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22654448" w:displacedByCustomXml="next"/>
    <w:bookmarkEnd w:id="0" w:displacedByCustomXml="next"/>
    <w:sdt>
      <w:sdtPr>
        <w:rPr>
          <w:rFonts w:ascii="Times New Roman" w:eastAsiaTheme="minorHAnsi" w:hAnsi="Times New Roman" w:cs="Times New Roman"/>
          <w:color w:val="4472C4" w:themeColor="accent1"/>
          <w:sz w:val="24"/>
        </w:rPr>
        <w:id w:val="277601700"/>
        <w:docPartObj>
          <w:docPartGallery w:val="Cover Pages"/>
          <w:docPartUnique/>
        </w:docPartObj>
      </w:sdtPr>
      <w:sdtEndPr>
        <w:rPr>
          <w:color w:val="auto"/>
        </w:rPr>
      </w:sdtEndPr>
      <w:sdtContent>
        <w:p w14:paraId="2D48DC6F" w14:textId="08F3B3CE" w:rsidR="00AB6BA6" w:rsidRPr="00FB0098" w:rsidRDefault="00AB6BA6">
          <w:pPr>
            <w:pStyle w:val="NoSpacing"/>
            <w:spacing w:before="1540" w:after="240"/>
            <w:jc w:val="center"/>
            <w:rPr>
              <w:rFonts w:ascii="Times New Roman" w:hAnsi="Times New Roman" w:cs="Times New Roman"/>
              <w:color w:val="4472C4" w:themeColor="accent1"/>
            </w:rPr>
          </w:pPr>
          <w:r w:rsidRPr="00FB0098">
            <w:rPr>
              <w:rFonts w:ascii="Times New Roman" w:hAnsi="Times New Roman" w:cs="Times New Roman"/>
              <w:noProof/>
              <w:color w:val="4472C4" w:themeColor="accent1"/>
            </w:rPr>
            <w:drawing>
              <wp:inline distT="0" distB="0" distL="0" distR="0" wp14:anchorId="3D3440F0" wp14:editId="18AC056A">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12"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imes New Roman" w:eastAsiaTheme="majorEastAsia" w:hAnsi="Times New Roman" w:cs="Times New Roman"/>
              <w:caps/>
              <w:color w:val="4472C4" w:themeColor="accent1"/>
              <w:sz w:val="56"/>
              <w:szCs w:val="56"/>
            </w:rPr>
            <w:alias w:val="Title"/>
            <w:tag w:val=""/>
            <w:id w:val="1735040861"/>
            <w:placeholder>
              <w:docPart w:val="FA8E61785BD34DDABC0CB49DD840CFEB"/>
            </w:placeholder>
            <w:dataBinding w:prefixMappings="xmlns:ns0='http://purl.org/dc/elements/1.1/' xmlns:ns1='http://schemas.openxmlformats.org/package/2006/metadata/core-properties' " w:xpath="/ns1:coreProperties[1]/ns0:title[1]" w:storeItemID="{6C3C8BC8-F283-45AE-878A-BAB7291924A1}"/>
            <w:text/>
          </w:sdtPr>
          <w:sdtContent>
            <w:p w14:paraId="5F3D5B0D" w14:textId="795944F1" w:rsidR="00AB6BA6" w:rsidRPr="0090258A" w:rsidRDefault="0090258A">
              <w:pPr>
                <w:pStyle w:val="NoSpacing"/>
                <w:pBdr>
                  <w:top w:val="single" w:sz="6" w:space="6" w:color="4472C4" w:themeColor="accent1"/>
                  <w:bottom w:val="single" w:sz="6" w:space="6" w:color="4472C4" w:themeColor="accent1"/>
                </w:pBdr>
                <w:spacing w:after="240"/>
                <w:jc w:val="center"/>
                <w:rPr>
                  <w:rFonts w:ascii="Times New Roman" w:eastAsiaTheme="majorEastAsia" w:hAnsi="Times New Roman" w:cs="Times New Roman"/>
                  <w:caps/>
                  <w:color w:val="4472C4" w:themeColor="accent1"/>
                  <w:sz w:val="56"/>
                  <w:szCs w:val="56"/>
                </w:rPr>
              </w:pPr>
              <w:r w:rsidRPr="0090258A">
                <w:rPr>
                  <w:rFonts w:ascii="Times New Roman" w:eastAsiaTheme="majorEastAsia" w:hAnsi="Times New Roman" w:cs="Times New Roman"/>
                  <w:color w:val="4472C4" w:themeColor="accent1"/>
                  <w:sz w:val="56"/>
                  <w:szCs w:val="56"/>
                </w:rPr>
                <w:t>Designing And Evaluating Critical Path Methods &amp; Genetic Algorithms to Assess Critical Activities Within an Organization Using Process Mining</w:t>
              </w:r>
            </w:p>
          </w:sdtContent>
        </w:sdt>
        <w:sdt>
          <w:sdtPr>
            <w:rPr>
              <w:rFonts w:ascii="Times New Roman" w:hAnsi="Times New Roman" w:cs="Times New Roman"/>
              <w:color w:val="4472C4" w:themeColor="accent1"/>
              <w:sz w:val="28"/>
              <w:szCs w:val="28"/>
            </w:rPr>
            <w:alias w:val="Subtitle"/>
            <w:tag w:val=""/>
            <w:id w:val="328029620"/>
            <w:placeholder>
              <w:docPart w:val="5496EAE44729406094BC65961E8F8CE8"/>
            </w:placeholder>
            <w:dataBinding w:prefixMappings="xmlns:ns0='http://purl.org/dc/elements/1.1/' xmlns:ns1='http://schemas.openxmlformats.org/package/2006/metadata/core-properties' " w:xpath="/ns1:coreProperties[1]/ns0:subject[1]" w:storeItemID="{6C3C8BC8-F283-45AE-878A-BAB7291924A1}"/>
            <w:text/>
          </w:sdtPr>
          <w:sdtContent>
            <w:p w14:paraId="4FDADB90" w14:textId="339A85C9" w:rsidR="00AB6BA6" w:rsidRPr="00FB0098" w:rsidRDefault="005D0EC9">
              <w:pPr>
                <w:pStyle w:val="NoSpacing"/>
                <w:jc w:val="center"/>
                <w:rPr>
                  <w:rFonts w:ascii="Times New Roman" w:hAnsi="Times New Roman" w:cs="Times New Roman"/>
                  <w:color w:val="4472C4" w:themeColor="accent1"/>
                  <w:sz w:val="28"/>
                  <w:szCs w:val="28"/>
                </w:rPr>
              </w:pPr>
              <w:r w:rsidRPr="00FB0098">
                <w:rPr>
                  <w:rFonts w:ascii="Times New Roman" w:hAnsi="Times New Roman" w:cs="Times New Roman"/>
                  <w:color w:val="4472C4" w:themeColor="accent1"/>
                  <w:sz w:val="28"/>
                  <w:szCs w:val="28"/>
                </w:rPr>
                <w:t>Abou Keita</w:t>
              </w:r>
            </w:p>
          </w:sdtContent>
        </w:sdt>
        <w:p w14:paraId="1A25F4FD" w14:textId="28578209" w:rsidR="00AB6BA6" w:rsidRPr="00FB0098" w:rsidRDefault="00396002">
          <w:pPr>
            <w:pStyle w:val="NoSpacing"/>
            <w:spacing w:before="480"/>
            <w:jc w:val="center"/>
            <w:rPr>
              <w:rFonts w:ascii="Times New Roman" w:hAnsi="Times New Roman" w:cs="Times New Roman"/>
              <w:color w:val="4472C4" w:themeColor="accent1"/>
            </w:rPr>
          </w:pPr>
          <w:r>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04C810D3" wp14:editId="3014C85E">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5943600" cy="58356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3600" cy="5835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7DE0AD91" w14:textId="16197F8D" w:rsidR="00AB6BA6" w:rsidRDefault="002C0F8A">
                                    <w:pPr>
                                      <w:pStyle w:val="NoSpacing"/>
                                      <w:spacing w:after="40"/>
                                      <w:jc w:val="center"/>
                                      <w:rPr>
                                        <w:caps/>
                                        <w:color w:val="4472C4" w:themeColor="accent1"/>
                                        <w:sz w:val="28"/>
                                        <w:szCs w:val="28"/>
                                      </w:rPr>
                                    </w:pPr>
                                    <w:r>
                                      <w:rPr>
                                        <w:caps/>
                                        <w:color w:val="4472C4" w:themeColor="accent1"/>
                                        <w:sz w:val="28"/>
                                        <w:szCs w:val="28"/>
                                      </w:rPr>
                                      <w:t>Fall 2022</w:t>
                                    </w:r>
                                  </w:p>
                                </w:sdtContent>
                              </w:sdt>
                              <w:p w14:paraId="2F6F8A10" w14:textId="56F08CEB" w:rsidR="00AB6BA6" w:rsidRDefault="00000000">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sidR="002C0F8A">
                                      <w:rPr>
                                        <w:caps/>
                                        <w:color w:val="4472C4" w:themeColor="accent1"/>
                                      </w:rPr>
                                      <w:t>Capstone research</w:t>
                                    </w:r>
                                  </w:sdtContent>
                                </w:sdt>
                              </w:p>
                              <w:p w14:paraId="6510615A" w14:textId="79A96AC8" w:rsidR="00AB6BA6" w:rsidRDefault="00000000">
                                <w:pPr>
                                  <w:pStyle w:val="NoSpacing"/>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Content>
                                    <w:r w:rsidR="004739E1" w:rsidRPr="004739E1">
                                      <w:rPr>
                                        <w:color w:val="4472C4" w:themeColor="accent1"/>
                                      </w:rPr>
                                      <w:t>Zeanique L. Barber</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04C810D3" id="_x0000_t202" coordsize="21600,21600" o:spt="202" path="m,l,21600r21600,l21600,xe">
                    <v:stroke joinstyle="miter"/>
                    <v:path gradientshapeok="t" o:connecttype="rect"/>
                  </v:shapetype>
                  <v:shape id="Text Box 8" o:spid="_x0000_s1026" type="#_x0000_t202" style="position:absolute;left:0;text-align:left;margin-left:0;margin-top:0;width:468pt;height:45.95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" filled="f" stroked="f" strokeweight=".5pt">
                    <v:textbox style="mso-fit-shape-to-text:t" inset="0,0,0,0">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7DE0AD91" w14:textId="16197F8D" w:rsidR="00AB6BA6" w:rsidRDefault="002C0F8A">
                              <w:pPr>
                                <w:pStyle w:val="NoSpacing"/>
                                <w:spacing w:after="40"/>
                                <w:jc w:val="center"/>
                                <w:rPr>
                                  <w:caps/>
                                  <w:color w:val="4472C4" w:themeColor="accent1"/>
                                  <w:sz w:val="28"/>
                                  <w:szCs w:val="28"/>
                                </w:rPr>
                              </w:pPr>
                              <w:r>
                                <w:rPr>
                                  <w:caps/>
                                  <w:color w:val="4472C4" w:themeColor="accent1"/>
                                  <w:sz w:val="28"/>
                                  <w:szCs w:val="28"/>
                                </w:rPr>
                                <w:t>Fall 2022</w:t>
                              </w:r>
                            </w:p>
                          </w:sdtContent>
                        </w:sdt>
                        <w:p w14:paraId="2F6F8A10" w14:textId="56F08CEB" w:rsidR="00AB6BA6" w:rsidRDefault="00000000">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sidR="002C0F8A">
                                <w:rPr>
                                  <w:caps/>
                                  <w:color w:val="4472C4" w:themeColor="accent1"/>
                                </w:rPr>
                                <w:t>Capstone research</w:t>
                              </w:r>
                            </w:sdtContent>
                          </w:sdt>
                        </w:p>
                        <w:p w14:paraId="6510615A" w14:textId="79A96AC8" w:rsidR="00AB6BA6" w:rsidRDefault="00000000">
                          <w:pPr>
                            <w:pStyle w:val="NoSpacing"/>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Content>
                              <w:r w:rsidR="004739E1" w:rsidRPr="004739E1">
                                <w:rPr>
                                  <w:color w:val="4472C4" w:themeColor="accent1"/>
                                </w:rPr>
                                <w:t>Zeanique L. Barber</w:t>
                              </w:r>
                            </w:sdtContent>
                          </w:sdt>
                        </w:p>
                      </w:txbxContent>
                    </v:textbox>
                    <w10:wrap anchorx="margin" anchory="page"/>
                  </v:shape>
                </w:pict>
              </mc:Fallback>
            </mc:AlternateContent>
          </w:r>
          <w:r w:rsidR="00AB6BA6" w:rsidRPr="00FB0098">
            <w:rPr>
              <w:rFonts w:ascii="Times New Roman" w:hAnsi="Times New Roman" w:cs="Times New Roman"/>
              <w:noProof/>
              <w:color w:val="4472C4" w:themeColor="accent1"/>
            </w:rPr>
            <w:drawing>
              <wp:inline distT="0" distB="0" distL="0" distR="0" wp14:anchorId="1C677950" wp14:editId="48A5A038">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3"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721EDE48" w14:textId="42E802D3" w:rsidR="00AB6BA6" w:rsidRPr="00FB0098" w:rsidRDefault="00AB6BA6">
          <w:pPr>
            <w:rPr>
              <w:rFonts w:cs="Times New Roman"/>
            </w:rPr>
          </w:pPr>
          <w:r w:rsidRPr="00FB0098">
            <w:rPr>
              <w:rFonts w:cs="Times New Roman"/>
            </w:rPr>
            <w:br w:type="page"/>
          </w:r>
        </w:p>
      </w:sdtContent>
    </w:sdt>
    <w:p w14:paraId="5E40BA61" w14:textId="6E2ACA17" w:rsidR="00A21235" w:rsidRPr="00FB0098" w:rsidRDefault="00A21235" w:rsidP="00A353BF">
      <w:pPr>
        <w:pStyle w:val="Heading1"/>
        <w:rPr>
          <w:rFonts w:ascii="Times New Roman" w:hAnsi="Times New Roman" w:cs="Times New Roman"/>
        </w:rPr>
      </w:pPr>
      <w:r w:rsidRPr="00FB0098">
        <w:rPr>
          <w:rFonts w:ascii="Times New Roman" w:hAnsi="Times New Roman" w:cs="Times New Roman"/>
        </w:rPr>
        <w:lastRenderedPageBreak/>
        <w:t>Abstract</w:t>
      </w:r>
    </w:p>
    <w:p w14:paraId="73485D5F" w14:textId="49C2D312" w:rsidR="00D20087" w:rsidRPr="00FB0098" w:rsidRDefault="000165C7" w:rsidP="00DA3479">
      <w:pPr>
        <w:ind w:firstLine="720"/>
        <w:rPr>
          <w:rFonts w:cs="Times New Roman"/>
        </w:rPr>
      </w:pPr>
      <w:r w:rsidRPr="00FB0098">
        <w:rPr>
          <w:rFonts w:cs="Times New Roman"/>
        </w:rPr>
        <w:t xml:space="preserve">This paper addresses the problem of </w:t>
      </w:r>
      <w:r w:rsidR="0091436D" w:rsidRPr="00FB0098">
        <w:rPr>
          <w:rFonts w:cs="Times New Roman"/>
        </w:rPr>
        <w:t>inefficiencies</w:t>
      </w:r>
      <w:r w:rsidR="00121EEE" w:rsidRPr="00FB0098">
        <w:rPr>
          <w:rFonts w:cs="Times New Roman"/>
        </w:rPr>
        <w:t xml:space="preserve"> in business processes</w:t>
      </w:r>
      <w:r w:rsidR="00B2075E" w:rsidRPr="00FB0098">
        <w:rPr>
          <w:rFonts w:cs="Times New Roman"/>
        </w:rPr>
        <w:t xml:space="preserve"> using Process Mining</w:t>
      </w:r>
      <w:r w:rsidRPr="00FB0098">
        <w:rPr>
          <w:rFonts w:cs="Times New Roman"/>
        </w:rPr>
        <w:t xml:space="preserve">. The key idea of this paper </w:t>
      </w:r>
      <w:r w:rsidR="0007712F" w:rsidRPr="00FB0098">
        <w:rPr>
          <w:rFonts w:cs="Times New Roman"/>
        </w:rPr>
        <w:t xml:space="preserve">is </w:t>
      </w:r>
      <w:r w:rsidRPr="00FB0098">
        <w:rPr>
          <w:rFonts w:cs="Times New Roman"/>
        </w:rPr>
        <w:t xml:space="preserve">to </w:t>
      </w:r>
      <w:r w:rsidR="00121EEE" w:rsidRPr="00FB0098">
        <w:rPr>
          <w:rFonts w:cs="Times New Roman"/>
        </w:rPr>
        <w:t xml:space="preserve">propose different </w:t>
      </w:r>
      <w:r w:rsidR="00B2075E" w:rsidRPr="00FB0098">
        <w:rPr>
          <w:rFonts w:cs="Times New Roman"/>
        </w:rPr>
        <w:t>methodologies</w:t>
      </w:r>
      <w:r w:rsidR="00121EEE" w:rsidRPr="00FB0098">
        <w:rPr>
          <w:rFonts w:cs="Times New Roman"/>
        </w:rPr>
        <w:t xml:space="preserve"> and solutions that can </w:t>
      </w:r>
      <w:r w:rsidR="00B2075E" w:rsidRPr="00FB0098">
        <w:rPr>
          <w:rFonts w:cs="Times New Roman"/>
        </w:rPr>
        <w:t>address the problem</w:t>
      </w:r>
      <w:r w:rsidRPr="00FB0098">
        <w:rPr>
          <w:rFonts w:cs="Times New Roman"/>
        </w:rPr>
        <w:t xml:space="preserve">. More specifically, </w:t>
      </w:r>
      <w:r w:rsidR="00B2075E" w:rsidRPr="00FB0098">
        <w:rPr>
          <w:rFonts w:cs="Times New Roman"/>
        </w:rPr>
        <w:t xml:space="preserve">I </w:t>
      </w:r>
      <w:r w:rsidRPr="00FB0098">
        <w:rPr>
          <w:rFonts w:cs="Times New Roman"/>
        </w:rPr>
        <w:t>introduce formal definitions of event logs, process models</w:t>
      </w:r>
      <w:r w:rsidR="001A4A7F" w:rsidRPr="00FB0098">
        <w:rPr>
          <w:rFonts w:cs="Times New Roman"/>
        </w:rPr>
        <w:t xml:space="preserve">, </w:t>
      </w:r>
      <w:r w:rsidR="00DA3479" w:rsidRPr="00FB0098">
        <w:rPr>
          <w:rFonts w:cs="Times New Roman"/>
        </w:rPr>
        <w:t>Ge</w:t>
      </w:r>
      <w:r w:rsidR="001A4A7F" w:rsidRPr="00FB0098">
        <w:rPr>
          <w:rFonts w:cs="Times New Roman"/>
        </w:rPr>
        <w:t xml:space="preserve">netic </w:t>
      </w:r>
      <w:r w:rsidR="00DA3479" w:rsidRPr="00FB0098">
        <w:rPr>
          <w:rFonts w:cs="Times New Roman"/>
        </w:rPr>
        <w:t>A</w:t>
      </w:r>
      <w:r w:rsidR="001A4A7F" w:rsidRPr="00FB0098">
        <w:rPr>
          <w:rFonts w:cs="Times New Roman"/>
        </w:rPr>
        <w:t>lgorithms, genetic algorithm python library,</w:t>
      </w:r>
      <w:r w:rsidRPr="00FB0098">
        <w:rPr>
          <w:rFonts w:cs="Times New Roman"/>
        </w:rPr>
        <w:t xml:space="preserve"> and </w:t>
      </w:r>
      <w:r w:rsidR="0091436D" w:rsidRPr="00FB0098">
        <w:rPr>
          <w:rFonts w:cs="Times New Roman"/>
        </w:rPr>
        <w:t>conformance</w:t>
      </w:r>
      <w:r w:rsidR="0007712F" w:rsidRPr="00FB0098">
        <w:rPr>
          <w:rFonts w:cs="Times New Roman"/>
        </w:rPr>
        <w:t>-</w:t>
      </w:r>
      <w:r w:rsidR="0091436D" w:rsidRPr="00FB0098">
        <w:rPr>
          <w:rFonts w:cs="Times New Roman"/>
        </w:rPr>
        <w:t xml:space="preserve">checking </w:t>
      </w:r>
      <w:r w:rsidR="0097034E" w:rsidRPr="00FB0098">
        <w:rPr>
          <w:rFonts w:cs="Times New Roman"/>
        </w:rPr>
        <w:t>techniques</w:t>
      </w:r>
      <w:r w:rsidRPr="00FB0098">
        <w:rPr>
          <w:rFonts w:cs="Times New Roman"/>
        </w:rPr>
        <w:t xml:space="preserve"> that measure the fitness </w:t>
      </w:r>
      <w:r w:rsidR="0007712F" w:rsidRPr="00FB0098">
        <w:rPr>
          <w:rFonts w:cs="Times New Roman"/>
        </w:rPr>
        <w:t xml:space="preserve">and deviation </w:t>
      </w:r>
      <w:r w:rsidRPr="00FB0098">
        <w:rPr>
          <w:rFonts w:cs="Times New Roman"/>
        </w:rPr>
        <w:t xml:space="preserve">of </w:t>
      </w:r>
      <w:r w:rsidR="0097034E" w:rsidRPr="00FB0098">
        <w:rPr>
          <w:rFonts w:cs="Times New Roman"/>
        </w:rPr>
        <w:t>the generated</w:t>
      </w:r>
      <w:r w:rsidRPr="00FB0098">
        <w:rPr>
          <w:rFonts w:cs="Times New Roman"/>
        </w:rPr>
        <w:t xml:space="preserve"> process model for a given event log.  </w:t>
      </w:r>
      <w:r w:rsidR="001A4A7F" w:rsidRPr="00FB0098">
        <w:rPr>
          <w:rFonts w:cs="Times New Roman"/>
        </w:rPr>
        <w:t xml:space="preserve">The model was generated on three different </w:t>
      </w:r>
      <w:r w:rsidR="00F478D6" w:rsidRPr="00FB0098">
        <w:rPr>
          <w:rFonts w:cs="Times New Roman"/>
        </w:rPr>
        <w:t>datasets:</w:t>
      </w:r>
      <w:r w:rsidR="001A4A7F" w:rsidRPr="00FB0098">
        <w:rPr>
          <w:rFonts w:cs="Times New Roman"/>
        </w:rPr>
        <w:t xml:space="preserve"> a synthetic event log and two real-life event </w:t>
      </w:r>
      <w:r w:rsidR="00DA3479" w:rsidRPr="00FB0098">
        <w:rPr>
          <w:rFonts w:cs="Times New Roman"/>
        </w:rPr>
        <w:t>logs</w:t>
      </w:r>
      <w:r w:rsidR="001A4A7F" w:rsidRPr="00FB0098">
        <w:rPr>
          <w:rFonts w:cs="Times New Roman"/>
        </w:rPr>
        <w:t xml:space="preserve">. </w:t>
      </w:r>
      <w:r w:rsidRPr="00FB0098">
        <w:rPr>
          <w:rFonts w:cs="Times New Roman"/>
        </w:rPr>
        <w:t>The proposed algorithm</w:t>
      </w:r>
      <w:r w:rsidR="001A4A7F" w:rsidRPr="00FB0098">
        <w:rPr>
          <w:rFonts w:cs="Times New Roman"/>
        </w:rPr>
        <w:t>s</w:t>
      </w:r>
      <w:r w:rsidRPr="00FB0098">
        <w:rPr>
          <w:rFonts w:cs="Times New Roman"/>
        </w:rPr>
        <w:t xml:space="preserve"> </w:t>
      </w:r>
      <w:r w:rsidR="001A4A7F" w:rsidRPr="00FB0098">
        <w:rPr>
          <w:rFonts w:cs="Times New Roman"/>
        </w:rPr>
        <w:t>are</w:t>
      </w:r>
      <w:r w:rsidRPr="00FB0098">
        <w:rPr>
          <w:rFonts w:cs="Times New Roman"/>
        </w:rPr>
        <w:t xml:space="preserve"> compared with </w:t>
      </w:r>
      <w:r w:rsidR="001A4A7F" w:rsidRPr="00FB0098">
        <w:rPr>
          <w:rFonts w:cs="Times New Roman"/>
        </w:rPr>
        <w:t>each other</w:t>
      </w:r>
      <w:r w:rsidR="00120E7C" w:rsidRPr="00FB0098">
        <w:rPr>
          <w:rFonts w:cs="Times New Roman"/>
        </w:rPr>
        <w:t xml:space="preserve"> in term</w:t>
      </w:r>
      <w:r w:rsidR="0007712F" w:rsidRPr="00FB0098">
        <w:rPr>
          <w:rFonts w:cs="Times New Roman"/>
        </w:rPr>
        <w:t>s</w:t>
      </w:r>
      <w:r w:rsidR="00120E7C" w:rsidRPr="00FB0098">
        <w:rPr>
          <w:rFonts w:cs="Times New Roman"/>
        </w:rPr>
        <w:t xml:space="preserve"> of their fitness</w:t>
      </w:r>
      <w:r w:rsidR="00F478D6" w:rsidRPr="00FB0098">
        <w:rPr>
          <w:rFonts w:cs="Times New Roman"/>
        </w:rPr>
        <w:t xml:space="preserve"> and deviation</w:t>
      </w:r>
      <w:r w:rsidR="00120E7C" w:rsidRPr="00FB0098">
        <w:rPr>
          <w:rFonts w:cs="Times New Roman"/>
        </w:rPr>
        <w:t xml:space="preserve"> </w:t>
      </w:r>
      <w:r w:rsidR="0007712F" w:rsidRPr="00FB0098">
        <w:rPr>
          <w:rFonts w:cs="Times New Roman"/>
        </w:rPr>
        <w:t>from</w:t>
      </w:r>
      <w:r w:rsidR="00120E7C" w:rsidRPr="00FB0098">
        <w:rPr>
          <w:rFonts w:cs="Times New Roman"/>
        </w:rPr>
        <w:t xml:space="preserve"> the original dataset</w:t>
      </w:r>
      <w:r w:rsidR="00F478D6" w:rsidRPr="00FB0098">
        <w:rPr>
          <w:rFonts w:cs="Times New Roman"/>
        </w:rPr>
        <w:t>. The dataset</w:t>
      </w:r>
      <w:r w:rsidR="00DA3479" w:rsidRPr="00FB0098">
        <w:rPr>
          <w:rFonts w:cs="Times New Roman"/>
        </w:rPr>
        <w:t>s differ in their lengths, size</w:t>
      </w:r>
      <w:r w:rsidR="0007712F" w:rsidRPr="00FB0098">
        <w:rPr>
          <w:rFonts w:cs="Times New Roman"/>
        </w:rPr>
        <w:t>s,</w:t>
      </w:r>
      <w:r w:rsidR="00DA3479" w:rsidRPr="00FB0098">
        <w:rPr>
          <w:rFonts w:cs="Times New Roman"/>
        </w:rPr>
        <w:t xml:space="preserve"> and complexity. </w:t>
      </w:r>
      <w:r w:rsidRPr="00FB0098">
        <w:rPr>
          <w:rFonts w:cs="Times New Roman"/>
        </w:rPr>
        <w:t>It is shown t</w:t>
      </w:r>
      <w:r w:rsidR="00DA3479" w:rsidRPr="00FB0098">
        <w:rPr>
          <w:rFonts w:cs="Times New Roman"/>
        </w:rPr>
        <w:t xml:space="preserve">hat </w:t>
      </w:r>
      <w:r w:rsidR="0007712F" w:rsidRPr="00FB0098">
        <w:rPr>
          <w:rFonts w:cs="Times New Roman"/>
        </w:rPr>
        <w:t xml:space="preserve">the </w:t>
      </w:r>
      <w:r w:rsidR="00DA3479" w:rsidRPr="00FB0098">
        <w:rPr>
          <w:rFonts w:cs="Times New Roman"/>
        </w:rPr>
        <w:t>Genetic Algorithm provide</w:t>
      </w:r>
      <w:r w:rsidR="0007712F" w:rsidRPr="00FB0098">
        <w:rPr>
          <w:rFonts w:cs="Times New Roman"/>
        </w:rPr>
        <w:t>s</w:t>
      </w:r>
      <w:r w:rsidRPr="00FB0098">
        <w:rPr>
          <w:rFonts w:cs="Times New Roman"/>
        </w:rPr>
        <w:t xml:space="preserve"> superior </w:t>
      </w:r>
      <w:r w:rsidR="00F03D4F" w:rsidRPr="00FB0098">
        <w:rPr>
          <w:rFonts w:cs="Times New Roman"/>
        </w:rPr>
        <w:t>performances,</w:t>
      </w:r>
      <w:r w:rsidRPr="00FB0098">
        <w:rPr>
          <w:rFonts w:cs="Times New Roman"/>
        </w:rPr>
        <w:t xml:space="preserve"> and a graphic representation of the process model</w:t>
      </w:r>
      <w:r w:rsidR="00AB0D64" w:rsidRPr="00FB0098">
        <w:rPr>
          <w:rFonts w:cs="Times New Roman"/>
        </w:rPr>
        <w:t>s</w:t>
      </w:r>
      <w:r w:rsidRPr="00FB0098">
        <w:rPr>
          <w:rFonts w:cs="Times New Roman"/>
        </w:rPr>
        <w:t xml:space="preserve"> </w:t>
      </w:r>
      <w:r w:rsidR="00AB0D64" w:rsidRPr="00FB0098">
        <w:rPr>
          <w:rFonts w:cs="Times New Roman"/>
        </w:rPr>
        <w:t>are</w:t>
      </w:r>
      <w:r w:rsidR="00DA3479" w:rsidRPr="00FB0098">
        <w:rPr>
          <w:rFonts w:cs="Times New Roman"/>
        </w:rPr>
        <w:t xml:space="preserve"> </w:t>
      </w:r>
      <w:r w:rsidR="0007712F" w:rsidRPr="00FB0098">
        <w:rPr>
          <w:rFonts w:cs="Times New Roman"/>
        </w:rPr>
        <w:t xml:space="preserve">shown. </w:t>
      </w:r>
    </w:p>
    <w:p w14:paraId="743B154B" w14:textId="2685F279" w:rsidR="00A21235" w:rsidRPr="00FB0098" w:rsidRDefault="00A21235" w:rsidP="0007475F">
      <w:pPr>
        <w:pStyle w:val="Heading1"/>
        <w:rPr>
          <w:rFonts w:ascii="Times New Roman" w:hAnsi="Times New Roman" w:cs="Times New Roman"/>
        </w:rPr>
      </w:pPr>
      <w:r w:rsidRPr="00FB0098">
        <w:rPr>
          <w:rFonts w:ascii="Times New Roman" w:hAnsi="Times New Roman" w:cs="Times New Roman"/>
        </w:rPr>
        <w:t>Introduction</w:t>
      </w:r>
    </w:p>
    <w:p w14:paraId="7A53FC3F" w14:textId="7C936B34" w:rsidR="00861B98" w:rsidRPr="00FB0098" w:rsidRDefault="0018489E" w:rsidP="00861B98">
      <w:pPr>
        <w:pStyle w:val="cdt4ke"/>
        <w:spacing w:before="225" w:beforeAutospacing="0" w:after="0" w:afterAutospacing="0"/>
        <w:ind w:firstLine="300"/>
        <w:rPr>
          <w:color w:val="212121"/>
        </w:rPr>
      </w:pPr>
      <w:r w:rsidRPr="00FB0098">
        <w:tab/>
      </w:r>
      <w:r w:rsidR="00861B98" w:rsidRPr="00FB0098">
        <w:rPr>
          <w:color w:val="212121"/>
        </w:rPr>
        <w:t xml:space="preserve">What do every organized company have in common (beside of course the goal to make as much money as humanly possible and extract every </w:t>
      </w:r>
      <w:r w:rsidR="00FA737D" w:rsidRPr="00FB0098">
        <w:rPr>
          <w:color w:val="212121"/>
        </w:rPr>
        <w:t>cent</w:t>
      </w:r>
      <w:r w:rsidR="00861B98" w:rsidRPr="00FB0098">
        <w:rPr>
          <w:color w:val="212121"/>
        </w:rPr>
        <w:t xml:space="preserve"> out of the</w:t>
      </w:r>
      <w:r w:rsidR="00551E84" w:rsidRPr="00FB0098">
        <w:rPr>
          <w:color w:val="212121"/>
        </w:rPr>
        <w:t>ir</w:t>
      </w:r>
      <w:r w:rsidR="00861B98" w:rsidRPr="00FB0098">
        <w:rPr>
          <w:color w:val="212121"/>
        </w:rPr>
        <w:t xml:space="preserve"> consumer</w:t>
      </w:r>
      <w:r w:rsidR="00551E84" w:rsidRPr="00FB0098">
        <w:rPr>
          <w:color w:val="212121"/>
        </w:rPr>
        <w:t>s</w:t>
      </w:r>
      <w:r w:rsidR="00861B98" w:rsidRPr="00FB0098">
        <w:rPr>
          <w:color w:val="212121"/>
        </w:rPr>
        <w:t>)? They all have processes, or activities, that are routinely performed by either a human agent or computer</w:t>
      </w:r>
      <w:r w:rsidR="00551E84" w:rsidRPr="00FB0098">
        <w:rPr>
          <w:color w:val="212121"/>
        </w:rPr>
        <w:t>-</w:t>
      </w:r>
      <w:r w:rsidR="00861B98" w:rsidRPr="00FB0098">
        <w:rPr>
          <w:color w:val="212121"/>
        </w:rPr>
        <w:t xml:space="preserve">driven, </w:t>
      </w:r>
      <w:r w:rsidR="00DF53E7" w:rsidRPr="00FB0098">
        <w:rPr>
          <w:color w:val="212121"/>
        </w:rPr>
        <w:t>to</w:t>
      </w:r>
      <w:r w:rsidR="00861B98" w:rsidRPr="00FB0098">
        <w:rPr>
          <w:color w:val="212121"/>
        </w:rPr>
        <w:t xml:space="preserve"> function daily. These processes and activities can become very complex depending on the task or as the organization scales. This can become an issue as some activities to complete </w:t>
      </w:r>
      <w:r w:rsidR="00DA4A76" w:rsidRPr="00FB0098">
        <w:rPr>
          <w:color w:val="212121"/>
        </w:rPr>
        <w:t xml:space="preserve">a </w:t>
      </w:r>
      <w:r w:rsidR="00861B98" w:rsidRPr="00FB0098">
        <w:rPr>
          <w:color w:val="212121"/>
        </w:rPr>
        <w:t>certain task can have redundancy and bottleneck that can lead to efficiency in the company</w:t>
      </w:r>
      <w:r w:rsidR="00DA4A76" w:rsidRPr="00FB0098">
        <w:rPr>
          <w:color w:val="212121"/>
        </w:rPr>
        <w:t>'s</w:t>
      </w:r>
      <w:r w:rsidR="00861B98" w:rsidRPr="00FB0098">
        <w:rPr>
          <w:color w:val="212121"/>
        </w:rPr>
        <w:t xml:space="preserve"> operation. These inefficiencies can present certain problems becomes </w:t>
      </w:r>
      <w:r w:rsidR="00DA4A76" w:rsidRPr="00FB0098">
        <w:rPr>
          <w:color w:val="212121"/>
        </w:rPr>
        <w:t>they</w:t>
      </w:r>
      <w:r w:rsidR="00861B98" w:rsidRPr="00FB0098">
        <w:rPr>
          <w:color w:val="212121"/>
        </w:rPr>
        <w:t xml:space="preserve"> could cost the company time, money, and personal or machine resources that could be allocated elsewhere. We all know that at the end of the </w:t>
      </w:r>
      <w:r w:rsidR="00FA737D" w:rsidRPr="00FB0098">
        <w:rPr>
          <w:color w:val="212121"/>
        </w:rPr>
        <w:t>daytime</w:t>
      </w:r>
      <w:r w:rsidR="00861B98" w:rsidRPr="00FB0098">
        <w:rPr>
          <w:color w:val="212121"/>
        </w:rPr>
        <w:t xml:space="preserve"> is money. </w:t>
      </w:r>
    </w:p>
    <w:p w14:paraId="0301020A" w14:textId="025BAE06" w:rsidR="00861B98" w:rsidRPr="00FB0098" w:rsidRDefault="00861B98" w:rsidP="00861B98">
      <w:pPr>
        <w:pStyle w:val="cdt4ke"/>
        <w:spacing w:before="225" w:beforeAutospacing="0" w:after="0" w:afterAutospacing="0"/>
        <w:ind w:left="300" w:firstLine="300"/>
        <w:rPr>
          <w:color w:val="212121"/>
        </w:rPr>
      </w:pPr>
      <w:r w:rsidRPr="00FB0098">
        <w:rPr>
          <w:color w:val="212121"/>
        </w:rPr>
        <w:t xml:space="preserve">This research aims to utilize two different methodologies employed in </w:t>
      </w:r>
      <w:r w:rsidR="00DA4A76" w:rsidRPr="00FB0098">
        <w:rPr>
          <w:color w:val="212121"/>
        </w:rPr>
        <w:t>an</w:t>
      </w:r>
      <w:r w:rsidRPr="00FB0098">
        <w:rPr>
          <w:color w:val="212121"/>
        </w:rPr>
        <w:t xml:space="preserve">other different field that can resolve and address the inefficiencies mentioned above. The purpose and origin to do the research came from </w:t>
      </w:r>
      <w:r w:rsidR="00FA737D" w:rsidRPr="00FB0098">
        <w:rPr>
          <w:color w:val="212121"/>
        </w:rPr>
        <w:t>the following reasons</w:t>
      </w:r>
      <w:r w:rsidRPr="00FB0098">
        <w:rPr>
          <w:color w:val="212121"/>
        </w:rPr>
        <w:t>:</w:t>
      </w:r>
    </w:p>
    <w:p w14:paraId="58B7E491" w14:textId="3A2C5CB4" w:rsidR="00861B98" w:rsidRPr="00FB0098" w:rsidRDefault="00861B98" w:rsidP="00AB7BE8">
      <w:pPr>
        <w:pStyle w:val="cdt4ke"/>
        <w:numPr>
          <w:ilvl w:val="0"/>
          <w:numId w:val="1"/>
        </w:numPr>
        <w:spacing w:before="0" w:beforeAutospacing="0" w:after="0" w:afterAutospacing="0"/>
        <w:ind w:left="1620" w:firstLine="0"/>
        <w:rPr>
          <w:color w:val="212121"/>
        </w:rPr>
      </w:pPr>
      <w:r w:rsidRPr="00FB0098">
        <w:rPr>
          <w:color w:val="212121"/>
        </w:rPr>
        <w:t>Identify key task</w:t>
      </w:r>
      <w:r w:rsidR="00DA4A76" w:rsidRPr="00FB0098">
        <w:rPr>
          <w:color w:val="212121"/>
        </w:rPr>
        <w:t>s</w:t>
      </w:r>
      <w:r w:rsidRPr="00FB0098">
        <w:rPr>
          <w:color w:val="212121"/>
        </w:rPr>
        <w:t>, activit</w:t>
      </w:r>
      <w:r w:rsidR="00DA4A76" w:rsidRPr="00FB0098">
        <w:rPr>
          <w:color w:val="212121"/>
        </w:rPr>
        <w:t>ies</w:t>
      </w:r>
      <w:r w:rsidRPr="00FB0098">
        <w:rPr>
          <w:color w:val="212121"/>
        </w:rPr>
        <w:t xml:space="preserve">, </w:t>
      </w:r>
      <w:r w:rsidR="00DA4A76" w:rsidRPr="00FB0098">
        <w:rPr>
          <w:color w:val="212121"/>
        </w:rPr>
        <w:t xml:space="preserve">and </w:t>
      </w:r>
      <w:r w:rsidRPr="00FB0098">
        <w:rPr>
          <w:color w:val="212121"/>
        </w:rPr>
        <w:t>bottleneck</w:t>
      </w:r>
      <w:r w:rsidR="00DA4A76" w:rsidRPr="00FB0098">
        <w:rPr>
          <w:color w:val="212121"/>
        </w:rPr>
        <w:t>s</w:t>
      </w:r>
      <w:r w:rsidRPr="00FB0098">
        <w:rPr>
          <w:color w:val="212121"/>
        </w:rPr>
        <w:t>, in a business process and their relationship to each other</w:t>
      </w:r>
    </w:p>
    <w:p w14:paraId="21C86B97" w14:textId="6F9D2EC3" w:rsidR="00861B98" w:rsidRPr="00FB0098" w:rsidRDefault="00861B98" w:rsidP="00AB7BE8">
      <w:pPr>
        <w:pStyle w:val="cdt4ke"/>
        <w:numPr>
          <w:ilvl w:val="0"/>
          <w:numId w:val="1"/>
        </w:numPr>
        <w:spacing w:before="0" w:beforeAutospacing="0" w:after="0" w:afterAutospacing="0"/>
        <w:ind w:left="1620" w:firstLine="0"/>
        <w:rPr>
          <w:color w:val="212121"/>
        </w:rPr>
      </w:pPr>
      <w:r w:rsidRPr="00FB0098">
        <w:rPr>
          <w:color w:val="212121"/>
        </w:rPr>
        <w:t>Help busines</w:t>
      </w:r>
      <w:r w:rsidR="00DA4A76" w:rsidRPr="00FB0098">
        <w:rPr>
          <w:color w:val="212121"/>
        </w:rPr>
        <w:t>se</w:t>
      </w:r>
      <w:r w:rsidRPr="00FB0098">
        <w:rPr>
          <w:color w:val="212121"/>
        </w:rPr>
        <w:t xml:space="preserve">s get a more objective insight </w:t>
      </w:r>
      <w:r w:rsidR="00DA4A76" w:rsidRPr="00FB0098">
        <w:rPr>
          <w:color w:val="212121"/>
        </w:rPr>
        <w:t>into</w:t>
      </w:r>
      <w:r w:rsidRPr="00FB0098">
        <w:rPr>
          <w:color w:val="212121"/>
        </w:rPr>
        <w:t xml:space="preserve"> their internal/external processes</w:t>
      </w:r>
    </w:p>
    <w:p w14:paraId="20D45354" w14:textId="7C17E67F" w:rsidR="00861B98" w:rsidRPr="00FB0098" w:rsidRDefault="00861B98" w:rsidP="00AB7BE8">
      <w:pPr>
        <w:pStyle w:val="cdt4ke"/>
        <w:numPr>
          <w:ilvl w:val="0"/>
          <w:numId w:val="1"/>
        </w:numPr>
        <w:spacing w:before="0" w:beforeAutospacing="0" w:after="0" w:afterAutospacing="0"/>
        <w:ind w:left="1620" w:firstLine="0"/>
        <w:rPr>
          <w:color w:val="212121"/>
        </w:rPr>
      </w:pPr>
      <w:r w:rsidRPr="00FB0098">
        <w:rPr>
          <w:color w:val="212121"/>
        </w:rPr>
        <w:t>Provide operational improvement suggestion</w:t>
      </w:r>
      <w:r w:rsidR="00DA4A76" w:rsidRPr="00FB0098">
        <w:rPr>
          <w:color w:val="212121"/>
        </w:rPr>
        <w:t>s</w:t>
      </w:r>
      <w:r w:rsidRPr="00FB0098">
        <w:rPr>
          <w:color w:val="212121"/>
        </w:rPr>
        <w:t xml:space="preserve"> based on the findings </w:t>
      </w:r>
    </w:p>
    <w:p w14:paraId="2B3CCE87" w14:textId="7DDEB5B4" w:rsidR="00861B98" w:rsidRPr="00FB0098" w:rsidRDefault="00861B98" w:rsidP="00AB7BE8">
      <w:pPr>
        <w:pStyle w:val="cdt4ke"/>
        <w:numPr>
          <w:ilvl w:val="0"/>
          <w:numId w:val="1"/>
        </w:numPr>
        <w:spacing w:before="0" w:beforeAutospacing="0" w:after="0" w:afterAutospacing="0"/>
        <w:ind w:left="1620" w:firstLine="0"/>
        <w:rPr>
          <w:color w:val="212121"/>
        </w:rPr>
      </w:pPr>
      <w:r w:rsidRPr="00FB0098">
        <w:rPr>
          <w:color w:val="212121"/>
        </w:rPr>
        <w:t>Reduce unnecessary task</w:t>
      </w:r>
      <w:r w:rsidR="00DA4A76" w:rsidRPr="00FB0098">
        <w:rPr>
          <w:color w:val="212121"/>
        </w:rPr>
        <w:t>s</w:t>
      </w:r>
      <w:r w:rsidRPr="00FB0098">
        <w:rPr>
          <w:color w:val="212121"/>
        </w:rPr>
        <w:t>/activit</w:t>
      </w:r>
      <w:r w:rsidR="00DA4A76" w:rsidRPr="00FB0098">
        <w:rPr>
          <w:color w:val="212121"/>
        </w:rPr>
        <w:t>ies</w:t>
      </w:r>
      <w:r w:rsidRPr="00FB0098">
        <w:rPr>
          <w:color w:val="212121"/>
        </w:rPr>
        <w:t xml:space="preserve"> in the current business process</w:t>
      </w:r>
    </w:p>
    <w:p w14:paraId="43F96325" w14:textId="77777777" w:rsidR="00A353BF" w:rsidRPr="00FB0098" w:rsidRDefault="00A353BF" w:rsidP="00514CE5">
      <w:pPr>
        <w:pStyle w:val="cdt4ke"/>
        <w:spacing w:before="0" w:beforeAutospacing="0" w:after="0" w:afterAutospacing="0"/>
        <w:ind w:left="1620"/>
        <w:rPr>
          <w:color w:val="212121"/>
        </w:rPr>
      </w:pPr>
    </w:p>
    <w:p w14:paraId="66A0018D" w14:textId="766C4F1A" w:rsidR="00861B98" w:rsidRPr="00FB0098" w:rsidRDefault="00CF3F2C" w:rsidP="005E062C">
      <w:pPr>
        <w:ind w:firstLine="720"/>
        <w:rPr>
          <w:rFonts w:cs="Times New Roman"/>
        </w:rPr>
      </w:pPr>
      <w:r w:rsidRPr="00FB0098">
        <w:rPr>
          <w:rFonts w:cs="Times New Roman"/>
        </w:rPr>
        <w:t xml:space="preserve">In an article from Gibbons, </w:t>
      </w:r>
      <w:r w:rsidR="00EF2E09" w:rsidRPr="00FB0098">
        <w:rPr>
          <w:rFonts w:cs="Times New Roman"/>
        </w:rPr>
        <w:t>a Forbes writer</w:t>
      </w:r>
      <w:r w:rsidR="005E062C" w:rsidRPr="00FB0098">
        <w:rPr>
          <w:rFonts w:cs="Times New Roman"/>
        </w:rPr>
        <w:t>,</w:t>
      </w:r>
      <w:r w:rsidR="00EF2E09" w:rsidRPr="00FB0098">
        <w:rPr>
          <w:rFonts w:cs="Times New Roman"/>
        </w:rPr>
        <w:t xml:space="preserve"> </w:t>
      </w:r>
      <w:r w:rsidR="004848C8" w:rsidRPr="00FB0098">
        <w:rPr>
          <w:rFonts w:cs="Times New Roman"/>
        </w:rPr>
        <w:t xml:space="preserve">he describes </w:t>
      </w:r>
      <w:r w:rsidR="006973EB" w:rsidRPr="00FB0098">
        <w:rPr>
          <w:rFonts w:cs="Times New Roman"/>
        </w:rPr>
        <w:t xml:space="preserve">5 red flags that create inefficiencies within an organization's business process. </w:t>
      </w:r>
      <w:r w:rsidR="00D931F6" w:rsidRPr="00FB0098">
        <w:rPr>
          <w:rFonts w:cs="Times New Roman"/>
        </w:rPr>
        <w:t xml:space="preserve">The first </w:t>
      </w:r>
      <w:r w:rsidR="00654524" w:rsidRPr="00FB0098">
        <w:rPr>
          <w:rFonts w:cs="Times New Roman"/>
        </w:rPr>
        <w:t>red flag is that employees depend [on] manual</w:t>
      </w:r>
      <w:r w:rsidR="00C313C0" w:rsidRPr="00FB0098">
        <w:rPr>
          <w:rFonts w:cs="Times New Roman"/>
        </w:rPr>
        <w:t xml:space="preserve"> and </w:t>
      </w:r>
      <w:r w:rsidR="00654524" w:rsidRPr="00FB0098">
        <w:rPr>
          <w:rFonts w:cs="Times New Roman"/>
        </w:rPr>
        <w:t>redundant processes</w:t>
      </w:r>
      <w:r w:rsidR="00C313C0" w:rsidRPr="00FB0098">
        <w:rPr>
          <w:rFonts w:cs="Times New Roman"/>
        </w:rPr>
        <w:t xml:space="preserve">, meaning </w:t>
      </w:r>
      <w:r w:rsidR="0001707E" w:rsidRPr="00FB0098">
        <w:rPr>
          <w:rFonts w:cs="Times New Roman"/>
        </w:rPr>
        <w:t xml:space="preserve">that the same task </w:t>
      </w:r>
      <w:r w:rsidR="0075050D" w:rsidRPr="00FB0098">
        <w:rPr>
          <w:rFonts w:cs="Times New Roman"/>
        </w:rPr>
        <w:t>is repeated multiple times</w:t>
      </w:r>
      <w:r w:rsidR="006973EB" w:rsidRPr="00FB0098">
        <w:rPr>
          <w:rFonts w:cs="Times New Roman"/>
        </w:rPr>
        <w:t xml:space="preserve"> </w:t>
      </w:r>
      <w:r w:rsidRPr="00FB0098">
        <w:rPr>
          <w:rFonts w:cs="Times New Roman"/>
        </w:rPr>
        <w:t>(2020)</w:t>
      </w:r>
      <w:r w:rsidR="0075050D" w:rsidRPr="00FB0098">
        <w:rPr>
          <w:rFonts w:cs="Times New Roman"/>
        </w:rPr>
        <w:t xml:space="preserve">. The second red flag is </w:t>
      </w:r>
      <w:r w:rsidR="008A726A" w:rsidRPr="00FB0098">
        <w:rPr>
          <w:rFonts w:cs="Times New Roman"/>
        </w:rPr>
        <w:t>that information isn’t centralized or immediately available</w:t>
      </w:r>
      <w:r w:rsidR="00761A62" w:rsidRPr="00FB0098">
        <w:rPr>
          <w:rFonts w:cs="Times New Roman"/>
        </w:rPr>
        <w:t xml:space="preserve"> (2020). The third reason </w:t>
      </w:r>
      <w:r w:rsidR="00DA4A76" w:rsidRPr="00FB0098">
        <w:rPr>
          <w:rFonts w:cs="Times New Roman"/>
        </w:rPr>
        <w:t xml:space="preserve">is </w:t>
      </w:r>
      <w:r w:rsidR="00761A62" w:rsidRPr="00FB0098">
        <w:rPr>
          <w:rFonts w:cs="Times New Roman"/>
        </w:rPr>
        <w:t xml:space="preserve">that </w:t>
      </w:r>
      <w:r w:rsidR="00396CB8" w:rsidRPr="00FB0098">
        <w:rPr>
          <w:rFonts w:cs="Times New Roman"/>
        </w:rPr>
        <w:t>everyday</w:t>
      </w:r>
      <w:r w:rsidR="00B05C95" w:rsidRPr="00FB0098">
        <w:rPr>
          <w:rFonts w:cs="Times New Roman"/>
        </w:rPr>
        <w:t xml:space="preserve"> processes are complex and require hoop</w:t>
      </w:r>
      <w:r w:rsidR="00DA4A76" w:rsidRPr="00FB0098">
        <w:rPr>
          <w:rFonts w:cs="Times New Roman"/>
        </w:rPr>
        <w:t xml:space="preserve"> </w:t>
      </w:r>
      <w:r w:rsidR="00B05C95" w:rsidRPr="00FB0098">
        <w:rPr>
          <w:rFonts w:cs="Times New Roman"/>
        </w:rPr>
        <w:t xml:space="preserve">jumping. The fourth reason is that </w:t>
      </w:r>
      <w:r w:rsidR="00E9320E" w:rsidRPr="00FB0098">
        <w:rPr>
          <w:rFonts w:cs="Times New Roman"/>
        </w:rPr>
        <w:t xml:space="preserve">tasks fall by the wayside because they’ve been abandoned. Lastly, </w:t>
      </w:r>
      <w:r w:rsidR="00903699" w:rsidRPr="00FB0098">
        <w:rPr>
          <w:rFonts w:cs="Times New Roman"/>
        </w:rPr>
        <w:t xml:space="preserve">an </w:t>
      </w:r>
      <w:r w:rsidR="001935E1" w:rsidRPr="00FB0098">
        <w:rPr>
          <w:rFonts w:cs="Times New Roman"/>
        </w:rPr>
        <w:t>organization’s</w:t>
      </w:r>
      <w:r w:rsidR="00903699" w:rsidRPr="00FB0098">
        <w:rPr>
          <w:rFonts w:cs="Times New Roman"/>
        </w:rPr>
        <w:t xml:space="preserve"> corporate systems barely communicate with each other</w:t>
      </w:r>
      <w:r w:rsidR="001935E1" w:rsidRPr="00FB0098">
        <w:rPr>
          <w:rFonts w:cs="Times New Roman"/>
        </w:rPr>
        <w:t xml:space="preserve"> (2020). </w:t>
      </w:r>
      <w:r w:rsidR="00F4777D" w:rsidRPr="00FB0098">
        <w:rPr>
          <w:rFonts w:cs="Times New Roman"/>
        </w:rPr>
        <w:t>All</w:t>
      </w:r>
      <w:r w:rsidR="001935E1" w:rsidRPr="00FB0098">
        <w:rPr>
          <w:rFonts w:cs="Times New Roman"/>
        </w:rPr>
        <w:t xml:space="preserve"> these reasons create an environment that is not very efficient and not cost</w:t>
      </w:r>
      <w:r w:rsidR="00DA4A76" w:rsidRPr="00FB0098">
        <w:rPr>
          <w:rFonts w:cs="Times New Roman"/>
        </w:rPr>
        <w:t>-</w:t>
      </w:r>
      <w:r w:rsidR="001935E1" w:rsidRPr="00FB0098">
        <w:rPr>
          <w:rFonts w:cs="Times New Roman"/>
        </w:rPr>
        <w:t xml:space="preserve">effective. Employee time </w:t>
      </w:r>
      <w:r w:rsidR="00DA4A76" w:rsidRPr="00FB0098">
        <w:rPr>
          <w:rFonts w:cs="Times New Roman"/>
        </w:rPr>
        <w:t>is</w:t>
      </w:r>
      <w:r w:rsidR="001935E1" w:rsidRPr="00FB0098">
        <w:rPr>
          <w:rFonts w:cs="Times New Roman"/>
        </w:rPr>
        <w:t xml:space="preserve"> not </w:t>
      </w:r>
      <w:r w:rsidR="00F4777D" w:rsidRPr="00FB0098">
        <w:rPr>
          <w:rFonts w:cs="Times New Roman"/>
        </w:rPr>
        <w:t>maximized,</w:t>
      </w:r>
      <w:r w:rsidR="001935E1" w:rsidRPr="00FB0098">
        <w:rPr>
          <w:rFonts w:cs="Times New Roman"/>
        </w:rPr>
        <w:t xml:space="preserve"> and </w:t>
      </w:r>
      <w:r w:rsidR="00F4777D" w:rsidRPr="00FB0098">
        <w:rPr>
          <w:rFonts w:cs="Times New Roman"/>
        </w:rPr>
        <w:t xml:space="preserve">the limited </w:t>
      </w:r>
      <w:r w:rsidR="001935E1" w:rsidRPr="00FB0098">
        <w:rPr>
          <w:rFonts w:cs="Times New Roman"/>
        </w:rPr>
        <w:t xml:space="preserve">resources are </w:t>
      </w:r>
      <w:r w:rsidR="00F4777D" w:rsidRPr="00FB0098">
        <w:rPr>
          <w:rFonts w:cs="Times New Roman"/>
        </w:rPr>
        <w:t xml:space="preserve">not distributed evenly. The wasted time of an employee doing one task already </w:t>
      </w:r>
      <w:r w:rsidR="00DF53E7" w:rsidRPr="00FB0098">
        <w:rPr>
          <w:rFonts w:cs="Times New Roman"/>
        </w:rPr>
        <w:t>executed</w:t>
      </w:r>
      <w:r w:rsidR="00F4777D" w:rsidRPr="00FB0098">
        <w:rPr>
          <w:rFonts w:cs="Times New Roman"/>
        </w:rPr>
        <w:t xml:space="preserve"> by another </w:t>
      </w:r>
      <w:r w:rsidR="00DF53E7" w:rsidRPr="00FB0098">
        <w:rPr>
          <w:rFonts w:cs="Times New Roman"/>
        </w:rPr>
        <w:t>employee</w:t>
      </w:r>
      <w:r w:rsidR="00F4777D" w:rsidRPr="00FB0098">
        <w:rPr>
          <w:rFonts w:cs="Times New Roman"/>
        </w:rPr>
        <w:t xml:space="preserve"> could cost </w:t>
      </w:r>
      <w:r w:rsidR="00DA4A76" w:rsidRPr="00FB0098">
        <w:rPr>
          <w:rFonts w:cs="Times New Roman"/>
        </w:rPr>
        <w:t xml:space="preserve">a </w:t>
      </w:r>
      <w:r w:rsidR="00F4777D" w:rsidRPr="00FB0098">
        <w:rPr>
          <w:rFonts w:cs="Times New Roman"/>
        </w:rPr>
        <w:t xml:space="preserve">delay </w:t>
      </w:r>
      <w:r w:rsidR="00DF53E7" w:rsidRPr="00FB0098">
        <w:rPr>
          <w:rFonts w:cs="Times New Roman"/>
        </w:rPr>
        <w:t xml:space="preserve">in the pipeline. </w:t>
      </w:r>
    </w:p>
    <w:p w14:paraId="0AD0F235" w14:textId="186A20B8" w:rsidR="00C96070" w:rsidRPr="00FB0098" w:rsidRDefault="00F66BCE" w:rsidP="00C96070">
      <w:pPr>
        <w:ind w:firstLine="720"/>
        <w:rPr>
          <w:rFonts w:cs="Times New Roman"/>
        </w:rPr>
      </w:pPr>
      <w:r w:rsidRPr="00FB0098">
        <w:rPr>
          <w:rFonts w:cs="Times New Roman"/>
        </w:rPr>
        <w:lastRenderedPageBreak/>
        <w:t>This paper will focus on using a process mining approach of event log</w:t>
      </w:r>
      <w:r w:rsidR="003665C8" w:rsidRPr="00FB0098">
        <w:rPr>
          <w:rFonts w:cs="Times New Roman"/>
        </w:rPr>
        <w:t>s</w:t>
      </w:r>
      <w:r w:rsidRPr="00FB0098">
        <w:rPr>
          <w:rFonts w:cs="Times New Roman"/>
        </w:rPr>
        <w:t xml:space="preserve"> to </w:t>
      </w:r>
      <w:r w:rsidR="001C40B0" w:rsidRPr="00FB0098">
        <w:rPr>
          <w:rFonts w:cs="Times New Roman"/>
        </w:rPr>
        <w:t>discuss</w:t>
      </w:r>
      <w:r w:rsidR="003665C8" w:rsidRPr="00FB0098">
        <w:rPr>
          <w:rFonts w:cs="Times New Roman"/>
        </w:rPr>
        <w:t xml:space="preserve"> </w:t>
      </w:r>
      <w:r w:rsidR="001C40B0" w:rsidRPr="00FB0098">
        <w:rPr>
          <w:rFonts w:cs="Times New Roman"/>
        </w:rPr>
        <w:t xml:space="preserve">and develop </w:t>
      </w:r>
      <w:r w:rsidR="00DA4A76" w:rsidRPr="00FB0098">
        <w:rPr>
          <w:rFonts w:cs="Times New Roman"/>
        </w:rPr>
        <w:t xml:space="preserve">an </w:t>
      </w:r>
      <w:r w:rsidR="001C40B0" w:rsidRPr="00FB0098">
        <w:rPr>
          <w:rFonts w:cs="Times New Roman"/>
        </w:rPr>
        <w:t xml:space="preserve">implementation of </w:t>
      </w:r>
      <w:r w:rsidR="003665C8" w:rsidRPr="00FB0098">
        <w:rPr>
          <w:rFonts w:cs="Times New Roman"/>
        </w:rPr>
        <w:t xml:space="preserve">the Critical Path Method and Genetic Algorithm. </w:t>
      </w:r>
      <w:r w:rsidR="003F4A2F" w:rsidRPr="00FB0098">
        <w:rPr>
          <w:rFonts w:cs="Times New Roman"/>
        </w:rPr>
        <w:t xml:space="preserve">With that said, </w:t>
      </w:r>
      <w:r w:rsidR="00DA4A76" w:rsidRPr="00FB0098">
        <w:rPr>
          <w:rFonts w:cs="Times New Roman"/>
        </w:rPr>
        <w:t>we must</w:t>
      </w:r>
      <w:r w:rsidR="00553ADE" w:rsidRPr="00FB0098">
        <w:rPr>
          <w:rFonts w:cs="Times New Roman"/>
        </w:rPr>
        <w:t xml:space="preserve"> define and examine what process mining consist</w:t>
      </w:r>
      <w:r w:rsidR="00DA4A76" w:rsidRPr="00FB0098">
        <w:rPr>
          <w:rFonts w:cs="Times New Roman"/>
        </w:rPr>
        <w:t>s</w:t>
      </w:r>
      <w:r w:rsidR="00553ADE" w:rsidRPr="00FB0098">
        <w:rPr>
          <w:rFonts w:cs="Times New Roman"/>
        </w:rPr>
        <w:t xml:space="preserve"> of before tackling the </w:t>
      </w:r>
      <w:r w:rsidR="00C96070" w:rsidRPr="00FB0098">
        <w:rPr>
          <w:rFonts w:cs="Times New Roman"/>
        </w:rPr>
        <w:t xml:space="preserve">implementations. Process Mining (PM) is a </w:t>
      </w:r>
      <w:r w:rsidR="003649B7" w:rsidRPr="00FB0098">
        <w:rPr>
          <w:rFonts w:cs="Times New Roman"/>
        </w:rPr>
        <w:t>new</w:t>
      </w:r>
      <w:r w:rsidR="00C96070" w:rsidRPr="00FB0098">
        <w:rPr>
          <w:rFonts w:cs="Times New Roman"/>
        </w:rPr>
        <w:t xml:space="preserve"> discipline that emerged in the late 1990s at the Eindhoven University of Technology with the pioneering work of Professor Wil van der Aalst. PM is defined as [bridging] the gap between traditional model-based process analysis (e.g., simulation and other business process management techniques) and data-centric analysis techniques such as machine learning and data mining (</w:t>
      </w:r>
      <w:r w:rsidR="00C96070" w:rsidRPr="00FB0098">
        <w:rPr>
          <w:rFonts w:cs="Times New Roman"/>
          <w:i/>
          <w:iCs/>
        </w:rPr>
        <w:t>Homepage Wil Van Der Aalst</w:t>
      </w:r>
      <w:r w:rsidR="00C96070" w:rsidRPr="00FB0098">
        <w:rPr>
          <w:rFonts w:cs="Times New Roman"/>
        </w:rPr>
        <w:t xml:space="preserve">, n.d.). PM discovers, monitors, and improves business processes as they are and not as people think they might be [through] extracting knowledge from event logs readily available in today’s information systems, to visualize business processes — and their every variation — as they run </w:t>
      </w:r>
      <w:r w:rsidR="00C96070" w:rsidRPr="00FB0098">
        <w:rPr>
          <w:rFonts w:cs="Times New Roman"/>
          <w:i/>
          <w:iCs/>
        </w:rPr>
        <w:t>(Process Mining Introduction, n.d.)</w:t>
      </w:r>
      <w:r w:rsidR="00C96070" w:rsidRPr="00FB0098">
        <w:rPr>
          <w:rFonts w:cs="Times New Roman"/>
        </w:rPr>
        <w:t>. The reason I chose PM for this research is because of the benefits it offers (</w:t>
      </w:r>
      <w:r w:rsidR="00C96070" w:rsidRPr="00FB0098">
        <w:rPr>
          <w:rFonts w:cs="Times New Roman"/>
          <w:i/>
          <w:iCs/>
        </w:rPr>
        <w:t>Celonis Process Mining Software</w:t>
      </w:r>
      <w:r w:rsidR="00C96070" w:rsidRPr="00FB0098">
        <w:rPr>
          <w:rFonts w:cs="Times New Roman"/>
        </w:rPr>
        <w:t>, n.d.</w:t>
      </w:r>
      <w:r w:rsidR="00F60F61" w:rsidRPr="00FB0098">
        <w:rPr>
          <w:rFonts w:cs="Times New Roman"/>
        </w:rPr>
        <w:t>):</w:t>
      </w:r>
    </w:p>
    <w:p w14:paraId="0CE89687" w14:textId="77777777" w:rsidR="00C96070" w:rsidRPr="00C96070" w:rsidRDefault="00C96070" w:rsidP="00AB7BE8">
      <w:pPr>
        <w:numPr>
          <w:ilvl w:val="0"/>
          <w:numId w:val="2"/>
        </w:numPr>
        <w:rPr>
          <w:rFonts w:cs="Times New Roman"/>
        </w:rPr>
      </w:pPr>
      <w:r w:rsidRPr="00C96070">
        <w:rPr>
          <w:rFonts w:cs="Times New Roman"/>
        </w:rPr>
        <w:t>Objectivity and fact-based insights derived from actual data to help audit, analyze, and improve existing business processes.</w:t>
      </w:r>
    </w:p>
    <w:p w14:paraId="51E36028" w14:textId="77777777" w:rsidR="00C96070" w:rsidRPr="00C96070" w:rsidRDefault="00C96070" w:rsidP="00AB7BE8">
      <w:pPr>
        <w:numPr>
          <w:ilvl w:val="0"/>
          <w:numId w:val="2"/>
        </w:numPr>
        <w:rPr>
          <w:rFonts w:cs="Times New Roman"/>
        </w:rPr>
      </w:pPr>
      <w:r w:rsidRPr="00C96070">
        <w:rPr>
          <w:rFonts w:cs="Times New Roman"/>
        </w:rPr>
        <w:t>Faster, cheaper, and more accurate than lengthy and often subjective process mapping workshops.</w:t>
      </w:r>
    </w:p>
    <w:p w14:paraId="1AECB154" w14:textId="77777777" w:rsidR="00C96070" w:rsidRPr="00C96070" w:rsidRDefault="00C96070" w:rsidP="00AB7BE8">
      <w:pPr>
        <w:numPr>
          <w:ilvl w:val="0"/>
          <w:numId w:val="2"/>
        </w:numPr>
        <w:rPr>
          <w:rFonts w:cs="Times New Roman"/>
        </w:rPr>
      </w:pPr>
      <w:r w:rsidRPr="00C96070">
        <w:rPr>
          <w:rFonts w:cs="Times New Roman"/>
        </w:rPr>
        <w:t>No rip-and-replace is needed as PM works on top of existing systems, helping leverage existing technology investments</w:t>
      </w:r>
    </w:p>
    <w:p w14:paraId="0DAD6B0E" w14:textId="77777777" w:rsidR="00980856" w:rsidRPr="00FB0098" w:rsidRDefault="00F60F61" w:rsidP="00980856">
      <w:pPr>
        <w:pStyle w:val="cdt4ke"/>
        <w:spacing w:before="0" w:beforeAutospacing="0" w:after="0" w:afterAutospacing="0"/>
        <w:ind w:firstLine="300"/>
        <w:rPr>
          <w:color w:val="0E101A"/>
        </w:rPr>
      </w:pPr>
      <w:r w:rsidRPr="00FB0098">
        <w:rPr>
          <w:color w:val="0E101A"/>
        </w:rPr>
        <w:t xml:space="preserve">PM follows four simple steps in sequential order. The four steps are extracting data, process discovery, conformance checking, and finally performance analysis or enhancement </w:t>
      </w:r>
      <w:r w:rsidRPr="00FB0098">
        <w:rPr>
          <w:rStyle w:val="Emphasis"/>
          <w:color w:val="0E101A"/>
        </w:rPr>
        <w:t>(Process Mining Introduction, n.d.)</w:t>
      </w:r>
      <w:r w:rsidRPr="00FB0098">
        <w:rPr>
          <w:color w:val="0E101A"/>
        </w:rPr>
        <w:t xml:space="preserve">. In the first step, the user collects event data through different Information Systems like a database, website, or application. In the second step, the user applies different process discovery algorithms and finds out the actual process happening of the collected data. In the third step, the user relies on conformance checking to evaluate the newly generated model or ideal model compared to what is </w:t>
      </w:r>
      <w:r w:rsidR="00980856" w:rsidRPr="00FB0098">
        <w:rPr>
          <w:color w:val="0E101A"/>
        </w:rPr>
        <w:t>happening</w:t>
      </w:r>
      <w:r w:rsidRPr="00FB0098">
        <w:rPr>
          <w:color w:val="0E101A"/>
        </w:rPr>
        <w:t xml:space="preserve"> from the process discovered. The user can replay the event data on this model to figure out if there are any deviations between the real-life process (happening every day) and the ideal process (from the model). </w:t>
      </w:r>
    </w:p>
    <w:p w14:paraId="45500D8B" w14:textId="394D2FC6" w:rsidR="001C40B0" w:rsidRPr="00FB0098" w:rsidRDefault="00F60F61" w:rsidP="0007475F">
      <w:pPr>
        <w:pStyle w:val="cdt4ke"/>
        <w:spacing w:before="0" w:beforeAutospacing="0" w:after="0" w:afterAutospacing="0"/>
        <w:ind w:firstLine="300"/>
        <w:rPr>
          <w:color w:val="0E101A"/>
        </w:rPr>
      </w:pPr>
      <w:r w:rsidRPr="00FB0098">
        <w:rPr>
          <w:color w:val="0E101A"/>
        </w:rPr>
        <w:t xml:space="preserve">Lastly, performance analysis describes the different behavior of the generated models compared to the original model. In addition, it can be used to discover bottlenecks occurring in an event log </w:t>
      </w:r>
      <w:r w:rsidRPr="00FB0098">
        <w:rPr>
          <w:rStyle w:val="Emphasis"/>
          <w:color w:val="0E101A"/>
        </w:rPr>
        <w:t>(Process Mining Introduction, n.d.)</w:t>
      </w:r>
      <w:r w:rsidRPr="00FB0098">
        <w:rPr>
          <w:color w:val="0E101A"/>
        </w:rPr>
        <w:t>. Enhancement goes beyond measuring and comparing. It’s focused on extending the model with additional information, such as location data, costs, timing, etc. Enhancing the model with such attributes helps improve its performance and conduct more advanced analysis. Applying these techniques would allow us to map processes and discover gaps and inefficiencies in the workflow</w:t>
      </w:r>
      <w:r w:rsidRPr="00FB0098">
        <w:rPr>
          <w:rStyle w:val="Emphasis"/>
          <w:color w:val="0E101A"/>
        </w:rPr>
        <w:t xml:space="preserve"> (Editor, 2021)</w:t>
      </w:r>
      <w:r w:rsidRPr="00FB0098">
        <w:rPr>
          <w:color w:val="0E101A"/>
        </w:rPr>
        <w:t>.</w:t>
      </w:r>
    </w:p>
    <w:p w14:paraId="612E81FD" w14:textId="77777777" w:rsidR="0007475F" w:rsidRPr="00FB0098" w:rsidRDefault="0007475F" w:rsidP="0007475F">
      <w:pPr>
        <w:pStyle w:val="cdt4ke"/>
        <w:spacing w:before="0" w:beforeAutospacing="0" w:after="0" w:afterAutospacing="0"/>
        <w:ind w:firstLine="300"/>
        <w:rPr>
          <w:color w:val="212121"/>
        </w:rPr>
      </w:pPr>
    </w:p>
    <w:p w14:paraId="78B406AA" w14:textId="77777777" w:rsidR="003A6631" w:rsidRPr="003A6631" w:rsidRDefault="003A6631" w:rsidP="008C3BCE">
      <w:pPr>
        <w:ind w:firstLine="300"/>
        <w:rPr>
          <w:rFonts w:cs="Times New Roman"/>
        </w:rPr>
      </w:pPr>
      <w:r w:rsidRPr="003A6631">
        <w:rPr>
          <w:rFonts w:cs="Times New Roman"/>
        </w:rPr>
        <w:t xml:space="preserve">An event log is defined as a collection of cases and a case can be seen as a trace/sequence of events that can be coming from a wide variety of sources </w:t>
      </w:r>
      <w:r w:rsidRPr="003A6631">
        <w:rPr>
          <w:rFonts w:cs="Times New Roman"/>
          <w:i/>
          <w:iCs/>
        </w:rPr>
        <w:t>(Process Mining Introduction, n.d.)</w:t>
      </w:r>
      <w:r w:rsidRPr="003A6631">
        <w:rPr>
          <w:rFonts w:cs="Times New Roman"/>
        </w:rPr>
        <w:t>:</w:t>
      </w:r>
    </w:p>
    <w:p w14:paraId="2D70A2A4" w14:textId="77777777" w:rsidR="003A6631" w:rsidRPr="003A6631" w:rsidRDefault="003A6631" w:rsidP="00AB7BE8">
      <w:pPr>
        <w:numPr>
          <w:ilvl w:val="0"/>
          <w:numId w:val="3"/>
        </w:numPr>
        <w:rPr>
          <w:rFonts w:cs="Times New Roman"/>
        </w:rPr>
      </w:pPr>
      <w:r w:rsidRPr="003A6631">
        <w:rPr>
          <w:rFonts w:cs="Times New Roman"/>
        </w:rPr>
        <w:t>Database system (e.g., patient data in a hospital),</w:t>
      </w:r>
    </w:p>
    <w:p w14:paraId="551C4338" w14:textId="77777777" w:rsidR="003A6631" w:rsidRPr="003A6631" w:rsidRDefault="003A6631" w:rsidP="00AB7BE8">
      <w:pPr>
        <w:numPr>
          <w:ilvl w:val="0"/>
          <w:numId w:val="3"/>
        </w:numPr>
        <w:rPr>
          <w:rFonts w:cs="Times New Roman"/>
        </w:rPr>
      </w:pPr>
      <w:r w:rsidRPr="003A6631">
        <w:rPr>
          <w:rFonts w:cs="Times New Roman"/>
        </w:rPr>
        <w:t>Comma-separated values (CSV) file or spreadsheet,</w:t>
      </w:r>
    </w:p>
    <w:p w14:paraId="384BACC9" w14:textId="77777777" w:rsidR="003A6631" w:rsidRPr="003A6631" w:rsidRDefault="003A6631" w:rsidP="00AB7BE8">
      <w:pPr>
        <w:numPr>
          <w:ilvl w:val="0"/>
          <w:numId w:val="3"/>
        </w:numPr>
        <w:rPr>
          <w:rFonts w:cs="Times New Roman"/>
        </w:rPr>
      </w:pPr>
      <w:r w:rsidRPr="003A6631">
        <w:rPr>
          <w:rFonts w:cs="Times New Roman"/>
        </w:rPr>
        <w:t>Transaction log (e.g., a trading system),</w:t>
      </w:r>
    </w:p>
    <w:p w14:paraId="4A307502" w14:textId="77777777" w:rsidR="003A6631" w:rsidRPr="003A6631" w:rsidRDefault="003A6631" w:rsidP="00AB7BE8">
      <w:pPr>
        <w:numPr>
          <w:ilvl w:val="0"/>
          <w:numId w:val="3"/>
        </w:numPr>
        <w:rPr>
          <w:rFonts w:cs="Times New Roman"/>
        </w:rPr>
      </w:pPr>
      <w:r w:rsidRPr="003A6631">
        <w:rPr>
          <w:rFonts w:cs="Times New Roman"/>
        </w:rPr>
        <w:lastRenderedPageBreak/>
        <w:t>Business suite/ERP system (SAP, Oracle, etc.),</w:t>
      </w:r>
    </w:p>
    <w:p w14:paraId="4005AD56" w14:textId="77777777" w:rsidR="003A6631" w:rsidRPr="003A6631" w:rsidRDefault="003A6631" w:rsidP="00AB7BE8">
      <w:pPr>
        <w:numPr>
          <w:ilvl w:val="0"/>
          <w:numId w:val="3"/>
        </w:numPr>
        <w:rPr>
          <w:rFonts w:cs="Times New Roman"/>
        </w:rPr>
      </w:pPr>
      <w:r w:rsidRPr="003A6631">
        <w:rPr>
          <w:rFonts w:cs="Times New Roman"/>
        </w:rPr>
        <w:t>Message log (e.g., from IBM middleware),</w:t>
      </w:r>
    </w:p>
    <w:p w14:paraId="4AF68A5B" w14:textId="6633CE82" w:rsidR="0007475F" w:rsidRPr="00FB0098" w:rsidRDefault="003A6631" w:rsidP="00AB7BE8">
      <w:pPr>
        <w:numPr>
          <w:ilvl w:val="0"/>
          <w:numId w:val="3"/>
        </w:numPr>
        <w:rPr>
          <w:rFonts w:cs="Times New Roman"/>
        </w:rPr>
      </w:pPr>
      <w:r w:rsidRPr="003A6631">
        <w:rPr>
          <w:rFonts w:cs="Times New Roman"/>
        </w:rPr>
        <w:t xml:space="preserve">Open API provides data from websites or social media </w:t>
      </w:r>
      <w:r w:rsidRPr="003A6631">
        <w:rPr>
          <w:rFonts w:cs="Times New Roman"/>
          <w:i/>
          <w:iCs/>
        </w:rPr>
        <w:t>(Process Mining Introduction, n.d.)</w:t>
      </w:r>
    </w:p>
    <w:p w14:paraId="24E79B55" w14:textId="5F2FE1CE" w:rsidR="003A6631" w:rsidRPr="00FB0098" w:rsidRDefault="003A6631" w:rsidP="0007475F">
      <w:pPr>
        <w:pStyle w:val="cdt4ke"/>
        <w:spacing w:before="0" w:beforeAutospacing="0" w:after="0" w:afterAutospacing="0"/>
        <w:ind w:firstLine="360"/>
        <w:rPr>
          <w:color w:val="212121"/>
          <w:sz w:val="32"/>
          <w:szCs w:val="32"/>
        </w:rPr>
      </w:pPr>
      <w:r w:rsidRPr="00FB0098">
        <w:rPr>
          <w:color w:val="0E101A"/>
        </w:rPr>
        <w:t xml:space="preserve">The ontology of an event log consists of an activity, timestamp, resource, event, case, and trace. Each part is defined below (Hussain, 2022): </w:t>
      </w:r>
    </w:p>
    <w:p w14:paraId="643ED528" w14:textId="77777777" w:rsidR="003A6631" w:rsidRPr="00FB0098" w:rsidRDefault="003A6631" w:rsidP="00AB7BE8">
      <w:pPr>
        <w:pStyle w:val="cdt4ke"/>
        <w:numPr>
          <w:ilvl w:val="0"/>
          <w:numId w:val="4"/>
        </w:numPr>
        <w:spacing w:before="0" w:beforeAutospacing="0" w:after="0" w:afterAutospacing="0"/>
        <w:ind w:left="1020" w:firstLine="0"/>
        <w:rPr>
          <w:color w:val="212121"/>
          <w:sz w:val="32"/>
          <w:szCs w:val="32"/>
        </w:rPr>
      </w:pPr>
      <w:r w:rsidRPr="00FB0098">
        <w:rPr>
          <w:color w:val="0E101A"/>
        </w:rPr>
        <w:t>Activity: A well-defined step in some workflow/process.</w:t>
      </w:r>
    </w:p>
    <w:p w14:paraId="59845218" w14:textId="77777777" w:rsidR="003A6631" w:rsidRPr="00FB0098" w:rsidRDefault="003A6631" w:rsidP="00AB7BE8">
      <w:pPr>
        <w:pStyle w:val="cdt4ke"/>
        <w:numPr>
          <w:ilvl w:val="0"/>
          <w:numId w:val="4"/>
        </w:numPr>
        <w:spacing w:before="0" w:beforeAutospacing="0" w:after="0" w:afterAutospacing="0"/>
        <w:ind w:left="1020" w:firstLine="0"/>
        <w:rPr>
          <w:color w:val="212121"/>
          <w:sz w:val="32"/>
          <w:szCs w:val="32"/>
        </w:rPr>
      </w:pPr>
      <w:r w:rsidRPr="00FB0098">
        <w:rPr>
          <w:color w:val="0E101A"/>
        </w:rPr>
        <w:t>Timestamp: The date and time at which something worthy of note happened.</w:t>
      </w:r>
    </w:p>
    <w:p w14:paraId="444E5882" w14:textId="77777777" w:rsidR="003A6631" w:rsidRPr="00FB0098" w:rsidRDefault="003A6631" w:rsidP="00AB7BE8">
      <w:pPr>
        <w:pStyle w:val="cdt4ke"/>
        <w:numPr>
          <w:ilvl w:val="0"/>
          <w:numId w:val="4"/>
        </w:numPr>
        <w:spacing w:before="0" w:beforeAutospacing="0" w:after="0" w:afterAutospacing="0"/>
        <w:ind w:left="1020" w:firstLine="0"/>
        <w:rPr>
          <w:color w:val="212121"/>
          <w:sz w:val="32"/>
          <w:szCs w:val="32"/>
        </w:rPr>
      </w:pPr>
      <w:r w:rsidRPr="00FB0098">
        <w:rPr>
          <w:color w:val="0E101A"/>
        </w:rPr>
        <w:t>Resource: Staff and/or other assets used/consumed in the execution of an activity.</w:t>
      </w:r>
    </w:p>
    <w:p w14:paraId="0CA63B63" w14:textId="77777777" w:rsidR="003A6631" w:rsidRPr="00FB0098" w:rsidRDefault="003A6631" w:rsidP="00AB7BE8">
      <w:pPr>
        <w:pStyle w:val="cdt4ke"/>
        <w:numPr>
          <w:ilvl w:val="0"/>
          <w:numId w:val="4"/>
        </w:numPr>
        <w:spacing w:before="0" w:beforeAutospacing="0" w:after="0" w:afterAutospacing="0"/>
        <w:ind w:left="1020" w:firstLine="0"/>
        <w:rPr>
          <w:color w:val="212121"/>
          <w:sz w:val="32"/>
          <w:szCs w:val="32"/>
        </w:rPr>
      </w:pPr>
      <w:r w:rsidRPr="00FB0098">
        <w:rPr>
          <w:color w:val="0E101A"/>
        </w:rPr>
        <w:t>Event: At a minimum, the combination of activity and a timestamp. Optionally, events may have associated resources, life cycles, and other data.</w:t>
      </w:r>
    </w:p>
    <w:p w14:paraId="6040F55E" w14:textId="77777777" w:rsidR="003A6631" w:rsidRPr="00FB0098" w:rsidRDefault="003A6631" w:rsidP="00AB7BE8">
      <w:pPr>
        <w:pStyle w:val="cdt4ke"/>
        <w:numPr>
          <w:ilvl w:val="0"/>
          <w:numId w:val="4"/>
        </w:numPr>
        <w:spacing w:before="0" w:beforeAutospacing="0" w:after="0" w:afterAutospacing="0"/>
        <w:ind w:left="1020" w:firstLine="0"/>
        <w:rPr>
          <w:color w:val="212121"/>
          <w:sz w:val="32"/>
          <w:szCs w:val="32"/>
        </w:rPr>
      </w:pPr>
      <w:r w:rsidRPr="00FB0098">
        <w:rPr>
          <w:color w:val="0E101A"/>
        </w:rPr>
        <w:t>Case: A related set of events denoted, and connected, by a unique identifier where the events can be ordered.</w:t>
      </w:r>
    </w:p>
    <w:p w14:paraId="3711FE07" w14:textId="77777777" w:rsidR="003A6631" w:rsidRPr="00FB0098" w:rsidRDefault="003A6631" w:rsidP="00AB7BE8">
      <w:pPr>
        <w:pStyle w:val="cdt4ke"/>
        <w:numPr>
          <w:ilvl w:val="0"/>
          <w:numId w:val="4"/>
        </w:numPr>
        <w:spacing w:before="0" w:beforeAutospacing="0" w:after="0" w:afterAutospacing="0"/>
        <w:ind w:left="1020" w:firstLine="0"/>
        <w:rPr>
          <w:color w:val="212121"/>
          <w:sz w:val="32"/>
          <w:szCs w:val="32"/>
        </w:rPr>
      </w:pPr>
      <w:r w:rsidRPr="00FB0098">
        <w:rPr>
          <w:color w:val="0E101A"/>
        </w:rPr>
        <w:t>Event Log: A list of cases and associated events.</w:t>
      </w:r>
    </w:p>
    <w:p w14:paraId="484B1514" w14:textId="77777777" w:rsidR="003A6631" w:rsidRPr="00FB0098" w:rsidRDefault="003A6631" w:rsidP="00AB7BE8">
      <w:pPr>
        <w:pStyle w:val="cdt4ke"/>
        <w:numPr>
          <w:ilvl w:val="0"/>
          <w:numId w:val="4"/>
        </w:numPr>
        <w:spacing w:before="0" w:beforeAutospacing="0" w:after="0" w:afterAutospacing="0"/>
        <w:ind w:left="1020" w:firstLine="0"/>
        <w:rPr>
          <w:color w:val="212121"/>
          <w:sz w:val="32"/>
          <w:szCs w:val="32"/>
        </w:rPr>
      </w:pPr>
      <w:r w:rsidRPr="00FB0098">
        <w:rPr>
          <w:color w:val="0E101A"/>
        </w:rPr>
        <w:t>Trace: A distinct pattern of case activities within an event log where each activity is present at most once per trace. Event logs typically contain many traces</w:t>
      </w:r>
    </w:p>
    <w:p w14:paraId="53AE0A3D" w14:textId="3DC10CEE" w:rsidR="003A6631" w:rsidRPr="00FB0098" w:rsidRDefault="00BC17B6" w:rsidP="00F60F61">
      <w:pPr>
        <w:rPr>
          <w:rFonts w:cs="Times New Roman"/>
        </w:rPr>
      </w:pPr>
      <w:r w:rsidRPr="00FB0098">
        <w:rPr>
          <w:rFonts w:cs="Times New Roman"/>
          <w:noProof/>
        </w:rPr>
        <w:drawing>
          <wp:inline distT="0" distB="0" distL="0" distR="0" wp14:anchorId="5C9EF1EC" wp14:editId="5D9CA641">
            <wp:extent cx="6682401" cy="2552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705691" cy="2561597"/>
                    </a:xfrm>
                    <a:prstGeom prst="rect">
                      <a:avLst/>
                    </a:prstGeom>
                    <a:noFill/>
                  </pic:spPr>
                </pic:pic>
              </a:graphicData>
            </a:graphic>
          </wp:inline>
        </w:drawing>
      </w:r>
    </w:p>
    <w:p w14:paraId="2A9C70E8" w14:textId="77777777" w:rsidR="00EA19C7" w:rsidRPr="00FB0098" w:rsidRDefault="00EA19C7" w:rsidP="00EA19C7">
      <w:pPr>
        <w:pStyle w:val="cdt4ke"/>
        <w:spacing w:before="0" w:beforeAutospacing="0" w:after="0" w:afterAutospacing="0"/>
        <w:rPr>
          <w:i/>
          <w:iCs/>
          <w:color w:val="212121"/>
        </w:rPr>
      </w:pPr>
      <w:r w:rsidRPr="00FB0098">
        <w:rPr>
          <w:i/>
          <w:iCs/>
          <w:color w:val="212121"/>
        </w:rPr>
        <w:t>In</w:t>
      </w:r>
      <w:r w:rsidRPr="00FB0098">
        <w:rPr>
          <w:i/>
          <w:iCs/>
          <w:color w:val="212121"/>
          <w:sz w:val="20"/>
          <w:szCs w:val="20"/>
        </w:rPr>
        <w:t xml:space="preserve"> this example, the traces for this event log are:</w:t>
      </w:r>
    </w:p>
    <w:p w14:paraId="4EA44D38" w14:textId="77777777" w:rsidR="00EA19C7" w:rsidRPr="00FB0098" w:rsidRDefault="00EA19C7" w:rsidP="00AB7BE8">
      <w:pPr>
        <w:pStyle w:val="cdt4ke"/>
        <w:numPr>
          <w:ilvl w:val="0"/>
          <w:numId w:val="5"/>
        </w:numPr>
        <w:spacing w:before="0" w:beforeAutospacing="0" w:after="0" w:afterAutospacing="0"/>
        <w:ind w:left="1020" w:firstLine="0"/>
        <w:rPr>
          <w:i/>
          <w:iCs/>
          <w:color w:val="212121"/>
        </w:rPr>
      </w:pPr>
      <w:r w:rsidRPr="00FB0098">
        <w:rPr>
          <w:i/>
          <w:iCs/>
          <w:color w:val="212121"/>
          <w:sz w:val="20"/>
          <w:szCs w:val="20"/>
        </w:rPr>
        <w:t>Portal, dashboard, purchase order report</w:t>
      </w:r>
    </w:p>
    <w:p w14:paraId="10334E7D" w14:textId="77777777" w:rsidR="00EA19C7" w:rsidRPr="00FB0098" w:rsidRDefault="00EA19C7" w:rsidP="00AB7BE8">
      <w:pPr>
        <w:pStyle w:val="cdt4ke"/>
        <w:numPr>
          <w:ilvl w:val="0"/>
          <w:numId w:val="5"/>
        </w:numPr>
        <w:spacing w:before="0" w:beforeAutospacing="0" w:after="0" w:afterAutospacing="0"/>
        <w:ind w:left="1020" w:firstLine="0"/>
        <w:rPr>
          <w:i/>
          <w:iCs/>
          <w:color w:val="212121"/>
        </w:rPr>
      </w:pPr>
      <w:r w:rsidRPr="00FB0098">
        <w:rPr>
          <w:i/>
          <w:iCs/>
          <w:color w:val="212121"/>
          <w:sz w:val="20"/>
          <w:szCs w:val="20"/>
        </w:rPr>
        <w:t>Portal, help, contact us</w:t>
      </w:r>
    </w:p>
    <w:p w14:paraId="6C6437C5" w14:textId="00CA2806" w:rsidR="00EA19C7" w:rsidRPr="00FB0098" w:rsidRDefault="00EA19C7" w:rsidP="00AB7BE8">
      <w:pPr>
        <w:pStyle w:val="cdt4ke"/>
        <w:numPr>
          <w:ilvl w:val="0"/>
          <w:numId w:val="5"/>
        </w:numPr>
        <w:spacing w:before="0" w:beforeAutospacing="0" w:after="0" w:afterAutospacing="0"/>
        <w:ind w:left="1020" w:firstLine="0"/>
        <w:rPr>
          <w:i/>
          <w:iCs/>
          <w:color w:val="212121"/>
        </w:rPr>
      </w:pPr>
      <w:r w:rsidRPr="00FB0098">
        <w:rPr>
          <w:i/>
          <w:iCs/>
          <w:color w:val="212121"/>
          <w:sz w:val="20"/>
          <w:szCs w:val="20"/>
        </w:rPr>
        <w:t xml:space="preserve">Portal, my team, expense reports </w:t>
      </w:r>
      <w:r w:rsidR="00EE7753" w:rsidRPr="00FB0098">
        <w:rPr>
          <w:i/>
          <w:iCs/>
          <w:color w:val="212121"/>
          <w:sz w:val="20"/>
          <w:szCs w:val="20"/>
        </w:rPr>
        <w:t>(Image</w:t>
      </w:r>
      <w:r w:rsidRPr="00FB0098">
        <w:rPr>
          <w:i/>
          <w:iCs/>
          <w:color w:val="212121"/>
          <w:sz w:val="20"/>
          <w:szCs w:val="20"/>
        </w:rPr>
        <w:t xml:space="preserve"> by (Hussain, 2022</w:t>
      </w:r>
      <w:r w:rsidR="0007475F" w:rsidRPr="00FB0098">
        <w:rPr>
          <w:i/>
          <w:iCs/>
          <w:color w:val="212121"/>
          <w:sz w:val="20"/>
          <w:szCs w:val="20"/>
        </w:rPr>
        <w:t>))</w:t>
      </w:r>
    </w:p>
    <w:p w14:paraId="7934FD8B" w14:textId="6C86340E" w:rsidR="008C3BCE" w:rsidRPr="00FB0098" w:rsidRDefault="008C3BCE" w:rsidP="00A21235">
      <w:pPr>
        <w:rPr>
          <w:rFonts w:cs="Times New Roman"/>
        </w:rPr>
      </w:pPr>
    </w:p>
    <w:p w14:paraId="7387ED53" w14:textId="40A88D40" w:rsidR="00636672" w:rsidRPr="00FB0098" w:rsidRDefault="00636672" w:rsidP="00A21235">
      <w:pPr>
        <w:rPr>
          <w:rFonts w:cs="Times New Roman"/>
        </w:rPr>
      </w:pPr>
    </w:p>
    <w:p w14:paraId="308260C2" w14:textId="1817BA54" w:rsidR="00636672" w:rsidRPr="00FB0098" w:rsidRDefault="00636672" w:rsidP="00A21235">
      <w:pPr>
        <w:rPr>
          <w:rFonts w:cs="Times New Roman"/>
        </w:rPr>
      </w:pPr>
    </w:p>
    <w:p w14:paraId="6153DEE9" w14:textId="77777777" w:rsidR="00636672" w:rsidRPr="00FB0098" w:rsidRDefault="00636672" w:rsidP="00A21235">
      <w:pPr>
        <w:rPr>
          <w:rFonts w:cs="Times New Roman"/>
        </w:rPr>
      </w:pPr>
    </w:p>
    <w:p w14:paraId="5C827400" w14:textId="7FB5B6DB" w:rsidR="00D70711" w:rsidRPr="00FB0098" w:rsidRDefault="00A21235" w:rsidP="0007475F">
      <w:pPr>
        <w:pStyle w:val="Heading1"/>
        <w:rPr>
          <w:rFonts w:ascii="Times New Roman" w:hAnsi="Times New Roman" w:cs="Times New Roman"/>
        </w:rPr>
      </w:pPr>
      <w:r w:rsidRPr="00FB0098">
        <w:rPr>
          <w:rFonts w:ascii="Times New Roman" w:hAnsi="Times New Roman" w:cs="Times New Roman"/>
        </w:rPr>
        <w:lastRenderedPageBreak/>
        <w:t>Background or Literature Review</w:t>
      </w:r>
    </w:p>
    <w:p w14:paraId="56F4B133" w14:textId="767B951E" w:rsidR="00D1431E" w:rsidRPr="00FB0098" w:rsidRDefault="003634B6" w:rsidP="00F029AC">
      <w:pPr>
        <w:ind w:firstLine="720"/>
        <w:rPr>
          <w:rFonts w:cs="Times New Roman"/>
        </w:rPr>
      </w:pPr>
      <w:r w:rsidRPr="00FB0098">
        <w:rPr>
          <w:rFonts w:cs="Times New Roman"/>
        </w:rPr>
        <w:t xml:space="preserve">There are four </w:t>
      </w:r>
      <w:r w:rsidR="00FC00A0" w:rsidRPr="00FB0098">
        <w:rPr>
          <w:rFonts w:cs="Times New Roman"/>
        </w:rPr>
        <w:t xml:space="preserve">past research and literature covering the topic of applying genetic algorithms to process mining </w:t>
      </w:r>
      <w:r w:rsidR="00DC23C2" w:rsidRPr="00FB0098">
        <w:rPr>
          <w:rFonts w:cs="Times New Roman"/>
        </w:rPr>
        <w:t xml:space="preserve">or optimization on </w:t>
      </w:r>
      <w:r w:rsidR="00B47ADC" w:rsidRPr="00FB0098">
        <w:rPr>
          <w:rFonts w:cs="Times New Roman"/>
        </w:rPr>
        <w:t xml:space="preserve">the </w:t>
      </w:r>
      <w:r w:rsidR="00DC23C2" w:rsidRPr="00FB0098">
        <w:rPr>
          <w:rFonts w:cs="Times New Roman"/>
        </w:rPr>
        <w:t xml:space="preserve">event log. </w:t>
      </w:r>
      <w:r w:rsidR="00C21CDA" w:rsidRPr="00FB0098">
        <w:rPr>
          <w:rFonts w:cs="Times New Roman"/>
        </w:rPr>
        <w:t xml:space="preserve">In </w:t>
      </w:r>
      <w:r w:rsidR="00D77842" w:rsidRPr="00FB0098">
        <w:rPr>
          <w:rFonts w:cs="Times New Roman"/>
        </w:rPr>
        <w:t>research</w:t>
      </w:r>
      <w:r w:rsidR="00C21CDA" w:rsidRPr="00FB0098">
        <w:rPr>
          <w:rFonts w:cs="Times New Roman"/>
        </w:rPr>
        <w:t xml:space="preserve"> van der Aalst et al, </w:t>
      </w:r>
      <w:r w:rsidR="00F029AC" w:rsidRPr="00FB0098">
        <w:rPr>
          <w:rFonts w:cs="Times New Roman"/>
        </w:rPr>
        <w:t>presented a genetic algorithm to discover a Petri net given a set of event traces (2005).</w:t>
      </w:r>
      <w:r w:rsidR="00D77842" w:rsidRPr="00FB0098">
        <w:rPr>
          <w:rFonts w:cs="Times New Roman"/>
        </w:rPr>
        <w:t xml:space="preserve"> They used a causal matrix </w:t>
      </w:r>
      <w:r w:rsidR="006172F0" w:rsidRPr="00FB0098">
        <w:rPr>
          <w:rFonts w:cs="Times New Roman"/>
        </w:rPr>
        <w:t xml:space="preserve">as their internal representation. </w:t>
      </w:r>
      <w:r w:rsidR="003E07F9" w:rsidRPr="00FB0098">
        <w:rPr>
          <w:rFonts w:cs="Times New Roman"/>
        </w:rPr>
        <w:t xml:space="preserve">The difference between this work and mine is that </w:t>
      </w:r>
      <w:r w:rsidR="00C617E2" w:rsidRPr="00FB0098">
        <w:rPr>
          <w:rFonts w:cs="Times New Roman"/>
        </w:rPr>
        <w:t xml:space="preserve">van der Aalst et al use a matrix causal as </w:t>
      </w:r>
      <w:r w:rsidR="001D6F0C" w:rsidRPr="00FB0098">
        <w:rPr>
          <w:rFonts w:cs="Times New Roman"/>
        </w:rPr>
        <w:t>their internal representation</w:t>
      </w:r>
      <w:r w:rsidR="0096481B" w:rsidRPr="00FB0098">
        <w:rPr>
          <w:rFonts w:cs="Times New Roman"/>
        </w:rPr>
        <w:t xml:space="preserve">, which they claimed to be more expressive. </w:t>
      </w:r>
      <w:r w:rsidR="00B71496" w:rsidRPr="00FB0098">
        <w:rPr>
          <w:rFonts w:cs="Times New Roman"/>
        </w:rPr>
        <w:t xml:space="preserve">Activities and their respective percentages are used as the </w:t>
      </w:r>
      <w:r w:rsidR="00A668B1" w:rsidRPr="00FB0098">
        <w:rPr>
          <w:rFonts w:cs="Times New Roman"/>
        </w:rPr>
        <w:t xml:space="preserve">internal representation </w:t>
      </w:r>
      <w:r w:rsidR="00B47ADC" w:rsidRPr="00FB0098">
        <w:rPr>
          <w:rFonts w:cs="Times New Roman"/>
        </w:rPr>
        <w:t xml:space="preserve">of </w:t>
      </w:r>
      <w:r w:rsidR="00B71496" w:rsidRPr="00FB0098">
        <w:rPr>
          <w:rFonts w:cs="Times New Roman"/>
        </w:rPr>
        <w:t>individual</w:t>
      </w:r>
      <w:r w:rsidR="00B47ADC" w:rsidRPr="00FB0098">
        <w:rPr>
          <w:rFonts w:cs="Times New Roman"/>
        </w:rPr>
        <w:t>s</w:t>
      </w:r>
      <w:r w:rsidR="00B71496" w:rsidRPr="00FB0098">
        <w:rPr>
          <w:rFonts w:cs="Times New Roman"/>
        </w:rPr>
        <w:t xml:space="preserve"> </w:t>
      </w:r>
      <w:r w:rsidR="00B47ADC" w:rsidRPr="00FB0098">
        <w:rPr>
          <w:rFonts w:cs="Times New Roman"/>
        </w:rPr>
        <w:t>in</w:t>
      </w:r>
      <w:r w:rsidR="00310AB2" w:rsidRPr="00FB0098">
        <w:rPr>
          <w:rFonts w:cs="Times New Roman"/>
        </w:rPr>
        <w:t xml:space="preserve"> the population</w:t>
      </w:r>
      <w:r w:rsidR="00CF6183" w:rsidRPr="00FB0098">
        <w:rPr>
          <w:rFonts w:cs="Times New Roman"/>
        </w:rPr>
        <w:t xml:space="preserve"> in this paper. </w:t>
      </w:r>
    </w:p>
    <w:p w14:paraId="6A3E578B" w14:textId="75551989" w:rsidR="000E7141" w:rsidRPr="00FB0098" w:rsidRDefault="000E7141" w:rsidP="001101B7">
      <w:pPr>
        <w:ind w:firstLine="720"/>
        <w:rPr>
          <w:rFonts w:cs="Times New Roman"/>
        </w:rPr>
      </w:pPr>
      <w:r w:rsidRPr="00FB0098">
        <w:rPr>
          <w:rFonts w:cs="Times New Roman"/>
        </w:rPr>
        <w:t xml:space="preserve">The second paper is </w:t>
      </w:r>
      <w:r w:rsidR="00165338" w:rsidRPr="00FB0098">
        <w:rPr>
          <w:rFonts w:cs="Times New Roman"/>
        </w:rPr>
        <w:t xml:space="preserve">a </w:t>
      </w:r>
      <w:r w:rsidR="00D92492" w:rsidRPr="00FB0098">
        <w:rPr>
          <w:rFonts w:cs="Times New Roman"/>
        </w:rPr>
        <w:t>genetic algorithm-based approach</w:t>
      </w:r>
      <w:r w:rsidR="00022B2A" w:rsidRPr="00FB0098">
        <w:rPr>
          <w:rFonts w:cs="Times New Roman"/>
        </w:rPr>
        <w:t xml:space="preserve"> to identify cost reduction opportunities in </w:t>
      </w:r>
      <w:r w:rsidR="00B47ADC" w:rsidRPr="00FB0098">
        <w:rPr>
          <w:rFonts w:cs="Times New Roman"/>
        </w:rPr>
        <w:t xml:space="preserve">the </w:t>
      </w:r>
      <w:r w:rsidR="00022B2A" w:rsidRPr="00FB0098">
        <w:rPr>
          <w:rFonts w:cs="Times New Roman"/>
        </w:rPr>
        <w:t xml:space="preserve">event </w:t>
      </w:r>
      <w:r w:rsidR="00BF265B" w:rsidRPr="00FB0098">
        <w:rPr>
          <w:rFonts w:cs="Times New Roman"/>
        </w:rPr>
        <w:t xml:space="preserve">(Low et al., 2014). </w:t>
      </w:r>
      <w:r w:rsidR="003B2C28" w:rsidRPr="00FB0098">
        <w:rPr>
          <w:rFonts w:cs="Times New Roman"/>
        </w:rPr>
        <w:t>The motivation for the research was to identify a more</w:t>
      </w:r>
      <w:r w:rsidR="00A228BC" w:rsidRPr="00FB0098">
        <w:rPr>
          <w:rFonts w:cs="Times New Roman"/>
        </w:rPr>
        <w:t xml:space="preserve"> </w:t>
      </w:r>
      <w:r w:rsidR="003B2C28" w:rsidRPr="00FB0098">
        <w:rPr>
          <w:rFonts w:cs="Times New Roman"/>
        </w:rPr>
        <w:t>efﬁcient execution scenario</w:t>
      </w:r>
      <w:r w:rsidR="00515C04" w:rsidRPr="00FB0098">
        <w:rPr>
          <w:rFonts w:cs="Times New Roman"/>
        </w:rPr>
        <w:t xml:space="preserve"> </w:t>
      </w:r>
      <w:r w:rsidR="003B2C28" w:rsidRPr="00FB0098">
        <w:rPr>
          <w:rFonts w:cs="Times New Roman"/>
        </w:rPr>
        <w:t>where cases ﬁnish earlier and</w:t>
      </w:r>
      <w:r w:rsidR="00515C04" w:rsidRPr="00FB0098">
        <w:rPr>
          <w:rFonts w:cs="Times New Roman"/>
        </w:rPr>
        <w:t xml:space="preserve"> </w:t>
      </w:r>
      <w:r w:rsidR="003B2C28" w:rsidRPr="00FB0098">
        <w:rPr>
          <w:rFonts w:cs="Times New Roman"/>
        </w:rPr>
        <w:t xml:space="preserve">the </w:t>
      </w:r>
      <w:r w:rsidR="00515C04" w:rsidRPr="00FB0098">
        <w:rPr>
          <w:rFonts w:cs="Times New Roman"/>
        </w:rPr>
        <w:t>utilization</w:t>
      </w:r>
      <w:r w:rsidR="003B2C28" w:rsidRPr="00FB0098">
        <w:rPr>
          <w:rFonts w:cs="Times New Roman"/>
        </w:rPr>
        <w:t xml:space="preserve"> of the resources is more optimal</w:t>
      </w:r>
      <w:r w:rsidR="001D7333" w:rsidRPr="00FB0098">
        <w:rPr>
          <w:rFonts w:cs="Times New Roman"/>
        </w:rPr>
        <w:t xml:space="preserve">… [by] applying </w:t>
      </w:r>
      <w:r w:rsidR="003B2C28" w:rsidRPr="00FB0098">
        <w:rPr>
          <w:rFonts w:cs="Times New Roman"/>
        </w:rPr>
        <w:t xml:space="preserve">the notion of cost towards </w:t>
      </w:r>
      <w:r w:rsidR="00C7497F" w:rsidRPr="00FB0098">
        <w:rPr>
          <w:rFonts w:cs="Times New Roman"/>
        </w:rPr>
        <w:t xml:space="preserve">optimizing </w:t>
      </w:r>
      <w:r w:rsidR="003B2C28" w:rsidRPr="00FB0098">
        <w:rPr>
          <w:rFonts w:cs="Times New Roman"/>
        </w:rPr>
        <w:t>time and resource</w:t>
      </w:r>
      <w:r w:rsidR="00581436" w:rsidRPr="00FB0098">
        <w:rPr>
          <w:rFonts w:cs="Times New Roman"/>
        </w:rPr>
        <w:t xml:space="preserve"> </w:t>
      </w:r>
      <w:r w:rsidR="00BF265B" w:rsidRPr="00FB0098">
        <w:rPr>
          <w:rFonts w:cs="Times New Roman"/>
        </w:rPr>
        <w:t xml:space="preserve">(Low et al., 2014). </w:t>
      </w:r>
      <w:r w:rsidR="001101B7" w:rsidRPr="00FB0098">
        <w:rPr>
          <w:rFonts w:cs="Times New Roman"/>
        </w:rPr>
        <w:t xml:space="preserve">On top of that framework, a comprehensive and adaptive cost structure that captures different cost-related dimensions was proposed and incorporated as the objective function. Finally, the optimization is realized with the implementation of a set of genetic algorithm variants. The overall cost of a business process (based on the process behavior represented in a log) is computed, not the cost of individual cases </w:t>
      </w:r>
      <w:r w:rsidR="00BF265B" w:rsidRPr="00FB0098">
        <w:rPr>
          <w:rFonts w:cs="Times New Roman"/>
        </w:rPr>
        <w:t xml:space="preserve">(Low et al., 2014). </w:t>
      </w:r>
      <w:r w:rsidR="00581436" w:rsidRPr="00FB0098">
        <w:rPr>
          <w:rFonts w:cs="Times New Roman"/>
        </w:rPr>
        <w:t>Th</w:t>
      </w:r>
      <w:r w:rsidR="00BF265B" w:rsidRPr="00FB0098">
        <w:rPr>
          <w:rFonts w:cs="Times New Roman"/>
        </w:rPr>
        <w:t xml:space="preserve">e method is similar </w:t>
      </w:r>
      <w:r w:rsidR="00092A2C" w:rsidRPr="00FB0098">
        <w:rPr>
          <w:rFonts w:cs="Times New Roman"/>
        </w:rPr>
        <w:t xml:space="preserve">to </w:t>
      </w:r>
      <w:r w:rsidR="00581436" w:rsidRPr="00FB0098">
        <w:rPr>
          <w:rFonts w:cs="Times New Roman"/>
        </w:rPr>
        <w:t xml:space="preserve">what I am trying to </w:t>
      </w:r>
      <w:r w:rsidR="006D71EE" w:rsidRPr="00FB0098">
        <w:rPr>
          <w:rFonts w:cs="Times New Roman"/>
        </w:rPr>
        <w:t>achieve</w:t>
      </w:r>
      <w:r w:rsidR="00581436" w:rsidRPr="00FB0098">
        <w:rPr>
          <w:rFonts w:cs="Times New Roman"/>
        </w:rPr>
        <w:t xml:space="preserve">, but overall, this paper aims </w:t>
      </w:r>
      <w:r w:rsidR="0014420E" w:rsidRPr="00FB0098">
        <w:rPr>
          <w:rFonts w:cs="Times New Roman"/>
        </w:rPr>
        <w:t xml:space="preserve">to look at </w:t>
      </w:r>
      <w:r w:rsidR="00E0172A" w:rsidRPr="00FB0098">
        <w:rPr>
          <w:rFonts w:cs="Times New Roman"/>
        </w:rPr>
        <w:t xml:space="preserve">comparing </w:t>
      </w:r>
      <w:r w:rsidR="00B47ADC" w:rsidRPr="00FB0098">
        <w:rPr>
          <w:rFonts w:cs="Times New Roman"/>
        </w:rPr>
        <w:t xml:space="preserve">the </w:t>
      </w:r>
      <w:r w:rsidR="00E0172A" w:rsidRPr="00FB0098">
        <w:rPr>
          <w:rFonts w:cs="Times New Roman"/>
        </w:rPr>
        <w:t xml:space="preserve">Critical Path Method and Genetic </w:t>
      </w:r>
      <w:r w:rsidR="00E170E9" w:rsidRPr="00FB0098">
        <w:rPr>
          <w:rFonts w:cs="Times New Roman"/>
        </w:rPr>
        <w:t>Algorithm.</w:t>
      </w:r>
    </w:p>
    <w:p w14:paraId="087ABC7C" w14:textId="2162BCE8" w:rsidR="00A029F0" w:rsidRPr="00FB0098" w:rsidRDefault="00F46914" w:rsidP="000165C7">
      <w:pPr>
        <w:ind w:firstLine="720"/>
        <w:rPr>
          <w:rFonts w:cs="Times New Roman"/>
        </w:rPr>
      </w:pPr>
      <w:r w:rsidRPr="00FB0098">
        <w:rPr>
          <w:rFonts w:cs="Times New Roman"/>
        </w:rPr>
        <w:t>The third paper addressed the problem of supervised classification of time event logs of two classes: positive and negative population</w:t>
      </w:r>
      <w:r w:rsidR="00B47ADC" w:rsidRPr="00FB0098">
        <w:rPr>
          <w:rFonts w:cs="Times New Roman"/>
        </w:rPr>
        <w:t>s</w:t>
      </w:r>
      <w:r w:rsidRPr="00FB0098">
        <w:rPr>
          <w:rFonts w:cs="Times New Roman"/>
        </w:rPr>
        <w:t xml:space="preserve">. </w:t>
      </w:r>
      <w:r w:rsidR="00E410B4" w:rsidRPr="00FB0098">
        <w:rPr>
          <w:rFonts w:cs="Times New Roman"/>
        </w:rPr>
        <w:t xml:space="preserve">Oliveira et al. </w:t>
      </w:r>
      <w:r w:rsidRPr="00FB0098">
        <w:rPr>
          <w:rFonts w:cs="Times New Roman"/>
        </w:rPr>
        <w:t>determine</w:t>
      </w:r>
      <w:r w:rsidR="00E410B4" w:rsidRPr="00FB0098">
        <w:rPr>
          <w:rFonts w:cs="Times New Roman"/>
        </w:rPr>
        <w:t>d</w:t>
      </w:r>
      <w:r w:rsidRPr="00FB0098">
        <w:rPr>
          <w:rFonts w:cs="Times New Roman"/>
        </w:rPr>
        <w:t xml:space="preserve"> some process model that fits well the positive event logs and poorly the negative </w:t>
      </w:r>
      <w:r w:rsidR="006275F1" w:rsidRPr="00FB0098">
        <w:rPr>
          <w:rFonts w:cs="Times New Roman"/>
        </w:rPr>
        <w:t>ones (2020)</w:t>
      </w:r>
      <w:r w:rsidR="00065B65" w:rsidRPr="00FB0098">
        <w:rPr>
          <w:rFonts w:cs="Times New Roman"/>
        </w:rPr>
        <w:t>. The</w:t>
      </w:r>
      <w:r w:rsidRPr="00FB0098">
        <w:rPr>
          <w:rFonts w:cs="Times New Roman"/>
        </w:rPr>
        <w:t xml:space="preserve"> event log </w:t>
      </w:r>
      <w:r w:rsidR="00065B65" w:rsidRPr="00FB0098">
        <w:rPr>
          <w:rFonts w:cs="Times New Roman"/>
        </w:rPr>
        <w:t xml:space="preserve">is set as a </w:t>
      </w:r>
      <w:r w:rsidRPr="00FB0098">
        <w:rPr>
          <w:rFonts w:cs="Times New Roman"/>
        </w:rPr>
        <w:t>classification</w:t>
      </w:r>
      <w:r w:rsidR="00065B65" w:rsidRPr="00FB0098">
        <w:rPr>
          <w:rFonts w:cs="Times New Roman"/>
        </w:rPr>
        <w:t xml:space="preserve"> and</w:t>
      </w:r>
      <w:r w:rsidRPr="00FB0098">
        <w:rPr>
          <w:rFonts w:cs="Times New Roman"/>
        </w:rPr>
        <w:t xml:space="preserve"> as an optimization problem for the determination of a process model that maximizes its replayability for the positive population and minimizes its replayability for the negative one</w:t>
      </w:r>
      <w:r w:rsidR="006275F1" w:rsidRPr="00FB0098">
        <w:rPr>
          <w:rFonts w:cs="Times New Roman"/>
        </w:rPr>
        <w:t xml:space="preserve"> (Oliveira et al., 2020)</w:t>
      </w:r>
      <w:r w:rsidRPr="00FB0098">
        <w:rPr>
          <w:rFonts w:cs="Times New Roman"/>
        </w:rPr>
        <w:t xml:space="preserve">. </w:t>
      </w:r>
      <w:r w:rsidR="00065B65" w:rsidRPr="00FB0098">
        <w:rPr>
          <w:rFonts w:cs="Times New Roman"/>
        </w:rPr>
        <w:t xml:space="preserve">The results </w:t>
      </w:r>
      <w:r w:rsidRPr="00FB0098">
        <w:rPr>
          <w:rFonts w:cs="Times New Roman"/>
        </w:rPr>
        <w:t>provide</w:t>
      </w:r>
      <w:r w:rsidR="00065B65" w:rsidRPr="00FB0098">
        <w:rPr>
          <w:rFonts w:cs="Times New Roman"/>
        </w:rPr>
        <w:t>d</w:t>
      </w:r>
      <w:r w:rsidRPr="00FB0098">
        <w:rPr>
          <w:rFonts w:cs="Times New Roman"/>
        </w:rPr>
        <w:t xml:space="preserve"> superior performances and a graphic representation of the process model of the positive event logs</w:t>
      </w:r>
      <w:r w:rsidR="003B75D4" w:rsidRPr="00FB0098">
        <w:rPr>
          <w:rFonts w:cs="Times New Roman"/>
        </w:rPr>
        <w:t xml:space="preserve"> (Oliveira et al., 2020)</w:t>
      </w:r>
      <w:r w:rsidR="005862FA" w:rsidRPr="00FB0098">
        <w:rPr>
          <w:rFonts w:cs="Times New Roman"/>
        </w:rPr>
        <w:t xml:space="preserve">. </w:t>
      </w:r>
      <w:r w:rsidR="00065B65" w:rsidRPr="00FB0098">
        <w:rPr>
          <w:rFonts w:cs="Times New Roman"/>
        </w:rPr>
        <w:t>Lastly,</w:t>
      </w:r>
      <w:r w:rsidR="00092A2C" w:rsidRPr="00FB0098">
        <w:rPr>
          <w:rFonts w:cs="Times New Roman"/>
        </w:rPr>
        <w:t xml:space="preserve"> the research from Effendi and Sarno</w:t>
      </w:r>
      <w:r w:rsidR="00CB79C0" w:rsidRPr="00FB0098">
        <w:rPr>
          <w:rFonts w:cs="Times New Roman"/>
        </w:rPr>
        <w:t xml:space="preserve"> proposed to develop</w:t>
      </w:r>
      <w:r w:rsidR="00B47ADC" w:rsidRPr="00FB0098">
        <w:rPr>
          <w:rFonts w:cs="Times New Roman"/>
        </w:rPr>
        <w:t>ment</w:t>
      </w:r>
      <w:r w:rsidR="00CB79C0" w:rsidRPr="00FB0098">
        <w:rPr>
          <w:rFonts w:cs="Times New Roman"/>
        </w:rPr>
        <w:t xml:space="preserve"> </w:t>
      </w:r>
      <w:r w:rsidR="00B47ADC" w:rsidRPr="00FB0098">
        <w:rPr>
          <w:rFonts w:cs="Times New Roman"/>
        </w:rPr>
        <w:t xml:space="preserve">of </w:t>
      </w:r>
      <w:r w:rsidR="00CB79C0" w:rsidRPr="00FB0098">
        <w:rPr>
          <w:rFonts w:cs="Times New Roman"/>
        </w:rPr>
        <w:t xml:space="preserve">a </w:t>
      </w:r>
      <w:r w:rsidR="00A478C9" w:rsidRPr="00FB0098">
        <w:rPr>
          <w:rFonts w:cs="Times New Roman"/>
        </w:rPr>
        <w:t xml:space="preserve">Non-Linear Optimization of </w:t>
      </w:r>
      <w:r w:rsidR="00B47ADC" w:rsidRPr="00FB0098">
        <w:rPr>
          <w:rFonts w:cs="Times New Roman"/>
        </w:rPr>
        <w:t xml:space="preserve">the </w:t>
      </w:r>
      <w:r w:rsidR="00A478C9" w:rsidRPr="00FB0098">
        <w:rPr>
          <w:rFonts w:cs="Times New Roman"/>
        </w:rPr>
        <w:t xml:space="preserve">Critical Path Method (2017). </w:t>
      </w:r>
      <w:r w:rsidR="00F813F9" w:rsidRPr="00FB0098">
        <w:rPr>
          <w:rFonts w:cs="Times New Roman"/>
        </w:rPr>
        <w:t xml:space="preserve">After identifying the Critical Path Method, they </w:t>
      </w:r>
      <w:r w:rsidR="005862FA" w:rsidRPr="00FB0098">
        <w:rPr>
          <w:rFonts w:cs="Times New Roman"/>
        </w:rPr>
        <w:t xml:space="preserve">used </w:t>
      </w:r>
      <w:r w:rsidR="000729D0" w:rsidRPr="00FB0098">
        <w:rPr>
          <w:rFonts w:cs="Times New Roman"/>
        </w:rPr>
        <w:t xml:space="preserve">linear programming to </w:t>
      </w:r>
      <w:r w:rsidR="00572F07" w:rsidRPr="00FB0098">
        <w:rPr>
          <w:rFonts w:cs="Times New Roman"/>
        </w:rPr>
        <w:t>optimize the data to</w:t>
      </w:r>
      <w:r w:rsidR="005862FA" w:rsidRPr="00FB0098">
        <w:rPr>
          <w:rFonts w:cs="Times New Roman"/>
        </w:rPr>
        <w:t xml:space="preserve"> get minimum duration with minimum additional cost.</w:t>
      </w:r>
      <w:r w:rsidR="000729D0" w:rsidRPr="00FB0098">
        <w:rPr>
          <w:rFonts w:cs="Times New Roman"/>
        </w:rPr>
        <w:t xml:space="preserve"> The proposed method as two steps. First, calculate optimization data and then, optimize the data using non-linear modeling</w:t>
      </w:r>
      <w:r w:rsidR="00572F07" w:rsidRPr="00FB0098">
        <w:rPr>
          <w:rFonts w:cs="Times New Roman"/>
        </w:rPr>
        <w:t xml:space="preserve"> (Effendi &amp; Sarno, 2017).</w:t>
      </w:r>
    </w:p>
    <w:p w14:paraId="63F5E3C0" w14:textId="6B2F23ED" w:rsidR="00591617" w:rsidRPr="00FB0098" w:rsidRDefault="00591617" w:rsidP="000165C7">
      <w:pPr>
        <w:ind w:firstLine="720"/>
        <w:rPr>
          <w:rFonts w:cs="Times New Roman"/>
        </w:rPr>
      </w:pPr>
    </w:p>
    <w:p w14:paraId="0A821983" w14:textId="3C1964F9" w:rsidR="00591617" w:rsidRPr="00FB0098" w:rsidRDefault="00591617" w:rsidP="000165C7">
      <w:pPr>
        <w:ind w:firstLine="720"/>
        <w:rPr>
          <w:rFonts w:cs="Times New Roman"/>
        </w:rPr>
      </w:pPr>
    </w:p>
    <w:p w14:paraId="354368A5" w14:textId="761240A7" w:rsidR="00591617" w:rsidRPr="00FB0098" w:rsidRDefault="00591617" w:rsidP="000165C7">
      <w:pPr>
        <w:ind w:firstLine="720"/>
        <w:rPr>
          <w:rFonts w:cs="Times New Roman"/>
        </w:rPr>
      </w:pPr>
    </w:p>
    <w:p w14:paraId="35474825" w14:textId="0AA7887D" w:rsidR="00591617" w:rsidRPr="00FB0098" w:rsidRDefault="00591617" w:rsidP="000165C7">
      <w:pPr>
        <w:ind w:firstLine="720"/>
        <w:rPr>
          <w:rFonts w:cs="Times New Roman"/>
        </w:rPr>
      </w:pPr>
    </w:p>
    <w:p w14:paraId="582BDD1B" w14:textId="77777777" w:rsidR="00591617" w:rsidRPr="00FB0098" w:rsidRDefault="00591617" w:rsidP="000165C7">
      <w:pPr>
        <w:ind w:firstLine="720"/>
        <w:rPr>
          <w:rFonts w:cs="Times New Roman"/>
        </w:rPr>
      </w:pPr>
    </w:p>
    <w:p w14:paraId="315C5C90" w14:textId="0CD3344D" w:rsidR="00612322" w:rsidRPr="00FB0098" w:rsidRDefault="00A21235" w:rsidP="0007475F">
      <w:pPr>
        <w:pStyle w:val="Heading1"/>
        <w:rPr>
          <w:rFonts w:ascii="Times New Roman" w:hAnsi="Times New Roman" w:cs="Times New Roman"/>
        </w:rPr>
      </w:pPr>
      <w:r w:rsidRPr="00FB0098">
        <w:rPr>
          <w:rFonts w:ascii="Times New Roman" w:hAnsi="Times New Roman" w:cs="Times New Roman"/>
        </w:rPr>
        <w:lastRenderedPageBreak/>
        <w:t>Methods</w:t>
      </w:r>
      <w:r w:rsidR="00535A7D" w:rsidRPr="00FB0098">
        <w:rPr>
          <w:rFonts w:ascii="Times New Roman" w:hAnsi="Times New Roman" w:cs="Times New Roman"/>
        </w:rPr>
        <w:t xml:space="preserve"> &amp; Materials</w:t>
      </w:r>
    </w:p>
    <w:p w14:paraId="31F50299" w14:textId="47BCA2F8" w:rsidR="001C12F8" w:rsidRPr="00FB0098" w:rsidRDefault="00E25A6C" w:rsidP="00D1431E">
      <w:pPr>
        <w:pStyle w:val="cdt4ke"/>
        <w:spacing w:after="0"/>
        <w:ind w:firstLine="300"/>
        <w:rPr>
          <w:color w:val="0E101A"/>
        </w:rPr>
      </w:pPr>
      <w:r w:rsidRPr="00FB0098">
        <w:rPr>
          <w:color w:val="0E101A"/>
        </w:rPr>
        <w:t>This section provides the different technologies used for the research pape</w:t>
      </w:r>
      <w:r w:rsidR="00F04FD8" w:rsidRPr="00FB0098">
        <w:rPr>
          <w:color w:val="0E101A"/>
        </w:rPr>
        <w:t xml:space="preserve">r. </w:t>
      </w:r>
      <w:r w:rsidRPr="00FB0098">
        <w:rPr>
          <w:color w:val="0E101A"/>
        </w:rPr>
        <w:t xml:space="preserve">The PM software used is PM4PY. </w:t>
      </w:r>
      <w:r w:rsidR="00D31C3C" w:rsidRPr="00FB0098">
        <w:rPr>
          <w:color w:val="0E101A"/>
        </w:rPr>
        <w:t>PM4PY is a</w:t>
      </w:r>
      <w:r w:rsidR="00F04FD8" w:rsidRPr="00FB0098">
        <w:rPr>
          <w:color w:val="0E101A"/>
        </w:rPr>
        <w:t xml:space="preserve"> python library that supports (state-of-the-art) process mining algorithms in python. It is open source (licensed under GPL) and intended to be used in both academia and industry projects. It is a product of the Fraunhofer Institute for Applied Information Technology (Burattin et al., 2018).</w:t>
      </w:r>
      <w:r w:rsidR="001C12F8" w:rsidRPr="00FB0098">
        <w:rPr>
          <w:color w:val="0E101A"/>
        </w:rPr>
        <w:t xml:space="preserve"> PM4PY was extensively utilized for this research in the following ways:</w:t>
      </w:r>
    </w:p>
    <w:p w14:paraId="5E6DF5B3" w14:textId="74C34F3E" w:rsidR="001C12F8" w:rsidRPr="00FB0098" w:rsidRDefault="001C12F8" w:rsidP="00AB7BE8">
      <w:pPr>
        <w:pStyle w:val="cdt4ke"/>
        <w:numPr>
          <w:ilvl w:val="0"/>
          <w:numId w:val="7"/>
        </w:numPr>
        <w:spacing w:after="0"/>
        <w:rPr>
          <w:color w:val="0E101A"/>
        </w:rPr>
      </w:pPr>
      <w:r w:rsidRPr="00FB0098">
        <w:rPr>
          <w:color w:val="0E101A"/>
        </w:rPr>
        <w:t xml:space="preserve">Read </w:t>
      </w:r>
      <w:r w:rsidR="00D1431E" w:rsidRPr="00FB0098">
        <w:rPr>
          <w:color w:val="0E101A"/>
        </w:rPr>
        <w:t>the XES</w:t>
      </w:r>
      <w:r w:rsidRPr="00FB0098">
        <w:rPr>
          <w:color w:val="0E101A"/>
        </w:rPr>
        <w:t xml:space="preserve"> file extension event logs</w:t>
      </w:r>
    </w:p>
    <w:p w14:paraId="7DAB7D66" w14:textId="45F404C8" w:rsidR="001C12F8" w:rsidRPr="00FB0098" w:rsidRDefault="001C12F8" w:rsidP="00AB7BE8">
      <w:pPr>
        <w:pStyle w:val="cdt4ke"/>
        <w:numPr>
          <w:ilvl w:val="0"/>
          <w:numId w:val="7"/>
        </w:numPr>
        <w:spacing w:after="0"/>
        <w:rPr>
          <w:color w:val="0E101A"/>
        </w:rPr>
      </w:pPr>
      <w:r w:rsidRPr="00FB0098">
        <w:rPr>
          <w:color w:val="0E101A"/>
        </w:rPr>
        <w:t>Convert</w:t>
      </w:r>
      <w:r w:rsidR="00C74FBF" w:rsidRPr="00FB0098">
        <w:rPr>
          <w:color w:val="0E101A"/>
        </w:rPr>
        <w:t xml:space="preserve"> </w:t>
      </w:r>
      <w:r w:rsidRPr="00FB0098">
        <w:rPr>
          <w:color w:val="0E101A"/>
        </w:rPr>
        <w:t xml:space="preserve">the original </w:t>
      </w:r>
      <w:r w:rsidR="00D1431E" w:rsidRPr="00FB0098">
        <w:rPr>
          <w:color w:val="0E101A"/>
        </w:rPr>
        <w:t xml:space="preserve">XES </w:t>
      </w:r>
      <w:r w:rsidRPr="00FB0098">
        <w:rPr>
          <w:color w:val="0E101A"/>
        </w:rPr>
        <w:t xml:space="preserve">file extension into Pandas </w:t>
      </w:r>
      <w:r w:rsidR="00EE7753" w:rsidRPr="00FB0098">
        <w:rPr>
          <w:color w:val="0E101A"/>
        </w:rPr>
        <w:t>data frame</w:t>
      </w:r>
      <w:r w:rsidRPr="00FB0098">
        <w:rPr>
          <w:color w:val="0E101A"/>
        </w:rPr>
        <w:t xml:space="preserve"> and vice-versa for building analysis</w:t>
      </w:r>
    </w:p>
    <w:p w14:paraId="2E63FF48" w14:textId="20951ED3" w:rsidR="001C12F8" w:rsidRPr="00FB0098" w:rsidRDefault="001C12F8" w:rsidP="00AB7BE8">
      <w:pPr>
        <w:pStyle w:val="cdt4ke"/>
        <w:numPr>
          <w:ilvl w:val="0"/>
          <w:numId w:val="7"/>
        </w:numPr>
        <w:spacing w:after="0"/>
        <w:rPr>
          <w:color w:val="0E101A"/>
        </w:rPr>
      </w:pPr>
      <w:r w:rsidRPr="00FB0098">
        <w:rPr>
          <w:color w:val="0E101A"/>
        </w:rPr>
        <w:t xml:space="preserve">Perform </w:t>
      </w:r>
      <w:r w:rsidR="00C74FBF" w:rsidRPr="00FB0098">
        <w:rPr>
          <w:color w:val="0E101A"/>
        </w:rPr>
        <w:t>process discovery</w:t>
      </w:r>
      <w:r w:rsidRPr="00FB0098">
        <w:rPr>
          <w:color w:val="0E101A"/>
        </w:rPr>
        <w:t xml:space="preserve"> of the event log file through many different algorithms</w:t>
      </w:r>
    </w:p>
    <w:p w14:paraId="72323F4D" w14:textId="7D10505E" w:rsidR="001C12F8" w:rsidRPr="00FB0098" w:rsidRDefault="001C12F8" w:rsidP="00AB7BE8">
      <w:pPr>
        <w:pStyle w:val="cdt4ke"/>
        <w:numPr>
          <w:ilvl w:val="0"/>
          <w:numId w:val="7"/>
        </w:numPr>
        <w:spacing w:after="0"/>
        <w:rPr>
          <w:color w:val="0E101A"/>
        </w:rPr>
      </w:pPr>
      <w:r w:rsidRPr="00FB0098">
        <w:rPr>
          <w:color w:val="0E101A"/>
        </w:rPr>
        <w:t>Analyze the event log through the extraction of events, activities, traces, trace variants</w:t>
      </w:r>
    </w:p>
    <w:p w14:paraId="45F58F82" w14:textId="17218C4E" w:rsidR="00D1431E" w:rsidRPr="00FB0098" w:rsidRDefault="001C12F8" w:rsidP="00AB7BE8">
      <w:pPr>
        <w:pStyle w:val="cdt4ke"/>
        <w:numPr>
          <w:ilvl w:val="0"/>
          <w:numId w:val="7"/>
        </w:numPr>
        <w:spacing w:after="0"/>
        <w:rPr>
          <w:color w:val="0E101A"/>
        </w:rPr>
      </w:pPr>
      <w:r w:rsidRPr="00FB0098">
        <w:rPr>
          <w:color w:val="0E101A"/>
        </w:rPr>
        <w:t>Analyz</w:t>
      </w:r>
      <w:r w:rsidR="00D1431E" w:rsidRPr="00FB0098">
        <w:rPr>
          <w:color w:val="0E101A"/>
        </w:rPr>
        <w:t>e</w:t>
      </w:r>
      <w:r w:rsidRPr="00FB0098">
        <w:rPr>
          <w:color w:val="0E101A"/>
        </w:rPr>
        <w:t xml:space="preserve"> the relationship among resources performed for each activity</w:t>
      </w:r>
    </w:p>
    <w:p w14:paraId="71A79E2E" w14:textId="441C3365" w:rsidR="00D1431E" w:rsidRPr="00FB0098" w:rsidRDefault="001C12F8" w:rsidP="00AB7BE8">
      <w:pPr>
        <w:pStyle w:val="cdt4ke"/>
        <w:numPr>
          <w:ilvl w:val="0"/>
          <w:numId w:val="7"/>
        </w:numPr>
        <w:spacing w:after="0"/>
        <w:rPr>
          <w:color w:val="0E101A"/>
        </w:rPr>
      </w:pPr>
      <w:r w:rsidRPr="00FB0098">
        <w:rPr>
          <w:color w:val="0E101A"/>
        </w:rPr>
        <w:t>Perform a</w:t>
      </w:r>
      <w:r w:rsidR="00D1431E" w:rsidRPr="00FB0098">
        <w:rPr>
          <w:color w:val="0E101A"/>
        </w:rPr>
        <w:t xml:space="preserve"> social </w:t>
      </w:r>
      <w:r w:rsidRPr="00FB0098">
        <w:rPr>
          <w:color w:val="0E101A"/>
        </w:rPr>
        <w:t>network analysis among resources</w:t>
      </w:r>
    </w:p>
    <w:p w14:paraId="1135DDD2" w14:textId="5FA1C7F7" w:rsidR="00E25A6C" w:rsidRPr="00FB0098" w:rsidRDefault="00F04FD8" w:rsidP="00E25A6C">
      <w:pPr>
        <w:pStyle w:val="cdt4ke"/>
        <w:spacing w:before="0" w:beforeAutospacing="0" w:after="0" w:afterAutospacing="0"/>
        <w:ind w:firstLine="300"/>
        <w:rPr>
          <w:color w:val="212121"/>
        </w:rPr>
      </w:pPr>
      <w:r w:rsidRPr="00FB0098">
        <w:rPr>
          <w:color w:val="0E101A"/>
        </w:rPr>
        <w:t xml:space="preserve"> </w:t>
      </w:r>
      <w:r w:rsidR="00E25A6C" w:rsidRPr="00FB0098">
        <w:rPr>
          <w:color w:val="0E101A"/>
        </w:rPr>
        <w:t>Google Collaboration was used for writing the codes and importing the files. The research comprises comparing the original datasets with two different techniques. The two techniques are the Critical Path Method and Genetic Algorithm optimization Genetic Algorithm optimization will have three variations. This is done to identify the most suitable application of it in Process Mining. The first variation is my implementation code of a Genetic Algorithm on the datasets. The second variation consists of using EasyGa, a Genetic Algorithm python library, on the datasets. Lastly, I will modify the fitness function (more on that on that later) to resemble the flow of the activities. The last variation will be called EasyGA with BPMN modeling.</w:t>
      </w:r>
    </w:p>
    <w:p w14:paraId="5A8B6D7F" w14:textId="77777777" w:rsidR="00E25A6C" w:rsidRPr="00FB0098" w:rsidRDefault="00E25A6C" w:rsidP="00E25A6C">
      <w:pPr>
        <w:pStyle w:val="cdt4ke"/>
        <w:spacing w:before="0" w:beforeAutospacing="0" w:after="0" w:afterAutospacing="0"/>
        <w:ind w:firstLine="300"/>
        <w:rPr>
          <w:color w:val="212121"/>
        </w:rPr>
      </w:pPr>
    </w:p>
    <w:p w14:paraId="31F4816C" w14:textId="77777777" w:rsidR="00E25A6C" w:rsidRPr="00FB0098" w:rsidRDefault="00E25A6C" w:rsidP="00E25A6C">
      <w:pPr>
        <w:pStyle w:val="cdt4ke"/>
        <w:spacing w:before="0" w:beforeAutospacing="0" w:after="0" w:afterAutospacing="0"/>
        <w:rPr>
          <w:color w:val="212121"/>
        </w:rPr>
      </w:pPr>
      <w:r w:rsidRPr="00FB0098">
        <w:rPr>
          <w:color w:val="0E101A"/>
        </w:rPr>
        <w:t>The research consists of four steps performed on each dataset. The four steps are as follows:</w:t>
      </w:r>
    </w:p>
    <w:p w14:paraId="0C15CF60" w14:textId="77777777" w:rsidR="00E25A6C" w:rsidRPr="00FB0098" w:rsidRDefault="00E25A6C" w:rsidP="00AB7BE8">
      <w:pPr>
        <w:pStyle w:val="cdt4ke"/>
        <w:numPr>
          <w:ilvl w:val="0"/>
          <w:numId w:val="6"/>
        </w:numPr>
        <w:spacing w:before="0" w:beforeAutospacing="0" w:after="0" w:afterAutospacing="0"/>
        <w:ind w:left="1020" w:firstLine="0"/>
        <w:rPr>
          <w:color w:val="212121"/>
        </w:rPr>
      </w:pPr>
      <w:r w:rsidRPr="00FB0098">
        <w:rPr>
          <w:color w:val="0E101A"/>
        </w:rPr>
        <w:t>Generate Process Discovery, performance analysis, and statistics on each separate original dataset.</w:t>
      </w:r>
    </w:p>
    <w:p w14:paraId="3BC13FC3" w14:textId="77777777" w:rsidR="00E25A6C" w:rsidRPr="00FB0098" w:rsidRDefault="00E25A6C" w:rsidP="00AB7BE8">
      <w:pPr>
        <w:pStyle w:val="cdt4ke"/>
        <w:numPr>
          <w:ilvl w:val="0"/>
          <w:numId w:val="6"/>
        </w:numPr>
        <w:spacing w:before="0" w:beforeAutospacing="0" w:after="0" w:afterAutospacing="0"/>
        <w:ind w:left="1020" w:firstLine="0"/>
        <w:rPr>
          <w:color w:val="212121"/>
        </w:rPr>
      </w:pPr>
      <w:r w:rsidRPr="00FB0098">
        <w:rPr>
          <w:color w:val="0E101A"/>
        </w:rPr>
        <w:t>Apply Genetic Algorithm (GA), EasyGa, and EasyGA with BPMN modeling on the datasets to gather the result of what the new activities would become.</w:t>
      </w:r>
    </w:p>
    <w:p w14:paraId="7FB7E3EB" w14:textId="77777777" w:rsidR="00E25A6C" w:rsidRPr="00FB0098" w:rsidRDefault="00E25A6C" w:rsidP="00AB7BE8">
      <w:pPr>
        <w:pStyle w:val="cdt4ke"/>
        <w:numPr>
          <w:ilvl w:val="0"/>
          <w:numId w:val="6"/>
        </w:numPr>
        <w:spacing w:before="0" w:beforeAutospacing="0" w:after="0" w:afterAutospacing="0"/>
        <w:ind w:left="1020" w:firstLine="0"/>
        <w:rPr>
          <w:color w:val="212121"/>
        </w:rPr>
      </w:pPr>
      <w:r w:rsidRPr="00FB0098">
        <w:rPr>
          <w:color w:val="0E101A"/>
        </w:rPr>
        <w:t xml:space="preserve">Generate Process Discovery, performance analysis, and statistics for each of the newly gathered results. </w:t>
      </w:r>
    </w:p>
    <w:p w14:paraId="4A1D5D1A" w14:textId="17FA0274" w:rsidR="00150F55" w:rsidRPr="00FB0098" w:rsidRDefault="00E25A6C" w:rsidP="00AB7BE8">
      <w:pPr>
        <w:pStyle w:val="cdt4ke"/>
        <w:numPr>
          <w:ilvl w:val="0"/>
          <w:numId w:val="6"/>
        </w:numPr>
        <w:spacing w:before="0" w:beforeAutospacing="0" w:after="0" w:afterAutospacing="0"/>
        <w:ind w:left="1020" w:firstLine="0"/>
        <w:rPr>
          <w:color w:val="212121"/>
        </w:rPr>
      </w:pPr>
      <w:r w:rsidRPr="00FB0098">
        <w:rPr>
          <w:color w:val="0E101A"/>
        </w:rPr>
        <w:t>Evaluate and compare the newly generated models' deviation from the original dataset</w:t>
      </w:r>
    </w:p>
    <w:p w14:paraId="6D3CE27F" w14:textId="77777777" w:rsidR="00ED1644" w:rsidRPr="00FB0098" w:rsidRDefault="00ED1644" w:rsidP="00ED1644">
      <w:pPr>
        <w:pStyle w:val="cdt4ke"/>
        <w:spacing w:before="0" w:beforeAutospacing="0" w:after="0" w:afterAutospacing="0"/>
        <w:ind w:left="1020"/>
        <w:rPr>
          <w:color w:val="212121"/>
        </w:rPr>
      </w:pPr>
    </w:p>
    <w:p w14:paraId="41B02C8A" w14:textId="77777777" w:rsidR="00ED1644" w:rsidRPr="00FB0098" w:rsidRDefault="00ED1644" w:rsidP="00ED1644">
      <w:pPr>
        <w:pStyle w:val="cdt4ke"/>
        <w:spacing w:before="0" w:beforeAutospacing="0" w:after="0" w:afterAutospacing="0"/>
        <w:ind w:firstLine="720"/>
        <w:rPr>
          <w:color w:val="0E101A"/>
        </w:rPr>
      </w:pPr>
      <w:r w:rsidRPr="00FB0098">
        <w:rPr>
          <w:color w:val="0E101A"/>
        </w:rPr>
        <w:t>The newly generated business process models will be compared to their original counterparts. In addition, the research will look at some other parameters such as business process time duration, the number of activities within the process, and the number of events involved in the process to see the changes in the newly generated business process models compared to their original counterparts. Conformance Checking will be used to test and evaluate the models. The Resource Profile from event logs is also possible meaning that the behavior of a resource can be measured over some time with different metrics (Fraunhofer Institute for Applied Information Technology, n.d.).</w:t>
      </w:r>
    </w:p>
    <w:p w14:paraId="7528BC6F" w14:textId="77777777" w:rsidR="00150F55" w:rsidRPr="00FB0098" w:rsidRDefault="00150F55" w:rsidP="009A04DB">
      <w:pPr>
        <w:pStyle w:val="cdt4ke"/>
        <w:spacing w:before="0" w:beforeAutospacing="0" w:after="0" w:afterAutospacing="0"/>
        <w:rPr>
          <w:color w:val="0E101A"/>
        </w:rPr>
      </w:pPr>
    </w:p>
    <w:p w14:paraId="1687F8D7" w14:textId="553E20FD" w:rsidR="00AA67F9" w:rsidRPr="00FB0098" w:rsidRDefault="00AA67F9" w:rsidP="00AA67F9">
      <w:pPr>
        <w:pStyle w:val="Heading2"/>
        <w:rPr>
          <w:rFonts w:ascii="Times New Roman" w:hAnsi="Times New Roman" w:cs="Times New Roman"/>
        </w:rPr>
      </w:pPr>
      <w:r w:rsidRPr="00FB0098">
        <w:rPr>
          <w:rFonts w:ascii="Times New Roman" w:hAnsi="Times New Roman" w:cs="Times New Roman"/>
        </w:rPr>
        <w:lastRenderedPageBreak/>
        <w:t>Methodologies</w:t>
      </w:r>
    </w:p>
    <w:p w14:paraId="10DA6770" w14:textId="7ED0422F" w:rsidR="009A04DB" w:rsidRPr="00FB0098" w:rsidRDefault="00691A5E" w:rsidP="00434035">
      <w:pPr>
        <w:pStyle w:val="Heading3"/>
        <w:rPr>
          <w:rFonts w:ascii="Times New Roman" w:hAnsi="Times New Roman" w:cs="Times New Roman"/>
        </w:rPr>
      </w:pPr>
      <w:r w:rsidRPr="00FB0098">
        <w:rPr>
          <w:rFonts w:ascii="Times New Roman" w:hAnsi="Times New Roman" w:cs="Times New Roman"/>
        </w:rPr>
        <w:t>Critical Path Analysis (CPA) | Critical Path Method (CPM)</w:t>
      </w:r>
    </w:p>
    <w:p w14:paraId="28540AA6" w14:textId="54871EF1" w:rsidR="00691A5E" w:rsidRPr="00FB0098" w:rsidRDefault="00BF27F0" w:rsidP="00BF27F0">
      <w:pPr>
        <w:pStyle w:val="cdt4ke"/>
        <w:spacing w:before="0" w:beforeAutospacing="0" w:after="0" w:afterAutospacing="0"/>
        <w:ind w:firstLine="720"/>
        <w:rPr>
          <w:color w:val="212121"/>
        </w:rPr>
      </w:pPr>
      <w:r w:rsidRPr="00FB0098">
        <w:rPr>
          <w:color w:val="212121"/>
        </w:rPr>
        <w:t xml:space="preserve">The Critical Path Method (CPM) is a technique that identifies necessary tasks for project completion and determines scheduling flexibilities. In the context of this project, it will be determining the necessary activities.  It is the longest sequence of activities (cases) that must be finished on time </w:t>
      </w:r>
      <w:r w:rsidR="00466B32" w:rsidRPr="00FB0098">
        <w:rPr>
          <w:color w:val="212121"/>
        </w:rPr>
        <w:t>for</w:t>
      </w:r>
      <w:r w:rsidRPr="00FB0098">
        <w:rPr>
          <w:color w:val="212121"/>
        </w:rPr>
        <w:t xml:space="preserve"> the entire project to be complete. Any delays in critical tasks will delay the rest of the project (process). It revolves around discovering the most important tasks in the project timeline, identifying task dependencies, and calculating task durations (Team Asana, n.d.).</w:t>
      </w:r>
      <w:r w:rsidR="008718A8" w:rsidRPr="00FB0098">
        <w:rPr>
          <w:color w:val="212121"/>
        </w:rPr>
        <w:t xml:space="preserve"> CPM is implemented in projects for the following reasons</w:t>
      </w:r>
      <w:r w:rsidR="00A96957" w:rsidRPr="00FB0098">
        <w:rPr>
          <w:color w:val="212121"/>
        </w:rPr>
        <w:t xml:space="preserve"> </w:t>
      </w:r>
      <w:r w:rsidR="00A96957" w:rsidRPr="00A96957">
        <w:rPr>
          <w:color w:val="212121"/>
        </w:rPr>
        <w:t>(Team Asana, n.d.)</w:t>
      </w:r>
      <w:r w:rsidR="008718A8" w:rsidRPr="00FB0098">
        <w:rPr>
          <w:color w:val="212121"/>
        </w:rPr>
        <w:t>:</w:t>
      </w:r>
    </w:p>
    <w:p w14:paraId="472F7531" w14:textId="6FAEDF5D" w:rsidR="00A96957" w:rsidRPr="00A96957" w:rsidRDefault="00A96957" w:rsidP="00AB7BE8">
      <w:pPr>
        <w:pStyle w:val="cdt4ke"/>
        <w:numPr>
          <w:ilvl w:val="0"/>
          <w:numId w:val="12"/>
        </w:numPr>
        <w:rPr>
          <w:color w:val="212121"/>
        </w:rPr>
      </w:pPr>
      <w:r w:rsidRPr="00A96957">
        <w:rPr>
          <w:color w:val="212121"/>
        </w:rPr>
        <w:t xml:space="preserve">Helps identify the </w:t>
      </w:r>
      <w:r w:rsidR="00F03FF1" w:rsidRPr="00FB0098">
        <w:rPr>
          <w:color w:val="212121"/>
        </w:rPr>
        <w:t>m</w:t>
      </w:r>
      <w:r w:rsidRPr="00A96957">
        <w:rPr>
          <w:color w:val="212121"/>
        </w:rPr>
        <w:t xml:space="preserve">ost </w:t>
      </w:r>
      <w:r w:rsidR="00F03FF1" w:rsidRPr="00FB0098">
        <w:rPr>
          <w:color w:val="212121"/>
        </w:rPr>
        <w:t>i</w:t>
      </w:r>
      <w:r w:rsidRPr="00A96957">
        <w:rPr>
          <w:color w:val="212121"/>
        </w:rPr>
        <w:t xml:space="preserve">mportant </w:t>
      </w:r>
      <w:r w:rsidR="00F03FF1" w:rsidRPr="00FB0098">
        <w:rPr>
          <w:color w:val="212121"/>
        </w:rPr>
        <w:t>t</w:t>
      </w:r>
      <w:r w:rsidRPr="00A96957">
        <w:rPr>
          <w:color w:val="212121"/>
        </w:rPr>
        <w:t>asks</w:t>
      </w:r>
    </w:p>
    <w:p w14:paraId="02AFBB56" w14:textId="441B34F4" w:rsidR="00A96957" w:rsidRPr="00A96957" w:rsidRDefault="00A96957" w:rsidP="00AB7BE8">
      <w:pPr>
        <w:pStyle w:val="cdt4ke"/>
        <w:numPr>
          <w:ilvl w:val="0"/>
          <w:numId w:val="13"/>
        </w:numPr>
        <w:rPr>
          <w:color w:val="212121"/>
        </w:rPr>
      </w:pPr>
      <w:r w:rsidRPr="00A96957">
        <w:rPr>
          <w:color w:val="212121"/>
        </w:rPr>
        <w:t xml:space="preserve">Helps </w:t>
      </w:r>
      <w:r w:rsidR="00F03FF1" w:rsidRPr="00FB0098">
        <w:rPr>
          <w:color w:val="212121"/>
        </w:rPr>
        <w:t>r</w:t>
      </w:r>
      <w:r w:rsidRPr="00A96957">
        <w:rPr>
          <w:color w:val="212121"/>
        </w:rPr>
        <w:t xml:space="preserve">educe </w:t>
      </w:r>
      <w:r w:rsidR="00F03FF1" w:rsidRPr="00FB0098">
        <w:rPr>
          <w:color w:val="212121"/>
        </w:rPr>
        <w:t>t</w:t>
      </w:r>
      <w:r w:rsidRPr="00A96957">
        <w:rPr>
          <w:color w:val="212121"/>
        </w:rPr>
        <w:t>imelines:</w:t>
      </w:r>
    </w:p>
    <w:p w14:paraId="2AB28040" w14:textId="3C43AEA8" w:rsidR="00A96957" w:rsidRPr="00A96957" w:rsidRDefault="00A96957" w:rsidP="00AB7BE8">
      <w:pPr>
        <w:pStyle w:val="cdt4ke"/>
        <w:numPr>
          <w:ilvl w:val="0"/>
          <w:numId w:val="14"/>
        </w:numPr>
        <w:rPr>
          <w:color w:val="212121"/>
        </w:rPr>
      </w:pPr>
      <w:r w:rsidRPr="00A96957">
        <w:rPr>
          <w:color w:val="212121"/>
        </w:rPr>
        <w:t xml:space="preserve">Compares </w:t>
      </w:r>
      <w:r w:rsidR="00F03FF1" w:rsidRPr="00FB0098">
        <w:rPr>
          <w:color w:val="212121"/>
        </w:rPr>
        <w:t>p</w:t>
      </w:r>
      <w:r w:rsidRPr="00A96957">
        <w:rPr>
          <w:color w:val="212121"/>
        </w:rPr>
        <w:t xml:space="preserve">lanned with </w:t>
      </w:r>
      <w:r w:rsidR="00F03FF1" w:rsidRPr="00FB0098">
        <w:rPr>
          <w:color w:val="212121"/>
        </w:rPr>
        <w:t>a</w:t>
      </w:r>
      <w:r w:rsidRPr="00A96957">
        <w:rPr>
          <w:color w:val="212121"/>
        </w:rPr>
        <w:t>ctual: the critical path method can also be used to compare planned progress with actual progress. </w:t>
      </w:r>
    </w:p>
    <w:p w14:paraId="1CEEDEF6" w14:textId="77777777" w:rsidR="00A96957" w:rsidRPr="00A96957" w:rsidRDefault="00A96957" w:rsidP="00AB7BE8">
      <w:pPr>
        <w:pStyle w:val="cdt4ke"/>
        <w:numPr>
          <w:ilvl w:val="0"/>
          <w:numId w:val="15"/>
        </w:numPr>
        <w:rPr>
          <w:color w:val="212121"/>
        </w:rPr>
      </w:pPr>
      <w:r w:rsidRPr="00A96957">
        <w:rPr>
          <w:color w:val="212121"/>
        </w:rPr>
        <w:t>Improves future planning: CPM can be used to compare expectations with actual progress. The data used from current projects can inform future project plans. </w:t>
      </w:r>
    </w:p>
    <w:p w14:paraId="12EC4755" w14:textId="77777777" w:rsidR="00A96957" w:rsidRPr="00A96957" w:rsidRDefault="00A96957" w:rsidP="00AB7BE8">
      <w:pPr>
        <w:pStyle w:val="cdt4ke"/>
        <w:numPr>
          <w:ilvl w:val="0"/>
          <w:numId w:val="16"/>
        </w:numPr>
        <w:rPr>
          <w:color w:val="212121"/>
        </w:rPr>
      </w:pPr>
      <w:r w:rsidRPr="00A96957">
        <w:rPr>
          <w:color w:val="212121"/>
        </w:rPr>
        <w:t>Facilitates more effective resource management: CPM helps project managers prioritize tasks, giving them a better idea of how and where to deploy resources. </w:t>
      </w:r>
    </w:p>
    <w:p w14:paraId="0D7931B1" w14:textId="77777777" w:rsidR="00A96957" w:rsidRPr="00A96957" w:rsidRDefault="00A96957" w:rsidP="00AB7BE8">
      <w:pPr>
        <w:pStyle w:val="cdt4ke"/>
        <w:numPr>
          <w:ilvl w:val="0"/>
          <w:numId w:val="17"/>
        </w:numPr>
        <w:rPr>
          <w:color w:val="212121"/>
        </w:rPr>
      </w:pPr>
      <w:r w:rsidRPr="00A96957">
        <w:rPr>
          <w:color w:val="212121"/>
        </w:rPr>
        <w:t>Helps avoid bottlenecks: Bottlenecks in projects can result in lost valuable time. Plotting out project dependencies using a network diagram, will give you a better idea of which activities can and can’t run in parallel, allowing you to schedule accordingly.   </w:t>
      </w:r>
    </w:p>
    <w:p w14:paraId="693FFA6D" w14:textId="194790A7" w:rsidR="00A96957" w:rsidRPr="00FB0098" w:rsidRDefault="00A96957" w:rsidP="00AB7BE8">
      <w:pPr>
        <w:pStyle w:val="cdt4ke"/>
        <w:numPr>
          <w:ilvl w:val="0"/>
          <w:numId w:val="18"/>
        </w:numPr>
        <w:rPr>
          <w:color w:val="212121"/>
        </w:rPr>
      </w:pPr>
      <w:r w:rsidRPr="00A96957">
        <w:rPr>
          <w:color w:val="212121"/>
        </w:rPr>
        <w:t>Provides valuable insight on how to plan projects, allocate resources, and schedule tasks</w:t>
      </w:r>
    </w:p>
    <w:p w14:paraId="6985196D" w14:textId="43BCFF93" w:rsidR="008D4537" w:rsidRPr="00FB0098" w:rsidRDefault="008D4537" w:rsidP="008D4537">
      <w:pPr>
        <w:pStyle w:val="cdt4ke"/>
        <w:rPr>
          <w:color w:val="212121"/>
        </w:rPr>
      </w:pPr>
      <w:r w:rsidRPr="00FB0098">
        <w:rPr>
          <w:color w:val="212121"/>
        </w:rPr>
        <w:t xml:space="preserve">Team Asana </w:t>
      </w:r>
      <w:r w:rsidR="00CC0672" w:rsidRPr="00FB0098">
        <w:rPr>
          <w:color w:val="212121"/>
        </w:rPr>
        <w:t>provides</w:t>
      </w:r>
      <w:r w:rsidRPr="00FB0098">
        <w:rPr>
          <w:color w:val="212121"/>
        </w:rPr>
        <w:t xml:space="preserve"> </w:t>
      </w:r>
      <w:r w:rsidR="002C52B5" w:rsidRPr="00FB0098">
        <w:rPr>
          <w:color w:val="212121"/>
        </w:rPr>
        <w:t>the five steps involved in finding the CPM of a process</w:t>
      </w:r>
      <w:r w:rsidR="00CC0672" w:rsidRPr="00FB0098">
        <w:rPr>
          <w:color w:val="212121"/>
        </w:rPr>
        <w:t xml:space="preserve"> </w:t>
      </w:r>
      <w:r w:rsidR="00CC0672" w:rsidRPr="00A96957">
        <w:rPr>
          <w:color w:val="212121"/>
        </w:rPr>
        <w:t>(Team Asana, n.d.)</w:t>
      </w:r>
      <w:r w:rsidR="00CC0672" w:rsidRPr="00FB0098">
        <w:rPr>
          <w:color w:val="212121"/>
        </w:rPr>
        <w:t>:</w:t>
      </w:r>
    </w:p>
    <w:p w14:paraId="7CEC46C3" w14:textId="77777777" w:rsidR="008127CB" w:rsidRPr="008127CB" w:rsidRDefault="008127CB" w:rsidP="00AB7BE8">
      <w:pPr>
        <w:pStyle w:val="cdt4ke"/>
        <w:numPr>
          <w:ilvl w:val="0"/>
          <w:numId w:val="19"/>
        </w:numPr>
        <w:rPr>
          <w:color w:val="212121"/>
        </w:rPr>
      </w:pPr>
      <w:r w:rsidRPr="008127CB">
        <w:rPr>
          <w:color w:val="212121"/>
        </w:rPr>
        <w:t>List all activities</w:t>
      </w:r>
    </w:p>
    <w:p w14:paraId="0F63ABD7" w14:textId="77777777" w:rsidR="008127CB" w:rsidRPr="008127CB" w:rsidRDefault="008127CB" w:rsidP="00AB7BE8">
      <w:pPr>
        <w:pStyle w:val="cdt4ke"/>
        <w:numPr>
          <w:ilvl w:val="0"/>
          <w:numId w:val="19"/>
        </w:numPr>
        <w:rPr>
          <w:color w:val="212121"/>
        </w:rPr>
      </w:pPr>
      <w:r w:rsidRPr="008127CB">
        <w:rPr>
          <w:color w:val="212121"/>
        </w:rPr>
        <w:t>Identify dependencies between activities</w:t>
      </w:r>
    </w:p>
    <w:p w14:paraId="7DC41A76" w14:textId="77777777" w:rsidR="008127CB" w:rsidRPr="008127CB" w:rsidRDefault="008127CB" w:rsidP="00AB7BE8">
      <w:pPr>
        <w:pStyle w:val="cdt4ke"/>
        <w:numPr>
          <w:ilvl w:val="0"/>
          <w:numId w:val="19"/>
        </w:numPr>
        <w:rPr>
          <w:color w:val="212121"/>
        </w:rPr>
      </w:pPr>
      <w:r w:rsidRPr="008127CB">
        <w:rPr>
          <w:color w:val="212121"/>
        </w:rPr>
        <w:t>Create a network diagram</w:t>
      </w:r>
    </w:p>
    <w:p w14:paraId="67382C62" w14:textId="77777777" w:rsidR="008127CB" w:rsidRPr="008127CB" w:rsidRDefault="008127CB" w:rsidP="00AB7BE8">
      <w:pPr>
        <w:pStyle w:val="cdt4ke"/>
        <w:numPr>
          <w:ilvl w:val="0"/>
          <w:numId w:val="19"/>
        </w:numPr>
        <w:rPr>
          <w:color w:val="212121"/>
        </w:rPr>
      </w:pPr>
      <w:r w:rsidRPr="008127CB">
        <w:rPr>
          <w:color w:val="212121"/>
        </w:rPr>
        <w:t>Estimate task duration</w:t>
      </w:r>
    </w:p>
    <w:p w14:paraId="710B8DD4" w14:textId="77777777" w:rsidR="008127CB" w:rsidRPr="008127CB" w:rsidRDefault="008127CB" w:rsidP="00AB7BE8">
      <w:pPr>
        <w:pStyle w:val="cdt4ke"/>
        <w:numPr>
          <w:ilvl w:val="1"/>
          <w:numId w:val="19"/>
        </w:numPr>
        <w:rPr>
          <w:color w:val="212121"/>
        </w:rPr>
      </w:pPr>
      <w:r w:rsidRPr="008127CB">
        <w:rPr>
          <w:color w:val="212121"/>
        </w:rPr>
        <w:t>Forward pass: This is used to calculate early start (ES) and early finish (EF) dates by using a previously specified start date. ES is the highest EF value from immediate predecessors, whereas EF is ES + duration. The calculation starts with 0 at the ES of the first activity and proceeds through the schedule. Determining ES and EF dates allows for the early allocation of resources to the project. </w:t>
      </w:r>
    </w:p>
    <w:p w14:paraId="634D033C" w14:textId="77777777" w:rsidR="008127CB" w:rsidRPr="008127CB" w:rsidRDefault="008127CB" w:rsidP="00AB7BE8">
      <w:pPr>
        <w:pStyle w:val="cdt4ke"/>
        <w:numPr>
          <w:ilvl w:val="1"/>
          <w:numId w:val="19"/>
        </w:numPr>
        <w:rPr>
          <w:color w:val="212121"/>
        </w:rPr>
      </w:pPr>
      <w:r w:rsidRPr="008127CB">
        <w:rPr>
          <w:color w:val="212121"/>
        </w:rPr>
        <w:t>Backward pass: This is used to calculate late start (LS) and late finish (LF) dates. LS is LF - duration, whereas LF is the lowest LS value from immediate successors. The calculation starts with the last scheduled activity and proceeds backward through the entire schedule.</w:t>
      </w:r>
    </w:p>
    <w:p w14:paraId="1C821381" w14:textId="25CE2968" w:rsidR="008127CB" w:rsidRPr="00FB0098" w:rsidRDefault="008127CB" w:rsidP="00AB7BE8">
      <w:pPr>
        <w:pStyle w:val="cdt4ke"/>
        <w:numPr>
          <w:ilvl w:val="0"/>
          <w:numId w:val="19"/>
        </w:numPr>
        <w:rPr>
          <w:color w:val="212121"/>
        </w:rPr>
      </w:pPr>
      <w:r w:rsidRPr="008127CB">
        <w:rPr>
          <w:color w:val="212121"/>
        </w:rPr>
        <w:t>Calculate the critical path</w:t>
      </w:r>
    </w:p>
    <w:p w14:paraId="71173107" w14:textId="21C0C6DE" w:rsidR="00591617" w:rsidRPr="00FB0098" w:rsidRDefault="00591617" w:rsidP="00591617">
      <w:pPr>
        <w:pStyle w:val="cdt4ke"/>
        <w:rPr>
          <w:color w:val="212121"/>
        </w:rPr>
      </w:pPr>
    </w:p>
    <w:p w14:paraId="7B99E6B8" w14:textId="5A352A43" w:rsidR="00591617" w:rsidRPr="00FB0098" w:rsidRDefault="00591617" w:rsidP="00591617">
      <w:pPr>
        <w:pStyle w:val="cdt4ke"/>
        <w:rPr>
          <w:color w:val="212121"/>
        </w:rPr>
      </w:pPr>
    </w:p>
    <w:p w14:paraId="44A32B46" w14:textId="77777777" w:rsidR="00591617" w:rsidRPr="008127CB" w:rsidRDefault="00591617" w:rsidP="00591617">
      <w:pPr>
        <w:pStyle w:val="cdt4ke"/>
        <w:rPr>
          <w:color w:val="212121"/>
        </w:rPr>
      </w:pPr>
    </w:p>
    <w:p w14:paraId="4532F542" w14:textId="77777777" w:rsidR="008127CB" w:rsidRPr="008127CB" w:rsidRDefault="008127CB" w:rsidP="008127CB">
      <w:pPr>
        <w:pStyle w:val="cdt4ke"/>
        <w:rPr>
          <w:color w:val="212121"/>
        </w:rPr>
      </w:pPr>
      <w:r w:rsidRPr="008127CB">
        <w:rPr>
          <w:color w:val="212121"/>
        </w:rPr>
        <w:lastRenderedPageBreak/>
        <w:t>Step 1: Write down the start and end time next to each activity.</w:t>
      </w:r>
    </w:p>
    <w:p w14:paraId="4EF7C40F" w14:textId="77777777" w:rsidR="008127CB" w:rsidRPr="008127CB" w:rsidRDefault="008127CB" w:rsidP="00AB7BE8">
      <w:pPr>
        <w:pStyle w:val="cdt4ke"/>
        <w:numPr>
          <w:ilvl w:val="0"/>
          <w:numId w:val="20"/>
        </w:numPr>
        <w:rPr>
          <w:color w:val="212121"/>
        </w:rPr>
      </w:pPr>
      <w:r w:rsidRPr="008127CB">
        <w:rPr>
          <w:color w:val="212121"/>
        </w:rPr>
        <w:t>The first activity has a start time of 0, and the end time is the duration of the activity.</w:t>
      </w:r>
    </w:p>
    <w:p w14:paraId="1229608C" w14:textId="77777777" w:rsidR="008127CB" w:rsidRPr="008127CB" w:rsidRDefault="008127CB" w:rsidP="00AB7BE8">
      <w:pPr>
        <w:pStyle w:val="cdt4ke"/>
        <w:numPr>
          <w:ilvl w:val="0"/>
          <w:numId w:val="21"/>
        </w:numPr>
        <w:rPr>
          <w:color w:val="212121"/>
        </w:rPr>
      </w:pPr>
      <w:r w:rsidRPr="008127CB">
        <w:rPr>
          <w:color w:val="212121"/>
        </w:rPr>
        <w:t>The next activity’s start time is the end time of the previous activity, and the end time is the start time plus the duration.</w:t>
      </w:r>
    </w:p>
    <w:p w14:paraId="5869A051" w14:textId="77777777" w:rsidR="008127CB" w:rsidRPr="008127CB" w:rsidRDefault="008127CB" w:rsidP="00AB7BE8">
      <w:pPr>
        <w:pStyle w:val="cdt4ke"/>
        <w:numPr>
          <w:ilvl w:val="0"/>
          <w:numId w:val="22"/>
        </w:numPr>
        <w:rPr>
          <w:color w:val="212121"/>
        </w:rPr>
      </w:pPr>
      <w:r w:rsidRPr="008127CB">
        <w:rPr>
          <w:color w:val="212121"/>
        </w:rPr>
        <w:t>Do this for all the activities.</w:t>
      </w:r>
    </w:p>
    <w:p w14:paraId="67382BE0" w14:textId="77777777" w:rsidR="008127CB" w:rsidRPr="008127CB" w:rsidRDefault="008127CB" w:rsidP="008127CB">
      <w:pPr>
        <w:pStyle w:val="cdt4ke"/>
        <w:rPr>
          <w:color w:val="212121"/>
        </w:rPr>
      </w:pPr>
      <w:r w:rsidRPr="008127CB">
        <w:rPr>
          <w:color w:val="212121"/>
        </w:rPr>
        <w:t>Step 2: Look at the end time of the last activity in the sequence to determine the duration of the entire sequence. </w:t>
      </w:r>
    </w:p>
    <w:p w14:paraId="70F81227" w14:textId="77777777" w:rsidR="008127CB" w:rsidRPr="008127CB" w:rsidRDefault="008127CB" w:rsidP="008127CB">
      <w:pPr>
        <w:pStyle w:val="cdt4ke"/>
        <w:rPr>
          <w:color w:val="212121"/>
        </w:rPr>
      </w:pPr>
      <w:r w:rsidRPr="008127CB">
        <w:rPr>
          <w:color w:val="212121"/>
        </w:rPr>
        <w:t>Step 3: The sequence of activities with the longest duration is the critical path.</w:t>
      </w:r>
    </w:p>
    <w:p w14:paraId="77DD63F1" w14:textId="77777777" w:rsidR="008127CB" w:rsidRPr="008127CB" w:rsidRDefault="008127CB" w:rsidP="00AB7BE8">
      <w:pPr>
        <w:pStyle w:val="cdt4ke"/>
        <w:numPr>
          <w:ilvl w:val="0"/>
          <w:numId w:val="23"/>
        </w:numPr>
        <w:rPr>
          <w:color w:val="212121"/>
        </w:rPr>
      </w:pPr>
      <w:r w:rsidRPr="008127CB">
        <w:rPr>
          <w:color w:val="212121"/>
        </w:rPr>
        <w:t>Calculate the float --&gt; Total float vs. free float</w:t>
      </w:r>
    </w:p>
    <w:p w14:paraId="03500579" w14:textId="77777777" w:rsidR="008127CB" w:rsidRPr="008127CB" w:rsidRDefault="008127CB" w:rsidP="00AB7BE8">
      <w:pPr>
        <w:pStyle w:val="cdt4ke"/>
        <w:numPr>
          <w:ilvl w:val="1"/>
          <w:numId w:val="23"/>
        </w:numPr>
        <w:rPr>
          <w:color w:val="212121"/>
        </w:rPr>
      </w:pPr>
      <w:r w:rsidRPr="008127CB">
        <w:rPr>
          <w:i/>
          <w:iCs/>
          <w:color w:val="212121"/>
        </w:rPr>
        <w:t xml:space="preserve">Critical tasks with zero float mean that they are part of the critical path. </w:t>
      </w:r>
      <w:r w:rsidRPr="008127CB">
        <w:rPr>
          <w:color w:val="212121"/>
        </w:rPr>
        <w:t>Tasks with positive float numbers belong in the non-critical path, meaning they may be delayed without affecting the project completion date. If short on time or resources, non-critical tasks may be skipped. </w:t>
      </w:r>
    </w:p>
    <w:p w14:paraId="2FEE9C3E" w14:textId="77777777" w:rsidR="008127CB" w:rsidRPr="008127CB" w:rsidRDefault="008127CB" w:rsidP="00AB7BE8">
      <w:pPr>
        <w:pStyle w:val="cdt4ke"/>
        <w:numPr>
          <w:ilvl w:val="1"/>
          <w:numId w:val="23"/>
        </w:numPr>
        <w:rPr>
          <w:color w:val="212121"/>
        </w:rPr>
      </w:pPr>
      <w:r w:rsidRPr="008127CB">
        <w:rPr>
          <w:color w:val="212121"/>
        </w:rPr>
        <w:t>Total float: the amount of time that an activity can be delayed from the early start date without delaying the project finish date or violating a schedule constraint. Total float = LS - ES or LF - EF </w:t>
      </w:r>
    </w:p>
    <w:p w14:paraId="44A57E8C" w14:textId="5A3D6496" w:rsidR="008127CB" w:rsidRPr="00FB0098" w:rsidRDefault="008127CB" w:rsidP="00AB7BE8">
      <w:pPr>
        <w:pStyle w:val="cdt4ke"/>
        <w:numPr>
          <w:ilvl w:val="1"/>
          <w:numId w:val="23"/>
        </w:numPr>
        <w:rPr>
          <w:color w:val="212121"/>
        </w:rPr>
      </w:pPr>
      <w:r w:rsidRPr="008127CB">
        <w:rPr>
          <w:color w:val="212121"/>
        </w:rPr>
        <w:t>Free float: Refers to how long an activity can be delayed without impacting the following activity. There can only be free float when two or more activities share a common successor. On a network diagram, this is where activities converge. Free float = ES (next task) - EF (current task)</w:t>
      </w:r>
    </w:p>
    <w:p w14:paraId="6924E769" w14:textId="2E6AE412" w:rsidR="00F426EC" w:rsidRPr="004F7D73" w:rsidRDefault="008C23AD" w:rsidP="004F7D73">
      <w:pPr>
        <w:pStyle w:val="cdt4ke"/>
        <w:rPr>
          <w:color w:val="212121"/>
        </w:rPr>
      </w:pPr>
      <w:r w:rsidRPr="00FB0098">
        <w:rPr>
          <w:color w:val="212121"/>
        </w:rPr>
        <w:t>T</w:t>
      </w:r>
      <w:r w:rsidR="00BA7616" w:rsidRPr="00FB0098">
        <w:rPr>
          <w:color w:val="212121"/>
        </w:rPr>
        <w:t>able</w:t>
      </w:r>
      <w:r w:rsidR="00FF086E" w:rsidRPr="00FB0098">
        <w:rPr>
          <w:color w:val="212121"/>
        </w:rPr>
        <w:t xml:space="preserve"> </w:t>
      </w:r>
      <w:r w:rsidR="008E58AD" w:rsidRPr="00FB0098">
        <w:rPr>
          <w:color w:val="212121"/>
        </w:rPr>
        <w:t>1</w:t>
      </w:r>
      <w:r w:rsidR="00BB03A4" w:rsidRPr="00FB0098">
        <w:rPr>
          <w:color w:val="212121"/>
        </w:rPr>
        <w:t xml:space="preserve"> </w:t>
      </w:r>
      <w:r w:rsidR="00AD567A" w:rsidRPr="00FB0098">
        <w:rPr>
          <w:color w:val="212121"/>
        </w:rPr>
        <w:t xml:space="preserve">from </w:t>
      </w:r>
      <w:r w:rsidR="00CF0BCC" w:rsidRPr="00FB0098">
        <w:rPr>
          <w:color w:val="212121"/>
        </w:rPr>
        <w:t xml:space="preserve">(Usmani, 2022) </w:t>
      </w:r>
      <w:r w:rsidR="00BB03A4" w:rsidRPr="00FB0098">
        <w:rPr>
          <w:color w:val="212121"/>
        </w:rPr>
        <w:t>shows the advantages and disadvantage</w:t>
      </w:r>
      <w:r w:rsidR="00591617" w:rsidRPr="00FB0098">
        <w:rPr>
          <w:color w:val="212121"/>
        </w:rPr>
        <w:t>s</w:t>
      </w:r>
      <w:r w:rsidR="00BB03A4" w:rsidRPr="00FB0098">
        <w:rPr>
          <w:color w:val="212121"/>
        </w:rPr>
        <w:t xml:space="preserve"> of CPM. Whilst it is a great tool to use, it cannot be used for every situation. </w:t>
      </w:r>
    </w:p>
    <w:p w14:paraId="25D91276" w14:textId="36145177" w:rsidR="004F7D73" w:rsidRDefault="004F7D73" w:rsidP="004F7D73">
      <w:pPr>
        <w:pStyle w:val="Caption"/>
        <w:keepNext/>
      </w:pPr>
      <w:bookmarkStart w:id="1" w:name="_Toc122719613"/>
      <w:bookmarkStart w:id="2" w:name="_Toc122719768"/>
      <w:r>
        <w:t xml:space="preserve">Table </w:t>
      </w:r>
      <w:fldSimple w:instr=" SEQ Table \* ARABIC ">
        <w:r w:rsidR="00AB3574">
          <w:rPr>
            <w:noProof/>
          </w:rPr>
          <w:t>1</w:t>
        </w:r>
      </w:fldSimple>
      <w:r w:rsidR="00FE0A15">
        <w:t xml:space="preserve"> – Advantages and disadvantages of Critical Path Method</w:t>
      </w:r>
      <w:bookmarkEnd w:id="1"/>
      <w:bookmarkEnd w:id="2"/>
    </w:p>
    <w:tbl>
      <w:tblPr>
        <w:tblStyle w:val="GridTable4-Accent1"/>
        <w:tblW w:w="10844" w:type="dxa"/>
        <w:tblLook w:val="04A0" w:firstRow="1" w:lastRow="0" w:firstColumn="1" w:lastColumn="0" w:noHBand="0" w:noVBand="1"/>
      </w:tblPr>
      <w:tblGrid>
        <w:gridCol w:w="5422"/>
        <w:gridCol w:w="5422"/>
      </w:tblGrid>
      <w:tr w:rsidR="00BB03A4" w:rsidRPr="00FB0098" w14:paraId="65FD4CE5" w14:textId="77777777" w:rsidTr="00CF0BCC">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5422" w:type="dxa"/>
          </w:tcPr>
          <w:p w14:paraId="099D2912" w14:textId="08FB7263" w:rsidR="00BB03A4" w:rsidRPr="00FB0098" w:rsidRDefault="00EB5F0A" w:rsidP="008C23AD">
            <w:pPr>
              <w:pStyle w:val="cdt4ke"/>
              <w:rPr>
                <w:color w:val="212121"/>
              </w:rPr>
            </w:pPr>
            <w:r w:rsidRPr="00FB0098">
              <w:rPr>
                <w:color w:val="212121"/>
              </w:rPr>
              <w:t>Advan</w:t>
            </w:r>
            <w:r w:rsidR="004B722D" w:rsidRPr="00FB0098">
              <w:rPr>
                <w:color w:val="212121"/>
              </w:rPr>
              <w:t>ta</w:t>
            </w:r>
            <w:r w:rsidRPr="00FB0098">
              <w:rPr>
                <w:color w:val="212121"/>
              </w:rPr>
              <w:t>ges</w:t>
            </w:r>
          </w:p>
        </w:tc>
        <w:tc>
          <w:tcPr>
            <w:tcW w:w="5422" w:type="dxa"/>
          </w:tcPr>
          <w:p w14:paraId="6D3D5BF2" w14:textId="1F8EA251" w:rsidR="00BB03A4" w:rsidRPr="00FB0098" w:rsidRDefault="00EB5F0A" w:rsidP="008C23AD">
            <w:pPr>
              <w:pStyle w:val="cdt4ke"/>
              <w:cnfStyle w:val="100000000000" w:firstRow="1" w:lastRow="0" w:firstColumn="0" w:lastColumn="0" w:oddVBand="0" w:evenVBand="0" w:oddHBand="0" w:evenHBand="0" w:firstRowFirstColumn="0" w:firstRowLastColumn="0" w:lastRowFirstColumn="0" w:lastRowLastColumn="0"/>
              <w:rPr>
                <w:color w:val="212121"/>
              </w:rPr>
            </w:pPr>
            <w:r w:rsidRPr="00FB0098">
              <w:rPr>
                <w:color w:val="212121"/>
              </w:rPr>
              <w:t>Disadvantages</w:t>
            </w:r>
          </w:p>
        </w:tc>
      </w:tr>
      <w:tr w:rsidR="00BB03A4" w:rsidRPr="00FB0098" w14:paraId="150B4A5C" w14:textId="77777777" w:rsidTr="00CF0BCC">
        <w:trPr>
          <w:cnfStyle w:val="000000100000" w:firstRow="0" w:lastRow="0" w:firstColumn="0" w:lastColumn="0" w:oddVBand="0" w:evenVBand="0" w:oddHBand="1" w:evenHBand="0" w:firstRowFirstColumn="0" w:firstRowLastColumn="0" w:lastRowFirstColumn="0" w:lastRowLastColumn="0"/>
          <w:trHeight w:val="921"/>
        </w:trPr>
        <w:tc>
          <w:tcPr>
            <w:cnfStyle w:val="001000000000" w:firstRow="0" w:lastRow="0" w:firstColumn="1" w:lastColumn="0" w:oddVBand="0" w:evenVBand="0" w:oddHBand="0" w:evenHBand="0" w:firstRowFirstColumn="0" w:firstRowLastColumn="0" w:lastRowFirstColumn="0" w:lastRowLastColumn="0"/>
            <w:tcW w:w="5422" w:type="dxa"/>
          </w:tcPr>
          <w:p w14:paraId="1446ED57" w14:textId="7F5713FE" w:rsidR="002B1F28" w:rsidRPr="00FB0098" w:rsidRDefault="002B1F28" w:rsidP="00AB7BE8">
            <w:pPr>
              <w:pStyle w:val="cdt4ke"/>
              <w:numPr>
                <w:ilvl w:val="0"/>
                <w:numId w:val="24"/>
              </w:numPr>
              <w:rPr>
                <w:color w:val="212121"/>
              </w:rPr>
            </w:pPr>
            <w:r w:rsidRPr="00FB0098">
              <w:rPr>
                <w:color w:val="212121"/>
              </w:rPr>
              <w:t>Shows a graphical view of the project.</w:t>
            </w:r>
          </w:p>
          <w:p w14:paraId="000BE66B" w14:textId="77777777" w:rsidR="002B1F28" w:rsidRPr="00FB0098" w:rsidRDefault="002B1F28" w:rsidP="00AB7BE8">
            <w:pPr>
              <w:pStyle w:val="cdt4ke"/>
              <w:numPr>
                <w:ilvl w:val="0"/>
                <w:numId w:val="24"/>
              </w:numPr>
              <w:rPr>
                <w:color w:val="212121"/>
              </w:rPr>
            </w:pPr>
            <w:r w:rsidRPr="00FB0098">
              <w:rPr>
                <w:color w:val="212121"/>
              </w:rPr>
              <w:t>You can discover and visualize dependencies.</w:t>
            </w:r>
          </w:p>
          <w:p w14:paraId="6393591B" w14:textId="77777777" w:rsidR="002B1F28" w:rsidRPr="00FB0098" w:rsidRDefault="002B1F28" w:rsidP="00AB7BE8">
            <w:pPr>
              <w:pStyle w:val="cdt4ke"/>
              <w:numPr>
                <w:ilvl w:val="0"/>
                <w:numId w:val="24"/>
              </w:numPr>
              <w:rPr>
                <w:color w:val="212121"/>
              </w:rPr>
            </w:pPr>
            <w:r w:rsidRPr="00FB0098">
              <w:rPr>
                <w:color w:val="212121"/>
              </w:rPr>
              <w:t>It aids in project planning, scheduling, and controlling.</w:t>
            </w:r>
          </w:p>
          <w:p w14:paraId="26CE5088" w14:textId="77777777" w:rsidR="002B1F28" w:rsidRPr="00FB0098" w:rsidRDefault="002B1F28" w:rsidP="00AB7BE8">
            <w:pPr>
              <w:pStyle w:val="cdt4ke"/>
              <w:numPr>
                <w:ilvl w:val="0"/>
                <w:numId w:val="24"/>
              </w:numPr>
              <w:rPr>
                <w:color w:val="212121"/>
              </w:rPr>
            </w:pPr>
            <w:r w:rsidRPr="00FB0098">
              <w:rPr>
                <w:color w:val="212121"/>
              </w:rPr>
              <w:t>It helps in contingency planning.</w:t>
            </w:r>
          </w:p>
          <w:p w14:paraId="53F42BD9" w14:textId="77777777" w:rsidR="002B1F28" w:rsidRPr="00FB0098" w:rsidRDefault="002B1F28" w:rsidP="00AB7BE8">
            <w:pPr>
              <w:pStyle w:val="cdt4ke"/>
              <w:numPr>
                <w:ilvl w:val="0"/>
                <w:numId w:val="24"/>
              </w:numPr>
              <w:rPr>
                <w:color w:val="212121"/>
              </w:rPr>
            </w:pPr>
            <w:r w:rsidRPr="00FB0098">
              <w:rPr>
                <w:color w:val="212121"/>
              </w:rPr>
              <w:t>You can see the critical path and identify critical activities.</w:t>
            </w:r>
          </w:p>
          <w:p w14:paraId="594317BF" w14:textId="77777777" w:rsidR="002B1F28" w:rsidRPr="00FB0098" w:rsidRDefault="002B1F28" w:rsidP="00AB7BE8">
            <w:pPr>
              <w:pStyle w:val="cdt4ke"/>
              <w:numPr>
                <w:ilvl w:val="0"/>
                <w:numId w:val="24"/>
              </w:numPr>
              <w:rPr>
                <w:color w:val="212121"/>
              </w:rPr>
            </w:pPr>
            <w:r w:rsidRPr="00FB0098">
              <w:rPr>
                <w:color w:val="212121"/>
              </w:rPr>
              <w:t>It helps you assign the float to activities and flexibility to float activities.</w:t>
            </w:r>
          </w:p>
          <w:p w14:paraId="417BE24E" w14:textId="7DF2D426" w:rsidR="00BB03A4" w:rsidRPr="00FB0098" w:rsidRDefault="002B1F28" w:rsidP="00AB7BE8">
            <w:pPr>
              <w:pStyle w:val="cdt4ke"/>
              <w:numPr>
                <w:ilvl w:val="0"/>
                <w:numId w:val="24"/>
              </w:numPr>
              <w:rPr>
                <w:b w:val="0"/>
                <w:bCs w:val="0"/>
                <w:color w:val="212121"/>
              </w:rPr>
            </w:pPr>
            <w:r w:rsidRPr="00FB0098">
              <w:rPr>
                <w:b w:val="0"/>
                <w:bCs w:val="0"/>
                <w:color w:val="212121"/>
              </w:rPr>
              <w:t>It shows you where you can take action to bring projects back on track</w:t>
            </w:r>
          </w:p>
        </w:tc>
        <w:tc>
          <w:tcPr>
            <w:tcW w:w="5422" w:type="dxa"/>
          </w:tcPr>
          <w:p w14:paraId="03E083B3" w14:textId="5A239D8E" w:rsidR="004B722D" w:rsidRPr="00FB0098" w:rsidRDefault="00936A68" w:rsidP="00AB7BE8">
            <w:pPr>
              <w:pStyle w:val="cdt4ke"/>
              <w:numPr>
                <w:ilvl w:val="0"/>
                <w:numId w:val="24"/>
              </w:numPr>
              <w:cnfStyle w:val="000000100000" w:firstRow="0" w:lastRow="0" w:firstColumn="0" w:lastColumn="0" w:oddVBand="0" w:evenVBand="0" w:oddHBand="1" w:evenHBand="0" w:firstRowFirstColumn="0" w:firstRowLastColumn="0" w:lastRowFirstColumn="0" w:lastRowLastColumn="0"/>
              <w:rPr>
                <w:color w:val="212121"/>
              </w:rPr>
            </w:pPr>
            <w:r w:rsidRPr="00FB0098">
              <w:rPr>
                <w:color w:val="212121"/>
              </w:rPr>
              <w:t>A</w:t>
            </w:r>
            <w:r w:rsidR="004B722D" w:rsidRPr="00FB0098">
              <w:rPr>
                <w:color w:val="212121"/>
              </w:rPr>
              <w:t>n optimal planning tool assumes that all resources are always available for the project.</w:t>
            </w:r>
          </w:p>
          <w:p w14:paraId="572926F1" w14:textId="2CD378C6" w:rsidR="004B722D" w:rsidRPr="00FB0098" w:rsidRDefault="00936A68" w:rsidP="00AB7BE8">
            <w:pPr>
              <w:pStyle w:val="cdt4ke"/>
              <w:numPr>
                <w:ilvl w:val="0"/>
                <w:numId w:val="24"/>
              </w:numPr>
              <w:cnfStyle w:val="000000100000" w:firstRow="0" w:lastRow="0" w:firstColumn="0" w:lastColumn="0" w:oddVBand="0" w:evenVBand="0" w:oddHBand="1" w:evenHBand="0" w:firstRowFirstColumn="0" w:firstRowLastColumn="0" w:lastRowFirstColumn="0" w:lastRowLastColumn="0"/>
              <w:rPr>
                <w:color w:val="212121"/>
              </w:rPr>
            </w:pPr>
            <w:r w:rsidRPr="00FB0098">
              <w:rPr>
                <w:color w:val="212121"/>
              </w:rPr>
              <w:t>d</w:t>
            </w:r>
            <w:r w:rsidR="004B722D" w:rsidRPr="00FB0098">
              <w:rPr>
                <w:color w:val="212121"/>
              </w:rPr>
              <w:t>oes not consider resource dependencies.</w:t>
            </w:r>
          </w:p>
          <w:p w14:paraId="60C7DF3D" w14:textId="4F715098" w:rsidR="004B722D" w:rsidRPr="00FB0098" w:rsidRDefault="004B722D" w:rsidP="00AB7BE8">
            <w:pPr>
              <w:pStyle w:val="cdt4ke"/>
              <w:numPr>
                <w:ilvl w:val="0"/>
                <w:numId w:val="24"/>
              </w:numPr>
              <w:cnfStyle w:val="000000100000" w:firstRow="0" w:lastRow="0" w:firstColumn="0" w:lastColumn="0" w:oddVBand="0" w:evenVBand="0" w:oddHBand="1" w:evenHBand="0" w:firstRowFirstColumn="0" w:firstRowLastColumn="0" w:lastRowFirstColumn="0" w:lastRowLastColumn="0"/>
              <w:rPr>
                <w:color w:val="212121"/>
              </w:rPr>
            </w:pPr>
            <w:r w:rsidRPr="00FB0098">
              <w:rPr>
                <w:color w:val="212121"/>
              </w:rPr>
              <w:t>There is a chance of mis</w:t>
            </w:r>
            <w:r w:rsidR="00936A68" w:rsidRPr="00FB0098">
              <w:rPr>
                <w:color w:val="212121"/>
              </w:rPr>
              <w:t>calculating</w:t>
            </w:r>
            <w:r w:rsidRPr="00FB0098">
              <w:rPr>
                <w:color w:val="212121"/>
              </w:rPr>
              <w:t xml:space="preserve"> float or slack.</w:t>
            </w:r>
          </w:p>
          <w:p w14:paraId="64FB4274" w14:textId="07AA912C" w:rsidR="00936A68" w:rsidRPr="00FB0098" w:rsidRDefault="004B722D" w:rsidP="00AB7BE8">
            <w:pPr>
              <w:pStyle w:val="cdt4ke"/>
              <w:numPr>
                <w:ilvl w:val="0"/>
                <w:numId w:val="24"/>
              </w:numPr>
              <w:cnfStyle w:val="000000100000" w:firstRow="0" w:lastRow="0" w:firstColumn="0" w:lastColumn="0" w:oddVBand="0" w:evenVBand="0" w:oddHBand="1" w:evenHBand="0" w:firstRowFirstColumn="0" w:firstRowLastColumn="0" w:lastRowFirstColumn="0" w:lastRowLastColumn="0"/>
              <w:rPr>
                <w:color w:val="212121"/>
              </w:rPr>
            </w:pPr>
            <w:r w:rsidRPr="00FB0098">
              <w:rPr>
                <w:color w:val="212121"/>
              </w:rPr>
              <w:t>Less attention is paid to non-critical activities, though sometimes they may become critical activities</w:t>
            </w:r>
            <w:r w:rsidR="00936A68" w:rsidRPr="00FB0098">
              <w:rPr>
                <w:color w:val="212121"/>
              </w:rPr>
              <w:t xml:space="preserve"> in the view of the organization</w:t>
            </w:r>
          </w:p>
          <w:p w14:paraId="25EA10AC" w14:textId="3CFD859A" w:rsidR="004B722D" w:rsidRPr="00FB0098" w:rsidRDefault="004B722D" w:rsidP="00AB7BE8">
            <w:pPr>
              <w:pStyle w:val="cdt4ke"/>
              <w:numPr>
                <w:ilvl w:val="0"/>
                <w:numId w:val="24"/>
              </w:numPr>
              <w:cnfStyle w:val="000000100000" w:firstRow="0" w:lastRow="0" w:firstColumn="0" w:lastColumn="0" w:oddVBand="0" w:evenVBand="0" w:oddHBand="1" w:evenHBand="0" w:firstRowFirstColumn="0" w:firstRowLastColumn="0" w:lastRowFirstColumn="0" w:lastRowLastColumn="0"/>
              <w:rPr>
                <w:color w:val="212121"/>
              </w:rPr>
            </w:pPr>
            <w:r w:rsidRPr="00FB0098">
              <w:rPr>
                <w:color w:val="212121"/>
              </w:rPr>
              <w:t>Projects based on the critical path often do not finish on time.</w:t>
            </w:r>
          </w:p>
          <w:p w14:paraId="48A5A081" w14:textId="1F8E4CA9" w:rsidR="00BB03A4" w:rsidRPr="00FB0098" w:rsidRDefault="004B722D" w:rsidP="00AB7BE8">
            <w:pPr>
              <w:pStyle w:val="cdt4ke"/>
              <w:numPr>
                <w:ilvl w:val="0"/>
                <w:numId w:val="24"/>
              </w:numPr>
              <w:cnfStyle w:val="000000100000" w:firstRow="0" w:lastRow="0" w:firstColumn="0" w:lastColumn="0" w:oddVBand="0" w:evenVBand="0" w:oddHBand="1" w:evenHBand="0" w:firstRowFirstColumn="0" w:firstRowLastColumn="0" w:lastRowFirstColumn="0" w:lastRowLastColumn="0"/>
              <w:rPr>
                <w:color w:val="212121"/>
              </w:rPr>
            </w:pPr>
            <w:r w:rsidRPr="00FB0098">
              <w:rPr>
                <w:color w:val="212121"/>
              </w:rPr>
              <w:t>For a complex project, you will need to use project management software to develop the critical path scheduling that will add cost to your project.</w:t>
            </w:r>
          </w:p>
        </w:tc>
      </w:tr>
    </w:tbl>
    <w:p w14:paraId="358AB962" w14:textId="77777777" w:rsidR="00967C5C" w:rsidRPr="00FB0098" w:rsidRDefault="00FF7FED" w:rsidP="00434035">
      <w:pPr>
        <w:pStyle w:val="Heading3"/>
        <w:rPr>
          <w:rStyle w:val="Heading3Char"/>
          <w:rFonts w:ascii="Times New Roman" w:hAnsi="Times New Roman" w:cs="Times New Roman"/>
        </w:rPr>
      </w:pPr>
      <w:r w:rsidRPr="00FB0098">
        <w:rPr>
          <w:rStyle w:val="Heading3Char"/>
          <w:rFonts w:ascii="Times New Roman" w:hAnsi="Times New Roman" w:cs="Times New Roman"/>
        </w:rPr>
        <w:lastRenderedPageBreak/>
        <w:t>Genetic Algorithm</w:t>
      </w:r>
    </w:p>
    <w:p w14:paraId="4AC439C0" w14:textId="6FCA0E12" w:rsidR="003546A7" w:rsidRPr="003546A7" w:rsidRDefault="003546A7" w:rsidP="003546A7">
      <w:pPr>
        <w:pStyle w:val="cdt4ke"/>
        <w:rPr>
          <w:rFonts w:eastAsiaTheme="majorEastAsia"/>
          <w:color w:val="1F3763" w:themeColor="accent1" w:themeShade="7F"/>
        </w:rPr>
      </w:pPr>
      <w:r w:rsidRPr="003546A7">
        <w:rPr>
          <w:color w:val="212121"/>
        </w:rPr>
        <w:t>A search heuristic that is inspired by Charles Darwin’s theory of natural evolution. This algorithm reflects the process of natural selection where the fittest individuals are selected for reproduction to produce offspring of the next generation (Mallawaarachchi, 2020).</w:t>
      </w:r>
    </w:p>
    <w:p w14:paraId="64E86093" w14:textId="2360384A" w:rsidR="003546A7" w:rsidRPr="003546A7" w:rsidRDefault="00F14FFD" w:rsidP="003546A7">
      <w:pPr>
        <w:pStyle w:val="cdt4ke"/>
        <w:rPr>
          <w:color w:val="212121"/>
          <w:u w:val="single"/>
        </w:rPr>
      </w:pPr>
      <w:r w:rsidRPr="00FB0098">
        <w:rPr>
          <w:color w:val="212121"/>
          <w:u w:val="single"/>
        </w:rPr>
        <w:t>How does Genetic Algorithm Work</w:t>
      </w:r>
    </w:p>
    <w:p w14:paraId="41CDE1D6" w14:textId="77777777" w:rsidR="003546A7" w:rsidRPr="003546A7" w:rsidRDefault="003546A7" w:rsidP="003546A7">
      <w:pPr>
        <w:pStyle w:val="cdt4ke"/>
        <w:rPr>
          <w:i/>
          <w:iCs/>
          <w:color w:val="212121"/>
        </w:rPr>
      </w:pPr>
      <w:r w:rsidRPr="003546A7">
        <w:rPr>
          <w:i/>
          <w:iCs/>
          <w:color w:val="212121"/>
        </w:rPr>
        <w:t>The notion of Natural Selection</w:t>
      </w:r>
    </w:p>
    <w:p w14:paraId="2CF3FAFE" w14:textId="2EAD4367" w:rsidR="003546A7" w:rsidRPr="003546A7" w:rsidRDefault="003546A7" w:rsidP="00F14FFD">
      <w:pPr>
        <w:pStyle w:val="cdt4ke"/>
        <w:ind w:firstLine="360"/>
        <w:rPr>
          <w:color w:val="212121"/>
        </w:rPr>
      </w:pPr>
      <w:r w:rsidRPr="003546A7">
        <w:rPr>
          <w:color w:val="212121"/>
        </w:rPr>
        <w:t>The process of natural selection starts with the selection of the fittest individuals from a population. They produce offspring which inherit the characteristics of the parents and will be added to the next generation. If parents have better fitness, their offspring will be better than parents and have a better chance of surviving. This process keeps on iterating and in the end, a generation with the fittest individuals will be found. This notion can be applied to a search problem. We consider a set of solutions for a problem and select the set of best ones out of them. Five phases are considered in a genetic algorithm (Mallawaarachchi, 2020).</w:t>
      </w:r>
    </w:p>
    <w:p w14:paraId="72783673" w14:textId="620223E7" w:rsidR="00642156" w:rsidRPr="00FB0098" w:rsidRDefault="003546A7" w:rsidP="00AB7BE8">
      <w:pPr>
        <w:pStyle w:val="cdt4ke"/>
        <w:numPr>
          <w:ilvl w:val="0"/>
          <w:numId w:val="27"/>
        </w:numPr>
        <w:rPr>
          <w:color w:val="212121"/>
        </w:rPr>
      </w:pPr>
      <w:r w:rsidRPr="003546A7">
        <w:rPr>
          <w:color w:val="212121"/>
        </w:rPr>
        <w:t>Initial population</w:t>
      </w:r>
      <w:r w:rsidR="00642156" w:rsidRPr="00FB0098">
        <w:rPr>
          <w:color w:val="212121"/>
        </w:rPr>
        <w:sym w:font="Wingdings" w:char="F0E0"/>
      </w:r>
      <w:r w:rsidRPr="003546A7">
        <w:rPr>
          <w:color w:val="212121"/>
        </w:rPr>
        <w:t>Fitness function</w:t>
      </w:r>
      <w:r w:rsidR="00642156" w:rsidRPr="00FB0098">
        <w:rPr>
          <w:color w:val="212121"/>
        </w:rPr>
        <w:sym w:font="Wingdings" w:char="F0E0"/>
      </w:r>
      <w:r w:rsidR="00642156" w:rsidRPr="00FB0098">
        <w:rPr>
          <w:color w:val="212121"/>
        </w:rPr>
        <w:t xml:space="preserve"> </w:t>
      </w:r>
      <w:r w:rsidR="00642156" w:rsidRPr="003546A7">
        <w:rPr>
          <w:color w:val="212121"/>
        </w:rPr>
        <w:t>Selection</w:t>
      </w:r>
      <w:r w:rsidR="00642156" w:rsidRPr="00FB0098">
        <w:rPr>
          <w:color w:val="212121"/>
        </w:rPr>
        <w:sym w:font="Wingdings" w:char="F0E0"/>
      </w:r>
      <w:r w:rsidR="00642156" w:rsidRPr="003546A7">
        <w:rPr>
          <w:color w:val="212121"/>
        </w:rPr>
        <w:t>Crossover</w:t>
      </w:r>
      <w:r w:rsidR="00642156" w:rsidRPr="00FB0098">
        <w:rPr>
          <w:color w:val="212121"/>
        </w:rPr>
        <w:sym w:font="Wingdings" w:char="F0E0"/>
      </w:r>
      <w:r w:rsidR="00642156" w:rsidRPr="003546A7">
        <w:rPr>
          <w:color w:val="212121"/>
        </w:rPr>
        <w:t>Mutation</w:t>
      </w:r>
      <w:r w:rsidR="00642156" w:rsidRPr="00FB0098">
        <w:rPr>
          <w:color w:val="212121"/>
        </w:rPr>
        <w:sym w:font="Wingdings" w:char="F0E0"/>
      </w:r>
      <w:r w:rsidR="00642156" w:rsidRPr="00FB0098">
        <w:rPr>
          <w:color w:val="212121"/>
        </w:rPr>
        <w:t>Termination</w:t>
      </w:r>
    </w:p>
    <w:p w14:paraId="3765CA91" w14:textId="5CEA8E08" w:rsidR="003546A7" w:rsidRPr="003546A7" w:rsidRDefault="003546A7" w:rsidP="00BB4C65">
      <w:pPr>
        <w:pStyle w:val="cdt4ke"/>
        <w:ind w:firstLine="720"/>
        <w:rPr>
          <w:color w:val="212121"/>
        </w:rPr>
      </w:pPr>
      <w:r w:rsidRPr="003546A7">
        <w:rPr>
          <w:color w:val="212121"/>
        </w:rPr>
        <w:t>The process begins with a set of individuals which is called a Population. Each individual is a solution to the problem you want to solve. An individual is characterized by a set of parameters (variables) known as Genes. Genes are joined into a string to form a Chromosome (solution). In a genetic algorithm, the set of genes of an individual is represented using a string, in terms of an alphabet. Usually, binary values are used (a string of 1s and 0s). We say that we encode the genes in a chromosome: Population, Chromosomes, and Genes (Mallawaarachchi, 2020).</w:t>
      </w:r>
    </w:p>
    <w:p w14:paraId="5718DEFC" w14:textId="77777777" w:rsidR="003546A7" w:rsidRPr="003546A7" w:rsidRDefault="003546A7" w:rsidP="003546A7">
      <w:pPr>
        <w:pStyle w:val="cdt4ke"/>
        <w:rPr>
          <w:color w:val="212121"/>
        </w:rPr>
      </w:pPr>
      <w:r w:rsidRPr="003546A7">
        <w:rPr>
          <w:color w:val="212121"/>
          <w:u w:val="single"/>
        </w:rPr>
        <w:t>Fitness Function</w:t>
      </w:r>
    </w:p>
    <w:p w14:paraId="702F603B" w14:textId="77777777" w:rsidR="003546A7" w:rsidRPr="003546A7" w:rsidRDefault="003546A7" w:rsidP="00AB7BE8">
      <w:pPr>
        <w:pStyle w:val="cdt4ke"/>
        <w:numPr>
          <w:ilvl w:val="0"/>
          <w:numId w:val="28"/>
        </w:numPr>
        <w:rPr>
          <w:color w:val="212121"/>
        </w:rPr>
      </w:pPr>
      <w:r w:rsidRPr="003546A7">
        <w:rPr>
          <w:color w:val="212121"/>
        </w:rPr>
        <w:t>The fitness function determines how to fit an individual (the ability of an individual to compete with other individuals). It gives a fitness score to each individual. The probability that an individual will be selected for reproduction is based on their fitness score.</w:t>
      </w:r>
    </w:p>
    <w:p w14:paraId="648BACD8" w14:textId="77777777" w:rsidR="003546A7" w:rsidRPr="003546A7" w:rsidRDefault="003546A7" w:rsidP="003546A7">
      <w:pPr>
        <w:pStyle w:val="cdt4ke"/>
        <w:rPr>
          <w:color w:val="212121"/>
        </w:rPr>
      </w:pPr>
      <w:r w:rsidRPr="003546A7">
        <w:rPr>
          <w:color w:val="212121"/>
          <w:u w:val="single"/>
        </w:rPr>
        <w:t>Selection</w:t>
      </w:r>
    </w:p>
    <w:p w14:paraId="5D72CC95" w14:textId="77777777" w:rsidR="003546A7" w:rsidRPr="003546A7" w:rsidRDefault="003546A7" w:rsidP="00AB7BE8">
      <w:pPr>
        <w:pStyle w:val="cdt4ke"/>
        <w:numPr>
          <w:ilvl w:val="0"/>
          <w:numId w:val="29"/>
        </w:numPr>
        <w:rPr>
          <w:color w:val="212121"/>
        </w:rPr>
      </w:pPr>
      <w:r w:rsidRPr="003546A7">
        <w:rPr>
          <w:color w:val="212121"/>
        </w:rPr>
        <w:t>The idea of the selection phase is to select the fittest individuals and let them pass their genes to the next generation.</w:t>
      </w:r>
    </w:p>
    <w:p w14:paraId="181F6279" w14:textId="77777777" w:rsidR="003546A7" w:rsidRPr="003546A7" w:rsidRDefault="003546A7" w:rsidP="00AB7BE8">
      <w:pPr>
        <w:pStyle w:val="cdt4ke"/>
        <w:numPr>
          <w:ilvl w:val="0"/>
          <w:numId w:val="30"/>
        </w:numPr>
        <w:rPr>
          <w:color w:val="212121"/>
        </w:rPr>
      </w:pPr>
      <w:r w:rsidRPr="003546A7">
        <w:rPr>
          <w:color w:val="212121"/>
        </w:rPr>
        <w:t>Two pairs of individuals (parents) are selected based on their fitness scores. Individuals with high fitness have more chances to be selected for reproduction.</w:t>
      </w:r>
    </w:p>
    <w:p w14:paraId="0711767B" w14:textId="77777777" w:rsidR="003546A7" w:rsidRPr="003546A7" w:rsidRDefault="003546A7" w:rsidP="003546A7">
      <w:pPr>
        <w:pStyle w:val="cdt4ke"/>
        <w:rPr>
          <w:color w:val="212121"/>
        </w:rPr>
      </w:pPr>
      <w:r w:rsidRPr="003546A7">
        <w:rPr>
          <w:color w:val="212121"/>
          <w:u w:val="single"/>
        </w:rPr>
        <w:t>Crossover</w:t>
      </w:r>
    </w:p>
    <w:p w14:paraId="43FAFAD7" w14:textId="77777777" w:rsidR="003546A7" w:rsidRPr="003546A7" w:rsidRDefault="003546A7" w:rsidP="00AB7BE8">
      <w:pPr>
        <w:pStyle w:val="cdt4ke"/>
        <w:numPr>
          <w:ilvl w:val="0"/>
          <w:numId w:val="31"/>
        </w:numPr>
        <w:rPr>
          <w:color w:val="212121"/>
        </w:rPr>
      </w:pPr>
      <w:r w:rsidRPr="003546A7">
        <w:rPr>
          <w:color w:val="212121"/>
        </w:rPr>
        <w:t>Crossover is the most significant phase in a genetic algorithm. For each pair of parents to be mated, a crossover point is chosen at random from within the genes.</w:t>
      </w:r>
    </w:p>
    <w:p w14:paraId="0E75DFC0" w14:textId="77777777" w:rsidR="003546A7" w:rsidRPr="003546A7" w:rsidRDefault="003546A7" w:rsidP="003546A7">
      <w:pPr>
        <w:pStyle w:val="cdt4ke"/>
        <w:rPr>
          <w:color w:val="212121"/>
        </w:rPr>
      </w:pPr>
      <w:r w:rsidRPr="003546A7">
        <w:rPr>
          <w:color w:val="212121"/>
          <w:u w:val="single"/>
        </w:rPr>
        <w:lastRenderedPageBreak/>
        <w:t>Crossover point</w:t>
      </w:r>
    </w:p>
    <w:p w14:paraId="5B1593D4" w14:textId="77777777" w:rsidR="003546A7" w:rsidRPr="003546A7" w:rsidRDefault="003546A7" w:rsidP="003546A7">
      <w:pPr>
        <w:pStyle w:val="cdt4ke"/>
        <w:rPr>
          <w:color w:val="212121"/>
        </w:rPr>
      </w:pPr>
      <w:r w:rsidRPr="003546A7">
        <w:rPr>
          <w:color w:val="212121"/>
        </w:rPr>
        <w:t>Offspring are created by exchanging the genes of parents among themselves until the crossover point is reached.</w:t>
      </w:r>
    </w:p>
    <w:p w14:paraId="5E031148" w14:textId="77777777" w:rsidR="003546A7" w:rsidRPr="003546A7" w:rsidRDefault="003546A7" w:rsidP="003546A7">
      <w:pPr>
        <w:pStyle w:val="cdt4ke"/>
        <w:rPr>
          <w:color w:val="212121"/>
        </w:rPr>
      </w:pPr>
      <w:r w:rsidRPr="003546A7">
        <w:rPr>
          <w:color w:val="212121"/>
          <w:u w:val="single"/>
        </w:rPr>
        <w:t>Mutation</w:t>
      </w:r>
    </w:p>
    <w:p w14:paraId="37530AF1" w14:textId="37789F4A" w:rsidR="003546A7" w:rsidRPr="003546A7" w:rsidRDefault="003546A7" w:rsidP="003546A7">
      <w:pPr>
        <w:pStyle w:val="cdt4ke"/>
        <w:rPr>
          <w:color w:val="212121"/>
        </w:rPr>
      </w:pPr>
      <w:r w:rsidRPr="003546A7">
        <w:rPr>
          <w:color w:val="212121"/>
        </w:rPr>
        <w:t>In certain new offspring formed, some of their genes can be subjected to a mutation with a low random probability. This implies that some of the bits in the bit string can be flipped.</w:t>
      </w:r>
      <w:r w:rsidR="00624F58" w:rsidRPr="00FB0098">
        <w:rPr>
          <w:color w:val="212121"/>
        </w:rPr>
        <w:t xml:space="preserve"> </w:t>
      </w:r>
      <w:r w:rsidRPr="003546A7">
        <w:rPr>
          <w:color w:val="212121"/>
        </w:rPr>
        <w:t>Mutation occurs to maintain diversity within the population and prevent premature convergence.</w:t>
      </w:r>
    </w:p>
    <w:p w14:paraId="07D79738" w14:textId="77777777" w:rsidR="003546A7" w:rsidRPr="003546A7" w:rsidRDefault="003546A7" w:rsidP="003546A7">
      <w:pPr>
        <w:pStyle w:val="cdt4ke"/>
        <w:rPr>
          <w:color w:val="212121"/>
        </w:rPr>
      </w:pPr>
      <w:r w:rsidRPr="003546A7">
        <w:rPr>
          <w:color w:val="212121"/>
          <w:u w:val="single"/>
        </w:rPr>
        <w:t>Termination</w:t>
      </w:r>
    </w:p>
    <w:p w14:paraId="4507DB20" w14:textId="77777777" w:rsidR="00E3174D" w:rsidRPr="00FB0098" w:rsidRDefault="003546A7" w:rsidP="00B11F34">
      <w:pPr>
        <w:pStyle w:val="cdt4ke"/>
        <w:rPr>
          <w:color w:val="212121"/>
        </w:rPr>
      </w:pPr>
      <w:r w:rsidRPr="003546A7">
        <w:rPr>
          <w:color w:val="212121"/>
        </w:rPr>
        <w:t>The algorithm terminates if the population has converged (does not produce offspring which are significantly different from the previous generation). Then it is said that the genetic algorithm has provided a set of solutions to our problem.</w:t>
      </w:r>
      <w:r w:rsidR="00E3174D" w:rsidRPr="00FB0098">
        <w:rPr>
          <w:color w:val="212121"/>
        </w:rPr>
        <w:t xml:space="preserve"> </w:t>
      </w:r>
    </w:p>
    <w:p w14:paraId="18B88471" w14:textId="14DDDB3B" w:rsidR="00624F58" w:rsidRPr="00FB0098" w:rsidRDefault="00B11F34" w:rsidP="00B11F34">
      <w:pPr>
        <w:pStyle w:val="cdt4ke"/>
        <w:rPr>
          <w:color w:val="212121"/>
        </w:rPr>
      </w:pPr>
      <w:r w:rsidRPr="00FB0098">
        <w:rPr>
          <w:color w:val="212121"/>
        </w:rPr>
        <w:t xml:space="preserve">Genetic Algorithms </w:t>
      </w:r>
      <w:r w:rsidR="00591617" w:rsidRPr="00FB0098">
        <w:rPr>
          <w:color w:val="212121"/>
        </w:rPr>
        <w:t>are</w:t>
      </w:r>
      <w:r w:rsidRPr="00FB0098">
        <w:rPr>
          <w:color w:val="212121"/>
        </w:rPr>
        <w:t xml:space="preserve"> ideal for finding an optimal solution for a large set of datasets. It is algorithmically done so it is faster than </w:t>
      </w:r>
      <w:r w:rsidR="00E3174D" w:rsidRPr="00FB0098">
        <w:rPr>
          <w:color w:val="212121"/>
        </w:rPr>
        <w:t>CPM and c</w:t>
      </w:r>
      <w:r w:rsidRPr="00FB0098">
        <w:rPr>
          <w:color w:val="212121"/>
        </w:rPr>
        <w:t>an handle large input dataset</w:t>
      </w:r>
    </w:p>
    <w:p w14:paraId="664A1877" w14:textId="1E302D3E" w:rsidR="003159BD" w:rsidRPr="00FB0098" w:rsidRDefault="00114B08" w:rsidP="00B11F34">
      <w:pPr>
        <w:pStyle w:val="cdt4ke"/>
        <w:rPr>
          <w:color w:val="212121"/>
        </w:rPr>
      </w:pPr>
      <w:r w:rsidRPr="00FB0098">
        <w:rPr>
          <w:color w:val="212121"/>
        </w:rPr>
        <w:t xml:space="preserve">There are three </w:t>
      </w:r>
      <w:r w:rsidR="00D34007" w:rsidRPr="00FB0098">
        <w:rPr>
          <w:color w:val="212121"/>
        </w:rPr>
        <w:t>variations</w:t>
      </w:r>
      <w:r w:rsidRPr="00FB0098">
        <w:rPr>
          <w:color w:val="212121"/>
        </w:rPr>
        <w:t xml:space="preserve"> of Genetic Algorithms implemented</w:t>
      </w:r>
      <w:r w:rsidR="00AC52AC" w:rsidRPr="00FB0098">
        <w:rPr>
          <w:color w:val="212121"/>
        </w:rPr>
        <w:t xml:space="preserve"> with </w:t>
      </w:r>
      <w:r w:rsidR="00591617" w:rsidRPr="00FB0098">
        <w:rPr>
          <w:color w:val="212121"/>
        </w:rPr>
        <w:t xml:space="preserve">a </w:t>
      </w:r>
      <w:r w:rsidR="00AC52AC" w:rsidRPr="00FB0098">
        <w:rPr>
          <w:color w:val="212121"/>
        </w:rPr>
        <w:t xml:space="preserve">different focus on the fitness function and population of the </w:t>
      </w:r>
      <w:r w:rsidR="006E2180" w:rsidRPr="00FB0098">
        <w:rPr>
          <w:color w:val="212121"/>
        </w:rPr>
        <w:t>same dataset</w:t>
      </w:r>
      <w:r w:rsidR="00AC52AC" w:rsidRPr="00FB0098">
        <w:rPr>
          <w:color w:val="212121"/>
        </w:rPr>
        <w:t>.</w:t>
      </w:r>
    </w:p>
    <w:p w14:paraId="2AB14E85" w14:textId="76092014" w:rsidR="00D20087" w:rsidRPr="00FB0098" w:rsidRDefault="00D20087" w:rsidP="00D20087">
      <w:pPr>
        <w:pStyle w:val="Caption"/>
        <w:keepNext/>
        <w:rPr>
          <w:rFonts w:cs="Times New Roman"/>
        </w:rPr>
      </w:pPr>
      <w:bookmarkStart w:id="3" w:name="_Toc122651414"/>
      <w:bookmarkStart w:id="4" w:name="_Toc122719614"/>
      <w:bookmarkStart w:id="5" w:name="_Toc122719769"/>
      <w:r w:rsidRPr="00FB0098">
        <w:rPr>
          <w:rFonts w:cs="Times New Roman"/>
        </w:rPr>
        <w:t xml:space="preserve">Table </w:t>
      </w:r>
      <w:r w:rsidRPr="00FB0098">
        <w:rPr>
          <w:rFonts w:cs="Times New Roman"/>
        </w:rPr>
        <w:fldChar w:fldCharType="begin"/>
      </w:r>
      <w:r w:rsidRPr="00FB0098">
        <w:rPr>
          <w:rFonts w:cs="Times New Roman"/>
        </w:rPr>
        <w:instrText xml:space="preserve"> SEQ Table \* ARABIC </w:instrText>
      </w:r>
      <w:r w:rsidRPr="00FB0098">
        <w:rPr>
          <w:rFonts w:cs="Times New Roman"/>
        </w:rPr>
        <w:fldChar w:fldCharType="separate"/>
      </w:r>
      <w:r w:rsidR="00AB3574">
        <w:rPr>
          <w:rFonts w:cs="Times New Roman"/>
          <w:noProof/>
        </w:rPr>
        <w:t>2</w:t>
      </w:r>
      <w:r w:rsidRPr="00FB0098">
        <w:rPr>
          <w:rFonts w:cs="Times New Roman"/>
        </w:rPr>
        <w:fldChar w:fldCharType="end"/>
      </w:r>
      <w:r w:rsidRPr="00FB0098">
        <w:rPr>
          <w:rFonts w:cs="Times New Roman"/>
        </w:rPr>
        <w:t xml:space="preserve"> - Advantages and </w:t>
      </w:r>
      <w:r w:rsidR="00240004">
        <w:rPr>
          <w:rFonts w:cs="Times New Roman"/>
        </w:rPr>
        <w:t>d</w:t>
      </w:r>
      <w:r w:rsidRPr="00FB0098">
        <w:rPr>
          <w:rFonts w:cs="Times New Roman"/>
        </w:rPr>
        <w:t>isadvantages of Genetic Algorithms</w:t>
      </w:r>
      <w:bookmarkEnd w:id="3"/>
      <w:bookmarkEnd w:id="4"/>
      <w:bookmarkEnd w:id="5"/>
    </w:p>
    <w:tbl>
      <w:tblPr>
        <w:tblStyle w:val="GridTable4-Accent1"/>
        <w:tblW w:w="10640" w:type="dxa"/>
        <w:tblLook w:val="04A0" w:firstRow="1" w:lastRow="0" w:firstColumn="1" w:lastColumn="0" w:noHBand="0" w:noVBand="1"/>
      </w:tblPr>
      <w:tblGrid>
        <w:gridCol w:w="5320"/>
        <w:gridCol w:w="5320"/>
      </w:tblGrid>
      <w:tr w:rsidR="00FA7C34" w:rsidRPr="00FB0098" w14:paraId="132CCD56" w14:textId="77777777" w:rsidTr="00953E47">
        <w:trPr>
          <w:cnfStyle w:val="100000000000" w:firstRow="1" w:lastRow="0" w:firstColumn="0" w:lastColumn="0" w:oddVBand="0" w:evenVBand="0" w:oddHBand="0"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5320" w:type="dxa"/>
          </w:tcPr>
          <w:p w14:paraId="0CF4E982" w14:textId="77777777" w:rsidR="00FA7C34" w:rsidRPr="00FB0098" w:rsidRDefault="00FA7C34" w:rsidP="00953E47">
            <w:pPr>
              <w:pStyle w:val="cdt4ke"/>
              <w:rPr>
                <w:color w:val="212121"/>
              </w:rPr>
            </w:pPr>
            <w:r w:rsidRPr="00FB0098">
              <w:rPr>
                <w:color w:val="212121"/>
              </w:rPr>
              <w:t>Advantages</w:t>
            </w:r>
          </w:p>
        </w:tc>
        <w:tc>
          <w:tcPr>
            <w:tcW w:w="5320" w:type="dxa"/>
          </w:tcPr>
          <w:p w14:paraId="2AAEE8FC" w14:textId="77777777" w:rsidR="00FA7C34" w:rsidRPr="00FB0098" w:rsidRDefault="00FA7C34" w:rsidP="00953E47">
            <w:pPr>
              <w:pStyle w:val="cdt4ke"/>
              <w:cnfStyle w:val="100000000000" w:firstRow="1" w:lastRow="0" w:firstColumn="0" w:lastColumn="0" w:oddVBand="0" w:evenVBand="0" w:oddHBand="0" w:evenHBand="0" w:firstRowFirstColumn="0" w:firstRowLastColumn="0" w:lastRowFirstColumn="0" w:lastRowLastColumn="0"/>
              <w:rPr>
                <w:color w:val="212121"/>
              </w:rPr>
            </w:pPr>
            <w:r w:rsidRPr="00FB0098">
              <w:rPr>
                <w:color w:val="212121"/>
              </w:rPr>
              <w:t>Disadvantages</w:t>
            </w:r>
          </w:p>
        </w:tc>
      </w:tr>
      <w:tr w:rsidR="00FA7C34" w:rsidRPr="00FB0098" w14:paraId="40FFED55" w14:textId="77777777" w:rsidTr="00953E47">
        <w:trPr>
          <w:cnfStyle w:val="000000100000" w:firstRow="0" w:lastRow="0" w:firstColumn="0" w:lastColumn="0" w:oddVBand="0" w:evenVBand="0" w:oddHBand="1" w:evenHBand="0" w:firstRowFirstColumn="0" w:firstRowLastColumn="0" w:lastRowFirstColumn="0" w:lastRowLastColumn="0"/>
          <w:trHeight w:val="934"/>
        </w:trPr>
        <w:tc>
          <w:tcPr>
            <w:cnfStyle w:val="001000000000" w:firstRow="0" w:lastRow="0" w:firstColumn="1" w:lastColumn="0" w:oddVBand="0" w:evenVBand="0" w:oddHBand="0" w:evenHBand="0" w:firstRowFirstColumn="0" w:firstRowLastColumn="0" w:lastRowFirstColumn="0" w:lastRowLastColumn="0"/>
            <w:tcW w:w="5320" w:type="dxa"/>
          </w:tcPr>
          <w:p w14:paraId="1781947E" w14:textId="166230F9" w:rsidR="00701933" w:rsidRPr="00FB0098" w:rsidRDefault="00701933" w:rsidP="00AB7BE8">
            <w:pPr>
              <w:pStyle w:val="cdt4ke"/>
              <w:numPr>
                <w:ilvl w:val="0"/>
                <w:numId w:val="24"/>
              </w:numPr>
            </w:pPr>
            <w:r w:rsidRPr="00FB0098">
              <w:t xml:space="preserve">Faster than other algorithms in running on a simple and complex fitness function </w:t>
            </w:r>
          </w:p>
          <w:p w14:paraId="2E785C13" w14:textId="612A5414" w:rsidR="00FA7C34" w:rsidRPr="00FB0098" w:rsidRDefault="00701933" w:rsidP="00AB7BE8">
            <w:pPr>
              <w:pStyle w:val="cdt4ke"/>
              <w:numPr>
                <w:ilvl w:val="0"/>
                <w:numId w:val="24"/>
              </w:numPr>
              <w:rPr>
                <w:color w:val="212121"/>
              </w:rPr>
            </w:pPr>
            <w:r w:rsidRPr="00FB0098">
              <w:rPr>
                <w:b w:val="0"/>
                <w:bCs w:val="0"/>
              </w:rPr>
              <w:t xml:space="preserve"> Easier. If the vector representation of the individual is right, we can find out a solution without deep analysis work.</w:t>
            </w:r>
          </w:p>
        </w:tc>
        <w:tc>
          <w:tcPr>
            <w:tcW w:w="5320" w:type="dxa"/>
          </w:tcPr>
          <w:p w14:paraId="6F648FA0" w14:textId="77777777" w:rsidR="00D13859" w:rsidRPr="00FB0098" w:rsidRDefault="00D13859" w:rsidP="00AB7BE8">
            <w:pPr>
              <w:pStyle w:val="NormalWeb"/>
              <w:numPr>
                <w:ilvl w:val="0"/>
                <w:numId w:val="24"/>
              </w:numPr>
              <w:spacing w:before="90" w:after="0"/>
              <w:textAlignment w:val="baseline"/>
              <w:cnfStyle w:val="000000100000" w:firstRow="0" w:lastRow="0" w:firstColumn="0" w:lastColumn="0" w:oddVBand="0" w:evenVBand="0" w:oddHBand="1" w:evenHBand="0" w:firstRowFirstColumn="0" w:firstRowLastColumn="0" w:lastRowFirstColumn="0" w:lastRowLastColumn="0"/>
              <w:rPr>
                <w:color w:val="000000"/>
                <w:sz w:val="20"/>
                <w:szCs w:val="20"/>
              </w:rPr>
            </w:pPr>
            <w:r w:rsidRPr="00FB0098">
              <w:rPr>
                <w:color w:val="000000"/>
                <w:sz w:val="20"/>
                <w:szCs w:val="20"/>
              </w:rPr>
              <w:t xml:space="preserve">Random heuristics sometimes doesn’t find the optimum. </w:t>
            </w:r>
          </w:p>
          <w:p w14:paraId="7FE6E23C" w14:textId="77777777" w:rsidR="00D13859" w:rsidRPr="00FB0098" w:rsidRDefault="00D13859" w:rsidP="00AB7BE8">
            <w:pPr>
              <w:pStyle w:val="NormalWeb"/>
              <w:numPr>
                <w:ilvl w:val="0"/>
                <w:numId w:val="24"/>
              </w:numPr>
              <w:spacing w:before="90" w:after="0"/>
              <w:textAlignment w:val="baseline"/>
              <w:cnfStyle w:val="000000100000" w:firstRow="0" w:lastRow="0" w:firstColumn="0" w:lastColumn="0" w:oddVBand="0" w:evenVBand="0" w:oddHBand="1" w:evenHBand="0" w:firstRowFirstColumn="0" w:firstRowLastColumn="0" w:lastRowFirstColumn="0" w:lastRowLastColumn="0"/>
              <w:rPr>
                <w:color w:val="000000"/>
                <w:sz w:val="20"/>
                <w:szCs w:val="20"/>
              </w:rPr>
            </w:pPr>
            <w:r w:rsidRPr="00FB0098">
              <w:rPr>
                <w:color w:val="000000"/>
                <w:sz w:val="20"/>
                <w:szCs w:val="20"/>
              </w:rPr>
              <w:t>It is not a complete algorithm (not always the algorithm finds a suitable solution). Sometimes it can get stuck with a local maximum problem. Nevertheless, crossover operation (we will point out further down) helps to mitigate it, although this implies more iterations.</w:t>
            </w:r>
          </w:p>
          <w:p w14:paraId="57821467" w14:textId="77777777" w:rsidR="00D13859" w:rsidRPr="00FB0098" w:rsidRDefault="00D13859" w:rsidP="00AB7BE8">
            <w:pPr>
              <w:pStyle w:val="NormalWeb"/>
              <w:numPr>
                <w:ilvl w:val="0"/>
                <w:numId w:val="24"/>
              </w:numPr>
              <w:spacing w:before="90" w:after="0"/>
              <w:textAlignment w:val="baseline"/>
              <w:cnfStyle w:val="000000100000" w:firstRow="0" w:lastRow="0" w:firstColumn="0" w:lastColumn="0" w:oddVBand="0" w:evenVBand="0" w:oddHBand="1" w:evenHBand="0" w:firstRowFirstColumn="0" w:firstRowLastColumn="0" w:lastRowFirstColumn="0" w:lastRowLastColumn="0"/>
              <w:rPr>
                <w:color w:val="000000"/>
                <w:sz w:val="20"/>
                <w:szCs w:val="20"/>
              </w:rPr>
            </w:pPr>
            <w:r w:rsidRPr="00FB0098">
              <w:rPr>
                <w:color w:val="000000"/>
                <w:sz w:val="20"/>
                <w:szCs w:val="20"/>
              </w:rPr>
              <w:t xml:space="preserve">Difficult to understand and interpret, making it hard to know why a particular solution was found. </w:t>
            </w:r>
          </w:p>
          <w:p w14:paraId="34558FF5" w14:textId="77777777" w:rsidR="00D13859" w:rsidRPr="00FB0098" w:rsidRDefault="00D13859" w:rsidP="00AB7BE8">
            <w:pPr>
              <w:pStyle w:val="NormalWeb"/>
              <w:numPr>
                <w:ilvl w:val="0"/>
                <w:numId w:val="24"/>
              </w:numPr>
              <w:spacing w:before="90" w:after="0"/>
              <w:textAlignment w:val="baseline"/>
              <w:cnfStyle w:val="000000100000" w:firstRow="0" w:lastRow="0" w:firstColumn="0" w:lastColumn="0" w:oddVBand="0" w:evenVBand="0" w:oddHBand="1" w:evenHBand="0" w:firstRowFirstColumn="0" w:firstRowLastColumn="0" w:lastRowFirstColumn="0" w:lastRowLastColumn="0"/>
              <w:rPr>
                <w:color w:val="000000"/>
                <w:sz w:val="20"/>
                <w:szCs w:val="20"/>
              </w:rPr>
            </w:pPr>
            <w:r w:rsidRPr="00FB0098">
              <w:rPr>
                <w:color w:val="000000"/>
                <w:sz w:val="20"/>
                <w:szCs w:val="20"/>
              </w:rPr>
              <w:t>Sensitive to the initial conditions and may not find the global optimum solution.</w:t>
            </w:r>
          </w:p>
          <w:p w14:paraId="518069FE" w14:textId="77777777" w:rsidR="00D13859" w:rsidRPr="00FB0098" w:rsidRDefault="00D13859" w:rsidP="00AB7BE8">
            <w:pPr>
              <w:pStyle w:val="NormalWeb"/>
              <w:numPr>
                <w:ilvl w:val="0"/>
                <w:numId w:val="24"/>
              </w:numPr>
              <w:spacing w:before="90" w:after="0"/>
              <w:textAlignment w:val="baseline"/>
              <w:cnfStyle w:val="000000100000" w:firstRow="0" w:lastRow="0" w:firstColumn="0" w:lastColumn="0" w:oddVBand="0" w:evenVBand="0" w:oddHBand="1" w:evenHBand="0" w:firstRowFirstColumn="0" w:firstRowLastColumn="0" w:lastRowFirstColumn="0" w:lastRowLastColumn="0"/>
              <w:rPr>
                <w:color w:val="000000"/>
                <w:sz w:val="20"/>
                <w:szCs w:val="20"/>
              </w:rPr>
            </w:pPr>
            <w:r w:rsidRPr="00FB0098">
              <w:rPr>
                <w:color w:val="000000"/>
                <w:sz w:val="20"/>
                <w:szCs w:val="20"/>
              </w:rPr>
              <w:t>Expensive to implement, and time-consuming to run with complex fitness functions.</w:t>
            </w:r>
          </w:p>
          <w:p w14:paraId="466F13C2" w14:textId="77777777" w:rsidR="00D13859" w:rsidRPr="00FB0098" w:rsidRDefault="00D13859" w:rsidP="00AB7BE8">
            <w:pPr>
              <w:pStyle w:val="NormalWeb"/>
              <w:numPr>
                <w:ilvl w:val="0"/>
                <w:numId w:val="24"/>
              </w:numPr>
              <w:spacing w:before="90" w:after="0"/>
              <w:textAlignment w:val="baseline"/>
              <w:cnfStyle w:val="000000100000" w:firstRow="0" w:lastRow="0" w:firstColumn="0" w:lastColumn="0" w:oddVBand="0" w:evenVBand="0" w:oddHBand="1" w:evenHBand="0" w:firstRowFirstColumn="0" w:firstRowLastColumn="0" w:lastRowFirstColumn="0" w:lastRowLastColumn="0"/>
              <w:rPr>
                <w:color w:val="000000"/>
                <w:sz w:val="20"/>
                <w:szCs w:val="20"/>
              </w:rPr>
            </w:pPr>
            <w:r w:rsidRPr="00FB0098">
              <w:rPr>
                <w:color w:val="000000"/>
                <w:sz w:val="20"/>
                <w:szCs w:val="20"/>
              </w:rPr>
              <w:t>Difficult to debug.</w:t>
            </w:r>
          </w:p>
          <w:p w14:paraId="5A7120B0" w14:textId="39446FF3" w:rsidR="00FA7C34" w:rsidRPr="00FB0098" w:rsidRDefault="00D13859" w:rsidP="00AB7BE8">
            <w:pPr>
              <w:pStyle w:val="NormalWeb"/>
              <w:numPr>
                <w:ilvl w:val="0"/>
                <w:numId w:val="24"/>
              </w:numPr>
              <w:spacing w:before="9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color w:val="000000"/>
                <w:sz w:val="22"/>
                <w:szCs w:val="22"/>
              </w:rPr>
            </w:pPr>
            <w:r w:rsidRPr="00FB0098">
              <w:rPr>
                <w:color w:val="000000"/>
                <w:sz w:val="20"/>
                <w:szCs w:val="20"/>
              </w:rPr>
              <w:t xml:space="preserve">Difficult to optimize in </w:t>
            </w:r>
            <w:r w:rsidR="00591617" w:rsidRPr="00FB0098">
              <w:rPr>
                <w:color w:val="000000"/>
                <w:sz w:val="20"/>
                <w:szCs w:val="20"/>
              </w:rPr>
              <w:t xml:space="preserve">a </w:t>
            </w:r>
            <w:r w:rsidRPr="00FB0098">
              <w:rPr>
                <w:color w:val="000000"/>
                <w:sz w:val="20"/>
                <w:szCs w:val="20"/>
              </w:rPr>
              <w:t>complex situation</w:t>
            </w:r>
          </w:p>
        </w:tc>
      </w:tr>
    </w:tbl>
    <w:p w14:paraId="2BF2CD94" w14:textId="5CF2327E" w:rsidR="00967C5C" w:rsidRPr="00FB0098" w:rsidRDefault="00967C5C" w:rsidP="00B11F34">
      <w:pPr>
        <w:pStyle w:val="cdt4ke"/>
        <w:rPr>
          <w:b/>
          <w:bCs/>
          <w:color w:val="212121"/>
        </w:rPr>
      </w:pPr>
      <w:r w:rsidRPr="00FB0098">
        <w:rPr>
          <w:b/>
          <w:bCs/>
          <w:color w:val="212121"/>
        </w:rPr>
        <w:t>Custom GA</w:t>
      </w:r>
    </w:p>
    <w:p w14:paraId="114359C7" w14:textId="62FA76D3" w:rsidR="00FA7C34" w:rsidRPr="00FB0098" w:rsidRDefault="009C5880" w:rsidP="00B470ED">
      <w:pPr>
        <w:pStyle w:val="cdt4ke"/>
        <w:ind w:firstLine="720"/>
        <w:rPr>
          <w:color w:val="212121"/>
        </w:rPr>
      </w:pPr>
      <w:r w:rsidRPr="00FB0098">
        <w:rPr>
          <w:color w:val="212121"/>
        </w:rPr>
        <w:t xml:space="preserve">In the </w:t>
      </w:r>
      <w:r w:rsidR="00114B08" w:rsidRPr="00FB0098">
        <w:rPr>
          <w:color w:val="212121"/>
        </w:rPr>
        <w:t xml:space="preserve">implementation of Custom GA, I implemented my version of a Genetic Algorithm. In this variation, </w:t>
      </w:r>
      <w:r w:rsidR="006E2180" w:rsidRPr="00FB0098">
        <w:rPr>
          <w:color w:val="212121"/>
        </w:rPr>
        <w:t>each</w:t>
      </w:r>
      <w:r w:rsidR="00114B08" w:rsidRPr="00FB0098">
        <w:rPr>
          <w:color w:val="212121"/>
        </w:rPr>
        <w:t xml:space="preserve"> activity is considered a single gene</w:t>
      </w:r>
      <w:r w:rsidR="006E2180" w:rsidRPr="00FB0098">
        <w:rPr>
          <w:color w:val="212121"/>
        </w:rPr>
        <w:t>. T</w:t>
      </w:r>
      <w:r w:rsidR="00114B08" w:rsidRPr="00FB0098">
        <w:rPr>
          <w:color w:val="212121"/>
        </w:rPr>
        <w:t xml:space="preserve">he fitness function is </w:t>
      </w:r>
      <w:r w:rsidR="00DB5A3F" w:rsidRPr="00FB0098">
        <w:rPr>
          <w:color w:val="212121"/>
        </w:rPr>
        <w:t>focus</w:t>
      </w:r>
      <w:r w:rsidR="00591617" w:rsidRPr="00FB0098">
        <w:rPr>
          <w:color w:val="212121"/>
        </w:rPr>
        <w:t>ed</w:t>
      </w:r>
      <w:r w:rsidR="00DB5A3F" w:rsidRPr="00FB0098">
        <w:rPr>
          <w:color w:val="212121"/>
        </w:rPr>
        <w:t xml:space="preserve"> </w:t>
      </w:r>
      <w:r w:rsidR="00114B08" w:rsidRPr="00FB0098">
        <w:rPr>
          <w:color w:val="212121"/>
        </w:rPr>
        <w:t xml:space="preserve">on the percentage </w:t>
      </w:r>
      <w:r w:rsidR="00DB5A3F" w:rsidRPr="00FB0098">
        <w:rPr>
          <w:color w:val="212121"/>
        </w:rPr>
        <w:t>that</w:t>
      </w:r>
      <w:r w:rsidR="00114B08" w:rsidRPr="00FB0098">
        <w:rPr>
          <w:color w:val="212121"/>
        </w:rPr>
        <w:t xml:space="preserve"> each activity </w:t>
      </w:r>
      <w:r w:rsidR="00DB5A3F" w:rsidRPr="00FB0098">
        <w:rPr>
          <w:color w:val="212121"/>
        </w:rPr>
        <w:t xml:space="preserve">occupies in the entire process. </w:t>
      </w:r>
      <w:r w:rsidR="00305F02" w:rsidRPr="00FB0098">
        <w:rPr>
          <w:color w:val="212121"/>
        </w:rPr>
        <w:t xml:space="preserve">The percentage is </w:t>
      </w:r>
      <w:r w:rsidR="00114B08" w:rsidRPr="00FB0098">
        <w:rPr>
          <w:color w:val="212121"/>
        </w:rPr>
        <w:t xml:space="preserve">computed from the </w:t>
      </w:r>
      <w:r w:rsidR="00114B08" w:rsidRPr="00FB0098">
        <w:rPr>
          <w:color w:val="212121"/>
        </w:rPr>
        <w:lastRenderedPageBreak/>
        <w:t>organizational mining and the relative days total of each activity. If the combination of activities reaches 100 then it would sto</w:t>
      </w:r>
      <w:r w:rsidR="009871E3" w:rsidRPr="00FB0098">
        <w:rPr>
          <w:color w:val="212121"/>
        </w:rPr>
        <w:t>p. The fitness limit is set to s</w:t>
      </w:r>
      <w:r w:rsidR="00114B08" w:rsidRPr="00FB0098">
        <w:rPr>
          <w:color w:val="212121"/>
        </w:rPr>
        <w:t>top the generation when a combination of activit</w:t>
      </w:r>
      <w:r w:rsidR="00D45D50" w:rsidRPr="00FB0098">
        <w:rPr>
          <w:color w:val="212121"/>
        </w:rPr>
        <w:t>ies</w:t>
      </w:r>
      <w:r w:rsidR="00114B08" w:rsidRPr="00FB0098">
        <w:rPr>
          <w:color w:val="212121"/>
        </w:rPr>
        <w:t xml:space="preserve"> reaches 100</w:t>
      </w:r>
      <w:r w:rsidR="00D34007" w:rsidRPr="00FB0098">
        <w:rPr>
          <w:color w:val="212121"/>
        </w:rPr>
        <w:t>.</w:t>
      </w:r>
      <w:r w:rsidR="009871E3" w:rsidRPr="00FB0098">
        <w:rPr>
          <w:color w:val="212121"/>
        </w:rPr>
        <w:t xml:space="preserve"> The </w:t>
      </w:r>
      <w:r w:rsidR="00D34007" w:rsidRPr="00FB0098">
        <w:rPr>
          <w:color w:val="212121"/>
        </w:rPr>
        <w:t>g</w:t>
      </w:r>
      <w:r w:rsidR="00114B08" w:rsidRPr="00FB0098">
        <w:rPr>
          <w:color w:val="212121"/>
        </w:rPr>
        <w:t>eneration limit</w:t>
      </w:r>
      <w:r w:rsidR="00D34007" w:rsidRPr="00FB0098">
        <w:rPr>
          <w:color w:val="212121"/>
        </w:rPr>
        <w:t xml:space="preserve"> is the limit of how many times </w:t>
      </w:r>
      <w:r w:rsidR="00A97F14" w:rsidRPr="00FB0098">
        <w:rPr>
          <w:color w:val="212121"/>
        </w:rPr>
        <w:t xml:space="preserve">the process is repeated, think of epoch for machine learning. In this variation, the </w:t>
      </w:r>
      <w:r w:rsidR="00980F17" w:rsidRPr="00FB0098">
        <w:rPr>
          <w:color w:val="212121"/>
        </w:rPr>
        <w:t>generational</w:t>
      </w:r>
      <w:r w:rsidR="00A97F14" w:rsidRPr="00FB0098">
        <w:rPr>
          <w:color w:val="212121"/>
        </w:rPr>
        <w:t xml:space="preserve"> limit </w:t>
      </w:r>
      <w:r w:rsidR="005E0A0E" w:rsidRPr="00FB0098">
        <w:rPr>
          <w:color w:val="212121"/>
        </w:rPr>
        <w:t>was intended to be</w:t>
      </w:r>
      <w:r w:rsidR="00B470ED" w:rsidRPr="00FB0098">
        <w:rPr>
          <w:color w:val="212121"/>
        </w:rPr>
        <w:t xml:space="preserve"> </w:t>
      </w:r>
      <w:r w:rsidR="00114B08" w:rsidRPr="00FB0098">
        <w:rPr>
          <w:color w:val="212121"/>
        </w:rPr>
        <w:t xml:space="preserve">10000 generations, but </w:t>
      </w:r>
      <w:r w:rsidR="005E0A0E" w:rsidRPr="00FB0098">
        <w:rPr>
          <w:color w:val="212121"/>
        </w:rPr>
        <w:t xml:space="preserve">an error was encountered </w:t>
      </w:r>
      <w:r w:rsidR="00D45D50" w:rsidRPr="00FB0098">
        <w:rPr>
          <w:color w:val="212121"/>
        </w:rPr>
        <w:t xml:space="preserve">and </w:t>
      </w:r>
      <w:r w:rsidR="005E0A0E" w:rsidRPr="00FB0098">
        <w:rPr>
          <w:color w:val="212121"/>
        </w:rPr>
        <w:t>only ran for one</w:t>
      </w:r>
      <w:r w:rsidR="00114B08" w:rsidRPr="00FB0098">
        <w:rPr>
          <w:color w:val="212121"/>
        </w:rPr>
        <w:t xml:space="preserve"> generation before outputting a result.</w:t>
      </w:r>
    </w:p>
    <w:p w14:paraId="45F84F45" w14:textId="1F1CCFF1" w:rsidR="00FF7FED" w:rsidRPr="00FB0098" w:rsidRDefault="00FF7FED" w:rsidP="008C23AD">
      <w:pPr>
        <w:pStyle w:val="cdt4ke"/>
        <w:rPr>
          <w:b/>
          <w:bCs/>
          <w:color w:val="212121"/>
          <w:u w:val="single"/>
        </w:rPr>
      </w:pPr>
      <w:r w:rsidRPr="00FB0098">
        <w:rPr>
          <w:b/>
          <w:bCs/>
          <w:color w:val="212121"/>
          <w:u w:val="single"/>
        </w:rPr>
        <w:t>EasyGA</w:t>
      </w:r>
    </w:p>
    <w:p w14:paraId="25978550" w14:textId="3DAD597D" w:rsidR="003159BD" w:rsidRPr="00FB0098" w:rsidRDefault="00980F17" w:rsidP="00184E7F">
      <w:pPr>
        <w:pStyle w:val="cdt4ke"/>
        <w:ind w:firstLine="720"/>
        <w:rPr>
          <w:color w:val="212121"/>
        </w:rPr>
      </w:pPr>
      <w:r w:rsidRPr="00FB0098">
        <w:rPr>
          <w:color w:val="212121"/>
        </w:rPr>
        <w:t xml:space="preserve">The EasyGA variation relies on using the EasyGA python library. </w:t>
      </w:r>
      <w:r w:rsidR="00FC72DC" w:rsidRPr="00FB0098">
        <w:rPr>
          <w:color w:val="212121"/>
        </w:rPr>
        <w:t>EasyGA is a python package designed to provide an easy-to-use Genetic Algorithm. The package is designed to work right out of the box, while also allowing the user to customize features as they see fit (Wilczak &amp; Nguyen, n.d.).</w:t>
      </w:r>
      <w:r w:rsidR="007148BA" w:rsidRPr="00FB0098">
        <w:rPr>
          <w:color w:val="212121"/>
        </w:rPr>
        <w:t xml:space="preserve"> EasyGA removes the complexity and difficulty of creating one's custom GA. It prints interfaces that show a graph of the population changes and fitness function</w:t>
      </w:r>
    </w:p>
    <w:p w14:paraId="268A56C3" w14:textId="597BAFDC" w:rsidR="008D433B" w:rsidRPr="00FB0098" w:rsidRDefault="00262D8C" w:rsidP="003159BD">
      <w:pPr>
        <w:pStyle w:val="cdt4ke"/>
        <w:ind w:firstLine="720"/>
        <w:rPr>
          <w:color w:val="212121"/>
        </w:rPr>
      </w:pPr>
      <w:r w:rsidRPr="00FB0098">
        <w:rPr>
          <w:color w:val="212121"/>
        </w:rPr>
        <w:t>For this research, EasyG</w:t>
      </w:r>
      <w:r w:rsidR="007C0B01" w:rsidRPr="00FB0098">
        <w:rPr>
          <w:color w:val="212121"/>
        </w:rPr>
        <w:t>A</w:t>
      </w:r>
      <w:r w:rsidRPr="00FB0098">
        <w:rPr>
          <w:color w:val="212121"/>
        </w:rPr>
        <w:t xml:space="preserve"> is setup in the following way</w:t>
      </w:r>
      <w:r w:rsidR="008D433B" w:rsidRPr="00FB0098">
        <w:rPr>
          <w:color w:val="212121"/>
        </w:rPr>
        <w:t xml:space="preserve">. </w:t>
      </w:r>
    </w:p>
    <w:p w14:paraId="5EC930C1" w14:textId="20864454" w:rsidR="00262D8C" w:rsidRPr="00FB0098" w:rsidRDefault="008D433B" w:rsidP="00AB7BE8">
      <w:pPr>
        <w:pStyle w:val="cdt4ke"/>
        <w:numPr>
          <w:ilvl w:val="0"/>
          <w:numId w:val="32"/>
        </w:numPr>
        <w:rPr>
          <w:color w:val="212121"/>
        </w:rPr>
      </w:pPr>
      <w:r w:rsidRPr="00FB0098">
        <w:rPr>
          <w:color w:val="212121"/>
        </w:rPr>
        <w:t xml:space="preserve">The </w:t>
      </w:r>
      <w:r w:rsidR="00763425" w:rsidRPr="00FB0098">
        <w:rPr>
          <w:i/>
          <w:iCs/>
          <w:color w:val="212121"/>
        </w:rPr>
        <w:t>chromosome length</w:t>
      </w:r>
      <w:r w:rsidR="00262D8C" w:rsidRPr="00FB0098">
        <w:rPr>
          <w:color w:val="212121"/>
        </w:rPr>
        <w:t xml:space="preserve"> </w:t>
      </w:r>
      <w:r w:rsidR="000C29C5" w:rsidRPr="00FB0098">
        <w:rPr>
          <w:color w:val="212121"/>
        </w:rPr>
        <w:t xml:space="preserve">and </w:t>
      </w:r>
      <w:r w:rsidR="00763425" w:rsidRPr="00FB0098">
        <w:rPr>
          <w:i/>
          <w:iCs/>
          <w:color w:val="212121"/>
        </w:rPr>
        <w:t>population size</w:t>
      </w:r>
      <w:r w:rsidR="008C1699" w:rsidRPr="00FB0098">
        <w:rPr>
          <w:color w:val="212121"/>
        </w:rPr>
        <w:t xml:space="preserve"> attributes</w:t>
      </w:r>
      <w:r w:rsidR="000C29C5" w:rsidRPr="00FB0098">
        <w:rPr>
          <w:color w:val="212121"/>
        </w:rPr>
        <w:t xml:space="preserve"> </w:t>
      </w:r>
      <w:r w:rsidR="008C1699" w:rsidRPr="00FB0098">
        <w:rPr>
          <w:color w:val="212121"/>
        </w:rPr>
        <w:t>specify</w:t>
      </w:r>
      <w:r w:rsidR="00262D8C" w:rsidRPr="00FB0098">
        <w:rPr>
          <w:color w:val="212121"/>
        </w:rPr>
        <w:t xml:space="preserve"> the </w:t>
      </w:r>
      <w:r w:rsidRPr="00FB0098">
        <w:rPr>
          <w:color w:val="212121"/>
        </w:rPr>
        <w:t xml:space="preserve">input </w:t>
      </w:r>
      <w:r w:rsidR="00262D8C" w:rsidRPr="00FB0098">
        <w:rPr>
          <w:color w:val="212121"/>
        </w:rPr>
        <w:t xml:space="preserve">length or </w:t>
      </w:r>
      <w:r w:rsidR="00D45D50" w:rsidRPr="00FB0098">
        <w:rPr>
          <w:color w:val="212121"/>
        </w:rPr>
        <w:t xml:space="preserve">the </w:t>
      </w:r>
      <w:r w:rsidR="00041817" w:rsidRPr="00FB0098">
        <w:rPr>
          <w:color w:val="212121"/>
        </w:rPr>
        <w:t>number</w:t>
      </w:r>
      <w:r w:rsidR="00262D8C" w:rsidRPr="00FB0098">
        <w:rPr>
          <w:color w:val="212121"/>
        </w:rPr>
        <w:t xml:space="preserve"> of gene</w:t>
      </w:r>
      <w:r w:rsidR="00D45D50" w:rsidRPr="00FB0098">
        <w:rPr>
          <w:color w:val="212121"/>
        </w:rPr>
        <w:t>s</w:t>
      </w:r>
      <w:r w:rsidR="00262D8C" w:rsidRPr="00FB0098">
        <w:rPr>
          <w:color w:val="212121"/>
        </w:rPr>
        <w:t xml:space="preserve"> (attributes</w:t>
      </w:r>
      <w:r w:rsidRPr="00FB0098">
        <w:rPr>
          <w:color w:val="212121"/>
        </w:rPr>
        <w:t>/</w:t>
      </w:r>
      <w:r w:rsidR="00041817" w:rsidRPr="00FB0098">
        <w:rPr>
          <w:color w:val="212121"/>
        </w:rPr>
        <w:t>activities</w:t>
      </w:r>
      <w:r w:rsidR="00262D8C" w:rsidRPr="00FB0098">
        <w:rPr>
          <w:color w:val="212121"/>
        </w:rPr>
        <w:t>) the user is putting in. In my case</w:t>
      </w:r>
      <w:r w:rsidR="00D45D50" w:rsidRPr="00FB0098">
        <w:rPr>
          <w:color w:val="212121"/>
        </w:rPr>
        <w:t>,</w:t>
      </w:r>
      <w:r w:rsidR="00262D8C" w:rsidRPr="00FB0098">
        <w:rPr>
          <w:color w:val="212121"/>
        </w:rPr>
        <w:t xml:space="preserve"> the attributes are "Activities"</w:t>
      </w:r>
      <w:r w:rsidR="000C29C5" w:rsidRPr="00FB0098">
        <w:rPr>
          <w:color w:val="212121"/>
        </w:rPr>
        <w:t xml:space="preserve">. The number of activities for each dataset is used as the </w:t>
      </w:r>
      <w:r w:rsidR="00763425" w:rsidRPr="00FB0098">
        <w:rPr>
          <w:color w:val="212121"/>
        </w:rPr>
        <w:t>chromosome length</w:t>
      </w:r>
      <w:r w:rsidR="000C29C5" w:rsidRPr="00FB0098">
        <w:rPr>
          <w:color w:val="212121"/>
        </w:rPr>
        <w:t xml:space="preserve"> and </w:t>
      </w:r>
      <w:r w:rsidR="00763425" w:rsidRPr="00FB0098">
        <w:rPr>
          <w:color w:val="212121"/>
        </w:rPr>
        <w:t>population size</w:t>
      </w:r>
      <w:r w:rsidR="000C29C5" w:rsidRPr="00FB0098">
        <w:rPr>
          <w:color w:val="212121"/>
        </w:rPr>
        <w:t>.</w:t>
      </w:r>
      <w:r w:rsidR="00BC32D4" w:rsidRPr="00FB0098">
        <w:rPr>
          <w:color w:val="212121"/>
        </w:rPr>
        <w:t xml:space="preserve"> Each </w:t>
      </w:r>
      <w:r w:rsidR="00AA1F2A" w:rsidRPr="00FB0098">
        <w:rPr>
          <w:color w:val="212121"/>
        </w:rPr>
        <w:t>activity</w:t>
      </w:r>
      <w:r w:rsidR="00BC32D4" w:rsidRPr="00FB0098">
        <w:rPr>
          <w:color w:val="212121"/>
        </w:rPr>
        <w:t xml:space="preserve"> </w:t>
      </w:r>
      <w:r w:rsidR="00AA1F2A" w:rsidRPr="00FB0098">
        <w:rPr>
          <w:color w:val="212121"/>
        </w:rPr>
        <w:t>is</w:t>
      </w:r>
      <w:r w:rsidR="00BC32D4" w:rsidRPr="00FB0098">
        <w:rPr>
          <w:color w:val="212121"/>
        </w:rPr>
        <w:t xml:space="preserve"> treated as a single gene</w:t>
      </w:r>
    </w:p>
    <w:p w14:paraId="72E58D95" w14:textId="537B9310" w:rsidR="00262D8C" w:rsidRPr="00FB0098" w:rsidRDefault="002C56F6" w:rsidP="00AB7BE8">
      <w:pPr>
        <w:pStyle w:val="cdt4ke"/>
        <w:numPr>
          <w:ilvl w:val="0"/>
          <w:numId w:val="32"/>
        </w:numPr>
        <w:rPr>
          <w:color w:val="212121"/>
        </w:rPr>
      </w:pPr>
      <w:r w:rsidRPr="00FB0098">
        <w:rPr>
          <w:color w:val="212121"/>
        </w:rPr>
        <w:t xml:space="preserve">The </w:t>
      </w:r>
      <w:r w:rsidR="00262D8C" w:rsidRPr="00FB0098">
        <w:rPr>
          <w:i/>
          <w:iCs/>
          <w:color w:val="212121"/>
        </w:rPr>
        <w:t>target</w:t>
      </w:r>
      <w:r w:rsidR="00763425" w:rsidRPr="00FB0098">
        <w:rPr>
          <w:i/>
          <w:iCs/>
          <w:color w:val="212121"/>
        </w:rPr>
        <w:t xml:space="preserve"> </w:t>
      </w:r>
      <w:r w:rsidR="00262D8C" w:rsidRPr="00FB0098">
        <w:rPr>
          <w:i/>
          <w:iCs/>
          <w:color w:val="212121"/>
        </w:rPr>
        <w:t>fitness</w:t>
      </w:r>
      <w:r w:rsidR="00763425" w:rsidRPr="00FB0098">
        <w:rPr>
          <w:i/>
          <w:iCs/>
          <w:color w:val="212121"/>
        </w:rPr>
        <w:t xml:space="preserve"> </w:t>
      </w:r>
      <w:r w:rsidR="008C1699" w:rsidRPr="00FB0098">
        <w:rPr>
          <w:i/>
          <w:iCs/>
          <w:color w:val="212121"/>
        </w:rPr>
        <w:t>type</w:t>
      </w:r>
      <w:r w:rsidR="008C1699" w:rsidRPr="00FB0098">
        <w:rPr>
          <w:color w:val="212121"/>
        </w:rPr>
        <w:t xml:space="preserve"> attribute </w:t>
      </w:r>
      <w:r w:rsidR="00262D8C" w:rsidRPr="00FB0098">
        <w:rPr>
          <w:color w:val="212121"/>
        </w:rPr>
        <w:t>defines the objective target.</w:t>
      </w:r>
      <w:r w:rsidR="00AE5675" w:rsidRPr="00FB0098">
        <w:rPr>
          <w:color w:val="212121"/>
        </w:rPr>
        <w:t xml:space="preserve"> It</w:t>
      </w:r>
      <w:r w:rsidRPr="00FB0098">
        <w:rPr>
          <w:color w:val="212121"/>
        </w:rPr>
        <w:t xml:space="preserve"> is set </w:t>
      </w:r>
      <w:r w:rsidR="00763425" w:rsidRPr="00FB0098">
        <w:rPr>
          <w:color w:val="212121"/>
        </w:rPr>
        <w:t>to “</w:t>
      </w:r>
      <w:r w:rsidRPr="00FB0098">
        <w:rPr>
          <w:color w:val="212121"/>
        </w:rPr>
        <w:t>max</w:t>
      </w:r>
      <w:r w:rsidR="00AE5675" w:rsidRPr="00FB0098">
        <w:rPr>
          <w:color w:val="212121"/>
        </w:rPr>
        <w:t xml:space="preserve">” as </w:t>
      </w:r>
      <w:r w:rsidR="00262D8C" w:rsidRPr="00FB0098">
        <w:rPr>
          <w:color w:val="212121"/>
        </w:rPr>
        <w:t xml:space="preserve">we are trying to maximize the number of </w:t>
      </w:r>
      <w:r w:rsidR="00612F71" w:rsidRPr="00FB0098">
        <w:rPr>
          <w:color w:val="212121"/>
        </w:rPr>
        <w:t>tasks</w:t>
      </w:r>
      <w:r w:rsidR="00262D8C" w:rsidRPr="00FB0098">
        <w:rPr>
          <w:color w:val="212121"/>
        </w:rPr>
        <w:t xml:space="preserve"> contributing to the percentage limit</w:t>
      </w:r>
      <w:r w:rsidR="00AE5675" w:rsidRPr="00FB0098">
        <w:rPr>
          <w:color w:val="212121"/>
        </w:rPr>
        <w:t>.</w:t>
      </w:r>
      <w:r w:rsidR="008C1699" w:rsidRPr="00FB0098">
        <w:rPr>
          <w:color w:val="212121"/>
        </w:rPr>
        <w:t xml:space="preserve"> </w:t>
      </w:r>
    </w:p>
    <w:p w14:paraId="74D8DC7B" w14:textId="2BE8E42C" w:rsidR="00262D8C" w:rsidRPr="00FB0098" w:rsidRDefault="00220F09" w:rsidP="00AB7BE8">
      <w:pPr>
        <w:pStyle w:val="cdt4ke"/>
        <w:numPr>
          <w:ilvl w:val="0"/>
          <w:numId w:val="32"/>
        </w:numPr>
        <w:rPr>
          <w:color w:val="212121"/>
        </w:rPr>
      </w:pPr>
      <w:r w:rsidRPr="00FB0098">
        <w:rPr>
          <w:color w:val="212121"/>
        </w:rPr>
        <w:t xml:space="preserve">The </w:t>
      </w:r>
      <w:r w:rsidRPr="00FB0098">
        <w:rPr>
          <w:i/>
          <w:iCs/>
          <w:color w:val="212121"/>
        </w:rPr>
        <w:t>generation goal</w:t>
      </w:r>
      <w:r w:rsidRPr="00FB0098">
        <w:rPr>
          <w:color w:val="212121"/>
        </w:rPr>
        <w:t xml:space="preserve"> attribute defines how many generations will the GA run </w:t>
      </w:r>
      <w:r w:rsidR="00763425" w:rsidRPr="00FB0098">
        <w:rPr>
          <w:color w:val="212121"/>
        </w:rPr>
        <w:t>for.</w:t>
      </w:r>
      <w:r w:rsidRPr="00FB0098">
        <w:rPr>
          <w:color w:val="212121"/>
        </w:rPr>
        <w:t xml:space="preserve"> For this research</w:t>
      </w:r>
      <w:r w:rsidR="00D45D50" w:rsidRPr="00FB0098">
        <w:rPr>
          <w:color w:val="212121"/>
        </w:rPr>
        <w:t>,</w:t>
      </w:r>
      <w:r w:rsidRPr="00FB0098">
        <w:rPr>
          <w:color w:val="212121"/>
        </w:rPr>
        <w:t xml:space="preserve"> the </w:t>
      </w:r>
      <w:r w:rsidR="00041817" w:rsidRPr="00FB0098">
        <w:rPr>
          <w:color w:val="212121"/>
        </w:rPr>
        <w:t>generation goal</w:t>
      </w:r>
      <w:r w:rsidR="00262D8C" w:rsidRPr="00FB0098">
        <w:rPr>
          <w:color w:val="212121"/>
        </w:rPr>
        <w:t xml:space="preserve"> </w:t>
      </w:r>
      <w:r w:rsidR="00041817" w:rsidRPr="00FB0098">
        <w:rPr>
          <w:color w:val="212121"/>
        </w:rPr>
        <w:t xml:space="preserve">is set to </w:t>
      </w:r>
      <w:r w:rsidR="00262D8C" w:rsidRPr="00FB0098">
        <w:rPr>
          <w:color w:val="212121"/>
        </w:rPr>
        <w:t>10</w:t>
      </w:r>
      <w:r w:rsidR="00041817" w:rsidRPr="00FB0098">
        <w:rPr>
          <w:color w:val="212121"/>
        </w:rPr>
        <w:t>,</w:t>
      </w:r>
      <w:r w:rsidR="00262D8C" w:rsidRPr="00FB0098">
        <w:rPr>
          <w:color w:val="212121"/>
        </w:rPr>
        <w:t>000</w:t>
      </w:r>
      <w:r w:rsidR="00041817" w:rsidRPr="00FB0098">
        <w:rPr>
          <w:color w:val="212121"/>
        </w:rPr>
        <w:t>.</w:t>
      </w:r>
    </w:p>
    <w:p w14:paraId="420F15D7" w14:textId="4F98EE3A" w:rsidR="00537898" w:rsidRPr="00FB0098" w:rsidRDefault="00537898" w:rsidP="00AB7BE8">
      <w:pPr>
        <w:pStyle w:val="cdt4ke"/>
        <w:numPr>
          <w:ilvl w:val="0"/>
          <w:numId w:val="32"/>
        </w:numPr>
        <w:rPr>
          <w:color w:val="212121"/>
        </w:rPr>
      </w:pPr>
      <w:r w:rsidRPr="00FB0098">
        <w:rPr>
          <w:color w:val="212121"/>
        </w:rPr>
        <w:t>Fitness Function</w:t>
      </w:r>
    </w:p>
    <w:p w14:paraId="56D35B0F" w14:textId="02A29F87" w:rsidR="00537898" w:rsidRPr="00FB0098" w:rsidRDefault="00537898" w:rsidP="00AB7BE8">
      <w:pPr>
        <w:pStyle w:val="cdt4ke"/>
        <w:numPr>
          <w:ilvl w:val="1"/>
          <w:numId w:val="32"/>
        </w:numPr>
        <w:rPr>
          <w:color w:val="212121"/>
        </w:rPr>
      </w:pPr>
      <w:r w:rsidRPr="00FB0098">
        <w:rPr>
          <w:color w:val="212121"/>
        </w:rPr>
        <w:t>The fitness accepts the</w:t>
      </w:r>
      <w:r w:rsidRPr="00FB0098">
        <w:rPr>
          <w:i/>
          <w:iCs/>
          <w:color w:val="212121"/>
        </w:rPr>
        <w:t xml:space="preserve"> chromosome_data</w:t>
      </w:r>
      <w:r w:rsidRPr="00FB0098">
        <w:rPr>
          <w:color w:val="212121"/>
        </w:rPr>
        <w:t xml:space="preserve"> (collection of all genes) as input.</w:t>
      </w:r>
    </w:p>
    <w:p w14:paraId="49BBC16C" w14:textId="693AE55F" w:rsidR="00537898" w:rsidRPr="00FB0098" w:rsidRDefault="00537898" w:rsidP="00AB7BE8">
      <w:pPr>
        <w:pStyle w:val="cdt4ke"/>
        <w:numPr>
          <w:ilvl w:val="1"/>
          <w:numId w:val="32"/>
        </w:numPr>
        <w:rPr>
          <w:color w:val="212121"/>
        </w:rPr>
      </w:pPr>
      <w:r w:rsidRPr="00FB0098">
        <w:rPr>
          <w:color w:val="212121"/>
        </w:rPr>
        <w:t xml:space="preserve">The fitness value is based on the percentage that each </w:t>
      </w:r>
      <w:r w:rsidR="009A6104" w:rsidRPr="00FB0098">
        <w:rPr>
          <w:color w:val="212121"/>
        </w:rPr>
        <w:t>activity</w:t>
      </w:r>
      <w:r w:rsidRPr="00FB0098">
        <w:rPr>
          <w:color w:val="212121"/>
        </w:rPr>
        <w:t xml:space="preserve"> holds from the organization mining. If a gene is turned 'on', then it increments the gene's (aka activity) percentage into the overall fitness.</w:t>
      </w:r>
    </w:p>
    <w:p w14:paraId="47437CC5" w14:textId="62A1129F" w:rsidR="00537898" w:rsidRPr="00FB0098" w:rsidRDefault="00537898" w:rsidP="00AB7BE8">
      <w:pPr>
        <w:pStyle w:val="cdt4ke"/>
        <w:numPr>
          <w:ilvl w:val="1"/>
          <w:numId w:val="32"/>
        </w:numPr>
        <w:rPr>
          <w:color w:val="212121"/>
        </w:rPr>
      </w:pPr>
      <w:r w:rsidRPr="00FB0098">
        <w:rPr>
          <w:color w:val="212121"/>
        </w:rPr>
        <w:t>The fitness value tries all variation and combination that adds up to 100 percentage until the generation goal limit</w:t>
      </w:r>
    </w:p>
    <w:p w14:paraId="747F8340" w14:textId="5C505E6C" w:rsidR="00E946C3" w:rsidRPr="00FB0098" w:rsidRDefault="00537898" w:rsidP="00AB7BE8">
      <w:pPr>
        <w:pStyle w:val="cdt4ke"/>
        <w:numPr>
          <w:ilvl w:val="1"/>
          <w:numId w:val="32"/>
        </w:numPr>
        <w:rPr>
          <w:color w:val="212121"/>
        </w:rPr>
      </w:pPr>
      <w:r w:rsidRPr="00FB0098">
        <w:rPr>
          <w:color w:val="212121"/>
        </w:rPr>
        <w:t>Return</w:t>
      </w:r>
      <w:r w:rsidR="00AA1F2A" w:rsidRPr="00FB0098">
        <w:rPr>
          <w:color w:val="212121"/>
        </w:rPr>
        <w:t>s</w:t>
      </w:r>
      <w:r w:rsidRPr="00FB0098">
        <w:rPr>
          <w:color w:val="212121"/>
        </w:rPr>
        <w:t xml:space="preserve"> all variation and the best fitness (best combination)</w:t>
      </w:r>
    </w:p>
    <w:p w14:paraId="6D7D7F8A" w14:textId="3C3CD8B4" w:rsidR="00AD567A" w:rsidRPr="00FB0098" w:rsidRDefault="00FF7FED" w:rsidP="008C23AD">
      <w:pPr>
        <w:pStyle w:val="cdt4ke"/>
        <w:rPr>
          <w:b/>
          <w:bCs/>
          <w:color w:val="212121"/>
          <w:u w:val="single"/>
        </w:rPr>
      </w:pPr>
      <w:r w:rsidRPr="00FB0098">
        <w:rPr>
          <w:b/>
          <w:bCs/>
          <w:color w:val="212121"/>
          <w:u w:val="single"/>
        </w:rPr>
        <w:t>EasyGA w/ BPMN Modelling</w:t>
      </w:r>
    </w:p>
    <w:p w14:paraId="2398505A" w14:textId="5711D6D3" w:rsidR="008B035C" w:rsidRPr="00FB0098" w:rsidRDefault="00E946C3" w:rsidP="008B035C">
      <w:pPr>
        <w:pStyle w:val="cdt4ke"/>
        <w:ind w:firstLine="720"/>
        <w:rPr>
          <w:color w:val="212121"/>
        </w:rPr>
      </w:pPr>
      <w:r w:rsidRPr="00FB0098">
        <w:rPr>
          <w:color w:val="212121"/>
        </w:rPr>
        <w:t>The EasyGA w/ BPMN Modelling is a variation of the EasyGA method. In this method, each activity is not treated as a single gene in the dataset. This method tries to replicate the original dataset BPMN modeling considering a single path where the models experience concurrency/parallelism and the exclusivity of activities into the EasyGA.</w:t>
      </w:r>
      <w:r w:rsidR="008B035C" w:rsidRPr="00FB0098">
        <w:rPr>
          <w:color w:val="212121"/>
        </w:rPr>
        <w:t xml:space="preserve"> For this research, EasyGA w/ BPMN Modelling is setup in the following way. </w:t>
      </w:r>
    </w:p>
    <w:p w14:paraId="254F5A9F" w14:textId="1B5A6195" w:rsidR="008B035C" w:rsidRPr="00FB0098" w:rsidRDefault="008B035C" w:rsidP="00AB7BE8">
      <w:pPr>
        <w:pStyle w:val="cdt4ke"/>
        <w:numPr>
          <w:ilvl w:val="0"/>
          <w:numId w:val="32"/>
        </w:numPr>
        <w:rPr>
          <w:color w:val="212121"/>
        </w:rPr>
      </w:pPr>
      <w:r w:rsidRPr="00FB0098">
        <w:rPr>
          <w:color w:val="212121"/>
        </w:rPr>
        <w:t xml:space="preserve">The </w:t>
      </w:r>
      <w:r w:rsidRPr="00FB0098">
        <w:rPr>
          <w:i/>
          <w:iCs/>
          <w:color w:val="212121"/>
        </w:rPr>
        <w:t>chromosome length</w:t>
      </w:r>
      <w:r w:rsidRPr="00FB0098">
        <w:rPr>
          <w:color w:val="212121"/>
        </w:rPr>
        <w:t xml:space="preserve"> and </w:t>
      </w:r>
      <w:r w:rsidRPr="00FB0098">
        <w:rPr>
          <w:i/>
          <w:iCs/>
          <w:color w:val="212121"/>
        </w:rPr>
        <w:t>population size</w:t>
      </w:r>
      <w:r w:rsidRPr="00FB0098">
        <w:rPr>
          <w:color w:val="212121"/>
        </w:rPr>
        <w:t xml:space="preserve"> attributes specify </w:t>
      </w:r>
      <w:r w:rsidR="006B2CFF" w:rsidRPr="00FB0098">
        <w:rPr>
          <w:color w:val="212121"/>
        </w:rPr>
        <w:t xml:space="preserve">the </w:t>
      </w:r>
      <w:r w:rsidRPr="00FB0098">
        <w:rPr>
          <w:color w:val="212121"/>
        </w:rPr>
        <w:t xml:space="preserve">number of activities for each dataset used as the chromosome length and population size. A gene </w:t>
      </w:r>
      <w:r w:rsidR="00C61309" w:rsidRPr="00FB0098">
        <w:rPr>
          <w:color w:val="212121"/>
        </w:rPr>
        <w:t>randomly selects a single activity from a list of activities and count</w:t>
      </w:r>
      <w:r w:rsidR="00D45D50" w:rsidRPr="00FB0098">
        <w:rPr>
          <w:color w:val="212121"/>
        </w:rPr>
        <w:t>s</w:t>
      </w:r>
      <w:r w:rsidR="00C61309" w:rsidRPr="00FB0098">
        <w:rPr>
          <w:color w:val="212121"/>
        </w:rPr>
        <w:t xml:space="preserve"> it as a single gene for activities </w:t>
      </w:r>
      <w:r w:rsidR="003E5CCD" w:rsidRPr="00FB0098">
        <w:rPr>
          <w:color w:val="212121"/>
        </w:rPr>
        <w:lastRenderedPageBreak/>
        <w:t xml:space="preserve">concurrently occurring. </w:t>
      </w:r>
      <w:r w:rsidR="00A94358" w:rsidRPr="00FB0098">
        <w:rPr>
          <w:color w:val="212121"/>
        </w:rPr>
        <w:t xml:space="preserve">This variation considers the combination of all the activities within the list with the other </w:t>
      </w:r>
      <w:r w:rsidR="00A92E8F" w:rsidRPr="00FB0098">
        <w:rPr>
          <w:color w:val="212121"/>
        </w:rPr>
        <w:t xml:space="preserve">activities. The same principle is applied </w:t>
      </w:r>
      <w:r w:rsidR="00D45D50" w:rsidRPr="00FB0098">
        <w:rPr>
          <w:color w:val="212121"/>
        </w:rPr>
        <w:t>to</w:t>
      </w:r>
      <w:r w:rsidR="00A92E8F" w:rsidRPr="00FB0098">
        <w:rPr>
          <w:color w:val="212121"/>
        </w:rPr>
        <w:t xml:space="preserve"> XOR joins. </w:t>
      </w:r>
    </w:p>
    <w:p w14:paraId="70545C00" w14:textId="48B09646" w:rsidR="008B035C" w:rsidRPr="00FB0098" w:rsidRDefault="008B035C" w:rsidP="00AB7BE8">
      <w:pPr>
        <w:pStyle w:val="cdt4ke"/>
        <w:numPr>
          <w:ilvl w:val="0"/>
          <w:numId w:val="32"/>
        </w:numPr>
        <w:rPr>
          <w:color w:val="212121"/>
        </w:rPr>
      </w:pPr>
      <w:r w:rsidRPr="00FB0098">
        <w:rPr>
          <w:color w:val="212121"/>
        </w:rPr>
        <w:t xml:space="preserve">The </w:t>
      </w:r>
      <w:r w:rsidRPr="00FB0098">
        <w:rPr>
          <w:i/>
          <w:iCs/>
          <w:color w:val="212121"/>
        </w:rPr>
        <w:t>target fitness type</w:t>
      </w:r>
      <w:r w:rsidRPr="00FB0098">
        <w:rPr>
          <w:color w:val="212121"/>
        </w:rPr>
        <w:t xml:space="preserve"> attribute</w:t>
      </w:r>
      <w:r w:rsidR="001600D5" w:rsidRPr="00FB0098">
        <w:rPr>
          <w:color w:val="212121"/>
        </w:rPr>
        <w:t xml:space="preserve"> </w:t>
      </w:r>
      <w:r w:rsidRPr="00FB0098">
        <w:rPr>
          <w:color w:val="212121"/>
        </w:rPr>
        <w:t xml:space="preserve">is set to “max” as we are trying to maximize the number of tasks contributing to the percentage limit. </w:t>
      </w:r>
    </w:p>
    <w:p w14:paraId="6F5A6ED2" w14:textId="119A96D0" w:rsidR="008B035C" w:rsidRPr="00FB0098" w:rsidRDefault="008B035C" w:rsidP="00AB7BE8">
      <w:pPr>
        <w:pStyle w:val="cdt4ke"/>
        <w:numPr>
          <w:ilvl w:val="0"/>
          <w:numId w:val="32"/>
        </w:numPr>
        <w:rPr>
          <w:color w:val="212121"/>
        </w:rPr>
      </w:pPr>
      <w:r w:rsidRPr="00FB0098">
        <w:rPr>
          <w:color w:val="212121"/>
        </w:rPr>
        <w:t xml:space="preserve">The </w:t>
      </w:r>
      <w:r w:rsidRPr="00FB0098">
        <w:rPr>
          <w:i/>
          <w:iCs/>
          <w:color w:val="212121"/>
        </w:rPr>
        <w:t>generation goal</w:t>
      </w:r>
      <w:r w:rsidRPr="00FB0098">
        <w:rPr>
          <w:color w:val="212121"/>
        </w:rPr>
        <w:t xml:space="preserve"> attribute is set to 10,000.</w:t>
      </w:r>
    </w:p>
    <w:p w14:paraId="7B5A742F" w14:textId="77777777" w:rsidR="008B035C" w:rsidRPr="00FB0098" w:rsidRDefault="008B035C" w:rsidP="00AB7BE8">
      <w:pPr>
        <w:pStyle w:val="cdt4ke"/>
        <w:numPr>
          <w:ilvl w:val="0"/>
          <w:numId w:val="32"/>
        </w:numPr>
        <w:rPr>
          <w:color w:val="212121"/>
        </w:rPr>
      </w:pPr>
      <w:r w:rsidRPr="00FB0098">
        <w:rPr>
          <w:color w:val="212121"/>
        </w:rPr>
        <w:t>Fitness Function</w:t>
      </w:r>
    </w:p>
    <w:p w14:paraId="58281FB1" w14:textId="2287CEA1" w:rsidR="008B035C" w:rsidRPr="00FB0098" w:rsidRDefault="008B035C" w:rsidP="00AB7BE8">
      <w:pPr>
        <w:pStyle w:val="cdt4ke"/>
        <w:numPr>
          <w:ilvl w:val="1"/>
          <w:numId w:val="32"/>
        </w:numPr>
        <w:rPr>
          <w:color w:val="212121"/>
        </w:rPr>
      </w:pPr>
      <w:r w:rsidRPr="00FB0098">
        <w:rPr>
          <w:color w:val="212121"/>
        </w:rPr>
        <w:t xml:space="preserve">The fitness accepts the </w:t>
      </w:r>
      <w:r w:rsidR="001600D5" w:rsidRPr="00FB0098">
        <w:rPr>
          <w:color w:val="212121"/>
        </w:rPr>
        <w:t>chromosome data</w:t>
      </w:r>
      <w:r w:rsidRPr="00FB0098">
        <w:rPr>
          <w:color w:val="212121"/>
        </w:rPr>
        <w:t xml:space="preserve"> (collection of all </w:t>
      </w:r>
      <w:r w:rsidR="00AA1F2A" w:rsidRPr="00FB0098">
        <w:rPr>
          <w:color w:val="212121"/>
        </w:rPr>
        <w:t>genes but</w:t>
      </w:r>
      <w:r w:rsidR="001600D5" w:rsidRPr="00FB0098">
        <w:rPr>
          <w:color w:val="212121"/>
        </w:rPr>
        <w:t xml:space="preserve"> will only consider one for parallelism and XOR joins</w:t>
      </w:r>
      <w:r w:rsidRPr="00FB0098">
        <w:rPr>
          <w:color w:val="212121"/>
        </w:rPr>
        <w:t>) as input.</w:t>
      </w:r>
    </w:p>
    <w:p w14:paraId="1654A371" w14:textId="77777777" w:rsidR="008B035C" w:rsidRPr="00FB0098" w:rsidRDefault="008B035C" w:rsidP="00AB7BE8">
      <w:pPr>
        <w:pStyle w:val="cdt4ke"/>
        <w:numPr>
          <w:ilvl w:val="1"/>
          <w:numId w:val="32"/>
        </w:numPr>
        <w:rPr>
          <w:color w:val="212121"/>
        </w:rPr>
      </w:pPr>
      <w:r w:rsidRPr="00FB0098">
        <w:rPr>
          <w:color w:val="212121"/>
        </w:rPr>
        <w:t>The fitness value is based on the percentage that each activity holds from the organization mining. If a gene is turned 'on', then it increments the gene's (aka activity) percentage into the overall fitness.</w:t>
      </w:r>
    </w:p>
    <w:p w14:paraId="480EED3C" w14:textId="77777777" w:rsidR="008B035C" w:rsidRPr="00FB0098" w:rsidRDefault="008B035C" w:rsidP="00AB7BE8">
      <w:pPr>
        <w:pStyle w:val="cdt4ke"/>
        <w:numPr>
          <w:ilvl w:val="1"/>
          <w:numId w:val="32"/>
        </w:numPr>
        <w:rPr>
          <w:color w:val="212121"/>
        </w:rPr>
      </w:pPr>
      <w:r w:rsidRPr="00FB0098">
        <w:rPr>
          <w:color w:val="212121"/>
        </w:rPr>
        <w:t>The fitness value tries all variation and combination that adds up to 100 percentage until the generation goal limit</w:t>
      </w:r>
    </w:p>
    <w:p w14:paraId="7FAFDFB3" w14:textId="0AD99768" w:rsidR="008B035C" w:rsidRPr="00FB0098" w:rsidRDefault="008B035C" w:rsidP="00AB7BE8">
      <w:pPr>
        <w:pStyle w:val="cdt4ke"/>
        <w:numPr>
          <w:ilvl w:val="1"/>
          <w:numId w:val="32"/>
        </w:numPr>
        <w:rPr>
          <w:color w:val="212121"/>
        </w:rPr>
      </w:pPr>
      <w:r w:rsidRPr="00FB0098">
        <w:rPr>
          <w:color w:val="212121"/>
        </w:rPr>
        <w:t>Returns</w:t>
      </w:r>
      <w:r w:rsidR="00AA1F2A" w:rsidRPr="00FB0098">
        <w:rPr>
          <w:color w:val="212121"/>
        </w:rPr>
        <w:t xml:space="preserve"> </w:t>
      </w:r>
      <w:r w:rsidRPr="00FB0098">
        <w:rPr>
          <w:color w:val="212121"/>
        </w:rPr>
        <w:t>all variation and the best fitness (best combination)</w:t>
      </w:r>
    </w:p>
    <w:p w14:paraId="1D6B6B50" w14:textId="12AB4D51" w:rsidR="002E55CE" w:rsidRPr="00FB0098" w:rsidRDefault="002E55CE" w:rsidP="00024712">
      <w:pPr>
        <w:pStyle w:val="NormalWeb"/>
        <w:spacing w:before="0" w:beforeAutospacing="0" w:after="0" w:afterAutospacing="0"/>
        <w:textAlignment w:val="baseline"/>
        <w:rPr>
          <w:color w:val="0E101A"/>
          <w:sz w:val="20"/>
          <w:szCs w:val="20"/>
        </w:rPr>
      </w:pPr>
      <w:r w:rsidRPr="00FB0098">
        <w:rPr>
          <w:color w:val="0E101A"/>
          <w:sz w:val="20"/>
          <w:szCs w:val="20"/>
        </w:rPr>
        <w:t xml:space="preserve">EasyGA w/ BPMN Modelling attempts to build Genetic Algorithms that are more tailored and specific to the dataset </w:t>
      </w:r>
      <w:r w:rsidR="00024712" w:rsidRPr="00FB0098">
        <w:rPr>
          <w:color w:val="0E101A"/>
          <w:sz w:val="20"/>
          <w:szCs w:val="20"/>
        </w:rPr>
        <w:t>model. This r</w:t>
      </w:r>
      <w:r w:rsidRPr="00FB0098">
        <w:rPr>
          <w:color w:val="0E101A"/>
          <w:sz w:val="20"/>
          <w:szCs w:val="20"/>
        </w:rPr>
        <w:t>educes the number of genes that might be duplicated activities</w:t>
      </w:r>
      <w:r w:rsidR="00024712" w:rsidRPr="00FB0098">
        <w:rPr>
          <w:color w:val="0E101A"/>
          <w:sz w:val="20"/>
          <w:szCs w:val="20"/>
        </w:rPr>
        <w:t xml:space="preserve"> and r</w:t>
      </w:r>
      <w:r w:rsidRPr="00FB0098">
        <w:rPr>
          <w:color w:val="0E101A"/>
          <w:sz w:val="20"/>
          <w:szCs w:val="20"/>
        </w:rPr>
        <w:t xml:space="preserve">emoves duplicates. </w:t>
      </w:r>
    </w:p>
    <w:p w14:paraId="50C1E016" w14:textId="77777777" w:rsidR="00374F79" w:rsidRPr="00FB0098" w:rsidRDefault="00374F79" w:rsidP="00024712">
      <w:pPr>
        <w:pStyle w:val="NormalWeb"/>
        <w:spacing w:before="0" w:beforeAutospacing="0" w:after="0" w:afterAutospacing="0"/>
        <w:textAlignment w:val="baseline"/>
        <w:rPr>
          <w:color w:val="0E101A"/>
          <w:sz w:val="20"/>
          <w:szCs w:val="20"/>
        </w:rPr>
      </w:pPr>
    </w:p>
    <w:p w14:paraId="7F4479E2" w14:textId="6314D2B8" w:rsidR="00374F79" w:rsidRPr="00FB0098" w:rsidRDefault="00374F79" w:rsidP="00374F79">
      <w:pPr>
        <w:pStyle w:val="Heading2"/>
        <w:rPr>
          <w:rFonts w:ascii="Times New Roman" w:hAnsi="Times New Roman" w:cs="Times New Roman"/>
        </w:rPr>
      </w:pPr>
      <w:r w:rsidRPr="00FB0098">
        <w:rPr>
          <w:rFonts w:ascii="Times New Roman" w:hAnsi="Times New Roman" w:cs="Times New Roman"/>
        </w:rPr>
        <w:t>Sub-Methodologies</w:t>
      </w:r>
    </w:p>
    <w:p w14:paraId="557FB85C" w14:textId="77777777" w:rsidR="00C668B4" w:rsidRPr="00FB0098" w:rsidRDefault="00C668B4" w:rsidP="00C668B4">
      <w:pPr>
        <w:pStyle w:val="Heading3"/>
        <w:rPr>
          <w:rFonts w:ascii="Times New Roman" w:hAnsi="Times New Roman" w:cs="Times New Roman"/>
        </w:rPr>
      </w:pPr>
      <w:r w:rsidRPr="00FB0098">
        <w:rPr>
          <w:rFonts w:ascii="Times New Roman" w:hAnsi="Times New Roman" w:cs="Times New Roman"/>
        </w:rPr>
        <w:t>Process Discovery</w:t>
      </w:r>
    </w:p>
    <w:p w14:paraId="1FD089F3" w14:textId="658E9375" w:rsidR="00C668B4" w:rsidRPr="00FB0098" w:rsidRDefault="00C668B4" w:rsidP="00C668B4">
      <w:pPr>
        <w:pStyle w:val="NormalWeb"/>
        <w:spacing w:before="225" w:beforeAutospacing="0" w:after="0" w:afterAutospacing="0"/>
        <w:ind w:firstLine="300"/>
        <w:rPr>
          <w:sz w:val="32"/>
          <w:szCs w:val="32"/>
        </w:rPr>
      </w:pPr>
      <w:r w:rsidRPr="00FB0098">
        <w:t xml:space="preserve">Process Discovery focuses on utilizing the event log data to create a visual process model of it. PM4PY offers many differs model algorithms representing the flow of the data in </w:t>
      </w:r>
      <w:r w:rsidR="00D45D50" w:rsidRPr="00FB0098">
        <w:t xml:space="preserve">a </w:t>
      </w:r>
      <w:r w:rsidRPr="00FB0098">
        <w:t>different aspect</w:t>
      </w:r>
      <w:r w:rsidR="00D45D50" w:rsidRPr="00FB0098">
        <w:t>s</w:t>
      </w:r>
      <w:r w:rsidRPr="00FB0098">
        <w:t>. The three different Process Discovery algorithms utilized for this research are Heuristic Miner, Direct Follow Graph (DFG), and the BPMN Model. It is recommended to use all three models to understand the process model much better as each ha</w:t>
      </w:r>
      <w:r w:rsidR="00D45D50" w:rsidRPr="00FB0098">
        <w:t>s</w:t>
      </w:r>
      <w:r w:rsidRPr="00FB0098">
        <w:t xml:space="preserve"> </w:t>
      </w:r>
      <w:r w:rsidR="00D45D50" w:rsidRPr="00FB0098">
        <w:t>its</w:t>
      </w:r>
      <w:r w:rsidRPr="00FB0098">
        <w:t xml:space="preserve"> advantages and disadvantages.</w:t>
      </w:r>
    </w:p>
    <w:p w14:paraId="1E48F1AB" w14:textId="77777777" w:rsidR="00C668B4" w:rsidRPr="00FB0098" w:rsidRDefault="00C668B4" w:rsidP="00C668B4">
      <w:pPr>
        <w:pStyle w:val="cdt4ke"/>
        <w:rPr>
          <w:b/>
          <w:bCs/>
          <w:color w:val="0E101A"/>
        </w:rPr>
      </w:pPr>
      <w:r w:rsidRPr="00FB0098">
        <w:rPr>
          <w:b/>
          <w:bCs/>
          <w:color w:val="0E101A"/>
        </w:rPr>
        <w:t>BPMN Model</w:t>
      </w:r>
    </w:p>
    <w:p w14:paraId="6F6BDE0C" w14:textId="0B4D2840" w:rsidR="00C668B4" w:rsidRDefault="00C668B4" w:rsidP="00C668B4">
      <w:pPr>
        <w:pStyle w:val="cdt4ke"/>
        <w:spacing w:after="0"/>
        <w:ind w:firstLine="720"/>
        <w:rPr>
          <w:color w:val="0E101A"/>
        </w:rPr>
      </w:pPr>
      <w:r w:rsidRPr="00FB0098">
        <w:rPr>
          <w:color w:val="0E101A"/>
        </w:rPr>
        <w:t xml:space="preserve"> BPMN Model is an algorithm that takes an event log as input and then tries to smartly identify patterns. It looks at sequential behavior among certain groups of activities and concurrent behavior among certain activities. Finds patterns that it applies to itself. Then, it recursively applies itself and displays the subgroup it has detected.</w:t>
      </w:r>
    </w:p>
    <w:p w14:paraId="48BA44F9" w14:textId="50DB01B3" w:rsidR="00240004" w:rsidRDefault="00240004" w:rsidP="00240004">
      <w:pPr>
        <w:pStyle w:val="cdt4ke"/>
        <w:spacing w:after="0"/>
        <w:rPr>
          <w:color w:val="0E101A"/>
        </w:rPr>
      </w:pPr>
    </w:p>
    <w:p w14:paraId="7CDCFE66" w14:textId="45188F1B" w:rsidR="00240004" w:rsidRDefault="00240004" w:rsidP="00240004">
      <w:pPr>
        <w:pStyle w:val="cdt4ke"/>
        <w:spacing w:after="0"/>
        <w:rPr>
          <w:color w:val="0E101A"/>
        </w:rPr>
      </w:pPr>
    </w:p>
    <w:p w14:paraId="5A36E8FB" w14:textId="0794CDCA" w:rsidR="00240004" w:rsidRDefault="00240004" w:rsidP="00240004">
      <w:pPr>
        <w:pStyle w:val="cdt4ke"/>
        <w:spacing w:after="0"/>
        <w:rPr>
          <w:color w:val="0E101A"/>
        </w:rPr>
      </w:pPr>
    </w:p>
    <w:p w14:paraId="72A7615F" w14:textId="1A4F730C" w:rsidR="00240004" w:rsidRDefault="00240004" w:rsidP="00240004">
      <w:pPr>
        <w:pStyle w:val="cdt4ke"/>
        <w:spacing w:after="0"/>
        <w:rPr>
          <w:color w:val="0E101A"/>
        </w:rPr>
      </w:pPr>
    </w:p>
    <w:p w14:paraId="74FD5ECF" w14:textId="372B2808" w:rsidR="00240004" w:rsidRDefault="00240004" w:rsidP="00240004">
      <w:pPr>
        <w:pStyle w:val="cdt4ke"/>
        <w:spacing w:after="0"/>
        <w:rPr>
          <w:color w:val="0E101A"/>
        </w:rPr>
      </w:pPr>
    </w:p>
    <w:p w14:paraId="183263A7" w14:textId="2FC31115" w:rsidR="00C668B4" w:rsidRPr="00FB0098" w:rsidRDefault="00C668B4" w:rsidP="00C668B4">
      <w:pPr>
        <w:pStyle w:val="cdt4ke"/>
        <w:rPr>
          <w:i/>
          <w:iCs/>
          <w:color w:val="212121"/>
          <w:sz w:val="20"/>
          <w:szCs w:val="20"/>
        </w:rPr>
      </w:pPr>
    </w:p>
    <w:p w14:paraId="356F58BF" w14:textId="4819175D" w:rsidR="000437A5" w:rsidRDefault="000437A5" w:rsidP="000437A5">
      <w:pPr>
        <w:pStyle w:val="Caption"/>
        <w:keepNext/>
      </w:pPr>
      <w:bookmarkStart w:id="6" w:name="_Toc122719770"/>
      <w:r>
        <w:lastRenderedPageBreak/>
        <w:t xml:space="preserve">Table </w:t>
      </w:r>
      <w:fldSimple w:instr=" SEQ Table \* ARABIC ">
        <w:r w:rsidR="00AB3574">
          <w:rPr>
            <w:noProof/>
          </w:rPr>
          <w:t>3</w:t>
        </w:r>
      </w:fldSimple>
      <w:r w:rsidR="006E7233">
        <w:t xml:space="preserve">- </w:t>
      </w:r>
      <w:r w:rsidR="006E7233" w:rsidRPr="009D3FE1">
        <w:t>Advantages</w:t>
      </w:r>
      <w:r w:rsidRPr="009D3FE1">
        <w:t xml:space="preserve"> and disadvantages of BPMN Model</w:t>
      </w:r>
      <w:bookmarkEnd w:id="6"/>
    </w:p>
    <w:tbl>
      <w:tblPr>
        <w:tblStyle w:val="GridTable4-Accent1"/>
        <w:tblW w:w="10640" w:type="dxa"/>
        <w:tblLook w:val="04A0" w:firstRow="1" w:lastRow="0" w:firstColumn="1" w:lastColumn="0" w:noHBand="0" w:noVBand="1"/>
      </w:tblPr>
      <w:tblGrid>
        <w:gridCol w:w="5320"/>
        <w:gridCol w:w="5320"/>
      </w:tblGrid>
      <w:tr w:rsidR="00C668B4" w:rsidRPr="00FB0098" w14:paraId="5507A010" w14:textId="77777777" w:rsidTr="00953E47">
        <w:trPr>
          <w:cnfStyle w:val="100000000000" w:firstRow="1" w:lastRow="0" w:firstColumn="0" w:lastColumn="0" w:oddVBand="0" w:evenVBand="0" w:oddHBand="0"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5320" w:type="dxa"/>
          </w:tcPr>
          <w:p w14:paraId="6025C9B8" w14:textId="77777777" w:rsidR="00C668B4" w:rsidRPr="00FB0098" w:rsidRDefault="00C668B4" w:rsidP="00953E47">
            <w:pPr>
              <w:pStyle w:val="cdt4ke"/>
              <w:rPr>
                <w:color w:val="212121"/>
              </w:rPr>
            </w:pPr>
            <w:r w:rsidRPr="00FB0098">
              <w:rPr>
                <w:color w:val="212121"/>
              </w:rPr>
              <w:t>Advantages</w:t>
            </w:r>
          </w:p>
        </w:tc>
        <w:tc>
          <w:tcPr>
            <w:tcW w:w="5320" w:type="dxa"/>
          </w:tcPr>
          <w:p w14:paraId="24B87FB2" w14:textId="77777777" w:rsidR="00C668B4" w:rsidRPr="00FB0098" w:rsidRDefault="00C668B4" w:rsidP="00953E47">
            <w:pPr>
              <w:pStyle w:val="cdt4ke"/>
              <w:cnfStyle w:val="100000000000" w:firstRow="1" w:lastRow="0" w:firstColumn="0" w:lastColumn="0" w:oddVBand="0" w:evenVBand="0" w:oddHBand="0" w:evenHBand="0" w:firstRowFirstColumn="0" w:firstRowLastColumn="0" w:lastRowFirstColumn="0" w:lastRowLastColumn="0"/>
              <w:rPr>
                <w:color w:val="212121"/>
              </w:rPr>
            </w:pPr>
            <w:r w:rsidRPr="00FB0098">
              <w:rPr>
                <w:color w:val="212121"/>
              </w:rPr>
              <w:t>Disadvantages</w:t>
            </w:r>
          </w:p>
        </w:tc>
      </w:tr>
      <w:tr w:rsidR="00C668B4" w:rsidRPr="00FB0098" w14:paraId="57A6A629" w14:textId="77777777" w:rsidTr="00953E47">
        <w:trPr>
          <w:cnfStyle w:val="000000100000" w:firstRow="0" w:lastRow="0" w:firstColumn="0" w:lastColumn="0" w:oddVBand="0" w:evenVBand="0" w:oddHBand="1" w:evenHBand="0" w:firstRowFirstColumn="0" w:firstRowLastColumn="0" w:lastRowFirstColumn="0" w:lastRowLastColumn="0"/>
          <w:trHeight w:val="934"/>
        </w:trPr>
        <w:tc>
          <w:tcPr>
            <w:cnfStyle w:val="001000000000" w:firstRow="0" w:lastRow="0" w:firstColumn="1" w:lastColumn="0" w:oddVBand="0" w:evenVBand="0" w:oddHBand="0" w:evenHBand="0" w:firstRowFirstColumn="0" w:firstRowLastColumn="0" w:lastRowFirstColumn="0" w:lastRowLastColumn="0"/>
            <w:tcW w:w="5320" w:type="dxa"/>
          </w:tcPr>
          <w:p w14:paraId="20945BD5" w14:textId="29BBE0DF" w:rsidR="00C668B4" w:rsidRPr="0004645B" w:rsidRDefault="00C668B4" w:rsidP="00AB7BE8">
            <w:pPr>
              <w:pStyle w:val="cdt4ke"/>
              <w:numPr>
                <w:ilvl w:val="0"/>
                <w:numId w:val="24"/>
              </w:numPr>
            </w:pPr>
            <w:r w:rsidRPr="0004645B">
              <w:t>Shows both concurrent and XOR relationship</w:t>
            </w:r>
            <w:r w:rsidR="00D45D50" w:rsidRPr="00FB0098">
              <w:t>s</w:t>
            </w:r>
            <w:r w:rsidRPr="0004645B">
              <w:t xml:space="preserve"> among activities.</w:t>
            </w:r>
          </w:p>
          <w:p w14:paraId="7693C1EF" w14:textId="77777777" w:rsidR="00C668B4" w:rsidRPr="0004645B" w:rsidRDefault="00C668B4" w:rsidP="00AB7BE8">
            <w:pPr>
              <w:pStyle w:val="cdt4ke"/>
              <w:numPr>
                <w:ilvl w:val="0"/>
                <w:numId w:val="24"/>
              </w:numPr>
              <w:rPr>
                <w:b w:val="0"/>
                <w:bCs w:val="0"/>
              </w:rPr>
            </w:pPr>
            <w:r w:rsidRPr="0004645B">
              <w:rPr>
                <w:b w:val="0"/>
                <w:bCs w:val="0"/>
              </w:rPr>
              <w:t> Activities that can be done concurrently are inside of the &lt;+</w:t>
            </w:r>
            <w:r w:rsidRPr="00FB0098">
              <w:rPr>
                <w:b w:val="0"/>
                <w:bCs w:val="0"/>
              </w:rPr>
              <w:t>&gt; and</w:t>
            </w:r>
            <w:r w:rsidRPr="0004645B">
              <w:rPr>
                <w:b w:val="0"/>
                <w:bCs w:val="0"/>
              </w:rPr>
              <w:t xml:space="preserve"> &lt;+&gt; symbols</w:t>
            </w:r>
          </w:p>
          <w:p w14:paraId="1D83D993" w14:textId="2D44661C" w:rsidR="00C668B4" w:rsidRPr="0004645B" w:rsidRDefault="00C668B4" w:rsidP="00AB7BE8">
            <w:pPr>
              <w:pStyle w:val="cdt4ke"/>
              <w:numPr>
                <w:ilvl w:val="0"/>
                <w:numId w:val="24"/>
              </w:numPr>
              <w:rPr>
                <w:b w:val="0"/>
                <w:bCs w:val="0"/>
              </w:rPr>
            </w:pPr>
            <w:r w:rsidRPr="0004645B">
              <w:rPr>
                <w:b w:val="0"/>
                <w:bCs w:val="0"/>
              </w:rPr>
              <w:t>Activities consider</w:t>
            </w:r>
            <w:r w:rsidR="00D45D50" w:rsidRPr="00FB0098">
              <w:rPr>
                <w:b w:val="0"/>
                <w:bCs w:val="0"/>
              </w:rPr>
              <w:t>ed</w:t>
            </w:r>
            <w:r w:rsidRPr="0004645B">
              <w:rPr>
                <w:b w:val="0"/>
                <w:bCs w:val="0"/>
              </w:rPr>
              <w:t xml:space="preserve"> to be XOR means that only one of the </w:t>
            </w:r>
            <w:r w:rsidRPr="00FB0098">
              <w:rPr>
                <w:b w:val="0"/>
                <w:bCs w:val="0"/>
              </w:rPr>
              <w:t>activities</w:t>
            </w:r>
            <w:r w:rsidRPr="0004645B">
              <w:rPr>
                <w:b w:val="0"/>
                <w:bCs w:val="0"/>
              </w:rPr>
              <w:t xml:space="preserve"> inside the &lt;X&gt; and &lt;X&gt; can be done at a given time </w:t>
            </w:r>
            <w:r w:rsidR="00FF4747" w:rsidRPr="00FB0098">
              <w:rPr>
                <w:b w:val="0"/>
                <w:bCs w:val="0"/>
              </w:rPr>
              <w:t xml:space="preserve">and </w:t>
            </w:r>
            <w:r w:rsidRPr="0004645B">
              <w:rPr>
                <w:b w:val="0"/>
                <w:bCs w:val="0"/>
              </w:rPr>
              <w:t>then moves forward</w:t>
            </w:r>
          </w:p>
          <w:p w14:paraId="663E97AB" w14:textId="77777777" w:rsidR="00C668B4" w:rsidRPr="00FB0098" w:rsidRDefault="00C668B4" w:rsidP="00AB7BE8">
            <w:pPr>
              <w:pStyle w:val="cdt4ke"/>
              <w:numPr>
                <w:ilvl w:val="0"/>
                <w:numId w:val="24"/>
              </w:numPr>
              <w:rPr>
                <w:color w:val="212121"/>
              </w:rPr>
            </w:pPr>
            <w:r w:rsidRPr="0004645B">
              <w:rPr>
                <w:b w:val="0"/>
                <w:bCs w:val="0"/>
              </w:rPr>
              <w:t> Shows a more general and high-level relationship between activities</w:t>
            </w:r>
          </w:p>
        </w:tc>
        <w:tc>
          <w:tcPr>
            <w:tcW w:w="5320" w:type="dxa"/>
          </w:tcPr>
          <w:p w14:paraId="0A4D6EF7" w14:textId="77777777" w:rsidR="00C668B4" w:rsidRPr="00FB0098" w:rsidRDefault="00C668B4" w:rsidP="00AB7BE8">
            <w:pPr>
              <w:pStyle w:val="NormalWeb"/>
              <w:numPr>
                <w:ilvl w:val="0"/>
                <w:numId w:val="24"/>
              </w:numPr>
              <w:spacing w:before="9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color w:val="000000"/>
                <w:sz w:val="22"/>
                <w:szCs w:val="22"/>
              </w:rPr>
            </w:pPr>
            <w:r w:rsidRPr="00FB0098">
              <w:rPr>
                <w:color w:val="000000"/>
                <w:sz w:val="20"/>
                <w:szCs w:val="20"/>
              </w:rPr>
              <w:t>Difficult interpretation with nested concurrencies and XOR symbol so the user must pay attention to how activities are arranged</w:t>
            </w:r>
          </w:p>
        </w:tc>
      </w:tr>
    </w:tbl>
    <w:p w14:paraId="2F416815" w14:textId="77777777" w:rsidR="00C668B4" w:rsidRPr="00FB0098" w:rsidRDefault="00C668B4" w:rsidP="00C668B4">
      <w:pPr>
        <w:pStyle w:val="cdt4ke"/>
        <w:spacing w:before="0" w:beforeAutospacing="0" w:after="0" w:afterAutospacing="0"/>
        <w:rPr>
          <w:color w:val="0E101A"/>
        </w:rPr>
      </w:pPr>
    </w:p>
    <w:p w14:paraId="7B42CAC3" w14:textId="77777777" w:rsidR="00C668B4" w:rsidRPr="00A20A20" w:rsidRDefault="00C668B4" w:rsidP="00C668B4">
      <w:pPr>
        <w:pStyle w:val="cdt4ke"/>
        <w:rPr>
          <w:b/>
          <w:bCs/>
          <w:color w:val="0E101A"/>
        </w:rPr>
      </w:pPr>
      <w:r w:rsidRPr="00A20A20">
        <w:rPr>
          <w:b/>
          <w:bCs/>
          <w:color w:val="0E101A"/>
        </w:rPr>
        <w:t>Heuristic Miner</w:t>
      </w:r>
    </w:p>
    <w:p w14:paraId="4C699293" w14:textId="4EF5E3A0" w:rsidR="00C668B4" w:rsidRPr="00FB0098" w:rsidRDefault="00C668B4" w:rsidP="00C668B4">
      <w:pPr>
        <w:pStyle w:val="cdt4ke"/>
        <w:spacing w:before="0"/>
        <w:ind w:firstLine="720"/>
        <w:rPr>
          <w:color w:val="0E101A"/>
        </w:rPr>
      </w:pPr>
      <w:r w:rsidRPr="00A20A20">
        <w:rPr>
          <w:color w:val="0E101A"/>
        </w:rPr>
        <w:t xml:space="preserve">The Heuristics Miner is an algorithm that acts on the Directly-Follows Graph, providing </w:t>
      </w:r>
      <w:r w:rsidR="00FF4747" w:rsidRPr="00FB0098">
        <w:rPr>
          <w:color w:val="0E101A"/>
        </w:rPr>
        <w:t xml:space="preserve">a </w:t>
      </w:r>
      <w:r w:rsidRPr="00A20A20">
        <w:rPr>
          <w:color w:val="0E101A"/>
        </w:rPr>
        <w:t>way to handle noise and to find common constructs (dependency between two activities, AND). The output of the Heuristics Miner is a Heuristics Net, an object that contains the activities and the relationships between them. The Heuristics Net can be then converted into a Petri net (Sarojag, 2021</w:t>
      </w:r>
      <w:r w:rsidRPr="00FB0098">
        <w:rPr>
          <w:color w:val="0E101A"/>
        </w:rPr>
        <w:t xml:space="preserve">). </w:t>
      </w:r>
      <w:r w:rsidRPr="00A20A20">
        <w:rPr>
          <w:color w:val="0E101A"/>
        </w:rPr>
        <w:t xml:space="preserve">The flow is interpreted from top to bottom, meaning the top activities occurs first and </w:t>
      </w:r>
      <w:r w:rsidR="00FF4747" w:rsidRPr="00FB0098">
        <w:rPr>
          <w:color w:val="0E101A"/>
        </w:rPr>
        <w:t xml:space="preserve">the </w:t>
      </w:r>
      <w:r w:rsidRPr="00A20A20">
        <w:rPr>
          <w:color w:val="0E101A"/>
        </w:rPr>
        <w:t xml:space="preserve">bottom activities occur later. </w:t>
      </w:r>
    </w:p>
    <w:p w14:paraId="035C699C" w14:textId="09C0057A" w:rsidR="00C668B4" w:rsidRPr="00AB3574" w:rsidRDefault="00C668B4" w:rsidP="00AB3574">
      <w:pPr>
        <w:pStyle w:val="cdt4ke"/>
        <w:spacing w:before="0"/>
        <w:ind w:firstLine="720"/>
        <w:rPr>
          <w:color w:val="0E101A"/>
        </w:rPr>
      </w:pPr>
      <w:r w:rsidRPr="00A20A20">
        <w:rPr>
          <w:color w:val="0E101A"/>
        </w:rPr>
        <w:t xml:space="preserve">The green circle </w:t>
      </w:r>
      <w:r w:rsidRPr="00FB0098">
        <w:rPr>
          <w:color w:val="0E101A"/>
        </w:rPr>
        <w:t>represents</w:t>
      </w:r>
      <w:r w:rsidRPr="00A20A20">
        <w:rPr>
          <w:color w:val="0E101A"/>
        </w:rPr>
        <w:t xml:space="preserve"> the start of the process. The orange circle </w:t>
      </w:r>
      <w:r w:rsidRPr="00FB0098">
        <w:rPr>
          <w:color w:val="0E101A"/>
        </w:rPr>
        <w:t>represents</w:t>
      </w:r>
      <w:r w:rsidRPr="00A20A20">
        <w:rPr>
          <w:color w:val="0E101A"/>
        </w:rPr>
        <w:t xml:space="preserve"> the end of the process. Activities that are adjacent to each other represent "concurrency/parallelism" meaning that these sets of activities can be performed at the same time. It can also mean "a single activity must be chosen from the set presented". The activities are represented in squares</w:t>
      </w:r>
      <w:r w:rsidRPr="00FB0098">
        <w:rPr>
          <w:color w:val="0E101A"/>
        </w:rPr>
        <w:t xml:space="preserve"> with the arrows </w:t>
      </w:r>
      <w:r w:rsidRPr="00A20A20">
        <w:rPr>
          <w:color w:val="0E101A"/>
        </w:rPr>
        <w:t>dictat</w:t>
      </w:r>
      <w:r w:rsidRPr="00FB0098">
        <w:rPr>
          <w:color w:val="0E101A"/>
        </w:rPr>
        <w:t>ing</w:t>
      </w:r>
      <w:r w:rsidRPr="00A20A20">
        <w:rPr>
          <w:color w:val="0E101A"/>
        </w:rPr>
        <w:t xml:space="preserve"> the flow of direction that a case is moving. The number next to the arrows indicate</w:t>
      </w:r>
      <w:r w:rsidR="00FF4747" w:rsidRPr="00FB0098">
        <w:rPr>
          <w:color w:val="0E101A"/>
        </w:rPr>
        <w:t>s</w:t>
      </w:r>
      <w:r w:rsidRPr="00A20A20">
        <w:rPr>
          <w:color w:val="0E101A"/>
        </w:rPr>
        <w:t xml:space="preserve"> the number of cases following this path. Cases can </w:t>
      </w:r>
      <w:r w:rsidRPr="00FB0098">
        <w:rPr>
          <w:color w:val="0E101A"/>
        </w:rPr>
        <w:t>skip</w:t>
      </w:r>
      <w:r w:rsidRPr="00A20A20">
        <w:rPr>
          <w:color w:val="0E101A"/>
        </w:rPr>
        <w:t xml:space="preserve"> certain activities, get roll-back to a previous activity, or normally moves to the next activity</w:t>
      </w:r>
    </w:p>
    <w:p w14:paraId="2FE69DFA" w14:textId="4E297538" w:rsidR="00AB3574" w:rsidRDefault="00AB3574" w:rsidP="00AB3574">
      <w:pPr>
        <w:pStyle w:val="Caption"/>
        <w:keepNext/>
      </w:pPr>
      <w:bookmarkStart w:id="7" w:name="_Toc122719771"/>
      <w:r>
        <w:t xml:space="preserve">Table </w:t>
      </w:r>
      <w:fldSimple w:instr=" SEQ Table \* ARABIC ">
        <w:r>
          <w:rPr>
            <w:noProof/>
          </w:rPr>
          <w:t>4</w:t>
        </w:r>
      </w:fldSimple>
      <w:r>
        <w:t xml:space="preserve"> - </w:t>
      </w:r>
      <w:r w:rsidRPr="003E0DC5">
        <w:t>Advantages and Disadvantages of Heuristic Miner</w:t>
      </w:r>
      <w:bookmarkEnd w:id="7"/>
    </w:p>
    <w:tbl>
      <w:tblPr>
        <w:tblStyle w:val="GridTable4-Accent1"/>
        <w:tblW w:w="10866" w:type="dxa"/>
        <w:tblLook w:val="04A0" w:firstRow="1" w:lastRow="0" w:firstColumn="1" w:lastColumn="0" w:noHBand="0" w:noVBand="1"/>
      </w:tblPr>
      <w:tblGrid>
        <w:gridCol w:w="5433"/>
        <w:gridCol w:w="5433"/>
      </w:tblGrid>
      <w:tr w:rsidR="00C668B4" w:rsidRPr="00FB0098" w14:paraId="6D94B87F" w14:textId="77777777" w:rsidTr="00240004">
        <w:trPr>
          <w:cnfStyle w:val="100000000000" w:firstRow="1" w:lastRow="0" w:firstColumn="0" w:lastColumn="0" w:oddVBand="0" w:evenVBand="0" w:oddHBand="0"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5433" w:type="dxa"/>
          </w:tcPr>
          <w:p w14:paraId="0B4C47B0" w14:textId="77777777" w:rsidR="00C668B4" w:rsidRPr="00FB0098" w:rsidRDefault="00C668B4" w:rsidP="00953E47">
            <w:pPr>
              <w:pStyle w:val="cdt4ke"/>
              <w:rPr>
                <w:color w:val="212121"/>
              </w:rPr>
            </w:pPr>
            <w:r w:rsidRPr="00FB0098">
              <w:rPr>
                <w:color w:val="212121"/>
              </w:rPr>
              <w:t>Advantages</w:t>
            </w:r>
          </w:p>
        </w:tc>
        <w:tc>
          <w:tcPr>
            <w:tcW w:w="5433" w:type="dxa"/>
          </w:tcPr>
          <w:p w14:paraId="0866DF64" w14:textId="77777777" w:rsidR="00C668B4" w:rsidRPr="00FB0098" w:rsidRDefault="00C668B4" w:rsidP="00953E47">
            <w:pPr>
              <w:pStyle w:val="cdt4ke"/>
              <w:cnfStyle w:val="100000000000" w:firstRow="1" w:lastRow="0" w:firstColumn="0" w:lastColumn="0" w:oddVBand="0" w:evenVBand="0" w:oddHBand="0" w:evenHBand="0" w:firstRowFirstColumn="0" w:firstRowLastColumn="0" w:lastRowFirstColumn="0" w:lastRowLastColumn="0"/>
              <w:rPr>
                <w:color w:val="212121"/>
              </w:rPr>
            </w:pPr>
            <w:r w:rsidRPr="00FB0098">
              <w:rPr>
                <w:color w:val="212121"/>
              </w:rPr>
              <w:t>Disadvantages</w:t>
            </w:r>
          </w:p>
        </w:tc>
      </w:tr>
      <w:tr w:rsidR="00C668B4" w:rsidRPr="00FB0098" w14:paraId="4FBACE93" w14:textId="77777777" w:rsidTr="00240004">
        <w:trPr>
          <w:cnfStyle w:val="000000100000" w:firstRow="0" w:lastRow="0" w:firstColumn="0" w:lastColumn="0" w:oddVBand="0" w:evenVBand="0" w:oddHBand="1" w:evenHBand="0" w:firstRowFirstColumn="0" w:firstRowLastColumn="0" w:lastRowFirstColumn="0" w:lastRowLastColumn="0"/>
          <w:trHeight w:val="1157"/>
        </w:trPr>
        <w:tc>
          <w:tcPr>
            <w:cnfStyle w:val="001000000000" w:firstRow="0" w:lastRow="0" w:firstColumn="1" w:lastColumn="0" w:oddVBand="0" w:evenVBand="0" w:oddHBand="0" w:evenHBand="0" w:firstRowFirstColumn="0" w:firstRowLastColumn="0" w:lastRowFirstColumn="0" w:lastRowLastColumn="0"/>
            <w:tcW w:w="5433" w:type="dxa"/>
          </w:tcPr>
          <w:p w14:paraId="7D76D0AD" w14:textId="4F16AE03" w:rsidR="00C668B4" w:rsidRPr="00FB0098" w:rsidRDefault="00C668B4" w:rsidP="00AB7BE8">
            <w:pPr>
              <w:pStyle w:val="cdt4ke"/>
              <w:numPr>
                <w:ilvl w:val="0"/>
                <w:numId w:val="24"/>
              </w:numPr>
            </w:pPr>
            <w:r w:rsidRPr="00FB0098">
              <w:t>Decision-maker</w:t>
            </w:r>
            <w:r w:rsidR="00FF4747" w:rsidRPr="00FB0098">
              <w:t>s</w:t>
            </w:r>
            <w:r w:rsidRPr="00FB0098">
              <w:t xml:space="preserve"> </w:t>
            </w:r>
            <w:r w:rsidR="00FF4747" w:rsidRPr="00FB0098">
              <w:t>can</w:t>
            </w:r>
            <w:r w:rsidRPr="00FB0098">
              <w:t xml:space="preserve"> see the flow of cases and which activity tends to have the most.</w:t>
            </w:r>
          </w:p>
          <w:p w14:paraId="52307675" w14:textId="77777777" w:rsidR="00C668B4" w:rsidRPr="00FB0098" w:rsidRDefault="00C668B4" w:rsidP="00AB7BE8">
            <w:pPr>
              <w:pStyle w:val="cdt4ke"/>
              <w:numPr>
                <w:ilvl w:val="0"/>
                <w:numId w:val="24"/>
              </w:numPr>
              <w:rPr>
                <w:b w:val="0"/>
                <w:bCs w:val="0"/>
              </w:rPr>
            </w:pPr>
            <w:r w:rsidRPr="00FB0098">
              <w:rPr>
                <w:b w:val="0"/>
                <w:bCs w:val="0"/>
              </w:rPr>
              <w:t>Shows cases that are 'revisiting' the same activity</w:t>
            </w:r>
          </w:p>
        </w:tc>
        <w:tc>
          <w:tcPr>
            <w:tcW w:w="5433" w:type="dxa"/>
          </w:tcPr>
          <w:p w14:paraId="283D38DA" w14:textId="77777777" w:rsidR="00C668B4" w:rsidRPr="00FB0098" w:rsidRDefault="00C668B4" w:rsidP="00AB7BE8">
            <w:pPr>
              <w:pStyle w:val="NormalWeb"/>
              <w:numPr>
                <w:ilvl w:val="0"/>
                <w:numId w:val="24"/>
              </w:numPr>
              <w:spacing w:before="9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color w:val="000000"/>
                <w:sz w:val="22"/>
                <w:szCs w:val="22"/>
              </w:rPr>
            </w:pPr>
            <w:r w:rsidRPr="00FB0098">
              <w:rPr>
                <w:color w:val="000000"/>
                <w:sz w:val="20"/>
                <w:szCs w:val="20"/>
              </w:rPr>
              <w:t>Impossible to distinguish between which exact activities can be performed with XOR joins</w:t>
            </w:r>
          </w:p>
        </w:tc>
      </w:tr>
    </w:tbl>
    <w:p w14:paraId="05F54746" w14:textId="77777777" w:rsidR="00240004" w:rsidRDefault="00240004" w:rsidP="00C668B4">
      <w:pPr>
        <w:pStyle w:val="cdt4ke"/>
        <w:spacing w:before="0"/>
        <w:rPr>
          <w:b/>
          <w:bCs/>
          <w:color w:val="0E101A"/>
        </w:rPr>
      </w:pPr>
    </w:p>
    <w:p w14:paraId="1E7CB350" w14:textId="77777777" w:rsidR="00240004" w:rsidRDefault="00240004" w:rsidP="00C668B4">
      <w:pPr>
        <w:pStyle w:val="cdt4ke"/>
        <w:spacing w:before="0"/>
        <w:rPr>
          <w:b/>
          <w:bCs/>
          <w:color w:val="0E101A"/>
        </w:rPr>
      </w:pPr>
    </w:p>
    <w:p w14:paraId="29C7A0A0" w14:textId="77777777" w:rsidR="00240004" w:rsidRDefault="00240004" w:rsidP="00C668B4">
      <w:pPr>
        <w:pStyle w:val="cdt4ke"/>
        <w:spacing w:before="0"/>
        <w:rPr>
          <w:b/>
          <w:bCs/>
          <w:color w:val="0E101A"/>
        </w:rPr>
      </w:pPr>
    </w:p>
    <w:p w14:paraId="4C93ACE7" w14:textId="30F7B42B" w:rsidR="00C668B4" w:rsidRPr="00FB0098" w:rsidRDefault="00C668B4" w:rsidP="00C668B4">
      <w:pPr>
        <w:pStyle w:val="cdt4ke"/>
        <w:spacing w:before="0"/>
        <w:rPr>
          <w:color w:val="0E101A"/>
        </w:rPr>
      </w:pPr>
      <w:r w:rsidRPr="00FB0098">
        <w:rPr>
          <w:b/>
          <w:bCs/>
          <w:color w:val="0E101A"/>
        </w:rPr>
        <w:lastRenderedPageBreak/>
        <w:t>Direct Follow Graph (DFG)</w:t>
      </w:r>
    </w:p>
    <w:p w14:paraId="585CE90B" w14:textId="77777777" w:rsidR="00C668B4" w:rsidRPr="00367552" w:rsidRDefault="00C668B4" w:rsidP="00C668B4">
      <w:pPr>
        <w:pStyle w:val="cdt4ke"/>
        <w:spacing w:before="0"/>
        <w:ind w:firstLine="360"/>
        <w:rPr>
          <w:color w:val="0E101A"/>
        </w:rPr>
      </w:pPr>
      <w:r w:rsidRPr="00367552">
        <w:rPr>
          <w:color w:val="0E101A"/>
        </w:rPr>
        <w:t>Directly-Follows graphs are graphs where the nodes represent the events in the log and directed edges are present between nodes if there is at least a trace in the log where the source event is followed by the target event (Sarojag, 2021). These directed edges work nicely together with some additional metrics, such as</w:t>
      </w:r>
      <w:r w:rsidRPr="00FB0098">
        <w:rPr>
          <w:color w:val="0E101A"/>
        </w:rPr>
        <w:t xml:space="preserve"> </w:t>
      </w:r>
      <w:r w:rsidRPr="00367552">
        <w:rPr>
          <w:color w:val="0E101A"/>
        </w:rPr>
        <w:t>(Sarojag, 2021):</w:t>
      </w:r>
    </w:p>
    <w:p w14:paraId="7F651DA3" w14:textId="77777777" w:rsidR="00C668B4" w:rsidRPr="00367552" w:rsidRDefault="00C668B4" w:rsidP="00AB7BE8">
      <w:pPr>
        <w:pStyle w:val="cdt4ke"/>
        <w:numPr>
          <w:ilvl w:val="0"/>
          <w:numId w:val="25"/>
        </w:numPr>
        <w:spacing w:before="0"/>
        <w:rPr>
          <w:color w:val="0E101A"/>
        </w:rPr>
      </w:pPr>
      <w:r w:rsidRPr="00367552">
        <w:rPr>
          <w:color w:val="0E101A"/>
        </w:rPr>
        <w:t>Frequency — The number of times the source event is followed by the target event.</w:t>
      </w:r>
    </w:p>
    <w:p w14:paraId="652F03D4" w14:textId="77777777" w:rsidR="00C668B4" w:rsidRPr="00367552" w:rsidRDefault="00C668B4" w:rsidP="00AB7BE8">
      <w:pPr>
        <w:pStyle w:val="cdt4ke"/>
        <w:numPr>
          <w:ilvl w:val="0"/>
          <w:numId w:val="26"/>
        </w:numPr>
        <w:spacing w:before="0"/>
        <w:rPr>
          <w:color w:val="0E101A"/>
        </w:rPr>
      </w:pPr>
      <w:r w:rsidRPr="00367552">
        <w:rPr>
          <w:color w:val="0E101A"/>
        </w:rPr>
        <w:t xml:space="preserve">Performance — </w:t>
      </w:r>
      <w:r w:rsidRPr="00FB0098">
        <w:rPr>
          <w:color w:val="0E101A"/>
        </w:rPr>
        <w:t>aggregation</w:t>
      </w:r>
      <w:r w:rsidRPr="00367552">
        <w:rPr>
          <w:color w:val="0E101A"/>
        </w:rPr>
        <w:t>, for example, the average time elapsed between the two events </w:t>
      </w:r>
    </w:p>
    <w:p w14:paraId="7FB7D00D" w14:textId="67AFD91F" w:rsidR="00C668B4" w:rsidRPr="00AB3574" w:rsidRDefault="00C668B4" w:rsidP="00AB3574">
      <w:pPr>
        <w:pStyle w:val="cdt4ke"/>
        <w:spacing w:before="0"/>
        <w:ind w:firstLine="360"/>
        <w:rPr>
          <w:color w:val="0E101A"/>
        </w:rPr>
      </w:pPr>
      <w:r w:rsidRPr="00367552">
        <w:rPr>
          <w:color w:val="0E101A"/>
        </w:rPr>
        <w:t> On top of these directed edges, it is easy to represent metrics like frequency (counting the number of times the source event/activity is followed by the target event/activity) and performance (some aggregation, for example, the mean, of time inter-lapsed between the two events/activities) (Fraunhofer Institute for Applied Information Technology, n.d.</w:t>
      </w:r>
      <w:r w:rsidRPr="00FB0098">
        <w:rPr>
          <w:color w:val="0E101A"/>
        </w:rPr>
        <w:t>).</w:t>
      </w:r>
    </w:p>
    <w:p w14:paraId="35FA1B96" w14:textId="3701125C" w:rsidR="00AB3574" w:rsidRDefault="00AB3574" w:rsidP="00AB3574">
      <w:pPr>
        <w:pStyle w:val="Caption"/>
        <w:keepNext/>
      </w:pPr>
      <w:bookmarkStart w:id="8" w:name="_Toc122719772"/>
      <w:r>
        <w:t xml:space="preserve">Table </w:t>
      </w:r>
      <w:fldSimple w:instr=" SEQ Table \* ARABIC ">
        <w:r>
          <w:rPr>
            <w:noProof/>
          </w:rPr>
          <w:t>5</w:t>
        </w:r>
      </w:fldSimple>
      <w:r>
        <w:t xml:space="preserve"> - </w:t>
      </w:r>
      <w:r w:rsidRPr="009309C9">
        <w:t>Advantages and disadvantages of Direct Follow Graph</w:t>
      </w:r>
      <w:bookmarkEnd w:id="8"/>
    </w:p>
    <w:tbl>
      <w:tblPr>
        <w:tblStyle w:val="GridTable4-Accent1"/>
        <w:tblW w:w="10640" w:type="dxa"/>
        <w:tblLook w:val="04A0" w:firstRow="1" w:lastRow="0" w:firstColumn="1" w:lastColumn="0" w:noHBand="0" w:noVBand="1"/>
      </w:tblPr>
      <w:tblGrid>
        <w:gridCol w:w="5320"/>
        <w:gridCol w:w="5320"/>
      </w:tblGrid>
      <w:tr w:rsidR="00C668B4" w:rsidRPr="00FB0098" w14:paraId="5B4C00EC" w14:textId="77777777" w:rsidTr="00953E47">
        <w:trPr>
          <w:cnfStyle w:val="100000000000" w:firstRow="1" w:lastRow="0" w:firstColumn="0" w:lastColumn="0" w:oddVBand="0" w:evenVBand="0" w:oddHBand="0"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5320" w:type="dxa"/>
          </w:tcPr>
          <w:p w14:paraId="49B58BC4" w14:textId="77777777" w:rsidR="00C668B4" w:rsidRPr="00FB0098" w:rsidRDefault="00C668B4" w:rsidP="00953E47">
            <w:pPr>
              <w:pStyle w:val="cdt4ke"/>
              <w:rPr>
                <w:color w:val="212121"/>
              </w:rPr>
            </w:pPr>
            <w:r w:rsidRPr="00FB0098">
              <w:rPr>
                <w:color w:val="212121"/>
              </w:rPr>
              <w:t>Advantages</w:t>
            </w:r>
          </w:p>
        </w:tc>
        <w:tc>
          <w:tcPr>
            <w:tcW w:w="5320" w:type="dxa"/>
          </w:tcPr>
          <w:p w14:paraId="54BFC095" w14:textId="77777777" w:rsidR="00C668B4" w:rsidRPr="00FB0098" w:rsidRDefault="00C668B4" w:rsidP="00953E47">
            <w:pPr>
              <w:pStyle w:val="cdt4ke"/>
              <w:cnfStyle w:val="100000000000" w:firstRow="1" w:lastRow="0" w:firstColumn="0" w:lastColumn="0" w:oddVBand="0" w:evenVBand="0" w:oddHBand="0" w:evenHBand="0" w:firstRowFirstColumn="0" w:firstRowLastColumn="0" w:lastRowFirstColumn="0" w:lastRowLastColumn="0"/>
              <w:rPr>
                <w:color w:val="212121"/>
              </w:rPr>
            </w:pPr>
            <w:r w:rsidRPr="00FB0098">
              <w:rPr>
                <w:color w:val="212121"/>
              </w:rPr>
              <w:t>Disadvantages</w:t>
            </w:r>
          </w:p>
        </w:tc>
      </w:tr>
      <w:tr w:rsidR="00C668B4" w:rsidRPr="00FB0098" w14:paraId="1B39F64E" w14:textId="77777777" w:rsidTr="00953E47">
        <w:trPr>
          <w:cnfStyle w:val="000000100000" w:firstRow="0" w:lastRow="0" w:firstColumn="0" w:lastColumn="0" w:oddVBand="0" w:evenVBand="0" w:oddHBand="1" w:evenHBand="0" w:firstRowFirstColumn="0" w:firstRowLastColumn="0" w:lastRowFirstColumn="0" w:lastRowLastColumn="0"/>
          <w:trHeight w:val="934"/>
        </w:trPr>
        <w:tc>
          <w:tcPr>
            <w:cnfStyle w:val="001000000000" w:firstRow="0" w:lastRow="0" w:firstColumn="1" w:lastColumn="0" w:oddVBand="0" w:evenVBand="0" w:oddHBand="0" w:evenHBand="0" w:firstRowFirstColumn="0" w:firstRowLastColumn="0" w:lastRowFirstColumn="0" w:lastRowLastColumn="0"/>
            <w:tcW w:w="5320" w:type="dxa"/>
          </w:tcPr>
          <w:p w14:paraId="0DCC540D" w14:textId="7D4B875B" w:rsidR="00C668B4" w:rsidRPr="00FB0098" w:rsidRDefault="00C668B4" w:rsidP="00AB7BE8">
            <w:pPr>
              <w:pStyle w:val="cdt4ke"/>
              <w:numPr>
                <w:ilvl w:val="0"/>
                <w:numId w:val="24"/>
              </w:numPr>
              <w:rPr>
                <w:b w:val="0"/>
                <w:bCs w:val="0"/>
              </w:rPr>
            </w:pPr>
            <w:r w:rsidRPr="00FB0098">
              <w:rPr>
                <w:b w:val="0"/>
                <w:bCs w:val="0"/>
              </w:rPr>
              <w:t>Best use case in identifying local relationship</w:t>
            </w:r>
            <w:r w:rsidR="0021292E" w:rsidRPr="00FB0098">
              <w:rPr>
                <w:b w:val="0"/>
                <w:bCs w:val="0"/>
              </w:rPr>
              <w:t>s</w:t>
            </w:r>
            <w:r w:rsidRPr="00FB0098">
              <w:rPr>
                <w:b w:val="0"/>
                <w:bCs w:val="0"/>
              </w:rPr>
              <w:t xml:space="preserve"> among activities</w:t>
            </w:r>
          </w:p>
        </w:tc>
        <w:tc>
          <w:tcPr>
            <w:tcW w:w="5320" w:type="dxa"/>
          </w:tcPr>
          <w:p w14:paraId="72C122ED" w14:textId="77777777" w:rsidR="00C668B4" w:rsidRPr="00FB0098" w:rsidRDefault="00C668B4" w:rsidP="00AB7BE8">
            <w:pPr>
              <w:pStyle w:val="cdt4ke"/>
              <w:numPr>
                <w:ilvl w:val="0"/>
                <w:numId w:val="24"/>
              </w:numPr>
              <w:cnfStyle w:val="000000100000" w:firstRow="0" w:lastRow="0" w:firstColumn="0" w:lastColumn="0" w:oddVBand="0" w:evenVBand="0" w:oddHBand="1" w:evenHBand="0" w:firstRowFirstColumn="0" w:firstRowLastColumn="0" w:lastRowFirstColumn="0" w:lastRowLastColumn="0"/>
            </w:pPr>
            <w:r w:rsidRPr="00FB0098">
              <w:t>Very messy and complex to understand</w:t>
            </w:r>
          </w:p>
          <w:p w14:paraId="7665E4BE" w14:textId="44A8E99B" w:rsidR="00C668B4" w:rsidRPr="00FB0098" w:rsidRDefault="00C668B4" w:rsidP="00AB7BE8">
            <w:pPr>
              <w:pStyle w:val="cdt4ke"/>
              <w:numPr>
                <w:ilvl w:val="0"/>
                <w:numId w:val="24"/>
              </w:numPr>
              <w:cnfStyle w:val="000000100000" w:firstRow="0" w:lastRow="0" w:firstColumn="0" w:lastColumn="0" w:oddVBand="0" w:evenVBand="0" w:oddHBand="1" w:evenHBand="0" w:firstRowFirstColumn="0" w:firstRowLastColumn="0" w:lastRowFirstColumn="0" w:lastRowLastColumn="0"/>
            </w:pPr>
            <w:r w:rsidRPr="00FB0098">
              <w:t xml:space="preserve">Not a general representation of the overall process which leads to </w:t>
            </w:r>
            <w:r w:rsidR="0021292E" w:rsidRPr="00FB0098">
              <w:t xml:space="preserve">a </w:t>
            </w:r>
            <w:r w:rsidRPr="00FB0098">
              <w:t>false interpretation of what is going on</w:t>
            </w:r>
          </w:p>
          <w:p w14:paraId="3E053699" w14:textId="77777777" w:rsidR="00C668B4" w:rsidRPr="00FB0098" w:rsidRDefault="00C668B4" w:rsidP="00AB7BE8">
            <w:pPr>
              <w:pStyle w:val="cdt4ke"/>
              <w:numPr>
                <w:ilvl w:val="0"/>
                <w:numId w:val="24"/>
              </w:numPr>
              <w:cnfStyle w:val="000000100000" w:firstRow="0" w:lastRow="0" w:firstColumn="0" w:lastColumn="0" w:oddVBand="0" w:evenVBand="0" w:oddHBand="1" w:evenHBand="0" w:firstRowFirstColumn="0" w:firstRowLastColumn="0" w:lastRowFirstColumn="0" w:lastRowLastColumn="0"/>
            </w:pPr>
            <w:r w:rsidRPr="00FB0098">
              <w:t>Only show the LOCAL relationship between activities</w:t>
            </w:r>
          </w:p>
          <w:p w14:paraId="690C62DF" w14:textId="77777777" w:rsidR="00C668B4" w:rsidRPr="00FB0098" w:rsidRDefault="00C668B4" w:rsidP="00AB7BE8">
            <w:pPr>
              <w:pStyle w:val="NormalWeb"/>
              <w:numPr>
                <w:ilvl w:val="0"/>
                <w:numId w:val="24"/>
              </w:numPr>
              <w:spacing w:before="9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color w:val="000000"/>
                <w:sz w:val="22"/>
                <w:szCs w:val="22"/>
              </w:rPr>
            </w:pPr>
            <w:r w:rsidRPr="00FB0098">
              <w:t>Concurrency in the process itself can lead to cycles in the process map not indicating clear relationships</w:t>
            </w:r>
          </w:p>
        </w:tc>
      </w:tr>
    </w:tbl>
    <w:p w14:paraId="30E4D302" w14:textId="6712FA0B" w:rsidR="00C668B4" w:rsidRDefault="00C668B4" w:rsidP="00C668B4">
      <w:pPr>
        <w:rPr>
          <w:rFonts w:cs="Times New Roman"/>
        </w:rPr>
      </w:pPr>
    </w:p>
    <w:p w14:paraId="5E0F6085" w14:textId="0EF6B712" w:rsidR="00011A55" w:rsidRDefault="00011A55" w:rsidP="00C668B4">
      <w:pPr>
        <w:rPr>
          <w:rFonts w:cs="Times New Roman"/>
        </w:rPr>
      </w:pPr>
    </w:p>
    <w:p w14:paraId="29D9DE78" w14:textId="26386C86" w:rsidR="00011A55" w:rsidRDefault="00011A55" w:rsidP="00C668B4">
      <w:pPr>
        <w:rPr>
          <w:rFonts w:cs="Times New Roman"/>
        </w:rPr>
      </w:pPr>
    </w:p>
    <w:p w14:paraId="5DA81CBB" w14:textId="156319CA" w:rsidR="00011A55" w:rsidRDefault="00011A55" w:rsidP="00C668B4">
      <w:pPr>
        <w:rPr>
          <w:rFonts w:cs="Times New Roman"/>
        </w:rPr>
      </w:pPr>
    </w:p>
    <w:p w14:paraId="15E1046C" w14:textId="747352E3" w:rsidR="00011A55" w:rsidRDefault="00011A55" w:rsidP="00C668B4">
      <w:pPr>
        <w:rPr>
          <w:rFonts w:cs="Times New Roman"/>
        </w:rPr>
      </w:pPr>
    </w:p>
    <w:p w14:paraId="073FBC63" w14:textId="332AE76D" w:rsidR="00011A55" w:rsidRDefault="00011A55" w:rsidP="00C668B4">
      <w:pPr>
        <w:rPr>
          <w:rFonts w:cs="Times New Roman"/>
        </w:rPr>
      </w:pPr>
    </w:p>
    <w:p w14:paraId="0FFD02B0" w14:textId="785CD55A" w:rsidR="00011A55" w:rsidRDefault="00011A55" w:rsidP="00C668B4">
      <w:pPr>
        <w:rPr>
          <w:rFonts w:cs="Times New Roman"/>
        </w:rPr>
      </w:pPr>
    </w:p>
    <w:p w14:paraId="1C71DF79" w14:textId="5796EF82" w:rsidR="00011A55" w:rsidRDefault="00011A55" w:rsidP="00C668B4">
      <w:pPr>
        <w:rPr>
          <w:rFonts w:cs="Times New Roman"/>
        </w:rPr>
      </w:pPr>
    </w:p>
    <w:p w14:paraId="546F442A" w14:textId="4B96D55A" w:rsidR="00011A55" w:rsidRDefault="00011A55" w:rsidP="00C668B4">
      <w:pPr>
        <w:rPr>
          <w:rFonts w:cs="Times New Roman"/>
        </w:rPr>
      </w:pPr>
    </w:p>
    <w:p w14:paraId="7483AC38" w14:textId="77777777" w:rsidR="00011A55" w:rsidRPr="00FB0098" w:rsidRDefault="00011A55" w:rsidP="00C668B4">
      <w:pPr>
        <w:rPr>
          <w:rFonts w:cs="Times New Roman"/>
        </w:rPr>
      </w:pPr>
    </w:p>
    <w:p w14:paraId="1A73FA60" w14:textId="77777777" w:rsidR="00AA67F9" w:rsidRPr="00FB0098" w:rsidRDefault="00AA67F9" w:rsidP="00AA67F9">
      <w:pPr>
        <w:pStyle w:val="Heading3"/>
        <w:rPr>
          <w:rFonts w:ascii="Times New Roman" w:hAnsi="Times New Roman" w:cs="Times New Roman"/>
        </w:rPr>
      </w:pPr>
      <w:r w:rsidRPr="00FB0098">
        <w:rPr>
          <w:rFonts w:ascii="Times New Roman" w:hAnsi="Times New Roman" w:cs="Times New Roman"/>
        </w:rPr>
        <w:lastRenderedPageBreak/>
        <w:t>Social Network Analysis</w:t>
      </w:r>
    </w:p>
    <w:p w14:paraId="6E58E8F3" w14:textId="77777777" w:rsidR="00AA67F9" w:rsidRPr="00FB0098" w:rsidRDefault="00AA67F9" w:rsidP="00AA67F9">
      <w:pPr>
        <w:pStyle w:val="cdt4ke"/>
        <w:spacing w:before="0" w:beforeAutospacing="0" w:after="0" w:afterAutospacing="0"/>
        <w:ind w:left="720" w:firstLine="300"/>
        <w:rPr>
          <w:color w:val="0E101A"/>
        </w:rPr>
      </w:pPr>
      <w:r w:rsidRPr="00FB0098">
        <w:rPr>
          <w:color w:val="0E101A"/>
        </w:rPr>
        <w:t xml:space="preserve">A Social Network Analysis will be performed for each dataset and method. A Social Network Analysis (SNA) analyzes the relationship and association of resources with each other (if at all) in a process or across processes. Some of its metrics are Handover of Work, Subcontracting, Working Together, Similar Activities, Roles Discovery, Clustering, and Organizational Mining. </w:t>
      </w:r>
    </w:p>
    <w:p w14:paraId="63ED9555" w14:textId="77777777" w:rsidR="00AA67F9" w:rsidRPr="00FB0098" w:rsidRDefault="00AA67F9" w:rsidP="00AA67F9">
      <w:pPr>
        <w:pStyle w:val="cdt4ke"/>
        <w:spacing w:after="0"/>
        <w:ind w:left="720" w:firstLine="300"/>
        <w:rPr>
          <w:color w:val="0E101A"/>
        </w:rPr>
      </w:pPr>
      <w:r w:rsidRPr="00FB0098">
        <w:rPr>
          <w:color w:val="0E101A"/>
        </w:rPr>
        <w:t>The Handover of Work metric measures how many times an individual is followed by another individual in the execution of a business process. It considers the directly-follows relationships between resources during the work of a case. An edge is added between the two resources if such relationships occur. It uses the resource as a node of the graph, instead of the activity (Fraunhofer Institute for Applied Information Technology, n.d.). The Subcontracting metric calculates how many times the work of an individual is interleaved by the work of some other individual, only to eventually “return” to the original individual (Fraunhofer Institute for Applied Information Technology, n.d.). The Working Together metric calculates how many times two individuals work together for resolving a process instance (Fraunhofer Institute for Applied Information Technology, n.d.). The Similar Activities metric calculates how much similar is the work pattern between two individuals (Fraunhofer Institute for Applied Information Technology, n.d.). In Role Discovery, a role is a set of activities in the log that are executed by a similar (multi)set of resources. Hence, it is a specific function in the organization. Grouping the activities into roles can help (Fraunhofer Institute for Applied Information Technology, n.d.):</w:t>
      </w:r>
    </w:p>
    <w:p w14:paraId="2C86BCD1" w14:textId="77777777" w:rsidR="00AA67F9" w:rsidRPr="00FB0098" w:rsidRDefault="00AA67F9" w:rsidP="00AB7BE8">
      <w:pPr>
        <w:pStyle w:val="cdt4ke"/>
        <w:numPr>
          <w:ilvl w:val="0"/>
          <w:numId w:val="8"/>
        </w:numPr>
        <w:spacing w:after="0"/>
        <w:rPr>
          <w:color w:val="0E101A"/>
        </w:rPr>
      </w:pPr>
      <w:r w:rsidRPr="00FB0098">
        <w:rPr>
          <w:color w:val="0E101A"/>
        </w:rPr>
        <w:t>understanding which activities are executed by which roles.</w:t>
      </w:r>
    </w:p>
    <w:p w14:paraId="480656B9" w14:textId="77777777" w:rsidR="00AA67F9" w:rsidRPr="00FB0098" w:rsidRDefault="00AA67F9" w:rsidP="00AB7BE8">
      <w:pPr>
        <w:pStyle w:val="cdt4ke"/>
        <w:numPr>
          <w:ilvl w:val="0"/>
          <w:numId w:val="8"/>
        </w:numPr>
        <w:spacing w:after="0"/>
        <w:rPr>
          <w:color w:val="0E101A"/>
        </w:rPr>
      </w:pPr>
      <w:r w:rsidRPr="00FB0098">
        <w:rPr>
          <w:color w:val="0E101A"/>
        </w:rPr>
        <w:t>understanding roles themselves (numerosity of resources for a single activity may not provide enough explanation)</w:t>
      </w:r>
    </w:p>
    <w:p w14:paraId="3639C4E9" w14:textId="77777777" w:rsidR="00AA67F9" w:rsidRPr="00FB0098" w:rsidRDefault="00AA67F9" w:rsidP="00AB7BE8">
      <w:pPr>
        <w:pStyle w:val="cdt4ke"/>
        <w:numPr>
          <w:ilvl w:val="0"/>
          <w:numId w:val="8"/>
        </w:numPr>
        <w:spacing w:before="0" w:beforeAutospacing="0" w:after="0" w:afterAutospacing="0"/>
        <w:rPr>
          <w:color w:val="0E101A"/>
        </w:rPr>
      </w:pPr>
      <w:r w:rsidRPr="00FB0098">
        <w:rPr>
          <w:color w:val="0E101A"/>
        </w:rPr>
        <w:t>Initially, each activity corresponds to a different role and is associated with the multiset of his originators. After that, roles are merged according to their similarity, until no more merges are possible.</w:t>
      </w:r>
    </w:p>
    <w:p w14:paraId="6143DFFB" w14:textId="77777777" w:rsidR="00AA67F9" w:rsidRPr="00FB0098" w:rsidRDefault="00AA67F9" w:rsidP="00AA67F9">
      <w:pPr>
        <w:pStyle w:val="cdt4ke"/>
        <w:spacing w:before="0" w:beforeAutospacing="0" w:after="0" w:afterAutospacing="0"/>
        <w:rPr>
          <w:color w:val="0E101A"/>
        </w:rPr>
      </w:pPr>
    </w:p>
    <w:p w14:paraId="03F48903" w14:textId="77777777" w:rsidR="00AA67F9" w:rsidRPr="00FB0098" w:rsidRDefault="00AA67F9" w:rsidP="00AA67F9">
      <w:pPr>
        <w:pStyle w:val="NormalWeb"/>
        <w:spacing w:before="0" w:beforeAutospacing="0" w:after="0" w:afterAutospacing="0"/>
      </w:pPr>
      <w:r w:rsidRPr="00FB0098">
        <w:rPr>
          <w:color w:val="0E101A"/>
        </w:rPr>
        <w:t>Given the results of applying an SNA metric, a clustering operation permits a group of resources that are connected by a meaningful connection in the given metric (Fraunhofer Institute for Applied Information Technology, n.d.). For example:</w:t>
      </w:r>
    </w:p>
    <w:p w14:paraId="5738EFFC" w14:textId="77777777" w:rsidR="00AA67F9" w:rsidRPr="00FB0098" w:rsidRDefault="00AA67F9" w:rsidP="00AB7BE8">
      <w:pPr>
        <w:pStyle w:val="NormalWeb"/>
        <w:numPr>
          <w:ilvl w:val="0"/>
          <w:numId w:val="9"/>
        </w:numPr>
        <w:spacing w:before="0" w:beforeAutospacing="0" w:after="0" w:afterAutospacing="0"/>
        <w:ind w:left="870"/>
        <w:textAlignment w:val="baseline"/>
        <w:rPr>
          <w:color w:val="000000"/>
        </w:rPr>
      </w:pPr>
      <w:r w:rsidRPr="00FB0098">
        <w:rPr>
          <w:color w:val="0E101A"/>
        </w:rPr>
        <w:t xml:space="preserve">Clustering the results of the </w:t>
      </w:r>
      <w:r w:rsidRPr="00FB0098">
        <w:rPr>
          <w:i/>
          <w:iCs/>
          <w:color w:val="0E101A"/>
        </w:rPr>
        <w:t>working together metric</w:t>
      </w:r>
      <w:r w:rsidRPr="00FB0098">
        <w:rPr>
          <w:color w:val="0E101A"/>
        </w:rPr>
        <w:t>, individuals that work often together would be inserted in the same group.</w:t>
      </w:r>
    </w:p>
    <w:p w14:paraId="3E5B83B8" w14:textId="77777777" w:rsidR="00AA67F9" w:rsidRPr="00FB0098" w:rsidRDefault="00AA67F9" w:rsidP="00AB7BE8">
      <w:pPr>
        <w:pStyle w:val="NormalWeb"/>
        <w:numPr>
          <w:ilvl w:val="0"/>
          <w:numId w:val="10"/>
        </w:numPr>
        <w:spacing w:before="0" w:beforeAutospacing="0" w:after="0" w:afterAutospacing="0"/>
        <w:ind w:left="870"/>
        <w:textAlignment w:val="baseline"/>
        <w:rPr>
          <w:color w:val="000000"/>
        </w:rPr>
      </w:pPr>
      <w:r w:rsidRPr="00FB0098">
        <w:rPr>
          <w:color w:val="0E101A"/>
        </w:rPr>
        <w:t xml:space="preserve">Clustering the results of the </w:t>
      </w:r>
      <w:r w:rsidRPr="00FB0098">
        <w:rPr>
          <w:i/>
          <w:iCs/>
          <w:color w:val="0E101A"/>
        </w:rPr>
        <w:t>similar activities metric,</w:t>
      </w:r>
      <w:r w:rsidRPr="00FB0098">
        <w:rPr>
          <w:color w:val="0E101A"/>
        </w:rPr>
        <w:t xml:space="preserve"> individuals that work on the same tasks would be inserted in the same group.</w:t>
      </w:r>
    </w:p>
    <w:p w14:paraId="57D8F645" w14:textId="77777777" w:rsidR="00AA67F9" w:rsidRPr="00FB0098" w:rsidRDefault="00AA67F9" w:rsidP="00AA67F9">
      <w:pPr>
        <w:pStyle w:val="NormalWeb"/>
        <w:spacing w:before="0" w:beforeAutospacing="0" w:after="0" w:afterAutospacing="0"/>
        <w:rPr>
          <w:color w:val="0E101A"/>
        </w:rPr>
      </w:pPr>
      <w:r w:rsidRPr="00FB0098">
        <w:rPr>
          <w:color w:val="0E101A"/>
        </w:rPr>
        <w:t>PM4PY provides a baseline method to get a list of groups (where each group is a list of resources) from the specification of the values of an SNA metric (Fraunhofer Institute for Applied Information Technology, n.d.).</w:t>
      </w:r>
    </w:p>
    <w:p w14:paraId="396C9965" w14:textId="77777777" w:rsidR="00AA67F9" w:rsidRPr="00FB0098" w:rsidRDefault="00AA67F9" w:rsidP="00AA67F9">
      <w:pPr>
        <w:pStyle w:val="NormalWeb"/>
        <w:spacing w:before="0" w:beforeAutospacing="0" w:after="0" w:afterAutospacing="0"/>
        <w:rPr>
          <w:color w:val="0E101A"/>
        </w:rPr>
      </w:pPr>
    </w:p>
    <w:p w14:paraId="164599DA" w14:textId="45D25817" w:rsidR="00AA67F9" w:rsidRPr="00FB0098" w:rsidRDefault="00AA67F9" w:rsidP="00AA67F9">
      <w:pPr>
        <w:pStyle w:val="NormalWeb"/>
        <w:spacing w:before="0" w:beforeAutospacing="0" w:after="0" w:afterAutospacing="0"/>
        <w:ind w:firstLine="720"/>
      </w:pPr>
      <w:r w:rsidRPr="00FB0098">
        <w:rPr>
          <w:color w:val="0E101A"/>
        </w:rPr>
        <w:t xml:space="preserve">Organizational Mining </w:t>
      </w:r>
      <w:r w:rsidR="0021292E" w:rsidRPr="00FB0098">
        <w:rPr>
          <w:color w:val="0E101A"/>
        </w:rPr>
        <w:t>describes</w:t>
      </w:r>
      <w:r w:rsidRPr="00FB0098">
        <w:rPr>
          <w:color w:val="0E101A"/>
        </w:rPr>
        <w:t xml:space="preserve"> some group-related metrics (local diagnostics). Among these, we have (Fraunhofer Institute for Applied Information Technology, n.d.):</w:t>
      </w:r>
    </w:p>
    <w:p w14:paraId="072BF1BA" w14:textId="77777777" w:rsidR="00AA67F9" w:rsidRPr="00FB0098" w:rsidRDefault="00AA67F9" w:rsidP="00AB7BE8">
      <w:pPr>
        <w:pStyle w:val="cdt4ke"/>
        <w:numPr>
          <w:ilvl w:val="0"/>
          <w:numId w:val="11"/>
        </w:numPr>
        <w:spacing w:after="0"/>
        <w:rPr>
          <w:color w:val="0E101A"/>
        </w:rPr>
      </w:pPr>
      <w:r w:rsidRPr="00FB0098">
        <w:rPr>
          <w:color w:val="0E101A"/>
        </w:rPr>
        <w:lastRenderedPageBreak/>
        <w:t>Group Relative Focus: (on a given type of work) specifies how much a resource group performed this type of work compared to the overall workload of the group. It can be used to measure how the workload of a resource group is distributed over different types of work, i.e., work diversification of the group.</w:t>
      </w:r>
    </w:p>
    <w:p w14:paraId="3BE52285" w14:textId="77777777" w:rsidR="00AA67F9" w:rsidRPr="00FB0098" w:rsidRDefault="00AA67F9" w:rsidP="00AB7BE8">
      <w:pPr>
        <w:pStyle w:val="cdt4ke"/>
        <w:numPr>
          <w:ilvl w:val="0"/>
          <w:numId w:val="11"/>
        </w:numPr>
        <w:spacing w:after="0"/>
        <w:rPr>
          <w:color w:val="0E101A"/>
        </w:rPr>
      </w:pPr>
      <w:r w:rsidRPr="00FB0098">
        <w:rPr>
          <w:color w:val="0E101A"/>
        </w:rPr>
        <w:t>Group Relative Stake: (in each type of work) specifies how much this type of work was performed by a certain resource group among all groups. It can be used to measure how the workload devoted to a certain type of work is distributed over resource groups in an organizational model, i.e., work participation by different groups.</w:t>
      </w:r>
    </w:p>
    <w:p w14:paraId="606A19C3" w14:textId="1E7B79F4" w:rsidR="00AA67F9" w:rsidRPr="00FB0098" w:rsidRDefault="00AA67F9" w:rsidP="00AB7BE8">
      <w:pPr>
        <w:pStyle w:val="cdt4ke"/>
        <w:numPr>
          <w:ilvl w:val="0"/>
          <w:numId w:val="11"/>
        </w:numPr>
        <w:spacing w:after="0"/>
        <w:rPr>
          <w:color w:val="0E101A"/>
        </w:rPr>
      </w:pPr>
      <w:r w:rsidRPr="00FB0098">
        <w:rPr>
          <w:color w:val="0E101A"/>
        </w:rPr>
        <w:t xml:space="preserve">Group Coverage: </w:t>
      </w:r>
      <w:r w:rsidR="0021292E" w:rsidRPr="00FB0098">
        <w:rPr>
          <w:color w:val="0E101A"/>
        </w:rPr>
        <w:t>concerning</w:t>
      </w:r>
      <w:r w:rsidRPr="00FB0098">
        <w:rPr>
          <w:color w:val="0E101A"/>
        </w:rPr>
        <w:t xml:space="preserve"> a given type of work specifies the proportion of members of a resource group that performed this type of work.</w:t>
      </w:r>
    </w:p>
    <w:p w14:paraId="45DE0474" w14:textId="6C4C6F03" w:rsidR="00C668B4" w:rsidRPr="00FB0098" w:rsidRDefault="00AA67F9" w:rsidP="00AB7BE8">
      <w:pPr>
        <w:pStyle w:val="cdt4ke"/>
        <w:numPr>
          <w:ilvl w:val="0"/>
          <w:numId w:val="11"/>
        </w:numPr>
        <w:spacing w:before="0" w:beforeAutospacing="0" w:after="0" w:afterAutospacing="0"/>
        <w:rPr>
          <w:color w:val="0E101A"/>
        </w:rPr>
      </w:pPr>
      <w:r w:rsidRPr="00FB0098">
        <w:rPr>
          <w:color w:val="0E101A"/>
        </w:rPr>
        <w:t xml:space="preserve">Group Member Contribution: a member of a resource group </w:t>
      </w:r>
      <w:r w:rsidR="0021292E" w:rsidRPr="00FB0098">
        <w:rPr>
          <w:color w:val="0E101A"/>
        </w:rPr>
        <w:t>concerning</w:t>
      </w:r>
      <w:r w:rsidRPr="00FB0098">
        <w:rPr>
          <w:color w:val="0E101A"/>
        </w:rPr>
        <w:t xml:space="preserve"> the given type of work specifies how much of this type of work by the group was performed by the member. It can be used to measure how the workload of the entire group devoted to a certain type of work is distributed </w:t>
      </w:r>
      <w:r w:rsidR="0021292E" w:rsidRPr="00FB0098">
        <w:rPr>
          <w:color w:val="0E101A"/>
        </w:rPr>
        <w:t>among</w:t>
      </w:r>
      <w:r w:rsidRPr="00FB0098">
        <w:rPr>
          <w:color w:val="0E101A"/>
        </w:rPr>
        <w:t xml:space="preserve"> the group members</w:t>
      </w:r>
      <w:r w:rsidR="00C668B4" w:rsidRPr="00FB0098">
        <w:rPr>
          <w:color w:val="0E101A"/>
        </w:rPr>
        <w:t>.</w:t>
      </w:r>
    </w:p>
    <w:p w14:paraId="56B973B2" w14:textId="12B342BC" w:rsidR="008B035C" w:rsidRPr="00FB0098" w:rsidRDefault="003D7149" w:rsidP="0041060F">
      <w:pPr>
        <w:pStyle w:val="Heading1"/>
        <w:rPr>
          <w:rFonts w:ascii="Times New Roman" w:hAnsi="Times New Roman" w:cs="Times New Roman"/>
        </w:rPr>
      </w:pPr>
      <w:r w:rsidRPr="00FB0098">
        <w:rPr>
          <w:rFonts w:ascii="Times New Roman" w:hAnsi="Times New Roman" w:cs="Times New Roman"/>
        </w:rPr>
        <w:t>Data</w:t>
      </w:r>
    </w:p>
    <w:p w14:paraId="165D30FE" w14:textId="77777777" w:rsidR="007F7A54" w:rsidRPr="00FB0098" w:rsidRDefault="0086138B" w:rsidP="007F7A54">
      <w:pPr>
        <w:ind w:firstLine="720"/>
        <w:rPr>
          <w:rFonts w:cs="Times New Roman"/>
        </w:rPr>
      </w:pPr>
      <w:r w:rsidRPr="00FB0098">
        <w:rPr>
          <w:rFonts w:cs="Times New Roman"/>
        </w:rPr>
        <w:t xml:space="preserve">The research </w:t>
      </w:r>
      <w:r w:rsidR="007F7A54" w:rsidRPr="00FB0098">
        <w:rPr>
          <w:rFonts w:cs="Times New Roman"/>
        </w:rPr>
        <w:t>consists</w:t>
      </w:r>
      <w:r w:rsidR="00B469C2" w:rsidRPr="00FB0098">
        <w:rPr>
          <w:rFonts w:cs="Times New Roman"/>
        </w:rPr>
        <w:t xml:space="preserve"> of </w:t>
      </w:r>
      <w:r w:rsidRPr="00FB0098">
        <w:rPr>
          <w:rFonts w:cs="Times New Roman"/>
        </w:rPr>
        <w:t>three datasets</w:t>
      </w:r>
      <w:r w:rsidR="00B469C2" w:rsidRPr="00FB0098">
        <w:rPr>
          <w:rFonts w:cs="Times New Roman"/>
        </w:rPr>
        <w:t xml:space="preserve">. </w:t>
      </w:r>
      <w:r w:rsidR="007F7A54" w:rsidRPr="00FB0098">
        <w:rPr>
          <w:rFonts w:cs="Times New Roman"/>
        </w:rPr>
        <w:t>The datasets are fetched and downloaded from Figshare.com. Figshare is a repository where users can make all of their research outputs available in a citable, shareable, and discoverable manner (Figshare, n.d.). It is a reputable website to retrieve event logs datasets from real-life situations. The three datasets fetched are:</w:t>
      </w:r>
    </w:p>
    <w:p w14:paraId="102D3B05" w14:textId="77777777" w:rsidR="007F7A54" w:rsidRPr="00FB0098" w:rsidRDefault="007F7A54" w:rsidP="00AB7BE8">
      <w:pPr>
        <w:pStyle w:val="ListParagraph"/>
        <w:numPr>
          <w:ilvl w:val="0"/>
          <w:numId w:val="34"/>
        </w:numPr>
        <w:rPr>
          <w:rFonts w:cs="Times New Roman"/>
        </w:rPr>
      </w:pPr>
      <w:r w:rsidRPr="00FB0098">
        <w:rPr>
          <w:rFonts w:cs="Times New Roman"/>
        </w:rPr>
        <w:t xml:space="preserve">Review Example Large: a synthetic event log published by the Eindhoven University of Technology (4TU.ResearchData, 2020) </w:t>
      </w:r>
    </w:p>
    <w:p w14:paraId="323DF1E1" w14:textId="77777777" w:rsidR="007F7A54" w:rsidRPr="00FB0098" w:rsidRDefault="007F7A54" w:rsidP="00AB7BE8">
      <w:pPr>
        <w:pStyle w:val="ListParagraph"/>
        <w:numPr>
          <w:ilvl w:val="0"/>
          <w:numId w:val="34"/>
        </w:numPr>
        <w:rPr>
          <w:rFonts w:cs="Times New Roman"/>
        </w:rPr>
      </w:pPr>
      <w:r w:rsidRPr="00FB0098">
        <w:rPr>
          <w:rFonts w:cs="Times New Roman"/>
        </w:rPr>
        <w:t xml:space="preserve">Helpdesk: an event log representing the process performed by help desk employees (Neu et al., 2021) </w:t>
      </w:r>
    </w:p>
    <w:p w14:paraId="0D750E06" w14:textId="0E95A16B" w:rsidR="007F7A54" w:rsidRPr="00FB0098" w:rsidRDefault="007F7A54" w:rsidP="00AB7BE8">
      <w:pPr>
        <w:pStyle w:val="ListParagraph"/>
        <w:numPr>
          <w:ilvl w:val="0"/>
          <w:numId w:val="34"/>
        </w:numPr>
        <w:rPr>
          <w:rFonts w:cs="Times New Roman"/>
        </w:rPr>
      </w:pPr>
      <w:r w:rsidRPr="00FB0098">
        <w:rPr>
          <w:rFonts w:cs="Times New Roman"/>
        </w:rPr>
        <w:t xml:space="preserve">BPI 2012 Challenge: an event log of a loan application process (Neu et al., 2021) </w:t>
      </w:r>
    </w:p>
    <w:p w14:paraId="1D5E4DA8" w14:textId="01689040" w:rsidR="00766F74" w:rsidRPr="00FB0098" w:rsidRDefault="00766F74" w:rsidP="00766F74">
      <w:pPr>
        <w:rPr>
          <w:rFonts w:cs="Times New Roman"/>
        </w:rPr>
      </w:pPr>
      <w:r w:rsidRPr="00FB0098">
        <w:rPr>
          <w:rFonts w:cs="Times New Roman"/>
        </w:rPr>
        <w:t xml:space="preserve">Some of the attributes in </w:t>
      </w:r>
      <w:r w:rsidR="008E0A5B" w:rsidRPr="00FB0098">
        <w:rPr>
          <w:rFonts w:cs="Times New Roman"/>
        </w:rPr>
        <w:t>the datasets are:</w:t>
      </w:r>
    </w:p>
    <w:p w14:paraId="6525B609" w14:textId="266B36C8" w:rsidR="00A52284" w:rsidRPr="00FB0098" w:rsidRDefault="00A52284" w:rsidP="00AB7BE8">
      <w:pPr>
        <w:pStyle w:val="ListParagraph"/>
        <w:numPr>
          <w:ilvl w:val="0"/>
          <w:numId w:val="33"/>
        </w:numPr>
        <w:rPr>
          <w:rFonts w:cs="Times New Roman"/>
        </w:rPr>
      </w:pPr>
      <w:r w:rsidRPr="00FB0098">
        <w:rPr>
          <w:rFonts w:cs="Times New Roman"/>
        </w:rPr>
        <w:t>Concept:resources (</w:t>
      </w:r>
      <w:r w:rsidR="00331BA0" w:rsidRPr="00FB0098">
        <w:rPr>
          <w:rFonts w:cs="Times New Roman"/>
        </w:rPr>
        <w:t>R</w:t>
      </w:r>
      <w:r w:rsidRPr="00FB0098">
        <w:rPr>
          <w:rFonts w:cs="Times New Roman"/>
        </w:rPr>
        <w:t xml:space="preserve">esources or users involved in the trace), </w:t>
      </w:r>
    </w:p>
    <w:p w14:paraId="72C55FA4" w14:textId="05FCEA8A" w:rsidR="00A52284" w:rsidRPr="00FB0098" w:rsidRDefault="00A52284" w:rsidP="00AB7BE8">
      <w:pPr>
        <w:pStyle w:val="ListParagraph"/>
        <w:numPr>
          <w:ilvl w:val="0"/>
          <w:numId w:val="33"/>
        </w:numPr>
        <w:rPr>
          <w:rFonts w:cs="Times New Roman"/>
        </w:rPr>
      </w:pPr>
      <w:r w:rsidRPr="00FB0098">
        <w:rPr>
          <w:rFonts w:cs="Times New Roman"/>
        </w:rPr>
        <w:t>Concept:name (</w:t>
      </w:r>
      <w:r w:rsidR="00331BA0" w:rsidRPr="00FB0098">
        <w:rPr>
          <w:rFonts w:cs="Times New Roman"/>
        </w:rPr>
        <w:t>A</w:t>
      </w:r>
      <w:r w:rsidRPr="00FB0098">
        <w:rPr>
          <w:rFonts w:cs="Times New Roman"/>
        </w:rPr>
        <w:t>ctivity name)</w:t>
      </w:r>
    </w:p>
    <w:p w14:paraId="18F317C2" w14:textId="73A924DC" w:rsidR="00A52284" w:rsidRPr="00FB0098" w:rsidRDefault="00A52284" w:rsidP="00AB7BE8">
      <w:pPr>
        <w:pStyle w:val="ListParagraph"/>
        <w:numPr>
          <w:ilvl w:val="0"/>
          <w:numId w:val="33"/>
        </w:numPr>
        <w:rPr>
          <w:rFonts w:cs="Times New Roman"/>
        </w:rPr>
      </w:pPr>
      <w:r w:rsidRPr="00FB0098">
        <w:rPr>
          <w:rFonts w:cs="Times New Roman"/>
        </w:rPr>
        <w:t>Timestamp:timestamp (</w:t>
      </w:r>
      <w:r w:rsidR="00331BA0" w:rsidRPr="00FB0098">
        <w:rPr>
          <w:rFonts w:cs="Times New Roman"/>
        </w:rPr>
        <w:t>T</w:t>
      </w:r>
      <w:r w:rsidRPr="00FB0098">
        <w:rPr>
          <w:rFonts w:cs="Times New Roman"/>
        </w:rPr>
        <w:t xml:space="preserve">imestamp), </w:t>
      </w:r>
    </w:p>
    <w:p w14:paraId="40E326A6" w14:textId="6F5BCE2F" w:rsidR="00A52284" w:rsidRPr="00FB0098" w:rsidRDefault="00A52284" w:rsidP="00AB7BE8">
      <w:pPr>
        <w:pStyle w:val="ListParagraph"/>
        <w:numPr>
          <w:ilvl w:val="0"/>
          <w:numId w:val="33"/>
        </w:numPr>
        <w:rPr>
          <w:rFonts w:cs="Times New Roman"/>
        </w:rPr>
      </w:pPr>
      <w:r w:rsidRPr="00FB0098">
        <w:rPr>
          <w:rFonts w:cs="Times New Roman"/>
        </w:rPr>
        <w:t>Lifecycle:transition (</w:t>
      </w:r>
      <w:r w:rsidR="008649DE" w:rsidRPr="00FB0098">
        <w:rPr>
          <w:rFonts w:cs="Times New Roman"/>
        </w:rPr>
        <w:t>S</w:t>
      </w:r>
      <w:r w:rsidRPr="00FB0098">
        <w:rPr>
          <w:rFonts w:cs="Times New Roman"/>
        </w:rPr>
        <w:t>tatus of an event; start/end),</w:t>
      </w:r>
    </w:p>
    <w:p w14:paraId="654E787B" w14:textId="77777777" w:rsidR="00A52284" w:rsidRPr="00FB0098" w:rsidRDefault="00A52284" w:rsidP="00AB7BE8">
      <w:pPr>
        <w:pStyle w:val="ListParagraph"/>
        <w:numPr>
          <w:ilvl w:val="0"/>
          <w:numId w:val="33"/>
        </w:numPr>
        <w:rPr>
          <w:rFonts w:cs="Times New Roman"/>
        </w:rPr>
      </w:pPr>
      <w:r w:rsidRPr="00FB0098">
        <w:rPr>
          <w:rFonts w:cs="Times New Roman"/>
        </w:rPr>
        <w:t>Case:concept:name (Unique Case Id for each event)</w:t>
      </w:r>
    </w:p>
    <w:p w14:paraId="0E710025" w14:textId="77777777" w:rsidR="00A52284" w:rsidRPr="00FB0098" w:rsidRDefault="00A52284" w:rsidP="00AB7BE8">
      <w:pPr>
        <w:pStyle w:val="ListParagraph"/>
        <w:numPr>
          <w:ilvl w:val="0"/>
          <w:numId w:val="33"/>
        </w:numPr>
        <w:rPr>
          <w:rFonts w:cs="Times New Roman"/>
        </w:rPr>
      </w:pPr>
      <w:r w:rsidRPr="00FB0098">
        <w:rPr>
          <w:rFonts w:cs="Times New Roman"/>
        </w:rPr>
        <w:t>Case:description (Description of the event)</w:t>
      </w:r>
    </w:p>
    <w:p w14:paraId="09552D99" w14:textId="201F4FC7" w:rsidR="00A52284" w:rsidRPr="00FB0098" w:rsidRDefault="00A52284" w:rsidP="00AB7BE8">
      <w:pPr>
        <w:pStyle w:val="ListParagraph"/>
        <w:numPr>
          <w:ilvl w:val="0"/>
          <w:numId w:val="33"/>
        </w:numPr>
        <w:rPr>
          <w:rFonts w:cs="Times New Roman"/>
        </w:rPr>
      </w:pPr>
      <w:r w:rsidRPr="00FB0098">
        <w:rPr>
          <w:rFonts w:cs="Times New Roman"/>
        </w:rPr>
        <w:t>Result (Decision taken by a given resource)</w:t>
      </w:r>
    </w:p>
    <w:p w14:paraId="206E5707" w14:textId="77777777" w:rsidR="00011A55" w:rsidRDefault="00011A55" w:rsidP="00256AC7">
      <w:pPr>
        <w:ind w:firstLine="720"/>
        <w:rPr>
          <w:rFonts w:cs="Times New Roman"/>
        </w:rPr>
      </w:pPr>
    </w:p>
    <w:p w14:paraId="51BF8596" w14:textId="77777777" w:rsidR="00011A55" w:rsidRDefault="00011A55" w:rsidP="00256AC7">
      <w:pPr>
        <w:ind w:firstLine="720"/>
        <w:rPr>
          <w:rFonts w:cs="Times New Roman"/>
        </w:rPr>
      </w:pPr>
    </w:p>
    <w:p w14:paraId="08AC14E0" w14:textId="77777777" w:rsidR="00011A55" w:rsidRDefault="00011A55" w:rsidP="00256AC7">
      <w:pPr>
        <w:ind w:firstLine="720"/>
        <w:rPr>
          <w:rFonts w:cs="Times New Roman"/>
        </w:rPr>
      </w:pPr>
    </w:p>
    <w:p w14:paraId="2077480E" w14:textId="3B74BE0F" w:rsidR="00572A5A" w:rsidRPr="00FB0098" w:rsidRDefault="007F7A54" w:rsidP="00256AC7">
      <w:pPr>
        <w:ind w:firstLine="720"/>
        <w:rPr>
          <w:rFonts w:cs="Times New Roman"/>
        </w:rPr>
      </w:pPr>
      <w:r w:rsidRPr="00FB0098">
        <w:rPr>
          <w:rFonts w:cs="Times New Roman"/>
        </w:rPr>
        <w:lastRenderedPageBreak/>
        <w:t>The Review Example Large (REL) is a synthetic event log that has a timeframe ranging from 2006 to 2252 (Figure</w:t>
      </w:r>
      <w:r w:rsidR="009E0430" w:rsidRPr="00FB0098">
        <w:rPr>
          <w:rFonts w:cs="Times New Roman"/>
        </w:rPr>
        <w:t xml:space="preserve"> A-</w:t>
      </w:r>
      <w:r w:rsidRPr="00FB0098">
        <w:rPr>
          <w:rFonts w:cs="Times New Roman"/>
        </w:rPr>
        <w:t>1)</w:t>
      </w:r>
      <w:r w:rsidR="00177B0F" w:rsidRPr="00FB0098">
        <w:rPr>
          <w:rFonts w:cs="Times New Roman"/>
        </w:rPr>
        <w:t xml:space="preserve">. </w:t>
      </w:r>
      <w:r w:rsidRPr="00FB0098">
        <w:rPr>
          <w:rFonts w:cs="Times New Roman"/>
        </w:rPr>
        <w:t xml:space="preserve">The starting and ending activities of this dataset respectively are to invite reviewers. The process ends with accepting or rejecting a document. All traces started with the first activities but only 5068 were accepted and the remaining 4932 got rejected (Figure </w:t>
      </w:r>
      <w:r w:rsidR="009E0430" w:rsidRPr="00FB0098">
        <w:rPr>
          <w:rFonts w:cs="Times New Roman"/>
        </w:rPr>
        <w:t>A-</w:t>
      </w:r>
      <w:r w:rsidRPr="00FB0098">
        <w:rPr>
          <w:rFonts w:cs="Times New Roman"/>
        </w:rPr>
        <w:t xml:space="preserve">2). The total number of </w:t>
      </w:r>
      <w:r w:rsidR="00177B0F" w:rsidRPr="00FB0098">
        <w:rPr>
          <w:rFonts w:cs="Times New Roman"/>
        </w:rPr>
        <w:t>events</w:t>
      </w:r>
      <w:r w:rsidRPr="00FB0098">
        <w:rPr>
          <w:rFonts w:cs="Times New Roman"/>
        </w:rPr>
        <w:t xml:space="preserve"> in the data set is 236,360 and the total number of unique cases </w:t>
      </w:r>
      <w:r w:rsidR="00351114" w:rsidRPr="00FB0098">
        <w:rPr>
          <w:rFonts w:cs="Times New Roman"/>
        </w:rPr>
        <w:t>is</w:t>
      </w:r>
      <w:r w:rsidRPr="00FB0098">
        <w:rPr>
          <w:rFonts w:cs="Times New Roman"/>
        </w:rPr>
        <w:t xml:space="preserve"> 10,000 (Figure </w:t>
      </w:r>
      <w:r w:rsidR="009E0430" w:rsidRPr="00FB0098">
        <w:rPr>
          <w:rFonts w:cs="Times New Roman"/>
        </w:rPr>
        <w:t>A-</w:t>
      </w:r>
      <w:r w:rsidRPr="00FB0098">
        <w:rPr>
          <w:rFonts w:cs="Times New Roman"/>
        </w:rPr>
        <w:t xml:space="preserve">3). There are 14 unique activities (Figure </w:t>
      </w:r>
      <w:r w:rsidR="009E0430" w:rsidRPr="00FB0098">
        <w:rPr>
          <w:rFonts w:cs="Times New Roman"/>
        </w:rPr>
        <w:t>A-</w:t>
      </w:r>
      <w:r w:rsidRPr="00FB0098">
        <w:rPr>
          <w:rFonts w:cs="Times New Roman"/>
        </w:rPr>
        <w:t xml:space="preserve">4) with 10 different resources/people involved minus the "Invalid" entry (Figure </w:t>
      </w:r>
      <w:r w:rsidR="009E0430" w:rsidRPr="00FB0098">
        <w:rPr>
          <w:rFonts w:cs="Times New Roman"/>
        </w:rPr>
        <w:t>A-</w:t>
      </w:r>
      <w:r w:rsidRPr="00FB0098">
        <w:rPr>
          <w:rFonts w:cs="Times New Roman"/>
        </w:rPr>
        <w:t xml:space="preserve">5). As mentioned previously, this is a synthetic </w:t>
      </w:r>
      <w:r w:rsidR="00177B0F" w:rsidRPr="00FB0098">
        <w:rPr>
          <w:rFonts w:cs="Times New Roman"/>
        </w:rPr>
        <w:t>dataset,</w:t>
      </w:r>
      <w:r w:rsidRPr="00FB0098">
        <w:rPr>
          <w:rFonts w:cs="Times New Roman"/>
        </w:rPr>
        <w:t xml:space="preserve"> so the description reflects that. The result columns contain the decision taken by resources when some activities indicated a choice deciding if a document was rejected. In total, there were 17, 985 documents (Figure </w:t>
      </w:r>
      <w:r w:rsidR="009E0430" w:rsidRPr="00FB0098">
        <w:rPr>
          <w:rFonts w:cs="Times New Roman"/>
        </w:rPr>
        <w:t>A-</w:t>
      </w:r>
      <w:r w:rsidRPr="00FB0098">
        <w:rPr>
          <w:rFonts w:cs="Times New Roman"/>
        </w:rPr>
        <w:t>6</w:t>
      </w:r>
      <w:r w:rsidR="00E02FEF" w:rsidRPr="00FB0098">
        <w:rPr>
          <w:rFonts w:cs="Times New Roman"/>
        </w:rPr>
        <w:t xml:space="preserve">). The median case duration is </w:t>
      </w:r>
      <w:r w:rsidR="008353E4" w:rsidRPr="00FB0098">
        <w:rPr>
          <w:rFonts w:cs="Times New Roman"/>
        </w:rPr>
        <w:t>30,721 days.</w:t>
      </w:r>
      <w:r w:rsidR="00256AC7" w:rsidRPr="00FB0098">
        <w:rPr>
          <w:rFonts w:cs="Times New Roman"/>
        </w:rPr>
        <w:t xml:space="preserve"> </w:t>
      </w:r>
      <w:r w:rsidR="0048381D" w:rsidRPr="00FB0098">
        <w:rPr>
          <w:rFonts w:cs="Times New Roman"/>
        </w:rPr>
        <w:t xml:space="preserve">In addition, </w:t>
      </w:r>
      <w:r w:rsidR="00C129F8" w:rsidRPr="00FB0098">
        <w:rPr>
          <w:rFonts w:cs="Times New Roman"/>
        </w:rPr>
        <w:t xml:space="preserve">I will be showing Exploratory Data Analysis (EDA), </w:t>
      </w:r>
      <w:r w:rsidR="00351114" w:rsidRPr="00FB0098">
        <w:rPr>
          <w:rFonts w:cs="Times New Roman"/>
        </w:rPr>
        <w:t xml:space="preserve">and </w:t>
      </w:r>
      <w:r w:rsidR="00256AC7" w:rsidRPr="00FB0098">
        <w:rPr>
          <w:rFonts w:cs="Times New Roman"/>
        </w:rPr>
        <w:t>SNA</w:t>
      </w:r>
      <w:r w:rsidR="00351114" w:rsidRPr="00FB0098">
        <w:rPr>
          <w:rFonts w:cs="Times New Roman"/>
        </w:rPr>
        <w:t xml:space="preserve"> </w:t>
      </w:r>
      <w:r w:rsidR="00256AC7" w:rsidRPr="00FB0098">
        <w:rPr>
          <w:rFonts w:cs="Times New Roman"/>
        </w:rPr>
        <w:t xml:space="preserve">of this original dataset. </w:t>
      </w:r>
    </w:p>
    <w:p w14:paraId="615701DB" w14:textId="4F3A6E0E" w:rsidR="008A3D16" w:rsidRDefault="008A3D16" w:rsidP="008A3D16">
      <w:pPr>
        <w:pStyle w:val="Caption"/>
        <w:keepNext/>
      </w:pPr>
      <w:bookmarkStart w:id="9" w:name="_Toc122719625"/>
      <w:r>
        <w:t xml:space="preserve">Figure </w:t>
      </w:r>
      <w:fldSimple w:instr=" SEQ Figure \* ARABIC ">
        <w:r w:rsidR="004F4E38">
          <w:rPr>
            <w:noProof/>
          </w:rPr>
          <w:t>1</w:t>
        </w:r>
      </w:fldSimple>
      <w:r w:rsidR="0061182B">
        <w:t xml:space="preserve"> – Distribution of the Events over the Years </w:t>
      </w:r>
      <w:r w:rsidR="006C6D75">
        <w:t>for Review Example Large dataset</w:t>
      </w:r>
      <w:bookmarkEnd w:id="9"/>
    </w:p>
    <w:p w14:paraId="0CFE8B96" w14:textId="06389C47" w:rsidR="00F55CCD" w:rsidRPr="00FB0098" w:rsidRDefault="002068F6" w:rsidP="008865F2">
      <w:pPr>
        <w:rPr>
          <w:rFonts w:cs="Times New Roman"/>
        </w:rPr>
      </w:pPr>
      <w:r w:rsidRPr="00FB0098">
        <w:rPr>
          <w:rFonts w:cs="Times New Roman"/>
          <w:noProof/>
        </w:rPr>
        <w:drawing>
          <wp:inline distT="0" distB="0" distL="0" distR="0" wp14:anchorId="7BECF538" wp14:editId="6AD58EEC">
            <wp:extent cx="5765551" cy="4091940"/>
            <wp:effectExtent l="0" t="0" r="0" b="0"/>
            <wp:docPr id="16" name="Picture 1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bar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80593" cy="4102616"/>
                    </a:xfrm>
                    <a:prstGeom prst="rect">
                      <a:avLst/>
                    </a:prstGeom>
                    <a:noFill/>
                    <a:ln>
                      <a:noFill/>
                    </a:ln>
                  </pic:spPr>
                </pic:pic>
              </a:graphicData>
            </a:graphic>
          </wp:inline>
        </w:drawing>
      </w:r>
    </w:p>
    <w:p w14:paraId="48747CAB" w14:textId="07FAC850" w:rsidR="008A3D16" w:rsidRDefault="008A3D16" w:rsidP="008A3D16">
      <w:pPr>
        <w:pStyle w:val="Caption"/>
        <w:keepNext/>
      </w:pPr>
      <w:bookmarkStart w:id="10" w:name="_Toc122719626"/>
      <w:r>
        <w:t xml:space="preserve">Figure </w:t>
      </w:r>
      <w:fldSimple w:instr=" SEQ Figure \* ARABIC ">
        <w:r w:rsidR="004F4E38">
          <w:rPr>
            <w:noProof/>
          </w:rPr>
          <w:t>2</w:t>
        </w:r>
      </w:fldSimple>
      <w:r w:rsidR="006C6D75">
        <w:t xml:space="preserve"> – Review Example Large dataset starting and ending activities</w:t>
      </w:r>
      <w:bookmarkEnd w:id="10"/>
    </w:p>
    <w:p w14:paraId="228ACF03" w14:textId="1D42A568" w:rsidR="00CC771C" w:rsidRPr="00FB0098" w:rsidRDefault="008865F2" w:rsidP="008865F2">
      <w:pPr>
        <w:rPr>
          <w:rFonts w:cs="Times New Roman"/>
        </w:rPr>
      </w:pPr>
      <w:r w:rsidRPr="00FB0098">
        <w:rPr>
          <w:rFonts w:cs="Times New Roman"/>
          <w:noProof/>
        </w:rPr>
        <w:drawing>
          <wp:inline distT="0" distB="0" distL="0" distR="0" wp14:anchorId="5BEB26B8" wp14:editId="63C65F6C">
            <wp:extent cx="4316931" cy="105156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352515" cy="1060228"/>
                    </a:xfrm>
                    <a:prstGeom prst="rect">
                      <a:avLst/>
                    </a:prstGeom>
                  </pic:spPr>
                </pic:pic>
              </a:graphicData>
            </a:graphic>
          </wp:inline>
        </w:drawing>
      </w:r>
    </w:p>
    <w:p w14:paraId="5155AB22" w14:textId="1CC90630" w:rsidR="008A3D16" w:rsidRDefault="008A3D16" w:rsidP="008A3D16">
      <w:pPr>
        <w:pStyle w:val="Caption"/>
        <w:keepNext/>
      </w:pPr>
      <w:bookmarkStart w:id="11" w:name="_Toc122719627"/>
      <w:r>
        <w:lastRenderedPageBreak/>
        <w:t xml:space="preserve">Figure </w:t>
      </w:r>
      <w:fldSimple w:instr=" SEQ Figure \* ARABIC ">
        <w:r w:rsidR="004F4E38">
          <w:rPr>
            <w:noProof/>
          </w:rPr>
          <w:t>3</w:t>
        </w:r>
      </w:fldSimple>
      <w:r w:rsidR="003F43EB">
        <w:t xml:space="preserve"> - Review Example Large dataset number of event and unique cases</w:t>
      </w:r>
      <w:bookmarkEnd w:id="11"/>
    </w:p>
    <w:p w14:paraId="72C942E1" w14:textId="4F8A0696" w:rsidR="00CC771C" w:rsidRPr="00FB0098" w:rsidRDefault="008865F2" w:rsidP="008865F2">
      <w:pPr>
        <w:rPr>
          <w:rFonts w:cs="Times New Roman"/>
        </w:rPr>
      </w:pPr>
      <w:r w:rsidRPr="00FB0098">
        <w:rPr>
          <w:rFonts w:cs="Times New Roman"/>
          <w:noProof/>
        </w:rPr>
        <w:drawing>
          <wp:inline distT="0" distB="0" distL="0" distR="0" wp14:anchorId="064C1ED7" wp14:editId="782ABA2A">
            <wp:extent cx="4343400" cy="743390"/>
            <wp:effectExtent l="0" t="0" r="0" b="0"/>
            <wp:docPr id="4" name="Picture 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medium confidence"/>
                    <pic:cNvPicPr/>
                  </pic:nvPicPr>
                  <pic:blipFill>
                    <a:blip r:embed="rId17">
                      <a:extLst>
                        <a:ext uri="{28A0092B-C50C-407E-A947-70E740481C1C}">
                          <a14:useLocalDpi xmlns:a14="http://schemas.microsoft.com/office/drawing/2010/main" val="0"/>
                        </a:ext>
                      </a:extLst>
                    </a:blip>
                    <a:stretch>
                      <a:fillRect/>
                    </a:stretch>
                  </pic:blipFill>
                  <pic:spPr>
                    <a:xfrm>
                      <a:off x="0" y="0"/>
                      <a:ext cx="4416237" cy="755856"/>
                    </a:xfrm>
                    <a:prstGeom prst="rect">
                      <a:avLst/>
                    </a:prstGeom>
                  </pic:spPr>
                </pic:pic>
              </a:graphicData>
            </a:graphic>
          </wp:inline>
        </w:drawing>
      </w:r>
    </w:p>
    <w:p w14:paraId="0E5A40CF" w14:textId="6A6968C4" w:rsidR="008A3D16" w:rsidRDefault="008A3D16" w:rsidP="008A3D16">
      <w:pPr>
        <w:pStyle w:val="Caption"/>
        <w:keepNext/>
      </w:pPr>
      <w:bookmarkStart w:id="12" w:name="_Toc122719628"/>
      <w:r>
        <w:t xml:space="preserve">Figure </w:t>
      </w:r>
      <w:fldSimple w:instr=" SEQ Figure \* ARABIC ">
        <w:r w:rsidR="004F4E38">
          <w:rPr>
            <w:noProof/>
          </w:rPr>
          <w:t>4</w:t>
        </w:r>
      </w:fldSimple>
      <w:r w:rsidR="003F43EB">
        <w:t xml:space="preserve"> - Review Example Large dataset </w:t>
      </w:r>
      <w:r w:rsidR="00DE25B9">
        <w:t>activities</w:t>
      </w:r>
      <w:bookmarkEnd w:id="12"/>
    </w:p>
    <w:p w14:paraId="2897065F" w14:textId="511BDB9B" w:rsidR="00CC771C" w:rsidRPr="00FB0098" w:rsidRDefault="008865F2" w:rsidP="008865F2">
      <w:pPr>
        <w:rPr>
          <w:rFonts w:cs="Times New Roman"/>
        </w:rPr>
      </w:pPr>
      <w:r w:rsidRPr="00FB0098">
        <w:rPr>
          <w:rFonts w:cs="Times New Roman"/>
          <w:noProof/>
        </w:rPr>
        <w:drawing>
          <wp:inline distT="0" distB="0" distL="0" distR="0" wp14:anchorId="5C36208B" wp14:editId="2BF28234">
            <wp:extent cx="4511040" cy="1876593"/>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542822" cy="1889814"/>
                    </a:xfrm>
                    <a:prstGeom prst="rect">
                      <a:avLst/>
                    </a:prstGeom>
                  </pic:spPr>
                </pic:pic>
              </a:graphicData>
            </a:graphic>
          </wp:inline>
        </w:drawing>
      </w:r>
    </w:p>
    <w:p w14:paraId="73F1A446" w14:textId="32D476C5" w:rsidR="008A3D16" w:rsidRDefault="008A3D16" w:rsidP="008A3D16">
      <w:pPr>
        <w:pStyle w:val="Caption"/>
        <w:keepNext/>
      </w:pPr>
      <w:bookmarkStart w:id="13" w:name="_Toc122719629"/>
      <w:r>
        <w:t xml:space="preserve">Figure </w:t>
      </w:r>
      <w:fldSimple w:instr=" SEQ Figure \* ARABIC ">
        <w:r w:rsidR="004F4E38">
          <w:rPr>
            <w:noProof/>
          </w:rPr>
          <w:t>5</w:t>
        </w:r>
      </w:fldSimple>
      <w:r w:rsidR="00DE25B9">
        <w:t xml:space="preserve"> - Review Example Large dataset resources</w:t>
      </w:r>
      <w:bookmarkEnd w:id="13"/>
    </w:p>
    <w:p w14:paraId="4EE9BCE1" w14:textId="4209B45F" w:rsidR="00CC771C" w:rsidRPr="00FB0098" w:rsidRDefault="008865F2" w:rsidP="008865F2">
      <w:pPr>
        <w:rPr>
          <w:rFonts w:cs="Times New Roman"/>
        </w:rPr>
      </w:pPr>
      <w:r w:rsidRPr="00FB0098">
        <w:rPr>
          <w:rFonts w:cs="Times New Roman"/>
          <w:noProof/>
        </w:rPr>
        <w:drawing>
          <wp:inline distT="0" distB="0" distL="0" distR="0" wp14:anchorId="34B216CD" wp14:editId="2CD3C795">
            <wp:extent cx="5121084" cy="1661304"/>
            <wp:effectExtent l="0" t="0" r="0" b="0"/>
            <wp:docPr id="6" name="Picture 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121084" cy="1661304"/>
                    </a:xfrm>
                    <a:prstGeom prst="rect">
                      <a:avLst/>
                    </a:prstGeom>
                  </pic:spPr>
                </pic:pic>
              </a:graphicData>
            </a:graphic>
          </wp:inline>
        </w:drawing>
      </w:r>
    </w:p>
    <w:p w14:paraId="7B8E6A4F" w14:textId="4F84F51B" w:rsidR="008A3D16" w:rsidRDefault="008A3D16" w:rsidP="008A3D16">
      <w:pPr>
        <w:pStyle w:val="Caption"/>
        <w:keepNext/>
      </w:pPr>
      <w:bookmarkStart w:id="14" w:name="_Toc122719630"/>
      <w:r>
        <w:t xml:space="preserve">Figure </w:t>
      </w:r>
      <w:fldSimple w:instr=" SEQ Figure \* ARABIC ">
        <w:r w:rsidR="004F4E38">
          <w:rPr>
            <w:noProof/>
          </w:rPr>
          <w:t>6</w:t>
        </w:r>
      </w:fldSimple>
      <w:r w:rsidR="00DE25B9">
        <w:t xml:space="preserve"> - Review Example Large dataset dataframe</w:t>
      </w:r>
      <w:bookmarkEnd w:id="14"/>
    </w:p>
    <w:p w14:paraId="45EB7EE5" w14:textId="45AB9C08" w:rsidR="008865F2" w:rsidRPr="00FB0098" w:rsidRDefault="008865F2" w:rsidP="008865F2">
      <w:pPr>
        <w:rPr>
          <w:rFonts w:cs="Times New Roman"/>
        </w:rPr>
      </w:pPr>
      <w:r w:rsidRPr="00FB0098">
        <w:rPr>
          <w:rFonts w:cs="Times New Roman"/>
          <w:noProof/>
        </w:rPr>
        <w:drawing>
          <wp:inline distT="0" distB="0" distL="0" distR="0" wp14:anchorId="62C02A95" wp14:editId="3022AB48">
            <wp:extent cx="5943600" cy="2372360"/>
            <wp:effectExtent l="0" t="0" r="0" b="0"/>
            <wp:docPr id="7" name="Picture 7"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omputer screen capture&#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2372360"/>
                    </a:xfrm>
                    <a:prstGeom prst="rect">
                      <a:avLst/>
                    </a:prstGeom>
                  </pic:spPr>
                </pic:pic>
              </a:graphicData>
            </a:graphic>
          </wp:inline>
        </w:drawing>
      </w:r>
    </w:p>
    <w:p w14:paraId="49905645" w14:textId="28B203BB" w:rsidR="00E0272B" w:rsidRPr="00FB0098" w:rsidRDefault="000154F8" w:rsidP="008A3D16">
      <w:pPr>
        <w:ind w:firstLine="720"/>
        <w:rPr>
          <w:rFonts w:cs="Times New Roman"/>
        </w:rPr>
      </w:pPr>
      <w:r w:rsidRPr="00FB0098">
        <w:rPr>
          <w:rFonts w:cs="Times New Roman"/>
        </w:rPr>
        <w:lastRenderedPageBreak/>
        <w:t>The Helpdesk</w:t>
      </w:r>
      <w:r w:rsidR="00486CAF" w:rsidRPr="00FB0098">
        <w:rPr>
          <w:rFonts w:cs="Times New Roman"/>
        </w:rPr>
        <w:t xml:space="preserve"> (</w:t>
      </w:r>
      <w:r w:rsidR="00424E0E" w:rsidRPr="00FB0098">
        <w:rPr>
          <w:rFonts w:cs="Times New Roman"/>
        </w:rPr>
        <w:t>HD</w:t>
      </w:r>
      <w:r w:rsidR="00486CAF" w:rsidRPr="00FB0098">
        <w:rPr>
          <w:rFonts w:cs="Times New Roman"/>
        </w:rPr>
        <w:t>)</w:t>
      </w:r>
      <w:r w:rsidRPr="00FB0098">
        <w:rPr>
          <w:rFonts w:cs="Times New Roman"/>
        </w:rPr>
        <w:t xml:space="preserve"> dataset </w:t>
      </w:r>
      <w:r w:rsidR="00CF2145" w:rsidRPr="00FB0098">
        <w:rPr>
          <w:rFonts w:cs="Times New Roman"/>
        </w:rPr>
        <w:t xml:space="preserve">shows the task taken </w:t>
      </w:r>
      <w:r w:rsidR="001431BE" w:rsidRPr="00FB0098">
        <w:rPr>
          <w:rFonts w:cs="Times New Roman"/>
        </w:rPr>
        <w:t>by a helpdesk for a company.</w:t>
      </w:r>
      <w:r w:rsidR="00BF5DD9" w:rsidRPr="00FB0098">
        <w:rPr>
          <w:rFonts w:cs="Times New Roman"/>
        </w:rPr>
        <w:t xml:space="preserve"> </w:t>
      </w:r>
      <w:r w:rsidR="00424E0E" w:rsidRPr="00FB0098">
        <w:rPr>
          <w:rFonts w:cs="Times New Roman"/>
        </w:rPr>
        <w:t>HD</w:t>
      </w:r>
      <w:r w:rsidRPr="00FB0098">
        <w:rPr>
          <w:rFonts w:cs="Times New Roman"/>
        </w:rPr>
        <w:t xml:space="preserve"> </w:t>
      </w:r>
      <w:r w:rsidR="00FA30B4" w:rsidRPr="00FB0098">
        <w:rPr>
          <w:rFonts w:cs="Times New Roman"/>
        </w:rPr>
        <w:t xml:space="preserve">has a timeframe ranging from 2010 to 2014 (Figure B-1). </w:t>
      </w:r>
      <w:r w:rsidRPr="00FB0098">
        <w:rPr>
          <w:rFonts w:cs="Times New Roman"/>
        </w:rPr>
        <w:t>The starting and ending activities of this dataset respectively are</w:t>
      </w:r>
      <w:r w:rsidR="00E53797" w:rsidRPr="00FB0098">
        <w:rPr>
          <w:rFonts w:cs="Times New Roman"/>
        </w:rPr>
        <w:t xml:space="preserve"> </w:t>
      </w:r>
      <w:r w:rsidR="00B5045A" w:rsidRPr="00FB0098">
        <w:rPr>
          <w:rFonts w:cs="Times New Roman"/>
        </w:rPr>
        <w:t xml:space="preserve">mostly starting on </w:t>
      </w:r>
      <w:r w:rsidR="00BE2358" w:rsidRPr="00FB0098">
        <w:rPr>
          <w:rFonts w:cs="Times New Roman"/>
          <w:i/>
          <w:iCs/>
        </w:rPr>
        <w:t>‘A</w:t>
      </w:r>
      <w:r w:rsidR="00E53797" w:rsidRPr="00FB0098">
        <w:rPr>
          <w:rFonts w:cs="Times New Roman"/>
          <w:i/>
          <w:iCs/>
        </w:rPr>
        <w:t>ssign seriousness</w:t>
      </w:r>
      <w:r w:rsidR="00BE2358" w:rsidRPr="00FB0098">
        <w:rPr>
          <w:rFonts w:cs="Times New Roman"/>
          <w:i/>
          <w:iCs/>
        </w:rPr>
        <w:t>’</w:t>
      </w:r>
      <w:r w:rsidR="005E1DA0" w:rsidRPr="00FB0098">
        <w:rPr>
          <w:rFonts w:cs="Times New Roman"/>
        </w:rPr>
        <w:t xml:space="preserve"> with</w:t>
      </w:r>
      <w:r w:rsidR="00BE2358" w:rsidRPr="00FB0098">
        <w:rPr>
          <w:rFonts w:cs="Times New Roman"/>
        </w:rPr>
        <w:t xml:space="preserve"> 4384 events</w:t>
      </w:r>
      <w:r w:rsidR="003B5387" w:rsidRPr="00FB0098">
        <w:rPr>
          <w:rFonts w:cs="Times New Roman"/>
        </w:rPr>
        <w:t xml:space="preserve"> (Figure B-2)</w:t>
      </w:r>
      <w:r w:rsidR="00B5045A" w:rsidRPr="00FB0098">
        <w:rPr>
          <w:rFonts w:cs="Times New Roman"/>
        </w:rPr>
        <w:t xml:space="preserve">. The event log ends with most events on </w:t>
      </w:r>
      <w:r w:rsidR="00B5045A" w:rsidRPr="00FB0098">
        <w:rPr>
          <w:rFonts w:cs="Times New Roman"/>
          <w:i/>
          <w:iCs/>
        </w:rPr>
        <w:t>‘Closed’</w:t>
      </w:r>
      <w:r w:rsidR="00B5045A" w:rsidRPr="00FB0098">
        <w:rPr>
          <w:rFonts w:cs="Times New Roman"/>
        </w:rPr>
        <w:t xml:space="preserve"> with 4384 events</w:t>
      </w:r>
      <w:r w:rsidR="003B5387" w:rsidRPr="00FB0098">
        <w:rPr>
          <w:rFonts w:cs="Times New Roman"/>
        </w:rPr>
        <w:t xml:space="preserve"> (Figure B-2)</w:t>
      </w:r>
      <w:r w:rsidR="00B5045A" w:rsidRPr="00FB0098">
        <w:rPr>
          <w:rFonts w:cs="Times New Roman"/>
        </w:rPr>
        <w:t>.</w:t>
      </w:r>
    </w:p>
    <w:p w14:paraId="661A739A" w14:textId="44020925" w:rsidR="004C3DC9" w:rsidRPr="00FB0098" w:rsidRDefault="001431BE" w:rsidP="002068F6">
      <w:pPr>
        <w:ind w:firstLine="720"/>
        <w:rPr>
          <w:rFonts w:cs="Times New Roman"/>
        </w:rPr>
      </w:pPr>
      <w:r w:rsidRPr="00FB0098">
        <w:rPr>
          <w:rFonts w:cs="Times New Roman"/>
        </w:rPr>
        <w:t xml:space="preserve">The event log contains </w:t>
      </w:r>
      <w:r w:rsidR="002E7511" w:rsidRPr="00FB0098">
        <w:rPr>
          <w:rFonts w:cs="Times New Roman"/>
        </w:rPr>
        <w:t>21,348 events and 4580 unique cases (Figure B-3)</w:t>
      </w:r>
      <w:r w:rsidR="000154F8" w:rsidRPr="00FB0098">
        <w:rPr>
          <w:rFonts w:cs="Times New Roman"/>
        </w:rPr>
        <w:t xml:space="preserve">. </w:t>
      </w:r>
      <w:r w:rsidR="005520E0" w:rsidRPr="00FB0098">
        <w:rPr>
          <w:rFonts w:cs="Times New Roman"/>
        </w:rPr>
        <w:t>There are 22 unique resources (Figure B-4)</w:t>
      </w:r>
      <w:r w:rsidR="000154F8" w:rsidRPr="00FB0098">
        <w:rPr>
          <w:rFonts w:cs="Times New Roman"/>
        </w:rPr>
        <w:t xml:space="preserve"> </w:t>
      </w:r>
      <w:r w:rsidR="005520E0" w:rsidRPr="00FB0098">
        <w:rPr>
          <w:rFonts w:cs="Times New Roman"/>
        </w:rPr>
        <w:t xml:space="preserve">and 14 </w:t>
      </w:r>
      <w:r w:rsidR="005729CE" w:rsidRPr="00FB0098">
        <w:rPr>
          <w:rFonts w:cs="Times New Roman"/>
        </w:rPr>
        <w:t xml:space="preserve">different activities involved (Figure B-5). The name of the resources </w:t>
      </w:r>
      <w:r w:rsidR="00CF3CEA" w:rsidRPr="00FB0098">
        <w:rPr>
          <w:rFonts w:cs="Times New Roman"/>
        </w:rPr>
        <w:t>was</w:t>
      </w:r>
      <w:r w:rsidR="005729CE" w:rsidRPr="00FB0098">
        <w:rPr>
          <w:rFonts w:cs="Times New Roman"/>
        </w:rPr>
        <w:t xml:space="preserve"> randomly generated using the Faker library</w:t>
      </w:r>
      <w:r w:rsidR="00CF3CEA" w:rsidRPr="00FB0098">
        <w:rPr>
          <w:rFonts w:cs="Times New Roman"/>
        </w:rPr>
        <w:t xml:space="preserve"> (Faker’s Documentation, n.d.)</w:t>
      </w:r>
      <w:r w:rsidR="005729CE" w:rsidRPr="00FB0098">
        <w:rPr>
          <w:rFonts w:cs="Times New Roman"/>
        </w:rPr>
        <w:t xml:space="preserve"> as the original dataset had </w:t>
      </w:r>
      <w:r w:rsidR="007C5500" w:rsidRPr="00FB0098">
        <w:rPr>
          <w:rFonts w:cs="Times New Roman"/>
        </w:rPr>
        <w:t xml:space="preserve">invalid values in that attribute that were not compatible </w:t>
      </w:r>
      <w:r w:rsidR="00351114" w:rsidRPr="00FB0098">
        <w:rPr>
          <w:rFonts w:cs="Times New Roman"/>
        </w:rPr>
        <w:t>with</w:t>
      </w:r>
      <w:r w:rsidR="007C5500" w:rsidRPr="00FB0098">
        <w:rPr>
          <w:rFonts w:cs="Times New Roman"/>
        </w:rPr>
        <w:t xml:space="preserve"> performing social network analysis.</w:t>
      </w:r>
      <w:r w:rsidR="006C1E35" w:rsidRPr="00FB0098">
        <w:rPr>
          <w:rFonts w:cs="Times New Roman"/>
        </w:rPr>
        <w:t xml:space="preserve"> The median case duration is </w:t>
      </w:r>
      <w:r w:rsidR="00211BC2" w:rsidRPr="00FB0098">
        <w:rPr>
          <w:rFonts w:cs="Times New Roman"/>
        </w:rPr>
        <w:t>40</w:t>
      </w:r>
      <w:r w:rsidR="006C1E35" w:rsidRPr="00FB0098">
        <w:rPr>
          <w:rFonts w:cs="Times New Roman"/>
        </w:rPr>
        <w:t xml:space="preserve"> days. In addition, I will be showing </w:t>
      </w:r>
      <w:r w:rsidR="00351114" w:rsidRPr="00FB0098">
        <w:rPr>
          <w:rFonts w:cs="Times New Roman"/>
        </w:rPr>
        <w:t xml:space="preserve">the </w:t>
      </w:r>
      <w:r w:rsidR="006C1E35" w:rsidRPr="00FB0098">
        <w:rPr>
          <w:rFonts w:cs="Times New Roman"/>
        </w:rPr>
        <w:t xml:space="preserve">EDA, </w:t>
      </w:r>
      <w:r w:rsidR="00351114" w:rsidRPr="00FB0098">
        <w:rPr>
          <w:rFonts w:cs="Times New Roman"/>
        </w:rPr>
        <w:t xml:space="preserve">and </w:t>
      </w:r>
      <w:r w:rsidR="006C1E35" w:rsidRPr="00FB0098">
        <w:rPr>
          <w:rFonts w:cs="Times New Roman"/>
        </w:rPr>
        <w:t>SNA of this original dataset.</w:t>
      </w:r>
    </w:p>
    <w:p w14:paraId="5776A2F8" w14:textId="15070D04" w:rsidR="008A3D16" w:rsidRDefault="008A3D16" w:rsidP="008A3D16">
      <w:pPr>
        <w:pStyle w:val="Caption"/>
        <w:keepNext/>
      </w:pPr>
      <w:bookmarkStart w:id="15" w:name="_Toc122719631"/>
      <w:r>
        <w:t xml:space="preserve">Figure </w:t>
      </w:r>
      <w:fldSimple w:instr=" SEQ Figure \* ARABIC ">
        <w:r w:rsidR="004F4E38">
          <w:rPr>
            <w:noProof/>
          </w:rPr>
          <w:t>7</w:t>
        </w:r>
      </w:fldSimple>
      <w:r w:rsidR="00DE25B9">
        <w:t xml:space="preserve"> - Helpdesk dataset distribution of the events over the years</w:t>
      </w:r>
      <w:bookmarkEnd w:id="15"/>
    </w:p>
    <w:p w14:paraId="0F434FC2" w14:textId="5B39F7AB" w:rsidR="004C3DC9" w:rsidRPr="00FB0098" w:rsidRDefault="00445E3A" w:rsidP="008865F2">
      <w:pPr>
        <w:rPr>
          <w:rFonts w:cs="Times New Roman"/>
        </w:rPr>
      </w:pPr>
      <w:r w:rsidRPr="00FB0098">
        <w:rPr>
          <w:rFonts w:cs="Times New Roman"/>
          <w:noProof/>
        </w:rPr>
        <w:drawing>
          <wp:inline distT="0" distB="0" distL="0" distR="0" wp14:anchorId="2320192B" wp14:editId="4E09A970">
            <wp:extent cx="4998720" cy="3547703"/>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03938" cy="3551407"/>
                    </a:xfrm>
                    <a:prstGeom prst="rect">
                      <a:avLst/>
                    </a:prstGeom>
                    <a:noFill/>
                    <a:ln>
                      <a:noFill/>
                    </a:ln>
                  </pic:spPr>
                </pic:pic>
              </a:graphicData>
            </a:graphic>
          </wp:inline>
        </w:drawing>
      </w:r>
    </w:p>
    <w:p w14:paraId="3891F699" w14:textId="5366AE9D" w:rsidR="008A3D16" w:rsidRDefault="008A3D16" w:rsidP="008A3D16">
      <w:pPr>
        <w:pStyle w:val="Caption"/>
        <w:keepNext/>
      </w:pPr>
      <w:bookmarkStart w:id="16" w:name="_Toc122719632"/>
      <w:r>
        <w:t xml:space="preserve">Figure </w:t>
      </w:r>
      <w:fldSimple w:instr=" SEQ Figure \* ARABIC ">
        <w:r w:rsidR="004F4E38">
          <w:rPr>
            <w:noProof/>
          </w:rPr>
          <w:t>8</w:t>
        </w:r>
      </w:fldSimple>
      <w:r w:rsidR="00DE25B9">
        <w:t xml:space="preserve"> - Helpdesk dataset starting and ending activities</w:t>
      </w:r>
      <w:bookmarkEnd w:id="16"/>
      <w:r w:rsidR="00DE25B9">
        <w:t xml:space="preserve"> </w:t>
      </w:r>
    </w:p>
    <w:p w14:paraId="12FED8E8" w14:textId="08CA387D" w:rsidR="0096560F" w:rsidRPr="00FB0098" w:rsidRDefault="0096560F" w:rsidP="008865F2">
      <w:pPr>
        <w:rPr>
          <w:rFonts w:cs="Times New Roman"/>
        </w:rPr>
      </w:pPr>
      <w:r w:rsidRPr="00FB0098">
        <w:rPr>
          <w:rFonts w:cs="Times New Roman"/>
          <w:noProof/>
        </w:rPr>
        <w:drawing>
          <wp:inline distT="0" distB="0" distL="0" distR="0" wp14:anchorId="1E4D3C86" wp14:editId="507370FC">
            <wp:extent cx="6498331" cy="937260"/>
            <wp:effectExtent l="0" t="0" r="0" b="0"/>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pic:nvPicPr>
                  <pic:blipFill>
                    <a:blip r:embed="rId22"/>
                    <a:stretch>
                      <a:fillRect/>
                    </a:stretch>
                  </pic:blipFill>
                  <pic:spPr>
                    <a:xfrm>
                      <a:off x="0" y="0"/>
                      <a:ext cx="6581053" cy="949191"/>
                    </a:xfrm>
                    <a:prstGeom prst="rect">
                      <a:avLst/>
                    </a:prstGeom>
                  </pic:spPr>
                </pic:pic>
              </a:graphicData>
            </a:graphic>
          </wp:inline>
        </w:drawing>
      </w:r>
    </w:p>
    <w:p w14:paraId="520F2059" w14:textId="08CA387D" w:rsidR="008A3D16" w:rsidRDefault="008A3D16" w:rsidP="008A3D16">
      <w:pPr>
        <w:pStyle w:val="Caption"/>
        <w:keepNext/>
      </w:pPr>
      <w:bookmarkStart w:id="17" w:name="_Toc122719633"/>
      <w:r>
        <w:lastRenderedPageBreak/>
        <w:t xml:space="preserve">Figure </w:t>
      </w:r>
      <w:fldSimple w:instr=" SEQ Figure \* ARABIC ">
        <w:r w:rsidR="004F4E38">
          <w:rPr>
            <w:noProof/>
          </w:rPr>
          <w:t>9</w:t>
        </w:r>
      </w:fldSimple>
      <w:r w:rsidR="00DE25B9">
        <w:t xml:space="preserve"> - Helpdesk dataset </w:t>
      </w:r>
      <w:r w:rsidR="006D3415">
        <w:t>number of event and unique cases</w:t>
      </w:r>
      <w:bookmarkEnd w:id="17"/>
    </w:p>
    <w:p w14:paraId="079EA375" w14:textId="355C8DE7" w:rsidR="008A5386" w:rsidRPr="00FB0098" w:rsidRDefault="008A5386" w:rsidP="008865F2">
      <w:pPr>
        <w:rPr>
          <w:rFonts w:cs="Times New Roman"/>
        </w:rPr>
      </w:pPr>
      <w:r w:rsidRPr="00FB0098">
        <w:rPr>
          <w:rFonts w:cs="Times New Roman"/>
          <w:noProof/>
        </w:rPr>
        <w:drawing>
          <wp:inline distT="0" distB="0" distL="0" distR="0" wp14:anchorId="3CBEC1D1" wp14:editId="3987BC59">
            <wp:extent cx="5798820" cy="1086659"/>
            <wp:effectExtent l="0" t="0" r="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3"/>
                    <a:stretch>
                      <a:fillRect/>
                    </a:stretch>
                  </pic:blipFill>
                  <pic:spPr>
                    <a:xfrm>
                      <a:off x="0" y="0"/>
                      <a:ext cx="5818114" cy="1090275"/>
                    </a:xfrm>
                    <a:prstGeom prst="rect">
                      <a:avLst/>
                    </a:prstGeom>
                  </pic:spPr>
                </pic:pic>
              </a:graphicData>
            </a:graphic>
          </wp:inline>
        </w:drawing>
      </w:r>
    </w:p>
    <w:p w14:paraId="72D5535A" w14:textId="0C12864D" w:rsidR="008A3D16" w:rsidRDefault="008A3D16" w:rsidP="008A3D16">
      <w:pPr>
        <w:pStyle w:val="Caption"/>
        <w:keepNext/>
      </w:pPr>
      <w:bookmarkStart w:id="18" w:name="_Toc122719634"/>
      <w:r>
        <w:t xml:space="preserve">Figure </w:t>
      </w:r>
      <w:fldSimple w:instr=" SEQ Figure \* ARABIC ">
        <w:r w:rsidR="004F4E38">
          <w:rPr>
            <w:noProof/>
          </w:rPr>
          <w:t>10</w:t>
        </w:r>
      </w:fldSimple>
      <w:r w:rsidR="006D3415">
        <w:t xml:space="preserve"> - Helpdesk dataset resources</w:t>
      </w:r>
      <w:bookmarkEnd w:id="18"/>
    </w:p>
    <w:p w14:paraId="198518BA" w14:textId="03909836" w:rsidR="00ED7B84" w:rsidRPr="00FB0098" w:rsidRDefault="00ED7B84" w:rsidP="008865F2">
      <w:pPr>
        <w:rPr>
          <w:rFonts w:cs="Times New Roman"/>
        </w:rPr>
      </w:pPr>
      <w:r w:rsidRPr="00FB0098">
        <w:rPr>
          <w:rFonts w:cs="Times New Roman"/>
          <w:noProof/>
        </w:rPr>
        <w:drawing>
          <wp:inline distT="0" distB="0" distL="0" distR="0" wp14:anchorId="2056E189" wp14:editId="583D77D6">
            <wp:extent cx="5943600" cy="1890395"/>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4"/>
                    <a:stretch>
                      <a:fillRect/>
                    </a:stretch>
                  </pic:blipFill>
                  <pic:spPr>
                    <a:xfrm>
                      <a:off x="0" y="0"/>
                      <a:ext cx="5943600" cy="1890395"/>
                    </a:xfrm>
                    <a:prstGeom prst="rect">
                      <a:avLst/>
                    </a:prstGeom>
                  </pic:spPr>
                </pic:pic>
              </a:graphicData>
            </a:graphic>
          </wp:inline>
        </w:drawing>
      </w:r>
    </w:p>
    <w:p w14:paraId="5533717A" w14:textId="2DDC4F0F" w:rsidR="008A3D16" w:rsidRDefault="008A3D16" w:rsidP="008A3D16">
      <w:pPr>
        <w:pStyle w:val="Caption"/>
        <w:keepNext/>
      </w:pPr>
      <w:bookmarkStart w:id="19" w:name="_Toc122719635"/>
      <w:r>
        <w:t xml:space="preserve">Figure </w:t>
      </w:r>
      <w:fldSimple w:instr=" SEQ Figure \* ARABIC ">
        <w:r w:rsidR="004F4E38">
          <w:rPr>
            <w:noProof/>
          </w:rPr>
          <w:t>11</w:t>
        </w:r>
      </w:fldSimple>
      <w:r w:rsidR="006D3415">
        <w:t xml:space="preserve"> - activities</w:t>
      </w:r>
      <w:bookmarkEnd w:id="19"/>
    </w:p>
    <w:p w14:paraId="2A1FCB34" w14:textId="742AA786" w:rsidR="00C6193E" w:rsidRPr="00FB0098" w:rsidRDefault="00ED7B84" w:rsidP="008865F2">
      <w:pPr>
        <w:rPr>
          <w:rFonts w:cs="Times New Roman"/>
        </w:rPr>
      </w:pPr>
      <w:r w:rsidRPr="00FB0098">
        <w:rPr>
          <w:rFonts w:cs="Times New Roman"/>
          <w:noProof/>
        </w:rPr>
        <w:drawing>
          <wp:inline distT="0" distB="0" distL="0" distR="0" wp14:anchorId="677AB596" wp14:editId="69953014">
            <wp:extent cx="3863675" cy="967824"/>
            <wp:effectExtent l="0" t="0" r="3810" b="3810"/>
            <wp:docPr id="15" name="Picture 1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with medium confidence"/>
                    <pic:cNvPicPr/>
                  </pic:nvPicPr>
                  <pic:blipFill>
                    <a:blip r:embed="rId25"/>
                    <a:stretch>
                      <a:fillRect/>
                    </a:stretch>
                  </pic:blipFill>
                  <pic:spPr>
                    <a:xfrm>
                      <a:off x="0" y="0"/>
                      <a:ext cx="3863675" cy="967824"/>
                    </a:xfrm>
                    <a:prstGeom prst="rect">
                      <a:avLst/>
                    </a:prstGeom>
                  </pic:spPr>
                </pic:pic>
              </a:graphicData>
            </a:graphic>
          </wp:inline>
        </w:drawing>
      </w:r>
    </w:p>
    <w:p w14:paraId="5E94BC84" w14:textId="59DC2C53" w:rsidR="00450C4D" w:rsidRPr="00FB0098" w:rsidRDefault="00450C4D" w:rsidP="00450C4D">
      <w:pPr>
        <w:ind w:firstLine="720"/>
        <w:rPr>
          <w:rFonts w:cs="Times New Roman"/>
        </w:rPr>
      </w:pPr>
      <w:r w:rsidRPr="00FB0098">
        <w:rPr>
          <w:rFonts w:cs="Times New Roman"/>
        </w:rPr>
        <w:t>The B</w:t>
      </w:r>
      <w:r w:rsidR="00FF375A" w:rsidRPr="00FB0098">
        <w:rPr>
          <w:rFonts w:cs="Times New Roman"/>
        </w:rPr>
        <w:t>PI 2012</w:t>
      </w:r>
      <w:r w:rsidRPr="00FB0098">
        <w:rPr>
          <w:rFonts w:cs="Times New Roman"/>
        </w:rPr>
        <w:t xml:space="preserve"> dataset </w:t>
      </w:r>
      <w:r w:rsidR="00FF375A" w:rsidRPr="00FB0098">
        <w:rPr>
          <w:rFonts w:cs="Times New Roman"/>
        </w:rPr>
        <w:t xml:space="preserve">is </w:t>
      </w:r>
      <w:r w:rsidR="006C52DF" w:rsidRPr="00FB0098">
        <w:rPr>
          <w:rFonts w:cs="Times New Roman"/>
        </w:rPr>
        <w:t>a</w:t>
      </w:r>
      <w:r w:rsidR="00FF375A" w:rsidRPr="00FB0098">
        <w:rPr>
          <w:rFonts w:cs="Times New Roman"/>
        </w:rPr>
        <w:t xml:space="preserve"> </w:t>
      </w:r>
      <w:r w:rsidR="00934DB7" w:rsidRPr="00FB0098">
        <w:rPr>
          <w:rFonts w:cs="Times New Roman"/>
        </w:rPr>
        <w:t>real-life</w:t>
      </w:r>
      <w:r w:rsidR="00FF375A" w:rsidRPr="00FB0098">
        <w:rPr>
          <w:rFonts w:cs="Times New Roman"/>
        </w:rPr>
        <w:t xml:space="preserve"> event log of a loan application process</w:t>
      </w:r>
      <w:r w:rsidRPr="00FB0098">
        <w:rPr>
          <w:rFonts w:cs="Times New Roman"/>
        </w:rPr>
        <w:t xml:space="preserve">. HD has a timeframe ranging from </w:t>
      </w:r>
      <w:r w:rsidR="00664C44" w:rsidRPr="00FB0098">
        <w:rPr>
          <w:rFonts w:cs="Times New Roman"/>
        </w:rPr>
        <w:t>2011</w:t>
      </w:r>
      <w:r w:rsidRPr="00FB0098">
        <w:rPr>
          <w:rFonts w:cs="Times New Roman"/>
        </w:rPr>
        <w:t xml:space="preserve"> to </w:t>
      </w:r>
      <w:r w:rsidR="00664C44" w:rsidRPr="00FB0098">
        <w:rPr>
          <w:rFonts w:cs="Times New Roman"/>
        </w:rPr>
        <w:t>2012</w:t>
      </w:r>
      <w:r w:rsidRPr="00FB0098">
        <w:rPr>
          <w:rFonts w:cs="Times New Roman"/>
        </w:rPr>
        <w:t xml:space="preserve"> (Figure </w:t>
      </w:r>
      <w:r w:rsidR="003F007F" w:rsidRPr="00FB0098">
        <w:rPr>
          <w:rFonts w:cs="Times New Roman"/>
        </w:rPr>
        <w:t>C</w:t>
      </w:r>
      <w:r w:rsidRPr="00FB0098">
        <w:rPr>
          <w:rFonts w:cs="Times New Roman"/>
        </w:rPr>
        <w:t xml:space="preserve">-1). The starting and ending activities of this dataset respectively are mostly starting on </w:t>
      </w:r>
      <w:r w:rsidRPr="00FB0098">
        <w:rPr>
          <w:rFonts w:cs="Times New Roman"/>
          <w:i/>
          <w:iCs/>
        </w:rPr>
        <w:t>‘</w:t>
      </w:r>
      <w:r w:rsidR="005121BF" w:rsidRPr="00FB0098">
        <w:rPr>
          <w:rFonts w:cs="Times New Roman"/>
          <w:i/>
          <w:iCs/>
        </w:rPr>
        <w:t>'W_Completeren aanvraag'</w:t>
      </w:r>
      <w:r w:rsidR="005121BF" w:rsidRPr="00FB0098">
        <w:rPr>
          <w:rFonts w:cs="Times New Roman"/>
        </w:rPr>
        <w:t xml:space="preserve"> with 4852 events and</w:t>
      </w:r>
      <w:r w:rsidR="005121BF" w:rsidRPr="00FB0098">
        <w:rPr>
          <w:rFonts w:cs="Times New Roman"/>
          <w:i/>
          <w:iCs/>
        </w:rPr>
        <w:t xml:space="preserve"> 'W_Afhandelen leads</w:t>
      </w:r>
      <w:r w:rsidR="006C52DF" w:rsidRPr="00FB0098">
        <w:rPr>
          <w:rFonts w:cs="Times New Roman"/>
          <w:i/>
          <w:iCs/>
        </w:rPr>
        <w:t>’ with</w:t>
      </w:r>
      <w:r w:rsidRPr="00FB0098">
        <w:rPr>
          <w:rFonts w:cs="Times New Roman"/>
        </w:rPr>
        <w:t xml:space="preserve"> </w:t>
      </w:r>
      <w:r w:rsidR="005121BF" w:rsidRPr="00FB0098">
        <w:rPr>
          <w:rFonts w:cs="Times New Roman"/>
        </w:rPr>
        <w:t>4739</w:t>
      </w:r>
      <w:r w:rsidRPr="00FB0098">
        <w:rPr>
          <w:rFonts w:cs="Times New Roman"/>
        </w:rPr>
        <w:t xml:space="preserve"> events (Figure </w:t>
      </w:r>
      <w:r w:rsidR="003F007F" w:rsidRPr="00FB0098">
        <w:rPr>
          <w:rFonts w:cs="Times New Roman"/>
        </w:rPr>
        <w:t>C</w:t>
      </w:r>
      <w:r w:rsidRPr="00FB0098">
        <w:rPr>
          <w:rFonts w:cs="Times New Roman"/>
        </w:rPr>
        <w:t xml:space="preserve">-2). The event log ends with most events on </w:t>
      </w:r>
      <w:r w:rsidR="008D1AF5" w:rsidRPr="00FB0098">
        <w:rPr>
          <w:rFonts w:cs="Times New Roman"/>
          <w:i/>
          <w:iCs/>
        </w:rPr>
        <w:t>'W_Valideren aanvraag'</w:t>
      </w:r>
      <w:r w:rsidR="006C52DF" w:rsidRPr="00FB0098">
        <w:rPr>
          <w:rFonts w:cs="Times New Roman"/>
          <w:i/>
          <w:iCs/>
        </w:rPr>
        <w:t xml:space="preserve"> </w:t>
      </w:r>
      <w:r w:rsidR="006C52DF" w:rsidRPr="00FB0098">
        <w:rPr>
          <w:rFonts w:cs="Times New Roman"/>
        </w:rPr>
        <w:t>with 2751 events</w:t>
      </w:r>
      <w:r w:rsidR="008D1AF5" w:rsidRPr="00FB0098">
        <w:rPr>
          <w:rFonts w:cs="Times New Roman"/>
          <w:i/>
          <w:iCs/>
        </w:rPr>
        <w:t xml:space="preserve">, 'W_Completeren aanvraag' </w:t>
      </w:r>
      <w:r w:rsidR="006C52DF" w:rsidRPr="00FB0098">
        <w:rPr>
          <w:rFonts w:cs="Times New Roman"/>
        </w:rPr>
        <w:t xml:space="preserve">with </w:t>
      </w:r>
      <w:r w:rsidR="008D1AF5" w:rsidRPr="00FB0098">
        <w:rPr>
          <w:rFonts w:cs="Times New Roman"/>
        </w:rPr>
        <w:t>2355</w:t>
      </w:r>
      <w:r w:rsidR="006C52DF" w:rsidRPr="00FB0098">
        <w:rPr>
          <w:rFonts w:cs="Times New Roman"/>
        </w:rPr>
        <w:t xml:space="preserve"> events</w:t>
      </w:r>
      <w:r w:rsidR="008D1AF5" w:rsidRPr="00FB0098">
        <w:rPr>
          <w:rFonts w:cs="Times New Roman"/>
        </w:rPr>
        <w:t>,</w:t>
      </w:r>
      <w:r w:rsidR="006C52DF" w:rsidRPr="00FB0098">
        <w:rPr>
          <w:rFonts w:cs="Times New Roman"/>
        </w:rPr>
        <w:t xml:space="preserve"> and</w:t>
      </w:r>
      <w:r w:rsidR="008D1AF5" w:rsidRPr="00FB0098">
        <w:rPr>
          <w:rFonts w:cs="Times New Roman"/>
          <w:i/>
          <w:iCs/>
        </w:rPr>
        <w:t xml:space="preserve"> 'W_Afhandelen leads'</w:t>
      </w:r>
      <w:r w:rsidR="006C52DF" w:rsidRPr="00FB0098">
        <w:rPr>
          <w:rFonts w:cs="Times New Roman"/>
          <w:i/>
          <w:iCs/>
        </w:rPr>
        <w:t xml:space="preserve"> </w:t>
      </w:r>
      <w:r w:rsidRPr="00FB0098">
        <w:rPr>
          <w:rFonts w:cs="Times New Roman"/>
        </w:rPr>
        <w:t xml:space="preserve">with </w:t>
      </w:r>
      <w:r w:rsidR="006C52DF" w:rsidRPr="00FB0098">
        <w:rPr>
          <w:rFonts w:cs="Times New Roman"/>
        </w:rPr>
        <w:t>2235</w:t>
      </w:r>
      <w:r w:rsidRPr="00FB0098">
        <w:rPr>
          <w:rFonts w:cs="Times New Roman"/>
        </w:rPr>
        <w:t xml:space="preserve"> events (Figure </w:t>
      </w:r>
      <w:r w:rsidR="003F007F" w:rsidRPr="00FB0098">
        <w:rPr>
          <w:rFonts w:cs="Times New Roman"/>
        </w:rPr>
        <w:t>C</w:t>
      </w:r>
      <w:r w:rsidRPr="00FB0098">
        <w:rPr>
          <w:rFonts w:cs="Times New Roman"/>
        </w:rPr>
        <w:t>-2).</w:t>
      </w:r>
    </w:p>
    <w:p w14:paraId="0B10FD4E" w14:textId="11CB1BC5" w:rsidR="00450C4D" w:rsidRPr="00FB0098" w:rsidRDefault="00450C4D" w:rsidP="00450C4D">
      <w:pPr>
        <w:ind w:firstLine="720"/>
        <w:rPr>
          <w:rFonts w:cs="Times New Roman"/>
        </w:rPr>
      </w:pPr>
      <w:r w:rsidRPr="00FB0098">
        <w:rPr>
          <w:rFonts w:cs="Times New Roman"/>
        </w:rPr>
        <w:t xml:space="preserve">The event log contains </w:t>
      </w:r>
      <w:r w:rsidR="00D900FA" w:rsidRPr="00FB0098">
        <w:rPr>
          <w:rFonts w:cs="Times New Roman"/>
        </w:rPr>
        <w:t>72</w:t>
      </w:r>
      <w:r w:rsidRPr="00FB0098">
        <w:rPr>
          <w:rFonts w:cs="Times New Roman"/>
        </w:rPr>
        <w:t>,</w:t>
      </w:r>
      <w:r w:rsidR="00D900FA" w:rsidRPr="00FB0098">
        <w:rPr>
          <w:rFonts w:cs="Times New Roman"/>
        </w:rPr>
        <w:t>413</w:t>
      </w:r>
      <w:r w:rsidRPr="00FB0098">
        <w:rPr>
          <w:rFonts w:cs="Times New Roman"/>
        </w:rPr>
        <w:t xml:space="preserve"> events and </w:t>
      </w:r>
      <w:r w:rsidR="00D900FA" w:rsidRPr="00FB0098">
        <w:rPr>
          <w:rFonts w:cs="Times New Roman"/>
        </w:rPr>
        <w:t>9658</w:t>
      </w:r>
      <w:r w:rsidRPr="00FB0098">
        <w:rPr>
          <w:rFonts w:cs="Times New Roman"/>
        </w:rPr>
        <w:t xml:space="preserve"> unique cases (Figure </w:t>
      </w:r>
      <w:r w:rsidR="003F007F" w:rsidRPr="00FB0098">
        <w:rPr>
          <w:rFonts w:cs="Times New Roman"/>
        </w:rPr>
        <w:t>C</w:t>
      </w:r>
      <w:r w:rsidRPr="00FB0098">
        <w:rPr>
          <w:rFonts w:cs="Times New Roman"/>
        </w:rPr>
        <w:t xml:space="preserve">-3). There are </w:t>
      </w:r>
      <w:r w:rsidR="00C269A2" w:rsidRPr="00FB0098">
        <w:rPr>
          <w:rFonts w:cs="Times New Roman"/>
        </w:rPr>
        <w:t>56</w:t>
      </w:r>
      <w:r w:rsidRPr="00FB0098">
        <w:rPr>
          <w:rFonts w:cs="Times New Roman"/>
        </w:rPr>
        <w:t xml:space="preserve"> unique resources (Figure </w:t>
      </w:r>
      <w:r w:rsidR="003F007F" w:rsidRPr="00FB0098">
        <w:rPr>
          <w:rFonts w:cs="Times New Roman"/>
        </w:rPr>
        <w:t>C</w:t>
      </w:r>
      <w:r w:rsidRPr="00FB0098">
        <w:rPr>
          <w:rFonts w:cs="Times New Roman"/>
        </w:rPr>
        <w:t xml:space="preserve">-4) and </w:t>
      </w:r>
      <w:r w:rsidR="00D900FA" w:rsidRPr="00FB0098">
        <w:rPr>
          <w:rFonts w:cs="Times New Roman"/>
        </w:rPr>
        <w:t>6</w:t>
      </w:r>
      <w:r w:rsidRPr="00FB0098">
        <w:rPr>
          <w:rFonts w:cs="Times New Roman"/>
        </w:rPr>
        <w:t xml:space="preserve"> different activities involved (Figure </w:t>
      </w:r>
      <w:r w:rsidR="003F007F" w:rsidRPr="00FB0098">
        <w:rPr>
          <w:rFonts w:cs="Times New Roman"/>
        </w:rPr>
        <w:t>C</w:t>
      </w:r>
      <w:r w:rsidRPr="00FB0098">
        <w:rPr>
          <w:rFonts w:cs="Times New Roman"/>
        </w:rPr>
        <w:t xml:space="preserve">-5). The name of the resources was randomly generated using the Faker library (Faker’s Documentation, n.d.) as the original dataset had invalid values in that attribute that were not compatible </w:t>
      </w:r>
      <w:r w:rsidR="00351114" w:rsidRPr="00FB0098">
        <w:rPr>
          <w:rFonts w:cs="Times New Roman"/>
        </w:rPr>
        <w:t>with</w:t>
      </w:r>
      <w:r w:rsidRPr="00FB0098">
        <w:rPr>
          <w:rFonts w:cs="Times New Roman"/>
        </w:rPr>
        <w:t xml:space="preserve"> performing social network analysis.</w:t>
      </w:r>
      <w:r w:rsidR="00A43632" w:rsidRPr="00FB0098">
        <w:rPr>
          <w:rFonts w:cs="Times New Roman"/>
        </w:rPr>
        <w:t xml:space="preserve"> The median case duration is 40 days. In addition, I will be showing </w:t>
      </w:r>
      <w:r w:rsidR="00351114" w:rsidRPr="00FB0098">
        <w:rPr>
          <w:rFonts w:cs="Times New Roman"/>
        </w:rPr>
        <w:t xml:space="preserve">the </w:t>
      </w:r>
      <w:r w:rsidR="00A43632" w:rsidRPr="00FB0098">
        <w:rPr>
          <w:rFonts w:cs="Times New Roman"/>
        </w:rPr>
        <w:t>EDA, SNA</w:t>
      </w:r>
      <w:r w:rsidR="00351114" w:rsidRPr="00FB0098">
        <w:rPr>
          <w:rFonts w:cs="Times New Roman"/>
        </w:rPr>
        <w:t>,</w:t>
      </w:r>
      <w:r w:rsidR="00A43632" w:rsidRPr="00FB0098">
        <w:rPr>
          <w:rFonts w:cs="Times New Roman"/>
        </w:rPr>
        <w:t xml:space="preserve"> and VISPM of this original dataset.</w:t>
      </w:r>
      <w:r w:rsidR="001C1DB9" w:rsidRPr="00FB0098">
        <w:rPr>
          <w:rFonts w:cs="Times New Roman"/>
        </w:rPr>
        <w:t xml:space="preserve"> The median case duration is </w:t>
      </w:r>
      <w:r w:rsidR="00C442E0" w:rsidRPr="00FB0098">
        <w:rPr>
          <w:rFonts w:cs="Times New Roman"/>
        </w:rPr>
        <w:t>9</w:t>
      </w:r>
      <w:r w:rsidR="001C1DB9" w:rsidRPr="00FB0098">
        <w:rPr>
          <w:rFonts w:cs="Times New Roman"/>
        </w:rPr>
        <w:t xml:space="preserve"> days. In addition, I will be showing </w:t>
      </w:r>
      <w:r w:rsidR="00351114" w:rsidRPr="00FB0098">
        <w:rPr>
          <w:rFonts w:cs="Times New Roman"/>
        </w:rPr>
        <w:t xml:space="preserve">the </w:t>
      </w:r>
      <w:r w:rsidR="001C1DB9" w:rsidRPr="00FB0098">
        <w:rPr>
          <w:rFonts w:cs="Times New Roman"/>
        </w:rPr>
        <w:t xml:space="preserve">EDA, </w:t>
      </w:r>
      <w:r w:rsidR="00351114" w:rsidRPr="00FB0098">
        <w:rPr>
          <w:rFonts w:cs="Times New Roman"/>
        </w:rPr>
        <w:t xml:space="preserve">and </w:t>
      </w:r>
      <w:r w:rsidR="001C1DB9" w:rsidRPr="00FB0098">
        <w:rPr>
          <w:rFonts w:cs="Times New Roman"/>
        </w:rPr>
        <w:t>SNA</w:t>
      </w:r>
      <w:r w:rsidR="00351114" w:rsidRPr="00FB0098">
        <w:rPr>
          <w:rFonts w:cs="Times New Roman"/>
        </w:rPr>
        <w:t xml:space="preserve"> of </w:t>
      </w:r>
      <w:r w:rsidR="001C1DB9" w:rsidRPr="00FB0098">
        <w:rPr>
          <w:rFonts w:cs="Times New Roman"/>
        </w:rPr>
        <w:t>this original dataset.</w:t>
      </w:r>
    </w:p>
    <w:p w14:paraId="0D4DA446" w14:textId="37E27EA5" w:rsidR="008A3D16" w:rsidRDefault="008A3D16" w:rsidP="008A3D16">
      <w:pPr>
        <w:pStyle w:val="Caption"/>
        <w:keepNext/>
      </w:pPr>
      <w:bookmarkStart w:id="20" w:name="_Toc122719636"/>
      <w:r>
        <w:lastRenderedPageBreak/>
        <w:t xml:space="preserve">Figure </w:t>
      </w:r>
      <w:fldSimple w:instr=" SEQ Figure \* ARABIC ">
        <w:r w:rsidR="004F4E38">
          <w:rPr>
            <w:noProof/>
          </w:rPr>
          <w:t>12</w:t>
        </w:r>
      </w:fldSimple>
      <w:r w:rsidR="00DF1F01">
        <w:t xml:space="preserve"> – BPI 2012 dataset distribution of the events over the years</w:t>
      </w:r>
      <w:bookmarkEnd w:id="20"/>
    </w:p>
    <w:p w14:paraId="27FA5953" w14:textId="71C40E25" w:rsidR="00E45A68" w:rsidRPr="00FB0098" w:rsidRDefault="00664C44" w:rsidP="00E45A68">
      <w:pPr>
        <w:ind w:firstLine="720"/>
        <w:rPr>
          <w:rFonts w:cs="Times New Roman"/>
        </w:rPr>
      </w:pPr>
      <w:r w:rsidRPr="00FB0098">
        <w:rPr>
          <w:rFonts w:cs="Times New Roman"/>
          <w:noProof/>
        </w:rPr>
        <w:drawing>
          <wp:inline distT="0" distB="0" distL="0" distR="0" wp14:anchorId="78724B74" wp14:editId="254E781A">
            <wp:extent cx="4991100" cy="3499636"/>
            <wp:effectExtent l="0" t="0" r="0" b="0"/>
            <wp:docPr id="17" name="Picture 1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con&#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02630" cy="3507720"/>
                    </a:xfrm>
                    <a:prstGeom prst="rect">
                      <a:avLst/>
                    </a:prstGeom>
                    <a:noFill/>
                    <a:ln>
                      <a:noFill/>
                    </a:ln>
                  </pic:spPr>
                </pic:pic>
              </a:graphicData>
            </a:graphic>
          </wp:inline>
        </w:drawing>
      </w:r>
    </w:p>
    <w:p w14:paraId="0ED5FC28" w14:textId="2204E7BC" w:rsidR="008A3D16" w:rsidRDefault="008A3D16" w:rsidP="008A3D16">
      <w:pPr>
        <w:pStyle w:val="Caption"/>
        <w:keepNext/>
      </w:pPr>
      <w:bookmarkStart w:id="21" w:name="_Toc122719637"/>
      <w:r>
        <w:t xml:space="preserve">Figure </w:t>
      </w:r>
      <w:fldSimple w:instr=" SEQ Figure \* ARABIC ">
        <w:r w:rsidR="004F4E38">
          <w:rPr>
            <w:noProof/>
          </w:rPr>
          <w:t>13</w:t>
        </w:r>
      </w:fldSimple>
      <w:r w:rsidR="00DF1F01">
        <w:t xml:space="preserve"> - BPI 2012 dataset starting and ending activities</w:t>
      </w:r>
      <w:bookmarkEnd w:id="21"/>
    </w:p>
    <w:p w14:paraId="04520809" w14:textId="16372B6E" w:rsidR="00E45A68" w:rsidRPr="00FB0098" w:rsidRDefault="00E45A68" w:rsidP="00E45A68">
      <w:pPr>
        <w:ind w:firstLine="720"/>
        <w:rPr>
          <w:rFonts w:cs="Times New Roman"/>
        </w:rPr>
      </w:pPr>
      <w:r w:rsidRPr="00FB0098">
        <w:rPr>
          <w:rFonts w:cs="Times New Roman"/>
          <w:noProof/>
        </w:rPr>
        <w:drawing>
          <wp:inline distT="0" distB="0" distL="0" distR="0" wp14:anchorId="4371D74C" wp14:editId="31F302A7">
            <wp:extent cx="6339840" cy="5181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479163" cy="529547"/>
                    </a:xfrm>
                    <a:prstGeom prst="rect">
                      <a:avLst/>
                    </a:prstGeom>
                  </pic:spPr>
                </pic:pic>
              </a:graphicData>
            </a:graphic>
          </wp:inline>
        </w:drawing>
      </w:r>
    </w:p>
    <w:p w14:paraId="6A49D8E7" w14:textId="4F58C9B9" w:rsidR="008A3D16" w:rsidRDefault="008A3D16" w:rsidP="008A3D16">
      <w:pPr>
        <w:pStyle w:val="Caption"/>
        <w:keepNext/>
      </w:pPr>
      <w:bookmarkStart w:id="22" w:name="_Toc122719638"/>
      <w:r>
        <w:t xml:space="preserve">Figure </w:t>
      </w:r>
      <w:fldSimple w:instr=" SEQ Figure \* ARABIC ">
        <w:r w:rsidR="004F4E38">
          <w:rPr>
            <w:noProof/>
          </w:rPr>
          <w:t>14</w:t>
        </w:r>
      </w:fldSimple>
      <w:r w:rsidR="00DF1F01">
        <w:t xml:space="preserve"> - BPI 2012 dataset number of event and unique cases</w:t>
      </w:r>
      <w:bookmarkEnd w:id="22"/>
    </w:p>
    <w:p w14:paraId="7236539E" w14:textId="6D340CED" w:rsidR="00E45A68" w:rsidRPr="00FB0098" w:rsidRDefault="000D0BDF" w:rsidP="00E45A68">
      <w:pPr>
        <w:ind w:firstLine="720"/>
        <w:rPr>
          <w:rFonts w:cs="Times New Roman"/>
        </w:rPr>
      </w:pPr>
      <w:r w:rsidRPr="00FB0098">
        <w:rPr>
          <w:rFonts w:cs="Times New Roman"/>
          <w:noProof/>
        </w:rPr>
        <w:drawing>
          <wp:inline distT="0" distB="0" distL="0" distR="0" wp14:anchorId="5EAA540F" wp14:editId="4767A14C">
            <wp:extent cx="5471634" cy="952583"/>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28"/>
                    <a:stretch>
                      <a:fillRect/>
                    </a:stretch>
                  </pic:blipFill>
                  <pic:spPr>
                    <a:xfrm>
                      <a:off x="0" y="0"/>
                      <a:ext cx="5471634" cy="952583"/>
                    </a:xfrm>
                    <a:prstGeom prst="rect">
                      <a:avLst/>
                    </a:prstGeom>
                  </pic:spPr>
                </pic:pic>
              </a:graphicData>
            </a:graphic>
          </wp:inline>
        </w:drawing>
      </w:r>
    </w:p>
    <w:p w14:paraId="3C1F94D4" w14:textId="0AA0428F" w:rsidR="008A3D16" w:rsidRDefault="008A3D16" w:rsidP="008A3D16">
      <w:pPr>
        <w:pStyle w:val="Caption"/>
        <w:keepNext/>
      </w:pPr>
      <w:bookmarkStart w:id="23" w:name="_Toc122719639"/>
      <w:r>
        <w:lastRenderedPageBreak/>
        <w:t xml:space="preserve">Figure </w:t>
      </w:r>
      <w:fldSimple w:instr=" SEQ Figure \* ARABIC ">
        <w:r w:rsidR="004F4E38">
          <w:rPr>
            <w:noProof/>
          </w:rPr>
          <w:t>15</w:t>
        </w:r>
      </w:fldSimple>
      <w:r w:rsidR="00DF1F01">
        <w:t xml:space="preserve"> - BPI 2012 dataset resources</w:t>
      </w:r>
      <w:bookmarkEnd w:id="23"/>
    </w:p>
    <w:p w14:paraId="3D3D3F10" w14:textId="0208511D" w:rsidR="000D0BDF" w:rsidRPr="00FB0098" w:rsidRDefault="000D1888" w:rsidP="00E45A68">
      <w:pPr>
        <w:ind w:firstLine="720"/>
        <w:rPr>
          <w:rFonts w:cs="Times New Roman"/>
        </w:rPr>
      </w:pPr>
      <w:r w:rsidRPr="00FB0098">
        <w:rPr>
          <w:rFonts w:cs="Times New Roman"/>
          <w:noProof/>
        </w:rPr>
        <w:drawing>
          <wp:inline distT="0" distB="0" distL="0" distR="0" wp14:anchorId="3E3CF69B" wp14:editId="43CD7B4A">
            <wp:extent cx="4359018" cy="2712955"/>
            <wp:effectExtent l="0" t="0" r="3810" b="0"/>
            <wp:docPr id="20" name="Picture 20" descr="A picture containing text, plaqu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plaque, screenshot&#10;&#10;Description automatically generated"/>
                    <pic:cNvPicPr/>
                  </pic:nvPicPr>
                  <pic:blipFill>
                    <a:blip r:embed="rId29"/>
                    <a:stretch>
                      <a:fillRect/>
                    </a:stretch>
                  </pic:blipFill>
                  <pic:spPr>
                    <a:xfrm>
                      <a:off x="0" y="0"/>
                      <a:ext cx="4359018" cy="2712955"/>
                    </a:xfrm>
                    <a:prstGeom prst="rect">
                      <a:avLst/>
                    </a:prstGeom>
                  </pic:spPr>
                </pic:pic>
              </a:graphicData>
            </a:graphic>
          </wp:inline>
        </w:drawing>
      </w:r>
    </w:p>
    <w:p w14:paraId="3357F383" w14:textId="1B9828B0" w:rsidR="008A3D16" w:rsidRDefault="008A3D16" w:rsidP="008A3D16">
      <w:pPr>
        <w:pStyle w:val="Caption"/>
        <w:keepNext/>
      </w:pPr>
      <w:bookmarkStart w:id="24" w:name="_Toc122719640"/>
      <w:r>
        <w:t xml:space="preserve">Figure </w:t>
      </w:r>
      <w:fldSimple w:instr=" SEQ Figure \* ARABIC ">
        <w:r w:rsidR="004F4E38">
          <w:rPr>
            <w:noProof/>
          </w:rPr>
          <w:t>16</w:t>
        </w:r>
      </w:fldSimple>
      <w:r w:rsidR="00DF1F01">
        <w:t xml:space="preserve"> - BPI 2012 dataset activities</w:t>
      </w:r>
      <w:bookmarkEnd w:id="24"/>
    </w:p>
    <w:p w14:paraId="3551B15F" w14:textId="2BF6B1C7" w:rsidR="000D1888" w:rsidRPr="00FB0098" w:rsidRDefault="00DC3F7D" w:rsidP="00E45A68">
      <w:pPr>
        <w:ind w:firstLine="720"/>
        <w:rPr>
          <w:rFonts w:cs="Times New Roman"/>
        </w:rPr>
      </w:pPr>
      <w:r w:rsidRPr="00FB0098">
        <w:rPr>
          <w:rFonts w:cs="Times New Roman"/>
          <w:noProof/>
        </w:rPr>
        <w:drawing>
          <wp:inline distT="0" distB="0" distL="0" distR="0" wp14:anchorId="78C5DBF2" wp14:editId="5993C4BB">
            <wp:extent cx="2751058" cy="662997"/>
            <wp:effectExtent l="0" t="0" r="0" b="3810"/>
            <wp:docPr id="21" name="Picture 2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with medium confidence"/>
                    <pic:cNvPicPr/>
                  </pic:nvPicPr>
                  <pic:blipFill>
                    <a:blip r:embed="rId30"/>
                    <a:stretch>
                      <a:fillRect/>
                    </a:stretch>
                  </pic:blipFill>
                  <pic:spPr>
                    <a:xfrm>
                      <a:off x="0" y="0"/>
                      <a:ext cx="2751058" cy="662997"/>
                    </a:xfrm>
                    <a:prstGeom prst="rect">
                      <a:avLst/>
                    </a:prstGeom>
                  </pic:spPr>
                </pic:pic>
              </a:graphicData>
            </a:graphic>
          </wp:inline>
        </w:drawing>
      </w:r>
    </w:p>
    <w:p w14:paraId="156337EA" w14:textId="28545AD9" w:rsidR="002162BC" w:rsidRPr="00FB0098" w:rsidRDefault="002162BC" w:rsidP="002162BC">
      <w:pPr>
        <w:pStyle w:val="Heading1"/>
        <w:rPr>
          <w:rFonts w:ascii="Times New Roman" w:hAnsi="Times New Roman" w:cs="Times New Roman"/>
        </w:rPr>
      </w:pPr>
      <w:r w:rsidRPr="00FB0098">
        <w:rPr>
          <w:rFonts w:ascii="Times New Roman" w:hAnsi="Times New Roman" w:cs="Times New Roman"/>
        </w:rPr>
        <w:t>Process Discovery Model</w:t>
      </w:r>
    </w:p>
    <w:p w14:paraId="472E104C" w14:textId="423FEE2D" w:rsidR="007C20A7" w:rsidRPr="00FB0098" w:rsidRDefault="007C20A7" w:rsidP="007C20A7">
      <w:pPr>
        <w:rPr>
          <w:rFonts w:cs="Times New Roman"/>
        </w:rPr>
      </w:pPr>
      <w:r w:rsidRPr="00FB0098">
        <w:rPr>
          <w:rFonts w:cs="Times New Roman"/>
        </w:rPr>
        <w:t>Now, I will be performing the Process Discovery for each dataset and apply</w:t>
      </w:r>
      <w:r w:rsidR="007E18F9" w:rsidRPr="00FB0098">
        <w:rPr>
          <w:rFonts w:cs="Times New Roman"/>
        </w:rPr>
        <w:t>ing</w:t>
      </w:r>
      <w:r w:rsidRPr="00FB0098">
        <w:rPr>
          <w:rFonts w:cs="Times New Roman"/>
        </w:rPr>
        <w:t xml:space="preserve"> the methodologies </w:t>
      </w:r>
      <w:r w:rsidR="007E18F9" w:rsidRPr="00FB0098">
        <w:rPr>
          <w:rFonts w:cs="Times New Roman"/>
        </w:rPr>
        <w:t>to</w:t>
      </w:r>
      <w:r w:rsidRPr="00FB0098">
        <w:rPr>
          <w:rFonts w:cs="Times New Roman"/>
        </w:rPr>
        <w:t xml:space="preserve"> them. The outputs for the methods are shown below</w:t>
      </w:r>
      <w:r w:rsidR="007D181E" w:rsidRPr="00FB0098">
        <w:rPr>
          <w:rFonts w:cs="Times New Roman"/>
        </w:rPr>
        <w:t xml:space="preserve">. </w:t>
      </w:r>
      <w:r w:rsidR="000F5C54" w:rsidRPr="00FB0098">
        <w:rPr>
          <w:rFonts w:cs="Times New Roman"/>
        </w:rPr>
        <w:t xml:space="preserve">The Social Network Analysis (SNA) showed are only for the original datasets. </w:t>
      </w:r>
      <w:r w:rsidR="006422A3" w:rsidRPr="00FB0098">
        <w:rPr>
          <w:rFonts w:cs="Times New Roman"/>
        </w:rPr>
        <w:t xml:space="preserve">The reason is to demonstrate the capabilities of PM4PY </w:t>
      </w:r>
      <w:r w:rsidR="00892C25" w:rsidRPr="00FB0098">
        <w:rPr>
          <w:rFonts w:cs="Times New Roman"/>
        </w:rPr>
        <w:t>in creating resource analysis and showing a</w:t>
      </w:r>
      <w:r w:rsidR="007E18F9" w:rsidRPr="00FB0098">
        <w:rPr>
          <w:rFonts w:cs="Times New Roman"/>
        </w:rPr>
        <w:t>n</w:t>
      </w:r>
      <w:r w:rsidR="00892C25" w:rsidRPr="00FB0098">
        <w:rPr>
          <w:rFonts w:cs="Times New Roman"/>
        </w:rPr>
        <w:t xml:space="preserve"> SNA for each </w:t>
      </w:r>
      <w:r w:rsidR="003C2EB6" w:rsidRPr="00FB0098">
        <w:rPr>
          <w:rFonts w:cs="Times New Roman"/>
        </w:rPr>
        <w:t>method</w:t>
      </w:r>
      <w:r w:rsidR="00892C25" w:rsidRPr="00FB0098">
        <w:rPr>
          <w:rFonts w:cs="Times New Roman"/>
        </w:rPr>
        <w:t xml:space="preserve"> and each dataset will take more space</w:t>
      </w:r>
      <w:r w:rsidR="003C2EB6" w:rsidRPr="00FB0098">
        <w:rPr>
          <w:rFonts w:cs="Times New Roman"/>
        </w:rPr>
        <w:t xml:space="preserve">. </w:t>
      </w:r>
      <w:r w:rsidR="00EA3E5C" w:rsidRPr="00FB0098">
        <w:rPr>
          <w:rFonts w:cs="Times New Roman"/>
        </w:rPr>
        <w:t xml:space="preserve">However, the actual coding of the research contains SNA for each </w:t>
      </w:r>
      <w:r w:rsidR="003C2EB6" w:rsidRPr="00FB0098">
        <w:rPr>
          <w:rFonts w:cs="Times New Roman"/>
        </w:rPr>
        <w:t>methodology</w:t>
      </w:r>
      <w:r w:rsidR="00EA3E5C" w:rsidRPr="00FB0098">
        <w:rPr>
          <w:rFonts w:cs="Times New Roman"/>
        </w:rPr>
        <w:t xml:space="preserve"> </w:t>
      </w:r>
      <w:r w:rsidR="006422A3" w:rsidRPr="00FB0098">
        <w:rPr>
          <w:rFonts w:cs="Times New Roman"/>
        </w:rPr>
        <w:t>of each dataset.</w:t>
      </w:r>
    </w:p>
    <w:p w14:paraId="1E98871A" w14:textId="1DB59FA4" w:rsidR="0024749E" w:rsidRPr="00FB0098" w:rsidRDefault="0024749E" w:rsidP="003C2EB6">
      <w:pPr>
        <w:pStyle w:val="Heading2"/>
        <w:rPr>
          <w:rFonts w:ascii="Times New Roman" w:hAnsi="Times New Roman" w:cs="Times New Roman"/>
        </w:rPr>
      </w:pPr>
      <w:r w:rsidRPr="00FB0098">
        <w:rPr>
          <w:rFonts w:ascii="Times New Roman" w:hAnsi="Times New Roman" w:cs="Times New Roman"/>
        </w:rPr>
        <w:lastRenderedPageBreak/>
        <w:t>R</w:t>
      </w:r>
      <w:r w:rsidR="006C6A79" w:rsidRPr="00FB0098">
        <w:rPr>
          <w:rFonts w:ascii="Times New Roman" w:hAnsi="Times New Roman" w:cs="Times New Roman"/>
        </w:rPr>
        <w:t xml:space="preserve">eview </w:t>
      </w:r>
      <w:r w:rsidRPr="00FB0098">
        <w:rPr>
          <w:rFonts w:ascii="Times New Roman" w:hAnsi="Times New Roman" w:cs="Times New Roman"/>
        </w:rPr>
        <w:t>E</w:t>
      </w:r>
      <w:r w:rsidR="006C6A79" w:rsidRPr="00FB0098">
        <w:rPr>
          <w:rFonts w:ascii="Times New Roman" w:hAnsi="Times New Roman" w:cs="Times New Roman"/>
        </w:rPr>
        <w:t xml:space="preserve">xample </w:t>
      </w:r>
      <w:r w:rsidRPr="00FB0098">
        <w:rPr>
          <w:rFonts w:ascii="Times New Roman" w:hAnsi="Times New Roman" w:cs="Times New Roman"/>
        </w:rPr>
        <w:t>L</w:t>
      </w:r>
      <w:r w:rsidR="006C6A79" w:rsidRPr="00FB0098">
        <w:rPr>
          <w:rFonts w:ascii="Times New Roman" w:hAnsi="Times New Roman" w:cs="Times New Roman"/>
        </w:rPr>
        <w:t>arge</w:t>
      </w:r>
      <w:r w:rsidR="004174FE" w:rsidRPr="00FB0098">
        <w:rPr>
          <w:rFonts w:ascii="Times New Roman" w:hAnsi="Times New Roman" w:cs="Times New Roman"/>
        </w:rPr>
        <w:t xml:space="preserve"> Dataset</w:t>
      </w:r>
    </w:p>
    <w:p w14:paraId="5C83B9CC" w14:textId="5CA6A727" w:rsidR="0024749E" w:rsidRPr="00FB0098" w:rsidRDefault="0024749E" w:rsidP="00FB3013">
      <w:pPr>
        <w:pStyle w:val="Heading3"/>
        <w:rPr>
          <w:rFonts w:ascii="Times New Roman" w:hAnsi="Times New Roman" w:cs="Times New Roman"/>
        </w:rPr>
      </w:pPr>
      <w:r w:rsidRPr="00FB0098">
        <w:rPr>
          <w:rFonts w:ascii="Times New Roman" w:hAnsi="Times New Roman" w:cs="Times New Roman"/>
        </w:rPr>
        <w:t>Original</w:t>
      </w:r>
    </w:p>
    <w:p w14:paraId="591AA4D4" w14:textId="0B600D11" w:rsidR="008A3D16" w:rsidRDefault="008A3D16" w:rsidP="008A3D16">
      <w:pPr>
        <w:pStyle w:val="Caption"/>
        <w:keepNext/>
      </w:pPr>
      <w:bookmarkStart w:id="25" w:name="_Toc122719641"/>
      <w:r>
        <w:t xml:space="preserve">Figure </w:t>
      </w:r>
      <w:fldSimple w:instr=" SEQ Figure \* ARABIC ">
        <w:r w:rsidR="004F4E38">
          <w:rPr>
            <w:noProof/>
          </w:rPr>
          <w:t>17</w:t>
        </w:r>
      </w:fldSimple>
      <w:r w:rsidR="00DF1F01">
        <w:t xml:space="preserve"> - </w:t>
      </w:r>
      <w:r w:rsidR="00DF1F01" w:rsidRPr="00DF1F01">
        <w:t>Review Example Large Dataset</w:t>
      </w:r>
      <w:r w:rsidR="00DF1F01">
        <w:t xml:space="preserve"> EDA Activities</w:t>
      </w:r>
      <w:bookmarkEnd w:id="25"/>
    </w:p>
    <w:p w14:paraId="00677BE2" w14:textId="1D658E43" w:rsidR="00E75E8D" w:rsidRPr="00FB0098" w:rsidRDefault="00E75E8D" w:rsidP="00E75E8D">
      <w:pPr>
        <w:rPr>
          <w:rFonts w:cs="Times New Roman"/>
        </w:rPr>
      </w:pPr>
      <w:r w:rsidRPr="00FB0098">
        <w:rPr>
          <w:rFonts w:cs="Times New Roman"/>
          <w:noProof/>
        </w:rPr>
        <w:drawing>
          <wp:inline distT="0" distB="0" distL="0" distR="0" wp14:anchorId="6D7EBEB5" wp14:editId="6BD2082A">
            <wp:extent cx="5943600" cy="3485515"/>
            <wp:effectExtent l="0" t="0" r="0" b="0"/>
            <wp:docPr id="212" name="Picture 2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Ch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485515"/>
                    </a:xfrm>
                    <a:prstGeom prst="rect">
                      <a:avLst/>
                    </a:prstGeom>
                    <a:noFill/>
                    <a:ln>
                      <a:noFill/>
                    </a:ln>
                  </pic:spPr>
                </pic:pic>
              </a:graphicData>
            </a:graphic>
          </wp:inline>
        </w:drawing>
      </w:r>
    </w:p>
    <w:p w14:paraId="4EB50C2B" w14:textId="092FBD41" w:rsidR="008A3D16" w:rsidRDefault="008A3D16" w:rsidP="008A3D16">
      <w:pPr>
        <w:pStyle w:val="Caption"/>
        <w:keepNext/>
      </w:pPr>
      <w:bookmarkStart w:id="26" w:name="_Toc122719642"/>
      <w:r>
        <w:t xml:space="preserve">Figure </w:t>
      </w:r>
      <w:fldSimple w:instr=" SEQ Figure \* ARABIC ">
        <w:r w:rsidR="004F4E38">
          <w:rPr>
            <w:noProof/>
          </w:rPr>
          <w:t>18</w:t>
        </w:r>
      </w:fldSimple>
      <w:r w:rsidR="00DF1F01">
        <w:t xml:space="preserve"> - </w:t>
      </w:r>
      <w:r w:rsidR="00DF1F01" w:rsidRPr="00DF1F01">
        <w:t>Review Example Large Dataset</w:t>
      </w:r>
      <w:r w:rsidR="00DF1F01">
        <w:t xml:space="preserve"> EDA Resources</w:t>
      </w:r>
      <w:bookmarkEnd w:id="26"/>
    </w:p>
    <w:p w14:paraId="5C0F625A" w14:textId="67182556" w:rsidR="007B3453" w:rsidRPr="00FB0098" w:rsidRDefault="007B3453" w:rsidP="00E75E8D">
      <w:pPr>
        <w:rPr>
          <w:rFonts w:cs="Times New Roman"/>
        </w:rPr>
      </w:pPr>
      <w:r w:rsidRPr="00FB0098">
        <w:rPr>
          <w:rFonts w:cs="Times New Roman"/>
          <w:noProof/>
        </w:rPr>
        <w:drawing>
          <wp:inline distT="0" distB="0" distL="0" distR="0" wp14:anchorId="60F2EC25" wp14:editId="4CC5B424">
            <wp:extent cx="5943600" cy="3235960"/>
            <wp:effectExtent l="0" t="0" r="0" b="0"/>
            <wp:docPr id="213" name="Picture 2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descr="Char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3235960"/>
                    </a:xfrm>
                    <a:prstGeom prst="rect">
                      <a:avLst/>
                    </a:prstGeom>
                    <a:noFill/>
                    <a:ln>
                      <a:noFill/>
                    </a:ln>
                  </pic:spPr>
                </pic:pic>
              </a:graphicData>
            </a:graphic>
          </wp:inline>
        </w:drawing>
      </w:r>
    </w:p>
    <w:p w14:paraId="18925759" w14:textId="412DBA63" w:rsidR="00BA7B40" w:rsidRPr="00FB0098" w:rsidRDefault="00BA7B40" w:rsidP="00BA7B40">
      <w:pPr>
        <w:rPr>
          <w:rFonts w:cs="Times New Roman"/>
        </w:rPr>
      </w:pPr>
    </w:p>
    <w:p w14:paraId="125445A1" w14:textId="77777777" w:rsidR="00BA7B40" w:rsidRPr="00FB0098" w:rsidRDefault="00BA7B40" w:rsidP="00BA7B40">
      <w:pPr>
        <w:rPr>
          <w:rFonts w:cs="Times New Roman"/>
        </w:rPr>
      </w:pPr>
    </w:p>
    <w:p w14:paraId="12E71AE1" w14:textId="7DD95F9E" w:rsidR="008A3D16" w:rsidRDefault="008A3D16" w:rsidP="008A3D16">
      <w:pPr>
        <w:pStyle w:val="Caption"/>
        <w:keepNext/>
      </w:pPr>
      <w:bookmarkStart w:id="27" w:name="_Toc122719643"/>
      <w:r>
        <w:t xml:space="preserve">Figure </w:t>
      </w:r>
      <w:fldSimple w:instr=" SEQ Figure \* ARABIC ">
        <w:r w:rsidR="004F4E38">
          <w:rPr>
            <w:noProof/>
          </w:rPr>
          <w:t>19</w:t>
        </w:r>
      </w:fldSimple>
      <w:r w:rsidR="00DF1F01">
        <w:t xml:space="preserve"> - </w:t>
      </w:r>
      <w:r w:rsidR="00DF1F01" w:rsidRPr="00DF1F01">
        <w:t>Review Example Large Dataset</w:t>
      </w:r>
      <w:r w:rsidR="00DF1F01">
        <w:t xml:space="preserve"> BPMN Model</w:t>
      </w:r>
      <w:bookmarkEnd w:id="27"/>
    </w:p>
    <w:p w14:paraId="78585DCC" w14:textId="5638FD2B" w:rsidR="002B6634" w:rsidRPr="00FB0098" w:rsidRDefault="009818B4" w:rsidP="002B6634">
      <w:pPr>
        <w:pStyle w:val="Caption"/>
        <w:keepNext/>
        <w:rPr>
          <w:rFonts w:cs="Times New Roman"/>
        </w:rPr>
      </w:pPr>
      <w:r w:rsidRPr="00FB0098">
        <w:rPr>
          <w:rFonts w:cs="Times New Roman"/>
          <w:noProof/>
          <w:u w:val="single"/>
        </w:rPr>
        <w:drawing>
          <wp:inline distT="0" distB="0" distL="0" distR="0" wp14:anchorId="029E33AA" wp14:editId="084C123D">
            <wp:extent cx="7693924" cy="1043940"/>
            <wp:effectExtent l="0" t="0" r="0" b="0"/>
            <wp:docPr id="22" name="Picture 2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scatter chart&#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7707189" cy="1045740"/>
                    </a:xfrm>
                    <a:prstGeom prst="rect">
                      <a:avLst/>
                    </a:prstGeom>
                    <a:noFill/>
                    <a:ln>
                      <a:noFill/>
                    </a:ln>
                  </pic:spPr>
                </pic:pic>
              </a:graphicData>
            </a:graphic>
          </wp:inline>
        </w:drawing>
      </w:r>
    </w:p>
    <w:p w14:paraId="2438B943" w14:textId="6FC0FAAD" w:rsidR="001544EE" w:rsidRPr="00FB0098" w:rsidRDefault="001544EE" w:rsidP="001544EE">
      <w:pPr>
        <w:rPr>
          <w:rFonts w:cs="Times New Roman"/>
          <w:u w:val="single"/>
        </w:rPr>
      </w:pPr>
    </w:p>
    <w:p w14:paraId="6425F516" w14:textId="589D055D" w:rsidR="008A3D16" w:rsidRDefault="008A3D16" w:rsidP="008A3D16">
      <w:pPr>
        <w:pStyle w:val="Caption"/>
        <w:keepNext/>
      </w:pPr>
      <w:bookmarkStart w:id="28" w:name="_Toc122719644"/>
      <w:r>
        <w:t xml:space="preserve">Figure </w:t>
      </w:r>
      <w:fldSimple w:instr=" SEQ Figure \* ARABIC ">
        <w:r w:rsidR="004F4E38">
          <w:rPr>
            <w:noProof/>
          </w:rPr>
          <w:t>20</w:t>
        </w:r>
      </w:fldSimple>
      <w:r w:rsidR="00DF1F01">
        <w:t xml:space="preserve"> - </w:t>
      </w:r>
      <w:r w:rsidR="00DF1F01" w:rsidRPr="00DF1F01">
        <w:t>Review Example Large Dataset</w:t>
      </w:r>
      <w:r w:rsidR="00DF1F01">
        <w:t xml:space="preserve"> Heuristics Model</w:t>
      </w:r>
      <w:bookmarkEnd w:id="28"/>
    </w:p>
    <w:p w14:paraId="686980A4" w14:textId="768F5309" w:rsidR="004656F8" w:rsidRPr="00FB0098" w:rsidRDefault="006B2033" w:rsidP="004656F8">
      <w:pPr>
        <w:rPr>
          <w:rFonts w:cs="Times New Roman"/>
        </w:rPr>
      </w:pPr>
      <w:r w:rsidRPr="00FB0098">
        <w:rPr>
          <w:rFonts w:cs="Times New Roman"/>
          <w:noProof/>
        </w:rPr>
        <w:drawing>
          <wp:inline distT="0" distB="0" distL="0" distR="0" wp14:anchorId="68F53412" wp14:editId="1F207C20">
            <wp:extent cx="3606165" cy="3154045"/>
            <wp:effectExtent l="0" t="0" r="0" b="0"/>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606165" cy="3154045"/>
                    </a:xfrm>
                    <a:prstGeom prst="rect">
                      <a:avLst/>
                    </a:prstGeom>
                    <a:noFill/>
                    <a:ln>
                      <a:noFill/>
                    </a:ln>
                  </pic:spPr>
                </pic:pic>
              </a:graphicData>
            </a:graphic>
          </wp:inline>
        </w:drawing>
      </w:r>
    </w:p>
    <w:p w14:paraId="2438D683" w14:textId="61C4AA13" w:rsidR="008A3D16" w:rsidRDefault="008A3D16" w:rsidP="008A3D16">
      <w:pPr>
        <w:pStyle w:val="Caption"/>
        <w:keepNext/>
      </w:pPr>
      <w:bookmarkStart w:id="29" w:name="_Toc122719645"/>
      <w:r>
        <w:lastRenderedPageBreak/>
        <w:t xml:space="preserve">Figure </w:t>
      </w:r>
      <w:fldSimple w:instr=" SEQ Figure \* ARABIC ">
        <w:r w:rsidR="004F4E38">
          <w:rPr>
            <w:noProof/>
          </w:rPr>
          <w:t>21</w:t>
        </w:r>
      </w:fldSimple>
      <w:r w:rsidR="00DF1F01">
        <w:t xml:space="preserve">- </w:t>
      </w:r>
      <w:r w:rsidR="00DF1F01" w:rsidRPr="00DF1F01">
        <w:t>Review Example Large Dataset</w:t>
      </w:r>
      <w:r w:rsidR="00DF1F01">
        <w:t xml:space="preserve"> DFG Model</w:t>
      </w:r>
      <w:bookmarkEnd w:id="29"/>
    </w:p>
    <w:p w14:paraId="70D2BD5E" w14:textId="7F86C97C" w:rsidR="004B04F2" w:rsidRPr="00FB0098" w:rsidRDefault="00BA7B40" w:rsidP="00AD6B53">
      <w:pPr>
        <w:rPr>
          <w:rFonts w:cs="Times New Roman"/>
        </w:rPr>
      </w:pPr>
      <w:r w:rsidRPr="00FB0098">
        <w:rPr>
          <w:rFonts w:cs="Times New Roman"/>
          <w:noProof/>
        </w:rPr>
        <w:drawing>
          <wp:inline distT="0" distB="0" distL="0" distR="0" wp14:anchorId="399F2102" wp14:editId="696AD063">
            <wp:extent cx="3779520" cy="6591654"/>
            <wp:effectExtent l="0" t="0" r="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779520" cy="6591654"/>
                    </a:xfrm>
                    <a:prstGeom prst="rect">
                      <a:avLst/>
                    </a:prstGeom>
                    <a:noFill/>
                    <a:ln>
                      <a:noFill/>
                    </a:ln>
                  </pic:spPr>
                </pic:pic>
              </a:graphicData>
            </a:graphic>
          </wp:inline>
        </w:drawing>
      </w:r>
    </w:p>
    <w:p w14:paraId="23749CA4" w14:textId="50BD75CA" w:rsidR="004B04F2" w:rsidRDefault="004B04F2" w:rsidP="00AD6B53">
      <w:pPr>
        <w:rPr>
          <w:rFonts w:cs="Times New Roman"/>
          <w:b/>
          <w:bCs/>
        </w:rPr>
      </w:pPr>
    </w:p>
    <w:p w14:paraId="0F5CACE3" w14:textId="71614685" w:rsidR="00DF1F01" w:rsidRDefault="00DF1F01" w:rsidP="00AD6B53">
      <w:pPr>
        <w:rPr>
          <w:rFonts w:cs="Times New Roman"/>
          <w:b/>
          <w:bCs/>
        </w:rPr>
      </w:pPr>
    </w:p>
    <w:p w14:paraId="3BDB5627" w14:textId="6884D721" w:rsidR="00DF1F01" w:rsidRDefault="00DF1F01" w:rsidP="00AD6B53">
      <w:pPr>
        <w:rPr>
          <w:rFonts w:cs="Times New Roman"/>
          <w:b/>
          <w:bCs/>
        </w:rPr>
      </w:pPr>
    </w:p>
    <w:p w14:paraId="4B3DF956" w14:textId="77777777" w:rsidR="00DF1F01" w:rsidRPr="00FB0098" w:rsidRDefault="00DF1F01" w:rsidP="00AD6B53">
      <w:pPr>
        <w:rPr>
          <w:rFonts w:cs="Times New Roman"/>
          <w:b/>
          <w:bCs/>
        </w:rPr>
      </w:pPr>
    </w:p>
    <w:p w14:paraId="0B1F6E20" w14:textId="5FB7A653" w:rsidR="00AD6B53" w:rsidRPr="00FB0098" w:rsidRDefault="0024749E" w:rsidP="00AD6B53">
      <w:pPr>
        <w:rPr>
          <w:rFonts w:cs="Times New Roman"/>
          <w:b/>
          <w:bCs/>
        </w:rPr>
      </w:pPr>
      <w:r w:rsidRPr="00FB0098">
        <w:rPr>
          <w:rFonts w:cs="Times New Roman"/>
          <w:b/>
          <w:bCs/>
        </w:rPr>
        <w:lastRenderedPageBreak/>
        <w:t>S</w:t>
      </w:r>
      <w:r w:rsidR="00AD6B53" w:rsidRPr="00FB0098">
        <w:rPr>
          <w:rFonts w:cs="Times New Roman"/>
          <w:b/>
          <w:bCs/>
        </w:rPr>
        <w:t>ocial Network Analysis</w:t>
      </w:r>
    </w:p>
    <w:p w14:paraId="1ED8AE8C" w14:textId="1B2F2FA7" w:rsidR="008C1C6E" w:rsidRPr="00FB0098" w:rsidRDefault="008C1C6E" w:rsidP="00F356B8">
      <w:pPr>
        <w:pStyle w:val="Heading4"/>
        <w:rPr>
          <w:rFonts w:ascii="Times New Roman" w:hAnsi="Times New Roman" w:cs="Times New Roman"/>
        </w:rPr>
      </w:pPr>
      <w:r w:rsidRPr="00FB0098">
        <w:rPr>
          <w:rFonts w:ascii="Times New Roman" w:hAnsi="Times New Roman" w:cs="Times New Roman"/>
        </w:rPr>
        <w:t xml:space="preserve">Original Dataset </w:t>
      </w:r>
      <w:r w:rsidRPr="00FB0098">
        <w:rPr>
          <w:rFonts w:ascii="Times New Roman" w:hAnsi="Times New Roman" w:cs="Times New Roman"/>
        </w:rPr>
        <w:fldChar w:fldCharType="begin"/>
      </w:r>
      <w:r w:rsidRPr="00FB0098">
        <w:rPr>
          <w:rFonts w:ascii="Times New Roman" w:hAnsi="Times New Roman" w:cs="Times New Roman"/>
        </w:rPr>
        <w:instrText xml:space="preserve"> SEQ Original_Dataset \* ARABIC </w:instrText>
      </w:r>
      <w:r w:rsidRPr="00FB0098">
        <w:rPr>
          <w:rFonts w:ascii="Times New Roman" w:hAnsi="Times New Roman" w:cs="Times New Roman"/>
        </w:rPr>
        <w:fldChar w:fldCharType="separate"/>
      </w:r>
      <w:r w:rsidR="009B49B4" w:rsidRPr="00FB0098">
        <w:rPr>
          <w:rFonts w:ascii="Times New Roman" w:hAnsi="Times New Roman" w:cs="Times New Roman"/>
          <w:noProof/>
        </w:rPr>
        <w:t>4</w:t>
      </w:r>
      <w:r w:rsidRPr="00FB0098">
        <w:rPr>
          <w:rFonts w:ascii="Times New Roman" w:hAnsi="Times New Roman" w:cs="Times New Roman"/>
        </w:rPr>
        <w:fldChar w:fldCharType="end"/>
      </w:r>
      <w:r w:rsidRPr="00FB0098">
        <w:rPr>
          <w:rFonts w:ascii="Times New Roman" w:hAnsi="Times New Roman" w:cs="Times New Roman"/>
        </w:rPr>
        <w:t xml:space="preserve"> - Handover of Work</w:t>
      </w:r>
    </w:p>
    <w:p w14:paraId="3512F233" w14:textId="48146935" w:rsidR="008A3D16" w:rsidRDefault="008A3D16" w:rsidP="008A3D16">
      <w:pPr>
        <w:pStyle w:val="Caption"/>
        <w:keepNext/>
      </w:pPr>
      <w:bookmarkStart w:id="30" w:name="_Toc122719646"/>
      <w:r>
        <w:t xml:space="preserve">Figure </w:t>
      </w:r>
      <w:fldSimple w:instr=" SEQ Figure \* ARABIC ">
        <w:r w:rsidR="004F4E38">
          <w:rPr>
            <w:noProof/>
          </w:rPr>
          <w:t>22</w:t>
        </w:r>
      </w:fldSimple>
      <w:r w:rsidR="00DF1F01">
        <w:t xml:space="preserve"> - </w:t>
      </w:r>
      <w:r w:rsidR="00DF1F01" w:rsidRPr="00DF1F01">
        <w:t>Review Example Large Dataset</w:t>
      </w:r>
      <w:r w:rsidR="00DF1F01">
        <w:t xml:space="preserve"> </w:t>
      </w:r>
      <w:r w:rsidR="00574260" w:rsidRPr="00574260">
        <w:t>Handover of Work</w:t>
      </w:r>
      <w:bookmarkEnd w:id="30"/>
    </w:p>
    <w:p w14:paraId="7B10EA3E" w14:textId="5C2C1EC0" w:rsidR="000A3C78" w:rsidRPr="00FB0098" w:rsidRDefault="002C18BE" w:rsidP="00AD6B53">
      <w:pPr>
        <w:rPr>
          <w:rFonts w:cs="Times New Roman"/>
        </w:rPr>
      </w:pPr>
      <w:r w:rsidRPr="00FB0098">
        <w:rPr>
          <w:rFonts w:cs="Times New Roman"/>
          <w:noProof/>
        </w:rPr>
        <w:drawing>
          <wp:inline distT="0" distB="0" distL="0" distR="0" wp14:anchorId="3A11608A" wp14:editId="266C88B8">
            <wp:extent cx="3390900" cy="1908141"/>
            <wp:effectExtent l="0" t="0" r="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399841" cy="1913172"/>
                    </a:xfrm>
                    <a:prstGeom prst="rect">
                      <a:avLst/>
                    </a:prstGeom>
                    <a:noFill/>
                    <a:ln>
                      <a:noFill/>
                    </a:ln>
                  </pic:spPr>
                </pic:pic>
              </a:graphicData>
            </a:graphic>
          </wp:inline>
        </w:drawing>
      </w:r>
    </w:p>
    <w:p w14:paraId="025B5FEB" w14:textId="2A223B62" w:rsidR="000A3C78" w:rsidRPr="00FB0098" w:rsidRDefault="00AA1850" w:rsidP="00AD6B53">
      <w:pPr>
        <w:rPr>
          <w:rFonts w:cs="Times New Roman"/>
        </w:rPr>
      </w:pPr>
      <w:r w:rsidRPr="00FB0098">
        <w:rPr>
          <w:rFonts w:cs="Times New Roman"/>
        </w:rPr>
        <w:t xml:space="preserve">Every resource is connected and at some </w:t>
      </w:r>
      <w:r w:rsidR="004B04F2" w:rsidRPr="00FB0098">
        <w:rPr>
          <w:rFonts w:cs="Times New Roman"/>
        </w:rPr>
        <w:t>point,</w:t>
      </w:r>
      <w:r w:rsidRPr="00FB0098">
        <w:rPr>
          <w:rFonts w:cs="Times New Roman"/>
        </w:rPr>
        <w:t xml:space="preserve"> follow</w:t>
      </w:r>
      <w:r w:rsidR="007E18F9" w:rsidRPr="00FB0098">
        <w:rPr>
          <w:rFonts w:cs="Times New Roman"/>
        </w:rPr>
        <w:t>s</w:t>
      </w:r>
      <w:r w:rsidRPr="00FB0098">
        <w:rPr>
          <w:rFonts w:cs="Times New Roman"/>
        </w:rPr>
        <w:t xml:space="preserve"> each other in sequence at some points </w:t>
      </w:r>
      <w:r w:rsidR="007E18F9" w:rsidRPr="00FB0098">
        <w:rPr>
          <w:rFonts w:cs="Times New Roman"/>
        </w:rPr>
        <w:t>in</w:t>
      </w:r>
      <w:r w:rsidRPr="00FB0098">
        <w:rPr>
          <w:rFonts w:cs="Times New Roman"/>
        </w:rPr>
        <w:t xml:space="preserve"> the event log.</w:t>
      </w:r>
    </w:p>
    <w:p w14:paraId="4E57E204" w14:textId="1D217E6E" w:rsidR="004F0761" w:rsidRPr="00FB0098" w:rsidRDefault="004F0761" w:rsidP="00F356B8">
      <w:pPr>
        <w:pStyle w:val="Heading4"/>
        <w:rPr>
          <w:rFonts w:ascii="Times New Roman" w:hAnsi="Times New Roman" w:cs="Times New Roman"/>
        </w:rPr>
      </w:pPr>
      <w:r w:rsidRPr="00FB0098">
        <w:rPr>
          <w:rFonts w:ascii="Times New Roman" w:hAnsi="Times New Roman" w:cs="Times New Roman"/>
        </w:rPr>
        <w:t xml:space="preserve">Original Dataset </w:t>
      </w:r>
      <w:r w:rsidRPr="00FB0098">
        <w:rPr>
          <w:rFonts w:ascii="Times New Roman" w:hAnsi="Times New Roman" w:cs="Times New Roman"/>
        </w:rPr>
        <w:fldChar w:fldCharType="begin"/>
      </w:r>
      <w:r w:rsidRPr="00FB0098">
        <w:rPr>
          <w:rFonts w:ascii="Times New Roman" w:hAnsi="Times New Roman" w:cs="Times New Roman"/>
        </w:rPr>
        <w:instrText xml:space="preserve"> SEQ Original_Dataset \* ARABIC </w:instrText>
      </w:r>
      <w:r w:rsidRPr="00FB0098">
        <w:rPr>
          <w:rFonts w:ascii="Times New Roman" w:hAnsi="Times New Roman" w:cs="Times New Roman"/>
        </w:rPr>
        <w:fldChar w:fldCharType="separate"/>
      </w:r>
      <w:r w:rsidR="009B49B4" w:rsidRPr="00FB0098">
        <w:rPr>
          <w:rFonts w:ascii="Times New Roman" w:hAnsi="Times New Roman" w:cs="Times New Roman"/>
          <w:noProof/>
        </w:rPr>
        <w:t>5</w:t>
      </w:r>
      <w:r w:rsidRPr="00FB0098">
        <w:rPr>
          <w:rFonts w:ascii="Times New Roman" w:hAnsi="Times New Roman" w:cs="Times New Roman"/>
        </w:rPr>
        <w:fldChar w:fldCharType="end"/>
      </w:r>
      <w:r w:rsidRPr="00FB0098">
        <w:rPr>
          <w:rFonts w:ascii="Times New Roman" w:hAnsi="Times New Roman" w:cs="Times New Roman"/>
        </w:rPr>
        <w:t xml:space="preserve"> - Subcontracting</w:t>
      </w:r>
    </w:p>
    <w:p w14:paraId="4166A0B2" w14:textId="723787AF" w:rsidR="008A3D16" w:rsidRDefault="008A3D16" w:rsidP="008A3D16">
      <w:pPr>
        <w:pStyle w:val="Caption"/>
        <w:keepNext/>
      </w:pPr>
      <w:bookmarkStart w:id="31" w:name="_Toc122719647"/>
      <w:r>
        <w:t xml:space="preserve">Figure </w:t>
      </w:r>
      <w:fldSimple w:instr=" SEQ Figure \* ARABIC ">
        <w:r w:rsidR="004F4E38">
          <w:rPr>
            <w:noProof/>
          </w:rPr>
          <w:t>23</w:t>
        </w:r>
      </w:fldSimple>
      <w:r w:rsidR="00574260">
        <w:t xml:space="preserve"> - </w:t>
      </w:r>
      <w:r w:rsidR="00574260" w:rsidRPr="00574260">
        <w:t xml:space="preserve">Review Example Large Dataset </w:t>
      </w:r>
      <w:r w:rsidR="00574260">
        <w:t>Subcontracting</w:t>
      </w:r>
      <w:bookmarkEnd w:id="31"/>
    </w:p>
    <w:p w14:paraId="702D09C9" w14:textId="6EA6C9CB" w:rsidR="000A3C78" w:rsidRPr="00FB0098" w:rsidRDefault="00C776BD" w:rsidP="00AD6B53">
      <w:pPr>
        <w:rPr>
          <w:rFonts w:cs="Times New Roman"/>
        </w:rPr>
      </w:pPr>
      <w:r w:rsidRPr="00FB0098">
        <w:rPr>
          <w:rFonts w:cs="Times New Roman"/>
          <w:noProof/>
        </w:rPr>
        <w:drawing>
          <wp:inline distT="0" distB="0" distL="0" distR="0" wp14:anchorId="0E68BD1D" wp14:editId="6FB0D9F7">
            <wp:extent cx="3154680" cy="213612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159286" cy="2139248"/>
                    </a:xfrm>
                    <a:prstGeom prst="rect">
                      <a:avLst/>
                    </a:prstGeom>
                    <a:noFill/>
                  </pic:spPr>
                </pic:pic>
              </a:graphicData>
            </a:graphic>
          </wp:inline>
        </w:drawing>
      </w:r>
    </w:p>
    <w:p w14:paraId="0F9874B3" w14:textId="7E4CE482" w:rsidR="00C776BD" w:rsidRPr="00FB0098" w:rsidRDefault="00C776BD" w:rsidP="00C776BD">
      <w:pPr>
        <w:rPr>
          <w:rFonts w:cs="Times New Roman"/>
        </w:rPr>
      </w:pPr>
      <w:r w:rsidRPr="00FB0098">
        <w:rPr>
          <w:rFonts w:cs="Times New Roman"/>
        </w:rPr>
        <w:t xml:space="preserve">Pete has work that is interleaved by John, Mary, and Pam that eventually comes back to him. On the other hand, the three people who do not interleave </w:t>
      </w:r>
      <w:r w:rsidR="007E18F9" w:rsidRPr="00FB0098">
        <w:rPr>
          <w:rFonts w:cs="Times New Roman"/>
        </w:rPr>
        <w:t xml:space="preserve">with </w:t>
      </w:r>
      <w:r w:rsidRPr="00FB0098">
        <w:rPr>
          <w:rFonts w:cs="Times New Roman"/>
        </w:rPr>
        <w:t xml:space="preserve">other people's work </w:t>
      </w:r>
      <w:r w:rsidR="00F620D0" w:rsidRPr="00FB0098">
        <w:rPr>
          <w:rFonts w:cs="Times New Roman"/>
        </w:rPr>
        <w:t>are:</w:t>
      </w:r>
      <w:r w:rsidRPr="00FB0098">
        <w:rPr>
          <w:rFonts w:cs="Times New Roman"/>
        </w:rPr>
        <w:t xml:space="preserve"> Mike, Anne, and Carol</w:t>
      </w:r>
    </w:p>
    <w:p w14:paraId="6F134347" w14:textId="7F39750D" w:rsidR="004F0761" w:rsidRPr="00FB0098" w:rsidRDefault="004F0761" w:rsidP="00F356B8">
      <w:pPr>
        <w:pStyle w:val="Heading4"/>
        <w:rPr>
          <w:rFonts w:ascii="Times New Roman" w:hAnsi="Times New Roman" w:cs="Times New Roman"/>
        </w:rPr>
      </w:pPr>
      <w:r w:rsidRPr="00FB0098">
        <w:rPr>
          <w:rFonts w:ascii="Times New Roman" w:hAnsi="Times New Roman" w:cs="Times New Roman"/>
        </w:rPr>
        <w:lastRenderedPageBreak/>
        <w:t xml:space="preserve">Original Dataset </w:t>
      </w:r>
      <w:r w:rsidRPr="00FB0098">
        <w:rPr>
          <w:rFonts w:ascii="Times New Roman" w:hAnsi="Times New Roman" w:cs="Times New Roman"/>
        </w:rPr>
        <w:fldChar w:fldCharType="begin"/>
      </w:r>
      <w:r w:rsidRPr="00FB0098">
        <w:rPr>
          <w:rFonts w:ascii="Times New Roman" w:hAnsi="Times New Roman" w:cs="Times New Roman"/>
        </w:rPr>
        <w:instrText xml:space="preserve"> SEQ Original_Dataset \* ARABIC </w:instrText>
      </w:r>
      <w:r w:rsidRPr="00FB0098">
        <w:rPr>
          <w:rFonts w:ascii="Times New Roman" w:hAnsi="Times New Roman" w:cs="Times New Roman"/>
        </w:rPr>
        <w:fldChar w:fldCharType="separate"/>
      </w:r>
      <w:r w:rsidR="009B49B4" w:rsidRPr="00FB0098">
        <w:rPr>
          <w:rFonts w:ascii="Times New Roman" w:hAnsi="Times New Roman" w:cs="Times New Roman"/>
          <w:noProof/>
        </w:rPr>
        <w:t>6</w:t>
      </w:r>
      <w:r w:rsidRPr="00FB0098">
        <w:rPr>
          <w:rFonts w:ascii="Times New Roman" w:hAnsi="Times New Roman" w:cs="Times New Roman"/>
        </w:rPr>
        <w:fldChar w:fldCharType="end"/>
      </w:r>
      <w:r w:rsidRPr="00FB0098">
        <w:rPr>
          <w:rFonts w:ascii="Times New Roman" w:hAnsi="Times New Roman" w:cs="Times New Roman"/>
        </w:rPr>
        <w:t xml:space="preserve"> - Working Together</w:t>
      </w:r>
    </w:p>
    <w:p w14:paraId="00B07D4A" w14:textId="350D1FFF" w:rsidR="008A3D16" w:rsidRDefault="008A3D16" w:rsidP="008A3D16">
      <w:pPr>
        <w:pStyle w:val="Caption"/>
        <w:keepNext/>
      </w:pPr>
      <w:bookmarkStart w:id="32" w:name="_Toc122719648"/>
      <w:r>
        <w:t xml:space="preserve">Figure </w:t>
      </w:r>
      <w:fldSimple w:instr=" SEQ Figure \* ARABIC ">
        <w:r w:rsidR="004F4E38">
          <w:rPr>
            <w:noProof/>
          </w:rPr>
          <w:t>24</w:t>
        </w:r>
      </w:fldSimple>
      <w:r w:rsidR="00574260">
        <w:t xml:space="preserve"> - </w:t>
      </w:r>
      <w:r w:rsidR="00574260" w:rsidRPr="00DF1F01">
        <w:t>Review Example Large Dataset</w:t>
      </w:r>
      <w:r w:rsidR="00574260">
        <w:t xml:space="preserve"> Working Together</w:t>
      </w:r>
      <w:bookmarkEnd w:id="32"/>
    </w:p>
    <w:p w14:paraId="5E617538" w14:textId="486E9D47" w:rsidR="000A3C78" w:rsidRPr="00FB0098" w:rsidRDefault="00E54904" w:rsidP="00AD6B53">
      <w:pPr>
        <w:rPr>
          <w:rFonts w:cs="Times New Roman"/>
        </w:rPr>
      </w:pPr>
      <w:r w:rsidRPr="00FB0098">
        <w:rPr>
          <w:rFonts w:cs="Times New Roman"/>
          <w:noProof/>
        </w:rPr>
        <w:drawing>
          <wp:inline distT="0" distB="0" distL="0" distR="0" wp14:anchorId="41E7365C" wp14:editId="7A190224">
            <wp:extent cx="2956560" cy="200197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57730" cy="2002768"/>
                    </a:xfrm>
                    <a:prstGeom prst="rect">
                      <a:avLst/>
                    </a:prstGeom>
                    <a:noFill/>
                  </pic:spPr>
                </pic:pic>
              </a:graphicData>
            </a:graphic>
          </wp:inline>
        </w:drawing>
      </w:r>
    </w:p>
    <w:p w14:paraId="56948F06" w14:textId="4802A9AA" w:rsidR="00E54904" w:rsidRPr="00FB0098" w:rsidRDefault="00E54904" w:rsidP="00AD6B53">
      <w:pPr>
        <w:rPr>
          <w:rFonts w:cs="Times New Roman"/>
        </w:rPr>
      </w:pPr>
      <w:r w:rsidRPr="00FB0098">
        <w:rPr>
          <w:rFonts w:cs="Times New Roman"/>
          <w:color w:val="212121"/>
          <w:sz w:val="20"/>
          <w:szCs w:val="20"/>
        </w:rPr>
        <w:t>All resources worked together to resolve a process instance at some point.</w:t>
      </w:r>
    </w:p>
    <w:p w14:paraId="2AB05031" w14:textId="3B4205CD" w:rsidR="004F0761" w:rsidRPr="00FB0098" w:rsidRDefault="004F0761" w:rsidP="00F356B8">
      <w:pPr>
        <w:pStyle w:val="Heading4"/>
        <w:rPr>
          <w:rFonts w:ascii="Times New Roman" w:hAnsi="Times New Roman" w:cs="Times New Roman"/>
        </w:rPr>
      </w:pPr>
      <w:r w:rsidRPr="00FB0098">
        <w:rPr>
          <w:rFonts w:ascii="Times New Roman" w:hAnsi="Times New Roman" w:cs="Times New Roman"/>
        </w:rPr>
        <w:t xml:space="preserve">Original Dataset </w:t>
      </w:r>
      <w:r w:rsidRPr="00FB0098">
        <w:rPr>
          <w:rFonts w:ascii="Times New Roman" w:hAnsi="Times New Roman" w:cs="Times New Roman"/>
        </w:rPr>
        <w:fldChar w:fldCharType="begin"/>
      </w:r>
      <w:r w:rsidRPr="00FB0098">
        <w:rPr>
          <w:rFonts w:ascii="Times New Roman" w:hAnsi="Times New Roman" w:cs="Times New Roman"/>
        </w:rPr>
        <w:instrText xml:space="preserve"> SEQ Original_Dataset \* ARABIC </w:instrText>
      </w:r>
      <w:r w:rsidRPr="00FB0098">
        <w:rPr>
          <w:rFonts w:ascii="Times New Roman" w:hAnsi="Times New Roman" w:cs="Times New Roman"/>
        </w:rPr>
        <w:fldChar w:fldCharType="separate"/>
      </w:r>
      <w:r w:rsidR="009B49B4" w:rsidRPr="00FB0098">
        <w:rPr>
          <w:rFonts w:ascii="Times New Roman" w:hAnsi="Times New Roman" w:cs="Times New Roman"/>
          <w:noProof/>
        </w:rPr>
        <w:t>7</w:t>
      </w:r>
      <w:r w:rsidRPr="00FB0098">
        <w:rPr>
          <w:rFonts w:ascii="Times New Roman" w:hAnsi="Times New Roman" w:cs="Times New Roman"/>
        </w:rPr>
        <w:fldChar w:fldCharType="end"/>
      </w:r>
      <w:r w:rsidRPr="00FB0098">
        <w:rPr>
          <w:rFonts w:ascii="Times New Roman" w:hAnsi="Times New Roman" w:cs="Times New Roman"/>
        </w:rPr>
        <w:t xml:space="preserve"> - Similar Activity</w:t>
      </w:r>
    </w:p>
    <w:p w14:paraId="0F058DCE" w14:textId="670D3D87" w:rsidR="008A3D16" w:rsidRDefault="008A3D16" w:rsidP="008A3D16">
      <w:pPr>
        <w:pStyle w:val="Caption"/>
        <w:keepNext/>
      </w:pPr>
      <w:bookmarkStart w:id="33" w:name="_Toc122719649"/>
      <w:r>
        <w:t xml:space="preserve">Figure </w:t>
      </w:r>
      <w:fldSimple w:instr=" SEQ Figure \* ARABIC ">
        <w:r w:rsidR="004F4E38">
          <w:rPr>
            <w:noProof/>
          </w:rPr>
          <w:t>25</w:t>
        </w:r>
      </w:fldSimple>
      <w:r w:rsidR="00574260">
        <w:t xml:space="preserve"> - </w:t>
      </w:r>
      <w:r w:rsidR="00574260" w:rsidRPr="00DF1F01">
        <w:t>Review Example Large Dataset</w:t>
      </w:r>
      <w:r w:rsidR="00574260">
        <w:t xml:space="preserve"> Similar Activity</w:t>
      </w:r>
      <w:bookmarkEnd w:id="33"/>
    </w:p>
    <w:p w14:paraId="7E98D69F" w14:textId="5FA50DD2" w:rsidR="00E54904" w:rsidRPr="00FB0098" w:rsidRDefault="00997CAF" w:rsidP="00AD6B53">
      <w:pPr>
        <w:rPr>
          <w:rFonts w:cs="Times New Roman"/>
        </w:rPr>
      </w:pPr>
      <w:r w:rsidRPr="00FB0098">
        <w:rPr>
          <w:rFonts w:cs="Times New Roman"/>
          <w:noProof/>
        </w:rPr>
        <w:drawing>
          <wp:inline distT="0" distB="0" distL="0" distR="0" wp14:anchorId="0FF1D716" wp14:editId="649A6456">
            <wp:extent cx="2583180" cy="174914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586849" cy="1751634"/>
                    </a:xfrm>
                    <a:prstGeom prst="rect">
                      <a:avLst/>
                    </a:prstGeom>
                    <a:noFill/>
                  </pic:spPr>
                </pic:pic>
              </a:graphicData>
            </a:graphic>
          </wp:inline>
        </w:drawing>
      </w:r>
    </w:p>
    <w:p w14:paraId="5A102AD2" w14:textId="3A7E50BC" w:rsidR="009A2E4C" w:rsidRPr="00FB0098" w:rsidRDefault="009A2E4C" w:rsidP="00AD6B53">
      <w:pPr>
        <w:rPr>
          <w:rFonts w:cs="Times New Roman"/>
        </w:rPr>
      </w:pPr>
      <w:r w:rsidRPr="00FB0098">
        <w:rPr>
          <w:rFonts w:cs="Times New Roman"/>
        </w:rPr>
        <w:t>Mike and Anne are the only two sharing the same similar work pattern. The other resources share a similar work pattern</w:t>
      </w:r>
    </w:p>
    <w:p w14:paraId="3C7FAF6E" w14:textId="6E91284F" w:rsidR="007E165F" w:rsidRPr="00FB0098" w:rsidRDefault="00F00294" w:rsidP="00F356B8">
      <w:pPr>
        <w:pStyle w:val="Heading4"/>
        <w:rPr>
          <w:rFonts w:ascii="Times New Roman" w:hAnsi="Times New Roman" w:cs="Times New Roman"/>
        </w:rPr>
      </w:pPr>
      <w:r w:rsidRPr="00FB0098">
        <w:rPr>
          <w:rFonts w:ascii="Times New Roman" w:hAnsi="Times New Roman" w:cs="Times New Roman"/>
        </w:rPr>
        <w:t>Roles Discovery</w:t>
      </w:r>
    </w:p>
    <w:p w14:paraId="51803A5C" w14:textId="77777777" w:rsidR="009A2E4C" w:rsidRPr="00FB0098" w:rsidRDefault="009A2E4C" w:rsidP="00AB7BE8">
      <w:pPr>
        <w:pStyle w:val="ListParagraph"/>
        <w:numPr>
          <w:ilvl w:val="0"/>
          <w:numId w:val="35"/>
        </w:numPr>
        <w:rPr>
          <w:rFonts w:cs="Times New Roman"/>
        </w:rPr>
      </w:pPr>
      <w:r w:rsidRPr="00FB0098">
        <w:rPr>
          <w:rFonts w:cs="Times New Roman"/>
        </w:rPr>
        <w:t>Activities: ['accept', 'collect reviews', 'invite additional reviewer', 'invite reviewers', 'reject'] Originators importance {'Mike': 72082, 'Anne': 72158}</w:t>
      </w:r>
    </w:p>
    <w:p w14:paraId="3F4BB992" w14:textId="77777777" w:rsidR="009A2E4C" w:rsidRPr="00FB0098" w:rsidRDefault="009A2E4C" w:rsidP="00AB7BE8">
      <w:pPr>
        <w:pStyle w:val="ListParagraph"/>
        <w:numPr>
          <w:ilvl w:val="0"/>
          <w:numId w:val="35"/>
        </w:numPr>
        <w:rPr>
          <w:rFonts w:cs="Times New Roman"/>
        </w:rPr>
      </w:pPr>
      <w:r w:rsidRPr="00FB0098">
        <w:rPr>
          <w:rFonts w:cs="Times New Roman"/>
        </w:rPr>
        <w:t>Activities: ['decide'] Originators importance {'Wil': 20000}</w:t>
      </w:r>
    </w:p>
    <w:p w14:paraId="571AE59D" w14:textId="77777777" w:rsidR="009A2E4C" w:rsidRPr="00FB0098" w:rsidRDefault="009A2E4C" w:rsidP="00AB7BE8">
      <w:pPr>
        <w:pStyle w:val="ListParagraph"/>
        <w:numPr>
          <w:ilvl w:val="0"/>
          <w:numId w:val="35"/>
        </w:numPr>
        <w:rPr>
          <w:rFonts w:cs="Times New Roman"/>
        </w:rPr>
      </w:pPr>
      <w:r w:rsidRPr="00FB0098">
        <w:rPr>
          <w:rFonts w:cs="Times New Roman"/>
        </w:rPr>
        <w:t>Activities: ['get review 1', 'get review 2', 'get review 3', 'get review X'] Originators importance {'Pam': 5180, 'John': 5157, 'Carol': 5146, 'Sara': 5195, 'Pete': 5233, 'Mary': 5175, 'Sam': 5143}</w:t>
      </w:r>
    </w:p>
    <w:p w14:paraId="3DE78E21" w14:textId="77777777" w:rsidR="009A2E4C" w:rsidRPr="00FB0098" w:rsidRDefault="009A2E4C" w:rsidP="00AB7BE8">
      <w:pPr>
        <w:pStyle w:val="ListParagraph"/>
        <w:numPr>
          <w:ilvl w:val="0"/>
          <w:numId w:val="35"/>
        </w:numPr>
        <w:rPr>
          <w:rFonts w:cs="Times New Roman"/>
        </w:rPr>
      </w:pPr>
      <w:r w:rsidRPr="00FB0098">
        <w:rPr>
          <w:rFonts w:cs="Times New Roman"/>
        </w:rPr>
        <w:t xml:space="preserve">Activities: ['time-out 1', 'time-out 2', 'time-out 3', 'time-out X'] Originators importance {'__INVALID__': 35891} </w:t>
      </w:r>
    </w:p>
    <w:p w14:paraId="77445683" w14:textId="30A0D1CD" w:rsidR="009A2E4C" w:rsidRPr="00FB0098" w:rsidRDefault="009A2E4C" w:rsidP="009A2E4C">
      <w:pPr>
        <w:rPr>
          <w:rFonts w:cs="Times New Roman"/>
        </w:rPr>
      </w:pPr>
      <w:r w:rsidRPr="00FB0098">
        <w:rPr>
          <w:rFonts w:cs="Times New Roman"/>
        </w:rPr>
        <w:t>There are four roles in the original dataset outputted a</w:t>
      </w:r>
      <w:r w:rsidR="007E18F9" w:rsidRPr="00FB0098">
        <w:rPr>
          <w:rFonts w:cs="Times New Roman"/>
        </w:rPr>
        <w:t>t</w:t>
      </w:r>
      <w:r w:rsidRPr="00FB0098">
        <w:rPr>
          <w:rFonts w:cs="Times New Roman"/>
        </w:rPr>
        <w:t xml:space="preserve"> the start of each "Activit</w:t>
      </w:r>
      <w:r w:rsidR="007E18F9" w:rsidRPr="00FB0098">
        <w:rPr>
          <w:rFonts w:cs="Times New Roman"/>
        </w:rPr>
        <w:t>y</w:t>
      </w:r>
      <w:r w:rsidRPr="00FB0098">
        <w:rPr>
          <w:rFonts w:cs="Times New Roman"/>
        </w:rPr>
        <w:t>" with the resources involved the most in each role</w:t>
      </w:r>
    </w:p>
    <w:p w14:paraId="1D780EB1" w14:textId="7EDEB26F" w:rsidR="00F00294" w:rsidRPr="00FB0098" w:rsidRDefault="00F00294" w:rsidP="00F356B8">
      <w:pPr>
        <w:pStyle w:val="Heading4"/>
        <w:rPr>
          <w:rFonts w:ascii="Times New Roman" w:hAnsi="Times New Roman" w:cs="Times New Roman"/>
        </w:rPr>
      </w:pPr>
      <w:r w:rsidRPr="00FB0098">
        <w:rPr>
          <w:rFonts w:ascii="Times New Roman" w:hAnsi="Times New Roman" w:cs="Times New Roman"/>
        </w:rPr>
        <w:lastRenderedPageBreak/>
        <w:t>Clustering</w:t>
      </w:r>
    </w:p>
    <w:p w14:paraId="4070367F" w14:textId="479F9305" w:rsidR="00FE3FF9" w:rsidRPr="00FB0098" w:rsidRDefault="00FE3FF9" w:rsidP="00AD6B53">
      <w:pPr>
        <w:rPr>
          <w:rFonts w:cs="Times New Roman"/>
        </w:rPr>
      </w:pPr>
      <w:r w:rsidRPr="00FB0098">
        <w:rPr>
          <w:rFonts w:cs="Times New Roman"/>
          <w:color w:val="212121"/>
          <w:sz w:val="20"/>
          <w:szCs w:val="20"/>
          <w:u w:val="single"/>
        </w:rPr>
        <w:t>clustered similar activities metric:</w:t>
      </w:r>
    </w:p>
    <w:p w14:paraId="3D568BC1" w14:textId="309C8502" w:rsidR="00045FF0" w:rsidRPr="00FB0098" w:rsidRDefault="00F44A28" w:rsidP="00045FF0">
      <w:pPr>
        <w:pStyle w:val="cdt4ke"/>
        <w:spacing w:before="225" w:beforeAutospacing="0" w:after="0" w:afterAutospacing="0"/>
        <w:rPr>
          <w:color w:val="212121"/>
        </w:rPr>
      </w:pPr>
      <w:r w:rsidRPr="00FB0098">
        <w:rPr>
          <w:color w:val="212121"/>
          <w:sz w:val="20"/>
          <w:szCs w:val="20"/>
        </w:rPr>
        <w:t>{1</w:t>
      </w:r>
      <w:r w:rsidR="00045FF0" w:rsidRPr="00FB0098">
        <w:rPr>
          <w:color w:val="212121"/>
          <w:sz w:val="20"/>
          <w:szCs w:val="20"/>
        </w:rPr>
        <w:t xml:space="preserve">': ['Sara', 'Pete', 'Carol', 'John', 'Mary', 'Sam', 'Pam'], </w:t>
      </w:r>
    </w:p>
    <w:p w14:paraId="3C3C31FF" w14:textId="71F05187" w:rsidR="00045FF0" w:rsidRPr="00FB0098" w:rsidRDefault="00045FF0" w:rsidP="00045FF0">
      <w:pPr>
        <w:pStyle w:val="cdt4ke"/>
        <w:spacing w:before="225" w:beforeAutospacing="0" w:after="0" w:afterAutospacing="0"/>
        <w:ind w:firstLine="300"/>
        <w:rPr>
          <w:color w:val="212121"/>
        </w:rPr>
      </w:pPr>
      <w:r w:rsidRPr="00FB0098">
        <w:rPr>
          <w:color w:val="212121"/>
          <w:sz w:val="20"/>
          <w:szCs w:val="20"/>
        </w:rPr>
        <w:t xml:space="preserve">'0': ['Wil', 'Anne', '__INVALID__', 'Mike']} </w:t>
      </w:r>
    </w:p>
    <w:p w14:paraId="6C56D708" w14:textId="77777777" w:rsidR="00045FF0" w:rsidRPr="00FB0098" w:rsidRDefault="00045FF0" w:rsidP="00045FF0">
      <w:pPr>
        <w:pStyle w:val="cdt4ke"/>
        <w:spacing w:before="225" w:beforeAutospacing="0" w:after="0" w:afterAutospacing="0"/>
        <w:rPr>
          <w:color w:val="212121"/>
        </w:rPr>
      </w:pPr>
      <w:r w:rsidRPr="00FB0098">
        <w:rPr>
          <w:color w:val="212121"/>
          <w:sz w:val="20"/>
          <w:szCs w:val="20"/>
          <w:u w:val="single"/>
        </w:rPr>
        <w:t xml:space="preserve">working together clustered metric: </w:t>
      </w:r>
    </w:p>
    <w:p w14:paraId="5A842E1D" w14:textId="77777777" w:rsidR="00045FF0" w:rsidRPr="00FB0098" w:rsidRDefault="00045FF0" w:rsidP="00045FF0">
      <w:pPr>
        <w:pStyle w:val="cdt4ke"/>
        <w:spacing w:before="225" w:beforeAutospacing="0" w:after="0" w:afterAutospacing="0"/>
        <w:rPr>
          <w:color w:val="212121"/>
        </w:rPr>
      </w:pPr>
      <w:r w:rsidRPr="00FB0098">
        <w:rPr>
          <w:color w:val="212121"/>
          <w:sz w:val="20"/>
          <w:szCs w:val="20"/>
        </w:rPr>
        <w:t xml:space="preserve">{'3': ['Sara', 'Pete', 'Carol', 'John', 'Mary', 'Sam', 'Pam'], </w:t>
      </w:r>
    </w:p>
    <w:p w14:paraId="1BE9F112" w14:textId="77777777" w:rsidR="00045FF0" w:rsidRPr="00FB0098" w:rsidRDefault="00045FF0" w:rsidP="00045FF0">
      <w:pPr>
        <w:pStyle w:val="cdt4ke"/>
        <w:spacing w:before="225" w:beforeAutospacing="0" w:after="0" w:afterAutospacing="0"/>
        <w:rPr>
          <w:color w:val="212121"/>
        </w:rPr>
      </w:pPr>
      <w:r w:rsidRPr="00FB0098">
        <w:rPr>
          <w:color w:val="212121"/>
          <w:sz w:val="20"/>
          <w:szCs w:val="20"/>
        </w:rPr>
        <w:t>'0': ['Wil'],</w:t>
      </w:r>
    </w:p>
    <w:p w14:paraId="78D1ED8B" w14:textId="77777777" w:rsidR="00045FF0" w:rsidRPr="00FB0098" w:rsidRDefault="00045FF0" w:rsidP="00045FF0">
      <w:pPr>
        <w:pStyle w:val="cdt4ke"/>
        <w:spacing w:before="225" w:beforeAutospacing="0" w:after="0" w:afterAutospacing="0"/>
        <w:rPr>
          <w:color w:val="212121"/>
        </w:rPr>
      </w:pPr>
      <w:r w:rsidRPr="00FB0098">
        <w:rPr>
          <w:color w:val="212121"/>
          <w:sz w:val="20"/>
          <w:szCs w:val="20"/>
        </w:rPr>
        <w:t>'1': ['Anne'],</w:t>
      </w:r>
    </w:p>
    <w:p w14:paraId="2892DB91" w14:textId="77777777" w:rsidR="00045FF0" w:rsidRPr="00FB0098" w:rsidRDefault="00045FF0" w:rsidP="00045FF0">
      <w:pPr>
        <w:pStyle w:val="cdt4ke"/>
        <w:spacing w:before="225" w:beforeAutospacing="0" w:after="0" w:afterAutospacing="0"/>
        <w:rPr>
          <w:color w:val="212121"/>
        </w:rPr>
      </w:pPr>
      <w:r w:rsidRPr="00FB0098">
        <w:rPr>
          <w:color w:val="212121"/>
          <w:sz w:val="20"/>
          <w:szCs w:val="20"/>
        </w:rPr>
        <w:t xml:space="preserve">'2': ['__INVALID__'], </w:t>
      </w:r>
    </w:p>
    <w:p w14:paraId="24FE1D13" w14:textId="0C0AEFB6" w:rsidR="00045FF0" w:rsidRPr="00FB0098" w:rsidRDefault="00045FF0" w:rsidP="00045FF0">
      <w:pPr>
        <w:pStyle w:val="cdt4ke"/>
        <w:spacing w:before="225" w:beforeAutospacing="0" w:after="0" w:afterAutospacing="0"/>
        <w:rPr>
          <w:color w:val="212121"/>
          <w:sz w:val="20"/>
          <w:szCs w:val="20"/>
        </w:rPr>
      </w:pPr>
      <w:r w:rsidRPr="00FB0098">
        <w:rPr>
          <w:color w:val="212121"/>
          <w:sz w:val="20"/>
          <w:szCs w:val="20"/>
        </w:rPr>
        <w:t>'4': ['Mike']}</w:t>
      </w:r>
    </w:p>
    <w:p w14:paraId="2DC0D7D1" w14:textId="48C5F88D" w:rsidR="000A3C78" w:rsidRPr="00FB0098" w:rsidRDefault="00646222" w:rsidP="00F44A28">
      <w:pPr>
        <w:pStyle w:val="cdt4ke"/>
        <w:spacing w:before="225" w:beforeAutospacing="0" w:after="0" w:afterAutospacing="0"/>
        <w:rPr>
          <w:color w:val="212121"/>
        </w:rPr>
      </w:pPr>
      <w:r w:rsidRPr="00FB0098">
        <w:rPr>
          <w:color w:val="212121"/>
        </w:rPr>
        <w:t xml:space="preserve">We can observe that Sara, Pete, Carol, John, Mary, Sam, and Pam are in the same group because they work together very often. They are also </w:t>
      </w:r>
      <w:r w:rsidR="007E18F9" w:rsidRPr="00FB0098">
        <w:rPr>
          <w:color w:val="212121"/>
        </w:rPr>
        <w:t>i</w:t>
      </w:r>
      <w:r w:rsidRPr="00FB0098">
        <w:rPr>
          <w:color w:val="212121"/>
        </w:rPr>
        <w:t xml:space="preserve">n the same group in the similar activities metric meaning that they work </w:t>
      </w:r>
      <w:r w:rsidR="007E18F9" w:rsidRPr="00FB0098">
        <w:rPr>
          <w:color w:val="212121"/>
        </w:rPr>
        <w:t>o</w:t>
      </w:r>
      <w:r w:rsidRPr="00FB0098">
        <w:rPr>
          <w:color w:val="212121"/>
        </w:rPr>
        <w:t>n the same tasks, so it makes sense for them to be working together frequently. In addition, it makes sense that Mike and Anne are grouped in the similar activities metric as we previously established that they had a connected in the "Similar activities" graph. It is interesting to note that though they do the same task, they do not often work together. The same argument is observed with Mike not working together with no one either.</w:t>
      </w:r>
    </w:p>
    <w:p w14:paraId="64D9C4A7" w14:textId="77777777" w:rsidR="00F44A28" w:rsidRPr="00FB0098" w:rsidRDefault="00F44A28" w:rsidP="00F44A28">
      <w:pPr>
        <w:pStyle w:val="cdt4ke"/>
        <w:spacing w:before="225" w:beforeAutospacing="0" w:after="0" w:afterAutospacing="0"/>
        <w:rPr>
          <w:color w:val="212121"/>
        </w:rPr>
      </w:pPr>
    </w:p>
    <w:p w14:paraId="2FF59945" w14:textId="6DBF54EE" w:rsidR="000A3C78" w:rsidRPr="00FB0098" w:rsidRDefault="000A3C78" w:rsidP="00F356B8">
      <w:pPr>
        <w:pStyle w:val="Heading4"/>
        <w:rPr>
          <w:rFonts w:ascii="Times New Roman" w:hAnsi="Times New Roman" w:cs="Times New Roman"/>
        </w:rPr>
      </w:pPr>
      <w:r w:rsidRPr="00FB0098">
        <w:rPr>
          <w:rFonts w:ascii="Times New Roman" w:hAnsi="Times New Roman" w:cs="Times New Roman"/>
        </w:rPr>
        <w:t>Organizational Mining</w:t>
      </w:r>
    </w:p>
    <w:p w14:paraId="3B1208A7" w14:textId="64A26ED1" w:rsidR="002A2CBD" w:rsidRPr="00FB0098" w:rsidRDefault="002A2CBD" w:rsidP="002A2CBD">
      <w:pPr>
        <w:rPr>
          <w:rFonts w:cs="Times New Roman"/>
        </w:rPr>
      </w:pPr>
      <w:r w:rsidRPr="00FB0098">
        <w:rPr>
          <w:rFonts w:cs="Times New Roman"/>
        </w:rPr>
        <w:t>group_relative_focus</w:t>
      </w:r>
    </w:p>
    <w:p w14:paraId="3D55F5E1" w14:textId="51C65405" w:rsidR="002A2CBD" w:rsidRPr="00FB0098" w:rsidRDefault="002A2CBD" w:rsidP="002A2CBD">
      <w:pPr>
        <w:rPr>
          <w:rFonts w:cs="Times New Roman"/>
        </w:rPr>
      </w:pPr>
      <w:r w:rsidRPr="00FB0098">
        <w:rPr>
          <w:rFonts w:cs="Times New Roman"/>
        </w:rPr>
        <w:t xml:space="preserve">{'Mike': {'invite reviewers': 0.4975, 'get review 3': 0.0, 'get review 1': 0.0, 'time-out 2': 0.0, 'collect reviews': 0.5028, 'decide': 0.0, 'invite additional reviewer': 0.4985280151946819, 'get review X': 0.0, 'reject': 0.5097323600973236, 'time-out 1': 0.0, 'get review 2': 0.0, 'time-out X': 0.0, 'accept': 0.4984214680347277, 'time-out 3': 0.0}, </w:t>
      </w:r>
    </w:p>
    <w:p w14:paraId="4A62D26F" w14:textId="255EC9FD" w:rsidR="002A2CBD" w:rsidRPr="00FB0098" w:rsidRDefault="002A2CBD" w:rsidP="002A2CBD">
      <w:pPr>
        <w:rPr>
          <w:rFonts w:cs="Times New Roman"/>
        </w:rPr>
      </w:pPr>
      <w:r w:rsidRPr="00FB0098">
        <w:rPr>
          <w:rFonts w:cs="Times New Roman"/>
        </w:rPr>
        <w:t>'Mary': {'invite reviewers': 0.0, 'get review 3': 0.14037216828478966, 'get review 1': 0.1429140127388535, 'time-out 2': 0.0, 'collect reviews': 0.0, 'decide': 0.0, 'invite additional reviewer': 0.0, 'get review X': 0.14313264346190027, 'reject': 0.0, 'time-out 1': 0.0, 'get review 2': 0.14397120575884823, 'time-out X': 0.0, 'accept': 0.0, 'time-out 3': 0.0},</w:t>
      </w:r>
    </w:p>
    <w:p w14:paraId="600E6836" w14:textId="3FC4A394" w:rsidR="002A2CBD" w:rsidRPr="00FB0098" w:rsidRDefault="002A2CBD" w:rsidP="002A2CBD">
      <w:pPr>
        <w:rPr>
          <w:rFonts w:cs="Times New Roman"/>
        </w:rPr>
      </w:pPr>
      <w:r w:rsidRPr="00FB0098">
        <w:rPr>
          <w:rFonts w:cs="Times New Roman"/>
        </w:rPr>
        <w:t xml:space="preserve"> 'Pam': {'invite reviewers': 0.0, 'get review 3': 0.14826051779935276, 'get review 1': 0.14709394904458598, 'time-out 2': 0.0, 'collect reviews': 0.0, 'decide': 0.0, 'invite additional reviewer': 0.0, 'get review X': 0.14167450611476953, 'reject': 0.0, 'time-out 1': 0.0, 'get review 2': 0.13917216556688664, 'time-out X': 0.0, 'accept': 0.0, 'time-out 3': 0.0},</w:t>
      </w:r>
    </w:p>
    <w:p w14:paraId="37CD7EAE" w14:textId="0598BE72" w:rsidR="002A2CBD" w:rsidRPr="00FB0098" w:rsidRDefault="002A2CBD" w:rsidP="002A2CBD">
      <w:pPr>
        <w:rPr>
          <w:rFonts w:cs="Times New Roman"/>
        </w:rPr>
      </w:pPr>
      <w:r w:rsidRPr="00FB0098">
        <w:rPr>
          <w:rFonts w:cs="Times New Roman"/>
        </w:rPr>
        <w:t xml:space="preserve"> '__INVALID__': {'invite reviewers': 0.0, 'get review 3': 0.0, 'get review 1': 0.0, 'time-out 2': 1.0, 'collect reviews': 0.0, 'decide': 0.0, 'invite additional reviewer': 0.0, 'get review X': 0.0, 'reject': 0.0, 'time-out 1': 1.0, 'get review 2': 0.0, 'time-out X': 1.0, 'accept': 0.0, 'time-out 3': 1.0}, </w:t>
      </w:r>
    </w:p>
    <w:p w14:paraId="460CBEEC" w14:textId="202E35EE" w:rsidR="002A2CBD" w:rsidRPr="00FB0098" w:rsidRDefault="002A2CBD" w:rsidP="002A2CBD">
      <w:pPr>
        <w:rPr>
          <w:rFonts w:cs="Times New Roman"/>
        </w:rPr>
      </w:pPr>
      <w:r w:rsidRPr="00FB0098">
        <w:rPr>
          <w:rFonts w:cs="Times New Roman"/>
        </w:rPr>
        <w:lastRenderedPageBreak/>
        <w:t>'Anne': {'invite reviewers': 0.5025, 'get review 3': 0.0, 'get review 1': 0.0, 'time-out 2': 0.0, 'collect reviews': 0.4972, 'decide': 0.0, 'invite additional reviewer': 0.5014719848053182, 'get review X': 0.0, 'reject': 0.4902676399026764, 'time-out 1': 0.0, 'get review 2': 0.0, 'time-out X': 0.0, 'accept': 0.5015785319652722, 'time-out 3': 0.0},</w:t>
      </w:r>
    </w:p>
    <w:p w14:paraId="4F4B943C" w14:textId="4ABA4ACF" w:rsidR="002A2CBD" w:rsidRPr="00FB0098" w:rsidRDefault="002A2CBD" w:rsidP="002A2CBD">
      <w:pPr>
        <w:rPr>
          <w:rFonts w:cs="Times New Roman"/>
        </w:rPr>
      </w:pPr>
      <w:r w:rsidRPr="00FB0098">
        <w:rPr>
          <w:rFonts w:cs="Times New Roman"/>
        </w:rPr>
        <w:t xml:space="preserve">'Wil': {'invite reviewers': 0.0, 'get review 3': 0.0, 'get review 1': 0.0, 'time-out 2': 0.0, 'collect reviews': 0.0, 'decide': 1.0, 'invite additional reviewer': 0.0, 'get review X': 0.0, 'reject': 0.0, 'time-out 1': 0.0, 'get review 2': 0.0, 'time-out X': 0.0, 'accept': 0.0, 'time-out 3': 0.0}, </w:t>
      </w:r>
    </w:p>
    <w:p w14:paraId="2D73AD0A" w14:textId="0309FC31" w:rsidR="002A2CBD" w:rsidRPr="00FB0098" w:rsidRDefault="002A2CBD" w:rsidP="002A2CBD">
      <w:pPr>
        <w:rPr>
          <w:rFonts w:cs="Times New Roman"/>
        </w:rPr>
      </w:pPr>
      <w:r w:rsidRPr="00FB0098">
        <w:rPr>
          <w:rFonts w:cs="Times New Roman"/>
        </w:rPr>
        <w:t xml:space="preserve">'Carol': {'invite reviewers': 0.0, 'get review 3': 0.13875404530744337, 'get review 1': 0.14530254777070065, 'time-out 2': 0.0, 'collect reviews': 0.0, 'decide': 0.0, 'invite additional reviewer': 0.0, 'get review X': 0.14242709313264346, 'reject': 0.0, 'time-out 1': 0.0, 'get review 2': 0.14037192561487702, 'time-out X': 0.0, 'accept': 0.0, 'time-out 3': 0.0}, </w:t>
      </w:r>
    </w:p>
    <w:p w14:paraId="3862314A" w14:textId="309396D6" w:rsidR="002A2CBD" w:rsidRPr="00FB0098" w:rsidRDefault="002A2CBD" w:rsidP="002A2CBD">
      <w:pPr>
        <w:rPr>
          <w:rFonts w:cs="Times New Roman"/>
        </w:rPr>
      </w:pPr>
      <w:r w:rsidRPr="00FB0098">
        <w:rPr>
          <w:rFonts w:cs="Times New Roman"/>
        </w:rPr>
        <w:t xml:space="preserve">'Pete': {'invite reviewers': 0.0, 'get review 3': 0.14603559870550162, 'get review 1': 0.1449044585987261, 'time-out 2': 0.0, 'collect reviews': 0.0, 'decide': 0.0, 'invite additional reviewer': 0.0, 'get review X': 0.14397930385700847, 'reject': 0.0, 'time-out 1': 0.0, 'get review 2': 0.14437112577484504, 'time-out X': 0.0, 'accept': 0.0, 'time-out 3': 0.0}, </w:t>
      </w:r>
    </w:p>
    <w:p w14:paraId="4ED22124" w14:textId="4433A023" w:rsidR="002A2CBD" w:rsidRPr="00FB0098" w:rsidRDefault="002A2CBD" w:rsidP="002A2CBD">
      <w:pPr>
        <w:rPr>
          <w:rFonts w:cs="Times New Roman"/>
        </w:rPr>
      </w:pPr>
      <w:r w:rsidRPr="00FB0098">
        <w:rPr>
          <w:rFonts w:cs="Times New Roman"/>
        </w:rPr>
        <w:t>'Sara': {'invite reviewers': 0.0, 'get review 3': 0.13794498381877024, 'get review 1': 0.14470541401273884, 'time-out 2': 0.0, 'collect reviews': 0.0, 'decide': 0.0, 'invite additional reviewer': 0.0, 'get review X': 0.143414863593603, 'reject': 0.0, 'time-out 1': 0.0, 'get review 2': 0.14737052589482103, 'time-out X': 0.0, 'accept': 0.0, 'time-out 3': 0.0},</w:t>
      </w:r>
    </w:p>
    <w:p w14:paraId="4DBBD13F" w14:textId="44D51AB7" w:rsidR="002A2CBD" w:rsidRPr="00FB0098" w:rsidRDefault="002A2CBD" w:rsidP="002A2CBD">
      <w:pPr>
        <w:rPr>
          <w:rFonts w:cs="Times New Roman"/>
        </w:rPr>
      </w:pPr>
      <w:r w:rsidRPr="00FB0098">
        <w:rPr>
          <w:rFonts w:cs="Times New Roman"/>
        </w:rPr>
        <w:t xml:space="preserve"> 'John': {'invite reviewers': 0.0, 'get review 3': 0.14724919093851133, 'get review 1': 0.13992834394904458, 'time-out 2': 0.0, 'collect reviews': 0.0, 'decide': 0.0, 'invite additional reviewer': 0.0, 'get review X': 0.14256820319849484, 'reject': 0.0, 'time-out 1': 0.0, 'get review 2': 0.13897220555888823, 'time-out X': 0.0, 'accept': 0.0, 'time-out 3': 0.0}, </w:t>
      </w:r>
    </w:p>
    <w:p w14:paraId="60A8BBC2" w14:textId="166408E4" w:rsidR="002A2CBD" w:rsidRPr="00FB0098" w:rsidRDefault="002A2CBD" w:rsidP="002A2CBD">
      <w:pPr>
        <w:rPr>
          <w:rFonts w:cs="Times New Roman"/>
        </w:rPr>
      </w:pPr>
      <w:r w:rsidRPr="00FB0098">
        <w:rPr>
          <w:rFonts w:cs="Times New Roman"/>
        </w:rPr>
        <w:t>'Sam': {'invite reviewers': 0.0, 'get review 3': 0.14138349514563106, 'get review 1': 0.1351512738853503, 'time-out 2': 0.0, 'collect reviews': 0.0, 'decide': 0.0, 'invite additional reviewer': 0.0, 'get review X': 0.14280338664158043, 'reject': 0.0, 'time-out 1': 0.0, 'get review 2': 0.14577084583083383, 'time-out X': 0.0, 'accept': 0.0, 'time-out 3': 0.0}}</w:t>
      </w:r>
    </w:p>
    <w:p w14:paraId="16B5D897" w14:textId="77777777" w:rsidR="00F44A28" w:rsidRPr="00FB0098" w:rsidRDefault="00F44A28" w:rsidP="002A2CBD">
      <w:pPr>
        <w:rPr>
          <w:rFonts w:cs="Times New Roman"/>
        </w:rPr>
      </w:pPr>
    </w:p>
    <w:p w14:paraId="32F309E7" w14:textId="09AD7C9A" w:rsidR="002A2CBD" w:rsidRPr="00FB0098" w:rsidRDefault="002A2CBD" w:rsidP="002A2CBD">
      <w:pPr>
        <w:rPr>
          <w:rFonts w:cs="Times New Roman"/>
        </w:rPr>
      </w:pPr>
      <w:r w:rsidRPr="00FB0098">
        <w:rPr>
          <w:rFonts w:cs="Times New Roman"/>
        </w:rPr>
        <w:t>group_relative_stake</w:t>
      </w:r>
    </w:p>
    <w:p w14:paraId="30CFAF45" w14:textId="77777777" w:rsidR="002A2CBD" w:rsidRPr="00FB0098" w:rsidRDefault="002A2CBD" w:rsidP="002A2CBD">
      <w:pPr>
        <w:rPr>
          <w:rFonts w:cs="Times New Roman"/>
        </w:rPr>
      </w:pPr>
      <w:r w:rsidRPr="00FB0098">
        <w:rPr>
          <w:rFonts w:cs="Times New Roman"/>
        </w:rPr>
        <w:t>{'Mike': {'invite reviewers': 0.13803723537082768, 'get review 3': 0.0, 'get review 1': 0.0, 'time-out 2': 0.0, 'collect reviews': 0.1395077828029189, 'decide': 0.0, 'invite additional reviewer': 0.5826142448877667, 'get review X': 0.0, 'reject': 0.06975389140145945, 'time-out 1': 0.0, 'get review 2': 0.0, 'time-out X': 0.0, 'accept': 0.07008684553702728, 'time-out 3': 0.0},</w:t>
      </w:r>
    </w:p>
    <w:p w14:paraId="1C8686E1" w14:textId="77777777" w:rsidR="002A2CBD" w:rsidRPr="00FB0098" w:rsidRDefault="002A2CBD" w:rsidP="002A2CBD">
      <w:pPr>
        <w:rPr>
          <w:rFonts w:cs="Times New Roman"/>
        </w:rPr>
      </w:pPr>
      <w:r w:rsidRPr="00FB0098">
        <w:rPr>
          <w:rFonts w:cs="Times New Roman"/>
        </w:rPr>
        <w:t xml:space="preserve"> 'Mary': {'invite reviewers': 0.0, 'get review 3': 0.13410628019323673, 'get review 1': 0.138743961352657, 'time-out 2': 0.0, 'collect reviews': 0.0, 'decide': 0.0, 'invite additional reviewer': 0.0, 'get review X': 0.5880193236714976, 'reject': 0.0, 'time-out 1': 0.0, 'get review 2': 0.1391304347826087, 'time-out X': 0.0, 'accept': 0.0, 'time-out 3': 0.0},</w:t>
      </w:r>
    </w:p>
    <w:p w14:paraId="42412186" w14:textId="18FAD088" w:rsidR="002A2CBD" w:rsidRPr="00FB0098" w:rsidRDefault="002A2CBD" w:rsidP="002A2CBD">
      <w:pPr>
        <w:rPr>
          <w:rFonts w:cs="Times New Roman"/>
        </w:rPr>
      </w:pPr>
      <w:r w:rsidRPr="00FB0098">
        <w:rPr>
          <w:rFonts w:cs="Times New Roman"/>
        </w:rPr>
        <w:lastRenderedPageBreak/>
        <w:t xml:space="preserve"> 'Pam': {'invite reviewers': 0.0, 'get review 3': 0.1415057915057915, 'get review 1': 0.14266409266409266, 'time-out 2': 0.0, 'collect reviews': 0.0, 'decide': 0.0, 'invite additional reviewer': 0.0, 'get review X': 0.5814671814671815, 'reject': 0.0, 'time-out 1': 0.0, 'get review 2': 0.13436293436293437, 'time-out X': 0.0, 'accept': 0.0, 'time-out 3': 0.0},</w:t>
      </w:r>
    </w:p>
    <w:p w14:paraId="107B5B0E" w14:textId="47281D65" w:rsidR="002A2CBD" w:rsidRPr="00FB0098" w:rsidRDefault="002A2CBD" w:rsidP="002A2CBD">
      <w:pPr>
        <w:rPr>
          <w:rFonts w:cs="Times New Roman"/>
        </w:rPr>
      </w:pPr>
      <w:r w:rsidRPr="00FB0098">
        <w:rPr>
          <w:rFonts w:cs="Times New Roman"/>
        </w:rPr>
        <w:t xml:space="preserve"> '__INVALID__': {'invite reviewers': 0.0, 'get review 3': 0.0, 'get review 1': 0.0, 'time-out 2': 0.13928282856426402, 'collect reviews': 0.0, 'decide': 0.0, 'invite additional reviewer': 0.0, 'get review X': 0.0, 'reject': 0.0, 'time-out 1': 0.13864199938703295, 'get review 2': 0.0, 'time-out X': 0.5812042016104316, 'accept': 0.0, 'time-out 3': 0.14087097043827143}, </w:t>
      </w:r>
    </w:p>
    <w:p w14:paraId="0B8BC133" w14:textId="51A19CEC" w:rsidR="002A2CBD" w:rsidRPr="00FB0098" w:rsidRDefault="002A2CBD" w:rsidP="002A2CBD">
      <w:pPr>
        <w:rPr>
          <w:rFonts w:cs="Times New Roman"/>
        </w:rPr>
      </w:pPr>
      <w:r w:rsidRPr="00FB0098">
        <w:rPr>
          <w:rFonts w:cs="Times New Roman"/>
        </w:rPr>
        <w:t>'Anne': {'invite reviewers': 0.1392776961667452, 'get review 3': 0.0, 'get review 1': 0.0, 'time-out 2': 0.0, 'collect reviews': 0.13780869758030986, 'decide': 0.0, 'invite additional reviewer': 0.5854375121261676, 'get review X': 0.0, 'reject': 0.06701959588680396, 'time-out 1': 0.0, 'get review 2': 0.0, 'time-out X': 0.0, 'accept': 0.0704564982399734, 'time-out 3': 0.0},</w:t>
      </w:r>
    </w:p>
    <w:p w14:paraId="36E5F470" w14:textId="7730B695" w:rsidR="002A2CBD" w:rsidRPr="00FB0098" w:rsidRDefault="002A2CBD" w:rsidP="002A2CBD">
      <w:pPr>
        <w:rPr>
          <w:rFonts w:cs="Times New Roman"/>
        </w:rPr>
      </w:pPr>
      <w:r w:rsidRPr="00FB0098">
        <w:rPr>
          <w:rFonts w:cs="Times New Roman"/>
        </w:rPr>
        <w:t xml:space="preserve"> 'Wil': {'invite reviewers': 0.0, 'get review 3': 0.0, 'get review 1': 0.0, 'time-out 2': 0.0, 'collect reviews': 0.0, 'decide': 1.0, 'invite additional reviewer': 0.0, 'get review X': 0.0, 'reject': 0.0, 'time-out 1': 0.0, 'get review 2': 0.0, 'time-out X': 0.0, 'accept': 0.0, 'time-out 3': 0.0}, </w:t>
      </w:r>
    </w:p>
    <w:p w14:paraId="4442F601" w14:textId="5062ACB9" w:rsidR="002A2CBD" w:rsidRPr="00FB0098" w:rsidRDefault="002A2CBD" w:rsidP="002A2CBD">
      <w:pPr>
        <w:rPr>
          <w:rFonts w:cs="Times New Roman"/>
        </w:rPr>
      </w:pPr>
      <w:r w:rsidRPr="00FB0098">
        <w:rPr>
          <w:rFonts w:cs="Times New Roman"/>
        </w:rPr>
        <w:t xml:space="preserve">'Carol': {'invite reviewers': 0.0, 'get review 3': 0.1333074232413525, 'get review 1': 0.14185775359502525, 'time-out 2': 0.0, 'collect reviews': 0.0, 'decide': 0.0, 'invite additional reviewer': 0.0, 'get review X': 0.5884181888845705, 'reject': 0.0, 'time-out 1': 0.0, 'get review 2': 0.13641663427905168, 'time-out X': 0.0, 'accept': 0.0, 'time-out 3': 0.0}, </w:t>
      </w:r>
    </w:p>
    <w:p w14:paraId="6D01F973" w14:textId="42295785" w:rsidR="002A2CBD" w:rsidRPr="00FB0098" w:rsidRDefault="002A2CBD" w:rsidP="002A2CBD">
      <w:pPr>
        <w:rPr>
          <w:rFonts w:cs="Times New Roman"/>
        </w:rPr>
      </w:pPr>
      <w:r w:rsidRPr="00FB0098">
        <w:rPr>
          <w:rFonts w:cs="Times New Roman"/>
        </w:rPr>
        <w:t xml:space="preserve">'Pete': {'invite reviewers': 0.0, 'get review 3': 0.13797057137397287, 'get review 1': 0.13911714121918595, 'time-out 2': 0.0, 'collect reviews': 0.0, 'decide': 0.0, 'invite additional reviewer': 0.0, 'get review X': 0.5849417160328684, 'reject': 0.0, 'time-out 1': 0.0, 'get review 2': 0.13797057137397287, 'time-out X': 0.0, 'accept': 0.0, 'time-out 3': 0.0}, </w:t>
      </w:r>
    </w:p>
    <w:p w14:paraId="44543EBA" w14:textId="4FC8A153" w:rsidR="002A2CBD" w:rsidRPr="00FB0098" w:rsidRDefault="002A2CBD" w:rsidP="002A2CBD">
      <w:pPr>
        <w:rPr>
          <w:rFonts w:cs="Times New Roman"/>
        </w:rPr>
      </w:pPr>
      <w:r w:rsidRPr="00FB0098">
        <w:rPr>
          <w:rFonts w:cs="Times New Roman"/>
        </w:rPr>
        <w:t xml:space="preserve">'Sara': {'invite reviewers': 0.0, 'get review 3': 0.1312800769971126, 'get review 1': 0.1399422521655438, 'time-out 2': 0.0, 'collect reviews': 0.0, 'decide': 0.0, 'invite additional reviewer': 0.0, 'get review X': 0.5869104908565929, 'reject': 0.0, 'time-out 1': 0.0, 'get review 2': 0.1418671799807507, 'time-out X': 0.0, 'accept': 0.0, 'time-out 3': 0.0}, </w:t>
      </w:r>
    </w:p>
    <w:p w14:paraId="1D9BF894" w14:textId="09D47580" w:rsidR="002A2CBD" w:rsidRPr="00FB0098" w:rsidRDefault="002A2CBD" w:rsidP="002A2CBD">
      <w:pPr>
        <w:rPr>
          <w:rFonts w:cs="Times New Roman"/>
        </w:rPr>
      </w:pPr>
      <w:r w:rsidRPr="00FB0098">
        <w:rPr>
          <w:rFonts w:cs="Times New Roman"/>
        </w:rPr>
        <w:t>'John': {'invite reviewers': 0.0, 'get review 3': 0.14116734535582703, 'get review 1': 0.13631956563893738, 'time-out 2': 0.0, 'collect reviews': 0.0, 'decide': 0.0, 'invite additional reviewer': 0.0, 'get review X': 0.5877448128757029, 'reject': 0.0, 'time-out 1': 0.0, 'get review 2': 0.13476827612953268, 'time-out X': 0.0, 'accept': 0.0, 'time-out 3': 0.0},</w:t>
      </w:r>
    </w:p>
    <w:p w14:paraId="1439743B" w14:textId="5D74F19E" w:rsidR="002A2CBD" w:rsidRPr="00FB0098" w:rsidRDefault="002A2CBD" w:rsidP="002A2CBD">
      <w:pPr>
        <w:rPr>
          <w:rFonts w:cs="Times New Roman"/>
        </w:rPr>
      </w:pPr>
      <w:r w:rsidRPr="00FB0098">
        <w:rPr>
          <w:rFonts w:cs="Times New Roman"/>
        </w:rPr>
        <w:t xml:space="preserve"> 'Sam': {'invite reviewers': 0.0, 'get review 3': 0.13591289130857476, 'get review 1': 0.13202411044137663, 'time-out 2': 0.0, 'collect reviews': 0.0, 'decide': 0.0, 'invite additional reviewer': 0.0, 'get review X': 0.5903169356406767, 'reject': 0.0, 'time-out 1': 0.0, 'get review 2': 0.14174606260937198, 'time-out X': 0.0, 'accept': 0.0, 'time-out 3': 0.0}}</w:t>
      </w:r>
    </w:p>
    <w:p w14:paraId="6A661103" w14:textId="77777777" w:rsidR="00F44A28" w:rsidRPr="00FB0098" w:rsidRDefault="00F44A28" w:rsidP="002A2CBD">
      <w:pPr>
        <w:rPr>
          <w:rFonts w:cs="Times New Roman"/>
        </w:rPr>
      </w:pPr>
    </w:p>
    <w:p w14:paraId="7BD1B73A" w14:textId="2670D013" w:rsidR="002A2CBD" w:rsidRPr="00FB0098" w:rsidRDefault="002A2CBD" w:rsidP="002A2CBD">
      <w:pPr>
        <w:rPr>
          <w:rFonts w:cs="Times New Roman"/>
        </w:rPr>
      </w:pPr>
      <w:r w:rsidRPr="00FB0098">
        <w:rPr>
          <w:rFonts w:cs="Times New Roman"/>
        </w:rPr>
        <w:t>group_coverage</w:t>
      </w:r>
    </w:p>
    <w:p w14:paraId="3F69C685" w14:textId="752A87BE" w:rsidR="002A2CBD" w:rsidRPr="00FB0098" w:rsidRDefault="002A2CBD" w:rsidP="002A2CBD">
      <w:pPr>
        <w:rPr>
          <w:rFonts w:cs="Times New Roman"/>
        </w:rPr>
      </w:pPr>
      <w:r w:rsidRPr="00FB0098">
        <w:rPr>
          <w:rFonts w:cs="Times New Roman"/>
        </w:rPr>
        <w:lastRenderedPageBreak/>
        <w:t xml:space="preserve">{'Mike': {'Mike': 1.0}, </w:t>
      </w:r>
    </w:p>
    <w:p w14:paraId="70A37A28" w14:textId="14884136" w:rsidR="002A2CBD" w:rsidRPr="00FB0098" w:rsidRDefault="002A2CBD" w:rsidP="002A2CBD">
      <w:pPr>
        <w:rPr>
          <w:rFonts w:cs="Times New Roman"/>
        </w:rPr>
      </w:pPr>
      <w:r w:rsidRPr="00FB0098">
        <w:rPr>
          <w:rFonts w:cs="Times New Roman"/>
        </w:rPr>
        <w:t xml:space="preserve">'Mary': {'Mary': 1.0}, </w:t>
      </w:r>
    </w:p>
    <w:p w14:paraId="07BA7C72" w14:textId="77777777" w:rsidR="00F44A28" w:rsidRPr="00FB0098" w:rsidRDefault="002A2CBD" w:rsidP="002A2CBD">
      <w:pPr>
        <w:rPr>
          <w:rFonts w:cs="Times New Roman"/>
        </w:rPr>
      </w:pPr>
      <w:r w:rsidRPr="00FB0098">
        <w:rPr>
          <w:rFonts w:cs="Times New Roman"/>
        </w:rPr>
        <w:t xml:space="preserve">'Pam': {'Pam': 1.0}, </w:t>
      </w:r>
    </w:p>
    <w:p w14:paraId="17017A89" w14:textId="36B822B6" w:rsidR="002A2CBD" w:rsidRPr="00FB0098" w:rsidRDefault="002A2CBD" w:rsidP="002A2CBD">
      <w:pPr>
        <w:rPr>
          <w:rFonts w:cs="Times New Roman"/>
        </w:rPr>
      </w:pPr>
      <w:r w:rsidRPr="00FB0098">
        <w:rPr>
          <w:rFonts w:cs="Times New Roman"/>
        </w:rPr>
        <w:t xml:space="preserve">'__INVALID__': {'__INVALID__': 1.0}, </w:t>
      </w:r>
    </w:p>
    <w:p w14:paraId="167829C5" w14:textId="45B72852" w:rsidR="002A2CBD" w:rsidRPr="00FB0098" w:rsidRDefault="002A2CBD" w:rsidP="002A2CBD">
      <w:pPr>
        <w:rPr>
          <w:rFonts w:cs="Times New Roman"/>
        </w:rPr>
      </w:pPr>
      <w:r w:rsidRPr="00FB0098">
        <w:rPr>
          <w:rFonts w:cs="Times New Roman"/>
        </w:rPr>
        <w:t>'Anne': {'Anne': 1.0},</w:t>
      </w:r>
    </w:p>
    <w:p w14:paraId="3318D3E6" w14:textId="49D943B5" w:rsidR="002A2CBD" w:rsidRPr="00FB0098" w:rsidRDefault="002A2CBD" w:rsidP="002A2CBD">
      <w:pPr>
        <w:rPr>
          <w:rFonts w:cs="Times New Roman"/>
        </w:rPr>
      </w:pPr>
      <w:r w:rsidRPr="00FB0098">
        <w:rPr>
          <w:rFonts w:cs="Times New Roman"/>
        </w:rPr>
        <w:t>'Wil': {'Wil': 1.0}</w:t>
      </w:r>
    </w:p>
    <w:p w14:paraId="5C839B4F" w14:textId="55FC6948" w:rsidR="002A2CBD" w:rsidRPr="00FB0098" w:rsidRDefault="002A2CBD" w:rsidP="002A2CBD">
      <w:pPr>
        <w:rPr>
          <w:rFonts w:cs="Times New Roman"/>
        </w:rPr>
      </w:pPr>
      <w:r w:rsidRPr="00FB0098">
        <w:rPr>
          <w:rFonts w:cs="Times New Roman"/>
        </w:rPr>
        <w:t>'Carol': {'Carol': 1.0},</w:t>
      </w:r>
    </w:p>
    <w:p w14:paraId="0EE343F9" w14:textId="6D883E42" w:rsidR="002A2CBD" w:rsidRPr="00FB0098" w:rsidRDefault="002A2CBD" w:rsidP="002A2CBD">
      <w:pPr>
        <w:rPr>
          <w:rFonts w:cs="Times New Roman"/>
        </w:rPr>
      </w:pPr>
      <w:r w:rsidRPr="00FB0098">
        <w:rPr>
          <w:rFonts w:cs="Times New Roman"/>
        </w:rPr>
        <w:t xml:space="preserve"> 'Pete': {'Pete': 1.0},</w:t>
      </w:r>
    </w:p>
    <w:p w14:paraId="5E723778" w14:textId="6DBEB5FF" w:rsidR="002A2CBD" w:rsidRPr="00FB0098" w:rsidRDefault="002A2CBD" w:rsidP="002A2CBD">
      <w:pPr>
        <w:rPr>
          <w:rFonts w:cs="Times New Roman"/>
        </w:rPr>
      </w:pPr>
      <w:r w:rsidRPr="00FB0098">
        <w:rPr>
          <w:rFonts w:cs="Times New Roman"/>
        </w:rPr>
        <w:t xml:space="preserve"> 'Sara': {'Sara': 1.0},</w:t>
      </w:r>
    </w:p>
    <w:p w14:paraId="0EDA859C" w14:textId="46695B92" w:rsidR="002A2CBD" w:rsidRPr="00FB0098" w:rsidRDefault="002A2CBD" w:rsidP="002A2CBD">
      <w:pPr>
        <w:rPr>
          <w:rFonts w:cs="Times New Roman"/>
        </w:rPr>
      </w:pPr>
      <w:r w:rsidRPr="00FB0098">
        <w:rPr>
          <w:rFonts w:cs="Times New Roman"/>
        </w:rPr>
        <w:t xml:space="preserve"> 'John': {'John': 1.0},</w:t>
      </w:r>
    </w:p>
    <w:p w14:paraId="70445B54" w14:textId="77777777" w:rsidR="002A2CBD" w:rsidRPr="00FB0098" w:rsidRDefault="002A2CBD" w:rsidP="002A2CBD">
      <w:pPr>
        <w:rPr>
          <w:rFonts w:cs="Times New Roman"/>
        </w:rPr>
      </w:pPr>
      <w:r w:rsidRPr="00FB0098">
        <w:rPr>
          <w:rFonts w:cs="Times New Roman"/>
        </w:rPr>
        <w:t xml:space="preserve"> 'Sam': {'Sam': 1.0}}</w:t>
      </w:r>
    </w:p>
    <w:p w14:paraId="0970A56C" w14:textId="77777777" w:rsidR="002A2CBD" w:rsidRPr="00FB0098" w:rsidRDefault="002A2CBD" w:rsidP="002A2CBD">
      <w:pPr>
        <w:rPr>
          <w:rFonts w:cs="Times New Roman"/>
        </w:rPr>
      </w:pPr>
    </w:p>
    <w:p w14:paraId="6CD0BAA6" w14:textId="3D4A7AA9" w:rsidR="002A2CBD" w:rsidRPr="00FB0098" w:rsidRDefault="002A2CBD" w:rsidP="002A2CBD">
      <w:pPr>
        <w:rPr>
          <w:rFonts w:cs="Times New Roman"/>
        </w:rPr>
      </w:pPr>
      <w:r w:rsidRPr="00FB0098">
        <w:rPr>
          <w:rFonts w:cs="Times New Roman"/>
        </w:rPr>
        <w:t>group_member_contribution</w:t>
      </w:r>
    </w:p>
    <w:p w14:paraId="1E956147" w14:textId="77777777" w:rsidR="002A2CBD" w:rsidRPr="00FB0098" w:rsidRDefault="002A2CBD" w:rsidP="002A2CBD">
      <w:pPr>
        <w:rPr>
          <w:rFonts w:cs="Times New Roman"/>
        </w:rPr>
      </w:pPr>
      <w:r w:rsidRPr="00FB0098">
        <w:rPr>
          <w:rFonts w:cs="Times New Roman"/>
        </w:rPr>
        <w:t xml:space="preserve">{'Mike': {'Mike': {'invite reviewers': 9950, 'invite additional reviewer': 41996, 'reject': 5028, 'collect reviews': 10056, 'accept': 5052}}, 'Mary': {'Mary': {'get review 3': 694, 'get review X': 3043, 'get review 1': 718, 'get review 2': 720}}, 'Pam': {'Pam': {'get review 1': 739, 'get review 2': 696, 'get review X': 3012, 'get review 3': 733}}, '__INVALID__': {'__INVALID__': {'time-out 2': 4999, 'time-out 1': 4976, 'time-out X': 20860, 'time-out 3': 5056}}, 'Anne': {'Anne': {'collect reviews': 9944, 'invite reviewers': 10050, 'invite additional reviewer': 42244, 'reject': 4836, 'accept': 5084}}, 'Wil': {'Wil': {'decide': 20000}}, 'Carol': {'Carol': {'get review 3': 686, 'get review X': 3028, 'get review 1': 730, 'get review 2': 702}}, 'Pete': {'Pete': {'get review 2': 722, 'get review X': 3061, 'get review 3': 722, 'get review 1': 728}}, 'Sara': {'Sara': {'get review X': 3049, 'get review 2': 737, 'get review 1': 727, 'get review 3': 682}}, 'John': {'John': {'get review 3': 728, 'get review X': 3031, 'get review 1': 703, 'get review 2': 695}}, 'Sam': {'Sam': {'get review 2': 729, 'get review 3': 699, 'get review X': 3036, 'get review 1': 679}}} </w:t>
      </w:r>
    </w:p>
    <w:p w14:paraId="78840B03" w14:textId="77777777" w:rsidR="00D23770" w:rsidRPr="00FB0098" w:rsidRDefault="00D23770" w:rsidP="002A2CBD">
      <w:pPr>
        <w:rPr>
          <w:rFonts w:cs="Times New Roman"/>
        </w:rPr>
      </w:pPr>
    </w:p>
    <w:p w14:paraId="188813EA" w14:textId="6DDD105D" w:rsidR="002A2CBD" w:rsidRPr="00FB0098" w:rsidRDefault="002A2CBD" w:rsidP="00D23770">
      <w:pPr>
        <w:ind w:firstLine="720"/>
        <w:rPr>
          <w:rFonts w:cs="Times New Roman"/>
        </w:rPr>
      </w:pPr>
      <w:r w:rsidRPr="00FB0098">
        <w:rPr>
          <w:rFonts w:cs="Times New Roman"/>
        </w:rPr>
        <w:t xml:space="preserve">Now, let's unpack this mess of a result by using the definition provided beforehand to interpret each line. We will break down by each category and focus on the example highlighted in red to give a clear interpretation of a single output </w:t>
      </w:r>
      <w:r w:rsidR="00D23770" w:rsidRPr="00FB0098">
        <w:rPr>
          <w:rFonts w:cs="Times New Roman"/>
        </w:rPr>
        <w:t>and you</w:t>
      </w:r>
      <w:r w:rsidRPr="00FB0098">
        <w:rPr>
          <w:rFonts w:cs="Times New Roman"/>
        </w:rPr>
        <w:t xml:space="preserve"> can apply the same or similar logic for each of the output</w:t>
      </w:r>
      <w:r w:rsidR="007E18F9" w:rsidRPr="00FB0098">
        <w:rPr>
          <w:rFonts w:cs="Times New Roman"/>
        </w:rPr>
        <w:t>s</w:t>
      </w:r>
      <w:r w:rsidRPr="00FB0098">
        <w:rPr>
          <w:rFonts w:cs="Times New Roman"/>
        </w:rPr>
        <w:t xml:space="preserve"> within a category. </w:t>
      </w:r>
    </w:p>
    <w:p w14:paraId="4DF2B02C" w14:textId="4A1D9297" w:rsidR="002A2CBD" w:rsidRPr="00FB0098" w:rsidRDefault="002A2CBD" w:rsidP="00D23770">
      <w:pPr>
        <w:ind w:firstLine="720"/>
        <w:rPr>
          <w:rFonts w:cs="Times New Roman"/>
        </w:rPr>
      </w:pPr>
      <w:r w:rsidRPr="00FB0098">
        <w:rPr>
          <w:rFonts w:cs="Times New Roman"/>
        </w:rPr>
        <w:t>Using the definition of group_relative_focus, the first line is interpreted that the resource Mike contributed 49.75% in the invite reviewers activity, 50.28% in the collect reviews activity, invite additional reviewer: 49.85%, reject: 50.97, accept: 49.84 relative to all the other resource participant. He contributed 0% to all the other activities</w:t>
      </w:r>
    </w:p>
    <w:p w14:paraId="725D7839" w14:textId="10F6678F" w:rsidR="002A2CBD" w:rsidRPr="00FB0098" w:rsidRDefault="002A2CBD" w:rsidP="00D23770">
      <w:pPr>
        <w:ind w:firstLine="720"/>
        <w:rPr>
          <w:rFonts w:cs="Times New Roman"/>
        </w:rPr>
      </w:pPr>
      <w:r w:rsidRPr="00FB0098">
        <w:rPr>
          <w:rFonts w:cs="Times New Roman"/>
        </w:rPr>
        <w:lastRenderedPageBreak/>
        <w:t xml:space="preserve">The definition of group_relative_stake can be summed up as </w:t>
      </w:r>
      <w:r w:rsidR="007E18F9" w:rsidRPr="00FB0098">
        <w:rPr>
          <w:rFonts w:cs="Times New Roman"/>
        </w:rPr>
        <w:t>finding</w:t>
      </w:r>
      <w:r w:rsidRPr="00FB0098">
        <w:rPr>
          <w:rFonts w:cs="Times New Roman"/>
        </w:rPr>
        <w:t xml:space="preserve"> the percentage of workload a certain activity takes up when compared to the entire organization process. These are estimates from looking at the dataset, but it gives a good idea of which activities can </w:t>
      </w:r>
      <w:r w:rsidR="00D23770" w:rsidRPr="00FB0098">
        <w:rPr>
          <w:rFonts w:cs="Times New Roman"/>
        </w:rPr>
        <w:t xml:space="preserve">be </w:t>
      </w:r>
      <w:r w:rsidR="007E18F9" w:rsidRPr="00FB0098">
        <w:rPr>
          <w:rFonts w:cs="Times New Roman"/>
        </w:rPr>
        <w:t xml:space="preserve">a </w:t>
      </w:r>
      <w:r w:rsidR="00D23770" w:rsidRPr="00FB0098">
        <w:rPr>
          <w:rFonts w:cs="Times New Roman"/>
        </w:rPr>
        <w:t>bottleneck</w:t>
      </w:r>
      <w:r w:rsidRPr="00FB0098">
        <w:rPr>
          <w:rFonts w:cs="Times New Roman"/>
        </w:rPr>
        <w:t xml:space="preserve"> or be looked at as </w:t>
      </w:r>
      <w:r w:rsidR="007E18F9" w:rsidRPr="00FB0098">
        <w:rPr>
          <w:rFonts w:cs="Times New Roman"/>
        </w:rPr>
        <w:t>they</w:t>
      </w:r>
      <w:r w:rsidRPr="00FB0098">
        <w:rPr>
          <w:rFonts w:cs="Times New Roman"/>
        </w:rPr>
        <w:t xml:space="preserve"> comprised the most percentage. </w:t>
      </w:r>
    </w:p>
    <w:p w14:paraId="06DA26A9" w14:textId="77777777" w:rsidR="002A2CBD" w:rsidRPr="00FB0098" w:rsidRDefault="002A2CBD" w:rsidP="002A2CBD">
      <w:pPr>
        <w:rPr>
          <w:rFonts w:cs="Times New Roman"/>
        </w:rPr>
      </w:pPr>
    </w:p>
    <w:p w14:paraId="657A8938" w14:textId="03EC9635" w:rsidR="002A2CBD" w:rsidRPr="00FB0098" w:rsidRDefault="002A2CBD" w:rsidP="00D23770">
      <w:pPr>
        <w:ind w:firstLine="720"/>
        <w:rPr>
          <w:rFonts w:cs="Times New Roman"/>
        </w:rPr>
      </w:pPr>
      <w:r w:rsidRPr="00FB0098">
        <w:rPr>
          <w:rFonts w:cs="Times New Roman"/>
        </w:rPr>
        <w:t xml:space="preserve">For example, the activity </w:t>
      </w:r>
      <w:r w:rsidR="00D23770" w:rsidRPr="00FB0098">
        <w:rPr>
          <w:rFonts w:cs="Times New Roman"/>
        </w:rPr>
        <w:t>invites</w:t>
      </w:r>
      <w:r w:rsidRPr="00FB0098">
        <w:rPr>
          <w:rFonts w:cs="Times New Roman"/>
        </w:rPr>
        <w:t xml:space="preserve"> </w:t>
      </w:r>
      <w:r w:rsidR="00D23770" w:rsidRPr="00FB0098">
        <w:rPr>
          <w:rFonts w:cs="Times New Roman"/>
        </w:rPr>
        <w:t>reviewers performed</w:t>
      </w:r>
      <w:r w:rsidRPr="00FB0098">
        <w:rPr>
          <w:rFonts w:cs="Times New Roman"/>
        </w:rPr>
        <w:t xml:space="preserve"> by both Mike and Anne compris</w:t>
      </w:r>
      <w:r w:rsidR="007E18F9" w:rsidRPr="00FB0098">
        <w:rPr>
          <w:rFonts w:cs="Times New Roman"/>
        </w:rPr>
        <w:t>ing</w:t>
      </w:r>
      <w:r w:rsidRPr="00FB0098">
        <w:rPr>
          <w:rFonts w:cs="Times New Roman"/>
        </w:rPr>
        <w:t xml:space="preserve"> 14% of the business process. The variants of get</w:t>
      </w:r>
      <w:r w:rsidR="007E18F9" w:rsidRPr="00FB0098">
        <w:rPr>
          <w:rFonts w:cs="Times New Roman"/>
        </w:rPr>
        <w:t>ting</w:t>
      </w:r>
      <w:r w:rsidRPr="00FB0098">
        <w:rPr>
          <w:rFonts w:cs="Times New Roman"/>
        </w:rPr>
        <w:t xml:space="preserve"> review 1,2,3 activities would count as one activity as they are performed in parallels as seen in the models and they also are all around the same percentage of 14%. Decide contributes to 0.01%, Accept contributes to 7%, Reject is too low and has 0%, and collect reviews contributes to 13%.</w:t>
      </w:r>
    </w:p>
    <w:p w14:paraId="5A671DC2" w14:textId="4401A975" w:rsidR="002A2CBD" w:rsidRPr="00FB0098" w:rsidRDefault="002A2CBD" w:rsidP="004E4CC1">
      <w:pPr>
        <w:ind w:firstLine="720"/>
        <w:rPr>
          <w:rFonts w:cs="Times New Roman"/>
        </w:rPr>
      </w:pPr>
      <w:r w:rsidRPr="00FB0098">
        <w:rPr>
          <w:rFonts w:cs="Times New Roman"/>
        </w:rPr>
        <w:t>As seen in the previous visual models, we see that most of the time spen</w:t>
      </w:r>
      <w:r w:rsidR="007E18F9" w:rsidRPr="00FB0098">
        <w:rPr>
          <w:rFonts w:cs="Times New Roman"/>
        </w:rPr>
        <w:t>t</w:t>
      </w:r>
      <w:r w:rsidRPr="00FB0098">
        <w:rPr>
          <w:rFonts w:cs="Times New Roman"/>
        </w:rPr>
        <w:t xml:space="preserve"> in the entire process in either invit</w:t>
      </w:r>
      <w:r w:rsidR="007E18F9" w:rsidRPr="00FB0098">
        <w:rPr>
          <w:rFonts w:cs="Times New Roman"/>
        </w:rPr>
        <w:t>ing</w:t>
      </w:r>
      <w:r w:rsidRPr="00FB0098">
        <w:rPr>
          <w:rFonts w:cs="Times New Roman"/>
        </w:rPr>
        <w:t xml:space="preserve"> additional reviewer</w:t>
      </w:r>
      <w:r w:rsidR="00016481" w:rsidRPr="00FB0098">
        <w:rPr>
          <w:rFonts w:cs="Times New Roman"/>
        </w:rPr>
        <w:t>s</w:t>
      </w:r>
      <w:r w:rsidRPr="00FB0098">
        <w:rPr>
          <w:rFonts w:cs="Times New Roman"/>
        </w:rPr>
        <w:t xml:space="preserve"> or get</w:t>
      </w:r>
      <w:r w:rsidR="007E18F9" w:rsidRPr="00FB0098">
        <w:rPr>
          <w:rFonts w:cs="Times New Roman"/>
        </w:rPr>
        <w:t>ting</w:t>
      </w:r>
      <w:r w:rsidRPr="00FB0098">
        <w:rPr>
          <w:rFonts w:cs="Times New Roman"/>
        </w:rPr>
        <w:t xml:space="preserve"> review X contribut</w:t>
      </w:r>
      <w:r w:rsidR="007E18F9" w:rsidRPr="00FB0098">
        <w:rPr>
          <w:rFonts w:cs="Times New Roman"/>
        </w:rPr>
        <w:t>ed</w:t>
      </w:r>
      <w:r w:rsidRPr="00FB0098">
        <w:rPr>
          <w:rFonts w:cs="Times New Roman"/>
        </w:rPr>
        <w:t xml:space="preserve"> to 58</w:t>
      </w:r>
      <w:r w:rsidR="00E346AD" w:rsidRPr="00FB0098">
        <w:rPr>
          <w:rFonts w:cs="Times New Roman"/>
        </w:rPr>
        <w:t>% of</w:t>
      </w:r>
      <w:r w:rsidRPr="00FB0098">
        <w:rPr>
          <w:rFonts w:cs="Times New Roman"/>
        </w:rPr>
        <w:t xml:space="preserve"> the entire A suggestion for the </w:t>
      </w:r>
      <w:r w:rsidR="004E4CC1" w:rsidRPr="00FB0098">
        <w:rPr>
          <w:rFonts w:cs="Times New Roman"/>
        </w:rPr>
        <w:t>business</w:t>
      </w:r>
      <w:r w:rsidRPr="00FB0098">
        <w:rPr>
          <w:rFonts w:cs="Times New Roman"/>
        </w:rPr>
        <w:t xml:space="preserve"> is to investigate and improve the activities contributing the most in this observation</w:t>
      </w:r>
      <w:r w:rsidR="00D23770" w:rsidRPr="00FB0098">
        <w:rPr>
          <w:rFonts w:cs="Times New Roman"/>
        </w:rPr>
        <w:t xml:space="preserve">. </w:t>
      </w:r>
      <w:r w:rsidRPr="00FB0098">
        <w:rPr>
          <w:rFonts w:cs="Times New Roman"/>
        </w:rPr>
        <w:t>This step identified a bottleneck or an activity that needs to be investigated and improve</w:t>
      </w:r>
      <w:r w:rsidR="00016481" w:rsidRPr="00FB0098">
        <w:rPr>
          <w:rFonts w:cs="Times New Roman"/>
        </w:rPr>
        <w:t>d</w:t>
      </w:r>
      <w:r w:rsidRPr="00FB0098">
        <w:rPr>
          <w:rFonts w:cs="Times New Roman"/>
        </w:rPr>
        <w:t xml:space="preserve">. For this specific dataset, </w:t>
      </w:r>
      <w:r w:rsidR="00D23770" w:rsidRPr="00FB0098">
        <w:rPr>
          <w:rFonts w:cs="Times New Roman"/>
        </w:rPr>
        <w:t>the</w:t>
      </w:r>
      <w:r w:rsidRPr="00FB0098">
        <w:rPr>
          <w:rFonts w:cs="Times New Roman"/>
        </w:rPr>
        <w:t xml:space="preserve"> activities are </w:t>
      </w:r>
      <w:r w:rsidR="00016481" w:rsidRPr="00FB0098">
        <w:rPr>
          <w:rFonts w:cs="Times New Roman"/>
        </w:rPr>
        <w:t>to invite</w:t>
      </w:r>
      <w:r w:rsidRPr="00FB0098">
        <w:rPr>
          <w:rFonts w:cs="Times New Roman"/>
        </w:rPr>
        <w:t xml:space="preserve"> additional reviewer</w:t>
      </w:r>
      <w:r w:rsidR="00016481" w:rsidRPr="00FB0098">
        <w:rPr>
          <w:rFonts w:cs="Times New Roman"/>
        </w:rPr>
        <w:t>s</w:t>
      </w:r>
      <w:r w:rsidRPr="00FB0098">
        <w:rPr>
          <w:rFonts w:cs="Times New Roman"/>
        </w:rPr>
        <w:t xml:space="preserve"> or get review X</w:t>
      </w:r>
      <w:r w:rsidR="00E346AD" w:rsidRPr="00FB0098">
        <w:rPr>
          <w:rFonts w:cs="Times New Roman"/>
        </w:rPr>
        <w:t xml:space="preserve">. </w:t>
      </w:r>
      <w:r w:rsidRPr="00FB0098">
        <w:rPr>
          <w:rFonts w:cs="Times New Roman"/>
        </w:rPr>
        <w:t xml:space="preserve">An interesting </w:t>
      </w:r>
      <w:r w:rsidR="004E4CC1" w:rsidRPr="00FB0098">
        <w:rPr>
          <w:rFonts w:cs="Times New Roman"/>
        </w:rPr>
        <w:t>observation</w:t>
      </w:r>
      <w:r w:rsidRPr="00FB0098">
        <w:rPr>
          <w:rFonts w:cs="Times New Roman"/>
        </w:rPr>
        <w:t xml:space="preserve"> is that the "Invalid" resource only had activities that ended in time-out. On the other hand, none of the other resource</w:t>
      </w:r>
      <w:r w:rsidR="00016481" w:rsidRPr="00FB0098">
        <w:rPr>
          <w:rFonts w:cs="Times New Roman"/>
        </w:rPr>
        <w:t>s</w:t>
      </w:r>
      <w:r w:rsidRPr="00FB0098">
        <w:rPr>
          <w:rFonts w:cs="Times New Roman"/>
        </w:rPr>
        <w:t xml:space="preserve"> had that problem. This make</w:t>
      </w:r>
      <w:r w:rsidR="00016481" w:rsidRPr="00FB0098">
        <w:rPr>
          <w:rFonts w:cs="Times New Roman"/>
        </w:rPr>
        <w:t>s</w:t>
      </w:r>
      <w:r w:rsidRPr="00FB0098">
        <w:rPr>
          <w:rFonts w:cs="Times New Roman"/>
        </w:rPr>
        <w:t xml:space="preserve"> sense as an "invalid" resource might refer to events that were discarded within the process and NOT an error in capturing the data when logging events. </w:t>
      </w:r>
    </w:p>
    <w:p w14:paraId="7F23D4B6" w14:textId="0194D232" w:rsidR="004E4CC1" w:rsidRPr="00FB0098" w:rsidRDefault="00E346AD" w:rsidP="009B49B4">
      <w:pPr>
        <w:ind w:firstLine="720"/>
        <w:rPr>
          <w:rFonts w:cs="Times New Roman"/>
        </w:rPr>
      </w:pPr>
      <w:r w:rsidRPr="00FB0098">
        <w:rPr>
          <w:rFonts w:cs="Times New Roman"/>
        </w:rPr>
        <w:t xml:space="preserve">Group_coverage </w:t>
      </w:r>
      <w:r w:rsidR="002A2CBD" w:rsidRPr="00FB0098">
        <w:rPr>
          <w:rFonts w:cs="Times New Roman"/>
        </w:rPr>
        <w:t xml:space="preserve">is pretty much self- </w:t>
      </w:r>
      <w:r w:rsidR="004E4CC1" w:rsidRPr="00FB0098">
        <w:rPr>
          <w:rFonts w:cs="Times New Roman"/>
        </w:rPr>
        <w:t>explanatory;</w:t>
      </w:r>
      <w:r w:rsidR="002A2CBD" w:rsidRPr="00FB0098">
        <w:rPr>
          <w:rFonts w:cs="Times New Roman"/>
        </w:rPr>
        <w:t xml:space="preserve"> this is used to show the proportion of resource</w:t>
      </w:r>
      <w:r w:rsidR="00016481" w:rsidRPr="00FB0098">
        <w:rPr>
          <w:rFonts w:cs="Times New Roman"/>
        </w:rPr>
        <w:t>s</w:t>
      </w:r>
      <w:r w:rsidR="002A2CBD" w:rsidRPr="00FB0098">
        <w:rPr>
          <w:rFonts w:cs="Times New Roman"/>
        </w:rPr>
        <w:t xml:space="preserve"> involved in performing the activities. Since each </w:t>
      </w:r>
      <w:r w:rsidRPr="00FB0098">
        <w:rPr>
          <w:rFonts w:cs="Times New Roman"/>
        </w:rPr>
        <w:t>resource</w:t>
      </w:r>
      <w:r w:rsidR="002A2CBD" w:rsidRPr="00FB0098">
        <w:rPr>
          <w:rFonts w:cs="Times New Roman"/>
        </w:rPr>
        <w:t xml:space="preserve"> </w:t>
      </w:r>
      <w:r w:rsidR="00016481" w:rsidRPr="00FB0098">
        <w:rPr>
          <w:rFonts w:cs="Times New Roman"/>
        </w:rPr>
        <w:t>is</w:t>
      </w:r>
      <w:r w:rsidR="002A2CBD" w:rsidRPr="00FB0098">
        <w:rPr>
          <w:rFonts w:cs="Times New Roman"/>
        </w:rPr>
        <w:t xml:space="preserve"> involved at least once, then they </w:t>
      </w:r>
      <w:r w:rsidR="00016481" w:rsidRPr="00FB0098">
        <w:rPr>
          <w:rFonts w:cs="Times New Roman"/>
        </w:rPr>
        <w:t xml:space="preserve">are </w:t>
      </w:r>
      <w:r w:rsidR="002A2CBD" w:rsidRPr="00FB0098">
        <w:rPr>
          <w:rFonts w:cs="Times New Roman"/>
        </w:rPr>
        <w:t>all consider</w:t>
      </w:r>
      <w:r w:rsidR="00016481" w:rsidRPr="00FB0098">
        <w:rPr>
          <w:rFonts w:cs="Times New Roman"/>
        </w:rPr>
        <w:t>ed</w:t>
      </w:r>
      <w:r w:rsidR="002A2CBD" w:rsidRPr="00FB0098">
        <w:rPr>
          <w:rFonts w:cs="Times New Roman"/>
        </w:rPr>
        <w:t xml:space="preserve"> participants of the process</w:t>
      </w:r>
      <w:r w:rsidR="004E4CC1" w:rsidRPr="00FB0098">
        <w:rPr>
          <w:rFonts w:cs="Times New Roman"/>
        </w:rPr>
        <w:t xml:space="preserve">. </w:t>
      </w:r>
      <w:r w:rsidRPr="00FB0098">
        <w:rPr>
          <w:rFonts w:cs="Times New Roman"/>
        </w:rPr>
        <w:t>G</w:t>
      </w:r>
      <w:r w:rsidR="002A2CBD" w:rsidRPr="00FB0098">
        <w:rPr>
          <w:rFonts w:cs="Times New Roman"/>
        </w:rPr>
        <w:t>roup_member_contribution: specifies the number of time</w:t>
      </w:r>
      <w:r w:rsidR="00016481" w:rsidRPr="00FB0098">
        <w:rPr>
          <w:rFonts w:cs="Times New Roman"/>
        </w:rPr>
        <w:t>s</w:t>
      </w:r>
      <w:r w:rsidR="002A2CBD" w:rsidRPr="00FB0098">
        <w:rPr>
          <w:rFonts w:cs="Times New Roman"/>
        </w:rPr>
        <w:t xml:space="preserve"> a resource contributed to the action</w:t>
      </w:r>
      <w:r w:rsidR="004E4CC1" w:rsidRPr="00FB0098">
        <w:rPr>
          <w:rFonts w:cs="Times New Roman"/>
        </w:rPr>
        <w:t xml:space="preserve">. </w:t>
      </w:r>
      <w:r w:rsidR="002A2CBD" w:rsidRPr="00FB0098">
        <w:rPr>
          <w:rFonts w:cs="Times New Roman"/>
        </w:rPr>
        <w:t xml:space="preserve">Mike contributed to </w:t>
      </w:r>
      <w:r w:rsidRPr="00FB0098">
        <w:rPr>
          <w:rFonts w:cs="Times New Roman"/>
        </w:rPr>
        <w:t>9950 invite</w:t>
      </w:r>
      <w:r w:rsidR="002A2CBD" w:rsidRPr="00FB0098">
        <w:rPr>
          <w:rFonts w:cs="Times New Roman"/>
        </w:rPr>
        <w:t xml:space="preserve"> reviews, 41996 additional invite reviews, rejected 5028, collected reviews 10,056, and accepted 5052. The same intuition can be applied to all the other resources.</w:t>
      </w:r>
    </w:p>
    <w:p w14:paraId="585C7413" w14:textId="0B0BC7FD" w:rsidR="0024690A" w:rsidRPr="00FB0098" w:rsidRDefault="0024749E" w:rsidP="00FB3013">
      <w:pPr>
        <w:pStyle w:val="Heading3"/>
        <w:rPr>
          <w:rFonts w:ascii="Times New Roman" w:hAnsi="Times New Roman" w:cs="Times New Roman"/>
        </w:rPr>
      </w:pPr>
      <w:r w:rsidRPr="00FB0098">
        <w:rPr>
          <w:rFonts w:ascii="Times New Roman" w:hAnsi="Times New Roman" w:cs="Times New Roman"/>
        </w:rPr>
        <w:t>CPM</w:t>
      </w:r>
    </w:p>
    <w:p w14:paraId="5BF4F554" w14:textId="6C6B0F9F" w:rsidR="00614BF1" w:rsidRPr="00FB0098" w:rsidRDefault="00614BF1" w:rsidP="00AB7BE8">
      <w:pPr>
        <w:pStyle w:val="ListParagraph"/>
        <w:numPr>
          <w:ilvl w:val="0"/>
          <w:numId w:val="55"/>
        </w:numPr>
        <w:rPr>
          <w:rFonts w:cs="Times New Roman"/>
        </w:rPr>
      </w:pPr>
      <w:r w:rsidRPr="00FB0098">
        <w:rPr>
          <w:rFonts w:cs="Times New Roman"/>
        </w:rPr>
        <w:t xml:space="preserve">Number of events: 106155 </w:t>
      </w:r>
    </w:p>
    <w:p w14:paraId="5F748A3B" w14:textId="15B37F48" w:rsidR="00614BF1" w:rsidRPr="00FB0098" w:rsidRDefault="00614BF1" w:rsidP="00AB7BE8">
      <w:pPr>
        <w:pStyle w:val="ListParagraph"/>
        <w:numPr>
          <w:ilvl w:val="0"/>
          <w:numId w:val="55"/>
        </w:numPr>
        <w:rPr>
          <w:rFonts w:cs="Times New Roman"/>
        </w:rPr>
      </w:pPr>
      <w:r w:rsidRPr="00FB0098">
        <w:rPr>
          <w:rFonts w:cs="Times New Roman"/>
        </w:rPr>
        <w:t>Number of unique cases: 10000</w:t>
      </w:r>
    </w:p>
    <w:p w14:paraId="5E03E576" w14:textId="5D91383E" w:rsidR="004572D8" w:rsidRPr="00FB0098" w:rsidRDefault="00614BF1" w:rsidP="00AB7BE8">
      <w:pPr>
        <w:pStyle w:val="ListParagraph"/>
        <w:numPr>
          <w:ilvl w:val="0"/>
          <w:numId w:val="55"/>
        </w:numPr>
        <w:rPr>
          <w:rFonts w:cs="Times New Roman"/>
        </w:rPr>
      </w:pPr>
      <w:r w:rsidRPr="00FB0098">
        <w:rPr>
          <w:rFonts w:cs="Times New Roman"/>
        </w:rPr>
        <w:t xml:space="preserve">The number of resources </w:t>
      </w:r>
      <w:r w:rsidR="00F02C34" w:rsidRPr="00FB0098">
        <w:rPr>
          <w:rFonts w:cs="Times New Roman"/>
        </w:rPr>
        <w:t>is</w:t>
      </w:r>
      <w:r w:rsidRPr="00FB0098">
        <w:rPr>
          <w:rFonts w:cs="Times New Roman"/>
        </w:rPr>
        <w:t>: 11</w:t>
      </w:r>
    </w:p>
    <w:p w14:paraId="6B25CA86" w14:textId="10DDE253" w:rsidR="00CD7CB1" w:rsidRPr="00FB0098" w:rsidRDefault="00F02C34" w:rsidP="00AB7BE8">
      <w:pPr>
        <w:pStyle w:val="ListParagraph"/>
        <w:numPr>
          <w:ilvl w:val="0"/>
          <w:numId w:val="55"/>
        </w:numPr>
        <w:rPr>
          <w:rFonts w:cs="Times New Roman"/>
        </w:rPr>
      </w:pPr>
      <w:r w:rsidRPr="00FB0098">
        <w:rPr>
          <w:rFonts w:cs="Times New Roman"/>
        </w:rPr>
        <w:t>Total</w:t>
      </w:r>
      <w:r w:rsidR="00CD7CB1" w:rsidRPr="00FB0098">
        <w:rPr>
          <w:rFonts w:cs="Times New Roman"/>
        </w:rPr>
        <w:t xml:space="preserve"> duration: 261865 days</w:t>
      </w:r>
    </w:p>
    <w:p w14:paraId="419D5348" w14:textId="4EBFFC00" w:rsidR="008A3D16" w:rsidRDefault="008A3D16" w:rsidP="008A3D16">
      <w:pPr>
        <w:pStyle w:val="Caption"/>
        <w:keepNext/>
      </w:pPr>
      <w:bookmarkStart w:id="34" w:name="_Toc122719650"/>
      <w:r>
        <w:lastRenderedPageBreak/>
        <w:t xml:space="preserve">Figure </w:t>
      </w:r>
      <w:fldSimple w:instr=" SEQ Figure \* ARABIC ">
        <w:r w:rsidR="004F4E38">
          <w:rPr>
            <w:noProof/>
          </w:rPr>
          <w:t>26</w:t>
        </w:r>
      </w:fldSimple>
      <w:r w:rsidR="00EA3F8F">
        <w:t xml:space="preserve"> - </w:t>
      </w:r>
      <w:r w:rsidR="00EA3F8F" w:rsidRPr="00DF1F01">
        <w:t>Review Example Large Dataset</w:t>
      </w:r>
      <w:r w:rsidR="00EA3F8F">
        <w:t xml:space="preserve"> CPM EDA Activities</w:t>
      </w:r>
      <w:bookmarkEnd w:id="34"/>
    </w:p>
    <w:p w14:paraId="26AC56FA" w14:textId="3FBB7093" w:rsidR="007401B9" w:rsidRPr="00FB0098" w:rsidRDefault="007401B9" w:rsidP="00614BF1">
      <w:pPr>
        <w:rPr>
          <w:rFonts w:cs="Times New Roman"/>
        </w:rPr>
      </w:pPr>
      <w:r w:rsidRPr="00FB0098">
        <w:rPr>
          <w:rFonts w:cs="Times New Roman"/>
          <w:noProof/>
        </w:rPr>
        <w:drawing>
          <wp:inline distT="0" distB="0" distL="0" distR="0" wp14:anchorId="5C9B979F" wp14:editId="4AABE6A0">
            <wp:extent cx="5943600" cy="3315970"/>
            <wp:effectExtent l="0" t="0" r="0" b="0"/>
            <wp:docPr id="129" name="Picture 12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Chart, bar chart&#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3315970"/>
                    </a:xfrm>
                    <a:prstGeom prst="rect">
                      <a:avLst/>
                    </a:prstGeom>
                    <a:noFill/>
                    <a:ln>
                      <a:noFill/>
                    </a:ln>
                  </pic:spPr>
                </pic:pic>
              </a:graphicData>
            </a:graphic>
          </wp:inline>
        </w:drawing>
      </w:r>
    </w:p>
    <w:p w14:paraId="6EC38C22" w14:textId="1968CA5E" w:rsidR="008A3D16" w:rsidRDefault="008A3D16" w:rsidP="008A3D16">
      <w:pPr>
        <w:pStyle w:val="Caption"/>
        <w:keepNext/>
      </w:pPr>
      <w:bookmarkStart w:id="35" w:name="_Toc122719651"/>
      <w:r>
        <w:t xml:space="preserve">Figure </w:t>
      </w:r>
      <w:fldSimple w:instr=" SEQ Figure \* ARABIC ">
        <w:r w:rsidR="004F4E38">
          <w:rPr>
            <w:noProof/>
          </w:rPr>
          <w:t>27</w:t>
        </w:r>
      </w:fldSimple>
      <w:r w:rsidR="00604BE8">
        <w:t xml:space="preserve"> - </w:t>
      </w:r>
      <w:r w:rsidR="00604BE8" w:rsidRPr="00DF1F01">
        <w:t>Review Example Large Dataset</w:t>
      </w:r>
      <w:r w:rsidR="00604BE8">
        <w:t xml:space="preserve"> CPM EDA Resource</w:t>
      </w:r>
      <w:bookmarkEnd w:id="35"/>
    </w:p>
    <w:p w14:paraId="6EF2723F" w14:textId="77777777" w:rsidR="008A3D16" w:rsidRDefault="00EF089F" w:rsidP="00F02C34">
      <w:r w:rsidRPr="00FB0098">
        <w:rPr>
          <w:rFonts w:cs="Times New Roman"/>
          <w:noProof/>
        </w:rPr>
        <w:drawing>
          <wp:inline distT="0" distB="0" distL="0" distR="0" wp14:anchorId="6333360D" wp14:editId="2667FBA9">
            <wp:extent cx="5943600" cy="3238500"/>
            <wp:effectExtent l="0" t="0" r="0" b="0"/>
            <wp:docPr id="130" name="Picture 13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Chart, bar chart&#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238500"/>
                    </a:xfrm>
                    <a:prstGeom prst="rect">
                      <a:avLst/>
                    </a:prstGeom>
                    <a:noFill/>
                    <a:ln>
                      <a:noFill/>
                    </a:ln>
                  </pic:spPr>
                </pic:pic>
              </a:graphicData>
            </a:graphic>
          </wp:inline>
        </w:drawing>
      </w:r>
    </w:p>
    <w:p w14:paraId="6615C535" w14:textId="0D02CD14" w:rsidR="008A3D16" w:rsidRDefault="008A3D16" w:rsidP="008A3D16">
      <w:pPr>
        <w:pStyle w:val="Caption"/>
        <w:keepNext/>
      </w:pPr>
      <w:bookmarkStart w:id="36" w:name="_Toc122719652"/>
      <w:r>
        <w:lastRenderedPageBreak/>
        <w:t xml:space="preserve">Figure </w:t>
      </w:r>
      <w:fldSimple w:instr=" SEQ Figure \* ARABIC ">
        <w:r w:rsidR="004F4E38">
          <w:rPr>
            <w:noProof/>
          </w:rPr>
          <w:t>28</w:t>
        </w:r>
      </w:fldSimple>
      <w:r w:rsidR="00604BE8">
        <w:t xml:space="preserve"> - </w:t>
      </w:r>
      <w:r w:rsidR="00604BE8" w:rsidRPr="00DF1F01">
        <w:t>Review Example Large Dataset</w:t>
      </w:r>
      <w:r w:rsidR="00604BE8">
        <w:t xml:space="preserve"> CPM DFG</w:t>
      </w:r>
      <w:bookmarkEnd w:id="36"/>
    </w:p>
    <w:p w14:paraId="0D726905" w14:textId="1684D8C1" w:rsidR="0024749E" w:rsidRPr="00FB0098" w:rsidRDefault="00604BE8" w:rsidP="00F02C34">
      <w:pPr>
        <w:rPr>
          <w:rFonts w:cs="Times New Roman"/>
        </w:rPr>
      </w:pPr>
      <w:r w:rsidRPr="00FB0098">
        <w:rPr>
          <w:rFonts w:cs="Times New Roman"/>
          <w:noProof/>
        </w:rPr>
        <w:drawing>
          <wp:inline distT="0" distB="0" distL="0" distR="0" wp14:anchorId="1FCE5327" wp14:editId="39A19517">
            <wp:extent cx="1864360" cy="5486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64360" cy="5486400"/>
                    </a:xfrm>
                    <a:prstGeom prst="rect">
                      <a:avLst/>
                    </a:prstGeom>
                    <a:noFill/>
                  </pic:spPr>
                </pic:pic>
              </a:graphicData>
            </a:graphic>
          </wp:inline>
        </w:drawing>
      </w:r>
    </w:p>
    <w:p w14:paraId="1B71EA3F" w14:textId="3C20B19B" w:rsidR="00D822C8" w:rsidRDefault="00604BE8" w:rsidP="0024749E">
      <w:r w:rsidRPr="00FB0098">
        <w:rPr>
          <w:rFonts w:cs="Times New Roman"/>
          <w:noProof/>
        </w:rPr>
        <w:drawing>
          <wp:anchor distT="0" distB="0" distL="114300" distR="114300" simplePos="0" relativeHeight="251636224" behindDoc="1" locked="0" layoutInCell="1" allowOverlap="1" wp14:anchorId="38BE9B14" wp14:editId="6890E9C9">
            <wp:simplePos x="0" y="0"/>
            <wp:positionH relativeFrom="column">
              <wp:posOffset>-906380</wp:posOffset>
            </wp:positionH>
            <wp:positionV relativeFrom="paragraph">
              <wp:posOffset>692785</wp:posOffset>
            </wp:positionV>
            <wp:extent cx="7712979" cy="930442"/>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7789796" cy="939709"/>
                    </a:xfrm>
                    <a:prstGeom prst="rect">
                      <a:avLst/>
                    </a:prstGeom>
                    <a:noFill/>
                    <a:ln>
                      <a:noFill/>
                    </a:ln>
                  </pic:spPr>
                </pic:pic>
              </a:graphicData>
            </a:graphic>
            <wp14:sizeRelH relativeFrom="page">
              <wp14:pctWidth>0</wp14:pctWidth>
            </wp14:sizeRelH>
            <wp14:sizeRelV relativeFrom="page">
              <wp14:pctHeight>0</wp14:pctHeight>
            </wp14:sizeRelV>
          </wp:anchor>
        </w:drawing>
      </w:r>
      <w:r w:rsidR="00396002">
        <w:rPr>
          <w:noProof/>
        </w:rPr>
        <mc:AlternateContent>
          <mc:Choice Requires="wps">
            <w:drawing>
              <wp:anchor distT="0" distB="0" distL="114300" distR="114300" simplePos="0" relativeHeight="251661312" behindDoc="0" locked="0" layoutInCell="1" allowOverlap="1" wp14:anchorId="45E25E5A" wp14:editId="5857D203">
                <wp:simplePos x="0" y="0"/>
                <wp:positionH relativeFrom="column">
                  <wp:posOffset>0</wp:posOffset>
                </wp:positionH>
                <wp:positionV relativeFrom="paragraph">
                  <wp:posOffset>-457200</wp:posOffset>
                </wp:positionV>
                <wp:extent cx="1864360" cy="457200"/>
                <wp:effectExtent l="0" t="2540" r="2540" b="0"/>
                <wp:wrapThrough wrapText="bothSides">
                  <wp:wrapPolygon edited="0">
                    <wp:start x="-110" y="0"/>
                    <wp:lineTo x="-110" y="21150"/>
                    <wp:lineTo x="21600" y="21150"/>
                    <wp:lineTo x="21600" y="0"/>
                    <wp:lineTo x="-110" y="0"/>
                  </wp:wrapPolygon>
                </wp:wrapThrough>
                <wp:docPr id="2"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436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4A763E" w14:textId="2D3CC65B" w:rsidR="00D822C8" w:rsidRPr="002C6CE1" w:rsidRDefault="00D822C8" w:rsidP="00D822C8">
                            <w:pPr>
                              <w:pStyle w:val="Caption"/>
                              <w:rPr>
                                <w:rFonts w:cs="Times New Roman"/>
                                <w:noProof/>
                                <w:sz w:val="24"/>
                              </w:rPr>
                            </w:pPr>
                            <w:bookmarkStart w:id="37" w:name="_Toc122719653"/>
                            <w:r>
                              <w:t xml:space="preserve">Figure </w:t>
                            </w:r>
                            <w:fldSimple w:instr=" SEQ Figure \* ARABIC ">
                              <w:r w:rsidR="004F4E38">
                                <w:rPr>
                                  <w:noProof/>
                                </w:rPr>
                                <w:t>29</w:t>
                              </w:r>
                            </w:fldSimple>
                            <w:r w:rsidR="00604BE8">
                              <w:t xml:space="preserve"> - </w:t>
                            </w:r>
                            <w:r w:rsidR="00604BE8" w:rsidRPr="00DF1F01">
                              <w:t>Review Example Large Dataset</w:t>
                            </w:r>
                            <w:r w:rsidR="00604BE8">
                              <w:t xml:space="preserve"> CPM BPMN Model</w:t>
                            </w:r>
                            <w:bookmarkEnd w:id="37"/>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E25E5A" id="Text Box 15" o:spid="_x0000_s1027" type="#_x0000_t202" style="position:absolute;margin-left:0;margin-top:-36pt;width:146.8pt;height:3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" stroked="f">
                <v:textbox inset="0,0,0,0">
                  <w:txbxContent>
                    <w:p w14:paraId="184A763E" w14:textId="2D3CC65B" w:rsidR="00D822C8" w:rsidRPr="002C6CE1" w:rsidRDefault="00D822C8" w:rsidP="00D822C8">
                      <w:pPr>
                        <w:pStyle w:val="Caption"/>
                        <w:rPr>
                          <w:rFonts w:cs="Times New Roman"/>
                          <w:noProof/>
                          <w:sz w:val="24"/>
                        </w:rPr>
                      </w:pPr>
                      <w:bookmarkStart w:id="38" w:name="_Toc122719653"/>
                      <w:r>
                        <w:t xml:space="preserve">Figure </w:t>
                      </w:r>
                      <w:fldSimple w:instr=" SEQ Figure \* ARABIC ">
                        <w:r w:rsidR="004F4E38">
                          <w:rPr>
                            <w:noProof/>
                          </w:rPr>
                          <w:t>29</w:t>
                        </w:r>
                      </w:fldSimple>
                      <w:r w:rsidR="00604BE8">
                        <w:t xml:space="preserve"> - </w:t>
                      </w:r>
                      <w:r w:rsidR="00604BE8" w:rsidRPr="00DF1F01">
                        <w:t>Review Example Large Dataset</w:t>
                      </w:r>
                      <w:r w:rsidR="00604BE8">
                        <w:t xml:space="preserve"> CPM BPMN Model</w:t>
                      </w:r>
                      <w:bookmarkEnd w:id="38"/>
                    </w:p>
                  </w:txbxContent>
                </v:textbox>
                <w10:wrap type="through"/>
              </v:shape>
            </w:pict>
          </mc:Fallback>
        </mc:AlternateContent>
      </w:r>
    </w:p>
    <w:p w14:paraId="7C343E90" w14:textId="480A6E26" w:rsidR="00D822C8" w:rsidRDefault="00D822C8" w:rsidP="00D822C8">
      <w:pPr>
        <w:pStyle w:val="Caption"/>
        <w:keepNext/>
      </w:pPr>
      <w:bookmarkStart w:id="39" w:name="_Toc122719654"/>
      <w:r>
        <w:lastRenderedPageBreak/>
        <w:t xml:space="preserve">Figure </w:t>
      </w:r>
      <w:fldSimple w:instr=" SEQ Figure \* ARABIC ">
        <w:r w:rsidR="004F4E38">
          <w:rPr>
            <w:noProof/>
          </w:rPr>
          <w:t>30</w:t>
        </w:r>
      </w:fldSimple>
      <w:r w:rsidR="00604BE8">
        <w:t xml:space="preserve"> - </w:t>
      </w:r>
      <w:r w:rsidR="00604BE8" w:rsidRPr="00DF1F01">
        <w:t>Review Example Large Dataset</w:t>
      </w:r>
      <w:r w:rsidR="00604BE8">
        <w:t xml:space="preserve"> CPM heuristics</w:t>
      </w:r>
      <w:bookmarkEnd w:id="39"/>
    </w:p>
    <w:p w14:paraId="50627957" w14:textId="462F30DA" w:rsidR="0024749E" w:rsidRPr="00FB0098" w:rsidRDefault="00460205" w:rsidP="0024749E">
      <w:pPr>
        <w:rPr>
          <w:rFonts w:cs="Times New Roman"/>
        </w:rPr>
      </w:pPr>
      <w:r w:rsidRPr="00FB0098">
        <w:rPr>
          <w:rFonts w:cs="Times New Roman"/>
          <w:noProof/>
        </w:rPr>
        <w:drawing>
          <wp:inline distT="0" distB="0" distL="0" distR="0" wp14:anchorId="040D419F" wp14:editId="1BA38C0F">
            <wp:extent cx="3658235" cy="535686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658235" cy="5356860"/>
                    </a:xfrm>
                    <a:prstGeom prst="rect">
                      <a:avLst/>
                    </a:prstGeom>
                    <a:noFill/>
                  </pic:spPr>
                </pic:pic>
              </a:graphicData>
            </a:graphic>
          </wp:inline>
        </w:drawing>
      </w:r>
    </w:p>
    <w:p w14:paraId="6CD5E149" w14:textId="45149E2A" w:rsidR="0024749E" w:rsidRPr="00FB0098" w:rsidRDefault="0024749E" w:rsidP="00FB3013">
      <w:pPr>
        <w:pStyle w:val="Heading3"/>
        <w:rPr>
          <w:rFonts w:ascii="Times New Roman" w:hAnsi="Times New Roman" w:cs="Times New Roman"/>
        </w:rPr>
      </w:pPr>
      <w:r w:rsidRPr="00FB0098">
        <w:rPr>
          <w:rFonts w:ascii="Times New Roman" w:hAnsi="Times New Roman" w:cs="Times New Roman"/>
        </w:rPr>
        <w:lastRenderedPageBreak/>
        <w:t>Custom GA</w:t>
      </w:r>
    </w:p>
    <w:p w14:paraId="7DE0CC67" w14:textId="58420CEB" w:rsidR="00D822C8" w:rsidRDefault="00D822C8" w:rsidP="00D822C8">
      <w:pPr>
        <w:pStyle w:val="Caption"/>
        <w:keepNext/>
      </w:pPr>
      <w:bookmarkStart w:id="40" w:name="_Toc122719655"/>
      <w:r>
        <w:t xml:space="preserve">Figure </w:t>
      </w:r>
      <w:fldSimple w:instr=" SEQ Figure \* ARABIC ">
        <w:r w:rsidR="004F4E38">
          <w:rPr>
            <w:noProof/>
          </w:rPr>
          <w:t>31</w:t>
        </w:r>
      </w:fldSimple>
      <w:r w:rsidR="00604BE8">
        <w:t xml:space="preserve"> - </w:t>
      </w:r>
      <w:r w:rsidR="00604BE8" w:rsidRPr="00DF1F01">
        <w:t>Review Example Large Dataset</w:t>
      </w:r>
      <w:r w:rsidR="00604BE8">
        <w:t xml:space="preserve"> Custom GA </w:t>
      </w:r>
      <w:r w:rsidR="00470769">
        <w:t>Implementation</w:t>
      </w:r>
      <w:bookmarkEnd w:id="40"/>
    </w:p>
    <w:p w14:paraId="43049951" w14:textId="49E6807C" w:rsidR="003B1665" w:rsidRPr="00FB0098" w:rsidRDefault="003B1665" w:rsidP="003B1665">
      <w:pPr>
        <w:rPr>
          <w:rFonts w:cs="Times New Roman"/>
        </w:rPr>
      </w:pPr>
      <w:r w:rsidRPr="00FB0098">
        <w:rPr>
          <w:rFonts w:cs="Times New Roman"/>
          <w:noProof/>
        </w:rPr>
        <w:drawing>
          <wp:inline distT="0" distB="0" distL="0" distR="0" wp14:anchorId="142C36ED" wp14:editId="7F43CF47">
            <wp:extent cx="5319221" cy="3475021"/>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319221" cy="3475021"/>
                    </a:xfrm>
                    <a:prstGeom prst="rect">
                      <a:avLst/>
                    </a:prstGeom>
                  </pic:spPr>
                </pic:pic>
              </a:graphicData>
            </a:graphic>
          </wp:inline>
        </w:drawing>
      </w:r>
    </w:p>
    <w:p w14:paraId="52776528" w14:textId="6A5455A1" w:rsidR="00D822C8" w:rsidRDefault="00D822C8" w:rsidP="00D822C8">
      <w:pPr>
        <w:pStyle w:val="Caption"/>
        <w:keepNext/>
      </w:pPr>
      <w:bookmarkStart w:id="41" w:name="_Toc122719656"/>
      <w:r>
        <w:t xml:space="preserve">Figure </w:t>
      </w:r>
      <w:fldSimple w:instr=" SEQ Figure \* ARABIC ">
        <w:r w:rsidR="004F4E38">
          <w:rPr>
            <w:noProof/>
          </w:rPr>
          <w:t>32</w:t>
        </w:r>
      </w:fldSimple>
      <w:r w:rsidR="00470769">
        <w:t xml:space="preserve"> - </w:t>
      </w:r>
      <w:r w:rsidR="00470769" w:rsidRPr="00DF1F01">
        <w:t>Review Example Large Dataset</w:t>
      </w:r>
      <w:r w:rsidR="00470769">
        <w:t xml:space="preserve"> Custom GA Implementation result</w:t>
      </w:r>
      <w:bookmarkEnd w:id="41"/>
    </w:p>
    <w:p w14:paraId="2ADBFC3A" w14:textId="192DEE24" w:rsidR="00661D32" w:rsidRPr="00FB0098" w:rsidRDefault="00661D32" w:rsidP="003B1665">
      <w:pPr>
        <w:rPr>
          <w:rFonts w:cs="Times New Roman"/>
        </w:rPr>
      </w:pPr>
      <w:r w:rsidRPr="00FB0098">
        <w:rPr>
          <w:rFonts w:cs="Times New Roman"/>
          <w:noProof/>
        </w:rPr>
        <w:drawing>
          <wp:inline distT="0" distB="0" distL="0" distR="0" wp14:anchorId="1215A20A" wp14:editId="6A612A23">
            <wp:extent cx="5943600" cy="485775"/>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485775"/>
                    </a:xfrm>
                    <a:prstGeom prst="rect">
                      <a:avLst/>
                    </a:prstGeom>
                  </pic:spPr>
                </pic:pic>
              </a:graphicData>
            </a:graphic>
          </wp:inline>
        </w:drawing>
      </w:r>
    </w:p>
    <w:p w14:paraId="3BF1590D" w14:textId="28F10524" w:rsidR="001A0ED6" w:rsidRPr="00FB0098" w:rsidRDefault="001A0ED6" w:rsidP="00AB7BE8">
      <w:pPr>
        <w:pStyle w:val="ListParagraph"/>
        <w:numPr>
          <w:ilvl w:val="0"/>
          <w:numId w:val="56"/>
        </w:numPr>
        <w:rPr>
          <w:rFonts w:cs="Times New Roman"/>
        </w:rPr>
      </w:pPr>
      <w:r w:rsidRPr="00FB0098">
        <w:rPr>
          <w:rFonts w:cs="Times New Roman"/>
        </w:rPr>
        <w:t xml:space="preserve">Number of </w:t>
      </w:r>
      <w:r w:rsidR="00C02B8C" w:rsidRPr="00FB0098">
        <w:rPr>
          <w:rFonts w:cs="Times New Roman"/>
        </w:rPr>
        <w:t>events</w:t>
      </w:r>
      <w:r w:rsidRPr="00FB0098">
        <w:rPr>
          <w:rFonts w:cs="Times New Roman"/>
        </w:rPr>
        <w:t xml:space="preserve">: 74969 </w:t>
      </w:r>
    </w:p>
    <w:p w14:paraId="34F21486" w14:textId="34F1E022" w:rsidR="001A0ED6" w:rsidRPr="00FB0098" w:rsidRDefault="001A0ED6" w:rsidP="00AB7BE8">
      <w:pPr>
        <w:pStyle w:val="ListParagraph"/>
        <w:numPr>
          <w:ilvl w:val="0"/>
          <w:numId w:val="56"/>
        </w:numPr>
        <w:rPr>
          <w:rFonts w:cs="Times New Roman"/>
        </w:rPr>
      </w:pPr>
      <w:r w:rsidRPr="00FB0098">
        <w:rPr>
          <w:rFonts w:cs="Times New Roman"/>
        </w:rPr>
        <w:t>Number of unique cases: 10000</w:t>
      </w:r>
    </w:p>
    <w:p w14:paraId="4B123A62" w14:textId="7340C697" w:rsidR="00034723" w:rsidRPr="00FB0098" w:rsidRDefault="001A0ED6" w:rsidP="00AB7BE8">
      <w:pPr>
        <w:pStyle w:val="ListParagraph"/>
        <w:numPr>
          <w:ilvl w:val="0"/>
          <w:numId w:val="56"/>
        </w:numPr>
        <w:rPr>
          <w:rFonts w:cs="Times New Roman"/>
        </w:rPr>
      </w:pPr>
      <w:r w:rsidRPr="00FB0098">
        <w:rPr>
          <w:rFonts w:cs="Times New Roman"/>
        </w:rPr>
        <w:t xml:space="preserve">The number of resources </w:t>
      </w:r>
      <w:r w:rsidR="00C02B8C" w:rsidRPr="00FB0098">
        <w:rPr>
          <w:rFonts w:cs="Times New Roman"/>
        </w:rPr>
        <w:t>is</w:t>
      </w:r>
      <w:r w:rsidRPr="00FB0098">
        <w:rPr>
          <w:rFonts w:cs="Times New Roman"/>
        </w:rPr>
        <w:t>: 10</w:t>
      </w:r>
    </w:p>
    <w:p w14:paraId="1D1F73E1" w14:textId="445EADB9" w:rsidR="00D822C8" w:rsidRDefault="00D822C8" w:rsidP="00D822C8">
      <w:pPr>
        <w:pStyle w:val="Caption"/>
        <w:keepNext/>
      </w:pPr>
      <w:bookmarkStart w:id="42" w:name="_Toc122719657"/>
      <w:r>
        <w:lastRenderedPageBreak/>
        <w:t xml:space="preserve">Figure </w:t>
      </w:r>
      <w:fldSimple w:instr=" SEQ Figure \* ARABIC ">
        <w:r w:rsidR="004F4E38">
          <w:rPr>
            <w:noProof/>
          </w:rPr>
          <w:t>33</w:t>
        </w:r>
      </w:fldSimple>
      <w:r w:rsidR="00470769">
        <w:t xml:space="preserve"> - </w:t>
      </w:r>
      <w:r w:rsidR="00470769" w:rsidRPr="00DF1F01">
        <w:t>Review Example Large Dataset</w:t>
      </w:r>
      <w:r w:rsidR="00470769">
        <w:t xml:space="preserve"> Custom GA EDA Activities</w:t>
      </w:r>
      <w:bookmarkEnd w:id="42"/>
    </w:p>
    <w:p w14:paraId="57D81189" w14:textId="46D61FB7" w:rsidR="00EF132C" w:rsidRPr="00FB0098" w:rsidRDefault="00EF132C" w:rsidP="001A0ED6">
      <w:pPr>
        <w:rPr>
          <w:rFonts w:cs="Times New Roman"/>
        </w:rPr>
      </w:pPr>
      <w:r w:rsidRPr="00FB0098">
        <w:rPr>
          <w:rFonts w:cs="Times New Roman"/>
          <w:noProof/>
        </w:rPr>
        <w:drawing>
          <wp:inline distT="0" distB="0" distL="0" distR="0" wp14:anchorId="0C604571" wp14:editId="7612B5D2">
            <wp:extent cx="5943600" cy="3314700"/>
            <wp:effectExtent l="0" t="0" r="0" b="0"/>
            <wp:docPr id="167" name="Picture 16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descr="Chart, bar chart&#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3314700"/>
                    </a:xfrm>
                    <a:prstGeom prst="rect">
                      <a:avLst/>
                    </a:prstGeom>
                    <a:noFill/>
                    <a:ln>
                      <a:noFill/>
                    </a:ln>
                  </pic:spPr>
                </pic:pic>
              </a:graphicData>
            </a:graphic>
          </wp:inline>
        </w:drawing>
      </w:r>
    </w:p>
    <w:p w14:paraId="35157E5C" w14:textId="294B418C" w:rsidR="00D822C8" w:rsidRDefault="00D822C8" w:rsidP="00D822C8">
      <w:pPr>
        <w:pStyle w:val="Caption"/>
        <w:keepNext/>
      </w:pPr>
      <w:bookmarkStart w:id="43" w:name="_Toc122719658"/>
      <w:r>
        <w:t xml:space="preserve">Figure </w:t>
      </w:r>
      <w:fldSimple w:instr=" SEQ Figure \* ARABIC ">
        <w:r w:rsidR="004F4E38">
          <w:rPr>
            <w:noProof/>
          </w:rPr>
          <w:t>34</w:t>
        </w:r>
      </w:fldSimple>
      <w:r w:rsidR="00470769">
        <w:t xml:space="preserve"> - </w:t>
      </w:r>
      <w:r w:rsidR="00470769" w:rsidRPr="00DF1F01">
        <w:t>Review Example Large Dataset</w:t>
      </w:r>
      <w:r w:rsidR="00470769">
        <w:t xml:space="preserve"> Custom GA EDA Resources</w:t>
      </w:r>
      <w:bookmarkEnd w:id="43"/>
    </w:p>
    <w:p w14:paraId="1F8B9503" w14:textId="5D279124" w:rsidR="00EF132C" w:rsidRPr="00FB0098" w:rsidRDefault="00EF132C" w:rsidP="001A0ED6">
      <w:pPr>
        <w:rPr>
          <w:rFonts w:cs="Times New Roman"/>
        </w:rPr>
      </w:pPr>
      <w:r w:rsidRPr="00FB0098">
        <w:rPr>
          <w:rFonts w:cs="Times New Roman"/>
          <w:noProof/>
        </w:rPr>
        <w:drawing>
          <wp:inline distT="0" distB="0" distL="0" distR="0" wp14:anchorId="1E05E1F6" wp14:editId="71788C06">
            <wp:extent cx="5943600" cy="3117215"/>
            <wp:effectExtent l="0" t="0" r="0" b="0"/>
            <wp:docPr id="168" name="Picture 16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Chart, bar ch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3117215"/>
                    </a:xfrm>
                    <a:prstGeom prst="rect">
                      <a:avLst/>
                    </a:prstGeom>
                    <a:noFill/>
                    <a:ln>
                      <a:noFill/>
                    </a:ln>
                  </pic:spPr>
                </pic:pic>
              </a:graphicData>
            </a:graphic>
          </wp:inline>
        </w:drawing>
      </w:r>
    </w:p>
    <w:p w14:paraId="6DD775EC" w14:textId="0EE6F6A2" w:rsidR="00D822C8" w:rsidRDefault="00D822C8" w:rsidP="00D822C8">
      <w:pPr>
        <w:pStyle w:val="Caption"/>
        <w:keepNext/>
      </w:pPr>
      <w:bookmarkStart w:id="44" w:name="_Toc122719659"/>
      <w:r>
        <w:lastRenderedPageBreak/>
        <w:t xml:space="preserve">Figure </w:t>
      </w:r>
      <w:fldSimple w:instr=" SEQ Figure \* ARABIC ">
        <w:r w:rsidR="004F4E38">
          <w:rPr>
            <w:noProof/>
          </w:rPr>
          <w:t>35</w:t>
        </w:r>
      </w:fldSimple>
      <w:r w:rsidR="00470769">
        <w:t xml:space="preserve"> - </w:t>
      </w:r>
      <w:r w:rsidR="00470769" w:rsidRPr="00DF1F01">
        <w:t>Review Example Large Dataset</w:t>
      </w:r>
      <w:r w:rsidR="00470769">
        <w:t xml:space="preserve"> Custom GA BPMN Model</w:t>
      </w:r>
      <w:bookmarkEnd w:id="44"/>
    </w:p>
    <w:p w14:paraId="360A777B" w14:textId="1B56460C" w:rsidR="0024749E" w:rsidRPr="00470769" w:rsidRDefault="00D02CE6" w:rsidP="00470769">
      <w:pPr>
        <w:rPr>
          <w:rFonts w:cs="Times New Roman"/>
        </w:rPr>
      </w:pPr>
      <w:r w:rsidRPr="00FB0098">
        <w:rPr>
          <w:rFonts w:cs="Times New Roman"/>
          <w:noProof/>
        </w:rPr>
        <w:drawing>
          <wp:inline distT="0" distB="0" distL="0" distR="0" wp14:anchorId="00171ACB" wp14:editId="63A93FDD">
            <wp:extent cx="5943600" cy="1033780"/>
            <wp:effectExtent l="0" t="0" r="0" b="0"/>
            <wp:docPr id="164" name="Picture 16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A picture containing chart&#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943600" cy="1033780"/>
                    </a:xfrm>
                    <a:prstGeom prst="rect">
                      <a:avLst/>
                    </a:prstGeom>
                    <a:noFill/>
                    <a:ln>
                      <a:noFill/>
                    </a:ln>
                  </pic:spPr>
                </pic:pic>
              </a:graphicData>
            </a:graphic>
          </wp:inline>
        </w:drawing>
      </w:r>
    </w:p>
    <w:p w14:paraId="5B4AE8E5" w14:textId="0AB4444A" w:rsidR="00D822C8" w:rsidRDefault="00D822C8" w:rsidP="00D822C8">
      <w:pPr>
        <w:pStyle w:val="Caption"/>
        <w:keepNext/>
      </w:pPr>
      <w:bookmarkStart w:id="45" w:name="_Toc122719660"/>
      <w:r>
        <w:t xml:space="preserve">Figure </w:t>
      </w:r>
      <w:fldSimple w:instr=" SEQ Figure \* ARABIC ">
        <w:r w:rsidR="004F4E38">
          <w:rPr>
            <w:noProof/>
          </w:rPr>
          <w:t>36</w:t>
        </w:r>
      </w:fldSimple>
      <w:r w:rsidR="00470769">
        <w:t xml:space="preserve"> - </w:t>
      </w:r>
      <w:r w:rsidR="00470769" w:rsidRPr="00DF1F01">
        <w:t>Review Example Large Dataset</w:t>
      </w:r>
      <w:r w:rsidR="00470769">
        <w:t xml:space="preserve"> Custom GA DFG</w:t>
      </w:r>
      <w:bookmarkEnd w:id="45"/>
    </w:p>
    <w:p w14:paraId="583677C4" w14:textId="7BD736CE" w:rsidR="00034723" w:rsidRPr="00FB0098" w:rsidRDefault="00034723" w:rsidP="00034723">
      <w:pPr>
        <w:rPr>
          <w:rFonts w:cs="Times New Roman"/>
        </w:rPr>
      </w:pPr>
      <w:r w:rsidRPr="00FB0098">
        <w:rPr>
          <w:rFonts w:cs="Times New Roman"/>
          <w:noProof/>
        </w:rPr>
        <w:drawing>
          <wp:inline distT="0" distB="0" distL="0" distR="0" wp14:anchorId="4FEC2A64" wp14:editId="2893BF5D">
            <wp:extent cx="3834063" cy="6545837"/>
            <wp:effectExtent l="0" t="0" r="0" b="0"/>
            <wp:docPr id="165" name="Picture 16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Diagram&#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842660" cy="6560515"/>
                    </a:xfrm>
                    <a:prstGeom prst="rect">
                      <a:avLst/>
                    </a:prstGeom>
                    <a:noFill/>
                    <a:ln>
                      <a:noFill/>
                    </a:ln>
                  </pic:spPr>
                </pic:pic>
              </a:graphicData>
            </a:graphic>
          </wp:inline>
        </w:drawing>
      </w:r>
    </w:p>
    <w:p w14:paraId="467D8B5B" w14:textId="364A3969" w:rsidR="00D822C8" w:rsidRDefault="00D822C8" w:rsidP="00D822C8">
      <w:pPr>
        <w:pStyle w:val="Caption"/>
        <w:keepNext/>
      </w:pPr>
      <w:bookmarkStart w:id="46" w:name="_Toc122719661"/>
      <w:r>
        <w:lastRenderedPageBreak/>
        <w:t xml:space="preserve">Figure </w:t>
      </w:r>
      <w:fldSimple w:instr=" SEQ Figure \* ARABIC ">
        <w:r w:rsidR="004F4E38">
          <w:rPr>
            <w:noProof/>
          </w:rPr>
          <w:t>37</w:t>
        </w:r>
      </w:fldSimple>
      <w:r w:rsidR="00A90279">
        <w:t xml:space="preserve"> - </w:t>
      </w:r>
      <w:r w:rsidR="00A90279" w:rsidRPr="00DF1F01">
        <w:t>Review Example Large Dataset</w:t>
      </w:r>
      <w:r w:rsidR="00A90279">
        <w:t xml:space="preserve"> Custom GA Heuristics</w:t>
      </w:r>
      <w:bookmarkEnd w:id="46"/>
    </w:p>
    <w:p w14:paraId="62A2A066" w14:textId="48A43C06" w:rsidR="00034723" w:rsidRDefault="00034723" w:rsidP="00034723">
      <w:pPr>
        <w:rPr>
          <w:rFonts w:cs="Times New Roman"/>
        </w:rPr>
      </w:pPr>
      <w:r w:rsidRPr="00FB0098">
        <w:rPr>
          <w:rFonts w:cs="Times New Roman"/>
          <w:noProof/>
        </w:rPr>
        <w:drawing>
          <wp:inline distT="0" distB="0" distL="0" distR="0" wp14:anchorId="5EAC95AE" wp14:editId="5000C577">
            <wp:extent cx="6167310" cy="5967663"/>
            <wp:effectExtent l="0" t="0" r="0" b="0"/>
            <wp:docPr id="166" name="Picture 16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Diagram&#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168910" cy="5969211"/>
                    </a:xfrm>
                    <a:prstGeom prst="rect">
                      <a:avLst/>
                    </a:prstGeom>
                    <a:noFill/>
                    <a:ln>
                      <a:noFill/>
                    </a:ln>
                  </pic:spPr>
                </pic:pic>
              </a:graphicData>
            </a:graphic>
          </wp:inline>
        </w:drawing>
      </w:r>
    </w:p>
    <w:p w14:paraId="5F9F8B31" w14:textId="06ABCEEA" w:rsidR="00A90279" w:rsidRDefault="00A90279" w:rsidP="00034723">
      <w:pPr>
        <w:rPr>
          <w:rFonts w:cs="Times New Roman"/>
        </w:rPr>
      </w:pPr>
    </w:p>
    <w:p w14:paraId="082DA102" w14:textId="59866D77" w:rsidR="00A90279" w:rsidRDefault="00A90279" w:rsidP="00034723">
      <w:pPr>
        <w:rPr>
          <w:rFonts w:cs="Times New Roman"/>
        </w:rPr>
      </w:pPr>
    </w:p>
    <w:p w14:paraId="152260B9" w14:textId="62E561A9" w:rsidR="00A90279" w:rsidRDefault="00A90279" w:rsidP="00034723">
      <w:pPr>
        <w:rPr>
          <w:rFonts w:cs="Times New Roman"/>
        </w:rPr>
      </w:pPr>
    </w:p>
    <w:p w14:paraId="14E0830A" w14:textId="040FC6AA" w:rsidR="00A90279" w:rsidRDefault="00A90279" w:rsidP="00034723">
      <w:pPr>
        <w:rPr>
          <w:rFonts w:cs="Times New Roman"/>
        </w:rPr>
      </w:pPr>
    </w:p>
    <w:p w14:paraId="6C452BCA" w14:textId="34ADE1E4" w:rsidR="00A90279" w:rsidRDefault="00A90279" w:rsidP="00034723">
      <w:pPr>
        <w:rPr>
          <w:rFonts w:cs="Times New Roman"/>
        </w:rPr>
      </w:pPr>
    </w:p>
    <w:p w14:paraId="0DBFA4E6" w14:textId="77777777" w:rsidR="00A90279" w:rsidRPr="00FB0098" w:rsidRDefault="00A90279" w:rsidP="00034723">
      <w:pPr>
        <w:rPr>
          <w:rFonts w:cs="Times New Roman"/>
        </w:rPr>
      </w:pPr>
    </w:p>
    <w:p w14:paraId="135C5D9B" w14:textId="4616CA58" w:rsidR="0024749E" w:rsidRPr="00FB0098" w:rsidRDefault="0024749E" w:rsidP="00FB3013">
      <w:pPr>
        <w:pStyle w:val="Heading3"/>
        <w:rPr>
          <w:rFonts w:ascii="Times New Roman" w:hAnsi="Times New Roman" w:cs="Times New Roman"/>
        </w:rPr>
      </w:pPr>
      <w:r w:rsidRPr="00FB0098">
        <w:rPr>
          <w:rFonts w:ascii="Times New Roman" w:hAnsi="Times New Roman" w:cs="Times New Roman"/>
        </w:rPr>
        <w:lastRenderedPageBreak/>
        <w:t>EasyGA</w:t>
      </w:r>
    </w:p>
    <w:p w14:paraId="2292150A" w14:textId="0F204257" w:rsidR="004C223C" w:rsidRPr="00FB0098" w:rsidRDefault="004C223C" w:rsidP="00AB7BE8">
      <w:pPr>
        <w:pStyle w:val="ListParagraph"/>
        <w:numPr>
          <w:ilvl w:val="0"/>
          <w:numId w:val="57"/>
        </w:numPr>
        <w:rPr>
          <w:rFonts w:cs="Times New Roman"/>
        </w:rPr>
      </w:pPr>
      <w:r w:rsidRPr="00FB0098">
        <w:rPr>
          <w:rFonts w:cs="Times New Roman"/>
        </w:rPr>
        <w:t xml:space="preserve">Number of </w:t>
      </w:r>
      <w:r w:rsidR="00C02B8C" w:rsidRPr="00FB0098">
        <w:rPr>
          <w:rFonts w:cs="Times New Roman"/>
        </w:rPr>
        <w:t>events</w:t>
      </w:r>
      <w:r w:rsidRPr="00FB0098">
        <w:rPr>
          <w:rFonts w:cs="Times New Roman"/>
        </w:rPr>
        <w:t xml:space="preserve">: 60804 </w:t>
      </w:r>
    </w:p>
    <w:p w14:paraId="593DD8E7" w14:textId="35DB952D" w:rsidR="004C223C" w:rsidRPr="00FB0098" w:rsidRDefault="004C223C" w:rsidP="00AB7BE8">
      <w:pPr>
        <w:pStyle w:val="ListParagraph"/>
        <w:numPr>
          <w:ilvl w:val="0"/>
          <w:numId w:val="57"/>
        </w:numPr>
        <w:rPr>
          <w:rFonts w:cs="Times New Roman"/>
        </w:rPr>
      </w:pPr>
      <w:r w:rsidRPr="00FB0098">
        <w:rPr>
          <w:rFonts w:cs="Times New Roman"/>
        </w:rPr>
        <w:t>Number of unique cases: 10000</w:t>
      </w:r>
    </w:p>
    <w:p w14:paraId="3641DC74" w14:textId="3D0376A4" w:rsidR="00BB0CE4" w:rsidRPr="00FB0098" w:rsidRDefault="004C223C" w:rsidP="00AB7BE8">
      <w:pPr>
        <w:pStyle w:val="ListParagraph"/>
        <w:numPr>
          <w:ilvl w:val="0"/>
          <w:numId w:val="57"/>
        </w:numPr>
        <w:rPr>
          <w:rFonts w:cs="Times New Roman"/>
        </w:rPr>
      </w:pPr>
      <w:r w:rsidRPr="00FB0098">
        <w:rPr>
          <w:rFonts w:cs="Times New Roman"/>
        </w:rPr>
        <w:t xml:space="preserve">The number of resources </w:t>
      </w:r>
      <w:r w:rsidR="00C02B8C" w:rsidRPr="00FB0098">
        <w:rPr>
          <w:rFonts w:cs="Times New Roman"/>
        </w:rPr>
        <w:t>is</w:t>
      </w:r>
      <w:r w:rsidRPr="00FB0098">
        <w:rPr>
          <w:rFonts w:cs="Times New Roman"/>
        </w:rPr>
        <w:t>: 10</w:t>
      </w:r>
    </w:p>
    <w:p w14:paraId="59AE0A0F" w14:textId="02A668C8" w:rsidR="00D822C8" w:rsidRDefault="00D822C8" w:rsidP="00D822C8">
      <w:pPr>
        <w:pStyle w:val="Caption"/>
        <w:keepNext/>
      </w:pPr>
      <w:bookmarkStart w:id="47" w:name="_Toc122719662"/>
      <w:r>
        <w:t xml:space="preserve">Figure </w:t>
      </w:r>
      <w:fldSimple w:instr=" SEQ Figure \* ARABIC ">
        <w:r w:rsidR="004F4E38">
          <w:rPr>
            <w:noProof/>
          </w:rPr>
          <w:t>38</w:t>
        </w:r>
      </w:fldSimple>
      <w:r w:rsidR="008140BC">
        <w:t xml:space="preserve"> - </w:t>
      </w:r>
      <w:r w:rsidR="008140BC" w:rsidRPr="008140BC">
        <w:t xml:space="preserve">Review Example Large Dataset </w:t>
      </w:r>
      <w:r w:rsidR="008140BC">
        <w:t>Easy</w:t>
      </w:r>
      <w:r w:rsidR="008140BC" w:rsidRPr="008140BC">
        <w:t xml:space="preserve">GA </w:t>
      </w:r>
      <w:r w:rsidR="008140BC">
        <w:t>Implementation</w:t>
      </w:r>
      <w:bookmarkEnd w:id="47"/>
    </w:p>
    <w:p w14:paraId="48EB4A11" w14:textId="523F2A6D" w:rsidR="00BB0CE4" w:rsidRPr="00FB0098" w:rsidRDefault="00BB0CE4" w:rsidP="00BB0CE4">
      <w:pPr>
        <w:rPr>
          <w:rFonts w:cs="Times New Roman"/>
        </w:rPr>
      </w:pPr>
      <w:r w:rsidRPr="00FB0098">
        <w:rPr>
          <w:rFonts w:cs="Times New Roman"/>
          <w:noProof/>
        </w:rPr>
        <w:drawing>
          <wp:inline distT="0" distB="0" distL="0" distR="0" wp14:anchorId="5C4B68E5" wp14:editId="5403F61A">
            <wp:extent cx="4534293" cy="4465707"/>
            <wp:effectExtent l="0" t="0" r="0" b="0"/>
            <wp:docPr id="214" name="Picture 2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descr="Text&#10;&#10;Description automatically generated"/>
                    <pic:cNvPicPr/>
                  </pic:nvPicPr>
                  <pic:blipFill>
                    <a:blip r:embed="rId52"/>
                    <a:stretch>
                      <a:fillRect/>
                    </a:stretch>
                  </pic:blipFill>
                  <pic:spPr>
                    <a:xfrm>
                      <a:off x="0" y="0"/>
                      <a:ext cx="4534293" cy="4465707"/>
                    </a:xfrm>
                    <a:prstGeom prst="rect">
                      <a:avLst/>
                    </a:prstGeom>
                  </pic:spPr>
                </pic:pic>
              </a:graphicData>
            </a:graphic>
          </wp:inline>
        </w:drawing>
      </w:r>
    </w:p>
    <w:p w14:paraId="4927D2EC" w14:textId="17410C45" w:rsidR="00D822C8" w:rsidRDefault="00D822C8" w:rsidP="00D822C8">
      <w:pPr>
        <w:pStyle w:val="Caption"/>
        <w:keepNext/>
      </w:pPr>
      <w:bookmarkStart w:id="48" w:name="_Toc122719663"/>
      <w:r>
        <w:lastRenderedPageBreak/>
        <w:t xml:space="preserve">Figure </w:t>
      </w:r>
      <w:fldSimple w:instr=" SEQ Figure \* ARABIC ">
        <w:r w:rsidR="004F4E38">
          <w:rPr>
            <w:noProof/>
          </w:rPr>
          <w:t>39</w:t>
        </w:r>
      </w:fldSimple>
      <w:r w:rsidR="00572035">
        <w:t xml:space="preserve"> - </w:t>
      </w:r>
      <w:r w:rsidR="00572035" w:rsidRPr="00572035">
        <w:t xml:space="preserve">Review Example Large Dataset EasyGA </w:t>
      </w:r>
      <w:r w:rsidR="00572035">
        <w:t>EDA Activities</w:t>
      </w:r>
      <w:bookmarkEnd w:id="48"/>
    </w:p>
    <w:p w14:paraId="0ACFC6BC" w14:textId="1FC63841" w:rsidR="00A32ED1" w:rsidRPr="00FB0098" w:rsidRDefault="00A32ED1" w:rsidP="004C223C">
      <w:pPr>
        <w:rPr>
          <w:rFonts w:cs="Times New Roman"/>
        </w:rPr>
      </w:pPr>
      <w:r w:rsidRPr="00FB0098">
        <w:rPr>
          <w:rFonts w:cs="Times New Roman"/>
          <w:noProof/>
        </w:rPr>
        <w:drawing>
          <wp:inline distT="0" distB="0" distL="0" distR="0" wp14:anchorId="6587D90C" wp14:editId="532DD160">
            <wp:extent cx="5943600" cy="3313430"/>
            <wp:effectExtent l="0" t="0" r="0" b="0"/>
            <wp:docPr id="183" name="Picture 18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descr="Chart, bar chart&#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3313430"/>
                    </a:xfrm>
                    <a:prstGeom prst="rect">
                      <a:avLst/>
                    </a:prstGeom>
                    <a:noFill/>
                    <a:ln>
                      <a:noFill/>
                    </a:ln>
                  </pic:spPr>
                </pic:pic>
              </a:graphicData>
            </a:graphic>
          </wp:inline>
        </w:drawing>
      </w:r>
    </w:p>
    <w:p w14:paraId="31A6E4E5" w14:textId="29798A83" w:rsidR="00D822C8" w:rsidRDefault="00D822C8" w:rsidP="00D822C8">
      <w:pPr>
        <w:pStyle w:val="Caption"/>
        <w:keepNext/>
      </w:pPr>
      <w:bookmarkStart w:id="49" w:name="_Toc122719664"/>
      <w:r>
        <w:t xml:space="preserve">Figure </w:t>
      </w:r>
      <w:fldSimple w:instr=" SEQ Figure \* ARABIC ">
        <w:r w:rsidR="004F4E38">
          <w:rPr>
            <w:noProof/>
          </w:rPr>
          <w:t>40</w:t>
        </w:r>
      </w:fldSimple>
      <w:r w:rsidR="00572035">
        <w:t xml:space="preserve"> </w:t>
      </w:r>
      <w:r w:rsidR="00115E7F">
        <w:t xml:space="preserve">- </w:t>
      </w:r>
      <w:r w:rsidR="00115E7F" w:rsidRPr="00572035">
        <w:t>Review</w:t>
      </w:r>
      <w:r w:rsidR="00572035" w:rsidRPr="00572035">
        <w:t xml:space="preserve"> Example Large Dataset EasyGA </w:t>
      </w:r>
      <w:r w:rsidR="00572035">
        <w:t>EDA Resources</w:t>
      </w:r>
      <w:bookmarkEnd w:id="49"/>
    </w:p>
    <w:p w14:paraId="597FD1AF" w14:textId="48E95E82" w:rsidR="0024749E" w:rsidRPr="00115E7F" w:rsidRDefault="00A32ED1" w:rsidP="00115E7F">
      <w:pPr>
        <w:rPr>
          <w:rFonts w:cs="Times New Roman"/>
        </w:rPr>
      </w:pPr>
      <w:r w:rsidRPr="00FB0098">
        <w:rPr>
          <w:rFonts w:cs="Times New Roman"/>
          <w:noProof/>
        </w:rPr>
        <w:drawing>
          <wp:inline distT="0" distB="0" distL="0" distR="0" wp14:anchorId="4899B927" wp14:editId="4BA17D32">
            <wp:extent cx="5943600" cy="3237230"/>
            <wp:effectExtent l="0" t="0" r="0" b="0"/>
            <wp:docPr id="184" name="Picture 18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descr="Chart, bar ch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3237230"/>
                    </a:xfrm>
                    <a:prstGeom prst="rect">
                      <a:avLst/>
                    </a:prstGeom>
                    <a:noFill/>
                    <a:ln>
                      <a:noFill/>
                    </a:ln>
                  </pic:spPr>
                </pic:pic>
              </a:graphicData>
            </a:graphic>
          </wp:inline>
        </w:drawing>
      </w:r>
    </w:p>
    <w:p w14:paraId="6C8A2460" w14:textId="268CC53C" w:rsidR="00D822C8" w:rsidRDefault="00D822C8" w:rsidP="00D822C8">
      <w:pPr>
        <w:pStyle w:val="Caption"/>
        <w:keepNext/>
      </w:pPr>
      <w:bookmarkStart w:id="50" w:name="_Toc122719665"/>
      <w:r>
        <w:lastRenderedPageBreak/>
        <w:t xml:space="preserve">Figure </w:t>
      </w:r>
      <w:fldSimple w:instr=" SEQ Figure \* ARABIC ">
        <w:r w:rsidR="004F4E38">
          <w:rPr>
            <w:noProof/>
          </w:rPr>
          <w:t>41</w:t>
        </w:r>
      </w:fldSimple>
      <w:r w:rsidR="00115E7F">
        <w:t xml:space="preserve"> - </w:t>
      </w:r>
      <w:r w:rsidR="00115E7F" w:rsidRPr="00115E7F">
        <w:t xml:space="preserve">Review Example Large Dataset EasyGA </w:t>
      </w:r>
      <w:r w:rsidR="00115E7F">
        <w:t>BPMN Model</w:t>
      </w:r>
      <w:bookmarkEnd w:id="50"/>
    </w:p>
    <w:p w14:paraId="179C0044" w14:textId="0FD98475" w:rsidR="0024749E" w:rsidRPr="00115E7F" w:rsidRDefault="000A4745" w:rsidP="00115E7F">
      <w:pPr>
        <w:rPr>
          <w:rFonts w:cs="Times New Roman"/>
        </w:rPr>
      </w:pPr>
      <w:r w:rsidRPr="00FB0098">
        <w:rPr>
          <w:rFonts w:cs="Times New Roman"/>
          <w:noProof/>
        </w:rPr>
        <w:drawing>
          <wp:inline distT="0" distB="0" distL="0" distR="0" wp14:anchorId="310ACAED" wp14:editId="6F2BA568">
            <wp:extent cx="5943600" cy="781050"/>
            <wp:effectExtent l="0" t="0" r="0" b="0"/>
            <wp:docPr id="179" name="Picture 17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descr="Chart, scatter chart&#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943600" cy="781050"/>
                    </a:xfrm>
                    <a:prstGeom prst="rect">
                      <a:avLst/>
                    </a:prstGeom>
                    <a:noFill/>
                    <a:ln>
                      <a:noFill/>
                    </a:ln>
                  </pic:spPr>
                </pic:pic>
              </a:graphicData>
            </a:graphic>
          </wp:inline>
        </w:drawing>
      </w:r>
    </w:p>
    <w:p w14:paraId="28A91270" w14:textId="628EDD81" w:rsidR="00D822C8" w:rsidRDefault="00D822C8" w:rsidP="00D822C8">
      <w:pPr>
        <w:pStyle w:val="Caption"/>
        <w:keepNext/>
      </w:pPr>
      <w:bookmarkStart w:id="51" w:name="_Toc122719666"/>
      <w:r>
        <w:t xml:space="preserve">Figure </w:t>
      </w:r>
      <w:fldSimple w:instr=" SEQ Figure \* ARABIC ">
        <w:r w:rsidR="004F4E38">
          <w:rPr>
            <w:noProof/>
          </w:rPr>
          <w:t>42</w:t>
        </w:r>
      </w:fldSimple>
      <w:r w:rsidR="00C15F49">
        <w:t xml:space="preserve"> - </w:t>
      </w:r>
      <w:r w:rsidR="00C15F49" w:rsidRPr="00C15F49">
        <w:t xml:space="preserve">Review Example Large Dataset EasyGA </w:t>
      </w:r>
      <w:r w:rsidR="00C15F49">
        <w:t>DFG</w:t>
      </w:r>
      <w:bookmarkEnd w:id="51"/>
    </w:p>
    <w:p w14:paraId="56C2F470" w14:textId="6637AD5C" w:rsidR="0024749E" w:rsidRPr="00C15F49" w:rsidRDefault="004304C8" w:rsidP="00C15F49">
      <w:pPr>
        <w:rPr>
          <w:rFonts w:cs="Times New Roman"/>
        </w:rPr>
      </w:pPr>
      <w:r w:rsidRPr="00FB0098">
        <w:rPr>
          <w:rFonts w:cs="Times New Roman"/>
          <w:noProof/>
        </w:rPr>
        <w:drawing>
          <wp:inline distT="0" distB="0" distL="0" distR="0" wp14:anchorId="278BFE07" wp14:editId="5F9BA57D">
            <wp:extent cx="2606842" cy="3686654"/>
            <wp:effectExtent l="0" t="0" r="0" b="0"/>
            <wp:docPr id="180" name="Picture 18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Diagram&#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607181" cy="3687133"/>
                    </a:xfrm>
                    <a:prstGeom prst="rect">
                      <a:avLst/>
                    </a:prstGeom>
                    <a:noFill/>
                    <a:ln>
                      <a:noFill/>
                    </a:ln>
                  </pic:spPr>
                </pic:pic>
              </a:graphicData>
            </a:graphic>
          </wp:inline>
        </w:drawing>
      </w:r>
      <w:r w:rsidR="00C15F49" w:rsidRPr="00FB0098">
        <w:rPr>
          <w:rFonts w:cs="Times New Roman"/>
          <w:noProof/>
        </w:rPr>
        <w:drawing>
          <wp:inline distT="0" distB="0" distL="0" distR="0" wp14:anchorId="0102870E" wp14:editId="7904F649">
            <wp:extent cx="3305871" cy="3416768"/>
            <wp:effectExtent l="0" t="0" r="0" b="0"/>
            <wp:docPr id="182" name="Picture 18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Diagram&#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312409" cy="3423525"/>
                    </a:xfrm>
                    <a:prstGeom prst="rect">
                      <a:avLst/>
                    </a:prstGeom>
                    <a:noFill/>
                    <a:ln>
                      <a:noFill/>
                    </a:ln>
                  </pic:spPr>
                </pic:pic>
              </a:graphicData>
            </a:graphic>
          </wp:inline>
        </w:drawing>
      </w:r>
    </w:p>
    <w:p w14:paraId="03CC4004" w14:textId="50BF5CCB" w:rsidR="00D822C8" w:rsidRDefault="00D822C8" w:rsidP="00D822C8">
      <w:pPr>
        <w:pStyle w:val="Caption"/>
        <w:keepNext/>
      </w:pPr>
      <w:bookmarkStart w:id="52" w:name="_Toc122719667"/>
      <w:r>
        <w:t xml:space="preserve">Figure </w:t>
      </w:r>
      <w:fldSimple w:instr=" SEQ Figure \* ARABIC ">
        <w:r w:rsidR="004F4E38">
          <w:rPr>
            <w:noProof/>
          </w:rPr>
          <w:t>43</w:t>
        </w:r>
      </w:fldSimple>
      <w:r w:rsidR="00C15F49">
        <w:t xml:space="preserve"> - </w:t>
      </w:r>
      <w:r w:rsidR="00C15F49" w:rsidRPr="00C15F49">
        <w:t xml:space="preserve">Review Example Large Dataset EasyGA </w:t>
      </w:r>
      <w:r w:rsidR="00C15F49">
        <w:t>Heuristics</w:t>
      </w:r>
      <w:bookmarkEnd w:id="52"/>
    </w:p>
    <w:p w14:paraId="232FB07F" w14:textId="000C8C0A" w:rsidR="004C223C" w:rsidRPr="00FB0098" w:rsidRDefault="004C223C" w:rsidP="004C223C">
      <w:pPr>
        <w:rPr>
          <w:rFonts w:cs="Times New Roman"/>
        </w:rPr>
      </w:pPr>
    </w:p>
    <w:p w14:paraId="10284E53" w14:textId="5857C238" w:rsidR="0024749E" w:rsidRDefault="0024749E" w:rsidP="00A57EDE">
      <w:pPr>
        <w:rPr>
          <w:rFonts w:cs="Times New Roman"/>
        </w:rPr>
      </w:pPr>
    </w:p>
    <w:p w14:paraId="39C2BC74" w14:textId="7EC48D5F" w:rsidR="00C15F49" w:rsidRDefault="00C15F49" w:rsidP="00A57EDE">
      <w:pPr>
        <w:rPr>
          <w:rFonts w:cs="Times New Roman"/>
        </w:rPr>
      </w:pPr>
    </w:p>
    <w:p w14:paraId="5570708B" w14:textId="78C716B5" w:rsidR="00C15F49" w:rsidRDefault="00C15F49" w:rsidP="00A57EDE">
      <w:pPr>
        <w:rPr>
          <w:rFonts w:cs="Times New Roman"/>
        </w:rPr>
      </w:pPr>
    </w:p>
    <w:p w14:paraId="08BF2621" w14:textId="65BD5F7C" w:rsidR="001A387E" w:rsidRDefault="001A387E" w:rsidP="00A57EDE">
      <w:pPr>
        <w:rPr>
          <w:rFonts w:cs="Times New Roman"/>
        </w:rPr>
      </w:pPr>
    </w:p>
    <w:p w14:paraId="243E2B79" w14:textId="09E652B4" w:rsidR="001A387E" w:rsidRDefault="001A387E" w:rsidP="00A57EDE">
      <w:pPr>
        <w:rPr>
          <w:rFonts w:cs="Times New Roman"/>
        </w:rPr>
      </w:pPr>
    </w:p>
    <w:p w14:paraId="63FF8699" w14:textId="77777777" w:rsidR="001A387E" w:rsidRDefault="001A387E" w:rsidP="00A57EDE">
      <w:pPr>
        <w:rPr>
          <w:rFonts w:cs="Times New Roman"/>
        </w:rPr>
      </w:pPr>
    </w:p>
    <w:p w14:paraId="43BAF246" w14:textId="340982EC" w:rsidR="00C15F49" w:rsidRDefault="00C15F49" w:rsidP="00A57EDE">
      <w:pPr>
        <w:rPr>
          <w:rFonts w:cs="Times New Roman"/>
        </w:rPr>
      </w:pPr>
    </w:p>
    <w:p w14:paraId="6BF065A8" w14:textId="77777777" w:rsidR="00C15F49" w:rsidRPr="00FB0098" w:rsidRDefault="00C15F49" w:rsidP="00A57EDE">
      <w:pPr>
        <w:rPr>
          <w:rFonts w:cs="Times New Roman"/>
        </w:rPr>
      </w:pPr>
    </w:p>
    <w:p w14:paraId="4FD99C80" w14:textId="4D16E4B3" w:rsidR="0024749E" w:rsidRPr="00FB0098" w:rsidRDefault="0024749E" w:rsidP="00FB3013">
      <w:pPr>
        <w:pStyle w:val="Heading3"/>
        <w:rPr>
          <w:rFonts w:ascii="Times New Roman" w:hAnsi="Times New Roman" w:cs="Times New Roman"/>
        </w:rPr>
      </w:pPr>
      <w:r w:rsidRPr="00FB0098">
        <w:rPr>
          <w:rFonts w:ascii="Times New Roman" w:hAnsi="Times New Roman" w:cs="Times New Roman"/>
        </w:rPr>
        <w:lastRenderedPageBreak/>
        <w:t>EasyGA w/ BPMN Modelling</w:t>
      </w:r>
    </w:p>
    <w:p w14:paraId="45C042CD" w14:textId="4A6E8CF9" w:rsidR="00D24BE9" w:rsidRPr="00FB0098" w:rsidRDefault="00D24BE9" w:rsidP="00AB7BE8">
      <w:pPr>
        <w:pStyle w:val="ListParagraph"/>
        <w:numPr>
          <w:ilvl w:val="0"/>
          <w:numId w:val="58"/>
        </w:numPr>
        <w:rPr>
          <w:rFonts w:cs="Times New Roman"/>
        </w:rPr>
      </w:pPr>
      <w:r w:rsidRPr="00FB0098">
        <w:rPr>
          <w:rFonts w:cs="Times New Roman"/>
        </w:rPr>
        <w:t xml:space="preserve">Number of events: 55080 </w:t>
      </w:r>
    </w:p>
    <w:p w14:paraId="7BCF9C1E" w14:textId="04B273D2" w:rsidR="00D24BE9" w:rsidRPr="00FB0098" w:rsidRDefault="00D24BE9" w:rsidP="00AB7BE8">
      <w:pPr>
        <w:pStyle w:val="ListParagraph"/>
        <w:numPr>
          <w:ilvl w:val="0"/>
          <w:numId w:val="58"/>
        </w:numPr>
        <w:rPr>
          <w:rFonts w:cs="Times New Roman"/>
        </w:rPr>
      </w:pPr>
      <w:r w:rsidRPr="00FB0098">
        <w:rPr>
          <w:rFonts w:cs="Times New Roman"/>
        </w:rPr>
        <w:t>Number of unique cases: 10000</w:t>
      </w:r>
    </w:p>
    <w:p w14:paraId="02508451" w14:textId="58FDAFD9" w:rsidR="00D24BE9" w:rsidRPr="00FB0098" w:rsidRDefault="00D24BE9" w:rsidP="00AB7BE8">
      <w:pPr>
        <w:pStyle w:val="ListParagraph"/>
        <w:numPr>
          <w:ilvl w:val="0"/>
          <w:numId w:val="58"/>
        </w:numPr>
        <w:rPr>
          <w:rFonts w:cs="Times New Roman"/>
        </w:rPr>
      </w:pPr>
      <w:r w:rsidRPr="00FB0098">
        <w:rPr>
          <w:rFonts w:cs="Times New Roman"/>
        </w:rPr>
        <w:t xml:space="preserve">The number of resources </w:t>
      </w:r>
      <w:r w:rsidR="00C02B8C" w:rsidRPr="00FB0098">
        <w:rPr>
          <w:rFonts w:cs="Times New Roman"/>
        </w:rPr>
        <w:t>is</w:t>
      </w:r>
      <w:r w:rsidRPr="00FB0098">
        <w:rPr>
          <w:rFonts w:cs="Times New Roman"/>
        </w:rPr>
        <w:t>: 9</w:t>
      </w:r>
    </w:p>
    <w:p w14:paraId="27CEB04A" w14:textId="6E861BF1" w:rsidR="00D822C8" w:rsidRDefault="00D822C8" w:rsidP="00D822C8">
      <w:pPr>
        <w:pStyle w:val="Caption"/>
        <w:keepNext/>
      </w:pPr>
      <w:bookmarkStart w:id="53" w:name="_Toc122719668"/>
      <w:r>
        <w:t xml:space="preserve">Figure </w:t>
      </w:r>
      <w:fldSimple w:instr=" SEQ Figure \* ARABIC ">
        <w:r w:rsidR="004F4E38">
          <w:rPr>
            <w:noProof/>
          </w:rPr>
          <w:t>44</w:t>
        </w:r>
      </w:fldSimple>
      <w:r w:rsidR="001A387E">
        <w:t xml:space="preserve"> - </w:t>
      </w:r>
      <w:r w:rsidR="001A387E" w:rsidRPr="001A387E">
        <w:t>Review Example Large Dataset EasyGA w/ BPMN Modelling</w:t>
      </w:r>
      <w:r w:rsidR="001A387E">
        <w:t xml:space="preserve"> implementation</w:t>
      </w:r>
      <w:bookmarkEnd w:id="53"/>
    </w:p>
    <w:p w14:paraId="3580447E" w14:textId="59E4AAE5" w:rsidR="00811D97" w:rsidRPr="00FB0098" w:rsidRDefault="00D96559" w:rsidP="00811D97">
      <w:pPr>
        <w:rPr>
          <w:rFonts w:cs="Times New Roman"/>
          <w:u w:val="single"/>
        </w:rPr>
      </w:pPr>
      <w:r w:rsidRPr="00FB0098">
        <w:rPr>
          <w:rFonts w:cs="Times New Roman"/>
          <w:noProof/>
          <w:u w:val="single"/>
        </w:rPr>
        <w:drawing>
          <wp:inline distT="0" distB="0" distL="0" distR="0" wp14:anchorId="347CF13A" wp14:editId="383F1656">
            <wp:extent cx="4473328" cy="3391194"/>
            <wp:effectExtent l="0" t="0" r="3810" b="0"/>
            <wp:docPr id="208" name="Picture 20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Graphical user interface&#10;&#10;Description automatically generated with low confidence"/>
                    <pic:cNvPicPr/>
                  </pic:nvPicPr>
                  <pic:blipFill>
                    <a:blip r:embed="rId58"/>
                    <a:stretch>
                      <a:fillRect/>
                    </a:stretch>
                  </pic:blipFill>
                  <pic:spPr>
                    <a:xfrm>
                      <a:off x="0" y="0"/>
                      <a:ext cx="4473328" cy="3391194"/>
                    </a:xfrm>
                    <a:prstGeom prst="rect">
                      <a:avLst/>
                    </a:prstGeom>
                  </pic:spPr>
                </pic:pic>
              </a:graphicData>
            </a:graphic>
          </wp:inline>
        </w:drawing>
      </w:r>
    </w:p>
    <w:p w14:paraId="6AD286F4" w14:textId="7A22FFC9" w:rsidR="00D822C8" w:rsidRDefault="00D822C8" w:rsidP="00D822C8">
      <w:pPr>
        <w:pStyle w:val="Caption"/>
        <w:keepNext/>
      </w:pPr>
      <w:bookmarkStart w:id="54" w:name="_Toc122719669"/>
      <w:r>
        <w:t xml:space="preserve">Figure </w:t>
      </w:r>
      <w:fldSimple w:instr=" SEQ Figure \* ARABIC ">
        <w:r w:rsidR="004F4E38">
          <w:rPr>
            <w:noProof/>
          </w:rPr>
          <w:t>45</w:t>
        </w:r>
      </w:fldSimple>
      <w:r w:rsidR="00E439BD">
        <w:t xml:space="preserve"> - </w:t>
      </w:r>
      <w:r w:rsidR="00E439BD" w:rsidRPr="00E439BD">
        <w:t xml:space="preserve">Review Example Large Dataset EasyGA w/ BPMN Modelling </w:t>
      </w:r>
      <w:r w:rsidR="00E439BD">
        <w:t>BPMN Model</w:t>
      </w:r>
      <w:bookmarkEnd w:id="54"/>
    </w:p>
    <w:p w14:paraId="73509228" w14:textId="45C09815" w:rsidR="0024749E" w:rsidRPr="00E439BD" w:rsidRDefault="00D96559" w:rsidP="00E439BD">
      <w:pPr>
        <w:rPr>
          <w:rFonts w:cs="Times New Roman"/>
        </w:rPr>
      </w:pPr>
      <w:r w:rsidRPr="00FB0098">
        <w:rPr>
          <w:rFonts w:cs="Times New Roman"/>
          <w:noProof/>
        </w:rPr>
        <w:drawing>
          <wp:inline distT="0" distB="0" distL="0" distR="0" wp14:anchorId="3FC18EA7" wp14:editId="16946835">
            <wp:extent cx="5943600" cy="534670"/>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943600" cy="534670"/>
                    </a:xfrm>
                    <a:prstGeom prst="rect">
                      <a:avLst/>
                    </a:prstGeom>
                    <a:noFill/>
                    <a:ln>
                      <a:noFill/>
                    </a:ln>
                  </pic:spPr>
                </pic:pic>
              </a:graphicData>
            </a:graphic>
          </wp:inline>
        </w:drawing>
      </w:r>
    </w:p>
    <w:p w14:paraId="3C519ACA" w14:textId="2D55C6D5" w:rsidR="00D822C8" w:rsidRDefault="00D822C8" w:rsidP="00D822C8">
      <w:pPr>
        <w:pStyle w:val="Caption"/>
        <w:keepNext/>
      </w:pPr>
      <w:bookmarkStart w:id="55" w:name="_Toc122719670"/>
      <w:r>
        <w:lastRenderedPageBreak/>
        <w:t xml:space="preserve">Figure </w:t>
      </w:r>
      <w:fldSimple w:instr=" SEQ Figure \* ARABIC ">
        <w:r w:rsidR="004F4E38">
          <w:rPr>
            <w:noProof/>
          </w:rPr>
          <w:t>46</w:t>
        </w:r>
      </w:fldSimple>
      <w:r w:rsidR="00E439BD">
        <w:t xml:space="preserve"> - </w:t>
      </w:r>
      <w:r w:rsidR="00E439BD" w:rsidRPr="001A387E">
        <w:t>Review Example Large Dataset EasyGA w/ BPMN Modelling</w:t>
      </w:r>
      <w:r w:rsidR="00E439BD">
        <w:t xml:space="preserve"> </w:t>
      </w:r>
      <w:r w:rsidR="00023F90">
        <w:t>DFG</w:t>
      </w:r>
      <w:bookmarkEnd w:id="55"/>
    </w:p>
    <w:p w14:paraId="66CF4246" w14:textId="64E4A440" w:rsidR="00D96559" w:rsidRPr="00FB0098" w:rsidRDefault="00D96559" w:rsidP="00D96559">
      <w:pPr>
        <w:rPr>
          <w:rFonts w:cs="Times New Roman"/>
        </w:rPr>
      </w:pPr>
      <w:r w:rsidRPr="00FB0098">
        <w:rPr>
          <w:rFonts w:cs="Times New Roman"/>
          <w:noProof/>
        </w:rPr>
        <w:drawing>
          <wp:inline distT="0" distB="0" distL="0" distR="0" wp14:anchorId="06E61937" wp14:editId="6EBD6FE1">
            <wp:extent cx="2242144" cy="4732421"/>
            <wp:effectExtent l="0" t="0" r="0" b="0"/>
            <wp:docPr id="210" name="Picture 2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descr="Diagram&#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245539" cy="4739587"/>
                    </a:xfrm>
                    <a:prstGeom prst="rect">
                      <a:avLst/>
                    </a:prstGeom>
                    <a:noFill/>
                    <a:ln>
                      <a:noFill/>
                    </a:ln>
                  </pic:spPr>
                </pic:pic>
              </a:graphicData>
            </a:graphic>
          </wp:inline>
        </w:drawing>
      </w:r>
      <w:r w:rsidR="00E439BD" w:rsidRPr="00FB0098">
        <w:rPr>
          <w:rFonts w:cs="Times New Roman"/>
          <w:noProof/>
        </w:rPr>
        <w:drawing>
          <wp:inline distT="0" distB="0" distL="0" distR="0" wp14:anchorId="327E2502" wp14:editId="2C5E9DF0">
            <wp:extent cx="1903078" cy="3489158"/>
            <wp:effectExtent l="0" t="0" r="0" b="0"/>
            <wp:docPr id="211" name="Picture 2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Diagram&#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904700" cy="3492131"/>
                    </a:xfrm>
                    <a:prstGeom prst="rect">
                      <a:avLst/>
                    </a:prstGeom>
                    <a:noFill/>
                    <a:ln>
                      <a:noFill/>
                    </a:ln>
                  </pic:spPr>
                </pic:pic>
              </a:graphicData>
            </a:graphic>
          </wp:inline>
        </w:drawing>
      </w:r>
    </w:p>
    <w:p w14:paraId="7503FC25" w14:textId="0A627AC6" w:rsidR="0024749E" w:rsidRPr="00FB0098" w:rsidRDefault="0024749E" w:rsidP="00AB7BE8">
      <w:pPr>
        <w:pStyle w:val="ListParagraph"/>
        <w:numPr>
          <w:ilvl w:val="1"/>
          <w:numId w:val="35"/>
        </w:numPr>
        <w:rPr>
          <w:rFonts w:cs="Times New Roman"/>
        </w:rPr>
      </w:pPr>
      <w:r w:rsidRPr="00FB0098">
        <w:rPr>
          <w:rFonts w:cs="Times New Roman"/>
        </w:rPr>
        <w:t>Heuristics</w:t>
      </w:r>
    </w:p>
    <w:p w14:paraId="26C857AE" w14:textId="0E1CAA3A" w:rsidR="00D822C8" w:rsidRDefault="00D822C8" w:rsidP="00D822C8">
      <w:pPr>
        <w:pStyle w:val="Caption"/>
        <w:keepNext/>
      </w:pPr>
      <w:bookmarkStart w:id="56" w:name="_Toc122719671"/>
      <w:r>
        <w:t xml:space="preserve">Figure </w:t>
      </w:r>
      <w:fldSimple w:instr=" SEQ Figure \* ARABIC ">
        <w:r w:rsidR="004F4E38">
          <w:rPr>
            <w:noProof/>
          </w:rPr>
          <w:t>47</w:t>
        </w:r>
      </w:fldSimple>
      <w:r w:rsidR="00023F90">
        <w:t xml:space="preserve"> - </w:t>
      </w:r>
      <w:r w:rsidR="00023F90" w:rsidRPr="001A387E">
        <w:t>Review Example Large Dataset EasyGA w/ BPMN Modelling</w:t>
      </w:r>
      <w:r w:rsidR="00023F90">
        <w:t xml:space="preserve"> Heuristics</w:t>
      </w:r>
      <w:bookmarkEnd w:id="56"/>
    </w:p>
    <w:p w14:paraId="7F0CBEE4" w14:textId="4F0E7261" w:rsidR="00D96559" w:rsidRPr="00FB0098" w:rsidRDefault="00D96559" w:rsidP="00D96559">
      <w:pPr>
        <w:rPr>
          <w:rFonts w:cs="Times New Roman"/>
        </w:rPr>
      </w:pPr>
    </w:p>
    <w:p w14:paraId="0D3CEEF9" w14:textId="0F8186C6" w:rsidR="0024749E" w:rsidRPr="00FB0098" w:rsidRDefault="0024749E" w:rsidP="003C2EB6">
      <w:pPr>
        <w:pStyle w:val="Heading2"/>
        <w:rPr>
          <w:rFonts w:ascii="Times New Roman" w:hAnsi="Times New Roman" w:cs="Times New Roman"/>
        </w:rPr>
      </w:pPr>
      <w:r w:rsidRPr="00FB0098">
        <w:rPr>
          <w:rFonts w:ascii="Times New Roman" w:hAnsi="Times New Roman" w:cs="Times New Roman"/>
        </w:rPr>
        <w:lastRenderedPageBreak/>
        <w:t>H</w:t>
      </w:r>
      <w:r w:rsidR="00576A24" w:rsidRPr="00FB0098">
        <w:rPr>
          <w:rFonts w:ascii="Times New Roman" w:hAnsi="Times New Roman" w:cs="Times New Roman"/>
        </w:rPr>
        <w:t>elpdesk</w:t>
      </w:r>
      <w:r w:rsidR="00661D32" w:rsidRPr="00FB0098">
        <w:rPr>
          <w:rFonts w:ascii="Times New Roman" w:hAnsi="Times New Roman" w:cs="Times New Roman"/>
        </w:rPr>
        <w:t xml:space="preserve"> Dataset</w:t>
      </w:r>
    </w:p>
    <w:p w14:paraId="75A87849" w14:textId="3F1824E5" w:rsidR="0024749E" w:rsidRPr="00FB0098" w:rsidRDefault="0024749E" w:rsidP="00FD2758">
      <w:pPr>
        <w:pStyle w:val="Heading3"/>
        <w:rPr>
          <w:rFonts w:ascii="Times New Roman" w:hAnsi="Times New Roman" w:cs="Times New Roman"/>
        </w:rPr>
      </w:pPr>
      <w:r w:rsidRPr="00FB0098">
        <w:rPr>
          <w:rFonts w:ascii="Times New Roman" w:hAnsi="Times New Roman" w:cs="Times New Roman"/>
        </w:rPr>
        <w:t>Original</w:t>
      </w:r>
    </w:p>
    <w:p w14:paraId="28EA525B" w14:textId="5E929191" w:rsidR="00D822C8" w:rsidRDefault="00D822C8" w:rsidP="00D822C8">
      <w:pPr>
        <w:pStyle w:val="Caption"/>
        <w:keepNext/>
      </w:pPr>
      <w:bookmarkStart w:id="57" w:name="_Toc122719672"/>
      <w:r>
        <w:t xml:space="preserve">Figure </w:t>
      </w:r>
      <w:fldSimple w:instr=" SEQ Figure \* ARABIC ">
        <w:r w:rsidR="004F4E38">
          <w:rPr>
            <w:noProof/>
          </w:rPr>
          <w:t>48</w:t>
        </w:r>
      </w:fldSimple>
      <w:r w:rsidR="00023F90">
        <w:t xml:space="preserve"> - </w:t>
      </w:r>
      <w:r w:rsidR="00023F90" w:rsidRPr="00FB0098">
        <w:rPr>
          <w:rFonts w:cs="Times New Roman"/>
        </w:rPr>
        <w:t xml:space="preserve">Helpdesk </w:t>
      </w:r>
      <w:r w:rsidR="00023F90" w:rsidRPr="001A387E">
        <w:t xml:space="preserve">Dataset </w:t>
      </w:r>
      <w:r w:rsidR="00023F90">
        <w:t>EDA Activities</w:t>
      </w:r>
      <w:bookmarkEnd w:id="57"/>
    </w:p>
    <w:p w14:paraId="1C4C3C09" w14:textId="13CF92DE" w:rsidR="008A73E1" w:rsidRPr="00FB0098" w:rsidRDefault="00A71106" w:rsidP="008A73E1">
      <w:pPr>
        <w:rPr>
          <w:rFonts w:cs="Times New Roman"/>
        </w:rPr>
      </w:pPr>
      <w:r w:rsidRPr="00FB0098">
        <w:rPr>
          <w:rFonts w:cs="Times New Roman"/>
          <w:noProof/>
        </w:rPr>
        <w:drawing>
          <wp:inline distT="0" distB="0" distL="0" distR="0" wp14:anchorId="1076BAE9" wp14:editId="4054E485">
            <wp:extent cx="5943600" cy="3424555"/>
            <wp:effectExtent l="0" t="0" r="0" b="0"/>
            <wp:docPr id="246" name="Picture 24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descr="Chart, histogram&#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3424555"/>
                    </a:xfrm>
                    <a:prstGeom prst="rect">
                      <a:avLst/>
                    </a:prstGeom>
                    <a:noFill/>
                    <a:ln>
                      <a:noFill/>
                    </a:ln>
                  </pic:spPr>
                </pic:pic>
              </a:graphicData>
            </a:graphic>
          </wp:inline>
        </w:drawing>
      </w:r>
    </w:p>
    <w:p w14:paraId="623B4763" w14:textId="110D312A" w:rsidR="00D822C8" w:rsidRDefault="00D822C8" w:rsidP="00D822C8">
      <w:pPr>
        <w:pStyle w:val="Caption"/>
        <w:keepNext/>
      </w:pPr>
      <w:bookmarkStart w:id="58" w:name="_Toc122719673"/>
      <w:r>
        <w:t xml:space="preserve">Figure </w:t>
      </w:r>
      <w:fldSimple w:instr=" SEQ Figure \* ARABIC ">
        <w:r w:rsidR="004F4E38">
          <w:rPr>
            <w:noProof/>
          </w:rPr>
          <w:t>49</w:t>
        </w:r>
      </w:fldSimple>
      <w:r w:rsidR="00023F90">
        <w:t xml:space="preserve"> - </w:t>
      </w:r>
      <w:r w:rsidR="00023F90" w:rsidRPr="00FB0098">
        <w:rPr>
          <w:rFonts w:cs="Times New Roman"/>
        </w:rPr>
        <w:t xml:space="preserve">Helpdesk </w:t>
      </w:r>
      <w:r w:rsidR="00023F90" w:rsidRPr="001A387E">
        <w:t xml:space="preserve">Dataset </w:t>
      </w:r>
      <w:r w:rsidR="00023F90">
        <w:t>EDA Resources</w:t>
      </w:r>
      <w:bookmarkEnd w:id="58"/>
    </w:p>
    <w:p w14:paraId="5B1B7155" w14:textId="420DE20F" w:rsidR="0024749E" w:rsidRPr="00023F90" w:rsidRDefault="00A71106" w:rsidP="00023F90">
      <w:pPr>
        <w:rPr>
          <w:rFonts w:cs="Times New Roman"/>
        </w:rPr>
      </w:pPr>
      <w:r w:rsidRPr="00FB0098">
        <w:rPr>
          <w:rFonts w:cs="Times New Roman"/>
          <w:noProof/>
        </w:rPr>
        <w:drawing>
          <wp:inline distT="0" distB="0" distL="0" distR="0" wp14:anchorId="030EE9AA" wp14:editId="654854FF">
            <wp:extent cx="5943600" cy="3364865"/>
            <wp:effectExtent l="0" t="0" r="0" b="0"/>
            <wp:docPr id="247" name="Picture 24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descr="Chart&#10;&#10;Description automatically generated with medium confidence"/>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43600" cy="3364865"/>
                    </a:xfrm>
                    <a:prstGeom prst="rect">
                      <a:avLst/>
                    </a:prstGeom>
                    <a:noFill/>
                    <a:ln>
                      <a:noFill/>
                    </a:ln>
                  </pic:spPr>
                </pic:pic>
              </a:graphicData>
            </a:graphic>
          </wp:inline>
        </w:drawing>
      </w:r>
    </w:p>
    <w:p w14:paraId="2ABAE8A5" w14:textId="772632A0" w:rsidR="00D822C8" w:rsidRDefault="00D822C8" w:rsidP="00D822C8">
      <w:pPr>
        <w:pStyle w:val="Caption"/>
        <w:keepNext/>
      </w:pPr>
      <w:bookmarkStart w:id="59" w:name="_Toc122719674"/>
      <w:r>
        <w:lastRenderedPageBreak/>
        <w:t xml:space="preserve">Figure </w:t>
      </w:r>
      <w:fldSimple w:instr=" SEQ Figure \* ARABIC ">
        <w:r w:rsidR="004F4E38">
          <w:rPr>
            <w:noProof/>
          </w:rPr>
          <w:t>50</w:t>
        </w:r>
      </w:fldSimple>
      <w:r w:rsidR="00023F90">
        <w:t xml:space="preserve"> - </w:t>
      </w:r>
      <w:r w:rsidR="00023F90" w:rsidRPr="00FB0098">
        <w:rPr>
          <w:rFonts w:cs="Times New Roman"/>
        </w:rPr>
        <w:t xml:space="preserve">Helpdesk </w:t>
      </w:r>
      <w:r w:rsidR="00023F90" w:rsidRPr="001A387E">
        <w:t xml:space="preserve">Dataset </w:t>
      </w:r>
      <w:r w:rsidR="00023F90">
        <w:t>BPMN Model</w:t>
      </w:r>
      <w:bookmarkEnd w:id="59"/>
    </w:p>
    <w:p w14:paraId="3784D332" w14:textId="3BD691C2" w:rsidR="004647E9" w:rsidRPr="00FB0098" w:rsidRDefault="004647E9" w:rsidP="004647E9">
      <w:pPr>
        <w:rPr>
          <w:rFonts w:cs="Times New Roman"/>
        </w:rPr>
      </w:pPr>
    </w:p>
    <w:p w14:paraId="46D7BF4B" w14:textId="0F710B88" w:rsidR="0024749E" w:rsidRPr="00023F90" w:rsidRDefault="00023F90" w:rsidP="00023F90">
      <w:pPr>
        <w:rPr>
          <w:rFonts w:cs="Times New Roman"/>
        </w:rPr>
      </w:pPr>
      <w:r w:rsidRPr="00FB0098">
        <w:rPr>
          <w:rFonts w:cs="Times New Roman"/>
          <w:noProof/>
        </w:rPr>
        <w:drawing>
          <wp:anchor distT="0" distB="0" distL="114300" distR="114300" simplePos="0" relativeHeight="251650560" behindDoc="0" locked="0" layoutInCell="1" allowOverlap="1" wp14:anchorId="30D1061D" wp14:editId="7714B3D3">
            <wp:simplePos x="0" y="0"/>
            <wp:positionH relativeFrom="column">
              <wp:posOffset>-171958</wp:posOffset>
            </wp:positionH>
            <wp:positionV relativeFrom="paragraph">
              <wp:posOffset>3111627</wp:posOffset>
            </wp:positionV>
            <wp:extent cx="9843236" cy="681455"/>
            <wp:effectExtent l="0" t="4572000" r="0" b="4557395"/>
            <wp:wrapNone/>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rot="5400000">
                      <a:off x="0" y="0"/>
                      <a:ext cx="9843236" cy="6814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61B535" w14:textId="77777777" w:rsidR="00023F90" w:rsidRDefault="00023F90" w:rsidP="00D822C8">
      <w:pPr>
        <w:pStyle w:val="Caption"/>
        <w:keepNext/>
      </w:pPr>
    </w:p>
    <w:p w14:paraId="3D37B975" w14:textId="77777777" w:rsidR="00023F90" w:rsidRDefault="00023F90" w:rsidP="00D822C8">
      <w:pPr>
        <w:pStyle w:val="Caption"/>
        <w:keepNext/>
      </w:pPr>
    </w:p>
    <w:p w14:paraId="66583F94" w14:textId="23BE63BF" w:rsidR="00023F90" w:rsidRDefault="00023F90" w:rsidP="00D822C8">
      <w:pPr>
        <w:pStyle w:val="Caption"/>
        <w:keepNext/>
      </w:pPr>
    </w:p>
    <w:p w14:paraId="5A054BE2" w14:textId="183D1178" w:rsidR="00023F90" w:rsidRDefault="00023F90" w:rsidP="00023F90"/>
    <w:p w14:paraId="79D3DF70" w14:textId="77777777" w:rsidR="00023F90" w:rsidRPr="00023F90" w:rsidRDefault="00023F90" w:rsidP="00023F90"/>
    <w:p w14:paraId="3242EDF7" w14:textId="77777777" w:rsidR="00023F90" w:rsidRDefault="00023F90" w:rsidP="00D822C8">
      <w:pPr>
        <w:pStyle w:val="Caption"/>
        <w:keepNext/>
      </w:pPr>
    </w:p>
    <w:p w14:paraId="1481FD00" w14:textId="77777777" w:rsidR="00023F90" w:rsidRDefault="00023F90" w:rsidP="00D822C8">
      <w:pPr>
        <w:pStyle w:val="Caption"/>
        <w:keepNext/>
      </w:pPr>
    </w:p>
    <w:p w14:paraId="609F9E0E" w14:textId="0A8190F3" w:rsidR="00023F90" w:rsidRDefault="00023F90" w:rsidP="00D822C8">
      <w:pPr>
        <w:pStyle w:val="Caption"/>
        <w:keepNext/>
      </w:pPr>
    </w:p>
    <w:p w14:paraId="27A27CE4" w14:textId="41A280CD" w:rsidR="00023F90" w:rsidRPr="00023F90" w:rsidRDefault="00023F90" w:rsidP="00023F90"/>
    <w:p w14:paraId="72AEDDCF" w14:textId="56965C18" w:rsidR="00D822C8" w:rsidRDefault="00D822C8" w:rsidP="00D822C8">
      <w:pPr>
        <w:pStyle w:val="Caption"/>
        <w:keepNext/>
      </w:pPr>
      <w:bookmarkStart w:id="60" w:name="_Toc122719675"/>
      <w:r>
        <w:lastRenderedPageBreak/>
        <w:t xml:space="preserve">Figure </w:t>
      </w:r>
      <w:fldSimple w:instr=" SEQ Figure \* ARABIC ">
        <w:r w:rsidR="004F4E38">
          <w:rPr>
            <w:noProof/>
          </w:rPr>
          <w:t>51</w:t>
        </w:r>
      </w:fldSimple>
      <w:r w:rsidR="00023F90">
        <w:t xml:space="preserve"> - </w:t>
      </w:r>
      <w:r w:rsidR="00023F90" w:rsidRPr="00FB0098">
        <w:rPr>
          <w:rFonts w:cs="Times New Roman"/>
        </w:rPr>
        <w:t xml:space="preserve">Helpdesk </w:t>
      </w:r>
      <w:r w:rsidR="00023F90" w:rsidRPr="001A387E">
        <w:t xml:space="preserve">Dataset </w:t>
      </w:r>
      <w:r w:rsidR="00023F90">
        <w:t>DFG</w:t>
      </w:r>
      <w:bookmarkEnd w:id="60"/>
    </w:p>
    <w:p w14:paraId="2B973A9E" w14:textId="298A1061" w:rsidR="00217C51" w:rsidRPr="00FB0098" w:rsidRDefault="00217C51" w:rsidP="00217C51">
      <w:pPr>
        <w:rPr>
          <w:rFonts w:cs="Times New Roman"/>
        </w:rPr>
      </w:pPr>
      <w:r w:rsidRPr="00FB0098">
        <w:rPr>
          <w:rFonts w:cs="Times New Roman"/>
          <w:noProof/>
        </w:rPr>
        <w:drawing>
          <wp:inline distT="0" distB="0" distL="0" distR="0" wp14:anchorId="702AEEF5" wp14:editId="1A93B0DD">
            <wp:extent cx="5943600" cy="4824095"/>
            <wp:effectExtent l="0" t="0" r="0" b="0"/>
            <wp:docPr id="219" name="Picture 2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descr="Diagram&#10;&#10;Description automatically generated"/>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943600" cy="4824095"/>
                    </a:xfrm>
                    <a:prstGeom prst="rect">
                      <a:avLst/>
                    </a:prstGeom>
                    <a:noFill/>
                    <a:ln>
                      <a:noFill/>
                    </a:ln>
                  </pic:spPr>
                </pic:pic>
              </a:graphicData>
            </a:graphic>
          </wp:inline>
        </w:drawing>
      </w:r>
    </w:p>
    <w:p w14:paraId="291D3AD2" w14:textId="78A6225A" w:rsidR="00D822C8" w:rsidRDefault="00D822C8" w:rsidP="00D822C8">
      <w:pPr>
        <w:pStyle w:val="Caption"/>
        <w:keepNext/>
      </w:pPr>
      <w:bookmarkStart w:id="61" w:name="_Toc122719676"/>
      <w:r>
        <w:lastRenderedPageBreak/>
        <w:t>Fi</w:t>
      </w:r>
      <w:r w:rsidR="00023F90">
        <w:t>g</w:t>
      </w:r>
      <w:r>
        <w:t xml:space="preserve">ure </w:t>
      </w:r>
      <w:fldSimple w:instr=" SEQ Figure \* ARABIC ">
        <w:r w:rsidR="004F4E38">
          <w:rPr>
            <w:noProof/>
          </w:rPr>
          <w:t>52</w:t>
        </w:r>
      </w:fldSimple>
      <w:r w:rsidR="00023F90">
        <w:t xml:space="preserve"> - </w:t>
      </w:r>
      <w:r w:rsidR="00023F90" w:rsidRPr="00FB0098">
        <w:rPr>
          <w:rFonts w:cs="Times New Roman"/>
        </w:rPr>
        <w:t xml:space="preserve">Helpdesk </w:t>
      </w:r>
      <w:r w:rsidR="00023F90" w:rsidRPr="001A387E">
        <w:t xml:space="preserve">Dataset </w:t>
      </w:r>
      <w:r w:rsidR="00023F90">
        <w:t>Heuristics</w:t>
      </w:r>
      <w:bookmarkEnd w:id="61"/>
    </w:p>
    <w:p w14:paraId="131AE31D" w14:textId="6632F908" w:rsidR="00FA2E1C" w:rsidRDefault="00FA2E1C" w:rsidP="00FA2E1C">
      <w:pPr>
        <w:rPr>
          <w:rFonts w:cs="Times New Roman"/>
        </w:rPr>
      </w:pPr>
      <w:r w:rsidRPr="00FB0098">
        <w:rPr>
          <w:rFonts w:cs="Times New Roman"/>
          <w:noProof/>
        </w:rPr>
        <w:drawing>
          <wp:inline distT="0" distB="0" distL="0" distR="0" wp14:anchorId="74E071A9" wp14:editId="786F7045">
            <wp:extent cx="4745298" cy="6961632"/>
            <wp:effectExtent l="0" t="0" r="0" b="0"/>
            <wp:docPr id="220" name="Picture 2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Diagram&#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746588" cy="6963525"/>
                    </a:xfrm>
                    <a:prstGeom prst="rect">
                      <a:avLst/>
                    </a:prstGeom>
                    <a:noFill/>
                    <a:ln>
                      <a:noFill/>
                    </a:ln>
                  </pic:spPr>
                </pic:pic>
              </a:graphicData>
            </a:graphic>
          </wp:inline>
        </w:drawing>
      </w:r>
    </w:p>
    <w:p w14:paraId="4C888C62" w14:textId="2D7E7BB2" w:rsidR="00023F90" w:rsidRDefault="00023F90" w:rsidP="00FA2E1C">
      <w:pPr>
        <w:rPr>
          <w:rFonts w:cs="Times New Roman"/>
        </w:rPr>
      </w:pPr>
    </w:p>
    <w:p w14:paraId="685C2B50" w14:textId="32F67920" w:rsidR="00023F90" w:rsidRDefault="00023F90" w:rsidP="00FA2E1C">
      <w:pPr>
        <w:rPr>
          <w:rFonts w:cs="Times New Roman"/>
        </w:rPr>
      </w:pPr>
    </w:p>
    <w:p w14:paraId="34918B08" w14:textId="77777777" w:rsidR="00023F90" w:rsidRPr="00FB0098" w:rsidRDefault="00023F90" w:rsidP="00FA2E1C">
      <w:pPr>
        <w:rPr>
          <w:rFonts w:cs="Times New Roman"/>
        </w:rPr>
      </w:pPr>
    </w:p>
    <w:p w14:paraId="1BBDC25B" w14:textId="77777777" w:rsidR="004F4308" w:rsidRPr="00FB0098" w:rsidRDefault="004F4308" w:rsidP="004F4308">
      <w:pPr>
        <w:rPr>
          <w:rFonts w:cs="Times New Roman"/>
          <w:b/>
          <w:bCs/>
        </w:rPr>
      </w:pPr>
      <w:r w:rsidRPr="00FB0098">
        <w:rPr>
          <w:rFonts w:cs="Times New Roman"/>
          <w:b/>
          <w:bCs/>
        </w:rPr>
        <w:lastRenderedPageBreak/>
        <w:t>Social Network Analysis</w:t>
      </w:r>
    </w:p>
    <w:p w14:paraId="59D5D04F" w14:textId="77777777" w:rsidR="004F4308" w:rsidRPr="00FB0098" w:rsidRDefault="004F4308" w:rsidP="004F4308">
      <w:pPr>
        <w:pStyle w:val="Heading4"/>
        <w:rPr>
          <w:rFonts w:ascii="Times New Roman" w:hAnsi="Times New Roman" w:cs="Times New Roman"/>
        </w:rPr>
      </w:pPr>
      <w:r w:rsidRPr="00FB0098">
        <w:rPr>
          <w:rFonts w:ascii="Times New Roman" w:hAnsi="Times New Roman" w:cs="Times New Roman"/>
        </w:rPr>
        <w:t xml:space="preserve">Original Dataset </w:t>
      </w:r>
      <w:r w:rsidRPr="00FB0098">
        <w:rPr>
          <w:rFonts w:ascii="Times New Roman" w:hAnsi="Times New Roman" w:cs="Times New Roman"/>
        </w:rPr>
        <w:fldChar w:fldCharType="begin"/>
      </w:r>
      <w:r w:rsidRPr="00FB0098">
        <w:rPr>
          <w:rFonts w:ascii="Times New Roman" w:hAnsi="Times New Roman" w:cs="Times New Roman"/>
        </w:rPr>
        <w:instrText xml:space="preserve"> SEQ Original_Dataset \* ARABIC </w:instrText>
      </w:r>
      <w:r w:rsidRPr="00FB0098">
        <w:rPr>
          <w:rFonts w:ascii="Times New Roman" w:hAnsi="Times New Roman" w:cs="Times New Roman"/>
        </w:rPr>
        <w:fldChar w:fldCharType="separate"/>
      </w:r>
      <w:r w:rsidRPr="00FB0098">
        <w:rPr>
          <w:rFonts w:ascii="Times New Roman" w:hAnsi="Times New Roman" w:cs="Times New Roman"/>
          <w:noProof/>
        </w:rPr>
        <w:t>4</w:t>
      </w:r>
      <w:r w:rsidRPr="00FB0098">
        <w:rPr>
          <w:rFonts w:ascii="Times New Roman" w:hAnsi="Times New Roman" w:cs="Times New Roman"/>
        </w:rPr>
        <w:fldChar w:fldCharType="end"/>
      </w:r>
      <w:r w:rsidRPr="00FB0098">
        <w:rPr>
          <w:rFonts w:ascii="Times New Roman" w:hAnsi="Times New Roman" w:cs="Times New Roman"/>
        </w:rPr>
        <w:t xml:space="preserve"> - Handover of Work</w:t>
      </w:r>
    </w:p>
    <w:p w14:paraId="6495C409" w14:textId="435DE96F" w:rsidR="00D822C8" w:rsidRDefault="00D822C8" w:rsidP="00D822C8">
      <w:pPr>
        <w:pStyle w:val="Caption"/>
        <w:keepNext/>
      </w:pPr>
      <w:bookmarkStart w:id="62" w:name="_Toc122719677"/>
      <w:r>
        <w:t xml:space="preserve">Figure </w:t>
      </w:r>
      <w:fldSimple w:instr=" SEQ Figure \* ARABIC ">
        <w:r w:rsidR="004F4E38">
          <w:rPr>
            <w:noProof/>
          </w:rPr>
          <w:t>53</w:t>
        </w:r>
      </w:fldSimple>
      <w:r w:rsidR="00023F90">
        <w:t xml:space="preserve"> - </w:t>
      </w:r>
      <w:r w:rsidR="00023F90" w:rsidRPr="00FB0098">
        <w:rPr>
          <w:rFonts w:cs="Times New Roman"/>
        </w:rPr>
        <w:t xml:space="preserve">Helpdesk </w:t>
      </w:r>
      <w:r w:rsidR="00023F90" w:rsidRPr="001A387E">
        <w:t xml:space="preserve">Dataset </w:t>
      </w:r>
      <w:r w:rsidR="00023F90" w:rsidRPr="00FB0098">
        <w:rPr>
          <w:rFonts w:cs="Times New Roman"/>
        </w:rPr>
        <w:t>Handover of Work</w:t>
      </w:r>
      <w:bookmarkEnd w:id="62"/>
    </w:p>
    <w:p w14:paraId="7AA549D3" w14:textId="053D1A7B" w:rsidR="004F4308" w:rsidRPr="00FB0098" w:rsidRDefault="008B7530" w:rsidP="004F4308">
      <w:pPr>
        <w:rPr>
          <w:rFonts w:cs="Times New Roman"/>
        </w:rPr>
      </w:pPr>
      <w:r w:rsidRPr="00FB0098">
        <w:rPr>
          <w:rFonts w:cs="Times New Roman"/>
          <w:noProof/>
        </w:rPr>
        <w:drawing>
          <wp:inline distT="0" distB="0" distL="0" distR="0" wp14:anchorId="0E392113" wp14:editId="34147DE5">
            <wp:extent cx="2935705" cy="1987641"/>
            <wp:effectExtent l="0" t="0" r="0" b="0"/>
            <wp:docPr id="227" name="Picture 227" descr="A diagram of a solar syste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A diagram of a solar system&#10;&#10;Description automatically generated with low confidence"/>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944999" cy="1993933"/>
                    </a:xfrm>
                    <a:prstGeom prst="rect">
                      <a:avLst/>
                    </a:prstGeom>
                    <a:noFill/>
                    <a:ln>
                      <a:noFill/>
                    </a:ln>
                  </pic:spPr>
                </pic:pic>
              </a:graphicData>
            </a:graphic>
          </wp:inline>
        </w:drawing>
      </w:r>
    </w:p>
    <w:p w14:paraId="320E2FC5" w14:textId="0A335E9A" w:rsidR="004F4308" w:rsidRPr="00FB0098" w:rsidRDefault="004F4308" w:rsidP="004F4308">
      <w:pPr>
        <w:rPr>
          <w:rFonts w:cs="Times New Roman"/>
        </w:rPr>
      </w:pPr>
      <w:r w:rsidRPr="00FB0098">
        <w:rPr>
          <w:rFonts w:cs="Times New Roman"/>
        </w:rPr>
        <w:t>Every resource is connected and at some point, follow</w:t>
      </w:r>
      <w:r w:rsidR="00016481" w:rsidRPr="00FB0098">
        <w:rPr>
          <w:rFonts w:cs="Times New Roman"/>
        </w:rPr>
        <w:t>s</w:t>
      </w:r>
      <w:r w:rsidRPr="00FB0098">
        <w:rPr>
          <w:rFonts w:cs="Times New Roman"/>
        </w:rPr>
        <w:t xml:space="preserve"> each other in sequence at some points </w:t>
      </w:r>
      <w:r w:rsidR="00016481" w:rsidRPr="00FB0098">
        <w:rPr>
          <w:rFonts w:cs="Times New Roman"/>
        </w:rPr>
        <w:t>in</w:t>
      </w:r>
      <w:r w:rsidRPr="00FB0098">
        <w:rPr>
          <w:rFonts w:cs="Times New Roman"/>
        </w:rPr>
        <w:t xml:space="preserve"> the event log.</w:t>
      </w:r>
      <w:r w:rsidR="008B7530" w:rsidRPr="00FB0098">
        <w:rPr>
          <w:rFonts w:cs="Times New Roman"/>
        </w:rPr>
        <w:t xml:space="preserve"> This is an assumption as it is hard to understand this complicated to understand</w:t>
      </w:r>
      <w:r w:rsidR="00AF3DF7" w:rsidRPr="00FB0098">
        <w:rPr>
          <w:rFonts w:cs="Times New Roman"/>
        </w:rPr>
        <w:t xml:space="preserve"> all</w:t>
      </w:r>
      <w:r w:rsidR="0051520B" w:rsidRPr="00FB0098">
        <w:rPr>
          <w:rFonts w:cs="Times New Roman"/>
        </w:rPr>
        <w:t xml:space="preserve"> of </w:t>
      </w:r>
      <w:r w:rsidR="00AF3DF7" w:rsidRPr="00FB0098">
        <w:rPr>
          <w:rFonts w:cs="Times New Roman"/>
        </w:rPr>
        <w:t>resource</w:t>
      </w:r>
      <w:r w:rsidR="004C3086" w:rsidRPr="00FB0098">
        <w:rPr>
          <w:rFonts w:cs="Times New Roman"/>
        </w:rPr>
        <w:t xml:space="preserve"> relationship</w:t>
      </w:r>
      <w:r w:rsidR="0051520B" w:rsidRPr="00FB0098">
        <w:rPr>
          <w:rFonts w:cs="Times New Roman"/>
        </w:rPr>
        <w:t>s</w:t>
      </w:r>
      <w:r w:rsidR="004C3086" w:rsidRPr="00FB0098">
        <w:rPr>
          <w:rFonts w:cs="Times New Roman"/>
        </w:rPr>
        <w:t>.</w:t>
      </w:r>
    </w:p>
    <w:p w14:paraId="654B65D1" w14:textId="77777777" w:rsidR="004F4308" w:rsidRPr="00FB0098" w:rsidRDefault="004F4308" w:rsidP="004F4308">
      <w:pPr>
        <w:pStyle w:val="Heading4"/>
        <w:rPr>
          <w:rFonts w:ascii="Times New Roman" w:hAnsi="Times New Roman" w:cs="Times New Roman"/>
        </w:rPr>
      </w:pPr>
      <w:r w:rsidRPr="00FB0098">
        <w:rPr>
          <w:rFonts w:ascii="Times New Roman" w:hAnsi="Times New Roman" w:cs="Times New Roman"/>
        </w:rPr>
        <w:t xml:space="preserve">Original Dataset </w:t>
      </w:r>
      <w:r w:rsidRPr="00FB0098">
        <w:rPr>
          <w:rFonts w:ascii="Times New Roman" w:hAnsi="Times New Roman" w:cs="Times New Roman"/>
        </w:rPr>
        <w:fldChar w:fldCharType="begin"/>
      </w:r>
      <w:r w:rsidRPr="00FB0098">
        <w:rPr>
          <w:rFonts w:ascii="Times New Roman" w:hAnsi="Times New Roman" w:cs="Times New Roman"/>
        </w:rPr>
        <w:instrText xml:space="preserve"> SEQ Original_Dataset \* ARABIC </w:instrText>
      </w:r>
      <w:r w:rsidRPr="00FB0098">
        <w:rPr>
          <w:rFonts w:ascii="Times New Roman" w:hAnsi="Times New Roman" w:cs="Times New Roman"/>
        </w:rPr>
        <w:fldChar w:fldCharType="separate"/>
      </w:r>
      <w:r w:rsidRPr="00FB0098">
        <w:rPr>
          <w:rFonts w:ascii="Times New Roman" w:hAnsi="Times New Roman" w:cs="Times New Roman"/>
          <w:noProof/>
        </w:rPr>
        <w:t>5</w:t>
      </w:r>
      <w:r w:rsidRPr="00FB0098">
        <w:rPr>
          <w:rFonts w:ascii="Times New Roman" w:hAnsi="Times New Roman" w:cs="Times New Roman"/>
        </w:rPr>
        <w:fldChar w:fldCharType="end"/>
      </w:r>
      <w:r w:rsidRPr="00FB0098">
        <w:rPr>
          <w:rFonts w:ascii="Times New Roman" w:hAnsi="Times New Roman" w:cs="Times New Roman"/>
        </w:rPr>
        <w:t xml:space="preserve"> - Subcontracting</w:t>
      </w:r>
    </w:p>
    <w:p w14:paraId="30AE97F0" w14:textId="4F6503EF" w:rsidR="00D822C8" w:rsidRDefault="00D822C8" w:rsidP="00D822C8">
      <w:pPr>
        <w:pStyle w:val="Caption"/>
        <w:keepNext/>
      </w:pPr>
      <w:bookmarkStart w:id="63" w:name="_Toc122719678"/>
      <w:r>
        <w:t xml:space="preserve">Figure </w:t>
      </w:r>
      <w:fldSimple w:instr=" SEQ Figure \* ARABIC ">
        <w:r w:rsidR="004F4E38">
          <w:rPr>
            <w:noProof/>
          </w:rPr>
          <w:t>54</w:t>
        </w:r>
      </w:fldSimple>
      <w:r w:rsidR="00023F90">
        <w:t xml:space="preserve"> - </w:t>
      </w:r>
      <w:r w:rsidR="00023F90" w:rsidRPr="00FB0098">
        <w:rPr>
          <w:rFonts w:cs="Times New Roman"/>
        </w:rPr>
        <w:t xml:space="preserve">Helpdesk </w:t>
      </w:r>
      <w:r w:rsidR="00023F90" w:rsidRPr="001A387E">
        <w:t xml:space="preserve">Dataset </w:t>
      </w:r>
      <w:r w:rsidR="00023F90">
        <w:rPr>
          <w:rFonts w:cs="Times New Roman"/>
        </w:rPr>
        <w:t>Subcontracting</w:t>
      </w:r>
      <w:bookmarkEnd w:id="63"/>
    </w:p>
    <w:p w14:paraId="188DE72F" w14:textId="7EB79D24" w:rsidR="004F4308" w:rsidRPr="00FB0098" w:rsidRDefault="00C624CE" w:rsidP="004F4308">
      <w:pPr>
        <w:rPr>
          <w:rFonts w:cs="Times New Roman"/>
        </w:rPr>
      </w:pPr>
      <w:r w:rsidRPr="00FB0098">
        <w:rPr>
          <w:rFonts w:cs="Times New Roman"/>
          <w:noProof/>
        </w:rPr>
        <w:drawing>
          <wp:inline distT="0" distB="0" distL="0" distR="0" wp14:anchorId="09B951E2" wp14:editId="44A5501B">
            <wp:extent cx="3234211" cy="2189747"/>
            <wp:effectExtent l="0" t="0" r="0" b="0"/>
            <wp:docPr id="228" name="Picture 2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Diagram&#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246900" cy="2198338"/>
                    </a:xfrm>
                    <a:prstGeom prst="rect">
                      <a:avLst/>
                    </a:prstGeom>
                    <a:noFill/>
                    <a:ln>
                      <a:noFill/>
                    </a:ln>
                  </pic:spPr>
                </pic:pic>
              </a:graphicData>
            </a:graphic>
          </wp:inline>
        </w:drawing>
      </w:r>
    </w:p>
    <w:p w14:paraId="65146390" w14:textId="57FC52EC" w:rsidR="00C624CE" w:rsidRPr="00FB0098" w:rsidRDefault="00C624CE" w:rsidP="004F4308">
      <w:pPr>
        <w:rPr>
          <w:rFonts w:cs="Times New Roman"/>
        </w:rPr>
      </w:pPr>
      <w:r w:rsidRPr="00FB0098">
        <w:rPr>
          <w:rFonts w:cs="Times New Roman"/>
        </w:rPr>
        <w:t>Some people</w:t>
      </w:r>
      <w:r w:rsidR="00AC2970" w:rsidRPr="00FB0098">
        <w:rPr>
          <w:rFonts w:cs="Times New Roman"/>
        </w:rPr>
        <w:t xml:space="preserve">’s work </w:t>
      </w:r>
      <w:r w:rsidR="0051520B" w:rsidRPr="00FB0098">
        <w:rPr>
          <w:rFonts w:cs="Times New Roman"/>
        </w:rPr>
        <w:t>is</w:t>
      </w:r>
      <w:r w:rsidR="00AC2970" w:rsidRPr="00FB0098">
        <w:rPr>
          <w:rFonts w:cs="Times New Roman"/>
        </w:rPr>
        <w:t xml:space="preserve"> only followed by others</w:t>
      </w:r>
    </w:p>
    <w:p w14:paraId="43AB1591" w14:textId="77777777" w:rsidR="004F4308" w:rsidRPr="00FB0098" w:rsidRDefault="004F4308" w:rsidP="004F4308">
      <w:pPr>
        <w:pStyle w:val="Heading4"/>
        <w:rPr>
          <w:rFonts w:ascii="Times New Roman" w:hAnsi="Times New Roman" w:cs="Times New Roman"/>
        </w:rPr>
      </w:pPr>
      <w:r w:rsidRPr="00FB0098">
        <w:rPr>
          <w:rFonts w:ascii="Times New Roman" w:hAnsi="Times New Roman" w:cs="Times New Roman"/>
        </w:rPr>
        <w:lastRenderedPageBreak/>
        <w:t xml:space="preserve">Original Dataset </w:t>
      </w:r>
      <w:r w:rsidRPr="00FB0098">
        <w:rPr>
          <w:rFonts w:ascii="Times New Roman" w:hAnsi="Times New Roman" w:cs="Times New Roman"/>
        </w:rPr>
        <w:fldChar w:fldCharType="begin"/>
      </w:r>
      <w:r w:rsidRPr="00FB0098">
        <w:rPr>
          <w:rFonts w:ascii="Times New Roman" w:hAnsi="Times New Roman" w:cs="Times New Roman"/>
        </w:rPr>
        <w:instrText xml:space="preserve"> SEQ Original_Dataset \* ARABIC </w:instrText>
      </w:r>
      <w:r w:rsidRPr="00FB0098">
        <w:rPr>
          <w:rFonts w:ascii="Times New Roman" w:hAnsi="Times New Roman" w:cs="Times New Roman"/>
        </w:rPr>
        <w:fldChar w:fldCharType="separate"/>
      </w:r>
      <w:r w:rsidRPr="00FB0098">
        <w:rPr>
          <w:rFonts w:ascii="Times New Roman" w:hAnsi="Times New Roman" w:cs="Times New Roman"/>
          <w:noProof/>
        </w:rPr>
        <w:t>6</w:t>
      </w:r>
      <w:r w:rsidRPr="00FB0098">
        <w:rPr>
          <w:rFonts w:ascii="Times New Roman" w:hAnsi="Times New Roman" w:cs="Times New Roman"/>
        </w:rPr>
        <w:fldChar w:fldCharType="end"/>
      </w:r>
      <w:r w:rsidRPr="00FB0098">
        <w:rPr>
          <w:rFonts w:ascii="Times New Roman" w:hAnsi="Times New Roman" w:cs="Times New Roman"/>
        </w:rPr>
        <w:t xml:space="preserve"> - Working Together</w:t>
      </w:r>
    </w:p>
    <w:p w14:paraId="15A6649D" w14:textId="5D83352D" w:rsidR="00D822C8" w:rsidRDefault="00D822C8" w:rsidP="00D822C8">
      <w:pPr>
        <w:pStyle w:val="Caption"/>
        <w:keepNext/>
      </w:pPr>
      <w:bookmarkStart w:id="64" w:name="_Toc122719679"/>
      <w:r>
        <w:t xml:space="preserve">Figure </w:t>
      </w:r>
      <w:fldSimple w:instr=" SEQ Figure \* ARABIC ">
        <w:r w:rsidR="004F4E38">
          <w:rPr>
            <w:noProof/>
          </w:rPr>
          <w:t>55</w:t>
        </w:r>
      </w:fldSimple>
      <w:r w:rsidR="00023F90">
        <w:t xml:space="preserve"> - </w:t>
      </w:r>
      <w:r w:rsidR="00023F90" w:rsidRPr="00FB0098">
        <w:rPr>
          <w:rFonts w:cs="Times New Roman"/>
        </w:rPr>
        <w:t xml:space="preserve">Helpdesk </w:t>
      </w:r>
      <w:r w:rsidR="00023F90" w:rsidRPr="001A387E">
        <w:t xml:space="preserve">Dataset </w:t>
      </w:r>
      <w:r w:rsidR="00023F90">
        <w:rPr>
          <w:rFonts w:cs="Times New Roman"/>
        </w:rPr>
        <w:t>Working Together</w:t>
      </w:r>
      <w:bookmarkEnd w:id="64"/>
    </w:p>
    <w:p w14:paraId="1567379E" w14:textId="525A8826" w:rsidR="004F4308" w:rsidRPr="00FB0098" w:rsidRDefault="00AC2970" w:rsidP="004F4308">
      <w:pPr>
        <w:rPr>
          <w:rFonts w:cs="Times New Roman"/>
        </w:rPr>
      </w:pPr>
      <w:r w:rsidRPr="00FB0098">
        <w:rPr>
          <w:rFonts w:cs="Times New Roman"/>
          <w:noProof/>
        </w:rPr>
        <w:drawing>
          <wp:inline distT="0" distB="0" distL="0" distR="0" wp14:anchorId="33C2BBAD" wp14:editId="405901AC">
            <wp:extent cx="3617495" cy="2449253"/>
            <wp:effectExtent l="0" t="0" r="0" b="0"/>
            <wp:docPr id="229" name="Picture 2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descr="Diagram&#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631637" cy="2458828"/>
                    </a:xfrm>
                    <a:prstGeom prst="rect">
                      <a:avLst/>
                    </a:prstGeom>
                    <a:noFill/>
                    <a:ln>
                      <a:noFill/>
                    </a:ln>
                  </pic:spPr>
                </pic:pic>
              </a:graphicData>
            </a:graphic>
          </wp:inline>
        </w:drawing>
      </w:r>
    </w:p>
    <w:p w14:paraId="678F9A73" w14:textId="77777777" w:rsidR="004F4308" w:rsidRPr="00FB0098" w:rsidRDefault="004F4308" w:rsidP="004F4308">
      <w:pPr>
        <w:pStyle w:val="Heading4"/>
        <w:rPr>
          <w:rFonts w:ascii="Times New Roman" w:hAnsi="Times New Roman" w:cs="Times New Roman"/>
        </w:rPr>
      </w:pPr>
      <w:r w:rsidRPr="00FB0098">
        <w:rPr>
          <w:rFonts w:ascii="Times New Roman" w:hAnsi="Times New Roman" w:cs="Times New Roman"/>
        </w:rPr>
        <w:t xml:space="preserve">Original Dataset </w:t>
      </w:r>
      <w:r w:rsidRPr="00FB0098">
        <w:rPr>
          <w:rFonts w:ascii="Times New Roman" w:hAnsi="Times New Roman" w:cs="Times New Roman"/>
        </w:rPr>
        <w:fldChar w:fldCharType="begin"/>
      </w:r>
      <w:r w:rsidRPr="00FB0098">
        <w:rPr>
          <w:rFonts w:ascii="Times New Roman" w:hAnsi="Times New Roman" w:cs="Times New Roman"/>
        </w:rPr>
        <w:instrText xml:space="preserve"> SEQ Original_Dataset \* ARABIC </w:instrText>
      </w:r>
      <w:r w:rsidRPr="00FB0098">
        <w:rPr>
          <w:rFonts w:ascii="Times New Roman" w:hAnsi="Times New Roman" w:cs="Times New Roman"/>
        </w:rPr>
        <w:fldChar w:fldCharType="separate"/>
      </w:r>
      <w:r w:rsidRPr="00FB0098">
        <w:rPr>
          <w:rFonts w:ascii="Times New Roman" w:hAnsi="Times New Roman" w:cs="Times New Roman"/>
          <w:noProof/>
        </w:rPr>
        <w:t>7</w:t>
      </w:r>
      <w:r w:rsidRPr="00FB0098">
        <w:rPr>
          <w:rFonts w:ascii="Times New Roman" w:hAnsi="Times New Roman" w:cs="Times New Roman"/>
        </w:rPr>
        <w:fldChar w:fldCharType="end"/>
      </w:r>
      <w:r w:rsidRPr="00FB0098">
        <w:rPr>
          <w:rFonts w:ascii="Times New Roman" w:hAnsi="Times New Roman" w:cs="Times New Roman"/>
        </w:rPr>
        <w:t xml:space="preserve"> - Similar Activity</w:t>
      </w:r>
    </w:p>
    <w:p w14:paraId="51FD16B4" w14:textId="59DB0E97" w:rsidR="00D822C8" w:rsidRDefault="00D822C8" w:rsidP="00D822C8">
      <w:pPr>
        <w:pStyle w:val="Caption"/>
        <w:keepNext/>
      </w:pPr>
      <w:bookmarkStart w:id="65" w:name="_Toc122719680"/>
      <w:r>
        <w:t xml:space="preserve">Figure </w:t>
      </w:r>
      <w:fldSimple w:instr=" SEQ Figure \* ARABIC ">
        <w:r w:rsidR="004F4E38">
          <w:rPr>
            <w:noProof/>
          </w:rPr>
          <w:t>56</w:t>
        </w:r>
      </w:fldSimple>
      <w:r w:rsidR="00023F90">
        <w:t xml:space="preserve"> - </w:t>
      </w:r>
      <w:r w:rsidR="00023F90" w:rsidRPr="00FB0098">
        <w:rPr>
          <w:rFonts w:cs="Times New Roman"/>
        </w:rPr>
        <w:t xml:space="preserve">Helpdesk </w:t>
      </w:r>
      <w:r w:rsidR="00023F90" w:rsidRPr="001A387E">
        <w:t xml:space="preserve">Dataset </w:t>
      </w:r>
      <w:r w:rsidR="00023F90">
        <w:rPr>
          <w:rFonts w:cs="Times New Roman"/>
        </w:rPr>
        <w:t>Similar Activity</w:t>
      </w:r>
      <w:bookmarkEnd w:id="65"/>
    </w:p>
    <w:p w14:paraId="0B252CDC" w14:textId="0BAF5ED5" w:rsidR="004F4308" w:rsidRPr="00FB0098" w:rsidRDefault="004B6900" w:rsidP="004F4308">
      <w:pPr>
        <w:rPr>
          <w:rFonts w:cs="Times New Roman"/>
        </w:rPr>
      </w:pPr>
      <w:r w:rsidRPr="00FB0098">
        <w:rPr>
          <w:rFonts w:cs="Times New Roman"/>
          <w:noProof/>
        </w:rPr>
        <w:drawing>
          <wp:inline distT="0" distB="0" distL="0" distR="0" wp14:anchorId="29482EF4" wp14:editId="09B706E5">
            <wp:extent cx="3593432" cy="2432961"/>
            <wp:effectExtent l="0" t="0" r="0" b="0"/>
            <wp:docPr id="230" name="Picture 2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descr="Diagram&#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600579" cy="2437800"/>
                    </a:xfrm>
                    <a:prstGeom prst="rect">
                      <a:avLst/>
                    </a:prstGeom>
                    <a:noFill/>
                    <a:ln>
                      <a:noFill/>
                    </a:ln>
                  </pic:spPr>
                </pic:pic>
              </a:graphicData>
            </a:graphic>
          </wp:inline>
        </w:drawing>
      </w:r>
    </w:p>
    <w:p w14:paraId="430A0050" w14:textId="77777777" w:rsidR="004F4308" w:rsidRPr="00FB0098" w:rsidRDefault="004F4308" w:rsidP="004F4308">
      <w:pPr>
        <w:pStyle w:val="Heading4"/>
        <w:rPr>
          <w:rFonts w:ascii="Times New Roman" w:hAnsi="Times New Roman" w:cs="Times New Roman"/>
        </w:rPr>
      </w:pPr>
      <w:r w:rsidRPr="00FB0098">
        <w:rPr>
          <w:rFonts w:ascii="Times New Roman" w:hAnsi="Times New Roman" w:cs="Times New Roman"/>
        </w:rPr>
        <w:t>Clustering</w:t>
      </w:r>
    </w:p>
    <w:p w14:paraId="6E3DA795" w14:textId="6F9E79EE" w:rsidR="00412850" w:rsidRPr="00FB0098" w:rsidRDefault="00412850" w:rsidP="00412850">
      <w:pPr>
        <w:pStyle w:val="cdt4ke"/>
        <w:spacing w:before="225" w:after="0"/>
        <w:rPr>
          <w:rFonts w:eastAsiaTheme="minorHAnsi"/>
          <w:color w:val="212121"/>
          <w:sz w:val="20"/>
          <w:szCs w:val="20"/>
        </w:rPr>
      </w:pPr>
      <w:r w:rsidRPr="00FB0098">
        <w:rPr>
          <w:rFonts w:eastAsiaTheme="minorHAnsi"/>
          <w:color w:val="212121"/>
          <w:sz w:val="20"/>
          <w:szCs w:val="20"/>
        </w:rPr>
        <w:t>Clustered similar activities metric: {'1': ['Alex Haley', 'Ricardo Parker', 'James Rogers', 'Wendy Thompson', 'Richard Perry', 'Angela Kirk', 'Angelica Smith', 'John Nichols', 'Michelle Glenn', 'Kelly Williams', 'Martin Burton', 'Nicholas Fowler', 'Donna Pearson', 'Linda Brooks', 'James Cole', 'Mark Valencia'], '0': ['Bradley Acosta', 'Kristin Burton', 'Omar Collins', 'Jennifer Young', 'Olivia Henry', 'Megan Ortiz']}</w:t>
      </w:r>
    </w:p>
    <w:p w14:paraId="1A542809" w14:textId="494962D4" w:rsidR="004F4308" w:rsidRPr="00FB0098" w:rsidRDefault="00412850" w:rsidP="004F4308">
      <w:pPr>
        <w:pStyle w:val="cdt4ke"/>
        <w:spacing w:before="225" w:beforeAutospacing="0" w:after="0" w:afterAutospacing="0"/>
        <w:rPr>
          <w:rFonts w:eastAsiaTheme="minorHAnsi"/>
          <w:color w:val="212121"/>
          <w:sz w:val="20"/>
          <w:szCs w:val="20"/>
        </w:rPr>
      </w:pPr>
      <w:r w:rsidRPr="00FB0098">
        <w:rPr>
          <w:rFonts w:eastAsiaTheme="minorHAnsi"/>
          <w:color w:val="212121"/>
          <w:sz w:val="20"/>
          <w:szCs w:val="20"/>
        </w:rPr>
        <w:t>Working together clustered metric: {'0': ['Alex Haley', 'Kristin Burton', 'Angelica Smith', 'Kelly Williams', 'Linda Brooks', 'Megan Ortiz'], '3': ['Ricardo Parker', 'Donna Pearson'], '1': ['James Rogers', 'Michelle Glenn', 'Omar Collins', 'Nicholas Fowler'], '2': ['Wendy Thompson', 'Angela Kirk', 'John Nichols', 'Jennifer Young', 'Martin Burton'], '4': ['Bradley Acosta', 'Richard Perry', 'Olivia Henry', 'Mark Valencia'], '5': ['James Cole']}</w:t>
      </w:r>
    </w:p>
    <w:p w14:paraId="29909113" w14:textId="77777777" w:rsidR="004F4308" w:rsidRPr="00FB0098" w:rsidRDefault="004F4308" w:rsidP="004F4308">
      <w:pPr>
        <w:pStyle w:val="Heading4"/>
        <w:rPr>
          <w:rFonts w:ascii="Times New Roman" w:hAnsi="Times New Roman" w:cs="Times New Roman"/>
        </w:rPr>
      </w:pPr>
      <w:r w:rsidRPr="00FB0098">
        <w:rPr>
          <w:rFonts w:ascii="Times New Roman" w:hAnsi="Times New Roman" w:cs="Times New Roman"/>
        </w:rPr>
        <w:t>Organizational Mining</w:t>
      </w:r>
    </w:p>
    <w:p w14:paraId="381B527F" w14:textId="77777777" w:rsidR="001A3EF6" w:rsidRPr="00FB0098" w:rsidRDefault="001A3EF6" w:rsidP="001A3EF6">
      <w:pPr>
        <w:rPr>
          <w:rFonts w:cs="Times New Roman"/>
        </w:rPr>
      </w:pPr>
      <w:r w:rsidRPr="00FB0098">
        <w:rPr>
          <w:rFonts w:cs="Times New Roman"/>
        </w:rPr>
        <w:t>group_relative_focus</w:t>
      </w:r>
    </w:p>
    <w:p w14:paraId="0B38925B" w14:textId="77777777" w:rsidR="001A3EF6" w:rsidRPr="00FB0098" w:rsidRDefault="001A3EF6" w:rsidP="001A3EF6">
      <w:pPr>
        <w:rPr>
          <w:rFonts w:cs="Times New Roman"/>
        </w:rPr>
      </w:pPr>
      <w:r w:rsidRPr="00FB0098">
        <w:rPr>
          <w:rFonts w:cs="Times New Roman"/>
        </w:rPr>
        <w:lastRenderedPageBreak/>
        <w:t xml:space="preserve">{'Kelly Williams': {'Assign seriousness': 0.04657756176589713, 'Take in charge ticket': 0.046442687747035576, 'Resolve ticket': 0.04435079269516356, 'Closed': 0.043506777437691296, 'Insert ticket': 0.025423728813559324, 'Wait': 0.04647983595352016, 'Create SW anomaly': 0.029850746268656716, 'Require upgrade': 0.08403361344537816, 'VERIFIED': 0.0, 'DUPLICATE': 0.0, 'Resolve SW anomaly': 0.0, 'Schedule intervention': 0.0, 'RESOLVED': 0.0, 'INVALID': 0.0}, 'Angelica Smith': {'Assign seriousness': 0.04637505062778453, 'Take in charge ticket': 0.0458498023715415, 'Resolve ticket': 0.047561709813365445, 'Closed': 0.04459991254919108, 'Insert ticket': 0.06779661016949153, 'Wait': 0.0430622009569378, 'Create SW anomaly': 0.05970149253731343, 'Require upgrade': 0.058823529411764705, 'VERIFIED': 0.0, 'DUPLICATE': 1.0, 'Resolve SW anomaly': 0.0, 'Schedule intervention': 0.0, 'RESOLVED': 0.0, 'INVALID': 0.0}, 'James Rogers': {'Assign seriousness': 0.04678007290400972, 'Take in charge ticket': 0.04426877470355731, 'Resolve ticket': 0.04314669877583785, 'Closed': 0.047879317883690424, 'Insert ticket': 0.025423728813559324, 'Wait': 0.047163362952836636, 'Create SW anomaly': 0.029850746268656716, 'Require upgrade': 0.058823529411764705, 'VERIFIED': 0.0, 'DUPLICATE': 0.0, 'Resolve SW anomaly': 0.07692307692307693, 'Schedule intervention': 0.0, 'RESOLVED': 0.0, 'INVALID': 0.0}, 'Martin Burton': {'Assign seriousness': 0.04374240583232078, 'Take in charge ticket': 0.04683794466403162, 'Resolve ticket': 0.045354204294601644, 'Closed': 0.04241364232619152, 'Insert ticket': 0.0423728813559322, 'Wait': 0.0430622009569378, 'Create SW anomaly': 0.05970149253731343, 'Require upgrade': 0.025210084033613446, 'VERIFIED': 0.3333333333333333, 'DUPLICATE': 0.0, 'Resolve SW anomaly': 0.07692307692307693, 'Schedule intervention': 0.0, 'RESOLVED': 0.0, 'INVALID': 0.0}, 'Bradley Acosta': {'Assign seriousness': 0.0479951397326853, 'Take in charge ticket': 0.04110671936758893, 'Resolve ticket': 0.04916716837246639, 'Closed': 0.045474420638390904, 'Insert ticket': 0.06779661016949153, 'Wait': 0.048530416951469584, 'Create SW anomaly': 0.05970149253731343, 'Require upgrade': 0.025210084033613446, 'VERIFIED': 0.0, 'DUPLICATE': 0.0, 'Resolve SW anomaly': 0.15384615384615385, 'Schedule intervention': 0.0, 'RESOLVED': 0.0, 'INVALID': 0.0}, 'Richard Perry': {'Assign seriousness': 0.04637505062778453, 'Take in charge ticket': 0.0458498023715415, 'Resolve ticket': 0.0459562512542645, 'Closed': 0.047879317883690424, 'Insert ticket': 0.059322033898305086, 'Wait': 0.039644565960355434, 'Create SW anomaly': 0.07462686567164178, 'Require upgrade': 0.04201680672268908, 'VERIFIED': 0.0, 'DUPLICATE': 0.0, 'Resolve SW anomaly': 0.0, 'Schedule intervention': 0.0, 'RESOLVED': 0.0, 'INVALID': 0.0}, 'Ricardo Parker': {'Assign seriousness': 0.046172539489671933, 'Take in charge ticket': 0.04762845849802372, 'Resolve ticket': 0.048163756773028296, 'Closed': 0.045693047660690864, 'Insert ticket': 0.0423728813559322, 'Wait': 0.04032809295967191, 'Create SW anomaly': 0.029850746268656716, 'Require upgrade': 0.04201680672268908, 'VERIFIED': 0.3333333333333333, 'DUPLICATE': 0.0, 'Resolve SW anomaly': 0.07692307692307693, 'Schedule intervention': 0.2, 'RESOLVED': 0.0, 'INVALID': 0.5}, 'Megan Ortiz': {'Assign seriousness': 0.04171729445119481, 'Take in charge ticket': 0.04426877470355731, 'Resolve ticket': 0.04415011037527594, 'Closed': 0.04919108001749016, 'Insert ticket': 0.0423728813559322, 'Wait': 0.04647983595352016, 'Create SW anomaly': 0.04477611940298507, 'Require upgrade': 0.03361344537815126, 'VERIFIED': 0.0, </w:t>
      </w:r>
      <w:r w:rsidRPr="00FB0098">
        <w:rPr>
          <w:rFonts w:cs="Times New Roman"/>
        </w:rPr>
        <w:lastRenderedPageBreak/>
        <w:t xml:space="preserve">'DUPLICATE': 0.0, 'Resolve SW anomaly': 0.0, 'Schedule intervention': 0.0, 'RESOLVED': 0.0, 'INVALID': 0.0}, 'Mark Valencia': {'Assign seriousness': 0.043337383556095586, 'Take in charge ticket': 0.045454545454545456, 'Resolve ticket': 0.04475215733493879, 'Closed': 0.04022737210319195, 'Insert ticket': 0.03389830508474576, 'Wait': 0.04921394395078606, 'Create SW anomaly': 0.029850746268656716, 'Require upgrade': 0.07563025210084033, 'VERIFIED': 0.0, 'DUPLICATE': 0.0, 'Resolve SW anomaly': 0.0, 'Schedule intervention': 0.0, 'RESOLVED': 0.5, 'INVALID': 0.0}, 'Nicholas Fowler': {'Assign seriousness': 0.04151478331308222, 'Take in charge ticket': 0.041304347826086954, 'Resolve ticket': 0.04896648605257877, 'Closed': 0.05115872321818977, 'Insert ticket': 0.03389830508474576, 'Wait': 0.050580997949419004, 'Create SW anomaly': 0.014925373134328358, 'Require upgrade': 0.01680672268907563, 'VERIFIED': 0.0, 'DUPLICATE': 0.0, 'Resolve SW anomaly': 0.0, 'Schedule intervention': 0.2, 'RESOLVED': 0.0, 'INVALID': 0.0}, 'Angela Kirk': {'Assign seriousness': 0.04374240583232078, 'Take in charge ticket': 0.04802371541501976, 'Resolve ticket': 0.04956853301224162, 'Closed': 0.043069523393091384, 'Insert ticket': 0.03389830508474576, 'Wait': 0.04784688995215311, 'Create SW anomaly': 0.04477611940298507, 'Require upgrade': 0.03361344537815126, 'VERIFIED': 0.0, 'DUPLICATE': 0.0, 'Resolve SW anomaly': 0.07692307692307693, 'Schedule intervention': 0.2, 'RESOLVED': 0.0, 'INVALID': 0.5}, 'Linda Brooks': {'Assign seriousness': 0.04414742810854597, 'Take in charge ticket': 0.046442687747035576, 'Resolve ticket': 0.044551475015051176, 'Closed': 0.04481853957149104, 'Insert ticket': 0.059322033898305086, 'Wait': 0.03759398496240601, 'Create SW anomaly': 0.04477611940298507, 'Require upgrade': 0.025210084033613446, 'VERIFIED': 0.0, 'DUPLICATE': 0.0, 'Resolve SW anomaly': 0.0, 'Schedule intervention': 0.2, 'RESOLVED': 0.0, 'INVALID': 0.0}, 'Kristin Burton': {'Assign seriousness': 0.04495747266099635, 'Take in charge ticket': 0.049209486166007906, 'Resolve ticket': 0.040939193257074055, 'Closed': 0.04241364232619152, 'Insert ticket': 0.05084745762711865, 'Wait': 0.04237867395762133, 'Create SW anomaly': 0.029850746268656716, 'Require upgrade': 0.07563025210084033, 'VERIFIED': 0.0, 'DUPLICATE': 0.0, 'Resolve SW anomaly': 0.0, 'Schedule intervention': 0.0, 'RESOLVED': 0.5, 'INVALID': 0.0}, 'Wendy Thompson': {'Assign seriousness': 0.04414742810854597, 'Take in charge ticket': 0.043478260869565216, 'Resolve ticket': 0.041541240216736906, 'Closed': 0.04525579361609095, 'Insert ticket': 0.01694915254237288, 'Wait': 0.03896103896103896, 'Create SW anomaly': 0.05970149253731343, 'Require upgrade': 0.058823529411764705, 'VERIFIED': 0.0, 'DUPLICATE': 0.0, 'Resolve SW anomaly': 0.07692307692307693, 'Schedule intervention': 0.2, 'RESOLVED': 0.0, 'INVALID': 0.0}, 'Olivia Henry': {'Assign seriousness': 0.0479951397326853, 'Take in charge ticket': 0.03873517786561265, 'Resolve ticket': 0.04776239213325306, 'Closed': 0.04525579361609095, 'Insert ticket': 0.03389830508474576, 'Wait': 0.043745727956254275, 'Create SW anomaly': 0.05970149253731343, 'Require upgrade': 0.0, 'VERIFIED': 0.0, 'DUPLICATE': 0.0, 'Resolve SW anomaly': 0.07692307692307693, 'Schedule intervention': 0.0, 'RESOLVED': 0.0, 'INVALID': 0.0}, 'James Cole': {'Assign seriousness': 0.05062778452814905, 'Take in charge ticket': 0.05237154150197629, 'Resolve ticket': 0.0459562512542645, 'Closed': 0.04634892872759073, 'Insert ticket': 0.06779661016949153, 'Wait': 0.04921394395078606, 'Create SW anomaly': 0.07462686567164178, 'Require upgrade': </w:t>
      </w:r>
      <w:r w:rsidRPr="00FB0098">
        <w:rPr>
          <w:rFonts w:cs="Times New Roman"/>
        </w:rPr>
        <w:lastRenderedPageBreak/>
        <w:t>0.05042016806722689, 'VERIFIED': 0.0, 'DUPLICATE': 0.0, 'Resolve SW anomaly': 0.07692307692307693, 'Schedule intervention': 0.0, 'RESOLVED': 0.0, 'INVALID': 0.0}, 'John Nichols': {'Assign seriousness': 0.04759011745646011, 'Take in charge ticket': 0.04110671936758893, 'Resolve ticket': 0.041541240216736906, 'Closed': 0.04438128552689112, 'Insert ticket': 0.07627118644067797, 'Wait': 0.053998632946001365, 'Create SW anomaly': 0.029850746268656716, 'Require upgrade': 0.008403361344537815, 'VERIFIED': 0.0, 'DUPLICATE': 0.0, 'Resolve SW anomaly': 0.0, 'Schedule intervention': 0.0, 'RESOLVED': 0.0, 'INVALID': 0.0}, 'Jennifer Young': {'Assign seriousness': 0.0479951397326853, 'Take in charge ticket': 0.042292490118577074, 'Resolve ticket': 0.04515352197471403, 'Closed': 0.04722343681679055, 'Insert ticket': 0.0423728813559322, 'Wait': 0.04032809295967191, 'Create SW anomaly': 0.05970149253731343, 'Require upgrade': 0.058823529411764705, 'VERIFIED': 0.0, 'DUPLICATE': 0.0, 'Resolve SW anomaly': 0.0, 'Schedule intervention': 0.0, 'RESOLVED': 0.0, 'INVALID': 0.0}, 'Omar Collins': {'Assign seriousness': 0.044349939246658567, 'Take in charge ticket': 0.04387351778656127, 'Resolve ticket': 0.04776239213325306, 'Closed': 0.04438128552689112, 'Insert ticket': 0.05084745762711865, 'Wait': 0.04784688995215311, 'Create SW anomaly': 0.05970149253731343, 'Require upgrade': 0.08403361344537816, 'VERIFIED': 0.0, 'DUPLICATE': 0.0, 'Resolve SW anomaly': 0.07692307692307693, 'Schedule intervention': 0.0, 'RESOLVED': 0.0, 'INVALID': 0.0}, 'Alex Haley': {'Assign seriousness': 0.04597002835155933, 'Take in charge ticket': 0.04940711462450593, 'Resolve ticket': 0.04394942805538832, 'Closed': 0.045474420638390904, 'Insert ticket': 0.03389830508474576, 'Wait': 0.045112781954887216, 'Create SW anomaly': 0.029850746268656716, 'Require upgrade': 0.05042016806722689, 'VERIFIED': 0.0, 'DUPLICATE': 0.0, 'Resolve SW anomaly': 0.07692307692307693, 'Schedule intervention': 0.0, 'RESOLVED': 0.0, 'INVALID': 0.0}, 'Donna Pearson': {'Assign seriousness': 0.043337383556095586, 'Take in charge ticket': 0.04881422924901186, 'Resolve ticket': 0.04856512141280353, 'Closed': 0.045474420638390904, 'Insert ticket': 0.06779661016949153, 'Wait': 0.045112781954887216, 'Create SW anomaly': 0.029850746268656716, 'Require upgrade': 0.025210084033613446, 'VERIFIED': 0.3333333333333333, 'DUPLICATE': 0.0, 'Resolve SW anomaly': 0.07692307692307693, 'Schedule intervention': 0.0, 'RESOLVED': 0.0, 'INVALID': 0.0}, 'Michelle Glenn': {'Assign seriousness': 0.04455245038477116, 'Take in charge ticket': 0.047233201581027666, 'Resolve ticket': 0.04113987557696167, 'Closed': 0.047879317883690424, 'Insert ticket': 0.025423728813559324, 'Wait': 0.05331510594668489, 'Create SW anomaly': 0.04477611940298507, 'Require upgrade': 0.06722689075630252, 'VERIFIED': 0.0, 'DUPLICATE': 0.0, 'Resolve SW anomaly': 0.07692307692307693, 'Schedule intervention': 0.0, 'RESOLVED': 0.0, 'INVALID': 0.0}}</w:t>
      </w:r>
    </w:p>
    <w:p w14:paraId="145353B9" w14:textId="77777777" w:rsidR="001A3EF6" w:rsidRPr="00FB0098" w:rsidRDefault="001A3EF6" w:rsidP="001A3EF6">
      <w:pPr>
        <w:rPr>
          <w:rFonts w:cs="Times New Roman"/>
        </w:rPr>
      </w:pPr>
    </w:p>
    <w:p w14:paraId="5BBFAF8E" w14:textId="77777777" w:rsidR="001A3EF6" w:rsidRPr="00FB0098" w:rsidRDefault="001A3EF6" w:rsidP="001A3EF6">
      <w:pPr>
        <w:rPr>
          <w:rFonts w:cs="Times New Roman"/>
        </w:rPr>
      </w:pPr>
      <w:r w:rsidRPr="00FB0098">
        <w:rPr>
          <w:rFonts w:cs="Times New Roman"/>
        </w:rPr>
        <w:t>group_relative_stake</w:t>
      </w:r>
    </w:p>
    <w:p w14:paraId="63BEC223" w14:textId="77777777" w:rsidR="001A3EF6" w:rsidRPr="00FB0098" w:rsidRDefault="001A3EF6" w:rsidP="001A3EF6">
      <w:pPr>
        <w:rPr>
          <w:rFonts w:cs="Times New Roman"/>
        </w:rPr>
      </w:pPr>
      <w:r w:rsidRPr="00FB0098">
        <w:rPr>
          <w:rFonts w:cs="Times New Roman"/>
        </w:rPr>
        <w:t xml:space="preserve">{'Kelly Williams': {'Assign seriousness': 0.23760330578512398, 'Take in charge ticket': 0.2427685950413223, 'Resolve ticket': 0.22830578512396693, 'Closed': 0.20557851239669422, 'Insert ticket': 0.0030991735537190084, 'Wait': 0.07024793388429752, 'Create SW anomaly': </w:t>
      </w:r>
      <w:r w:rsidRPr="00FB0098">
        <w:rPr>
          <w:rFonts w:cs="Times New Roman"/>
        </w:rPr>
        <w:lastRenderedPageBreak/>
        <w:t xml:space="preserve">0.002066115702479339, 'Require upgrade': 0.010330578512396695, 'VERIFIED': 0.0, 'DUPLICATE': 0.0, 'Resolve SW anomaly': 0.0, 'Schedule intervention': 0.0, 'RESOLVED': 0.0, 'INVALID': 0.0}, 'Angelica Smith': {'Assign seriousness': 0.23248730964467004, 'Take in charge ticket': 0.23553299492385787, 'Resolve ticket': 0.24060913705583756, 'Closed': 0.20710659898477157, 'Insert ticket': 0.008121827411167513, 'Wait': 0.06395939086294417, 'Create SW anomaly': 0.0040609137055837565, 'Require upgrade': 0.007106598984771574, 'VERIFIED': 0.0, 'DUPLICATE': 0.0010152284263959391, 'Resolve SW anomaly': 0.0, 'Schedule intervention': 0.0, 'RESOLVED': 0.0, 'INVALID': 0.0}, 'James Rogers': {'Assign seriousness': 0.23789907312049433, 'Take in charge ticket': 0.23069001029866118, 'Resolve ticket': 0.22142121524201855, 'Closed': 0.2255406797116375, 'Insert ticket': 0.003089598352214212, 'Wait': 0.07106076210092688, 'Create SW anomaly': 0.0020597322348094747, 'Require upgrade': 0.007209062821833162, 'VERIFIED': 0.0, 'DUPLICATE': 0.0, 'Resolve SW anomaly': 0.0010298661174047373, 'Schedule intervention': 0.0, 'RESOLVED': 0.0, 'INVALID': 0.0}, 'Martin Burton': {'Assign seriousness': 0.22736842105263158, 'Take in charge ticket': 0.24947368421052632, 'Resolve ticket': 0.23789473684210527, 'Closed': 0.20421052631578948, 'Insert ticket': 0.005263157894736842, 'Wait': 0.06631578947368422, 'Create SW anomaly': 0.004210526315789474, 'Require upgrade': 0.003157894736842105, 'VERIFIED': 0.0010526315789473684, 'DUPLICATE': 0.0, 'Resolve SW anomaly': 0.0010526315789473684, 'Schedule intervention': 0.0, 'RESOLVED': 0.0, 'INVALID': 0.0}, 'Bradley Acosta': {'Assign seriousness': 0.24036511156186613, 'Take in charge ticket': 0.21095334685598377, 'Resolve ticket': 0.2484787018255578, 'Closed': 0.21095334685598377, 'Insert ticket': 0.008113590263691683, 'Wait': 0.0720081135902637, 'Create SW anomaly': 0.004056795131845842, 'Require upgrade': 0.0030425963488843813, 'VERIFIED': 0.0, 'DUPLICATE': 0.0, 'Resolve SW anomaly': 0.002028397565922921, 'Schedule intervention': 0.0, 'RESOLVED': 0.0, 'INVALID': 0.0}, 'Richard Perry': {'Assign seriousness': 0.23272357723577236, 'Take in charge ticket': 0.23577235772357724, 'Resolve ticket': 0.23272357723577236, 'Closed': 0.2225609756097561, 'Insert ticket': 0.007113821138211382, 'Wait': 0.05894308943089431, 'Create SW anomaly': 0.00508130081300813, 'Require upgrade': 0.00508130081300813, 'VERIFIED': 0.0, 'DUPLICATE': 0.0, 'Resolve SW anomaly': 0.0, 'Schedule intervention': 0.0, 'RESOLVED': 0.0, 'INVALID': 0.0}, 'Ricardo Parker': {'Assign seriousness': 0.229607250755287, 'Take in charge ticket': 0.24269889224572003, 'Resolve ticket': 0.24169184290030213, 'Closed': 0.2104733131923464, 'Insert ticket': 0.005035246727089627, 'Wait': 0.059415911379657606, 'Create SW anomaly': 0.002014098690835851, 'Require upgrade': 0.005035246727089627, 'VERIFIED': 0.0010070493454179255, 'DUPLICATE': 0.0, 'Resolve SW anomaly': 0.0010070493454179255, 'Schedule intervention': 0.0010070493454179255, 'RESOLVED': 0.0, 'INVALID': 0.0010070493454179255}, 'Megan Ortiz': {'Assign seriousness': 0.2157068062827225, 'Take in charge ticket': 0.23455497382198953, 'Resolve ticket': 0.23036649214659685, 'Closed': 0.2356020942408377, 'Insert ticket': 0.005235602094240838, 'Wait': 0.0712041884816754, 'Create SW anomaly': 0.0031413612565445027, 'Require upgrade': 0.004188481675392671, 'VERIFIED': 0.0, 'DUPLICATE': 0.0, 'Resolve SW anomaly': 0.0, 'Schedule intervention': 0.0, 'RESOLVED': 0.0, 'INVALID': 0.0}, 'Mark Valencia': {'Assign seriousness': 0.22790202342917998, 'Take in charge ticket': 0.24494142705005326, 'Resolve </w:t>
      </w:r>
      <w:r w:rsidRPr="00FB0098">
        <w:rPr>
          <w:rFonts w:cs="Times New Roman"/>
        </w:rPr>
        <w:lastRenderedPageBreak/>
        <w:t xml:space="preserve">ticket': 0.2374866879659212, 'Closed': 0.1959531416400426, 'Insert ticket': 0.004259850905218318, 'Wait': 0.07667731629392971, 'Create SW anomaly': 0.002129925452609159, 'Require upgrade': 0.009584664536741214, 'VERIFIED': 0.0, 'DUPLICATE': 0.0, 'Resolve SW anomaly': 0.0, 'Schedule intervention': 0.0, 'RESOLVED': 0.0010649627263045794, 'INVALID': 0.0}, 'Nicholas Fowler': {'Assign seriousness': 0.2104722792607803, 'Take in charge ticket': 0.21457905544147843, 'Resolve ticket': 0.25051334702258726, 'Closed': 0.2402464065708419, 'Insert ticket': 0.004106776180698152, 'Wait': 0.07597535934291581, 'Create SW anomaly': 0.001026694045174538, 'Require upgrade': 0.002053388090349076, 'VERIFIED': 0.0, 'DUPLICATE': 0.0, 'Resolve SW anomaly': 0.0, 'Schedule intervention': 0.001026694045174538, 'RESOLVED': 0.0, 'INVALID': 0.0}, 'Angela Kirk': {'Assign seriousness': 0.2188449848024316, 'Take in charge ticket': 0.24620060790273557, 'Resolve ticket': 0.2502532928064843, 'Closed': 0.19959473150962512, 'Insert ticket': 0.004052684903748734, 'Wait': 0.07092198581560284, 'Create SW anomaly': 0.00303951367781155, 'Require upgrade': 0.004052684903748734, 'VERIFIED': 0.0, 'DUPLICATE': 0.0, 'Resolve SW anomaly': 0.0010131712259371835, 'Schedule intervention': 0.0010131712259371835, 'RESOLVED': 0.0, 'INVALID': 0.0010131712259371835}, 'Linda Brooks': {'Assign seriousness': 0.2297154899894626, 'Take in charge ticket': 0.2476290832455216, 'Resolve ticket': 0.2339304531085353, 'Closed': 0.2160168598524763, 'Insert ticket': 0.007376185458377239, 'Wait': 0.05795574288724974, 'Create SW anomaly': 0.003161222339304531, 'Require upgrade': 0.003161222339304531, 'VERIFIED': 0.0, 'DUPLICATE': 0.0, 'Resolve SW anomaly': 0.0, 'Schedule intervention': 0.001053740779768177, 'RESOLVED': 0.0, 'INVALID': 0.0}, 'Kristin Burton': {'Assign seriousness': 0.2339304531085353, 'Take in charge ticket': 0.2623814541622761, 'Resolve ticket': 0.21496311907270813, 'Closed': 0.20442571127502634, 'Insert ticket': 0.006322444678609062, 'Wait': 0.06533192834562697, 'Create SW anomaly': 0.002107481559536354, 'Require upgrade': 0.009483667017913594, 'VERIFIED': 0.0, 'DUPLICATE': 0.0, 'Resolve SW anomaly': 0.0, 'Schedule intervention': 0.0, 'RESOLVED': 0.001053740779768177, 'INVALID': 0.0}, 'Wendy Thompson': {'Assign seriousness': 0.23593073593073594, 'Take in charge ticket': 0.23809523809523808, 'Resolve ticket': 0.22402597402597402, 'Closed': 0.22402597402597402, 'Insert ticket': 0.0021645021645021645, 'Wait': 0.06168831168831169, 'Create SW anomaly': 0.004329004329004329, 'Require upgrade': 0.007575757575757576, 'VERIFIED': 0.0, 'DUPLICATE': 0.0, 'Resolve SW anomaly': 0.0010822510822510823, 'Schedule intervention': 0.0010822510822510823, 'RESOLVED': 0.0, 'INVALID': 0.0}, 'Olivia Henry': {'Assign seriousness': 0.24921135646687698, 'Take in charge ticket': 0.20609884332281808, 'Resolve ticket': 0.2502628811777077, 'Closed': 0.21766561514195584, 'Insert ticket': 0.004206098843322818, 'Wait': 0.06729758149316509, 'Create SW anomaly': 0.004206098843322818, 'Require upgrade': 0.0, 'VERIFIED': 0.0, 'DUPLICATE': 0.0, 'Resolve SW anomaly': 0.0010515247108307045, 'Schedule intervention': 0.0, 'RESOLVED': 0.0, 'INVALID': 0.0}, 'James Cole': {'Assign seriousness': 0.2385496183206107, 'Take in charge ticket': 0.25286259541984735, 'Resolve ticket': 0.21851145038167938, 'Closed': 0.20229007633587787, 'Insert ticket': 0.007633587786259542, 'Wait': 0.06870229007633588, 'Create SW anomaly': 0.004770992366412214, 'Require upgrade': 0.0057251908396946565, </w:t>
      </w:r>
      <w:r w:rsidRPr="00FB0098">
        <w:rPr>
          <w:rFonts w:cs="Times New Roman"/>
        </w:rPr>
        <w:lastRenderedPageBreak/>
        <w:t>'VERIFIED': 0.0, 'DUPLICATE': 0.0, 'Resolve SW anomaly': 0.0009541984732824427, 'Schedule intervention': 0.0, 'RESOLVED': 0.0, 'INVALID': 0.0}, 'John Nichols': {'Assign seriousness': 0.2489406779661017, 'Take in charge ticket': 0.22033898305084745, 'Resolve ticket': 0.21927966101694915, 'Closed': 0.21504237288135594, 'Insert ticket': 0.009533898305084746, 'Wait': 0.0836864406779661, 'Create SW anomaly': 0.00211864406779661, 'Require upgrade': 0.001059322033898305, 'VERIFIED': 0.0, 'DUPLICATE': 0.0, 'Resolve SW anomaly': 0.0, 'Schedule intervention': 0.0, 'RESOLVED': 0.0, 'INVALID': 0.0}, 'Jennifer Young': {'Assign seriousness': 0.2450879007238883, 'Take in charge ticket': 0.22130299896587383, 'Resolve ticket': 0.2326783867631851, 'Closed': 0.2233712512926577, 'Insert ticket': 0.005170630816959669, 'Wait': 0.06101344364012409, 'Create SW anomaly': 0.004136504653567736, 'Require upgrade': 0.007238883143743537, 'VERIFIED': 0.0, 'DUPLICATE': 0.0, 'Resolve SW anomaly': 0.0, 'Schedule intervention': 0.0, 'RESOLVED': 0.0, 'INVALID': 0.0}, 'Omar Collins': {'Assign seriousness': 0.2250770811921891, 'Take in charge ticket': 0.22816032887975335, 'Resolve ticket': 0.2446043165467626, 'Closed': 0.20863309352517986, 'Insert ticket': 0.006166495375128468, 'Wait': 0.07194244604316546, 'Create SW anomaly': 0.0041109969167523125, 'Require upgrade': 0.010277492291880781, 'VERIFIED': 0.0, 'DUPLICATE': 0.0, 'Resolve SW anomaly': 0.0010277492291880781, 'Schedule intervention': 0.0, 'RESOLVED': 0.0, 'INVALID': 0.0}, 'Alex Haley': {'Assign seriousness': 0.23092573753814852, 'Take in charge ticket': 0.254323499491353, 'Resolve ticket': 0.22278738555442523, 'Closed': 0.2115971515768057, 'Insert ticket': 0.004069175991861648, 'Wait': 0.0671414038657172, 'Create SW anomaly': 0.002034587995930824, 'Require upgrade': 0.006103763987792472, 'VERIFIED': 0.0, 'DUPLICATE': 0.0, 'Resolve SW anomaly': 0.001017293997965412, 'Schedule intervention': 0.0, 'RESOLVED': 0.0, 'INVALID': 0.0}, 'Donna Pearson': {'Assign seriousness': 0.2157258064516129, 'Take in charge ticket': 0.24899193548387097, 'Resolve ticket': 0.2439516129032258, 'Closed': 0.20967741935483872, 'Insert ticket': 0.008064516129032258, 'Wait': 0.06653225806451613, 'Create SW anomaly': 0.0020161290322580645, 'Require upgrade': 0.0030241935483870967, 'VERIFIED': 0.0010080645161290322, 'DUPLICATE': 0.0, 'Resolve SW anomaly': 0.0010080645161290322, 'Schedule intervention': 0.0, 'RESOLVED': 0.0, 'INVALID': 0.0}, 'Michelle Glenn': {'Assign seriousness': 0.22540983606557377, 'Take in charge ticket': 0.24487704918032788, 'Resolve ticket': 0.21004098360655737, 'Closed': 0.22438524590163936, 'Insert ticket': 0.0030737704918032786, 'Wait': 0.07991803278688525, 'Create SW anomaly': 0.0030737704918032786, 'Require upgrade': 0.00819672131147541, 'VERIFIED': 0.0, 'DUPLICATE': 0.0, 'Resolve SW anomaly': 0.0010245901639344263, 'Schedule intervention': 0.0, 'RESOLVED': 0.0, 'INVALID': 0.0}}</w:t>
      </w:r>
    </w:p>
    <w:p w14:paraId="282A939B" w14:textId="77777777" w:rsidR="001A3EF6" w:rsidRPr="00FB0098" w:rsidRDefault="001A3EF6" w:rsidP="001A3EF6">
      <w:pPr>
        <w:rPr>
          <w:rFonts w:cs="Times New Roman"/>
        </w:rPr>
      </w:pPr>
    </w:p>
    <w:p w14:paraId="046D6174" w14:textId="77777777" w:rsidR="001A3EF6" w:rsidRPr="00FB0098" w:rsidRDefault="001A3EF6" w:rsidP="001A3EF6">
      <w:pPr>
        <w:rPr>
          <w:rFonts w:cs="Times New Roman"/>
        </w:rPr>
      </w:pPr>
      <w:r w:rsidRPr="00FB0098">
        <w:rPr>
          <w:rFonts w:cs="Times New Roman"/>
        </w:rPr>
        <w:t>group_coverage</w:t>
      </w:r>
    </w:p>
    <w:p w14:paraId="73403ED5" w14:textId="77777777" w:rsidR="001A3EF6" w:rsidRPr="00FB0098" w:rsidRDefault="001A3EF6" w:rsidP="001A3EF6">
      <w:pPr>
        <w:rPr>
          <w:rFonts w:cs="Times New Roman"/>
        </w:rPr>
      </w:pPr>
      <w:r w:rsidRPr="00FB0098">
        <w:rPr>
          <w:rFonts w:cs="Times New Roman"/>
        </w:rPr>
        <w:t xml:space="preserve">{'Kelly Williams': {'Kelly Williams': 1.0}, 'Angelica Smith': {'Angelica Smith': 1.0}, 'James Rogers': {'James Rogers': 1.0}, 'Martin Burton': {'Martin Burton': 1.0}, 'Bradley Acosta': {'Bradley Acosta': 1.0}, 'Richard Perry': {'Richard Perry': 1.0}, 'Ricardo Parker': {'Ricardo Parker': 1.0}, 'Megan Ortiz': {'Megan Ortiz': 1.0}, 'Mark Valencia': {'Mark Valencia': 1.0}, </w:t>
      </w:r>
      <w:r w:rsidRPr="00FB0098">
        <w:rPr>
          <w:rFonts w:cs="Times New Roman"/>
        </w:rPr>
        <w:lastRenderedPageBreak/>
        <w:t>'Nicholas Fowler': {'Nicholas Fowler': 1.0}, 'Angela Kirk': {'Angela Kirk': 1.0}, 'Linda Brooks': {'Linda Brooks': 1.0}, 'Kristin Burton': {'Kristin Burton': 1.0}, 'Wendy Thompson': {'Wendy Thompson': 1.0}, 'Olivia Henry': {'Olivia Henry': 1.0}, 'James Cole': {'James Cole': 1.0}, 'John Nichols': {'John Nichols': 1.0}, 'Jennifer Young': {'Jennifer Young': 1.0}, 'Omar Collins': {'Omar Collins': 1.0}, 'Alex Haley': {'Alex Haley': 1.0}, 'Donna Pearson': {'Donna Pearson': 1.0}, 'Michelle Glenn': {'Michelle Glenn': 1.0}}</w:t>
      </w:r>
    </w:p>
    <w:p w14:paraId="02B76B37" w14:textId="77777777" w:rsidR="001A3EF6" w:rsidRPr="00FB0098" w:rsidRDefault="001A3EF6" w:rsidP="001A3EF6">
      <w:pPr>
        <w:rPr>
          <w:rFonts w:cs="Times New Roman"/>
        </w:rPr>
      </w:pPr>
    </w:p>
    <w:p w14:paraId="5198DDF1" w14:textId="77777777" w:rsidR="001A3EF6" w:rsidRPr="00FB0098" w:rsidRDefault="001A3EF6" w:rsidP="001A3EF6">
      <w:pPr>
        <w:rPr>
          <w:rFonts w:cs="Times New Roman"/>
        </w:rPr>
      </w:pPr>
      <w:r w:rsidRPr="00FB0098">
        <w:rPr>
          <w:rFonts w:cs="Times New Roman"/>
        </w:rPr>
        <w:t>group_member_contribution</w:t>
      </w:r>
    </w:p>
    <w:p w14:paraId="3C948028" w14:textId="12842510" w:rsidR="004F4308" w:rsidRPr="00FB0098" w:rsidRDefault="001A3EF6" w:rsidP="001A3EF6">
      <w:pPr>
        <w:rPr>
          <w:rFonts w:cs="Times New Roman"/>
        </w:rPr>
      </w:pPr>
      <w:r w:rsidRPr="00FB0098">
        <w:rPr>
          <w:rFonts w:cs="Times New Roman"/>
        </w:rPr>
        <w:t xml:space="preserve">{'Kelly Williams': {'Kelly Williams': {'Assign seriousness': 230, 'Closed': 199, 'Take in charge ticket': 235, 'Resolve ticket': 221, 'Wait': 68, 'Require upgrade': 10, 'Create SW anomaly': 2, 'Insert ticket': 3}}, 'Angelica Smith': {'Angelica Smith': {'Take in charge ticket': 232, 'Assign seriousness': 229, 'Closed': 204, 'Create SW anomaly': 4, 'Wait': 63, 'Resolve ticket': 237, 'Insert ticket': 8, 'Require upgrade': 7, 'DUPLICATE': 1}}, 'James Rogers': {'James Rogers': {'Take in charge ticket': 224, 'Closed': 219, 'Resolve ticket': 215, 'Assign seriousness': 231, 'Require upgrade': 7, 'Wait': 69, 'Resolve SW anomaly': 1, 'Insert ticket': 3, 'Create SW anomaly': 2}}, 'Martin Burton': {'Martin Burton': {'Resolve ticket': 226, 'Take in charge ticket': 237, 'Closed': 194, 'Assign seriousness': 216, 'Wait': 63, 'VERIFIED': 1, 'Insert ticket': 5, 'Create SW anomaly': 4, 'Require upgrade': 3, 'Resolve SW anomaly': 1}}, 'Bradley Acosta': {'Bradley Acosta': {'Assign seriousness': 237, 'Take in charge ticket': 208, 'Closed': 208, 'Resolve ticket': 245, 'Insert ticket': 8, 'Wait': 71, 'Create SW anomaly': 4, 'Require upgrade': 3, 'Resolve SW anomaly': 2}}, 'Richard Perry': {'Richard Perry': {'Resolve ticket': 229, 'Assign seriousness': 229, 'Wait': 58, 'Require upgrade': 5, 'Take in charge ticket': 232, 'Closed': 219, 'Create SW anomaly': 5, 'Insert ticket': 7}}, 'Ricardo Parker': {'Ricardo Parker': {'Closed': 209, 'Resolve ticket': 240, 'Assign seriousness': 228, 'Take in charge ticket': 241, 'Wait': 59, 'Insert ticket': 5, 'Require upgrade': 5, 'INVALID': 1, 'VERIFIED': 1, 'Create SW anomaly': 2, 'Resolve SW anomaly': 1, 'Schedule intervention': 1}}, 'Megan Ortiz': {'Megan Ortiz': {'Take in charge ticket': 224, 'Resolve ticket': 220, 'Closed': 225, 'Assign seriousness': 206, 'Create SW anomaly': 3, 'Wait': 68, 'Insert ticket': 5, 'Require upgrade': 4}}, 'Mark Valencia': {'Mark Valencia': {'Resolve ticket': 223, 'Assign seriousness': 214, 'Take in charge ticket': 230, 'Wait': 72, 'Closed': 184, 'Require upgrade': 9, 'Insert ticket': 4, 'Create SW anomaly': 2, 'RESOLVED': 1}}, 'Nicholas Fowler': {'Nicholas Fowler': {'Closed': 234, 'Assign seriousness': 205, 'Take in charge ticket': 209, 'Resolve ticket': 244, 'Insert ticket': 4, 'Wait': 74, 'Create SW anomaly': 1, 'Schedule intervention': 1, 'Require upgrade': 2}}, 'Angela Kirk': {'Angela Kirk': {'Resolve ticket': 247, 'Closed': 197, 'Assign seriousness': 216, 'Take in charge ticket': 243, 'Wait': 70, 'Require upgrade': 4, 'Create SW anomaly': 3, 'Resolve SW anomaly': 1, 'Insert ticket': 4, 'Schedule intervention': 1, 'INVALID': 1}}, 'Linda Brooks': {'Linda Brooks': {'Assign seriousness': 218, 'Take in charge ticket': 235, 'Resolve ticket': 222, 'Closed': 205, 'Wait': 55, 'Create SW anomaly': 3, 'Require upgrade': 3, 'Insert ticket': 7, 'Schedule intervention': 1}}, 'Kristin Burton': {'Kristin Burton': {'Take in charge ticket': 249, 'Closed': 194, 'Resolve ticket': 204, 'Require upgrade': 9, 'Assign seriousness': 222, 'Insert ticket': 6, 'Wait': 62, 'Create SW anomaly': 2, 'RESOLVED': 1}}, 'Wendy Thompson': {'Wendy Thompson': {'Take in charge ticket': 220, 'Closed': 207, 'Assign seriousness': 218, </w:t>
      </w:r>
      <w:r w:rsidRPr="00FB0098">
        <w:rPr>
          <w:rFonts w:cs="Times New Roman"/>
        </w:rPr>
        <w:lastRenderedPageBreak/>
        <w:t>'Resolve ticket': 207, 'Require upgrade': 7, 'Wait': 57, 'Schedule intervention': 1, 'Insert ticket': 2, 'Create SW anomaly': 4, 'Resolve SW anomaly': 1}}, 'Olivia Henry': {'Olivia Henry': {'Resolve ticket': 238, 'Take in charge ticket': 196, 'Assign seriousness': 237, 'Closed': 207, 'Wait': 64, 'Insert ticket': 4, 'Create SW anomaly': 4, 'Resolve SW anomaly': 1}}, 'James Cole': {'James Cole': {'Take in charge ticket': 265, 'Insert ticket': 8, 'Resolve ticket': 229, 'Wait': 72, 'Assign seriousness': 250, 'Closed': 212, 'Create SW anomaly': 5, 'Require upgrade': 6, 'Resolve SW anomaly': 1}}, 'John Nichols': {'John Nichols': {'Assign seriousness': 235, 'Take in charge ticket': 208, 'Resolve ticket': 207, 'Closed': 203, 'Wait': 79, 'Insert ticket': 9, 'Require upgrade': 1, 'Create SW anomaly': 2}}, 'Jennifer Young': {'Jennifer Young': {'Closed': 216, 'Take in charge ticket': 214, 'Assign seriousness': 237, 'Resolve ticket': 225, 'Wait': 59, 'Insert ticket': 5, 'Require upgrade': 7, 'Create SW anomaly': 4}}, 'Omar Collins': {'Omar Collins': {'Assign seriousness': 219, 'Take in charge ticket': 222, 'Resolve ticket': 238, 'Create SW anomaly': 4, 'Closed': 203, 'Wait': 70, 'Insert ticket': 6, 'Require upgrade': 10, 'Resolve SW anomaly': 1}}, 'Alex Haley': {'Alex Haley': {'Take in charge ticket': 250, 'Closed': 208, 'Assign seriousness': 227, 'Resolve ticket': 219, 'Require upgrade': 6, 'Wait': 66, 'Resolve SW anomaly': 1, 'Create SW anomaly': 2, 'Insert ticket': 4}}, 'Donna Pearson': {'Donna Pearson': {'Resolve ticket': 242, 'Take in charge ticket': 247, 'Assign seriousness': 214, 'Closed': 208, 'Wait': 66, 'Insert ticket': 8, 'Create SW anomaly': 2, 'Require upgrade': 3, 'Resolve SW anomaly': 1, 'VERIFIED': 1}}, 'Michelle Glenn': {'Michelle Glenn': {'Take in charge ticket': 239, 'Closed': 219, 'Resolve ticket': 205, 'Assign seriousness': 220, 'Wait': 78, 'Insert ticket': 3, 'Require upgrade': 8, 'Create SW anomaly': 3, 'Resolve SW anomaly': 1}}}</w:t>
      </w:r>
    </w:p>
    <w:p w14:paraId="728E92AD" w14:textId="629DFC12" w:rsidR="001A3EF6" w:rsidRPr="00FB0098" w:rsidRDefault="001A3EF6" w:rsidP="001A3EF6">
      <w:pPr>
        <w:rPr>
          <w:rFonts w:cs="Times New Roman"/>
        </w:rPr>
      </w:pPr>
    </w:p>
    <w:p w14:paraId="61DC16E1" w14:textId="77777777" w:rsidR="001A3EF6" w:rsidRPr="00FB0098" w:rsidRDefault="001A3EF6" w:rsidP="001A3EF6">
      <w:pPr>
        <w:rPr>
          <w:rFonts w:cs="Times New Roman"/>
        </w:rPr>
      </w:pPr>
    </w:p>
    <w:p w14:paraId="22B3240C" w14:textId="3FE80018" w:rsidR="002279CF" w:rsidRPr="00FB0098" w:rsidRDefault="008A74F3" w:rsidP="002279CF">
      <w:pPr>
        <w:ind w:firstLine="720"/>
        <w:rPr>
          <w:rFonts w:cs="Times New Roman"/>
        </w:rPr>
      </w:pPr>
      <w:r w:rsidRPr="00FB0098">
        <w:rPr>
          <w:rFonts w:cs="Times New Roman"/>
        </w:rPr>
        <w:t xml:space="preserve">We can determine the percentage that each </w:t>
      </w:r>
      <w:r w:rsidR="00DD6F06" w:rsidRPr="00FB0098">
        <w:rPr>
          <w:rFonts w:cs="Times New Roman"/>
        </w:rPr>
        <w:t>activity</w:t>
      </w:r>
      <w:r w:rsidRPr="00FB0098">
        <w:rPr>
          <w:rFonts w:cs="Times New Roman"/>
        </w:rPr>
        <w:t xml:space="preserve"> occupies in the process. </w:t>
      </w:r>
      <w:r w:rsidR="0064356B" w:rsidRPr="00FB0098">
        <w:rPr>
          <w:rFonts w:cs="Times New Roman"/>
        </w:rPr>
        <w:t>In total, the activities tha</w:t>
      </w:r>
      <w:r w:rsidR="007A44AB" w:rsidRPr="00FB0098">
        <w:rPr>
          <w:rFonts w:cs="Times New Roman"/>
        </w:rPr>
        <w:t xml:space="preserve">t have a close to 0% </w:t>
      </w:r>
      <w:r w:rsidR="00C958A4" w:rsidRPr="00FB0098">
        <w:rPr>
          <w:rFonts w:cs="Times New Roman"/>
        </w:rPr>
        <w:t xml:space="preserve">are Insert Tickets, Schedule Intervention, Create SW </w:t>
      </w:r>
      <w:r w:rsidR="00DD6F06" w:rsidRPr="00FB0098">
        <w:rPr>
          <w:rFonts w:cs="Times New Roman"/>
        </w:rPr>
        <w:t>Anomaly</w:t>
      </w:r>
      <w:r w:rsidR="00C958A4" w:rsidRPr="00FB0098">
        <w:rPr>
          <w:rFonts w:cs="Times New Roman"/>
        </w:rPr>
        <w:t xml:space="preserve">, Resolve </w:t>
      </w:r>
      <w:r w:rsidR="00DD6F06" w:rsidRPr="00FB0098">
        <w:rPr>
          <w:rFonts w:cs="Times New Roman"/>
        </w:rPr>
        <w:t>Anomaly</w:t>
      </w:r>
      <w:r w:rsidR="00C958A4" w:rsidRPr="00FB0098">
        <w:rPr>
          <w:rFonts w:cs="Times New Roman"/>
        </w:rPr>
        <w:t xml:space="preserve">, </w:t>
      </w:r>
      <w:r w:rsidR="001D613C" w:rsidRPr="00FB0098">
        <w:rPr>
          <w:rFonts w:cs="Times New Roman"/>
        </w:rPr>
        <w:t>Resolved, Invalid,</w:t>
      </w:r>
      <w:r w:rsidR="00DD6F06" w:rsidRPr="00FB0098">
        <w:rPr>
          <w:rFonts w:cs="Times New Roman"/>
        </w:rPr>
        <w:t xml:space="preserve"> Verified</w:t>
      </w:r>
      <w:r w:rsidR="001D613C" w:rsidRPr="00FB0098">
        <w:rPr>
          <w:rFonts w:cs="Times New Roman"/>
        </w:rPr>
        <w:t xml:space="preserve">, </w:t>
      </w:r>
      <w:r w:rsidR="00DD6F06" w:rsidRPr="00FB0098">
        <w:rPr>
          <w:rFonts w:cs="Times New Roman"/>
        </w:rPr>
        <w:t xml:space="preserve">and </w:t>
      </w:r>
      <w:r w:rsidR="001D613C" w:rsidRPr="00FB0098">
        <w:rPr>
          <w:rFonts w:cs="Times New Roman"/>
        </w:rPr>
        <w:t>Duplicate</w:t>
      </w:r>
      <w:r w:rsidR="00DD6F06" w:rsidRPr="00FB0098">
        <w:rPr>
          <w:rFonts w:cs="Times New Roman"/>
        </w:rPr>
        <w:t xml:space="preserve"> tasks. </w:t>
      </w:r>
      <w:r w:rsidR="00393D1C" w:rsidRPr="00FB0098">
        <w:rPr>
          <w:rFonts w:cs="Times New Roman"/>
        </w:rPr>
        <w:t xml:space="preserve">The Require Upgrade task contributes to 1%. </w:t>
      </w:r>
      <w:r w:rsidR="00143254" w:rsidRPr="00FB0098">
        <w:rPr>
          <w:rFonts w:cs="Times New Roman"/>
        </w:rPr>
        <w:t xml:space="preserve">The Closed task contributes to 21%. The Resolve Ticket contributes 23 %. </w:t>
      </w:r>
      <w:r w:rsidR="00F34D5C" w:rsidRPr="00FB0098">
        <w:rPr>
          <w:rFonts w:cs="Times New Roman"/>
        </w:rPr>
        <w:t xml:space="preserve">Finally, the Assign </w:t>
      </w:r>
      <w:r w:rsidR="00B530A0" w:rsidRPr="00FB0098">
        <w:rPr>
          <w:rFonts w:cs="Times New Roman"/>
        </w:rPr>
        <w:t>Seriousness</w:t>
      </w:r>
      <w:r w:rsidR="00F34D5C" w:rsidRPr="00FB0098">
        <w:rPr>
          <w:rFonts w:cs="Times New Roman"/>
        </w:rPr>
        <w:t xml:space="preserve"> and Take in Charge Ticket </w:t>
      </w:r>
      <w:r w:rsidR="002279CF" w:rsidRPr="00FB0098">
        <w:rPr>
          <w:rFonts w:cs="Times New Roman"/>
        </w:rPr>
        <w:t>contributes 24%.</w:t>
      </w:r>
    </w:p>
    <w:p w14:paraId="537597B5" w14:textId="5330BE71" w:rsidR="0024749E" w:rsidRPr="00FB0098" w:rsidRDefault="0024749E" w:rsidP="00FD2758">
      <w:pPr>
        <w:pStyle w:val="Heading3"/>
        <w:rPr>
          <w:rFonts w:ascii="Times New Roman" w:hAnsi="Times New Roman" w:cs="Times New Roman"/>
        </w:rPr>
      </w:pPr>
      <w:r w:rsidRPr="00FB0098">
        <w:rPr>
          <w:rFonts w:ascii="Times New Roman" w:hAnsi="Times New Roman" w:cs="Times New Roman"/>
        </w:rPr>
        <w:t>CPM</w:t>
      </w:r>
    </w:p>
    <w:p w14:paraId="1006D975" w14:textId="7A0DFB4B" w:rsidR="001D613C" w:rsidRPr="00FB0098" w:rsidRDefault="001D613C" w:rsidP="00DD6F06">
      <w:pPr>
        <w:ind w:firstLine="360"/>
        <w:rPr>
          <w:rFonts w:cs="Times New Roman"/>
        </w:rPr>
      </w:pPr>
      <w:r w:rsidRPr="00FB0098">
        <w:rPr>
          <w:rFonts w:cs="Times New Roman"/>
        </w:rPr>
        <w:t>An interesting observation is that the activities chosen by the CPM are the one</w:t>
      </w:r>
      <w:r w:rsidR="00B24E40" w:rsidRPr="00FB0098">
        <w:rPr>
          <w:rFonts w:cs="Times New Roman"/>
        </w:rPr>
        <w:t>s</w:t>
      </w:r>
      <w:r w:rsidRPr="00FB0098">
        <w:rPr>
          <w:rFonts w:cs="Times New Roman"/>
        </w:rPr>
        <w:t xml:space="preserve"> that have a 0% in their </w:t>
      </w:r>
      <w:r w:rsidR="001775A7" w:rsidRPr="00FB0098">
        <w:rPr>
          <w:rFonts w:cs="Times New Roman"/>
        </w:rPr>
        <w:t>contribution</w:t>
      </w:r>
      <w:r w:rsidRPr="00FB0098">
        <w:rPr>
          <w:rFonts w:cs="Times New Roman"/>
        </w:rPr>
        <w:t xml:space="preserve"> to the process. This proves the useful and trustworthy of CPM staying true to its purpose </w:t>
      </w:r>
      <w:r w:rsidR="001775A7" w:rsidRPr="00FB0098">
        <w:rPr>
          <w:rFonts w:cs="Times New Roman"/>
        </w:rPr>
        <w:t>o</w:t>
      </w:r>
      <w:r w:rsidR="00B24E40" w:rsidRPr="00FB0098">
        <w:rPr>
          <w:rFonts w:cs="Times New Roman"/>
        </w:rPr>
        <w:t>f</w:t>
      </w:r>
      <w:r w:rsidR="001775A7" w:rsidRPr="00FB0098">
        <w:rPr>
          <w:rFonts w:cs="Times New Roman"/>
        </w:rPr>
        <w:t xml:space="preserve"> outputting the most critical path. However, it might not make sense in the</w:t>
      </w:r>
      <w:r w:rsidR="00B24E40" w:rsidRPr="00FB0098">
        <w:rPr>
          <w:rFonts w:cs="Times New Roman"/>
        </w:rPr>
        <w:t>re</w:t>
      </w:r>
      <w:r w:rsidR="001775A7" w:rsidRPr="00FB0098">
        <w:rPr>
          <w:rFonts w:cs="Times New Roman"/>
        </w:rPr>
        <w:t xml:space="preserve"> what the </w:t>
      </w:r>
      <w:r w:rsidR="00DD6F06" w:rsidRPr="00FB0098">
        <w:rPr>
          <w:rFonts w:cs="Times New Roman"/>
        </w:rPr>
        <w:t xml:space="preserve">activities </w:t>
      </w:r>
      <w:r w:rsidR="00023F90" w:rsidRPr="00FB0098">
        <w:rPr>
          <w:rFonts w:cs="Times New Roman"/>
        </w:rPr>
        <w:t>are</w:t>
      </w:r>
      <w:r w:rsidR="00DD6F06" w:rsidRPr="00FB0098">
        <w:rPr>
          <w:rFonts w:cs="Times New Roman"/>
        </w:rPr>
        <w:t>.</w:t>
      </w:r>
    </w:p>
    <w:p w14:paraId="3CA52A5E" w14:textId="70856A1B" w:rsidR="00C54582" w:rsidRPr="00FB0098" w:rsidRDefault="00C54582" w:rsidP="00AB7BE8">
      <w:pPr>
        <w:pStyle w:val="ListParagraph"/>
        <w:numPr>
          <w:ilvl w:val="0"/>
          <w:numId w:val="59"/>
        </w:numPr>
        <w:rPr>
          <w:rFonts w:cs="Times New Roman"/>
        </w:rPr>
      </w:pPr>
      <w:r w:rsidRPr="00FB0098">
        <w:rPr>
          <w:rFonts w:cs="Times New Roman"/>
        </w:rPr>
        <w:t xml:space="preserve">Number of events: </w:t>
      </w:r>
      <w:r w:rsidR="007F6A46" w:rsidRPr="00FB0098">
        <w:rPr>
          <w:rFonts w:cs="Times New Roman"/>
        </w:rPr>
        <w:t>4718</w:t>
      </w:r>
    </w:p>
    <w:p w14:paraId="27572E05" w14:textId="0A7C1F16" w:rsidR="00C54582" w:rsidRPr="00FB0098" w:rsidRDefault="00C54582" w:rsidP="00AB7BE8">
      <w:pPr>
        <w:pStyle w:val="ListParagraph"/>
        <w:numPr>
          <w:ilvl w:val="0"/>
          <w:numId w:val="59"/>
        </w:numPr>
        <w:rPr>
          <w:rFonts w:cs="Times New Roman"/>
        </w:rPr>
      </w:pPr>
      <w:r w:rsidRPr="00FB0098">
        <w:rPr>
          <w:rFonts w:cs="Times New Roman"/>
        </w:rPr>
        <w:t xml:space="preserve">Number of unique cases: </w:t>
      </w:r>
      <w:r w:rsidR="007F6A46" w:rsidRPr="00FB0098">
        <w:rPr>
          <w:rFonts w:cs="Times New Roman"/>
        </w:rPr>
        <w:t>4565</w:t>
      </w:r>
    </w:p>
    <w:p w14:paraId="42951DA3" w14:textId="6814A8B7" w:rsidR="00C54582" w:rsidRPr="00FB0098" w:rsidRDefault="00C54582" w:rsidP="00AB7BE8">
      <w:pPr>
        <w:pStyle w:val="ListParagraph"/>
        <w:numPr>
          <w:ilvl w:val="0"/>
          <w:numId w:val="59"/>
        </w:numPr>
        <w:rPr>
          <w:rFonts w:cs="Times New Roman"/>
        </w:rPr>
      </w:pPr>
      <w:r w:rsidRPr="00FB0098">
        <w:rPr>
          <w:rFonts w:cs="Times New Roman"/>
        </w:rPr>
        <w:t xml:space="preserve">The number of resources </w:t>
      </w:r>
      <w:r w:rsidR="007D0273" w:rsidRPr="00FB0098">
        <w:rPr>
          <w:rFonts w:cs="Times New Roman"/>
        </w:rPr>
        <w:t>is</w:t>
      </w:r>
      <w:r w:rsidRPr="00FB0098">
        <w:rPr>
          <w:rFonts w:cs="Times New Roman"/>
        </w:rPr>
        <w:t xml:space="preserve">: </w:t>
      </w:r>
      <w:r w:rsidR="00485B52" w:rsidRPr="00FB0098">
        <w:rPr>
          <w:rFonts w:cs="Times New Roman"/>
        </w:rPr>
        <w:t>22</w:t>
      </w:r>
    </w:p>
    <w:p w14:paraId="60D1E95A" w14:textId="00855230" w:rsidR="007D0273" w:rsidRPr="00FB0098" w:rsidRDefault="007D0273" w:rsidP="00AB7BE8">
      <w:pPr>
        <w:pStyle w:val="ListParagraph"/>
        <w:numPr>
          <w:ilvl w:val="0"/>
          <w:numId w:val="59"/>
        </w:numPr>
        <w:rPr>
          <w:rFonts w:cs="Times New Roman"/>
        </w:rPr>
      </w:pPr>
      <w:r w:rsidRPr="00FB0098">
        <w:rPr>
          <w:rFonts w:cs="Times New Roman"/>
        </w:rPr>
        <w:t>Total duration: 257 days</w:t>
      </w:r>
    </w:p>
    <w:p w14:paraId="7FE620C7" w14:textId="32C2001A" w:rsidR="00D822C8" w:rsidRDefault="00D822C8" w:rsidP="00D822C8">
      <w:pPr>
        <w:pStyle w:val="Caption"/>
        <w:keepNext/>
      </w:pPr>
      <w:bookmarkStart w:id="66" w:name="_Toc122719681"/>
      <w:r>
        <w:lastRenderedPageBreak/>
        <w:t xml:space="preserve">Figure </w:t>
      </w:r>
      <w:fldSimple w:instr=" SEQ Figure \* ARABIC ">
        <w:r w:rsidR="004F4E38">
          <w:rPr>
            <w:noProof/>
          </w:rPr>
          <w:t>57</w:t>
        </w:r>
      </w:fldSimple>
      <w:r w:rsidR="00023F90">
        <w:t xml:space="preserve"> - </w:t>
      </w:r>
      <w:r w:rsidR="00023F90" w:rsidRPr="00FB0098">
        <w:rPr>
          <w:rFonts w:cs="Times New Roman"/>
        </w:rPr>
        <w:t xml:space="preserve">Helpdesk </w:t>
      </w:r>
      <w:r w:rsidR="00023F90" w:rsidRPr="001A387E">
        <w:t xml:space="preserve">Dataset </w:t>
      </w:r>
      <w:r w:rsidR="00023F90">
        <w:t xml:space="preserve">CPM </w:t>
      </w:r>
      <w:r w:rsidR="00023F90">
        <w:rPr>
          <w:rFonts w:cs="Times New Roman"/>
        </w:rPr>
        <w:t>EDA Activities</w:t>
      </w:r>
      <w:bookmarkEnd w:id="66"/>
    </w:p>
    <w:p w14:paraId="4F3C9CF7" w14:textId="097707D5" w:rsidR="007F6A46" w:rsidRPr="00FB0098" w:rsidRDefault="007F6A46" w:rsidP="00C54582">
      <w:pPr>
        <w:rPr>
          <w:rFonts w:cs="Times New Roman"/>
        </w:rPr>
      </w:pPr>
      <w:r w:rsidRPr="00FB0098">
        <w:rPr>
          <w:rFonts w:cs="Times New Roman"/>
          <w:noProof/>
        </w:rPr>
        <w:drawing>
          <wp:inline distT="0" distB="0" distL="0" distR="0" wp14:anchorId="45E71C63" wp14:editId="02B589E0">
            <wp:extent cx="5943600" cy="3425190"/>
            <wp:effectExtent l="0" t="0" r="0" b="0"/>
            <wp:docPr id="131" name="Picture 13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Shape&#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43600" cy="3425190"/>
                    </a:xfrm>
                    <a:prstGeom prst="rect">
                      <a:avLst/>
                    </a:prstGeom>
                    <a:noFill/>
                    <a:ln>
                      <a:noFill/>
                    </a:ln>
                  </pic:spPr>
                </pic:pic>
              </a:graphicData>
            </a:graphic>
          </wp:inline>
        </w:drawing>
      </w:r>
    </w:p>
    <w:p w14:paraId="76491BA7" w14:textId="753A763B" w:rsidR="00D822C8" w:rsidRDefault="00D822C8" w:rsidP="00D822C8">
      <w:pPr>
        <w:pStyle w:val="Caption"/>
        <w:keepNext/>
      </w:pPr>
      <w:bookmarkStart w:id="67" w:name="_Toc122719682"/>
      <w:r>
        <w:t xml:space="preserve">Figure </w:t>
      </w:r>
      <w:fldSimple w:instr=" SEQ Figure \* ARABIC ">
        <w:r w:rsidR="004F4E38">
          <w:rPr>
            <w:noProof/>
          </w:rPr>
          <w:t>58</w:t>
        </w:r>
      </w:fldSimple>
      <w:r w:rsidR="00023F90">
        <w:t xml:space="preserve"> - </w:t>
      </w:r>
      <w:r w:rsidR="00023F90" w:rsidRPr="00FB0098">
        <w:rPr>
          <w:rFonts w:cs="Times New Roman"/>
        </w:rPr>
        <w:t xml:space="preserve">Helpdesk </w:t>
      </w:r>
      <w:r w:rsidR="00023F90" w:rsidRPr="001A387E">
        <w:t xml:space="preserve">Dataset </w:t>
      </w:r>
      <w:r w:rsidR="00023F90">
        <w:t xml:space="preserve">CPM </w:t>
      </w:r>
      <w:r w:rsidR="00023F90">
        <w:rPr>
          <w:rFonts w:cs="Times New Roman"/>
        </w:rPr>
        <w:t>EDA Resources</w:t>
      </w:r>
      <w:bookmarkEnd w:id="67"/>
    </w:p>
    <w:p w14:paraId="3674255D" w14:textId="1E2AC2D7" w:rsidR="007F6A46" w:rsidRPr="00FB0098" w:rsidRDefault="000A562F" w:rsidP="00C54582">
      <w:pPr>
        <w:rPr>
          <w:rFonts w:cs="Times New Roman"/>
        </w:rPr>
      </w:pPr>
      <w:r w:rsidRPr="00FB0098">
        <w:rPr>
          <w:rFonts w:cs="Times New Roman"/>
          <w:noProof/>
        </w:rPr>
        <w:drawing>
          <wp:inline distT="0" distB="0" distL="0" distR="0" wp14:anchorId="0B086040" wp14:editId="0149CD8D">
            <wp:extent cx="5943600" cy="3352165"/>
            <wp:effectExtent l="0" t="0" r="0" b="0"/>
            <wp:docPr id="132" name="Picture 13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Chart, bar chart&#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43600" cy="3352165"/>
                    </a:xfrm>
                    <a:prstGeom prst="rect">
                      <a:avLst/>
                    </a:prstGeom>
                    <a:noFill/>
                    <a:ln>
                      <a:noFill/>
                    </a:ln>
                  </pic:spPr>
                </pic:pic>
              </a:graphicData>
            </a:graphic>
          </wp:inline>
        </w:drawing>
      </w:r>
    </w:p>
    <w:p w14:paraId="283D41BE" w14:textId="57B31A99" w:rsidR="00D822C8" w:rsidRDefault="00D822C8" w:rsidP="00D822C8">
      <w:pPr>
        <w:pStyle w:val="Caption"/>
        <w:keepNext/>
      </w:pPr>
      <w:bookmarkStart w:id="68" w:name="_Toc122719683"/>
      <w:r>
        <w:lastRenderedPageBreak/>
        <w:t xml:space="preserve">Figure </w:t>
      </w:r>
      <w:fldSimple w:instr=" SEQ Figure \* ARABIC ">
        <w:r w:rsidR="004F4E38">
          <w:rPr>
            <w:noProof/>
          </w:rPr>
          <w:t>59</w:t>
        </w:r>
      </w:fldSimple>
      <w:r w:rsidR="00023F90">
        <w:t xml:space="preserve"> - </w:t>
      </w:r>
      <w:r w:rsidR="00023F90" w:rsidRPr="00FB0098">
        <w:rPr>
          <w:rFonts w:cs="Times New Roman"/>
        </w:rPr>
        <w:t xml:space="preserve">Helpdesk </w:t>
      </w:r>
      <w:r w:rsidR="00023F90" w:rsidRPr="001A387E">
        <w:t xml:space="preserve">Dataset </w:t>
      </w:r>
      <w:r w:rsidR="00023F90">
        <w:t xml:space="preserve">CPM </w:t>
      </w:r>
      <w:r w:rsidR="00023F90">
        <w:rPr>
          <w:rFonts w:cs="Times New Roman"/>
        </w:rPr>
        <w:t>BPMN Model</w:t>
      </w:r>
      <w:bookmarkEnd w:id="68"/>
    </w:p>
    <w:p w14:paraId="5D1E6F32" w14:textId="1B93B8FD" w:rsidR="005230F2" w:rsidRPr="00FB0098" w:rsidRDefault="005230F2" w:rsidP="005230F2">
      <w:pPr>
        <w:rPr>
          <w:rFonts w:cs="Times New Roman"/>
        </w:rPr>
      </w:pPr>
      <w:r w:rsidRPr="00FB0098">
        <w:rPr>
          <w:rFonts w:cs="Times New Roman"/>
          <w:noProof/>
        </w:rPr>
        <w:drawing>
          <wp:inline distT="0" distB="0" distL="0" distR="0" wp14:anchorId="584FD6A8" wp14:editId="40D24C8D">
            <wp:extent cx="6752492" cy="1341120"/>
            <wp:effectExtent l="0" t="0" r="0" b="0"/>
            <wp:docPr id="147" name="Picture 14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Chart, scatter chart&#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6772338" cy="1345062"/>
                    </a:xfrm>
                    <a:prstGeom prst="rect">
                      <a:avLst/>
                    </a:prstGeom>
                    <a:noFill/>
                    <a:ln>
                      <a:noFill/>
                    </a:ln>
                  </pic:spPr>
                </pic:pic>
              </a:graphicData>
            </a:graphic>
          </wp:inline>
        </w:drawing>
      </w:r>
    </w:p>
    <w:p w14:paraId="72B65826" w14:textId="0D8DEB66" w:rsidR="00D822C8" w:rsidRDefault="00D822C8" w:rsidP="00D822C8">
      <w:pPr>
        <w:pStyle w:val="Caption"/>
        <w:keepNext/>
      </w:pPr>
      <w:bookmarkStart w:id="69" w:name="_Toc122719684"/>
      <w:r>
        <w:t xml:space="preserve">Figure </w:t>
      </w:r>
      <w:fldSimple w:instr=" SEQ Figure \* ARABIC ">
        <w:r w:rsidR="004F4E38">
          <w:rPr>
            <w:noProof/>
          </w:rPr>
          <w:t>60</w:t>
        </w:r>
      </w:fldSimple>
      <w:r w:rsidR="007B6F01">
        <w:t xml:space="preserve"> - </w:t>
      </w:r>
      <w:r w:rsidR="007B6F01" w:rsidRPr="00FB0098">
        <w:rPr>
          <w:rFonts w:cs="Times New Roman"/>
        </w:rPr>
        <w:t xml:space="preserve">Helpdesk </w:t>
      </w:r>
      <w:r w:rsidR="007B6F01" w:rsidRPr="001A387E">
        <w:t xml:space="preserve">Dataset </w:t>
      </w:r>
      <w:r w:rsidR="007B6F01">
        <w:t xml:space="preserve">CPM </w:t>
      </w:r>
      <w:r w:rsidR="007B6F01">
        <w:rPr>
          <w:rFonts w:cs="Times New Roman"/>
        </w:rPr>
        <w:t>DFG</w:t>
      </w:r>
      <w:bookmarkEnd w:id="69"/>
    </w:p>
    <w:p w14:paraId="5DF56117" w14:textId="4EEE1C0F" w:rsidR="0024749E" w:rsidRPr="007B6F01" w:rsidRDefault="005230F2" w:rsidP="007B6F01">
      <w:pPr>
        <w:rPr>
          <w:rFonts w:cs="Times New Roman"/>
        </w:rPr>
      </w:pPr>
      <w:r w:rsidRPr="00FB0098">
        <w:rPr>
          <w:rFonts w:cs="Times New Roman"/>
          <w:noProof/>
        </w:rPr>
        <w:drawing>
          <wp:inline distT="0" distB="0" distL="0" distR="0" wp14:anchorId="2AA076E6" wp14:editId="6A543B7E">
            <wp:extent cx="3579538" cy="3771900"/>
            <wp:effectExtent l="0" t="0" r="0" b="0"/>
            <wp:docPr id="146" name="Picture 14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Diagram&#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580821" cy="3773252"/>
                    </a:xfrm>
                    <a:prstGeom prst="rect">
                      <a:avLst/>
                    </a:prstGeom>
                    <a:noFill/>
                    <a:ln>
                      <a:noFill/>
                    </a:ln>
                  </pic:spPr>
                </pic:pic>
              </a:graphicData>
            </a:graphic>
          </wp:inline>
        </w:drawing>
      </w:r>
    </w:p>
    <w:p w14:paraId="11CB6564" w14:textId="6CCCA7E8" w:rsidR="00D822C8" w:rsidRDefault="00D822C8" w:rsidP="00D822C8">
      <w:pPr>
        <w:pStyle w:val="Caption"/>
        <w:keepNext/>
      </w:pPr>
      <w:bookmarkStart w:id="70" w:name="_Toc122719685"/>
      <w:r>
        <w:lastRenderedPageBreak/>
        <w:t xml:space="preserve">Figure </w:t>
      </w:r>
      <w:fldSimple w:instr=" SEQ Figure \* ARABIC ">
        <w:r w:rsidR="004F4E38">
          <w:rPr>
            <w:noProof/>
          </w:rPr>
          <w:t>61</w:t>
        </w:r>
      </w:fldSimple>
      <w:r w:rsidR="007B6F01">
        <w:t xml:space="preserve"> - </w:t>
      </w:r>
      <w:r w:rsidR="007B6F01" w:rsidRPr="00FB0098">
        <w:rPr>
          <w:rFonts w:cs="Times New Roman"/>
        </w:rPr>
        <w:t xml:space="preserve">Helpdesk </w:t>
      </w:r>
      <w:r w:rsidR="007B6F01" w:rsidRPr="001A387E">
        <w:t xml:space="preserve">Dataset </w:t>
      </w:r>
      <w:r w:rsidR="007B6F01">
        <w:t xml:space="preserve">CPM </w:t>
      </w:r>
      <w:r w:rsidR="007B6F01">
        <w:rPr>
          <w:rFonts w:cs="Times New Roman"/>
        </w:rPr>
        <w:t>Heuristic</w:t>
      </w:r>
      <w:bookmarkEnd w:id="70"/>
    </w:p>
    <w:p w14:paraId="3A63D532" w14:textId="7A58ACFA" w:rsidR="003C4C71" w:rsidRPr="00FB0098" w:rsidRDefault="003C4C71" w:rsidP="003C4C71">
      <w:pPr>
        <w:rPr>
          <w:rFonts w:cs="Times New Roman"/>
        </w:rPr>
      </w:pPr>
      <w:r w:rsidRPr="00FB0098">
        <w:rPr>
          <w:rFonts w:cs="Times New Roman"/>
          <w:noProof/>
        </w:rPr>
        <w:drawing>
          <wp:inline distT="0" distB="0" distL="0" distR="0" wp14:anchorId="740F7D25" wp14:editId="5B2E01D1">
            <wp:extent cx="3196208" cy="3314700"/>
            <wp:effectExtent l="0" t="0" r="0" b="0"/>
            <wp:docPr id="145" name="Picture 14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Diagram&#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198004" cy="3316563"/>
                    </a:xfrm>
                    <a:prstGeom prst="rect">
                      <a:avLst/>
                    </a:prstGeom>
                    <a:noFill/>
                    <a:ln>
                      <a:noFill/>
                    </a:ln>
                  </pic:spPr>
                </pic:pic>
              </a:graphicData>
            </a:graphic>
          </wp:inline>
        </w:drawing>
      </w:r>
    </w:p>
    <w:p w14:paraId="4DA625F9" w14:textId="2A94E936" w:rsidR="00926B3D" w:rsidRPr="00FB0098" w:rsidRDefault="0024749E" w:rsidP="00926B3D">
      <w:pPr>
        <w:pStyle w:val="Heading3"/>
        <w:rPr>
          <w:rFonts w:ascii="Times New Roman" w:hAnsi="Times New Roman" w:cs="Times New Roman"/>
        </w:rPr>
      </w:pPr>
      <w:r w:rsidRPr="00FB0098">
        <w:rPr>
          <w:rFonts w:ascii="Times New Roman" w:hAnsi="Times New Roman" w:cs="Times New Roman"/>
        </w:rPr>
        <w:t>Custom GA</w:t>
      </w:r>
    </w:p>
    <w:p w14:paraId="7F58E5F4" w14:textId="522876F1" w:rsidR="00D822C8" w:rsidRDefault="00D822C8" w:rsidP="00D822C8">
      <w:pPr>
        <w:pStyle w:val="Caption"/>
        <w:keepNext/>
      </w:pPr>
      <w:bookmarkStart w:id="71" w:name="_Toc122719686"/>
      <w:r>
        <w:t xml:space="preserve">Figure </w:t>
      </w:r>
      <w:fldSimple w:instr=" SEQ Figure \* ARABIC ">
        <w:r w:rsidR="004F4E38">
          <w:rPr>
            <w:noProof/>
          </w:rPr>
          <w:t>62</w:t>
        </w:r>
      </w:fldSimple>
      <w:r w:rsidR="007B6F01">
        <w:t xml:space="preserve"> - </w:t>
      </w:r>
      <w:r w:rsidR="007B6F01" w:rsidRPr="00FB0098">
        <w:rPr>
          <w:rFonts w:cs="Times New Roman"/>
        </w:rPr>
        <w:t xml:space="preserve">Helpdesk </w:t>
      </w:r>
      <w:r w:rsidR="007B6F01" w:rsidRPr="001A387E">
        <w:t xml:space="preserve">Dataset </w:t>
      </w:r>
      <w:r w:rsidR="007B6F01">
        <w:t xml:space="preserve">Custom GA </w:t>
      </w:r>
      <w:r w:rsidR="007B6F01">
        <w:rPr>
          <w:rFonts w:cs="Times New Roman"/>
        </w:rPr>
        <w:t>Implementation</w:t>
      </w:r>
      <w:bookmarkEnd w:id="71"/>
    </w:p>
    <w:p w14:paraId="2DC37F14" w14:textId="41F4B131" w:rsidR="00926B3D" w:rsidRPr="00FB0098" w:rsidRDefault="00926B3D" w:rsidP="00926B3D">
      <w:pPr>
        <w:rPr>
          <w:rFonts w:cs="Times New Roman"/>
        </w:rPr>
      </w:pPr>
      <w:r w:rsidRPr="00FB0098">
        <w:rPr>
          <w:rFonts w:cs="Times New Roman"/>
          <w:noProof/>
        </w:rPr>
        <w:drawing>
          <wp:inline distT="0" distB="0" distL="0" distR="0" wp14:anchorId="5CBC25F3" wp14:editId="5557680E">
            <wp:extent cx="5943600" cy="3481705"/>
            <wp:effectExtent l="0" t="0" r="0" b="0"/>
            <wp:docPr id="215" name="Picture 2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descr="Text&#10;&#10;Description automatically generated"/>
                    <pic:cNvPicPr/>
                  </pic:nvPicPr>
                  <pic:blipFill>
                    <a:blip r:embed="rId76"/>
                    <a:stretch>
                      <a:fillRect/>
                    </a:stretch>
                  </pic:blipFill>
                  <pic:spPr>
                    <a:xfrm>
                      <a:off x="0" y="0"/>
                      <a:ext cx="5943600" cy="3481705"/>
                    </a:xfrm>
                    <a:prstGeom prst="rect">
                      <a:avLst/>
                    </a:prstGeom>
                  </pic:spPr>
                </pic:pic>
              </a:graphicData>
            </a:graphic>
          </wp:inline>
        </w:drawing>
      </w:r>
    </w:p>
    <w:p w14:paraId="5F46551E" w14:textId="1ECAD246" w:rsidR="00D822C8" w:rsidRDefault="00D822C8" w:rsidP="00D822C8">
      <w:pPr>
        <w:pStyle w:val="Caption"/>
        <w:keepNext/>
      </w:pPr>
      <w:bookmarkStart w:id="72" w:name="_Toc122719687"/>
      <w:r>
        <w:lastRenderedPageBreak/>
        <w:t xml:space="preserve">Figure </w:t>
      </w:r>
      <w:fldSimple w:instr=" SEQ Figure \* ARABIC ">
        <w:r w:rsidR="004F4E38">
          <w:rPr>
            <w:noProof/>
          </w:rPr>
          <w:t>63</w:t>
        </w:r>
      </w:fldSimple>
      <w:r w:rsidR="00076944">
        <w:t xml:space="preserve"> </w:t>
      </w:r>
      <w:r w:rsidR="00076944" w:rsidRPr="00FB0098">
        <w:rPr>
          <w:rFonts w:cs="Times New Roman"/>
        </w:rPr>
        <w:t xml:space="preserve">Helpdesk </w:t>
      </w:r>
      <w:r w:rsidR="00076944" w:rsidRPr="001A387E">
        <w:t xml:space="preserve">Dataset </w:t>
      </w:r>
      <w:r w:rsidR="00076944">
        <w:t xml:space="preserve">Custom GA </w:t>
      </w:r>
      <w:r w:rsidR="00076944">
        <w:rPr>
          <w:rFonts w:cs="Times New Roman"/>
        </w:rPr>
        <w:t>Implementation result</w:t>
      </w:r>
      <w:bookmarkEnd w:id="72"/>
    </w:p>
    <w:p w14:paraId="633E80AA" w14:textId="427C124C" w:rsidR="00AB032B" w:rsidRPr="00FB0098" w:rsidRDefault="00AB032B" w:rsidP="00926B3D">
      <w:pPr>
        <w:rPr>
          <w:rFonts w:cs="Times New Roman"/>
        </w:rPr>
      </w:pPr>
      <w:r w:rsidRPr="00FB0098">
        <w:rPr>
          <w:rFonts w:cs="Times New Roman"/>
          <w:noProof/>
        </w:rPr>
        <w:drawing>
          <wp:inline distT="0" distB="0" distL="0" distR="0" wp14:anchorId="2CD6BFE2" wp14:editId="0F23893F">
            <wp:extent cx="6492250" cy="312821"/>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7058644" cy="340112"/>
                    </a:xfrm>
                    <a:prstGeom prst="rect">
                      <a:avLst/>
                    </a:prstGeom>
                  </pic:spPr>
                </pic:pic>
              </a:graphicData>
            </a:graphic>
          </wp:inline>
        </w:drawing>
      </w:r>
    </w:p>
    <w:p w14:paraId="74CC547E" w14:textId="18A3E4BB" w:rsidR="00214B9F" w:rsidRPr="00FB0098" w:rsidRDefault="00214B9F" w:rsidP="00AB7BE8">
      <w:pPr>
        <w:pStyle w:val="ListParagraph"/>
        <w:numPr>
          <w:ilvl w:val="0"/>
          <w:numId w:val="60"/>
        </w:numPr>
        <w:rPr>
          <w:rFonts w:cs="Times New Roman"/>
        </w:rPr>
      </w:pPr>
      <w:r w:rsidRPr="00FB0098">
        <w:rPr>
          <w:rFonts w:cs="Times New Roman"/>
        </w:rPr>
        <w:t xml:space="preserve">Number of events: 11290 </w:t>
      </w:r>
    </w:p>
    <w:p w14:paraId="5DD24CB9" w14:textId="3326AEA1" w:rsidR="00214B9F" w:rsidRPr="00FB0098" w:rsidRDefault="00214B9F" w:rsidP="00AB7BE8">
      <w:pPr>
        <w:pStyle w:val="ListParagraph"/>
        <w:numPr>
          <w:ilvl w:val="0"/>
          <w:numId w:val="60"/>
        </w:numPr>
        <w:rPr>
          <w:rFonts w:cs="Times New Roman"/>
        </w:rPr>
      </w:pPr>
      <w:r w:rsidRPr="00FB0098">
        <w:rPr>
          <w:rFonts w:cs="Times New Roman"/>
        </w:rPr>
        <w:t>Number of unique cases: 4580</w:t>
      </w:r>
    </w:p>
    <w:p w14:paraId="1EAD547E" w14:textId="71A0F167" w:rsidR="00BD0DA4" w:rsidRPr="00FB0098" w:rsidRDefault="00214B9F" w:rsidP="00AB7BE8">
      <w:pPr>
        <w:pStyle w:val="ListParagraph"/>
        <w:numPr>
          <w:ilvl w:val="0"/>
          <w:numId w:val="60"/>
        </w:numPr>
        <w:rPr>
          <w:rFonts w:cs="Times New Roman"/>
        </w:rPr>
      </w:pPr>
      <w:r w:rsidRPr="00FB0098">
        <w:rPr>
          <w:rFonts w:cs="Times New Roman"/>
        </w:rPr>
        <w:t xml:space="preserve">The number of resources </w:t>
      </w:r>
      <w:r w:rsidR="00D50F78" w:rsidRPr="00FB0098">
        <w:rPr>
          <w:rFonts w:cs="Times New Roman"/>
        </w:rPr>
        <w:t>is</w:t>
      </w:r>
      <w:r w:rsidRPr="00FB0098">
        <w:rPr>
          <w:rFonts w:cs="Times New Roman"/>
        </w:rPr>
        <w:t>: 22</w:t>
      </w:r>
    </w:p>
    <w:p w14:paraId="4659F4AE" w14:textId="77777777" w:rsidR="00D50F78" w:rsidRPr="00FB0098" w:rsidRDefault="00D50F78" w:rsidP="00D50F78">
      <w:pPr>
        <w:rPr>
          <w:rFonts w:cs="Times New Roman"/>
        </w:rPr>
      </w:pPr>
    </w:p>
    <w:p w14:paraId="79099150" w14:textId="0CDEF5D4" w:rsidR="00D822C8" w:rsidRDefault="00D822C8" w:rsidP="00D822C8">
      <w:pPr>
        <w:pStyle w:val="Caption"/>
        <w:keepNext/>
      </w:pPr>
      <w:bookmarkStart w:id="73" w:name="_Toc122719688"/>
      <w:r>
        <w:t xml:space="preserve">Figure </w:t>
      </w:r>
      <w:fldSimple w:instr=" SEQ Figure \* ARABIC ">
        <w:r w:rsidR="004F4E38">
          <w:rPr>
            <w:noProof/>
          </w:rPr>
          <w:t>64</w:t>
        </w:r>
      </w:fldSimple>
      <w:r w:rsidR="00076944">
        <w:t xml:space="preserve"> - </w:t>
      </w:r>
      <w:r w:rsidR="00076944" w:rsidRPr="00FB0098">
        <w:rPr>
          <w:rFonts w:cs="Times New Roman"/>
        </w:rPr>
        <w:t xml:space="preserve">Helpdesk </w:t>
      </w:r>
      <w:r w:rsidR="00076944" w:rsidRPr="001A387E">
        <w:t xml:space="preserve">Dataset </w:t>
      </w:r>
      <w:r w:rsidR="00076944">
        <w:t xml:space="preserve">Custom GA </w:t>
      </w:r>
      <w:r w:rsidR="00076944">
        <w:rPr>
          <w:rFonts w:cs="Times New Roman"/>
        </w:rPr>
        <w:t>EDA Activities</w:t>
      </w:r>
      <w:bookmarkEnd w:id="73"/>
    </w:p>
    <w:p w14:paraId="18E5FC9C" w14:textId="2C5420F2" w:rsidR="009F2B50" w:rsidRPr="00FB0098" w:rsidRDefault="009F2B50" w:rsidP="00214B9F">
      <w:pPr>
        <w:rPr>
          <w:rFonts w:cs="Times New Roman"/>
        </w:rPr>
      </w:pPr>
      <w:r w:rsidRPr="00FB0098">
        <w:rPr>
          <w:rFonts w:cs="Times New Roman"/>
          <w:noProof/>
        </w:rPr>
        <w:drawing>
          <wp:inline distT="0" distB="0" distL="0" distR="0" wp14:anchorId="2C6B8638" wp14:editId="28610045">
            <wp:extent cx="5943600" cy="3397885"/>
            <wp:effectExtent l="0" t="0" r="0" b="0"/>
            <wp:docPr id="172" name="Picture 17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Chart, histogram&#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3397885"/>
                    </a:xfrm>
                    <a:prstGeom prst="rect">
                      <a:avLst/>
                    </a:prstGeom>
                    <a:noFill/>
                    <a:ln>
                      <a:noFill/>
                    </a:ln>
                  </pic:spPr>
                </pic:pic>
              </a:graphicData>
            </a:graphic>
          </wp:inline>
        </w:drawing>
      </w:r>
    </w:p>
    <w:p w14:paraId="67CFF789" w14:textId="3D2DF183" w:rsidR="00D822C8" w:rsidRDefault="00D822C8" w:rsidP="00D822C8">
      <w:pPr>
        <w:pStyle w:val="Caption"/>
        <w:keepNext/>
      </w:pPr>
      <w:bookmarkStart w:id="74" w:name="_Toc122719689"/>
      <w:r>
        <w:lastRenderedPageBreak/>
        <w:t xml:space="preserve">Figure </w:t>
      </w:r>
      <w:fldSimple w:instr=" SEQ Figure \* ARABIC ">
        <w:r w:rsidR="004F4E38">
          <w:rPr>
            <w:noProof/>
          </w:rPr>
          <w:t>65</w:t>
        </w:r>
      </w:fldSimple>
      <w:r w:rsidR="00076944">
        <w:t xml:space="preserve"> - </w:t>
      </w:r>
      <w:r w:rsidR="00076944" w:rsidRPr="00FB0098">
        <w:rPr>
          <w:rFonts w:cs="Times New Roman"/>
        </w:rPr>
        <w:t xml:space="preserve">Helpdesk </w:t>
      </w:r>
      <w:r w:rsidR="00076944" w:rsidRPr="001A387E">
        <w:t xml:space="preserve">Dataset </w:t>
      </w:r>
      <w:r w:rsidR="00076944">
        <w:t xml:space="preserve">Custom GA </w:t>
      </w:r>
      <w:r w:rsidR="00076944">
        <w:rPr>
          <w:rFonts w:cs="Times New Roman"/>
        </w:rPr>
        <w:t>EDA Resources</w:t>
      </w:r>
      <w:bookmarkEnd w:id="74"/>
    </w:p>
    <w:p w14:paraId="691C1E90" w14:textId="1E9F9A4C" w:rsidR="0024749E" w:rsidRPr="00076944" w:rsidRDefault="009F2B50" w:rsidP="00076944">
      <w:pPr>
        <w:rPr>
          <w:rFonts w:cs="Times New Roman"/>
        </w:rPr>
      </w:pPr>
      <w:r w:rsidRPr="00FB0098">
        <w:rPr>
          <w:rFonts w:cs="Times New Roman"/>
          <w:noProof/>
        </w:rPr>
        <w:drawing>
          <wp:inline distT="0" distB="0" distL="0" distR="0" wp14:anchorId="6DA724E5" wp14:editId="58041C75">
            <wp:extent cx="5943600" cy="3360420"/>
            <wp:effectExtent l="0" t="0" r="0" b="0"/>
            <wp:docPr id="173" name="Picture 17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Chart, bar chart&#10;&#10;Description automatically generated"/>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3360420"/>
                    </a:xfrm>
                    <a:prstGeom prst="rect">
                      <a:avLst/>
                    </a:prstGeom>
                    <a:noFill/>
                    <a:ln>
                      <a:noFill/>
                    </a:ln>
                  </pic:spPr>
                </pic:pic>
              </a:graphicData>
            </a:graphic>
          </wp:inline>
        </w:drawing>
      </w:r>
    </w:p>
    <w:p w14:paraId="20BBA91A" w14:textId="4EE3F307" w:rsidR="00D822C8" w:rsidRDefault="00D822C8" w:rsidP="00D822C8">
      <w:pPr>
        <w:pStyle w:val="Caption"/>
        <w:keepNext/>
      </w:pPr>
      <w:bookmarkStart w:id="75" w:name="_Toc122719690"/>
      <w:r>
        <w:t xml:space="preserve">Figure </w:t>
      </w:r>
      <w:fldSimple w:instr=" SEQ Figure \* ARABIC ">
        <w:r w:rsidR="004F4E38">
          <w:rPr>
            <w:noProof/>
          </w:rPr>
          <w:t>66</w:t>
        </w:r>
      </w:fldSimple>
      <w:r w:rsidR="00076944">
        <w:t xml:space="preserve"> - </w:t>
      </w:r>
      <w:r w:rsidR="00076944" w:rsidRPr="00FB0098">
        <w:rPr>
          <w:rFonts w:cs="Times New Roman"/>
        </w:rPr>
        <w:t xml:space="preserve">Helpdesk </w:t>
      </w:r>
      <w:r w:rsidR="00076944" w:rsidRPr="001A387E">
        <w:t xml:space="preserve">Dataset </w:t>
      </w:r>
      <w:r w:rsidR="00076944">
        <w:t xml:space="preserve">Custom GA </w:t>
      </w:r>
      <w:r w:rsidR="00076944">
        <w:rPr>
          <w:rFonts w:cs="Times New Roman"/>
        </w:rPr>
        <w:t>BPMN Model</w:t>
      </w:r>
      <w:bookmarkEnd w:id="75"/>
    </w:p>
    <w:p w14:paraId="76CD6981" w14:textId="5272B381" w:rsidR="0024749E" w:rsidRPr="00076944" w:rsidRDefault="0095047D" w:rsidP="00076944">
      <w:pPr>
        <w:rPr>
          <w:rFonts w:cs="Times New Roman"/>
        </w:rPr>
      </w:pPr>
      <w:r w:rsidRPr="00FB0098">
        <w:rPr>
          <w:rFonts w:cs="Times New Roman"/>
          <w:noProof/>
        </w:rPr>
        <w:drawing>
          <wp:inline distT="0" distB="0" distL="0" distR="0" wp14:anchorId="4C32F6CD" wp14:editId="75F90CE9">
            <wp:extent cx="5943600" cy="1308735"/>
            <wp:effectExtent l="0" t="0" r="0" b="0"/>
            <wp:docPr id="169" name="Picture 16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Diagram&#10;&#10;Description automatically generated"/>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943600" cy="1308735"/>
                    </a:xfrm>
                    <a:prstGeom prst="rect">
                      <a:avLst/>
                    </a:prstGeom>
                    <a:noFill/>
                    <a:ln>
                      <a:noFill/>
                    </a:ln>
                  </pic:spPr>
                </pic:pic>
              </a:graphicData>
            </a:graphic>
          </wp:inline>
        </w:drawing>
      </w:r>
    </w:p>
    <w:p w14:paraId="17131C27" w14:textId="6303C8A2" w:rsidR="00D822C8" w:rsidRDefault="00D822C8" w:rsidP="00D822C8">
      <w:pPr>
        <w:pStyle w:val="Caption"/>
        <w:keepNext/>
      </w:pPr>
      <w:bookmarkStart w:id="76" w:name="_Toc122719691"/>
      <w:r>
        <w:lastRenderedPageBreak/>
        <w:t xml:space="preserve">Figure </w:t>
      </w:r>
      <w:fldSimple w:instr=" SEQ Figure \* ARABIC ">
        <w:r w:rsidR="004F4E38">
          <w:rPr>
            <w:noProof/>
          </w:rPr>
          <w:t>67</w:t>
        </w:r>
      </w:fldSimple>
      <w:r w:rsidR="00076944">
        <w:t xml:space="preserve"> - </w:t>
      </w:r>
      <w:r w:rsidR="00076944" w:rsidRPr="00FB0098">
        <w:rPr>
          <w:rFonts w:cs="Times New Roman"/>
        </w:rPr>
        <w:t xml:space="preserve">Helpdesk </w:t>
      </w:r>
      <w:r w:rsidR="00076944" w:rsidRPr="001A387E">
        <w:t xml:space="preserve">Dataset </w:t>
      </w:r>
      <w:r w:rsidR="00076944">
        <w:t xml:space="preserve">Custom GA </w:t>
      </w:r>
      <w:r w:rsidR="00076944">
        <w:rPr>
          <w:rFonts w:cs="Times New Roman"/>
        </w:rPr>
        <w:t>DFG</w:t>
      </w:r>
      <w:bookmarkEnd w:id="76"/>
    </w:p>
    <w:p w14:paraId="415568FB" w14:textId="34BCDB21" w:rsidR="0024749E" w:rsidRPr="00076944" w:rsidRDefault="0095047D" w:rsidP="00076944">
      <w:pPr>
        <w:rPr>
          <w:rFonts w:cs="Times New Roman"/>
        </w:rPr>
      </w:pPr>
      <w:r w:rsidRPr="00FB0098">
        <w:rPr>
          <w:rFonts w:cs="Times New Roman"/>
          <w:noProof/>
        </w:rPr>
        <w:drawing>
          <wp:inline distT="0" distB="0" distL="0" distR="0" wp14:anchorId="6B8F4625" wp14:editId="4D7EDC14">
            <wp:extent cx="5943600" cy="5417185"/>
            <wp:effectExtent l="0" t="0" r="0" b="0"/>
            <wp:docPr id="170" name="Picture 170"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Diagram, engineering drawing&#10;&#10;Description automatically generated"/>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3600" cy="5417185"/>
                    </a:xfrm>
                    <a:prstGeom prst="rect">
                      <a:avLst/>
                    </a:prstGeom>
                    <a:noFill/>
                    <a:ln>
                      <a:noFill/>
                    </a:ln>
                  </pic:spPr>
                </pic:pic>
              </a:graphicData>
            </a:graphic>
          </wp:inline>
        </w:drawing>
      </w:r>
    </w:p>
    <w:p w14:paraId="41C6E189" w14:textId="0B314B00" w:rsidR="00D822C8" w:rsidRDefault="00D822C8" w:rsidP="00D822C8">
      <w:pPr>
        <w:pStyle w:val="Caption"/>
        <w:keepNext/>
      </w:pPr>
      <w:bookmarkStart w:id="77" w:name="_Toc122719692"/>
      <w:r>
        <w:lastRenderedPageBreak/>
        <w:t xml:space="preserve">Figure </w:t>
      </w:r>
      <w:fldSimple w:instr=" SEQ Figure \* ARABIC ">
        <w:r w:rsidR="004F4E38">
          <w:rPr>
            <w:noProof/>
          </w:rPr>
          <w:t>68</w:t>
        </w:r>
      </w:fldSimple>
      <w:r w:rsidR="00076944">
        <w:t xml:space="preserve"> - </w:t>
      </w:r>
      <w:r w:rsidR="00076944" w:rsidRPr="00FB0098">
        <w:rPr>
          <w:rFonts w:cs="Times New Roman"/>
        </w:rPr>
        <w:t xml:space="preserve">Helpdesk </w:t>
      </w:r>
      <w:r w:rsidR="00076944" w:rsidRPr="001A387E">
        <w:t xml:space="preserve">Dataset </w:t>
      </w:r>
      <w:r w:rsidR="00076944">
        <w:t xml:space="preserve">Custom GA </w:t>
      </w:r>
      <w:r w:rsidR="00076944">
        <w:rPr>
          <w:rFonts w:cs="Times New Roman"/>
        </w:rPr>
        <w:t>Heuristic</w:t>
      </w:r>
      <w:bookmarkEnd w:id="77"/>
    </w:p>
    <w:p w14:paraId="6E715597" w14:textId="7D16FC83" w:rsidR="0095047D" w:rsidRDefault="0095047D" w:rsidP="0095047D">
      <w:pPr>
        <w:rPr>
          <w:rFonts w:cs="Times New Roman"/>
        </w:rPr>
      </w:pPr>
      <w:r w:rsidRPr="00FB0098">
        <w:rPr>
          <w:rFonts w:cs="Times New Roman"/>
          <w:noProof/>
        </w:rPr>
        <w:drawing>
          <wp:inline distT="0" distB="0" distL="0" distR="0" wp14:anchorId="78A016C9" wp14:editId="0F045A0F">
            <wp:extent cx="5943600" cy="5199380"/>
            <wp:effectExtent l="0" t="0" r="0" b="0"/>
            <wp:docPr id="171" name="Picture 17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Diagram&#10;&#10;Description automatically generated"/>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43600" cy="5199380"/>
                    </a:xfrm>
                    <a:prstGeom prst="rect">
                      <a:avLst/>
                    </a:prstGeom>
                    <a:noFill/>
                    <a:ln>
                      <a:noFill/>
                    </a:ln>
                  </pic:spPr>
                </pic:pic>
              </a:graphicData>
            </a:graphic>
          </wp:inline>
        </w:drawing>
      </w:r>
    </w:p>
    <w:p w14:paraId="75E232A9" w14:textId="01BE6E04" w:rsidR="00076944" w:rsidRDefault="00076944" w:rsidP="0095047D">
      <w:pPr>
        <w:rPr>
          <w:rFonts w:cs="Times New Roman"/>
        </w:rPr>
      </w:pPr>
    </w:p>
    <w:p w14:paraId="018F433C" w14:textId="7012F59D" w:rsidR="00076944" w:rsidRDefault="00076944" w:rsidP="0095047D">
      <w:pPr>
        <w:rPr>
          <w:rFonts w:cs="Times New Roman"/>
        </w:rPr>
      </w:pPr>
    </w:p>
    <w:p w14:paraId="22658E4E" w14:textId="2D10F9F7" w:rsidR="00076944" w:rsidRDefault="00076944" w:rsidP="0095047D">
      <w:pPr>
        <w:rPr>
          <w:rFonts w:cs="Times New Roman"/>
        </w:rPr>
      </w:pPr>
    </w:p>
    <w:p w14:paraId="7F5231F9" w14:textId="0F5414F9" w:rsidR="00076944" w:rsidRDefault="00076944" w:rsidP="0095047D">
      <w:pPr>
        <w:rPr>
          <w:rFonts w:cs="Times New Roman"/>
        </w:rPr>
      </w:pPr>
    </w:p>
    <w:p w14:paraId="27B53D25" w14:textId="6EF7801E" w:rsidR="00076944" w:rsidRDefault="00076944" w:rsidP="0095047D">
      <w:pPr>
        <w:rPr>
          <w:rFonts w:cs="Times New Roman"/>
        </w:rPr>
      </w:pPr>
    </w:p>
    <w:p w14:paraId="27FAEA46" w14:textId="5FFA3E25" w:rsidR="00076944" w:rsidRDefault="00076944" w:rsidP="0095047D">
      <w:pPr>
        <w:rPr>
          <w:rFonts w:cs="Times New Roman"/>
        </w:rPr>
      </w:pPr>
    </w:p>
    <w:p w14:paraId="62FAA9D3" w14:textId="0AD68DA4" w:rsidR="00076944" w:rsidRDefault="00076944" w:rsidP="0095047D">
      <w:pPr>
        <w:rPr>
          <w:rFonts w:cs="Times New Roman"/>
        </w:rPr>
      </w:pPr>
    </w:p>
    <w:p w14:paraId="64048047" w14:textId="77777777" w:rsidR="00076944" w:rsidRPr="00FB0098" w:rsidRDefault="00076944" w:rsidP="0095047D">
      <w:pPr>
        <w:rPr>
          <w:rFonts w:cs="Times New Roman"/>
        </w:rPr>
      </w:pPr>
    </w:p>
    <w:p w14:paraId="4A87E197" w14:textId="5E1F3059" w:rsidR="0024749E" w:rsidRPr="00FB0098" w:rsidRDefault="0024749E" w:rsidP="00973C11">
      <w:pPr>
        <w:pStyle w:val="Heading3"/>
        <w:rPr>
          <w:rFonts w:ascii="Times New Roman" w:hAnsi="Times New Roman" w:cs="Times New Roman"/>
        </w:rPr>
      </w:pPr>
      <w:r w:rsidRPr="00FB0098">
        <w:rPr>
          <w:rFonts w:ascii="Times New Roman" w:hAnsi="Times New Roman" w:cs="Times New Roman"/>
        </w:rPr>
        <w:lastRenderedPageBreak/>
        <w:t>EasyGA</w:t>
      </w:r>
    </w:p>
    <w:p w14:paraId="0B346E79" w14:textId="7BBF6B49" w:rsidR="00A73768" w:rsidRPr="00FB0098" w:rsidRDefault="00A73768" w:rsidP="00AB7BE8">
      <w:pPr>
        <w:pStyle w:val="ListParagraph"/>
        <w:numPr>
          <w:ilvl w:val="0"/>
          <w:numId w:val="61"/>
        </w:numPr>
        <w:rPr>
          <w:rFonts w:cs="Times New Roman"/>
        </w:rPr>
      </w:pPr>
      <w:r w:rsidRPr="00FB0098">
        <w:rPr>
          <w:rFonts w:cs="Times New Roman"/>
        </w:rPr>
        <w:t xml:space="preserve">Number of events: 14941 </w:t>
      </w:r>
    </w:p>
    <w:p w14:paraId="6D8EAF74" w14:textId="7983C89A" w:rsidR="00186B6F" w:rsidRPr="00FB0098" w:rsidRDefault="00A73768" w:rsidP="00AB7BE8">
      <w:pPr>
        <w:pStyle w:val="ListParagraph"/>
        <w:numPr>
          <w:ilvl w:val="0"/>
          <w:numId w:val="61"/>
        </w:numPr>
        <w:rPr>
          <w:rFonts w:cs="Times New Roman"/>
        </w:rPr>
      </w:pPr>
      <w:r w:rsidRPr="00FB0098">
        <w:rPr>
          <w:rFonts w:cs="Times New Roman"/>
        </w:rPr>
        <w:t>Number of unique cases: 4580</w:t>
      </w:r>
    </w:p>
    <w:p w14:paraId="4FB3AA2A" w14:textId="5D362730" w:rsidR="00A73768" w:rsidRPr="00FB0098" w:rsidRDefault="001435F1" w:rsidP="00AB7BE8">
      <w:pPr>
        <w:pStyle w:val="ListParagraph"/>
        <w:numPr>
          <w:ilvl w:val="0"/>
          <w:numId w:val="61"/>
        </w:numPr>
        <w:rPr>
          <w:rFonts w:cs="Times New Roman"/>
        </w:rPr>
      </w:pPr>
      <w:r w:rsidRPr="00FB0098">
        <w:rPr>
          <w:rFonts w:cs="Times New Roman"/>
        </w:rPr>
        <w:t xml:space="preserve">The number of resources </w:t>
      </w:r>
      <w:r w:rsidR="00973C11" w:rsidRPr="00FB0098">
        <w:rPr>
          <w:rFonts w:cs="Times New Roman"/>
        </w:rPr>
        <w:t>is</w:t>
      </w:r>
      <w:r w:rsidRPr="00FB0098">
        <w:rPr>
          <w:rFonts w:cs="Times New Roman"/>
        </w:rPr>
        <w:t>: 22</w:t>
      </w:r>
    </w:p>
    <w:p w14:paraId="35836FE1" w14:textId="420C658B" w:rsidR="00D822C8" w:rsidRDefault="00D822C8" w:rsidP="00D822C8">
      <w:pPr>
        <w:pStyle w:val="Caption"/>
        <w:keepNext/>
      </w:pPr>
      <w:bookmarkStart w:id="78" w:name="_Toc122719693"/>
      <w:r>
        <w:t xml:space="preserve">Figure </w:t>
      </w:r>
      <w:fldSimple w:instr=" SEQ Figure \* ARABIC ">
        <w:r w:rsidR="004F4E38">
          <w:rPr>
            <w:noProof/>
          </w:rPr>
          <w:t>69</w:t>
        </w:r>
      </w:fldSimple>
      <w:r w:rsidR="00076944">
        <w:t xml:space="preserve"> - </w:t>
      </w:r>
      <w:r w:rsidR="00076944" w:rsidRPr="00FB0098">
        <w:rPr>
          <w:rFonts w:cs="Times New Roman"/>
        </w:rPr>
        <w:t xml:space="preserve">Helpdesk </w:t>
      </w:r>
      <w:r w:rsidR="00076944" w:rsidRPr="001A387E">
        <w:t xml:space="preserve">Dataset </w:t>
      </w:r>
      <w:r w:rsidR="00076944">
        <w:t xml:space="preserve">EasyGA </w:t>
      </w:r>
      <w:r w:rsidR="00076944">
        <w:rPr>
          <w:rFonts w:cs="Times New Roman"/>
        </w:rPr>
        <w:t>Implementation</w:t>
      </w:r>
      <w:bookmarkEnd w:id="78"/>
    </w:p>
    <w:p w14:paraId="437CDF28" w14:textId="15D47046" w:rsidR="00E222F1" w:rsidRPr="00FB0098" w:rsidRDefault="00E222F1" w:rsidP="00A73768">
      <w:pPr>
        <w:rPr>
          <w:rFonts w:cs="Times New Roman"/>
        </w:rPr>
      </w:pPr>
      <w:r w:rsidRPr="00FB0098">
        <w:rPr>
          <w:rFonts w:cs="Times New Roman"/>
          <w:noProof/>
        </w:rPr>
        <w:drawing>
          <wp:inline distT="0" distB="0" distL="0" distR="0" wp14:anchorId="11E3F4EA" wp14:editId="7137736C">
            <wp:extent cx="5006774" cy="1379340"/>
            <wp:effectExtent l="0" t="0" r="3810" b="0"/>
            <wp:docPr id="207" name="Picture 20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descr="Text&#10;&#10;Description automatically generated"/>
                    <pic:cNvPicPr/>
                  </pic:nvPicPr>
                  <pic:blipFill>
                    <a:blip r:embed="rId83"/>
                    <a:stretch>
                      <a:fillRect/>
                    </a:stretch>
                  </pic:blipFill>
                  <pic:spPr>
                    <a:xfrm>
                      <a:off x="0" y="0"/>
                      <a:ext cx="5006774" cy="1379340"/>
                    </a:xfrm>
                    <a:prstGeom prst="rect">
                      <a:avLst/>
                    </a:prstGeom>
                  </pic:spPr>
                </pic:pic>
              </a:graphicData>
            </a:graphic>
          </wp:inline>
        </w:drawing>
      </w:r>
    </w:p>
    <w:p w14:paraId="362B8EED" w14:textId="7FE662DC" w:rsidR="00D822C8" w:rsidRDefault="00D822C8" w:rsidP="00D822C8">
      <w:pPr>
        <w:pStyle w:val="Caption"/>
        <w:keepNext/>
      </w:pPr>
      <w:bookmarkStart w:id="79" w:name="_Toc122719694"/>
      <w:r>
        <w:t xml:space="preserve">Figure </w:t>
      </w:r>
      <w:fldSimple w:instr=" SEQ Figure \* ARABIC ">
        <w:r w:rsidR="004F4E38">
          <w:rPr>
            <w:noProof/>
          </w:rPr>
          <w:t>70</w:t>
        </w:r>
      </w:fldSimple>
      <w:r w:rsidR="00076944">
        <w:t xml:space="preserve"> - </w:t>
      </w:r>
      <w:r w:rsidR="00076944" w:rsidRPr="00FB0098">
        <w:rPr>
          <w:rFonts w:cs="Times New Roman"/>
        </w:rPr>
        <w:t xml:space="preserve">Helpdesk </w:t>
      </w:r>
      <w:r w:rsidR="00076944" w:rsidRPr="001A387E">
        <w:t xml:space="preserve">Dataset </w:t>
      </w:r>
      <w:r w:rsidR="00076944">
        <w:t xml:space="preserve">EasyGA </w:t>
      </w:r>
      <w:r w:rsidR="00076944">
        <w:rPr>
          <w:rFonts w:cs="Times New Roman"/>
        </w:rPr>
        <w:t>EDA Activities</w:t>
      </w:r>
      <w:bookmarkEnd w:id="79"/>
      <w:r w:rsidR="00076944">
        <w:rPr>
          <w:rFonts w:cs="Times New Roman"/>
        </w:rPr>
        <w:t xml:space="preserve"> </w:t>
      </w:r>
    </w:p>
    <w:p w14:paraId="5B44D376" w14:textId="33CCA20B" w:rsidR="001435F1" w:rsidRPr="00FB0098" w:rsidRDefault="001435F1" w:rsidP="00A73768">
      <w:pPr>
        <w:rPr>
          <w:rFonts w:cs="Times New Roman"/>
        </w:rPr>
      </w:pPr>
      <w:r w:rsidRPr="00FB0098">
        <w:rPr>
          <w:rFonts w:cs="Times New Roman"/>
          <w:noProof/>
        </w:rPr>
        <w:drawing>
          <wp:inline distT="0" distB="0" distL="0" distR="0" wp14:anchorId="28E4C4B7" wp14:editId="4C5FFFFE">
            <wp:extent cx="5045242" cy="2906944"/>
            <wp:effectExtent l="0" t="0" r="0" b="0"/>
            <wp:docPr id="188" name="Picture 188"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Chart&#10;&#10;Description automatically generated with medium confidence"/>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047933" cy="2908494"/>
                    </a:xfrm>
                    <a:prstGeom prst="rect">
                      <a:avLst/>
                    </a:prstGeom>
                    <a:noFill/>
                    <a:ln>
                      <a:noFill/>
                    </a:ln>
                  </pic:spPr>
                </pic:pic>
              </a:graphicData>
            </a:graphic>
          </wp:inline>
        </w:drawing>
      </w:r>
    </w:p>
    <w:p w14:paraId="3D905768" w14:textId="7C7A1173" w:rsidR="00D822C8" w:rsidRDefault="00D822C8" w:rsidP="00D822C8">
      <w:pPr>
        <w:pStyle w:val="Caption"/>
        <w:keepNext/>
      </w:pPr>
      <w:bookmarkStart w:id="80" w:name="_Toc122719695"/>
      <w:r>
        <w:lastRenderedPageBreak/>
        <w:t xml:space="preserve">Figure </w:t>
      </w:r>
      <w:fldSimple w:instr=" SEQ Figure \* ARABIC ">
        <w:r w:rsidR="004F4E38">
          <w:rPr>
            <w:noProof/>
          </w:rPr>
          <w:t>71</w:t>
        </w:r>
      </w:fldSimple>
      <w:r w:rsidR="00076944">
        <w:t xml:space="preserve"> - </w:t>
      </w:r>
      <w:r w:rsidR="00076944" w:rsidRPr="00FB0098">
        <w:rPr>
          <w:rFonts w:cs="Times New Roman"/>
        </w:rPr>
        <w:t xml:space="preserve">Helpdesk </w:t>
      </w:r>
      <w:r w:rsidR="00076944" w:rsidRPr="001A387E">
        <w:t xml:space="preserve">Dataset </w:t>
      </w:r>
      <w:r w:rsidR="00076944">
        <w:t xml:space="preserve">EasyGA </w:t>
      </w:r>
      <w:r w:rsidR="003B5F4B">
        <w:rPr>
          <w:rFonts w:cs="Times New Roman"/>
        </w:rPr>
        <w:t>EDA Resources</w:t>
      </w:r>
      <w:bookmarkEnd w:id="80"/>
    </w:p>
    <w:p w14:paraId="59E64DB9" w14:textId="71FC59C1" w:rsidR="0024749E" w:rsidRPr="00FB0098" w:rsidRDefault="001435F1" w:rsidP="001435F1">
      <w:pPr>
        <w:rPr>
          <w:rFonts w:cs="Times New Roman"/>
        </w:rPr>
      </w:pPr>
      <w:r w:rsidRPr="00FB0098">
        <w:rPr>
          <w:rFonts w:cs="Times New Roman"/>
          <w:noProof/>
        </w:rPr>
        <w:drawing>
          <wp:inline distT="0" distB="0" distL="0" distR="0" wp14:anchorId="40437448" wp14:editId="18D1877B">
            <wp:extent cx="4555958" cy="2580249"/>
            <wp:effectExtent l="0" t="0" r="0" b="0"/>
            <wp:docPr id="189" name="Picture 18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descr="Chart&#10;&#10;Description automatically generated"/>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4557590" cy="2581173"/>
                    </a:xfrm>
                    <a:prstGeom prst="rect">
                      <a:avLst/>
                    </a:prstGeom>
                    <a:noFill/>
                    <a:ln>
                      <a:noFill/>
                    </a:ln>
                  </pic:spPr>
                </pic:pic>
              </a:graphicData>
            </a:graphic>
          </wp:inline>
        </w:drawing>
      </w:r>
    </w:p>
    <w:p w14:paraId="66290A4D" w14:textId="7BD42EEB" w:rsidR="00D822C8" w:rsidRDefault="00D822C8" w:rsidP="00D822C8">
      <w:pPr>
        <w:pStyle w:val="Caption"/>
        <w:keepNext/>
      </w:pPr>
      <w:bookmarkStart w:id="81" w:name="_Toc122719696"/>
      <w:r>
        <w:lastRenderedPageBreak/>
        <w:t xml:space="preserve">Figure </w:t>
      </w:r>
      <w:fldSimple w:instr=" SEQ Figure \* ARABIC ">
        <w:r w:rsidR="004F4E38">
          <w:rPr>
            <w:noProof/>
          </w:rPr>
          <w:t>72</w:t>
        </w:r>
      </w:fldSimple>
      <w:r w:rsidR="003B5F4B">
        <w:t xml:space="preserve"> - </w:t>
      </w:r>
      <w:r w:rsidR="003B5F4B" w:rsidRPr="00FB0098">
        <w:rPr>
          <w:rFonts w:cs="Times New Roman"/>
        </w:rPr>
        <w:t xml:space="preserve">Helpdesk </w:t>
      </w:r>
      <w:r w:rsidR="003B5F4B" w:rsidRPr="001A387E">
        <w:t xml:space="preserve">Dataset </w:t>
      </w:r>
      <w:r w:rsidR="003B5F4B">
        <w:t xml:space="preserve">EasyGA </w:t>
      </w:r>
      <w:r w:rsidR="003B5F4B">
        <w:rPr>
          <w:rFonts w:cs="Times New Roman"/>
        </w:rPr>
        <w:t>BPMN Model</w:t>
      </w:r>
      <w:bookmarkEnd w:id="81"/>
    </w:p>
    <w:p w14:paraId="23859F2C" w14:textId="56B58943" w:rsidR="003B5F4B" w:rsidRPr="003B5F4B" w:rsidRDefault="003F7E87" w:rsidP="003B5F4B">
      <w:pPr>
        <w:rPr>
          <w:rFonts w:cs="Times New Roman"/>
        </w:rPr>
      </w:pPr>
      <w:r w:rsidRPr="00FB0098">
        <w:rPr>
          <w:rFonts w:cs="Times New Roman"/>
          <w:noProof/>
        </w:rPr>
        <w:lastRenderedPageBreak/>
        <w:drawing>
          <wp:inline distT="0" distB="0" distL="0" distR="0" wp14:anchorId="52A924A0" wp14:editId="6EF735C7">
            <wp:extent cx="7980761" cy="2669369"/>
            <wp:effectExtent l="0" t="2647950" r="0" b="2626995"/>
            <wp:docPr id="185" name="Picture 185"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descr="A picture containing text, screenshot&#10;&#10;Description automatically generated"/>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rot="5400000">
                      <a:off x="0" y="0"/>
                      <a:ext cx="8003469" cy="2676964"/>
                    </a:xfrm>
                    <a:prstGeom prst="rect">
                      <a:avLst/>
                    </a:prstGeom>
                    <a:noFill/>
                    <a:ln>
                      <a:noFill/>
                    </a:ln>
                  </pic:spPr>
                </pic:pic>
              </a:graphicData>
            </a:graphic>
          </wp:inline>
        </w:drawing>
      </w:r>
    </w:p>
    <w:p w14:paraId="3A389DDE" w14:textId="78CD1A83" w:rsidR="00D822C8" w:rsidRDefault="00D822C8" w:rsidP="00D822C8">
      <w:pPr>
        <w:pStyle w:val="Caption"/>
        <w:keepNext/>
      </w:pPr>
      <w:bookmarkStart w:id="82" w:name="_Toc122719697"/>
      <w:r>
        <w:lastRenderedPageBreak/>
        <w:t xml:space="preserve">Figure </w:t>
      </w:r>
      <w:fldSimple w:instr=" SEQ Figure \* ARABIC ">
        <w:r w:rsidR="004F4E38">
          <w:rPr>
            <w:noProof/>
          </w:rPr>
          <w:t>73</w:t>
        </w:r>
      </w:fldSimple>
      <w:r w:rsidR="003B5F4B">
        <w:t xml:space="preserve"> - </w:t>
      </w:r>
      <w:r w:rsidR="003B5F4B" w:rsidRPr="00FB0098">
        <w:rPr>
          <w:rFonts w:cs="Times New Roman"/>
        </w:rPr>
        <w:t xml:space="preserve">Helpdesk </w:t>
      </w:r>
      <w:r w:rsidR="003B5F4B" w:rsidRPr="001A387E">
        <w:t xml:space="preserve">Dataset </w:t>
      </w:r>
      <w:r w:rsidR="003B5F4B">
        <w:t xml:space="preserve">EasyGA </w:t>
      </w:r>
      <w:r w:rsidR="003B5F4B">
        <w:rPr>
          <w:rFonts w:cs="Times New Roman"/>
        </w:rPr>
        <w:t>DFG</w:t>
      </w:r>
      <w:bookmarkEnd w:id="82"/>
    </w:p>
    <w:p w14:paraId="451D42C7" w14:textId="3DC08666" w:rsidR="003F7E87" w:rsidRPr="00FB0098" w:rsidRDefault="003F7E87" w:rsidP="003F7E87">
      <w:pPr>
        <w:rPr>
          <w:rFonts w:cs="Times New Roman"/>
        </w:rPr>
      </w:pPr>
      <w:r w:rsidRPr="00FB0098">
        <w:rPr>
          <w:rFonts w:cs="Times New Roman"/>
          <w:noProof/>
        </w:rPr>
        <w:drawing>
          <wp:inline distT="0" distB="0" distL="0" distR="0" wp14:anchorId="5299635F" wp14:editId="0818CF0E">
            <wp:extent cx="5369859" cy="4219585"/>
            <wp:effectExtent l="0" t="0" r="0" b="0"/>
            <wp:docPr id="186" name="Picture 18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descr="Diagram, schematic&#10;&#10;Description automatically generated"/>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376752" cy="4225002"/>
                    </a:xfrm>
                    <a:prstGeom prst="rect">
                      <a:avLst/>
                    </a:prstGeom>
                    <a:noFill/>
                    <a:ln>
                      <a:noFill/>
                    </a:ln>
                  </pic:spPr>
                </pic:pic>
              </a:graphicData>
            </a:graphic>
          </wp:inline>
        </w:drawing>
      </w:r>
    </w:p>
    <w:p w14:paraId="5E4EF09C" w14:textId="49CF0A8A" w:rsidR="00D822C8" w:rsidRDefault="00D822C8" w:rsidP="00D822C8">
      <w:pPr>
        <w:pStyle w:val="Caption"/>
        <w:keepNext/>
      </w:pPr>
      <w:bookmarkStart w:id="83" w:name="_Toc122719698"/>
      <w:r>
        <w:lastRenderedPageBreak/>
        <w:t xml:space="preserve">Figure </w:t>
      </w:r>
      <w:fldSimple w:instr=" SEQ Figure \* ARABIC ">
        <w:r w:rsidR="004F4E38">
          <w:rPr>
            <w:noProof/>
          </w:rPr>
          <w:t>74</w:t>
        </w:r>
      </w:fldSimple>
      <w:r w:rsidR="003B5F4B">
        <w:t xml:space="preserve"> - </w:t>
      </w:r>
      <w:r w:rsidR="003B5F4B" w:rsidRPr="00FB0098">
        <w:rPr>
          <w:rFonts w:cs="Times New Roman"/>
        </w:rPr>
        <w:t xml:space="preserve">Helpdesk </w:t>
      </w:r>
      <w:r w:rsidR="003B5F4B" w:rsidRPr="001A387E">
        <w:t xml:space="preserve">Dataset </w:t>
      </w:r>
      <w:r w:rsidR="003B5F4B">
        <w:t xml:space="preserve">EasyGA </w:t>
      </w:r>
      <w:r w:rsidR="003B5F4B">
        <w:rPr>
          <w:rFonts w:cs="Times New Roman"/>
        </w:rPr>
        <w:t>Heuristics</w:t>
      </w:r>
      <w:bookmarkEnd w:id="83"/>
    </w:p>
    <w:p w14:paraId="091714C3" w14:textId="26D42900" w:rsidR="003F7E87" w:rsidRDefault="003F7E87" w:rsidP="003F7E87">
      <w:pPr>
        <w:rPr>
          <w:rFonts w:cs="Times New Roman"/>
        </w:rPr>
      </w:pPr>
      <w:r w:rsidRPr="00FB0098">
        <w:rPr>
          <w:rFonts w:cs="Times New Roman"/>
          <w:noProof/>
        </w:rPr>
        <w:drawing>
          <wp:inline distT="0" distB="0" distL="0" distR="0" wp14:anchorId="59D70A3E" wp14:editId="758E7B6D">
            <wp:extent cx="3693459" cy="4587623"/>
            <wp:effectExtent l="0" t="0" r="0" b="0"/>
            <wp:docPr id="187" name="Picture 18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Diagram&#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3694763" cy="4589243"/>
                    </a:xfrm>
                    <a:prstGeom prst="rect">
                      <a:avLst/>
                    </a:prstGeom>
                    <a:noFill/>
                    <a:ln>
                      <a:noFill/>
                    </a:ln>
                  </pic:spPr>
                </pic:pic>
              </a:graphicData>
            </a:graphic>
          </wp:inline>
        </w:drawing>
      </w:r>
    </w:p>
    <w:p w14:paraId="3435A8D0" w14:textId="0999F5CE" w:rsidR="003B5F4B" w:rsidRDefault="003B5F4B" w:rsidP="003F7E87">
      <w:pPr>
        <w:rPr>
          <w:rFonts w:cs="Times New Roman"/>
        </w:rPr>
      </w:pPr>
    </w:p>
    <w:p w14:paraId="727782D3" w14:textId="6DE2D22F" w:rsidR="003B5F4B" w:rsidRDefault="003B5F4B" w:rsidP="003F7E87">
      <w:pPr>
        <w:rPr>
          <w:rFonts w:cs="Times New Roman"/>
        </w:rPr>
      </w:pPr>
    </w:p>
    <w:p w14:paraId="31A646E4" w14:textId="52FA6F5F" w:rsidR="003B5F4B" w:rsidRDefault="003B5F4B" w:rsidP="003F7E87">
      <w:pPr>
        <w:rPr>
          <w:rFonts w:cs="Times New Roman"/>
        </w:rPr>
      </w:pPr>
    </w:p>
    <w:p w14:paraId="6C8F617B" w14:textId="539BA0F2" w:rsidR="003B5F4B" w:rsidRDefault="003B5F4B" w:rsidP="003F7E87">
      <w:pPr>
        <w:rPr>
          <w:rFonts w:cs="Times New Roman"/>
        </w:rPr>
      </w:pPr>
    </w:p>
    <w:p w14:paraId="147A4819" w14:textId="322C94F0" w:rsidR="003B5F4B" w:rsidRDefault="003B5F4B" w:rsidP="003F7E87">
      <w:pPr>
        <w:rPr>
          <w:rFonts w:cs="Times New Roman"/>
        </w:rPr>
      </w:pPr>
    </w:p>
    <w:p w14:paraId="735A9B51" w14:textId="76057459" w:rsidR="003B5F4B" w:rsidRDefault="003B5F4B" w:rsidP="003F7E87">
      <w:pPr>
        <w:rPr>
          <w:rFonts w:cs="Times New Roman"/>
        </w:rPr>
      </w:pPr>
    </w:p>
    <w:p w14:paraId="4A4D7956" w14:textId="1934AD97" w:rsidR="003B5F4B" w:rsidRDefault="003B5F4B" w:rsidP="003F7E87">
      <w:pPr>
        <w:rPr>
          <w:rFonts w:cs="Times New Roman"/>
        </w:rPr>
      </w:pPr>
    </w:p>
    <w:p w14:paraId="14F42910" w14:textId="75D80EEB" w:rsidR="003B5F4B" w:rsidRDefault="003B5F4B" w:rsidP="003F7E87">
      <w:pPr>
        <w:rPr>
          <w:rFonts w:cs="Times New Roman"/>
        </w:rPr>
      </w:pPr>
    </w:p>
    <w:p w14:paraId="6C5126A1" w14:textId="664998A4" w:rsidR="003B5F4B" w:rsidRDefault="003B5F4B" w:rsidP="003F7E87">
      <w:pPr>
        <w:rPr>
          <w:rFonts w:cs="Times New Roman"/>
        </w:rPr>
      </w:pPr>
    </w:p>
    <w:p w14:paraId="3071C749" w14:textId="77777777" w:rsidR="003B5F4B" w:rsidRPr="00FB0098" w:rsidRDefault="003B5F4B" w:rsidP="003F7E87">
      <w:pPr>
        <w:rPr>
          <w:rFonts w:cs="Times New Roman"/>
        </w:rPr>
      </w:pPr>
    </w:p>
    <w:p w14:paraId="49177D54" w14:textId="7516AE90" w:rsidR="0024749E" w:rsidRPr="00FB0098" w:rsidRDefault="0024749E" w:rsidP="006E34CE">
      <w:pPr>
        <w:pStyle w:val="Heading3"/>
        <w:rPr>
          <w:rFonts w:ascii="Times New Roman" w:hAnsi="Times New Roman" w:cs="Times New Roman"/>
        </w:rPr>
      </w:pPr>
      <w:r w:rsidRPr="00FB0098">
        <w:rPr>
          <w:rFonts w:ascii="Times New Roman" w:hAnsi="Times New Roman" w:cs="Times New Roman"/>
        </w:rPr>
        <w:lastRenderedPageBreak/>
        <w:t>EasyGA w/ BPMN Modelling</w:t>
      </w:r>
    </w:p>
    <w:p w14:paraId="2F010984" w14:textId="5BC8A767" w:rsidR="00F31C6B" w:rsidRPr="00FB0098" w:rsidRDefault="00F31C6B" w:rsidP="00AB7BE8">
      <w:pPr>
        <w:pStyle w:val="ListParagraph"/>
        <w:numPr>
          <w:ilvl w:val="0"/>
          <w:numId w:val="62"/>
        </w:numPr>
        <w:rPr>
          <w:rFonts w:cs="Times New Roman"/>
        </w:rPr>
      </w:pPr>
      <w:r w:rsidRPr="00FB0098">
        <w:rPr>
          <w:rFonts w:cs="Times New Roman"/>
        </w:rPr>
        <w:t xml:space="preserve">Number of events: 14810 </w:t>
      </w:r>
    </w:p>
    <w:p w14:paraId="0233C353" w14:textId="53BA2E8A" w:rsidR="00757053" w:rsidRPr="00FB0098" w:rsidRDefault="00F31C6B" w:rsidP="00AB7BE8">
      <w:pPr>
        <w:pStyle w:val="ListParagraph"/>
        <w:numPr>
          <w:ilvl w:val="0"/>
          <w:numId w:val="62"/>
        </w:numPr>
        <w:rPr>
          <w:rFonts w:cs="Times New Roman"/>
        </w:rPr>
      </w:pPr>
      <w:r w:rsidRPr="00FB0098">
        <w:rPr>
          <w:rFonts w:cs="Times New Roman"/>
        </w:rPr>
        <w:t>Number of unique cases: 4580</w:t>
      </w:r>
    </w:p>
    <w:p w14:paraId="5941E01A" w14:textId="5E5A4D9E" w:rsidR="00F31C6B" w:rsidRPr="00FB0098" w:rsidRDefault="00F31C6B" w:rsidP="00AB7BE8">
      <w:pPr>
        <w:pStyle w:val="ListParagraph"/>
        <w:numPr>
          <w:ilvl w:val="0"/>
          <w:numId w:val="62"/>
        </w:numPr>
        <w:rPr>
          <w:rFonts w:cs="Times New Roman"/>
        </w:rPr>
      </w:pPr>
      <w:r w:rsidRPr="00FB0098">
        <w:rPr>
          <w:rFonts w:cs="Times New Roman"/>
        </w:rPr>
        <w:t xml:space="preserve">The number of resources </w:t>
      </w:r>
      <w:r w:rsidR="00EC038D" w:rsidRPr="00FB0098">
        <w:rPr>
          <w:rFonts w:cs="Times New Roman"/>
        </w:rPr>
        <w:t>is</w:t>
      </w:r>
      <w:r w:rsidRPr="00FB0098">
        <w:rPr>
          <w:rFonts w:cs="Times New Roman"/>
        </w:rPr>
        <w:t>: 22</w:t>
      </w:r>
    </w:p>
    <w:p w14:paraId="55FDAD60" w14:textId="1B2F9A4D" w:rsidR="00D822C8" w:rsidRDefault="00D822C8" w:rsidP="00D822C8">
      <w:pPr>
        <w:pStyle w:val="Caption"/>
        <w:keepNext/>
      </w:pPr>
      <w:bookmarkStart w:id="84" w:name="_Toc122719699"/>
      <w:r>
        <w:t xml:space="preserve">Figure </w:t>
      </w:r>
      <w:fldSimple w:instr=" SEQ Figure \* ARABIC ">
        <w:r w:rsidR="004F4E38">
          <w:rPr>
            <w:noProof/>
          </w:rPr>
          <w:t>75</w:t>
        </w:r>
      </w:fldSimple>
      <w:r w:rsidR="003B5F4B">
        <w:t xml:space="preserve"> - </w:t>
      </w:r>
      <w:r w:rsidR="003B5F4B" w:rsidRPr="00FB0098">
        <w:rPr>
          <w:rFonts w:cs="Times New Roman"/>
        </w:rPr>
        <w:t xml:space="preserve">Helpdesk </w:t>
      </w:r>
      <w:r w:rsidR="003B5F4B" w:rsidRPr="001A387E">
        <w:t xml:space="preserve">Dataset </w:t>
      </w:r>
      <w:r w:rsidR="003B5F4B" w:rsidRPr="003B5F4B">
        <w:t xml:space="preserve">EasyGA w/ BPMN </w:t>
      </w:r>
      <w:r w:rsidR="006D5487" w:rsidRPr="003B5F4B">
        <w:t>Modelling</w:t>
      </w:r>
      <w:r w:rsidR="006D5487">
        <w:t xml:space="preserve"> BPMN</w:t>
      </w:r>
      <w:r w:rsidR="003B5F4B">
        <w:rPr>
          <w:rFonts w:cs="Times New Roman"/>
        </w:rPr>
        <w:t xml:space="preserve"> Model Implementation</w:t>
      </w:r>
      <w:bookmarkEnd w:id="84"/>
    </w:p>
    <w:p w14:paraId="49609BD0" w14:textId="3F13F76A" w:rsidR="00316EF4" w:rsidRPr="00FB0098" w:rsidRDefault="00316EF4" w:rsidP="00316EF4">
      <w:pPr>
        <w:rPr>
          <w:rFonts w:cs="Times New Roman"/>
        </w:rPr>
      </w:pPr>
      <w:r w:rsidRPr="00FB0098">
        <w:rPr>
          <w:rFonts w:cs="Times New Roman"/>
          <w:noProof/>
        </w:rPr>
        <w:drawing>
          <wp:inline distT="0" distB="0" distL="0" distR="0" wp14:anchorId="7C076429" wp14:editId="429A841D">
            <wp:extent cx="5090601" cy="3787468"/>
            <wp:effectExtent l="0" t="0" r="0" b="3810"/>
            <wp:docPr id="217" name="Picture 2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Picture 217" descr="Graphical user interface, text&#10;&#10;Description automatically generated"/>
                    <pic:cNvPicPr/>
                  </pic:nvPicPr>
                  <pic:blipFill>
                    <a:blip r:embed="rId89"/>
                    <a:stretch>
                      <a:fillRect/>
                    </a:stretch>
                  </pic:blipFill>
                  <pic:spPr>
                    <a:xfrm>
                      <a:off x="0" y="0"/>
                      <a:ext cx="5090601" cy="3787468"/>
                    </a:xfrm>
                    <a:prstGeom prst="rect">
                      <a:avLst/>
                    </a:prstGeom>
                  </pic:spPr>
                </pic:pic>
              </a:graphicData>
            </a:graphic>
          </wp:inline>
        </w:drawing>
      </w:r>
    </w:p>
    <w:p w14:paraId="7B456B3C" w14:textId="3C2DC80F" w:rsidR="00D822C8" w:rsidRDefault="00D822C8" w:rsidP="00D822C8">
      <w:pPr>
        <w:pStyle w:val="Caption"/>
        <w:keepNext/>
      </w:pPr>
      <w:bookmarkStart w:id="85" w:name="_Toc122719700"/>
      <w:r>
        <w:lastRenderedPageBreak/>
        <w:t xml:space="preserve">Figure </w:t>
      </w:r>
      <w:fldSimple w:instr=" SEQ Figure \* ARABIC ">
        <w:r w:rsidR="004F4E38">
          <w:rPr>
            <w:noProof/>
          </w:rPr>
          <w:t>76</w:t>
        </w:r>
      </w:fldSimple>
      <w:r w:rsidR="003B5F4B">
        <w:t xml:space="preserve"> - </w:t>
      </w:r>
      <w:r w:rsidR="003B5F4B" w:rsidRPr="00FB0098">
        <w:rPr>
          <w:rFonts w:cs="Times New Roman"/>
        </w:rPr>
        <w:t xml:space="preserve">Helpdesk </w:t>
      </w:r>
      <w:r w:rsidR="003B5F4B" w:rsidRPr="001A387E">
        <w:t xml:space="preserve">Dataset </w:t>
      </w:r>
      <w:r w:rsidR="003B5F4B" w:rsidRPr="003B5F4B">
        <w:t>EasyGA w/ BPMN Modelling</w:t>
      </w:r>
      <w:r w:rsidR="003B5F4B">
        <w:t xml:space="preserve"> </w:t>
      </w:r>
      <w:r w:rsidR="003B5F4B">
        <w:rPr>
          <w:rFonts w:cs="Times New Roman"/>
        </w:rPr>
        <w:t>BPMN Model EDA Activities</w:t>
      </w:r>
      <w:bookmarkEnd w:id="85"/>
      <w:r w:rsidR="003B5F4B">
        <w:rPr>
          <w:rFonts w:cs="Times New Roman"/>
        </w:rPr>
        <w:t xml:space="preserve"> </w:t>
      </w:r>
    </w:p>
    <w:p w14:paraId="70BF0BD4" w14:textId="12D31FF0" w:rsidR="00F31C6B" w:rsidRPr="00FB0098" w:rsidRDefault="00EC038D" w:rsidP="00F31C6B">
      <w:pPr>
        <w:rPr>
          <w:rFonts w:cs="Times New Roman"/>
        </w:rPr>
      </w:pPr>
      <w:r w:rsidRPr="00FB0098">
        <w:rPr>
          <w:rFonts w:cs="Times New Roman"/>
          <w:noProof/>
        </w:rPr>
        <w:drawing>
          <wp:inline distT="0" distB="0" distL="0" distR="0" wp14:anchorId="0A9AB584" wp14:editId="5AEB601D">
            <wp:extent cx="5943600" cy="3423285"/>
            <wp:effectExtent l="0" t="0" r="0" b="0"/>
            <wp:docPr id="202" name="Picture 20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descr="Chart, bar chart&#10;&#10;Description automatically generated"/>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43600" cy="3423285"/>
                    </a:xfrm>
                    <a:prstGeom prst="rect">
                      <a:avLst/>
                    </a:prstGeom>
                    <a:noFill/>
                    <a:ln>
                      <a:noFill/>
                    </a:ln>
                  </pic:spPr>
                </pic:pic>
              </a:graphicData>
            </a:graphic>
          </wp:inline>
        </w:drawing>
      </w:r>
    </w:p>
    <w:p w14:paraId="6E0D75EB" w14:textId="739EB1A3" w:rsidR="00D822C8" w:rsidRDefault="00D822C8" w:rsidP="00D822C8">
      <w:pPr>
        <w:pStyle w:val="Caption"/>
        <w:keepNext/>
      </w:pPr>
      <w:bookmarkStart w:id="86" w:name="_Toc122719701"/>
      <w:r>
        <w:t xml:space="preserve">Figure </w:t>
      </w:r>
      <w:fldSimple w:instr=" SEQ Figure \* ARABIC ">
        <w:r w:rsidR="004F4E38">
          <w:rPr>
            <w:noProof/>
          </w:rPr>
          <w:t>77</w:t>
        </w:r>
      </w:fldSimple>
      <w:r w:rsidR="00DC7734">
        <w:t xml:space="preserve"> - </w:t>
      </w:r>
      <w:r w:rsidR="00DC7734" w:rsidRPr="00FB0098">
        <w:rPr>
          <w:rFonts w:cs="Times New Roman"/>
        </w:rPr>
        <w:t xml:space="preserve">Helpdesk </w:t>
      </w:r>
      <w:r w:rsidR="00DC7734" w:rsidRPr="001A387E">
        <w:t xml:space="preserve">Dataset </w:t>
      </w:r>
      <w:r w:rsidR="00DC7734" w:rsidRPr="003B5F4B">
        <w:t>EasyGA w/ BPMN Modelling</w:t>
      </w:r>
      <w:r w:rsidR="00DC7734">
        <w:t xml:space="preserve"> </w:t>
      </w:r>
      <w:r w:rsidR="00DC7734">
        <w:rPr>
          <w:rFonts w:cs="Times New Roman"/>
        </w:rPr>
        <w:t>BPMN Model EDA Resources</w:t>
      </w:r>
      <w:bookmarkEnd w:id="86"/>
    </w:p>
    <w:p w14:paraId="252FD5FC" w14:textId="293A3CB6" w:rsidR="0024749E" w:rsidRPr="00DC7734" w:rsidRDefault="00EC038D" w:rsidP="00DC7734">
      <w:pPr>
        <w:rPr>
          <w:rFonts w:cs="Times New Roman"/>
        </w:rPr>
      </w:pPr>
      <w:r w:rsidRPr="00FB0098">
        <w:rPr>
          <w:rFonts w:cs="Times New Roman"/>
          <w:noProof/>
        </w:rPr>
        <w:drawing>
          <wp:inline distT="0" distB="0" distL="0" distR="0" wp14:anchorId="47052E02" wp14:editId="66B446D9">
            <wp:extent cx="5943600" cy="3368040"/>
            <wp:effectExtent l="0" t="0" r="0" b="0"/>
            <wp:docPr id="203" name="Picture 20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Chart, bar chart&#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43600" cy="3368040"/>
                    </a:xfrm>
                    <a:prstGeom prst="rect">
                      <a:avLst/>
                    </a:prstGeom>
                    <a:noFill/>
                    <a:ln>
                      <a:noFill/>
                    </a:ln>
                  </pic:spPr>
                </pic:pic>
              </a:graphicData>
            </a:graphic>
          </wp:inline>
        </w:drawing>
      </w:r>
    </w:p>
    <w:p w14:paraId="7869E41E" w14:textId="1EAC0CEE" w:rsidR="00D822C8" w:rsidRDefault="00D822C8" w:rsidP="00D822C8">
      <w:pPr>
        <w:pStyle w:val="Caption"/>
        <w:keepNext/>
      </w:pPr>
      <w:bookmarkStart w:id="87" w:name="_Toc122719702"/>
      <w:r>
        <w:lastRenderedPageBreak/>
        <w:t xml:space="preserve">Figure </w:t>
      </w:r>
      <w:fldSimple w:instr=" SEQ Figure \* ARABIC ">
        <w:r w:rsidR="004F4E38">
          <w:rPr>
            <w:noProof/>
          </w:rPr>
          <w:t>78</w:t>
        </w:r>
      </w:fldSimple>
      <w:r w:rsidR="00DC7734">
        <w:t xml:space="preserve"> - </w:t>
      </w:r>
      <w:r w:rsidR="00DC7734" w:rsidRPr="00FB0098">
        <w:rPr>
          <w:rFonts w:cs="Times New Roman"/>
        </w:rPr>
        <w:t xml:space="preserve">Helpdesk </w:t>
      </w:r>
      <w:r w:rsidR="00DC7734" w:rsidRPr="001A387E">
        <w:t xml:space="preserve">Dataset </w:t>
      </w:r>
      <w:r w:rsidR="00DC7734" w:rsidRPr="003B5F4B">
        <w:t>EasyGA w/ BPMN Modelling</w:t>
      </w:r>
      <w:r w:rsidR="00DC7734">
        <w:t xml:space="preserve"> </w:t>
      </w:r>
      <w:r w:rsidR="00DC7734">
        <w:rPr>
          <w:rFonts w:cs="Times New Roman"/>
        </w:rPr>
        <w:t>BPMN Model BPMN Model</w:t>
      </w:r>
      <w:bookmarkEnd w:id="87"/>
    </w:p>
    <w:p w14:paraId="3730EF8D" w14:textId="3AF7A0A0" w:rsidR="0024749E" w:rsidRPr="00DC7734" w:rsidRDefault="0049673F" w:rsidP="00DC7734">
      <w:pPr>
        <w:rPr>
          <w:rFonts w:cs="Times New Roman"/>
        </w:rPr>
      </w:pPr>
      <w:r w:rsidRPr="00FB0098">
        <w:rPr>
          <w:rFonts w:cs="Times New Roman"/>
          <w:noProof/>
        </w:rPr>
        <w:drawing>
          <wp:inline distT="0" distB="0" distL="0" distR="0" wp14:anchorId="59EDDE6F" wp14:editId="11042016">
            <wp:extent cx="5943600" cy="944245"/>
            <wp:effectExtent l="0" t="0" r="0" b="0"/>
            <wp:docPr id="204" name="Picture 20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Chart&#10;&#10;Description automatically generated"/>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43600" cy="944245"/>
                    </a:xfrm>
                    <a:prstGeom prst="rect">
                      <a:avLst/>
                    </a:prstGeom>
                    <a:noFill/>
                    <a:ln>
                      <a:noFill/>
                    </a:ln>
                  </pic:spPr>
                </pic:pic>
              </a:graphicData>
            </a:graphic>
          </wp:inline>
        </w:drawing>
      </w:r>
    </w:p>
    <w:p w14:paraId="70EACB87" w14:textId="1A4608DE" w:rsidR="00D822C8" w:rsidRDefault="00D822C8" w:rsidP="00D822C8">
      <w:pPr>
        <w:pStyle w:val="Caption"/>
        <w:keepNext/>
      </w:pPr>
      <w:bookmarkStart w:id="88" w:name="_Toc122719703"/>
      <w:r>
        <w:t xml:space="preserve">Figure </w:t>
      </w:r>
      <w:fldSimple w:instr=" SEQ Figure \* ARABIC ">
        <w:r w:rsidR="004F4E38">
          <w:rPr>
            <w:noProof/>
          </w:rPr>
          <w:t>79</w:t>
        </w:r>
      </w:fldSimple>
      <w:r w:rsidR="00DC7734">
        <w:t xml:space="preserve"> - </w:t>
      </w:r>
      <w:r w:rsidR="00DC7734" w:rsidRPr="00FB0098">
        <w:rPr>
          <w:rFonts w:cs="Times New Roman"/>
        </w:rPr>
        <w:t xml:space="preserve">Helpdesk </w:t>
      </w:r>
      <w:r w:rsidR="00DC7734" w:rsidRPr="001A387E">
        <w:t xml:space="preserve">Dataset </w:t>
      </w:r>
      <w:r w:rsidR="00DC7734" w:rsidRPr="003B5F4B">
        <w:t>EasyGA w/ BPMN Modelling</w:t>
      </w:r>
      <w:r w:rsidR="00DC7734">
        <w:t xml:space="preserve"> </w:t>
      </w:r>
      <w:r w:rsidR="00DC7734">
        <w:rPr>
          <w:rFonts w:cs="Times New Roman"/>
        </w:rPr>
        <w:t>DFG</w:t>
      </w:r>
      <w:bookmarkEnd w:id="88"/>
    </w:p>
    <w:p w14:paraId="16805D76" w14:textId="6CE9C284" w:rsidR="0049673F" w:rsidRPr="00FB0098" w:rsidRDefault="0049673F" w:rsidP="0049673F">
      <w:pPr>
        <w:rPr>
          <w:rFonts w:cs="Times New Roman"/>
        </w:rPr>
      </w:pPr>
      <w:r w:rsidRPr="00FB0098">
        <w:rPr>
          <w:rFonts w:cs="Times New Roman"/>
          <w:noProof/>
        </w:rPr>
        <w:drawing>
          <wp:inline distT="0" distB="0" distL="0" distR="0" wp14:anchorId="692E0DB0" wp14:editId="5AA402E7">
            <wp:extent cx="6478440" cy="5244353"/>
            <wp:effectExtent l="0" t="0" r="0" b="0"/>
            <wp:docPr id="205" name="Picture 20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Diagram&#10;&#10;Description automatically generated"/>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486574" cy="5250938"/>
                    </a:xfrm>
                    <a:prstGeom prst="rect">
                      <a:avLst/>
                    </a:prstGeom>
                    <a:noFill/>
                    <a:ln>
                      <a:noFill/>
                    </a:ln>
                  </pic:spPr>
                </pic:pic>
              </a:graphicData>
            </a:graphic>
          </wp:inline>
        </w:drawing>
      </w:r>
    </w:p>
    <w:p w14:paraId="402E0F32" w14:textId="4F91CEC2" w:rsidR="00D822C8" w:rsidRDefault="00D822C8" w:rsidP="00D822C8">
      <w:pPr>
        <w:pStyle w:val="Caption"/>
        <w:keepNext/>
      </w:pPr>
      <w:bookmarkStart w:id="89" w:name="_Toc122719704"/>
      <w:r>
        <w:lastRenderedPageBreak/>
        <w:t xml:space="preserve">Figure </w:t>
      </w:r>
      <w:fldSimple w:instr=" SEQ Figure \* ARABIC ">
        <w:r w:rsidR="004F4E38">
          <w:rPr>
            <w:noProof/>
          </w:rPr>
          <w:t>80</w:t>
        </w:r>
      </w:fldSimple>
      <w:r w:rsidR="00DC7734">
        <w:t xml:space="preserve"> - </w:t>
      </w:r>
      <w:r w:rsidR="00DC7734" w:rsidRPr="00FB0098">
        <w:rPr>
          <w:rFonts w:cs="Times New Roman"/>
        </w:rPr>
        <w:t xml:space="preserve">Helpdesk </w:t>
      </w:r>
      <w:r w:rsidR="00DC7734" w:rsidRPr="001A387E">
        <w:t xml:space="preserve">Dataset </w:t>
      </w:r>
      <w:r w:rsidR="00DC7734" w:rsidRPr="003B5F4B">
        <w:t>EasyGA w/ BPMN Modelling</w:t>
      </w:r>
      <w:r w:rsidR="00DC7734">
        <w:t xml:space="preserve"> A </w:t>
      </w:r>
      <w:r w:rsidR="00DC7734">
        <w:rPr>
          <w:rFonts w:cs="Times New Roman"/>
        </w:rPr>
        <w:t>BPMN Model EDA Activities</w:t>
      </w:r>
      <w:bookmarkEnd w:id="89"/>
    </w:p>
    <w:p w14:paraId="32B8426C" w14:textId="578675F5" w:rsidR="0049673F" w:rsidRPr="00FB0098" w:rsidRDefault="0049673F" w:rsidP="0049673F">
      <w:pPr>
        <w:rPr>
          <w:rFonts w:cs="Times New Roman"/>
        </w:rPr>
      </w:pPr>
      <w:r w:rsidRPr="00FB0098">
        <w:rPr>
          <w:rFonts w:cs="Times New Roman"/>
          <w:noProof/>
        </w:rPr>
        <w:drawing>
          <wp:inline distT="0" distB="0" distL="0" distR="0" wp14:anchorId="0F328BDC" wp14:editId="42FFCC9D">
            <wp:extent cx="4365812" cy="4721235"/>
            <wp:effectExtent l="0" t="0" r="0" b="0"/>
            <wp:docPr id="206" name="Picture 20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Diagram&#10;&#10;Description automatically generated"/>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369705" cy="4725445"/>
                    </a:xfrm>
                    <a:prstGeom prst="rect">
                      <a:avLst/>
                    </a:prstGeom>
                    <a:noFill/>
                    <a:ln>
                      <a:noFill/>
                    </a:ln>
                  </pic:spPr>
                </pic:pic>
              </a:graphicData>
            </a:graphic>
          </wp:inline>
        </w:drawing>
      </w:r>
    </w:p>
    <w:p w14:paraId="0B2A1F56" w14:textId="3B529D04" w:rsidR="0024749E" w:rsidRPr="00FB0098" w:rsidRDefault="0024749E" w:rsidP="003C2EB6">
      <w:pPr>
        <w:pStyle w:val="Heading2"/>
        <w:rPr>
          <w:rFonts w:ascii="Times New Roman" w:hAnsi="Times New Roman" w:cs="Times New Roman"/>
        </w:rPr>
      </w:pPr>
      <w:r w:rsidRPr="00FB0098">
        <w:rPr>
          <w:rFonts w:ascii="Times New Roman" w:hAnsi="Times New Roman" w:cs="Times New Roman"/>
        </w:rPr>
        <w:lastRenderedPageBreak/>
        <w:t>BPI 2012</w:t>
      </w:r>
      <w:r w:rsidR="006C6A79" w:rsidRPr="00FB0098">
        <w:rPr>
          <w:rFonts w:ascii="Times New Roman" w:hAnsi="Times New Roman" w:cs="Times New Roman"/>
        </w:rPr>
        <w:t xml:space="preserve"> Dataset</w:t>
      </w:r>
    </w:p>
    <w:p w14:paraId="6A00D538" w14:textId="09FECAE1" w:rsidR="0024749E" w:rsidRPr="00FB0098" w:rsidRDefault="0024749E" w:rsidP="00F768D8">
      <w:pPr>
        <w:pStyle w:val="Heading3"/>
        <w:rPr>
          <w:rFonts w:ascii="Times New Roman" w:hAnsi="Times New Roman" w:cs="Times New Roman"/>
        </w:rPr>
      </w:pPr>
      <w:r w:rsidRPr="00FB0098">
        <w:rPr>
          <w:rFonts w:ascii="Times New Roman" w:hAnsi="Times New Roman" w:cs="Times New Roman"/>
        </w:rPr>
        <w:t>Original</w:t>
      </w:r>
    </w:p>
    <w:p w14:paraId="7C6352B6" w14:textId="2E411AD0" w:rsidR="00D822C8" w:rsidRDefault="00D822C8" w:rsidP="00D822C8">
      <w:pPr>
        <w:pStyle w:val="Caption"/>
        <w:keepNext/>
      </w:pPr>
      <w:bookmarkStart w:id="90" w:name="_Toc122719705"/>
      <w:r>
        <w:t xml:space="preserve">Figure </w:t>
      </w:r>
      <w:fldSimple w:instr=" SEQ Figure \* ARABIC ">
        <w:r w:rsidR="004F4E38">
          <w:rPr>
            <w:noProof/>
          </w:rPr>
          <w:t>81</w:t>
        </w:r>
      </w:fldSimple>
      <w:r w:rsidR="00FC5DFC">
        <w:t xml:space="preserve"> – </w:t>
      </w:r>
      <w:r w:rsidR="00FC5DFC">
        <w:rPr>
          <w:rFonts w:cs="Times New Roman"/>
        </w:rPr>
        <w:t>BPI 2012</w:t>
      </w:r>
      <w:r w:rsidR="00FC5DFC" w:rsidRPr="00FB0098">
        <w:rPr>
          <w:rFonts w:cs="Times New Roman"/>
        </w:rPr>
        <w:t xml:space="preserve"> </w:t>
      </w:r>
      <w:r w:rsidR="00FC5DFC" w:rsidRPr="001A387E">
        <w:t xml:space="preserve">Dataset </w:t>
      </w:r>
      <w:r w:rsidR="00FC5DFC">
        <w:rPr>
          <w:rFonts w:cs="Times New Roman"/>
        </w:rPr>
        <w:t>EDA Activities</w:t>
      </w:r>
      <w:bookmarkEnd w:id="90"/>
    </w:p>
    <w:p w14:paraId="0EB9DEFA" w14:textId="75748D81" w:rsidR="00230C0E" w:rsidRPr="00FB0098" w:rsidRDefault="00230C0E" w:rsidP="00230C0E">
      <w:pPr>
        <w:rPr>
          <w:rFonts w:cs="Times New Roman"/>
        </w:rPr>
      </w:pPr>
      <w:r w:rsidRPr="00FB0098">
        <w:rPr>
          <w:rFonts w:cs="Times New Roman"/>
          <w:noProof/>
        </w:rPr>
        <w:drawing>
          <wp:inline distT="0" distB="0" distL="0" distR="0" wp14:anchorId="737443EF" wp14:editId="2EC5CDCA">
            <wp:extent cx="5943600" cy="3611880"/>
            <wp:effectExtent l="0" t="0" r="0" b="0"/>
            <wp:docPr id="238" name="Picture 23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descr="Chart, bar chart&#10;&#10;Description automatically generated"/>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43600" cy="3611880"/>
                    </a:xfrm>
                    <a:prstGeom prst="rect">
                      <a:avLst/>
                    </a:prstGeom>
                    <a:noFill/>
                    <a:ln>
                      <a:noFill/>
                    </a:ln>
                  </pic:spPr>
                </pic:pic>
              </a:graphicData>
            </a:graphic>
          </wp:inline>
        </w:drawing>
      </w:r>
    </w:p>
    <w:p w14:paraId="1A259335" w14:textId="1909168F" w:rsidR="00D822C8" w:rsidRDefault="00D822C8" w:rsidP="00D822C8">
      <w:pPr>
        <w:pStyle w:val="Caption"/>
        <w:keepNext/>
      </w:pPr>
      <w:bookmarkStart w:id="91" w:name="_Toc122719706"/>
      <w:r>
        <w:t xml:space="preserve">Figure </w:t>
      </w:r>
      <w:fldSimple w:instr=" SEQ Figure \* ARABIC ">
        <w:r w:rsidR="004F4E38">
          <w:rPr>
            <w:noProof/>
          </w:rPr>
          <w:t>82</w:t>
        </w:r>
      </w:fldSimple>
      <w:r w:rsidR="00FC5DFC">
        <w:t xml:space="preserve"> – </w:t>
      </w:r>
      <w:r w:rsidR="00FC5DFC">
        <w:rPr>
          <w:rFonts w:cs="Times New Roman"/>
        </w:rPr>
        <w:t>BPI 2012</w:t>
      </w:r>
      <w:r w:rsidR="00FC5DFC" w:rsidRPr="00FB0098">
        <w:rPr>
          <w:rFonts w:cs="Times New Roman"/>
        </w:rPr>
        <w:t xml:space="preserve"> </w:t>
      </w:r>
      <w:r w:rsidR="00FC5DFC" w:rsidRPr="001A387E">
        <w:t xml:space="preserve">Dataset </w:t>
      </w:r>
      <w:r w:rsidR="00FC5DFC">
        <w:rPr>
          <w:rFonts w:cs="Times New Roman"/>
        </w:rPr>
        <w:t>EDA Resources</w:t>
      </w:r>
      <w:bookmarkEnd w:id="91"/>
    </w:p>
    <w:p w14:paraId="136586E0" w14:textId="18D79A7E" w:rsidR="00230C0E" w:rsidRPr="00FB0098" w:rsidRDefault="004C4B7D" w:rsidP="00230C0E">
      <w:pPr>
        <w:rPr>
          <w:rFonts w:cs="Times New Roman"/>
        </w:rPr>
      </w:pPr>
      <w:r w:rsidRPr="00FB0098">
        <w:rPr>
          <w:rFonts w:cs="Times New Roman"/>
          <w:noProof/>
        </w:rPr>
        <w:drawing>
          <wp:inline distT="0" distB="0" distL="0" distR="0" wp14:anchorId="0A3AEF95" wp14:editId="45EF246F">
            <wp:extent cx="5943600" cy="3435985"/>
            <wp:effectExtent l="0" t="0" r="0" b="0"/>
            <wp:docPr id="239" name="Picture 23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descr="Background pattern&#10;&#10;Description automatically generated"/>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43600" cy="3435985"/>
                    </a:xfrm>
                    <a:prstGeom prst="rect">
                      <a:avLst/>
                    </a:prstGeom>
                    <a:noFill/>
                    <a:ln>
                      <a:noFill/>
                    </a:ln>
                  </pic:spPr>
                </pic:pic>
              </a:graphicData>
            </a:graphic>
          </wp:inline>
        </w:drawing>
      </w:r>
    </w:p>
    <w:p w14:paraId="31ABA106" w14:textId="24C40698" w:rsidR="00D822C8" w:rsidRDefault="00D822C8" w:rsidP="00D822C8">
      <w:pPr>
        <w:pStyle w:val="Caption"/>
        <w:keepNext/>
      </w:pPr>
      <w:bookmarkStart w:id="92" w:name="_Toc122719707"/>
      <w:r>
        <w:lastRenderedPageBreak/>
        <w:t xml:space="preserve">Figure </w:t>
      </w:r>
      <w:fldSimple w:instr=" SEQ Figure \* ARABIC ">
        <w:r w:rsidR="004F4E38">
          <w:rPr>
            <w:noProof/>
          </w:rPr>
          <w:t>83</w:t>
        </w:r>
      </w:fldSimple>
      <w:r w:rsidR="00FC5DFC">
        <w:t xml:space="preserve"> </w:t>
      </w:r>
      <w:r w:rsidR="006D5487">
        <w:t>–</w:t>
      </w:r>
      <w:r w:rsidR="00FC5DFC">
        <w:t xml:space="preserve"> </w:t>
      </w:r>
      <w:r w:rsidR="00FC5DFC">
        <w:rPr>
          <w:rFonts w:cs="Times New Roman"/>
        </w:rPr>
        <w:t>BPI 2012</w:t>
      </w:r>
      <w:r w:rsidR="00FC5DFC" w:rsidRPr="00FB0098">
        <w:rPr>
          <w:rFonts w:cs="Times New Roman"/>
        </w:rPr>
        <w:t xml:space="preserve"> </w:t>
      </w:r>
      <w:r w:rsidR="00FC5DFC" w:rsidRPr="001A387E">
        <w:t xml:space="preserve">Dataset </w:t>
      </w:r>
      <w:r w:rsidR="003E3468">
        <w:rPr>
          <w:rFonts w:cs="Times New Roman"/>
        </w:rPr>
        <w:t>BPMN Model</w:t>
      </w:r>
      <w:bookmarkEnd w:id="92"/>
    </w:p>
    <w:p w14:paraId="11CB2C45" w14:textId="5B20DB3C" w:rsidR="00793D9A" w:rsidRPr="00FB0098" w:rsidRDefault="00BE3F06" w:rsidP="00793D9A">
      <w:pPr>
        <w:rPr>
          <w:rFonts w:cs="Times New Roman"/>
        </w:rPr>
      </w:pPr>
      <w:r w:rsidRPr="00FB0098">
        <w:rPr>
          <w:rFonts w:cs="Times New Roman"/>
          <w:noProof/>
        </w:rPr>
        <w:lastRenderedPageBreak/>
        <w:drawing>
          <wp:inline distT="0" distB="0" distL="0" distR="0" wp14:anchorId="4DF9B0B9" wp14:editId="67C55C08">
            <wp:extent cx="7697005" cy="2513151"/>
            <wp:effectExtent l="0" t="2590800" r="0" b="2573655"/>
            <wp:docPr id="235" name="Picture 23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descr="Chart, scatter chart&#10;&#10;Description automatically generated"/>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rot="5400000">
                      <a:off x="0" y="0"/>
                      <a:ext cx="7792450" cy="2544315"/>
                    </a:xfrm>
                    <a:prstGeom prst="rect">
                      <a:avLst/>
                    </a:prstGeom>
                    <a:noFill/>
                    <a:ln>
                      <a:noFill/>
                    </a:ln>
                  </pic:spPr>
                </pic:pic>
              </a:graphicData>
            </a:graphic>
          </wp:inline>
        </w:drawing>
      </w:r>
    </w:p>
    <w:p w14:paraId="6EFF48E5" w14:textId="6CEE0C39" w:rsidR="00D822C8" w:rsidRDefault="00D822C8" w:rsidP="00D822C8">
      <w:pPr>
        <w:pStyle w:val="Caption"/>
        <w:keepNext/>
      </w:pPr>
      <w:bookmarkStart w:id="93" w:name="_Toc122719708"/>
      <w:r>
        <w:lastRenderedPageBreak/>
        <w:t xml:space="preserve">Figure </w:t>
      </w:r>
      <w:fldSimple w:instr=" SEQ Figure \* ARABIC ">
        <w:r w:rsidR="004F4E38">
          <w:rPr>
            <w:noProof/>
          </w:rPr>
          <w:t>84</w:t>
        </w:r>
      </w:fldSimple>
      <w:r w:rsidR="006D5487">
        <w:t xml:space="preserve">  –</w:t>
      </w:r>
      <w:r w:rsidR="003E3468">
        <w:t xml:space="preserve"> </w:t>
      </w:r>
      <w:r w:rsidR="003E3468">
        <w:rPr>
          <w:rFonts w:cs="Times New Roman"/>
        </w:rPr>
        <w:t>BPI 2012</w:t>
      </w:r>
      <w:r w:rsidR="003E3468" w:rsidRPr="00FB0098">
        <w:rPr>
          <w:rFonts w:cs="Times New Roman"/>
        </w:rPr>
        <w:t xml:space="preserve"> </w:t>
      </w:r>
      <w:r w:rsidR="003E3468" w:rsidRPr="001A387E">
        <w:t xml:space="preserve">Dataset </w:t>
      </w:r>
      <w:r w:rsidR="003E3468">
        <w:rPr>
          <w:rFonts w:cs="Times New Roman"/>
        </w:rPr>
        <w:t>DFG</w:t>
      </w:r>
      <w:bookmarkEnd w:id="93"/>
    </w:p>
    <w:p w14:paraId="723042A5" w14:textId="68E97FA4" w:rsidR="00BE3F06" w:rsidRPr="00FB0098" w:rsidRDefault="00BE3F06" w:rsidP="00BE3F06">
      <w:pPr>
        <w:rPr>
          <w:rFonts w:cs="Times New Roman"/>
        </w:rPr>
      </w:pPr>
      <w:r w:rsidRPr="00FB0098">
        <w:rPr>
          <w:rFonts w:cs="Times New Roman"/>
          <w:noProof/>
        </w:rPr>
        <w:drawing>
          <wp:inline distT="0" distB="0" distL="0" distR="0" wp14:anchorId="2C1B3B11" wp14:editId="5B8FEDE8">
            <wp:extent cx="4177553" cy="5802283"/>
            <wp:effectExtent l="0" t="0" r="0" b="0"/>
            <wp:docPr id="236" name="Picture 2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descr="Diagram&#10;&#10;Description automatically generated"/>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186666" cy="5814940"/>
                    </a:xfrm>
                    <a:prstGeom prst="rect">
                      <a:avLst/>
                    </a:prstGeom>
                    <a:noFill/>
                    <a:ln>
                      <a:noFill/>
                    </a:ln>
                  </pic:spPr>
                </pic:pic>
              </a:graphicData>
            </a:graphic>
          </wp:inline>
        </w:drawing>
      </w:r>
    </w:p>
    <w:p w14:paraId="3C953512" w14:textId="61D03E08" w:rsidR="00D822C8" w:rsidRDefault="00D822C8" w:rsidP="00D822C8">
      <w:pPr>
        <w:pStyle w:val="Caption"/>
        <w:keepNext/>
      </w:pPr>
      <w:bookmarkStart w:id="94" w:name="_Toc122719709"/>
      <w:r>
        <w:lastRenderedPageBreak/>
        <w:t xml:space="preserve">Figure </w:t>
      </w:r>
      <w:fldSimple w:instr=" SEQ Figure \* ARABIC ">
        <w:r w:rsidR="004F4E38">
          <w:rPr>
            <w:noProof/>
          </w:rPr>
          <w:t>85</w:t>
        </w:r>
      </w:fldSimple>
      <w:r w:rsidR="003E3468">
        <w:t xml:space="preserve"> – </w:t>
      </w:r>
      <w:r w:rsidR="003E3468">
        <w:rPr>
          <w:rFonts w:cs="Times New Roman"/>
        </w:rPr>
        <w:t>BPI 2012</w:t>
      </w:r>
      <w:r w:rsidR="003E3468" w:rsidRPr="00FB0098">
        <w:rPr>
          <w:rFonts w:cs="Times New Roman"/>
        </w:rPr>
        <w:t xml:space="preserve"> </w:t>
      </w:r>
      <w:r w:rsidR="003E3468" w:rsidRPr="001A387E">
        <w:t xml:space="preserve">Dataset </w:t>
      </w:r>
      <w:r w:rsidR="003E3468">
        <w:rPr>
          <w:rFonts w:cs="Times New Roman"/>
        </w:rPr>
        <w:t>Heuristics</w:t>
      </w:r>
      <w:bookmarkEnd w:id="94"/>
    </w:p>
    <w:p w14:paraId="0D9B7544" w14:textId="2848BD89" w:rsidR="00BE3F06" w:rsidRPr="00FB0098" w:rsidRDefault="00230C0E" w:rsidP="00BE3F06">
      <w:pPr>
        <w:rPr>
          <w:rFonts w:cs="Times New Roman"/>
        </w:rPr>
      </w:pPr>
      <w:r w:rsidRPr="00FB0098">
        <w:rPr>
          <w:rFonts w:cs="Times New Roman"/>
          <w:noProof/>
        </w:rPr>
        <w:drawing>
          <wp:inline distT="0" distB="0" distL="0" distR="0" wp14:anchorId="199ABA2E" wp14:editId="5539159B">
            <wp:extent cx="5943600" cy="4233545"/>
            <wp:effectExtent l="0" t="0" r="0" b="0"/>
            <wp:docPr id="237" name="Picture 2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descr="Diagram&#10;&#10;Description automatically generated"/>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43600" cy="4233545"/>
                    </a:xfrm>
                    <a:prstGeom prst="rect">
                      <a:avLst/>
                    </a:prstGeom>
                    <a:noFill/>
                    <a:ln>
                      <a:noFill/>
                    </a:ln>
                  </pic:spPr>
                </pic:pic>
              </a:graphicData>
            </a:graphic>
          </wp:inline>
        </w:drawing>
      </w:r>
    </w:p>
    <w:p w14:paraId="54FE70C5" w14:textId="77777777" w:rsidR="003E3468" w:rsidRDefault="003E3468" w:rsidP="00D90FAE">
      <w:pPr>
        <w:rPr>
          <w:rFonts w:cs="Times New Roman"/>
          <w:b/>
          <w:bCs/>
        </w:rPr>
      </w:pPr>
    </w:p>
    <w:p w14:paraId="6744C3A2" w14:textId="77777777" w:rsidR="003E3468" w:rsidRDefault="003E3468" w:rsidP="00D90FAE">
      <w:pPr>
        <w:rPr>
          <w:rFonts w:cs="Times New Roman"/>
          <w:b/>
          <w:bCs/>
        </w:rPr>
      </w:pPr>
    </w:p>
    <w:p w14:paraId="53E18A3C" w14:textId="77777777" w:rsidR="003E3468" w:rsidRDefault="003E3468" w:rsidP="00D90FAE">
      <w:pPr>
        <w:rPr>
          <w:rFonts w:cs="Times New Roman"/>
          <w:b/>
          <w:bCs/>
        </w:rPr>
      </w:pPr>
    </w:p>
    <w:p w14:paraId="05D309EF" w14:textId="77777777" w:rsidR="003E3468" w:rsidRDefault="003E3468" w:rsidP="00D90FAE">
      <w:pPr>
        <w:rPr>
          <w:rFonts w:cs="Times New Roman"/>
          <w:b/>
          <w:bCs/>
        </w:rPr>
      </w:pPr>
    </w:p>
    <w:p w14:paraId="45069366" w14:textId="77777777" w:rsidR="003E3468" w:rsidRDefault="003E3468" w:rsidP="00D90FAE">
      <w:pPr>
        <w:rPr>
          <w:rFonts w:cs="Times New Roman"/>
          <w:b/>
          <w:bCs/>
        </w:rPr>
      </w:pPr>
    </w:p>
    <w:p w14:paraId="58A2E4B4" w14:textId="77777777" w:rsidR="003E3468" w:rsidRDefault="003E3468" w:rsidP="00D90FAE">
      <w:pPr>
        <w:rPr>
          <w:rFonts w:cs="Times New Roman"/>
          <w:b/>
          <w:bCs/>
        </w:rPr>
      </w:pPr>
    </w:p>
    <w:p w14:paraId="57C4F7DB" w14:textId="77777777" w:rsidR="003E3468" w:rsidRDefault="003E3468" w:rsidP="00D90FAE">
      <w:pPr>
        <w:rPr>
          <w:rFonts w:cs="Times New Roman"/>
          <w:b/>
          <w:bCs/>
        </w:rPr>
      </w:pPr>
    </w:p>
    <w:p w14:paraId="5FB161BE" w14:textId="77777777" w:rsidR="003E3468" w:rsidRDefault="003E3468" w:rsidP="00D90FAE">
      <w:pPr>
        <w:rPr>
          <w:rFonts w:cs="Times New Roman"/>
          <w:b/>
          <w:bCs/>
        </w:rPr>
      </w:pPr>
    </w:p>
    <w:p w14:paraId="1252D68B" w14:textId="77777777" w:rsidR="003E3468" w:rsidRDefault="003E3468" w:rsidP="00D90FAE">
      <w:pPr>
        <w:rPr>
          <w:rFonts w:cs="Times New Roman"/>
          <w:b/>
          <w:bCs/>
        </w:rPr>
      </w:pPr>
    </w:p>
    <w:p w14:paraId="2954C662" w14:textId="77777777" w:rsidR="003E3468" w:rsidRDefault="003E3468" w:rsidP="00D90FAE">
      <w:pPr>
        <w:rPr>
          <w:rFonts w:cs="Times New Roman"/>
          <w:b/>
          <w:bCs/>
        </w:rPr>
      </w:pPr>
    </w:p>
    <w:p w14:paraId="4D29879F" w14:textId="77777777" w:rsidR="003E3468" w:rsidRDefault="003E3468" w:rsidP="00D90FAE">
      <w:pPr>
        <w:rPr>
          <w:rFonts w:cs="Times New Roman"/>
          <w:b/>
          <w:bCs/>
        </w:rPr>
      </w:pPr>
    </w:p>
    <w:p w14:paraId="5FAD0627" w14:textId="77777777" w:rsidR="003E3468" w:rsidRDefault="003E3468" w:rsidP="00D90FAE">
      <w:pPr>
        <w:rPr>
          <w:rFonts w:cs="Times New Roman"/>
          <w:b/>
          <w:bCs/>
        </w:rPr>
      </w:pPr>
    </w:p>
    <w:p w14:paraId="3B82CCFC" w14:textId="4D44B3A8" w:rsidR="00D90FAE" w:rsidRPr="00FB0098" w:rsidRDefault="00D90FAE" w:rsidP="00D90FAE">
      <w:pPr>
        <w:rPr>
          <w:rFonts w:cs="Times New Roman"/>
          <w:b/>
          <w:bCs/>
        </w:rPr>
      </w:pPr>
      <w:r w:rsidRPr="00FB0098">
        <w:rPr>
          <w:rFonts w:cs="Times New Roman"/>
          <w:b/>
          <w:bCs/>
        </w:rPr>
        <w:lastRenderedPageBreak/>
        <w:t>Social Network Analysis</w:t>
      </w:r>
    </w:p>
    <w:p w14:paraId="23FEBCE9" w14:textId="77777777" w:rsidR="00D90FAE" w:rsidRPr="00FB0098" w:rsidRDefault="00D90FAE" w:rsidP="00D90FAE">
      <w:pPr>
        <w:pStyle w:val="Heading4"/>
        <w:rPr>
          <w:rFonts w:ascii="Times New Roman" w:hAnsi="Times New Roman" w:cs="Times New Roman"/>
        </w:rPr>
      </w:pPr>
      <w:r w:rsidRPr="00FB0098">
        <w:rPr>
          <w:rFonts w:ascii="Times New Roman" w:hAnsi="Times New Roman" w:cs="Times New Roman"/>
        </w:rPr>
        <w:t xml:space="preserve">Original Dataset </w:t>
      </w:r>
      <w:r w:rsidRPr="00FB0098">
        <w:rPr>
          <w:rFonts w:ascii="Times New Roman" w:hAnsi="Times New Roman" w:cs="Times New Roman"/>
        </w:rPr>
        <w:fldChar w:fldCharType="begin"/>
      </w:r>
      <w:r w:rsidRPr="00FB0098">
        <w:rPr>
          <w:rFonts w:ascii="Times New Roman" w:hAnsi="Times New Roman" w:cs="Times New Roman"/>
        </w:rPr>
        <w:instrText xml:space="preserve"> SEQ Original_Dataset \* ARABIC </w:instrText>
      </w:r>
      <w:r w:rsidRPr="00FB0098">
        <w:rPr>
          <w:rFonts w:ascii="Times New Roman" w:hAnsi="Times New Roman" w:cs="Times New Roman"/>
        </w:rPr>
        <w:fldChar w:fldCharType="separate"/>
      </w:r>
      <w:r w:rsidRPr="00FB0098">
        <w:rPr>
          <w:rFonts w:ascii="Times New Roman" w:hAnsi="Times New Roman" w:cs="Times New Roman"/>
          <w:noProof/>
        </w:rPr>
        <w:t>4</w:t>
      </w:r>
      <w:r w:rsidRPr="00FB0098">
        <w:rPr>
          <w:rFonts w:ascii="Times New Roman" w:hAnsi="Times New Roman" w:cs="Times New Roman"/>
        </w:rPr>
        <w:fldChar w:fldCharType="end"/>
      </w:r>
      <w:r w:rsidRPr="00FB0098">
        <w:rPr>
          <w:rFonts w:ascii="Times New Roman" w:hAnsi="Times New Roman" w:cs="Times New Roman"/>
        </w:rPr>
        <w:t xml:space="preserve"> - Handover of Work</w:t>
      </w:r>
    </w:p>
    <w:p w14:paraId="2B99AB7F" w14:textId="290118A7" w:rsidR="00D822C8" w:rsidRDefault="00D822C8" w:rsidP="00D822C8">
      <w:pPr>
        <w:pStyle w:val="Caption"/>
        <w:keepNext/>
      </w:pPr>
      <w:bookmarkStart w:id="95" w:name="_Toc122719710"/>
      <w:r>
        <w:t xml:space="preserve">Figure </w:t>
      </w:r>
      <w:fldSimple w:instr=" SEQ Figure \* ARABIC ">
        <w:r w:rsidR="004F4E38">
          <w:rPr>
            <w:noProof/>
          </w:rPr>
          <w:t>86</w:t>
        </w:r>
      </w:fldSimple>
      <w:r w:rsidR="00BE25EB">
        <w:t xml:space="preserve"> – </w:t>
      </w:r>
      <w:r w:rsidR="00BE25EB">
        <w:rPr>
          <w:rFonts w:cs="Times New Roman"/>
        </w:rPr>
        <w:t>BPI 2012</w:t>
      </w:r>
      <w:r w:rsidR="00BE25EB" w:rsidRPr="00FB0098">
        <w:rPr>
          <w:rFonts w:cs="Times New Roman"/>
        </w:rPr>
        <w:t xml:space="preserve"> </w:t>
      </w:r>
      <w:r w:rsidR="00BE25EB" w:rsidRPr="001A387E">
        <w:t xml:space="preserve">Dataset </w:t>
      </w:r>
      <w:r w:rsidR="00BE25EB">
        <w:rPr>
          <w:rFonts w:cs="Times New Roman"/>
        </w:rPr>
        <w:t>EDA</w:t>
      </w:r>
      <w:r w:rsidR="00BE25EB" w:rsidRPr="00BE25EB">
        <w:rPr>
          <w:rFonts w:cs="Times New Roman"/>
        </w:rPr>
        <w:t xml:space="preserve"> </w:t>
      </w:r>
      <w:r w:rsidR="00BE25EB" w:rsidRPr="00FB0098">
        <w:rPr>
          <w:rFonts w:cs="Times New Roman"/>
        </w:rPr>
        <w:t>Handover of Work</w:t>
      </w:r>
      <w:bookmarkEnd w:id="95"/>
    </w:p>
    <w:p w14:paraId="7EA1F68E" w14:textId="1CD9FE56" w:rsidR="00D90FAE" w:rsidRPr="00FB0098" w:rsidRDefault="008A7F43" w:rsidP="00D90FAE">
      <w:pPr>
        <w:rPr>
          <w:rFonts w:cs="Times New Roman"/>
        </w:rPr>
      </w:pPr>
      <w:r w:rsidRPr="00FB0098">
        <w:rPr>
          <w:rFonts w:cs="Times New Roman"/>
          <w:noProof/>
        </w:rPr>
        <w:drawing>
          <wp:inline distT="0" distB="0" distL="0" distR="0" wp14:anchorId="2CB6A23C" wp14:editId="3D18F633">
            <wp:extent cx="4128005" cy="2794000"/>
            <wp:effectExtent l="0" t="0" r="0" b="0"/>
            <wp:docPr id="248" name="Picture 248"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48" descr="Shape, circle&#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130277" cy="2795538"/>
                    </a:xfrm>
                    <a:prstGeom prst="rect">
                      <a:avLst/>
                    </a:prstGeom>
                    <a:noFill/>
                    <a:ln>
                      <a:noFill/>
                    </a:ln>
                  </pic:spPr>
                </pic:pic>
              </a:graphicData>
            </a:graphic>
          </wp:inline>
        </w:drawing>
      </w:r>
    </w:p>
    <w:p w14:paraId="1697EC11" w14:textId="77777777" w:rsidR="00D90FAE" w:rsidRPr="00FB0098" w:rsidRDefault="00D90FAE" w:rsidP="00D90FAE">
      <w:pPr>
        <w:pStyle w:val="Heading4"/>
        <w:rPr>
          <w:rFonts w:ascii="Times New Roman" w:hAnsi="Times New Roman" w:cs="Times New Roman"/>
        </w:rPr>
      </w:pPr>
      <w:r w:rsidRPr="00FB0098">
        <w:rPr>
          <w:rFonts w:ascii="Times New Roman" w:hAnsi="Times New Roman" w:cs="Times New Roman"/>
        </w:rPr>
        <w:t xml:space="preserve">Original Dataset </w:t>
      </w:r>
      <w:r w:rsidRPr="00FB0098">
        <w:rPr>
          <w:rFonts w:ascii="Times New Roman" w:hAnsi="Times New Roman" w:cs="Times New Roman"/>
        </w:rPr>
        <w:fldChar w:fldCharType="begin"/>
      </w:r>
      <w:r w:rsidRPr="00FB0098">
        <w:rPr>
          <w:rFonts w:ascii="Times New Roman" w:hAnsi="Times New Roman" w:cs="Times New Roman"/>
        </w:rPr>
        <w:instrText xml:space="preserve"> SEQ Original_Dataset \* ARABIC </w:instrText>
      </w:r>
      <w:r w:rsidRPr="00FB0098">
        <w:rPr>
          <w:rFonts w:ascii="Times New Roman" w:hAnsi="Times New Roman" w:cs="Times New Roman"/>
        </w:rPr>
        <w:fldChar w:fldCharType="separate"/>
      </w:r>
      <w:r w:rsidRPr="00FB0098">
        <w:rPr>
          <w:rFonts w:ascii="Times New Roman" w:hAnsi="Times New Roman" w:cs="Times New Roman"/>
          <w:noProof/>
        </w:rPr>
        <w:t>5</w:t>
      </w:r>
      <w:r w:rsidRPr="00FB0098">
        <w:rPr>
          <w:rFonts w:ascii="Times New Roman" w:hAnsi="Times New Roman" w:cs="Times New Roman"/>
        </w:rPr>
        <w:fldChar w:fldCharType="end"/>
      </w:r>
      <w:r w:rsidRPr="00FB0098">
        <w:rPr>
          <w:rFonts w:ascii="Times New Roman" w:hAnsi="Times New Roman" w:cs="Times New Roman"/>
        </w:rPr>
        <w:t xml:space="preserve"> - Subcontracting</w:t>
      </w:r>
    </w:p>
    <w:p w14:paraId="61EB5DDE" w14:textId="5C31D945" w:rsidR="00D822C8" w:rsidRDefault="00D822C8" w:rsidP="00D822C8">
      <w:pPr>
        <w:pStyle w:val="Caption"/>
        <w:keepNext/>
      </w:pPr>
      <w:bookmarkStart w:id="96" w:name="_Toc122719711"/>
      <w:r>
        <w:t xml:space="preserve">Figure </w:t>
      </w:r>
      <w:fldSimple w:instr=" SEQ Figure \* ARABIC ">
        <w:r w:rsidR="004F4E38">
          <w:rPr>
            <w:noProof/>
          </w:rPr>
          <w:t>87</w:t>
        </w:r>
      </w:fldSimple>
      <w:r w:rsidR="00BE25EB">
        <w:t xml:space="preserve"> – </w:t>
      </w:r>
      <w:r w:rsidR="00BE25EB">
        <w:rPr>
          <w:rFonts w:cs="Times New Roman"/>
        </w:rPr>
        <w:t>BPI 2012</w:t>
      </w:r>
      <w:r w:rsidR="00BE25EB" w:rsidRPr="00FB0098">
        <w:rPr>
          <w:rFonts w:cs="Times New Roman"/>
        </w:rPr>
        <w:t xml:space="preserve"> </w:t>
      </w:r>
      <w:r w:rsidR="00BE25EB" w:rsidRPr="001A387E">
        <w:t xml:space="preserve">Dataset </w:t>
      </w:r>
      <w:r w:rsidR="00BE25EB">
        <w:rPr>
          <w:rFonts w:cs="Times New Roman"/>
        </w:rPr>
        <w:t>EDA</w:t>
      </w:r>
      <w:r w:rsidR="00BE25EB" w:rsidRPr="00BE25EB">
        <w:rPr>
          <w:rFonts w:cs="Times New Roman"/>
        </w:rPr>
        <w:t xml:space="preserve"> </w:t>
      </w:r>
      <w:r w:rsidR="00BE25EB">
        <w:rPr>
          <w:rFonts w:cs="Times New Roman"/>
        </w:rPr>
        <w:t>Subcontracting</w:t>
      </w:r>
      <w:bookmarkEnd w:id="96"/>
    </w:p>
    <w:p w14:paraId="5D4807DD" w14:textId="4A92BD41" w:rsidR="00D90FAE" w:rsidRPr="00FB0098" w:rsidRDefault="00581138" w:rsidP="00D90FAE">
      <w:pPr>
        <w:rPr>
          <w:rFonts w:cs="Times New Roman"/>
        </w:rPr>
      </w:pPr>
      <w:r w:rsidRPr="00FB0098">
        <w:rPr>
          <w:rFonts w:cs="Times New Roman"/>
          <w:noProof/>
        </w:rPr>
        <w:drawing>
          <wp:inline distT="0" distB="0" distL="0" distR="0" wp14:anchorId="6CE81BFF" wp14:editId="2C57385F">
            <wp:extent cx="3902841" cy="2641600"/>
            <wp:effectExtent l="0" t="0" r="0" b="0"/>
            <wp:docPr id="249" name="Picture 24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descr="Diagram&#10;&#10;Description automatically generated"/>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905716" cy="2643546"/>
                    </a:xfrm>
                    <a:prstGeom prst="rect">
                      <a:avLst/>
                    </a:prstGeom>
                    <a:noFill/>
                    <a:ln>
                      <a:noFill/>
                    </a:ln>
                  </pic:spPr>
                </pic:pic>
              </a:graphicData>
            </a:graphic>
          </wp:inline>
        </w:drawing>
      </w:r>
    </w:p>
    <w:p w14:paraId="7391DA2C" w14:textId="77777777" w:rsidR="00D90FAE" w:rsidRPr="00FB0098" w:rsidRDefault="00D90FAE" w:rsidP="00D90FAE">
      <w:pPr>
        <w:pStyle w:val="Heading4"/>
        <w:rPr>
          <w:rFonts w:ascii="Times New Roman" w:hAnsi="Times New Roman" w:cs="Times New Roman"/>
        </w:rPr>
      </w:pPr>
      <w:r w:rsidRPr="00FB0098">
        <w:rPr>
          <w:rFonts w:ascii="Times New Roman" w:hAnsi="Times New Roman" w:cs="Times New Roman"/>
        </w:rPr>
        <w:lastRenderedPageBreak/>
        <w:t xml:space="preserve">Original Dataset </w:t>
      </w:r>
      <w:r w:rsidRPr="00FB0098">
        <w:rPr>
          <w:rFonts w:ascii="Times New Roman" w:hAnsi="Times New Roman" w:cs="Times New Roman"/>
        </w:rPr>
        <w:fldChar w:fldCharType="begin"/>
      </w:r>
      <w:r w:rsidRPr="00FB0098">
        <w:rPr>
          <w:rFonts w:ascii="Times New Roman" w:hAnsi="Times New Roman" w:cs="Times New Roman"/>
        </w:rPr>
        <w:instrText xml:space="preserve"> SEQ Original_Dataset \* ARABIC </w:instrText>
      </w:r>
      <w:r w:rsidRPr="00FB0098">
        <w:rPr>
          <w:rFonts w:ascii="Times New Roman" w:hAnsi="Times New Roman" w:cs="Times New Roman"/>
        </w:rPr>
        <w:fldChar w:fldCharType="separate"/>
      </w:r>
      <w:r w:rsidRPr="00FB0098">
        <w:rPr>
          <w:rFonts w:ascii="Times New Roman" w:hAnsi="Times New Roman" w:cs="Times New Roman"/>
          <w:noProof/>
        </w:rPr>
        <w:t>6</w:t>
      </w:r>
      <w:r w:rsidRPr="00FB0098">
        <w:rPr>
          <w:rFonts w:ascii="Times New Roman" w:hAnsi="Times New Roman" w:cs="Times New Roman"/>
        </w:rPr>
        <w:fldChar w:fldCharType="end"/>
      </w:r>
      <w:r w:rsidRPr="00FB0098">
        <w:rPr>
          <w:rFonts w:ascii="Times New Roman" w:hAnsi="Times New Roman" w:cs="Times New Roman"/>
        </w:rPr>
        <w:t xml:space="preserve"> - Working Together</w:t>
      </w:r>
    </w:p>
    <w:p w14:paraId="5E083A09" w14:textId="4C227D78" w:rsidR="00D822C8" w:rsidRDefault="00D822C8" w:rsidP="00D822C8">
      <w:pPr>
        <w:pStyle w:val="Caption"/>
        <w:keepNext/>
      </w:pPr>
      <w:bookmarkStart w:id="97" w:name="_Toc122719712"/>
      <w:r>
        <w:t xml:space="preserve">Figure </w:t>
      </w:r>
      <w:fldSimple w:instr=" SEQ Figure \* ARABIC ">
        <w:r w:rsidR="004F4E38">
          <w:rPr>
            <w:noProof/>
          </w:rPr>
          <w:t>88</w:t>
        </w:r>
      </w:fldSimple>
      <w:r w:rsidR="00BE25EB">
        <w:t xml:space="preserve"> – </w:t>
      </w:r>
      <w:r w:rsidR="00BE25EB">
        <w:rPr>
          <w:rFonts w:cs="Times New Roman"/>
        </w:rPr>
        <w:t>BPI 2012</w:t>
      </w:r>
      <w:r w:rsidR="00BE25EB" w:rsidRPr="00FB0098">
        <w:rPr>
          <w:rFonts w:cs="Times New Roman"/>
        </w:rPr>
        <w:t xml:space="preserve"> </w:t>
      </w:r>
      <w:r w:rsidR="00BE25EB" w:rsidRPr="001A387E">
        <w:t xml:space="preserve">Dataset </w:t>
      </w:r>
      <w:r w:rsidR="00BE25EB">
        <w:rPr>
          <w:rFonts w:cs="Times New Roman"/>
        </w:rPr>
        <w:t>EDA</w:t>
      </w:r>
      <w:r w:rsidR="00BE25EB" w:rsidRPr="00BE25EB">
        <w:rPr>
          <w:rFonts w:cs="Times New Roman"/>
        </w:rPr>
        <w:t xml:space="preserve"> </w:t>
      </w:r>
      <w:r w:rsidR="00BE25EB">
        <w:rPr>
          <w:rFonts w:cs="Times New Roman"/>
        </w:rPr>
        <w:t>Working Together</w:t>
      </w:r>
      <w:bookmarkEnd w:id="97"/>
    </w:p>
    <w:p w14:paraId="3D6BAEEA" w14:textId="53EBE07E" w:rsidR="00D90FAE" w:rsidRPr="00FB0098" w:rsidRDefault="00581138" w:rsidP="00D90FAE">
      <w:pPr>
        <w:rPr>
          <w:rFonts w:cs="Times New Roman"/>
        </w:rPr>
      </w:pPr>
      <w:r w:rsidRPr="00FB0098">
        <w:rPr>
          <w:rFonts w:cs="Times New Roman"/>
          <w:noProof/>
        </w:rPr>
        <w:drawing>
          <wp:inline distT="0" distB="0" distL="0" distR="0" wp14:anchorId="1729D22D" wp14:editId="0B2A99EF">
            <wp:extent cx="3542579" cy="2397760"/>
            <wp:effectExtent l="0" t="0" r="0" b="0"/>
            <wp:docPr id="250" name="Picture 250"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descr="Shape, circle&#10;&#10;Description automatically generated"/>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544310" cy="2398932"/>
                    </a:xfrm>
                    <a:prstGeom prst="rect">
                      <a:avLst/>
                    </a:prstGeom>
                    <a:noFill/>
                    <a:ln>
                      <a:noFill/>
                    </a:ln>
                  </pic:spPr>
                </pic:pic>
              </a:graphicData>
            </a:graphic>
          </wp:inline>
        </w:drawing>
      </w:r>
    </w:p>
    <w:p w14:paraId="21700C3C" w14:textId="77777777" w:rsidR="00D90FAE" w:rsidRPr="00FB0098" w:rsidRDefault="00D90FAE" w:rsidP="00D90FAE">
      <w:pPr>
        <w:pStyle w:val="Heading4"/>
        <w:rPr>
          <w:rFonts w:ascii="Times New Roman" w:hAnsi="Times New Roman" w:cs="Times New Roman"/>
        </w:rPr>
      </w:pPr>
      <w:r w:rsidRPr="00FB0098">
        <w:rPr>
          <w:rFonts w:ascii="Times New Roman" w:hAnsi="Times New Roman" w:cs="Times New Roman"/>
        </w:rPr>
        <w:t xml:space="preserve">Original Dataset </w:t>
      </w:r>
      <w:r w:rsidRPr="00FB0098">
        <w:rPr>
          <w:rFonts w:ascii="Times New Roman" w:hAnsi="Times New Roman" w:cs="Times New Roman"/>
        </w:rPr>
        <w:fldChar w:fldCharType="begin"/>
      </w:r>
      <w:r w:rsidRPr="00FB0098">
        <w:rPr>
          <w:rFonts w:ascii="Times New Roman" w:hAnsi="Times New Roman" w:cs="Times New Roman"/>
        </w:rPr>
        <w:instrText xml:space="preserve"> SEQ Original_Dataset \* ARABIC </w:instrText>
      </w:r>
      <w:r w:rsidRPr="00FB0098">
        <w:rPr>
          <w:rFonts w:ascii="Times New Roman" w:hAnsi="Times New Roman" w:cs="Times New Roman"/>
        </w:rPr>
        <w:fldChar w:fldCharType="separate"/>
      </w:r>
      <w:r w:rsidRPr="00FB0098">
        <w:rPr>
          <w:rFonts w:ascii="Times New Roman" w:hAnsi="Times New Roman" w:cs="Times New Roman"/>
          <w:noProof/>
        </w:rPr>
        <w:t>7</w:t>
      </w:r>
      <w:r w:rsidRPr="00FB0098">
        <w:rPr>
          <w:rFonts w:ascii="Times New Roman" w:hAnsi="Times New Roman" w:cs="Times New Roman"/>
        </w:rPr>
        <w:fldChar w:fldCharType="end"/>
      </w:r>
      <w:r w:rsidRPr="00FB0098">
        <w:rPr>
          <w:rFonts w:ascii="Times New Roman" w:hAnsi="Times New Roman" w:cs="Times New Roman"/>
        </w:rPr>
        <w:t xml:space="preserve"> - Similar Activity</w:t>
      </w:r>
    </w:p>
    <w:p w14:paraId="60ADE6DF" w14:textId="76C870EF" w:rsidR="00D822C8" w:rsidRDefault="00D822C8" w:rsidP="00D822C8">
      <w:pPr>
        <w:pStyle w:val="Caption"/>
        <w:keepNext/>
      </w:pPr>
      <w:bookmarkStart w:id="98" w:name="_Toc122719713"/>
      <w:r>
        <w:t xml:space="preserve">Figure </w:t>
      </w:r>
      <w:fldSimple w:instr=" SEQ Figure \* ARABIC ">
        <w:r w:rsidR="004F4E38">
          <w:rPr>
            <w:noProof/>
          </w:rPr>
          <w:t>89</w:t>
        </w:r>
      </w:fldSimple>
      <w:r w:rsidR="00BE25EB">
        <w:t xml:space="preserve"> – </w:t>
      </w:r>
      <w:r w:rsidR="00BE25EB">
        <w:rPr>
          <w:rFonts w:cs="Times New Roman"/>
        </w:rPr>
        <w:t>BPI 2012</w:t>
      </w:r>
      <w:r w:rsidR="00BE25EB" w:rsidRPr="00FB0098">
        <w:rPr>
          <w:rFonts w:cs="Times New Roman"/>
        </w:rPr>
        <w:t xml:space="preserve"> </w:t>
      </w:r>
      <w:r w:rsidR="00BE25EB" w:rsidRPr="001A387E">
        <w:t xml:space="preserve">Dataset </w:t>
      </w:r>
      <w:r w:rsidR="00BE25EB">
        <w:rPr>
          <w:rFonts w:cs="Times New Roman"/>
        </w:rPr>
        <w:t>EDA</w:t>
      </w:r>
      <w:r w:rsidR="00BE25EB" w:rsidRPr="00BE25EB">
        <w:rPr>
          <w:rFonts w:cs="Times New Roman"/>
        </w:rPr>
        <w:t xml:space="preserve"> </w:t>
      </w:r>
      <w:r w:rsidR="00BE25EB">
        <w:rPr>
          <w:rFonts w:cs="Times New Roman"/>
        </w:rPr>
        <w:t>Similar Activity</w:t>
      </w:r>
      <w:bookmarkEnd w:id="98"/>
    </w:p>
    <w:p w14:paraId="62920E9F" w14:textId="17B0C90F" w:rsidR="00D90FAE" w:rsidRPr="00FB0098" w:rsidRDefault="00AC0539" w:rsidP="00D90FAE">
      <w:pPr>
        <w:rPr>
          <w:rFonts w:cs="Times New Roman"/>
        </w:rPr>
      </w:pPr>
      <w:r w:rsidRPr="00FB0098">
        <w:rPr>
          <w:rFonts w:cs="Times New Roman"/>
          <w:noProof/>
        </w:rPr>
        <w:drawing>
          <wp:inline distT="0" distB="0" distL="0" distR="0" wp14:anchorId="1D8FEC42" wp14:editId="09EC7775">
            <wp:extent cx="3107261" cy="2103120"/>
            <wp:effectExtent l="0" t="0" r="0" b="0"/>
            <wp:docPr id="251" name="Picture 251"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Shape, circle&#10;&#10;Description automatically generated"/>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108884" cy="2104219"/>
                    </a:xfrm>
                    <a:prstGeom prst="rect">
                      <a:avLst/>
                    </a:prstGeom>
                    <a:noFill/>
                    <a:ln>
                      <a:noFill/>
                    </a:ln>
                  </pic:spPr>
                </pic:pic>
              </a:graphicData>
            </a:graphic>
          </wp:inline>
        </w:drawing>
      </w:r>
    </w:p>
    <w:p w14:paraId="74F655CE" w14:textId="77777777" w:rsidR="00D90FAE" w:rsidRPr="00FB0098" w:rsidRDefault="00D90FAE" w:rsidP="00D90FAE">
      <w:pPr>
        <w:pStyle w:val="Heading4"/>
        <w:rPr>
          <w:rFonts w:ascii="Times New Roman" w:hAnsi="Times New Roman" w:cs="Times New Roman"/>
        </w:rPr>
      </w:pPr>
      <w:r w:rsidRPr="00FB0098">
        <w:rPr>
          <w:rFonts w:ascii="Times New Roman" w:hAnsi="Times New Roman" w:cs="Times New Roman"/>
        </w:rPr>
        <w:t>Clustering</w:t>
      </w:r>
    </w:p>
    <w:p w14:paraId="0F6DCEA8" w14:textId="77777777" w:rsidR="00025FF3" w:rsidRPr="00FB0098" w:rsidRDefault="00025FF3" w:rsidP="00025FF3">
      <w:pPr>
        <w:pStyle w:val="cdt4ke"/>
        <w:spacing w:before="225" w:after="0"/>
        <w:rPr>
          <w:rFonts w:eastAsiaTheme="minorHAnsi"/>
          <w:color w:val="212121"/>
          <w:sz w:val="20"/>
          <w:szCs w:val="20"/>
          <w:u w:val="single"/>
        </w:rPr>
      </w:pPr>
      <w:r w:rsidRPr="00FB0098">
        <w:rPr>
          <w:rFonts w:eastAsiaTheme="minorHAnsi"/>
          <w:color w:val="212121"/>
          <w:sz w:val="20"/>
          <w:szCs w:val="20"/>
          <w:u w:val="single"/>
        </w:rPr>
        <w:t>clustered similar activities metric</w:t>
      </w:r>
      <w:r w:rsidRPr="00FB0098">
        <w:rPr>
          <w:rFonts w:eastAsiaTheme="minorHAnsi"/>
          <w:color w:val="212121"/>
          <w:sz w:val="20"/>
          <w:szCs w:val="20"/>
        </w:rPr>
        <w:t>: {'1': ['Derrick Watts', 'Christina Barnes', 'Jennifer Wilson', 'Heather Patterson', 'Brianna Bell', 'Joshua Phelps', 'Justin Thompson', 'Travis Edwards', 'Scott Little', 'Steven Jones', 'Jacob Wilson', 'Jane Turner'], '2': ['Patrick Cole', 'Lisa Henson', 'Donald Wilson', 'Rebecca Guerrero', 'Matthew Walker', 'William Arroyo', 'Nancy Clayton', 'Robert Peters', 'Kathy Ingram', 'Brianna Martinez', 'Anna Schroeder', 'Jennifer Collier', 'Nathan Thomas', 'Vanessa Shepherd', 'Luis Jackson', 'Michelle Brennan', 'Ruth Davies', 'Donald White', 'Emily Rojas', 'Aaron Ray', 'Kevin Schultz', 'Shawn Barnes', 'Paul Alvarado', 'Michael Anderson MD', 'Sherry Klein', 'Patricia Lloyd', 'Miguel Reeves', 'Austin Jones'], '0': ['Kayla Woods', 'Martha Costa', 'Laura Morris', 'Brandon Powell', 'Ashley Daniel', 'David Doyle', 'Jennifer Thomas MD', 'Jesse Moore', 'Brittany Valencia', 'Pam Martinez', 'Sarah Hogan', 'Wesley Mills', 'David Adams', 'Emily Rice', 'Rhonda Brady', 'Mary Thompson']}</w:t>
      </w:r>
    </w:p>
    <w:p w14:paraId="62E249F8" w14:textId="029DCD5D" w:rsidR="00D90FAE" w:rsidRPr="00FB0098" w:rsidRDefault="00025FF3" w:rsidP="00025FF3">
      <w:pPr>
        <w:pStyle w:val="cdt4ke"/>
        <w:spacing w:before="225" w:beforeAutospacing="0" w:after="0" w:afterAutospacing="0"/>
        <w:rPr>
          <w:color w:val="212121"/>
        </w:rPr>
      </w:pPr>
      <w:r w:rsidRPr="00FB0098">
        <w:rPr>
          <w:rFonts w:eastAsiaTheme="minorHAnsi"/>
          <w:color w:val="212121"/>
          <w:sz w:val="20"/>
          <w:szCs w:val="20"/>
          <w:u w:val="single"/>
        </w:rPr>
        <w:t xml:space="preserve"> working together clustered metric: </w:t>
      </w:r>
      <w:r w:rsidRPr="00FB0098">
        <w:rPr>
          <w:rFonts w:eastAsiaTheme="minorHAnsi"/>
          <w:color w:val="212121"/>
          <w:sz w:val="20"/>
          <w:szCs w:val="20"/>
        </w:rPr>
        <w:t xml:space="preserve">{'3': ['Derrick Watts', 'Lisa Henson', 'Martha Costa', 'Justin Thompson', 'Brittany Valencia', 'Jennifer Collier', 'Shawn Barnes'], '6': ['Patrick Cole', 'Kayla Woods', 'David Doyle', 'Sarah Hogan', 'Ruth Davies', 'Aaron Ray'], '8': ['Christina Barnes', 'Brianna Bell', 'Jesse Moore', 'Anna Schroeder', 'Luis Jackson', 'Michelle Brennan', 'Donald White', 'Kevin Schultz', 'Rhonda Brady', 'Mary Thompson', 'Michael Anderson MD', 'Patricia Lloyd'], '1': ['Donald Wilson', 'Nancy Clayton', 'Travis Edwards', 'Miguel Reeves'], '0': ['Rebecca Guerrero', </w:t>
      </w:r>
      <w:r w:rsidRPr="00FB0098">
        <w:rPr>
          <w:rFonts w:eastAsiaTheme="minorHAnsi"/>
          <w:color w:val="212121"/>
          <w:sz w:val="20"/>
          <w:szCs w:val="20"/>
        </w:rPr>
        <w:lastRenderedPageBreak/>
        <w:t>'Matthew Walker', 'William Arroyo', 'Heather Patterson', 'Jennifer Thomas MD', 'Pam Martinez'], '5': ['Laura Morris', 'Kathy Ingram', 'David Adams', 'Sherry Klein', 'Jane Turner'], '7': ['Brandon Powell', 'Emily Rojas', 'Austin Jones'], '2': ['Jennifer Wilson', 'Robert Peters', 'Joshua Phelps', 'Scott Little', 'Vanessa Shepherd', 'Paul Alvarado', 'Steven Jones'], '4': ['Ashley Daniel', 'Brianna Martinez', 'Nathan Thomas', 'Wesley Mills', 'Emily Rice', 'Jacob Wilson']}</w:t>
      </w:r>
    </w:p>
    <w:p w14:paraId="1E3C8962" w14:textId="77777777" w:rsidR="00D90FAE" w:rsidRPr="00FB0098" w:rsidRDefault="00D90FAE" w:rsidP="00D90FAE">
      <w:pPr>
        <w:pStyle w:val="Heading4"/>
        <w:rPr>
          <w:rFonts w:ascii="Times New Roman" w:hAnsi="Times New Roman" w:cs="Times New Roman"/>
        </w:rPr>
      </w:pPr>
      <w:r w:rsidRPr="00FB0098">
        <w:rPr>
          <w:rFonts w:ascii="Times New Roman" w:hAnsi="Times New Roman" w:cs="Times New Roman"/>
        </w:rPr>
        <w:t>Organizational Mining</w:t>
      </w:r>
    </w:p>
    <w:p w14:paraId="351401F3" w14:textId="77777777" w:rsidR="0012417A" w:rsidRPr="00FB0098" w:rsidRDefault="0012417A" w:rsidP="0012417A">
      <w:pPr>
        <w:ind w:firstLine="720"/>
        <w:rPr>
          <w:rFonts w:cs="Times New Roman"/>
        </w:rPr>
      </w:pPr>
    </w:p>
    <w:p w14:paraId="5B9BA4B6" w14:textId="77777777" w:rsidR="0012417A" w:rsidRPr="00FB0098" w:rsidRDefault="0012417A" w:rsidP="0012417A">
      <w:pPr>
        <w:ind w:firstLine="720"/>
        <w:rPr>
          <w:rFonts w:cs="Times New Roman"/>
        </w:rPr>
      </w:pPr>
      <w:r w:rsidRPr="00FB0098">
        <w:rPr>
          <w:rFonts w:cs="Times New Roman"/>
        </w:rPr>
        <w:t>group_relative_focus</w:t>
      </w:r>
    </w:p>
    <w:p w14:paraId="7D0AC75C" w14:textId="77777777" w:rsidR="0012417A" w:rsidRPr="00FB0098" w:rsidRDefault="0012417A" w:rsidP="0012417A">
      <w:pPr>
        <w:ind w:firstLine="720"/>
        <w:rPr>
          <w:rFonts w:cs="Times New Roman"/>
        </w:rPr>
      </w:pPr>
      <w:r w:rsidRPr="00FB0098">
        <w:rPr>
          <w:rFonts w:cs="Times New Roman"/>
        </w:rPr>
        <w:t xml:space="preserve">{'Jennifer Thomas MD': {'W_Completeren aanvraag': 0.018608920599157173, 'W_Nabellen offertes': 0.01841051532033426, 'W_Valideren aanvraag': 0.019379354021532614, 'W_Afhandelen leads': 0.01865038996269922, 'W_Nabellen incomplete dossiers': 0.018848075742964845, 'W_Beoordelen fraude': 0.011111111111111112}, 'Robert Peters': {'W_Completeren aanvraag': 0.01568823799390829, 'W_Nabellen offertes': 0.01745299442896936, 'W_Valideren aanvraag': 0.01773274224192527, 'W_Afhandelen leads': 0.016615801966768397, 'W_Nabellen incomplete dossiers': 0.017182431840098187, 'W_Beoordelen fraude': 0.022222222222222223}, 'Christina Barnes': {'W_Completeren aanvraag': 0.018567196561939333, 'W_Nabellen offertes': 0.017104805013927575, 'W_Valideren aanvraag': 0.018872704243191894, 'W_Afhandelen leads': 0.018480840963038318, 'W_Nabellen incomplete dossiers': 0.01630577715437889, 'W_Beoordelen fraude': 0.014814814814814815}, 'David Adams': {'W_Completeren aanvraag': 0.017524095631493302, 'W_Nabellen offertes': 0.01749651810584958, 'W_Valideren aanvraag': 0.016592780240658644, 'W_Afhandelen leads': 0.020176330959647337, 'W_Nabellen incomplete dossiers': 0.018059086525817482, 'W_Beoordelen fraude': 0.025925925925925925}, 'William Arroyo': {'W_Completeren aanvraag': 0.016814786998790004, 'W_Nabellen offertes': 0.018149373259052925, 'W_Valideren aanvraag': 0.016339455351488282, 'W_Afhandelen leads': 0.018480840963038318, 'W_Nabellen incomplete dossiers': 0.015253791531515735, 'W_Beoordelen fraude': 0.025925925925925925}, 'Anna Schroeder': {'W_Completeren aanvraag': 0.016981683147661367, 'W_Nabellen offertes': 0.018932799442896935, 'W_Valideren aanvraag': 0.01823939202026599, 'W_Afhandelen leads': 0.01441166497117667, 'W_Nabellen incomplete dossiers': 0.017796090120101693, 'W_Beoordelen fraude': 0.037037037037037035}, 'Brianna Bell': {'W_Completeren aanvraag': 0.017941336003671714, 'W_Nabellen offertes': 0.01688718662952646, 'W_Valideren aanvraag': 0.015579480683977201, 'W_Afhandelen leads': 0.01593760596812479, 'W_Nabellen incomplete dossiers': 0.01665643902866661, 'W_Beoordelen fraude': 0.022222222222222223}, 'Brandon Powell': {'W_Completeren aanvraag': 0.019276505194642635, 'W_Nabellen offertes': 0.017278899721448467, 'W_Valideren aanvraag': 0.01735275490816973, 'W_Afhandelen leads': 0.014750762970498474, 'W_Nabellen incomplete dossiers': 0.019023406680108705, 'W_Beoordelen fraude': 0.018518518518518517}, 'Aaron Ray': {'W_Completeren aanvraag': 0.01764926774314683, 'W_Nabellen offertes': 0.017844707520891366, 'W_Valideren aanvraag': 0.01823939202026599, 'W_Afhandelen leads': 0.015768056968463885, 'W_Nabellen incomplete dossiers': 0.019023406680108705, 'W_Beoordelen fraude': 0.007407407407407408}, 'Scott Little': {'W_Completeren aanvraag': 0.01915133308298911, 'W_Nabellen offertes': 0.018758704735376046, 'W_Valideren aanvraag': </w:t>
      </w:r>
      <w:r w:rsidRPr="00FB0098">
        <w:rPr>
          <w:rFonts w:cs="Times New Roman"/>
        </w:rPr>
        <w:lastRenderedPageBreak/>
        <w:t xml:space="preserve">0.019886003799873337, 'W_Afhandelen leads': 0.0167853509664293, 'W_Nabellen incomplete dossiers': 0.016042780748663103, 'W_Beoordelen fraude': 0.014814814814814815}, 'Ashley Daniel': {'W_Completeren aanvraag': 0.018191680226978764, 'W_Nabellen offertes': 0.017757660167130918, 'W_Valideren aanvraag': 0.01773274224192527, 'W_Afhandelen leads': 0.0171244489657511, 'W_Nabellen incomplete dossiers': 0.019111072148680634, 'W_Beoordelen fraude': 0.014814814814814815}, 'Lisa Henson': {'W_Completeren aanvraag': 0.01677306296157216, 'W_Nabellen offertes': 0.018628133704735376, 'W_Valideren aanvraag': 0.018746041798606713, 'W_Afhandelen leads': 0.015089860969820278, 'W_Nabellen incomplete dossiers': 0.017007100902954327, 'W_Beoordelen fraude': 0.014814814814814815}, 'Jennifer Wilson': {'W_Completeren aanvraag': 0.01677306296157216, 'W_Nabellen offertes': 0.019106894150417827, 'W_Valideren aanvraag': 0.01773274224192527, 'W_Afhandelen leads': 0.018141742963716515, 'W_Nabellen incomplete dossiers': 0.019198737617252565, 'W_Beoordelen fraude': 0.022222222222222223}, 'Jane Turner': {'W_Completeren aanvraag': 0.01906788500855343, 'W_Nabellen offertes': 0.018105849582172703, 'W_Valideren aanvraag': 0.018746041798606713, 'W_Afhandelen leads': 0.015259409969481181, 'W_Nabellen incomplete dossiers': 0.01472779872008416, 'W_Beoordelen fraude': 0.007407407407407408}, 'Brianna Martinez': {'W_Completeren aanvraag': 0.01677306296157216, 'W_Nabellen offertes': 0.018584610027855154, 'W_Valideren aanvraag': 0.017859404686510448, 'W_Afhandelen leads': 0.018819938962360123, 'W_Nabellen incomplete dossiers': 0.018935741211536777, 'W_Beoordelen fraude': 0.003703703703703704}, 'Laura Morris': {'W_Completeren aanvraag': 0.01702340718487921, 'W_Nabellen offertes': 0.019368036211699163, 'W_Valideren aanvraag': 0.016719442685243825, 'W_Afhandelen leads': 0.013394370973211257, 'W_Nabellen incomplete dossiers': 0.01595511528009117, 'W_Beoordelen fraude': 0.014814814814814815}, 'Wesley Mills': {'W_Completeren aanvraag': 0.01810823215254308, 'W_Nabellen offertes': 0.017714136490250696, 'W_Valideren aanvraag': 0.01811272957568081, 'W_Afhandelen leads': 0.019328585961342827, 'W_Nabellen incomplete dossiers': 0.017445428245813972, 'W_Beoordelen fraude': 0.011111111111111112}, 'Brittany Valencia': {'W_Completeren aanvraag': 0.01769099178036467, 'W_Nabellen offertes': 0.016582520891364902, 'W_Valideren aanvraag': 0.018492716909436352, 'W_Afhandelen leads': 0.01797219396405561, 'W_Nabellen incomplete dossiers': 0.01823441746296134, 'W_Beoordelen fraude': 0.014814814814814815}, 'Rhonda Brady': {'W_Completeren aanvraag': 0.01739892351983978, 'W_Nabellen offertes': 0.016626044568245124, 'W_Valideren aanvraag': 0.01823939202026599, 'W_Afhandelen leads': 0.02102407595795185, 'W_Nabellen incomplete dossiers': 0.01595511528009117, 'W_Beoordelen fraude': 0.025925925925925925}, 'Emily Rice': {'W_Completeren aanvraag': 0.0187340927108107, 'W_Nabellen offertes': 0.017278899721448467, 'W_Valideren aanvraag': 0.019632678910702975, 'W_Afhandelen leads': 0.018311291963377416, 'W_Nabellen incomplete dossiers': 0.02033838870868765, 'W_Beoordelen fraude': 0.018518518518518517}, 'Patrick Cole': {'W_Completeren aanvraag': 0.01777443985480035, 'W_Nabellen offertes': 0.018149373259052925, 'W_Valideren aanvraag': 0.017226092463584548, 'W_Afhandelen leads': 0.019498134961003732, 'W_Nabellen incomplete dossiers': 0.018497413868677128, 'W_Beoordelen fraude': 0.022222222222222223}, 'Paul Alvarado': {'W_Completeren aanvraag': </w:t>
      </w:r>
      <w:r w:rsidRPr="00FB0098">
        <w:rPr>
          <w:rFonts w:cs="Times New Roman"/>
        </w:rPr>
        <w:lastRenderedPageBreak/>
        <w:t xml:space="preserve">0.01814995618976092, 'W_Nabellen offertes': 0.01854108635097493, 'W_Valideren aanvraag': 0.018872704243191894, 'W_Afhandelen leads': 0.019667683960664633, 'W_Nabellen incomplete dossiers': 0.016831769965810466, 'W_Beoordelen fraude': 0.014814814814814815}, 'Justin Thompson': {'W_Completeren aanvraag': 0.019610297492385364, 'W_Nabellen offertes': 0.017365947075208915, 'W_Valideren aanvraag': 0.016972767574414186, 'W_Afhandelen leads': 0.0167853509664293, 'W_Nabellen incomplete dossiers': 0.01595511528009117, 'W_Beoordelen fraude': 0.014814814814814815}, 'Vanessa Shepherd': {'W_Completeren aanvraag': 0.017941336003671714, 'W_Nabellen offertes': 0.018323467966573817, 'W_Valideren aanvraag': 0.017099430018999367, 'W_Afhandelen leads': 0.019667683960664633, 'W_Nabellen incomplete dossiers': 0.01814675199438941, 'W_Beoordelen fraude': 0.003703703703703704}, 'Matthew Walker': {'W_Completeren aanvraag': 0.016480994701047275, 'W_Nabellen offertes': 0.01780118384401114, 'W_Valideren aanvraag': 0.01811272957568081, 'W_Afhandelen leads': 0.018989487962021025, 'W_Nabellen incomplete dossiers': 0.01797142105724555, 'W_Beoordelen fraude': 0.03333333333333333}, 'Miguel Reeves': {'W_Completeren aanvraag': 0.01840030041306797, 'W_Nabellen offertes': 0.018584610027855154, 'W_Valideren aanvraag': 0.016846105129829005, 'W_Afhandelen leads': 0.0167853509664293, 'W_Nabellen incomplete dossiers': 0.01770842465152976, 'W_Beoordelen fraude': 0.007407407407407408}, 'Kathy Ingram': {'W_Completeren aanvraag': 0.017732715817582508, 'W_Nabellen offertes': 0.018454038997214484, 'W_Valideren aanvraag': 0.01735275490816973, 'W_Afhandelen leads': 0.019837232960325534, 'W_Nabellen incomplete dossiers': 0.01981239589725607, 'W_Beoordelen fraude': 0.022222222222222223}, 'Derrick Watts': {'W_Completeren aanvraag': 0.01877581674802854, 'W_Nabellen offertes': 0.017540041782729804, 'W_Valideren aanvraag': 0.016592780240658644, 'W_Afhandelen leads': 0.018141742963716515, 'W_Nabellen incomplete dossiers': 0.015779784342947314, 'W_Beoordelen fraude': 0.018518518518518517}, 'Sarah Hogan': {'W_Completeren aanvraag': 0.017983060040889558, 'W_Nabellen offertes': 0.01697423398328691, 'W_Valideren aanvraag': 0.01811272957568081, 'W_Afhandelen leads': 0.016615801966768397, 'W_Nabellen incomplete dossiers': 0.019900061365828, 'W_Beoordelen fraude': 0.007407407407407408}, 'Martha Costa': {'W_Completeren aanvraag': 0.01810823215254308, 'W_Nabellen offertes': 0.017844707520891366, 'W_Valideren aanvraag': 0.016339455351488282, 'W_Afhandelen leads': 0.01627670396744659, 'W_Nabellen incomplete dossiers': 0.018935741211536777, 'W_Beoordelen fraude': 0.025925925925925925}, 'Emily Rojas': {'W_Completeren aanvraag': 0.01781616389201819, 'W_Nabellen offertes': 0.017540041782729804, 'W_Valideren aanvraag': 0.021532615579480684, 'W_Afhandelen leads': 0.015259409969481181, 'W_Nabellen incomplete dossiers': 0.018760410274392916, 'W_Beoordelen fraude': 0.025925925925925925}, 'Steven Jones': {'W_Completeren aanvraag': 0.018275128301414444, 'W_Nabellen offertes': 0.01762708913649025, 'W_Valideren aanvraag': 0.018872704243191894, 'W_Afhandelen leads': 0.017633095964733808, 'W_Nabellen incomplete dossiers': 0.016919435434382398, 'W_Beoordelen fraude': 0.025925925925925925}, 'Rebecca Guerrero': {'W_Completeren aanvraag': 0.016564442775482954, 'W_Nabellen offertes': 0.018279944289693595, 'W_Valideren aanvraag': 0.016719442685243825, 'W_Afhandelen leads': 0.0171244489657511, 'W_Nabellen </w:t>
      </w:r>
      <w:r w:rsidRPr="00FB0098">
        <w:rPr>
          <w:rFonts w:cs="Times New Roman"/>
        </w:rPr>
        <w:lastRenderedPageBreak/>
        <w:t xml:space="preserve">incomplete dossiers': 0.01797142105724555, 'W_Beoordelen fraude': 0.018518518518518517}, 'David Doyle': {'W_Completeren aanvraag': 0.01781616389201819, 'W_Nabellen offertes': 0.016451949860724235, 'W_Valideren aanvraag': 0.01836605446485117, 'W_Afhandelen leads': 0.018141742963716515, 'W_Nabellen incomplete dossiers': 0.019900061365828, 'W_Beoordelen fraude': 0.018518518518518517}, 'Michelle Brennan': {'W_Completeren aanvraag': 0.017565819668711145, 'W_Nabellen offertes': 0.018105849582172703, 'W_Valideren aanvraag': 0.014312856238125397, 'W_Afhandelen leads': 0.019667683960664633, 'W_Nabellen incomplete dossiers': 0.018672744805820988, 'W_Beoordelen fraude': 0.014814814814814815}, 'Donald Wilson': {'W_Completeren aanvraag': 0.017983060040889558, 'W_Nabellen offertes': 0.018105849582172703, 'W_Valideren aanvraag': 0.017099430018999367, 'W_Afhandelen leads': 0.019837232960325534, 'W_Nabellen incomplete dossiers': 0.01814675199438941, 'W_Beoordelen fraude': 0.02962962962962963}, 'Austin Jones': {'W_Completeren aanvraag': 0.01735719948262194, 'W_Nabellen offertes': 0.01854108635097493, 'W_Valideren aanvraag': 0.019126029132362256, 'W_Afhandelen leads': 0.019159036961681926, 'W_Nabellen incomplete dossiers': 0.020776716051547295, 'W_Beoordelen fraude': 0.011111111111111112}, 'Joshua Phelps': {'W_Completeren aanvraag': 0.01840030041306797, 'W_Nabellen offertes': 0.01749651810584958, 'W_Valideren aanvraag': 0.015959468017732743, 'W_Afhandelen leads': 0.01780264496439471, 'W_Nabellen incomplete dossiers': 0.01630577715437889, 'W_Beoordelen fraude': 0.011111111111111112}, 'Nathan Thomas': {'W_Completeren aanvraag': 0.017482371594275462, 'W_Nabellen offertes': 0.018628133704735376, 'W_Valideren aanvraag': 0.016212792906903105, 'W_Afhandelen leads': 0.01780264496439471, 'W_Nabellen incomplete dossiers': 0.019461734022968354, 'W_Beoordelen fraude': 0.007407407407407408}, 'Mary Thompson': {'W_Completeren aanvraag': 0.01840030041306797, 'W_Nabellen offertes': 0.016626044568245124, 'W_Valideren aanvraag': 0.01747941735275491, 'W_Afhandelen leads': 0.018141742963716515, 'W_Nabellen incomplete dossiers': 0.01770842465152976, 'W_Beoordelen fraude': 0.018518518518518517}, 'Patricia Lloyd': {'W_Completeren aanvraag': 0.018984436934117745, 'W_Nabellen offertes': 0.016016713091922007, 'W_Valideren aanvraag': 0.016086130462317924, 'W_Afhandelen leads': 0.018311291963377416, 'W_Nabellen incomplete dossiers': 0.017094766371526255, 'W_Beoordelen fraude': 0.02962962962962963}, 'Kayla Woods': {'W_Completeren aanvraag': 0.018567196561939333, 'W_Nabellen offertes': 0.018628133704735376, 'W_Valideren aanvraag': 0.016212792906903105, 'W_Afhandelen leads': 0.019328585961342827, 'W_Nabellen incomplete dossiers': 0.018760410274392916, 'W_Beoordelen fraude': 0.014814814814814815}, 'Luis Jackson': {'W_Completeren aanvraag': 0.01810823215254308, 'W_Nabellen offertes': 0.019933844011142062, 'W_Valideren aanvraag': 0.018492716909436352, 'W_Afhandelen leads': 0.019837232960325534, 'W_Nabellen incomplete dossiers': 0.018672744805820988, 'W_Beoordelen fraude': 0.014814814814814815}, 'Donald White': {'W_Completeren aanvraag': 0.016522718738265114, 'W_Nabellen offertes': 0.017409470752089137, 'W_Valideren aanvraag': 0.018619379354021533, 'W_Afhandelen leads': 0.018819938962360123, 'W_Nabellen incomplete dossiers': 0.018497413868677128, 'W_Beoordelen fraude': </w:t>
      </w:r>
      <w:r w:rsidRPr="00FB0098">
        <w:rPr>
          <w:rFonts w:cs="Times New Roman"/>
        </w:rPr>
        <w:lastRenderedPageBreak/>
        <w:t xml:space="preserve">0.025925925925925925}, 'Shawn Barnes': {'W_Completeren aanvraag': 0.01764926774314683, 'W_Nabellen offertes': 0.01788823119777159, 'W_Valideren aanvraag': 0.01760607979734009, 'W_Afhandelen leads': 0.018141742963716515, 'W_Nabellen incomplete dossiers': 0.018848075742964845, 'W_Beoordelen fraude': 0.025925925925925925}, 'Heather Patterson': {'W_Completeren aanvraag': 0.01915133308298911, 'W_Nabellen offertes': 0.017540041782729804, 'W_Valideren aanvraag': 0.017226092463584548, 'W_Afhandelen leads': 0.016615801966768397, 'W_Nabellen incomplete dossiers': 0.017094766371526255, 'W_Beoordelen fraude': 0.011111111111111112}, 'Pam Martinez': {'W_Completeren aanvraag': 0.017482371594275462, 'W_Nabellen offertes': 0.017540041782729804, 'W_Valideren aanvraag': 0.015199493350221659, 'W_Afhandelen leads': 0.018480840963038318, 'W_Nabellen incomplete dossiers': 0.017094766371526255, 'W_Beoordelen fraude': 0.014814814814814815}, 'Jesse Moore': {'W_Completeren aanvraag': 0.01781616389201819, 'W_Nabellen offertes': 0.016451949860724235, 'W_Valideren aanvraag': 0.019252691576947437, 'W_Afhandelen leads': 0.015259409969481181, 'W_Nabellen incomplete dossiers': 0.017620759182957833, 'W_Beoordelen fraude': 0.022222222222222223}, 'Travis Edwards': {'W_Completeren aanvraag': 0.01952684941794968, 'W_Nabellen offertes': 0.01732242339832869, 'W_Valideren aanvraag': 0.02051931602279924, 'W_Afhandelen leads': 0.01797219396405561, 'W_Nabellen incomplete dossiers': 0.01788375558867362, 'W_Beoordelen fraude': 0.011111111111111112}, 'Ruth Davies': {'W_Completeren aanvraag': 0.01673133892435432, 'W_Nabellen offertes': 0.01701775766016713, 'W_Valideren aanvraag': 0.016466117796073463, 'W_Afhandelen leads': 0.017633095964733808, 'W_Nabellen incomplete dossiers': 0.019461734022968354, 'W_Beoordelen fraude': 0.014814814814814815}, 'Nancy Clayton': {'W_Completeren aanvraag': 0.01848374848750365, 'W_Nabellen offertes': 0.019063370473537605, 'W_Valideren aanvraag': 0.019126029132362256, 'W_Afhandelen leads': 0.017293997965412006, 'W_Nabellen incomplete dossiers': 0.018760410274392916, 'W_Beoordelen fraude': 0.018518518518518517}, 'Sherry Klein': {'W_Completeren aanvraag': 0.01769099178036467, 'W_Nabellen offertes': 0.018802228412256268, 'W_Valideren aanvraag': 0.019126029132362256, 'W_Afhandelen leads': 0.0171244489657511, 'W_Nabellen incomplete dossiers': 0.01814675199438941, 'W_Beoordelen fraude': 0.022222222222222223}, 'Jacob Wilson': {'W_Completeren aanvraag': 0.018650644636375016, 'W_Nabellen offertes': 0.018584610027855154, 'W_Valideren aanvraag': 0.018619379354021533, 'W_Afhandelen leads': 0.019837232960325534, 'W_Nabellen incomplete dossiers': 0.016744104497238538, 'W_Beoordelen fraude': 0.022222222222222223}, 'Michael Anderson MD': {'W_Completeren aanvraag': 0.016647890849918637, 'W_Nabellen offertes': 0.01688718662952646, 'W_Valideren aanvraag': 0.018746041798606713, 'W_Afhandelen leads': 0.020854526958290945, 'W_Nabellen incomplete dossiers': 0.015867449811519243, 'W_Beoordelen fraude': 0.022222222222222223}, 'Jennifer Collier': {'W_Completeren aanvraag': 0.01702340718487921, 'W_Nabellen offertes': 0.01745299442896936, 'W_Valideren aanvraag': 0.019632678910702975, 'W_Afhandelen leads': 0.0171244489657511, 'W_Nabellen incomplete dossiers': 0.019023406680108705, 'W_Beoordelen fraude': 0.011111111111111112}, 'Kevin Schultz': {'W_Completeren aanvraag': 0.017607543705928985, 'W_Nabellen offertes': 0.01841051532033426, 'W_Valideren </w:t>
      </w:r>
      <w:r w:rsidRPr="00FB0098">
        <w:rPr>
          <w:rFonts w:cs="Times New Roman"/>
        </w:rPr>
        <w:lastRenderedPageBreak/>
        <w:t>aanvraag': 0.019632678910702975, 'W_Afhandelen leads': 0.020006781959986435, 'W_Nabellen incomplete dossiers': 0.015166126062943807, 'W_Beoordelen fraude': 0.018518518518518517}}</w:t>
      </w:r>
    </w:p>
    <w:p w14:paraId="218F0E2F" w14:textId="77777777" w:rsidR="0012417A" w:rsidRPr="00FB0098" w:rsidRDefault="0012417A" w:rsidP="0012417A">
      <w:pPr>
        <w:ind w:firstLine="720"/>
        <w:rPr>
          <w:rFonts w:cs="Times New Roman"/>
        </w:rPr>
      </w:pPr>
    </w:p>
    <w:p w14:paraId="081FDAFF" w14:textId="77777777" w:rsidR="0012417A" w:rsidRPr="00FB0098" w:rsidRDefault="0012417A" w:rsidP="0012417A">
      <w:pPr>
        <w:ind w:firstLine="720"/>
        <w:rPr>
          <w:rFonts w:cs="Times New Roman"/>
        </w:rPr>
      </w:pPr>
      <w:r w:rsidRPr="00FB0098">
        <w:rPr>
          <w:rFonts w:cs="Times New Roman"/>
        </w:rPr>
        <w:t>group_relative_stake</w:t>
      </w:r>
    </w:p>
    <w:p w14:paraId="49212BC6" w14:textId="77777777" w:rsidR="0012417A" w:rsidRPr="00FB0098" w:rsidRDefault="0012417A" w:rsidP="0012417A">
      <w:pPr>
        <w:ind w:firstLine="720"/>
        <w:rPr>
          <w:rFonts w:cs="Times New Roman"/>
        </w:rPr>
      </w:pPr>
      <w:r w:rsidRPr="00FB0098">
        <w:rPr>
          <w:rFonts w:cs="Times New Roman"/>
        </w:rPr>
        <w:t xml:space="preserve">{'Jennifer Thomas MD': {'W_Completeren aanvraag': 0.33037037037037037, 'W_Nabellen offertes': 0.31333333333333335, 'W_Valideren aanvraag': 0.11333333333333333, 'W_Afhandelen leads': 0.08148148148148149, 'W_Nabellen incomplete dossiers': 0.15925925925925927, 'W_Beoordelen fraude': 0.0022222222222222222}, 'Robert Peters': {'W_Completeren aanvraag': 0.30895645028759244, 'W_Nabellen offertes': 0.3294987674609696, 'W_Valideren aanvraag': 0.11503697617091208, 'W_Afhandelen leads': 0.08052588331963846, 'W_Nabellen incomplete dossiers': 0.16105176663927692, 'W_Beoordelen fraude': 0.0049301561216105174}, 'Christina Barnes': {'W_Completeren aanvraag': 0.34603421461897355, 'W_Nabellen offertes': 0.3055987558320373, 'W_Valideren aanvraag': 0.11586314152410575, 'W_Afhandelen leads': 0.08475894245723173, 'W_Nabellen incomplete dossiers': 0.14463452566096424, 'W_Beoordelen fraude': 0.003110419906687403}, 'David Adams': {'W_Completeren aanvraag': 0.32684824902723736, 'W_Nabellen offertes': 0.31284046692607004, 'W_Valideren aanvraag': 0.10194552529182879, 'W_Afhandelen leads': 0.09260700389105059, 'W_Nabellen incomplete dossiers': 0.16031128404669262, 'W_Beoordelen fraude': 0.005447470817120622}, 'William Arroyo': {'W_Completeren aanvraag': 0.3252623083131558, 'W_Nabellen offertes': 0.3365617433414044, 'W_Valideren aanvraag': 0.10411622276029056, 'W_Afhandelen leads': 0.08797417271993543, 'W_Nabellen incomplete dossiers': 0.14043583535108958, 'W_Beoordelen fraude': 0.005649717514124294}, 'Anna Schroeder': {'W_Completeren aanvraag': 0.31697819314641745, 'W_Nabellen offertes': 0.338785046728972, 'W_Valideren aanvraag': 0.11214953271028037, 'W_Afhandelen leads': 0.06619937694704049, 'W_Nabellen incomplete dossiers': 0.15809968847352024, 'W_Beoordelen fraude': 0.00778816199376947}, 'Brianna Bell': {'W_Completeren aanvraag': 0.34930950446791226, 'W_Nabellen offertes': 0.3151909017059301, 'W_Valideren aanvraag': 0.09991876523151909, 'W_Afhandelen leads': 0.07636068237205523, 'W_Nabellen incomplete dossiers': 0.15434606011372867, 'W_Beoordelen fraude': 0.00487408610885459}, 'Brandon Powell': {'W_Completeren aanvraag': 0.35402298850574715, 'W_Nabellen offertes': 0.30421455938697317, 'W_Valideren aanvraag': 0.1049808429118774, 'W_Afhandelen leads': 0.06666666666666667, 'W_Nabellen incomplete dossiers': 0.16628352490421455, 'W_Beoordelen fraude': 0.0038314176245210726}, 'Aaron Ray': {'W_Completeren aanvraag': 0.3281613653995345, 'W_Nabellen offertes': 0.3180760279286268, 'W_Valideren aanvraag': 0.11171450737005431, 'W_Afhandelen leads': 0.0721489526764934, 'W_Nabellen incomplete dossiers': 0.16834755624515127, 'W_Beoordelen fraude': 0.0015515903801396431}, 'Scott Little': {'W_Completeren aanvraag': 0.34433608402100524, 'W_Nabellen offertes': 0.32333083270817703, 'W_Valideren aanvraag': 0.1177794448612153, 'W_Afhandelen leads': 0.07426856714178545, 'W_Nabellen incomplete dossiers': 0.13728432108027006, 'W_Beoordelen fraude': 0.003000750187546887}, 'Ashley Daniel': {'W_Completeren aanvraag': </w:t>
      </w:r>
      <w:r w:rsidRPr="00FB0098">
        <w:rPr>
          <w:rFonts w:cs="Times New Roman"/>
        </w:rPr>
        <w:lastRenderedPageBreak/>
        <w:t xml:space="preserve">0.3335883703136955, 'W_Nabellen offertes': 0.31216526396327465, 'W_Valideren aanvraag': 0.10711553175210406, 'W_Afhandelen leads': 0.0772762050497322, 'W_Nabellen incomplete dossiers': 0.16679418515684774, 'W_Beoordelen fraude': 0.00306044376434583}, 'Lisa Henson': {'W_Completeren aanvraag': 0.31778656126482213, 'W_Nabellen offertes': 0.3383399209486166, 'W_Valideren aanvraag': 0.11699604743083004, 'W_Afhandelen leads': 0.07035573122529644, 'W_Nabellen incomplete dossiers': 0.1533596837944664, 'W_Beoordelen fraude': 0.0031620553359683794}, 'Jennifer Wilson': {'W_Completeren aanvraag': 0.30616907844630614, 'W_Nabellen offertes': 0.33434881949733436, 'W_Valideren aanvraag': 0.10662604722010663, 'W_Afhandelen leads': 0.08149276466108149, 'W_Nabellen incomplete dossiers': 0.1667936024371668, 'W_Beoordelen fraude': 0.00456968773800457}, 'Jane Turner': {'W_Completeren aanvraag': 0.35675253708040594, 'W_Nabellen offertes': 0.32474629195940674, 'W_Valideren aanvraag': 0.11553473848555816, 'W_Afhandelen leads': 0.0702576112412178, 'W_Nabellen incomplete dossiers': 0.13114754098360656, 'W_Beoordelen fraude': 0.00156128024980484}, 'Brianna Martinez': {'W_Completeren aanvraag': 0.30970724191063176, 'W_Nabellen offertes': 0.3289676425269646, 'W_Valideren aanvraag': 0.1086286594761171, 'W_Afhandelen leads': 0.08551617873651772, 'W_Nabellen incomplete dossiers': 0.16640986132511557, 'W_Beoordelen fraude': 0.0007704160246533128}, 'Laura Morris': {'W_Completeren aanvraag': 0.3264, 'W_Nabellen offertes': 0.356, 'W_Valideren aanvraag': 0.1056, 'W_Afhandelen leads': 0.0632, 'W_Nabellen incomplete dossiers': 0.1456, 'W_Beoordelen fraude': 0.0032}, 'Wesley Mills': {'W_Completeren aanvraag': 0.33384615384615385, 'W_Nabellen offertes': 0.3130769230769231, 'W_Valideren aanvraag': 0.11, 'W_Afhandelen leads': 0.0876923076923077, 'W_Nabellen incomplete dossiers': 0.15307692307692308, 'W_Beoordelen fraude': 0.002307692307692308}, 'Brittany Valencia': {'W_Completeren aanvraag': 0.3341213553979511, 'W_Nabellen offertes': 0.30023640661938533, 'W_Valideren aanvraag': 0.11505122143420016, 'W_Afhandelen leads': 0.08353033884948778, 'W_Nabellen incomplete dossiers': 0.16390858944050432, 'W_Beoordelen fraude': 0.0031520882584712374}, 'Rhonda Brady': {'W_Completeren aanvraag': 0.3320063694267516, 'W_Nabellen offertes': 0.304140127388535, 'W_Valideren aanvraag': 0.11464968152866242, 'W_Afhandelen leads': 0.09872611464968153, 'W_Nabellen incomplete dossiers': 0.1449044585987261, 'W_Beoordelen fraude': 0.005573248407643312}, 'Emily Rice': {'W_Completeren aanvraag': 0.33358098068350667, 'W_Nabellen offertes': 0.2949479940564636, 'W_Valideren aanvraag': 0.1151560178306092, 'W_Afhandelen leads': 0.08023774145616643, 'W_Nabellen incomplete dossiers': 0.1723625557206538, 'W_Beoordelen fraude': 0.003714710252600297}, 'Patrick Cole': {'W_Completeren aanvraag': 0.32494279176201374, 'W_Nabellen offertes': 0.3180778032036613, 'W_Valideren aanvraag': 0.10373760488176964, 'W_Afhandelen leads': 0.08771929824561403, 'W_Nabellen incomplete dossiers': 0.16094584286803967, 'W_Beoordelen fraude': 0.004576659038901602}, 'Paul Alvarado': {'W_Completeren aanvraag': 0.3290468986384266, 'W_Nabellen offertes': 0.32223903177004537, 'W_Valideren aanvraag': 0.11270801815431165, 'W_Afhandelen leads': 0.08774583963691376, 'W_Nabellen incomplete dossiers': 0.14523449319213314, 'W_Beoordelen fraude': 0.0030257186081694403}, 'Justin Thompson': {'W_Completeren aanvraag': 0.36490683229813664, 'W_Nabellen offertes': 0.30978260869565216, 'W_Valideren aanvraag': 0.10403726708074534, 'W_Afhandelen leads': 0.07686335403726709, 'W_Nabellen </w:t>
      </w:r>
      <w:r w:rsidRPr="00FB0098">
        <w:rPr>
          <w:rFonts w:cs="Times New Roman"/>
        </w:rPr>
        <w:lastRenderedPageBreak/>
        <w:t xml:space="preserve">incomplete dossiers': 0.14130434782608695, 'W_Beoordelen fraude': 0.003105590062111801}, 'Vanessa Shepherd': {'W_Completeren aanvraag': 0.3282442748091603, 'W_Nabellen offertes': 0.32137404580152673, 'W_Valideren aanvraag': 0.10305343511450382, 'W_Afhandelen leads': 0.08854961832061069, 'W_Nabellen incomplete dossiers': 0.15801526717557252, 'W_Beoordelen fraude': 0.0007633587786259542}, 'Matthew Walker': {'W_Completeren aanvraag': 0.3102906520031422, 'W_Nabellen offertes': 0.32128829536527886, 'W_Valideren aanvraag': 0.11233307148468186, 'W_Afhandelen leads': 0.08798114689709348, 'W_Nabellen incomplete dossiers': 0.1610369206598586, 'W_Beoordelen fraude': 0.007069913589945012}, 'Miguel Reeves': {'W_Completeren aanvraag': 0.33819018404907975, 'W_Nabellen offertes': 0.32745398773006135, 'W_Valideren aanvraag': 0.10199386503067484, 'W_Afhandelen leads': 0.07592024539877301, 'W_Nabellen incomplete dossiers': 0.1549079754601227, 'W_Beoordelen fraude': 0.0015337423312883436}, 'Kathy Ingram': {'W_Completeren aanvraag': 0.31835205992509363, 'W_Nabellen offertes': 0.31760299625468164, 'W_Valideren aanvraag': 0.10262172284644194, 'W_Afhandelen leads': 0.08764044943820225, 'W_Nabellen incomplete dossiers': 0.16928838951310862, 'W_Beoordelen fraude': 0.0044943820224719105}, 'Derrick Watts': {'W_Completeren aanvraag': 0.35266457680250785, 'W_Nabellen offertes': 0.3158307210031348, 'W_Valideren aanvraag': 0.10266457680250783, 'W_Afhandelen leads': 0.08385579937304075, 'W_Nabellen incomplete dossiers': 0.14106583072100312, 'W_Beoordelen fraude': 0.003918495297805642}, 'Sarah Hogan': {'W_Completeren aanvraag': 0.3338497288923315, 'W_Nabellen offertes': 0.3020914020139427, 'W_Valideren aanvraag': 0.11076684740511232, 'W_Afhandelen leads': 0.07591014717273431, 'W_Nabellen incomplete dossiers': 0.1758326878388846, 'W_Beoordelen fraude': 0.001549186676994578}, 'Martha Costa': {'W_Completeren aanvraag': 0.33591331269349844, 'W_Nabellen offertes': 0.3173374613003096, 'W_Valideren aanvraag': 0.0998452012383901, 'W_Afhandelen leads': 0.07430340557275542, 'W_Nabellen incomplete dossiers': 0.16718266253869968, 'W_Beoordelen fraude': 0.005417956656346749}, 'Emily Rojas': {'W_Completeren aanvraag': 0.32570556826849734, 'W_Nabellen offertes': 0.30739893211289093, 'W_Valideren aanvraag': 0.12967200610221205, 'W_Afhandelen leads': 0.06864988558352403, 'W_Nabellen incomplete dossiers': 0.16323417238749047, 'W_Beoordelen fraude': 0.005339435545385202}, 'Steven Jones': {'W_Completeren aanvraag': 0.33796296296296297, 'W_Nabellen offertes': 0.3125, 'W_Valideren aanvraag': 0.11496913580246913, 'W_Afhandelen leads': 0.08024691358024691, 'W_Nabellen incomplete dossiers': 0.14891975308641975, 'W_Beoordelen fraude': 0.005401234567901234}, 'Rebecca Guerrero': {'W_Completeren aanvraag': 0.31507936507936507, 'W_Nabellen offertes': 0.3333333333333333, 'W_Valideren aanvraag': 0.10476190476190476, 'W_Afhandelen leads': 0.08015873015873017, 'W_Nabellen incomplete dossiers': 0.1626984126984127, 'W_Beoordelen fraude': 0.003968253968253968}, 'David Doyle': {'W_Completeren aanvraag': 0.3312645461598138, 'W_Nabellen offertes': 0.2932505818463926, 'W_Valideren aanvraag': 0.11249030256012413, 'W_Afhandelen leads': 0.08301008533747091, 'W_Nabellen incomplete dossiers': 0.1761055081458495, 'W_Beoordelen fraude': 0.003878975950349108}, 'Michelle Brennan': {'W_Completeren aanvraag': 0.32813717848791896, 'W_Nabellen offertes': 0.32424006235385816, 'W_Valideren aanvraag': 0.08807482462977397, 'W_Afhandelen leads': 0.09041309431021044, 'W_Nabellen incomplete dossiers': 0.16601714731098988, </w:t>
      </w:r>
      <w:r w:rsidRPr="00FB0098">
        <w:rPr>
          <w:rFonts w:cs="Times New Roman"/>
        </w:rPr>
        <w:lastRenderedPageBreak/>
        <w:t xml:space="preserve">'W_Beoordelen fraude': 0.003117692907248636}, 'Donald Wilson': {'W_Completeren aanvraag': 0.3280060882800609, 'W_Nabellen offertes': 0.3165905631659056, 'W_Valideren aanvraag': 0.10273972602739725, 'W_Afhandelen leads': 0.08904109589041095, 'W_Nabellen incomplete dossiers': 0.15753424657534246, 'W_Beoordelen fraude': 0.0060882800608828}, 'Austin Jones': {'W_Completeren aanvraag': 0.30906389301634474, 'W_Nabellen offertes': 0.3164933135215453, 'W_Valideren aanvraag': 0.11218424962852898, 'W_Afhandelen leads': 0.08395245170876671, 'W_Nabellen incomplete dossiers': 0.1760772659732541, 'W_Beoordelen fraude': 0.002228826151560178}, 'Joshua Phelps': {'W_Completeren aanvraag': 0.3491686460807601, 'W_Nabellen offertes': 0.3182897862232779, 'W_Valideren aanvraag': 0.0997624703087886, 'W_Afhandelen leads': 0.0831353919239905, 'W_Nabellen incomplete dossiers': 0.14726840855106887, 'W_Beoordelen fraude': 0.0023752969121140144}, 'Nathan Thomas': {'W_Completeren aanvraag': 0.32131901840490795, 'W_Nabellen offertes': 0.3282208588957055, 'W_Valideren aanvraag': 0.09815950920245399, 'W_Afhandelen leads': 0.08052147239263803, 'W_Nabellen incomplete dossiers': 0.17024539877300612, 'W_Beoordelen fraude': 0.0015337423312883436}, 'Mary Thompson': {'W_Completeren aanvraag': 0.3458823529411765, 'W_Nabellen offertes': 0.2996078431372549, 'W_Valideren aanvraag': 0.10823529411764705, 'W_Afhandelen leads': 0.08392156862745098, 'W_Nabellen incomplete dossiers': 0.1584313725490196, 'W_Beoordelen fraude': 0.00392156862745098}, 'Patricia Lloyd': {'W_Completeren aanvraag': 0.36082474226804123, 'W_Nabellen offertes': 0.29183187946074546, 'W_Valideren aanvraag': 0.1007137192704203, 'W_Afhandelen leads': 0.08564631245043616, 'W_Nabellen incomplete dossiers': 0.15463917525773196, 'W_Beoordelen fraude': 0.006344171292624901}, 'Kayla Woods': {'W_Completeren aanvraag': 0.33383345836459116, 'W_Nabellen offertes': 0.3210802700675169, 'W_Valideren aanvraag': 0.09602400600150038, 'W_Afhandelen leads': 0.08552138034508627, 'W_Nabellen incomplete dossiers': 0.16054013503375844, 'W_Beoordelen fraude': 0.003000750187546887}, 'Luis Jackson': {'W_Completeren aanvraag': 0.3163265306122449, 'W_Nabellen offertes': 0.3338192419825073, 'W_Valideren aanvraag': 0.10641399416909621, 'W_Afhandelen leads': 0.08527696793002916, 'W_Nabellen incomplete dossiers': 0.1552478134110787, 'W_Beoordelen fraude': 0.0029154518950437317}, 'Donald White': {'W_Completeren aanvraag': 0.3113207547169811, 'W_Nabellen offertes': 0.31446540880503143, 'W_Valideren aanvraag': 0.11556603773584906, 'W_Afhandelen leads': 0.08726415094339622, 'W_Nabellen incomplete dossiers': 0.16588050314465408, 'W_Beoordelen fraude': 0.00550314465408805}, 'Shawn Barnes': {'W_Completeren aanvraag': 0.3248847926267281, 'W_Nabellen offertes': 0.315668202764977, 'W_Valideren aanvraag': 0.10675883256528418, 'W_Afhandelen leads': 0.08218125960061444, 'W_Nabellen incomplete dossiers': 0.1651305683563748, 'W_Beoordelen fraude': 0.005376344086021506}, 'Heather Patterson': {'W_Completeren aanvraag': 0.3547140649149923, 'W_Nabellen offertes': 0.3114374034003091, 'W_Valideren aanvraag': 0.10510046367851623, 'W_Afhandelen leads': 0.07573415765069552, 'W_Nabellen incomplete dossiers': 0.15069551777434312, 'W_Beoordelen fraude': 0.00231839258114374}, 'Pam Martinez': {'W_Completeren aanvraag': 0.3352, 'W_Nabellen offertes': 0.3224, 'W_Valideren aanvraag': 0.096, 'W_Afhandelen leads': 0.0872, 'W_Nabellen incomplete dossiers': 0.156, 'W_Beoordelen fraude': 0.0032}, 'Jesse Moore': {'W_Completeren aanvraag': 0.3405103668261563, 'W_Nabellen offertes': 0.3014354066985646, 'W_Valideren aanvraag': </w:t>
      </w:r>
      <w:r w:rsidRPr="00FB0098">
        <w:rPr>
          <w:rFonts w:cs="Times New Roman"/>
        </w:rPr>
        <w:lastRenderedPageBreak/>
        <w:t>0.12121212121212122, 'W_Afhandelen leads': 0.07177033492822966, 'W_Nabellen incomplete dossiers': 0.16028708133971292, 'W_Beoordelen fraude': 0.004784688995215311}, 'Travis Edwards': {'W_Completeren aanvraag': 0.348993288590604, 'W_Nabellen offertes': 0.29679343773303507, 'W_Valideren aanvraag': 0.12080536912751678, 'W_Afhandelen leads': 0.0790454884414616, 'W_Nabellen incomplete dossiers': 0.15212527964205816, 'W_Beoordelen fraude': 0.0022371364653243847}, 'Ruth Davies': {'W_Completeren aanvraag': 0.32028753993610226, 'W_Nabellen offertes': 0.31230031948881787, 'W_Valideren aanvraag': 0.10383386581469649, 'W_Afhandelen leads': 0.08306709265175719, 'W_Nabellen incomplete dossiers': 0.17731629392971246, 'W_Beoordelen fraude': 0.003194888178913738}, 'Nancy Clayton': {'W_Completeren aanvraag': 0.32742054693274203, 'W_Nabellen offertes': 0.3237250554323725, 'W_Valideren aanvraag': 0.11160384331116038, 'W_Afhandelen leads': 0.07538802660753881, 'W_Nabellen incomplete dossiers': 0.1581670362158167, 'W_Beoordelen fraude': 0.003695491500369549}, 'Sherry Klein': {'W_Completeren aanvraag': 0.3209689629068887, 'W_Nabellen offertes': 0.3270249810749432, 'W_Valideren aanvraag': 0.11430734292202877, 'W_Afhandelen leads': 0.07645722937168811, 'W_Nabellen incomplete dossiers': 0.1566994700984103, 'W_Beoordelen fraude': 0.004542013626040878}, 'Jacob Wilson': {'W_Completeren aanvraag': 0.3348314606741573, 'W_Nabellen offertes': 0.31985018726591763, 'W_Valideren aanvraag': 0.1101123595505618, 'W_Afhandelen leads': 0.08764044943820225, 'W_Nabellen incomplete dossiers': 0.14307116104868914, 'W_Beoordelen fraude': 0.0044943820224719105}, 'Michael Anderson MD': {'W_Completeren aanvraag': 0.3204819277108434, 'W_Nabellen offertes': 0.3116465863453815, 'W_Valideren aanvraag': 0.11887550200803212, 'W_Afhandelen leads': 0.09879518072289156, 'W_Nabellen incomplete dossiers': 0.14538152610441768, 'W_Beoordelen fraude': 0.004819277108433735}, 'Jennifer Collier': {'W_Completeren aanvraag': 0.3175097276264591, 'W_Nabellen offertes': 0.3120622568093385, 'W_Valideren aanvraag': 0.12062256809338522, 'W_Afhandelen leads': 0.07859922178988327, 'W_Nabellen incomplete dossiers': 0.1688715953307393, 'W_Beoordelen fraude': 0.0023346303501945525}, 'Kevin Schultz': {'W_Completeren aanvraag': 0.3256172839506173, 'W_Nabellen offertes': 0.3263888888888889, 'W_Valideren aanvraag': 0.11959876543209877, 'W_Afhandelen leads': 0.09104938271604938, 'W_Nabellen incomplete dossiers': 0.13348765432098766, 'W_Beoordelen fraude': 0.0038580246913580245}}</w:t>
      </w:r>
    </w:p>
    <w:p w14:paraId="18991B2E" w14:textId="77777777" w:rsidR="0012417A" w:rsidRPr="00FB0098" w:rsidRDefault="0012417A" w:rsidP="0012417A">
      <w:pPr>
        <w:ind w:firstLine="720"/>
        <w:rPr>
          <w:rFonts w:cs="Times New Roman"/>
        </w:rPr>
      </w:pPr>
    </w:p>
    <w:p w14:paraId="44B47BCB" w14:textId="77777777" w:rsidR="0012417A" w:rsidRPr="00FB0098" w:rsidRDefault="0012417A" w:rsidP="0012417A">
      <w:pPr>
        <w:ind w:firstLine="720"/>
        <w:rPr>
          <w:rFonts w:cs="Times New Roman"/>
        </w:rPr>
      </w:pPr>
      <w:r w:rsidRPr="00FB0098">
        <w:rPr>
          <w:rFonts w:cs="Times New Roman"/>
        </w:rPr>
        <w:t>group_coverage</w:t>
      </w:r>
    </w:p>
    <w:p w14:paraId="5AFDEA8B" w14:textId="77777777" w:rsidR="0012417A" w:rsidRPr="00FB0098" w:rsidRDefault="0012417A" w:rsidP="0012417A">
      <w:pPr>
        <w:ind w:firstLine="720"/>
        <w:rPr>
          <w:rFonts w:cs="Times New Roman"/>
        </w:rPr>
      </w:pPr>
      <w:r w:rsidRPr="00FB0098">
        <w:rPr>
          <w:rFonts w:cs="Times New Roman"/>
        </w:rPr>
        <w:t xml:space="preserve">{'Jennifer Thomas MD': {'Jennifer Thomas MD': 1.0}, 'Robert Peters': {'Robert Peters': 1.0}, 'Christina Barnes': {'Christina Barnes': 1.0}, 'David Adams': {'David Adams': 1.0}, 'William Arroyo': {'William Arroyo': 1.0}, 'Anna Schroeder': {'Anna Schroeder': 1.0}, 'Brianna Bell': {'Brianna Bell': 1.0}, 'Brandon Powell': {'Brandon Powell': 1.0}, 'Aaron Ray': {'Aaron Ray': 1.0}, 'Scott Little': {'Scott Little': 1.0}, 'Ashley Daniel': {'Ashley Daniel': 1.0}, 'Lisa Henson': {'Lisa Henson': 1.0}, 'Jennifer Wilson': {'Jennifer Wilson': 1.0}, 'Jane Turner': {'Jane Turner': 1.0}, 'Brianna Martinez': {'Brianna Martinez': 1.0}, 'Laura Morris': {'Laura Morris': 1.0}, 'Wesley Mills': {'Wesley Mills': 1.0}, 'Brittany Valencia': {'Brittany Valencia': 1.0}, </w:t>
      </w:r>
      <w:r w:rsidRPr="00FB0098">
        <w:rPr>
          <w:rFonts w:cs="Times New Roman"/>
        </w:rPr>
        <w:lastRenderedPageBreak/>
        <w:t>'Rhonda Brady': {'Rhonda Brady': 1.0}, 'Emily Rice': {'Emily Rice': 1.0}, 'Patrick Cole': {'Patrick Cole': 1.0}, 'Paul Alvarado': {'Paul Alvarado': 1.0}, 'Justin Thompson': {'Justin Thompson': 1.0}, 'Vanessa Shepherd': {'Vanessa Shepherd': 1.0}, 'Matthew Walker': {'Matthew Walker': 1.0}, 'Miguel Reeves': {'Miguel Reeves': 1.0}, 'Kathy Ingram': {'Kathy Ingram': 1.0}, 'Derrick Watts': {'Derrick Watts': 1.0}, 'Sarah Hogan': {'Sarah Hogan': 1.0}, 'Martha Costa': {'Martha Costa': 1.0}, 'Emily Rojas': {'Emily Rojas': 1.0}, 'Steven Jones': {'Steven Jones': 1.0}, 'Rebecca Guerrero': {'Rebecca Guerrero': 1.0}, 'David Doyle': {'David Doyle': 1.0}, 'Michelle Brennan': {'Michelle Brennan': 1.0}, 'Donald Wilson': {'Donald Wilson': 1.0}, 'Austin Jones': {'Austin Jones': 1.0}, 'Joshua Phelps': {'Joshua Phelps': 1.0}, 'Nathan Thomas': {'Nathan Thomas': 1.0}, 'Mary Thompson': {'Mary Thompson': 1.0}, 'Patricia Lloyd': {'Patricia Lloyd': 1.0}, 'Kayla Woods': {'Kayla Woods': 1.0}, 'Luis Jackson': {'Luis Jackson': 1.0}, 'Donald White': {'Donald White': 1.0}, 'Shawn Barnes': {'Shawn Barnes': 1.0}, 'Heather Patterson': {'Heather Patterson': 1.0}, 'Pam Martinez': {'Pam Martinez': 1.0}, 'Jesse Moore': {'Jesse Moore': 1.0}, 'Travis Edwards': {'Travis Edwards': 1.0}, 'Ruth Davies': {'Ruth Davies': 1.0}, 'Nancy Clayton': {'Nancy Clayton': 1.0}, 'Sherry Klein': {'Sherry Klein': 1.0}, 'Jacob Wilson': {'Jacob Wilson': 1.0}, 'Michael Anderson MD': {'Michael Anderson MD': 1.0}, 'Jennifer Collier': {'Jennifer Collier': 1.0}, 'Kevin Schultz': {'Kevin Schultz': 1.0}}</w:t>
      </w:r>
    </w:p>
    <w:p w14:paraId="5A1BC17E" w14:textId="77777777" w:rsidR="0012417A" w:rsidRPr="00FB0098" w:rsidRDefault="0012417A" w:rsidP="0012417A">
      <w:pPr>
        <w:ind w:firstLine="720"/>
        <w:rPr>
          <w:rFonts w:cs="Times New Roman"/>
        </w:rPr>
      </w:pPr>
    </w:p>
    <w:p w14:paraId="75DAE74C" w14:textId="77777777" w:rsidR="0012417A" w:rsidRPr="00FB0098" w:rsidRDefault="0012417A" w:rsidP="0012417A">
      <w:pPr>
        <w:ind w:firstLine="720"/>
        <w:rPr>
          <w:rFonts w:cs="Times New Roman"/>
        </w:rPr>
      </w:pPr>
      <w:r w:rsidRPr="00FB0098">
        <w:rPr>
          <w:rFonts w:cs="Times New Roman"/>
        </w:rPr>
        <w:t>group_member_contribution</w:t>
      </w:r>
    </w:p>
    <w:p w14:paraId="06F5687A" w14:textId="3FC9F9E8" w:rsidR="00D90FAE" w:rsidRPr="00FB0098" w:rsidRDefault="0012417A" w:rsidP="0012417A">
      <w:pPr>
        <w:ind w:firstLine="720"/>
        <w:rPr>
          <w:rFonts w:cs="Times New Roman"/>
        </w:rPr>
      </w:pPr>
      <w:r w:rsidRPr="00FB0098">
        <w:rPr>
          <w:rFonts w:cs="Times New Roman"/>
        </w:rPr>
        <w:t xml:space="preserve">{'Jennifer Thomas MD': {'Jennifer Thomas MD': {'W_Completeren aanvraag': 446, 'W_Nabellen incomplete dossiers': 215, 'W_Nabellen offertes': 423, 'W_Valideren aanvraag': 153, 'W_Afhandelen leads': 110, 'W_Beoordelen fraude': 3}}, 'Robert Peters': {'Robert Peters': {'W_Nabellen offertes': 401, 'W_Completeren aanvraag': 376, 'W_Valideren aanvraag': 140, 'W_Nabellen incomplete dossiers': 196, 'W_Beoordelen fraude': 6, 'W_Afhandelen leads': 98}}, 'Christina Barnes': {'Christina Barnes': {'W_Nabellen offertes': 393, 'W_Completeren aanvraag': 445, 'W_Valideren aanvraag': 149, 'W_Nabellen incomplete dossiers': 186, 'W_Afhandelen leads': 109, 'W_Beoordelen fraude': 4}}, 'David Adams': {'David Adams': {'W_Nabellen offertes': 402, 'W_Nabellen incomplete dossiers': 206, 'W_Completeren aanvraag': 420, 'W_Valideren aanvraag': 131, 'W_Afhandelen leads': 119, 'W_Beoordelen fraude': 7}}, 'William Arroyo': {'William Arroyo': {'W_Valideren aanvraag': 129, 'W_Nabellen incomplete dossiers': 174, 'W_Nabellen offertes': 417, 'W_Completeren aanvraag': 403, 'W_Afhandelen leads': 109, 'W_Beoordelen fraude': 7}}, 'Anna Schroeder': {'Anna Schroeder': {'W_Completeren aanvraag': 407, 'W_Nabellen offertes': 435, 'W_Nabellen incomplete dossiers': 203, 'W_Valideren aanvraag': 144, 'W_Afhandelen leads': 85, 'W_Beoordelen fraude': 10}}, 'Brianna Bell': {'Brianna Bell': {'W_Completeren aanvraag': 430, 'W_Nabellen incomplete dossiers': 190, 'W_Nabellen offertes': 388, 'W_Afhandelen leads': 94, 'W_Valideren aanvraag': 123, 'W_Beoordelen fraude': 6}}, 'Brandon Powell': {'Brandon Powell': {'W_Nabellen offertes': 397, 'W_Completeren aanvraag': 462, 'W_Nabellen incomplete dossiers': 217, 'W_Afhandelen leads': 87, 'W_Valideren aanvraag': 137, 'W_Beoordelen fraude': 5}}, 'Aaron Ray': {'Aaron Ray': {'W_Nabellen offertes': 410, 'W_Completeren aanvraag': 423, 'W_Valideren aanvraag': 144, 'W_Nabellen incomplete dossiers': 217, 'W_Afhandelen leads': 93, 'W_Beoordelen fraude': 2}}, </w:t>
      </w:r>
      <w:r w:rsidRPr="00FB0098">
        <w:rPr>
          <w:rFonts w:cs="Times New Roman"/>
        </w:rPr>
        <w:lastRenderedPageBreak/>
        <w:t xml:space="preserve">'Scott Little': {'Scott Little': {'W_Nabellen offertes': 431, 'W_Nabellen incomplete dossiers': 183, 'W_Completeren aanvraag': 459, 'W_Afhandelen leads': 99, 'W_Valideren aanvraag': 157, 'W_Beoordelen fraude': 4}}, 'Ashley Daniel': {'Ashley Daniel': {'W_Valideren aanvraag': 140, 'W_Nabellen offertes': 408, 'W_Nabellen incomplete dossiers': 218, 'W_Completeren aanvraag': 436, 'W_Afhandelen leads': 101, 'W_Beoordelen fraude': 4}}, 'Lisa Henson': {'Lisa Henson': {'W_Valideren aanvraag': 148, 'W_Nabellen offertes': 428, 'W_Completeren aanvraag': 402, 'W_Nabellen incomplete dossiers': 194, 'W_Afhandelen leads': 89, 'W_Beoordelen fraude': 4}}, 'Jennifer Wilson': {'Jennifer Wilson': {'W_Valideren aanvraag': 140, 'W_Completeren aanvraag': 402, 'W_Afhandelen leads': 107, 'W_Beoordelen fraude': 6, 'W_Nabellen offertes': 439, 'W_Nabellen incomplete dossiers': 219}}, 'Jane Turner': {'Jane Turner': {'W_Completeren aanvraag': 457, 'W_Valideren aanvraag': 148, 'W_Nabellen offertes': 416, 'W_Afhandelen leads': 90, 'W_Nabellen incomplete dossiers': 168, 'W_Beoordelen fraude': 2}}, 'Brianna Martinez': {'Brianna Martinez': {'W_Nabellen offertes': 427, 'W_Completeren aanvraag': 402, 'W_Valideren aanvraag': 141, 'W_Nabellen incomplete dossiers': 216, 'W_Afhandelen leads': 111, 'W_Beoordelen fraude': 1}}, 'Laura Morris': {'Laura Morris': {'W_Nabellen offertes': 445, 'W_Completeren aanvraag': 408, 'W_Valideren aanvraag': 132, 'W_Nabellen incomplete dossiers': 182, 'W_Afhandelen leads': 79, 'W_Beoordelen fraude': 4}}, 'Wesley Mills': {'Wesley Mills': {'W_Nabellen offertes': 407, 'W_Completeren aanvraag': 434, 'W_Afhandelen leads': 114, 'W_Nabellen incomplete dossiers': 199, 'W_Valideren aanvraag': 143, 'W_Beoordelen fraude': 3}}, 'Brittany Valencia': {'Brittany Valencia': {'W_Nabellen offertes': 381, 'W_Nabellen incomplete dossiers': 208, 'W_Completeren aanvraag': 424, 'W_Valideren aanvraag': 146, 'W_Afhandelen leads': 106, 'W_Beoordelen fraude': 4}}, 'Rhonda Brady': {'Rhonda Brady': {'W_Nabellen offertes': 382, 'W_Completeren aanvraag': 417, 'W_Afhandelen leads': 124, 'W_Nabellen incomplete dossiers': 182, 'W_Valideren aanvraag': 144, 'W_Beoordelen fraude': 7}}, 'Emily Rice': {'Emily Rice': {'W_Nabellen offertes': 397, 'W_Nabellen incomplete dossiers': 232, 'W_Completeren aanvraag': 449, 'W_Afhandelen leads': 108, 'W_Valideren aanvraag': 155, 'W_Beoordelen fraude': 5}}, 'Patrick Cole': {'Patrick Cole': {'W_Completeren aanvraag': 426, 'W_Nabellen incomplete dossiers': 211, 'W_Nabellen offertes': 417, 'W_Valideren aanvraag': 136, 'W_Afhandelen leads': 115, 'W_Beoordelen fraude': 6}}, 'Paul Alvarado': {'Paul Alvarado': {'W_Completeren aanvraag': 435, 'W_Valideren aanvraag': 149, 'W_Nabellen offertes': 426, 'W_Nabellen incomplete dossiers': 192, 'W_Afhandelen leads': 116, 'W_Beoordelen fraude': 4}}, 'Justin Thompson': {'Justin Thompson': {'W_Afhandelen leads': 99, 'W_Completeren aanvraag': 470, 'W_Nabellen incomplete dossiers': 182, 'W_Nabellen offertes': 399, 'W_Valideren aanvraag': 134, 'W_Beoordelen fraude': 4}}, 'Vanessa Shepherd': {'Vanessa Shepherd': {'W_Completeren aanvraag': 430, 'W_Nabellen incomplete dossiers': 207, 'W_Valideren aanvraag': 135, 'W_Nabellen offertes': 421, 'W_Afhandelen leads': 116, 'W_Beoordelen fraude': 1}}, 'Matthew Walker': {'Matthew Walker': {'W_Completeren aanvraag': 395, 'W_Nabellen incomplete dossiers': 205, 'W_Valideren aanvraag': 143, 'W_Nabellen offertes': 409, 'W_Afhandelen leads': 112, 'W_Beoordelen fraude': 9}}, 'Miguel Reeves': {'Miguel Reeves': {'W_Completeren aanvraag': 441, 'W_Afhandelen leads': 99, 'W_Nabellen offertes': 427, 'W_Nabellen incomplete dossiers': 202, 'W_Valideren aanvraag': 133, 'W_Beoordelen fraude': 2}}, 'Kathy Ingram': {'Kathy Ingram': {'W_Completeren aanvraag': 425, 'W_Valideren aanvraag': 137, 'W_Afhandelen leads': 117, 'W_Nabellen offertes': 424, 'W_Nabellen incomplete </w:t>
      </w:r>
      <w:r w:rsidRPr="00FB0098">
        <w:rPr>
          <w:rFonts w:cs="Times New Roman"/>
        </w:rPr>
        <w:lastRenderedPageBreak/>
        <w:t xml:space="preserve">dossiers': 226, 'W_Beoordelen fraude': 6}}, 'Derrick Watts': {'Derrick Watts': {'W_Afhandelen leads': 107, 'W_Valideren aanvraag': 131, 'W_Completeren aanvraag': 450, 'W_Nabellen incomplete dossiers': 180, 'W_Nabellen offertes': 403, 'W_Beoordelen fraude': 5}}, 'Sarah Hogan': {'Sarah Hogan': {'W_Completeren aanvraag': 431, 'W_Nabellen incomplete dossiers': 227, 'W_Nabellen offertes': 390, 'W_Afhandelen leads': 98, 'W_Valideren aanvraag': 143, 'W_Beoordelen fraude': 2}}, 'Martha Costa': {'Martha Costa': {'W_Completeren aanvraag': 434, 'W_Nabellen incomplete dossiers': 216, 'W_Valideren aanvraag': 129, 'W_Nabellen offertes': 410, 'W_Afhandelen leads': 96, 'W_Beoordelen fraude': 7}}, 'Emily Rojas': {'Emily Rojas': {'W_Completeren aanvraag': 427, 'W_Nabellen offertes': 403, 'W_Valideren aanvraag': 170, 'W_Nabellen incomplete dossiers': 214, 'W_Afhandelen leads': 90, 'W_Beoordelen fraude': 7}}, 'Steven Jones': {'Steven Jones': {'W_Completeren aanvraag': 438, 'W_Nabellen incomplete dossiers': 193, 'W_Nabellen offertes': 405, 'W_Afhandelen leads': 104, 'W_Valideren aanvraag': 149, 'W_Beoordelen fraude': 7}}, 'Rebecca Guerrero': {'Rebecca Guerrero': {'W_Nabellen offertes': 420, 'W_Completeren aanvraag': 397, 'W_Nabellen incomplete dossiers': 205, 'W_Afhandelen leads': 101, 'W_Valideren aanvraag': 132, 'W_Beoordelen fraude': 5}}, 'David Doyle': {'David Doyle': {'W_Valideren aanvraag': 145, 'W_Nabellen offertes': 378, 'W_Afhandelen leads': 107, 'W_Completeren aanvraag': 427, 'W_Nabellen incomplete dossiers': 227, 'W_Beoordelen fraude': 5}}, 'Michelle Brennan': {'Michelle Brennan': {'W_Completeren aanvraag': 421, 'W_Nabellen incomplete dossiers': 213, 'W_Nabellen offertes': 416, 'W_Valideren aanvraag': 113, 'W_Afhandelen leads': 116, 'W_Beoordelen fraude': 4}}, 'Donald Wilson': {'Donald Wilson': {'W_Nabellen offertes': 416, 'W_Completeren aanvraag': 431, 'W_Nabellen incomplete dossiers': 207, 'W_Valideren aanvraag': 135, 'W_Afhandelen leads': 117, 'W_Beoordelen fraude': 8}}, 'Austin Jones': {'Austin Jones': {'W_Nabellen offertes': 426, 'W_Nabellen incomplete dossiers': 237, 'W_Completeren aanvraag': 416, 'W_Afhandelen leads': 113, 'W_Valideren aanvraag': 151, 'W_Beoordelen fraude': 3}}, 'Joshua Phelps': {'Joshua Phelps': {'W_Nabellen offertes': 402, 'W_Completeren aanvraag': 441, 'W_Nabellen incomplete dossiers': 186, 'W_Afhandelen leads': 105, 'W_Valideren aanvraag': 126, 'W_Beoordelen fraude': 3}}, 'Nathan Thomas': {'Nathan Thomas': {'W_Nabellen incomplete dossiers': 222, 'W_Completeren aanvraag': 419, 'W_Nabellen offertes': 428, 'W_Valideren aanvraag': 128, 'W_Afhandelen leads': 105, 'W_Beoordelen fraude': 2}}, 'Mary Thompson': {'Mary Thompson': {'W_Nabellen incomplete dossiers': 202, 'W_Nabellen offertes': 382, 'W_Completeren aanvraag': 441, 'W_Afhandelen leads': 107, 'W_Valideren aanvraag': 138, 'W_Beoordelen fraude': 5}}, 'Patricia Lloyd': {'Patricia Lloyd': {'W_Nabellen incomplete dossiers': 195, 'W_Completeren aanvraag': 455, 'W_Afhandelen leads': 108, 'W_Nabellen offertes': 368, 'W_Valideren aanvraag': 127, 'W_Beoordelen fraude': 8}}, 'Kayla Woods': {'Kayla Woods': {'W_Nabellen incomplete dossiers': 214, 'W_Nabellen offertes': 428, 'W_Completeren aanvraag': 445, 'W_Valideren aanvraag': 128, 'W_Afhandelen leads': 114, 'W_Beoordelen fraude': 4}}, 'Luis Jackson': {'Luis Jackson': {'W_Nabellen incomplete dossiers': 213, 'W_Completeren aanvraag': 434, 'W_Nabellen offertes': 458, 'W_Valideren aanvraag': 146, 'W_Afhandelen leads': 117, 'W_Beoordelen fraude': 4}}, 'Donald White': {'Donald White': {'W_Completeren aanvraag': 396, 'W_Nabellen offertes': 400, 'W_Nabellen incomplete dossiers': 211, 'W_Beoordelen fraude': 7, 'W_Valideren aanvraag': 147, 'W_Afhandelen leads': 111}}, 'Shawn Barnes': {'Shawn Barnes': {'W_Nabellen incomplete dossiers': 215, 'W_Completeren aanvraag': 423, 'W_Valideren </w:t>
      </w:r>
      <w:r w:rsidRPr="00FB0098">
        <w:rPr>
          <w:rFonts w:cs="Times New Roman"/>
        </w:rPr>
        <w:lastRenderedPageBreak/>
        <w:t>aanvraag': 139, 'W_Nabellen offertes': 411, 'W_Afhandelen leads': 107, 'W_Beoordelen fraude': 7}}, 'Heather Patterson': {'Heather Patterson': {'W_Nabellen incomplete dossiers': 195, 'W_Afhandelen leads': 98, 'W_Completeren aanvraag': 459, 'W_Valideren aanvraag': 136, 'W_Nabellen offertes': 403, 'W_Beoordelen fraude': 3}}, 'Pam Martinez': {'Pam Martinez': {'W_Nabellen incomplete dossiers': 195, 'W_Completeren aanvraag': 419, 'W_Nabellen offertes': 403, 'W_Valideren aanvraag': 120, 'W_Afhandelen leads': 109, 'W_Beoordelen fraude': 4}}, 'Jesse Moore': {'Jesse Moore': {'W_Afhandelen leads': 90, 'W_Valideren aanvraag': 152, 'W_Completeren aanvraag': 427, 'W_Nabellen offertes': 378, 'W_Nabellen incomplete dossiers': 201, 'W_Beoordelen fraude': 6}}, 'Travis Edwards': {'Travis Edwards': {'W_Nabellen offertes': 398, 'W_Nabellen incomplete dossiers': 204, 'W_Completeren aanvraag': 468, 'W_Valideren aanvraag': 162, 'W_Afhandelen leads': 106, 'W_Beoordelen fraude': 3}}, 'Ruth Davies': {'Ruth Davies': {'W_Valideren aanvraag': 130, 'W_Completeren aanvraag': 401, 'W_Nabellen offertes': 391, 'W_Nabellen incomplete dossiers': 222, 'W_Afhandelen leads': 104, 'W_Beoordelen fraude': 4}}, 'Nancy Clayton': {'Nancy Clayton': {'W_Valideren aanvraag': 151, 'W_Nabellen offertes': 438, 'W_Afhandelen leads': 102, 'W_Completeren aanvraag': 443, 'W_Nabellen incomplete dossiers': 214, 'W_Beoordelen fraude': 5}}, 'Sherry Klein': {'Sherry Klein': {'W_Nabellen incomplete dossiers': 207, 'W_Completeren aanvraag': 424, 'W_Afhandelen leads': 101, 'W_Valideren aanvraag': 151, 'W_Nabellen offertes': 432, 'W_Beoordelen fraude': 6}}, 'Jacob Wilson': {'Jacob Wilson': {'W_Nabellen offertes': 427, 'W_Completeren aanvraag': 447, 'W_Valideren aanvraag': 147, 'W_Nabellen incomplete dossiers': 191, 'W_Afhandelen leads': 117, 'W_Beoordelen fraude': 6}}, 'Michael Anderson MD': {'Michael Anderson MD': {'W_Nabellen incomplete dossiers': 181, 'W_Completeren aanvraag': 399, 'W_Nabellen offertes': 388, 'W_Afhandelen leads': 123, 'W_Valideren aanvraag': 148, 'W_Beoordelen fraude': 6}}, 'Jennifer Collier': {'Jennifer Collier': {'W_Completeren aanvraag': 408, 'W_Valideren aanvraag': 155, 'W_Nabellen offertes': 401, 'W_Afhandelen leads': 101, 'W_Nabellen incomplete dossiers': 217, 'W_Beoordelen fraude': 3}}, 'Kevin Schultz': {'Kevin Schultz': {'W_Beoordelen fraude': 5, 'W_Completeren aanvraag': 422, 'W_Nabellen offertes': 423, 'W_Valideren aanvraag': 155, 'W_Nabellen incomplete dossiers': 173, 'W_Afhandelen leads': 118}}}</w:t>
      </w:r>
    </w:p>
    <w:p w14:paraId="53DBF6D2" w14:textId="25F0E725" w:rsidR="0012417A" w:rsidRPr="00FB0098" w:rsidRDefault="0012417A" w:rsidP="0012417A">
      <w:pPr>
        <w:rPr>
          <w:rFonts w:cs="Times New Roman"/>
        </w:rPr>
      </w:pPr>
    </w:p>
    <w:p w14:paraId="25E03F20" w14:textId="502DA706" w:rsidR="0012417A" w:rsidRPr="00FB0098" w:rsidRDefault="0012417A" w:rsidP="0012417A">
      <w:pPr>
        <w:rPr>
          <w:rFonts w:cs="Times New Roman"/>
        </w:rPr>
      </w:pPr>
      <w:r w:rsidRPr="00FB0098">
        <w:rPr>
          <w:rFonts w:cs="Times New Roman"/>
        </w:rPr>
        <w:t xml:space="preserve">The contribution of activities </w:t>
      </w:r>
      <w:r w:rsidR="00BA1FC3" w:rsidRPr="00FB0098">
        <w:rPr>
          <w:rFonts w:cs="Times New Roman"/>
        </w:rPr>
        <w:t xml:space="preserve">according to the organization mining </w:t>
      </w:r>
      <w:r w:rsidRPr="00FB0098">
        <w:rPr>
          <w:rFonts w:cs="Times New Roman"/>
        </w:rPr>
        <w:t>are as follows:</w:t>
      </w:r>
    </w:p>
    <w:p w14:paraId="1AD2CF17" w14:textId="5D178531" w:rsidR="0012417A" w:rsidRPr="00FB0098" w:rsidRDefault="00E3560D" w:rsidP="00AB7BE8">
      <w:pPr>
        <w:pStyle w:val="ListParagraph"/>
        <w:numPr>
          <w:ilvl w:val="0"/>
          <w:numId w:val="66"/>
        </w:numPr>
        <w:rPr>
          <w:rFonts w:cs="Times New Roman"/>
        </w:rPr>
      </w:pPr>
      <w:r w:rsidRPr="00FB0098">
        <w:rPr>
          <w:rFonts w:cs="Times New Roman"/>
        </w:rPr>
        <w:t>W_Afhandelen leads</w:t>
      </w:r>
      <w:r w:rsidR="00AA4218" w:rsidRPr="00FB0098">
        <w:rPr>
          <w:rFonts w:cs="Times New Roman"/>
        </w:rPr>
        <w:t xml:space="preserve"> = </w:t>
      </w:r>
      <w:r w:rsidR="00EC5891" w:rsidRPr="00FB0098">
        <w:rPr>
          <w:rFonts w:cs="Times New Roman"/>
        </w:rPr>
        <w:t>8%</w:t>
      </w:r>
    </w:p>
    <w:p w14:paraId="57EB6C37" w14:textId="00A6F13C" w:rsidR="00E3560D" w:rsidRPr="00FB0098" w:rsidRDefault="00AC652A" w:rsidP="00AB7BE8">
      <w:pPr>
        <w:pStyle w:val="ListParagraph"/>
        <w:numPr>
          <w:ilvl w:val="0"/>
          <w:numId w:val="66"/>
        </w:numPr>
        <w:rPr>
          <w:rFonts w:cs="Times New Roman"/>
        </w:rPr>
      </w:pPr>
      <w:r w:rsidRPr="00FB0098">
        <w:rPr>
          <w:rFonts w:cs="Times New Roman"/>
        </w:rPr>
        <w:t>W_Completeren aanvraag</w:t>
      </w:r>
      <w:r w:rsidR="00AA4218" w:rsidRPr="00FB0098">
        <w:rPr>
          <w:rFonts w:cs="Times New Roman"/>
        </w:rPr>
        <w:t xml:space="preserve"> = </w:t>
      </w:r>
      <w:r w:rsidR="00EC5891" w:rsidRPr="00FB0098">
        <w:rPr>
          <w:rFonts w:cs="Times New Roman"/>
        </w:rPr>
        <w:t>33%</w:t>
      </w:r>
    </w:p>
    <w:p w14:paraId="20CF570A" w14:textId="1E5B6A2E" w:rsidR="00AC652A" w:rsidRPr="00FB0098" w:rsidRDefault="00AC652A" w:rsidP="00AB7BE8">
      <w:pPr>
        <w:pStyle w:val="ListParagraph"/>
        <w:numPr>
          <w:ilvl w:val="0"/>
          <w:numId w:val="66"/>
        </w:numPr>
        <w:rPr>
          <w:rFonts w:cs="Times New Roman"/>
        </w:rPr>
      </w:pPr>
      <w:r w:rsidRPr="00FB0098">
        <w:rPr>
          <w:rFonts w:cs="Times New Roman"/>
        </w:rPr>
        <w:t>W_Nabellen offertes</w:t>
      </w:r>
      <w:r w:rsidR="00AA4218" w:rsidRPr="00FB0098">
        <w:rPr>
          <w:rFonts w:cs="Times New Roman"/>
        </w:rPr>
        <w:t xml:space="preserve"> = </w:t>
      </w:r>
      <w:r w:rsidR="00EC5891" w:rsidRPr="00FB0098">
        <w:rPr>
          <w:rFonts w:cs="Times New Roman"/>
        </w:rPr>
        <w:t>31%</w:t>
      </w:r>
    </w:p>
    <w:p w14:paraId="45386A97" w14:textId="2E330EB3" w:rsidR="00AC652A" w:rsidRPr="00FB0098" w:rsidRDefault="00AC652A" w:rsidP="00AB7BE8">
      <w:pPr>
        <w:pStyle w:val="ListParagraph"/>
        <w:numPr>
          <w:ilvl w:val="0"/>
          <w:numId w:val="66"/>
        </w:numPr>
        <w:rPr>
          <w:rFonts w:cs="Times New Roman"/>
        </w:rPr>
      </w:pPr>
      <w:r w:rsidRPr="00FB0098">
        <w:rPr>
          <w:rFonts w:cs="Times New Roman"/>
        </w:rPr>
        <w:t>W_Valideren aanvraag</w:t>
      </w:r>
      <w:r w:rsidR="00AA4218" w:rsidRPr="00FB0098">
        <w:rPr>
          <w:rFonts w:cs="Times New Roman"/>
        </w:rPr>
        <w:t xml:space="preserve"> = </w:t>
      </w:r>
      <w:r w:rsidR="00BA1FC3" w:rsidRPr="00FB0098">
        <w:rPr>
          <w:rFonts w:cs="Times New Roman"/>
        </w:rPr>
        <w:t>12%</w:t>
      </w:r>
    </w:p>
    <w:p w14:paraId="785E7429" w14:textId="45D64CF5" w:rsidR="00AC652A" w:rsidRPr="00FB0098" w:rsidRDefault="00AC652A" w:rsidP="00AB7BE8">
      <w:pPr>
        <w:pStyle w:val="ListParagraph"/>
        <w:numPr>
          <w:ilvl w:val="0"/>
          <w:numId w:val="66"/>
        </w:numPr>
        <w:rPr>
          <w:rFonts w:cs="Times New Roman"/>
        </w:rPr>
      </w:pPr>
      <w:r w:rsidRPr="00FB0098">
        <w:rPr>
          <w:rFonts w:cs="Times New Roman"/>
        </w:rPr>
        <w:t>W_Beoordelen fraude</w:t>
      </w:r>
      <w:r w:rsidR="00AA4218" w:rsidRPr="00FB0098">
        <w:rPr>
          <w:rFonts w:cs="Times New Roman"/>
        </w:rPr>
        <w:t xml:space="preserve"> = </w:t>
      </w:r>
      <w:r w:rsidR="00BA1FC3" w:rsidRPr="00FB0098">
        <w:rPr>
          <w:rFonts w:cs="Times New Roman"/>
        </w:rPr>
        <w:t>1%</w:t>
      </w:r>
    </w:p>
    <w:p w14:paraId="56F40471" w14:textId="30E816FF" w:rsidR="0012417A" w:rsidRPr="00FB0098" w:rsidRDefault="00AA4218" w:rsidP="00AB7BE8">
      <w:pPr>
        <w:pStyle w:val="ListParagraph"/>
        <w:numPr>
          <w:ilvl w:val="0"/>
          <w:numId w:val="66"/>
        </w:numPr>
        <w:rPr>
          <w:rFonts w:cs="Times New Roman"/>
        </w:rPr>
      </w:pPr>
      <w:r w:rsidRPr="00FB0098">
        <w:rPr>
          <w:rFonts w:cs="Times New Roman"/>
        </w:rPr>
        <w:t xml:space="preserve">W_Nabellen incomplete dossiers = </w:t>
      </w:r>
      <w:r w:rsidR="00BA1FC3" w:rsidRPr="00FB0098">
        <w:rPr>
          <w:rFonts w:cs="Times New Roman"/>
        </w:rPr>
        <w:t>16%</w:t>
      </w:r>
    </w:p>
    <w:p w14:paraId="1A88C1F3" w14:textId="0C764A0E" w:rsidR="0024749E" w:rsidRPr="00FB0098" w:rsidRDefault="0024749E" w:rsidP="00F768D8">
      <w:pPr>
        <w:pStyle w:val="Heading3"/>
        <w:rPr>
          <w:rFonts w:ascii="Times New Roman" w:hAnsi="Times New Roman" w:cs="Times New Roman"/>
        </w:rPr>
      </w:pPr>
      <w:r w:rsidRPr="00FB0098">
        <w:rPr>
          <w:rFonts w:ascii="Times New Roman" w:hAnsi="Times New Roman" w:cs="Times New Roman"/>
        </w:rPr>
        <w:t>CPM</w:t>
      </w:r>
    </w:p>
    <w:p w14:paraId="28450C43" w14:textId="6B2140CE" w:rsidR="00C54582" w:rsidRPr="00FB0098" w:rsidRDefault="00C54582" w:rsidP="00AB7BE8">
      <w:pPr>
        <w:pStyle w:val="ListParagraph"/>
        <w:numPr>
          <w:ilvl w:val="0"/>
          <w:numId w:val="35"/>
        </w:numPr>
        <w:rPr>
          <w:rFonts w:cs="Times New Roman"/>
        </w:rPr>
      </w:pPr>
      <w:r w:rsidRPr="00FB0098">
        <w:rPr>
          <w:rFonts w:cs="Times New Roman"/>
        </w:rPr>
        <w:t xml:space="preserve">Number of events: </w:t>
      </w:r>
      <w:r w:rsidR="00243CEE" w:rsidRPr="00FB0098">
        <w:rPr>
          <w:rFonts w:cs="Times New Roman"/>
        </w:rPr>
        <w:t>11677</w:t>
      </w:r>
    </w:p>
    <w:p w14:paraId="7BF43F80" w14:textId="4062AFC1" w:rsidR="00C54582" w:rsidRPr="00FB0098" w:rsidRDefault="00C54582" w:rsidP="00AB7BE8">
      <w:pPr>
        <w:pStyle w:val="ListParagraph"/>
        <w:numPr>
          <w:ilvl w:val="0"/>
          <w:numId w:val="35"/>
        </w:numPr>
        <w:rPr>
          <w:rFonts w:cs="Times New Roman"/>
        </w:rPr>
      </w:pPr>
      <w:r w:rsidRPr="00FB0098">
        <w:rPr>
          <w:rFonts w:cs="Times New Roman"/>
        </w:rPr>
        <w:t xml:space="preserve">Number of unique cases: </w:t>
      </w:r>
      <w:r w:rsidR="00BD7503" w:rsidRPr="00FB0098">
        <w:rPr>
          <w:rFonts w:cs="Times New Roman"/>
        </w:rPr>
        <w:t>1731</w:t>
      </w:r>
    </w:p>
    <w:p w14:paraId="3103A220" w14:textId="232CDE15" w:rsidR="00C54582" w:rsidRPr="00FB0098" w:rsidRDefault="00C54582" w:rsidP="00AB7BE8">
      <w:pPr>
        <w:pStyle w:val="ListParagraph"/>
        <w:numPr>
          <w:ilvl w:val="0"/>
          <w:numId w:val="35"/>
        </w:numPr>
        <w:rPr>
          <w:rFonts w:cs="Times New Roman"/>
        </w:rPr>
      </w:pPr>
      <w:r w:rsidRPr="00FB0098">
        <w:rPr>
          <w:rFonts w:cs="Times New Roman"/>
        </w:rPr>
        <w:t xml:space="preserve">The number of resources is: </w:t>
      </w:r>
      <w:r w:rsidR="00BD7503" w:rsidRPr="00FB0098">
        <w:rPr>
          <w:rFonts w:cs="Times New Roman"/>
        </w:rPr>
        <w:t>56</w:t>
      </w:r>
    </w:p>
    <w:p w14:paraId="0B50948A" w14:textId="55E2B89D" w:rsidR="00BD7503" w:rsidRPr="00FB0098" w:rsidRDefault="006C6A79" w:rsidP="00AB7BE8">
      <w:pPr>
        <w:pStyle w:val="ListParagraph"/>
        <w:numPr>
          <w:ilvl w:val="0"/>
          <w:numId w:val="35"/>
        </w:numPr>
        <w:rPr>
          <w:rFonts w:cs="Times New Roman"/>
        </w:rPr>
      </w:pPr>
      <w:r w:rsidRPr="00FB0098">
        <w:rPr>
          <w:rFonts w:cs="Times New Roman"/>
        </w:rPr>
        <w:lastRenderedPageBreak/>
        <w:t>Total</w:t>
      </w:r>
      <w:r w:rsidR="00BD7503" w:rsidRPr="00FB0098">
        <w:rPr>
          <w:rFonts w:cs="Times New Roman"/>
        </w:rPr>
        <w:t xml:space="preserve"> duration: 296 days</w:t>
      </w:r>
    </w:p>
    <w:p w14:paraId="770C0BEA" w14:textId="5B45B8F5" w:rsidR="00D822C8" w:rsidRDefault="00D822C8" w:rsidP="00D822C8">
      <w:pPr>
        <w:pStyle w:val="Caption"/>
        <w:keepNext/>
      </w:pPr>
      <w:bookmarkStart w:id="99" w:name="_Toc122719714"/>
      <w:r>
        <w:t xml:space="preserve">Figure </w:t>
      </w:r>
      <w:fldSimple w:instr=" SEQ Figure \* ARABIC ">
        <w:r w:rsidR="004F4E38">
          <w:rPr>
            <w:noProof/>
          </w:rPr>
          <w:t>90</w:t>
        </w:r>
      </w:fldSimple>
      <w:r w:rsidR="00EE0E0A">
        <w:t xml:space="preserve"> – </w:t>
      </w:r>
      <w:r w:rsidR="00EE0E0A">
        <w:rPr>
          <w:rFonts w:cs="Times New Roman"/>
        </w:rPr>
        <w:t>BPI 2012 CPM</w:t>
      </w:r>
      <w:r w:rsidR="00EE0E0A" w:rsidRPr="00FB0098">
        <w:rPr>
          <w:rFonts w:cs="Times New Roman"/>
        </w:rPr>
        <w:t xml:space="preserve"> </w:t>
      </w:r>
      <w:r w:rsidR="00EE0E0A" w:rsidRPr="001A387E">
        <w:t xml:space="preserve">Dataset </w:t>
      </w:r>
      <w:r w:rsidR="00EE0E0A">
        <w:rPr>
          <w:rFonts w:cs="Times New Roman"/>
        </w:rPr>
        <w:t>EDA</w:t>
      </w:r>
      <w:r w:rsidR="00EE0E0A" w:rsidRPr="00BE25EB">
        <w:rPr>
          <w:rFonts w:cs="Times New Roman"/>
        </w:rPr>
        <w:t xml:space="preserve"> </w:t>
      </w:r>
      <w:r w:rsidR="00112CA4">
        <w:rPr>
          <w:rFonts w:cs="Times New Roman"/>
        </w:rPr>
        <w:t>Activities</w:t>
      </w:r>
      <w:bookmarkEnd w:id="99"/>
    </w:p>
    <w:p w14:paraId="1ECDEE2C" w14:textId="13FD6F84" w:rsidR="001F5E15" w:rsidRPr="00FB0098" w:rsidRDefault="001F5E15" w:rsidP="001F5E15">
      <w:pPr>
        <w:rPr>
          <w:rFonts w:cs="Times New Roman"/>
        </w:rPr>
      </w:pPr>
      <w:r w:rsidRPr="00FB0098">
        <w:rPr>
          <w:rFonts w:cs="Times New Roman"/>
          <w:noProof/>
        </w:rPr>
        <w:drawing>
          <wp:inline distT="0" distB="0" distL="0" distR="0" wp14:anchorId="6F829FFB" wp14:editId="547EE2CF">
            <wp:extent cx="6714565" cy="4085411"/>
            <wp:effectExtent l="0" t="0" r="0" b="0"/>
            <wp:docPr id="148" name="Picture 148"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Shape&#10;&#10;Description automatically generated"/>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6729689" cy="4094613"/>
                    </a:xfrm>
                    <a:prstGeom prst="rect">
                      <a:avLst/>
                    </a:prstGeom>
                    <a:noFill/>
                    <a:ln>
                      <a:noFill/>
                    </a:ln>
                  </pic:spPr>
                </pic:pic>
              </a:graphicData>
            </a:graphic>
          </wp:inline>
        </w:drawing>
      </w:r>
    </w:p>
    <w:p w14:paraId="0BB02269" w14:textId="2A8EDC65" w:rsidR="00D822C8" w:rsidRDefault="00D822C8" w:rsidP="00D822C8">
      <w:pPr>
        <w:pStyle w:val="Caption"/>
        <w:keepNext/>
      </w:pPr>
      <w:bookmarkStart w:id="100" w:name="_Toc122719715"/>
      <w:r>
        <w:t xml:space="preserve">Figure </w:t>
      </w:r>
      <w:fldSimple w:instr=" SEQ Figure \* ARABIC ">
        <w:r w:rsidR="004F4E38">
          <w:rPr>
            <w:noProof/>
          </w:rPr>
          <w:t>91</w:t>
        </w:r>
      </w:fldSimple>
      <w:r w:rsidR="000B540C">
        <w:t xml:space="preserve"> – </w:t>
      </w:r>
      <w:r w:rsidR="000B540C">
        <w:rPr>
          <w:rFonts w:cs="Times New Roman"/>
        </w:rPr>
        <w:t>BPI 2012 CPM</w:t>
      </w:r>
      <w:r w:rsidR="000B540C" w:rsidRPr="00FB0098">
        <w:rPr>
          <w:rFonts w:cs="Times New Roman"/>
        </w:rPr>
        <w:t xml:space="preserve"> </w:t>
      </w:r>
      <w:r w:rsidR="000B540C" w:rsidRPr="001A387E">
        <w:t xml:space="preserve">Dataset </w:t>
      </w:r>
      <w:r w:rsidR="000B540C">
        <w:rPr>
          <w:rFonts w:cs="Times New Roman"/>
        </w:rPr>
        <w:t>EDA</w:t>
      </w:r>
      <w:r w:rsidR="000B540C" w:rsidRPr="00BE25EB">
        <w:rPr>
          <w:rFonts w:cs="Times New Roman"/>
        </w:rPr>
        <w:t xml:space="preserve"> </w:t>
      </w:r>
      <w:r w:rsidR="000B540C">
        <w:rPr>
          <w:rFonts w:cs="Times New Roman"/>
        </w:rPr>
        <w:t>Resources</w:t>
      </w:r>
      <w:bookmarkEnd w:id="100"/>
    </w:p>
    <w:p w14:paraId="7CABD9AA" w14:textId="513B4EEE" w:rsidR="001F5E15" w:rsidRPr="00FB0098" w:rsidRDefault="001F5E15" w:rsidP="001F5E15">
      <w:pPr>
        <w:rPr>
          <w:rFonts w:cs="Times New Roman"/>
        </w:rPr>
      </w:pPr>
      <w:r w:rsidRPr="00FB0098">
        <w:rPr>
          <w:rFonts w:cs="Times New Roman"/>
          <w:noProof/>
        </w:rPr>
        <w:drawing>
          <wp:inline distT="0" distB="0" distL="0" distR="0" wp14:anchorId="28F10D6E" wp14:editId="2D26F862">
            <wp:extent cx="4879370" cy="2823883"/>
            <wp:effectExtent l="0" t="0" r="0" b="0"/>
            <wp:docPr id="149" name="Picture 14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Chart, bar chart&#10;&#10;Description automatically generated"/>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880113" cy="2824313"/>
                    </a:xfrm>
                    <a:prstGeom prst="rect">
                      <a:avLst/>
                    </a:prstGeom>
                    <a:noFill/>
                    <a:ln>
                      <a:noFill/>
                    </a:ln>
                  </pic:spPr>
                </pic:pic>
              </a:graphicData>
            </a:graphic>
          </wp:inline>
        </w:drawing>
      </w:r>
    </w:p>
    <w:p w14:paraId="77E4B369" w14:textId="6D6903F7" w:rsidR="00D822C8" w:rsidRDefault="00D822C8" w:rsidP="00D822C8">
      <w:pPr>
        <w:pStyle w:val="Caption"/>
        <w:keepNext/>
      </w:pPr>
      <w:bookmarkStart w:id="101" w:name="_Toc122719716"/>
      <w:r>
        <w:lastRenderedPageBreak/>
        <w:t xml:space="preserve">Figure </w:t>
      </w:r>
      <w:fldSimple w:instr=" SEQ Figure \* ARABIC ">
        <w:r w:rsidR="004F4E38">
          <w:rPr>
            <w:noProof/>
          </w:rPr>
          <w:t>92</w:t>
        </w:r>
      </w:fldSimple>
      <w:r w:rsidR="000B540C">
        <w:t xml:space="preserve"> -  – </w:t>
      </w:r>
      <w:r w:rsidR="000B540C">
        <w:rPr>
          <w:rFonts w:cs="Times New Roman"/>
        </w:rPr>
        <w:t>BPI 2012 CPM</w:t>
      </w:r>
      <w:r w:rsidR="000B540C" w:rsidRPr="00FB0098">
        <w:rPr>
          <w:rFonts w:cs="Times New Roman"/>
        </w:rPr>
        <w:t xml:space="preserve"> </w:t>
      </w:r>
      <w:r w:rsidR="000B540C" w:rsidRPr="001A387E">
        <w:t xml:space="preserve">Dataset </w:t>
      </w:r>
      <w:r w:rsidR="000B540C">
        <w:rPr>
          <w:rFonts w:cs="Times New Roman"/>
        </w:rPr>
        <w:t>BPMN Model</w:t>
      </w:r>
      <w:bookmarkEnd w:id="101"/>
    </w:p>
    <w:p w14:paraId="13791547" w14:textId="50B3D3F7" w:rsidR="0024749E" w:rsidRPr="000B540C" w:rsidRDefault="00FF4B55" w:rsidP="000B540C">
      <w:pPr>
        <w:rPr>
          <w:rFonts w:cs="Times New Roman"/>
        </w:rPr>
      </w:pPr>
      <w:r w:rsidRPr="00FB0098">
        <w:rPr>
          <w:rFonts w:cs="Times New Roman"/>
          <w:noProof/>
        </w:rPr>
        <w:drawing>
          <wp:inline distT="0" distB="0" distL="0" distR="0" wp14:anchorId="597E3ED0" wp14:editId="44D4D61E">
            <wp:extent cx="6819515" cy="618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6894680" cy="625383"/>
                    </a:xfrm>
                    <a:prstGeom prst="rect">
                      <a:avLst/>
                    </a:prstGeom>
                    <a:noFill/>
                    <a:ln>
                      <a:noFill/>
                    </a:ln>
                  </pic:spPr>
                </pic:pic>
              </a:graphicData>
            </a:graphic>
          </wp:inline>
        </w:drawing>
      </w:r>
    </w:p>
    <w:p w14:paraId="4AEFF215" w14:textId="0F9C8D40" w:rsidR="00D822C8" w:rsidRDefault="00D822C8" w:rsidP="00D822C8">
      <w:pPr>
        <w:pStyle w:val="Caption"/>
        <w:keepNext/>
      </w:pPr>
      <w:bookmarkStart w:id="102" w:name="_Toc122719717"/>
      <w:r>
        <w:t xml:space="preserve">Figure </w:t>
      </w:r>
      <w:fldSimple w:instr=" SEQ Figure \* ARABIC ">
        <w:r w:rsidR="004F4E38">
          <w:rPr>
            <w:noProof/>
          </w:rPr>
          <w:t>93</w:t>
        </w:r>
      </w:fldSimple>
      <w:r w:rsidR="000B540C">
        <w:t xml:space="preserve"> – </w:t>
      </w:r>
      <w:r w:rsidR="000B540C">
        <w:rPr>
          <w:rFonts w:cs="Times New Roman"/>
        </w:rPr>
        <w:t>BPI 2012 CPM</w:t>
      </w:r>
      <w:r w:rsidR="000B540C" w:rsidRPr="00FB0098">
        <w:rPr>
          <w:rFonts w:cs="Times New Roman"/>
        </w:rPr>
        <w:t xml:space="preserve"> </w:t>
      </w:r>
      <w:r w:rsidR="000B540C" w:rsidRPr="001A387E">
        <w:t xml:space="preserve">Dataset </w:t>
      </w:r>
      <w:r w:rsidR="000B540C">
        <w:rPr>
          <w:rFonts w:cs="Times New Roman"/>
        </w:rPr>
        <w:t>DFG</w:t>
      </w:r>
      <w:bookmarkEnd w:id="102"/>
    </w:p>
    <w:p w14:paraId="0DBD81DA" w14:textId="416DBB64" w:rsidR="00FE58EF" w:rsidRPr="00FB0098" w:rsidRDefault="00FE58EF" w:rsidP="00FE58EF">
      <w:pPr>
        <w:rPr>
          <w:rFonts w:cs="Times New Roman"/>
        </w:rPr>
      </w:pPr>
      <w:r w:rsidRPr="00FB0098">
        <w:rPr>
          <w:rFonts w:cs="Times New Roman"/>
          <w:noProof/>
        </w:rPr>
        <w:drawing>
          <wp:inline distT="0" distB="0" distL="0" distR="0" wp14:anchorId="4DE06C46" wp14:editId="582292FC">
            <wp:extent cx="4686300" cy="4559300"/>
            <wp:effectExtent l="0" t="0" r="0" b="0"/>
            <wp:docPr id="153" name="Picture 1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Diagram&#10;&#10;Description automatically generated"/>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4686300" cy="4559300"/>
                    </a:xfrm>
                    <a:prstGeom prst="rect">
                      <a:avLst/>
                    </a:prstGeom>
                    <a:noFill/>
                    <a:ln>
                      <a:noFill/>
                    </a:ln>
                  </pic:spPr>
                </pic:pic>
              </a:graphicData>
            </a:graphic>
          </wp:inline>
        </w:drawing>
      </w:r>
    </w:p>
    <w:p w14:paraId="4B794FEB" w14:textId="56EC9FD3" w:rsidR="00D822C8" w:rsidRDefault="00D822C8" w:rsidP="00D822C8">
      <w:pPr>
        <w:pStyle w:val="Caption"/>
        <w:keepNext/>
      </w:pPr>
      <w:bookmarkStart w:id="103" w:name="_Toc122719718"/>
      <w:r>
        <w:lastRenderedPageBreak/>
        <w:t xml:space="preserve">Figure </w:t>
      </w:r>
      <w:fldSimple w:instr=" SEQ Figure \* ARABIC ">
        <w:r w:rsidR="004F4E38">
          <w:rPr>
            <w:noProof/>
          </w:rPr>
          <w:t>94</w:t>
        </w:r>
      </w:fldSimple>
      <w:r w:rsidR="000B540C">
        <w:t xml:space="preserve"> – </w:t>
      </w:r>
      <w:r w:rsidR="000B540C">
        <w:rPr>
          <w:rFonts w:cs="Times New Roman"/>
        </w:rPr>
        <w:t>BPI 2012 CPM</w:t>
      </w:r>
      <w:r w:rsidR="000B540C" w:rsidRPr="00FB0098">
        <w:rPr>
          <w:rFonts w:cs="Times New Roman"/>
        </w:rPr>
        <w:t xml:space="preserve"> </w:t>
      </w:r>
      <w:r w:rsidR="000B540C" w:rsidRPr="001A387E">
        <w:t xml:space="preserve">Dataset </w:t>
      </w:r>
      <w:r w:rsidR="000B540C">
        <w:rPr>
          <w:rFonts w:cs="Times New Roman"/>
        </w:rPr>
        <w:t>Heuristics</w:t>
      </w:r>
      <w:bookmarkEnd w:id="103"/>
    </w:p>
    <w:p w14:paraId="1522E1CB" w14:textId="4E7B932D" w:rsidR="00FE58EF" w:rsidRDefault="00FE58EF" w:rsidP="00FE58EF">
      <w:pPr>
        <w:rPr>
          <w:rFonts w:cs="Times New Roman"/>
        </w:rPr>
      </w:pPr>
      <w:r w:rsidRPr="00FB0098">
        <w:rPr>
          <w:rFonts w:cs="Times New Roman"/>
          <w:noProof/>
        </w:rPr>
        <w:drawing>
          <wp:inline distT="0" distB="0" distL="0" distR="0" wp14:anchorId="02337D4A" wp14:editId="13AAD4A3">
            <wp:extent cx="5130800" cy="3873500"/>
            <wp:effectExtent l="0" t="0" r="0" b="0"/>
            <wp:docPr id="152" name="Picture 1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Diagram&#10;&#10;Description automatically generated"/>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130800" cy="3873500"/>
                    </a:xfrm>
                    <a:prstGeom prst="rect">
                      <a:avLst/>
                    </a:prstGeom>
                    <a:noFill/>
                    <a:ln>
                      <a:noFill/>
                    </a:ln>
                  </pic:spPr>
                </pic:pic>
              </a:graphicData>
            </a:graphic>
          </wp:inline>
        </w:drawing>
      </w:r>
    </w:p>
    <w:p w14:paraId="75CA12E4" w14:textId="6443A418" w:rsidR="000B540C" w:rsidRDefault="000B540C" w:rsidP="00FE58EF">
      <w:pPr>
        <w:rPr>
          <w:rFonts w:cs="Times New Roman"/>
        </w:rPr>
      </w:pPr>
    </w:p>
    <w:p w14:paraId="11FB22E2" w14:textId="6A75FCBC" w:rsidR="000B540C" w:rsidRDefault="000B540C" w:rsidP="00FE58EF">
      <w:pPr>
        <w:rPr>
          <w:rFonts w:cs="Times New Roman"/>
        </w:rPr>
      </w:pPr>
    </w:p>
    <w:p w14:paraId="4B6DA0D2" w14:textId="47BF810A" w:rsidR="000B540C" w:rsidRDefault="000B540C" w:rsidP="00FE58EF">
      <w:pPr>
        <w:rPr>
          <w:rFonts w:cs="Times New Roman"/>
        </w:rPr>
      </w:pPr>
    </w:p>
    <w:p w14:paraId="18C633ED" w14:textId="06C2D608" w:rsidR="000B540C" w:rsidRDefault="000B540C" w:rsidP="00FE58EF">
      <w:pPr>
        <w:rPr>
          <w:rFonts w:cs="Times New Roman"/>
        </w:rPr>
      </w:pPr>
    </w:p>
    <w:p w14:paraId="1C54DC17" w14:textId="3905A56D" w:rsidR="000B540C" w:rsidRDefault="000B540C" w:rsidP="00FE58EF">
      <w:pPr>
        <w:rPr>
          <w:rFonts w:cs="Times New Roman"/>
        </w:rPr>
      </w:pPr>
    </w:p>
    <w:p w14:paraId="28A82802" w14:textId="77777777" w:rsidR="000B540C" w:rsidRPr="00FB0098" w:rsidRDefault="000B540C" w:rsidP="00FE58EF">
      <w:pPr>
        <w:rPr>
          <w:rFonts w:cs="Times New Roman"/>
        </w:rPr>
      </w:pPr>
    </w:p>
    <w:p w14:paraId="333FA30B" w14:textId="6272CDF2" w:rsidR="00755CA3" w:rsidRPr="00FB0098" w:rsidRDefault="0024749E" w:rsidP="00755CA3">
      <w:pPr>
        <w:pStyle w:val="Heading3"/>
        <w:rPr>
          <w:rFonts w:ascii="Times New Roman" w:hAnsi="Times New Roman" w:cs="Times New Roman"/>
        </w:rPr>
      </w:pPr>
      <w:r w:rsidRPr="00FB0098">
        <w:rPr>
          <w:rFonts w:ascii="Times New Roman" w:hAnsi="Times New Roman" w:cs="Times New Roman"/>
        </w:rPr>
        <w:lastRenderedPageBreak/>
        <w:t>Custom GA</w:t>
      </w:r>
    </w:p>
    <w:p w14:paraId="29CA38E6" w14:textId="0DB5A24F" w:rsidR="00D822C8" w:rsidRDefault="00D822C8" w:rsidP="00D822C8">
      <w:pPr>
        <w:pStyle w:val="Caption"/>
        <w:keepNext/>
      </w:pPr>
      <w:bookmarkStart w:id="104" w:name="_Toc122719719"/>
      <w:r>
        <w:t xml:space="preserve">Figure </w:t>
      </w:r>
      <w:fldSimple w:instr=" SEQ Figure \* ARABIC ">
        <w:r w:rsidR="004F4E38">
          <w:rPr>
            <w:noProof/>
          </w:rPr>
          <w:t>95</w:t>
        </w:r>
      </w:fldSimple>
      <w:r w:rsidR="00B264C2">
        <w:t xml:space="preserve"> – </w:t>
      </w:r>
      <w:r w:rsidR="00B264C2">
        <w:rPr>
          <w:rFonts w:cs="Times New Roman"/>
        </w:rPr>
        <w:t xml:space="preserve">BPI 2012 </w:t>
      </w:r>
      <w:r w:rsidR="00B264C2" w:rsidRPr="00B264C2">
        <w:rPr>
          <w:rFonts w:cs="Times New Roman"/>
        </w:rPr>
        <w:t>Custom GA</w:t>
      </w:r>
      <w:r w:rsidR="00B264C2">
        <w:rPr>
          <w:rFonts w:cs="Times New Roman"/>
        </w:rPr>
        <w:t xml:space="preserve"> </w:t>
      </w:r>
      <w:r w:rsidR="00B264C2" w:rsidRPr="001A387E">
        <w:t>Dataset</w:t>
      </w:r>
      <w:r w:rsidR="00B264C2">
        <w:t xml:space="preserve"> Implementation</w:t>
      </w:r>
      <w:bookmarkEnd w:id="104"/>
    </w:p>
    <w:p w14:paraId="69539879" w14:textId="6115ACBE" w:rsidR="00755CA3" w:rsidRPr="00FB0098" w:rsidRDefault="00755CA3" w:rsidP="00755CA3">
      <w:pPr>
        <w:rPr>
          <w:rFonts w:cs="Times New Roman"/>
        </w:rPr>
      </w:pPr>
      <w:r w:rsidRPr="00FB0098">
        <w:rPr>
          <w:rFonts w:cs="Times New Roman"/>
          <w:noProof/>
        </w:rPr>
        <w:drawing>
          <wp:inline distT="0" distB="0" distL="0" distR="0" wp14:anchorId="2B411128" wp14:editId="7A3BE7D8">
            <wp:extent cx="4389500" cy="2065199"/>
            <wp:effectExtent l="0" t="0" r="0" b="0"/>
            <wp:docPr id="233" name="Picture 2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Text&#10;&#10;Description automatically generated"/>
                    <pic:cNvPicPr/>
                  </pic:nvPicPr>
                  <pic:blipFill>
                    <a:blip r:embed="rId109"/>
                    <a:stretch>
                      <a:fillRect/>
                    </a:stretch>
                  </pic:blipFill>
                  <pic:spPr>
                    <a:xfrm>
                      <a:off x="0" y="0"/>
                      <a:ext cx="4389500" cy="2065199"/>
                    </a:xfrm>
                    <a:prstGeom prst="rect">
                      <a:avLst/>
                    </a:prstGeom>
                  </pic:spPr>
                </pic:pic>
              </a:graphicData>
            </a:graphic>
          </wp:inline>
        </w:drawing>
      </w:r>
    </w:p>
    <w:p w14:paraId="6371FD91" w14:textId="3CE59240" w:rsidR="00D822C8" w:rsidRDefault="00D822C8" w:rsidP="00D822C8">
      <w:pPr>
        <w:pStyle w:val="Caption"/>
        <w:keepNext/>
      </w:pPr>
      <w:bookmarkStart w:id="105" w:name="_Toc122719720"/>
      <w:r>
        <w:t xml:space="preserve">Figure </w:t>
      </w:r>
      <w:fldSimple w:instr=" SEQ Figure \* ARABIC ">
        <w:r w:rsidR="004F4E38">
          <w:rPr>
            <w:noProof/>
          </w:rPr>
          <w:t>96</w:t>
        </w:r>
      </w:fldSimple>
      <w:r w:rsidR="00B264C2">
        <w:t xml:space="preserve"> – </w:t>
      </w:r>
      <w:r w:rsidR="00B264C2">
        <w:rPr>
          <w:rFonts w:cs="Times New Roman"/>
        </w:rPr>
        <w:t xml:space="preserve">BPI 2012 </w:t>
      </w:r>
      <w:r w:rsidR="00B264C2" w:rsidRPr="00B264C2">
        <w:rPr>
          <w:rFonts w:cs="Times New Roman"/>
        </w:rPr>
        <w:t>Custom GA</w:t>
      </w:r>
      <w:r w:rsidR="00B264C2">
        <w:rPr>
          <w:rFonts w:cs="Times New Roman"/>
        </w:rPr>
        <w:t xml:space="preserve"> </w:t>
      </w:r>
      <w:r w:rsidR="00B264C2" w:rsidRPr="001A387E">
        <w:t>Dataset</w:t>
      </w:r>
      <w:r w:rsidR="00B264C2">
        <w:t xml:space="preserve"> Implementation result</w:t>
      </w:r>
      <w:bookmarkEnd w:id="105"/>
    </w:p>
    <w:p w14:paraId="1790CE31" w14:textId="4138413B" w:rsidR="007B22EC" w:rsidRPr="00FB0098" w:rsidRDefault="007B22EC" w:rsidP="00755CA3">
      <w:pPr>
        <w:rPr>
          <w:rFonts w:cs="Times New Roman"/>
        </w:rPr>
      </w:pPr>
      <w:r w:rsidRPr="00FB0098">
        <w:rPr>
          <w:rFonts w:cs="Times New Roman"/>
          <w:noProof/>
        </w:rPr>
        <w:drawing>
          <wp:inline distT="0" distB="0" distL="0" distR="0" wp14:anchorId="262B5E4F" wp14:editId="3C6168D0">
            <wp:extent cx="5943600" cy="45974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459740"/>
                    </a:xfrm>
                    <a:prstGeom prst="rect">
                      <a:avLst/>
                    </a:prstGeom>
                  </pic:spPr>
                </pic:pic>
              </a:graphicData>
            </a:graphic>
          </wp:inline>
        </w:drawing>
      </w:r>
    </w:p>
    <w:p w14:paraId="424D5396" w14:textId="3290BCC7" w:rsidR="001E0438" w:rsidRPr="00FB0098" w:rsidRDefault="001E0438" w:rsidP="00AB7BE8">
      <w:pPr>
        <w:pStyle w:val="ListParagraph"/>
        <w:numPr>
          <w:ilvl w:val="0"/>
          <w:numId w:val="63"/>
        </w:numPr>
        <w:rPr>
          <w:rFonts w:cs="Times New Roman"/>
        </w:rPr>
      </w:pPr>
      <w:r w:rsidRPr="00FB0098">
        <w:rPr>
          <w:rFonts w:cs="Times New Roman"/>
        </w:rPr>
        <w:t xml:space="preserve">Number of events: 40551 </w:t>
      </w:r>
    </w:p>
    <w:p w14:paraId="30C31E3C" w14:textId="75A6FAAD" w:rsidR="001E0438" w:rsidRPr="00FB0098" w:rsidRDefault="001E0438" w:rsidP="00AB7BE8">
      <w:pPr>
        <w:pStyle w:val="ListParagraph"/>
        <w:numPr>
          <w:ilvl w:val="0"/>
          <w:numId w:val="63"/>
        </w:numPr>
        <w:rPr>
          <w:rFonts w:cs="Times New Roman"/>
        </w:rPr>
      </w:pPr>
      <w:r w:rsidRPr="00FB0098">
        <w:rPr>
          <w:rFonts w:cs="Times New Roman"/>
        </w:rPr>
        <w:t>Number of unique cases: 8441</w:t>
      </w:r>
    </w:p>
    <w:p w14:paraId="21EBBDA1" w14:textId="37782FAD" w:rsidR="001E0438" w:rsidRPr="00FB0098" w:rsidRDefault="007B24C6" w:rsidP="00AB7BE8">
      <w:pPr>
        <w:pStyle w:val="ListParagraph"/>
        <w:numPr>
          <w:ilvl w:val="0"/>
          <w:numId w:val="63"/>
        </w:numPr>
        <w:rPr>
          <w:rFonts w:cs="Times New Roman"/>
        </w:rPr>
      </w:pPr>
      <w:r w:rsidRPr="00FB0098">
        <w:rPr>
          <w:rFonts w:cs="Times New Roman"/>
        </w:rPr>
        <w:t xml:space="preserve">The number of resources </w:t>
      </w:r>
      <w:r w:rsidR="00F768D8" w:rsidRPr="00FB0098">
        <w:rPr>
          <w:rFonts w:cs="Times New Roman"/>
        </w:rPr>
        <w:t>is</w:t>
      </w:r>
      <w:r w:rsidRPr="00FB0098">
        <w:rPr>
          <w:rFonts w:cs="Times New Roman"/>
        </w:rPr>
        <w:t>: 56</w:t>
      </w:r>
    </w:p>
    <w:p w14:paraId="37AED2AA" w14:textId="06045C21" w:rsidR="00D822C8" w:rsidRDefault="00D822C8" w:rsidP="00D822C8">
      <w:pPr>
        <w:pStyle w:val="Caption"/>
        <w:keepNext/>
      </w:pPr>
      <w:bookmarkStart w:id="106" w:name="_Toc122719721"/>
      <w:r>
        <w:t xml:space="preserve">Figure </w:t>
      </w:r>
      <w:fldSimple w:instr=" SEQ Figure \* ARABIC ">
        <w:r w:rsidR="004F4E38">
          <w:rPr>
            <w:noProof/>
          </w:rPr>
          <w:t>97</w:t>
        </w:r>
      </w:fldSimple>
      <w:r w:rsidR="00B264C2">
        <w:t xml:space="preserve"> – </w:t>
      </w:r>
      <w:r w:rsidR="00B264C2">
        <w:rPr>
          <w:rFonts w:cs="Times New Roman"/>
        </w:rPr>
        <w:t xml:space="preserve">BPI 2012 </w:t>
      </w:r>
      <w:r w:rsidR="00B264C2" w:rsidRPr="00B264C2">
        <w:rPr>
          <w:rFonts w:cs="Times New Roman"/>
        </w:rPr>
        <w:t>Custom GA</w:t>
      </w:r>
      <w:r w:rsidR="00B264C2">
        <w:rPr>
          <w:rFonts w:cs="Times New Roman"/>
        </w:rPr>
        <w:t xml:space="preserve"> </w:t>
      </w:r>
      <w:r w:rsidR="00B264C2" w:rsidRPr="001A387E">
        <w:t>Dataset</w:t>
      </w:r>
      <w:r w:rsidR="00B264C2">
        <w:t xml:space="preserve"> EDA Activities</w:t>
      </w:r>
      <w:bookmarkEnd w:id="106"/>
    </w:p>
    <w:p w14:paraId="70FDB42C" w14:textId="0ED16709" w:rsidR="007B24C6" w:rsidRPr="00FB0098" w:rsidRDefault="007B24C6" w:rsidP="001E0438">
      <w:pPr>
        <w:rPr>
          <w:rFonts w:cs="Times New Roman"/>
        </w:rPr>
      </w:pPr>
      <w:r w:rsidRPr="00FB0098">
        <w:rPr>
          <w:rFonts w:cs="Times New Roman"/>
          <w:noProof/>
        </w:rPr>
        <w:drawing>
          <wp:inline distT="0" distB="0" distL="0" distR="0" wp14:anchorId="3A636692" wp14:editId="7779FFB8">
            <wp:extent cx="5943600" cy="3616325"/>
            <wp:effectExtent l="0" t="0" r="0" b="0"/>
            <wp:docPr id="177" name="Picture 17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descr="Chart, bar chart&#10;&#10;Description automatically generated"/>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43600" cy="3616325"/>
                    </a:xfrm>
                    <a:prstGeom prst="rect">
                      <a:avLst/>
                    </a:prstGeom>
                    <a:noFill/>
                    <a:ln>
                      <a:noFill/>
                    </a:ln>
                  </pic:spPr>
                </pic:pic>
              </a:graphicData>
            </a:graphic>
          </wp:inline>
        </w:drawing>
      </w:r>
    </w:p>
    <w:p w14:paraId="14E40E77" w14:textId="6E9CCCE8" w:rsidR="00D822C8" w:rsidRDefault="00D822C8" w:rsidP="00D822C8">
      <w:pPr>
        <w:pStyle w:val="Caption"/>
        <w:keepNext/>
      </w:pPr>
      <w:bookmarkStart w:id="107" w:name="_Toc122719722"/>
      <w:r>
        <w:lastRenderedPageBreak/>
        <w:t xml:space="preserve">Figure </w:t>
      </w:r>
      <w:fldSimple w:instr=" SEQ Figure \* ARABIC ">
        <w:r w:rsidR="004F4E38">
          <w:rPr>
            <w:noProof/>
          </w:rPr>
          <w:t>98</w:t>
        </w:r>
      </w:fldSimple>
      <w:r w:rsidR="00B264C2">
        <w:t xml:space="preserve"> – </w:t>
      </w:r>
      <w:r w:rsidR="00B264C2">
        <w:rPr>
          <w:rFonts w:cs="Times New Roman"/>
        </w:rPr>
        <w:t xml:space="preserve">BPI 2012 </w:t>
      </w:r>
      <w:r w:rsidR="00B264C2" w:rsidRPr="00B264C2">
        <w:rPr>
          <w:rFonts w:cs="Times New Roman"/>
        </w:rPr>
        <w:t>Custom GA</w:t>
      </w:r>
      <w:r w:rsidR="00B264C2">
        <w:rPr>
          <w:rFonts w:cs="Times New Roman"/>
        </w:rPr>
        <w:t xml:space="preserve"> </w:t>
      </w:r>
      <w:r w:rsidR="00B264C2" w:rsidRPr="001A387E">
        <w:t>Dataset</w:t>
      </w:r>
      <w:r w:rsidR="00B264C2">
        <w:t xml:space="preserve"> EDA Resources</w:t>
      </w:r>
      <w:bookmarkEnd w:id="107"/>
    </w:p>
    <w:p w14:paraId="126A6B89" w14:textId="0E521678" w:rsidR="00930936" w:rsidRPr="00FB0098" w:rsidRDefault="00930936" w:rsidP="001E0438">
      <w:pPr>
        <w:rPr>
          <w:rFonts w:cs="Times New Roman"/>
        </w:rPr>
      </w:pPr>
      <w:r w:rsidRPr="00FB0098">
        <w:rPr>
          <w:rFonts w:cs="Times New Roman"/>
          <w:noProof/>
        </w:rPr>
        <w:drawing>
          <wp:inline distT="0" distB="0" distL="0" distR="0" wp14:anchorId="1749EA81" wp14:editId="5E88BFD3">
            <wp:extent cx="5943600" cy="3439795"/>
            <wp:effectExtent l="0" t="0" r="0" b="0"/>
            <wp:docPr id="178" name="Picture 178" descr="Chart,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Chart, background pattern&#10;&#10;Description automatically generated"/>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943600" cy="3439795"/>
                    </a:xfrm>
                    <a:prstGeom prst="rect">
                      <a:avLst/>
                    </a:prstGeom>
                    <a:noFill/>
                    <a:ln>
                      <a:noFill/>
                    </a:ln>
                  </pic:spPr>
                </pic:pic>
              </a:graphicData>
            </a:graphic>
          </wp:inline>
        </w:drawing>
      </w:r>
    </w:p>
    <w:p w14:paraId="5DD4DA82" w14:textId="1DFBA4D8" w:rsidR="00D822C8" w:rsidRDefault="00D822C8" w:rsidP="00D822C8">
      <w:pPr>
        <w:pStyle w:val="Caption"/>
        <w:keepNext/>
      </w:pPr>
      <w:bookmarkStart w:id="108" w:name="_Toc122719723"/>
      <w:r>
        <w:t xml:space="preserve">Figure </w:t>
      </w:r>
      <w:fldSimple w:instr=" SEQ Figure \* ARABIC ">
        <w:r w:rsidR="004F4E38">
          <w:rPr>
            <w:noProof/>
          </w:rPr>
          <w:t>99</w:t>
        </w:r>
      </w:fldSimple>
      <w:r w:rsidR="00C52657">
        <w:t xml:space="preserve"> – </w:t>
      </w:r>
      <w:r w:rsidR="00C52657">
        <w:rPr>
          <w:rFonts w:cs="Times New Roman"/>
        </w:rPr>
        <w:t xml:space="preserve">BPI 2012 </w:t>
      </w:r>
      <w:r w:rsidR="00C52657" w:rsidRPr="00B264C2">
        <w:rPr>
          <w:rFonts w:cs="Times New Roman"/>
        </w:rPr>
        <w:t>Custom GA</w:t>
      </w:r>
      <w:r w:rsidR="00C52657">
        <w:rPr>
          <w:rFonts w:cs="Times New Roman"/>
        </w:rPr>
        <w:t xml:space="preserve"> </w:t>
      </w:r>
      <w:r w:rsidR="00C52657" w:rsidRPr="001A387E">
        <w:t>Dataset</w:t>
      </w:r>
      <w:r w:rsidR="00C52657">
        <w:t xml:space="preserve"> BPMN Model</w:t>
      </w:r>
      <w:bookmarkEnd w:id="108"/>
    </w:p>
    <w:p w14:paraId="4DCBAFEB" w14:textId="09D90D9A" w:rsidR="00D73281" w:rsidRPr="00FB0098" w:rsidRDefault="00D73281" w:rsidP="00D73281">
      <w:pPr>
        <w:rPr>
          <w:rFonts w:cs="Times New Roman"/>
        </w:rPr>
      </w:pPr>
      <w:r w:rsidRPr="00FB0098">
        <w:rPr>
          <w:rFonts w:cs="Times New Roman"/>
          <w:noProof/>
        </w:rPr>
        <w:drawing>
          <wp:inline distT="0" distB="0" distL="0" distR="0" wp14:anchorId="35132D08" wp14:editId="147A2DF5">
            <wp:extent cx="5943600" cy="728980"/>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43600" cy="728980"/>
                    </a:xfrm>
                    <a:prstGeom prst="rect">
                      <a:avLst/>
                    </a:prstGeom>
                    <a:noFill/>
                    <a:ln>
                      <a:noFill/>
                    </a:ln>
                  </pic:spPr>
                </pic:pic>
              </a:graphicData>
            </a:graphic>
          </wp:inline>
        </w:drawing>
      </w:r>
    </w:p>
    <w:p w14:paraId="0E9A75B3" w14:textId="0BEDD453" w:rsidR="00D822C8" w:rsidRDefault="00D822C8" w:rsidP="00D822C8">
      <w:pPr>
        <w:pStyle w:val="Caption"/>
        <w:keepNext/>
      </w:pPr>
      <w:bookmarkStart w:id="109" w:name="_Toc122719724"/>
      <w:r>
        <w:lastRenderedPageBreak/>
        <w:t xml:space="preserve">Figure </w:t>
      </w:r>
      <w:fldSimple w:instr=" SEQ Figure \* ARABIC ">
        <w:r w:rsidR="004F4E38">
          <w:rPr>
            <w:noProof/>
          </w:rPr>
          <w:t>100</w:t>
        </w:r>
      </w:fldSimple>
      <w:r w:rsidR="007408F2">
        <w:t xml:space="preserve"> – </w:t>
      </w:r>
      <w:r w:rsidR="007408F2">
        <w:rPr>
          <w:rFonts w:cs="Times New Roman"/>
        </w:rPr>
        <w:t xml:space="preserve">BPI 2012 </w:t>
      </w:r>
      <w:r w:rsidR="007408F2" w:rsidRPr="00B264C2">
        <w:rPr>
          <w:rFonts w:cs="Times New Roman"/>
        </w:rPr>
        <w:t>Custom GA</w:t>
      </w:r>
      <w:r w:rsidR="007408F2">
        <w:rPr>
          <w:rFonts w:cs="Times New Roman"/>
        </w:rPr>
        <w:t xml:space="preserve"> </w:t>
      </w:r>
      <w:r w:rsidR="007408F2" w:rsidRPr="001A387E">
        <w:t>Dataset</w:t>
      </w:r>
      <w:r w:rsidR="007408F2">
        <w:t xml:space="preserve"> DFG</w:t>
      </w:r>
      <w:bookmarkEnd w:id="109"/>
    </w:p>
    <w:p w14:paraId="2C23154A" w14:textId="3E8968B7" w:rsidR="00D73281" w:rsidRPr="00FB0098" w:rsidRDefault="00D73281" w:rsidP="00D73281">
      <w:pPr>
        <w:rPr>
          <w:rFonts w:cs="Times New Roman"/>
        </w:rPr>
      </w:pPr>
      <w:r w:rsidRPr="00FB0098">
        <w:rPr>
          <w:rFonts w:cs="Times New Roman"/>
          <w:noProof/>
        </w:rPr>
        <w:drawing>
          <wp:inline distT="0" distB="0" distL="0" distR="0" wp14:anchorId="08A79785" wp14:editId="3083776D">
            <wp:extent cx="4940300" cy="6731000"/>
            <wp:effectExtent l="0" t="0" r="0" b="0"/>
            <wp:docPr id="175" name="Picture 17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Diagram&#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940300" cy="6731000"/>
                    </a:xfrm>
                    <a:prstGeom prst="rect">
                      <a:avLst/>
                    </a:prstGeom>
                    <a:noFill/>
                    <a:ln>
                      <a:noFill/>
                    </a:ln>
                  </pic:spPr>
                </pic:pic>
              </a:graphicData>
            </a:graphic>
          </wp:inline>
        </w:drawing>
      </w:r>
    </w:p>
    <w:p w14:paraId="2598A79C" w14:textId="38BEF08E" w:rsidR="00D822C8" w:rsidRDefault="00D822C8" w:rsidP="00D822C8">
      <w:pPr>
        <w:pStyle w:val="Caption"/>
        <w:keepNext/>
      </w:pPr>
      <w:bookmarkStart w:id="110" w:name="_Toc122719725"/>
      <w:r>
        <w:lastRenderedPageBreak/>
        <w:t xml:space="preserve">Figure </w:t>
      </w:r>
      <w:fldSimple w:instr=" SEQ Figure \* ARABIC ">
        <w:r w:rsidR="004F4E38">
          <w:rPr>
            <w:noProof/>
          </w:rPr>
          <w:t>101</w:t>
        </w:r>
      </w:fldSimple>
      <w:r w:rsidR="007408F2">
        <w:t xml:space="preserve"> – </w:t>
      </w:r>
      <w:r w:rsidR="007408F2">
        <w:rPr>
          <w:rFonts w:cs="Times New Roman"/>
        </w:rPr>
        <w:t xml:space="preserve">BPI 2012 </w:t>
      </w:r>
      <w:r w:rsidR="007408F2" w:rsidRPr="00B264C2">
        <w:rPr>
          <w:rFonts w:cs="Times New Roman"/>
        </w:rPr>
        <w:t>Custom GA</w:t>
      </w:r>
      <w:r w:rsidR="007408F2">
        <w:rPr>
          <w:rFonts w:cs="Times New Roman"/>
        </w:rPr>
        <w:t xml:space="preserve"> </w:t>
      </w:r>
      <w:r w:rsidR="007408F2" w:rsidRPr="001A387E">
        <w:t>Dataset</w:t>
      </w:r>
      <w:r w:rsidR="007408F2">
        <w:t xml:space="preserve"> Heuristic</w:t>
      </w:r>
      <w:bookmarkEnd w:id="110"/>
    </w:p>
    <w:p w14:paraId="148A4B54" w14:textId="5BCAC1FB" w:rsidR="00D73281" w:rsidRDefault="00D73281" w:rsidP="00D73281">
      <w:pPr>
        <w:rPr>
          <w:rFonts w:cs="Times New Roman"/>
        </w:rPr>
      </w:pPr>
      <w:r w:rsidRPr="00FB0098">
        <w:rPr>
          <w:rFonts w:cs="Times New Roman"/>
          <w:noProof/>
        </w:rPr>
        <w:drawing>
          <wp:inline distT="0" distB="0" distL="0" distR="0" wp14:anchorId="429890AD" wp14:editId="7CFEB2DD">
            <wp:extent cx="6803664" cy="4220307"/>
            <wp:effectExtent l="0" t="0" r="0" b="0"/>
            <wp:docPr id="176" name="Picture 17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descr="Diagram&#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6813532" cy="4226428"/>
                    </a:xfrm>
                    <a:prstGeom prst="rect">
                      <a:avLst/>
                    </a:prstGeom>
                    <a:noFill/>
                    <a:ln>
                      <a:noFill/>
                    </a:ln>
                  </pic:spPr>
                </pic:pic>
              </a:graphicData>
            </a:graphic>
          </wp:inline>
        </w:drawing>
      </w:r>
    </w:p>
    <w:p w14:paraId="6178A472" w14:textId="49F3AF50" w:rsidR="009E0858" w:rsidRDefault="009E0858" w:rsidP="00D73281">
      <w:pPr>
        <w:rPr>
          <w:rFonts w:cs="Times New Roman"/>
        </w:rPr>
      </w:pPr>
    </w:p>
    <w:p w14:paraId="249963D6" w14:textId="77777777" w:rsidR="009E0858" w:rsidRPr="00FB0098" w:rsidRDefault="009E0858" w:rsidP="00D73281">
      <w:pPr>
        <w:rPr>
          <w:rFonts w:cs="Times New Roman"/>
        </w:rPr>
      </w:pPr>
    </w:p>
    <w:p w14:paraId="01C1426F" w14:textId="57D16E84" w:rsidR="00F1152C" w:rsidRPr="00FB0098" w:rsidRDefault="0024749E" w:rsidP="00DD36B4">
      <w:pPr>
        <w:pStyle w:val="Heading3"/>
        <w:rPr>
          <w:rFonts w:ascii="Times New Roman" w:hAnsi="Times New Roman" w:cs="Times New Roman"/>
        </w:rPr>
      </w:pPr>
      <w:r w:rsidRPr="00FB0098">
        <w:rPr>
          <w:rFonts w:ascii="Times New Roman" w:hAnsi="Times New Roman" w:cs="Times New Roman"/>
        </w:rPr>
        <w:lastRenderedPageBreak/>
        <w:t>EasyGA</w:t>
      </w:r>
    </w:p>
    <w:p w14:paraId="3CDE4AEC" w14:textId="109DDDCF" w:rsidR="00D822C8" w:rsidRDefault="00D822C8" w:rsidP="00D822C8">
      <w:pPr>
        <w:pStyle w:val="Caption"/>
        <w:keepNext/>
      </w:pPr>
      <w:bookmarkStart w:id="111" w:name="_Toc122719726"/>
      <w:r>
        <w:t xml:space="preserve">Figure </w:t>
      </w:r>
      <w:fldSimple w:instr=" SEQ Figure \* ARABIC ">
        <w:r w:rsidR="004F4E38">
          <w:rPr>
            <w:noProof/>
          </w:rPr>
          <w:t>102</w:t>
        </w:r>
      </w:fldSimple>
      <w:r w:rsidR="009E0858">
        <w:t xml:space="preserve"> – </w:t>
      </w:r>
      <w:r w:rsidR="009E0858">
        <w:rPr>
          <w:rFonts w:cs="Times New Roman"/>
        </w:rPr>
        <w:t xml:space="preserve">BPI 2012 </w:t>
      </w:r>
      <w:r w:rsidR="00EB0987">
        <w:rPr>
          <w:rFonts w:cs="Times New Roman"/>
        </w:rPr>
        <w:t>Easy</w:t>
      </w:r>
      <w:r w:rsidR="009E0858" w:rsidRPr="00B264C2">
        <w:rPr>
          <w:rFonts w:cs="Times New Roman"/>
        </w:rPr>
        <w:t>GA</w:t>
      </w:r>
      <w:r w:rsidR="009E0858">
        <w:rPr>
          <w:rFonts w:cs="Times New Roman"/>
        </w:rPr>
        <w:t xml:space="preserve"> </w:t>
      </w:r>
      <w:r w:rsidR="009E0858" w:rsidRPr="001A387E">
        <w:t>Dataset</w:t>
      </w:r>
      <w:r w:rsidR="009E0858">
        <w:t xml:space="preserve"> </w:t>
      </w:r>
      <w:r w:rsidR="00EB0987">
        <w:t>Implementation</w:t>
      </w:r>
      <w:bookmarkEnd w:id="111"/>
    </w:p>
    <w:p w14:paraId="7970E136" w14:textId="1BE00872" w:rsidR="001412CF" w:rsidRPr="00FB0098" w:rsidRDefault="001412CF" w:rsidP="001412CF">
      <w:pPr>
        <w:rPr>
          <w:rFonts w:cs="Times New Roman"/>
          <w:u w:val="single"/>
        </w:rPr>
      </w:pPr>
      <w:r w:rsidRPr="00FB0098">
        <w:rPr>
          <w:rFonts w:cs="Times New Roman"/>
          <w:noProof/>
          <w:u w:val="single"/>
        </w:rPr>
        <w:drawing>
          <wp:inline distT="0" distB="0" distL="0" distR="0" wp14:anchorId="7CB0BB74" wp14:editId="0B6D3345">
            <wp:extent cx="5029200" cy="5254388"/>
            <wp:effectExtent l="0" t="0" r="0" b="0"/>
            <wp:docPr id="190" name="Picture 190"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90" descr="A picture containing chart&#10;&#10;Description automatically generated"/>
                    <pic:cNvPicPr/>
                  </pic:nvPicPr>
                  <pic:blipFill>
                    <a:blip r:embed="rId116"/>
                    <a:stretch>
                      <a:fillRect/>
                    </a:stretch>
                  </pic:blipFill>
                  <pic:spPr>
                    <a:xfrm>
                      <a:off x="0" y="0"/>
                      <a:ext cx="5037706" cy="5263275"/>
                    </a:xfrm>
                    <a:prstGeom prst="rect">
                      <a:avLst/>
                    </a:prstGeom>
                  </pic:spPr>
                </pic:pic>
              </a:graphicData>
            </a:graphic>
          </wp:inline>
        </w:drawing>
      </w:r>
    </w:p>
    <w:p w14:paraId="3516D16C" w14:textId="2BB0FDC5" w:rsidR="00D75A41" w:rsidRPr="00FB0098" w:rsidRDefault="00D75A41" w:rsidP="00AB7BE8">
      <w:pPr>
        <w:pStyle w:val="ListParagraph"/>
        <w:numPr>
          <w:ilvl w:val="0"/>
          <w:numId w:val="65"/>
        </w:numPr>
        <w:rPr>
          <w:rFonts w:cs="Times New Roman"/>
        </w:rPr>
      </w:pPr>
      <w:r w:rsidRPr="00FB0098">
        <w:rPr>
          <w:rFonts w:cs="Times New Roman"/>
        </w:rPr>
        <w:t xml:space="preserve">Number of events: 53111 </w:t>
      </w:r>
    </w:p>
    <w:p w14:paraId="0B7BD766" w14:textId="27BFE8B0" w:rsidR="00447B70" w:rsidRPr="00FB0098" w:rsidRDefault="00D75A41" w:rsidP="00AB7BE8">
      <w:pPr>
        <w:pStyle w:val="ListParagraph"/>
        <w:numPr>
          <w:ilvl w:val="0"/>
          <w:numId w:val="65"/>
        </w:numPr>
        <w:rPr>
          <w:rFonts w:cs="Times New Roman"/>
        </w:rPr>
      </w:pPr>
      <w:r w:rsidRPr="00FB0098">
        <w:rPr>
          <w:rFonts w:cs="Times New Roman"/>
        </w:rPr>
        <w:t>Number of unique cases: 9658</w:t>
      </w:r>
    </w:p>
    <w:p w14:paraId="3C0AC0B5" w14:textId="6346D8D2" w:rsidR="00D75A41" w:rsidRPr="00FB0098" w:rsidRDefault="00D75A41" w:rsidP="00AB7BE8">
      <w:pPr>
        <w:pStyle w:val="ListParagraph"/>
        <w:numPr>
          <w:ilvl w:val="0"/>
          <w:numId w:val="65"/>
        </w:numPr>
        <w:rPr>
          <w:rFonts w:cs="Times New Roman"/>
        </w:rPr>
      </w:pPr>
      <w:r w:rsidRPr="00FB0098">
        <w:rPr>
          <w:rFonts w:cs="Times New Roman"/>
        </w:rPr>
        <w:t xml:space="preserve">The number of resources </w:t>
      </w:r>
      <w:r w:rsidR="00413FC9" w:rsidRPr="00FB0098">
        <w:rPr>
          <w:rFonts w:cs="Times New Roman"/>
        </w:rPr>
        <w:t>is</w:t>
      </w:r>
      <w:r w:rsidRPr="00FB0098">
        <w:rPr>
          <w:rFonts w:cs="Times New Roman"/>
        </w:rPr>
        <w:t>: 56</w:t>
      </w:r>
    </w:p>
    <w:p w14:paraId="437768B9" w14:textId="1A37E844" w:rsidR="00D822C8" w:rsidRDefault="00D822C8" w:rsidP="00D822C8">
      <w:pPr>
        <w:pStyle w:val="Caption"/>
        <w:keepNext/>
      </w:pPr>
      <w:bookmarkStart w:id="112" w:name="_Toc122719727"/>
      <w:r>
        <w:lastRenderedPageBreak/>
        <w:t xml:space="preserve">Figure </w:t>
      </w:r>
      <w:fldSimple w:instr=" SEQ Figure \* ARABIC ">
        <w:r w:rsidR="004F4E38">
          <w:rPr>
            <w:noProof/>
          </w:rPr>
          <w:t>103</w:t>
        </w:r>
      </w:fldSimple>
      <w:r w:rsidR="00197E39">
        <w:t xml:space="preserve"> – </w:t>
      </w:r>
      <w:r w:rsidR="00197E39">
        <w:rPr>
          <w:rFonts w:cs="Times New Roman"/>
        </w:rPr>
        <w:t>BPI 2012 Easy</w:t>
      </w:r>
      <w:r w:rsidR="00197E39" w:rsidRPr="00B264C2">
        <w:rPr>
          <w:rFonts w:cs="Times New Roman"/>
        </w:rPr>
        <w:t>GA</w:t>
      </w:r>
      <w:r w:rsidR="00197E39">
        <w:rPr>
          <w:rFonts w:cs="Times New Roman"/>
        </w:rPr>
        <w:t xml:space="preserve"> </w:t>
      </w:r>
      <w:r w:rsidR="00197E39" w:rsidRPr="001A387E">
        <w:t>Dataset</w:t>
      </w:r>
      <w:r w:rsidR="00197E39">
        <w:t xml:space="preserve"> EDA Activities</w:t>
      </w:r>
      <w:bookmarkEnd w:id="112"/>
    </w:p>
    <w:p w14:paraId="7A66E87C" w14:textId="65948FB3" w:rsidR="00D75A41" w:rsidRPr="00FB0098" w:rsidRDefault="006F5A11" w:rsidP="00D75A41">
      <w:pPr>
        <w:rPr>
          <w:rFonts w:cs="Times New Roman"/>
        </w:rPr>
      </w:pPr>
      <w:r w:rsidRPr="00FB0098">
        <w:rPr>
          <w:rFonts w:cs="Times New Roman"/>
          <w:noProof/>
        </w:rPr>
        <w:drawing>
          <wp:inline distT="0" distB="0" distL="0" distR="0" wp14:anchorId="18329D3E" wp14:editId="6AC0128D">
            <wp:extent cx="5943600" cy="3492500"/>
            <wp:effectExtent l="0" t="0" r="0" b="0"/>
            <wp:docPr id="191" name="Picture 19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Picture 191" descr="Chart, bar chart&#10;&#10;Description automatically generated"/>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943600" cy="3492500"/>
                    </a:xfrm>
                    <a:prstGeom prst="rect">
                      <a:avLst/>
                    </a:prstGeom>
                    <a:noFill/>
                    <a:ln>
                      <a:noFill/>
                    </a:ln>
                  </pic:spPr>
                </pic:pic>
              </a:graphicData>
            </a:graphic>
          </wp:inline>
        </w:drawing>
      </w:r>
    </w:p>
    <w:p w14:paraId="78D0B2C9" w14:textId="0F788886" w:rsidR="00D822C8" w:rsidRDefault="00D822C8" w:rsidP="00D822C8">
      <w:pPr>
        <w:pStyle w:val="Caption"/>
        <w:keepNext/>
      </w:pPr>
      <w:bookmarkStart w:id="113" w:name="_Toc122719728"/>
      <w:r>
        <w:t xml:space="preserve">Figure </w:t>
      </w:r>
      <w:fldSimple w:instr=" SEQ Figure \* ARABIC ">
        <w:r w:rsidR="004F4E38">
          <w:rPr>
            <w:noProof/>
          </w:rPr>
          <w:t>104</w:t>
        </w:r>
      </w:fldSimple>
      <w:r w:rsidR="00197E39">
        <w:t xml:space="preserve"> – </w:t>
      </w:r>
      <w:r w:rsidR="00197E39">
        <w:rPr>
          <w:rFonts w:cs="Times New Roman"/>
        </w:rPr>
        <w:t>BPI 2012 Easy</w:t>
      </w:r>
      <w:r w:rsidR="00197E39" w:rsidRPr="00B264C2">
        <w:rPr>
          <w:rFonts w:cs="Times New Roman"/>
        </w:rPr>
        <w:t>GA</w:t>
      </w:r>
      <w:r w:rsidR="00197E39">
        <w:rPr>
          <w:rFonts w:cs="Times New Roman"/>
        </w:rPr>
        <w:t xml:space="preserve"> </w:t>
      </w:r>
      <w:r w:rsidR="00197E39" w:rsidRPr="001A387E">
        <w:t>Dataset</w:t>
      </w:r>
      <w:r w:rsidR="00197E39">
        <w:t xml:space="preserve"> EDA Resources</w:t>
      </w:r>
      <w:bookmarkEnd w:id="113"/>
    </w:p>
    <w:p w14:paraId="0F59B620" w14:textId="66693004" w:rsidR="006F5A11" w:rsidRPr="00FB0098" w:rsidRDefault="006F5A11" w:rsidP="00D75A41">
      <w:pPr>
        <w:rPr>
          <w:rFonts w:cs="Times New Roman"/>
        </w:rPr>
      </w:pPr>
      <w:r w:rsidRPr="00FB0098">
        <w:rPr>
          <w:rFonts w:cs="Times New Roman"/>
          <w:noProof/>
        </w:rPr>
        <w:drawing>
          <wp:inline distT="0" distB="0" distL="0" distR="0" wp14:anchorId="7F0CBECE" wp14:editId="640E1D23">
            <wp:extent cx="5943600" cy="3436620"/>
            <wp:effectExtent l="0" t="0" r="0" b="0"/>
            <wp:docPr id="192" name="Picture 19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Background pattern&#10;&#10;Description automatically generated"/>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436620"/>
                    </a:xfrm>
                    <a:prstGeom prst="rect">
                      <a:avLst/>
                    </a:prstGeom>
                    <a:noFill/>
                    <a:ln>
                      <a:noFill/>
                    </a:ln>
                  </pic:spPr>
                </pic:pic>
              </a:graphicData>
            </a:graphic>
          </wp:inline>
        </w:drawing>
      </w:r>
    </w:p>
    <w:p w14:paraId="2E10F7CD" w14:textId="1EF130BB" w:rsidR="00D822C8" w:rsidRDefault="00D822C8" w:rsidP="00D822C8">
      <w:pPr>
        <w:pStyle w:val="Caption"/>
        <w:keepNext/>
      </w:pPr>
      <w:bookmarkStart w:id="114" w:name="_Toc122719729"/>
      <w:r>
        <w:lastRenderedPageBreak/>
        <w:t xml:space="preserve">Figure </w:t>
      </w:r>
      <w:fldSimple w:instr=" SEQ Figure \* ARABIC ">
        <w:r w:rsidR="004F4E38">
          <w:rPr>
            <w:noProof/>
          </w:rPr>
          <w:t>105</w:t>
        </w:r>
      </w:fldSimple>
      <w:r w:rsidR="008A36F4">
        <w:t xml:space="preserve"> – </w:t>
      </w:r>
      <w:r w:rsidR="008A36F4">
        <w:rPr>
          <w:rFonts w:cs="Times New Roman"/>
        </w:rPr>
        <w:t>BPI 2012 Easy</w:t>
      </w:r>
      <w:r w:rsidR="008A36F4" w:rsidRPr="00B264C2">
        <w:rPr>
          <w:rFonts w:cs="Times New Roman"/>
        </w:rPr>
        <w:t>GA</w:t>
      </w:r>
      <w:r w:rsidR="008A36F4">
        <w:rPr>
          <w:rFonts w:cs="Times New Roman"/>
        </w:rPr>
        <w:t xml:space="preserve"> </w:t>
      </w:r>
      <w:r w:rsidR="008A36F4" w:rsidRPr="001A387E">
        <w:t>Dataset</w:t>
      </w:r>
      <w:r w:rsidR="008A36F4">
        <w:t xml:space="preserve"> BPMN Model</w:t>
      </w:r>
      <w:bookmarkEnd w:id="114"/>
    </w:p>
    <w:p w14:paraId="1DC0F443" w14:textId="6FA05DC2" w:rsidR="00CD3B45" w:rsidRPr="00FB0098" w:rsidRDefault="00CD3B45" w:rsidP="00CD3B45">
      <w:pPr>
        <w:rPr>
          <w:rFonts w:cs="Times New Roman"/>
        </w:rPr>
      </w:pPr>
      <w:r w:rsidRPr="00FB0098">
        <w:rPr>
          <w:rFonts w:cs="Times New Roman"/>
          <w:noProof/>
        </w:rPr>
        <w:drawing>
          <wp:inline distT="0" distB="0" distL="0" distR="0" wp14:anchorId="638BA2E8" wp14:editId="7CE70BEF">
            <wp:extent cx="6646310" cy="1290918"/>
            <wp:effectExtent l="0" t="0" r="0" b="0"/>
            <wp:docPr id="193" name="Picture 193" descr="Chart, diagram,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Chart, diagram, scatter chart&#10;&#10;Description automatically generated"/>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6671652" cy="1295840"/>
                    </a:xfrm>
                    <a:prstGeom prst="rect">
                      <a:avLst/>
                    </a:prstGeom>
                    <a:noFill/>
                    <a:ln>
                      <a:noFill/>
                    </a:ln>
                  </pic:spPr>
                </pic:pic>
              </a:graphicData>
            </a:graphic>
          </wp:inline>
        </w:drawing>
      </w:r>
    </w:p>
    <w:p w14:paraId="504DC969" w14:textId="09EE9DF7" w:rsidR="00D822C8" w:rsidRDefault="00D822C8" w:rsidP="00D822C8">
      <w:pPr>
        <w:pStyle w:val="Caption"/>
        <w:keepNext/>
      </w:pPr>
      <w:bookmarkStart w:id="115" w:name="_Toc122719730"/>
      <w:r>
        <w:t xml:space="preserve">Figure </w:t>
      </w:r>
      <w:fldSimple w:instr=" SEQ Figure \* ARABIC ">
        <w:r w:rsidR="004F4E38">
          <w:rPr>
            <w:noProof/>
          </w:rPr>
          <w:t>106</w:t>
        </w:r>
      </w:fldSimple>
      <w:r w:rsidR="008A36F4">
        <w:t xml:space="preserve"> – </w:t>
      </w:r>
      <w:r w:rsidR="008A36F4">
        <w:rPr>
          <w:rFonts w:cs="Times New Roman"/>
        </w:rPr>
        <w:t>BPI 2012 Easy</w:t>
      </w:r>
      <w:r w:rsidR="008A36F4" w:rsidRPr="00B264C2">
        <w:rPr>
          <w:rFonts w:cs="Times New Roman"/>
        </w:rPr>
        <w:t>GA</w:t>
      </w:r>
      <w:r w:rsidR="008A36F4">
        <w:rPr>
          <w:rFonts w:cs="Times New Roman"/>
        </w:rPr>
        <w:t xml:space="preserve"> </w:t>
      </w:r>
      <w:r w:rsidR="008A36F4" w:rsidRPr="001A387E">
        <w:t>Dataset</w:t>
      </w:r>
      <w:r w:rsidR="008A36F4">
        <w:t xml:space="preserve"> </w:t>
      </w:r>
      <w:r w:rsidR="00CF4A21">
        <w:t>DFG</w:t>
      </w:r>
      <w:bookmarkEnd w:id="115"/>
    </w:p>
    <w:p w14:paraId="5A9EA88A" w14:textId="3CAFC964" w:rsidR="00CD3B45" w:rsidRPr="00FB0098" w:rsidRDefault="00CD3B45" w:rsidP="00CD3B45">
      <w:pPr>
        <w:rPr>
          <w:rFonts w:cs="Times New Roman"/>
        </w:rPr>
      </w:pPr>
      <w:r w:rsidRPr="00FB0098">
        <w:rPr>
          <w:rFonts w:cs="Times New Roman"/>
          <w:noProof/>
        </w:rPr>
        <w:drawing>
          <wp:inline distT="0" distB="0" distL="0" distR="0" wp14:anchorId="2734ED98" wp14:editId="37A3843C">
            <wp:extent cx="3487271" cy="5000438"/>
            <wp:effectExtent l="0" t="0" r="0" b="0"/>
            <wp:docPr id="194" name="Picture 19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Diagram&#10;&#10;Description automatically generated"/>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498974" cy="5017219"/>
                    </a:xfrm>
                    <a:prstGeom prst="rect">
                      <a:avLst/>
                    </a:prstGeom>
                    <a:noFill/>
                    <a:ln>
                      <a:noFill/>
                    </a:ln>
                  </pic:spPr>
                </pic:pic>
              </a:graphicData>
            </a:graphic>
          </wp:inline>
        </w:drawing>
      </w:r>
    </w:p>
    <w:p w14:paraId="260A58CB" w14:textId="59BEB299" w:rsidR="00D822C8" w:rsidRDefault="00D822C8" w:rsidP="00D822C8">
      <w:pPr>
        <w:pStyle w:val="Caption"/>
        <w:keepNext/>
      </w:pPr>
      <w:bookmarkStart w:id="116" w:name="_Toc122719731"/>
      <w:r>
        <w:lastRenderedPageBreak/>
        <w:t xml:space="preserve">Figure </w:t>
      </w:r>
      <w:fldSimple w:instr=" SEQ Figure \* ARABIC ">
        <w:r w:rsidR="004F4E38">
          <w:rPr>
            <w:noProof/>
          </w:rPr>
          <w:t>107</w:t>
        </w:r>
      </w:fldSimple>
      <w:r w:rsidR="00CF4A21">
        <w:t xml:space="preserve"> – </w:t>
      </w:r>
      <w:r w:rsidR="00CF4A21">
        <w:rPr>
          <w:rFonts w:cs="Times New Roman"/>
        </w:rPr>
        <w:t>BPI 2012 Easy</w:t>
      </w:r>
      <w:r w:rsidR="00CF4A21" w:rsidRPr="00B264C2">
        <w:rPr>
          <w:rFonts w:cs="Times New Roman"/>
        </w:rPr>
        <w:t>GA</w:t>
      </w:r>
      <w:r w:rsidR="00CF4A21">
        <w:rPr>
          <w:rFonts w:cs="Times New Roman"/>
        </w:rPr>
        <w:t xml:space="preserve"> </w:t>
      </w:r>
      <w:r w:rsidR="00CF4A21" w:rsidRPr="001A387E">
        <w:t>Dataset</w:t>
      </w:r>
      <w:r w:rsidR="00CF4A21">
        <w:t xml:space="preserve"> Heuristic</w:t>
      </w:r>
      <w:bookmarkEnd w:id="116"/>
    </w:p>
    <w:p w14:paraId="79583E0F" w14:textId="181A0071" w:rsidR="00CD3B45" w:rsidRPr="00FB0098" w:rsidRDefault="00F47A59" w:rsidP="00CD3B45">
      <w:pPr>
        <w:rPr>
          <w:rFonts w:cs="Times New Roman"/>
        </w:rPr>
      </w:pPr>
      <w:r w:rsidRPr="00FB0098">
        <w:rPr>
          <w:rFonts w:cs="Times New Roman"/>
          <w:noProof/>
        </w:rPr>
        <w:drawing>
          <wp:inline distT="0" distB="0" distL="0" distR="0" wp14:anchorId="1F9927DB" wp14:editId="4421D27F">
            <wp:extent cx="6626859" cy="7512424"/>
            <wp:effectExtent l="0" t="0" r="0" b="0"/>
            <wp:docPr id="195" name="Picture 19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Diagram&#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6655732" cy="7545155"/>
                    </a:xfrm>
                    <a:prstGeom prst="rect">
                      <a:avLst/>
                    </a:prstGeom>
                    <a:noFill/>
                    <a:ln>
                      <a:noFill/>
                    </a:ln>
                  </pic:spPr>
                </pic:pic>
              </a:graphicData>
            </a:graphic>
          </wp:inline>
        </w:drawing>
      </w:r>
    </w:p>
    <w:p w14:paraId="5E0B0EB3" w14:textId="00A65E69" w:rsidR="0024749E" w:rsidRPr="00FB0098" w:rsidRDefault="0024749E" w:rsidP="00413FC9">
      <w:pPr>
        <w:pStyle w:val="Heading3"/>
        <w:rPr>
          <w:rFonts w:ascii="Times New Roman" w:hAnsi="Times New Roman" w:cs="Times New Roman"/>
        </w:rPr>
      </w:pPr>
      <w:r w:rsidRPr="00FB0098">
        <w:rPr>
          <w:rFonts w:ascii="Times New Roman" w:hAnsi="Times New Roman" w:cs="Times New Roman"/>
        </w:rPr>
        <w:lastRenderedPageBreak/>
        <w:t>EasyGA w/ BPMN Modelling</w:t>
      </w:r>
    </w:p>
    <w:p w14:paraId="201DCE2C" w14:textId="620B19B1" w:rsidR="00D96341" w:rsidRPr="00FB0098" w:rsidRDefault="00D96341" w:rsidP="00AB7BE8">
      <w:pPr>
        <w:pStyle w:val="ListParagraph"/>
        <w:numPr>
          <w:ilvl w:val="0"/>
          <w:numId w:val="64"/>
        </w:numPr>
        <w:rPr>
          <w:rFonts w:cs="Times New Roman"/>
        </w:rPr>
      </w:pPr>
      <w:r w:rsidRPr="00FB0098">
        <w:rPr>
          <w:rFonts w:cs="Times New Roman"/>
        </w:rPr>
        <w:t xml:space="preserve">Number of events: 53111 </w:t>
      </w:r>
    </w:p>
    <w:p w14:paraId="098095B3" w14:textId="4BF78F09" w:rsidR="00CF65D2" w:rsidRPr="00FB0098" w:rsidRDefault="00D96341" w:rsidP="00AB7BE8">
      <w:pPr>
        <w:pStyle w:val="ListParagraph"/>
        <w:numPr>
          <w:ilvl w:val="0"/>
          <w:numId w:val="64"/>
        </w:numPr>
        <w:rPr>
          <w:rFonts w:cs="Times New Roman"/>
        </w:rPr>
      </w:pPr>
      <w:r w:rsidRPr="00FB0098">
        <w:rPr>
          <w:rFonts w:cs="Times New Roman"/>
        </w:rPr>
        <w:t>Number of unique cases: 9658</w:t>
      </w:r>
    </w:p>
    <w:p w14:paraId="10E4C7B6" w14:textId="5D058D13" w:rsidR="00D96341" w:rsidRPr="00FB0098" w:rsidRDefault="00D96341" w:rsidP="00AB7BE8">
      <w:pPr>
        <w:pStyle w:val="ListParagraph"/>
        <w:numPr>
          <w:ilvl w:val="0"/>
          <w:numId w:val="64"/>
        </w:numPr>
        <w:rPr>
          <w:rFonts w:cs="Times New Roman"/>
        </w:rPr>
      </w:pPr>
      <w:r w:rsidRPr="00FB0098">
        <w:rPr>
          <w:rFonts w:cs="Times New Roman"/>
        </w:rPr>
        <w:t xml:space="preserve">The number of resources </w:t>
      </w:r>
      <w:r w:rsidR="0096632F" w:rsidRPr="00FB0098">
        <w:rPr>
          <w:rFonts w:cs="Times New Roman"/>
        </w:rPr>
        <w:t>is</w:t>
      </w:r>
      <w:r w:rsidRPr="00FB0098">
        <w:rPr>
          <w:rFonts w:cs="Times New Roman"/>
        </w:rPr>
        <w:t>: 56</w:t>
      </w:r>
    </w:p>
    <w:p w14:paraId="114B6AFD" w14:textId="161E1CBC" w:rsidR="00D822C8" w:rsidRDefault="00D822C8" w:rsidP="00D822C8">
      <w:pPr>
        <w:pStyle w:val="Caption"/>
        <w:keepNext/>
      </w:pPr>
      <w:bookmarkStart w:id="117" w:name="_Toc122719732"/>
      <w:r>
        <w:t xml:space="preserve">Figure </w:t>
      </w:r>
      <w:fldSimple w:instr=" SEQ Figure \* ARABIC ">
        <w:r w:rsidR="004F4E38">
          <w:rPr>
            <w:noProof/>
          </w:rPr>
          <w:t>108</w:t>
        </w:r>
      </w:fldSimple>
      <w:r w:rsidR="003672EB">
        <w:t xml:space="preserve"> </w:t>
      </w:r>
      <w:r w:rsidR="00F145E4">
        <w:t>–</w:t>
      </w:r>
      <w:r w:rsidR="003672EB">
        <w:t xml:space="preserve"> </w:t>
      </w:r>
      <w:r w:rsidR="003672EB">
        <w:rPr>
          <w:rFonts w:cs="Times New Roman"/>
        </w:rPr>
        <w:t>BPI 2012</w:t>
      </w:r>
      <w:r w:rsidR="003672EB" w:rsidRPr="003672EB">
        <w:t xml:space="preserve"> </w:t>
      </w:r>
      <w:r w:rsidR="003672EB" w:rsidRPr="001A387E">
        <w:t>Dataset</w:t>
      </w:r>
      <w:r w:rsidR="003672EB">
        <w:t xml:space="preserve"> </w:t>
      </w:r>
      <w:r w:rsidR="00F145E4" w:rsidRPr="003672EB">
        <w:rPr>
          <w:rFonts w:cs="Times New Roman"/>
        </w:rPr>
        <w:t>EasyGA w/ BPMN Modelling</w:t>
      </w:r>
      <w:r w:rsidR="00F145E4">
        <w:rPr>
          <w:rFonts w:cs="Times New Roman"/>
        </w:rPr>
        <w:t xml:space="preserve"> </w:t>
      </w:r>
      <w:r w:rsidR="00F145E4">
        <w:t>Implementation</w:t>
      </w:r>
      <w:bookmarkEnd w:id="117"/>
    </w:p>
    <w:p w14:paraId="5CB0DF4C" w14:textId="651AB468" w:rsidR="000A53CD" w:rsidRPr="00FB0098" w:rsidRDefault="000A53CD" w:rsidP="00D96341">
      <w:pPr>
        <w:rPr>
          <w:rFonts w:cs="Times New Roman"/>
          <w:u w:val="single"/>
        </w:rPr>
      </w:pPr>
      <w:r w:rsidRPr="00FB0098">
        <w:rPr>
          <w:rFonts w:cs="Times New Roman"/>
          <w:noProof/>
          <w:u w:val="single"/>
        </w:rPr>
        <w:drawing>
          <wp:inline distT="0" distB="0" distL="0" distR="0" wp14:anchorId="437154CE" wp14:editId="6DCF3FBF">
            <wp:extent cx="3063505" cy="3246401"/>
            <wp:effectExtent l="0" t="0" r="3810" b="0"/>
            <wp:docPr id="196" name="Picture 19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hart&#10;&#10;Description automatically generated"/>
                    <pic:cNvPicPr/>
                  </pic:nvPicPr>
                  <pic:blipFill>
                    <a:blip r:embed="rId122"/>
                    <a:stretch>
                      <a:fillRect/>
                    </a:stretch>
                  </pic:blipFill>
                  <pic:spPr>
                    <a:xfrm>
                      <a:off x="0" y="0"/>
                      <a:ext cx="3063505" cy="3246401"/>
                    </a:xfrm>
                    <a:prstGeom prst="rect">
                      <a:avLst/>
                    </a:prstGeom>
                  </pic:spPr>
                </pic:pic>
              </a:graphicData>
            </a:graphic>
          </wp:inline>
        </w:drawing>
      </w:r>
    </w:p>
    <w:p w14:paraId="484BFF5C" w14:textId="7660DF99" w:rsidR="00D822C8" w:rsidRDefault="00D822C8" w:rsidP="00D822C8">
      <w:pPr>
        <w:pStyle w:val="Caption"/>
        <w:keepNext/>
      </w:pPr>
      <w:bookmarkStart w:id="118" w:name="_Toc122719733"/>
      <w:r>
        <w:lastRenderedPageBreak/>
        <w:t xml:space="preserve">Figure </w:t>
      </w:r>
      <w:fldSimple w:instr=" SEQ Figure \* ARABIC ">
        <w:r w:rsidR="004F4E38">
          <w:rPr>
            <w:noProof/>
          </w:rPr>
          <w:t>109</w:t>
        </w:r>
      </w:fldSimple>
      <w:r w:rsidR="00F145E4">
        <w:t xml:space="preserve"> – </w:t>
      </w:r>
      <w:r w:rsidR="00F145E4">
        <w:rPr>
          <w:rFonts w:cs="Times New Roman"/>
        </w:rPr>
        <w:t>BPI 2012</w:t>
      </w:r>
      <w:r w:rsidR="00F145E4" w:rsidRPr="003672EB">
        <w:t xml:space="preserve"> </w:t>
      </w:r>
      <w:r w:rsidR="00F145E4" w:rsidRPr="001A387E">
        <w:t>Dataset</w:t>
      </w:r>
      <w:r w:rsidR="00F145E4">
        <w:t xml:space="preserve"> </w:t>
      </w:r>
      <w:r w:rsidR="00F145E4" w:rsidRPr="003672EB">
        <w:rPr>
          <w:rFonts w:cs="Times New Roman"/>
        </w:rPr>
        <w:t>EasyGA w/ BPMN Modelling</w:t>
      </w:r>
      <w:r w:rsidR="00F145E4">
        <w:rPr>
          <w:rFonts w:cs="Times New Roman"/>
        </w:rPr>
        <w:t xml:space="preserve"> </w:t>
      </w:r>
      <w:r w:rsidR="00F145E4">
        <w:t>EDA Activities</w:t>
      </w:r>
      <w:bookmarkEnd w:id="118"/>
    </w:p>
    <w:p w14:paraId="4C87E0E2" w14:textId="1B5724D6" w:rsidR="00853A3D" w:rsidRPr="00FB0098" w:rsidRDefault="00853A3D" w:rsidP="00D96341">
      <w:pPr>
        <w:rPr>
          <w:rFonts w:cs="Times New Roman"/>
          <w:u w:val="single"/>
        </w:rPr>
      </w:pPr>
      <w:r w:rsidRPr="00FB0098">
        <w:rPr>
          <w:rFonts w:cs="Times New Roman"/>
          <w:noProof/>
          <w:u w:val="single"/>
        </w:rPr>
        <w:drawing>
          <wp:inline distT="0" distB="0" distL="0" distR="0" wp14:anchorId="5F9A354D" wp14:editId="08616472">
            <wp:extent cx="5943600" cy="3491865"/>
            <wp:effectExtent l="0" t="0" r="0" b="0"/>
            <wp:docPr id="200" name="Picture 20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Chart, bar chart&#10;&#10;Description automatically generated"/>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943600" cy="3491865"/>
                    </a:xfrm>
                    <a:prstGeom prst="rect">
                      <a:avLst/>
                    </a:prstGeom>
                    <a:noFill/>
                    <a:ln>
                      <a:noFill/>
                    </a:ln>
                  </pic:spPr>
                </pic:pic>
              </a:graphicData>
            </a:graphic>
          </wp:inline>
        </w:drawing>
      </w:r>
    </w:p>
    <w:p w14:paraId="5CA6FB4B" w14:textId="4A9F2A88" w:rsidR="00D822C8" w:rsidRDefault="00D822C8" w:rsidP="00D822C8">
      <w:pPr>
        <w:pStyle w:val="Caption"/>
        <w:keepNext/>
      </w:pPr>
      <w:bookmarkStart w:id="119" w:name="_Toc122719734"/>
      <w:r>
        <w:t xml:space="preserve">Figure </w:t>
      </w:r>
      <w:fldSimple w:instr=" SEQ Figure \* ARABIC ">
        <w:r w:rsidR="004F4E38">
          <w:rPr>
            <w:noProof/>
          </w:rPr>
          <w:t>110</w:t>
        </w:r>
      </w:fldSimple>
      <w:r w:rsidR="00F145E4">
        <w:t xml:space="preserve"> – </w:t>
      </w:r>
      <w:r w:rsidR="00F145E4">
        <w:rPr>
          <w:rFonts w:cs="Times New Roman"/>
        </w:rPr>
        <w:t>BPI 2012</w:t>
      </w:r>
      <w:r w:rsidR="00F145E4" w:rsidRPr="003672EB">
        <w:t xml:space="preserve"> </w:t>
      </w:r>
      <w:r w:rsidR="00F145E4" w:rsidRPr="001A387E">
        <w:t>Dataset</w:t>
      </w:r>
      <w:r w:rsidR="00F145E4">
        <w:t xml:space="preserve"> </w:t>
      </w:r>
      <w:r w:rsidR="00F145E4" w:rsidRPr="003672EB">
        <w:rPr>
          <w:rFonts w:cs="Times New Roman"/>
        </w:rPr>
        <w:t>EasyGA w/ BPMN Modelling</w:t>
      </w:r>
      <w:r w:rsidR="00F145E4">
        <w:rPr>
          <w:rFonts w:cs="Times New Roman"/>
        </w:rPr>
        <w:t xml:space="preserve"> </w:t>
      </w:r>
      <w:r w:rsidR="00F145E4">
        <w:t>EDA Resources</w:t>
      </w:r>
      <w:bookmarkEnd w:id="119"/>
    </w:p>
    <w:p w14:paraId="792CDACA" w14:textId="4E1EF578" w:rsidR="00853A3D" w:rsidRPr="00FB0098" w:rsidRDefault="00853A3D" w:rsidP="00D96341">
      <w:pPr>
        <w:rPr>
          <w:rFonts w:cs="Times New Roman"/>
          <w:u w:val="single"/>
        </w:rPr>
      </w:pPr>
      <w:r w:rsidRPr="00FB0098">
        <w:rPr>
          <w:rFonts w:cs="Times New Roman"/>
          <w:noProof/>
          <w:u w:val="single"/>
        </w:rPr>
        <w:drawing>
          <wp:inline distT="0" distB="0" distL="0" distR="0" wp14:anchorId="41B23A8D" wp14:editId="5A670930">
            <wp:extent cx="5943600" cy="3436620"/>
            <wp:effectExtent l="0" t="0" r="0" b="0"/>
            <wp:docPr id="201" name="Picture 201"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descr="Background pattern&#10;&#10;Description automatically generated"/>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436620"/>
                    </a:xfrm>
                    <a:prstGeom prst="rect">
                      <a:avLst/>
                    </a:prstGeom>
                    <a:noFill/>
                    <a:ln>
                      <a:noFill/>
                    </a:ln>
                  </pic:spPr>
                </pic:pic>
              </a:graphicData>
            </a:graphic>
          </wp:inline>
        </w:drawing>
      </w:r>
    </w:p>
    <w:p w14:paraId="6FC53DCA" w14:textId="260A477E" w:rsidR="00D822C8" w:rsidRDefault="00D822C8" w:rsidP="00D822C8">
      <w:pPr>
        <w:pStyle w:val="Caption"/>
        <w:keepNext/>
      </w:pPr>
      <w:bookmarkStart w:id="120" w:name="_Toc122719735"/>
      <w:r>
        <w:lastRenderedPageBreak/>
        <w:t xml:space="preserve">Figure </w:t>
      </w:r>
      <w:fldSimple w:instr=" SEQ Figure \* ARABIC ">
        <w:r w:rsidR="004F4E38">
          <w:rPr>
            <w:noProof/>
          </w:rPr>
          <w:t>111</w:t>
        </w:r>
      </w:fldSimple>
      <w:r w:rsidR="00876AD5">
        <w:t xml:space="preserve"> – </w:t>
      </w:r>
      <w:r w:rsidR="00876AD5">
        <w:rPr>
          <w:rFonts w:cs="Times New Roman"/>
        </w:rPr>
        <w:t>BPI 2012</w:t>
      </w:r>
      <w:r w:rsidR="00876AD5" w:rsidRPr="003672EB">
        <w:t xml:space="preserve"> </w:t>
      </w:r>
      <w:r w:rsidR="00876AD5" w:rsidRPr="001A387E">
        <w:t>Dataset</w:t>
      </w:r>
      <w:r w:rsidR="00876AD5">
        <w:t xml:space="preserve"> </w:t>
      </w:r>
      <w:r w:rsidR="00876AD5" w:rsidRPr="003672EB">
        <w:rPr>
          <w:rFonts w:cs="Times New Roman"/>
        </w:rPr>
        <w:t>EasyGA w/ BPMN Modelling</w:t>
      </w:r>
      <w:r w:rsidR="00876AD5">
        <w:rPr>
          <w:rFonts w:cs="Times New Roman"/>
        </w:rPr>
        <w:t xml:space="preserve"> </w:t>
      </w:r>
      <w:r w:rsidR="00876AD5">
        <w:t>BPMN Model</w:t>
      </w:r>
      <w:bookmarkEnd w:id="120"/>
    </w:p>
    <w:p w14:paraId="68314271" w14:textId="69FB639D" w:rsidR="00AE2141" w:rsidRPr="00FB0098" w:rsidRDefault="00AE2141" w:rsidP="00AE2141">
      <w:pPr>
        <w:rPr>
          <w:rFonts w:cs="Times New Roman"/>
        </w:rPr>
      </w:pPr>
      <w:r w:rsidRPr="00FB0098">
        <w:rPr>
          <w:rFonts w:cs="Times New Roman"/>
          <w:noProof/>
        </w:rPr>
        <w:drawing>
          <wp:inline distT="0" distB="0" distL="0" distR="0" wp14:anchorId="12500734" wp14:editId="2D272AD6">
            <wp:extent cx="5943600" cy="1154430"/>
            <wp:effectExtent l="0" t="0" r="0" b="0"/>
            <wp:docPr id="197" name="Picture 197" descr="Chart, diagram,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Chart, diagram, scatter chart&#10;&#10;Description automatically generated"/>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943600" cy="1154430"/>
                    </a:xfrm>
                    <a:prstGeom prst="rect">
                      <a:avLst/>
                    </a:prstGeom>
                    <a:noFill/>
                    <a:ln>
                      <a:noFill/>
                    </a:ln>
                  </pic:spPr>
                </pic:pic>
              </a:graphicData>
            </a:graphic>
          </wp:inline>
        </w:drawing>
      </w:r>
    </w:p>
    <w:p w14:paraId="0276283F" w14:textId="36748745" w:rsidR="00D822C8" w:rsidRDefault="00D822C8" w:rsidP="00D822C8">
      <w:pPr>
        <w:pStyle w:val="Caption"/>
        <w:keepNext/>
      </w:pPr>
      <w:bookmarkStart w:id="121" w:name="_Toc122719736"/>
      <w:r>
        <w:lastRenderedPageBreak/>
        <w:t xml:space="preserve">Figure </w:t>
      </w:r>
      <w:fldSimple w:instr=" SEQ Figure \* ARABIC ">
        <w:r w:rsidR="004F4E38">
          <w:rPr>
            <w:noProof/>
          </w:rPr>
          <w:t>112</w:t>
        </w:r>
      </w:fldSimple>
      <w:r w:rsidR="00876AD5">
        <w:t xml:space="preserve"> – </w:t>
      </w:r>
      <w:r w:rsidR="00876AD5">
        <w:rPr>
          <w:rFonts w:cs="Times New Roman"/>
        </w:rPr>
        <w:t>BPI 2012</w:t>
      </w:r>
      <w:r w:rsidR="00876AD5" w:rsidRPr="003672EB">
        <w:t xml:space="preserve"> </w:t>
      </w:r>
      <w:r w:rsidR="00876AD5" w:rsidRPr="001A387E">
        <w:t>Dataset</w:t>
      </w:r>
      <w:r w:rsidR="00876AD5">
        <w:t xml:space="preserve"> </w:t>
      </w:r>
      <w:r w:rsidR="00876AD5" w:rsidRPr="003672EB">
        <w:rPr>
          <w:rFonts w:cs="Times New Roman"/>
        </w:rPr>
        <w:t>EasyGA w/ BPMN Modelling</w:t>
      </w:r>
      <w:r w:rsidR="00876AD5">
        <w:rPr>
          <w:rFonts w:cs="Times New Roman"/>
        </w:rPr>
        <w:t xml:space="preserve"> </w:t>
      </w:r>
      <w:r w:rsidR="00876AD5">
        <w:t>DFG</w:t>
      </w:r>
      <w:bookmarkEnd w:id="121"/>
    </w:p>
    <w:p w14:paraId="54D15013" w14:textId="31C09CB5" w:rsidR="00AE2141" w:rsidRPr="00FB0098" w:rsidRDefault="00AE2141" w:rsidP="00AE2141">
      <w:pPr>
        <w:rPr>
          <w:rFonts w:cs="Times New Roman"/>
        </w:rPr>
      </w:pPr>
      <w:r w:rsidRPr="00FB0098">
        <w:rPr>
          <w:rFonts w:cs="Times New Roman"/>
          <w:noProof/>
        </w:rPr>
        <w:drawing>
          <wp:inline distT="0" distB="0" distL="0" distR="0" wp14:anchorId="11B2543E" wp14:editId="1D5A717D">
            <wp:extent cx="4688840" cy="6723380"/>
            <wp:effectExtent l="0" t="0" r="0" b="0"/>
            <wp:docPr id="198" name="Picture 19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Diagram&#10;&#10;Description automatically generated"/>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688840" cy="6723380"/>
                    </a:xfrm>
                    <a:prstGeom prst="rect">
                      <a:avLst/>
                    </a:prstGeom>
                    <a:noFill/>
                    <a:ln>
                      <a:noFill/>
                    </a:ln>
                  </pic:spPr>
                </pic:pic>
              </a:graphicData>
            </a:graphic>
          </wp:inline>
        </w:drawing>
      </w:r>
    </w:p>
    <w:p w14:paraId="39246123" w14:textId="378EBC4F" w:rsidR="00D822C8" w:rsidRDefault="00D822C8" w:rsidP="00D822C8">
      <w:pPr>
        <w:pStyle w:val="Caption"/>
        <w:keepNext/>
      </w:pPr>
      <w:bookmarkStart w:id="122" w:name="_Toc122719737"/>
      <w:r>
        <w:lastRenderedPageBreak/>
        <w:t xml:space="preserve">Figure </w:t>
      </w:r>
      <w:fldSimple w:instr=" SEQ Figure \* ARABIC ">
        <w:r w:rsidR="004F4E38">
          <w:rPr>
            <w:noProof/>
          </w:rPr>
          <w:t>113</w:t>
        </w:r>
      </w:fldSimple>
      <w:r w:rsidR="00876AD5">
        <w:t xml:space="preserve"> – </w:t>
      </w:r>
      <w:r w:rsidR="00876AD5">
        <w:rPr>
          <w:rFonts w:cs="Times New Roman"/>
        </w:rPr>
        <w:t>BPI 2012</w:t>
      </w:r>
      <w:r w:rsidR="00876AD5" w:rsidRPr="003672EB">
        <w:t xml:space="preserve"> </w:t>
      </w:r>
      <w:r w:rsidR="00876AD5" w:rsidRPr="001A387E">
        <w:t>Dataset</w:t>
      </w:r>
      <w:r w:rsidR="00876AD5">
        <w:t xml:space="preserve"> </w:t>
      </w:r>
      <w:r w:rsidR="00876AD5" w:rsidRPr="003672EB">
        <w:rPr>
          <w:rFonts w:cs="Times New Roman"/>
        </w:rPr>
        <w:t>EasyGA w/ BPMN Modelling</w:t>
      </w:r>
      <w:r w:rsidR="00876AD5">
        <w:rPr>
          <w:rFonts w:cs="Times New Roman"/>
        </w:rPr>
        <w:t xml:space="preserve"> </w:t>
      </w:r>
      <w:r w:rsidR="00876AD5">
        <w:t>Heuristic</w:t>
      </w:r>
      <w:bookmarkEnd w:id="122"/>
    </w:p>
    <w:p w14:paraId="2DF2A7CB" w14:textId="79DAF2B8" w:rsidR="00CC771C" w:rsidRDefault="00AE2141" w:rsidP="008865F2">
      <w:pPr>
        <w:rPr>
          <w:rFonts w:cs="Times New Roman"/>
        </w:rPr>
      </w:pPr>
      <w:r w:rsidRPr="00FB0098">
        <w:rPr>
          <w:rFonts w:cs="Times New Roman"/>
          <w:noProof/>
        </w:rPr>
        <w:drawing>
          <wp:inline distT="0" distB="0" distL="0" distR="0" wp14:anchorId="35CBA383" wp14:editId="7CF1D1DA">
            <wp:extent cx="5369560" cy="6087110"/>
            <wp:effectExtent l="0" t="0" r="0" b="0"/>
            <wp:docPr id="199" name="Picture 1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Diagram&#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369560" cy="6087110"/>
                    </a:xfrm>
                    <a:prstGeom prst="rect">
                      <a:avLst/>
                    </a:prstGeom>
                    <a:noFill/>
                    <a:ln>
                      <a:noFill/>
                    </a:ln>
                  </pic:spPr>
                </pic:pic>
              </a:graphicData>
            </a:graphic>
          </wp:inline>
        </w:drawing>
      </w:r>
    </w:p>
    <w:p w14:paraId="5F9E7CBF" w14:textId="5E24879F" w:rsidR="00876AD5" w:rsidRDefault="00876AD5" w:rsidP="008865F2">
      <w:pPr>
        <w:rPr>
          <w:rFonts w:cs="Times New Roman"/>
        </w:rPr>
      </w:pPr>
    </w:p>
    <w:p w14:paraId="3A73CF9B" w14:textId="07F035EB" w:rsidR="00876AD5" w:rsidRDefault="00876AD5" w:rsidP="008865F2">
      <w:pPr>
        <w:rPr>
          <w:rFonts w:cs="Times New Roman"/>
        </w:rPr>
      </w:pPr>
    </w:p>
    <w:p w14:paraId="25512C39" w14:textId="361A54DC" w:rsidR="00876AD5" w:rsidRDefault="00876AD5" w:rsidP="008865F2">
      <w:pPr>
        <w:rPr>
          <w:rFonts w:cs="Times New Roman"/>
        </w:rPr>
      </w:pPr>
    </w:p>
    <w:p w14:paraId="2B3640B5" w14:textId="77777777" w:rsidR="00876AD5" w:rsidRPr="00FB0098" w:rsidRDefault="00876AD5" w:rsidP="008865F2">
      <w:pPr>
        <w:rPr>
          <w:rFonts w:cs="Times New Roman"/>
        </w:rPr>
      </w:pPr>
    </w:p>
    <w:p w14:paraId="4204E6E4" w14:textId="43904C71" w:rsidR="00C10105" w:rsidRPr="00FB0098" w:rsidRDefault="00CF2E80" w:rsidP="00C10105">
      <w:pPr>
        <w:pStyle w:val="Heading1"/>
        <w:rPr>
          <w:rFonts w:ascii="Times New Roman" w:hAnsi="Times New Roman" w:cs="Times New Roman"/>
        </w:rPr>
      </w:pPr>
      <w:r w:rsidRPr="00FB0098">
        <w:rPr>
          <w:rFonts w:ascii="Times New Roman" w:hAnsi="Times New Roman" w:cs="Times New Roman"/>
        </w:rPr>
        <w:lastRenderedPageBreak/>
        <w:t>Result</w:t>
      </w:r>
    </w:p>
    <w:p w14:paraId="4E5671F8" w14:textId="77777777" w:rsidR="00A569C5" w:rsidRPr="00A569C5" w:rsidRDefault="00A569C5" w:rsidP="00A569C5">
      <w:pPr>
        <w:spacing w:after="0" w:line="240" w:lineRule="auto"/>
        <w:ind w:firstLine="300"/>
        <w:rPr>
          <w:rFonts w:eastAsia="Times New Roman" w:cs="Times New Roman"/>
          <w:szCs w:val="24"/>
        </w:rPr>
      </w:pPr>
      <w:r w:rsidRPr="00A569C5">
        <w:rPr>
          <w:rFonts w:eastAsia="Times New Roman" w:cs="Times New Roman"/>
          <w:color w:val="0E101A"/>
          <w:szCs w:val="24"/>
        </w:rPr>
        <w:t>Conformance checking is a technique used to check process compliance by comparing event logs for a discovered process with the existing reference model (target model) of the same process. This technique is used to determine whether the target process corresponds to the actual process, highlighting deviations between the two (Appian, 2022). </w:t>
      </w:r>
    </w:p>
    <w:p w14:paraId="655F22EA" w14:textId="2D1E01E7" w:rsidR="00A569C5" w:rsidRPr="00A569C5" w:rsidRDefault="00A569C5" w:rsidP="00A569C5">
      <w:pPr>
        <w:spacing w:after="0" w:line="240" w:lineRule="auto"/>
        <w:rPr>
          <w:rFonts w:eastAsia="Times New Roman" w:cs="Times New Roman"/>
          <w:szCs w:val="24"/>
        </w:rPr>
      </w:pPr>
      <w:r w:rsidRPr="00A569C5">
        <w:rPr>
          <w:rFonts w:eastAsia="Times New Roman" w:cs="Times New Roman"/>
          <w:color w:val="0E101A"/>
          <w:szCs w:val="24"/>
        </w:rPr>
        <w:t xml:space="preserve">Conformance checking compares the discovered model with a reference or target model, which can be visualized as a superimposition of the two models. While it’s ideal to see a high degree of similarity between the basic activities in both models, this isn’t always the case. </w:t>
      </w:r>
      <w:r w:rsidRPr="00FB0098">
        <w:rPr>
          <w:rFonts w:eastAsia="Times New Roman" w:cs="Times New Roman"/>
          <w:color w:val="0E101A"/>
          <w:szCs w:val="24"/>
        </w:rPr>
        <w:t>Process</w:t>
      </w:r>
      <w:r w:rsidRPr="00A569C5">
        <w:rPr>
          <w:rFonts w:eastAsia="Times New Roman" w:cs="Times New Roman"/>
          <w:color w:val="0E101A"/>
          <w:szCs w:val="24"/>
        </w:rPr>
        <w:t xml:space="preserve"> workflows can include extra, unnecessary steps, and steps can be missed or performed in the wrong order.</w:t>
      </w:r>
    </w:p>
    <w:p w14:paraId="0DCB5376" w14:textId="77777777" w:rsidR="00A569C5" w:rsidRPr="00A569C5" w:rsidRDefault="00A569C5" w:rsidP="00A569C5">
      <w:pPr>
        <w:spacing w:after="0" w:line="240" w:lineRule="auto"/>
        <w:rPr>
          <w:rFonts w:eastAsia="Times New Roman" w:cs="Times New Roman"/>
          <w:szCs w:val="24"/>
        </w:rPr>
      </w:pPr>
    </w:p>
    <w:p w14:paraId="4C4D9149" w14:textId="77777777" w:rsidR="00A569C5" w:rsidRPr="00A569C5" w:rsidRDefault="00A569C5" w:rsidP="00A569C5">
      <w:pPr>
        <w:spacing w:after="0" w:line="240" w:lineRule="auto"/>
        <w:ind w:firstLine="300"/>
        <w:rPr>
          <w:rFonts w:eastAsia="Times New Roman" w:cs="Times New Roman"/>
          <w:szCs w:val="24"/>
        </w:rPr>
      </w:pPr>
      <w:r w:rsidRPr="00A569C5">
        <w:rPr>
          <w:rFonts w:eastAsia="Times New Roman" w:cs="Times New Roman"/>
          <w:color w:val="0E101A"/>
          <w:szCs w:val="24"/>
        </w:rPr>
        <w:t>Conformance checking is designed to identify these cases (Appian, 2022). The discovered model for this research is the generated model from each technique and the reference model is the original dataset. The discovered model will be compared to the reference model to see the deviation in the activities. </w:t>
      </w:r>
    </w:p>
    <w:p w14:paraId="56CB78EE" w14:textId="77777777" w:rsidR="00A569C5" w:rsidRPr="00A569C5" w:rsidRDefault="00A569C5" w:rsidP="00A569C5">
      <w:pPr>
        <w:spacing w:after="0" w:line="240" w:lineRule="auto"/>
        <w:rPr>
          <w:rFonts w:eastAsia="Times New Roman" w:cs="Times New Roman"/>
          <w:szCs w:val="24"/>
        </w:rPr>
      </w:pPr>
      <w:r w:rsidRPr="00A569C5">
        <w:rPr>
          <w:rFonts w:eastAsia="Times New Roman" w:cs="Times New Roman"/>
          <w:color w:val="0E101A"/>
          <w:szCs w:val="24"/>
        </w:rPr>
        <w:t xml:space="preserve">There are four qualities with conflicting criteria when it comes to conformance checking. The four conflicting criteria are referred to as the </w:t>
      </w:r>
      <w:r w:rsidRPr="00A569C5">
        <w:rPr>
          <w:rFonts w:eastAsia="Times New Roman" w:cs="Times New Roman"/>
          <w:i/>
          <w:iCs/>
          <w:color w:val="0E101A"/>
          <w:szCs w:val="24"/>
        </w:rPr>
        <w:t xml:space="preserve">four main quality dimensions. </w:t>
      </w:r>
      <w:r w:rsidRPr="00A569C5">
        <w:rPr>
          <w:rFonts w:eastAsia="Times New Roman" w:cs="Times New Roman"/>
          <w:color w:val="0E101A"/>
          <w:szCs w:val="24"/>
        </w:rPr>
        <w:t>They are fitness, simplicity, precision, and generalization (van der Aalst, 2016). According to Mlwiki.com, the four criteria are defined as follows:</w:t>
      </w:r>
    </w:p>
    <w:p w14:paraId="56EB3360" w14:textId="77777777" w:rsidR="00A569C5" w:rsidRPr="00A569C5" w:rsidRDefault="00A569C5" w:rsidP="00AB7BE8">
      <w:pPr>
        <w:numPr>
          <w:ilvl w:val="0"/>
          <w:numId w:val="36"/>
        </w:numPr>
        <w:spacing w:after="0" w:line="240" w:lineRule="auto"/>
        <w:ind w:left="870"/>
        <w:textAlignment w:val="baseline"/>
        <w:rPr>
          <w:rFonts w:eastAsia="Times New Roman" w:cs="Times New Roman"/>
          <w:color w:val="000000"/>
          <w:szCs w:val="24"/>
        </w:rPr>
      </w:pPr>
      <w:r w:rsidRPr="00A569C5">
        <w:rPr>
          <w:rFonts w:eastAsia="Times New Roman" w:cs="Times New Roman"/>
          <w:color w:val="0E101A"/>
          <w:szCs w:val="24"/>
        </w:rPr>
        <w:t>Fitness: the discovered network should allow the behavior seen in the logs</w:t>
      </w:r>
    </w:p>
    <w:p w14:paraId="181EDFD1" w14:textId="77777777" w:rsidR="00A569C5" w:rsidRPr="00A569C5" w:rsidRDefault="00A569C5" w:rsidP="00AB7BE8">
      <w:pPr>
        <w:numPr>
          <w:ilvl w:val="0"/>
          <w:numId w:val="37"/>
        </w:numPr>
        <w:spacing w:after="0" w:line="240" w:lineRule="auto"/>
        <w:ind w:left="1170"/>
        <w:textAlignment w:val="baseline"/>
        <w:rPr>
          <w:rFonts w:eastAsia="Times New Roman" w:cs="Times New Roman"/>
          <w:color w:val="000000"/>
          <w:szCs w:val="24"/>
        </w:rPr>
      </w:pPr>
      <w:r w:rsidRPr="00A569C5">
        <w:rPr>
          <w:rFonts w:eastAsia="Times New Roman" w:cs="Times New Roman"/>
          <w:color w:val="0E101A"/>
          <w:szCs w:val="24"/>
        </w:rPr>
        <w:t>tries to replay each sequence from the logs</w:t>
      </w:r>
    </w:p>
    <w:p w14:paraId="737D04A7" w14:textId="5D277BAD" w:rsidR="00A569C5" w:rsidRPr="00A569C5" w:rsidRDefault="00753297" w:rsidP="00AB7BE8">
      <w:pPr>
        <w:numPr>
          <w:ilvl w:val="0"/>
          <w:numId w:val="38"/>
        </w:numPr>
        <w:spacing w:after="0" w:line="240" w:lineRule="auto"/>
        <w:ind w:left="1170"/>
        <w:textAlignment w:val="baseline"/>
        <w:rPr>
          <w:rFonts w:eastAsia="Times New Roman" w:cs="Times New Roman"/>
          <w:color w:val="000000"/>
          <w:szCs w:val="24"/>
        </w:rPr>
      </w:pPr>
      <w:r w:rsidRPr="00FB0098">
        <w:rPr>
          <w:rFonts w:eastAsia="Times New Roman" w:cs="Times New Roman"/>
          <w:color w:val="0E101A"/>
          <w:szCs w:val="24"/>
        </w:rPr>
        <w:t>so,</w:t>
      </w:r>
      <w:r w:rsidR="00A569C5" w:rsidRPr="00A569C5">
        <w:rPr>
          <w:rFonts w:eastAsia="Times New Roman" w:cs="Times New Roman"/>
          <w:color w:val="0E101A"/>
          <w:szCs w:val="24"/>
        </w:rPr>
        <w:t xml:space="preserve"> for each case, we see if this sequence is allowed</w:t>
      </w:r>
    </w:p>
    <w:p w14:paraId="7983AEE7" w14:textId="59A92DB5" w:rsidR="00FB1B78" w:rsidRPr="00A569C5" w:rsidRDefault="00A569C5" w:rsidP="00AB7BE8">
      <w:pPr>
        <w:numPr>
          <w:ilvl w:val="0"/>
          <w:numId w:val="39"/>
        </w:numPr>
        <w:spacing w:after="0" w:line="240" w:lineRule="auto"/>
        <w:ind w:left="1170"/>
        <w:textAlignment w:val="baseline"/>
        <w:rPr>
          <w:rFonts w:eastAsia="Times New Roman" w:cs="Times New Roman"/>
          <w:color w:val="000000"/>
          <w:szCs w:val="24"/>
        </w:rPr>
      </w:pPr>
      <w:r w:rsidRPr="00A569C5">
        <w:rPr>
          <w:rFonts w:eastAsia="Times New Roman" w:cs="Times New Roman"/>
          <w:color w:val="0E101A"/>
          <w:szCs w:val="24"/>
        </w:rPr>
        <w:t>if each sequence can be replayed - 100% fitness</w:t>
      </w:r>
      <w:r w:rsidR="00FB1B78" w:rsidRPr="00FB0098">
        <w:rPr>
          <w:rFonts w:eastAsia="Times New Roman" w:cs="Times New Roman"/>
          <w:color w:val="0E101A"/>
          <w:szCs w:val="24"/>
        </w:rPr>
        <w:t>’</w:t>
      </w:r>
    </w:p>
    <w:p w14:paraId="104C8237" w14:textId="1B7766FB" w:rsidR="00A569C5" w:rsidRPr="00FB0098" w:rsidRDefault="00A569C5" w:rsidP="00AB7BE8">
      <w:pPr>
        <w:pStyle w:val="ListParagraph"/>
        <w:numPr>
          <w:ilvl w:val="0"/>
          <w:numId w:val="36"/>
        </w:numPr>
        <w:spacing w:after="0" w:line="240" w:lineRule="auto"/>
        <w:textAlignment w:val="baseline"/>
        <w:rPr>
          <w:rFonts w:eastAsia="Times New Roman" w:cs="Times New Roman"/>
          <w:color w:val="000000"/>
          <w:szCs w:val="24"/>
        </w:rPr>
      </w:pPr>
      <w:r w:rsidRPr="00FB0098">
        <w:rPr>
          <w:rFonts w:eastAsia="Times New Roman" w:cs="Times New Roman"/>
          <w:color w:val="0E101A"/>
          <w:szCs w:val="24"/>
        </w:rPr>
        <w:t>Precision: the discovered network should not allow the behavior not seen in the logs</w:t>
      </w:r>
    </w:p>
    <w:p w14:paraId="622C3379" w14:textId="77777777" w:rsidR="00A569C5" w:rsidRPr="00A569C5" w:rsidRDefault="00A569C5" w:rsidP="00AB7BE8">
      <w:pPr>
        <w:numPr>
          <w:ilvl w:val="0"/>
          <w:numId w:val="40"/>
        </w:numPr>
        <w:spacing w:after="0" w:line="240" w:lineRule="auto"/>
        <w:ind w:left="1170"/>
        <w:textAlignment w:val="baseline"/>
        <w:rPr>
          <w:rFonts w:eastAsia="Times New Roman" w:cs="Times New Roman"/>
          <w:color w:val="000000"/>
          <w:szCs w:val="24"/>
        </w:rPr>
      </w:pPr>
      <w:r w:rsidRPr="00A569C5">
        <w:rPr>
          <w:rFonts w:eastAsia="Times New Roman" w:cs="Times New Roman"/>
          <w:color w:val="0E101A"/>
          <w:szCs w:val="24"/>
        </w:rPr>
        <w:t>too precise → bad generalization</w:t>
      </w:r>
    </w:p>
    <w:p w14:paraId="54BF8B56" w14:textId="77777777" w:rsidR="00A569C5" w:rsidRPr="00A569C5" w:rsidRDefault="00A569C5" w:rsidP="00AB7BE8">
      <w:pPr>
        <w:numPr>
          <w:ilvl w:val="0"/>
          <w:numId w:val="41"/>
        </w:numPr>
        <w:spacing w:after="0" w:line="240" w:lineRule="auto"/>
        <w:ind w:left="1170"/>
        <w:textAlignment w:val="baseline"/>
        <w:rPr>
          <w:rFonts w:eastAsia="Times New Roman" w:cs="Times New Roman"/>
          <w:color w:val="000000"/>
          <w:szCs w:val="24"/>
        </w:rPr>
      </w:pPr>
      <w:r w:rsidRPr="00A569C5">
        <w:rPr>
          <w:rFonts w:eastAsia="Times New Roman" w:cs="Times New Roman"/>
          <w:color w:val="0E101A"/>
          <w:szCs w:val="24"/>
        </w:rPr>
        <w:t>play out the model, capture logs</w:t>
      </w:r>
    </w:p>
    <w:p w14:paraId="53514F0A" w14:textId="77777777" w:rsidR="00A569C5" w:rsidRPr="00A569C5" w:rsidRDefault="00A569C5" w:rsidP="00AB7BE8">
      <w:pPr>
        <w:numPr>
          <w:ilvl w:val="0"/>
          <w:numId w:val="42"/>
        </w:numPr>
        <w:spacing w:after="0" w:line="240" w:lineRule="auto"/>
        <w:ind w:left="1170"/>
        <w:textAlignment w:val="baseline"/>
        <w:rPr>
          <w:rFonts w:eastAsia="Times New Roman" w:cs="Times New Roman"/>
          <w:color w:val="000000"/>
          <w:szCs w:val="24"/>
        </w:rPr>
      </w:pPr>
      <w:r w:rsidRPr="00A569C5">
        <w:rPr>
          <w:rFonts w:eastAsia="Times New Roman" w:cs="Times New Roman"/>
          <w:color w:val="0E101A"/>
          <w:szCs w:val="24"/>
        </w:rPr>
        <w:t>see what's generated and compare it to the original logs</w:t>
      </w:r>
    </w:p>
    <w:p w14:paraId="71520294" w14:textId="4742879E" w:rsidR="00A569C5" w:rsidRPr="00A569C5" w:rsidRDefault="00A569C5" w:rsidP="00AB7BE8">
      <w:pPr>
        <w:numPr>
          <w:ilvl w:val="0"/>
          <w:numId w:val="43"/>
        </w:numPr>
        <w:spacing w:after="0" w:line="240" w:lineRule="auto"/>
        <w:ind w:left="1170"/>
        <w:textAlignment w:val="baseline"/>
        <w:rPr>
          <w:rFonts w:eastAsia="Times New Roman" w:cs="Times New Roman"/>
          <w:color w:val="000000"/>
          <w:szCs w:val="24"/>
        </w:rPr>
      </w:pPr>
      <w:r w:rsidRPr="00A569C5">
        <w:rPr>
          <w:rFonts w:eastAsia="Times New Roman" w:cs="Times New Roman"/>
          <w:color w:val="0E101A"/>
          <w:szCs w:val="24"/>
        </w:rPr>
        <w:t>is it far? (</w:t>
      </w:r>
      <w:r w:rsidRPr="00FB0098">
        <w:rPr>
          <w:rFonts w:eastAsia="Times New Roman" w:cs="Times New Roman"/>
          <w:color w:val="0E101A"/>
          <w:szCs w:val="24"/>
        </w:rPr>
        <w:t>Need</w:t>
      </w:r>
      <w:r w:rsidRPr="00A569C5">
        <w:rPr>
          <w:rFonts w:eastAsia="Times New Roman" w:cs="Times New Roman"/>
          <w:color w:val="0E101A"/>
          <w:szCs w:val="24"/>
        </w:rPr>
        <w:t xml:space="preserve"> to have some distance measure)</w:t>
      </w:r>
    </w:p>
    <w:p w14:paraId="7239E0B2" w14:textId="77777777" w:rsidR="00A569C5" w:rsidRPr="00A569C5" w:rsidRDefault="00A569C5" w:rsidP="00AB7BE8">
      <w:pPr>
        <w:numPr>
          <w:ilvl w:val="0"/>
          <w:numId w:val="44"/>
        </w:numPr>
        <w:spacing w:after="0" w:line="240" w:lineRule="auto"/>
        <w:ind w:left="1170"/>
        <w:textAlignment w:val="baseline"/>
        <w:rPr>
          <w:rFonts w:eastAsia="Times New Roman" w:cs="Times New Roman"/>
          <w:color w:val="000000"/>
          <w:szCs w:val="24"/>
        </w:rPr>
      </w:pPr>
      <w:r w:rsidRPr="00A569C5">
        <w:rPr>
          <w:rFonts w:eastAsia="Times New Roman" w:cs="Times New Roman"/>
          <w:color w:val="0E101A"/>
          <w:szCs w:val="24"/>
        </w:rPr>
        <w:t xml:space="preserve">if produced logs </w:t>
      </w:r>
      <w:r w:rsidRPr="00A569C5">
        <w:rPr>
          <w:rFonts w:ascii="Cambria Math" w:eastAsia="Times New Roman" w:hAnsi="Cambria Math" w:cs="Cambria Math"/>
          <w:color w:val="0E101A"/>
          <w:szCs w:val="24"/>
        </w:rPr>
        <w:t>⊆</w:t>
      </w:r>
      <w:r w:rsidRPr="00A569C5">
        <w:rPr>
          <w:rFonts w:eastAsia="Times New Roman" w:cs="Times New Roman"/>
          <w:color w:val="0E101A"/>
          <w:szCs w:val="24"/>
        </w:rPr>
        <w:t xml:space="preserve"> original logs --&gt; then we have 100% precision</w:t>
      </w:r>
    </w:p>
    <w:p w14:paraId="316E1376" w14:textId="77777777" w:rsidR="00A569C5" w:rsidRPr="00A569C5" w:rsidRDefault="00A569C5" w:rsidP="00AB7BE8">
      <w:pPr>
        <w:numPr>
          <w:ilvl w:val="0"/>
          <w:numId w:val="45"/>
        </w:numPr>
        <w:spacing w:after="0" w:line="240" w:lineRule="auto"/>
        <w:textAlignment w:val="baseline"/>
        <w:rPr>
          <w:rFonts w:eastAsia="Times New Roman" w:cs="Times New Roman"/>
          <w:color w:val="000000"/>
          <w:szCs w:val="24"/>
        </w:rPr>
      </w:pPr>
      <w:r w:rsidRPr="00A569C5">
        <w:rPr>
          <w:rFonts w:eastAsia="Times New Roman" w:cs="Times New Roman"/>
          <w:color w:val="0E101A"/>
          <w:szCs w:val="24"/>
        </w:rPr>
        <w:t>Generalization: the discovered model should generalize the behavior seen in the logs</w:t>
      </w:r>
    </w:p>
    <w:p w14:paraId="66ED6703" w14:textId="77777777" w:rsidR="00A569C5" w:rsidRPr="00A569C5" w:rsidRDefault="00A569C5" w:rsidP="00AB7BE8">
      <w:pPr>
        <w:numPr>
          <w:ilvl w:val="0"/>
          <w:numId w:val="46"/>
        </w:numPr>
        <w:spacing w:after="0" w:line="240" w:lineRule="auto"/>
        <w:textAlignment w:val="baseline"/>
        <w:rPr>
          <w:rFonts w:eastAsia="Times New Roman" w:cs="Times New Roman"/>
          <w:color w:val="000000"/>
          <w:szCs w:val="24"/>
        </w:rPr>
      </w:pPr>
      <w:r w:rsidRPr="00A569C5">
        <w:rPr>
          <w:rFonts w:eastAsia="Times New Roman" w:cs="Times New Roman"/>
          <w:color w:val="0E101A"/>
          <w:szCs w:val="24"/>
        </w:rPr>
        <w:t>Simplicity: it should be as simple as possible</w:t>
      </w:r>
    </w:p>
    <w:p w14:paraId="44032531" w14:textId="4EC07649" w:rsidR="004C2378" w:rsidRPr="00FB0098" w:rsidRDefault="004C2378" w:rsidP="004C2378">
      <w:pPr>
        <w:rPr>
          <w:rFonts w:cs="Times New Roman"/>
        </w:rPr>
      </w:pPr>
    </w:p>
    <w:p w14:paraId="2C2B9058" w14:textId="067228CC" w:rsidR="001142FD" w:rsidRPr="00FB0098" w:rsidRDefault="00753297" w:rsidP="001142FD">
      <w:pPr>
        <w:ind w:firstLine="720"/>
        <w:rPr>
          <w:rFonts w:cs="Times New Roman"/>
        </w:rPr>
      </w:pPr>
      <w:r w:rsidRPr="00FB0098">
        <w:rPr>
          <w:rFonts w:cs="Times New Roman"/>
        </w:rPr>
        <w:t>Confo</w:t>
      </w:r>
      <w:r w:rsidR="00391E9F" w:rsidRPr="00FB0098">
        <w:rPr>
          <w:rFonts w:cs="Times New Roman"/>
        </w:rPr>
        <w:t>rmance checking is used to test the generated models. Conformance checking ensures all process deviations from the target process or reference model are identified, minimizing the risk of audit problems or legal violations. Process deviations often require more resources than the target process or may harm product or service quality. As a result, most process deviations lead to financial loss, so companies have a great interest in identifying unplanned process sequences and introducing appropriate preventive measures (Appian, 2022).</w:t>
      </w:r>
      <w:r w:rsidR="001142FD" w:rsidRPr="00FB0098">
        <w:rPr>
          <w:rFonts w:cs="Times New Roman"/>
        </w:rPr>
        <w:t xml:space="preserve"> There are 7 steps involved.</w:t>
      </w:r>
    </w:p>
    <w:p w14:paraId="158DE490" w14:textId="4DA7AFC4" w:rsidR="005703C2" w:rsidRPr="00FB0098" w:rsidRDefault="005703C2" w:rsidP="00AB7BE8">
      <w:pPr>
        <w:pStyle w:val="ListParagraph"/>
        <w:numPr>
          <w:ilvl w:val="1"/>
          <w:numId w:val="46"/>
        </w:numPr>
        <w:rPr>
          <w:rFonts w:cs="Times New Roman"/>
        </w:rPr>
      </w:pPr>
      <w:r w:rsidRPr="00FB0098">
        <w:rPr>
          <w:rFonts w:cs="Times New Roman"/>
        </w:rPr>
        <w:t xml:space="preserve">Convert the obtained </w:t>
      </w:r>
      <w:r w:rsidR="00FB1B78" w:rsidRPr="00FB0098">
        <w:rPr>
          <w:rFonts w:cs="Times New Roman"/>
        </w:rPr>
        <w:t>models</w:t>
      </w:r>
      <w:r w:rsidRPr="00FB0098">
        <w:rPr>
          <w:rFonts w:cs="Times New Roman"/>
        </w:rPr>
        <w:t xml:space="preserve"> to a Petri net</w:t>
      </w:r>
    </w:p>
    <w:p w14:paraId="7F86162A" w14:textId="77777777" w:rsidR="005703C2" w:rsidRPr="00FB0098" w:rsidRDefault="005703C2" w:rsidP="00AB7BE8">
      <w:pPr>
        <w:pStyle w:val="ListParagraph"/>
        <w:numPr>
          <w:ilvl w:val="1"/>
          <w:numId w:val="46"/>
        </w:numPr>
        <w:rPr>
          <w:rFonts w:cs="Times New Roman"/>
        </w:rPr>
      </w:pPr>
      <w:r w:rsidRPr="00FB0098">
        <w:rPr>
          <w:rFonts w:cs="Times New Roman"/>
        </w:rPr>
        <w:t>Check obtained model's soundness</w:t>
      </w:r>
    </w:p>
    <w:p w14:paraId="560D4FC1" w14:textId="77777777" w:rsidR="005703C2" w:rsidRPr="00FB0098" w:rsidRDefault="005703C2" w:rsidP="00AB7BE8">
      <w:pPr>
        <w:pStyle w:val="ListParagraph"/>
        <w:numPr>
          <w:ilvl w:val="1"/>
          <w:numId w:val="46"/>
        </w:numPr>
        <w:rPr>
          <w:rFonts w:cs="Times New Roman"/>
        </w:rPr>
      </w:pPr>
      <w:r w:rsidRPr="00FB0098">
        <w:rPr>
          <w:rFonts w:cs="Times New Roman"/>
        </w:rPr>
        <w:t>Check obtained models' fitness</w:t>
      </w:r>
    </w:p>
    <w:p w14:paraId="57B97AC0" w14:textId="77777777" w:rsidR="005703C2" w:rsidRPr="00FB0098" w:rsidRDefault="005703C2" w:rsidP="00AB7BE8">
      <w:pPr>
        <w:pStyle w:val="ListParagraph"/>
        <w:numPr>
          <w:ilvl w:val="2"/>
          <w:numId w:val="46"/>
        </w:numPr>
        <w:rPr>
          <w:rFonts w:cs="Times New Roman"/>
        </w:rPr>
      </w:pPr>
      <w:r w:rsidRPr="00FB0098">
        <w:rPr>
          <w:rFonts w:cs="Times New Roman"/>
        </w:rPr>
        <w:t>Token-based replay </w:t>
      </w:r>
    </w:p>
    <w:p w14:paraId="01A6F736" w14:textId="77777777" w:rsidR="005703C2" w:rsidRPr="00FB0098" w:rsidRDefault="005703C2" w:rsidP="00AB7BE8">
      <w:pPr>
        <w:pStyle w:val="ListParagraph"/>
        <w:numPr>
          <w:ilvl w:val="2"/>
          <w:numId w:val="46"/>
        </w:numPr>
        <w:rPr>
          <w:rFonts w:cs="Times New Roman"/>
        </w:rPr>
      </w:pPr>
      <w:r w:rsidRPr="00FB0098">
        <w:rPr>
          <w:rFonts w:cs="Times New Roman"/>
        </w:rPr>
        <w:t>Alignment</w:t>
      </w:r>
    </w:p>
    <w:p w14:paraId="7D6695D3" w14:textId="77777777" w:rsidR="005703C2" w:rsidRPr="00FB0098" w:rsidRDefault="005703C2" w:rsidP="00AB7BE8">
      <w:pPr>
        <w:pStyle w:val="ListParagraph"/>
        <w:numPr>
          <w:ilvl w:val="1"/>
          <w:numId w:val="46"/>
        </w:numPr>
        <w:rPr>
          <w:rFonts w:cs="Times New Roman"/>
        </w:rPr>
      </w:pPr>
      <w:r w:rsidRPr="00FB0098">
        <w:rPr>
          <w:rFonts w:cs="Times New Roman"/>
        </w:rPr>
        <w:lastRenderedPageBreak/>
        <w:t>Check obtained models' precision, </w:t>
      </w:r>
    </w:p>
    <w:p w14:paraId="638EBD3B" w14:textId="77777777" w:rsidR="005703C2" w:rsidRPr="00FB0098" w:rsidRDefault="005703C2" w:rsidP="00AB7BE8">
      <w:pPr>
        <w:pStyle w:val="ListParagraph"/>
        <w:numPr>
          <w:ilvl w:val="2"/>
          <w:numId w:val="46"/>
        </w:numPr>
        <w:rPr>
          <w:rFonts w:cs="Times New Roman"/>
        </w:rPr>
      </w:pPr>
      <w:r w:rsidRPr="00FB0098">
        <w:rPr>
          <w:rFonts w:cs="Times New Roman"/>
        </w:rPr>
        <w:t>Token-based replay </w:t>
      </w:r>
    </w:p>
    <w:p w14:paraId="75FE764B" w14:textId="77777777" w:rsidR="005703C2" w:rsidRPr="00FB0098" w:rsidRDefault="005703C2" w:rsidP="00AB7BE8">
      <w:pPr>
        <w:pStyle w:val="ListParagraph"/>
        <w:numPr>
          <w:ilvl w:val="2"/>
          <w:numId w:val="46"/>
        </w:numPr>
        <w:rPr>
          <w:rFonts w:cs="Times New Roman"/>
        </w:rPr>
      </w:pPr>
      <w:r w:rsidRPr="00FB0098">
        <w:rPr>
          <w:rFonts w:cs="Times New Roman"/>
        </w:rPr>
        <w:t>Alignment</w:t>
      </w:r>
    </w:p>
    <w:p w14:paraId="3E0D10BC" w14:textId="77777777" w:rsidR="005703C2" w:rsidRPr="00FB0098" w:rsidRDefault="005703C2" w:rsidP="00AB7BE8">
      <w:pPr>
        <w:pStyle w:val="ListParagraph"/>
        <w:numPr>
          <w:ilvl w:val="1"/>
          <w:numId w:val="46"/>
        </w:numPr>
        <w:rPr>
          <w:rFonts w:cs="Times New Roman"/>
        </w:rPr>
      </w:pPr>
      <w:r w:rsidRPr="00FB0098">
        <w:rPr>
          <w:rFonts w:cs="Times New Roman"/>
        </w:rPr>
        <w:t>Check obtained models' diagnostics </w:t>
      </w:r>
    </w:p>
    <w:p w14:paraId="1647CEF2" w14:textId="77777777" w:rsidR="005703C2" w:rsidRPr="00FB0098" w:rsidRDefault="005703C2" w:rsidP="00AB7BE8">
      <w:pPr>
        <w:pStyle w:val="ListParagraph"/>
        <w:numPr>
          <w:ilvl w:val="1"/>
          <w:numId w:val="46"/>
        </w:numPr>
        <w:rPr>
          <w:rFonts w:cs="Times New Roman"/>
        </w:rPr>
      </w:pPr>
      <w:r w:rsidRPr="00FB0098">
        <w:rPr>
          <w:rFonts w:cs="Times New Roman"/>
        </w:rPr>
        <w:t>Check obtained models' Generalization,</w:t>
      </w:r>
    </w:p>
    <w:p w14:paraId="6D10C651" w14:textId="1B6EBC33" w:rsidR="00D72C0D" w:rsidRPr="00876AD5" w:rsidRDefault="005703C2" w:rsidP="00AB7BE8">
      <w:pPr>
        <w:pStyle w:val="ListParagraph"/>
        <w:numPr>
          <w:ilvl w:val="1"/>
          <w:numId w:val="46"/>
        </w:numPr>
        <w:rPr>
          <w:rFonts w:cs="Times New Roman"/>
        </w:rPr>
      </w:pPr>
      <w:r w:rsidRPr="00FB0098">
        <w:rPr>
          <w:rFonts w:cs="Times New Roman"/>
        </w:rPr>
        <w:t>Check obtained models' Simplicity</w:t>
      </w:r>
    </w:p>
    <w:p w14:paraId="10B0A4F5" w14:textId="5F75423D" w:rsidR="008C12EB" w:rsidRPr="00FB0098" w:rsidRDefault="008C12EB" w:rsidP="008C12EB">
      <w:pPr>
        <w:rPr>
          <w:rFonts w:cs="Times New Roman"/>
          <w:b/>
          <w:bCs/>
        </w:rPr>
      </w:pPr>
      <w:r w:rsidRPr="00FB0098">
        <w:rPr>
          <w:rFonts w:cs="Times New Roman"/>
          <w:b/>
          <w:bCs/>
        </w:rPr>
        <w:t>Soundness</w:t>
      </w:r>
    </w:p>
    <w:p w14:paraId="6DB472B4" w14:textId="52C6EF61" w:rsidR="008C12EB" w:rsidRPr="00FB0098" w:rsidRDefault="001C1AAD" w:rsidP="001C1AAD">
      <w:pPr>
        <w:ind w:firstLine="720"/>
        <w:rPr>
          <w:rFonts w:cs="Times New Roman"/>
        </w:rPr>
      </w:pPr>
      <w:r w:rsidRPr="00FB0098">
        <w:rPr>
          <w:rFonts w:cs="Times New Roman"/>
        </w:rPr>
        <w:t>Workflow nets (WF-nets) are a subclass of Petri nets intending to model the workflow of process activities.</w:t>
      </w:r>
      <w:r w:rsidR="00D72C0D" w:rsidRPr="00FB0098">
        <w:rPr>
          <w:rFonts w:cs="Times New Roman"/>
        </w:rPr>
        <w:t xml:space="preserve"> </w:t>
      </w:r>
      <w:r w:rsidRPr="00FB0098">
        <w:rPr>
          <w:rFonts w:cs="Times New Roman"/>
        </w:rPr>
        <w:t>The WF-net transitions are assigned to tasks or activities, and places are assigned to the pre/post conditions. The WF-nets have additional structural and operational requirements, mainly the addition of a single input (source) place with no previous transitions, and an output place (sink) with no following transitions. Accordingly, start and termination markings can be defined that represent the process status. WF-nets have the soundness property indicating that a process with a start marking of k tokens in its source place, can reach the termination state marking with k tokens in its sink place (defined as k-sound WF-net). Additionally, all the transitions in the process could fire (i.e., for each transition there is a reachable state in which the transition is enabled). A general sound (G-sound) WF-net is defined as being a k-sound for every k &gt; 0 (Wikipedia 2022).</w:t>
      </w:r>
    </w:p>
    <w:p w14:paraId="562CC933" w14:textId="5A6FA567" w:rsidR="00D822C8" w:rsidRDefault="00D822C8" w:rsidP="00D822C8">
      <w:pPr>
        <w:pStyle w:val="Caption"/>
        <w:keepNext/>
      </w:pPr>
      <w:bookmarkStart w:id="123" w:name="_Toc122719738"/>
      <w:r>
        <w:t xml:space="preserve">Figure </w:t>
      </w:r>
      <w:fldSimple w:instr=" SEQ Figure \* ARABIC ">
        <w:r w:rsidR="004F4E38">
          <w:rPr>
            <w:noProof/>
          </w:rPr>
          <w:t>114</w:t>
        </w:r>
      </w:fldSimple>
      <w:r w:rsidR="00876AD5">
        <w:t xml:space="preserve"> – Generated Models Soundness</w:t>
      </w:r>
      <w:bookmarkEnd w:id="123"/>
    </w:p>
    <w:p w14:paraId="30E638F8" w14:textId="4892C03C" w:rsidR="0033278D" w:rsidRPr="00FB0098" w:rsidRDefault="00A66991" w:rsidP="0033278D">
      <w:pPr>
        <w:rPr>
          <w:rFonts w:cs="Times New Roman"/>
        </w:rPr>
      </w:pPr>
      <w:r w:rsidRPr="00FB0098">
        <w:rPr>
          <w:rFonts w:cs="Times New Roman"/>
          <w:noProof/>
        </w:rPr>
        <w:drawing>
          <wp:inline distT="0" distB="0" distL="0" distR="0" wp14:anchorId="4BBAD2B5" wp14:editId="593235CE">
            <wp:extent cx="5814564" cy="2972058"/>
            <wp:effectExtent l="0" t="0" r="0" b="0"/>
            <wp:docPr id="35" name="Picture 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email&#10;&#10;Description automatically generated"/>
                    <pic:cNvPicPr/>
                  </pic:nvPicPr>
                  <pic:blipFill>
                    <a:blip r:embed="rId124"/>
                    <a:stretch>
                      <a:fillRect/>
                    </a:stretch>
                  </pic:blipFill>
                  <pic:spPr>
                    <a:xfrm>
                      <a:off x="0" y="0"/>
                      <a:ext cx="5814564" cy="2972058"/>
                    </a:xfrm>
                    <a:prstGeom prst="rect">
                      <a:avLst/>
                    </a:prstGeom>
                  </pic:spPr>
                </pic:pic>
              </a:graphicData>
            </a:graphic>
          </wp:inline>
        </w:drawing>
      </w:r>
    </w:p>
    <w:p w14:paraId="40E5A9FE" w14:textId="3794F23C" w:rsidR="002306CE" w:rsidRPr="00FB0098" w:rsidRDefault="002306CE" w:rsidP="0033278D">
      <w:pPr>
        <w:rPr>
          <w:rFonts w:cs="Times New Roman"/>
        </w:rPr>
      </w:pPr>
      <w:r w:rsidRPr="00FB0098">
        <w:rPr>
          <w:rFonts w:cs="Times New Roman"/>
        </w:rPr>
        <w:t>Here we can see that all the different methodologies' generated model</w:t>
      </w:r>
      <w:r w:rsidR="00D72C0D" w:rsidRPr="00FB0098">
        <w:rPr>
          <w:rFonts w:cs="Times New Roman"/>
        </w:rPr>
        <w:t>s</w:t>
      </w:r>
      <w:r w:rsidRPr="00FB0098">
        <w:rPr>
          <w:rFonts w:cs="Times New Roman"/>
        </w:rPr>
        <w:t xml:space="preserve"> for this dataset are sound. This means that all the generated models are sound.</w:t>
      </w:r>
    </w:p>
    <w:p w14:paraId="4BD9508E" w14:textId="20FDC286" w:rsidR="00924D77" w:rsidRDefault="00924D77" w:rsidP="0033278D">
      <w:pPr>
        <w:rPr>
          <w:rFonts w:cs="Times New Roman"/>
          <w:b/>
          <w:bCs/>
        </w:rPr>
      </w:pPr>
    </w:p>
    <w:p w14:paraId="421C51F7" w14:textId="77777777" w:rsidR="00876AD5" w:rsidRPr="00FB0098" w:rsidRDefault="00876AD5" w:rsidP="0033278D">
      <w:pPr>
        <w:rPr>
          <w:rFonts w:cs="Times New Roman"/>
          <w:b/>
          <w:bCs/>
        </w:rPr>
      </w:pPr>
    </w:p>
    <w:p w14:paraId="6721B95C" w14:textId="0ADC98A9" w:rsidR="002306CE" w:rsidRPr="00FB0098" w:rsidRDefault="002306CE" w:rsidP="0033278D">
      <w:pPr>
        <w:rPr>
          <w:rFonts w:cs="Times New Roman"/>
          <w:b/>
          <w:bCs/>
        </w:rPr>
      </w:pPr>
      <w:r w:rsidRPr="00FB0098">
        <w:rPr>
          <w:rFonts w:cs="Times New Roman"/>
          <w:b/>
          <w:bCs/>
        </w:rPr>
        <w:lastRenderedPageBreak/>
        <w:t>Fitness</w:t>
      </w:r>
    </w:p>
    <w:p w14:paraId="4908AAE1" w14:textId="77777777" w:rsidR="00D03B99" w:rsidRPr="00D03B99" w:rsidRDefault="00D03B99" w:rsidP="00D03B99">
      <w:pPr>
        <w:spacing w:after="0" w:line="240" w:lineRule="auto"/>
        <w:ind w:firstLine="300"/>
        <w:rPr>
          <w:rFonts w:eastAsia="Times New Roman" w:cs="Times New Roman"/>
          <w:sz w:val="32"/>
          <w:szCs w:val="32"/>
        </w:rPr>
      </w:pPr>
      <w:r w:rsidRPr="00D03B99">
        <w:rPr>
          <w:rFonts w:eastAsia="Times New Roman" w:cs="Times New Roman"/>
          <w:color w:val="0E101A"/>
          <w:szCs w:val="24"/>
        </w:rPr>
        <w:t xml:space="preserve">The fitness dimension has two types of tests. The two types of tests are token-based replay and alignment. PM4PY's </w:t>
      </w:r>
      <w:r w:rsidRPr="00D03B99">
        <w:rPr>
          <w:rFonts w:eastAsia="Times New Roman" w:cs="Times New Roman"/>
          <w:i/>
          <w:iCs/>
          <w:color w:val="0E101A"/>
          <w:szCs w:val="24"/>
        </w:rPr>
        <w:t>fitness_token_based_replay()</w:t>
      </w:r>
      <w:r w:rsidRPr="00D03B99">
        <w:rPr>
          <w:rFonts w:eastAsia="Times New Roman" w:cs="Times New Roman"/>
          <w:color w:val="0E101A"/>
          <w:szCs w:val="24"/>
        </w:rPr>
        <w:t xml:space="preserve"> function is used to determine the token-based replay. The function returns the percentage of traces that are completely fit is returned, along with a fitness value that is calculated.</w:t>
      </w:r>
    </w:p>
    <w:p w14:paraId="6C90566C" w14:textId="4DFF1830" w:rsidR="00D03B99" w:rsidRPr="00D03B99" w:rsidRDefault="00D03B99" w:rsidP="00D03B99">
      <w:pPr>
        <w:spacing w:after="0" w:line="240" w:lineRule="auto"/>
        <w:rPr>
          <w:rFonts w:eastAsia="Times New Roman" w:cs="Times New Roman"/>
          <w:sz w:val="32"/>
          <w:szCs w:val="32"/>
        </w:rPr>
      </w:pPr>
      <w:r w:rsidRPr="00D03B99">
        <w:rPr>
          <w:rFonts w:eastAsia="Times New Roman" w:cs="Times New Roman"/>
          <w:color w:val="0E101A"/>
          <w:szCs w:val="24"/>
        </w:rPr>
        <w:t xml:space="preserve">Token-based replay matches a trace and a Petri net model, starting from the initial place, </w:t>
      </w:r>
      <w:r w:rsidR="00054E8C" w:rsidRPr="00FB0098">
        <w:rPr>
          <w:rFonts w:eastAsia="Times New Roman" w:cs="Times New Roman"/>
          <w:color w:val="0E101A"/>
          <w:szCs w:val="24"/>
        </w:rPr>
        <w:t>to</w:t>
      </w:r>
      <w:r w:rsidRPr="00D03B99">
        <w:rPr>
          <w:rFonts w:eastAsia="Times New Roman" w:cs="Times New Roman"/>
          <w:color w:val="0E101A"/>
          <w:szCs w:val="24"/>
        </w:rPr>
        <w:t xml:space="preserve"> discover which transitions are executed and in which places we have remaining or missing tokens for the given process instance. Token-based replay is useful for Conformance Checking: indeed, a trace is fitting according to the model if, during its execution, the transitions can be fired without the need to insert any missing token. If the reaching of the final marking is imposed, then a trace is fitting if it reaches the final marking without any missing or remaining tokens (Conformance Fitness Token Based Replay Documentation, n.d.). </w:t>
      </w:r>
    </w:p>
    <w:p w14:paraId="78506185" w14:textId="77777777" w:rsidR="00D03B99" w:rsidRPr="00D03B99" w:rsidRDefault="00D03B99" w:rsidP="00D03B99">
      <w:pPr>
        <w:spacing w:after="0" w:line="240" w:lineRule="auto"/>
        <w:rPr>
          <w:rFonts w:eastAsia="Times New Roman" w:cs="Times New Roman"/>
          <w:sz w:val="32"/>
          <w:szCs w:val="32"/>
        </w:rPr>
      </w:pPr>
    </w:p>
    <w:p w14:paraId="3EBA27EC" w14:textId="63627F37" w:rsidR="00D03B99" w:rsidRPr="00D03B99" w:rsidRDefault="00D03B99" w:rsidP="00D03B99">
      <w:pPr>
        <w:spacing w:after="0" w:line="240" w:lineRule="auto"/>
        <w:ind w:firstLine="300"/>
        <w:rPr>
          <w:rFonts w:eastAsia="Times New Roman" w:cs="Times New Roman"/>
          <w:sz w:val="32"/>
          <w:szCs w:val="32"/>
        </w:rPr>
      </w:pPr>
      <w:r w:rsidRPr="00D03B99">
        <w:rPr>
          <w:rFonts w:eastAsia="Times New Roman" w:cs="Times New Roman"/>
          <w:color w:val="0E101A"/>
          <w:szCs w:val="24"/>
        </w:rPr>
        <w:t xml:space="preserve">It </w:t>
      </w:r>
      <w:r w:rsidR="00802E81" w:rsidRPr="00FB0098">
        <w:rPr>
          <w:rFonts w:eastAsia="Times New Roman" w:cs="Times New Roman"/>
          <w:color w:val="0E101A"/>
          <w:szCs w:val="24"/>
        </w:rPr>
        <w:t>can</w:t>
      </w:r>
      <w:r w:rsidRPr="00D03B99">
        <w:rPr>
          <w:rFonts w:eastAsia="Times New Roman" w:cs="Times New Roman"/>
          <w:color w:val="0E101A"/>
          <w:szCs w:val="24"/>
        </w:rPr>
        <w:t xml:space="preserve"> go across hidden transitions (calculating shortest paths between places) and can be used with any Petri net model with unique visible transitions and hidden transitions. When a visible transition needs to be fired and not all places in the preset are provided with the correct number of tokens, starting from the current marking it is checked if for someplace there is a sequence of hidden transitions that could be fired </w:t>
      </w:r>
      <w:r w:rsidR="00054E8C" w:rsidRPr="00FB0098">
        <w:rPr>
          <w:rFonts w:eastAsia="Times New Roman" w:cs="Times New Roman"/>
          <w:color w:val="0E101A"/>
          <w:szCs w:val="24"/>
        </w:rPr>
        <w:t>to</w:t>
      </w:r>
      <w:r w:rsidRPr="00D03B99">
        <w:rPr>
          <w:rFonts w:eastAsia="Times New Roman" w:cs="Times New Roman"/>
          <w:color w:val="0E101A"/>
          <w:szCs w:val="24"/>
        </w:rPr>
        <w:t xml:space="preserve"> enable the visible transition. The hidden transitions are then fired and a marking that permits to enable of the visible transition is reached (Conformance Fitness Token Based Replay Documentation, n.d.)</w:t>
      </w:r>
    </w:p>
    <w:p w14:paraId="069A6546" w14:textId="77777777" w:rsidR="00D03B99" w:rsidRPr="00D03B99" w:rsidRDefault="00D03B99" w:rsidP="00D03B99">
      <w:pPr>
        <w:spacing w:after="0" w:line="240" w:lineRule="auto"/>
        <w:rPr>
          <w:rFonts w:eastAsia="Times New Roman" w:cs="Times New Roman"/>
          <w:sz w:val="32"/>
          <w:szCs w:val="32"/>
        </w:rPr>
      </w:pPr>
      <w:r w:rsidRPr="00D03B99">
        <w:rPr>
          <w:rFonts w:eastAsia="Times New Roman" w:cs="Times New Roman"/>
          <w:color w:val="0E101A"/>
          <w:szCs w:val="24"/>
        </w:rPr>
        <w:t xml:space="preserve">The </w:t>
      </w:r>
      <w:r w:rsidRPr="00D03B99">
        <w:rPr>
          <w:rFonts w:eastAsia="Times New Roman" w:cs="Times New Roman"/>
          <w:i/>
          <w:iCs/>
          <w:color w:val="0E101A"/>
          <w:szCs w:val="24"/>
        </w:rPr>
        <w:t xml:space="preserve">fitness_alignments() </w:t>
      </w:r>
      <w:r w:rsidRPr="00D03B99">
        <w:rPr>
          <w:rFonts w:eastAsia="Times New Roman" w:cs="Times New Roman"/>
          <w:color w:val="0E101A"/>
          <w:szCs w:val="24"/>
        </w:rPr>
        <w:t>function evaluates the fitness between an event log and a Petri net using alignments. The official Conformance Fitness Alignments Documentation states that " Alignment-based replay aims to find one of the best alignments between the trace and the model. For each trace, the output of an alignment is a list of couples where the first element is an event (of the trace) or » and the second element is a transition (of the model) or » ". </w:t>
      </w:r>
    </w:p>
    <w:p w14:paraId="6C2BEE6B" w14:textId="77777777" w:rsidR="00D03B99" w:rsidRPr="00D03B99" w:rsidRDefault="00D03B99" w:rsidP="00D03B99">
      <w:pPr>
        <w:spacing w:after="0" w:line="240" w:lineRule="auto"/>
        <w:rPr>
          <w:rFonts w:eastAsia="Times New Roman" w:cs="Times New Roman"/>
          <w:sz w:val="32"/>
          <w:szCs w:val="32"/>
        </w:rPr>
      </w:pPr>
      <w:r w:rsidRPr="00D03B99">
        <w:rPr>
          <w:rFonts w:eastAsia="Times New Roman" w:cs="Times New Roman"/>
          <w:color w:val="0E101A"/>
          <w:szCs w:val="24"/>
        </w:rPr>
        <w:t>For each couple, the following classification could be provided:</w:t>
      </w:r>
    </w:p>
    <w:p w14:paraId="6C665D5A" w14:textId="74E2329C" w:rsidR="00D03B99" w:rsidRPr="00D03B99" w:rsidRDefault="00D03B99" w:rsidP="00AB7BE8">
      <w:pPr>
        <w:numPr>
          <w:ilvl w:val="0"/>
          <w:numId w:val="47"/>
        </w:numPr>
        <w:spacing w:after="0" w:line="240" w:lineRule="auto"/>
        <w:ind w:left="870"/>
        <w:textAlignment w:val="baseline"/>
        <w:rPr>
          <w:rFonts w:eastAsia="Times New Roman" w:cs="Times New Roman"/>
          <w:color w:val="000000"/>
          <w:sz w:val="28"/>
          <w:szCs w:val="28"/>
        </w:rPr>
      </w:pPr>
      <w:r w:rsidRPr="00D03B99">
        <w:rPr>
          <w:rFonts w:eastAsia="Times New Roman" w:cs="Times New Roman"/>
          <w:color w:val="0E101A"/>
          <w:szCs w:val="24"/>
        </w:rPr>
        <w:t xml:space="preserve">Sync </w:t>
      </w:r>
      <w:r w:rsidR="00802E81" w:rsidRPr="00FB0098">
        <w:rPr>
          <w:rFonts w:eastAsia="Times New Roman" w:cs="Times New Roman"/>
          <w:color w:val="0E101A"/>
          <w:szCs w:val="24"/>
        </w:rPr>
        <w:t>moves</w:t>
      </w:r>
      <w:r w:rsidRPr="00D03B99">
        <w:rPr>
          <w:rFonts w:eastAsia="Times New Roman" w:cs="Times New Roman"/>
          <w:color w:val="0E101A"/>
          <w:szCs w:val="24"/>
        </w:rPr>
        <w:t>: the classification of the event corresponds to the transition label; in this case, both the trace and the model advance in the same way during the replay.</w:t>
      </w:r>
    </w:p>
    <w:p w14:paraId="2E1847D9" w14:textId="77777777" w:rsidR="00D03B99" w:rsidRPr="00D03B99" w:rsidRDefault="00D03B99" w:rsidP="00AB7BE8">
      <w:pPr>
        <w:numPr>
          <w:ilvl w:val="0"/>
          <w:numId w:val="48"/>
        </w:numPr>
        <w:spacing w:after="0" w:line="240" w:lineRule="auto"/>
        <w:ind w:left="870"/>
        <w:textAlignment w:val="baseline"/>
        <w:rPr>
          <w:rFonts w:eastAsia="Times New Roman" w:cs="Times New Roman"/>
          <w:color w:val="000000"/>
          <w:sz w:val="28"/>
          <w:szCs w:val="28"/>
        </w:rPr>
      </w:pPr>
      <w:r w:rsidRPr="00D03B99">
        <w:rPr>
          <w:rFonts w:eastAsia="Times New Roman" w:cs="Times New Roman"/>
          <w:color w:val="0E101A"/>
          <w:szCs w:val="24"/>
        </w:rPr>
        <w:t>Move on the log: for couples where the second element is », it corresponds to a replay move in the trace that is not mimicked in the model. This kind of move is unfit and signals a deviation between the trace and the model.</w:t>
      </w:r>
    </w:p>
    <w:p w14:paraId="748916F0" w14:textId="77777777" w:rsidR="00D03B99" w:rsidRPr="00D03B99" w:rsidRDefault="00D03B99" w:rsidP="00AB7BE8">
      <w:pPr>
        <w:numPr>
          <w:ilvl w:val="0"/>
          <w:numId w:val="49"/>
        </w:numPr>
        <w:spacing w:after="0" w:line="240" w:lineRule="auto"/>
        <w:ind w:left="870"/>
        <w:textAlignment w:val="baseline"/>
        <w:rPr>
          <w:rFonts w:eastAsia="Times New Roman" w:cs="Times New Roman"/>
          <w:color w:val="000000"/>
          <w:sz w:val="28"/>
          <w:szCs w:val="28"/>
        </w:rPr>
      </w:pPr>
      <w:r w:rsidRPr="00D03B99">
        <w:rPr>
          <w:rFonts w:eastAsia="Times New Roman" w:cs="Times New Roman"/>
          <w:color w:val="0E101A"/>
          <w:szCs w:val="24"/>
        </w:rPr>
        <w:t>Move on model: for couples where the first element is », it corresponds to a replay move in the model that is not mimicked in the trace. For moves on the model, we can have the following distinction:</w:t>
      </w:r>
    </w:p>
    <w:p w14:paraId="4A41DD7D" w14:textId="77777777" w:rsidR="00D03B99" w:rsidRPr="00D03B99" w:rsidRDefault="00D03B99" w:rsidP="00AB7BE8">
      <w:pPr>
        <w:numPr>
          <w:ilvl w:val="1"/>
          <w:numId w:val="50"/>
        </w:numPr>
        <w:spacing w:after="0" w:line="240" w:lineRule="auto"/>
        <w:ind w:left="1590"/>
        <w:textAlignment w:val="baseline"/>
        <w:rPr>
          <w:rFonts w:eastAsia="Times New Roman" w:cs="Times New Roman"/>
          <w:color w:val="000000"/>
          <w:sz w:val="28"/>
          <w:szCs w:val="28"/>
        </w:rPr>
      </w:pPr>
      <w:r w:rsidRPr="00D03B99">
        <w:rPr>
          <w:rFonts w:eastAsia="Times New Roman" w:cs="Times New Roman"/>
          <w:color w:val="0E101A"/>
          <w:szCs w:val="24"/>
        </w:rPr>
        <w:t>Moves on a model involving hidden transitions: in this case, even if it is not a sync move, the move is fit.</w:t>
      </w:r>
    </w:p>
    <w:p w14:paraId="5BDAD841" w14:textId="77777777" w:rsidR="00D03B99" w:rsidRPr="00D03B99" w:rsidRDefault="00D03B99" w:rsidP="00AB7BE8">
      <w:pPr>
        <w:numPr>
          <w:ilvl w:val="1"/>
          <w:numId w:val="51"/>
        </w:numPr>
        <w:spacing w:after="0" w:line="240" w:lineRule="auto"/>
        <w:ind w:left="1590"/>
        <w:textAlignment w:val="baseline"/>
        <w:rPr>
          <w:rFonts w:eastAsia="Times New Roman" w:cs="Times New Roman"/>
          <w:color w:val="000000"/>
          <w:sz w:val="28"/>
          <w:szCs w:val="28"/>
        </w:rPr>
      </w:pPr>
      <w:r w:rsidRPr="00D03B99">
        <w:rPr>
          <w:rFonts w:eastAsia="Times New Roman" w:cs="Times New Roman"/>
          <w:color w:val="0E101A"/>
          <w:szCs w:val="24"/>
        </w:rPr>
        <w:t>Moves on a model not involving hidden transitions: in this case, the move is unfit and signals a deviation between the trace and the model. </w:t>
      </w:r>
    </w:p>
    <w:p w14:paraId="75A71944" w14:textId="77777777" w:rsidR="00D03B99" w:rsidRPr="00D03B99" w:rsidRDefault="00D03B99" w:rsidP="00D03B99">
      <w:pPr>
        <w:spacing w:after="0" w:line="240" w:lineRule="auto"/>
        <w:rPr>
          <w:rFonts w:eastAsia="Times New Roman" w:cs="Times New Roman"/>
          <w:sz w:val="32"/>
          <w:szCs w:val="32"/>
        </w:rPr>
      </w:pPr>
      <w:r w:rsidRPr="00D03B99">
        <w:rPr>
          <w:rFonts w:eastAsia="Times New Roman" w:cs="Times New Roman"/>
          <w:color w:val="0E101A"/>
          <w:szCs w:val="24"/>
        </w:rPr>
        <w:t>(Conformance Fitness Alignments Documentation, n.d.)</w:t>
      </w:r>
    </w:p>
    <w:p w14:paraId="268135DF" w14:textId="77777777" w:rsidR="00D03B99" w:rsidRPr="00D03B99" w:rsidRDefault="00D03B99" w:rsidP="00D03B99">
      <w:pPr>
        <w:spacing w:after="0" w:line="240" w:lineRule="auto"/>
        <w:rPr>
          <w:rFonts w:eastAsia="Times New Roman" w:cs="Times New Roman"/>
          <w:sz w:val="32"/>
          <w:szCs w:val="32"/>
        </w:rPr>
      </w:pPr>
    </w:p>
    <w:p w14:paraId="45FC82B4" w14:textId="3F0DABB1" w:rsidR="00D03B99" w:rsidRPr="00FB0098" w:rsidRDefault="00D03B99" w:rsidP="00CC249D">
      <w:pPr>
        <w:spacing w:after="0" w:line="240" w:lineRule="auto"/>
        <w:ind w:firstLine="720"/>
        <w:rPr>
          <w:rFonts w:eastAsia="Times New Roman" w:cs="Times New Roman"/>
          <w:color w:val="0E101A"/>
          <w:szCs w:val="24"/>
        </w:rPr>
      </w:pPr>
      <w:r w:rsidRPr="00D03B99">
        <w:rPr>
          <w:rFonts w:eastAsia="Times New Roman" w:cs="Times New Roman"/>
          <w:color w:val="0E101A"/>
          <w:szCs w:val="24"/>
        </w:rPr>
        <w:t xml:space="preserve">The calculation of replay fitness aims to calculate how much of the behavior in the log is admitted by the process model. </w:t>
      </w:r>
      <w:r w:rsidR="000E32F6" w:rsidRPr="00FB0098">
        <w:rPr>
          <w:rFonts w:eastAsia="Times New Roman" w:cs="Times New Roman"/>
          <w:color w:val="0E101A"/>
          <w:szCs w:val="24"/>
        </w:rPr>
        <w:t>They</w:t>
      </w:r>
      <w:r w:rsidRPr="00D03B99">
        <w:rPr>
          <w:rFonts w:eastAsia="Times New Roman" w:cs="Times New Roman"/>
          <w:color w:val="0E101A"/>
          <w:szCs w:val="24"/>
        </w:rPr>
        <w:t xml:space="preserve"> propose two methods to calculate replay fitness, based on token-based replay and alignments respectively. For alignments, the percentage of traces that are completely fit is returned, along with a fitness value that is calculated as the average of the fitness values of the single traces (Conformance Fitness Alignments Documentation, n.d.). </w:t>
      </w:r>
    </w:p>
    <w:p w14:paraId="68E98FA3" w14:textId="53EA3F26" w:rsidR="004F4E38" w:rsidRDefault="004F4E38" w:rsidP="004F4E38">
      <w:pPr>
        <w:pStyle w:val="Caption"/>
        <w:keepNext/>
      </w:pPr>
      <w:bookmarkStart w:id="124" w:name="_Toc122719739"/>
      <w:r>
        <w:lastRenderedPageBreak/>
        <w:t xml:space="preserve">Figure </w:t>
      </w:r>
      <w:fldSimple w:instr=" SEQ Figure \* ARABIC ">
        <w:r>
          <w:rPr>
            <w:noProof/>
          </w:rPr>
          <w:t>115</w:t>
        </w:r>
      </w:fldSimple>
      <w:r w:rsidR="00D211C7">
        <w:t xml:space="preserve"> – </w:t>
      </w:r>
      <w:r w:rsidR="00D211C7" w:rsidRPr="00D211C7">
        <w:t>Fitness Review Example Large</w:t>
      </w:r>
      <w:bookmarkEnd w:id="124"/>
    </w:p>
    <w:p w14:paraId="10865275" w14:textId="702AD37F" w:rsidR="00771C31" w:rsidRPr="00FB0098" w:rsidRDefault="00771C31" w:rsidP="00771C31">
      <w:pPr>
        <w:spacing w:after="0" w:line="240" w:lineRule="auto"/>
        <w:rPr>
          <w:rFonts w:eastAsia="Times New Roman" w:cs="Times New Roman"/>
          <w:sz w:val="32"/>
          <w:szCs w:val="32"/>
        </w:rPr>
      </w:pPr>
      <w:r w:rsidRPr="00FB0098">
        <w:rPr>
          <w:rFonts w:cs="Times New Roman"/>
          <w:noProof/>
        </w:rPr>
        <w:drawing>
          <wp:inline distT="0" distB="0" distL="0" distR="0" wp14:anchorId="29401DA4" wp14:editId="6F7D5217">
            <wp:extent cx="4916905" cy="2775284"/>
            <wp:effectExtent l="0" t="0" r="0" b="0"/>
            <wp:docPr id="36" name="Chart 36">
              <a:extLst xmlns:a="http://schemas.openxmlformats.org/drawingml/2006/main">
                <a:ext uri="{FF2B5EF4-FFF2-40B4-BE49-F238E27FC236}">
                  <a16:creationId xmlns:a16="http://schemas.microsoft.com/office/drawing/2014/main" id="{DB4B9EF4-B0D5-A247-2D66-9952CE9AD02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5"/>
              </a:graphicData>
            </a:graphic>
          </wp:inline>
        </w:drawing>
      </w:r>
    </w:p>
    <w:p w14:paraId="477C07BD" w14:textId="3D189EFF" w:rsidR="004F4E38" w:rsidRDefault="004F4E38" w:rsidP="004F4E38">
      <w:pPr>
        <w:pStyle w:val="Caption"/>
        <w:keepNext/>
      </w:pPr>
      <w:bookmarkStart w:id="125" w:name="_Toc122719740"/>
      <w:r>
        <w:t xml:space="preserve">Figure </w:t>
      </w:r>
      <w:fldSimple w:instr=" SEQ Figure \* ARABIC ">
        <w:r>
          <w:rPr>
            <w:noProof/>
          </w:rPr>
          <w:t>116</w:t>
        </w:r>
      </w:fldSimple>
      <w:r w:rsidR="00D211C7">
        <w:t xml:space="preserve"> - </w:t>
      </w:r>
      <w:r w:rsidR="00D211C7" w:rsidRPr="00D211C7">
        <w:t>Fitness Helpdesk</w:t>
      </w:r>
      <w:bookmarkEnd w:id="125"/>
    </w:p>
    <w:p w14:paraId="3600B077" w14:textId="7B8A2982" w:rsidR="00771C31" w:rsidRPr="00FB0098" w:rsidRDefault="00D00B69" w:rsidP="00771C31">
      <w:pPr>
        <w:spacing w:after="0" w:line="240" w:lineRule="auto"/>
        <w:rPr>
          <w:rFonts w:eastAsia="Times New Roman" w:cs="Times New Roman"/>
          <w:sz w:val="32"/>
          <w:szCs w:val="32"/>
        </w:rPr>
      </w:pPr>
      <w:r w:rsidRPr="00FB0098">
        <w:rPr>
          <w:rFonts w:cs="Times New Roman"/>
          <w:noProof/>
        </w:rPr>
        <w:drawing>
          <wp:inline distT="0" distB="0" distL="0" distR="0" wp14:anchorId="5115B19C" wp14:editId="0C2C72A0">
            <wp:extent cx="4916805" cy="2967789"/>
            <wp:effectExtent l="0" t="0" r="0" b="0"/>
            <wp:docPr id="37" name="Chart 37">
              <a:extLst xmlns:a="http://schemas.openxmlformats.org/drawingml/2006/main">
                <a:ext uri="{FF2B5EF4-FFF2-40B4-BE49-F238E27FC236}">
                  <a16:creationId xmlns:a16="http://schemas.microsoft.com/office/drawing/2014/main" id="{8E871EED-A3C6-0129-FE06-70DF501F669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6"/>
              </a:graphicData>
            </a:graphic>
          </wp:inline>
        </w:drawing>
      </w:r>
    </w:p>
    <w:p w14:paraId="6827D98D" w14:textId="591AA011" w:rsidR="004F4E38" w:rsidRDefault="004F4E38" w:rsidP="004F4E38">
      <w:pPr>
        <w:pStyle w:val="Caption"/>
        <w:keepNext/>
      </w:pPr>
      <w:bookmarkStart w:id="126" w:name="_Toc122719741"/>
      <w:r>
        <w:lastRenderedPageBreak/>
        <w:t xml:space="preserve">Figure </w:t>
      </w:r>
      <w:fldSimple w:instr=" SEQ Figure \* ARABIC ">
        <w:r>
          <w:rPr>
            <w:noProof/>
          </w:rPr>
          <w:t>117</w:t>
        </w:r>
      </w:fldSimple>
      <w:r w:rsidR="005D3D65">
        <w:t xml:space="preserve"> - </w:t>
      </w:r>
      <w:r w:rsidR="005D3D65" w:rsidRPr="005D3D65">
        <w:t xml:space="preserve">Fitness </w:t>
      </w:r>
      <w:r w:rsidR="005D3D65">
        <w:t>BPI 2012</w:t>
      </w:r>
      <w:bookmarkEnd w:id="126"/>
    </w:p>
    <w:p w14:paraId="18BF85C2" w14:textId="7F2A5FEB" w:rsidR="005569AB" w:rsidRPr="00FB0098" w:rsidRDefault="009F52D1" w:rsidP="009F52D1">
      <w:pPr>
        <w:spacing w:after="0" w:line="240" w:lineRule="auto"/>
        <w:rPr>
          <w:rFonts w:eastAsia="Times New Roman" w:cs="Times New Roman"/>
          <w:sz w:val="32"/>
          <w:szCs w:val="32"/>
        </w:rPr>
      </w:pPr>
      <w:r w:rsidRPr="00FB0098">
        <w:rPr>
          <w:rFonts w:cs="Times New Roman"/>
          <w:noProof/>
        </w:rPr>
        <w:drawing>
          <wp:inline distT="0" distB="0" distL="0" distR="0" wp14:anchorId="7AFEC976" wp14:editId="1B83AD67">
            <wp:extent cx="5745480" cy="3688080"/>
            <wp:effectExtent l="0" t="0" r="7620" b="7620"/>
            <wp:docPr id="38" name="Chart 38">
              <a:extLst xmlns:a="http://schemas.openxmlformats.org/drawingml/2006/main">
                <a:ext uri="{FF2B5EF4-FFF2-40B4-BE49-F238E27FC236}">
                  <a16:creationId xmlns:a16="http://schemas.microsoft.com/office/drawing/2014/main" id="{D03AAB04-17AF-5579-D6E9-92645278EA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7"/>
              </a:graphicData>
            </a:graphic>
          </wp:inline>
        </w:drawing>
      </w:r>
    </w:p>
    <w:p w14:paraId="6D141112" w14:textId="21681225" w:rsidR="00223C10" w:rsidRPr="00FB0098" w:rsidRDefault="00223C10" w:rsidP="009F52D1">
      <w:pPr>
        <w:spacing w:after="0" w:line="240" w:lineRule="auto"/>
        <w:rPr>
          <w:rFonts w:eastAsia="Times New Roman" w:cs="Times New Roman"/>
          <w:sz w:val="32"/>
          <w:szCs w:val="32"/>
        </w:rPr>
      </w:pPr>
    </w:p>
    <w:p w14:paraId="308CC6D2" w14:textId="02D67F27" w:rsidR="00223C10" w:rsidRPr="00FB0098" w:rsidRDefault="00223C10" w:rsidP="00A25056">
      <w:pPr>
        <w:spacing w:after="0" w:line="240" w:lineRule="auto"/>
        <w:ind w:firstLine="720"/>
        <w:rPr>
          <w:rFonts w:eastAsia="Times New Roman" w:cs="Times New Roman"/>
          <w:color w:val="0E101A"/>
          <w:szCs w:val="24"/>
        </w:rPr>
      </w:pPr>
      <w:r w:rsidRPr="00FB0098">
        <w:rPr>
          <w:rFonts w:eastAsia="Times New Roman" w:cs="Times New Roman"/>
          <w:szCs w:val="24"/>
        </w:rPr>
        <w:t>In all datas</w:t>
      </w:r>
      <w:r w:rsidR="00920B75" w:rsidRPr="00FB0098">
        <w:rPr>
          <w:rFonts w:eastAsia="Times New Roman" w:cs="Times New Roman"/>
          <w:szCs w:val="24"/>
        </w:rPr>
        <w:t xml:space="preserve">ets, the token-based relay percentages and </w:t>
      </w:r>
      <w:r w:rsidR="006D4485" w:rsidRPr="00FB0098">
        <w:rPr>
          <w:rFonts w:eastAsia="Times New Roman" w:cs="Times New Roman"/>
          <w:szCs w:val="24"/>
        </w:rPr>
        <w:t xml:space="preserve">token-based </w:t>
      </w:r>
      <w:r w:rsidR="00920B75" w:rsidRPr="00FB0098">
        <w:rPr>
          <w:rFonts w:eastAsia="Times New Roman" w:cs="Times New Roman"/>
          <w:szCs w:val="24"/>
        </w:rPr>
        <w:t xml:space="preserve">average trace fitness are </w:t>
      </w:r>
      <w:r w:rsidR="000B1145" w:rsidRPr="00FB0098">
        <w:rPr>
          <w:rFonts w:eastAsia="Times New Roman" w:cs="Times New Roman"/>
          <w:szCs w:val="24"/>
        </w:rPr>
        <w:t xml:space="preserve">all 100 and 1-to-1. </w:t>
      </w:r>
      <w:r w:rsidR="00A25056" w:rsidRPr="00FB0098">
        <w:rPr>
          <w:rFonts w:eastAsia="Times New Roman" w:cs="Times New Roman"/>
          <w:szCs w:val="24"/>
        </w:rPr>
        <w:t>All</w:t>
      </w:r>
      <w:r w:rsidR="007F6362" w:rsidRPr="00FB0098">
        <w:rPr>
          <w:rFonts w:eastAsia="Times New Roman" w:cs="Times New Roman"/>
          <w:szCs w:val="24"/>
        </w:rPr>
        <w:t xml:space="preserve"> the traces in the generated models</w:t>
      </w:r>
      <w:r w:rsidR="0081775E" w:rsidRPr="00D03B99">
        <w:rPr>
          <w:rFonts w:eastAsia="Times New Roman" w:cs="Times New Roman"/>
          <w:color w:val="0E101A"/>
          <w:szCs w:val="24"/>
        </w:rPr>
        <w:t xml:space="preserve"> completely fit </w:t>
      </w:r>
      <w:r w:rsidR="007F6362" w:rsidRPr="00FB0098">
        <w:rPr>
          <w:rFonts w:eastAsia="Times New Roman" w:cs="Times New Roman"/>
          <w:color w:val="0E101A"/>
          <w:szCs w:val="24"/>
        </w:rPr>
        <w:t>th</w:t>
      </w:r>
      <w:r w:rsidR="002F1077" w:rsidRPr="00FB0098">
        <w:rPr>
          <w:rFonts w:eastAsia="Times New Roman" w:cs="Times New Roman"/>
          <w:color w:val="0E101A"/>
          <w:szCs w:val="24"/>
        </w:rPr>
        <w:t xml:space="preserve">eir original dataset. In addition, the average of the </w:t>
      </w:r>
      <w:r w:rsidR="003C3D8C" w:rsidRPr="00FB0098">
        <w:rPr>
          <w:rFonts w:eastAsia="Times New Roman" w:cs="Times New Roman"/>
          <w:color w:val="0E101A"/>
          <w:szCs w:val="24"/>
        </w:rPr>
        <w:t xml:space="preserve">single </w:t>
      </w:r>
      <w:r w:rsidR="002F1077" w:rsidRPr="00FB0098">
        <w:rPr>
          <w:rFonts w:eastAsia="Times New Roman" w:cs="Times New Roman"/>
          <w:color w:val="0E101A"/>
          <w:szCs w:val="24"/>
        </w:rPr>
        <w:t>trace</w:t>
      </w:r>
      <w:r w:rsidR="003C3D8C" w:rsidRPr="00FB0098">
        <w:rPr>
          <w:rFonts w:eastAsia="Times New Roman" w:cs="Times New Roman"/>
          <w:color w:val="0E101A"/>
          <w:szCs w:val="24"/>
        </w:rPr>
        <w:t>s</w:t>
      </w:r>
      <w:r w:rsidR="002F1077" w:rsidRPr="00FB0098">
        <w:rPr>
          <w:rFonts w:eastAsia="Times New Roman" w:cs="Times New Roman"/>
          <w:color w:val="0E101A"/>
          <w:szCs w:val="24"/>
        </w:rPr>
        <w:t xml:space="preserve"> in the </w:t>
      </w:r>
      <w:r w:rsidR="003C3D8C" w:rsidRPr="00FB0098">
        <w:rPr>
          <w:rFonts w:eastAsia="Times New Roman" w:cs="Times New Roman"/>
          <w:color w:val="0E101A"/>
          <w:szCs w:val="24"/>
        </w:rPr>
        <w:t xml:space="preserve">generated models fits completely </w:t>
      </w:r>
      <w:r w:rsidR="00EA6CE0" w:rsidRPr="00FB0098">
        <w:rPr>
          <w:rFonts w:eastAsia="Times New Roman" w:cs="Times New Roman"/>
          <w:color w:val="0E101A"/>
          <w:szCs w:val="24"/>
        </w:rPr>
        <w:t>with</w:t>
      </w:r>
      <w:r w:rsidR="003C3D8C" w:rsidRPr="00FB0098">
        <w:rPr>
          <w:rFonts w:eastAsia="Times New Roman" w:cs="Times New Roman"/>
          <w:color w:val="0E101A"/>
          <w:szCs w:val="24"/>
        </w:rPr>
        <w:t xml:space="preserve"> the one in th</w:t>
      </w:r>
      <w:r w:rsidR="008E6538" w:rsidRPr="00FB0098">
        <w:rPr>
          <w:rFonts w:eastAsia="Times New Roman" w:cs="Times New Roman"/>
          <w:color w:val="0E101A"/>
          <w:szCs w:val="24"/>
        </w:rPr>
        <w:t xml:space="preserve">eir original datasets. </w:t>
      </w:r>
    </w:p>
    <w:p w14:paraId="79D8B53C" w14:textId="77777777" w:rsidR="00CC249D" w:rsidRPr="00FB0098" w:rsidRDefault="00CC249D" w:rsidP="00A25056">
      <w:pPr>
        <w:spacing w:after="0" w:line="240" w:lineRule="auto"/>
        <w:ind w:firstLine="720"/>
        <w:rPr>
          <w:rFonts w:eastAsia="Times New Roman" w:cs="Times New Roman"/>
          <w:color w:val="0E101A"/>
          <w:szCs w:val="24"/>
        </w:rPr>
      </w:pPr>
    </w:p>
    <w:p w14:paraId="2583FE87" w14:textId="7C718728" w:rsidR="00A25056" w:rsidRPr="00FB0098" w:rsidRDefault="00A25056" w:rsidP="00A25056">
      <w:pPr>
        <w:spacing w:after="0" w:line="240" w:lineRule="auto"/>
        <w:ind w:firstLine="720"/>
        <w:rPr>
          <w:rFonts w:eastAsia="Times New Roman" w:cs="Times New Roman"/>
          <w:szCs w:val="24"/>
        </w:rPr>
      </w:pPr>
      <w:r w:rsidRPr="00FB0098">
        <w:rPr>
          <w:rFonts w:eastAsia="Times New Roman" w:cs="Times New Roman"/>
          <w:color w:val="0E101A"/>
          <w:szCs w:val="24"/>
        </w:rPr>
        <w:t>In the Alignment</w:t>
      </w:r>
      <w:r w:rsidR="00182E30" w:rsidRPr="00FB0098">
        <w:rPr>
          <w:rFonts w:eastAsia="Times New Roman" w:cs="Times New Roman"/>
          <w:color w:val="0E101A"/>
          <w:szCs w:val="24"/>
        </w:rPr>
        <w:t xml:space="preserve">-Based </w:t>
      </w:r>
      <w:r w:rsidR="00CA3723" w:rsidRPr="00FB0098">
        <w:rPr>
          <w:rFonts w:eastAsia="Times New Roman" w:cs="Times New Roman"/>
          <w:color w:val="0E101A"/>
          <w:szCs w:val="24"/>
        </w:rPr>
        <w:t>type</w:t>
      </w:r>
      <w:r w:rsidR="00FD0F11" w:rsidRPr="00FB0098">
        <w:rPr>
          <w:rFonts w:eastAsia="Times New Roman" w:cs="Times New Roman"/>
          <w:color w:val="0E101A"/>
          <w:szCs w:val="24"/>
        </w:rPr>
        <w:t>, the best</w:t>
      </w:r>
      <w:r w:rsidR="00EA6CE0" w:rsidRPr="00FB0098">
        <w:rPr>
          <w:rFonts w:eastAsia="Times New Roman" w:cs="Times New Roman"/>
          <w:color w:val="0E101A"/>
          <w:szCs w:val="24"/>
        </w:rPr>
        <w:t>-</w:t>
      </w:r>
      <w:r w:rsidR="00FD0F11" w:rsidRPr="00FB0098">
        <w:rPr>
          <w:rFonts w:eastAsia="Times New Roman" w:cs="Times New Roman"/>
          <w:color w:val="0E101A"/>
          <w:szCs w:val="24"/>
        </w:rPr>
        <w:t xml:space="preserve">performing methodologies </w:t>
      </w:r>
      <w:r w:rsidR="00971265" w:rsidRPr="00FB0098">
        <w:rPr>
          <w:rFonts w:eastAsia="Times New Roman" w:cs="Times New Roman"/>
          <w:color w:val="0E101A"/>
          <w:szCs w:val="24"/>
        </w:rPr>
        <w:t xml:space="preserve">are </w:t>
      </w:r>
      <w:r w:rsidR="00A4536B" w:rsidRPr="00FB0098">
        <w:rPr>
          <w:rFonts w:eastAsia="Times New Roman" w:cs="Times New Roman"/>
          <w:color w:val="0E101A"/>
          <w:szCs w:val="24"/>
        </w:rPr>
        <w:t>EasyGA and EasyGA w/ BPMN Modelling.</w:t>
      </w:r>
      <w:r w:rsidR="0051008A" w:rsidRPr="00FB0098">
        <w:rPr>
          <w:rFonts w:eastAsia="Times New Roman" w:cs="Times New Roman"/>
          <w:color w:val="0E101A"/>
          <w:szCs w:val="24"/>
        </w:rPr>
        <w:t xml:space="preserve"> </w:t>
      </w:r>
      <w:r w:rsidR="004522A5" w:rsidRPr="00FB0098">
        <w:rPr>
          <w:rFonts w:eastAsia="Times New Roman" w:cs="Times New Roman"/>
          <w:color w:val="0E101A"/>
          <w:szCs w:val="24"/>
        </w:rPr>
        <w:t xml:space="preserve">This is followed by the Custom Genetic Algorithm. Lastly, </w:t>
      </w:r>
      <w:r w:rsidR="004E0D8C" w:rsidRPr="00FB0098">
        <w:rPr>
          <w:rFonts w:eastAsia="Times New Roman" w:cs="Times New Roman"/>
          <w:color w:val="0E101A"/>
          <w:szCs w:val="24"/>
        </w:rPr>
        <w:t xml:space="preserve">CPM performed the least with </w:t>
      </w:r>
      <w:r w:rsidR="00A41036" w:rsidRPr="00FB0098">
        <w:rPr>
          <w:rFonts w:eastAsia="Times New Roman" w:cs="Times New Roman"/>
          <w:color w:val="0E101A"/>
          <w:szCs w:val="24"/>
        </w:rPr>
        <w:t>the alignment test.</w:t>
      </w:r>
      <w:r w:rsidR="00025579" w:rsidRPr="00FB0098">
        <w:rPr>
          <w:rFonts w:eastAsia="Times New Roman" w:cs="Times New Roman"/>
          <w:color w:val="0E101A"/>
          <w:szCs w:val="24"/>
        </w:rPr>
        <w:t xml:space="preserve"> However, this is only true for 2 out </w:t>
      </w:r>
      <w:r w:rsidR="00EA6CE0" w:rsidRPr="00FB0098">
        <w:rPr>
          <w:rFonts w:eastAsia="Times New Roman" w:cs="Times New Roman"/>
          <w:color w:val="0E101A"/>
          <w:szCs w:val="24"/>
        </w:rPr>
        <w:t xml:space="preserve">of </w:t>
      </w:r>
      <w:r w:rsidR="00025579" w:rsidRPr="00FB0098">
        <w:rPr>
          <w:rFonts w:eastAsia="Times New Roman" w:cs="Times New Roman"/>
          <w:color w:val="0E101A"/>
          <w:szCs w:val="24"/>
        </w:rPr>
        <w:t xml:space="preserve">3 datasets. The total inversed is </w:t>
      </w:r>
      <w:r w:rsidR="00DF5C7A" w:rsidRPr="00FB0098">
        <w:rPr>
          <w:rFonts w:eastAsia="Times New Roman" w:cs="Times New Roman"/>
          <w:color w:val="0E101A"/>
          <w:szCs w:val="24"/>
        </w:rPr>
        <w:t>show</w:t>
      </w:r>
      <w:r w:rsidR="00EA6CE0" w:rsidRPr="00FB0098">
        <w:rPr>
          <w:rFonts w:eastAsia="Times New Roman" w:cs="Times New Roman"/>
          <w:color w:val="0E101A"/>
          <w:szCs w:val="24"/>
        </w:rPr>
        <w:t>n</w:t>
      </w:r>
      <w:r w:rsidR="00025579" w:rsidRPr="00FB0098">
        <w:rPr>
          <w:rFonts w:eastAsia="Times New Roman" w:cs="Times New Roman"/>
          <w:color w:val="0E101A"/>
          <w:szCs w:val="24"/>
        </w:rPr>
        <w:t xml:space="preserve"> </w:t>
      </w:r>
      <w:r w:rsidR="00DF5C7A" w:rsidRPr="00FB0098">
        <w:rPr>
          <w:rFonts w:eastAsia="Times New Roman" w:cs="Times New Roman"/>
          <w:color w:val="0E101A"/>
          <w:szCs w:val="24"/>
        </w:rPr>
        <w:t xml:space="preserve">in the Review Example Large datasets, where CPM scored the highest. </w:t>
      </w:r>
      <w:r w:rsidR="00CB7EAC" w:rsidRPr="00FB0098">
        <w:rPr>
          <w:rFonts w:eastAsia="Times New Roman" w:cs="Times New Roman"/>
          <w:color w:val="0E101A"/>
          <w:szCs w:val="24"/>
        </w:rPr>
        <w:t xml:space="preserve">In </w:t>
      </w:r>
      <w:r w:rsidR="0084097C" w:rsidRPr="00FB0098">
        <w:rPr>
          <w:rFonts w:eastAsia="Times New Roman" w:cs="Times New Roman"/>
          <w:color w:val="0E101A"/>
          <w:szCs w:val="24"/>
        </w:rPr>
        <w:t>hindsight</w:t>
      </w:r>
      <w:r w:rsidR="00CB7EAC" w:rsidRPr="00FB0098">
        <w:rPr>
          <w:rFonts w:eastAsia="Times New Roman" w:cs="Times New Roman"/>
          <w:color w:val="0E101A"/>
          <w:szCs w:val="24"/>
        </w:rPr>
        <w:t xml:space="preserve"> looking at the result of CPM for each dataset, the critical path for Review Large Example dataset makes a lot more sense </w:t>
      </w:r>
      <w:r w:rsidR="0084097C" w:rsidRPr="00FB0098">
        <w:rPr>
          <w:rFonts w:eastAsia="Times New Roman" w:cs="Times New Roman"/>
          <w:color w:val="0E101A"/>
          <w:szCs w:val="24"/>
        </w:rPr>
        <w:t xml:space="preserve">compared to the one found in the two other datasets. This will need to be further investigated to find the cause and root of the difference. </w:t>
      </w:r>
    </w:p>
    <w:p w14:paraId="0C72F049" w14:textId="3078D100" w:rsidR="00223C10" w:rsidRPr="00FB0098" w:rsidRDefault="00223C10" w:rsidP="009F52D1">
      <w:pPr>
        <w:spacing w:after="0" w:line="240" w:lineRule="auto"/>
        <w:rPr>
          <w:rFonts w:eastAsia="Times New Roman" w:cs="Times New Roman"/>
          <w:szCs w:val="24"/>
        </w:rPr>
      </w:pPr>
    </w:p>
    <w:p w14:paraId="25F6B47C" w14:textId="0476B777" w:rsidR="00223C10" w:rsidRPr="00FB0098" w:rsidRDefault="00223C10" w:rsidP="009F52D1">
      <w:pPr>
        <w:spacing w:after="0" w:line="240" w:lineRule="auto"/>
        <w:rPr>
          <w:rFonts w:eastAsia="Times New Roman" w:cs="Times New Roman"/>
          <w:szCs w:val="24"/>
        </w:rPr>
      </w:pPr>
    </w:p>
    <w:p w14:paraId="59690F78" w14:textId="2A5B11D4" w:rsidR="00223C10" w:rsidRPr="00FB0098" w:rsidRDefault="00223C10" w:rsidP="009F52D1">
      <w:pPr>
        <w:spacing w:after="0" w:line="240" w:lineRule="auto"/>
        <w:rPr>
          <w:rFonts w:eastAsia="Times New Roman" w:cs="Times New Roman"/>
          <w:szCs w:val="24"/>
        </w:rPr>
      </w:pPr>
    </w:p>
    <w:p w14:paraId="02C7B515" w14:textId="427A898C" w:rsidR="00EA6CE0" w:rsidRPr="00FB0098" w:rsidRDefault="00EA6CE0" w:rsidP="009F52D1">
      <w:pPr>
        <w:spacing w:after="0" w:line="240" w:lineRule="auto"/>
        <w:rPr>
          <w:rFonts w:eastAsia="Times New Roman" w:cs="Times New Roman"/>
          <w:szCs w:val="24"/>
        </w:rPr>
      </w:pPr>
    </w:p>
    <w:p w14:paraId="71FB8C10" w14:textId="5A39283D" w:rsidR="00EA6CE0" w:rsidRPr="00FB0098" w:rsidRDefault="00EA6CE0" w:rsidP="009F52D1">
      <w:pPr>
        <w:spacing w:after="0" w:line="240" w:lineRule="auto"/>
        <w:rPr>
          <w:rFonts w:eastAsia="Times New Roman" w:cs="Times New Roman"/>
          <w:szCs w:val="24"/>
        </w:rPr>
      </w:pPr>
    </w:p>
    <w:p w14:paraId="5DC991B0" w14:textId="18E6EB80" w:rsidR="00EA6CE0" w:rsidRPr="00FB0098" w:rsidRDefault="00EA6CE0" w:rsidP="009F52D1">
      <w:pPr>
        <w:spacing w:after="0" w:line="240" w:lineRule="auto"/>
        <w:rPr>
          <w:rFonts w:eastAsia="Times New Roman" w:cs="Times New Roman"/>
          <w:szCs w:val="24"/>
        </w:rPr>
      </w:pPr>
    </w:p>
    <w:p w14:paraId="6DE549D1" w14:textId="104DB93C" w:rsidR="00EA6CE0" w:rsidRPr="00FB0098" w:rsidRDefault="00EA6CE0" w:rsidP="009F52D1">
      <w:pPr>
        <w:spacing w:after="0" w:line="240" w:lineRule="auto"/>
        <w:rPr>
          <w:rFonts w:eastAsia="Times New Roman" w:cs="Times New Roman"/>
          <w:szCs w:val="24"/>
        </w:rPr>
      </w:pPr>
    </w:p>
    <w:p w14:paraId="10C7F244" w14:textId="61A5C868" w:rsidR="00EA6CE0" w:rsidRPr="00FB0098" w:rsidRDefault="00EA6CE0" w:rsidP="009F52D1">
      <w:pPr>
        <w:spacing w:after="0" w:line="240" w:lineRule="auto"/>
        <w:rPr>
          <w:rFonts w:eastAsia="Times New Roman" w:cs="Times New Roman"/>
          <w:szCs w:val="24"/>
        </w:rPr>
      </w:pPr>
    </w:p>
    <w:p w14:paraId="30063658" w14:textId="795F8B68" w:rsidR="00EA6CE0" w:rsidRPr="00FB0098" w:rsidRDefault="00EA6CE0" w:rsidP="009F52D1">
      <w:pPr>
        <w:spacing w:after="0" w:line="240" w:lineRule="auto"/>
        <w:rPr>
          <w:rFonts w:eastAsia="Times New Roman" w:cs="Times New Roman"/>
          <w:szCs w:val="24"/>
        </w:rPr>
      </w:pPr>
    </w:p>
    <w:p w14:paraId="617412E2" w14:textId="3D055CEA" w:rsidR="00EA6CE0" w:rsidRPr="00FB0098" w:rsidRDefault="00EA6CE0" w:rsidP="009F52D1">
      <w:pPr>
        <w:spacing w:after="0" w:line="240" w:lineRule="auto"/>
        <w:rPr>
          <w:rFonts w:eastAsia="Times New Roman" w:cs="Times New Roman"/>
          <w:szCs w:val="24"/>
        </w:rPr>
      </w:pPr>
    </w:p>
    <w:p w14:paraId="5E65CF81" w14:textId="77777777" w:rsidR="00CC249D" w:rsidRPr="00FB0098" w:rsidRDefault="00CC249D" w:rsidP="0033278D">
      <w:pPr>
        <w:rPr>
          <w:rFonts w:eastAsia="Times New Roman" w:cs="Times New Roman"/>
          <w:szCs w:val="24"/>
        </w:rPr>
      </w:pPr>
    </w:p>
    <w:p w14:paraId="3FC20574" w14:textId="3CDF5251" w:rsidR="00786C99" w:rsidRPr="00FB0098" w:rsidRDefault="00786C99" w:rsidP="0033278D">
      <w:pPr>
        <w:rPr>
          <w:rFonts w:cs="Times New Roman"/>
          <w:b/>
          <w:bCs/>
        </w:rPr>
      </w:pPr>
      <w:r w:rsidRPr="00FB0098">
        <w:rPr>
          <w:rFonts w:cs="Times New Roman"/>
          <w:b/>
          <w:bCs/>
        </w:rPr>
        <w:lastRenderedPageBreak/>
        <w:t>Precision</w:t>
      </w:r>
    </w:p>
    <w:p w14:paraId="06CEA619" w14:textId="6389E0E7" w:rsidR="005569AB" w:rsidRPr="00FB0098" w:rsidRDefault="005569AB" w:rsidP="005569AB">
      <w:pPr>
        <w:ind w:firstLine="720"/>
        <w:rPr>
          <w:rFonts w:cs="Times New Roman"/>
        </w:rPr>
      </w:pPr>
      <w:r w:rsidRPr="005569AB">
        <w:rPr>
          <w:rFonts w:cs="Times New Roman"/>
        </w:rPr>
        <w:t xml:space="preserve">The </w:t>
      </w:r>
      <w:r w:rsidRPr="005569AB">
        <w:rPr>
          <w:rFonts w:cs="Times New Roman"/>
          <w:i/>
          <w:iCs/>
        </w:rPr>
        <w:t>precision_token_based_replay(</w:t>
      </w:r>
      <w:r w:rsidRPr="005569AB">
        <w:rPr>
          <w:rFonts w:cs="Times New Roman"/>
        </w:rPr>
        <w:t xml:space="preserve">) </w:t>
      </w:r>
      <w:r w:rsidR="0084097C" w:rsidRPr="00FB0098">
        <w:rPr>
          <w:rFonts w:cs="Times New Roman"/>
        </w:rPr>
        <w:t>function</w:t>
      </w:r>
      <w:r w:rsidRPr="005569AB">
        <w:rPr>
          <w:rFonts w:cs="Times New Roman"/>
        </w:rPr>
        <w:t xml:space="preserve"> was used to calculate the precision </w:t>
      </w:r>
      <w:r w:rsidR="00772A13" w:rsidRPr="00FB0098">
        <w:rPr>
          <w:rFonts w:cs="Times New Roman"/>
        </w:rPr>
        <w:t xml:space="preserve">of </w:t>
      </w:r>
      <w:r w:rsidRPr="005569AB">
        <w:rPr>
          <w:rFonts w:cs="Times New Roman"/>
        </w:rPr>
        <w:t>token</w:t>
      </w:r>
      <w:r w:rsidR="00772A13" w:rsidRPr="00FB0098">
        <w:rPr>
          <w:rFonts w:cs="Times New Roman"/>
        </w:rPr>
        <w:t>-</w:t>
      </w:r>
      <w:r w:rsidRPr="005569AB">
        <w:rPr>
          <w:rFonts w:cs="Times New Roman"/>
        </w:rPr>
        <w:t>based replay. The precision_alignments() function was used to calculate the alignment way. In this approach, the different prefixes of the log are replayed (whether possible) on the model. At the reached marking, the set of transitions that are enabled in the process model is compared with the set of activities that follow the prefix. The more the sets are different, the more the precision value is low. The more the sets are similar, the more the precision value is high (</w:t>
      </w:r>
      <w:r w:rsidRPr="005569AB">
        <w:rPr>
          <w:rFonts w:cs="Times New Roman"/>
          <w:i/>
          <w:iCs/>
        </w:rPr>
        <w:t>Conformance Precision Token Based Replay Documentation</w:t>
      </w:r>
      <w:r w:rsidRPr="005569AB">
        <w:rPr>
          <w:rFonts w:cs="Times New Roman"/>
        </w:rPr>
        <w:t>, n.d.). </w:t>
      </w:r>
    </w:p>
    <w:p w14:paraId="56FB1EFE" w14:textId="75EE4D6F" w:rsidR="004F4E38" w:rsidRDefault="004F4E38" w:rsidP="004F4E38">
      <w:pPr>
        <w:pStyle w:val="Caption"/>
        <w:keepNext/>
      </w:pPr>
      <w:bookmarkStart w:id="127" w:name="_Toc122719742"/>
      <w:r>
        <w:t xml:space="preserve">Figure </w:t>
      </w:r>
      <w:fldSimple w:instr=" SEQ Figure \* ARABIC ">
        <w:r>
          <w:rPr>
            <w:noProof/>
          </w:rPr>
          <w:t>118</w:t>
        </w:r>
      </w:fldSimple>
      <w:r w:rsidR="005D3D65">
        <w:t xml:space="preserve"> - </w:t>
      </w:r>
      <w:r w:rsidR="005D3D65" w:rsidRPr="005D3D65">
        <w:t xml:space="preserve">Precision </w:t>
      </w:r>
      <w:r w:rsidR="00485AC7" w:rsidRPr="005D3D65">
        <w:t xml:space="preserve">for </w:t>
      </w:r>
      <w:r w:rsidR="00485AC7">
        <w:t>Review</w:t>
      </w:r>
      <w:r w:rsidR="005D3D65" w:rsidRPr="005D3D65">
        <w:t xml:space="preserve"> Example Large Dataset</w:t>
      </w:r>
      <w:bookmarkEnd w:id="127"/>
    </w:p>
    <w:p w14:paraId="64D2525E" w14:textId="7982E005" w:rsidR="009F52D1" w:rsidRPr="00FB0098" w:rsidRDefault="009F52D1" w:rsidP="009F52D1">
      <w:pPr>
        <w:rPr>
          <w:rFonts w:cs="Times New Roman"/>
        </w:rPr>
      </w:pPr>
      <w:r w:rsidRPr="00FB0098">
        <w:rPr>
          <w:rFonts w:cs="Times New Roman"/>
          <w:noProof/>
        </w:rPr>
        <w:drawing>
          <wp:inline distT="0" distB="0" distL="0" distR="0" wp14:anchorId="302A9F01" wp14:editId="590C17FA">
            <wp:extent cx="4379495" cy="2751221"/>
            <wp:effectExtent l="0" t="0" r="0" b="0"/>
            <wp:docPr id="39" name="Chart 39">
              <a:extLst xmlns:a="http://schemas.openxmlformats.org/drawingml/2006/main">
                <a:ext uri="{FF2B5EF4-FFF2-40B4-BE49-F238E27FC236}">
                  <a16:creationId xmlns:a16="http://schemas.microsoft.com/office/drawing/2014/main" id="{1B922D50-196B-FD1C-B93A-39C94FFBF5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8"/>
              </a:graphicData>
            </a:graphic>
          </wp:inline>
        </w:drawing>
      </w:r>
    </w:p>
    <w:p w14:paraId="799DBA3E" w14:textId="6C1C280A" w:rsidR="004F4E38" w:rsidRDefault="004F4E38" w:rsidP="004F4E38">
      <w:pPr>
        <w:pStyle w:val="Caption"/>
        <w:keepNext/>
      </w:pPr>
      <w:bookmarkStart w:id="128" w:name="_Toc122719743"/>
      <w:r>
        <w:t xml:space="preserve">Figure </w:t>
      </w:r>
      <w:fldSimple w:instr=" SEQ Figure \* ARABIC ">
        <w:r>
          <w:rPr>
            <w:noProof/>
          </w:rPr>
          <w:t>119</w:t>
        </w:r>
      </w:fldSimple>
      <w:r w:rsidR="005D3D65">
        <w:t xml:space="preserve"> - </w:t>
      </w:r>
      <w:r w:rsidR="005D3D65" w:rsidRPr="005D3D65">
        <w:t xml:space="preserve">Precision for </w:t>
      </w:r>
      <w:r w:rsidR="00485AC7" w:rsidRPr="005D3D65">
        <w:t>Helpdesk</w:t>
      </w:r>
      <w:bookmarkEnd w:id="128"/>
    </w:p>
    <w:p w14:paraId="2CD91AB3" w14:textId="2E87BBE6" w:rsidR="00672ED2" w:rsidRPr="00FB0098" w:rsidRDefault="00672ED2" w:rsidP="009F52D1">
      <w:pPr>
        <w:rPr>
          <w:rFonts w:cs="Times New Roman"/>
        </w:rPr>
      </w:pPr>
      <w:r w:rsidRPr="00FB0098">
        <w:rPr>
          <w:rFonts w:cs="Times New Roman"/>
          <w:noProof/>
        </w:rPr>
        <w:drawing>
          <wp:inline distT="0" distB="0" distL="0" distR="0" wp14:anchorId="0E2A193D" wp14:editId="19C52FF6">
            <wp:extent cx="4403558" cy="2638926"/>
            <wp:effectExtent l="0" t="0" r="0" b="0"/>
            <wp:docPr id="40" name="Chart 40">
              <a:extLst xmlns:a="http://schemas.openxmlformats.org/drawingml/2006/main">
                <a:ext uri="{FF2B5EF4-FFF2-40B4-BE49-F238E27FC236}">
                  <a16:creationId xmlns:a16="http://schemas.microsoft.com/office/drawing/2014/main" id="{94873380-64E7-0250-0E2E-AD1666F90F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9"/>
              </a:graphicData>
            </a:graphic>
          </wp:inline>
        </w:drawing>
      </w:r>
    </w:p>
    <w:p w14:paraId="2FA4C7E0" w14:textId="13A15950" w:rsidR="004F4E38" w:rsidRDefault="004F4E38" w:rsidP="004F4E38">
      <w:pPr>
        <w:pStyle w:val="Caption"/>
        <w:keepNext/>
      </w:pPr>
      <w:bookmarkStart w:id="129" w:name="_Toc122719744"/>
      <w:r>
        <w:lastRenderedPageBreak/>
        <w:t xml:space="preserve">Figure </w:t>
      </w:r>
      <w:fldSimple w:instr=" SEQ Figure \* ARABIC ">
        <w:r>
          <w:rPr>
            <w:noProof/>
          </w:rPr>
          <w:t>120</w:t>
        </w:r>
      </w:fldSimple>
      <w:r w:rsidR="00485AC7">
        <w:t xml:space="preserve"> - </w:t>
      </w:r>
      <w:r w:rsidR="00485AC7" w:rsidRPr="00485AC7">
        <w:t>Precision for BPI 2012</w:t>
      </w:r>
      <w:bookmarkEnd w:id="129"/>
    </w:p>
    <w:p w14:paraId="284022F3" w14:textId="1714B57D" w:rsidR="00184368" w:rsidRPr="00FB0098" w:rsidRDefault="00184368" w:rsidP="009F52D1">
      <w:pPr>
        <w:rPr>
          <w:rFonts w:cs="Times New Roman"/>
        </w:rPr>
      </w:pPr>
      <w:r w:rsidRPr="00FB0098">
        <w:rPr>
          <w:rFonts w:cs="Times New Roman"/>
          <w:noProof/>
        </w:rPr>
        <w:drawing>
          <wp:inline distT="0" distB="0" distL="0" distR="0" wp14:anchorId="7C63D727" wp14:editId="1D41EFDA">
            <wp:extent cx="4572000" cy="2743200"/>
            <wp:effectExtent l="0" t="0" r="0" b="0"/>
            <wp:docPr id="41" name="Chart 41">
              <a:extLst xmlns:a="http://schemas.openxmlformats.org/drawingml/2006/main">
                <a:ext uri="{FF2B5EF4-FFF2-40B4-BE49-F238E27FC236}">
                  <a16:creationId xmlns:a16="http://schemas.microsoft.com/office/drawing/2014/main" id="{0D5241B9-1740-5299-F556-CF87628A5D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0"/>
              </a:graphicData>
            </a:graphic>
          </wp:inline>
        </w:drawing>
      </w:r>
    </w:p>
    <w:p w14:paraId="316D9256" w14:textId="4FBC3FC7" w:rsidR="00531910" w:rsidRPr="00FB0098" w:rsidRDefault="00996922" w:rsidP="009F52D1">
      <w:pPr>
        <w:rPr>
          <w:rFonts w:cs="Times New Roman"/>
        </w:rPr>
      </w:pPr>
      <w:r w:rsidRPr="00FB0098">
        <w:rPr>
          <w:rFonts w:cs="Times New Roman"/>
        </w:rPr>
        <w:t xml:space="preserve">Comparing the </w:t>
      </w:r>
      <w:r w:rsidR="00952511" w:rsidRPr="00FB0098">
        <w:rPr>
          <w:rFonts w:cs="Times New Roman"/>
        </w:rPr>
        <w:t>Token</w:t>
      </w:r>
      <w:r w:rsidR="00772A13" w:rsidRPr="00FB0098">
        <w:rPr>
          <w:rFonts w:cs="Times New Roman"/>
        </w:rPr>
        <w:t>-</w:t>
      </w:r>
      <w:r w:rsidR="00952511" w:rsidRPr="00FB0098">
        <w:rPr>
          <w:rFonts w:cs="Times New Roman"/>
        </w:rPr>
        <w:t>Based Replay and Alignment</w:t>
      </w:r>
      <w:r w:rsidR="00772A13" w:rsidRPr="00FB0098">
        <w:rPr>
          <w:rFonts w:cs="Times New Roman"/>
        </w:rPr>
        <w:t>-</w:t>
      </w:r>
      <w:r w:rsidR="00952511" w:rsidRPr="00FB0098">
        <w:rPr>
          <w:rFonts w:cs="Times New Roman"/>
        </w:rPr>
        <w:t>Based Replay, the la</w:t>
      </w:r>
      <w:r w:rsidR="00772A13" w:rsidRPr="00FB0098">
        <w:rPr>
          <w:rFonts w:cs="Times New Roman"/>
        </w:rPr>
        <w:t>t</w:t>
      </w:r>
      <w:r w:rsidR="00952511" w:rsidRPr="00FB0098">
        <w:rPr>
          <w:rFonts w:cs="Times New Roman"/>
        </w:rPr>
        <w:t xml:space="preserve">ter </w:t>
      </w:r>
      <w:r w:rsidR="005B3B12" w:rsidRPr="00FB0098">
        <w:rPr>
          <w:rFonts w:cs="Times New Roman"/>
        </w:rPr>
        <w:t xml:space="preserve">performed better across all the implementations in 2 out </w:t>
      </w:r>
      <w:r w:rsidR="00772A13" w:rsidRPr="00FB0098">
        <w:rPr>
          <w:rFonts w:cs="Times New Roman"/>
        </w:rPr>
        <w:t xml:space="preserve">of </w:t>
      </w:r>
      <w:r w:rsidR="00896B0A" w:rsidRPr="00FB0098">
        <w:rPr>
          <w:rFonts w:cs="Times New Roman"/>
        </w:rPr>
        <w:t xml:space="preserve">3 datasets. </w:t>
      </w:r>
      <w:r w:rsidR="008E46A4" w:rsidRPr="00FB0098">
        <w:rPr>
          <w:rFonts w:cs="Times New Roman"/>
        </w:rPr>
        <w:t xml:space="preserve">Now, </w:t>
      </w:r>
      <w:r w:rsidR="00241096" w:rsidRPr="00FB0098">
        <w:rPr>
          <w:rFonts w:cs="Times New Roman"/>
        </w:rPr>
        <w:t>let’s</w:t>
      </w:r>
      <w:r w:rsidR="008E46A4" w:rsidRPr="00FB0098">
        <w:rPr>
          <w:rFonts w:cs="Times New Roman"/>
        </w:rPr>
        <w:t xml:space="preserve"> compare the different methodologies. </w:t>
      </w:r>
    </w:p>
    <w:p w14:paraId="66D64779" w14:textId="294B384F" w:rsidR="00531910" w:rsidRPr="00FB0098" w:rsidRDefault="00531910" w:rsidP="009F52D1">
      <w:pPr>
        <w:rPr>
          <w:rFonts w:cs="Times New Roman"/>
          <w:u w:val="single"/>
        </w:rPr>
      </w:pPr>
      <w:r w:rsidRPr="00FB0098">
        <w:rPr>
          <w:rFonts w:cs="Times New Roman"/>
          <w:u w:val="single"/>
        </w:rPr>
        <w:t xml:space="preserve">Review Example Large </w:t>
      </w:r>
    </w:p>
    <w:p w14:paraId="677E8AFA" w14:textId="3C637D50" w:rsidR="00996922" w:rsidRPr="00FB0098" w:rsidRDefault="00241096" w:rsidP="009F52D1">
      <w:pPr>
        <w:rPr>
          <w:rFonts w:cs="Times New Roman"/>
        </w:rPr>
      </w:pPr>
      <w:r w:rsidRPr="00FB0098">
        <w:rPr>
          <w:rFonts w:cs="Times New Roman"/>
        </w:rPr>
        <w:t xml:space="preserve">By the provided definition of precision, the methodologies that </w:t>
      </w:r>
      <w:r w:rsidR="00772A13" w:rsidRPr="00FB0098">
        <w:rPr>
          <w:rFonts w:cs="Times New Roman"/>
        </w:rPr>
        <w:t>are</w:t>
      </w:r>
      <w:r w:rsidRPr="00FB0098">
        <w:rPr>
          <w:rFonts w:cs="Times New Roman"/>
        </w:rPr>
        <w:t xml:space="preserve"> the most different (</w:t>
      </w:r>
      <w:r w:rsidR="00685A3E" w:rsidRPr="00FB0098">
        <w:rPr>
          <w:rFonts w:cs="Times New Roman"/>
        </w:rPr>
        <w:t>lower precision</w:t>
      </w:r>
      <w:r w:rsidRPr="00FB0098">
        <w:rPr>
          <w:rFonts w:cs="Times New Roman"/>
        </w:rPr>
        <w:t>)</w:t>
      </w:r>
      <w:r w:rsidR="00685A3E" w:rsidRPr="00FB0098">
        <w:rPr>
          <w:rFonts w:cs="Times New Roman"/>
        </w:rPr>
        <w:t xml:space="preserve"> compared to their original dataset</w:t>
      </w:r>
      <w:r w:rsidR="00694651" w:rsidRPr="00FB0098">
        <w:rPr>
          <w:rFonts w:cs="Times New Roman"/>
        </w:rPr>
        <w:t xml:space="preserve"> are EasyGA’s implementation and</w:t>
      </w:r>
      <w:r w:rsidR="00DF6D67" w:rsidRPr="00FB0098">
        <w:rPr>
          <w:rFonts w:cs="Times New Roman"/>
        </w:rPr>
        <w:t xml:space="preserve"> the custom GA. C</w:t>
      </w:r>
      <w:r w:rsidR="00701EB5" w:rsidRPr="00FB0098">
        <w:rPr>
          <w:rFonts w:cs="Times New Roman"/>
        </w:rPr>
        <w:t>PM</w:t>
      </w:r>
      <w:r w:rsidR="00DF6D67" w:rsidRPr="00FB0098">
        <w:rPr>
          <w:rFonts w:cs="Times New Roman"/>
        </w:rPr>
        <w:t xml:space="preserve"> had higher</w:t>
      </w:r>
      <w:r w:rsidR="0094088A" w:rsidRPr="00FB0098">
        <w:rPr>
          <w:rFonts w:cs="Times New Roman"/>
        </w:rPr>
        <w:t xml:space="preserve"> </w:t>
      </w:r>
      <w:r w:rsidR="00701EB5" w:rsidRPr="00FB0098">
        <w:rPr>
          <w:rFonts w:cs="Times New Roman"/>
        </w:rPr>
        <w:t xml:space="preserve">precision </w:t>
      </w:r>
      <w:r w:rsidR="0094088A" w:rsidRPr="00FB0098">
        <w:rPr>
          <w:rFonts w:cs="Times New Roman"/>
        </w:rPr>
        <w:t xml:space="preserve">and differs less </w:t>
      </w:r>
      <w:r w:rsidR="00701EB5" w:rsidRPr="00FB0098">
        <w:rPr>
          <w:rFonts w:cs="Times New Roman"/>
        </w:rPr>
        <w:t>from its original dataset.</w:t>
      </w:r>
    </w:p>
    <w:p w14:paraId="10D194AE" w14:textId="68B1A81F" w:rsidR="004A5C32" w:rsidRPr="00FB0098" w:rsidRDefault="004A5C32" w:rsidP="004A5C32">
      <w:pPr>
        <w:rPr>
          <w:rFonts w:cs="Times New Roman"/>
          <w:u w:val="single"/>
        </w:rPr>
      </w:pPr>
      <w:r w:rsidRPr="00FB0098">
        <w:rPr>
          <w:rFonts w:cs="Times New Roman"/>
          <w:u w:val="single"/>
        </w:rPr>
        <w:t>Helpdesk</w:t>
      </w:r>
    </w:p>
    <w:p w14:paraId="0E08FB74" w14:textId="7EF05F7D" w:rsidR="004A5C32" w:rsidRPr="00FB0098" w:rsidRDefault="003165C4" w:rsidP="009F52D1">
      <w:pPr>
        <w:rPr>
          <w:rFonts w:cs="Times New Roman"/>
        </w:rPr>
      </w:pPr>
      <w:r w:rsidRPr="00FB0098">
        <w:rPr>
          <w:rFonts w:cs="Times New Roman"/>
        </w:rPr>
        <w:t xml:space="preserve">The most precise models are the Genetic Algorithms and </w:t>
      </w:r>
      <w:r w:rsidR="002E0783" w:rsidRPr="00FB0098">
        <w:rPr>
          <w:rFonts w:cs="Times New Roman"/>
        </w:rPr>
        <w:t xml:space="preserve">more specifically EasyGA w/ BPMN Modeling. The more specific and optimized the GA is, the more precise it becomes. The worst performance came from CPM in both Token-Based-Replay and </w:t>
      </w:r>
      <w:r w:rsidR="00E32E03" w:rsidRPr="00FB0098">
        <w:rPr>
          <w:rFonts w:cs="Times New Roman"/>
        </w:rPr>
        <w:t>Alignment</w:t>
      </w:r>
      <w:r w:rsidR="002E0783" w:rsidRPr="00FB0098">
        <w:rPr>
          <w:rFonts w:cs="Times New Roman"/>
        </w:rPr>
        <w:t>-Based</w:t>
      </w:r>
      <w:r w:rsidR="00E32E03" w:rsidRPr="00FB0098">
        <w:rPr>
          <w:rFonts w:cs="Times New Roman"/>
        </w:rPr>
        <w:t>-Replay</w:t>
      </w:r>
    </w:p>
    <w:p w14:paraId="4EFBE15C" w14:textId="3134449F" w:rsidR="004A5C32" w:rsidRPr="00FB0098" w:rsidRDefault="004A5C32" w:rsidP="009F52D1">
      <w:pPr>
        <w:rPr>
          <w:rFonts w:cs="Times New Roman"/>
          <w:u w:val="single"/>
        </w:rPr>
      </w:pPr>
      <w:r w:rsidRPr="00FB0098">
        <w:rPr>
          <w:rFonts w:cs="Times New Roman"/>
          <w:u w:val="single"/>
        </w:rPr>
        <w:t>BPI 2012</w:t>
      </w:r>
    </w:p>
    <w:p w14:paraId="58470AAA" w14:textId="1A349449" w:rsidR="004A5C32" w:rsidRPr="00FB0098" w:rsidRDefault="006E2E68" w:rsidP="009F52D1">
      <w:pPr>
        <w:rPr>
          <w:rFonts w:cs="Times New Roman"/>
        </w:rPr>
      </w:pPr>
      <w:r w:rsidRPr="00FB0098">
        <w:rPr>
          <w:rFonts w:cs="Times New Roman"/>
        </w:rPr>
        <w:t xml:space="preserve">In this dataset, </w:t>
      </w:r>
      <w:r w:rsidR="00BF5D52" w:rsidRPr="00FB0098">
        <w:rPr>
          <w:rFonts w:cs="Times New Roman"/>
        </w:rPr>
        <w:t xml:space="preserve">CPM performed the worst in Token-Based-Replay. However, </w:t>
      </w:r>
      <w:r w:rsidR="00E31CDA" w:rsidRPr="00FB0098">
        <w:rPr>
          <w:rFonts w:cs="Times New Roman"/>
        </w:rPr>
        <w:t>it</w:t>
      </w:r>
      <w:r w:rsidR="00890A21" w:rsidRPr="00FB0098">
        <w:rPr>
          <w:rFonts w:cs="Times New Roman"/>
        </w:rPr>
        <w:t xml:space="preserve"> i</w:t>
      </w:r>
      <w:r w:rsidR="00826967" w:rsidRPr="00FB0098">
        <w:rPr>
          <w:rFonts w:cs="Times New Roman"/>
        </w:rPr>
        <w:t xml:space="preserve">s performing on par with the other methodologies </w:t>
      </w:r>
      <w:r w:rsidR="00420917" w:rsidRPr="00FB0098">
        <w:rPr>
          <w:rFonts w:cs="Times New Roman"/>
        </w:rPr>
        <w:t xml:space="preserve">in the alignment test. </w:t>
      </w:r>
    </w:p>
    <w:p w14:paraId="6E296598" w14:textId="452B7772" w:rsidR="00386DBC" w:rsidRPr="00FB0098" w:rsidRDefault="00386DBC" w:rsidP="009F52D1">
      <w:pPr>
        <w:rPr>
          <w:rFonts w:cs="Times New Roman"/>
        </w:rPr>
      </w:pPr>
    </w:p>
    <w:p w14:paraId="2F923ABD" w14:textId="17E434D6" w:rsidR="00386DBC" w:rsidRPr="00FB0098" w:rsidRDefault="00386DBC" w:rsidP="009F52D1">
      <w:pPr>
        <w:rPr>
          <w:rFonts w:cs="Times New Roman"/>
        </w:rPr>
      </w:pPr>
    </w:p>
    <w:p w14:paraId="28CBB6DB" w14:textId="2A32C37B" w:rsidR="00386DBC" w:rsidRPr="00FB0098" w:rsidRDefault="00386DBC" w:rsidP="009F52D1">
      <w:pPr>
        <w:rPr>
          <w:rFonts w:cs="Times New Roman"/>
        </w:rPr>
      </w:pPr>
    </w:p>
    <w:p w14:paraId="788209F1" w14:textId="2FC44E99" w:rsidR="00386DBC" w:rsidRPr="00FB0098" w:rsidRDefault="00386DBC" w:rsidP="009F52D1">
      <w:pPr>
        <w:rPr>
          <w:rFonts w:cs="Times New Roman"/>
        </w:rPr>
      </w:pPr>
    </w:p>
    <w:p w14:paraId="3A56C8ED" w14:textId="0FC5F8BD" w:rsidR="0024042C" w:rsidRDefault="0024042C" w:rsidP="009F52D1">
      <w:pPr>
        <w:rPr>
          <w:rFonts w:cs="Times New Roman"/>
        </w:rPr>
      </w:pPr>
    </w:p>
    <w:p w14:paraId="38E4294D" w14:textId="77777777" w:rsidR="004F4E38" w:rsidRPr="00FB0098" w:rsidRDefault="004F4E38" w:rsidP="009F52D1">
      <w:pPr>
        <w:rPr>
          <w:rFonts w:cs="Times New Roman"/>
        </w:rPr>
      </w:pPr>
    </w:p>
    <w:p w14:paraId="2D69D5C0" w14:textId="45DFEB68" w:rsidR="00390AA8" w:rsidRPr="00FB0098" w:rsidRDefault="00390AA8" w:rsidP="009F52D1">
      <w:pPr>
        <w:rPr>
          <w:rFonts w:cs="Times New Roman"/>
          <w:b/>
          <w:bCs/>
        </w:rPr>
      </w:pPr>
      <w:r w:rsidRPr="00FB0098">
        <w:rPr>
          <w:rFonts w:cs="Times New Roman"/>
          <w:b/>
          <w:bCs/>
        </w:rPr>
        <w:lastRenderedPageBreak/>
        <w:t>Diagnostics</w:t>
      </w:r>
    </w:p>
    <w:p w14:paraId="103F0838" w14:textId="77777777" w:rsidR="00EB4F0E" w:rsidRPr="00EB4F0E" w:rsidRDefault="00EB4F0E" w:rsidP="00EB4F0E">
      <w:pPr>
        <w:spacing w:after="0" w:line="240" w:lineRule="auto"/>
        <w:rPr>
          <w:rFonts w:eastAsia="Times New Roman" w:cs="Times New Roman"/>
          <w:szCs w:val="24"/>
        </w:rPr>
      </w:pPr>
      <w:r w:rsidRPr="00EB4F0E">
        <w:rPr>
          <w:rFonts w:eastAsia="Times New Roman" w:cs="Times New Roman"/>
          <w:szCs w:val="24"/>
        </w:rPr>
        <w:t>The</w:t>
      </w:r>
      <w:r w:rsidRPr="00EB4F0E">
        <w:rPr>
          <w:rFonts w:eastAsia="Times New Roman" w:cs="Times New Roman"/>
          <w:i/>
          <w:iCs/>
          <w:szCs w:val="24"/>
        </w:rPr>
        <w:t xml:space="preserve"> conformance_diagnostics_alignments()</w:t>
      </w:r>
      <w:r w:rsidRPr="00EB4F0E">
        <w:rPr>
          <w:rFonts w:eastAsia="Times New Roman" w:cs="Times New Roman"/>
          <w:szCs w:val="24"/>
        </w:rPr>
        <w:t xml:space="preserve"> method applies the alignments algorithm between a log and a process model. The methods return the full alignment diagnostics. With each trace, a dictionary containing among the others the following information is associated:</w:t>
      </w:r>
    </w:p>
    <w:p w14:paraId="5D2B0ECE" w14:textId="77777777" w:rsidR="00EB4F0E" w:rsidRPr="00EB4F0E" w:rsidRDefault="00EB4F0E" w:rsidP="00AB7BE8">
      <w:pPr>
        <w:numPr>
          <w:ilvl w:val="0"/>
          <w:numId w:val="52"/>
        </w:numPr>
        <w:spacing w:before="90" w:after="0" w:line="240" w:lineRule="auto"/>
        <w:ind w:left="870"/>
        <w:textAlignment w:val="baseline"/>
        <w:rPr>
          <w:rFonts w:eastAsia="Times New Roman" w:cs="Times New Roman"/>
          <w:color w:val="000000"/>
          <w:szCs w:val="24"/>
        </w:rPr>
      </w:pPr>
      <w:r w:rsidRPr="00EB4F0E">
        <w:rPr>
          <w:rFonts w:eastAsia="Times New Roman" w:cs="Times New Roman"/>
          <w:color w:val="000000"/>
          <w:szCs w:val="24"/>
        </w:rPr>
        <w:t>alignment: contains the alignment (sync moves, moves on a log, moves on model) </w:t>
      </w:r>
    </w:p>
    <w:p w14:paraId="57E3D318" w14:textId="77777777" w:rsidR="00EB4F0E" w:rsidRPr="00EB4F0E" w:rsidRDefault="00EB4F0E" w:rsidP="00AB7BE8">
      <w:pPr>
        <w:numPr>
          <w:ilvl w:val="0"/>
          <w:numId w:val="53"/>
        </w:numPr>
        <w:spacing w:before="90" w:after="0" w:line="240" w:lineRule="auto"/>
        <w:ind w:left="870"/>
        <w:textAlignment w:val="baseline"/>
        <w:rPr>
          <w:rFonts w:eastAsia="Times New Roman" w:cs="Times New Roman"/>
          <w:color w:val="000000"/>
          <w:szCs w:val="24"/>
        </w:rPr>
      </w:pPr>
      <w:r w:rsidRPr="00EB4F0E">
        <w:rPr>
          <w:rFonts w:eastAsia="Times New Roman" w:cs="Times New Roman"/>
          <w:color w:val="000000"/>
          <w:szCs w:val="24"/>
        </w:rPr>
        <w:t>cost: contains the cost of the alignment according to the provided cost function </w:t>
      </w:r>
    </w:p>
    <w:p w14:paraId="5A262CE3" w14:textId="77777777" w:rsidR="00EB4F0E" w:rsidRPr="00EB4F0E" w:rsidRDefault="00EB4F0E" w:rsidP="00AB7BE8">
      <w:pPr>
        <w:numPr>
          <w:ilvl w:val="0"/>
          <w:numId w:val="54"/>
        </w:numPr>
        <w:spacing w:before="90" w:after="0" w:line="240" w:lineRule="auto"/>
        <w:ind w:left="870"/>
        <w:textAlignment w:val="baseline"/>
        <w:rPr>
          <w:rFonts w:eastAsia="Times New Roman" w:cs="Times New Roman"/>
          <w:color w:val="000000"/>
          <w:szCs w:val="24"/>
        </w:rPr>
      </w:pPr>
      <w:r w:rsidRPr="00EB4F0E">
        <w:rPr>
          <w:rFonts w:eastAsia="Times New Roman" w:cs="Times New Roman"/>
          <w:color w:val="000000"/>
          <w:szCs w:val="24"/>
        </w:rPr>
        <w:t>fitness: is equal to 1 if the trace is perfectly fitting.</w:t>
      </w:r>
    </w:p>
    <w:p w14:paraId="1EA845F2" w14:textId="548CF711" w:rsidR="00390AA8" w:rsidRPr="00FB0098" w:rsidRDefault="00EB4F0E" w:rsidP="00EB4F0E">
      <w:pPr>
        <w:rPr>
          <w:rFonts w:eastAsia="Times New Roman" w:cs="Times New Roman"/>
          <w:color w:val="000000"/>
          <w:szCs w:val="24"/>
        </w:rPr>
      </w:pPr>
      <w:r w:rsidRPr="00FB0098">
        <w:rPr>
          <w:rFonts w:eastAsia="Times New Roman" w:cs="Times New Roman"/>
          <w:color w:val="000000"/>
          <w:szCs w:val="24"/>
        </w:rPr>
        <w:t>(</w:t>
      </w:r>
      <w:r w:rsidRPr="00FB0098">
        <w:rPr>
          <w:rFonts w:eastAsia="Times New Roman" w:cs="Times New Roman"/>
          <w:i/>
          <w:iCs/>
          <w:color w:val="000000"/>
          <w:szCs w:val="24"/>
        </w:rPr>
        <w:t>Conformance Diagnostics Alignments Documentation</w:t>
      </w:r>
      <w:r w:rsidRPr="00FB0098">
        <w:rPr>
          <w:rFonts w:eastAsia="Times New Roman" w:cs="Times New Roman"/>
          <w:color w:val="000000"/>
          <w:szCs w:val="24"/>
        </w:rPr>
        <w:t>, n.d.)</w:t>
      </w:r>
    </w:p>
    <w:p w14:paraId="0E8CAD9F" w14:textId="23FC4F83" w:rsidR="004F4E38" w:rsidRDefault="004F4E38" w:rsidP="004F4E38">
      <w:pPr>
        <w:pStyle w:val="Caption"/>
        <w:keepNext/>
      </w:pPr>
      <w:bookmarkStart w:id="130" w:name="_Toc122719745"/>
      <w:r>
        <w:t xml:space="preserve">Figure </w:t>
      </w:r>
      <w:fldSimple w:instr=" SEQ Figure \* ARABIC ">
        <w:r>
          <w:rPr>
            <w:noProof/>
          </w:rPr>
          <w:t>121</w:t>
        </w:r>
      </w:fldSimple>
      <w:r w:rsidR="00485AC7">
        <w:t xml:space="preserve"> - </w:t>
      </w:r>
      <w:r w:rsidR="00485AC7" w:rsidRPr="00485AC7">
        <w:t>Diagnostics Review Example Large</w:t>
      </w:r>
      <w:bookmarkEnd w:id="130"/>
    </w:p>
    <w:p w14:paraId="3EEF2BBB" w14:textId="3A3E0145" w:rsidR="00EB3C19" w:rsidRPr="00FB0098" w:rsidRDefault="00465D0F" w:rsidP="00EB4F0E">
      <w:pPr>
        <w:rPr>
          <w:rFonts w:cs="Times New Roman"/>
          <w:szCs w:val="24"/>
        </w:rPr>
      </w:pPr>
      <w:r w:rsidRPr="00FB0098">
        <w:rPr>
          <w:rFonts w:cs="Times New Roman"/>
          <w:noProof/>
        </w:rPr>
        <w:drawing>
          <wp:inline distT="0" distB="0" distL="0" distR="0" wp14:anchorId="3CC4CEEE" wp14:editId="65434B9D">
            <wp:extent cx="5798820" cy="3413760"/>
            <wp:effectExtent l="0" t="0" r="11430" b="15240"/>
            <wp:docPr id="43" name="Chart 43">
              <a:extLst xmlns:a="http://schemas.openxmlformats.org/drawingml/2006/main">
                <a:ext uri="{FF2B5EF4-FFF2-40B4-BE49-F238E27FC236}">
                  <a16:creationId xmlns:a16="http://schemas.microsoft.com/office/drawing/2014/main" id="{C2FFBAD6-54AF-0123-E754-59850CC0EF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1"/>
              </a:graphicData>
            </a:graphic>
          </wp:inline>
        </w:drawing>
      </w:r>
    </w:p>
    <w:p w14:paraId="5E0D8CD7" w14:textId="47F22AAE" w:rsidR="004F4E38" w:rsidRDefault="004F4E38" w:rsidP="004F4E38">
      <w:pPr>
        <w:pStyle w:val="Caption"/>
        <w:keepNext/>
      </w:pPr>
      <w:bookmarkStart w:id="131" w:name="_Toc122719746"/>
      <w:r>
        <w:lastRenderedPageBreak/>
        <w:t xml:space="preserve">Figure </w:t>
      </w:r>
      <w:fldSimple w:instr=" SEQ Figure \* ARABIC ">
        <w:r>
          <w:rPr>
            <w:noProof/>
          </w:rPr>
          <w:t>122</w:t>
        </w:r>
      </w:fldSimple>
      <w:r w:rsidR="00485AC7">
        <w:t xml:space="preserve"> - </w:t>
      </w:r>
      <w:r w:rsidR="00485AC7" w:rsidRPr="00485AC7">
        <w:t>Diagnostics HelpDesk</w:t>
      </w:r>
      <w:bookmarkEnd w:id="131"/>
    </w:p>
    <w:p w14:paraId="1BF0942E" w14:textId="16A55729" w:rsidR="00465D0F" w:rsidRPr="00FB0098" w:rsidRDefault="00D1796F" w:rsidP="00EB4F0E">
      <w:pPr>
        <w:rPr>
          <w:rFonts w:cs="Times New Roman"/>
          <w:szCs w:val="24"/>
        </w:rPr>
      </w:pPr>
      <w:r w:rsidRPr="00FB0098">
        <w:rPr>
          <w:rFonts w:cs="Times New Roman"/>
          <w:noProof/>
        </w:rPr>
        <w:drawing>
          <wp:inline distT="0" distB="0" distL="0" distR="0" wp14:anchorId="5925CED3" wp14:editId="0D4FE2DA">
            <wp:extent cx="5213684" cy="3753853"/>
            <wp:effectExtent l="0" t="0" r="0" b="0"/>
            <wp:docPr id="44" name="Chart 44">
              <a:extLst xmlns:a="http://schemas.openxmlformats.org/drawingml/2006/main">
                <a:ext uri="{FF2B5EF4-FFF2-40B4-BE49-F238E27FC236}">
                  <a16:creationId xmlns:a16="http://schemas.microsoft.com/office/drawing/2014/main" id="{D215F9A8-B5AA-2355-EBB5-8CF1B95464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2"/>
              </a:graphicData>
            </a:graphic>
          </wp:inline>
        </w:drawing>
      </w:r>
    </w:p>
    <w:p w14:paraId="17635B05" w14:textId="6EB4E242" w:rsidR="004F4E38" w:rsidRDefault="004F4E38" w:rsidP="004F4E38">
      <w:pPr>
        <w:pStyle w:val="Caption"/>
        <w:keepNext/>
      </w:pPr>
      <w:bookmarkStart w:id="132" w:name="_Toc122719747"/>
      <w:r>
        <w:t xml:space="preserve">Figure </w:t>
      </w:r>
      <w:fldSimple w:instr=" SEQ Figure \* ARABIC ">
        <w:r>
          <w:rPr>
            <w:noProof/>
          </w:rPr>
          <w:t>123</w:t>
        </w:r>
      </w:fldSimple>
      <w:r w:rsidR="00485AC7">
        <w:t xml:space="preserve"> - </w:t>
      </w:r>
      <w:r w:rsidR="00485AC7" w:rsidRPr="00485AC7">
        <w:t>Diagnostics BPI 2012</w:t>
      </w:r>
      <w:bookmarkEnd w:id="132"/>
    </w:p>
    <w:p w14:paraId="0648BCA4" w14:textId="313841D5" w:rsidR="00386DBC" w:rsidRPr="00FB0098" w:rsidRDefault="00A03B2F" w:rsidP="004F4E38">
      <w:pPr>
        <w:rPr>
          <w:rFonts w:cs="Times New Roman"/>
          <w:szCs w:val="24"/>
        </w:rPr>
      </w:pPr>
      <w:r w:rsidRPr="00FB0098">
        <w:rPr>
          <w:rFonts w:cs="Times New Roman"/>
          <w:noProof/>
        </w:rPr>
        <w:drawing>
          <wp:inline distT="0" distB="0" distL="0" distR="0" wp14:anchorId="13137189" wp14:editId="6BF7562E">
            <wp:extent cx="5189220" cy="3436620"/>
            <wp:effectExtent l="0" t="0" r="11430" b="11430"/>
            <wp:docPr id="45" name="Chart 45">
              <a:extLst xmlns:a="http://schemas.openxmlformats.org/drawingml/2006/main">
                <a:ext uri="{FF2B5EF4-FFF2-40B4-BE49-F238E27FC236}">
                  <a16:creationId xmlns:a16="http://schemas.microsoft.com/office/drawing/2014/main" id="{F093D571-CFB8-BD54-BAA7-B35F0D9AD1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3"/>
              </a:graphicData>
            </a:graphic>
          </wp:inline>
        </w:drawing>
      </w:r>
    </w:p>
    <w:p w14:paraId="23136502" w14:textId="66674D9E" w:rsidR="00771E15" w:rsidRPr="00FB0098" w:rsidRDefault="00771E15" w:rsidP="00E31CDA">
      <w:pPr>
        <w:ind w:firstLine="720"/>
        <w:rPr>
          <w:rFonts w:cs="Times New Roman"/>
          <w:szCs w:val="24"/>
        </w:rPr>
      </w:pPr>
      <w:r w:rsidRPr="00FB0098">
        <w:rPr>
          <w:rFonts w:cs="Times New Roman"/>
          <w:szCs w:val="24"/>
        </w:rPr>
        <w:lastRenderedPageBreak/>
        <w:t>There seem</w:t>
      </w:r>
      <w:r w:rsidR="00386DBC" w:rsidRPr="00FB0098">
        <w:rPr>
          <w:rFonts w:cs="Times New Roman"/>
          <w:szCs w:val="24"/>
        </w:rPr>
        <w:t>s</w:t>
      </w:r>
      <w:r w:rsidRPr="00FB0098">
        <w:rPr>
          <w:rFonts w:cs="Times New Roman"/>
          <w:szCs w:val="24"/>
        </w:rPr>
        <w:t xml:space="preserve"> to be an inverse relationship between an </w:t>
      </w:r>
      <w:r w:rsidR="00E608FA" w:rsidRPr="00FB0098">
        <w:rPr>
          <w:rFonts w:cs="Times New Roman"/>
          <w:szCs w:val="24"/>
        </w:rPr>
        <w:t xml:space="preserve">event log fitness and </w:t>
      </w:r>
      <w:r w:rsidR="00386DBC" w:rsidRPr="00FB0098">
        <w:rPr>
          <w:rFonts w:cs="Times New Roman"/>
          <w:szCs w:val="24"/>
        </w:rPr>
        <w:t xml:space="preserve">the </w:t>
      </w:r>
      <w:r w:rsidR="00E608FA" w:rsidRPr="00FB0098">
        <w:rPr>
          <w:rFonts w:cs="Times New Roman"/>
          <w:szCs w:val="24"/>
        </w:rPr>
        <w:t xml:space="preserve">cost associated with it. </w:t>
      </w:r>
      <w:r w:rsidR="00E31CDA" w:rsidRPr="00FB0098">
        <w:rPr>
          <w:rFonts w:cs="Times New Roman"/>
          <w:szCs w:val="24"/>
        </w:rPr>
        <w:t>The more fit a process model is, the lower the cost associated with it.</w:t>
      </w:r>
    </w:p>
    <w:p w14:paraId="21E2B985" w14:textId="77777777" w:rsidR="00A871D5" w:rsidRPr="00FB0098" w:rsidRDefault="00A871D5" w:rsidP="00A871D5">
      <w:pPr>
        <w:rPr>
          <w:rFonts w:cs="Times New Roman"/>
          <w:u w:val="single"/>
        </w:rPr>
      </w:pPr>
      <w:r w:rsidRPr="00FB0098">
        <w:rPr>
          <w:rFonts w:cs="Times New Roman"/>
          <w:u w:val="single"/>
        </w:rPr>
        <w:t xml:space="preserve">Review Example Large </w:t>
      </w:r>
    </w:p>
    <w:p w14:paraId="11F3E1BC" w14:textId="0484115E" w:rsidR="00A871D5" w:rsidRPr="00FB0098" w:rsidRDefault="00A871D5" w:rsidP="00A871D5">
      <w:pPr>
        <w:rPr>
          <w:rFonts w:cs="Times New Roman"/>
        </w:rPr>
      </w:pPr>
      <w:r w:rsidRPr="00FB0098">
        <w:rPr>
          <w:rFonts w:cs="Times New Roman"/>
        </w:rPr>
        <w:t xml:space="preserve">The </w:t>
      </w:r>
      <w:r w:rsidR="00386DBC" w:rsidRPr="00FB0098">
        <w:rPr>
          <w:rFonts w:cs="Times New Roman"/>
        </w:rPr>
        <w:t>fittes</w:t>
      </w:r>
      <w:r w:rsidRPr="00FB0098">
        <w:rPr>
          <w:rFonts w:cs="Times New Roman"/>
        </w:rPr>
        <w:t xml:space="preserve">t model is CPM. The least fit model </w:t>
      </w:r>
      <w:r w:rsidR="00DD57A4" w:rsidRPr="00FB0098">
        <w:rPr>
          <w:rFonts w:cs="Times New Roman"/>
        </w:rPr>
        <w:t>is</w:t>
      </w:r>
      <w:r w:rsidRPr="00FB0098">
        <w:rPr>
          <w:rFonts w:cs="Times New Roman"/>
        </w:rPr>
        <w:t xml:space="preserve"> the two EasyGA implementations. </w:t>
      </w:r>
      <w:r w:rsidR="00930680" w:rsidRPr="00FB0098">
        <w:rPr>
          <w:rFonts w:cs="Times New Roman"/>
        </w:rPr>
        <w:t>Inversely, the two EasyGA implementations have the highest cost associated with them</w:t>
      </w:r>
      <w:r w:rsidR="00DD57A4" w:rsidRPr="00FB0098">
        <w:rPr>
          <w:rFonts w:cs="Times New Roman"/>
        </w:rPr>
        <w:t>.</w:t>
      </w:r>
    </w:p>
    <w:p w14:paraId="5427A889" w14:textId="77777777" w:rsidR="00A871D5" w:rsidRPr="00FB0098" w:rsidRDefault="00A871D5" w:rsidP="00A871D5">
      <w:pPr>
        <w:rPr>
          <w:rFonts w:cs="Times New Roman"/>
          <w:u w:val="single"/>
        </w:rPr>
      </w:pPr>
      <w:r w:rsidRPr="00FB0098">
        <w:rPr>
          <w:rFonts w:cs="Times New Roman"/>
          <w:u w:val="single"/>
        </w:rPr>
        <w:t>Helpdesk</w:t>
      </w:r>
    </w:p>
    <w:p w14:paraId="1079754D" w14:textId="6A402D17" w:rsidR="00A871D5" w:rsidRPr="00FB0098" w:rsidRDefault="00A871D5" w:rsidP="00A871D5">
      <w:pPr>
        <w:rPr>
          <w:rFonts w:cs="Times New Roman"/>
        </w:rPr>
      </w:pPr>
      <w:r w:rsidRPr="00FB0098">
        <w:rPr>
          <w:rFonts w:cs="Times New Roman"/>
        </w:rPr>
        <w:t xml:space="preserve">The </w:t>
      </w:r>
      <w:r w:rsidR="00386DBC" w:rsidRPr="00FB0098">
        <w:rPr>
          <w:rFonts w:cs="Times New Roman"/>
        </w:rPr>
        <w:t>fittes</w:t>
      </w:r>
      <w:r w:rsidR="00361731" w:rsidRPr="00FB0098">
        <w:rPr>
          <w:rFonts w:cs="Times New Roman"/>
        </w:rPr>
        <w:t xml:space="preserve">t model is </w:t>
      </w:r>
      <w:r w:rsidR="00C34912" w:rsidRPr="00FB0098">
        <w:rPr>
          <w:rFonts w:cs="Times New Roman"/>
        </w:rPr>
        <w:t xml:space="preserve">EasyGA w/ BPMN modeling. </w:t>
      </w:r>
      <w:r w:rsidR="004D50E0" w:rsidRPr="00FB0098">
        <w:rPr>
          <w:rFonts w:cs="Times New Roman"/>
        </w:rPr>
        <w:t xml:space="preserve">The least fit model is CPM at nearly 0. </w:t>
      </w:r>
      <w:r w:rsidR="00AF5DAB" w:rsidRPr="00FB0098">
        <w:rPr>
          <w:rFonts w:cs="Times New Roman"/>
        </w:rPr>
        <w:t xml:space="preserve">Inversely, CPM has the highest </w:t>
      </w:r>
      <w:r w:rsidR="00B240BC" w:rsidRPr="00FB0098">
        <w:rPr>
          <w:rFonts w:cs="Times New Roman"/>
        </w:rPr>
        <w:t xml:space="preserve">cost and EasyGA w/ BPMN modeling </w:t>
      </w:r>
      <w:r w:rsidR="001F49C3" w:rsidRPr="00FB0098">
        <w:rPr>
          <w:rFonts w:cs="Times New Roman"/>
        </w:rPr>
        <w:t xml:space="preserve">has the fewest cost. </w:t>
      </w:r>
    </w:p>
    <w:p w14:paraId="1E95C32C" w14:textId="77777777" w:rsidR="00A871D5" w:rsidRPr="00FB0098" w:rsidRDefault="00A871D5" w:rsidP="00A871D5">
      <w:pPr>
        <w:rPr>
          <w:rFonts w:cs="Times New Roman"/>
          <w:u w:val="single"/>
        </w:rPr>
      </w:pPr>
      <w:r w:rsidRPr="00FB0098">
        <w:rPr>
          <w:rFonts w:cs="Times New Roman"/>
          <w:u w:val="single"/>
        </w:rPr>
        <w:t>BPI 2012</w:t>
      </w:r>
    </w:p>
    <w:p w14:paraId="619B679C" w14:textId="11B0AD4C" w:rsidR="00A871D5" w:rsidRPr="00FB0098" w:rsidRDefault="00A871D5" w:rsidP="0024042C">
      <w:pPr>
        <w:rPr>
          <w:rFonts w:cs="Times New Roman"/>
        </w:rPr>
      </w:pPr>
      <w:r w:rsidRPr="00FB0098">
        <w:rPr>
          <w:rFonts w:cs="Times New Roman"/>
        </w:rPr>
        <w:t>In this dataset, CPM performed the worst.</w:t>
      </w:r>
      <w:r w:rsidR="00FA0842" w:rsidRPr="00FB0098">
        <w:rPr>
          <w:rFonts w:cs="Times New Roman"/>
        </w:rPr>
        <w:t xml:space="preserve"> The two</w:t>
      </w:r>
      <w:r w:rsidRPr="00FB0098">
        <w:rPr>
          <w:rFonts w:cs="Times New Roman"/>
        </w:rPr>
        <w:t xml:space="preserve"> </w:t>
      </w:r>
      <w:r w:rsidR="00FA0842" w:rsidRPr="00FB0098">
        <w:rPr>
          <w:rFonts w:cs="Times New Roman"/>
        </w:rPr>
        <w:t>EasyGA</w:t>
      </w:r>
      <w:r w:rsidR="00410796" w:rsidRPr="00FB0098">
        <w:rPr>
          <w:rFonts w:cs="Times New Roman"/>
        </w:rPr>
        <w:t xml:space="preserve"> implementation</w:t>
      </w:r>
      <w:r w:rsidR="00FA0842" w:rsidRPr="00FB0098">
        <w:rPr>
          <w:rFonts w:cs="Times New Roman"/>
        </w:rPr>
        <w:t>s</w:t>
      </w:r>
      <w:r w:rsidR="00410796" w:rsidRPr="00FB0098">
        <w:rPr>
          <w:rFonts w:cs="Times New Roman"/>
        </w:rPr>
        <w:t xml:space="preserve"> performed the best.</w:t>
      </w:r>
      <w:r w:rsidRPr="00FB0098">
        <w:rPr>
          <w:rFonts w:cs="Times New Roman"/>
        </w:rPr>
        <w:t xml:space="preserve"> </w:t>
      </w:r>
    </w:p>
    <w:p w14:paraId="585623D6" w14:textId="2194D09E" w:rsidR="00A03B2F" w:rsidRPr="00FB0098" w:rsidRDefault="00D2717C" w:rsidP="00EB4F0E">
      <w:pPr>
        <w:rPr>
          <w:rFonts w:cs="Times New Roman"/>
          <w:b/>
          <w:bCs/>
          <w:szCs w:val="24"/>
        </w:rPr>
      </w:pPr>
      <w:r w:rsidRPr="00FB0098">
        <w:rPr>
          <w:rFonts w:cs="Times New Roman"/>
          <w:b/>
          <w:bCs/>
          <w:szCs w:val="24"/>
        </w:rPr>
        <w:t>Generalization &amp; Simplicity</w:t>
      </w:r>
    </w:p>
    <w:p w14:paraId="4208E594" w14:textId="3B0EC9C3" w:rsidR="00F87BFA" w:rsidRPr="00FB0098" w:rsidRDefault="00F87BFA" w:rsidP="008D2BD1">
      <w:pPr>
        <w:ind w:firstLine="720"/>
        <w:rPr>
          <w:rFonts w:cs="Times New Roman"/>
          <w:szCs w:val="24"/>
        </w:rPr>
      </w:pPr>
      <w:r w:rsidRPr="00FB0098">
        <w:rPr>
          <w:rFonts w:cs="Times New Roman"/>
          <w:szCs w:val="24"/>
        </w:rPr>
        <w:t>Generalization describes the likelihood that future behavior will already be executable in the model. The notion of generalization is in some ways related to the notion of overfitting known from the field of data science. If a model is overfitting, it is likely to also support variations such as noise. Through this</w:t>
      </w:r>
      <w:r w:rsidR="00386DBC" w:rsidRPr="00FB0098">
        <w:rPr>
          <w:rFonts w:cs="Times New Roman"/>
          <w:szCs w:val="24"/>
        </w:rPr>
        <w:t>,</w:t>
      </w:r>
      <w:r w:rsidRPr="00FB0098">
        <w:rPr>
          <w:rFonts w:cs="Times New Roman"/>
          <w:szCs w:val="24"/>
        </w:rPr>
        <w:t xml:space="preserve"> it gets too specific and therefore fails to truly capture the underlying structure of the data. So, a model with good generalization aims to prevent overfitting.</w:t>
      </w:r>
    </w:p>
    <w:p w14:paraId="6A5C3C80" w14:textId="5BD8E1C4" w:rsidR="00F87BFA" w:rsidRPr="00FB0098" w:rsidRDefault="00F87BFA" w:rsidP="008D2BD1">
      <w:pPr>
        <w:ind w:firstLine="720"/>
        <w:rPr>
          <w:rFonts w:cs="Times New Roman"/>
          <w:szCs w:val="24"/>
        </w:rPr>
      </w:pPr>
      <w:r w:rsidRPr="00FB0098">
        <w:rPr>
          <w:rFonts w:cs="Times New Roman"/>
          <w:szCs w:val="24"/>
        </w:rPr>
        <w:t>One approach to measure generalization is to use alignment to see how frequently parts of the model are used. If all parts of the model are used frequently, most likely all future behavior is captured and therefore generalization is high. If there are parts of the model that are infrequently used, it is more likely that there is behavior that is not seen yet. This makes generalization low (Pohl</w:t>
      </w:r>
      <w:r w:rsidR="00FB50BC" w:rsidRPr="00FB0098">
        <w:rPr>
          <w:rFonts w:cs="Times New Roman"/>
          <w:szCs w:val="24"/>
        </w:rPr>
        <w:t>).</w:t>
      </w:r>
    </w:p>
    <w:p w14:paraId="65140EB2" w14:textId="4D9AD696" w:rsidR="00D2717C" w:rsidRPr="00FB0098" w:rsidRDefault="00F87BFA" w:rsidP="008D2BD1">
      <w:pPr>
        <w:ind w:firstLine="720"/>
        <w:rPr>
          <w:rFonts w:cs="Times New Roman"/>
          <w:szCs w:val="24"/>
        </w:rPr>
      </w:pPr>
      <w:r w:rsidRPr="00FB0098">
        <w:rPr>
          <w:rFonts w:cs="Times New Roman"/>
          <w:szCs w:val="24"/>
        </w:rPr>
        <w:t>A model has good simplicity if it lacks complexity and is easy to understand for a human. Measuring simplicity on the other hand is not a trivial matter. In literature, there are many different approaches to measur</w:t>
      </w:r>
      <w:r w:rsidR="00386DBC" w:rsidRPr="00FB0098">
        <w:rPr>
          <w:rFonts w:cs="Times New Roman"/>
          <w:szCs w:val="24"/>
        </w:rPr>
        <w:t>ing</w:t>
      </w:r>
      <w:r w:rsidRPr="00FB0098">
        <w:rPr>
          <w:rFonts w:cs="Times New Roman"/>
          <w:szCs w:val="24"/>
        </w:rPr>
        <w:t xml:space="preserve"> this quality criteri</w:t>
      </w:r>
      <w:r w:rsidR="00386DBC" w:rsidRPr="00FB0098">
        <w:rPr>
          <w:rFonts w:cs="Times New Roman"/>
          <w:szCs w:val="24"/>
        </w:rPr>
        <w:t>on</w:t>
      </w:r>
      <w:r w:rsidRPr="00FB0098">
        <w:rPr>
          <w:rFonts w:cs="Times New Roman"/>
          <w:szCs w:val="24"/>
        </w:rPr>
        <w:t>. For example, some approaches take the size or the diameter of the model into account. Size can refer to the number of nodes in the model and diameter in this case refers to the length of the shortest path from a start node to an end node (Pohl</w:t>
      </w:r>
      <w:r w:rsidR="00FB50BC" w:rsidRPr="00FB0098">
        <w:rPr>
          <w:rFonts w:cs="Times New Roman"/>
          <w:szCs w:val="24"/>
        </w:rPr>
        <w:t>).</w:t>
      </w:r>
    </w:p>
    <w:p w14:paraId="2CA2E2FD" w14:textId="56B9A024" w:rsidR="004F4E38" w:rsidRDefault="004F4E38" w:rsidP="004F4E38">
      <w:pPr>
        <w:pStyle w:val="Caption"/>
        <w:keepNext/>
      </w:pPr>
      <w:bookmarkStart w:id="133" w:name="_Toc122719748"/>
      <w:r>
        <w:lastRenderedPageBreak/>
        <w:t xml:space="preserve">Figure </w:t>
      </w:r>
      <w:fldSimple w:instr=" SEQ Figure \* ARABIC ">
        <w:r>
          <w:rPr>
            <w:noProof/>
          </w:rPr>
          <w:t>124</w:t>
        </w:r>
      </w:fldSimple>
      <w:r w:rsidR="00485AC7">
        <w:t xml:space="preserve"> - </w:t>
      </w:r>
      <w:r w:rsidR="00485AC7" w:rsidRPr="00485AC7">
        <w:t>Generalization &amp; Simplicity for Review Example Large</w:t>
      </w:r>
      <w:bookmarkEnd w:id="133"/>
    </w:p>
    <w:p w14:paraId="6B3C633B" w14:textId="531F80BD" w:rsidR="00D1796F" w:rsidRPr="00FB0098" w:rsidRDefault="0075505E" w:rsidP="00EB4F0E">
      <w:pPr>
        <w:rPr>
          <w:rFonts w:cs="Times New Roman"/>
          <w:szCs w:val="24"/>
        </w:rPr>
      </w:pPr>
      <w:r w:rsidRPr="00FB0098">
        <w:rPr>
          <w:rFonts w:cs="Times New Roman"/>
          <w:noProof/>
        </w:rPr>
        <w:drawing>
          <wp:inline distT="0" distB="0" distL="0" distR="0" wp14:anchorId="6E9FFF99" wp14:editId="0B1D755D">
            <wp:extent cx="4572000" cy="2743200"/>
            <wp:effectExtent l="0" t="0" r="0" b="0"/>
            <wp:docPr id="46" name="Chart 46">
              <a:extLst xmlns:a="http://schemas.openxmlformats.org/drawingml/2006/main">
                <a:ext uri="{FF2B5EF4-FFF2-40B4-BE49-F238E27FC236}">
                  <a16:creationId xmlns:a16="http://schemas.microsoft.com/office/drawing/2014/main" id="{D89AA41D-9AE4-BA66-9F65-C5E26B973B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4"/>
              </a:graphicData>
            </a:graphic>
          </wp:inline>
        </w:drawing>
      </w:r>
    </w:p>
    <w:p w14:paraId="27784A4B" w14:textId="4021E91C" w:rsidR="004F4E38" w:rsidRDefault="004F4E38" w:rsidP="004F4E38">
      <w:pPr>
        <w:pStyle w:val="Caption"/>
        <w:keepNext/>
      </w:pPr>
      <w:bookmarkStart w:id="134" w:name="_Toc122719749"/>
      <w:r>
        <w:t xml:space="preserve">Figure </w:t>
      </w:r>
      <w:fldSimple w:instr=" SEQ Figure \* ARABIC ">
        <w:r>
          <w:rPr>
            <w:noProof/>
          </w:rPr>
          <w:t>125</w:t>
        </w:r>
      </w:fldSimple>
      <w:r w:rsidR="00485AC7">
        <w:t xml:space="preserve"> - </w:t>
      </w:r>
      <w:r w:rsidR="00485AC7" w:rsidRPr="00485AC7">
        <w:t>Generalization &amp; Simplicity for Helpdesk</w:t>
      </w:r>
      <w:bookmarkEnd w:id="134"/>
    </w:p>
    <w:p w14:paraId="7A9AC346" w14:textId="7CCC8857" w:rsidR="0075505E" w:rsidRPr="00FB0098" w:rsidRDefault="0075505E" w:rsidP="00EB4F0E">
      <w:pPr>
        <w:rPr>
          <w:rFonts w:cs="Times New Roman"/>
          <w:szCs w:val="24"/>
        </w:rPr>
      </w:pPr>
      <w:r w:rsidRPr="00FB0098">
        <w:rPr>
          <w:rFonts w:cs="Times New Roman"/>
          <w:noProof/>
        </w:rPr>
        <w:drawing>
          <wp:inline distT="0" distB="0" distL="0" distR="0" wp14:anchorId="6E17F6C4" wp14:editId="2862B025">
            <wp:extent cx="4572000" cy="2743200"/>
            <wp:effectExtent l="0" t="0" r="0" b="0"/>
            <wp:docPr id="47" name="Chart 47">
              <a:extLst xmlns:a="http://schemas.openxmlformats.org/drawingml/2006/main">
                <a:ext uri="{FF2B5EF4-FFF2-40B4-BE49-F238E27FC236}">
                  <a16:creationId xmlns:a16="http://schemas.microsoft.com/office/drawing/2014/main" id="{AEBF5727-60A0-A766-9763-0BCBA18F9C3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5"/>
              </a:graphicData>
            </a:graphic>
          </wp:inline>
        </w:drawing>
      </w:r>
    </w:p>
    <w:p w14:paraId="7306920D" w14:textId="32B78D19" w:rsidR="004F4E38" w:rsidRDefault="004F4E38" w:rsidP="004F4E38">
      <w:pPr>
        <w:pStyle w:val="Caption"/>
        <w:keepNext/>
      </w:pPr>
      <w:bookmarkStart w:id="135" w:name="_Toc122719750"/>
      <w:r>
        <w:lastRenderedPageBreak/>
        <w:t xml:space="preserve">Figure </w:t>
      </w:r>
      <w:fldSimple w:instr=" SEQ Figure \* ARABIC ">
        <w:r>
          <w:rPr>
            <w:noProof/>
          </w:rPr>
          <w:t>126</w:t>
        </w:r>
      </w:fldSimple>
      <w:r w:rsidR="00485AC7">
        <w:t xml:space="preserve"> - </w:t>
      </w:r>
      <w:r w:rsidR="00485AC7" w:rsidRPr="00485AC7">
        <w:t>Generalization &amp; Simplicity for BPI 2012</w:t>
      </w:r>
      <w:bookmarkEnd w:id="135"/>
    </w:p>
    <w:p w14:paraId="4D975BEE" w14:textId="6F6FBFF2" w:rsidR="0075505E" w:rsidRPr="00FB0098" w:rsidRDefault="0075505E" w:rsidP="00EB4F0E">
      <w:pPr>
        <w:rPr>
          <w:rFonts w:cs="Times New Roman"/>
          <w:szCs w:val="24"/>
        </w:rPr>
      </w:pPr>
      <w:r w:rsidRPr="00FB0098">
        <w:rPr>
          <w:rFonts w:cs="Times New Roman"/>
          <w:noProof/>
        </w:rPr>
        <w:drawing>
          <wp:inline distT="0" distB="0" distL="0" distR="0" wp14:anchorId="047079BB" wp14:editId="6FF8AA1D">
            <wp:extent cx="4572000" cy="2743200"/>
            <wp:effectExtent l="0" t="0" r="0" b="0"/>
            <wp:docPr id="48" name="Chart 48">
              <a:extLst xmlns:a="http://schemas.openxmlformats.org/drawingml/2006/main">
                <a:ext uri="{FF2B5EF4-FFF2-40B4-BE49-F238E27FC236}">
                  <a16:creationId xmlns:a16="http://schemas.microsoft.com/office/drawing/2014/main" id="{92DF122F-8BFC-CAB4-0B9F-DFF41D4907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6"/>
              </a:graphicData>
            </a:graphic>
          </wp:inline>
        </w:drawing>
      </w:r>
    </w:p>
    <w:p w14:paraId="1ADB50AB" w14:textId="77777777" w:rsidR="00FA0842" w:rsidRPr="00FB0098" w:rsidRDefault="00FA0842" w:rsidP="00FA0842">
      <w:pPr>
        <w:rPr>
          <w:rFonts w:cs="Times New Roman"/>
          <w:u w:val="single"/>
        </w:rPr>
      </w:pPr>
      <w:r w:rsidRPr="00FB0098">
        <w:rPr>
          <w:rFonts w:cs="Times New Roman"/>
          <w:u w:val="single"/>
        </w:rPr>
        <w:t xml:space="preserve">Review Example Large </w:t>
      </w:r>
    </w:p>
    <w:p w14:paraId="6AB28204" w14:textId="21021581" w:rsidR="00FA0842" w:rsidRPr="00FB0098" w:rsidRDefault="006221D0" w:rsidP="00FA0842">
      <w:pPr>
        <w:rPr>
          <w:rFonts w:cs="Times New Roman"/>
        </w:rPr>
      </w:pPr>
      <w:r w:rsidRPr="00FB0098">
        <w:rPr>
          <w:rFonts w:cs="Times New Roman"/>
        </w:rPr>
        <w:t>Most methodologies are around the same gener</w:t>
      </w:r>
      <w:r w:rsidR="0016246E" w:rsidRPr="00FB0098">
        <w:rPr>
          <w:rFonts w:cs="Times New Roman"/>
        </w:rPr>
        <w:t xml:space="preserve">alization percentage but EasyGA w/ BPMN modeling with the lowest. Inversely, EasyGA w/ BPMN modeling has the highest simplicity. This makes sense as activities are simplified. </w:t>
      </w:r>
    </w:p>
    <w:p w14:paraId="5D32C1BF" w14:textId="77777777" w:rsidR="00FA0842" w:rsidRPr="00FB0098" w:rsidRDefault="00FA0842" w:rsidP="00FA0842">
      <w:pPr>
        <w:rPr>
          <w:rFonts w:cs="Times New Roman"/>
          <w:u w:val="single"/>
        </w:rPr>
      </w:pPr>
      <w:r w:rsidRPr="00FB0098">
        <w:rPr>
          <w:rFonts w:cs="Times New Roman"/>
          <w:u w:val="single"/>
        </w:rPr>
        <w:t>Helpdesk</w:t>
      </w:r>
    </w:p>
    <w:p w14:paraId="7F3FA49C" w14:textId="67FFCAFB" w:rsidR="00FA0842" w:rsidRPr="00FB0098" w:rsidRDefault="009F0A9F" w:rsidP="00FA0842">
      <w:pPr>
        <w:rPr>
          <w:rFonts w:cs="Times New Roman"/>
        </w:rPr>
      </w:pPr>
      <w:r w:rsidRPr="00FB0098">
        <w:rPr>
          <w:rFonts w:cs="Times New Roman"/>
        </w:rPr>
        <w:t xml:space="preserve">The same comment can be made for this dataset as the Review Example Large unless </w:t>
      </w:r>
      <w:r w:rsidR="00C5324A" w:rsidRPr="00FB0098">
        <w:rPr>
          <w:rFonts w:cs="Times New Roman"/>
        </w:rPr>
        <w:t>the CPM had the least generalization.</w:t>
      </w:r>
    </w:p>
    <w:p w14:paraId="479AE7E9" w14:textId="77777777" w:rsidR="00FA0842" w:rsidRPr="00FB0098" w:rsidRDefault="00FA0842" w:rsidP="00FA0842">
      <w:pPr>
        <w:rPr>
          <w:rFonts w:cs="Times New Roman"/>
          <w:u w:val="single"/>
        </w:rPr>
      </w:pPr>
      <w:r w:rsidRPr="00FB0098">
        <w:rPr>
          <w:rFonts w:cs="Times New Roman"/>
          <w:u w:val="single"/>
        </w:rPr>
        <w:t>BPI 2012</w:t>
      </w:r>
    </w:p>
    <w:p w14:paraId="30B2CDFE" w14:textId="37C0AB92" w:rsidR="00AC045C" w:rsidRPr="00FB0098" w:rsidRDefault="00FF6A6D" w:rsidP="00EB4F0E">
      <w:pPr>
        <w:rPr>
          <w:rFonts w:cs="Times New Roman"/>
        </w:rPr>
      </w:pPr>
      <w:r w:rsidRPr="00FB0098">
        <w:rPr>
          <w:rFonts w:cs="Times New Roman"/>
        </w:rPr>
        <w:t>The dataset performed about the same as the other two dataset</w:t>
      </w:r>
      <w:r w:rsidR="00386DBC" w:rsidRPr="00FB0098">
        <w:rPr>
          <w:rFonts w:cs="Times New Roman"/>
        </w:rPr>
        <w:t>s</w:t>
      </w:r>
      <w:r w:rsidRPr="00FB0098">
        <w:rPr>
          <w:rFonts w:cs="Times New Roman"/>
        </w:rPr>
        <w:t xml:space="preserve"> in generalization. However, CPM performed better in </w:t>
      </w:r>
      <w:r w:rsidR="00AC045C" w:rsidRPr="00FB0098">
        <w:rPr>
          <w:rFonts w:cs="Times New Roman"/>
        </w:rPr>
        <w:t>simplicity</w:t>
      </w:r>
      <w:r w:rsidR="00FE021F" w:rsidRPr="00FB0098">
        <w:rPr>
          <w:rFonts w:cs="Times New Roman"/>
        </w:rPr>
        <w:t xml:space="preserve"> by 10%.</w:t>
      </w:r>
    </w:p>
    <w:p w14:paraId="3926B050" w14:textId="77777777" w:rsidR="00386DBC" w:rsidRPr="00FB0098" w:rsidRDefault="00386DBC" w:rsidP="009F52D1">
      <w:pPr>
        <w:rPr>
          <w:rFonts w:cs="Times New Roman"/>
          <w:b/>
          <w:bCs/>
        </w:rPr>
      </w:pPr>
    </w:p>
    <w:p w14:paraId="63E74AF7" w14:textId="77777777" w:rsidR="00386DBC" w:rsidRPr="00FB0098" w:rsidRDefault="00386DBC" w:rsidP="009F52D1">
      <w:pPr>
        <w:rPr>
          <w:rFonts w:cs="Times New Roman"/>
          <w:b/>
          <w:bCs/>
        </w:rPr>
      </w:pPr>
    </w:p>
    <w:p w14:paraId="4E45B34F" w14:textId="77777777" w:rsidR="00386DBC" w:rsidRPr="00FB0098" w:rsidRDefault="00386DBC" w:rsidP="009F52D1">
      <w:pPr>
        <w:rPr>
          <w:rFonts w:cs="Times New Roman"/>
          <w:b/>
          <w:bCs/>
        </w:rPr>
      </w:pPr>
    </w:p>
    <w:p w14:paraId="167B5F64" w14:textId="77777777" w:rsidR="00386DBC" w:rsidRPr="00FB0098" w:rsidRDefault="00386DBC" w:rsidP="009F52D1">
      <w:pPr>
        <w:rPr>
          <w:rFonts w:cs="Times New Roman"/>
          <w:b/>
          <w:bCs/>
        </w:rPr>
      </w:pPr>
    </w:p>
    <w:p w14:paraId="2E710C49" w14:textId="77777777" w:rsidR="00386DBC" w:rsidRPr="00FB0098" w:rsidRDefault="00386DBC" w:rsidP="009F52D1">
      <w:pPr>
        <w:rPr>
          <w:rFonts w:cs="Times New Roman"/>
          <w:b/>
          <w:bCs/>
        </w:rPr>
      </w:pPr>
    </w:p>
    <w:p w14:paraId="56969FED" w14:textId="77777777" w:rsidR="00386DBC" w:rsidRPr="00FB0098" w:rsidRDefault="00386DBC" w:rsidP="009F52D1">
      <w:pPr>
        <w:rPr>
          <w:rFonts w:cs="Times New Roman"/>
          <w:b/>
          <w:bCs/>
        </w:rPr>
      </w:pPr>
    </w:p>
    <w:p w14:paraId="7D4A056C" w14:textId="77777777" w:rsidR="00386DBC" w:rsidRPr="00FB0098" w:rsidRDefault="00386DBC" w:rsidP="009F52D1">
      <w:pPr>
        <w:rPr>
          <w:rFonts w:cs="Times New Roman"/>
          <w:b/>
          <w:bCs/>
        </w:rPr>
      </w:pPr>
    </w:p>
    <w:p w14:paraId="06F137ED" w14:textId="77777777" w:rsidR="00386DBC" w:rsidRPr="00FB0098" w:rsidRDefault="00386DBC" w:rsidP="009F52D1">
      <w:pPr>
        <w:rPr>
          <w:rFonts w:cs="Times New Roman"/>
          <w:b/>
          <w:bCs/>
        </w:rPr>
      </w:pPr>
    </w:p>
    <w:p w14:paraId="33DEB973" w14:textId="77777777" w:rsidR="00386DBC" w:rsidRPr="00FB0098" w:rsidRDefault="00386DBC" w:rsidP="009F52D1">
      <w:pPr>
        <w:rPr>
          <w:rFonts w:cs="Times New Roman"/>
          <w:b/>
          <w:bCs/>
        </w:rPr>
      </w:pPr>
    </w:p>
    <w:p w14:paraId="34D4A41B" w14:textId="24369CC5" w:rsidR="00672ED2" w:rsidRPr="00FB0098" w:rsidRDefault="00706BB1" w:rsidP="009F52D1">
      <w:pPr>
        <w:rPr>
          <w:rFonts w:cs="Times New Roman"/>
          <w:b/>
          <w:bCs/>
        </w:rPr>
      </w:pPr>
      <w:r w:rsidRPr="00FB0098">
        <w:rPr>
          <w:rFonts w:cs="Times New Roman"/>
          <w:b/>
          <w:bCs/>
        </w:rPr>
        <w:lastRenderedPageBreak/>
        <w:t>Median Case Duration</w:t>
      </w:r>
    </w:p>
    <w:p w14:paraId="2FF4B5EF" w14:textId="667F38FE" w:rsidR="004F4E38" w:rsidRDefault="004F4E38" w:rsidP="004F4E38">
      <w:pPr>
        <w:pStyle w:val="Caption"/>
        <w:keepNext/>
      </w:pPr>
      <w:bookmarkStart w:id="136" w:name="_Toc122719751"/>
      <w:r>
        <w:t xml:space="preserve">Figure </w:t>
      </w:r>
      <w:fldSimple w:instr=" SEQ Figure \* ARABIC ">
        <w:r>
          <w:rPr>
            <w:noProof/>
          </w:rPr>
          <w:t>127</w:t>
        </w:r>
      </w:fldSimple>
      <w:r w:rsidR="000E7F35">
        <w:t xml:space="preserve"> - </w:t>
      </w:r>
      <w:r w:rsidR="000E7F35" w:rsidRPr="000E7F35">
        <w:t>Median Case Duration</w:t>
      </w:r>
      <w:r w:rsidR="000E7F35">
        <w:t xml:space="preserve"> </w:t>
      </w:r>
      <w:r w:rsidR="000E7F35" w:rsidRPr="000E7F35">
        <w:t>Review Example Large</w:t>
      </w:r>
      <w:bookmarkEnd w:id="136"/>
    </w:p>
    <w:p w14:paraId="4986B1D6" w14:textId="421465FA" w:rsidR="00706BB1" w:rsidRPr="00FB0098" w:rsidRDefault="00571CEA" w:rsidP="009F52D1">
      <w:pPr>
        <w:rPr>
          <w:rFonts w:cs="Times New Roman"/>
          <w:b/>
          <w:bCs/>
        </w:rPr>
      </w:pPr>
      <w:r w:rsidRPr="00FB0098">
        <w:rPr>
          <w:rFonts w:cs="Times New Roman"/>
          <w:noProof/>
        </w:rPr>
        <w:drawing>
          <wp:inline distT="0" distB="0" distL="0" distR="0" wp14:anchorId="50E1A95F" wp14:editId="5BFC4824">
            <wp:extent cx="4547870" cy="2590800"/>
            <wp:effectExtent l="0" t="0" r="0" b="0"/>
            <wp:docPr id="49" name="Chart 49">
              <a:extLst xmlns:a="http://schemas.openxmlformats.org/drawingml/2006/main">
                <a:ext uri="{FF2B5EF4-FFF2-40B4-BE49-F238E27FC236}">
                  <a16:creationId xmlns:a16="http://schemas.microsoft.com/office/drawing/2014/main" id="{1AC05C7D-3361-D212-7D59-E56F380B31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7"/>
              </a:graphicData>
            </a:graphic>
          </wp:inline>
        </w:drawing>
      </w:r>
    </w:p>
    <w:p w14:paraId="409A8851" w14:textId="6B9D95C2" w:rsidR="004F4E38" w:rsidRDefault="004F4E38" w:rsidP="004F4E38">
      <w:pPr>
        <w:pStyle w:val="Caption"/>
        <w:keepNext/>
      </w:pPr>
      <w:bookmarkStart w:id="137" w:name="_Toc122719752"/>
      <w:r>
        <w:t xml:space="preserve">Figure </w:t>
      </w:r>
      <w:fldSimple w:instr=" SEQ Figure \* ARABIC ">
        <w:r>
          <w:rPr>
            <w:noProof/>
          </w:rPr>
          <w:t>128</w:t>
        </w:r>
      </w:fldSimple>
      <w:r w:rsidR="000E7F35">
        <w:t xml:space="preserve"> - </w:t>
      </w:r>
      <w:r w:rsidR="000E7F35" w:rsidRPr="000E7F35">
        <w:t>Median Case Duration</w:t>
      </w:r>
      <w:r w:rsidR="000E7F35">
        <w:t xml:space="preserve"> </w:t>
      </w:r>
      <w:r w:rsidR="000E7F35" w:rsidRPr="000E7F35">
        <w:t>Help</w:t>
      </w:r>
      <w:r w:rsidR="000E7F35">
        <w:t>d</w:t>
      </w:r>
      <w:r w:rsidR="000E7F35" w:rsidRPr="000E7F35">
        <w:t>esk</w:t>
      </w:r>
      <w:bookmarkEnd w:id="137"/>
    </w:p>
    <w:p w14:paraId="2398FB11" w14:textId="0A29E001" w:rsidR="00571CEA" w:rsidRPr="00FB0098" w:rsidRDefault="00E512F6" w:rsidP="009F52D1">
      <w:pPr>
        <w:rPr>
          <w:rFonts w:cs="Times New Roman"/>
          <w:b/>
          <w:bCs/>
        </w:rPr>
      </w:pPr>
      <w:r w:rsidRPr="00FB0098">
        <w:rPr>
          <w:rFonts w:cs="Times New Roman"/>
          <w:noProof/>
        </w:rPr>
        <w:drawing>
          <wp:inline distT="0" distB="0" distL="0" distR="0" wp14:anchorId="0FAD2560" wp14:editId="48C19782">
            <wp:extent cx="4563979" cy="2390274"/>
            <wp:effectExtent l="0" t="0" r="0" b="0"/>
            <wp:docPr id="50" name="Chart 50">
              <a:extLst xmlns:a="http://schemas.openxmlformats.org/drawingml/2006/main">
                <a:ext uri="{FF2B5EF4-FFF2-40B4-BE49-F238E27FC236}">
                  <a16:creationId xmlns:a16="http://schemas.microsoft.com/office/drawing/2014/main" id="{511E5010-BDF6-0A0A-394D-846206DD23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8"/>
              </a:graphicData>
            </a:graphic>
          </wp:inline>
        </w:drawing>
      </w:r>
    </w:p>
    <w:p w14:paraId="67BBB0BD" w14:textId="3C22D088" w:rsidR="004F4E38" w:rsidRDefault="004F4E38" w:rsidP="004F4E38">
      <w:pPr>
        <w:pStyle w:val="Caption"/>
        <w:keepNext/>
      </w:pPr>
      <w:bookmarkStart w:id="138" w:name="_Toc122719753"/>
      <w:r>
        <w:lastRenderedPageBreak/>
        <w:t xml:space="preserve">Figure </w:t>
      </w:r>
      <w:fldSimple w:instr=" SEQ Figure \* ARABIC ">
        <w:r>
          <w:rPr>
            <w:noProof/>
          </w:rPr>
          <w:t>129</w:t>
        </w:r>
      </w:fldSimple>
      <w:r w:rsidR="000E7F35">
        <w:t xml:space="preserve"> -</w:t>
      </w:r>
      <w:r w:rsidR="000E7F35" w:rsidRPr="000E7F35">
        <w:t xml:space="preserve"> Median Case Duration</w:t>
      </w:r>
      <w:r w:rsidR="000E7F35">
        <w:t xml:space="preserve"> </w:t>
      </w:r>
      <w:r w:rsidR="000E7F35" w:rsidRPr="000E7F35">
        <w:t>BPI 2012</w:t>
      </w:r>
      <w:bookmarkEnd w:id="138"/>
    </w:p>
    <w:p w14:paraId="44275EDF" w14:textId="7DDD8155" w:rsidR="00D5788D" w:rsidRPr="00FB0098" w:rsidRDefault="00E512F6" w:rsidP="009F52D1">
      <w:pPr>
        <w:rPr>
          <w:rFonts w:cs="Times New Roman"/>
          <w:b/>
          <w:bCs/>
        </w:rPr>
      </w:pPr>
      <w:r w:rsidRPr="00FB0098">
        <w:rPr>
          <w:rFonts w:cs="Times New Roman"/>
          <w:noProof/>
        </w:rPr>
        <w:drawing>
          <wp:inline distT="0" distB="0" distL="0" distR="0" wp14:anchorId="5610AB08" wp14:editId="15477517">
            <wp:extent cx="4724400" cy="2879558"/>
            <wp:effectExtent l="0" t="0" r="0" b="0"/>
            <wp:docPr id="51" name="Chart 51">
              <a:extLst xmlns:a="http://schemas.openxmlformats.org/drawingml/2006/main">
                <a:ext uri="{FF2B5EF4-FFF2-40B4-BE49-F238E27FC236}">
                  <a16:creationId xmlns:a16="http://schemas.microsoft.com/office/drawing/2014/main" id="{61A0B933-F96E-CB31-A677-D5D32F28313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9"/>
              </a:graphicData>
            </a:graphic>
          </wp:inline>
        </w:drawing>
      </w:r>
    </w:p>
    <w:p w14:paraId="3F9EA578" w14:textId="093A9D24" w:rsidR="00D5788D" w:rsidRPr="00FB0098" w:rsidRDefault="00D5788D" w:rsidP="009F52D1">
      <w:pPr>
        <w:rPr>
          <w:rFonts w:cs="Times New Roman"/>
          <w:b/>
          <w:bCs/>
        </w:rPr>
      </w:pPr>
      <w:r w:rsidRPr="00FB0098">
        <w:rPr>
          <w:rFonts w:cs="Times New Roman"/>
          <w:b/>
          <w:bCs/>
        </w:rPr>
        <w:t>All Case Duration</w:t>
      </w:r>
    </w:p>
    <w:p w14:paraId="0F89384B" w14:textId="7E5C16E2" w:rsidR="004F4E38" w:rsidRDefault="004F4E38" w:rsidP="004F4E38">
      <w:pPr>
        <w:pStyle w:val="Caption"/>
        <w:keepNext/>
      </w:pPr>
      <w:bookmarkStart w:id="139" w:name="_Toc122719754"/>
      <w:r>
        <w:t xml:space="preserve">Figure </w:t>
      </w:r>
      <w:fldSimple w:instr=" SEQ Figure \* ARABIC ">
        <w:r>
          <w:rPr>
            <w:noProof/>
          </w:rPr>
          <w:t>130</w:t>
        </w:r>
      </w:fldSimple>
      <w:r w:rsidR="000E7F35">
        <w:t xml:space="preserve"> - </w:t>
      </w:r>
      <w:r w:rsidR="000E7F35" w:rsidRPr="000E7F35">
        <w:t>Review Example Large All Case Duration</w:t>
      </w:r>
      <w:bookmarkEnd w:id="139"/>
    </w:p>
    <w:p w14:paraId="28AB1651" w14:textId="0F48BD79" w:rsidR="00FB1B78" w:rsidRPr="00FB0098" w:rsidRDefault="00317445" w:rsidP="009F52D1">
      <w:pPr>
        <w:rPr>
          <w:rFonts w:cs="Times New Roman"/>
          <w:b/>
          <w:bCs/>
        </w:rPr>
      </w:pPr>
      <w:r w:rsidRPr="00FB0098">
        <w:rPr>
          <w:rFonts w:cs="Times New Roman"/>
          <w:noProof/>
        </w:rPr>
        <w:drawing>
          <wp:inline distT="0" distB="0" distL="0" distR="0" wp14:anchorId="749994D5" wp14:editId="5FB2E4A1">
            <wp:extent cx="6136105" cy="2679031"/>
            <wp:effectExtent l="0" t="0" r="0" b="0"/>
            <wp:docPr id="252" name="Chart 252">
              <a:extLst xmlns:a="http://schemas.openxmlformats.org/drawingml/2006/main">
                <a:ext uri="{FF2B5EF4-FFF2-40B4-BE49-F238E27FC236}">
                  <a16:creationId xmlns:a16="http://schemas.microsoft.com/office/drawing/2014/main" id="{23ACB238-F5CD-42AB-81E1-9A95B36D4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0"/>
              </a:graphicData>
            </a:graphic>
          </wp:inline>
        </w:drawing>
      </w:r>
    </w:p>
    <w:p w14:paraId="469DF768" w14:textId="4997948D" w:rsidR="004F4E38" w:rsidRDefault="004F4E38" w:rsidP="004F4E38">
      <w:pPr>
        <w:pStyle w:val="Caption"/>
        <w:keepNext/>
      </w:pPr>
      <w:bookmarkStart w:id="140" w:name="_Toc122719755"/>
      <w:r>
        <w:lastRenderedPageBreak/>
        <w:t xml:space="preserve">Figure </w:t>
      </w:r>
      <w:fldSimple w:instr=" SEQ Figure \* ARABIC ">
        <w:r>
          <w:rPr>
            <w:noProof/>
          </w:rPr>
          <w:t>131</w:t>
        </w:r>
      </w:fldSimple>
      <w:r w:rsidR="000E7F35">
        <w:t xml:space="preserve"> - </w:t>
      </w:r>
      <w:r w:rsidR="000E7F35" w:rsidRPr="000E7F35">
        <w:t>Helpdesk All Case Duration</w:t>
      </w:r>
      <w:bookmarkEnd w:id="140"/>
    </w:p>
    <w:p w14:paraId="1B77D12F" w14:textId="79B9991D" w:rsidR="009F52D1" w:rsidRPr="00FB0098" w:rsidRDefault="00D5788D" w:rsidP="009F52D1">
      <w:pPr>
        <w:rPr>
          <w:rFonts w:cs="Times New Roman"/>
        </w:rPr>
      </w:pPr>
      <w:r w:rsidRPr="00FB0098">
        <w:rPr>
          <w:rFonts w:cs="Times New Roman"/>
          <w:noProof/>
        </w:rPr>
        <w:drawing>
          <wp:inline distT="0" distB="0" distL="0" distR="0" wp14:anchorId="5A989140" wp14:editId="0EB20D3F">
            <wp:extent cx="6128084" cy="3360821"/>
            <wp:effectExtent l="0" t="0" r="0" b="0"/>
            <wp:docPr id="52" name="Chart 52">
              <a:extLst xmlns:a="http://schemas.openxmlformats.org/drawingml/2006/main">
                <a:ext uri="{FF2B5EF4-FFF2-40B4-BE49-F238E27FC236}">
                  <a16:creationId xmlns:a16="http://schemas.microsoft.com/office/drawing/2014/main" id="{96DECB9B-2D8D-40D6-9EC5-2A02C34FBF3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1"/>
              </a:graphicData>
            </a:graphic>
          </wp:inline>
        </w:drawing>
      </w:r>
    </w:p>
    <w:p w14:paraId="04B2D5A3" w14:textId="03D5DAA8" w:rsidR="004F4E38" w:rsidRDefault="004F4E38" w:rsidP="004F4E38">
      <w:pPr>
        <w:pStyle w:val="Caption"/>
        <w:keepNext/>
      </w:pPr>
      <w:bookmarkStart w:id="141" w:name="_Toc122719756"/>
      <w:r>
        <w:t xml:space="preserve">Figure </w:t>
      </w:r>
      <w:fldSimple w:instr=" SEQ Figure \* ARABIC ">
        <w:r>
          <w:rPr>
            <w:noProof/>
          </w:rPr>
          <w:t>132</w:t>
        </w:r>
      </w:fldSimple>
      <w:r w:rsidR="000E7F35">
        <w:t xml:space="preserve"> - </w:t>
      </w:r>
      <w:r w:rsidR="000E7F35" w:rsidRPr="000E7F35">
        <w:t>BPI 2012 All Cases Duration</w:t>
      </w:r>
      <w:bookmarkEnd w:id="141"/>
    </w:p>
    <w:p w14:paraId="6033F288" w14:textId="5DBD23CE" w:rsidR="009D7F07" w:rsidRPr="00FB0098" w:rsidRDefault="009D7F07" w:rsidP="009F52D1">
      <w:pPr>
        <w:rPr>
          <w:rFonts w:cs="Times New Roman"/>
        </w:rPr>
      </w:pPr>
      <w:r w:rsidRPr="00FB0098">
        <w:rPr>
          <w:rFonts w:cs="Times New Roman"/>
          <w:noProof/>
        </w:rPr>
        <w:drawing>
          <wp:inline distT="0" distB="0" distL="0" distR="0" wp14:anchorId="3C138307" wp14:editId="57E2CFD6">
            <wp:extent cx="6152147" cy="3481136"/>
            <wp:effectExtent l="0" t="0" r="0" b="0"/>
            <wp:docPr id="53" name="Chart 53">
              <a:extLst xmlns:a="http://schemas.openxmlformats.org/drawingml/2006/main">
                <a:ext uri="{FF2B5EF4-FFF2-40B4-BE49-F238E27FC236}">
                  <a16:creationId xmlns:a16="http://schemas.microsoft.com/office/drawing/2014/main" id="{BBAEA026-6E42-4684-A369-CBF1D6B001B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2"/>
              </a:graphicData>
            </a:graphic>
          </wp:inline>
        </w:drawing>
      </w:r>
    </w:p>
    <w:p w14:paraId="24165EB7" w14:textId="77777777" w:rsidR="000E7F35" w:rsidRDefault="000E7F35" w:rsidP="00674DB6">
      <w:pPr>
        <w:rPr>
          <w:rFonts w:cs="Times New Roman"/>
          <w:u w:val="single"/>
        </w:rPr>
      </w:pPr>
    </w:p>
    <w:p w14:paraId="6D81BE0E" w14:textId="77777777" w:rsidR="000E7F35" w:rsidRDefault="000E7F35" w:rsidP="00674DB6">
      <w:pPr>
        <w:rPr>
          <w:rFonts w:cs="Times New Roman"/>
          <w:u w:val="single"/>
        </w:rPr>
      </w:pPr>
    </w:p>
    <w:p w14:paraId="323F81C7" w14:textId="093C6880" w:rsidR="00674DB6" w:rsidRPr="00FB0098" w:rsidRDefault="00674DB6" w:rsidP="00674DB6">
      <w:pPr>
        <w:rPr>
          <w:rFonts w:cs="Times New Roman"/>
          <w:u w:val="single"/>
        </w:rPr>
      </w:pPr>
      <w:r w:rsidRPr="00FB0098">
        <w:rPr>
          <w:rFonts w:cs="Times New Roman"/>
          <w:u w:val="single"/>
        </w:rPr>
        <w:lastRenderedPageBreak/>
        <w:t xml:space="preserve">Review Example Large </w:t>
      </w:r>
    </w:p>
    <w:p w14:paraId="49628FE0" w14:textId="52CBFD0E" w:rsidR="00674DB6" w:rsidRPr="00FB0098" w:rsidRDefault="002F2BCA" w:rsidP="00674DB6">
      <w:pPr>
        <w:rPr>
          <w:rFonts w:cs="Times New Roman"/>
        </w:rPr>
      </w:pPr>
      <w:r w:rsidRPr="00FB0098">
        <w:rPr>
          <w:rFonts w:cs="Times New Roman"/>
        </w:rPr>
        <w:t>In t</w:t>
      </w:r>
      <w:r w:rsidR="00507097" w:rsidRPr="00FB0098">
        <w:rPr>
          <w:rFonts w:cs="Times New Roman"/>
        </w:rPr>
        <w:t xml:space="preserve">his dataset, CPM has the most </w:t>
      </w:r>
      <w:r w:rsidR="00274ADD" w:rsidRPr="00FB0098">
        <w:rPr>
          <w:rFonts w:cs="Times New Roman"/>
        </w:rPr>
        <w:t xml:space="preserve">case compared to the </w:t>
      </w:r>
      <w:r w:rsidR="00197AD6" w:rsidRPr="00FB0098">
        <w:rPr>
          <w:rFonts w:cs="Times New Roman"/>
        </w:rPr>
        <w:t xml:space="preserve">other methodologies. As </w:t>
      </w:r>
      <w:r w:rsidR="0061372D" w:rsidRPr="00FB0098">
        <w:rPr>
          <w:rFonts w:cs="Times New Roman"/>
        </w:rPr>
        <w:t xml:space="preserve">the models became more specific </w:t>
      </w:r>
      <w:r w:rsidR="00AF44BA" w:rsidRPr="00FB0098">
        <w:rPr>
          <w:rFonts w:cs="Times New Roman"/>
        </w:rPr>
        <w:t xml:space="preserve">to the </w:t>
      </w:r>
      <w:r w:rsidR="003A44E1" w:rsidRPr="00FB0098">
        <w:rPr>
          <w:rFonts w:cs="Times New Roman"/>
        </w:rPr>
        <w:t>activities</w:t>
      </w:r>
      <w:r w:rsidR="00AF44BA" w:rsidRPr="00FB0098">
        <w:rPr>
          <w:rFonts w:cs="Times New Roman"/>
        </w:rPr>
        <w:t>,</w:t>
      </w:r>
      <w:r w:rsidR="003A44E1" w:rsidRPr="00FB0098">
        <w:rPr>
          <w:rFonts w:cs="Times New Roman"/>
        </w:rPr>
        <w:t xml:space="preserve"> the </w:t>
      </w:r>
      <w:r w:rsidR="00F716D1" w:rsidRPr="00FB0098">
        <w:rPr>
          <w:rFonts w:cs="Times New Roman"/>
        </w:rPr>
        <w:t>fewer</w:t>
      </w:r>
      <w:r w:rsidR="003A44E1" w:rsidRPr="00FB0098">
        <w:rPr>
          <w:rFonts w:cs="Times New Roman"/>
        </w:rPr>
        <w:t xml:space="preserve"> </w:t>
      </w:r>
      <w:r w:rsidR="001B389F" w:rsidRPr="00FB0098">
        <w:rPr>
          <w:rFonts w:cs="Times New Roman"/>
        </w:rPr>
        <w:t>cases.</w:t>
      </w:r>
    </w:p>
    <w:p w14:paraId="65366362" w14:textId="77777777" w:rsidR="00674DB6" w:rsidRPr="00FB0098" w:rsidRDefault="00674DB6" w:rsidP="00674DB6">
      <w:pPr>
        <w:rPr>
          <w:rFonts w:cs="Times New Roman"/>
          <w:u w:val="single"/>
        </w:rPr>
      </w:pPr>
      <w:r w:rsidRPr="00FB0098">
        <w:rPr>
          <w:rFonts w:cs="Times New Roman"/>
          <w:u w:val="single"/>
        </w:rPr>
        <w:t>Helpdesk</w:t>
      </w:r>
    </w:p>
    <w:p w14:paraId="728F8CBA" w14:textId="122172C9" w:rsidR="00674DB6" w:rsidRPr="00FB0098" w:rsidRDefault="005C3E40" w:rsidP="00674DB6">
      <w:pPr>
        <w:rPr>
          <w:rFonts w:cs="Times New Roman"/>
        </w:rPr>
      </w:pPr>
      <w:r w:rsidRPr="00FB0098">
        <w:rPr>
          <w:rFonts w:cs="Times New Roman"/>
        </w:rPr>
        <w:t xml:space="preserve">In this dataset, </w:t>
      </w:r>
      <w:r w:rsidR="00AB599A" w:rsidRPr="00FB0098">
        <w:rPr>
          <w:rFonts w:cs="Times New Roman"/>
        </w:rPr>
        <w:t xml:space="preserve">CPM had the least cases </w:t>
      </w:r>
      <w:r w:rsidR="00A64008" w:rsidRPr="00FB0098">
        <w:rPr>
          <w:rFonts w:cs="Times New Roman"/>
        </w:rPr>
        <w:t xml:space="preserve">from </w:t>
      </w:r>
      <w:r w:rsidR="00445CD8" w:rsidRPr="00FB0098">
        <w:rPr>
          <w:rFonts w:cs="Times New Roman"/>
        </w:rPr>
        <w:t>a mile</w:t>
      </w:r>
      <w:r w:rsidR="00A64008" w:rsidRPr="00FB0098">
        <w:rPr>
          <w:rFonts w:cs="Times New Roman"/>
        </w:rPr>
        <w:t xml:space="preserve"> away. The cases </w:t>
      </w:r>
      <w:r w:rsidR="005579A0" w:rsidRPr="00FB0098">
        <w:rPr>
          <w:rFonts w:cs="Times New Roman"/>
        </w:rPr>
        <w:t xml:space="preserve">rapidly converge to </w:t>
      </w:r>
      <w:r w:rsidR="00A76559" w:rsidRPr="00FB0098">
        <w:rPr>
          <w:rFonts w:cs="Times New Roman"/>
        </w:rPr>
        <w:t>their</w:t>
      </w:r>
      <w:r w:rsidR="005579A0" w:rsidRPr="00FB0098">
        <w:rPr>
          <w:rFonts w:cs="Times New Roman"/>
        </w:rPr>
        <w:t xml:space="preserve"> end very fast compared to the other method which gradually and</w:t>
      </w:r>
      <w:r w:rsidR="00445CD8" w:rsidRPr="00FB0098">
        <w:rPr>
          <w:rFonts w:cs="Times New Roman"/>
        </w:rPr>
        <w:t xml:space="preserve"> steadily increase</w:t>
      </w:r>
      <w:r w:rsidR="00A76559" w:rsidRPr="00FB0098">
        <w:rPr>
          <w:rFonts w:cs="Times New Roman"/>
        </w:rPr>
        <w:t>s</w:t>
      </w:r>
      <w:r w:rsidR="00445CD8" w:rsidRPr="00FB0098">
        <w:rPr>
          <w:rFonts w:cs="Times New Roman"/>
        </w:rPr>
        <w:t xml:space="preserve"> in days which each new case. The CPM looks like an outlier. </w:t>
      </w:r>
    </w:p>
    <w:p w14:paraId="0816AB84" w14:textId="77777777" w:rsidR="00674DB6" w:rsidRPr="00FB0098" w:rsidRDefault="00674DB6" w:rsidP="00674DB6">
      <w:pPr>
        <w:rPr>
          <w:rFonts w:cs="Times New Roman"/>
          <w:u w:val="single"/>
        </w:rPr>
      </w:pPr>
      <w:r w:rsidRPr="00FB0098">
        <w:rPr>
          <w:rFonts w:cs="Times New Roman"/>
          <w:u w:val="single"/>
        </w:rPr>
        <w:t>BPI 2012</w:t>
      </w:r>
    </w:p>
    <w:p w14:paraId="68CC055C" w14:textId="283D3EAC" w:rsidR="003D1137" w:rsidRPr="00FB0098" w:rsidRDefault="00674DB6" w:rsidP="00E46783">
      <w:pPr>
        <w:rPr>
          <w:rFonts w:cs="Times New Roman"/>
        </w:rPr>
      </w:pPr>
      <w:r w:rsidRPr="00FB0098">
        <w:rPr>
          <w:rFonts w:cs="Times New Roman"/>
        </w:rPr>
        <w:t xml:space="preserve">The </w:t>
      </w:r>
      <w:r w:rsidR="006D1EAE" w:rsidRPr="00FB0098">
        <w:rPr>
          <w:rFonts w:cs="Times New Roman"/>
        </w:rPr>
        <w:t>same comment can be made for this dataset, but with the caveat that the cases in EasyGA method last much longer than the on</w:t>
      </w:r>
      <w:r w:rsidR="009C54D6" w:rsidRPr="00FB0098">
        <w:rPr>
          <w:rFonts w:cs="Times New Roman"/>
        </w:rPr>
        <w:t>e in EasyGA w/ BPMN Modelling</w:t>
      </w:r>
    </w:p>
    <w:p w14:paraId="50320914" w14:textId="4ACC94C8" w:rsidR="00E638F7" w:rsidRDefault="00E638F7" w:rsidP="00E46783">
      <w:pPr>
        <w:rPr>
          <w:rFonts w:cs="Times New Roman"/>
        </w:rPr>
      </w:pPr>
    </w:p>
    <w:p w14:paraId="257499CB" w14:textId="77777777" w:rsidR="000E7F35" w:rsidRPr="00FB0098" w:rsidRDefault="000E7F35" w:rsidP="00E46783">
      <w:pPr>
        <w:rPr>
          <w:rFonts w:cs="Times New Roman"/>
        </w:rPr>
      </w:pPr>
    </w:p>
    <w:p w14:paraId="57A4B83E" w14:textId="77777777" w:rsidR="0044508B" w:rsidRPr="00FB0098" w:rsidRDefault="0044508B" w:rsidP="0044508B">
      <w:pPr>
        <w:pStyle w:val="Heading1"/>
        <w:rPr>
          <w:rFonts w:ascii="Times New Roman" w:hAnsi="Times New Roman" w:cs="Times New Roman"/>
        </w:rPr>
      </w:pPr>
      <w:r w:rsidRPr="00FB0098">
        <w:rPr>
          <w:rFonts w:ascii="Times New Roman" w:hAnsi="Times New Roman" w:cs="Times New Roman"/>
        </w:rPr>
        <w:t>Questions</w:t>
      </w:r>
    </w:p>
    <w:p w14:paraId="370F458E" w14:textId="1D8B413E" w:rsidR="0088606A" w:rsidRPr="00FB0098" w:rsidRDefault="009C54D6" w:rsidP="0088606A">
      <w:pPr>
        <w:ind w:firstLine="720"/>
        <w:rPr>
          <w:rFonts w:cs="Times New Roman"/>
        </w:rPr>
      </w:pPr>
      <w:r w:rsidRPr="00FB0098">
        <w:rPr>
          <w:rFonts w:cs="Times New Roman"/>
        </w:rPr>
        <w:t xml:space="preserve">In this </w:t>
      </w:r>
      <w:r w:rsidR="003649B7" w:rsidRPr="00FB0098">
        <w:rPr>
          <w:rFonts w:cs="Times New Roman"/>
        </w:rPr>
        <w:t>Section</w:t>
      </w:r>
      <w:r w:rsidRPr="00FB0098">
        <w:rPr>
          <w:rFonts w:cs="Times New Roman"/>
        </w:rPr>
        <w:t>, I will be answering the questions that this research posed.</w:t>
      </w:r>
      <w:r w:rsidR="003649B7" w:rsidRPr="00FB0098">
        <w:rPr>
          <w:rFonts w:cs="Times New Roman"/>
        </w:rPr>
        <w:t xml:space="preserve"> The first question is that</w:t>
      </w:r>
      <w:r w:rsidR="00535DEF" w:rsidRPr="00FB0098">
        <w:rPr>
          <w:rFonts w:cs="Times New Roman"/>
        </w:rPr>
        <w:t xml:space="preserve"> c</w:t>
      </w:r>
      <w:r w:rsidR="007F584B" w:rsidRPr="00FB0098">
        <w:rPr>
          <w:rFonts w:cs="Times New Roman"/>
        </w:rPr>
        <w:t>an PM4PY be utilized in an organizational commercial setting effectively?</w:t>
      </w:r>
      <w:r w:rsidR="00535DEF" w:rsidRPr="00FB0098">
        <w:rPr>
          <w:rFonts w:cs="Times New Roman"/>
        </w:rPr>
        <w:t xml:space="preserve"> From this research, </w:t>
      </w:r>
      <w:r w:rsidR="00B15203" w:rsidRPr="00FB0098">
        <w:rPr>
          <w:rFonts w:cs="Times New Roman"/>
        </w:rPr>
        <w:t xml:space="preserve">I do not </w:t>
      </w:r>
      <w:r w:rsidR="0088606A" w:rsidRPr="00FB0098">
        <w:rPr>
          <w:rFonts w:cs="Times New Roman"/>
        </w:rPr>
        <w:t>believe so. Not in a large commercial setting at least. PM4PY is good with simple and non-complex</w:t>
      </w:r>
      <w:r w:rsidR="00A2209C" w:rsidRPr="00FB0098">
        <w:rPr>
          <w:rFonts w:cs="Times New Roman"/>
        </w:rPr>
        <w:t xml:space="preserve"> event logs. </w:t>
      </w:r>
      <w:r w:rsidR="00B259E7" w:rsidRPr="00FB0098">
        <w:rPr>
          <w:rFonts w:cs="Times New Roman"/>
        </w:rPr>
        <w:t xml:space="preserve">An example of a complex </w:t>
      </w:r>
      <w:r w:rsidR="0085669B" w:rsidRPr="00FB0098">
        <w:rPr>
          <w:rFonts w:cs="Times New Roman"/>
        </w:rPr>
        <w:t>event log is the BPI 2012 with its 56 resources. As seen before,</w:t>
      </w:r>
      <w:r w:rsidR="00D61DCC" w:rsidRPr="00FB0098">
        <w:rPr>
          <w:rFonts w:cs="Times New Roman"/>
        </w:rPr>
        <w:t xml:space="preserve"> it becomes impossible to make any sense or interpretation from the Social Network Analysis with that many people. An actual organization with hundreds of employees would not benefit from this feature.</w:t>
      </w:r>
      <w:r w:rsidR="00D35EAE" w:rsidRPr="00FB0098">
        <w:rPr>
          <w:rFonts w:cs="Times New Roman"/>
        </w:rPr>
        <w:t xml:space="preserve"> In addition, more established process mining </w:t>
      </w:r>
      <w:r w:rsidR="006D4FDA" w:rsidRPr="00FB0098">
        <w:rPr>
          <w:rFonts w:cs="Times New Roman"/>
        </w:rPr>
        <w:t>has</w:t>
      </w:r>
      <w:r w:rsidR="00D35EAE" w:rsidRPr="00FB0098">
        <w:rPr>
          <w:rFonts w:cs="Times New Roman"/>
        </w:rPr>
        <w:t xml:space="preserve"> better </w:t>
      </w:r>
      <w:r w:rsidR="006D4FDA" w:rsidRPr="00FB0098">
        <w:rPr>
          <w:rFonts w:cs="Times New Roman"/>
        </w:rPr>
        <w:t>integration</w:t>
      </w:r>
      <w:r w:rsidR="00D35EAE" w:rsidRPr="00FB0098">
        <w:rPr>
          <w:rFonts w:cs="Times New Roman"/>
        </w:rPr>
        <w:t xml:space="preserve"> with their tools whereas PM4PY has </w:t>
      </w:r>
      <w:r w:rsidR="00F47666" w:rsidRPr="00FB0098">
        <w:rPr>
          <w:rFonts w:cs="Times New Roman"/>
        </w:rPr>
        <w:t>less</w:t>
      </w:r>
      <w:r w:rsidR="00D35EAE" w:rsidRPr="00FB0098">
        <w:rPr>
          <w:rFonts w:cs="Times New Roman"/>
        </w:rPr>
        <w:t xml:space="preserve"> integration, as the w</w:t>
      </w:r>
      <w:r w:rsidR="006D4FDA" w:rsidRPr="00FB0098">
        <w:rPr>
          <w:rFonts w:cs="Times New Roman"/>
        </w:rPr>
        <w:t>riting of this research.</w:t>
      </w:r>
    </w:p>
    <w:p w14:paraId="13697570" w14:textId="7E3BB8DC" w:rsidR="007F584B" w:rsidRPr="00FB0098" w:rsidRDefault="00DD6A4D" w:rsidP="00F62AAA">
      <w:pPr>
        <w:ind w:firstLine="720"/>
        <w:rPr>
          <w:rFonts w:cs="Times New Roman"/>
        </w:rPr>
      </w:pPr>
      <w:r w:rsidRPr="00FB0098">
        <w:rPr>
          <w:rFonts w:cs="Times New Roman"/>
        </w:rPr>
        <w:t>Another reasoning developing a process dis</w:t>
      </w:r>
      <w:r w:rsidR="00CA0AE4" w:rsidRPr="00FB0098">
        <w:rPr>
          <w:rFonts w:cs="Times New Roman"/>
        </w:rPr>
        <w:t xml:space="preserve">covery with </w:t>
      </w:r>
      <w:r w:rsidR="00F47666" w:rsidRPr="00FB0098">
        <w:rPr>
          <w:rFonts w:cs="Times New Roman"/>
        </w:rPr>
        <w:t xml:space="preserve">a </w:t>
      </w:r>
      <w:r w:rsidR="00CA0AE4" w:rsidRPr="00FB0098">
        <w:rPr>
          <w:rFonts w:cs="Times New Roman"/>
        </w:rPr>
        <w:t xml:space="preserve">complex and not well-defined sequence of activities. The limitations </w:t>
      </w:r>
      <w:r w:rsidR="00DD7CFA" w:rsidRPr="00FB0098">
        <w:rPr>
          <w:rFonts w:cs="Times New Roman"/>
        </w:rPr>
        <w:t>come</w:t>
      </w:r>
      <w:r w:rsidR="00CA0AE4" w:rsidRPr="00FB0098">
        <w:rPr>
          <w:rFonts w:cs="Times New Roman"/>
        </w:rPr>
        <w:t xml:space="preserve"> inherently from PM4PY lack of clarity in model presentations and </w:t>
      </w:r>
      <w:r w:rsidR="00A24D5A" w:rsidRPr="00FB0098">
        <w:rPr>
          <w:rFonts w:cs="Times New Roman"/>
        </w:rPr>
        <w:t>limited visual functions. A positive to PM4PY</w:t>
      </w:r>
      <w:r w:rsidR="00DD7CFA" w:rsidRPr="00FB0098">
        <w:rPr>
          <w:rFonts w:cs="Times New Roman"/>
        </w:rPr>
        <w:t xml:space="preserve"> is that the team is constantly updating and adding new features to the library.</w:t>
      </w:r>
    </w:p>
    <w:p w14:paraId="63D97210" w14:textId="395E3AA7" w:rsidR="007F584B" w:rsidRPr="00FB0098" w:rsidRDefault="006D4FDA" w:rsidP="002F7EEF">
      <w:pPr>
        <w:ind w:firstLine="720"/>
        <w:rPr>
          <w:rFonts w:cs="Times New Roman"/>
        </w:rPr>
      </w:pPr>
      <w:r w:rsidRPr="00FB0098">
        <w:rPr>
          <w:rFonts w:cs="Times New Roman"/>
        </w:rPr>
        <w:t xml:space="preserve">The second question </w:t>
      </w:r>
      <w:r w:rsidR="00C24A27" w:rsidRPr="00FB0098">
        <w:rPr>
          <w:rFonts w:cs="Times New Roman"/>
        </w:rPr>
        <w:t>asked w</w:t>
      </w:r>
      <w:r w:rsidR="007F584B" w:rsidRPr="00FB0098">
        <w:rPr>
          <w:rFonts w:cs="Times New Roman"/>
        </w:rPr>
        <w:t xml:space="preserve">hich techniques and </w:t>
      </w:r>
      <w:r w:rsidR="00C24A27" w:rsidRPr="00FB0098">
        <w:rPr>
          <w:rFonts w:cs="Times New Roman"/>
        </w:rPr>
        <w:t>implementations</w:t>
      </w:r>
      <w:r w:rsidR="007F584B" w:rsidRPr="00FB0098">
        <w:rPr>
          <w:rFonts w:cs="Times New Roman"/>
        </w:rPr>
        <w:t xml:space="preserve"> tested </w:t>
      </w:r>
      <w:r w:rsidR="00F47666" w:rsidRPr="00FB0098">
        <w:rPr>
          <w:rFonts w:cs="Times New Roman"/>
        </w:rPr>
        <w:t>are</w:t>
      </w:r>
      <w:r w:rsidR="007F584B" w:rsidRPr="00FB0098">
        <w:rPr>
          <w:rFonts w:cs="Times New Roman"/>
        </w:rPr>
        <w:t xml:space="preserve"> the most suitable in a commercial enterprise</w:t>
      </w:r>
      <w:r w:rsidR="00A16E58" w:rsidRPr="00FB0098">
        <w:rPr>
          <w:rFonts w:cs="Times New Roman"/>
        </w:rPr>
        <w:t>; which is worst</w:t>
      </w:r>
      <w:r w:rsidR="007F584B" w:rsidRPr="00FB0098">
        <w:rPr>
          <w:rFonts w:cs="Times New Roman"/>
        </w:rPr>
        <w:t>?</w:t>
      </w:r>
      <w:r w:rsidR="00C24A27" w:rsidRPr="00FB0098">
        <w:rPr>
          <w:rFonts w:cs="Times New Roman"/>
        </w:rPr>
        <w:t xml:space="preserve"> </w:t>
      </w:r>
      <w:r w:rsidR="003920E1" w:rsidRPr="00FB0098">
        <w:rPr>
          <w:rFonts w:cs="Times New Roman"/>
        </w:rPr>
        <w:t xml:space="preserve">In this research, </w:t>
      </w:r>
      <w:r w:rsidR="00700E85" w:rsidRPr="00FB0098">
        <w:rPr>
          <w:rFonts w:cs="Times New Roman"/>
        </w:rPr>
        <w:t xml:space="preserve">the most successful technique has been EasyGA w/ BPMN modeling or EasyGA. </w:t>
      </w:r>
      <w:r w:rsidR="00B34B38" w:rsidRPr="00FB0098">
        <w:rPr>
          <w:rFonts w:cs="Times New Roman"/>
        </w:rPr>
        <w:t>Both</w:t>
      </w:r>
      <w:r w:rsidR="00A80F5F" w:rsidRPr="00FB0098">
        <w:rPr>
          <w:rFonts w:cs="Times New Roman"/>
        </w:rPr>
        <w:t xml:space="preserve"> options also reduced the number of events, resources, and activities. </w:t>
      </w:r>
      <w:r w:rsidR="00700E85" w:rsidRPr="00FB0098">
        <w:rPr>
          <w:rFonts w:cs="Times New Roman"/>
        </w:rPr>
        <w:t xml:space="preserve">The Custom GA </w:t>
      </w:r>
      <w:r w:rsidR="008D0074" w:rsidRPr="00FB0098">
        <w:rPr>
          <w:rFonts w:cs="Times New Roman"/>
        </w:rPr>
        <w:t>has not been performing any better and stay</w:t>
      </w:r>
      <w:r w:rsidR="00F62AAA" w:rsidRPr="00FB0098">
        <w:rPr>
          <w:rFonts w:cs="Times New Roman"/>
        </w:rPr>
        <w:t>s</w:t>
      </w:r>
      <w:r w:rsidR="008D0074" w:rsidRPr="00FB0098">
        <w:rPr>
          <w:rFonts w:cs="Times New Roman"/>
        </w:rPr>
        <w:t xml:space="preserve"> in the middle of being the worst </w:t>
      </w:r>
      <w:r w:rsidR="002F7EEF" w:rsidRPr="00FB0098">
        <w:rPr>
          <w:rFonts w:cs="Times New Roman"/>
        </w:rPr>
        <w:t xml:space="preserve">or the best. </w:t>
      </w:r>
      <w:r w:rsidR="00455D9D" w:rsidRPr="00FB0098">
        <w:rPr>
          <w:rFonts w:cs="Times New Roman"/>
        </w:rPr>
        <w:t xml:space="preserve">CPM has performed greatly </w:t>
      </w:r>
      <w:r w:rsidR="00A80F5F" w:rsidRPr="00FB0098">
        <w:rPr>
          <w:rFonts w:cs="Times New Roman"/>
        </w:rPr>
        <w:t xml:space="preserve">in </w:t>
      </w:r>
      <w:r w:rsidR="00B34B38" w:rsidRPr="00FB0098">
        <w:rPr>
          <w:rFonts w:cs="Times New Roman"/>
        </w:rPr>
        <w:t xml:space="preserve">the Review Example </w:t>
      </w:r>
      <w:r w:rsidR="00F62AAA" w:rsidRPr="00FB0098">
        <w:rPr>
          <w:rFonts w:cs="Times New Roman"/>
        </w:rPr>
        <w:t xml:space="preserve">of </w:t>
      </w:r>
      <w:r w:rsidR="00B34B38" w:rsidRPr="00FB0098">
        <w:rPr>
          <w:rFonts w:cs="Times New Roman"/>
        </w:rPr>
        <w:t xml:space="preserve">Large datasets in conformance checking but still didn’t manage </w:t>
      </w:r>
      <w:r w:rsidR="005C56C7" w:rsidRPr="00FB0098">
        <w:rPr>
          <w:rFonts w:cs="Times New Roman"/>
        </w:rPr>
        <w:t xml:space="preserve">to reduce the number of events, resources, and activities compared to its competitors. One of its best achievements is to reduce the median case duration the most in all </w:t>
      </w:r>
      <w:r w:rsidR="00170EE2" w:rsidRPr="00FB0098">
        <w:rPr>
          <w:rFonts w:cs="Times New Roman"/>
        </w:rPr>
        <w:t>datasets</w:t>
      </w:r>
      <w:r w:rsidR="005C56C7" w:rsidRPr="00FB0098">
        <w:rPr>
          <w:rFonts w:cs="Times New Roman"/>
        </w:rPr>
        <w:t xml:space="preserve">. This is a statement in its ability to reduce </w:t>
      </w:r>
      <w:r w:rsidR="00F62AAA" w:rsidRPr="00FB0098">
        <w:rPr>
          <w:rFonts w:cs="Times New Roman"/>
        </w:rPr>
        <w:t xml:space="preserve">the </w:t>
      </w:r>
      <w:r w:rsidR="005C56C7" w:rsidRPr="00FB0098">
        <w:rPr>
          <w:rFonts w:cs="Times New Roman"/>
        </w:rPr>
        <w:t>project or activit</w:t>
      </w:r>
      <w:r w:rsidR="00F62AAA" w:rsidRPr="00FB0098">
        <w:rPr>
          <w:rFonts w:cs="Times New Roman"/>
        </w:rPr>
        <w:t>y'</w:t>
      </w:r>
      <w:r w:rsidR="005C56C7" w:rsidRPr="00FB0098">
        <w:rPr>
          <w:rFonts w:cs="Times New Roman"/>
        </w:rPr>
        <w:t xml:space="preserve">s </w:t>
      </w:r>
      <w:r w:rsidR="00D528E3" w:rsidRPr="00FB0098">
        <w:rPr>
          <w:rFonts w:cs="Times New Roman"/>
        </w:rPr>
        <w:t>total dura</w:t>
      </w:r>
      <w:r w:rsidR="00D10C6D" w:rsidRPr="00FB0098">
        <w:rPr>
          <w:rFonts w:cs="Times New Roman"/>
        </w:rPr>
        <w:t xml:space="preserve">tion. </w:t>
      </w:r>
    </w:p>
    <w:p w14:paraId="69EC8C6C" w14:textId="1F46EBB6" w:rsidR="00CF2E80" w:rsidRPr="00FB0098" w:rsidRDefault="00CF2E80" w:rsidP="000F7FD2">
      <w:pPr>
        <w:pStyle w:val="Heading1"/>
        <w:rPr>
          <w:rFonts w:ascii="Times New Roman" w:hAnsi="Times New Roman" w:cs="Times New Roman"/>
        </w:rPr>
      </w:pPr>
      <w:r w:rsidRPr="00FB0098">
        <w:rPr>
          <w:rFonts w:ascii="Times New Roman" w:hAnsi="Times New Roman" w:cs="Times New Roman"/>
        </w:rPr>
        <w:lastRenderedPageBreak/>
        <w:t>Conclusion</w:t>
      </w:r>
    </w:p>
    <w:p w14:paraId="6AE8F84C" w14:textId="04B62D5E" w:rsidR="00FE1F65" w:rsidRPr="00FB0098" w:rsidRDefault="004F3CB1" w:rsidP="00EF6C85">
      <w:pPr>
        <w:ind w:firstLine="720"/>
        <w:rPr>
          <w:rFonts w:cs="Times New Roman"/>
        </w:rPr>
      </w:pPr>
      <w:r w:rsidRPr="00FB0098">
        <w:rPr>
          <w:rFonts w:cs="Times New Roman"/>
        </w:rPr>
        <w:t xml:space="preserve">After extensive research, the collected data and results refuted my hypothesis. CPM did not perform the best. The model that performed the best is EasyGA with the BPMN modeling, followed by EasyGA and my custom GA. I concluded that there is a field of exploration in deploying optimization algorithms for process mining. However, the optimizations' algorithms must be handled with care and scrutiny in building the fitness of the genes. The new researchers must be careful in defining the parents, population, and genes as they can easily influence the output. GA has been performing must better in terms of outputting results that make sense and also finding a satisfactory optimal answer. However, this research is the beginning of the building block of using GA for process mining. </w:t>
      </w:r>
    </w:p>
    <w:p w14:paraId="2CCC1CE4" w14:textId="77777777" w:rsidR="004F3CB1" w:rsidRPr="00FB0098" w:rsidRDefault="004F3CB1" w:rsidP="00F62AAA">
      <w:pPr>
        <w:ind w:firstLine="720"/>
        <w:rPr>
          <w:rFonts w:cs="Times New Roman"/>
        </w:rPr>
      </w:pPr>
      <w:r w:rsidRPr="00FB0098">
        <w:rPr>
          <w:rFonts w:cs="Times New Roman"/>
        </w:rPr>
        <w:t xml:space="preserve">For future work, it is imperative to find a lower and more reasonable generation limit as this implementation had an "overkill" run so there can be overfitting on the dataset. In addition, there needs to be an exploration of the fitness limit and fitness function of GA with different parameters based on duration time, or resources involved. Another future work is to explore the nuances and limitations of building populations for larger datasets and complex relationships among genes. </w:t>
      </w:r>
    </w:p>
    <w:p w14:paraId="2D7D1E03" w14:textId="3682D576" w:rsidR="004F3CB1" w:rsidRPr="00FB0098" w:rsidRDefault="0048366A" w:rsidP="00F62AAA">
      <w:pPr>
        <w:ind w:firstLine="720"/>
        <w:rPr>
          <w:rFonts w:cs="Times New Roman"/>
        </w:rPr>
      </w:pPr>
      <w:r w:rsidRPr="00FB0098">
        <w:rPr>
          <w:rFonts w:cs="Times New Roman"/>
        </w:rPr>
        <w:t>Regarding</w:t>
      </w:r>
      <w:r w:rsidR="004F3CB1" w:rsidRPr="00FB0098">
        <w:rPr>
          <w:rFonts w:cs="Times New Roman"/>
        </w:rPr>
        <w:t xml:space="preserve"> CPM, future work needs to study more algorithmics and automated method to do CPM calculations and find dependencies. This research showed a manual way to calculate the time durations and establish activity dependencies. The manual can lead to human error such as wrong calculations or interpreting a model with a relationship that might not be accurate. The generated model from Process Discovery is not 100%, but rather gives a good indication of the relationships and some activities might seem connected due to some deviations in the model but not present in the actual day-to-day operation. Misinterpreting the model might lead to a new model that is not representative of the original. With that said, an exploration of algorithmic CPM is much appreciated. </w:t>
      </w:r>
    </w:p>
    <w:p w14:paraId="3A61C17B" w14:textId="3E771166" w:rsidR="00BA7616" w:rsidRPr="00FB0098" w:rsidRDefault="004F3CB1" w:rsidP="00F62AAA">
      <w:pPr>
        <w:ind w:firstLine="720"/>
        <w:rPr>
          <w:rFonts w:cs="Times New Roman"/>
        </w:rPr>
      </w:pPr>
      <w:r w:rsidRPr="00FB0098">
        <w:rPr>
          <w:rFonts w:cs="Times New Roman"/>
        </w:rPr>
        <w:t xml:space="preserve">PM4PY is not fully ready to be adopted in large commercial settings to implement GA or CPM. There are still some lacking features that hold it back. In addition, large and complex datasets take massive computational time to be executed especially when it comes to visualizing results. However, it is not the end for PM4PY.  Founder Sebastiaan van Zelst and the PM4PY team are consistently pushing updates and new features for the open-source library. Still, this means that new updates can break someone's code. In my experience, the format and location of some modules were </w:t>
      </w:r>
      <w:r w:rsidR="000E7F35" w:rsidRPr="00FB0098">
        <w:rPr>
          <w:rFonts w:cs="Times New Roman"/>
        </w:rPr>
        <w:t>changed,</w:t>
      </w:r>
      <w:r w:rsidRPr="00FB0098">
        <w:rPr>
          <w:rFonts w:cs="Times New Roman"/>
        </w:rPr>
        <w:t xml:space="preserve"> and it caused some unexpected errors.  had to find out that the repository was </w:t>
      </w:r>
      <w:r w:rsidR="000E7F35" w:rsidRPr="00FB0098">
        <w:rPr>
          <w:rFonts w:cs="Times New Roman"/>
        </w:rPr>
        <w:t>updated,</w:t>
      </w:r>
      <w:r w:rsidRPr="00FB0098">
        <w:rPr>
          <w:rFonts w:cs="Times New Roman"/>
        </w:rPr>
        <w:t xml:space="preserve"> and some features were deprecated or moved to different folders, so important certain functions would not work. Though it has </w:t>
      </w:r>
      <w:r w:rsidR="000E7F35" w:rsidRPr="00FB0098">
        <w:rPr>
          <w:rFonts w:cs="Times New Roman"/>
        </w:rPr>
        <w:t>a long</w:t>
      </w:r>
      <w:r w:rsidRPr="00FB0098">
        <w:rPr>
          <w:rFonts w:cs="Times New Roman"/>
        </w:rPr>
        <w:t xml:space="preserve"> way to be used for GA and CPM, the future for PM4PY is looking bright with the love of the team and new features being implemented. On the contrary, this means that sound codes are bound to break along the way.</w:t>
      </w:r>
    </w:p>
    <w:p w14:paraId="3D9FF144" w14:textId="30D39648" w:rsidR="00691A5E" w:rsidRPr="00E638F7" w:rsidRDefault="00D76E1B" w:rsidP="00E638F7">
      <w:pPr>
        <w:ind w:firstLine="720"/>
        <w:rPr>
          <w:rFonts w:cs="Times New Roman"/>
        </w:rPr>
      </w:pPr>
      <w:r w:rsidRPr="00FB0098">
        <w:rPr>
          <w:rFonts w:cs="Times New Roman"/>
        </w:rPr>
        <w:t xml:space="preserve">In conclusion, this paper addressed the problem of inefficiencies in business processes using Process Mining. </w:t>
      </w:r>
      <w:r w:rsidR="009D4D2C" w:rsidRPr="00FB0098">
        <w:rPr>
          <w:rFonts w:cs="Times New Roman"/>
        </w:rPr>
        <w:t>The paper refuted my hypothesis that CPM would be</w:t>
      </w:r>
      <w:r w:rsidR="00E41B10" w:rsidRPr="00FB0098">
        <w:rPr>
          <w:rFonts w:cs="Times New Roman"/>
        </w:rPr>
        <w:t xml:space="preserve"> the best</w:t>
      </w:r>
      <w:r w:rsidR="0048366A" w:rsidRPr="00FB0098">
        <w:rPr>
          <w:rFonts w:cs="Times New Roman"/>
        </w:rPr>
        <w:t>-</w:t>
      </w:r>
      <w:r w:rsidR="00E41B10" w:rsidRPr="00FB0098">
        <w:rPr>
          <w:rFonts w:cs="Times New Roman"/>
        </w:rPr>
        <w:t xml:space="preserve">performing model. </w:t>
      </w:r>
      <w:r w:rsidR="00DF1EB5" w:rsidRPr="00FB0098">
        <w:rPr>
          <w:rFonts w:cs="Times New Roman"/>
        </w:rPr>
        <w:t>CPM did perform well</w:t>
      </w:r>
      <w:r w:rsidR="00B67891" w:rsidRPr="00FB0098">
        <w:rPr>
          <w:rFonts w:cs="Times New Roman"/>
        </w:rPr>
        <w:t xml:space="preserve"> o</w:t>
      </w:r>
      <w:r w:rsidR="00DF1EB5" w:rsidRPr="00FB0098">
        <w:rPr>
          <w:rFonts w:cs="Times New Roman"/>
        </w:rPr>
        <w:t>n the synthetic dataset</w:t>
      </w:r>
      <w:r w:rsidR="00B67891" w:rsidRPr="00FB0098">
        <w:rPr>
          <w:rFonts w:cs="Times New Roman"/>
        </w:rPr>
        <w:t xml:space="preserve">. However, CPM </w:t>
      </w:r>
      <w:r w:rsidR="00BA31E1" w:rsidRPr="00FB0098">
        <w:rPr>
          <w:rFonts w:cs="Times New Roman"/>
        </w:rPr>
        <w:t xml:space="preserve">did not perform well in the two real-life datasets. EasyGA and EasyGA </w:t>
      </w:r>
      <w:r w:rsidR="00C61998" w:rsidRPr="00FB0098">
        <w:rPr>
          <w:rFonts w:cs="Times New Roman"/>
        </w:rPr>
        <w:t xml:space="preserve">w/ BPMN modeling performed quite well in those datasets. </w:t>
      </w:r>
      <w:r w:rsidR="00F52827" w:rsidRPr="00FB0098">
        <w:rPr>
          <w:rFonts w:cs="Times New Roman"/>
        </w:rPr>
        <w:t xml:space="preserve">In addition, we concluded that fine-tuning the fitness function is necessary to </w:t>
      </w:r>
      <w:r w:rsidR="00F52827" w:rsidRPr="00FB0098">
        <w:rPr>
          <w:rFonts w:cs="Times New Roman"/>
        </w:rPr>
        <w:lastRenderedPageBreak/>
        <w:t xml:space="preserve">create </w:t>
      </w:r>
      <w:r w:rsidR="000A6537" w:rsidRPr="00FB0098">
        <w:rPr>
          <w:rFonts w:cs="Times New Roman"/>
        </w:rPr>
        <w:t>more refine</w:t>
      </w:r>
      <w:r w:rsidR="0048366A" w:rsidRPr="00FB0098">
        <w:rPr>
          <w:rFonts w:cs="Times New Roman"/>
        </w:rPr>
        <w:t>d</w:t>
      </w:r>
      <w:r w:rsidR="000A6537" w:rsidRPr="00FB0098">
        <w:rPr>
          <w:rFonts w:cs="Times New Roman"/>
        </w:rPr>
        <w:t xml:space="preserve"> and tailor</w:t>
      </w:r>
      <w:r w:rsidR="0048366A" w:rsidRPr="00FB0098">
        <w:rPr>
          <w:rFonts w:cs="Times New Roman"/>
        </w:rPr>
        <w:t>ed</w:t>
      </w:r>
      <w:r w:rsidR="000A6537" w:rsidRPr="00FB0098">
        <w:rPr>
          <w:rFonts w:cs="Times New Roman"/>
        </w:rPr>
        <w:t xml:space="preserve"> </w:t>
      </w:r>
      <w:r w:rsidR="00EF6C85" w:rsidRPr="00FB0098">
        <w:rPr>
          <w:rFonts w:cs="Times New Roman"/>
        </w:rPr>
        <w:t>results. The research showed better performance in activity optimization and conformance checking.</w:t>
      </w:r>
    </w:p>
    <w:p w14:paraId="23DF6848" w14:textId="4CB06806" w:rsidR="00691A5E" w:rsidRPr="00FB0098" w:rsidRDefault="00691A5E" w:rsidP="009A04DB">
      <w:pPr>
        <w:pStyle w:val="cdt4ke"/>
        <w:spacing w:before="0" w:beforeAutospacing="0" w:after="0" w:afterAutospacing="0"/>
        <w:rPr>
          <w:color w:val="212121"/>
        </w:rPr>
      </w:pPr>
    </w:p>
    <w:p w14:paraId="0747EA4B" w14:textId="67A74295" w:rsidR="00A21235" w:rsidRPr="00254E14" w:rsidRDefault="00A21235" w:rsidP="00124430">
      <w:pPr>
        <w:pStyle w:val="cdt4ke"/>
        <w:spacing w:before="0" w:beforeAutospacing="0" w:after="0" w:afterAutospacing="0"/>
        <w:rPr>
          <w:color w:val="212121"/>
          <w:u w:val="single"/>
        </w:rPr>
      </w:pPr>
      <w:r w:rsidRPr="00254E14">
        <w:rPr>
          <w:u w:val="single"/>
        </w:rPr>
        <w:t>Acknowledgments</w:t>
      </w:r>
    </w:p>
    <w:p w14:paraId="66981BC5" w14:textId="3BC86AF2" w:rsidR="00571914" w:rsidRPr="00FB0098" w:rsidRDefault="00571914" w:rsidP="00A21235">
      <w:pPr>
        <w:rPr>
          <w:rFonts w:cs="Times New Roman"/>
        </w:rPr>
      </w:pPr>
    </w:p>
    <w:p w14:paraId="4EECC64E" w14:textId="416424EF" w:rsidR="00FB0098" w:rsidRDefault="009976CD" w:rsidP="009976CD">
      <w:pPr>
        <w:pStyle w:val="NormalWeb"/>
        <w:spacing w:before="225" w:beforeAutospacing="0" w:after="0" w:afterAutospacing="0"/>
      </w:pPr>
      <w:r w:rsidRPr="00FB0098">
        <w:t>I would like to acknowledge</w:t>
      </w:r>
      <w:r w:rsidR="009B7F14">
        <w:t xml:space="preserve"> </w:t>
      </w:r>
      <w:r w:rsidR="009B7F14" w:rsidRPr="009B7F14">
        <w:t>Zeanique L. Barbe</w:t>
      </w:r>
      <w:r w:rsidR="009B7F14">
        <w:t xml:space="preserve">r </w:t>
      </w:r>
      <w:r w:rsidRPr="00FB0098">
        <w:t>for the amazing help she provided and the great support system she has been throughout this research. She provided me with many links and references for me to learn about the different methods that I employed. Her extensive ability to research information in a quick time frame is very amazing. I hope to publish this research and have her as a contributor,</w:t>
      </w:r>
    </w:p>
    <w:p w14:paraId="6D144771" w14:textId="6D3615BC" w:rsidR="009976CD" w:rsidRPr="00FB0098" w:rsidRDefault="009976CD" w:rsidP="009976CD">
      <w:pPr>
        <w:pStyle w:val="NormalWeb"/>
        <w:spacing w:before="225" w:beforeAutospacing="0" w:after="0" w:afterAutospacing="0"/>
      </w:pPr>
      <w:r w:rsidRPr="00FB0098">
        <w:t>I would like to acknowledge Daniel Wilczak for his amazing help and contribution to teaching me about EasyGA. He took his time to develop a very quick example regarding my specific research. Thank you for taking the time to respond to me over Discord. </w:t>
      </w:r>
    </w:p>
    <w:p w14:paraId="3E05A7E5" w14:textId="77777777" w:rsidR="009976CD" w:rsidRPr="00FB0098" w:rsidRDefault="009976CD" w:rsidP="009976CD">
      <w:pPr>
        <w:pStyle w:val="NormalWeb"/>
        <w:spacing w:before="225" w:beforeAutospacing="0" w:after="0" w:afterAutospacing="0"/>
      </w:pPr>
      <w:r w:rsidRPr="00FB0098">
        <w:t> </w:t>
      </w:r>
    </w:p>
    <w:p w14:paraId="225188C1" w14:textId="2AA12E2C" w:rsidR="00D20087" w:rsidRPr="00FB0098" w:rsidRDefault="00571914" w:rsidP="000E7F35">
      <w:pPr>
        <w:pStyle w:val="Heading1"/>
        <w:rPr>
          <w:rFonts w:ascii="Times New Roman" w:hAnsi="Times New Roman" w:cs="Times New Roman"/>
        </w:rPr>
      </w:pPr>
      <w:r w:rsidRPr="00FB0098">
        <w:rPr>
          <w:rFonts w:ascii="Times New Roman" w:hAnsi="Times New Roman" w:cs="Times New Roman"/>
        </w:rPr>
        <w:br w:type="page"/>
      </w:r>
    </w:p>
    <w:p w14:paraId="3DACF1A2" w14:textId="0DC63047" w:rsidR="006A4940" w:rsidRPr="003F045C" w:rsidRDefault="006A4940">
      <w:pPr>
        <w:pStyle w:val="TableofFigures"/>
        <w:tabs>
          <w:tab w:val="right" w:leader="dot" w:pos="9350"/>
        </w:tabs>
        <w:rPr>
          <w:rFonts w:cs="Times New Roman"/>
          <w:b/>
          <w:bCs/>
          <w:sz w:val="36"/>
          <w:szCs w:val="32"/>
        </w:rPr>
      </w:pPr>
      <w:r w:rsidRPr="003F045C">
        <w:rPr>
          <w:rFonts w:cs="Times New Roman"/>
          <w:b/>
          <w:bCs/>
          <w:sz w:val="36"/>
          <w:szCs w:val="32"/>
        </w:rPr>
        <w:lastRenderedPageBreak/>
        <w:t>Table Tables of Content</w:t>
      </w:r>
    </w:p>
    <w:p w14:paraId="65C52E4E" w14:textId="5DD48987" w:rsidR="00AB3574" w:rsidRDefault="000E7F35">
      <w:pPr>
        <w:pStyle w:val="TableofFigures"/>
        <w:tabs>
          <w:tab w:val="right" w:leader="dot" w:pos="9350"/>
        </w:tabs>
        <w:rPr>
          <w:rFonts w:asciiTheme="minorHAnsi" w:eastAsiaTheme="minorEastAsia" w:hAnsiTheme="minorHAnsi"/>
          <w:noProof/>
          <w:sz w:val="22"/>
        </w:rPr>
      </w:pPr>
      <w:r>
        <w:rPr>
          <w:rFonts w:cs="Times New Roman"/>
        </w:rPr>
        <w:fldChar w:fldCharType="begin"/>
      </w:r>
      <w:r>
        <w:rPr>
          <w:rFonts w:cs="Times New Roman"/>
        </w:rPr>
        <w:instrText xml:space="preserve"> TOC \h \z \c "Table" </w:instrText>
      </w:r>
      <w:r>
        <w:rPr>
          <w:rFonts w:cs="Times New Roman"/>
        </w:rPr>
        <w:fldChar w:fldCharType="separate"/>
      </w:r>
      <w:hyperlink w:anchor="_Toc122719768" w:history="1">
        <w:r w:rsidR="00AB3574" w:rsidRPr="008F649C">
          <w:rPr>
            <w:rStyle w:val="Hyperlink"/>
            <w:noProof/>
          </w:rPr>
          <w:t>Table 1 – Advantages and disadvantages of Critical Path Method</w:t>
        </w:r>
        <w:r w:rsidR="00AB3574">
          <w:rPr>
            <w:noProof/>
            <w:webHidden/>
          </w:rPr>
          <w:tab/>
        </w:r>
        <w:r w:rsidR="00AB3574">
          <w:rPr>
            <w:noProof/>
            <w:webHidden/>
          </w:rPr>
          <w:fldChar w:fldCharType="begin"/>
        </w:r>
        <w:r w:rsidR="00AB3574">
          <w:rPr>
            <w:noProof/>
            <w:webHidden/>
          </w:rPr>
          <w:instrText xml:space="preserve"> PAGEREF _Toc122719768 \h </w:instrText>
        </w:r>
        <w:r w:rsidR="00AB3574">
          <w:rPr>
            <w:noProof/>
            <w:webHidden/>
          </w:rPr>
        </w:r>
        <w:r w:rsidR="00AB3574">
          <w:rPr>
            <w:noProof/>
            <w:webHidden/>
          </w:rPr>
          <w:fldChar w:fldCharType="separate"/>
        </w:r>
        <w:r w:rsidR="00AB3574">
          <w:rPr>
            <w:noProof/>
            <w:webHidden/>
          </w:rPr>
          <w:t>7</w:t>
        </w:r>
        <w:r w:rsidR="00AB3574">
          <w:rPr>
            <w:noProof/>
            <w:webHidden/>
          </w:rPr>
          <w:fldChar w:fldCharType="end"/>
        </w:r>
      </w:hyperlink>
    </w:p>
    <w:p w14:paraId="588E517B" w14:textId="257BD484" w:rsidR="00AB3574" w:rsidRDefault="00000000">
      <w:pPr>
        <w:pStyle w:val="TableofFigures"/>
        <w:tabs>
          <w:tab w:val="right" w:leader="dot" w:pos="9350"/>
        </w:tabs>
        <w:rPr>
          <w:rFonts w:asciiTheme="minorHAnsi" w:eastAsiaTheme="minorEastAsia" w:hAnsiTheme="minorHAnsi"/>
          <w:noProof/>
          <w:sz w:val="22"/>
        </w:rPr>
      </w:pPr>
      <w:hyperlink w:anchor="_Toc122719769" w:history="1">
        <w:r w:rsidR="00AB3574" w:rsidRPr="008F649C">
          <w:rPr>
            <w:rStyle w:val="Hyperlink"/>
            <w:rFonts w:cs="Times New Roman"/>
            <w:noProof/>
          </w:rPr>
          <w:t>Table 2 - Advantages and disadvantages of Genetic Algorithms</w:t>
        </w:r>
        <w:r w:rsidR="00AB3574">
          <w:rPr>
            <w:noProof/>
            <w:webHidden/>
          </w:rPr>
          <w:tab/>
        </w:r>
        <w:r w:rsidR="00AB3574">
          <w:rPr>
            <w:noProof/>
            <w:webHidden/>
          </w:rPr>
          <w:fldChar w:fldCharType="begin"/>
        </w:r>
        <w:r w:rsidR="00AB3574">
          <w:rPr>
            <w:noProof/>
            <w:webHidden/>
          </w:rPr>
          <w:instrText xml:space="preserve"> PAGEREF _Toc122719769 \h </w:instrText>
        </w:r>
        <w:r w:rsidR="00AB3574">
          <w:rPr>
            <w:noProof/>
            <w:webHidden/>
          </w:rPr>
        </w:r>
        <w:r w:rsidR="00AB3574">
          <w:rPr>
            <w:noProof/>
            <w:webHidden/>
          </w:rPr>
          <w:fldChar w:fldCharType="separate"/>
        </w:r>
        <w:r w:rsidR="00AB3574">
          <w:rPr>
            <w:noProof/>
            <w:webHidden/>
          </w:rPr>
          <w:t>9</w:t>
        </w:r>
        <w:r w:rsidR="00AB3574">
          <w:rPr>
            <w:noProof/>
            <w:webHidden/>
          </w:rPr>
          <w:fldChar w:fldCharType="end"/>
        </w:r>
      </w:hyperlink>
    </w:p>
    <w:p w14:paraId="66D8D225" w14:textId="19154490" w:rsidR="00AB3574" w:rsidRDefault="00000000">
      <w:pPr>
        <w:pStyle w:val="TableofFigures"/>
        <w:tabs>
          <w:tab w:val="right" w:leader="dot" w:pos="9350"/>
        </w:tabs>
        <w:rPr>
          <w:rFonts w:asciiTheme="minorHAnsi" w:eastAsiaTheme="minorEastAsia" w:hAnsiTheme="minorHAnsi"/>
          <w:noProof/>
          <w:sz w:val="22"/>
        </w:rPr>
      </w:pPr>
      <w:hyperlink w:anchor="_Toc122719770" w:history="1">
        <w:r w:rsidR="00AB3574" w:rsidRPr="008F649C">
          <w:rPr>
            <w:rStyle w:val="Hyperlink"/>
            <w:noProof/>
          </w:rPr>
          <w:t>Table 3-  Advantages and disadvantages of BPMN Model</w:t>
        </w:r>
        <w:r w:rsidR="00AB3574">
          <w:rPr>
            <w:noProof/>
            <w:webHidden/>
          </w:rPr>
          <w:tab/>
        </w:r>
        <w:r w:rsidR="00AB3574">
          <w:rPr>
            <w:noProof/>
            <w:webHidden/>
          </w:rPr>
          <w:fldChar w:fldCharType="begin"/>
        </w:r>
        <w:r w:rsidR="00AB3574">
          <w:rPr>
            <w:noProof/>
            <w:webHidden/>
          </w:rPr>
          <w:instrText xml:space="preserve"> PAGEREF _Toc122719770 \h </w:instrText>
        </w:r>
        <w:r w:rsidR="00AB3574">
          <w:rPr>
            <w:noProof/>
            <w:webHidden/>
          </w:rPr>
        </w:r>
        <w:r w:rsidR="00AB3574">
          <w:rPr>
            <w:noProof/>
            <w:webHidden/>
          </w:rPr>
          <w:fldChar w:fldCharType="separate"/>
        </w:r>
        <w:r w:rsidR="00AB3574">
          <w:rPr>
            <w:noProof/>
            <w:webHidden/>
          </w:rPr>
          <w:t>12</w:t>
        </w:r>
        <w:r w:rsidR="00AB3574">
          <w:rPr>
            <w:noProof/>
            <w:webHidden/>
          </w:rPr>
          <w:fldChar w:fldCharType="end"/>
        </w:r>
      </w:hyperlink>
    </w:p>
    <w:p w14:paraId="2702B5F3" w14:textId="7915C0FF" w:rsidR="00AB3574" w:rsidRDefault="00000000">
      <w:pPr>
        <w:pStyle w:val="TableofFigures"/>
        <w:tabs>
          <w:tab w:val="right" w:leader="dot" w:pos="9350"/>
        </w:tabs>
        <w:rPr>
          <w:rFonts w:asciiTheme="minorHAnsi" w:eastAsiaTheme="minorEastAsia" w:hAnsiTheme="minorHAnsi"/>
          <w:noProof/>
          <w:sz w:val="22"/>
        </w:rPr>
      </w:pPr>
      <w:hyperlink w:anchor="_Toc122719771" w:history="1">
        <w:r w:rsidR="00AB3574" w:rsidRPr="008F649C">
          <w:rPr>
            <w:rStyle w:val="Hyperlink"/>
            <w:noProof/>
          </w:rPr>
          <w:t>Table 4 - Advantages and Disadvantages of Heuristic Miner</w:t>
        </w:r>
        <w:r w:rsidR="00AB3574">
          <w:rPr>
            <w:noProof/>
            <w:webHidden/>
          </w:rPr>
          <w:tab/>
        </w:r>
        <w:r w:rsidR="00AB3574">
          <w:rPr>
            <w:noProof/>
            <w:webHidden/>
          </w:rPr>
          <w:fldChar w:fldCharType="begin"/>
        </w:r>
        <w:r w:rsidR="00AB3574">
          <w:rPr>
            <w:noProof/>
            <w:webHidden/>
          </w:rPr>
          <w:instrText xml:space="preserve"> PAGEREF _Toc122719771 \h </w:instrText>
        </w:r>
        <w:r w:rsidR="00AB3574">
          <w:rPr>
            <w:noProof/>
            <w:webHidden/>
          </w:rPr>
        </w:r>
        <w:r w:rsidR="00AB3574">
          <w:rPr>
            <w:noProof/>
            <w:webHidden/>
          </w:rPr>
          <w:fldChar w:fldCharType="separate"/>
        </w:r>
        <w:r w:rsidR="00AB3574">
          <w:rPr>
            <w:noProof/>
            <w:webHidden/>
          </w:rPr>
          <w:t>12</w:t>
        </w:r>
        <w:r w:rsidR="00AB3574">
          <w:rPr>
            <w:noProof/>
            <w:webHidden/>
          </w:rPr>
          <w:fldChar w:fldCharType="end"/>
        </w:r>
      </w:hyperlink>
    </w:p>
    <w:p w14:paraId="2E0B0352" w14:textId="31862C16" w:rsidR="00AB3574" w:rsidRDefault="00000000">
      <w:pPr>
        <w:pStyle w:val="TableofFigures"/>
        <w:tabs>
          <w:tab w:val="right" w:leader="dot" w:pos="9350"/>
        </w:tabs>
        <w:rPr>
          <w:rFonts w:asciiTheme="minorHAnsi" w:eastAsiaTheme="minorEastAsia" w:hAnsiTheme="minorHAnsi"/>
          <w:noProof/>
          <w:sz w:val="22"/>
        </w:rPr>
      </w:pPr>
      <w:hyperlink w:anchor="_Toc122719772" w:history="1">
        <w:r w:rsidR="00AB3574" w:rsidRPr="008F649C">
          <w:rPr>
            <w:rStyle w:val="Hyperlink"/>
            <w:noProof/>
          </w:rPr>
          <w:t>Table 5 - Advantages and disadvantages of Direct Follow Graph</w:t>
        </w:r>
        <w:r w:rsidR="00AB3574">
          <w:rPr>
            <w:noProof/>
            <w:webHidden/>
          </w:rPr>
          <w:tab/>
        </w:r>
        <w:r w:rsidR="00AB3574">
          <w:rPr>
            <w:noProof/>
            <w:webHidden/>
          </w:rPr>
          <w:fldChar w:fldCharType="begin"/>
        </w:r>
        <w:r w:rsidR="00AB3574">
          <w:rPr>
            <w:noProof/>
            <w:webHidden/>
          </w:rPr>
          <w:instrText xml:space="preserve"> PAGEREF _Toc122719772 \h </w:instrText>
        </w:r>
        <w:r w:rsidR="00AB3574">
          <w:rPr>
            <w:noProof/>
            <w:webHidden/>
          </w:rPr>
        </w:r>
        <w:r w:rsidR="00AB3574">
          <w:rPr>
            <w:noProof/>
            <w:webHidden/>
          </w:rPr>
          <w:fldChar w:fldCharType="separate"/>
        </w:r>
        <w:r w:rsidR="00AB3574">
          <w:rPr>
            <w:noProof/>
            <w:webHidden/>
          </w:rPr>
          <w:t>13</w:t>
        </w:r>
        <w:r w:rsidR="00AB3574">
          <w:rPr>
            <w:noProof/>
            <w:webHidden/>
          </w:rPr>
          <w:fldChar w:fldCharType="end"/>
        </w:r>
      </w:hyperlink>
    </w:p>
    <w:p w14:paraId="168F467E" w14:textId="778B24AC" w:rsidR="00D20087" w:rsidRPr="00FB0098" w:rsidRDefault="000E7F35" w:rsidP="00D20087">
      <w:pPr>
        <w:rPr>
          <w:rFonts w:cs="Times New Roman"/>
        </w:rPr>
      </w:pPr>
      <w:r>
        <w:rPr>
          <w:rFonts w:cs="Times New Roman"/>
        </w:rPr>
        <w:fldChar w:fldCharType="end"/>
      </w:r>
    </w:p>
    <w:p w14:paraId="5ECAC98C" w14:textId="4E47A824" w:rsidR="00E638F7" w:rsidRDefault="00E638F7" w:rsidP="00D20087">
      <w:pPr>
        <w:rPr>
          <w:rFonts w:cs="Times New Roman"/>
        </w:rPr>
      </w:pPr>
    </w:p>
    <w:p w14:paraId="2E0A4CC3" w14:textId="77777777" w:rsidR="00E638F7" w:rsidRDefault="00E638F7">
      <w:pPr>
        <w:rPr>
          <w:rFonts w:cs="Times New Roman"/>
        </w:rPr>
      </w:pPr>
      <w:r>
        <w:rPr>
          <w:rFonts w:cs="Times New Roman"/>
        </w:rPr>
        <w:br w:type="page"/>
      </w:r>
    </w:p>
    <w:p w14:paraId="798CBEA5" w14:textId="5B50F40E" w:rsidR="006A4940" w:rsidRPr="003F045C" w:rsidRDefault="006A4940">
      <w:pPr>
        <w:pStyle w:val="TableofFigures"/>
        <w:tabs>
          <w:tab w:val="right" w:leader="dot" w:pos="9350"/>
        </w:tabs>
        <w:rPr>
          <w:rFonts w:cs="Times New Roman"/>
          <w:b/>
          <w:bCs/>
          <w:sz w:val="36"/>
          <w:szCs w:val="32"/>
        </w:rPr>
      </w:pPr>
      <w:r w:rsidRPr="003F045C">
        <w:rPr>
          <w:rFonts w:cs="Times New Roman"/>
          <w:b/>
          <w:bCs/>
          <w:sz w:val="36"/>
          <w:szCs w:val="32"/>
        </w:rPr>
        <w:lastRenderedPageBreak/>
        <w:t>Figures Tables of Content</w:t>
      </w:r>
    </w:p>
    <w:p w14:paraId="25711164" w14:textId="0B6D4214" w:rsidR="000E7F35" w:rsidRDefault="000E7F35">
      <w:pPr>
        <w:pStyle w:val="TableofFigures"/>
        <w:tabs>
          <w:tab w:val="right" w:leader="dot" w:pos="9350"/>
        </w:tabs>
        <w:rPr>
          <w:rFonts w:asciiTheme="minorHAnsi" w:eastAsiaTheme="minorEastAsia" w:hAnsiTheme="minorHAnsi"/>
          <w:noProof/>
          <w:sz w:val="22"/>
        </w:rPr>
      </w:pPr>
      <w:r>
        <w:rPr>
          <w:rFonts w:cs="Times New Roman"/>
        </w:rPr>
        <w:fldChar w:fldCharType="begin"/>
      </w:r>
      <w:r>
        <w:rPr>
          <w:rFonts w:cs="Times New Roman"/>
        </w:rPr>
        <w:instrText xml:space="preserve"> TOC \h \z \c "Figure" </w:instrText>
      </w:r>
      <w:r>
        <w:rPr>
          <w:rFonts w:cs="Times New Roman"/>
        </w:rPr>
        <w:fldChar w:fldCharType="separate"/>
      </w:r>
      <w:hyperlink w:anchor="_Toc122719625" w:history="1">
        <w:r w:rsidRPr="00195F0E">
          <w:rPr>
            <w:rStyle w:val="Hyperlink"/>
            <w:noProof/>
          </w:rPr>
          <w:t>Figure 1 – Distribution of the Events over the Years for Review Example Large dataset</w:t>
        </w:r>
        <w:r>
          <w:rPr>
            <w:noProof/>
            <w:webHidden/>
          </w:rPr>
          <w:tab/>
        </w:r>
        <w:r>
          <w:rPr>
            <w:noProof/>
            <w:webHidden/>
          </w:rPr>
          <w:fldChar w:fldCharType="begin"/>
        </w:r>
        <w:r>
          <w:rPr>
            <w:noProof/>
            <w:webHidden/>
          </w:rPr>
          <w:instrText xml:space="preserve"> PAGEREF _Toc122719625 \h </w:instrText>
        </w:r>
        <w:r>
          <w:rPr>
            <w:noProof/>
            <w:webHidden/>
          </w:rPr>
        </w:r>
        <w:r>
          <w:rPr>
            <w:noProof/>
            <w:webHidden/>
          </w:rPr>
          <w:fldChar w:fldCharType="separate"/>
        </w:r>
        <w:r>
          <w:rPr>
            <w:noProof/>
            <w:webHidden/>
          </w:rPr>
          <w:t>16</w:t>
        </w:r>
        <w:r>
          <w:rPr>
            <w:noProof/>
            <w:webHidden/>
          </w:rPr>
          <w:fldChar w:fldCharType="end"/>
        </w:r>
      </w:hyperlink>
    </w:p>
    <w:p w14:paraId="7DB4F048" w14:textId="23A2B426" w:rsidR="000E7F35" w:rsidRDefault="00000000">
      <w:pPr>
        <w:pStyle w:val="TableofFigures"/>
        <w:tabs>
          <w:tab w:val="right" w:leader="dot" w:pos="9350"/>
        </w:tabs>
        <w:rPr>
          <w:rFonts w:asciiTheme="minorHAnsi" w:eastAsiaTheme="minorEastAsia" w:hAnsiTheme="minorHAnsi"/>
          <w:noProof/>
          <w:sz w:val="22"/>
        </w:rPr>
      </w:pPr>
      <w:hyperlink w:anchor="_Toc122719626" w:history="1">
        <w:r w:rsidR="000E7F35" w:rsidRPr="00195F0E">
          <w:rPr>
            <w:rStyle w:val="Hyperlink"/>
            <w:noProof/>
          </w:rPr>
          <w:t>Figure 2 – Review Example Large dataset starting and ending activities</w:t>
        </w:r>
        <w:r w:rsidR="000E7F35">
          <w:rPr>
            <w:noProof/>
            <w:webHidden/>
          </w:rPr>
          <w:tab/>
        </w:r>
        <w:r w:rsidR="000E7F35">
          <w:rPr>
            <w:noProof/>
            <w:webHidden/>
          </w:rPr>
          <w:fldChar w:fldCharType="begin"/>
        </w:r>
        <w:r w:rsidR="000E7F35">
          <w:rPr>
            <w:noProof/>
            <w:webHidden/>
          </w:rPr>
          <w:instrText xml:space="preserve"> PAGEREF _Toc122719626 \h </w:instrText>
        </w:r>
        <w:r w:rsidR="000E7F35">
          <w:rPr>
            <w:noProof/>
            <w:webHidden/>
          </w:rPr>
        </w:r>
        <w:r w:rsidR="000E7F35">
          <w:rPr>
            <w:noProof/>
            <w:webHidden/>
          </w:rPr>
          <w:fldChar w:fldCharType="separate"/>
        </w:r>
        <w:r w:rsidR="000E7F35">
          <w:rPr>
            <w:noProof/>
            <w:webHidden/>
          </w:rPr>
          <w:t>16</w:t>
        </w:r>
        <w:r w:rsidR="000E7F35">
          <w:rPr>
            <w:noProof/>
            <w:webHidden/>
          </w:rPr>
          <w:fldChar w:fldCharType="end"/>
        </w:r>
      </w:hyperlink>
    </w:p>
    <w:p w14:paraId="2172FAE3" w14:textId="78D8B3EB" w:rsidR="000E7F35" w:rsidRDefault="00000000">
      <w:pPr>
        <w:pStyle w:val="TableofFigures"/>
        <w:tabs>
          <w:tab w:val="right" w:leader="dot" w:pos="9350"/>
        </w:tabs>
        <w:rPr>
          <w:rFonts w:asciiTheme="minorHAnsi" w:eastAsiaTheme="minorEastAsia" w:hAnsiTheme="minorHAnsi"/>
          <w:noProof/>
          <w:sz w:val="22"/>
        </w:rPr>
      </w:pPr>
      <w:hyperlink w:anchor="_Toc122719627" w:history="1">
        <w:r w:rsidR="000E7F35" w:rsidRPr="00195F0E">
          <w:rPr>
            <w:rStyle w:val="Hyperlink"/>
            <w:noProof/>
          </w:rPr>
          <w:t>Figure 3 - Review Example Large dataset number of event and unique cases</w:t>
        </w:r>
        <w:r w:rsidR="000E7F35">
          <w:rPr>
            <w:noProof/>
            <w:webHidden/>
          </w:rPr>
          <w:tab/>
        </w:r>
        <w:r w:rsidR="000E7F35">
          <w:rPr>
            <w:noProof/>
            <w:webHidden/>
          </w:rPr>
          <w:fldChar w:fldCharType="begin"/>
        </w:r>
        <w:r w:rsidR="000E7F35">
          <w:rPr>
            <w:noProof/>
            <w:webHidden/>
          </w:rPr>
          <w:instrText xml:space="preserve"> PAGEREF _Toc122719627 \h </w:instrText>
        </w:r>
        <w:r w:rsidR="000E7F35">
          <w:rPr>
            <w:noProof/>
            <w:webHidden/>
          </w:rPr>
        </w:r>
        <w:r w:rsidR="000E7F35">
          <w:rPr>
            <w:noProof/>
            <w:webHidden/>
          </w:rPr>
          <w:fldChar w:fldCharType="separate"/>
        </w:r>
        <w:r w:rsidR="000E7F35">
          <w:rPr>
            <w:noProof/>
            <w:webHidden/>
          </w:rPr>
          <w:t>17</w:t>
        </w:r>
        <w:r w:rsidR="000E7F35">
          <w:rPr>
            <w:noProof/>
            <w:webHidden/>
          </w:rPr>
          <w:fldChar w:fldCharType="end"/>
        </w:r>
      </w:hyperlink>
    </w:p>
    <w:p w14:paraId="530F8C56" w14:textId="583BC3B2" w:rsidR="000E7F35" w:rsidRDefault="00000000">
      <w:pPr>
        <w:pStyle w:val="TableofFigures"/>
        <w:tabs>
          <w:tab w:val="right" w:leader="dot" w:pos="9350"/>
        </w:tabs>
        <w:rPr>
          <w:rFonts w:asciiTheme="minorHAnsi" w:eastAsiaTheme="minorEastAsia" w:hAnsiTheme="minorHAnsi"/>
          <w:noProof/>
          <w:sz w:val="22"/>
        </w:rPr>
      </w:pPr>
      <w:hyperlink w:anchor="_Toc122719628" w:history="1">
        <w:r w:rsidR="000E7F35" w:rsidRPr="00195F0E">
          <w:rPr>
            <w:rStyle w:val="Hyperlink"/>
            <w:noProof/>
          </w:rPr>
          <w:t>Figure 4 - Review Example Large dataset activities</w:t>
        </w:r>
        <w:r w:rsidR="000E7F35">
          <w:rPr>
            <w:noProof/>
            <w:webHidden/>
          </w:rPr>
          <w:tab/>
        </w:r>
        <w:r w:rsidR="000E7F35">
          <w:rPr>
            <w:noProof/>
            <w:webHidden/>
          </w:rPr>
          <w:fldChar w:fldCharType="begin"/>
        </w:r>
        <w:r w:rsidR="000E7F35">
          <w:rPr>
            <w:noProof/>
            <w:webHidden/>
          </w:rPr>
          <w:instrText xml:space="preserve"> PAGEREF _Toc122719628 \h </w:instrText>
        </w:r>
        <w:r w:rsidR="000E7F35">
          <w:rPr>
            <w:noProof/>
            <w:webHidden/>
          </w:rPr>
        </w:r>
        <w:r w:rsidR="000E7F35">
          <w:rPr>
            <w:noProof/>
            <w:webHidden/>
          </w:rPr>
          <w:fldChar w:fldCharType="separate"/>
        </w:r>
        <w:r w:rsidR="000E7F35">
          <w:rPr>
            <w:noProof/>
            <w:webHidden/>
          </w:rPr>
          <w:t>17</w:t>
        </w:r>
        <w:r w:rsidR="000E7F35">
          <w:rPr>
            <w:noProof/>
            <w:webHidden/>
          </w:rPr>
          <w:fldChar w:fldCharType="end"/>
        </w:r>
      </w:hyperlink>
    </w:p>
    <w:p w14:paraId="1687B016" w14:textId="12ECBFCA" w:rsidR="000E7F35" w:rsidRDefault="00000000">
      <w:pPr>
        <w:pStyle w:val="TableofFigures"/>
        <w:tabs>
          <w:tab w:val="right" w:leader="dot" w:pos="9350"/>
        </w:tabs>
        <w:rPr>
          <w:rFonts w:asciiTheme="minorHAnsi" w:eastAsiaTheme="minorEastAsia" w:hAnsiTheme="minorHAnsi"/>
          <w:noProof/>
          <w:sz w:val="22"/>
        </w:rPr>
      </w:pPr>
      <w:hyperlink w:anchor="_Toc122719629" w:history="1">
        <w:r w:rsidR="000E7F35" w:rsidRPr="00195F0E">
          <w:rPr>
            <w:rStyle w:val="Hyperlink"/>
            <w:noProof/>
          </w:rPr>
          <w:t>Figure 5 - Review Example Large dataset resources</w:t>
        </w:r>
        <w:r w:rsidR="000E7F35">
          <w:rPr>
            <w:noProof/>
            <w:webHidden/>
          </w:rPr>
          <w:tab/>
        </w:r>
        <w:r w:rsidR="000E7F35">
          <w:rPr>
            <w:noProof/>
            <w:webHidden/>
          </w:rPr>
          <w:fldChar w:fldCharType="begin"/>
        </w:r>
        <w:r w:rsidR="000E7F35">
          <w:rPr>
            <w:noProof/>
            <w:webHidden/>
          </w:rPr>
          <w:instrText xml:space="preserve"> PAGEREF _Toc122719629 \h </w:instrText>
        </w:r>
        <w:r w:rsidR="000E7F35">
          <w:rPr>
            <w:noProof/>
            <w:webHidden/>
          </w:rPr>
        </w:r>
        <w:r w:rsidR="000E7F35">
          <w:rPr>
            <w:noProof/>
            <w:webHidden/>
          </w:rPr>
          <w:fldChar w:fldCharType="separate"/>
        </w:r>
        <w:r w:rsidR="000E7F35">
          <w:rPr>
            <w:noProof/>
            <w:webHidden/>
          </w:rPr>
          <w:t>17</w:t>
        </w:r>
        <w:r w:rsidR="000E7F35">
          <w:rPr>
            <w:noProof/>
            <w:webHidden/>
          </w:rPr>
          <w:fldChar w:fldCharType="end"/>
        </w:r>
      </w:hyperlink>
    </w:p>
    <w:p w14:paraId="6E7B0498" w14:textId="7FA8B5AF" w:rsidR="000E7F35" w:rsidRDefault="00000000">
      <w:pPr>
        <w:pStyle w:val="TableofFigures"/>
        <w:tabs>
          <w:tab w:val="right" w:leader="dot" w:pos="9350"/>
        </w:tabs>
        <w:rPr>
          <w:rFonts w:asciiTheme="minorHAnsi" w:eastAsiaTheme="minorEastAsia" w:hAnsiTheme="minorHAnsi"/>
          <w:noProof/>
          <w:sz w:val="22"/>
        </w:rPr>
      </w:pPr>
      <w:hyperlink w:anchor="_Toc122719630" w:history="1">
        <w:r w:rsidR="000E7F35" w:rsidRPr="00195F0E">
          <w:rPr>
            <w:rStyle w:val="Hyperlink"/>
            <w:noProof/>
          </w:rPr>
          <w:t>Figure 6 - Review Example Large dataset dataframe</w:t>
        </w:r>
        <w:r w:rsidR="000E7F35">
          <w:rPr>
            <w:noProof/>
            <w:webHidden/>
          </w:rPr>
          <w:tab/>
        </w:r>
        <w:r w:rsidR="000E7F35">
          <w:rPr>
            <w:noProof/>
            <w:webHidden/>
          </w:rPr>
          <w:fldChar w:fldCharType="begin"/>
        </w:r>
        <w:r w:rsidR="000E7F35">
          <w:rPr>
            <w:noProof/>
            <w:webHidden/>
          </w:rPr>
          <w:instrText xml:space="preserve"> PAGEREF _Toc122719630 \h </w:instrText>
        </w:r>
        <w:r w:rsidR="000E7F35">
          <w:rPr>
            <w:noProof/>
            <w:webHidden/>
          </w:rPr>
        </w:r>
        <w:r w:rsidR="000E7F35">
          <w:rPr>
            <w:noProof/>
            <w:webHidden/>
          </w:rPr>
          <w:fldChar w:fldCharType="separate"/>
        </w:r>
        <w:r w:rsidR="000E7F35">
          <w:rPr>
            <w:noProof/>
            <w:webHidden/>
          </w:rPr>
          <w:t>17</w:t>
        </w:r>
        <w:r w:rsidR="000E7F35">
          <w:rPr>
            <w:noProof/>
            <w:webHidden/>
          </w:rPr>
          <w:fldChar w:fldCharType="end"/>
        </w:r>
      </w:hyperlink>
    </w:p>
    <w:p w14:paraId="006C3BCD" w14:textId="3F73DE6C" w:rsidR="000E7F35" w:rsidRDefault="00000000">
      <w:pPr>
        <w:pStyle w:val="TableofFigures"/>
        <w:tabs>
          <w:tab w:val="right" w:leader="dot" w:pos="9350"/>
        </w:tabs>
        <w:rPr>
          <w:rFonts w:asciiTheme="minorHAnsi" w:eastAsiaTheme="minorEastAsia" w:hAnsiTheme="minorHAnsi"/>
          <w:noProof/>
          <w:sz w:val="22"/>
        </w:rPr>
      </w:pPr>
      <w:hyperlink w:anchor="_Toc122719631" w:history="1">
        <w:r w:rsidR="000E7F35" w:rsidRPr="00195F0E">
          <w:rPr>
            <w:rStyle w:val="Hyperlink"/>
            <w:noProof/>
          </w:rPr>
          <w:t>Figure 7 - Helpdesk dataset distribution of the events over the years</w:t>
        </w:r>
        <w:r w:rsidR="000E7F35">
          <w:rPr>
            <w:noProof/>
            <w:webHidden/>
          </w:rPr>
          <w:tab/>
        </w:r>
        <w:r w:rsidR="000E7F35">
          <w:rPr>
            <w:noProof/>
            <w:webHidden/>
          </w:rPr>
          <w:fldChar w:fldCharType="begin"/>
        </w:r>
        <w:r w:rsidR="000E7F35">
          <w:rPr>
            <w:noProof/>
            <w:webHidden/>
          </w:rPr>
          <w:instrText xml:space="preserve"> PAGEREF _Toc122719631 \h </w:instrText>
        </w:r>
        <w:r w:rsidR="000E7F35">
          <w:rPr>
            <w:noProof/>
            <w:webHidden/>
          </w:rPr>
        </w:r>
        <w:r w:rsidR="000E7F35">
          <w:rPr>
            <w:noProof/>
            <w:webHidden/>
          </w:rPr>
          <w:fldChar w:fldCharType="separate"/>
        </w:r>
        <w:r w:rsidR="000E7F35">
          <w:rPr>
            <w:noProof/>
            <w:webHidden/>
          </w:rPr>
          <w:t>18</w:t>
        </w:r>
        <w:r w:rsidR="000E7F35">
          <w:rPr>
            <w:noProof/>
            <w:webHidden/>
          </w:rPr>
          <w:fldChar w:fldCharType="end"/>
        </w:r>
      </w:hyperlink>
    </w:p>
    <w:p w14:paraId="533ECF42" w14:textId="7E3EF4E0" w:rsidR="000E7F35" w:rsidRDefault="00000000">
      <w:pPr>
        <w:pStyle w:val="TableofFigures"/>
        <w:tabs>
          <w:tab w:val="right" w:leader="dot" w:pos="9350"/>
        </w:tabs>
        <w:rPr>
          <w:rFonts w:asciiTheme="minorHAnsi" w:eastAsiaTheme="minorEastAsia" w:hAnsiTheme="minorHAnsi"/>
          <w:noProof/>
          <w:sz w:val="22"/>
        </w:rPr>
      </w:pPr>
      <w:hyperlink w:anchor="_Toc122719632" w:history="1">
        <w:r w:rsidR="000E7F35" w:rsidRPr="00195F0E">
          <w:rPr>
            <w:rStyle w:val="Hyperlink"/>
            <w:noProof/>
          </w:rPr>
          <w:t>Figure 8 - Helpdesk dataset starting and ending activities</w:t>
        </w:r>
        <w:r w:rsidR="000E7F35">
          <w:rPr>
            <w:noProof/>
            <w:webHidden/>
          </w:rPr>
          <w:tab/>
        </w:r>
        <w:r w:rsidR="000E7F35">
          <w:rPr>
            <w:noProof/>
            <w:webHidden/>
          </w:rPr>
          <w:fldChar w:fldCharType="begin"/>
        </w:r>
        <w:r w:rsidR="000E7F35">
          <w:rPr>
            <w:noProof/>
            <w:webHidden/>
          </w:rPr>
          <w:instrText xml:space="preserve"> PAGEREF _Toc122719632 \h </w:instrText>
        </w:r>
        <w:r w:rsidR="000E7F35">
          <w:rPr>
            <w:noProof/>
            <w:webHidden/>
          </w:rPr>
        </w:r>
        <w:r w:rsidR="000E7F35">
          <w:rPr>
            <w:noProof/>
            <w:webHidden/>
          </w:rPr>
          <w:fldChar w:fldCharType="separate"/>
        </w:r>
        <w:r w:rsidR="000E7F35">
          <w:rPr>
            <w:noProof/>
            <w:webHidden/>
          </w:rPr>
          <w:t>18</w:t>
        </w:r>
        <w:r w:rsidR="000E7F35">
          <w:rPr>
            <w:noProof/>
            <w:webHidden/>
          </w:rPr>
          <w:fldChar w:fldCharType="end"/>
        </w:r>
      </w:hyperlink>
    </w:p>
    <w:p w14:paraId="2BA20220" w14:textId="6D67AC3F" w:rsidR="000E7F35" w:rsidRDefault="00000000">
      <w:pPr>
        <w:pStyle w:val="TableofFigures"/>
        <w:tabs>
          <w:tab w:val="right" w:leader="dot" w:pos="9350"/>
        </w:tabs>
        <w:rPr>
          <w:rFonts w:asciiTheme="minorHAnsi" w:eastAsiaTheme="minorEastAsia" w:hAnsiTheme="minorHAnsi"/>
          <w:noProof/>
          <w:sz w:val="22"/>
        </w:rPr>
      </w:pPr>
      <w:hyperlink w:anchor="_Toc122719633" w:history="1">
        <w:r w:rsidR="000E7F35" w:rsidRPr="00195F0E">
          <w:rPr>
            <w:rStyle w:val="Hyperlink"/>
            <w:noProof/>
          </w:rPr>
          <w:t>Figure 9 - Helpdesk dataset number of event and unique cases</w:t>
        </w:r>
        <w:r w:rsidR="000E7F35">
          <w:rPr>
            <w:noProof/>
            <w:webHidden/>
          </w:rPr>
          <w:tab/>
        </w:r>
        <w:r w:rsidR="000E7F35">
          <w:rPr>
            <w:noProof/>
            <w:webHidden/>
          </w:rPr>
          <w:fldChar w:fldCharType="begin"/>
        </w:r>
        <w:r w:rsidR="000E7F35">
          <w:rPr>
            <w:noProof/>
            <w:webHidden/>
          </w:rPr>
          <w:instrText xml:space="preserve"> PAGEREF _Toc122719633 \h </w:instrText>
        </w:r>
        <w:r w:rsidR="000E7F35">
          <w:rPr>
            <w:noProof/>
            <w:webHidden/>
          </w:rPr>
        </w:r>
        <w:r w:rsidR="000E7F35">
          <w:rPr>
            <w:noProof/>
            <w:webHidden/>
          </w:rPr>
          <w:fldChar w:fldCharType="separate"/>
        </w:r>
        <w:r w:rsidR="000E7F35">
          <w:rPr>
            <w:noProof/>
            <w:webHidden/>
          </w:rPr>
          <w:t>19</w:t>
        </w:r>
        <w:r w:rsidR="000E7F35">
          <w:rPr>
            <w:noProof/>
            <w:webHidden/>
          </w:rPr>
          <w:fldChar w:fldCharType="end"/>
        </w:r>
      </w:hyperlink>
    </w:p>
    <w:p w14:paraId="01386131" w14:textId="2C2495E2" w:rsidR="000E7F35" w:rsidRDefault="00000000">
      <w:pPr>
        <w:pStyle w:val="TableofFigures"/>
        <w:tabs>
          <w:tab w:val="right" w:leader="dot" w:pos="9350"/>
        </w:tabs>
        <w:rPr>
          <w:rFonts w:asciiTheme="minorHAnsi" w:eastAsiaTheme="minorEastAsia" w:hAnsiTheme="minorHAnsi"/>
          <w:noProof/>
          <w:sz w:val="22"/>
        </w:rPr>
      </w:pPr>
      <w:hyperlink w:anchor="_Toc122719634" w:history="1">
        <w:r w:rsidR="000E7F35" w:rsidRPr="00195F0E">
          <w:rPr>
            <w:rStyle w:val="Hyperlink"/>
            <w:noProof/>
          </w:rPr>
          <w:t>Figure 10 - Helpdesk dataset resources</w:t>
        </w:r>
        <w:r w:rsidR="000E7F35">
          <w:rPr>
            <w:noProof/>
            <w:webHidden/>
          </w:rPr>
          <w:tab/>
        </w:r>
        <w:r w:rsidR="000E7F35">
          <w:rPr>
            <w:noProof/>
            <w:webHidden/>
          </w:rPr>
          <w:fldChar w:fldCharType="begin"/>
        </w:r>
        <w:r w:rsidR="000E7F35">
          <w:rPr>
            <w:noProof/>
            <w:webHidden/>
          </w:rPr>
          <w:instrText xml:space="preserve"> PAGEREF _Toc122719634 \h </w:instrText>
        </w:r>
        <w:r w:rsidR="000E7F35">
          <w:rPr>
            <w:noProof/>
            <w:webHidden/>
          </w:rPr>
        </w:r>
        <w:r w:rsidR="000E7F35">
          <w:rPr>
            <w:noProof/>
            <w:webHidden/>
          </w:rPr>
          <w:fldChar w:fldCharType="separate"/>
        </w:r>
        <w:r w:rsidR="000E7F35">
          <w:rPr>
            <w:noProof/>
            <w:webHidden/>
          </w:rPr>
          <w:t>19</w:t>
        </w:r>
        <w:r w:rsidR="000E7F35">
          <w:rPr>
            <w:noProof/>
            <w:webHidden/>
          </w:rPr>
          <w:fldChar w:fldCharType="end"/>
        </w:r>
      </w:hyperlink>
    </w:p>
    <w:p w14:paraId="6AF546ED" w14:textId="00EF3588" w:rsidR="000E7F35" w:rsidRDefault="00000000">
      <w:pPr>
        <w:pStyle w:val="TableofFigures"/>
        <w:tabs>
          <w:tab w:val="right" w:leader="dot" w:pos="9350"/>
        </w:tabs>
        <w:rPr>
          <w:rFonts w:asciiTheme="minorHAnsi" w:eastAsiaTheme="minorEastAsia" w:hAnsiTheme="minorHAnsi"/>
          <w:noProof/>
          <w:sz w:val="22"/>
        </w:rPr>
      </w:pPr>
      <w:hyperlink w:anchor="_Toc122719635" w:history="1">
        <w:r w:rsidR="000E7F35" w:rsidRPr="00195F0E">
          <w:rPr>
            <w:rStyle w:val="Hyperlink"/>
            <w:noProof/>
          </w:rPr>
          <w:t>Figure 11 - activities</w:t>
        </w:r>
        <w:r w:rsidR="000E7F35">
          <w:rPr>
            <w:noProof/>
            <w:webHidden/>
          </w:rPr>
          <w:tab/>
        </w:r>
        <w:r w:rsidR="000E7F35">
          <w:rPr>
            <w:noProof/>
            <w:webHidden/>
          </w:rPr>
          <w:fldChar w:fldCharType="begin"/>
        </w:r>
        <w:r w:rsidR="000E7F35">
          <w:rPr>
            <w:noProof/>
            <w:webHidden/>
          </w:rPr>
          <w:instrText xml:space="preserve"> PAGEREF _Toc122719635 \h </w:instrText>
        </w:r>
        <w:r w:rsidR="000E7F35">
          <w:rPr>
            <w:noProof/>
            <w:webHidden/>
          </w:rPr>
        </w:r>
        <w:r w:rsidR="000E7F35">
          <w:rPr>
            <w:noProof/>
            <w:webHidden/>
          </w:rPr>
          <w:fldChar w:fldCharType="separate"/>
        </w:r>
        <w:r w:rsidR="000E7F35">
          <w:rPr>
            <w:noProof/>
            <w:webHidden/>
          </w:rPr>
          <w:t>19</w:t>
        </w:r>
        <w:r w:rsidR="000E7F35">
          <w:rPr>
            <w:noProof/>
            <w:webHidden/>
          </w:rPr>
          <w:fldChar w:fldCharType="end"/>
        </w:r>
      </w:hyperlink>
    </w:p>
    <w:p w14:paraId="5EAEDFCB" w14:textId="2A675415" w:rsidR="000E7F35" w:rsidRDefault="00000000">
      <w:pPr>
        <w:pStyle w:val="TableofFigures"/>
        <w:tabs>
          <w:tab w:val="right" w:leader="dot" w:pos="9350"/>
        </w:tabs>
        <w:rPr>
          <w:rFonts w:asciiTheme="minorHAnsi" w:eastAsiaTheme="minorEastAsia" w:hAnsiTheme="minorHAnsi"/>
          <w:noProof/>
          <w:sz w:val="22"/>
        </w:rPr>
      </w:pPr>
      <w:hyperlink w:anchor="_Toc122719636" w:history="1">
        <w:r w:rsidR="000E7F35" w:rsidRPr="00195F0E">
          <w:rPr>
            <w:rStyle w:val="Hyperlink"/>
            <w:noProof/>
          </w:rPr>
          <w:t>Figure 12 – BPI 2012 dataset distribution of the events over the years</w:t>
        </w:r>
        <w:r w:rsidR="000E7F35">
          <w:rPr>
            <w:noProof/>
            <w:webHidden/>
          </w:rPr>
          <w:tab/>
        </w:r>
        <w:r w:rsidR="000E7F35">
          <w:rPr>
            <w:noProof/>
            <w:webHidden/>
          </w:rPr>
          <w:fldChar w:fldCharType="begin"/>
        </w:r>
        <w:r w:rsidR="000E7F35">
          <w:rPr>
            <w:noProof/>
            <w:webHidden/>
          </w:rPr>
          <w:instrText xml:space="preserve"> PAGEREF _Toc122719636 \h </w:instrText>
        </w:r>
        <w:r w:rsidR="000E7F35">
          <w:rPr>
            <w:noProof/>
            <w:webHidden/>
          </w:rPr>
        </w:r>
        <w:r w:rsidR="000E7F35">
          <w:rPr>
            <w:noProof/>
            <w:webHidden/>
          </w:rPr>
          <w:fldChar w:fldCharType="separate"/>
        </w:r>
        <w:r w:rsidR="000E7F35">
          <w:rPr>
            <w:noProof/>
            <w:webHidden/>
          </w:rPr>
          <w:t>20</w:t>
        </w:r>
        <w:r w:rsidR="000E7F35">
          <w:rPr>
            <w:noProof/>
            <w:webHidden/>
          </w:rPr>
          <w:fldChar w:fldCharType="end"/>
        </w:r>
      </w:hyperlink>
    </w:p>
    <w:p w14:paraId="75CC5120" w14:textId="700B9E1A" w:rsidR="000E7F35" w:rsidRDefault="00000000">
      <w:pPr>
        <w:pStyle w:val="TableofFigures"/>
        <w:tabs>
          <w:tab w:val="right" w:leader="dot" w:pos="9350"/>
        </w:tabs>
        <w:rPr>
          <w:rFonts w:asciiTheme="minorHAnsi" w:eastAsiaTheme="minorEastAsia" w:hAnsiTheme="minorHAnsi"/>
          <w:noProof/>
          <w:sz w:val="22"/>
        </w:rPr>
      </w:pPr>
      <w:hyperlink w:anchor="_Toc122719637" w:history="1">
        <w:r w:rsidR="000E7F35" w:rsidRPr="00195F0E">
          <w:rPr>
            <w:rStyle w:val="Hyperlink"/>
            <w:noProof/>
          </w:rPr>
          <w:t>Figure 13 - BPI 2012 dataset starting and ending activities</w:t>
        </w:r>
        <w:r w:rsidR="000E7F35">
          <w:rPr>
            <w:noProof/>
            <w:webHidden/>
          </w:rPr>
          <w:tab/>
        </w:r>
        <w:r w:rsidR="000E7F35">
          <w:rPr>
            <w:noProof/>
            <w:webHidden/>
          </w:rPr>
          <w:fldChar w:fldCharType="begin"/>
        </w:r>
        <w:r w:rsidR="000E7F35">
          <w:rPr>
            <w:noProof/>
            <w:webHidden/>
          </w:rPr>
          <w:instrText xml:space="preserve"> PAGEREF _Toc122719637 \h </w:instrText>
        </w:r>
        <w:r w:rsidR="000E7F35">
          <w:rPr>
            <w:noProof/>
            <w:webHidden/>
          </w:rPr>
        </w:r>
        <w:r w:rsidR="000E7F35">
          <w:rPr>
            <w:noProof/>
            <w:webHidden/>
          </w:rPr>
          <w:fldChar w:fldCharType="separate"/>
        </w:r>
        <w:r w:rsidR="000E7F35">
          <w:rPr>
            <w:noProof/>
            <w:webHidden/>
          </w:rPr>
          <w:t>20</w:t>
        </w:r>
        <w:r w:rsidR="000E7F35">
          <w:rPr>
            <w:noProof/>
            <w:webHidden/>
          </w:rPr>
          <w:fldChar w:fldCharType="end"/>
        </w:r>
      </w:hyperlink>
    </w:p>
    <w:p w14:paraId="3A51256C" w14:textId="74B94B1D" w:rsidR="000E7F35" w:rsidRDefault="00000000">
      <w:pPr>
        <w:pStyle w:val="TableofFigures"/>
        <w:tabs>
          <w:tab w:val="right" w:leader="dot" w:pos="9350"/>
        </w:tabs>
        <w:rPr>
          <w:rFonts w:asciiTheme="minorHAnsi" w:eastAsiaTheme="minorEastAsia" w:hAnsiTheme="minorHAnsi"/>
          <w:noProof/>
          <w:sz w:val="22"/>
        </w:rPr>
      </w:pPr>
      <w:hyperlink w:anchor="_Toc122719638" w:history="1">
        <w:r w:rsidR="000E7F35" w:rsidRPr="00195F0E">
          <w:rPr>
            <w:rStyle w:val="Hyperlink"/>
            <w:noProof/>
          </w:rPr>
          <w:t>Figure 14 - BPI 2012 dataset number of event and unique cases</w:t>
        </w:r>
        <w:r w:rsidR="000E7F35">
          <w:rPr>
            <w:noProof/>
            <w:webHidden/>
          </w:rPr>
          <w:tab/>
        </w:r>
        <w:r w:rsidR="000E7F35">
          <w:rPr>
            <w:noProof/>
            <w:webHidden/>
          </w:rPr>
          <w:fldChar w:fldCharType="begin"/>
        </w:r>
        <w:r w:rsidR="000E7F35">
          <w:rPr>
            <w:noProof/>
            <w:webHidden/>
          </w:rPr>
          <w:instrText xml:space="preserve"> PAGEREF _Toc122719638 \h </w:instrText>
        </w:r>
        <w:r w:rsidR="000E7F35">
          <w:rPr>
            <w:noProof/>
            <w:webHidden/>
          </w:rPr>
        </w:r>
        <w:r w:rsidR="000E7F35">
          <w:rPr>
            <w:noProof/>
            <w:webHidden/>
          </w:rPr>
          <w:fldChar w:fldCharType="separate"/>
        </w:r>
        <w:r w:rsidR="000E7F35">
          <w:rPr>
            <w:noProof/>
            <w:webHidden/>
          </w:rPr>
          <w:t>20</w:t>
        </w:r>
        <w:r w:rsidR="000E7F35">
          <w:rPr>
            <w:noProof/>
            <w:webHidden/>
          </w:rPr>
          <w:fldChar w:fldCharType="end"/>
        </w:r>
      </w:hyperlink>
    </w:p>
    <w:p w14:paraId="5615702F" w14:textId="40620B41" w:rsidR="000E7F35" w:rsidRDefault="00000000">
      <w:pPr>
        <w:pStyle w:val="TableofFigures"/>
        <w:tabs>
          <w:tab w:val="right" w:leader="dot" w:pos="9350"/>
        </w:tabs>
        <w:rPr>
          <w:rFonts w:asciiTheme="minorHAnsi" w:eastAsiaTheme="minorEastAsia" w:hAnsiTheme="minorHAnsi"/>
          <w:noProof/>
          <w:sz w:val="22"/>
        </w:rPr>
      </w:pPr>
      <w:hyperlink w:anchor="_Toc122719639" w:history="1">
        <w:r w:rsidR="000E7F35" w:rsidRPr="00195F0E">
          <w:rPr>
            <w:rStyle w:val="Hyperlink"/>
            <w:noProof/>
          </w:rPr>
          <w:t>Figure 15 - BPI 2012 dataset resources</w:t>
        </w:r>
        <w:r w:rsidR="000E7F35">
          <w:rPr>
            <w:noProof/>
            <w:webHidden/>
          </w:rPr>
          <w:tab/>
        </w:r>
        <w:r w:rsidR="000E7F35">
          <w:rPr>
            <w:noProof/>
            <w:webHidden/>
          </w:rPr>
          <w:fldChar w:fldCharType="begin"/>
        </w:r>
        <w:r w:rsidR="000E7F35">
          <w:rPr>
            <w:noProof/>
            <w:webHidden/>
          </w:rPr>
          <w:instrText xml:space="preserve"> PAGEREF _Toc122719639 \h </w:instrText>
        </w:r>
        <w:r w:rsidR="000E7F35">
          <w:rPr>
            <w:noProof/>
            <w:webHidden/>
          </w:rPr>
        </w:r>
        <w:r w:rsidR="000E7F35">
          <w:rPr>
            <w:noProof/>
            <w:webHidden/>
          </w:rPr>
          <w:fldChar w:fldCharType="separate"/>
        </w:r>
        <w:r w:rsidR="000E7F35">
          <w:rPr>
            <w:noProof/>
            <w:webHidden/>
          </w:rPr>
          <w:t>21</w:t>
        </w:r>
        <w:r w:rsidR="000E7F35">
          <w:rPr>
            <w:noProof/>
            <w:webHidden/>
          </w:rPr>
          <w:fldChar w:fldCharType="end"/>
        </w:r>
      </w:hyperlink>
    </w:p>
    <w:p w14:paraId="0F7D8DA6" w14:textId="2B13878A" w:rsidR="000E7F35" w:rsidRDefault="00000000">
      <w:pPr>
        <w:pStyle w:val="TableofFigures"/>
        <w:tabs>
          <w:tab w:val="right" w:leader="dot" w:pos="9350"/>
        </w:tabs>
        <w:rPr>
          <w:rFonts w:asciiTheme="minorHAnsi" w:eastAsiaTheme="minorEastAsia" w:hAnsiTheme="minorHAnsi"/>
          <w:noProof/>
          <w:sz w:val="22"/>
        </w:rPr>
      </w:pPr>
      <w:hyperlink w:anchor="_Toc122719640" w:history="1">
        <w:r w:rsidR="000E7F35" w:rsidRPr="00195F0E">
          <w:rPr>
            <w:rStyle w:val="Hyperlink"/>
            <w:noProof/>
          </w:rPr>
          <w:t>Figure 16 - BPI 2012 dataset activities</w:t>
        </w:r>
        <w:r w:rsidR="000E7F35">
          <w:rPr>
            <w:noProof/>
            <w:webHidden/>
          </w:rPr>
          <w:tab/>
        </w:r>
        <w:r w:rsidR="000E7F35">
          <w:rPr>
            <w:noProof/>
            <w:webHidden/>
          </w:rPr>
          <w:fldChar w:fldCharType="begin"/>
        </w:r>
        <w:r w:rsidR="000E7F35">
          <w:rPr>
            <w:noProof/>
            <w:webHidden/>
          </w:rPr>
          <w:instrText xml:space="preserve"> PAGEREF _Toc122719640 \h </w:instrText>
        </w:r>
        <w:r w:rsidR="000E7F35">
          <w:rPr>
            <w:noProof/>
            <w:webHidden/>
          </w:rPr>
        </w:r>
        <w:r w:rsidR="000E7F35">
          <w:rPr>
            <w:noProof/>
            <w:webHidden/>
          </w:rPr>
          <w:fldChar w:fldCharType="separate"/>
        </w:r>
        <w:r w:rsidR="000E7F35">
          <w:rPr>
            <w:noProof/>
            <w:webHidden/>
          </w:rPr>
          <w:t>21</w:t>
        </w:r>
        <w:r w:rsidR="000E7F35">
          <w:rPr>
            <w:noProof/>
            <w:webHidden/>
          </w:rPr>
          <w:fldChar w:fldCharType="end"/>
        </w:r>
      </w:hyperlink>
    </w:p>
    <w:p w14:paraId="5EAFD339" w14:textId="57A7B02D" w:rsidR="000E7F35" w:rsidRDefault="00000000">
      <w:pPr>
        <w:pStyle w:val="TableofFigures"/>
        <w:tabs>
          <w:tab w:val="right" w:leader="dot" w:pos="9350"/>
        </w:tabs>
        <w:rPr>
          <w:rFonts w:asciiTheme="minorHAnsi" w:eastAsiaTheme="minorEastAsia" w:hAnsiTheme="minorHAnsi"/>
          <w:noProof/>
          <w:sz w:val="22"/>
        </w:rPr>
      </w:pPr>
      <w:hyperlink w:anchor="_Toc122719641" w:history="1">
        <w:r w:rsidR="000E7F35" w:rsidRPr="00195F0E">
          <w:rPr>
            <w:rStyle w:val="Hyperlink"/>
            <w:noProof/>
          </w:rPr>
          <w:t>Figure 17 - Review Example Large Dataset EDA Activities</w:t>
        </w:r>
        <w:r w:rsidR="000E7F35">
          <w:rPr>
            <w:noProof/>
            <w:webHidden/>
          </w:rPr>
          <w:tab/>
        </w:r>
        <w:r w:rsidR="000E7F35">
          <w:rPr>
            <w:noProof/>
            <w:webHidden/>
          </w:rPr>
          <w:fldChar w:fldCharType="begin"/>
        </w:r>
        <w:r w:rsidR="000E7F35">
          <w:rPr>
            <w:noProof/>
            <w:webHidden/>
          </w:rPr>
          <w:instrText xml:space="preserve"> PAGEREF _Toc122719641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1A471B35" w14:textId="1D417998" w:rsidR="000E7F35" w:rsidRDefault="00000000">
      <w:pPr>
        <w:pStyle w:val="TableofFigures"/>
        <w:tabs>
          <w:tab w:val="right" w:leader="dot" w:pos="9350"/>
        </w:tabs>
        <w:rPr>
          <w:rFonts w:asciiTheme="minorHAnsi" w:eastAsiaTheme="minorEastAsia" w:hAnsiTheme="minorHAnsi"/>
          <w:noProof/>
          <w:sz w:val="22"/>
        </w:rPr>
      </w:pPr>
      <w:hyperlink w:anchor="_Toc122719642" w:history="1">
        <w:r w:rsidR="000E7F35" w:rsidRPr="00195F0E">
          <w:rPr>
            <w:rStyle w:val="Hyperlink"/>
            <w:noProof/>
          </w:rPr>
          <w:t>Figure 18 - Review Example Large Dataset EDA Resources</w:t>
        </w:r>
        <w:r w:rsidR="000E7F35">
          <w:rPr>
            <w:noProof/>
            <w:webHidden/>
          </w:rPr>
          <w:tab/>
        </w:r>
        <w:r w:rsidR="000E7F35">
          <w:rPr>
            <w:noProof/>
            <w:webHidden/>
          </w:rPr>
          <w:fldChar w:fldCharType="begin"/>
        </w:r>
        <w:r w:rsidR="000E7F35">
          <w:rPr>
            <w:noProof/>
            <w:webHidden/>
          </w:rPr>
          <w:instrText xml:space="preserve"> PAGEREF _Toc122719642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34EB9081" w14:textId="563FFFAC" w:rsidR="000E7F35" w:rsidRDefault="00000000">
      <w:pPr>
        <w:pStyle w:val="TableofFigures"/>
        <w:tabs>
          <w:tab w:val="right" w:leader="dot" w:pos="9350"/>
        </w:tabs>
        <w:rPr>
          <w:rFonts w:asciiTheme="minorHAnsi" w:eastAsiaTheme="minorEastAsia" w:hAnsiTheme="minorHAnsi"/>
          <w:noProof/>
          <w:sz w:val="22"/>
        </w:rPr>
      </w:pPr>
      <w:hyperlink w:anchor="_Toc122719643" w:history="1">
        <w:r w:rsidR="000E7F35" w:rsidRPr="00195F0E">
          <w:rPr>
            <w:rStyle w:val="Hyperlink"/>
            <w:noProof/>
          </w:rPr>
          <w:t>Figure 19 - Review Example Large Dataset BPMN Model</w:t>
        </w:r>
        <w:r w:rsidR="000E7F35">
          <w:rPr>
            <w:noProof/>
            <w:webHidden/>
          </w:rPr>
          <w:tab/>
        </w:r>
        <w:r w:rsidR="000E7F35">
          <w:rPr>
            <w:noProof/>
            <w:webHidden/>
          </w:rPr>
          <w:fldChar w:fldCharType="begin"/>
        </w:r>
        <w:r w:rsidR="000E7F35">
          <w:rPr>
            <w:noProof/>
            <w:webHidden/>
          </w:rPr>
          <w:instrText xml:space="preserve"> PAGEREF _Toc122719643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4C136CF2" w14:textId="0A73B13D" w:rsidR="000E7F35" w:rsidRDefault="00000000">
      <w:pPr>
        <w:pStyle w:val="TableofFigures"/>
        <w:tabs>
          <w:tab w:val="right" w:leader="dot" w:pos="9350"/>
        </w:tabs>
        <w:rPr>
          <w:rFonts w:asciiTheme="minorHAnsi" w:eastAsiaTheme="minorEastAsia" w:hAnsiTheme="minorHAnsi"/>
          <w:noProof/>
          <w:sz w:val="22"/>
        </w:rPr>
      </w:pPr>
      <w:hyperlink w:anchor="_Toc122719644" w:history="1">
        <w:r w:rsidR="000E7F35" w:rsidRPr="00195F0E">
          <w:rPr>
            <w:rStyle w:val="Hyperlink"/>
            <w:noProof/>
          </w:rPr>
          <w:t>Figure 20 - Review Example Large Dataset Heuristics Model</w:t>
        </w:r>
        <w:r w:rsidR="000E7F35">
          <w:rPr>
            <w:noProof/>
            <w:webHidden/>
          </w:rPr>
          <w:tab/>
        </w:r>
        <w:r w:rsidR="000E7F35">
          <w:rPr>
            <w:noProof/>
            <w:webHidden/>
          </w:rPr>
          <w:fldChar w:fldCharType="begin"/>
        </w:r>
        <w:r w:rsidR="000E7F35">
          <w:rPr>
            <w:noProof/>
            <w:webHidden/>
          </w:rPr>
          <w:instrText xml:space="preserve"> PAGEREF _Toc122719644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20474FB7" w14:textId="4593E211" w:rsidR="000E7F35" w:rsidRDefault="00000000">
      <w:pPr>
        <w:pStyle w:val="TableofFigures"/>
        <w:tabs>
          <w:tab w:val="right" w:leader="dot" w:pos="9350"/>
        </w:tabs>
        <w:rPr>
          <w:rFonts w:asciiTheme="minorHAnsi" w:eastAsiaTheme="minorEastAsia" w:hAnsiTheme="minorHAnsi"/>
          <w:noProof/>
          <w:sz w:val="22"/>
        </w:rPr>
      </w:pPr>
      <w:hyperlink w:anchor="_Toc122719645" w:history="1">
        <w:r w:rsidR="000E7F35" w:rsidRPr="00195F0E">
          <w:rPr>
            <w:rStyle w:val="Hyperlink"/>
            <w:noProof/>
          </w:rPr>
          <w:t>Figure 21- Review Example Large Dataset DFG Model</w:t>
        </w:r>
        <w:r w:rsidR="000E7F35">
          <w:rPr>
            <w:noProof/>
            <w:webHidden/>
          </w:rPr>
          <w:tab/>
        </w:r>
        <w:r w:rsidR="000E7F35">
          <w:rPr>
            <w:noProof/>
            <w:webHidden/>
          </w:rPr>
          <w:fldChar w:fldCharType="begin"/>
        </w:r>
        <w:r w:rsidR="000E7F35">
          <w:rPr>
            <w:noProof/>
            <w:webHidden/>
          </w:rPr>
          <w:instrText xml:space="preserve"> PAGEREF _Toc122719645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6AC9E41D" w14:textId="24E89A12" w:rsidR="000E7F35" w:rsidRDefault="00000000">
      <w:pPr>
        <w:pStyle w:val="TableofFigures"/>
        <w:tabs>
          <w:tab w:val="right" w:leader="dot" w:pos="9350"/>
        </w:tabs>
        <w:rPr>
          <w:rFonts w:asciiTheme="minorHAnsi" w:eastAsiaTheme="minorEastAsia" w:hAnsiTheme="minorHAnsi"/>
          <w:noProof/>
          <w:sz w:val="22"/>
        </w:rPr>
      </w:pPr>
      <w:hyperlink w:anchor="_Toc122719646" w:history="1">
        <w:r w:rsidR="000E7F35" w:rsidRPr="00195F0E">
          <w:rPr>
            <w:rStyle w:val="Hyperlink"/>
            <w:noProof/>
          </w:rPr>
          <w:t>Figure 22 - Review Example Large Dataset Handover of Work</w:t>
        </w:r>
        <w:r w:rsidR="000E7F35">
          <w:rPr>
            <w:noProof/>
            <w:webHidden/>
          </w:rPr>
          <w:tab/>
        </w:r>
        <w:r w:rsidR="000E7F35">
          <w:rPr>
            <w:noProof/>
            <w:webHidden/>
          </w:rPr>
          <w:fldChar w:fldCharType="begin"/>
        </w:r>
        <w:r w:rsidR="000E7F35">
          <w:rPr>
            <w:noProof/>
            <w:webHidden/>
          </w:rPr>
          <w:instrText xml:space="preserve"> PAGEREF _Toc122719646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5E41150F" w14:textId="60CCA537" w:rsidR="000E7F35" w:rsidRDefault="00000000">
      <w:pPr>
        <w:pStyle w:val="TableofFigures"/>
        <w:tabs>
          <w:tab w:val="right" w:leader="dot" w:pos="9350"/>
        </w:tabs>
        <w:rPr>
          <w:rFonts w:asciiTheme="minorHAnsi" w:eastAsiaTheme="minorEastAsia" w:hAnsiTheme="minorHAnsi"/>
          <w:noProof/>
          <w:sz w:val="22"/>
        </w:rPr>
      </w:pPr>
      <w:hyperlink w:anchor="_Toc122719647" w:history="1">
        <w:r w:rsidR="000E7F35" w:rsidRPr="00195F0E">
          <w:rPr>
            <w:rStyle w:val="Hyperlink"/>
            <w:noProof/>
          </w:rPr>
          <w:t>Figure 23 - Review Example Large Dataset Subcontracting</w:t>
        </w:r>
        <w:r w:rsidR="000E7F35">
          <w:rPr>
            <w:noProof/>
            <w:webHidden/>
          </w:rPr>
          <w:tab/>
        </w:r>
        <w:r w:rsidR="000E7F35">
          <w:rPr>
            <w:noProof/>
            <w:webHidden/>
          </w:rPr>
          <w:fldChar w:fldCharType="begin"/>
        </w:r>
        <w:r w:rsidR="000E7F35">
          <w:rPr>
            <w:noProof/>
            <w:webHidden/>
          </w:rPr>
          <w:instrText xml:space="preserve"> PAGEREF _Toc122719647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01D1C947" w14:textId="390F3CAA" w:rsidR="000E7F35" w:rsidRDefault="00000000">
      <w:pPr>
        <w:pStyle w:val="TableofFigures"/>
        <w:tabs>
          <w:tab w:val="right" w:leader="dot" w:pos="9350"/>
        </w:tabs>
        <w:rPr>
          <w:rFonts w:asciiTheme="minorHAnsi" w:eastAsiaTheme="minorEastAsia" w:hAnsiTheme="minorHAnsi"/>
          <w:noProof/>
          <w:sz w:val="22"/>
        </w:rPr>
      </w:pPr>
      <w:hyperlink w:anchor="_Toc122719648" w:history="1">
        <w:r w:rsidR="000E7F35" w:rsidRPr="00195F0E">
          <w:rPr>
            <w:rStyle w:val="Hyperlink"/>
            <w:noProof/>
          </w:rPr>
          <w:t>Figure 24 - Review Example Large Dataset Working Together</w:t>
        </w:r>
        <w:r w:rsidR="000E7F35">
          <w:rPr>
            <w:noProof/>
            <w:webHidden/>
          </w:rPr>
          <w:tab/>
        </w:r>
        <w:r w:rsidR="000E7F35">
          <w:rPr>
            <w:noProof/>
            <w:webHidden/>
          </w:rPr>
          <w:fldChar w:fldCharType="begin"/>
        </w:r>
        <w:r w:rsidR="000E7F35">
          <w:rPr>
            <w:noProof/>
            <w:webHidden/>
          </w:rPr>
          <w:instrText xml:space="preserve"> PAGEREF _Toc122719648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682360B0" w14:textId="5E84B069" w:rsidR="000E7F35" w:rsidRDefault="00000000">
      <w:pPr>
        <w:pStyle w:val="TableofFigures"/>
        <w:tabs>
          <w:tab w:val="right" w:leader="dot" w:pos="9350"/>
        </w:tabs>
        <w:rPr>
          <w:rFonts w:asciiTheme="minorHAnsi" w:eastAsiaTheme="minorEastAsia" w:hAnsiTheme="minorHAnsi"/>
          <w:noProof/>
          <w:sz w:val="22"/>
        </w:rPr>
      </w:pPr>
      <w:hyperlink w:anchor="_Toc122719649" w:history="1">
        <w:r w:rsidR="000E7F35" w:rsidRPr="00195F0E">
          <w:rPr>
            <w:rStyle w:val="Hyperlink"/>
            <w:noProof/>
          </w:rPr>
          <w:t>Figure 25 - Review Example Large Dataset Similar Activity</w:t>
        </w:r>
        <w:r w:rsidR="000E7F35">
          <w:rPr>
            <w:noProof/>
            <w:webHidden/>
          </w:rPr>
          <w:tab/>
        </w:r>
        <w:r w:rsidR="000E7F35">
          <w:rPr>
            <w:noProof/>
            <w:webHidden/>
          </w:rPr>
          <w:fldChar w:fldCharType="begin"/>
        </w:r>
        <w:r w:rsidR="000E7F35">
          <w:rPr>
            <w:noProof/>
            <w:webHidden/>
          </w:rPr>
          <w:instrText xml:space="preserve"> PAGEREF _Toc122719649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30412D1D" w14:textId="3E83F59C" w:rsidR="000E7F35" w:rsidRDefault="00000000">
      <w:pPr>
        <w:pStyle w:val="TableofFigures"/>
        <w:tabs>
          <w:tab w:val="right" w:leader="dot" w:pos="9350"/>
        </w:tabs>
        <w:rPr>
          <w:rFonts w:asciiTheme="minorHAnsi" w:eastAsiaTheme="minorEastAsia" w:hAnsiTheme="minorHAnsi"/>
          <w:noProof/>
          <w:sz w:val="22"/>
        </w:rPr>
      </w:pPr>
      <w:hyperlink w:anchor="_Toc122719650" w:history="1">
        <w:r w:rsidR="000E7F35" w:rsidRPr="00195F0E">
          <w:rPr>
            <w:rStyle w:val="Hyperlink"/>
            <w:noProof/>
          </w:rPr>
          <w:t>Figure 26 - Review Example Large Dataset CPM EDA Activities</w:t>
        </w:r>
        <w:r w:rsidR="000E7F35">
          <w:rPr>
            <w:noProof/>
            <w:webHidden/>
          </w:rPr>
          <w:tab/>
        </w:r>
        <w:r w:rsidR="000E7F35">
          <w:rPr>
            <w:noProof/>
            <w:webHidden/>
          </w:rPr>
          <w:fldChar w:fldCharType="begin"/>
        </w:r>
        <w:r w:rsidR="000E7F35">
          <w:rPr>
            <w:noProof/>
            <w:webHidden/>
          </w:rPr>
          <w:instrText xml:space="preserve"> PAGEREF _Toc122719650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4F6C6E9A" w14:textId="3293B210" w:rsidR="000E7F35" w:rsidRDefault="00000000">
      <w:pPr>
        <w:pStyle w:val="TableofFigures"/>
        <w:tabs>
          <w:tab w:val="right" w:leader="dot" w:pos="9350"/>
        </w:tabs>
        <w:rPr>
          <w:rFonts w:asciiTheme="minorHAnsi" w:eastAsiaTheme="minorEastAsia" w:hAnsiTheme="minorHAnsi"/>
          <w:noProof/>
          <w:sz w:val="22"/>
        </w:rPr>
      </w:pPr>
      <w:hyperlink w:anchor="_Toc122719651" w:history="1">
        <w:r w:rsidR="000E7F35" w:rsidRPr="00195F0E">
          <w:rPr>
            <w:rStyle w:val="Hyperlink"/>
            <w:noProof/>
          </w:rPr>
          <w:t>Figure 27 - Review Example Large Dataset CPM EDA Resource</w:t>
        </w:r>
        <w:r w:rsidR="000E7F35">
          <w:rPr>
            <w:noProof/>
            <w:webHidden/>
          </w:rPr>
          <w:tab/>
        </w:r>
        <w:r w:rsidR="000E7F35">
          <w:rPr>
            <w:noProof/>
            <w:webHidden/>
          </w:rPr>
          <w:fldChar w:fldCharType="begin"/>
        </w:r>
        <w:r w:rsidR="000E7F35">
          <w:rPr>
            <w:noProof/>
            <w:webHidden/>
          </w:rPr>
          <w:instrText xml:space="preserve"> PAGEREF _Toc122719651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0DDBE536" w14:textId="15C9EC97" w:rsidR="000E7F35" w:rsidRDefault="00000000">
      <w:pPr>
        <w:pStyle w:val="TableofFigures"/>
        <w:tabs>
          <w:tab w:val="right" w:leader="dot" w:pos="9350"/>
        </w:tabs>
        <w:rPr>
          <w:rFonts w:asciiTheme="minorHAnsi" w:eastAsiaTheme="minorEastAsia" w:hAnsiTheme="minorHAnsi"/>
          <w:noProof/>
          <w:sz w:val="22"/>
        </w:rPr>
      </w:pPr>
      <w:hyperlink w:anchor="_Toc122719652" w:history="1">
        <w:r w:rsidR="000E7F35" w:rsidRPr="00195F0E">
          <w:rPr>
            <w:rStyle w:val="Hyperlink"/>
            <w:noProof/>
          </w:rPr>
          <w:t>Figure 28 - Review Example Large Dataset CPM DFG</w:t>
        </w:r>
        <w:r w:rsidR="000E7F35">
          <w:rPr>
            <w:noProof/>
            <w:webHidden/>
          </w:rPr>
          <w:tab/>
        </w:r>
        <w:r w:rsidR="000E7F35">
          <w:rPr>
            <w:noProof/>
            <w:webHidden/>
          </w:rPr>
          <w:fldChar w:fldCharType="begin"/>
        </w:r>
        <w:r w:rsidR="000E7F35">
          <w:rPr>
            <w:noProof/>
            <w:webHidden/>
          </w:rPr>
          <w:instrText xml:space="preserve"> PAGEREF _Toc122719652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47F5053C" w14:textId="461ECC19" w:rsidR="000E7F35" w:rsidRDefault="00000000">
      <w:pPr>
        <w:pStyle w:val="TableofFigures"/>
        <w:tabs>
          <w:tab w:val="right" w:leader="dot" w:pos="9350"/>
        </w:tabs>
        <w:rPr>
          <w:rFonts w:asciiTheme="minorHAnsi" w:eastAsiaTheme="minorEastAsia" w:hAnsiTheme="minorHAnsi"/>
          <w:noProof/>
          <w:sz w:val="22"/>
        </w:rPr>
      </w:pPr>
      <w:hyperlink r:id="rId143" w:anchor="_Toc122719653" w:history="1">
        <w:r w:rsidR="000E7F35" w:rsidRPr="00195F0E">
          <w:rPr>
            <w:rStyle w:val="Hyperlink"/>
            <w:noProof/>
          </w:rPr>
          <w:t>Figure 29 - Review Example Large Dataset CPM BPMN Model</w:t>
        </w:r>
        <w:r w:rsidR="000E7F35">
          <w:rPr>
            <w:noProof/>
            <w:webHidden/>
          </w:rPr>
          <w:tab/>
        </w:r>
        <w:r w:rsidR="000E7F35">
          <w:rPr>
            <w:noProof/>
            <w:webHidden/>
          </w:rPr>
          <w:fldChar w:fldCharType="begin"/>
        </w:r>
        <w:r w:rsidR="000E7F35">
          <w:rPr>
            <w:noProof/>
            <w:webHidden/>
          </w:rPr>
          <w:instrText xml:space="preserve"> PAGEREF _Toc122719653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1DD6A69E" w14:textId="4A81255A" w:rsidR="000E7F35" w:rsidRDefault="00000000">
      <w:pPr>
        <w:pStyle w:val="TableofFigures"/>
        <w:tabs>
          <w:tab w:val="right" w:leader="dot" w:pos="9350"/>
        </w:tabs>
        <w:rPr>
          <w:rFonts w:asciiTheme="minorHAnsi" w:eastAsiaTheme="minorEastAsia" w:hAnsiTheme="minorHAnsi"/>
          <w:noProof/>
          <w:sz w:val="22"/>
        </w:rPr>
      </w:pPr>
      <w:hyperlink w:anchor="_Toc122719654" w:history="1">
        <w:r w:rsidR="000E7F35" w:rsidRPr="00195F0E">
          <w:rPr>
            <w:rStyle w:val="Hyperlink"/>
            <w:noProof/>
          </w:rPr>
          <w:t>Figure 30 - Review Example Large Dataset CPM heuristics</w:t>
        </w:r>
        <w:r w:rsidR="000E7F35">
          <w:rPr>
            <w:noProof/>
            <w:webHidden/>
          </w:rPr>
          <w:tab/>
        </w:r>
        <w:r w:rsidR="000E7F35">
          <w:rPr>
            <w:noProof/>
            <w:webHidden/>
          </w:rPr>
          <w:fldChar w:fldCharType="begin"/>
        </w:r>
        <w:r w:rsidR="000E7F35">
          <w:rPr>
            <w:noProof/>
            <w:webHidden/>
          </w:rPr>
          <w:instrText xml:space="preserve"> PAGEREF _Toc122719654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4EC2AA61" w14:textId="5E815B52" w:rsidR="000E7F35" w:rsidRDefault="00000000">
      <w:pPr>
        <w:pStyle w:val="TableofFigures"/>
        <w:tabs>
          <w:tab w:val="right" w:leader="dot" w:pos="9350"/>
        </w:tabs>
        <w:rPr>
          <w:rFonts w:asciiTheme="minorHAnsi" w:eastAsiaTheme="minorEastAsia" w:hAnsiTheme="minorHAnsi"/>
          <w:noProof/>
          <w:sz w:val="22"/>
        </w:rPr>
      </w:pPr>
      <w:hyperlink w:anchor="_Toc122719655" w:history="1">
        <w:r w:rsidR="000E7F35" w:rsidRPr="00195F0E">
          <w:rPr>
            <w:rStyle w:val="Hyperlink"/>
            <w:noProof/>
          </w:rPr>
          <w:t>Figure 31 - Review Example Large Dataset Custom GA Implementation</w:t>
        </w:r>
        <w:r w:rsidR="000E7F35">
          <w:rPr>
            <w:noProof/>
            <w:webHidden/>
          </w:rPr>
          <w:tab/>
        </w:r>
        <w:r w:rsidR="000E7F35">
          <w:rPr>
            <w:noProof/>
            <w:webHidden/>
          </w:rPr>
          <w:fldChar w:fldCharType="begin"/>
        </w:r>
        <w:r w:rsidR="000E7F35">
          <w:rPr>
            <w:noProof/>
            <w:webHidden/>
          </w:rPr>
          <w:instrText xml:space="preserve"> PAGEREF _Toc122719655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1D0F20CF" w14:textId="4FC95FB5" w:rsidR="000E7F35" w:rsidRDefault="00000000">
      <w:pPr>
        <w:pStyle w:val="TableofFigures"/>
        <w:tabs>
          <w:tab w:val="right" w:leader="dot" w:pos="9350"/>
        </w:tabs>
        <w:rPr>
          <w:rFonts w:asciiTheme="minorHAnsi" w:eastAsiaTheme="minorEastAsia" w:hAnsiTheme="minorHAnsi"/>
          <w:noProof/>
          <w:sz w:val="22"/>
        </w:rPr>
      </w:pPr>
      <w:hyperlink w:anchor="_Toc122719656" w:history="1">
        <w:r w:rsidR="000E7F35" w:rsidRPr="00195F0E">
          <w:rPr>
            <w:rStyle w:val="Hyperlink"/>
            <w:noProof/>
          </w:rPr>
          <w:t>Figure 32 - Review Example Large Dataset Custom GA Implementation result</w:t>
        </w:r>
        <w:r w:rsidR="000E7F35">
          <w:rPr>
            <w:noProof/>
            <w:webHidden/>
          </w:rPr>
          <w:tab/>
        </w:r>
        <w:r w:rsidR="000E7F35">
          <w:rPr>
            <w:noProof/>
            <w:webHidden/>
          </w:rPr>
          <w:fldChar w:fldCharType="begin"/>
        </w:r>
        <w:r w:rsidR="000E7F35">
          <w:rPr>
            <w:noProof/>
            <w:webHidden/>
          </w:rPr>
          <w:instrText xml:space="preserve"> PAGEREF _Toc122719656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686A694F" w14:textId="17F76647" w:rsidR="000E7F35" w:rsidRDefault="00000000">
      <w:pPr>
        <w:pStyle w:val="TableofFigures"/>
        <w:tabs>
          <w:tab w:val="right" w:leader="dot" w:pos="9350"/>
        </w:tabs>
        <w:rPr>
          <w:rFonts w:asciiTheme="minorHAnsi" w:eastAsiaTheme="minorEastAsia" w:hAnsiTheme="minorHAnsi"/>
          <w:noProof/>
          <w:sz w:val="22"/>
        </w:rPr>
      </w:pPr>
      <w:hyperlink w:anchor="_Toc122719657" w:history="1">
        <w:r w:rsidR="000E7F35" w:rsidRPr="00195F0E">
          <w:rPr>
            <w:rStyle w:val="Hyperlink"/>
            <w:noProof/>
          </w:rPr>
          <w:t>Figure 33 - Review Example Large Dataset Custom GA EDA Activities</w:t>
        </w:r>
        <w:r w:rsidR="000E7F35">
          <w:rPr>
            <w:noProof/>
            <w:webHidden/>
          </w:rPr>
          <w:tab/>
        </w:r>
        <w:r w:rsidR="000E7F35">
          <w:rPr>
            <w:noProof/>
            <w:webHidden/>
          </w:rPr>
          <w:fldChar w:fldCharType="begin"/>
        </w:r>
        <w:r w:rsidR="000E7F35">
          <w:rPr>
            <w:noProof/>
            <w:webHidden/>
          </w:rPr>
          <w:instrText xml:space="preserve"> PAGEREF _Toc122719657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5556D9CF" w14:textId="3AF729C2" w:rsidR="000E7F35" w:rsidRDefault="00000000">
      <w:pPr>
        <w:pStyle w:val="TableofFigures"/>
        <w:tabs>
          <w:tab w:val="right" w:leader="dot" w:pos="9350"/>
        </w:tabs>
        <w:rPr>
          <w:rFonts w:asciiTheme="minorHAnsi" w:eastAsiaTheme="minorEastAsia" w:hAnsiTheme="minorHAnsi"/>
          <w:noProof/>
          <w:sz w:val="22"/>
        </w:rPr>
      </w:pPr>
      <w:hyperlink w:anchor="_Toc122719658" w:history="1">
        <w:r w:rsidR="000E7F35" w:rsidRPr="00195F0E">
          <w:rPr>
            <w:rStyle w:val="Hyperlink"/>
            <w:noProof/>
          </w:rPr>
          <w:t>Figure 34 - Review Example Large Dataset Custom GA EDA Resources</w:t>
        </w:r>
        <w:r w:rsidR="000E7F35">
          <w:rPr>
            <w:noProof/>
            <w:webHidden/>
          </w:rPr>
          <w:tab/>
        </w:r>
        <w:r w:rsidR="000E7F35">
          <w:rPr>
            <w:noProof/>
            <w:webHidden/>
          </w:rPr>
          <w:fldChar w:fldCharType="begin"/>
        </w:r>
        <w:r w:rsidR="000E7F35">
          <w:rPr>
            <w:noProof/>
            <w:webHidden/>
          </w:rPr>
          <w:instrText xml:space="preserve"> PAGEREF _Toc122719658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7FEEB96E" w14:textId="2A7E6CB7" w:rsidR="000E7F35" w:rsidRDefault="00000000">
      <w:pPr>
        <w:pStyle w:val="TableofFigures"/>
        <w:tabs>
          <w:tab w:val="right" w:leader="dot" w:pos="9350"/>
        </w:tabs>
        <w:rPr>
          <w:rFonts w:asciiTheme="minorHAnsi" w:eastAsiaTheme="minorEastAsia" w:hAnsiTheme="minorHAnsi"/>
          <w:noProof/>
          <w:sz w:val="22"/>
        </w:rPr>
      </w:pPr>
      <w:hyperlink w:anchor="_Toc122719659" w:history="1">
        <w:r w:rsidR="000E7F35" w:rsidRPr="00195F0E">
          <w:rPr>
            <w:rStyle w:val="Hyperlink"/>
            <w:noProof/>
          </w:rPr>
          <w:t>Figure 35 - Review Example Large Dataset Custom GA BPMN Model</w:t>
        </w:r>
        <w:r w:rsidR="000E7F35">
          <w:rPr>
            <w:noProof/>
            <w:webHidden/>
          </w:rPr>
          <w:tab/>
        </w:r>
        <w:r w:rsidR="000E7F35">
          <w:rPr>
            <w:noProof/>
            <w:webHidden/>
          </w:rPr>
          <w:fldChar w:fldCharType="begin"/>
        </w:r>
        <w:r w:rsidR="000E7F35">
          <w:rPr>
            <w:noProof/>
            <w:webHidden/>
          </w:rPr>
          <w:instrText xml:space="preserve"> PAGEREF _Toc122719659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044CABFF" w14:textId="7D597F72" w:rsidR="000E7F35" w:rsidRDefault="00000000">
      <w:pPr>
        <w:pStyle w:val="TableofFigures"/>
        <w:tabs>
          <w:tab w:val="right" w:leader="dot" w:pos="9350"/>
        </w:tabs>
        <w:rPr>
          <w:rFonts w:asciiTheme="minorHAnsi" w:eastAsiaTheme="minorEastAsia" w:hAnsiTheme="minorHAnsi"/>
          <w:noProof/>
          <w:sz w:val="22"/>
        </w:rPr>
      </w:pPr>
      <w:hyperlink w:anchor="_Toc122719660" w:history="1">
        <w:r w:rsidR="000E7F35" w:rsidRPr="00195F0E">
          <w:rPr>
            <w:rStyle w:val="Hyperlink"/>
            <w:noProof/>
          </w:rPr>
          <w:t>Figure 36 - Review Example Large Dataset Custom GA DFG</w:t>
        </w:r>
        <w:r w:rsidR="000E7F35">
          <w:rPr>
            <w:noProof/>
            <w:webHidden/>
          </w:rPr>
          <w:tab/>
        </w:r>
        <w:r w:rsidR="000E7F35">
          <w:rPr>
            <w:noProof/>
            <w:webHidden/>
          </w:rPr>
          <w:fldChar w:fldCharType="begin"/>
        </w:r>
        <w:r w:rsidR="000E7F35">
          <w:rPr>
            <w:noProof/>
            <w:webHidden/>
          </w:rPr>
          <w:instrText xml:space="preserve"> PAGEREF _Toc122719660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0C6F1302" w14:textId="10E830D6" w:rsidR="000E7F35" w:rsidRDefault="00000000">
      <w:pPr>
        <w:pStyle w:val="TableofFigures"/>
        <w:tabs>
          <w:tab w:val="right" w:leader="dot" w:pos="9350"/>
        </w:tabs>
        <w:rPr>
          <w:rFonts w:asciiTheme="minorHAnsi" w:eastAsiaTheme="minorEastAsia" w:hAnsiTheme="minorHAnsi"/>
          <w:noProof/>
          <w:sz w:val="22"/>
        </w:rPr>
      </w:pPr>
      <w:hyperlink w:anchor="_Toc122719661" w:history="1">
        <w:r w:rsidR="000E7F35" w:rsidRPr="00195F0E">
          <w:rPr>
            <w:rStyle w:val="Hyperlink"/>
            <w:noProof/>
          </w:rPr>
          <w:t>Figure 37 - Review Example Large Dataset Custom GA Heuristics</w:t>
        </w:r>
        <w:r w:rsidR="000E7F35">
          <w:rPr>
            <w:noProof/>
            <w:webHidden/>
          </w:rPr>
          <w:tab/>
        </w:r>
        <w:r w:rsidR="000E7F35">
          <w:rPr>
            <w:noProof/>
            <w:webHidden/>
          </w:rPr>
          <w:fldChar w:fldCharType="begin"/>
        </w:r>
        <w:r w:rsidR="000E7F35">
          <w:rPr>
            <w:noProof/>
            <w:webHidden/>
          </w:rPr>
          <w:instrText xml:space="preserve"> PAGEREF _Toc122719661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1C38DE23" w14:textId="5BE0F27C" w:rsidR="000E7F35" w:rsidRDefault="00000000">
      <w:pPr>
        <w:pStyle w:val="TableofFigures"/>
        <w:tabs>
          <w:tab w:val="right" w:leader="dot" w:pos="9350"/>
        </w:tabs>
        <w:rPr>
          <w:rFonts w:asciiTheme="minorHAnsi" w:eastAsiaTheme="minorEastAsia" w:hAnsiTheme="minorHAnsi"/>
          <w:noProof/>
          <w:sz w:val="22"/>
        </w:rPr>
      </w:pPr>
      <w:hyperlink w:anchor="_Toc122719662" w:history="1">
        <w:r w:rsidR="000E7F35" w:rsidRPr="00195F0E">
          <w:rPr>
            <w:rStyle w:val="Hyperlink"/>
            <w:noProof/>
          </w:rPr>
          <w:t>Figure 38 - Review Example Large Dataset EasyGA Implementation</w:t>
        </w:r>
        <w:r w:rsidR="000E7F35">
          <w:rPr>
            <w:noProof/>
            <w:webHidden/>
          </w:rPr>
          <w:tab/>
        </w:r>
        <w:r w:rsidR="000E7F35">
          <w:rPr>
            <w:noProof/>
            <w:webHidden/>
          </w:rPr>
          <w:fldChar w:fldCharType="begin"/>
        </w:r>
        <w:r w:rsidR="000E7F35">
          <w:rPr>
            <w:noProof/>
            <w:webHidden/>
          </w:rPr>
          <w:instrText xml:space="preserve"> PAGEREF _Toc122719662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4CAEB736" w14:textId="43F32844" w:rsidR="000E7F35" w:rsidRDefault="00000000">
      <w:pPr>
        <w:pStyle w:val="TableofFigures"/>
        <w:tabs>
          <w:tab w:val="right" w:leader="dot" w:pos="9350"/>
        </w:tabs>
        <w:rPr>
          <w:rFonts w:asciiTheme="minorHAnsi" w:eastAsiaTheme="minorEastAsia" w:hAnsiTheme="minorHAnsi"/>
          <w:noProof/>
          <w:sz w:val="22"/>
        </w:rPr>
      </w:pPr>
      <w:hyperlink w:anchor="_Toc122719663" w:history="1">
        <w:r w:rsidR="000E7F35" w:rsidRPr="00195F0E">
          <w:rPr>
            <w:rStyle w:val="Hyperlink"/>
            <w:noProof/>
          </w:rPr>
          <w:t>Figure 39 - Review Example Large Dataset EasyGA EDA Activities</w:t>
        </w:r>
        <w:r w:rsidR="000E7F35">
          <w:rPr>
            <w:noProof/>
            <w:webHidden/>
          </w:rPr>
          <w:tab/>
        </w:r>
        <w:r w:rsidR="000E7F35">
          <w:rPr>
            <w:noProof/>
            <w:webHidden/>
          </w:rPr>
          <w:fldChar w:fldCharType="begin"/>
        </w:r>
        <w:r w:rsidR="000E7F35">
          <w:rPr>
            <w:noProof/>
            <w:webHidden/>
          </w:rPr>
          <w:instrText xml:space="preserve"> PAGEREF _Toc122719663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65B76BEE" w14:textId="7BB978BC" w:rsidR="000E7F35" w:rsidRDefault="00000000">
      <w:pPr>
        <w:pStyle w:val="TableofFigures"/>
        <w:tabs>
          <w:tab w:val="right" w:leader="dot" w:pos="9350"/>
        </w:tabs>
        <w:rPr>
          <w:rFonts w:asciiTheme="minorHAnsi" w:eastAsiaTheme="minorEastAsia" w:hAnsiTheme="minorHAnsi"/>
          <w:noProof/>
          <w:sz w:val="22"/>
        </w:rPr>
      </w:pPr>
      <w:hyperlink w:anchor="_Toc122719664" w:history="1">
        <w:r w:rsidR="000E7F35" w:rsidRPr="00195F0E">
          <w:rPr>
            <w:rStyle w:val="Hyperlink"/>
            <w:noProof/>
          </w:rPr>
          <w:t>Figure 40 - Review Example Large Dataset EasyGA EDA Resources</w:t>
        </w:r>
        <w:r w:rsidR="000E7F35">
          <w:rPr>
            <w:noProof/>
            <w:webHidden/>
          </w:rPr>
          <w:tab/>
        </w:r>
        <w:r w:rsidR="000E7F35">
          <w:rPr>
            <w:noProof/>
            <w:webHidden/>
          </w:rPr>
          <w:fldChar w:fldCharType="begin"/>
        </w:r>
        <w:r w:rsidR="000E7F35">
          <w:rPr>
            <w:noProof/>
            <w:webHidden/>
          </w:rPr>
          <w:instrText xml:space="preserve"> PAGEREF _Toc122719664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48B47715" w14:textId="6F7BDCDC" w:rsidR="000E7F35" w:rsidRDefault="00000000">
      <w:pPr>
        <w:pStyle w:val="TableofFigures"/>
        <w:tabs>
          <w:tab w:val="right" w:leader="dot" w:pos="9350"/>
        </w:tabs>
        <w:rPr>
          <w:rFonts w:asciiTheme="minorHAnsi" w:eastAsiaTheme="minorEastAsia" w:hAnsiTheme="minorHAnsi"/>
          <w:noProof/>
          <w:sz w:val="22"/>
        </w:rPr>
      </w:pPr>
      <w:hyperlink w:anchor="_Toc122719665" w:history="1">
        <w:r w:rsidR="000E7F35" w:rsidRPr="00195F0E">
          <w:rPr>
            <w:rStyle w:val="Hyperlink"/>
            <w:noProof/>
          </w:rPr>
          <w:t>Figure 41 - Review Example Large Dataset EasyGA BPMN Model</w:t>
        </w:r>
        <w:r w:rsidR="000E7F35">
          <w:rPr>
            <w:noProof/>
            <w:webHidden/>
          </w:rPr>
          <w:tab/>
        </w:r>
        <w:r w:rsidR="000E7F35">
          <w:rPr>
            <w:noProof/>
            <w:webHidden/>
          </w:rPr>
          <w:fldChar w:fldCharType="begin"/>
        </w:r>
        <w:r w:rsidR="000E7F35">
          <w:rPr>
            <w:noProof/>
            <w:webHidden/>
          </w:rPr>
          <w:instrText xml:space="preserve"> PAGEREF _Toc122719665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4E493080" w14:textId="0D202308" w:rsidR="000E7F35" w:rsidRDefault="00000000">
      <w:pPr>
        <w:pStyle w:val="TableofFigures"/>
        <w:tabs>
          <w:tab w:val="right" w:leader="dot" w:pos="9350"/>
        </w:tabs>
        <w:rPr>
          <w:rFonts w:asciiTheme="minorHAnsi" w:eastAsiaTheme="minorEastAsia" w:hAnsiTheme="minorHAnsi"/>
          <w:noProof/>
          <w:sz w:val="22"/>
        </w:rPr>
      </w:pPr>
      <w:hyperlink w:anchor="_Toc122719666" w:history="1">
        <w:r w:rsidR="000E7F35" w:rsidRPr="00195F0E">
          <w:rPr>
            <w:rStyle w:val="Hyperlink"/>
            <w:noProof/>
          </w:rPr>
          <w:t>Figure 42 - Review Example Large Dataset EasyGA DFG</w:t>
        </w:r>
        <w:r w:rsidR="000E7F35">
          <w:rPr>
            <w:noProof/>
            <w:webHidden/>
          </w:rPr>
          <w:tab/>
        </w:r>
        <w:r w:rsidR="000E7F35">
          <w:rPr>
            <w:noProof/>
            <w:webHidden/>
          </w:rPr>
          <w:fldChar w:fldCharType="begin"/>
        </w:r>
        <w:r w:rsidR="000E7F35">
          <w:rPr>
            <w:noProof/>
            <w:webHidden/>
          </w:rPr>
          <w:instrText xml:space="preserve"> PAGEREF _Toc122719666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68D69077" w14:textId="30664917" w:rsidR="000E7F35" w:rsidRDefault="00000000">
      <w:pPr>
        <w:pStyle w:val="TableofFigures"/>
        <w:tabs>
          <w:tab w:val="right" w:leader="dot" w:pos="9350"/>
        </w:tabs>
        <w:rPr>
          <w:rFonts w:asciiTheme="minorHAnsi" w:eastAsiaTheme="minorEastAsia" w:hAnsiTheme="minorHAnsi"/>
          <w:noProof/>
          <w:sz w:val="22"/>
        </w:rPr>
      </w:pPr>
      <w:hyperlink w:anchor="_Toc122719667" w:history="1">
        <w:r w:rsidR="000E7F35" w:rsidRPr="00195F0E">
          <w:rPr>
            <w:rStyle w:val="Hyperlink"/>
            <w:noProof/>
          </w:rPr>
          <w:t>Figure 43 - Review Example Large Dataset EasyGA Heuristics</w:t>
        </w:r>
        <w:r w:rsidR="000E7F35">
          <w:rPr>
            <w:noProof/>
            <w:webHidden/>
          </w:rPr>
          <w:tab/>
        </w:r>
        <w:r w:rsidR="000E7F35">
          <w:rPr>
            <w:noProof/>
            <w:webHidden/>
          </w:rPr>
          <w:fldChar w:fldCharType="begin"/>
        </w:r>
        <w:r w:rsidR="000E7F35">
          <w:rPr>
            <w:noProof/>
            <w:webHidden/>
          </w:rPr>
          <w:instrText xml:space="preserve"> PAGEREF _Toc122719667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0A7109A3" w14:textId="5626E367" w:rsidR="000E7F35" w:rsidRDefault="00000000">
      <w:pPr>
        <w:pStyle w:val="TableofFigures"/>
        <w:tabs>
          <w:tab w:val="right" w:leader="dot" w:pos="9350"/>
        </w:tabs>
        <w:rPr>
          <w:rFonts w:asciiTheme="minorHAnsi" w:eastAsiaTheme="minorEastAsia" w:hAnsiTheme="minorHAnsi"/>
          <w:noProof/>
          <w:sz w:val="22"/>
        </w:rPr>
      </w:pPr>
      <w:hyperlink w:anchor="_Toc122719668" w:history="1">
        <w:r w:rsidR="000E7F35" w:rsidRPr="00195F0E">
          <w:rPr>
            <w:rStyle w:val="Hyperlink"/>
            <w:noProof/>
          </w:rPr>
          <w:t>Figure 44 - Review Example Large Dataset EasyGA w/ BPMN Modelling implementation</w:t>
        </w:r>
        <w:r w:rsidR="000E7F35">
          <w:rPr>
            <w:noProof/>
            <w:webHidden/>
          </w:rPr>
          <w:tab/>
        </w:r>
        <w:r w:rsidR="000E7F35">
          <w:rPr>
            <w:noProof/>
            <w:webHidden/>
          </w:rPr>
          <w:fldChar w:fldCharType="begin"/>
        </w:r>
        <w:r w:rsidR="000E7F35">
          <w:rPr>
            <w:noProof/>
            <w:webHidden/>
          </w:rPr>
          <w:instrText xml:space="preserve"> PAGEREF _Toc122719668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2D8B74FA" w14:textId="59025310" w:rsidR="000E7F35" w:rsidRDefault="00000000">
      <w:pPr>
        <w:pStyle w:val="TableofFigures"/>
        <w:tabs>
          <w:tab w:val="right" w:leader="dot" w:pos="9350"/>
        </w:tabs>
        <w:rPr>
          <w:rFonts w:asciiTheme="minorHAnsi" w:eastAsiaTheme="minorEastAsia" w:hAnsiTheme="minorHAnsi"/>
          <w:noProof/>
          <w:sz w:val="22"/>
        </w:rPr>
      </w:pPr>
      <w:hyperlink w:anchor="_Toc122719669" w:history="1">
        <w:r w:rsidR="000E7F35" w:rsidRPr="00195F0E">
          <w:rPr>
            <w:rStyle w:val="Hyperlink"/>
            <w:noProof/>
          </w:rPr>
          <w:t>Figure 45 - Review Example Large Dataset EasyGA w/ BPMN Modelling BPMN Model</w:t>
        </w:r>
        <w:r w:rsidR="000E7F35">
          <w:rPr>
            <w:noProof/>
            <w:webHidden/>
          </w:rPr>
          <w:tab/>
        </w:r>
        <w:r w:rsidR="000E7F35">
          <w:rPr>
            <w:noProof/>
            <w:webHidden/>
          </w:rPr>
          <w:fldChar w:fldCharType="begin"/>
        </w:r>
        <w:r w:rsidR="000E7F35">
          <w:rPr>
            <w:noProof/>
            <w:webHidden/>
          </w:rPr>
          <w:instrText xml:space="preserve"> PAGEREF _Toc122719669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5A136E97" w14:textId="5EB13DC0" w:rsidR="000E7F35" w:rsidRDefault="00000000">
      <w:pPr>
        <w:pStyle w:val="TableofFigures"/>
        <w:tabs>
          <w:tab w:val="right" w:leader="dot" w:pos="9350"/>
        </w:tabs>
        <w:rPr>
          <w:rFonts w:asciiTheme="minorHAnsi" w:eastAsiaTheme="minorEastAsia" w:hAnsiTheme="minorHAnsi"/>
          <w:noProof/>
          <w:sz w:val="22"/>
        </w:rPr>
      </w:pPr>
      <w:hyperlink w:anchor="_Toc122719670" w:history="1">
        <w:r w:rsidR="000E7F35" w:rsidRPr="00195F0E">
          <w:rPr>
            <w:rStyle w:val="Hyperlink"/>
            <w:noProof/>
          </w:rPr>
          <w:t>Figure 46 - Review Example Large Dataset EasyGA w/ BPMN Modelling DFG</w:t>
        </w:r>
        <w:r w:rsidR="000E7F35">
          <w:rPr>
            <w:noProof/>
            <w:webHidden/>
          </w:rPr>
          <w:tab/>
        </w:r>
        <w:r w:rsidR="000E7F35">
          <w:rPr>
            <w:noProof/>
            <w:webHidden/>
          </w:rPr>
          <w:fldChar w:fldCharType="begin"/>
        </w:r>
        <w:r w:rsidR="000E7F35">
          <w:rPr>
            <w:noProof/>
            <w:webHidden/>
          </w:rPr>
          <w:instrText xml:space="preserve"> PAGEREF _Toc122719670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3686738B" w14:textId="41B2A125" w:rsidR="000E7F35" w:rsidRDefault="00000000">
      <w:pPr>
        <w:pStyle w:val="TableofFigures"/>
        <w:tabs>
          <w:tab w:val="right" w:leader="dot" w:pos="9350"/>
        </w:tabs>
        <w:rPr>
          <w:rFonts w:asciiTheme="minorHAnsi" w:eastAsiaTheme="minorEastAsia" w:hAnsiTheme="minorHAnsi"/>
          <w:noProof/>
          <w:sz w:val="22"/>
        </w:rPr>
      </w:pPr>
      <w:hyperlink w:anchor="_Toc122719671" w:history="1">
        <w:r w:rsidR="000E7F35" w:rsidRPr="00195F0E">
          <w:rPr>
            <w:rStyle w:val="Hyperlink"/>
            <w:noProof/>
          </w:rPr>
          <w:t>Figure 47 - Review Example Large Dataset EasyGA w/ BPMN Modelling Heuristics</w:t>
        </w:r>
        <w:r w:rsidR="000E7F35">
          <w:rPr>
            <w:noProof/>
            <w:webHidden/>
          </w:rPr>
          <w:tab/>
        </w:r>
        <w:r w:rsidR="000E7F35">
          <w:rPr>
            <w:noProof/>
            <w:webHidden/>
          </w:rPr>
          <w:fldChar w:fldCharType="begin"/>
        </w:r>
        <w:r w:rsidR="000E7F35">
          <w:rPr>
            <w:noProof/>
            <w:webHidden/>
          </w:rPr>
          <w:instrText xml:space="preserve"> PAGEREF _Toc122719671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5F0B696C" w14:textId="12AE37DF" w:rsidR="000E7F35" w:rsidRDefault="00000000">
      <w:pPr>
        <w:pStyle w:val="TableofFigures"/>
        <w:tabs>
          <w:tab w:val="right" w:leader="dot" w:pos="9350"/>
        </w:tabs>
        <w:rPr>
          <w:rFonts w:asciiTheme="minorHAnsi" w:eastAsiaTheme="minorEastAsia" w:hAnsiTheme="minorHAnsi"/>
          <w:noProof/>
          <w:sz w:val="22"/>
        </w:rPr>
      </w:pPr>
      <w:hyperlink w:anchor="_Toc122719672" w:history="1">
        <w:r w:rsidR="000E7F35" w:rsidRPr="00195F0E">
          <w:rPr>
            <w:rStyle w:val="Hyperlink"/>
            <w:noProof/>
          </w:rPr>
          <w:t xml:space="preserve">Figure 48 - </w:t>
        </w:r>
        <w:r w:rsidR="000E7F35" w:rsidRPr="00195F0E">
          <w:rPr>
            <w:rStyle w:val="Hyperlink"/>
            <w:rFonts w:cs="Times New Roman"/>
            <w:noProof/>
          </w:rPr>
          <w:t xml:space="preserve">Helpdesk </w:t>
        </w:r>
        <w:r w:rsidR="000E7F35" w:rsidRPr="00195F0E">
          <w:rPr>
            <w:rStyle w:val="Hyperlink"/>
            <w:noProof/>
          </w:rPr>
          <w:t>Dataset EDA Activities</w:t>
        </w:r>
        <w:r w:rsidR="000E7F35">
          <w:rPr>
            <w:noProof/>
            <w:webHidden/>
          </w:rPr>
          <w:tab/>
        </w:r>
        <w:r w:rsidR="000E7F35">
          <w:rPr>
            <w:noProof/>
            <w:webHidden/>
          </w:rPr>
          <w:fldChar w:fldCharType="begin"/>
        </w:r>
        <w:r w:rsidR="000E7F35">
          <w:rPr>
            <w:noProof/>
            <w:webHidden/>
          </w:rPr>
          <w:instrText xml:space="preserve"> PAGEREF _Toc122719672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53D82A7A" w14:textId="036C8655" w:rsidR="000E7F35" w:rsidRDefault="00000000">
      <w:pPr>
        <w:pStyle w:val="TableofFigures"/>
        <w:tabs>
          <w:tab w:val="right" w:leader="dot" w:pos="9350"/>
        </w:tabs>
        <w:rPr>
          <w:rFonts w:asciiTheme="minorHAnsi" w:eastAsiaTheme="minorEastAsia" w:hAnsiTheme="minorHAnsi"/>
          <w:noProof/>
          <w:sz w:val="22"/>
        </w:rPr>
      </w:pPr>
      <w:hyperlink w:anchor="_Toc122719673" w:history="1">
        <w:r w:rsidR="000E7F35" w:rsidRPr="00195F0E">
          <w:rPr>
            <w:rStyle w:val="Hyperlink"/>
            <w:noProof/>
          </w:rPr>
          <w:t xml:space="preserve">Figure 49 - </w:t>
        </w:r>
        <w:r w:rsidR="000E7F35" w:rsidRPr="00195F0E">
          <w:rPr>
            <w:rStyle w:val="Hyperlink"/>
            <w:rFonts w:cs="Times New Roman"/>
            <w:noProof/>
          </w:rPr>
          <w:t xml:space="preserve">Helpdesk </w:t>
        </w:r>
        <w:r w:rsidR="000E7F35" w:rsidRPr="00195F0E">
          <w:rPr>
            <w:rStyle w:val="Hyperlink"/>
            <w:noProof/>
          </w:rPr>
          <w:t>Dataset EDA Resources</w:t>
        </w:r>
        <w:r w:rsidR="000E7F35">
          <w:rPr>
            <w:noProof/>
            <w:webHidden/>
          </w:rPr>
          <w:tab/>
        </w:r>
        <w:r w:rsidR="000E7F35">
          <w:rPr>
            <w:noProof/>
            <w:webHidden/>
          </w:rPr>
          <w:fldChar w:fldCharType="begin"/>
        </w:r>
        <w:r w:rsidR="000E7F35">
          <w:rPr>
            <w:noProof/>
            <w:webHidden/>
          </w:rPr>
          <w:instrText xml:space="preserve"> PAGEREF _Toc122719673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26E266C9" w14:textId="5D8B7EE7" w:rsidR="000E7F35" w:rsidRDefault="00000000">
      <w:pPr>
        <w:pStyle w:val="TableofFigures"/>
        <w:tabs>
          <w:tab w:val="right" w:leader="dot" w:pos="9350"/>
        </w:tabs>
        <w:rPr>
          <w:rFonts w:asciiTheme="minorHAnsi" w:eastAsiaTheme="minorEastAsia" w:hAnsiTheme="minorHAnsi"/>
          <w:noProof/>
          <w:sz w:val="22"/>
        </w:rPr>
      </w:pPr>
      <w:hyperlink w:anchor="_Toc122719674" w:history="1">
        <w:r w:rsidR="000E7F35" w:rsidRPr="00195F0E">
          <w:rPr>
            <w:rStyle w:val="Hyperlink"/>
            <w:noProof/>
          </w:rPr>
          <w:t xml:space="preserve">Figure 50 - </w:t>
        </w:r>
        <w:r w:rsidR="000E7F35" w:rsidRPr="00195F0E">
          <w:rPr>
            <w:rStyle w:val="Hyperlink"/>
            <w:rFonts w:cs="Times New Roman"/>
            <w:noProof/>
          </w:rPr>
          <w:t xml:space="preserve">Helpdesk </w:t>
        </w:r>
        <w:r w:rsidR="000E7F35" w:rsidRPr="00195F0E">
          <w:rPr>
            <w:rStyle w:val="Hyperlink"/>
            <w:noProof/>
          </w:rPr>
          <w:t>Dataset BPMN Model</w:t>
        </w:r>
        <w:r w:rsidR="000E7F35">
          <w:rPr>
            <w:noProof/>
            <w:webHidden/>
          </w:rPr>
          <w:tab/>
        </w:r>
        <w:r w:rsidR="000E7F35">
          <w:rPr>
            <w:noProof/>
            <w:webHidden/>
          </w:rPr>
          <w:fldChar w:fldCharType="begin"/>
        </w:r>
        <w:r w:rsidR="000E7F35">
          <w:rPr>
            <w:noProof/>
            <w:webHidden/>
          </w:rPr>
          <w:instrText xml:space="preserve"> PAGEREF _Toc122719674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568DE60A" w14:textId="55C41635" w:rsidR="000E7F35" w:rsidRDefault="00000000">
      <w:pPr>
        <w:pStyle w:val="TableofFigures"/>
        <w:tabs>
          <w:tab w:val="right" w:leader="dot" w:pos="9350"/>
        </w:tabs>
        <w:rPr>
          <w:rFonts w:asciiTheme="minorHAnsi" w:eastAsiaTheme="minorEastAsia" w:hAnsiTheme="minorHAnsi"/>
          <w:noProof/>
          <w:sz w:val="22"/>
        </w:rPr>
      </w:pPr>
      <w:hyperlink w:anchor="_Toc122719675" w:history="1">
        <w:r w:rsidR="000E7F35" w:rsidRPr="00195F0E">
          <w:rPr>
            <w:rStyle w:val="Hyperlink"/>
            <w:noProof/>
          </w:rPr>
          <w:t xml:space="preserve">Figure 51 - </w:t>
        </w:r>
        <w:r w:rsidR="000E7F35" w:rsidRPr="00195F0E">
          <w:rPr>
            <w:rStyle w:val="Hyperlink"/>
            <w:rFonts w:cs="Times New Roman"/>
            <w:noProof/>
          </w:rPr>
          <w:t xml:space="preserve">Helpdesk </w:t>
        </w:r>
        <w:r w:rsidR="000E7F35" w:rsidRPr="00195F0E">
          <w:rPr>
            <w:rStyle w:val="Hyperlink"/>
            <w:noProof/>
          </w:rPr>
          <w:t>Dataset DFG</w:t>
        </w:r>
        <w:r w:rsidR="000E7F35">
          <w:rPr>
            <w:noProof/>
            <w:webHidden/>
          </w:rPr>
          <w:tab/>
        </w:r>
        <w:r w:rsidR="000E7F35">
          <w:rPr>
            <w:noProof/>
            <w:webHidden/>
          </w:rPr>
          <w:fldChar w:fldCharType="begin"/>
        </w:r>
        <w:r w:rsidR="000E7F35">
          <w:rPr>
            <w:noProof/>
            <w:webHidden/>
          </w:rPr>
          <w:instrText xml:space="preserve"> PAGEREF _Toc122719675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1CBEF03E" w14:textId="157854F0" w:rsidR="000E7F35" w:rsidRDefault="00000000">
      <w:pPr>
        <w:pStyle w:val="TableofFigures"/>
        <w:tabs>
          <w:tab w:val="right" w:leader="dot" w:pos="9350"/>
        </w:tabs>
        <w:rPr>
          <w:rFonts w:asciiTheme="minorHAnsi" w:eastAsiaTheme="minorEastAsia" w:hAnsiTheme="minorHAnsi"/>
          <w:noProof/>
          <w:sz w:val="22"/>
        </w:rPr>
      </w:pPr>
      <w:hyperlink w:anchor="_Toc122719676" w:history="1">
        <w:r w:rsidR="000E7F35" w:rsidRPr="00195F0E">
          <w:rPr>
            <w:rStyle w:val="Hyperlink"/>
            <w:noProof/>
          </w:rPr>
          <w:t xml:space="preserve">Figure 52 - </w:t>
        </w:r>
        <w:r w:rsidR="000E7F35" w:rsidRPr="00195F0E">
          <w:rPr>
            <w:rStyle w:val="Hyperlink"/>
            <w:rFonts w:cs="Times New Roman"/>
            <w:noProof/>
          </w:rPr>
          <w:t xml:space="preserve">Helpdesk </w:t>
        </w:r>
        <w:r w:rsidR="000E7F35" w:rsidRPr="00195F0E">
          <w:rPr>
            <w:rStyle w:val="Hyperlink"/>
            <w:noProof/>
          </w:rPr>
          <w:t>Dataset Heuristics</w:t>
        </w:r>
        <w:r w:rsidR="000E7F35">
          <w:rPr>
            <w:noProof/>
            <w:webHidden/>
          </w:rPr>
          <w:tab/>
        </w:r>
        <w:r w:rsidR="000E7F35">
          <w:rPr>
            <w:noProof/>
            <w:webHidden/>
          </w:rPr>
          <w:fldChar w:fldCharType="begin"/>
        </w:r>
        <w:r w:rsidR="000E7F35">
          <w:rPr>
            <w:noProof/>
            <w:webHidden/>
          </w:rPr>
          <w:instrText xml:space="preserve"> PAGEREF _Toc122719676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64132F7F" w14:textId="664B3A69" w:rsidR="000E7F35" w:rsidRDefault="00000000">
      <w:pPr>
        <w:pStyle w:val="TableofFigures"/>
        <w:tabs>
          <w:tab w:val="right" w:leader="dot" w:pos="9350"/>
        </w:tabs>
        <w:rPr>
          <w:rFonts w:asciiTheme="minorHAnsi" w:eastAsiaTheme="minorEastAsia" w:hAnsiTheme="minorHAnsi"/>
          <w:noProof/>
          <w:sz w:val="22"/>
        </w:rPr>
      </w:pPr>
      <w:hyperlink w:anchor="_Toc122719677" w:history="1">
        <w:r w:rsidR="000E7F35" w:rsidRPr="00195F0E">
          <w:rPr>
            <w:rStyle w:val="Hyperlink"/>
            <w:noProof/>
          </w:rPr>
          <w:t xml:space="preserve">Figure 53 - </w:t>
        </w:r>
        <w:r w:rsidR="000E7F35" w:rsidRPr="00195F0E">
          <w:rPr>
            <w:rStyle w:val="Hyperlink"/>
            <w:rFonts w:cs="Times New Roman"/>
            <w:noProof/>
          </w:rPr>
          <w:t xml:space="preserve">Helpdesk </w:t>
        </w:r>
        <w:r w:rsidR="000E7F35" w:rsidRPr="00195F0E">
          <w:rPr>
            <w:rStyle w:val="Hyperlink"/>
            <w:noProof/>
          </w:rPr>
          <w:t xml:space="preserve">Dataset </w:t>
        </w:r>
        <w:r w:rsidR="000E7F35" w:rsidRPr="00195F0E">
          <w:rPr>
            <w:rStyle w:val="Hyperlink"/>
            <w:rFonts w:cs="Times New Roman"/>
            <w:noProof/>
          </w:rPr>
          <w:t>Handover of Work</w:t>
        </w:r>
        <w:r w:rsidR="000E7F35">
          <w:rPr>
            <w:noProof/>
            <w:webHidden/>
          </w:rPr>
          <w:tab/>
        </w:r>
        <w:r w:rsidR="000E7F35">
          <w:rPr>
            <w:noProof/>
            <w:webHidden/>
          </w:rPr>
          <w:fldChar w:fldCharType="begin"/>
        </w:r>
        <w:r w:rsidR="000E7F35">
          <w:rPr>
            <w:noProof/>
            <w:webHidden/>
          </w:rPr>
          <w:instrText xml:space="preserve"> PAGEREF _Toc122719677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4F120516" w14:textId="13E7B113" w:rsidR="000E7F35" w:rsidRDefault="00000000">
      <w:pPr>
        <w:pStyle w:val="TableofFigures"/>
        <w:tabs>
          <w:tab w:val="right" w:leader="dot" w:pos="9350"/>
        </w:tabs>
        <w:rPr>
          <w:rFonts w:asciiTheme="minorHAnsi" w:eastAsiaTheme="minorEastAsia" w:hAnsiTheme="minorHAnsi"/>
          <w:noProof/>
          <w:sz w:val="22"/>
        </w:rPr>
      </w:pPr>
      <w:hyperlink w:anchor="_Toc122719678" w:history="1">
        <w:r w:rsidR="000E7F35" w:rsidRPr="00195F0E">
          <w:rPr>
            <w:rStyle w:val="Hyperlink"/>
            <w:noProof/>
          </w:rPr>
          <w:t xml:space="preserve">Figure 54 - </w:t>
        </w:r>
        <w:r w:rsidR="000E7F35" w:rsidRPr="00195F0E">
          <w:rPr>
            <w:rStyle w:val="Hyperlink"/>
            <w:rFonts w:cs="Times New Roman"/>
            <w:noProof/>
          </w:rPr>
          <w:t xml:space="preserve">Helpdesk </w:t>
        </w:r>
        <w:r w:rsidR="000E7F35" w:rsidRPr="00195F0E">
          <w:rPr>
            <w:rStyle w:val="Hyperlink"/>
            <w:noProof/>
          </w:rPr>
          <w:t xml:space="preserve">Dataset </w:t>
        </w:r>
        <w:r w:rsidR="000E7F35" w:rsidRPr="00195F0E">
          <w:rPr>
            <w:rStyle w:val="Hyperlink"/>
            <w:rFonts w:cs="Times New Roman"/>
            <w:noProof/>
          </w:rPr>
          <w:t>Subcontracting</w:t>
        </w:r>
        <w:r w:rsidR="000E7F35">
          <w:rPr>
            <w:noProof/>
            <w:webHidden/>
          </w:rPr>
          <w:tab/>
        </w:r>
        <w:r w:rsidR="000E7F35">
          <w:rPr>
            <w:noProof/>
            <w:webHidden/>
          </w:rPr>
          <w:fldChar w:fldCharType="begin"/>
        </w:r>
        <w:r w:rsidR="000E7F35">
          <w:rPr>
            <w:noProof/>
            <w:webHidden/>
          </w:rPr>
          <w:instrText xml:space="preserve"> PAGEREF _Toc122719678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0159F0B1" w14:textId="18E4A998" w:rsidR="000E7F35" w:rsidRDefault="00000000">
      <w:pPr>
        <w:pStyle w:val="TableofFigures"/>
        <w:tabs>
          <w:tab w:val="right" w:leader="dot" w:pos="9350"/>
        </w:tabs>
        <w:rPr>
          <w:rFonts w:asciiTheme="minorHAnsi" w:eastAsiaTheme="minorEastAsia" w:hAnsiTheme="minorHAnsi"/>
          <w:noProof/>
          <w:sz w:val="22"/>
        </w:rPr>
      </w:pPr>
      <w:hyperlink w:anchor="_Toc122719679" w:history="1">
        <w:r w:rsidR="000E7F35" w:rsidRPr="00195F0E">
          <w:rPr>
            <w:rStyle w:val="Hyperlink"/>
            <w:noProof/>
          </w:rPr>
          <w:t xml:space="preserve">Figure 55 - </w:t>
        </w:r>
        <w:r w:rsidR="000E7F35" w:rsidRPr="00195F0E">
          <w:rPr>
            <w:rStyle w:val="Hyperlink"/>
            <w:rFonts w:cs="Times New Roman"/>
            <w:noProof/>
          </w:rPr>
          <w:t xml:space="preserve">Helpdesk </w:t>
        </w:r>
        <w:r w:rsidR="000E7F35" w:rsidRPr="00195F0E">
          <w:rPr>
            <w:rStyle w:val="Hyperlink"/>
            <w:noProof/>
          </w:rPr>
          <w:t xml:space="preserve">Dataset </w:t>
        </w:r>
        <w:r w:rsidR="000E7F35" w:rsidRPr="00195F0E">
          <w:rPr>
            <w:rStyle w:val="Hyperlink"/>
            <w:rFonts w:cs="Times New Roman"/>
            <w:noProof/>
          </w:rPr>
          <w:t>Working Together</w:t>
        </w:r>
        <w:r w:rsidR="000E7F35">
          <w:rPr>
            <w:noProof/>
            <w:webHidden/>
          </w:rPr>
          <w:tab/>
        </w:r>
        <w:r w:rsidR="000E7F35">
          <w:rPr>
            <w:noProof/>
            <w:webHidden/>
          </w:rPr>
          <w:fldChar w:fldCharType="begin"/>
        </w:r>
        <w:r w:rsidR="000E7F35">
          <w:rPr>
            <w:noProof/>
            <w:webHidden/>
          </w:rPr>
          <w:instrText xml:space="preserve"> PAGEREF _Toc122719679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727365A7" w14:textId="037A0953" w:rsidR="000E7F35" w:rsidRDefault="00000000">
      <w:pPr>
        <w:pStyle w:val="TableofFigures"/>
        <w:tabs>
          <w:tab w:val="right" w:leader="dot" w:pos="9350"/>
        </w:tabs>
        <w:rPr>
          <w:rFonts w:asciiTheme="minorHAnsi" w:eastAsiaTheme="minorEastAsia" w:hAnsiTheme="minorHAnsi"/>
          <w:noProof/>
          <w:sz w:val="22"/>
        </w:rPr>
      </w:pPr>
      <w:hyperlink w:anchor="_Toc122719680" w:history="1">
        <w:r w:rsidR="000E7F35" w:rsidRPr="00195F0E">
          <w:rPr>
            <w:rStyle w:val="Hyperlink"/>
            <w:noProof/>
          </w:rPr>
          <w:t xml:space="preserve">Figure 56 - </w:t>
        </w:r>
        <w:r w:rsidR="000E7F35" w:rsidRPr="00195F0E">
          <w:rPr>
            <w:rStyle w:val="Hyperlink"/>
            <w:rFonts w:cs="Times New Roman"/>
            <w:noProof/>
          </w:rPr>
          <w:t xml:space="preserve">Helpdesk </w:t>
        </w:r>
        <w:r w:rsidR="000E7F35" w:rsidRPr="00195F0E">
          <w:rPr>
            <w:rStyle w:val="Hyperlink"/>
            <w:noProof/>
          </w:rPr>
          <w:t xml:space="preserve">Dataset </w:t>
        </w:r>
        <w:r w:rsidR="000E7F35" w:rsidRPr="00195F0E">
          <w:rPr>
            <w:rStyle w:val="Hyperlink"/>
            <w:rFonts w:cs="Times New Roman"/>
            <w:noProof/>
          </w:rPr>
          <w:t>Similar Activity</w:t>
        </w:r>
        <w:r w:rsidR="000E7F35">
          <w:rPr>
            <w:noProof/>
            <w:webHidden/>
          </w:rPr>
          <w:tab/>
        </w:r>
        <w:r w:rsidR="000E7F35">
          <w:rPr>
            <w:noProof/>
            <w:webHidden/>
          </w:rPr>
          <w:fldChar w:fldCharType="begin"/>
        </w:r>
        <w:r w:rsidR="000E7F35">
          <w:rPr>
            <w:noProof/>
            <w:webHidden/>
          </w:rPr>
          <w:instrText xml:space="preserve"> PAGEREF _Toc122719680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500FB014" w14:textId="254BA1C3" w:rsidR="000E7F35" w:rsidRDefault="00000000">
      <w:pPr>
        <w:pStyle w:val="TableofFigures"/>
        <w:tabs>
          <w:tab w:val="right" w:leader="dot" w:pos="9350"/>
        </w:tabs>
        <w:rPr>
          <w:rFonts w:asciiTheme="minorHAnsi" w:eastAsiaTheme="minorEastAsia" w:hAnsiTheme="minorHAnsi"/>
          <w:noProof/>
          <w:sz w:val="22"/>
        </w:rPr>
      </w:pPr>
      <w:hyperlink w:anchor="_Toc122719681" w:history="1">
        <w:r w:rsidR="000E7F35" w:rsidRPr="00195F0E">
          <w:rPr>
            <w:rStyle w:val="Hyperlink"/>
            <w:noProof/>
          </w:rPr>
          <w:t xml:space="preserve">Figure 57 - </w:t>
        </w:r>
        <w:r w:rsidR="000E7F35" w:rsidRPr="00195F0E">
          <w:rPr>
            <w:rStyle w:val="Hyperlink"/>
            <w:rFonts w:cs="Times New Roman"/>
            <w:noProof/>
          </w:rPr>
          <w:t xml:space="preserve">Helpdesk </w:t>
        </w:r>
        <w:r w:rsidR="000E7F35" w:rsidRPr="00195F0E">
          <w:rPr>
            <w:rStyle w:val="Hyperlink"/>
            <w:noProof/>
          </w:rPr>
          <w:t xml:space="preserve">Dataset CPM </w:t>
        </w:r>
        <w:r w:rsidR="000E7F35" w:rsidRPr="00195F0E">
          <w:rPr>
            <w:rStyle w:val="Hyperlink"/>
            <w:rFonts w:cs="Times New Roman"/>
            <w:noProof/>
          </w:rPr>
          <w:t>EDA Activities</w:t>
        </w:r>
        <w:r w:rsidR="000E7F35">
          <w:rPr>
            <w:noProof/>
            <w:webHidden/>
          </w:rPr>
          <w:tab/>
        </w:r>
        <w:r w:rsidR="000E7F35">
          <w:rPr>
            <w:noProof/>
            <w:webHidden/>
          </w:rPr>
          <w:fldChar w:fldCharType="begin"/>
        </w:r>
        <w:r w:rsidR="000E7F35">
          <w:rPr>
            <w:noProof/>
            <w:webHidden/>
          </w:rPr>
          <w:instrText xml:space="preserve"> PAGEREF _Toc122719681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04E2D0C0" w14:textId="52A22C35" w:rsidR="000E7F35" w:rsidRDefault="00000000">
      <w:pPr>
        <w:pStyle w:val="TableofFigures"/>
        <w:tabs>
          <w:tab w:val="right" w:leader="dot" w:pos="9350"/>
        </w:tabs>
        <w:rPr>
          <w:rFonts w:asciiTheme="minorHAnsi" w:eastAsiaTheme="minorEastAsia" w:hAnsiTheme="minorHAnsi"/>
          <w:noProof/>
          <w:sz w:val="22"/>
        </w:rPr>
      </w:pPr>
      <w:hyperlink w:anchor="_Toc122719682" w:history="1">
        <w:r w:rsidR="000E7F35" w:rsidRPr="00195F0E">
          <w:rPr>
            <w:rStyle w:val="Hyperlink"/>
            <w:noProof/>
          </w:rPr>
          <w:t xml:space="preserve">Figure 58 - </w:t>
        </w:r>
        <w:r w:rsidR="000E7F35" w:rsidRPr="00195F0E">
          <w:rPr>
            <w:rStyle w:val="Hyperlink"/>
            <w:rFonts w:cs="Times New Roman"/>
            <w:noProof/>
          </w:rPr>
          <w:t xml:space="preserve">Helpdesk </w:t>
        </w:r>
        <w:r w:rsidR="000E7F35" w:rsidRPr="00195F0E">
          <w:rPr>
            <w:rStyle w:val="Hyperlink"/>
            <w:noProof/>
          </w:rPr>
          <w:t xml:space="preserve">Dataset CPM </w:t>
        </w:r>
        <w:r w:rsidR="000E7F35" w:rsidRPr="00195F0E">
          <w:rPr>
            <w:rStyle w:val="Hyperlink"/>
            <w:rFonts w:cs="Times New Roman"/>
            <w:noProof/>
          </w:rPr>
          <w:t>EDA Resources</w:t>
        </w:r>
        <w:r w:rsidR="000E7F35">
          <w:rPr>
            <w:noProof/>
            <w:webHidden/>
          </w:rPr>
          <w:tab/>
        </w:r>
        <w:r w:rsidR="000E7F35">
          <w:rPr>
            <w:noProof/>
            <w:webHidden/>
          </w:rPr>
          <w:fldChar w:fldCharType="begin"/>
        </w:r>
        <w:r w:rsidR="000E7F35">
          <w:rPr>
            <w:noProof/>
            <w:webHidden/>
          </w:rPr>
          <w:instrText xml:space="preserve"> PAGEREF _Toc122719682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0C6F154B" w14:textId="408C2258" w:rsidR="000E7F35" w:rsidRDefault="00000000">
      <w:pPr>
        <w:pStyle w:val="TableofFigures"/>
        <w:tabs>
          <w:tab w:val="right" w:leader="dot" w:pos="9350"/>
        </w:tabs>
        <w:rPr>
          <w:rFonts w:asciiTheme="minorHAnsi" w:eastAsiaTheme="minorEastAsia" w:hAnsiTheme="minorHAnsi"/>
          <w:noProof/>
          <w:sz w:val="22"/>
        </w:rPr>
      </w:pPr>
      <w:hyperlink w:anchor="_Toc122719683" w:history="1">
        <w:r w:rsidR="000E7F35" w:rsidRPr="00195F0E">
          <w:rPr>
            <w:rStyle w:val="Hyperlink"/>
            <w:noProof/>
          </w:rPr>
          <w:t xml:space="preserve">Figure 59 - </w:t>
        </w:r>
        <w:r w:rsidR="000E7F35" w:rsidRPr="00195F0E">
          <w:rPr>
            <w:rStyle w:val="Hyperlink"/>
            <w:rFonts w:cs="Times New Roman"/>
            <w:noProof/>
          </w:rPr>
          <w:t xml:space="preserve">Helpdesk </w:t>
        </w:r>
        <w:r w:rsidR="000E7F35" w:rsidRPr="00195F0E">
          <w:rPr>
            <w:rStyle w:val="Hyperlink"/>
            <w:noProof/>
          </w:rPr>
          <w:t xml:space="preserve">Dataset CPM </w:t>
        </w:r>
        <w:r w:rsidR="000E7F35" w:rsidRPr="00195F0E">
          <w:rPr>
            <w:rStyle w:val="Hyperlink"/>
            <w:rFonts w:cs="Times New Roman"/>
            <w:noProof/>
          </w:rPr>
          <w:t>BPMN Model</w:t>
        </w:r>
        <w:r w:rsidR="000E7F35">
          <w:rPr>
            <w:noProof/>
            <w:webHidden/>
          </w:rPr>
          <w:tab/>
        </w:r>
        <w:r w:rsidR="000E7F35">
          <w:rPr>
            <w:noProof/>
            <w:webHidden/>
          </w:rPr>
          <w:fldChar w:fldCharType="begin"/>
        </w:r>
        <w:r w:rsidR="000E7F35">
          <w:rPr>
            <w:noProof/>
            <w:webHidden/>
          </w:rPr>
          <w:instrText xml:space="preserve"> PAGEREF _Toc122719683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1C9092EC" w14:textId="46E8C45F" w:rsidR="000E7F35" w:rsidRDefault="00000000">
      <w:pPr>
        <w:pStyle w:val="TableofFigures"/>
        <w:tabs>
          <w:tab w:val="right" w:leader="dot" w:pos="9350"/>
        </w:tabs>
        <w:rPr>
          <w:rFonts w:asciiTheme="minorHAnsi" w:eastAsiaTheme="minorEastAsia" w:hAnsiTheme="minorHAnsi"/>
          <w:noProof/>
          <w:sz w:val="22"/>
        </w:rPr>
      </w:pPr>
      <w:hyperlink w:anchor="_Toc122719684" w:history="1">
        <w:r w:rsidR="000E7F35" w:rsidRPr="00195F0E">
          <w:rPr>
            <w:rStyle w:val="Hyperlink"/>
            <w:noProof/>
          </w:rPr>
          <w:t xml:space="preserve">Figure 60 - </w:t>
        </w:r>
        <w:r w:rsidR="000E7F35" w:rsidRPr="00195F0E">
          <w:rPr>
            <w:rStyle w:val="Hyperlink"/>
            <w:rFonts w:cs="Times New Roman"/>
            <w:noProof/>
          </w:rPr>
          <w:t xml:space="preserve">Helpdesk </w:t>
        </w:r>
        <w:r w:rsidR="000E7F35" w:rsidRPr="00195F0E">
          <w:rPr>
            <w:rStyle w:val="Hyperlink"/>
            <w:noProof/>
          </w:rPr>
          <w:t xml:space="preserve">Dataset CPM </w:t>
        </w:r>
        <w:r w:rsidR="000E7F35" w:rsidRPr="00195F0E">
          <w:rPr>
            <w:rStyle w:val="Hyperlink"/>
            <w:rFonts w:cs="Times New Roman"/>
            <w:noProof/>
          </w:rPr>
          <w:t>DFG</w:t>
        </w:r>
        <w:r w:rsidR="000E7F35">
          <w:rPr>
            <w:noProof/>
            <w:webHidden/>
          </w:rPr>
          <w:tab/>
        </w:r>
        <w:r w:rsidR="000E7F35">
          <w:rPr>
            <w:noProof/>
            <w:webHidden/>
          </w:rPr>
          <w:fldChar w:fldCharType="begin"/>
        </w:r>
        <w:r w:rsidR="000E7F35">
          <w:rPr>
            <w:noProof/>
            <w:webHidden/>
          </w:rPr>
          <w:instrText xml:space="preserve"> PAGEREF _Toc122719684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716135CF" w14:textId="230C6557" w:rsidR="000E7F35" w:rsidRDefault="00000000">
      <w:pPr>
        <w:pStyle w:val="TableofFigures"/>
        <w:tabs>
          <w:tab w:val="right" w:leader="dot" w:pos="9350"/>
        </w:tabs>
        <w:rPr>
          <w:rFonts w:asciiTheme="minorHAnsi" w:eastAsiaTheme="minorEastAsia" w:hAnsiTheme="minorHAnsi"/>
          <w:noProof/>
          <w:sz w:val="22"/>
        </w:rPr>
      </w:pPr>
      <w:hyperlink w:anchor="_Toc122719685" w:history="1">
        <w:r w:rsidR="000E7F35" w:rsidRPr="00195F0E">
          <w:rPr>
            <w:rStyle w:val="Hyperlink"/>
            <w:noProof/>
          </w:rPr>
          <w:t xml:space="preserve">Figure 61 - </w:t>
        </w:r>
        <w:r w:rsidR="000E7F35" w:rsidRPr="00195F0E">
          <w:rPr>
            <w:rStyle w:val="Hyperlink"/>
            <w:rFonts w:cs="Times New Roman"/>
            <w:noProof/>
          </w:rPr>
          <w:t xml:space="preserve">Helpdesk </w:t>
        </w:r>
        <w:r w:rsidR="000E7F35" w:rsidRPr="00195F0E">
          <w:rPr>
            <w:rStyle w:val="Hyperlink"/>
            <w:noProof/>
          </w:rPr>
          <w:t xml:space="preserve">Dataset CPM </w:t>
        </w:r>
        <w:r w:rsidR="000E7F35" w:rsidRPr="00195F0E">
          <w:rPr>
            <w:rStyle w:val="Hyperlink"/>
            <w:rFonts w:cs="Times New Roman"/>
            <w:noProof/>
          </w:rPr>
          <w:t>Heuristic</w:t>
        </w:r>
        <w:r w:rsidR="000E7F35">
          <w:rPr>
            <w:noProof/>
            <w:webHidden/>
          </w:rPr>
          <w:tab/>
        </w:r>
        <w:r w:rsidR="000E7F35">
          <w:rPr>
            <w:noProof/>
            <w:webHidden/>
          </w:rPr>
          <w:fldChar w:fldCharType="begin"/>
        </w:r>
        <w:r w:rsidR="000E7F35">
          <w:rPr>
            <w:noProof/>
            <w:webHidden/>
          </w:rPr>
          <w:instrText xml:space="preserve"> PAGEREF _Toc122719685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395A2A61" w14:textId="7AF67C4E" w:rsidR="000E7F35" w:rsidRDefault="00000000">
      <w:pPr>
        <w:pStyle w:val="TableofFigures"/>
        <w:tabs>
          <w:tab w:val="right" w:leader="dot" w:pos="9350"/>
        </w:tabs>
        <w:rPr>
          <w:rFonts w:asciiTheme="minorHAnsi" w:eastAsiaTheme="minorEastAsia" w:hAnsiTheme="minorHAnsi"/>
          <w:noProof/>
          <w:sz w:val="22"/>
        </w:rPr>
      </w:pPr>
      <w:hyperlink w:anchor="_Toc122719686" w:history="1">
        <w:r w:rsidR="000E7F35" w:rsidRPr="00195F0E">
          <w:rPr>
            <w:rStyle w:val="Hyperlink"/>
            <w:noProof/>
          </w:rPr>
          <w:t xml:space="preserve">Figure 62 - </w:t>
        </w:r>
        <w:r w:rsidR="000E7F35" w:rsidRPr="00195F0E">
          <w:rPr>
            <w:rStyle w:val="Hyperlink"/>
            <w:rFonts w:cs="Times New Roman"/>
            <w:noProof/>
          </w:rPr>
          <w:t xml:space="preserve">Helpdesk </w:t>
        </w:r>
        <w:r w:rsidR="000E7F35" w:rsidRPr="00195F0E">
          <w:rPr>
            <w:rStyle w:val="Hyperlink"/>
            <w:noProof/>
          </w:rPr>
          <w:t xml:space="preserve">Dataset Custom GA </w:t>
        </w:r>
        <w:r w:rsidR="000E7F35" w:rsidRPr="00195F0E">
          <w:rPr>
            <w:rStyle w:val="Hyperlink"/>
            <w:rFonts w:cs="Times New Roman"/>
            <w:noProof/>
          </w:rPr>
          <w:t>Implementation</w:t>
        </w:r>
        <w:r w:rsidR="000E7F35">
          <w:rPr>
            <w:noProof/>
            <w:webHidden/>
          </w:rPr>
          <w:tab/>
        </w:r>
        <w:r w:rsidR="000E7F35">
          <w:rPr>
            <w:noProof/>
            <w:webHidden/>
          </w:rPr>
          <w:fldChar w:fldCharType="begin"/>
        </w:r>
        <w:r w:rsidR="000E7F35">
          <w:rPr>
            <w:noProof/>
            <w:webHidden/>
          </w:rPr>
          <w:instrText xml:space="preserve"> PAGEREF _Toc122719686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53189F88" w14:textId="6378C9DC" w:rsidR="000E7F35" w:rsidRDefault="00000000">
      <w:pPr>
        <w:pStyle w:val="TableofFigures"/>
        <w:tabs>
          <w:tab w:val="right" w:leader="dot" w:pos="9350"/>
        </w:tabs>
        <w:rPr>
          <w:rFonts w:asciiTheme="minorHAnsi" w:eastAsiaTheme="minorEastAsia" w:hAnsiTheme="minorHAnsi"/>
          <w:noProof/>
          <w:sz w:val="22"/>
        </w:rPr>
      </w:pPr>
      <w:hyperlink w:anchor="_Toc122719687" w:history="1">
        <w:r w:rsidR="000E7F35" w:rsidRPr="00195F0E">
          <w:rPr>
            <w:rStyle w:val="Hyperlink"/>
            <w:noProof/>
          </w:rPr>
          <w:t xml:space="preserve">Figure 63 </w:t>
        </w:r>
        <w:r w:rsidR="000E7F35" w:rsidRPr="00195F0E">
          <w:rPr>
            <w:rStyle w:val="Hyperlink"/>
            <w:rFonts w:cs="Times New Roman"/>
            <w:noProof/>
          </w:rPr>
          <w:t xml:space="preserve">Helpdesk </w:t>
        </w:r>
        <w:r w:rsidR="000E7F35" w:rsidRPr="00195F0E">
          <w:rPr>
            <w:rStyle w:val="Hyperlink"/>
            <w:noProof/>
          </w:rPr>
          <w:t xml:space="preserve">Dataset Custom GA </w:t>
        </w:r>
        <w:r w:rsidR="000E7F35" w:rsidRPr="00195F0E">
          <w:rPr>
            <w:rStyle w:val="Hyperlink"/>
            <w:rFonts w:cs="Times New Roman"/>
            <w:noProof/>
          </w:rPr>
          <w:t>Implementation result</w:t>
        </w:r>
        <w:r w:rsidR="000E7F35">
          <w:rPr>
            <w:noProof/>
            <w:webHidden/>
          </w:rPr>
          <w:tab/>
        </w:r>
        <w:r w:rsidR="000E7F35">
          <w:rPr>
            <w:noProof/>
            <w:webHidden/>
          </w:rPr>
          <w:fldChar w:fldCharType="begin"/>
        </w:r>
        <w:r w:rsidR="000E7F35">
          <w:rPr>
            <w:noProof/>
            <w:webHidden/>
          </w:rPr>
          <w:instrText xml:space="preserve"> PAGEREF _Toc122719687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72AD0B81" w14:textId="77EC3327" w:rsidR="000E7F35" w:rsidRDefault="00000000">
      <w:pPr>
        <w:pStyle w:val="TableofFigures"/>
        <w:tabs>
          <w:tab w:val="right" w:leader="dot" w:pos="9350"/>
        </w:tabs>
        <w:rPr>
          <w:rFonts w:asciiTheme="minorHAnsi" w:eastAsiaTheme="minorEastAsia" w:hAnsiTheme="minorHAnsi"/>
          <w:noProof/>
          <w:sz w:val="22"/>
        </w:rPr>
      </w:pPr>
      <w:hyperlink w:anchor="_Toc122719688" w:history="1">
        <w:r w:rsidR="000E7F35" w:rsidRPr="00195F0E">
          <w:rPr>
            <w:rStyle w:val="Hyperlink"/>
            <w:noProof/>
          </w:rPr>
          <w:t xml:space="preserve">Figure 64 - </w:t>
        </w:r>
        <w:r w:rsidR="000E7F35" w:rsidRPr="00195F0E">
          <w:rPr>
            <w:rStyle w:val="Hyperlink"/>
            <w:rFonts w:cs="Times New Roman"/>
            <w:noProof/>
          </w:rPr>
          <w:t xml:space="preserve">Helpdesk </w:t>
        </w:r>
        <w:r w:rsidR="000E7F35" w:rsidRPr="00195F0E">
          <w:rPr>
            <w:rStyle w:val="Hyperlink"/>
            <w:noProof/>
          </w:rPr>
          <w:t xml:space="preserve">Dataset Custom GA </w:t>
        </w:r>
        <w:r w:rsidR="000E7F35" w:rsidRPr="00195F0E">
          <w:rPr>
            <w:rStyle w:val="Hyperlink"/>
            <w:rFonts w:cs="Times New Roman"/>
            <w:noProof/>
          </w:rPr>
          <w:t>EDA Activities</w:t>
        </w:r>
        <w:r w:rsidR="000E7F35">
          <w:rPr>
            <w:noProof/>
            <w:webHidden/>
          </w:rPr>
          <w:tab/>
        </w:r>
        <w:r w:rsidR="000E7F35">
          <w:rPr>
            <w:noProof/>
            <w:webHidden/>
          </w:rPr>
          <w:fldChar w:fldCharType="begin"/>
        </w:r>
        <w:r w:rsidR="000E7F35">
          <w:rPr>
            <w:noProof/>
            <w:webHidden/>
          </w:rPr>
          <w:instrText xml:space="preserve"> PAGEREF _Toc122719688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739F51AA" w14:textId="16D59CEE" w:rsidR="000E7F35" w:rsidRDefault="00000000">
      <w:pPr>
        <w:pStyle w:val="TableofFigures"/>
        <w:tabs>
          <w:tab w:val="right" w:leader="dot" w:pos="9350"/>
        </w:tabs>
        <w:rPr>
          <w:rFonts w:asciiTheme="minorHAnsi" w:eastAsiaTheme="minorEastAsia" w:hAnsiTheme="minorHAnsi"/>
          <w:noProof/>
          <w:sz w:val="22"/>
        </w:rPr>
      </w:pPr>
      <w:hyperlink w:anchor="_Toc122719689" w:history="1">
        <w:r w:rsidR="000E7F35" w:rsidRPr="00195F0E">
          <w:rPr>
            <w:rStyle w:val="Hyperlink"/>
            <w:noProof/>
          </w:rPr>
          <w:t xml:space="preserve">Figure 65 - </w:t>
        </w:r>
        <w:r w:rsidR="000E7F35" w:rsidRPr="00195F0E">
          <w:rPr>
            <w:rStyle w:val="Hyperlink"/>
            <w:rFonts w:cs="Times New Roman"/>
            <w:noProof/>
          </w:rPr>
          <w:t xml:space="preserve">Helpdesk </w:t>
        </w:r>
        <w:r w:rsidR="000E7F35" w:rsidRPr="00195F0E">
          <w:rPr>
            <w:rStyle w:val="Hyperlink"/>
            <w:noProof/>
          </w:rPr>
          <w:t xml:space="preserve">Dataset Custom GA </w:t>
        </w:r>
        <w:r w:rsidR="000E7F35" w:rsidRPr="00195F0E">
          <w:rPr>
            <w:rStyle w:val="Hyperlink"/>
            <w:rFonts w:cs="Times New Roman"/>
            <w:noProof/>
          </w:rPr>
          <w:t>EDA Resources</w:t>
        </w:r>
        <w:r w:rsidR="000E7F35">
          <w:rPr>
            <w:noProof/>
            <w:webHidden/>
          </w:rPr>
          <w:tab/>
        </w:r>
        <w:r w:rsidR="000E7F35">
          <w:rPr>
            <w:noProof/>
            <w:webHidden/>
          </w:rPr>
          <w:fldChar w:fldCharType="begin"/>
        </w:r>
        <w:r w:rsidR="000E7F35">
          <w:rPr>
            <w:noProof/>
            <w:webHidden/>
          </w:rPr>
          <w:instrText xml:space="preserve"> PAGEREF _Toc122719689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420CE610" w14:textId="0E3887F9" w:rsidR="000E7F35" w:rsidRDefault="00000000">
      <w:pPr>
        <w:pStyle w:val="TableofFigures"/>
        <w:tabs>
          <w:tab w:val="right" w:leader="dot" w:pos="9350"/>
        </w:tabs>
        <w:rPr>
          <w:rFonts w:asciiTheme="minorHAnsi" w:eastAsiaTheme="minorEastAsia" w:hAnsiTheme="minorHAnsi"/>
          <w:noProof/>
          <w:sz w:val="22"/>
        </w:rPr>
      </w:pPr>
      <w:hyperlink w:anchor="_Toc122719690" w:history="1">
        <w:r w:rsidR="000E7F35" w:rsidRPr="00195F0E">
          <w:rPr>
            <w:rStyle w:val="Hyperlink"/>
            <w:noProof/>
          </w:rPr>
          <w:t xml:space="preserve">Figure 66 - </w:t>
        </w:r>
        <w:r w:rsidR="000E7F35" w:rsidRPr="00195F0E">
          <w:rPr>
            <w:rStyle w:val="Hyperlink"/>
            <w:rFonts w:cs="Times New Roman"/>
            <w:noProof/>
          </w:rPr>
          <w:t xml:space="preserve">Helpdesk </w:t>
        </w:r>
        <w:r w:rsidR="000E7F35" w:rsidRPr="00195F0E">
          <w:rPr>
            <w:rStyle w:val="Hyperlink"/>
            <w:noProof/>
          </w:rPr>
          <w:t xml:space="preserve">Dataset Custom GA </w:t>
        </w:r>
        <w:r w:rsidR="000E7F35" w:rsidRPr="00195F0E">
          <w:rPr>
            <w:rStyle w:val="Hyperlink"/>
            <w:rFonts w:cs="Times New Roman"/>
            <w:noProof/>
          </w:rPr>
          <w:t>BPMN Model</w:t>
        </w:r>
        <w:r w:rsidR="000E7F35">
          <w:rPr>
            <w:noProof/>
            <w:webHidden/>
          </w:rPr>
          <w:tab/>
        </w:r>
        <w:r w:rsidR="000E7F35">
          <w:rPr>
            <w:noProof/>
            <w:webHidden/>
          </w:rPr>
          <w:fldChar w:fldCharType="begin"/>
        </w:r>
        <w:r w:rsidR="000E7F35">
          <w:rPr>
            <w:noProof/>
            <w:webHidden/>
          </w:rPr>
          <w:instrText xml:space="preserve"> PAGEREF _Toc122719690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03E2BEAB" w14:textId="140690C5" w:rsidR="000E7F35" w:rsidRDefault="00000000">
      <w:pPr>
        <w:pStyle w:val="TableofFigures"/>
        <w:tabs>
          <w:tab w:val="right" w:leader="dot" w:pos="9350"/>
        </w:tabs>
        <w:rPr>
          <w:rFonts w:asciiTheme="minorHAnsi" w:eastAsiaTheme="minorEastAsia" w:hAnsiTheme="minorHAnsi"/>
          <w:noProof/>
          <w:sz w:val="22"/>
        </w:rPr>
      </w:pPr>
      <w:hyperlink w:anchor="_Toc122719691" w:history="1">
        <w:r w:rsidR="000E7F35" w:rsidRPr="00195F0E">
          <w:rPr>
            <w:rStyle w:val="Hyperlink"/>
            <w:noProof/>
          </w:rPr>
          <w:t xml:space="preserve">Figure 67 - </w:t>
        </w:r>
        <w:r w:rsidR="000E7F35" w:rsidRPr="00195F0E">
          <w:rPr>
            <w:rStyle w:val="Hyperlink"/>
            <w:rFonts w:cs="Times New Roman"/>
            <w:noProof/>
          </w:rPr>
          <w:t xml:space="preserve">Helpdesk </w:t>
        </w:r>
        <w:r w:rsidR="000E7F35" w:rsidRPr="00195F0E">
          <w:rPr>
            <w:rStyle w:val="Hyperlink"/>
            <w:noProof/>
          </w:rPr>
          <w:t xml:space="preserve">Dataset Custom GA </w:t>
        </w:r>
        <w:r w:rsidR="000E7F35" w:rsidRPr="00195F0E">
          <w:rPr>
            <w:rStyle w:val="Hyperlink"/>
            <w:rFonts w:cs="Times New Roman"/>
            <w:noProof/>
          </w:rPr>
          <w:t>DFG</w:t>
        </w:r>
        <w:r w:rsidR="000E7F35">
          <w:rPr>
            <w:noProof/>
            <w:webHidden/>
          </w:rPr>
          <w:tab/>
        </w:r>
        <w:r w:rsidR="000E7F35">
          <w:rPr>
            <w:noProof/>
            <w:webHidden/>
          </w:rPr>
          <w:fldChar w:fldCharType="begin"/>
        </w:r>
        <w:r w:rsidR="000E7F35">
          <w:rPr>
            <w:noProof/>
            <w:webHidden/>
          </w:rPr>
          <w:instrText xml:space="preserve"> PAGEREF _Toc122719691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2CB96B35" w14:textId="432194A3" w:rsidR="000E7F35" w:rsidRDefault="00000000">
      <w:pPr>
        <w:pStyle w:val="TableofFigures"/>
        <w:tabs>
          <w:tab w:val="right" w:leader="dot" w:pos="9350"/>
        </w:tabs>
        <w:rPr>
          <w:rFonts w:asciiTheme="minorHAnsi" w:eastAsiaTheme="minorEastAsia" w:hAnsiTheme="minorHAnsi"/>
          <w:noProof/>
          <w:sz w:val="22"/>
        </w:rPr>
      </w:pPr>
      <w:hyperlink w:anchor="_Toc122719692" w:history="1">
        <w:r w:rsidR="000E7F35" w:rsidRPr="00195F0E">
          <w:rPr>
            <w:rStyle w:val="Hyperlink"/>
            <w:noProof/>
          </w:rPr>
          <w:t xml:space="preserve">Figure 68 - </w:t>
        </w:r>
        <w:r w:rsidR="000E7F35" w:rsidRPr="00195F0E">
          <w:rPr>
            <w:rStyle w:val="Hyperlink"/>
            <w:rFonts w:cs="Times New Roman"/>
            <w:noProof/>
          </w:rPr>
          <w:t xml:space="preserve">Helpdesk </w:t>
        </w:r>
        <w:r w:rsidR="000E7F35" w:rsidRPr="00195F0E">
          <w:rPr>
            <w:rStyle w:val="Hyperlink"/>
            <w:noProof/>
          </w:rPr>
          <w:t xml:space="preserve">Dataset Custom GA </w:t>
        </w:r>
        <w:r w:rsidR="000E7F35" w:rsidRPr="00195F0E">
          <w:rPr>
            <w:rStyle w:val="Hyperlink"/>
            <w:rFonts w:cs="Times New Roman"/>
            <w:noProof/>
          </w:rPr>
          <w:t>Heuristic</w:t>
        </w:r>
        <w:r w:rsidR="000E7F35">
          <w:rPr>
            <w:noProof/>
            <w:webHidden/>
          </w:rPr>
          <w:tab/>
        </w:r>
        <w:r w:rsidR="000E7F35">
          <w:rPr>
            <w:noProof/>
            <w:webHidden/>
          </w:rPr>
          <w:fldChar w:fldCharType="begin"/>
        </w:r>
        <w:r w:rsidR="000E7F35">
          <w:rPr>
            <w:noProof/>
            <w:webHidden/>
          </w:rPr>
          <w:instrText xml:space="preserve"> PAGEREF _Toc122719692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605295DC" w14:textId="72A6FF83" w:rsidR="000E7F35" w:rsidRDefault="00000000">
      <w:pPr>
        <w:pStyle w:val="TableofFigures"/>
        <w:tabs>
          <w:tab w:val="right" w:leader="dot" w:pos="9350"/>
        </w:tabs>
        <w:rPr>
          <w:rFonts w:asciiTheme="minorHAnsi" w:eastAsiaTheme="minorEastAsia" w:hAnsiTheme="minorHAnsi"/>
          <w:noProof/>
          <w:sz w:val="22"/>
        </w:rPr>
      </w:pPr>
      <w:hyperlink w:anchor="_Toc122719693" w:history="1">
        <w:r w:rsidR="000E7F35" w:rsidRPr="00195F0E">
          <w:rPr>
            <w:rStyle w:val="Hyperlink"/>
            <w:noProof/>
          </w:rPr>
          <w:t xml:space="preserve">Figure 69 - </w:t>
        </w:r>
        <w:r w:rsidR="000E7F35" w:rsidRPr="00195F0E">
          <w:rPr>
            <w:rStyle w:val="Hyperlink"/>
            <w:rFonts w:cs="Times New Roman"/>
            <w:noProof/>
          </w:rPr>
          <w:t xml:space="preserve">Helpdesk </w:t>
        </w:r>
        <w:r w:rsidR="000E7F35" w:rsidRPr="00195F0E">
          <w:rPr>
            <w:rStyle w:val="Hyperlink"/>
            <w:noProof/>
          </w:rPr>
          <w:t xml:space="preserve">Dataset EasyGA </w:t>
        </w:r>
        <w:r w:rsidR="000E7F35" w:rsidRPr="00195F0E">
          <w:rPr>
            <w:rStyle w:val="Hyperlink"/>
            <w:rFonts w:cs="Times New Roman"/>
            <w:noProof/>
          </w:rPr>
          <w:t>Implementation</w:t>
        </w:r>
        <w:r w:rsidR="000E7F35">
          <w:rPr>
            <w:noProof/>
            <w:webHidden/>
          </w:rPr>
          <w:tab/>
        </w:r>
        <w:r w:rsidR="000E7F35">
          <w:rPr>
            <w:noProof/>
            <w:webHidden/>
          </w:rPr>
          <w:fldChar w:fldCharType="begin"/>
        </w:r>
        <w:r w:rsidR="000E7F35">
          <w:rPr>
            <w:noProof/>
            <w:webHidden/>
          </w:rPr>
          <w:instrText xml:space="preserve"> PAGEREF _Toc122719693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5B4C0F4F" w14:textId="707A7AAB" w:rsidR="000E7F35" w:rsidRDefault="00000000">
      <w:pPr>
        <w:pStyle w:val="TableofFigures"/>
        <w:tabs>
          <w:tab w:val="right" w:leader="dot" w:pos="9350"/>
        </w:tabs>
        <w:rPr>
          <w:rFonts w:asciiTheme="minorHAnsi" w:eastAsiaTheme="minorEastAsia" w:hAnsiTheme="minorHAnsi"/>
          <w:noProof/>
          <w:sz w:val="22"/>
        </w:rPr>
      </w:pPr>
      <w:hyperlink w:anchor="_Toc122719694" w:history="1">
        <w:r w:rsidR="000E7F35" w:rsidRPr="00195F0E">
          <w:rPr>
            <w:rStyle w:val="Hyperlink"/>
            <w:noProof/>
          </w:rPr>
          <w:t xml:space="preserve">Figure 70 - </w:t>
        </w:r>
        <w:r w:rsidR="000E7F35" w:rsidRPr="00195F0E">
          <w:rPr>
            <w:rStyle w:val="Hyperlink"/>
            <w:rFonts w:cs="Times New Roman"/>
            <w:noProof/>
          </w:rPr>
          <w:t xml:space="preserve">Helpdesk </w:t>
        </w:r>
        <w:r w:rsidR="000E7F35" w:rsidRPr="00195F0E">
          <w:rPr>
            <w:rStyle w:val="Hyperlink"/>
            <w:noProof/>
          </w:rPr>
          <w:t xml:space="preserve">Dataset EasyGA </w:t>
        </w:r>
        <w:r w:rsidR="000E7F35" w:rsidRPr="00195F0E">
          <w:rPr>
            <w:rStyle w:val="Hyperlink"/>
            <w:rFonts w:cs="Times New Roman"/>
            <w:noProof/>
          </w:rPr>
          <w:t>EDA Activities</w:t>
        </w:r>
        <w:r w:rsidR="000E7F35">
          <w:rPr>
            <w:noProof/>
            <w:webHidden/>
          </w:rPr>
          <w:tab/>
        </w:r>
        <w:r w:rsidR="000E7F35">
          <w:rPr>
            <w:noProof/>
            <w:webHidden/>
          </w:rPr>
          <w:fldChar w:fldCharType="begin"/>
        </w:r>
        <w:r w:rsidR="000E7F35">
          <w:rPr>
            <w:noProof/>
            <w:webHidden/>
          </w:rPr>
          <w:instrText xml:space="preserve"> PAGEREF _Toc122719694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0FF4233E" w14:textId="04319C3F" w:rsidR="000E7F35" w:rsidRDefault="00000000">
      <w:pPr>
        <w:pStyle w:val="TableofFigures"/>
        <w:tabs>
          <w:tab w:val="right" w:leader="dot" w:pos="9350"/>
        </w:tabs>
        <w:rPr>
          <w:rFonts w:asciiTheme="minorHAnsi" w:eastAsiaTheme="minorEastAsia" w:hAnsiTheme="minorHAnsi"/>
          <w:noProof/>
          <w:sz w:val="22"/>
        </w:rPr>
      </w:pPr>
      <w:hyperlink w:anchor="_Toc122719695" w:history="1">
        <w:r w:rsidR="000E7F35" w:rsidRPr="00195F0E">
          <w:rPr>
            <w:rStyle w:val="Hyperlink"/>
            <w:noProof/>
          </w:rPr>
          <w:t xml:space="preserve">Figure 71 - </w:t>
        </w:r>
        <w:r w:rsidR="000E7F35" w:rsidRPr="00195F0E">
          <w:rPr>
            <w:rStyle w:val="Hyperlink"/>
            <w:rFonts w:cs="Times New Roman"/>
            <w:noProof/>
          </w:rPr>
          <w:t xml:space="preserve">Helpdesk </w:t>
        </w:r>
        <w:r w:rsidR="000E7F35" w:rsidRPr="00195F0E">
          <w:rPr>
            <w:rStyle w:val="Hyperlink"/>
            <w:noProof/>
          </w:rPr>
          <w:t xml:space="preserve">Dataset EasyGA </w:t>
        </w:r>
        <w:r w:rsidR="000E7F35" w:rsidRPr="00195F0E">
          <w:rPr>
            <w:rStyle w:val="Hyperlink"/>
            <w:rFonts w:cs="Times New Roman"/>
            <w:noProof/>
          </w:rPr>
          <w:t>EDA Resources</w:t>
        </w:r>
        <w:r w:rsidR="000E7F35">
          <w:rPr>
            <w:noProof/>
            <w:webHidden/>
          </w:rPr>
          <w:tab/>
        </w:r>
        <w:r w:rsidR="000E7F35">
          <w:rPr>
            <w:noProof/>
            <w:webHidden/>
          </w:rPr>
          <w:fldChar w:fldCharType="begin"/>
        </w:r>
        <w:r w:rsidR="000E7F35">
          <w:rPr>
            <w:noProof/>
            <w:webHidden/>
          </w:rPr>
          <w:instrText xml:space="preserve"> PAGEREF _Toc122719695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23F8B753" w14:textId="69FD4CBA" w:rsidR="000E7F35" w:rsidRDefault="00000000">
      <w:pPr>
        <w:pStyle w:val="TableofFigures"/>
        <w:tabs>
          <w:tab w:val="right" w:leader="dot" w:pos="9350"/>
        </w:tabs>
        <w:rPr>
          <w:rFonts w:asciiTheme="minorHAnsi" w:eastAsiaTheme="minorEastAsia" w:hAnsiTheme="minorHAnsi"/>
          <w:noProof/>
          <w:sz w:val="22"/>
        </w:rPr>
      </w:pPr>
      <w:hyperlink w:anchor="_Toc122719696" w:history="1">
        <w:r w:rsidR="000E7F35" w:rsidRPr="00195F0E">
          <w:rPr>
            <w:rStyle w:val="Hyperlink"/>
            <w:noProof/>
          </w:rPr>
          <w:t xml:space="preserve">Figure 72 - </w:t>
        </w:r>
        <w:r w:rsidR="000E7F35" w:rsidRPr="00195F0E">
          <w:rPr>
            <w:rStyle w:val="Hyperlink"/>
            <w:rFonts w:cs="Times New Roman"/>
            <w:noProof/>
          </w:rPr>
          <w:t xml:space="preserve">Helpdesk </w:t>
        </w:r>
        <w:r w:rsidR="000E7F35" w:rsidRPr="00195F0E">
          <w:rPr>
            <w:rStyle w:val="Hyperlink"/>
            <w:noProof/>
          </w:rPr>
          <w:t xml:space="preserve">Dataset EasyGA </w:t>
        </w:r>
        <w:r w:rsidR="000E7F35" w:rsidRPr="00195F0E">
          <w:rPr>
            <w:rStyle w:val="Hyperlink"/>
            <w:rFonts w:cs="Times New Roman"/>
            <w:noProof/>
          </w:rPr>
          <w:t>BPMN Model</w:t>
        </w:r>
        <w:r w:rsidR="000E7F35">
          <w:rPr>
            <w:noProof/>
            <w:webHidden/>
          </w:rPr>
          <w:tab/>
        </w:r>
        <w:r w:rsidR="000E7F35">
          <w:rPr>
            <w:noProof/>
            <w:webHidden/>
          </w:rPr>
          <w:fldChar w:fldCharType="begin"/>
        </w:r>
        <w:r w:rsidR="000E7F35">
          <w:rPr>
            <w:noProof/>
            <w:webHidden/>
          </w:rPr>
          <w:instrText xml:space="preserve"> PAGEREF _Toc122719696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179DAEAA" w14:textId="1D313060" w:rsidR="000E7F35" w:rsidRDefault="00000000">
      <w:pPr>
        <w:pStyle w:val="TableofFigures"/>
        <w:tabs>
          <w:tab w:val="right" w:leader="dot" w:pos="9350"/>
        </w:tabs>
        <w:rPr>
          <w:rFonts w:asciiTheme="minorHAnsi" w:eastAsiaTheme="minorEastAsia" w:hAnsiTheme="minorHAnsi"/>
          <w:noProof/>
          <w:sz w:val="22"/>
        </w:rPr>
      </w:pPr>
      <w:hyperlink w:anchor="_Toc122719697" w:history="1">
        <w:r w:rsidR="000E7F35" w:rsidRPr="00195F0E">
          <w:rPr>
            <w:rStyle w:val="Hyperlink"/>
            <w:noProof/>
          </w:rPr>
          <w:t xml:space="preserve">Figure 73 - </w:t>
        </w:r>
        <w:r w:rsidR="000E7F35" w:rsidRPr="00195F0E">
          <w:rPr>
            <w:rStyle w:val="Hyperlink"/>
            <w:rFonts w:cs="Times New Roman"/>
            <w:noProof/>
          </w:rPr>
          <w:t xml:space="preserve">Helpdesk </w:t>
        </w:r>
        <w:r w:rsidR="000E7F35" w:rsidRPr="00195F0E">
          <w:rPr>
            <w:rStyle w:val="Hyperlink"/>
            <w:noProof/>
          </w:rPr>
          <w:t xml:space="preserve">Dataset EasyGA </w:t>
        </w:r>
        <w:r w:rsidR="000E7F35" w:rsidRPr="00195F0E">
          <w:rPr>
            <w:rStyle w:val="Hyperlink"/>
            <w:rFonts w:cs="Times New Roman"/>
            <w:noProof/>
          </w:rPr>
          <w:t>DFG</w:t>
        </w:r>
        <w:r w:rsidR="000E7F35">
          <w:rPr>
            <w:noProof/>
            <w:webHidden/>
          </w:rPr>
          <w:tab/>
        </w:r>
        <w:r w:rsidR="000E7F35">
          <w:rPr>
            <w:noProof/>
            <w:webHidden/>
          </w:rPr>
          <w:fldChar w:fldCharType="begin"/>
        </w:r>
        <w:r w:rsidR="000E7F35">
          <w:rPr>
            <w:noProof/>
            <w:webHidden/>
          </w:rPr>
          <w:instrText xml:space="preserve"> PAGEREF _Toc122719697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17427C7D" w14:textId="451F19BD" w:rsidR="000E7F35" w:rsidRDefault="00000000">
      <w:pPr>
        <w:pStyle w:val="TableofFigures"/>
        <w:tabs>
          <w:tab w:val="right" w:leader="dot" w:pos="9350"/>
        </w:tabs>
        <w:rPr>
          <w:rFonts w:asciiTheme="minorHAnsi" w:eastAsiaTheme="minorEastAsia" w:hAnsiTheme="minorHAnsi"/>
          <w:noProof/>
          <w:sz w:val="22"/>
        </w:rPr>
      </w:pPr>
      <w:hyperlink w:anchor="_Toc122719698" w:history="1">
        <w:r w:rsidR="000E7F35" w:rsidRPr="00195F0E">
          <w:rPr>
            <w:rStyle w:val="Hyperlink"/>
            <w:noProof/>
          </w:rPr>
          <w:t xml:space="preserve">Figure 74 - </w:t>
        </w:r>
        <w:r w:rsidR="000E7F35" w:rsidRPr="00195F0E">
          <w:rPr>
            <w:rStyle w:val="Hyperlink"/>
            <w:rFonts w:cs="Times New Roman"/>
            <w:noProof/>
          </w:rPr>
          <w:t xml:space="preserve">Helpdesk </w:t>
        </w:r>
        <w:r w:rsidR="000E7F35" w:rsidRPr="00195F0E">
          <w:rPr>
            <w:rStyle w:val="Hyperlink"/>
            <w:noProof/>
          </w:rPr>
          <w:t xml:space="preserve">Dataset EasyGA </w:t>
        </w:r>
        <w:r w:rsidR="000E7F35" w:rsidRPr="00195F0E">
          <w:rPr>
            <w:rStyle w:val="Hyperlink"/>
            <w:rFonts w:cs="Times New Roman"/>
            <w:noProof/>
          </w:rPr>
          <w:t>Heuristics</w:t>
        </w:r>
        <w:r w:rsidR="000E7F35">
          <w:rPr>
            <w:noProof/>
            <w:webHidden/>
          </w:rPr>
          <w:tab/>
        </w:r>
        <w:r w:rsidR="000E7F35">
          <w:rPr>
            <w:noProof/>
            <w:webHidden/>
          </w:rPr>
          <w:fldChar w:fldCharType="begin"/>
        </w:r>
        <w:r w:rsidR="000E7F35">
          <w:rPr>
            <w:noProof/>
            <w:webHidden/>
          </w:rPr>
          <w:instrText xml:space="preserve"> PAGEREF _Toc122719698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6CAE7AE2" w14:textId="14C0377E" w:rsidR="000E7F35" w:rsidRDefault="00000000">
      <w:pPr>
        <w:pStyle w:val="TableofFigures"/>
        <w:tabs>
          <w:tab w:val="right" w:leader="dot" w:pos="9350"/>
        </w:tabs>
        <w:rPr>
          <w:rFonts w:asciiTheme="minorHAnsi" w:eastAsiaTheme="minorEastAsia" w:hAnsiTheme="minorHAnsi"/>
          <w:noProof/>
          <w:sz w:val="22"/>
        </w:rPr>
      </w:pPr>
      <w:hyperlink w:anchor="_Toc122719699" w:history="1">
        <w:r w:rsidR="000E7F35" w:rsidRPr="00195F0E">
          <w:rPr>
            <w:rStyle w:val="Hyperlink"/>
            <w:noProof/>
          </w:rPr>
          <w:t xml:space="preserve">Figure 75 - </w:t>
        </w:r>
        <w:r w:rsidR="000E7F35" w:rsidRPr="00195F0E">
          <w:rPr>
            <w:rStyle w:val="Hyperlink"/>
            <w:rFonts w:cs="Times New Roman"/>
            <w:noProof/>
          </w:rPr>
          <w:t xml:space="preserve">Helpdesk </w:t>
        </w:r>
        <w:r w:rsidR="000E7F35" w:rsidRPr="00195F0E">
          <w:rPr>
            <w:rStyle w:val="Hyperlink"/>
            <w:noProof/>
          </w:rPr>
          <w:t>Dataset EasyGA w/ BPMN Modelling BPMN</w:t>
        </w:r>
        <w:r w:rsidR="000E7F35" w:rsidRPr="00195F0E">
          <w:rPr>
            <w:rStyle w:val="Hyperlink"/>
            <w:rFonts w:cs="Times New Roman"/>
            <w:noProof/>
          </w:rPr>
          <w:t xml:space="preserve"> Model Implementation</w:t>
        </w:r>
        <w:r w:rsidR="000E7F35">
          <w:rPr>
            <w:noProof/>
            <w:webHidden/>
          </w:rPr>
          <w:tab/>
        </w:r>
        <w:r w:rsidR="000E7F35">
          <w:rPr>
            <w:noProof/>
            <w:webHidden/>
          </w:rPr>
          <w:fldChar w:fldCharType="begin"/>
        </w:r>
        <w:r w:rsidR="000E7F35">
          <w:rPr>
            <w:noProof/>
            <w:webHidden/>
          </w:rPr>
          <w:instrText xml:space="preserve"> PAGEREF _Toc122719699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7CAD2822" w14:textId="70C1985A" w:rsidR="000E7F35" w:rsidRDefault="00000000">
      <w:pPr>
        <w:pStyle w:val="TableofFigures"/>
        <w:tabs>
          <w:tab w:val="right" w:leader="dot" w:pos="9350"/>
        </w:tabs>
        <w:rPr>
          <w:rFonts w:asciiTheme="minorHAnsi" w:eastAsiaTheme="minorEastAsia" w:hAnsiTheme="minorHAnsi"/>
          <w:noProof/>
          <w:sz w:val="22"/>
        </w:rPr>
      </w:pPr>
      <w:hyperlink w:anchor="_Toc122719700" w:history="1">
        <w:r w:rsidR="000E7F35" w:rsidRPr="00195F0E">
          <w:rPr>
            <w:rStyle w:val="Hyperlink"/>
            <w:noProof/>
          </w:rPr>
          <w:t xml:space="preserve">Figure 76 - </w:t>
        </w:r>
        <w:r w:rsidR="000E7F35" w:rsidRPr="00195F0E">
          <w:rPr>
            <w:rStyle w:val="Hyperlink"/>
            <w:rFonts w:cs="Times New Roman"/>
            <w:noProof/>
          </w:rPr>
          <w:t xml:space="preserve">Helpdesk </w:t>
        </w:r>
        <w:r w:rsidR="000E7F35" w:rsidRPr="00195F0E">
          <w:rPr>
            <w:rStyle w:val="Hyperlink"/>
            <w:noProof/>
          </w:rPr>
          <w:t xml:space="preserve">Dataset EasyGA w/ BPMN Modelling </w:t>
        </w:r>
        <w:r w:rsidR="000E7F35" w:rsidRPr="00195F0E">
          <w:rPr>
            <w:rStyle w:val="Hyperlink"/>
            <w:rFonts w:cs="Times New Roman"/>
            <w:noProof/>
          </w:rPr>
          <w:t>BPMN Model EDA Activities</w:t>
        </w:r>
        <w:r w:rsidR="000E7F35">
          <w:rPr>
            <w:noProof/>
            <w:webHidden/>
          </w:rPr>
          <w:tab/>
        </w:r>
        <w:r w:rsidR="000E7F35">
          <w:rPr>
            <w:noProof/>
            <w:webHidden/>
          </w:rPr>
          <w:fldChar w:fldCharType="begin"/>
        </w:r>
        <w:r w:rsidR="000E7F35">
          <w:rPr>
            <w:noProof/>
            <w:webHidden/>
          </w:rPr>
          <w:instrText xml:space="preserve"> PAGEREF _Toc122719700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19E9A042" w14:textId="12365C3F" w:rsidR="000E7F35" w:rsidRDefault="00000000">
      <w:pPr>
        <w:pStyle w:val="TableofFigures"/>
        <w:tabs>
          <w:tab w:val="right" w:leader="dot" w:pos="9350"/>
        </w:tabs>
        <w:rPr>
          <w:rFonts w:asciiTheme="minorHAnsi" w:eastAsiaTheme="minorEastAsia" w:hAnsiTheme="minorHAnsi"/>
          <w:noProof/>
          <w:sz w:val="22"/>
        </w:rPr>
      </w:pPr>
      <w:hyperlink w:anchor="_Toc122719701" w:history="1">
        <w:r w:rsidR="000E7F35" w:rsidRPr="00195F0E">
          <w:rPr>
            <w:rStyle w:val="Hyperlink"/>
            <w:noProof/>
          </w:rPr>
          <w:t xml:space="preserve">Figure 77 - </w:t>
        </w:r>
        <w:r w:rsidR="000E7F35" w:rsidRPr="00195F0E">
          <w:rPr>
            <w:rStyle w:val="Hyperlink"/>
            <w:rFonts w:cs="Times New Roman"/>
            <w:noProof/>
          </w:rPr>
          <w:t xml:space="preserve">Helpdesk </w:t>
        </w:r>
        <w:r w:rsidR="000E7F35" w:rsidRPr="00195F0E">
          <w:rPr>
            <w:rStyle w:val="Hyperlink"/>
            <w:noProof/>
          </w:rPr>
          <w:t xml:space="preserve">Dataset EasyGA w/ BPMN Modelling </w:t>
        </w:r>
        <w:r w:rsidR="000E7F35" w:rsidRPr="00195F0E">
          <w:rPr>
            <w:rStyle w:val="Hyperlink"/>
            <w:rFonts w:cs="Times New Roman"/>
            <w:noProof/>
          </w:rPr>
          <w:t>BPMN Model EDA Resources</w:t>
        </w:r>
        <w:r w:rsidR="000E7F35">
          <w:rPr>
            <w:noProof/>
            <w:webHidden/>
          </w:rPr>
          <w:tab/>
        </w:r>
        <w:r w:rsidR="000E7F35">
          <w:rPr>
            <w:noProof/>
            <w:webHidden/>
          </w:rPr>
          <w:fldChar w:fldCharType="begin"/>
        </w:r>
        <w:r w:rsidR="000E7F35">
          <w:rPr>
            <w:noProof/>
            <w:webHidden/>
          </w:rPr>
          <w:instrText xml:space="preserve"> PAGEREF _Toc122719701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32B5B9DA" w14:textId="763F9F1E" w:rsidR="000E7F35" w:rsidRDefault="00000000">
      <w:pPr>
        <w:pStyle w:val="TableofFigures"/>
        <w:tabs>
          <w:tab w:val="right" w:leader="dot" w:pos="9350"/>
        </w:tabs>
        <w:rPr>
          <w:rFonts w:asciiTheme="minorHAnsi" w:eastAsiaTheme="minorEastAsia" w:hAnsiTheme="minorHAnsi"/>
          <w:noProof/>
          <w:sz w:val="22"/>
        </w:rPr>
      </w:pPr>
      <w:hyperlink w:anchor="_Toc122719702" w:history="1">
        <w:r w:rsidR="000E7F35" w:rsidRPr="00195F0E">
          <w:rPr>
            <w:rStyle w:val="Hyperlink"/>
            <w:noProof/>
          </w:rPr>
          <w:t xml:space="preserve">Figure 78 - </w:t>
        </w:r>
        <w:r w:rsidR="000E7F35" w:rsidRPr="00195F0E">
          <w:rPr>
            <w:rStyle w:val="Hyperlink"/>
            <w:rFonts w:cs="Times New Roman"/>
            <w:noProof/>
          </w:rPr>
          <w:t xml:space="preserve">Helpdesk </w:t>
        </w:r>
        <w:r w:rsidR="000E7F35" w:rsidRPr="00195F0E">
          <w:rPr>
            <w:rStyle w:val="Hyperlink"/>
            <w:noProof/>
          </w:rPr>
          <w:t xml:space="preserve">Dataset EasyGA w/ BPMN Modelling </w:t>
        </w:r>
        <w:r w:rsidR="000E7F35" w:rsidRPr="00195F0E">
          <w:rPr>
            <w:rStyle w:val="Hyperlink"/>
            <w:rFonts w:cs="Times New Roman"/>
            <w:noProof/>
          </w:rPr>
          <w:t>BPMN Model BPMN Model</w:t>
        </w:r>
        <w:r w:rsidR="000E7F35">
          <w:rPr>
            <w:noProof/>
            <w:webHidden/>
          </w:rPr>
          <w:tab/>
        </w:r>
        <w:r w:rsidR="000E7F35">
          <w:rPr>
            <w:noProof/>
            <w:webHidden/>
          </w:rPr>
          <w:fldChar w:fldCharType="begin"/>
        </w:r>
        <w:r w:rsidR="000E7F35">
          <w:rPr>
            <w:noProof/>
            <w:webHidden/>
          </w:rPr>
          <w:instrText xml:space="preserve"> PAGEREF _Toc122719702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00A7AAAE" w14:textId="1B510916" w:rsidR="000E7F35" w:rsidRDefault="00000000">
      <w:pPr>
        <w:pStyle w:val="TableofFigures"/>
        <w:tabs>
          <w:tab w:val="right" w:leader="dot" w:pos="9350"/>
        </w:tabs>
        <w:rPr>
          <w:rFonts w:asciiTheme="minorHAnsi" w:eastAsiaTheme="minorEastAsia" w:hAnsiTheme="minorHAnsi"/>
          <w:noProof/>
          <w:sz w:val="22"/>
        </w:rPr>
      </w:pPr>
      <w:hyperlink w:anchor="_Toc122719703" w:history="1">
        <w:r w:rsidR="000E7F35" w:rsidRPr="00195F0E">
          <w:rPr>
            <w:rStyle w:val="Hyperlink"/>
            <w:noProof/>
          </w:rPr>
          <w:t xml:space="preserve">Figure 79 - </w:t>
        </w:r>
        <w:r w:rsidR="000E7F35" w:rsidRPr="00195F0E">
          <w:rPr>
            <w:rStyle w:val="Hyperlink"/>
            <w:rFonts w:cs="Times New Roman"/>
            <w:noProof/>
          </w:rPr>
          <w:t xml:space="preserve">Helpdesk </w:t>
        </w:r>
        <w:r w:rsidR="000E7F35" w:rsidRPr="00195F0E">
          <w:rPr>
            <w:rStyle w:val="Hyperlink"/>
            <w:noProof/>
          </w:rPr>
          <w:t xml:space="preserve">Dataset EasyGA w/ BPMN Modelling </w:t>
        </w:r>
        <w:r w:rsidR="000E7F35" w:rsidRPr="00195F0E">
          <w:rPr>
            <w:rStyle w:val="Hyperlink"/>
            <w:rFonts w:cs="Times New Roman"/>
            <w:noProof/>
          </w:rPr>
          <w:t>DFG</w:t>
        </w:r>
        <w:r w:rsidR="000E7F35">
          <w:rPr>
            <w:noProof/>
            <w:webHidden/>
          </w:rPr>
          <w:tab/>
        </w:r>
        <w:r w:rsidR="000E7F35">
          <w:rPr>
            <w:noProof/>
            <w:webHidden/>
          </w:rPr>
          <w:fldChar w:fldCharType="begin"/>
        </w:r>
        <w:r w:rsidR="000E7F35">
          <w:rPr>
            <w:noProof/>
            <w:webHidden/>
          </w:rPr>
          <w:instrText xml:space="preserve"> PAGEREF _Toc122719703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3B4B7774" w14:textId="124B1CA0" w:rsidR="000E7F35" w:rsidRDefault="00000000">
      <w:pPr>
        <w:pStyle w:val="TableofFigures"/>
        <w:tabs>
          <w:tab w:val="right" w:leader="dot" w:pos="9350"/>
        </w:tabs>
        <w:rPr>
          <w:rFonts w:asciiTheme="minorHAnsi" w:eastAsiaTheme="minorEastAsia" w:hAnsiTheme="minorHAnsi"/>
          <w:noProof/>
          <w:sz w:val="22"/>
        </w:rPr>
      </w:pPr>
      <w:hyperlink w:anchor="_Toc122719704" w:history="1">
        <w:r w:rsidR="000E7F35" w:rsidRPr="00195F0E">
          <w:rPr>
            <w:rStyle w:val="Hyperlink"/>
            <w:noProof/>
          </w:rPr>
          <w:t xml:space="preserve">Figure 80 - </w:t>
        </w:r>
        <w:r w:rsidR="000E7F35" w:rsidRPr="00195F0E">
          <w:rPr>
            <w:rStyle w:val="Hyperlink"/>
            <w:rFonts w:cs="Times New Roman"/>
            <w:noProof/>
          </w:rPr>
          <w:t xml:space="preserve">Helpdesk </w:t>
        </w:r>
        <w:r w:rsidR="000E7F35" w:rsidRPr="00195F0E">
          <w:rPr>
            <w:rStyle w:val="Hyperlink"/>
            <w:noProof/>
          </w:rPr>
          <w:t xml:space="preserve">Dataset EasyGA w/ BPMN Modelling A </w:t>
        </w:r>
        <w:r w:rsidR="000E7F35" w:rsidRPr="00195F0E">
          <w:rPr>
            <w:rStyle w:val="Hyperlink"/>
            <w:rFonts w:cs="Times New Roman"/>
            <w:noProof/>
          </w:rPr>
          <w:t>BPMN Model EDA Activities</w:t>
        </w:r>
        <w:r w:rsidR="000E7F35">
          <w:rPr>
            <w:noProof/>
            <w:webHidden/>
          </w:rPr>
          <w:tab/>
        </w:r>
        <w:r w:rsidR="000E7F35">
          <w:rPr>
            <w:noProof/>
            <w:webHidden/>
          </w:rPr>
          <w:fldChar w:fldCharType="begin"/>
        </w:r>
        <w:r w:rsidR="000E7F35">
          <w:rPr>
            <w:noProof/>
            <w:webHidden/>
          </w:rPr>
          <w:instrText xml:space="preserve"> PAGEREF _Toc122719704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5932775B" w14:textId="7FF9CF68" w:rsidR="000E7F35" w:rsidRDefault="00000000">
      <w:pPr>
        <w:pStyle w:val="TableofFigures"/>
        <w:tabs>
          <w:tab w:val="right" w:leader="dot" w:pos="9350"/>
        </w:tabs>
        <w:rPr>
          <w:rFonts w:asciiTheme="minorHAnsi" w:eastAsiaTheme="minorEastAsia" w:hAnsiTheme="minorHAnsi"/>
          <w:noProof/>
          <w:sz w:val="22"/>
        </w:rPr>
      </w:pPr>
      <w:hyperlink w:anchor="_Toc122719705" w:history="1">
        <w:r w:rsidR="000E7F35" w:rsidRPr="00195F0E">
          <w:rPr>
            <w:rStyle w:val="Hyperlink"/>
            <w:noProof/>
          </w:rPr>
          <w:t xml:space="preserve">Figure 81 – </w:t>
        </w:r>
        <w:r w:rsidR="000E7F35" w:rsidRPr="00195F0E">
          <w:rPr>
            <w:rStyle w:val="Hyperlink"/>
            <w:rFonts w:cs="Times New Roman"/>
            <w:noProof/>
          </w:rPr>
          <w:t xml:space="preserve">BPI 2012 </w:t>
        </w:r>
        <w:r w:rsidR="000E7F35" w:rsidRPr="00195F0E">
          <w:rPr>
            <w:rStyle w:val="Hyperlink"/>
            <w:noProof/>
          </w:rPr>
          <w:t xml:space="preserve">Dataset </w:t>
        </w:r>
        <w:r w:rsidR="000E7F35" w:rsidRPr="00195F0E">
          <w:rPr>
            <w:rStyle w:val="Hyperlink"/>
            <w:rFonts w:cs="Times New Roman"/>
            <w:noProof/>
          </w:rPr>
          <w:t>EDA Activities</w:t>
        </w:r>
        <w:r w:rsidR="000E7F35">
          <w:rPr>
            <w:noProof/>
            <w:webHidden/>
          </w:rPr>
          <w:tab/>
        </w:r>
        <w:r w:rsidR="000E7F35">
          <w:rPr>
            <w:noProof/>
            <w:webHidden/>
          </w:rPr>
          <w:fldChar w:fldCharType="begin"/>
        </w:r>
        <w:r w:rsidR="000E7F35">
          <w:rPr>
            <w:noProof/>
            <w:webHidden/>
          </w:rPr>
          <w:instrText xml:space="preserve"> PAGEREF _Toc122719705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0019B7AD" w14:textId="0D376299" w:rsidR="000E7F35" w:rsidRDefault="00000000">
      <w:pPr>
        <w:pStyle w:val="TableofFigures"/>
        <w:tabs>
          <w:tab w:val="right" w:leader="dot" w:pos="9350"/>
        </w:tabs>
        <w:rPr>
          <w:rFonts w:asciiTheme="minorHAnsi" w:eastAsiaTheme="minorEastAsia" w:hAnsiTheme="minorHAnsi"/>
          <w:noProof/>
          <w:sz w:val="22"/>
        </w:rPr>
      </w:pPr>
      <w:hyperlink w:anchor="_Toc122719706" w:history="1">
        <w:r w:rsidR="000E7F35" w:rsidRPr="00195F0E">
          <w:rPr>
            <w:rStyle w:val="Hyperlink"/>
            <w:noProof/>
          </w:rPr>
          <w:t xml:space="preserve">Figure 82 – </w:t>
        </w:r>
        <w:r w:rsidR="000E7F35" w:rsidRPr="00195F0E">
          <w:rPr>
            <w:rStyle w:val="Hyperlink"/>
            <w:rFonts w:cs="Times New Roman"/>
            <w:noProof/>
          </w:rPr>
          <w:t xml:space="preserve">BPI 2012 </w:t>
        </w:r>
        <w:r w:rsidR="000E7F35" w:rsidRPr="00195F0E">
          <w:rPr>
            <w:rStyle w:val="Hyperlink"/>
            <w:noProof/>
          </w:rPr>
          <w:t xml:space="preserve">Dataset </w:t>
        </w:r>
        <w:r w:rsidR="000E7F35" w:rsidRPr="00195F0E">
          <w:rPr>
            <w:rStyle w:val="Hyperlink"/>
            <w:rFonts w:cs="Times New Roman"/>
            <w:noProof/>
          </w:rPr>
          <w:t>EDA Resources</w:t>
        </w:r>
        <w:r w:rsidR="000E7F35">
          <w:rPr>
            <w:noProof/>
            <w:webHidden/>
          </w:rPr>
          <w:tab/>
        </w:r>
        <w:r w:rsidR="000E7F35">
          <w:rPr>
            <w:noProof/>
            <w:webHidden/>
          </w:rPr>
          <w:fldChar w:fldCharType="begin"/>
        </w:r>
        <w:r w:rsidR="000E7F35">
          <w:rPr>
            <w:noProof/>
            <w:webHidden/>
          </w:rPr>
          <w:instrText xml:space="preserve"> PAGEREF _Toc122719706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75A8249D" w14:textId="053305A0" w:rsidR="000E7F35" w:rsidRDefault="00000000">
      <w:pPr>
        <w:pStyle w:val="TableofFigures"/>
        <w:tabs>
          <w:tab w:val="right" w:leader="dot" w:pos="9350"/>
        </w:tabs>
        <w:rPr>
          <w:rFonts w:asciiTheme="minorHAnsi" w:eastAsiaTheme="minorEastAsia" w:hAnsiTheme="minorHAnsi"/>
          <w:noProof/>
          <w:sz w:val="22"/>
        </w:rPr>
      </w:pPr>
      <w:hyperlink w:anchor="_Toc122719707" w:history="1">
        <w:r w:rsidR="000E7F35" w:rsidRPr="00195F0E">
          <w:rPr>
            <w:rStyle w:val="Hyperlink"/>
            <w:noProof/>
          </w:rPr>
          <w:t xml:space="preserve">Figure 83 – </w:t>
        </w:r>
        <w:r w:rsidR="000E7F35" w:rsidRPr="00195F0E">
          <w:rPr>
            <w:rStyle w:val="Hyperlink"/>
            <w:rFonts w:cs="Times New Roman"/>
            <w:noProof/>
          </w:rPr>
          <w:t xml:space="preserve">BPI 2012 </w:t>
        </w:r>
        <w:r w:rsidR="000E7F35" w:rsidRPr="00195F0E">
          <w:rPr>
            <w:rStyle w:val="Hyperlink"/>
            <w:noProof/>
          </w:rPr>
          <w:t xml:space="preserve">Dataset </w:t>
        </w:r>
        <w:r w:rsidR="000E7F35" w:rsidRPr="00195F0E">
          <w:rPr>
            <w:rStyle w:val="Hyperlink"/>
            <w:rFonts w:cs="Times New Roman"/>
            <w:noProof/>
          </w:rPr>
          <w:t>BPMN Model</w:t>
        </w:r>
        <w:r w:rsidR="000E7F35">
          <w:rPr>
            <w:noProof/>
            <w:webHidden/>
          </w:rPr>
          <w:tab/>
        </w:r>
        <w:r w:rsidR="000E7F35">
          <w:rPr>
            <w:noProof/>
            <w:webHidden/>
          </w:rPr>
          <w:fldChar w:fldCharType="begin"/>
        </w:r>
        <w:r w:rsidR="000E7F35">
          <w:rPr>
            <w:noProof/>
            <w:webHidden/>
          </w:rPr>
          <w:instrText xml:space="preserve"> PAGEREF _Toc122719707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4E9180CA" w14:textId="2539AB97" w:rsidR="000E7F35" w:rsidRDefault="00000000">
      <w:pPr>
        <w:pStyle w:val="TableofFigures"/>
        <w:tabs>
          <w:tab w:val="right" w:leader="dot" w:pos="9350"/>
        </w:tabs>
        <w:rPr>
          <w:rFonts w:asciiTheme="minorHAnsi" w:eastAsiaTheme="minorEastAsia" w:hAnsiTheme="minorHAnsi"/>
          <w:noProof/>
          <w:sz w:val="22"/>
        </w:rPr>
      </w:pPr>
      <w:hyperlink w:anchor="_Toc122719708" w:history="1">
        <w:r w:rsidR="000E7F35" w:rsidRPr="00195F0E">
          <w:rPr>
            <w:rStyle w:val="Hyperlink"/>
            <w:noProof/>
          </w:rPr>
          <w:t xml:space="preserve">Figure 84  – </w:t>
        </w:r>
        <w:r w:rsidR="000E7F35" w:rsidRPr="00195F0E">
          <w:rPr>
            <w:rStyle w:val="Hyperlink"/>
            <w:rFonts w:cs="Times New Roman"/>
            <w:noProof/>
          </w:rPr>
          <w:t xml:space="preserve">BPI 2012 </w:t>
        </w:r>
        <w:r w:rsidR="000E7F35" w:rsidRPr="00195F0E">
          <w:rPr>
            <w:rStyle w:val="Hyperlink"/>
            <w:noProof/>
          </w:rPr>
          <w:t xml:space="preserve">Dataset </w:t>
        </w:r>
        <w:r w:rsidR="000E7F35" w:rsidRPr="00195F0E">
          <w:rPr>
            <w:rStyle w:val="Hyperlink"/>
            <w:rFonts w:cs="Times New Roman"/>
            <w:noProof/>
          </w:rPr>
          <w:t>DFG</w:t>
        </w:r>
        <w:r w:rsidR="000E7F35">
          <w:rPr>
            <w:noProof/>
            <w:webHidden/>
          </w:rPr>
          <w:tab/>
        </w:r>
        <w:r w:rsidR="000E7F35">
          <w:rPr>
            <w:noProof/>
            <w:webHidden/>
          </w:rPr>
          <w:fldChar w:fldCharType="begin"/>
        </w:r>
        <w:r w:rsidR="000E7F35">
          <w:rPr>
            <w:noProof/>
            <w:webHidden/>
          </w:rPr>
          <w:instrText xml:space="preserve"> PAGEREF _Toc122719708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3F06A045" w14:textId="4B7ADB8F" w:rsidR="000E7F35" w:rsidRDefault="00000000">
      <w:pPr>
        <w:pStyle w:val="TableofFigures"/>
        <w:tabs>
          <w:tab w:val="right" w:leader="dot" w:pos="9350"/>
        </w:tabs>
        <w:rPr>
          <w:rFonts w:asciiTheme="minorHAnsi" w:eastAsiaTheme="minorEastAsia" w:hAnsiTheme="minorHAnsi"/>
          <w:noProof/>
          <w:sz w:val="22"/>
        </w:rPr>
      </w:pPr>
      <w:hyperlink w:anchor="_Toc122719709" w:history="1">
        <w:r w:rsidR="000E7F35" w:rsidRPr="00195F0E">
          <w:rPr>
            <w:rStyle w:val="Hyperlink"/>
            <w:noProof/>
          </w:rPr>
          <w:t xml:space="preserve">Figure 85 – </w:t>
        </w:r>
        <w:r w:rsidR="000E7F35" w:rsidRPr="00195F0E">
          <w:rPr>
            <w:rStyle w:val="Hyperlink"/>
            <w:rFonts w:cs="Times New Roman"/>
            <w:noProof/>
          </w:rPr>
          <w:t xml:space="preserve">BPI 2012 </w:t>
        </w:r>
        <w:r w:rsidR="000E7F35" w:rsidRPr="00195F0E">
          <w:rPr>
            <w:rStyle w:val="Hyperlink"/>
            <w:noProof/>
          </w:rPr>
          <w:t xml:space="preserve">Dataset </w:t>
        </w:r>
        <w:r w:rsidR="000E7F35" w:rsidRPr="00195F0E">
          <w:rPr>
            <w:rStyle w:val="Hyperlink"/>
            <w:rFonts w:cs="Times New Roman"/>
            <w:noProof/>
          </w:rPr>
          <w:t>Heuristics</w:t>
        </w:r>
        <w:r w:rsidR="000E7F35">
          <w:rPr>
            <w:noProof/>
            <w:webHidden/>
          </w:rPr>
          <w:tab/>
        </w:r>
        <w:r w:rsidR="000E7F35">
          <w:rPr>
            <w:noProof/>
            <w:webHidden/>
          </w:rPr>
          <w:fldChar w:fldCharType="begin"/>
        </w:r>
        <w:r w:rsidR="000E7F35">
          <w:rPr>
            <w:noProof/>
            <w:webHidden/>
          </w:rPr>
          <w:instrText xml:space="preserve"> PAGEREF _Toc122719709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7C3F5D91" w14:textId="6238A61C" w:rsidR="000E7F35" w:rsidRDefault="00000000">
      <w:pPr>
        <w:pStyle w:val="TableofFigures"/>
        <w:tabs>
          <w:tab w:val="right" w:leader="dot" w:pos="9350"/>
        </w:tabs>
        <w:rPr>
          <w:rFonts w:asciiTheme="minorHAnsi" w:eastAsiaTheme="minorEastAsia" w:hAnsiTheme="minorHAnsi"/>
          <w:noProof/>
          <w:sz w:val="22"/>
        </w:rPr>
      </w:pPr>
      <w:hyperlink w:anchor="_Toc122719710" w:history="1">
        <w:r w:rsidR="000E7F35" w:rsidRPr="00195F0E">
          <w:rPr>
            <w:rStyle w:val="Hyperlink"/>
            <w:noProof/>
          </w:rPr>
          <w:t xml:space="preserve">Figure 86 – </w:t>
        </w:r>
        <w:r w:rsidR="000E7F35" w:rsidRPr="00195F0E">
          <w:rPr>
            <w:rStyle w:val="Hyperlink"/>
            <w:rFonts w:cs="Times New Roman"/>
            <w:noProof/>
          </w:rPr>
          <w:t xml:space="preserve">BPI 2012 </w:t>
        </w:r>
        <w:r w:rsidR="000E7F35" w:rsidRPr="00195F0E">
          <w:rPr>
            <w:rStyle w:val="Hyperlink"/>
            <w:noProof/>
          </w:rPr>
          <w:t xml:space="preserve">Dataset </w:t>
        </w:r>
        <w:r w:rsidR="000E7F35" w:rsidRPr="00195F0E">
          <w:rPr>
            <w:rStyle w:val="Hyperlink"/>
            <w:rFonts w:cs="Times New Roman"/>
            <w:noProof/>
          </w:rPr>
          <w:t>EDA Handover of Work</w:t>
        </w:r>
        <w:r w:rsidR="000E7F35">
          <w:rPr>
            <w:noProof/>
            <w:webHidden/>
          </w:rPr>
          <w:tab/>
        </w:r>
        <w:r w:rsidR="000E7F35">
          <w:rPr>
            <w:noProof/>
            <w:webHidden/>
          </w:rPr>
          <w:fldChar w:fldCharType="begin"/>
        </w:r>
        <w:r w:rsidR="000E7F35">
          <w:rPr>
            <w:noProof/>
            <w:webHidden/>
          </w:rPr>
          <w:instrText xml:space="preserve"> PAGEREF _Toc122719710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25F57019" w14:textId="5E7D8067" w:rsidR="000E7F35" w:rsidRDefault="00000000">
      <w:pPr>
        <w:pStyle w:val="TableofFigures"/>
        <w:tabs>
          <w:tab w:val="right" w:leader="dot" w:pos="9350"/>
        </w:tabs>
        <w:rPr>
          <w:rFonts w:asciiTheme="minorHAnsi" w:eastAsiaTheme="minorEastAsia" w:hAnsiTheme="minorHAnsi"/>
          <w:noProof/>
          <w:sz w:val="22"/>
        </w:rPr>
      </w:pPr>
      <w:hyperlink w:anchor="_Toc122719711" w:history="1">
        <w:r w:rsidR="000E7F35" w:rsidRPr="00195F0E">
          <w:rPr>
            <w:rStyle w:val="Hyperlink"/>
            <w:noProof/>
          </w:rPr>
          <w:t xml:space="preserve">Figure 87 – </w:t>
        </w:r>
        <w:r w:rsidR="000E7F35" w:rsidRPr="00195F0E">
          <w:rPr>
            <w:rStyle w:val="Hyperlink"/>
            <w:rFonts w:cs="Times New Roman"/>
            <w:noProof/>
          </w:rPr>
          <w:t xml:space="preserve">BPI 2012 </w:t>
        </w:r>
        <w:r w:rsidR="000E7F35" w:rsidRPr="00195F0E">
          <w:rPr>
            <w:rStyle w:val="Hyperlink"/>
            <w:noProof/>
          </w:rPr>
          <w:t xml:space="preserve">Dataset </w:t>
        </w:r>
        <w:r w:rsidR="000E7F35" w:rsidRPr="00195F0E">
          <w:rPr>
            <w:rStyle w:val="Hyperlink"/>
            <w:rFonts w:cs="Times New Roman"/>
            <w:noProof/>
          </w:rPr>
          <w:t>EDA Subcontracting</w:t>
        </w:r>
        <w:r w:rsidR="000E7F35">
          <w:rPr>
            <w:noProof/>
            <w:webHidden/>
          </w:rPr>
          <w:tab/>
        </w:r>
        <w:r w:rsidR="000E7F35">
          <w:rPr>
            <w:noProof/>
            <w:webHidden/>
          </w:rPr>
          <w:fldChar w:fldCharType="begin"/>
        </w:r>
        <w:r w:rsidR="000E7F35">
          <w:rPr>
            <w:noProof/>
            <w:webHidden/>
          </w:rPr>
          <w:instrText xml:space="preserve"> PAGEREF _Toc122719711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53DA42A0" w14:textId="47C05F6F" w:rsidR="000E7F35" w:rsidRDefault="00000000">
      <w:pPr>
        <w:pStyle w:val="TableofFigures"/>
        <w:tabs>
          <w:tab w:val="right" w:leader="dot" w:pos="9350"/>
        </w:tabs>
        <w:rPr>
          <w:rFonts w:asciiTheme="minorHAnsi" w:eastAsiaTheme="minorEastAsia" w:hAnsiTheme="minorHAnsi"/>
          <w:noProof/>
          <w:sz w:val="22"/>
        </w:rPr>
      </w:pPr>
      <w:hyperlink w:anchor="_Toc122719712" w:history="1">
        <w:r w:rsidR="000E7F35" w:rsidRPr="00195F0E">
          <w:rPr>
            <w:rStyle w:val="Hyperlink"/>
            <w:noProof/>
          </w:rPr>
          <w:t xml:space="preserve">Figure 88 – </w:t>
        </w:r>
        <w:r w:rsidR="000E7F35" w:rsidRPr="00195F0E">
          <w:rPr>
            <w:rStyle w:val="Hyperlink"/>
            <w:rFonts w:cs="Times New Roman"/>
            <w:noProof/>
          </w:rPr>
          <w:t xml:space="preserve">BPI 2012 </w:t>
        </w:r>
        <w:r w:rsidR="000E7F35" w:rsidRPr="00195F0E">
          <w:rPr>
            <w:rStyle w:val="Hyperlink"/>
            <w:noProof/>
          </w:rPr>
          <w:t xml:space="preserve">Dataset </w:t>
        </w:r>
        <w:r w:rsidR="000E7F35" w:rsidRPr="00195F0E">
          <w:rPr>
            <w:rStyle w:val="Hyperlink"/>
            <w:rFonts w:cs="Times New Roman"/>
            <w:noProof/>
          </w:rPr>
          <w:t>EDA Working Together</w:t>
        </w:r>
        <w:r w:rsidR="000E7F35">
          <w:rPr>
            <w:noProof/>
            <w:webHidden/>
          </w:rPr>
          <w:tab/>
        </w:r>
        <w:r w:rsidR="000E7F35">
          <w:rPr>
            <w:noProof/>
            <w:webHidden/>
          </w:rPr>
          <w:fldChar w:fldCharType="begin"/>
        </w:r>
        <w:r w:rsidR="000E7F35">
          <w:rPr>
            <w:noProof/>
            <w:webHidden/>
          </w:rPr>
          <w:instrText xml:space="preserve"> PAGEREF _Toc122719712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773AE244" w14:textId="37E330B2" w:rsidR="000E7F35" w:rsidRDefault="00000000">
      <w:pPr>
        <w:pStyle w:val="TableofFigures"/>
        <w:tabs>
          <w:tab w:val="right" w:leader="dot" w:pos="9350"/>
        </w:tabs>
        <w:rPr>
          <w:rFonts w:asciiTheme="minorHAnsi" w:eastAsiaTheme="minorEastAsia" w:hAnsiTheme="minorHAnsi"/>
          <w:noProof/>
          <w:sz w:val="22"/>
        </w:rPr>
      </w:pPr>
      <w:hyperlink w:anchor="_Toc122719713" w:history="1">
        <w:r w:rsidR="000E7F35" w:rsidRPr="00195F0E">
          <w:rPr>
            <w:rStyle w:val="Hyperlink"/>
            <w:noProof/>
          </w:rPr>
          <w:t xml:space="preserve">Figure 89 – </w:t>
        </w:r>
        <w:r w:rsidR="000E7F35" w:rsidRPr="00195F0E">
          <w:rPr>
            <w:rStyle w:val="Hyperlink"/>
            <w:rFonts w:cs="Times New Roman"/>
            <w:noProof/>
          </w:rPr>
          <w:t xml:space="preserve">BPI 2012 </w:t>
        </w:r>
        <w:r w:rsidR="000E7F35" w:rsidRPr="00195F0E">
          <w:rPr>
            <w:rStyle w:val="Hyperlink"/>
            <w:noProof/>
          </w:rPr>
          <w:t xml:space="preserve">Dataset </w:t>
        </w:r>
        <w:r w:rsidR="000E7F35" w:rsidRPr="00195F0E">
          <w:rPr>
            <w:rStyle w:val="Hyperlink"/>
            <w:rFonts w:cs="Times New Roman"/>
            <w:noProof/>
          </w:rPr>
          <w:t>EDA Similar Activity</w:t>
        </w:r>
        <w:r w:rsidR="000E7F35">
          <w:rPr>
            <w:noProof/>
            <w:webHidden/>
          </w:rPr>
          <w:tab/>
        </w:r>
        <w:r w:rsidR="000E7F35">
          <w:rPr>
            <w:noProof/>
            <w:webHidden/>
          </w:rPr>
          <w:fldChar w:fldCharType="begin"/>
        </w:r>
        <w:r w:rsidR="000E7F35">
          <w:rPr>
            <w:noProof/>
            <w:webHidden/>
          </w:rPr>
          <w:instrText xml:space="preserve"> PAGEREF _Toc122719713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29074B5B" w14:textId="5098A6A0" w:rsidR="000E7F35" w:rsidRDefault="00000000">
      <w:pPr>
        <w:pStyle w:val="TableofFigures"/>
        <w:tabs>
          <w:tab w:val="right" w:leader="dot" w:pos="9350"/>
        </w:tabs>
        <w:rPr>
          <w:rFonts w:asciiTheme="minorHAnsi" w:eastAsiaTheme="minorEastAsia" w:hAnsiTheme="minorHAnsi"/>
          <w:noProof/>
          <w:sz w:val="22"/>
        </w:rPr>
      </w:pPr>
      <w:hyperlink w:anchor="_Toc122719714" w:history="1">
        <w:r w:rsidR="000E7F35" w:rsidRPr="00195F0E">
          <w:rPr>
            <w:rStyle w:val="Hyperlink"/>
            <w:noProof/>
          </w:rPr>
          <w:t xml:space="preserve">Figure 90 – </w:t>
        </w:r>
        <w:r w:rsidR="000E7F35" w:rsidRPr="00195F0E">
          <w:rPr>
            <w:rStyle w:val="Hyperlink"/>
            <w:rFonts w:cs="Times New Roman"/>
            <w:noProof/>
          </w:rPr>
          <w:t xml:space="preserve">BPI 2012 CPM </w:t>
        </w:r>
        <w:r w:rsidR="000E7F35" w:rsidRPr="00195F0E">
          <w:rPr>
            <w:rStyle w:val="Hyperlink"/>
            <w:noProof/>
          </w:rPr>
          <w:t xml:space="preserve">Dataset </w:t>
        </w:r>
        <w:r w:rsidR="000E7F35" w:rsidRPr="00195F0E">
          <w:rPr>
            <w:rStyle w:val="Hyperlink"/>
            <w:rFonts w:cs="Times New Roman"/>
            <w:noProof/>
          </w:rPr>
          <w:t>EDA Activities</w:t>
        </w:r>
        <w:r w:rsidR="000E7F35">
          <w:rPr>
            <w:noProof/>
            <w:webHidden/>
          </w:rPr>
          <w:tab/>
        </w:r>
        <w:r w:rsidR="000E7F35">
          <w:rPr>
            <w:noProof/>
            <w:webHidden/>
          </w:rPr>
          <w:fldChar w:fldCharType="begin"/>
        </w:r>
        <w:r w:rsidR="000E7F35">
          <w:rPr>
            <w:noProof/>
            <w:webHidden/>
          </w:rPr>
          <w:instrText xml:space="preserve"> PAGEREF _Toc122719714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17E2B741" w14:textId="0C9ED51D" w:rsidR="000E7F35" w:rsidRDefault="00000000">
      <w:pPr>
        <w:pStyle w:val="TableofFigures"/>
        <w:tabs>
          <w:tab w:val="right" w:leader="dot" w:pos="9350"/>
        </w:tabs>
        <w:rPr>
          <w:rFonts w:asciiTheme="minorHAnsi" w:eastAsiaTheme="minorEastAsia" w:hAnsiTheme="minorHAnsi"/>
          <w:noProof/>
          <w:sz w:val="22"/>
        </w:rPr>
      </w:pPr>
      <w:hyperlink w:anchor="_Toc122719715" w:history="1">
        <w:r w:rsidR="000E7F35" w:rsidRPr="00195F0E">
          <w:rPr>
            <w:rStyle w:val="Hyperlink"/>
            <w:noProof/>
          </w:rPr>
          <w:t xml:space="preserve">Figure 91 – </w:t>
        </w:r>
        <w:r w:rsidR="000E7F35" w:rsidRPr="00195F0E">
          <w:rPr>
            <w:rStyle w:val="Hyperlink"/>
            <w:rFonts w:cs="Times New Roman"/>
            <w:noProof/>
          </w:rPr>
          <w:t xml:space="preserve">BPI 2012 CPM </w:t>
        </w:r>
        <w:r w:rsidR="000E7F35" w:rsidRPr="00195F0E">
          <w:rPr>
            <w:rStyle w:val="Hyperlink"/>
            <w:noProof/>
          </w:rPr>
          <w:t xml:space="preserve">Dataset </w:t>
        </w:r>
        <w:r w:rsidR="000E7F35" w:rsidRPr="00195F0E">
          <w:rPr>
            <w:rStyle w:val="Hyperlink"/>
            <w:rFonts w:cs="Times New Roman"/>
            <w:noProof/>
          </w:rPr>
          <w:t>EDA Resources</w:t>
        </w:r>
        <w:r w:rsidR="000E7F35">
          <w:rPr>
            <w:noProof/>
            <w:webHidden/>
          </w:rPr>
          <w:tab/>
        </w:r>
        <w:r w:rsidR="000E7F35">
          <w:rPr>
            <w:noProof/>
            <w:webHidden/>
          </w:rPr>
          <w:fldChar w:fldCharType="begin"/>
        </w:r>
        <w:r w:rsidR="000E7F35">
          <w:rPr>
            <w:noProof/>
            <w:webHidden/>
          </w:rPr>
          <w:instrText xml:space="preserve"> PAGEREF _Toc122719715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6F9D003E" w14:textId="3985C1AA" w:rsidR="000E7F35" w:rsidRDefault="00000000">
      <w:pPr>
        <w:pStyle w:val="TableofFigures"/>
        <w:tabs>
          <w:tab w:val="right" w:leader="dot" w:pos="9350"/>
        </w:tabs>
        <w:rPr>
          <w:rFonts w:asciiTheme="minorHAnsi" w:eastAsiaTheme="minorEastAsia" w:hAnsiTheme="minorHAnsi"/>
          <w:noProof/>
          <w:sz w:val="22"/>
        </w:rPr>
      </w:pPr>
      <w:hyperlink w:anchor="_Toc122719716" w:history="1">
        <w:r w:rsidR="000E7F35" w:rsidRPr="00195F0E">
          <w:rPr>
            <w:rStyle w:val="Hyperlink"/>
            <w:noProof/>
          </w:rPr>
          <w:t xml:space="preserve">Figure 92 -  – </w:t>
        </w:r>
        <w:r w:rsidR="000E7F35" w:rsidRPr="00195F0E">
          <w:rPr>
            <w:rStyle w:val="Hyperlink"/>
            <w:rFonts w:cs="Times New Roman"/>
            <w:noProof/>
          </w:rPr>
          <w:t xml:space="preserve">BPI 2012 CPM </w:t>
        </w:r>
        <w:r w:rsidR="000E7F35" w:rsidRPr="00195F0E">
          <w:rPr>
            <w:rStyle w:val="Hyperlink"/>
            <w:noProof/>
          </w:rPr>
          <w:t xml:space="preserve">Dataset </w:t>
        </w:r>
        <w:r w:rsidR="000E7F35" w:rsidRPr="00195F0E">
          <w:rPr>
            <w:rStyle w:val="Hyperlink"/>
            <w:rFonts w:cs="Times New Roman"/>
            <w:noProof/>
          </w:rPr>
          <w:t>BPMN Model</w:t>
        </w:r>
        <w:r w:rsidR="000E7F35">
          <w:rPr>
            <w:noProof/>
            <w:webHidden/>
          </w:rPr>
          <w:tab/>
        </w:r>
        <w:r w:rsidR="000E7F35">
          <w:rPr>
            <w:noProof/>
            <w:webHidden/>
          </w:rPr>
          <w:fldChar w:fldCharType="begin"/>
        </w:r>
        <w:r w:rsidR="000E7F35">
          <w:rPr>
            <w:noProof/>
            <w:webHidden/>
          </w:rPr>
          <w:instrText xml:space="preserve"> PAGEREF _Toc122719716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751F3D3C" w14:textId="7AD89521" w:rsidR="000E7F35" w:rsidRDefault="00000000">
      <w:pPr>
        <w:pStyle w:val="TableofFigures"/>
        <w:tabs>
          <w:tab w:val="right" w:leader="dot" w:pos="9350"/>
        </w:tabs>
        <w:rPr>
          <w:rFonts w:asciiTheme="minorHAnsi" w:eastAsiaTheme="minorEastAsia" w:hAnsiTheme="minorHAnsi"/>
          <w:noProof/>
          <w:sz w:val="22"/>
        </w:rPr>
      </w:pPr>
      <w:hyperlink w:anchor="_Toc122719717" w:history="1">
        <w:r w:rsidR="000E7F35" w:rsidRPr="00195F0E">
          <w:rPr>
            <w:rStyle w:val="Hyperlink"/>
            <w:noProof/>
          </w:rPr>
          <w:t xml:space="preserve">Figure 93 – </w:t>
        </w:r>
        <w:r w:rsidR="000E7F35" w:rsidRPr="00195F0E">
          <w:rPr>
            <w:rStyle w:val="Hyperlink"/>
            <w:rFonts w:cs="Times New Roman"/>
            <w:noProof/>
          </w:rPr>
          <w:t xml:space="preserve">BPI 2012 CPM </w:t>
        </w:r>
        <w:r w:rsidR="000E7F35" w:rsidRPr="00195F0E">
          <w:rPr>
            <w:rStyle w:val="Hyperlink"/>
            <w:noProof/>
          </w:rPr>
          <w:t xml:space="preserve">Dataset </w:t>
        </w:r>
        <w:r w:rsidR="000E7F35" w:rsidRPr="00195F0E">
          <w:rPr>
            <w:rStyle w:val="Hyperlink"/>
            <w:rFonts w:cs="Times New Roman"/>
            <w:noProof/>
          </w:rPr>
          <w:t>DFG</w:t>
        </w:r>
        <w:r w:rsidR="000E7F35">
          <w:rPr>
            <w:noProof/>
            <w:webHidden/>
          </w:rPr>
          <w:tab/>
        </w:r>
        <w:r w:rsidR="000E7F35">
          <w:rPr>
            <w:noProof/>
            <w:webHidden/>
          </w:rPr>
          <w:fldChar w:fldCharType="begin"/>
        </w:r>
        <w:r w:rsidR="000E7F35">
          <w:rPr>
            <w:noProof/>
            <w:webHidden/>
          </w:rPr>
          <w:instrText xml:space="preserve"> PAGEREF _Toc122719717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4A7D2A98" w14:textId="2F133DDF" w:rsidR="000E7F35" w:rsidRDefault="00000000">
      <w:pPr>
        <w:pStyle w:val="TableofFigures"/>
        <w:tabs>
          <w:tab w:val="right" w:leader="dot" w:pos="9350"/>
        </w:tabs>
        <w:rPr>
          <w:rFonts w:asciiTheme="minorHAnsi" w:eastAsiaTheme="minorEastAsia" w:hAnsiTheme="minorHAnsi"/>
          <w:noProof/>
          <w:sz w:val="22"/>
        </w:rPr>
      </w:pPr>
      <w:hyperlink w:anchor="_Toc122719718" w:history="1">
        <w:r w:rsidR="000E7F35" w:rsidRPr="00195F0E">
          <w:rPr>
            <w:rStyle w:val="Hyperlink"/>
            <w:noProof/>
          </w:rPr>
          <w:t xml:space="preserve">Figure 94 – </w:t>
        </w:r>
        <w:r w:rsidR="000E7F35" w:rsidRPr="00195F0E">
          <w:rPr>
            <w:rStyle w:val="Hyperlink"/>
            <w:rFonts w:cs="Times New Roman"/>
            <w:noProof/>
          </w:rPr>
          <w:t xml:space="preserve">BPI 2012 CPM </w:t>
        </w:r>
        <w:r w:rsidR="000E7F35" w:rsidRPr="00195F0E">
          <w:rPr>
            <w:rStyle w:val="Hyperlink"/>
            <w:noProof/>
          </w:rPr>
          <w:t xml:space="preserve">Dataset </w:t>
        </w:r>
        <w:r w:rsidR="000E7F35" w:rsidRPr="00195F0E">
          <w:rPr>
            <w:rStyle w:val="Hyperlink"/>
            <w:rFonts w:cs="Times New Roman"/>
            <w:noProof/>
          </w:rPr>
          <w:t>Heuristics</w:t>
        </w:r>
        <w:r w:rsidR="000E7F35">
          <w:rPr>
            <w:noProof/>
            <w:webHidden/>
          </w:rPr>
          <w:tab/>
        </w:r>
        <w:r w:rsidR="000E7F35">
          <w:rPr>
            <w:noProof/>
            <w:webHidden/>
          </w:rPr>
          <w:fldChar w:fldCharType="begin"/>
        </w:r>
        <w:r w:rsidR="000E7F35">
          <w:rPr>
            <w:noProof/>
            <w:webHidden/>
          </w:rPr>
          <w:instrText xml:space="preserve"> PAGEREF _Toc122719718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3ED7F68A" w14:textId="2B738747" w:rsidR="000E7F35" w:rsidRDefault="00000000">
      <w:pPr>
        <w:pStyle w:val="TableofFigures"/>
        <w:tabs>
          <w:tab w:val="right" w:leader="dot" w:pos="9350"/>
        </w:tabs>
        <w:rPr>
          <w:rFonts w:asciiTheme="minorHAnsi" w:eastAsiaTheme="minorEastAsia" w:hAnsiTheme="minorHAnsi"/>
          <w:noProof/>
          <w:sz w:val="22"/>
        </w:rPr>
      </w:pPr>
      <w:hyperlink w:anchor="_Toc122719719" w:history="1">
        <w:r w:rsidR="000E7F35" w:rsidRPr="00195F0E">
          <w:rPr>
            <w:rStyle w:val="Hyperlink"/>
            <w:noProof/>
          </w:rPr>
          <w:t xml:space="preserve">Figure 95 – </w:t>
        </w:r>
        <w:r w:rsidR="000E7F35" w:rsidRPr="00195F0E">
          <w:rPr>
            <w:rStyle w:val="Hyperlink"/>
            <w:rFonts w:cs="Times New Roman"/>
            <w:noProof/>
          </w:rPr>
          <w:t xml:space="preserve">BPI 2012 Custom GA </w:t>
        </w:r>
        <w:r w:rsidR="000E7F35" w:rsidRPr="00195F0E">
          <w:rPr>
            <w:rStyle w:val="Hyperlink"/>
            <w:noProof/>
          </w:rPr>
          <w:t>Dataset Implementation</w:t>
        </w:r>
        <w:r w:rsidR="000E7F35">
          <w:rPr>
            <w:noProof/>
            <w:webHidden/>
          </w:rPr>
          <w:tab/>
        </w:r>
        <w:r w:rsidR="000E7F35">
          <w:rPr>
            <w:noProof/>
            <w:webHidden/>
          </w:rPr>
          <w:fldChar w:fldCharType="begin"/>
        </w:r>
        <w:r w:rsidR="000E7F35">
          <w:rPr>
            <w:noProof/>
            <w:webHidden/>
          </w:rPr>
          <w:instrText xml:space="preserve"> PAGEREF _Toc122719719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7E19E67E" w14:textId="03D10A8E" w:rsidR="000E7F35" w:rsidRDefault="00000000">
      <w:pPr>
        <w:pStyle w:val="TableofFigures"/>
        <w:tabs>
          <w:tab w:val="right" w:leader="dot" w:pos="9350"/>
        </w:tabs>
        <w:rPr>
          <w:rFonts w:asciiTheme="minorHAnsi" w:eastAsiaTheme="minorEastAsia" w:hAnsiTheme="minorHAnsi"/>
          <w:noProof/>
          <w:sz w:val="22"/>
        </w:rPr>
      </w:pPr>
      <w:hyperlink w:anchor="_Toc122719720" w:history="1">
        <w:r w:rsidR="000E7F35" w:rsidRPr="00195F0E">
          <w:rPr>
            <w:rStyle w:val="Hyperlink"/>
            <w:noProof/>
          </w:rPr>
          <w:t xml:space="preserve">Figure 96 – </w:t>
        </w:r>
        <w:r w:rsidR="000E7F35" w:rsidRPr="00195F0E">
          <w:rPr>
            <w:rStyle w:val="Hyperlink"/>
            <w:rFonts w:cs="Times New Roman"/>
            <w:noProof/>
          </w:rPr>
          <w:t xml:space="preserve">BPI 2012 Custom GA </w:t>
        </w:r>
        <w:r w:rsidR="000E7F35" w:rsidRPr="00195F0E">
          <w:rPr>
            <w:rStyle w:val="Hyperlink"/>
            <w:noProof/>
          </w:rPr>
          <w:t>Dataset Implementation result</w:t>
        </w:r>
        <w:r w:rsidR="000E7F35">
          <w:rPr>
            <w:noProof/>
            <w:webHidden/>
          </w:rPr>
          <w:tab/>
        </w:r>
        <w:r w:rsidR="000E7F35">
          <w:rPr>
            <w:noProof/>
            <w:webHidden/>
          </w:rPr>
          <w:fldChar w:fldCharType="begin"/>
        </w:r>
        <w:r w:rsidR="000E7F35">
          <w:rPr>
            <w:noProof/>
            <w:webHidden/>
          </w:rPr>
          <w:instrText xml:space="preserve"> PAGEREF _Toc122719720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42AC7239" w14:textId="1AFABB36" w:rsidR="000E7F35" w:rsidRDefault="00000000">
      <w:pPr>
        <w:pStyle w:val="TableofFigures"/>
        <w:tabs>
          <w:tab w:val="right" w:leader="dot" w:pos="9350"/>
        </w:tabs>
        <w:rPr>
          <w:rFonts w:asciiTheme="minorHAnsi" w:eastAsiaTheme="minorEastAsia" w:hAnsiTheme="minorHAnsi"/>
          <w:noProof/>
          <w:sz w:val="22"/>
        </w:rPr>
      </w:pPr>
      <w:hyperlink w:anchor="_Toc122719721" w:history="1">
        <w:r w:rsidR="000E7F35" w:rsidRPr="00195F0E">
          <w:rPr>
            <w:rStyle w:val="Hyperlink"/>
            <w:noProof/>
          </w:rPr>
          <w:t xml:space="preserve">Figure 97 – </w:t>
        </w:r>
        <w:r w:rsidR="000E7F35" w:rsidRPr="00195F0E">
          <w:rPr>
            <w:rStyle w:val="Hyperlink"/>
            <w:rFonts w:cs="Times New Roman"/>
            <w:noProof/>
          </w:rPr>
          <w:t xml:space="preserve">BPI 2012 Custom GA </w:t>
        </w:r>
        <w:r w:rsidR="000E7F35" w:rsidRPr="00195F0E">
          <w:rPr>
            <w:rStyle w:val="Hyperlink"/>
            <w:noProof/>
          </w:rPr>
          <w:t>Dataset EDA Activities</w:t>
        </w:r>
        <w:r w:rsidR="000E7F35">
          <w:rPr>
            <w:noProof/>
            <w:webHidden/>
          </w:rPr>
          <w:tab/>
        </w:r>
        <w:r w:rsidR="000E7F35">
          <w:rPr>
            <w:noProof/>
            <w:webHidden/>
          </w:rPr>
          <w:fldChar w:fldCharType="begin"/>
        </w:r>
        <w:r w:rsidR="000E7F35">
          <w:rPr>
            <w:noProof/>
            <w:webHidden/>
          </w:rPr>
          <w:instrText xml:space="preserve"> PAGEREF _Toc122719721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6CA6D7AF" w14:textId="46F0BC7F" w:rsidR="000E7F35" w:rsidRDefault="00000000">
      <w:pPr>
        <w:pStyle w:val="TableofFigures"/>
        <w:tabs>
          <w:tab w:val="right" w:leader="dot" w:pos="9350"/>
        </w:tabs>
        <w:rPr>
          <w:rFonts w:asciiTheme="minorHAnsi" w:eastAsiaTheme="minorEastAsia" w:hAnsiTheme="minorHAnsi"/>
          <w:noProof/>
          <w:sz w:val="22"/>
        </w:rPr>
      </w:pPr>
      <w:hyperlink w:anchor="_Toc122719722" w:history="1">
        <w:r w:rsidR="000E7F35" w:rsidRPr="00195F0E">
          <w:rPr>
            <w:rStyle w:val="Hyperlink"/>
            <w:noProof/>
          </w:rPr>
          <w:t xml:space="preserve">Figure 98 – </w:t>
        </w:r>
        <w:r w:rsidR="000E7F35" w:rsidRPr="00195F0E">
          <w:rPr>
            <w:rStyle w:val="Hyperlink"/>
            <w:rFonts w:cs="Times New Roman"/>
            <w:noProof/>
          </w:rPr>
          <w:t xml:space="preserve">BPI 2012 Custom GA </w:t>
        </w:r>
        <w:r w:rsidR="000E7F35" w:rsidRPr="00195F0E">
          <w:rPr>
            <w:rStyle w:val="Hyperlink"/>
            <w:noProof/>
          </w:rPr>
          <w:t>Dataset EDA Resources</w:t>
        </w:r>
        <w:r w:rsidR="000E7F35">
          <w:rPr>
            <w:noProof/>
            <w:webHidden/>
          </w:rPr>
          <w:tab/>
        </w:r>
        <w:r w:rsidR="000E7F35">
          <w:rPr>
            <w:noProof/>
            <w:webHidden/>
          </w:rPr>
          <w:fldChar w:fldCharType="begin"/>
        </w:r>
        <w:r w:rsidR="000E7F35">
          <w:rPr>
            <w:noProof/>
            <w:webHidden/>
          </w:rPr>
          <w:instrText xml:space="preserve"> PAGEREF _Toc122719722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57AD52C1" w14:textId="4FB9A906" w:rsidR="000E7F35" w:rsidRDefault="00000000">
      <w:pPr>
        <w:pStyle w:val="TableofFigures"/>
        <w:tabs>
          <w:tab w:val="right" w:leader="dot" w:pos="9350"/>
        </w:tabs>
        <w:rPr>
          <w:rFonts w:asciiTheme="minorHAnsi" w:eastAsiaTheme="minorEastAsia" w:hAnsiTheme="minorHAnsi"/>
          <w:noProof/>
          <w:sz w:val="22"/>
        </w:rPr>
      </w:pPr>
      <w:hyperlink w:anchor="_Toc122719723" w:history="1">
        <w:r w:rsidR="000E7F35" w:rsidRPr="00195F0E">
          <w:rPr>
            <w:rStyle w:val="Hyperlink"/>
            <w:noProof/>
          </w:rPr>
          <w:t xml:space="preserve">Figure 99 – </w:t>
        </w:r>
        <w:r w:rsidR="000E7F35" w:rsidRPr="00195F0E">
          <w:rPr>
            <w:rStyle w:val="Hyperlink"/>
            <w:rFonts w:cs="Times New Roman"/>
            <w:noProof/>
          </w:rPr>
          <w:t xml:space="preserve">BPI 2012 Custom GA </w:t>
        </w:r>
        <w:r w:rsidR="000E7F35" w:rsidRPr="00195F0E">
          <w:rPr>
            <w:rStyle w:val="Hyperlink"/>
            <w:noProof/>
          </w:rPr>
          <w:t>Dataset BPMN Model</w:t>
        </w:r>
        <w:r w:rsidR="000E7F35">
          <w:rPr>
            <w:noProof/>
            <w:webHidden/>
          </w:rPr>
          <w:tab/>
        </w:r>
        <w:r w:rsidR="000E7F35">
          <w:rPr>
            <w:noProof/>
            <w:webHidden/>
          </w:rPr>
          <w:fldChar w:fldCharType="begin"/>
        </w:r>
        <w:r w:rsidR="000E7F35">
          <w:rPr>
            <w:noProof/>
            <w:webHidden/>
          </w:rPr>
          <w:instrText xml:space="preserve"> PAGEREF _Toc122719723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2F4C8B75" w14:textId="72C8660D" w:rsidR="000E7F35" w:rsidRDefault="00000000">
      <w:pPr>
        <w:pStyle w:val="TableofFigures"/>
        <w:tabs>
          <w:tab w:val="right" w:leader="dot" w:pos="9350"/>
        </w:tabs>
        <w:rPr>
          <w:rFonts w:asciiTheme="minorHAnsi" w:eastAsiaTheme="minorEastAsia" w:hAnsiTheme="minorHAnsi"/>
          <w:noProof/>
          <w:sz w:val="22"/>
        </w:rPr>
      </w:pPr>
      <w:hyperlink w:anchor="_Toc122719724" w:history="1">
        <w:r w:rsidR="000E7F35" w:rsidRPr="00195F0E">
          <w:rPr>
            <w:rStyle w:val="Hyperlink"/>
            <w:noProof/>
          </w:rPr>
          <w:t xml:space="preserve">Figure 100 – </w:t>
        </w:r>
        <w:r w:rsidR="000E7F35" w:rsidRPr="00195F0E">
          <w:rPr>
            <w:rStyle w:val="Hyperlink"/>
            <w:rFonts w:cs="Times New Roman"/>
            <w:noProof/>
          </w:rPr>
          <w:t xml:space="preserve">BPI 2012 Custom GA </w:t>
        </w:r>
        <w:r w:rsidR="000E7F35" w:rsidRPr="00195F0E">
          <w:rPr>
            <w:rStyle w:val="Hyperlink"/>
            <w:noProof/>
          </w:rPr>
          <w:t>Dataset DFG</w:t>
        </w:r>
        <w:r w:rsidR="000E7F35">
          <w:rPr>
            <w:noProof/>
            <w:webHidden/>
          </w:rPr>
          <w:tab/>
        </w:r>
        <w:r w:rsidR="000E7F35">
          <w:rPr>
            <w:noProof/>
            <w:webHidden/>
          </w:rPr>
          <w:fldChar w:fldCharType="begin"/>
        </w:r>
        <w:r w:rsidR="000E7F35">
          <w:rPr>
            <w:noProof/>
            <w:webHidden/>
          </w:rPr>
          <w:instrText xml:space="preserve"> PAGEREF _Toc122719724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268EDD13" w14:textId="59E6CF26" w:rsidR="000E7F35" w:rsidRDefault="00000000">
      <w:pPr>
        <w:pStyle w:val="TableofFigures"/>
        <w:tabs>
          <w:tab w:val="right" w:leader="dot" w:pos="9350"/>
        </w:tabs>
        <w:rPr>
          <w:rFonts w:asciiTheme="minorHAnsi" w:eastAsiaTheme="minorEastAsia" w:hAnsiTheme="minorHAnsi"/>
          <w:noProof/>
          <w:sz w:val="22"/>
        </w:rPr>
      </w:pPr>
      <w:hyperlink w:anchor="_Toc122719725" w:history="1">
        <w:r w:rsidR="000E7F35" w:rsidRPr="00195F0E">
          <w:rPr>
            <w:rStyle w:val="Hyperlink"/>
            <w:noProof/>
          </w:rPr>
          <w:t xml:space="preserve">Figure 101 – </w:t>
        </w:r>
        <w:r w:rsidR="000E7F35" w:rsidRPr="00195F0E">
          <w:rPr>
            <w:rStyle w:val="Hyperlink"/>
            <w:rFonts w:cs="Times New Roman"/>
            <w:noProof/>
          </w:rPr>
          <w:t xml:space="preserve">BPI 2012 Custom GA </w:t>
        </w:r>
        <w:r w:rsidR="000E7F35" w:rsidRPr="00195F0E">
          <w:rPr>
            <w:rStyle w:val="Hyperlink"/>
            <w:noProof/>
          </w:rPr>
          <w:t>Dataset Heuristic</w:t>
        </w:r>
        <w:r w:rsidR="000E7F35">
          <w:rPr>
            <w:noProof/>
            <w:webHidden/>
          </w:rPr>
          <w:tab/>
        </w:r>
        <w:r w:rsidR="000E7F35">
          <w:rPr>
            <w:noProof/>
            <w:webHidden/>
          </w:rPr>
          <w:fldChar w:fldCharType="begin"/>
        </w:r>
        <w:r w:rsidR="000E7F35">
          <w:rPr>
            <w:noProof/>
            <w:webHidden/>
          </w:rPr>
          <w:instrText xml:space="preserve"> PAGEREF _Toc122719725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51C3E603" w14:textId="32791465" w:rsidR="000E7F35" w:rsidRDefault="00000000">
      <w:pPr>
        <w:pStyle w:val="TableofFigures"/>
        <w:tabs>
          <w:tab w:val="right" w:leader="dot" w:pos="9350"/>
        </w:tabs>
        <w:rPr>
          <w:rFonts w:asciiTheme="minorHAnsi" w:eastAsiaTheme="minorEastAsia" w:hAnsiTheme="minorHAnsi"/>
          <w:noProof/>
          <w:sz w:val="22"/>
        </w:rPr>
      </w:pPr>
      <w:hyperlink w:anchor="_Toc122719726" w:history="1">
        <w:r w:rsidR="000E7F35" w:rsidRPr="00195F0E">
          <w:rPr>
            <w:rStyle w:val="Hyperlink"/>
            <w:noProof/>
          </w:rPr>
          <w:t xml:space="preserve">Figure 102 – </w:t>
        </w:r>
        <w:r w:rsidR="000E7F35" w:rsidRPr="00195F0E">
          <w:rPr>
            <w:rStyle w:val="Hyperlink"/>
            <w:rFonts w:cs="Times New Roman"/>
            <w:noProof/>
          </w:rPr>
          <w:t xml:space="preserve">BPI 2012 EasyGA </w:t>
        </w:r>
        <w:r w:rsidR="000E7F35" w:rsidRPr="00195F0E">
          <w:rPr>
            <w:rStyle w:val="Hyperlink"/>
            <w:noProof/>
          </w:rPr>
          <w:t>Dataset Implementation</w:t>
        </w:r>
        <w:r w:rsidR="000E7F35">
          <w:rPr>
            <w:noProof/>
            <w:webHidden/>
          </w:rPr>
          <w:tab/>
        </w:r>
        <w:r w:rsidR="000E7F35">
          <w:rPr>
            <w:noProof/>
            <w:webHidden/>
          </w:rPr>
          <w:fldChar w:fldCharType="begin"/>
        </w:r>
        <w:r w:rsidR="000E7F35">
          <w:rPr>
            <w:noProof/>
            <w:webHidden/>
          </w:rPr>
          <w:instrText xml:space="preserve"> PAGEREF _Toc122719726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635BDF33" w14:textId="3854A575" w:rsidR="000E7F35" w:rsidRDefault="00000000">
      <w:pPr>
        <w:pStyle w:val="TableofFigures"/>
        <w:tabs>
          <w:tab w:val="right" w:leader="dot" w:pos="9350"/>
        </w:tabs>
        <w:rPr>
          <w:rFonts w:asciiTheme="minorHAnsi" w:eastAsiaTheme="minorEastAsia" w:hAnsiTheme="minorHAnsi"/>
          <w:noProof/>
          <w:sz w:val="22"/>
        </w:rPr>
      </w:pPr>
      <w:hyperlink w:anchor="_Toc122719727" w:history="1">
        <w:r w:rsidR="000E7F35" w:rsidRPr="00195F0E">
          <w:rPr>
            <w:rStyle w:val="Hyperlink"/>
            <w:noProof/>
          </w:rPr>
          <w:t xml:space="preserve">Figure 103 – </w:t>
        </w:r>
        <w:r w:rsidR="000E7F35" w:rsidRPr="00195F0E">
          <w:rPr>
            <w:rStyle w:val="Hyperlink"/>
            <w:rFonts w:cs="Times New Roman"/>
            <w:noProof/>
          </w:rPr>
          <w:t xml:space="preserve">BPI 2012 EasyGA </w:t>
        </w:r>
        <w:r w:rsidR="000E7F35" w:rsidRPr="00195F0E">
          <w:rPr>
            <w:rStyle w:val="Hyperlink"/>
            <w:noProof/>
          </w:rPr>
          <w:t>Dataset EDA Activities</w:t>
        </w:r>
        <w:r w:rsidR="000E7F35">
          <w:rPr>
            <w:noProof/>
            <w:webHidden/>
          </w:rPr>
          <w:tab/>
        </w:r>
        <w:r w:rsidR="000E7F35">
          <w:rPr>
            <w:noProof/>
            <w:webHidden/>
          </w:rPr>
          <w:fldChar w:fldCharType="begin"/>
        </w:r>
        <w:r w:rsidR="000E7F35">
          <w:rPr>
            <w:noProof/>
            <w:webHidden/>
          </w:rPr>
          <w:instrText xml:space="preserve"> PAGEREF _Toc122719727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568E86C3" w14:textId="18312CE6" w:rsidR="000E7F35" w:rsidRDefault="00000000">
      <w:pPr>
        <w:pStyle w:val="TableofFigures"/>
        <w:tabs>
          <w:tab w:val="right" w:leader="dot" w:pos="9350"/>
        </w:tabs>
        <w:rPr>
          <w:rFonts w:asciiTheme="minorHAnsi" w:eastAsiaTheme="minorEastAsia" w:hAnsiTheme="minorHAnsi"/>
          <w:noProof/>
          <w:sz w:val="22"/>
        </w:rPr>
      </w:pPr>
      <w:hyperlink w:anchor="_Toc122719728" w:history="1">
        <w:r w:rsidR="000E7F35" w:rsidRPr="00195F0E">
          <w:rPr>
            <w:rStyle w:val="Hyperlink"/>
            <w:noProof/>
          </w:rPr>
          <w:t xml:space="preserve">Figure 104 – </w:t>
        </w:r>
        <w:r w:rsidR="000E7F35" w:rsidRPr="00195F0E">
          <w:rPr>
            <w:rStyle w:val="Hyperlink"/>
            <w:rFonts w:cs="Times New Roman"/>
            <w:noProof/>
          </w:rPr>
          <w:t xml:space="preserve">BPI 2012 EasyGA </w:t>
        </w:r>
        <w:r w:rsidR="000E7F35" w:rsidRPr="00195F0E">
          <w:rPr>
            <w:rStyle w:val="Hyperlink"/>
            <w:noProof/>
          </w:rPr>
          <w:t>Dataset EDA Resources</w:t>
        </w:r>
        <w:r w:rsidR="000E7F35">
          <w:rPr>
            <w:noProof/>
            <w:webHidden/>
          </w:rPr>
          <w:tab/>
        </w:r>
        <w:r w:rsidR="000E7F35">
          <w:rPr>
            <w:noProof/>
            <w:webHidden/>
          </w:rPr>
          <w:fldChar w:fldCharType="begin"/>
        </w:r>
        <w:r w:rsidR="000E7F35">
          <w:rPr>
            <w:noProof/>
            <w:webHidden/>
          </w:rPr>
          <w:instrText xml:space="preserve"> PAGEREF _Toc122719728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34D4BB83" w14:textId="63356CCA" w:rsidR="000E7F35" w:rsidRDefault="00000000">
      <w:pPr>
        <w:pStyle w:val="TableofFigures"/>
        <w:tabs>
          <w:tab w:val="right" w:leader="dot" w:pos="9350"/>
        </w:tabs>
        <w:rPr>
          <w:rFonts w:asciiTheme="minorHAnsi" w:eastAsiaTheme="minorEastAsia" w:hAnsiTheme="minorHAnsi"/>
          <w:noProof/>
          <w:sz w:val="22"/>
        </w:rPr>
      </w:pPr>
      <w:hyperlink w:anchor="_Toc122719729" w:history="1">
        <w:r w:rsidR="000E7F35" w:rsidRPr="00195F0E">
          <w:rPr>
            <w:rStyle w:val="Hyperlink"/>
            <w:noProof/>
          </w:rPr>
          <w:t xml:space="preserve">Figure 105 – </w:t>
        </w:r>
        <w:r w:rsidR="000E7F35" w:rsidRPr="00195F0E">
          <w:rPr>
            <w:rStyle w:val="Hyperlink"/>
            <w:rFonts w:cs="Times New Roman"/>
            <w:noProof/>
          </w:rPr>
          <w:t xml:space="preserve">BPI 2012 EasyGA </w:t>
        </w:r>
        <w:r w:rsidR="000E7F35" w:rsidRPr="00195F0E">
          <w:rPr>
            <w:rStyle w:val="Hyperlink"/>
            <w:noProof/>
          </w:rPr>
          <w:t>Dataset BPMN Model</w:t>
        </w:r>
        <w:r w:rsidR="000E7F35">
          <w:rPr>
            <w:noProof/>
            <w:webHidden/>
          </w:rPr>
          <w:tab/>
        </w:r>
        <w:r w:rsidR="000E7F35">
          <w:rPr>
            <w:noProof/>
            <w:webHidden/>
          </w:rPr>
          <w:fldChar w:fldCharType="begin"/>
        </w:r>
        <w:r w:rsidR="000E7F35">
          <w:rPr>
            <w:noProof/>
            <w:webHidden/>
          </w:rPr>
          <w:instrText xml:space="preserve"> PAGEREF _Toc122719729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602A4DCE" w14:textId="480F51CD" w:rsidR="000E7F35" w:rsidRDefault="00000000">
      <w:pPr>
        <w:pStyle w:val="TableofFigures"/>
        <w:tabs>
          <w:tab w:val="right" w:leader="dot" w:pos="9350"/>
        </w:tabs>
        <w:rPr>
          <w:rFonts w:asciiTheme="minorHAnsi" w:eastAsiaTheme="minorEastAsia" w:hAnsiTheme="minorHAnsi"/>
          <w:noProof/>
          <w:sz w:val="22"/>
        </w:rPr>
      </w:pPr>
      <w:hyperlink w:anchor="_Toc122719730" w:history="1">
        <w:r w:rsidR="000E7F35" w:rsidRPr="00195F0E">
          <w:rPr>
            <w:rStyle w:val="Hyperlink"/>
            <w:noProof/>
          </w:rPr>
          <w:t xml:space="preserve">Figure 106 – </w:t>
        </w:r>
        <w:r w:rsidR="000E7F35" w:rsidRPr="00195F0E">
          <w:rPr>
            <w:rStyle w:val="Hyperlink"/>
            <w:rFonts w:cs="Times New Roman"/>
            <w:noProof/>
          </w:rPr>
          <w:t xml:space="preserve">BPI 2012 EasyGA </w:t>
        </w:r>
        <w:r w:rsidR="000E7F35" w:rsidRPr="00195F0E">
          <w:rPr>
            <w:rStyle w:val="Hyperlink"/>
            <w:noProof/>
          </w:rPr>
          <w:t>Dataset DFG</w:t>
        </w:r>
        <w:r w:rsidR="000E7F35">
          <w:rPr>
            <w:noProof/>
            <w:webHidden/>
          </w:rPr>
          <w:tab/>
        </w:r>
        <w:r w:rsidR="000E7F35">
          <w:rPr>
            <w:noProof/>
            <w:webHidden/>
          </w:rPr>
          <w:fldChar w:fldCharType="begin"/>
        </w:r>
        <w:r w:rsidR="000E7F35">
          <w:rPr>
            <w:noProof/>
            <w:webHidden/>
          </w:rPr>
          <w:instrText xml:space="preserve"> PAGEREF _Toc122719730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51F7C109" w14:textId="2243266E" w:rsidR="000E7F35" w:rsidRDefault="00000000">
      <w:pPr>
        <w:pStyle w:val="TableofFigures"/>
        <w:tabs>
          <w:tab w:val="right" w:leader="dot" w:pos="9350"/>
        </w:tabs>
        <w:rPr>
          <w:rFonts w:asciiTheme="minorHAnsi" w:eastAsiaTheme="minorEastAsia" w:hAnsiTheme="minorHAnsi"/>
          <w:noProof/>
          <w:sz w:val="22"/>
        </w:rPr>
      </w:pPr>
      <w:hyperlink w:anchor="_Toc122719731" w:history="1">
        <w:r w:rsidR="000E7F35" w:rsidRPr="00195F0E">
          <w:rPr>
            <w:rStyle w:val="Hyperlink"/>
            <w:noProof/>
          </w:rPr>
          <w:t xml:space="preserve">Figure 107 – </w:t>
        </w:r>
        <w:r w:rsidR="000E7F35" w:rsidRPr="00195F0E">
          <w:rPr>
            <w:rStyle w:val="Hyperlink"/>
            <w:rFonts w:cs="Times New Roman"/>
            <w:noProof/>
          </w:rPr>
          <w:t xml:space="preserve">BPI 2012 EasyGA </w:t>
        </w:r>
        <w:r w:rsidR="000E7F35" w:rsidRPr="00195F0E">
          <w:rPr>
            <w:rStyle w:val="Hyperlink"/>
            <w:noProof/>
          </w:rPr>
          <w:t>Dataset Heuristic</w:t>
        </w:r>
        <w:r w:rsidR="000E7F35">
          <w:rPr>
            <w:noProof/>
            <w:webHidden/>
          </w:rPr>
          <w:tab/>
        </w:r>
        <w:r w:rsidR="000E7F35">
          <w:rPr>
            <w:noProof/>
            <w:webHidden/>
          </w:rPr>
          <w:fldChar w:fldCharType="begin"/>
        </w:r>
        <w:r w:rsidR="000E7F35">
          <w:rPr>
            <w:noProof/>
            <w:webHidden/>
          </w:rPr>
          <w:instrText xml:space="preserve"> PAGEREF _Toc122719731 \h </w:instrText>
        </w:r>
        <w:r w:rsidR="000E7F35">
          <w:rPr>
            <w:noProof/>
            <w:webHidden/>
          </w:rPr>
        </w:r>
        <w:r w:rsidR="000E7F35">
          <w:rPr>
            <w:noProof/>
            <w:webHidden/>
          </w:rPr>
          <w:fldChar w:fldCharType="separate"/>
        </w:r>
        <w:r w:rsidR="000E7F35">
          <w:rPr>
            <w:noProof/>
            <w:webHidden/>
          </w:rPr>
          <w:t>44</w:t>
        </w:r>
        <w:r w:rsidR="000E7F35">
          <w:rPr>
            <w:noProof/>
            <w:webHidden/>
          </w:rPr>
          <w:fldChar w:fldCharType="end"/>
        </w:r>
      </w:hyperlink>
    </w:p>
    <w:p w14:paraId="28B55102" w14:textId="1189B772" w:rsidR="000E7F35" w:rsidRDefault="00000000">
      <w:pPr>
        <w:pStyle w:val="TableofFigures"/>
        <w:tabs>
          <w:tab w:val="right" w:leader="dot" w:pos="9350"/>
        </w:tabs>
        <w:rPr>
          <w:rFonts w:asciiTheme="minorHAnsi" w:eastAsiaTheme="minorEastAsia" w:hAnsiTheme="minorHAnsi"/>
          <w:noProof/>
          <w:sz w:val="22"/>
        </w:rPr>
      </w:pPr>
      <w:hyperlink w:anchor="_Toc122719732" w:history="1">
        <w:r w:rsidR="000E7F35" w:rsidRPr="00195F0E">
          <w:rPr>
            <w:rStyle w:val="Hyperlink"/>
            <w:noProof/>
          </w:rPr>
          <w:t xml:space="preserve">Figure 108 – </w:t>
        </w:r>
        <w:r w:rsidR="000E7F35" w:rsidRPr="00195F0E">
          <w:rPr>
            <w:rStyle w:val="Hyperlink"/>
            <w:rFonts w:cs="Times New Roman"/>
            <w:noProof/>
          </w:rPr>
          <w:t>BPI 2012</w:t>
        </w:r>
        <w:r w:rsidR="000E7F35" w:rsidRPr="00195F0E">
          <w:rPr>
            <w:rStyle w:val="Hyperlink"/>
            <w:noProof/>
          </w:rPr>
          <w:t xml:space="preserve"> Dataset </w:t>
        </w:r>
        <w:r w:rsidR="000E7F35" w:rsidRPr="00195F0E">
          <w:rPr>
            <w:rStyle w:val="Hyperlink"/>
            <w:rFonts w:cs="Times New Roman"/>
            <w:noProof/>
          </w:rPr>
          <w:t xml:space="preserve">EasyGA w/ BPMN Modelling </w:t>
        </w:r>
        <w:r w:rsidR="000E7F35" w:rsidRPr="00195F0E">
          <w:rPr>
            <w:rStyle w:val="Hyperlink"/>
            <w:noProof/>
          </w:rPr>
          <w:t>Implementation</w:t>
        </w:r>
        <w:r w:rsidR="000E7F35">
          <w:rPr>
            <w:noProof/>
            <w:webHidden/>
          </w:rPr>
          <w:tab/>
        </w:r>
        <w:r w:rsidR="000E7F35">
          <w:rPr>
            <w:noProof/>
            <w:webHidden/>
          </w:rPr>
          <w:fldChar w:fldCharType="begin"/>
        </w:r>
        <w:r w:rsidR="000E7F35">
          <w:rPr>
            <w:noProof/>
            <w:webHidden/>
          </w:rPr>
          <w:instrText xml:space="preserve"> PAGEREF _Toc122719732 \h </w:instrText>
        </w:r>
        <w:r w:rsidR="000E7F35">
          <w:rPr>
            <w:noProof/>
            <w:webHidden/>
          </w:rPr>
        </w:r>
        <w:r w:rsidR="000E7F35">
          <w:rPr>
            <w:noProof/>
            <w:webHidden/>
          </w:rPr>
          <w:fldChar w:fldCharType="separate"/>
        </w:r>
        <w:r w:rsidR="000E7F35">
          <w:rPr>
            <w:noProof/>
            <w:webHidden/>
          </w:rPr>
          <w:t>22</w:t>
        </w:r>
        <w:r w:rsidR="000E7F35">
          <w:rPr>
            <w:noProof/>
            <w:webHidden/>
          </w:rPr>
          <w:fldChar w:fldCharType="end"/>
        </w:r>
      </w:hyperlink>
    </w:p>
    <w:p w14:paraId="4EF1924B" w14:textId="3CE1BE0D" w:rsidR="000E7F35" w:rsidRDefault="00000000">
      <w:pPr>
        <w:pStyle w:val="TableofFigures"/>
        <w:tabs>
          <w:tab w:val="right" w:leader="dot" w:pos="9350"/>
        </w:tabs>
        <w:rPr>
          <w:rFonts w:asciiTheme="minorHAnsi" w:eastAsiaTheme="minorEastAsia" w:hAnsiTheme="minorHAnsi"/>
          <w:noProof/>
          <w:sz w:val="22"/>
        </w:rPr>
      </w:pPr>
      <w:hyperlink w:anchor="_Toc122719733" w:history="1">
        <w:r w:rsidR="000E7F35" w:rsidRPr="00195F0E">
          <w:rPr>
            <w:rStyle w:val="Hyperlink"/>
            <w:noProof/>
          </w:rPr>
          <w:t xml:space="preserve">Figure 109 – </w:t>
        </w:r>
        <w:r w:rsidR="000E7F35" w:rsidRPr="00195F0E">
          <w:rPr>
            <w:rStyle w:val="Hyperlink"/>
            <w:rFonts w:cs="Times New Roman"/>
            <w:noProof/>
          </w:rPr>
          <w:t>BPI 2012</w:t>
        </w:r>
        <w:r w:rsidR="000E7F35" w:rsidRPr="00195F0E">
          <w:rPr>
            <w:rStyle w:val="Hyperlink"/>
            <w:noProof/>
          </w:rPr>
          <w:t xml:space="preserve"> Dataset </w:t>
        </w:r>
        <w:r w:rsidR="000E7F35" w:rsidRPr="00195F0E">
          <w:rPr>
            <w:rStyle w:val="Hyperlink"/>
            <w:rFonts w:cs="Times New Roman"/>
            <w:noProof/>
          </w:rPr>
          <w:t xml:space="preserve">EasyGA w/ BPMN Modelling </w:t>
        </w:r>
        <w:r w:rsidR="000E7F35" w:rsidRPr="00195F0E">
          <w:rPr>
            <w:rStyle w:val="Hyperlink"/>
            <w:noProof/>
          </w:rPr>
          <w:t>EDA Activities</w:t>
        </w:r>
        <w:r w:rsidR="000E7F35">
          <w:rPr>
            <w:noProof/>
            <w:webHidden/>
          </w:rPr>
          <w:tab/>
        </w:r>
        <w:r w:rsidR="000E7F35">
          <w:rPr>
            <w:noProof/>
            <w:webHidden/>
          </w:rPr>
          <w:fldChar w:fldCharType="begin"/>
        </w:r>
        <w:r w:rsidR="000E7F35">
          <w:rPr>
            <w:noProof/>
            <w:webHidden/>
          </w:rPr>
          <w:instrText xml:space="preserve"> PAGEREF _Toc122719733 \h </w:instrText>
        </w:r>
        <w:r w:rsidR="000E7F35">
          <w:rPr>
            <w:noProof/>
            <w:webHidden/>
          </w:rPr>
        </w:r>
        <w:r w:rsidR="000E7F35">
          <w:rPr>
            <w:noProof/>
            <w:webHidden/>
          </w:rPr>
          <w:fldChar w:fldCharType="separate"/>
        </w:r>
        <w:r w:rsidR="000E7F35">
          <w:rPr>
            <w:noProof/>
            <w:webHidden/>
          </w:rPr>
          <w:t>22</w:t>
        </w:r>
        <w:r w:rsidR="000E7F35">
          <w:rPr>
            <w:noProof/>
            <w:webHidden/>
          </w:rPr>
          <w:fldChar w:fldCharType="end"/>
        </w:r>
      </w:hyperlink>
    </w:p>
    <w:p w14:paraId="2486158C" w14:textId="64F8C619" w:rsidR="000E7F35" w:rsidRDefault="00000000">
      <w:pPr>
        <w:pStyle w:val="TableofFigures"/>
        <w:tabs>
          <w:tab w:val="right" w:leader="dot" w:pos="9350"/>
        </w:tabs>
        <w:rPr>
          <w:rFonts w:asciiTheme="minorHAnsi" w:eastAsiaTheme="minorEastAsia" w:hAnsiTheme="minorHAnsi"/>
          <w:noProof/>
          <w:sz w:val="22"/>
        </w:rPr>
      </w:pPr>
      <w:hyperlink w:anchor="_Toc122719734" w:history="1">
        <w:r w:rsidR="000E7F35" w:rsidRPr="00195F0E">
          <w:rPr>
            <w:rStyle w:val="Hyperlink"/>
            <w:noProof/>
          </w:rPr>
          <w:t xml:space="preserve">Figure 110 – </w:t>
        </w:r>
        <w:r w:rsidR="000E7F35" w:rsidRPr="00195F0E">
          <w:rPr>
            <w:rStyle w:val="Hyperlink"/>
            <w:rFonts w:cs="Times New Roman"/>
            <w:noProof/>
          </w:rPr>
          <w:t>BPI 2012</w:t>
        </w:r>
        <w:r w:rsidR="000E7F35" w:rsidRPr="00195F0E">
          <w:rPr>
            <w:rStyle w:val="Hyperlink"/>
            <w:noProof/>
          </w:rPr>
          <w:t xml:space="preserve"> Dataset </w:t>
        </w:r>
        <w:r w:rsidR="000E7F35" w:rsidRPr="00195F0E">
          <w:rPr>
            <w:rStyle w:val="Hyperlink"/>
            <w:rFonts w:cs="Times New Roman"/>
            <w:noProof/>
          </w:rPr>
          <w:t xml:space="preserve">EasyGA w/ BPMN Modelling </w:t>
        </w:r>
        <w:r w:rsidR="000E7F35" w:rsidRPr="00195F0E">
          <w:rPr>
            <w:rStyle w:val="Hyperlink"/>
            <w:noProof/>
          </w:rPr>
          <w:t>EDA Resources</w:t>
        </w:r>
        <w:r w:rsidR="000E7F35">
          <w:rPr>
            <w:noProof/>
            <w:webHidden/>
          </w:rPr>
          <w:tab/>
        </w:r>
        <w:r w:rsidR="000E7F35">
          <w:rPr>
            <w:noProof/>
            <w:webHidden/>
          </w:rPr>
          <w:fldChar w:fldCharType="begin"/>
        </w:r>
        <w:r w:rsidR="000E7F35">
          <w:rPr>
            <w:noProof/>
            <w:webHidden/>
          </w:rPr>
          <w:instrText xml:space="preserve"> PAGEREF _Toc122719734 \h </w:instrText>
        </w:r>
        <w:r w:rsidR="000E7F35">
          <w:rPr>
            <w:noProof/>
            <w:webHidden/>
          </w:rPr>
        </w:r>
        <w:r w:rsidR="000E7F35">
          <w:rPr>
            <w:noProof/>
            <w:webHidden/>
          </w:rPr>
          <w:fldChar w:fldCharType="separate"/>
        </w:r>
        <w:r w:rsidR="000E7F35">
          <w:rPr>
            <w:noProof/>
            <w:webHidden/>
          </w:rPr>
          <w:t>23</w:t>
        </w:r>
        <w:r w:rsidR="000E7F35">
          <w:rPr>
            <w:noProof/>
            <w:webHidden/>
          </w:rPr>
          <w:fldChar w:fldCharType="end"/>
        </w:r>
      </w:hyperlink>
    </w:p>
    <w:p w14:paraId="46F56E95" w14:textId="744CE1FE" w:rsidR="000E7F35" w:rsidRDefault="00000000">
      <w:pPr>
        <w:pStyle w:val="TableofFigures"/>
        <w:tabs>
          <w:tab w:val="right" w:leader="dot" w:pos="9350"/>
        </w:tabs>
        <w:rPr>
          <w:rFonts w:asciiTheme="minorHAnsi" w:eastAsiaTheme="minorEastAsia" w:hAnsiTheme="minorHAnsi"/>
          <w:noProof/>
          <w:sz w:val="22"/>
        </w:rPr>
      </w:pPr>
      <w:hyperlink w:anchor="_Toc122719735" w:history="1">
        <w:r w:rsidR="000E7F35" w:rsidRPr="00195F0E">
          <w:rPr>
            <w:rStyle w:val="Hyperlink"/>
            <w:noProof/>
          </w:rPr>
          <w:t xml:space="preserve">Figure 111 – </w:t>
        </w:r>
        <w:r w:rsidR="000E7F35" w:rsidRPr="00195F0E">
          <w:rPr>
            <w:rStyle w:val="Hyperlink"/>
            <w:rFonts w:cs="Times New Roman"/>
            <w:noProof/>
          </w:rPr>
          <w:t>BPI 2012</w:t>
        </w:r>
        <w:r w:rsidR="000E7F35" w:rsidRPr="00195F0E">
          <w:rPr>
            <w:rStyle w:val="Hyperlink"/>
            <w:noProof/>
          </w:rPr>
          <w:t xml:space="preserve"> Dataset </w:t>
        </w:r>
        <w:r w:rsidR="000E7F35" w:rsidRPr="00195F0E">
          <w:rPr>
            <w:rStyle w:val="Hyperlink"/>
            <w:rFonts w:cs="Times New Roman"/>
            <w:noProof/>
          </w:rPr>
          <w:t xml:space="preserve">EasyGA w/ BPMN Modelling </w:t>
        </w:r>
        <w:r w:rsidR="000E7F35" w:rsidRPr="00195F0E">
          <w:rPr>
            <w:rStyle w:val="Hyperlink"/>
            <w:noProof/>
          </w:rPr>
          <w:t>BPMN Model</w:t>
        </w:r>
        <w:r w:rsidR="000E7F35">
          <w:rPr>
            <w:noProof/>
            <w:webHidden/>
          </w:rPr>
          <w:tab/>
        </w:r>
        <w:r w:rsidR="000E7F35">
          <w:rPr>
            <w:noProof/>
            <w:webHidden/>
          </w:rPr>
          <w:fldChar w:fldCharType="begin"/>
        </w:r>
        <w:r w:rsidR="000E7F35">
          <w:rPr>
            <w:noProof/>
            <w:webHidden/>
          </w:rPr>
          <w:instrText xml:space="preserve"> PAGEREF _Toc122719735 \h </w:instrText>
        </w:r>
        <w:r w:rsidR="000E7F35">
          <w:rPr>
            <w:noProof/>
            <w:webHidden/>
          </w:rPr>
        </w:r>
        <w:r w:rsidR="000E7F35">
          <w:rPr>
            <w:noProof/>
            <w:webHidden/>
          </w:rPr>
          <w:fldChar w:fldCharType="separate"/>
        </w:r>
        <w:r w:rsidR="000E7F35">
          <w:rPr>
            <w:noProof/>
            <w:webHidden/>
          </w:rPr>
          <w:t>23</w:t>
        </w:r>
        <w:r w:rsidR="000E7F35">
          <w:rPr>
            <w:noProof/>
            <w:webHidden/>
          </w:rPr>
          <w:fldChar w:fldCharType="end"/>
        </w:r>
      </w:hyperlink>
    </w:p>
    <w:p w14:paraId="50A011FC" w14:textId="61DA4FAA" w:rsidR="000E7F35" w:rsidRDefault="00000000">
      <w:pPr>
        <w:pStyle w:val="TableofFigures"/>
        <w:tabs>
          <w:tab w:val="right" w:leader="dot" w:pos="9350"/>
        </w:tabs>
        <w:rPr>
          <w:rFonts w:asciiTheme="minorHAnsi" w:eastAsiaTheme="minorEastAsia" w:hAnsiTheme="minorHAnsi"/>
          <w:noProof/>
          <w:sz w:val="22"/>
        </w:rPr>
      </w:pPr>
      <w:hyperlink w:anchor="_Toc122719736" w:history="1">
        <w:r w:rsidR="000E7F35" w:rsidRPr="00195F0E">
          <w:rPr>
            <w:rStyle w:val="Hyperlink"/>
            <w:noProof/>
          </w:rPr>
          <w:t xml:space="preserve">Figure 112 – </w:t>
        </w:r>
        <w:r w:rsidR="000E7F35" w:rsidRPr="00195F0E">
          <w:rPr>
            <w:rStyle w:val="Hyperlink"/>
            <w:rFonts w:cs="Times New Roman"/>
            <w:noProof/>
          </w:rPr>
          <w:t>BPI 2012</w:t>
        </w:r>
        <w:r w:rsidR="000E7F35" w:rsidRPr="00195F0E">
          <w:rPr>
            <w:rStyle w:val="Hyperlink"/>
            <w:noProof/>
          </w:rPr>
          <w:t xml:space="preserve"> Dataset </w:t>
        </w:r>
        <w:r w:rsidR="000E7F35" w:rsidRPr="00195F0E">
          <w:rPr>
            <w:rStyle w:val="Hyperlink"/>
            <w:rFonts w:cs="Times New Roman"/>
            <w:noProof/>
          </w:rPr>
          <w:t xml:space="preserve">EasyGA w/ BPMN Modelling </w:t>
        </w:r>
        <w:r w:rsidR="000E7F35" w:rsidRPr="00195F0E">
          <w:rPr>
            <w:rStyle w:val="Hyperlink"/>
            <w:noProof/>
          </w:rPr>
          <w:t>DFG</w:t>
        </w:r>
        <w:r w:rsidR="000E7F35">
          <w:rPr>
            <w:noProof/>
            <w:webHidden/>
          </w:rPr>
          <w:tab/>
        </w:r>
        <w:r w:rsidR="000E7F35">
          <w:rPr>
            <w:noProof/>
            <w:webHidden/>
          </w:rPr>
          <w:fldChar w:fldCharType="begin"/>
        </w:r>
        <w:r w:rsidR="000E7F35">
          <w:rPr>
            <w:noProof/>
            <w:webHidden/>
          </w:rPr>
          <w:instrText xml:space="preserve"> PAGEREF _Toc122719736 \h </w:instrText>
        </w:r>
        <w:r w:rsidR="000E7F35">
          <w:rPr>
            <w:noProof/>
            <w:webHidden/>
          </w:rPr>
        </w:r>
        <w:r w:rsidR="000E7F35">
          <w:rPr>
            <w:noProof/>
            <w:webHidden/>
          </w:rPr>
          <w:fldChar w:fldCharType="separate"/>
        </w:r>
        <w:r w:rsidR="000E7F35">
          <w:rPr>
            <w:noProof/>
            <w:webHidden/>
          </w:rPr>
          <w:t>24</w:t>
        </w:r>
        <w:r w:rsidR="000E7F35">
          <w:rPr>
            <w:noProof/>
            <w:webHidden/>
          </w:rPr>
          <w:fldChar w:fldCharType="end"/>
        </w:r>
      </w:hyperlink>
    </w:p>
    <w:p w14:paraId="27DED1CE" w14:textId="584B52D4" w:rsidR="000E7F35" w:rsidRDefault="00000000">
      <w:pPr>
        <w:pStyle w:val="TableofFigures"/>
        <w:tabs>
          <w:tab w:val="right" w:leader="dot" w:pos="9350"/>
        </w:tabs>
        <w:rPr>
          <w:rFonts w:asciiTheme="minorHAnsi" w:eastAsiaTheme="minorEastAsia" w:hAnsiTheme="minorHAnsi"/>
          <w:noProof/>
          <w:sz w:val="22"/>
        </w:rPr>
      </w:pPr>
      <w:hyperlink w:anchor="_Toc122719737" w:history="1">
        <w:r w:rsidR="000E7F35" w:rsidRPr="00195F0E">
          <w:rPr>
            <w:rStyle w:val="Hyperlink"/>
            <w:noProof/>
          </w:rPr>
          <w:t xml:space="preserve">Figure 113 – </w:t>
        </w:r>
        <w:r w:rsidR="000E7F35" w:rsidRPr="00195F0E">
          <w:rPr>
            <w:rStyle w:val="Hyperlink"/>
            <w:rFonts w:cs="Times New Roman"/>
            <w:noProof/>
          </w:rPr>
          <w:t>BPI 2012</w:t>
        </w:r>
        <w:r w:rsidR="000E7F35" w:rsidRPr="00195F0E">
          <w:rPr>
            <w:rStyle w:val="Hyperlink"/>
            <w:noProof/>
          </w:rPr>
          <w:t xml:space="preserve"> Dataset </w:t>
        </w:r>
        <w:r w:rsidR="000E7F35" w:rsidRPr="00195F0E">
          <w:rPr>
            <w:rStyle w:val="Hyperlink"/>
            <w:rFonts w:cs="Times New Roman"/>
            <w:noProof/>
          </w:rPr>
          <w:t xml:space="preserve">EasyGA w/ BPMN Modelling </w:t>
        </w:r>
        <w:r w:rsidR="000E7F35" w:rsidRPr="00195F0E">
          <w:rPr>
            <w:rStyle w:val="Hyperlink"/>
            <w:noProof/>
          </w:rPr>
          <w:t>Heuristic</w:t>
        </w:r>
        <w:r w:rsidR="000E7F35">
          <w:rPr>
            <w:noProof/>
            <w:webHidden/>
          </w:rPr>
          <w:tab/>
        </w:r>
        <w:r w:rsidR="000E7F35">
          <w:rPr>
            <w:noProof/>
            <w:webHidden/>
          </w:rPr>
          <w:fldChar w:fldCharType="begin"/>
        </w:r>
        <w:r w:rsidR="000E7F35">
          <w:rPr>
            <w:noProof/>
            <w:webHidden/>
          </w:rPr>
          <w:instrText xml:space="preserve"> PAGEREF _Toc122719737 \h </w:instrText>
        </w:r>
        <w:r w:rsidR="000E7F35">
          <w:rPr>
            <w:noProof/>
            <w:webHidden/>
          </w:rPr>
        </w:r>
        <w:r w:rsidR="000E7F35">
          <w:rPr>
            <w:noProof/>
            <w:webHidden/>
          </w:rPr>
          <w:fldChar w:fldCharType="separate"/>
        </w:r>
        <w:r w:rsidR="000E7F35">
          <w:rPr>
            <w:noProof/>
            <w:webHidden/>
          </w:rPr>
          <w:t>25</w:t>
        </w:r>
        <w:r w:rsidR="000E7F35">
          <w:rPr>
            <w:noProof/>
            <w:webHidden/>
          </w:rPr>
          <w:fldChar w:fldCharType="end"/>
        </w:r>
      </w:hyperlink>
    </w:p>
    <w:p w14:paraId="2A239CD6" w14:textId="718C48D6" w:rsidR="000E7F35" w:rsidRDefault="00000000">
      <w:pPr>
        <w:pStyle w:val="TableofFigures"/>
        <w:tabs>
          <w:tab w:val="right" w:leader="dot" w:pos="9350"/>
        </w:tabs>
        <w:rPr>
          <w:rFonts w:asciiTheme="minorHAnsi" w:eastAsiaTheme="minorEastAsia" w:hAnsiTheme="minorHAnsi"/>
          <w:noProof/>
          <w:sz w:val="22"/>
        </w:rPr>
      </w:pPr>
      <w:hyperlink w:anchor="_Toc122719738" w:history="1">
        <w:r w:rsidR="000E7F35" w:rsidRPr="00195F0E">
          <w:rPr>
            <w:rStyle w:val="Hyperlink"/>
            <w:noProof/>
          </w:rPr>
          <w:t>Figure 114 – Generated Models Soundness</w:t>
        </w:r>
        <w:r w:rsidR="000E7F35">
          <w:rPr>
            <w:noProof/>
            <w:webHidden/>
          </w:rPr>
          <w:tab/>
        </w:r>
        <w:r w:rsidR="000E7F35">
          <w:rPr>
            <w:noProof/>
            <w:webHidden/>
          </w:rPr>
          <w:fldChar w:fldCharType="begin"/>
        </w:r>
        <w:r w:rsidR="000E7F35">
          <w:rPr>
            <w:noProof/>
            <w:webHidden/>
          </w:rPr>
          <w:instrText xml:space="preserve"> PAGEREF _Toc122719738 \h </w:instrText>
        </w:r>
        <w:r w:rsidR="000E7F35">
          <w:rPr>
            <w:noProof/>
            <w:webHidden/>
          </w:rPr>
        </w:r>
        <w:r w:rsidR="000E7F35">
          <w:rPr>
            <w:noProof/>
            <w:webHidden/>
          </w:rPr>
          <w:fldChar w:fldCharType="separate"/>
        </w:r>
        <w:r w:rsidR="000E7F35">
          <w:rPr>
            <w:noProof/>
            <w:webHidden/>
          </w:rPr>
          <w:t>27</w:t>
        </w:r>
        <w:r w:rsidR="000E7F35">
          <w:rPr>
            <w:noProof/>
            <w:webHidden/>
          </w:rPr>
          <w:fldChar w:fldCharType="end"/>
        </w:r>
      </w:hyperlink>
    </w:p>
    <w:p w14:paraId="33447EC8" w14:textId="55C415C7" w:rsidR="000E7F35" w:rsidRDefault="00000000">
      <w:pPr>
        <w:pStyle w:val="TableofFigures"/>
        <w:tabs>
          <w:tab w:val="right" w:leader="dot" w:pos="9350"/>
        </w:tabs>
        <w:rPr>
          <w:rFonts w:asciiTheme="minorHAnsi" w:eastAsiaTheme="minorEastAsia" w:hAnsiTheme="minorHAnsi"/>
          <w:noProof/>
          <w:sz w:val="22"/>
        </w:rPr>
      </w:pPr>
      <w:hyperlink w:anchor="_Toc122719739" w:history="1">
        <w:r w:rsidR="000E7F35" w:rsidRPr="00195F0E">
          <w:rPr>
            <w:rStyle w:val="Hyperlink"/>
            <w:noProof/>
          </w:rPr>
          <w:t>Figure 115 – Fitness Review Example Large</w:t>
        </w:r>
        <w:r w:rsidR="000E7F35">
          <w:rPr>
            <w:noProof/>
            <w:webHidden/>
          </w:rPr>
          <w:tab/>
        </w:r>
        <w:r w:rsidR="000E7F35">
          <w:rPr>
            <w:noProof/>
            <w:webHidden/>
          </w:rPr>
          <w:fldChar w:fldCharType="begin"/>
        </w:r>
        <w:r w:rsidR="000E7F35">
          <w:rPr>
            <w:noProof/>
            <w:webHidden/>
          </w:rPr>
          <w:instrText xml:space="preserve"> PAGEREF _Toc122719739 \h </w:instrText>
        </w:r>
        <w:r w:rsidR="000E7F35">
          <w:rPr>
            <w:noProof/>
            <w:webHidden/>
          </w:rPr>
        </w:r>
        <w:r w:rsidR="000E7F35">
          <w:rPr>
            <w:noProof/>
            <w:webHidden/>
          </w:rPr>
          <w:fldChar w:fldCharType="separate"/>
        </w:r>
        <w:r w:rsidR="000E7F35">
          <w:rPr>
            <w:noProof/>
            <w:webHidden/>
          </w:rPr>
          <w:t>29</w:t>
        </w:r>
        <w:r w:rsidR="000E7F35">
          <w:rPr>
            <w:noProof/>
            <w:webHidden/>
          </w:rPr>
          <w:fldChar w:fldCharType="end"/>
        </w:r>
      </w:hyperlink>
    </w:p>
    <w:p w14:paraId="65C08B9B" w14:textId="27A269B5" w:rsidR="000E7F35" w:rsidRDefault="00000000">
      <w:pPr>
        <w:pStyle w:val="TableofFigures"/>
        <w:tabs>
          <w:tab w:val="right" w:leader="dot" w:pos="9350"/>
        </w:tabs>
        <w:rPr>
          <w:rFonts w:asciiTheme="minorHAnsi" w:eastAsiaTheme="minorEastAsia" w:hAnsiTheme="minorHAnsi"/>
          <w:noProof/>
          <w:sz w:val="22"/>
        </w:rPr>
      </w:pPr>
      <w:hyperlink w:anchor="_Toc122719740" w:history="1">
        <w:r w:rsidR="000E7F35" w:rsidRPr="00195F0E">
          <w:rPr>
            <w:rStyle w:val="Hyperlink"/>
            <w:noProof/>
          </w:rPr>
          <w:t>Figure 116 - Fitness Helpdesk</w:t>
        </w:r>
        <w:r w:rsidR="000E7F35">
          <w:rPr>
            <w:noProof/>
            <w:webHidden/>
          </w:rPr>
          <w:tab/>
        </w:r>
        <w:r w:rsidR="000E7F35">
          <w:rPr>
            <w:noProof/>
            <w:webHidden/>
          </w:rPr>
          <w:fldChar w:fldCharType="begin"/>
        </w:r>
        <w:r w:rsidR="000E7F35">
          <w:rPr>
            <w:noProof/>
            <w:webHidden/>
          </w:rPr>
          <w:instrText xml:space="preserve"> PAGEREF _Toc122719740 \h </w:instrText>
        </w:r>
        <w:r w:rsidR="000E7F35">
          <w:rPr>
            <w:noProof/>
            <w:webHidden/>
          </w:rPr>
        </w:r>
        <w:r w:rsidR="000E7F35">
          <w:rPr>
            <w:noProof/>
            <w:webHidden/>
          </w:rPr>
          <w:fldChar w:fldCharType="separate"/>
        </w:r>
        <w:r w:rsidR="000E7F35">
          <w:rPr>
            <w:noProof/>
            <w:webHidden/>
          </w:rPr>
          <w:t>29</w:t>
        </w:r>
        <w:r w:rsidR="000E7F35">
          <w:rPr>
            <w:noProof/>
            <w:webHidden/>
          </w:rPr>
          <w:fldChar w:fldCharType="end"/>
        </w:r>
      </w:hyperlink>
    </w:p>
    <w:p w14:paraId="26B8A80E" w14:textId="3F0D54C8" w:rsidR="000E7F35" w:rsidRDefault="00000000">
      <w:pPr>
        <w:pStyle w:val="TableofFigures"/>
        <w:tabs>
          <w:tab w:val="right" w:leader="dot" w:pos="9350"/>
        </w:tabs>
        <w:rPr>
          <w:rFonts w:asciiTheme="minorHAnsi" w:eastAsiaTheme="minorEastAsia" w:hAnsiTheme="minorHAnsi"/>
          <w:noProof/>
          <w:sz w:val="22"/>
        </w:rPr>
      </w:pPr>
      <w:hyperlink w:anchor="_Toc122719741" w:history="1">
        <w:r w:rsidR="000E7F35" w:rsidRPr="00195F0E">
          <w:rPr>
            <w:rStyle w:val="Hyperlink"/>
            <w:noProof/>
          </w:rPr>
          <w:t>Figure 117 - Fitness BPI 2012</w:t>
        </w:r>
        <w:r w:rsidR="000E7F35">
          <w:rPr>
            <w:noProof/>
            <w:webHidden/>
          </w:rPr>
          <w:tab/>
        </w:r>
        <w:r w:rsidR="000E7F35">
          <w:rPr>
            <w:noProof/>
            <w:webHidden/>
          </w:rPr>
          <w:fldChar w:fldCharType="begin"/>
        </w:r>
        <w:r w:rsidR="000E7F35">
          <w:rPr>
            <w:noProof/>
            <w:webHidden/>
          </w:rPr>
          <w:instrText xml:space="preserve"> PAGEREF _Toc122719741 \h </w:instrText>
        </w:r>
        <w:r w:rsidR="000E7F35">
          <w:rPr>
            <w:noProof/>
            <w:webHidden/>
          </w:rPr>
        </w:r>
        <w:r w:rsidR="000E7F35">
          <w:rPr>
            <w:noProof/>
            <w:webHidden/>
          </w:rPr>
          <w:fldChar w:fldCharType="separate"/>
        </w:r>
        <w:r w:rsidR="000E7F35">
          <w:rPr>
            <w:noProof/>
            <w:webHidden/>
          </w:rPr>
          <w:t>30</w:t>
        </w:r>
        <w:r w:rsidR="000E7F35">
          <w:rPr>
            <w:noProof/>
            <w:webHidden/>
          </w:rPr>
          <w:fldChar w:fldCharType="end"/>
        </w:r>
      </w:hyperlink>
    </w:p>
    <w:p w14:paraId="1513E666" w14:textId="0EF2F170" w:rsidR="000E7F35" w:rsidRDefault="00000000">
      <w:pPr>
        <w:pStyle w:val="TableofFigures"/>
        <w:tabs>
          <w:tab w:val="right" w:leader="dot" w:pos="9350"/>
        </w:tabs>
        <w:rPr>
          <w:rFonts w:asciiTheme="minorHAnsi" w:eastAsiaTheme="minorEastAsia" w:hAnsiTheme="minorHAnsi"/>
          <w:noProof/>
          <w:sz w:val="22"/>
        </w:rPr>
      </w:pPr>
      <w:hyperlink w:anchor="_Toc122719742" w:history="1">
        <w:r w:rsidR="000E7F35" w:rsidRPr="00195F0E">
          <w:rPr>
            <w:rStyle w:val="Hyperlink"/>
            <w:noProof/>
          </w:rPr>
          <w:t>Figure 118 - Precision for Review Example Large Dataset</w:t>
        </w:r>
        <w:r w:rsidR="000E7F35">
          <w:rPr>
            <w:noProof/>
            <w:webHidden/>
          </w:rPr>
          <w:tab/>
        </w:r>
        <w:r w:rsidR="000E7F35">
          <w:rPr>
            <w:noProof/>
            <w:webHidden/>
          </w:rPr>
          <w:fldChar w:fldCharType="begin"/>
        </w:r>
        <w:r w:rsidR="000E7F35">
          <w:rPr>
            <w:noProof/>
            <w:webHidden/>
          </w:rPr>
          <w:instrText xml:space="preserve"> PAGEREF _Toc122719742 \h </w:instrText>
        </w:r>
        <w:r w:rsidR="000E7F35">
          <w:rPr>
            <w:noProof/>
            <w:webHidden/>
          </w:rPr>
        </w:r>
        <w:r w:rsidR="000E7F35">
          <w:rPr>
            <w:noProof/>
            <w:webHidden/>
          </w:rPr>
          <w:fldChar w:fldCharType="separate"/>
        </w:r>
        <w:r w:rsidR="000E7F35">
          <w:rPr>
            <w:noProof/>
            <w:webHidden/>
          </w:rPr>
          <w:t>31</w:t>
        </w:r>
        <w:r w:rsidR="000E7F35">
          <w:rPr>
            <w:noProof/>
            <w:webHidden/>
          </w:rPr>
          <w:fldChar w:fldCharType="end"/>
        </w:r>
      </w:hyperlink>
    </w:p>
    <w:p w14:paraId="377A8B35" w14:textId="27A33B07" w:rsidR="000E7F35" w:rsidRDefault="00000000">
      <w:pPr>
        <w:pStyle w:val="TableofFigures"/>
        <w:tabs>
          <w:tab w:val="right" w:leader="dot" w:pos="9350"/>
        </w:tabs>
        <w:rPr>
          <w:rFonts w:asciiTheme="minorHAnsi" w:eastAsiaTheme="minorEastAsia" w:hAnsiTheme="minorHAnsi"/>
          <w:noProof/>
          <w:sz w:val="22"/>
        </w:rPr>
      </w:pPr>
      <w:hyperlink w:anchor="_Toc122719743" w:history="1">
        <w:r w:rsidR="000E7F35" w:rsidRPr="00195F0E">
          <w:rPr>
            <w:rStyle w:val="Hyperlink"/>
            <w:noProof/>
          </w:rPr>
          <w:t>Figure 119 - Precision for Helpdesk</w:t>
        </w:r>
        <w:r w:rsidR="000E7F35">
          <w:rPr>
            <w:noProof/>
            <w:webHidden/>
          </w:rPr>
          <w:tab/>
        </w:r>
        <w:r w:rsidR="000E7F35">
          <w:rPr>
            <w:noProof/>
            <w:webHidden/>
          </w:rPr>
          <w:fldChar w:fldCharType="begin"/>
        </w:r>
        <w:r w:rsidR="000E7F35">
          <w:rPr>
            <w:noProof/>
            <w:webHidden/>
          </w:rPr>
          <w:instrText xml:space="preserve"> PAGEREF _Toc122719743 \h </w:instrText>
        </w:r>
        <w:r w:rsidR="000E7F35">
          <w:rPr>
            <w:noProof/>
            <w:webHidden/>
          </w:rPr>
        </w:r>
        <w:r w:rsidR="000E7F35">
          <w:rPr>
            <w:noProof/>
            <w:webHidden/>
          </w:rPr>
          <w:fldChar w:fldCharType="separate"/>
        </w:r>
        <w:r w:rsidR="000E7F35">
          <w:rPr>
            <w:noProof/>
            <w:webHidden/>
          </w:rPr>
          <w:t>31</w:t>
        </w:r>
        <w:r w:rsidR="000E7F35">
          <w:rPr>
            <w:noProof/>
            <w:webHidden/>
          </w:rPr>
          <w:fldChar w:fldCharType="end"/>
        </w:r>
      </w:hyperlink>
    </w:p>
    <w:p w14:paraId="733B33E9" w14:textId="21E76E9D" w:rsidR="000E7F35" w:rsidRDefault="00000000">
      <w:pPr>
        <w:pStyle w:val="TableofFigures"/>
        <w:tabs>
          <w:tab w:val="right" w:leader="dot" w:pos="9350"/>
        </w:tabs>
        <w:rPr>
          <w:rFonts w:asciiTheme="minorHAnsi" w:eastAsiaTheme="minorEastAsia" w:hAnsiTheme="minorHAnsi"/>
          <w:noProof/>
          <w:sz w:val="22"/>
        </w:rPr>
      </w:pPr>
      <w:hyperlink w:anchor="_Toc122719744" w:history="1">
        <w:r w:rsidR="000E7F35" w:rsidRPr="00195F0E">
          <w:rPr>
            <w:rStyle w:val="Hyperlink"/>
            <w:noProof/>
          </w:rPr>
          <w:t>Figure 120 - Precision for BPI 2012</w:t>
        </w:r>
        <w:r w:rsidR="000E7F35">
          <w:rPr>
            <w:noProof/>
            <w:webHidden/>
          </w:rPr>
          <w:tab/>
        </w:r>
        <w:r w:rsidR="000E7F35">
          <w:rPr>
            <w:noProof/>
            <w:webHidden/>
          </w:rPr>
          <w:fldChar w:fldCharType="begin"/>
        </w:r>
        <w:r w:rsidR="000E7F35">
          <w:rPr>
            <w:noProof/>
            <w:webHidden/>
          </w:rPr>
          <w:instrText xml:space="preserve"> PAGEREF _Toc122719744 \h </w:instrText>
        </w:r>
        <w:r w:rsidR="000E7F35">
          <w:rPr>
            <w:noProof/>
            <w:webHidden/>
          </w:rPr>
        </w:r>
        <w:r w:rsidR="000E7F35">
          <w:rPr>
            <w:noProof/>
            <w:webHidden/>
          </w:rPr>
          <w:fldChar w:fldCharType="separate"/>
        </w:r>
        <w:r w:rsidR="000E7F35">
          <w:rPr>
            <w:noProof/>
            <w:webHidden/>
          </w:rPr>
          <w:t>32</w:t>
        </w:r>
        <w:r w:rsidR="000E7F35">
          <w:rPr>
            <w:noProof/>
            <w:webHidden/>
          </w:rPr>
          <w:fldChar w:fldCharType="end"/>
        </w:r>
      </w:hyperlink>
    </w:p>
    <w:p w14:paraId="414372AC" w14:textId="185E62C4" w:rsidR="000E7F35" w:rsidRDefault="00000000">
      <w:pPr>
        <w:pStyle w:val="TableofFigures"/>
        <w:tabs>
          <w:tab w:val="right" w:leader="dot" w:pos="9350"/>
        </w:tabs>
        <w:rPr>
          <w:rFonts w:asciiTheme="minorHAnsi" w:eastAsiaTheme="minorEastAsia" w:hAnsiTheme="minorHAnsi"/>
          <w:noProof/>
          <w:sz w:val="22"/>
        </w:rPr>
      </w:pPr>
      <w:hyperlink w:anchor="_Toc122719745" w:history="1">
        <w:r w:rsidR="000E7F35" w:rsidRPr="00195F0E">
          <w:rPr>
            <w:rStyle w:val="Hyperlink"/>
            <w:noProof/>
          </w:rPr>
          <w:t>Figure 121 - Diagnostics Review Example Large</w:t>
        </w:r>
        <w:r w:rsidR="000E7F35">
          <w:rPr>
            <w:noProof/>
            <w:webHidden/>
          </w:rPr>
          <w:tab/>
        </w:r>
        <w:r w:rsidR="000E7F35">
          <w:rPr>
            <w:noProof/>
            <w:webHidden/>
          </w:rPr>
          <w:fldChar w:fldCharType="begin"/>
        </w:r>
        <w:r w:rsidR="000E7F35">
          <w:rPr>
            <w:noProof/>
            <w:webHidden/>
          </w:rPr>
          <w:instrText xml:space="preserve"> PAGEREF _Toc122719745 \h </w:instrText>
        </w:r>
        <w:r w:rsidR="000E7F35">
          <w:rPr>
            <w:noProof/>
            <w:webHidden/>
          </w:rPr>
        </w:r>
        <w:r w:rsidR="000E7F35">
          <w:rPr>
            <w:noProof/>
            <w:webHidden/>
          </w:rPr>
          <w:fldChar w:fldCharType="separate"/>
        </w:r>
        <w:r w:rsidR="000E7F35">
          <w:rPr>
            <w:noProof/>
            <w:webHidden/>
          </w:rPr>
          <w:t>33</w:t>
        </w:r>
        <w:r w:rsidR="000E7F35">
          <w:rPr>
            <w:noProof/>
            <w:webHidden/>
          </w:rPr>
          <w:fldChar w:fldCharType="end"/>
        </w:r>
      </w:hyperlink>
    </w:p>
    <w:p w14:paraId="5393023B" w14:textId="5E6F8286" w:rsidR="000E7F35" w:rsidRDefault="00000000">
      <w:pPr>
        <w:pStyle w:val="TableofFigures"/>
        <w:tabs>
          <w:tab w:val="right" w:leader="dot" w:pos="9350"/>
        </w:tabs>
        <w:rPr>
          <w:rFonts w:asciiTheme="minorHAnsi" w:eastAsiaTheme="minorEastAsia" w:hAnsiTheme="minorHAnsi"/>
          <w:noProof/>
          <w:sz w:val="22"/>
        </w:rPr>
      </w:pPr>
      <w:hyperlink w:anchor="_Toc122719746" w:history="1">
        <w:r w:rsidR="000E7F35" w:rsidRPr="00195F0E">
          <w:rPr>
            <w:rStyle w:val="Hyperlink"/>
            <w:noProof/>
          </w:rPr>
          <w:t>Figure 122 - Diagnostics HelpDesk</w:t>
        </w:r>
        <w:r w:rsidR="000E7F35">
          <w:rPr>
            <w:noProof/>
            <w:webHidden/>
          </w:rPr>
          <w:tab/>
        </w:r>
        <w:r w:rsidR="000E7F35">
          <w:rPr>
            <w:noProof/>
            <w:webHidden/>
          </w:rPr>
          <w:fldChar w:fldCharType="begin"/>
        </w:r>
        <w:r w:rsidR="000E7F35">
          <w:rPr>
            <w:noProof/>
            <w:webHidden/>
          </w:rPr>
          <w:instrText xml:space="preserve"> PAGEREF _Toc122719746 \h </w:instrText>
        </w:r>
        <w:r w:rsidR="000E7F35">
          <w:rPr>
            <w:noProof/>
            <w:webHidden/>
          </w:rPr>
        </w:r>
        <w:r w:rsidR="000E7F35">
          <w:rPr>
            <w:noProof/>
            <w:webHidden/>
          </w:rPr>
          <w:fldChar w:fldCharType="separate"/>
        </w:r>
        <w:r w:rsidR="000E7F35">
          <w:rPr>
            <w:noProof/>
            <w:webHidden/>
          </w:rPr>
          <w:t>34</w:t>
        </w:r>
        <w:r w:rsidR="000E7F35">
          <w:rPr>
            <w:noProof/>
            <w:webHidden/>
          </w:rPr>
          <w:fldChar w:fldCharType="end"/>
        </w:r>
      </w:hyperlink>
    </w:p>
    <w:p w14:paraId="49C971CB" w14:textId="74E4087E" w:rsidR="000E7F35" w:rsidRDefault="00000000">
      <w:pPr>
        <w:pStyle w:val="TableofFigures"/>
        <w:tabs>
          <w:tab w:val="right" w:leader="dot" w:pos="9350"/>
        </w:tabs>
        <w:rPr>
          <w:rFonts w:asciiTheme="minorHAnsi" w:eastAsiaTheme="minorEastAsia" w:hAnsiTheme="minorHAnsi"/>
          <w:noProof/>
          <w:sz w:val="22"/>
        </w:rPr>
      </w:pPr>
      <w:hyperlink w:anchor="_Toc122719747" w:history="1">
        <w:r w:rsidR="000E7F35" w:rsidRPr="00195F0E">
          <w:rPr>
            <w:rStyle w:val="Hyperlink"/>
            <w:noProof/>
          </w:rPr>
          <w:t>Figure 123 - Diagnostics BPI 2012</w:t>
        </w:r>
        <w:r w:rsidR="000E7F35">
          <w:rPr>
            <w:noProof/>
            <w:webHidden/>
          </w:rPr>
          <w:tab/>
        </w:r>
        <w:r w:rsidR="000E7F35">
          <w:rPr>
            <w:noProof/>
            <w:webHidden/>
          </w:rPr>
          <w:fldChar w:fldCharType="begin"/>
        </w:r>
        <w:r w:rsidR="000E7F35">
          <w:rPr>
            <w:noProof/>
            <w:webHidden/>
          </w:rPr>
          <w:instrText xml:space="preserve"> PAGEREF _Toc122719747 \h </w:instrText>
        </w:r>
        <w:r w:rsidR="000E7F35">
          <w:rPr>
            <w:noProof/>
            <w:webHidden/>
          </w:rPr>
        </w:r>
        <w:r w:rsidR="000E7F35">
          <w:rPr>
            <w:noProof/>
            <w:webHidden/>
          </w:rPr>
          <w:fldChar w:fldCharType="separate"/>
        </w:r>
        <w:r w:rsidR="000E7F35">
          <w:rPr>
            <w:noProof/>
            <w:webHidden/>
          </w:rPr>
          <w:t>34</w:t>
        </w:r>
        <w:r w:rsidR="000E7F35">
          <w:rPr>
            <w:noProof/>
            <w:webHidden/>
          </w:rPr>
          <w:fldChar w:fldCharType="end"/>
        </w:r>
      </w:hyperlink>
    </w:p>
    <w:p w14:paraId="501F42D9" w14:textId="0B15198F" w:rsidR="000E7F35" w:rsidRDefault="00000000">
      <w:pPr>
        <w:pStyle w:val="TableofFigures"/>
        <w:tabs>
          <w:tab w:val="right" w:leader="dot" w:pos="9350"/>
        </w:tabs>
        <w:rPr>
          <w:rFonts w:asciiTheme="minorHAnsi" w:eastAsiaTheme="minorEastAsia" w:hAnsiTheme="minorHAnsi"/>
          <w:noProof/>
          <w:sz w:val="22"/>
        </w:rPr>
      </w:pPr>
      <w:hyperlink w:anchor="_Toc122719748" w:history="1">
        <w:r w:rsidR="000E7F35" w:rsidRPr="00195F0E">
          <w:rPr>
            <w:rStyle w:val="Hyperlink"/>
            <w:noProof/>
          </w:rPr>
          <w:t>Figure 124 - Generalization &amp; Simplicity for Review Example Large</w:t>
        </w:r>
        <w:r w:rsidR="000E7F35">
          <w:rPr>
            <w:noProof/>
            <w:webHidden/>
          </w:rPr>
          <w:tab/>
        </w:r>
        <w:r w:rsidR="000E7F35">
          <w:rPr>
            <w:noProof/>
            <w:webHidden/>
          </w:rPr>
          <w:fldChar w:fldCharType="begin"/>
        </w:r>
        <w:r w:rsidR="000E7F35">
          <w:rPr>
            <w:noProof/>
            <w:webHidden/>
          </w:rPr>
          <w:instrText xml:space="preserve"> PAGEREF _Toc122719748 \h </w:instrText>
        </w:r>
        <w:r w:rsidR="000E7F35">
          <w:rPr>
            <w:noProof/>
            <w:webHidden/>
          </w:rPr>
        </w:r>
        <w:r w:rsidR="000E7F35">
          <w:rPr>
            <w:noProof/>
            <w:webHidden/>
          </w:rPr>
          <w:fldChar w:fldCharType="separate"/>
        </w:r>
        <w:r w:rsidR="000E7F35">
          <w:rPr>
            <w:noProof/>
            <w:webHidden/>
          </w:rPr>
          <w:t>36</w:t>
        </w:r>
        <w:r w:rsidR="000E7F35">
          <w:rPr>
            <w:noProof/>
            <w:webHidden/>
          </w:rPr>
          <w:fldChar w:fldCharType="end"/>
        </w:r>
      </w:hyperlink>
    </w:p>
    <w:p w14:paraId="5A547152" w14:textId="78CA6EDF" w:rsidR="000E7F35" w:rsidRDefault="00000000">
      <w:pPr>
        <w:pStyle w:val="TableofFigures"/>
        <w:tabs>
          <w:tab w:val="right" w:leader="dot" w:pos="9350"/>
        </w:tabs>
        <w:rPr>
          <w:rFonts w:asciiTheme="minorHAnsi" w:eastAsiaTheme="minorEastAsia" w:hAnsiTheme="minorHAnsi"/>
          <w:noProof/>
          <w:sz w:val="22"/>
        </w:rPr>
      </w:pPr>
      <w:hyperlink w:anchor="_Toc122719749" w:history="1">
        <w:r w:rsidR="000E7F35" w:rsidRPr="00195F0E">
          <w:rPr>
            <w:rStyle w:val="Hyperlink"/>
            <w:noProof/>
          </w:rPr>
          <w:t>Figure 125 - Generalization &amp; Simplicity for Helpdesk</w:t>
        </w:r>
        <w:r w:rsidR="000E7F35">
          <w:rPr>
            <w:noProof/>
            <w:webHidden/>
          </w:rPr>
          <w:tab/>
        </w:r>
        <w:r w:rsidR="000E7F35">
          <w:rPr>
            <w:noProof/>
            <w:webHidden/>
          </w:rPr>
          <w:fldChar w:fldCharType="begin"/>
        </w:r>
        <w:r w:rsidR="000E7F35">
          <w:rPr>
            <w:noProof/>
            <w:webHidden/>
          </w:rPr>
          <w:instrText xml:space="preserve"> PAGEREF _Toc122719749 \h </w:instrText>
        </w:r>
        <w:r w:rsidR="000E7F35">
          <w:rPr>
            <w:noProof/>
            <w:webHidden/>
          </w:rPr>
        </w:r>
        <w:r w:rsidR="000E7F35">
          <w:rPr>
            <w:noProof/>
            <w:webHidden/>
          </w:rPr>
          <w:fldChar w:fldCharType="separate"/>
        </w:r>
        <w:r w:rsidR="000E7F35">
          <w:rPr>
            <w:noProof/>
            <w:webHidden/>
          </w:rPr>
          <w:t>36</w:t>
        </w:r>
        <w:r w:rsidR="000E7F35">
          <w:rPr>
            <w:noProof/>
            <w:webHidden/>
          </w:rPr>
          <w:fldChar w:fldCharType="end"/>
        </w:r>
      </w:hyperlink>
    </w:p>
    <w:p w14:paraId="748C459B" w14:textId="47A669FA" w:rsidR="000E7F35" w:rsidRDefault="00000000">
      <w:pPr>
        <w:pStyle w:val="TableofFigures"/>
        <w:tabs>
          <w:tab w:val="right" w:leader="dot" w:pos="9350"/>
        </w:tabs>
        <w:rPr>
          <w:rFonts w:asciiTheme="minorHAnsi" w:eastAsiaTheme="minorEastAsia" w:hAnsiTheme="minorHAnsi"/>
          <w:noProof/>
          <w:sz w:val="22"/>
        </w:rPr>
      </w:pPr>
      <w:hyperlink w:anchor="_Toc122719750" w:history="1">
        <w:r w:rsidR="000E7F35" w:rsidRPr="00195F0E">
          <w:rPr>
            <w:rStyle w:val="Hyperlink"/>
            <w:noProof/>
          </w:rPr>
          <w:t>Figure 126 - Generalization &amp; Simplicity for BPI 2012</w:t>
        </w:r>
        <w:r w:rsidR="000E7F35">
          <w:rPr>
            <w:noProof/>
            <w:webHidden/>
          </w:rPr>
          <w:tab/>
        </w:r>
        <w:r w:rsidR="000E7F35">
          <w:rPr>
            <w:noProof/>
            <w:webHidden/>
          </w:rPr>
          <w:fldChar w:fldCharType="begin"/>
        </w:r>
        <w:r w:rsidR="000E7F35">
          <w:rPr>
            <w:noProof/>
            <w:webHidden/>
          </w:rPr>
          <w:instrText xml:space="preserve"> PAGEREF _Toc122719750 \h </w:instrText>
        </w:r>
        <w:r w:rsidR="000E7F35">
          <w:rPr>
            <w:noProof/>
            <w:webHidden/>
          </w:rPr>
        </w:r>
        <w:r w:rsidR="000E7F35">
          <w:rPr>
            <w:noProof/>
            <w:webHidden/>
          </w:rPr>
          <w:fldChar w:fldCharType="separate"/>
        </w:r>
        <w:r w:rsidR="000E7F35">
          <w:rPr>
            <w:noProof/>
            <w:webHidden/>
          </w:rPr>
          <w:t>37</w:t>
        </w:r>
        <w:r w:rsidR="000E7F35">
          <w:rPr>
            <w:noProof/>
            <w:webHidden/>
          </w:rPr>
          <w:fldChar w:fldCharType="end"/>
        </w:r>
      </w:hyperlink>
    </w:p>
    <w:p w14:paraId="44573DF3" w14:textId="7B363CD9" w:rsidR="000E7F35" w:rsidRDefault="00000000">
      <w:pPr>
        <w:pStyle w:val="TableofFigures"/>
        <w:tabs>
          <w:tab w:val="right" w:leader="dot" w:pos="9350"/>
        </w:tabs>
        <w:rPr>
          <w:rFonts w:asciiTheme="minorHAnsi" w:eastAsiaTheme="minorEastAsia" w:hAnsiTheme="minorHAnsi"/>
          <w:noProof/>
          <w:sz w:val="22"/>
        </w:rPr>
      </w:pPr>
      <w:hyperlink w:anchor="_Toc122719751" w:history="1">
        <w:r w:rsidR="000E7F35" w:rsidRPr="00195F0E">
          <w:rPr>
            <w:rStyle w:val="Hyperlink"/>
            <w:noProof/>
          </w:rPr>
          <w:t>Figure 127 - Median Case Duration Review Example Large</w:t>
        </w:r>
        <w:r w:rsidR="000E7F35">
          <w:rPr>
            <w:noProof/>
            <w:webHidden/>
          </w:rPr>
          <w:tab/>
        </w:r>
        <w:r w:rsidR="000E7F35">
          <w:rPr>
            <w:noProof/>
            <w:webHidden/>
          </w:rPr>
          <w:fldChar w:fldCharType="begin"/>
        </w:r>
        <w:r w:rsidR="000E7F35">
          <w:rPr>
            <w:noProof/>
            <w:webHidden/>
          </w:rPr>
          <w:instrText xml:space="preserve"> PAGEREF _Toc122719751 \h </w:instrText>
        </w:r>
        <w:r w:rsidR="000E7F35">
          <w:rPr>
            <w:noProof/>
            <w:webHidden/>
          </w:rPr>
        </w:r>
        <w:r w:rsidR="000E7F35">
          <w:rPr>
            <w:noProof/>
            <w:webHidden/>
          </w:rPr>
          <w:fldChar w:fldCharType="separate"/>
        </w:r>
        <w:r w:rsidR="000E7F35">
          <w:rPr>
            <w:noProof/>
            <w:webHidden/>
          </w:rPr>
          <w:t>38</w:t>
        </w:r>
        <w:r w:rsidR="000E7F35">
          <w:rPr>
            <w:noProof/>
            <w:webHidden/>
          </w:rPr>
          <w:fldChar w:fldCharType="end"/>
        </w:r>
      </w:hyperlink>
    </w:p>
    <w:p w14:paraId="61F069D1" w14:textId="32C65B1C" w:rsidR="000E7F35" w:rsidRDefault="00000000">
      <w:pPr>
        <w:pStyle w:val="TableofFigures"/>
        <w:tabs>
          <w:tab w:val="right" w:leader="dot" w:pos="9350"/>
        </w:tabs>
        <w:rPr>
          <w:rFonts w:asciiTheme="minorHAnsi" w:eastAsiaTheme="minorEastAsia" w:hAnsiTheme="minorHAnsi"/>
          <w:noProof/>
          <w:sz w:val="22"/>
        </w:rPr>
      </w:pPr>
      <w:hyperlink w:anchor="_Toc122719752" w:history="1">
        <w:r w:rsidR="000E7F35" w:rsidRPr="00195F0E">
          <w:rPr>
            <w:rStyle w:val="Hyperlink"/>
            <w:noProof/>
          </w:rPr>
          <w:t>Figure 128 - Median Case Duration Helpdesk</w:t>
        </w:r>
        <w:r w:rsidR="000E7F35">
          <w:rPr>
            <w:noProof/>
            <w:webHidden/>
          </w:rPr>
          <w:tab/>
        </w:r>
        <w:r w:rsidR="000E7F35">
          <w:rPr>
            <w:noProof/>
            <w:webHidden/>
          </w:rPr>
          <w:fldChar w:fldCharType="begin"/>
        </w:r>
        <w:r w:rsidR="000E7F35">
          <w:rPr>
            <w:noProof/>
            <w:webHidden/>
          </w:rPr>
          <w:instrText xml:space="preserve"> PAGEREF _Toc122719752 \h </w:instrText>
        </w:r>
        <w:r w:rsidR="000E7F35">
          <w:rPr>
            <w:noProof/>
            <w:webHidden/>
          </w:rPr>
        </w:r>
        <w:r w:rsidR="000E7F35">
          <w:rPr>
            <w:noProof/>
            <w:webHidden/>
          </w:rPr>
          <w:fldChar w:fldCharType="separate"/>
        </w:r>
        <w:r w:rsidR="000E7F35">
          <w:rPr>
            <w:noProof/>
            <w:webHidden/>
          </w:rPr>
          <w:t>38</w:t>
        </w:r>
        <w:r w:rsidR="000E7F35">
          <w:rPr>
            <w:noProof/>
            <w:webHidden/>
          </w:rPr>
          <w:fldChar w:fldCharType="end"/>
        </w:r>
      </w:hyperlink>
    </w:p>
    <w:p w14:paraId="5F186F42" w14:textId="703652E9" w:rsidR="000E7F35" w:rsidRDefault="00000000">
      <w:pPr>
        <w:pStyle w:val="TableofFigures"/>
        <w:tabs>
          <w:tab w:val="right" w:leader="dot" w:pos="9350"/>
        </w:tabs>
        <w:rPr>
          <w:rFonts w:asciiTheme="minorHAnsi" w:eastAsiaTheme="minorEastAsia" w:hAnsiTheme="minorHAnsi"/>
          <w:noProof/>
          <w:sz w:val="22"/>
        </w:rPr>
      </w:pPr>
      <w:hyperlink w:anchor="_Toc122719753" w:history="1">
        <w:r w:rsidR="000E7F35" w:rsidRPr="00195F0E">
          <w:rPr>
            <w:rStyle w:val="Hyperlink"/>
            <w:noProof/>
          </w:rPr>
          <w:t>Figure 129 - Median Case Duration BPI 2012</w:t>
        </w:r>
        <w:r w:rsidR="000E7F35">
          <w:rPr>
            <w:noProof/>
            <w:webHidden/>
          </w:rPr>
          <w:tab/>
        </w:r>
        <w:r w:rsidR="000E7F35">
          <w:rPr>
            <w:noProof/>
            <w:webHidden/>
          </w:rPr>
          <w:fldChar w:fldCharType="begin"/>
        </w:r>
        <w:r w:rsidR="000E7F35">
          <w:rPr>
            <w:noProof/>
            <w:webHidden/>
          </w:rPr>
          <w:instrText xml:space="preserve"> PAGEREF _Toc122719753 \h </w:instrText>
        </w:r>
        <w:r w:rsidR="000E7F35">
          <w:rPr>
            <w:noProof/>
            <w:webHidden/>
          </w:rPr>
        </w:r>
        <w:r w:rsidR="000E7F35">
          <w:rPr>
            <w:noProof/>
            <w:webHidden/>
          </w:rPr>
          <w:fldChar w:fldCharType="separate"/>
        </w:r>
        <w:r w:rsidR="000E7F35">
          <w:rPr>
            <w:noProof/>
            <w:webHidden/>
          </w:rPr>
          <w:t>39</w:t>
        </w:r>
        <w:r w:rsidR="000E7F35">
          <w:rPr>
            <w:noProof/>
            <w:webHidden/>
          </w:rPr>
          <w:fldChar w:fldCharType="end"/>
        </w:r>
      </w:hyperlink>
    </w:p>
    <w:p w14:paraId="47712C3D" w14:textId="726CDB25" w:rsidR="000E7F35" w:rsidRDefault="00000000">
      <w:pPr>
        <w:pStyle w:val="TableofFigures"/>
        <w:tabs>
          <w:tab w:val="right" w:leader="dot" w:pos="9350"/>
        </w:tabs>
        <w:rPr>
          <w:rFonts w:asciiTheme="minorHAnsi" w:eastAsiaTheme="minorEastAsia" w:hAnsiTheme="minorHAnsi"/>
          <w:noProof/>
          <w:sz w:val="22"/>
        </w:rPr>
      </w:pPr>
      <w:hyperlink w:anchor="_Toc122719754" w:history="1">
        <w:r w:rsidR="000E7F35" w:rsidRPr="00195F0E">
          <w:rPr>
            <w:rStyle w:val="Hyperlink"/>
            <w:noProof/>
          </w:rPr>
          <w:t>Figure 130 - Review Example Large All Case Duration</w:t>
        </w:r>
        <w:r w:rsidR="000E7F35">
          <w:rPr>
            <w:noProof/>
            <w:webHidden/>
          </w:rPr>
          <w:tab/>
        </w:r>
        <w:r w:rsidR="000E7F35">
          <w:rPr>
            <w:noProof/>
            <w:webHidden/>
          </w:rPr>
          <w:fldChar w:fldCharType="begin"/>
        </w:r>
        <w:r w:rsidR="000E7F35">
          <w:rPr>
            <w:noProof/>
            <w:webHidden/>
          </w:rPr>
          <w:instrText xml:space="preserve"> PAGEREF _Toc122719754 \h </w:instrText>
        </w:r>
        <w:r w:rsidR="000E7F35">
          <w:rPr>
            <w:noProof/>
            <w:webHidden/>
          </w:rPr>
        </w:r>
        <w:r w:rsidR="000E7F35">
          <w:rPr>
            <w:noProof/>
            <w:webHidden/>
          </w:rPr>
          <w:fldChar w:fldCharType="separate"/>
        </w:r>
        <w:r w:rsidR="000E7F35">
          <w:rPr>
            <w:noProof/>
            <w:webHidden/>
          </w:rPr>
          <w:t>39</w:t>
        </w:r>
        <w:r w:rsidR="000E7F35">
          <w:rPr>
            <w:noProof/>
            <w:webHidden/>
          </w:rPr>
          <w:fldChar w:fldCharType="end"/>
        </w:r>
      </w:hyperlink>
    </w:p>
    <w:p w14:paraId="5BBB0443" w14:textId="62840419" w:rsidR="000E7F35" w:rsidRDefault="00000000">
      <w:pPr>
        <w:pStyle w:val="TableofFigures"/>
        <w:tabs>
          <w:tab w:val="right" w:leader="dot" w:pos="9350"/>
        </w:tabs>
        <w:rPr>
          <w:rFonts w:asciiTheme="minorHAnsi" w:eastAsiaTheme="minorEastAsia" w:hAnsiTheme="minorHAnsi"/>
          <w:noProof/>
          <w:sz w:val="22"/>
        </w:rPr>
      </w:pPr>
      <w:hyperlink w:anchor="_Toc122719755" w:history="1">
        <w:r w:rsidR="000E7F35" w:rsidRPr="00195F0E">
          <w:rPr>
            <w:rStyle w:val="Hyperlink"/>
            <w:noProof/>
          </w:rPr>
          <w:t>Figure 131 - Helpdesk All Case Duration</w:t>
        </w:r>
        <w:r w:rsidR="000E7F35">
          <w:rPr>
            <w:noProof/>
            <w:webHidden/>
          </w:rPr>
          <w:tab/>
        </w:r>
        <w:r w:rsidR="000E7F35">
          <w:rPr>
            <w:noProof/>
            <w:webHidden/>
          </w:rPr>
          <w:fldChar w:fldCharType="begin"/>
        </w:r>
        <w:r w:rsidR="000E7F35">
          <w:rPr>
            <w:noProof/>
            <w:webHidden/>
          </w:rPr>
          <w:instrText xml:space="preserve"> PAGEREF _Toc122719755 \h </w:instrText>
        </w:r>
        <w:r w:rsidR="000E7F35">
          <w:rPr>
            <w:noProof/>
            <w:webHidden/>
          </w:rPr>
        </w:r>
        <w:r w:rsidR="000E7F35">
          <w:rPr>
            <w:noProof/>
            <w:webHidden/>
          </w:rPr>
          <w:fldChar w:fldCharType="separate"/>
        </w:r>
        <w:r w:rsidR="000E7F35">
          <w:rPr>
            <w:noProof/>
            <w:webHidden/>
          </w:rPr>
          <w:t>40</w:t>
        </w:r>
        <w:r w:rsidR="000E7F35">
          <w:rPr>
            <w:noProof/>
            <w:webHidden/>
          </w:rPr>
          <w:fldChar w:fldCharType="end"/>
        </w:r>
      </w:hyperlink>
    </w:p>
    <w:p w14:paraId="309F71F5" w14:textId="22B7AF39" w:rsidR="000E7F35" w:rsidRDefault="00000000">
      <w:pPr>
        <w:pStyle w:val="TableofFigures"/>
        <w:tabs>
          <w:tab w:val="right" w:leader="dot" w:pos="9350"/>
        </w:tabs>
        <w:rPr>
          <w:rFonts w:asciiTheme="minorHAnsi" w:eastAsiaTheme="minorEastAsia" w:hAnsiTheme="minorHAnsi"/>
          <w:noProof/>
          <w:sz w:val="22"/>
        </w:rPr>
      </w:pPr>
      <w:hyperlink w:anchor="_Toc122719756" w:history="1">
        <w:r w:rsidR="000E7F35" w:rsidRPr="00195F0E">
          <w:rPr>
            <w:rStyle w:val="Hyperlink"/>
            <w:noProof/>
          </w:rPr>
          <w:t>Figure 132 - BPI 2012 All Cases Duration</w:t>
        </w:r>
        <w:r w:rsidR="000E7F35">
          <w:rPr>
            <w:noProof/>
            <w:webHidden/>
          </w:rPr>
          <w:tab/>
        </w:r>
        <w:r w:rsidR="000E7F35">
          <w:rPr>
            <w:noProof/>
            <w:webHidden/>
          </w:rPr>
          <w:fldChar w:fldCharType="begin"/>
        </w:r>
        <w:r w:rsidR="000E7F35">
          <w:rPr>
            <w:noProof/>
            <w:webHidden/>
          </w:rPr>
          <w:instrText xml:space="preserve"> PAGEREF _Toc122719756 \h </w:instrText>
        </w:r>
        <w:r w:rsidR="000E7F35">
          <w:rPr>
            <w:noProof/>
            <w:webHidden/>
          </w:rPr>
        </w:r>
        <w:r w:rsidR="000E7F35">
          <w:rPr>
            <w:noProof/>
            <w:webHidden/>
          </w:rPr>
          <w:fldChar w:fldCharType="separate"/>
        </w:r>
        <w:r w:rsidR="000E7F35">
          <w:rPr>
            <w:noProof/>
            <w:webHidden/>
          </w:rPr>
          <w:t>40</w:t>
        </w:r>
        <w:r w:rsidR="000E7F35">
          <w:rPr>
            <w:noProof/>
            <w:webHidden/>
          </w:rPr>
          <w:fldChar w:fldCharType="end"/>
        </w:r>
      </w:hyperlink>
    </w:p>
    <w:p w14:paraId="43AFE742" w14:textId="6FE381E4" w:rsidR="00E638F7" w:rsidRDefault="000E7F35" w:rsidP="00D20087">
      <w:pPr>
        <w:rPr>
          <w:rFonts w:cs="Times New Roman"/>
        </w:rPr>
      </w:pPr>
      <w:r>
        <w:rPr>
          <w:rFonts w:cs="Times New Roman"/>
        </w:rPr>
        <w:fldChar w:fldCharType="end"/>
      </w:r>
    </w:p>
    <w:p w14:paraId="39226056" w14:textId="2DD63465" w:rsidR="00D20087" w:rsidRPr="00FB0098" w:rsidRDefault="00E638F7" w:rsidP="00D20087">
      <w:pPr>
        <w:rPr>
          <w:rFonts w:cs="Times New Roman"/>
        </w:rPr>
      </w:pPr>
      <w:r>
        <w:rPr>
          <w:rFonts w:cs="Times New Roman"/>
        </w:rPr>
        <w:br w:type="page"/>
      </w:r>
    </w:p>
    <w:p w14:paraId="4956AF5C" w14:textId="1D3F662E" w:rsidR="00A31C0C" w:rsidRPr="00FB0098" w:rsidRDefault="00A21235" w:rsidP="00CF2E80">
      <w:pPr>
        <w:pStyle w:val="Heading1"/>
        <w:jc w:val="center"/>
        <w:rPr>
          <w:rFonts w:ascii="Times New Roman" w:hAnsi="Times New Roman" w:cs="Times New Roman"/>
        </w:rPr>
      </w:pPr>
      <w:r w:rsidRPr="00FB0098">
        <w:rPr>
          <w:rFonts w:ascii="Times New Roman" w:hAnsi="Times New Roman" w:cs="Times New Roman"/>
        </w:rPr>
        <w:lastRenderedPageBreak/>
        <w:t>References</w:t>
      </w:r>
    </w:p>
    <w:p w14:paraId="6F537889" w14:textId="77777777" w:rsidR="00B2752B" w:rsidRPr="00FB0098" w:rsidRDefault="00B2752B" w:rsidP="00B2752B">
      <w:pPr>
        <w:pStyle w:val="NormalWeb"/>
        <w:spacing w:before="0" w:beforeAutospacing="0" w:after="0" w:afterAutospacing="0" w:line="480" w:lineRule="auto"/>
        <w:ind w:left="720" w:hanging="720"/>
      </w:pPr>
      <w:r w:rsidRPr="00FB0098">
        <w:t xml:space="preserve">4TU.ResearchData. (2020, July 25). </w:t>
      </w:r>
      <w:r w:rsidRPr="00FB0098">
        <w:rPr>
          <w:i/>
          <w:iCs/>
        </w:rPr>
        <w:t>Synthetic event logs - review example large.xes.gz</w:t>
      </w:r>
      <w:r w:rsidRPr="00FB0098">
        <w:t>. Figshare. https://data.4tu.nl/articles/dataset/Synthetic_event_logs_-_review_example_large_xes_gz/12716609</w:t>
      </w:r>
    </w:p>
    <w:p w14:paraId="7043FFAD" w14:textId="77777777" w:rsidR="00B2752B" w:rsidRPr="00FB0098" w:rsidRDefault="00B2752B" w:rsidP="00B2752B">
      <w:pPr>
        <w:pStyle w:val="NormalWeb"/>
        <w:spacing w:before="0" w:beforeAutospacing="0" w:after="0" w:afterAutospacing="0" w:line="480" w:lineRule="auto"/>
        <w:ind w:left="720" w:hanging="720"/>
      </w:pPr>
      <w:r w:rsidRPr="00FB0098">
        <w:t xml:space="preserve">A Systematic Review on Recommender Systems in Process Mining. (2022). </w:t>
      </w:r>
      <w:r w:rsidRPr="00FB0098">
        <w:rPr>
          <w:i/>
          <w:iCs/>
        </w:rPr>
        <w:t>Concurrency and Computation: Practice and Experience</w:t>
      </w:r>
      <w:r w:rsidRPr="00FB0098">
        <w:t xml:space="preserve">, </w:t>
      </w:r>
      <w:r w:rsidRPr="00FB0098">
        <w:rPr>
          <w:i/>
          <w:iCs/>
        </w:rPr>
        <w:t>34</w:t>
      </w:r>
      <w:r w:rsidRPr="00FB0098">
        <w:t>(26). https://doi.org/10.1002/cpe.7304</w:t>
      </w:r>
    </w:p>
    <w:p w14:paraId="7BB47CDD" w14:textId="77777777" w:rsidR="00B2752B" w:rsidRPr="00FB0098" w:rsidRDefault="00B2752B" w:rsidP="00B2752B">
      <w:pPr>
        <w:pStyle w:val="NormalWeb"/>
        <w:spacing w:before="0" w:beforeAutospacing="0" w:after="0" w:afterAutospacing="0" w:line="480" w:lineRule="auto"/>
        <w:ind w:left="720" w:hanging="720"/>
      </w:pPr>
      <w:r w:rsidRPr="00FB0098">
        <w:t xml:space="preserve">Appian. (2022). </w:t>
      </w:r>
      <w:r w:rsidRPr="00FB0098">
        <w:rPr>
          <w:i/>
          <w:iCs/>
        </w:rPr>
        <w:t>Conformance Checking – The Process Mining Glossary</w:t>
      </w:r>
      <w:r w:rsidRPr="00FB0098">
        <w:t>. Retrieved December 17, 2022, from https://appian.com/process-mining/conformance-checking.html</w:t>
      </w:r>
    </w:p>
    <w:p w14:paraId="56273593" w14:textId="3AD9F5B2" w:rsidR="00B2752B" w:rsidRPr="00FB0098" w:rsidRDefault="00B2752B" w:rsidP="00B2752B">
      <w:pPr>
        <w:pStyle w:val="NormalWeb"/>
        <w:spacing w:before="0" w:beforeAutospacing="0" w:after="0" w:afterAutospacing="0" w:line="480" w:lineRule="auto"/>
        <w:ind w:left="720" w:hanging="720"/>
      </w:pPr>
      <w:r w:rsidRPr="00FB0098">
        <w:t xml:space="preserve">Burattin, A., Polyvyanyy, A., &amp; Van Zelst, S. J. (2018). ICPMD 2019, ICPM Demo Track </w:t>
      </w:r>
      <w:r w:rsidR="003F045C" w:rsidRPr="00FB0098">
        <w:t>2019:</w:t>
      </w:r>
      <w:r w:rsidRPr="00FB0098">
        <w:t xml:space="preserve"> proceedings of the ICPM Demo Track 2019, co-located with 1st International Conference on Process Mining (ICPM 2019) : Aachen, Germany, June 24-26, 2019. </w:t>
      </w:r>
      <w:r w:rsidRPr="00FB0098">
        <w:rPr>
          <w:i/>
          <w:iCs/>
        </w:rPr>
        <w:t>1st International Conference on Process Mining</w:t>
      </w:r>
      <w:r w:rsidRPr="00FB0098">
        <w:t>.</w:t>
      </w:r>
    </w:p>
    <w:p w14:paraId="393F3C04" w14:textId="77777777" w:rsidR="00B2752B" w:rsidRPr="00FB0098" w:rsidRDefault="00B2752B" w:rsidP="00B2752B">
      <w:pPr>
        <w:pStyle w:val="NormalWeb"/>
        <w:spacing w:before="0" w:beforeAutospacing="0" w:after="0" w:afterAutospacing="0" w:line="480" w:lineRule="auto"/>
        <w:ind w:left="720" w:hanging="720"/>
      </w:pPr>
      <w:r w:rsidRPr="00FB0098">
        <w:rPr>
          <w:i/>
          <w:iCs/>
        </w:rPr>
        <w:t>Celonis Process Mining Software</w:t>
      </w:r>
      <w:r w:rsidRPr="00FB0098">
        <w:t>. (n.d.). Celonis. https://www.celonis.com/process-mining/what-is-process-mining/</w:t>
      </w:r>
    </w:p>
    <w:p w14:paraId="49EE49B5" w14:textId="77777777" w:rsidR="00B2752B" w:rsidRPr="00FB0098" w:rsidRDefault="00B2752B" w:rsidP="00B2752B">
      <w:pPr>
        <w:pStyle w:val="NormalWeb"/>
        <w:spacing w:before="0" w:beforeAutospacing="0" w:after="0" w:afterAutospacing="0" w:line="480" w:lineRule="auto"/>
        <w:ind w:left="720" w:hanging="720"/>
      </w:pPr>
      <w:r w:rsidRPr="00FB0098">
        <w:rPr>
          <w:i/>
          <w:iCs/>
        </w:rPr>
        <w:t>Conformance Diagnostics Alignments Documentation</w:t>
      </w:r>
      <w:r w:rsidRPr="00FB0098">
        <w:t>. (n.d.). PM4PY. Retrieved December 18, 2022, from https://pm4py.fit.fraunhofer.de/static/assets/api/2.3.0/generated/pm4py.conformance.conformance_diagnostics_alignments.html</w:t>
      </w:r>
    </w:p>
    <w:p w14:paraId="558E7FF1" w14:textId="77777777" w:rsidR="00B2752B" w:rsidRPr="00FB0098" w:rsidRDefault="00B2752B" w:rsidP="00B2752B">
      <w:pPr>
        <w:pStyle w:val="NormalWeb"/>
        <w:spacing w:before="0" w:beforeAutospacing="0" w:after="0" w:afterAutospacing="0" w:line="480" w:lineRule="auto"/>
        <w:ind w:left="720" w:hanging="720"/>
      </w:pPr>
      <w:r w:rsidRPr="00FB0098">
        <w:rPr>
          <w:i/>
          <w:iCs/>
        </w:rPr>
        <w:t>Conformance Diagnostics Token Based Replay Documentation</w:t>
      </w:r>
      <w:r w:rsidRPr="00FB0098">
        <w:t>. (n.d.). PM4PY. Retrieved December 18, 2022, from https://pm4py.fit.fraunhofer.de/static/assets/api/2.3.0/generated/pm4py.conformance.conformance_diagnostics_token_based_replay.html</w:t>
      </w:r>
    </w:p>
    <w:p w14:paraId="56CF1C90" w14:textId="77777777" w:rsidR="00B2752B" w:rsidRPr="00FB0098" w:rsidRDefault="00B2752B" w:rsidP="00B2752B">
      <w:pPr>
        <w:pStyle w:val="NormalWeb"/>
        <w:spacing w:before="0" w:beforeAutospacing="0" w:after="0" w:afterAutospacing="0" w:line="480" w:lineRule="auto"/>
        <w:ind w:left="720" w:hanging="720"/>
      </w:pPr>
      <w:r w:rsidRPr="00FB0098">
        <w:rPr>
          <w:i/>
          <w:iCs/>
        </w:rPr>
        <w:t>Conformance Fitness Alignments Documentation</w:t>
      </w:r>
      <w:r w:rsidRPr="00FB0098">
        <w:t xml:space="preserve">. (n.d.). PM4PY. Retrieved December 18, 2022, from </w:t>
      </w:r>
      <w:r w:rsidRPr="00FB0098">
        <w:lastRenderedPageBreak/>
        <w:t>https://pm4py.fit.fraunhofer.de/static/assets/api/2.3.0/generated/pm4py.conformance.fitness_alignments.html</w:t>
      </w:r>
    </w:p>
    <w:p w14:paraId="62879C3F" w14:textId="77777777" w:rsidR="00B2752B" w:rsidRPr="00FB0098" w:rsidRDefault="00B2752B" w:rsidP="00B2752B">
      <w:pPr>
        <w:pStyle w:val="NormalWeb"/>
        <w:spacing w:before="0" w:beforeAutospacing="0" w:after="0" w:afterAutospacing="0" w:line="480" w:lineRule="auto"/>
        <w:ind w:left="720" w:hanging="720"/>
      </w:pPr>
      <w:r w:rsidRPr="00FB0098">
        <w:rPr>
          <w:i/>
          <w:iCs/>
        </w:rPr>
        <w:t>Conformance Fitness Token Based Replay Documentation</w:t>
      </w:r>
      <w:r w:rsidRPr="00FB0098">
        <w:t>. (n.d.). PM4PY. Retrieved December 18, 2022, from https://pm4py.fit.fraunhofer.de/static/assets/api/2.3.0/generated/pm4py.conformance.fitness_token_based_replay.html</w:t>
      </w:r>
    </w:p>
    <w:p w14:paraId="07821839" w14:textId="77777777" w:rsidR="00B2752B" w:rsidRPr="00FB0098" w:rsidRDefault="00B2752B" w:rsidP="00B2752B">
      <w:pPr>
        <w:pStyle w:val="NormalWeb"/>
        <w:spacing w:before="0" w:beforeAutospacing="0" w:after="0" w:afterAutospacing="0" w:line="480" w:lineRule="auto"/>
        <w:ind w:left="720" w:hanging="720"/>
      </w:pPr>
      <w:r w:rsidRPr="00FB0098">
        <w:rPr>
          <w:i/>
          <w:iCs/>
        </w:rPr>
        <w:t>Conformance Precision Token Based Replay Documentation</w:t>
      </w:r>
      <w:r w:rsidRPr="00FB0098">
        <w:t>. (n.d.). PM4PY. Retrieved December 18, 2022, from https://pm4py.fit.fraunhofer.de/static/assets/api/2.3.0/generated/pm4py.conformance.precision_token_based_replay.html</w:t>
      </w:r>
    </w:p>
    <w:p w14:paraId="24E7F56F" w14:textId="77777777" w:rsidR="00B2752B" w:rsidRPr="00FB0098" w:rsidRDefault="00B2752B" w:rsidP="00B2752B">
      <w:pPr>
        <w:pStyle w:val="NormalWeb"/>
        <w:spacing w:before="0" w:beforeAutospacing="0" w:after="0" w:afterAutospacing="0" w:line="480" w:lineRule="auto"/>
        <w:ind w:left="720" w:hanging="720"/>
      </w:pPr>
      <w:r w:rsidRPr="00FB0098">
        <w:t xml:space="preserve">Corporate Finance Institute. (2022, December 1). </w:t>
      </w:r>
      <w:r w:rsidRPr="00FB0098">
        <w:rPr>
          <w:i/>
          <w:iCs/>
        </w:rPr>
        <w:t>Null Hypothesis</w:t>
      </w:r>
      <w:r w:rsidRPr="00FB0098">
        <w:t>. https://corporatefinanceinstitute.com/resources/data-science/null-hypothesis-2/</w:t>
      </w:r>
    </w:p>
    <w:p w14:paraId="71BF7C09" w14:textId="77777777" w:rsidR="00B2752B" w:rsidRPr="00FB0098" w:rsidRDefault="00B2752B" w:rsidP="00B2752B">
      <w:pPr>
        <w:pStyle w:val="NormalWeb"/>
        <w:spacing w:before="0" w:beforeAutospacing="0" w:after="0" w:afterAutospacing="0" w:line="480" w:lineRule="auto"/>
        <w:ind w:left="720" w:hanging="720"/>
      </w:pPr>
      <w:r w:rsidRPr="00FB0098">
        <w:rPr>
          <w:i/>
          <w:iCs/>
        </w:rPr>
        <w:t>Critical Path in Project Management – Definition and Method</w:t>
      </w:r>
      <w:r w:rsidRPr="00FB0098">
        <w:t>. (2021, October 13). PeerSpot. https://www.peerspot.com/articles/critical-path-in-project-management-definition-and-method</w:t>
      </w:r>
    </w:p>
    <w:p w14:paraId="5A0667DE" w14:textId="1A96173B" w:rsidR="00B2752B" w:rsidRPr="00FB0098" w:rsidRDefault="00B2752B" w:rsidP="00B2752B">
      <w:pPr>
        <w:pStyle w:val="NormalWeb"/>
        <w:spacing w:before="0" w:beforeAutospacing="0" w:after="0" w:afterAutospacing="0" w:line="480" w:lineRule="auto"/>
        <w:ind w:left="720" w:hanging="720"/>
      </w:pPr>
      <w:r w:rsidRPr="00FB0098">
        <w:t xml:space="preserve">Daniel Wilczak. (2021, April 6). </w:t>
      </w:r>
      <w:r w:rsidRPr="00FB0098">
        <w:rPr>
          <w:i/>
          <w:iCs/>
        </w:rPr>
        <w:t>Getting Started with EasyGA. Genetic Algorithm made Easy.</w:t>
      </w:r>
      <w:r w:rsidRPr="00FB0098">
        <w:t xml:space="preserve"> [Video]. YouTube. https://www.youtube.com/watch?v=jbuDKwIiYBw</w:t>
      </w:r>
    </w:p>
    <w:p w14:paraId="42CBA091" w14:textId="77777777" w:rsidR="00B2752B" w:rsidRPr="00FB0098" w:rsidRDefault="00B2752B" w:rsidP="00B2752B">
      <w:pPr>
        <w:pStyle w:val="NormalWeb"/>
        <w:spacing w:before="0" w:beforeAutospacing="0" w:after="0" w:afterAutospacing="0" w:line="480" w:lineRule="auto"/>
        <w:ind w:left="720" w:hanging="720"/>
      </w:pPr>
      <w:r w:rsidRPr="00FB0098">
        <w:t xml:space="preserve">Editor. (2021, June 11). </w:t>
      </w:r>
      <w:r w:rsidRPr="00FB0098">
        <w:rPr>
          <w:i/>
          <w:iCs/>
        </w:rPr>
        <w:t>Process Mining Explained: Techniques, Applications, and Challenges</w:t>
      </w:r>
      <w:r w:rsidRPr="00FB0098">
        <w:t>. AltexSoft. https://www.altexsoft.com/blog/process-mining/</w:t>
      </w:r>
    </w:p>
    <w:p w14:paraId="18DBAA41" w14:textId="77777777" w:rsidR="00B2752B" w:rsidRPr="00FB0098" w:rsidRDefault="00B2752B" w:rsidP="00B2752B">
      <w:pPr>
        <w:pStyle w:val="NormalWeb"/>
        <w:spacing w:before="0" w:beforeAutospacing="0" w:after="0" w:afterAutospacing="0" w:line="480" w:lineRule="auto"/>
        <w:ind w:left="720" w:hanging="720"/>
      </w:pPr>
      <w:r w:rsidRPr="00FB0098">
        <w:t xml:space="preserve">Effendi, Y. A., &amp; Sarno, R. (2017). Non-linear optimization of critical path method. </w:t>
      </w:r>
      <w:r w:rsidRPr="00FB0098">
        <w:rPr>
          <w:i/>
          <w:iCs/>
        </w:rPr>
        <w:t>2017 3rd International Conference on Science in Information Technology (ICSITech)</w:t>
      </w:r>
      <w:r w:rsidRPr="00FB0098">
        <w:t>. https://doi.org/10.1109/icsitech.2017.8257091</w:t>
      </w:r>
    </w:p>
    <w:p w14:paraId="3E1F2F58" w14:textId="77777777" w:rsidR="00B2752B" w:rsidRPr="00FB0098" w:rsidRDefault="00B2752B" w:rsidP="00B2752B">
      <w:pPr>
        <w:pStyle w:val="NormalWeb"/>
        <w:spacing w:before="0" w:beforeAutospacing="0" w:after="0" w:afterAutospacing="0" w:line="480" w:lineRule="auto"/>
        <w:ind w:left="720" w:hanging="720"/>
      </w:pPr>
      <w:r w:rsidRPr="00FB0098">
        <w:rPr>
          <w:i/>
          <w:iCs/>
        </w:rPr>
        <w:t>Faker’s documentation</w:t>
      </w:r>
      <w:r w:rsidRPr="00FB0098">
        <w:t>. (n.d.). https://faker.readthedocs.io/en/master/</w:t>
      </w:r>
    </w:p>
    <w:p w14:paraId="4D68117E" w14:textId="77777777" w:rsidR="00B2752B" w:rsidRPr="00FB0098" w:rsidRDefault="00B2752B" w:rsidP="00B2752B">
      <w:pPr>
        <w:pStyle w:val="NormalWeb"/>
        <w:spacing w:before="0" w:beforeAutospacing="0" w:after="0" w:afterAutospacing="0" w:line="480" w:lineRule="auto"/>
        <w:ind w:left="720" w:hanging="720"/>
      </w:pPr>
      <w:r w:rsidRPr="00FB0098">
        <w:rPr>
          <w:i/>
          <w:iCs/>
        </w:rPr>
        <w:lastRenderedPageBreak/>
        <w:t>Figshare</w:t>
      </w:r>
      <w:r w:rsidRPr="00FB0098">
        <w:t>. (n.d.). Figshare. Retrieved December 19, 2022, from https://figshare.com/</w:t>
      </w:r>
    </w:p>
    <w:p w14:paraId="2C73F667" w14:textId="77777777" w:rsidR="00B2752B" w:rsidRPr="00FB0098" w:rsidRDefault="00B2752B" w:rsidP="00B2752B">
      <w:pPr>
        <w:pStyle w:val="NormalWeb"/>
        <w:spacing w:before="0" w:beforeAutospacing="0" w:after="0" w:afterAutospacing="0" w:line="480" w:lineRule="auto"/>
        <w:ind w:left="720" w:hanging="720"/>
      </w:pPr>
      <w:r w:rsidRPr="00FB0098">
        <w:t xml:space="preserve">Fraunhofer Institute for Applied Information Technology. (n.d.). </w:t>
      </w:r>
      <w:r w:rsidRPr="00FB0098">
        <w:rPr>
          <w:i/>
          <w:iCs/>
        </w:rPr>
        <w:t>PM4Py - Process Mining for Python</w:t>
      </w:r>
      <w:r w:rsidRPr="00FB0098">
        <w:t>. https://pm4py.fit.fraunhofer.de/documentation</w:t>
      </w:r>
    </w:p>
    <w:p w14:paraId="77C088E8" w14:textId="77777777" w:rsidR="00B2752B" w:rsidRPr="00FB0098" w:rsidRDefault="00B2752B" w:rsidP="00B2752B">
      <w:pPr>
        <w:pStyle w:val="NormalWeb"/>
        <w:spacing w:before="0" w:beforeAutospacing="0" w:after="0" w:afterAutospacing="0" w:line="480" w:lineRule="auto"/>
        <w:ind w:left="720" w:hanging="720"/>
      </w:pPr>
      <w:r w:rsidRPr="00FB0098">
        <w:t xml:space="preserve">Gerend, J. G. (2022, August 18). </w:t>
      </w:r>
      <w:r w:rsidRPr="00FB0098">
        <w:rPr>
          <w:i/>
          <w:iCs/>
        </w:rPr>
        <w:t>Windows commands</w:t>
      </w:r>
      <w:r w:rsidRPr="00FB0098">
        <w:t>. Microsoft Learn. https://learn.microsoft.com/en-us/windows-server/administration/windows-commands/windows-commands</w:t>
      </w:r>
    </w:p>
    <w:p w14:paraId="30513507" w14:textId="77777777" w:rsidR="00B2752B" w:rsidRPr="00FB0098" w:rsidRDefault="00B2752B" w:rsidP="00B2752B">
      <w:pPr>
        <w:pStyle w:val="NormalWeb"/>
        <w:spacing w:before="0" w:beforeAutospacing="0" w:after="0" w:afterAutospacing="0" w:line="480" w:lineRule="auto"/>
        <w:ind w:left="720" w:hanging="720"/>
      </w:pPr>
      <w:r w:rsidRPr="00FB0098">
        <w:t xml:space="preserve">Gibbons, S. (2020, December 15). </w:t>
      </w:r>
      <w:r w:rsidRPr="00FB0098">
        <w:rPr>
          <w:i/>
          <w:iCs/>
        </w:rPr>
        <w:t>5 Inefficiencies Hiding In Your Everyday Operations</w:t>
      </w:r>
      <w:r w:rsidRPr="00FB0098">
        <w:t>. Forbes. https://www.forbes.com/sites/serenitygibbons/2020/12/15/5-inefficiencies-hiding-in-your-everyday-operations/?sh=22a2d1d76141</w:t>
      </w:r>
    </w:p>
    <w:p w14:paraId="366C140D" w14:textId="77777777" w:rsidR="00B2752B" w:rsidRPr="00FB0098" w:rsidRDefault="00B2752B" w:rsidP="00B2752B">
      <w:pPr>
        <w:pStyle w:val="NormalWeb"/>
        <w:spacing w:before="0" w:beforeAutospacing="0" w:after="0" w:afterAutospacing="0" w:line="480" w:lineRule="auto"/>
        <w:ind w:left="720" w:hanging="720"/>
      </w:pPr>
      <w:r w:rsidRPr="00FB0098">
        <w:rPr>
          <w:i/>
          <w:iCs/>
        </w:rPr>
        <w:t>Git</w:t>
      </w:r>
      <w:r w:rsidRPr="00FB0098">
        <w:t>. (n.d.). https://git-scm.com/</w:t>
      </w:r>
    </w:p>
    <w:p w14:paraId="6B4A0DA3" w14:textId="77777777" w:rsidR="00B2752B" w:rsidRPr="00FB0098" w:rsidRDefault="00B2752B" w:rsidP="00B2752B">
      <w:pPr>
        <w:pStyle w:val="NormalWeb"/>
        <w:spacing w:before="0" w:beforeAutospacing="0" w:after="0" w:afterAutospacing="0" w:line="480" w:lineRule="auto"/>
        <w:ind w:left="720" w:hanging="720"/>
      </w:pPr>
      <w:r w:rsidRPr="00FB0098">
        <w:rPr>
          <w:i/>
          <w:iCs/>
        </w:rPr>
        <w:t>GitHub</w:t>
      </w:r>
      <w:r w:rsidRPr="00FB0098">
        <w:t>. (n.d.). DBpedia. https://dbpedia.org/page/GitHub</w:t>
      </w:r>
    </w:p>
    <w:p w14:paraId="12FA1B08" w14:textId="77777777" w:rsidR="00B2752B" w:rsidRPr="00FB0098" w:rsidRDefault="00B2752B" w:rsidP="00B2752B">
      <w:pPr>
        <w:pStyle w:val="NormalWeb"/>
        <w:spacing w:before="0" w:beforeAutospacing="0" w:after="0" w:afterAutospacing="0" w:line="480" w:lineRule="auto"/>
        <w:ind w:left="720" w:hanging="720"/>
      </w:pPr>
      <w:r w:rsidRPr="00FB0098">
        <w:rPr>
          <w:i/>
          <w:iCs/>
        </w:rPr>
        <w:t>Google Colab</w:t>
      </w:r>
      <w:r w:rsidRPr="00FB0098">
        <w:t>. (n.d.). https://research.google.com/colaboratory/faq.html</w:t>
      </w:r>
    </w:p>
    <w:p w14:paraId="1FEBBC47" w14:textId="77777777" w:rsidR="00B2752B" w:rsidRPr="00FB0098" w:rsidRDefault="00B2752B" w:rsidP="00B2752B">
      <w:pPr>
        <w:pStyle w:val="NormalWeb"/>
        <w:spacing w:before="0" w:beforeAutospacing="0" w:after="0" w:afterAutospacing="0" w:line="480" w:lineRule="auto"/>
        <w:ind w:left="720" w:hanging="720"/>
      </w:pPr>
      <w:r w:rsidRPr="00FB0098">
        <w:rPr>
          <w:i/>
          <w:iCs/>
        </w:rPr>
        <w:t>Homepage Wil van der Aalst</w:t>
      </w:r>
      <w:r w:rsidRPr="00FB0098">
        <w:t>. (n.d.). Retrieved December 19, 2022, from http://www.padsweb.rwth-aachen.de/wvdaalst/</w:t>
      </w:r>
    </w:p>
    <w:p w14:paraId="31A2B660" w14:textId="77777777" w:rsidR="00B2752B" w:rsidRPr="00FB0098" w:rsidRDefault="00B2752B" w:rsidP="00B2752B">
      <w:pPr>
        <w:pStyle w:val="NormalWeb"/>
        <w:spacing w:before="0" w:beforeAutospacing="0" w:after="0" w:afterAutospacing="0" w:line="480" w:lineRule="auto"/>
        <w:ind w:left="720" w:hanging="720"/>
      </w:pPr>
      <w:r w:rsidRPr="00FB0098">
        <w:t xml:space="preserve">Hussain, M. S. (2022, August 30). </w:t>
      </w:r>
      <w:r w:rsidRPr="00FB0098">
        <w:rPr>
          <w:i/>
          <w:iCs/>
        </w:rPr>
        <w:t>Process mining: Introducing event log mining</w:t>
      </w:r>
      <w:r w:rsidRPr="00FB0098">
        <w:t>. Data Science Dojo. https://datasciencedojo.com/blog/process-mining-event-log-mining/</w:t>
      </w:r>
    </w:p>
    <w:p w14:paraId="4A3B5EC3" w14:textId="77777777" w:rsidR="00B2752B" w:rsidRPr="00FB0098" w:rsidRDefault="00B2752B" w:rsidP="00B2752B">
      <w:pPr>
        <w:pStyle w:val="NormalWeb"/>
        <w:spacing w:before="0" w:beforeAutospacing="0" w:after="0" w:afterAutospacing="0" w:line="480" w:lineRule="auto"/>
        <w:ind w:left="720" w:hanging="720"/>
      </w:pPr>
      <w:r w:rsidRPr="00FB0098">
        <w:t xml:space="preserve">Low, W. Z., De Weerdt, J., Wynn, M. T., ter Hofstede, A. H. M., van der Aalst, W. M. P., &amp; vanden Broucke, S. (2014). Perturbing event logs to identify cost reduction opportunities: A genetic algorithm-based approach. </w:t>
      </w:r>
      <w:r w:rsidRPr="00FB0098">
        <w:rPr>
          <w:i/>
          <w:iCs/>
        </w:rPr>
        <w:t>2014 IEEE Congress on Evolutionary Computation (CEC)</w:t>
      </w:r>
      <w:r w:rsidRPr="00FB0098">
        <w:t>. https://doi.org/10.1109/cec.2014.6900465</w:t>
      </w:r>
    </w:p>
    <w:p w14:paraId="62AF292B" w14:textId="77777777" w:rsidR="00B2752B" w:rsidRPr="00FB0098" w:rsidRDefault="00B2752B" w:rsidP="00B2752B">
      <w:pPr>
        <w:pStyle w:val="NormalWeb"/>
        <w:spacing w:before="0" w:beforeAutospacing="0" w:after="0" w:afterAutospacing="0" w:line="480" w:lineRule="auto"/>
        <w:ind w:left="720" w:hanging="720"/>
      </w:pPr>
      <w:r w:rsidRPr="00FB0098">
        <w:t xml:space="preserve">Mallawaarachchi, V. (2020, March 1). </w:t>
      </w:r>
      <w:r w:rsidRPr="00FB0098">
        <w:rPr>
          <w:i/>
          <w:iCs/>
        </w:rPr>
        <w:t>Introduction to Genetic Algorithms — Including Example Code</w:t>
      </w:r>
      <w:r w:rsidRPr="00FB0098">
        <w:t>. Medium. https://towardsdatascience.com/introduction-to-genetic-algorithms-including-example-code-e396e98d8bf3</w:t>
      </w:r>
    </w:p>
    <w:p w14:paraId="74CB37A6" w14:textId="7F1ACD3D" w:rsidR="00B2752B" w:rsidRPr="00FB0098" w:rsidRDefault="00B2752B" w:rsidP="00B2752B">
      <w:pPr>
        <w:pStyle w:val="NormalWeb"/>
        <w:spacing w:before="0" w:beforeAutospacing="0" w:after="0" w:afterAutospacing="0" w:line="480" w:lineRule="auto"/>
        <w:ind w:left="720" w:hanging="720"/>
      </w:pPr>
      <w:r w:rsidRPr="00FB0098">
        <w:lastRenderedPageBreak/>
        <w:t xml:space="preserve">Nemerever, M. N. (2019, March 11). </w:t>
      </w:r>
      <w:r w:rsidRPr="00FB0098">
        <w:rPr>
          <w:i/>
          <w:iCs/>
        </w:rPr>
        <w:t>Git, GitHub, &amp; Workflow Fundamentals</w:t>
      </w:r>
      <w:r w:rsidRPr="00FB0098">
        <w:t>. Dev.to. https://dev.to/mollynem/git-github--workflow-fundamentals-5496</w:t>
      </w:r>
    </w:p>
    <w:p w14:paraId="3322E420" w14:textId="77777777" w:rsidR="00B2752B" w:rsidRPr="00FB0098" w:rsidRDefault="00B2752B" w:rsidP="00B2752B">
      <w:pPr>
        <w:pStyle w:val="NormalWeb"/>
        <w:spacing w:before="0" w:beforeAutospacing="0" w:after="0" w:afterAutospacing="0" w:line="480" w:lineRule="auto"/>
        <w:ind w:left="720" w:hanging="720"/>
      </w:pPr>
      <w:r w:rsidRPr="00FB0098">
        <w:t xml:space="preserve">Neu, D. A., Lahann, J., &amp; Fettke, P. (2021). A systematic literature review on state-of-the-art deep learning methods for process prediction. </w:t>
      </w:r>
      <w:r w:rsidRPr="00FB0098">
        <w:rPr>
          <w:i/>
          <w:iCs/>
        </w:rPr>
        <w:t>Artificial Intelligence Review</w:t>
      </w:r>
      <w:r w:rsidRPr="00FB0098">
        <w:t xml:space="preserve">, </w:t>
      </w:r>
      <w:r w:rsidRPr="00FB0098">
        <w:rPr>
          <w:i/>
          <w:iCs/>
        </w:rPr>
        <w:t>55</w:t>
      </w:r>
      <w:r w:rsidRPr="00FB0098">
        <w:t>(2), 801–827. https://doi.org/10.1007/s10462-021-09960-8</w:t>
      </w:r>
    </w:p>
    <w:p w14:paraId="5C966D2D" w14:textId="77777777" w:rsidR="00B2752B" w:rsidRPr="00FB0098" w:rsidRDefault="00B2752B" w:rsidP="00B2752B">
      <w:pPr>
        <w:pStyle w:val="NormalWeb"/>
        <w:spacing w:before="0" w:beforeAutospacing="0" w:after="0" w:afterAutospacing="0" w:line="480" w:lineRule="auto"/>
        <w:ind w:left="720" w:hanging="720"/>
      </w:pPr>
      <w:r w:rsidRPr="00FB0098">
        <w:t xml:space="preserve">Oliveira, H. D., Augusto, V., Jouaneton, B., Lamarsalle, L., Prodel, M., &amp; Xie, X. (2020). An optimization-based process mining approach for explainable classification of timed event logs. </w:t>
      </w:r>
      <w:r w:rsidRPr="00FB0098">
        <w:rPr>
          <w:i/>
          <w:iCs/>
        </w:rPr>
        <w:t>2020 IEEE 16th International Conference on Automation Science and Engineering (CASE)</w:t>
      </w:r>
      <w:r w:rsidRPr="00FB0098">
        <w:t>. https://doi.org/10.1109/case48305.2020.9216841</w:t>
      </w:r>
    </w:p>
    <w:p w14:paraId="11E7311D" w14:textId="77777777" w:rsidR="00B2752B" w:rsidRPr="00FB0098" w:rsidRDefault="00B2752B" w:rsidP="00B2752B">
      <w:pPr>
        <w:pStyle w:val="NormalWeb"/>
        <w:spacing w:before="0" w:beforeAutospacing="0" w:after="0" w:afterAutospacing="0" w:line="480" w:lineRule="auto"/>
        <w:ind w:left="720" w:hanging="720"/>
      </w:pPr>
      <w:r w:rsidRPr="00FB0098">
        <w:rPr>
          <w:i/>
          <w:iCs/>
        </w:rPr>
        <w:t>Process Mining - ML Wiki</w:t>
      </w:r>
      <w:r w:rsidRPr="00FB0098">
        <w:t>. (2015, July 5). Retrieved December 18, 2022, from http://mlwiki.org/index.php/Process_Mining</w:t>
      </w:r>
    </w:p>
    <w:p w14:paraId="6D53F03C" w14:textId="77777777" w:rsidR="00B2752B" w:rsidRPr="00FB0098" w:rsidRDefault="00B2752B" w:rsidP="00B2752B">
      <w:pPr>
        <w:pStyle w:val="NormalWeb"/>
        <w:spacing w:before="0" w:beforeAutospacing="0" w:after="0" w:afterAutospacing="0" w:line="480" w:lineRule="auto"/>
        <w:ind w:left="720" w:hanging="720"/>
      </w:pPr>
      <w:r w:rsidRPr="00FB0098">
        <w:rPr>
          <w:i/>
          <w:iCs/>
        </w:rPr>
        <w:t>Process Mining: Data Science in Action by Wil van der Aalst (2016-05-21)</w:t>
      </w:r>
      <w:r w:rsidRPr="00FB0098">
        <w:t>. (n.d.). Springer.</w:t>
      </w:r>
    </w:p>
    <w:p w14:paraId="483431AC" w14:textId="77777777" w:rsidR="00B2752B" w:rsidRPr="00FB0098" w:rsidRDefault="00B2752B" w:rsidP="00B2752B">
      <w:pPr>
        <w:pStyle w:val="NormalWeb"/>
        <w:spacing w:before="0" w:beforeAutospacing="0" w:after="0" w:afterAutospacing="0" w:line="480" w:lineRule="auto"/>
        <w:ind w:left="720" w:hanging="720"/>
      </w:pPr>
      <w:r w:rsidRPr="00FB0098">
        <w:t xml:space="preserve">Process Mining for Python. (2020, November 5). </w:t>
      </w:r>
      <w:r w:rsidRPr="00FB0098">
        <w:rPr>
          <w:i/>
          <w:iCs/>
        </w:rPr>
        <w:t>pm4py tutorials - tutorial #1: What is Process Mining?</w:t>
      </w:r>
      <w:r w:rsidRPr="00FB0098">
        <w:t xml:space="preserve"> [Video]. YouTube. https://www.youtube.com/watch?v=XLHtvt36g6U</w:t>
      </w:r>
    </w:p>
    <w:p w14:paraId="15626156" w14:textId="77777777" w:rsidR="00B2752B" w:rsidRPr="00FB0098" w:rsidRDefault="00B2752B" w:rsidP="00B2752B">
      <w:pPr>
        <w:pStyle w:val="NormalWeb"/>
        <w:spacing w:before="0" w:beforeAutospacing="0" w:after="0" w:afterAutospacing="0" w:line="480" w:lineRule="auto"/>
        <w:ind w:left="720" w:hanging="720"/>
      </w:pPr>
      <w:r w:rsidRPr="00FB0098">
        <w:rPr>
          <w:i/>
          <w:iCs/>
        </w:rPr>
        <w:t>Process Mining Introduction</w:t>
      </w:r>
      <w:r w:rsidRPr="00FB0098">
        <w:t>. (n.d.). ProcessMining.org. Retrieved December 19, 2022, from https://www.processmining.org/introduction.html</w:t>
      </w:r>
    </w:p>
    <w:p w14:paraId="7A3CEF83" w14:textId="77777777" w:rsidR="00B2752B" w:rsidRPr="00FB0098" w:rsidRDefault="00B2752B" w:rsidP="00B2752B">
      <w:pPr>
        <w:pStyle w:val="NormalWeb"/>
        <w:spacing w:before="0" w:beforeAutospacing="0" w:after="0" w:afterAutospacing="0" w:line="480" w:lineRule="auto"/>
        <w:ind w:left="720" w:hanging="720"/>
      </w:pPr>
      <w:r w:rsidRPr="00FB0098">
        <w:t xml:space="preserve">Sarojag. (2021, July 10). </w:t>
      </w:r>
      <w:r w:rsidRPr="00FB0098">
        <w:rPr>
          <w:i/>
          <w:iCs/>
        </w:rPr>
        <w:t>An Introduction to Process Mining and Algorithms</w:t>
      </w:r>
      <w:r w:rsidRPr="00FB0098">
        <w:t>. Analytics Vidhya. https://www.analyticsvidhya.com/blog/2021/07/process-mining-and-algorithms-an-introduction/</w:t>
      </w:r>
    </w:p>
    <w:p w14:paraId="0EBD7B8A" w14:textId="77777777" w:rsidR="00B2752B" w:rsidRPr="00FB0098" w:rsidRDefault="00B2752B" w:rsidP="00B2752B">
      <w:pPr>
        <w:pStyle w:val="NormalWeb"/>
        <w:spacing w:before="0" w:beforeAutospacing="0" w:after="0" w:afterAutospacing="0" w:line="480" w:lineRule="auto"/>
        <w:ind w:left="720" w:hanging="720"/>
      </w:pPr>
      <w:r w:rsidRPr="00FB0098">
        <w:t xml:space="preserve">Seeliger, A., Nolle, T., &amp; Mühlhäuser, M. (2018). ProcessExplorer: An Interactive Visual Recommendation System for Process Mining. </w:t>
      </w:r>
      <w:r w:rsidRPr="00FB0098">
        <w:rPr>
          <w:i/>
          <w:iCs/>
        </w:rPr>
        <w:t>Semantic Scholar</w:t>
      </w:r>
      <w:r w:rsidRPr="00FB0098">
        <w:t>. https://www.semanticscholar.org/paper/ProcessExplorer%3A-An-Interactive-Visual-System-for-Seeliger-</w:t>
      </w:r>
      <w:r w:rsidRPr="00FB0098">
        <w:lastRenderedPageBreak/>
        <w:t>Nolle/eb1719f1dab7f48cfeb3a4ac49ddf0de955468a9?sort=relevance&amp;citationIntent=methodology</w:t>
      </w:r>
    </w:p>
    <w:p w14:paraId="163915DB" w14:textId="45E17383" w:rsidR="00B2752B" w:rsidRPr="00FB0098" w:rsidRDefault="00B2752B" w:rsidP="00B2752B">
      <w:pPr>
        <w:pStyle w:val="NormalWeb"/>
        <w:spacing w:before="0" w:beforeAutospacing="0" w:after="0" w:afterAutospacing="0" w:line="480" w:lineRule="auto"/>
        <w:ind w:left="720" w:hanging="720"/>
      </w:pPr>
      <w:r w:rsidRPr="00FB0098">
        <w:t xml:space="preserve">Shah, P. (2021, April 17). </w:t>
      </w:r>
      <w:r w:rsidRPr="00FB0098">
        <w:rPr>
          <w:i/>
          <w:iCs/>
        </w:rPr>
        <w:t>Hello World! - GitHub Action</w:t>
      </w:r>
      <w:r w:rsidRPr="00FB0098">
        <w:t>. https://www.linkedin.com/pulse/hello-world-github-action-parthiv-shah</w:t>
      </w:r>
    </w:p>
    <w:p w14:paraId="2708394B" w14:textId="77777777" w:rsidR="00B2752B" w:rsidRPr="00FB0098" w:rsidRDefault="00B2752B" w:rsidP="00B2752B">
      <w:pPr>
        <w:pStyle w:val="NormalWeb"/>
        <w:spacing w:before="0" w:beforeAutospacing="0" w:after="0" w:afterAutospacing="0" w:line="480" w:lineRule="auto"/>
        <w:ind w:left="720" w:hanging="720"/>
      </w:pPr>
      <w:r w:rsidRPr="00FB0098">
        <w:t xml:space="preserve">Sharma, A. (2020, December 29). </w:t>
      </w:r>
      <w:r w:rsidRPr="00FB0098">
        <w:rPr>
          <w:i/>
          <w:iCs/>
        </w:rPr>
        <w:t>Free GPUs for Everyone! Get Started with Google Colab for Machine Learning and Deep Learning</w:t>
      </w:r>
      <w:r w:rsidRPr="00FB0098">
        <w:t>. Analytics Vidhya. https://www.analyticsvidhya.com/blog/2020/03/google-colab-machine-learning-deep-learning/</w:t>
      </w:r>
    </w:p>
    <w:p w14:paraId="018AB7B5" w14:textId="77777777" w:rsidR="00B2752B" w:rsidRPr="00FB0098" w:rsidRDefault="00B2752B" w:rsidP="00B2752B">
      <w:pPr>
        <w:pStyle w:val="NormalWeb"/>
        <w:spacing w:before="0" w:beforeAutospacing="0" w:after="0" w:afterAutospacing="0" w:line="480" w:lineRule="auto"/>
        <w:ind w:left="720" w:hanging="720"/>
      </w:pPr>
      <w:r w:rsidRPr="00FB0098">
        <w:t xml:space="preserve">Team Asana. (n.d.). </w:t>
      </w:r>
      <w:r w:rsidRPr="00FB0098">
        <w:rPr>
          <w:i/>
          <w:iCs/>
        </w:rPr>
        <w:t>Critical Path Method: How to Use CPM for Project Management •</w:t>
      </w:r>
      <w:r w:rsidRPr="00FB0098">
        <w:t xml:space="preserve"> [Video]. Asana. https://asana.com/resources/critical-path-method</w:t>
      </w:r>
    </w:p>
    <w:p w14:paraId="41B65CD7" w14:textId="77777777" w:rsidR="00B2752B" w:rsidRPr="00FB0098" w:rsidRDefault="00B2752B" w:rsidP="00B2752B">
      <w:pPr>
        <w:pStyle w:val="NormalWeb"/>
        <w:spacing w:before="0" w:beforeAutospacing="0" w:after="0" w:afterAutospacing="0" w:line="480" w:lineRule="auto"/>
        <w:ind w:left="720" w:hanging="720"/>
      </w:pPr>
      <w:r w:rsidRPr="00FB0098">
        <w:rPr>
          <w:i/>
          <w:iCs/>
        </w:rPr>
        <w:t>The ABCs of the Critical Path Method</w:t>
      </w:r>
      <w:r w:rsidRPr="00FB0098">
        <w:t>. (2014, August 1). Harvard Business Review. https://hbr.org/1963/09/the-abcs-of-the-critical-path-method</w:t>
      </w:r>
    </w:p>
    <w:p w14:paraId="0C1485E4" w14:textId="77777777" w:rsidR="00B2752B" w:rsidRPr="00FB0098" w:rsidRDefault="00B2752B" w:rsidP="00B2752B">
      <w:pPr>
        <w:pStyle w:val="NormalWeb"/>
        <w:spacing w:before="0" w:beforeAutospacing="0" w:after="0" w:afterAutospacing="0" w:line="480" w:lineRule="auto"/>
        <w:ind w:left="720" w:hanging="720"/>
      </w:pPr>
      <w:r w:rsidRPr="00FB0098">
        <w:t xml:space="preserve">Usmani, F. P. (2022, October 1). </w:t>
      </w:r>
      <w:r w:rsidRPr="00FB0098">
        <w:rPr>
          <w:i/>
          <w:iCs/>
        </w:rPr>
        <w:t>Critical Path Method (CPM) in Project Management |</w:t>
      </w:r>
      <w:r w:rsidRPr="00FB0098">
        <w:t>. Fahad Usmani. https://pmstudycircle.com/critical-path-method-cpm-in-project-management/</w:t>
      </w:r>
    </w:p>
    <w:p w14:paraId="0A613C58" w14:textId="77777777" w:rsidR="00B2752B" w:rsidRPr="00FB0098" w:rsidRDefault="00B2752B" w:rsidP="00B2752B">
      <w:pPr>
        <w:pStyle w:val="NormalWeb"/>
        <w:spacing w:before="0" w:beforeAutospacing="0" w:after="0" w:afterAutospacing="0" w:line="480" w:lineRule="auto"/>
        <w:ind w:left="720" w:hanging="720"/>
      </w:pPr>
      <w:r w:rsidRPr="00FB0098">
        <w:t xml:space="preserve">van der Aalst, W. (2016). Process Mining. </w:t>
      </w:r>
      <w:r w:rsidRPr="00FB0098">
        <w:rPr>
          <w:i/>
          <w:iCs/>
        </w:rPr>
        <w:t>Springer Link</w:t>
      </w:r>
      <w:r w:rsidRPr="00FB0098">
        <w:t>. https://doi.org/10.1007/978-3-662-49851-4</w:t>
      </w:r>
    </w:p>
    <w:p w14:paraId="4F54BE81" w14:textId="77777777" w:rsidR="00B2752B" w:rsidRPr="00FB0098" w:rsidRDefault="00B2752B" w:rsidP="00B2752B">
      <w:pPr>
        <w:pStyle w:val="NormalWeb"/>
        <w:spacing w:before="0" w:beforeAutospacing="0" w:after="0" w:afterAutospacing="0" w:line="480" w:lineRule="auto"/>
        <w:ind w:left="720" w:hanging="720"/>
      </w:pPr>
      <w:r w:rsidRPr="00FB0098">
        <w:t xml:space="preserve">van der Aalst, W. M. P., de Medeiros, A. K. A., &amp; Weijters, A. J. M. M. (2005). Genetic Process Mining. </w:t>
      </w:r>
      <w:r w:rsidRPr="00FB0098">
        <w:rPr>
          <w:i/>
          <w:iCs/>
        </w:rPr>
        <w:t>Applications and Theory of Petri Nets 2005</w:t>
      </w:r>
      <w:r w:rsidRPr="00FB0098">
        <w:t>, 48–69. https://doi.org/10.1007/11494744_5</w:t>
      </w:r>
    </w:p>
    <w:p w14:paraId="011D4018" w14:textId="1ED63403" w:rsidR="00B2752B" w:rsidRPr="00FB0098" w:rsidRDefault="00B2752B" w:rsidP="00B2752B">
      <w:pPr>
        <w:pStyle w:val="NormalWeb"/>
        <w:spacing w:before="0" w:beforeAutospacing="0" w:after="0" w:afterAutospacing="0" w:line="480" w:lineRule="auto"/>
        <w:ind w:left="720" w:hanging="720"/>
      </w:pPr>
      <w:r w:rsidRPr="00FB0098">
        <w:rPr>
          <w:i/>
          <w:iCs/>
        </w:rPr>
        <w:t>VISPM</w:t>
      </w:r>
      <w:r w:rsidRPr="00FB0098">
        <w:t>. (2022, July 16). PyPI. https://pypi.org/project/vispm/</w:t>
      </w:r>
    </w:p>
    <w:p w14:paraId="5A309B67" w14:textId="77777777" w:rsidR="00B2752B" w:rsidRPr="00FB0098" w:rsidRDefault="00B2752B" w:rsidP="00B2752B">
      <w:pPr>
        <w:pStyle w:val="NormalWeb"/>
        <w:spacing w:before="0" w:beforeAutospacing="0" w:after="0" w:afterAutospacing="0" w:line="480" w:lineRule="auto"/>
        <w:ind w:left="720" w:hanging="720"/>
      </w:pPr>
      <w:r w:rsidRPr="00FB0098">
        <w:t xml:space="preserve">Wikipedia contributors. (2022, December 17). </w:t>
      </w:r>
      <w:r w:rsidRPr="00FB0098">
        <w:rPr>
          <w:i/>
          <w:iCs/>
        </w:rPr>
        <w:t>Petri net</w:t>
      </w:r>
      <w:r w:rsidRPr="00FB0098">
        <w:t>. Wikipedia. https://en.wikipedia.org/wiki/Petri_net</w:t>
      </w:r>
    </w:p>
    <w:p w14:paraId="15C6B196" w14:textId="77777777" w:rsidR="00B2752B" w:rsidRPr="00FB0098" w:rsidRDefault="00B2752B" w:rsidP="00B2752B">
      <w:pPr>
        <w:pStyle w:val="NormalWeb"/>
        <w:spacing w:before="0" w:beforeAutospacing="0" w:after="0" w:afterAutospacing="0" w:line="480" w:lineRule="auto"/>
        <w:ind w:left="720" w:hanging="720"/>
      </w:pPr>
      <w:r w:rsidRPr="00FB0098">
        <w:lastRenderedPageBreak/>
        <w:t xml:space="preserve">Wilczak, D. W., [Danielwilczak101], &amp; Nguyen, J. N. (n.d.). </w:t>
      </w:r>
      <w:r w:rsidRPr="00FB0098">
        <w:rPr>
          <w:i/>
          <w:iCs/>
        </w:rPr>
        <w:t>GitHub - danielwilczak101/EasyGA: EasyGA is a python package designed to provide an easy-to-use Genetic Algorithm. The package is designed to work right out of the box, while also allowing the user to customize features as they see fit.</w:t>
      </w:r>
      <w:r w:rsidRPr="00FB0098">
        <w:t xml:space="preserve"> GitHub. https://github.com/danielwilczak101/EasyGA</w:t>
      </w:r>
    </w:p>
    <w:p w14:paraId="13DDF65B" w14:textId="655E2466" w:rsidR="00571914" w:rsidRPr="00FB0098" w:rsidRDefault="00B2752B" w:rsidP="00B2752B">
      <w:pPr>
        <w:pStyle w:val="NormalWeb"/>
        <w:spacing w:before="0" w:beforeAutospacing="0" w:after="0" w:afterAutospacing="0" w:line="480" w:lineRule="auto"/>
        <w:ind w:left="720" w:hanging="720"/>
      </w:pPr>
      <w:r w:rsidRPr="00FB0098">
        <w:t xml:space="preserve">Yang, Sen, Y., Ivan, M., Yingying, C., Anand, S. D., Hui, X., &amp; Rutgers University: School of Graduate Studies. (2019). </w:t>
      </w:r>
      <w:r w:rsidRPr="00FB0098">
        <w:rPr>
          <w:i/>
          <w:iCs/>
        </w:rPr>
        <w:t>Applied Process Mining, Recommendation, and Visual Analytics</w:t>
      </w:r>
      <w:r w:rsidRPr="00FB0098">
        <w:t xml:space="preserve"> [Ph.D. Dissertation]. Rutgers, The State University of New Jersey.</w:t>
      </w:r>
    </w:p>
    <w:sectPr w:rsidR="00571914" w:rsidRPr="00FB0098" w:rsidSect="00AB6BA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96A9BA" w14:textId="77777777" w:rsidR="00FA3C67" w:rsidRDefault="00FA3C67" w:rsidP="006B2033">
      <w:pPr>
        <w:spacing w:after="0" w:line="240" w:lineRule="auto"/>
      </w:pPr>
      <w:r>
        <w:separator/>
      </w:r>
    </w:p>
  </w:endnote>
  <w:endnote w:type="continuationSeparator" w:id="0">
    <w:p w14:paraId="0BF2DE71" w14:textId="77777777" w:rsidR="00FA3C67" w:rsidRDefault="00FA3C67" w:rsidP="006B20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A5283E" w14:textId="77777777" w:rsidR="00FA3C67" w:rsidRDefault="00FA3C67" w:rsidP="006B2033">
      <w:pPr>
        <w:spacing w:after="0" w:line="240" w:lineRule="auto"/>
      </w:pPr>
      <w:r>
        <w:separator/>
      </w:r>
    </w:p>
  </w:footnote>
  <w:footnote w:type="continuationSeparator" w:id="0">
    <w:p w14:paraId="3E616A22" w14:textId="77777777" w:rsidR="00FA3C67" w:rsidRDefault="00FA3C67" w:rsidP="006B20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C59A7"/>
    <w:multiLevelType w:val="multilevel"/>
    <w:tmpl w:val="584CD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101CDE"/>
    <w:multiLevelType w:val="multilevel"/>
    <w:tmpl w:val="33CC8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984875"/>
    <w:multiLevelType w:val="multilevel"/>
    <w:tmpl w:val="0346F2E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041C98"/>
    <w:multiLevelType w:val="hybridMultilevel"/>
    <w:tmpl w:val="66AAFF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45C3760"/>
    <w:multiLevelType w:val="multilevel"/>
    <w:tmpl w:val="3402C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A33D9F"/>
    <w:multiLevelType w:val="hybridMultilevel"/>
    <w:tmpl w:val="9F644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A36C7D"/>
    <w:multiLevelType w:val="hybridMultilevel"/>
    <w:tmpl w:val="9118D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EB111F"/>
    <w:multiLevelType w:val="hybridMultilevel"/>
    <w:tmpl w:val="F2BA7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2C3E22"/>
    <w:multiLevelType w:val="hybridMultilevel"/>
    <w:tmpl w:val="C60A2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671397"/>
    <w:multiLevelType w:val="multilevel"/>
    <w:tmpl w:val="851AA96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BC3ED4"/>
    <w:multiLevelType w:val="hybridMultilevel"/>
    <w:tmpl w:val="219225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F07A76"/>
    <w:multiLevelType w:val="multilevel"/>
    <w:tmpl w:val="CC6E305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022C9E"/>
    <w:multiLevelType w:val="multilevel"/>
    <w:tmpl w:val="EFCAAB0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B264C9"/>
    <w:multiLevelType w:val="multilevel"/>
    <w:tmpl w:val="5DD8B2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31E305D"/>
    <w:multiLevelType w:val="multilevel"/>
    <w:tmpl w:val="18946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5EC6809"/>
    <w:multiLevelType w:val="hybridMultilevel"/>
    <w:tmpl w:val="E3966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2774BC"/>
    <w:multiLevelType w:val="hybridMultilevel"/>
    <w:tmpl w:val="25CA0F6A"/>
    <w:lvl w:ilvl="0" w:tplc="04090001">
      <w:start w:val="1"/>
      <w:numFmt w:val="bullet"/>
      <w:lvlText w:val=""/>
      <w:lvlJc w:val="left"/>
      <w:pPr>
        <w:ind w:left="1740" w:hanging="360"/>
      </w:pPr>
      <w:rPr>
        <w:rFonts w:ascii="Symbol" w:hAnsi="Symbol" w:hint="default"/>
      </w:rPr>
    </w:lvl>
    <w:lvl w:ilvl="1" w:tplc="04090003" w:tentative="1">
      <w:start w:val="1"/>
      <w:numFmt w:val="bullet"/>
      <w:lvlText w:val="o"/>
      <w:lvlJc w:val="left"/>
      <w:pPr>
        <w:ind w:left="2460" w:hanging="360"/>
      </w:pPr>
      <w:rPr>
        <w:rFonts w:ascii="Courier New" w:hAnsi="Courier New" w:cs="Courier New" w:hint="default"/>
      </w:rPr>
    </w:lvl>
    <w:lvl w:ilvl="2" w:tplc="04090005" w:tentative="1">
      <w:start w:val="1"/>
      <w:numFmt w:val="bullet"/>
      <w:lvlText w:val=""/>
      <w:lvlJc w:val="left"/>
      <w:pPr>
        <w:ind w:left="3180" w:hanging="360"/>
      </w:pPr>
      <w:rPr>
        <w:rFonts w:ascii="Wingdings" w:hAnsi="Wingdings" w:hint="default"/>
      </w:rPr>
    </w:lvl>
    <w:lvl w:ilvl="3" w:tplc="04090001" w:tentative="1">
      <w:start w:val="1"/>
      <w:numFmt w:val="bullet"/>
      <w:lvlText w:val=""/>
      <w:lvlJc w:val="left"/>
      <w:pPr>
        <w:ind w:left="3900" w:hanging="360"/>
      </w:pPr>
      <w:rPr>
        <w:rFonts w:ascii="Symbol" w:hAnsi="Symbol" w:hint="default"/>
      </w:rPr>
    </w:lvl>
    <w:lvl w:ilvl="4" w:tplc="04090003" w:tentative="1">
      <w:start w:val="1"/>
      <w:numFmt w:val="bullet"/>
      <w:lvlText w:val="o"/>
      <w:lvlJc w:val="left"/>
      <w:pPr>
        <w:ind w:left="4620" w:hanging="360"/>
      </w:pPr>
      <w:rPr>
        <w:rFonts w:ascii="Courier New" w:hAnsi="Courier New" w:cs="Courier New" w:hint="default"/>
      </w:rPr>
    </w:lvl>
    <w:lvl w:ilvl="5" w:tplc="04090005" w:tentative="1">
      <w:start w:val="1"/>
      <w:numFmt w:val="bullet"/>
      <w:lvlText w:val=""/>
      <w:lvlJc w:val="left"/>
      <w:pPr>
        <w:ind w:left="5340" w:hanging="360"/>
      </w:pPr>
      <w:rPr>
        <w:rFonts w:ascii="Wingdings" w:hAnsi="Wingdings" w:hint="default"/>
      </w:rPr>
    </w:lvl>
    <w:lvl w:ilvl="6" w:tplc="04090001" w:tentative="1">
      <w:start w:val="1"/>
      <w:numFmt w:val="bullet"/>
      <w:lvlText w:val=""/>
      <w:lvlJc w:val="left"/>
      <w:pPr>
        <w:ind w:left="6060" w:hanging="360"/>
      </w:pPr>
      <w:rPr>
        <w:rFonts w:ascii="Symbol" w:hAnsi="Symbol" w:hint="default"/>
      </w:rPr>
    </w:lvl>
    <w:lvl w:ilvl="7" w:tplc="04090003" w:tentative="1">
      <w:start w:val="1"/>
      <w:numFmt w:val="bullet"/>
      <w:lvlText w:val="o"/>
      <w:lvlJc w:val="left"/>
      <w:pPr>
        <w:ind w:left="6780" w:hanging="360"/>
      </w:pPr>
      <w:rPr>
        <w:rFonts w:ascii="Courier New" w:hAnsi="Courier New" w:cs="Courier New" w:hint="default"/>
      </w:rPr>
    </w:lvl>
    <w:lvl w:ilvl="8" w:tplc="04090005" w:tentative="1">
      <w:start w:val="1"/>
      <w:numFmt w:val="bullet"/>
      <w:lvlText w:val=""/>
      <w:lvlJc w:val="left"/>
      <w:pPr>
        <w:ind w:left="7500" w:hanging="360"/>
      </w:pPr>
      <w:rPr>
        <w:rFonts w:ascii="Wingdings" w:hAnsi="Wingdings" w:hint="default"/>
      </w:rPr>
    </w:lvl>
  </w:abstractNum>
  <w:abstractNum w:abstractNumId="17" w15:restartNumberingAfterBreak="0">
    <w:nsid w:val="432A63EB"/>
    <w:multiLevelType w:val="hybridMultilevel"/>
    <w:tmpl w:val="E5A6C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614C75"/>
    <w:multiLevelType w:val="hybridMultilevel"/>
    <w:tmpl w:val="B1A6B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0A3C29"/>
    <w:multiLevelType w:val="hybridMultilevel"/>
    <w:tmpl w:val="75FA6624"/>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20" w15:restartNumberingAfterBreak="0">
    <w:nsid w:val="4DA626C7"/>
    <w:multiLevelType w:val="hybridMultilevel"/>
    <w:tmpl w:val="98545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F616BB"/>
    <w:multiLevelType w:val="multilevel"/>
    <w:tmpl w:val="7F346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F803247"/>
    <w:multiLevelType w:val="hybridMultilevel"/>
    <w:tmpl w:val="01988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EB6E9E"/>
    <w:multiLevelType w:val="multilevel"/>
    <w:tmpl w:val="09E618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CE87F81"/>
    <w:multiLevelType w:val="multilevel"/>
    <w:tmpl w:val="983A63E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DEF5F75"/>
    <w:multiLevelType w:val="multilevel"/>
    <w:tmpl w:val="97AAE0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0D4668D"/>
    <w:multiLevelType w:val="hybridMultilevel"/>
    <w:tmpl w:val="F87EA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2505BA"/>
    <w:multiLevelType w:val="hybridMultilevel"/>
    <w:tmpl w:val="D8283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6D6279"/>
    <w:multiLevelType w:val="hybridMultilevel"/>
    <w:tmpl w:val="4DC4A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914F36"/>
    <w:multiLevelType w:val="multilevel"/>
    <w:tmpl w:val="0DB66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4611831"/>
    <w:multiLevelType w:val="multilevel"/>
    <w:tmpl w:val="87181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4BE0FD2"/>
    <w:multiLevelType w:val="multilevel"/>
    <w:tmpl w:val="2B720A9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7853148"/>
    <w:multiLevelType w:val="multilevel"/>
    <w:tmpl w:val="BAEEBEF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86B1BAD"/>
    <w:multiLevelType w:val="hybridMultilevel"/>
    <w:tmpl w:val="DD06C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643774"/>
    <w:multiLevelType w:val="multilevel"/>
    <w:tmpl w:val="3202DF1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D28673F"/>
    <w:multiLevelType w:val="hybridMultilevel"/>
    <w:tmpl w:val="99DAD4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DF807D4"/>
    <w:multiLevelType w:val="hybridMultilevel"/>
    <w:tmpl w:val="F37680EA"/>
    <w:lvl w:ilvl="0" w:tplc="04090001">
      <w:start w:val="1"/>
      <w:numFmt w:val="bullet"/>
      <w:lvlText w:val=""/>
      <w:lvlJc w:val="left"/>
      <w:pPr>
        <w:ind w:left="1740" w:hanging="360"/>
      </w:pPr>
      <w:rPr>
        <w:rFonts w:ascii="Symbol" w:hAnsi="Symbol" w:hint="default"/>
      </w:rPr>
    </w:lvl>
    <w:lvl w:ilvl="1" w:tplc="04090003" w:tentative="1">
      <w:start w:val="1"/>
      <w:numFmt w:val="bullet"/>
      <w:lvlText w:val="o"/>
      <w:lvlJc w:val="left"/>
      <w:pPr>
        <w:ind w:left="2460" w:hanging="360"/>
      </w:pPr>
      <w:rPr>
        <w:rFonts w:ascii="Courier New" w:hAnsi="Courier New" w:cs="Courier New" w:hint="default"/>
      </w:rPr>
    </w:lvl>
    <w:lvl w:ilvl="2" w:tplc="04090005" w:tentative="1">
      <w:start w:val="1"/>
      <w:numFmt w:val="bullet"/>
      <w:lvlText w:val=""/>
      <w:lvlJc w:val="left"/>
      <w:pPr>
        <w:ind w:left="3180" w:hanging="360"/>
      </w:pPr>
      <w:rPr>
        <w:rFonts w:ascii="Wingdings" w:hAnsi="Wingdings" w:hint="default"/>
      </w:rPr>
    </w:lvl>
    <w:lvl w:ilvl="3" w:tplc="04090001" w:tentative="1">
      <w:start w:val="1"/>
      <w:numFmt w:val="bullet"/>
      <w:lvlText w:val=""/>
      <w:lvlJc w:val="left"/>
      <w:pPr>
        <w:ind w:left="3900" w:hanging="360"/>
      </w:pPr>
      <w:rPr>
        <w:rFonts w:ascii="Symbol" w:hAnsi="Symbol" w:hint="default"/>
      </w:rPr>
    </w:lvl>
    <w:lvl w:ilvl="4" w:tplc="04090003" w:tentative="1">
      <w:start w:val="1"/>
      <w:numFmt w:val="bullet"/>
      <w:lvlText w:val="o"/>
      <w:lvlJc w:val="left"/>
      <w:pPr>
        <w:ind w:left="4620" w:hanging="360"/>
      </w:pPr>
      <w:rPr>
        <w:rFonts w:ascii="Courier New" w:hAnsi="Courier New" w:cs="Courier New" w:hint="default"/>
      </w:rPr>
    </w:lvl>
    <w:lvl w:ilvl="5" w:tplc="04090005" w:tentative="1">
      <w:start w:val="1"/>
      <w:numFmt w:val="bullet"/>
      <w:lvlText w:val=""/>
      <w:lvlJc w:val="left"/>
      <w:pPr>
        <w:ind w:left="5340" w:hanging="360"/>
      </w:pPr>
      <w:rPr>
        <w:rFonts w:ascii="Wingdings" w:hAnsi="Wingdings" w:hint="default"/>
      </w:rPr>
    </w:lvl>
    <w:lvl w:ilvl="6" w:tplc="04090001" w:tentative="1">
      <w:start w:val="1"/>
      <w:numFmt w:val="bullet"/>
      <w:lvlText w:val=""/>
      <w:lvlJc w:val="left"/>
      <w:pPr>
        <w:ind w:left="6060" w:hanging="360"/>
      </w:pPr>
      <w:rPr>
        <w:rFonts w:ascii="Symbol" w:hAnsi="Symbol" w:hint="default"/>
      </w:rPr>
    </w:lvl>
    <w:lvl w:ilvl="7" w:tplc="04090003" w:tentative="1">
      <w:start w:val="1"/>
      <w:numFmt w:val="bullet"/>
      <w:lvlText w:val="o"/>
      <w:lvlJc w:val="left"/>
      <w:pPr>
        <w:ind w:left="6780" w:hanging="360"/>
      </w:pPr>
      <w:rPr>
        <w:rFonts w:ascii="Courier New" w:hAnsi="Courier New" w:cs="Courier New" w:hint="default"/>
      </w:rPr>
    </w:lvl>
    <w:lvl w:ilvl="8" w:tplc="04090005" w:tentative="1">
      <w:start w:val="1"/>
      <w:numFmt w:val="bullet"/>
      <w:lvlText w:val=""/>
      <w:lvlJc w:val="left"/>
      <w:pPr>
        <w:ind w:left="7500" w:hanging="360"/>
      </w:pPr>
      <w:rPr>
        <w:rFonts w:ascii="Wingdings" w:hAnsi="Wingdings" w:hint="default"/>
      </w:rPr>
    </w:lvl>
  </w:abstractNum>
  <w:abstractNum w:abstractNumId="37" w15:restartNumberingAfterBreak="0">
    <w:nsid w:val="6EFF7D8D"/>
    <w:multiLevelType w:val="multilevel"/>
    <w:tmpl w:val="9F366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0BE0BE1"/>
    <w:multiLevelType w:val="multilevel"/>
    <w:tmpl w:val="BEFE992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0BE6937"/>
    <w:multiLevelType w:val="multilevel"/>
    <w:tmpl w:val="76480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6C356C6"/>
    <w:multiLevelType w:val="multilevel"/>
    <w:tmpl w:val="4E1E3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9922F53"/>
    <w:multiLevelType w:val="hybridMultilevel"/>
    <w:tmpl w:val="8B5AA7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552276274">
    <w:abstractNumId w:val="24"/>
  </w:num>
  <w:num w:numId="2" w16cid:durableId="2040471514">
    <w:abstractNumId w:val="11"/>
  </w:num>
  <w:num w:numId="3" w16cid:durableId="435834859">
    <w:abstractNumId w:val="34"/>
  </w:num>
  <w:num w:numId="4" w16cid:durableId="1757481820">
    <w:abstractNumId w:val="12"/>
  </w:num>
  <w:num w:numId="5" w16cid:durableId="735279458">
    <w:abstractNumId w:val="32"/>
  </w:num>
  <w:num w:numId="6" w16cid:durableId="1197309472">
    <w:abstractNumId w:val="9"/>
  </w:num>
  <w:num w:numId="7" w16cid:durableId="1549105575">
    <w:abstractNumId w:val="19"/>
  </w:num>
  <w:num w:numId="8" w16cid:durableId="696274498">
    <w:abstractNumId w:val="36"/>
  </w:num>
  <w:num w:numId="9" w16cid:durableId="201553038">
    <w:abstractNumId w:val="21"/>
    <w:lvlOverride w:ilvl="0">
      <w:lvl w:ilvl="0">
        <w:numFmt w:val="bullet"/>
        <w:lvlText w:val=""/>
        <w:lvlJc w:val="left"/>
        <w:pPr>
          <w:tabs>
            <w:tab w:val="num" w:pos="720"/>
          </w:tabs>
          <w:ind w:left="720" w:hanging="360"/>
        </w:pPr>
        <w:rPr>
          <w:rFonts w:ascii="Wingdings" w:hAnsi="Wingdings" w:hint="default"/>
          <w:sz w:val="20"/>
        </w:rPr>
      </w:lvl>
    </w:lvlOverride>
  </w:num>
  <w:num w:numId="10" w16cid:durableId="201553038">
    <w:abstractNumId w:val="21"/>
    <w:lvlOverride w:ilvl="0">
      <w:lvl w:ilvl="0">
        <w:numFmt w:val="bullet"/>
        <w:lvlText w:val=""/>
        <w:lvlJc w:val="left"/>
        <w:pPr>
          <w:tabs>
            <w:tab w:val="num" w:pos="720"/>
          </w:tabs>
          <w:ind w:left="720" w:hanging="360"/>
        </w:pPr>
        <w:rPr>
          <w:rFonts w:ascii="Wingdings" w:hAnsi="Wingdings" w:hint="default"/>
          <w:sz w:val="20"/>
        </w:rPr>
      </w:lvl>
    </w:lvlOverride>
  </w:num>
  <w:num w:numId="11" w16cid:durableId="1341347836">
    <w:abstractNumId w:val="16"/>
  </w:num>
  <w:num w:numId="12" w16cid:durableId="538247954">
    <w:abstractNumId w:val="30"/>
    <w:lvlOverride w:ilvl="0">
      <w:lvl w:ilvl="0">
        <w:numFmt w:val="bullet"/>
        <w:lvlText w:val=""/>
        <w:lvlJc w:val="left"/>
        <w:pPr>
          <w:tabs>
            <w:tab w:val="num" w:pos="720"/>
          </w:tabs>
          <w:ind w:left="720" w:hanging="360"/>
        </w:pPr>
        <w:rPr>
          <w:rFonts w:ascii="Wingdings" w:hAnsi="Wingdings" w:hint="default"/>
          <w:sz w:val="20"/>
        </w:rPr>
      </w:lvl>
    </w:lvlOverride>
  </w:num>
  <w:num w:numId="13" w16cid:durableId="538247954">
    <w:abstractNumId w:val="30"/>
    <w:lvlOverride w:ilvl="0">
      <w:lvl w:ilvl="0">
        <w:numFmt w:val="bullet"/>
        <w:lvlText w:val=""/>
        <w:lvlJc w:val="left"/>
        <w:pPr>
          <w:tabs>
            <w:tab w:val="num" w:pos="720"/>
          </w:tabs>
          <w:ind w:left="720" w:hanging="360"/>
        </w:pPr>
        <w:rPr>
          <w:rFonts w:ascii="Wingdings" w:hAnsi="Wingdings" w:hint="default"/>
          <w:sz w:val="20"/>
        </w:rPr>
      </w:lvl>
    </w:lvlOverride>
  </w:num>
  <w:num w:numId="14" w16cid:durableId="538247954">
    <w:abstractNumId w:val="30"/>
    <w:lvlOverride w:ilvl="0">
      <w:lvl w:ilvl="0">
        <w:numFmt w:val="bullet"/>
        <w:lvlText w:val=""/>
        <w:lvlJc w:val="left"/>
        <w:pPr>
          <w:tabs>
            <w:tab w:val="num" w:pos="720"/>
          </w:tabs>
          <w:ind w:left="720" w:hanging="360"/>
        </w:pPr>
        <w:rPr>
          <w:rFonts w:ascii="Wingdings" w:hAnsi="Wingdings" w:hint="default"/>
          <w:sz w:val="20"/>
        </w:rPr>
      </w:lvl>
    </w:lvlOverride>
  </w:num>
  <w:num w:numId="15" w16cid:durableId="538247954">
    <w:abstractNumId w:val="30"/>
    <w:lvlOverride w:ilvl="0">
      <w:lvl w:ilvl="0">
        <w:numFmt w:val="bullet"/>
        <w:lvlText w:val=""/>
        <w:lvlJc w:val="left"/>
        <w:pPr>
          <w:tabs>
            <w:tab w:val="num" w:pos="720"/>
          </w:tabs>
          <w:ind w:left="720" w:hanging="360"/>
        </w:pPr>
        <w:rPr>
          <w:rFonts w:ascii="Wingdings" w:hAnsi="Wingdings" w:hint="default"/>
          <w:sz w:val="20"/>
        </w:rPr>
      </w:lvl>
    </w:lvlOverride>
  </w:num>
  <w:num w:numId="16" w16cid:durableId="538247954">
    <w:abstractNumId w:val="30"/>
    <w:lvlOverride w:ilvl="0">
      <w:lvl w:ilvl="0">
        <w:numFmt w:val="bullet"/>
        <w:lvlText w:val=""/>
        <w:lvlJc w:val="left"/>
        <w:pPr>
          <w:tabs>
            <w:tab w:val="num" w:pos="720"/>
          </w:tabs>
          <w:ind w:left="720" w:hanging="360"/>
        </w:pPr>
        <w:rPr>
          <w:rFonts w:ascii="Wingdings" w:hAnsi="Wingdings" w:hint="default"/>
          <w:sz w:val="20"/>
        </w:rPr>
      </w:lvl>
    </w:lvlOverride>
  </w:num>
  <w:num w:numId="17" w16cid:durableId="538247954">
    <w:abstractNumId w:val="30"/>
    <w:lvlOverride w:ilvl="0">
      <w:lvl w:ilvl="0">
        <w:numFmt w:val="bullet"/>
        <w:lvlText w:val=""/>
        <w:lvlJc w:val="left"/>
        <w:pPr>
          <w:tabs>
            <w:tab w:val="num" w:pos="720"/>
          </w:tabs>
          <w:ind w:left="720" w:hanging="360"/>
        </w:pPr>
        <w:rPr>
          <w:rFonts w:ascii="Wingdings" w:hAnsi="Wingdings" w:hint="default"/>
          <w:sz w:val="20"/>
        </w:rPr>
      </w:lvl>
    </w:lvlOverride>
  </w:num>
  <w:num w:numId="18" w16cid:durableId="538247954">
    <w:abstractNumId w:val="30"/>
    <w:lvlOverride w:ilvl="0">
      <w:lvl w:ilvl="0">
        <w:numFmt w:val="bullet"/>
        <w:lvlText w:val=""/>
        <w:lvlJc w:val="left"/>
        <w:pPr>
          <w:tabs>
            <w:tab w:val="num" w:pos="720"/>
          </w:tabs>
          <w:ind w:left="720" w:hanging="360"/>
        </w:pPr>
        <w:rPr>
          <w:rFonts w:ascii="Wingdings" w:hAnsi="Wingdings" w:hint="default"/>
          <w:sz w:val="20"/>
        </w:rPr>
      </w:lvl>
    </w:lvlOverride>
  </w:num>
  <w:num w:numId="19" w16cid:durableId="1870339739">
    <w:abstractNumId w:val="31"/>
  </w:num>
  <w:num w:numId="20" w16cid:durableId="222370547">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21" w16cid:durableId="222370547">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22" w16cid:durableId="222370547">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23" w16cid:durableId="532575745">
    <w:abstractNumId w:val="2"/>
  </w:num>
  <w:num w:numId="24" w16cid:durableId="1835022345">
    <w:abstractNumId w:val="28"/>
  </w:num>
  <w:num w:numId="25" w16cid:durableId="1388525768">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6" w16cid:durableId="1388525768">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7" w16cid:durableId="2020279635">
    <w:abstractNumId w:val="23"/>
  </w:num>
  <w:num w:numId="28" w16cid:durableId="624583275">
    <w:abstractNumId w:val="37"/>
    <w:lvlOverride w:ilvl="0">
      <w:lvl w:ilvl="0">
        <w:numFmt w:val="bullet"/>
        <w:lvlText w:val=""/>
        <w:lvlJc w:val="left"/>
        <w:pPr>
          <w:tabs>
            <w:tab w:val="num" w:pos="720"/>
          </w:tabs>
          <w:ind w:left="720" w:hanging="360"/>
        </w:pPr>
        <w:rPr>
          <w:rFonts w:ascii="Wingdings" w:hAnsi="Wingdings" w:hint="default"/>
          <w:sz w:val="20"/>
        </w:rPr>
      </w:lvl>
    </w:lvlOverride>
  </w:num>
  <w:num w:numId="29" w16cid:durableId="2067726644">
    <w:abstractNumId w:val="14"/>
    <w:lvlOverride w:ilvl="0">
      <w:lvl w:ilvl="0">
        <w:numFmt w:val="bullet"/>
        <w:lvlText w:val=""/>
        <w:lvlJc w:val="left"/>
        <w:pPr>
          <w:tabs>
            <w:tab w:val="num" w:pos="720"/>
          </w:tabs>
          <w:ind w:left="720" w:hanging="360"/>
        </w:pPr>
        <w:rPr>
          <w:rFonts w:ascii="Wingdings" w:hAnsi="Wingdings" w:hint="default"/>
          <w:sz w:val="20"/>
        </w:rPr>
      </w:lvl>
    </w:lvlOverride>
  </w:num>
  <w:num w:numId="30" w16cid:durableId="2067726644">
    <w:abstractNumId w:val="14"/>
    <w:lvlOverride w:ilvl="0">
      <w:lvl w:ilvl="0">
        <w:numFmt w:val="bullet"/>
        <w:lvlText w:val=""/>
        <w:lvlJc w:val="left"/>
        <w:pPr>
          <w:tabs>
            <w:tab w:val="num" w:pos="720"/>
          </w:tabs>
          <w:ind w:left="720" w:hanging="360"/>
        </w:pPr>
        <w:rPr>
          <w:rFonts w:ascii="Wingdings" w:hAnsi="Wingdings" w:hint="default"/>
          <w:sz w:val="20"/>
        </w:rPr>
      </w:lvl>
    </w:lvlOverride>
  </w:num>
  <w:num w:numId="31" w16cid:durableId="1269198002">
    <w:abstractNumId w:val="39"/>
    <w:lvlOverride w:ilvl="0">
      <w:lvl w:ilvl="0">
        <w:numFmt w:val="bullet"/>
        <w:lvlText w:val=""/>
        <w:lvlJc w:val="left"/>
        <w:pPr>
          <w:tabs>
            <w:tab w:val="num" w:pos="720"/>
          </w:tabs>
          <w:ind w:left="720" w:hanging="360"/>
        </w:pPr>
        <w:rPr>
          <w:rFonts w:ascii="Wingdings" w:hAnsi="Wingdings" w:hint="default"/>
          <w:sz w:val="20"/>
        </w:rPr>
      </w:lvl>
    </w:lvlOverride>
  </w:num>
  <w:num w:numId="32" w16cid:durableId="1618175256">
    <w:abstractNumId w:val="10"/>
  </w:num>
  <w:num w:numId="33" w16cid:durableId="316419271">
    <w:abstractNumId w:val="3"/>
  </w:num>
  <w:num w:numId="34" w16cid:durableId="109012014">
    <w:abstractNumId w:val="41"/>
  </w:num>
  <w:num w:numId="35" w16cid:durableId="354380722">
    <w:abstractNumId w:val="35"/>
  </w:num>
  <w:num w:numId="36" w16cid:durableId="538708847">
    <w:abstractNumId w:val="13"/>
  </w:num>
  <w:num w:numId="37" w16cid:durableId="1477456115">
    <w:abstractNumId w:val="1"/>
    <w:lvlOverride w:ilvl="0">
      <w:lvl w:ilvl="0">
        <w:numFmt w:val="bullet"/>
        <w:lvlText w:val=""/>
        <w:lvlJc w:val="left"/>
        <w:pPr>
          <w:tabs>
            <w:tab w:val="num" w:pos="720"/>
          </w:tabs>
          <w:ind w:left="720" w:hanging="360"/>
        </w:pPr>
        <w:rPr>
          <w:rFonts w:ascii="Wingdings" w:hAnsi="Wingdings" w:hint="default"/>
          <w:sz w:val="20"/>
        </w:rPr>
      </w:lvl>
    </w:lvlOverride>
  </w:num>
  <w:num w:numId="38" w16cid:durableId="1477456115">
    <w:abstractNumId w:val="1"/>
    <w:lvlOverride w:ilvl="0">
      <w:lvl w:ilvl="0">
        <w:numFmt w:val="bullet"/>
        <w:lvlText w:val=""/>
        <w:lvlJc w:val="left"/>
        <w:pPr>
          <w:tabs>
            <w:tab w:val="num" w:pos="720"/>
          </w:tabs>
          <w:ind w:left="720" w:hanging="360"/>
        </w:pPr>
        <w:rPr>
          <w:rFonts w:ascii="Wingdings" w:hAnsi="Wingdings" w:hint="default"/>
          <w:sz w:val="20"/>
        </w:rPr>
      </w:lvl>
    </w:lvlOverride>
  </w:num>
  <w:num w:numId="39" w16cid:durableId="1477456115">
    <w:abstractNumId w:val="1"/>
    <w:lvlOverride w:ilvl="0">
      <w:lvl w:ilvl="0">
        <w:numFmt w:val="bullet"/>
        <w:lvlText w:val=""/>
        <w:lvlJc w:val="left"/>
        <w:pPr>
          <w:tabs>
            <w:tab w:val="num" w:pos="720"/>
          </w:tabs>
          <w:ind w:left="720" w:hanging="360"/>
        </w:pPr>
        <w:rPr>
          <w:rFonts w:ascii="Wingdings" w:hAnsi="Wingdings" w:hint="default"/>
          <w:sz w:val="20"/>
        </w:rPr>
      </w:lvl>
    </w:lvlOverride>
  </w:num>
  <w:num w:numId="40" w16cid:durableId="735664563">
    <w:abstractNumId w:val="40"/>
    <w:lvlOverride w:ilvl="0">
      <w:lvl w:ilvl="0">
        <w:numFmt w:val="bullet"/>
        <w:lvlText w:val=""/>
        <w:lvlJc w:val="left"/>
        <w:pPr>
          <w:tabs>
            <w:tab w:val="num" w:pos="720"/>
          </w:tabs>
          <w:ind w:left="720" w:hanging="360"/>
        </w:pPr>
        <w:rPr>
          <w:rFonts w:ascii="Wingdings" w:hAnsi="Wingdings" w:hint="default"/>
          <w:sz w:val="20"/>
        </w:rPr>
      </w:lvl>
    </w:lvlOverride>
  </w:num>
  <w:num w:numId="41" w16cid:durableId="735664563">
    <w:abstractNumId w:val="40"/>
    <w:lvlOverride w:ilvl="0">
      <w:lvl w:ilvl="0">
        <w:numFmt w:val="bullet"/>
        <w:lvlText w:val=""/>
        <w:lvlJc w:val="left"/>
        <w:pPr>
          <w:tabs>
            <w:tab w:val="num" w:pos="720"/>
          </w:tabs>
          <w:ind w:left="720" w:hanging="360"/>
        </w:pPr>
        <w:rPr>
          <w:rFonts w:ascii="Wingdings" w:hAnsi="Wingdings" w:hint="default"/>
          <w:sz w:val="20"/>
        </w:rPr>
      </w:lvl>
    </w:lvlOverride>
  </w:num>
  <w:num w:numId="42" w16cid:durableId="735664563">
    <w:abstractNumId w:val="40"/>
    <w:lvlOverride w:ilvl="0">
      <w:lvl w:ilvl="0">
        <w:numFmt w:val="bullet"/>
        <w:lvlText w:val=""/>
        <w:lvlJc w:val="left"/>
        <w:pPr>
          <w:tabs>
            <w:tab w:val="num" w:pos="720"/>
          </w:tabs>
          <w:ind w:left="720" w:hanging="360"/>
        </w:pPr>
        <w:rPr>
          <w:rFonts w:ascii="Wingdings" w:hAnsi="Wingdings" w:hint="default"/>
          <w:sz w:val="20"/>
        </w:rPr>
      </w:lvl>
    </w:lvlOverride>
  </w:num>
  <w:num w:numId="43" w16cid:durableId="735664563">
    <w:abstractNumId w:val="40"/>
    <w:lvlOverride w:ilvl="0">
      <w:lvl w:ilvl="0">
        <w:numFmt w:val="bullet"/>
        <w:lvlText w:val=""/>
        <w:lvlJc w:val="left"/>
        <w:pPr>
          <w:tabs>
            <w:tab w:val="num" w:pos="720"/>
          </w:tabs>
          <w:ind w:left="720" w:hanging="360"/>
        </w:pPr>
        <w:rPr>
          <w:rFonts w:ascii="Wingdings" w:hAnsi="Wingdings" w:hint="default"/>
          <w:sz w:val="20"/>
        </w:rPr>
      </w:lvl>
    </w:lvlOverride>
  </w:num>
  <w:num w:numId="44" w16cid:durableId="735664563">
    <w:abstractNumId w:val="40"/>
    <w:lvlOverride w:ilvl="0">
      <w:lvl w:ilvl="0">
        <w:numFmt w:val="bullet"/>
        <w:lvlText w:val=""/>
        <w:lvlJc w:val="left"/>
        <w:pPr>
          <w:tabs>
            <w:tab w:val="num" w:pos="720"/>
          </w:tabs>
          <w:ind w:left="720" w:hanging="360"/>
        </w:pPr>
        <w:rPr>
          <w:rFonts w:ascii="Wingdings" w:hAnsi="Wingdings" w:hint="default"/>
          <w:sz w:val="20"/>
        </w:rPr>
      </w:lvl>
    </w:lvlOverride>
  </w:num>
  <w:num w:numId="45" w16cid:durableId="1984239669">
    <w:abstractNumId w:val="38"/>
    <w:lvlOverride w:ilvl="0">
      <w:lvl w:ilvl="0">
        <w:numFmt w:val="decimal"/>
        <w:lvlText w:val="%1."/>
        <w:lvlJc w:val="left"/>
      </w:lvl>
    </w:lvlOverride>
  </w:num>
  <w:num w:numId="46" w16cid:durableId="213390591">
    <w:abstractNumId w:val="38"/>
    <w:lvlOverride w:ilvl="0">
      <w:lvl w:ilvl="0">
        <w:numFmt w:val="decimal"/>
        <w:lvlText w:val="%1."/>
        <w:lvlJc w:val="left"/>
      </w:lvl>
    </w:lvlOverride>
    <w:lvlOverride w:ilvl="1">
      <w:lvl w:ilvl="1">
        <w:start w:val="1"/>
        <w:numFmt w:val="decimal"/>
        <w:lvlText w:val="%2."/>
        <w:lvlJc w:val="left"/>
        <w:pPr>
          <w:tabs>
            <w:tab w:val="num" w:pos="1440"/>
          </w:tabs>
          <w:ind w:left="1440" w:hanging="360"/>
        </w:pPr>
      </w:lvl>
    </w:lvlOverride>
    <w:lvlOverride w:ilvl="2">
      <w:lvl w:ilvl="2">
        <w:start w:val="1"/>
        <w:numFmt w:val="decimal"/>
        <w:lvlText w:val="%3."/>
        <w:lvlJc w:val="left"/>
        <w:pPr>
          <w:tabs>
            <w:tab w:val="num" w:pos="2160"/>
          </w:tabs>
          <w:ind w:left="2160" w:hanging="360"/>
        </w:pPr>
      </w:lvl>
    </w:lvlOverride>
    <w:lvlOverride w:ilvl="3">
      <w:lvl w:ilvl="3" w:tentative="1">
        <w:start w:val="1"/>
        <w:numFmt w:val="decimal"/>
        <w:lvlText w:val="%4."/>
        <w:lvlJc w:val="left"/>
        <w:pPr>
          <w:tabs>
            <w:tab w:val="num" w:pos="2880"/>
          </w:tabs>
          <w:ind w:left="2880" w:hanging="360"/>
        </w:pPr>
      </w:lvl>
    </w:lvlOverride>
    <w:lvlOverride w:ilvl="4">
      <w:lvl w:ilvl="4" w:tentative="1">
        <w:start w:val="1"/>
        <w:numFmt w:val="decimal"/>
        <w:lvlText w:val="%5."/>
        <w:lvlJc w:val="left"/>
        <w:pPr>
          <w:tabs>
            <w:tab w:val="num" w:pos="3600"/>
          </w:tabs>
          <w:ind w:left="3600" w:hanging="360"/>
        </w:pPr>
      </w:lvl>
    </w:lvlOverride>
    <w:lvlOverride w:ilvl="5">
      <w:lvl w:ilvl="5" w:tentative="1">
        <w:start w:val="1"/>
        <w:numFmt w:val="decimal"/>
        <w:lvlText w:val="%6."/>
        <w:lvlJc w:val="left"/>
        <w:pPr>
          <w:tabs>
            <w:tab w:val="num" w:pos="4320"/>
          </w:tabs>
          <w:ind w:left="4320" w:hanging="360"/>
        </w:pPr>
      </w:lvl>
    </w:lvlOverride>
    <w:lvlOverride w:ilvl="6">
      <w:lvl w:ilvl="6" w:tentative="1">
        <w:start w:val="1"/>
        <w:numFmt w:val="decimal"/>
        <w:lvlText w:val="%7."/>
        <w:lvlJc w:val="left"/>
        <w:pPr>
          <w:tabs>
            <w:tab w:val="num" w:pos="5040"/>
          </w:tabs>
          <w:ind w:left="5040" w:hanging="360"/>
        </w:pPr>
      </w:lvl>
    </w:lvlOverride>
    <w:lvlOverride w:ilvl="7">
      <w:lvl w:ilvl="7" w:tentative="1">
        <w:start w:val="1"/>
        <w:numFmt w:val="decimal"/>
        <w:lvlText w:val="%8."/>
        <w:lvlJc w:val="left"/>
        <w:pPr>
          <w:tabs>
            <w:tab w:val="num" w:pos="5760"/>
          </w:tabs>
          <w:ind w:left="5760" w:hanging="360"/>
        </w:pPr>
      </w:lvl>
    </w:lvlOverride>
    <w:lvlOverride w:ilvl="8">
      <w:lvl w:ilvl="8" w:tentative="1">
        <w:start w:val="1"/>
        <w:numFmt w:val="decimal"/>
        <w:lvlText w:val="%9."/>
        <w:lvlJc w:val="left"/>
        <w:pPr>
          <w:tabs>
            <w:tab w:val="num" w:pos="6480"/>
          </w:tabs>
          <w:ind w:left="6480" w:hanging="360"/>
        </w:pPr>
      </w:lvl>
    </w:lvlOverride>
  </w:num>
  <w:num w:numId="47" w16cid:durableId="865287286">
    <w:abstractNumId w:val="25"/>
    <w:lvlOverride w:ilvl="0">
      <w:lvl w:ilvl="0">
        <w:numFmt w:val="bullet"/>
        <w:lvlText w:val=""/>
        <w:lvlJc w:val="left"/>
        <w:pPr>
          <w:tabs>
            <w:tab w:val="num" w:pos="720"/>
          </w:tabs>
          <w:ind w:left="720" w:hanging="360"/>
        </w:pPr>
        <w:rPr>
          <w:rFonts w:ascii="Wingdings" w:hAnsi="Wingdings" w:hint="default"/>
          <w:sz w:val="20"/>
        </w:rPr>
      </w:lvl>
    </w:lvlOverride>
  </w:num>
  <w:num w:numId="48" w16cid:durableId="865287286">
    <w:abstractNumId w:val="25"/>
    <w:lvlOverride w:ilvl="0">
      <w:lvl w:ilvl="0">
        <w:numFmt w:val="bullet"/>
        <w:lvlText w:val=""/>
        <w:lvlJc w:val="left"/>
        <w:pPr>
          <w:tabs>
            <w:tab w:val="num" w:pos="720"/>
          </w:tabs>
          <w:ind w:left="720" w:hanging="360"/>
        </w:pPr>
        <w:rPr>
          <w:rFonts w:ascii="Wingdings" w:hAnsi="Wingdings" w:hint="default"/>
          <w:sz w:val="20"/>
        </w:rPr>
      </w:lvl>
    </w:lvlOverride>
  </w:num>
  <w:num w:numId="49" w16cid:durableId="865287286">
    <w:abstractNumId w:val="25"/>
    <w:lvlOverride w:ilvl="0">
      <w:lvl w:ilvl="0">
        <w:numFmt w:val="bullet"/>
        <w:lvlText w:val=""/>
        <w:lvlJc w:val="left"/>
        <w:pPr>
          <w:tabs>
            <w:tab w:val="num" w:pos="720"/>
          </w:tabs>
          <w:ind w:left="720" w:hanging="360"/>
        </w:pPr>
        <w:rPr>
          <w:rFonts w:ascii="Wingdings" w:hAnsi="Wingdings" w:hint="default"/>
          <w:sz w:val="20"/>
        </w:rPr>
      </w:lvl>
    </w:lvlOverride>
  </w:num>
  <w:num w:numId="50" w16cid:durableId="865287286">
    <w:abstractNumId w:val="25"/>
  </w:num>
  <w:num w:numId="51" w16cid:durableId="865287286">
    <w:abstractNumId w:val="25"/>
  </w:num>
  <w:num w:numId="52" w16cid:durableId="1601521780">
    <w:abstractNumId w:val="29"/>
    <w:lvlOverride w:ilvl="0">
      <w:lvl w:ilvl="0">
        <w:numFmt w:val="bullet"/>
        <w:lvlText w:val=""/>
        <w:lvlJc w:val="left"/>
        <w:pPr>
          <w:tabs>
            <w:tab w:val="num" w:pos="720"/>
          </w:tabs>
          <w:ind w:left="720" w:hanging="360"/>
        </w:pPr>
        <w:rPr>
          <w:rFonts w:ascii="Wingdings" w:hAnsi="Wingdings" w:hint="default"/>
          <w:sz w:val="20"/>
        </w:rPr>
      </w:lvl>
    </w:lvlOverride>
  </w:num>
  <w:num w:numId="53" w16cid:durableId="1601521780">
    <w:abstractNumId w:val="29"/>
    <w:lvlOverride w:ilvl="0">
      <w:lvl w:ilvl="0">
        <w:numFmt w:val="bullet"/>
        <w:lvlText w:val=""/>
        <w:lvlJc w:val="left"/>
        <w:pPr>
          <w:tabs>
            <w:tab w:val="num" w:pos="720"/>
          </w:tabs>
          <w:ind w:left="720" w:hanging="360"/>
        </w:pPr>
        <w:rPr>
          <w:rFonts w:ascii="Wingdings" w:hAnsi="Wingdings" w:hint="default"/>
          <w:sz w:val="20"/>
        </w:rPr>
      </w:lvl>
    </w:lvlOverride>
  </w:num>
  <w:num w:numId="54" w16cid:durableId="1601521780">
    <w:abstractNumId w:val="29"/>
    <w:lvlOverride w:ilvl="0">
      <w:lvl w:ilvl="0">
        <w:numFmt w:val="bullet"/>
        <w:lvlText w:val=""/>
        <w:lvlJc w:val="left"/>
        <w:pPr>
          <w:tabs>
            <w:tab w:val="num" w:pos="720"/>
          </w:tabs>
          <w:ind w:left="720" w:hanging="360"/>
        </w:pPr>
        <w:rPr>
          <w:rFonts w:ascii="Wingdings" w:hAnsi="Wingdings" w:hint="default"/>
          <w:sz w:val="20"/>
        </w:rPr>
      </w:lvl>
    </w:lvlOverride>
  </w:num>
  <w:num w:numId="55" w16cid:durableId="753287351">
    <w:abstractNumId w:val="27"/>
  </w:num>
  <w:num w:numId="56" w16cid:durableId="1003388383">
    <w:abstractNumId w:val="6"/>
  </w:num>
  <w:num w:numId="57" w16cid:durableId="1441342107">
    <w:abstractNumId w:val="17"/>
  </w:num>
  <w:num w:numId="58" w16cid:durableId="542325400">
    <w:abstractNumId w:val="7"/>
  </w:num>
  <w:num w:numId="59" w16cid:durableId="66269115">
    <w:abstractNumId w:val="18"/>
  </w:num>
  <w:num w:numId="60" w16cid:durableId="1738671443">
    <w:abstractNumId w:val="26"/>
  </w:num>
  <w:num w:numId="61" w16cid:durableId="31002849">
    <w:abstractNumId w:val="20"/>
  </w:num>
  <w:num w:numId="62" w16cid:durableId="1327980821">
    <w:abstractNumId w:val="8"/>
  </w:num>
  <w:num w:numId="63" w16cid:durableId="100733793">
    <w:abstractNumId w:val="15"/>
  </w:num>
  <w:num w:numId="64" w16cid:durableId="867252793">
    <w:abstractNumId w:val="33"/>
  </w:num>
  <w:num w:numId="65" w16cid:durableId="1540782757">
    <w:abstractNumId w:val="22"/>
  </w:num>
  <w:num w:numId="66" w16cid:durableId="467823213">
    <w:abstractNumId w:val="5"/>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yMrM0NTE2MbQ0NDRW0lEKTi0uzszPAykwrgUA6Y87VSwAAAA="/>
  </w:docVars>
  <w:rsids>
    <w:rsidRoot w:val="00A21235"/>
    <w:rsid w:val="00011A55"/>
    <w:rsid w:val="00014DAF"/>
    <w:rsid w:val="000154F8"/>
    <w:rsid w:val="00016481"/>
    <w:rsid w:val="000165C7"/>
    <w:rsid w:val="0001707E"/>
    <w:rsid w:val="00022B2A"/>
    <w:rsid w:val="00023F90"/>
    <w:rsid w:val="00024712"/>
    <w:rsid w:val="00025579"/>
    <w:rsid w:val="00025FF3"/>
    <w:rsid w:val="00034723"/>
    <w:rsid w:val="00041817"/>
    <w:rsid w:val="000437A5"/>
    <w:rsid w:val="00045FF0"/>
    <w:rsid w:val="0004645B"/>
    <w:rsid w:val="00054E8C"/>
    <w:rsid w:val="0005519A"/>
    <w:rsid w:val="0005642A"/>
    <w:rsid w:val="00065B65"/>
    <w:rsid w:val="000729D0"/>
    <w:rsid w:val="0007475F"/>
    <w:rsid w:val="00076944"/>
    <w:rsid w:val="0007712F"/>
    <w:rsid w:val="00077253"/>
    <w:rsid w:val="00092A2C"/>
    <w:rsid w:val="000A3C78"/>
    <w:rsid w:val="000A4745"/>
    <w:rsid w:val="000A53CD"/>
    <w:rsid w:val="000A562F"/>
    <w:rsid w:val="000A6537"/>
    <w:rsid w:val="000B1145"/>
    <w:rsid w:val="000B540C"/>
    <w:rsid w:val="000C29C5"/>
    <w:rsid w:val="000D0BDF"/>
    <w:rsid w:val="000D1888"/>
    <w:rsid w:val="000D397D"/>
    <w:rsid w:val="000D64E3"/>
    <w:rsid w:val="000D72C2"/>
    <w:rsid w:val="000E32F6"/>
    <w:rsid w:val="000E7141"/>
    <w:rsid w:val="000E7F35"/>
    <w:rsid w:val="000F5C54"/>
    <w:rsid w:val="000F7FD2"/>
    <w:rsid w:val="00100061"/>
    <w:rsid w:val="001009E2"/>
    <w:rsid w:val="001101B7"/>
    <w:rsid w:val="001119D3"/>
    <w:rsid w:val="00112CA4"/>
    <w:rsid w:val="001142FD"/>
    <w:rsid w:val="00114B08"/>
    <w:rsid w:val="00115E7F"/>
    <w:rsid w:val="00116C77"/>
    <w:rsid w:val="00120E7C"/>
    <w:rsid w:val="00121EEE"/>
    <w:rsid w:val="0012417A"/>
    <w:rsid w:val="00124430"/>
    <w:rsid w:val="00124BA6"/>
    <w:rsid w:val="00126D78"/>
    <w:rsid w:val="00137D33"/>
    <w:rsid w:val="001412CF"/>
    <w:rsid w:val="001431BE"/>
    <w:rsid w:val="00143254"/>
    <w:rsid w:val="001435F1"/>
    <w:rsid w:val="0014420E"/>
    <w:rsid w:val="00150EAD"/>
    <w:rsid w:val="00150F55"/>
    <w:rsid w:val="001544EE"/>
    <w:rsid w:val="001600D5"/>
    <w:rsid w:val="0016246E"/>
    <w:rsid w:val="00164188"/>
    <w:rsid w:val="00165338"/>
    <w:rsid w:val="00170EE2"/>
    <w:rsid w:val="0017728A"/>
    <w:rsid w:val="001775A7"/>
    <w:rsid w:val="00177B0F"/>
    <w:rsid w:val="00182E30"/>
    <w:rsid w:val="00184368"/>
    <w:rsid w:val="001845EC"/>
    <w:rsid w:val="0018489E"/>
    <w:rsid w:val="00184E7F"/>
    <w:rsid w:val="00186B6F"/>
    <w:rsid w:val="001935E1"/>
    <w:rsid w:val="00197AD6"/>
    <w:rsid w:val="00197E39"/>
    <w:rsid w:val="001A0ED6"/>
    <w:rsid w:val="001A387E"/>
    <w:rsid w:val="001A3EF6"/>
    <w:rsid w:val="001A4A7F"/>
    <w:rsid w:val="001B389F"/>
    <w:rsid w:val="001C12F8"/>
    <w:rsid w:val="001C1AAD"/>
    <w:rsid w:val="001C1DB9"/>
    <w:rsid w:val="001C40B0"/>
    <w:rsid w:val="001D2F96"/>
    <w:rsid w:val="001D3B20"/>
    <w:rsid w:val="001D613C"/>
    <w:rsid w:val="001D6F0C"/>
    <w:rsid w:val="001D7333"/>
    <w:rsid w:val="001E0438"/>
    <w:rsid w:val="001E1BB7"/>
    <w:rsid w:val="001F49C3"/>
    <w:rsid w:val="001F5E15"/>
    <w:rsid w:val="001F6AE2"/>
    <w:rsid w:val="00202664"/>
    <w:rsid w:val="002068F6"/>
    <w:rsid w:val="00211BC2"/>
    <w:rsid w:val="0021292E"/>
    <w:rsid w:val="0021422E"/>
    <w:rsid w:val="00214B9F"/>
    <w:rsid w:val="002162BC"/>
    <w:rsid w:val="00217C51"/>
    <w:rsid w:val="00220F09"/>
    <w:rsid w:val="00223C10"/>
    <w:rsid w:val="002247EE"/>
    <w:rsid w:val="002279CF"/>
    <w:rsid w:val="002306CE"/>
    <w:rsid w:val="00230C0E"/>
    <w:rsid w:val="00230FFD"/>
    <w:rsid w:val="002331CA"/>
    <w:rsid w:val="00240004"/>
    <w:rsid w:val="0024042C"/>
    <w:rsid w:val="00241096"/>
    <w:rsid w:val="00242A9A"/>
    <w:rsid w:val="00243CEE"/>
    <w:rsid w:val="0024690A"/>
    <w:rsid w:val="0024749E"/>
    <w:rsid w:val="00250930"/>
    <w:rsid w:val="00254E14"/>
    <w:rsid w:val="00256AC7"/>
    <w:rsid w:val="00261D95"/>
    <w:rsid w:val="00262D8C"/>
    <w:rsid w:val="00264ADE"/>
    <w:rsid w:val="00272214"/>
    <w:rsid w:val="00274ADD"/>
    <w:rsid w:val="00293D2D"/>
    <w:rsid w:val="002A2CBD"/>
    <w:rsid w:val="002A7CFD"/>
    <w:rsid w:val="002B1F28"/>
    <w:rsid w:val="002B46C8"/>
    <w:rsid w:val="002B6634"/>
    <w:rsid w:val="002C0F8A"/>
    <w:rsid w:val="002C18BE"/>
    <w:rsid w:val="002C52B5"/>
    <w:rsid w:val="002C56F6"/>
    <w:rsid w:val="002C7C92"/>
    <w:rsid w:val="002C7EF4"/>
    <w:rsid w:val="002D7EDC"/>
    <w:rsid w:val="002E0783"/>
    <w:rsid w:val="002E55CE"/>
    <w:rsid w:val="002E5850"/>
    <w:rsid w:val="002E7511"/>
    <w:rsid w:val="002F0F84"/>
    <w:rsid w:val="002F1077"/>
    <w:rsid w:val="002F2BCA"/>
    <w:rsid w:val="002F7EEF"/>
    <w:rsid w:val="0030313C"/>
    <w:rsid w:val="00303CA2"/>
    <w:rsid w:val="00305F02"/>
    <w:rsid w:val="00310664"/>
    <w:rsid w:val="00310AB2"/>
    <w:rsid w:val="003159BD"/>
    <w:rsid w:val="003165C4"/>
    <w:rsid w:val="00316EF4"/>
    <w:rsid w:val="00317445"/>
    <w:rsid w:val="00331BA0"/>
    <w:rsid w:val="0033278D"/>
    <w:rsid w:val="00332DC9"/>
    <w:rsid w:val="0033349D"/>
    <w:rsid w:val="003355C1"/>
    <w:rsid w:val="00351114"/>
    <w:rsid w:val="00352084"/>
    <w:rsid w:val="003546A7"/>
    <w:rsid w:val="00361731"/>
    <w:rsid w:val="003634B6"/>
    <w:rsid w:val="003649B7"/>
    <w:rsid w:val="003665C8"/>
    <w:rsid w:val="0036711F"/>
    <w:rsid w:val="003672EB"/>
    <w:rsid w:val="00367552"/>
    <w:rsid w:val="00367778"/>
    <w:rsid w:val="00374F79"/>
    <w:rsid w:val="00386DBC"/>
    <w:rsid w:val="00390AA8"/>
    <w:rsid w:val="00391E9F"/>
    <w:rsid w:val="003920E1"/>
    <w:rsid w:val="00393D1C"/>
    <w:rsid w:val="00396002"/>
    <w:rsid w:val="00396CB8"/>
    <w:rsid w:val="00396F4C"/>
    <w:rsid w:val="003A44E1"/>
    <w:rsid w:val="003A6631"/>
    <w:rsid w:val="003B1665"/>
    <w:rsid w:val="003B2C28"/>
    <w:rsid w:val="003B5387"/>
    <w:rsid w:val="003B5F4B"/>
    <w:rsid w:val="003B75D4"/>
    <w:rsid w:val="003C2EB6"/>
    <w:rsid w:val="003C3D8C"/>
    <w:rsid w:val="003C4C71"/>
    <w:rsid w:val="003D1137"/>
    <w:rsid w:val="003D1B12"/>
    <w:rsid w:val="003D7149"/>
    <w:rsid w:val="003E07F9"/>
    <w:rsid w:val="003E3468"/>
    <w:rsid w:val="003E5CCD"/>
    <w:rsid w:val="003F007F"/>
    <w:rsid w:val="003F045C"/>
    <w:rsid w:val="003F40BF"/>
    <w:rsid w:val="003F43EB"/>
    <w:rsid w:val="003F4A2F"/>
    <w:rsid w:val="003F6598"/>
    <w:rsid w:val="003F7E87"/>
    <w:rsid w:val="0041060F"/>
    <w:rsid w:val="00410796"/>
    <w:rsid w:val="00412850"/>
    <w:rsid w:val="004137AB"/>
    <w:rsid w:val="00413FC9"/>
    <w:rsid w:val="004174FE"/>
    <w:rsid w:val="00420917"/>
    <w:rsid w:val="00424E0E"/>
    <w:rsid w:val="004304C8"/>
    <w:rsid w:val="00434035"/>
    <w:rsid w:val="004376F3"/>
    <w:rsid w:val="00442BCA"/>
    <w:rsid w:val="0044508B"/>
    <w:rsid w:val="00445CD8"/>
    <w:rsid w:val="00445E3A"/>
    <w:rsid w:val="00447B70"/>
    <w:rsid w:val="00450C4D"/>
    <w:rsid w:val="004522A5"/>
    <w:rsid w:val="0045559B"/>
    <w:rsid w:val="00455D9D"/>
    <w:rsid w:val="004572D8"/>
    <w:rsid w:val="00460205"/>
    <w:rsid w:val="00463843"/>
    <w:rsid w:val="00464544"/>
    <w:rsid w:val="004647E9"/>
    <w:rsid w:val="004656F8"/>
    <w:rsid w:val="00465D0F"/>
    <w:rsid w:val="00466B32"/>
    <w:rsid w:val="00470769"/>
    <w:rsid w:val="004739E1"/>
    <w:rsid w:val="0048366A"/>
    <w:rsid w:val="0048381D"/>
    <w:rsid w:val="004848C8"/>
    <w:rsid w:val="00485AC7"/>
    <w:rsid w:val="00485B52"/>
    <w:rsid w:val="00486CAF"/>
    <w:rsid w:val="004939E5"/>
    <w:rsid w:val="0049673F"/>
    <w:rsid w:val="00496C56"/>
    <w:rsid w:val="004A5C32"/>
    <w:rsid w:val="004B04F2"/>
    <w:rsid w:val="004B6900"/>
    <w:rsid w:val="004B722D"/>
    <w:rsid w:val="004B7788"/>
    <w:rsid w:val="004C223C"/>
    <w:rsid w:val="004C2378"/>
    <w:rsid w:val="004C3086"/>
    <w:rsid w:val="004C3DC9"/>
    <w:rsid w:val="004C4B7D"/>
    <w:rsid w:val="004D1257"/>
    <w:rsid w:val="004D1BAE"/>
    <w:rsid w:val="004D39CD"/>
    <w:rsid w:val="004D3D16"/>
    <w:rsid w:val="004D50E0"/>
    <w:rsid w:val="004D5EF4"/>
    <w:rsid w:val="004E0D8C"/>
    <w:rsid w:val="004E4BFB"/>
    <w:rsid w:val="004E4CC1"/>
    <w:rsid w:val="004F0761"/>
    <w:rsid w:val="004F3CB1"/>
    <w:rsid w:val="004F4308"/>
    <w:rsid w:val="004F4E38"/>
    <w:rsid w:val="004F7D73"/>
    <w:rsid w:val="005060D9"/>
    <w:rsid w:val="00507097"/>
    <w:rsid w:val="0051008A"/>
    <w:rsid w:val="005121BF"/>
    <w:rsid w:val="00514CE5"/>
    <w:rsid w:val="0051520B"/>
    <w:rsid w:val="00515C04"/>
    <w:rsid w:val="00522154"/>
    <w:rsid w:val="005230F2"/>
    <w:rsid w:val="00524D17"/>
    <w:rsid w:val="0053053E"/>
    <w:rsid w:val="00531910"/>
    <w:rsid w:val="00535A7D"/>
    <w:rsid w:val="00535DEF"/>
    <w:rsid w:val="00537898"/>
    <w:rsid w:val="00543094"/>
    <w:rsid w:val="00551E84"/>
    <w:rsid w:val="005520E0"/>
    <w:rsid w:val="00553ADE"/>
    <w:rsid w:val="005569AB"/>
    <w:rsid w:val="005579A0"/>
    <w:rsid w:val="00564458"/>
    <w:rsid w:val="005703C2"/>
    <w:rsid w:val="00571914"/>
    <w:rsid w:val="00571CEA"/>
    <w:rsid w:val="00572035"/>
    <w:rsid w:val="005729CE"/>
    <w:rsid w:val="00572A5A"/>
    <w:rsid w:val="00572F07"/>
    <w:rsid w:val="00574260"/>
    <w:rsid w:val="00576A24"/>
    <w:rsid w:val="00581138"/>
    <w:rsid w:val="00581436"/>
    <w:rsid w:val="005862FA"/>
    <w:rsid w:val="00587FCC"/>
    <w:rsid w:val="00591617"/>
    <w:rsid w:val="005B3B12"/>
    <w:rsid w:val="005C3E40"/>
    <w:rsid w:val="005C56C7"/>
    <w:rsid w:val="005D0EC9"/>
    <w:rsid w:val="005D3D65"/>
    <w:rsid w:val="005D674C"/>
    <w:rsid w:val="005E062C"/>
    <w:rsid w:val="005E0A0E"/>
    <w:rsid w:val="005E1DA0"/>
    <w:rsid w:val="005F2A05"/>
    <w:rsid w:val="005F2B51"/>
    <w:rsid w:val="00604BE8"/>
    <w:rsid w:val="0061182B"/>
    <w:rsid w:val="00612322"/>
    <w:rsid w:val="00612F71"/>
    <w:rsid w:val="0061372D"/>
    <w:rsid w:val="00614BF1"/>
    <w:rsid w:val="006172F0"/>
    <w:rsid w:val="006221D0"/>
    <w:rsid w:val="00624F58"/>
    <w:rsid w:val="00625E96"/>
    <w:rsid w:val="006275F1"/>
    <w:rsid w:val="00636672"/>
    <w:rsid w:val="00642156"/>
    <w:rsid w:val="006422A3"/>
    <w:rsid w:val="0064356B"/>
    <w:rsid w:val="00643A86"/>
    <w:rsid w:val="00646222"/>
    <w:rsid w:val="00650971"/>
    <w:rsid w:val="00652AD1"/>
    <w:rsid w:val="00654524"/>
    <w:rsid w:val="006570A4"/>
    <w:rsid w:val="00661D32"/>
    <w:rsid w:val="00664C44"/>
    <w:rsid w:val="0066619E"/>
    <w:rsid w:val="00672ED2"/>
    <w:rsid w:val="00674DB6"/>
    <w:rsid w:val="00685A3E"/>
    <w:rsid w:val="00691A5E"/>
    <w:rsid w:val="00694651"/>
    <w:rsid w:val="006973EB"/>
    <w:rsid w:val="006A4940"/>
    <w:rsid w:val="006A7794"/>
    <w:rsid w:val="006B123D"/>
    <w:rsid w:val="006B2033"/>
    <w:rsid w:val="006B2CFF"/>
    <w:rsid w:val="006B4D51"/>
    <w:rsid w:val="006B7A38"/>
    <w:rsid w:val="006C1E35"/>
    <w:rsid w:val="006C52DF"/>
    <w:rsid w:val="006C6A79"/>
    <w:rsid w:val="006C6D75"/>
    <w:rsid w:val="006D1EAE"/>
    <w:rsid w:val="006D3415"/>
    <w:rsid w:val="006D4485"/>
    <w:rsid w:val="006D4FDA"/>
    <w:rsid w:val="006D5487"/>
    <w:rsid w:val="006D71EE"/>
    <w:rsid w:val="006E2180"/>
    <w:rsid w:val="006E2E68"/>
    <w:rsid w:val="006E34CE"/>
    <w:rsid w:val="006E7233"/>
    <w:rsid w:val="006F5A11"/>
    <w:rsid w:val="006F6444"/>
    <w:rsid w:val="00700E85"/>
    <w:rsid w:val="00701933"/>
    <w:rsid w:val="00701EB5"/>
    <w:rsid w:val="00706BB1"/>
    <w:rsid w:val="00711A23"/>
    <w:rsid w:val="007148BA"/>
    <w:rsid w:val="007225DC"/>
    <w:rsid w:val="007401B9"/>
    <w:rsid w:val="007408F2"/>
    <w:rsid w:val="00745C98"/>
    <w:rsid w:val="007463C7"/>
    <w:rsid w:val="0075050D"/>
    <w:rsid w:val="00753297"/>
    <w:rsid w:val="0075505E"/>
    <w:rsid w:val="00755CA3"/>
    <w:rsid w:val="00757053"/>
    <w:rsid w:val="00761A62"/>
    <w:rsid w:val="00763425"/>
    <w:rsid w:val="00764E40"/>
    <w:rsid w:val="00766F74"/>
    <w:rsid w:val="00771C31"/>
    <w:rsid w:val="00771E15"/>
    <w:rsid w:val="00772A13"/>
    <w:rsid w:val="007829D0"/>
    <w:rsid w:val="00786C99"/>
    <w:rsid w:val="00787331"/>
    <w:rsid w:val="00790CAC"/>
    <w:rsid w:val="00793D9A"/>
    <w:rsid w:val="007A42D6"/>
    <w:rsid w:val="007A44AB"/>
    <w:rsid w:val="007B22EC"/>
    <w:rsid w:val="007B24C6"/>
    <w:rsid w:val="007B3453"/>
    <w:rsid w:val="007B4FAC"/>
    <w:rsid w:val="007B53FF"/>
    <w:rsid w:val="007B6744"/>
    <w:rsid w:val="007B6F01"/>
    <w:rsid w:val="007C0B01"/>
    <w:rsid w:val="007C20A7"/>
    <w:rsid w:val="007C5500"/>
    <w:rsid w:val="007D0273"/>
    <w:rsid w:val="007D181E"/>
    <w:rsid w:val="007E165F"/>
    <w:rsid w:val="007E18F9"/>
    <w:rsid w:val="007E552A"/>
    <w:rsid w:val="007E7E94"/>
    <w:rsid w:val="007F584B"/>
    <w:rsid w:val="007F6362"/>
    <w:rsid w:val="007F6A46"/>
    <w:rsid w:val="007F7A54"/>
    <w:rsid w:val="007F7E48"/>
    <w:rsid w:val="00802E81"/>
    <w:rsid w:val="00811D97"/>
    <w:rsid w:val="008127CB"/>
    <w:rsid w:val="008140BC"/>
    <w:rsid w:val="0081775E"/>
    <w:rsid w:val="00823705"/>
    <w:rsid w:val="00826967"/>
    <w:rsid w:val="00827CF1"/>
    <w:rsid w:val="0083384A"/>
    <w:rsid w:val="008353E4"/>
    <w:rsid w:val="00836FC1"/>
    <w:rsid w:val="00840681"/>
    <w:rsid w:val="0084097C"/>
    <w:rsid w:val="0084171C"/>
    <w:rsid w:val="00853A3D"/>
    <w:rsid w:val="0085669B"/>
    <w:rsid w:val="0086138B"/>
    <w:rsid w:val="00861B98"/>
    <w:rsid w:val="008649DE"/>
    <w:rsid w:val="008718A8"/>
    <w:rsid w:val="00875E04"/>
    <w:rsid w:val="00876AD5"/>
    <w:rsid w:val="0088606A"/>
    <w:rsid w:val="008865F2"/>
    <w:rsid w:val="00890A21"/>
    <w:rsid w:val="00891746"/>
    <w:rsid w:val="00892C25"/>
    <w:rsid w:val="00896B0A"/>
    <w:rsid w:val="008A36F4"/>
    <w:rsid w:val="008A3D16"/>
    <w:rsid w:val="008A51F6"/>
    <w:rsid w:val="008A5386"/>
    <w:rsid w:val="008A726A"/>
    <w:rsid w:val="008A73E1"/>
    <w:rsid w:val="008A74F3"/>
    <w:rsid w:val="008A7F43"/>
    <w:rsid w:val="008B035C"/>
    <w:rsid w:val="008B7530"/>
    <w:rsid w:val="008C12EB"/>
    <w:rsid w:val="008C1699"/>
    <w:rsid w:val="008C1C6E"/>
    <w:rsid w:val="008C23AD"/>
    <w:rsid w:val="008C3BCE"/>
    <w:rsid w:val="008D0074"/>
    <w:rsid w:val="008D1AF5"/>
    <w:rsid w:val="008D22CC"/>
    <w:rsid w:val="008D2BD1"/>
    <w:rsid w:val="008D433B"/>
    <w:rsid w:val="008D4537"/>
    <w:rsid w:val="008D7819"/>
    <w:rsid w:val="008E0A5B"/>
    <w:rsid w:val="008E46A4"/>
    <w:rsid w:val="008E58AD"/>
    <w:rsid w:val="008E6146"/>
    <w:rsid w:val="008E6538"/>
    <w:rsid w:val="008F230D"/>
    <w:rsid w:val="0090258A"/>
    <w:rsid w:val="00903699"/>
    <w:rsid w:val="00912574"/>
    <w:rsid w:val="0091273C"/>
    <w:rsid w:val="00913F69"/>
    <w:rsid w:val="0091436D"/>
    <w:rsid w:val="00920B75"/>
    <w:rsid w:val="00923019"/>
    <w:rsid w:val="00924D77"/>
    <w:rsid w:val="00926B3D"/>
    <w:rsid w:val="00930680"/>
    <w:rsid w:val="00930936"/>
    <w:rsid w:val="00934DB7"/>
    <w:rsid w:val="00935632"/>
    <w:rsid w:val="00936A68"/>
    <w:rsid w:val="0094088A"/>
    <w:rsid w:val="00946357"/>
    <w:rsid w:val="0095047D"/>
    <w:rsid w:val="00952511"/>
    <w:rsid w:val="0095388B"/>
    <w:rsid w:val="0096481B"/>
    <w:rsid w:val="0096560F"/>
    <w:rsid w:val="0096632F"/>
    <w:rsid w:val="00967C5C"/>
    <w:rsid w:val="0097034E"/>
    <w:rsid w:val="00971265"/>
    <w:rsid w:val="00973C11"/>
    <w:rsid w:val="009745F4"/>
    <w:rsid w:val="00980856"/>
    <w:rsid w:val="00980F17"/>
    <w:rsid w:val="009818B4"/>
    <w:rsid w:val="009850F6"/>
    <w:rsid w:val="009871E3"/>
    <w:rsid w:val="00996922"/>
    <w:rsid w:val="009976CD"/>
    <w:rsid w:val="00997CAF"/>
    <w:rsid w:val="009A04DB"/>
    <w:rsid w:val="009A2E4C"/>
    <w:rsid w:val="009A6104"/>
    <w:rsid w:val="009B0E2B"/>
    <w:rsid w:val="009B49B4"/>
    <w:rsid w:val="009B6055"/>
    <w:rsid w:val="009B7F14"/>
    <w:rsid w:val="009C54D6"/>
    <w:rsid w:val="009C5880"/>
    <w:rsid w:val="009D4D2C"/>
    <w:rsid w:val="009D7F07"/>
    <w:rsid w:val="009E0430"/>
    <w:rsid w:val="009E0858"/>
    <w:rsid w:val="009F0A9F"/>
    <w:rsid w:val="009F2B50"/>
    <w:rsid w:val="009F52D1"/>
    <w:rsid w:val="00A029F0"/>
    <w:rsid w:val="00A03B2F"/>
    <w:rsid w:val="00A046A0"/>
    <w:rsid w:val="00A16E58"/>
    <w:rsid w:val="00A20A20"/>
    <w:rsid w:val="00A21235"/>
    <w:rsid w:val="00A2209C"/>
    <w:rsid w:val="00A228BC"/>
    <w:rsid w:val="00A24D5A"/>
    <w:rsid w:val="00A25056"/>
    <w:rsid w:val="00A31C0C"/>
    <w:rsid w:val="00A32ED1"/>
    <w:rsid w:val="00A353BF"/>
    <w:rsid w:val="00A41036"/>
    <w:rsid w:val="00A43632"/>
    <w:rsid w:val="00A4536B"/>
    <w:rsid w:val="00A478C9"/>
    <w:rsid w:val="00A52284"/>
    <w:rsid w:val="00A569C5"/>
    <w:rsid w:val="00A57EDE"/>
    <w:rsid w:val="00A64008"/>
    <w:rsid w:val="00A668B1"/>
    <w:rsid w:val="00A66991"/>
    <w:rsid w:val="00A71106"/>
    <w:rsid w:val="00A73768"/>
    <w:rsid w:val="00A74D90"/>
    <w:rsid w:val="00A76559"/>
    <w:rsid w:val="00A80813"/>
    <w:rsid w:val="00A80F5F"/>
    <w:rsid w:val="00A81679"/>
    <w:rsid w:val="00A833FF"/>
    <w:rsid w:val="00A83B74"/>
    <w:rsid w:val="00A871D5"/>
    <w:rsid w:val="00A90279"/>
    <w:rsid w:val="00A92E8F"/>
    <w:rsid w:val="00A94358"/>
    <w:rsid w:val="00A96957"/>
    <w:rsid w:val="00A97F14"/>
    <w:rsid w:val="00AA1850"/>
    <w:rsid w:val="00AA1F2A"/>
    <w:rsid w:val="00AA4218"/>
    <w:rsid w:val="00AA67F9"/>
    <w:rsid w:val="00AB032B"/>
    <w:rsid w:val="00AB0BA7"/>
    <w:rsid w:val="00AB0D64"/>
    <w:rsid w:val="00AB3574"/>
    <w:rsid w:val="00AB599A"/>
    <w:rsid w:val="00AB6BA6"/>
    <w:rsid w:val="00AB7BE8"/>
    <w:rsid w:val="00AC041F"/>
    <w:rsid w:val="00AC045C"/>
    <w:rsid w:val="00AC0539"/>
    <w:rsid w:val="00AC2970"/>
    <w:rsid w:val="00AC4DB3"/>
    <w:rsid w:val="00AC52AC"/>
    <w:rsid w:val="00AC652A"/>
    <w:rsid w:val="00AD567A"/>
    <w:rsid w:val="00AD6B53"/>
    <w:rsid w:val="00AE2141"/>
    <w:rsid w:val="00AE509A"/>
    <w:rsid w:val="00AE5675"/>
    <w:rsid w:val="00AF3DF7"/>
    <w:rsid w:val="00AF44BA"/>
    <w:rsid w:val="00AF5DAB"/>
    <w:rsid w:val="00B05C95"/>
    <w:rsid w:val="00B11F34"/>
    <w:rsid w:val="00B134DE"/>
    <w:rsid w:val="00B151D0"/>
    <w:rsid w:val="00B15203"/>
    <w:rsid w:val="00B15928"/>
    <w:rsid w:val="00B2075E"/>
    <w:rsid w:val="00B240BC"/>
    <w:rsid w:val="00B24E40"/>
    <w:rsid w:val="00B259E7"/>
    <w:rsid w:val="00B264C2"/>
    <w:rsid w:val="00B2752B"/>
    <w:rsid w:val="00B278E0"/>
    <w:rsid w:val="00B34B38"/>
    <w:rsid w:val="00B37FA6"/>
    <w:rsid w:val="00B469C2"/>
    <w:rsid w:val="00B470ED"/>
    <w:rsid w:val="00B47ADC"/>
    <w:rsid w:val="00B5045A"/>
    <w:rsid w:val="00B52233"/>
    <w:rsid w:val="00B530A0"/>
    <w:rsid w:val="00B57A42"/>
    <w:rsid w:val="00B63AD7"/>
    <w:rsid w:val="00B67891"/>
    <w:rsid w:val="00B71496"/>
    <w:rsid w:val="00B72DFC"/>
    <w:rsid w:val="00B75355"/>
    <w:rsid w:val="00BA1FC3"/>
    <w:rsid w:val="00BA31E1"/>
    <w:rsid w:val="00BA7616"/>
    <w:rsid w:val="00BA7B40"/>
    <w:rsid w:val="00BB03A4"/>
    <w:rsid w:val="00BB0CE4"/>
    <w:rsid w:val="00BB4C65"/>
    <w:rsid w:val="00BB598C"/>
    <w:rsid w:val="00BC17B6"/>
    <w:rsid w:val="00BC32D4"/>
    <w:rsid w:val="00BC5016"/>
    <w:rsid w:val="00BD0DA4"/>
    <w:rsid w:val="00BD6FB9"/>
    <w:rsid w:val="00BD7503"/>
    <w:rsid w:val="00BE2358"/>
    <w:rsid w:val="00BE25EB"/>
    <w:rsid w:val="00BE3F06"/>
    <w:rsid w:val="00BF2185"/>
    <w:rsid w:val="00BF265B"/>
    <w:rsid w:val="00BF27F0"/>
    <w:rsid w:val="00BF5D52"/>
    <w:rsid w:val="00BF5DD9"/>
    <w:rsid w:val="00C02B8C"/>
    <w:rsid w:val="00C0690F"/>
    <w:rsid w:val="00C10105"/>
    <w:rsid w:val="00C129F8"/>
    <w:rsid w:val="00C15F49"/>
    <w:rsid w:val="00C21CDA"/>
    <w:rsid w:val="00C24A27"/>
    <w:rsid w:val="00C269A2"/>
    <w:rsid w:val="00C313C0"/>
    <w:rsid w:val="00C34912"/>
    <w:rsid w:val="00C4245A"/>
    <w:rsid w:val="00C442E0"/>
    <w:rsid w:val="00C52657"/>
    <w:rsid w:val="00C5324A"/>
    <w:rsid w:val="00C5372F"/>
    <w:rsid w:val="00C54582"/>
    <w:rsid w:val="00C61309"/>
    <w:rsid w:val="00C617E2"/>
    <w:rsid w:val="00C6193E"/>
    <w:rsid w:val="00C61998"/>
    <w:rsid w:val="00C624CE"/>
    <w:rsid w:val="00C62FDF"/>
    <w:rsid w:val="00C668B4"/>
    <w:rsid w:val="00C7497F"/>
    <w:rsid w:val="00C74FBF"/>
    <w:rsid w:val="00C776BD"/>
    <w:rsid w:val="00C87F9B"/>
    <w:rsid w:val="00C958A4"/>
    <w:rsid w:val="00C96070"/>
    <w:rsid w:val="00CA0AE4"/>
    <w:rsid w:val="00CA3723"/>
    <w:rsid w:val="00CA757B"/>
    <w:rsid w:val="00CB1B5F"/>
    <w:rsid w:val="00CB6739"/>
    <w:rsid w:val="00CB79C0"/>
    <w:rsid w:val="00CB7EAC"/>
    <w:rsid w:val="00CC0672"/>
    <w:rsid w:val="00CC249D"/>
    <w:rsid w:val="00CC771C"/>
    <w:rsid w:val="00CD3B45"/>
    <w:rsid w:val="00CD4501"/>
    <w:rsid w:val="00CD77BC"/>
    <w:rsid w:val="00CD7CB1"/>
    <w:rsid w:val="00CE0733"/>
    <w:rsid w:val="00CE29F9"/>
    <w:rsid w:val="00CE6813"/>
    <w:rsid w:val="00CE6CE0"/>
    <w:rsid w:val="00CF0BCC"/>
    <w:rsid w:val="00CF2145"/>
    <w:rsid w:val="00CF2E80"/>
    <w:rsid w:val="00CF3CEA"/>
    <w:rsid w:val="00CF3F2C"/>
    <w:rsid w:val="00CF4A21"/>
    <w:rsid w:val="00CF6183"/>
    <w:rsid w:val="00CF65D2"/>
    <w:rsid w:val="00D00B69"/>
    <w:rsid w:val="00D00DDA"/>
    <w:rsid w:val="00D02CE6"/>
    <w:rsid w:val="00D03B99"/>
    <w:rsid w:val="00D105DB"/>
    <w:rsid w:val="00D10C6D"/>
    <w:rsid w:val="00D13859"/>
    <w:rsid w:val="00D1431E"/>
    <w:rsid w:val="00D1701E"/>
    <w:rsid w:val="00D1796F"/>
    <w:rsid w:val="00D17B4D"/>
    <w:rsid w:val="00D20087"/>
    <w:rsid w:val="00D211C7"/>
    <w:rsid w:val="00D23770"/>
    <w:rsid w:val="00D24BE9"/>
    <w:rsid w:val="00D2717C"/>
    <w:rsid w:val="00D31C3C"/>
    <w:rsid w:val="00D34007"/>
    <w:rsid w:val="00D35EAE"/>
    <w:rsid w:val="00D45D50"/>
    <w:rsid w:val="00D5063D"/>
    <w:rsid w:val="00D50F78"/>
    <w:rsid w:val="00D51BB0"/>
    <w:rsid w:val="00D51ED2"/>
    <w:rsid w:val="00D528E3"/>
    <w:rsid w:val="00D5788D"/>
    <w:rsid w:val="00D61DCC"/>
    <w:rsid w:val="00D64BEC"/>
    <w:rsid w:val="00D70711"/>
    <w:rsid w:val="00D72C0D"/>
    <w:rsid w:val="00D73281"/>
    <w:rsid w:val="00D75A41"/>
    <w:rsid w:val="00D76E1B"/>
    <w:rsid w:val="00D77842"/>
    <w:rsid w:val="00D822C8"/>
    <w:rsid w:val="00D862A0"/>
    <w:rsid w:val="00D900FA"/>
    <w:rsid w:val="00D90FAE"/>
    <w:rsid w:val="00D92492"/>
    <w:rsid w:val="00D931F6"/>
    <w:rsid w:val="00D96341"/>
    <w:rsid w:val="00D96559"/>
    <w:rsid w:val="00DA18E7"/>
    <w:rsid w:val="00DA3171"/>
    <w:rsid w:val="00DA3479"/>
    <w:rsid w:val="00DA4A76"/>
    <w:rsid w:val="00DA6D61"/>
    <w:rsid w:val="00DB3424"/>
    <w:rsid w:val="00DB5A3F"/>
    <w:rsid w:val="00DC23C2"/>
    <w:rsid w:val="00DC3F7D"/>
    <w:rsid w:val="00DC7734"/>
    <w:rsid w:val="00DD36B4"/>
    <w:rsid w:val="00DD38DD"/>
    <w:rsid w:val="00DD57A4"/>
    <w:rsid w:val="00DD6A4D"/>
    <w:rsid w:val="00DD6F06"/>
    <w:rsid w:val="00DD7656"/>
    <w:rsid w:val="00DD7CFA"/>
    <w:rsid w:val="00DE25B9"/>
    <w:rsid w:val="00DF1EB5"/>
    <w:rsid w:val="00DF1F01"/>
    <w:rsid w:val="00DF53E7"/>
    <w:rsid w:val="00DF5C7A"/>
    <w:rsid w:val="00DF6643"/>
    <w:rsid w:val="00DF6D67"/>
    <w:rsid w:val="00E0172A"/>
    <w:rsid w:val="00E0272B"/>
    <w:rsid w:val="00E02FEF"/>
    <w:rsid w:val="00E13E31"/>
    <w:rsid w:val="00E170E9"/>
    <w:rsid w:val="00E222F1"/>
    <w:rsid w:val="00E22ACC"/>
    <w:rsid w:val="00E25A6C"/>
    <w:rsid w:val="00E3174D"/>
    <w:rsid w:val="00E31CDA"/>
    <w:rsid w:val="00E32385"/>
    <w:rsid w:val="00E32E03"/>
    <w:rsid w:val="00E346AD"/>
    <w:rsid w:val="00E35275"/>
    <w:rsid w:val="00E3560D"/>
    <w:rsid w:val="00E410B4"/>
    <w:rsid w:val="00E41B10"/>
    <w:rsid w:val="00E42D1A"/>
    <w:rsid w:val="00E439BD"/>
    <w:rsid w:val="00E45A68"/>
    <w:rsid w:val="00E46783"/>
    <w:rsid w:val="00E46DC0"/>
    <w:rsid w:val="00E512F6"/>
    <w:rsid w:val="00E53797"/>
    <w:rsid w:val="00E54904"/>
    <w:rsid w:val="00E608FA"/>
    <w:rsid w:val="00E638F7"/>
    <w:rsid w:val="00E73184"/>
    <w:rsid w:val="00E73EE0"/>
    <w:rsid w:val="00E75451"/>
    <w:rsid w:val="00E75E8D"/>
    <w:rsid w:val="00E90AEB"/>
    <w:rsid w:val="00E9320E"/>
    <w:rsid w:val="00E946C3"/>
    <w:rsid w:val="00E96082"/>
    <w:rsid w:val="00EA019F"/>
    <w:rsid w:val="00EA19C7"/>
    <w:rsid w:val="00EA22E5"/>
    <w:rsid w:val="00EA36DF"/>
    <w:rsid w:val="00EA3E5C"/>
    <w:rsid w:val="00EA3F8F"/>
    <w:rsid w:val="00EA6CE0"/>
    <w:rsid w:val="00EB0987"/>
    <w:rsid w:val="00EB2AD2"/>
    <w:rsid w:val="00EB3C19"/>
    <w:rsid w:val="00EB4F0E"/>
    <w:rsid w:val="00EB5F0A"/>
    <w:rsid w:val="00EC038D"/>
    <w:rsid w:val="00EC5891"/>
    <w:rsid w:val="00ED1644"/>
    <w:rsid w:val="00ED286A"/>
    <w:rsid w:val="00ED7B84"/>
    <w:rsid w:val="00EE0E0A"/>
    <w:rsid w:val="00EE7753"/>
    <w:rsid w:val="00EF089F"/>
    <w:rsid w:val="00EF132C"/>
    <w:rsid w:val="00EF2E09"/>
    <w:rsid w:val="00EF6C85"/>
    <w:rsid w:val="00F00294"/>
    <w:rsid w:val="00F029AC"/>
    <w:rsid w:val="00F02C34"/>
    <w:rsid w:val="00F03D4F"/>
    <w:rsid w:val="00F03FF1"/>
    <w:rsid w:val="00F04FD8"/>
    <w:rsid w:val="00F1152C"/>
    <w:rsid w:val="00F12543"/>
    <w:rsid w:val="00F12940"/>
    <w:rsid w:val="00F145E4"/>
    <w:rsid w:val="00F14FFD"/>
    <w:rsid w:val="00F172BB"/>
    <w:rsid w:val="00F17B45"/>
    <w:rsid w:val="00F31C6B"/>
    <w:rsid w:val="00F34D5C"/>
    <w:rsid w:val="00F356B8"/>
    <w:rsid w:val="00F426EC"/>
    <w:rsid w:val="00F44A28"/>
    <w:rsid w:val="00F46914"/>
    <w:rsid w:val="00F47666"/>
    <w:rsid w:val="00F4777D"/>
    <w:rsid w:val="00F478D6"/>
    <w:rsid w:val="00F47A59"/>
    <w:rsid w:val="00F5002F"/>
    <w:rsid w:val="00F51AC7"/>
    <w:rsid w:val="00F52827"/>
    <w:rsid w:val="00F55CCD"/>
    <w:rsid w:val="00F60F61"/>
    <w:rsid w:val="00F620D0"/>
    <w:rsid w:val="00F62AAA"/>
    <w:rsid w:val="00F66BCE"/>
    <w:rsid w:val="00F716D1"/>
    <w:rsid w:val="00F74A43"/>
    <w:rsid w:val="00F768D8"/>
    <w:rsid w:val="00F813F9"/>
    <w:rsid w:val="00F83464"/>
    <w:rsid w:val="00F87BFA"/>
    <w:rsid w:val="00F95AA2"/>
    <w:rsid w:val="00FA0842"/>
    <w:rsid w:val="00FA2E1C"/>
    <w:rsid w:val="00FA30B4"/>
    <w:rsid w:val="00FA3C67"/>
    <w:rsid w:val="00FA737D"/>
    <w:rsid w:val="00FA7C34"/>
    <w:rsid w:val="00FB0098"/>
    <w:rsid w:val="00FB1B78"/>
    <w:rsid w:val="00FB3013"/>
    <w:rsid w:val="00FB50BC"/>
    <w:rsid w:val="00FB6950"/>
    <w:rsid w:val="00FC00A0"/>
    <w:rsid w:val="00FC5DFC"/>
    <w:rsid w:val="00FC72DC"/>
    <w:rsid w:val="00FD0F11"/>
    <w:rsid w:val="00FD2758"/>
    <w:rsid w:val="00FD7093"/>
    <w:rsid w:val="00FE021F"/>
    <w:rsid w:val="00FE0A15"/>
    <w:rsid w:val="00FE1F65"/>
    <w:rsid w:val="00FE3FF9"/>
    <w:rsid w:val="00FE58EF"/>
    <w:rsid w:val="00FF086E"/>
    <w:rsid w:val="00FF375A"/>
    <w:rsid w:val="00FF4747"/>
    <w:rsid w:val="00FF4B55"/>
    <w:rsid w:val="00FF6A6D"/>
    <w:rsid w:val="00FF7F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98354"/>
  <w15:docId w15:val="{F89671CB-26D1-442D-88B2-E44D09B29D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747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7475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20A20"/>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F356B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40681"/>
    <w:rPr>
      <w:color w:val="0563C1" w:themeColor="hyperlink"/>
      <w:u w:val="single"/>
    </w:rPr>
  </w:style>
  <w:style w:type="character" w:styleId="UnresolvedMention">
    <w:name w:val="Unresolved Mention"/>
    <w:basedOn w:val="DefaultParagraphFont"/>
    <w:uiPriority w:val="99"/>
    <w:semiHidden/>
    <w:unhideWhenUsed/>
    <w:rsid w:val="00840681"/>
    <w:rPr>
      <w:color w:val="605E5C"/>
      <w:shd w:val="clear" w:color="auto" w:fill="E1DFDD"/>
    </w:rPr>
  </w:style>
  <w:style w:type="paragraph" w:styleId="NoSpacing">
    <w:name w:val="No Spacing"/>
    <w:link w:val="NoSpacingChar"/>
    <w:uiPriority w:val="1"/>
    <w:qFormat/>
    <w:rsid w:val="00AB6BA6"/>
    <w:pPr>
      <w:spacing w:after="0" w:line="240" w:lineRule="auto"/>
    </w:pPr>
    <w:rPr>
      <w:rFonts w:asciiTheme="minorHAnsi" w:eastAsiaTheme="minorEastAsia" w:hAnsiTheme="minorHAnsi"/>
      <w:sz w:val="22"/>
    </w:rPr>
  </w:style>
  <w:style w:type="character" w:customStyle="1" w:styleId="NoSpacingChar">
    <w:name w:val="No Spacing Char"/>
    <w:basedOn w:val="DefaultParagraphFont"/>
    <w:link w:val="NoSpacing"/>
    <w:uiPriority w:val="1"/>
    <w:rsid w:val="00AB6BA6"/>
    <w:rPr>
      <w:rFonts w:asciiTheme="minorHAnsi" w:eastAsiaTheme="minorEastAsia" w:hAnsiTheme="minorHAnsi"/>
      <w:sz w:val="22"/>
    </w:rPr>
  </w:style>
  <w:style w:type="paragraph" w:styleId="ListParagraph">
    <w:name w:val="List Paragraph"/>
    <w:basedOn w:val="Normal"/>
    <w:uiPriority w:val="34"/>
    <w:qFormat/>
    <w:rsid w:val="00E35275"/>
    <w:pPr>
      <w:ind w:left="720"/>
      <w:contextualSpacing/>
    </w:pPr>
  </w:style>
  <w:style w:type="paragraph" w:customStyle="1" w:styleId="cdt4ke">
    <w:name w:val="cdt4ke"/>
    <w:basedOn w:val="Normal"/>
    <w:rsid w:val="00C4245A"/>
    <w:pPr>
      <w:spacing w:before="100" w:beforeAutospacing="1" w:after="100" w:afterAutospacing="1" w:line="240" w:lineRule="auto"/>
    </w:pPr>
    <w:rPr>
      <w:rFonts w:eastAsia="Times New Roman" w:cs="Times New Roman"/>
      <w:szCs w:val="24"/>
    </w:rPr>
  </w:style>
  <w:style w:type="character" w:styleId="Emphasis">
    <w:name w:val="Emphasis"/>
    <w:basedOn w:val="DefaultParagraphFont"/>
    <w:uiPriority w:val="20"/>
    <w:qFormat/>
    <w:rsid w:val="00F60F61"/>
    <w:rPr>
      <w:i/>
      <w:iCs/>
    </w:rPr>
  </w:style>
  <w:style w:type="paragraph" w:styleId="NormalWeb">
    <w:name w:val="Normal (Web)"/>
    <w:basedOn w:val="Normal"/>
    <w:uiPriority w:val="99"/>
    <w:unhideWhenUsed/>
    <w:rsid w:val="00935632"/>
    <w:pPr>
      <w:spacing w:before="100" w:beforeAutospacing="1" w:after="100" w:afterAutospacing="1" w:line="240" w:lineRule="auto"/>
    </w:pPr>
    <w:rPr>
      <w:rFonts w:eastAsia="Times New Roman" w:cs="Times New Roman"/>
      <w:szCs w:val="24"/>
    </w:rPr>
  </w:style>
  <w:style w:type="character" w:customStyle="1" w:styleId="Heading1Char">
    <w:name w:val="Heading 1 Char"/>
    <w:basedOn w:val="DefaultParagraphFont"/>
    <w:link w:val="Heading1"/>
    <w:uiPriority w:val="9"/>
    <w:rsid w:val="000747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7475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BB03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AD567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AD567A"/>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3Char">
    <w:name w:val="Heading 3 Char"/>
    <w:basedOn w:val="DefaultParagraphFont"/>
    <w:link w:val="Heading3"/>
    <w:uiPriority w:val="9"/>
    <w:rsid w:val="00A20A20"/>
    <w:rPr>
      <w:rFonts w:asciiTheme="majorHAnsi" w:eastAsiaTheme="majorEastAsia" w:hAnsiTheme="majorHAnsi" w:cstheme="majorBidi"/>
      <w:color w:val="1F3763" w:themeColor="accent1" w:themeShade="7F"/>
      <w:szCs w:val="24"/>
    </w:rPr>
  </w:style>
  <w:style w:type="paragraph" w:styleId="Caption">
    <w:name w:val="caption"/>
    <w:basedOn w:val="Normal"/>
    <w:next w:val="Normal"/>
    <w:uiPriority w:val="35"/>
    <w:unhideWhenUsed/>
    <w:qFormat/>
    <w:rsid w:val="00F426E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F426EC"/>
    <w:pPr>
      <w:spacing w:after="0"/>
    </w:pPr>
  </w:style>
  <w:style w:type="paragraph" w:styleId="Header">
    <w:name w:val="header"/>
    <w:basedOn w:val="Normal"/>
    <w:link w:val="HeaderChar"/>
    <w:uiPriority w:val="99"/>
    <w:unhideWhenUsed/>
    <w:rsid w:val="006B20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2033"/>
  </w:style>
  <w:style w:type="paragraph" w:styleId="Footer">
    <w:name w:val="footer"/>
    <w:basedOn w:val="Normal"/>
    <w:link w:val="FooterChar"/>
    <w:uiPriority w:val="99"/>
    <w:unhideWhenUsed/>
    <w:rsid w:val="006B20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2033"/>
  </w:style>
  <w:style w:type="character" w:customStyle="1" w:styleId="Heading4Char">
    <w:name w:val="Heading 4 Char"/>
    <w:basedOn w:val="DefaultParagraphFont"/>
    <w:link w:val="Heading4"/>
    <w:uiPriority w:val="9"/>
    <w:rsid w:val="00F356B8"/>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40752">
      <w:bodyDiv w:val="1"/>
      <w:marLeft w:val="0"/>
      <w:marRight w:val="0"/>
      <w:marTop w:val="0"/>
      <w:marBottom w:val="0"/>
      <w:divBdr>
        <w:top w:val="none" w:sz="0" w:space="0" w:color="auto"/>
        <w:left w:val="none" w:sz="0" w:space="0" w:color="auto"/>
        <w:bottom w:val="none" w:sz="0" w:space="0" w:color="auto"/>
        <w:right w:val="none" w:sz="0" w:space="0" w:color="auto"/>
      </w:divBdr>
    </w:div>
    <w:div w:id="63065181">
      <w:bodyDiv w:val="1"/>
      <w:marLeft w:val="0"/>
      <w:marRight w:val="0"/>
      <w:marTop w:val="0"/>
      <w:marBottom w:val="0"/>
      <w:divBdr>
        <w:top w:val="none" w:sz="0" w:space="0" w:color="auto"/>
        <w:left w:val="none" w:sz="0" w:space="0" w:color="auto"/>
        <w:bottom w:val="none" w:sz="0" w:space="0" w:color="auto"/>
        <w:right w:val="none" w:sz="0" w:space="0" w:color="auto"/>
      </w:divBdr>
    </w:div>
    <w:div w:id="166948536">
      <w:bodyDiv w:val="1"/>
      <w:marLeft w:val="0"/>
      <w:marRight w:val="0"/>
      <w:marTop w:val="0"/>
      <w:marBottom w:val="0"/>
      <w:divBdr>
        <w:top w:val="none" w:sz="0" w:space="0" w:color="auto"/>
        <w:left w:val="none" w:sz="0" w:space="0" w:color="auto"/>
        <w:bottom w:val="none" w:sz="0" w:space="0" w:color="auto"/>
        <w:right w:val="none" w:sz="0" w:space="0" w:color="auto"/>
      </w:divBdr>
    </w:div>
    <w:div w:id="178736594">
      <w:bodyDiv w:val="1"/>
      <w:marLeft w:val="0"/>
      <w:marRight w:val="0"/>
      <w:marTop w:val="0"/>
      <w:marBottom w:val="0"/>
      <w:divBdr>
        <w:top w:val="none" w:sz="0" w:space="0" w:color="auto"/>
        <w:left w:val="none" w:sz="0" w:space="0" w:color="auto"/>
        <w:bottom w:val="none" w:sz="0" w:space="0" w:color="auto"/>
        <w:right w:val="none" w:sz="0" w:space="0" w:color="auto"/>
      </w:divBdr>
    </w:div>
    <w:div w:id="189340758">
      <w:bodyDiv w:val="1"/>
      <w:marLeft w:val="0"/>
      <w:marRight w:val="0"/>
      <w:marTop w:val="0"/>
      <w:marBottom w:val="0"/>
      <w:divBdr>
        <w:top w:val="none" w:sz="0" w:space="0" w:color="auto"/>
        <w:left w:val="none" w:sz="0" w:space="0" w:color="auto"/>
        <w:bottom w:val="none" w:sz="0" w:space="0" w:color="auto"/>
        <w:right w:val="none" w:sz="0" w:space="0" w:color="auto"/>
      </w:divBdr>
    </w:div>
    <w:div w:id="199703779">
      <w:bodyDiv w:val="1"/>
      <w:marLeft w:val="0"/>
      <w:marRight w:val="0"/>
      <w:marTop w:val="0"/>
      <w:marBottom w:val="0"/>
      <w:divBdr>
        <w:top w:val="none" w:sz="0" w:space="0" w:color="auto"/>
        <w:left w:val="none" w:sz="0" w:space="0" w:color="auto"/>
        <w:bottom w:val="none" w:sz="0" w:space="0" w:color="auto"/>
        <w:right w:val="none" w:sz="0" w:space="0" w:color="auto"/>
      </w:divBdr>
    </w:div>
    <w:div w:id="230585630">
      <w:bodyDiv w:val="1"/>
      <w:marLeft w:val="0"/>
      <w:marRight w:val="0"/>
      <w:marTop w:val="0"/>
      <w:marBottom w:val="0"/>
      <w:divBdr>
        <w:top w:val="none" w:sz="0" w:space="0" w:color="auto"/>
        <w:left w:val="none" w:sz="0" w:space="0" w:color="auto"/>
        <w:bottom w:val="none" w:sz="0" w:space="0" w:color="auto"/>
        <w:right w:val="none" w:sz="0" w:space="0" w:color="auto"/>
      </w:divBdr>
    </w:div>
    <w:div w:id="311646162">
      <w:bodyDiv w:val="1"/>
      <w:marLeft w:val="0"/>
      <w:marRight w:val="0"/>
      <w:marTop w:val="0"/>
      <w:marBottom w:val="0"/>
      <w:divBdr>
        <w:top w:val="none" w:sz="0" w:space="0" w:color="auto"/>
        <w:left w:val="none" w:sz="0" w:space="0" w:color="auto"/>
        <w:bottom w:val="none" w:sz="0" w:space="0" w:color="auto"/>
        <w:right w:val="none" w:sz="0" w:space="0" w:color="auto"/>
      </w:divBdr>
    </w:div>
    <w:div w:id="367993450">
      <w:bodyDiv w:val="1"/>
      <w:marLeft w:val="0"/>
      <w:marRight w:val="0"/>
      <w:marTop w:val="0"/>
      <w:marBottom w:val="0"/>
      <w:divBdr>
        <w:top w:val="none" w:sz="0" w:space="0" w:color="auto"/>
        <w:left w:val="none" w:sz="0" w:space="0" w:color="auto"/>
        <w:bottom w:val="none" w:sz="0" w:space="0" w:color="auto"/>
        <w:right w:val="none" w:sz="0" w:space="0" w:color="auto"/>
      </w:divBdr>
    </w:div>
    <w:div w:id="375475038">
      <w:bodyDiv w:val="1"/>
      <w:marLeft w:val="0"/>
      <w:marRight w:val="0"/>
      <w:marTop w:val="0"/>
      <w:marBottom w:val="0"/>
      <w:divBdr>
        <w:top w:val="none" w:sz="0" w:space="0" w:color="auto"/>
        <w:left w:val="none" w:sz="0" w:space="0" w:color="auto"/>
        <w:bottom w:val="none" w:sz="0" w:space="0" w:color="auto"/>
        <w:right w:val="none" w:sz="0" w:space="0" w:color="auto"/>
      </w:divBdr>
    </w:div>
    <w:div w:id="410128523">
      <w:bodyDiv w:val="1"/>
      <w:marLeft w:val="0"/>
      <w:marRight w:val="0"/>
      <w:marTop w:val="0"/>
      <w:marBottom w:val="0"/>
      <w:divBdr>
        <w:top w:val="none" w:sz="0" w:space="0" w:color="auto"/>
        <w:left w:val="none" w:sz="0" w:space="0" w:color="auto"/>
        <w:bottom w:val="none" w:sz="0" w:space="0" w:color="auto"/>
        <w:right w:val="none" w:sz="0" w:space="0" w:color="auto"/>
      </w:divBdr>
    </w:div>
    <w:div w:id="413014026">
      <w:bodyDiv w:val="1"/>
      <w:marLeft w:val="0"/>
      <w:marRight w:val="0"/>
      <w:marTop w:val="0"/>
      <w:marBottom w:val="0"/>
      <w:divBdr>
        <w:top w:val="none" w:sz="0" w:space="0" w:color="auto"/>
        <w:left w:val="none" w:sz="0" w:space="0" w:color="auto"/>
        <w:bottom w:val="none" w:sz="0" w:space="0" w:color="auto"/>
        <w:right w:val="none" w:sz="0" w:space="0" w:color="auto"/>
      </w:divBdr>
    </w:div>
    <w:div w:id="458035149">
      <w:bodyDiv w:val="1"/>
      <w:marLeft w:val="0"/>
      <w:marRight w:val="0"/>
      <w:marTop w:val="0"/>
      <w:marBottom w:val="0"/>
      <w:divBdr>
        <w:top w:val="none" w:sz="0" w:space="0" w:color="auto"/>
        <w:left w:val="none" w:sz="0" w:space="0" w:color="auto"/>
        <w:bottom w:val="none" w:sz="0" w:space="0" w:color="auto"/>
        <w:right w:val="none" w:sz="0" w:space="0" w:color="auto"/>
      </w:divBdr>
    </w:div>
    <w:div w:id="556553815">
      <w:bodyDiv w:val="1"/>
      <w:marLeft w:val="0"/>
      <w:marRight w:val="0"/>
      <w:marTop w:val="0"/>
      <w:marBottom w:val="0"/>
      <w:divBdr>
        <w:top w:val="none" w:sz="0" w:space="0" w:color="auto"/>
        <w:left w:val="none" w:sz="0" w:space="0" w:color="auto"/>
        <w:bottom w:val="none" w:sz="0" w:space="0" w:color="auto"/>
        <w:right w:val="none" w:sz="0" w:space="0" w:color="auto"/>
      </w:divBdr>
    </w:div>
    <w:div w:id="560865852">
      <w:bodyDiv w:val="1"/>
      <w:marLeft w:val="0"/>
      <w:marRight w:val="0"/>
      <w:marTop w:val="0"/>
      <w:marBottom w:val="0"/>
      <w:divBdr>
        <w:top w:val="none" w:sz="0" w:space="0" w:color="auto"/>
        <w:left w:val="none" w:sz="0" w:space="0" w:color="auto"/>
        <w:bottom w:val="none" w:sz="0" w:space="0" w:color="auto"/>
        <w:right w:val="none" w:sz="0" w:space="0" w:color="auto"/>
      </w:divBdr>
    </w:div>
    <w:div w:id="565723646">
      <w:bodyDiv w:val="1"/>
      <w:marLeft w:val="0"/>
      <w:marRight w:val="0"/>
      <w:marTop w:val="0"/>
      <w:marBottom w:val="0"/>
      <w:divBdr>
        <w:top w:val="none" w:sz="0" w:space="0" w:color="auto"/>
        <w:left w:val="none" w:sz="0" w:space="0" w:color="auto"/>
        <w:bottom w:val="none" w:sz="0" w:space="0" w:color="auto"/>
        <w:right w:val="none" w:sz="0" w:space="0" w:color="auto"/>
      </w:divBdr>
    </w:div>
    <w:div w:id="609748310">
      <w:bodyDiv w:val="1"/>
      <w:marLeft w:val="0"/>
      <w:marRight w:val="0"/>
      <w:marTop w:val="0"/>
      <w:marBottom w:val="0"/>
      <w:divBdr>
        <w:top w:val="none" w:sz="0" w:space="0" w:color="auto"/>
        <w:left w:val="none" w:sz="0" w:space="0" w:color="auto"/>
        <w:bottom w:val="none" w:sz="0" w:space="0" w:color="auto"/>
        <w:right w:val="none" w:sz="0" w:space="0" w:color="auto"/>
      </w:divBdr>
    </w:div>
    <w:div w:id="618142162">
      <w:bodyDiv w:val="1"/>
      <w:marLeft w:val="0"/>
      <w:marRight w:val="0"/>
      <w:marTop w:val="0"/>
      <w:marBottom w:val="0"/>
      <w:divBdr>
        <w:top w:val="none" w:sz="0" w:space="0" w:color="auto"/>
        <w:left w:val="none" w:sz="0" w:space="0" w:color="auto"/>
        <w:bottom w:val="none" w:sz="0" w:space="0" w:color="auto"/>
        <w:right w:val="none" w:sz="0" w:space="0" w:color="auto"/>
      </w:divBdr>
    </w:div>
    <w:div w:id="740369524">
      <w:bodyDiv w:val="1"/>
      <w:marLeft w:val="0"/>
      <w:marRight w:val="0"/>
      <w:marTop w:val="0"/>
      <w:marBottom w:val="0"/>
      <w:divBdr>
        <w:top w:val="none" w:sz="0" w:space="0" w:color="auto"/>
        <w:left w:val="none" w:sz="0" w:space="0" w:color="auto"/>
        <w:bottom w:val="none" w:sz="0" w:space="0" w:color="auto"/>
        <w:right w:val="none" w:sz="0" w:space="0" w:color="auto"/>
      </w:divBdr>
    </w:div>
    <w:div w:id="765151942">
      <w:bodyDiv w:val="1"/>
      <w:marLeft w:val="0"/>
      <w:marRight w:val="0"/>
      <w:marTop w:val="0"/>
      <w:marBottom w:val="0"/>
      <w:divBdr>
        <w:top w:val="none" w:sz="0" w:space="0" w:color="auto"/>
        <w:left w:val="none" w:sz="0" w:space="0" w:color="auto"/>
        <w:bottom w:val="none" w:sz="0" w:space="0" w:color="auto"/>
        <w:right w:val="none" w:sz="0" w:space="0" w:color="auto"/>
      </w:divBdr>
    </w:div>
    <w:div w:id="836311871">
      <w:bodyDiv w:val="1"/>
      <w:marLeft w:val="0"/>
      <w:marRight w:val="0"/>
      <w:marTop w:val="0"/>
      <w:marBottom w:val="0"/>
      <w:divBdr>
        <w:top w:val="none" w:sz="0" w:space="0" w:color="auto"/>
        <w:left w:val="none" w:sz="0" w:space="0" w:color="auto"/>
        <w:bottom w:val="none" w:sz="0" w:space="0" w:color="auto"/>
        <w:right w:val="none" w:sz="0" w:space="0" w:color="auto"/>
      </w:divBdr>
    </w:div>
    <w:div w:id="892929237">
      <w:bodyDiv w:val="1"/>
      <w:marLeft w:val="0"/>
      <w:marRight w:val="0"/>
      <w:marTop w:val="0"/>
      <w:marBottom w:val="0"/>
      <w:divBdr>
        <w:top w:val="none" w:sz="0" w:space="0" w:color="auto"/>
        <w:left w:val="none" w:sz="0" w:space="0" w:color="auto"/>
        <w:bottom w:val="none" w:sz="0" w:space="0" w:color="auto"/>
        <w:right w:val="none" w:sz="0" w:space="0" w:color="auto"/>
      </w:divBdr>
    </w:div>
    <w:div w:id="952981846">
      <w:bodyDiv w:val="1"/>
      <w:marLeft w:val="0"/>
      <w:marRight w:val="0"/>
      <w:marTop w:val="0"/>
      <w:marBottom w:val="0"/>
      <w:divBdr>
        <w:top w:val="none" w:sz="0" w:space="0" w:color="auto"/>
        <w:left w:val="none" w:sz="0" w:space="0" w:color="auto"/>
        <w:bottom w:val="none" w:sz="0" w:space="0" w:color="auto"/>
        <w:right w:val="none" w:sz="0" w:space="0" w:color="auto"/>
      </w:divBdr>
    </w:div>
    <w:div w:id="1018852591">
      <w:bodyDiv w:val="1"/>
      <w:marLeft w:val="0"/>
      <w:marRight w:val="0"/>
      <w:marTop w:val="0"/>
      <w:marBottom w:val="0"/>
      <w:divBdr>
        <w:top w:val="none" w:sz="0" w:space="0" w:color="auto"/>
        <w:left w:val="none" w:sz="0" w:space="0" w:color="auto"/>
        <w:bottom w:val="none" w:sz="0" w:space="0" w:color="auto"/>
        <w:right w:val="none" w:sz="0" w:space="0" w:color="auto"/>
      </w:divBdr>
    </w:div>
    <w:div w:id="1026323260">
      <w:bodyDiv w:val="1"/>
      <w:marLeft w:val="0"/>
      <w:marRight w:val="0"/>
      <w:marTop w:val="0"/>
      <w:marBottom w:val="0"/>
      <w:divBdr>
        <w:top w:val="none" w:sz="0" w:space="0" w:color="auto"/>
        <w:left w:val="none" w:sz="0" w:space="0" w:color="auto"/>
        <w:bottom w:val="none" w:sz="0" w:space="0" w:color="auto"/>
        <w:right w:val="none" w:sz="0" w:space="0" w:color="auto"/>
      </w:divBdr>
    </w:div>
    <w:div w:id="1061562525">
      <w:bodyDiv w:val="1"/>
      <w:marLeft w:val="0"/>
      <w:marRight w:val="0"/>
      <w:marTop w:val="0"/>
      <w:marBottom w:val="0"/>
      <w:divBdr>
        <w:top w:val="none" w:sz="0" w:space="0" w:color="auto"/>
        <w:left w:val="none" w:sz="0" w:space="0" w:color="auto"/>
        <w:bottom w:val="none" w:sz="0" w:space="0" w:color="auto"/>
        <w:right w:val="none" w:sz="0" w:space="0" w:color="auto"/>
      </w:divBdr>
    </w:div>
    <w:div w:id="1073628617">
      <w:bodyDiv w:val="1"/>
      <w:marLeft w:val="0"/>
      <w:marRight w:val="0"/>
      <w:marTop w:val="0"/>
      <w:marBottom w:val="0"/>
      <w:divBdr>
        <w:top w:val="none" w:sz="0" w:space="0" w:color="auto"/>
        <w:left w:val="none" w:sz="0" w:space="0" w:color="auto"/>
        <w:bottom w:val="none" w:sz="0" w:space="0" w:color="auto"/>
        <w:right w:val="none" w:sz="0" w:space="0" w:color="auto"/>
      </w:divBdr>
    </w:div>
    <w:div w:id="1078943710">
      <w:bodyDiv w:val="1"/>
      <w:marLeft w:val="0"/>
      <w:marRight w:val="0"/>
      <w:marTop w:val="0"/>
      <w:marBottom w:val="0"/>
      <w:divBdr>
        <w:top w:val="none" w:sz="0" w:space="0" w:color="auto"/>
        <w:left w:val="none" w:sz="0" w:space="0" w:color="auto"/>
        <w:bottom w:val="none" w:sz="0" w:space="0" w:color="auto"/>
        <w:right w:val="none" w:sz="0" w:space="0" w:color="auto"/>
      </w:divBdr>
    </w:div>
    <w:div w:id="1082220950">
      <w:bodyDiv w:val="1"/>
      <w:marLeft w:val="0"/>
      <w:marRight w:val="0"/>
      <w:marTop w:val="0"/>
      <w:marBottom w:val="0"/>
      <w:divBdr>
        <w:top w:val="none" w:sz="0" w:space="0" w:color="auto"/>
        <w:left w:val="none" w:sz="0" w:space="0" w:color="auto"/>
        <w:bottom w:val="none" w:sz="0" w:space="0" w:color="auto"/>
        <w:right w:val="none" w:sz="0" w:space="0" w:color="auto"/>
      </w:divBdr>
    </w:div>
    <w:div w:id="1164321179">
      <w:bodyDiv w:val="1"/>
      <w:marLeft w:val="0"/>
      <w:marRight w:val="0"/>
      <w:marTop w:val="0"/>
      <w:marBottom w:val="0"/>
      <w:divBdr>
        <w:top w:val="none" w:sz="0" w:space="0" w:color="auto"/>
        <w:left w:val="none" w:sz="0" w:space="0" w:color="auto"/>
        <w:bottom w:val="none" w:sz="0" w:space="0" w:color="auto"/>
        <w:right w:val="none" w:sz="0" w:space="0" w:color="auto"/>
      </w:divBdr>
    </w:div>
    <w:div w:id="1345136035">
      <w:bodyDiv w:val="1"/>
      <w:marLeft w:val="0"/>
      <w:marRight w:val="0"/>
      <w:marTop w:val="0"/>
      <w:marBottom w:val="0"/>
      <w:divBdr>
        <w:top w:val="none" w:sz="0" w:space="0" w:color="auto"/>
        <w:left w:val="none" w:sz="0" w:space="0" w:color="auto"/>
        <w:bottom w:val="none" w:sz="0" w:space="0" w:color="auto"/>
        <w:right w:val="none" w:sz="0" w:space="0" w:color="auto"/>
      </w:divBdr>
    </w:div>
    <w:div w:id="1350836088">
      <w:bodyDiv w:val="1"/>
      <w:marLeft w:val="0"/>
      <w:marRight w:val="0"/>
      <w:marTop w:val="0"/>
      <w:marBottom w:val="0"/>
      <w:divBdr>
        <w:top w:val="none" w:sz="0" w:space="0" w:color="auto"/>
        <w:left w:val="none" w:sz="0" w:space="0" w:color="auto"/>
        <w:bottom w:val="none" w:sz="0" w:space="0" w:color="auto"/>
        <w:right w:val="none" w:sz="0" w:space="0" w:color="auto"/>
      </w:divBdr>
    </w:div>
    <w:div w:id="1353529425">
      <w:bodyDiv w:val="1"/>
      <w:marLeft w:val="0"/>
      <w:marRight w:val="0"/>
      <w:marTop w:val="0"/>
      <w:marBottom w:val="0"/>
      <w:divBdr>
        <w:top w:val="none" w:sz="0" w:space="0" w:color="auto"/>
        <w:left w:val="none" w:sz="0" w:space="0" w:color="auto"/>
        <w:bottom w:val="none" w:sz="0" w:space="0" w:color="auto"/>
        <w:right w:val="none" w:sz="0" w:space="0" w:color="auto"/>
      </w:divBdr>
    </w:div>
    <w:div w:id="1439639412">
      <w:bodyDiv w:val="1"/>
      <w:marLeft w:val="0"/>
      <w:marRight w:val="0"/>
      <w:marTop w:val="0"/>
      <w:marBottom w:val="0"/>
      <w:divBdr>
        <w:top w:val="none" w:sz="0" w:space="0" w:color="auto"/>
        <w:left w:val="none" w:sz="0" w:space="0" w:color="auto"/>
        <w:bottom w:val="none" w:sz="0" w:space="0" w:color="auto"/>
        <w:right w:val="none" w:sz="0" w:space="0" w:color="auto"/>
      </w:divBdr>
      <w:divsChild>
        <w:div w:id="368914318">
          <w:marLeft w:val="0"/>
          <w:marRight w:val="0"/>
          <w:marTop w:val="0"/>
          <w:marBottom w:val="0"/>
          <w:divBdr>
            <w:top w:val="none" w:sz="0" w:space="0" w:color="auto"/>
            <w:left w:val="none" w:sz="0" w:space="0" w:color="auto"/>
            <w:bottom w:val="none" w:sz="0" w:space="0" w:color="auto"/>
            <w:right w:val="none" w:sz="0" w:space="0" w:color="auto"/>
          </w:divBdr>
          <w:divsChild>
            <w:div w:id="1156335428">
              <w:marLeft w:val="0"/>
              <w:marRight w:val="0"/>
              <w:marTop w:val="0"/>
              <w:marBottom w:val="0"/>
              <w:divBdr>
                <w:top w:val="none" w:sz="0" w:space="0" w:color="auto"/>
                <w:left w:val="none" w:sz="0" w:space="0" w:color="auto"/>
                <w:bottom w:val="none" w:sz="0" w:space="0" w:color="auto"/>
                <w:right w:val="none" w:sz="0" w:space="0" w:color="auto"/>
              </w:divBdr>
              <w:divsChild>
                <w:div w:id="2044286600">
                  <w:marLeft w:val="0"/>
                  <w:marRight w:val="0"/>
                  <w:marTop w:val="0"/>
                  <w:marBottom w:val="0"/>
                  <w:divBdr>
                    <w:top w:val="none" w:sz="0" w:space="0" w:color="auto"/>
                    <w:left w:val="none" w:sz="0" w:space="0" w:color="auto"/>
                    <w:bottom w:val="none" w:sz="0" w:space="0" w:color="auto"/>
                    <w:right w:val="none" w:sz="0" w:space="0" w:color="auto"/>
                  </w:divBdr>
                  <w:divsChild>
                    <w:div w:id="1859461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6332315">
          <w:marLeft w:val="0"/>
          <w:marRight w:val="0"/>
          <w:marTop w:val="0"/>
          <w:marBottom w:val="0"/>
          <w:divBdr>
            <w:top w:val="none" w:sz="0" w:space="0" w:color="auto"/>
            <w:left w:val="none" w:sz="0" w:space="0" w:color="auto"/>
            <w:bottom w:val="none" w:sz="0" w:space="0" w:color="auto"/>
            <w:right w:val="none" w:sz="0" w:space="0" w:color="auto"/>
          </w:divBdr>
          <w:divsChild>
            <w:div w:id="1665740061">
              <w:marLeft w:val="0"/>
              <w:marRight w:val="0"/>
              <w:marTop w:val="0"/>
              <w:marBottom w:val="0"/>
              <w:divBdr>
                <w:top w:val="none" w:sz="0" w:space="0" w:color="auto"/>
                <w:left w:val="none" w:sz="0" w:space="0" w:color="auto"/>
                <w:bottom w:val="none" w:sz="0" w:space="0" w:color="auto"/>
                <w:right w:val="none" w:sz="0" w:space="0" w:color="auto"/>
              </w:divBdr>
              <w:divsChild>
                <w:div w:id="1750883063">
                  <w:marLeft w:val="0"/>
                  <w:marRight w:val="0"/>
                  <w:marTop w:val="0"/>
                  <w:marBottom w:val="0"/>
                  <w:divBdr>
                    <w:top w:val="none" w:sz="0" w:space="0" w:color="auto"/>
                    <w:left w:val="none" w:sz="0" w:space="0" w:color="auto"/>
                    <w:bottom w:val="none" w:sz="0" w:space="0" w:color="auto"/>
                    <w:right w:val="none" w:sz="0" w:space="0" w:color="auto"/>
                  </w:divBdr>
                  <w:divsChild>
                    <w:div w:id="1797479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8334103">
      <w:bodyDiv w:val="1"/>
      <w:marLeft w:val="0"/>
      <w:marRight w:val="0"/>
      <w:marTop w:val="0"/>
      <w:marBottom w:val="0"/>
      <w:divBdr>
        <w:top w:val="none" w:sz="0" w:space="0" w:color="auto"/>
        <w:left w:val="none" w:sz="0" w:space="0" w:color="auto"/>
        <w:bottom w:val="none" w:sz="0" w:space="0" w:color="auto"/>
        <w:right w:val="none" w:sz="0" w:space="0" w:color="auto"/>
      </w:divBdr>
    </w:div>
    <w:div w:id="1558127704">
      <w:bodyDiv w:val="1"/>
      <w:marLeft w:val="0"/>
      <w:marRight w:val="0"/>
      <w:marTop w:val="0"/>
      <w:marBottom w:val="0"/>
      <w:divBdr>
        <w:top w:val="none" w:sz="0" w:space="0" w:color="auto"/>
        <w:left w:val="none" w:sz="0" w:space="0" w:color="auto"/>
        <w:bottom w:val="none" w:sz="0" w:space="0" w:color="auto"/>
        <w:right w:val="none" w:sz="0" w:space="0" w:color="auto"/>
      </w:divBdr>
    </w:div>
    <w:div w:id="1568690509">
      <w:bodyDiv w:val="1"/>
      <w:marLeft w:val="0"/>
      <w:marRight w:val="0"/>
      <w:marTop w:val="0"/>
      <w:marBottom w:val="0"/>
      <w:divBdr>
        <w:top w:val="none" w:sz="0" w:space="0" w:color="auto"/>
        <w:left w:val="none" w:sz="0" w:space="0" w:color="auto"/>
        <w:bottom w:val="none" w:sz="0" w:space="0" w:color="auto"/>
        <w:right w:val="none" w:sz="0" w:space="0" w:color="auto"/>
      </w:divBdr>
    </w:div>
    <w:div w:id="1605576671">
      <w:bodyDiv w:val="1"/>
      <w:marLeft w:val="0"/>
      <w:marRight w:val="0"/>
      <w:marTop w:val="0"/>
      <w:marBottom w:val="0"/>
      <w:divBdr>
        <w:top w:val="none" w:sz="0" w:space="0" w:color="auto"/>
        <w:left w:val="none" w:sz="0" w:space="0" w:color="auto"/>
        <w:bottom w:val="none" w:sz="0" w:space="0" w:color="auto"/>
        <w:right w:val="none" w:sz="0" w:space="0" w:color="auto"/>
      </w:divBdr>
    </w:div>
    <w:div w:id="1622373142">
      <w:bodyDiv w:val="1"/>
      <w:marLeft w:val="0"/>
      <w:marRight w:val="0"/>
      <w:marTop w:val="0"/>
      <w:marBottom w:val="0"/>
      <w:divBdr>
        <w:top w:val="none" w:sz="0" w:space="0" w:color="auto"/>
        <w:left w:val="none" w:sz="0" w:space="0" w:color="auto"/>
        <w:bottom w:val="none" w:sz="0" w:space="0" w:color="auto"/>
        <w:right w:val="none" w:sz="0" w:space="0" w:color="auto"/>
      </w:divBdr>
    </w:div>
    <w:div w:id="1673265813">
      <w:bodyDiv w:val="1"/>
      <w:marLeft w:val="0"/>
      <w:marRight w:val="0"/>
      <w:marTop w:val="0"/>
      <w:marBottom w:val="0"/>
      <w:divBdr>
        <w:top w:val="none" w:sz="0" w:space="0" w:color="auto"/>
        <w:left w:val="none" w:sz="0" w:space="0" w:color="auto"/>
        <w:bottom w:val="none" w:sz="0" w:space="0" w:color="auto"/>
        <w:right w:val="none" w:sz="0" w:space="0" w:color="auto"/>
      </w:divBdr>
    </w:div>
    <w:div w:id="1682505987">
      <w:bodyDiv w:val="1"/>
      <w:marLeft w:val="0"/>
      <w:marRight w:val="0"/>
      <w:marTop w:val="0"/>
      <w:marBottom w:val="0"/>
      <w:divBdr>
        <w:top w:val="none" w:sz="0" w:space="0" w:color="auto"/>
        <w:left w:val="none" w:sz="0" w:space="0" w:color="auto"/>
        <w:bottom w:val="none" w:sz="0" w:space="0" w:color="auto"/>
        <w:right w:val="none" w:sz="0" w:space="0" w:color="auto"/>
      </w:divBdr>
    </w:div>
    <w:div w:id="1695687507">
      <w:bodyDiv w:val="1"/>
      <w:marLeft w:val="0"/>
      <w:marRight w:val="0"/>
      <w:marTop w:val="0"/>
      <w:marBottom w:val="0"/>
      <w:divBdr>
        <w:top w:val="none" w:sz="0" w:space="0" w:color="auto"/>
        <w:left w:val="none" w:sz="0" w:space="0" w:color="auto"/>
        <w:bottom w:val="none" w:sz="0" w:space="0" w:color="auto"/>
        <w:right w:val="none" w:sz="0" w:space="0" w:color="auto"/>
      </w:divBdr>
      <w:divsChild>
        <w:div w:id="693188621">
          <w:marLeft w:val="0"/>
          <w:marRight w:val="0"/>
          <w:marTop w:val="0"/>
          <w:marBottom w:val="0"/>
          <w:divBdr>
            <w:top w:val="none" w:sz="0" w:space="0" w:color="auto"/>
            <w:left w:val="none" w:sz="0" w:space="0" w:color="auto"/>
            <w:bottom w:val="none" w:sz="0" w:space="0" w:color="auto"/>
            <w:right w:val="none" w:sz="0" w:space="0" w:color="auto"/>
          </w:divBdr>
          <w:divsChild>
            <w:div w:id="1592155530">
              <w:marLeft w:val="0"/>
              <w:marRight w:val="0"/>
              <w:marTop w:val="0"/>
              <w:marBottom w:val="0"/>
              <w:divBdr>
                <w:top w:val="none" w:sz="0" w:space="0" w:color="auto"/>
                <w:left w:val="none" w:sz="0" w:space="0" w:color="auto"/>
                <w:bottom w:val="none" w:sz="0" w:space="0" w:color="auto"/>
                <w:right w:val="none" w:sz="0" w:space="0" w:color="auto"/>
              </w:divBdr>
              <w:divsChild>
                <w:div w:id="1326664428">
                  <w:marLeft w:val="0"/>
                  <w:marRight w:val="0"/>
                  <w:marTop w:val="0"/>
                  <w:marBottom w:val="0"/>
                  <w:divBdr>
                    <w:top w:val="none" w:sz="0" w:space="0" w:color="auto"/>
                    <w:left w:val="none" w:sz="0" w:space="0" w:color="auto"/>
                    <w:bottom w:val="none" w:sz="0" w:space="0" w:color="auto"/>
                    <w:right w:val="none" w:sz="0" w:space="0" w:color="auto"/>
                  </w:divBdr>
                  <w:divsChild>
                    <w:div w:id="1611352351">
                      <w:marLeft w:val="0"/>
                      <w:marRight w:val="0"/>
                      <w:marTop w:val="0"/>
                      <w:marBottom w:val="0"/>
                      <w:divBdr>
                        <w:top w:val="none" w:sz="0" w:space="0" w:color="auto"/>
                        <w:left w:val="none" w:sz="0" w:space="0" w:color="auto"/>
                        <w:bottom w:val="none" w:sz="0" w:space="0" w:color="auto"/>
                        <w:right w:val="none" w:sz="0" w:space="0" w:color="auto"/>
                      </w:divBdr>
                      <w:divsChild>
                        <w:div w:id="129326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9962281">
      <w:bodyDiv w:val="1"/>
      <w:marLeft w:val="0"/>
      <w:marRight w:val="0"/>
      <w:marTop w:val="0"/>
      <w:marBottom w:val="0"/>
      <w:divBdr>
        <w:top w:val="none" w:sz="0" w:space="0" w:color="auto"/>
        <w:left w:val="none" w:sz="0" w:space="0" w:color="auto"/>
        <w:bottom w:val="none" w:sz="0" w:space="0" w:color="auto"/>
        <w:right w:val="none" w:sz="0" w:space="0" w:color="auto"/>
      </w:divBdr>
    </w:div>
    <w:div w:id="1741712055">
      <w:bodyDiv w:val="1"/>
      <w:marLeft w:val="0"/>
      <w:marRight w:val="0"/>
      <w:marTop w:val="0"/>
      <w:marBottom w:val="0"/>
      <w:divBdr>
        <w:top w:val="none" w:sz="0" w:space="0" w:color="auto"/>
        <w:left w:val="none" w:sz="0" w:space="0" w:color="auto"/>
        <w:bottom w:val="none" w:sz="0" w:space="0" w:color="auto"/>
        <w:right w:val="none" w:sz="0" w:space="0" w:color="auto"/>
      </w:divBdr>
    </w:div>
    <w:div w:id="1762214318">
      <w:bodyDiv w:val="1"/>
      <w:marLeft w:val="0"/>
      <w:marRight w:val="0"/>
      <w:marTop w:val="0"/>
      <w:marBottom w:val="0"/>
      <w:divBdr>
        <w:top w:val="none" w:sz="0" w:space="0" w:color="auto"/>
        <w:left w:val="none" w:sz="0" w:space="0" w:color="auto"/>
        <w:bottom w:val="none" w:sz="0" w:space="0" w:color="auto"/>
        <w:right w:val="none" w:sz="0" w:space="0" w:color="auto"/>
      </w:divBdr>
    </w:div>
    <w:div w:id="1790512106">
      <w:bodyDiv w:val="1"/>
      <w:marLeft w:val="0"/>
      <w:marRight w:val="0"/>
      <w:marTop w:val="0"/>
      <w:marBottom w:val="0"/>
      <w:divBdr>
        <w:top w:val="none" w:sz="0" w:space="0" w:color="auto"/>
        <w:left w:val="none" w:sz="0" w:space="0" w:color="auto"/>
        <w:bottom w:val="none" w:sz="0" w:space="0" w:color="auto"/>
        <w:right w:val="none" w:sz="0" w:space="0" w:color="auto"/>
      </w:divBdr>
    </w:div>
    <w:div w:id="1878807980">
      <w:bodyDiv w:val="1"/>
      <w:marLeft w:val="0"/>
      <w:marRight w:val="0"/>
      <w:marTop w:val="0"/>
      <w:marBottom w:val="0"/>
      <w:divBdr>
        <w:top w:val="none" w:sz="0" w:space="0" w:color="auto"/>
        <w:left w:val="none" w:sz="0" w:space="0" w:color="auto"/>
        <w:bottom w:val="none" w:sz="0" w:space="0" w:color="auto"/>
        <w:right w:val="none" w:sz="0" w:space="0" w:color="auto"/>
      </w:divBdr>
    </w:div>
    <w:div w:id="1964339809">
      <w:bodyDiv w:val="1"/>
      <w:marLeft w:val="0"/>
      <w:marRight w:val="0"/>
      <w:marTop w:val="0"/>
      <w:marBottom w:val="0"/>
      <w:divBdr>
        <w:top w:val="none" w:sz="0" w:space="0" w:color="auto"/>
        <w:left w:val="none" w:sz="0" w:space="0" w:color="auto"/>
        <w:bottom w:val="none" w:sz="0" w:space="0" w:color="auto"/>
        <w:right w:val="none" w:sz="0" w:space="0" w:color="auto"/>
      </w:divBdr>
    </w:div>
    <w:div w:id="1984265345">
      <w:bodyDiv w:val="1"/>
      <w:marLeft w:val="0"/>
      <w:marRight w:val="0"/>
      <w:marTop w:val="0"/>
      <w:marBottom w:val="0"/>
      <w:divBdr>
        <w:top w:val="none" w:sz="0" w:space="0" w:color="auto"/>
        <w:left w:val="none" w:sz="0" w:space="0" w:color="auto"/>
        <w:bottom w:val="none" w:sz="0" w:space="0" w:color="auto"/>
        <w:right w:val="none" w:sz="0" w:space="0" w:color="auto"/>
      </w:divBdr>
    </w:div>
    <w:div w:id="2019847726">
      <w:bodyDiv w:val="1"/>
      <w:marLeft w:val="0"/>
      <w:marRight w:val="0"/>
      <w:marTop w:val="0"/>
      <w:marBottom w:val="0"/>
      <w:divBdr>
        <w:top w:val="none" w:sz="0" w:space="0" w:color="auto"/>
        <w:left w:val="none" w:sz="0" w:space="0" w:color="auto"/>
        <w:bottom w:val="none" w:sz="0" w:space="0" w:color="auto"/>
        <w:right w:val="none" w:sz="0" w:space="0" w:color="auto"/>
      </w:divBdr>
    </w:div>
    <w:div w:id="2064794115">
      <w:bodyDiv w:val="1"/>
      <w:marLeft w:val="0"/>
      <w:marRight w:val="0"/>
      <w:marTop w:val="0"/>
      <w:marBottom w:val="0"/>
      <w:divBdr>
        <w:top w:val="none" w:sz="0" w:space="0" w:color="auto"/>
        <w:left w:val="none" w:sz="0" w:space="0" w:color="auto"/>
        <w:bottom w:val="none" w:sz="0" w:space="0" w:color="auto"/>
        <w:right w:val="none" w:sz="0" w:space="0" w:color="auto"/>
      </w:divBdr>
    </w:div>
    <w:div w:id="2074309577">
      <w:bodyDiv w:val="1"/>
      <w:marLeft w:val="0"/>
      <w:marRight w:val="0"/>
      <w:marTop w:val="0"/>
      <w:marBottom w:val="0"/>
      <w:divBdr>
        <w:top w:val="none" w:sz="0" w:space="0" w:color="auto"/>
        <w:left w:val="none" w:sz="0" w:space="0" w:color="auto"/>
        <w:bottom w:val="none" w:sz="0" w:space="0" w:color="auto"/>
        <w:right w:val="none" w:sz="0" w:space="0" w:color="auto"/>
      </w:divBdr>
    </w:div>
    <w:div w:id="2085177033">
      <w:bodyDiv w:val="1"/>
      <w:marLeft w:val="0"/>
      <w:marRight w:val="0"/>
      <w:marTop w:val="0"/>
      <w:marBottom w:val="0"/>
      <w:divBdr>
        <w:top w:val="none" w:sz="0" w:space="0" w:color="auto"/>
        <w:left w:val="none" w:sz="0" w:space="0" w:color="auto"/>
        <w:bottom w:val="none" w:sz="0" w:space="0" w:color="auto"/>
        <w:right w:val="none" w:sz="0" w:space="0" w:color="auto"/>
      </w:divBdr>
    </w:div>
    <w:div w:id="2099405890">
      <w:bodyDiv w:val="1"/>
      <w:marLeft w:val="0"/>
      <w:marRight w:val="0"/>
      <w:marTop w:val="0"/>
      <w:marBottom w:val="0"/>
      <w:divBdr>
        <w:top w:val="none" w:sz="0" w:space="0" w:color="auto"/>
        <w:left w:val="none" w:sz="0" w:space="0" w:color="auto"/>
        <w:bottom w:val="none" w:sz="0" w:space="0" w:color="auto"/>
        <w:right w:val="none" w:sz="0" w:space="0" w:color="auto"/>
      </w:divBdr>
    </w:div>
    <w:div w:id="2110737921">
      <w:bodyDiv w:val="1"/>
      <w:marLeft w:val="0"/>
      <w:marRight w:val="0"/>
      <w:marTop w:val="0"/>
      <w:marBottom w:val="0"/>
      <w:divBdr>
        <w:top w:val="none" w:sz="0" w:space="0" w:color="auto"/>
        <w:left w:val="none" w:sz="0" w:space="0" w:color="auto"/>
        <w:bottom w:val="none" w:sz="0" w:space="0" w:color="auto"/>
        <w:right w:val="none" w:sz="0" w:space="0" w:color="auto"/>
      </w:divBdr>
    </w:div>
    <w:div w:id="2116627853">
      <w:bodyDiv w:val="1"/>
      <w:marLeft w:val="0"/>
      <w:marRight w:val="0"/>
      <w:marTop w:val="0"/>
      <w:marBottom w:val="0"/>
      <w:divBdr>
        <w:top w:val="none" w:sz="0" w:space="0" w:color="auto"/>
        <w:left w:val="none" w:sz="0" w:space="0" w:color="auto"/>
        <w:bottom w:val="none" w:sz="0" w:space="0" w:color="auto"/>
        <w:right w:val="none" w:sz="0" w:space="0" w:color="auto"/>
      </w:divBdr>
    </w:div>
    <w:div w:id="2123110403">
      <w:bodyDiv w:val="1"/>
      <w:marLeft w:val="0"/>
      <w:marRight w:val="0"/>
      <w:marTop w:val="0"/>
      <w:marBottom w:val="0"/>
      <w:divBdr>
        <w:top w:val="none" w:sz="0" w:space="0" w:color="auto"/>
        <w:left w:val="none" w:sz="0" w:space="0" w:color="auto"/>
        <w:bottom w:val="none" w:sz="0" w:space="0" w:color="auto"/>
        <w:right w:val="none" w:sz="0" w:space="0" w:color="auto"/>
      </w:divBdr>
    </w:div>
    <w:div w:id="21373286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106.png"/><Relationship Id="rId21" Type="http://schemas.openxmlformats.org/officeDocument/2006/relationships/image" Target="media/image10.png"/><Relationship Id="rId42" Type="http://schemas.openxmlformats.org/officeDocument/2006/relationships/image" Target="media/image31.png"/><Relationship Id="rId63" Type="http://schemas.openxmlformats.org/officeDocument/2006/relationships/image" Target="media/image52.png"/><Relationship Id="rId84" Type="http://schemas.openxmlformats.org/officeDocument/2006/relationships/image" Target="media/image73.png"/><Relationship Id="rId138" Type="http://schemas.openxmlformats.org/officeDocument/2006/relationships/chart" Target="charts/chart14.xml"/><Relationship Id="rId107" Type="http://schemas.openxmlformats.org/officeDocument/2006/relationships/image" Target="media/image96.png"/><Relationship Id="rId11" Type="http://schemas.openxmlformats.org/officeDocument/2006/relationships/endnotes" Target="endnotes.xml"/><Relationship Id="rId32" Type="http://schemas.openxmlformats.org/officeDocument/2006/relationships/image" Target="media/image21.png"/><Relationship Id="rId53" Type="http://schemas.openxmlformats.org/officeDocument/2006/relationships/image" Target="media/image42.png"/><Relationship Id="rId74" Type="http://schemas.openxmlformats.org/officeDocument/2006/relationships/image" Target="media/image63.png"/><Relationship Id="rId128" Type="http://schemas.openxmlformats.org/officeDocument/2006/relationships/chart" Target="charts/chart4.xml"/><Relationship Id="rId5" Type="http://schemas.openxmlformats.org/officeDocument/2006/relationships/customXml" Target="../customXml/item5.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image" Target="media/image102.png"/><Relationship Id="rId118" Type="http://schemas.openxmlformats.org/officeDocument/2006/relationships/image" Target="media/image107.png"/><Relationship Id="rId134" Type="http://schemas.openxmlformats.org/officeDocument/2006/relationships/chart" Target="charts/chart10.xml"/><Relationship Id="rId139" Type="http://schemas.openxmlformats.org/officeDocument/2006/relationships/chart" Target="charts/chart15.xml"/><Relationship Id="rId80" Type="http://schemas.openxmlformats.org/officeDocument/2006/relationships/image" Target="media/image69.png"/><Relationship Id="rId85" Type="http://schemas.openxmlformats.org/officeDocument/2006/relationships/image" Target="media/image74.png"/><Relationship Id="rId12" Type="http://schemas.openxmlformats.org/officeDocument/2006/relationships/image" Target="media/image1.png"/><Relationship Id="rId17" Type="http://schemas.openxmlformats.org/officeDocument/2006/relationships/image" Target="media/image6.pn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92.png"/><Relationship Id="rId108" Type="http://schemas.openxmlformats.org/officeDocument/2006/relationships/image" Target="media/image97.png"/><Relationship Id="rId124" Type="http://schemas.openxmlformats.org/officeDocument/2006/relationships/image" Target="media/image113.png"/><Relationship Id="rId129" Type="http://schemas.openxmlformats.org/officeDocument/2006/relationships/chart" Target="charts/chart5.xml"/><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5.png"/><Relationship Id="rId140" Type="http://schemas.openxmlformats.org/officeDocument/2006/relationships/chart" Target="charts/chart16.xml"/><Relationship Id="rId145"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image" Target="media/image103.png"/><Relationship Id="rId119" Type="http://schemas.openxmlformats.org/officeDocument/2006/relationships/image" Target="media/image108.png"/><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image" Target="media/image54.png"/><Relationship Id="rId81" Type="http://schemas.openxmlformats.org/officeDocument/2006/relationships/image" Target="media/image70.png"/><Relationship Id="rId86" Type="http://schemas.openxmlformats.org/officeDocument/2006/relationships/image" Target="media/image75.png"/><Relationship Id="rId130" Type="http://schemas.openxmlformats.org/officeDocument/2006/relationships/chart" Target="charts/chart6.xml"/><Relationship Id="rId135" Type="http://schemas.openxmlformats.org/officeDocument/2006/relationships/chart" Target="charts/chart11.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9.png"/><Relationship Id="rId125" Type="http://schemas.openxmlformats.org/officeDocument/2006/relationships/chart" Target="charts/chart1.xml"/><Relationship Id="rId141" Type="http://schemas.openxmlformats.org/officeDocument/2006/relationships/chart" Target="charts/chart17.xml"/><Relationship Id="rId146" Type="http://schemas.openxmlformats.org/officeDocument/2006/relationships/theme" Target="theme/theme1.xml"/><Relationship Id="rId7" Type="http://schemas.openxmlformats.org/officeDocument/2006/relationships/styles" Target="styl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png"/><Relationship Id="rId131" Type="http://schemas.openxmlformats.org/officeDocument/2006/relationships/chart" Target="charts/chart7.xml"/><Relationship Id="rId136" Type="http://schemas.openxmlformats.org/officeDocument/2006/relationships/chart" Target="charts/chart12.xml"/><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chart" Target="charts/chart2.xml"/><Relationship Id="rId8" Type="http://schemas.openxmlformats.org/officeDocument/2006/relationships/settings" Target="settings.xml"/><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10.png"/><Relationship Id="rId142" Type="http://schemas.openxmlformats.org/officeDocument/2006/relationships/chart" Target="charts/chart18.xml"/><Relationship Id="rId3" Type="http://schemas.openxmlformats.org/officeDocument/2006/relationships/customXml" Target="../customXml/item3.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105.png"/><Relationship Id="rId137" Type="http://schemas.openxmlformats.org/officeDocument/2006/relationships/chart" Target="charts/chart13.xml"/><Relationship Id="rId20" Type="http://schemas.openxmlformats.org/officeDocument/2006/relationships/image" Target="media/image9.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100.png"/><Relationship Id="rId132" Type="http://schemas.openxmlformats.org/officeDocument/2006/relationships/chart" Target="charts/chart8.xml"/><Relationship Id="rId15" Type="http://schemas.openxmlformats.org/officeDocument/2006/relationships/image" Target="media/image4.png"/><Relationship Id="rId36" Type="http://schemas.openxmlformats.org/officeDocument/2006/relationships/image" Target="media/image25.png"/><Relationship Id="rId57" Type="http://schemas.openxmlformats.org/officeDocument/2006/relationships/image" Target="media/image46.png"/><Relationship Id="rId106" Type="http://schemas.openxmlformats.org/officeDocument/2006/relationships/image" Target="media/image95.png"/><Relationship Id="rId127" Type="http://schemas.openxmlformats.org/officeDocument/2006/relationships/chart" Target="charts/chart3.xml"/><Relationship Id="rId10" Type="http://schemas.openxmlformats.org/officeDocument/2006/relationships/footnotes" Target="footnotes.xml"/><Relationship Id="rId31" Type="http://schemas.openxmlformats.org/officeDocument/2006/relationships/image" Target="media/image20.png"/><Relationship Id="rId52" Type="http://schemas.openxmlformats.org/officeDocument/2006/relationships/image" Target="media/image41.pn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1.png"/><Relationship Id="rId143" Type="http://schemas.openxmlformats.org/officeDocument/2006/relationships/hyperlink" Target="https://umbc-my.sharepoint.com/personal/aboubak1_umbc_edu/Documents/Final%20Paper.docx" TargetMode="Externa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15.png"/><Relationship Id="rId47" Type="http://schemas.openxmlformats.org/officeDocument/2006/relationships/image" Target="media/image36.png"/><Relationship Id="rId68" Type="http://schemas.openxmlformats.org/officeDocument/2006/relationships/image" Target="media/image57.png"/><Relationship Id="rId89" Type="http://schemas.openxmlformats.org/officeDocument/2006/relationships/image" Target="media/image78.png"/><Relationship Id="rId112" Type="http://schemas.openxmlformats.org/officeDocument/2006/relationships/image" Target="media/image101.png"/><Relationship Id="rId133" Type="http://schemas.openxmlformats.org/officeDocument/2006/relationships/chart" Target="charts/chart9.xml"/><Relationship Id="rId16" Type="http://schemas.openxmlformats.org/officeDocument/2006/relationships/image" Target="media/image5.png"/><Relationship Id="rId37" Type="http://schemas.openxmlformats.org/officeDocument/2006/relationships/image" Target="media/image26.png"/><Relationship Id="rId58" Type="http://schemas.openxmlformats.org/officeDocument/2006/relationships/image" Target="media/image47.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12.png"/><Relationship Id="rId14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Da%20Captain\Desktop\Fall%202022\Capstone\Critical%20Path%20Methods.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Da%20Captain\Desktop\Fall%202022\Capstone\Critical%20Path%20Methods.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Da%20Captain\Desktop\Fall%202022\Capstone\Critical%20Path%20Methods.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Da%20Captain\Desktop\Fall%202022\Capstone\Critical%20Path%20Methods.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Da%20Captain\Desktop\Fall%202022\Capstone\Critical%20Path%20Methods.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Da%20Captain\Desktop\Fall%202022\Capstone\Critical%20Path%20Methods.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C:\Users\Da%20Captain\Desktop\Fall%202022\Capstone\Critical%20Path%20Methods.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C:\Users\Da%20Captain\Desktop\Fall%202022\Capstone\Critical%20Path%20Methods.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Da%20Captain\Desktop\Fall%202022\Capstone\Critical%20Path%20Methods.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Da%20Captain\Desktop\Fall%202022\Capstone\Critical%20Path%20Methods.xlsx" TargetMode="External"/><Relationship Id="rId2" Type="http://schemas.microsoft.com/office/2011/relationships/chartColorStyle" Target="colors18.xml"/><Relationship Id="rId1" Type="http://schemas.microsoft.com/office/2011/relationships/chartStyle" Target="style18.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a%20Captain\Desktop\Fall%202022\Capstone\Critical%20Path%20Method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Da%20Captain\Desktop\Fall%202022\Capstone\Critical%20Path%20Method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Da%20Captain\Desktop\Fall%202022\Capstone\Critical%20Path%20Method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Da%20Captain\Desktop\Fall%202022\Capstone\Critical%20Path%20Method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Da%20Captain\Desktop\Fall%202022\Capstone\Critical%20Path%20Method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Da%20Captain\Desktop\Fall%202022\Capstone\Critical%20Path%20Methods.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Da%20Captain\Desktop\Fall%202022\Capstone\Critical%20Path%20Methods.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Da%20Captain\Desktop\Fall%202022\Capstone\Critical%20Path%20Methods.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Fitness Review Example Large</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bar"/>
        <c:grouping val="clustered"/>
        <c:varyColors val="0"/>
        <c:ser>
          <c:idx val="0"/>
          <c:order val="0"/>
          <c:tx>
            <c:strRef>
              <c:f>'Fitness Token Based Replay For '!$A$2</c:f>
              <c:strCache>
                <c:ptCount val="1"/>
                <c:pt idx="0">
                  <c:v>Critical Path Method</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Fitness Token Based Replay For '!$B$1:$G$1</c:f>
              <c:strCache>
                <c:ptCount val="6"/>
                <c:pt idx="0">
                  <c:v>Token Based Replay Percentage Fit Traces</c:v>
                </c:pt>
                <c:pt idx="1">
                  <c:v>Token Based Replay Average Trace Fitness</c:v>
                </c:pt>
                <c:pt idx="2">
                  <c:v>Token Based Replay Log Fitness</c:v>
                </c:pt>
                <c:pt idx="3">
                  <c:v>Alignment Based Replay  Percentage Fit Traces</c:v>
                </c:pt>
                <c:pt idx="4">
                  <c:v>Alignment Based Replay Average Trace Fitness</c:v>
                </c:pt>
                <c:pt idx="5">
                  <c:v>Alignment Based Replay Log Fitness</c:v>
                </c:pt>
              </c:strCache>
            </c:strRef>
          </c:cat>
          <c:val>
            <c:numRef>
              <c:f>'Fitness Token Based Replay For '!$B$2:$G$2</c:f>
              <c:numCache>
                <c:formatCode>General</c:formatCode>
                <c:ptCount val="6"/>
                <c:pt idx="0">
                  <c:v>100</c:v>
                </c:pt>
                <c:pt idx="1">
                  <c:v>1</c:v>
                </c:pt>
                <c:pt idx="2">
                  <c:v>1</c:v>
                </c:pt>
                <c:pt idx="3">
                  <c:v>0</c:v>
                </c:pt>
                <c:pt idx="4">
                  <c:v>0.54990000000000006</c:v>
                </c:pt>
                <c:pt idx="5">
                  <c:v>0.51100000000000001</c:v>
                </c:pt>
              </c:numCache>
            </c:numRef>
          </c:val>
          <c:extLst>
            <c:ext xmlns:c16="http://schemas.microsoft.com/office/drawing/2014/chart" uri="{C3380CC4-5D6E-409C-BE32-E72D297353CC}">
              <c16:uniqueId val="{00000000-04E9-4B26-8478-B49BB8A28A71}"/>
            </c:ext>
          </c:extLst>
        </c:ser>
        <c:ser>
          <c:idx val="1"/>
          <c:order val="1"/>
          <c:tx>
            <c:strRef>
              <c:f>'Fitness Token Based Replay For '!$A$3</c:f>
              <c:strCache>
                <c:ptCount val="1"/>
                <c:pt idx="0">
                  <c:v>Custom Genetic Algortihm</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Fitness Token Based Replay For '!$B$1:$G$1</c:f>
              <c:strCache>
                <c:ptCount val="6"/>
                <c:pt idx="0">
                  <c:v>Token Based Replay Percentage Fit Traces</c:v>
                </c:pt>
                <c:pt idx="1">
                  <c:v>Token Based Replay Average Trace Fitness</c:v>
                </c:pt>
                <c:pt idx="2">
                  <c:v>Token Based Replay Log Fitness</c:v>
                </c:pt>
                <c:pt idx="3">
                  <c:v>Alignment Based Replay  Percentage Fit Traces</c:v>
                </c:pt>
                <c:pt idx="4">
                  <c:v>Alignment Based Replay Average Trace Fitness</c:v>
                </c:pt>
                <c:pt idx="5">
                  <c:v>Alignment Based Replay Log Fitness</c:v>
                </c:pt>
              </c:strCache>
            </c:strRef>
          </c:cat>
          <c:val>
            <c:numRef>
              <c:f>'Fitness Token Based Replay For '!$B$3:$G$3</c:f>
              <c:numCache>
                <c:formatCode>General</c:formatCode>
                <c:ptCount val="6"/>
                <c:pt idx="0">
                  <c:v>100</c:v>
                </c:pt>
                <c:pt idx="1">
                  <c:v>1</c:v>
                </c:pt>
                <c:pt idx="2">
                  <c:v>1</c:v>
                </c:pt>
                <c:pt idx="3">
                  <c:v>0</c:v>
                </c:pt>
                <c:pt idx="4">
                  <c:v>0.44130000000000003</c:v>
                </c:pt>
                <c:pt idx="5">
                  <c:v>0.39410000000000001</c:v>
                </c:pt>
              </c:numCache>
            </c:numRef>
          </c:val>
          <c:extLst>
            <c:ext xmlns:c16="http://schemas.microsoft.com/office/drawing/2014/chart" uri="{C3380CC4-5D6E-409C-BE32-E72D297353CC}">
              <c16:uniqueId val="{00000001-04E9-4B26-8478-B49BB8A28A71}"/>
            </c:ext>
          </c:extLst>
        </c:ser>
        <c:ser>
          <c:idx val="2"/>
          <c:order val="2"/>
          <c:tx>
            <c:strRef>
              <c:f>'Fitness Token Based Replay For '!$A$4</c:f>
              <c:strCache>
                <c:ptCount val="1"/>
                <c:pt idx="0">
                  <c:v>EasyGA</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Fitness Token Based Replay For '!$B$1:$G$1</c:f>
              <c:strCache>
                <c:ptCount val="6"/>
                <c:pt idx="0">
                  <c:v>Token Based Replay Percentage Fit Traces</c:v>
                </c:pt>
                <c:pt idx="1">
                  <c:v>Token Based Replay Average Trace Fitness</c:v>
                </c:pt>
                <c:pt idx="2">
                  <c:v>Token Based Replay Log Fitness</c:v>
                </c:pt>
                <c:pt idx="3">
                  <c:v>Alignment Based Replay  Percentage Fit Traces</c:v>
                </c:pt>
                <c:pt idx="4">
                  <c:v>Alignment Based Replay Average Trace Fitness</c:v>
                </c:pt>
                <c:pt idx="5">
                  <c:v>Alignment Based Replay Log Fitness</c:v>
                </c:pt>
              </c:strCache>
            </c:strRef>
          </c:cat>
          <c:val>
            <c:numRef>
              <c:f>'Fitness Token Based Replay For '!$B$4:$G$4</c:f>
              <c:numCache>
                <c:formatCode>General</c:formatCode>
                <c:ptCount val="6"/>
                <c:pt idx="0">
                  <c:v>100</c:v>
                </c:pt>
                <c:pt idx="1">
                  <c:v>1</c:v>
                </c:pt>
                <c:pt idx="2">
                  <c:v>1</c:v>
                </c:pt>
                <c:pt idx="3">
                  <c:v>0</c:v>
                </c:pt>
                <c:pt idx="4">
                  <c:v>0.29530000000000001</c:v>
                </c:pt>
                <c:pt idx="5">
                  <c:v>0.28739999999999999</c:v>
                </c:pt>
              </c:numCache>
            </c:numRef>
          </c:val>
          <c:extLst>
            <c:ext xmlns:c16="http://schemas.microsoft.com/office/drawing/2014/chart" uri="{C3380CC4-5D6E-409C-BE32-E72D297353CC}">
              <c16:uniqueId val="{00000002-04E9-4B26-8478-B49BB8A28A71}"/>
            </c:ext>
          </c:extLst>
        </c:ser>
        <c:ser>
          <c:idx val="3"/>
          <c:order val="3"/>
          <c:tx>
            <c:strRef>
              <c:f>'Fitness Token Based Replay For '!$A$5</c:f>
              <c:strCache>
                <c:ptCount val="1"/>
                <c:pt idx="0">
                  <c:v>EasyGA w/ BPMN Modelling</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Fitness Token Based Replay For '!$B$1:$G$1</c:f>
              <c:strCache>
                <c:ptCount val="6"/>
                <c:pt idx="0">
                  <c:v>Token Based Replay Percentage Fit Traces</c:v>
                </c:pt>
                <c:pt idx="1">
                  <c:v>Token Based Replay Average Trace Fitness</c:v>
                </c:pt>
                <c:pt idx="2">
                  <c:v>Token Based Replay Log Fitness</c:v>
                </c:pt>
                <c:pt idx="3">
                  <c:v>Alignment Based Replay  Percentage Fit Traces</c:v>
                </c:pt>
                <c:pt idx="4">
                  <c:v>Alignment Based Replay Average Trace Fitness</c:v>
                </c:pt>
                <c:pt idx="5">
                  <c:v>Alignment Based Replay Log Fitness</c:v>
                </c:pt>
              </c:strCache>
            </c:strRef>
          </c:cat>
          <c:val>
            <c:numRef>
              <c:f>'Fitness Token Based Replay For '!$B$5:$G$5</c:f>
              <c:numCache>
                <c:formatCode>General</c:formatCode>
                <c:ptCount val="6"/>
                <c:pt idx="0">
                  <c:v>100</c:v>
                </c:pt>
                <c:pt idx="1">
                  <c:v>1</c:v>
                </c:pt>
                <c:pt idx="2">
                  <c:v>1</c:v>
                </c:pt>
                <c:pt idx="3">
                  <c:v>0</c:v>
                </c:pt>
                <c:pt idx="4">
                  <c:v>0.3296</c:v>
                </c:pt>
                <c:pt idx="5">
                  <c:v>0.29289999999999999</c:v>
                </c:pt>
              </c:numCache>
            </c:numRef>
          </c:val>
          <c:extLst>
            <c:ext xmlns:c16="http://schemas.microsoft.com/office/drawing/2014/chart" uri="{C3380CC4-5D6E-409C-BE32-E72D297353CC}">
              <c16:uniqueId val="{00000003-04E9-4B26-8478-B49BB8A28A71}"/>
            </c:ext>
          </c:extLst>
        </c:ser>
        <c:dLbls>
          <c:showLegendKey val="0"/>
          <c:showVal val="0"/>
          <c:showCatName val="0"/>
          <c:showSerName val="0"/>
          <c:showPercent val="0"/>
          <c:showBubbleSize val="0"/>
        </c:dLbls>
        <c:gapWidth val="115"/>
        <c:overlap val="-20"/>
        <c:axId val="958163247"/>
        <c:axId val="958166575"/>
      </c:barChart>
      <c:catAx>
        <c:axId val="958163247"/>
        <c:scaling>
          <c:orientation val="minMax"/>
        </c:scaling>
        <c:delete val="0"/>
        <c:axPos val="l"/>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958166575"/>
        <c:crosses val="autoZero"/>
        <c:auto val="1"/>
        <c:lblAlgn val="ctr"/>
        <c:lblOffset val="100"/>
        <c:noMultiLvlLbl val="0"/>
      </c:catAx>
      <c:valAx>
        <c:axId val="958166575"/>
        <c:scaling>
          <c:orientation val="minMax"/>
        </c:scaling>
        <c:delete val="0"/>
        <c:axPos val="b"/>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958163247"/>
        <c:crosses val="autoZero"/>
        <c:crossBetween val="between"/>
      </c:valAx>
      <c:dTable>
        <c:showHorzBorder val="1"/>
        <c:showVertBorder val="1"/>
        <c:showOutline val="1"/>
        <c:showKeys val="1"/>
        <c:spPr>
          <a:noFill/>
          <a:ln w="9525">
            <a:solidFill>
              <a:schemeClr val="lt1">
                <a:lumMod val="95000"/>
                <a:alpha val="54000"/>
              </a:schemeClr>
            </a:solidFill>
          </a:ln>
          <a:effectLst/>
        </c:spPr>
        <c:txPr>
          <a:bodyPr rot="0" spcFirstLastPara="1" vertOverflow="ellipsis" vert="horz" wrap="square" anchor="ctr" anchorCtr="1"/>
          <a:lstStyle/>
          <a:p>
            <a:pPr rtl="0">
              <a:defRPr sz="900" b="0" i="0" u="none" strike="noStrike" kern="1200" baseline="0">
                <a:solidFill>
                  <a:schemeClr val="lt1">
                    <a:lumMod val="8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Generalization &amp; Simplicity for Review Example Large</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col"/>
        <c:grouping val="clustered"/>
        <c:varyColors val="0"/>
        <c:ser>
          <c:idx val="0"/>
          <c:order val="0"/>
          <c:tx>
            <c:strRef>
              <c:f>'Generalization &amp; Simplicity'!$B$1</c:f>
              <c:strCache>
                <c:ptCount val="1"/>
                <c:pt idx="0">
                  <c:v>Generalization</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Generalization &amp; Simplicity'!$A$2:$A$5</c:f>
              <c:strCache>
                <c:ptCount val="4"/>
                <c:pt idx="0">
                  <c:v>Critical Path Method</c:v>
                </c:pt>
                <c:pt idx="1">
                  <c:v>Custom Genetic Algortihm</c:v>
                </c:pt>
                <c:pt idx="2">
                  <c:v>EasyGA</c:v>
                </c:pt>
                <c:pt idx="3">
                  <c:v>EasyGA w/ BPMN Modelling</c:v>
                </c:pt>
              </c:strCache>
            </c:strRef>
          </c:cat>
          <c:val>
            <c:numRef>
              <c:f>'Generalization &amp; Simplicity'!$B$2:$B$5</c:f>
              <c:numCache>
                <c:formatCode>General</c:formatCode>
                <c:ptCount val="4"/>
                <c:pt idx="0">
                  <c:v>0.98729999999999996</c:v>
                </c:pt>
                <c:pt idx="1">
                  <c:v>0.98729999999999996</c:v>
                </c:pt>
                <c:pt idx="2">
                  <c:v>0.98740000000000006</c:v>
                </c:pt>
                <c:pt idx="3">
                  <c:v>0.89890000000000003</c:v>
                </c:pt>
              </c:numCache>
            </c:numRef>
          </c:val>
          <c:extLst>
            <c:ext xmlns:c16="http://schemas.microsoft.com/office/drawing/2014/chart" uri="{C3380CC4-5D6E-409C-BE32-E72D297353CC}">
              <c16:uniqueId val="{00000000-B882-45BA-9455-4ACDCCCF161F}"/>
            </c:ext>
          </c:extLst>
        </c:ser>
        <c:ser>
          <c:idx val="1"/>
          <c:order val="1"/>
          <c:tx>
            <c:strRef>
              <c:f>'Generalization &amp; Simplicity'!$C$1</c:f>
              <c:strCache>
                <c:ptCount val="1"/>
                <c:pt idx="0">
                  <c:v>Simplicity</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Generalization &amp; Simplicity'!$A$2:$A$5</c:f>
              <c:strCache>
                <c:ptCount val="4"/>
                <c:pt idx="0">
                  <c:v>Critical Path Method</c:v>
                </c:pt>
                <c:pt idx="1">
                  <c:v>Custom Genetic Algortihm</c:v>
                </c:pt>
                <c:pt idx="2">
                  <c:v>EasyGA</c:v>
                </c:pt>
                <c:pt idx="3">
                  <c:v>EasyGA w/ BPMN Modelling</c:v>
                </c:pt>
              </c:strCache>
            </c:strRef>
          </c:cat>
          <c:val>
            <c:numRef>
              <c:f>'Generalization &amp; Simplicity'!$C$2:$C$5</c:f>
              <c:numCache>
                <c:formatCode>General</c:formatCode>
                <c:ptCount val="4"/>
                <c:pt idx="0">
                  <c:v>0.7</c:v>
                </c:pt>
                <c:pt idx="1">
                  <c:v>0.69689999999999996</c:v>
                </c:pt>
                <c:pt idx="2">
                  <c:v>0.72409999999999997</c:v>
                </c:pt>
                <c:pt idx="3">
                  <c:v>0.77769999999999995</c:v>
                </c:pt>
              </c:numCache>
            </c:numRef>
          </c:val>
          <c:extLst>
            <c:ext xmlns:c16="http://schemas.microsoft.com/office/drawing/2014/chart" uri="{C3380CC4-5D6E-409C-BE32-E72D297353CC}">
              <c16:uniqueId val="{00000001-B882-45BA-9455-4ACDCCCF161F}"/>
            </c:ext>
          </c:extLst>
        </c:ser>
        <c:dLbls>
          <c:dLblPos val="outEnd"/>
          <c:showLegendKey val="0"/>
          <c:showVal val="1"/>
          <c:showCatName val="0"/>
          <c:showSerName val="0"/>
          <c:showPercent val="0"/>
          <c:showBubbleSize val="0"/>
        </c:dLbls>
        <c:gapWidth val="100"/>
        <c:overlap val="-24"/>
        <c:axId val="978744495"/>
        <c:axId val="978736591"/>
      </c:barChart>
      <c:catAx>
        <c:axId val="978744495"/>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978736591"/>
        <c:crosses val="autoZero"/>
        <c:auto val="1"/>
        <c:lblAlgn val="ctr"/>
        <c:lblOffset val="100"/>
        <c:noMultiLvlLbl val="0"/>
      </c:catAx>
      <c:valAx>
        <c:axId val="978736591"/>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97874449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Generalization &amp; Simplicity for Helpdesk</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col"/>
        <c:grouping val="clustered"/>
        <c:varyColors val="0"/>
        <c:ser>
          <c:idx val="0"/>
          <c:order val="0"/>
          <c:tx>
            <c:strRef>
              <c:f>'Generalization &amp; Simplicity'!$B$20</c:f>
              <c:strCache>
                <c:ptCount val="1"/>
                <c:pt idx="0">
                  <c:v>Generalization</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Generalization &amp; Simplicity'!$A$21:$A$24</c:f>
              <c:strCache>
                <c:ptCount val="4"/>
                <c:pt idx="0">
                  <c:v>Critical Path Method</c:v>
                </c:pt>
                <c:pt idx="1">
                  <c:v>Custom Genetic Algortihm</c:v>
                </c:pt>
                <c:pt idx="2">
                  <c:v>EasyGA</c:v>
                </c:pt>
                <c:pt idx="3">
                  <c:v>EasyGA w/ BPMN Modelling</c:v>
                </c:pt>
              </c:strCache>
            </c:strRef>
          </c:cat>
          <c:val>
            <c:numRef>
              <c:f>'Generalization &amp; Simplicity'!$B$21:$B$24</c:f>
              <c:numCache>
                <c:formatCode>General</c:formatCode>
                <c:ptCount val="4"/>
                <c:pt idx="0">
                  <c:v>0.75019999999999998</c:v>
                </c:pt>
                <c:pt idx="1">
                  <c:v>0.87170000000000003</c:v>
                </c:pt>
                <c:pt idx="2">
                  <c:v>0.8397</c:v>
                </c:pt>
                <c:pt idx="3">
                  <c:v>0.87339999999999995</c:v>
                </c:pt>
              </c:numCache>
            </c:numRef>
          </c:val>
          <c:extLst>
            <c:ext xmlns:c16="http://schemas.microsoft.com/office/drawing/2014/chart" uri="{C3380CC4-5D6E-409C-BE32-E72D297353CC}">
              <c16:uniqueId val="{00000000-3D8C-49F0-B003-07B95E6CA1EB}"/>
            </c:ext>
          </c:extLst>
        </c:ser>
        <c:ser>
          <c:idx val="1"/>
          <c:order val="1"/>
          <c:tx>
            <c:strRef>
              <c:f>'Generalization &amp; Simplicity'!$C$20</c:f>
              <c:strCache>
                <c:ptCount val="1"/>
                <c:pt idx="0">
                  <c:v>Simplicity</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Generalization &amp; Simplicity'!$A$21:$A$24</c:f>
              <c:strCache>
                <c:ptCount val="4"/>
                <c:pt idx="0">
                  <c:v>Critical Path Method</c:v>
                </c:pt>
                <c:pt idx="1">
                  <c:v>Custom Genetic Algortihm</c:v>
                </c:pt>
                <c:pt idx="2">
                  <c:v>EasyGA</c:v>
                </c:pt>
                <c:pt idx="3">
                  <c:v>EasyGA w/ BPMN Modelling</c:v>
                </c:pt>
              </c:strCache>
            </c:strRef>
          </c:cat>
          <c:val>
            <c:numRef>
              <c:f>'Generalization &amp; Simplicity'!$C$21:$C$24</c:f>
              <c:numCache>
                <c:formatCode>General</c:formatCode>
                <c:ptCount val="4"/>
                <c:pt idx="0">
                  <c:v>0.66659999999999997</c:v>
                </c:pt>
                <c:pt idx="1">
                  <c:v>0.67620000000000002</c:v>
                </c:pt>
                <c:pt idx="2">
                  <c:v>0.68279999999999996</c:v>
                </c:pt>
                <c:pt idx="3">
                  <c:v>0.68630000000000002</c:v>
                </c:pt>
              </c:numCache>
            </c:numRef>
          </c:val>
          <c:extLst>
            <c:ext xmlns:c16="http://schemas.microsoft.com/office/drawing/2014/chart" uri="{C3380CC4-5D6E-409C-BE32-E72D297353CC}">
              <c16:uniqueId val="{00000001-3D8C-49F0-B003-07B95E6CA1EB}"/>
            </c:ext>
          </c:extLst>
        </c:ser>
        <c:dLbls>
          <c:dLblPos val="outEnd"/>
          <c:showLegendKey val="0"/>
          <c:showVal val="1"/>
          <c:showCatName val="0"/>
          <c:showSerName val="0"/>
          <c:showPercent val="0"/>
          <c:showBubbleSize val="0"/>
        </c:dLbls>
        <c:gapWidth val="100"/>
        <c:overlap val="-24"/>
        <c:axId val="824347792"/>
        <c:axId val="824340304"/>
      </c:barChart>
      <c:catAx>
        <c:axId val="824347792"/>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824340304"/>
        <c:crosses val="autoZero"/>
        <c:auto val="1"/>
        <c:lblAlgn val="ctr"/>
        <c:lblOffset val="100"/>
        <c:noMultiLvlLbl val="0"/>
      </c:catAx>
      <c:valAx>
        <c:axId val="824340304"/>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8243477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Generalization &amp; Simplicity for BPI 2012</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col"/>
        <c:grouping val="clustered"/>
        <c:varyColors val="0"/>
        <c:ser>
          <c:idx val="0"/>
          <c:order val="0"/>
          <c:tx>
            <c:strRef>
              <c:f>'Generalization &amp; Simplicity'!$B$29</c:f>
              <c:strCache>
                <c:ptCount val="1"/>
                <c:pt idx="0">
                  <c:v>Generalization</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Generalization &amp; Simplicity'!$A$30:$A$33</c:f>
              <c:strCache>
                <c:ptCount val="4"/>
                <c:pt idx="0">
                  <c:v>Critical Path Method</c:v>
                </c:pt>
                <c:pt idx="1">
                  <c:v>Custom Genetic Algortihm</c:v>
                </c:pt>
                <c:pt idx="2">
                  <c:v>EasyGA</c:v>
                </c:pt>
                <c:pt idx="3">
                  <c:v>EasyGA w/ BPMN Modelling</c:v>
                </c:pt>
              </c:strCache>
            </c:strRef>
          </c:cat>
          <c:val>
            <c:numRef>
              <c:f>'Generalization &amp; Simplicity'!$B$30:$B$33</c:f>
              <c:numCache>
                <c:formatCode>General</c:formatCode>
                <c:ptCount val="4"/>
                <c:pt idx="0">
                  <c:v>0.96519999999999995</c:v>
                </c:pt>
                <c:pt idx="1">
                  <c:v>0.97550000000000003</c:v>
                </c:pt>
                <c:pt idx="2">
                  <c:v>0.97270000000000001</c:v>
                </c:pt>
                <c:pt idx="3">
                  <c:v>0.97270000000000001</c:v>
                </c:pt>
              </c:numCache>
            </c:numRef>
          </c:val>
          <c:extLst>
            <c:ext xmlns:c16="http://schemas.microsoft.com/office/drawing/2014/chart" uri="{C3380CC4-5D6E-409C-BE32-E72D297353CC}">
              <c16:uniqueId val="{00000000-29F8-43EB-96FB-8E43729002A2}"/>
            </c:ext>
          </c:extLst>
        </c:ser>
        <c:ser>
          <c:idx val="1"/>
          <c:order val="1"/>
          <c:tx>
            <c:strRef>
              <c:f>'Generalization &amp; Simplicity'!$C$29</c:f>
              <c:strCache>
                <c:ptCount val="1"/>
                <c:pt idx="0">
                  <c:v>Simplicity</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Generalization &amp; Simplicity'!$A$30:$A$33</c:f>
              <c:strCache>
                <c:ptCount val="4"/>
                <c:pt idx="0">
                  <c:v>Critical Path Method</c:v>
                </c:pt>
                <c:pt idx="1">
                  <c:v>Custom Genetic Algortihm</c:v>
                </c:pt>
                <c:pt idx="2">
                  <c:v>EasyGA</c:v>
                </c:pt>
                <c:pt idx="3">
                  <c:v>EasyGA w/ BPMN Modelling</c:v>
                </c:pt>
              </c:strCache>
            </c:strRef>
          </c:cat>
          <c:val>
            <c:numRef>
              <c:f>'Generalization &amp; Simplicity'!$C$30:$C$33</c:f>
              <c:numCache>
                <c:formatCode>General</c:formatCode>
                <c:ptCount val="4"/>
                <c:pt idx="0">
                  <c:v>0.79310000000000003</c:v>
                </c:pt>
                <c:pt idx="1">
                  <c:v>0.72309999999999997</c:v>
                </c:pt>
                <c:pt idx="2">
                  <c:v>0.6986</c:v>
                </c:pt>
                <c:pt idx="3">
                  <c:v>0.6986</c:v>
                </c:pt>
              </c:numCache>
            </c:numRef>
          </c:val>
          <c:extLst>
            <c:ext xmlns:c16="http://schemas.microsoft.com/office/drawing/2014/chart" uri="{C3380CC4-5D6E-409C-BE32-E72D297353CC}">
              <c16:uniqueId val="{00000001-29F8-43EB-96FB-8E43729002A2}"/>
            </c:ext>
          </c:extLst>
        </c:ser>
        <c:dLbls>
          <c:dLblPos val="outEnd"/>
          <c:showLegendKey val="0"/>
          <c:showVal val="1"/>
          <c:showCatName val="0"/>
          <c:showSerName val="0"/>
          <c:showPercent val="0"/>
          <c:showBubbleSize val="0"/>
        </c:dLbls>
        <c:gapWidth val="100"/>
        <c:overlap val="-24"/>
        <c:axId val="796941232"/>
        <c:axId val="796936656"/>
      </c:barChart>
      <c:catAx>
        <c:axId val="796941232"/>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796936656"/>
        <c:crosses val="autoZero"/>
        <c:auto val="1"/>
        <c:lblAlgn val="ctr"/>
        <c:lblOffset val="100"/>
        <c:noMultiLvlLbl val="0"/>
      </c:catAx>
      <c:valAx>
        <c:axId val="796936656"/>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7969412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eview Example Large</a:t>
            </a:r>
            <a:br>
              <a:rPr lang="en-US"/>
            </a:b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Median Case Duration'!$A$2</c:f>
              <c:strCache>
                <c:ptCount val="1"/>
                <c:pt idx="0">
                  <c:v>Critical Path Method</c:v>
                </c:pt>
              </c:strCache>
            </c:strRef>
          </c:tx>
          <c:spPr>
            <a:solidFill>
              <a:schemeClr val="accent1"/>
            </a:solidFill>
            <a:ln>
              <a:noFill/>
            </a:ln>
            <a:effectLst/>
          </c:spPr>
          <c:invertIfNegative val="0"/>
          <c:cat>
            <c:strRef>
              <c:f>'Median Case Duration'!$B$1</c:f>
              <c:strCache>
                <c:ptCount val="1"/>
                <c:pt idx="0">
                  <c:v>Median Case Duration in Relative Days</c:v>
                </c:pt>
              </c:strCache>
            </c:strRef>
          </c:cat>
          <c:val>
            <c:numRef>
              <c:f>'Median Case Duration'!$B$2</c:f>
              <c:numCache>
                <c:formatCode>General</c:formatCode>
                <c:ptCount val="1"/>
                <c:pt idx="0">
                  <c:v>30718</c:v>
                </c:pt>
              </c:numCache>
            </c:numRef>
          </c:val>
          <c:extLst>
            <c:ext xmlns:c16="http://schemas.microsoft.com/office/drawing/2014/chart" uri="{C3380CC4-5D6E-409C-BE32-E72D297353CC}">
              <c16:uniqueId val="{00000000-AA0C-4BE1-80CB-14DF8F084B06}"/>
            </c:ext>
          </c:extLst>
        </c:ser>
        <c:ser>
          <c:idx val="1"/>
          <c:order val="1"/>
          <c:tx>
            <c:strRef>
              <c:f>'Median Case Duration'!$A$3</c:f>
              <c:strCache>
                <c:ptCount val="1"/>
                <c:pt idx="0">
                  <c:v>Custom Genetic Algortihm</c:v>
                </c:pt>
              </c:strCache>
            </c:strRef>
          </c:tx>
          <c:spPr>
            <a:solidFill>
              <a:schemeClr val="accent2"/>
            </a:solidFill>
            <a:ln>
              <a:noFill/>
            </a:ln>
            <a:effectLst/>
          </c:spPr>
          <c:invertIfNegative val="0"/>
          <c:cat>
            <c:strRef>
              <c:f>'Median Case Duration'!$B$1</c:f>
              <c:strCache>
                <c:ptCount val="1"/>
                <c:pt idx="0">
                  <c:v>Median Case Duration in Relative Days</c:v>
                </c:pt>
              </c:strCache>
            </c:strRef>
          </c:cat>
          <c:val>
            <c:numRef>
              <c:f>'Median Case Duration'!$B$3</c:f>
              <c:numCache>
                <c:formatCode>General</c:formatCode>
                <c:ptCount val="1"/>
                <c:pt idx="0">
                  <c:v>30721</c:v>
                </c:pt>
              </c:numCache>
            </c:numRef>
          </c:val>
          <c:extLst>
            <c:ext xmlns:c16="http://schemas.microsoft.com/office/drawing/2014/chart" uri="{C3380CC4-5D6E-409C-BE32-E72D297353CC}">
              <c16:uniqueId val="{00000001-AA0C-4BE1-80CB-14DF8F084B06}"/>
            </c:ext>
          </c:extLst>
        </c:ser>
        <c:ser>
          <c:idx val="2"/>
          <c:order val="2"/>
          <c:tx>
            <c:strRef>
              <c:f>'Median Case Duration'!$A$4</c:f>
              <c:strCache>
                <c:ptCount val="1"/>
                <c:pt idx="0">
                  <c:v>EasyGA</c:v>
                </c:pt>
              </c:strCache>
            </c:strRef>
          </c:tx>
          <c:spPr>
            <a:solidFill>
              <a:schemeClr val="accent3"/>
            </a:solidFill>
            <a:ln>
              <a:noFill/>
            </a:ln>
            <a:effectLst/>
          </c:spPr>
          <c:invertIfNegative val="0"/>
          <c:cat>
            <c:strRef>
              <c:f>'Median Case Duration'!$B$1</c:f>
              <c:strCache>
                <c:ptCount val="1"/>
                <c:pt idx="0">
                  <c:v>Median Case Duration in Relative Days</c:v>
                </c:pt>
              </c:strCache>
            </c:strRef>
          </c:cat>
          <c:val>
            <c:numRef>
              <c:f>'Median Case Duration'!$B$4</c:f>
              <c:numCache>
                <c:formatCode>General</c:formatCode>
                <c:ptCount val="1"/>
                <c:pt idx="0">
                  <c:v>23879</c:v>
                </c:pt>
              </c:numCache>
            </c:numRef>
          </c:val>
          <c:extLst>
            <c:ext xmlns:c16="http://schemas.microsoft.com/office/drawing/2014/chart" uri="{C3380CC4-5D6E-409C-BE32-E72D297353CC}">
              <c16:uniqueId val="{00000002-AA0C-4BE1-80CB-14DF8F084B06}"/>
            </c:ext>
          </c:extLst>
        </c:ser>
        <c:ser>
          <c:idx val="3"/>
          <c:order val="3"/>
          <c:tx>
            <c:strRef>
              <c:f>'Median Case Duration'!$A$5</c:f>
              <c:strCache>
                <c:ptCount val="1"/>
                <c:pt idx="0">
                  <c:v>EasyGA w/ BPMN Modelling</c:v>
                </c:pt>
              </c:strCache>
            </c:strRef>
          </c:tx>
          <c:spPr>
            <a:solidFill>
              <a:schemeClr val="accent4"/>
            </a:solidFill>
            <a:ln>
              <a:noFill/>
            </a:ln>
            <a:effectLst/>
          </c:spPr>
          <c:invertIfNegative val="0"/>
          <c:cat>
            <c:strRef>
              <c:f>'Median Case Duration'!$B$1</c:f>
              <c:strCache>
                <c:ptCount val="1"/>
                <c:pt idx="0">
                  <c:v>Median Case Duration in Relative Days</c:v>
                </c:pt>
              </c:strCache>
            </c:strRef>
          </c:cat>
          <c:val>
            <c:numRef>
              <c:f>'Median Case Duration'!$B$5</c:f>
              <c:numCache>
                <c:formatCode>General</c:formatCode>
                <c:ptCount val="1"/>
                <c:pt idx="0">
                  <c:v>49</c:v>
                </c:pt>
              </c:numCache>
            </c:numRef>
          </c:val>
          <c:extLst>
            <c:ext xmlns:c16="http://schemas.microsoft.com/office/drawing/2014/chart" uri="{C3380CC4-5D6E-409C-BE32-E72D297353CC}">
              <c16:uniqueId val="{00000003-AA0C-4BE1-80CB-14DF8F084B06}"/>
            </c:ext>
          </c:extLst>
        </c:ser>
        <c:dLbls>
          <c:showLegendKey val="0"/>
          <c:showVal val="0"/>
          <c:showCatName val="0"/>
          <c:showSerName val="0"/>
          <c:showPercent val="0"/>
          <c:showBubbleSize val="0"/>
        </c:dLbls>
        <c:gapWidth val="219"/>
        <c:overlap val="-27"/>
        <c:axId val="120850352"/>
        <c:axId val="120857424"/>
      </c:barChart>
      <c:catAx>
        <c:axId val="1208503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0857424"/>
        <c:crosses val="autoZero"/>
        <c:auto val="1"/>
        <c:lblAlgn val="ctr"/>
        <c:lblOffset val="100"/>
        <c:noMultiLvlLbl val="0"/>
      </c:catAx>
      <c:valAx>
        <c:axId val="120857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085035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HelpDesk</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Median Case Duration'!$A$13</c:f>
              <c:strCache>
                <c:ptCount val="1"/>
                <c:pt idx="0">
                  <c:v>Critical Path Method</c:v>
                </c:pt>
              </c:strCache>
            </c:strRef>
          </c:tx>
          <c:spPr>
            <a:solidFill>
              <a:schemeClr val="accent1"/>
            </a:solidFill>
            <a:ln>
              <a:noFill/>
            </a:ln>
            <a:effectLst/>
          </c:spPr>
          <c:invertIfNegative val="0"/>
          <c:cat>
            <c:strRef>
              <c:f>'Median Case Duration'!$B$12</c:f>
              <c:strCache>
                <c:ptCount val="1"/>
                <c:pt idx="0">
                  <c:v>Median Case Duration in Relative Days</c:v>
                </c:pt>
              </c:strCache>
            </c:strRef>
          </c:cat>
          <c:val>
            <c:numRef>
              <c:f>'Median Case Duration'!$B$13</c:f>
              <c:numCache>
                <c:formatCode>General</c:formatCode>
                <c:ptCount val="1"/>
                <c:pt idx="0">
                  <c:v>0</c:v>
                </c:pt>
              </c:numCache>
            </c:numRef>
          </c:val>
          <c:extLst>
            <c:ext xmlns:c16="http://schemas.microsoft.com/office/drawing/2014/chart" uri="{C3380CC4-5D6E-409C-BE32-E72D297353CC}">
              <c16:uniqueId val="{00000000-4D76-4837-8B11-741D9A7EE717}"/>
            </c:ext>
          </c:extLst>
        </c:ser>
        <c:ser>
          <c:idx val="1"/>
          <c:order val="1"/>
          <c:tx>
            <c:strRef>
              <c:f>'Median Case Duration'!$A$14</c:f>
              <c:strCache>
                <c:ptCount val="1"/>
                <c:pt idx="0">
                  <c:v>Custom Genetic Algortihm</c:v>
                </c:pt>
              </c:strCache>
            </c:strRef>
          </c:tx>
          <c:spPr>
            <a:solidFill>
              <a:schemeClr val="accent2"/>
            </a:solidFill>
            <a:ln>
              <a:noFill/>
            </a:ln>
            <a:effectLst/>
          </c:spPr>
          <c:invertIfNegative val="0"/>
          <c:cat>
            <c:strRef>
              <c:f>'Median Case Duration'!$B$12</c:f>
              <c:strCache>
                <c:ptCount val="1"/>
                <c:pt idx="0">
                  <c:v>Median Case Duration in Relative Days</c:v>
                </c:pt>
              </c:strCache>
            </c:strRef>
          </c:cat>
          <c:val>
            <c:numRef>
              <c:f>'Median Case Duration'!$B$14</c:f>
              <c:numCache>
                <c:formatCode>General</c:formatCode>
                <c:ptCount val="1"/>
                <c:pt idx="0">
                  <c:v>35</c:v>
                </c:pt>
              </c:numCache>
            </c:numRef>
          </c:val>
          <c:extLst>
            <c:ext xmlns:c16="http://schemas.microsoft.com/office/drawing/2014/chart" uri="{C3380CC4-5D6E-409C-BE32-E72D297353CC}">
              <c16:uniqueId val="{00000001-4D76-4837-8B11-741D9A7EE717}"/>
            </c:ext>
          </c:extLst>
        </c:ser>
        <c:ser>
          <c:idx val="2"/>
          <c:order val="2"/>
          <c:tx>
            <c:strRef>
              <c:f>'Median Case Duration'!$A$15</c:f>
              <c:strCache>
                <c:ptCount val="1"/>
                <c:pt idx="0">
                  <c:v>EasyGA</c:v>
                </c:pt>
              </c:strCache>
            </c:strRef>
          </c:tx>
          <c:spPr>
            <a:solidFill>
              <a:schemeClr val="accent3"/>
            </a:solidFill>
            <a:ln>
              <a:noFill/>
            </a:ln>
            <a:effectLst/>
          </c:spPr>
          <c:invertIfNegative val="0"/>
          <c:cat>
            <c:strRef>
              <c:f>'Median Case Duration'!$B$12</c:f>
              <c:strCache>
                <c:ptCount val="1"/>
                <c:pt idx="0">
                  <c:v>Median Case Duration in Relative Days</c:v>
                </c:pt>
              </c:strCache>
            </c:strRef>
          </c:cat>
          <c:val>
            <c:numRef>
              <c:f>'Median Case Duration'!$B$15</c:f>
              <c:numCache>
                <c:formatCode>General</c:formatCode>
                <c:ptCount val="1"/>
                <c:pt idx="0">
                  <c:v>36</c:v>
                </c:pt>
              </c:numCache>
            </c:numRef>
          </c:val>
          <c:extLst>
            <c:ext xmlns:c16="http://schemas.microsoft.com/office/drawing/2014/chart" uri="{C3380CC4-5D6E-409C-BE32-E72D297353CC}">
              <c16:uniqueId val="{00000002-4D76-4837-8B11-741D9A7EE717}"/>
            </c:ext>
          </c:extLst>
        </c:ser>
        <c:ser>
          <c:idx val="3"/>
          <c:order val="3"/>
          <c:tx>
            <c:strRef>
              <c:f>'Median Case Duration'!$A$16</c:f>
              <c:strCache>
                <c:ptCount val="1"/>
                <c:pt idx="0">
                  <c:v>EasyGA w/ BPMN Modelling</c:v>
                </c:pt>
              </c:strCache>
            </c:strRef>
          </c:tx>
          <c:spPr>
            <a:solidFill>
              <a:schemeClr val="accent4"/>
            </a:solidFill>
            <a:ln>
              <a:noFill/>
            </a:ln>
            <a:effectLst/>
          </c:spPr>
          <c:invertIfNegative val="0"/>
          <c:cat>
            <c:strRef>
              <c:f>'Median Case Duration'!$B$12</c:f>
              <c:strCache>
                <c:ptCount val="1"/>
                <c:pt idx="0">
                  <c:v>Median Case Duration in Relative Days</c:v>
                </c:pt>
              </c:strCache>
            </c:strRef>
          </c:cat>
          <c:val>
            <c:numRef>
              <c:f>'Median Case Duration'!$B$16</c:f>
              <c:numCache>
                <c:formatCode>General</c:formatCode>
                <c:ptCount val="1"/>
                <c:pt idx="0">
                  <c:v>36</c:v>
                </c:pt>
              </c:numCache>
            </c:numRef>
          </c:val>
          <c:extLst>
            <c:ext xmlns:c16="http://schemas.microsoft.com/office/drawing/2014/chart" uri="{C3380CC4-5D6E-409C-BE32-E72D297353CC}">
              <c16:uniqueId val="{00000003-4D76-4837-8B11-741D9A7EE717}"/>
            </c:ext>
          </c:extLst>
        </c:ser>
        <c:dLbls>
          <c:showLegendKey val="0"/>
          <c:showVal val="0"/>
          <c:showCatName val="0"/>
          <c:showSerName val="0"/>
          <c:showPercent val="0"/>
          <c:showBubbleSize val="0"/>
        </c:dLbls>
        <c:gapWidth val="219"/>
        <c:overlap val="-27"/>
        <c:axId val="115214048"/>
        <c:axId val="115211552"/>
      </c:barChart>
      <c:catAx>
        <c:axId val="115214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5211552"/>
        <c:crosses val="autoZero"/>
        <c:auto val="1"/>
        <c:lblAlgn val="ctr"/>
        <c:lblOffset val="100"/>
        <c:noMultiLvlLbl val="0"/>
      </c:catAx>
      <c:valAx>
        <c:axId val="1152115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5214048"/>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PI 201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Median Case Duration'!$A$25</c:f>
              <c:strCache>
                <c:ptCount val="1"/>
                <c:pt idx="0">
                  <c:v>Critical Path Method</c:v>
                </c:pt>
              </c:strCache>
            </c:strRef>
          </c:tx>
          <c:spPr>
            <a:solidFill>
              <a:schemeClr val="accent1"/>
            </a:solidFill>
            <a:ln>
              <a:noFill/>
            </a:ln>
            <a:effectLst/>
          </c:spPr>
          <c:invertIfNegative val="0"/>
          <c:cat>
            <c:strRef>
              <c:f>'Median Case Duration'!$B$24</c:f>
              <c:strCache>
                <c:ptCount val="1"/>
                <c:pt idx="0">
                  <c:v>Median Case Duration in Relative Days</c:v>
                </c:pt>
              </c:strCache>
            </c:strRef>
          </c:cat>
          <c:val>
            <c:numRef>
              <c:f>'Median Case Duration'!$B$25</c:f>
              <c:numCache>
                <c:formatCode>General</c:formatCode>
                <c:ptCount val="1"/>
                <c:pt idx="0">
                  <c:v>1</c:v>
                </c:pt>
              </c:numCache>
            </c:numRef>
          </c:val>
          <c:extLst>
            <c:ext xmlns:c16="http://schemas.microsoft.com/office/drawing/2014/chart" uri="{C3380CC4-5D6E-409C-BE32-E72D297353CC}">
              <c16:uniqueId val="{00000000-D14A-446B-BDB7-85689D83674A}"/>
            </c:ext>
          </c:extLst>
        </c:ser>
        <c:ser>
          <c:idx val="1"/>
          <c:order val="1"/>
          <c:tx>
            <c:strRef>
              <c:f>'Median Case Duration'!$A$26</c:f>
              <c:strCache>
                <c:ptCount val="1"/>
                <c:pt idx="0">
                  <c:v>Custom Genetic Algortihm</c:v>
                </c:pt>
              </c:strCache>
            </c:strRef>
          </c:tx>
          <c:spPr>
            <a:solidFill>
              <a:schemeClr val="accent2"/>
            </a:solidFill>
            <a:ln>
              <a:noFill/>
            </a:ln>
            <a:effectLst/>
          </c:spPr>
          <c:invertIfNegative val="0"/>
          <c:cat>
            <c:strRef>
              <c:f>'Median Case Duration'!$B$24</c:f>
              <c:strCache>
                <c:ptCount val="1"/>
                <c:pt idx="0">
                  <c:v>Median Case Duration in Relative Days</c:v>
                </c:pt>
              </c:strCache>
            </c:strRef>
          </c:cat>
          <c:val>
            <c:numRef>
              <c:f>'Median Case Duration'!$B$26</c:f>
              <c:numCache>
                <c:formatCode>General</c:formatCode>
                <c:ptCount val="1"/>
                <c:pt idx="0">
                  <c:v>4</c:v>
                </c:pt>
              </c:numCache>
            </c:numRef>
          </c:val>
          <c:extLst>
            <c:ext xmlns:c16="http://schemas.microsoft.com/office/drawing/2014/chart" uri="{C3380CC4-5D6E-409C-BE32-E72D297353CC}">
              <c16:uniqueId val="{00000001-D14A-446B-BDB7-85689D83674A}"/>
            </c:ext>
          </c:extLst>
        </c:ser>
        <c:ser>
          <c:idx val="2"/>
          <c:order val="2"/>
          <c:tx>
            <c:strRef>
              <c:f>'Median Case Duration'!$A$27</c:f>
              <c:strCache>
                <c:ptCount val="1"/>
                <c:pt idx="0">
                  <c:v>EasyGA</c:v>
                </c:pt>
              </c:strCache>
            </c:strRef>
          </c:tx>
          <c:spPr>
            <a:solidFill>
              <a:schemeClr val="accent3"/>
            </a:solidFill>
            <a:ln>
              <a:noFill/>
            </a:ln>
            <a:effectLst/>
          </c:spPr>
          <c:invertIfNegative val="0"/>
          <c:cat>
            <c:strRef>
              <c:f>'Median Case Duration'!$B$24</c:f>
              <c:strCache>
                <c:ptCount val="1"/>
                <c:pt idx="0">
                  <c:v>Median Case Duration in Relative Days</c:v>
                </c:pt>
              </c:strCache>
            </c:strRef>
          </c:cat>
          <c:val>
            <c:numRef>
              <c:f>'Median Case Duration'!$B$27</c:f>
              <c:numCache>
                <c:formatCode>General</c:formatCode>
                <c:ptCount val="1"/>
                <c:pt idx="0">
                  <c:v>6</c:v>
                </c:pt>
              </c:numCache>
            </c:numRef>
          </c:val>
          <c:extLst>
            <c:ext xmlns:c16="http://schemas.microsoft.com/office/drawing/2014/chart" uri="{C3380CC4-5D6E-409C-BE32-E72D297353CC}">
              <c16:uniqueId val="{00000002-D14A-446B-BDB7-85689D83674A}"/>
            </c:ext>
          </c:extLst>
        </c:ser>
        <c:ser>
          <c:idx val="3"/>
          <c:order val="3"/>
          <c:tx>
            <c:strRef>
              <c:f>'Median Case Duration'!$A$28</c:f>
              <c:strCache>
                <c:ptCount val="1"/>
                <c:pt idx="0">
                  <c:v>EasyGA w/ BPMN Modelling</c:v>
                </c:pt>
              </c:strCache>
            </c:strRef>
          </c:tx>
          <c:spPr>
            <a:solidFill>
              <a:schemeClr val="accent4"/>
            </a:solidFill>
            <a:ln>
              <a:noFill/>
            </a:ln>
            <a:effectLst/>
          </c:spPr>
          <c:invertIfNegative val="0"/>
          <c:cat>
            <c:strRef>
              <c:f>'Median Case Duration'!$B$24</c:f>
              <c:strCache>
                <c:ptCount val="1"/>
                <c:pt idx="0">
                  <c:v>Median Case Duration in Relative Days</c:v>
                </c:pt>
              </c:strCache>
            </c:strRef>
          </c:cat>
          <c:val>
            <c:numRef>
              <c:f>'Median Case Duration'!$B$28</c:f>
              <c:numCache>
                <c:formatCode>General</c:formatCode>
                <c:ptCount val="1"/>
                <c:pt idx="0">
                  <c:v>6</c:v>
                </c:pt>
              </c:numCache>
            </c:numRef>
          </c:val>
          <c:extLst>
            <c:ext xmlns:c16="http://schemas.microsoft.com/office/drawing/2014/chart" uri="{C3380CC4-5D6E-409C-BE32-E72D297353CC}">
              <c16:uniqueId val="{00000003-D14A-446B-BDB7-85689D83674A}"/>
            </c:ext>
          </c:extLst>
        </c:ser>
        <c:dLbls>
          <c:showLegendKey val="0"/>
          <c:showVal val="0"/>
          <c:showCatName val="0"/>
          <c:showSerName val="0"/>
          <c:showPercent val="0"/>
          <c:showBubbleSize val="0"/>
        </c:dLbls>
        <c:gapWidth val="219"/>
        <c:overlap val="-27"/>
        <c:axId val="115213632"/>
        <c:axId val="115196992"/>
      </c:barChart>
      <c:catAx>
        <c:axId val="1152136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5196992"/>
        <c:crosses val="autoZero"/>
        <c:auto val="1"/>
        <c:lblAlgn val="ctr"/>
        <c:lblOffset val="100"/>
        <c:noMultiLvlLbl val="0"/>
      </c:catAx>
      <c:valAx>
        <c:axId val="1151969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521363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Review Example Large All Case Duration</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lineChart>
        <c:grouping val="stacked"/>
        <c:varyColors val="0"/>
        <c:ser>
          <c:idx val="2"/>
          <c:order val="0"/>
          <c:tx>
            <c:strRef>
              <c:f>'REL All Case Duration'!$Y$1</c:f>
              <c:strCache>
                <c:ptCount val="1"/>
                <c:pt idx="0">
                  <c:v>CPM Days Cases</c:v>
                </c:pt>
              </c:strCache>
            </c:strRef>
          </c:tx>
          <c:spPr>
            <a:ln w="34925" cap="rnd">
              <a:solidFill>
                <a:schemeClr val="accent3"/>
              </a:solidFill>
              <a:round/>
            </a:ln>
            <a:effectLst>
              <a:outerShdw blurRad="57150" dist="19050" dir="5400000" algn="ctr" rotWithShape="0">
                <a:srgbClr val="000000">
                  <a:alpha val="63000"/>
                </a:srgbClr>
              </a:outerShdw>
            </a:effectLst>
          </c:spPr>
          <c:marker>
            <c:symbol val="none"/>
          </c:marker>
          <c:val>
            <c:numRef>
              <c:f>'REL All Case Duration'!$Y$2:$Y$8819</c:f>
              <c:numCache>
                <c:formatCode>General</c:formatCode>
                <c:ptCount val="8818"/>
                <c:pt idx="0">
                  <c:v>5</c:v>
                </c:pt>
                <c:pt idx="1">
                  <c:v>6</c:v>
                </c:pt>
                <c:pt idx="2">
                  <c:v>7</c:v>
                </c:pt>
                <c:pt idx="3">
                  <c:v>8</c:v>
                </c:pt>
                <c:pt idx="4">
                  <c:v>9</c:v>
                </c:pt>
                <c:pt idx="5">
                  <c:v>10</c:v>
                </c:pt>
                <c:pt idx="6">
                  <c:v>11</c:v>
                </c:pt>
                <c:pt idx="7">
                  <c:v>12</c:v>
                </c:pt>
                <c:pt idx="8">
                  <c:v>13</c:v>
                </c:pt>
                <c:pt idx="9">
                  <c:v>14</c:v>
                </c:pt>
                <c:pt idx="10">
                  <c:v>15</c:v>
                </c:pt>
                <c:pt idx="11">
                  <c:v>16</c:v>
                </c:pt>
                <c:pt idx="12">
                  <c:v>17</c:v>
                </c:pt>
                <c:pt idx="13">
                  <c:v>18</c:v>
                </c:pt>
                <c:pt idx="14">
                  <c:v>19</c:v>
                </c:pt>
                <c:pt idx="15">
                  <c:v>20</c:v>
                </c:pt>
                <c:pt idx="16">
                  <c:v>21</c:v>
                </c:pt>
                <c:pt idx="17">
                  <c:v>22</c:v>
                </c:pt>
                <c:pt idx="18">
                  <c:v>23</c:v>
                </c:pt>
                <c:pt idx="19">
                  <c:v>24</c:v>
                </c:pt>
                <c:pt idx="20">
                  <c:v>25</c:v>
                </c:pt>
                <c:pt idx="21">
                  <c:v>26</c:v>
                </c:pt>
                <c:pt idx="22">
                  <c:v>27</c:v>
                </c:pt>
                <c:pt idx="23">
                  <c:v>28</c:v>
                </c:pt>
                <c:pt idx="24">
                  <c:v>29</c:v>
                </c:pt>
                <c:pt idx="25">
                  <c:v>30</c:v>
                </c:pt>
                <c:pt idx="26">
                  <c:v>31</c:v>
                </c:pt>
                <c:pt idx="27">
                  <c:v>32</c:v>
                </c:pt>
                <c:pt idx="28">
                  <c:v>33</c:v>
                </c:pt>
                <c:pt idx="29">
                  <c:v>34</c:v>
                </c:pt>
                <c:pt idx="30">
                  <c:v>35</c:v>
                </c:pt>
                <c:pt idx="31">
                  <c:v>36</c:v>
                </c:pt>
                <c:pt idx="32">
                  <c:v>37</c:v>
                </c:pt>
                <c:pt idx="33">
                  <c:v>38</c:v>
                </c:pt>
                <c:pt idx="34">
                  <c:v>39</c:v>
                </c:pt>
                <c:pt idx="35">
                  <c:v>40</c:v>
                </c:pt>
                <c:pt idx="36">
                  <c:v>41</c:v>
                </c:pt>
                <c:pt idx="37">
                  <c:v>42</c:v>
                </c:pt>
                <c:pt idx="38">
                  <c:v>43</c:v>
                </c:pt>
                <c:pt idx="39">
                  <c:v>44</c:v>
                </c:pt>
                <c:pt idx="40">
                  <c:v>45</c:v>
                </c:pt>
                <c:pt idx="41">
                  <c:v>46</c:v>
                </c:pt>
                <c:pt idx="42">
                  <c:v>48</c:v>
                </c:pt>
                <c:pt idx="43">
                  <c:v>49</c:v>
                </c:pt>
                <c:pt idx="44">
                  <c:v>50</c:v>
                </c:pt>
                <c:pt idx="45">
                  <c:v>51</c:v>
                </c:pt>
                <c:pt idx="46">
                  <c:v>52</c:v>
                </c:pt>
                <c:pt idx="47">
                  <c:v>53</c:v>
                </c:pt>
                <c:pt idx="48">
                  <c:v>54</c:v>
                </c:pt>
                <c:pt idx="49">
                  <c:v>55</c:v>
                </c:pt>
                <c:pt idx="50">
                  <c:v>56</c:v>
                </c:pt>
                <c:pt idx="51">
                  <c:v>57</c:v>
                </c:pt>
                <c:pt idx="52">
                  <c:v>58</c:v>
                </c:pt>
                <c:pt idx="53">
                  <c:v>59</c:v>
                </c:pt>
                <c:pt idx="54">
                  <c:v>60</c:v>
                </c:pt>
                <c:pt idx="55">
                  <c:v>62</c:v>
                </c:pt>
                <c:pt idx="56">
                  <c:v>63</c:v>
                </c:pt>
                <c:pt idx="57">
                  <c:v>65</c:v>
                </c:pt>
                <c:pt idx="58">
                  <c:v>67</c:v>
                </c:pt>
                <c:pt idx="59">
                  <c:v>68</c:v>
                </c:pt>
                <c:pt idx="60">
                  <c:v>71</c:v>
                </c:pt>
                <c:pt idx="61">
                  <c:v>74</c:v>
                </c:pt>
                <c:pt idx="62">
                  <c:v>82</c:v>
                </c:pt>
                <c:pt idx="63">
                  <c:v>85</c:v>
                </c:pt>
                <c:pt idx="64">
                  <c:v>87</c:v>
                </c:pt>
                <c:pt idx="65">
                  <c:v>89</c:v>
                </c:pt>
                <c:pt idx="66">
                  <c:v>94</c:v>
                </c:pt>
                <c:pt idx="67">
                  <c:v>95</c:v>
                </c:pt>
                <c:pt idx="68">
                  <c:v>101</c:v>
                </c:pt>
                <c:pt idx="69">
                  <c:v>105</c:v>
                </c:pt>
                <c:pt idx="70">
                  <c:v>106</c:v>
                </c:pt>
                <c:pt idx="71">
                  <c:v>107</c:v>
                </c:pt>
                <c:pt idx="72">
                  <c:v>112</c:v>
                </c:pt>
                <c:pt idx="73">
                  <c:v>113</c:v>
                </c:pt>
                <c:pt idx="74">
                  <c:v>116</c:v>
                </c:pt>
                <c:pt idx="75">
                  <c:v>120</c:v>
                </c:pt>
                <c:pt idx="76">
                  <c:v>124</c:v>
                </c:pt>
                <c:pt idx="77">
                  <c:v>125</c:v>
                </c:pt>
                <c:pt idx="78">
                  <c:v>126</c:v>
                </c:pt>
                <c:pt idx="79">
                  <c:v>128</c:v>
                </c:pt>
                <c:pt idx="80">
                  <c:v>129</c:v>
                </c:pt>
                <c:pt idx="81">
                  <c:v>137</c:v>
                </c:pt>
                <c:pt idx="82">
                  <c:v>139</c:v>
                </c:pt>
                <c:pt idx="83">
                  <c:v>141</c:v>
                </c:pt>
                <c:pt idx="84">
                  <c:v>142</c:v>
                </c:pt>
                <c:pt idx="85">
                  <c:v>143</c:v>
                </c:pt>
                <c:pt idx="86">
                  <c:v>148</c:v>
                </c:pt>
                <c:pt idx="87">
                  <c:v>152</c:v>
                </c:pt>
                <c:pt idx="88">
                  <c:v>153</c:v>
                </c:pt>
                <c:pt idx="89">
                  <c:v>157</c:v>
                </c:pt>
                <c:pt idx="90">
                  <c:v>158</c:v>
                </c:pt>
                <c:pt idx="91">
                  <c:v>160</c:v>
                </c:pt>
                <c:pt idx="92">
                  <c:v>162</c:v>
                </c:pt>
                <c:pt idx="93">
                  <c:v>163</c:v>
                </c:pt>
                <c:pt idx="94">
                  <c:v>169</c:v>
                </c:pt>
                <c:pt idx="95">
                  <c:v>170</c:v>
                </c:pt>
                <c:pt idx="96">
                  <c:v>175</c:v>
                </c:pt>
                <c:pt idx="97">
                  <c:v>177</c:v>
                </c:pt>
                <c:pt idx="98">
                  <c:v>181</c:v>
                </c:pt>
                <c:pt idx="99">
                  <c:v>188</c:v>
                </c:pt>
                <c:pt idx="100">
                  <c:v>204</c:v>
                </c:pt>
                <c:pt idx="101">
                  <c:v>206</c:v>
                </c:pt>
                <c:pt idx="102">
                  <c:v>213</c:v>
                </c:pt>
                <c:pt idx="103">
                  <c:v>218</c:v>
                </c:pt>
                <c:pt idx="104">
                  <c:v>219</c:v>
                </c:pt>
                <c:pt idx="105">
                  <c:v>223</c:v>
                </c:pt>
                <c:pt idx="106">
                  <c:v>224</c:v>
                </c:pt>
                <c:pt idx="107">
                  <c:v>228</c:v>
                </c:pt>
                <c:pt idx="108">
                  <c:v>233</c:v>
                </c:pt>
                <c:pt idx="109">
                  <c:v>235</c:v>
                </c:pt>
                <c:pt idx="110">
                  <c:v>239</c:v>
                </c:pt>
                <c:pt idx="111">
                  <c:v>246</c:v>
                </c:pt>
                <c:pt idx="112">
                  <c:v>262</c:v>
                </c:pt>
                <c:pt idx="113">
                  <c:v>263</c:v>
                </c:pt>
                <c:pt idx="114">
                  <c:v>265</c:v>
                </c:pt>
                <c:pt idx="115">
                  <c:v>269</c:v>
                </c:pt>
                <c:pt idx="116">
                  <c:v>270</c:v>
                </c:pt>
                <c:pt idx="117">
                  <c:v>273</c:v>
                </c:pt>
                <c:pt idx="118">
                  <c:v>280</c:v>
                </c:pt>
                <c:pt idx="119">
                  <c:v>283</c:v>
                </c:pt>
                <c:pt idx="120">
                  <c:v>284</c:v>
                </c:pt>
                <c:pt idx="121">
                  <c:v>288</c:v>
                </c:pt>
                <c:pt idx="122">
                  <c:v>294</c:v>
                </c:pt>
                <c:pt idx="123">
                  <c:v>296</c:v>
                </c:pt>
                <c:pt idx="124">
                  <c:v>297</c:v>
                </c:pt>
                <c:pt idx="125">
                  <c:v>299</c:v>
                </c:pt>
                <c:pt idx="126">
                  <c:v>302</c:v>
                </c:pt>
                <c:pt idx="127">
                  <c:v>310</c:v>
                </c:pt>
                <c:pt idx="128">
                  <c:v>322</c:v>
                </c:pt>
                <c:pt idx="129">
                  <c:v>324</c:v>
                </c:pt>
                <c:pt idx="130">
                  <c:v>327</c:v>
                </c:pt>
                <c:pt idx="131">
                  <c:v>328</c:v>
                </c:pt>
                <c:pt idx="132">
                  <c:v>338</c:v>
                </c:pt>
                <c:pt idx="133">
                  <c:v>351</c:v>
                </c:pt>
                <c:pt idx="134">
                  <c:v>352</c:v>
                </c:pt>
                <c:pt idx="135">
                  <c:v>354</c:v>
                </c:pt>
                <c:pt idx="136">
                  <c:v>355</c:v>
                </c:pt>
                <c:pt idx="137">
                  <c:v>357</c:v>
                </c:pt>
                <c:pt idx="138">
                  <c:v>358</c:v>
                </c:pt>
                <c:pt idx="139">
                  <c:v>359</c:v>
                </c:pt>
                <c:pt idx="140">
                  <c:v>361</c:v>
                </c:pt>
                <c:pt idx="141">
                  <c:v>367</c:v>
                </c:pt>
                <c:pt idx="142">
                  <c:v>368</c:v>
                </c:pt>
                <c:pt idx="143">
                  <c:v>371</c:v>
                </c:pt>
                <c:pt idx="144">
                  <c:v>372</c:v>
                </c:pt>
                <c:pt idx="145">
                  <c:v>379</c:v>
                </c:pt>
                <c:pt idx="146">
                  <c:v>383</c:v>
                </c:pt>
                <c:pt idx="147">
                  <c:v>389</c:v>
                </c:pt>
                <c:pt idx="148">
                  <c:v>390</c:v>
                </c:pt>
                <c:pt idx="149">
                  <c:v>392</c:v>
                </c:pt>
                <c:pt idx="150">
                  <c:v>393</c:v>
                </c:pt>
                <c:pt idx="151">
                  <c:v>396</c:v>
                </c:pt>
                <c:pt idx="152">
                  <c:v>397</c:v>
                </c:pt>
                <c:pt idx="153">
                  <c:v>401</c:v>
                </c:pt>
                <c:pt idx="154">
                  <c:v>406</c:v>
                </c:pt>
                <c:pt idx="155">
                  <c:v>407</c:v>
                </c:pt>
                <c:pt idx="156">
                  <c:v>409</c:v>
                </c:pt>
                <c:pt idx="157">
                  <c:v>411</c:v>
                </c:pt>
                <c:pt idx="158">
                  <c:v>416</c:v>
                </c:pt>
                <c:pt idx="159">
                  <c:v>417</c:v>
                </c:pt>
                <c:pt idx="160">
                  <c:v>421</c:v>
                </c:pt>
                <c:pt idx="161">
                  <c:v>422</c:v>
                </c:pt>
                <c:pt idx="162">
                  <c:v>427</c:v>
                </c:pt>
                <c:pt idx="163">
                  <c:v>430</c:v>
                </c:pt>
                <c:pt idx="164">
                  <c:v>432</c:v>
                </c:pt>
                <c:pt idx="165">
                  <c:v>438</c:v>
                </c:pt>
                <c:pt idx="166">
                  <c:v>443</c:v>
                </c:pt>
                <c:pt idx="167">
                  <c:v>457</c:v>
                </c:pt>
                <c:pt idx="168">
                  <c:v>461</c:v>
                </c:pt>
                <c:pt idx="169">
                  <c:v>463</c:v>
                </c:pt>
                <c:pt idx="170">
                  <c:v>465</c:v>
                </c:pt>
                <c:pt idx="171">
                  <c:v>468</c:v>
                </c:pt>
                <c:pt idx="172">
                  <c:v>470</c:v>
                </c:pt>
                <c:pt idx="173">
                  <c:v>475</c:v>
                </c:pt>
                <c:pt idx="174">
                  <c:v>476</c:v>
                </c:pt>
                <c:pt idx="175">
                  <c:v>479</c:v>
                </c:pt>
                <c:pt idx="176">
                  <c:v>480</c:v>
                </c:pt>
                <c:pt idx="177">
                  <c:v>481</c:v>
                </c:pt>
                <c:pt idx="178">
                  <c:v>488</c:v>
                </c:pt>
                <c:pt idx="179">
                  <c:v>489</c:v>
                </c:pt>
                <c:pt idx="180">
                  <c:v>492</c:v>
                </c:pt>
                <c:pt idx="181">
                  <c:v>501</c:v>
                </c:pt>
                <c:pt idx="182">
                  <c:v>505</c:v>
                </c:pt>
                <c:pt idx="183">
                  <c:v>506</c:v>
                </c:pt>
                <c:pt idx="184">
                  <c:v>524</c:v>
                </c:pt>
                <c:pt idx="185">
                  <c:v>529</c:v>
                </c:pt>
                <c:pt idx="186">
                  <c:v>536</c:v>
                </c:pt>
                <c:pt idx="187">
                  <c:v>544</c:v>
                </c:pt>
                <c:pt idx="188">
                  <c:v>550</c:v>
                </c:pt>
                <c:pt idx="189">
                  <c:v>554</c:v>
                </c:pt>
                <c:pt idx="190">
                  <c:v>555</c:v>
                </c:pt>
                <c:pt idx="191">
                  <c:v>556</c:v>
                </c:pt>
                <c:pt idx="192">
                  <c:v>563</c:v>
                </c:pt>
                <c:pt idx="193">
                  <c:v>566</c:v>
                </c:pt>
                <c:pt idx="194">
                  <c:v>576</c:v>
                </c:pt>
                <c:pt idx="195">
                  <c:v>583</c:v>
                </c:pt>
                <c:pt idx="196">
                  <c:v>586</c:v>
                </c:pt>
                <c:pt idx="197">
                  <c:v>591</c:v>
                </c:pt>
                <c:pt idx="198">
                  <c:v>592</c:v>
                </c:pt>
                <c:pt idx="199">
                  <c:v>593</c:v>
                </c:pt>
                <c:pt idx="200">
                  <c:v>594</c:v>
                </c:pt>
                <c:pt idx="201">
                  <c:v>595</c:v>
                </c:pt>
                <c:pt idx="202">
                  <c:v>598</c:v>
                </c:pt>
                <c:pt idx="203">
                  <c:v>603</c:v>
                </c:pt>
                <c:pt idx="204">
                  <c:v>608</c:v>
                </c:pt>
                <c:pt idx="205">
                  <c:v>609</c:v>
                </c:pt>
                <c:pt idx="206">
                  <c:v>623</c:v>
                </c:pt>
                <c:pt idx="207">
                  <c:v>625</c:v>
                </c:pt>
                <c:pt idx="208">
                  <c:v>628</c:v>
                </c:pt>
                <c:pt idx="209">
                  <c:v>630</c:v>
                </c:pt>
                <c:pt idx="210">
                  <c:v>633</c:v>
                </c:pt>
                <c:pt idx="211">
                  <c:v>635</c:v>
                </c:pt>
                <c:pt idx="212">
                  <c:v>637</c:v>
                </c:pt>
                <c:pt idx="213">
                  <c:v>639</c:v>
                </c:pt>
                <c:pt idx="214">
                  <c:v>649</c:v>
                </c:pt>
                <c:pt idx="215">
                  <c:v>650</c:v>
                </c:pt>
                <c:pt idx="216">
                  <c:v>651</c:v>
                </c:pt>
                <c:pt idx="217">
                  <c:v>668</c:v>
                </c:pt>
                <c:pt idx="218">
                  <c:v>670</c:v>
                </c:pt>
                <c:pt idx="219">
                  <c:v>680</c:v>
                </c:pt>
                <c:pt idx="220">
                  <c:v>681</c:v>
                </c:pt>
                <c:pt idx="221">
                  <c:v>693</c:v>
                </c:pt>
                <c:pt idx="222">
                  <c:v>697</c:v>
                </c:pt>
                <c:pt idx="223">
                  <c:v>704</c:v>
                </c:pt>
                <c:pt idx="224">
                  <c:v>709</c:v>
                </c:pt>
                <c:pt idx="225">
                  <c:v>710</c:v>
                </c:pt>
                <c:pt idx="226">
                  <c:v>715</c:v>
                </c:pt>
                <c:pt idx="227">
                  <c:v>718</c:v>
                </c:pt>
                <c:pt idx="228">
                  <c:v>721</c:v>
                </c:pt>
                <c:pt idx="229">
                  <c:v>725</c:v>
                </c:pt>
                <c:pt idx="230">
                  <c:v>729</c:v>
                </c:pt>
                <c:pt idx="231">
                  <c:v>734</c:v>
                </c:pt>
                <c:pt idx="232">
                  <c:v>735</c:v>
                </c:pt>
                <c:pt idx="233">
                  <c:v>741</c:v>
                </c:pt>
                <c:pt idx="234">
                  <c:v>746</c:v>
                </c:pt>
                <c:pt idx="235">
                  <c:v>753</c:v>
                </c:pt>
                <c:pt idx="236">
                  <c:v>768</c:v>
                </c:pt>
                <c:pt idx="237">
                  <c:v>770</c:v>
                </c:pt>
                <c:pt idx="238">
                  <c:v>771</c:v>
                </c:pt>
                <c:pt idx="239">
                  <c:v>778</c:v>
                </c:pt>
                <c:pt idx="240">
                  <c:v>786</c:v>
                </c:pt>
                <c:pt idx="241">
                  <c:v>787</c:v>
                </c:pt>
                <c:pt idx="242">
                  <c:v>791</c:v>
                </c:pt>
                <c:pt idx="243">
                  <c:v>798</c:v>
                </c:pt>
                <c:pt idx="244">
                  <c:v>800</c:v>
                </c:pt>
                <c:pt idx="245">
                  <c:v>802</c:v>
                </c:pt>
                <c:pt idx="246">
                  <c:v>814</c:v>
                </c:pt>
                <c:pt idx="247">
                  <c:v>816</c:v>
                </c:pt>
                <c:pt idx="248">
                  <c:v>822</c:v>
                </c:pt>
                <c:pt idx="249">
                  <c:v>833</c:v>
                </c:pt>
                <c:pt idx="250">
                  <c:v>835</c:v>
                </c:pt>
                <c:pt idx="251">
                  <c:v>838</c:v>
                </c:pt>
                <c:pt idx="252">
                  <c:v>841</c:v>
                </c:pt>
                <c:pt idx="253">
                  <c:v>847</c:v>
                </c:pt>
                <c:pt idx="254">
                  <c:v>848</c:v>
                </c:pt>
                <c:pt idx="255">
                  <c:v>853</c:v>
                </c:pt>
                <c:pt idx="256">
                  <c:v>855</c:v>
                </c:pt>
                <c:pt idx="257">
                  <c:v>862</c:v>
                </c:pt>
                <c:pt idx="258">
                  <c:v>877</c:v>
                </c:pt>
                <c:pt idx="259">
                  <c:v>878</c:v>
                </c:pt>
                <c:pt idx="260">
                  <c:v>879</c:v>
                </c:pt>
                <c:pt idx="261">
                  <c:v>880</c:v>
                </c:pt>
                <c:pt idx="262">
                  <c:v>883</c:v>
                </c:pt>
                <c:pt idx="263">
                  <c:v>888</c:v>
                </c:pt>
                <c:pt idx="264">
                  <c:v>890</c:v>
                </c:pt>
                <c:pt idx="265">
                  <c:v>895</c:v>
                </c:pt>
                <c:pt idx="266">
                  <c:v>908</c:v>
                </c:pt>
                <c:pt idx="267">
                  <c:v>914</c:v>
                </c:pt>
                <c:pt idx="268">
                  <c:v>917</c:v>
                </c:pt>
                <c:pt idx="269">
                  <c:v>920</c:v>
                </c:pt>
                <c:pt idx="270">
                  <c:v>927</c:v>
                </c:pt>
                <c:pt idx="271">
                  <c:v>929</c:v>
                </c:pt>
                <c:pt idx="272">
                  <c:v>930</c:v>
                </c:pt>
                <c:pt idx="273">
                  <c:v>931</c:v>
                </c:pt>
                <c:pt idx="274">
                  <c:v>933</c:v>
                </c:pt>
                <c:pt idx="275">
                  <c:v>934</c:v>
                </c:pt>
                <c:pt idx="276">
                  <c:v>935</c:v>
                </c:pt>
                <c:pt idx="277">
                  <c:v>937</c:v>
                </c:pt>
                <c:pt idx="278">
                  <c:v>941</c:v>
                </c:pt>
                <c:pt idx="279">
                  <c:v>942</c:v>
                </c:pt>
                <c:pt idx="280">
                  <c:v>953</c:v>
                </c:pt>
                <c:pt idx="281">
                  <c:v>956</c:v>
                </c:pt>
                <c:pt idx="282">
                  <c:v>962</c:v>
                </c:pt>
                <c:pt idx="283">
                  <c:v>964</c:v>
                </c:pt>
                <c:pt idx="284">
                  <c:v>967</c:v>
                </c:pt>
                <c:pt idx="285">
                  <c:v>970</c:v>
                </c:pt>
                <c:pt idx="286">
                  <c:v>981</c:v>
                </c:pt>
                <c:pt idx="287">
                  <c:v>990</c:v>
                </c:pt>
                <c:pt idx="288">
                  <c:v>991</c:v>
                </c:pt>
                <c:pt idx="289">
                  <c:v>992</c:v>
                </c:pt>
                <c:pt idx="290">
                  <c:v>996</c:v>
                </c:pt>
                <c:pt idx="291">
                  <c:v>1004</c:v>
                </c:pt>
                <c:pt idx="292">
                  <c:v>1006</c:v>
                </c:pt>
                <c:pt idx="293">
                  <c:v>1010</c:v>
                </c:pt>
                <c:pt idx="294">
                  <c:v>1013</c:v>
                </c:pt>
                <c:pt idx="295">
                  <c:v>1015</c:v>
                </c:pt>
                <c:pt idx="296">
                  <c:v>1016</c:v>
                </c:pt>
                <c:pt idx="297">
                  <c:v>1018</c:v>
                </c:pt>
                <c:pt idx="298">
                  <c:v>1030</c:v>
                </c:pt>
                <c:pt idx="299">
                  <c:v>1035</c:v>
                </c:pt>
                <c:pt idx="300">
                  <c:v>1037</c:v>
                </c:pt>
                <c:pt idx="301">
                  <c:v>1048</c:v>
                </c:pt>
                <c:pt idx="302">
                  <c:v>1052</c:v>
                </c:pt>
                <c:pt idx="303">
                  <c:v>1056</c:v>
                </c:pt>
                <c:pt idx="304">
                  <c:v>1063</c:v>
                </c:pt>
                <c:pt idx="305">
                  <c:v>1065</c:v>
                </c:pt>
                <c:pt idx="306">
                  <c:v>1068</c:v>
                </c:pt>
                <c:pt idx="307">
                  <c:v>1073</c:v>
                </c:pt>
                <c:pt idx="308">
                  <c:v>1080</c:v>
                </c:pt>
                <c:pt idx="309">
                  <c:v>1082</c:v>
                </c:pt>
                <c:pt idx="310">
                  <c:v>1085</c:v>
                </c:pt>
                <c:pt idx="311">
                  <c:v>1094</c:v>
                </c:pt>
                <c:pt idx="312">
                  <c:v>1098</c:v>
                </c:pt>
                <c:pt idx="313">
                  <c:v>1099</c:v>
                </c:pt>
                <c:pt idx="314">
                  <c:v>1102</c:v>
                </c:pt>
                <c:pt idx="315">
                  <c:v>1104</c:v>
                </c:pt>
                <c:pt idx="316">
                  <c:v>1108</c:v>
                </c:pt>
                <c:pt idx="317">
                  <c:v>1113</c:v>
                </c:pt>
                <c:pt idx="318">
                  <c:v>1117</c:v>
                </c:pt>
                <c:pt idx="319">
                  <c:v>1127</c:v>
                </c:pt>
                <c:pt idx="320">
                  <c:v>1141</c:v>
                </c:pt>
                <c:pt idx="321">
                  <c:v>1142</c:v>
                </c:pt>
                <c:pt idx="322">
                  <c:v>1143</c:v>
                </c:pt>
                <c:pt idx="323">
                  <c:v>1145</c:v>
                </c:pt>
                <c:pt idx="324">
                  <c:v>1152</c:v>
                </c:pt>
                <c:pt idx="325">
                  <c:v>1160</c:v>
                </c:pt>
                <c:pt idx="326">
                  <c:v>1162</c:v>
                </c:pt>
                <c:pt idx="327">
                  <c:v>1163</c:v>
                </c:pt>
                <c:pt idx="328">
                  <c:v>1173</c:v>
                </c:pt>
                <c:pt idx="329">
                  <c:v>1174</c:v>
                </c:pt>
                <c:pt idx="330">
                  <c:v>1178</c:v>
                </c:pt>
                <c:pt idx="331">
                  <c:v>1193</c:v>
                </c:pt>
                <c:pt idx="332">
                  <c:v>1198</c:v>
                </c:pt>
                <c:pt idx="333">
                  <c:v>1199</c:v>
                </c:pt>
                <c:pt idx="334">
                  <c:v>1211</c:v>
                </c:pt>
                <c:pt idx="335">
                  <c:v>1219</c:v>
                </c:pt>
                <c:pt idx="336">
                  <c:v>1220</c:v>
                </c:pt>
                <c:pt idx="337">
                  <c:v>1234</c:v>
                </c:pt>
                <c:pt idx="338">
                  <c:v>1244</c:v>
                </c:pt>
                <c:pt idx="339">
                  <c:v>1249</c:v>
                </c:pt>
                <c:pt idx="340">
                  <c:v>1254</c:v>
                </c:pt>
                <c:pt idx="341">
                  <c:v>1257</c:v>
                </c:pt>
                <c:pt idx="342">
                  <c:v>1269</c:v>
                </c:pt>
                <c:pt idx="343">
                  <c:v>1271</c:v>
                </c:pt>
                <c:pt idx="344">
                  <c:v>1275</c:v>
                </c:pt>
                <c:pt idx="345">
                  <c:v>1278</c:v>
                </c:pt>
                <c:pt idx="346">
                  <c:v>1279</c:v>
                </c:pt>
                <c:pt idx="347">
                  <c:v>1284</c:v>
                </c:pt>
                <c:pt idx="348">
                  <c:v>1288</c:v>
                </c:pt>
                <c:pt idx="349">
                  <c:v>1290</c:v>
                </c:pt>
                <c:pt idx="350">
                  <c:v>1292</c:v>
                </c:pt>
                <c:pt idx="351">
                  <c:v>1293</c:v>
                </c:pt>
                <c:pt idx="352">
                  <c:v>1294</c:v>
                </c:pt>
                <c:pt idx="353">
                  <c:v>1296</c:v>
                </c:pt>
                <c:pt idx="354">
                  <c:v>1308</c:v>
                </c:pt>
                <c:pt idx="355">
                  <c:v>1313</c:v>
                </c:pt>
                <c:pt idx="356">
                  <c:v>1321</c:v>
                </c:pt>
                <c:pt idx="357">
                  <c:v>1336</c:v>
                </c:pt>
                <c:pt idx="358">
                  <c:v>1338</c:v>
                </c:pt>
                <c:pt idx="359">
                  <c:v>1342</c:v>
                </c:pt>
                <c:pt idx="360">
                  <c:v>1345</c:v>
                </c:pt>
                <c:pt idx="361">
                  <c:v>1348</c:v>
                </c:pt>
                <c:pt idx="362">
                  <c:v>1349</c:v>
                </c:pt>
                <c:pt idx="363">
                  <c:v>1360</c:v>
                </c:pt>
                <c:pt idx="364">
                  <c:v>1361</c:v>
                </c:pt>
                <c:pt idx="365">
                  <c:v>1370</c:v>
                </c:pt>
                <c:pt idx="366">
                  <c:v>1371</c:v>
                </c:pt>
                <c:pt idx="367">
                  <c:v>1376</c:v>
                </c:pt>
                <c:pt idx="368">
                  <c:v>1378</c:v>
                </c:pt>
                <c:pt idx="369">
                  <c:v>1389</c:v>
                </c:pt>
                <c:pt idx="370">
                  <c:v>1392</c:v>
                </c:pt>
                <c:pt idx="371">
                  <c:v>1405</c:v>
                </c:pt>
                <c:pt idx="372">
                  <c:v>1408</c:v>
                </c:pt>
                <c:pt idx="373">
                  <c:v>1415</c:v>
                </c:pt>
                <c:pt idx="374">
                  <c:v>1417</c:v>
                </c:pt>
                <c:pt idx="375">
                  <c:v>1431</c:v>
                </c:pt>
                <c:pt idx="376">
                  <c:v>1432</c:v>
                </c:pt>
                <c:pt idx="377">
                  <c:v>1433</c:v>
                </c:pt>
                <c:pt idx="378">
                  <c:v>1437</c:v>
                </c:pt>
                <c:pt idx="379">
                  <c:v>1440</c:v>
                </c:pt>
                <c:pt idx="380">
                  <c:v>1441</c:v>
                </c:pt>
                <c:pt idx="381">
                  <c:v>1443</c:v>
                </c:pt>
                <c:pt idx="382">
                  <c:v>1445</c:v>
                </c:pt>
                <c:pt idx="383">
                  <c:v>1463</c:v>
                </c:pt>
                <c:pt idx="384">
                  <c:v>1464</c:v>
                </c:pt>
                <c:pt idx="385">
                  <c:v>1470</c:v>
                </c:pt>
                <c:pt idx="386">
                  <c:v>1476</c:v>
                </c:pt>
                <c:pt idx="387">
                  <c:v>1478</c:v>
                </c:pt>
                <c:pt idx="388">
                  <c:v>1488</c:v>
                </c:pt>
                <c:pt idx="389">
                  <c:v>1494</c:v>
                </c:pt>
                <c:pt idx="390">
                  <c:v>1496</c:v>
                </c:pt>
                <c:pt idx="391">
                  <c:v>1498</c:v>
                </c:pt>
                <c:pt idx="392">
                  <c:v>1504</c:v>
                </c:pt>
                <c:pt idx="393">
                  <c:v>1506</c:v>
                </c:pt>
                <c:pt idx="394">
                  <c:v>1519</c:v>
                </c:pt>
                <c:pt idx="395">
                  <c:v>1529</c:v>
                </c:pt>
                <c:pt idx="396">
                  <c:v>1531</c:v>
                </c:pt>
                <c:pt idx="397">
                  <c:v>1537</c:v>
                </c:pt>
                <c:pt idx="398">
                  <c:v>1551</c:v>
                </c:pt>
                <c:pt idx="399">
                  <c:v>1561</c:v>
                </c:pt>
                <c:pt idx="400">
                  <c:v>1572</c:v>
                </c:pt>
                <c:pt idx="401">
                  <c:v>1578</c:v>
                </c:pt>
                <c:pt idx="402">
                  <c:v>1579</c:v>
                </c:pt>
                <c:pt idx="403">
                  <c:v>1584</c:v>
                </c:pt>
                <c:pt idx="404">
                  <c:v>1589</c:v>
                </c:pt>
                <c:pt idx="405">
                  <c:v>1598</c:v>
                </c:pt>
                <c:pt idx="406">
                  <c:v>1600</c:v>
                </c:pt>
                <c:pt idx="407">
                  <c:v>1601</c:v>
                </c:pt>
                <c:pt idx="408">
                  <c:v>1616</c:v>
                </c:pt>
                <c:pt idx="409">
                  <c:v>1619</c:v>
                </c:pt>
                <c:pt idx="410">
                  <c:v>1628</c:v>
                </c:pt>
                <c:pt idx="411">
                  <c:v>1630</c:v>
                </c:pt>
                <c:pt idx="412">
                  <c:v>1633</c:v>
                </c:pt>
                <c:pt idx="413">
                  <c:v>1639</c:v>
                </c:pt>
                <c:pt idx="414">
                  <c:v>1640</c:v>
                </c:pt>
                <c:pt idx="415">
                  <c:v>1650</c:v>
                </c:pt>
                <c:pt idx="416">
                  <c:v>1651</c:v>
                </c:pt>
                <c:pt idx="417">
                  <c:v>1655</c:v>
                </c:pt>
                <c:pt idx="418">
                  <c:v>1663</c:v>
                </c:pt>
                <c:pt idx="419">
                  <c:v>1678</c:v>
                </c:pt>
                <c:pt idx="420">
                  <c:v>1680</c:v>
                </c:pt>
                <c:pt idx="421">
                  <c:v>1683</c:v>
                </c:pt>
                <c:pt idx="422">
                  <c:v>1702</c:v>
                </c:pt>
                <c:pt idx="423">
                  <c:v>1706</c:v>
                </c:pt>
                <c:pt idx="424">
                  <c:v>1709</c:v>
                </c:pt>
                <c:pt idx="425">
                  <c:v>1715</c:v>
                </c:pt>
                <c:pt idx="426">
                  <c:v>1720</c:v>
                </c:pt>
                <c:pt idx="427">
                  <c:v>1730</c:v>
                </c:pt>
                <c:pt idx="428">
                  <c:v>1731</c:v>
                </c:pt>
                <c:pt idx="429">
                  <c:v>1742</c:v>
                </c:pt>
                <c:pt idx="430">
                  <c:v>1746</c:v>
                </c:pt>
                <c:pt idx="431">
                  <c:v>1756</c:v>
                </c:pt>
                <c:pt idx="432">
                  <c:v>1761</c:v>
                </c:pt>
                <c:pt idx="433">
                  <c:v>1766</c:v>
                </c:pt>
                <c:pt idx="434">
                  <c:v>1769</c:v>
                </c:pt>
                <c:pt idx="435">
                  <c:v>1772</c:v>
                </c:pt>
                <c:pt idx="436">
                  <c:v>1780</c:v>
                </c:pt>
                <c:pt idx="437">
                  <c:v>1785</c:v>
                </c:pt>
                <c:pt idx="438">
                  <c:v>1793</c:v>
                </c:pt>
                <c:pt idx="439">
                  <c:v>1794</c:v>
                </c:pt>
                <c:pt idx="440">
                  <c:v>1800</c:v>
                </c:pt>
                <c:pt idx="441">
                  <c:v>1801</c:v>
                </c:pt>
                <c:pt idx="442">
                  <c:v>1802</c:v>
                </c:pt>
                <c:pt idx="443">
                  <c:v>1807</c:v>
                </c:pt>
                <c:pt idx="444">
                  <c:v>1809</c:v>
                </c:pt>
                <c:pt idx="445">
                  <c:v>1813</c:v>
                </c:pt>
                <c:pt idx="446">
                  <c:v>1815</c:v>
                </c:pt>
                <c:pt idx="447">
                  <c:v>1821</c:v>
                </c:pt>
                <c:pt idx="448">
                  <c:v>1822</c:v>
                </c:pt>
                <c:pt idx="449">
                  <c:v>1825</c:v>
                </c:pt>
                <c:pt idx="450">
                  <c:v>1832</c:v>
                </c:pt>
                <c:pt idx="451">
                  <c:v>1834</c:v>
                </c:pt>
                <c:pt idx="452">
                  <c:v>1843</c:v>
                </c:pt>
                <c:pt idx="453">
                  <c:v>1849</c:v>
                </c:pt>
                <c:pt idx="454">
                  <c:v>1863</c:v>
                </c:pt>
                <c:pt idx="455">
                  <c:v>1876</c:v>
                </c:pt>
                <c:pt idx="456">
                  <c:v>1879</c:v>
                </c:pt>
                <c:pt idx="457">
                  <c:v>1880</c:v>
                </c:pt>
                <c:pt idx="458">
                  <c:v>1884</c:v>
                </c:pt>
                <c:pt idx="459">
                  <c:v>1887</c:v>
                </c:pt>
                <c:pt idx="460">
                  <c:v>1895</c:v>
                </c:pt>
                <c:pt idx="461">
                  <c:v>1901</c:v>
                </c:pt>
                <c:pt idx="462">
                  <c:v>1904</c:v>
                </c:pt>
                <c:pt idx="463">
                  <c:v>1918</c:v>
                </c:pt>
                <c:pt idx="464">
                  <c:v>1922</c:v>
                </c:pt>
                <c:pt idx="465">
                  <c:v>1928</c:v>
                </c:pt>
                <c:pt idx="466">
                  <c:v>1935</c:v>
                </c:pt>
                <c:pt idx="467">
                  <c:v>1936</c:v>
                </c:pt>
                <c:pt idx="468">
                  <c:v>1937</c:v>
                </c:pt>
                <c:pt idx="469">
                  <c:v>1938</c:v>
                </c:pt>
                <c:pt idx="470">
                  <c:v>1939</c:v>
                </c:pt>
                <c:pt idx="471">
                  <c:v>1945</c:v>
                </c:pt>
                <c:pt idx="472">
                  <c:v>1950</c:v>
                </c:pt>
                <c:pt idx="473">
                  <c:v>1952</c:v>
                </c:pt>
                <c:pt idx="474">
                  <c:v>1958</c:v>
                </c:pt>
                <c:pt idx="475">
                  <c:v>1963</c:v>
                </c:pt>
                <c:pt idx="476">
                  <c:v>1966</c:v>
                </c:pt>
                <c:pt idx="477">
                  <c:v>1967</c:v>
                </c:pt>
                <c:pt idx="478">
                  <c:v>1968</c:v>
                </c:pt>
                <c:pt idx="479">
                  <c:v>1973</c:v>
                </c:pt>
                <c:pt idx="480">
                  <c:v>1974</c:v>
                </c:pt>
                <c:pt idx="481">
                  <c:v>1979</c:v>
                </c:pt>
                <c:pt idx="482">
                  <c:v>1986</c:v>
                </c:pt>
                <c:pt idx="483">
                  <c:v>1989</c:v>
                </c:pt>
                <c:pt idx="484">
                  <c:v>1996</c:v>
                </c:pt>
                <c:pt idx="485">
                  <c:v>2007</c:v>
                </c:pt>
                <c:pt idx="486">
                  <c:v>2008</c:v>
                </c:pt>
                <c:pt idx="487">
                  <c:v>2009</c:v>
                </c:pt>
                <c:pt idx="488">
                  <c:v>2010</c:v>
                </c:pt>
                <c:pt idx="489">
                  <c:v>2015</c:v>
                </c:pt>
                <c:pt idx="490">
                  <c:v>2016</c:v>
                </c:pt>
                <c:pt idx="491">
                  <c:v>2017</c:v>
                </c:pt>
                <c:pt idx="492">
                  <c:v>2018</c:v>
                </c:pt>
                <c:pt idx="493">
                  <c:v>2022</c:v>
                </c:pt>
                <c:pt idx="494">
                  <c:v>2024</c:v>
                </c:pt>
                <c:pt idx="495">
                  <c:v>2025</c:v>
                </c:pt>
                <c:pt idx="496">
                  <c:v>2026</c:v>
                </c:pt>
                <c:pt idx="497">
                  <c:v>2027</c:v>
                </c:pt>
                <c:pt idx="498">
                  <c:v>2031</c:v>
                </c:pt>
                <c:pt idx="499">
                  <c:v>2034</c:v>
                </c:pt>
                <c:pt idx="500">
                  <c:v>2035</c:v>
                </c:pt>
                <c:pt idx="501">
                  <c:v>2042</c:v>
                </c:pt>
                <c:pt idx="502">
                  <c:v>2043</c:v>
                </c:pt>
                <c:pt idx="503">
                  <c:v>2048</c:v>
                </c:pt>
                <c:pt idx="504">
                  <c:v>2058</c:v>
                </c:pt>
                <c:pt idx="505">
                  <c:v>2066</c:v>
                </c:pt>
                <c:pt idx="506">
                  <c:v>2067</c:v>
                </c:pt>
                <c:pt idx="507">
                  <c:v>2075</c:v>
                </c:pt>
                <c:pt idx="508">
                  <c:v>2080</c:v>
                </c:pt>
                <c:pt idx="509">
                  <c:v>2081</c:v>
                </c:pt>
                <c:pt idx="510">
                  <c:v>2111</c:v>
                </c:pt>
                <c:pt idx="511">
                  <c:v>2128</c:v>
                </c:pt>
                <c:pt idx="512">
                  <c:v>2132</c:v>
                </c:pt>
                <c:pt idx="513">
                  <c:v>2136</c:v>
                </c:pt>
                <c:pt idx="514">
                  <c:v>2160</c:v>
                </c:pt>
                <c:pt idx="515">
                  <c:v>2171</c:v>
                </c:pt>
                <c:pt idx="516">
                  <c:v>2172</c:v>
                </c:pt>
                <c:pt idx="517">
                  <c:v>2176</c:v>
                </c:pt>
                <c:pt idx="518">
                  <c:v>2180</c:v>
                </c:pt>
                <c:pt idx="519">
                  <c:v>2183</c:v>
                </c:pt>
                <c:pt idx="520">
                  <c:v>2190</c:v>
                </c:pt>
                <c:pt idx="521">
                  <c:v>2197</c:v>
                </c:pt>
                <c:pt idx="522">
                  <c:v>2205</c:v>
                </c:pt>
                <c:pt idx="523">
                  <c:v>2206</c:v>
                </c:pt>
                <c:pt idx="524">
                  <c:v>2223</c:v>
                </c:pt>
                <c:pt idx="525">
                  <c:v>2231</c:v>
                </c:pt>
                <c:pt idx="526">
                  <c:v>2232</c:v>
                </c:pt>
                <c:pt idx="527">
                  <c:v>2234</c:v>
                </c:pt>
                <c:pt idx="528">
                  <c:v>2239</c:v>
                </c:pt>
                <c:pt idx="529">
                  <c:v>2243</c:v>
                </c:pt>
                <c:pt idx="530">
                  <c:v>2244</c:v>
                </c:pt>
                <c:pt idx="531">
                  <c:v>2245</c:v>
                </c:pt>
                <c:pt idx="532">
                  <c:v>2249</c:v>
                </c:pt>
                <c:pt idx="533">
                  <c:v>2251</c:v>
                </c:pt>
                <c:pt idx="534">
                  <c:v>2255</c:v>
                </c:pt>
                <c:pt idx="535">
                  <c:v>2258</c:v>
                </c:pt>
                <c:pt idx="536">
                  <c:v>2260</c:v>
                </c:pt>
                <c:pt idx="537">
                  <c:v>2262</c:v>
                </c:pt>
                <c:pt idx="538">
                  <c:v>2265</c:v>
                </c:pt>
                <c:pt idx="539">
                  <c:v>2271</c:v>
                </c:pt>
                <c:pt idx="540">
                  <c:v>2276</c:v>
                </c:pt>
                <c:pt idx="541">
                  <c:v>2277</c:v>
                </c:pt>
                <c:pt idx="542">
                  <c:v>2282</c:v>
                </c:pt>
                <c:pt idx="543">
                  <c:v>2285</c:v>
                </c:pt>
                <c:pt idx="544">
                  <c:v>2287</c:v>
                </c:pt>
                <c:pt idx="545">
                  <c:v>2296</c:v>
                </c:pt>
                <c:pt idx="546">
                  <c:v>2313</c:v>
                </c:pt>
                <c:pt idx="547">
                  <c:v>2322</c:v>
                </c:pt>
                <c:pt idx="548">
                  <c:v>2324</c:v>
                </c:pt>
                <c:pt idx="549">
                  <c:v>2330</c:v>
                </c:pt>
                <c:pt idx="550">
                  <c:v>2334</c:v>
                </c:pt>
                <c:pt idx="551">
                  <c:v>2346</c:v>
                </c:pt>
                <c:pt idx="552">
                  <c:v>2359</c:v>
                </c:pt>
                <c:pt idx="553">
                  <c:v>2361</c:v>
                </c:pt>
                <c:pt idx="554">
                  <c:v>2363</c:v>
                </c:pt>
                <c:pt idx="555">
                  <c:v>2369</c:v>
                </c:pt>
                <c:pt idx="556">
                  <c:v>2374</c:v>
                </c:pt>
                <c:pt idx="557">
                  <c:v>2387</c:v>
                </c:pt>
                <c:pt idx="558">
                  <c:v>2390</c:v>
                </c:pt>
                <c:pt idx="559">
                  <c:v>2396</c:v>
                </c:pt>
                <c:pt idx="560">
                  <c:v>2398</c:v>
                </c:pt>
                <c:pt idx="561">
                  <c:v>2404</c:v>
                </c:pt>
                <c:pt idx="562">
                  <c:v>2411</c:v>
                </c:pt>
                <c:pt idx="563">
                  <c:v>2412</c:v>
                </c:pt>
                <c:pt idx="564">
                  <c:v>2424</c:v>
                </c:pt>
                <c:pt idx="565">
                  <c:v>2441</c:v>
                </c:pt>
                <c:pt idx="566">
                  <c:v>2451</c:v>
                </c:pt>
                <c:pt idx="567">
                  <c:v>2468</c:v>
                </c:pt>
                <c:pt idx="568">
                  <c:v>2469</c:v>
                </c:pt>
                <c:pt idx="569">
                  <c:v>2474</c:v>
                </c:pt>
                <c:pt idx="570">
                  <c:v>2476</c:v>
                </c:pt>
                <c:pt idx="571">
                  <c:v>2477</c:v>
                </c:pt>
                <c:pt idx="572">
                  <c:v>2480</c:v>
                </c:pt>
                <c:pt idx="573">
                  <c:v>2482</c:v>
                </c:pt>
                <c:pt idx="574">
                  <c:v>2483</c:v>
                </c:pt>
                <c:pt idx="575">
                  <c:v>2488</c:v>
                </c:pt>
                <c:pt idx="576">
                  <c:v>2492</c:v>
                </c:pt>
                <c:pt idx="577">
                  <c:v>2494</c:v>
                </c:pt>
                <c:pt idx="578">
                  <c:v>2496</c:v>
                </c:pt>
                <c:pt idx="579">
                  <c:v>2507</c:v>
                </c:pt>
                <c:pt idx="580">
                  <c:v>2509</c:v>
                </c:pt>
                <c:pt idx="581">
                  <c:v>2519</c:v>
                </c:pt>
                <c:pt idx="582">
                  <c:v>2521</c:v>
                </c:pt>
                <c:pt idx="583">
                  <c:v>2533</c:v>
                </c:pt>
                <c:pt idx="584">
                  <c:v>2542</c:v>
                </c:pt>
                <c:pt idx="585">
                  <c:v>2547</c:v>
                </c:pt>
                <c:pt idx="586">
                  <c:v>2549</c:v>
                </c:pt>
                <c:pt idx="587">
                  <c:v>2550</c:v>
                </c:pt>
                <c:pt idx="588">
                  <c:v>2557</c:v>
                </c:pt>
                <c:pt idx="589">
                  <c:v>2561</c:v>
                </c:pt>
                <c:pt idx="590">
                  <c:v>2562</c:v>
                </c:pt>
                <c:pt idx="591">
                  <c:v>2572</c:v>
                </c:pt>
                <c:pt idx="592">
                  <c:v>2585</c:v>
                </c:pt>
                <c:pt idx="593">
                  <c:v>2591</c:v>
                </c:pt>
                <c:pt idx="594">
                  <c:v>2595</c:v>
                </c:pt>
                <c:pt idx="595">
                  <c:v>2596</c:v>
                </c:pt>
                <c:pt idx="596">
                  <c:v>2599</c:v>
                </c:pt>
                <c:pt idx="597">
                  <c:v>2602</c:v>
                </c:pt>
                <c:pt idx="598">
                  <c:v>2603</c:v>
                </c:pt>
                <c:pt idx="599">
                  <c:v>2604</c:v>
                </c:pt>
                <c:pt idx="600">
                  <c:v>2609</c:v>
                </c:pt>
                <c:pt idx="601">
                  <c:v>2623</c:v>
                </c:pt>
                <c:pt idx="602">
                  <c:v>2625</c:v>
                </c:pt>
                <c:pt idx="603">
                  <c:v>2628</c:v>
                </c:pt>
                <c:pt idx="604">
                  <c:v>2630</c:v>
                </c:pt>
                <c:pt idx="605">
                  <c:v>2633</c:v>
                </c:pt>
                <c:pt idx="606">
                  <c:v>2634</c:v>
                </c:pt>
                <c:pt idx="607">
                  <c:v>2639</c:v>
                </c:pt>
                <c:pt idx="608">
                  <c:v>2644</c:v>
                </c:pt>
                <c:pt idx="609">
                  <c:v>2647</c:v>
                </c:pt>
                <c:pt idx="610">
                  <c:v>2658</c:v>
                </c:pt>
                <c:pt idx="611">
                  <c:v>2660</c:v>
                </c:pt>
                <c:pt idx="612">
                  <c:v>2661</c:v>
                </c:pt>
                <c:pt idx="613">
                  <c:v>2662</c:v>
                </c:pt>
                <c:pt idx="614">
                  <c:v>2663</c:v>
                </c:pt>
                <c:pt idx="615">
                  <c:v>2665</c:v>
                </c:pt>
                <c:pt idx="616">
                  <c:v>2677</c:v>
                </c:pt>
                <c:pt idx="617">
                  <c:v>2691</c:v>
                </c:pt>
                <c:pt idx="618">
                  <c:v>2693</c:v>
                </c:pt>
                <c:pt idx="619">
                  <c:v>2704</c:v>
                </c:pt>
                <c:pt idx="620">
                  <c:v>2709</c:v>
                </c:pt>
                <c:pt idx="621">
                  <c:v>2712</c:v>
                </c:pt>
                <c:pt idx="622">
                  <c:v>2713</c:v>
                </c:pt>
                <c:pt idx="623">
                  <c:v>2714</c:v>
                </c:pt>
                <c:pt idx="624">
                  <c:v>2730</c:v>
                </c:pt>
                <c:pt idx="625">
                  <c:v>2734</c:v>
                </c:pt>
                <c:pt idx="626">
                  <c:v>2746</c:v>
                </c:pt>
                <c:pt idx="627">
                  <c:v>2749</c:v>
                </c:pt>
                <c:pt idx="628">
                  <c:v>2752</c:v>
                </c:pt>
                <c:pt idx="629">
                  <c:v>2768</c:v>
                </c:pt>
                <c:pt idx="630">
                  <c:v>2771</c:v>
                </c:pt>
                <c:pt idx="631">
                  <c:v>2783</c:v>
                </c:pt>
                <c:pt idx="632">
                  <c:v>2792</c:v>
                </c:pt>
                <c:pt idx="633">
                  <c:v>2793</c:v>
                </c:pt>
                <c:pt idx="634">
                  <c:v>2801</c:v>
                </c:pt>
                <c:pt idx="635">
                  <c:v>2807</c:v>
                </c:pt>
                <c:pt idx="636">
                  <c:v>2817</c:v>
                </c:pt>
                <c:pt idx="637">
                  <c:v>2823</c:v>
                </c:pt>
                <c:pt idx="638">
                  <c:v>2827</c:v>
                </c:pt>
                <c:pt idx="639">
                  <c:v>2828</c:v>
                </c:pt>
                <c:pt idx="640">
                  <c:v>2834</c:v>
                </c:pt>
                <c:pt idx="641">
                  <c:v>2836</c:v>
                </c:pt>
                <c:pt idx="642">
                  <c:v>2848</c:v>
                </c:pt>
                <c:pt idx="643">
                  <c:v>2861</c:v>
                </c:pt>
                <c:pt idx="644">
                  <c:v>2874</c:v>
                </c:pt>
                <c:pt idx="645">
                  <c:v>2880</c:v>
                </c:pt>
                <c:pt idx="646">
                  <c:v>2887</c:v>
                </c:pt>
                <c:pt idx="647">
                  <c:v>2897</c:v>
                </c:pt>
                <c:pt idx="648">
                  <c:v>2901</c:v>
                </c:pt>
                <c:pt idx="649">
                  <c:v>2903</c:v>
                </c:pt>
                <c:pt idx="650">
                  <c:v>2910</c:v>
                </c:pt>
                <c:pt idx="651">
                  <c:v>2911</c:v>
                </c:pt>
                <c:pt idx="652">
                  <c:v>2913</c:v>
                </c:pt>
                <c:pt idx="653">
                  <c:v>2921</c:v>
                </c:pt>
                <c:pt idx="654">
                  <c:v>2924</c:v>
                </c:pt>
                <c:pt idx="655">
                  <c:v>2928</c:v>
                </c:pt>
                <c:pt idx="656">
                  <c:v>2930</c:v>
                </c:pt>
                <c:pt idx="657">
                  <c:v>2932</c:v>
                </c:pt>
                <c:pt idx="658">
                  <c:v>2933</c:v>
                </c:pt>
                <c:pt idx="659">
                  <c:v>2936</c:v>
                </c:pt>
                <c:pt idx="660">
                  <c:v>2937</c:v>
                </c:pt>
                <c:pt idx="661">
                  <c:v>2945</c:v>
                </c:pt>
                <c:pt idx="662">
                  <c:v>2960</c:v>
                </c:pt>
                <c:pt idx="663">
                  <c:v>2964</c:v>
                </c:pt>
                <c:pt idx="664">
                  <c:v>2967</c:v>
                </c:pt>
                <c:pt idx="665">
                  <c:v>2975</c:v>
                </c:pt>
                <c:pt idx="666">
                  <c:v>2994</c:v>
                </c:pt>
                <c:pt idx="667">
                  <c:v>2999</c:v>
                </c:pt>
                <c:pt idx="668">
                  <c:v>3006</c:v>
                </c:pt>
                <c:pt idx="669">
                  <c:v>3009</c:v>
                </c:pt>
                <c:pt idx="670">
                  <c:v>3011</c:v>
                </c:pt>
                <c:pt idx="671">
                  <c:v>3020</c:v>
                </c:pt>
                <c:pt idx="672">
                  <c:v>3031</c:v>
                </c:pt>
                <c:pt idx="673">
                  <c:v>3032</c:v>
                </c:pt>
                <c:pt idx="674">
                  <c:v>3067</c:v>
                </c:pt>
                <c:pt idx="675">
                  <c:v>3080</c:v>
                </c:pt>
                <c:pt idx="676">
                  <c:v>3082</c:v>
                </c:pt>
                <c:pt idx="677">
                  <c:v>3087</c:v>
                </c:pt>
                <c:pt idx="678">
                  <c:v>3093</c:v>
                </c:pt>
                <c:pt idx="679">
                  <c:v>3098</c:v>
                </c:pt>
                <c:pt idx="680">
                  <c:v>3099</c:v>
                </c:pt>
                <c:pt idx="681">
                  <c:v>3106</c:v>
                </c:pt>
                <c:pt idx="682">
                  <c:v>3110</c:v>
                </c:pt>
                <c:pt idx="683">
                  <c:v>3118</c:v>
                </c:pt>
                <c:pt idx="684">
                  <c:v>3119</c:v>
                </c:pt>
                <c:pt idx="685">
                  <c:v>3121</c:v>
                </c:pt>
                <c:pt idx="686">
                  <c:v>3122</c:v>
                </c:pt>
                <c:pt idx="687">
                  <c:v>3125</c:v>
                </c:pt>
                <c:pt idx="688">
                  <c:v>3132</c:v>
                </c:pt>
                <c:pt idx="689">
                  <c:v>3142</c:v>
                </c:pt>
                <c:pt idx="690">
                  <c:v>3146</c:v>
                </c:pt>
                <c:pt idx="691">
                  <c:v>3155</c:v>
                </c:pt>
                <c:pt idx="692">
                  <c:v>3160</c:v>
                </c:pt>
                <c:pt idx="693">
                  <c:v>3169</c:v>
                </c:pt>
                <c:pt idx="694">
                  <c:v>3170</c:v>
                </c:pt>
                <c:pt idx="695">
                  <c:v>3175</c:v>
                </c:pt>
                <c:pt idx="696">
                  <c:v>3176</c:v>
                </c:pt>
                <c:pt idx="697">
                  <c:v>3185</c:v>
                </c:pt>
                <c:pt idx="698">
                  <c:v>3198</c:v>
                </c:pt>
                <c:pt idx="699">
                  <c:v>3208</c:v>
                </c:pt>
                <c:pt idx="700">
                  <c:v>3215</c:v>
                </c:pt>
                <c:pt idx="701">
                  <c:v>3219</c:v>
                </c:pt>
                <c:pt idx="702">
                  <c:v>3224</c:v>
                </c:pt>
                <c:pt idx="703">
                  <c:v>3234</c:v>
                </c:pt>
                <c:pt idx="704">
                  <c:v>3244</c:v>
                </c:pt>
                <c:pt idx="705">
                  <c:v>3245</c:v>
                </c:pt>
                <c:pt idx="706">
                  <c:v>3249</c:v>
                </c:pt>
                <c:pt idx="707">
                  <c:v>3252</c:v>
                </c:pt>
                <c:pt idx="708">
                  <c:v>3256</c:v>
                </c:pt>
                <c:pt idx="709">
                  <c:v>3262</c:v>
                </c:pt>
                <c:pt idx="710">
                  <c:v>3264</c:v>
                </c:pt>
                <c:pt idx="711">
                  <c:v>3273</c:v>
                </c:pt>
                <c:pt idx="712">
                  <c:v>3282</c:v>
                </c:pt>
                <c:pt idx="713">
                  <c:v>3286</c:v>
                </c:pt>
                <c:pt idx="714">
                  <c:v>3294</c:v>
                </c:pt>
                <c:pt idx="715">
                  <c:v>3310</c:v>
                </c:pt>
                <c:pt idx="716">
                  <c:v>3311</c:v>
                </c:pt>
                <c:pt idx="717">
                  <c:v>3318</c:v>
                </c:pt>
                <c:pt idx="718">
                  <c:v>3319</c:v>
                </c:pt>
                <c:pt idx="719">
                  <c:v>3325</c:v>
                </c:pt>
                <c:pt idx="720">
                  <c:v>3326</c:v>
                </c:pt>
                <c:pt idx="721">
                  <c:v>3331</c:v>
                </c:pt>
                <c:pt idx="722">
                  <c:v>3333</c:v>
                </c:pt>
                <c:pt idx="723">
                  <c:v>3336</c:v>
                </c:pt>
                <c:pt idx="724">
                  <c:v>3337</c:v>
                </c:pt>
                <c:pt idx="725">
                  <c:v>3343</c:v>
                </c:pt>
                <c:pt idx="726">
                  <c:v>3348</c:v>
                </c:pt>
                <c:pt idx="727">
                  <c:v>3350</c:v>
                </c:pt>
                <c:pt idx="728">
                  <c:v>3369</c:v>
                </c:pt>
                <c:pt idx="729">
                  <c:v>3381</c:v>
                </c:pt>
                <c:pt idx="730">
                  <c:v>3396</c:v>
                </c:pt>
                <c:pt idx="731">
                  <c:v>3397</c:v>
                </c:pt>
                <c:pt idx="732">
                  <c:v>3422</c:v>
                </c:pt>
                <c:pt idx="733">
                  <c:v>3433</c:v>
                </c:pt>
                <c:pt idx="734">
                  <c:v>3435</c:v>
                </c:pt>
                <c:pt idx="735">
                  <c:v>3450</c:v>
                </c:pt>
                <c:pt idx="736">
                  <c:v>3452</c:v>
                </c:pt>
                <c:pt idx="737">
                  <c:v>3457</c:v>
                </c:pt>
                <c:pt idx="738">
                  <c:v>3458</c:v>
                </c:pt>
                <c:pt idx="739">
                  <c:v>3465</c:v>
                </c:pt>
                <c:pt idx="740">
                  <c:v>3466</c:v>
                </c:pt>
                <c:pt idx="741">
                  <c:v>3472</c:v>
                </c:pt>
                <c:pt idx="742">
                  <c:v>3485</c:v>
                </c:pt>
                <c:pt idx="743">
                  <c:v>3492</c:v>
                </c:pt>
                <c:pt idx="744">
                  <c:v>3493</c:v>
                </c:pt>
                <c:pt idx="745">
                  <c:v>3495</c:v>
                </c:pt>
                <c:pt idx="746">
                  <c:v>3496</c:v>
                </c:pt>
                <c:pt idx="747">
                  <c:v>3505</c:v>
                </c:pt>
                <c:pt idx="748">
                  <c:v>3510</c:v>
                </c:pt>
                <c:pt idx="749">
                  <c:v>3512</c:v>
                </c:pt>
                <c:pt idx="750">
                  <c:v>3518</c:v>
                </c:pt>
                <c:pt idx="751">
                  <c:v>3534</c:v>
                </c:pt>
                <c:pt idx="752">
                  <c:v>3547</c:v>
                </c:pt>
                <c:pt idx="753">
                  <c:v>3548</c:v>
                </c:pt>
                <c:pt idx="754">
                  <c:v>3550</c:v>
                </c:pt>
                <c:pt idx="755">
                  <c:v>3551</c:v>
                </c:pt>
                <c:pt idx="756">
                  <c:v>3560</c:v>
                </c:pt>
                <c:pt idx="757">
                  <c:v>3563</c:v>
                </c:pt>
                <c:pt idx="758">
                  <c:v>3571</c:v>
                </c:pt>
                <c:pt idx="759">
                  <c:v>3579</c:v>
                </c:pt>
                <c:pt idx="760">
                  <c:v>3580</c:v>
                </c:pt>
                <c:pt idx="761">
                  <c:v>3581</c:v>
                </c:pt>
                <c:pt idx="762">
                  <c:v>3583</c:v>
                </c:pt>
                <c:pt idx="763">
                  <c:v>3591</c:v>
                </c:pt>
                <c:pt idx="764">
                  <c:v>3599</c:v>
                </c:pt>
                <c:pt idx="765">
                  <c:v>3603</c:v>
                </c:pt>
                <c:pt idx="766">
                  <c:v>3604</c:v>
                </c:pt>
                <c:pt idx="767">
                  <c:v>3608</c:v>
                </c:pt>
                <c:pt idx="768">
                  <c:v>3610</c:v>
                </c:pt>
                <c:pt idx="769">
                  <c:v>3621</c:v>
                </c:pt>
                <c:pt idx="770">
                  <c:v>3627</c:v>
                </c:pt>
                <c:pt idx="771">
                  <c:v>3629</c:v>
                </c:pt>
                <c:pt idx="772">
                  <c:v>3630</c:v>
                </c:pt>
                <c:pt idx="773">
                  <c:v>3633</c:v>
                </c:pt>
                <c:pt idx="774">
                  <c:v>3638</c:v>
                </c:pt>
                <c:pt idx="775">
                  <c:v>3646</c:v>
                </c:pt>
                <c:pt idx="776">
                  <c:v>3657</c:v>
                </c:pt>
                <c:pt idx="777">
                  <c:v>3667</c:v>
                </c:pt>
                <c:pt idx="778">
                  <c:v>3669</c:v>
                </c:pt>
                <c:pt idx="779">
                  <c:v>3673</c:v>
                </c:pt>
                <c:pt idx="780">
                  <c:v>3677</c:v>
                </c:pt>
                <c:pt idx="781">
                  <c:v>3693</c:v>
                </c:pt>
                <c:pt idx="782">
                  <c:v>3707</c:v>
                </c:pt>
                <c:pt idx="783">
                  <c:v>3712</c:v>
                </c:pt>
                <c:pt idx="784">
                  <c:v>3737</c:v>
                </c:pt>
                <c:pt idx="785">
                  <c:v>3738</c:v>
                </c:pt>
                <c:pt idx="786">
                  <c:v>3739</c:v>
                </c:pt>
                <c:pt idx="787">
                  <c:v>3747</c:v>
                </c:pt>
                <c:pt idx="788">
                  <c:v>3749</c:v>
                </c:pt>
                <c:pt idx="789">
                  <c:v>3777</c:v>
                </c:pt>
                <c:pt idx="790">
                  <c:v>3781</c:v>
                </c:pt>
                <c:pt idx="791">
                  <c:v>3782</c:v>
                </c:pt>
                <c:pt idx="792">
                  <c:v>3785</c:v>
                </c:pt>
                <c:pt idx="793">
                  <c:v>3787</c:v>
                </c:pt>
                <c:pt idx="794">
                  <c:v>3791</c:v>
                </c:pt>
                <c:pt idx="795">
                  <c:v>3800</c:v>
                </c:pt>
                <c:pt idx="796">
                  <c:v>3820</c:v>
                </c:pt>
                <c:pt idx="797">
                  <c:v>3824</c:v>
                </c:pt>
                <c:pt idx="798">
                  <c:v>3829</c:v>
                </c:pt>
                <c:pt idx="799">
                  <c:v>3833</c:v>
                </c:pt>
                <c:pt idx="800">
                  <c:v>3859</c:v>
                </c:pt>
                <c:pt idx="801">
                  <c:v>3863</c:v>
                </c:pt>
                <c:pt idx="802">
                  <c:v>3866</c:v>
                </c:pt>
                <c:pt idx="803">
                  <c:v>3867</c:v>
                </c:pt>
                <c:pt idx="804">
                  <c:v>3869</c:v>
                </c:pt>
                <c:pt idx="805">
                  <c:v>3877</c:v>
                </c:pt>
                <c:pt idx="806">
                  <c:v>3879</c:v>
                </c:pt>
                <c:pt idx="807">
                  <c:v>3880</c:v>
                </c:pt>
                <c:pt idx="808">
                  <c:v>3887</c:v>
                </c:pt>
                <c:pt idx="809">
                  <c:v>3889</c:v>
                </c:pt>
                <c:pt idx="810">
                  <c:v>3891</c:v>
                </c:pt>
                <c:pt idx="811">
                  <c:v>3908</c:v>
                </c:pt>
                <c:pt idx="812">
                  <c:v>3914</c:v>
                </c:pt>
                <c:pt idx="813">
                  <c:v>3933</c:v>
                </c:pt>
                <c:pt idx="814">
                  <c:v>3936</c:v>
                </c:pt>
                <c:pt idx="815">
                  <c:v>3940</c:v>
                </c:pt>
                <c:pt idx="816">
                  <c:v>3941</c:v>
                </c:pt>
                <c:pt idx="817">
                  <c:v>3944</c:v>
                </c:pt>
                <c:pt idx="818">
                  <c:v>3945</c:v>
                </c:pt>
                <c:pt idx="819">
                  <c:v>3950</c:v>
                </c:pt>
                <c:pt idx="820">
                  <c:v>3955</c:v>
                </c:pt>
                <c:pt idx="821">
                  <c:v>3965</c:v>
                </c:pt>
                <c:pt idx="822">
                  <c:v>3970</c:v>
                </c:pt>
                <c:pt idx="823">
                  <c:v>3985</c:v>
                </c:pt>
                <c:pt idx="824">
                  <c:v>3992</c:v>
                </c:pt>
                <c:pt idx="825">
                  <c:v>3998</c:v>
                </c:pt>
                <c:pt idx="826">
                  <c:v>4014</c:v>
                </c:pt>
                <c:pt idx="827">
                  <c:v>4023</c:v>
                </c:pt>
                <c:pt idx="828">
                  <c:v>4026</c:v>
                </c:pt>
                <c:pt idx="829">
                  <c:v>4028</c:v>
                </c:pt>
                <c:pt idx="830">
                  <c:v>4043</c:v>
                </c:pt>
                <c:pt idx="831">
                  <c:v>4045</c:v>
                </c:pt>
                <c:pt idx="832">
                  <c:v>4048</c:v>
                </c:pt>
                <c:pt idx="833">
                  <c:v>4063</c:v>
                </c:pt>
                <c:pt idx="834">
                  <c:v>4065</c:v>
                </c:pt>
                <c:pt idx="835">
                  <c:v>4067</c:v>
                </c:pt>
                <c:pt idx="836">
                  <c:v>4072</c:v>
                </c:pt>
                <c:pt idx="837">
                  <c:v>4084</c:v>
                </c:pt>
                <c:pt idx="838">
                  <c:v>4089</c:v>
                </c:pt>
                <c:pt idx="839">
                  <c:v>4096</c:v>
                </c:pt>
                <c:pt idx="840">
                  <c:v>4123</c:v>
                </c:pt>
                <c:pt idx="841">
                  <c:v>4128</c:v>
                </c:pt>
                <c:pt idx="842">
                  <c:v>4137</c:v>
                </c:pt>
                <c:pt idx="843">
                  <c:v>4138</c:v>
                </c:pt>
                <c:pt idx="844">
                  <c:v>4166</c:v>
                </c:pt>
                <c:pt idx="845">
                  <c:v>4175</c:v>
                </c:pt>
                <c:pt idx="846">
                  <c:v>4181</c:v>
                </c:pt>
                <c:pt idx="847">
                  <c:v>4188</c:v>
                </c:pt>
                <c:pt idx="848">
                  <c:v>4197</c:v>
                </c:pt>
                <c:pt idx="849">
                  <c:v>4199</c:v>
                </c:pt>
                <c:pt idx="850">
                  <c:v>4206</c:v>
                </c:pt>
                <c:pt idx="851">
                  <c:v>4207</c:v>
                </c:pt>
                <c:pt idx="852">
                  <c:v>4208</c:v>
                </c:pt>
                <c:pt idx="853">
                  <c:v>4220</c:v>
                </c:pt>
                <c:pt idx="854">
                  <c:v>4231</c:v>
                </c:pt>
                <c:pt idx="855">
                  <c:v>4232</c:v>
                </c:pt>
                <c:pt idx="856">
                  <c:v>4245</c:v>
                </c:pt>
                <c:pt idx="857">
                  <c:v>4249</c:v>
                </c:pt>
                <c:pt idx="858">
                  <c:v>4253</c:v>
                </c:pt>
                <c:pt idx="859">
                  <c:v>4258</c:v>
                </c:pt>
                <c:pt idx="860">
                  <c:v>4261</c:v>
                </c:pt>
                <c:pt idx="861">
                  <c:v>4262</c:v>
                </c:pt>
                <c:pt idx="862">
                  <c:v>4264</c:v>
                </c:pt>
                <c:pt idx="863">
                  <c:v>4266</c:v>
                </c:pt>
                <c:pt idx="864">
                  <c:v>4274</c:v>
                </c:pt>
                <c:pt idx="865">
                  <c:v>4276</c:v>
                </c:pt>
                <c:pt idx="866">
                  <c:v>4280</c:v>
                </c:pt>
                <c:pt idx="867">
                  <c:v>4292</c:v>
                </c:pt>
                <c:pt idx="868">
                  <c:v>4307</c:v>
                </c:pt>
                <c:pt idx="869">
                  <c:v>4311</c:v>
                </c:pt>
                <c:pt idx="870">
                  <c:v>4346</c:v>
                </c:pt>
                <c:pt idx="871">
                  <c:v>4359</c:v>
                </c:pt>
                <c:pt idx="872">
                  <c:v>4361</c:v>
                </c:pt>
                <c:pt idx="873">
                  <c:v>4364</c:v>
                </c:pt>
                <c:pt idx="874">
                  <c:v>4370</c:v>
                </c:pt>
                <c:pt idx="875">
                  <c:v>4384</c:v>
                </c:pt>
                <c:pt idx="876">
                  <c:v>4398</c:v>
                </c:pt>
                <c:pt idx="877">
                  <c:v>4404</c:v>
                </c:pt>
                <c:pt idx="878">
                  <c:v>4407</c:v>
                </c:pt>
                <c:pt idx="879">
                  <c:v>4409</c:v>
                </c:pt>
                <c:pt idx="880">
                  <c:v>4416</c:v>
                </c:pt>
                <c:pt idx="881">
                  <c:v>4420</c:v>
                </c:pt>
                <c:pt idx="882">
                  <c:v>4428</c:v>
                </c:pt>
                <c:pt idx="883">
                  <c:v>4430</c:v>
                </c:pt>
                <c:pt idx="884">
                  <c:v>4471</c:v>
                </c:pt>
                <c:pt idx="885">
                  <c:v>4478</c:v>
                </c:pt>
                <c:pt idx="886">
                  <c:v>4483</c:v>
                </c:pt>
                <c:pt idx="887">
                  <c:v>4484</c:v>
                </c:pt>
                <c:pt idx="888">
                  <c:v>4488</c:v>
                </c:pt>
                <c:pt idx="889">
                  <c:v>4503</c:v>
                </c:pt>
                <c:pt idx="890">
                  <c:v>4505</c:v>
                </c:pt>
                <c:pt idx="891">
                  <c:v>4513</c:v>
                </c:pt>
                <c:pt idx="892">
                  <c:v>4524</c:v>
                </c:pt>
                <c:pt idx="893">
                  <c:v>4526</c:v>
                </c:pt>
                <c:pt idx="894">
                  <c:v>4528</c:v>
                </c:pt>
                <c:pt idx="895">
                  <c:v>4538</c:v>
                </c:pt>
                <c:pt idx="896">
                  <c:v>4540</c:v>
                </c:pt>
                <c:pt idx="897">
                  <c:v>4542</c:v>
                </c:pt>
                <c:pt idx="898">
                  <c:v>4546</c:v>
                </c:pt>
                <c:pt idx="899">
                  <c:v>4569</c:v>
                </c:pt>
                <c:pt idx="900">
                  <c:v>4576</c:v>
                </c:pt>
                <c:pt idx="901">
                  <c:v>4586</c:v>
                </c:pt>
                <c:pt idx="902">
                  <c:v>4593</c:v>
                </c:pt>
                <c:pt idx="903">
                  <c:v>4597</c:v>
                </c:pt>
                <c:pt idx="904">
                  <c:v>4603</c:v>
                </c:pt>
                <c:pt idx="905">
                  <c:v>4604</c:v>
                </c:pt>
                <c:pt idx="906">
                  <c:v>4617</c:v>
                </c:pt>
                <c:pt idx="907">
                  <c:v>4622</c:v>
                </c:pt>
                <c:pt idx="908">
                  <c:v>4626</c:v>
                </c:pt>
                <c:pt idx="909">
                  <c:v>4643</c:v>
                </c:pt>
                <c:pt idx="910">
                  <c:v>4644</c:v>
                </c:pt>
                <c:pt idx="911">
                  <c:v>4649</c:v>
                </c:pt>
                <c:pt idx="912">
                  <c:v>4666</c:v>
                </c:pt>
                <c:pt idx="913">
                  <c:v>4679</c:v>
                </c:pt>
                <c:pt idx="914">
                  <c:v>4688</c:v>
                </c:pt>
                <c:pt idx="915">
                  <c:v>4690</c:v>
                </c:pt>
                <c:pt idx="916">
                  <c:v>4699</c:v>
                </c:pt>
                <c:pt idx="917">
                  <c:v>4701</c:v>
                </c:pt>
                <c:pt idx="918">
                  <c:v>4703</c:v>
                </c:pt>
                <c:pt idx="919">
                  <c:v>4706</c:v>
                </c:pt>
                <c:pt idx="920">
                  <c:v>4709</c:v>
                </c:pt>
                <c:pt idx="921">
                  <c:v>4712</c:v>
                </c:pt>
                <c:pt idx="922">
                  <c:v>4716</c:v>
                </c:pt>
                <c:pt idx="923">
                  <c:v>4719</c:v>
                </c:pt>
                <c:pt idx="924">
                  <c:v>4733</c:v>
                </c:pt>
                <c:pt idx="925">
                  <c:v>4739</c:v>
                </c:pt>
                <c:pt idx="926">
                  <c:v>4744</c:v>
                </c:pt>
                <c:pt idx="927">
                  <c:v>4765</c:v>
                </c:pt>
                <c:pt idx="928">
                  <c:v>4773</c:v>
                </c:pt>
                <c:pt idx="929">
                  <c:v>4779</c:v>
                </c:pt>
                <c:pt idx="930">
                  <c:v>4789</c:v>
                </c:pt>
                <c:pt idx="931">
                  <c:v>4795</c:v>
                </c:pt>
                <c:pt idx="932">
                  <c:v>4807</c:v>
                </c:pt>
                <c:pt idx="933">
                  <c:v>4818</c:v>
                </c:pt>
                <c:pt idx="934">
                  <c:v>4821</c:v>
                </c:pt>
                <c:pt idx="935">
                  <c:v>4828</c:v>
                </c:pt>
                <c:pt idx="936">
                  <c:v>4829</c:v>
                </c:pt>
                <c:pt idx="937">
                  <c:v>4862</c:v>
                </c:pt>
                <c:pt idx="938">
                  <c:v>4865</c:v>
                </c:pt>
                <c:pt idx="939">
                  <c:v>4875</c:v>
                </c:pt>
                <c:pt idx="940">
                  <c:v>4887</c:v>
                </c:pt>
                <c:pt idx="941">
                  <c:v>4894</c:v>
                </c:pt>
                <c:pt idx="942">
                  <c:v>4900</c:v>
                </c:pt>
                <c:pt idx="943">
                  <c:v>4905</c:v>
                </c:pt>
                <c:pt idx="944">
                  <c:v>4906</c:v>
                </c:pt>
                <c:pt idx="945">
                  <c:v>4910</c:v>
                </c:pt>
                <c:pt idx="946">
                  <c:v>4911</c:v>
                </c:pt>
                <c:pt idx="947">
                  <c:v>4919</c:v>
                </c:pt>
                <c:pt idx="948">
                  <c:v>4923</c:v>
                </c:pt>
                <c:pt idx="949">
                  <c:v>4925</c:v>
                </c:pt>
                <c:pt idx="950">
                  <c:v>4926</c:v>
                </c:pt>
                <c:pt idx="951">
                  <c:v>4927</c:v>
                </c:pt>
                <c:pt idx="952">
                  <c:v>4928</c:v>
                </c:pt>
                <c:pt idx="953">
                  <c:v>4936</c:v>
                </c:pt>
                <c:pt idx="954">
                  <c:v>4939</c:v>
                </c:pt>
                <c:pt idx="955">
                  <c:v>4968</c:v>
                </c:pt>
                <c:pt idx="956">
                  <c:v>4974</c:v>
                </c:pt>
                <c:pt idx="957">
                  <c:v>4976</c:v>
                </c:pt>
                <c:pt idx="958">
                  <c:v>4978</c:v>
                </c:pt>
                <c:pt idx="959">
                  <c:v>4988</c:v>
                </c:pt>
                <c:pt idx="960">
                  <c:v>4989</c:v>
                </c:pt>
                <c:pt idx="961">
                  <c:v>4994</c:v>
                </c:pt>
                <c:pt idx="962">
                  <c:v>5002</c:v>
                </c:pt>
                <c:pt idx="963">
                  <c:v>5024</c:v>
                </c:pt>
                <c:pt idx="964">
                  <c:v>5044</c:v>
                </c:pt>
                <c:pt idx="965">
                  <c:v>5051</c:v>
                </c:pt>
                <c:pt idx="966">
                  <c:v>5052</c:v>
                </c:pt>
                <c:pt idx="967">
                  <c:v>5056</c:v>
                </c:pt>
                <c:pt idx="968">
                  <c:v>5064</c:v>
                </c:pt>
                <c:pt idx="969">
                  <c:v>5074</c:v>
                </c:pt>
                <c:pt idx="970">
                  <c:v>5077</c:v>
                </c:pt>
                <c:pt idx="971">
                  <c:v>5087</c:v>
                </c:pt>
                <c:pt idx="972">
                  <c:v>5093</c:v>
                </c:pt>
                <c:pt idx="973">
                  <c:v>5095</c:v>
                </c:pt>
                <c:pt idx="974">
                  <c:v>5100</c:v>
                </c:pt>
                <c:pt idx="975">
                  <c:v>5122</c:v>
                </c:pt>
                <c:pt idx="976">
                  <c:v>5129</c:v>
                </c:pt>
                <c:pt idx="977">
                  <c:v>5143</c:v>
                </c:pt>
                <c:pt idx="978">
                  <c:v>5156</c:v>
                </c:pt>
                <c:pt idx="979">
                  <c:v>5167</c:v>
                </c:pt>
                <c:pt idx="980">
                  <c:v>5177</c:v>
                </c:pt>
                <c:pt idx="981">
                  <c:v>5180</c:v>
                </c:pt>
                <c:pt idx="982">
                  <c:v>5182</c:v>
                </c:pt>
                <c:pt idx="983">
                  <c:v>5185</c:v>
                </c:pt>
                <c:pt idx="984">
                  <c:v>5192</c:v>
                </c:pt>
                <c:pt idx="985">
                  <c:v>5193</c:v>
                </c:pt>
                <c:pt idx="986">
                  <c:v>5201</c:v>
                </c:pt>
                <c:pt idx="987">
                  <c:v>5205</c:v>
                </c:pt>
                <c:pt idx="988">
                  <c:v>5210</c:v>
                </c:pt>
                <c:pt idx="989">
                  <c:v>5226</c:v>
                </c:pt>
                <c:pt idx="990">
                  <c:v>5229</c:v>
                </c:pt>
                <c:pt idx="991">
                  <c:v>5248</c:v>
                </c:pt>
                <c:pt idx="992">
                  <c:v>5253</c:v>
                </c:pt>
                <c:pt idx="993">
                  <c:v>5255</c:v>
                </c:pt>
                <c:pt idx="994">
                  <c:v>5260</c:v>
                </c:pt>
                <c:pt idx="995">
                  <c:v>5267</c:v>
                </c:pt>
                <c:pt idx="996">
                  <c:v>5272</c:v>
                </c:pt>
                <c:pt idx="997">
                  <c:v>5280</c:v>
                </c:pt>
                <c:pt idx="998">
                  <c:v>5288</c:v>
                </c:pt>
                <c:pt idx="999">
                  <c:v>5293</c:v>
                </c:pt>
                <c:pt idx="1000">
                  <c:v>5296</c:v>
                </c:pt>
                <c:pt idx="1001">
                  <c:v>5305</c:v>
                </c:pt>
                <c:pt idx="1002">
                  <c:v>5307</c:v>
                </c:pt>
                <c:pt idx="1003">
                  <c:v>5308</c:v>
                </c:pt>
                <c:pt idx="1004">
                  <c:v>5327</c:v>
                </c:pt>
                <c:pt idx="1005">
                  <c:v>5329</c:v>
                </c:pt>
                <c:pt idx="1006">
                  <c:v>5334</c:v>
                </c:pt>
                <c:pt idx="1007">
                  <c:v>5339</c:v>
                </c:pt>
                <c:pt idx="1008">
                  <c:v>5343</c:v>
                </c:pt>
                <c:pt idx="1009">
                  <c:v>5346</c:v>
                </c:pt>
                <c:pt idx="1010">
                  <c:v>5349</c:v>
                </c:pt>
                <c:pt idx="1011">
                  <c:v>5351</c:v>
                </c:pt>
                <c:pt idx="1012">
                  <c:v>5354</c:v>
                </c:pt>
                <c:pt idx="1013">
                  <c:v>5357</c:v>
                </c:pt>
                <c:pt idx="1014">
                  <c:v>5358</c:v>
                </c:pt>
                <c:pt idx="1015">
                  <c:v>5365</c:v>
                </c:pt>
                <c:pt idx="1016">
                  <c:v>5373</c:v>
                </c:pt>
                <c:pt idx="1017">
                  <c:v>5377</c:v>
                </c:pt>
                <c:pt idx="1018">
                  <c:v>5387</c:v>
                </c:pt>
                <c:pt idx="1019">
                  <c:v>5390</c:v>
                </c:pt>
                <c:pt idx="1020">
                  <c:v>5397</c:v>
                </c:pt>
                <c:pt idx="1021">
                  <c:v>5415</c:v>
                </c:pt>
                <c:pt idx="1022">
                  <c:v>5424</c:v>
                </c:pt>
                <c:pt idx="1023">
                  <c:v>5432</c:v>
                </c:pt>
                <c:pt idx="1024">
                  <c:v>5440</c:v>
                </c:pt>
                <c:pt idx="1025">
                  <c:v>5441</c:v>
                </c:pt>
                <c:pt idx="1026">
                  <c:v>5449</c:v>
                </c:pt>
                <c:pt idx="1027">
                  <c:v>5452</c:v>
                </c:pt>
                <c:pt idx="1028">
                  <c:v>5468</c:v>
                </c:pt>
                <c:pt idx="1029">
                  <c:v>5470</c:v>
                </c:pt>
                <c:pt idx="1030">
                  <c:v>5478</c:v>
                </c:pt>
                <c:pt idx="1031">
                  <c:v>5485</c:v>
                </c:pt>
                <c:pt idx="1032">
                  <c:v>5486</c:v>
                </c:pt>
                <c:pt idx="1033">
                  <c:v>5492</c:v>
                </c:pt>
                <c:pt idx="1034">
                  <c:v>5499</c:v>
                </c:pt>
                <c:pt idx="1035">
                  <c:v>5502</c:v>
                </c:pt>
                <c:pt idx="1036">
                  <c:v>5503</c:v>
                </c:pt>
                <c:pt idx="1037">
                  <c:v>5506</c:v>
                </c:pt>
                <c:pt idx="1038">
                  <c:v>5515</c:v>
                </c:pt>
                <c:pt idx="1039">
                  <c:v>5551</c:v>
                </c:pt>
                <c:pt idx="1040">
                  <c:v>5564</c:v>
                </c:pt>
                <c:pt idx="1041">
                  <c:v>5573</c:v>
                </c:pt>
                <c:pt idx="1042">
                  <c:v>5592</c:v>
                </c:pt>
                <c:pt idx="1043">
                  <c:v>5598</c:v>
                </c:pt>
                <c:pt idx="1044">
                  <c:v>5599</c:v>
                </c:pt>
                <c:pt idx="1045">
                  <c:v>5612</c:v>
                </c:pt>
                <c:pt idx="1046">
                  <c:v>5623</c:v>
                </c:pt>
                <c:pt idx="1047">
                  <c:v>5652</c:v>
                </c:pt>
                <c:pt idx="1048">
                  <c:v>5653</c:v>
                </c:pt>
                <c:pt idx="1049">
                  <c:v>5660</c:v>
                </c:pt>
                <c:pt idx="1050">
                  <c:v>5661</c:v>
                </c:pt>
                <c:pt idx="1051">
                  <c:v>5663</c:v>
                </c:pt>
                <c:pt idx="1052">
                  <c:v>5667</c:v>
                </c:pt>
                <c:pt idx="1053">
                  <c:v>5672</c:v>
                </c:pt>
                <c:pt idx="1054">
                  <c:v>5677</c:v>
                </c:pt>
                <c:pt idx="1055">
                  <c:v>5682</c:v>
                </c:pt>
                <c:pt idx="1056">
                  <c:v>5690</c:v>
                </c:pt>
                <c:pt idx="1057">
                  <c:v>5695</c:v>
                </c:pt>
                <c:pt idx="1058">
                  <c:v>5707</c:v>
                </c:pt>
                <c:pt idx="1059">
                  <c:v>5726</c:v>
                </c:pt>
                <c:pt idx="1060">
                  <c:v>5745</c:v>
                </c:pt>
                <c:pt idx="1061">
                  <c:v>5753</c:v>
                </c:pt>
                <c:pt idx="1062">
                  <c:v>5756</c:v>
                </c:pt>
                <c:pt idx="1063">
                  <c:v>5768</c:v>
                </c:pt>
                <c:pt idx="1064">
                  <c:v>5775</c:v>
                </c:pt>
                <c:pt idx="1065">
                  <c:v>5779</c:v>
                </c:pt>
                <c:pt idx="1066">
                  <c:v>5783</c:v>
                </c:pt>
                <c:pt idx="1067">
                  <c:v>5787</c:v>
                </c:pt>
                <c:pt idx="1068">
                  <c:v>5790</c:v>
                </c:pt>
                <c:pt idx="1069">
                  <c:v>5805</c:v>
                </c:pt>
                <c:pt idx="1070">
                  <c:v>5808</c:v>
                </c:pt>
                <c:pt idx="1071">
                  <c:v>5813</c:v>
                </c:pt>
                <c:pt idx="1072">
                  <c:v>5820</c:v>
                </c:pt>
                <c:pt idx="1073">
                  <c:v>5830</c:v>
                </c:pt>
                <c:pt idx="1074">
                  <c:v>5836</c:v>
                </c:pt>
                <c:pt idx="1075">
                  <c:v>5839</c:v>
                </c:pt>
                <c:pt idx="1076">
                  <c:v>5848</c:v>
                </c:pt>
                <c:pt idx="1077">
                  <c:v>5856</c:v>
                </c:pt>
                <c:pt idx="1078">
                  <c:v>5857</c:v>
                </c:pt>
                <c:pt idx="1079">
                  <c:v>5863</c:v>
                </c:pt>
                <c:pt idx="1080">
                  <c:v>5869</c:v>
                </c:pt>
                <c:pt idx="1081">
                  <c:v>5872</c:v>
                </c:pt>
                <c:pt idx="1082">
                  <c:v>5875</c:v>
                </c:pt>
                <c:pt idx="1083">
                  <c:v>5884</c:v>
                </c:pt>
                <c:pt idx="1084">
                  <c:v>5893</c:v>
                </c:pt>
                <c:pt idx="1085">
                  <c:v>5920</c:v>
                </c:pt>
                <c:pt idx="1086">
                  <c:v>5927</c:v>
                </c:pt>
                <c:pt idx="1087">
                  <c:v>5928</c:v>
                </c:pt>
                <c:pt idx="1088">
                  <c:v>5959</c:v>
                </c:pt>
                <c:pt idx="1089">
                  <c:v>5974</c:v>
                </c:pt>
                <c:pt idx="1090">
                  <c:v>5982</c:v>
                </c:pt>
                <c:pt idx="1091">
                  <c:v>6000</c:v>
                </c:pt>
                <c:pt idx="1092">
                  <c:v>6007</c:v>
                </c:pt>
                <c:pt idx="1093">
                  <c:v>6008</c:v>
                </c:pt>
                <c:pt idx="1094">
                  <c:v>6028</c:v>
                </c:pt>
                <c:pt idx="1095">
                  <c:v>6053</c:v>
                </c:pt>
                <c:pt idx="1096">
                  <c:v>6058</c:v>
                </c:pt>
                <c:pt idx="1097">
                  <c:v>6069</c:v>
                </c:pt>
                <c:pt idx="1098">
                  <c:v>6077</c:v>
                </c:pt>
                <c:pt idx="1099">
                  <c:v>6079</c:v>
                </c:pt>
                <c:pt idx="1100">
                  <c:v>6083</c:v>
                </c:pt>
                <c:pt idx="1101">
                  <c:v>6084</c:v>
                </c:pt>
                <c:pt idx="1102">
                  <c:v>6087</c:v>
                </c:pt>
                <c:pt idx="1103">
                  <c:v>6097</c:v>
                </c:pt>
                <c:pt idx="1104">
                  <c:v>6107</c:v>
                </c:pt>
                <c:pt idx="1105">
                  <c:v>6111</c:v>
                </c:pt>
                <c:pt idx="1106">
                  <c:v>6123</c:v>
                </c:pt>
                <c:pt idx="1107">
                  <c:v>6133</c:v>
                </c:pt>
                <c:pt idx="1108">
                  <c:v>6135</c:v>
                </c:pt>
                <c:pt idx="1109">
                  <c:v>6143</c:v>
                </c:pt>
                <c:pt idx="1110">
                  <c:v>6145</c:v>
                </c:pt>
                <c:pt idx="1111">
                  <c:v>6153</c:v>
                </c:pt>
                <c:pt idx="1112">
                  <c:v>6158</c:v>
                </c:pt>
                <c:pt idx="1113">
                  <c:v>6160</c:v>
                </c:pt>
                <c:pt idx="1114">
                  <c:v>6164</c:v>
                </c:pt>
                <c:pt idx="1115">
                  <c:v>6167</c:v>
                </c:pt>
                <c:pt idx="1116">
                  <c:v>6171</c:v>
                </c:pt>
                <c:pt idx="1117">
                  <c:v>6178</c:v>
                </c:pt>
                <c:pt idx="1118">
                  <c:v>6186</c:v>
                </c:pt>
                <c:pt idx="1119">
                  <c:v>6187</c:v>
                </c:pt>
                <c:pt idx="1120">
                  <c:v>6191</c:v>
                </c:pt>
                <c:pt idx="1121">
                  <c:v>6194</c:v>
                </c:pt>
                <c:pt idx="1122">
                  <c:v>6214</c:v>
                </c:pt>
                <c:pt idx="1123">
                  <c:v>6225</c:v>
                </c:pt>
                <c:pt idx="1124">
                  <c:v>6230</c:v>
                </c:pt>
                <c:pt idx="1125">
                  <c:v>6249</c:v>
                </c:pt>
                <c:pt idx="1126">
                  <c:v>6269</c:v>
                </c:pt>
                <c:pt idx="1127">
                  <c:v>6277</c:v>
                </c:pt>
                <c:pt idx="1128">
                  <c:v>6293</c:v>
                </c:pt>
                <c:pt idx="1129">
                  <c:v>6295</c:v>
                </c:pt>
                <c:pt idx="1130">
                  <c:v>6298</c:v>
                </c:pt>
                <c:pt idx="1131">
                  <c:v>6299</c:v>
                </c:pt>
                <c:pt idx="1132">
                  <c:v>6328</c:v>
                </c:pt>
                <c:pt idx="1133">
                  <c:v>6331</c:v>
                </c:pt>
                <c:pt idx="1134">
                  <c:v>6338</c:v>
                </c:pt>
                <c:pt idx="1135">
                  <c:v>6358</c:v>
                </c:pt>
                <c:pt idx="1136">
                  <c:v>6361</c:v>
                </c:pt>
                <c:pt idx="1137">
                  <c:v>6365</c:v>
                </c:pt>
                <c:pt idx="1138">
                  <c:v>6367</c:v>
                </c:pt>
                <c:pt idx="1139">
                  <c:v>6369</c:v>
                </c:pt>
                <c:pt idx="1140">
                  <c:v>6376</c:v>
                </c:pt>
                <c:pt idx="1141">
                  <c:v>6395</c:v>
                </c:pt>
                <c:pt idx="1142">
                  <c:v>6403</c:v>
                </c:pt>
                <c:pt idx="1143">
                  <c:v>6424</c:v>
                </c:pt>
                <c:pt idx="1144">
                  <c:v>6432</c:v>
                </c:pt>
                <c:pt idx="1145">
                  <c:v>6436</c:v>
                </c:pt>
                <c:pt idx="1146">
                  <c:v>6450</c:v>
                </c:pt>
                <c:pt idx="1147">
                  <c:v>6456</c:v>
                </c:pt>
                <c:pt idx="1148">
                  <c:v>6458</c:v>
                </c:pt>
                <c:pt idx="1149">
                  <c:v>6467</c:v>
                </c:pt>
                <c:pt idx="1150">
                  <c:v>6470</c:v>
                </c:pt>
                <c:pt idx="1151">
                  <c:v>6494</c:v>
                </c:pt>
                <c:pt idx="1152">
                  <c:v>6499</c:v>
                </c:pt>
                <c:pt idx="1153">
                  <c:v>6507</c:v>
                </c:pt>
                <c:pt idx="1154">
                  <c:v>6520</c:v>
                </c:pt>
                <c:pt idx="1155">
                  <c:v>6529</c:v>
                </c:pt>
                <c:pt idx="1156">
                  <c:v>6539</c:v>
                </c:pt>
                <c:pt idx="1157">
                  <c:v>6545</c:v>
                </c:pt>
                <c:pt idx="1158">
                  <c:v>6547</c:v>
                </c:pt>
                <c:pt idx="1159">
                  <c:v>6548</c:v>
                </c:pt>
                <c:pt idx="1160">
                  <c:v>6550</c:v>
                </c:pt>
                <c:pt idx="1161">
                  <c:v>6552</c:v>
                </c:pt>
                <c:pt idx="1162">
                  <c:v>6562</c:v>
                </c:pt>
                <c:pt idx="1163">
                  <c:v>6566</c:v>
                </c:pt>
                <c:pt idx="1164">
                  <c:v>6571</c:v>
                </c:pt>
                <c:pt idx="1165">
                  <c:v>6582</c:v>
                </c:pt>
                <c:pt idx="1166">
                  <c:v>6583</c:v>
                </c:pt>
                <c:pt idx="1167">
                  <c:v>6591</c:v>
                </c:pt>
                <c:pt idx="1168">
                  <c:v>6593</c:v>
                </c:pt>
                <c:pt idx="1169">
                  <c:v>6624</c:v>
                </c:pt>
                <c:pt idx="1170">
                  <c:v>6626</c:v>
                </c:pt>
                <c:pt idx="1171">
                  <c:v>6636</c:v>
                </c:pt>
                <c:pt idx="1172">
                  <c:v>6645</c:v>
                </c:pt>
                <c:pt idx="1173">
                  <c:v>6647</c:v>
                </c:pt>
                <c:pt idx="1174">
                  <c:v>6648</c:v>
                </c:pt>
                <c:pt idx="1175">
                  <c:v>6654</c:v>
                </c:pt>
                <c:pt idx="1176">
                  <c:v>6656</c:v>
                </c:pt>
                <c:pt idx="1177">
                  <c:v>6663</c:v>
                </c:pt>
                <c:pt idx="1178">
                  <c:v>6687</c:v>
                </c:pt>
                <c:pt idx="1179">
                  <c:v>6705</c:v>
                </c:pt>
                <c:pt idx="1180">
                  <c:v>6708</c:v>
                </c:pt>
                <c:pt idx="1181">
                  <c:v>6714</c:v>
                </c:pt>
                <c:pt idx="1182">
                  <c:v>6716</c:v>
                </c:pt>
                <c:pt idx="1183">
                  <c:v>6722</c:v>
                </c:pt>
                <c:pt idx="1184">
                  <c:v>6725</c:v>
                </c:pt>
                <c:pt idx="1185">
                  <c:v>6729</c:v>
                </c:pt>
                <c:pt idx="1186">
                  <c:v>6734</c:v>
                </c:pt>
                <c:pt idx="1187">
                  <c:v>6739</c:v>
                </c:pt>
                <c:pt idx="1188">
                  <c:v>6741</c:v>
                </c:pt>
                <c:pt idx="1189">
                  <c:v>6748</c:v>
                </c:pt>
                <c:pt idx="1190">
                  <c:v>6752</c:v>
                </c:pt>
                <c:pt idx="1191">
                  <c:v>6753</c:v>
                </c:pt>
                <c:pt idx="1192">
                  <c:v>6754</c:v>
                </c:pt>
                <c:pt idx="1193">
                  <c:v>6755</c:v>
                </c:pt>
                <c:pt idx="1194">
                  <c:v>6760</c:v>
                </c:pt>
                <c:pt idx="1195">
                  <c:v>6764</c:v>
                </c:pt>
                <c:pt idx="1196">
                  <c:v>6782</c:v>
                </c:pt>
                <c:pt idx="1197">
                  <c:v>6784</c:v>
                </c:pt>
                <c:pt idx="1198">
                  <c:v>6799</c:v>
                </c:pt>
                <c:pt idx="1199">
                  <c:v>6802</c:v>
                </c:pt>
                <c:pt idx="1200">
                  <c:v>6804</c:v>
                </c:pt>
                <c:pt idx="1201">
                  <c:v>6812</c:v>
                </c:pt>
                <c:pt idx="1202">
                  <c:v>6847</c:v>
                </c:pt>
                <c:pt idx="1203">
                  <c:v>6850</c:v>
                </c:pt>
                <c:pt idx="1204">
                  <c:v>6858</c:v>
                </c:pt>
                <c:pt idx="1205">
                  <c:v>6863</c:v>
                </c:pt>
                <c:pt idx="1206">
                  <c:v>6864</c:v>
                </c:pt>
                <c:pt idx="1207">
                  <c:v>6874</c:v>
                </c:pt>
                <c:pt idx="1208">
                  <c:v>6881</c:v>
                </c:pt>
                <c:pt idx="1209">
                  <c:v>6882</c:v>
                </c:pt>
                <c:pt idx="1210">
                  <c:v>6890</c:v>
                </c:pt>
                <c:pt idx="1211">
                  <c:v>6898</c:v>
                </c:pt>
                <c:pt idx="1212">
                  <c:v>6928</c:v>
                </c:pt>
                <c:pt idx="1213">
                  <c:v>6934</c:v>
                </c:pt>
                <c:pt idx="1214">
                  <c:v>6940</c:v>
                </c:pt>
                <c:pt idx="1215">
                  <c:v>6950</c:v>
                </c:pt>
                <c:pt idx="1216">
                  <c:v>6954</c:v>
                </c:pt>
                <c:pt idx="1217">
                  <c:v>6955</c:v>
                </c:pt>
                <c:pt idx="1218">
                  <c:v>6974</c:v>
                </c:pt>
                <c:pt idx="1219">
                  <c:v>6977</c:v>
                </c:pt>
                <c:pt idx="1220">
                  <c:v>6984</c:v>
                </c:pt>
                <c:pt idx="1221">
                  <c:v>7009</c:v>
                </c:pt>
                <c:pt idx="1222">
                  <c:v>7021</c:v>
                </c:pt>
                <c:pt idx="1223">
                  <c:v>7029</c:v>
                </c:pt>
                <c:pt idx="1224">
                  <c:v>7050</c:v>
                </c:pt>
                <c:pt idx="1225">
                  <c:v>7071</c:v>
                </c:pt>
                <c:pt idx="1226">
                  <c:v>7072</c:v>
                </c:pt>
                <c:pt idx="1227">
                  <c:v>7075</c:v>
                </c:pt>
                <c:pt idx="1228">
                  <c:v>7076</c:v>
                </c:pt>
                <c:pt idx="1229">
                  <c:v>7079</c:v>
                </c:pt>
                <c:pt idx="1230">
                  <c:v>7080</c:v>
                </c:pt>
                <c:pt idx="1231">
                  <c:v>7098</c:v>
                </c:pt>
                <c:pt idx="1232">
                  <c:v>7103</c:v>
                </c:pt>
                <c:pt idx="1233">
                  <c:v>7109</c:v>
                </c:pt>
                <c:pt idx="1234">
                  <c:v>7128</c:v>
                </c:pt>
                <c:pt idx="1235">
                  <c:v>7136</c:v>
                </c:pt>
                <c:pt idx="1236">
                  <c:v>7143</c:v>
                </c:pt>
                <c:pt idx="1237">
                  <c:v>7149</c:v>
                </c:pt>
                <c:pt idx="1238">
                  <c:v>7150</c:v>
                </c:pt>
                <c:pt idx="1239">
                  <c:v>7155</c:v>
                </c:pt>
                <c:pt idx="1240">
                  <c:v>7163</c:v>
                </c:pt>
                <c:pt idx="1241">
                  <c:v>7169</c:v>
                </c:pt>
                <c:pt idx="1242">
                  <c:v>7182</c:v>
                </c:pt>
                <c:pt idx="1243">
                  <c:v>7186</c:v>
                </c:pt>
                <c:pt idx="1244">
                  <c:v>7196</c:v>
                </c:pt>
                <c:pt idx="1245">
                  <c:v>7197</c:v>
                </c:pt>
                <c:pt idx="1246">
                  <c:v>7198</c:v>
                </c:pt>
                <c:pt idx="1247">
                  <c:v>7220</c:v>
                </c:pt>
                <c:pt idx="1248">
                  <c:v>7237</c:v>
                </c:pt>
                <c:pt idx="1249">
                  <c:v>7241</c:v>
                </c:pt>
                <c:pt idx="1250">
                  <c:v>7245</c:v>
                </c:pt>
                <c:pt idx="1251">
                  <c:v>7246</c:v>
                </c:pt>
                <c:pt idx="1252">
                  <c:v>7252</c:v>
                </c:pt>
                <c:pt idx="1253">
                  <c:v>7258</c:v>
                </c:pt>
                <c:pt idx="1254">
                  <c:v>7260</c:v>
                </c:pt>
                <c:pt idx="1255">
                  <c:v>7265</c:v>
                </c:pt>
                <c:pt idx="1256">
                  <c:v>7274</c:v>
                </c:pt>
                <c:pt idx="1257">
                  <c:v>7276</c:v>
                </c:pt>
                <c:pt idx="1258">
                  <c:v>7280</c:v>
                </c:pt>
                <c:pt idx="1259">
                  <c:v>7283</c:v>
                </c:pt>
                <c:pt idx="1260">
                  <c:v>7287</c:v>
                </c:pt>
                <c:pt idx="1261">
                  <c:v>7292</c:v>
                </c:pt>
                <c:pt idx="1262">
                  <c:v>7325</c:v>
                </c:pt>
                <c:pt idx="1263">
                  <c:v>7329</c:v>
                </c:pt>
                <c:pt idx="1264">
                  <c:v>7330</c:v>
                </c:pt>
                <c:pt idx="1265">
                  <c:v>7350</c:v>
                </c:pt>
                <c:pt idx="1266">
                  <c:v>7363</c:v>
                </c:pt>
                <c:pt idx="1267">
                  <c:v>7364</c:v>
                </c:pt>
                <c:pt idx="1268">
                  <c:v>7375</c:v>
                </c:pt>
                <c:pt idx="1269">
                  <c:v>7386</c:v>
                </c:pt>
                <c:pt idx="1270">
                  <c:v>7396</c:v>
                </c:pt>
                <c:pt idx="1271">
                  <c:v>7398</c:v>
                </c:pt>
                <c:pt idx="1272">
                  <c:v>7401</c:v>
                </c:pt>
                <c:pt idx="1273">
                  <c:v>7402</c:v>
                </c:pt>
                <c:pt idx="1274">
                  <c:v>7408</c:v>
                </c:pt>
                <c:pt idx="1275">
                  <c:v>7415</c:v>
                </c:pt>
                <c:pt idx="1276">
                  <c:v>7425</c:v>
                </c:pt>
                <c:pt idx="1277">
                  <c:v>7427</c:v>
                </c:pt>
                <c:pt idx="1278">
                  <c:v>7435</c:v>
                </c:pt>
                <c:pt idx="1279">
                  <c:v>7446</c:v>
                </c:pt>
                <c:pt idx="1280">
                  <c:v>7447</c:v>
                </c:pt>
                <c:pt idx="1281">
                  <c:v>7452</c:v>
                </c:pt>
                <c:pt idx="1282">
                  <c:v>7457</c:v>
                </c:pt>
                <c:pt idx="1283">
                  <c:v>7483</c:v>
                </c:pt>
                <c:pt idx="1284">
                  <c:v>7484</c:v>
                </c:pt>
                <c:pt idx="1285">
                  <c:v>7493</c:v>
                </c:pt>
                <c:pt idx="1286">
                  <c:v>7495</c:v>
                </c:pt>
                <c:pt idx="1287">
                  <c:v>7500</c:v>
                </c:pt>
                <c:pt idx="1288">
                  <c:v>7505</c:v>
                </c:pt>
                <c:pt idx="1289">
                  <c:v>7506</c:v>
                </c:pt>
                <c:pt idx="1290">
                  <c:v>7529</c:v>
                </c:pt>
                <c:pt idx="1291">
                  <c:v>7536</c:v>
                </c:pt>
                <c:pt idx="1292">
                  <c:v>7538</c:v>
                </c:pt>
                <c:pt idx="1293">
                  <c:v>7551</c:v>
                </c:pt>
                <c:pt idx="1294">
                  <c:v>7555</c:v>
                </c:pt>
                <c:pt idx="1295">
                  <c:v>7556</c:v>
                </c:pt>
                <c:pt idx="1296">
                  <c:v>7573</c:v>
                </c:pt>
                <c:pt idx="1297">
                  <c:v>7575</c:v>
                </c:pt>
                <c:pt idx="1298">
                  <c:v>7578</c:v>
                </c:pt>
                <c:pt idx="1299">
                  <c:v>7584</c:v>
                </c:pt>
                <c:pt idx="1300">
                  <c:v>7588</c:v>
                </c:pt>
                <c:pt idx="1301">
                  <c:v>7598</c:v>
                </c:pt>
                <c:pt idx="1302">
                  <c:v>7616</c:v>
                </c:pt>
                <c:pt idx="1303">
                  <c:v>7620</c:v>
                </c:pt>
                <c:pt idx="1304">
                  <c:v>7640</c:v>
                </c:pt>
                <c:pt idx="1305">
                  <c:v>7641</c:v>
                </c:pt>
                <c:pt idx="1306">
                  <c:v>7644</c:v>
                </c:pt>
                <c:pt idx="1307">
                  <c:v>7650</c:v>
                </c:pt>
                <c:pt idx="1308">
                  <c:v>7658</c:v>
                </c:pt>
                <c:pt idx="1309">
                  <c:v>7662</c:v>
                </c:pt>
                <c:pt idx="1310">
                  <c:v>7671</c:v>
                </c:pt>
                <c:pt idx="1311">
                  <c:v>7675</c:v>
                </c:pt>
                <c:pt idx="1312">
                  <c:v>7681</c:v>
                </c:pt>
                <c:pt idx="1313">
                  <c:v>7685</c:v>
                </c:pt>
                <c:pt idx="1314">
                  <c:v>7689</c:v>
                </c:pt>
                <c:pt idx="1315">
                  <c:v>7692</c:v>
                </c:pt>
                <c:pt idx="1316">
                  <c:v>7720</c:v>
                </c:pt>
                <c:pt idx="1317">
                  <c:v>7736</c:v>
                </c:pt>
                <c:pt idx="1318">
                  <c:v>7737</c:v>
                </c:pt>
                <c:pt idx="1319">
                  <c:v>7740</c:v>
                </c:pt>
                <c:pt idx="1320">
                  <c:v>7741</c:v>
                </c:pt>
                <c:pt idx="1321">
                  <c:v>7747</c:v>
                </c:pt>
                <c:pt idx="1322">
                  <c:v>7750</c:v>
                </c:pt>
                <c:pt idx="1323">
                  <c:v>7759</c:v>
                </c:pt>
                <c:pt idx="1324">
                  <c:v>7765</c:v>
                </c:pt>
                <c:pt idx="1325">
                  <c:v>7792</c:v>
                </c:pt>
                <c:pt idx="1326">
                  <c:v>7799</c:v>
                </c:pt>
                <c:pt idx="1327">
                  <c:v>7800</c:v>
                </c:pt>
                <c:pt idx="1328">
                  <c:v>7802</c:v>
                </c:pt>
                <c:pt idx="1329">
                  <c:v>7813</c:v>
                </c:pt>
                <c:pt idx="1330">
                  <c:v>7817</c:v>
                </c:pt>
                <c:pt idx="1331">
                  <c:v>7818</c:v>
                </c:pt>
                <c:pt idx="1332">
                  <c:v>7822</c:v>
                </c:pt>
                <c:pt idx="1333">
                  <c:v>7823</c:v>
                </c:pt>
                <c:pt idx="1334">
                  <c:v>7827</c:v>
                </c:pt>
                <c:pt idx="1335">
                  <c:v>7829</c:v>
                </c:pt>
                <c:pt idx="1336">
                  <c:v>7851</c:v>
                </c:pt>
                <c:pt idx="1337">
                  <c:v>7855</c:v>
                </c:pt>
                <c:pt idx="1338">
                  <c:v>7861</c:v>
                </c:pt>
                <c:pt idx="1339">
                  <c:v>7890</c:v>
                </c:pt>
                <c:pt idx="1340">
                  <c:v>7893</c:v>
                </c:pt>
                <c:pt idx="1341">
                  <c:v>7906</c:v>
                </c:pt>
                <c:pt idx="1342">
                  <c:v>7909</c:v>
                </c:pt>
                <c:pt idx="1343">
                  <c:v>7910</c:v>
                </c:pt>
                <c:pt idx="1344">
                  <c:v>7936</c:v>
                </c:pt>
                <c:pt idx="1345">
                  <c:v>7940</c:v>
                </c:pt>
                <c:pt idx="1346">
                  <c:v>7946</c:v>
                </c:pt>
                <c:pt idx="1347">
                  <c:v>7952</c:v>
                </c:pt>
                <c:pt idx="1348">
                  <c:v>7955</c:v>
                </c:pt>
                <c:pt idx="1349">
                  <c:v>7957</c:v>
                </c:pt>
                <c:pt idx="1350">
                  <c:v>7959</c:v>
                </c:pt>
                <c:pt idx="1351">
                  <c:v>7976</c:v>
                </c:pt>
                <c:pt idx="1352">
                  <c:v>7979</c:v>
                </c:pt>
                <c:pt idx="1353">
                  <c:v>7981</c:v>
                </c:pt>
                <c:pt idx="1354">
                  <c:v>7988</c:v>
                </c:pt>
                <c:pt idx="1355">
                  <c:v>7990</c:v>
                </c:pt>
                <c:pt idx="1356">
                  <c:v>8013</c:v>
                </c:pt>
                <c:pt idx="1357">
                  <c:v>8017</c:v>
                </c:pt>
                <c:pt idx="1358">
                  <c:v>8028</c:v>
                </c:pt>
                <c:pt idx="1359">
                  <c:v>8031</c:v>
                </c:pt>
                <c:pt idx="1360">
                  <c:v>8039</c:v>
                </c:pt>
                <c:pt idx="1361">
                  <c:v>8041</c:v>
                </c:pt>
                <c:pt idx="1362">
                  <c:v>8074</c:v>
                </c:pt>
                <c:pt idx="1363">
                  <c:v>8077</c:v>
                </c:pt>
                <c:pt idx="1364">
                  <c:v>8079</c:v>
                </c:pt>
                <c:pt idx="1365">
                  <c:v>8081</c:v>
                </c:pt>
                <c:pt idx="1366">
                  <c:v>8084</c:v>
                </c:pt>
                <c:pt idx="1367">
                  <c:v>8092</c:v>
                </c:pt>
                <c:pt idx="1368">
                  <c:v>8096</c:v>
                </c:pt>
                <c:pt idx="1369">
                  <c:v>8097</c:v>
                </c:pt>
                <c:pt idx="1370">
                  <c:v>8111</c:v>
                </c:pt>
                <c:pt idx="1371">
                  <c:v>8134</c:v>
                </c:pt>
                <c:pt idx="1372">
                  <c:v>8137</c:v>
                </c:pt>
                <c:pt idx="1373">
                  <c:v>8146</c:v>
                </c:pt>
                <c:pt idx="1374">
                  <c:v>8162</c:v>
                </c:pt>
                <c:pt idx="1375">
                  <c:v>8165</c:v>
                </c:pt>
                <c:pt idx="1376">
                  <c:v>8175</c:v>
                </c:pt>
                <c:pt idx="1377">
                  <c:v>8179</c:v>
                </c:pt>
                <c:pt idx="1378">
                  <c:v>8182</c:v>
                </c:pt>
                <c:pt idx="1379">
                  <c:v>8183</c:v>
                </c:pt>
                <c:pt idx="1380">
                  <c:v>8185</c:v>
                </c:pt>
                <c:pt idx="1381">
                  <c:v>8188</c:v>
                </c:pt>
                <c:pt idx="1382">
                  <c:v>8201</c:v>
                </c:pt>
                <c:pt idx="1383">
                  <c:v>8205</c:v>
                </c:pt>
                <c:pt idx="1384">
                  <c:v>8210</c:v>
                </c:pt>
                <c:pt idx="1385">
                  <c:v>8230</c:v>
                </c:pt>
                <c:pt idx="1386">
                  <c:v>8234</c:v>
                </c:pt>
                <c:pt idx="1387">
                  <c:v>8235</c:v>
                </c:pt>
                <c:pt idx="1388">
                  <c:v>8236</c:v>
                </c:pt>
                <c:pt idx="1389">
                  <c:v>8246</c:v>
                </c:pt>
                <c:pt idx="1390">
                  <c:v>8247</c:v>
                </c:pt>
                <c:pt idx="1391">
                  <c:v>8250</c:v>
                </c:pt>
                <c:pt idx="1392">
                  <c:v>8255</c:v>
                </c:pt>
                <c:pt idx="1393">
                  <c:v>8257</c:v>
                </c:pt>
                <c:pt idx="1394">
                  <c:v>8263</c:v>
                </c:pt>
                <c:pt idx="1395">
                  <c:v>8269</c:v>
                </c:pt>
                <c:pt idx="1396">
                  <c:v>8271</c:v>
                </c:pt>
                <c:pt idx="1397">
                  <c:v>8285</c:v>
                </c:pt>
                <c:pt idx="1398">
                  <c:v>8288</c:v>
                </c:pt>
                <c:pt idx="1399">
                  <c:v>8293</c:v>
                </c:pt>
                <c:pt idx="1400">
                  <c:v>8301</c:v>
                </c:pt>
                <c:pt idx="1401">
                  <c:v>8306</c:v>
                </c:pt>
                <c:pt idx="1402">
                  <c:v>8309</c:v>
                </c:pt>
                <c:pt idx="1403">
                  <c:v>8310</c:v>
                </c:pt>
                <c:pt idx="1404">
                  <c:v>8324</c:v>
                </c:pt>
                <c:pt idx="1405">
                  <c:v>8347</c:v>
                </c:pt>
                <c:pt idx="1406">
                  <c:v>8353</c:v>
                </c:pt>
                <c:pt idx="1407">
                  <c:v>8357</c:v>
                </c:pt>
                <c:pt idx="1408">
                  <c:v>8361</c:v>
                </c:pt>
                <c:pt idx="1409">
                  <c:v>8366</c:v>
                </c:pt>
                <c:pt idx="1410">
                  <c:v>8367</c:v>
                </c:pt>
                <c:pt idx="1411">
                  <c:v>8370</c:v>
                </c:pt>
                <c:pt idx="1412">
                  <c:v>8381</c:v>
                </c:pt>
                <c:pt idx="1413">
                  <c:v>8382</c:v>
                </c:pt>
                <c:pt idx="1414">
                  <c:v>8384</c:v>
                </c:pt>
                <c:pt idx="1415">
                  <c:v>8385</c:v>
                </c:pt>
                <c:pt idx="1416">
                  <c:v>8399</c:v>
                </c:pt>
                <c:pt idx="1417">
                  <c:v>8406</c:v>
                </c:pt>
                <c:pt idx="1418">
                  <c:v>8415</c:v>
                </c:pt>
                <c:pt idx="1419">
                  <c:v>8424</c:v>
                </c:pt>
                <c:pt idx="1420">
                  <c:v>8425</c:v>
                </c:pt>
                <c:pt idx="1421">
                  <c:v>8438</c:v>
                </c:pt>
                <c:pt idx="1422">
                  <c:v>8447</c:v>
                </c:pt>
                <c:pt idx="1423">
                  <c:v>8448</c:v>
                </c:pt>
                <c:pt idx="1424">
                  <c:v>8451</c:v>
                </c:pt>
                <c:pt idx="1425">
                  <c:v>8453</c:v>
                </c:pt>
                <c:pt idx="1426">
                  <c:v>8454</c:v>
                </c:pt>
                <c:pt idx="1427">
                  <c:v>8462</c:v>
                </c:pt>
                <c:pt idx="1428">
                  <c:v>8469</c:v>
                </c:pt>
                <c:pt idx="1429">
                  <c:v>8492</c:v>
                </c:pt>
                <c:pt idx="1430">
                  <c:v>8500</c:v>
                </c:pt>
                <c:pt idx="1431">
                  <c:v>8517</c:v>
                </c:pt>
                <c:pt idx="1432">
                  <c:v>8523</c:v>
                </c:pt>
                <c:pt idx="1433">
                  <c:v>8530</c:v>
                </c:pt>
                <c:pt idx="1434">
                  <c:v>8536</c:v>
                </c:pt>
                <c:pt idx="1435">
                  <c:v>8541</c:v>
                </c:pt>
                <c:pt idx="1436">
                  <c:v>8560</c:v>
                </c:pt>
                <c:pt idx="1437">
                  <c:v>8564</c:v>
                </c:pt>
                <c:pt idx="1438">
                  <c:v>8568</c:v>
                </c:pt>
                <c:pt idx="1439">
                  <c:v>8574</c:v>
                </c:pt>
                <c:pt idx="1440">
                  <c:v>8601</c:v>
                </c:pt>
                <c:pt idx="1441">
                  <c:v>8606</c:v>
                </c:pt>
                <c:pt idx="1442">
                  <c:v>8610</c:v>
                </c:pt>
                <c:pt idx="1443">
                  <c:v>8612</c:v>
                </c:pt>
                <c:pt idx="1444">
                  <c:v>8615</c:v>
                </c:pt>
                <c:pt idx="1445">
                  <c:v>8627</c:v>
                </c:pt>
                <c:pt idx="1446">
                  <c:v>8634</c:v>
                </c:pt>
                <c:pt idx="1447">
                  <c:v>8636</c:v>
                </c:pt>
                <c:pt idx="1448">
                  <c:v>8640</c:v>
                </c:pt>
                <c:pt idx="1449">
                  <c:v>8656</c:v>
                </c:pt>
                <c:pt idx="1450">
                  <c:v>8663</c:v>
                </c:pt>
                <c:pt idx="1451">
                  <c:v>8668</c:v>
                </c:pt>
                <c:pt idx="1452">
                  <c:v>8686</c:v>
                </c:pt>
                <c:pt idx="1453">
                  <c:v>8694</c:v>
                </c:pt>
                <c:pt idx="1454">
                  <c:v>8699</c:v>
                </c:pt>
                <c:pt idx="1455">
                  <c:v>8703</c:v>
                </c:pt>
                <c:pt idx="1456">
                  <c:v>8738</c:v>
                </c:pt>
                <c:pt idx="1457">
                  <c:v>8748</c:v>
                </c:pt>
                <c:pt idx="1458">
                  <c:v>8749</c:v>
                </c:pt>
                <c:pt idx="1459">
                  <c:v>8752</c:v>
                </c:pt>
                <c:pt idx="1460">
                  <c:v>8773</c:v>
                </c:pt>
                <c:pt idx="1461">
                  <c:v>8786</c:v>
                </c:pt>
                <c:pt idx="1462">
                  <c:v>8793</c:v>
                </c:pt>
                <c:pt idx="1463">
                  <c:v>8799</c:v>
                </c:pt>
                <c:pt idx="1464">
                  <c:v>8808</c:v>
                </c:pt>
                <c:pt idx="1465">
                  <c:v>8819</c:v>
                </c:pt>
                <c:pt idx="1466">
                  <c:v>8820</c:v>
                </c:pt>
                <c:pt idx="1467">
                  <c:v>8826</c:v>
                </c:pt>
                <c:pt idx="1468">
                  <c:v>8834</c:v>
                </c:pt>
                <c:pt idx="1469">
                  <c:v>8848</c:v>
                </c:pt>
                <c:pt idx="1470">
                  <c:v>8860</c:v>
                </c:pt>
                <c:pt idx="1471">
                  <c:v>8876</c:v>
                </c:pt>
                <c:pt idx="1472">
                  <c:v>8889</c:v>
                </c:pt>
                <c:pt idx="1473">
                  <c:v>8890</c:v>
                </c:pt>
                <c:pt idx="1474">
                  <c:v>8897</c:v>
                </c:pt>
                <c:pt idx="1475">
                  <c:v>8901</c:v>
                </c:pt>
                <c:pt idx="1476">
                  <c:v>8902</c:v>
                </c:pt>
                <c:pt idx="1477">
                  <c:v>8909</c:v>
                </c:pt>
                <c:pt idx="1478">
                  <c:v>8920</c:v>
                </c:pt>
                <c:pt idx="1479">
                  <c:v>8936</c:v>
                </c:pt>
                <c:pt idx="1480">
                  <c:v>8953</c:v>
                </c:pt>
                <c:pt idx="1481">
                  <c:v>8956</c:v>
                </c:pt>
                <c:pt idx="1482">
                  <c:v>8982</c:v>
                </c:pt>
                <c:pt idx="1483">
                  <c:v>8985</c:v>
                </c:pt>
                <c:pt idx="1484">
                  <c:v>8994</c:v>
                </c:pt>
                <c:pt idx="1485">
                  <c:v>9006</c:v>
                </c:pt>
                <c:pt idx="1486">
                  <c:v>9011</c:v>
                </c:pt>
                <c:pt idx="1487">
                  <c:v>9012</c:v>
                </c:pt>
                <c:pt idx="1488">
                  <c:v>9026</c:v>
                </c:pt>
                <c:pt idx="1489">
                  <c:v>9034</c:v>
                </c:pt>
                <c:pt idx="1490">
                  <c:v>9044</c:v>
                </c:pt>
                <c:pt idx="1491">
                  <c:v>9045</c:v>
                </c:pt>
                <c:pt idx="1492">
                  <c:v>9059</c:v>
                </c:pt>
                <c:pt idx="1493">
                  <c:v>9064</c:v>
                </c:pt>
                <c:pt idx="1494">
                  <c:v>9078</c:v>
                </c:pt>
                <c:pt idx="1495">
                  <c:v>9096</c:v>
                </c:pt>
                <c:pt idx="1496">
                  <c:v>9114</c:v>
                </c:pt>
                <c:pt idx="1497">
                  <c:v>9116</c:v>
                </c:pt>
                <c:pt idx="1498">
                  <c:v>9119</c:v>
                </c:pt>
                <c:pt idx="1499">
                  <c:v>9121</c:v>
                </c:pt>
                <c:pt idx="1500">
                  <c:v>9125</c:v>
                </c:pt>
                <c:pt idx="1501">
                  <c:v>9138</c:v>
                </c:pt>
                <c:pt idx="1502">
                  <c:v>9144</c:v>
                </c:pt>
                <c:pt idx="1503">
                  <c:v>9155</c:v>
                </c:pt>
                <c:pt idx="1504">
                  <c:v>9158</c:v>
                </c:pt>
                <c:pt idx="1505">
                  <c:v>9159</c:v>
                </c:pt>
                <c:pt idx="1506">
                  <c:v>9160</c:v>
                </c:pt>
                <c:pt idx="1507">
                  <c:v>9161</c:v>
                </c:pt>
                <c:pt idx="1508">
                  <c:v>9174</c:v>
                </c:pt>
                <c:pt idx="1509">
                  <c:v>9181</c:v>
                </c:pt>
                <c:pt idx="1510">
                  <c:v>9182</c:v>
                </c:pt>
                <c:pt idx="1511">
                  <c:v>9208</c:v>
                </c:pt>
                <c:pt idx="1512">
                  <c:v>9224</c:v>
                </c:pt>
                <c:pt idx="1513">
                  <c:v>9255</c:v>
                </c:pt>
                <c:pt idx="1514">
                  <c:v>9266</c:v>
                </c:pt>
                <c:pt idx="1515">
                  <c:v>9274</c:v>
                </c:pt>
                <c:pt idx="1516">
                  <c:v>9283</c:v>
                </c:pt>
                <c:pt idx="1517">
                  <c:v>9289</c:v>
                </c:pt>
                <c:pt idx="1518">
                  <c:v>9291</c:v>
                </c:pt>
                <c:pt idx="1519">
                  <c:v>9304</c:v>
                </c:pt>
                <c:pt idx="1520">
                  <c:v>9308</c:v>
                </c:pt>
                <c:pt idx="1521">
                  <c:v>9321</c:v>
                </c:pt>
                <c:pt idx="1522">
                  <c:v>9324</c:v>
                </c:pt>
                <c:pt idx="1523">
                  <c:v>9338</c:v>
                </c:pt>
                <c:pt idx="1524">
                  <c:v>9342</c:v>
                </c:pt>
                <c:pt idx="1525">
                  <c:v>9346</c:v>
                </c:pt>
                <c:pt idx="1526">
                  <c:v>9360</c:v>
                </c:pt>
                <c:pt idx="1527">
                  <c:v>9363</c:v>
                </c:pt>
                <c:pt idx="1528">
                  <c:v>9368</c:v>
                </c:pt>
                <c:pt idx="1529">
                  <c:v>9369</c:v>
                </c:pt>
                <c:pt idx="1530">
                  <c:v>9371</c:v>
                </c:pt>
                <c:pt idx="1531">
                  <c:v>9377</c:v>
                </c:pt>
                <c:pt idx="1532">
                  <c:v>9379</c:v>
                </c:pt>
                <c:pt idx="1533">
                  <c:v>9380</c:v>
                </c:pt>
                <c:pt idx="1534">
                  <c:v>9383</c:v>
                </c:pt>
                <c:pt idx="1535">
                  <c:v>9385</c:v>
                </c:pt>
                <c:pt idx="1536">
                  <c:v>9386</c:v>
                </c:pt>
                <c:pt idx="1537">
                  <c:v>9389</c:v>
                </c:pt>
                <c:pt idx="1538">
                  <c:v>9394</c:v>
                </c:pt>
                <c:pt idx="1539">
                  <c:v>9401</c:v>
                </c:pt>
                <c:pt idx="1540">
                  <c:v>9407</c:v>
                </c:pt>
                <c:pt idx="1541">
                  <c:v>9416</c:v>
                </c:pt>
                <c:pt idx="1542">
                  <c:v>9418</c:v>
                </c:pt>
                <c:pt idx="1543">
                  <c:v>9421</c:v>
                </c:pt>
                <c:pt idx="1544">
                  <c:v>9460</c:v>
                </c:pt>
                <c:pt idx="1545">
                  <c:v>9461</c:v>
                </c:pt>
                <c:pt idx="1546">
                  <c:v>9475</c:v>
                </c:pt>
                <c:pt idx="1547">
                  <c:v>9476</c:v>
                </c:pt>
                <c:pt idx="1548">
                  <c:v>9478</c:v>
                </c:pt>
                <c:pt idx="1549">
                  <c:v>9480</c:v>
                </c:pt>
                <c:pt idx="1550">
                  <c:v>9484</c:v>
                </c:pt>
                <c:pt idx="1551">
                  <c:v>9491</c:v>
                </c:pt>
                <c:pt idx="1552">
                  <c:v>9499</c:v>
                </c:pt>
                <c:pt idx="1553">
                  <c:v>9501</c:v>
                </c:pt>
                <c:pt idx="1554">
                  <c:v>9514</c:v>
                </c:pt>
                <c:pt idx="1555">
                  <c:v>9515</c:v>
                </c:pt>
                <c:pt idx="1556">
                  <c:v>9516</c:v>
                </c:pt>
                <c:pt idx="1557">
                  <c:v>9528</c:v>
                </c:pt>
                <c:pt idx="1558">
                  <c:v>9531</c:v>
                </c:pt>
                <c:pt idx="1559">
                  <c:v>9536</c:v>
                </c:pt>
                <c:pt idx="1560">
                  <c:v>9546</c:v>
                </c:pt>
                <c:pt idx="1561">
                  <c:v>9547</c:v>
                </c:pt>
                <c:pt idx="1562">
                  <c:v>9548</c:v>
                </c:pt>
                <c:pt idx="1563">
                  <c:v>9553</c:v>
                </c:pt>
                <c:pt idx="1564">
                  <c:v>9616</c:v>
                </c:pt>
                <c:pt idx="1565">
                  <c:v>9618</c:v>
                </c:pt>
                <c:pt idx="1566">
                  <c:v>9640</c:v>
                </c:pt>
                <c:pt idx="1567">
                  <c:v>9656</c:v>
                </c:pt>
                <c:pt idx="1568">
                  <c:v>9659</c:v>
                </c:pt>
                <c:pt idx="1569">
                  <c:v>9662</c:v>
                </c:pt>
                <c:pt idx="1570">
                  <c:v>9669</c:v>
                </c:pt>
                <c:pt idx="1571">
                  <c:v>9692</c:v>
                </c:pt>
                <c:pt idx="1572">
                  <c:v>9702</c:v>
                </c:pt>
                <c:pt idx="1573">
                  <c:v>9710</c:v>
                </c:pt>
                <c:pt idx="1574">
                  <c:v>9712</c:v>
                </c:pt>
                <c:pt idx="1575">
                  <c:v>9722</c:v>
                </c:pt>
                <c:pt idx="1576">
                  <c:v>9724</c:v>
                </c:pt>
                <c:pt idx="1577">
                  <c:v>9731</c:v>
                </c:pt>
                <c:pt idx="1578">
                  <c:v>9733</c:v>
                </c:pt>
                <c:pt idx="1579">
                  <c:v>9742</c:v>
                </c:pt>
                <c:pt idx="1580">
                  <c:v>9750</c:v>
                </c:pt>
                <c:pt idx="1581">
                  <c:v>9751</c:v>
                </c:pt>
                <c:pt idx="1582">
                  <c:v>9760</c:v>
                </c:pt>
                <c:pt idx="1583">
                  <c:v>9780</c:v>
                </c:pt>
                <c:pt idx="1584">
                  <c:v>9783</c:v>
                </c:pt>
                <c:pt idx="1585">
                  <c:v>9786</c:v>
                </c:pt>
                <c:pt idx="1586">
                  <c:v>9812</c:v>
                </c:pt>
                <c:pt idx="1587">
                  <c:v>9820</c:v>
                </c:pt>
                <c:pt idx="1588">
                  <c:v>9823</c:v>
                </c:pt>
                <c:pt idx="1589">
                  <c:v>9862</c:v>
                </c:pt>
                <c:pt idx="1590">
                  <c:v>9880</c:v>
                </c:pt>
                <c:pt idx="1591">
                  <c:v>9890</c:v>
                </c:pt>
                <c:pt idx="1592">
                  <c:v>9905</c:v>
                </c:pt>
                <c:pt idx="1593">
                  <c:v>9908</c:v>
                </c:pt>
                <c:pt idx="1594">
                  <c:v>9910</c:v>
                </c:pt>
                <c:pt idx="1595">
                  <c:v>9911</c:v>
                </c:pt>
                <c:pt idx="1596">
                  <c:v>9913</c:v>
                </c:pt>
                <c:pt idx="1597">
                  <c:v>9927</c:v>
                </c:pt>
                <c:pt idx="1598">
                  <c:v>9938</c:v>
                </c:pt>
                <c:pt idx="1599">
                  <c:v>9940</c:v>
                </c:pt>
                <c:pt idx="1600">
                  <c:v>9944</c:v>
                </c:pt>
                <c:pt idx="1601">
                  <c:v>9950</c:v>
                </c:pt>
                <c:pt idx="1602">
                  <c:v>9955</c:v>
                </c:pt>
                <c:pt idx="1603">
                  <c:v>9959</c:v>
                </c:pt>
                <c:pt idx="1604">
                  <c:v>9968</c:v>
                </c:pt>
                <c:pt idx="1605">
                  <c:v>9972</c:v>
                </c:pt>
                <c:pt idx="1606">
                  <c:v>9974</c:v>
                </c:pt>
                <c:pt idx="1607">
                  <c:v>9984</c:v>
                </c:pt>
                <c:pt idx="1608">
                  <c:v>9988</c:v>
                </c:pt>
                <c:pt idx="1609">
                  <c:v>9992</c:v>
                </c:pt>
                <c:pt idx="1610">
                  <c:v>9997</c:v>
                </c:pt>
                <c:pt idx="1611">
                  <c:v>10022</c:v>
                </c:pt>
                <c:pt idx="1612">
                  <c:v>10028</c:v>
                </c:pt>
                <c:pt idx="1613">
                  <c:v>10029</c:v>
                </c:pt>
                <c:pt idx="1614">
                  <c:v>10038</c:v>
                </c:pt>
                <c:pt idx="1615">
                  <c:v>10041</c:v>
                </c:pt>
                <c:pt idx="1616">
                  <c:v>10051</c:v>
                </c:pt>
                <c:pt idx="1617">
                  <c:v>10070</c:v>
                </c:pt>
                <c:pt idx="1618">
                  <c:v>10099</c:v>
                </c:pt>
                <c:pt idx="1619">
                  <c:v>10105</c:v>
                </c:pt>
                <c:pt idx="1620">
                  <c:v>10114</c:v>
                </c:pt>
                <c:pt idx="1621">
                  <c:v>10116</c:v>
                </c:pt>
                <c:pt idx="1622">
                  <c:v>10120</c:v>
                </c:pt>
                <c:pt idx="1623">
                  <c:v>10124</c:v>
                </c:pt>
                <c:pt idx="1624">
                  <c:v>10128</c:v>
                </c:pt>
                <c:pt idx="1625">
                  <c:v>10133</c:v>
                </c:pt>
                <c:pt idx="1626">
                  <c:v>10144</c:v>
                </c:pt>
                <c:pt idx="1627">
                  <c:v>10157</c:v>
                </c:pt>
                <c:pt idx="1628">
                  <c:v>10164</c:v>
                </c:pt>
                <c:pt idx="1629">
                  <c:v>10174</c:v>
                </c:pt>
                <c:pt idx="1630">
                  <c:v>10175</c:v>
                </c:pt>
                <c:pt idx="1631">
                  <c:v>10179</c:v>
                </c:pt>
                <c:pt idx="1632">
                  <c:v>10198</c:v>
                </c:pt>
                <c:pt idx="1633">
                  <c:v>10219</c:v>
                </c:pt>
                <c:pt idx="1634">
                  <c:v>10222</c:v>
                </c:pt>
                <c:pt idx="1635">
                  <c:v>10228</c:v>
                </c:pt>
                <c:pt idx="1636">
                  <c:v>10233</c:v>
                </c:pt>
                <c:pt idx="1637">
                  <c:v>10244</c:v>
                </c:pt>
                <c:pt idx="1638">
                  <c:v>10247</c:v>
                </c:pt>
                <c:pt idx="1639">
                  <c:v>10248</c:v>
                </c:pt>
                <c:pt idx="1640">
                  <c:v>10256</c:v>
                </c:pt>
                <c:pt idx="1641">
                  <c:v>10272</c:v>
                </c:pt>
                <c:pt idx="1642">
                  <c:v>10274</c:v>
                </c:pt>
                <c:pt idx="1643">
                  <c:v>10277</c:v>
                </c:pt>
                <c:pt idx="1644">
                  <c:v>10299</c:v>
                </c:pt>
                <c:pt idx="1645">
                  <c:v>10300</c:v>
                </c:pt>
                <c:pt idx="1646">
                  <c:v>10309</c:v>
                </c:pt>
                <c:pt idx="1647">
                  <c:v>10345</c:v>
                </c:pt>
                <c:pt idx="1648">
                  <c:v>10347</c:v>
                </c:pt>
                <c:pt idx="1649">
                  <c:v>10350</c:v>
                </c:pt>
                <c:pt idx="1650">
                  <c:v>10368</c:v>
                </c:pt>
                <c:pt idx="1651">
                  <c:v>10369</c:v>
                </c:pt>
                <c:pt idx="1652">
                  <c:v>10409</c:v>
                </c:pt>
                <c:pt idx="1653">
                  <c:v>10410</c:v>
                </c:pt>
                <c:pt idx="1654">
                  <c:v>10421</c:v>
                </c:pt>
                <c:pt idx="1655">
                  <c:v>10429</c:v>
                </c:pt>
                <c:pt idx="1656">
                  <c:v>10438</c:v>
                </c:pt>
                <c:pt idx="1657">
                  <c:v>10440</c:v>
                </c:pt>
                <c:pt idx="1658">
                  <c:v>10465</c:v>
                </c:pt>
                <c:pt idx="1659">
                  <c:v>10470</c:v>
                </c:pt>
                <c:pt idx="1660">
                  <c:v>10472</c:v>
                </c:pt>
                <c:pt idx="1661">
                  <c:v>10478</c:v>
                </c:pt>
                <c:pt idx="1662">
                  <c:v>10485</c:v>
                </c:pt>
                <c:pt idx="1663">
                  <c:v>10496</c:v>
                </c:pt>
                <c:pt idx="1664">
                  <c:v>10499</c:v>
                </c:pt>
                <c:pt idx="1665">
                  <c:v>10500</c:v>
                </c:pt>
                <c:pt idx="1666">
                  <c:v>10517</c:v>
                </c:pt>
                <c:pt idx="1667">
                  <c:v>10520</c:v>
                </c:pt>
                <c:pt idx="1668">
                  <c:v>10522</c:v>
                </c:pt>
                <c:pt idx="1669">
                  <c:v>10555</c:v>
                </c:pt>
                <c:pt idx="1670">
                  <c:v>10562</c:v>
                </c:pt>
                <c:pt idx="1671">
                  <c:v>10565</c:v>
                </c:pt>
                <c:pt idx="1672">
                  <c:v>10571</c:v>
                </c:pt>
                <c:pt idx="1673">
                  <c:v>10573</c:v>
                </c:pt>
                <c:pt idx="1674">
                  <c:v>10578</c:v>
                </c:pt>
                <c:pt idx="1675">
                  <c:v>10584</c:v>
                </c:pt>
                <c:pt idx="1676">
                  <c:v>10586</c:v>
                </c:pt>
                <c:pt idx="1677">
                  <c:v>10591</c:v>
                </c:pt>
                <c:pt idx="1678">
                  <c:v>10603</c:v>
                </c:pt>
                <c:pt idx="1679">
                  <c:v>10619</c:v>
                </c:pt>
                <c:pt idx="1680">
                  <c:v>10626</c:v>
                </c:pt>
                <c:pt idx="1681">
                  <c:v>10629</c:v>
                </c:pt>
                <c:pt idx="1682">
                  <c:v>10646</c:v>
                </c:pt>
                <c:pt idx="1683">
                  <c:v>10651</c:v>
                </c:pt>
                <c:pt idx="1684">
                  <c:v>10653</c:v>
                </c:pt>
                <c:pt idx="1685">
                  <c:v>10665</c:v>
                </c:pt>
                <c:pt idx="1686">
                  <c:v>10704</c:v>
                </c:pt>
                <c:pt idx="1687">
                  <c:v>10712</c:v>
                </c:pt>
                <c:pt idx="1688">
                  <c:v>10742</c:v>
                </c:pt>
                <c:pt idx="1689">
                  <c:v>10752</c:v>
                </c:pt>
                <c:pt idx="1690">
                  <c:v>10754</c:v>
                </c:pt>
                <c:pt idx="1691">
                  <c:v>10764</c:v>
                </c:pt>
                <c:pt idx="1692">
                  <c:v>10770</c:v>
                </c:pt>
                <c:pt idx="1693">
                  <c:v>10773</c:v>
                </c:pt>
                <c:pt idx="1694">
                  <c:v>10780</c:v>
                </c:pt>
                <c:pt idx="1695">
                  <c:v>10785</c:v>
                </c:pt>
                <c:pt idx="1696">
                  <c:v>10804</c:v>
                </c:pt>
                <c:pt idx="1697">
                  <c:v>10806</c:v>
                </c:pt>
                <c:pt idx="1698">
                  <c:v>10811</c:v>
                </c:pt>
                <c:pt idx="1699">
                  <c:v>10819</c:v>
                </c:pt>
                <c:pt idx="1700">
                  <c:v>10820</c:v>
                </c:pt>
                <c:pt idx="1701">
                  <c:v>10823</c:v>
                </c:pt>
                <c:pt idx="1702">
                  <c:v>10827</c:v>
                </c:pt>
                <c:pt idx="1703">
                  <c:v>10835</c:v>
                </c:pt>
                <c:pt idx="1704">
                  <c:v>10841</c:v>
                </c:pt>
                <c:pt idx="1705">
                  <c:v>10871</c:v>
                </c:pt>
                <c:pt idx="1706">
                  <c:v>10878</c:v>
                </c:pt>
                <c:pt idx="1707">
                  <c:v>10879</c:v>
                </c:pt>
                <c:pt idx="1708">
                  <c:v>10885</c:v>
                </c:pt>
                <c:pt idx="1709">
                  <c:v>10895</c:v>
                </c:pt>
                <c:pt idx="1710">
                  <c:v>10909</c:v>
                </c:pt>
                <c:pt idx="1711">
                  <c:v>10913</c:v>
                </c:pt>
                <c:pt idx="1712">
                  <c:v>10919</c:v>
                </c:pt>
                <c:pt idx="1713">
                  <c:v>10921</c:v>
                </c:pt>
                <c:pt idx="1714">
                  <c:v>10943</c:v>
                </c:pt>
                <c:pt idx="1715">
                  <c:v>10947</c:v>
                </c:pt>
                <c:pt idx="1716">
                  <c:v>10949</c:v>
                </c:pt>
                <c:pt idx="1717">
                  <c:v>10952</c:v>
                </c:pt>
                <c:pt idx="1718">
                  <c:v>10963</c:v>
                </c:pt>
                <c:pt idx="1719">
                  <c:v>10965</c:v>
                </c:pt>
                <c:pt idx="1720">
                  <c:v>10981</c:v>
                </c:pt>
                <c:pt idx="1721">
                  <c:v>10987</c:v>
                </c:pt>
                <c:pt idx="1722">
                  <c:v>10990</c:v>
                </c:pt>
                <c:pt idx="1723">
                  <c:v>10992</c:v>
                </c:pt>
                <c:pt idx="1724">
                  <c:v>10995</c:v>
                </c:pt>
                <c:pt idx="1725">
                  <c:v>11006</c:v>
                </c:pt>
                <c:pt idx="1726">
                  <c:v>11011</c:v>
                </c:pt>
                <c:pt idx="1727">
                  <c:v>11014</c:v>
                </c:pt>
                <c:pt idx="1728">
                  <c:v>11020</c:v>
                </c:pt>
                <c:pt idx="1729">
                  <c:v>11022</c:v>
                </c:pt>
                <c:pt idx="1730">
                  <c:v>11030</c:v>
                </c:pt>
                <c:pt idx="1731">
                  <c:v>11057</c:v>
                </c:pt>
                <c:pt idx="1732">
                  <c:v>11061</c:v>
                </c:pt>
                <c:pt idx="1733">
                  <c:v>11067</c:v>
                </c:pt>
                <c:pt idx="1734">
                  <c:v>11088</c:v>
                </c:pt>
                <c:pt idx="1735">
                  <c:v>11092</c:v>
                </c:pt>
                <c:pt idx="1736">
                  <c:v>11097</c:v>
                </c:pt>
                <c:pt idx="1737">
                  <c:v>11103</c:v>
                </c:pt>
                <c:pt idx="1738">
                  <c:v>11112</c:v>
                </c:pt>
                <c:pt idx="1739">
                  <c:v>11113</c:v>
                </c:pt>
                <c:pt idx="1740">
                  <c:v>11125</c:v>
                </c:pt>
                <c:pt idx="1741">
                  <c:v>11131</c:v>
                </c:pt>
                <c:pt idx="1742">
                  <c:v>11137</c:v>
                </c:pt>
                <c:pt idx="1743">
                  <c:v>11143</c:v>
                </c:pt>
                <c:pt idx="1744">
                  <c:v>11150</c:v>
                </c:pt>
                <c:pt idx="1745">
                  <c:v>11164</c:v>
                </c:pt>
                <c:pt idx="1746">
                  <c:v>11184</c:v>
                </c:pt>
                <c:pt idx="1747">
                  <c:v>11194</c:v>
                </c:pt>
                <c:pt idx="1748">
                  <c:v>11196</c:v>
                </c:pt>
                <c:pt idx="1749">
                  <c:v>11200</c:v>
                </c:pt>
                <c:pt idx="1750">
                  <c:v>11202</c:v>
                </c:pt>
                <c:pt idx="1751">
                  <c:v>11208</c:v>
                </c:pt>
                <c:pt idx="1752">
                  <c:v>11209</c:v>
                </c:pt>
                <c:pt idx="1753">
                  <c:v>11218</c:v>
                </c:pt>
                <c:pt idx="1754">
                  <c:v>11219</c:v>
                </c:pt>
                <c:pt idx="1755">
                  <c:v>11228</c:v>
                </c:pt>
                <c:pt idx="1756">
                  <c:v>11237</c:v>
                </c:pt>
                <c:pt idx="1757">
                  <c:v>11242</c:v>
                </c:pt>
                <c:pt idx="1758">
                  <c:v>11246</c:v>
                </c:pt>
                <c:pt idx="1759">
                  <c:v>11269</c:v>
                </c:pt>
                <c:pt idx="1760">
                  <c:v>11280</c:v>
                </c:pt>
                <c:pt idx="1761">
                  <c:v>11281</c:v>
                </c:pt>
                <c:pt idx="1762">
                  <c:v>11286</c:v>
                </c:pt>
                <c:pt idx="1763">
                  <c:v>11295</c:v>
                </c:pt>
                <c:pt idx="1764">
                  <c:v>11298</c:v>
                </c:pt>
                <c:pt idx="1765">
                  <c:v>11301</c:v>
                </c:pt>
                <c:pt idx="1766">
                  <c:v>11302</c:v>
                </c:pt>
                <c:pt idx="1767">
                  <c:v>11305</c:v>
                </c:pt>
                <c:pt idx="1768">
                  <c:v>11316</c:v>
                </c:pt>
                <c:pt idx="1769">
                  <c:v>11321</c:v>
                </c:pt>
                <c:pt idx="1770">
                  <c:v>11355</c:v>
                </c:pt>
                <c:pt idx="1771">
                  <c:v>11368</c:v>
                </c:pt>
                <c:pt idx="1772">
                  <c:v>11371</c:v>
                </c:pt>
                <c:pt idx="1773">
                  <c:v>11373</c:v>
                </c:pt>
                <c:pt idx="1774">
                  <c:v>11380</c:v>
                </c:pt>
                <c:pt idx="1775">
                  <c:v>11405</c:v>
                </c:pt>
                <c:pt idx="1776">
                  <c:v>11421</c:v>
                </c:pt>
                <c:pt idx="1777">
                  <c:v>11458</c:v>
                </c:pt>
                <c:pt idx="1778">
                  <c:v>11463</c:v>
                </c:pt>
                <c:pt idx="1779">
                  <c:v>11472</c:v>
                </c:pt>
                <c:pt idx="1780">
                  <c:v>11478</c:v>
                </c:pt>
                <c:pt idx="1781">
                  <c:v>11483</c:v>
                </c:pt>
                <c:pt idx="1782">
                  <c:v>11491</c:v>
                </c:pt>
                <c:pt idx="1783">
                  <c:v>11512</c:v>
                </c:pt>
                <c:pt idx="1784">
                  <c:v>11529</c:v>
                </c:pt>
                <c:pt idx="1785">
                  <c:v>11535</c:v>
                </c:pt>
                <c:pt idx="1786">
                  <c:v>11538</c:v>
                </c:pt>
                <c:pt idx="1787">
                  <c:v>11544</c:v>
                </c:pt>
                <c:pt idx="1788">
                  <c:v>11551</c:v>
                </c:pt>
                <c:pt idx="1789">
                  <c:v>11557</c:v>
                </c:pt>
                <c:pt idx="1790">
                  <c:v>11572</c:v>
                </c:pt>
                <c:pt idx="1791">
                  <c:v>11575</c:v>
                </c:pt>
                <c:pt idx="1792">
                  <c:v>11592</c:v>
                </c:pt>
                <c:pt idx="1793">
                  <c:v>11612</c:v>
                </c:pt>
                <c:pt idx="1794">
                  <c:v>11624</c:v>
                </c:pt>
                <c:pt idx="1795">
                  <c:v>11625</c:v>
                </c:pt>
                <c:pt idx="1796">
                  <c:v>11634</c:v>
                </c:pt>
                <c:pt idx="1797">
                  <c:v>11639</c:v>
                </c:pt>
                <c:pt idx="1798">
                  <c:v>11650</c:v>
                </c:pt>
                <c:pt idx="1799">
                  <c:v>11651</c:v>
                </c:pt>
                <c:pt idx="1800">
                  <c:v>11652</c:v>
                </c:pt>
                <c:pt idx="1801">
                  <c:v>11659</c:v>
                </c:pt>
                <c:pt idx="1802">
                  <c:v>11664</c:v>
                </c:pt>
                <c:pt idx="1803">
                  <c:v>11665</c:v>
                </c:pt>
                <c:pt idx="1804">
                  <c:v>11669</c:v>
                </c:pt>
                <c:pt idx="1805">
                  <c:v>11682</c:v>
                </c:pt>
                <c:pt idx="1806">
                  <c:v>11687</c:v>
                </c:pt>
                <c:pt idx="1807">
                  <c:v>11705</c:v>
                </c:pt>
                <c:pt idx="1808">
                  <c:v>11710</c:v>
                </c:pt>
                <c:pt idx="1809">
                  <c:v>11718</c:v>
                </c:pt>
                <c:pt idx="1810">
                  <c:v>11734</c:v>
                </c:pt>
                <c:pt idx="1811">
                  <c:v>11735</c:v>
                </c:pt>
                <c:pt idx="1812">
                  <c:v>11740</c:v>
                </c:pt>
                <c:pt idx="1813">
                  <c:v>11741</c:v>
                </c:pt>
                <c:pt idx="1814">
                  <c:v>11744</c:v>
                </c:pt>
                <c:pt idx="1815">
                  <c:v>11757</c:v>
                </c:pt>
                <c:pt idx="1816">
                  <c:v>11764</c:v>
                </c:pt>
                <c:pt idx="1817">
                  <c:v>11768</c:v>
                </c:pt>
                <c:pt idx="1818">
                  <c:v>11784</c:v>
                </c:pt>
                <c:pt idx="1819">
                  <c:v>11797</c:v>
                </c:pt>
                <c:pt idx="1820">
                  <c:v>11801</c:v>
                </c:pt>
                <c:pt idx="1821">
                  <c:v>11805</c:v>
                </c:pt>
                <c:pt idx="1822">
                  <c:v>11809</c:v>
                </c:pt>
                <c:pt idx="1823">
                  <c:v>11816</c:v>
                </c:pt>
                <c:pt idx="1824">
                  <c:v>11818</c:v>
                </c:pt>
                <c:pt idx="1825">
                  <c:v>11821</c:v>
                </c:pt>
                <c:pt idx="1826">
                  <c:v>11823</c:v>
                </c:pt>
                <c:pt idx="1827">
                  <c:v>11844</c:v>
                </c:pt>
                <c:pt idx="1828">
                  <c:v>11869</c:v>
                </c:pt>
                <c:pt idx="1829">
                  <c:v>11878</c:v>
                </c:pt>
                <c:pt idx="1830">
                  <c:v>11895</c:v>
                </c:pt>
                <c:pt idx="1831">
                  <c:v>11897</c:v>
                </c:pt>
                <c:pt idx="1832">
                  <c:v>11898</c:v>
                </c:pt>
                <c:pt idx="1833">
                  <c:v>11905</c:v>
                </c:pt>
                <c:pt idx="1834">
                  <c:v>11908</c:v>
                </c:pt>
                <c:pt idx="1835">
                  <c:v>11910</c:v>
                </c:pt>
                <c:pt idx="1836">
                  <c:v>11955</c:v>
                </c:pt>
                <c:pt idx="1837">
                  <c:v>11969</c:v>
                </c:pt>
                <c:pt idx="1838">
                  <c:v>11971</c:v>
                </c:pt>
                <c:pt idx="1839">
                  <c:v>11974</c:v>
                </c:pt>
                <c:pt idx="1840">
                  <c:v>11981</c:v>
                </c:pt>
                <c:pt idx="1841">
                  <c:v>11982</c:v>
                </c:pt>
                <c:pt idx="1842">
                  <c:v>11987</c:v>
                </c:pt>
                <c:pt idx="1843">
                  <c:v>11998</c:v>
                </c:pt>
                <c:pt idx="1844">
                  <c:v>12005</c:v>
                </c:pt>
                <c:pt idx="1845">
                  <c:v>12014</c:v>
                </c:pt>
                <c:pt idx="1846">
                  <c:v>12015</c:v>
                </c:pt>
                <c:pt idx="1847">
                  <c:v>12016</c:v>
                </c:pt>
                <c:pt idx="1848">
                  <c:v>12025</c:v>
                </c:pt>
                <c:pt idx="1849">
                  <c:v>12027</c:v>
                </c:pt>
                <c:pt idx="1850">
                  <c:v>12038</c:v>
                </c:pt>
                <c:pt idx="1851">
                  <c:v>12043</c:v>
                </c:pt>
                <c:pt idx="1852">
                  <c:v>12050</c:v>
                </c:pt>
                <c:pt idx="1853">
                  <c:v>12057</c:v>
                </c:pt>
                <c:pt idx="1854">
                  <c:v>12063</c:v>
                </c:pt>
                <c:pt idx="1855">
                  <c:v>12072</c:v>
                </c:pt>
                <c:pt idx="1856">
                  <c:v>12077</c:v>
                </c:pt>
                <c:pt idx="1857">
                  <c:v>12079</c:v>
                </c:pt>
                <c:pt idx="1858">
                  <c:v>12080</c:v>
                </c:pt>
                <c:pt idx="1859">
                  <c:v>12084</c:v>
                </c:pt>
                <c:pt idx="1860">
                  <c:v>12090</c:v>
                </c:pt>
                <c:pt idx="1861">
                  <c:v>12096</c:v>
                </c:pt>
                <c:pt idx="1862">
                  <c:v>12101</c:v>
                </c:pt>
                <c:pt idx="1863">
                  <c:v>12121</c:v>
                </c:pt>
                <c:pt idx="1864">
                  <c:v>12158</c:v>
                </c:pt>
                <c:pt idx="1865">
                  <c:v>12198</c:v>
                </c:pt>
                <c:pt idx="1866">
                  <c:v>12201</c:v>
                </c:pt>
                <c:pt idx="1867">
                  <c:v>12203</c:v>
                </c:pt>
                <c:pt idx="1868">
                  <c:v>12207</c:v>
                </c:pt>
                <c:pt idx="1869">
                  <c:v>12212</c:v>
                </c:pt>
                <c:pt idx="1870">
                  <c:v>12215</c:v>
                </c:pt>
                <c:pt idx="1871">
                  <c:v>12233</c:v>
                </c:pt>
                <c:pt idx="1872">
                  <c:v>12243</c:v>
                </c:pt>
                <c:pt idx="1873">
                  <c:v>12256</c:v>
                </c:pt>
                <c:pt idx="1874">
                  <c:v>12261</c:v>
                </c:pt>
                <c:pt idx="1875">
                  <c:v>12278</c:v>
                </c:pt>
                <c:pt idx="1876">
                  <c:v>12282</c:v>
                </c:pt>
                <c:pt idx="1877">
                  <c:v>12283</c:v>
                </c:pt>
                <c:pt idx="1878">
                  <c:v>12291</c:v>
                </c:pt>
                <c:pt idx="1879">
                  <c:v>12306</c:v>
                </c:pt>
                <c:pt idx="1880">
                  <c:v>12310</c:v>
                </c:pt>
                <c:pt idx="1881">
                  <c:v>12320</c:v>
                </c:pt>
                <c:pt idx="1882">
                  <c:v>12322</c:v>
                </c:pt>
                <c:pt idx="1883">
                  <c:v>12323</c:v>
                </c:pt>
                <c:pt idx="1884">
                  <c:v>12325</c:v>
                </c:pt>
                <c:pt idx="1885">
                  <c:v>12329</c:v>
                </c:pt>
                <c:pt idx="1886">
                  <c:v>12346</c:v>
                </c:pt>
                <c:pt idx="1887">
                  <c:v>12350</c:v>
                </c:pt>
                <c:pt idx="1888">
                  <c:v>12351</c:v>
                </c:pt>
                <c:pt idx="1889">
                  <c:v>12357</c:v>
                </c:pt>
                <c:pt idx="1890">
                  <c:v>12359</c:v>
                </c:pt>
                <c:pt idx="1891">
                  <c:v>12361</c:v>
                </c:pt>
                <c:pt idx="1892">
                  <c:v>12374</c:v>
                </c:pt>
                <c:pt idx="1893">
                  <c:v>12375</c:v>
                </c:pt>
                <c:pt idx="1894">
                  <c:v>12376</c:v>
                </c:pt>
                <c:pt idx="1895">
                  <c:v>12384</c:v>
                </c:pt>
                <c:pt idx="1896">
                  <c:v>12386</c:v>
                </c:pt>
                <c:pt idx="1897">
                  <c:v>12394</c:v>
                </c:pt>
                <c:pt idx="1898">
                  <c:v>12397</c:v>
                </c:pt>
                <c:pt idx="1899">
                  <c:v>12398</c:v>
                </c:pt>
                <c:pt idx="1900">
                  <c:v>12411</c:v>
                </c:pt>
                <c:pt idx="1901">
                  <c:v>12426</c:v>
                </c:pt>
                <c:pt idx="1902">
                  <c:v>12433</c:v>
                </c:pt>
                <c:pt idx="1903">
                  <c:v>12444</c:v>
                </c:pt>
                <c:pt idx="1904">
                  <c:v>12449</c:v>
                </c:pt>
                <c:pt idx="1905">
                  <c:v>12466</c:v>
                </c:pt>
                <c:pt idx="1906">
                  <c:v>12467</c:v>
                </c:pt>
                <c:pt idx="1907">
                  <c:v>12471</c:v>
                </c:pt>
                <c:pt idx="1908">
                  <c:v>12488</c:v>
                </c:pt>
                <c:pt idx="1909">
                  <c:v>12489</c:v>
                </c:pt>
                <c:pt idx="1910">
                  <c:v>12495</c:v>
                </c:pt>
                <c:pt idx="1911">
                  <c:v>12505</c:v>
                </c:pt>
                <c:pt idx="1912">
                  <c:v>12508</c:v>
                </c:pt>
                <c:pt idx="1913">
                  <c:v>12519</c:v>
                </c:pt>
                <c:pt idx="1914">
                  <c:v>12538</c:v>
                </c:pt>
                <c:pt idx="1915">
                  <c:v>12540</c:v>
                </c:pt>
                <c:pt idx="1916">
                  <c:v>12541</c:v>
                </c:pt>
                <c:pt idx="1917">
                  <c:v>12552</c:v>
                </c:pt>
                <c:pt idx="1918">
                  <c:v>12559</c:v>
                </c:pt>
                <c:pt idx="1919">
                  <c:v>12562</c:v>
                </c:pt>
                <c:pt idx="1920">
                  <c:v>12566</c:v>
                </c:pt>
                <c:pt idx="1921">
                  <c:v>12577</c:v>
                </c:pt>
                <c:pt idx="1922">
                  <c:v>12585</c:v>
                </c:pt>
                <c:pt idx="1923">
                  <c:v>12589</c:v>
                </c:pt>
                <c:pt idx="1924">
                  <c:v>12591</c:v>
                </c:pt>
                <c:pt idx="1925">
                  <c:v>12596</c:v>
                </c:pt>
                <c:pt idx="1926">
                  <c:v>12603</c:v>
                </c:pt>
                <c:pt idx="1927">
                  <c:v>12610</c:v>
                </c:pt>
                <c:pt idx="1928">
                  <c:v>12614</c:v>
                </c:pt>
                <c:pt idx="1929">
                  <c:v>12617</c:v>
                </c:pt>
                <c:pt idx="1930">
                  <c:v>12620</c:v>
                </c:pt>
                <c:pt idx="1931">
                  <c:v>12627</c:v>
                </c:pt>
                <c:pt idx="1932">
                  <c:v>12636</c:v>
                </c:pt>
                <c:pt idx="1933">
                  <c:v>12649</c:v>
                </c:pt>
                <c:pt idx="1934">
                  <c:v>12652</c:v>
                </c:pt>
                <c:pt idx="1935">
                  <c:v>12653</c:v>
                </c:pt>
                <c:pt idx="1936">
                  <c:v>12668</c:v>
                </c:pt>
                <c:pt idx="1937">
                  <c:v>12678</c:v>
                </c:pt>
                <c:pt idx="1938">
                  <c:v>12689</c:v>
                </c:pt>
                <c:pt idx="1939">
                  <c:v>12690</c:v>
                </c:pt>
                <c:pt idx="1940">
                  <c:v>12691</c:v>
                </c:pt>
                <c:pt idx="1941">
                  <c:v>12693</c:v>
                </c:pt>
                <c:pt idx="1942">
                  <c:v>12701</c:v>
                </c:pt>
                <c:pt idx="1943">
                  <c:v>12721</c:v>
                </c:pt>
                <c:pt idx="1944">
                  <c:v>12723</c:v>
                </c:pt>
                <c:pt idx="1945">
                  <c:v>12728</c:v>
                </c:pt>
                <c:pt idx="1946">
                  <c:v>12735</c:v>
                </c:pt>
                <c:pt idx="1947">
                  <c:v>12738</c:v>
                </c:pt>
                <c:pt idx="1948">
                  <c:v>12743</c:v>
                </c:pt>
                <c:pt idx="1949">
                  <c:v>12746</c:v>
                </c:pt>
                <c:pt idx="1950">
                  <c:v>12758</c:v>
                </c:pt>
                <c:pt idx="1951">
                  <c:v>12760</c:v>
                </c:pt>
                <c:pt idx="1952">
                  <c:v>12772</c:v>
                </c:pt>
                <c:pt idx="1953">
                  <c:v>12778</c:v>
                </c:pt>
                <c:pt idx="1954">
                  <c:v>12791</c:v>
                </c:pt>
                <c:pt idx="1955">
                  <c:v>12799</c:v>
                </c:pt>
                <c:pt idx="1956">
                  <c:v>12800</c:v>
                </c:pt>
                <c:pt idx="1957">
                  <c:v>12829</c:v>
                </c:pt>
                <c:pt idx="1958">
                  <c:v>12832</c:v>
                </c:pt>
                <c:pt idx="1959">
                  <c:v>12834</c:v>
                </c:pt>
                <c:pt idx="1960">
                  <c:v>12841</c:v>
                </c:pt>
                <c:pt idx="1961">
                  <c:v>12842</c:v>
                </c:pt>
                <c:pt idx="1962">
                  <c:v>12844</c:v>
                </c:pt>
                <c:pt idx="1963">
                  <c:v>12846</c:v>
                </c:pt>
                <c:pt idx="1964">
                  <c:v>12855</c:v>
                </c:pt>
                <c:pt idx="1965">
                  <c:v>12871</c:v>
                </c:pt>
                <c:pt idx="1966">
                  <c:v>12885</c:v>
                </c:pt>
                <c:pt idx="1967">
                  <c:v>12886</c:v>
                </c:pt>
                <c:pt idx="1968">
                  <c:v>12896</c:v>
                </c:pt>
                <c:pt idx="1969">
                  <c:v>12898</c:v>
                </c:pt>
                <c:pt idx="1970">
                  <c:v>12902</c:v>
                </c:pt>
                <c:pt idx="1971">
                  <c:v>12906</c:v>
                </c:pt>
                <c:pt idx="1972">
                  <c:v>12910</c:v>
                </c:pt>
                <c:pt idx="1973">
                  <c:v>12929</c:v>
                </c:pt>
                <c:pt idx="1974">
                  <c:v>12958</c:v>
                </c:pt>
                <c:pt idx="1975">
                  <c:v>12967</c:v>
                </c:pt>
                <c:pt idx="1976">
                  <c:v>12978</c:v>
                </c:pt>
                <c:pt idx="1977">
                  <c:v>12984</c:v>
                </c:pt>
                <c:pt idx="1978">
                  <c:v>12985</c:v>
                </c:pt>
                <c:pt idx="1979">
                  <c:v>13001</c:v>
                </c:pt>
                <c:pt idx="1980">
                  <c:v>13002</c:v>
                </c:pt>
                <c:pt idx="1981">
                  <c:v>13004</c:v>
                </c:pt>
                <c:pt idx="1982">
                  <c:v>13013</c:v>
                </c:pt>
                <c:pt idx="1983">
                  <c:v>13020</c:v>
                </c:pt>
                <c:pt idx="1984">
                  <c:v>13031</c:v>
                </c:pt>
                <c:pt idx="1985">
                  <c:v>13034</c:v>
                </c:pt>
                <c:pt idx="1986">
                  <c:v>13037</c:v>
                </c:pt>
                <c:pt idx="1987">
                  <c:v>13038</c:v>
                </c:pt>
                <c:pt idx="1988">
                  <c:v>13054</c:v>
                </c:pt>
                <c:pt idx="1989">
                  <c:v>13063</c:v>
                </c:pt>
                <c:pt idx="1990">
                  <c:v>13081</c:v>
                </c:pt>
                <c:pt idx="1991">
                  <c:v>13087</c:v>
                </c:pt>
                <c:pt idx="1992">
                  <c:v>13090</c:v>
                </c:pt>
                <c:pt idx="1993">
                  <c:v>13093</c:v>
                </c:pt>
                <c:pt idx="1994">
                  <c:v>13127</c:v>
                </c:pt>
                <c:pt idx="1995">
                  <c:v>13130</c:v>
                </c:pt>
                <c:pt idx="1996">
                  <c:v>13138</c:v>
                </c:pt>
                <c:pt idx="1997">
                  <c:v>13144</c:v>
                </c:pt>
                <c:pt idx="1998">
                  <c:v>13164</c:v>
                </c:pt>
                <c:pt idx="1999">
                  <c:v>13187</c:v>
                </c:pt>
                <c:pt idx="2000">
                  <c:v>13188</c:v>
                </c:pt>
                <c:pt idx="2001">
                  <c:v>13207</c:v>
                </c:pt>
                <c:pt idx="2002">
                  <c:v>13210</c:v>
                </c:pt>
                <c:pt idx="2003">
                  <c:v>13224</c:v>
                </c:pt>
                <c:pt idx="2004">
                  <c:v>13226</c:v>
                </c:pt>
                <c:pt idx="2005">
                  <c:v>13230</c:v>
                </c:pt>
                <c:pt idx="2006">
                  <c:v>13248</c:v>
                </c:pt>
                <c:pt idx="2007">
                  <c:v>13257</c:v>
                </c:pt>
                <c:pt idx="2008">
                  <c:v>13261</c:v>
                </c:pt>
                <c:pt idx="2009">
                  <c:v>13264</c:v>
                </c:pt>
                <c:pt idx="2010">
                  <c:v>13270</c:v>
                </c:pt>
                <c:pt idx="2011">
                  <c:v>13273</c:v>
                </c:pt>
                <c:pt idx="2012">
                  <c:v>13281</c:v>
                </c:pt>
                <c:pt idx="2013">
                  <c:v>13287</c:v>
                </c:pt>
                <c:pt idx="2014">
                  <c:v>13293</c:v>
                </c:pt>
                <c:pt idx="2015">
                  <c:v>13297</c:v>
                </c:pt>
                <c:pt idx="2016">
                  <c:v>13298</c:v>
                </c:pt>
                <c:pt idx="2017">
                  <c:v>13303</c:v>
                </c:pt>
                <c:pt idx="2018">
                  <c:v>13307</c:v>
                </c:pt>
                <c:pt idx="2019">
                  <c:v>13308</c:v>
                </c:pt>
                <c:pt idx="2020">
                  <c:v>13321</c:v>
                </c:pt>
                <c:pt idx="2021">
                  <c:v>13326</c:v>
                </c:pt>
                <c:pt idx="2022">
                  <c:v>13328</c:v>
                </c:pt>
                <c:pt idx="2023">
                  <c:v>13357</c:v>
                </c:pt>
                <c:pt idx="2024">
                  <c:v>13389</c:v>
                </c:pt>
                <c:pt idx="2025">
                  <c:v>13395</c:v>
                </c:pt>
                <c:pt idx="2026">
                  <c:v>13396</c:v>
                </c:pt>
                <c:pt idx="2027">
                  <c:v>13398</c:v>
                </c:pt>
                <c:pt idx="2028">
                  <c:v>13401</c:v>
                </c:pt>
                <c:pt idx="2029">
                  <c:v>13409</c:v>
                </c:pt>
                <c:pt idx="2030">
                  <c:v>13417</c:v>
                </c:pt>
                <c:pt idx="2031">
                  <c:v>13421</c:v>
                </c:pt>
                <c:pt idx="2032">
                  <c:v>13426</c:v>
                </c:pt>
                <c:pt idx="2033">
                  <c:v>13429</c:v>
                </c:pt>
                <c:pt idx="2034">
                  <c:v>13444</c:v>
                </c:pt>
                <c:pt idx="2035">
                  <c:v>13450</c:v>
                </c:pt>
                <c:pt idx="2036">
                  <c:v>13453</c:v>
                </c:pt>
                <c:pt idx="2037">
                  <c:v>13463</c:v>
                </c:pt>
                <c:pt idx="2038">
                  <c:v>13470</c:v>
                </c:pt>
                <c:pt idx="2039">
                  <c:v>13474</c:v>
                </c:pt>
                <c:pt idx="2040">
                  <c:v>13476</c:v>
                </c:pt>
                <c:pt idx="2041">
                  <c:v>13477</c:v>
                </c:pt>
                <c:pt idx="2042">
                  <c:v>13486</c:v>
                </c:pt>
                <c:pt idx="2043">
                  <c:v>13493</c:v>
                </c:pt>
                <c:pt idx="2044">
                  <c:v>13495</c:v>
                </c:pt>
                <c:pt idx="2045">
                  <c:v>13514</c:v>
                </c:pt>
                <c:pt idx="2046">
                  <c:v>13520</c:v>
                </c:pt>
                <c:pt idx="2047">
                  <c:v>13525</c:v>
                </c:pt>
                <c:pt idx="2048">
                  <c:v>13536</c:v>
                </c:pt>
                <c:pt idx="2049">
                  <c:v>13538</c:v>
                </c:pt>
                <c:pt idx="2050">
                  <c:v>13547</c:v>
                </c:pt>
                <c:pt idx="2051">
                  <c:v>13550</c:v>
                </c:pt>
                <c:pt idx="2052">
                  <c:v>13551</c:v>
                </c:pt>
                <c:pt idx="2053">
                  <c:v>13562</c:v>
                </c:pt>
                <c:pt idx="2054">
                  <c:v>13566</c:v>
                </c:pt>
                <c:pt idx="2055">
                  <c:v>13576</c:v>
                </c:pt>
                <c:pt idx="2056">
                  <c:v>13581</c:v>
                </c:pt>
                <c:pt idx="2057">
                  <c:v>13583</c:v>
                </c:pt>
                <c:pt idx="2058">
                  <c:v>13603</c:v>
                </c:pt>
                <c:pt idx="2059">
                  <c:v>13612</c:v>
                </c:pt>
                <c:pt idx="2060">
                  <c:v>13613</c:v>
                </c:pt>
                <c:pt idx="2061">
                  <c:v>13621</c:v>
                </c:pt>
                <c:pt idx="2062">
                  <c:v>13622</c:v>
                </c:pt>
                <c:pt idx="2063">
                  <c:v>13669</c:v>
                </c:pt>
                <c:pt idx="2064">
                  <c:v>13670</c:v>
                </c:pt>
                <c:pt idx="2065">
                  <c:v>13676</c:v>
                </c:pt>
                <c:pt idx="2066">
                  <c:v>13677</c:v>
                </c:pt>
                <c:pt idx="2067">
                  <c:v>13685</c:v>
                </c:pt>
                <c:pt idx="2068">
                  <c:v>13691</c:v>
                </c:pt>
                <c:pt idx="2069">
                  <c:v>13696</c:v>
                </c:pt>
                <c:pt idx="2070">
                  <c:v>13702</c:v>
                </c:pt>
                <c:pt idx="2071">
                  <c:v>13704</c:v>
                </c:pt>
                <c:pt idx="2072">
                  <c:v>13718</c:v>
                </c:pt>
                <c:pt idx="2073">
                  <c:v>13734</c:v>
                </c:pt>
                <c:pt idx="2074">
                  <c:v>13745</c:v>
                </c:pt>
                <c:pt idx="2075">
                  <c:v>13746</c:v>
                </c:pt>
                <c:pt idx="2076">
                  <c:v>13749</c:v>
                </c:pt>
                <c:pt idx="2077">
                  <c:v>13753</c:v>
                </c:pt>
                <c:pt idx="2078">
                  <c:v>13755</c:v>
                </c:pt>
                <c:pt idx="2079">
                  <c:v>13776</c:v>
                </c:pt>
                <c:pt idx="2080">
                  <c:v>13781</c:v>
                </c:pt>
                <c:pt idx="2081">
                  <c:v>13786</c:v>
                </c:pt>
                <c:pt idx="2082">
                  <c:v>13787</c:v>
                </c:pt>
                <c:pt idx="2083">
                  <c:v>13788</c:v>
                </c:pt>
                <c:pt idx="2084">
                  <c:v>13814</c:v>
                </c:pt>
                <c:pt idx="2085">
                  <c:v>13817</c:v>
                </c:pt>
                <c:pt idx="2086">
                  <c:v>13823</c:v>
                </c:pt>
                <c:pt idx="2087">
                  <c:v>13826</c:v>
                </c:pt>
                <c:pt idx="2088">
                  <c:v>13844</c:v>
                </c:pt>
                <c:pt idx="2089">
                  <c:v>13846</c:v>
                </c:pt>
                <c:pt idx="2090">
                  <c:v>13866</c:v>
                </c:pt>
                <c:pt idx="2091">
                  <c:v>13890</c:v>
                </c:pt>
                <c:pt idx="2092">
                  <c:v>13911</c:v>
                </c:pt>
                <c:pt idx="2093">
                  <c:v>13914</c:v>
                </c:pt>
                <c:pt idx="2094">
                  <c:v>13928</c:v>
                </c:pt>
                <c:pt idx="2095">
                  <c:v>13942</c:v>
                </c:pt>
                <c:pt idx="2096">
                  <c:v>13953</c:v>
                </c:pt>
                <c:pt idx="2097">
                  <c:v>13962</c:v>
                </c:pt>
                <c:pt idx="2098">
                  <c:v>13963</c:v>
                </c:pt>
                <c:pt idx="2099">
                  <c:v>13966</c:v>
                </c:pt>
                <c:pt idx="2100">
                  <c:v>13969</c:v>
                </c:pt>
                <c:pt idx="2101">
                  <c:v>13974</c:v>
                </c:pt>
                <c:pt idx="2102">
                  <c:v>13984</c:v>
                </c:pt>
                <c:pt idx="2103">
                  <c:v>13986</c:v>
                </c:pt>
                <c:pt idx="2104">
                  <c:v>13990</c:v>
                </c:pt>
                <c:pt idx="2105">
                  <c:v>14001</c:v>
                </c:pt>
                <c:pt idx="2106">
                  <c:v>14014</c:v>
                </c:pt>
                <c:pt idx="2107">
                  <c:v>14017</c:v>
                </c:pt>
                <c:pt idx="2108">
                  <c:v>14019</c:v>
                </c:pt>
                <c:pt idx="2109">
                  <c:v>14027</c:v>
                </c:pt>
                <c:pt idx="2110">
                  <c:v>14028</c:v>
                </c:pt>
                <c:pt idx="2111">
                  <c:v>14029</c:v>
                </c:pt>
                <c:pt idx="2112">
                  <c:v>14033</c:v>
                </c:pt>
                <c:pt idx="2113">
                  <c:v>14036</c:v>
                </c:pt>
                <c:pt idx="2114">
                  <c:v>14040</c:v>
                </c:pt>
                <c:pt idx="2115">
                  <c:v>14045</c:v>
                </c:pt>
                <c:pt idx="2116">
                  <c:v>14047</c:v>
                </c:pt>
                <c:pt idx="2117">
                  <c:v>14052</c:v>
                </c:pt>
                <c:pt idx="2118">
                  <c:v>14053</c:v>
                </c:pt>
                <c:pt idx="2119">
                  <c:v>14064</c:v>
                </c:pt>
                <c:pt idx="2120">
                  <c:v>14071</c:v>
                </c:pt>
                <c:pt idx="2121">
                  <c:v>14075</c:v>
                </c:pt>
                <c:pt idx="2122">
                  <c:v>14076</c:v>
                </c:pt>
                <c:pt idx="2123">
                  <c:v>14078</c:v>
                </c:pt>
                <c:pt idx="2124">
                  <c:v>14086</c:v>
                </c:pt>
                <c:pt idx="2125">
                  <c:v>14097</c:v>
                </c:pt>
                <c:pt idx="2126">
                  <c:v>14135</c:v>
                </c:pt>
                <c:pt idx="2127">
                  <c:v>14138</c:v>
                </c:pt>
                <c:pt idx="2128">
                  <c:v>14142</c:v>
                </c:pt>
                <c:pt idx="2129">
                  <c:v>14149</c:v>
                </c:pt>
                <c:pt idx="2130">
                  <c:v>14150</c:v>
                </c:pt>
                <c:pt idx="2131">
                  <c:v>14157</c:v>
                </c:pt>
                <c:pt idx="2132">
                  <c:v>14178</c:v>
                </c:pt>
                <c:pt idx="2133">
                  <c:v>14182</c:v>
                </c:pt>
                <c:pt idx="2134">
                  <c:v>14196</c:v>
                </c:pt>
                <c:pt idx="2135">
                  <c:v>14208</c:v>
                </c:pt>
                <c:pt idx="2136">
                  <c:v>14216</c:v>
                </c:pt>
                <c:pt idx="2137">
                  <c:v>14226</c:v>
                </c:pt>
                <c:pt idx="2138">
                  <c:v>14228</c:v>
                </c:pt>
                <c:pt idx="2139">
                  <c:v>14233</c:v>
                </c:pt>
                <c:pt idx="2140">
                  <c:v>14237</c:v>
                </c:pt>
                <c:pt idx="2141">
                  <c:v>14238</c:v>
                </c:pt>
                <c:pt idx="2142">
                  <c:v>14240</c:v>
                </c:pt>
                <c:pt idx="2143">
                  <c:v>14249</c:v>
                </c:pt>
                <c:pt idx="2144">
                  <c:v>14273</c:v>
                </c:pt>
                <c:pt idx="2145">
                  <c:v>14280</c:v>
                </c:pt>
                <c:pt idx="2146">
                  <c:v>14296</c:v>
                </c:pt>
                <c:pt idx="2147">
                  <c:v>14298</c:v>
                </c:pt>
                <c:pt idx="2148">
                  <c:v>14316</c:v>
                </c:pt>
                <c:pt idx="2149">
                  <c:v>14325</c:v>
                </c:pt>
                <c:pt idx="2150">
                  <c:v>14336</c:v>
                </c:pt>
                <c:pt idx="2151">
                  <c:v>14344</c:v>
                </c:pt>
                <c:pt idx="2152">
                  <c:v>14353</c:v>
                </c:pt>
                <c:pt idx="2153">
                  <c:v>14373</c:v>
                </c:pt>
                <c:pt idx="2154">
                  <c:v>14376</c:v>
                </c:pt>
                <c:pt idx="2155">
                  <c:v>14390</c:v>
                </c:pt>
                <c:pt idx="2156">
                  <c:v>14394</c:v>
                </c:pt>
                <c:pt idx="2157">
                  <c:v>14399</c:v>
                </c:pt>
                <c:pt idx="2158">
                  <c:v>14400</c:v>
                </c:pt>
                <c:pt idx="2159">
                  <c:v>14403</c:v>
                </c:pt>
                <c:pt idx="2160">
                  <c:v>14408</c:v>
                </c:pt>
                <c:pt idx="2161">
                  <c:v>14434</c:v>
                </c:pt>
                <c:pt idx="2162">
                  <c:v>14437</c:v>
                </c:pt>
                <c:pt idx="2163">
                  <c:v>14442</c:v>
                </c:pt>
                <c:pt idx="2164">
                  <c:v>14445</c:v>
                </c:pt>
                <c:pt idx="2165">
                  <c:v>14450</c:v>
                </c:pt>
                <c:pt idx="2166">
                  <c:v>14456</c:v>
                </c:pt>
                <c:pt idx="2167">
                  <c:v>14465</c:v>
                </c:pt>
                <c:pt idx="2168">
                  <c:v>14469</c:v>
                </c:pt>
                <c:pt idx="2169">
                  <c:v>14471</c:v>
                </c:pt>
                <c:pt idx="2170">
                  <c:v>14477</c:v>
                </c:pt>
                <c:pt idx="2171">
                  <c:v>14479</c:v>
                </c:pt>
                <c:pt idx="2172">
                  <c:v>14488</c:v>
                </c:pt>
                <c:pt idx="2173">
                  <c:v>14498</c:v>
                </c:pt>
                <c:pt idx="2174">
                  <c:v>14505</c:v>
                </c:pt>
                <c:pt idx="2175">
                  <c:v>14520</c:v>
                </c:pt>
                <c:pt idx="2176">
                  <c:v>14527</c:v>
                </c:pt>
                <c:pt idx="2177">
                  <c:v>14556</c:v>
                </c:pt>
                <c:pt idx="2178">
                  <c:v>14574</c:v>
                </c:pt>
                <c:pt idx="2179">
                  <c:v>14588</c:v>
                </c:pt>
                <c:pt idx="2180">
                  <c:v>14593</c:v>
                </c:pt>
                <c:pt idx="2181">
                  <c:v>14610</c:v>
                </c:pt>
                <c:pt idx="2182">
                  <c:v>14623</c:v>
                </c:pt>
                <c:pt idx="2183">
                  <c:v>14633</c:v>
                </c:pt>
                <c:pt idx="2184">
                  <c:v>14641</c:v>
                </c:pt>
                <c:pt idx="2185">
                  <c:v>14644</c:v>
                </c:pt>
                <c:pt idx="2186">
                  <c:v>14672</c:v>
                </c:pt>
                <c:pt idx="2187">
                  <c:v>14674</c:v>
                </c:pt>
                <c:pt idx="2188">
                  <c:v>14685</c:v>
                </c:pt>
                <c:pt idx="2189">
                  <c:v>14691</c:v>
                </c:pt>
                <c:pt idx="2190">
                  <c:v>14705</c:v>
                </c:pt>
                <c:pt idx="2191">
                  <c:v>14717</c:v>
                </c:pt>
                <c:pt idx="2192">
                  <c:v>14729</c:v>
                </c:pt>
                <c:pt idx="2193">
                  <c:v>14732</c:v>
                </c:pt>
                <c:pt idx="2194">
                  <c:v>14738</c:v>
                </c:pt>
                <c:pt idx="2195">
                  <c:v>14739</c:v>
                </c:pt>
                <c:pt idx="2196">
                  <c:v>14758</c:v>
                </c:pt>
                <c:pt idx="2197">
                  <c:v>14760</c:v>
                </c:pt>
                <c:pt idx="2198">
                  <c:v>14768</c:v>
                </c:pt>
                <c:pt idx="2199">
                  <c:v>14782</c:v>
                </c:pt>
                <c:pt idx="2200">
                  <c:v>14802</c:v>
                </c:pt>
                <c:pt idx="2201">
                  <c:v>14812</c:v>
                </c:pt>
                <c:pt idx="2202">
                  <c:v>14831</c:v>
                </c:pt>
                <c:pt idx="2203">
                  <c:v>14840</c:v>
                </c:pt>
                <c:pt idx="2204">
                  <c:v>14854</c:v>
                </c:pt>
                <c:pt idx="2205">
                  <c:v>14860</c:v>
                </c:pt>
                <c:pt idx="2206">
                  <c:v>14867</c:v>
                </c:pt>
                <c:pt idx="2207">
                  <c:v>14872</c:v>
                </c:pt>
                <c:pt idx="2208">
                  <c:v>14877</c:v>
                </c:pt>
                <c:pt idx="2209">
                  <c:v>14881</c:v>
                </c:pt>
                <c:pt idx="2210">
                  <c:v>14903</c:v>
                </c:pt>
                <c:pt idx="2211">
                  <c:v>14916</c:v>
                </c:pt>
                <c:pt idx="2212">
                  <c:v>14926</c:v>
                </c:pt>
                <c:pt idx="2213">
                  <c:v>14927</c:v>
                </c:pt>
                <c:pt idx="2214">
                  <c:v>14936</c:v>
                </c:pt>
                <c:pt idx="2215">
                  <c:v>14939</c:v>
                </c:pt>
                <c:pt idx="2216">
                  <c:v>14955</c:v>
                </c:pt>
                <c:pt idx="2217">
                  <c:v>14965</c:v>
                </c:pt>
                <c:pt idx="2218">
                  <c:v>14986</c:v>
                </c:pt>
                <c:pt idx="2219">
                  <c:v>14991</c:v>
                </c:pt>
                <c:pt idx="2220">
                  <c:v>14995</c:v>
                </c:pt>
                <c:pt idx="2221">
                  <c:v>15003</c:v>
                </c:pt>
                <c:pt idx="2222">
                  <c:v>15023</c:v>
                </c:pt>
                <c:pt idx="2223">
                  <c:v>15043</c:v>
                </c:pt>
                <c:pt idx="2224">
                  <c:v>15056</c:v>
                </c:pt>
                <c:pt idx="2225">
                  <c:v>15066</c:v>
                </c:pt>
                <c:pt idx="2226">
                  <c:v>15070</c:v>
                </c:pt>
                <c:pt idx="2227">
                  <c:v>15072</c:v>
                </c:pt>
                <c:pt idx="2228">
                  <c:v>15073</c:v>
                </c:pt>
                <c:pt idx="2229">
                  <c:v>15078</c:v>
                </c:pt>
                <c:pt idx="2230">
                  <c:v>15093</c:v>
                </c:pt>
                <c:pt idx="2231">
                  <c:v>15105</c:v>
                </c:pt>
                <c:pt idx="2232">
                  <c:v>15116</c:v>
                </c:pt>
                <c:pt idx="2233">
                  <c:v>15118</c:v>
                </c:pt>
                <c:pt idx="2234">
                  <c:v>15121</c:v>
                </c:pt>
                <c:pt idx="2235">
                  <c:v>15129</c:v>
                </c:pt>
                <c:pt idx="2236">
                  <c:v>15136</c:v>
                </c:pt>
                <c:pt idx="2237">
                  <c:v>15151</c:v>
                </c:pt>
                <c:pt idx="2238">
                  <c:v>15154</c:v>
                </c:pt>
                <c:pt idx="2239">
                  <c:v>15163</c:v>
                </c:pt>
                <c:pt idx="2240">
                  <c:v>15184</c:v>
                </c:pt>
                <c:pt idx="2241">
                  <c:v>15193</c:v>
                </c:pt>
                <c:pt idx="2242">
                  <c:v>15202</c:v>
                </c:pt>
                <c:pt idx="2243">
                  <c:v>15204</c:v>
                </c:pt>
                <c:pt idx="2244">
                  <c:v>15226</c:v>
                </c:pt>
                <c:pt idx="2245">
                  <c:v>15231</c:v>
                </c:pt>
                <c:pt idx="2246">
                  <c:v>15247</c:v>
                </c:pt>
                <c:pt idx="2247">
                  <c:v>15252</c:v>
                </c:pt>
                <c:pt idx="2248">
                  <c:v>15256</c:v>
                </c:pt>
                <c:pt idx="2249">
                  <c:v>15261</c:v>
                </c:pt>
                <c:pt idx="2250">
                  <c:v>15263</c:v>
                </c:pt>
                <c:pt idx="2251">
                  <c:v>15271</c:v>
                </c:pt>
                <c:pt idx="2252">
                  <c:v>15301</c:v>
                </c:pt>
                <c:pt idx="2253">
                  <c:v>15310</c:v>
                </c:pt>
                <c:pt idx="2254">
                  <c:v>15313</c:v>
                </c:pt>
                <c:pt idx="2255">
                  <c:v>15328</c:v>
                </c:pt>
                <c:pt idx="2256">
                  <c:v>15331</c:v>
                </c:pt>
                <c:pt idx="2257">
                  <c:v>15345</c:v>
                </c:pt>
                <c:pt idx="2258">
                  <c:v>15346</c:v>
                </c:pt>
                <c:pt idx="2259">
                  <c:v>15369</c:v>
                </c:pt>
                <c:pt idx="2260">
                  <c:v>15375</c:v>
                </c:pt>
                <c:pt idx="2261">
                  <c:v>15379</c:v>
                </c:pt>
                <c:pt idx="2262">
                  <c:v>15385</c:v>
                </c:pt>
                <c:pt idx="2263">
                  <c:v>15392</c:v>
                </c:pt>
                <c:pt idx="2264">
                  <c:v>15404</c:v>
                </c:pt>
                <c:pt idx="2265">
                  <c:v>15407</c:v>
                </c:pt>
                <c:pt idx="2266">
                  <c:v>15410</c:v>
                </c:pt>
                <c:pt idx="2267">
                  <c:v>15411</c:v>
                </c:pt>
                <c:pt idx="2268">
                  <c:v>15417</c:v>
                </c:pt>
                <c:pt idx="2269">
                  <c:v>15421</c:v>
                </c:pt>
                <c:pt idx="2270">
                  <c:v>15448</c:v>
                </c:pt>
                <c:pt idx="2271">
                  <c:v>15455</c:v>
                </c:pt>
                <c:pt idx="2272">
                  <c:v>15457</c:v>
                </c:pt>
                <c:pt idx="2273">
                  <c:v>15462</c:v>
                </c:pt>
                <c:pt idx="2274">
                  <c:v>15463</c:v>
                </c:pt>
                <c:pt idx="2275">
                  <c:v>15473</c:v>
                </c:pt>
                <c:pt idx="2276">
                  <c:v>15483</c:v>
                </c:pt>
                <c:pt idx="2277">
                  <c:v>15516</c:v>
                </c:pt>
                <c:pt idx="2278">
                  <c:v>15549</c:v>
                </c:pt>
                <c:pt idx="2279">
                  <c:v>15552</c:v>
                </c:pt>
                <c:pt idx="2280">
                  <c:v>15582</c:v>
                </c:pt>
                <c:pt idx="2281">
                  <c:v>15585</c:v>
                </c:pt>
                <c:pt idx="2282">
                  <c:v>15589</c:v>
                </c:pt>
                <c:pt idx="2283">
                  <c:v>15590</c:v>
                </c:pt>
                <c:pt idx="2284">
                  <c:v>15595</c:v>
                </c:pt>
                <c:pt idx="2285">
                  <c:v>15615</c:v>
                </c:pt>
                <c:pt idx="2286">
                  <c:v>15621</c:v>
                </c:pt>
                <c:pt idx="2287">
                  <c:v>15629</c:v>
                </c:pt>
                <c:pt idx="2288">
                  <c:v>15637</c:v>
                </c:pt>
                <c:pt idx="2289">
                  <c:v>15643</c:v>
                </c:pt>
                <c:pt idx="2290">
                  <c:v>15644</c:v>
                </c:pt>
                <c:pt idx="2291">
                  <c:v>15652</c:v>
                </c:pt>
                <c:pt idx="2292">
                  <c:v>15655</c:v>
                </c:pt>
                <c:pt idx="2293">
                  <c:v>15665</c:v>
                </c:pt>
                <c:pt idx="2294">
                  <c:v>15674</c:v>
                </c:pt>
                <c:pt idx="2295">
                  <c:v>15681</c:v>
                </c:pt>
                <c:pt idx="2296">
                  <c:v>15695</c:v>
                </c:pt>
                <c:pt idx="2297">
                  <c:v>15698</c:v>
                </c:pt>
                <c:pt idx="2298">
                  <c:v>15705</c:v>
                </c:pt>
                <c:pt idx="2299">
                  <c:v>15714</c:v>
                </c:pt>
                <c:pt idx="2300">
                  <c:v>15715</c:v>
                </c:pt>
                <c:pt idx="2301">
                  <c:v>15717</c:v>
                </c:pt>
                <c:pt idx="2302">
                  <c:v>15718</c:v>
                </c:pt>
                <c:pt idx="2303">
                  <c:v>15724</c:v>
                </c:pt>
                <c:pt idx="2304">
                  <c:v>15733</c:v>
                </c:pt>
                <c:pt idx="2305">
                  <c:v>15734</c:v>
                </c:pt>
                <c:pt idx="2306">
                  <c:v>15741</c:v>
                </c:pt>
                <c:pt idx="2307">
                  <c:v>15743</c:v>
                </c:pt>
                <c:pt idx="2308">
                  <c:v>15754</c:v>
                </c:pt>
                <c:pt idx="2309">
                  <c:v>15758</c:v>
                </c:pt>
                <c:pt idx="2310">
                  <c:v>15762</c:v>
                </c:pt>
                <c:pt idx="2311">
                  <c:v>15769</c:v>
                </c:pt>
                <c:pt idx="2312">
                  <c:v>15787</c:v>
                </c:pt>
                <c:pt idx="2313">
                  <c:v>15788</c:v>
                </c:pt>
                <c:pt idx="2314">
                  <c:v>15793</c:v>
                </c:pt>
                <c:pt idx="2315">
                  <c:v>15797</c:v>
                </c:pt>
                <c:pt idx="2316">
                  <c:v>15807</c:v>
                </c:pt>
                <c:pt idx="2317">
                  <c:v>15833</c:v>
                </c:pt>
                <c:pt idx="2318">
                  <c:v>15837</c:v>
                </c:pt>
                <c:pt idx="2319">
                  <c:v>15851</c:v>
                </c:pt>
                <c:pt idx="2320">
                  <c:v>15858</c:v>
                </c:pt>
                <c:pt idx="2321">
                  <c:v>15862</c:v>
                </c:pt>
                <c:pt idx="2322">
                  <c:v>15865</c:v>
                </c:pt>
                <c:pt idx="2323">
                  <c:v>15876</c:v>
                </c:pt>
                <c:pt idx="2324">
                  <c:v>15887</c:v>
                </c:pt>
                <c:pt idx="2325">
                  <c:v>15896</c:v>
                </c:pt>
                <c:pt idx="2326">
                  <c:v>15897</c:v>
                </c:pt>
                <c:pt idx="2327">
                  <c:v>15901</c:v>
                </c:pt>
                <c:pt idx="2328">
                  <c:v>15911</c:v>
                </c:pt>
                <c:pt idx="2329">
                  <c:v>15927</c:v>
                </c:pt>
                <c:pt idx="2330">
                  <c:v>15947</c:v>
                </c:pt>
                <c:pt idx="2331">
                  <c:v>15971</c:v>
                </c:pt>
                <c:pt idx="2332">
                  <c:v>15980</c:v>
                </c:pt>
                <c:pt idx="2333">
                  <c:v>15987</c:v>
                </c:pt>
                <c:pt idx="2334">
                  <c:v>16001</c:v>
                </c:pt>
                <c:pt idx="2335">
                  <c:v>16025</c:v>
                </c:pt>
                <c:pt idx="2336">
                  <c:v>16030</c:v>
                </c:pt>
                <c:pt idx="2337">
                  <c:v>16057</c:v>
                </c:pt>
                <c:pt idx="2338">
                  <c:v>16059</c:v>
                </c:pt>
                <c:pt idx="2339">
                  <c:v>16060</c:v>
                </c:pt>
                <c:pt idx="2340">
                  <c:v>16069</c:v>
                </c:pt>
                <c:pt idx="2341">
                  <c:v>16070</c:v>
                </c:pt>
                <c:pt idx="2342">
                  <c:v>16073</c:v>
                </c:pt>
                <c:pt idx="2343">
                  <c:v>16078</c:v>
                </c:pt>
                <c:pt idx="2344">
                  <c:v>16080</c:v>
                </c:pt>
                <c:pt idx="2345">
                  <c:v>16091</c:v>
                </c:pt>
                <c:pt idx="2346">
                  <c:v>16098</c:v>
                </c:pt>
                <c:pt idx="2347">
                  <c:v>16103</c:v>
                </c:pt>
                <c:pt idx="2348">
                  <c:v>16115</c:v>
                </c:pt>
                <c:pt idx="2349">
                  <c:v>16118</c:v>
                </c:pt>
                <c:pt idx="2350">
                  <c:v>16122</c:v>
                </c:pt>
                <c:pt idx="2351">
                  <c:v>16129</c:v>
                </c:pt>
                <c:pt idx="2352">
                  <c:v>16131</c:v>
                </c:pt>
                <c:pt idx="2353">
                  <c:v>16158</c:v>
                </c:pt>
                <c:pt idx="2354">
                  <c:v>16164</c:v>
                </c:pt>
                <c:pt idx="2355">
                  <c:v>16167</c:v>
                </c:pt>
                <c:pt idx="2356">
                  <c:v>16180</c:v>
                </c:pt>
                <c:pt idx="2357">
                  <c:v>16190</c:v>
                </c:pt>
                <c:pt idx="2358">
                  <c:v>16194</c:v>
                </c:pt>
                <c:pt idx="2359">
                  <c:v>16211</c:v>
                </c:pt>
                <c:pt idx="2360">
                  <c:v>16221</c:v>
                </c:pt>
                <c:pt idx="2361">
                  <c:v>16225</c:v>
                </c:pt>
                <c:pt idx="2362">
                  <c:v>16246</c:v>
                </c:pt>
                <c:pt idx="2363">
                  <c:v>16255</c:v>
                </c:pt>
                <c:pt idx="2364">
                  <c:v>16275</c:v>
                </c:pt>
                <c:pt idx="2365">
                  <c:v>16279</c:v>
                </c:pt>
                <c:pt idx="2366">
                  <c:v>16294</c:v>
                </c:pt>
                <c:pt idx="2367">
                  <c:v>16299</c:v>
                </c:pt>
                <c:pt idx="2368">
                  <c:v>16308</c:v>
                </c:pt>
                <c:pt idx="2369">
                  <c:v>16310</c:v>
                </c:pt>
                <c:pt idx="2370">
                  <c:v>16319</c:v>
                </c:pt>
                <c:pt idx="2371">
                  <c:v>16320</c:v>
                </c:pt>
                <c:pt idx="2372">
                  <c:v>16339</c:v>
                </c:pt>
                <c:pt idx="2373">
                  <c:v>16352</c:v>
                </c:pt>
                <c:pt idx="2374">
                  <c:v>16356</c:v>
                </c:pt>
                <c:pt idx="2375">
                  <c:v>16357</c:v>
                </c:pt>
                <c:pt idx="2376">
                  <c:v>16378</c:v>
                </c:pt>
                <c:pt idx="2377">
                  <c:v>16395</c:v>
                </c:pt>
                <c:pt idx="2378">
                  <c:v>16408</c:v>
                </c:pt>
                <c:pt idx="2379">
                  <c:v>16410</c:v>
                </c:pt>
                <c:pt idx="2380">
                  <c:v>16422</c:v>
                </c:pt>
                <c:pt idx="2381">
                  <c:v>16437</c:v>
                </c:pt>
                <c:pt idx="2382">
                  <c:v>16441</c:v>
                </c:pt>
                <c:pt idx="2383">
                  <c:v>16452</c:v>
                </c:pt>
                <c:pt idx="2384">
                  <c:v>16453</c:v>
                </c:pt>
                <c:pt idx="2385">
                  <c:v>16476</c:v>
                </c:pt>
                <c:pt idx="2386">
                  <c:v>16496</c:v>
                </c:pt>
                <c:pt idx="2387">
                  <c:v>16510</c:v>
                </c:pt>
                <c:pt idx="2388">
                  <c:v>16514</c:v>
                </c:pt>
                <c:pt idx="2389">
                  <c:v>16517</c:v>
                </c:pt>
                <c:pt idx="2390">
                  <c:v>16531</c:v>
                </c:pt>
                <c:pt idx="2391">
                  <c:v>16542</c:v>
                </c:pt>
                <c:pt idx="2392">
                  <c:v>16543</c:v>
                </c:pt>
                <c:pt idx="2393">
                  <c:v>16547</c:v>
                </c:pt>
                <c:pt idx="2394">
                  <c:v>16589</c:v>
                </c:pt>
                <c:pt idx="2395">
                  <c:v>16590</c:v>
                </c:pt>
                <c:pt idx="2396">
                  <c:v>16595</c:v>
                </c:pt>
                <c:pt idx="2397">
                  <c:v>16613</c:v>
                </c:pt>
                <c:pt idx="2398">
                  <c:v>16616</c:v>
                </c:pt>
                <c:pt idx="2399">
                  <c:v>16622</c:v>
                </c:pt>
                <c:pt idx="2400">
                  <c:v>16632</c:v>
                </c:pt>
                <c:pt idx="2401">
                  <c:v>16637</c:v>
                </c:pt>
                <c:pt idx="2402">
                  <c:v>16644</c:v>
                </c:pt>
                <c:pt idx="2403">
                  <c:v>16651</c:v>
                </c:pt>
                <c:pt idx="2404">
                  <c:v>16652</c:v>
                </c:pt>
                <c:pt idx="2405">
                  <c:v>16666</c:v>
                </c:pt>
                <c:pt idx="2406">
                  <c:v>16667</c:v>
                </c:pt>
                <c:pt idx="2407">
                  <c:v>16688</c:v>
                </c:pt>
                <c:pt idx="2408">
                  <c:v>16695</c:v>
                </c:pt>
                <c:pt idx="2409">
                  <c:v>16699</c:v>
                </c:pt>
                <c:pt idx="2410">
                  <c:v>16704</c:v>
                </c:pt>
                <c:pt idx="2411">
                  <c:v>16723</c:v>
                </c:pt>
                <c:pt idx="2412">
                  <c:v>16728</c:v>
                </c:pt>
                <c:pt idx="2413">
                  <c:v>16731</c:v>
                </c:pt>
                <c:pt idx="2414">
                  <c:v>16750</c:v>
                </c:pt>
                <c:pt idx="2415">
                  <c:v>16760</c:v>
                </c:pt>
                <c:pt idx="2416">
                  <c:v>16779</c:v>
                </c:pt>
                <c:pt idx="2417">
                  <c:v>16780</c:v>
                </c:pt>
                <c:pt idx="2418">
                  <c:v>16791</c:v>
                </c:pt>
                <c:pt idx="2419">
                  <c:v>16809</c:v>
                </c:pt>
                <c:pt idx="2420">
                  <c:v>16810</c:v>
                </c:pt>
                <c:pt idx="2421">
                  <c:v>16825</c:v>
                </c:pt>
                <c:pt idx="2422">
                  <c:v>16828</c:v>
                </c:pt>
                <c:pt idx="2423">
                  <c:v>16844</c:v>
                </c:pt>
                <c:pt idx="2424">
                  <c:v>16853</c:v>
                </c:pt>
                <c:pt idx="2425">
                  <c:v>16855</c:v>
                </c:pt>
                <c:pt idx="2426">
                  <c:v>16858</c:v>
                </c:pt>
                <c:pt idx="2427">
                  <c:v>16863</c:v>
                </c:pt>
                <c:pt idx="2428">
                  <c:v>16869</c:v>
                </c:pt>
                <c:pt idx="2429">
                  <c:v>16872</c:v>
                </c:pt>
                <c:pt idx="2430">
                  <c:v>16874</c:v>
                </c:pt>
                <c:pt idx="2431">
                  <c:v>16882</c:v>
                </c:pt>
                <c:pt idx="2432">
                  <c:v>16907</c:v>
                </c:pt>
                <c:pt idx="2433">
                  <c:v>16915</c:v>
                </c:pt>
                <c:pt idx="2434">
                  <c:v>16933</c:v>
                </c:pt>
                <c:pt idx="2435">
                  <c:v>16938</c:v>
                </c:pt>
                <c:pt idx="2436">
                  <c:v>16939</c:v>
                </c:pt>
                <c:pt idx="2437">
                  <c:v>16941</c:v>
                </c:pt>
                <c:pt idx="2438">
                  <c:v>16942</c:v>
                </c:pt>
                <c:pt idx="2439">
                  <c:v>16956</c:v>
                </c:pt>
                <c:pt idx="2440">
                  <c:v>16964</c:v>
                </c:pt>
                <c:pt idx="2441">
                  <c:v>16972</c:v>
                </c:pt>
                <c:pt idx="2442">
                  <c:v>16974</c:v>
                </c:pt>
                <c:pt idx="2443">
                  <c:v>16978</c:v>
                </c:pt>
                <c:pt idx="2444">
                  <c:v>16987</c:v>
                </c:pt>
                <c:pt idx="2445">
                  <c:v>17005</c:v>
                </c:pt>
                <c:pt idx="2446">
                  <c:v>17006</c:v>
                </c:pt>
                <c:pt idx="2447">
                  <c:v>17014</c:v>
                </c:pt>
                <c:pt idx="2448">
                  <c:v>17028</c:v>
                </c:pt>
                <c:pt idx="2449">
                  <c:v>17038</c:v>
                </c:pt>
                <c:pt idx="2450">
                  <c:v>17081</c:v>
                </c:pt>
                <c:pt idx="2451">
                  <c:v>17101</c:v>
                </c:pt>
                <c:pt idx="2452">
                  <c:v>17109</c:v>
                </c:pt>
                <c:pt idx="2453">
                  <c:v>17117</c:v>
                </c:pt>
                <c:pt idx="2454">
                  <c:v>17118</c:v>
                </c:pt>
                <c:pt idx="2455">
                  <c:v>17121</c:v>
                </c:pt>
                <c:pt idx="2456">
                  <c:v>17137</c:v>
                </c:pt>
                <c:pt idx="2457">
                  <c:v>17140</c:v>
                </c:pt>
                <c:pt idx="2458">
                  <c:v>17143</c:v>
                </c:pt>
                <c:pt idx="2459">
                  <c:v>17145</c:v>
                </c:pt>
                <c:pt idx="2460">
                  <c:v>17167</c:v>
                </c:pt>
                <c:pt idx="2461">
                  <c:v>17176</c:v>
                </c:pt>
                <c:pt idx="2462">
                  <c:v>17197</c:v>
                </c:pt>
                <c:pt idx="2463">
                  <c:v>17198</c:v>
                </c:pt>
                <c:pt idx="2464">
                  <c:v>17207</c:v>
                </c:pt>
                <c:pt idx="2465">
                  <c:v>17212</c:v>
                </c:pt>
                <c:pt idx="2466">
                  <c:v>17215</c:v>
                </c:pt>
                <c:pt idx="2467">
                  <c:v>17230</c:v>
                </c:pt>
                <c:pt idx="2468">
                  <c:v>17245</c:v>
                </c:pt>
                <c:pt idx="2469">
                  <c:v>17254</c:v>
                </c:pt>
                <c:pt idx="2470">
                  <c:v>17259</c:v>
                </c:pt>
                <c:pt idx="2471">
                  <c:v>17267</c:v>
                </c:pt>
                <c:pt idx="2472">
                  <c:v>17268</c:v>
                </c:pt>
                <c:pt idx="2473">
                  <c:v>17272</c:v>
                </c:pt>
                <c:pt idx="2474">
                  <c:v>17273</c:v>
                </c:pt>
                <c:pt idx="2475">
                  <c:v>17274</c:v>
                </c:pt>
                <c:pt idx="2476">
                  <c:v>17277</c:v>
                </c:pt>
                <c:pt idx="2477">
                  <c:v>17289</c:v>
                </c:pt>
                <c:pt idx="2478">
                  <c:v>17304</c:v>
                </c:pt>
                <c:pt idx="2479">
                  <c:v>17305</c:v>
                </c:pt>
                <c:pt idx="2480">
                  <c:v>17308</c:v>
                </c:pt>
                <c:pt idx="2481">
                  <c:v>17310</c:v>
                </c:pt>
                <c:pt idx="2482">
                  <c:v>17313</c:v>
                </c:pt>
                <c:pt idx="2483">
                  <c:v>17316</c:v>
                </c:pt>
                <c:pt idx="2484">
                  <c:v>17346</c:v>
                </c:pt>
                <c:pt idx="2485">
                  <c:v>17352</c:v>
                </c:pt>
                <c:pt idx="2486">
                  <c:v>17359</c:v>
                </c:pt>
                <c:pt idx="2487">
                  <c:v>17363</c:v>
                </c:pt>
                <c:pt idx="2488">
                  <c:v>17374</c:v>
                </c:pt>
                <c:pt idx="2489">
                  <c:v>17378</c:v>
                </c:pt>
                <c:pt idx="2490">
                  <c:v>17386</c:v>
                </c:pt>
                <c:pt idx="2491">
                  <c:v>17411</c:v>
                </c:pt>
                <c:pt idx="2492">
                  <c:v>17440</c:v>
                </c:pt>
                <c:pt idx="2493">
                  <c:v>17444</c:v>
                </c:pt>
                <c:pt idx="2494">
                  <c:v>17449</c:v>
                </c:pt>
                <c:pt idx="2495">
                  <c:v>17450</c:v>
                </c:pt>
                <c:pt idx="2496">
                  <c:v>17461</c:v>
                </c:pt>
                <c:pt idx="2497">
                  <c:v>17462</c:v>
                </c:pt>
                <c:pt idx="2498">
                  <c:v>17466</c:v>
                </c:pt>
                <c:pt idx="2499">
                  <c:v>17473</c:v>
                </c:pt>
                <c:pt idx="2500">
                  <c:v>17474</c:v>
                </c:pt>
                <c:pt idx="2501">
                  <c:v>17482</c:v>
                </c:pt>
                <c:pt idx="2502">
                  <c:v>17483</c:v>
                </c:pt>
                <c:pt idx="2503">
                  <c:v>17490</c:v>
                </c:pt>
                <c:pt idx="2504">
                  <c:v>17498</c:v>
                </c:pt>
                <c:pt idx="2505">
                  <c:v>17500</c:v>
                </c:pt>
                <c:pt idx="2506">
                  <c:v>17501</c:v>
                </c:pt>
                <c:pt idx="2507">
                  <c:v>17522</c:v>
                </c:pt>
                <c:pt idx="2508">
                  <c:v>17528</c:v>
                </c:pt>
                <c:pt idx="2509">
                  <c:v>17551</c:v>
                </c:pt>
                <c:pt idx="2510">
                  <c:v>17552</c:v>
                </c:pt>
                <c:pt idx="2511">
                  <c:v>17553</c:v>
                </c:pt>
                <c:pt idx="2512">
                  <c:v>17554</c:v>
                </c:pt>
                <c:pt idx="2513">
                  <c:v>17566</c:v>
                </c:pt>
                <c:pt idx="2514">
                  <c:v>17571</c:v>
                </c:pt>
                <c:pt idx="2515">
                  <c:v>17579</c:v>
                </c:pt>
                <c:pt idx="2516">
                  <c:v>17583</c:v>
                </c:pt>
                <c:pt idx="2517">
                  <c:v>17609</c:v>
                </c:pt>
                <c:pt idx="2518">
                  <c:v>17611</c:v>
                </c:pt>
                <c:pt idx="2519">
                  <c:v>17620</c:v>
                </c:pt>
                <c:pt idx="2520">
                  <c:v>17628</c:v>
                </c:pt>
                <c:pt idx="2521">
                  <c:v>17638</c:v>
                </c:pt>
                <c:pt idx="2522">
                  <c:v>17646</c:v>
                </c:pt>
                <c:pt idx="2523">
                  <c:v>17660</c:v>
                </c:pt>
                <c:pt idx="2524">
                  <c:v>17664</c:v>
                </c:pt>
                <c:pt idx="2525">
                  <c:v>17684</c:v>
                </c:pt>
                <c:pt idx="2526">
                  <c:v>17697</c:v>
                </c:pt>
                <c:pt idx="2527">
                  <c:v>17707</c:v>
                </c:pt>
                <c:pt idx="2528">
                  <c:v>17709</c:v>
                </c:pt>
                <c:pt idx="2529">
                  <c:v>17719</c:v>
                </c:pt>
                <c:pt idx="2530">
                  <c:v>17723</c:v>
                </c:pt>
                <c:pt idx="2531">
                  <c:v>17742</c:v>
                </c:pt>
                <c:pt idx="2532">
                  <c:v>17772</c:v>
                </c:pt>
                <c:pt idx="2533">
                  <c:v>17788</c:v>
                </c:pt>
                <c:pt idx="2534">
                  <c:v>17791</c:v>
                </c:pt>
                <c:pt idx="2535">
                  <c:v>17792</c:v>
                </c:pt>
                <c:pt idx="2536">
                  <c:v>17794</c:v>
                </c:pt>
                <c:pt idx="2537">
                  <c:v>17813</c:v>
                </c:pt>
                <c:pt idx="2538">
                  <c:v>17832</c:v>
                </c:pt>
                <c:pt idx="2539">
                  <c:v>17846</c:v>
                </c:pt>
                <c:pt idx="2540">
                  <c:v>17853</c:v>
                </c:pt>
                <c:pt idx="2541">
                  <c:v>17863</c:v>
                </c:pt>
                <c:pt idx="2542">
                  <c:v>17866</c:v>
                </c:pt>
                <c:pt idx="2543">
                  <c:v>17877</c:v>
                </c:pt>
                <c:pt idx="2544">
                  <c:v>17891</c:v>
                </c:pt>
                <c:pt idx="2545">
                  <c:v>17893</c:v>
                </c:pt>
                <c:pt idx="2546">
                  <c:v>17898</c:v>
                </c:pt>
                <c:pt idx="2547">
                  <c:v>17920</c:v>
                </c:pt>
                <c:pt idx="2548">
                  <c:v>17922</c:v>
                </c:pt>
                <c:pt idx="2549">
                  <c:v>17935</c:v>
                </c:pt>
                <c:pt idx="2550">
                  <c:v>17937</c:v>
                </c:pt>
                <c:pt idx="2551">
                  <c:v>17939</c:v>
                </c:pt>
                <c:pt idx="2552">
                  <c:v>17941</c:v>
                </c:pt>
                <c:pt idx="2553">
                  <c:v>17966</c:v>
                </c:pt>
                <c:pt idx="2554">
                  <c:v>17967</c:v>
                </c:pt>
                <c:pt idx="2555">
                  <c:v>17974</c:v>
                </c:pt>
                <c:pt idx="2556">
                  <c:v>17977</c:v>
                </c:pt>
                <c:pt idx="2557">
                  <c:v>17983</c:v>
                </c:pt>
                <c:pt idx="2558">
                  <c:v>17984</c:v>
                </c:pt>
                <c:pt idx="2559">
                  <c:v>17992</c:v>
                </c:pt>
                <c:pt idx="2560">
                  <c:v>17994</c:v>
                </c:pt>
                <c:pt idx="2561">
                  <c:v>17998</c:v>
                </c:pt>
                <c:pt idx="2562">
                  <c:v>17999</c:v>
                </c:pt>
                <c:pt idx="2563">
                  <c:v>18010</c:v>
                </c:pt>
                <c:pt idx="2564">
                  <c:v>18024</c:v>
                </c:pt>
                <c:pt idx="2565">
                  <c:v>18040</c:v>
                </c:pt>
                <c:pt idx="2566">
                  <c:v>18041</c:v>
                </c:pt>
                <c:pt idx="2567">
                  <c:v>18054</c:v>
                </c:pt>
                <c:pt idx="2568">
                  <c:v>18061</c:v>
                </c:pt>
                <c:pt idx="2569">
                  <c:v>18063</c:v>
                </c:pt>
                <c:pt idx="2570">
                  <c:v>18072</c:v>
                </c:pt>
                <c:pt idx="2571">
                  <c:v>18079</c:v>
                </c:pt>
                <c:pt idx="2572">
                  <c:v>18086</c:v>
                </c:pt>
                <c:pt idx="2573">
                  <c:v>18097</c:v>
                </c:pt>
                <c:pt idx="2574">
                  <c:v>18105</c:v>
                </c:pt>
                <c:pt idx="2575">
                  <c:v>18116</c:v>
                </c:pt>
                <c:pt idx="2576">
                  <c:v>18140</c:v>
                </c:pt>
                <c:pt idx="2577">
                  <c:v>18147</c:v>
                </c:pt>
                <c:pt idx="2578">
                  <c:v>18178</c:v>
                </c:pt>
                <c:pt idx="2579">
                  <c:v>18189</c:v>
                </c:pt>
                <c:pt idx="2580">
                  <c:v>18192</c:v>
                </c:pt>
                <c:pt idx="2581">
                  <c:v>18198</c:v>
                </c:pt>
                <c:pt idx="2582">
                  <c:v>18205</c:v>
                </c:pt>
                <c:pt idx="2583">
                  <c:v>18208</c:v>
                </c:pt>
                <c:pt idx="2584">
                  <c:v>18225</c:v>
                </c:pt>
                <c:pt idx="2585">
                  <c:v>18231</c:v>
                </c:pt>
                <c:pt idx="2586">
                  <c:v>18256</c:v>
                </c:pt>
                <c:pt idx="2587">
                  <c:v>18264</c:v>
                </c:pt>
                <c:pt idx="2588">
                  <c:v>18270</c:v>
                </c:pt>
                <c:pt idx="2589">
                  <c:v>18290</c:v>
                </c:pt>
                <c:pt idx="2590">
                  <c:v>18307</c:v>
                </c:pt>
                <c:pt idx="2591">
                  <c:v>18310</c:v>
                </c:pt>
                <c:pt idx="2592">
                  <c:v>18311</c:v>
                </c:pt>
                <c:pt idx="2593">
                  <c:v>18320</c:v>
                </c:pt>
                <c:pt idx="2594">
                  <c:v>18335</c:v>
                </c:pt>
                <c:pt idx="2595">
                  <c:v>18336</c:v>
                </c:pt>
                <c:pt idx="2596">
                  <c:v>18337</c:v>
                </c:pt>
                <c:pt idx="2597">
                  <c:v>18380</c:v>
                </c:pt>
                <c:pt idx="2598">
                  <c:v>18383</c:v>
                </c:pt>
                <c:pt idx="2599">
                  <c:v>18405</c:v>
                </c:pt>
                <c:pt idx="2600">
                  <c:v>18422</c:v>
                </c:pt>
                <c:pt idx="2601">
                  <c:v>18433</c:v>
                </c:pt>
                <c:pt idx="2602">
                  <c:v>18448</c:v>
                </c:pt>
                <c:pt idx="2603">
                  <c:v>18452</c:v>
                </c:pt>
                <c:pt idx="2604">
                  <c:v>18456</c:v>
                </c:pt>
                <c:pt idx="2605">
                  <c:v>18504</c:v>
                </c:pt>
                <c:pt idx="2606">
                  <c:v>18509</c:v>
                </c:pt>
                <c:pt idx="2607">
                  <c:v>18529</c:v>
                </c:pt>
                <c:pt idx="2608">
                  <c:v>18531</c:v>
                </c:pt>
                <c:pt idx="2609">
                  <c:v>18534</c:v>
                </c:pt>
                <c:pt idx="2610">
                  <c:v>18537</c:v>
                </c:pt>
                <c:pt idx="2611">
                  <c:v>18538</c:v>
                </c:pt>
                <c:pt idx="2612">
                  <c:v>18557</c:v>
                </c:pt>
                <c:pt idx="2613">
                  <c:v>18558</c:v>
                </c:pt>
                <c:pt idx="2614">
                  <c:v>18560</c:v>
                </c:pt>
                <c:pt idx="2615">
                  <c:v>18563</c:v>
                </c:pt>
                <c:pt idx="2616">
                  <c:v>18564</c:v>
                </c:pt>
                <c:pt idx="2617">
                  <c:v>18579</c:v>
                </c:pt>
                <c:pt idx="2618">
                  <c:v>18588</c:v>
                </c:pt>
                <c:pt idx="2619">
                  <c:v>18591</c:v>
                </c:pt>
                <c:pt idx="2620">
                  <c:v>18592</c:v>
                </c:pt>
                <c:pt idx="2621">
                  <c:v>18594</c:v>
                </c:pt>
                <c:pt idx="2622">
                  <c:v>18606</c:v>
                </c:pt>
                <c:pt idx="2623">
                  <c:v>18613</c:v>
                </c:pt>
                <c:pt idx="2624">
                  <c:v>18614</c:v>
                </c:pt>
                <c:pt idx="2625">
                  <c:v>18624</c:v>
                </c:pt>
                <c:pt idx="2626">
                  <c:v>18628</c:v>
                </c:pt>
                <c:pt idx="2627">
                  <c:v>18630</c:v>
                </c:pt>
                <c:pt idx="2628">
                  <c:v>18636</c:v>
                </c:pt>
                <c:pt idx="2629">
                  <c:v>18637</c:v>
                </c:pt>
                <c:pt idx="2630">
                  <c:v>18640</c:v>
                </c:pt>
                <c:pt idx="2631">
                  <c:v>18641</c:v>
                </c:pt>
                <c:pt idx="2632">
                  <c:v>18645</c:v>
                </c:pt>
                <c:pt idx="2633">
                  <c:v>18646</c:v>
                </c:pt>
                <c:pt idx="2634">
                  <c:v>18649</c:v>
                </c:pt>
                <c:pt idx="2635">
                  <c:v>18668</c:v>
                </c:pt>
                <c:pt idx="2636">
                  <c:v>18676</c:v>
                </c:pt>
                <c:pt idx="2637">
                  <c:v>18683</c:v>
                </c:pt>
                <c:pt idx="2638">
                  <c:v>18695</c:v>
                </c:pt>
                <c:pt idx="2639">
                  <c:v>18698</c:v>
                </c:pt>
                <c:pt idx="2640">
                  <c:v>18705</c:v>
                </c:pt>
                <c:pt idx="2641">
                  <c:v>18706</c:v>
                </c:pt>
                <c:pt idx="2642">
                  <c:v>18711</c:v>
                </c:pt>
                <c:pt idx="2643">
                  <c:v>18716</c:v>
                </c:pt>
                <c:pt idx="2644">
                  <c:v>18729</c:v>
                </c:pt>
                <c:pt idx="2645">
                  <c:v>18732</c:v>
                </c:pt>
                <c:pt idx="2646">
                  <c:v>18742</c:v>
                </c:pt>
                <c:pt idx="2647">
                  <c:v>18750</c:v>
                </c:pt>
                <c:pt idx="2648">
                  <c:v>18759</c:v>
                </c:pt>
                <c:pt idx="2649">
                  <c:v>18765</c:v>
                </c:pt>
                <c:pt idx="2650">
                  <c:v>18794</c:v>
                </c:pt>
                <c:pt idx="2651">
                  <c:v>18802</c:v>
                </c:pt>
                <c:pt idx="2652">
                  <c:v>18812</c:v>
                </c:pt>
                <c:pt idx="2653">
                  <c:v>18822</c:v>
                </c:pt>
                <c:pt idx="2654">
                  <c:v>18848</c:v>
                </c:pt>
                <c:pt idx="2655">
                  <c:v>18860</c:v>
                </c:pt>
                <c:pt idx="2656">
                  <c:v>18873</c:v>
                </c:pt>
                <c:pt idx="2657">
                  <c:v>18874</c:v>
                </c:pt>
                <c:pt idx="2658">
                  <c:v>18880</c:v>
                </c:pt>
                <c:pt idx="2659">
                  <c:v>18891</c:v>
                </c:pt>
                <c:pt idx="2660">
                  <c:v>18901</c:v>
                </c:pt>
                <c:pt idx="2661">
                  <c:v>18911</c:v>
                </c:pt>
                <c:pt idx="2662">
                  <c:v>18927</c:v>
                </c:pt>
                <c:pt idx="2663">
                  <c:v>18954</c:v>
                </c:pt>
                <c:pt idx="2664">
                  <c:v>18956</c:v>
                </c:pt>
                <c:pt idx="2665">
                  <c:v>18965</c:v>
                </c:pt>
                <c:pt idx="2666">
                  <c:v>18970</c:v>
                </c:pt>
                <c:pt idx="2667">
                  <c:v>18988</c:v>
                </c:pt>
                <c:pt idx="2668">
                  <c:v>19014</c:v>
                </c:pt>
                <c:pt idx="2669">
                  <c:v>19030</c:v>
                </c:pt>
                <c:pt idx="2670">
                  <c:v>19108</c:v>
                </c:pt>
                <c:pt idx="2671">
                  <c:v>19121</c:v>
                </c:pt>
                <c:pt idx="2672">
                  <c:v>19122</c:v>
                </c:pt>
                <c:pt idx="2673">
                  <c:v>19126</c:v>
                </c:pt>
                <c:pt idx="2674">
                  <c:v>19131</c:v>
                </c:pt>
                <c:pt idx="2675">
                  <c:v>19133</c:v>
                </c:pt>
                <c:pt idx="2676">
                  <c:v>19146</c:v>
                </c:pt>
                <c:pt idx="2677">
                  <c:v>19148</c:v>
                </c:pt>
                <c:pt idx="2678">
                  <c:v>19168</c:v>
                </c:pt>
                <c:pt idx="2679">
                  <c:v>19170</c:v>
                </c:pt>
                <c:pt idx="2680">
                  <c:v>19176</c:v>
                </c:pt>
                <c:pt idx="2681">
                  <c:v>19186</c:v>
                </c:pt>
                <c:pt idx="2682">
                  <c:v>19187</c:v>
                </c:pt>
                <c:pt idx="2683">
                  <c:v>19224</c:v>
                </c:pt>
                <c:pt idx="2684">
                  <c:v>19233</c:v>
                </c:pt>
                <c:pt idx="2685">
                  <c:v>19236</c:v>
                </c:pt>
                <c:pt idx="2686">
                  <c:v>19238</c:v>
                </c:pt>
                <c:pt idx="2687">
                  <c:v>19262</c:v>
                </c:pt>
                <c:pt idx="2688">
                  <c:v>19284</c:v>
                </c:pt>
                <c:pt idx="2689">
                  <c:v>19285</c:v>
                </c:pt>
                <c:pt idx="2690">
                  <c:v>19302</c:v>
                </c:pt>
                <c:pt idx="2691">
                  <c:v>19303</c:v>
                </c:pt>
                <c:pt idx="2692">
                  <c:v>19312</c:v>
                </c:pt>
                <c:pt idx="2693">
                  <c:v>19318</c:v>
                </c:pt>
                <c:pt idx="2694">
                  <c:v>19320</c:v>
                </c:pt>
                <c:pt idx="2695">
                  <c:v>19337</c:v>
                </c:pt>
                <c:pt idx="2696">
                  <c:v>19339</c:v>
                </c:pt>
                <c:pt idx="2697">
                  <c:v>19346</c:v>
                </c:pt>
                <c:pt idx="2698">
                  <c:v>19350</c:v>
                </c:pt>
                <c:pt idx="2699">
                  <c:v>19351</c:v>
                </c:pt>
                <c:pt idx="2700">
                  <c:v>19352</c:v>
                </c:pt>
                <c:pt idx="2701">
                  <c:v>19363</c:v>
                </c:pt>
                <c:pt idx="2702">
                  <c:v>19372</c:v>
                </c:pt>
                <c:pt idx="2703">
                  <c:v>19373</c:v>
                </c:pt>
                <c:pt idx="2704">
                  <c:v>19383</c:v>
                </c:pt>
                <c:pt idx="2705">
                  <c:v>19389</c:v>
                </c:pt>
                <c:pt idx="2706">
                  <c:v>19391</c:v>
                </c:pt>
                <c:pt idx="2707">
                  <c:v>19410</c:v>
                </c:pt>
                <c:pt idx="2708">
                  <c:v>19416</c:v>
                </c:pt>
                <c:pt idx="2709">
                  <c:v>19426</c:v>
                </c:pt>
                <c:pt idx="2710">
                  <c:v>19430</c:v>
                </c:pt>
                <c:pt idx="2711">
                  <c:v>19450</c:v>
                </c:pt>
                <c:pt idx="2712">
                  <c:v>19460</c:v>
                </c:pt>
                <c:pt idx="2713">
                  <c:v>19468</c:v>
                </c:pt>
                <c:pt idx="2714">
                  <c:v>19479</c:v>
                </c:pt>
                <c:pt idx="2715">
                  <c:v>19487</c:v>
                </c:pt>
                <c:pt idx="2716">
                  <c:v>19494</c:v>
                </c:pt>
                <c:pt idx="2717">
                  <c:v>19500</c:v>
                </c:pt>
                <c:pt idx="2718">
                  <c:v>19510</c:v>
                </c:pt>
                <c:pt idx="2719">
                  <c:v>19511</c:v>
                </c:pt>
                <c:pt idx="2720">
                  <c:v>19513</c:v>
                </c:pt>
                <c:pt idx="2721">
                  <c:v>19518</c:v>
                </c:pt>
                <c:pt idx="2722">
                  <c:v>19520</c:v>
                </c:pt>
                <c:pt idx="2723">
                  <c:v>19524</c:v>
                </c:pt>
                <c:pt idx="2724">
                  <c:v>19525</c:v>
                </c:pt>
                <c:pt idx="2725">
                  <c:v>19537</c:v>
                </c:pt>
                <c:pt idx="2726">
                  <c:v>19578</c:v>
                </c:pt>
                <c:pt idx="2727">
                  <c:v>19587</c:v>
                </c:pt>
                <c:pt idx="2728">
                  <c:v>19594</c:v>
                </c:pt>
                <c:pt idx="2729">
                  <c:v>19617</c:v>
                </c:pt>
                <c:pt idx="2730">
                  <c:v>19620</c:v>
                </c:pt>
                <c:pt idx="2731">
                  <c:v>19622</c:v>
                </c:pt>
                <c:pt idx="2732">
                  <c:v>19630</c:v>
                </c:pt>
                <c:pt idx="2733">
                  <c:v>19633</c:v>
                </c:pt>
                <c:pt idx="2734">
                  <c:v>19639</c:v>
                </c:pt>
                <c:pt idx="2735">
                  <c:v>19651</c:v>
                </c:pt>
                <c:pt idx="2736">
                  <c:v>19652</c:v>
                </c:pt>
                <c:pt idx="2737">
                  <c:v>19668</c:v>
                </c:pt>
                <c:pt idx="2738">
                  <c:v>19669</c:v>
                </c:pt>
                <c:pt idx="2739">
                  <c:v>19700</c:v>
                </c:pt>
                <c:pt idx="2740">
                  <c:v>19715</c:v>
                </c:pt>
                <c:pt idx="2741">
                  <c:v>19733</c:v>
                </c:pt>
                <c:pt idx="2742">
                  <c:v>19742</c:v>
                </c:pt>
                <c:pt idx="2743">
                  <c:v>19750</c:v>
                </c:pt>
                <c:pt idx="2744">
                  <c:v>19752</c:v>
                </c:pt>
                <c:pt idx="2745">
                  <c:v>19768</c:v>
                </c:pt>
                <c:pt idx="2746">
                  <c:v>19778</c:v>
                </c:pt>
                <c:pt idx="2747">
                  <c:v>19806</c:v>
                </c:pt>
                <c:pt idx="2748">
                  <c:v>19823</c:v>
                </c:pt>
                <c:pt idx="2749">
                  <c:v>19849</c:v>
                </c:pt>
                <c:pt idx="2750">
                  <c:v>19853</c:v>
                </c:pt>
                <c:pt idx="2751">
                  <c:v>19855</c:v>
                </c:pt>
                <c:pt idx="2752">
                  <c:v>19861</c:v>
                </c:pt>
                <c:pt idx="2753">
                  <c:v>19862</c:v>
                </c:pt>
                <c:pt idx="2754">
                  <c:v>19931</c:v>
                </c:pt>
                <c:pt idx="2755">
                  <c:v>19935</c:v>
                </c:pt>
                <c:pt idx="2756">
                  <c:v>19956</c:v>
                </c:pt>
                <c:pt idx="2757">
                  <c:v>19963</c:v>
                </c:pt>
                <c:pt idx="2758">
                  <c:v>19964</c:v>
                </c:pt>
                <c:pt idx="2759">
                  <c:v>19978</c:v>
                </c:pt>
                <c:pt idx="2760">
                  <c:v>19996</c:v>
                </c:pt>
                <c:pt idx="2761">
                  <c:v>19999</c:v>
                </c:pt>
                <c:pt idx="2762">
                  <c:v>20003</c:v>
                </c:pt>
                <c:pt idx="2763">
                  <c:v>20006</c:v>
                </c:pt>
                <c:pt idx="2764">
                  <c:v>20036</c:v>
                </c:pt>
                <c:pt idx="2765">
                  <c:v>20039</c:v>
                </c:pt>
                <c:pt idx="2766">
                  <c:v>20053</c:v>
                </c:pt>
                <c:pt idx="2767">
                  <c:v>20069</c:v>
                </c:pt>
                <c:pt idx="2768">
                  <c:v>20070</c:v>
                </c:pt>
                <c:pt idx="2769">
                  <c:v>20072</c:v>
                </c:pt>
                <c:pt idx="2770">
                  <c:v>20094</c:v>
                </c:pt>
                <c:pt idx="2771">
                  <c:v>20097</c:v>
                </c:pt>
                <c:pt idx="2772">
                  <c:v>20103</c:v>
                </c:pt>
                <c:pt idx="2773">
                  <c:v>20112</c:v>
                </c:pt>
                <c:pt idx="2774">
                  <c:v>20132</c:v>
                </c:pt>
                <c:pt idx="2775">
                  <c:v>20168</c:v>
                </c:pt>
                <c:pt idx="2776">
                  <c:v>20171</c:v>
                </c:pt>
                <c:pt idx="2777">
                  <c:v>20175</c:v>
                </c:pt>
                <c:pt idx="2778">
                  <c:v>20187</c:v>
                </c:pt>
                <c:pt idx="2779">
                  <c:v>20210</c:v>
                </c:pt>
                <c:pt idx="2780">
                  <c:v>20230</c:v>
                </c:pt>
                <c:pt idx="2781">
                  <c:v>20266</c:v>
                </c:pt>
                <c:pt idx="2782">
                  <c:v>20268</c:v>
                </c:pt>
                <c:pt idx="2783">
                  <c:v>20273</c:v>
                </c:pt>
                <c:pt idx="2784">
                  <c:v>20276</c:v>
                </c:pt>
                <c:pt idx="2785">
                  <c:v>20280</c:v>
                </c:pt>
                <c:pt idx="2786">
                  <c:v>20302</c:v>
                </c:pt>
                <c:pt idx="2787">
                  <c:v>20307</c:v>
                </c:pt>
                <c:pt idx="2788">
                  <c:v>20308</c:v>
                </c:pt>
                <c:pt idx="2789">
                  <c:v>20326</c:v>
                </c:pt>
                <c:pt idx="2790">
                  <c:v>20334</c:v>
                </c:pt>
                <c:pt idx="2791">
                  <c:v>20346</c:v>
                </c:pt>
                <c:pt idx="2792">
                  <c:v>20372</c:v>
                </c:pt>
                <c:pt idx="2793">
                  <c:v>20379</c:v>
                </c:pt>
                <c:pt idx="2794">
                  <c:v>20382</c:v>
                </c:pt>
                <c:pt idx="2795">
                  <c:v>20384</c:v>
                </c:pt>
                <c:pt idx="2796">
                  <c:v>20393</c:v>
                </c:pt>
                <c:pt idx="2797">
                  <c:v>20394</c:v>
                </c:pt>
                <c:pt idx="2798">
                  <c:v>20396</c:v>
                </c:pt>
                <c:pt idx="2799">
                  <c:v>20399</c:v>
                </c:pt>
                <c:pt idx="2800">
                  <c:v>20401</c:v>
                </c:pt>
                <c:pt idx="2801">
                  <c:v>20404</c:v>
                </c:pt>
                <c:pt idx="2802">
                  <c:v>20409</c:v>
                </c:pt>
                <c:pt idx="2803">
                  <c:v>20425</c:v>
                </c:pt>
                <c:pt idx="2804">
                  <c:v>20428</c:v>
                </c:pt>
                <c:pt idx="2805">
                  <c:v>20433</c:v>
                </c:pt>
                <c:pt idx="2806">
                  <c:v>20437</c:v>
                </c:pt>
                <c:pt idx="2807">
                  <c:v>20444</c:v>
                </c:pt>
                <c:pt idx="2808">
                  <c:v>20447</c:v>
                </c:pt>
                <c:pt idx="2809">
                  <c:v>20449</c:v>
                </c:pt>
                <c:pt idx="2810">
                  <c:v>20450</c:v>
                </c:pt>
                <c:pt idx="2811">
                  <c:v>20453</c:v>
                </c:pt>
                <c:pt idx="2812">
                  <c:v>20457</c:v>
                </c:pt>
                <c:pt idx="2813">
                  <c:v>20460</c:v>
                </c:pt>
                <c:pt idx="2814">
                  <c:v>20461</c:v>
                </c:pt>
                <c:pt idx="2815">
                  <c:v>20481</c:v>
                </c:pt>
                <c:pt idx="2816">
                  <c:v>20486</c:v>
                </c:pt>
                <c:pt idx="2817">
                  <c:v>20490</c:v>
                </c:pt>
                <c:pt idx="2818">
                  <c:v>20492</c:v>
                </c:pt>
                <c:pt idx="2819">
                  <c:v>20494</c:v>
                </c:pt>
                <c:pt idx="2820">
                  <c:v>20504</c:v>
                </c:pt>
                <c:pt idx="2821">
                  <c:v>20505</c:v>
                </c:pt>
                <c:pt idx="2822">
                  <c:v>20507</c:v>
                </c:pt>
                <c:pt idx="2823">
                  <c:v>20526</c:v>
                </c:pt>
                <c:pt idx="2824">
                  <c:v>20549</c:v>
                </c:pt>
                <c:pt idx="2825">
                  <c:v>20564</c:v>
                </c:pt>
                <c:pt idx="2826">
                  <c:v>20565</c:v>
                </c:pt>
                <c:pt idx="2827">
                  <c:v>20566</c:v>
                </c:pt>
                <c:pt idx="2828">
                  <c:v>20568</c:v>
                </c:pt>
                <c:pt idx="2829">
                  <c:v>20569</c:v>
                </c:pt>
                <c:pt idx="2830">
                  <c:v>20581</c:v>
                </c:pt>
                <c:pt idx="2831">
                  <c:v>20596</c:v>
                </c:pt>
                <c:pt idx="2832">
                  <c:v>20600</c:v>
                </c:pt>
                <c:pt idx="2833">
                  <c:v>20605</c:v>
                </c:pt>
                <c:pt idx="2834">
                  <c:v>20614</c:v>
                </c:pt>
                <c:pt idx="2835">
                  <c:v>20615</c:v>
                </c:pt>
                <c:pt idx="2836">
                  <c:v>20618</c:v>
                </c:pt>
                <c:pt idx="2837">
                  <c:v>20624</c:v>
                </c:pt>
                <c:pt idx="2838">
                  <c:v>20628</c:v>
                </c:pt>
                <c:pt idx="2839">
                  <c:v>20636</c:v>
                </c:pt>
                <c:pt idx="2840">
                  <c:v>20638</c:v>
                </c:pt>
                <c:pt idx="2841">
                  <c:v>20642</c:v>
                </c:pt>
                <c:pt idx="2842">
                  <c:v>20655</c:v>
                </c:pt>
                <c:pt idx="2843">
                  <c:v>20662</c:v>
                </c:pt>
                <c:pt idx="2844">
                  <c:v>20666</c:v>
                </c:pt>
                <c:pt idx="2845">
                  <c:v>20673</c:v>
                </c:pt>
                <c:pt idx="2846">
                  <c:v>20692</c:v>
                </c:pt>
                <c:pt idx="2847">
                  <c:v>20701</c:v>
                </c:pt>
                <c:pt idx="2848">
                  <c:v>20719</c:v>
                </c:pt>
                <c:pt idx="2849">
                  <c:v>20721</c:v>
                </c:pt>
                <c:pt idx="2850">
                  <c:v>20727</c:v>
                </c:pt>
                <c:pt idx="2851">
                  <c:v>20730</c:v>
                </c:pt>
                <c:pt idx="2852">
                  <c:v>20734</c:v>
                </c:pt>
                <c:pt idx="2853">
                  <c:v>20746</c:v>
                </c:pt>
                <c:pt idx="2854">
                  <c:v>20754</c:v>
                </c:pt>
                <c:pt idx="2855">
                  <c:v>20773</c:v>
                </c:pt>
                <c:pt idx="2856">
                  <c:v>20787</c:v>
                </c:pt>
                <c:pt idx="2857">
                  <c:v>20788</c:v>
                </c:pt>
                <c:pt idx="2858">
                  <c:v>20793</c:v>
                </c:pt>
                <c:pt idx="2859">
                  <c:v>20808</c:v>
                </c:pt>
                <c:pt idx="2860">
                  <c:v>20810</c:v>
                </c:pt>
                <c:pt idx="2861">
                  <c:v>20813</c:v>
                </c:pt>
                <c:pt idx="2862">
                  <c:v>20838</c:v>
                </c:pt>
                <c:pt idx="2863">
                  <c:v>20851</c:v>
                </c:pt>
                <c:pt idx="2864">
                  <c:v>20862</c:v>
                </c:pt>
                <c:pt idx="2865">
                  <c:v>20865</c:v>
                </c:pt>
                <c:pt idx="2866">
                  <c:v>20889</c:v>
                </c:pt>
                <c:pt idx="2867">
                  <c:v>20897</c:v>
                </c:pt>
                <c:pt idx="2868">
                  <c:v>20903</c:v>
                </c:pt>
                <c:pt idx="2869">
                  <c:v>20923</c:v>
                </c:pt>
                <c:pt idx="2870">
                  <c:v>20925</c:v>
                </c:pt>
                <c:pt idx="2871">
                  <c:v>20937</c:v>
                </c:pt>
                <c:pt idx="2872">
                  <c:v>20938</c:v>
                </c:pt>
                <c:pt idx="2873">
                  <c:v>20941</c:v>
                </c:pt>
                <c:pt idx="2874">
                  <c:v>20962</c:v>
                </c:pt>
                <c:pt idx="2875">
                  <c:v>20964</c:v>
                </c:pt>
                <c:pt idx="2876">
                  <c:v>20969</c:v>
                </c:pt>
                <c:pt idx="2877">
                  <c:v>20976</c:v>
                </c:pt>
                <c:pt idx="2878">
                  <c:v>21004</c:v>
                </c:pt>
                <c:pt idx="2879">
                  <c:v>21020</c:v>
                </c:pt>
                <c:pt idx="2880">
                  <c:v>21023</c:v>
                </c:pt>
                <c:pt idx="2881">
                  <c:v>21031</c:v>
                </c:pt>
                <c:pt idx="2882">
                  <c:v>21038</c:v>
                </c:pt>
                <c:pt idx="2883">
                  <c:v>21039</c:v>
                </c:pt>
                <c:pt idx="2884">
                  <c:v>21054</c:v>
                </c:pt>
                <c:pt idx="2885">
                  <c:v>21064</c:v>
                </c:pt>
                <c:pt idx="2886">
                  <c:v>21067</c:v>
                </c:pt>
                <c:pt idx="2887">
                  <c:v>21076</c:v>
                </c:pt>
                <c:pt idx="2888">
                  <c:v>21078</c:v>
                </c:pt>
                <c:pt idx="2889">
                  <c:v>21080</c:v>
                </c:pt>
                <c:pt idx="2890">
                  <c:v>21083</c:v>
                </c:pt>
                <c:pt idx="2891">
                  <c:v>21087</c:v>
                </c:pt>
                <c:pt idx="2892">
                  <c:v>21092</c:v>
                </c:pt>
                <c:pt idx="2893">
                  <c:v>21098</c:v>
                </c:pt>
                <c:pt idx="2894">
                  <c:v>21102</c:v>
                </c:pt>
                <c:pt idx="2895">
                  <c:v>21106</c:v>
                </c:pt>
                <c:pt idx="2896">
                  <c:v>21112</c:v>
                </c:pt>
                <c:pt idx="2897">
                  <c:v>21117</c:v>
                </c:pt>
                <c:pt idx="2898">
                  <c:v>21118</c:v>
                </c:pt>
                <c:pt idx="2899">
                  <c:v>21125</c:v>
                </c:pt>
                <c:pt idx="2900">
                  <c:v>21147</c:v>
                </c:pt>
                <c:pt idx="2901">
                  <c:v>21149</c:v>
                </c:pt>
                <c:pt idx="2902">
                  <c:v>21150</c:v>
                </c:pt>
                <c:pt idx="2903">
                  <c:v>21152</c:v>
                </c:pt>
                <c:pt idx="2904">
                  <c:v>21153</c:v>
                </c:pt>
                <c:pt idx="2905">
                  <c:v>21164</c:v>
                </c:pt>
                <c:pt idx="2906">
                  <c:v>21169</c:v>
                </c:pt>
                <c:pt idx="2907">
                  <c:v>21171</c:v>
                </c:pt>
                <c:pt idx="2908">
                  <c:v>21181</c:v>
                </c:pt>
                <c:pt idx="2909">
                  <c:v>21182</c:v>
                </c:pt>
                <c:pt idx="2910">
                  <c:v>21188</c:v>
                </c:pt>
                <c:pt idx="2911">
                  <c:v>21189</c:v>
                </c:pt>
                <c:pt idx="2912">
                  <c:v>21194</c:v>
                </c:pt>
                <c:pt idx="2913">
                  <c:v>21196</c:v>
                </c:pt>
                <c:pt idx="2914">
                  <c:v>21205</c:v>
                </c:pt>
                <c:pt idx="2915">
                  <c:v>21210</c:v>
                </c:pt>
                <c:pt idx="2916">
                  <c:v>21214</c:v>
                </c:pt>
                <c:pt idx="2917">
                  <c:v>21217</c:v>
                </c:pt>
                <c:pt idx="2918">
                  <c:v>21224</c:v>
                </c:pt>
                <c:pt idx="2919">
                  <c:v>21232</c:v>
                </c:pt>
                <c:pt idx="2920">
                  <c:v>21233</c:v>
                </c:pt>
                <c:pt idx="2921">
                  <c:v>21234</c:v>
                </c:pt>
                <c:pt idx="2922">
                  <c:v>21236</c:v>
                </c:pt>
                <c:pt idx="2923">
                  <c:v>21262</c:v>
                </c:pt>
                <c:pt idx="2924">
                  <c:v>21263</c:v>
                </c:pt>
                <c:pt idx="2925">
                  <c:v>21272</c:v>
                </c:pt>
                <c:pt idx="2926">
                  <c:v>21283</c:v>
                </c:pt>
                <c:pt idx="2927">
                  <c:v>21288</c:v>
                </c:pt>
                <c:pt idx="2928">
                  <c:v>21296</c:v>
                </c:pt>
                <c:pt idx="2929">
                  <c:v>21324</c:v>
                </c:pt>
                <c:pt idx="2930">
                  <c:v>21329</c:v>
                </c:pt>
                <c:pt idx="2931">
                  <c:v>21335</c:v>
                </c:pt>
                <c:pt idx="2932">
                  <c:v>21336</c:v>
                </c:pt>
                <c:pt idx="2933">
                  <c:v>21347</c:v>
                </c:pt>
                <c:pt idx="2934">
                  <c:v>21352</c:v>
                </c:pt>
                <c:pt idx="2935">
                  <c:v>21355</c:v>
                </c:pt>
                <c:pt idx="2936">
                  <c:v>21357</c:v>
                </c:pt>
                <c:pt idx="2937">
                  <c:v>21367</c:v>
                </c:pt>
                <c:pt idx="2938">
                  <c:v>21369</c:v>
                </c:pt>
                <c:pt idx="2939">
                  <c:v>21383</c:v>
                </c:pt>
                <c:pt idx="2940">
                  <c:v>21393</c:v>
                </c:pt>
                <c:pt idx="2941">
                  <c:v>21395</c:v>
                </c:pt>
                <c:pt idx="2942">
                  <c:v>21397</c:v>
                </c:pt>
                <c:pt idx="2943">
                  <c:v>21398</c:v>
                </c:pt>
                <c:pt idx="2944">
                  <c:v>21409</c:v>
                </c:pt>
                <c:pt idx="2945">
                  <c:v>21412</c:v>
                </c:pt>
                <c:pt idx="2946">
                  <c:v>21425</c:v>
                </c:pt>
                <c:pt idx="2947">
                  <c:v>21429</c:v>
                </c:pt>
                <c:pt idx="2948">
                  <c:v>21436</c:v>
                </c:pt>
                <c:pt idx="2949">
                  <c:v>21441</c:v>
                </c:pt>
                <c:pt idx="2950">
                  <c:v>21445</c:v>
                </c:pt>
                <c:pt idx="2951">
                  <c:v>21457</c:v>
                </c:pt>
                <c:pt idx="2952">
                  <c:v>21463</c:v>
                </c:pt>
                <c:pt idx="2953">
                  <c:v>21467</c:v>
                </c:pt>
                <c:pt idx="2954">
                  <c:v>21474</c:v>
                </c:pt>
                <c:pt idx="2955">
                  <c:v>21485</c:v>
                </c:pt>
                <c:pt idx="2956">
                  <c:v>21504</c:v>
                </c:pt>
                <c:pt idx="2957">
                  <c:v>21505</c:v>
                </c:pt>
                <c:pt idx="2958">
                  <c:v>21506</c:v>
                </c:pt>
                <c:pt idx="2959">
                  <c:v>21515</c:v>
                </c:pt>
                <c:pt idx="2960">
                  <c:v>21517</c:v>
                </c:pt>
                <c:pt idx="2961">
                  <c:v>21525</c:v>
                </c:pt>
                <c:pt idx="2962">
                  <c:v>21541</c:v>
                </c:pt>
                <c:pt idx="2963">
                  <c:v>21542</c:v>
                </c:pt>
                <c:pt idx="2964">
                  <c:v>21568</c:v>
                </c:pt>
                <c:pt idx="2965">
                  <c:v>21569</c:v>
                </c:pt>
                <c:pt idx="2966">
                  <c:v>21571</c:v>
                </c:pt>
                <c:pt idx="2967">
                  <c:v>21575</c:v>
                </c:pt>
                <c:pt idx="2968">
                  <c:v>21582</c:v>
                </c:pt>
                <c:pt idx="2969">
                  <c:v>21617</c:v>
                </c:pt>
                <c:pt idx="2970">
                  <c:v>21619</c:v>
                </c:pt>
                <c:pt idx="2971">
                  <c:v>21632</c:v>
                </c:pt>
                <c:pt idx="2972">
                  <c:v>21635</c:v>
                </c:pt>
                <c:pt idx="2973">
                  <c:v>21637</c:v>
                </c:pt>
                <c:pt idx="2974">
                  <c:v>21642</c:v>
                </c:pt>
                <c:pt idx="2975">
                  <c:v>21652</c:v>
                </c:pt>
                <c:pt idx="2976">
                  <c:v>21653</c:v>
                </c:pt>
                <c:pt idx="2977">
                  <c:v>21655</c:v>
                </c:pt>
                <c:pt idx="2978">
                  <c:v>21669</c:v>
                </c:pt>
                <c:pt idx="2979">
                  <c:v>21680</c:v>
                </c:pt>
                <c:pt idx="2980">
                  <c:v>21682</c:v>
                </c:pt>
                <c:pt idx="2981">
                  <c:v>21698</c:v>
                </c:pt>
                <c:pt idx="2982">
                  <c:v>21700</c:v>
                </c:pt>
                <c:pt idx="2983">
                  <c:v>21704</c:v>
                </c:pt>
                <c:pt idx="2984">
                  <c:v>21717</c:v>
                </c:pt>
                <c:pt idx="2985">
                  <c:v>21735</c:v>
                </c:pt>
                <c:pt idx="2986">
                  <c:v>21744</c:v>
                </c:pt>
                <c:pt idx="2987">
                  <c:v>21757</c:v>
                </c:pt>
                <c:pt idx="2988">
                  <c:v>21787</c:v>
                </c:pt>
                <c:pt idx="2989">
                  <c:v>21793</c:v>
                </c:pt>
                <c:pt idx="2990">
                  <c:v>21795</c:v>
                </c:pt>
                <c:pt idx="2991">
                  <c:v>21799</c:v>
                </c:pt>
                <c:pt idx="2992">
                  <c:v>21820</c:v>
                </c:pt>
                <c:pt idx="2993">
                  <c:v>21825</c:v>
                </c:pt>
                <c:pt idx="2994">
                  <c:v>21841</c:v>
                </c:pt>
                <c:pt idx="2995">
                  <c:v>21843</c:v>
                </c:pt>
                <c:pt idx="2996">
                  <c:v>21857</c:v>
                </c:pt>
                <c:pt idx="2997">
                  <c:v>21861</c:v>
                </c:pt>
                <c:pt idx="2998">
                  <c:v>21864</c:v>
                </c:pt>
                <c:pt idx="2999">
                  <c:v>21875</c:v>
                </c:pt>
                <c:pt idx="3000">
                  <c:v>21879</c:v>
                </c:pt>
                <c:pt idx="3001">
                  <c:v>21881</c:v>
                </c:pt>
                <c:pt idx="3002">
                  <c:v>21882</c:v>
                </c:pt>
                <c:pt idx="3003">
                  <c:v>21884</c:v>
                </c:pt>
                <c:pt idx="3004">
                  <c:v>21891</c:v>
                </c:pt>
                <c:pt idx="3005">
                  <c:v>21894</c:v>
                </c:pt>
                <c:pt idx="3006">
                  <c:v>21901</c:v>
                </c:pt>
                <c:pt idx="3007">
                  <c:v>21907</c:v>
                </c:pt>
                <c:pt idx="3008">
                  <c:v>21917</c:v>
                </c:pt>
                <c:pt idx="3009">
                  <c:v>21919</c:v>
                </c:pt>
                <c:pt idx="3010">
                  <c:v>21920</c:v>
                </c:pt>
                <c:pt idx="3011">
                  <c:v>21925</c:v>
                </c:pt>
                <c:pt idx="3012">
                  <c:v>21926</c:v>
                </c:pt>
                <c:pt idx="3013">
                  <c:v>21928</c:v>
                </c:pt>
                <c:pt idx="3014">
                  <c:v>21941</c:v>
                </c:pt>
                <c:pt idx="3015">
                  <c:v>21944</c:v>
                </c:pt>
                <c:pt idx="3016">
                  <c:v>21946</c:v>
                </c:pt>
                <c:pt idx="3017">
                  <c:v>21953</c:v>
                </c:pt>
                <c:pt idx="3018">
                  <c:v>21954</c:v>
                </c:pt>
                <c:pt idx="3019">
                  <c:v>21956</c:v>
                </c:pt>
                <c:pt idx="3020">
                  <c:v>21967</c:v>
                </c:pt>
                <c:pt idx="3021">
                  <c:v>21975</c:v>
                </c:pt>
                <c:pt idx="3022">
                  <c:v>21977</c:v>
                </c:pt>
                <c:pt idx="3023">
                  <c:v>21981</c:v>
                </c:pt>
                <c:pt idx="3024">
                  <c:v>21985</c:v>
                </c:pt>
                <c:pt idx="3025">
                  <c:v>21987</c:v>
                </c:pt>
                <c:pt idx="3026">
                  <c:v>22009</c:v>
                </c:pt>
                <c:pt idx="3027">
                  <c:v>22011</c:v>
                </c:pt>
                <c:pt idx="3028">
                  <c:v>22013</c:v>
                </c:pt>
                <c:pt idx="3029">
                  <c:v>22054</c:v>
                </c:pt>
                <c:pt idx="3030">
                  <c:v>22061</c:v>
                </c:pt>
                <c:pt idx="3031">
                  <c:v>22071</c:v>
                </c:pt>
                <c:pt idx="3032">
                  <c:v>22080</c:v>
                </c:pt>
                <c:pt idx="3033">
                  <c:v>22086</c:v>
                </c:pt>
                <c:pt idx="3034">
                  <c:v>22101</c:v>
                </c:pt>
                <c:pt idx="3035">
                  <c:v>22108</c:v>
                </c:pt>
                <c:pt idx="3036">
                  <c:v>22141</c:v>
                </c:pt>
                <c:pt idx="3037">
                  <c:v>22158</c:v>
                </c:pt>
                <c:pt idx="3038">
                  <c:v>22162</c:v>
                </c:pt>
                <c:pt idx="3039">
                  <c:v>22166</c:v>
                </c:pt>
                <c:pt idx="3040">
                  <c:v>22168</c:v>
                </c:pt>
                <c:pt idx="3041">
                  <c:v>22169</c:v>
                </c:pt>
                <c:pt idx="3042">
                  <c:v>22174</c:v>
                </c:pt>
                <c:pt idx="3043">
                  <c:v>22185</c:v>
                </c:pt>
                <c:pt idx="3044">
                  <c:v>22188</c:v>
                </c:pt>
                <c:pt idx="3045">
                  <c:v>22200</c:v>
                </c:pt>
                <c:pt idx="3046">
                  <c:v>22208</c:v>
                </c:pt>
                <c:pt idx="3047">
                  <c:v>22214</c:v>
                </c:pt>
                <c:pt idx="3048">
                  <c:v>22221</c:v>
                </c:pt>
                <c:pt idx="3049">
                  <c:v>22225</c:v>
                </c:pt>
                <c:pt idx="3050">
                  <c:v>22226</c:v>
                </c:pt>
                <c:pt idx="3051">
                  <c:v>22228</c:v>
                </c:pt>
                <c:pt idx="3052">
                  <c:v>22231</c:v>
                </c:pt>
                <c:pt idx="3053">
                  <c:v>22236</c:v>
                </c:pt>
                <c:pt idx="3054">
                  <c:v>22237</c:v>
                </c:pt>
                <c:pt idx="3055">
                  <c:v>22239</c:v>
                </c:pt>
                <c:pt idx="3056">
                  <c:v>22252</c:v>
                </c:pt>
                <c:pt idx="3057">
                  <c:v>22256</c:v>
                </c:pt>
                <c:pt idx="3058">
                  <c:v>22267</c:v>
                </c:pt>
                <c:pt idx="3059">
                  <c:v>22283</c:v>
                </c:pt>
                <c:pt idx="3060">
                  <c:v>22284</c:v>
                </c:pt>
                <c:pt idx="3061">
                  <c:v>22287</c:v>
                </c:pt>
                <c:pt idx="3062">
                  <c:v>22296</c:v>
                </c:pt>
                <c:pt idx="3063">
                  <c:v>22299</c:v>
                </c:pt>
                <c:pt idx="3064">
                  <c:v>22303</c:v>
                </c:pt>
                <c:pt idx="3065">
                  <c:v>22324</c:v>
                </c:pt>
                <c:pt idx="3066">
                  <c:v>22326</c:v>
                </c:pt>
                <c:pt idx="3067">
                  <c:v>22329</c:v>
                </c:pt>
                <c:pt idx="3068">
                  <c:v>22330</c:v>
                </c:pt>
                <c:pt idx="3069">
                  <c:v>22339</c:v>
                </c:pt>
                <c:pt idx="3070">
                  <c:v>22357</c:v>
                </c:pt>
                <c:pt idx="3071">
                  <c:v>22363</c:v>
                </c:pt>
                <c:pt idx="3072">
                  <c:v>22369</c:v>
                </c:pt>
                <c:pt idx="3073">
                  <c:v>22376</c:v>
                </c:pt>
                <c:pt idx="3074">
                  <c:v>22383</c:v>
                </c:pt>
                <c:pt idx="3075">
                  <c:v>22384</c:v>
                </c:pt>
                <c:pt idx="3076">
                  <c:v>22395</c:v>
                </c:pt>
                <c:pt idx="3077">
                  <c:v>22396</c:v>
                </c:pt>
                <c:pt idx="3078">
                  <c:v>22401</c:v>
                </c:pt>
                <c:pt idx="3079">
                  <c:v>22404</c:v>
                </c:pt>
                <c:pt idx="3080">
                  <c:v>22410</c:v>
                </c:pt>
                <c:pt idx="3081">
                  <c:v>22418</c:v>
                </c:pt>
                <c:pt idx="3082">
                  <c:v>22419</c:v>
                </c:pt>
                <c:pt idx="3083">
                  <c:v>22437</c:v>
                </c:pt>
                <c:pt idx="3084">
                  <c:v>22470</c:v>
                </c:pt>
                <c:pt idx="3085">
                  <c:v>22473</c:v>
                </c:pt>
                <c:pt idx="3086">
                  <c:v>22478</c:v>
                </c:pt>
                <c:pt idx="3087">
                  <c:v>22487</c:v>
                </c:pt>
                <c:pt idx="3088">
                  <c:v>22489</c:v>
                </c:pt>
                <c:pt idx="3089">
                  <c:v>22511</c:v>
                </c:pt>
                <c:pt idx="3090">
                  <c:v>22515</c:v>
                </c:pt>
                <c:pt idx="3091">
                  <c:v>22531</c:v>
                </c:pt>
                <c:pt idx="3092">
                  <c:v>22533</c:v>
                </c:pt>
                <c:pt idx="3093">
                  <c:v>22546</c:v>
                </c:pt>
                <c:pt idx="3094">
                  <c:v>22556</c:v>
                </c:pt>
                <c:pt idx="3095">
                  <c:v>22560</c:v>
                </c:pt>
                <c:pt idx="3096">
                  <c:v>22571</c:v>
                </c:pt>
                <c:pt idx="3097">
                  <c:v>22591</c:v>
                </c:pt>
                <c:pt idx="3098">
                  <c:v>22598</c:v>
                </c:pt>
                <c:pt idx="3099">
                  <c:v>22599</c:v>
                </c:pt>
                <c:pt idx="3100">
                  <c:v>22606</c:v>
                </c:pt>
                <c:pt idx="3101">
                  <c:v>22633</c:v>
                </c:pt>
                <c:pt idx="3102">
                  <c:v>22653</c:v>
                </c:pt>
                <c:pt idx="3103">
                  <c:v>22673</c:v>
                </c:pt>
                <c:pt idx="3104">
                  <c:v>22676</c:v>
                </c:pt>
                <c:pt idx="3105">
                  <c:v>22679</c:v>
                </c:pt>
                <c:pt idx="3106">
                  <c:v>22682</c:v>
                </c:pt>
                <c:pt idx="3107">
                  <c:v>22698</c:v>
                </c:pt>
                <c:pt idx="3108">
                  <c:v>22715</c:v>
                </c:pt>
                <c:pt idx="3109">
                  <c:v>22759</c:v>
                </c:pt>
                <c:pt idx="3110">
                  <c:v>22766</c:v>
                </c:pt>
                <c:pt idx="3111">
                  <c:v>22767</c:v>
                </c:pt>
                <c:pt idx="3112">
                  <c:v>22769</c:v>
                </c:pt>
                <c:pt idx="3113">
                  <c:v>22781</c:v>
                </c:pt>
                <c:pt idx="3114">
                  <c:v>22809</c:v>
                </c:pt>
                <c:pt idx="3115">
                  <c:v>22811</c:v>
                </c:pt>
                <c:pt idx="3116">
                  <c:v>22812</c:v>
                </c:pt>
                <c:pt idx="3117">
                  <c:v>22827</c:v>
                </c:pt>
                <c:pt idx="3118">
                  <c:v>22843</c:v>
                </c:pt>
                <c:pt idx="3119">
                  <c:v>22847</c:v>
                </c:pt>
                <c:pt idx="3120">
                  <c:v>22850</c:v>
                </c:pt>
                <c:pt idx="3121">
                  <c:v>22853</c:v>
                </c:pt>
                <c:pt idx="3122">
                  <c:v>22885</c:v>
                </c:pt>
                <c:pt idx="3123">
                  <c:v>22915</c:v>
                </c:pt>
                <c:pt idx="3124">
                  <c:v>22932</c:v>
                </c:pt>
                <c:pt idx="3125">
                  <c:v>22945</c:v>
                </c:pt>
                <c:pt idx="3126">
                  <c:v>22972</c:v>
                </c:pt>
                <c:pt idx="3127">
                  <c:v>22973</c:v>
                </c:pt>
                <c:pt idx="3128">
                  <c:v>22977</c:v>
                </c:pt>
                <c:pt idx="3129">
                  <c:v>22995</c:v>
                </c:pt>
                <c:pt idx="3130">
                  <c:v>23021</c:v>
                </c:pt>
                <c:pt idx="3131">
                  <c:v>23025</c:v>
                </c:pt>
                <c:pt idx="3132">
                  <c:v>23031</c:v>
                </c:pt>
                <c:pt idx="3133">
                  <c:v>23035</c:v>
                </c:pt>
                <c:pt idx="3134">
                  <c:v>23046</c:v>
                </c:pt>
                <c:pt idx="3135">
                  <c:v>23048</c:v>
                </c:pt>
                <c:pt idx="3136">
                  <c:v>23078</c:v>
                </c:pt>
                <c:pt idx="3137">
                  <c:v>23094</c:v>
                </c:pt>
                <c:pt idx="3138">
                  <c:v>23097</c:v>
                </c:pt>
                <c:pt idx="3139">
                  <c:v>23118</c:v>
                </c:pt>
                <c:pt idx="3140">
                  <c:v>23125</c:v>
                </c:pt>
                <c:pt idx="3141">
                  <c:v>23127</c:v>
                </c:pt>
                <c:pt idx="3142">
                  <c:v>23129</c:v>
                </c:pt>
                <c:pt idx="3143">
                  <c:v>23130</c:v>
                </c:pt>
                <c:pt idx="3144">
                  <c:v>23138</c:v>
                </c:pt>
                <c:pt idx="3145">
                  <c:v>23143</c:v>
                </c:pt>
                <c:pt idx="3146">
                  <c:v>23156</c:v>
                </c:pt>
                <c:pt idx="3147">
                  <c:v>23196</c:v>
                </c:pt>
                <c:pt idx="3148">
                  <c:v>23199</c:v>
                </c:pt>
                <c:pt idx="3149">
                  <c:v>23212</c:v>
                </c:pt>
                <c:pt idx="3150">
                  <c:v>23214</c:v>
                </c:pt>
                <c:pt idx="3151">
                  <c:v>23220</c:v>
                </c:pt>
                <c:pt idx="3152">
                  <c:v>23233</c:v>
                </c:pt>
                <c:pt idx="3153">
                  <c:v>23245</c:v>
                </c:pt>
                <c:pt idx="3154">
                  <c:v>23258</c:v>
                </c:pt>
                <c:pt idx="3155">
                  <c:v>23279</c:v>
                </c:pt>
                <c:pt idx="3156">
                  <c:v>23283</c:v>
                </c:pt>
                <c:pt idx="3157">
                  <c:v>23284</c:v>
                </c:pt>
                <c:pt idx="3158">
                  <c:v>23297</c:v>
                </c:pt>
                <c:pt idx="3159">
                  <c:v>23299</c:v>
                </c:pt>
                <c:pt idx="3160">
                  <c:v>23307</c:v>
                </c:pt>
                <c:pt idx="3161">
                  <c:v>23312</c:v>
                </c:pt>
                <c:pt idx="3162">
                  <c:v>23327</c:v>
                </c:pt>
                <c:pt idx="3163">
                  <c:v>23332</c:v>
                </c:pt>
                <c:pt idx="3164">
                  <c:v>23333</c:v>
                </c:pt>
                <c:pt idx="3165">
                  <c:v>23334</c:v>
                </c:pt>
                <c:pt idx="3166">
                  <c:v>23345</c:v>
                </c:pt>
                <c:pt idx="3167">
                  <c:v>23346</c:v>
                </c:pt>
                <c:pt idx="3168">
                  <c:v>23348</c:v>
                </c:pt>
                <c:pt idx="3169">
                  <c:v>23351</c:v>
                </c:pt>
                <c:pt idx="3170">
                  <c:v>23353</c:v>
                </c:pt>
                <c:pt idx="3171">
                  <c:v>23359</c:v>
                </c:pt>
                <c:pt idx="3172">
                  <c:v>23363</c:v>
                </c:pt>
                <c:pt idx="3173">
                  <c:v>23365</c:v>
                </c:pt>
                <c:pt idx="3174">
                  <c:v>23367</c:v>
                </c:pt>
                <c:pt idx="3175">
                  <c:v>23371</c:v>
                </c:pt>
                <c:pt idx="3176">
                  <c:v>23386</c:v>
                </c:pt>
                <c:pt idx="3177">
                  <c:v>23389</c:v>
                </c:pt>
                <c:pt idx="3178">
                  <c:v>23390</c:v>
                </c:pt>
                <c:pt idx="3179">
                  <c:v>23393</c:v>
                </c:pt>
                <c:pt idx="3180">
                  <c:v>23434</c:v>
                </c:pt>
                <c:pt idx="3181">
                  <c:v>23445</c:v>
                </c:pt>
                <c:pt idx="3182">
                  <c:v>23451</c:v>
                </c:pt>
                <c:pt idx="3183">
                  <c:v>23469</c:v>
                </c:pt>
                <c:pt idx="3184">
                  <c:v>23472</c:v>
                </c:pt>
                <c:pt idx="3185">
                  <c:v>23492</c:v>
                </c:pt>
                <c:pt idx="3186">
                  <c:v>23496</c:v>
                </c:pt>
                <c:pt idx="3187">
                  <c:v>23507</c:v>
                </c:pt>
                <c:pt idx="3188">
                  <c:v>23511</c:v>
                </c:pt>
                <c:pt idx="3189">
                  <c:v>23514</c:v>
                </c:pt>
                <c:pt idx="3190">
                  <c:v>23530</c:v>
                </c:pt>
                <c:pt idx="3191">
                  <c:v>23531</c:v>
                </c:pt>
                <c:pt idx="3192">
                  <c:v>23542</c:v>
                </c:pt>
                <c:pt idx="3193">
                  <c:v>23557</c:v>
                </c:pt>
                <c:pt idx="3194">
                  <c:v>23560</c:v>
                </c:pt>
                <c:pt idx="3195">
                  <c:v>23563</c:v>
                </c:pt>
                <c:pt idx="3196">
                  <c:v>23564</c:v>
                </c:pt>
                <c:pt idx="3197">
                  <c:v>23567</c:v>
                </c:pt>
                <c:pt idx="3198">
                  <c:v>23574</c:v>
                </c:pt>
                <c:pt idx="3199">
                  <c:v>23588</c:v>
                </c:pt>
                <c:pt idx="3200">
                  <c:v>23600</c:v>
                </c:pt>
                <c:pt idx="3201">
                  <c:v>23605</c:v>
                </c:pt>
                <c:pt idx="3202">
                  <c:v>23607</c:v>
                </c:pt>
                <c:pt idx="3203">
                  <c:v>23619</c:v>
                </c:pt>
                <c:pt idx="3204">
                  <c:v>23631</c:v>
                </c:pt>
                <c:pt idx="3205">
                  <c:v>23633</c:v>
                </c:pt>
                <c:pt idx="3206">
                  <c:v>23637</c:v>
                </c:pt>
                <c:pt idx="3207">
                  <c:v>23644</c:v>
                </c:pt>
                <c:pt idx="3208">
                  <c:v>23664</c:v>
                </c:pt>
                <c:pt idx="3209">
                  <c:v>23669</c:v>
                </c:pt>
                <c:pt idx="3210">
                  <c:v>23682</c:v>
                </c:pt>
                <c:pt idx="3211">
                  <c:v>23685</c:v>
                </c:pt>
                <c:pt idx="3212">
                  <c:v>23696</c:v>
                </c:pt>
                <c:pt idx="3213">
                  <c:v>23703</c:v>
                </c:pt>
                <c:pt idx="3214">
                  <c:v>23706</c:v>
                </c:pt>
                <c:pt idx="3215">
                  <c:v>23722</c:v>
                </c:pt>
                <c:pt idx="3216">
                  <c:v>23733</c:v>
                </c:pt>
                <c:pt idx="3217">
                  <c:v>23744</c:v>
                </c:pt>
                <c:pt idx="3218">
                  <c:v>23748</c:v>
                </c:pt>
                <c:pt idx="3219">
                  <c:v>23760</c:v>
                </c:pt>
                <c:pt idx="3220">
                  <c:v>23763</c:v>
                </c:pt>
                <c:pt idx="3221">
                  <c:v>23768</c:v>
                </c:pt>
                <c:pt idx="3222">
                  <c:v>23770</c:v>
                </c:pt>
                <c:pt idx="3223">
                  <c:v>23780</c:v>
                </c:pt>
                <c:pt idx="3224">
                  <c:v>23793</c:v>
                </c:pt>
                <c:pt idx="3225">
                  <c:v>23804</c:v>
                </c:pt>
                <c:pt idx="3226">
                  <c:v>23806</c:v>
                </c:pt>
                <c:pt idx="3227">
                  <c:v>23807</c:v>
                </c:pt>
                <c:pt idx="3228">
                  <c:v>23814</c:v>
                </c:pt>
                <c:pt idx="3229">
                  <c:v>23838</c:v>
                </c:pt>
                <c:pt idx="3230">
                  <c:v>23854</c:v>
                </c:pt>
                <c:pt idx="3231">
                  <c:v>23874</c:v>
                </c:pt>
                <c:pt idx="3232">
                  <c:v>23894</c:v>
                </c:pt>
                <c:pt idx="3233">
                  <c:v>23898</c:v>
                </c:pt>
                <c:pt idx="3234">
                  <c:v>23903</c:v>
                </c:pt>
                <c:pt idx="3235">
                  <c:v>23904</c:v>
                </c:pt>
                <c:pt idx="3236">
                  <c:v>23905</c:v>
                </c:pt>
                <c:pt idx="3237">
                  <c:v>23939</c:v>
                </c:pt>
                <c:pt idx="3238">
                  <c:v>23946</c:v>
                </c:pt>
                <c:pt idx="3239">
                  <c:v>23961</c:v>
                </c:pt>
                <c:pt idx="3240">
                  <c:v>23964</c:v>
                </c:pt>
                <c:pt idx="3241">
                  <c:v>23966</c:v>
                </c:pt>
                <c:pt idx="3242">
                  <c:v>23967</c:v>
                </c:pt>
                <c:pt idx="3243">
                  <c:v>23979</c:v>
                </c:pt>
                <c:pt idx="3244">
                  <c:v>23989</c:v>
                </c:pt>
                <c:pt idx="3245">
                  <c:v>23990</c:v>
                </c:pt>
                <c:pt idx="3246">
                  <c:v>23996</c:v>
                </c:pt>
                <c:pt idx="3247">
                  <c:v>24014</c:v>
                </c:pt>
                <c:pt idx="3248">
                  <c:v>24028</c:v>
                </c:pt>
                <c:pt idx="3249">
                  <c:v>24041</c:v>
                </c:pt>
                <c:pt idx="3250">
                  <c:v>24068</c:v>
                </c:pt>
                <c:pt idx="3251">
                  <c:v>24071</c:v>
                </c:pt>
                <c:pt idx="3252">
                  <c:v>24075</c:v>
                </c:pt>
                <c:pt idx="3253">
                  <c:v>24081</c:v>
                </c:pt>
                <c:pt idx="3254">
                  <c:v>24089</c:v>
                </c:pt>
                <c:pt idx="3255">
                  <c:v>24103</c:v>
                </c:pt>
                <c:pt idx="3256">
                  <c:v>24108</c:v>
                </c:pt>
                <c:pt idx="3257">
                  <c:v>24117</c:v>
                </c:pt>
                <c:pt idx="3258">
                  <c:v>24124</c:v>
                </c:pt>
                <c:pt idx="3259">
                  <c:v>24132</c:v>
                </c:pt>
                <c:pt idx="3260">
                  <c:v>24139</c:v>
                </c:pt>
                <c:pt idx="3261">
                  <c:v>24141</c:v>
                </c:pt>
                <c:pt idx="3262">
                  <c:v>24154</c:v>
                </c:pt>
                <c:pt idx="3263">
                  <c:v>24158</c:v>
                </c:pt>
                <c:pt idx="3264">
                  <c:v>24167</c:v>
                </c:pt>
                <c:pt idx="3265">
                  <c:v>24168</c:v>
                </c:pt>
                <c:pt idx="3266">
                  <c:v>24170</c:v>
                </c:pt>
                <c:pt idx="3267">
                  <c:v>24176</c:v>
                </c:pt>
                <c:pt idx="3268">
                  <c:v>24184</c:v>
                </c:pt>
                <c:pt idx="3269">
                  <c:v>24192</c:v>
                </c:pt>
                <c:pt idx="3270">
                  <c:v>24196</c:v>
                </c:pt>
                <c:pt idx="3271">
                  <c:v>24199</c:v>
                </c:pt>
                <c:pt idx="3272">
                  <c:v>24200</c:v>
                </c:pt>
                <c:pt idx="3273">
                  <c:v>24203</c:v>
                </c:pt>
                <c:pt idx="3274">
                  <c:v>24208</c:v>
                </c:pt>
                <c:pt idx="3275">
                  <c:v>24225</c:v>
                </c:pt>
                <c:pt idx="3276">
                  <c:v>24227</c:v>
                </c:pt>
                <c:pt idx="3277">
                  <c:v>24236</c:v>
                </c:pt>
                <c:pt idx="3278">
                  <c:v>24255</c:v>
                </c:pt>
                <c:pt idx="3279">
                  <c:v>24261</c:v>
                </c:pt>
                <c:pt idx="3280">
                  <c:v>24263</c:v>
                </c:pt>
                <c:pt idx="3281">
                  <c:v>24273</c:v>
                </c:pt>
                <c:pt idx="3282">
                  <c:v>24274</c:v>
                </c:pt>
                <c:pt idx="3283">
                  <c:v>24306</c:v>
                </c:pt>
                <c:pt idx="3284">
                  <c:v>24320</c:v>
                </c:pt>
                <c:pt idx="3285">
                  <c:v>24329</c:v>
                </c:pt>
                <c:pt idx="3286">
                  <c:v>24330</c:v>
                </c:pt>
                <c:pt idx="3287">
                  <c:v>24334</c:v>
                </c:pt>
                <c:pt idx="3288">
                  <c:v>24351</c:v>
                </c:pt>
                <c:pt idx="3289">
                  <c:v>24356</c:v>
                </c:pt>
                <c:pt idx="3290">
                  <c:v>24363</c:v>
                </c:pt>
                <c:pt idx="3291">
                  <c:v>24368</c:v>
                </c:pt>
                <c:pt idx="3292">
                  <c:v>24370</c:v>
                </c:pt>
                <c:pt idx="3293">
                  <c:v>24374</c:v>
                </c:pt>
                <c:pt idx="3294">
                  <c:v>24383</c:v>
                </c:pt>
                <c:pt idx="3295">
                  <c:v>24438</c:v>
                </c:pt>
                <c:pt idx="3296">
                  <c:v>24445</c:v>
                </c:pt>
                <c:pt idx="3297">
                  <c:v>24453</c:v>
                </c:pt>
                <c:pt idx="3298">
                  <c:v>24456</c:v>
                </c:pt>
                <c:pt idx="3299">
                  <c:v>24460</c:v>
                </c:pt>
                <c:pt idx="3300">
                  <c:v>24461</c:v>
                </c:pt>
                <c:pt idx="3301">
                  <c:v>24475</c:v>
                </c:pt>
                <c:pt idx="3302">
                  <c:v>24493</c:v>
                </c:pt>
                <c:pt idx="3303">
                  <c:v>24504</c:v>
                </c:pt>
                <c:pt idx="3304">
                  <c:v>24515</c:v>
                </c:pt>
                <c:pt idx="3305">
                  <c:v>24520</c:v>
                </c:pt>
                <c:pt idx="3306">
                  <c:v>24522</c:v>
                </c:pt>
                <c:pt idx="3307">
                  <c:v>24523</c:v>
                </c:pt>
                <c:pt idx="3308">
                  <c:v>24524</c:v>
                </c:pt>
                <c:pt idx="3309">
                  <c:v>24538</c:v>
                </c:pt>
                <c:pt idx="3310">
                  <c:v>24540</c:v>
                </c:pt>
                <c:pt idx="3311">
                  <c:v>24544</c:v>
                </c:pt>
                <c:pt idx="3312">
                  <c:v>24546</c:v>
                </c:pt>
                <c:pt idx="3313">
                  <c:v>24556</c:v>
                </c:pt>
                <c:pt idx="3314">
                  <c:v>24570</c:v>
                </c:pt>
                <c:pt idx="3315">
                  <c:v>24581</c:v>
                </c:pt>
                <c:pt idx="3316">
                  <c:v>24584</c:v>
                </c:pt>
                <c:pt idx="3317">
                  <c:v>24589</c:v>
                </c:pt>
                <c:pt idx="3318">
                  <c:v>24596</c:v>
                </c:pt>
                <c:pt idx="3319">
                  <c:v>24600</c:v>
                </c:pt>
                <c:pt idx="3320">
                  <c:v>24621</c:v>
                </c:pt>
                <c:pt idx="3321">
                  <c:v>24623</c:v>
                </c:pt>
                <c:pt idx="3322">
                  <c:v>24669</c:v>
                </c:pt>
                <c:pt idx="3323">
                  <c:v>24670</c:v>
                </c:pt>
                <c:pt idx="3324">
                  <c:v>24675</c:v>
                </c:pt>
                <c:pt idx="3325">
                  <c:v>24681</c:v>
                </c:pt>
                <c:pt idx="3326">
                  <c:v>24699</c:v>
                </c:pt>
                <c:pt idx="3327">
                  <c:v>24705</c:v>
                </c:pt>
                <c:pt idx="3328">
                  <c:v>24722</c:v>
                </c:pt>
                <c:pt idx="3329">
                  <c:v>24737</c:v>
                </c:pt>
                <c:pt idx="3330">
                  <c:v>24743</c:v>
                </c:pt>
                <c:pt idx="3331">
                  <c:v>24744</c:v>
                </c:pt>
                <c:pt idx="3332">
                  <c:v>24746</c:v>
                </c:pt>
                <c:pt idx="3333">
                  <c:v>24755</c:v>
                </c:pt>
                <c:pt idx="3334">
                  <c:v>24758</c:v>
                </c:pt>
                <c:pt idx="3335">
                  <c:v>24769</c:v>
                </c:pt>
                <c:pt idx="3336">
                  <c:v>24791</c:v>
                </c:pt>
                <c:pt idx="3337">
                  <c:v>24806</c:v>
                </c:pt>
                <c:pt idx="3338">
                  <c:v>24822</c:v>
                </c:pt>
                <c:pt idx="3339">
                  <c:v>24828</c:v>
                </c:pt>
                <c:pt idx="3340">
                  <c:v>24830</c:v>
                </c:pt>
                <c:pt idx="3341">
                  <c:v>24837</c:v>
                </c:pt>
                <c:pt idx="3342">
                  <c:v>24844</c:v>
                </c:pt>
                <c:pt idx="3343">
                  <c:v>24854</c:v>
                </c:pt>
                <c:pt idx="3344">
                  <c:v>24891</c:v>
                </c:pt>
                <c:pt idx="3345">
                  <c:v>24896</c:v>
                </c:pt>
                <c:pt idx="3346">
                  <c:v>24912</c:v>
                </c:pt>
                <c:pt idx="3347">
                  <c:v>24921</c:v>
                </c:pt>
                <c:pt idx="3348">
                  <c:v>24929</c:v>
                </c:pt>
                <c:pt idx="3349">
                  <c:v>24937</c:v>
                </c:pt>
                <c:pt idx="3350">
                  <c:v>24940</c:v>
                </c:pt>
                <c:pt idx="3351">
                  <c:v>24943</c:v>
                </c:pt>
                <c:pt idx="3352">
                  <c:v>24960</c:v>
                </c:pt>
                <c:pt idx="3353">
                  <c:v>24968</c:v>
                </c:pt>
                <c:pt idx="3354">
                  <c:v>24976</c:v>
                </c:pt>
                <c:pt idx="3355">
                  <c:v>24986</c:v>
                </c:pt>
                <c:pt idx="3356">
                  <c:v>24988</c:v>
                </c:pt>
                <c:pt idx="3357">
                  <c:v>24994</c:v>
                </c:pt>
                <c:pt idx="3358">
                  <c:v>25002</c:v>
                </c:pt>
                <c:pt idx="3359">
                  <c:v>25007</c:v>
                </c:pt>
                <c:pt idx="3360">
                  <c:v>25012</c:v>
                </c:pt>
                <c:pt idx="3361">
                  <c:v>25030</c:v>
                </c:pt>
                <c:pt idx="3362">
                  <c:v>25046</c:v>
                </c:pt>
                <c:pt idx="3363">
                  <c:v>25067</c:v>
                </c:pt>
                <c:pt idx="3364">
                  <c:v>25070</c:v>
                </c:pt>
                <c:pt idx="3365">
                  <c:v>25085</c:v>
                </c:pt>
                <c:pt idx="3366">
                  <c:v>25093</c:v>
                </c:pt>
                <c:pt idx="3367">
                  <c:v>25104</c:v>
                </c:pt>
                <c:pt idx="3368">
                  <c:v>25107</c:v>
                </c:pt>
                <c:pt idx="3369">
                  <c:v>25117</c:v>
                </c:pt>
                <c:pt idx="3370">
                  <c:v>25118</c:v>
                </c:pt>
                <c:pt idx="3371">
                  <c:v>25119</c:v>
                </c:pt>
                <c:pt idx="3372">
                  <c:v>25123</c:v>
                </c:pt>
                <c:pt idx="3373">
                  <c:v>25125</c:v>
                </c:pt>
                <c:pt idx="3374">
                  <c:v>25127</c:v>
                </c:pt>
                <c:pt idx="3375">
                  <c:v>25137</c:v>
                </c:pt>
                <c:pt idx="3376">
                  <c:v>25139</c:v>
                </c:pt>
                <c:pt idx="3377">
                  <c:v>25142</c:v>
                </c:pt>
                <c:pt idx="3378">
                  <c:v>25143</c:v>
                </c:pt>
                <c:pt idx="3379">
                  <c:v>25144</c:v>
                </c:pt>
                <c:pt idx="3380">
                  <c:v>25151</c:v>
                </c:pt>
                <c:pt idx="3381">
                  <c:v>25152</c:v>
                </c:pt>
                <c:pt idx="3382">
                  <c:v>25163</c:v>
                </c:pt>
                <c:pt idx="3383">
                  <c:v>25164</c:v>
                </c:pt>
                <c:pt idx="3384">
                  <c:v>25170</c:v>
                </c:pt>
                <c:pt idx="3385">
                  <c:v>25177</c:v>
                </c:pt>
                <c:pt idx="3386">
                  <c:v>25192</c:v>
                </c:pt>
                <c:pt idx="3387">
                  <c:v>25212</c:v>
                </c:pt>
                <c:pt idx="3388">
                  <c:v>25220</c:v>
                </c:pt>
                <c:pt idx="3389">
                  <c:v>25221</c:v>
                </c:pt>
                <c:pt idx="3390">
                  <c:v>25235</c:v>
                </c:pt>
                <c:pt idx="3391">
                  <c:v>25247</c:v>
                </c:pt>
                <c:pt idx="3392">
                  <c:v>25249</c:v>
                </c:pt>
                <c:pt idx="3393">
                  <c:v>25250</c:v>
                </c:pt>
                <c:pt idx="3394">
                  <c:v>25253</c:v>
                </c:pt>
                <c:pt idx="3395">
                  <c:v>25254</c:v>
                </c:pt>
                <c:pt idx="3396">
                  <c:v>25255</c:v>
                </c:pt>
                <c:pt idx="3397">
                  <c:v>25257</c:v>
                </c:pt>
                <c:pt idx="3398">
                  <c:v>25263</c:v>
                </c:pt>
                <c:pt idx="3399">
                  <c:v>25277</c:v>
                </c:pt>
                <c:pt idx="3400">
                  <c:v>25280</c:v>
                </c:pt>
                <c:pt idx="3401">
                  <c:v>25284</c:v>
                </c:pt>
                <c:pt idx="3402">
                  <c:v>25292</c:v>
                </c:pt>
                <c:pt idx="3403">
                  <c:v>25310</c:v>
                </c:pt>
                <c:pt idx="3404">
                  <c:v>25311</c:v>
                </c:pt>
                <c:pt idx="3405">
                  <c:v>25315</c:v>
                </c:pt>
                <c:pt idx="3406">
                  <c:v>25316</c:v>
                </c:pt>
                <c:pt idx="3407">
                  <c:v>25329</c:v>
                </c:pt>
                <c:pt idx="3408">
                  <c:v>25348</c:v>
                </c:pt>
                <c:pt idx="3409">
                  <c:v>25349</c:v>
                </c:pt>
                <c:pt idx="3410">
                  <c:v>25351</c:v>
                </c:pt>
                <c:pt idx="3411">
                  <c:v>25365</c:v>
                </c:pt>
                <c:pt idx="3412">
                  <c:v>25370</c:v>
                </c:pt>
                <c:pt idx="3413">
                  <c:v>25376</c:v>
                </c:pt>
                <c:pt idx="3414">
                  <c:v>25378</c:v>
                </c:pt>
                <c:pt idx="3415">
                  <c:v>25385</c:v>
                </c:pt>
                <c:pt idx="3416">
                  <c:v>25390</c:v>
                </c:pt>
                <c:pt idx="3417">
                  <c:v>25400</c:v>
                </c:pt>
                <c:pt idx="3418">
                  <c:v>25406</c:v>
                </c:pt>
                <c:pt idx="3419">
                  <c:v>25421</c:v>
                </c:pt>
                <c:pt idx="3420">
                  <c:v>25423</c:v>
                </c:pt>
                <c:pt idx="3421">
                  <c:v>25431</c:v>
                </c:pt>
                <c:pt idx="3422">
                  <c:v>25435</c:v>
                </c:pt>
                <c:pt idx="3423">
                  <c:v>25437</c:v>
                </c:pt>
                <c:pt idx="3424">
                  <c:v>25442</c:v>
                </c:pt>
                <c:pt idx="3425">
                  <c:v>25448</c:v>
                </c:pt>
                <c:pt idx="3426">
                  <c:v>25461</c:v>
                </c:pt>
                <c:pt idx="3427">
                  <c:v>25468</c:v>
                </c:pt>
                <c:pt idx="3428">
                  <c:v>25484</c:v>
                </c:pt>
                <c:pt idx="3429">
                  <c:v>25508</c:v>
                </c:pt>
                <c:pt idx="3430">
                  <c:v>25512</c:v>
                </c:pt>
                <c:pt idx="3431">
                  <c:v>25530</c:v>
                </c:pt>
                <c:pt idx="3432">
                  <c:v>25546</c:v>
                </c:pt>
                <c:pt idx="3433">
                  <c:v>25554</c:v>
                </c:pt>
                <c:pt idx="3434">
                  <c:v>25557</c:v>
                </c:pt>
                <c:pt idx="3435">
                  <c:v>25563</c:v>
                </c:pt>
                <c:pt idx="3436">
                  <c:v>25567</c:v>
                </c:pt>
                <c:pt idx="3437">
                  <c:v>25569</c:v>
                </c:pt>
                <c:pt idx="3438">
                  <c:v>25596</c:v>
                </c:pt>
                <c:pt idx="3439">
                  <c:v>25611</c:v>
                </c:pt>
                <c:pt idx="3440">
                  <c:v>25648</c:v>
                </c:pt>
                <c:pt idx="3441">
                  <c:v>25652</c:v>
                </c:pt>
                <c:pt idx="3442">
                  <c:v>25661</c:v>
                </c:pt>
                <c:pt idx="3443">
                  <c:v>25668</c:v>
                </c:pt>
                <c:pt idx="3444">
                  <c:v>25670</c:v>
                </c:pt>
                <c:pt idx="3445">
                  <c:v>25672</c:v>
                </c:pt>
                <c:pt idx="3446">
                  <c:v>25675</c:v>
                </c:pt>
                <c:pt idx="3447">
                  <c:v>25679</c:v>
                </c:pt>
                <c:pt idx="3448">
                  <c:v>25687</c:v>
                </c:pt>
                <c:pt idx="3449">
                  <c:v>25709</c:v>
                </c:pt>
                <c:pt idx="3450">
                  <c:v>25724</c:v>
                </c:pt>
                <c:pt idx="3451">
                  <c:v>25727</c:v>
                </c:pt>
                <c:pt idx="3452">
                  <c:v>25742</c:v>
                </c:pt>
                <c:pt idx="3453">
                  <c:v>25765</c:v>
                </c:pt>
                <c:pt idx="3454">
                  <c:v>25766</c:v>
                </c:pt>
                <c:pt idx="3455">
                  <c:v>25770</c:v>
                </c:pt>
                <c:pt idx="3456">
                  <c:v>25775</c:v>
                </c:pt>
                <c:pt idx="3457">
                  <c:v>25794</c:v>
                </c:pt>
                <c:pt idx="3458">
                  <c:v>25830</c:v>
                </c:pt>
                <c:pt idx="3459">
                  <c:v>25832</c:v>
                </c:pt>
                <c:pt idx="3460">
                  <c:v>25835</c:v>
                </c:pt>
                <c:pt idx="3461">
                  <c:v>25836</c:v>
                </c:pt>
                <c:pt idx="3462">
                  <c:v>25850</c:v>
                </c:pt>
                <c:pt idx="3463">
                  <c:v>25858</c:v>
                </c:pt>
                <c:pt idx="3464">
                  <c:v>25866</c:v>
                </c:pt>
                <c:pt idx="3465">
                  <c:v>25880</c:v>
                </c:pt>
                <c:pt idx="3466">
                  <c:v>25882</c:v>
                </c:pt>
                <c:pt idx="3467">
                  <c:v>25886</c:v>
                </c:pt>
                <c:pt idx="3468">
                  <c:v>25904</c:v>
                </c:pt>
                <c:pt idx="3469">
                  <c:v>25906</c:v>
                </c:pt>
                <c:pt idx="3470">
                  <c:v>25911</c:v>
                </c:pt>
                <c:pt idx="3471">
                  <c:v>25915</c:v>
                </c:pt>
                <c:pt idx="3472">
                  <c:v>25925</c:v>
                </c:pt>
                <c:pt idx="3473">
                  <c:v>25928</c:v>
                </c:pt>
                <c:pt idx="3474">
                  <c:v>25930</c:v>
                </c:pt>
                <c:pt idx="3475">
                  <c:v>25941</c:v>
                </c:pt>
                <c:pt idx="3476">
                  <c:v>25945</c:v>
                </c:pt>
                <c:pt idx="3477">
                  <c:v>25948</c:v>
                </c:pt>
                <c:pt idx="3478">
                  <c:v>25978</c:v>
                </c:pt>
                <c:pt idx="3479">
                  <c:v>25985</c:v>
                </c:pt>
                <c:pt idx="3480">
                  <c:v>25987</c:v>
                </c:pt>
                <c:pt idx="3481">
                  <c:v>25997</c:v>
                </c:pt>
                <c:pt idx="3482">
                  <c:v>25998</c:v>
                </c:pt>
                <c:pt idx="3483">
                  <c:v>26000</c:v>
                </c:pt>
                <c:pt idx="3484">
                  <c:v>26029</c:v>
                </c:pt>
                <c:pt idx="3485">
                  <c:v>26035</c:v>
                </c:pt>
                <c:pt idx="3486">
                  <c:v>26046</c:v>
                </c:pt>
                <c:pt idx="3487">
                  <c:v>26047</c:v>
                </c:pt>
                <c:pt idx="3488">
                  <c:v>26053</c:v>
                </c:pt>
                <c:pt idx="3489">
                  <c:v>26061</c:v>
                </c:pt>
                <c:pt idx="3490">
                  <c:v>26065</c:v>
                </c:pt>
                <c:pt idx="3491">
                  <c:v>26080</c:v>
                </c:pt>
                <c:pt idx="3492">
                  <c:v>26082</c:v>
                </c:pt>
                <c:pt idx="3493">
                  <c:v>26086</c:v>
                </c:pt>
                <c:pt idx="3494">
                  <c:v>26087</c:v>
                </c:pt>
                <c:pt idx="3495">
                  <c:v>26095</c:v>
                </c:pt>
                <c:pt idx="3496">
                  <c:v>26102</c:v>
                </c:pt>
                <c:pt idx="3497">
                  <c:v>26107</c:v>
                </c:pt>
                <c:pt idx="3498">
                  <c:v>26108</c:v>
                </c:pt>
                <c:pt idx="3499">
                  <c:v>26121</c:v>
                </c:pt>
                <c:pt idx="3500">
                  <c:v>26126</c:v>
                </c:pt>
                <c:pt idx="3501">
                  <c:v>26128</c:v>
                </c:pt>
                <c:pt idx="3502">
                  <c:v>26156</c:v>
                </c:pt>
                <c:pt idx="3503">
                  <c:v>26158</c:v>
                </c:pt>
                <c:pt idx="3504">
                  <c:v>26160</c:v>
                </c:pt>
                <c:pt idx="3505">
                  <c:v>26167</c:v>
                </c:pt>
                <c:pt idx="3506">
                  <c:v>26173</c:v>
                </c:pt>
                <c:pt idx="3507">
                  <c:v>26187</c:v>
                </c:pt>
                <c:pt idx="3508">
                  <c:v>26191</c:v>
                </c:pt>
                <c:pt idx="3509">
                  <c:v>26210</c:v>
                </c:pt>
                <c:pt idx="3510">
                  <c:v>26211</c:v>
                </c:pt>
                <c:pt idx="3511">
                  <c:v>26215</c:v>
                </c:pt>
                <c:pt idx="3512">
                  <c:v>26225</c:v>
                </c:pt>
                <c:pt idx="3513">
                  <c:v>26230</c:v>
                </c:pt>
                <c:pt idx="3514">
                  <c:v>26236</c:v>
                </c:pt>
                <c:pt idx="3515">
                  <c:v>26237</c:v>
                </c:pt>
                <c:pt idx="3516">
                  <c:v>26246</c:v>
                </c:pt>
                <c:pt idx="3517">
                  <c:v>26251</c:v>
                </c:pt>
                <c:pt idx="3518">
                  <c:v>26254</c:v>
                </c:pt>
                <c:pt idx="3519">
                  <c:v>26262</c:v>
                </c:pt>
                <c:pt idx="3520">
                  <c:v>26266</c:v>
                </c:pt>
                <c:pt idx="3521">
                  <c:v>26276</c:v>
                </c:pt>
                <c:pt idx="3522">
                  <c:v>26281</c:v>
                </c:pt>
                <c:pt idx="3523">
                  <c:v>26284</c:v>
                </c:pt>
                <c:pt idx="3524">
                  <c:v>26316</c:v>
                </c:pt>
                <c:pt idx="3525">
                  <c:v>26319</c:v>
                </c:pt>
                <c:pt idx="3526">
                  <c:v>26324</c:v>
                </c:pt>
                <c:pt idx="3527">
                  <c:v>26325</c:v>
                </c:pt>
                <c:pt idx="3528">
                  <c:v>26336</c:v>
                </c:pt>
                <c:pt idx="3529">
                  <c:v>26350</c:v>
                </c:pt>
                <c:pt idx="3530">
                  <c:v>26351</c:v>
                </c:pt>
                <c:pt idx="3531">
                  <c:v>26354</c:v>
                </c:pt>
                <c:pt idx="3532">
                  <c:v>26358</c:v>
                </c:pt>
                <c:pt idx="3533">
                  <c:v>26383</c:v>
                </c:pt>
                <c:pt idx="3534">
                  <c:v>26388</c:v>
                </c:pt>
                <c:pt idx="3535">
                  <c:v>26393</c:v>
                </c:pt>
                <c:pt idx="3536">
                  <c:v>26395</c:v>
                </c:pt>
                <c:pt idx="3537">
                  <c:v>26396</c:v>
                </c:pt>
                <c:pt idx="3538">
                  <c:v>26403</c:v>
                </c:pt>
                <c:pt idx="3539">
                  <c:v>26431</c:v>
                </c:pt>
                <c:pt idx="3540">
                  <c:v>26434</c:v>
                </c:pt>
                <c:pt idx="3541">
                  <c:v>26445</c:v>
                </c:pt>
                <c:pt idx="3542">
                  <c:v>26447</c:v>
                </c:pt>
                <c:pt idx="3543">
                  <c:v>26456</c:v>
                </c:pt>
                <c:pt idx="3544">
                  <c:v>26460</c:v>
                </c:pt>
                <c:pt idx="3545">
                  <c:v>26477</c:v>
                </c:pt>
                <c:pt idx="3546">
                  <c:v>26510</c:v>
                </c:pt>
                <c:pt idx="3547">
                  <c:v>26512</c:v>
                </c:pt>
                <c:pt idx="3548">
                  <c:v>26517</c:v>
                </c:pt>
                <c:pt idx="3549">
                  <c:v>26520</c:v>
                </c:pt>
                <c:pt idx="3550">
                  <c:v>26522</c:v>
                </c:pt>
                <c:pt idx="3551">
                  <c:v>26525</c:v>
                </c:pt>
                <c:pt idx="3552">
                  <c:v>26526</c:v>
                </c:pt>
                <c:pt idx="3553">
                  <c:v>26530</c:v>
                </c:pt>
                <c:pt idx="3554">
                  <c:v>26541</c:v>
                </c:pt>
                <c:pt idx="3555">
                  <c:v>26543</c:v>
                </c:pt>
                <c:pt idx="3556">
                  <c:v>26545</c:v>
                </c:pt>
                <c:pt idx="3557">
                  <c:v>26565</c:v>
                </c:pt>
                <c:pt idx="3558">
                  <c:v>26566</c:v>
                </c:pt>
                <c:pt idx="3559">
                  <c:v>26570</c:v>
                </c:pt>
                <c:pt idx="3560">
                  <c:v>26572</c:v>
                </c:pt>
                <c:pt idx="3561">
                  <c:v>26573</c:v>
                </c:pt>
                <c:pt idx="3562">
                  <c:v>26594</c:v>
                </c:pt>
                <c:pt idx="3563">
                  <c:v>26600</c:v>
                </c:pt>
                <c:pt idx="3564">
                  <c:v>26604</c:v>
                </c:pt>
                <c:pt idx="3565">
                  <c:v>26615</c:v>
                </c:pt>
                <c:pt idx="3566">
                  <c:v>26646</c:v>
                </c:pt>
                <c:pt idx="3567">
                  <c:v>26669</c:v>
                </c:pt>
                <c:pt idx="3568">
                  <c:v>26670</c:v>
                </c:pt>
                <c:pt idx="3569">
                  <c:v>26673</c:v>
                </c:pt>
                <c:pt idx="3570">
                  <c:v>26675</c:v>
                </c:pt>
                <c:pt idx="3571">
                  <c:v>26681</c:v>
                </c:pt>
                <c:pt idx="3572">
                  <c:v>26682</c:v>
                </c:pt>
                <c:pt idx="3573">
                  <c:v>26685</c:v>
                </c:pt>
                <c:pt idx="3574">
                  <c:v>26702</c:v>
                </c:pt>
                <c:pt idx="3575">
                  <c:v>26706</c:v>
                </c:pt>
                <c:pt idx="3576">
                  <c:v>26715</c:v>
                </c:pt>
                <c:pt idx="3577">
                  <c:v>26724</c:v>
                </c:pt>
                <c:pt idx="3578">
                  <c:v>26726</c:v>
                </c:pt>
                <c:pt idx="3579">
                  <c:v>26728</c:v>
                </c:pt>
                <c:pt idx="3580">
                  <c:v>26743</c:v>
                </c:pt>
                <c:pt idx="3581">
                  <c:v>26746</c:v>
                </c:pt>
                <c:pt idx="3582">
                  <c:v>26753</c:v>
                </c:pt>
                <c:pt idx="3583">
                  <c:v>26756</c:v>
                </c:pt>
                <c:pt idx="3584">
                  <c:v>26757</c:v>
                </c:pt>
                <c:pt idx="3585">
                  <c:v>26763</c:v>
                </c:pt>
                <c:pt idx="3586">
                  <c:v>26765</c:v>
                </c:pt>
                <c:pt idx="3587">
                  <c:v>26768</c:v>
                </c:pt>
                <c:pt idx="3588">
                  <c:v>26776</c:v>
                </c:pt>
                <c:pt idx="3589">
                  <c:v>26783</c:v>
                </c:pt>
                <c:pt idx="3590">
                  <c:v>26788</c:v>
                </c:pt>
                <c:pt idx="3591">
                  <c:v>26799</c:v>
                </c:pt>
                <c:pt idx="3592">
                  <c:v>26801</c:v>
                </c:pt>
                <c:pt idx="3593">
                  <c:v>26803</c:v>
                </c:pt>
                <c:pt idx="3594">
                  <c:v>26812</c:v>
                </c:pt>
                <c:pt idx="3595">
                  <c:v>26817</c:v>
                </c:pt>
                <c:pt idx="3596">
                  <c:v>26828</c:v>
                </c:pt>
                <c:pt idx="3597">
                  <c:v>26835</c:v>
                </c:pt>
                <c:pt idx="3598">
                  <c:v>26856</c:v>
                </c:pt>
                <c:pt idx="3599">
                  <c:v>26862</c:v>
                </c:pt>
                <c:pt idx="3600">
                  <c:v>26865</c:v>
                </c:pt>
                <c:pt idx="3601">
                  <c:v>26868</c:v>
                </c:pt>
                <c:pt idx="3602">
                  <c:v>26879</c:v>
                </c:pt>
                <c:pt idx="3603">
                  <c:v>26880</c:v>
                </c:pt>
                <c:pt idx="3604">
                  <c:v>26888</c:v>
                </c:pt>
                <c:pt idx="3605">
                  <c:v>26904</c:v>
                </c:pt>
                <c:pt idx="3606">
                  <c:v>26913</c:v>
                </c:pt>
                <c:pt idx="3607">
                  <c:v>26922</c:v>
                </c:pt>
                <c:pt idx="3608">
                  <c:v>26929</c:v>
                </c:pt>
                <c:pt idx="3609">
                  <c:v>26942</c:v>
                </c:pt>
                <c:pt idx="3610">
                  <c:v>26944</c:v>
                </c:pt>
                <c:pt idx="3611">
                  <c:v>26951</c:v>
                </c:pt>
                <c:pt idx="3612">
                  <c:v>26964</c:v>
                </c:pt>
                <c:pt idx="3613">
                  <c:v>26968</c:v>
                </c:pt>
                <c:pt idx="3614">
                  <c:v>26970</c:v>
                </c:pt>
                <c:pt idx="3615">
                  <c:v>26984</c:v>
                </c:pt>
                <c:pt idx="3616">
                  <c:v>26985</c:v>
                </c:pt>
                <c:pt idx="3617">
                  <c:v>26992</c:v>
                </c:pt>
                <c:pt idx="3618">
                  <c:v>26996</c:v>
                </c:pt>
                <c:pt idx="3619">
                  <c:v>27001</c:v>
                </c:pt>
                <c:pt idx="3620">
                  <c:v>27009</c:v>
                </c:pt>
                <c:pt idx="3621">
                  <c:v>27013</c:v>
                </c:pt>
                <c:pt idx="3622">
                  <c:v>27018</c:v>
                </c:pt>
                <c:pt idx="3623">
                  <c:v>27023</c:v>
                </c:pt>
                <c:pt idx="3624">
                  <c:v>27025</c:v>
                </c:pt>
                <c:pt idx="3625">
                  <c:v>27052</c:v>
                </c:pt>
                <c:pt idx="3626">
                  <c:v>27073</c:v>
                </c:pt>
                <c:pt idx="3627">
                  <c:v>27076</c:v>
                </c:pt>
                <c:pt idx="3628">
                  <c:v>27085</c:v>
                </c:pt>
                <c:pt idx="3629">
                  <c:v>27088</c:v>
                </c:pt>
                <c:pt idx="3630">
                  <c:v>27089</c:v>
                </c:pt>
                <c:pt idx="3631">
                  <c:v>27093</c:v>
                </c:pt>
                <c:pt idx="3632">
                  <c:v>27100</c:v>
                </c:pt>
                <c:pt idx="3633">
                  <c:v>27105</c:v>
                </c:pt>
                <c:pt idx="3634">
                  <c:v>27112</c:v>
                </c:pt>
                <c:pt idx="3635">
                  <c:v>27115</c:v>
                </c:pt>
                <c:pt idx="3636">
                  <c:v>27116</c:v>
                </c:pt>
                <c:pt idx="3637">
                  <c:v>27124</c:v>
                </c:pt>
                <c:pt idx="3638">
                  <c:v>27132</c:v>
                </c:pt>
                <c:pt idx="3639">
                  <c:v>27134</c:v>
                </c:pt>
                <c:pt idx="3640">
                  <c:v>27135</c:v>
                </c:pt>
                <c:pt idx="3641">
                  <c:v>27141</c:v>
                </c:pt>
                <c:pt idx="3642">
                  <c:v>27147</c:v>
                </c:pt>
                <c:pt idx="3643">
                  <c:v>27163</c:v>
                </c:pt>
                <c:pt idx="3644">
                  <c:v>27188</c:v>
                </c:pt>
                <c:pt idx="3645">
                  <c:v>27189</c:v>
                </c:pt>
                <c:pt idx="3646">
                  <c:v>27191</c:v>
                </c:pt>
                <c:pt idx="3647">
                  <c:v>27199</c:v>
                </c:pt>
                <c:pt idx="3648">
                  <c:v>27201</c:v>
                </c:pt>
                <c:pt idx="3649">
                  <c:v>27236</c:v>
                </c:pt>
                <c:pt idx="3650">
                  <c:v>27247</c:v>
                </c:pt>
                <c:pt idx="3651">
                  <c:v>27270</c:v>
                </c:pt>
                <c:pt idx="3652">
                  <c:v>27274</c:v>
                </c:pt>
                <c:pt idx="3653">
                  <c:v>27279</c:v>
                </c:pt>
                <c:pt idx="3654">
                  <c:v>27311</c:v>
                </c:pt>
                <c:pt idx="3655">
                  <c:v>27320</c:v>
                </c:pt>
                <c:pt idx="3656">
                  <c:v>27323</c:v>
                </c:pt>
                <c:pt idx="3657">
                  <c:v>27333</c:v>
                </c:pt>
                <c:pt idx="3658">
                  <c:v>27338</c:v>
                </c:pt>
                <c:pt idx="3659">
                  <c:v>27344</c:v>
                </c:pt>
                <c:pt idx="3660">
                  <c:v>27351</c:v>
                </c:pt>
                <c:pt idx="3661">
                  <c:v>27360</c:v>
                </c:pt>
                <c:pt idx="3662">
                  <c:v>27362</c:v>
                </c:pt>
                <c:pt idx="3663">
                  <c:v>27364</c:v>
                </c:pt>
                <c:pt idx="3664">
                  <c:v>27365</c:v>
                </c:pt>
                <c:pt idx="3665">
                  <c:v>27374</c:v>
                </c:pt>
                <c:pt idx="3666">
                  <c:v>27390</c:v>
                </c:pt>
                <c:pt idx="3667">
                  <c:v>27392</c:v>
                </c:pt>
                <c:pt idx="3668">
                  <c:v>27394</c:v>
                </c:pt>
                <c:pt idx="3669">
                  <c:v>27399</c:v>
                </c:pt>
                <c:pt idx="3670">
                  <c:v>27411</c:v>
                </c:pt>
                <c:pt idx="3671">
                  <c:v>27421</c:v>
                </c:pt>
                <c:pt idx="3672">
                  <c:v>27430</c:v>
                </c:pt>
                <c:pt idx="3673">
                  <c:v>27433</c:v>
                </c:pt>
                <c:pt idx="3674">
                  <c:v>27453</c:v>
                </c:pt>
                <c:pt idx="3675">
                  <c:v>27461</c:v>
                </c:pt>
                <c:pt idx="3676">
                  <c:v>27488</c:v>
                </c:pt>
                <c:pt idx="3677">
                  <c:v>27495</c:v>
                </c:pt>
                <c:pt idx="3678">
                  <c:v>27520</c:v>
                </c:pt>
                <c:pt idx="3679">
                  <c:v>27527</c:v>
                </c:pt>
                <c:pt idx="3680">
                  <c:v>27536</c:v>
                </c:pt>
                <c:pt idx="3681">
                  <c:v>27540</c:v>
                </c:pt>
                <c:pt idx="3682">
                  <c:v>27563</c:v>
                </c:pt>
                <c:pt idx="3683">
                  <c:v>27567</c:v>
                </c:pt>
                <c:pt idx="3684">
                  <c:v>27587</c:v>
                </c:pt>
                <c:pt idx="3685">
                  <c:v>27588</c:v>
                </c:pt>
                <c:pt idx="3686">
                  <c:v>27601</c:v>
                </c:pt>
                <c:pt idx="3687">
                  <c:v>27607</c:v>
                </c:pt>
                <c:pt idx="3688">
                  <c:v>27610</c:v>
                </c:pt>
                <c:pt idx="3689">
                  <c:v>27613</c:v>
                </c:pt>
                <c:pt idx="3690">
                  <c:v>27615</c:v>
                </c:pt>
                <c:pt idx="3691">
                  <c:v>27620</c:v>
                </c:pt>
                <c:pt idx="3692">
                  <c:v>27623</c:v>
                </c:pt>
                <c:pt idx="3693">
                  <c:v>27626</c:v>
                </c:pt>
                <c:pt idx="3694">
                  <c:v>27628</c:v>
                </c:pt>
                <c:pt idx="3695">
                  <c:v>27629</c:v>
                </c:pt>
                <c:pt idx="3696">
                  <c:v>27632</c:v>
                </c:pt>
                <c:pt idx="3697">
                  <c:v>27636</c:v>
                </c:pt>
                <c:pt idx="3698">
                  <c:v>27659</c:v>
                </c:pt>
                <c:pt idx="3699">
                  <c:v>27661</c:v>
                </c:pt>
                <c:pt idx="3700">
                  <c:v>27663</c:v>
                </c:pt>
                <c:pt idx="3701">
                  <c:v>27664</c:v>
                </c:pt>
                <c:pt idx="3702">
                  <c:v>27670</c:v>
                </c:pt>
                <c:pt idx="3703">
                  <c:v>27677</c:v>
                </c:pt>
                <c:pt idx="3704">
                  <c:v>27678</c:v>
                </c:pt>
                <c:pt idx="3705">
                  <c:v>27699</c:v>
                </c:pt>
                <c:pt idx="3706">
                  <c:v>27706</c:v>
                </c:pt>
                <c:pt idx="3707">
                  <c:v>27711</c:v>
                </c:pt>
                <c:pt idx="3708">
                  <c:v>27723</c:v>
                </c:pt>
                <c:pt idx="3709">
                  <c:v>27724</c:v>
                </c:pt>
                <c:pt idx="3710">
                  <c:v>27737</c:v>
                </c:pt>
                <c:pt idx="3711">
                  <c:v>27752</c:v>
                </c:pt>
                <c:pt idx="3712">
                  <c:v>27754</c:v>
                </c:pt>
                <c:pt idx="3713">
                  <c:v>27764</c:v>
                </c:pt>
                <c:pt idx="3714">
                  <c:v>27771</c:v>
                </c:pt>
                <c:pt idx="3715">
                  <c:v>27775</c:v>
                </c:pt>
                <c:pt idx="3716">
                  <c:v>27780</c:v>
                </c:pt>
                <c:pt idx="3717">
                  <c:v>27785</c:v>
                </c:pt>
                <c:pt idx="3718">
                  <c:v>27810</c:v>
                </c:pt>
                <c:pt idx="3719">
                  <c:v>27819</c:v>
                </c:pt>
                <c:pt idx="3720">
                  <c:v>27823</c:v>
                </c:pt>
                <c:pt idx="3721">
                  <c:v>27834</c:v>
                </c:pt>
                <c:pt idx="3722">
                  <c:v>27843</c:v>
                </c:pt>
                <c:pt idx="3723">
                  <c:v>27865</c:v>
                </c:pt>
                <c:pt idx="3724">
                  <c:v>27874</c:v>
                </c:pt>
                <c:pt idx="3725">
                  <c:v>27876</c:v>
                </c:pt>
                <c:pt idx="3726">
                  <c:v>27881</c:v>
                </c:pt>
                <c:pt idx="3727">
                  <c:v>27884</c:v>
                </c:pt>
                <c:pt idx="3728">
                  <c:v>27886</c:v>
                </c:pt>
                <c:pt idx="3729">
                  <c:v>27892</c:v>
                </c:pt>
                <c:pt idx="3730">
                  <c:v>27913</c:v>
                </c:pt>
                <c:pt idx="3731">
                  <c:v>27923</c:v>
                </c:pt>
                <c:pt idx="3732">
                  <c:v>27931</c:v>
                </c:pt>
                <c:pt idx="3733">
                  <c:v>27941</c:v>
                </c:pt>
                <c:pt idx="3734">
                  <c:v>27948</c:v>
                </c:pt>
                <c:pt idx="3735">
                  <c:v>27956</c:v>
                </c:pt>
                <c:pt idx="3736">
                  <c:v>27960</c:v>
                </c:pt>
                <c:pt idx="3737">
                  <c:v>27964</c:v>
                </c:pt>
                <c:pt idx="3738">
                  <c:v>27965</c:v>
                </c:pt>
                <c:pt idx="3739">
                  <c:v>27967</c:v>
                </c:pt>
                <c:pt idx="3740">
                  <c:v>27971</c:v>
                </c:pt>
                <c:pt idx="3741">
                  <c:v>27977</c:v>
                </c:pt>
                <c:pt idx="3742">
                  <c:v>27984</c:v>
                </c:pt>
                <c:pt idx="3743">
                  <c:v>27987</c:v>
                </c:pt>
                <c:pt idx="3744">
                  <c:v>27991</c:v>
                </c:pt>
                <c:pt idx="3745">
                  <c:v>28002</c:v>
                </c:pt>
                <c:pt idx="3746">
                  <c:v>28009</c:v>
                </c:pt>
                <c:pt idx="3747">
                  <c:v>28011</c:v>
                </c:pt>
                <c:pt idx="3748">
                  <c:v>28026</c:v>
                </c:pt>
                <c:pt idx="3749">
                  <c:v>28036</c:v>
                </c:pt>
                <c:pt idx="3750">
                  <c:v>28046</c:v>
                </c:pt>
                <c:pt idx="3751">
                  <c:v>28052</c:v>
                </c:pt>
                <c:pt idx="3752">
                  <c:v>28083</c:v>
                </c:pt>
                <c:pt idx="3753">
                  <c:v>28089</c:v>
                </c:pt>
                <c:pt idx="3754">
                  <c:v>28095</c:v>
                </c:pt>
                <c:pt idx="3755">
                  <c:v>28097</c:v>
                </c:pt>
                <c:pt idx="3756">
                  <c:v>28110</c:v>
                </c:pt>
                <c:pt idx="3757">
                  <c:v>28121</c:v>
                </c:pt>
                <c:pt idx="3758">
                  <c:v>28123</c:v>
                </c:pt>
                <c:pt idx="3759">
                  <c:v>28125</c:v>
                </c:pt>
                <c:pt idx="3760">
                  <c:v>28135</c:v>
                </c:pt>
                <c:pt idx="3761">
                  <c:v>28139</c:v>
                </c:pt>
                <c:pt idx="3762">
                  <c:v>28141</c:v>
                </c:pt>
                <c:pt idx="3763">
                  <c:v>28151</c:v>
                </c:pt>
                <c:pt idx="3764">
                  <c:v>28160</c:v>
                </c:pt>
                <c:pt idx="3765">
                  <c:v>28162</c:v>
                </c:pt>
                <c:pt idx="3766">
                  <c:v>28167</c:v>
                </c:pt>
                <c:pt idx="3767">
                  <c:v>28170</c:v>
                </c:pt>
                <c:pt idx="3768">
                  <c:v>28172</c:v>
                </c:pt>
                <c:pt idx="3769">
                  <c:v>28176</c:v>
                </c:pt>
                <c:pt idx="3770">
                  <c:v>28181</c:v>
                </c:pt>
                <c:pt idx="3771">
                  <c:v>28182</c:v>
                </c:pt>
                <c:pt idx="3772">
                  <c:v>28195</c:v>
                </c:pt>
                <c:pt idx="3773">
                  <c:v>28202</c:v>
                </c:pt>
                <c:pt idx="3774">
                  <c:v>28206</c:v>
                </c:pt>
                <c:pt idx="3775">
                  <c:v>28208</c:v>
                </c:pt>
                <c:pt idx="3776">
                  <c:v>28212</c:v>
                </c:pt>
                <c:pt idx="3777">
                  <c:v>28221</c:v>
                </c:pt>
                <c:pt idx="3778">
                  <c:v>28235</c:v>
                </c:pt>
                <c:pt idx="3779">
                  <c:v>28255</c:v>
                </c:pt>
                <c:pt idx="3780">
                  <c:v>28259</c:v>
                </c:pt>
                <c:pt idx="3781">
                  <c:v>28260</c:v>
                </c:pt>
                <c:pt idx="3782">
                  <c:v>28261</c:v>
                </c:pt>
                <c:pt idx="3783">
                  <c:v>28270</c:v>
                </c:pt>
                <c:pt idx="3784">
                  <c:v>28272</c:v>
                </c:pt>
                <c:pt idx="3785">
                  <c:v>28274</c:v>
                </c:pt>
                <c:pt idx="3786">
                  <c:v>28283</c:v>
                </c:pt>
                <c:pt idx="3787">
                  <c:v>28289</c:v>
                </c:pt>
                <c:pt idx="3788">
                  <c:v>28292</c:v>
                </c:pt>
                <c:pt idx="3789">
                  <c:v>28309</c:v>
                </c:pt>
                <c:pt idx="3790">
                  <c:v>28319</c:v>
                </c:pt>
                <c:pt idx="3791">
                  <c:v>28346</c:v>
                </c:pt>
                <c:pt idx="3792">
                  <c:v>28347</c:v>
                </c:pt>
                <c:pt idx="3793">
                  <c:v>28351</c:v>
                </c:pt>
                <c:pt idx="3794">
                  <c:v>28355</c:v>
                </c:pt>
                <c:pt idx="3795">
                  <c:v>28357</c:v>
                </c:pt>
                <c:pt idx="3796">
                  <c:v>28366</c:v>
                </c:pt>
                <c:pt idx="3797">
                  <c:v>28369</c:v>
                </c:pt>
                <c:pt idx="3798">
                  <c:v>28374</c:v>
                </c:pt>
                <c:pt idx="3799">
                  <c:v>28375</c:v>
                </c:pt>
                <c:pt idx="3800">
                  <c:v>28400</c:v>
                </c:pt>
                <c:pt idx="3801">
                  <c:v>28401</c:v>
                </c:pt>
                <c:pt idx="3802">
                  <c:v>28402</c:v>
                </c:pt>
                <c:pt idx="3803">
                  <c:v>28415</c:v>
                </c:pt>
                <c:pt idx="3804">
                  <c:v>28418</c:v>
                </c:pt>
                <c:pt idx="3805">
                  <c:v>28425</c:v>
                </c:pt>
                <c:pt idx="3806">
                  <c:v>28446</c:v>
                </c:pt>
                <c:pt idx="3807">
                  <c:v>28448</c:v>
                </c:pt>
                <c:pt idx="3808">
                  <c:v>28450</c:v>
                </c:pt>
                <c:pt idx="3809">
                  <c:v>28455</c:v>
                </c:pt>
                <c:pt idx="3810">
                  <c:v>28460</c:v>
                </c:pt>
                <c:pt idx="3811">
                  <c:v>28462</c:v>
                </c:pt>
                <c:pt idx="3812">
                  <c:v>28463</c:v>
                </c:pt>
                <c:pt idx="3813">
                  <c:v>28469</c:v>
                </c:pt>
                <c:pt idx="3814">
                  <c:v>28471</c:v>
                </c:pt>
                <c:pt idx="3815">
                  <c:v>28490</c:v>
                </c:pt>
                <c:pt idx="3816">
                  <c:v>28509</c:v>
                </c:pt>
                <c:pt idx="3817">
                  <c:v>28512</c:v>
                </c:pt>
                <c:pt idx="3818">
                  <c:v>28517</c:v>
                </c:pt>
                <c:pt idx="3819">
                  <c:v>28518</c:v>
                </c:pt>
                <c:pt idx="3820">
                  <c:v>28522</c:v>
                </c:pt>
                <c:pt idx="3821">
                  <c:v>28526</c:v>
                </c:pt>
                <c:pt idx="3822">
                  <c:v>28527</c:v>
                </c:pt>
                <c:pt idx="3823">
                  <c:v>28537</c:v>
                </c:pt>
                <c:pt idx="3824">
                  <c:v>28542</c:v>
                </c:pt>
                <c:pt idx="3825">
                  <c:v>28545</c:v>
                </c:pt>
                <c:pt idx="3826">
                  <c:v>28574</c:v>
                </c:pt>
                <c:pt idx="3827">
                  <c:v>28577</c:v>
                </c:pt>
                <c:pt idx="3828">
                  <c:v>28585</c:v>
                </c:pt>
                <c:pt idx="3829">
                  <c:v>28590</c:v>
                </c:pt>
                <c:pt idx="3830">
                  <c:v>28592</c:v>
                </c:pt>
                <c:pt idx="3831">
                  <c:v>28601</c:v>
                </c:pt>
                <c:pt idx="3832">
                  <c:v>28602</c:v>
                </c:pt>
                <c:pt idx="3833">
                  <c:v>28603</c:v>
                </c:pt>
                <c:pt idx="3834">
                  <c:v>28606</c:v>
                </c:pt>
                <c:pt idx="3835">
                  <c:v>28616</c:v>
                </c:pt>
                <c:pt idx="3836">
                  <c:v>28623</c:v>
                </c:pt>
                <c:pt idx="3837">
                  <c:v>28629</c:v>
                </c:pt>
                <c:pt idx="3838">
                  <c:v>28641</c:v>
                </c:pt>
                <c:pt idx="3839">
                  <c:v>28644</c:v>
                </c:pt>
                <c:pt idx="3840">
                  <c:v>28655</c:v>
                </c:pt>
                <c:pt idx="3841">
                  <c:v>28693</c:v>
                </c:pt>
                <c:pt idx="3842">
                  <c:v>28699</c:v>
                </c:pt>
                <c:pt idx="3843">
                  <c:v>28704</c:v>
                </c:pt>
                <c:pt idx="3844">
                  <c:v>28706</c:v>
                </c:pt>
                <c:pt idx="3845">
                  <c:v>28716</c:v>
                </c:pt>
                <c:pt idx="3846">
                  <c:v>28727</c:v>
                </c:pt>
                <c:pt idx="3847">
                  <c:v>28730</c:v>
                </c:pt>
                <c:pt idx="3848">
                  <c:v>28738</c:v>
                </c:pt>
                <c:pt idx="3849">
                  <c:v>28739</c:v>
                </c:pt>
                <c:pt idx="3850">
                  <c:v>28749</c:v>
                </c:pt>
                <c:pt idx="3851">
                  <c:v>28772</c:v>
                </c:pt>
                <c:pt idx="3852">
                  <c:v>28777</c:v>
                </c:pt>
                <c:pt idx="3853">
                  <c:v>28778</c:v>
                </c:pt>
                <c:pt idx="3854">
                  <c:v>28783</c:v>
                </c:pt>
                <c:pt idx="3855">
                  <c:v>28785</c:v>
                </c:pt>
                <c:pt idx="3856">
                  <c:v>28815</c:v>
                </c:pt>
                <c:pt idx="3857">
                  <c:v>28819</c:v>
                </c:pt>
                <c:pt idx="3858">
                  <c:v>28832</c:v>
                </c:pt>
                <c:pt idx="3859">
                  <c:v>28833</c:v>
                </c:pt>
                <c:pt idx="3860">
                  <c:v>28834</c:v>
                </c:pt>
                <c:pt idx="3861">
                  <c:v>28844</c:v>
                </c:pt>
                <c:pt idx="3862">
                  <c:v>28853</c:v>
                </c:pt>
                <c:pt idx="3863">
                  <c:v>28866</c:v>
                </c:pt>
                <c:pt idx="3864">
                  <c:v>28869</c:v>
                </c:pt>
                <c:pt idx="3865">
                  <c:v>28885</c:v>
                </c:pt>
                <c:pt idx="3866">
                  <c:v>28889</c:v>
                </c:pt>
                <c:pt idx="3867">
                  <c:v>28896</c:v>
                </c:pt>
                <c:pt idx="3868">
                  <c:v>28898</c:v>
                </c:pt>
                <c:pt idx="3869">
                  <c:v>28901</c:v>
                </c:pt>
                <c:pt idx="3870">
                  <c:v>28902</c:v>
                </c:pt>
                <c:pt idx="3871">
                  <c:v>28907</c:v>
                </c:pt>
                <c:pt idx="3872">
                  <c:v>28910</c:v>
                </c:pt>
                <c:pt idx="3873">
                  <c:v>28916</c:v>
                </c:pt>
                <c:pt idx="3874">
                  <c:v>28917</c:v>
                </c:pt>
                <c:pt idx="3875">
                  <c:v>28919</c:v>
                </c:pt>
                <c:pt idx="3876">
                  <c:v>28923</c:v>
                </c:pt>
                <c:pt idx="3877">
                  <c:v>28929</c:v>
                </c:pt>
                <c:pt idx="3878">
                  <c:v>28950</c:v>
                </c:pt>
                <c:pt idx="3879">
                  <c:v>28954</c:v>
                </c:pt>
                <c:pt idx="3880">
                  <c:v>28955</c:v>
                </c:pt>
                <c:pt idx="3881">
                  <c:v>28958</c:v>
                </c:pt>
                <c:pt idx="3882">
                  <c:v>28963</c:v>
                </c:pt>
                <c:pt idx="3883">
                  <c:v>28969</c:v>
                </c:pt>
                <c:pt idx="3884">
                  <c:v>28978</c:v>
                </c:pt>
                <c:pt idx="3885">
                  <c:v>28980</c:v>
                </c:pt>
                <c:pt idx="3886">
                  <c:v>28982</c:v>
                </c:pt>
                <c:pt idx="3887">
                  <c:v>28988</c:v>
                </c:pt>
                <c:pt idx="3888">
                  <c:v>28992</c:v>
                </c:pt>
                <c:pt idx="3889">
                  <c:v>28996</c:v>
                </c:pt>
                <c:pt idx="3890">
                  <c:v>29000</c:v>
                </c:pt>
                <c:pt idx="3891">
                  <c:v>29016</c:v>
                </c:pt>
                <c:pt idx="3892">
                  <c:v>29019</c:v>
                </c:pt>
                <c:pt idx="3893">
                  <c:v>29027</c:v>
                </c:pt>
                <c:pt idx="3894">
                  <c:v>29041</c:v>
                </c:pt>
                <c:pt idx="3895">
                  <c:v>29043</c:v>
                </c:pt>
                <c:pt idx="3896">
                  <c:v>29047</c:v>
                </c:pt>
                <c:pt idx="3897">
                  <c:v>29052</c:v>
                </c:pt>
                <c:pt idx="3898">
                  <c:v>29056</c:v>
                </c:pt>
                <c:pt idx="3899">
                  <c:v>29061</c:v>
                </c:pt>
                <c:pt idx="3900">
                  <c:v>29081</c:v>
                </c:pt>
                <c:pt idx="3901">
                  <c:v>29085</c:v>
                </c:pt>
                <c:pt idx="3902">
                  <c:v>29087</c:v>
                </c:pt>
                <c:pt idx="3903">
                  <c:v>29106</c:v>
                </c:pt>
                <c:pt idx="3904">
                  <c:v>29116</c:v>
                </c:pt>
                <c:pt idx="3905">
                  <c:v>29131</c:v>
                </c:pt>
                <c:pt idx="3906">
                  <c:v>29143</c:v>
                </c:pt>
                <c:pt idx="3907">
                  <c:v>29144</c:v>
                </c:pt>
                <c:pt idx="3908">
                  <c:v>29155</c:v>
                </c:pt>
                <c:pt idx="3909">
                  <c:v>29160</c:v>
                </c:pt>
                <c:pt idx="3910">
                  <c:v>29162</c:v>
                </c:pt>
                <c:pt idx="3911">
                  <c:v>29165</c:v>
                </c:pt>
                <c:pt idx="3912">
                  <c:v>29172</c:v>
                </c:pt>
                <c:pt idx="3913">
                  <c:v>29175</c:v>
                </c:pt>
                <c:pt idx="3914">
                  <c:v>29181</c:v>
                </c:pt>
                <c:pt idx="3915">
                  <c:v>29185</c:v>
                </c:pt>
                <c:pt idx="3916">
                  <c:v>29196</c:v>
                </c:pt>
                <c:pt idx="3917">
                  <c:v>29202</c:v>
                </c:pt>
                <c:pt idx="3918">
                  <c:v>29204</c:v>
                </c:pt>
                <c:pt idx="3919">
                  <c:v>29207</c:v>
                </c:pt>
                <c:pt idx="3920">
                  <c:v>29215</c:v>
                </c:pt>
                <c:pt idx="3921">
                  <c:v>29223</c:v>
                </c:pt>
                <c:pt idx="3922">
                  <c:v>29243</c:v>
                </c:pt>
                <c:pt idx="3923">
                  <c:v>29244</c:v>
                </c:pt>
                <c:pt idx="3924">
                  <c:v>29253</c:v>
                </c:pt>
                <c:pt idx="3925">
                  <c:v>29256</c:v>
                </c:pt>
                <c:pt idx="3926">
                  <c:v>29263</c:v>
                </c:pt>
                <c:pt idx="3927">
                  <c:v>29265</c:v>
                </c:pt>
                <c:pt idx="3928">
                  <c:v>29266</c:v>
                </c:pt>
                <c:pt idx="3929">
                  <c:v>29283</c:v>
                </c:pt>
                <c:pt idx="3930">
                  <c:v>29287</c:v>
                </c:pt>
                <c:pt idx="3931">
                  <c:v>29292</c:v>
                </c:pt>
                <c:pt idx="3932">
                  <c:v>29302</c:v>
                </c:pt>
                <c:pt idx="3933">
                  <c:v>29305</c:v>
                </c:pt>
                <c:pt idx="3934">
                  <c:v>29310</c:v>
                </c:pt>
                <c:pt idx="3935">
                  <c:v>29313</c:v>
                </c:pt>
                <c:pt idx="3936">
                  <c:v>29314</c:v>
                </c:pt>
                <c:pt idx="3937">
                  <c:v>29320</c:v>
                </c:pt>
                <c:pt idx="3938">
                  <c:v>29324</c:v>
                </c:pt>
                <c:pt idx="3939">
                  <c:v>29325</c:v>
                </c:pt>
                <c:pt idx="3940">
                  <c:v>29363</c:v>
                </c:pt>
                <c:pt idx="3941">
                  <c:v>29364</c:v>
                </c:pt>
                <c:pt idx="3942">
                  <c:v>29397</c:v>
                </c:pt>
                <c:pt idx="3943">
                  <c:v>29421</c:v>
                </c:pt>
                <c:pt idx="3944">
                  <c:v>29423</c:v>
                </c:pt>
                <c:pt idx="3945">
                  <c:v>29424</c:v>
                </c:pt>
                <c:pt idx="3946">
                  <c:v>29429</c:v>
                </c:pt>
                <c:pt idx="3947">
                  <c:v>29438</c:v>
                </c:pt>
                <c:pt idx="3948">
                  <c:v>29454</c:v>
                </c:pt>
                <c:pt idx="3949">
                  <c:v>29462</c:v>
                </c:pt>
                <c:pt idx="3950">
                  <c:v>29470</c:v>
                </c:pt>
                <c:pt idx="3951">
                  <c:v>29473</c:v>
                </c:pt>
                <c:pt idx="3952">
                  <c:v>29475</c:v>
                </c:pt>
                <c:pt idx="3953">
                  <c:v>29479</c:v>
                </c:pt>
                <c:pt idx="3954">
                  <c:v>29490</c:v>
                </c:pt>
                <c:pt idx="3955">
                  <c:v>29503</c:v>
                </c:pt>
                <c:pt idx="3956">
                  <c:v>29508</c:v>
                </c:pt>
                <c:pt idx="3957">
                  <c:v>29519</c:v>
                </c:pt>
                <c:pt idx="3958">
                  <c:v>29520</c:v>
                </c:pt>
                <c:pt idx="3959">
                  <c:v>29522</c:v>
                </c:pt>
                <c:pt idx="3960">
                  <c:v>29525</c:v>
                </c:pt>
                <c:pt idx="3961">
                  <c:v>29528</c:v>
                </c:pt>
                <c:pt idx="3962">
                  <c:v>29548</c:v>
                </c:pt>
                <c:pt idx="3963">
                  <c:v>29561</c:v>
                </c:pt>
                <c:pt idx="3964">
                  <c:v>29562</c:v>
                </c:pt>
                <c:pt idx="3965">
                  <c:v>29565</c:v>
                </c:pt>
                <c:pt idx="3966">
                  <c:v>29566</c:v>
                </c:pt>
                <c:pt idx="3967">
                  <c:v>29567</c:v>
                </c:pt>
                <c:pt idx="3968">
                  <c:v>29585</c:v>
                </c:pt>
                <c:pt idx="3969">
                  <c:v>29608</c:v>
                </c:pt>
                <c:pt idx="3970">
                  <c:v>29611</c:v>
                </c:pt>
                <c:pt idx="3971">
                  <c:v>29619</c:v>
                </c:pt>
                <c:pt idx="3972">
                  <c:v>29625</c:v>
                </c:pt>
                <c:pt idx="3973">
                  <c:v>29641</c:v>
                </c:pt>
                <c:pt idx="3974">
                  <c:v>29653</c:v>
                </c:pt>
                <c:pt idx="3975">
                  <c:v>29662</c:v>
                </c:pt>
                <c:pt idx="3976">
                  <c:v>29664</c:v>
                </c:pt>
                <c:pt idx="3977">
                  <c:v>29668</c:v>
                </c:pt>
                <c:pt idx="3978">
                  <c:v>29670</c:v>
                </c:pt>
                <c:pt idx="3979">
                  <c:v>29682</c:v>
                </c:pt>
                <c:pt idx="3980">
                  <c:v>29687</c:v>
                </c:pt>
                <c:pt idx="3981">
                  <c:v>29692</c:v>
                </c:pt>
                <c:pt idx="3982">
                  <c:v>29699</c:v>
                </c:pt>
                <c:pt idx="3983">
                  <c:v>29701</c:v>
                </c:pt>
                <c:pt idx="3984">
                  <c:v>29710</c:v>
                </c:pt>
                <c:pt idx="3985">
                  <c:v>29713</c:v>
                </c:pt>
                <c:pt idx="3986">
                  <c:v>29722</c:v>
                </c:pt>
                <c:pt idx="3987">
                  <c:v>29727</c:v>
                </c:pt>
                <c:pt idx="3988">
                  <c:v>29729</c:v>
                </c:pt>
                <c:pt idx="3989">
                  <c:v>29730</c:v>
                </c:pt>
                <c:pt idx="3990">
                  <c:v>29732</c:v>
                </c:pt>
                <c:pt idx="3991">
                  <c:v>29738</c:v>
                </c:pt>
                <c:pt idx="3992">
                  <c:v>29742</c:v>
                </c:pt>
                <c:pt idx="3993">
                  <c:v>29743</c:v>
                </c:pt>
                <c:pt idx="3994">
                  <c:v>29745</c:v>
                </c:pt>
                <c:pt idx="3995">
                  <c:v>29760</c:v>
                </c:pt>
                <c:pt idx="3996">
                  <c:v>29775</c:v>
                </c:pt>
                <c:pt idx="3997">
                  <c:v>29778</c:v>
                </c:pt>
                <c:pt idx="3998">
                  <c:v>29796</c:v>
                </c:pt>
                <c:pt idx="3999">
                  <c:v>29821</c:v>
                </c:pt>
                <c:pt idx="4000">
                  <c:v>29825</c:v>
                </c:pt>
                <c:pt idx="4001">
                  <c:v>29829</c:v>
                </c:pt>
                <c:pt idx="4002">
                  <c:v>29833</c:v>
                </c:pt>
                <c:pt idx="4003">
                  <c:v>29848</c:v>
                </c:pt>
                <c:pt idx="4004">
                  <c:v>29849</c:v>
                </c:pt>
                <c:pt idx="4005">
                  <c:v>29862</c:v>
                </c:pt>
                <c:pt idx="4006">
                  <c:v>29867</c:v>
                </c:pt>
                <c:pt idx="4007">
                  <c:v>29870</c:v>
                </c:pt>
                <c:pt idx="4008">
                  <c:v>29880</c:v>
                </c:pt>
                <c:pt idx="4009">
                  <c:v>29884</c:v>
                </c:pt>
                <c:pt idx="4010">
                  <c:v>29900</c:v>
                </c:pt>
                <c:pt idx="4011">
                  <c:v>29903</c:v>
                </c:pt>
                <c:pt idx="4012">
                  <c:v>29905</c:v>
                </c:pt>
                <c:pt idx="4013">
                  <c:v>29915</c:v>
                </c:pt>
                <c:pt idx="4014">
                  <c:v>29932</c:v>
                </c:pt>
                <c:pt idx="4015">
                  <c:v>29933</c:v>
                </c:pt>
                <c:pt idx="4016">
                  <c:v>29937</c:v>
                </c:pt>
                <c:pt idx="4017">
                  <c:v>29955</c:v>
                </c:pt>
                <c:pt idx="4018">
                  <c:v>29958</c:v>
                </c:pt>
                <c:pt idx="4019">
                  <c:v>29964</c:v>
                </c:pt>
                <c:pt idx="4020">
                  <c:v>29996</c:v>
                </c:pt>
                <c:pt idx="4021">
                  <c:v>29997</c:v>
                </c:pt>
                <c:pt idx="4022">
                  <c:v>29998</c:v>
                </c:pt>
                <c:pt idx="4023">
                  <c:v>30017</c:v>
                </c:pt>
                <c:pt idx="4024">
                  <c:v>30020</c:v>
                </c:pt>
                <c:pt idx="4025">
                  <c:v>30022</c:v>
                </c:pt>
                <c:pt idx="4026">
                  <c:v>30034</c:v>
                </c:pt>
                <c:pt idx="4027">
                  <c:v>30042</c:v>
                </c:pt>
                <c:pt idx="4028">
                  <c:v>30057</c:v>
                </c:pt>
                <c:pt idx="4029">
                  <c:v>30060</c:v>
                </c:pt>
                <c:pt idx="4030">
                  <c:v>30062</c:v>
                </c:pt>
                <c:pt idx="4031">
                  <c:v>30080</c:v>
                </c:pt>
                <c:pt idx="4032">
                  <c:v>30086</c:v>
                </c:pt>
                <c:pt idx="4033">
                  <c:v>30090</c:v>
                </c:pt>
                <c:pt idx="4034">
                  <c:v>30093</c:v>
                </c:pt>
                <c:pt idx="4035">
                  <c:v>30109</c:v>
                </c:pt>
                <c:pt idx="4036">
                  <c:v>30117</c:v>
                </c:pt>
                <c:pt idx="4037">
                  <c:v>30123</c:v>
                </c:pt>
                <c:pt idx="4038">
                  <c:v>30148</c:v>
                </c:pt>
                <c:pt idx="4039">
                  <c:v>30151</c:v>
                </c:pt>
                <c:pt idx="4040">
                  <c:v>30162</c:v>
                </c:pt>
                <c:pt idx="4041">
                  <c:v>30168</c:v>
                </c:pt>
                <c:pt idx="4042">
                  <c:v>30173</c:v>
                </c:pt>
                <c:pt idx="4043">
                  <c:v>30176</c:v>
                </c:pt>
                <c:pt idx="4044">
                  <c:v>30178</c:v>
                </c:pt>
                <c:pt idx="4045">
                  <c:v>30180</c:v>
                </c:pt>
                <c:pt idx="4046">
                  <c:v>30184</c:v>
                </c:pt>
                <c:pt idx="4047">
                  <c:v>30187</c:v>
                </c:pt>
                <c:pt idx="4048">
                  <c:v>30197</c:v>
                </c:pt>
                <c:pt idx="4049">
                  <c:v>30202</c:v>
                </c:pt>
                <c:pt idx="4050">
                  <c:v>30206</c:v>
                </c:pt>
                <c:pt idx="4051">
                  <c:v>30214</c:v>
                </c:pt>
                <c:pt idx="4052">
                  <c:v>30217</c:v>
                </c:pt>
                <c:pt idx="4053">
                  <c:v>30219</c:v>
                </c:pt>
                <c:pt idx="4054">
                  <c:v>30235</c:v>
                </c:pt>
                <c:pt idx="4055">
                  <c:v>30237</c:v>
                </c:pt>
                <c:pt idx="4056">
                  <c:v>30244</c:v>
                </c:pt>
                <c:pt idx="4057">
                  <c:v>30248</c:v>
                </c:pt>
                <c:pt idx="4058">
                  <c:v>30258</c:v>
                </c:pt>
                <c:pt idx="4059">
                  <c:v>30259</c:v>
                </c:pt>
                <c:pt idx="4060">
                  <c:v>30334</c:v>
                </c:pt>
                <c:pt idx="4061">
                  <c:v>30342</c:v>
                </c:pt>
                <c:pt idx="4062">
                  <c:v>30344</c:v>
                </c:pt>
                <c:pt idx="4063">
                  <c:v>30345</c:v>
                </c:pt>
                <c:pt idx="4064">
                  <c:v>30361</c:v>
                </c:pt>
                <c:pt idx="4065">
                  <c:v>30365</c:v>
                </c:pt>
                <c:pt idx="4066">
                  <c:v>30369</c:v>
                </c:pt>
                <c:pt idx="4067">
                  <c:v>30372</c:v>
                </c:pt>
                <c:pt idx="4068">
                  <c:v>30385</c:v>
                </c:pt>
                <c:pt idx="4069">
                  <c:v>30391</c:v>
                </c:pt>
                <c:pt idx="4070">
                  <c:v>30396</c:v>
                </c:pt>
                <c:pt idx="4071">
                  <c:v>30409</c:v>
                </c:pt>
                <c:pt idx="4072">
                  <c:v>30415</c:v>
                </c:pt>
                <c:pt idx="4073">
                  <c:v>30417</c:v>
                </c:pt>
                <c:pt idx="4074">
                  <c:v>30419</c:v>
                </c:pt>
                <c:pt idx="4075">
                  <c:v>30420</c:v>
                </c:pt>
                <c:pt idx="4076">
                  <c:v>30422</c:v>
                </c:pt>
                <c:pt idx="4077">
                  <c:v>30425</c:v>
                </c:pt>
                <c:pt idx="4078">
                  <c:v>30426</c:v>
                </c:pt>
                <c:pt idx="4079">
                  <c:v>30427</c:v>
                </c:pt>
                <c:pt idx="4080">
                  <c:v>30451</c:v>
                </c:pt>
                <c:pt idx="4081">
                  <c:v>30456</c:v>
                </c:pt>
                <c:pt idx="4082">
                  <c:v>30461</c:v>
                </c:pt>
                <c:pt idx="4083">
                  <c:v>30468</c:v>
                </c:pt>
                <c:pt idx="4084">
                  <c:v>30469</c:v>
                </c:pt>
                <c:pt idx="4085">
                  <c:v>30471</c:v>
                </c:pt>
                <c:pt idx="4086">
                  <c:v>30474</c:v>
                </c:pt>
                <c:pt idx="4087">
                  <c:v>30475</c:v>
                </c:pt>
                <c:pt idx="4088">
                  <c:v>30485</c:v>
                </c:pt>
                <c:pt idx="4089">
                  <c:v>30503</c:v>
                </c:pt>
                <c:pt idx="4090">
                  <c:v>30513</c:v>
                </c:pt>
                <c:pt idx="4091">
                  <c:v>30526</c:v>
                </c:pt>
                <c:pt idx="4092">
                  <c:v>30529</c:v>
                </c:pt>
                <c:pt idx="4093">
                  <c:v>30530</c:v>
                </c:pt>
                <c:pt idx="4094">
                  <c:v>30552</c:v>
                </c:pt>
                <c:pt idx="4095">
                  <c:v>30561</c:v>
                </c:pt>
                <c:pt idx="4096">
                  <c:v>30584</c:v>
                </c:pt>
                <c:pt idx="4097">
                  <c:v>30585</c:v>
                </c:pt>
                <c:pt idx="4098">
                  <c:v>30603</c:v>
                </c:pt>
                <c:pt idx="4099">
                  <c:v>30607</c:v>
                </c:pt>
                <c:pt idx="4100">
                  <c:v>30610</c:v>
                </c:pt>
                <c:pt idx="4101">
                  <c:v>30612</c:v>
                </c:pt>
                <c:pt idx="4102">
                  <c:v>30630</c:v>
                </c:pt>
                <c:pt idx="4103">
                  <c:v>30631</c:v>
                </c:pt>
                <c:pt idx="4104">
                  <c:v>30638</c:v>
                </c:pt>
                <c:pt idx="4105">
                  <c:v>30649</c:v>
                </c:pt>
                <c:pt idx="4106">
                  <c:v>30652</c:v>
                </c:pt>
                <c:pt idx="4107">
                  <c:v>30659</c:v>
                </c:pt>
                <c:pt idx="4108">
                  <c:v>30667</c:v>
                </c:pt>
                <c:pt idx="4109">
                  <c:v>30674</c:v>
                </c:pt>
                <c:pt idx="4110">
                  <c:v>30677</c:v>
                </c:pt>
                <c:pt idx="4111">
                  <c:v>30704</c:v>
                </c:pt>
                <c:pt idx="4112">
                  <c:v>30713</c:v>
                </c:pt>
                <c:pt idx="4113">
                  <c:v>30718</c:v>
                </c:pt>
                <c:pt idx="4114">
                  <c:v>30719</c:v>
                </c:pt>
                <c:pt idx="4115">
                  <c:v>30720</c:v>
                </c:pt>
                <c:pt idx="4116">
                  <c:v>30724</c:v>
                </c:pt>
                <c:pt idx="4117">
                  <c:v>30728</c:v>
                </c:pt>
                <c:pt idx="4118">
                  <c:v>30729</c:v>
                </c:pt>
                <c:pt idx="4119">
                  <c:v>30731</c:v>
                </c:pt>
                <c:pt idx="4120">
                  <c:v>30733</c:v>
                </c:pt>
                <c:pt idx="4121">
                  <c:v>30746</c:v>
                </c:pt>
                <c:pt idx="4122">
                  <c:v>30755</c:v>
                </c:pt>
                <c:pt idx="4123">
                  <c:v>30776</c:v>
                </c:pt>
                <c:pt idx="4124">
                  <c:v>30785</c:v>
                </c:pt>
                <c:pt idx="4125">
                  <c:v>30798</c:v>
                </c:pt>
                <c:pt idx="4126">
                  <c:v>30799</c:v>
                </c:pt>
                <c:pt idx="4127">
                  <c:v>30813</c:v>
                </c:pt>
                <c:pt idx="4128">
                  <c:v>30818</c:v>
                </c:pt>
                <c:pt idx="4129">
                  <c:v>30819</c:v>
                </c:pt>
                <c:pt idx="4130">
                  <c:v>30826</c:v>
                </c:pt>
                <c:pt idx="4131">
                  <c:v>30827</c:v>
                </c:pt>
                <c:pt idx="4132">
                  <c:v>30869</c:v>
                </c:pt>
                <c:pt idx="4133">
                  <c:v>30872</c:v>
                </c:pt>
                <c:pt idx="4134">
                  <c:v>30877</c:v>
                </c:pt>
                <c:pt idx="4135">
                  <c:v>30878</c:v>
                </c:pt>
                <c:pt idx="4136">
                  <c:v>30892</c:v>
                </c:pt>
                <c:pt idx="4137">
                  <c:v>30907</c:v>
                </c:pt>
                <c:pt idx="4138">
                  <c:v>30908</c:v>
                </c:pt>
                <c:pt idx="4139">
                  <c:v>30913</c:v>
                </c:pt>
                <c:pt idx="4140">
                  <c:v>30930</c:v>
                </c:pt>
                <c:pt idx="4141">
                  <c:v>30939</c:v>
                </c:pt>
                <c:pt idx="4142">
                  <c:v>30942</c:v>
                </c:pt>
                <c:pt idx="4143">
                  <c:v>30977</c:v>
                </c:pt>
                <c:pt idx="4144">
                  <c:v>30986</c:v>
                </c:pt>
                <c:pt idx="4145">
                  <c:v>30987</c:v>
                </c:pt>
                <c:pt idx="4146">
                  <c:v>30989</c:v>
                </c:pt>
                <c:pt idx="4147">
                  <c:v>30994</c:v>
                </c:pt>
                <c:pt idx="4148">
                  <c:v>31005</c:v>
                </c:pt>
                <c:pt idx="4149">
                  <c:v>31028</c:v>
                </c:pt>
                <c:pt idx="4150">
                  <c:v>31037</c:v>
                </c:pt>
                <c:pt idx="4151">
                  <c:v>31040</c:v>
                </c:pt>
                <c:pt idx="4152">
                  <c:v>31044</c:v>
                </c:pt>
                <c:pt idx="4153">
                  <c:v>31047</c:v>
                </c:pt>
                <c:pt idx="4154">
                  <c:v>31051</c:v>
                </c:pt>
                <c:pt idx="4155">
                  <c:v>31112</c:v>
                </c:pt>
                <c:pt idx="4156">
                  <c:v>31129</c:v>
                </c:pt>
                <c:pt idx="4157">
                  <c:v>31143</c:v>
                </c:pt>
                <c:pt idx="4158">
                  <c:v>31146</c:v>
                </c:pt>
                <c:pt idx="4159">
                  <c:v>31148</c:v>
                </c:pt>
                <c:pt idx="4160">
                  <c:v>31150</c:v>
                </c:pt>
                <c:pt idx="4161">
                  <c:v>31152</c:v>
                </c:pt>
                <c:pt idx="4162">
                  <c:v>31162</c:v>
                </c:pt>
                <c:pt idx="4163">
                  <c:v>31174</c:v>
                </c:pt>
                <c:pt idx="4164">
                  <c:v>31178</c:v>
                </c:pt>
                <c:pt idx="4165">
                  <c:v>31181</c:v>
                </c:pt>
                <c:pt idx="4166">
                  <c:v>31182</c:v>
                </c:pt>
                <c:pt idx="4167">
                  <c:v>31195</c:v>
                </c:pt>
                <c:pt idx="4168">
                  <c:v>31198</c:v>
                </c:pt>
                <c:pt idx="4169">
                  <c:v>31202</c:v>
                </c:pt>
                <c:pt idx="4170">
                  <c:v>31203</c:v>
                </c:pt>
                <c:pt idx="4171">
                  <c:v>31217</c:v>
                </c:pt>
                <c:pt idx="4172">
                  <c:v>31218</c:v>
                </c:pt>
                <c:pt idx="4173">
                  <c:v>31224</c:v>
                </c:pt>
                <c:pt idx="4174">
                  <c:v>31226</c:v>
                </c:pt>
                <c:pt idx="4175">
                  <c:v>31240</c:v>
                </c:pt>
                <c:pt idx="4176">
                  <c:v>31241</c:v>
                </c:pt>
                <c:pt idx="4177">
                  <c:v>31243</c:v>
                </c:pt>
                <c:pt idx="4178">
                  <c:v>31255</c:v>
                </c:pt>
                <c:pt idx="4179">
                  <c:v>31267</c:v>
                </c:pt>
                <c:pt idx="4180">
                  <c:v>31270</c:v>
                </c:pt>
                <c:pt idx="4181">
                  <c:v>31275</c:v>
                </c:pt>
                <c:pt idx="4182">
                  <c:v>31278</c:v>
                </c:pt>
                <c:pt idx="4183">
                  <c:v>31310</c:v>
                </c:pt>
                <c:pt idx="4184">
                  <c:v>31314</c:v>
                </c:pt>
                <c:pt idx="4185">
                  <c:v>31326</c:v>
                </c:pt>
                <c:pt idx="4186">
                  <c:v>31331</c:v>
                </c:pt>
                <c:pt idx="4187">
                  <c:v>31336</c:v>
                </c:pt>
                <c:pt idx="4188">
                  <c:v>31360</c:v>
                </c:pt>
                <c:pt idx="4189">
                  <c:v>31363</c:v>
                </c:pt>
                <c:pt idx="4190">
                  <c:v>31368</c:v>
                </c:pt>
                <c:pt idx="4191">
                  <c:v>31370</c:v>
                </c:pt>
                <c:pt idx="4192">
                  <c:v>31374</c:v>
                </c:pt>
                <c:pt idx="4193">
                  <c:v>31375</c:v>
                </c:pt>
                <c:pt idx="4194">
                  <c:v>31389</c:v>
                </c:pt>
                <c:pt idx="4195">
                  <c:v>31396</c:v>
                </c:pt>
                <c:pt idx="4196">
                  <c:v>31401</c:v>
                </c:pt>
                <c:pt idx="4197">
                  <c:v>31404</c:v>
                </c:pt>
                <c:pt idx="4198">
                  <c:v>31406</c:v>
                </c:pt>
                <c:pt idx="4199">
                  <c:v>31407</c:v>
                </c:pt>
                <c:pt idx="4200">
                  <c:v>31418</c:v>
                </c:pt>
                <c:pt idx="4201">
                  <c:v>31437</c:v>
                </c:pt>
                <c:pt idx="4202">
                  <c:v>31465</c:v>
                </c:pt>
                <c:pt idx="4203">
                  <c:v>31474</c:v>
                </c:pt>
                <c:pt idx="4204">
                  <c:v>31479</c:v>
                </c:pt>
                <c:pt idx="4205">
                  <c:v>31483</c:v>
                </c:pt>
                <c:pt idx="4206">
                  <c:v>31492</c:v>
                </c:pt>
                <c:pt idx="4207">
                  <c:v>31493</c:v>
                </c:pt>
                <c:pt idx="4208">
                  <c:v>31496</c:v>
                </c:pt>
                <c:pt idx="4209">
                  <c:v>31500</c:v>
                </c:pt>
                <c:pt idx="4210">
                  <c:v>31512</c:v>
                </c:pt>
                <c:pt idx="4211">
                  <c:v>31517</c:v>
                </c:pt>
                <c:pt idx="4212">
                  <c:v>31518</c:v>
                </c:pt>
                <c:pt idx="4213">
                  <c:v>31529</c:v>
                </c:pt>
                <c:pt idx="4214">
                  <c:v>31535</c:v>
                </c:pt>
                <c:pt idx="4215">
                  <c:v>31538</c:v>
                </c:pt>
                <c:pt idx="4216">
                  <c:v>31542</c:v>
                </c:pt>
                <c:pt idx="4217">
                  <c:v>31550</c:v>
                </c:pt>
                <c:pt idx="4218">
                  <c:v>31559</c:v>
                </c:pt>
                <c:pt idx="4219">
                  <c:v>31564</c:v>
                </c:pt>
                <c:pt idx="4220">
                  <c:v>31568</c:v>
                </c:pt>
                <c:pt idx="4221">
                  <c:v>31575</c:v>
                </c:pt>
                <c:pt idx="4222">
                  <c:v>31578</c:v>
                </c:pt>
                <c:pt idx="4223">
                  <c:v>31583</c:v>
                </c:pt>
                <c:pt idx="4224">
                  <c:v>31587</c:v>
                </c:pt>
                <c:pt idx="4225">
                  <c:v>31612</c:v>
                </c:pt>
                <c:pt idx="4226">
                  <c:v>31626</c:v>
                </c:pt>
                <c:pt idx="4227">
                  <c:v>31633</c:v>
                </c:pt>
                <c:pt idx="4228">
                  <c:v>31647</c:v>
                </c:pt>
                <c:pt idx="4229">
                  <c:v>31667</c:v>
                </c:pt>
                <c:pt idx="4230">
                  <c:v>31671</c:v>
                </c:pt>
                <c:pt idx="4231">
                  <c:v>31677</c:v>
                </c:pt>
                <c:pt idx="4232">
                  <c:v>31694</c:v>
                </c:pt>
                <c:pt idx="4233">
                  <c:v>31697</c:v>
                </c:pt>
                <c:pt idx="4234">
                  <c:v>31711</c:v>
                </c:pt>
                <c:pt idx="4235">
                  <c:v>31721</c:v>
                </c:pt>
                <c:pt idx="4236">
                  <c:v>31727</c:v>
                </c:pt>
                <c:pt idx="4237">
                  <c:v>31730</c:v>
                </c:pt>
                <c:pt idx="4238">
                  <c:v>31743</c:v>
                </c:pt>
                <c:pt idx="4239">
                  <c:v>31747</c:v>
                </c:pt>
                <c:pt idx="4240">
                  <c:v>31757</c:v>
                </c:pt>
                <c:pt idx="4241">
                  <c:v>31758</c:v>
                </c:pt>
                <c:pt idx="4242">
                  <c:v>31760</c:v>
                </c:pt>
                <c:pt idx="4243">
                  <c:v>31762</c:v>
                </c:pt>
                <c:pt idx="4244">
                  <c:v>31763</c:v>
                </c:pt>
                <c:pt idx="4245">
                  <c:v>31778</c:v>
                </c:pt>
                <c:pt idx="4246">
                  <c:v>31783</c:v>
                </c:pt>
                <c:pt idx="4247">
                  <c:v>31808</c:v>
                </c:pt>
                <c:pt idx="4248">
                  <c:v>31811</c:v>
                </c:pt>
                <c:pt idx="4249">
                  <c:v>31825</c:v>
                </c:pt>
                <c:pt idx="4250">
                  <c:v>31827</c:v>
                </c:pt>
                <c:pt idx="4251">
                  <c:v>31828</c:v>
                </c:pt>
                <c:pt idx="4252">
                  <c:v>31836</c:v>
                </c:pt>
                <c:pt idx="4253">
                  <c:v>31841</c:v>
                </c:pt>
                <c:pt idx="4254">
                  <c:v>31844</c:v>
                </c:pt>
                <c:pt idx="4255">
                  <c:v>31860</c:v>
                </c:pt>
                <c:pt idx="4256">
                  <c:v>31863</c:v>
                </c:pt>
                <c:pt idx="4257">
                  <c:v>31868</c:v>
                </c:pt>
                <c:pt idx="4258">
                  <c:v>31870</c:v>
                </c:pt>
                <c:pt idx="4259">
                  <c:v>31885</c:v>
                </c:pt>
                <c:pt idx="4260">
                  <c:v>31886</c:v>
                </c:pt>
                <c:pt idx="4261">
                  <c:v>31887</c:v>
                </c:pt>
                <c:pt idx="4262">
                  <c:v>31898</c:v>
                </c:pt>
                <c:pt idx="4263">
                  <c:v>31899</c:v>
                </c:pt>
                <c:pt idx="4264">
                  <c:v>31903</c:v>
                </c:pt>
                <c:pt idx="4265">
                  <c:v>31928</c:v>
                </c:pt>
                <c:pt idx="4266">
                  <c:v>31933</c:v>
                </c:pt>
                <c:pt idx="4267">
                  <c:v>31943</c:v>
                </c:pt>
                <c:pt idx="4268">
                  <c:v>31944</c:v>
                </c:pt>
                <c:pt idx="4269">
                  <c:v>31949</c:v>
                </c:pt>
                <c:pt idx="4270">
                  <c:v>32002</c:v>
                </c:pt>
                <c:pt idx="4271">
                  <c:v>32010</c:v>
                </c:pt>
                <c:pt idx="4272">
                  <c:v>32020</c:v>
                </c:pt>
                <c:pt idx="4273">
                  <c:v>32023</c:v>
                </c:pt>
                <c:pt idx="4274">
                  <c:v>32048</c:v>
                </c:pt>
                <c:pt idx="4275">
                  <c:v>32053</c:v>
                </c:pt>
                <c:pt idx="4276">
                  <c:v>32064</c:v>
                </c:pt>
                <c:pt idx="4277">
                  <c:v>32067</c:v>
                </c:pt>
                <c:pt idx="4278">
                  <c:v>32068</c:v>
                </c:pt>
                <c:pt idx="4279">
                  <c:v>32072</c:v>
                </c:pt>
                <c:pt idx="4280">
                  <c:v>32080</c:v>
                </c:pt>
                <c:pt idx="4281">
                  <c:v>32093</c:v>
                </c:pt>
                <c:pt idx="4282">
                  <c:v>32095</c:v>
                </c:pt>
                <c:pt idx="4283">
                  <c:v>32100</c:v>
                </c:pt>
                <c:pt idx="4284">
                  <c:v>32108</c:v>
                </c:pt>
                <c:pt idx="4285">
                  <c:v>32113</c:v>
                </c:pt>
                <c:pt idx="4286">
                  <c:v>32117</c:v>
                </c:pt>
                <c:pt idx="4287">
                  <c:v>32118</c:v>
                </c:pt>
                <c:pt idx="4288">
                  <c:v>32119</c:v>
                </c:pt>
                <c:pt idx="4289">
                  <c:v>32122</c:v>
                </c:pt>
                <c:pt idx="4290">
                  <c:v>32123</c:v>
                </c:pt>
                <c:pt idx="4291">
                  <c:v>32126</c:v>
                </c:pt>
                <c:pt idx="4292">
                  <c:v>32128</c:v>
                </c:pt>
                <c:pt idx="4293">
                  <c:v>32131</c:v>
                </c:pt>
                <c:pt idx="4294">
                  <c:v>32141</c:v>
                </c:pt>
                <c:pt idx="4295">
                  <c:v>32143</c:v>
                </c:pt>
                <c:pt idx="4296">
                  <c:v>32146</c:v>
                </c:pt>
                <c:pt idx="4297">
                  <c:v>32150</c:v>
                </c:pt>
                <c:pt idx="4298">
                  <c:v>32164</c:v>
                </c:pt>
                <c:pt idx="4299">
                  <c:v>32167</c:v>
                </c:pt>
                <c:pt idx="4300">
                  <c:v>32189</c:v>
                </c:pt>
                <c:pt idx="4301">
                  <c:v>32195</c:v>
                </c:pt>
                <c:pt idx="4302">
                  <c:v>32208</c:v>
                </c:pt>
                <c:pt idx="4303">
                  <c:v>32240</c:v>
                </c:pt>
                <c:pt idx="4304">
                  <c:v>32263</c:v>
                </c:pt>
                <c:pt idx="4305">
                  <c:v>32264</c:v>
                </c:pt>
                <c:pt idx="4306">
                  <c:v>32274</c:v>
                </c:pt>
                <c:pt idx="4307">
                  <c:v>32276</c:v>
                </c:pt>
                <c:pt idx="4308">
                  <c:v>32277</c:v>
                </c:pt>
                <c:pt idx="4309">
                  <c:v>32282</c:v>
                </c:pt>
                <c:pt idx="4310">
                  <c:v>32288</c:v>
                </c:pt>
                <c:pt idx="4311">
                  <c:v>32291</c:v>
                </c:pt>
                <c:pt idx="4312">
                  <c:v>32306</c:v>
                </c:pt>
                <c:pt idx="4313">
                  <c:v>32309</c:v>
                </c:pt>
                <c:pt idx="4314">
                  <c:v>32319</c:v>
                </c:pt>
                <c:pt idx="4315">
                  <c:v>32328</c:v>
                </c:pt>
                <c:pt idx="4316">
                  <c:v>32335</c:v>
                </c:pt>
                <c:pt idx="4317">
                  <c:v>32342</c:v>
                </c:pt>
                <c:pt idx="4318">
                  <c:v>32346</c:v>
                </c:pt>
                <c:pt idx="4319">
                  <c:v>32349</c:v>
                </c:pt>
                <c:pt idx="4320">
                  <c:v>32353</c:v>
                </c:pt>
                <c:pt idx="4321">
                  <c:v>32358</c:v>
                </c:pt>
                <c:pt idx="4322">
                  <c:v>32361</c:v>
                </c:pt>
                <c:pt idx="4323">
                  <c:v>32362</c:v>
                </c:pt>
                <c:pt idx="4324">
                  <c:v>32372</c:v>
                </c:pt>
                <c:pt idx="4325">
                  <c:v>32373</c:v>
                </c:pt>
                <c:pt idx="4326">
                  <c:v>32374</c:v>
                </c:pt>
                <c:pt idx="4327">
                  <c:v>32379</c:v>
                </c:pt>
                <c:pt idx="4328">
                  <c:v>32381</c:v>
                </c:pt>
                <c:pt idx="4329">
                  <c:v>32383</c:v>
                </c:pt>
                <c:pt idx="4330">
                  <c:v>32384</c:v>
                </c:pt>
                <c:pt idx="4331">
                  <c:v>32385</c:v>
                </c:pt>
                <c:pt idx="4332">
                  <c:v>32388</c:v>
                </c:pt>
                <c:pt idx="4333">
                  <c:v>32398</c:v>
                </c:pt>
                <c:pt idx="4334">
                  <c:v>32399</c:v>
                </c:pt>
                <c:pt idx="4335">
                  <c:v>32403</c:v>
                </c:pt>
                <c:pt idx="4336">
                  <c:v>32405</c:v>
                </c:pt>
                <c:pt idx="4337">
                  <c:v>32413</c:v>
                </c:pt>
                <c:pt idx="4338">
                  <c:v>32432</c:v>
                </c:pt>
                <c:pt idx="4339">
                  <c:v>32434</c:v>
                </c:pt>
                <c:pt idx="4340">
                  <c:v>32447</c:v>
                </c:pt>
                <c:pt idx="4341">
                  <c:v>32459</c:v>
                </c:pt>
                <c:pt idx="4342">
                  <c:v>32463</c:v>
                </c:pt>
                <c:pt idx="4343">
                  <c:v>32474</c:v>
                </c:pt>
                <c:pt idx="4344">
                  <c:v>32481</c:v>
                </c:pt>
                <c:pt idx="4345">
                  <c:v>32483</c:v>
                </c:pt>
                <c:pt idx="4346">
                  <c:v>32492</c:v>
                </c:pt>
                <c:pt idx="4347">
                  <c:v>32500</c:v>
                </c:pt>
                <c:pt idx="4348">
                  <c:v>32501</c:v>
                </c:pt>
                <c:pt idx="4349">
                  <c:v>32523</c:v>
                </c:pt>
                <c:pt idx="4350">
                  <c:v>32535</c:v>
                </c:pt>
                <c:pt idx="4351">
                  <c:v>32538</c:v>
                </c:pt>
                <c:pt idx="4352">
                  <c:v>32551</c:v>
                </c:pt>
                <c:pt idx="4353">
                  <c:v>32560</c:v>
                </c:pt>
                <c:pt idx="4354">
                  <c:v>32569</c:v>
                </c:pt>
                <c:pt idx="4355">
                  <c:v>32573</c:v>
                </c:pt>
                <c:pt idx="4356">
                  <c:v>32576</c:v>
                </c:pt>
                <c:pt idx="4357">
                  <c:v>32578</c:v>
                </c:pt>
                <c:pt idx="4358">
                  <c:v>32584</c:v>
                </c:pt>
                <c:pt idx="4359">
                  <c:v>32591</c:v>
                </c:pt>
                <c:pt idx="4360">
                  <c:v>32592</c:v>
                </c:pt>
                <c:pt idx="4361">
                  <c:v>32599</c:v>
                </c:pt>
                <c:pt idx="4362">
                  <c:v>32611</c:v>
                </c:pt>
                <c:pt idx="4363">
                  <c:v>32632</c:v>
                </c:pt>
                <c:pt idx="4364">
                  <c:v>32642</c:v>
                </c:pt>
                <c:pt idx="4365">
                  <c:v>32643</c:v>
                </c:pt>
                <c:pt idx="4366">
                  <c:v>32645</c:v>
                </c:pt>
                <c:pt idx="4367">
                  <c:v>32653</c:v>
                </c:pt>
                <c:pt idx="4368">
                  <c:v>32657</c:v>
                </c:pt>
                <c:pt idx="4369">
                  <c:v>32665</c:v>
                </c:pt>
                <c:pt idx="4370">
                  <c:v>32667</c:v>
                </c:pt>
                <c:pt idx="4371">
                  <c:v>32669</c:v>
                </c:pt>
                <c:pt idx="4372">
                  <c:v>32672</c:v>
                </c:pt>
                <c:pt idx="4373">
                  <c:v>32676</c:v>
                </c:pt>
                <c:pt idx="4374">
                  <c:v>32682</c:v>
                </c:pt>
                <c:pt idx="4375">
                  <c:v>32683</c:v>
                </c:pt>
                <c:pt idx="4376">
                  <c:v>32688</c:v>
                </c:pt>
                <c:pt idx="4377">
                  <c:v>32714</c:v>
                </c:pt>
                <c:pt idx="4378">
                  <c:v>32715</c:v>
                </c:pt>
                <c:pt idx="4379">
                  <c:v>32717</c:v>
                </c:pt>
                <c:pt idx="4380">
                  <c:v>32721</c:v>
                </c:pt>
                <c:pt idx="4381">
                  <c:v>32750</c:v>
                </c:pt>
                <c:pt idx="4382">
                  <c:v>32754</c:v>
                </c:pt>
                <c:pt idx="4383">
                  <c:v>32761</c:v>
                </c:pt>
                <c:pt idx="4384">
                  <c:v>32772</c:v>
                </c:pt>
                <c:pt idx="4385">
                  <c:v>32774</c:v>
                </c:pt>
                <c:pt idx="4386">
                  <c:v>32787</c:v>
                </c:pt>
                <c:pt idx="4387">
                  <c:v>32797</c:v>
                </c:pt>
                <c:pt idx="4388">
                  <c:v>32808</c:v>
                </c:pt>
                <c:pt idx="4389">
                  <c:v>32815</c:v>
                </c:pt>
                <c:pt idx="4390">
                  <c:v>32816</c:v>
                </c:pt>
                <c:pt idx="4391">
                  <c:v>32820</c:v>
                </c:pt>
                <c:pt idx="4392">
                  <c:v>32833</c:v>
                </c:pt>
                <c:pt idx="4393">
                  <c:v>32853</c:v>
                </c:pt>
                <c:pt idx="4394">
                  <c:v>32862</c:v>
                </c:pt>
                <c:pt idx="4395">
                  <c:v>32873</c:v>
                </c:pt>
                <c:pt idx="4396">
                  <c:v>32874</c:v>
                </c:pt>
                <c:pt idx="4397">
                  <c:v>32877</c:v>
                </c:pt>
                <c:pt idx="4398">
                  <c:v>32890</c:v>
                </c:pt>
                <c:pt idx="4399">
                  <c:v>32896</c:v>
                </c:pt>
                <c:pt idx="4400">
                  <c:v>32897</c:v>
                </c:pt>
                <c:pt idx="4401">
                  <c:v>32898</c:v>
                </c:pt>
                <c:pt idx="4402">
                  <c:v>32909</c:v>
                </c:pt>
                <c:pt idx="4403">
                  <c:v>32914</c:v>
                </c:pt>
                <c:pt idx="4404">
                  <c:v>32924</c:v>
                </c:pt>
                <c:pt idx="4405">
                  <c:v>32933</c:v>
                </c:pt>
                <c:pt idx="4406">
                  <c:v>32937</c:v>
                </c:pt>
                <c:pt idx="4407">
                  <c:v>32943</c:v>
                </c:pt>
                <c:pt idx="4408">
                  <c:v>32965</c:v>
                </c:pt>
                <c:pt idx="4409">
                  <c:v>32968</c:v>
                </c:pt>
                <c:pt idx="4410">
                  <c:v>32969</c:v>
                </c:pt>
                <c:pt idx="4411">
                  <c:v>32979</c:v>
                </c:pt>
                <c:pt idx="4412">
                  <c:v>32983</c:v>
                </c:pt>
                <c:pt idx="4413">
                  <c:v>32984</c:v>
                </c:pt>
                <c:pt idx="4414">
                  <c:v>32985</c:v>
                </c:pt>
                <c:pt idx="4415">
                  <c:v>32986</c:v>
                </c:pt>
                <c:pt idx="4416">
                  <c:v>32994</c:v>
                </c:pt>
                <c:pt idx="4417">
                  <c:v>33002</c:v>
                </c:pt>
                <c:pt idx="4418">
                  <c:v>33019</c:v>
                </c:pt>
                <c:pt idx="4419">
                  <c:v>33027</c:v>
                </c:pt>
                <c:pt idx="4420">
                  <c:v>33030</c:v>
                </c:pt>
                <c:pt idx="4421">
                  <c:v>33032</c:v>
                </c:pt>
                <c:pt idx="4422">
                  <c:v>33035</c:v>
                </c:pt>
                <c:pt idx="4423">
                  <c:v>33036</c:v>
                </c:pt>
                <c:pt idx="4424">
                  <c:v>33041</c:v>
                </c:pt>
                <c:pt idx="4425">
                  <c:v>33043</c:v>
                </c:pt>
                <c:pt idx="4426">
                  <c:v>33048</c:v>
                </c:pt>
                <c:pt idx="4427">
                  <c:v>33051</c:v>
                </c:pt>
                <c:pt idx="4428">
                  <c:v>33054</c:v>
                </c:pt>
                <c:pt idx="4429">
                  <c:v>33080</c:v>
                </c:pt>
                <c:pt idx="4430">
                  <c:v>33086</c:v>
                </c:pt>
                <c:pt idx="4431">
                  <c:v>33094</c:v>
                </c:pt>
                <c:pt idx="4432">
                  <c:v>33100</c:v>
                </c:pt>
                <c:pt idx="4433">
                  <c:v>33126</c:v>
                </c:pt>
                <c:pt idx="4434">
                  <c:v>33144</c:v>
                </c:pt>
                <c:pt idx="4435">
                  <c:v>33149</c:v>
                </c:pt>
                <c:pt idx="4436">
                  <c:v>33151</c:v>
                </c:pt>
                <c:pt idx="4437">
                  <c:v>33166</c:v>
                </c:pt>
                <c:pt idx="4438">
                  <c:v>33171</c:v>
                </c:pt>
                <c:pt idx="4439">
                  <c:v>33173</c:v>
                </c:pt>
                <c:pt idx="4440">
                  <c:v>33186</c:v>
                </c:pt>
                <c:pt idx="4441">
                  <c:v>33188</c:v>
                </c:pt>
                <c:pt idx="4442">
                  <c:v>33189</c:v>
                </c:pt>
                <c:pt idx="4443">
                  <c:v>33198</c:v>
                </c:pt>
                <c:pt idx="4444">
                  <c:v>33202</c:v>
                </c:pt>
                <c:pt idx="4445">
                  <c:v>33204</c:v>
                </c:pt>
                <c:pt idx="4446">
                  <c:v>33207</c:v>
                </c:pt>
                <c:pt idx="4447">
                  <c:v>33212</c:v>
                </c:pt>
                <c:pt idx="4448">
                  <c:v>33218</c:v>
                </c:pt>
                <c:pt idx="4449">
                  <c:v>33224</c:v>
                </c:pt>
                <c:pt idx="4450">
                  <c:v>33229</c:v>
                </c:pt>
                <c:pt idx="4451">
                  <c:v>33237</c:v>
                </c:pt>
                <c:pt idx="4452">
                  <c:v>33256</c:v>
                </c:pt>
                <c:pt idx="4453">
                  <c:v>33261</c:v>
                </c:pt>
                <c:pt idx="4454">
                  <c:v>33268</c:v>
                </c:pt>
                <c:pt idx="4455">
                  <c:v>33283</c:v>
                </c:pt>
                <c:pt idx="4456">
                  <c:v>33295</c:v>
                </c:pt>
                <c:pt idx="4457">
                  <c:v>33299</c:v>
                </c:pt>
                <c:pt idx="4458">
                  <c:v>33302</c:v>
                </c:pt>
                <c:pt idx="4459">
                  <c:v>33312</c:v>
                </c:pt>
                <c:pt idx="4460">
                  <c:v>33320</c:v>
                </c:pt>
                <c:pt idx="4461">
                  <c:v>33321</c:v>
                </c:pt>
                <c:pt idx="4462">
                  <c:v>33327</c:v>
                </c:pt>
                <c:pt idx="4463">
                  <c:v>33332</c:v>
                </c:pt>
                <c:pt idx="4464">
                  <c:v>33356</c:v>
                </c:pt>
                <c:pt idx="4465">
                  <c:v>33357</c:v>
                </c:pt>
                <c:pt idx="4466">
                  <c:v>33372</c:v>
                </c:pt>
                <c:pt idx="4467">
                  <c:v>33373</c:v>
                </c:pt>
                <c:pt idx="4468">
                  <c:v>33385</c:v>
                </c:pt>
                <c:pt idx="4469">
                  <c:v>33390</c:v>
                </c:pt>
                <c:pt idx="4470">
                  <c:v>33391</c:v>
                </c:pt>
                <c:pt idx="4471">
                  <c:v>33392</c:v>
                </c:pt>
                <c:pt idx="4472">
                  <c:v>33407</c:v>
                </c:pt>
                <c:pt idx="4473">
                  <c:v>33417</c:v>
                </c:pt>
                <c:pt idx="4474">
                  <c:v>33420</c:v>
                </c:pt>
                <c:pt idx="4475">
                  <c:v>33422</c:v>
                </c:pt>
                <c:pt idx="4476">
                  <c:v>33429</c:v>
                </c:pt>
                <c:pt idx="4477">
                  <c:v>33437</c:v>
                </c:pt>
                <c:pt idx="4478">
                  <c:v>33438</c:v>
                </c:pt>
                <c:pt idx="4479">
                  <c:v>33452</c:v>
                </c:pt>
                <c:pt idx="4480">
                  <c:v>33454</c:v>
                </c:pt>
                <c:pt idx="4481">
                  <c:v>33471</c:v>
                </c:pt>
                <c:pt idx="4482">
                  <c:v>33478</c:v>
                </c:pt>
                <c:pt idx="4483">
                  <c:v>33487</c:v>
                </c:pt>
                <c:pt idx="4484">
                  <c:v>33497</c:v>
                </c:pt>
                <c:pt idx="4485">
                  <c:v>33499</c:v>
                </c:pt>
                <c:pt idx="4486">
                  <c:v>33514</c:v>
                </c:pt>
                <c:pt idx="4487">
                  <c:v>33519</c:v>
                </c:pt>
                <c:pt idx="4488">
                  <c:v>33528</c:v>
                </c:pt>
                <c:pt idx="4489">
                  <c:v>33550</c:v>
                </c:pt>
                <c:pt idx="4490">
                  <c:v>33562</c:v>
                </c:pt>
                <c:pt idx="4491">
                  <c:v>33564</c:v>
                </c:pt>
                <c:pt idx="4492">
                  <c:v>33585</c:v>
                </c:pt>
                <c:pt idx="4493">
                  <c:v>33592</c:v>
                </c:pt>
                <c:pt idx="4494">
                  <c:v>33598</c:v>
                </c:pt>
                <c:pt idx="4495">
                  <c:v>33602</c:v>
                </c:pt>
                <c:pt idx="4496">
                  <c:v>33604</c:v>
                </c:pt>
                <c:pt idx="4497">
                  <c:v>33610</c:v>
                </c:pt>
                <c:pt idx="4498">
                  <c:v>33633</c:v>
                </c:pt>
                <c:pt idx="4499">
                  <c:v>33650</c:v>
                </c:pt>
                <c:pt idx="4500">
                  <c:v>33669</c:v>
                </c:pt>
                <c:pt idx="4501">
                  <c:v>33673</c:v>
                </c:pt>
                <c:pt idx="4502">
                  <c:v>33678</c:v>
                </c:pt>
                <c:pt idx="4503">
                  <c:v>33683</c:v>
                </c:pt>
                <c:pt idx="4504">
                  <c:v>33705</c:v>
                </c:pt>
                <c:pt idx="4505">
                  <c:v>33709</c:v>
                </c:pt>
                <c:pt idx="4506">
                  <c:v>33718</c:v>
                </c:pt>
                <c:pt idx="4507">
                  <c:v>33720</c:v>
                </c:pt>
                <c:pt idx="4508">
                  <c:v>33725</c:v>
                </c:pt>
                <c:pt idx="4509">
                  <c:v>33737</c:v>
                </c:pt>
                <c:pt idx="4510">
                  <c:v>33743</c:v>
                </c:pt>
                <c:pt idx="4511">
                  <c:v>33752</c:v>
                </c:pt>
                <c:pt idx="4512">
                  <c:v>33757</c:v>
                </c:pt>
                <c:pt idx="4513">
                  <c:v>33759</c:v>
                </c:pt>
                <c:pt idx="4514">
                  <c:v>33769</c:v>
                </c:pt>
                <c:pt idx="4515">
                  <c:v>33780</c:v>
                </c:pt>
                <c:pt idx="4516">
                  <c:v>33793</c:v>
                </c:pt>
                <c:pt idx="4517">
                  <c:v>33800</c:v>
                </c:pt>
                <c:pt idx="4518">
                  <c:v>33801</c:v>
                </c:pt>
                <c:pt idx="4519">
                  <c:v>33809</c:v>
                </c:pt>
                <c:pt idx="4520">
                  <c:v>33811</c:v>
                </c:pt>
                <c:pt idx="4521">
                  <c:v>33822</c:v>
                </c:pt>
                <c:pt idx="4522">
                  <c:v>33832</c:v>
                </c:pt>
                <c:pt idx="4523">
                  <c:v>33842</c:v>
                </c:pt>
                <c:pt idx="4524">
                  <c:v>33843</c:v>
                </c:pt>
                <c:pt idx="4525">
                  <c:v>33853</c:v>
                </c:pt>
                <c:pt idx="4526">
                  <c:v>33855</c:v>
                </c:pt>
                <c:pt idx="4527">
                  <c:v>33856</c:v>
                </c:pt>
                <c:pt idx="4528">
                  <c:v>33890</c:v>
                </c:pt>
                <c:pt idx="4529">
                  <c:v>33902</c:v>
                </c:pt>
                <c:pt idx="4530">
                  <c:v>33909</c:v>
                </c:pt>
                <c:pt idx="4531">
                  <c:v>33910</c:v>
                </c:pt>
                <c:pt idx="4532">
                  <c:v>33911</c:v>
                </c:pt>
                <c:pt idx="4533">
                  <c:v>33914</c:v>
                </c:pt>
                <c:pt idx="4534">
                  <c:v>33935</c:v>
                </c:pt>
                <c:pt idx="4535">
                  <c:v>33938</c:v>
                </c:pt>
                <c:pt idx="4536">
                  <c:v>33948</c:v>
                </c:pt>
                <c:pt idx="4537">
                  <c:v>33955</c:v>
                </c:pt>
                <c:pt idx="4538">
                  <c:v>33957</c:v>
                </c:pt>
                <c:pt idx="4539">
                  <c:v>33967</c:v>
                </c:pt>
                <c:pt idx="4540">
                  <c:v>33974</c:v>
                </c:pt>
                <c:pt idx="4541">
                  <c:v>33985</c:v>
                </c:pt>
                <c:pt idx="4542">
                  <c:v>34005</c:v>
                </c:pt>
                <c:pt idx="4543">
                  <c:v>34009</c:v>
                </c:pt>
                <c:pt idx="4544">
                  <c:v>34012</c:v>
                </c:pt>
                <c:pt idx="4545">
                  <c:v>34018</c:v>
                </c:pt>
                <c:pt idx="4546">
                  <c:v>34020</c:v>
                </c:pt>
                <c:pt idx="4547">
                  <c:v>34021</c:v>
                </c:pt>
                <c:pt idx="4548">
                  <c:v>34023</c:v>
                </c:pt>
                <c:pt idx="4549">
                  <c:v>34032</c:v>
                </c:pt>
                <c:pt idx="4550">
                  <c:v>34042</c:v>
                </c:pt>
                <c:pt idx="4551">
                  <c:v>34043</c:v>
                </c:pt>
                <c:pt idx="4552">
                  <c:v>34049</c:v>
                </c:pt>
                <c:pt idx="4553">
                  <c:v>34050</c:v>
                </c:pt>
                <c:pt idx="4554">
                  <c:v>34056</c:v>
                </c:pt>
                <c:pt idx="4555">
                  <c:v>34063</c:v>
                </c:pt>
                <c:pt idx="4556">
                  <c:v>34074</c:v>
                </c:pt>
                <c:pt idx="4557">
                  <c:v>34082</c:v>
                </c:pt>
                <c:pt idx="4558">
                  <c:v>34087</c:v>
                </c:pt>
                <c:pt idx="4559">
                  <c:v>34090</c:v>
                </c:pt>
                <c:pt idx="4560">
                  <c:v>34109</c:v>
                </c:pt>
                <c:pt idx="4561">
                  <c:v>34110</c:v>
                </c:pt>
                <c:pt idx="4562">
                  <c:v>34119</c:v>
                </c:pt>
                <c:pt idx="4563">
                  <c:v>34143</c:v>
                </c:pt>
                <c:pt idx="4564">
                  <c:v>34145</c:v>
                </c:pt>
                <c:pt idx="4565">
                  <c:v>34167</c:v>
                </c:pt>
                <c:pt idx="4566">
                  <c:v>34171</c:v>
                </c:pt>
                <c:pt idx="4567">
                  <c:v>34177</c:v>
                </c:pt>
                <c:pt idx="4568">
                  <c:v>34194</c:v>
                </c:pt>
                <c:pt idx="4569">
                  <c:v>34198</c:v>
                </c:pt>
                <c:pt idx="4570">
                  <c:v>34202</c:v>
                </c:pt>
                <c:pt idx="4571">
                  <c:v>34209</c:v>
                </c:pt>
                <c:pt idx="4572">
                  <c:v>34214</c:v>
                </c:pt>
                <c:pt idx="4573">
                  <c:v>34216</c:v>
                </c:pt>
                <c:pt idx="4574">
                  <c:v>34222</c:v>
                </c:pt>
                <c:pt idx="4575">
                  <c:v>34230</c:v>
                </c:pt>
                <c:pt idx="4576">
                  <c:v>34234</c:v>
                </c:pt>
                <c:pt idx="4577">
                  <c:v>34244</c:v>
                </c:pt>
                <c:pt idx="4578">
                  <c:v>34253</c:v>
                </c:pt>
                <c:pt idx="4579">
                  <c:v>34268</c:v>
                </c:pt>
                <c:pt idx="4580">
                  <c:v>34277</c:v>
                </c:pt>
                <c:pt idx="4581">
                  <c:v>34278</c:v>
                </c:pt>
                <c:pt idx="4582">
                  <c:v>34282</c:v>
                </c:pt>
                <c:pt idx="4583">
                  <c:v>34298</c:v>
                </c:pt>
                <c:pt idx="4584">
                  <c:v>34318</c:v>
                </c:pt>
                <c:pt idx="4585">
                  <c:v>34322</c:v>
                </c:pt>
                <c:pt idx="4586">
                  <c:v>34327</c:v>
                </c:pt>
                <c:pt idx="4587">
                  <c:v>34334</c:v>
                </c:pt>
                <c:pt idx="4588">
                  <c:v>34343</c:v>
                </c:pt>
                <c:pt idx="4589">
                  <c:v>34345</c:v>
                </c:pt>
                <c:pt idx="4590">
                  <c:v>34352</c:v>
                </c:pt>
                <c:pt idx="4591">
                  <c:v>34356</c:v>
                </c:pt>
                <c:pt idx="4592">
                  <c:v>34358</c:v>
                </c:pt>
                <c:pt idx="4593">
                  <c:v>34361</c:v>
                </c:pt>
                <c:pt idx="4594">
                  <c:v>34366</c:v>
                </c:pt>
                <c:pt idx="4595">
                  <c:v>34371</c:v>
                </c:pt>
                <c:pt idx="4596">
                  <c:v>34374</c:v>
                </c:pt>
                <c:pt idx="4597">
                  <c:v>34385</c:v>
                </c:pt>
                <c:pt idx="4598">
                  <c:v>34397</c:v>
                </c:pt>
                <c:pt idx="4599">
                  <c:v>34404</c:v>
                </c:pt>
                <c:pt idx="4600">
                  <c:v>34410</c:v>
                </c:pt>
                <c:pt idx="4601">
                  <c:v>34411</c:v>
                </c:pt>
                <c:pt idx="4602">
                  <c:v>34414</c:v>
                </c:pt>
                <c:pt idx="4603">
                  <c:v>34419</c:v>
                </c:pt>
                <c:pt idx="4604">
                  <c:v>34420</c:v>
                </c:pt>
                <c:pt idx="4605">
                  <c:v>34423</c:v>
                </c:pt>
                <c:pt idx="4606">
                  <c:v>34426</c:v>
                </c:pt>
                <c:pt idx="4607">
                  <c:v>34433</c:v>
                </c:pt>
                <c:pt idx="4608">
                  <c:v>34441</c:v>
                </c:pt>
                <c:pt idx="4609">
                  <c:v>34447</c:v>
                </c:pt>
                <c:pt idx="4610">
                  <c:v>34453</c:v>
                </c:pt>
                <c:pt idx="4611">
                  <c:v>34462</c:v>
                </c:pt>
                <c:pt idx="4612">
                  <c:v>34469</c:v>
                </c:pt>
                <c:pt idx="4613">
                  <c:v>34473</c:v>
                </c:pt>
                <c:pt idx="4614">
                  <c:v>34482</c:v>
                </c:pt>
                <c:pt idx="4615">
                  <c:v>34485</c:v>
                </c:pt>
                <c:pt idx="4616">
                  <c:v>34486</c:v>
                </c:pt>
                <c:pt idx="4617">
                  <c:v>34487</c:v>
                </c:pt>
                <c:pt idx="4618">
                  <c:v>34500</c:v>
                </c:pt>
                <c:pt idx="4619">
                  <c:v>34502</c:v>
                </c:pt>
                <c:pt idx="4620">
                  <c:v>34510</c:v>
                </c:pt>
                <c:pt idx="4621">
                  <c:v>34515</c:v>
                </c:pt>
                <c:pt idx="4622">
                  <c:v>34523</c:v>
                </c:pt>
                <c:pt idx="4623">
                  <c:v>34526</c:v>
                </c:pt>
                <c:pt idx="4624">
                  <c:v>34537</c:v>
                </c:pt>
                <c:pt idx="4625">
                  <c:v>34539</c:v>
                </c:pt>
                <c:pt idx="4626">
                  <c:v>34547</c:v>
                </c:pt>
                <c:pt idx="4627">
                  <c:v>34577</c:v>
                </c:pt>
                <c:pt idx="4628">
                  <c:v>34582</c:v>
                </c:pt>
                <c:pt idx="4629">
                  <c:v>34595</c:v>
                </c:pt>
                <c:pt idx="4630">
                  <c:v>34596</c:v>
                </c:pt>
                <c:pt idx="4631">
                  <c:v>34600</c:v>
                </c:pt>
                <c:pt idx="4632">
                  <c:v>34603</c:v>
                </c:pt>
                <c:pt idx="4633">
                  <c:v>34611</c:v>
                </c:pt>
                <c:pt idx="4634">
                  <c:v>34622</c:v>
                </c:pt>
                <c:pt idx="4635">
                  <c:v>34626</c:v>
                </c:pt>
                <c:pt idx="4636">
                  <c:v>34629</c:v>
                </c:pt>
                <c:pt idx="4637">
                  <c:v>34633</c:v>
                </c:pt>
                <c:pt idx="4638">
                  <c:v>34638</c:v>
                </c:pt>
                <c:pt idx="4639">
                  <c:v>34650</c:v>
                </c:pt>
                <c:pt idx="4640">
                  <c:v>34677</c:v>
                </c:pt>
                <c:pt idx="4641">
                  <c:v>34681</c:v>
                </c:pt>
                <c:pt idx="4642">
                  <c:v>34686</c:v>
                </c:pt>
                <c:pt idx="4643">
                  <c:v>34689</c:v>
                </c:pt>
                <c:pt idx="4644">
                  <c:v>34692</c:v>
                </c:pt>
                <c:pt idx="4645">
                  <c:v>34694</c:v>
                </c:pt>
                <c:pt idx="4646">
                  <c:v>34699</c:v>
                </c:pt>
                <c:pt idx="4647">
                  <c:v>34706</c:v>
                </c:pt>
                <c:pt idx="4648">
                  <c:v>34708</c:v>
                </c:pt>
                <c:pt idx="4649">
                  <c:v>34721</c:v>
                </c:pt>
                <c:pt idx="4650">
                  <c:v>34724</c:v>
                </c:pt>
                <c:pt idx="4651">
                  <c:v>34732</c:v>
                </c:pt>
                <c:pt idx="4652">
                  <c:v>34746</c:v>
                </c:pt>
                <c:pt idx="4653">
                  <c:v>34755</c:v>
                </c:pt>
                <c:pt idx="4654">
                  <c:v>34760</c:v>
                </c:pt>
                <c:pt idx="4655">
                  <c:v>34766</c:v>
                </c:pt>
                <c:pt idx="4656">
                  <c:v>34777</c:v>
                </c:pt>
                <c:pt idx="4657">
                  <c:v>34778</c:v>
                </c:pt>
                <c:pt idx="4658">
                  <c:v>34782</c:v>
                </c:pt>
                <c:pt idx="4659">
                  <c:v>34787</c:v>
                </c:pt>
                <c:pt idx="4660">
                  <c:v>34790</c:v>
                </c:pt>
                <c:pt idx="4661">
                  <c:v>34796</c:v>
                </c:pt>
                <c:pt idx="4662">
                  <c:v>34799</c:v>
                </c:pt>
                <c:pt idx="4663">
                  <c:v>34801</c:v>
                </c:pt>
                <c:pt idx="4664">
                  <c:v>34811</c:v>
                </c:pt>
                <c:pt idx="4665">
                  <c:v>34814</c:v>
                </c:pt>
                <c:pt idx="4666">
                  <c:v>34838</c:v>
                </c:pt>
                <c:pt idx="4667">
                  <c:v>34839</c:v>
                </c:pt>
                <c:pt idx="4668">
                  <c:v>34852</c:v>
                </c:pt>
                <c:pt idx="4669">
                  <c:v>34854</c:v>
                </c:pt>
                <c:pt idx="4670">
                  <c:v>34862</c:v>
                </c:pt>
                <c:pt idx="4671">
                  <c:v>34871</c:v>
                </c:pt>
                <c:pt idx="4672">
                  <c:v>34878</c:v>
                </c:pt>
                <c:pt idx="4673">
                  <c:v>34902</c:v>
                </c:pt>
                <c:pt idx="4674">
                  <c:v>34903</c:v>
                </c:pt>
                <c:pt idx="4675">
                  <c:v>34908</c:v>
                </c:pt>
                <c:pt idx="4676">
                  <c:v>34921</c:v>
                </c:pt>
                <c:pt idx="4677">
                  <c:v>34928</c:v>
                </c:pt>
                <c:pt idx="4678">
                  <c:v>34942</c:v>
                </c:pt>
                <c:pt idx="4679">
                  <c:v>34943</c:v>
                </c:pt>
                <c:pt idx="4680">
                  <c:v>34964</c:v>
                </c:pt>
                <c:pt idx="4681">
                  <c:v>34984</c:v>
                </c:pt>
                <c:pt idx="4682">
                  <c:v>34989</c:v>
                </c:pt>
                <c:pt idx="4683">
                  <c:v>34992</c:v>
                </c:pt>
                <c:pt idx="4684">
                  <c:v>34997</c:v>
                </c:pt>
                <c:pt idx="4685">
                  <c:v>35001</c:v>
                </c:pt>
                <c:pt idx="4686">
                  <c:v>35005</c:v>
                </c:pt>
                <c:pt idx="4687">
                  <c:v>35009</c:v>
                </c:pt>
                <c:pt idx="4688">
                  <c:v>35013</c:v>
                </c:pt>
                <c:pt idx="4689">
                  <c:v>35020</c:v>
                </c:pt>
                <c:pt idx="4690">
                  <c:v>35023</c:v>
                </c:pt>
                <c:pt idx="4691">
                  <c:v>35025</c:v>
                </c:pt>
                <c:pt idx="4692">
                  <c:v>35027</c:v>
                </c:pt>
                <c:pt idx="4693">
                  <c:v>35029</c:v>
                </c:pt>
                <c:pt idx="4694">
                  <c:v>35032</c:v>
                </c:pt>
                <c:pt idx="4695">
                  <c:v>35040</c:v>
                </c:pt>
                <c:pt idx="4696">
                  <c:v>35052</c:v>
                </c:pt>
                <c:pt idx="4697">
                  <c:v>35057</c:v>
                </c:pt>
                <c:pt idx="4698">
                  <c:v>35059</c:v>
                </c:pt>
                <c:pt idx="4699">
                  <c:v>35079</c:v>
                </c:pt>
                <c:pt idx="4700">
                  <c:v>35085</c:v>
                </c:pt>
                <c:pt idx="4701">
                  <c:v>35090</c:v>
                </c:pt>
                <c:pt idx="4702">
                  <c:v>35100</c:v>
                </c:pt>
                <c:pt idx="4703">
                  <c:v>35102</c:v>
                </c:pt>
                <c:pt idx="4704">
                  <c:v>35109</c:v>
                </c:pt>
                <c:pt idx="4705">
                  <c:v>35113</c:v>
                </c:pt>
                <c:pt idx="4706">
                  <c:v>35115</c:v>
                </c:pt>
                <c:pt idx="4707">
                  <c:v>35116</c:v>
                </c:pt>
                <c:pt idx="4708">
                  <c:v>35126</c:v>
                </c:pt>
                <c:pt idx="4709">
                  <c:v>35129</c:v>
                </c:pt>
                <c:pt idx="4710">
                  <c:v>35134</c:v>
                </c:pt>
                <c:pt idx="4711">
                  <c:v>35139</c:v>
                </c:pt>
                <c:pt idx="4712">
                  <c:v>35147</c:v>
                </c:pt>
                <c:pt idx="4713">
                  <c:v>35149</c:v>
                </c:pt>
                <c:pt idx="4714">
                  <c:v>35150</c:v>
                </c:pt>
                <c:pt idx="4715">
                  <c:v>35154</c:v>
                </c:pt>
                <c:pt idx="4716">
                  <c:v>35159</c:v>
                </c:pt>
                <c:pt idx="4717">
                  <c:v>35178</c:v>
                </c:pt>
                <c:pt idx="4718">
                  <c:v>35181</c:v>
                </c:pt>
                <c:pt idx="4719">
                  <c:v>35194</c:v>
                </c:pt>
                <c:pt idx="4720">
                  <c:v>35226</c:v>
                </c:pt>
                <c:pt idx="4721">
                  <c:v>35236</c:v>
                </c:pt>
                <c:pt idx="4722">
                  <c:v>35240</c:v>
                </c:pt>
                <c:pt idx="4723">
                  <c:v>35243</c:v>
                </c:pt>
                <c:pt idx="4724">
                  <c:v>35249</c:v>
                </c:pt>
                <c:pt idx="4725">
                  <c:v>35251</c:v>
                </c:pt>
                <c:pt idx="4726">
                  <c:v>35254</c:v>
                </c:pt>
                <c:pt idx="4727">
                  <c:v>35257</c:v>
                </c:pt>
                <c:pt idx="4728">
                  <c:v>35258</c:v>
                </c:pt>
                <c:pt idx="4729">
                  <c:v>35263</c:v>
                </c:pt>
                <c:pt idx="4730">
                  <c:v>35269</c:v>
                </c:pt>
                <c:pt idx="4731">
                  <c:v>35270</c:v>
                </c:pt>
                <c:pt idx="4732">
                  <c:v>35273</c:v>
                </c:pt>
                <c:pt idx="4733">
                  <c:v>35277</c:v>
                </c:pt>
                <c:pt idx="4734">
                  <c:v>35284</c:v>
                </c:pt>
                <c:pt idx="4735">
                  <c:v>35290</c:v>
                </c:pt>
                <c:pt idx="4736">
                  <c:v>35296</c:v>
                </c:pt>
                <c:pt idx="4737">
                  <c:v>35299</c:v>
                </c:pt>
                <c:pt idx="4738">
                  <c:v>35329</c:v>
                </c:pt>
                <c:pt idx="4739">
                  <c:v>35332</c:v>
                </c:pt>
                <c:pt idx="4740">
                  <c:v>35348</c:v>
                </c:pt>
                <c:pt idx="4741">
                  <c:v>35358</c:v>
                </c:pt>
                <c:pt idx="4742">
                  <c:v>35373</c:v>
                </c:pt>
                <c:pt idx="4743">
                  <c:v>35383</c:v>
                </c:pt>
                <c:pt idx="4744">
                  <c:v>35387</c:v>
                </c:pt>
                <c:pt idx="4745">
                  <c:v>35393</c:v>
                </c:pt>
                <c:pt idx="4746">
                  <c:v>35394</c:v>
                </c:pt>
                <c:pt idx="4747">
                  <c:v>35395</c:v>
                </c:pt>
                <c:pt idx="4748">
                  <c:v>35402</c:v>
                </c:pt>
                <c:pt idx="4749">
                  <c:v>35415</c:v>
                </c:pt>
                <c:pt idx="4750">
                  <c:v>35422</c:v>
                </c:pt>
                <c:pt idx="4751">
                  <c:v>35425</c:v>
                </c:pt>
                <c:pt idx="4752">
                  <c:v>35427</c:v>
                </c:pt>
                <c:pt idx="4753">
                  <c:v>35432</c:v>
                </c:pt>
                <c:pt idx="4754">
                  <c:v>35440</c:v>
                </c:pt>
                <c:pt idx="4755">
                  <c:v>35446</c:v>
                </c:pt>
                <c:pt idx="4756">
                  <c:v>35460</c:v>
                </c:pt>
                <c:pt idx="4757">
                  <c:v>35474</c:v>
                </c:pt>
                <c:pt idx="4758">
                  <c:v>35481</c:v>
                </c:pt>
                <c:pt idx="4759">
                  <c:v>35483</c:v>
                </c:pt>
                <c:pt idx="4760">
                  <c:v>35487</c:v>
                </c:pt>
                <c:pt idx="4761">
                  <c:v>35488</c:v>
                </c:pt>
                <c:pt idx="4762">
                  <c:v>35490</c:v>
                </c:pt>
                <c:pt idx="4763">
                  <c:v>35505</c:v>
                </c:pt>
                <c:pt idx="4764">
                  <c:v>35506</c:v>
                </c:pt>
                <c:pt idx="4765">
                  <c:v>35514</c:v>
                </c:pt>
                <c:pt idx="4766">
                  <c:v>35517</c:v>
                </c:pt>
                <c:pt idx="4767">
                  <c:v>35521</c:v>
                </c:pt>
                <c:pt idx="4768">
                  <c:v>35536</c:v>
                </c:pt>
                <c:pt idx="4769">
                  <c:v>35540</c:v>
                </c:pt>
                <c:pt idx="4770">
                  <c:v>35541</c:v>
                </c:pt>
                <c:pt idx="4771">
                  <c:v>35543</c:v>
                </c:pt>
                <c:pt idx="4772">
                  <c:v>35550</c:v>
                </c:pt>
                <c:pt idx="4773">
                  <c:v>35552</c:v>
                </c:pt>
                <c:pt idx="4774">
                  <c:v>35559</c:v>
                </c:pt>
                <c:pt idx="4775">
                  <c:v>35560</c:v>
                </c:pt>
                <c:pt idx="4776">
                  <c:v>35568</c:v>
                </c:pt>
                <c:pt idx="4777">
                  <c:v>35570</c:v>
                </c:pt>
                <c:pt idx="4778">
                  <c:v>35576</c:v>
                </c:pt>
                <c:pt idx="4779">
                  <c:v>35577</c:v>
                </c:pt>
                <c:pt idx="4780">
                  <c:v>35578</c:v>
                </c:pt>
                <c:pt idx="4781">
                  <c:v>35579</c:v>
                </c:pt>
                <c:pt idx="4782">
                  <c:v>35601</c:v>
                </c:pt>
                <c:pt idx="4783">
                  <c:v>35617</c:v>
                </c:pt>
                <c:pt idx="4784">
                  <c:v>35627</c:v>
                </c:pt>
                <c:pt idx="4785">
                  <c:v>35630</c:v>
                </c:pt>
                <c:pt idx="4786">
                  <c:v>35645</c:v>
                </c:pt>
                <c:pt idx="4787">
                  <c:v>35646</c:v>
                </c:pt>
                <c:pt idx="4788">
                  <c:v>35669</c:v>
                </c:pt>
                <c:pt idx="4789">
                  <c:v>35671</c:v>
                </c:pt>
                <c:pt idx="4790">
                  <c:v>35677</c:v>
                </c:pt>
                <c:pt idx="4791">
                  <c:v>35679</c:v>
                </c:pt>
                <c:pt idx="4792">
                  <c:v>35681</c:v>
                </c:pt>
                <c:pt idx="4793">
                  <c:v>35683</c:v>
                </c:pt>
                <c:pt idx="4794">
                  <c:v>35684</c:v>
                </c:pt>
                <c:pt idx="4795">
                  <c:v>35693</c:v>
                </c:pt>
                <c:pt idx="4796">
                  <c:v>35696</c:v>
                </c:pt>
                <c:pt idx="4797">
                  <c:v>35719</c:v>
                </c:pt>
                <c:pt idx="4798">
                  <c:v>35725</c:v>
                </c:pt>
                <c:pt idx="4799">
                  <c:v>35735</c:v>
                </c:pt>
                <c:pt idx="4800">
                  <c:v>35739</c:v>
                </c:pt>
                <c:pt idx="4801">
                  <c:v>35741</c:v>
                </c:pt>
                <c:pt idx="4802">
                  <c:v>35748</c:v>
                </c:pt>
                <c:pt idx="4803">
                  <c:v>35753</c:v>
                </c:pt>
                <c:pt idx="4804">
                  <c:v>35757</c:v>
                </c:pt>
                <c:pt idx="4805">
                  <c:v>35759</c:v>
                </c:pt>
                <c:pt idx="4806">
                  <c:v>35760</c:v>
                </c:pt>
                <c:pt idx="4807">
                  <c:v>35770</c:v>
                </c:pt>
                <c:pt idx="4808">
                  <c:v>35774</c:v>
                </c:pt>
                <c:pt idx="4809">
                  <c:v>35786</c:v>
                </c:pt>
                <c:pt idx="4810">
                  <c:v>35789</c:v>
                </c:pt>
                <c:pt idx="4811">
                  <c:v>35790</c:v>
                </c:pt>
                <c:pt idx="4812">
                  <c:v>35794</c:v>
                </c:pt>
                <c:pt idx="4813">
                  <c:v>35802</c:v>
                </c:pt>
                <c:pt idx="4814">
                  <c:v>35808</c:v>
                </c:pt>
                <c:pt idx="4815">
                  <c:v>35814</c:v>
                </c:pt>
                <c:pt idx="4816">
                  <c:v>35820</c:v>
                </c:pt>
                <c:pt idx="4817">
                  <c:v>35836</c:v>
                </c:pt>
                <c:pt idx="4818">
                  <c:v>35849</c:v>
                </c:pt>
                <c:pt idx="4819">
                  <c:v>35865</c:v>
                </c:pt>
                <c:pt idx="4820">
                  <c:v>35867</c:v>
                </c:pt>
                <c:pt idx="4821">
                  <c:v>35898</c:v>
                </c:pt>
                <c:pt idx="4822">
                  <c:v>35901</c:v>
                </c:pt>
                <c:pt idx="4823">
                  <c:v>35903</c:v>
                </c:pt>
                <c:pt idx="4824">
                  <c:v>35910</c:v>
                </c:pt>
                <c:pt idx="4825">
                  <c:v>35913</c:v>
                </c:pt>
                <c:pt idx="4826">
                  <c:v>35915</c:v>
                </c:pt>
                <c:pt idx="4827">
                  <c:v>35921</c:v>
                </c:pt>
                <c:pt idx="4828">
                  <c:v>35957</c:v>
                </c:pt>
                <c:pt idx="4829">
                  <c:v>35958</c:v>
                </c:pt>
                <c:pt idx="4830">
                  <c:v>35966</c:v>
                </c:pt>
                <c:pt idx="4831">
                  <c:v>35983</c:v>
                </c:pt>
                <c:pt idx="4832">
                  <c:v>35992</c:v>
                </c:pt>
                <c:pt idx="4833">
                  <c:v>35997</c:v>
                </c:pt>
                <c:pt idx="4834">
                  <c:v>36000</c:v>
                </c:pt>
                <c:pt idx="4835">
                  <c:v>36001</c:v>
                </c:pt>
                <c:pt idx="4836">
                  <c:v>36002</c:v>
                </c:pt>
                <c:pt idx="4837">
                  <c:v>36013</c:v>
                </c:pt>
                <c:pt idx="4838">
                  <c:v>36017</c:v>
                </c:pt>
                <c:pt idx="4839">
                  <c:v>36019</c:v>
                </c:pt>
                <c:pt idx="4840">
                  <c:v>36036</c:v>
                </c:pt>
                <c:pt idx="4841">
                  <c:v>36046</c:v>
                </c:pt>
                <c:pt idx="4842">
                  <c:v>36054</c:v>
                </c:pt>
                <c:pt idx="4843">
                  <c:v>36056</c:v>
                </c:pt>
                <c:pt idx="4844">
                  <c:v>36059</c:v>
                </c:pt>
                <c:pt idx="4845">
                  <c:v>36062</c:v>
                </c:pt>
                <c:pt idx="4846">
                  <c:v>36071</c:v>
                </c:pt>
                <c:pt idx="4847">
                  <c:v>36076</c:v>
                </c:pt>
                <c:pt idx="4848">
                  <c:v>36077</c:v>
                </c:pt>
                <c:pt idx="4849">
                  <c:v>36089</c:v>
                </c:pt>
                <c:pt idx="4850">
                  <c:v>36098</c:v>
                </c:pt>
                <c:pt idx="4851">
                  <c:v>36102</c:v>
                </c:pt>
                <c:pt idx="4852">
                  <c:v>36130</c:v>
                </c:pt>
                <c:pt idx="4853">
                  <c:v>36144</c:v>
                </c:pt>
                <c:pt idx="4854">
                  <c:v>36150</c:v>
                </c:pt>
                <c:pt idx="4855">
                  <c:v>36152</c:v>
                </c:pt>
                <c:pt idx="4856">
                  <c:v>36158</c:v>
                </c:pt>
                <c:pt idx="4857">
                  <c:v>36174</c:v>
                </c:pt>
                <c:pt idx="4858">
                  <c:v>36177</c:v>
                </c:pt>
                <c:pt idx="4859">
                  <c:v>36183</c:v>
                </c:pt>
                <c:pt idx="4860">
                  <c:v>36188</c:v>
                </c:pt>
                <c:pt idx="4861">
                  <c:v>36191</c:v>
                </c:pt>
                <c:pt idx="4862">
                  <c:v>36202</c:v>
                </c:pt>
                <c:pt idx="4863">
                  <c:v>36203</c:v>
                </c:pt>
                <c:pt idx="4864">
                  <c:v>36204</c:v>
                </c:pt>
                <c:pt idx="4865">
                  <c:v>36216</c:v>
                </c:pt>
                <c:pt idx="4866">
                  <c:v>36225</c:v>
                </c:pt>
                <c:pt idx="4867">
                  <c:v>36231</c:v>
                </c:pt>
                <c:pt idx="4868">
                  <c:v>36236</c:v>
                </c:pt>
                <c:pt idx="4869">
                  <c:v>36258</c:v>
                </c:pt>
                <c:pt idx="4870">
                  <c:v>36265</c:v>
                </c:pt>
                <c:pt idx="4871">
                  <c:v>36277</c:v>
                </c:pt>
                <c:pt idx="4872">
                  <c:v>36283</c:v>
                </c:pt>
                <c:pt idx="4873">
                  <c:v>36287</c:v>
                </c:pt>
                <c:pt idx="4874">
                  <c:v>36290</c:v>
                </c:pt>
                <c:pt idx="4875">
                  <c:v>36293</c:v>
                </c:pt>
                <c:pt idx="4876">
                  <c:v>36299</c:v>
                </c:pt>
                <c:pt idx="4877">
                  <c:v>36301</c:v>
                </c:pt>
                <c:pt idx="4878">
                  <c:v>36305</c:v>
                </c:pt>
                <c:pt idx="4879">
                  <c:v>36324</c:v>
                </c:pt>
                <c:pt idx="4880">
                  <c:v>36329</c:v>
                </c:pt>
                <c:pt idx="4881">
                  <c:v>36341</c:v>
                </c:pt>
                <c:pt idx="4882">
                  <c:v>36347</c:v>
                </c:pt>
                <c:pt idx="4883">
                  <c:v>36348</c:v>
                </c:pt>
                <c:pt idx="4884">
                  <c:v>36349</c:v>
                </c:pt>
                <c:pt idx="4885">
                  <c:v>36353</c:v>
                </c:pt>
                <c:pt idx="4886">
                  <c:v>36373</c:v>
                </c:pt>
                <c:pt idx="4887">
                  <c:v>36375</c:v>
                </c:pt>
                <c:pt idx="4888">
                  <c:v>36390</c:v>
                </c:pt>
                <c:pt idx="4889">
                  <c:v>36393</c:v>
                </c:pt>
                <c:pt idx="4890">
                  <c:v>36403</c:v>
                </c:pt>
                <c:pt idx="4891">
                  <c:v>36420</c:v>
                </c:pt>
                <c:pt idx="4892">
                  <c:v>36425</c:v>
                </c:pt>
                <c:pt idx="4893">
                  <c:v>36439</c:v>
                </c:pt>
                <c:pt idx="4894">
                  <c:v>36450</c:v>
                </c:pt>
                <c:pt idx="4895">
                  <c:v>36454</c:v>
                </c:pt>
                <c:pt idx="4896">
                  <c:v>36459</c:v>
                </c:pt>
                <c:pt idx="4897">
                  <c:v>36467</c:v>
                </c:pt>
                <c:pt idx="4898">
                  <c:v>36469</c:v>
                </c:pt>
                <c:pt idx="4899">
                  <c:v>36473</c:v>
                </c:pt>
                <c:pt idx="4900">
                  <c:v>36478</c:v>
                </c:pt>
                <c:pt idx="4901">
                  <c:v>36479</c:v>
                </c:pt>
                <c:pt idx="4902">
                  <c:v>36483</c:v>
                </c:pt>
                <c:pt idx="4903">
                  <c:v>36485</c:v>
                </c:pt>
                <c:pt idx="4904">
                  <c:v>36491</c:v>
                </c:pt>
                <c:pt idx="4905">
                  <c:v>36503</c:v>
                </c:pt>
                <c:pt idx="4906">
                  <c:v>36508</c:v>
                </c:pt>
                <c:pt idx="4907">
                  <c:v>36515</c:v>
                </c:pt>
                <c:pt idx="4908">
                  <c:v>36516</c:v>
                </c:pt>
                <c:pt idx="4909">
                  <c:v>36521</c:v>
                </c:pt>
                <c:pt idx="4910">
                  <c:v>36523</c:v>
                </c:pt>
                <c:pt idx="4911">
                  <c:v>36536</c:v>
                </c:pt>
                <c:pt idx="4912">
                  <c:v>36545</c:v>
                </c:pt>
                <c:pt idx="4913">
                  <c:v>36547</c:v>
                </c:pt>
                <c:pt idx="4914">
                  <c:v>36552</c:v>
                </c:pt>
                <c:pt idx="4915">
                  <c:v>36553</c:v>
                </c:pt>
                <c:pt idx="4916">
                  <c:v>36558</c:v>
                </c:pt>
                <c:pt idx="4917">
                  <c:v>36559</c:v>
                </c:pt>
                <c:pt idx="4918">
                  <c:v>36566</c:v>
                </c:pt>
                <c:pt idx="4919">
                  <c:v>36574</c:v>
                </c:pt>
                <c:pt idx="4920">
                  <c:v>36583</c:v>
                </c:pt>
                <c:pt idx="4921">
                  <c:v>36588</c:v>
                </c:pt>
                <c:pt idx="4922">
                  <c:v>36592</c:v>
                </c:pt>
                <c:pt idx="4923">
                  <c:v>36595</c:v>
                </c:pt>
                <c:pt idx="4924">
                  <c:v>36596</c:v>
                </c:pt>
                <c:pt idx="4925">
                  <c:v>36612</c:v>
                </c:pt>
                <c:pt idx="4926">
                  <c:v>36615</c:v>
                </c:pt>
                <c:pt idx="4927">
                  <c:v>36630</c:v>
                </c:pt>
                <c:pt idx="4928">
                  <c:v>36657</c:v>
                </c:pt>
                <c:pt idx="4929">
                  <c:v>36665</c:v>
                </c:pt>
                <c:pt idx="4930">
                  <c:v>36666</c:v>
                </c:pt>
                <c:pt idx="4931">
                  <c:v>36689</c:v>
                </c:pt>
                <c:pt idx="4932">
                  <c:v>36695</c:v>
                </c:pt>
                <c:pt idx="4933">
                  <c:v>36696</c:v>
                </c:pt>
                <c:pt idx="4934">
                  <c:v>36706</c:v>
                </c:pt>
                <c:pt idx="4935">
                  <c:v>36707</c:v>
                </c:pt>
                <c:pt idx="4936">
                  <c:v>36709</c:v>
                </c:pt>
                <c:pt idx="4937">
                  <c:v>36719</c:v>
                </c:pt>
                <c:pt idx="4938">
                  <c:v>36721</c:v>
                </c:pt>
                <c:pt idx="4939">
                  <c:v>36722</c:v>
                </c:pt>
                <c:pt idx="4940">
                  <c:v>36723</c:v>
                </c:pt>
                <c:pt idx="4941">
                  <c:v>36731</c:v>
                </c:pt>
                <c:pt idx="4942">
                  <c:v>36734</c:v>
                </c:pt>
                <c:pt idx="4943">
                  <c:v>36750</c:v>
                </c:pt>
                <c:pt idx="4944">
                  <c:v>36753</c:v>
                </c:pt>
                <c:pt idx="4945">
                  <c:v>36761</c:v>
                </c:pt>
                <c:pt idx="4946">
                  <c:v>36770</c:v>
                </c:pt>
                <c:pt idx="4947">
                  <c:v>36772</c:v>
                </c:pt>
                <c:pt idx="4948">
                  <c:v>36776</c:v>
                </c:pt>
                <c:pt idx="4949">
                  <c:v>36780</c:v>
                </c:pt>
                <c:pt idx="4950">
                  <c:v>36781</c:v>
                </c:pt>
                <c:pt idx="4951">
                  <c:v>36788</c:v>
                </c:pt>
                <c:pt idx="4952">
                  <c:v>36794</c:v>
                </c:pt>
                <c:pt idx="4953">
                  <c:v>36795</c:v>
                </c:pt>
                <c:pt idx="4954">
                  <c:v>36796</c:v>
                </c:pt>
                <c:pt idx="4955">
                  <c:v>36800</c:v>
                </c:pt>
                <c:pt idx="4956">
                  <c:v>36810</c:v>
                </c:pt>
                <c:pt idx="4957">
                  <c:v>36817</c:v>
                </c:pt>
                <c:pt idx="4958">
                  <c:v>36833</c:v>
                </c:pt>
                <c:pt idx="4959">
                  <c:v>36835</c:v>
                </c:pt>
                <c:pt idx="4960">
                  <c:v>36847</c:v>
                </c:pt>
                <c:pt idx="4961">
                  <c:v>36848</c:v>
                </c:pt>
                <c:pt idx="4962">
                  <c:v>36858</c:v>
                </c:pt>
                <c:pt idx="4963">
                  <c:v>36859</c:v>
                </c:pt>
                <c:pt idx="4964">
                  <c:v>36863</c:v>
                </c:pt>
                <c:pt idx="4965">
                  <c:v>36872</c:v>
                </c:pt>
                <c:pt idx="4966">
                  <c:v>36885</c:v>
                </c:pt>
                <c:pt idx="4967">
                  <c:v>36886</c:v>
                </c:pt>
                <c:pt idx="4968">
                  <c:v>36921</c:v>
                </c:pt>
                <c:pt idx="4969">
                  <c:v>36926</c:v>
                </c:pt>
                <c:pt idx="4970">
                  <c:v>36929</c:v>
                </c:pt>
                <c:pt idx="4971">
                  <c:v>36935</c:v>
                </c:pt>
                <c:pt idx="4972">
                  <c:v>36941</c:v>
                </c:pt>
                <c:pt idx="4973">
                  <c:v>36945</c:v>
                </c:pt>
                <c:pt idx="4974">
                  <c:v>36960</c:v>
                </c:pt>
                <c:pt idx="4975">
                  <c:v>36969</c:v>
                </c:pt>
                <c:pt idx="4976">
                  <c:v>36988</c:v>
                </c:pt>
                <c:pt idx="4977">
                  <c:v>36995</c:v>
                </c:pt>
                <c:pt idx="4978">
                  <c:v>37010</c:v>
                </c:pt>
                <c:pt idx="4979">
                  <c:v>37024</c:v>
                </c:pt>
                <c:pt idx="4980">
                  <c:v>37026</c:v>
                </c:pt>
                <c:pt idx="4981">
                  <c:v>37029</c:v>
                </c:pt>
                <c:pt idx="4982">
                  <c:v>37074</c:v>
                </c:pt>
                <c:pt idx="4983">
                  <c:v>37077</c:v>
                </c:pt>
                <c:pt idx="4984">
                  <c:v>37081</c:v>
                </c:pt>
                <c:pt idx="4985">
                  <c:v>37082</c:v>
                </c:pt>
                <c:pt idx="4986">
                  <c:v>37085</c:v>
                </c:pt>
                <c:pt idx="4987">
                  <c:v>37087</c:v>
                </c:pt>
                <c:pt idx="4988">
                  <c:v>37089</c:v>
                </c:pt>
                <c:pt idx="4989">
                  <c:v>37094</c:v>
                </c:pt>
                <c:pt idx="4990">
                  <c:v>37098</c:v>
                </c:pt>
                <c:pt idx="4991">
                  <c:v>37105</c:v>
                </c:pt>
                <c:pt idx="4992">
                  <c:v>37118</c:v>
                </c:pt>
                <c:pt idx="4993">
                  <c:v>37119</c:v>
                </c:pt>
                <c:pt idx="4994">
                  <c:v>37125</c:v>
                </c:pt>
                <c:pt idx="4995">
                  <c:v>37151</c:v>
                </c:pt>
                <c:pt idx="4996">
                  <c:v>37152</c:v>
                </c:pt>
                <c:pt idx="4997">
                  <c:v>37155</c:v>
                </c:pt>
                <c:pt idx="4998">
                  <c:v>37156</c:v>
                </c:pt>
                <c:pt idx="4999">
                  <c:v>37162</c:v>
                </c:pt>
                <c:pt idx="5000">
                  <c:v>37178</c:v>
                </c:pt>
                <c:pt idx="5001">
                  <c:v>37186</c:v>
                </c:pt>
                <c:pt idx="5002">
                  <c:v>37187</c:v>
                </c:pt>
                <c:pt idx="5003">
                  <c:v>37189</c:v>
                </c:pt>
                <c:pt idx="5004">
                  <c:v>37191</c:v>
                </c:pt>
                <c:pt idx="5005">
                  <c:v>37192</c:v>
                </c:pt>
                <c:pt idx="5006">
                  <c:v>37199</c:v>
                </c:pt>
                <c:pt idx="5007">
                  <c:v>37200</c:v>
                </c:pt>
                <c:pt idx="5008">
                  <c:v>37207</c:v>
                </c:pt>
                <c:pt idx="5009">
                  <c:v>37215</c:v>
                </c:pt>
                <c:pt idx="5010">
                  <c:v>37219</c:v>
                </c:pt>
                <c:pt idx="5011">
                  <c:v>37227</c:v>
                </c:pt>
                <c:pt idx="5012">
                  <c:v>37232</c:v>
                </c:pt>
                <c:pt idx="5013">
                  <c:v>37235</c:v>
                </c:pt>
                <c:pt idx="5014">
                  <c:v>37239</c:v>
                </c:pt>
                <c:pt idx="5015">
                  <c:v>37240</c:v>
                </c:pt>
                <c:pt idx="5016">
                  <c:v>37241</c:v>
                </c:pt>
                <c:pt idx="5017">
                  <c:v>37247</c:v>
                </c:pt>
                <c:pt idx="5018">
                  <c:v>37249</c:v>
                </c:pt>
                <c:pt idx="5019">
                  <c:v>37251</c:v>
                </c:pt>
                <c:pt idx="5020">
                  <c:v>37254</c:v>
                </c:pt>
                <c:pt idx="5021">
                  <c:v>37257</c:v>
                </c:pt>
                <c:pt idx="5022">
                  <c:v>37258</c:v>
                </c:pt>
                <c:pt idx="5023">
                  <c:v>37261</c:v>
                </c:pt>
                <c:pt idx="5024">
                  <c:v>37272</c:v>
                </c:pt>
                <c:pt idx="5025">
                  <c:v>37280</c:v>
                </c:pt>
                <c:pt idx="5026">
                  <c:v>37281</c:v>
                </c:pt>
                <c:pt idx="5027">
                  <c:v>37289</c:v>
                </c:pt>
                <c:pt idx="5028">
                  <c:v>37294</c:v>
                </c:pt>
                <c:pt idx="5029">
                  <c:v>37299</c:v>
                </c:pt>
                <c:pt idx="5030">
                  <c:v>37301</c:v>
                </c:pt>
                <c:pt idx="5031">
                  <c:v>37308</c:v>
                </c:pt>
                <c:pt idx="5032">
                  <c:v>37321</c:v>
                </c:pt>
                <c:pt idx="5033">
                  <c:v>37322</c:v>
                </c:pt>
                <c:pt idx="5034">
                  <c:v>37326</c:v>
                </c:pt>
                <c:pt idx="5035">
                  <c:v>37331</c:v>
                </c:pt>
                <c:pt idx="5036">
                  <c:v>37347</c:v>
                </c:pt>
                <c:pt idx="5037">
                  <c:v>37351</c:v>
                </c:pt>
                <c:pt idx="5038">
                  <c:v>37389</c:v>
                </c:pt>
                <c:pt idx="5039">
                  <c:v>37391</c:v>
                </c:pt>
                <c:pt idx="5040">
                  <c:v>37397</c:v>
                </c:pt>
                <c:pt idx="5041">
                  <c:v>37401</c:v>
                </c:pt>
                <c:pt idx="5042">
                  <c:v>37405</c:v>
                </c:pt>
                <c:pt idx="5043">
                  <c:v>37420</c:v>
                </c:pt>
                <c:pt idx="5044">
                  <c:v>37429</c:v>
                </c:pt>
                <c:pt idx="5045">
                  <c:v>37431</c:v>
                </c:pt>
                <c:pt idx="5046">
                  <c:v>37432</c:v>
                </c:pt>
                <c:pt idx="5047">
                  <c:v>37437</c:v>
                </c:pt>
                <c:pt idx="5048">
                  <c:v>37439</c:v>
                </c:pt>
                <c:pt idx="5049">
                  <c:v>37440</c:v>
                </c:pt>
                <c:pt idx="5050">
                  <c:v>37450</c:v>
                </c:pt>
                <c:pt idx="5051">
                  <c:v>37452</c:v>
                </c:pt>
                <c:pt idx="5052">
                  <c:v>37464</c:v>
                </c:pt>
                <c:pt idx="5053">
                  <c:v>37473</c:v>
                </c:pt>
                <c:pt idx="5054">
                  <c:v>37477</c:v>
                </c:pt>
                <c:pt idx="5055">
                  <c:v>37489</c:v>
                </c:pt>
                <c:pt idx="5056">
                  <c:v>37512</c:v>
                </c:pt>
                <c:pt idx="5057">
                  <c:v>37528</c:v>
                </c:pt>
                <c:pt idx="5058">
                  <c:v>37537</c:v>
                </c:pt>
                <c:pt idx="5059">
                  <c:v>37538</c:v>
                </c:pt>
                <c:pt idx="5060">
                  <c:v>37548</c:v>
                </c:pt>
                <c:pt idx="5061">
                  <c:v>37566</c:v>
                </c:pt>
                <c:pt idx="5062">
                  <c:v>37569</c:v>
                </c:pt>
                <c:pt idx="5063">
                  <c:v>37570</c:v>
                </c:pt>
                <c:pt idx="5064">
                  <c:v>37573</c:v>
                </c:pt>
                <c:pt idx="5065">
                  <c:v>37576</c:v>
                </c:pt>
                <c:pt idx="5066">
                  <c:v>37584</c:v>
                </c:pt>
                <c:pt idx="5067">
                  <c:v>37593</c:v>
                </c:pt>
                <c:pt idx="5068">
                  <c:v>37603</c:v>
                </c:pt>
                <c:pt idx="5069">
                  <c:v>37610</c:v>
                </c:pt>
                <c:pt idx="5070">
                  <c:v>37627</c:v>
                </c:pt>
                <c:pt idx="5071">
                  <c:v>37633</c:v>
                </c:pt>
                <c:pt idx="5072">
                  <c:v>37636</c:v>
                </c:pt>
                <c:pt idx="5073">
                  <c:v>37647</c:v>
                </c:pt>
                <c:pt idx="5074">
                  <c:v>37650</c:v>
                </c:pt>
                <c:pt idx="5075">
                  <c:v>37651</c:v>
                </c:pt>
                <c:pt idx="5076">
                  <c:v>37669</c:v>
                </c:pt>
                <c:pt idx="5077">
                  <c:v>37670</c:v>
                </c:pt>
                <c:pt idx="5078">
                  <c:v>37681</c:v>
                </c:pt>
                <c:pt idx="5079">
                  <c:v>37682</c:v>
                </c:pt>
                <c:pt idx="5080">
                  <c:v>37688</c:v>
                </c:pt>
                <c:pt idx="5081">
                  <c:v>37697</c:v>
                </c:pt>
                <c:pt idx="5082">
                  <c:v>37705</c:v>
                </c:pt>
                <c:pt idx="5083">
                  <c:v>37706</c:v>
                </c:pt>
                <c:pt idx="5084">
                  <c:v>37710</c:v>
                </c:pt>
                <c:pt idx="5085">
                  <c:v>37716</c:v>
                </c:pt>
                <c:pt idx="5086">
                  <c:v>37720</c:v>
                </c:pt>
                <c:pt idx="5087">
                  <c:v>37737</c:v>
                </c:pt>
                <c:pt idx="5088">
                  <c:v>37747</c:v>
                </c:pt>
                <c:pt idx="5089">
                  <c:v>37751</c:v>
                </c:pt>
                <c:pt idx="5090">
                  <c:v>37753</c:v>
                </c:pt>
                <c:pt idx="5091">
                  <c:v>37760</c:v>
                </c:pt>
                <c:pt idx="5092">
                  <c:v>37771</c:v>
                </c:pt>
                <c:pt idx="5093">
                  <c:v>37778</c:v>
                </c:pt>
                <c:pt idx="5094">
                  <c:v>37786</c:v>
                </c:pt>
                <c:pt idx="5095">
                  <c:v>37790</c:v>
                </c:pt>
                <c:pt idx="5096">
                  <c:v>37796</c:v>
                </c:pt>
                <c:pt idx="5097">
                  <c:v>37807</c:v>
                </c:pt>
                <c:pt idx="5098">
                  <c:v>37810</c:v>
                </c:pt>
                <c:pt idx="5099">
                  <c:v>37816</c:v>
                </c:pt>
                <c:pt idx="5100">
                  <c:v>37828</c:v>
                </c:pt>
                <c:pt idx="5101">
                  <c:v>37839</c:v>
                </c:pt>
                <c:pt idx="5102">
                  <c:v>37840</c:v>
                </c:pt>
                <c:pt idx="5103">
                  <c:v>37843</c:v>
                </c:pt>
                <c:pt idx="5104">
                  <c:v>37845</c:v>
                </c:pt>
                <c:pt idx="5105">
                  <c:v>37849</c:v>
                </c:pt>
                <c:pt idx="5106">
                  <c:v>37864</c:v>
                </c:pt>
                <c:pt idx="5107">
                  <c:v>37869</c:v>
                </c:pt>
                <c:pt idx="5108">
                  <c:v>37871</c:v>
                </c:pt>
                <c:pt idx="5109">
                  <c:v>37873</c:v>
                </c:pt>
                <c:pt idx="5110">
                  <c:v>37884</c:v>
                </c:pt>
                <c:pt idx="5111">
                  <c:v>37894</c:v>
                </c:pt>
                <c:pt idx="5112">
                  <c:v>37897</c:v>
                </c:pt>
                <c:pt idx="5113">
                  <c:v>37903</c:v>
                </c:pt>
                <c:pt idx="5114">
                  <c:v>37908</c:v>
                </c:pt>
                <c:pt idx="5115">
                  <c:v>37930</c:v>
                </c:pt>
                <c:pt idx="5116">
                  <c:v>37933</c:v>
                </c:pt>
                <c:pt idx="5117">
                  <c:v>37935</c:v>
                </c:pt>
                <c:pt idx="5118">
                  <c:v>37940</c:v>
                </c:pt>
                <c:pt idx="5119">
                  <c:v>37943</c:v>
                </c:pt>
                <c:pt idx="5120">
                  <c:v>37951</c:v>
                </c:pt>
                <c:pt idx="5121">
                  <c:v>37957</c:v>
                </c:pt>
                <c:pt idx="5122">
                  <c:v>37961</c:v>
                </c:pt>
                <c:pt idx="5123">
                  <c:v>37964</c:v>
                </c:pt>
                <c:pt idx="5124">
                  <c:v>37973</c:v>
                </c:pt>
                <c:pt idx="5125">
                  <c:v>37981</c:v>
                </c:pt>
                <c:pt idx="5126">
                  <c:v>37991</c:v>
                </c:pt>
                <c:pt idx="5127">
                  <c:v>37994</c:v>
                </c:pt>
                <c:pt idx="5128">
                  <c:v>38002</c:v>
                </c:pt>
                <c:pt idx="5129">
                  <c:v>38011</c:v>
                </c:pt>
                <c:pt idx="5130">
                  <c:v>38016</c:v>
                </c:pt>
                <c:pt idx="5131">
                  <c:v>38017</c:v>
                </c:pt>
                <c:pt idx="5132">
                  <c:v>38028</c:v>
                </c:pt>
                <c:pt idx="5133">
                  <c:v>38035</c:v>
                </c:pt>
                <c:pt idx="5134">
                  <c:v>38047</c:v>
                </c:pt>
                <c:pt idx="5135">
                  <c:v>38065</c:v>
                </c:pt>
                <c:pt idx="5136">
                  <c:v>38066</c:v>
                </c:pt>
                <c:pt idx="5137">
                  <c:v>38072</c:v>
                </c:pt>
                <c:pt idx="5138">
                  <c:v>38075</c:v>
                </c:pt>
                <c:pt idx="5139">
                  <c:v>38077</c:v>
                </c:pt>
                <c:pt idx="5140">
                  <c:v>38079</c:v>
                </c:pt>
                <c:pt idx="5141">
                  <c:v>38081</c:v>
                </c:pt>
                <c:pt idx="5142">
                  <c:v>38085</c:v>
                </c:pt>
                <c:pt idx="5143">
                  <c:v>38086</c:v>
                </c:pt>
                <c:pt idx="5144">
                  <c:v>38088</c:v>
                </c:pt>
                <c:pt idx="5145">
                  <c:v>38098</c:v>
                </c:pt>
                <c:pt idx="5146">
                  <c:v>38099</c:v>
                </c:pt>
                <c:pt idx="5147">
                  <c:v>38101</c:v>
                </c:pt>
                <c:pt idx="5148">
                  <c:v>38110</c:v>
                </c:pt>
                <c:pt idx="5149">
                  <c:v>38124</c:v>
                </c:pt>
                <c:pt idx="5150">
                  <c:v>38128</c:v>
                </c:pt>
                <c:pt idx="5151">
                  <c:v>38129</c:v>
                </c:pt>
                <c:pt idx="5152">
                  <c:v>38134</c:v>
                </c:pt>
                <c:pt idx="5153">
                  <c:v>38144</c:v>
                </c:pt>
                <c:pt idx="5154">
                  <c:v>38154</c:v>
                </c:pt>
                <c:pt idx="5155">
                  <c:v>38162</c:v>
                </c:pt>
                <c:pt idx="5156">
                  <c:v>38167</c:v>
                </c:pt>
                <c:pt idx="5157">
                  <c:v>38171</c:v>
                </c:pt>
                <c:pt idx="5158">
                  <c:v>38174</c:v>
                </c:pt>
                <c:pt idx="5159">
                  <c:v>38176</c:v>
                </c:pt>
                <c:pt idx="5160">
                  <c:v>38177</c:v>
                </c:pt>
                <c:pt idx="5161">
                  <c:v>38181</c:v>
                </c:pt>
                <c:pt idx="5162">
                  <c:v>38185</c:v>
                </c:pt>
                <c:pt idx="5163">
                  <c:v>38189</c:v>
                </c:pt>
                <c:pt idx="5164">
                  <c:v>38195</c:v>
                </c:pt>
                <c:pt idx="5165">
                  <c:v>38203</c:v>
                </c:pt>
                <c:pt idx="5166">
                  <c:v>38204</c:v>
                </c:pt>
                <c:pt idx="5167">
                  <c:v>38205</c:v>
                </c:pt>
                <c:pt idx="5168">
                  <c:v>38209</c:v>
                </c:pt>
                <c:pt idx="5169">
                  <c:v>38210</c:v>
                </c:pt>
                <c:pt idx="5170">
                  <c:v>38221</c:v>
                </c:pt>
                <c:pt idx="5171">
                  <c:v>38225</c:v>
                </c:pt>
                <c:pt idx="5172">
                  <c:v>38234</c:v>
                </c:pt>
                <c:pt idx="5173">
                  <c:v>38235</c:v>
                </c:pt>
                <c:pt idx="5174">
                  <c:v>38236</c:v>
                </c:pt>
                <c:pt idx="5175">
                  <c:v>38243</c:v>
                </c:pt>
                <c:pt idx="5176">
                  <c:v>38246</c:v>
                </c:pt>
                <c:pt idx="5177">
                  <c:v>38252</c:v>
                </c:pt>
                <c:pt idx="5178">
                  <c:v>38253</c:v>
                </c:pt>
                <c:pt idx="5179">
                  <c:v>38258</c:v>
                </c:pt>
                <c:pt idx="5180">
                  <c:v>38265</c:v>
                </c:pt>
                <c:pt idx="5181">
                  <c:v>38275</c:v>
                </c:pt>
                <c:pt idx="5182">
                  <c:v>38277</c:v>
                </c:pt>
                <c:pt idx="5183">
                  <c:v>38282</c:v>
                </c:pt>
                <c:pt idx="5184">
                  <c:v>38295</c:v>
                </c:pt>
                <c:pt idx="5185">
                  <c:v>38297</c:v>
                </c:pt>
                <c:pt idx="5186">
                  <c:v>38300</c:v>
                </c:pt>
                <c:pt idx="5187">
                  <c:v>38305</c:v>
                </c:pt>
                <c:pt idx="5188">
                  <c:v>38311</c:v>
                </c:pt>
                <c:pt idx="5189">
                  <c:v>38313</c:v>
                </c:pt>
                <c:pt idx="5190">
                  <c:v>38316</c:v>
                </c:pt>
                <c:pt idx="5191">
                  <c:v>38317</c:v>
                </c:pt>
                <c:pt idx="5192">
                  <c:v>38320</c:v>
                </c:pt>
                <c:pt idx="5193">
                  <c:v>38322</c:v>
                </c:pt>
                <c:pt idx="5194">
                  <c:v>38331</c:v>
                </c:pt>
                <c:pt idx="5195">
                  <c:v>38333</c:v>
                </c:pt>
                <c:pt idx="5196">
                  <c:v>38335</c:v>
                </c:pt>
                <c:pt idx="5197">
                  <c:v>38337</c:v>
                </c:pt>
                <c:pt idx="5198">
                  <c:v>38350</c:v>
                </c:pt>
                <c:pt idx="5199">
                  <c:v>38357</c:v>
                </c:pt>
                <c:pt idx="5200">
                  <c:v>38360</c:v>
                </c:pt>
                <c:pt idx="5201">
                  <c:v>38402</c:v>
                </c:pt>
                <c:pt idx="5202">
                  <c:v>38410</c:v>
                </c:pt>
                <c:pt idx="5203">
                  <c:v>38412</c:v>
                </c:pt>
                <c:pt idx="5204">
                  <c:v>38413</c:v>
                </c:pt>
                <c:pt idx="5205">
                  <c:v>38414</c:v>
                </c:pt>
                <c:pt idx="5206">
                  <c:v>38415</c:v>
                </c:pt>
                <c:pt idx="5207">
                  <c:v>38416</c:v>
                </c:pt>
                <c:pt idx="5208">
                  <c:v>38423</c:v>
                </c:pt>
                <c:pt idx="5209">
                  <c:v>38428</c:v>
                </c:pt>
                <c:pt idx="5210">
                  <c:v>38429</c:v>
                </c:pt>
                <c:pt idx="5211">
                  <c:v>38431</c:v>
                </c:pt>
                <c:pt idx="5212">
                  <c:v>38438</c:v>
                </c:pt>
                <c:pt idx="5213">
                  <c:v>38447</c:v>
                </c:pt>
                <c:pt idx="5214">
                  <c:v>38456</c:v>
                </c:pt>
                <c:pt idx="5215">
                  <c:v>38464</c:v>
                </c:pt>
                <c:pt idx="5216">
                  <c:v>38484</c:v>
                </c:pt>
                <c:pt idx="5217">
                  <c:v>38487</c:v>
                </c:pt>
                <c:pt idx="5218">
                  <c:v>38490</c:v>
                </c:pt>
                <c:pt idx="5219">
                  <c:v>38495</c:v>
                </c:pt>
                <c:pt idx="5220">
                  <c:v>38500</c:v>
                </c:pt>
                <c:pt idx="5221">
                  <c:v>38505</c:v>
                </c:pt>
                <c:pt idx="5222">
                  <c:v>38508</c:v>
                </c:pt>
                <c:pt idx="5223">
                  <c:v>38514</c:v>
                </c:pt>
                <c:pt idx="5224">
                  <c:v>38547</c:v>
                </c:pt>
                <c:pt idx="5225">
                  <c:v>38555</c:v>
                </c:pt>
                <c:pt idx="5226">
                  <c:v>38559</c:v>
                </c:pt>
                <c:pt idx="5227">
                  <c:v>38565</c:v>
                </c:pt>
                <c:pt idx="5228">
                  <c:v>38572</c:v>
                </c:pt>
                <c:pt idx="5229">
                  <c:v>38575</c:v>
                </c:pt>
                <c:pt idx="5230">
                  <c:v>38577</c:v>
                </c:pt>
                <c:pt idx="5231">
                  <c:v>38586</c:v>
                </c:pt>
                <c:pt idx="5232">
                  <c:v>38605</c:v>
                </c:pt>
                <c:pt idx="5233">
                  <c:v>38606</c:v>
                </c:pt>
                <c:pt idx="5234">
                  <c:v>38612</c:v>
                </c:pt>
                <c:pt idx="5235">
                  <c:v>38614</c:v>
                </c:pt>
                <c:pt idx="5236">
                  <c:v>38616</c:v>
                </c:pt>
                <c:pt idx="5237">
                  <c:v>38619</c:v>
                </c:pt>
                <c:pt idx="5238">
                  <c:v>38628</c:v>
                </c:pt>
                <c:pt idx="5239">
                  <c:v>38634</c:v>
                </c:pt>
                <c:pt idx="5240">
                  <c:v>38649</c:v>
                </c:pt>
                <c:pt idx="5241">
                  <c:v>38655</c:v>
                </c:pt>
                <c:pt idx="5242">
                  <c:v>38663</c:v>
                </c:pt>
                <c:pt idx="5243">
                  <c:v>38669</c:v>
                </c:pt>
                <c:pt idx="5244">
                  <c:v>38671</c:v>
                </c:pt>
                <c:pt idx="5245">
                  <c:v>38677</c:v>
                </c:pt>
                <c:pt idx="5246">
                  <c:v>38679</c:v>
                </c:pt>
                <c:pt idx="5247">
                  <c:v>38688</c:v>
                </c:pt>
                <c:pt idx="5248">
                  <c:v>38694</c:v>
                </c:pt>
                <c:pt idx="5249">
                  <c:v>38696</c:v>
                </c:pt>
                <c:pt idx="5250">
                  <c:v>38706</c:v>
                </c:pt>
                <c:pt idx="5251">
                  <c:v>38712</c:v>
                </c:pt>
                <c:pt idx="5252">
                  <c:v>38714</c:v>
                </c:pt>
                <c:pt idx="5253">
                  <c:v>38715</c:v>
                </c:pt>
                <c:pt idx="5254">
                  <c:v>38725</c:v>
                </c:pt>
                <c:pt idx="5255">
                  <c:v>38728</c:v>
                </c:pt>
                <c:pt idx="5256">
                  <c:v>38734</c:v>
                </c:pt>
                <c:pt idx="5257">
                  <c:v>38740</c:v>
                </c:pt>
                <c:pt idx="5258">
                  <c:v>38745</c:v>
                </c:pt>
                <c:pt idx="5259">
                  <c:v>38757</c:v>
                </c:pt>
                <c:pt idx="5260">
                  <c:v>38760</c:v>
                </c:pt>
                <c:pt idx="5261">
                  <c:v>38761</c:v>
                </c:pt>
                <c:pt idx="5262">
                  <c:v>38767</c:v>
                </c:pt>
                <c:pt idx="5263">
                  <c:v>38779</c:v>
                </c:pt>
                <c:pt idx="5264">
                  <c:v>38796</c:v>
                </c:pt>
                <c:pt idx="5265">
                  <c:v>38808</c:v>
                </c:pt>
                <c:pt idx="5266">
                  <c:v>38817</c:v>
                </c:pt>
                <c:pt idx="5267">
                  <c:v>38820</c:v>
                </c:pt>
                <c:pt idx="5268">
                  <c:v>38825</c:v>
                </c:pt>
                <c:pt idx="5269">
                  <c:v>38831</c:v>
                </c:pt>
                <c:pt idx="5270">
                  <c:v>38838</c:v>
                </c:pt>
                <c:pt idx="5271">
                  <c:v>38840</c:v>
                </c:pt>
                <c:pt idx="5272">
                  <c:v>38841</c:v>
                </c:pt>
                <c:pt idx="5273">
                  <c:v>38842</c:v>
                </c:pt>
                <c:pt idx="5274">
                  <c:v>38844</c:v>
                </c:pt>
                <c:pt idx="5275">
                  <c:v>38871</c:v>
                </c:pt>
                <c:pt idx="5276">
                  <c:v>38874</c:v>
                </c:pt>
                <c:pt idx="5277">
                  <c:v>38878</c:v>
                </c:pt>
                <c:pt idx="5278">
                  <c:v>38881</c:v>
                </c:pt>
                <c:pt idx="5279">
                  <c:v>38882</c:v>
                </c:pt>
                <c:pt idx="5280">
                  <c:v>38893</c:v>
                </c:pt>
                <c:pt idx="5281">
                  <c:v>38894</c:v>
                </c:pt>
                <c:pt idx="5282">
                  <c:v>38895</c:v>
                </c:pt>
                <c:pt idx="5283">
                  <c:v>38907</c:v>
                </c:pt>
                <c:pt idx="5284">
                  <c:v>38912</c:v>
                </c:pt>
                <c:pt idx="5285">
                  <c:v>38914</c:v>
                </c:pt>
                <c:pt idx="5286">
                  <c:v>38920</c:v>
                </c:pt>
                <c:pt idx="5287">
                  <c:v>38922</c:v>
                </c:pt>
                <c:pt idx="5288">
                  <c:v>38923</c:v>
                </c:pt>
                <c:pt idx="5289">
                  <c:v>38927</c:v>
                </c:pt>
                <c:pt idx="5290">
                  <c:v>38931</c:v>
                </c:pt>
                <c:pt idx="5291">
                  <c:v>38937</c:v>
                </c:pt>
                <c:pt idx="5292">
                  <c:v>38944</c:v>
                </c:pt>
                <c:pt idx="5293">
                  <c:v>38953</c:v>
                </c:pt>
                <c:pt idx="5294">
                  <c:v>38955</c:v>
                </c:pt>
                <c:pt idx="5295">
                  <c:v>38957</c:v>
                </c:pt>
                <c:pt idx="5296">
                  <c:v>38962</c:v>
                </c:pt>
                <c:pt idx="5297">
                  <c:v>38967</c:v>
                </c:pt>
                <c:pt idx="5298">
                  <c:v>38972</c:v>
                </c:pt>
                <c:pt idx="5299">
                  <c:v>38979</c:v>
                </c:pt>
                <c:pt idx="5300">
                  <c:v>38981</c:v>
                </c:pt>
                <c:pt idx="5301">
                  <c:v>38988</c:v>
                </c:pt>
                <c:pt idx="5302">
                  <c:v>38992</c:v>
                </c:pt>
                <c:pt idx="5303">
                  <c:v>38996</c:v>
                </c:pt>
                <c:pt idx="5304">
                  <c:v>39000</c:v>
                </c:pt>
                <c:pt idx="5305">
                  <c:v>39009</c:v>
                </c:pt>
                <c:pt idx="5306">
                  <c:v>39016</c:v>
                </c:pt>
                <c:pt idx="5307">
                  <c:v>39018</c:v>
                </c:pt>
                <c:pt idx="5308">
                  <c:v>39024</c:v>
                </c:pt>
                <c:pt idx="5309">
                  <c:v>39028</c:v>
                </c:pt>
                <c:pt idx="5310">
                  <c:v>39031</c:v>
                </c:pt>
                <c:pt idx="5311">
                  <c:v>39033</c:v>
                </c:pt>
                <c:pt idx="5312">
                  <c:v>39035</c:v>
                </c:pt>
                <c:pt idx="5313">
                  <c:v>39079</c:v>
                </c:pt>
                <c:pt idx="5314">
                  <c:v>39087</c:v>
                </c:pt>
                <c:pt idx="5315">
                  <c:v>39088</c:v>
                </c:pt>
                <c:pt idx="5316">
                  <c:v>39095</c:v>
                </c:pt>
                <c:pt idx="5317">
                  <c:v>39104</c:v>
                </c:pt>
                <c:pt idx="5318">
                  <c:v>39122</c:v>
                </c:pt>
                <c:pt idx="5319">
                  <c:v>39125</c:v>
                </c:pt>
                <c:pt idx="5320">
                  <c:v>39130</c:v>
                </c:pt>
                <c:pt idx="5321">
                  <c:v>39134</c:v>
                </c:pt>
                <c:pt idx="5322">
                  <c:v>39141</c:v>
                </c:pt>
                <c:pt idx="5323">
                  <c:v>39146</c:v>
                </c:pt>
                <c:pt idx="5324">
                  <c:v>39149</c:v>
                </c:pt>
                <c:pt idx="5325">
                  <c:v>39150</c:v>
                </c:pt>
                <c:pt idx="5326">
                  <c:v>39152</c:v>
                </c:pt>
                <c:pt idx="5327">
                  <c:v>39159</c:v>
                </c:pt>
                <c:pt idx="5328">
                  <c:v>39166</c:v>
                </c:pt>
                <c:pt idx="5329">
                  <c:v>39167</c:v>
                </c:pt>
                <c:pt idx="5330">
                  <c:v>39168</c:v>
                </c:pt>
                <c:pt idx="5331">
                  <c:v>39169</c:v>
                </c:pt>
                <c:pt idx="5332">
                  <c:v>39190</c:v>
                </c:pt>
                <c:pt idx="5333">
                  <c:v>39194</c:v>
                </c:pt>
                <c:pt idx="5334">
                  <c:v>39195</c:v>
                </c:pt>
                <c:pt idx="5335">
                  <c:v>39202</c:v>
                </c:pt>
                <c:pt idx="5336">
                  <c:v>39212</c:v>
                </c:pt>
                <c:pt idx="5337">
                  <c:v>39231</c:v>
                </c:pt>
                <c:pt idx="5338">
                  <c:v>39236</c:v>
                </c:pt>
                <c:pt idx="5339">
                  <c:v>39237</c:v>
                </c:pt>
                <c:pt idx="5340">
                  <c:v>39240</c:v>
                </c:pt>
                <c:pt idx="5341">
                  <c:v>39241</c:v>
                </c:pt>
                <c:pt idx="5342">
                  <c:v>39248</c:v>
                </c:pt>
                <c:pt idx="5343">
                  <c:v>39251</c:v>
                </c:pt>
                <c:pt idx="5344">
                  <c:v>39252</c:v>
                </c:pt>
                <c:pt idx="5345">
                  <c:v>39257</c:v>
                </c:pt>
                <c:pt idx="5346">
                  <c:v>39260</c:v>
                </c:pt>
                <c:pt idx="5347">
                  <c:v>39299</c:v>
                </c:pt>
                <c:pt idx="5348">
                  <c:v>39304</c:v>
                </c:pt>
                <c:pt idx="5349">
                  <c:v>39310</c:v>
                </c:pt>
                <c:pt idx="5350">
                  <c:v>39320</c:v>
                </c:pt>
                <c:pt idx="5351">
                  <c:v>39331</c:v>
                </c:pt>
                <c:pt idx="5352">
                  <c:v>39332</c:v>
                </c:pt>
                <c:pt idx="5353">
                  <c:v>39334</c:v>
                </c:pt>
                <c:pt idx="5354">
                  <c:v>39338</c:v>
                </c:pt>
                <c:pt idx="5355">
                  <c:v>39356</c:v>
                </c:pt>
                <c:pt idx="5356">
                  <c:v>39358</c:v>
                </c:pt>
                <c:pt idx="5357">
                  <c:v>39381</c:v>
                </c:pt>
                <c:pt idx="5358">
                  <c:v>39382</c:v>
                </c:pt>
                <c:pt idx="5359">
                  <c:v>39397</c:v>
                </c:pt>
                <c:pt idx="5360">
                  <c:v>39408</c:v>
                </c:pt>
                <c:pt idx="5361">
                  <c:v>39409</c:v>
                </c:pt>
                <c:pt idx="5362">
                  <c:v>39416</c:v>
                </c:pt>
                <c:pt idx="5363">
                  <c:v>39418</c:v>
                </c:pt>
                <c:pt idx="5364">
                  <c:v>39428</c:v>
                </c:pt>
                <c:pt idx="5365">
                  <c:v>39430</c:v>
                </c:pt>
                <c:pt idx="5366">
                  <c:v>39432</c:v>
                </c:pt>
                <c:pt idx="5367">
                  <c:v>39438</c:v>
                </c:pt>
                <c:pt idx="5368">
                  <c:v>39441</c:v>
                </c:pt>
                <c:pt idx="5369">
                  <c:v>39443</c:v>
                </c:pt>
                <c:pt idx="5370">
                  <c:v>39456</c:v>
                </c:pt>
                <c:pt idx="5371">
                  <c:v>39457</c:v>
                </c:pt>
                <c:pt idx="5372">
                  <c:v>39460</c:v>
                </c:pt>
                <c:pt idx="5373">
                  <c:v>39478</c:v>
                </c:pt>
                <c:pt idx="5374">
                  <c:v>39488</c:v>
                </c:pt>
                <c:pt idx="5375">
                  <c:v>39493</c:v>
                </c:pt>
                <c:pt idx="5376">
                  <c:v>39505</c:v>
                </c:pt>
                <c:pt idx="5377">
                  <c:v>39507</c:v>
                </c:pt>
                <c:pt idx="5378">
                  <c:v>39514</c:v>
                </c:pt>
                <c:pt idx="5379">
                  <c:v>39515</c:v>
                </c:pt>
                <c:pt idx="5380">
                  <c:v>39516</c:v>
                </c:pt>
                <c:pt idx="5381">
                  <c:v>39517</c:v>
                </c:pt>
                <c:pt idx="5382">
                  <c:v>39521</c:v>
                </c:pt>
                <c:pt idx="5383">
                  <c:v>39524</c:v>
                </c:pt>
                <c:pt idx="5384">
                  <c:v>39528</c:v>
                </c:pt>
                <c:pt idx="5385">
                  <c:v>39530</c:v>
                </c:pt>
                <c:pt idx="5386">
                  <c:v>39535</c:v>
                </c:pt>
                <c:pt idx="5387">
                  <c:v>39537</c:v>
                </c:pt>
                <c:pt idx="5388">
                  <c:v>39560</c:v>
                </c:pt>
                <c:pt idx="5389">
                  <c:v>39574</c:v>
                </c:pt>
                <c:pt idx="5390">
                  <c:v>39575</c:v>
                </c:pt>
                <c:pt idx="5391">
                  <c:v>39576</c:v>
                </c:pt>
                <c:pt idx="5392">
                  <c:v>39583</c:v>
                </c:pt>
                <c:pt idx="5393">
                  <c:v>39586</c:v>
                </c:pt>
                <c:pt idx="5394">
                  <c:v>39593</c:v>
                </c:pt>
                <c:pt idx="5395">
                  <c:v>39596</c:v>
                </c:pt>
                <c:pt idx="5396">
                  <c:v>39598</c:v>
                </c:pt>
                <c:pt idx="5397">
                  <c:v>39601</c:v>
                </c:pt>
                <c:pt idx="5398">
                  <c:v>39605</c:v>
                </c:pt>
                <c:pt idx="5399">
                  <c:v>39612</c:v>
                </c:pt>
                <c:pt idx="5400">
                  <c:v>39641</c:v>
                </c:pt>
                <c:pt idx="5401">
                  <c:v>39656</c:v>
                </c:pt>
                <c:pt idx="5402">
                  <c:v>39667</c:v>
                </c:pt>
                <c:pt idx="5403">
                  <c:v>39673</c:v>
                </c:pt>
                <c:pt idx="5404">
                  <c:v>39686</c:v>
                </c:pt>
                <c:pt idx="5405">
                  <c:v>39690</c:v>
                </c:pt>
                <c:pt idx="5406">
                  <c:v>39692</c:v>
                </c:pt>
                <c:pt idx="5407">
                  <c:v>39697</c:v>
                </c:pt>
                <c:pt idx="5408">
                  <c:v>39709</c:v>
                </c:pt>
                <c:pt idx="5409">
                  <c:v>39712</c:v>
                </c:pt>
                <c:pt idx="5410">
                  <c:v>39722</c:v>
                </c:pt>
                <c:pt idx="5411">
                  <c:v>39724</c:v>
                </c:pt>
                <c:pt idx="5412">
                  <c:v>39726</c:v>
                </c:pt>
                <c:pt idx="5413">
                  <c:v>39731</c:v>
                </c:pt>
                <c:pt idx="5414">
                  <c:v>39733</c:v>
                </c:pt>
                <c:pt idx="5415">
                  <c:v>39739</c:v>
                </c:pt>
                <c:pt idx="5416">
                  <c:v>39748</c:v>
                </c:pt>
                <c:pt idx="5417">
                  <c:v>39758</c:v>
                </c:pt>
                <c:pt idx="5418">
                  <c:v>39759</c:v>
                </c:pt>
                <c:pt idx="5419">
                  <c:v>39762</c:v>
                </c:pt>
                <c:pt idx="5420">
                  <c:v>39764</c:v>
                </c:pt>
                <c:pt idx="5421">
                  <c:v>39767</c:v>
                </c:pt>
                <c:pt idx="5422">
                  <c:v>39777</c:v>
                </c:pt>
                <c:pt idx="5423">
                  <c:v>39786</c:v>
                </c:pt>
                <c:pt idx="5424">
                  <c:v>39791</c:v>
                </c:pt>
                <c:pt idx="5425">
                  <c:v>39793</c:v>
                </c:pt>
                <c:pt idx="5426">
                  <c:v>39794</c:v>
                </c:pt>
                <c:pt idx="5427">
                  <c:v>39795</c:v>
                </c:pt>
                <c:pt idx="5428">
                  <c:v>39804</c:v>
                </c:pt>
                <c:pt idx="5429">
                  <c:v>39809</c:v>
                </c:pt>
                <c:pt idx="5430">
                  <c:v>39811</c:v>
                </c:pt>
                <c:pt idx="5431">
                  <c:v>39812</c:v>
                </c:pt>
                <c:pt idx="5432">
                  <c:v>39820</c:v>
                </c:pt>
                <c:pt idx="5433">
                  <c:v>39828</c:v>
                </c:pt>
                <c:pt idx="5434">
                  <c:v>39831</c:v>
                </c:pt>
                <c:pt idx="5435">
                  <c:v>39844</c:v>
                </c:pt>
                <c:pt idx="5436">
                  <c:v>39845</c:v>
                </c:pt>
                <c:pt idx="5437">
                  <c:v>39876</c:v>
                </c:pt>
                <c:pt idx="5438">
                  <c:v>39882</c:v>
                </c:pt>
                <c:pt idx="5439">
                  <c:v>39884</c:v>
                </c:pt>
                <c:pt idx="5440">
                  <c:v>39887</c:v>
                </c:pt>
                <c:pt idx="5441">
                  <c:v>39888</c:v>
                </c:pt>
                <c:pt idx="5442">
                  <c:v>39901</c:v>
                </c:pt>
                <c:pt idx="5443">
                  <c:v>39903</c:v>
                </c:pt>
                <c:pt idx="5444">
                  <c:v>39913</c:v>
                </c:pt>
                <c:pt idx="5445">
                  <c:v>39921</c:v>
                </c:pt>
                <c:pt idx="5446">
                  <c:v>39929</c:v>
                </c:pt>
                <c:pt idx="5447">
                  <c:v>39932</c:v>
                </c:pt>
                <c:pt idx="5448">
                  <c:v>39933</c:v>
                </c:pt>
                <c:pt idx="5449">
                  <c:v>39937</c:v>
                </c:pt>
                <c:pt idx="5450">
                  <c:v>39942</c:v>
                </c:pt>
                <c:pt idx="5451">
                  <c:v>39945</c:v>
                </c:pt>
                <c:pt idx="5452">
                  <c:v>39949</c:v>
                </c:pt>
                <c:pt idx="5453">
                  <c:v>39952</c:v>
                </c:pt>
                <c:pt idx="5454">
                  <c:v>39956</c:v>
                </c:pt>
                <c:pt idx="5455">
                  <c:v>39960</c:v>
                </c:pt>
                <c:pt idx="5456">
                  <c:v>39961</c:v>
                </c:pt>
                <c:pt idx="5457">
                  <c:v>39966</c:v>
                </c:pt>
                <c:pt idx="5458">
                  <c:v>39967</c:v>
                </c:pt>
                <c:pt idx="5459">
                  <c:v>39974</c:v>
                </c:pt>
                <c:pt idx="5460">
                  <c:v>39976</c:v>
                </c:pt>
                <c:pt idx="5461">
                  <c:v>39984</c:v>
                </c:pt>
                <c:pt idx="5462">
                  <c:v>39987</c:v>
                </c:pt>
                <c:pt idx="5463">
                  <c:v>39991</c:v>
                </c:pt>
                <c:pt idx="5464">
                  <c:v>39993</c:v>
                </c:pt>
                <c:pt idx="5465">
                  <c:v>39995</c:v>
                </c:pt>
                <c:pt idx="5466">
                  <c:v>40004</c:v>
                </c:pt>
                <c:pt idx="5467">
                  <c:v>40005</c:v>
                </c:pt>
                <c:pt idx="5468">
                  <c:v>40008</c:v>
                </c:pt>
                <c:pt idx="5469">
                  <c:v>40023</c:v>
                </c:pt>
                <c:pt idx="5470">
                  <c:v>40027</c:v>
                </c:pt>
                <c:pt idx="5471">
                  <c:v>40034</c:v>
                </c:pt>
                <c:pt idx="5472">
                  <c:v>40042</c:v>
                </c:pt>
                <c:pt idx="5473">
                  <c:v>40045</c:v>
                </c:pt>
                <c:pt idx="5474">
                  <c:v>40046</c:v>
                </c:pt>
                <c:pt idx="5475">
                  <c:v>40056</c:v>
                </c:pt>
                <c:pt idx="5476">
                  <c:v>40062</c:v>
                </c:pt>
                <c:pt idx="5477">
                  <c:v>40064</c:v>
                </c:pt>
                <c:pt idx="5478">
                  <c:v>40071</c:v>
                </c:pt>
                <c:pt idx="5479">
                  <c:v>40074</c:v>
                </c:pt>
                <c:pt idx="5480">
                  <c:v>40078</c:v>
                </c:pt>
                <c:pt idx="5481">
                  <c:v>40084</c:v>
                </c:pt>
                <c:pt idx="5482">
                  <c:v>40086</c:v>
                </c:pt>
                <c:pt idx="5483">
                  <c:v>40088</c:v>
                </c:pt>
                <c:pt idx="5484">
                  <c:v>40103</c:v>
                </c:pt>
                <c:pt idx="5485">
                  <c:v>40105</c:v>
                </c:pt>
                <c:pt idx="5486">
                  <c:v>40108</c:v>
                </c:pt>
                <c:pt idx="5487">
                  <c:v>40113</c:v>
                </c:pt>
                <c:pt idx="5488">
                  <c:v>40120</c:v>
                </c:pt>
                <c:pt idx="5489">
                  <c:v>40123</c:v>
                </c:pt>
                <c:pt idx="5490">
                  <c:v>40125</c:v>
                </c:pt>
                <c:pt idx="5491">
                  <c:v>40129</c:v>
                </c:pt>
                <c:pt idx="5492">
                  <c:v>40131</c:v>
                </c:pt>
                <c:pt idx="5493">
                  <c:v>40132</c:v>
                </c:pt>
                <c:pt idx="5494">
                  <c:v>40139</c:v>
                </c:pt>
                <c:pt idx="5495">
                  <c:v>40140</c:v>
                </c:pt>
                <c:pt idx="5496">
                  <c:v>40144</c:v>
                </c:pt>
                <c:pt idx="5497">
                  <c:v>40152</c:v>
                </c:pt>
                <c:pt idx="5498">
                  <c:v>40159</c:v>
                </c:pt>
                <c:pt idx="5499">
                  <c:v>40162</c:v>
                </c:pt>
                <c:pt idx="5500">
                  <c:v>40164</c:v>
                </c:pt>
                <c:pt idx="5501">
                  <c:v>40170</c:v>
                </c:pt>
                <c:pt idx="5502">
                  <c:v>40171</c:v>
                </c:pt>
                <c:pt idx="5503">
                  <c:v>40173</c:v>
                </c:pt>
                <c:pt idx="5504">
                  <c:v>40176</c:v>
                </c:pt>
                <c:pt idx="5505">
                  <c:v>40178</c:v>
                </c:pt>
                <c:pt idx="5506">
                  <c:v>40184</c:v>
                </c:pt>
                <c:pt idx="5507">
                  <c:v>40185</c:v>
                </c:pt>
                <c:pt idx="5508">
                  <c:v>40187</c:v>
                </c:pt>
                <c:pt idx="5509">
                  <c:v>40192</c:v>
                </c:pt>
                <c:pt idx="5510">
                  <c:v>40200</c:v>
                </c:pt>
                <c:pt idx="5511">
                  <c:v>40204</c:v>
                </c:pt>
                <c:pt idx="5512">
                  <c:v>40206</c:v>
                </c:pt>
                <c:pt idx="5513">
                  <c:v>40207</c:v>
                </c:pt>
                <c:pt idx="5514">
                  <c:v>40212</c:v>
                </c:pt>
                <c:pt idx="5515">
                  <c:v>40214</c:v>
                </c:pt>
                <c:pt idx="5516">
                  <c:v>40217</c:v>
                </c:pt>
                <c:pt idx="5517">
                  <c:v>40223</c:v>
                </c:pt>
                <c:pt idx="5518">
                  <c:v>40237</c:v>
                </c:pt>
                <c:pt idx="5519">
                  <c:v>40239</c:v>
                </c:pt>
                <c:pt idx="5520">
                  <c:v>40246</c:v>
                </c:pt>
                <c:pt idx="5521">
                  <c:v>40250</c:v>
                </c:pt>
                <c:pt idx="5522">
                  <c:v>40251</c:v>
                </c:pt>
                <c:pt idx="5523">
                  <c:v>40252</c:v>
                </c:pt>
                <c:pt idx="5524">
                  <c:v>40277</c:v>
                </c:pt>
                <c:pt idx="5525">
                  <c:v>40284</c:v>
                </c:pt>
                <c:pt idx="5526">
                  <c:v>40286</c:v>
                </c:pt>
                <c:pt idx="5527">
                  <c:v>40287</c:v>
                </c:pt>
                <c:pt idx="5528">
                  <c:v>40290</c:v>
                </c:pt>
                <c:pt idx="5529">
                  <c:v>40295</c:v>
                </c:pt>
                <c:pt idx="5530">
                  <c:v>40296</c:v>
                </c:pt>
                <c:pt idx="5531">
                  <c:v>40303</c:v>
                </c:pt>
                <c:pt idx="5532">
                  <c:v>40308</c:v>
                </c:pt>
                <c:pt idx="5533">
                  <c:v>40309</c:v>
                </c:pt>
                <c:pt idx="5534">
                  <c:v>40318</c:v>
                </c:pt>
                <c:pt idx="5535">
                  <c:v>40330</c:v>
                </c:pt>
                <c:pt idx="5536">
                  <c:v>40341</c:v>
                </c:pt>
                <c:pt idx="5537">
                  <c:v>40349</c:v>
                </c:pt>
                <c:pt idx="5538">
                  <c:v>40351</c:v>
                </c:pt>
                <c:pt idx="5539">
                  <c:v>40357</c:v>
                </c:pt>
                <c:pt idx="5540">
                  <c:v>40362</c:v>
                </c:pt>
                <c:pt idx="5541">
                  <c:v>40365</c:v>
                </c:pt>
                <c:pt idx="5542">
                  <c:v>40370</c:v>
                </c:pt>
                <c:pt idx="5543">
                  <c:v>40372</c:v>
                </c:pt>
                <c:pt idx="5544">
                  <c:v>40381</c:v>
                </c:pt>
                <c:pt idx="5545">
                  <c:v>40383</c:v>
                </c:pt>
                <c:pt idx="5546">
                  <c:v>40385</c:v>
                </c:pt>
                <c:pt idx="5547">
                  <c:v>40391</c:v>
                </c:pt>
                <c:pt idx="5548">
                  <c:v>40419</c:v>
                </c:pt>
                <c:pt idx="5549">
                  <c:v>40426</c:v>
                </c:pt>
                <c:pt idx="5550">
                  <c:v>40428</c:v>
                </c:pt>
                <c:pt idx="5551">
                  <c:v>40438</c:v>
                </c:pt>
                <c:pt idx="5552">
                  <c:v>40444</c:v>
                </c:pt>
                <c:pt idx="5553">
                  <c:v>40452</c:v>
                </c:pt>
                <c:pt idx="5554">
                  <c:v>40453</c:v>
                </c:pt>
                <c:pt idx="5555">
                  <c:v>40458</c:v>
                </c:pt>
                <c:pt idx="5556">
                  <c:v>40460</c:v>
                </c:pt>
                <c:pt idx="5557">
                  <c:v>40461</c:v>
                </c:pt>
                <c:pt idx="5558">
                  <c:v>40467</c:v>
                </c:pt>
                <c:pt idx="5559">
                  <c:v>40472</c:v>
                </c:pt>
                <c:pt idx="5560">
                  <c:v>40483</c:v>
                </c:pt>
                <c:pt idx="5561">
                  <c:v>40484</c:v>
                </c:pt>
                <c:pt idx="5562">
                  <c:v>40494</c:v>
                </c:pt>
                <c:pt idx="5563">
                  <c:v>40499</c:v>
                </c:pt>
                <c:pt idx="5564">
                  <c:v>40507</c:v>
                </c:pt>
                <c:pt idx="5565">
                  <c:v>40508</c:v>
                </c:pt>
                <c:pt idx="5566">
                  <c:v>40513</c:v>
                </c:pt>
                <c:pt idx="5567">
                  <c:v>40516</c:v>
                </c:pt>
                <c:pt idx="5568">
                  <c:v>40522</c:v>
                </c:pt>
                <c:pt idx="5569">
                  <c:v>40525</c:v>
                </c:pt>
                <c:pt idx="5570">
                  <c:v>40527</c:v>
                </c:pt>
                <c:pt idx="5571">
                  <c:v>40538</c:v>
                </c:pt>
                <c:pt idx="5572">
                  <c:v>40539</c:v>
                </c:pt>
                <c:pt idx="5573">
                  <c:v>40543</c:v>
                </c:pt>
                <c:pt idx="5574">
                  <c:v>40544</c:v>
                </c:pt>
                <c:pt idx="5575">
                  <c:v>40558</c:v>
                </c:pt>
                <c:pt idx="5576">
                  <c:v>40561</c:v>
                </c:pt>
                <c:pt idx="5577">
                  <c:v>40571</c:v>
                </c:pt>
                <c:pt idx="5578">
                  <c:v>40578</c:v>
                </c:pt>
                <c:pt idx="5579">
                  <c:v>40583</c:v>
                </c:pt>
                <c:pt idx="5580">
                  <c:v>40586</c:v>
                </c:pt>
                <c:pt idx="5581">
                  <c:v>40603</c:v>
                </c:pt>
                <c:pt idx="5582">
                  <c:v>40610</c:v>
                </c:pt>
                <c:pt idx="5583">
                  <c:v>40617</c:v>
                </c:pt>
                <c:pt idx="5584">
                  <c:v>40622</c:v>
                </c:pt>
                <c:pt idx="5585">
                  <c:v>40630</c:v>
                </c:pt>
                <c:pt idx="5586">
                  <c:v>40640</c:v>
                </c:pt>
                <c:pt idx="5587">
                  <c:v>40657</c:v>
                </c:pt>
                <c:pt idx="5588">
                  <c:v>40658</c:v>
                </c:pt>
                <c:pt idx="5589">
                  <c:v>40664</c:v>
                </c:pt>
                <c:pt idx="5590">
                  <c:v>40680</c:v>
                </c:pt>
                <c:pt idx="5591">
                  <c:v>40682</c:v>
                </c:pt>
                <c:pt idx="5592">
                  <c:v>40686</c:v>
                </c:pt>
                <c:pt idx="5593">
                  <c:v>40696</c:v>
                </c:pt>
                <c:pt idx="5594">
                  <c:v>40702</c:v>
                </c:pt>
                <c:pt idx="5595">
                  <c:v>40711</c:v>
                </c:pt>
                <c:pt idx="5596">
                  <c:v>40722</c:v>
                </c:pt>
                <c:pt idx="5597">
                  <c:v>40726</c:v>
                </c:pt>
                <c:pt idx="5598">
                  <c:v>40734</c:v>
                </c:pt>
                <c:pt idx="5599">
                  <c:v>40736</c:v>
                </c:pt>
                <c:pt idx="5600">
                  <c:v>40741</c:v>
                </c:pt>
                <c:pt idx="5601">
                  <c:v>40770</c:v>
                </c:pt>
                <c:pt idx="5602">
                  <c:v>40773</c:v>
                </c:pt>
                <c:pt idx="5603">
                  <c:v>40779</c:v>
                </c:pt>
                <c:pt idx="5604">
                  <c:v>40781</c:v>
                </c:pt>
                <c:pt idx="5605">
                  <c:v>40786</c:v>
                </c:pt>
                <c:pt idx="5606">
                  <c:v>40787</c:v>
                </c:pt>
                <c:pt idx="5607">
                  <c:v>40788</c:v>
                </c:pt>
                <c:pt idx="5608">
                  <c:v>40796</c:v>
                </c:pt>
                <c:pt idx="5609">
                  <c:v>40803</c:v>
                </c:pt>
                <c:pt idx="5610">
                  <c:v>40806</c:v>
                </c:pt>
                <c:pt idx="5611">
                  <c:v>40808</c:v>
                </c:pt>
                <c:pt idx="5612">
                  <c:v>40815</c:v>
                </c:pt>
                <c:pt idx="5613">
                  <c:v>40816</c:v>
                </c:pt>
                <c:pt idx="5614">
                  <c:v>40817</c:v>
                </c:pt>
                <c:pt idx="5615">
                  <c:v>40838</c:v>
                </c:pt>
                <c:pt idx="5616">
                  <c:v>40843</c:v>
                </c:pt>
                <c:pt idx="5617">
                  <c:v>40847</c:v>
                </c:pt>
                <c:pt idx="5618">
                  <c:v>40851</c:v>
                </c:pt>
                <c:pt idx="5619">
                  <c:v>40858</c:v>
                </c:pt>
                <c:pt idx="5620">
                  <c:v>40862</c:v>
                </c:pt>
                <c:pt idx="5621">
                  <c:v>40863</c:v>
                </c:pt>
                <c:pt idx="5622">
                  <c:v>40873</c:v>
                </c:pt>
                <c:pt idx="5623">
                  <c:v>40891</c:v>
                </c:pt>
                <c:pt idx="5624">
                  <c:v>40894</c:v>
                </c:pt>
                <c:pt idx="5625">
                  <c:v>40900</c:v>
                </c:pt>
                <c:pt idx="5626">
                  <c:v>40908</c:v>
                </c:pt>
                <c:pt idx="5627">
                  <c:v>40921</c:v>
                </c:pt>
                <c:pt idx="5628">
                  <c:v>40931</c:v>
                </c:pt>
                <c:pt idx="5629">
                  <c:v>40936</c:v>
                </c:pt>
                <c:pt idx="5630">
                  <c:v>40937</c:v>
                </c:pt>
                <c:pt idx="5631">
                  <c:v>40938</c:v>
                </c:pt>
                <c:pt idx="5632">
                  <c:v>40942</c:v>
                </c:pt>
                <c:pt idx="5633">
                  <c:v>40959</c:v>
                </c:pt>
                <c:pt idx="5634">
                  <c:v>40961</c:v>
                </c:pt>
                <c:pt idx="5635">
                  <c:v>40966</c:v>
                </c:pt>
                <c:pt idx="5636">
                  <c:v>40969</c:v>
                </c:pt>
                <c:pt idx="5637">
                  <c:v>40978</c:v>
                </c:pt>
                <c:pt idx="5638">
                  <c:v>40987</c:v>
                </c:pt>
                <c:pt idx="5639">
                  <c:v>40990</c:v>
                </c:pt>
                <c:pt idx="5640">
                  <c:v>40991</c:v>
                </c:pt>
                <c:pt idx="5641">
                  <c:v>41013</c:v>
                </c:pt>
                <c:pt idx="5642">
                  <c:v>41024</c:v>
                </c:pt>
                <c:pt idx="5643">
                  <c:v>41059</c:v>
                </c:pt>
                <c:pt idx="5644">
                  <c:v>41073</c:v>
                </c:pt>
                <c:pt idx="5645">
                  <c:v>41080</c:v>
                </c:pt>
                <c:pt idx="5646">
                  <c:v>41093</c:v>
                </c:pt>
                <c:pt idx="5647">
                  <c:v>41096</c:v>
                </c:pt>
                <c:pt idx="5648">
                  <c:v>41102</c:v>
                </c:pt>
                <c:pt idx="5649">
                  <c:v>41103</c:v>
                </c:pt>
                <c:pt idx="5650">
                  <c:v>41105</c:v>
                </c:pt>
                <c:pt idx="5651">
                  <c:v>41131</c:v>
                </c:pt>
                <c:pt idx="5652">
                  <c:v>41133</c:v>
                </c:pt>
                <c:pt idx="5653">
                  <c:v>41143</c:v>
                </c:pt>
                <c:pt idx="5654">
                  <c:v>41149</c:v>
                </c:pt>
                <c:pt idx="5655">
                  <c:v>41165</c:v>
                </c:pt>
                <c:pt idx="5656">
                  <c:v>41179</c:v>
                </c:pt>
                <c:pt idx="5657">
                  <c:v>41180</c:v>
                </c:pt>
                <c:pt idx="5658">
                  <c:v>41183</c:v>
                </c:pt>
                <c:pt idx="5659">
                  <c:v>41193</c:v>
                </c:pt>
                <c:pt idx="5660">
                  <c:v>41211</c:v>
                </c:pt>
                <c:pt idx="5661">
                  <c:v>41217</c:v>
                </c:pt>
                <c:pt idx="5662">
                  <c:v>41226</c:v>
                </c:pt>
                <c:pt idx="5663">
                  <c:v>41229</c:v>
                </c:pt>
                <c:pt idx="5664">
                  <c:v>41235</c:v>
                </c:pt>
                <c:pt idx="5665">
                  <c:v>41242</c:v>
                </c:pt>
                <c:pt idx="5666">
                  <c:v>41243</c:v>
                </c:pt>
                <c:pt idx="5667">
                  <c:v>41244</c:v>
                </c:pt>
                <c:pt idx="5668">
                  <c:v>41263</c:v>
                </c:pt>
                <c:pt idx="5669">
                  <c:v>41266</c:v>
                </c:pt>
                <c:pt idx="5670">
                  <c:v>41274</c:v>
                </c:pt>
                <c:pt idx="5671">
                  <c:v>41290</c:v>
                </c:pt>
                <c:pt idx="5672">
                  <c:v>41294</c:v>
                </c:pt>
                <c:pt idx="5673">
                  <c:v>41311</c:v>
                </c:pt>
                <c:pt idx="5674">
                  <c:v>41317</c:v>
                </c:pt>
                <c:pt idx="5675">
                  <c:v>41324</c:v>
                </c:pt>
                <c:pt idx="5676">
                  <c:v>41325</c:v>
                </c:pt>
                <c:pt idx="5677">
                  <c:v>41332</c:v>
                </c:pt>
                <c:pt idx="5678">
                  <c:v>41338</c:v>
                </c:pt>
                <c:pt idx="5679">
                  <c:v>41341</c:v>
                </c:pt>
                <c:pt idx="5680">
                  <c:v>41349</c:v>
                </c:pt>
                <c:pt idx="5681">
                  <c:v>41368</c:v>
                </c:pt>
                <c:pt idx="5682">
                  <c:v>41378</c:v>
                </c:pt>
                <c:pt idx="5683">
                  <c:v>41379</c:v>
                </c:pt>
                <c:pt idx="5684">
                  <c:v>41384</c:v>
                </c:pt>
                <c:pt idx="5685">
                  <c:v>41389</c:v>
                </c:pt>
                <c:pt idx="5686">
                  <c:v>41396</c:v>
                </c:pt>
                <c:pt idx="5687">
                  <c:v>41398</c:v>
                </c:pt>
                <c:pt idx="5688">
                  <c:v>41414</c:v>
                </c:pt>
                <c:pt idx="5689">
                  <c:v>41420</c:v>
                </c:pt>
                <c:pt idx="5690">
                  <c:v>41423</c:v>
                </c:pt>
                <c:pt idx="5691">
                  <c:v>41431</c:v>
                </c:pt>
                <c:pt idx="5692">
                  <c:v>41436</c:v>
                </c:pt>
                <c:pt idx="5693">
                  <c:v>41439</c:v>
                </c:pt>
                <c:pt idx="5694">
                  <c:v>41440</c:v>
                </c:pt>
                <c:pt idx="5695">
                  <c:v>41443</c:v>
                </c:pt>
                <c:pt idx="5696">
                  <c:v>41444</c:v>
                </c:pt>
                <c:pt idx="5697">
                  <c:v>41446</c:v>
                </c:pt>
                <c:pt idx="5698">
                  <c:v>41455</c:v>
                </c:pt>
                <c:pt idx="5699">
                  <c:v>41480</c:v>
                </c:pt>
                <c:pt idx="5700">
                  <c:v>41484</c:v>
                </c:pt>
                <c:pt idx="5701">
                  <c:v>41488</c:v>
                </c:pt>
                <c:pt idx="5702">
                  <c:v>41490</c:v>
                </c:pt>
                <c:pt idx="5703">
                  <c:v>41491</c:v>
                </c:pt>
                <c:pt idx="5704">
                  <c:v>41493</c:v>
                </c:pt>
                <c:pt idx="5705">
                  <c:v>41494</c:v>
                </c:pt>
                <c:pt idx="5706">
                  <c:v>41495</c:v>
                </c:pt>
                <c:pt idx="5707">
                  <c:v>41499</c:v>
                </c:pt>
                <c:pt idx="5708">
                  <c:v>41501</c:v>
                </c:pt>
                <c:pt idx="5709">
                  <c:v>41511</c:v>
                </c:pt>
                <c:pt idx="5710">
                  <c:v>41512</c:v>
                </c:pt>
                <c:pt idx="5711">
                  <c:v>41514</c:v>
                </c:pt>
                <c:pt idx="5712">
                  <c:v>41515</c:v>
                </c:pt>
                <c:pt idx="5713">
                  <c:v>41518</c:v>
                </c:pt>
                <c:pt idx="5714">
                  <c:v>41536</c:v>
                </c:pt>
                <c:pt idx="5715">
                  <c:v>41550</c:v>
                </c:pt>
                <c:pt idx="5716">
                  <c:v>41555</c:v>
                </c:pt>
                <c:pt idx="5717">
                  <c:v>41561</c:v>
                </c:pt>
                <c:pt idx="5718">
                  <c:v>41571</c:v>
                </c:pt>
                <c:pt idx="5719">
                  <c:v>41588</c:v>
                </c:pt>
                <c:pt idx="5720">
                  <c:v>41595</c:v>
                </c:pt>
                <c:pt idx="5721">
                  <c:v>41601</c:v>
                </c:pt>
                <c:pt idx="5722">
                  <c:v>41609</c:v>
                </c:pt>
                <c:pt idx="5723">
                  <c:v>41611</c:v>
                </c:pt>
                <c:pt idx="5724">
                  <c:v>41616</c:v>
                </c:pt>
                <c:pt idx="5725">
                  <c:v>41619</c:v>
                </c:pt>
                <c:pt idx="5726">
                  <c:v>41623</c:v>
                </c:pt>
                <c:pt idx="5727">
                  <c:v>41628</c:v>
                </c:pt>
                <c:pt idx="5728">
                  <c:v>41632</c:v>
                </c:pt>
                <c:pt idx="5729">
                  <c:v>41637</c:v>
                </c:pt>
                <c:pt idx="5730">
                  <c:v>41640</c:v>
                </c:pt>
                <c:pt idx="5731">
                  <c:v>41647</c:v>
                </c:pt>
                <c:pt idx="5732">
                  <c:v>41656</c:v>
                </c:pt>
                <c:pt idx="5733">
                  <c:v>41671</c:v>
                </c:pt>
                <c:pt idx="5734">
                  <c:v>41673</c:v>
                </c:pt>
                <c:pt idx="5735">
                  <c:v>41675</c:v>
                </c:pt>
                <c:pt idx="5736">
                  <c:v>41681</c:v>
                </c:pt>
                <c:pt idx="5737">
                  <c:v>41682</c:v>
                </c:pt>
                <c:pt idx="5738">
                  <c:v>41686</c:v>
                </c:pt>
                <c:pt idx="5739">
                  <c:v>41698</c:v>
                </c:pt>
                <c:pt idx="5740">
                  <c:v>41701</c:v>
                </c:pt>
                <c:pt idx="5741">
                  <c:v>41704</c:v>
                </c:pt>
                <c:pt idx="5742">
                  <c:v>41706</c:v>
                </c:pt>
                <c:pt idx="5743">
                  <c:v>41709</c:v>
                </c:pt>
                <c:pt idx="5744">
                  <c:v>41716</c:v>
                </c:pt>
                <c:pt idx="5745">
                  <c:v>41725</c:v>
                </c:pt>
                <c:pt idx="5746">
                  <c:v>41727</c:v>
                </c:pt>
                <c:pt idx="5747">
                  <c:v>41749</c:v>
                </c:pt>
                <c:pt idx="5748">
                  <c:v>41753</c:v>
                </c:pt>
                <c:pt idx="5749">
                  <c:v>41755</c:v>
                </c:pt>
                <c:pt idx="5750">
                  <c:v>41758</c:v>
                </c:pt>
                <c:pt idx="5751">
                  <c:v>41760</c:v>
                </c:pt>
                <c:pt idx="5752">
                  <c:v>41762</c:v>
                </c:pt>
                <c:pt idx="5753">
                  <c:v>41766</c:v>
                </c:pt>
                <c:pt idx="5754">
                  <c:v>41779</c:v>
                </c:pt>
                <c:pt idx="5755">
                  <c:v>41789</c:v>
                </c:pt>
                <c:pt idx="5756">
                  <c:v>41795</c:v>
                </c:pt>
                <c:pt idx="5757">
                  <c:v>41798</c:v>
                </c:pt>
                <c:pt idx="5758">
                  <c:v>41800</c:v>
                </c:pt>
                <c:pt idx="5759">
                  <c:v>41803</c:v>
                </c:pt>
                <c:pt idx="5760">
                  <c:v>41806</c:v>
                </c:pt>
                <c:pt idx="5761">
                  <c:v>41814</c:v>
                </c:pt>
                <c:pt idx="5762">
                  <c:v>41815</c:v>
                </c:pt>
                <c:pt idx="5763">
                  <c:v>41818</c:v>
                </c:pt>
                <c:pt idx="5764">
                  <c:v>41820</c:v>
                </c:pt>
                <c:pt idx="5765">
                  <c:v>41826</c:v>
                </c:pt>
                <c:pt idx="5766">
                  <c:v>41827</c:v>
                </c:pt>
                <c:pt idx="5767">
                  <c:v>41832</c:v>
                </c:pt>
                <c:pt idx="5768">
                  <c:v>41846</c:v>
                </c:pt>
                <c:pt idx="5769">
                  <c:v>41859</c:v>
                </c:pt>
                <c:pt idx="5770">
                  <c:v>41872</c:v>
                </c:pt>
                <c:pt idx="5771">
                  <c:v>41886</c:v>
                </c:pt>
                <c:pt idx="5772">
                  <c:v>41894</c:v>
                </c:pt>
                <c:pt idx="5773">
                  <c:v>41910</c:v>
                </c:pt>
                <c:pt idx="5774">
                  <c:v>41911</c:v>
                </c:pt>
                <c:pt idx="5775">
                  <c:v>41914</c:v>
                </c:pt>
                <c:pt idx="5776">
                  <c:v>41917</c:v>
                </c:pt>
                <c:pt idx="5777">
                  <c:v>41936</c:v>
                </c:pt>
                <c:pt idx="5778">
                  <c:v>41938</c:v>
                </c:pt>
                <c:pt idx="5779">
                  <c:v>41941</c:v>
                </c:pt>
                <c:pt idx="5780">
                  <c:v>41952</c:v>
                </c:pt>
                <c:pt idx="5781">
                  <c:v>41954</c:v>
                </c:pt>
                <c:pt idx="5782">
                  <c:v>41966</c:v>
                </c:pt>
                <c:pt idx="5783">
                  <c:v>41973</c:v>
                </c:pt>
                <c:pt idx="5784">
                  <c:v>41977</c:v>
                </c:pt>
                <c:pt idx="5785">
                  <c:v>41981</c:v>
                </c:pt>
                <c:pt idx="5786">
                  <c:v>41985</c:v>
                </c:pt>
                <c:pt idx="5787">
                  <c:v>41987</c:v>
                </c:pt>
                <c:pt idx="5788">
                  <c:v>41991</c:v>
                </c:pt>
                <c:pt idx="5789">
                  <c:v>41997</c:v>
                </c:pt>
                <c:pt idx="5790">
                  <c:v>42000</c:v>
                </c:pt>
                <c:pt idx="5791">
                  <c:v>42002</c:v>
                </c:pt>
                <c:pt idx="5792">
                  <c:v>42003</c:v>
                </c:pt>
                <c:pt idx="5793">
                  <c:v>42010</c:v>
                </c:pt>
                <c:pt idx="5794">
                  <c:v>42012</c:v>
                </c:pt>
                <c:pt idx="5795">
                  <c:v>42033</c:v>
                </c:pt>
                <c:pt idx="5796">
                  <c:v>42045</c:v>
                </c:pt>
                <c:pt idx="5797">
                  <c:v>42067</c:v>
                </c:pt>
                <c:pt idx="5798">
                  <c:v>42073</c:v>
                </c:pt>
                <c:pt idx="5799">
                  <c:v>42075</c:v>
                </c:pt>
                <c:pt idx="5800">
                  <c:v>42078</c:v>
                </c:pt>
                <c:pt idx="5801">
                  <c:v>42082</c:v>
                </c:pt>
                <c:pt idx="5802">
                  <c:v>42088</c:v>
                </c:pt>
                <c:pt idx="5803">
                  <c:v>42104</c:v>
                </c:pt>
                <c:pt idx="5804">
                  <c:v>42114</c:v>
                </c:pt>
                <c:pt idx="5805">
                  <c:v>42123</c:v>
                </c:pt>
                <c:pt idx="5806">
                  <c:v>42124</c:v>
                </c:pt>
                <c:pt idx="5807">
                  <c:v>42126</c:v>
                </c:pt>
                <c:pt idx="5808">
                  <c:v>42128</c:v>
                </c:pt>
                <c:pt idx="5809">
                  <c:v>42130</c:v>
                </c:pt>
                <c:pt idx="5810">
                  <c:v>42132</c:v>
                </c:pt>
                <c:pt idx="5811">
                  <c:v>42136</c:v>
                </c:pt>
                <c:pt idx="5812">
                  <c:v>42139</c:v>
                </c:pt>
                <c:pt idx="5813">
                  <c:v>42143</c:v>
                </c:pt>
                <c:pt idx="5814">
                  <c:v>42164</c:v>
                </c:pt>
                <c:pt idx="5815">
                  <c:v>42169</c:v>
                </c:pt>
                <c:pt idx="5816">
                  <c:v>42185</c:v>
                </c:pt>
                <c:pt idx="5817">
                  <c:v>42208</c:v>
                </c:pt>
                <c:pt idx="5818">
                  <c:v>42211</c:v>
                </c:pt>
                <c:pt idx="5819">
                  <c:v>42229</c:v>
                </c:pt>
                <c:pt idx="5820">
                  <c:v>42236</c:v>
                </c:pt>
                <c:pt idx="5821">
                  <c:v>42238</c:v>
                </c:pt>
                <c:pt idx="5822">
                  <c:v>42239</c:v>
                </c:pt>
                <c:pt idx="5823">
                  <c:v>42240</c:v>
                </c:pt>
                <c:pt idx="5824">
                  <c:v>42241</c:v>
                </c:pt>
                <c:pt idx="5825">
                  <c:v>42252</c:v>
                </c:pt>
                <c:pt idx="5826">
                  <c:v>42254</c:v>
                </c:pt>
                <c:pt idx="5827">
                  <c:v>42257</c:v>
                </c:pt>
                <c:pt idx="5828">
                  <c:v>42261</c:v>
                </c:pt>
                <c:pt idx="5829">
                  <c:v>42263</c:v>
                </c:pt>
                <c:pt idx="5830">
                  <c:v>42265</c:v>
                </c:pt>
                <c:pt idx="5831">
                  <c:v>42269</c:v>
                </c:pt>
                <c:pt idx="5832">
                  <c:v>42274</c:v>
                </c:pt>
                <c:pt idx="5833">
                  <c:v>42286</c:v>
                </c:pt>
                <c:pt idx="5834">
                  <c:v>42289</c:v>
                </c:pt>
                <c:pt idx="5835">
                  <c:v>42318</c:v>
                </c:pt>
                <c:pt idx="5836">
                  <c:v>42323</c:v>
                </c:pt>
                <c:pt idx="5837">
                  <c:v>42325</c:v>
                </c:pt>
                <c:pt idx="5838">
                  <c:v>42343</c:v>
                </c:pt>
                <c:pt idx="5839">
                  <c:v>42351</c:v>
                </c:pt>
                <c:pt idx="5840">
                  <c:v>42352</c:v>
                </c:pt>
                <c:pt idx="5841">
                  <c:v>42356</c:v>
                </c:pt>
                <c:pt idx="5842">
                  <c:v>42364</c:v>
                </c:pt>
                <c:pt idx="5843">
                  <c:v>42366</c:v>
                </c:pt>
                <c:pt idx="5844">
                  <c:v>42390</c:v>
                </c:pt>
                <c:pt idx="5845">
                  <c:v>42393</c:v>
                </c:pt>
                <c:pt idx="5846">
                  <c:v>42394</c:v>
                </c:pt>
                <c:pt idx="5847">
                  <c:v>42395</c:v>
                </c:pt>
                <c:pt idx="5848">
                  <c:v>42396</c:v>
                </c:pt>
                <c:pt idx="5849">
                  <c:v>42402</c:v>
                </c:pt>
                <c:pt idx="5850">
                  <c:v>42406</c:v>
                </c:pt>
                <c:pt idx="5851">
                  <c:v>42418</c:v>
                </c:pt>
                <c:pt idx="5852">
                  <c:v>42422</c:v>
                </c:pt>
                <c:pt idx="5853">
                  <c:v>42423</c:v>
                </c:pt>
                <c:pt idx="5854">
                  <c:v>42425</c:v>
                </c:pt>
                <c:pt idx="5855">
                  <c:v>42426</c:v>
                </c:pt>
                <c:pt idx="5856">
                  <c:v>42434</c:v>
                </c:pt>
                <c:pt idx="5857">
                  <c:v>42438</c:v>
                </c:pt>
                <c:pt idx="5858">
                  <c:v>42444</c:v>
                </c:pt>
                <c:pt idx="5859">
                  <c:v>42448</c:v>
                </c:pt>
                <c:pt idx="5860">
                  <c:v>42459</c:v>
                </c:pt>
                <c:pt idx="5861">
                  <c:v>42460</c:v>
                </c:pt>
                <c:pt idx="5862">
                  <c:v>42461</c:v>
                </c:pt>
                <c:pt idx="5863">
                  <c:v>42465</c:v>
                </c:pt>
                <c:pt idx="5864">
                  <c:v>42469</c:v>
                </c:pt>
                <c:pt idx="5865">
                  <c:v>42470</c:v>
                </c:pt>
                <c:pt idx="5866">
                  <c:v>42472</c:v>
                </c:pt>
                <c:pt idx="5867">
                  <c:v>42474</c:v>
                </c:pt>
                <c:pt idx="5868">
                  <c:v>42485</c:v>
                </c:pt>
                <c:pt idx="5869">
                  <c:v>42486</c:v>
                </c:pt>
                <c:pt idx="5870">
                  <c:v>42501</c:v>
                </c:pt>
                <c:pt idx="5871">
                  <c:v>42502</c:v>
                </c:pt>
                <c:pt idx="5872">
                  <c:v>42509</c:v>
                </c:pt>
                <c:pt idx="5873">
                  <c:v>42512</c:v>
                </c:pt>
                <c:pt idx="5874">
                  <c:v>42518</c:v>
                </c:pt>
                <c:pt idx="5875">
                  <c:v>42520</c:v>
                </c:pt>
                <c:pt idx="5876">
                  <c:v>42530</c:v>
                </c:pt>
                <c:pt idx="5877">
                  <c:v>42538</c:v>
                </c:pt>
                <c:pt idx="5878">
                  <c:v>42545</c:v>
                </c:pt>
                <c:pt idx="5879">
                  <c:v>42551</c:v>
                </c:pt>
                <c:pt idx="5880">
                  <c:v>42555</c:v>
                </c:pt>
                <c:pt idx="5881">
                  <c:v>42558</c:v>
                </c:pt>
                <c:pt idx="5882">
                  <c:v>42578</c:v>
                </c:pt>
                <c:pt idx="5883">
                  <c:v>42581</c:v>
                </c:pt>
                <c:pt idx="5884">
                  <c:v>42583</c:v>
                </c:pt>
                <c:pt idx="5885">
                  <c:v>42592</c:v>
                </c:pt>
                <c:pt idx="5886">
                  <c:v>42595</c:v>
                </c:pt>
                <c:pt idx="5887">
                  <c:v>42611</c:v>
                </c:pt>
                <c:pt idx="5888">
                  <c:v>42614</c:v>
                </c:pt>
                <c:pt idx="5889">
                  <c:v>42620</c:v>
                </c:pt>
                <c:pt idx="5890">
                  <c:v>42637</c:v>
                </c:pt>
                <c:pt idx="5891">
                  <c:v>42638</c:v>
                </c:pt>
                <c:pt idx="5892">
                  <c:v>42641</c:v>
                </c:pt>
                <c:pt idx="5893">
                  <c:v>42648</c:v>
                </c:pt>
                <c:pt idx="5894">
                  <c:v>42653</c:v>
                </c:pt>
                <c:pt idx="5895">
                  <c:v>42654</c:v>
                </c:pt>
                <c:pt idx="5896">
                  <c:v>42658</c:v>
                </c:pt>
                <c:pt idx="5897">
                  <c:v>42663</c:v>
                </c:pt>
                <c:pt idx="5898">
                  <c:v>42672</c:v>
                </c:pt>
                <c:pt idx="5899">
                  <c:v>42681</c:v>
                </c:pt>
                <c:pt idx="5900">
                  <c:v>42694</c:v>
                </c:pt>
                <c:pt idx="5901">
                  <c:v>42705</c:v>
                </c:pt>
                <c:pt idx="5902">
                  <c:v>42716</c:v>
                </c:pt>
                <c:pt idx="5903">
                  <c:v>42719</c:v>
                </c:pt>
                <c:pt idx="5904">
                  <c:v>42723</c:v>
                </c:pt>
                <c:pt idx="5905">
                  <c:v>42745</c:v>
                </c:pt>
                <c:pt idx="5906">
                  <c:v>42752</c:v>
                </c:pt>
                <c:pt idx="5907">
                  <c:v>42753</c:v>
                </c:pt>
                <c:pt idx="5908">
                  <c:v>42754</c:v>
                </c:pt>
                <c:pt idx="5909">
                  <c:v>42761</c:v>
                </c:pt>
                <c:pt idx="5910">
                  <c:v>42763</c:v>
                </c:pt>
                <c:pt idx="5911">
                  <c:v>42764</c:v>
                </c:pt>
                <c:pt idx="5912">
                  <c:v>42765</c:v>
                </c:pt>
                <c:pt idx="5913">
                  <c:v>42773</c:v>
                </c:pt>
                <c:pt idx="5914">
                  <c:v>42775</c:v>
                </c:pt>
                <c:pt idx="5915">
                  <c:v>42777</c:v>
                </c:pt>
                <c:pt idx="5916">
                  <c:v>42782</c:v>
                </c:pt>
                <c:pt idx="5917">
                  <c:v>42789</c:v>
                </c:pt>
                <c:pt idx="5918">
                  <c:v>42792</c:v>
                </c:pt>
                <c:pt idx="5919">
                  <c:v>42801</c:v>
                </c:pt>
                <c:pt idx="5920">
                  <c:v>42810</c:v>
                </c:pt>
                <c:pt idx="5921">
                  <c:v>42811</c:v>
                </c:pt>
                <c:pt idx="5922">
                  <c:v>42817</c:v>
                </c:pt>
                <c:pt idx="5923">
                  <c:v>42828</c:v>
                </c:pt>
                <c:pt idx="5924">
                  <c:v>42831</c:v>
                </c:pt>
                <c:pt idx="5925">
                  <c:v>42833</c:v>
                </c:pt>
                <c:pt idx="5926">
                  <c:v>42837</c:v>
                </c:pt>
                <c:pt idx="5927">
                  <c:v>42843</c:v>
                </c:pt>
                <c:pt idx="5928">
                  <c:v>42850</c:v>
                </c:pt>
                <c:pt idx="5929">
                  <c:v>42854</c:v>
                </c:pt>
                <c:pt idx="5930">
                  <c:v>42856</c:v>
                </c:pt>
                <c:pt idx="5931">
                  <c:v>42863</c:v>
                </c:pt>
                <c:pt idx="5932">
                  <c:v>42865</c:v>
                </c:pt>
                <c:pt idx="5933">
                  <c:v>42886</c:v>
                </c:pt>
                <c:pt idx="5934">
                  <c:v>42892</c:v>
                </c:pt>
                <c:pt idx="5935">
                  <c:v>42898</c:v>
                </c:pt>
                <c:pt idx="5936">
                  <c:v>42903</c:v>
                </c:pt>
                <c:pt idx="5937">
                  <c:v>42907</c:v>
                </c:pt>
                <c:pt idx="5938">
                  <c:v>42914</c:v>
                </c:pt>
                <c:pt idx="5939">
                  <c:v>42917</c:v>
                </c:pt>
                <c:pt idx="5940">
                  <c:v>42919</c:v>
                </c:pt>
                <c:pt idx="5941">
                  <c:v>42930</c:v>
                </c:pt>
                <c:pt idx="5942">
                  <c:v>42932</c:v>
                </c:pt>
                <c:pt idx="5943">
                  <c:v>42935</c:v>
                </c:pt>
                <c:pt idx="5944">
                  <c:v>42945</c:v>
                </c:pt>
                <c:pt idx="5945">
                  <c:v>42946</c:v>
                </c:pt>
                <c:pt idx="5946">
                  <c:v>42949</c:v>
                </c:pt>
                <c:pt idx="5947">
                  <c:v>42960</c:v>
                </c:pt>
                <c:pt idx="5948">
                  <c:v>42970</c:v>
                </c:pt>
                <c:pt idx="5949">
                  <c:v>42973</c:v>
                </c:pt>
                <c:pt idx="5950">
                  <c:v>42979</c:v>
                </c:pt>
                <c:pt idx="5951">
                  <c:v>42980</c:v>
                </c:pt>
                <c:pt idx="5952">
                  <c:v>42986</c:v>
                </c:pt>
                <c:pt idx="5953">
                  <c:v>42990</c:v>
                </c:pt>
                <c:pt idx="5954">
                  <c:v>42995</c:v>
                </c:pt>
                <c:pt idx="5955">
                  <c:v>42998</c:v>
                </c:pt>
                <c:pt idx="5956">
                  <c:v>43001</c:v>
                </c:pt>
                <c:pt idx="5957">
                  <c:v>43024</c:v>
                </c:pt>
                <c:pt idx="5958">
                  <c:v>43029</c:v>
                </c:pt>
                <c:pt idx="5959">
                  <c:v>43031</c:v>
                </c:pt>
                <c:pt idx="5960">
                  <c:v>43042</c:v>
                </c:pt>
                <c:pt idx="5961">
                  <c:v>43046</c:v>
                </c:pt>
                <c:pt idx="5962">
                  <c:v>43047</c:v>
                </c:pt>
                <c:pt idx="5963">
                  <c:v>43052</c:v>
                </c:pt>
                <c:pt idx="5964">
                  <c:v>43058</c:v>
                </c:pt>
                <c:pt idx="5965">
                  <c:v>43062</c:v>
                </c:pt>
                <c:pt idx="5966">
                  <c:v>43066</c:v>
                </c:pt>
                <c:pt idx="5967">
                  <c:v>43067</c:v>
                </c:pt>
                <c:pt idx="5968">
                  <c:v>43081</c:v>
                </c:pt>
                <c:pt idx="5969">
                  <c:v>43085</c:v>
                </c:pt>
                <c:pt idx="5970">
                  <c:v>43109</c:v>
                </c:pt>
                <c:pt idx="5971">
                  <c:v>43111</c:v>
                </c:pt>
                <c:pt idx="5972">
                  <c:v>43112</c:v>
                </c:pt>
                <c:pt idx="5973">
                  <c:v>43116</c:v>
                </c:pt>
                <c:pt idx="5974">
                  <c:v>43123</c:v>
                </c:pt>
                <c:pt idx="5975">
                  <c:v>43124</c:v>
                </c:pt>
                <c:pt idx="5976">
                  <c:v>43129</c:v>
                </c:pt>
                <c:pt idx="5977">
                  <c:v>43149</c:v>
                </c:pt>
                <c:pt idx="5978">
                  <c:v>43150</c:v>
                </c:pt>
                <c:pt idx="5979">
                  <c:v>43158</c:v>
                </c:pt>
                <c:pt idx="5980">
                  <c:v>43169</c:v>
                </c:pt>
                <c:pt idx="5981">
                  <c:v>43178</c:v>
                </c:pt>
                <c:pt idx="5982">
                  <c:v>43183</c:v>
                </c:pt>
                <c:pt idx="5983">
                  <c:v>43187</c:v>
                </c:pt>
                <c:pt idx="5984">
                  <c:v>43204</c:v>
                </c:pt>
                <c:pt idx="5985">
                  <c:v>43207</c:v>
                </c:pt>
                <c:pt idx="5986">
                  <c:v>43211</c:v>
                </c:pt>
                <c:pt idx="5987">
                  <c:v>43214</c:v>
                </c:pt>
                <c:pt idx="5988">
                  <c:v>43222</c:v>
                </c:pt>
                <c:pt idx="5989">
                  <c:v>43223</c:v>
                </c:pt>
                <c:pt idx="5990">
                  <c:v>43234</c:v>
                </c:pt>
                <c:pt idx="5991">
                  <c:v>43236</c:v>
                </c:pt>
                <c:pt idx="5992">
                  <c:v>43239</c:v>
                </c:pt>
                <c:pt idx="5993">
                  <c:v>43244</c:v>
                </c:pt>
                <c:pt idx="5994">
                  <c:v>43249</c:v>
                </c:pt>
                <c:pt idx="5995">
                  <c:v>43255</c:v>
                </c:pt>
                <c:pt idx="5996">
                  <c:v>43265</c:v>
                </c:pt>
                <c:pt idx="5997">
                  <c:v>43275</c:v>
                </c:pt>
                <c:pt idx="5998">
                  <c:v>43277</c:v>
                </c:pt>
                <c:pt idx="5999">
                  <c:v>43285</c:v>
                </c:pt>
                <c:pt idx="6000">
                  <c:v>43297</c:v>
                </c:pt>
                <c:pt idx="6001">
                  <c:v>43306</c:v>
                </c:pt>
                <c:pt idx="6002">
                  <c:v>43309</c:v>
                </c:pt>
                <c:pt idx="6003">
                  <c:v>43312</c:v>
                </c:pt>
                <c:pt idx="6004">
                  <c:v>43336</c:v>
                </c:pt>
                <c:pt idx="6005">
                  <c:v>43343</c:v>
                </c:pt>
                <c:pt idx="6006">
                  <c:v>43345</c:v>
                </c:pt>
                <c:pt idx="6007">
                  <c:v>43355</c:v>
                </c:pt>
                <c:pt idx="6008">
                  <c:v>43362</c:v>
                </c:pt>
                <c:pt idx="6009">
                  <c:v>43366</c:v>
                </c:pt>
                <c:pt idx="6010">
                  <c:v>43371</c:v>
                </c:pt>
                <c:pt idx="6011">
                  <c:v>43379</c:v>
                </c:pt>
                <c:pt idx="6012">
                  <c:v>43384</c:v>
                </c:pt>
                <c:pt idx="6013">
                  <c:v>43392</c:v>
                </c:pt>
                <c:pt idx="6014">
                  <c:v>43397</c:v>
                </c:pt>
                <c:pt idx="6015">
                  <c:v>43398</c:v>
                </c:pt>
                <c:pt idx="6016">
                  <c:v>43404</c:v>
                </c:pt>
                <c:pt idx="6017">
                  <c:v>43409</c:v>
                </c:pt>
                <c:pt idx="6018">
                  <c:v>43413</c:v>
                </c:pt>
                <c:pt idx="6019">
                  <c:v>43421</c:v>
                </c:pt>
                <c:pt idx="6020">
                  <c:v>43422</c:v>
                </c:pt>
                <c:pt idx="6021">
                  <c:v>43424</c:v>
                </c:pt>
                <c:pt idx="6022">
                  <c:v>43426</c:v>
                </c:pt>
                <c:pt idx="6023">
                  <c:v>43430</c:v>
                </c:pt>
                <c:pt idx="6024">
                  <c:v>43453</c:v>
                </c:pt>
                <c:pt idx="6025">
                  <c:v>43466</c:v>
                </c:pt>
                <c:pt idx="6026">
                  <c:v>43480</c:v>
                </c:pt>
                <c:pt idx="6027">
                  <c:v>43484</c:v>
                </c:pt>
                <c:pt idx="6028">
                  <c:v>43489</c:v>
                </c:pt>
                <c:pt idx="6029">
                  <c:v>43490</c:v>
                </c:pt>
                <c:pt idx="6030">
                  <c:v>43496</c:v>
                </c:pt>
                <c:pt idx="6031">
                  <c:v>43498</c:v>
                </c:pt>
                <c:pt idx="6032">
                  <c:v>43504</c:v>
                </c:pt>
                <c:pt idx="6033">
                  <c:v>43509</c:v>
                </c:pt>
                <c:pt idx="6034">
                  <c:v>43564</c:v>
                </c:pt>
                <c:pt idx="6035">
                  <c:v>43575</c:v>
                </c:pt>
                <c:pt idx="6036">
                  <c:v>43580</c:v>
                </c:pt>
                <c:pt idx="6037">
                  <c:v>43585</c:v>
                </c:pt>
                <c:pt idx="6038">
                  <c:v>43587</c:v>
                </c:pt>
                <c:pt idx="6039">
                  <c:v>43588</c:v>
                </c:pt>
                <c:pt idx="6040">
                  <c:v>43590</c:v>
                </c:pt>
                <c:pt idx="6041">
                  <c:v>43593</c:v>
                </c:pt>
                <c:pt idx="6042">
                  <c:v>43600</c:v>
                </c:pt>
                <c:pt idx="6043">
                  <c:v>43607</c:v>
                </c:pt>
                <c:pt idx="6044">
                  <c:v>43608</c:v>
                </c:pt>
                <c:pt idx="6045">
                  <c:v>43613</c:v>
                </c:pt>
                <c:pt idx="6046">
                  <c:v>43616</c:v>
                </c:pt>
                <c:pt idx="6047">
                  <c:v>43622</c:v>
                </c:pt>
                <c:pt idx="6048">
                  <c:v>43635</c:v>
                </c:pt>
                <c:pt idx="6049">
                  <c:v>43641</c:v>
                </c:pt>
                <c:pt idx="6050">
                  <c:v>43645</c:v>
                </c:pt>
                <c:pt idx="6051">
                  <c:v>43648</c:v>
                </c:pt>
                <c:pt idx="6052">
                  <c:v>43660</c:v>
                </c:pt>
                <c:pt idx="6053">
                  <c:v>43664</c:v>
                </c:pt>
                <c:pt idx="6054">
                  <c:v>43677</c:v>
                </c:pt>
                <c:pt idx="6055">
                  <c:v>43687</c:v>
                </c:pt>
                <c:pt idx="6056">
                  <c:v>43696</c:v>
                </c:pt>
                <c:pt idx="6057">
                  <c:v>43702</c:v>
                </c:pt>
                <c:pt idx="6058">
                  <c:v>43709</c:v>
                </c:pt>
                <c:pt idx="6059">
                  <c:v>43715</c:v>
                </c:pt>
                <c:pt idx="6060">
                  <c:v>43716</c:v>
                </c:pt>
                <c:pt idx="6061">
                  <c:v>43726</c:v>
                </c:pt>
                <c:pt idx="6062">
                  <c:v>43746</c:v>
                </c:pt>
                <c:pt idx="6063">
                  <c:v>43747</c:v>
                </c:pt>
                <c:pt idx="6064">
                  <c:v>43753</c:v>
                </c:pt>
                <c:pt idx="6065">
                  <c:v>43765</c:v>
                </c:pt>
                <c:pt idx="6066">
                  <c:v>43770</c:v>
                </c:pt>
                <c:pt idx="6067">
                  <c:v>43788</c:v>
                </c:pt>
                <c:pt idx="6068">
                  <c:v>43791</c:v>
                </c:pt>
                <c:pt idx="6069">
                  <c:v>43793</c:v>
                </c:pt>
                <c:pt idx="6070">
                  <c:v>43821</c:v>
                </c:pt>
                <c:pt idx="6071">
                  <c:v>43826</c:v>
                </c:pt>
                <c:pt idx="6072">
                  <c:v>43828</c:v>
                </c:pt>
                <c:pt idx="6073">
                  <c:v>43841</c:v>
                </c:pt>
                <c:pt idx="6074">
                  <c:v>43845</c:v>
                </c:pt>
                <c:pt idx="6075">
                  <c:v>43846</c:v>
                </c:pt>
                <c:pt idx="6076">
                  <c:v>43848</c:v>
                </c:pt>
                <c:pt idx="6077">
                  <c:v>43849</c:v>
                </c:pt>
                <c:pt idx="6078">
                  <c:v>43851</c:v>
                </c:pt>
                <c:pt idx="6079">
                  <c:v>43861</c:v>
                </c:pt>
                <c:pt idx="6080">
                  <c:v>43866</c:v>
                </c:pt>
                <c:pt idx="6081">
                  <c:v>43872</c:v>
                </c:pt>
                <c:pt idx="6082">
                  <c:v>43877</c:v>
                </c:pt>
                <c:pt idx="6083">
                  <c:v>43878</c:v>
                </c:pt>
                <c:pt idx="6084">
                  <c:v>43892</c:v>
                </c:pt>
                <c:pt idx="6085">
                  <c:v>43894</c:v>
                </c:pt>
                <c:pt idx="6086">
                  <c:v>43896</c:v>
                </c:pt>
                <c:pt idx="6087">
                  <c:v>43908</c:v>
                </c:pt>
                <c:pt idx="6088">
                  <c:v>43912</c:v>
                </c:pt>
                <c:pt idx="6089">
                  <c:v>43915</c:v>
                </c:pt>
                <c:pt idx="6090">
                  <c:v>43916</c:v>
                </c:pt>
                <c:pt idx="6091">
                  <c:v>43927</c:v>
                </c:pt>
                <c:pt idx="6092">
                  <c:v>43941</c:v>
                </c:pt>
                <c:pt idx="6093">
                  <c:v>43944</c:v>
                </c:pt>
                <c:pt idx="6094">
                  <c:v>43948</c:v>
                </c:pt>
                <c:pt idx="6095">
                  <c:v>43956</c:v>
                </c:pt>
                <c:pt idx="6096">
                  <c:v>43966</c:v>
                </c:pt>
                <c:pt idx="6097">
                  <c:v>43971</c:v>
                </c:pt>
                <c:pt idx="6098">
                  <c:v>43984</c:v>
                </c:pt>
                <c:pt idx="6099">
                  <c:v>44003</c:v>
                </c:pt>
                <c:pt idx="6100">
                  <c:v>44013</c:v>
                </c:pt>
                <c:pt idx="6101">
                  <c:v>44018</c:v>
                </c:pt>
                <c:pt idx="6102">
                  <c:v>44019</c:v>
                </c:pt>
                <c:pt idx="6103">
                  <c:v>44036</c:v>
                </c:pt>
                <c:pt idx="6104">
                  <c:v>44068</c:v>
                </c:pt>
                <c:pt idx="6105">
                  <c:v>44069</c:v>
                </c:pt>
                <c:pt idx="6106">
                  <c:v>44073</c:v>
                </c:pt>
                <c:pt idx="6107">
                  <c:v>44079</c:v>
                </c:pt>
                <c:pt idx="6108">
                  <c:v>44081</c:v>
                </c:pt>
                <c:pt idx="6109">
                  <c:v>44091</c:v>
                </c:pt>
                <c:pt idx="6110">
                  <c:v>44095</c:v>
                </c:pt>
                <c:pt idx="6111">
                  <c:v>44108</c:v>
                </c:pt>
                <c:pt idx="6112">
                  <c:v>44110</c:v>
                </c:pt>
                <c:pt idx="6113">
                  <c:v>44122</c:v>
                </c:pt>
                <c:pt idx="6114">
                  <c:v>44123</c:v>
                </c:pt>
                <c:pt idx="6115">
                  <c:v>44131</c:v>
                </c:pt>
                <c:pt idx="6116">
                  <c:v>44133</c:v>
                </c:pt>
                <c:pt idx="6117">
                  <c:v>44136</c:v>
                </c:pt>
                <c:pt idx="6118">
                  <c:v>44158</c:v>
                </c:pt>
                <c:pt idx="6119">
                  <c:v>44159</c:v>
                </c:pt>
                <c:pt idx="6120">
                  <c:v>44160</c:v>
                </c:pt>
                <c:pt idx="6121">
                  <c:v>44161</c:v>
                </c:pt>
                <c:pt idx="6122">
                  <c:v>44163</c:v>
                </c:pt>
                <c:pt idx="6123">
                  <c:v>44178</c:v>
                </c:pt>
                <c:pt idx="6124">
                  <c:v>44184</c:v>
                </c:pt>
                <c:pt idx="6125">
                  <c:v>44185</c:v>
                </c:pt>
                <c:pt idx="6126">
                  <c:v>44194</c:v>
                </c:pt>
                <c:pt idx="6127">
                  <c:v>44202</c:v>
                </c:pt>
                <c:pt idx="6128">
                  <c:v>44212</c:v>
                </c:pt>
                <c:pt idx="6129">
                  <c:v>44214</c:v>
                </c:pt>
                <c:pt idx="6130">
                  <c:v>44215</c:v>
                </c:pt>
                <c:pt idx="6131">
                  <c:v>44218</c:v>
                </c:pt>
                <c:pt idx="6132">
                  <c:v>44231</c:v>
                </c:pt>
                <c:pt idx="6133">
                  <c:v>44236</c:v>
                </c:pt>
                <c:pt idx="6134">
                  <c:v>44248</c:v>
                </c:pt>
                <c:pt idx="6135">
                  <c:v>44255</c:v>
                </c:pt>
                <c:pt idx="6136">
                  <c:v>44261</c:v>
                </c:pt>
                <c:pt idx="6137">
                  <c:v>44263</c:v>
                </c:pt>
                <c:pt idx="6138">
                  <c:v>44273</c:v>
                </c:pt>
                <c:pt idx="6139">
                  <c:v>44274</c:v>
                </c:pt>
                <c:pt idx="6140">
                  <c:v>44285</c:v>
                </c:pt>
                <c:pt idx="6141">
                  <c:v>44300</c:v>
                </c:pt>
                <c:pt idx="6142">
                  <c:v>44312</c:v>
                </c:pt>
                <c:pt idx="6143">
                  <c:v>44313</c:v>
                </c:pt>
                <c:pt idx="6144">
                  <c:v>44315</c:v>
                </c:pt>
                <c:pt idx="6145">
                  <c:v>44335</c:v>
                </c:pt>
                <c:pt idx="6146">
                  <c:v>44336</c:v>
                </c:pt>
                <c:pt idx="6147">
                  <c:v>44346</c:v>
                </c:pt>
                <c:pt idx="6148">
                  <c:v>44347</c:v>
                </c:pt>
                <c:pt idx="6149">
                  <c:v>44355</c:v>
                </c:pt>
                <c:pt idx="6150">
                  <c:v>44362</c:v>
                </c:pt>
                <c:pt idx="6151">
                  <c:v>44364</c:v>
                </c:pt>
                <c:pt idx="6152">
                  <c:v>44370</c:v>
                </c:pt>
                <c:pt idx="6153">
                  <c:v>44376</c:v>
                </c:pt>
                <c:pt idx="6154">
                  <c:v>44380</c:v>
                </c:pt>
                <c:pt idx="6155">
                  <c:v>44381</c:v>
                </c:pt>
                <c:pt idx="6156">
                  <c:v>44402</c:v>
                </c:pt>
                <c:pt idx="6157">
                  <c:v>44409</c:v>
                </c:pt>
                <c:pt idx="6158">
                  <c:v>44413</c:v>
                </c:pt>
                <c:pt idx="6159">
                  <c:v>44422</c:v>
                </c:pt>
                <c:pt idx="6160">
                  <c:v>44433</c:v>
                </c:pt>
                <c:pt idx="6161">
                  <c:v>44434</c:v>
                </c:pt>
                <c:pt idx="6162">
                  <c:v>44436</c:v>
                </c:pt>
                <c:pt idx="6163">
                  <c:v>44437</c:v>
                </c:pt>
                <c:pt idx="6164">
                  <c:v>44439</c:v>
                </c:pt>
                <c:pt idx="6165">
                  <c:v>44458</c:v>
                </c:pt>
                <c:pt idx="6166">
                  <c:v>44463</c:v>
                </c:pt>
                <c:pt idx="6167">
                  <c:v>44465</c:v>
                </c:pt>
                <c:pt idx="6168">
                  <c:v>44480</c:v>
                </c:pt>
                <c:pt idx="6169">
                  <c:v>44485</c:v>
                </c:pt>
                <c:pt idx="6170">
                  <c:v>44493</c:v>
                </c:pt>
                <c:pt idx="6171">
                  <c:v>44499</c:v>
                </c:pt>
                <c:pt idx="6172">
                  <c:v>44514</c:v>
                </c:pt>
                <c:pt idx="6173">
                  <c:v>44573</c:v>
                </c:pt>
                <c:pt idx="6174">
                  <c:v>44577</c:v>
                </c:pt>
                <c:pt idx="6175">
                  <c:v>44584</c:v>
                </c:pt>
                <c:pt idx="6176">
                  <c:v>44587</c:v>
                </c:pt>
                <c:pt idx="6177">
                  <c:v>44592</c:v>
                </c:pt>
                <c:pt idx="6178">
                  <c:v>44606</c:v>
                </c:pt>
                <c:pt idx="6179">
                  <c:v>44610</c:v>
                </c:pt>
                <c:pt idx="6180">
                  <c:v>44616</c:v>
                </c:pt>
                <c:pt idx="6181">
                  <c:v>44644</c:v>
                </c:pt>
                <c:pt idx="6182">
                  <c:v>44645</c:v>
                </c:pt>
                <c:pt idx="6183">
                  <c:v>44646</c:v>
                </c:pt>
                <c:pt idx="6184">
                  <c:v>44649</c:v>
                </c:pt>
                <c:pt idx="6185">
                  <c:v>44671</c:v>
                </c:pt>
                <c:pt idx="6186">
                  <c:v>44684</c:v>
                </c:pt>
                <c:pt idx="6187">
                  <c:v>44685</c:v>
                </c:pt>
                <c:pt idx="6188">
                  <c:v>44692</c:v>
                </c:pt>
                <c:pt idx="6189">
                  <c:v>44703</c:v>
                </c:pt>
                <c:pt idx="6190">
                  <c:v>44712</c:v>
                </c:pt>
                <c:pt idx="6191">
                  <c:v>44714</c:v>
                </c:pt>
                <c:pt idx="6192">
                  <c:v>44716</c:v>
                </c:pt>
                <c:pt idx="6193">
                  <c:v>44725</c:v>
                </c:pt>
                <c:pt idx="6194">
                  <c:v>44731</c:v>
                </c:pt>
                <c:pt idx="6195">
                  <c:v>44737</c:v>
                </c:pt>
                <c:pt idx="6196">
                  <c:v>44743</c:v>
                </c:pt>
                <c:pt idx="6197">
                  <c:v>44766</c:v>
                </c:pt>
                <c:pt idx="6198">
                  <c:v>44776</c:v>
                </c:pt>
                <c:pt idx="6199">
                  <c:v>44780</c:v>
                </c:pt>
                <c:pt idx="6200">
                  <c:v>44794</c:v>
                </c:pt>
                <c:pt idx="6201">
                  <c:v>44796</c:v>
                </c:pt>
                <c:pt idx="6202">
                  <c:v>44810</c:v>
                </c:pt>
                <c:pt idx="6203">
                  <c:v>44813</c:v>
                </c:pt>
                <c:pt idx="6204">
                  <c:v>44818</c:v>
                </c:pt>
                <c:pt idx="6205">
                  <c:v>44821</c:v>
                </c:pt>
                <c:pt idx="6206">
                  <c:v>44831</c:v>
                </c:pt>
                <c:pt idx="6207">
                  <c:v>44832</c:v>
                </c:pt>
                <c:pt idx="6208">
                  <c:v>44840</c:v>
                </c:pt>
                <c:pt idx="6209">
                  <c:v>44849</c:v>
                </c:pt>
                <c:pt idx="6210">
                  <c:v>44854</c:v>
                </c:pt>
                <c:pt idx="6211">
                  <c:v>44862</c:v>
                </c:pt>
                <c:pt idx="6212">
                  <c:v>44872</c:v>
                </c:pt>
                <c:pt idx="6213">
                  <c:v>44876</c:v>
                </c:pt>
                <c:pt idx="6214">
                  <c:v>44880</c:v>
                </c:pt>
                <c:pt idx="6215">
                  <c:v>44882</c:v>
                </c:pt>
                <c:pt idx="6216">
                  <c:v>44897</c:v>
                </c:pt>
                <c:pt idx="6217">
                  <c:v>44903</c:v>
                </c:pt>
                <c:pt idx="6218">
                  <c:v>44908</c:v>
                </c:pt>
                <c:pt idx="6219">
                  <c:v>44911</c:v>
                </c:pt>
                <c:pt idx="6220">
                  <c:v>44912</c:v>
                </c:pt>
                <c:pt idx="6221">
                  <c:v>44919</c:v>
                </c:pt>
                <c:pt idx="6222">
                  <c:v>44930</c:v>
                </c:pt>
                <c:pt idx="6223">
                  <c:v>44944</c:v>
                </c:pt>
                <c:pt idx="6224">
                  <c:v>44946</c:v>
                </c:pt>
                <c:pt idx="6225">
                  <c:v>44951</c:v>
                </c:pt>
                <c:pt idx="6226">
                  <c:v>44955</c:v>
                </c:pt>
                <c:pt idx="6227">
                  <c:v>44962</c:v>
                </c:pt>
                <c:pt idx="6228">
                  <c:v>44967</c:v>
                </c:pt>
                <c:pt idx="6229">
                  <c:v>44978</c:v>
                </c:pt>
                <c:pt idx="6230">
                  <c:v>44999</c:v>
                </c:pt>
                <c:pt idx="6231">
                  <c:v>45002</c:v>
                </c:pt>
                <c:pt idx="6232">
                  <c:v>45007</c:v>
                </c:pt>
                <c:pt idx="6233">
                  <c:v>45008</c:v>
                </c:pt>
                <c:pt idx="6234">
                  <c:v>45015</c:v>
                </c:pt>
                <c:pt idx="6235">
                  <c:v>45016</c:v>
                </c:pt>
                <c:pt idx="6236">
                  <c:v>45021</c:v>
                </c:pt>
                <c:pt idx="6237">
                  <c:v>45045</c:v>
                </c:pt>
                <c:pt idx="6238">
                  <c:v>45046</c:v>
                </c:pt>
                <c:pt idx="6239">
                  <c:v>45049</c:v>
                </c:pt>
                <c:pt idx="6240">
                  <c:v>45050</c:v>
                </c:pt>
                <c:pt idx="6241">
                  <c:v>45054</c:v>
                </c:pt>
                <c:pt idx="6242">
                  <c:v>45055</c:v>
                </c:pt>
                <c:pt idx="6243">
                  <c:v>45067</c:v>
                </c:pt>
                <c:pt idx="6244">
                  <c:v>45108</c:v>
                </c:pt>
                <c:pt idx="6245">
                  <c:v>45133</c:v>
                </c:pt>
                <c:pt idx="6246">
                  <c:v>45134</c:v>
                </c:pt>
                <c:pt idx="6247">
                  <c:v>45135</c:v>
                </c:pt>
                <c:pt idx="6248">
                  <c:v>45140</c:v>
                </c:pt>
                <c:pt idx="6249">
                  <c:v>45143</c:v>
                </c:pt>
                <c:pt idx="6250">
                  <c:v>45148</c:v>
                </c:pt>
                <c:pt idx="6251">
                  <c:v>45151</c:v>
                </c:pt>
                <c:pt idx="6252">
                  <c:v>45152</c:v>
                </c:pt>
                <c:pt idx="6253">
                  <c:v>45164</c:v>
                </c:pt>
                <c:pt idx="6254">
                  <c:v>45165</c:v>
                </c:pt>
                <c:pt idx="6255">
                  <c:v>45166</c:v>
                </c:pt>
                <c:pt idx="6256">
                  <c:v>45167</c:v>
                </c:pt>
                <c:pt idx="6257">
                  <c:v>45169</c:v>
                </c:pt>
                <c:pt idx="6258">
                  <c:v>45183</c:v>
                </c:pt>
                <c:pt idx="6259">
                  <c:v>45188</c:v>
                </c:pt>
                <c:pt idx="6260">
                  <c:v>45199</c:v>
                </c:pt>
                <c:pt idx="6261">
                  <c:v>45210</c:v>
                </c:pt>
                <c:pt idx="6262">
                  <c:v>45213</c:v>
                </c:pt>
                <c:pt idx="6263">
                  <c:v>45214</c:v>
                </c:pt>
                <c:pt idx="6264">
                  <c:v>45227</c:v>
                </c:pt>
                <c:pt idx="6265">
                  <c:v>45229</c:v>
                </c:pt>
                <c:pt idx="6266">
                  <c:v>45248</c:v>
                </c:pt>
                <c:pt idx="6267">
                  <c:v>45252</c:v>
                </c:pt>
                <c:pt idx="6268">
                  <c:v>45266</c:v>
                </c:pt>
                <c:pt idx="6269">
                  <c:v>45282</c:v>
                </c:pt>
                <c:pt idx="6270">
                  <c:v>45293</c:v>
                </c:pt>
                <c:pt idx="6271">
                  <c:v>45317</c:v>
                </c:pt>
                <c:pt idx="6272">
                  <c:v>45325</c:v>
                </c:pt>
                <c:pt idx="6273">
                  <c:v>45337</c:v>
                </c:pt>
                <c:pt idx="6274">
                  <c:v>45344</c:v>
                </c:pt>
                <c:pt idx="6275">
                  <c:v>45348</c:v>
                </c:pt>
                <c:pt idx="6276">
                  <c:v>45355</c:v>
                </c:pt>
                <c:pt idx="6277">
                  <c:v>45359</c:v>
                </c:pt>
                <c:pt idx="6278">
                  <c:v>45360</c:v>
                </c:pt>
                <c:pt idx="6279">
                  <c:v>45370</c:v>
                </c:pt>
                <c:pt idx="6280">
                  <c:v>45371</c:v>
                </c:pt>
                <c:pt idx="6281">
                  <c:v>45394</c:v>
                </c:pt>
                <c:pt idx="6282">
                  <c:v>45409</c:v>
                </c:pt>
                <c:pt idx="6283">
                  <c:v>45418</c:v>
                </c:pt>
                <c:pt idx="6284">
                  <c:v>45425</c:v>
                </c:pt>
                <c:pt idx="6285">
                  <c:v>45427</c:v>
                </c:pt>
                <c:pt idx="6286">
                  <c:v>45431</c:v>
                </c:pt>
                <c:pt idx="6287">
                  <c:v>45437</c:v>
                </c:pt>
                <c:pt idx="6288">
                  <c:v>45438</c:v>
                </c:pt>
                <c:pt idx="6289">
                  <c:v>45440</c:v>
                </c:pt>
                <c:pt idx="6290">
                  <c:v>45443</c:v>
                </c:pt>
                <c:pt idx="6291">
                  <c:v>45445</c:v>
                </c:pt>
                <c:pt idx="6292">
                  <c:v>45450</c:v>
                </c:pt>
                <c:pt idx="6293">
                  <c:v>45453</c:v>
                </c:pt>
                <c:pt idx="6294">
                  <c:v>45454</c:v>
                </c:pt>
                <c:pt idx="6295">
                  <c:v>45455</c:v>
                </c:pt>
                <c:pt idx="6296">
                  <c:v>45458</c:v>
                </c:pt>
                <c:pt idx="6297">
                  <c:v>45459</c:v>
                </c:pt>
                <c:pt idx="6298">
                  <c:v>45463</c:v>
                </c:pt>
                <c:pt idx="6299">
                  <c:v>45468</c:v>
                </c:pt>
                <c:pt idx="6300">
                  <c:v>45474</c:v>
                </c:pt>
                <c:pt idx="6301">
                  <c:v>45476</c:v>
                </c:pt>
                <c:pt idx="6302">
                  <c:v>45480</c:v>
                </c:pt>
                <c:pt idx="6303">
                  <c:v>45484</c:v>
                </c:pt>
                <c:pt idx="6304">
                  <c:v>45487</c:v>
                </c:pt>
                <c:pt idx="6305">
                  <c:v>45489</c:v>
                </c:pt>
                <c:pt idx="6306">
                  <c:v>45490</c:v>
                </c:pt>
                <c:pt idx="6307">
                  <c:v>45505</c:v>
                </c:pt>
                <c:pt idx="6308">
                  <c:v>45515</c:v>
                </c:pt>
                <c:pt idx="6309">
                  <c:v>45523</c:v>
                </c:pt>
                <c:pt idx="6310">
                  <c:v>45528</c:v>
                </c:pt>
                <c:pt idx="6311">
                  <c:v>45571</c:v>
                </c:pt>
                <c:pt idx="6312">
                  <c:v>45590</c:v>
                </c:pt>
                <c:pt idx="6313">
                  <c:v>45595</c:v>
                </c:pt>
                <c:pt idx="6314">
                  <c:v>45597</c:v>
                </c:pt>
                <c:pt idx="6315">
                  <c:v>45607</c:v>
                </c:pt>
                <c:pt idx="6316">
                  <c:v>45611</c:v>
                </c:pt>
                <c:pt idx="6317">
                  <c:v>45620</c:v>
                </c:pt>
                <c:pt idx="6318">
                  <c:v>45629</c:v>
                </c:pt>
                <c:pt idx="6319">
                  <c:v>45630</c:v>
                </c:pt>
                <c:pt idx="6320">
                  <c:v>45642</c:v>
                </c:pt>
                <c:pt idx="6321">
                  <c:v>45648</c:v>
                </c:pt>
                <c:pt idx="6322">
                  <c:v>45652</c:v>
                </c:pt>
                <c:pt idx="6323">
                  <c:v>45658</c:v>
                </c:pt>
                <c:pt idx="6324">
                  <c:v>45662</c:v>
                </c:pt>
                <c:pt idx="6325">
                  <c:v>45665</c:v>
                </c:pt>
                <c:pt idx="6326">
                  <c:v>45671</c:v>
                </c:pt>
                <c:pt idx="6327">
                  <c:v>45678</c:v>
                </c:pt>
                <c:pt idx="6328">
                  <c:v>45696</c:v>
                </c:pt>
                <c:pt idx="6329">
                  <c:v>45697</c:v>
                </c:pt>
                <c:pt idx="6330">
                  <c:v>45698</c:v>
                </c:pt>
                <c:pt idx="6331">
                  <c:v>45699</c:v>
                </c:pt>
                <c:pt idx="6332">
                  <c:v>45700</c:v>
                </c:pt>
                <c:pt idx="6333">
                  <c:v>45713</c:v>
                </c:pt>
                <c:pt idx="6334">
                  <c:v>45718</c:v>
                </c:pt>
                <c:pt idx="6335">
                  <c:v>45745</c:v>
                </c:pt>
                <c:pt idx="6336">
                  <c:v>45758</c:v>
                </c:pt>
                <c:pt idx="6337">
                  <c:v>45776</c:v>
                </c:pt>
                <c:pt idx="6338">
                  <c:v>45777</c:v>
                </c:pt>
                <c:pt idx="6339">
                  <c:v>45783</c:v>
                </c:pt>
                <c:pt idx="6340">
                  <c:v>45785</c:v>
                </c:pt>
                <c:pt idx="6341">
                  <c:v>45786</c:v>
                </c:pt>
                <c:pt idx="6342">
                  <c:v>45800</c:v>
                </c:pt>
                <c:pt idx="6343">
                  <c:v>45805</c:v>
                </c:pt>
                <c:pt idx="6344">
                  <c:v>45807</c:v>
                </c:pt>
                <c:pt idx="6345">
                  <c:v>45811</c:v>
                </c:pt>
                <c:pt idx="6346">
                  <c:v>45812</c:v>
                </c:pt>
                <c:pt idx="6347">
                  <c:v>45817</c:v>
                </c:pt>
                <c:pt idx="6348">
                  <c:v>45818</c:v>
                </c:pt>
                <c:pt idx="6349">
                  <c:v>45828</c:v>
                </c:pt>
                <c:pt idx="6350">
                  <c:v>45842</c:v>
                </c:pt>
                <c:pt idx="6351">
                  <c:v>45847</c:v>
                </c:pt>
                <c:pt idx="6352">
                  <c:v>45858</c:v>
                </c:pt>
                <c:pt idx="6353">
                  <c:v>45859</c:v>
                </c:pt>
                <c:pt idx="6354">
                  <c:v>45861</c:v>
                </c:pt>
                <c:pt idx="6355">
                  <c:v>45880</c:v>
                </c:pt>
                <c:pt idx="6356">
                  <c:v>45905</c:v>
                </c:pt>
                <c:pt idx="6357">
                  <c:v>45907</c:v>
                </c:pt>
                <c:pt idx="6358">
                  <c:v>45912</c:v>
                </c:pt>
                <c:pt idx="6359">
                  <c:v>45915</c:v>
                </c:pt>
                <c:pt idx="6360">
                  <c:v>45919</c:v>
                </c:pt>
                <c:pt idx="6361">
                  <c:v>45924</c:v>
                </c:pt>
                <c:pt idx="6362">
                  <c:v>45936</c:v>
                </c:pt>
                <c:pt idx="6363">
                  <c:v>45937</c:v>
                </c:pt>
                <c:pt idx="6364">
                  <c:v>45938</c:v>
                </c:pt>
                <c:pt idx="6365">
                  <c:v>45954</c:v>
                </c:pt>
                <c:pt idx="6366">
                  <c:v>45956</c:v>
                </c:pt>
                <c:pt idx="6367">
                  <c:v>45966</c:v>
                </c:pt>
                <c:pt idx="6368">
                  <c:v>45971</c:v>
                </c:pt>
                <c:pt idx="6369">
                  <c:v>45981</c:v>
                </c:pt>
                <c:pt idx="6370">
                  <c:v>45995</c:v>
                </c:pt>
                <c:pt idx="6371">
                  <c:v>46005</c:v>
                </c:pt>
                <c:pt idx="6372">
                  <c:v>46016</c:v>
                </c:pt>
                <c:pt idx="6373">
                  <c:v>46020</c:v>
                </c:pt>
                <c:pt idx="6374">
                  <c:v>46028</c:v>
                </c:pt>
                <c:pt idx="6375">
                  <c:v>46037</c:v>
                </c:pt>
                <c:pt idx="6376">
                  <c:v>46041</c:v>
                </c:pt>
                <c:pt idx="6377">
                  <c:v>46042</c:v>
                </c:pt>
                <c:pt idx="6378">
                  <c:v>46045</c:v>
                </c:pt>
                <c:pt idx="6379">
                  <c:v>46047</c:v>
                </c:pt>
                <c:pt idx="6380">
                  <c:v>46077</c:v>
                </c:pt>
                <c:pt idx="6381">
                  <c:v>46086</c:v>
                </c:pt>
                <c:pt idx="6382">
                  <c:v>46087</c:v>
                </c:pt>
                <c:pt idx="6383">
                  <c:v>46093</c:v>
                </c:pt>
                <c:pt idx="6384">
                  <c:v>46094</c:v>
                </c:pt>
                <c:pt idx="6385">
                  <c:v>46109</c:v>
                </c:pt>
                <c:pt idx="6386">
                  <c:v>46129</c:v>
                </c:pt>
                <c:pt idx="6387">
                  <c:v>46130</c:v>
                </c:pt>
                <c:pt idx="6388">
                  <c:v>46135</c:v>
                </c:pt>
                <c:pt idx="6389">
                  <c:v>46136</c:v>
                </c:pt>
                <c:pt idx="6390">
                  <c:v>46137</c:v>
                </c:pt>
                <c:pt idx="6391">
                  <c:v>46141</c:v>
                </c:pt>
                <c:pt idx="6392">
                  <c:v>46149</c:v>
                </c:pt>
                <c:pt idx="6393">
                  <c:v>46158</c:v>
                </c:pt>
                <c:pt idx="6394">
                  <c:v>46164</c:v>
                </c:pt>
                <c:pt idx="6395">
                  <c:v>46168</c:v>
                </c:pt>
                <c:pt idx="6396">
                  <c:v>46171</c:v>
                </c:pt>
                <c:pt idx="6397">
                  <c:v>46172</c:v>
                </c:pt>
                <c:pt idx="6398">
                  <c:v>46176</c:v>
                </c:pt>
                <c:pt idx="6399">
                  <c:v>46194</c:v>
                </c:pt>
                <c:pt idx="6400">
                  <c:v>46196</c:v>
                </c:pt>
                <c:pt idx="6401">
                  <c:v>46224</c:v>
                </c:pt>
                <c:pt idx="6402">
                  <c:v>46234</c:v>
                </c:pt>
                <c:pt idx="6403">
                  <c:v>46236</c:v>
                </c:pt>
                <c:pt idx="6404">
                  <c:v>46253</c:v>
                </c:pt>
                <c:pt idx="6405">
                  <c:v>46255</c:v>
                </c:pt>
                <c:pt idx="6406">
                  <c:v>46264</c:v>
                </c:pt>
                <c:pt idx="6407">
                  <c:v>46268</c:v>
                </c:pt>
                <c:pt idx="6408">
                  <c:v>46277</c:v>
                </c:pt>
                <c:pt idx="6409">
                  <c:v>46301</c:v>
                </c:pt>
                <c:pt idx="6410">
                  <c:v>46317</c:v>
                </c:pt>
                <c:pt idx="6411">
                  <c:v>46319</c:v>
                </c:pt>
                <c:pt idx="6412">
                  <c:v>46333</c:v>
                </c:pt>
                <c:pt idx="6413">
                  <c:v>46335</c:v>
                </c:pt>
                <c:pt idx="6414">
                  <c:v>46337</c:v>
                </c:pt>
                <c:pt idx="6415">
                  <c:v>46359</c:v>
                </c:pt>
                <c:pt idx="6416">
                  <c:v>46361</c:v>
                </c:pt>
                <c:pt idx="6417">
                  <c:v>46363</c:v>
                </c:pt>
                <c:pt idx="6418">
                  <c:v>46373</c:v>
                </c:pt>
                <c:pt idx="6419">
                  <c:v>46377</c:v>
                </c:pt>
                <c:pt idx="6420">
                  <c:v>46378</c:v>
                </c:pt>
                <c:pt idx="6421">
                  <c:v>46397</c:v>
                </c:pt>
                <c:pt idx="6422">
                  <c:v>46398</c:v>
                </c:pt>
                <c:pt idx="6423">
                  <c:v>46400</c:v>
                </c:pt>
                <c:pt idx="6424">
                  <c:v>46401</c:v>
                </c:pt>
                <c:pt idx="6425">
                  <c:v>46403</c:v>
                </c:pt>
                <c:pt idx="6426">
                  <c:v>46404</c:v>
                </c:pt>
                <c:pt idx="6427">
                  <c:v>46407</c:v>
                </c:pt>
                <c:pt idx="6428">
                  <c:v>46441</c:v>
                </c:pt>
                <c:pt idx="6429">
                  <c:v>46450</c:v>
                </c:pt>
                <c:pt idx="6430">
                  <c:v>46502</c:v>
                </c:pt>
                <c:pt idx="6431">
                  <c:v>46507</c:v>
                </c:pt>
                <c:pt idx="6432">
                  <c:v>46518</c:v>
                </c:pt>
                <c:pt idx="6433">
                  <c:v>46525</c:v>
                </c:pt>
                <c:pt idx="6434">
                  <c:v>46526</c:v>
                </c:pt>
                <c:pt idx="6435">
                  <c:v>46534</c:v>
                </c:pt>
                <c:pt idx="6436">
                  <c:v>46535</c:v>
                </c:pt>
                <c:pt idx="6437">
                  <c:v>46537</c:v>
                </c:pt>
                <c:pt idx="6438">
                  <c:v>46545</c:v>
                </c:pt>
                <c:pt idx="6439">
                  <c:v>46559</c:v>
                </c:pt>
                <c:pt idx="6440">
                  <c:v>46566</c:v>
                </c:pt>
                <c:pt idx="6441">
                  <c:v>46567</c:v>
                </c:pt>
                <c:pt idx="6442">
                  <c:v>46573</c:v>
                </c:pt>
                <c:pt idx="6443">
                  <c:v>46574</c:v>
                </c:pt>
                <c:pt idx="6444">
                  <c:v>46577</c:v>
                </c:pt>
                <c:pt idx="6445">
                  <c:v>46586</c:v>
                </c:pt>
                <c:pt idx="6446">
                  <c:v>46595</c:v>
                </c:pt>
                <c:pt idx="6447">
                  <c:v>46598</c:v>
                </c:pt>
                <c:pt idx="6448">
                  <c:v>46603</c:v>
                </c:pt>
                <c:pt idx="6449">
                  <c:v>46609</c:v>
                </c:pt>
                <c:pt idx="6450">
                  <c:v>46610</c:v>
                </c:pt>
                <c:pt idx="6451">
                  <c:v>46618</c:v>
                </c:pt>
                <c:pt idx="6452">
                  <c:v>46624</c:v>
                </c:pt>
                <c:pt idx="6453">
                  <c:v>46632</c:v>
                </c:pt>
                <c:pt idx="6454">
                  <c:v>46643</c:v>
                </c:pt>
                <c:pt idx="6455">
                  <c:v>46650</c:v>
                </c:pt>
                <c:pt idx="6456">
                  <c:v>46658</c:v>
                </c:pt>
                <c:pt idx="6457">
                  <c:v>46667</c:v>
                </c:pt>
                <c:pt idx="6458">
                  <c:v>46672</c:v>
                </c:pt>
                <c:pt idx="6459">
                  <c:v>46675</c:v>
                </c:pt>
                <c:pt idx="6460">
                  <c:v>46686</c:v>
                </c:pt>
                <c:pt idx="6461">
                  <c:v>46688</c:v>
                </c:pt>
                <c:pt idx="6462">
                  <c:v>46695</c:v>
                </c:pt>
                <c:pt idx="6463">
                  <c:v>46699</c:v>
                </c:pt>
                <c:pt idx="6464">
                  <c:v>46700</c:v>
                </c:pt>
                <c:pt idx="6465">
                  <c:v>46707</c:v>
                </c:pt>
                <c:pt idx="6466">
                  <c:v>46711</c:v>
                </c:pt>
                <c:pt idx="6467">
                  <c:v>46712</c:v>
                </c:pt>
                <c:pt idx="6468">
                  <c:v>46736</c:v>
                </c:pt>
                <c:pt idx="6469">
                  <c:v>46737</c:v>
                </c:pt>
                <c:pt idx="6470">
                  <c:v>46742</c:v>
                </c:pt>
                <c:pt idx="6471">
                  <c:v>46749</c:v>
                </c:pt>
                <c:pt idx="6472">
                  <c:v>46751</c:v>
                </c:pt>
                <c:pt idx="6473">
                  <c:v>46752</c:v>
                </c:pt>
                <c:pt idx="6474">
                  <c:v>46754</c:v>
                </c:pt>
                <c:pt idx="6475">
                  <c:v>46757</c:v>
                </c:pt>
                <c:pt idx="6476">
                  <c:v>46773</c:v>
                </c:pt>
                <c:pt idx="6477">
                  <c:v>46775</c:v>
                </c:pt>
                <c:pt idx="6478">
                  <c:v>46783</c:v>
                </c:pt>
                <c:pt idx="6479">
                  <c:v>46785</c:v>
                </c:pt>
                <c:pt idx="6480">
                  <c:v>46789</c:v>
                </c:pt>
                <c:pt idx="6481">
                  <c:v>46792</c:v>
                </c:pt>
                <c:pt idx="6482">
                  <c:v>46809</c:v>
                </c:pt>
                <c:pt idx="6483">
                  <c:v>46818</c:v>
                </c:pt>
                <c:pt idx="6484">
                  <c:v>46824</c:v>
                </c:pt>
                <c:pt idx="6485">
                  <c:v>46826</c:v>
                </c:pt>
                <c:pt idx="6486">
                  <c:v>46839</c:v>
                </c:pt>
                <c:pt idx="6487">
                  <c:v>46857</c:v>
                </c:pt>
                <c:pt idx="6488">
                  <c:v>46862</c:v>
                </c:pt>
                <c:pt idx="6489">
                  <c:v>46870</c:v>
                </c:pt>
                <c:pt idx="6490">
                  <c:v>46874</c:v>
                </c:pt>
                <c:pt idx="6491">
                  <c:v>46876</c:v>
                </c:pt>
                <c:pt idx="6492">
                  <c:v>46898</c:v>
                </c:pt>
                <c:pt idx="6493">
                  <c:v>46903</c:v>
                </c:pt>
                <c:pt idx="6494">
                  <c:v>46907</c:v>
                </c:pt>
                <c:pt idx="6495">
                  <c:v>46909</c:v>
                </c:pt>
                <c:pt idx="6496">
                  <c:v>46933</c:v>
                </c:pt>
                <c:pt idx="6497">
                  <c:v>46942</c:v>
                </c:pt>
                <c:pt idx="6498">
                  <c:v>46953</c:v>
                </c:pt>
                <c:pt idx="6499">
                  <c:v>46954</c:v>
                </c:pt>
                <c:pt idx="6500">
                  <c:v>46968</c:v>
                </c:pt>
                <c:pt idx="6501">
                  <c:v>46978</c:v>
                </c:pt>
                <c:pt idx="6502">
                  <c:v>46982</c:v>
                </c:pt>
                <c:pt idx="6503">
                  <c:v>46983</c:v>
                </c:pt>
                <c:pt idx="6504">
                  <c:v>46990</c:v>
                </c:pt>
                <c:pt idx="6505">
                  <c:v>46991</c:v>
                </c:pt>
                <c:pt idx="6506">
                  <c:v>47003</c:v>
                </c:pt>
                <c:pt idx="6507">
                  <c:v>47008</c:v>
                </c:pt>
                <c:pt idx="6508">
                  <c:v>47029</c:v>
                </c:pt>
                <c:pt idx="6509">
                  <c:v>47033</c:v>
                </c:pt>
                <c:pt idx="6510">
                  <c:v>47035</c:v>
                </c:pt>
                <c:pt idx="6511">
                  <c:v>47041</c:v>
                </c:pt>
                <c:pt idx="6512">
                  <c:v>47042</c:v>
                </c:pt>
                <c:pt idx="6513">
                  <c:v>47052</c:v>
                </c:pt>
                <c:pt idx="6514">
                  <c:v>47056</c:v>
                </c:pt>
                <c:pt idx="6515">
                  <c:v>47062</c:v>
                </c:pt>
                <c:pt idx="6516">
                  <c:v>47075</c:v>
                </c:pt>
                <c:pt idx="6517">
                  <c:v>47102</c:v>
                </c:pt>
                <c:pt idx="6518">
                  <c:v>47104</c:v>
                </c:pt>
                <c:pt idx="6519">
                  <c:v>47128</c:v>
                </c:pt>
                <c:pt idx="6520">
                  <c:v>47136</c:v>
                </c:pt>
                <c:pt idx="6521">
                  <c:v>47147</c:v>
                </c:pt>
                <c:pt idx="6522">
                  <c:v>47156</c:v>
                </c:pt>
                <c:pt idx="6523">
                  <c:v>47158</c:v>
                </c:pt>
                <c:pt idx="6524">
                  <c:v>47168</c:v>
                </c:pt>
                <c:pt idx="6525">
                  <c:v>47187</c:v>
                </c:pt>
                <c:pt idx="6526">
                  <c:v>47193</c:v>
                </c:pt>
                <c:pt idx="6527">
                  <c:v>47223</c:v>
                </c:pt>
                <c:pt idx="6528">
                  <c:v>47236</c:v>
                </c:pt>
                <c:pt idx="6529">
                  <c:v>47245</c:v>
                </c:pt>
                <c:pt idx="6530">
                  <c:v>47246</c:v>
                </c:pt>
                <c:pt idx="6531">
                  <c:v>47248</c:v>
                </c:pt>
                <c:pt idx="6532">
                  <c:v>47249</c:v>
                </c:pt>
                <c:pt idx="6533">
                  <c:v>47258</c:v>
                </c:pt>
                <c:pt idx="6534">
                  <c:v>47266</c:v>
                </c:pt>
                <c:pt idx="6535">
                  <c:v>47274</c:v>
                </c:pt>
                <c:pt idx="6536">
                  <c:v>47279</c:v>
                </c:pt>
                <c:pt idx="6537">
                  <c:v>47304</c:v>
                </c:pt>
                <c:pt idx="6538">
                  <c:v>47315</c:v>
                </c:pt>
                <c:pt idx="6539">
                  <c:v>47320</c:v>
                </c:pt>
                <c:pt idx="6540">
                  <c:v>47326</c:v>
                </c:pt>
                <c:pt idx="6541">
                  <c:v>47338</c:v>
                </c:pt>
                <c:pt idx="6542">
                  <c:v>47351</c:v>
                </c:pt>
                <c:pt idx="6543">
                  <c:v>47352</c:v>
                </c:pt>
                <c:pt idx="6544">
                  <c:v>47355</c:v>
                </c:pt>
                <c:pt idx="6545">
                  <c:v>47362</c:v>
                </c:pt>
                <c:pt idx="6546">
                  <c:v>47367</c:v>
                </c:pt>
                <c:pt idx="6547">
                  <c:v>47377</c:v>
                </c:pt>
                <c:pt idx="6548">
                  <c:v>47391</c:v>
                </c:pt>
                <c:pt idx="6549">
                  <c:v>47399</c:v>
                </c:pt>
                <c:pt idx="6550">
                  <c:v>47427</c:v>
                </c:pt>
                <c:pt idx="6551">
                  <c:v>47435</c:v>
                </c:pt>
                <c:pt idx="6552">
                  <c:v>47437</c:v>
                </c:pt>
                <c:pt idx="6553">
                  <c:v>47440</c:v>
                </c:pt>
                <c:pt idx="6554">
                  <c:v>47456</c:v>
                </c:pt>
                <c:pt idx="6555">
                  <c:v>47469</c:v>
                </c:pt>
                <c:pt idx="6556">
                  <c:v>47470</c:v>
                </c:pt>
                <c:pt idx="6557">
                  <c:v>47475</c:v>
                </c:pt>
                <c:pt idx="6558">
                  <c:v>47481</c:v>
                </c:pt>
                <c:pt idx="6559">
                  <c:v>47493</c:v>
                </c:pt>
                <c:pt idx="6560">
                  <c:v>47498</c:v>
                </c:pt>
                <c:pt idx="6561">
                  <c:v>47519</c:v>
                </c:pt>
                <c:pt idx="6562">
                  <c:v>47525</c:v>
                </c:pt>
                <c:pt idx="6563">
                  <c:v>47526</c:v>
                </c:pt>
                <c:pt idx="6564">
                  <c:v>47529</c:v>
                </c:pt>
                <c:pt idx="6565">
                  <c:v>47538</c:v>
                </c:pt>
                <c:pt idx="6566">
                  <c:v>47540</c:v>
                </c:pt>
                <c:pt idx="6567">
                  <c:v>47559</c:v>
                </c:pt>
                <c:pt idx="6568">
                  <c:v>47560</c:v>
                </c:pt>
                <c:pt idx="6569">
                  <c:v>47576</c:v>
                </c:pt>
                <c:pt idx="6570">
                  <c:v>47593</c:v>
                </c:pt>
                <c:pt idx="6571">
                  <c:v>47605</c:v>
                </c:pt>
                <c:pt idx="6572">
                  <c:v>47607</c:v>
                </c:pt>
                <c:pt idx="6573">
                  <c:v>47619</c:v>
                </c:pt>
                <c:pt idx="6574">
                  <c:v>47624</c:v>
                </c:pt>
                <c:pt idx="6575">
                  <c:v>47639</c:v>
                </c:pt>
                <c:pt idx="6576">
                  <c:v>47660</c:v>
                </c:pt>
                <c:pt idx="6577">
                  <c:v>47666</c:v>
                </c:pt>
                <c:pt idx="6578">
                  <c:v>47667</c:v>
                </c:pt>
                <c:pt idx="6579">
                  <c:v>47673</c:v>
                </c:pt>
                <c:pt idx="6580">
                  <c:v>47675</c:v>
                </c:pt>
                <c:pt idx="6581">
                  <c:v>47677</c:v>
                </c:pt>
                <c:pt idx="6582">
                  <c:v>47682</c:v>
                </c:pt>
                <c:pt idx="6583">
                  <c:v>47683</c:v>
                </c:pt>
                <c:pt idx="6584">
                  <c:v>47730</c:v>
                </c:pt>
                <c:pt idx="6585">
                  <c:v>47731</c:v>
                </c:pt>
                <c:pt idx="6586">
                  <c:v>47735</c:v>
                </c:pt>
                <c:pt idx="6587">
                  <c:v>47736</c:v>
                </c:pt>
                <c:pt idx="6588">
                  <c:v>47739</c:v>
                </c:pt>
                <c:pt idx="6589">
                  <c:v>47745</c:v>
                </c:pt>
                <c:pt idx="6590">
                  <c:v>47754</c:v>
                </c:pt>
                <c:pt idx="6591">
                  <c:v>47767</c:v>
                </c:pt>
                <c:pt idx="6592">
                  <c:v>47768</c:v>
                </c:pt>
                <c:pt idx="6593">
                  <c:v>47776</c:v>
                </c:pt>
                <c:pt idx="6594">
                  <c:v>47777</c:v>
                </c:pt>
                <c:pt idx="6595">
                  <c:v>47801</c:v>
                </c:pt>
                <c:pt idx="6596">
                  <c:v>47810</c:v>
                </c:pt>
                <c:pt idx="6597">
                  <c:v>47826</c:v>
                </c:pt>
                <c:pt idx="6598">
                  <c:v>47828</c:v>
                </c:pt>
                <c:pt idx="6599">
                  <c:v>47832</c:v>
                </c:pt>
                <c:pt idx="6600">
                  <c:v>47836</c:v>
                </c:pt>
                <c:pt idx="6601">
                  <c:v>47841</c:v>
                </c:pt>
                <c:pt idx="6602">
                  <c:v>47848</c:v>
                </c:pt>
                <c:pt idx="6603">
                  <c:v>47877</c:v>
                </c:pt>
                <c:pt idx="6604">
                  <c:v>47881</c:v>
                </c:pt>
                <c:pt idx="6605">
                  <c:v>47892</c:v>
                </c:pt>
                <c:pt idx="6606">
                  <c:v>47894</c:v>
                </c:pt>
                <c:pt idx="6607">
                  <c:v>47895</c:v>
                </c:pt>
                <c:pt idx="6608">
                  <c:v>47907</c:v>
                </c:pt>
                <c:pt idx="6609">
                  <c:v>47914</c:v>
                </c:pt>
                <c:pt idx="6610">
                  <c:v>47921</c:v>
                </c:pt>
                <c:pt idx="6611">
                  <c:v>47939</c:v>
                </c:pt>
                <c:pt idx="6612">
                  <c:v>47949</c:v>
                </c:pt>
                <c:pt idx="6613">
                  <c:v>47957</c:v>
                </c:pt>
                <c:pt idx="6614">
                  <c:v>47964</c:v>
                </c:pt>
                <c:pt idx="6615">
                  <c:v>47966</c:v>
                </c:pt>
                <c:pt idx="6616">
                  <c:v>47970</c:v>
                </c:pt>
                <c:pt idx="6617">
                  <c:v>47973</c:v>
                </c:pt>
                <c:pt idx="6618">
                  <c:v>47994</c:v>
                </c:pt>
                <c:pt idx="6619">
                  <c:v>48002</c:v>
                </c:pt>
                <c:pt idx="6620">
                  <c:v>48009</c:v>
                </c:pt>
                <c:pt idx="6621">
                  <c:v>48021</c:v>
                </c:pt>
                <c:pt idx="6622">
                  <c:v>48025</c:v>
                </c:pt>
                <c:pt idx="6623">
                  <c:v>48026</c:v>
                </c:pt>
                <c:pt idx="6624">
                  <c:v>48027</c:v>
                </c:pt>
                <c:pt idx="6625">
                  <c:v>48040</c:v>
                </c:pt>
                <c:pt idx="6626">
                  <c:v>48044</c:v>
                </c:pt>
                <c:pt idx="6627">
                  <c:v>48045</c:v>
                </c:pt>
                <c:pt idx="6628">
                  <c:v>48054</c:v>
                </c:pt>
                <c:pt idx="6629">
                  <c:v>48059</c:v>
                </c:pt>
                <c:pt idx="6630">
                  <c:v>48068</c:v>
                </c:pt>
                <c:pt idx="6631">
                  <c:v>48077</c:v>
                </c:pt>
                <c:pt idx="6632">
                  <c:v>48087</c:v>
                </c:pt>
                <c:pt idx="6633">
                  <c:v>48099</c:v>
                </c:pt>
                <c:pt idx="6634">
                  <c:v>48101</c:v>
                </c:pt>
                <c:pt idx="6635">
                  <c:v>48107</c:v>
                </c:pt>
                <c:pt idx="6636">
                  <c:v>48111</c:v>
                </c:pt>
                <c:pt idx="6637">
                  <c:v>48116</c:v>
                </c:pt>
                <c:pt idx="6638">
                  <c:v>48120</c:v>
                </c:pt>
                <c:pt idx="6639">
                  <c:v>48125</c:v>
                </c:pt>
                <c:pt idx="6640">
                  <c:v>48129</c:v>
                </c:pt>
                <c:pt idx="6641">
                  <c:v>48131</c:v>
                </c:pt>
                <c:pt idx="6642">
                  <c:v>48142</c:v>
                </c:pt>
                <c:pt idx="6643">
                  <c:v>48144</c:v>
                </c:pt>
                <c:pt idx="6644">
                  <c:v>48145</c:v>
                </c:pt>
                <c:pt idx="6645">
                  <c:v>48147</c:v>
                </c:pt>
                <c:pt idx="6646">
                  <c:v>48155</c:v>
                </c:pt>
                <c:pt idx="6647">
                  <c:v>48157</c:v>
                </c:pt>
                <c:pt idx="6648">
                  <c:v>48172</c:v>
                </c:pt>
                <c:pt idx="6649">
                  <c:v>48177</c:v>
                </c:pt>
                <c:pt idx="6650">
                  <c:v>48181</c:v>
                </c:pt>
                <c:pt idx="6651">
                  <c:v>48182</c:v>
                </c:pt>
                <c:pt idx="6652">
                  <c:v>48221</c:v>
                </c:pt>
                <c:pt idx="6653">
                  <c:v>48233</c:v>
                </c:pt>
                <c:pt idx="6654">
                  <c:v>48238</c:v>
                </c:pt>
                <c:pt idx="6655">
                  <c:v>48239</c:v>
                </c:pt>
                <c:pt idx="6656">
                  <c:v>48242</c:v>
                </c:pt>
                <c:pt idx="6657">
                  <c:v>48248</c:v>
                </c:pt>
                <c:pt idx="6658">
                  <c:v>48257</c:v>
                </c:pt>
                <c:pt idx="6659">
                  <c:v>48260</c:v>
                </c:pt>
                <c:pt idx="6660">
                  <c:v>48262</c:v>
                </c:pt>
                <c:pt idx="6661">
                  <c:v>48265</c:v>
                </c:pt>
                <c:pt idx="6662">
                  <c:v>48276</c:v>
                </c:pt>
                <c:pt idx="6663">
                  <c:v>48287</c:v>
                </c:pt>
                <c:pt idx="6664">
                  <c:v>48297</c:v>
                </c:pt>
                <c:pt idx="6665">
                  <c:v>48317</c:v>
                </c:pt>
                <c:pt idx="6666">
                  <c:v>48319</c:v>
                </c:pt>
                <c:pt idx="6667">
                  <c:v>48325</c:v>
                </c:pt>
                <c:pt idx="6668">
                  <c:v>48336</c:v>
                </c:pt>
                <c:pt idx="6669">
                  <c:v>48339</c:v>
                </c:pt>
                <c:pt idx="6670">
                  <c:v>48343</c:v>
                </c:pt>
                <c:pt idx="6671">
                  <c:v>48346</c:v>
                </c:pt>
                <c:pt idx="6672">
                  <c:v>48354</c:v>
                </c:pt>
                <c:pt idx="6673">
                  <c:v>48359</c:v>
                </c:pt>
                <c:pt idx="6674">
                  <c:v>48404</c:v>
                </c:pt>
                <c:pt idx="6675">
                  <c:v>48407</c:v>
                </c:pt>
                <c:pt idx="6676">
                  <c:v>48413</c:v>
                </c:pt>
                <c:pt idx="6677">
                  <c:v>48427</c:v>
                </c:pt>
                <c:pt idx="6678">
                  <c:v>48435</c:v>
                </c:pt>
                <c:pt idx="6679">
                  <c:v>48440</c:v>
                </c:pt>
                <c:pt idx="6680">
                  <c:v>48441</c:v>
                </c:pt>
                <c:pt idx="6681">
                  <c:v>48443</c:v>
                </c:pt>
                <c:pt idx="6682">
                  <c:v>48444</c:v>
                </c:pt>
                <c:pt idx="6683">
                  <c:v>48453</c:v>
                </c:pt>
                <c:pt idx="6684">
                  <c:v>48454</c:v>
                </c:pt>
                <c:pt idx="6685">
                  <c:v>48455</c:v>
                </c:pt>
                <c:pt idx="6686">
                  <c:v>48456</c:v>
                </c:pt>
                <c:pt idx="6687">
                  <c:v>48469</c:v>
                </c:pt>
                <c:pt idx="6688">
                  <c:v>48472</c:v>
                </c:pt>
                <c:pt idx="6689">
                  <c:v>48476</c:v>
                </c:pt>
                <c:pt idx="6690">
                  <c:v>48482</c:v>
                </c:pt>
                <c:pt idx="6691">
                  <c:v>48484</c:v>
                </c:pt>
                <c:pt idx="6692">
                  <c:v>48491</c:v>
                </c:pt>
                <c:pt idx="6693">
                  <c:v>48507</c:v>
                </c:pt>
                <c:pt idx="6694">
                  <c:v>48529</c:v>
                </c:pt>
                <c:pt idx="6695">
                  <c:v>48530</c:v>
                </c:pt>
                <c:pt idx="6696">
                  <c:v>48537</c:v>
                </c:pt>
                <c:pt idx="6697">
                  <c:v>48539</c:v>
                </c:pt>
                <c:pt idx="6698">
                  <c:v>48558</c:v>
                </c:pt>
                <c:pt idx="6699">
                  <c:v>48569</c:v>
                </c:pt>
                <c:pt idx="6700">
                  <c:v>48572</c:v>
                </c:pt>
                <c:pt idx="6701">
                  <c:v>48580</c:v>
                </c:pt>
                <c:pt idx="6702">
                  <c:v>48589</c:v>
                </c:pt>
                <c:pt idx="6703">
                  <c:v>48593</c:v>
                </c:pt>
                <c:pt idx="6704">
                  <c:v>48598</c:v>
                </c:pt>
                <c:pt idx="6705">
                  <c:v>48606</c:v>
                </c:pt>
                <c:pt idx="6706">
                  <c:v>48608</c:v>
                </c:pt>
                <c:pt idx="6707">
                  <c:v>48610</c:v>
                </c:pt>
                <c:pt idx="6708">
                  <c:v>48616</c:v>
                </c:pt>
                <c:pt idx="6709">
                  <c:v>48624</c:v>
                </c:pt>
                <c:pt idx="6710">
                  <c:v>48625</c:v>
                </c:pt>
                <c:pt idx="6711">
                  <c:v>48635</c:v>
                </c:pt>
                <c:pt idx="6712">
                  <c:v>48637</c:v>
                </c:pt>
                <c:pt idx="6713">
                  <c:v>48638</c:v>
                </c:pt>
                <c:pt idx="6714">
                  <c:v>48649</c:v>
                </c:pt>
                <c:pt idx="6715">
                  <c:v>48655</c:v>
                </c:pt>
                <c:pt idx="6716">
                  <c:v>48659</c:v>
                </c:pt>
                <c:pt idx="6717">
                  <c:v>48675</c:v>
                </c:pt>
                <c:pt idx="6718">
                  <c:v>48688</c:v>
                </c:pt>
                <c:pt idx="6719">
                  <c:v>48721</c:v>
                </c:pt>
                <c:pt idx="6720">
                  <c:v>48725</c:v>
                </c:pt>
                <c:pt idx="6721">
                  <c:v>48729</c:v>
                </c:pt>
                <c:pt idx="6722">
                  <c:v>48741</c:v>
                </c:pt>
                <c:pt idx="6723">
                  <c:v>48761</c:v>
                </c:pt>
                <c:pt idx="6724">
                  <c:v>48770</c:v>
                </c:pt>
                <c:pt idx="6725">
                  <c:v>48771</c:v>
                </c:pt>
                <c:pt idx="6726">
                  <c:v>48782</c:v>
                </c:pt>
                <c:pt idx="6727">
                  <c:v>48785</c:v>
                </c:pt>
                <c:pt idx="6728">
                  <c:v>48790</c:v>
                </c:pt>
                <c:pt idx="6729">
                  <c:v>48806</c:v>
                </c:pt>
                <c:pt idx="6730">
                  <c:v>48813</c:v>
                </c:pt>
                <c:pt idx="6731">
                  <c:v>48814</c:v>
                </c:pt>
                <c:pt idx="6732">
                  <c:v>48818</c:v>
                </c:pt>
                <c:pt idx="6733">
                  <c:v>48820</c:v>
                </c:pt>
                <c:pt idx="6734">
                  <c:v>48825</c:v>
                </c:pt>
                <c:pt idx="6735">
                  <c:v>48828</c:v>
                </c:pt>
                <c:pt idx="6736">
                  <c:v>48832</c:v>
                </c:pt>
                <c:pt idx="6737">
                  <c:v>48835</c:v>
                </c:pt>
                <c:pt idx="6738">
                  <c:v>48852</c:v>
                </c:pt>
                <c:pt idx="6739">
                  <c:v>48854</c:v>
                </c:pt>
                <c:pt idx="6740">
                  <c:v>48855</c:v>
                </c:pt>
                <c:pt idx="6741">
                  <c:v>48867</c:v>
                </c:pt>
                <c:pt idx="6742">
                  <c:v>48870</c:v>
                </c:pt>
                <c:pt idx="6743">
                  <c:v>48879</c:v>
                </c:pt>
                <c:pt idx="6744">
                  <c:v>48887</c:v>
                </c:pt>
                <c:pt idx="6745">
                  <c:v>48889</c:v>
                </c:pt>
                <c:pt idx="6746">
                  <c:v>48892</c:v>
                </c:pt>
                <c:pt idx="6747">
                  <c:v>48893</c:v>
                </c:pt>
                <c:pt idx="6748">
                  <c:v>48895</c:v>
                </c:pt>
                <c:pt idx="6749">
                  <c:v>48902</c:v>
                </c:pt>
                <c:pt idx="6750">
                  <c:v>48913</c:v>
                </c:pt>
                <c:pt idx="6751">
                  <c:v>48928</c:v>
                </c:pt>
                <c:pt idx="6752">
                  <c:v>48929</c:v>
                </c:pt>
                <c:pt idx="6753">
                  <c:v>48939</c:v>
                </c:pt>
                <c:pt idx="6754">
                  <c:v>48940</c:v>
                </c:pt>
                <c:pt idx="6755">
                  <c:v>48959</c:v>
                </c:pt>
                <c:pt idx="6756">
                  <c:v>48979</c:v>
                </c:pt>
                <c:pt idx="6757">
                  <c:v>48991</c:v>
                </c:pt>
                <c:pt idx="6758">
                  <c:v>49008</c:v>
                </c:pt>
                <c:pt idx="6759">
                  <c:v>49025</c:v>
                </c:pt>
                <c:pt idx="6760">
                  <c:v>49030</c:v>
                </c:pt>
                <c:pt idx="6761">
                  <c:v>49041</c:v>
                </c:pt>
                <c:pt idx="6762">
                  <c:v>49051</c:v>
                </c:pt>
                <c:pt idx="6763">
                  <c:v>49052</c:v>
                </c:pt>
                <c:pt idx="6764">
                  <c:v>49055</c:v>
                </c:pt>
                <c:pt idx="6765">
                  <c:v>49058</c:v>
                </c:pt>
                <c:pt idx="6766">
                  <c:v>49064</c:v>
                </c:pt>
                <c:pt idx="6767">
                  <c:v>49072</c:v>
                </c:pt>
                <c:pt idx="6768">
                  <c:v>49080</c:v>
                </c:pt>
                <c:pt idx="6769">
                  <c:v>49086</c:v>
                </c:pt>
                <c:pt idx="6770">
                  <c:v>49100</c:v>
                </c:pt>
                <c:pt idx="6771">
                  <c:v>49110</c:v>
                </c:pt>
                <c:pt idx="6772">
                  <c:v>49112</c:v>
                </c:pt>
                <c:pt idx="6773">
                  <c:v>49114</c:v>
                </c:pt>
                <c:pt idx="6774">
                  <c:v>49124</c:v>
                </c:pt>
                <c:pt idx="6775">
                  <c:v>49145</c:v>
                </c:pt>
                <c:pt idx="6776">
                  <c:v>49146</c:v>
                </c:pt>
                <c:pt idx="6777">
                  <c:v>49147</c:v>
                </c:pt>
                <c:pt idx="6778">
                  <c:v>49155</c:v>
                </c:pt>
                <c:pt idx="6779">
                  <c:v>49168</c:v>
                </c:pt>
                <c:pt idx="6780">
                  <c:v>49170</c:v>
                </c:pt>
                <c:pt idx="6781">
                  <c:v>49184</c:v>
                </c:pt>
                <c:pt idx="6782">
                  <c:v>49198</c:v>
                </c:pt>
                <c:pt idx="6783">
                  <c:v>49200</c:v>
                </c:pt>
                <c:pt idx="6784">
                  <c:v>49214</c:v>
                </c:pt>
                <c:pt idx="6785">
                  <c:v>49215</c:v>
                </c:pt>
                <c:pt idx="6786">
                  <c:v>49218</c:v>
                </c:pt>
                <c:pt idx="6787">
                  <c:v>49220</c:v>
                </c:pt>
                <c:pt idx="6788">
                  <c:v>49227</c:v>
                </c:pt>
                <c:pt idx="6789">
                  <c:v>49232</c:v>
                </c:pt>
                <c:pt idx="6790">
                  <c:v>49234</c:v>
                </c:pt>
                <c:pt idx="6791">
                  <c:v>49247</c:v>
                </c:pt>
                <c:pt idx="6792">
                  <c:v>49276</c:v>
                </c:pt>
                <c:pt idx="6793">
                  <c:v>49281</c:v>
                </c:pt>
                <c:pt idx="6794">
                  <c:v>49282</c:v>
                </c:pt>
                <c:pt idx="6795">
                  <c:v>49294</c:v>
                </c:pt>
                <c:pt idx="6796">
                  <c:v>49307</c:v>
                </c:pt>
                <c:pt idx="6797">
                  <c:v>49341</c:v>
                </c:pt>
                <c:pt idx="6798">
                  <c:v>49344</c:v>
                </c:pt>
                <c:pt idx="6799">
                  <c:v>49360</c:v>
                </c:pt>
                <c:pt idx="6800">
                  <c:v>49366</c:v>
                </c:pt>
                <c:pt idx="6801">
                  <c:v>49369</c:v>
                </c:pt>
                <c:pt idx="6802">
                  <c:v>49372</c:v>
                </c:pt>
                <c:pt idx="6803">
                  <c:v>49373</c:v>
                </c:pt>
                <c:pt idx="6804">
                  <c:v>49376</c:v>
                </c:pt>
                <c:pt idx="6805">
                  <c:v>49377</c:v>
                </c:pt>
                <c:pt idx="6806">
                  <c:v>49378</c:v>
                </c:pt>
                <c:pt idx="6807">
                  <c:v>49381</c:v>
                </c:pt>
                <c:pt idx="6808">
                  <c:v>49389</c:v>
                </c:pt>
                <c:pt idx="6809">
                  <c:v>49398</c:v>
                </c:pt>
                <c:pt idx="6810">
                  <c:v>49399</c:v>
                </c:pt>
                <c:pt idx="6811">
                  <c:v>49400</c:v>
                </c:pt>
                <c:pt idx="6812">
                  <c:v>49462</c:v>
                </c:pt>
                <c:pt idx="6813">
                  <c:v>49464</c:v>
                </c:pt>
                <c:pt idx="6814">
                  <c:v>49477</c:v>
                </c:pt>
                <c:pt idx="6815">
                  <c:v>49483</c:v>
                </c:pt>
                <c:pt idx="6816">
                  <c:v>49502</c:v>
                </c:pt>
                <c:pt idx="6817">
                  <c:v>49523</c:v>
                </c:pt>
                <c:pt idx="6818">
                  <c:v>49528</c:v>
                </c:pt>
                <c:pt idx="6819">
                  <c:v>49538</c:v>
                </c:pt>
                <c:pt idx="6820">
                  <c:v>49539</c:v>
                </c:pt>
                <c:pt idx="6821">
                  <c:v>49541</c:v>
                </c:pt>
                <c:pt idx="6822">
                  <c:v>49547</c:v>
                </c:pt>
                <c:pt idx="6823">
                  <c:v>49570</c:v>
                </c:pt>
                <c:pt idx="6824">
                  <c:v>49577</c:v>
                </c:pt>
                <c:pt idx="6825">
                  <c:v>49581</c:v>
                </c:pt>
                <c:pt idx="6826">
                  <c:v>49582</c:v>
                </c:pt>
                <c:pt idx="6827">
                  <c:v>49583</c:v>
                </c:pt>
                <c:pt idx="6828">
                  <c:v>49606</c:v>
                </c:pt>
                <c:pt idx="6829">
                  <c:v>49621</c:v>
                </c:pt>
                <c:pt idx="6830">
                  <c:v>49623</c:v>
                </c:pt>
                <c:pt idx="6831">
                  <c:v>49629</c:v>
                </c:pt>
                <c:pt idx="6832">
                  <c:v>49634</c:v>
                </c:pt>
                <c:pt idx="6833">
                  <c:v>49662</c:v>
                </c:pt>
                <c:pt idx="6834">
                  <c:v>49685</c:v>
                </c:pt>
                <c:pt idx="6835">
                  <c:v>49698</c:v>
                </c:pt>
                <c:pt idx="6836">
                  <c:v>49702</c:v>
                </c:pt>
                <c:pt idx="6837">
                  <c:v>49711</c:v>
                </c:pt>
                <c:pt idx="6838">
                  <c:v>49713</c:v>
                </c:pt>
                <c:pt idx="6839">
                  <c:v>49714</c:v>
                </c:pt>
                <c:pt idx="6840">
                  <c:v>49715</c:v>
                </c:pt>
                <c:pt idx="6841">
                  <c:v>49721</c:v>
                </c:pt>
                <c:pt idx="6842">
                  <c:v>49725</c:v>
                </c:pt>
                <c:pt idx="6843">
                  <c:v>49729</c:v>
                </c:pt>
                <c:pt idx="6844">
                  <c:v>49743</c:v>
                </c:pt>
                <c:pt idx="6845">
                  <c:v>49748</c:v>
                </c:pt>
                <c:pt idx="6846">
                  <c:v>49753</c:v>
                </c:pt>
                <c:pt idx="6847">
                  <c:v>49773</c:v>
                </c:pt>
                <c:pt idx="6848">
                  <c:v>49784</c:v>
                </c:pt>
                <c:pt idx="6849">
                  <c:v>49789</c:v>
                </c:pt>
                <c:pt idx="6850">
                  <c:v>49790</c:v>
                </c:pt>
                <c:pt idx="6851">
                  <c:v>49799</c:v>
                </c:pt>
                <c:pt idx="6852">
                  <c:v>49822</c:v>
                </c:pt>
                <c:pt idx="6853">
                  <c:v>49823</c:v>
                </c:pt>
                <c:pt idx="6854">
                  <c:v>49828</c:v>
                </c:pt>
                <c:pt idx="6855">
                  <c:v>49832</c:v>
                </c:pt>
                <c:pt idx="6856">
                  <c:v>49834</c:v>
                </c:pt>
                <c:pt idx="6857">
                  <c:v>49842</c:v>
                </c:pt>
                <c:pt idx="6858">
                  <c:v>49851</c:v>
                </c:pt>
                <c:pt idx="6859">
                  <c:v>49867</c:v>
                </c:pt>
                <c:pt idx="6860">
                  <c:v>49876</c:v>
                </c:pt>
                <c:pt idx="6861">
                  <c:v>49877</c:v>
                </c:pt>
                <c:pt idx="6862">
                  <c:v>49880</c:v>
                </c:pt>
                <c:pt idx="6863">
                  <c:v>49883</c:v>
                </c:pt>
                <c:pt idx="6864">
                  <c:v>49897</c:v>
                </c:pt>
                <c:pt idx="6865">
                  <c:v>49898</c:v>
                </c:pt>
                <c:pt idx="6866">
                  <c:v>49901</c:v>
                </c:pt>
                <c:pt idx="6867">
                  <c:v>49902</c:v>
                </c:pt>
                <c:pt idx="6868">
                  <c:v>49903</c:v>
                </c:pt>
                <c:pt idx="6869">
                  <c:v>49912</c:v>
                </c:pt>
                <c:pt idx="6870">
                  <c:v>49921</c:v>
                </c:pt>
                <c:pt idx="6871">
                  <c:v>49931</c:v>
                </c:pt>
                <c:pt idx="6872">
                  <c:v>49936</c:v>
                </c:pt>
                <c:pt idx="6873">
                  <c:v>49957</c:v>
                </c:pt>
                <c:pt idx="6874">
                  <c:v>49962</c:v>
                </c:pt>
                <c:pt idx="6875">
                  <c:v>49966</c:v>
                </c:pt>
                <c:pt idx="6876">
                  <c:v>49969</c:v>
                </c:pt>
                <c:pt idx="6877">
                  <c:v>49986</c:v>
                </c:pt>
                <c:pt idx="6878">
                  <c:v>49991</c:v>
                </c:pt>
                <c:pt idx="6879">
                  <c:v>50000</c:v>
                </c:pt>
                <c:pt idx="6880">
                  <c:v>50002</c:v>
                </c:pt>
                <c:pt idx="6881">
                  <c:v>50003</c:v>
                </c:pt>
                <c:pt idx="6882">
                  <c:v>50012</c:v>
                </c:pt>
                <c:pt idx="6883">
                  <c:v>50015</c:v>
                </c:pt>
                <c:pt idx="6884">
                  <c:v>50018</c:v>
                </c:pt>
                <c:pt idx="6885">
                  <c:v>50023</c:v>
                </c:pt>
                <c:pt idx="6886">
                  <c:v>50035</c:v>
                </c:pt>
                <c:pt idx="6887">
                  <c:v>50041</c:v>
                </c:pt>
                <c:pt idx="6888">
                  <c:v>50042</c:v>
                </c:pt>
                <c:pt idx="6889">
                  <c:v>50043</c:v>
                </c:pt>
                <c:pt idx="6890">
                  <c:v>50044</c:v>
                </c:pt>
                <c:pt idx="6891">
                  <c:v>50059</c:v>
                </c:pt>
                <c:pt idx="6892">
                  <c:v>50064</c:v>
                </c:pt>
                <c:pt idx="6893">
                  <c:v>50075</c:v>
                </c:pt>
                <c:pt idx="6894">
                  <c:v>50079</c:v>
                </c:pt>
                <c:pt idx="6895">
                  <c:v>50098</c:v>
                </c:pt>
                <c:pt idx="6896">
                  <c:v>50100</c:v>
                </c:pt>
                <c:pt idx="6897">
                  <c:v>50101</c:v>
                </c:pt>
                <c:pt idx="6898">
                  <c:v>50110</c:v>
                </c:pt>
                <c:pt idx="6899">
                  <c:v>50115</c:v>
                </c:pt>
                <c:pt idx="6900">
                  <c:v>50133</c:v>
                </c:pt>
                <c:pt idx="6901">
                  <c:v>50145</c:v>
                </c:pt>
                <c:pt idx="6902">
                  <c:v>50150</c:v>
                </c:pt>
                <c:pt idx="6903">
                  <c:v>50156</c:v>
                </c:pt>
                <c:pt idx="6904">
                  <c:v>50161</c:v>
                </c:pt>
                <c:pt idx="6905">
                  <c:v>50164</c:v>
                </c:pt>
                <c:pt idx="6906">
                  <c:v>50169</c:v>
                </c:pt>
                <c:pt idx="6907">
                  <c:v>50174</c:v>
                </c:pt>
                <c:pt idx="6908">
                  <c:v>50179</c:v>
                </c:pt>
                <c:pt idx="6909">
                  <c:v>50180</c:v>
                </c:pt>
                <c:pt idx="6910">
                  <c:v>50184</c:v>
                </c:pt>
                <c:pt idx="6911">
                  <c:v>50185</c:v>
                </c:pt>
                <c:pt idx="6912">
                  <c:v>50193</c:v>
                </c:pt>
                <c:pt idx="6913">
                  <c:v>50197</c:v>
                </c:pt>
                <c:pt idx="6914">
                  <c:v>50201</c:v>
                </c:pt>
                <c:pt idx="6915">
                  <c:v>50207</c:v>
                </c:pt>
                <c:pt idx="6916">
                  <c:v>50210</c:v>
                </c:pt>
                <c:pt idx="6917">
                  <c:v>50212</c:v>
                </c:pt>
                <c:pt idx="6918">
                  <c:v>50232</c:v>
                </c:pt>
                <c:pt idx="6919">
                  <c:v>50235</c:v>
                </c:pt>
                <c:pt idx="6920">
                  <c:v>50250</c:v>
                </c:pt>
                <c:pt idx="6921">
                  <c:v>50255</c:v>
                </c:pt>
                <c:pt idx="6922">
                  <c:v>50266</c:v>
                </c:pt>
                <c:pt idx="6923">
                  <c:v>50267</c:v>
                </c:pt>
                <c:pt idx="6924">
                  <c:v>50271</c:v>
                </c:pt>
                <c:pt idx="6925">
                  <c:v>50282</c:v>
                </c:pt>
                <c:pt idx="6926">
                  <c:v>50298</c:v>
                </c:pt>
                <c:pt idx="6927">
                  <c:v>50316</c:v>
                </c:pt>
                <c:pt idx="6928">
                  <c:v>50329</c:v>
                </c:pt>
                <c:pt idx="6929">
                  <c:v>50330</c:v>
                </c:pt>
                <c:pt idx="6930">
                  <c:v>50334</c:v>
                </c:pt>
                <c:pt idx="6931">
                  <c:v>50343</c:v>
                </c:pt>
                <c:pt idx="6932">
                  <c:v>50344</c:v>
                </c:pt>
                <c:pt idx="6933">
                  <c:v>50364</c:v>
                </c:pt>
                <c:pt idx="6934">
                  <c:v>50365</c:v>
                </c:pt>
                <c:pt idx="6935">
                  <c:v>50368</c:v>
                </c:pt>
                <c:pt idx="6936">
                  <c:v>50371</c:v>
                </c:pt>
                <c:pt idx="6937">
                  <c:v>50385</c:v>
                </c:pt>
                <c:pt idx="6938">
                  <c:v>50386</c:v>
                </c:pt>
                <c:pt idx="6939">
                  <c:v>50390</c:v>
                </c:pt>
                <c:pt idx="6940">
                  <c:v>50400</c:v>
                </c:pt>
                <c:pt idx="6941">
                  <c:v>50403</c:v>
                </c:pt>
                <c:pt idx="6942">
                  <c:v>50404</c:v>
                </c:pt>
                <c:pt idx="6943">
                  <c:v>50423</c:v>
                </c:pt>
                <c:pt idx="6944">
                  <c:v>50425</c:v>
                </c:pt>
                <c:pt idx="6945">
                  <c:v>50430</c:v>
                </c:pt>
                <c:pt idx="6946">
                  <c:v>50434</c:v>
                </c:pt>
                <c:pt idx="6947">
                  <c:v>50440</c:v>
                </c:pt>
                <c:pt idx="6948">
                  <c:v>50442</c:v>
                </c:pt>
                <c:pt idx="6949">
                  <c:v>50445</c:v>
                </c:pt>
                <c:pt idx="6950">
                  <c:v>50446</c:v>
                </c:pt>
                <c:pt idx="6951">
                  <c:v>50456</c:v>
                </c:pt>
                <c:pt idx="6952">
                  <c:v>50457</c:v>
                </c:pt>
                <c:pt idx="6953">
                  <c:v>50463</c:v>
                </c:pt>
                <c:pt idx="6954">
                  <c:v>50475</c:v>
                </c:pt>
                <c:pt idx="6955">
                  <c:v>50477</c:v>
                </c:pt>
                <c:pt idx="6956">
                  <c:v>50480</c:v>
                </c:pt>
                <c:pt idx="6957">
                  <c:v>50486</c:v>
                </c:pt>
                <c:pt idx="6958">
                  <c:v>50490</c:v>
                </c:pt>
                <c:pt idx="6959">
                  <c:v>50491</c:v>
                </c:pt>
                <c:pt idx="6960">
                  <c:v>50508</c:v>
                </c:pt>
                <c:pt idx="6961">
                  <c:v>50511</c:v>
                </c:pt>
                <c:pt idx="6962">
                  <c:v>50514</c:v>
                </c:pt>
                <c:pt idx="6963">
                  <c:v>50519</c:v>
                </c:pt>
                <c:pt idx="6964">
                  <c:v>50535</c:v>
                </c:pt>
                <c:pt idx="6965">
                  <c:v>50544</c:v>
                </c:pt>
                <c:pt idx="6966">
                  <c:v>50551</c:v>
                </c:pt>
                <c:pt idx="6967">
                  <c:v>50557</c:v>
                </c:pt>
                <c:pt idx="6968">
                  <c:v>50558</c:v>
                </c:pt>
                <c:pt idx="6969">
                  <c:v>50564</c:v>
                </c:pt>
                <c:pt idx="6970">
                  <c:v>50568</c:v>
                </c:pt>
                <c:pt idx="6971">
                  <c:v>50571</c:v>
                </c:pt>
                <c:pt idx="6972">
                  <c:v>50586</c:v>
                </c:pt>
                <c:pt idx="6973">
                  <c:v>50589</c:v>
                </c:pt>
                <c:pt idx="6974">
                  <c:v>50603</c:v>
                </c:pt>
                <c:pt idx="6975">
                  <c:v>50607</c:v>
                </c:pt>
                <c:pt idx="6976">
                  <c:v>50608</c:v>
                </c:pt>
                <c:pt idx="6977">
                  <c:v>50609</c:v>
                </c:pt>
                <c:pt idx="6978">
                  <c:v>50640</c:v>
                </c:pt>
                <c:pt idx="6979">
                  <c:v>50649</c:v>
                </c:pt>
                <c:pt idx="6980">
                  <c:v>50650</c:v>
                </c:pt>
                <c:pt idx="6981">
                  <c:v>50653</c:v>
                </c:pt>
                <c:pt idx="6982">
                  <c:v>50654</c:v>
                </c:pt>
                <c:pt idx="6983">
                  <c:v>50657</c:v>
                </c:pt>
                <c:pt idx="6984">
                  <c:v>50663</c:v>
                </c:pt>
                <c:pt idx="6985">
                  <c:v>50667</c:v>
                </c:pt>
                <c:pt idx="6986">
                  <c:v>50673</c:v>
                </c:pt>
                <c:pt idx="6987">
                  <c:v>50674</c:v>
                </c:pt>
                <c:pt idx="6988">
                  <c:v>50683</c:v>
                </c:pt>
                <c:pt idx="6989">
                  <c:v>50693</c:v>
                </c:pt>
                <c:pt idx="6990">
                  <c:v>50695</c:v>
                </c:pt>
                <c:pt idx="6991">
                  <c:v>50703</c:v>
                </c:pt>
                <c:pt idx="6992">
                  <c:v>50710</c:v>
                </c:pt>
                <c:pt idx="6993">
                  <c:v>50717</c:v>
                </c:pt>
                <c:pt idx="6994">
                  <c:v>50735</c:v>
                </c:pt>
                <c:pt idx="6995">
                  <c:v>50741</c:v>
                </c:pt>
                <c:pt idx="6996">
                  <c:v>50742</c:v>
                </c:pt>
                <c:pt idx="6997">
                  <c:v>50750</c:v>
                </c:pt>
                <c:pt idx="6998">
                  <c:v>50752</c:v>
                </c:pt>
                <c:pt idx="6999">
                  <c:v>50757</c:v>
                </c:pt>
                <c:pt idx="7000">
                  <c:v>50785</c:v>
                </c:pt>
                <c:pt idx="7001">
                  <c:v>50798</c:v>
                </c:pt>
                <c:pt idx="7002">
                  <c:v>50866</c:v>
                </c:pt>
                <c:pt idx="7003">
                  <c:v>50868</c:v>
                </c:pt>
                <c:pt idx="7004">
                  <c:v>50877</c:v>
                </c:pt>
                <c:pt idx="7005">
                  <c:v>50883</c:v>
                </c:pt>
                <c:pt idx="7006">
                  <c:v>50884</c:v>
                </c:pt>
                <c:pt idx="7007">
                  <c:v>50894</c:v>
                </c:pt>
                <c:pt idx="7008">
                  <c:v>50907</c:v>
                </c:pt>
                <c:pt idx="7009">
                  <c:v>50916</c:v>
                </c:pt>
                <c:pt idx="7010">
                  <c:v>50925</c:v>
                </c:pt>
                <c:pt idx="7011">
                  <c:v>50932</c:v>
                </c:pt>
                <c:pt idx="7012">
                  <c:v>50937</c:v>
                </c:pt>
                <c:pt idx="7013">
                  <c:v>50958</c:v>
                </c:pt>
                <c:pt idx="7014">
                  <c:v>50960</c:v>
                </c:pt>
                <c:pt idx="7015">
                  <c:v>50973</c:v>
                </c:pt>
                <c:pt idx="7016">
                  <c:v>50985</c:v>
                </c:pt>
                <c:pt idx="7017">
                  <c:v>50987</c:v>
                </c:pt>
                <c:pt idx="7018">
                  <c:v>50996</c:v>
                </c:pt>
                <c:pt idx="7019">
                  <c:v>51021</c:v>
                </c:pt>
                <c:pt idx="7020">
                  <c:v>51025</c:v>
                </c:pt>
                <c:pt idx="7021">
                  <c:v>51026</c:v>
                </c:pt>
                <c:pt idx="7022">
                  <c:v>51049</c:v>
                </c:pt>
                <c:pt idx="7023">
                  <c:v>51052</c:v>
                </c:pt>
                <c:pt idx="7024">
                  <c:v>51077</c:v>
                </c:pt>
                <c:pt idx="7025">
                  <c:v>51088</c:v>
                </c:pt>
                <c:pt idx="7026">
                  <c:v>51089</c:v>
                </c:pt>
                <c:pt idx="7027">
                  <c:v>51091</c:v>
                </c:pt>
                <c:pt idx="7028">
                  <c:v>51092</c:v>
                </c:pt>
                <c:pt idx="7029">
                  <c:v>51097</c:v>
                </c:pt>
                <c:pt idx="7030">
                  <c:v>51108</c:v>
                </c:pt>
                <c:pt idx="7031">
                  <c:v>51117</c:v>
                </c:pt>
                <c:pt idx="7032">
                  <c:v>51124</c:v>
                </c:pt>
                <c:pt idx="7033">
                  <c:v>51133</c:v>
                </c:pt>
                <c:pt idx="7034">
                  <c:v>51136</c:v>
                </c:pt>
                <c:pt idx="7035">
                  <c:v>51140</c:v>
                </c:pt>
                <c:pt idx="7036">
                  <c:v>51146</c:v>
                </c:pt>
                <c:pt idx="7037">
                  <c:v>51147</c:v>
                </c:pt>
                <c:pt idx="7038">
                  <c:v>51155</c:v>
                </c:pt>
                <c:pt idx="7039">
                  <c:v>51156</c:v>
                </c:pt>
                <c:pt idx="7040">
                  <c:v>51159</c:v>
                </c:pt>
                <c:pt idx="7041">
                  <c:v>51168</c:v>
                </c:pt>
                <c:pt idx="7042">
                  <c:v>51171</c:v>
                </c:pt>
                <c:pt idx="7043">
                  <c:v>51178</c:v>
                </c:pt>
                <c:pt idx="7044">
                  <c:v>51214</c:v>
                </c:pt>
                <c:pt idx="7045">
                  <c:v>51221</c:v>
                </c:pt>
                <c:pt idx="7046">
                  <c:v>51233</c:v>
                </c:pt>
                <c:pt idx="7047">
                  <c:v>51238</c:v>
                </c:pt>
                <c:pt idx="7048">
                  <c:v>51242</c:v>
                </c:pt>
                <c:pt idx="7049">
                  <c:v>51266</c:v>
                </c:pt>
                <c:pt idx="7050">
                  <c:v>51267</c:v>
                </c:pt>
                <c:pt idx="7051">
                  <c:v>51276</c:v>
                </c:pt>
                <c:pt idx="7052">
                  <c:v>51277</c:v>
                </c:pt>
                <c:pt idx="7053">
                  <c:v>51297</c:v>
                </c:pt>
                <c:pt idx="7054">
                  <c:v>51298</c:v>
                </c:pt>
                <c:pt idx="7055">
                  <c:v>51302</c:v>
                </c:pt>
                <c:pt idx="7056">
                  <c:v>51306</c:v>
                </c:pt>
                <c:pt idx="7057">
                  <c:v>51307</c:v>
                </c:pt>
                <c:pt idx="7058">
                  <c:v>51321</c:v>
                </c:pt>
                <c:pt idx="7059">
                  <c:v>51332</c:v>
                </c:pt>
                <c:pt idx="7060">
                  <c:v>51347</c:v>
                </c:pt>
                <c:pt idx="7061">
                  <c:v>51361</c:v>
                </c:pt>
                <c:pt idx="7062">
                  <c:v>51373</c:v>
                </c:pt>
                <c:pt idx="7063">
                  <c:v>51383</c:v>
                </c:pt>
                <c:pt idx="7064">
                  <c:v>51385</c:v>
                </c:pt>
                <c:pt idx="7065">
                  <c:v>51386</c:v>
                </c:pt>
                <c:pt idx="7066">
                  <c:v>51404</c:v>
                </c:pt>
                <c:pt idx="7067">
                  <c:v>51406</c:v>
                </c:pt>
                <c:pt idx="7068">
                  <c:v>51419</c:v>
                </c:pt>
                <c:pt idx="7069">
                  <c:v>51427</c:v>
                </c:pt>
                <c:pt idx="7070">
                  <c:v>51440</c:v>
                </c:pt>
                <c:pt idx="7071">
                  <c:v>51444</c:v>
                </c:pt>
                <c:pt idx="7072">
                  <c:v>51451</c:v>
                </c:pt>
                <c:pt idx="7073">
                  <c:v>51453</c:v>
                </c:pt>
                <c:pt idx="7074">
                  <c:v>51459</c:v>
                </c:pt>
                <c:pt idx="7075">
                  <c:v>51462</c:v>
                </c:pt>
                <c:pt idx="7076">
                  <c:v>51472</c:v>
                </c:pt>
                <c:pt idx="7077">
                  <c:v>51479</c:v>
                </c:pt>
                <c:pt idx="7078">
                  <c:v>51518</c:v>
                </c:pt>
                <c:pt idx="7079">
                  <c:v>51528</c:v>
                </c:pt>
                <c:pt idx="7080">
                  <c:v>51537</c:v>
                </c:pt>
                <c:pt idx="7081">
                  <c:v>51558</c:v>
                </c:pt>
                <c:pt idx="7082">
                  <c:v>51565</c:v>
                </c:pt>
                <c:pt idx="7083">
                  <c:v>51590</c:v>
                </c:pt>
                <c:pt idx="7084">
                  <c:v>51595</c:v>
                </c:pt>
                <c:pt idx="7085">
                  <c:v>51605</c:v>
                </c:pt>
                <c:pt idx="7086">
                  <c:v>51606</c:v>
                </c:pt>
                <c:pt idx="7087">
                  <c:v>51622</c:v>
                </c:pt>
                <c:pt idx="7088">
                  <c:v>51649</c:v>
                </c:pt>
                <c:pt idx="7089">
                  <c:v>51653</c:v>
                </c:pt>
                <c:pt idx="7090">
                  <c:v>51660</c:v>
                </c:pt>
                <c:pt idx="7091">
                  <c:v>51663</c:v>
                </c:pt>
                <c:pt idx="7092">
                  <c:v>51672</c:v>
                </c:pt>
                <c:pt idx="7093">
                  <c:v>51692</c:v>
                </c:pt>
                <c:pt idx="7094">
                  <c:v>51718</c:v>
                </c:pt>
                <c:pt idx="7095">
                  <c:v>51728</c:v>
                </c:pt>
                <c:pt idx="7096">
                  <c:v>51734</c:v>
                </c:pt>
                <c:pt idx="7097">
                  <c:v>51739</c:v>
                </c:pt>
                <c:pt idx="7098">
                  <c:v>51771</c:v>
                </c:pt>
                <c:pt idx="7099">
                  <c:v>51779</c:v>
                </c:pt>
                <c:pt idx="7100">
                  <c:v>51781</c:v>
                </c:pt>
                <c:pt idx="7101">
                  <c:v>51812</c:v>
                </c:pt>
                <c:pt idx="7102">
                  <c:v>51821</c:v>
                </c:pt>
                <c:pt idx="7103">
                  <c:v>51851</c:v>
                </c:pt>
                <c:pt idx="7104">
                  <c:v>51859</c:v>
                </c:pt>
                <c:pt idx="7105">
                  <c:v>51870</c:v>
                </c:pt>
                <c:pt idx="7106">
                  <c:v>51872</c:v>
                </c:pt>
                <c:pt idx="7107">
                  <c:v>51879</c:v>
                </c:pt>
                <c:pt idx="7108">
                  <c:v>51891</c:v>
                </c:pt>
                <c:pt idx="7109">
                  <c:v>51910</c:v>
                </c:pt>
                <c:pt idx="7110">
                  <c:v>51913</c:v>
                </c:pt>
                <c:pt idx="7111">
                  <c:v>51918</c:v>
                </c:pt>
                <c:pt idx="7112">
                  <c:v>51926</c:v>
                </c:pt>
                <c:pt idx="7113">
                  <c:v>51933</c:v>
                </c:pt>
                <c:pt idx="7114">
                  <c:v>51944</c:v>
                </c:pt>
                <c:pt idx="7115">
                  <c:v>51946</c:v>
                </c:pt>
                <c:pt idx="7116">
                  <c:v>51951</c:v>
                </c:pt>
                <c:pt idx="7117">
                  <c:v>51976</c:v>
                </c:pt>
                <c:pt idx="7118">
                  <c:v>51997</c:v>
                </c:pt>
                <c:pt idx="7119">
                  <c:v>52032</c:v>
                </c:pt>
                <c:pt idx="7120">
                  <c:v>52036</c:v>
                </c:pt>
                <c:pt idx="7121">
                  <c:v>52048</c:v>
                </c:pt>
                <c:pt idx="7122">
                  <c:v>52056</c:v>
                </c:pt>
                <c:pt idx="7123">
                  <c:v>52058</c:v>
                </c:pt>
                <c:pt idx="7124">
                  <c:v>52068</c:v>
                </c:pt>
                <c:pt idx="7125">
                  <c:v>52070</c:v>
                </c:pt>
                <c:pt idx="7126">
                  <c:v>52083</c:v>
                </c:pt>
                <c:pt idx="7127">
                  <c:v>52089</c:v>
                </c:pt>
                <c:pt idx="7128">
                  <c:v>52096</c:v>
                </c:pt>
                <c:pt idx="7129">
                  <c:v>52107</c:v>
                </c:pt>
                <c:pt idx="7130">
                  <c:v>52114</c:v>
                </c:pt>
                <c:pt idx="7131">
                  <c:v>52120</c:v>
                </c:pt>
                <c:pt idx="7132">
                  <c:v>52122</c:v>
                </c:pt>
                <c:pt idx="7133">
                  <c:v>52127</c:v>
                </c:pt>
                <c:pt idx="7134">
                  <c:v>52128</c:v>
                </c:pt>
                <c:pt idx="7135">
                  <c:v>52131</c:v>
                </c:pt>
                <c:pt idx="7136">
                  <c:v>52153</c:v>
                </c:pt>
                <c:pt idx="7137">
                  <c:v>52161</c:v>
                </c:pt>
                <c:pt idx="7138">
                  <c:v>52179</c:v>
                </c:pt>
                <c:pt idx="7139">
                  <c:v>52181</c:v>
                </c:pt>
                <c:pt idx="7140">
                  <c:v>52184</c:v>
                </c:pt>
                <c:pt idx="7141">
                  <c:v>52185</c:v>
                </c:pt>
                <c:pt idx="7142">
                  <c:v>52199</c:v>
                </c:pt>
                <c:pt idx="7143">
                  <c:v>52201</c:v>
                </c:pt>
                <c:pt idx="7144">
                  <c:v>52211</c:v>
                </c:pt>
                <c:pt idx="7145">
                  <c:v>52221</c:v>
                </c:pt>
                <c:pt idx="7146">
                  <c:v>52224</c:v>
                </c:pt>
                <c:pt idx="7147">
                  <c:v>52227</c:v>
                </c:pt>
                <c:pt idx="7148">
                  <c:v>52233</c:v>
                </c:pt>
                <c:pt idx="7149">
                  <c:v>52244</c:v>
                </c:pt>
                <c:pt idx="7150">
                  <c:v>52250</c:v>
                </c:pt>
                <c:pt idx="7151">
                  <c:v>52254</c:v>
                </c:pt>
                <c:pt idx="7152">
                  <c:v>52260</c:v>
                </c:pt>
                <c:pt idx="7153">
                  <c:v>52262</c:v>
                </c:pt>
                <c:pt idx="7154">
                  <c:v>52266</c:v>
                </c:pt>
                <c:pt idx="7155">
                  <c:v>52274</c:v>
                </c:pt>
                <c:pt idx="7156">
                  <c:v>52283</c:v>
                </c:pt>
                <c:pt idx="7157">
                  <c:v>52286</c:v>
                </c:pt>
                <c:pt idx="7158">
                  <c:v>52298</c:v>
                </c:pt>
                <c:pt idx="7159">
                  <c:v>52302</c:v>
                </c:pt>
                <c:pt idx="7160">
                  <c:v>52325</c:v>
                </c:pt>
                <c:pt idx="7161">
                  <c:v>52327</c:v>
                </c:pt>
                <c:pt idx="7162">
                  <c:v>52330</c:v>
                </c:pt>
                <c:pt idx="7163">
                  <c:v>52339</c:v>
                </c:pt>
                <c:pt idx="7164">
                  <c:v>52340</c:v>
                </c:pt>
                <c:pt idx="7165">
                  <c:v>52342</c:v>
                </c:pt>
                <c:pt idx="7166">
                  <c:v>52347</c:v>
                </c:pt>
                <c:pt idx="7167">
                  <c:v>52349</c:v>
                </c:pt>
                <c:pt idx="7168">
                  <c:v>52362</c:v>
                </c:pt>
                <c:pt idx="7169">
                  <c:v>52372</c:v>
                </c:pt>
                <c:pt idx="7170">
                  <c:v>52379</c:v>
                </c:pt>
                <c:pt idx="7171">
                  <c:v>52383</c:v>
                </c:pt>
                <c:pt idx="7172">
                  <c:v>52386</c:v>
                </c:pt>
                <c:pt idx="7173">
                  <c:v>52388</c:v>
                </c:pt>
                <c:pt idx="7174">
                  <c:v>52396</c:v>
                </c:pt>
                <c:pt idx="7175">
                  <c:v>52416</c:v>
                </c:pt>
                <c:pt idx="7176">
                  <c:v>52434</c:v>
                </c:pt>
                <c:pt idx="7177">
                  <c:v>52436</c:v>
                </c:pt>
                <c:pt idx="7178">
                  <c:v>52437</c:v>
                </c:pt>
                <c:pt idx="7179">
                  <c:v>52439</c:v>
                </c:pt>
                <c:pt idx="7180">
                  <c:v>52441</c:v>
                </c:pt>
                <c:pt idx="7181">
                  <c:v>52454</c:v>
                </c:pt>
                <c:pt idx="7182">
                  <c:v>52465</c:v>
                </c:pt>
                <c:pt idx="7183">
                  <c:v>52476</c:v>
                </c:pt>
                <c:pt idx="7184">
                  <c:v>52499</c:v>
                </c:pt>
                <c:pt idx="7185">
                  <c:v>52506</c:v>
                </c:pt>
                <c:pt idx="7186">
                  <c:v>52510</c:v>
                </c:pt>
                <c:pt idx="7187">
                  <c:v>52519</c:v>
                </c:pt>
                <c:pt idx="7188">
                  <c:v>52521</c:v>
                </c:pt>
                <c:pt idx="7189">
                  <c:v>52534</c:v>
                </c:pt>
                <c:pt idx="7190">
                  <c:v>52538</c:v>
                </c:pt>
                <c:pt idx="7191">
                  <c:v>52542</c:v>
                </c:pt>
                <c:pt idx="7192">
                  <c:v>52561</c:v>
                </c:pt>
                <c:pt idx="7193">
                  <c:v>52577</c:v>
                </c:pt>
                <c:pt idx="7194">
                  <c:v>52584</c:v>
                </c:pt>
                <c:pt idx="7195">
                  <c:v>52587</c:v>
                </c:pt>
                <c:pt idx="7196">
                  <c:v>52598</c:v>
                </c:pt>
                <c:pt idx="7197">
                  <c:v>52608</c:v>
                </c:pt>
                <c:pt idx="7198">
                  <c:v>52610</c:v>
                </c:pt>
                <c:pt idx="7199">
                  <c:v>52613</c:v>
                </c:pt>
                <c:pt idx="7200">
                  <c:v>52615</c:v>
                </c:pt>
                <c:pt idx="7201">
                  <c:v>52619</c:v>
                </c:pt>
                <c:pt idx="7202">
                  <c:v>52625</c:v>
                </c:pt>
                <c:pt idx="7203">
                  <c:v>52643</c:v>
                </c:pt>
                <c:pt idx="7204">
                  <c:v>52654</c:v>
                </c:pt>
                <c:pt idx="7205">
                  <c:v>52658</c:v>
                </c:pt>
                <c:pt idx="7206">
                  <c:v>52663</c:v>
                </c:pt>
                <c:pt idx="7207">
                  <c:v>52667</c:v>
                </c:pt>
                <c:pt idx="7208">
                  <c:v>52689</c:v>
                </c:pt>
                <c:pt idx="7209">
                  <c:v>52694</c:v>
                </c:pt>
                <c:pt idx="7210">
                  <c:v>52702</c:v>
                </c:pt>
                <c:pt idx="7211">
                  <c:v>52703</c:v>
                </c:pt>
                <c:pt idx="7212">
                  <c:v>52710</c:v>
                </c:pt>
                <c:pt idx="7213">
                  <c:v>52720</c:v>
                </c:pt>
                <c:pt idx="7214">
                  <c:v>52723</c:v>
                </c:pt>
                <c:pt idx="7215">
                  <c:v>52727</c:v>
                </c:pt>
                <c:pt idx="7216">
                  <c:v>52756</c:v>
                </c:pt>
                <c:pt idx="7217">
                  <c:v>52764</c:v>
                </c:pt>
                <c:pt idx="7218">
                  <c:v>52767</c:v>
                </c:pt>
                <c:pt idx="7219">
                  <c:v>52770</c:v>
                </c:pt>
                <c:pt idx="7220">
                  <c:v>52782</c:v>
                </c:pt>
                <c:pt idx="7221">
                  <c:v>52792</c:v>
                </c:pt>
                <c:pt idx="7222">
                  <c:v>52808</c:v>
                </c:pt>
                <c:pt idx="7223">
                  <c:v>52822</c:v>
                </c:pt>
                <c:pt idx="7224">
                  <c:v>52826</c:v>
                </c:pt>
                <c:pt idx="7225">
                  <c:v>52851</c:v>
                </c:pt>
                <c:pt idx="7226">
                  <c:v>52852</c:v>
                </c:pt>
                <c:pt idx="7227">
                  <c:v>52865</c:v>
                </c:pt>
                <c:pt idx="7228">
                  <c:v>52873</c:v>
                </c:pt>
                <c:pt idx="7229">
                  <c:v>52882</c:v>
                </c:pt>
                <c:pt idx="7230">
                  <c:v>52883</c:v>
                </c:pt>
                <c:pt idx="7231">
                  <c:v>52900</c:v>
                </c:pt>
                <c:pt idx="7232">
                  <c:v>52905</c:v>
                </c:pt>
                <c:pt idx="7233">
                  <c:v>52913</c:v>
                </c:pt>
                <c:pt idx="7234">
                  <c:v>52931</c:v>
                </c:pt>
                <c:pt idx="7235">
                  <c:v>52940</c:v>
                </c:pt>
                <c:pt idx="7236">
                  <c:v>52952</c:v>
                </c:pt>
                <c:pt idx="7237">
                  <c:v>52961</c:v>
                </c:pt>
                <c:pt idx="7238">
                  <c:v>52966</c:v>
                </c:pt>
                <c:pt idx="7239">
                  <c:v>52969</c:v>
                </c:pt>
                <c:pt idx="7240">
                  <c:v>52970</c:v>
                </c:pt>
                <c:pt idx="7241">
                  <c:v>52982</c:v>
                </c:pt>
                <c:pt idx="7242">
                  <c:v>52991</c:v>
                </c:pt>
                <c:pt idx="7243">
                  <c:v>52993</c:v>
                </c:pt>
                <c:pt idx="7244">
                  <c:v>52999</c:v>
                </c:pt>
                <c:pt idx="7245">
                  <c:v>53009</c:v>
                </c:pt>
                <c:pt idx="7246">
                  <c:v>53010</c:v>
                </c:pt>
                <c:pt idx="7247">
                  <c:v>53033</c:v>
                </c:pt>
                <c:pt idx="7248">
                  <c:v>53038</c:v>
                </c:pt>
                <c:pt idx="7249">
                  <c:v>53039</c:v>
                </c:pt>
                <c:pt idx="7250">
                  <c:v>53048</c:v>
                </c:pt>
                <c:pt idx="7251">
                  <c:v>53066</c:v>
                </c:pt>
                <c:pt idx="7252">
                  <c:v>53097</c:v>
                </c:pt>
                <c:pt idx="7253">
                  <c:v>53123</c:v>
                </c:pt>
                <c:pt idx="7254">
                  <c:v>53130</c:v>
                </c:pt>
                <c:pt idx="7255">
                  <c:v>53140</c:v>
                </c:pt>
                <c:pt idx="7256">
                  <c:v>53141</c:v>
                </c:pt>
                <c:pt idx="7257">
                  <c:v>53150</c:v>
                </c:pt>
                <c:pt idx="7258">
                  <c:v>53151</c:v>
                </c:pt>
                <c:pt idx="7259">
                  <c:v>53154</c:v>
                </c:pt>
                <c:pt idx="7260">
                  <c:v>53155</c:v>
                </c:pt>
                <c:pt idx="7261">
                  <c:v>53163</c:v>
                </c:pt>
                <c:pt idx="7262">
                  <c:v>53183</c:v>
                </c:pt>
                <c:pt idx="7263">
                  <c:v>53193</c:v>
                </c:pt>
                <c:pt idx="7264">
                  <c:v>53198</c:v>
                </c:pt>
                <c:pt idx="7265">
                  <c:v>53218</c:v>
                </c:pt>
                <c:pt idx="7266">
                  <c:v>53219</c:v>
                </c:pt>
                <c:pt idx="7267">
                  <c:v>53237</c:v>
                </c:pt>
                <c:pt idx="7268">
                  <c:v>53239</c:v>
                </c:pt>
                <c:pt idx="7269">
                  <c:v>53241</c:v>
                </c:pt>
                <c:pt idx="7270">
                  <c:v>53250</c:v>
                </c:pt>
                <c:pt idx="7271">
                  <c:v>53251</c:v>
                </c:pt>
                <c:pt idx="7272">
                  <c:v>53265</c:v>
                </c:pt>
                <c:pt idx="7273">
                  <c:v>53281</c:v>
                </c:pt>
                <c:pt idx="7274">
                  <c:v>53293</c:v>
                </c:pt>
                <c:pt idx="7275">
                  <c:v>53296</c:v>
                </c:pt>
                <c:pt idx="7276">
                  <c:v>53310</c:v>
                </c:pt>
                <c:pt idx="7277">
                  <c:v>53315</c:v>
                </c:pt>
                <c:pt idx="7278">
                  <c:v>53334</c:v>
                </c:pt>
                <c:pt idx="7279">
                  <c:v>53336</c:v>
                </c:pt>
                <c:pt idx="7280">
                  <c:v>53337</c:v>
                </c:pt>
                <c:pt idx="7281">
                  <c:v>53360</c:v>
                </c:pt>
                <c:pt idx="7282">
                  <c:v>53365</c:v>
                </c:pt>
                <c:pt idx="7283">
                  <c:v>53393</c:v>
                </c:pt>
                <c:pt idx="7284">
                  <c:v>53404</c:v>
                </c:pt>
                <c:pt idx="7285">
                  <c:v>53416</c:v>
                </c:pt>
                <c:pt idx="7286">
                  <c:v>53438</c:v>
                </c:pt>
                <c:pt idx="7287">
                  <c:v>53452</c:v>
                </c:pt>
                <c:pt idx="7288">
                  <c:v>53459</c:v>
                </c:pt>
                <c:pt idx="7289">
                  <c:v>53467</c:v>
                </c:pt>
                <c:pt idx="7290">
                  <c:v>53470</c:v>
                </c:pt>
                <c:pt idx="7291">
                  <c:v>53482</c:v>
                </c:pt>
                <c:pt idx="7292">
                  <c:v>53505</c:v>
                </c:pt>
                <c:pt idx="7293">
                  <c:v>53524</c:v>
                </c:pt>
                <c:pt idx="7294">
                  <c:v>53526</c:v>
                </c:pt>
                <c:pt idx="7295">
                  <c:v>53532</c:v>
                </c:pt>
                <c:pt idx="7296">
                  <c:v>53577</c:v>
                </c:pt>
                <c:pt idx="7297">
                  <c:v>53583</c:v>
                </c:pt>
                <c:pt idx="7298">
                  <c:v>53591</c:v>
                </c:pt>
                <c:pt idx="7299">
                  <c:v>53592</c:v>
                </c:pt>
                <c:pt idx="7300">
                  <c:v>53601</c:v>
                </c:pt>
                <c:pt idx="7301">
                  <c:v>53612</c:v>
                </c:pt>
                <c:pt idx="7302">
                  <c:v>53614</c:v>
                </c:pt>
                <c:pt idx="7303">
                  <c:v>53621</c:v>
                </c:pt>
                <c:pt idx="7304">
                  <c:v>53644</c:v>
                </c:pt>
                <c:pt idx="7305">
                  <c:v>53647</c:v>
                </c:pt>
                <c:pt idx="7306">
                  <c:v>53649</c:v>
                </c:pt>
                <c:pt idx="7307">
                  <c:v>53653</c:v>
                </c:pt>
                <c:pt idx="7308">
                  <c:v>53660</c:v>
                </c:pt>
                <c:pt idx="7309">
                  <c:v>53670</c:v>
                </c:pt>
                <c:pt idx="7310">
                  <c:v>53674</c:v>
                </c:pt>
                <c:pt idx="7311">
                  <c:v>53676</c:v>
                </c:pt>
                <c:pt idx="7312">
                  <c:v>53683</c:v>
                </c:pt>
                <c:pt idx="7313">
                  <c:v>53694</c:v>
                </c:pt>
                <c:pt idx="7314">
                  <c:v>53700</c:v>
                </c:pt>
                <c:pt idx="7315">
                  <c:v>53713</c:v>
                </c:pt>
                <c:pt idx="7316">
                  <c:v>53719</c:v>
                </c:pt>
                <c:pt idx="7317">
                  <c:v>53723</c:v>
                </c:pt>
                <c:pt idx="7318">
                  <c:v>53742</c:v>
                </c:pt>
                <c:pt idx="7319">
                  <c:v>53744</c:v>
                </c:pt>
                <c:pt idx="7320">
                  <c:v>53755</c:v>
                </c:pt>
                <c:pt idx="7321">
                  <c:v>53768</c:v>
                </c:pt>
                <c:pt idx="7322">
                  <c:v>53779</c:v>
                </c:pt>
                <c:pt idx="7323">
                  <c:v>53789</c:v>
                </c:pt>
                <c:pt idx="7324">
                  <c:v>53812</c:v>
                </c:pt>
                <c:pt idx="7325">
                  <c:v>53827</c:v>
                </c:pt>
                <c:pt idx="7326">
                  <c:v>53868</c:v>
                </c:pt>
                <c:pt idx="7327">
                  <c:v>53869</c:v>
                </c:pt>
                <c:pt idx="7328">
                  <c:v>53896</c:v>
                </c:pt>
                <c:pt idx="7329">
                  <c:v>53914</c:v>
                </c:pt>
                <c:pt idx="7330">
                  <c:v>53916</c:v>
                </c:pt>
                <c:pt idx="7331">
                  <c:v>53921</c:v>
                </c:pt>
                <c:pt idx="7332">
                  <c:v>53927</c:v>
                </c:pt>
                <c:pt idx="7333">
                  <c:v>53930</c:v>
                </c:pt>
                <c:pt idx="7334">
                  <c:v>53931</c:v>
                </c:pt>
                <c:pt idx="7335">
                  <c:v>53944</c:v>
                </c:pt>
                <c:pt idx="7336">
                  <c:v>53991</c:v>
                </c:pt>
                <c:pt idx="7337">
                  <c:v>53993</c:v>
                </c:pt>
                <c:pt idx="7338">
                  <c:v>54057</c:v>
                </c:pt>
                <c:pt idx="7339">
                  <c:v>54076</c:v>
                </c:pt>
                <c:pt idx="7340">
                  <c:v>54080</c:v>
                </c:pt>
                <c:pt idx="7341">
                  <c:v>54093</c:v>
                </c:pt>
                <c:pt idx="7342">
                  <c:v>54098</c:v>
                </c:pt>
                <c:pt idx="7343">
                  <c:v>54101</c:v>
                </c:pt>
                <c:pt idx="7344">
                  <c:v>54105</c:v>
                </c:pt>
                <c:pt idx="7345">
                  <c:v>54111</c:v>
                </c:pt>
                <c:pt idx="7346">
                  <c:v>54126</c:v>
                </c:pt>
                <c:pt idx="7347">
                  <c:v>54132</c:v>
                </c:pt>
                <c:pt idx="7348">
                  <c:v>54137</c:v>
                </c:pt>
                <c:pt idx="7349">
                  <c:v>54138</c:v>
                </c:pt>
                <c:pt idx="7350">
                  <c:v>54150</c:v>
                </c:pt>
                <c:pt idx="7351">
                  <c:v>54180</c:v>
                </c:pt>
                <c:pt idx="7352">
                  <c:v>54189</c:v>
                </c:pt>
                <c:pt idx="7353">
                  <c:v>54196</c:v>
                </c:pt>
                <c:pt idx="7354">
                  <c:v>54197</c:v>
                </c:pt>
                <c:pt idx="7355">
                  <c:v>54203</c:v>
                </c:pt>
                <c:pt idx="7356">
                  <c:v>54210</c:v>
                </c:pt>
                <c:pt idx="7357">
                  <c:v>54213</c:v>
                </c:pt>
                <c:pt idx="7358">
                  <c:v>54217</c:v>
                </c:pt>
                <c:pt idx="7359">
                  <c:v>54245</c:v>
                </c:pt>
                <c:pt idx="7360">
                  <c:v>54266</c:v>
                </c:pt>
                <c:pt idx="7361">
                  <c:v>54275</c:v>
                </c:pt>
                <c:pt idx="7362">
                  <c:v>54283</c:v>
                </c:pt>
                <c:pt idx="7363">
                  <c:v>54288</c:v>
                </c:pt>
                <c:pt idx="7364">
                  <c:v>54291</c:v>
                </c:pt>
                <c:pt idx="7365">
                  <c:v>54298</c:v>
                </c:pt>
                <c:pt idx="7366">
                  <c:v>54316</c:v>
                </c:pt>
                <c:pt idx="7367">
                  <c:v>54335</c:v>
                </c:pt>
                <c:pt idx="7368">
                  <c:v>54336</c:v>
                </c:pt>
                <c:pt idx="7369">
                  <c:v>54351</c:v>
                </c:pt>
                <c:pt idx="7370">
                  <c:v>54354</c:v>
                </c:pt>
                <c:pt idx="7371">
                  <c:v>54355</c:v>
                </c:pt>
                <c:pt idx="7372">
                  <c:v>54358</c:v>
                </c:pt>
                <c:pt idx="7373">
                  <c:v>54388</c:v>
                </c:pt>
                <c:pt idx="7374">
                  <c:v>54389</c:v>
                </c:pt>
                <c:pt idx="7375">
                  <c:v>54405</c:v>
                </c:pt>
                <c:pt idx="7376">
                  <c:v>54410</c:v>
                </c:pt>
                <c:pt idx="7377">
                  <c:v>54413</c:v>
                </c:pt>
                <c:pt idx="7378">
                  <c:v>54432</c:v>
                </c:pt>
                <c:pt idx="7379">
                  <c:v>54444</c:v>
                </c:pt>
                <c:pt idx="7380">
                  <c:v>54450</c:v>
                </c:pt>
                <c:pt idx="7381">
                  <c:v>54457</c:v>
                </c:pt>
                <c:pt idx="7382">
                  <c:v>54458</c:v>
                </c:pt>
                <c:pt idx="7383">
                  <c:v>54474</c:v>
                </c:pt>
                <c:pt idx="7384">
                  <c:v>54491</c:v>
                </c:pt>
                <c:pt idx="7385">
                  <c:v>54510</c:v>
                </c:pt>
                <c:pt idx="7386">
                  <c:v>54512</c:v>
                </c:pt>
                <c:pt idx="7387">
                  <c:v>54523</c:v>
                </c:pt>
                <c:pt idx="7388">
                  <c:v>54525</c:v>
                </c:pt>
                <c:pt idx="7389">
                  <c:v>54536</c:v>
                </c:pt>
                <c:pt idx="7390">
                  <c:v>54541</c:v>
                </c:pt>
                <c:pt idx="7391">
                  <c:v>54546</c:v>
                </c:pt>
                <c:pt idx="7392">
                  <c:v>54571</c:v>
                </c:pt>
                <c:pt idx="7393">
                  <c:v>54575</c:v>
                </c:pt>
                <c:pt idx="7394">
                  <c:v>54582</c:v>
                </c:pt>
                <c:pt idx="7395">
                  <c:v>54605</c:v>
                </c:pt>
                <c:pt idx="7396">
                  <c:v>54608</c:v>
                </c:pt>
                <c:pt idx="7397">
                  <c:v>54619</c:v>
                </c:pt>
                <c:pt idx="7398">
                  <c:v>54647</c:v>
                </c:pt>
                <c:pt idx="7399">
                  <c:v>54649</c:v>
                </c:pt>
                <c:pt idx="7400">
                  <c:v>54662</c:v>
                </c:pt>
                <c:pt idx="7401">
                  <c:v>54667</c:v>
                </c:pt>
                <c:pt idx="7402">
                  <c:v>54690</c:v>
                </c:pt>
                <c:pt idx="7403">
                  <c:v>54696</c:v>
                </c:pt>
                <c:pt idx="7404">
                  <c:v>54704</c:v>
                </c:pt>
                <c:pt idx="7405">
                  <c:v>54709</c:v>
                </c:pt>
                <c:pt idx="7406">
                  <c:v>54714</c:v>
                </c:pt>
                <c:pt idx="7407">
                  <c:v>54724</c:v>
                </c:pt>
                <c:pt idx="7408">
                  <c:v>54730</c:v>
                </c:pt>
                <c:pt idx="7409">
                  <c:v>54771</c:v>
                </c:pt>
                <c:pt idx="7410">
                  <c:v>54779</c:v>
                </c:pt>
                <c:pt idx="7411">
                  <c:v>54785</c:v>
                </c:pt>
                <c:pt idx="7412">
                  <c:v>54798</c:v>
                </c:pt>
                <c:pt idx="7413">
                  <c:v>54800</c:v>
                </c:pt>
                <c:pt idx="7414">
                  <c:v>54818</c:v>
                </c:pt>
                <c:pt idx="7415">
                  <c:v>54831</c:v>
                </c:pt>
                <c:pt idx="7416">
                  <c:v>54836</c:v>
                </c:pt>
                <c:pt idx="7417">
                  <c:v>54844</c:v>
                </c:pt>
                <c:pt idx="7418">
                  <c:v>54853</c:v>
                </c:pt>
                <c:pt idx="7419">
                  <c:v>54855</c:v>
                </c:pt>
                <c:pt idx="7420">
                  <c:v>54857</c:v>
                </c:pt>
                <c:pt idx="7421">
                  <c:v>54874</c:v>
                </c:pt>
                <c:pt idx="7422">
                  <c:v>54910</c:v>
                </c:pt>
                <c:pt idx="7423">
                  <c:v>54914</c:v>
                </c:pt>
                <c:pt idx="7424">
                  <c:v>54944</c:v>
                </c:pt>
                <c:pt idx="7425">
                  <c:v>54948</c:v>
                </c:pt>
                <c:pt idx="7426">
                  <c:v>54952</c:v>
                </c:pt>
                <c:pt idx="7427">
                  <c:v>54955</c:v>
                </c:pt>
                <c:pt idx="7428">
                  <c:v>54956</c:v>
                </c:pt>
                <c:pt idx="7429">
                  <c:v>55005</c:v>
                </c:pt>
                <c:pt idx="7430">
                  <c:v>55016</c:v>
                </c:pt>
                <c:pt idx="7431">
                  <c:v>55040</c:v>
                </c:pt>
                <c:pt idx="7432">
                  <c:v>55045</c:v>
                </c:pt>
                <c:pt idx="7433">
                  <c:v>55054</c:v>
                </c:pt>
                <c:pt idx="7434">
                  <c:v>55060</c:v>
                </c:pt>
                <c:pt idx="7435">
                  <c:v>55062</c:v>
                </c:pt>
                <c:pt idx="7436">
                  <c:v>55071</c:v>
                </c:pt>
                <c:pt idx="7437">
                  <c:v>55087</c:v>
                </c:pt>
                <c:pt idx="7438">
                  <c:v>55092</c:v>
                </c:pt>
                <c:pt idx="7439">
                  <c:v>55103</c:v>
                </c:pt>
                <c:pt idx="7440">
                  <c:v>55107</c:v>
                </c:pt>
                <c:pt idx="7441">
                  <c:v>55111</c:v>
                </c:pt>
                <c:pt idx="7442">
                  <c:v>55114</c:v>
                </c:pt>
                <c:pt idx="7443">
                  <c:v>55126</c:v>
                </c:pt>
                <c:pt idx="7444">
                  <c:v>55130</c:v>
                </c:pt>
                <c:pt idx="7445">
                  <c:v>55142</c:v>
                </c:pt>
                <c:pt idx="7446">
                  <c:v>55145</c:v>
                </c:pt>
                <c:pt idx="7447">
                  <c:v>55152</c:v>
                </c:pt>
                <c:pt idx="7448">
                  <c:v>55159</c:v>
                </c:pt>
                <c:pt idx="7449">
                  <c:v>55168</c:v>
                </c:pt>
                <c:pt idx="7450">
                  <c:v>55169</c:v>
                </c:pt>
                <c:pt idx="7451">
                  <c:v>55170</c:v>
                </c:pt>
                <c:pt idx="7452">
                  <c:v>55173</c:v>
                </c:pt>
                <c:pt idx="7453">
                  <c:v>55181</c:v>
                </c:pt>
                <c:pt idx="7454">
                  <c:v>55184</c:v>
                </c:pt>
                <c:pt idx="7455">
                  <c:v>55185</c:v>
                </c:pt>
                <c:pt idx="7456">
                  <c:v>55218</c:v>
                </c:pt>
                <c:pt idx="7457">
                  <c:v>55225</c:v>
                </c:pt>
                <c:pt idx="7458">
                  <c:v>55240</c:v>
                </c:pt>
                <c:pt idx="7459">
                  <c:v>55244</c:v>
                </c:pt>
                <c:pt idx="7460">
                  <c:v>55258</c:v>
                </c:pt>
                <c:pt idx="7461">
                  <c:v>55260</c:v>
                </c:pt>
                <c:pt idx="7462">
                  <c:v>55261</c:v>
                </c:pt>
                <c:pt idx="7463">
                  <c:v>55272</c:v>
                </c:pt>
                <c:pt idx="7464">
                  <c:v>55273</c:v>
                </c:pt>
                <c:pt idx="7465">
                  <c:v>55290</c:v>
                </c:pt>
                <c:pt idx="7466">
                  <c:v>55292</c:v>
                </c:pt>
                <c:pt idx="7467">
                  <c:v>55303</c:v>
                </c:pt>
                <c:pt idx="7468">
                  <c:v>55308</c:v>
                </c:pt>
                <c:pt idx="7469">
                  <c:v>55311</c:v>
                </c:pt>
                <c:pt idx="7470">
                  <c:v>55322</c:v>
                </c:pt>
                <c:pt idx="7471">
                  <c:v>55337</c:v>
                </c:pt>
                <c:pt idx="7472">
                  <c:v>55341</c:v>
                </c:pt>
                <c:pt idx="7473">
                  <c:v>55346</c:v>
                </c:pt>
                <c:pt idx="7474">
                  <c:v>55348</c:v>
                </c:pt>
                <c:pt idx="7475">
                  <c:v>55350</c:v>
                </c:pt>
                <c:pt idx="7476">
                  <c:v>55369</c:v>
                </c:pt>
                <c:pt idx="7477">
                  <c:v>55374</c:v>
                </c:pt>
                <c:pt idx="7478">
                  <c:v>55396</c:v>
                </c:pt>
                <c:pt idx="7479">
                  <c:v>55404</c:v>
                </c:pt>
                <c:pt idx="7480">
                  <c:v>55427</c:v>
                </c:pt>
                <c:pt idx="7481">
                  <c:v>55443</c:v>
                </c:pt>
                <c:pt idx="7482">
                  <c:v>55449</c:v>
                </c:pt>
                <c:pt idx="7483">
                  <c:v>55472</c:v>
                </c:pt>
                <c:pt idx="7484">
                  <c:v>55477</c:v>
                </c:pt>
                <c:pt idx="7485">
                  <c:v>55487</c:v>
                </c:pt>
                <c:pt idx="7486">
                  <c:v>55504</c:v>
                </c:pt>
                <c:pt idx="7487">
                  <c:v>55517</c:v>
                </c:pt>
                <c:pt idx="7488">
                  <c:v>55522</c:v>
                </c:pt>
                <c:pt idx="7489">
                  <c:v>55523</c:v>
                </c:pt>
                <c:pt idx="7490">
                  <c:v>55524</c:v>
                </c:pt>
                <c:pt idx="7491">
                  <c:v>55528</c:v>
                </c:pt>
                <c:pt idx="7492">
                  <c:v>55537</c:v>
                </c:pt>
                <c:pt idx="7493">
                  <c:v>55544</c:v>
                </c:pt>
                <c:pt idx="7494">
                  <c:v>55553</c:v>
                </c:pt>
                <c:pt idx="7495">
                  <c:v>55559</c:v>
                </c:pt>
                <c:pt idx="7496">
                  <c:v>55565</c:v>
                </c:pt>
                <c:pt idx="7497">
                  <c:v>55573</c:v>
                </c:pt>
                <c:pt idx="7498">
                  <c:v>55577</c:v>
                </c:pt>
                <c:pt idx="7499">
                  <c:v>55579</c:v>
                </c:pt>
                <c:pt idx="7500">
                  <c:v>55587</c:v>
                </c:pt>
                <c:pt idx="7501">
                  <c:v>55598</c:v>
                </c:pt>
                <c:pt idx="7502">
                  <c:v>55607</c:v>
                </c:pt>
                <c:pt idx="7503">
                  <c:v>55629</c:v>
                </c:pt>
                <c:pt idx="7504">
                  <c:v>55635</c:v>
                </c:pt>
                <c:pt idx="7505">
                  <c:v>55638</c:v>
                </c:pt>
                <c:pt idx="7506">
                  <c:v>55645</c:v>
                </c:pt>
                <c:pt idx="7507">
                  <c:v>55662</c:v>
                </c:pt>
                <c:pt idx="7508">
                  <c:v>55668</c:v>
                </c:pt>
                <c:pt idx="7509">
                  <c:v>55700</c:v>
                </c:pt>
                <c:pt idx="7510">
                  <c:v>55708</c:v>
                </c:pt>
                <c:pt idx="7511">
                  <c:v>55713</c:v>
                </c:pt>
                <c:pt idx="7512">
                  <c:v>55741</c:v>
                </c:pt>
                <c:pt idx="7513">
                  <c:v>55756</c:v>
                </c:pt>
                <c:pt idx="7514">
                  <c:v>55762</c:v>
                </c:pt>
                <c:pt idx="7515">
                  <c:v>55766</c:v>
                </c:pt>
                <c:pt idx="7516">
                  <c:v>55787</c:v>
                </c:pt>
                <c:pt idx="7517">
                  <c:v>55793</c:v>
                </c:pt>
                <c:pt idx="7518">
                  <c:v>55810</c:v>
                </c:pt>
                <c:pt idx="7519">
                  <c:v>55819</c:v>
                </c:pt>
                <c:pt idx="7520">
                  <c:v>55829</c:v>
                </c:pt>
                <c:pt idx="7521">
                  <c:v>55830</c:v>
                </c:pt>
                <c:pt idx="7522">
                  <c:v>55834</c:v>
                </c:pt>
                <c:pt idx="7523">
                  <c:v>55836</c:v>
                </c:pt>
                <c:pt idx="7524">
                  <c:v>55848</c:v>
                </c:pt>
                <c:pt idx="7525">
                  <c:v>55849</c:v>
                </c:pt>
                <c:pt idx="7526">
                  <c:v>55856</c:v>
                </c:pt>
                <c:pt idx="7527">
                  <c:v>55874</c:v>
                </c:pt>
                <c:pt idx="7528">
                  <c:v>55882</c:v>
                </c:pt>
                <c:pt idx="7529">
                  <c:v>55893</c:v>
                </c:pt>
                <c:pt idx="7530">
                  <c:v>55897</c:v>
                </c:pt>
                <c:pt idx="7531">
                  <c:v>55905</c:v>
                </c:pt>
                <c:pt idx="7532">
                  <c:v>55922</c:v>
                </c:pt>
                <c:pt idx="7533">
                  <c:v>55925</c:v>
                </c:pt>
                <c:pt idx="7534">
                  <c:v>55931</c:v>
                </c:pt>
                <c:pt idx="7535">
                  <c:v>55939</c:v>
                </c:pt>
                <c:pt idx="7536">
                  <c:v>55946</c:v>
                </c:pt>
                <c:pt idx="7537">
                  <c:v>55951</c:v>
                </c:pt>
                <c:pt idx="7538">
                  <c:v>55954</c:v>
                </c:pt>
                <c:pt idx="7539">
                  <c:v>55980</c:v>
                </c:pt>
                <c:pt idx="7540">
                  <c:v>55984</c:v>
                </c:pt>
                <c:pt idx="7541">
                  <c:v>55986</c:v>
                </c:pt>
                <c:pt idx="7542">
                  <c:v>56002</c:v>
                </c:pt>
                <c:pt idx="7543">
                  <c:v>56016</c:v>
                </c:pt>
                <c:pt idx="7544">
                  <c:v>56035</c:v>
                </c:pt>
                <c:pt idx="7545">
                  <c:v>56038</c:v>
                </c:pt>
                <c:pt idx="7546">
                  <c:v>56043</c:v>
                </c:pt>
                <c:pt idx="7547">
                  <c:v>56056</c:v>
                </c:pt>
                <c:pt idx="7548">
                  <c:v>56063</c:v>
                </c:pt>
                <c:pt idx="7549">
                  <c:v>56071</c:v>
                </c:pt>
                <c:pt idx="7550">
                  <c:v>56091</c:v>
                </c:pt>
                <c:pt idx="7551">
                  <c:v>56125</c:v>
                </c:pt>
                <c:pt idx="7552">
                  <c:v>56141</c:v>
                </c:pt>
                <c:pt idx="7553">
                  <c:v>56145</c:v>
                </c:pt>
                <c:pt idx="7554">
                  <c:v>56160</c:v>
                </c:pt>
                <c:pt idx="7555">
                  <c:v>56163</c:v>
                </c:pt>
                <c:pt idx="7556">
                  <c:v>56167</c:v>
                </c:pt>
                <c:pt idx="7557">
                  <c:v>56177</c:v>
                </c:pt>
                <c:pt idx="7558">
                  <c:v>56183</c:v>
                </c:pt>
                <c:pt idx="7559">
                  <c:v>56190</c:v>
                </c:pt>
                <c:pt idx="7560">
                  <c:v>56193</c:v>
                </c:pt>
                <c:pt idx="7561">
                  <c:v>56204</c:v>
                </c:pt>
                <c:pt idx="7562">
                  <c:v>56207</c:v>
                </c:pt>
                <c:pt idx="7563">
                  <c:v>56216</c:v>
                </c:pt>
                <c:pt idx="7564">
                  <c:v>56221</c:v>
                </c:pt>
                <c:pt idx="7565">
                  <c:v>56236</c:v>
                </c:pt>
                <c:pt idx="7566">
                  <c:v>56239</c:v>
                </c:pt>
                <c:pt idx="7567">
                  <c:v>56247</c:v>
                </c:pt>
                <c:pt idx="7568">
                  <c:v>56250</c:v>
                </c:pt>
                <c:pt idx="7569">
                  <c:v>56271</c:v>
                </c:pt>
                <c:pt idx="7570">
                  <c:v>56283</c:v>
                </c:pt>
                <c:pt idx="7571">
                  <c:v>56284</c:v>
                </c:pt>
                <c:pt idx="7572">
                  <c:v>56285</c:v>
                </c:pt>
                <c:pt idx="7573">
                  <c:v>56291</c:v>
                </c:pt>
                <c:pt idx="7574">
                  <c:v>56328</c:v>
                </c:pt>
                <c:pt idx="7575">
                  <c:v>56337</c:v>
                </c:pt>
                <c:pt idx="7576">
                  <c:v>56344</c:v>
                </c:pt>
                <c:pt idx="7577">
                  <c:v>56350</c:v>
                </c:pt>
                <c:pt idx="7578">
                  <c:v>56356</c:v>
                </c:pt>
                <c:pt idx="7579">
                  <c:v>56370</c:v>
                </c:pt>
                <c:pt idx="7580">
                  <c:v>56381</c:v>
                </c:pt>
                <c:pt idx="7581">
                  <c:v>56382</c:v>
                </c:pt>
                <c:pt idx="7582">
                  <c:v>56396</c:v>
                </c:pt>
                <c:pt idx="7583">
                  <c:v>56404</c:v>
                </c:pt>
                <c:pt idx="7584">
                  <c:v>56406</c:v>
                </c:pt>
                <c:pt idx="7585">
                  <c:v>56412</c:v>
                </c:pt>
                <c:pt idx="7586">
                  <c:v>56413</c:v>
                </c:pt>
                <c:pt idx="7587">
                  <c:v>56423</c:v>
                </c:pt>
                <c:pt idx="7588">
                  <c:v>56430</c:v>
                </c:pt>
                <c:pt idx="7589">
                  <c:v>56438</c:v>
                </c:pt>
                <c:pt idx="7590">
                  <c:v>56464</c:v>
                </c:pt>
                <c:pt idx="7591">
                  <c:v>56481</c:v>
                </c:pt>
                <c:pt idx="7592">
                  <c:v>56505</c:v>
                </c:pt>
                <c:pt idx="7593">
                  <c:v>56508</c:v>
                </c:pt>
                <c:pt idx="7594">
                  <c:v>56518</c:v>
                </c:pt>
                <c:pt idx="7595">
                  <c:v>56525</c:v>
                </c:pt>
                <c:pt idx="7596">
                  <c:v>56526</c:v>
                </c:pt>
                <c:pt idx="7597">
                  <c:v>56538</c:v>
                </c:pt>
                <c:pt idx="7598">
                  <c:v>56549</c:v>
                </c:pt>
                <c:pt idx="7599">
                  <c:v>56561</c:v>
                </c:pt>
                <c:pt idx="7600">
                  <c:v>56579</c:v>
                </c:pt>
                <c:pt idx="7601">
                  <c:v>56583</c:v>
                </c:pt>
                <c:pt idx="7602">
                  <c:v>56604</c:v>
                </c:pt>
                <c:pt idx="7603">
                  <c:v>56618</c:v>
                </c:pt>
                <c:pt idx="7604">
                  <c:v>56622</c:v>
                </c:pt>
                <c:pt idx="7605">
                  <c:v>56636</c:v>
                </c:pt>
                <c:pt idx="7606">
                  <c:v>56638</c:v>
                </c:pt>
                <c:pt idx="7607">
                  <c:v>56640</c:v>
                </c:pt>
                <c:pt idx="7608">
                  <c:v>56647</c:v>
                </c:pt>
                <c:pt idx="7609">
                  <c:v>56661</c:v>
                </c:pt>
                <c:pt idx="7610">
                  <c:v>56662</c:v>
                </c:pt>
                <c:pt idx="7611">
                  <c:v>56670</c:v>
                </c:pt>
                <c:pt idx="7612">
                  <c:v>56674</c:v>
                </c:pt>
                <c:pt idx="7613">
                  <c:v>56689</c:v>
                </c:pt>
                <c:pt idx="7614">
                  <c:v>56693</c:v>
                </c:pt>
                <c:pt idx="7615">
                  <c:v>56699</c:v>
                </c:pt>
                <c:pt idx="7616">
                  <c:v>56724</c:v>
                </c:pt>
                <c:pt idx="7617">
                  <c:v>56740</c:v>
                </c:pt>
                <c:pt idx="7618">
                  <c:v>56748</c:v>
                </c:pt>
                <c:pt idx="7619">
                  <c:v>56749</c:v>
                </c:pt>
                <c:pt idx="7620">
                  <c:v>56774</c:v>
                </c:pt>
                <c:pt idx="7621">
                  <c:v>56781</c:v>
                </c:pt>
                <c:pt idx="7622">
                  <c:v>56809</c:v>
                </c:pt>
                <c:pt idx="7623">
                  <c:v>56810</c:v>
                </c:pt>
                <c:pt idx="7624">
                  <c:v>56820</c:v>
                </c:pt>
                <c:pt idx="7625">
                  <c:v>56840</c:v>
                </c:pt>
                <c:pt idx="7626">
                  <c:v>56861</c:v>
                </c:pt>
                <c:pt idx="7627">
                  <c:v>56865</c:v>
                </c:pt>
                <c:pt idx="7628">
                  <c:v>56873</c:v>
                </c:pt>
                <c:pt idx="7629">
                  <c:v>56874</c:v>
                </c:pt>
                <c:pt idx="7630">
                  <c:v>56881</c:v>
                </c:pt>
                <c:pt idx="7631">
                  <c:v>56911</c:v>
                </c:pt>
                <c:pt idx="7632">
                  <c:v>56913</c:v>
                </c:pt>
                <c:pt idx="7633">
                  <c:v>56914</c:v>
                </c:pt>
                <c:pt idx="7634">
                  <c:v>56921</c:v>
                </c:pt>
                <c:pt idx="7635">
                  <c:v>56935</c:v>
                </c:pt>
                <c:pt idx="7636">
                  <c:v>56941</c:v>
                </c:pt>
                <c:pt idx="7637">
                  <c:v>56944</c:v>
                </c:pt>
                <c:pt idx="7638">
                  <c:v>56951</c:v>
                </c:pt>
                <c:pt idx="7639">
                  <c:v>56952</c:v>
                </c:pt>
                <c:pt idx="7640">
                  <c:v>56954</c:v>
                </c:pt>
                <c:pt idx="7641">
                  <c:v>56959</c:v>
                </c:pt>
                <c:pt idx="7642">
                  <c:v>57015</c:v>
                </c:pt>
                <c:pt idx="7643">
                  <c:v>57021</c:v>
                </c:pt>
                <c:pt idx="7644">
                  <c:v>57024</c:v>
                </c:pt>
                <c:pt idx="7645">
                  <c:v>57059</c:v>
                </c:pt>
                <c:pt idx="7646">
                  <c:v>57060</c:v>
                </c:pt>
                <c:pt idx="7647">
                  <c:v>57084</c:v>
                </c:pt>
                <c:pt idx="7648">
                  <c:v>57091</c:v>
                </c:pt>
                <c:pt idx="7649">
                  <c:v>57096</c:v>
                </c:pt>
                <c:pt idx="7650">
                  <c:v>57099</c:v>
                </c:pt>
                <c:pt idx="7651">
                  <c:v>57108</c:v>
                </c:pt>
                <c:pt idx="7652">
                  <c:v>57121</c:v>
                </c:pt>
                <c:pt idx="7653">
                  <c:v>57148</c:v>
                </c:pt>
                <c:pt idx="7654">
                  <c:v>57160</c:v>
                </c:pt>
                <c:pt idx="7655">
                  <c:v>57161</c:v>
                </c:pt>
                <c:pt idx="7656">
                  <c:v>57162</c:v>
                </c:pt>
                <c:pt idx="7657">
                  <c:v>57176</c:v>
                </c:pt>
                <c:pt idx="7658">
                  <c:v>57197</c:v>
                </c:pt>
                <c:pt idx="7659">
                  <c:v>57201</c:v>
                </c:pt>
                <c:pt idx="7660">
                  <c:v>57224</c:v>
                </c:pt>
                <c:pt idx="7661">
                  <c:v>57240</c:v>
                </c:pt>
                <c:pt idx="7662">
                  <c:v>57244</c:v>
                </c:pt>
                <c:pt idx="7663">
                  <c:v>57286</c:v>
                </c:pt>
                <c:pt idx="7664">
                  <c:v>57313</c:v>
                </c:pt>
                <c:pt idx="7665">
                  <c:v>57315</c:v>
                </c:pt>
                <c:pt idx="7666">
                  <c:v>57316</c:v>
                </c:pt>
                <c:pt idx="7667">
                  <c:v>57320</c:v>
                </c:pt>
                <c:pt idx="7668">
                  <c:v>57342</c:v>
                </c:pt>
                <c:pt idx="7669">
                  <c:v>57349</c:v>
                </c:pt>
                <c:pt idx="7670">
                  <c:v>57366</c:v>
                </c:pt>
                <c:pt idx="7671">
                  <c:v>57383</c:v>
                </c:pt>
                <c:pt idx="7672">
                  <c:v>57384</c:v>
                </c:pt>
                <c:pt idx="7673">
                  <c:v>57398</c:v>
                </c:pt>
                <c:pt idx="7674">
                  <c:v>57404</c:v>
                </c:pt>
                <c:pt idx="7675">
                  <c:v>57405</c:v>
                </c:pt>
                <c:pt idx="7676">
                  <c:v>57406</c:v>
                </c:pt>
                <c:pt idx="7677">
                  <c:v>57412</c:v>
                </c:pt>
                <c:pt idx="7678">
                  <c:v>57498</c:v>
                </c:pt>
                <c:pt idx="7679">
                  <c:v>57509</c:v>
                </c:pt>
                <c:pt idx="7680">
                  <c:v>57516</c:v>
                </c:pt>
                <c:pt idx="7681">
                  <c:v>57529</c:v>
                </c:pt>
                <c:pt idx="7682">
                  <c:v>57554</c:v>
                </c:pt>
                <c:pt idx="7683">
                  <c:v>57567</c:v>
                </c:pt>
                <c:pt idx="7684">
                  <c:v>57595</c:v>
                </c:pt>
                <c:pt idx="7685">
                  <c:v>57611</c:v>
                </c:pt>
                <c:pt idx="7686">
                  <c:v>57625</c:v>
                </c:pt>
                <c:pt idx="7687">
                  <c:v>57632</c:v>
                </c:pt>
                <c:pt idx="7688">
                  <c:v>57637</c:v>
                </c:pt>
                <c:pt idx="7689">
                  <c:v>57642</c:v>
                </c:pt>
                <c:pt idx="7690">
                  <c:v>57646</c:v>
                </c:pt>
                <c:pt idx="7691">
                  <c:v>57651</c:v>
                </c:pt>
                <c:pt idx="7692">
                  <c:v>57652</c:v>
                </c:pt>
                <c:pt idx="7693">
                  <c:v>57663</c:v>
                </c:pt>
                <c:pt idx="7694">
                  <c:v>57666</c:v>
                </c:pt>
                <c:pt idx="7695">
                  <c:v>57691</c:v>
                </c:pt>
                <c:pt idx="7696">
                  <c:v>57694</c:v>
                </c:pt>
                <c:pt idx="7697">
                  <c:v>57701</c:v>
                </c:pt>
                <c:pt idx="7698">
                  <c:v>57712</c:v>
                </c:pt>
                <c:pt idx="7699">
                  <c:v>57735</c:v>
                </c:pt>
                <c:pt idx="7700">
                  <c:v>57741</c:v>
                </c:pt>
                <c:pt idx="7701">
                  <c:v>57754</c:v>
                </c:pt>
                <c:pt idx="7702">
                  <c:v>57762</c:v>
                </c:pt>
                <c:pt idx="7703">
                  <c:v>57764</c:v>
                </c:pt>
                <c:pt idx="7704">
                  <c:v>57774</c:v>
                </c:pt>
                <c:pt idx="7705">
                  <c:v>57795</c:v>
                </c:pt>
                <c:pt idx="7706">
                  <c:v>57799</c:v>
                </c:pt>
                <c:pt idx="7707">
                  <c:v>57808</c:v>
                </c:pt>
                <c:pt idx="7708">
                  <c:v>57812</c:v>
                </c:pt>
                <c:pt idx="7709">
                  <c:v>57819</c:v>
                </c:pt>
                <c:pt idx="7710">
                  <c:v>57830</c:v>
                </c:pt>
                <c:pt idx="7711">
                  <c:v>57853</c:v>
                </c:pt>
                <c:pt idx="7712">
                  <c:v>57863</c:v>
                </c:pt>
                <c:pt idx="7713">
                  <c:v>57865</c:v>
                </c:pt>
                <c:pt idx="7714">
                  <c:v>57883</c:v>
                </c:pt>
                <c:pt idx="7715">
                  <c:v>57896</c:v>
                </c:pt>
                <c:pt idx="7716">
                  <c:v>57903</c:v>
                </c:pt>
                <c:pt idx="7717">
                  <c:v>57910</c:v>
                </c:pt>
                <c:pt idx="7718">
                  <c:v>57912</c:v>
                </c:pt>
                <c:pt idx="7719">
                  <c:v>57918</c:v>
                </c:pt>
                <c:pt idx="7720">
                  <c:v>57949</c:v>
                </c:pt>
                <c:pt idx="7721">
                  <c:v>57952</c:v>
                </c:pt>
                <c:pt idx="7722">
                  <c:v>58009</c:v>
                </c:pt>
                <c:pt idx="7723">
                  <c:v>58020</c:v>
                </c:pt>
                <c:pt idx="7724">
                  <c:v>58021</c:v>
                </c:pt>
                <c:pt idx="7725">
                  <c:v>58029</c:v>
                </c:pt>
                <c:pt idx="7726">
                  <c:v>58043</c:v>
                </c:pt>
                <c:pt idx="7727">
                  <c:v>58044</c:v>
                </c:pt>
                <c:pt idx="7728">
                  <c:v>58045</c:v>
                </c:pt>
                <c:pt idx="7729">
                  <c:v>58050</c:v>
                </c:pt>
                <c:pt idx="7730">
                  <c:v>58063</c:v>
                </c:pt>
                <c:pt idx="7731">
                  <c:v>58073</c:v>
                </c:pt>
                <c:pt idx="7732">
                  <c:v>58085</c:v>
                </c:pt>
                <c:pt idx="7733">
                  <c:v>58088</c:v>
                </c:pt>
                <c:pt idx="7734">
                  <c:v>58114</c:v>
                </c:pt>
                <c:pt idx="7735">
                  <c:v>58123</c:v>
                </c:pt>
                <c:pt idx="7736">
                  <c:v>58130</c:v>
                </c:pt>
                <c:pt idx="7737">
                  <c:v>58142</c:v>
                </c:pt>
                <c:pt idx="7738">
                  <c:v>58144</c:v>
                </c:pt>
                <c:pt idx="7739">
                  <c:v>58177</c:v>
                </c:pt>
                <c:pt idx="7740">
                  <c:v>58178</c:v>
                </c:pt>
                <c:pt idx="7741">
                  <c:v>58180</c:v>
                </c:pt>
                <c:pt idx="7742">
                  <c:v>58201</c:v>
                </c:pt>
                <c:pt idx="7743">
                  <c:v>58215</c:v>
                </c:pt>
                <c:pt idx="7744">
                  <c:v>58216</c:v>
                </c:pt>
                <c:pt idx="7745">
                  <c:v>58223</c:v>
                </c:pt>
                <c:pt idx="7746">
                  <c:v>58253</c:v>
                </c:pt>
                <c:pt idx="7747">
                  <c:v>58254</c:v>
                </c:pt>
                <c:pt idx="7748">
                  <c:v>58275</c:v>
                </c:pt>
                <c:pt idx="7749">
                  <c:v>58281</c:v>
                </c:pt>
                <c:pt idx="7750">
                  <c:v>58284</c:v>
                </c:pt>
                <c:pt idx="7751">
                  <c:v>58313</c:v>
                </c:pt>
                <c:pt idx="7752">
                  <c:v>58315</c:v>
                </c:pt>
                <c:pt idx="7753">
                  <c:v>58327</c:v>
                </c:pt>
                <c:pt idx="7754">
                  <c:v>58331</c:v>
                </c:pt>
                <c:pt idx="7755">
                  <c:v>58350</c:v>
                </c:pt>
                <c:pt idx="7756">
                  <c:v>58359</c:v>
                </c:pt>
                <c:pt idx="7757">
                  <c:v>58368</c:v>
                </c:pt>
                <c:pt idx="7758">
                  <c:v>58414</c:v>
                </c:pt>
                <c:pt idx="7759">
                  <c:v>58425</c:v>
                </c:pt>
                <c:pt idx="7760">
                  <c:v>58433</c:v>
                </c:pt>
                <c:pt idx="7761">
                  <c:v>58442</c:v>
                </c:pt>
                <c:pt idx="7762">
                  <c:v>58447</c:v>
                </c:pt>
                <c:pt idx="7763">
                  <c:v>58467</c:v>
                </c:pt>
                <c:pt idx="7764">
                  <c:v>58469</c:v>
                </c:pt>
                <c:pt idx="7765">
                  <c:v>58472</c:v>
                </c:pt>
                <c:pt idx="7766">
                  <c:v>58476</c:v>
                </c:pt>
                <c:pt idx="7767">
                  <c:v>58478</c:v>
                </c:pt>
                <c:pt idx="7768">
                  <c:v>58492</c:v>
                </c:pt>
                <c:pt idx="7769">
                  <c:v>58493</c:v>
                </c:pt>
                <c:pt idx="7770">
                  <c:v>58514</c:v>
                </c:pt>
                <c:pt idx="7771">
                  <c:v>58545</c:v>
                </c:pt>
                <c:pt idx="7772">
                  <c:v>58559</c:v>
                </c:pt>
                <c:pt idx="7773">
                  <c:v>58560</c:v>
                </c:pt>
                <c:pt idx="7774">
                  <c:v>58576</c:v>
                </c:pt>
                <c:pt idx="7775">
                  <c:v>58584</c:v>
                </c:pt>
                <c:pt idx="7776">
                  <c:v>58601</c:v>
                </c:pt>
                <c:pt idx="7777">
                  <c:v>58605</c:v>
                </c:pt>
                <c:pt idx="7778">
                  <c:v>58606</c:v>
                </c:pt>
                <c:pt idx="7779">
                  <c:v>58619</c:v>
                </c:pt>
                <c:pt idx="7780">
                  <c:v>58643</c:v>
                </c:pt>
                <c:pt idx="7781">
                  <c:v>58667</c:v>
                </c:pt>
                <c:pt idx="7782">
                  <c:v>58668</c:v>
                </c:pt>
                <c:pt idx="7783">
                  <c:v>58671</c:v>
                </c:pt>
                <c:pt idx="7784">
                  <c:v>58685</c:v>
                </c:pt>
                <c:pt idx="7785">
                  <c:v>58689</c:v>
                </c:pt>
                <c:pt idx="7786">
                  <c:v>58693</c:v>
                </c:pt>
                <c:pt idx="7787">
                  <c:v>58694</c:v>
                </c:pt>
                <c:pt idx="7788">
                  <c:v>58710</c:v>
                </c:pt>
                <c:pt idx="7789">
                  <c:v>58711</c:v>
                </c:pt>
                <c:pt idx="7790">
                  <c:v>58712</c:v>
                </c:pt>
                <c:pt idx="7791">
                  <c:v>58715</c:v>
                </c:pt>
                <c:pt idx="7792">
                  <c:v>58719</c:v>
                </c:pt>
                <c:pt idx="7793">
                  <c:v>58736</c:v>
                </c:pt>
                <c:pt idx="7794">
                  <c:v>58739</c:v>
                </c:pt>
                <c:pt idx="7795">
                  <c:v>58740</c:v>
                </c:pt>
                <c:pt idx="7796">
                  <c:v>58742</c:v>
                </c:pt>
                <c:pt idx="7797">
                  <c:v>58743</c:v>
                </c:pt>
                <c:pt idx="7798">
                  <c:v>58747</c:v>
                </c:pt>
                <c:pt idx="7799">
                  <c:v>58758</c:v>
                </c:pt>
                <c:pt idx="7800">
                  <c:v>58765</c:v>
                </c:pt>
                <c:pt idx="7801">
                  <c:v>58772</c:v>
                </c:pt>
                <c:pt idx="7802">
                  <c:v>58773</c:v>
                </c:pt>
                <c:pt idx="7803">
                  <c:v>58860</c:v>
                </c:pt>
                <c:pt idx="7804">
                  <c:v>58881</c:v>
                </c:pt>
                <c:pt idx="7805">
                  <c:v>58894</c:v>
                </c:pt>
                <c:pt idx="7806">
                  <c:v>58908</c:v>
                </c:pt>
                <c:pt idx="7807">
                  <c:v>58912</c:v>
                </c:pt>
                <c:pt idx="7808">
                  <c:v>58923</c:v>
                </c:pt>
                <c:pt idx="7809">
                  <c:v>58969</c:v>
                </c:pt>
                <c:pt idx="7810">
                  <c:v>58982</c:v>
                </c:pt>
                <c:pt idx="7811">
                  <c:v>58987</c:v>
                </c:pt>
                <c:pt idx="7812">
                  <c:v>58990</c:v>
                </c:pt>
                <c:pt idx="7813">
                  <c:v>58995</c:v>
                </c:pt>
                <c:pt idx="7814">
                  <c:v>59005</c:v>
                </c:pt>
                <c:pt idx="7815">
                  <c:v>59020</c:v>
                </c:pt>
                <c:pt idx="7816">
                  <c:v>59038</c:v>
                </c:pt>
                <c:pt idx="7817">
                  <c:v>59040</c:v>
                </c:pt>
                <c:pt idx="7818">
                  <c:v>59042</c:v>
                </c:pt>
                <c:pt idx="7819">
                  <c:v>59053</c:v>
                </c:pt>
                <c:pt idx="7820">
                  <c:v>59060</c:v>
                </c:pt>
                <c:pt idx="7821">
                  <c:v>59071</c:v>
                </c:pt>
                <c:pt idx="7822">
                  <c:v>59090</c:v>
                </c:pt>
                <c:pt idx="7823">
                  <c:v>59119</c:v>
                </c:pt>
                <c:pt idx="7824">
                  <c:v>59132</c:v>
                </c:pt>
                <c:pt idx="7825">
                  <c:v>59138</c:v>
                </c:pt>
                <c:pt idx="7826">
                  <c:v>59144</c:v>
                </c:pt>
                <c:pt idx="7827">
                  <c:v>59171</c:v>
                </c:pt>
                <c:pt idx="7828">
                  <c:v>59178</c:v>
                </c:pt>
                <c:pt idx="7829">
                  <c:v>59195</c:v>
                </c:pt>
                <c:pt idx="7830">
                  <c:v>59203</c:v>
                </c:pt>
                <c:pt idx="7831">
                  <c:v>59235</c:v>
                </c:pt>
                <c:pt idx="7832">
                  <c:v>59238</c:v>
                </c:pt>
                <c:pt idx="7833">
                  <c:v>59245</c:v>
                </c:pt>
                <c:pt idx="7834">
                  <c:v>59252</c:v>
                </c:pt>
                <c:pt idx="7835">
                  <c:v>59266</c:v>
                </c:pt>
                <c:pt idx="7836">
                  <c:v>59271</c:v>
                </c:pt>
                <c:pt idx="7837">
                  <c:v>59277</c:v>
                </c:pt>
                <c:pt idx="7838">
                  <c:v>59294</c:v>
                </c:pt>
                <c:pt idx="7839">
                  <c:v>59300</c:v>
                </c:pt>
                <c:pt idx="7840">
                  <c:v>59305</c:v>
                </c:pt>
                <c:pt idx="7841">
                  <c:v>59307</c:v>
                </c:pt>
                <c:pt idx="7842">
                  <c:v>59346</c:v>
                </c:pt>
                <c:pt idx="7843">
                  <c:v>59349</c:v>
                </c:pt>
                <c:pt idx="7844">
                  <c:v>59365</c:v>
                </c:pt>
                <c:pt idx="7845">
                  <c:v>59366</c:v>
                </c:pt>
                <c:pt idx="7846">
                  <c:v>59372</c:v>
                </c:pt>
                <c:pt idx="7847">
                  <c:v>59381</c:v>
                </c:pt>
                <c:pt idx="7848">
                  <c:v>59401</c:v>
                </c:pt>
                <c:pt idx="7849">
                  <c:v>59433</c:v>
                </c:pt>
                <c:pt idx="7850">
                  <c:v>59437</c:v>
                </c:pt>
                <c:pt idx="7851">
                  <c:v>59461</c:v>
                </c:pt>
                <c:pt idx="7852">
                  <c:v>59463</c:v>
                </c:pt>
                <c:pt idx="7853">
                  <c:v>59465</c:v>
                </c:pt>
                <c:pt idx="7854">
                  <c:v>59472</c:v>
                </c:pt>
                <c:pt idx="7855">
                  <c:v>59476</c:v>
                </c:pt>
                <c:pt idx="7856">
                  <c:v>59482</c:v>
                </c:pt>
                <c:pt idx="7857">
                  <c:v>59501</c:v>
                </c:pt>
                <c:pt idx="7858">
                  <c:v>59518</c:v>
                </c:pt>
                <c:pt idx="7859">
                  <c:v>59527</c:v>
                </c:pt>
                <c:pt idx="7860">
                  <c:v>59537</c:v>
                </c:pt>
                <c:pt idx="7861">
                  <c:v>59538</c:v>
                </c:pt>
                <c:pt idx="7862">
                  <c:v>59543</c:v>
                </c:pt>
                <c:pt idx="7863">
                  <c:v>59550</c:v>
                </c:pt>
                <c:pt idx="7864">
                  <c:v>59553</c:v>
                </c:pt>
                <c:pt idx="7865">
                  <c:v>59566</c:v>
                </c:pt>
                <c:pt idx="7866">
                  <c:v>59598</c:v>
                </c:pt>
                <c:pt idx="7867">
                  <c:v>59602</c:v>
                </c:pt>
                <c:pt idx="7868">
                  <c:v>59604</c:v>
                </c:pt>
                <c:pt idx="7869">
                  <c:v>59618</c:v>
                </c:pt>
                <c:pt idx="7870">
                  <c:v>59637</c:v>
                </c:pt>
                <c:pt idx="7871">
                  <c:v>59640</c:v>
                </c:pt>
                <c:pt idx="7872">
                  <c:v>59662</c:v>
                </c:pt>
                <c:pt idx="7873">
                  <c:v>59693</c:v>
                </c:pt>
                <c:pt idx="7874">
                  <c:v>59703</c:v>
                </c:pt>
                <c:pt idx="7875">
                  <c:v>59714</c:v>
                </c:pt>
                <c:pt idx="7876">
                  <c:v>59718</c:v>
                </c:pt>
                <c:pt idx="7877">
                  <c:v>59721</c:v>
                </c:pt>
                <c:pt idx="7878">
                  <c:v>59736</c:v>
                </c:pt>
                <c:pt idx="7879">
                  <c:v>59737</c:v>
                </c:pt>
                <c:pt idx="7880">
                  <c:v>59758</c:v>
                </c:pt>
                <c:pt idx="7881">
                  <c:v>59761</c:v>
                </c:pt>
                <c:pt idx="7882">
                  <c:v>59765</c:v>
                </c:pt>
                <c:pt idx="7883">
                  <c:v>59770</c:v>
                </c:pt>
                <c:pt idx="7884">
                  <c:v>59776</c:v>
                </c:pt>
                <c:pt idx="7885">
                  <c:v>59783</c:v>
                </c:pt>
                <c:pt idx="7886">
                  <c:v>59819</c:v>
                </c:pt>
                <c:pt idx="7887">
                  <c:v>59830</c:v>
                </c:pt>
                <c:pt idx="7888">
                  <c:v>59870</c:v>
                </c:pt>
                <c:pt idx="7889">
                  <c:v>59873</c:v>
                </c:pt>
                <c:pt idx="7890">
                  <c:v>59885</c:v>
                </c:pt>
                <c:pt idx="7891">
                  <c:v>59886</c:v>
                </c:pt>
                <c:pt idx="7892">
                  <c:v>59887</c:v>
                </c:pt>
                <c:pt idx="7893">
                  <c:v>59889</c:v>
                </c:pt>
                <c:pt idx="7894">
                  <c:v>59898</c:v>
                </c:pt>
                <c:pt idx="7895">
                  <c:v>59906</c:v>
                </c:pt>
                <c:pt idx="7896">
                  <c:v>59907</c:v>
                </c:pt>
                <c:pt idx="7897">
                  <c:v>59917</c:v>
                </c:pt>
                <c:pt idx="7898">
                  <c:v>59921</c:v>
                </c:pt>
                <c:pt idx="7899">
                  <c:v>59922</c:v>
                </c:pt>
                <c:pt idx="7900">
                  <c:v>59934</c:v>
                </c:pt>
                <c:pt idx="7901">
                  <c:v>59942</c:v>
                </c:pt>
                <c:pt idx="7902">
                  <c:v>59976</c:v>
                </c:pt>
                <c:pt idx="7903">
                  <c:v>59980</c:v>
                </c:pt>
                <c:pt idx="7904">
                  <c:v>59990</c:v>
                </c:pt>
                <c:pt idx="7905">
                  <c:v>59995</c:v>
                </c:pt>
                <c:pt idx="7906">
                  <c:v>59996</c:v>
                </c:pt>
                <c:pt idx="7907">
                  <c:v>59998</c:v>
                </c:pt>
                <c:pt idx="7908">
                  <c:v>60007</c:v>
                </c:pt>
                <c:pt idx="7909">
                  <c:v>60015</c:v>
                </c:pt>
                <c:pt idx="7910">
                  <c:v>60036</c:v>
                </c:pt>
                <c:pt idx="7911">
                  <c:v>60050</c:v>
                </c:pt>
                <c:pt idx="7912">
                  <c:v>60058</c:v>
                </c:pt>
                <c:pt idx="7913">
                  <c:v>60063</c:v>
                </c:pt>
                <c:pt idx="7914">
                  <c:v>60068</c:v>
                </c:pt>
                <c:pt idx="7915">
                  <c:v>60107</c:v>
                </c:pt>
                <c:pt idx="7916">
                  <c:v>60143</c:v>
                </c:pt>
                <c:pt idx="7917">
                  <c:v>60166</c:v>
                </c:pt>
                <c:pt idx="7918">
                  <c:v>60170</c:v>
                </c:pt>
                <c:pt idx="7919">
                  <c:v>60183</c:v>
                </c:pt>
                <c:pt idx="7920">
                  <c:v>60192</c:v>
                </c:pt>
                <c:pt idx="7921">
                  <c:v>60204</c:v>
                </c:pt>
                <c:pt idx="7922">
                  <c:v>60215</c:v>
                </c:pt>
                <c:pt idx="7923">
                  <c:v>60236</c:v>
                </c:pt>
                <c:pt idx="7924">
                  <c:v>60244</c:v>
                </c:pt>
                <c:pt idx="7925">
                  <c:v>60246</c:v>
                </c:pt>
                <c:pt idx="7926">
                  <c:v>60247</c:v>
                </c:pt>
                <c:pt idx="7927">
                  <c:v>60249</c:v>
                </c:pt>
                <c:pt idx="7928">
                  <c:v>60254</c:v>
                </c:pt>
                <c:pt idx="7929">
                  <c:v>60260</c:v>
                </c:pt>
                <c:pt idx="7930">
                  <c:v>60261</c:v>
                </c:pt>
                <c:pt idx="7931">
                  <c:v>60275</c:v>
                </c:pt>
                <c:pt idx="7932">
                  <c:v>60290</c:v>
                </c:pt>
                <c:pt idx="7933">
                  <c:v>60294</c:v>
                </c:pt>
                <c:pt idx="7934">
                  <c:v>60316</c:v>
                </c:pt>
                <c:pt idx="7935">
                  <c:v>60338</c:v>
                </c:pt>
                <c:pt idx="7936">
                  <c:v>60368</c:v>
                </c:pt>
                <c:pt idx="7937">
                  <c:v>60379</c:v>
                </c:pt>
                <c:pt idx="7938">
                  <c:v>60390</c:v>
                </c:pt>
                <c:pt idx="7939">
                  <c:v>60417</c:v>
                </c:pt>
                <c:pt idx="7940">
                  <c:v>60423</c:v>
                </c:pt>
                <c:pt idx="7941">
                  <c:v>60457</c:v>
                </c:pt>
                <c:pt idx="7942">
                  <c:v>60477</c:v>
                </c:pt>
                <c:pt idx="7943">
                  <c:v>60478</c:v>
                </c:pt>
                <c:pt idx="7944">
                  <c:v>60479</c:v>
                </c:pt>
                <c:pt idx="7945">
                  <c:v>60484</c:v>
                </c:pt>
                <c:pt idx="7946">
                  <c:v>60543</c:v>
                </c:pt>
                <c:pt idx="7947">
                  <c:v>60550</c:v>
                </c:pt>
                <c:pt idx="7948">
                  <c:v>60551</c:v>
                </c:pt>
                <c:pt idx="7949">
                  <c:v>60552</c:v>
                </c:pt>
                <c:pt idx="7950">
                  <c:v>60554</c:v>
                </c:pt>
                <c:pt idx="7951">
                  <c:v>60584</c:v>
                </c:pt>
                <c:pt idx="7952">
                  <c:v>60608</c:v>
                </c:pt>
                <c:pt idx="7953">
                  <c:v>60612</c:v>
                </c:pt>
                <c:pt idx="7954">
                  <c:v>60641</c:v>
                </c:pt>
                <c:pt idx="7955">
                  <c:v>60647</c:v>
                </c:pt>
                <c:pt idx="7956">
                  <c:v>60667</c:v>
                </c:pt>
                <c:pt idx="7957">
                  <c:v>60673</c:v>
                </c:pt>
                <c:pt idx="7958">
                  <c:v>60695</c:v>
                </c:pt>
                <c:pt idx="7959">
                  <c:v>60697</c:v>
                </c:pt>
                <c:pt idx="7960">
                  <c:v>60747</c:v>
                </c:pt>
                <c:pt idx="7961">
                  <c:v>60750</c:v>
                </c:pt>
                <c:pt idx="7962">
                  <c:v>60764</c:v>
                </c:pt>
                <c:pt idx="7963">
                  <c:v>60768</c:v>
                </c:pt>
                <c:pt idx="7964">
                  <c:v>60781</c:v>
                </c:pt>
                <c:pt idx="7965">
                  <c:v>60795</c:v>
                </c:pt>
                <c:pt idx="7966">
                  <c:v>60800</c:v>
                </c:pt>
                <c:pt idx="7967">
                  <c:v>60803</c:v>
                </c:pt>
                <c:pt idx="7968">
                  <c:v>60805</c:v>
                </c:pt>
                <c:pt idx="7969">
                  <c:v>60807</c:v>
                </c:pt>
                <c:pt idx="7970">
                  <c:v>60809</c:v>
                </c:pt>
                <c:pt idx="7971">
                  <c:v>60811</c:v>
                </c:pt>
                <c:pt idx="7972">
                  <c:v>60813</c:v>
                </c:pt>
                <c:pt idx="7973">
                  <c:v>60814</c:v>
                </c:pt>
                <c:pt idx="7974">
                  <c:v>60820</c:v>
                </c:pt>
                <c:pt idx="7975">
                  <c:v>60821</c:v>
                </c:pt>
                <c:pt idx="7976">
                  <c:v>60822</c:v>
                </c:pt>
                <c:pt idx="7977">
                  <c:v>60825</c:v>
                </c:pt>
                <c:pt idx="7978">
                  <c:v>60829</c:v>
                </c:pt>
                <c:pt idx="7979">
                  <c:v>60835</c:v>
                </c:pt>
                <c:pt idx="7980">
                  <c:v>60854</c:v>
                </c:pt>
                <c:pt idx="7981">
                  <c:v>60868</c:v>
                </c:pt>
                <c:pt idx="7982">
                  <c:v>60909</c:v>
                </c:pt>
                <c:pt idx="7983">
                  <c:v>60912</c:v>
                </c:pt>
                <c:pt idx="7984">
                  <c:v>60922</c:v>
                </c:pt>
                <c:pt idx="7985">
                  <c:v>60925</c:v>
                </c:pt>
                <c:pt idx="7986">
                  <c:v>60967</c:v>
                </c:pt>
                <c:pt idx="7987">
                  <c:v>60968</c:v>
                </c:pt>
                <c:pt idx="7988">
                  <c:v>60983</c:v>
                </c:pt>
                <c:pt idx="7989">
                  <c:v>60986</c:v>
                </c:pt>
                <c:pt idx="7990">
                  <c:v>61011</c:v>
                </c:pt>
                <c:pt idx="7991">
                  <c:v>61033</c:v>
                </c:pt>
                <c:pt idx="7992">
                  <c:v>61038</c:v>
                </c:pt>
                <c:pt idx="7993">
                  <c:v>61047</c:v>
                </c:pt>
                <c:pt idx="7994">
                  <c:v>61049</c:v>
                </c:pt>
                <c:pt idx="7995">
                  <c:v>61100</c:v>
                </c:pt>
                <c:pt idx="7996">
                  <c:v>61166</c:v>
                </c:pt>
                <c:pt idx="7997">
                  <c:v>61195</c:v>
                </c:pt>
                <c:pt idx="7998">
                  <c:v>61202</c:v>
                </c:pt>
                <c:pt idx="7999">
                  <c:v>61204</c:v>
                </c:pt>
                <c:pt idx="8000">
                  <c:v>61209</c:v>
                </c:pt>
                <c:pt idx="8001">
                  <c:v>61211</c:v>
                </c:pt>
                <c:pt idx="8002">
                  <c:v>61231</c:v>
                </c:pt>
                <c:pt idx="8003">
                  <c:v>61242</c:v>
                </c:pt>
                <c:pt idx="8004">
                  <c:v>61291</c:v>
                </c:pt>
                <c:pt idx="8005">
                  <c:v>61292</c:v>
                </c:pt>
                <c:pt idx="8006">
                  <c:v>61309</c:v>
                </c:pt>
                <c:pt idx="8007">
                  <c:v>61319</c:v>
                </c:pt>
                <c:pt idx="8008">
                  <c:v>61323</c:v>
                </c:pt>
                <c:pt idx="8009">
                  <c:v>61334</c:v>
                </c:pt>
                <c:pt idx="8010">
                  <c:v>61345</c:v>
                </c:pt>
                <c:pt idx="8011">
                  <c:v>61397</c:v>
                </c:pt>
                <c:pt idx="8012">
                  <c:v>61399</c:v>
                </c:pt>
                <c:pt idx="8013">
                  <c:v>61424</c:v>
                </c:pt>
                <c:pt idx="8014">
                  <c:v>61434</c:v>
                </c:pt>
                <c:pt idx="8015">
                  <c:v>61438</c:v>
                </c:pt>
                <c:pt idx="8016">
                  <c:v>61440</c:v>
                </c:pt>
                <c:pt idx="8017">
                  <c:v>61454</c:v>
                </c:pt>
                <c:pt idx="8018">
                  <c:v>61460</c:v>
                </c:pt>
                <c:pt idx="8019">
                  <c:v>61461</c:v>
                </c:pt>
                <c:pt idx="8020">
                  <c:v>61475</c:v>
                </c:pt>
                <c:pt idx="8021">
                  <c:v>61484</c:v>
                </c:pt>
                <c:pt idx="8022">
                  <c:v>61487</c:v>
                </c:pt>
                <c:pt idx="8023">
                  <c:v>61490</c:v>
                </c:pt>
                <c:pt idx="8024">
                  <c:v>61492</c:v>
                </c:pt>
                <c:pt idx="8025">
                  <c:v>61503</c:v>
                </c:pt>
                <c:pt idx="8026">
                  <c:v>61507</c:v>
                </c:pt>
                <c:pt idx="8027">
                  <c:v>61511</c:v>
                </c:pt>
                <c:pt idx="8028">
                  <c:v>61513</c:v>
                </c:pt>
                <c:pt idx="8029">
                  <c:v>61522</c:v>
                </c:pt>
                <c:pt idx="8030">
                  <c:v>61546</c:v>
                </c:pt>
                <c:pt idx="8031">
                  <c:v>61552</c:v>
                </c:pt>
                <c:pt idx="8032">
                  <c:v>61565</c:v>
                </c:pt>
                <c:pt idx="8033">
                  <c:v>61578</c:v>
                </c:pt>
                <c:pt idx="8034">
                  <c:v>61582</c:v>
                </c:pt>
                <c:pt idx="8035">
                  <c:v>61611</c:v>
                </c:pt>
                <c:pt idx="8036">
                  <c:v>61616</c:v>
                </c:pt>
                <c:pt idx="8037">
                  <c:v>61617</c:v>
                </c:pt>
                <c:pt idx="8038">
                  <c:v>61623</c:v>
                </c:pt>
                <c:pt idx="8039">
                  <c:v>61632</c:v>
                </c:pt>
                <c:pt idx="8040">
                  <c:v>61637</c:v>
                </c:pt>
                <c:pt idx="8041">
                  <c:v>61642</c:v>
                </c:pt>
                <c:pt idx="8042">
                  <c:v>61643</c:v>
                </c:pt>
                <c:pt idx="8043">
                  <c:v>61649</c:v>
                </c:pt>
                <c:pt idx="8044">
                  <c:v>61656</c:v>
                </c:pt>
                <c:pt idx="8045">
                  <c:v>61683</c:v>
                </c:pt>
                <c:pt idx="8046">
                  <c:v>61686</c:v>
                </c:pt>
                <c:pt idx="8047">
                  <c:v>61712</c:v>
                </c:pt>
                <c:pt idx="8048">
                  <c:v>61721</c:v>
                </c:pt>
                <c:pt idx="8049">
                  <c:v>61730</c:v>
                </c:pt>
                <c:pt idx="8050">
                  <c:v>61732</c:v>
                </c:pt>
                <c:pt idx="8051">
                  <c:v>61749</c:v>
                </c:pt>
                <c:pt idx="8052">
                  <c:v>61775</c:v>
                </c:pt>
                <c:pt idx="8053">
                  <c:v>61796</c:v>
                </c:pt>
                <c:pt idx="8054">
                  <c:v>61801</c:v>
                </c:pt>
                <c:pt idx="8055">
                  <c:v>61805</c:v>
                </c:pt>
                <c:pt idx="8056">
                  <c:v>61808</c:v>
                </c:pt>
                <c:pt idx="8057">
                  <c:v>61845</c:v>
                </c:pt>
                <c:pt idx="8058">
                  <c:v>61849</c:v>
                </c:pt>
                <c:pt idx="8059">
                  <c:v>61855</c:v>
                </c:pt>
                <c:pt idx="8060">
                  <c:v>61864</c:v>
                </c:pt>
                <c:pt idx="8061">
                  <c:v>61890</c:v>
                </c:pt>
                <c:pt idx="8062">
                  <c:v>61896</c:v>
                </c:pt>
                <c:pt idx="8063">
                  <c:v>61906</c:v>
                </c:pt>
                <c:pt idx="8064">
                  <c:v>61910</c:v>
                </c:pt>
                <c:pt idx="8065">
                  <c:v>61924</c:v>
                </c:pt>
                <c:pt idx="8066">
                  <c:v>61955</c:v>
                </c:pt>
                <c:pt idx="8067">
                  <c:v>61961</c:v>
                </c:pt>
                <c:pt idx="8068">
                  <c:v>61971</c:v>
                </c:pt>
                <c:pt idx="8069">
                  <c:v>62010</c:v>
                </c:pt>
                <c:pt idx="8070">
                  <c:v>62012</c:v>
                </c:pt>
                <c:pt idx="8071">
                  <c:v>62013</c:v>
                </c:pt>
                <c:pt idx="8072">
                  <c:v>62062</c:v>
                </c:pt>
                <c:pt idx="8073">
                  <c:v>62079</c:v>
                </c:pt>
                <c:pt idx="8074">
                  <c:v>62133</c:v>
                </c:pt>
                <c:pt idx="8075">
                  <c:v>62175</c:v>
                </c:pt>
                <c:pt idx="8076">
                  <c:v>62191</c:v>
                </c:pt>
                <c:pt idx="8077">
                  <c:v>62194</c:v>
                </c:pt>
                <c:pt idx="8078">
                  <c:v>62195</c:v>
                </c:pt>
                <c:pt idx="8079">
                  <c:v>62203</c:v>
                </c:pt>
                <c:pt idx="8080">
                  <c:v>62205</c:v>
                </c:pt>
                <c:pt idx="8081">
                  <c:v>62207</c:v>
                </c:pt>
                <c:pt idx="8082">
                  <c:v>62225</c:v>
                </c:pt>
                <c:pt idx="8083">
                  <c:v>62226</c:v>
                </c:pt>
                <c:pt idx="8084">
                  <c:v>62253</c:v>
                </c:pt>
                <c:pt idx="8085">
                  <c:v>62257</c:v>
                </c:pt>
                <c:pt idx="8086">
                  <c:v>62261</c:v>
                </c:pt>
                <c:pt idx="8087">
                  <c:v>62266</c:v>
                </c:pt>
                <c:pt idx="8088">
                  <c:v>62278</c:v>
                </c:pt>
                <c:pt idx="8089">
                  <c:v>62305</c:v>
                </c:pt>
                <c:pt idx="8090">
                  <c:v>62306</c:v>
                </c:pt>
                <c:pt idx="8091">
                  <c:v>62308</c:v>
                </c:pt>
                <c:pt idx="8092">
                  <c:v>62344</c:v>
                </c:pt>
                <c:pt idx="8093">
                  <c:v>62351</c:v>
                </c:pt>
                <c:pt idx="8094">
                  <c:v>62363</c:v>
                </c:pt>
                <c:pt idx="8095">
                  <c:v>62365</c:v>
                </c:pt>
                <c:pt idx="8096">
                  <c:v>62382</c:v>
                </c:pt>
                <c:pt idx="8097">
                  <c:v>62389</c:v>
                </c:pt>
                <c:pt idx="8098">
                  <c:v>62392</c:v>
                </c:pt>
                <c:pt idx="8099">
                  <c:v>62395</c:v>
                </c:pt>
                <c:pt idx="8100">
                  <c:v>62409</c:v>
                </c:pt>
                <c:pt idx="8101">
                  <c:v>62420</c:v>
                </c:pt>
                <c:pt idx="8102">
                  <c:v>62436</c:v>
                </c:pt>
                <c:pt idx="8103">
                  <c:v>62443</c:v>
                </c:pt>
                <c:pt idx="8104">
                  <c:v>62454</c:v>
                </c:pt>
                <c:pt idx="8105">
                  <c:v>62495</c:v>
                </c:pt>
                <c:pt idx="8106">
                  <c:v>62511</c:v>
                </c:pt>
                <c:pt idx="8107">
                  <c:v>62516</c:v>
                </c:pt>
                <c:pt idx="8108">
                  <c:v>62541</c:v>
                </c:pt>
                <c:pt idx="8109">
                  <c:v>62555</c:v>
                </c:pt>
                <c:pt idx="8110">
                  <c:v>62558</c:v>
                </c:pt>
                <c:pt idx="8111">
                  <c:v>62562</c:v>
                </c:pt>
                <c:pt idx="8112">
                  <c:v>62568</c:v>
                </c:pt>
                <c:pt idx="8113">
                  <c:v>62569</c:v>
                </c:pt>
                <c:pt idx="8114">
                  <c:v>62574</c:v>
                </c:pt>
                <c:pt idx="8115">
                  <c:v>62581</c:v>
                </c:pt>
                <c:pt idx="8116">
                  <c:v>62582</c:v>
                </c:pt>
                <c:pt idx="8117">
                  <c:v>62585</c:v>
                </c:pt>
                <c:pt idx="8118">
                  <c:v>62592</c:v>
                </c:pt>
                <c:pt idx="8119">
                  <c:v>62597</c:v>
                </c:pt>
                <c:pt idx="8120">
                  <c:v>62620</c:v>
                </c:pt>
                <c:pt idx="8121">
                  <c:v>62632</c:v>
                </c:pt>
                <c:pt idx="8122">
                  <c:v>62679</c:v>
                </c:pt>
                <c:pt idx="8123">
                  <c:v>62691</c:v>
                </c:pt>
                <c:pt idx="8124">
                  <c:v>62692</c:v>
                </c:pt>
                <c:pt idx="8125">
                  <c:v>62705</c:v>
                </c:pt>
                <c:pt idx="8126">
                  <c:v>62716</c:v>
                </c:pt>
                <c:pt idx="8127">
                  <c:v>62775</c:v>
                </c:pt>
                <c:pt idx="8128">
                  <c:v>62790</c:v>
                </c:pt>
                <c:pt idx="8129">
                  <c:v>62809</c:v>
                </c:pt>
                <c:pt idx="8130">
                  <c:v>62814</c:v>
                </c:pt>
                <c:pt idx="8131">
                  <c:v>62820</c:v>
                </c:pt>
                <c:pt idx="8132">
                  <c:v>62847</c:v>
                </c:pt>
                <c:pt idx="8133">
                  <c:v>62852</c:v>
                </c:pt>
                <c:pt idx="8134">
                  <c:v>62880</c:v>
                </c:pt>
                <c:pt idx="8135">
                  <c:v>62886</c:v>
                </c:pt>
                <c:pt idx="8136">
                  <c:v>62894</c:v>
                </c:pt>
                <c:pt idx="8137">
                  <c:v>62937</c:v>
                </c:pt>
                <c:pt idx="8138">
                  <c:v>62946</c:v>
                </c:pt>
                <c:pt idx="8139">
                  <c:v>62958</c:v>
                </c:pt>
                <c:pt idx="8140">
                  <c:v>63009</c:v>
                </c:pt>
                <c:pt idx="8141">
                  <c:v>63014</c:v>
                </c:pt>
                <c:pt idx="8142">
                  <c:v>63037</c:v>
                </c:pt>
                <c:pt idx="8143">
                  <c:v>63038</c:v>
                </c:pt>
                <c:pt idx="8144">
                  <c:v>63056</c:v>
                </c:pt>
                <c:pt idx="8145">
                  <c:v>63061</c:v>
                </c:pt>
                <c:pt idx="8146">
                  <c:v>63085</c:v>
                </c:pt>
                <c:pt idx="8147">
                  <c:v>63092</c:v>
                </c:pt>
                <c:pt idx="8148">
                  <c:v>63110</c:v>
                </c:pt>
                <c:pt idx="8149">
                  <c:v>63113</c:v>
                </c:pt>
                <c:pt idx="8150">
                  <c:v>63128</c:v>
                </c:pt>
                <c:pt idx="8151">
                  <c:v>63130</c:v>
                </c:pt>
                <c:pt idx="8152">
                  <c:v>63157</c:v>
                </c:pt>
                <c:pt idx="8153">
                  <c:v>63159</c:v>
                </c:pt>
                <c:pt idx="8154">
                  <c:v>63184</c:v>
                </c:pt>
                <c:pt idx="8155">
                  <c:v>63187</c:v>
                </c:pt>
                <c:pt idx="8156">
                  <c:v>63202</c:v>
                </c:pt>
                <c:pt idx="8157">
                  <c:v>63214</c:v>
                </c:pt>
                <c:pt idx="8158">
                  <c:v>63228</c:v>
                </c:pt>
                <c:pt idx="8159">
                  <c:v>63274</c:v>
                </c:pt>
                <c:pt idx="8160">
                  <c:v>63290</c:v>
                </c:pt>
                <c:pt idx="8161">
                  <c:v>63324</c:v>
                </c:pt>
                <c:pt idx="8162">
                  <c:v>63326</c:v>
                </c:pt>
                <c:pt idx="8163">
                  <c:v>63327</c:v>
                </c:pt>
                <c:pt idx="8164">
                  <c:v>63371</c:v>
                </c:pt>
                <c:pt idx="8165">
                  <c:v>63376</c:v>
                </c:pt>
                <c:pt idx="8166">
                  <c:v>63383</c:v>
                </c:pt>
                <c:pt idx="8167">
                  <c:v>63406</c:v>
                </c:pt>
                <c:pt idx="8168">
                  <c:v>63422</c:v>
                </c:pt>
                <c:pt idx="8169">
                  <c:v>63423</c:v>
                </c:pt>
                <c:pt idx="8170">
                  <c:v>63474</c:v>
                </c:pt>
                <c:pt idx="8171">
                  <c:v>63497</c:v>
                </c:pt>
                <c:pt idx="8172">
                  <c:v>63505</c:v>
                </c:pt>
                <c:pt idx="8173">
                  <c:v>63509</c:v>
                </c:pt>
                <c:pt idx="8174">
                  <c:v>63512</c:v>
                </c:pt>
                <c:pt idx="8175">
                  <c:v>63525</c:v>
                </c:pt>
                <c:pt idx="8176">
                  <c:v>63536</c:v>
                </c:pt>
                <c:pt idx="8177">
                  <c:v>63556</c:v>
                </c:pt>
                <c:pt idx="8178">
                  <c:v>63575</c:v>
                </c:pt>
                <c:pt idx="8179">
                  <c:v>63584</c:v>
                </c:pt>
                <c:pt idx="8180">
                  <c:v>63602</c:v>
                </c:pt>
                <c:pt idx="8181">
                  <c:v>63647</c:v>
                </c:pt>
                <c:pt idx="8182">
                  <c:v>63656</c:v>
                </c:pt>
                <c:pt idx="8183">
                  <c:v>63671</c:v>
                </c:pt>
                <c:pt idx="8184">
                  <c:v>63681</c:v>
                </c:pt>
                <c:pt idx="8185">
                  <c:v>63718</c:v>
                </c:pt>
                <c:pt idx="8186">
                  <c:v>63758</c:v>
                </c:pt>
                <c:pt idx="8187">
                  <c:v>63792</c:v>
                </c:pt>
                <c:pt idx="8188">
                  <c:v>63814</c:v>
                </c:pt>
                <c:pt idx="8189">
                  <c:v>63824</c:v>
                </c:pt>
                <c:pt idx="8190">
                  <c:v>63853</c:v>
                </c:pt>
                <c:pt idx="8191">
                  <c:v>63856</c:v>
                </c:pt>
                <c:pt idx="8192">
                  <c:v>63893</c:v>
                </c:pt>
                <c:pt idx="8193">
                  <c:v>63901</c:v>
                </c:pt>
                <c:pt idx="8194">
                  <c:v>63934</c:v>
                </c:pt>
                <c:pt idx="8195">
                  <c:v>63936</c:v>
                </c:pt>
                <c:pt idx="8196">
                  <c:v>63945</c:v>
                </c:pt>
                <c:pt idx="8197">
                  <c:v>63960</c:v>
                </c:pt>
                <c:pt idx="8198">
                  <c:v>63966</c:v>
                </c:pt>
                <c:pt idx="8199">
                  <c:v>63968</c:v>
                </c:pt>
                <c:pt idx="8200">
                  <c:v>63991</c:v>
                </c:pt>
                <c:pt idx="8201">
                  <c:v>64022</c:v>
                </c:pt>
                <c:pt idx="8202">
                  <c:v>64059</c:v>
                </c:pt>
                <c:pt idx="8203">
                  <c:v>64061</c:v>
                </c:pt>
                <c:pt idx="8204">
                  <c:v>64072</c:v>
                </c:pt>
                <c:pt idx="8205">
                  <c:v>64078</c:v>
                </c:pt>
                <c:pt idx="8206">
                  <c:v>64082</c:v>
                </c:pt>
                <c:pt idx="8207">
                  <c:v>64095</c:v>
                </c:pt>
                <c:pt idx="8208">
                  <c:v>64096</c:v>
                </c:pt>
                <c:pt idx="8209">
                  <c:v>64097</c:v>
                </c:pt>
                <c:pt idx="8210">
                  <c:v>64112</c:v>
                </c:pt>
                <c:pt idx="8211">
                  <c:v>64118</c:v>
                </c:pt>
                <c:pt idx="8212">
                  <c:v>64127</c:v>
                </c:pt>
                <c:pt idx="8213">
                  <c:v>64145</c:v>
                </c:pt>
                <c:pt idx="8214">
                  <c:v>64153</c:v>
                </c:pt>
                <c:pt idx="8215">
                  <c:v>64154</c:v>
                </c:pt>
                <c:pt idx="8216">
                  <c:v>64162</c:v>
                </c:pt>
                <c:pt idx="8217">
                  <c:v>64167</c:v>
                </c:pt>
                <c:pt idx="8218">
                  <c:v>64179</c:v>
                </c:pt>
                <c:pt idx="8219">
                  <c:v>64195</c:v>
                </c:pt>
                <c:pt idx="8220">
                  <c:v>64227</c:v>
                </c:pt>
                <c:pt idx="8221">
                  <c:v>64243</c:v>
                </c:pt>
                <c:pt idx="8222">
                  <c:v>64248</c:v>
                </c:pt>
                <c:pt idx="8223">
                  <c:v>64263</c:v>
                </c:pt>
                <c:pt idx="8224">
                  <c:v>64287</c:v>
                </c:pt>
                <c:pt idx="8225">
                  <c:v>64289</c:v>
                </c:pt>
                <c:pt idx="8226">
                  <c:v>64319</c:v>
                </c:pt>
                <c:pt idx="8227">
                  <c:v>64331</c:v>
                </c:pt>
                <c:pt idx="8228">
                  <c:v>64333</c:v>
                </c:pt>
                <c:pt idx="8229">
                  <c:v>64376</c:v>
                </c:pt>
                <c:pt idx="8230">
                  <c:v>64385</c:v>
                </c:pt>
                <c:pt idx="8231">
                  <c:v>64387</c:v>
                </c:pt>
                <c:pt idx="8232">
                  <c:v>64393</c:v>
                </c:pt>
                <c:pt idx="8233">
                  <c:v>64395</c:v>
                </c:pt>
                <c:pt idx="8234">
                  <c:v>64484</c:v>
                </c:pt>
                <c:pt idx="8235">
                  <c:v>64495</c:v>
                </c:pt>
                <c:pt idx="8236">
                  <c:v>64529</c:v>
                </c:pt>
                <c:pt idx="8237">
                  <c:v>64540</c:v>
                </c:pt>
                <c:pt idx="8238">
                  <c:v>64543</c:v>
                </c:pt>
                <c:pt idx="8239">
                  <c:v>64555</c:v>
                </c:pt>
                <c:pt idx="8240">
                  <c:v>64570</c:v>
                </c:pt>
                <c:pt idx="8241">
                  <c:v>64581</c:v>
                </c:pt>
                <c:pt idx="8242">
                  <c:v>64582</c:v>
                </c:pt>
                <c:pt idx="8243">
                  <c:v>64628</c:v>
                </c:pt>
                <c:pt idx="8244">
                  <c:v>64642</c:v>
                </c:pt>
                <c:pt idx="8245">
                  <c:v>64685</c:v>
                </c:pt>
                <c:pt idx="8246">
                  <c:v>64687</c:v>
                </c:pt>
                <c:pt idx="8247">
                  <c:v>64717</c:v>
                </c:pt>
                <c:pt idx="8248">
                  <c:v>64723</c:v>
                </c:pt>
                <c:pt idx="8249">
                  <c:v>64732</c:v>
                </c:pt>
                <c:pt idx="8250">
                  <c:v>64742</c:v>
                </c:pt>
                <c:pt idx="8251">
                  <c:v>64764</c:v>
                </c:pt>
                <c:pt idx="8252">
                  <c:v>64819</c:v>
                </c:pt>
                <c:pt idx="8253">
                  <c:v>64837</c:v>
                </c:pt>
                <c:pt idx="8254">
                  <c:v>64844</c:v>
                </c:pt>
                <c:pt idx="8255">
                  <c:v>64858</c:v>
                </c:pt>
                <c:pt idx="8256">
                  <c:v>64868</c:v>
                </c:pt>
                <c:pt idx="8257">
                  <c:v>64889</c:v>
                </c:pt>
                <c:pt idx="8258">
                  <c:v>64893</c:v>
                </c:pt>
                <c:pt idx="8259">
                  <c:v>64899</c:v>
                </c:pt>
                <c:pt idx="8260">
                  <c:v>64974</c:v>
                </c:pt>
                <c:pt idx="8261">
                  <c:v>65005</c:v>
                </c:pt>
                <c:pt idx="8262">
                  <c:v>65010</c:v>
                </c:pt>
                <c:pt idx="8263">
                  <c:v>65022</c:v>
                </c:pt>
                <c:pt idx="8264">
                  <c:v>65025</c:v>
                </c:pt>
                <c:pt idx="8265">
                  <c:v>65039</c:v>
                </c:pt>
                <c:pt idx="8266">
                  <c:v>65075</c:v>
                </c:pt>
                <c:pt idx="8267">
                  <c:v>65103</c:v>
                </c:pt>
                <c:pt idx="8268">
                  <c:v>65104</c:v>
                </c:pt>
                <c:pt idx="8269">
                  <c:v>65161</c:v>
                </c:pt>
                <c:pt idx="8270">
                  <c:v>65163</c:v>
                </c:pt>
                <c:pt idx="8271">
                  <c:v>65173</c:v>
                </c:pt>
                <c:pt idx="8272">
                  <c:v>65180</c:v>
                </c:pt>
                <c:pt idx="8273">
                  <c:v>65226</c:v>
                </c:pt>
                <c:pt idx="8274">
                  <c:v>65228</c:v>
                </c:pt>
                <c:pt idx="8275">
                  <c:v>65233</c:v>
                </c:pt>
                <c:pt idx="8276">
                  <c:v>65241</c:v>
                </c:pt>
                <c:pt idx="8277">
                  <c:v>65246</c:v>
                </c:pt>
                <c:pt idx="8278">
                  <c:v>65252</c:v>
                </c:pt>
                <c:pt idx="8279">
                  <c:v>65263</c:v>
                </c:pt>
                <c:pt idx="8280">
                  <c:v>65277</c:v>
                </c:pt>
                <c:pt idx="8281">
                  <c:v>65296</c:v>
                </c:pt>
                <c:pt idx="8282">
                  <c:v>65328</c:v>
                </c:pt>
                <c:pt idx="8283">
                  <c:v>65350</c:v>
                </c:pt>
                <c:pt idx="8284">
                  <c:v>65373</c:v>
                </c:pt>
                <c:pt idx="8285">
                  <c:v>65407</c:v>
                </c:pt>
                <c:pt idx="8286">
                  <c:v>65414</c:v>
                </c:pt>
                <c:pt idx="8287">
                  <c:v>65433</c:v>
                </c:pt>
                <c:pt idx="8288">
                  <c:v>65440</c:v>
                </c:pt>
                <c:pt idx="8289">
                  <c:v>65470</c:v>
                </c:pt>
                <c:pt idx="8290">
                  <c:v>65477</c:v>
                </c:pt>
                <c:pt idx="8291">
                  <c:v>65489</c:v>
                </c:pt>
                <c:pt idx="8292">
                  <c:v>65500</c:v>
                </c:pt>
                <c:pt idx="8293">
                  <c:v>65509</c:v>
                </c:pt>
                <c:pt idx="8294">
                  <c:v>65510</c:v>
                </c:pt>
                <c:pt idx="8295">
                  <c:v>65527</c:v>
                </c:pt>
                <c:pt idx="8296">
                  <c:v>65551</c:v>
                </c:pt>
                <c:pt idx="8297">
                  <c:v>65567</c:v>
                </c:pt>
                <c:pt idx="8298">
                  <c:v>65586</c:v>
                </c:pt>
                <c:pt idx="8299">
                  <c:v>65591</c:v>
                </c:pt>
                <c:pt idx="8300">
                  <c:v>65592</c:v>
                </c:pt>
                <c:pt idx="8301">
                  <c:v>65612</c:v>
                </c:pt>
                <c:pt idx="8302">
                  <c:v>65617</c:v>
                </c:pt>
                <c:pt idx="8303">
                  <c:v>65621</c:v>
                </c:pt>
                <c:pt idx="8304">
                  <c:v>65640</c:v>
                </c:pt>
                <c:pt idx="8305">
                  <c:v>65649</c:v>
                </c:pt>
                <c:pt idx="8306">
                  <c:v>65653</c:v>
                </c:pt>
                <c:pt idx="8307">
                  <c:v>65689</c:v>
                </c:pt>
                <c:pt idx="8308">
                  <c:v>65722</c:v>
                </c:pt>
                <c:pt idx="8309">
                  <c:v>65736</c:v>
                </c:pt>
                <c:pt idx="8310">
                  <c:v>65809</c:v>
                </c:pt>
                <c:pt idx="8311">
                  <c:v>65834</c:v>
                </c:pt>
                <c:pt idx="8312">
                  <c:v>65871</c:v>
                </c:pt>
                <c:pt idx="8313">
                  <c:v>65875</c:v>
                </c:pt>
                <c:pt idx="8314">
                  <c:v>65882</c:v>
                </c:pt>
                <c:pt idx="8315">
                  <c:v>65891</c:v>
                </c:pt>
                <c:pt idx="8316">
                  <c:v>65909</c:v>
                </c:pt>
                <c:pt idx="8317">
                  <c:v>65917</c:v>
                </c:pt>
                <c:pt idx="8318">
                  <c:v>65922</c:v>
                </c:pt>
                <c:pt idx="8319">
                  <c:v>65986</c:v>
                </c:pt>
                <c:pt idx="8320">
                  <c:v>65987</c:v>
                </c:pt>
                <c:pt idx="8321">
                  <c:v>65991</c:v>
                </c:pt>
                <c:pt idx="8322">
                  <c:v>65993</c:v>
                </c:pt>
                <c:pt idx="8323">
                  <c:v>66037</c:v>
                </c:pt>
                <c:pt idx="8324">
                  <c:v>66088</c:v>
                </c:pt>
                <c:pt idx="8325">
                  <c:v>66108</c:v>
                </c:pt>
                <c:pt idx="8326">
                  <c:v>66173</c:v>
                </c:pt>
                <c:pt idx="8327">
                  <c:v>66180</c:v>
                </c:pt>
                <c:pt idx="8328">
                  <c:v>66181</c:v>
                </c:pt>
                <c:pt idx="8329">
                  <c:v>66214</c:v>
                </c:pt>
                <c:pt idx="8330">
                  <c:v>66277</c:v>
                </c:pt>
                <c:pt idx="8331">
                  <c:v>66281</c:v>
                </c:pt>
                <c:pt idx="8332">
                  <c:v>66283</c:v>
                </c:pt>
                <c:pt idx="8333">
                  <c:v>66295</c:v>
                </c:pt>
                <c:pt idx="8334">
                  <c:v>66303</c:v>
                </c:pt>
                <c:pt idx="8335">
                  <c:v>66309</c:v>
                </c:pt>
                <c:pt idx="8336">
                  <c:v>66314</c:v>
                </c:pt>
                <c:pt idx="8337">
                  <c:v>66349</c:v>
                </c:pt>
                <c:pt idx="8338">
                  <c:v>66371</c:v>
                </c:pt>
                <c:pt idx="8339">
                  <c:v>66374</c:v>
                </c:pt>
                <c:pt idx="8340">
                  <c:v>66376</c:v>
                </c:pt>
                <c:pt idx="8341">
                  <c:v>66393</c:v>
                </c:pt>
                <c:pt idx="8342">
                  <c:v>66400</c:v>
                </c:pt>
                <c:pt idx="8343">
                  <c:v>66407</c:v>
                </c:pt>
                <c:pt idx="8344">
                  <c:v>66425</c:v>
                </c:pt>
                <c:pt idx="8345">
                  <c:v>66426</c:v>
                </c:pt>
                <c:pt idx="8346">
                  <c:v>66434</c:v>
                </c:pt>
                <c:pt idx="8347">
                  <c:v>66477</c:v>
                </c:pt>
                <c:pt idx="8348">
                  <c:v>66483</c:v>
                </c:pt>
                <c:pt idx="8349">
                  <c:v>66505</c:v>
                </c:pt>
                <c:pt idx="8350">
                  <c:v>66512</c:v>
                </c:pt>
                <c:pt idx="8351">
                  <c:v>66539</c:v>
                </c:pt>
                <c:pt idx="8352">
                  <c:v>66585</c:v>
                </c:pt>
                <c:pt idx="8353">
                  <c:v>66586</c:v>
                </c:pt>
                <c:pt idx="8354">
                  <c:v>66603</c:v>
                </c:pt>
                <c:pt idx="8355">
                  <c:v>66611</c:v>
                </c:pt>
                <c:pt idx="8356">
                  <c:v>66620</c:v>
                </c:pt>
                <c:pt idx="8357">
                  <c:v>66662</c:v>
                </c:pt>
                <c:pt idx="8358">
                  <c:v>66696</c:v>
                </c:pt>
                <c:pt idx="8359">
                  <c:v>66702</c:v>
                </c:pt>
                <c:pt idx="8360">
                  <c:v>66745</c:v>
                </c:pt>
                <c:pt idx="8361">
                  <c:v>66763</c:v>
                </c:pt>
                <c:pt idx="8362">
                  <c:v>66765</c:v>
                </c:pt>
                <c:pt idx="8363">
                  <c:v>66769</c:v>
                </c:pt>
                <c:pt idx="8364">
                  <c:v>66772</c:v>
                </c:pt>
                <c:pt idx="8365">
                  <c:v>66773</c:v>
                </c:pt>
                <c:pt idx="8366">
                  <c:v>66790</c:v>
                </c:pt>
                <c:pt idx="8367">
                  <c:v>66796</c:v>
                </c:pt>
                <c:pt idx="8368">
                  <c:v>66811</c:v>
                </c:pt>
                <c:pt idx="8369">
                  <c:v>66814</c:v>
                </c:pt>
                <c:pt idx="8370">
                  <c:v>66823</c:v>
                </c:pt>
                <c:pt idx="8371">
                  <c:v>66830</c:v>
                </c:pt>
                <c:pt idx="8372">
                  <c:v>66908</c:v>
                </c:pt>
                <c:pt idx="8373">
                  <c:v>66926</c:v>
                </c:pt>
                <c:pt idx="8374">
                  <c:v>66935</c:v>
                </c:pt>
                <c:pt idx="8375">
                  <c:v>66948</c:v>
                </c:pt>
                <c:pt idx="8376">
                  <c:v>66951</c:v>
                </c:pt>
                <c:pt idx="8377">
                  <c:v>66971</c:v>
                </c:pt>
                <c:pt idx="8378">
                  <c:v>66987</c:v>
                </c:pt>
                <c:pt idx="8379">
                  <c:v>66988</c:v>
                </c:pt>
                <c:pt idx="8380">
                  <c:v>66992</c:v>
                </c:pt>
                <c:pt idx="8381">
                  <c:v>67065</c:v>
                </c:pt>
                <c:pt idx="8382">
                  <c:v>67074</c:v>
                </c:pt>
                <c:pt idx="8383">
                  <c:v>67083</c:v>
                </c:pt>
                <c:pt idx="8384">
                  <c:v>67092</c:v>
                </c:pt>
                <c:pt idx="8385">
                  <c:v>67098</c:v>
                </c:pt>
                <c:pt idx="8386">
                  <c:v>67101</c:v>
                </c:pt>
                <c:pt idx="8387">
                  <c:v>67103</c:v>
                </c:pt>
                <c:pt idx="8388">
                  <c:v>67110</c:v>
                </c:pt>
                <c:pt idx="8389">
                  <c:v>67121</c:v>
                </c:pt>
                <c:pt idx="8390">
                  <c:v>67178</c:v>
                </c:pt>
                <c:pt idx="8391">
                  <c:v>67191</c:v>
                </c:pt>
                <c:pt idx="8392">
                  <c:v>67220</c:v>
                </c:pt>
                <c:pt idx="8393">
                  <c:v>67229</c:v>
                </c:pt>
                <c:pt idx="8394">
                  <c:v>67246</c:v>
                </c:pt>
                <c:pt idx="8395">
                  <c:v>67247</c:v>
                </c:pt>
                <c:pt idx="8396">
                  <c:v>67259</c:v>
                </c:pt>
                <c:pt idx="8397">
                  <c:v>67266</c:v>
                </c:pt>
                <c:pt idx="8398">
                  <c:v>67301</c:v>
                </c:pt>
                <c:pt idx="8399">
                  <c:v>67304</c:v>
                </c:pt>
                <c:pt idx="8400">
                  <c:v>67344</c:v>
                </c:pt>
                <c:pt idx="8401">
                  <c:v>67354</c:v>
                </c:pt>
                <c:pt idx="8402">
                  <c:v>67356</c:v>
                </c:pt>
                <c:pt idx="8403">
                  <c:v>67381</c:v>
                </c:pt>
                <c:pt idx="8404">
                  <c:v>67383</c:v>
                </c:pt>
                <c:pt idx="8405">
                  <c:v>67400</c:v>
                </c:pt>
                <c:pt idx="8406">
                  <c:v>67429</c:v>
                </c:pt>
                <c:pt idx="8407">
                  <c:v>67432</c:v>
                </c:pt>
                <c:pt idx="8408">
                  <c:v>67479</c:v>
                </c:pt>
                <c:pt idx="8409">
                  <c:v>67488</c:v>
                </c:pt>
                <c:pt idx="8410">
                  <c:v>67491</c:v>
                </c:pt>
                <c:pt idx="8411">
                  <c:v>67498</c:v>
                </c:pt>
                <c:pt idx="8412">
                  <c:v>67517</c:v>
                </c:pt>
                <c:pt idx="8413">
                  <c:v>67519</c:v>
                </c:pt>
                <c:pt idx="8414">
                  <c:v>67558</c:v>
                </c:pt>
                <c:pt idx="8415">
                  <c:v>67620</c:v>
                </c:pt>
                <c:pt idx="8416">
                  <c:v>67639</c:v>
                </c:pt>
                <c:pt idx="8417">
                  <c:v>67642</c:v>
                </c:pt>
                <c:pt idx="8418">
                  <c:v>67659</c:v>
                </c:pt>
                <c:pt idx="8419">
                  <c:v>67707</c:v>
                </c:pt>
                <c:pt idx="8420">
                  <c:v>67715</c:v>
                </c:pt>
                <c:pt idx="8421">
                  <c:v>67727</c:v>
                </c:pt>
                <c:pt idx="8422">
                  <c:v>67732</c:v>
                </c:pt>
                <c:pt idx="8423">
                  <c:v>67754</c:v>
                </c:pt>
                <c:pt idx="8424">
                  <c:v>67785</c:v>
                </c:pt>
                <c:pt idx="8425">
                  <c:v>67819</c:v>
                </c:pt>
                <c:pt idx="8426">
                  <c:v>67828</c:v>
                </c:pt>
                <c:pt idx="8427">
                  <c:v>67838</c:v>
                </c:pt>
                <c:pt idx="8428">
                  <c:v>67859</c:v>
                </c:pt>
                <c:pt idx="8429">
                  <c:v>67869</c:v>
                </c:pt>
                <c:pt idx="8430">
                  <c:v>67913</c:v>
                </c:pt>
                <c:pt idx="8431">
                  <c:v>67932</c:v>
                </c:pt>
                <c:pt idx="8432">
                  <c:v>67935</c:v>
                </c:pt>
                <c:pt idx="8433">
                  <c:v>67968</c:v>
                </c:pt>
                <c:pt idx="8434">
                  <c:v>68022</c:v>
                </c:pt>
                <c:pt idx="8435">
                  <c:v>68038</c:v>
                </c:pt>
                <c:pt idx="8436">
                  <c:v>68043</c:v>
                </c:pt>
                <c:pt idx="8437">
                  <c:v>68049</c:v>
                </c:pt>
                <c:pt idx="8438">
                  <c:v>68070</c:v>
                </c:pt>
                <c:pt idx="8439">
                  <c:v>68075</c:v>
                </c:pt>
                <c:pt idx="8440">
                  <c:v>68105</c:v>
                </c:pt>
                <c:pt idx="8441">
                  <c:v>68112</c:v>
                </c:pt>
                <c:pt idx="8442">
                  <c:v>68200</c:v>
                </c:pt>
                <c:pt idx="8443">
                  <c:v>68201</c:v>
                </c:pt>
                <c:pt idx="8444">
                  <c:v>68256</c:v>
                </c:pt>
                <c:pt idx="8445">
                  <c:v>68276</c:v>
                </c:pt>
                <c:pt idx="8446">
                  <c:v>68313</c:v>
                </c:pt>
                <c:pt idx="8447">
                  <c:v>68342</c:v>
                </c:pt>
                <c:pt idx="8448">
                  <c:v>68353</c:v>
                </c:pt>
                <c:pt idx="8449">
                  <c:v>68383</c:v>
                </c:pt>
                <c:pt idx="8450">
                  <c:v>68448</c:v>
                </c:pt>
                <c:pt idx="8451">
                  <c:v>68462</c:v>
                </c:pt>
                <c:pt idx="8452">
                  <c:v>68584</c:v>
                </c:pt>
                <c:pt idx="8453">
                  <c:v>68601</c:v>
                </c:pt>
                <c:pt idx="8454">
                  <c:v>68607</c:v>
                </c:pt>
                <c:pt idx="8455">
                  <c:v>68609</c:v>
                </c:pt>
                <c:pt idx="8456">
                  <c:v>68614</c:v>
                </c:pt>
                <c:pt idx="8457">
                  <c:v>68663</c:v>
                </c:pt>
                <c:pt idx="8458">
                  <c:v>68665</c:v>
                </c:pt>
                <c:pt idx="8459">
                  <c:v>68667</c:v>
                </c:pt>
                <c:pt idx="8460">
                  <c:v>68700</c:v>
                </c:pt>
                <c:pt idx="8461">
                  <c:v>68708</c:v>
                </c:pt>
                <c:pt idx="8462">
                  <c:v>68714</c:v>
                </c:pt>
                <c:pt idx="8463">
                  <c:v>68724</c:v>
                </c:pt>
                <c:pt idx="8464">
                  <c:v>68752</c:v>
                </c:pt>
                <c:pt idx="8465">
                  <c:v>68755</c:v>
                </c:pt>
                <c:pt idx="8466">
                  <c:v>68763</c:v>
                </c:pt>
                <c:pt idx="8467">
                  <c:v>68768</c:v>
                </c:pt>
                <c:pt idx="8468">
                  <c:v>68815</c:v>
                </c:pt>
                <c:pt idx="8469">
                  <c:v>68834</c:v>
                </c:pt>
                <c:pt idx="8470">
                  <c:v>68840</c:v>
                </c:pt>
                <c:pt idx="8471">
                  <c:v>68882</c:v>
                </c:pt>
                <c:pt idx="8472">
                  <c:v>68888</c:v>
                </c:pt>
                <c:pt idx="8473">
                  <c:v>68894</c:v>
                </c:pt>
                <c:pt idx="8474">
                  <c:v>68922</c:v>
                </c:pt>
                <c:pt idx="8475">
                  <c:v>68948</c:v>
                </c:pt>
                <c:pt idx="8476">
                  <c:v>68959</c:v>
                </c:pt>
                <c:pt idx="8477">
                  <c:v>68960</c:v>
                </c:pt>
                <c:pt idx="8478">
                  <c:v>68979</c:v>
                </c:pt>
                <c:pt idx="8479">
                  <c:v>69004</c:v>
                </c:pt>
                <c:pt idx="8480">
                  <c:v>69030</c:v>
                </c:pt>
                <c:pt idx="8481">
                  <c:v>69035</c:v>
                </c:pt>
                <c:pt idx="8482">
                  <c:v>69040</c:v>
                </c:pt>
                <c:pt idx="8483">
                  <c:v>69057</c:v>
                </c:pt>
                <c:pt idx="8484">
                  <c:v>69067</c:v>
                </c:pt>
                <c:pt idx="8485">
                  <c:v>69176</c:v>
                </c:pt>
                <c:pt idx="8486">
                  <c:v>69187</c:v>
                </c:pt>
                <c:pt idx="8487">
                  <c:v>69218</c:v>
                </c:pt>
                <c:pt idx="8488">
                  <c:v>69224</c:v>
                </c:pt>
                <c:pt idx="8489">
                  <c:v>69225</c:v>
                </c:pt>
                <c:pt idx="8490">
                  <c:v>69228</c:v>
                </c:pt>
                <c:pt idx="8491">
                  <c:v>69303</c:v>
                </c:pt>
                <c:pt idx="8492">
                  <c:v>69319</c:v>
                </c:pt>
                <c:pt idx="8493">
                  <c:v>69381</c:v>
                </c:pt>
                <c:pt idx="8494">
                  <c:v>69389</c:v>
                </c:pt>
                <c:pt idx="8495">
                  <c:v>69406</c:v>
                </c:pt>
                <c:pt idx="8496">
                  <c:v>69408</c:v>
                </c:pt>
                <c:pt idx="8497">
                  <c:v>69414</c:v>
                </c:pt>
                <c:pt idx="8498">
                  <c:v>69417</c:v>
                </c:pt>
                <c:pt idx="8499">
                  <c:v>69420</c:v>
                </c:pt>
                <c:pt idx="8500">
                  <c:v>69422</c:v>
                </c:pt>
                <c:pt idx="8501">
                  <c:v>69435</c:v>
                </c:pt>
                <c:pt idx="8502">
                  <c:v>69448</c:v>
                </c:pt>
                <c:pt idx="8503">
                  <c:v>69461</c:v>
                </c:pt>
                <c:pt idx="8504">
                  <c:v>69512</c:v>
                </c:pt>
                <c:pt idx="8505">
                  <c:v>69521</c:v>
                </c:pt>
                <c:pt idx="8506">
                  <c:v>69564</c:v>
                </c:pt>
                <c:pt idx="8507">
                  <c:v>69569</c:v>
                </c:pt>
                <c:pt idx="8508">
                  <c:v>69570</c:v>
                </c:pt>
                <c:pt idx="8509">
                  <c:v>69588</c:v>
                </c:pt>
                <c:pt idx="8510">
                  <c:v>69595</c:v>
                </c:pt>
                <c:pt idx="8511">
                  <c:v>69596</c:v>
                </c:pt>
                <c:pt idx="8512">
                  <c:v>69625</c:v>
                </c:pt>
                <c:pt idx="8513">
                  <c:v>69632</c:v>
                </c:pt>
                <c:pt idx="8514">
                  <c:v>69639</c:v>
                </c:pt>
                <c:pt idx="8515">
                  <c:v>69645</c:v>
                </c:pt>
                <c:pt idx="8516">
                  <c:v>69695</c:v>
                </c:pt>
                <c:pt idx="8517">
                  <c:v>69697</c:v>
                </c:pt>
                <c:pt idx="8518">
                  <c:v>69699</c:v>
                </c:pt>
                <c:pt idx="8519">
                  <c:v>69711</c:v>
                </c:pt>
                <c:pt idx="8520">
                  <c:v>69718</c:v>
                </c:pt>
                <c:pt idx="8521">
                  <c:v>69739</c:v>
                </c:pt>
                <c:pt idx="8522">
                  <c:v>69750</c:v>
                </c:pt>
                <c:pt idx="8523">
                  <c:v>69828</c:v>
                </c:pt>
                <c:pt idx="8524">
                  <c:v>69830</c:v>
                </c:pt>
                <c:pt idx="8525">
                  <c:v>69832</c:v>
                </c:pt>
                <c:pt idx="8526">
                  <c:v>69834</c:v>
                </c:pt>
                <c:pt idx="8527">
                  <c:v>69842</c:v>
                </c:pt>
                <c:pt idx="8528">
                  <c:v>69894</c:v>
                </c:pt>
                <c:pt idx="8529">
                  <c:v>69913</c:v>
                </c:pt>
                <c:pt idx="8530">
                  <c:v>70039</c:v>
                </c:pt>
                <c:pt idx="8531">
                  <c:v>70066</c:v>
                </c:pt>
                <c:pt idx="8532">
                  <c:v>70087</c:v>
                </c:pt>
                <c:pt idx="8533">
                  <c:v>70091</c:v>
                </c:pt>
                <c:pt idx="8534">
                  <c:v>70093</c:v>
                </c:pt>
                <c:pt idx="8535">
                  <c:v>70128</c:v>
                </c:pt>
                <c:pt idx="8536">
                  <c:v>70180</c:v>
                </c:pt>
                <c:pt idx="8537">
                  <c:v>70202</c:v>
                </c:pt>
                <c:pt idx="8538">
                  <c:v>70205</c:v>
                </c:pt>
                <c:pt idx="8539">
                  <c:v>70214</c:v>
                </c:pt>
                <c:pt idx="8540">
                  <c:v>70281</c:v>
                </c:pt>
                <c:pt idx="8541">
                  <c:v>70294</c:v>
                </c:pt>
                <c:pt idx="8542">
                  <c:v>70373</c:v>
                </c:pt>
                <c:pt idx="8543">
                  <c:v>70425</c:v>
                </c:pt>
                <c:pt idx="8544">
                  <c:v>70526</c:v>
                </c:pt>
                <c:pt idx="8545">
                  <c:v>70544</c:v>
                </c:pt>
                <c:pt idx="8546">
                  <c:v>70567</c:v>
                </c:pt>
                <c:pt idx="8547">
                  <c:v>70639</c:v>
                </c:pt>
                <c:pt idx="8548">
                  <c:v>70669</c:v>
                </c:pt>
                <c:pt idx="8549">
                  <c:v>70671</c:v>
                </c:pt>
                <c:pt idx="8550">
                  <c:v>70675</c:v>
                </c:pt>
                <c:pt idx="8551">
                  <c:v>70686</c:v>
                </c:pt>
                <c:pt idx="8552">
                  <c:v>70692</c:v>
                </c:pt>
                <c:pt idx="8553">
                  <c:v>70716</c:v>
                </c:pt>
                <c:pt idx="8554">
                  <c:v>70784</c:v>
                </c:pt>
                <c:pt idx="8555">
                  <c:v>70821</c:v>
                </c:pt>
                <c:pt idx="8556">
                  <c:v>70870</c:v>
                </c:pt>
                <c:pt idx="8557">
                  <c:v>70879</c:v>
                </c:pt>
                <c:pt idx="8558">
                  <c:v>70883</c:v>
                </c:pt>
                <c:pt idx="8559">
                  <c:v>70884</c:v>
                </c:pt>
                <c:pt idx="8560">
                  <c:v>70908</c:v>
                </c:pt>
                <c:pt idx="8561">
                  <c:v>70961</c:v>
                </c:pt>
                <c:pt idx="8562">
                  <c:v>71012</c:v>
                </c:pt>
                <c:pt idx="8563">
                  <c:v>71015</c:v>
                </c:pt>
                <c:pt idx="8564">
                  <c:v>71045</c:v>
                </c:pt>
                <c:pt idx="8565">
                  <c:v>71117</c:v>
                </c:pt>
                <c:pt idx="8566">
                  <c:v>71183</c:v>
                </c:pt>
                <c:pt idx="8567">
                  <c:v>71194</c:v>
                </c:pt>
                <c:pt idx="8568">
                  <c:v>71202</c:v>
                </c:pt>
                <c:pt idx="8569">
                  <c:v>71232</c:v>
                </c:pt>
                <c:pt idx="8570">
                  <c:v>71244</c:v>
                </c:pt>
                <c:pt idx="8571">
                  <c:v>71292</c:v>
                </c:pt>
                <c:pt idx="8572">
                  <c:v>71307</c:v>
                </c:pt>
                <c:pt idx="8573">
                  <c:v>71318</c:v>
                </c:pt>
                <c:pt idx="8574">
                  <c:v>71350</c:v>
                </c:pt>
                <c:pt idx="8575">
                  <c:v>71405</c:v>
                </c:pt>
                <c:pt idx="8576">
                  <c:v>71422</c:v>
                </c:pt>
                <c:pt idx="8577">
                  <c:v>71448</c:v>
                </c:pt>
                <c:pt idx="8578">
                  <c:v>71495</c:v>
                </c:pt>
                <c:pt idx="8579">
                  <c:v>71524</c:v>
                </c:pt>
                <c:pt idx="8580">
                  <c:v>71535</c:v>
                </c:pt>
                <c:pt idx="8581">
                  <c:v>71587</c:v>
                </c:pt>
                <c:pt idx="8582">
                  <c:v>71588</c:v>
                </c:pt>
                <c:pt idx="8583">
                  <c:v>71636</c:v>
                </c:pt>
                <c:pt idx="8584">
                  <c:v>71642</c:v>
                </c:pt>
                <c:pt idx="8585">
                  <c:v>71648</c:v>
                </c:pt>
                <c:pt idx="8586">
                  <c:v>71661</c:v>
                </c:pt>
                <c:pt idx="8587">
                  <c:v>71662</c:v>
                </c:pt>
                <c:pt idx="8588">
                  <c:v>71665</c:v>
                </c:pt>
                <c:pt idx="8589">
                  <c:v>71725</c:v>
                </c:pt>
                <c:pt idx="8590">
                  <c:v>71747</c:v>
                </c:pt>
                <c:pt idx="8591">
                  <c:v>71885</c:v>
                </c:pt>
                <c:pt idx="8592">
                  <c:v>71913</c:v>
                </c:pt>
                <c:pt idx="8593">
                  <c:v>71969</c:v>
                </c:pt>
                <c:pt idx="8594">
                  <c:v>71975</c:v>
                </c:pt>
                <c:pt idx="8595">
                  <c:v>72005</c:v>
                </c:pt>
                <c:pt idx="8596">
                  <c:v>72006</c:v>
                </c:pt>
                <c:pt idx="8597">
                  <c:v>72018</c:v>
                </c:pt>
                <c:pt idx="8598">
                  <c:v>72036</c:v>
                </c:pt>
                <c:pt idx="8599">
                  <c:v>72088</c:v>
                </c:pt>
                <c:pt idx="8600">
                  <c:v>72144</c:v>
                </c:pt>
                <c:pt idx="8601">
                  <c:v>72151</c:v>
                </c:pt>
                <c:pt idx="8602">
                  <c:v>72178</c:v>
                </c:pt>
                <c:pt idx="8603">
                  <c:v>72183</c:v>
                </c:pt>
                <c:pt idx="8604">
                  <c:v>72235</c:v>
                </c:pt>
                <c:pt idx="8605">
                  <c:v>72246</c:v>
                </c:pt>
                <c:pt idx="8606">
                  <c:v>72263</c:v>
                </c:pt>
                <c:pt idx="8607">
                  <c:v>72301</c:v>
                </c:pt>
                <c:pt idx="8608">
                  <c:v>72303</c:v>
                </c:pt>
                <c:pt idx="8609">
                  <c:v>72304</c:v>
                </c:pt>
                <c:pt idx="8610">
                  <c:v>72312</c:v>
                </c:pt>
                <c:pt idx="8611">
                  <c:v>72362</c:v>
                </c:pt>
                <c:pt idx="8612">
                  <c:v>72399</c:v>
                </c:pt>
                <c:pt idx="8613">
                  <c:v>72401</c:v>
                </c:pt>
                <c:pt idx="8614">
                  <c:v>72413</c:v>
                </c:pt>
                <c:pt idx="8615">
                  <c:v>72435</c:v>
                </c:pt>
                <c:pt idx="8616">
                  <c:v>72502</c:v>
                </c:pt>
                <c:pt idx="8617">
                  <c:v>72593</c:v>
                </c:pt>
                <c:pt idx="8618">
                  <c:v>72687</c:v>
                </c:pt>
                <c:pt idx="8619">
                  <c:v>72690</c:v>
                </c:pt>
                <c:pt idx="8620">
                  <c:v>72716</c:v>
                </c:pt>
                <c:pt idx="8621">
                  <c:v>72752</c:v>
                </c:pt>
                <c:pt idx="8622">
                  <c:v>72843</c:v>
                </c:pt>
                <c:pt idx="8623">
                  <c:v>73025</c:v>
                </c:pt>
                <c:pt idx="8624">
                  <c:v>73040</c:v>
                </c:pt>
                <c:pt idx="8625">
                  <c:v>73067</c:v>
                </c:pt>
                <c:pt idx="8626">
                  <c:v>73085</c:v>
                </c:pt>
                <c:pt idx="8627">
                  <c:v>73106</c:v>
                </c:pt>
                <c:pt idx="8628">
                  <c:v>73116</c:v>
                </c:pt>
                <c:pt idx="8629">
                  <c:v>73128</c:v>
                </c:pt>
                <c:pt idx="8630">
                  <c:v>73137</c:v>
                </c:pt>
                <c:pt idx="8631">
                  <c:v>73183</c:v>
                </c:pt>
                <c:pt idx="8632">
                  <c:v>73198</c:v>
                </c:pt>
                <c:pt idx="8633">
                  <c:v>73263</c:v>
                </c:pt>
                <c:pt idx="8634">
                  <c:v>73266</c:v>
                </c:pt>
                <c:pt idx="8635">
                  <c:v>73296</c:v>
                </c:pt>
                <c:pt idx="8636">
                  <c:v>73319</c:v>
                </c:pt>
                <c:pt idx="8637">
                  <c:v>73347</c:v>
                </c:pt>
                <c:pt idx="8638">
                  <c:v>73359</c:v>
                </c:pt>
                <c:pt idx="8639">
                  <c:v>73396</c:v>
                </c:pt>
                <c:pt idx="8640">
                  <c:v>73407</c:v>
                </c:pt>
                <c:pt idx="8641">
                  <c:v>73416</c:v>
                </c:pt>
                <c:pt idx="8642">
                  <c:v>73480</c:v>
                </c:pt>
                <c:pt idx="8643">
                  <c:v>73514</c:v>
                </c:pt>
                <c:pt idx="8644">
                  <c:v>73520</c:v>
                </c:pt>
                <c:pt idx="8645">
                  <c:v>73527</c:v>
                </c:pt>
                <c:pt idx="8646">
                  <c:v>73559</c:v>
                </c:pt>
                <c:pt idx="8647">
                  <c:v>73584</c:v>
                </c:pt>
                <c:pt idx="8648">
                  <c:v>73653</c:v>
                </c:pt>
                <c:pt idx="8649">
                  <c:v>73662</c:v>
                </c:pt>
                <c:pt idx="8650">
                  <c:v>73793</c:v>
                </c:pt>
                <c:pt idx="8651">
                  <c:v>73799</c:v>
                </c:pt>
                <c:pt idx="8652">
                  <c:v>73827</c:v>
                </c:pt>
                <c:pt idx="8653">
                  <c:v>73830</c:v>
                </c:pt>
                <c:pt idx="8654">
                  <c:v>73876</c:v>
                </c:pt>
                <c:pt idx="8655">
                  <c:v>73889</c:v>
                </c:pt>
                <c:pt idx="8656">
                  <c:v>73899</c:v>
                </c:pt>
                <c:pt idx="8657">
                  <c:v>73999</c:v>
                </c:pt>
                <c:pt idx="8658">
                  <c:v>74060</c:v>
                </c:pt>
                <c:pt idx="8659">
                  <c:v>74076</c:v>
                </c:pt>
                <c:pt idx="8660">
                  <c:v>74172</c:v>
                </c:pt>
                <c:pt idx="8661">
                  <c:v>74178</c:v>
                </c:pt>
                <c:pt idx="8662">
                  <c:v>74202</c:v>
                </c:pt>
                <c:pt idx="8663">
                  <c:v>74247</c:v>
                </c:pt>
                <c:pt idx="8664">
                  <c:v>74253</c:v>
                </c:pt>
                <c:pt idx="8665">
                  <c:v>74262</c:v>
                </c:pt>
                <c:pt idx="8666">
                  <c:v>74273</c:v>
                </c:pt>
                <c:pt idx="8667">
                  <c:v>74299</c:v>
                </c:pt>
                <c:pt idx="8668">
                  <c:v>74317</c:v>
                </c:pt>
                <c:pt idx="8669">
                  <c:v>74329</c:v>
                </c:pt>
                <c:pt idx="8670">
                  <c:v>74359</c:v>
                </c:pt>
                <c:pt idx="8671">
                  <c:v>74403</c:v>
                </c:pt>
                <c:pt idx="8672">
                  <c:v>74537</c:v>
                </c:pt>
                <c:pt idx="8673">
                  <c:v>74561</c:v>
                </c:pt>
                <c:pt idx="8674">
                  <c:v>74595</c:v>
                </c:pt>
                <c:pt idx="8675">
                  <c:v>74676</c:v>
                </c:pt>
                <c:pt idx="8676">
                  <c:v>74699</c:v>
                </c:pt>
                <c:pt idx="8677">
                  <c:v>74748</c:v>
                </c:pt>
                <c:pt idx="8678">
                  <c:v>74761</c:v>
                </c:pt>
                <c:pt idx="8679">
                  <c:v>74787</c:v>
                </c:pt>
                <c:pt idx="8680">
                  <c:v>74866</c:v>
                </c:pt>
                <c:pt idx="8681">
                  <c:v>74869</c:v>
                </c:pt>
                <c:pt idx="8682">
                  <c:v>74879</c:v>
                </c:pt>
                <c:pt idx="8683">
                  <c:v>74886</c:v>
                </c:pt>
                <c:pt idx="8684">
                  <c:v>74978</c:v>
                </c:pt>
                <c:pt idx="8685">
                  <c:v>74996</c:v>
                </c:pt>
                <c:pt idx="8686">
                  <c:v>75058</c:v>
                </c:pt>
                <c:pt idx="8687">
                  <c:v>75074</c:v>
                </c:pt>
                <c:pt idx="8688">
                  <c:v>75083</c:v>
                </c:pt>
                <c:pt idx="8689">
                  <c:v>75107</c:v>
                </c:pt>
                <c:pt idx="8690">
                  <c:v>75120</c:v>
                </c:pt>
                <c:pt idx="8691">
                  <c:v>75153</c:v>
                </c:pt>
                <c:pt idx="8692">
                  <c:v>75156</c:v>
                </c:pt>
                <c:pt idx="8693">
                  <c:v>75184</c:v>
                </c:pt>
                <c:pt idx="8694">
                  <c:v>75195</c:v>
                </c:pt>
                <c:pt idx="8695">
                  <c:v>75250</c:v>
                </c:pt>
                <c:pt idx="8696">
                  <c:v>75252</c:v>
                </c:pt>
                <c:pt idx="8697">
                  <c:v>75268</c:v>
                </c:pt>
                <c:pt idx="8698">
                  <c:v>75321</c:v>
                </c:pt>
                <c:pt idx="8699">
                  <c:v>75394</c:v>
                </c:pt>
                <c:pt idx="8700">
                  <c:v>75405</c:v>
                </c:pt>
                <c:pt idx="8701">
                  <c:v>75436</c:v>
                </c:pt>
                <c:pt idx="8702">
                  <c:v>75441</c:v>
                </c:pt>
                <c:pt idx="8703">
                  <c:v>75447</c:v>
                </c:pt>
                <c:pt idx="8704">
                  <c:v>75450</c:v>
                </c:pt>
                <c:pt idx="8705">
                  <c:v>75503</c:v>
                </c:pt>
                <c:pt idx="8706">
                  <c:v>75517</c:v>
                </c:pt>
                <c:pt idx="8707">
                  <c:v>75570</c:v>
                </c:pt>
                <c:pt idx="8708">
                  <c:v>75571</c:v>
                </c:pt>
                <c:pt idx="8709">
                  <c:v>75627</c:v>
                </c:pt>
                <c:pt idx="8710">
                  <c:v>75641</c:v>
                </c:pt>
                <c:pt idx="8711">
                  <c:v>75645</c:v>
                </c:pt>
                <c:pt idx="8712">
                  <c:v>75752</c:v>
                </c:pt>
                <c:pt idx="8713">
                  <c:v>75815</c:v>
                </c:pt>
                <c:pt idx="8714">
                  <c:v>75830</c:v>
                </c:pt>
                <c:pt idx="8715">
                  <c:v>75866</c:v>
                </c:pt>
                <c:pt idx="8716">
                  <c:v>75876</c:v>
                </c:pt>
                <c:pt idx="8717">
                  <c:v>75877</c:v>
                </c:pt>
                <c:pt idx="8718">
                  <c:v>76031</c:v>
                </c:pt>
                <c:pt idx="8719">
                  <c:v>76090</c:v>
                </c:pt>
                <c:pt idx="8720">
                  <c:v>76116</c:v>
                </c:pt>
                <c:pt idx="8721">
                  <c:v>76183</c:v>
                </c:pt>
                <c:pt idx="8722">
                  <c:v>76207</c:v>
                </c:pt>
                <c:pt idx="8723">
                  <c:v>76208</c:v>
                </c:pt>
                <c:pt idx="8724">
                  <c:v>76235</c:v>
                </c:pt>
                <c:pt idx="8725">
                  <c:v>76272</c:v>
                </c:pt>
                <c:pt idx="8726">
                  <c:v>76281</c:v>
                </c:pt>
                <c:pt idx="8727">
                  <c:v>76305</c:v>
                </c:pt>
                <c:pt idx="8728">
                  <c:v>76317</c:v>
                </c:pt>
                <c:pt idx="8729">
                  <c:v>76508</c:v>
                </c:pt>
                <c:pt idx="8730">
                  <c:v>76514</c:v>
                </c:pt>
                <c:pt idx="8731">
                  <c:v>76566</c:v>
                </c:pt>
                <c:pt idx="8732">
                  <c:v>76603</c:v>
                </c:pt>
                <c:pt idx="8733">
                  <c:v>76627</c:v>
                </c:pt>
                <c:pt idx="8734">
                  <c:v>76922</c:v>
                </c:pt>
                <c:pt idx="8735">
                  <c:v>76969</c:v>
                </c:pt>
                <c:pt idx="8736">
                  <c:v>76999</c:v>
                </c:pt>
                <c:pt idx="8737">
                  <c:v>77006</c:v>
                </c:pt>
                <c:pt idx="8738">
                  <c:v>77083</c:v>
                </c:pt>
                <c:pt idx="8739">
                  <c:v>77100</c:v>
                </c:pt>
                <c:pt idx="8740">
                  <c:v>77102</c:v>
                </c:pt>
                <c:pt idx="8741">
                  <c:v>77289</c:v>
                </c:pt>
                <c:pt idx="8742">
                  <c:v>77301</c:v>
                </c:pt>
                <c:pt idx="8743">
                  <c:v>77466</c:v>
                </c:pt>
                <c:pt idx="8744">
                  <c:v>77565</c:v>
                </c:pt>
                <c:pt idx="8745">
                  <c:v>77697</c:v>
                </c:pt>
                <c:pt idx="8746">
                  <c:v>77754</c:v>
                </c:pt>
                <c:pt idx="8747">
                  <c:v>77800</c:v>
                </c:pt>
                <c:pt idx="8748">
                  <c:v>77848</c:v>
                </c:pt>
                <c:pt idx="8749">
                  <c:v>77994</c:v>
                </c:pt>
                <c:pt idx="8750">
                  <c:v>78094</c:v>
                </c:pt>
                <c:pt idx="8751">
                  <c:v>78174</c:v>
                </c:pt>
                <c:pt idx="8752">
                  <c:v>78410</c:v>
                </c:pt>
                <c:pt idx="8753">
                  <c:v>78549</c:v>
                </c:pt>
                <c:pt idx="8754">
                  <c:v>78596</c:v>
                </c:pt>
                <c:pt idx="8755">
                  <c:v>78685</c:v>
                </c:pt>
                <c:pt idx="8756">
                  <c:v>78699</c:v>
                </c:pt>
                <c:pt idx="8757">
                  <c:v>78747</c:v>
                </c:pt>
                <c:pt idx="8758">
                  <c:v>78773</c:v>
                </c:pt>
                <c:pt idx="8759">
                  <c:v>78839</c:v>
                </c:pt>
                <c:pt idx="8760">
                  <c:v>78891</c:v>
                </c:pt>
                <c:pt idx="8761">
                  <c:v>78946</c:v>
                </c:pt>
                <c:pt idx="8762">
                  <c:v>78950</c:v>
                </c:pt>
                <c:pt idx="8763">
                  <c:v>79076</c:v>
                </c:pt>
                <c:pt idx="8764">
                  <c:v>79176</c:v>
                </c:pt>
                <c:pt idx="8765">
                  <c:v>79179</c:v>
                </c:pt>
                <c:pt idx="8766">
                  <c:v>79245</c:v>
                </c:pt>
                <c:pt idx="8767">
                  <c:v>79309</c:v>
                </c:pt>
                <c:pt idx="8768">
                  <c:v>79558</c:v>
                </c:pt>
                <c:pt idx="8769">
                  <c:v>79561</c:v>
                </c:pt>
                <c:pt idx="8770">
                  <c:v>79647</c:v>
                </c:pt>
                <c:pt idx="8771">
                  <c:v>79766</c:v>
                </c:pt>
                <c:pt idx="8772">
                  <c:v>79772</c:v>
                </c:pt>
                <c:pt idx="8773">
                  <c:v>79812</c:v>
                </c:pt>
                <c:pt idx="8774">
                  <c:v>79892</c:v>
                </c:pt>
                <c:pt idx="8775">
                  <c:v>80000</c:v>
                </c:pt>
                <c:pt idx="8776">
                  <c:v>80053</c:v>
                </c:pt>
                <c:pt idx="8777">
                  <c:v>80055</c:v>
                </c:pt>
                <c:pt idx="8778">
                  <c:v>80077</c:v>
                </c:pt>
                <c:pt idx="8779">
                  <c:v>80130</c:v>
                </c:pt>
                <c:pt idx="8780">
                  <c:v>80162</c:v>
                </c:pt>
                <c:pt idx="8781">
                  <c:v>80356</c:v>
                </c:pt>
                <c:pt idx="8782">
                  <c:v>80411</c:v>
                </c:pt>
                <c:pt idx="8783">
                  <c:v>80680</c:v>
                </c:pt>
                <c:pt idx="8784">
                  <c:v>80707</c:v>
                </c:pt>
                <c:pt idx="8785">
                  <c:v>80827</c:v>
                </c:pt>
                <c:pt idx="8786">
                  <c:v>80853</c:v>
                </c:pt>
                <c:pt idx="8787">
                  <c:v>80855</c:v>
                </c:pt>
                <c:pt idx="8788">
                  <c:v>80866</c:v>
                </c:pt>
                <c:pt idx="8789">
                  <c:v>80897</c:v>
                </c:pt>
                <c:pt idx="8790">
                  <c:v>80901</c:v>
                </c:pt>
                <c:pt idx="8791">
                  <c:v>81082</c:v>
                </c:pt>
                <c:pt idx="8792">
                  <c:v>81294</c:v>
                </c:pt>
                <c:pt idx="8793">
                  <c:v>81482</c:v>
                </c:pt>
                <c:pt idx="8794">
                  <c:v>81582</c:v>
                </c:pt>
                <c:pt idx="8795">
                  <c:v>81592</c:v>
                </c:pt>
                <c:pt idx="8796">
                  <c:v>81611</c:v>
                </c:pt>
                <c:pt idx="8797">
                  <c:v>81655</c:v>
                </c:pt>
                <c:pt idx="8798">
                  <c:v>81703</c:v>
                </c:pt>
                <c:pt idx="8799">
                  <c:v>81731</c:v>
                </c:pt>
                <c:pt idx="8800">
                  <c:v>81910</c:v>
                </c:pt>
                <c:pt idx="8801">
                  <c:v>81949</c:v>
                </c:pt>
                <c:pt idx="8802">
                  <c:v>82030</c:v>
                </c:pt>
                <c:pt idx="8803">
                  <c:v>82249</c:v>
                </c:pt>
                <c:pt idx="8804">
                  <c:v>82277</c:v>
                </c:pt>
                <c:pt idx="8805">
                  <c:v>82353</c:v>
                </c:pt>
                <c:pt idx="8806">
                  <c:v>82378</c:v>
                </c:pt>
                <c:pt idx="8807">
                  <c:v>82474</c:v>
                </c:pt>
                <c:pt idx="8808">
                  <c:v>82517</c:v>
                </c:pt>
                <c:pt idx="8809">
                  <c:v>82627</c:v>
                </c:pt>
                <c:pt idx="8810">
                  <c:v>83234</c:v>
                </c:pt>
                <c:pt idx="8811">
                  <c:v>83262</c:v>
                </c:pt>
                <c:pt idx="8812">
                  <c:v>83613</c:v>
                </c:pt>
                <c:pt idx="8813">
                  <c:v>83628</c:v>
                </c:pt>
                <c:pt idx="8814">
                  <c:v>83927</c:v>
                </c:pt>
                <c:pt idx="8815">
                  <c:v>84168</c:v>
                </c:pt>
                <c:pt idx="8816">
                  <c:v>85794</c:v>
                </c:pt>
                <c:pt idx="8817">
                  <c:v>87113</c:v>
                </c:pt>
              </c:numCache>
            </c:numRef>
          </c:val>
          <c:smooth val="0"/>
          <c:extLst>
            <c:ext xmlns:c16="http://schemas.microsoft.com/office/drawing/2014/chart" uri="{C3380CC4-5D6E-409C-BE32-E72D297353CC}">
              <c16:uniqueId val="{00000000-4CA1-4C03-846F-8AC06DEBCB19}"/>
            </c:ext>
          </c:extLst>
        </c:ser>
        <c:ser>
          <c:idx val="3"/>
          <c:order val="1"/>
          <c:tx>
            <c:strRef>
              <c:f>'REL All Case Duration'!$AJ$1</c:f>
              <c:strCache>
                <c:ptCount val="1"/>
                <c:pt idx="0">
                  <c:v>Custom Genetic Algorithm days cases</c:v>
                </c:pt>
              </c:strCache>
            </c:strRef>
          </c:tx>
          <c:spPr>
            <a:ln w="34925" cap="rnd">
              <a:solidFill>
                <a:schemeClr val="accent4"/>
              </a:solidFill>
              <a:round/>
            </a:ln>
            <a:effectLst>
              <a:outerShdw blurRad="57150" dist="19050" dir="5400000" algn="ctr" rotWithShape="0">
                <a:srgbClr val="000000">
                  <a:alpha val="63000"/>
                </a:srgbClr>
              </a:outerShdw>
            </a:effectLst>
          </c:spPr>
          <c:marker>
            <c:symbol val="none"/>
          </c:marker>
          <c:val>
            <c:numRef>
              <c:f>'REL All Case Duration'!$AJ$2:$AJ$8810</c:f>
              <c:numCache>
                <c:formatCode>General</c:formatCode>
                <c:ptCount val="8809"/>
                <c:pt idx="0">
                  <c:v>7</c:v>
                </c:pt>
                <c:pt idx="1">
                  <c:v>9</c:v>
                </c:pt>
                <c:pt idx="2">
                  <c:v>11</c:v>
                </c:pt>
                <c:pt idx="3">
                  <c:v>12</c:v>
                </c:pt>
                <c:pt idx="4">
                  <c:v>13</c:v>
                </c:pt>
                <c:pt idx="5">
                  <c:v>14</c:v>
                </c:pt>
                <c:pt idx="6">
                  <c:v>15</c:v>
                </c:pt>
                <c:pt idx="7">
                  <c:v>16</c:v>
                </c:pt>
                <c:pt idx="8">
                  <c:v>17</c:v>
                </c:pt>
                <c:pt idx="9">
                  <c:v>18</c:v>
                </c:pt>
                <c:pt idx="10">
                  <c:v>19</c:v>
                </c:pt>
                <c:pt idx="11">
                  <c:v>20</c:v>
                </c:pt>
                <c:pt idx="12">
                  <c:v>21</c:v>
                </c:pt>
                <c:pt idx="13">
                  <c:v>22</c:v>
                </c:pt>
                <c:pt idx="14">
                  <c:v>23</c:v>
                </c:pt>
                <c:pt idx="15">
                  <c:v>24</c:v>
                </c:pt>
                <c:pt idx="16">
                  <c:v>25</c:v>
                </c:pt>
                <c:pt idx="17">
                  <c:v>26</c:v>
                </c:pt>
                <c:pt idx="18">
                  <c:v>27</c:v>
                </c:pt>
                <c:pt idx="19">
                  <c:v>28</c:v>
                </c:pt>
                <c:pt idx="20">
                  <c:v>29</c:v>
                </c:pt>
                <c:pt idx="21">
                  <c:v>30</c:v>
                </c:pt>
                <c:pt idx="22">
                  <c:v>31</c:v>
                </c:pt>
                <c:pt idx="23">
                  <c:v>32</c:v>
                </c:pt>
                <c:pt idx="24">
                  <c:v>33</c:v>
                </c:pt>
                <c:pt idx="25">
                  <c:v>34</c:v>
                </c:pt>
                <c:pt idx="26">
                  <c:v>35</c:v>
                </c:pt>
                <c:pt idx="27">
                  <c:v>36</c:v>
                </c:pt>
                <c:pt idx="28">
                  <c:v>37</c:v>
                </c:pt>
                <c:pt idx="29">
                  <c:v>38</c:v>
                </c:pt>
                <c:pt idx="30">
                  <c:v>39</c:v>
                </c:pt>
                <c:pt idx="31">
                  <c:v>40</c:v>
                </c:pt>
                <c:pt idx="32">
                  <c:v>41</c:v>
                </c:pt>
                <c:pt idx="33">
                  <c:v>42</c:v>
                </c:pt>
                <c:pt idx="34">
                  <c:v>43</c:v>
                </c:pt>
                <c:pt idx="35">
                  <c:v>44</c:v>
                </c:pt>
                <c:pt idx="36">
                  <c:v>45</c:v>
                </c:pt>
                <c:pt idx="37">
                  <c:v>46</c:v>
                </c:pt>
                <c:pt idx="38">
                  <c:v>47</c:v>
                </c:pt>
                <c:pt idx="39">
                  <c:v>48</c:v>
                </c:pt>
                <c:pt idx="40">
                  <c:v>49</c:v>
                </c:pt>
                <c:pt idx="41">
                  <c:v>50</c:v>
                </c:pt>
                <c:pt idx="42">
                  <c:v>51</c:v>
                </c:pt>
                <c:pt idx="43">
                  <c:v>52</c:v>
                </c:pt>
                <c:pt idx="44">
                  <c:v>54</c:v>
                </c:pt>
                <c:pt idx="45">
                  <c:v>55</c:v>
                </c:pt>
                <c:pt idx="46">
                  <c:v>56</c:v>
                </c:pt>
                <c:pt idx="47">
                  <c:v>57</c:v>
                </c:pt>
                <c:pt idx="48">
                  <c:v>58</c:v>
                </c:pt>
                <c:pt idx="49">
                  <c:v>59</c:v>
                </c:pt>
                <c:pt idx="50">
                  <c:v>60</c:v>
                </c:pt>
                <c:pt idx="51">
                  <c:v>61</c:v>
                </c:pt>
                <c:pt idx="52">
                  <c:v>62</c:v>
                </c:pt>
                <c:pt idx="53">
                  <c:v>63</c:v>
                </c:pt>
                <c:pt idx="54">
                  <c:v>64</c:v>
                </c:pt>
                <c:pt idx="55">
                  <c:v>65</c:v>
                </c:pt>
                <c:pt idx="56">
                  <c:v>66</c:v>
                </c:pt>
                <c:pt idx="57">
                  <c:v>67</c:v>
                </c:pt>
                <c:pt idx="58">
                  <c:v>68</c:v>
                </c:pt>
                <c:pt idx="59">
                  <c:v>69</c:v>
                </c:pt>
                <c:pt idx="60">
                  <c:v>72</c:v>
                </c:pt>
                <c:pt idx="61">
                  <c:v>73</c:v>
                </c:pt>
                <c:pt idx="62">
                  <c:v>74</c:v>
                </c:pt>
                <c:pt idx="63">
                  <c:v>75</c:v>
                </c:pt>
                <c:pt idx="64">
                  <c:v>79</c:v>
                </c:pt>
                <c:pt idx="65">
                  <c:v>80</c:v>
                </c:pt>
                <c:pt idx="66">
                  <c:v>82</c:v>
                </c:pt>
                <c:pt idx="67">
                  <c:v>84</c:v>
                </c:pt>
                <c:pt idx="68">
                  <c:v>87</c:v>
                </c:pt>
                <c:pt idx="69">
                  <c:v>89</c:v>
                </c:pt>
                <c:pt idx="70">
                  <c:v>91</c:v>
                </c:pt>
                <c:pt idx="71">
                  <c:v>94</c:v>
                </c:pt>
                <c:pt idx="72">
                  <c:v>95</c:v>
                </c:pt>
                <c:pt idx="73">
                  <c:v>97</c:v>
                </c:pt>
                <c:pt idx="74">
                  <c:v>101</c:v>
                </c:pt>
                <c:pt idx="75">
                  <c:v>102</c:v>
                </c:pt>
                <c:pt idx="76">
                  <c:v>107</c:v>
                </c:pt>
                <c:pt idx="77">
                  <c:v>108</c:v>
                </c:pt>
                <c:pt idx="78">
                  <c:v>109</c:v>
                </c:pt>
                <c:pt idx="79">
                  <c:v>113</c:v>
                </c:pt>
                <c:pt idx="80">
                  <c:v>117</c:v>
                </c:pt>
                <c:pt idx="81">
                  <c:v>118</c:v>
                </c:pt>
                <c:pt idx="82">
                  <c:v>122</c:v>
                </c:pt>
                <c:pt idx="83">
                  <c:v>125</c:v>
                </c:pt>
                <c:pt idx="84">
                  <c:v>128</c:v>
                </c:pt>
                <c:pt idx="85">
                  <c:v>129</c:v>
                </c:pt>
                <c:pt idx="86">
                  <c:v>130</c:v>
                </c:pt>
                <c:pt idx="87">
                  <c:v>137</c:v>
                </c:pt>
                <c:pt idx="88">
                  <c:v>138</c:v>
                </c:pt>
                <c:pt idx="89">
                  <c:v>139</c:v>
                </c:pt>
                <c:pt idx="90">
                  <c:v>143</c:v>
                </c:pt>
                <c:pt idx="91">
                  <c:v>147</c:v>
                </c:pt>
                <c:pt idx="92">
                  <c:v>148</c:v>
                </c:pt>
                <c:pt idx="93">
                  <c:v>153</c:v>
                </c:pt>
                <c:pt idx="94">
                  <c:v>154</c:v>
                </c:pt>
                <c:pt idx="95">
                  <c:v>159</c:v>
                </c:pt>
                <c:pt idx="96">
                  <c:v>160</c:v>
                </c:pt>
                <c:pt idx="97">
                  <c:v>163</c:v>
                </c:pt>
                <c:pt idx="98">
                  <c:v>165</c:v>
                </c:pt>
                <c:pt idx="99">
                  <c:v>169</c:v>
                </c:pt>
                <c:pt idx="100">
                  <c:v>170</c:v>
                </c:pt>
                <c:pt idx="101">
                  <c:v>172</c:v>
                </c:pt>
                <c:pt idx="102">
                  <c:v>175</c:v>
                </c:pt>
                <c:pt idx="103">
                  <c:v>177</c:v>
                </c:pt>
                <c:pt idx="104">
                  <c:v>191</c:v>
                </c:pt>
                <c:pt idx="105">
                  <c:v>204</c:v>
                </c:pt>
                <c:pt idx="106">
                  <c:v>206</c:v>
                </c:pt>
                <c:pt idx="107">
                  <c:v>213</c:v>
                </c:pt>
                <c:pt idx="108">
                  <c:v>223</c:v>
                </c:pt>
                <c:pt idx="109">
                  <c:v>226</c:v>
                </c:pt>
                <c:pt idx="110">
                  <c:v>228</c:v>
                </c:pt>
                <c:pt idx="111">
                  <c:v>230</c:v>
                </c:pt>
                <c:pt idx="112">
                  <c:v>233</c:v>
                </c:pt>
                <c:pt idx="113">
                  <c:v>235</c:v>
                </c:pt>
                <c:pt idx="114">
                  <c:v>239</c:v>
                </c:pt>
                <c:pt idx="115">
                  <c:v>246</c:v>
                </c:pt>
                <c:pt idx="116">
                  <c:v>263</c:v>
                </c:pt>
                <c:pt idx="117">
                  <c:v>265</c:v>
                </c:pt>
                <c:pt idx="118">
                  <c:v>269</c:v>
                </c:pt>
                <c:pt idx="119">
                  <c:v>274</c:v>
                </c:pt>
                <c:pt idx="120">
                  <c:v>276</c:v>
                </c:pt>
                <c:pt idx="121">
                  <c:v>278</c:v>
                </c:pt>
                <c:pt idx="122">
                  <c:v>280</c:v>
                </c:pt>
                <c:pt idx="123">
                  <c:v>284</c:v>
                </c:pt>
                <c:pt idx="124">
                  <c:v>287</c:v>
                </c:pt>
                <c:pt idx="125">
                  <c:v>293</c:v>
                </c:pt>
                <c:pt idx="126">
                  <c:v>294</c:v>
                </c:pt>
                <c:pt idx="127">
                  <c:v>297</c:v>
                </c:pt>
                <c:pt idx="128">
                  <c:v>298</c:v>
                </c:pt>
                <c:pt idx="129">
                  <c:v>299</c:v>
                </c:pt>
                <c:pt idx="130">
                  <c:v>302</c:v>
                </c:pt>
                <c:pt idx="131">
                  <c:v>303</c:v>
                </c:pt>
                <c:pt idx="132">
                  <c:v>310</c:v>
                </c:pt>
                <c:pt idx="133">
                  <c:v>322</c:v>
                </c:pt>
                <c:pt idx="134">
                  <c:v>324</c:v>
                </c:pt>
                <c:pt idx="135">
                  <c:v>327</c:v>
                </c:pt>
                <c:pt idx="136">
                  <c:v>328</c:v>
                </c:pt>
                <c:pt idx="137">
                  <c:v>343</c:v>
                </c:pt>
                <c:pt idx="138">
                  <c:v>353</c:v>
                </c:pt>
                <c:pt idx="139">
                  <c:v>354</c:v>
                </c:pt>
                <c:pt idx="140">
                  <c:v>355</c:v>
                </c:pt>
                <c:pt idx="141">
                  <c:v>357</c:v>
                </c:pt>
                <c:pt idx="142">
                  <c:v>360</c:v>
                </c:pt>
                <c:pt idx="143">
                  <c:v>361</c:v>
                </c:pt>
                <c:pt idx="144">
                  <c:v>364</c:v>
                </c:pt>
                <c:pt idx="145">
                  <c:v>367</c:v>
                </c:pt>
                <c:pt idx="146">
                  <c:v>368</c:v>
                </c:pt>
                <c:pt idx="147">
                  <c:v>370</c:v>
                </c:pt>
                <c:pt idx="148">
                  <c:v>372</c:v>
                </c:pt>
                <c:pt idx="149">
                  <c:v>375</c:v>
                </c:pt>
                <c:pt idx="150">
                  <c:v>376</c:v>
                </c:pt>
                <c:pt idx="151">
                  <c:v>379</c:v>
                </c:pt>
                <c:pt idx="152">
                  <c:v>380</c:v>
                </c:pt>
                <c:pt idx="153">
                  <c:v>384</c:v>
                </c:pt>
                <c:pt idx="154">
                  <c:v>386</c:v>
                </c:pt>
                <c:pt idx="155">
                  <c:v>389</c:v>
                </c:pt>
                <c:pt idx="156">
                  <c:v>390</c:v>
                </c:pt>
                <c:pt idx="157">
                  <c:v>392</c:v>
                </c:pt>
                <c:pt idx="158">
                  <c:v>393</c:v>
                </c:pt>
                <c:pt idx="159">
                  <c:v>401</c:v>
                </c:pt>
                <c:pt idx="160">
                  <c:v>403</c:v>
                </c:pt>
                <c:pt idx="161">
                  <c:v>406</c:v>
                </c:pt>
                <c:pt idx="162">
                  <c:v>407</c:v>
                </c:pt>
                <c:pt idx="163">
                  <c:v>421</c:v>
                </c:pt>
                <c:pt idx="164">
                  <c:v>422</c:v>
                </c:pt>
                <c:pt idx="165">
                  <c:v>424</c:v>
                </c:pt>
                <c:pt idx="166">
                  <c:v>426</c:v>
                </c:pt>
                <c:pt idx="167">
                  <c:v>429</c:v>
                </c:pt>
                <c:pt idx="168">
                  <c:v>430</c:v>
                </c:pt>
                <c:pt idx="169">
                  <c:v>432</c:v>
                </c:pt>
                <c:pt idx="170">
                  <c:v>438</c:v>
                </c:pt>
                <c:pt idx="171">
                  <c:v>443</c:v>
                </c:pt>
                <c:pt idx="172">
                  <c:v>449</c:v>
                </c:pt>
                <c:pt idx="173">
                  <c:v>461</c:v>
                </c:pt>
                <c:pt idx="174">
                  <c:v>463</c:v>
                </c:pt>
                <c:pt idx="175">
                  <c:v>464</c:v>
                </c:pt>
                <c:pt idx="176">
                  <c:v>465</c:v>
                </c:pt>
                <c:pt idx="177">
                  <c:v>468</c:v>
                </c:pt>
                <c:pt idx="178">
                  <c:v>475</c:v>
                </c:pt>
                <c:pt idx="179">
                  <c:v>479</c:v>
                </c:pt>
                <c:pt idx="180">
                  <c:v>481</c:v>
                </c:pt>
                <c:pt idx="181">
                  <c:v>482</c:v>
                </c:pt>
                <c:pt idx="182">
                  <c:v>490</c:v>
                </c:pt>
                <c:pt idx="183">
                  <c:v>493</c:v>
                </c:pt>
                <c:pt idx="184">
                  <c:v>497</c:v>
                </c:pt>
                <c:pt idx="185">
                  <c:v>506</c:v>
                </c:pt>
                <c:pt idx="186">
                  <c:v>511</c:v>
                </c:pt>
                <c:pt idx="187">
                  <c:v>513</c:v>
                </c:pt>
                <c:pt idx="188">
                  <c:v>541</c:v>
                </c:pt>
                <c:pt idx="189">
                  <c:v>542</c:v>
                </c:pt>
                <c:pt idx="190">
                  <c:v>544</c:v>
                </c:pt>
                <c:pt idx="191">
                  <c:v>552</c:v>
                </c:pt>
                <c:pt idx="192">
                  <c:v>557</c:v>
                </c:pt>
                <c:pt idx="193">
                  <c:v>558</c:v>
                </c:pt>
                <c:pt idx="194">
                  <c:v>563</c:v>
                </c:pt>
                <c:pt idx="195">
                  <c:v>566</c:v>
                </c:pt>
                <c:pt idx="196">
                  <c:v>571</c:v>
                </c:pt>
                <c:pt idx="197">
                  <c:v>576</c:v>
                </c:pt>
                <c:pt idx="198">
                  <c:v>583</c:v>
                </c:pt>
                <c:pt idx="199">
                  <c:v>586</c:v>
                </c:pt>
                <c:pt idx="200">
                  <c:v>588</c:v>
                </c:pt>
                <c:pt idx="201">
                  <c:v>591</c:v>
                </c:pt>
                <c:pt idx="202">
                  <c:v>592</c:v>
                </c:pt>
                <c:pt idx="203">
                  <c:v>593</c:v>
                </c:pt>
                <c:pt idx="204">
                  <c:v>595</c:v>
                </c:pt>
                <c:pt idx="205">
                  <c:v>598</c:v>
                </c:pt>
                <c:pt idx="206">
                  <c:v>599</c:v>
                </c:pt>
                <c:pt idx="207">
                  <c:v>608</c:v>
                </c:pt>
                <c:pt idx="208">
                  <c:v>612</c:v>
                </c:pt>
                <c:pt idx="209">
                  <c:v>627</c:v>
                </c:pt>
                <c:pt idx="210">
                  <c:v>628</c:v>
                </c:pt>
                <c:pt idx="211">
                  <c:v>630</c:v>
                </c:pt>
                <c:pt idx="212">
                  <c:v>635</c:v>
                </c:pt>
                <c:pt idx="213">
                  <c:v>636</c:v>
                </c:pt>
                <c:pt idx="214">
                  <c:v>637</c:v>
                </c:pt>
                <c:pt idx="215">
                  <c:v>638</c:v>
                </c:pt>
                <c:pt idx="216">
                  <c:v>639</c:v>
                </c:pt>
                <c:pt idx="217">
                  <c:v>641</c:v>
                </c:pt>
                <c:pt idx="218">
                  <c:v>648</c:v>
                </c:pt>
                <c:pt idx="219">
                  <c:v>649</c:v>
                </c:pt>
                <c:pt idx="220">
                  <c:v>651</c:v>
                </c:pt>
                <c:pt idx="221">
                  <c:v>662</c:v>
                </c:pt>
                <c:pt idx="222">
                  <c:v>670</c:v>
                </c:pt>
                <c:pt idx="223">
                  <c:v>680</c:v>
                </c:pt>
                <c:pt idx="224">
                  <c:v>685</c:v>
                </c:pt>
                <c:pt idx="225">
                  <c:v>687</c:v>
                </c:pt>
                <c:pt idx="226">
                  <c:v>693</c:v>
                </c:pt>
                <c:pt idx="227">
                  <c:v>694</c:v>
                </c:pt>
                <c:pt idx="228">
                  <c:v>701</c:v>
                </c:pt>
                <c:pt idx="229">
                  <c:v>709</c:v>
                </c:pt>
                <c:pt idx="230">
                  <c:v>710</c:v>
                </c:pt>
                <c:pt idx="231">
                  <c:v>714</c:v>
                </c:pt>
                <c:pt idx="232">
                  <c:v>715</c:v>
                </c:pt>
                <c:pt idx="233">
                  <c:v>718</c:v>
                </c:pt>
                <c:pt idx="234">
                  <c:v>721</c:v>
                </c:pt>
                <c:pt idx="235">
                  <c:v>725</c:v>
                </c:pt>
                <c:pt idx="236">
                  <c:v>726</c:v>
                </c:pt>
                <c:pt idx="237">
                  <c:v>729</c:v>
                </c:pt>
                <c:pt idx="238">
                  <c:v>734</c:v>
                </c:pt>
                <c:pt idx="239">
                  <c:v>735</c:v>
                </c:pt>
                <c:pt idx="240">
                  <c:v>741</c:v>
                </c:pt>
                <c:pt idx="241">
                  <c:v>746</c:v>
                </c:pt>
                <c:pt idx="242">
                  <c:v>753</c:v>
                </c:pt>
                <c:pt idx="243">
                  <c:v>773</c:v>
                </c:pt>
                <c:pt idx="244">
                  <c:v>777</c:v>
                </c:pt>
                <c:pt idx="245">
                  <c:v>778</c:v>
                </c:pt>
                <c:pt idx="246">
                  <c:v>786</c:v>
                </c:pt>
                <c:pt idx="247">
                  <c:v>791</c:v>
                </c:pt>
                <c:pt idx="248">
                  <c:v>793</c:v>
                </c:pt>
                <c:pt idx="249">
                  <c:v>798</c:v>
                </c:pt>
                <c:pt idx="250">
                  <c:v>800</c:v>
                </c:pt>
                <c:pt idx="251">
                  <c:v>802</c:v>
                </c:pt>
                <c:pt idx="252">
                  <c:v>817</c:v>
                </c:pt>
                <c:pt idx="253">
                  <c:v>823</c:v>
                </c:pt>
                <c:pt idx="254">
                  <c:v>824</c:v>
                </c:pt>
                <c:pt idx="255">
                  <c:v>833</c:v>
                </c:pt>
                <c:pt idx="256">
                  <c:v>835</c:v>
                </c:pt>
                <c:pt idx="257">
                  <c:v>838</c:v>
                </c:pt>
                <c:pt idx="258">
                  <c:v>841</c:v>
                </c:pt>
                <c:pt idx="259">
                  <c:v>843</c:v>
                </c:pt>
                <c:pt idx="260">
                  <c:v>847</c:v>
                </c:pt>
                <c:pt idx="261">
                  <c:v>848</c:v>
                </c:pt>
                <c:pt idx="262">
                  <c:v>853</c:v>
                </c:pt>
                <c:pt idx="263">
                  <c:v>855</c:v>
                </c:pt>
                <c:pt idx="264">
                  <c:v>877</c:v>
                </c:pt>
                <c:pt idx="265">
                  <c:v>878</c:v>
                </c:pt>
                <c:pt idx="266">
                  <c:v>879</c:v>
                </c:pt>
                <c:pt idx="267">
                  <c:v>882</c:v>
                </c:pt>
                <c:pt idx="268">
                  <c:v>883</c:v>
                </c:pt>
                <c:pt idx="269">
                  <c:v>888</c:v>
                </c:pt>
                <c:pt idx="270">
                  <c:v>890</c:v>
                </c:pt>
                <c:pt idx="271">
                  <c:v>895</c:v>
                </c:pt>
                <c:pt idx="272">
                  <c:v>902</c:v>
                </c:pt>
                <c:pt idx="273">
                  <c:v>908</c:v>
                </c:pt>
                <c:pt idx="274">
                  <c:v>919</c:v>
                </c:pt>
                <c:pt idx="275">
                  <c:v>925</c:v>
                </c:pt>
                <c:pt idx="276">
                  <c:v>927</c:v>
                </c:pt>
                <c:pt idx="277">
                  <c:v>929</c:v>
                </c:pt>
                <c:pt idx="278">
                  <c:v>930</c:v>
                </c:pt>
                <c:pt idx="279">
                  <c:v>933</c:v>
                </c:pt>
                <c:pt idx="280">
                  <c:v>934</c:v>
                </c:pt>
                <c:pt idx="281">
                  <c:v>935</c:v>
                </c:pt>
                <c:pt idx="282">
                  <c:v>936</c:v>
                </c:pt>
                <c:pt idx="283">
                  <c:v>938</c:v>
                </c:pt>
                <c:pt idx="284">
                  <c:v>939</c:v>
                </c:pt>
                <c:pt idx="285">
                  <c:v>940</c:v>
                </c:pt>
                <c:pt idx="286">
                  <c:v>952</c:v>
                </c:pt>
                <c:pt idx="287">
                  <c:v>953</c:v>
                </c:pt>
                <c:pt idx="288">
                  <c:v>960</c:v>
                </c:pt>
                <c:pt idx="289">
                  <c:v>962</c:v>
                </c:pt>
                <c:pt idx="290">
                  <c:v>970</c:v>
                </c:pt>
                <c:pt idx="291">
                  <c:v>971</c:v>
                </c:pt>
                <c:pt idx="292">
                  <c:v>974</c:v>
                </c:pt>
                <c:pt idx="293">
                  <c:v>981</c:v>
                </c:pt>
                <c:pt idx="294">
                  <c:v>992</c:v>
                </c:pt>
                <c:pt idx="295">
                  <c:v>996</c:v>
                </c:pt>
                <c:pt idx="296">
                  <c:v>997</c:v>
                </c:pt>
                <c:pt idx="297">
                  <c:v>1004</c:v>
                </c:pt>
                <c:pt idx="298">
                  <c:v>1006</c:v>
                </c:pt>
                <c:pt idx="299">
                  <c:v>1010</c:v>
                </c:pt>
                <c:pt idx="300">
                  <c:v>1013</c:v>
                </c:pt>
                <c:pt idx="301">
                  <c:v>1015</c:v>
                </c:pt>
                <c:pt idx="302">
                  <c:v>1016</c:v>
                </c:pt>
                <c:pt idx="303">
                  <c:v>1024</c:v>
                </c:pt>
                <c:pt idx="304">
                  <c:v>1030</c:v>
                </c:pt>
                <c:pt idx="305">
                  <c:v>1039</c:v>
                </c:pt>
                <c:pt idx="306">
                  <c:v>1042</c:v>
                </c:pt>
                <c:pt idx="307">
                  <c:v>1048</c:v>
                </c:pt>
                <c:pt idx="308">
                  <c:v>1052</c:v>
                </c:pt>
                <c:pt idx="309">
                  <c:v>1055</c:v>
                </c:pt>
                <c:pt idx="310">
                  <c:v>1058</c:v>
                </c:pt>
                <c:pt idx="311">
                  <c:v>1067</c:v>
                </c:pt>
                <c:pt idx="312">
                  <c:v>1070</c:v>
                </c:pt>
                <c:pt idx="313">
                  <c:v>1076</c:v>
                </c:pt>
                <c:pt idx="314">
                  <c:v>1080</c:v>
                </c:pt>
                <c:pt idx="315">
                  <c:v>1082</c:v>
                </c:pt>
                <c:pt idx="316">
                  <c:v>1085</c:v>
                </c:pt>
                <c:pt idx="317">
                  <c:v>1098</c:v>
                </c:pt>
                <c:pt idx="318">
                  <c:v>1099</c:v>
                </c:pt>
                <c:pt idx="319">
                  <c:v>1100</c:v>
                </c:pt>
                <c:pt idx="320">
                  <c:v>1102</c:v>
                </c:pt>
                <c:pt idx="321">
                  <c:v>1103</c:v>
                </c:pt>
                <c:pt idx="322">
                  <c:v>1104</c:v>
                </c:pt>
                <c:pt idx="323">
                  <c:v>1113</c:v>
                </c:pt>
                <c:pt idx="324">
                  <c:v>1114</c:v>
                </c:pt>
                <c:pt idx="325">
                  <c:v>1117</c:v>
                </c:pt>
                <c:pt idx="326">
                  <c:v>1127</c:v>
                </c:pt>
                <c:pt idx="327">
                  <c:v>1136</c:v>
                </c:pt>
                <c:pt idx="328">
                  <c:v>1143</c:v>
                </c:pt>
                <c:pt idx="329">
                  <c:v>1145</c:v>
                </c:pt>
                <c:pt idx="330">
                  <c:v>1148</c:v>
                </c:pt>
                <c:pt idx="331">
                  <c:v>1152</c:v>
                </c:pt>
                <c:pt idx="332">
                  <c:v>1155</c:v>
                </c:pt>
                <c:pt idx="333">
                  <c:v>1162</c:v>
                </c:pt>
                <c:pt idx="334">
                  <c:v>1163</c:v>
                </c:pt>
                <c:pt idx="335">
                  <c:v>1174</c:v>
                </c:pt>
                <c:pt idx="336">
                  <c:v>1175</c:v>
                </c:pt>
                <c:pt idx="337">
                  <c:v>1178</c:v>
                </c:pt>
                <c:pt idx="338">
                  <c:v>1180</c:v>
                </c:pt>
                <c:pt idx="339">
                  <c:v>1198</c:v>
                </c:pt>
                <c:pt idx="340">
                  <c:v>1199</c:v>
                </c:pt>
                <c:pt idx="341">
                  <c:v>1204</c:v>
                </c:pt>
                <c:pt idx="342">
                  <c:v>1215</c:v>
                </c:pt>
                <c:pt idx="343">
                  <c:v>1217</c:v>
                </c:pt>
                <c:pt idx="344">
                  <c:v>1219</c:v>
                </c:pt>
                <c:pt idx="345">
                  <c:v>1221</c:v>
                </c:pt>
                <c:pt idx="346">
                  <c:v>1234</c:v>
                </c:pt>
                <c:pt idx="347">
                  <c:v>1251</c:v>
                </c:pt>
                <c:pt idx="348">
                  <c:v>1254</c:v>
                </c:pt>
                <c:pt idx="349">
                  <c:v>1257</c:v>
                </c:pt>
                <c:pt idx="350">
                  <c:v>1263</c:v>
                </c:pt>
                <c:pt idx="351">
                  <c:v>1265</c:v>
                </c:pt>
                <c:pt idx="352">
                  <c:v>1269</c:v>
                </c:pt>
                <c:pt idx="353">
                  <c:v>1271</c:v>
                </c:pt>
                <c:pt idx="354">
                  <c:v>1275</c:v>
                </c:pt>
                <c:pt idx="355">
                  <c:v>1278</c:v>
                </c:pt>
                <c:pt idx="356">
                  <c:v>1283</c:v>
                </c:pt>
                <c:pt idx="357">
                  <c:v>1287</c:v>
                </c:pt>
                <c:pt idx="358">
                  <c:v>1288</c:v>
                </c:pt>
                <c:pt idx="359">
                  <c:v>1290</c:v>
                </c:pt>
                <c:pt idx="360">
                  <c:v>1296</c:v>
                </c:pt>
                <c:pt idx="361">
                  <c:v>1297</c:v>
                </c:pt>
                <c:pt idx="362">
                  <c:v>1299</c:v>
                </c:pt>
                <c:pt idx="363">
                  <c:v>1309</c:v>
                </c:pt>
                <c:pt idx="364">
                  <c:v>1311</c:v>
                </c:pt>
                <c:pt idx="365">
                  <c:v>1321</c:v>
                </c:pt>
                <c:pt idx="366">
                  <c:v>1322</c:v>
                </c:pt>
                <c:pt idx="367">
                  <c:v>1336</c:v>
                </c:pt>
                <c:pt idx="368">
                  <c:v>1343</c:v>
                </c:pt>
                <c:pt idx="369">
                  <c:v>1345</c:v>
                </c:pt>
                <c:pt idx="370">
                  <c:v>1348</c:v>
                </c:pt>
                <c:pt idx="371">
                  <c:v>1349</c:v>
                </c:pt>
                <c:pt idx="372">
                  <c:v>1358</c:v>
                </c:pt>
                <c:pt idx="373">
                  <c:v>1361</c:v>
                </c:pt>
                <c:pt idx="374">
                  <c:v>1365</c:v>
                </c:pt>
                <c:pt idx="375">
                  <c:v>1370</c:v>
                </c:pt>
                <c:pt idx="376">
                  <c:v>1373</c:v>
                </c:pt>
                <c:pt idx="377">
                  <c:v>1376</c:v>
                </c:pt>
                <c:pt idx="378">
                  <c:v>1382</c:v>
                </c:pt>
                <c:pt idx="379">
                  <c:v>1389</c:v>
                </c:pt>
                <c:pt idx="380">
                  <c:v>1392</c:v>
                </c:pt>
                <c:pt idx="381">
                  <c:v>1396</c:v>
                </c:pt>
                <c:pt idx="382">
                  <c:v>1405</c:v>
                </c:pt>
                <c:pt idx="383">
                  <c:v>1413</c:v>
                </c:pt>
                <c:pt idx="384">
                  <c:v>1417</c:v>
                </c:pt>
                <c:pt idx="385">
                  <c:v>1429</c:v>
                </c:pt>
                <c:pt idx="386">
                  <c:v>1431</c:v>
                </c:pt>
                <c:pt idx="387">
                  <c:v>1432</c:v>
                </c:pt>
                <c:pt idx="388">
                  <c:v>1433</c:v>
                </c:pt>
                <c:pt idx="389">
                  <c:v>1437</c:v>
                </c:pt>
                <c:pt idx="390">
                  <c:v>1441</c:v>
                </c:pt>
                <c:pt idx="391">
                  <c:v>1443</c:v>
                </c:pt>
                <c:pt idx="392">
                  <c:v>1445</c:v>
                </c:pt>
                <c:pt idx="393">
                  <c:v>1450</c:v>
                </c:pt>
                <c:pt idx="394">
                  <c:v>1453</c:v>
                </c:pt>
                <c:pt idx="395">
                  <c:v>1464</c:v>
                </c:pt>
                <c:pt idx="396">
                  <c:v>1465</c:v>
                </c:pt>
                <c:pt idx="397">
                  <c:v>1470</c:v>
                </c:pt>
                <c:pt idx="398">
                  <c:v>1476</c:v>
                </c:pt>
                <c:pt idx="399">
                  <c:v>1478</c:v>
                </c:pt>
                <c:pt idx="400">
                  <c:v>1488</c:v>
                </c:pt>
                <c:pt idx="401">
                  <c:v>1494</c:v>
                </c:pt>
                <c:pt idx="402">
                  <c:v>1495</c:v>
                </c:pt>
                <c:pt idx="403">
                  <c:v>1496</c:v>
                </c:pt>
                <c:pt idx="404">
                  <c:v>1499</c:v>
                </c:pt>
                <c:pt idx="405">
                  <c:v>1504</c:v>
                </c:pt>
                <c:pt idx="406">
                  <c:v>1506</c:v>
                </c:pt>
                <c:pt idx="407">
                  <c:v>1519</c:v>
                </c:pt>
                <c:pt idx="408">
                  <c:v>1531</c:v>
                </c:pt>
                <c:pt idx="409">
                  <c:v>1536</c:v>
                </c:pt>
                <c:pt idx="410">
                  <c:v>1544</c:v>
                </c:pt>
                <c:pt idx="411">
                  <c:v>1551</c:v>
                </c:pt>
                <c:pt idx="412">
                  <c:v>1564</c:v>
                </c:pt>
                <c:pt idx="413">
                  <c:v>1573</c:v>
                </c:pt>
                <c:pt idx="414">
                  <c:v>1582</c:v>
                </c:pt>
                <c:pt idx="415">
                  <c:v>1586</c:v>
                </c:pt>
                <c:pt idx="416">
                  <c:v>1590</c:v>
                </c:pt>
                <c:pt idx="417">
                  <c:v>1597</c:v>
                </c:pt>
                <c:pt idx="418">
                  <c:v>1598</c:v>
                </c:pt>
                <c:pt idx="419">
                  <c:v>1606</c:v>
                </c:pt>
                <c:pt idx="420">
                  <c:v>1608</c:v>
                </c:pt>
                <c:pt idx="421">
                  <c:v>1616</c:v>
                </c:pt>
                <c:pt idx="422">
                  <c:v>1628</c:v>
                </c:pt>
                <c:pt idx="423">
                  <c:v>1633</c:v>
                </c:pt>
                <c:pt idx="424">
                  <c:v>1634</c:v>
                </c:pt>
                <c:pt idx="425">
                  <c:v>1635</c:v>
                </c:pt>
                <c:pt idx="426">
                  <c:v>1640</c:v>
                </c:pt>
                <c:pt idx="427">
                  <c:v>1651</c:v>
                </c:pt>
                <c:pt idx="428">
                  <c:v>1656</c:v>
                </c:pt>
                <c:pt idx="429">
                  <c:v>1660</c:v>
                </c:pt>
                <c:pt idx="430">
                  <c:v>1671</c:v>
                </c:pt>
                <c:pt idx="431">
                  <c:v>1677</c:v>
                </c:pt>
                <c:pt idx="432">
                  <c:v>1678</c:v>
                </c:pt>
                <c:pt idx="433">
                  <c:v>1680</c:v>
                </c:pt>
                <c:pt idx="434">
                  <c:v>1683</c:v>
                </c:pt>
                <c:pt idx="435">
                  <c:v>1688</c:v>
                </c:pt>
                <c:pt idx="436">
                  <c:v>1702</c:v>
                </c:pt>
                <c:pt idx="437">
                  <c:v>1706</c:v>
                </c:pt>
                <c:pt idx="438">
                  <c:v>1709</c:v>
                </c:pt>
                <c:pt idx="439">
                  <c:v>1715</c:v>
                </c:pt>
                <c:pt idx="440">
                  <c:v>1724</c:v>
                </c:pt>
                <c:pt idx="441">
                  <c:v>1725</c:v>
                </c:pt>
                <c:pt idx="442">
                  <c:v>1730</c:v>
                </c:pt>
                <c:pt idx="443">
                  <c:v>1731</c:v>
                </c:pt>
                <c:pt idx="444">
                  <c:v>1746</c:v>
                </c:pt>
                <c:pt idx="445">
                  <c:v>1761</c:v>
                </c:pt>
                <c:pt idx="446">
                  <c:v>1764</c:v>
                </c:pt>
                <c:pt idx="447">
                  <c:v>1766</c:v>
                </c:pt>
                <c:pt idx="448">
                  <c:v>1770</c:v>
                </c:pt>
                <c:pt idx="449">
                  <c:v>1776</c:v>
                </c:pt>
                <c:pt idx="450">
                  <c:v>1780</c:v>
                </c:pt>
                <c:pt idx="451">
                  <c:v>1781</c:v>
                </c:pt>
                <c:pt idx="452">
                  <c:v>1785</c:v>
                </c:pt>
                <c:pt idx="453">
                  <c:v>1793</c:v>
                </c:pt>
                <c:pt idx="454">
                  <c:v>1796</c:v>
                </c:pt>
                <c:pt idx="455">
                  <c:v>1797</c:v>
                </c:pt>
                <c:pt idx="456">
                  <c:v>1802</c:v>
                </c:pt>
                <c:pt idx="457">
                  <c:v>1803</c:v>
                </c:pt>
                <c:pt idx="458">
                  <c:v>1807</c:v>
                </c:pt>
                <c:pt idx="459">
                  <c:v>1809</c:v>
                </c:pt>
                <c:pt idx="460">
                  <c:v>1813</c:v>
                </c:pt>
                <c:pt idx="461">
                  <c:v>1815</c:v>
                </c:pt>
                <c:pt idx="462">
                  <c:v>1817</c:v>
                </c:pt>
                <c:pt idx="463">
                  <c:v>1821</c:v>
                </c:pt>
                <c:pt idx="464">
                  <c:v>1822</c:v>
                </c:pt>
                <c:pt idx="465">
                  <c:v>1825</c:v>
                </c:pt>
                <c:pt idx="466">
                  <c:v>1834</c:v>
                </c:pt>
                <c:pt idx="467">
                  <c:v>1843</c:v>
                </c:pt>
                <c:pt idx="468">
                  <c:v>1847</c:v>
                </c:pt>
                <c:pt idx="469">
                  <c:v>1859</c:v>
                </c:pt>
                <c:pt idx="470">
                  <c:v>1863</c:v>
                </c:pt>
                <c:pt idx="471">
                  <c:v>1876</c:v>
                </c:pt>
                <c:pt idx="472">
                  <c:v>1880</c:v>
                </c:pt>
                <c:pt idx="473">
                  <c:v>1884</c:v>
                </c:pt>
                <c:pt idx="474">
                  <c:v>1891</c:v>
                </c:pt>
                <c:pt idx="475">
                  <c:v>1911</c:v>
                </c:pt>
                <c:pt idx="476">
                  <c:v>1915</c:v>
                </c:pt>
                <c:pt idx="477">
                  <c:v>1919</c:v>
                </c:pt>
                <c:pt idx="478">
                  <c:v>1922</c:v>
                </c:pt>
                <c:pt idx="479">
                  <c:v>1926</c:v>
                </c:pt>
                <c:pt idx="480">
                  <c:v>1937</c:v>
                </c:pt>
                <c:pt idx="481">
                  <c:v>1938</c:v>
                </c:pt>
                <c:pt idx="482">
                  <c:v>1939</c:v>
                </c:pt>
                <c:pt idx="483">
                  <c:v>1944</c:v>
                </c:pt>
                <c:pt idx="484">
                  <c:v>1945</c:v>
                </c:pt>
                <c:pt idx="485">
                  <c:v>1948</c:v>
                </c:pt>
                <c:pt idx="486">
                  <c:v>1950</c:v>
                </c:pt>
                <c:pt idx="487">
                  <c:v>1952</c:v>
                </c:pt>
                <c:pt idx="488">
                  <c:v>1953</c:v>
                </c:pt>
                <c:pt idx="489">
                  <c:v>1958</c:v>
                </c:pt>
                <c:pt idx="490">
                  <c:v>1963</c:v>
                </c:pt>
                <c:pt idx="491">
                  <c:v>1968</c:v>
                </c:pt>
                <c:pt idx="492">
                  <c:v>1970</c:v>
                </c:pt>
                <c:pt idx="493">
                  <c:v>1973</c:v>
                </c:pt>
                <c:pt idx="494">
                  <c:v>1974</c:v>
                </c:pt>
                <c:pt idx="495">
                  <c:v>1975</c:v>
                </c:pt>
                <c:pt idx="496">
                  <c:v>1977</c:v>
                </c:pt>
                <c:pt idx="497">
                  <c:v>1986</c:v>
                </c:pt>
                <c:pt idx="498">
                  <c:v>1997</c:v>
                </c:pt>
                <c:pt idx="499">
                  <c:v>2000</c:v>
                </c:pt>
                <c:pt idx="500">
                  <c:v>2007</c:v>
                </c:pt>
                <c:pt idx="501">
                  <c:v>2009</c:v>
                </c:pt>
                <c:pt idx="502">
                  <c:v>2010</c:v>
                </c:pt>
                <c:pt idx="503">
                  <c:v>2011</c:v>
                </c:pt>
                <c:pt idx="504">
                  <c:v>2016</c:v>
                </c:pt>
                <c:pt idx="505">
                  <c:v>2017</c:v>
                </c:pt>
                <c:pt idx="506">
                  <c:v>2018</c:v>
                </c:pt>
                <c:pt idx="507">
                  <c:v>2022</c:v>
                </c:pt>
                <c:pt idx="508">
                  <c:v>2025</c:v>
                </c:pt>
                <c:pt idx="509">
                  <c:v>2028</c:v>
                </c:pt>
                <c:pt idx="510">
                  <c:v>2031</c:v>
                </c:pt>
                <c:pt idx="511">
                  <c:v>2032</c:v>
                </c:pt>
                <c:pt idx="512">
                  <c:v>2034</c:v>
                </c:pt>
                <c:pt idx="513">
                  <c:v>2035</c:v>
                </c:pt>
                <c:pt idx="514">
                  <c:v>2043</c:v>
                </c:pt>
                <c:pt idx="515">
                  <c:v>2051</c:v>
                </c:pt>
                <c:pt idx="516">
                  <c:v>2053</c:v>
                </c:pt>
                <c:pt idx="517">
                  <c:v>2062</c:v>
                </c:pt>
                <c:pt idx="518">
                  <c:v>2065</c:v>
                </c:pt>
                <c:pt idx="519">
                  <c:v>2066</c:v>
                </c:pt>
                <c:pt idx="520">
                  <c:v>2075</c:v>
                </c:pt>
                <c:pt idx="521">
                  <c:v>2080</c:v>
                </c:pt>
                <c:pt idx="522">
                  <c:v>2082</c:v>
                </c:pt>
                <c:pt idx="523">
                  <c:v>2086</c:v>
                </c:pt>
                <c:pt idx="524">
                  <c:v>2111</c:v>
                </c:pt>
                <c:pt idx="525">
                  <c:v>2132</c:v>
                </c:pt>
                <c:pt idx="526">
                  <c:v>2136</c:v>
                </c:pt>
                <c:pt idx="527">
                  <c:v>2137</c:v>
                </c:pt>
                <c:pt idx="528">
                  <c:v>2160</c:v>
                </c:pt>
                <c:pt idx="529">
                  <c:v>2171</c:v>
                </c:pt>
                <c:pt idx="530">
                  <c:v>2172</c:v>
                </c:pt>
                <c:pt idx="531">
                  <c:v>2180</c:v>
                </c:pt>
                <c:pt idx="532">
                  <c:v>2184</c:v>
                </c:pt>
                <c:pt idx="533">
                  <c:v>2190</c:v>
                </c:pt>
                <c:pt idx="534">
                  <c:v>2197</c:v>
                </c:pt>
                <c:pt idx="535">
                  <c:v>2205</c:v>
                </c:pt>
                <c:pt idx="536">
                  <c:v>2206</c:v>
                </c:pt>
                <c:pt idx="537">
                  <c:v>2208</c:v>
                </c:pt>
                <c:pt idx="538">
                  <c:v>2213</c:v>
                </c:pt>
                <c:pt idx="539">
                  <c:v>2221</c:v>
                </c:pt>
                <c:pt idx="540">
                  <c:v>2223</c:v>
                </c:pt>
                <c:pt idx="541">
                  <c:v>2234</c:v>
                </c:pt>
                <c:pt idx="542">
                  <c:v>2237</c:v>
                </c:pt>
                <c:pt idx="543">
                  <c:v>2240</c:v>
                </c:pt>
                <c:pt idx="544">
                  <c:v>2244</c:v>
                </c:pt>
                <c:pt idx="545">
                  <c:v>2245</c:v>
                </c:pt>
                <c:pt idx="546">
                  <c:v>2248</c:v>
                </c:pt>
                <c:pt idx="547">
                  <c:v>2249</c:v>
                </c:pt>
                <c:pt idx="548">
                  <c:v>2251</c:v>
                </c:pt>
                <c:pt idx="549">
                  <c:v>2260</c:v>
                </c:pt>
                <c:pt idx="550">
                  <c:v>2261</c:v>
                </c:pt>
                <c:pt idx="551">
                  <c:v>2262</c:v>
                </c:pt>
                <c:pt idx="552">
                  <c:v>2266</c:v>
                </c:pt>
                <c:pt idx="553">
                  <c:v>2274</c:v>
                </c:pt>
                <c:pt idx="554">
                  <c:v>2276</c:v>
                </c:pt>
                <c:pt idx="555">
                  <c:v>2277</c:v>
                </c:pt>
                <c:pt idx="556">
                  <c:v>2282</c:v>
                </c:pt>
                <c:pt idx="557">
                  <c:v>2283</c:v>
                </c:pt>
                <c:pt idx="558">
                  <c:v>2289</c:v>
                </c:pt>
                <c:pt idx="559">
                  <c:v>2296</c:v>
                </c:pt>
                <c:pt idx="560">
                  <c:v>2313</c:v>
                </c:pt>
                <c:pt idx="561">
                  <c:v>2314</c:v>
                </c:pt>
                <c:pt idx="562">
                  <c:v>2324</c:v>
                </c:pt>
                <c:pt idx="563">
                  <c:v>2328</c:v>
                </c:pt>
                <c:pt idx="564">
                  <c:v>2330</c:v>
                </c:pt>
                <c:pt idx="565">
                  <c:v>2332</c:v>
                </c:pt>
                <c:pt idx="566">
                  <c:v>2346</c:v>
                </c:pt>
                <c:pt idx="567">
                  <c:v>2351</c:v>
                </c:pt>
                <c:pt idx="568">
                  <c:v>2359</c:v>
                </c:pt>
                <c:pt idx="569">
                  <c:v>2370</c:v>
                </c:pt>
                <c:pt idx="570">
                  <c:v>2373</c:v>
                </c:pt>
                <c:pt idx="571">
                  <c:v>2374</c:v>
                </c:pt>
                <c:pt idx="572">
                  <c:v>2390</c:v>
                </c:pt>
                <c:pt idx="573">
                  <c:v>2398</c:v>
                </c:pt>
                <c:pt idx="574">
                  <c:v>2405</c:v>
                </c:pt>
                <c:pt idx="575">
                  <c:v>2411</c:v>
                </c:pt>
                <c:pt idx="576">
                  <c:v>2412</c:v>
                </c:pt>
                <c:pt idx="577">
                  <c:v>2419</c:v>
                </c:pt>
                <c:pt idx="578">
                  <c:v>2421</c:v>
                </c:pt>
                <c:pt idx="579">
                  <c:v>2435</c:v>
                </c:pt>
                <c:pt idx="580">
                  <c:v>2441</c:v>
                </c:pt>
                <c:pt idx="581">
                  <c:v>2463</c:v>
                </c:pt>
                <c:pt idx="582">
                  <c:v>2468</c:v>
                </c:pt>
                <c:pt idx="583">
                  <c:v>2470</c:v>
                </c:pt>
                <c:pt idx="584">
                  <c:v>2474</c:v>
                </c:pt>
                <c:pt idx="585">
                  <c:v>2476</c:v>
                </c:pt>
                <c:pt idx="586">
                  <c:v>2480</c:v>
                </c:pt>
                <c:pt idx="587">
                  <c:v>2483</c:v>
                </c:pt>
                <c:pt idx="588">
                  <c:v>2489</c:v>
                </c:pt>
                <c:pt idx="589">
                  <c:v>2492</c:v>
                </c:pt>
                <c:pt idx="590">
                  <c:v>2496</c:v>
                </c:pt>
                <c:pt idx="591">
                  <c:v>2497</c:v>
                </c:pt>
                <c:pt idx="592">
                  <c:v>2502</c:v>
                </c:pt>
                <c:pt idx="593">
                  <c:v>2507</c:v>
                </c:pt>
                <c:pt idx="594">
                  <c:v>2519</c:v>
                </c:pt>
                <c:pt idx="595">
                  <c:v>2521</c:v>
                </c:pt>
                <c:pt idx="596">
                  <c:v>2522</c:v>
                </c:pt>
                <c:pt idx="597">
                  <c:v>2533</c:v>
                </c:pt>
                <c:pt idx="598">
                  <c:v>2547</c:v>
                </c:pt>
                <c:pt idx="599">
                  <c:v>2549</c:v>
                </c:pt>
                <c:pt idx="600">
                  <c:v>2554</c:v>
                </c:pt>
                <c:pt idx="601">
                  <c:v>2555</c:v>
                </c:pt>
                <c:pt idx="602">
                  <c:v>2559</c:v>
                </c:pt>
                <c:pt idx="603">
                  <c:v>2561</c:v>
                </c:pt>
                <c:pt idx="604">
                  <c:v>2572</c:v>
                </c:pt>
                <c:pt idx="605">
                  <c:v>2586</c:v>
                </c:pt>
                <c:pt idx="606">
                  <c:v>2593</c:v>
                </c:pt>
                <c:pt idx="607">
                  <c:v>2596</c:v>
                </c:pt>
                <c:pt idx="608">
                  <c:v>2599</c:v>
                </c:pt>
                <c:pt idx="609">
                  <c:v>2600</c:v>
                </c:pt>
                <c:pt idx="610">
                  <c:v>2601</c:v>
                </c:pt>
                <c:pt idx="611">
                  <c:v>2603</c:v>
                </c:pt>
                <c:pt idx="612">
                  <c:v>2609</c:v>
                </c:pt>
                <c:pt idx="613">
                  <c:v>2615</c:v>
                </c:pt>
                <c:pt idx="614">
                  <c:v>2618</c:v>
                </c:pt>
                <c:pt idx="615">
                  <c:v>2628</c:v>
                </c:pt>
                <c:pt idx="616">
                  <c:v>2629</c:v>
                </c:pt>
                <c:pt idx="617">
                  <c:v>2632</c:v>
                </c:pt>
                <c:pt idx="618">
                  <c:v>2633</c:v>
                </c:pt>
                <c:pt idx="619">
                  <c:v>2634</c:v>
                </c:pt>
                <c:pt idx="620">
                  <c:v>2637</c:v>
                </c:pt>
                <c:pt idx="621">
                  <c:v>2642</c:v>
                </c:pt>
                <c:pt idx="622">
                  <c:v>2644</c:v>
                </c:pt>
                <c:pt idx="623">
                  <c:v>2647</c:v>
                </c:pt>
                <c:pt idx="624">
                  <c:v>2660</c:v>
                </c:pt>
                <c:pt idx="625">
                  <c:v>2663</c:v>
                </c:pt>
                <c:pt idx="626">
                  <c:v>2665</c:v>
                </c:pt>
                <c:pt idx="627">
                  <c:v>2666</c:v>
                </c:pt>
                <c:pt idx="628">
                  <c:v>2668</c:v>
                </c:pt>
                <c:pt idx="629">
                  <c:v>2677</c:v>
                </c:pt>
                <c:pt idx="630">
                  <c:v>2693</c:v>
                </c:pt>
                <c:pt idx="631">
                  <c:v>2704</c:v>
                </c:pt>
                <c:pt idx="632">
                  <c:v>2706</c:v>
                </c:pt>
                <c:pt idx="633">
                  <c:v>2714</c:v>
                </c:pt>
                <c:pt idx="634">
                  <c:v>2716</c:v>
                </c:pt>
                <c:pt idx="635">
                  <c:v>2718</c:v>
                </c:pt>
                <c:pt idx="636">
                  <c:v>2719</c:v>
                </c:pt>
                <c:pt idx="637">
                  <c:v>2730</c:v>
                </c:pt>
                <c:pt idx="638">
                  <c:v>2734</c:v>
                </c:pt>
                <c:pt idx="639">
                  <c:v>2746</c:v>
                </c:pt>
                <c:pt idx="640">
                  <c:v>2749</c:v>
                </c:pt>
                <c:pt idx="641">
                  <c:v>2752</c:v>
                </c:pt>
                <c:pt idx="642">
                  <c:v>2755</c:v>
                </c:pt>
                <c:pt idx="643">
                  <c:v>2768</c:v>
                </c:pt>
                <c:pt idx="644">
                  <c:v>2778</c:v>
                </c:pt>
                <c:pt idx="645">
                  <c:v>2783</c:v>
                </c:pt>
                <c:pt idx="646">
                  <c:v>2801</c:v>
                </c:pt>
                <c:pt idx="647">
                  <c:v>2812</c:v>
                </c:pt>
                <c:pt idx="648">
                  <c:v>2815</c:v>
                </c:pt>
                <c:pt idx="649">
                  <c:v>2817</c:v>
                </c:pt>
                <c:pt idx="650">
                  <c:v>2828</c:v>
                </c:pt>
                <c:pt idx="651">
                  <c:v>2831</c:v>
                </c:pt>
                <c:pt idx="652">
                  <c:v>2834</c:v>
                </c:pt>
                <c:pt idx="653">
                  <c:v>2835</c:v>
                </c:pt>
                <c:pt idx="654">
                  <c:v>2836</c:v>
                </c:pt>
                <c:pt idx="655">
                  <c:v>2839</c:v>
                </c:pt>
                <c:pt idx="656">
                  <c:v>2848</c:v>
                </c:pt>
                <c:pt idx="657">
                  <c:v>2861</c:v>
                </c:pt>
                <c:pt idx="658">
                  <c:v>2880</c:v>
                </c:pt>
                <c:pt idx="659">
                  <c:v>2881</c:v>
                </c:pt>
                <c:pt idx="660">
                  <c:v>2887</c:v>
                </c:pt>
                <c:pt idx="661">
                  <c:v>2903</c:v>
                </c:pt>
                <c:pt idx="662">
                  <c:v>2910</c:v>
                </c:pt>
                <c:pt idx="663">
                  <c:v>2911</c:v>
                </c:pt>
                <c:pt idx="664">
                  <c:v>2913</c:v>
                </c:pt>
                <c:pt idx="665">
                  <c:v>2915</c:v>
                </c:pt>
                <c:pt idx="666">
                  <c:v>2917</c:v>
                </c:pt>
                <c:pt idx="667">
                  <c:v>2924</c:v>
                </c:pt>
                <c:pt idx="668">
                  <c:v>2929</c:v>
                </c:pt>
                <c:pt idx="669">
                  <c:v>2932</c:v>
                </c:pt>
                <c:pt idx="670">
                  <c:v>2933</c:v>
                </c:pt>
                <c:pt idx="671">
                  <c:v>2934</c:v>
                </c:pt>
                <c:pt idx="672">
                  <c:v>2941</c:v>
                </c:pt>
                <c:pt idx="673">
                  <c:v>2944</c:v>
                </c:pt>
                <c:pt idx="674">
                  <c:v>2945</c:v>
                </c:pt>
                <c:pt idx="675">
                  <c:v>2960</c:v>
                </c:pt>
                <c:pt idx="676">
                  <c:v>2964</c:v>
                </c:pt>
                <c:pt idx="677">
                  <c:v>2967</c:v>
                </c:pt>
                <c:pt idx="678">
                  <c:v>2987</c:v>
                </c:pt>
                <c:pt idx="679">
                  <c:v>2999</c:v>
                </c:pt>
                <c:pt idx="680">
                  <c:v>3006</c:v>
                </c:pt>
                <c:pt idx="681">
                  <c:v>3009</c:v>
                </c:pt>
                <c:pt idx="682">
                  <c:v>3013</c:v>
                </c:pt>
                <c:pt idx="683">
                  <c:v>3031</c:v>
                </c:pt>
                <c:pt idx="684">
                  <c:v>3035</c:v>
                </c:pt>
                <c:pt idx="685">
                  <c:v>3038</c:v>
                </c:pt>
                <c:pt idx="686">
                  <c:v>3040</c:v>
                </c:pt>
                <c:pt idx="687">
                  <c:v>3067</c:v>
                </c:pt>
                <c:pt idx="688">
                  <c:v>3080</c:v>
                </c:pt>
                <c:pt idx="689">
                  <c:v>3090</c:v>
                </c:pt>
                <c:pt idx="690">
                  <c:v>3093</c:v>
                </c:pt>
                <c:pt idx="691">
                  <c:v>3097</c:v>
                </c:pt>
                <c:pt idx="692">
                  <c:v>3098</c:v>
                </c:pt>
                <c:pt idx="693">
                  <c:v>3099</c:v>
                </c:pt>
                <c:pt idx="694">
                  <c:v>3112</c:v>
                </c:pt>
                <c:pt idx="695">
                  <c:v>3117</c:v>
                </c:pt>
                <c:pt idx="696">
                  <c:v>3121</c:v>
                </c:pt>
                <c:pt idx="697">
                  <c:v>3123</c:v>
                </c:pt>
                <c:pt idx="698">
                  <c:v>3130</c:v>
                </c:pt>
                <c:pt idx="699">
                  <c:v>3132</c:v>
                </c:pt>
                <c:pt idx="700">
                  <c:v>3134</c:v>
                </c:pt>
                <c:pt idx="701">
                  <c:v>3142</c:v>
                </c:pt>
                <c:pt idx="702">
                  <c:v>3146</c:v>
                </c:pt>
                <c:pt idx="703">
                  <c:v>3160</c:v>
                </c:pt>
                <c:pt idx="704">
                  <c:v>3162</c:v>
                </c:pt>
                <c:pt idx="705">
                  <c:v>3167</c:v>
                </c:pt>
                <c:pt idx="706">
                  <c:v>3173</c:v>
                </c:pt>
                <c:pt idx="707">
                  <c:v>3176</c:v>
                </c:pt>
                <c:pt idx="708">
                  <c:v>3180</c:v>
                </c:pt>
                <c:pt idx="709">
                  <c:v>3181</c:v>
                </c:pt>
                <c:pt idx="710">
                  <c:v>3193</c:v>
                </c:pt>
                <c:pt idx="711">
                  <c:v>3203</c:v>
                </c:pt>
                <c:pt idx="712">
                  <c:v>3208</c:v>
                </c:pt>
                <c:pt idx="713">
                  <c:v>3216</c:v>
                </c:pt>
                <c:pt idx="714">
                  <c:v>3219</c:v>
                </c:pt>
                <c:pt idx="715">
                  <c:v>3223</c:v>
                </c:pt>
                <c:pt idx="716">
                  <c:v>3233</c:v>
                </c:pt>
                <c:pt idx="717">
                  <c:v>3241</c:v>
                </c:pt>
                <c:pt idx="718">
                  <c:v>3248</c:v>
                </c:pt>
                <c:pt idx="719">
                  <c:v>3249</c:v>
                </c:pt>
                <c:pt idx="720">
                  <c:v>3252</c:v>
                </c:pt>
                <c:pt idx="721">
                  <c:v>3256</c:v>
                </c:pt>
                <c:pt idx="722">
                  <c:v>3262</c:v>
                </c:pt>
                <c:pt idx="723">
                  <c:v>3264</c:v>
                </c:pt>
                <c:pt idx="724">
                  <c:v>3273</c:v>
                </c:pt>
                <c:pt idx="725">
                  <c:v>3282</c:v>
                </c:pt>
                <c:pt idx="726">
                  <c:v>3286</c:v>
                </c:pt>
                <c:pt idx="727">
                  <c:v>3303</c:v>
                </c:pt>
                <c:pt idx="728">
                  <c:v>3311</c:v>
                </c:pt>
                <c:pt idx="729">
                  <c:v>3318</c:v>
                </c:pt>
                <c:pt idx="730">
                  <c:v>3322</c:v>
                </c:pt>
                <c:pt idx="731">
                  <c:v>3325</c:v>
                </c:pt>
                <c:pt idx="732">
                  <c:v>3326</c:v>
                </c:pt>
                <c:pt idx="733">
                  <c:v>3333</c:v>
                </c:pt>
                <c:pt idx="734">
                  <c:v>3337</c:v>
                </c:pt>
                <c:pt idx="735">
                  <c:v>3345</c:v>
                </c:pt>
                <c:pt idx="736">
                  <c:v>3349</c:v>
                </c:pt>
                <c:pt idx="737">
                  <c:v>3350</c:v>
                </c:pt>
                <c:pt idx="738">
                  <c:v>3353</c:v>
                </c:pt>
                <c:pt idx="739">
                  <c:v>3370</c:v>
                </c:pt>
                <c:pt idx="740">
                  <c:v>3376</c:v>
                </c:pt>
                <c:pt idx="741">
                  <c:v>3381</c:v>
                </c:pt>
                <c:pt idx="742">
                  <c:v>3396</c:v>
                </c:pt>
                <c:pt idx="743">
                  <c:v>3397</c:v>
                </c:pt>
                <c:pt idx="744">
                  <c:v>3422</c:v>
                </c:pt>
                <c:pt idx="745">
                  <c:v>3433</c:v>
                </c:pt>
                <c:pt idx="746">
                  <c:v>3435</c:v>
                </c:pt>
                <c:pt idx="747">
                  <c:v>3450</c:v>
                </c:pt>
                <c:pt idx="748">
                  <c:v>3452</c:v>
                </c:pt>
                <c:pt idx="749">
                  <c:v>3458</c:v>
                </c:pt>
                <c:pt idx="750">
                  <c:v>3466</c:v>
                </c:pt>
                <c:pt idx="751">
                  <c:v>3471</c:v>
                </c:pt>
                <c:pt idx="752">
                  <c:v>3475</c:v>
                </c:pt>
                <c:pt idx="753">
                  <c:v>3478</c:v>
                </c:pt>
                <c:pt idx="754">
                  <c:v>3485</c:v>
                </c:pt>
                <c:pt idx="755">
                  <c:v>3492</c:v>
                </c:pt>
                <c:pt idx="756">
                  <c:v>3493</c:v>
                </c:pt>
                <c:pt idx="757">
                  <c:v>3496</c:v>
                </c:pt>
                <c:pt idx="758">
                  <c:v>3498</c:v>
                </c:pt>
                <c:pt idx="759">
                  <c:v>3500</c:v>
                </c:pt>
                <c:pt idx="760">
                  <c:v>3505</c:v>
                </c:pt>
                <c:pt idx="761">
                  <c:v>3510</c:v>
                </c:pt>
                <c:pt idx="762">
                  <c:v>3512</c:v>
                </c:pt>
                <c:pt idx="763">
                  <c:v>3533</c:v>
                </c:pt>
                <c:pt idx="764">
                  <c:v>3534</c:v>
                </c:pt>
                <c:pt idx="765">
                  <c:v>3550</c:v>
                </c:pt>
                <c:pt idx="766">
                  <c:v>3552</c:v>
                </c:pt>
                <c:pt idx="767">
                  <c:v>3560</c:v>
                </c:pt>
                <c:pt idx="768">
                  <c:v>3563</c:v>
                </c:pt>
                <c:pt idx="769">
                  <c:v>3574</c:v>
                </c:pt>
                <c:pt idx="770">
                  <c:v>3578</c:v>
                </c:pt>
                <c:pt idx="771">
                  <c:v>3580</c:v>
                </c:pt>
                <c:pt idx="772">
                  <c:v>3581</c:v>
                </c:pt>
                <c:pt idx="773">
                  <c:v>3583</c:v>
                </c:pt>
                <c:pt idx="774">
                  <c:v>3585</c:v>
                </c:pt>
                <c:pt idx="775">
                  <c:v>3591</c:v>
                </c:pt>
                <c:pt idx="776">
                  <c:v>3603</c:v>
                </c:pt>
                <c:pt idx="777">
                  <c:v>3604</c:v>
                </c:pt>
                <c:pt idx="778">
                  <c:v>3606</c:v>
                </c:pt>
                <c:pt idx="779">
                  <c:v>3608</c:v>
                </c:pt>
                <c:pt idx="780">
                  <c:v>3610</c:v>
                </c:pt>
                <c:pt idx="781">
                  <c:v>3617</c:v>
                </c:pt>
                <c:pt idx="782">
                  <c:v>3621</c:v>
                </c:pt>
                <c:pt idx="783">
                  <c:v>3632</c:v>
                </c:pt>
                <c:pt idx="784">
                  <c:v>3633</c:v>
                </c:pt>
                <c:pt idx="785">
                  <c:v>3638</c:v>
                </c:pt>
                <c:pt idx="786">
                  <c:v>3642</c:v>
                </c:pt>
                <c:pt idx="787">
                  <c:v>3646</c:v>
                </c:pt>
                <c:pt idx="788">
                  <c:v>3657</c:v>
                </c:pt>
                <c:pt idx="789">
                  <c:v>3672</c:v>
                </c:pt>
                <c:pt idx="790">
                  <c:v>3673</c:v>
                </c:pt>
                <c:pt idx="791">
                  <c:v>3677</c:v>
                </c:pt>
                <c:pt idx="792">
                  <c:v>3692</c:v>
                </c:pt>
                <c:pt idx="793">
                  <c:v>3696</c:v>
                </c:pt>
                <c:pt idx="794">
                  <c:v>3707</c:v>
                </c:pt>
                <c:pt idx="795">
                  <c:v>3712</c:v>
                </c:pt>
                <c:pt idx="796">
                  <c:v>3748</c:v>
                </c:pt>
                <c:pt idx="797">
                  <c:v>3749</c:v>
                </c:pt>
                <c:pt idx="798">
                  <c:v>3751</c:v>
                </c:pt>
                <c:pt idx="799">
                  <c:v>3758</c:v>
                </c:pt>
                <c:pt idx="800">
                  <c:v>3777</c:v>
                </c:pt>
                <c:pt idx="801">
                  <c:v>3782</c:v>
                </c:pt>
                <c:pt idx="802">
                  <c:v>3784</c:v>
                </c:pt>
                <c:pt idx="803">
                  <c:v>3785</c:v>
                </c:pt>
                <c:pt idx="804">
                  <c:v>3787</c:v>
                </c:pt>
                <c:pt idx="805">
                  <c:v>3799</c:v>
                </c:pt>
                <c:pt idx="806">
                  <c:v>3800</c:v>
                </c:pt>
                <c:pt idx="807">
                  <c:v>3824</c:v>
                </c:pt>
                <c:pt idx="808">
                  <c:v>3833</c:v>
                </c:pt>
                <c:pt idx="809">
                  <c:v>3836</c:v>
                </c:pt>
                <c:pt idx="810">
                  <c:v>3867</c:v>
                </c:pt>
                <c:pt idx="811">
                  <c:v>3868</c:v>
                </c:pt>
                <c:pt idx="812">
                  <c:v>3869</c:v>
                </c:pt>
                <c:pt idx="813">
                  <c:v>3871</c:v>
                </c:pt>
                <c:pt idx="814">
                  <c:v>3872</c:v>
                </c:pt>
                <c:pt idx="815">
                  <c:v>3879</c:v>
                </c:pt>
                <c:pt idx="816">
                  <c:v>3887</c:v>
                </c:pt>
                <c:pt idx="817">
                  <c:v>3890</c:v>
                </c:pt>
                <c:pt idx="818">
                  <c:v>3893</c:v>
                </c:pt>
                <c:pt idx="819">
                  <c:v>3908</c:v>
                </c:pt>
                <c:pt idx="820">
                  <c:v>3913</c:v>
                </c:pt>
                <c:pt idx="821">
                  <c:v>3914</c:v>
                </c:pt>
                <c:pt idx="822">
                  <c:v>3933</c:v>
                </c:pt>
                <c:pt idx="823">
                  <c:v>3936</c:v>
                </c:pt>
                <c:pt idx="824">
                  <c:v>3940</c:v>
                </c:pt>
                <c:pt idx="825">
                  <c:v>3941</c:v>
                </c:pt>
                <c:pt idx="826">
                  <c:v>3944</c:v>
                </c:pt>
                <c:pt idx="827">
                  <c:v>3945</c:v>
                </c:pt>
                <c:pt idx="828">
                  <c:v>3955</c:v>
                </c:pt>
                <c:pt idx="829">
                  <c:v>3962</c:v>
                </c:pt>
                <c:pt idx="830">
                  <c:v>3965</c:v>
                </c:pt>
                <c:pt idx="831">
                  <c:v>3970</c:v>
                </c:pt>
                <c:pt idx="832">
                  <c:v>3971</c:v>
                </c:pt>
                <c:pt idx="833">
                  <c:v>3985</c:v>
                </c:pt>
                <c:pt idx="834">
                  <c:v>3992</c:v>
                </c:pt>
                <c:pt idx="835">
                  <c:v>4007</c:v>
                </c:pt>
                <c:pt idx="836">
                  <c:v>4017</c:v>
                </c:pt>
                <c:pt idx="837">
                  <c:v>4026</c:v>
                </c:pt>
                <c:pt idx="838">
                  <c:v>4028</c:v>
                </c:pt>
                <c:pt idx="839">
                  <c:v>4030</c:v>
                </c:pt>
                <c:pt idx="840">
                  <c:v>4051</c:v>
                </c:pt>
                <c:pt idx="841">
                  <c:v>4052</c:v>
                </c:pt>
                <c:pt idx="842">
                  <c:v>4067</c:v>
                </c:pt>
                <c:pt idx="843">
                  <c:v>4070</c:v>
                </c:pt>
                <c:pt idx="844">
                  <c:v>4072</c:v>
                </c:pt>
                <c:pt idx="845">
                  <c:v>4084</c:v>
                </c:pt>
                <c:pt idx="846">
                  <c:v>4094</c:v>
                </c:pt>
                <c:pt idx="847">
                  <c:v>4096</c:v>
                </c:pt>
                <c:pt idx="848">
                  <c:v>4127</c:v>
                </c:pt>
                <c:pt idx="849">
                  <c:v>4128</c:v>
                </c:pt>
                <c:pt idx="850">
                  <c:v>4138</c:v>
                </c:pt>
                <c:pt idx="851">
                  <c:v>4142</c:v>
                </c:pt>
                <c:pt idx="852">
                  <c:v>4166</c:v>
                </c:pt>
                <c:pt idx="853">
                  <c:v>4175</c:v>
                </c:pt>
                <c:pt idx="854">
                  <c:v>4193</c:v>
                </c:pt>
                <c:pt idx="855">
                  <c:v>4198</c:v>
                </c:pt>
                <c:pt idx="856">
                  <c:v>4200</c:v>
                </c:pt>
                <c:pt idx="857">
                  <c:v>4207</c:v>
                </c:pt>
                <c:pt idx="858">
                  <c:v>4209</c:v>
                </c:pt>
                <c:pt idx="859">
                  <c:v>4211</c:v>
                </c:pt>
                <c:pt idx="860">
                  <c:v>4219</c:v>
                </c:pt>
                <c:pt idx="861">
                  <c:v>4220</c:v>
                </c:pt>
                <c:pt idx="862">
                  <c:v>4234</c:v>
                </c:pt>
                <c:pt idx="863">
                  <c:v>4242</c:v>
                </c:pt>
                <c:pt idx="864">
                  <c:v>4245</c:v>
                </c:pt>
                <c:pt idx="865">
                  <c:v>4253</c:v>
                </c:pt>
                <c:pt idx="866">
                  <c:v>4258</c:v>
                </c:pt>
                <c:pt idx="867">
                  <c:v>4259</c:v>
                </c:pt>
                <c:pt idx="868">
                  <c:v>4261</c:v>
                </c:pt>
                <c:pt idx="869">
                  <c:v>4264</c:v>
                </c:pt>
                <c:pt idx="870">
                  <c:v>4266</c:v>
                </c:pt>
                <c:pt idx="871">
                  <c:v>4267</c:v>
                </c:pt>
                <c:pt idx="872">
                  <c:v>4276</c:v>
                </c:pt>
                <c:pt idx="873">
                  <c:v>4280</c:v>
                </c:pt>
                <c:pt idx="874">
                  <c:v>4296</c:v>
                </c:pt>
                <c:pt idx="875">
                  <c:v>4307</c:v>
                </c:pt>
                <c:pt idx="876">
                  <c:v>4316</c:v>
                </c:pt>
                <c:pt idx="877">
                  <c:v>4353</c:v>
                </c:pt>
                <c:pt idx="878">
                  <c:v>4359</c:v>
                </c:pt>
                <c:pt idx="879">
                  <c:v>4361</c:v>
                </c:pt>
                <c:pt idx="880">
                  <c:v>4369</c:v>
                </c:pt>
                <c:pt idx="881">
                  <c:v>4370</c:v>
                </c:pt>
                <c:pt idx="882">
                  <c:v>4384</c:v>
                </c:pt>
                <c:pt idx="883">
                  <c:v>4398</c:v>
                </c:pt>
                <c:pt idx="884">
                  <c:v>4404</c:v>
                </c:pt>
                <c:pt idx="885">
                  <c:v>4408</c:v>
                </c:pt>
                <c:pt idx="886">
                  <c:v>4409</c:v>
                </c:pt>
                <c:pt idx="887">
                  <c:v>4416</c:v>
                </c:pt>
                <c:pt idx="888">
                  <c:v>4427</c:v>
                </c:pt>
                <c:pt idx="889">
                  <c:v>4430</c:v>
                </c:pt>
                <c:pt idx="890">
                  <c:v>4439</c:v>
                </c:pt>
                <c:pt idx="891">
                  <c:v>4479</c:v>
                </c:pt>
                <c:pt idx="892">
                  <c:v>4482</c:v>
                </c:pt>
                <c:pt idx="893">
                  <c:v>4483</c:v>
                </c:pt>
                <c:pt idx="894">
                  <c:v>4492</c:v>
                </c:pt>
                <c:pt idx="895">
                  <c:v>4493</c:v>
                </c:pt>
                <c:pt idx="896">
                  <c:v>4508</c:v>
                </c:pt>
                <c:pt idx="897">
                  <c:v>4512</c:v>
                </c:pt>
                <c:pt idx="898">
                  <c:v>4513</c:v>
                </c:pt>
                <c:pt idx="899">
                  <c:v>4524</c:v>
                </c:pt>
                <c:pt idx="900">
                  <c:v>4528</c:v>
                </c:pt>
                <c:pt idx="901">
                  <c:v>4537</c:v>
                </c:pt>
                <c:pt idx="902">
                  <c:v>4538</c:v>
                </c:pt>
                <c:pt idx="903">
                  <c:v>4540</c:v>
                </c:pt>
                <c:pt idx="904">
                  <c:v>4542</c:v>
                </c:pt>
                <c:pt idx="905">
                  <c:v>4546</c:v>
                </c:pt>
                <c:pt idx="906">
                  <c:v>4569</c:v>
                </c:pt>
                <c:pt idx="907">
                  <c:v>4589</c:v>
                </c:pt>
                <c:pt idx="908">
                  <c:v>4591</c:v>
                </c:pt>
                <c:pt idx="909">
                  <c:v>4593</c:v>
                </c:pt>
                <c:pt idx="910">
                  <c:v>4594</c:v>
                </c:pt>
                <c:pt idx="911">
                  <c:v>4597</c:v>
                </c:pt>
                <c:pt idx="912">
                  <c:v>4603</c:v>
                </c:pt>
                <c:pt idx="913">
                  <c:v>4612</c:v>
                </c:pt>
                <c:pt idx="914">
                  <c:v>4617</c:v>
                </c:pt>
                <c:pt idx="915">
                  <c:v>4628</c:v>
                </c:pt>
                <c:pt idx="916">
                  <c:v>4630</c:v>
                </c:pt>
                <c:pt idx="917">
                  <c:v>4643</c:v>
                </c:pt>
                <c:pt idx="918">
                  <c:v>4646</c:v>
                </c:pt>
                <c:pt idx="919">
                  <c:v>4647</c:v>
                </c:pt>
                <c:pt idx="920">
                  <c:v>4654</c:v>
                </c:pt>
                <c:pt idx="921">
                  <c:v>4666</c:v>
                </c:pt>
                <c:pt idx="922">
                  <c:v>4683</c:v>
                </c:pt>
                <c:pt idx="923">
                  <c:v>4695</c:v>
                </c:pt>
                <c:pt idx="924">
                  <c:v>4701</c:v>
                </c:pt>
                <c:pt idx="925">
                  <c:v>4702</c:v>
                </c:pt>
                <c:pt idx="926">
                  <c:v>4703</c:v>
                </c:pt>
                <c:pt idx="927">
                  <c:v>4708</c:v>
                </c:pt>
                <c:pt idx="928">
                  <c:v>4709</c:v>
                </c:pt>
                <c:pt idx="929">
                  <c:v>4712</c:v>
                </c:pt>
                <c:pt idx="930">
                  <c:v>4715</c:v>
                </c:pt>
                <c:pt idx="931">
                  <c:v>4719</c:v>
                </c:pt>
                <c:pt idx="932">
                  <c:v>4721</c:v>
                </c:pt>
                <c:pt idx="933">
                  <c:v>4733</c:v>
                </c:pt>
                <c:pt idx="934">
                  <c:v>4754</c:v>
                </c:pt>
                <c:pt idx="935">
                  <c:v>4765</c:v>
                </c:pt>
                <c:pt idx="936">
                  <c:v>4773</c:v>
                </c:pt>
                <c:pt idx="937">
                  <c:v>4786</c:v>
                </c:pt>
                <c:pt idx="938">
                  <c:v>4789</c:v>
                </c:pt>
                <c:pt idx="939">
                  <c:v>4795</c:v>
                </c:pt>
                <c:pt idx="940">
                  <c:v>4807</c:v>
                </c:pt>
                <c:pt idx="941">
                  <c:v>4818</c:v>
                </c:pt>
                <c:pt idx="942">
                  <c:v>4824</c:v>
                </c:pt>
                <c:pt idx="943">
                  <c:v>4828</c:v>
                </c:pt>
                <c:pt idx="944">
                  <c:v>4829</c:v>
                </c:pt>
                <c:pt idx="945">
                  <c:v>4868</c:v>
                </c:pt>
                <c:pt idx="946">
                  <c:v>4873</c:v>
                </c:pt>
                <c:pt idx="947">
                  <c:v>4875</c:v>
                </c:pt>
                <c:pt idx="948">
                  <c:v>4894</c:v>
                </c:pt>
                <c:pt idx="949">
                  <c:v>4900</c:v>
                </c:pt>
                <c:pt idx="950">
                  <c:v>4906</c:v>
                </c:pt>
                <c:pt idx="951">
                  <c:v>4910</c:v>
                </c:pt>
                <c:pt idx="952">
                  <c:v>4914</c:v>
                </c:pt>
                <c:pt idx="953">
                  <c:v>4919</c:v>
                </c:pt>
                <c:pt idx="954">
                  <c:v>4923</c:v>
                </c:pt>
                <c:pt idx="955">
                  <c:v>4926</c:v>
                </c:pt>
                <c:pt idx="956">
                  <c:v>4930</c:v>
                </c:pt>
                <c:pt idx="957">
                  <c:v>4936</c:v>
                </c:pt>
                <c:pt idx="958">
                  <c:v>4939</c:v>
                </c:pt>
                <c:pt idx="959">
                  <c:v>4941</c:v>
                </c:pt>
                <c:pt idx="960">
                  <c:v>4942</c:v>
                </c:pt>
                <c:pt idx="961">
                  <c:v>4972</c:v>
                </c:pt>
                <c:pt idx="962">
                  <c:v>4976</c:v>
                </c:pt>
                <c:pt idx="963">
                  <c:v>4977</c:v>
                </c:pt>
                <c:pt idx="964">
                  <c:v>4982</c:v>
                </c:pt>
                <c:pt idx="965">
                  <c:v>4989</c:v>
                </c:pt>
                <c:pt idx="966">
                  <c:v>4994</c:v>
                </c:pt>
                <c:pt idx="967">
                  <c:v>4995</c:v>
                </c:pt>
                <c:pt idx="968">
                  <c:v>5007</c:v>
                </c:pt>
                <c:pt idx="969">
                  <c:v>5024</c:v>
                </c:pt>
                <c:pt idx="970">
                  <c:v>5044</c:v>
                </c:pt>
                <c:pt idx="971">
                  <c:v>5054</c:v>
                </c:pt>
                <c:pt idx="972">
                  <c:v>5056</c:v>
                </c:pt>
                <c:pt idx="973">
                  <c:v>5064</c:v>
                </c:pt>
                <c:pt idx="974">
                  <c:v>5074</c:v>
                </c:pt>
                <c:pt idx="975">
                  <c:v>5080</c:v>
                </c:pt>
                <c:pt idx="976">
                  <c:v>5081</c:v>
                </c:pt>
                <c:pt idx="977">
                  <c:v>5089</c:v>
                </c:pt>
                <c:pt idx="978">
                  <c:v>5090</c:v>
                </c:pt>
                <c:pt idx="979">
                  <c:v>5096</c:v>
                </c:pt>
                <c:pt idx="980">
                  <c:v>5099</c:v>
                </c:pt>
                <c:pt idx="981">
                  <c:v>5103</c:v>
                </c:pt>
                <c:pt idx="982">
                  <c:v>5125</c:v>
                </c:pt>
                <c:pt idx="983">
                  <c:v>5129</c:v>
                </c:pt>
                <c:pt idx="984">
                  <c:v>5143</c:v>
                </c:pt>
                <c:pt idx="985">
                  <c:v>5156</c:v>
                </c:pt>
                <c:pt idx="986">
                  <c:v>5167</c:v>
                </c:pt>
                <c:pt idx="987">
                  <c:v>5177</c:v>
                </c:pt>
                <c:pt idx="988">
                  <c:v>5180</c:v>
                </c:pt>
                <c:pt idx="989">
                  <c:v>5182</c:v>
                </c:pt>
                <c:pt idx="990">
                  <c:v>5187</c:v>
                </c:pt>
                <c:pt idx="991">
                  <c:v>5200</c:v>
                </c:pt>
                <c:pt idx="992">
                  <c:v>5201</c:v>
                </c:pt>
                <c:pt idx="993">
                  <c:v>5203</c:v>
                </c:pt>
                <c:pt idx="994">
                  <c:v>5205</c:v>
                </c:pt>
                <c:pt idx="995">
                  <c:v>5210</c:v>
                </c:pt>
                <c:pt idx="996">
                  <c:v>5229</c:v>
                </c:pt>
                <c:pt idx="997">
                  <c:v>5232</c:v>
                </c:pt>
                <c:pt idx="998">
                  <c:v>5248</c:v>
                </c:pt>
                <c:pt idx="999">
                  <c:v>5253</c:v>
                </c:pt>
                <c:pt idx="1000">
                  <c:v>5255</c:v>
                </c:pt>
                <c:pt idx="1001">
                  <c:v>5266</c:v>
                </c:pt>
                <c:pt idx="1002">
                  <c:v>5269</c:v>
                </c:pt>
                <c:pt idx="1003">
                  <c:v>5276</c:v>
                </c:pt>
                <c:pt idx="1004">
                  <c:v>5291</c:v>
                </c:pt>
                <c:pt idx="1005">
                  <c:v>5293</c:v>
                </c:pt>
                <c:pt idx="1006">
                  <c:v>5295</c:v>
                </c:pt>
                <c:pt idx="1007">
                  <c:v>5300</c:v>
                </c:pt>
                <c:pt idx="1008">
                  <c:v>5305</c:v>
                </c:pt>
                <c:pt idx="1009">
                  <c:v>5307</c:v>
                </c:pt>
                <c:pt idx="1010">
                  <c:v>5308</c:v>
                </c:pt>
                <c:pt idx="1011">
                  <c:v>5314</c:v>
                </c:pt>
                <c:pt idx="1012">
                  <c:v>5329</c:v>
                </c:pt>
                <c:pt idx="1013">
                  <c:v>5334</c:v>
                </c:pt>
                <c:pt idx="1014">
                  <c:v>5338</c:v>
                </c:pt>
                <c:pt idx="1015">
                  <c:v>5343</c:v>
                </c:pt>
                <c:pt idx="1016">
                  <c:v>5349</c:v>
                </c:pt>
                <c:pt idx="1017">
                  <c:v>5351</c:v>
                </c:pt>
                <c:pt idx="1018">
                  <c:v>5352</c:v>
                </c:pt>
                <c:pt idx="1019">
                  <c:v>5357</c:v>
                </c:pt>
                <c:pt idx="1020">
                  <c:v>5358</c:v>
                </c:pt>
                <c:pt idx="1021">
                  <c:v>5364</c:v>
                </c:pt>
                <c:pt idx="1022">
                  <c:v>5368</c:v>
                </c:pt>
                <c:pt idx="1023">
                  <c:v>5377</c:v>
                </c:pt>
                <c:pt idx="1024">
                  <c:v>5387</c:v>
                </c:pt>
                <c:pt idx="1025">
                  <c:v>5390</c:v>
                </c:pt>
                <c:pt idx="1026">
                  <c:v>5397</c:v>
                </c:pt>
                <c:pt idx="1027">
                  <c:v>5415</c:v>
                </c:pt>
                <c:pt idx="1028">
                  <c:v>5424</c:v>
                </c:pt>
                <c:pt idx="1029">
                  <c:v>5440</c:v>
                </c:pt>
                <c:pt idx="1030">
                  <c:v>5441</c:v>
                </c:pt>
                <c:pt idx="1031">
                  <c:v>5446</c:v>
                </c:pt>
                <c:pt idx="1032">
                  <c:v>5449</c:v>
                </c:pt>
                <c:pt idx="1033">
                  <c:v>5459</c:v>
                </c:pt>
                <c:pt idx="1034">
                  <c:v>5468</c:v>
                </c:pt>
                <c:pt idx="1035">
                  <c:v>5470</c:v>
                </c:pt>
                <c:pt idx="1036">
                  <c:v>5480</c:v>
                </c:pt>
                <c:pt idx="1037">
                  <c:v>5485</c:v>
                </c:pt>
                <c:pt idx="1038">
                  <c:v>5494</c:v>
                </c:pt>
                <c:pt idx="1039">
                  <c:v>5499</c:v>
                </c:pt>
                <c:pt idx="1040">
                  <c:v>5500</c:v>
                </c:pt>
                <c:pt idx="1041">
                  <c:v>5502</c:v>
                </c:pt>
                <c:pt idx="1042">
                  <c:v>5503</c:v>
                </c:pt>
                <c:pt idx="1043">
                  <c:v>5506</c:v>
                </c:pt>
                <c:pt idx="1044">
                  <c:v>5515</c:v>
                </c:pt>
                <c:pt idx="1045">
                  <c:v>5551</c:v>
                </c:pt>
                <c:pt idx="1046">
                  <c:v>5564</c:v>
                </c:pt>
                <c:pt idx="1047">
                  <c:v>5573</c:v>
                </c:pt>
                <c:pt idx="1048">
                  <c:v>5592</c:v>
                </c:pt>
                <c:pt idx="1049">
                  <c:v>5600</c:v>
                </c:pt>
                <c:pt idx="1050">
                  <c:v>5602</c:v>
                </c:pt>
                <c:pt idx="1051">
                  <c:v>5616</c:v>
                </c:pt>
                <c:pt idx="1052">
                  <c:v>5623</c:v>
                </c:pt>
                <c:pt idx="1053">
                  <c:v>5652</c:v>
                </c:pt>
                <c:pt idx="1054">
                  <c:v>5660</c:v>
                </c:pt>
                <c:pt idx="1055">
                  <c:v>5662</c:v>
                </c:pt>
                <c:pt idx="1056">
                  <c:v>5664</c:v>
                </c:pt>
                <c:pt idx="1057">
                  <c:v>5667</c:v>
                </c:pt>
                <c:pt idx="1058">
                  <c:v>5672</c:v>
                </c:pt>
                <c:pt idx="1059">
                  <c:v>5675</c:v>
                </c:pt>
                <c:pt idx="1060">
                  <c:v>5681</c:v>
                </c:pt>
                <c:pt idx="1061">
                  <c:v>5682</c:v>
                </c:pt>
                <c:pt idx="1062">
                  <c:v>5695</c:v>
                </c:pt>
                <c:pt idx="1063">
                  <c:v>5702</c:v>
                </c:pt>
                <c:pt idx="1064">
                  <c:v>5707</c:v>
                </c:pt>
                <c:pt idx="1065">
                  <c:v>5731</c:v>
                </c:pt>
                <c:pt idx="1066">
                  <c:v>5745</c:v>
                </c:pt>
                <c:pt idx="1067">
                  <c:v>5753</c:v>
                </c:pt>
                <c:pt idx="1068">
                  <c:v>5756</c:v>
                </c:pt>
                <c:pt idx="1069">
                  <c:v>5768</c:v>
                </c:pt>
                <c:pt idx="1070">
                  <c:v>5775</c:v>
                </c:pt>
                <c:pt idx="1071">
                  <c:v>5783</c:v>
                </c:pt>
                <c:pt idx="1072">
                  <c:v>5786</c:v>
                </c:pt>
                <c:pt idx="1073">
                  <c:v>5787</c:v>
                </c:pt>
                <c:pt idx="1074">
                  <c:v>5790</c:v>
                </c:pt>
                <c:pt idx="1075">
                  <c:v>5808</c:v>
                </c:pt>
                <c:pt idx="1076">
                  <c:v>5813</c:v>
                </c:pt>
                <c:pt idx="1077">
                  <c:v>5818</c:v>
                </c:pt>
                <c:pt idx="1078">
                  <c:v>5822</c:v>
                </c:pt>
                <c:pt idx="1079">
                  <c:v>5826</c:v>
                </c:pt>
                <c:pt idx="1080">
                  <c:v>5834</c:v>
                </c:pt>
                <c:pt idx="1081">
                  <c:v>5837</c:v>
                </c:pt>
                <c:pt idx="1082">
                  <c:v>5848</c:v>
                </c:pt>
                <c:pt idx="1083">
                  <c:v>5856</c:v>
                </c:pt>
                <c:pt idx="1084">
                  <c:v>5863</c:v>
                </c:pt>
                <c:pt idx="1085">
                  <c:v>5869</c:v>
                </c:pt>
                <c:pt idx="1086">
                  <c:v>5870</c:v>
                </c:pt>
                <c:pt idx="1087">
                  <c:v>5872</c:v>
                </c:pt>
                <c:pt idx="1088">
                  <c:v>5875</c:v>
                </c:pt>
                <c:pt idx="1089">
                  <c:v>5884</c:v>
                </c:pt>
                <c:pt idx="1090">
                  <c:v>5895</c:v>
                </c:pt>
                <c:pt idx="1091">
                  <c:v>5925</c:v>
                </c:pt>
                <c:pt idx="1092">
                  <c:v>5927</c:v>
                </c:pt>
                <c:pt idx="1093">
                  <c:v>5935</c:v>
                </c:pt>
                <c:pt idx="1094">
                  <c:v>5959</c:v>
                </c:pt>
                <c:pt idx="1095">
                  <c:v>5974</c:v>
                </c:pt>
                <c:pt idx="1096">
                  <c:v>5987</c:v>
                </c:pt>
                <c:pt idx="1097">
                  <c:v>5990</c:v>
                </c:pt>
                <c:pt idx="1098">
                  <c:v>6012</c:v>
                </c:pt>
                <c:pt idx="1099">
                  <c:v>6013</c:v>
                </c:pt>
                <c:pt idx="1100">
                  <c:v>6024</c:v>
                </c:pt>
                <c:pt idx="1101">
                  <c:v>6032</c:v>
                </c:pt>
                <c:pt idx="1102">
                  <c:v>6053</c:v>
                </c:pt>
                <c:pt idx="1103">
                  <c:v>6058</c:v>
                </c:pt>
                <c:pt idx="1104">
                  <c:v>6072</c:v>
                </c:pt>
                <c:pt idx="1105">
                  <c:v>6077</c:v>
                </c:pt>
                <c:pt idx="1106">
                  <c:v>6085</c:v>
                </c:pt>
                <c:pt idx="1107">
                  <c:v>6090</c:v>
                </c:pt>
                <c:pt idx="1108">
                  <c:v>6092</c:v>
                </c:pt>
                <c:pt idx="1109">
                  <c:v>6102</c:v>
                </c:pt>
                <c:pt idx="1110">
                  <c:v>6110</c:v>
                </c:pt>
                <c:pt idx="1111">
                  <c:v>6111</c:v>
                </c:pt>
                <c:pt idx="1112">
                  <c:v>6130</c:v>
                </c:pt>
                <c:pt idx="1113">
                  <c:v>6135</c:v>
                </c:pt>
                <c:pt idx="1114">
                  <c:v>6141</c:v>
                </c:pt>
                <c:pt idx="1115">
                  <c:v>6154</c:v>
                </c:pt>
                <c:pt idx="1116">
                  <c:v>6155</c:v>
                </c:pt>
                <c:pt idx="1117">
                  <c:v>6159</c:v>
                </c:pt>
                <c:pt idx="1118">
                  <c:v>6162</c:v>
                </c:pt>
                <c:pt idx="1119">
                  <c:v>6164</c:v>
                </c:pt>
                <c:pt idx="1120">
                  <c:v>6171</c:v>
                </c:pt>
                <c:pt idx="1121">
                  <c:v>6182</c:v>
                </c:pt>
                <c:pt idx="1122">
                  <c:v>6190</c:v>
                </c:pt>
                <c:pt idx="1123">
                  <c:v>6191</c:v>
                </c:pt>
                <c:pt idx="1124">
                  <c:v>6192</c:v>
                </c:pt>
                <c:pt idx="1125">
                  <c:v>6194</c:v>
                </c:pt>
                <c:pt idx="1126">
                  <c:v>6214</c:v>
                </c:pt>
                <c:pt idx="1127">
                  <c:v>6225</c:v>
                </c:pt>
                <c:pt idx="1128">
                  <c:v>6230</c:v>
                </c:pt>
                <c:pt idx="1129">
                  <c:v>6264</c:v>
                </c:pt>
                <c:pt idx="1130">
                  <c:v>6272</c:v>
                </c:pt>
                <c:pt idx="1131">
                  <c:v>6286</c:v>
                </c:pt>
                <c:pt idx="1132">
                  <c:v>6294</c:v>
                </c:pt>
                <c:pt idx="1133">
                  <c:v>6295</c:v>
                </c:pt>
                <c:pt idx="1134">
                  <c:v>6298</c:v>
                </c:pt>
                <c:pt idx="1135">
                  <c:v>6299</c:v>
                </c:pt>
                <c:pt idx="1136">
                  <c:v>6328</c:v>
                </c:pt>
                <c:pt idx="1137">
                  <c:v>6331</c:v>
                </c:pt>
                <c:pt idx="1138">
                  <c:v>6338</c:v>
                </c:pt>
                <c:pt idx="1139">
                  <c:v>6362</c:v>
                </c:pt>
                <c:pt idx="1140">
                  <c:v>6366</c:v>
                </c:pt>
                <c:pt idx="1141">
                  <c:v>6367</c:v>
                </c:pt>
                <c:pt idx="1142">
                  <c:v>6369</c:v>
                </c:pt>
                <c:pt idx="1143">
                  <c:v>6376</c:v>
                </c:pt>
                <c:pt idx="1144">
                  <c:v>6381</c:v>
                </c:pt>
                <c:pt idx="1145">
                  <c:v>6395</c:v>
                </c:pt>
                <c:pt idx="1146">
                  <c:v>6403</c:v>
                </c:pt>
                <c:pt idx="1147">
                  <c:v>6424</c:v>
                </c:pt>
                <c:pt idx="1148">
                  <c:v>6437</c:v>
                </c:pt>
                <c:pt idx="1149">
                  <c:v>6445</c:v>
                </c:pt>
                <c:pt idx="1150">
                  <c:v>6450</c:v>
                </c:pt>
                <c:pt idx="1151">
                  <c:v>6460</c:v>
                </c:pt>
                <c:pt idx="1152">
                  <c:v>6467</c:v>
                </c:pt>
                <c:pt idx="1153">
                  <c:v>6468</c:v>
                </c:pt>
                <c:pt idx="1154">
                  <c:v>6470</c:v>
                </c:pt>
                <c:pt idx="1155">
                  <c:v>6473</c:v>
                </c:pt>
                <c:pt idx="1156">
                  <c:v>6494</c:v>
                </c:pt>
                <c:pt idx="1157">
                  <c:v>6499</c:v>
                </c:pt>
                <c:pt idx="1158">
                  <c:v>6507</c:v>
                </c:pt>
                <c:pt idx="1159">
                  <c:v>6521</c:v>
                </c:pt>
                <c:pt idx="1160">
                  <c:v>6529</c:v>
                </c:pt>
                <c:pt idx="1161">
                  <c:v>6540</c:v>
                </c:pt>
                <c:pt idx="1162">
                  <c:v>6547</c:v>
                </c:pt>
                <c:pt idx="1163">
                  <c:v>6550</c:v>
                </c:pt>
                <c:pt idx="1164">
                  <c:v>6551</c:v>
                </c:pt>
                <c:pt idx="1165">
                  <c:v>6552</c:v>
                </c:pt>
                <c:pt idx="1166">
                  <c:v>6556</c:v>
                </c:pt>
                <c:pt idx="1167">
                  <c:v>6566</c:v>
                </c:pt>
                <c:pt idx="1168">
                  <c:v>6569</c:v>
                </c:pt>
                <c:pt idx="1169">
                  <c:v>6581</c:v>
                </c:pt>
                <c:pt idx="1170">
                  <c:v>6582</c:v>
                </c:pt>
                <c:pt idx="1171">
                  <c:v>6584</c:v>
                </c:pt>
                <c:pt idx="1172">
                  <c:v>6593</c:v>
                </c:pt>
                <c:pt idx="1173">
                  <c:v>6597</c:v>
                </c:pt>
                <c:pt idx="1174">
                  <c:v>6598</c:v>
                </c:pt>
                <c:pt idx="1175">
                  <c:v>6626</c:v>
                </c:pt>
                <c:pt idx="1176">
                  <c:v>6628</c:v>
                </c:pt>
                <c:pt idx="1177">
                  <c:v>6642</c:v>
                </c:pt>
                <c:pt idx="1178">
                  <c:v>6647</c:v>
                </c:pt>
                <c:pt idx="1179">
                  <c:v>6648</c:v>
                </c:pt>
                <c:pt idx="1180">
                  <c:v>6651</c:v>
                </c:pt>
                <c:pt idx="1181">
                  <c:v>6654</c:v>
                </c:pt>
                <c:pt idx="1182">
                  <c:v>6660</c:v>
                </c:pt>
                <c:pt idx="1183">
                  <c:v>6663</c:v>
                </c:pt>
                <c:pt idx="1184">
                  <c:v>6671</c:v>
                </c:pt>
                <c:pt idx="1185">
                  <c:v>6687</c:v>
                </c:pt>
                <c:pt idx="1186">
                  <c:v>6708</c:v>
                </c:pt>
                <c:pt idx="1187">
                  <c:v>6720</c:v>
                </c:pt>
                <c:pt idx="1188">
                  <c:v>6723</c:v>
                </c:pt>
                <c:pt idx="1189">
                  <c:v>6725</c:v>
                </c:pt>
                <c:pt idx="1190">
                  <c:v>6726</c:v>
                </c:pt>
                <c:pt idx="1191">
                  <c:v>6729</c:v>
                </c:pt>
                <c:pt idx="1192">
                  <c:v>6731</c:v>
                </c:pt>
                <c:pt idx="1193">
                  <c:v>6734</c:v>
                </c:pt>
                <c:pt idx="1194">
                  <c:v>6738</c:v>
                </c:pt>
                <c:pt idx="1195">
                  <c:v>6739</c:v>
                </c:pt>
                <c:pt idx="1196">
                  <c:v>6741</c:v>
                </c:pt>
                <c:pt idx="1197">
                  <c:v>6748</c:v>
                </c:pt>
                <c:pt idx="1198">
                  <c:v>6752</c:v>
                </c:pt>
                <c:pt idx="1199">
                  <c:v>6753</c:v>
                </c:pt>
                <c:pt idx="1200">
                  <c:v>6754</c:v>
                </c:pt>
                <c:pt idx="1201">
                  <c:v>6762</c:v>
                </c:pt>
                <c:pt idx="1202">
                  <c:v>6764</c:v>
                </c:pt>
                <c:pt idx="1203">
                  <c:v>6766</c:v>
                </c:pt>
                <c:pt idx="1204">
                  <c:v>6786</c:v>
                </c:pt>
                <c:pt idx="1205">
                  <c:v>6789</c:v>
                </c:pt>
                <c:pt idx="1206">
                  <c:v>6805</c:v>
                </c:pt>
                <c:pt idx="1207">
                  <c:v>6812</c:v>
                </c:pt>
                <c:pt idx="1208">
                  <c:v>6813</c:v>
                </c:pt>
                <c:pt idx="1209">
                  <c:v>6822</c:v>
                </c:pt>
                <c:pt idx="1210">
                  <c:v>6857</c:v>
                </c:pt>
                <c:pt idx="1211">
                  <c:v>6858</c:v>
                </c:pt>
                <c:pt idx="1212">
                  <c:v>6863</c:v>
                </c:pt>
                <c:pt idx="1213">
                  <c:v>6864</c:v>
                </c:pt>
                <c:pt idx="1214">
                  <c:v>6866</c:v>
                </c:pt>
                <c:pt idx="1215">
                  <c:v>6874</c:v>
                </c:pt>
                <c:pt idx="1216">
                  <c:v>6882</c:v>
                </c:pt>
                <c:pt idx="1217">
                  <c:v>6884</c:v>
                </c:pt>
                <c:pt idx="1218">
                  <c:v>6890</c:v>
                </c:pt>
                <c:pt idx="1219">
                  <c:v>6898</c:v>
                </c:pt>
                <c:pt idx="1220">
                  <c:v>6932</c:v>
                </c:pt>
                <c:pt idx="1221">
                  <c:v>6937</c:v>
                </c:pt>
                <c:pt idx="1222">
                  <c:v>6942</c:v>
                </c:pt>
                <c:pt idx="1223">
                  <c:v>6950</c:v>
                </c:pt>
                <c:pt idx="1224">
                  <c:v>6955</c:v>
                </c:pt>
                <c:pt idx="1225">
                  <c:v>6961</c:v>
                </c:pt>
                <c:pt idx="1226">
                  <c:v>6974</c:v>
                </c:pt>
                <c:pt idx="1227">
                  <c:v>6978</c:v>
                </c:pt>
                <c:pt idx="1228">
                  <c:v>6994</c:v>
                </c:pt>
                <c:pt idx="1229">
                  <c:v>7009</c:v>
                </c:pt>
                <c:pt idx="1230">
                  <c:v>7028</c:v>
                </c:pt>
                <c:pt idx="1231">
                  <c:v>7029</c:v>
                </c:pt>
                <c:pt idx="1232">
                  <c:v>7057</c:v>
                </c:pt>
                <c:pt idx="1233">
                  <c:v>7072</c:v>
                </c:pt>
                <c:pt idx="1234">
                  <c:v>7076</c:v>
                </c:pt>
                <c:pt idx="1235">
                  <c:v>7078</c:v>
                </c:pt>
                <c:pt idx="1236">
                  <c:v>7080</c:v>
                </c:pt>
                <c:pt idx="1237">
                  <c:v>7086</c:v>
                </c:pt>
                <c:pt idx="1238">
                  <c:v>7089</c:v>
                </c:pt>
                <c:pt idx="1239">
                  <c:v>7091</c:v>
                </c:pt>
                <c:pt idx="1240">
                  <c:v>7105</c:v>
                </c:pt>
                <c:pt idx="1241">
                  <c:v>7107</c:v>
                </c:pt>
                <c:pt idx="1242">
                  <c:v>7122</c:v>
                </c:pt>
                <c:pt idx="1243">
                  <c:v>7128</c:v>
                </c:pt>
                <c:pt idx="1244">
                  <c:v>7136</c:v>
                </c:pt>
                <c:pt idx="1245">
                  <c:v>7143</c:v>
                </c:pt>
                <c:pt idx="1246">
                  <c:v>7149</c:v>
                </c:pt>
                <c:pt idx="1247">
                  <c:v>7153</c:v>
                </c:pt>
                <c:pt idx="1248">
                  <c:v>7160</c:v>
                </c:pt>
                <c:pt idx="1249">
                  <c:v>7169</c:v>
                </c:pt>
                <c:pt idx="1250">
                  <c:v>7173</c:v>
                </c:pt>
                <c:pt idx="1251">
                  <c:v>7176</c:v>
                </c:pt>
                <c:pt idx="1252">
                  <c:v>7182</c:v>
                </c:pt>
                <c:pt idx="1253">
                  <c:v>7192</c:v>
                </c:pt>
                <c:pt idx="1254">
                  <c:v>7196</c:v>
                </c:pt>
                <c:pt idx="1255">
                  <c:v>7197</c:v>
                </c:pt>
                <c:pt idx="1256">
                  <c:v>7199</c:v>
                </c:pt>
                <c:pt idx="1257">
                  <c:v>7208</c:v>
                </c:pt>
                <c:pt idx="1258">
                  <c:v>7220</c:v>
                </c:pt>
                <c:pt idx="1259">
                  <c:v>7237</c:v>
                </c:pt>
                <c:pt idx="1260">
                  <c:v>7241</c:v>
                </c:pt>
                <c:pt idx="1261">
                  <c:v>7246</c:v>
                </c:pt>
                <c:pt idx="1262">
                  <c:v>7251</c:v>
                </c:pt>
                <c:pt idx="1263">
                  <c:v>7255</c:v>
                </c:pt>
                <c:pt idx="1264">
                  <c:v>7260</c:v>
                </c:pt>
                <c:pt idx="1265">
                  <c:v>7263</c:v>
                </c:pt>
                <c:pt idx="1266">
                  <c:v>7265</c:v>
                </c:pt>
                <c:pt idx="1267">
                  <c:v>7276</c:v>
                </c:pt>
                <c:pt idx="1268">
                  <c:v>7280</c:v>
                </c:pt>
                <c:pt idx="1269">
                  <c:v>7285</c:v>
                </c:pt>
                <c:pt idx="1270">
                  <c:v>7292</c:v>
                </c:pt>
                <c:pt idx="1271">
                  <c:v>7302</c:v>
                </c:pt>
                <c:pt idx="1272">
                  <c:v>7325</c:v>
                </c:pt>
                <c:pt idx="1273">
                  <c:v>7338</c:v>
                </c:pt>
                <c:pt idx="1274">
                  <c:v>7341</c:v>
                </c:pt>
                <c:pt idx="1275">
                  <c:v>7350</c:v>
                </c:pt>
                <c:pt idx="1276">
                  <c:v>7363</c:v>
                </c:pt>
                <c:pt idx="1277">
                  <c:v>7364</c:v>
                </c:pt>
                <c:pt idx="1278">
                  <c:v>7382</c:v>
                </c:pt>
                <c:pt idx="1279">
                  <c:v>7386</c:v>
                </c:pt>
                <c:pt idx="1280">
                  <c:v>7398</c:v>
                </c:pt>
                <c:pt idx="1281">
                  <c:v>7401</c:v>
                </c:pt>
                <c:pt idx="1282">
                  <c:v>7405</c:v>
                </c:pt>
                <c:pt idx="1283">
                  <c:v>7408</c:v>
                </c:pt>
                <c:pt idx="1284">
                  <c:v>7409</c:v>
                </c:pt>
                <c:pt idx="1285">
                  <c:v>7429</c:v>
                </c:pt>
                <c:pt idx="1286">
                  <c:v>7431</c:v>
                </c:pt>
                <c:pt idx="1287">
                  <c:v>7433</c:v>
                </c:pt>
                <c:pt idx="1288">
                  <c:v>7435</c:v>
                </c:pt>
                <c:pt idx="1289">
                  <c:v>7446</c:v>
                </c:pt>
                <c:pt idx="1290">
                  <c:v>7447</c:v>
                </c:pt>
                <c:pt idx="1291">
                  <c:v>7455</c:v>
                </c:pt>
                <c:pt idx="1292">
                  <c:v>7468</c:v>
                </c:pt>
                <c:pt idx="1293">
                  <c:v>7483</c:v>
                </c:pt>
                <c:pt idx="1294">
                  <c:v>7484</c:v>
                </c:pt>
                <c:pt idx="1295">
                  <c:v>7494</c:v>
                </c:pt>
                <c:pt idx="1296">
                  <c:v>7500</c:v>
                </c:pt>
                <c:pt idx="1297">
                  <c:v>7506</c:v>
                </c:pt>
                <c:pt idx="1298">
                  <c:v>7513</c:v>
                </c:pt>
                <c:pt idx="1299">
                  <c:v>7531</c:v>
                </c:pt>
                <c:pt idx="1300">
                  <c:v>7541</c:v>
                </c:pt>
                <c:pt idx="1301">
                  <c:v>7550</c:v>
                </c:pt>
                <c:pt idx="1302">
                  <c:v>7555</c:v>
                </c:pt>
                <c:pt idx="1303">
                  <c:v>7556</c:v>
                </c:pt>
                <c:pt idx="1304">
                  <c:v>7559</c:v>
                </c:pt>
                <c:pt idx="1305">
                  <c:v>7573</c:v>
                </c:pt>
                <c:pt idx="1306">
                  <c:v>7577</c:v>
                </c:pt>
                <c:pt idx="1307">
                  <c:v>7588</c:v>
                </c:pt>
                <c:pt idx="1308">
                  <c:v>7591</c:v>
                </c:pt>
                <c:pt idx="1309">
                  <c:v>7598</c:v>
                </c:pt>
                <c:pt idx="1310">
                  <c:v>7604</c:v>
                </c:pt>
                <c:pt idx="1311">
                  <c:v>7620</c:v>
                </c:pt>
                <c:pt idx="1312">
                  <c:v>7624</c:v>
                </c:pt>
                <c:pt idx="1313">
                  <c:v>7625</c:v>
                </c:pt>
                <c:pt idx="1314">
                  <c:v>7640</c:v>
                </c:pt>
                <c:pt idx="1315">
                  <c:v>7641</c:v>
                </c:pt>
                <c:pt idx="1316">
                  <c:v>7644</c:v>
                </c:pt>
                <c:pt idx="1317">
                  <c:v>7657</c:v>
                </c:pt>
                <c:pt idx="1318">
                  <c:v>7662</c:v>
                </c:pt>
                <c:pt idx="1319">
                  <c:v>7674</c:v>
                </c:pt>
                <c:pt idx="1320">
                  <c:v>7675</c:v>
                </c:pt>
                <c:pt idx="1321">
                  <c:v>7681</c:v>
                </c:pt>
                <c:pt idx="1322">
                  <c:v>7685</c:v>
                </c:pt>
                <c:pt idx="1323">
                  <c:v>7689</c:v>
                </c:pt>
                <c:pt idx="1324">
                  <c:v>7696</c:v>
                </c:pt>
                <c:pt idx="1325">
                  <c:v>7720</c:v>
                </c:pt>
                <c:pt idx="1326">
                  <c:v>7737</c:v>
                </c:pt>
                <c:pt idx="1327">
                  <c:v>7741</c:v>
                </c:pt>
                <c:pt idx="1328">
                  <c:v>7742</c:v>
                </c:pt>
                <c:pt idx="1329">
                  <c:v>7747</c:v>
                </c:pt>
                <c:pt idx="1330">
                  <c:v>7755</c:v>
                </c:pt>
                <c:pt idx="1331">
                  <c:v>7765</c:v>
                </c:pt>
                <c:pt idx="1332">
                  <c:v>7769</c:v>
                </c:pt>
                <c:pt idx="1333">
                  <c:v>7798</c:v>
                </c:pt>
                <c:pt idx="1334">
                  <c:v>7799</c:v>
                </c:pt>
                <c:pt idx="1335">
                  <c:v>7800</c:v>
                </c:pt>
                <c:pt idx="1336">
                  <c:v>7806</c:v>
                </c:pt>
                <c:pt idx="1337">
                  <c:v>7818</c:v>
                </c:pt>
                <c:pt idx="1338">
                  <c:v>7819</c:v>
                </c:pt>
                <c:pt idx="1339">
                  <c:v>7822</c:v>
                </c:pt>
                <c:pt idx="1340">
                  <c:v>7823</c:v>
                </c:pt>
                <c:pt idx="1341">
                  <c:v>7827</c:v>
                </c:pt>
                <c:pt idx="1342">
                  <c:v>7829</c:v>
                </c:pt>
                <c:pt idx="1343">
                  <c:v>7855</c:v>
                </c:pt>
                <c:pt idx="1344">
                  <c:v>7859</c:v>
                </c:pt>
                <c:pt idx="1345">
                  <c:v>7861</c:v>
                </c:pt>
                <c:pt idx="1346">
                  <c:v>7890</c:v>
                </c:pt>
                <c:pt idx="1347">
                  <c:v>7893</c:v>
                </c:pt>
                <c:pt idx="1348">
                  <c:v>7898</c:v>
                </c:pt>
                <c:pt idx="1349">
                  <c:v>7906</c:v>
                </c:pt>
                <c:pt idx="1350">
                  <c:v>7909</c:v>
                </c:pt>
                <c:pt idx="1351">
                  <c:v>7910</c:v>
                </c:pt>
                <c:pt idx="1352">
                  <c:v>7936</c:v>
                </c:pt>
                <c:pt idx="1353">
                  <c:v>7940</c:v>
                </c:pt>
                <c:pt idx="1354">
                  <c:v>7946</c:v>
                </c:pt>
                <c:pt idx="1355">
                  <c:v>7947</c:v>
                </c:pt>
                <c:pt idx="1356">
                  <c:v>7955</c:v>
                </c:pt>
                <c:pt idx="1357">
                  <c:v>7956</c:v>
                </c:pt>
                <c:pt idx="1358">
                  <c:v>7957</c:v>
                </c:pt>
                <c:pt idx="1359">
                  <c:v>7959</c:v>
                </c:pt>
                <c:pt idx="1360">
                  <c:v>7963</c:v>
                </c:pt>
                <c:pt idx="1361">
                  <c:v>7979</c:v>
                </c:pt>
                <c:pt idx="1362">
                  <c:v>7988</c:v>
                </c:pt>
                <c:pt idx="1363">
                  <c:v>7990</c:v>
                </c:pt>
                <c:pt idx="1364">
                  <c:v>7996</c:v>
                </c:pt>
                <c:pt idx="1365">
                  <c:v>7999</c:v>
                </c:pt>
                <c:pt idx="1366">
                  <c:v>8013</c:v>
                </c:pt>
                <c:pt idx="1367">
                  <c:v>8023</c:v>
                </c:pt>
                <c:pt idx="1368">
                  <c:v>8029</c:v>
                </c:pt>
                <c:pt idx="1369">
                  <c:v>8035</c:v>
                </c:pt>
                <c:pt idx="1370">
                  <c:v>8039</c:v>
                </c:pt>
                <c:pt idx="1371">
                  <c:v>8048</c:v>
                </c:pt>
                <c:pt idx="1372">
                  <c:v>8079</c:v>
                </c:pt>
                <c:pt idx="1373">
                  <c:v>8084</c:v>
                </c:pt>
                <c:pt idx="1374">
                  <c:v>8087</c:v>
                </c:pt>
                <c:pt idx="1375">
                  <c:v>8089</c:v>
                </c:pt>
                <c:pt idx="1376">
                  <c:v>8094</c:v>
                </c:pt>
                <c:pt idx="1377">
                  <c:v>8096</c:v>
                </c:pt>
                <c:pt idx="1378">
                  <c:v>8111</c:v>
                </c:pt>
                <c:pt idx="1379">
                  <c:v>8119</c:v>
                </c:pt>
                <c:pt idx="1380">
                  <c:v>8137</c:v>
                </c:pt>
                <c:pt idx="1381">
                  <c:v>8146</c:v>
                </c:pt>
                <c:pt idx="1382">
                  <c:v>8162</c:v>
                </c:pt>
                <c:pt idx="1383">
                  <c:v>8170</c:v>
                </c:pt>
                <c:pt idx="1384">
                  <c:v>8180</c:v>
                </c:pt>
                <c:pt idx="1385">
                  <c:v>8184</c:v>
                </c:pt>
                <c:pt idx="1386">
                  <c:v>8185</c:v>
                </c:pt>
                <c:pt idx="1387">
                  <c:v>8189</c:v>
                </c:pt>
                <c:pt idx="1388">
                  <c:v>8193</c:v>
                </c:pt>
                <c:pt idx="1389">
                  <c:v>8204</c:v>
                </c:pt>
                <c:pt idx="1390">
                  <c:v>8209</c:v>
                </c:pt>
                <c:pt idx="1391">
                  <c:v>8210</c:v>
                </c:pt>
                <c:pt idx="1392">
                  <c:v>8220</c:v>
                </c:pt>
                <c:pt idx="1393">
                  <c:v>8234</c:v>
                </c:pt>
                <c:pt idx="1394">
                  <c:v>8235</c:v>
                </c:pt>
                <c:pt idx="1395">
                  <c:v>8236</c:v>
                </c:pt>
                <c:pt idx="1396">
                  <c:v>8246</c:v>
                </c:pt>
                <c:pt idx="1397">
                  <c:v>8247</c:v>
                </c:pt>
                <c:pt idx="1398">
                  <c:v>8250</c:v>
                </c:pt>
                <c:pt idx="1399">
                  <c:v>8256</c:v>
                </c:pt>
                <c:pt idx="1400">
                  <c:v>8263</c:v>
                </c:pt>
                <c:pt idx="1401">
                  <c:v>8265</c:v>
                </c:pt>
                <c:pt idx="1402">
                  <c:v>8269</c:v>
                </c:pt>
                <c:pt idx="1403">
                  <c:v>8271</c:v>
                </c:pt>
                <c:pt idx="1404">
                  <c:v>8291</c:v>
                </c:pt>
                <c:pt idx="1405">
                  <c:v>8296</c:v>
                </c:pt>
                <c:pt idx="1406">
                  <c:v>8298</c:v>
                </c:pt>
                <c:pt idx="1407">
                  <c:v>8301</c:v>
                </c:pt>
                <c:pt idx="1408">
                  <c:v>8306</c:v>
                </c:pt>
                <c:pt idx="1409">
                  <c:v>8309</c:v>
                </c:pt>
                <c:pt idx="1410">
                  <c:v>8317</c:v>
                </c:pt>
                <c:pt idx="1411">
                  <c:v>8324</c:v>
                </c:pt>
                <c:pt idx="1412">
                  <c:v>8349</c:v>
                </c:pt>
                <c:pt idx="1413">
                  <c:v>8357</c:v>
                </c:pt>
                <c:pt idx="1414">
                  <c:v>8363</c:v>
                </c:pt>
                <c:pt idx="1415">
                  <c:v>8366</c:v>
                </c:pt>
                <c:pt idx="1416">
                  <c:v>8367</c:v>
                </c:pt>
                <c:pt idx="1417">
                  <c:v>8374</c:v>
                </c:pt>
                <c:pt idx="1418">
                  <c:v>8381</c:v>
                </c:pt>
                <c:pt idx="1419">
                  <c:v>8384</c:v>
                </c:pt>
                <c:pt idx="1420">
                  <c:v>8385</c:v>
                </c:pt>
                <c:pt idx="1421">
                  <c:v>8388</c:v>
                </c:pt>
                <c:pt idx="1422">
                  <c:v>8399</c:v>
                </c:pt>
                <c:pt idx="1423">
                  <c:v>8419</c:v>
                </c:pt>
                <c:pt idx="1424">
                  <c:v>8423</c:v>
                </c:pt>
                <c:pt idx="1425">
                  <c:v>8424</c:v>
                </c:pt>
                <c:pt idx="1426">
                  <c:v>8425</c:v>
                </c:pt>
                <c:pt idx="1427">
                  <c:v>8446</c:v>
                </c:pt>
                <c:pt idx="1428">
                  <c:v>8447</c:v>
                </c:pt>
                <c:pt idx="1429">
                  <c:v>8448</c:v>
                </c:pt>
                <c:pt idx="1430">
                  <c:v>8453</c:v>
                </c:pt>
                <c:pt idx="1431">
                  <c:v>8454</c:v>
                </c:pt>
                <c:pt idx="1432">
                  <c:v>8463</c:v>
                </c:pt>
                <c:pt idx="1433">
                  <c:v>8469</c:v>
                </c:pt>
                <c:pt idx="1434">
                  <c:v>8475</c:v>
                </c:pt>
                <c:pt idx="1435">
                  <c:v>8500</c:v>
                </c:pt>
                <c:pt idx="1436">
                  <c:v>8506</c:v>
                </c:pt>
                <c:pt idx="1437">
                  <c:v>8517</c:v>
                </c:pt>
                <c:pt idx="1438">
                  <c:v>8530</c:v>
                </c:pt>
                <c:pt idx="1439">
                  <c:v>8539</c:v>
                </c:pt>
                <c:pt idx="1440">
                  <c:v>8541</c:v>
                </c:pt>
                <c:pt idx="1441">
                  <c:v>8560</c:v>
                </c:pt>
                <c:pt idx="1442">
                  <c:v>8564</c:v>
                </c:pt>
                <c:pt idx="1443">
                  <c:v>8568</c:v>
                </c:pt>
                <c:pt idx="1444">
                  <c:v>8574</c:v>
                </c:pt>
                <c:pt idx="1445">
                  <c:v>8605</c:v>
                </c:pt>
                <c:pt idx="1446">
                  <c:v>8606</c:v>
                </c:pt>
                <c:pt idx="1447">
                  <c:v>8614</c:v>
                </c:pt>
                <c:pt idx="1448">
                  <c:v>8615</c:v>
                </c:pt>
                <c:pt idx="1449">
                  <c:v>8627</c:v>
                </c:pt>
                <c:pt idx="1450">
                  <c:v>8633</c:v>
                </c:pt>
                <c:pt idx="1451">
                  <c:v>8636</c:v>
                </c:pt>
                <c:pt idx="1452">
                  <c:v>8645</c:v>
                </c:pt>
                <c:pt idx="1453">
                  <c:v>8647</c:v>
                </c:pt>
                <c:pt idx="1454">
                  <c:v>8660</c:v>
                </c:pt>
                <c:pt idx="1455">
                  <c:v>8663</c:v>
                </c:pt>
                <c:pt idx="1456">
                  <c:v>8670</c:v>
                </c:pt>
                <c:pt idx="1457">
                  <c:v>8686</c:v>
                </c:pt>
                <c:pt idx="1458">
                  <c:v>8694</c:v>
                </c:pt>
                <c:pt idx="1459">
                  <c:v>8699</c:v>
                </c:pt>
                <c:pt idx="1460">
                  <c:v>8703</c:v>
                </c:pt>
                <c:pt idx="1461">
                  <c:v>8738</c:v>
                </c:pt>
                <c:pt idx="1462">
                  <c:v>8749</c:v>
                </c:pt>
                <c:pt idx="1463">
                  <c:v>8752</c:v>
                </c:pt>
                <c:pt idx="1464">
                  <c:v>8762</c:v>
                </c:pt>
                <c:pt idx="1465">
                  <c:v>8781</c:v>
                </c:pt>
                <c:pt idx="1466">
                  <c:v>8792</c:v>
                </c:pt>
                <c:pt idx="1467">
                  <c:v>8793</c:v>
                </c:pt>
                <c:pt idx="1468">
                  <c:v>8811</c:v>
                </c:pt>
                <c:pt idx="1469">
                  <c:v>8819</c:v>
                </c:pt>
                <c:pt idx="1470">
                  <c:v>8826</c:v>
                </c:pt>
                <c:pt idx="1471">
                  <c:v>8827</c:v>
                </c:pt>
                <c:pt idx="1472">
                  <c:v>8834</c:v>
                </c:pt>
                <c:pt idx="1473">
                  <c:v>8855</c:v>
                </c:pt>
                <c:pt idx="1474">
                  <c:v>8860</c:v>
                </c:pt>
                <c:pt idx="1475">
                  <c:v>8879</c:v>
                </c:pt>
                <c:pt idx="1476">
                  <c:v>8889</c:v>
                </c:pt>
                <c:pt idx="1477">
                  <c:v>8897</c:v>
                </c:pt>
                <c:pt idx="1478">
                  <c:v>8902</c:v>
                </c:pt>
                <c:pt idx="1479">
                  <c:v>8907</c:v>
                </c:pt>
                <c:pt idx="1480">
                  <c:v>8909</c:v>
                </c:pt>
                <c:pt idx="1481">
                  <c:v>8932</c:v>
                </c:pt>
                <c:pt idx="1482">
                  <c:v>8936</c:v>
                </c:pt>
                <c:pt idx="1483">
                  <c:v>8956</c:v>
                </c:pt>
                <c:pt idx="1484">
                  <c:v>8964</c:v>
                </c:pt>
                <c:pt idx="1485">
                  <c:v>8985</c:v>
                </c:pt>
                <c:pt idx="1486">
                  <c:v>8986</c:v>
                </c:pt>
                <c:pt idx="1487">
                  <c:v>9003</c:v>
                </c:pt>
                <c:pt idx="1488">
                  <c:v>9006</c:v>
                </c:pt>
                <c:pt idx="1489">
                  <c:v>9011</c:v>
                </c:pt>
                <c:pt idx="1490">
                  <c:v>9012</c:v>
                </c:pt>
                <c:pt idx="1491">
                  <c:v>9034</c:v>
                </c:pt>
                <c:pt idx="1492">
                  <c:v>9044</c:v>
                </c:pt>
                <c:pt idx="1493">
                  <c:v>9045</c:v>
                </c:pt>
                <c:pt idx="1494">
                  <c:v>9050</c:v>
                </c:pt>
                <c:pt idx="1495">
                  <c:v>9059</c:v>
                </c:pt>
                <c:pt idx="1496">
                  <c:v>9073</c:v>
                </c:pt>
                <c:pt idx="1497">
                  <c:v>9080</c:v>
                </c:pt>
                <c:pt idx="1498">
                  <c:v>9106</c:v>
                </c:pt>
                <c:pt idx="1499">
                  <c:v>9114</c:v>
                </c:pt>
                <c:pt idx="1500">
                  <c:v>9116</c:v>
                </c:pt>
                <c:pt idx="1501">
                  <c:v>9119</c:v>
                </c:pt>
                <c:pt idx="1502">
                  <c:v>9125</c:v>
                </c:pt>
                <c:pt idx="1503">
                  <c:v>9138</c:v>
                </c:pt>
                <c:pt idx="1504">
                  <c:v>9149</c:v>
                </c:pt>
                <c:pt idx="1505">
                  <c:v>9155</c:v>
                </c:pt>
                <c:pt idx="1506">
                  <c:v>9158</c:v>
                </c:pt>
                <c:pt idx="1507">
                  <c:v>9159</c:v>
                </c:pt>
                <c:pt idx="1508">
                  <c:v>9160</c:v>
                </c:pt>
                <c:pt idx="1509">
                  <c:v>9162</c:v>
                </c:pt>
                <c:pt idx="1510">
                  <c:v>9174</c:v>
                </c:pt>
                <c:pt idx="1511">
                  <c:v>9181</c:v>
                </c:pt>
                <c:pt idx="1512">
                  <c:v>9187</c:v>
                </c:pt>
                <c:pt idx="1513">
                  <c:v>9208</c:v>
                </c:pt>
                <c:pt idx="1514">
                  <c:v>9232</c:v>
                </c:pt>
                <c:pt idx="1515">
                  <c:v>9255</c:v>
                </c:pt>
                <c:pt idx="1516">
                  <c:v>9276</c:v>
                </c:pt>
                <c:pt idx="1517">
                  <c:v>9284</c:v>
                </c:pt>
                <c:pt idx="1518">
                  <c:v>9286</c:v>
                </c:pt>
                <c:pt idx="1519">
                  <c:v>9289</c:v>
                </c:pt>
                <c:pt idx="1520">
                  <c:v>9291</c:v>
                </c:pt>
                <c:pt idx="1521">
                  <c:v>9305</c:v>
                </c:pt>
                <c:pt idx="1522">
                  <c:v>9308</c:v>
                </c:pt>
                <c:pt idx="1523">
                  <c:v>9328</c:v>
                </c:pt>
                <c:pt idx="1524">
                  <c:v>9331</c:v>
                </c:pt>
                <c:pt idx="1525">
                  <c:v>9338</c:v>
                </c:pt>
                <c:pt idx="1526">
                  <c:v>9341</c:v>
                </c:pt>
                <c:pt idx="1527">
                  <c:v>9342</c:v>
                </c:pt>
                <c:pt idx="1528">
                  <c:v>9353</c:v>
                </c:pt>
                <c:pt idx="1529">
                  <c:v>9361</c:v>
                </c:pt>
                <c:pt idx="1530">
                  <c:v>9364</c:v>
                </c:pt>
                <c:pt idx="1531">
                  <c:v>9371</c:v>
                </c:pt>
                <c:pt idx="1532">
                  <c:v>9372</c:v>
                </c:pt>
                <c:pt idx="1533">
                  <c:v>9374</c:v>
                </c:pt>
                <c:pt idx="1534">
                  <c:v>9377</c:v>
                </c:pt>
                <c:pt idx="1535">
                  <c:v>9379</c:v>
                </c:pt>
                <c:pt idx="1536">
                  <c:v>9380</c:v>
                </c:pt>
                <c:pt idx="1537">
                  <c:v>9384</c:v>
                </c:pt>
                <c:pt idx="1538">
                  <c:v>9385</c:v>
                </c:pt>
                <c:pt idx="1539">
                  <c:v>9387</c:v>
                </c:pt>
                <c:pt idx="1540">
                  <c:v>9394</c:v>
                </c:pt>
                <c:pt idx="1541">
                  <c:v>9399</c:v>
                </c:pt>
                <c:pt idx="1542">
                  <c:v>9405</c:v>
                </c:pt>
                <c:pt idx="1543">
                  <c:v>9408</c:v>
                </c:pt>
                <c:pt idx="1544">
                  <c:v>9416</c:v>
                </c:pt>
                <c:pt idx="1545">
                  <c:v>9418</c:v>
                </c:pt>
                <c:pt idx="1546">
                  <c:v>9421</c:v>
                </c:pt>
                <c:pt idx="1547">
                  <c:v>9461</c:v>
                </c:pt>
                <c:pt idx="1548">
                  <c:v>9462</c:v>
                </c:pt>
                <c:pt idx="1549">
                  <c:v>9476</c:v>
                </c:pt>
                <c:pt idx="1550">
                  <c:v>9480</c:v>
                </c:pt>
                <c:pt idx="1551">
                  <c:v>9481</c:v>
                </c:pt>
                <c:pt idx="1552">
                  <c:v>9484</c:v>
                </c:pt>
                <c:pt idx="1553">
                  <c:v>9495</c:v>
                </c:pt>
                <c:pt idx="1554">
                  <c:v>9499</c:v>
                </c:pt>
                <c:pt idx="1555">
                  <c:v>9510</c:v>
                </c:pt>
                <c:pt idx="1556">
                  <c:v>9514</c:v>
                </c:pt>
                <c:pt idx="1557">
                  <c:v>9522</c:v>
                </c:pt>
                <c:pt idx="1558">
                  <c:v>9526</c:v>
                </c:pt>
                <c:pt idx="1559">
                  <c:v>9531</c:v>
                </c:pt>
                <c:pt idx="1560">
                  <c:v>9536</c:v>
                </c:pt>
                <c:pt idx="1561">
                  <c:v>9540</c:v>
                </c:pt>
                <c:pt idx="1562">
                  <c:v>9547</c:v>
                </c:pt>
                <c:pt idx="1563">
                  <c:v>9548</c:v>
                </c:pt>
                <c:pt idx="1564">
                  <c:v>9554</c:v>
                </c:pt>
                <c:pt idx="1565">
                  <c:v>9560</c:v>
                </c:pt>
                <c:pt idx="1566">
                  <c:v>9616</c:v>
                </c:pt>
                <c:pt idx="1567">
                  <c:v>9625</c:v>
                </c:pt>
                <c:pt idx="1568">
                  <c:v>9650</c:v>
                </c:pt>
                <c:pt idx="1569">
                  <c:v>9656</c:v>
                </c:pt>
                <c:pt idx="1570">
                  <c:v>9661</c:v>
                </c:pt>
                <c:pt idx="1571">
                  <c:v>9662</c:v>
                </c:pt>
                <c:pt idx="1572">
                  <c:v>9669</c:v>
                </c:pt>
                <c:pt idx="1573">
                  <c:v>9692</c:v>
                </c:pt>
                <c:pt idx="1574">
                  <c:v>9702</c:v>
                </c:pt>
                <c:pt idx="1575">
                  <c:v>9712</c:v>
                </c:pt>
                <c:pt idx="1576">
                  <c:v>9719</c:v>
                </c:pt>
                <c:pt idx="1577">
                  <c:v>9724</c:v>
                </c:pt>
                <c:pt idx="1578">
                  <c:v>9729</c:v>
                </c:pt>
                <c:pt idx="1579">
                  <c:v>9733</c:v>
                </c:pt>
                <c:pt idx="1580">
                  <c:v>9739</c:v>
                </c:pt>
                <c:pt idx="1581">
                  <c:v>9742</c:v>
                </c:pt>
                <c:pt idx="1582">
                  <c:v>9751</c:v>
                </c:pt>
                <c:pt idx="1583">
                  <c:v>9757</c:v>
                </c:pt>
                <c:pt idx="1584">
                  <c:v>9763</c:v>
                </c:pt>
                <c:pt idx="1585">
                  <c:v>9783</c:v>
                </c:pt>
                <c:pt idx="1586">
                  <c:v>9786</c:v>
                </c:pt>
                <c:pt idx="1587">
                  <c:v>9787</c:v>
                </c:pt>
                <c:pt idx="1588">
                  <c:v>9793</c:v>
                </c:pt>
                <c:pt idx="1589">
                  <c:v>9818</c:v>
                </c:pt>
                <c:pt idx="1590">
                  <c:v>9823</c:v>
                </c:pt>
                <c:pt idx="1591">
                  <c:v>9825</c:v>
                </c:pt>
                <c:pt idx="1592">
                  <c:v>9867</c:v>
                </c:pt>
                <c:pt idx="1593">
                  <c:v>9880</c:v>
                </c:pt>
                <c:pt idx="1594">
                  <c:v>9896</c:v>
                </c:pt>
                <c:pt idx="1595">
                  <c:v>9905</c:v>
                </c:pt>
                <c:pt idx="1596">
                  <c:v>9910</c:v>
                </c:pt>
                <c:pt idx="1597">
                  <c:v>9911</c:v>
                </c:pt>
                <c:pt idx="1598">
                  <c:v>9913</c:v>
                </c:pt>
                <c:pt idx="1599">
                  <c:v>9915</c:v>
                </c:pt>
                <c:pt idx="1600">
                  <c:v>9936</c:v>
                </c:pt>
                <c:pt idx="1601">
                  <c:v>9939</c:v>
                </c:pt>
                <c:pt idx="1602">
                  <c:v>9940</c:v>
                </c:pt>
                <c:pt idx="1603">
                  <c:v>9944</c:v>
                </c:pt>
                <c:pt idx="1604">
                  <c:v>9950</c:v>
                </c:pt>
                <c:pt idx="1605">
                  <c:v>9955</c:v>
                </c:pt>
                <c:pt idx="1606">
                  <c:v>9956</c:v>
                </c:pt>
                <c:pt idx="1607">
                  <c:v>9959</c:v>
                </c:pt>
                <c:pt idx="1608">
                  <c:v>9971</c:v>
                </c:pt>
                <c:pt idx="1609">
                  <c:v>9974</c:v>
                </c:pt>
                <c:pt idx="1610">
                  <c:v>9982</c:v>
                </c:pt>
                <c:pt idx="1611">
                  <c:v>9984</c:v>
                </c:pt>
                <c:pt idx="1612">
                  <c:v>9995</c:v>
                </c:pt>
                <c:pt idx="1613">
                  <c:v>9997</c:v>
                </c:pt>
                <c:pt idx="1614">
                  <c:v>10000</c:v>
                </c:pt>
                <c:pt idx="1615">
                  <c:v>10022</c:v>
                </c:pt>
                <c:pt idx="1616">
                  <c:v>10029</c:v>
                </c:pt>
                <c:pt idx="1617">
                  <c:v>10035</c:v>
                </c:pt>
                <c:pt idx="1618">
                  <c:v>10041</c:v>
                </c:pt>
                <c:pt idx="1619">
                  <c:v>10045</c:v>
                </c:pt>
                <c:pt idx="1620">
                  <c:v>10054</c:v>
                </c:pt>
                <c:pt idx="1621">
                  <c:v>10070</c:v>
                </c:pt>
                <c:pt idx="1622">
                  <c:v>10100</c:v>
                </c:pt>
                <c:pt idx="1623">
                  <c:v>10108</c:v>
                </c:pt>
                <c:pt idx="1624">
                  <c:v>10115</c:v>
                </c:pt>
                <c:pt idx="1625">
                  <c:v>10116</c:v>
                </c:pt>
                <c:pt idx="1626">
                  <c:v>10120</c:v>
                </c:pt>
                <c:pt idx="1627">
                  <c:v>10124</c:v>
                </c:pt>
                <c:pt idx="1628">
                  <c:v>10138</c:v>
                </c:pt>
                <c:pt idx="1629">
                  <c:v>10156</c:v>
                </c:pt>
                <c:pt idx="1630">
                  <c:v>10157</c:v>
                </c:pt>
                <c:pt idx="1631">
                  <c:v>10170</c:v>
                </c:pt>
                <c:pt idx="1632">
                  <c:v>10174</c:v>
                </c:pt>
                <c:pt idx="1633">
                  <c:v>10175</c:v>
                </c:pt>
                <c:pt idx="1634">
                  <c:v>10179</c:v>
                </c:pt>
                <c:pt idx="1635">
                  <c:v>10198</c:v>
                </c:pt>
                <c:pt idx="1636">
                  <c:v>10222</c:v>
                </c:pt>
                <c:pt idx="1637">
                  <c:v>10225</c:v>
                </c:pt>
                <c:pt idx="1638">
                  <c:v>10228</c:v>
                </c:pt>
                <c:pt idx="1639">
                  <c:v>10233</c:v>
                </c:pt>
                <c:pt idx="1640">
                  <c:v>10250</c:v>
                </c:pt>
                <c:pt idx="1641">
                  <c:v>10253</c:v>
                </c:pt>
                <c:pt idx="1642">
                  <c:v>10256</c:v>
                </c:pt>
                <c:pt idx="1643">
                  <c:v>10263</c:v>
                </c:pt>
                <c:pt idx="1644">
                  <c:v>10273</c:v>
                </c:pt>
                <c:pt idx="1645">
                  <c:v>10274</c:v>
                </c:pt>
                <c:pt idx="1646">
                  <c:v>10283</c:v>
                </c:pt>
                <c:pt idx="1647">
                  <c:v>10299</c:v>
                </c:pt>
                <c:pt idx="1648">
                  <c:v>10300</c:v>
                </c:pt>
                <c:pt idx="1649">
                  <c:v>10309</c:v>
                </c:pt>
                <c:pt idx="1650">
                  <c:v>10350</c:v>
                </c:pt>
                <c:pt idx="1651">
                  <c:v>10357</c:v>
                </c:pt>
                <c:pt idx="1652">
                  <c:v>10368</c:v>
                </c:pt>
                <c:pt idx="1653">
                  <c:v>10369</c:v>
                </c:pt>
                <c:pt idx="1654">
                  <c:v>10375</c:v>
                </c:pt>
                <c:pt idx="1655">
                  <c:v>10378</c:v>
                </c:pt>
                <c:pt idx="1656">
                  <c:v>10409</c:v>
                </c:pt>
                <c:pt idx="1657">
                  <c:v>10410</c:v>
                </c:pt>
                <c:pt idx="1658">
                  <c:v>10421</c:v>
                </c:pt>
                <c:pt idx="1659">
                  <c:v>10434</c:v>
                </c:pt>
                <c:pt idx="1660">
                  <c:v>10440</c:v>
                </c:pt>
                <c:pt idx="1661">
                  <c:v>10463</c:v>
                </c:pt>
                <c:pt idx="1662">
                  <c:v>10470</c:v>
                </c:pt>
                <c:pt idx="1663">
                  <c:v>10476</c:v>
                </c:pt>
                <c:pt idx="1664">
                  <c:v>10478</c:v>
                </c:pt>
                <c:pt idx="1665">
                  <c:v>10479</c:v>
                </c:pt>
                <c:pt idx="1666">
                  <c:v>10488</c:v>
                </c:pt>
                <c:pt idx="1667">
                  <c:v>10498</c:v>
                </c:pt>
                <c:pt idx="1668">
                  <c:v>10499</c:v>
                </c:pt>
                <c:pt idx="1669">
                  <c:v>10505</c:v>
                </c:pt>
                <c:pt idx="1670">
                  <c:v>10517</c:v>
                </c:pt>
                <c:pt idx="1671">
                  <c:v>10520</c:v>
                </c:pt>
                <c:pt idx="1672">
                  <c:v>10526</c:v>
                </c:pt>
                <c:pt idx="1673">
                  <c:v>10565</c:v>
                </c:pt>
                <c:pt idx="1674">
                  <c:v>10566</c:v>
                </c:pt>
                <c:pt idx="1675">
                  <c:v>10570</c:v>
                </c:pt>
                <c:pt idx="1676">
                  <c:v>10577</c:v>
                </c:pt>
                <c:pt idx="1677">
                  <c:v>10578</c:v>
                </c:pt>
                <c:pt idx="1678">
                  <c:v>10591</c:v>
                </c:pt>
                <c:pt idx="1679">
                  <c:v>10596</c:v>
                </c:pt>
                <c:pt idx="1680">
                  <c:v>10597</c:v>
                </c:pt>
                <c:pt idx="1681">
                  <c:v>10603</c:v>
                </c:pt>
                <c:pt idx="1682">
                  <c:v>10619</c:v>
                </c:pt>
                <c:pt idx="1683">
                  <c:v>10632</c:v>
                </c:pt>
                <c:pt idx="1684">
                  <c:v>10637</c:v>
                </c:pt>
                <c:pt idx="1685">
                  <c:v>10646</c:v>
                </c:pt>
                <c:pt idx="1686">
                  <c:v>10652</c:v>
                </c:pt>
                <c:pt idx="1687">
                  <c:v>10653</c:v>
                </c:pt>
                <c:pt idx="1688">
                  <c:v>10661</c:v>
                </c:pt>
                <c:pt idx="1689">
                  <c:v>10668</c:v>
                </c:pt>
                <c:pt idx="1690">
                  <c:v>10712</c:v>
                </c:pt>
                <c:pt idx="1691">
                  <c:v>10716</c:v>
                </c:pt>
                <c:pt idx="1692">
                  <c:v>10742</c:v>
                </c:pt>
                <c:pt idx="1693">
                  <c:v>10745</c:v>
                </c:pt>
                <c:pt idx="1694">
                  <c:v>10754</c:v>
                </c:pt>
                <c:pt idx="1695">
                  <c:v>10756</c:v>
                </c:pt>
                <c:pt idx="1696">
                  <c:v>10766</c:v>
                </c:pt>
                <c:pt idx="1697">
                  <c:v>10773</c:v>
                </c:pt>
                <c:pt idx="1698">
                  <c:v>10774</c:v>
                </c:pt>
                <c:pt idx="1699">
                  <c:v>10785</c:v>
                </c:pt>
                <c:pt idx="1700">
                  <c:v>10797</c:v>
                </c:pt>
                <c:pt idx="1701">
                  <c:v>10804</c:v>
                </c:pt>
                <c:pt idx="1702">
                  <c:v>10806</c:v>
                </c:pt>
                <c:pt idx="1703">
                  <c:v>10811</c:v>
                </c:pt>
                <c:pt idx="1704">
                  <c:v>10820</c:v>
                </c:pt>
                <c:pt idx="1705">
                  <c:v>10822</c:v>
                </c:pt>
                <c:pt idx="1706">
                  <c:v>10823</c:v>
                </c:pt>
                <c:pt idx="1707">
                  <c:v>10827</c:v>
                </c:pt>
                <c:pt idx="1708">
                  <c:v>10841</c:v>
                </c:pt>
                <c:pt idx="1709">
                  <c:v>10845</c:v>
                </c:pt>
                <c:pt idx="1710">
                  <c:v>10878</c:v>
                </c:pt>
                <c:pt idx="1711">
                  <c:v>10880</c:v>
                </c:pt>
                <c:pt idx="1712">
                  <c:v>10885</c:v>
                </c:pt>
                <c:pt idx="1713">
                  <c:v>10890</c:v>
                </c:pt>
                <c:pt idx="1714">
                  <c:v>10903</c:v>
                </c:pt>
                <c:pt idx="1715">
                  <c:v>10909</c:v>
                </c:pt>
                <c:pt idx="1716">
                  <c:v>10913</c:v>
                </c:pt>
                <c:pt idx="1717">
                  <c:v>10927</c:v>
                </c:pt>
                <c:pt idx="1718">
                  <c:v>10943</c:v>
                </c:pt>
                <c:pt idx="1719">
                  <c:v>10950</c:v>
                </c:pt>
                <c:pt idx="1720">
                  <c:v>10952</c:v>
                </c:pt>
                <c:pt idx="1721">
                  <c:v>10969</c:v>
                </c:pt>
                <c:pt idx="1722">
                  <c:v>10972</c:v>
                </c:pt>
                <c:pt idx="1723">
                  <c:v>10981</c:v>
                </c:pt>
                <c:pt idx="1724">
                  <c:v>10987</c:v>
                </c:pt>
                <c:pt idx="1725">
                  <c:v>10990</c:v>
                </c:pt>
                <c:pt idx="1726">
                  <c:v>10994</c:v>
                </c:pt>
                <c:pt idx="1727">
                  <c:v>10997</c:v>
                </c:pt>
                <c:pt idx="1728">
                  <c:v>11006</c:v>
                </c:pt>
                <c:pt idx="1729">
                  <c:v>11011</c:v>
                </c:pt>
                <c:pt idx="1730">
                  <c:v>11014</c:v>
                </c:pt>
                <c:pt idx="1731">
                  <c:v>11017</c:v>
                </c:pt>
                <c:pt idx="1732">
                  <c:v>11025</c:v>
                </c:pt>
                <c:pt idx="1733">
                  <c:v>11030</c:v>
                </c:pt>
                <c:pt idx="1734">
                  <c:v>11044</c:v>
                </c:pt>
                <c:pt idx="1735">
                  <c:v>11057</c:v>
                </c:pt>
                <c:pt idx="1736">
                  <c:v>11064</c:v>
                </c:pt>
                <c:pt idx="1737">
                  <c:v>11077</c:v>
                </c:pt>
                <c:pt idx="1738">
                  <c:v>11092</c:v>
                </c:pt>
                <c:pt idx="1739">
                  <c:v>11093</c:v>
                </c:pt>
                <c:pt idx="1740">
                  <c:v>11097</c:v>
                </c:pt>
                <c:pt idx="1741">
                  <c:v>11108</c:v>
                </c:pt>
                <c:pt idx="1742">
                  <c:v>11112</c:v>
                </c:pt>
                <c:pt idx="1743">
                  <c:v>11118</c:v>
                </c:pt>
                <c:pt idx="1744">
                  <c:v>11127</c:v>
                </c:pt>
                <c:pt idx="1745">
                  <c:v>11137</c:v>
                </c:pt>
                <c:pt idx="1746">
                  <c:v>11140</c:v>
                </c:pt>
                <c:pt idx="1747">
                  <c:v>11143</c:v>
                </c:pt>
                <c:pt idx="1748">
                  <c:v>11150</c:v>
                </c:pt>
                <c:pt idx="1749">
                  <c:v>11164</c:v>
                </c:pt>
                <c:pt idx="1750">
                  <c:v>11184</c:v>
                </c:pt>
                <c:pt idx="1751">
                  <c:v>11200</c:v>
                </c:pt>
                <c:pt idx="1752">
                  <c:v>11202</c:v>
                </c:pt>
                <c:pt idx="1753">
                  <c:v>11211</c:v>
                </c:pt>
                <c:pt idx="1754">
                  <c:v>11213</c:v>
                </c:pt>
                <c:pt idx="1755">
                  <c:v>11218</c:v>
                </c:pt>
                <c:pt idx="1756">
                  <c:v>11219</c:v>
                </c:pt>
                <c:pt idx="1757">
                  <c:v>11228</c:v>
                </c:pt>
                <c:pt idx="1758">
                  <c:v>11237</c:v>
                </c:pt>
                <c:pt idx="1759">
                  <c:v>11246</c:v>
                </c:pt>
                <c:pt idx="1760">
                  <c:v>11247</c:v>
                </c:pt>
                <c:pt idx="1761">
                  <c:v>11275</c:v>
                </c:pt>
                <c:pt idx="1762">
                  <c:v>11280</c:v>
                </c:pt>
                <c:pt idx="1763">
                  <c:v>11282</c:v>
                </c:pt>
                <c:pt idx="1764">
                  <c:v>11286</c:v>
                </c:pt>
                <c:pt idx="1765">
                  <c:v>11295</c:v>
                </c:pt>
                <c:pt idx="1766">
                  <c:v>11301</c:v>
                </c:pt>
                <c:pt idx="1767">
                  <c:v>11305</c:v>
                </c:pt>
                <c:pt idx="1768">
                  <c:v>11308</c:v>
                </c:pt>
                <c:pt idx="1769">
                  <c:v>11321</c:v>
                </c:pt>
                <c:pt idx="1770">
                  <c:v>11333</c:v>
                </c:pt>
                <c:pt idx="1771">
                  <c:v>11355</c:v>
                </c:pt>
                <c:pt idx="1772">
                  <c:v>11368</c:v>
                </c:pt>
                <c:pt idx="1773">
                  <c:v>11371</c:v>
                </c:pt>
                <c:pt idx="1774">
                  <c:v>11374</c:v>
                </c:pt>
                <c:pt idx="1775">
                  <c:v>11381</c:v>
                </c:pt>
                <c:pt idx="1776">
                  <c:v>11409</c:v>
                </c:pt>
                <c:pt idx="1777">
                  <c:v>11423</c:v>
                </c:pt>
                <c:pt idx="1778">
                  <c:v>11463</c:v>
                </c:pt>
                <c:pt idx="1779">
                  <c:v>11475</c:v>
                </c:pt>
                <c:pt idx="1780">
                  <c:v>11478</c:v>
                </c:pt>
                <c:pt idx="1781">
                  <c:v>11483</c:v>
                </c:pt>
                <c:pt idx="1782">
                  <c:v>11488</c:v>
                </c:pt>
                <c:pt idx="1783">
                  <c:v>11491</c:v>
                </c:pt>
                <c:pt idx="1784">
                  <c:v>11512</c:v>
                </c:pt>
                <c:pt idx="1785">
                  <c:v>11536</c:v>
                </c:pt>
                <c:pt idx="1786">
                  <c:v>11538</c:v>
                </c:pt>
                <c:pt idx="1787">
                  <c:v>11544</c:v>
                </c:pt>
                <c:pt idx="1788">
                  <c:v>11557</c:v>
                </c:pt>
                <c:pt idx="1789">
                  <c:v>11568</c:v>
                </c:pt>
                <c:pt idx="1790">
                  <c:v>11572</c:v>
                </c:pt>
                <c:pt idx="1791">
                  <c:v>11575</c:v>
                </c:pt>
                <c:pt idx="1792">
                  <c:v>11596</c:v>
                </c:pt>
                <c:pt idx="1793">
                  <c:v>11612</c:v>
                </c:pt>
                <c:pt idx="1794">
                  <c:v>11624</c:v>
                </c:pt>
                <c:pt idx="1795">
                  <c:v>11625</c:v>
                </c:pt>
                <c:pt idx="1796">
                  <c:v>11638</c:v>
                </c:pt>
                <c:pt idx="1797">
                  <c:v>11639</c:v>
                </c:pt>
                <c:pt idx="1798">
                  <c:v>11651</c:v>
                </c:pt>
                <c:pt idx="1799">
                  <c:v>11655</c:v>
                </c:pt>
                <c:pt idx="1800">
                  <c:v>11661</c:v>
                </c:pt>
                <c:pt idx="1801">
                  <c:v>11665</c:v>
                </c:pt>
                <c:pt idx="1802">
                  <c:v>11669</c:v>
                </c:pt>
                <c:pt idx="1803">
                  <c:v>11671</c:v>
                </c:pt>
                <c:pt idx="1804">
                  <c:v>11695</c:v>
                </c:pt>
                <c:pt idx="1805">
                  <c:v>11698</c:v>
                </c:pt>
                <c:pt idx="1806">
                  <c:v>11705</c:v>
                </c:pt>
                <c:pt idx="1807">
                  <c:v>11710</c:v>
                </c:pt>
                <c:pt idx="1808">
                  <c:v>11718</c:v>
                </c:pt>
                <c:pt idx="1809">
                  <c:v>11721</c:v>
                </c:pt>
                <c:pt idx="1810">
                  <c:v>11734</c:v>
                </c:pt>
                <c:pt idx="1811">
                  <c:v>11735</c:v>
                </c:pt>
                <c:pt idx="1812">
                  <c:v>11736</c:v>
                </c:pt>
                <c:pt idx="1813">
                  <c:v>11740</c:v>
                </c:pt>
                <c:pt idx="1814">
                  <c:v>11741</c:v>
                </c:pt>
                <c:pt idx="1815">
                  <c:v>11744</c:v>
                </c:pt>
                <c:pt idx="1816">
                  <c:v>11761</c:v>
                </c:pt>
                <c:pt idx="1817">
                  <c:v>11774</c:v>
                </c:pt>
                <c:pt idx="1818">
                  <c:v>11782</c:v>
                </c:pt>
                <c:pt idx="1819">
                  <c:v>11793</c:v>
                </c:pt>
                <c:pt idx="1820">
                  <c:v>11801</c:v>
                </c:pt>
                <c:pt idx="1821">
                  <c:v>11803</c:v>
                </c:pt>
                <c:pt idx="1822">
                  <c:v>11809</c:v>
                </c:pt>
                <c:pt idx="1823">
                  <c:v>11813</c:v>
                </c:pt>
                <c:pt idx="1824">
                  <c:v>11818</c:v>
                </c:pt>
                <c:pt idx="1825">
                  <c:v>11823</c:v>
                </c:pt>
                <c:pt idx="1826">
                  <c:v>11826</c:v>
                </c:pt>
                <c:pt idx="1827">
                  <c:v>11828</c:v>
                </c:pt>
                <c:pt idx="1828">
                  <c:v>11844</c:v>
                </c:pt>
                <c:pt idx="1829">
                  <c:v>11869</c:v>
                </c:pt>
                <c:pt idx="1830">
                  <c:v>11878</c:v>
                </c:pt>
                <c:pt idx="1831">
                  <c:v>11895</c:v>
                </c:pt>
                <c:pt idx="1832">
                  <c:v>11898</c:v>
                </c:pt>
                <c:pt idx="1833">
                  <c:v>11902</c:v>
                </c:pt>
                <c:pt idx="1834">
                  <c:v>11908</c:v>
                </c:pt>
                <c:pt idx="1835">
                  <c:v>11912</c:v>
                </c:pt>
                <c:pt idx="1836">
                  <c:v>11913</c:v>
                </c:pt>
                <c:pt idx="1837">
                  <c:v>11963</c:v>
                </c:pt>
                <c:pt idx="1838">
                  <c:v>11972</c:v>
                </c:pt>
                <c:pt idx="1839">
                  <c:v>11975</c:v>
                </c:pt>
                <c:pt idx="1840">
                  <c:v>11984</c:v>
                </c:pt>
                <c:pt idx="1841">
                  <c:v>11986</c:v>
                </c:pt>
                <c:pt idx="1842">
                  <c:v>11987</c:v>
                </c:pt>
                <c:pt idx="1843">
                  <c:v>11996</c:v>
                </c:pt>
                <c:pt idx="1844">
                  <c:v>11998</c:v>
                </c:pt>
                <c:pt idx="1845">
                  <c:v>12009</c:v>
                </c:pt>
                <c:pt idx="1846">
                  <c:v>12016</c:v>
                </c:pt>
                <c:pt idx="1847">
                  <c:v>12018</c:v>
                </c:pt>
                <c:pt idx="1848">
                  <c:v>12019</c:v>
                </c:pt>
                <c:pt idx="1849">
                  <c:v>12025</c:v>
                </c:pt>
                <c:pt idx="1850">
                  <c:v>12031</c:v>
                </c:pt>
                <c:pt idx="1851">
                  <c:v>12043</c:v>
                </c:pt>
                <c:pt idx="1852">
                  <c:v>12052</c:v>
                </c:pt>
                <c:pt idx="1853">
                  <c:v>12056</c:v>
                </c:pt>
                <c:pt idx="1854">
                  <c:v>12057</c:v>
                </c:pt>
                <c:pt idx="1855">
                  <c:v>12063</c:v>
                </c:pt>
                <c:pt idx="1856">
                  <c:v>12075</c:v>
                </c:pt>
                <c:pt idx="1857">
                  <c:v>12080</c:v>
                </c:pt>
                <c:pt idx="1858">
                  <c:v>12082</c:v>
                </c:pt>
                <c:pt idx="1859">
                  <c:v>12084</c:v>
                </c:pt>
                <c:pt idx="1860">
                  <c:v>12085</c:v>
                </c:pt>
                <c:pt idx="1861">
                  <c:v>12090</c:v>
                </c:pt>
                <c:pt idx="1862">
                  <c:v>12096</c:v>
                </c:pt>
                <c:pt idx="1863">
                  <c:v>12101</c:v>
                </c:pt>
                <c:pt idx="1864">
                  <c:v>12129</c:v>
                </c:pt>
                <c:pt idx="1865">
                  <c:v>12161</c:v>
                </c:pt>
                <c:pt idx="1866">
                  <c:v>12200</c:v>
                </c:pt>
                <c:pt idx="1867">
                  <c:v>12201</c:v>
                </c:pt>
                <c:pt idx="1868">
                  <c:v>12203</c:v>
                </c:pt>
                <c:pt idx="1869">
                  <c:v>12209</c:v>
                </c:pt>
                <c:pt idx="1870">
                  <c:v>12212</c:v>
                </c:pt>
                <c:pt idx="1871">
                  <c:v>12219</c:v>
                </c:pt>
                <c:pt idx="1872">
                  <c:v>12236</c:v>
                </c:pt>
                <c:pt idx="1873">
                  <c:v>12243</c:v>
                </c:pt>
                <c:pt idx="1874">
                  <c:v>12256</c:v>
                </c:pt>
                <c:pt idx="1875">
                  <c:v>12265</c:v>
                </c:pt>
                <c:pt idx="1876">
                  <c:v>12278</c:v>
                </c:pt>
                <c:pt idx="1877">
                  <c:v>12282</c:v>
                </c:pt>
                <c:pt idx="1878">
                  <c:v>12283</c:v>
                </c:pt>
                <c:pt idx="1879">
                  <c:v>12297</c:v>
                </c:pt>
                <c:pt idx="1880">
                  <c:v>12318</c:v>
                </c:pt>
                <c:pt idx="1881">
                  <c:v>12320</c:v>
                </c:pt>
                <c:pt idx="1882">
                  <c:v>12323</c:v>
                </c:pt>
                <c:pt idx="1883">
                  <c:v>12325</c:v>
                </c:pt>
                <c:pt idx="1884">
                  <c:v>12326</c:v>
                </c:pt>
                <c:pt idx="1885">
                  <c:v>12329</c:v>
                </c:pt>
                <c:pt idx="1886">
                  <c:v>12340</c:v>
                </c:pt>
                <c:pt idx="1887">
                  <c:v>12346</c:v>
                </c:pt>
                <c:pt idx="1888">
                  <c:v>12350</c:v>
                </c:pt>
                <c:pt idx="1889">
                  <c:v>12351</c:v>
                </c:pt>
                <c:pt idx="1890">
                  <c:v>12357</c:v>
                </c:pt>
                <c:pt idx="1891">
                  <c:v>12359</c:v>
                </c:pt>
                <c:pt idx="1892">
                  <c:v>12361</c:v>
                </c:pt>
                <c:pt idx="1893">
                  <c:v>12375</c:v>
                </c:pt>
                <c:pt idx="1894">
                  <c:v>12381</c:v>
                </c:pt>
                <c:pt idx="1895">
                  <c:v>12383</c:v>
                </c:pt>
                <c:pt idx="1896">
                  <c:v>12386</c:v>
                </c:pt>
                <c:pt idx="1897">
                  <c:v>12387</c:v>
                </c:pt>
                <c:pt idx="1898">
                  <c:v>12396</c:v>
                </c:pt>
                <c:pt idx="1899">
                  <c:v>12397</c:v>
                </c:pt>
                <c:pt idx="1900">
                  <c:v>12398</c:v>
                </c:pt>
                <c:pt idx="1901">
                  <c:v>12411</c:v>
                </c:pt>
                <c:pt idx="1902">
                  <c:v>12426</c:v>
                </c:pt>
                <c:pt idx="1903">
                  <c:v>12433</c:v>
                </c:pt>
                <c:pt idx="1904">
                  <c:v>12444</c:v>
                </c:pt>
                <c:pt idx="1905">
                  <c:v>12453</c:v>
                </c:pt>
                <c:pt idx="1906">
                  <c:v>12466</c:v>
                </c:pt>
                <c:pt idx="1907">
                  <c:v>12467</c:v>
                </c:pt>
                <c:pt idx="1908">
                  <c:v>12471</c:v>
                </c:pt>
                <c:pt idx="1909">
                  <c:v>12477</c:v>
                </c:pt>
                <c:pt idx="1910">
                  <c:v>12488</c:v>
                </c:pt>
                <c:pt idx="1911">
                  <c:v>12489</c:v>
                </c:pt>
                <c:pt idx="1912">
                  <c:v>12495</c:v>
                </c:pt>
                <c:pt idx="1913">
                  <c:v>12508</c:v>
                </c:pt>
                <c:pt idx="1914">
                  <c:v>12510</c:v>
                </c:pt>
                <c:pt idx="1915">
                  <c:v>12520</c:v>
                </c:pt>
                <c:pt idx="1916">
                  <c:v>12538</c:v>
                </c:pt>
                <c:pt idx="1917">
                  <c:v>12541</c:v>
                </c:pt>
                <c:pt idx="1918">
                  <c:v>12543</c:v>
                </c:pt>
                <c:pt idx="1919">
                  <c:v>12552</c:v>
                </c:pt>
                <c:pt idx="1920">
                  <c:v>12559</c:v>
                </c:pt>
                <c:pt idx="1921">
                  <c:v>12566</c:v>
                </c:pt>
                <c:pt idx="1922">
                  <c:v>12567</c:v>
                </c:pt>
                <c:pt idx="1923">
                  <c:v>12577</c:v>
                </c:pt>
                <c:pt idx="1924">
                  <c:v>12587</c:v>
                </c:pt>
                <c:pt idx="1925">
                  <c:v>12594</c:v>
                </c:pt>
                <c:pt idx="1926">
                  <c:v>12596</c:v>
                </c:pt>
                <c:pt idx="1927">
                  <c:v>12603</c:v>
                </c:pt>
                <c:pt idx="1928">
                  <c:v>12609</c:v>
                </c:pt>
                <c:pt idx="1929">
                  <c:v>12611</c:v>
                </c:pt>
                <c:pt idx="1930">
                  <c:v>12614</c:v>
                </c:pt>
                <c:pt idx="1931">
                  <c:v>12617</c:v>
                </c:pt>
                <c:pt idx="1932">
                  <c:v>12627</c:v>
                </c:pt>
                <c:pt idx="1933">
                  <c:v>12642</c:v>
                </c:pt>
                <c:pt idx="1934">
                  <c:v>12649</c:v>
                </c:pt>
                <c:pt idx="1935">
                  <c:v>12653</c:v>
                </c:pt>
                <c:pt idx="1936">
                  <c:v>12662</c:v>
                </c:pt>
                <c:pt idx="1937">
                  <c:v>12673</c:v>
                </c:pt>
                <c:pt idx="1938">
                  <c:v>12678</c:v>
                </c:pt>
                <c:pt idx="1939">
                  <c:v>12689</c:v>
                </c:pt>
                <c:pt idx="1940">
                  <c:v>12691</c:v>
                </c:pt>
                <c:pt idx="1941">
                  <c:v>12693</c:v>
                </c:pt>
                <c:pt idx="1942">
                  <c:v>12695</c:v>
                </c:pt>
                <c:pt idx="1943">
                  <c:v>12703</c:v>
                </c:pt>
                <c:pt idx="1944">
                  <c:v>12721</c:v>
                </c:pt>
                <c:pt idx="1945">
                  <c:v>12723</c:v>
                </c:pt>
                <c:pt idx="1946">
                  <c:v>12734</c:v>
                </c:pt>
                <c:pt idx="1947">
                  <c:v>12735</c:v>
                </c:pt>
                <c:pt idx="1948">
                  <c:v>12738</c:v>
                </c:pt>
                <c:pt idx="1949">
                  <c:v>12746</c:v>
                </c:pt>
                <c:pt idx="1950">
                  <c:v>12749</c:v>
                </c:pt>
                <c:pt idx="1951">
                  <c:v>12760</c:v>
                </c:pt>
                <c:pt idx="1952">
                  <c:v>12761</c:v>
                </c:pt>
                <c:pt idx="1953">
                  <c:v>12772</c:v>
                </c:pt>
                <c:pt idx="1954">
                  <c:v>12781</c:v>
                </c:pt>
                <c:pt idx="1955">
                  <c:v>12791</c:v>
                </c:pt>
                <c:pt idx="1956">
                  <c:v>12800</c:v>
                </c:pt>
                <c:pt idx="1957">
                  <c:v>12806</c:v>
                </c:pt>
                <c:pt idx="1958">
                  <c:v>12836</c:v>
                </c:pt>
                <c:pt idx="1959">
                  <c:v>12842</c:v>
                </c:pt>
                <c:pt idx="1960">
                  <c:v>12844</c:v>
                </c:pt>
                <c:pt idx="1961">
                  <c:v>12849</c:v>
                </c:pt>
                <c:pt idx="1962">
                  <c:v>12851</c:v>
                </c:pt>
                <c:pt idx="1963">
                  <c:v>12854</c:v>
                </c:pt>
                <c:pt idx="1964">
                  <c:v>12862</c:v>
                </c:pt>
                <c:pt idx="1965">
                  <c:v>12871</c:v>
                </c:pt>
                <c:pt idx="1966">
                  <c:v>12886</c:v>
                </c:pt>
                <c:pt idx="1967">
                  <c:v>12895</c:v>
                </c:pt>
                <c:pt idx="1968">
                  <c:v>12896</c:v>
                </c:pt>
                <c:pt idx="1969">
                  <c:v>12898</c:v>
                </c:pt>
                <c:pt idx="1970">
                  <c:v>12902</c:v>
                </c:pt>
                <c:pt idx="1971">
                  <c:v>12906</c:v>
                </c:pt>
                <c:pt idx="1972">
                  <c:v>12910</c:v>
                </c:pt>
                <c:pt idx="1973">
                  <c:v>12941</c:v>
                </c:pt>
                <c:pt idx="1974">
                  <c:v>12968</c:v>
                </c:pt>
                <c:pt idx="1975">
                  <c:v>12978</c:v>
                </c:pt>
                <c:pt idx="1976">
                  <c:v>12980</c:v>
                </c:pt>
                <c:pt idx="1977">
                  <c:v>12985</c:v>
                </c:pt>
                <c:pt idx="1978">
                  <c:v>12989</c:v>
                </c:pt>
                <c:pt idx="1979">
                  <c:v>13002</c:v>
                </c:pt>
                <c:pt idx="1980">
                  <c:v>13006</c:v>
                </c:pt>
                <c:pt idx="1981">
                  <c:v>13007</c:v>
                </c:pt>
                <c:pt idx="1982">
                  <c:v>13013</c:v>
                </c:pt>
                <c:pt idx="1983">
                  <c:v>13031</c:v>
                </c:pt>
                <c:pt idx="1984">
                  <c:v>13034</c:v>
                </c:pt>
                <c:pt idx="1985">
                  <c:v>13040</c:v>
                </c:pt>
                <c:pt idx="1986">
                  <c:v>13050</c:v>
                </c:pt>
                <c:pt idx="1987">
                  <c:v>13054</c:v>
                </c:pt>
                <c:pt idx="1988">
                  <c:v>13063</c:v>
                </c:pt>
                <c:pt idx="1989">
                  <c:v>13081</c:v>
                </c:pt>
                <c:pt idx="1990">
                  <c:v>13093</c:v>
                </c:pt>
                <c:pt idx="1991">
                  <c:v>13095</c:v>
                </c:pt>
                <c:pt idx="1992">
                  <c:v>13096</c:v>
                </c:pt>
                <c:pt idx="1993">
                  <c:v>13127</c:v>
                </c:pt>
                <c:pt idx="1994">
                  <c:v>13130</c:v>
                </c:pt>
                <c:pt idx="1995">
                  <c:v>13138</c:v>
                </c:pt>
                <c:pt idx="1996">
                  <c:v>13144</c:v>
                </c:pt>
                <c:pt idx="1997">
                  <c:v>13164</c:v>
                </c:pt>
                <c:pt idx="1998">
                  <c:v>13189</c:v>
                </c:pt>
                <c:pt idx="1999">
                  <c:v>13195</c:v>
                </c:pt>
                <c:pt idx="2000">
                  <c:v>13210</c:v>
                </c:pt>
                <c:pt idx="2001">
                  <c:v>13215</c:v>
                </c:pt>
                <c:pt idx="2002">
                  <c:v>13224</c:v>
                </c:pt>
                <c:pt idx="2003">
                  <c:v>13230</c:v>
                </c:pt>
                <c:pt idx="2004">
                  <c:v>13239</c:v>
                </c:pt>
                <c:pt idx="2005">
                  <c:v>13252</c:v>
                </c:pt>
                <c:pt idx="2006">
                  <c:v>13261</c:v>
                </c:pt>
                <c:pt idx="2007">
                  <c:v>13262</c:v>
                </c:pt>
                <c:pt idx="2008">
                  <c:v>13269</c:v>
                </c:pt>
                <c:pt idx="2009">
                  <c:v>13273</c:v>
                </c:pt>
                <c:pt idx="2010">
                  <c:v>13274</c:v>
                </c:pt>
                <c:pt idx="2011">
                  <c:v>13278</c:v>
                </c:pt>
                <c:pt idx="2012">
                  <c:v>13281</c:v>
                </c:pt>
                <c:pt idx="2013">
                  <c:v>13293</c:v>
                </c:pt>
                <c:pt idx="2014">
                  <c:v>13297</c:v>
                </c:pt>
                <c:pt idx="2015">
                  <c:v>13298</c:v>
                </c:pt>
                <c:pt idx="2016">
                  <c:v>13303</c:v>
                </c:pt>
                <c:pt idx="2017">
                  <c:v>13308</c:v>
                </c:pt>
                <c:pt idx="2018">
                  <c:v>13321</c:v>
                </c:pt>
                <c:pt idx="2019">
                  <c:v>13326</c:v>
                </c:pt>
                <c:pt idx="2020">
                  <c:v>13328</c:v>
                </c:pt>
                <c:pt idx="2021">
                  <c:v>13335</c:v>
                </c:pt>
                <c:pt idx="2022">
                  <c:v>13357</c:v>
                </c:pt>
                <c:pt idx="2023">
                  <c:v>13389</c:v>
                </c:pt>
                <c:pt idx="2024">
                  <c:v>13391</c:v>
                </c:pt>
                <c:pt idx="2025">
                  <c:v>13398</c:v>
                </c:pt>
                <c:pt idx="2026">
                  <c:v>13401</c:v>
                </c:pt>
                <c:pt idx="2027">
                  <c:v>13408</c:v>
                </c:pt>
                <c:pt idx="2028">
                  <c:v>13412</c:v>
                </c:pt>
                <c:pt idx="2029">
                  <c:v>13417</c:v>
                </c:pt>
                <c:pt idx="2030">
                  <c:v>13429</c:v>
                </c:pt>
                <c:pt idx="2031">
                  <c:v>13431</c:v>
                </c:pt>
                <c:pt idx="2032">
                  <c:v>13449</c:v>
                </c:pt>
                <c:pt idx="2033">
                  <c:v>13450</c:v>
                </c:pt>
                <c:pt idx="2034">
                  <c:v>13456</c:v>
                </c:pt>
                <c:pt idx="2035">
                  <c:v>13463</c:v>
                </c:pt>
                <c:pt idx="2036">
                  <c:v>13470</c:v>
                </c:pt>
                <c:pt idx="2037">
                  <c:v>13474</c:v>
                </c:pt>
                <c:pt idx="2038">
                  <c:v>13482</c:v>
                </c:pt>
                <c:pt idx="2039">
                  <c:v>13483</c:v>
                </c:pt>
                <c:pt idx="2040">
                  <c:v>13486</c:v>
                </c:pt>
                <c:pt idx="2041">
                  <c:v>13500</c:v>
                </c:pt>
                <c:pt idx="2042">
                  <c:v>13501</c:v>
                </c:pt>
                <c:pt idx="2043">
                  <c:v>13514</c:v>
                </c:pt>
                <c:pt idx="2044">
                  <c:v>13522</c:v>
                </c:pt>
                <c:pt idx="2045">
                  <c:v>13525</c:v>
                </c:pt>
                <c:pt idx="2046">
                  <c:v>13536</c:v>
                </c:pt>
                <c:pt idx="2047">
                  <c:v>13541</c:v>
                </c:pt>
                <c:pt idx="2048">
                  <c:v>13550</c:v>
                </c:pt>
                <c:pt idx="2049">
                  <c:v>13551</c:v>
                </c:pt>
                <c:pt idx="2050">
                  <c:v>13564</c:v>
                </c:pt>
                <c:pt idx="2051">
                  <c:v>13568</c:v>
                </c:pt>
                <c:pt idx="2052">
                  <c:v>13576</c:v>
                </c:pt>
                <c:pt idx="2053">
                  <c:v>13581</c:v>
                </c:pt>
                <c:pt idx="2054">
                  <c:v>13589</c:v>
                </c:pt>
                <c:pt idx="2055">
                  <c:v>13603</c:v>
                </c:pt>
                <c:pt idx="2056">
                  <c:v>13613</c:v>
                </c:pt>
                <c:pt idx="2057">
                  <c:v>13614</c:v>
                </c:pt>
                <c:pt idx="2058">
                  <c:v>13621</c:v>
                </c:pt>
                <c:pt idx="2059">
                  <c:v>13622</c:v>
                </c:pt>
                <c:pt idx="2060">
                  <c:v>13669</c:v>
                </c:pt>
                <c:pt idx="2061">
                  <c:v>13670</c:v>
                </c:pt>
                <c:pt idx="2062">
                  <c:v>13677</c:v>
                </c:pt>
                <c:pt idx="2063">
                  <c:v>13691</c:v>
                </c:pt>
                <c:pt idx="2064">
                  <c:v>13699</c:v>
                </c:pt>
                <c:pt idx="2065">
                  <c:v>13703</c:v>
                </c:pt>
                <c:pt idx="2066">
                  <c:v>13713</c:v>
                </c:pt>
                <c:pt idx="2067">
                  <c:v>13718</c:v>
                </c:pt>
                <c:pt idx="2068">
                  <c:v>13723</c:v>
                </c:pt>
                <c:pt idx="2069">
                  <c:v>13734</c:v>
                </c:pt>
                <c:pt idx="2070">
                  <c:v>13745</c:v>
                </c:pt>
                <c:pt idx="2071">
                  <c:v>13746</c:v>
                </c:pt>
                <c:pt idx="2072">
                  <c:v>13749</c:v>
                </c:pt>
                <c:pt idx="2073">
                  <c:v>13759</c:v>
                </c:pt>
                <c:pt idx="2074">
                  <c:v>13760</c:v>
                </c:pt>
                <c:pt idx="2075">
                  <c:v>13779</c:v>
                </c:pt>
                <c:pt idx="2076">
                  <c:v>13786</c:v>
                </c:pt>
                <c:pt idx="2077">
                  <c:v>13787</c:v>
                </c:pt>
                <c:pt idx="2078">
                  <c:v>13788</c:v>
                </c:pt>
                <c:pt idx="2079">
                  <c:v>13789</c:v>
                </c:pt>
                <c:pt idx="2080">
                  <c:v>13817</c:v>
                </c:pt>
                <c:pt idx="2081">
                  <c:v>13823</c:v>
                </c:pt>
                <c:pt idx="2082">
                  <c:v>13826</c:v>
                </c:pt>
                <c:pt idx="2083">
                  <c:v>13847</c:v>
                </c:pt>
                <c:pt idx="2084">
                  <c:v>13851</c:v>
                </c:pt>
                <c:pt idx="2085">
                  <c:v>13860</c:v>
                </c:pt>
                <c:pt idx="2086">
                  <c:v>13866</c:v>
                </c:pt>
                <c:pt idx="2087">
                  <c:v>13898</c:v>
                </c:pt>
                <c:pt idx="2088">
                  <c:v>13911</c:v>
                </c:pt>
                <c:pt idx="2089">
                  <c:v>13914</c:v>
                </c:pt>
                <c:pt idx="2090">
                  <c:v>13928</c:v>
                </c:pt>
                <c:pt idx="2091">
                  <c:v>13942</c:v>
                </c:pt>
                <c:pt idx="2092">
                  <c:v>13963</c:v>
                </c:pt>
                <c:pt idx="2093">
                  <c:v>13966</c:v>
                </c:pt>
                <c:pt idx="2094">
                  <c:v>13972</c:v>
                </c:pt>
                <c:pt idx="2095">
                  <c:v>13976</c:v>
                </c:pt>
                <c:pt idx="2096">
                  <c:v>13984</c:v>
                </c:pt>
                <c:pt idx="2097">
                  <c:v>13992</c:v>
                </c:pt>
                <c:pt idx="2098">
                  <c:v>13994</c:v>
                </c:pt>
                <c:pt idx="2099">
                  <c:v>14001</c:v>
                </c:pt>
                <c:pt idx="2100">
                  <c:v>14014</c:v>
                </c:pt>
                <c:pt idx="2101">
                  <c:v>14019</c:v>
                </c:pt>
                <c:pt idx="2102">
                  <c:v>14022</c:v>
                </c:pt>
                <c:pt idx="2103">
                  <c:v>14028</c:v>
                </c:pt>
                <c:pt idx="2104">
                  <c:v>14029</c:v>
                </c:pt>
                <c:pt idx="2105">
                  <c:v>14030</c:v>
                </c:pt>
                <c:pt idx="2106">
                  <c:v>14033</c:v>
                </c:pt>
                <c:pt idx="2107">
                  <c:v>14036</c:v>
                </c:pt>
                <c:pt idx="2108">
                  <c:v>14044</c:v>
                </c:pt>
                <c:pt idx="2109">
                  <c:v>14045</c:v>
                </c:pt>
                <c:pt idx="2110">
                  <c:v>14047</c:v>
                </c:pt>
                <c:pt idx="2111">
                  <c:v>14052</c:v>
                </c:pt>
                <c:pt idx="2112">
                  <c:v>14056</c:v>
                </c:pt>
                <c:pt idx="2113">
                  <c:v>14064</c:v>
                </c:pt>
                <c:pt idx="2114">
                  <c:v>14075</c:v>
                </c:pt>
                <c:pt idx="2115">
                  <c:v>14077</c:v>
                </c:pt>
                <c:pt idx="2116">
                  <c:v>14078</c:v>
                </c:pt>
                <c:pt idx="2117">
                  <c:v>14080</c:v>
                </c:pt>
                <c:pt idx="2118">
                  <c:v>14086</c:v>
                </c:pt>
                <c:pt idx="2119">
                  <c:v>14097</c:v>
                </c:pt>
                <c:pt idx="2120">
                  <c:v>14135</c:v>
                </c:pt>
                <c:pt idx="2121">
                  <c:v>14142</c:v>
                </c:pt>
                <c:pt idx="2122">
                  <c:v>14146</c:v>
                </c:pt>
                <c:pt idx="2123">
                  <c:v>14149</c:v>
                </c:pt>
                <c:pt idx="2124">
                  <c:v>14150</c:v>
                </c:pt>
                <c:pt idx="2125">
                  <c:v>14157</c:v>
                </c:pt>
                <c:pt idx="2126">
                  <c:v>14178</c:v>
                </c:pt>
                <c:pt idx="2127">
                  <c:v>14182</c:v>
                </c:pt>
                <c:pt idx="2128">
                  <c:v>14208</c:v>
                </c:pt>
                <c:pt idx="2129">
                  <c:v>14209</c:v>
                </c:pt>
                <c:pt idx="2130">
                  <c:v>14222</c:v>
                </c:pt>
                <c:pt idx="2131">
                  <c:v>14226</c:v>
                </c:pt>
                <c:pt idx="2132">
                  <c:v>14230</c:v>
                </c:pt>
                <c:pt idx="2133">
                  <c:v>14232</c:v>
                </c:pt>
                <c:pt idx="2134">
                  <c:v>14236</c:v>
                </c:pt>
                <c:pt idx="2135">
                  <c:v>14239</c:v>
                </c:pt>
                <c:pt idx="2136">
                  <c:v>14240</c:v>
                </c:pt>
                <c:pt idx="2137">
                  <c:v>14246</c:v>
                </c:pt>
                <c:pt idx="2138">
                  <c:v>14249</c:v>
                </c:pt>
                <c:pt idx="2139">
                  <c:v>14273</c:v>
                </c:pt>
                <c:pt idx="2140">
                  <c:v>14280</c:v>
                </c:pt>
                <c:pt idx="2141">
                  <c:v>14296</c:v>
                </c:pt>
                <c:pt idx="2142">
                  <c:v>14298</c:v>
                </c:pt>
                <c:pt idx="2143">
                  <c:v>14316</c:v>
                </c:pt>
                <c:pt idx="2144">
                  <c:v>14325</c:v>
                </c:pt>
                <c:pt idx="2145">
                  <c:v>14339</c:v>
                </c:pt>
                <c:pt idx="2146">
                  <c:v>14344</c:v>
                </c:pt>
                <c:pt idx="2147">
                  <c:v>14360</c:v>
                </c:pt>
                <c:pt idx="2148">
                  <c:v>14375</c:v>
                </c:pt>
                <c:pt idx="2149">
                  <c:v>14376</c:v>
                </c:pt>
                <c:pt idx="2150">
                  <c:v>14390</c:v>
                </c:pt>
                <c:pt idx="2151">
                  <c:v>14400</c:v>
                </c:pt>
                <c:pt idx="2152">
                  <c:v>14407</c:v>
                </c:pt>
                <c:pt idx="2153">
                  <c:v>14409</c:v>
                </c:pt>
                <c:pt idx="2154">
                  <c:v>14412</c:v>
                </c:pt>
                <c:pt idx="2155">
                  <c:v>14437</c:v>
                </c:pt>
                <c:pt idx="2156">
                  <c:v>14438</c:v>
                </c:pt>
                <c:pt idx="2157">
                  <c:v>14443</c:v>
                </c:pt>
                <c:pt idx="2158">
                  <c:v>14445</c:v>
                </c:pt>
                <c:pt idx="2159">
                  <c:v>14456</c:v>
                </c:pt>
                <c:pt idx="2160">
                  <c:v>14459</c:v>
                </c:pt>
                <c:pt idx="2161">
                  <c:v>14465</c:v>
                </c:pt>
                <c:pt idx="2162">
                  <c:v>14469</c:v>
                </c:pt>
                <c:pt idx="2163">
                  <c:v>14471</c:v>
                </c:pt>
                <c:pt idx="2164">
                  <c:v>14477</c:v>
                </c:pt>
                <c:pt idx="2165">
                  <c:v>14490</c:v>
                </c:pt>
                <c:pt idx="2166">
                  <c:v>14498</c:v>
                </c:pt>
                <c:pt idx="2167">
                  <c:v>14502</c:v>
                </c:pt>
                <c:pt idx="2168">
                  <c:v>14510</c:v>
                </c:pt>
                <c:pt idx="2169">
                  <c:v>14527</c:v>
                </c:pt>
                <c:pt idx="2170">
                  <c:v>14568</c:v>
                </c:pt>
                <c:pt idx="2171">
                  <c:v>14574</c:v>
                </c:pt>
                <c:pt idx="2172">
                  <c:v>14588</c:v>
                </c:pt>
                <c:pt idx="2173">
                  <c:v>14593</c:v>
                </c:pt>
                <c:pt idx="2174">
                  <c:v>14618</c:v>
                </c:pt>
                <c:pt idx="2175">
                  <c:v>14630</c:v>
                </c:pt>
                <c:pt idx="2176">
                  <c:v>14633</c:v>
                </c:pt>
                <c:pt idx="2177">
                  <c:v>14644</c:v>
                </c:pt>
                <c:pt idx="2178">
                  <c:v>14647</c:v>
                </c:pt>
                <c:pt idx="2179">
                  <c:v>14672</c:v>
                </c:pt>
                <c:pt idx="2180">
                  <c:v>14674</c:v>
                </c:pt>
                <c:pt idx="2181">
                  <c:v>14691</c:v>
                </c:pt>
                <c:pt idx="2182">
                  <c:v>14705</c:v>
                </c:pt>
                <c:pt idx="2183">
                  <c:v>14717</c:v>
                </c:pt>
                <c:pt idx="2184">
                  <c:v>14729</c:v>
                </c:pt>
                <c:pt idx="2185">
                  <c:v>14732</c:v>
                </c:pt>
                <c:pt idx="2186">
                  <c:v>14738</c:v>
                </c:pt>
                <c:pt idx="2187">
                  <c:v>14741</c:v>
                </c:pt>
                <c:pt idx="2188">
                  <c:v>14758</c:v>
                </c:pt>
                <c:pt idx="2189">
                  <c:v>14760</c:v>
                </c:pt>
                <c:pt idx="2190">
                  <c:v>14768</c:v>
                </c:pt>
                <c:pt idx="2191">
                  <c:v>14777</c:v>
                </c:pt>
                <c:pt idx="2192">
                  <c:v>14790</c:v>
                </c:pt>
                <c:pt idx="2193">
                  <c:v>14802</c:v>
                </c:pt>
                <c:pt idx="2194">
                  <c:v>14821</c:v>
                </c:pt>
                <c:pt idx="2195">
                  <c:v>14831</c:v>
                </c:pt>
                <c:pt idx="2196">
                  <c:v>14850</c:v>
                </c:pt>
                <c:pt idx="2197">
                  <c:v>14864</c:v>
                </c:pt>
                <c:pt idx="2198">
                  <c:v>14865</c:v>
                </c:pt>
                <c:pt idx="2199">
                  <c:v>14878</c:v>
                </c:pt>
                <c:pt idx="2200">
                  <c:v>14879</c:v>
                </c:pt>
                <c:pt idx="2201">
                  <c:v>14881</c:v>
                </c:pt>
                <c:pt idx="2202">
                  <c:v>14883</c:v>
                </c:pt>
                <c:pt idx="2203">
                  <c:v>14903</c:v>
                </c:pt>
                <c:pt idx="2204">
                  <c:v>14919</c:v>
                </c:pt>
                <c:pt idx="2205">
                  <c:v>14926</c:v>
                </c:pt>
                <c:pt idx="2206">
                  <c:v>14927</c:v>
                </c:pt>
                <c:pt idx="2207">
                  <c:v>14936</c:v>
                </c:pt>
                <c:pt idx="2208">
                  <c:v>14939</c:v>
                </c:pt>
                <c:pt idx="2209">
                  <c:v>14959</c:v>
                </c:pt>
                <c:pt idx="2210">
                  <c:v>14976</c:v>
                </c:pt>
                <c:pt idx="2211">
                  <c:v>14991</c:v>
                </c:pt>
                <c:pt idx="2212">
                  <c:v>15002</c:v>
                </c:pt>
                <c:pt idx="2213">
                  <c:v>15007</c:v>
                </c:pt>
                <c:pt idx="2214">
                  <c:v>15031</c:v>
                </c:pt>
                <c:pt idx="2215">
                  <c:v>15050</c:v>
                </c:pt>
                <c:pt idx="2216">
                  <c:v>15056</c:v>
                </c:pt>
                <c:pt idx="2217">
                  <c:v>15066</c:v>
                </c:pt>
                <c:pt idx="2218">
                  <c:v>15070</c:v>
                </c:pt>
                <c:pt idx="2219">
                  <c:v>15073</c:v>
                </c:pt>
                <c:pt idx="2220">
                  <c:v>15081</c:v>
                </c:pt>
                <c:pt idx="2221">
                  <c:v>15084</c:v>
                </c:pt>
                <c:pt idx="2222">
                  <c:v>15096</c:v>
                </c:pt>
                <c:pt idx="2223">
                  <c:v>15105</c:v>
                </c:pt>
                <c:pt idx="2224">
                  <c:v>15106</c:v>
                </c:pt>
                <c:pt idx="2225">
                  <c:v>15119</c:v>
                </c:pt>
                <c:pt idx="2226">
                  <c:v>15122</c:v>
                </c:pt>
                <c:pt idx="2227">
                  <c:v>15130</c:v>
                </c:pt>
                <c:pt idx="2228">
                  <c:v>15133</c:v>
                </c:pt>
                <c:pt idx="2229">
                  <c:v>15136</c:v>
                </c:pt>
                <c:pt idx="2230">
                  <c:v>15151</c:v>
                </c:pt>
                <c:pt idx="2231">
                  <c:v>15154</c:v>
                </c:pt>
                <c:pt idx="2232">
                  <c:v>15163</c:v>
                </c:pt>
                <c:pt idx="2233">
                  <c:v>15184</c:v>
                </c:pt>
                <c:pt idx="2234">
                  <c:v>15204</c:v>
                </c:pt>
                <c:pt idx="2235">
                  <c:v>15216</c:v>
                </c:pt>
                <c:pt idx="2236">
                  <c:v>15226</c:v>
                </c:pt>
                <c:pt idx="2237">
                  <c:v>15239</c:v>
                </c:pt>
                <c:pt idx="2238">
                  <c:v>15248</c:v>
                </c:pt>
                <c:pt idx="2239">
                  <c:v>15252</c:v>
                </c:pt>
                <c:pt idx="2240">
                  <c:v>15256</c:v>
                </c:pt>
                <c:pt idx="2241">
                  <c:v>15261</c:v>
                </c:pt>
                <c:pt idx="2242">
                  <c:v>15263</c:v>
                </c:pt>
                <c:pt idx="2243">
                  <c:v>15275</c:v>
                </c:pt>
                <c:pt idx="2244">
                  <c:v>15301</c:v>
                </c:pt>
                <c:pt idx="2245">
                  <c:v>15310</c:v>
                </c:pt>
                <c:pt idx="2246">
                  <c:v>15313</c:v>
                </c:pt>
                <c:pt idx="2247">
                  <c:v>15328</c:v>
                </c:pt>
                <c:pt idx="2248">
                  <c:v>15331</c:v>
                </c:pt>
                <c:pt idx="2249">
                  <c:v>15345</c:v>
                </c:pt>
                <c:pt idx="2250">
                  <c:v>15348</c:v>
                </c:pt>
                <c:pt idx="2251">
                  <c:v>15369</c:v>
                </c:pt>
                <c:pt idx="2252">
                  <c:v>15375</c:v>
                </c:pt>
                <c:pt idx="2253">
                  <c:v>15385</c:v>
                </c:pt>
                <c:pt idx="2254">
                  <c:v>15391</c:v>
                </c:pt>
                <c:pt idx="2255">
                  <c:v>15401</c:v>
                </c:pt>
                <c:pt idx="2256">
                  <c:v>15404</c:v>
                </c:pt>
                <c:pt idx="2257">
                  <c:v>15407</c:v>
                </c:pt>
                <c:pt idx="2258">
                  <c:v>15410</c:v>
                </c:pt>
                <c:pt idx="2259">
                  <c:v>15411</c:v>
                </c:pt>
                <c:pt idx="2260">
                  <c:v>15417</c:v>
                </c:pt>
                <c:pt idx="2261">
                  <c:v>15421</c:v>
                </c:pt>
                <c:pt idx="2262">
                  <c:v>15448</c:v>
                </c:pt>
                <c:pt idx="2263">
                  <c:v>15455</c:v>
                </c:pt>
                <c:pt idx="2264">
                  <c:v>15457</c:v>
                </c:pt>
                <c:pt idx="2265">
                  <c:v>15462</c:v>
                </c:pt>
                <c:pt idx="2266">
                  <c:v>15469</c:v>
                </c:pt>
                <c:pt idx="2267">
                  <c:v>15473</c:v>
                </c:pt>
                <c:pt idx="2268">
                  <c:v>15496</c:v>
                </c:pt>
                <c:pt idx="2269">
                  <c:v>15516</c:v>
                </c:pt>
                <c:pt idx="2270">
                  <c:v>15557</c:v>
                </c:pt>
                <c:pt idx="2271">
                  <c:v>15558</c:v>
                </c:pt>
                <c:pt idx="2272">
                  <c:v>15588</c:v>
                </c:pt>
                <c:pt idx="2273">
                  <c:v>15591</c:v>
                </c:pt>
                <c:pt idx="2274">
                  <c:v>15592</c:v>
                </c:pt>
                <c:pt idx="2275">
                  <c:v>15595</c:v>
                </c:pt>
                <c:pt idx="2276">
                  <c:v>15610</c:v>
                </c:pt>
                <c:pt idx="2277">
                  <c:v>15615</c:v>
                </c:pt>
                <c:pt idx="2278">
                  <c:v>15621</c:v>
                </c:pt>
                <c:pt idx="2279">
                  <c:v>15637</c:v>
                </c:pt>
                <c:pt idx="2280">
                  <c:v>15640</c:v>
                </c:pt>
                <c:pt idx="2281">
                  <c:v>15647</c:v>
                </c:pt>
                <c:pt idx="2282">
                  <c:v>15650</c:v>
                </c:pt>
                <c:pt idx="2283">
                  <c:v>15657</c:v>
                </c:pt>
                <c:pt idx="2284">
                  <c:v>15665</c:v>
                </c:pt>
                <c:pt idx="2285">
                  <c:v>15674</c:v>
                </c:pt>
                <c:pt idx="2286">
                  <c:v>15688</c:v>
                </c:pt>
                <c:pt idx="2287">
                  <c:v>15690</c:v>
                </c:pt>
                <c:pt idx="2288">
                  <c:v>15695</c:v>
                </c:pt>
                <c:pt idx="2289">
                  <c:v>15698</c:v>
                </c:pt>
                <c:pt idx="2290">
                  <c:v>15706</c:v>
                </c:pt>
                <c:pt idx="2291">
                  <c:v>15714</c:v>
                </c:pt>
                <c:pt idx="2292">
                  <c:v>15715</c:v>
                </c:pt>
                <c:pt idx="2293">
                  <c:v>15717</c:v>
                </c:pt>
                <c:pt idx="2294">
                  <c:v>15724</c:v>
                </c:pt>
                <c:pt idx="2295">
                  <c:v>15728</c:v>
                </c:pt>
                <c:pt idx="2296">
                  <c:v>15737</c:v>
                </c:pt>
                <c:pt idx="2297">
                  <c:v>15741</c:v>
                </c:pt>
                <c:pt idx="2298">
                  <c:v>15743</c:v>
                </c:pt>
                <c:pt idx="2299">
                  <c:v>15754</c:v>
                </c:pt>
                <c:pt idx="2300">
                  <c:v>15765</c:v>
                </c:pt>
                <c:pt idx="2301">
                  <c:v>15766</c:v>
                </c:pt>
                <c:pt idx="2302">
                  <c:v>15776</c:v>
                </c:pt>
                <c:pt idx="2303">
                  <c:v>15791</c:v>
                </c:pt>
                <c:pt idx="2304">
                  <c:v>15793</c:v>
                </c:pt>
                <c:pt idx="2305">
                  <c:v>15796</c:v>
                </c:pt>
                <c:pt idx="2306">
                  <c:v>15797</c:v>
                </c:pt>
                <c:pt idx="2307">
                  <c:v>15807</c:v>
                </c:pt>
                <c:pt idx="2308">
                  <c:v>15811</c:v>
                </c:pt>
                <c:pt idx="2309">
                  <c:v>15833</c:v>
                </c:pt>
                <c:pt idx="2310">
                  <c:v>15847</c:v>
                </c:pt>
                <c:pt idx="2311">
                  <c:v>15859</c:v>
                </c:pt>
                <c:pt idx="2312">
                  <c:v>15861</c:v>
                </c:pt>
                <c:pt idx="2313">
                  <c:v>15862</c:v>
                </c:pt>
                <c:pt idx="2314">
                  <c:v>15863</c:v>
                </c:pt>
                <c:pt idx="2315">
                  <c:v>15869</c:v>
                </c:pt>
                <c:pt idx="2316">
                  <c:v>15876</c:v>
                </c:pt>
                <c:pt idx="2317">
                  <c:v>15887</c:v>
                </c:pt>
                <c:pt idx="2318">
                  <c:v>15896</c:v>
                </c:pt>
                <c:pt idx="2319">
                  <c:v>15903</c:v>
                </c:pt>
                <c:pt idx="2320">
                  <c:v>15904</c:v>
                </c:pt>
                <c:pt idx="2321">
                  <c:v>15916</c:v>
                </c:pt>
                <c:pt idx="2322">
                  <c:v>15927</c:v>
                </c:pt>
                <c:pt idx="2323">
                  <c:v>15953</c:v>
                </c:pt>
                <c:pt idx="2324">
                  <c:v>15971</c:v>
                </c:pt>
                <c:pt idx="2325">
                  <c:v>15980</c:v>
                </c:pt>
                <c:pt idx="2326">
                  <c:v>15987</c:v>
                </c:pt>
                <c:pt idx="2327">
                  <c:v>16002</c:v>
                </c:pt>
                <c:pt idx="2328">
                  <c:v>16033</c:v>
                </c:pt>
                <c:pt idx="2329">
                  <c:v>16034</c:v>
                </c:pt>
                <c:pt idx="2330">
                  <c:v>16057</c:v>
                </c:pt>
                <c:pt idx="2331">
                  <c:v>16059</c:v>
                </c:pt>
                <c:pt idx="2332">
                  <c:v>16060</c:v>
                </c:pt>
                <c:pt idx="2333">
                  <c:v>16074</c:v>
                </c:pt>
                <c:pt idx="2334">
                  <c:v>16075</c:v>
                </c:pt>
                <c:pt idx="2335">
                  <c:v>16079</c:v>
                </c:pt>
                <c:pt idx="2336">
                  <c:v>16080</c:v>
                </c:pt>
                <c:pt idx="2337">
                  <c:v>16084</c:v>
                </c:pt>
                <c:pt idx="2338">
                  <c:v>16091</c:v>
                </c:pt>
                <c:pt idx="2339">
                  <c:v>16098</c:v>
                </c:pt>
                <c:pt idx="2340">
                  <c:v>16103</c:v>
                </c:pt>
                <c:pt idx="2341">
                  <c:v>16115</c:v>
                </c:pt>
                <c:pt idx="2342">
                  <c:v>16122</c:v>
                </c:pt>
                <c:pt idx="2343">
                  <c:v>16123</c:v>
                </c:pt>
                <c:pt idx="2344">
                  <c:v>16131</c:v>
                </c:pt>
                <c:pt idx="2345">
                  <c:v>16141</c:v>
                </c:pt>
                <c:pt idx="2346">
                  <c:v>16162</c:v>
                </c:pt>
                <c:pt idx="2347">
                  <c:v>16164</c:v>
                </c:pt>
                <c:pt idx="2348">
                  <c:v>16168</c:v>
                </c:pt>
                <c:pt idx="2349">
                  <c:v>16184</c:v>
                </c:pt>
                <c:pt idx="2350">
                  <c:v>16196</c:v>
                </c:pt>
                <c:pt idx="2351">
                  <c:v>16204</c:v>
                </c:pt>
                <c:pt idx="2352">
                  <c:v>16216</c:v>
                </c:pt>
                <c:pt idx="2353">
                  <c:v>16221</c:v>
                </c:pt>
                <c:pt idx="2354">
                  <c:v>16238</c:v>
                </c:pt>
                <c:pt idx="2355">
                  <c:v>16246</c:v>
                </c:pt>
                <c:pt idx="2356">
                  <c:v>16255</c:v>
                </c:pt>
                <c:pt idx="2357">
                  <c:v>16275</c:v>
                </c:pt>
                <c:pt idx="2358">
                  <c:v>16285</c:v>
                </c:pt>
                <c:pt idx="2359">
                  <c:v>16294</c:v>
                </c:pt>
                <c:pt idx="2360">
                  <c:v>16299</c:v>
                </c:pt>
                <c:pt idx="2361">
                  <c:v>16313</c:v>
                </c:pt>
                <c:pt idx="2362">
                  <c:v>16315</c:v>
                </c:pt>
                <c:pt idx="2363">
                  <c:v>16320</c:v>
                </c:pt>
                <c:pt idx="2364">
                  <c:v>16326</c:v>
                </c:pt>
                <c:pt idx="2365">
                  <c:v>16353</c:v>
                </c:pt>
                <c:pt idx="2366">
                  <c:v>16357</c:v>
                </c:pt>
                <c:pt idx="2367">
                  <c:v>16358</c:v>
                </c:pt>
                <c:pt idx="2368">
                  <c:v>16359</c:v>
                </c:pt>
                <c:pt idx="2369">
                  <c:v>16382</c:v>
                </c:pt>
                <c:pt idx="2370">
                  <c:v>16401</c:v>
                </c:pt>
                <c:pt idx="2371">
                  <c:v>16408</c:v>
                </c:pt>
                <c:pt idx="2372">
                  <c:v>16410</c:v>
                </c:pt>
                <c:pt idx="2373">
                  <c:v>16426</c:v>
                </c:pt>
                <c:pt idx="2374">
                  <c:v>16440</c:v>
                </c:pt>
                <c:pt idx="2375">
                  <c:v>16445</c:v>
                </c:pt>
                <c:pt idx="2376">
                  <c:v>16453</c:v>
                </c:pt>
                <c:pt idx="2377">
                  <c:v>16454</c:v>
                </c:pt>
                <c:pt idx="2378">
                  <c:v>16455</c:v>
                </c:pt>
                <c:pt idx="2379">
                  <c:v>16476</c:v>
                </c:pt>
                <c:pt idx="2380">
                  <c:v>16496</c:v>
                </c:pt>
                <c:pt idx="2381">
                  <c:v>16514</c:v>
                </c:pt>
                <c:pt idx="2382">
                  <c:v>16517</c:v>
                </c:pt>
                <c:pt idx="2383">
                  <c:v>16533</c:v>
                </c:pt>
                <c:pt idx="2384">
                  <c:v>16546</c:v>
                </c:pt>
                <c:pt idx="2385">
                  <c:v>16547</c:v>
                </c:pt>
                <c:pt idx="2386">
                  <c:v>16550</c:v>
                </c:pt>
                <c:pt idx="2387">
                  <c:v>16594</c:v>
                </c:pt>
                <c:pt idx="2388">
                  <c:v>16595</c:v>
                </c:pt>
                <c:pt idx="2389">
                  <c:v>16620</c:v>
                </c:pt>
                <c:pt idx="2390">
                  <c:v>16625</c:v>
                </c:pt>
                <c:pt idx="2391">
                  <c:v>16632</c:v>
                </c:pt>
                <c:pt idx="2392">
                  <c:v>16637</c:v>
                </c:pt>
                <c:pt idx="2393">
                  <c:v>16651</c:v>
                </c:pt>
                <c:pt idx="2394">
                  <c:v>16652</c:v>
                </c:pt>
                <c:pt idx="2395">
                  <c:v>16665</c:v>
                </c:pt>
                <c:pt idx="2396">
                  <c:v>16669</c:v>
                </c:pt>
                <c:pt idx="2397">
                  <c:v>16675</c:v>
                </c:pt>
                <c:pt idx="2398">
                  <c:v>16688</c:v>
                </c:pt>
                <c:pt idx="2399">
                  <c:v>16697</c:v>
                </c:pt>
                <c:pt idx="2400">
                  <c:v>16699</c:v>
                </c:pt>
                <c:pt idx="2401">
                  <c:v>16700</c:v>
                </c:pt>
                <c:pt idx="2402">
                  <c:v>16705</c:v>
                </c:pt>
                <c:pt idx="2403">
                  <c:v>16728</c:v>
                </c:pt>
                <c:pt idx="2404">
                  <c:v>16729</c:v>
                </c:pt>
                <c:pt idx="2405">
                  <c:v>16731</c:v>
                </c:pt>
                <c:pt idx="2406">
                  <c:v>16750</c:v>
                </c:pt>
                <c:pt idx="2407">
                  <c:v>16760</c:v>
                </c:pt>
                <c:pt idx="2408">
                  <c:v>16779</c:v>
                </c:pt>
                <c:pt idx="2409">
                  <c:v>16780</c:v>
                </c:pt>
                <c:pt idx="2410">
                  <c:v>16791</c:v>
                </c:pt>
                <c:pt idx="2411">
                  <c:v>16810</c:v>
                </c:pt>
                <c:pt idx="2412">
                  <c:v>16814</c:v>
                </c:pt>
                <c:pt idx="2413">
                  <c:v>16825</c:v>
                </c:pt>
                <c:pt idx="2414">
                  <c:v>16831</c:v>
                </c:pt>
                <c:pt idx="2415">
                  <c:v>16836</c:v>
                </c:pt>
                <c:pt idx="2416">
                  <c:v>16847</c:v>
                </c:pt>
                <c:pt idx="2417">
                  <c:v>16855</c:v>
                </c:pt>
                <c:pt idx="2418">
                  <c:v>16857</c:v>
                </c:pt>
                <c:pt idx="2419">
                  <c:v>16864</c:v>
                </c:pt>
                <c:pt idx="2420">
                  <c:v>16869</c:v>
                </c:pt>
                <c:pt idx="2421">
                  <c:v>16872</c:v>
                </c:pt>
                <c:pt idx="2422">
                  <c:v>16874</c:v>
                </c:pt>
                <c:pt idx="2423">
                  <c:v>16890</c:v>
                </c:pt>
                <c:pt idx="2424">
                  <c:v>16915</c:v>
                </c:pt>
                <c:pt idx="2425">
                  <c:v>16937</c:v>
                </c:pt>
                <c:pt idx="2426">
                  <c:v>16938</c:v>
                </c:pt>
                <c:pt idx="2427">
                  <c:v>16941</c:v>
                </c:pt>
                <c:pt idx="2428">
                  <c:v>16942</c:v>
                </c:pt>
                <c:pt idx="2429">
                  <c:v>16943</c:v>
                </c:pt>
                <c:pt idx="2430">
                  <c:v>16958</c:v>
                </c:pt>
                <c:pt idx="2431">
                  <c:v>16964</c:v>
                </c:pt>
                <c:pt idx="2432">
                  <c:v>16972</c:v>
                </c:pt>
                <c:pt idx="2433">
                  <c:v>16981</c:v>
                </c:pt>
                <c:pt idx="2434">
                  <c:v>16984</c:v>
                </c:pt>
                <c:pt idx="2435">
                  <c:v>16987</c:v>
                </c:pt>
                <c:pt idx="2436">
                  <c:v>17008</c:v>
                </c:pt>
                <c:pt idx="2437">
                  <c:v>17010</c:v>
                </c:pt>
                <c:pt idx="2438">
                  <c:v>17014</c:v>
                </c:pt>
                <c:pt idx="2439">
                  <c:v>17028</c:v>
                </c:pt>
                <c:pt idx="2440">
                  <c:v>17046</c:v>
                </c:pt>
                <c:pt idx="2441">
                  <c:v>17081</c:v>
                </c:pt>
                <c:pt idx="2442">
                  <c:v>17105</c:v>
                </c:pt>
                <c:pt idx="2443">
                  <c:v>17109</c:v>
                </c:pt>
                <c:pt idx="2444">
                  <c:v>17117</c:v>
                </c:pt>
                <c:pt idx="2445">
                  <c:v>17118</c:v>
                </c:pt>
                <c:pt idx="2446">
                  <c:v>17121</c:v>
                </c:pt>
                <c:pt idx="2447">
                  <c:v>17137</c:v>
                </c:pt>
                <c:pt idx="2448">
                  <c:v>17147</c:v>
                </c:pt>
                <c:pt idx="2449">
                  <c:v>17148</c:v>
                </c:pt>
                <c:pt idx="2450">
                  <c:v>17150</c:v>
                </c:pt>
                <c:pt idx="2451">
                  <c:v>17167</c:v>
                </c:pt>
                <c:pt idx="2452">
                  <c:v>17176</c:v>
                </c:pt>
                <c:pt idx="2453">
                  <c:v>17198</c:v>
                </c:pt>
                <c:pt idx="2454">
                  <c:v>17201</c:v>
                </c:pt>
                <c:pt idx="2455">
                  <c:v>17212</c:v>
                </c:pt>
                <c:pt idx="2456">
                  <c:v>17214</c:v>
                </c:pt>
                <c:pt idx="2457">
                  <c:v>17234</c:v>
                </c:pt>
                <c:pt idx="2458">
                  <c:v>17235</c:v>
                </c:pt>
                <c:pt idx="2459">
                  <c:v>17245</c:v>
                </c:pt>
                <c:pt idx="2460">
                  <c:v>17254</c:v>
                </c:pt>
                <c:pt idx="2461">
                  <c:v>17259</c:v>
                </c:pt>
                <c:pt idx="2462">
                  <c:v>17267</c:v>
                </c:pt>
                <c:pt idx="2463">
                  <c:v>17268</c:v>
                </c:pt>
                <c:pt idx="2464">
                  <c:v>17273</c:v>
                </c:pt>
                <c:pt idx="2465">
                  <c:v>17274</c:v>
                </c:pt>
                <c:pt idx="2466">
                  <c:v>17282</c:v>
                </c:pt>
                <c:pt idx="2467">
                  <c:v>17289</c:v>
                </c:pt>
                <c:pt idx="2468">
                  <c:v>17308</c:v>
                </c:pt>
                <c:pt idx="2469">
                  <c:v>17310</c:v>
                </c:pt>
                <c:pt idx="2470">
                  <c:v>17314</c:v>
                </c:pt>
                <c:pt idx="2471">
                  <c:v>17317</c:v>
                </c:pt>
                <c:pt idx="2472">
                  <c:v>17318</c:v>
                </c:pt>
                <c:pt idx="2473">
                  <c:v>17320</c:v>
                </c:pt>
                <c:pt idx="2474">
                  <c:v>17351</c:v>
                </c:pt>
                <c:pt idx="2475">
                  <c:v>17357</c:v>
                </c:pt>
                <c:pt idx="2476">
                  <c:v>17368</c:v>
                </c:pt>
                <c:pt idx="2477">
                  <c:v>17374</c:v>
                </c:pt>
                <c:pt idx="2478">
                  <c:v>17378</c:v>
                </c:pt>
                <c:pt idx="2479">
                  <c:v>17384</c:v>
                </c:pt>
                <c:pt idx="2480">
                  <c:v>17388</c:v>
                </c:pt>
                <c:pt idx="2481">
                  <c:v>17420</c:v>
                </c:pt>
                <c:pt idx="2482">
                  <c:v>17440</c:v>
                </c:pt>
                <c:pt idx="2483">
                  <c:v>17444</c:v>
                </c:pt>
                <c:pt idx="2484">
                  <c:v>17449</c:v>
                </c:pt>
                <c:pt idx="2485">
                  <c:v>17458</c:v>
                </c:pt>
                <c:pt idx="2486">
                  <c:v>17461</c:v>
                </c:pt>
                <c:pt idx="2487">
                  <c:v>17466</c:v>
                </c:pt>
                <c:pt idx="2488">
                  <c:v>17467</c:v>
                </c:pt>
                <c:pt idx="2489">
                  <c:v>17477</c:v>
                </c:pt>
                <c:pt idx="2490">
                  <c:v>17479</c:v>
                </c:pt>
                <c:pt idx="2491">
                  <c:v>17486</c:v>
                </c:pt>
                <c:pt idx="2492">
                  <c:v>17489</c:v>
                </c:pt>
                <c:pt idx="2493">
                  <c:v>17490</c:v>
                </c:pt>
                <c:pt idx="2494">
                  <c:v>17498</c:v>
                </c:pt>
                <c:pt idx="2495">
                  <c:v>17500</c:v>
                </c:pt>
                <c:pt idx="2496">
                  <c:v>17504</c:v>
                </c:pt>
                <c:pt idx="2497">
                  <c:v>17522</c:v>
                </c:pt>
                <c:pt idx="2498">
                  <c:v>17531</c:v>
                </c:pt>
                <c:pt idx="2499">
                  <c:v>17551</c:v>
                </c:pt>
                <c:pt idx="2500">
                  <c:v>17553</c:v>
                </c:pt>
                <c:pt idx="2501">
                  <c:v>17554</c:v>
                </c:pt>
                <c:pt idx="2502">
                  <c:v>17560</c:v>
                </c:pt>
                <c:pt idx="2503">
                  <c:v>17566</c:v>
                </c:pt>
                <c:pt idx="2504">
                  <c:v>17571</c:v>
                </c:pt>
                <c:pt idx="2505">
                  <c:v>17579</c:v>
                </c:pt>
                <c:pt idx="2506">
                  <c:v>17592</c:v>
                </c:pt>
                <c:pt idx="2507">
                  <c:v>17609</c:v>
                </c:pt>
                <c:pt idx="2508">
                  <c:v>17611</c:v>
                </c:pt>
                <c:pt idx="2509">
                  <c:v>17623</c:v>
                </c:pt>
                <c:pt idx="2510">
                  <c:v>17627</c:v>
                </c:pt>
                <c:pt idx="2511">
                  <c:v>17628</c:v>
                </c:pt>
                <c:pt idx="2512">
                  <c:v>17645</c:v>
                </c:pt>
                <c:pt idx="2513">
                  <c:v>17646</c:v>
                </c:pt>
                <c:pt idx="2514">
                  <c:v>17660</c:v>
                </c:pt>
                <c:pt idx="2515">
                  <c:v>17668</c:v>
                </c:pt>
                <c:pt idx="2516">
                  <c:v>17700</c:v>
                </c:pt>
                <c:pt idx="2517">
                  <c:v>17707</c:v>
                </c:pt>
                <c:pt idx="2518">
                  <c:v>17709</c:v>
                </c:pt>
                <c:pt idx="2519">
                  <c:v>17722</c:v>
                </c:pt>
                <c:pt idx="2520">
                  <c:v>17723</c:v>
                </c:pt>
                <c:pt idx="2521">
                  <c:v>17742</c:v>
                </c:pt>
                <c:pt idx="2522">
                  <c:v>17772</c:v>
                </c:pt>
                <c:pt idx="2523">
                  <c:v>17792</c:v>
                </c:pt>
                <c:pt idx="2524">
                  <c:v>17796</c:v>
                </c:pt>
                <c:pt idx="2525">
                  <c:v>17802</c:v>
                </c:pt>
                <c:pt idx="2526">
                  <c:v>17815</c:v>
                </c:pt>
                <c:pt idx="2527">
                  <c:v>17832</c:v>
                </c:pt>
                <c:pt idx="2528">
                  <c:v>17847</c:v>
                </c:pt>
                <c:pt idx="2529">
                  <c:v>17853</c:v>
                </c:pt>
                <c:pt idx="2530">
                  <c:v>17855</c:v>
                </c:pt>
                <c:pt idx="2531">
                  <c:v>17863</c:v>
                </c:pt>
                <c:pt idx="2532">
                  <c:v>17866</c:v>
                </c:pt>
                <c:pt idx="2533">
                  <c:v>17871</c:v>
                </c:pt>
                <c:pt idx="2534">
                  <c:v>17877</c:v>
                </c:pt>
                <c:pt idx="2535">
                  <c:v>17893</c:v>
                </c:pt>
                <c:pt idx="2536">
                  <c:v>17895</c:v>
                </c:pt>
                <c:pt idx="2537">
                  <c:v>17900</c:v>
                </c:pt>
                <c:pt idx="2538">
                  <c:v>17920</c:v>
                </c:pt>
                <c:pt idx="2539">
                  <c:v>17928</c:v>
                </c:pt>
                <c:pt idx="2540">
                  <c:v>17935</c:v>
                </c:pt>
                <c:pt idx="2541">
                  <c:v>17941</c:v>
                </c:pt>
                <c:pt idx="2542">
                  <c:v>17943</c:v>
                </c:pt>
                <c:pt idx="2543">
                  <c:v>17945</c:v>
                </c:pt>
                <c:pt idx="2544">
                  <c:v>17949</c:v>
                </c:pt>
                <c:pt idx="2545">
                  <c:v>17968</c:v>
                </c:pt>
                <c:pt idx="2546">
                  <c:v>17971</c:v>
                </c:pt>
                <c:pt idx="2547">
                  <c:v>17974</c:v>
                </c:pt>
                <c:pt idx="2548">
                  <c:v>17977</c:v>
                </c:pt>
                <c:pt idx="2549">
                  <c:v>17983</c:v>
                </c:pt>
                <c:pt idx="2550">
                  <c:v>17992</c:v>
                </c:pt>
                <c:pt idx="2551">
                  <c:v>17995</c:v>
                </c:pt>
                <c:pt idx="2552">
                  <c:v>17996</c:v>
                </c:pt>
                <c:pt idx="2553">
                  <c:v>17998</c:v>
                </c:pt>
                <c:pt idx="2554">
                  <c:v>18003</c:v>
                </c:pt>
                <c:pt idx="2555">
                  <c:v>18010</c:v>
                </c:pt>
                <c:pt idx="2556">
                  <c:v>18036</c:v>
                </c:pt>
                <c:pt idx="2557">
                  <c:v>18046</c:v>
                </c:pt>
                <c:pt idx="2558">
                  <c:v>18047</c:v>
                </c:pt>
                <c:pt idx="2559">
                  <c:v>18051</c:v>
                </c:pt>
                <c:pt idx="2560">
                  <c:v>18054</c:v>
                </c:pt>
                <c:pt idx="2561">
                  <c:v>18067</c:v>
                </c:pt>
                <c:pt idx="2562">
                  <c:v>18068</c:v>
                </c:pt>
                <c:pt idx="2563">
                  <c:v>18079</c:v>
                </c:pt>
                <c:pt idx="2564">
                  <c:v>18082</c:v>
                </c:pt>
                <c:pt idx="2565">
                  <c:v>18086</c:v>
                </c:pt>
                <c:pt idx="2566">
                  <c:v>18097</c:v>
                </c:pt>
                <c:pt idx="2567">
                  <c:v>18105</c:v>
                </c:pt>
                <c:pt idx="2568">
                  <c:v>18112</c:v>
                </c:pt>
                <c:pt idx="2569">
                  <c:v>18123</c:v>
                </c:pt>
                <c:pt idx="2570">
                  <c:v>18146</c:v>
                </c:pt>
                <c:pt idx="2571">
                  <c:v>18147</c:v>
                </c:pt>
                <c:pt idx="2572">
                  <c:v>18183</c:v>
                </c:pt>
                <c:pt idx="2573">
                  <c:v>18192</c:v>
                </c:pt>
                <c:pt idx="2574">
                  <c:v>18201</c:v>
                </c:pt>
                <c:pt idx="2575">
                  <c:v>18205</c:v>
                </c:pt>
                <c:pt idx="2576">
                  <c:v>18210</c:v>
                </c:pt>
                <c:pt idx="2577">
                  <c:v>18230</c:v>
                </c:pt>
                <c:pt idx="2578">
                  <c:v>18233</c:v>
                </c:pt>
                <c:pt idx="2579">
                  <c:v>18260</c:v>
                </c:pt>
                <c:pt idx="2580">
                  <c:v>18264</c:v>
                </c:pt>
                <c:pt idx="2581">
                  <c:v>18273</c:v>
                </c:pt>
                <c:pt idx="2582">
                  <c:v>18290</c:v>
                </c:pt>
                <c:pt idx="2583">
                  <c:v>18307</c:v>
                </c:pt>
                <c:pt idx="2584">
                  <c:v>18310</c:v>
                </c:pt>
                <c:pt idx="2585">
                  <c:v>18311</c:v>
                </c:pt>
                <c:pt idx="2586">
                  <c:v>18320</c:v>
                </c:pt>
                <c:pt idx="2587">
                  <c:v>18335</c:v>
                </c:pt>
                <c:pt idx="2588">
                  <c:v>18336</c:v>
                </c:pt>
                <c:pt idx="2589">
                  <c:v>18337</c:v>
                </c:pt>
                <c:pt idx="2590">
                  <c:v>18384</c:v>
                </c:pt>
                <c:pt idx="2591">
                  <c:v>18388</c:v>
                </c:pt>
                <c:pt idx="2592">
                  <c:v>18418</c:v>
                </c:pt>
                <c:pt idx="2593">
                  <c:v>18430</c:v>
                </c:pt>
                <c:pt idx="2594">
                  <c:v>18433</c:v>
                </c:pt>
                <c:pt idx="2595">
                  <c:v>18448</c:v>
                </c:pt>
                <c:pt idx="2596">
                  <c:v>18455</c:v>
                </c:pt>
                <c:pt idx="2597">
                  <c:v>18461</c:v>
                </c:pt>
                <c:pt idx="2598">
                  <c:v>18509</c:v>
                </c:pt>
                <c:pt idx="2599">
                  <c:v>18529</c:v>
                </c:pt>
                <c:pt idx="2600">
                  <c:v>18535</c:v>
                </c:pt>
                <c:pt idx="2601">
                  <c:v>18537</c:v>
                </c:pt>
                <c:pt idx="2602">
                  <c:v>18538</c:v>
                </c:pt>
                <c:pt idx="2603">
                  <c:v>18560</c:v>
                </c:pt>
                <c:pt idx="2604">
                  <c:v>18566</c:v>
                </c:pt>
                <c:pt idx="2605">
                  <c:v>18568</c:v>
                </c:pt>
                <c:pt idx="2606">
                  <c:v>18569</c:v>
                </c:pt>
                <c:pt idx="2607">
                  <c:v>18581</c:v>
                </c:pt>
                <c:pt idx="2608">
                  <c:v>18588</c:v>
                </c:pt>
                <c:pt idx="2609">
                  <c:v>18591</c:v>
                </c:pt>
                <c:pt idx="2610">
                  <c:v>18596</c:v>
                </c:pt>
                <c:pt idx="2611">
                  <c:v>18604</c:v>
                </c:pt>
                <c:pt idx="2612">
                  <c:v>18606</c:v>
                </c:pt>
                <c:pt idx="2613">
                  <c:v>18613</c:v>
                </c:pt>
                <c:pt idx="2614">
                  <c:v>18617</c:v>
                </c:pt>
                <c:pt idx="2615">
                  <c:v>18624</c:v>
                </c:pt>
                <c:pt idx="2616">
                  <c:v>18628</c:v>
                </c:pt>
                <c:pt idx="2617">
                  <c:v>18630</c:v>
                </c:pt>
                <c:pt idx="2618">
                  <c:v>18637</c:v>
                </c:pt>
                <c:pt idx="2619">
                  <c:v>18640</c:v>
                </c:pt>
                <c:pt idx="2620">
                  <c:v>18641</c:v>
                </c:pt>
                <c:pt idx="2621">
                  <c:v>18649</c:v>
                </c:pt>
                <c:pt idx="2622">
                  <c:v>18652</c:v>
                </c:pt>
                <c:pt idx="2623">
                  <c:v>18654</c:v>
                </c:pt>
                <c:pt idx="2624">
                  <c:v>18676</c:v>
                </c:pt>
                <c:pt idx="2625">
                  <c:v>18687</c:v>
                </c:pt>
                <c:pt idx="2626">
                  <c:v>18689</c:v>
                </c:pt>
                <c:pt idx="2627">
                  <c:v>18690</c:v>
                </c:pt>
                <c:pt idx="2628">
                  <c:v>18695</c:v>
                </c:pt>
                <c:pt idx="2629">
                  <c:v>18698</c:v>
                </c:pt>
                <c:pt idx="2630">
                  <c:v>18705</c:v>
                </c:pt>
                <c:pt idx="2631">
                  <c:v>18706</c:v>
                </c:pt>
                <c:pt idx="2632">
                  <c:v>18711</c:v>
                </c:pt>
                <c:pt idx="2633">
                  <c:v>18716</c:v>
                </c:pt>
                <c:pt idx="2634">
                  <c:v>18729</c:v>
                </c:pt>
                <c:pt idx="2635">
                  <c:v>18732</c:v>
                </c:pt>
                <c:pt idx="2636">
                  <c:v>18742</c:v>
                </c:pt>
                <c:pt idx="2637">
                  <c:v>18750</c:v>
                </c:pt>
                <c:pt idx="2638">
                  <c:v>18759</c:v>
                </c:pt>
                <c:pt idx="2639">
                  <c:v>18767</c:v>
                </c:pt>
                <c:pt idx="2640">
                  <c:v>18794</c:v>
                </c:pt>
                <c:pt idx="2641">
                  <c:v>18813</c:v>
                </c:pt>
                <c:pt idx="2642">
                  <c:v>18823</c:v>
                </c:pt>
                <c:pt idx="2643">
                  <c:v>18829</c:v>
                </c:pt>
                <c:pt idx="2644">
                  <c:v>18848</c:v>
                </c:pt>
                <c:pt idx="2645">
                  <c:v>18864</c:v>
                </c:pt>
                <c:pt idx="2646">
                  <c:v>18878</c:v>
                </c:pt>
                <c:pt idx="2647">
                  <c:v>18879</c:v>
                </c:pt>
                <c:pt idx="2648">
                  <c:v>18882</c:v>
                </c:pt>
                <c:pt idx="2649">
                  <c:v>18896</c:v>
                </c:pt>
                <c:pt idx="2650">
                  <c:v>18901</c:v>
                </c:pt>
                <c:pt idx="2651">
                  <c:v>18911</c:v>
                </c:pt>
                <c:pt idx="2652">
                  <c:v>18932</c:v>
                </c:pt>
                <c:pt idx="2653">
                  <c:v>18954</c:v>
                </c:pt>
                <c:pt idx="2654">
                  <c:v>18956</c:v>
                </c:pt>
                <c:pt idx="2655">
                  <c:v>18965</c:v>
                </c:pt>
                <c:pt idx="2656">
                  <c:v>18970</c:v>
                </c:pt>
                <c:pt idx="2657">
                  <c:v>18988</c:v>
                </c:pt>
                <c:pt idx="2658">
                  <c:v>19018</c:v>
                </c:pt>
                <c:pt idx="2659">
                  <c:v>19030</c:v>
                </c:pt>
                <c:pt idx="2660">
                  <c:v>19112</c:v>
                </c:pt>
                <c:pt idx="2661">
                  <c:v>19121</c:v>
                </c:pt>
                <c:pt idx="2662">
                  <c:v>19122</c:v>
                </c:pt>
                <c:pt idx="2663">
                  <c:v>19126</c:v>
                </c:pt>
                <c:pt idx="2664">
                  <c:v>19136</c:v>
                </c:pt>
                <c:pt idx="2665">
                  <c:v>19139</c:v>
                </c:pt>
                <c:pt idx="2666">
                  <c:v>19156</c:v>
                </c:pt>
                <c:pt idx="2667">
                  <c:v>19159</c:v>
                </c:pt>
                <c:pt idx="2668">
                  <c:v>19168</c:v>
                </c:pt>
                <c:pt idx="2669">
                  <c:v>19172</c:v>
                </c:pt>
                <c:pt idx="2670">
                  <c:v>19176</c:v>
                </c:pt>
                <c:pt idx="2671">
                  <c:v>19192</c:v>
                </c:pt>
                <c:pt idx="2672">
                  <c:v>19195</c:v>
                </c:pt>
                <c:pt idx="2673">
                  <c:v>19224</c:v>
                </c:pt>
                <c:pt idx="2674">
                  <c:v>19234</c:v>
                </c:pt>
                <c:pt idx="2675">
                  <c:v>19238</c:v>
                </c:pt>
                <c:pt idx="2676">
                  <c:v>19241</c:v>
                </c:pt>
                <c:pt idx="2677">
                  <c:v>19267</c:v>
                </c:pt>
                <c:pt idx="2678">
                  <c:v>19285</c:v>
                </c:pt>
                <c:pt idx="2679">
                  <c:v>19290</c:v>
                </c:pt>
                <c:pt idx="2680">
                  <c:v>19303</c:v>
                </c:pt>
                <c:pt idx="2681">
                  <c:v>19311</c:v>
                </c:pt>
                <c:pt idx="2682">
                  <c:v>19312</c:v>
                </c:pt>
                <c:pt idx="2683">
                  <c:v>19322</c:v>
                </c:pt>
                <c:pt idx="2684">
                  <c:v>19343</c:v>
                </c:pt>
                <c:pt idx="2685">
                  <c:v>19346</c:v>
                </c:pt>
                <c:pt idx="2686">
                  <c:v>19350</c:v>
                </c:pt>
                <c:pt idx="2687">
                  <c:v>19358</c:v>
                </c:pt>
                <c:pt idx="2688">
                  <c:v>19359</c:v>
                </c:pt>
                <c:pt idx="2689">
                  <c:v>19363</c:v>
                </c:pt>
                <c:pt idx="2690">
                  <c:v>19366</c:v>
                </c:pt>
                <c:pt idx="2691">
                  <c:v>19372</c:v>
                </c:pt>
                <c:pt idx="2692">
                  <c:v>19383</c:v>
                </c:pt>
                <c:pt idx="2693">
                  <c:v>19393</c:v>
                </c:pt>
                <c:pt idx="2694">
                  <c:v>19395</c:v>
                </c:pt>
                <c:pt idx="2695">
                  <c:v>19413</c:v>
                </c:pt>
                <c:pt idx="2696">
                  <c:v>19416</c:v>
                </c:pt>
                <c:pt idx="2697">
                  <c:v>19429</c:v>
                </c:pt>
                <c:pt idx="2698">
                  <c:v>19437</c:v>
                </c:pt>
                <c:pt idx="2699">
                  <c:v>19460</c:v>
                </c:pt>
                <c:pt idx="2700">
                  <c:v>19464</c:v>
                </c:pt>
                <c:pt idx="2701">
                  <c:v>19468</c:v>
                </c:pt>
                <c:pt idx="2702">
                  <c:v>19479</c:v>
                </c:pt>
                <c:pt idx="2703">
                  <c:v>19487</c:v>
                </c:pt>
                <c:pt idx="2704">
                  <c:v>19498</c:v>
                </c:pt>
                <c:pt idx="2705">
                  <c:v>19500</c:v>
                </c:pt>
                <c:pt idx="2706">
                  <c:v>19514</c:v>
                </c:pt>
                <c:pt idx="2707">
                  <c:v>19518</c:v>
                </c:pt>
                <c:pt idx="2708">
                  <c:v>19520</c:v>
                </c:pt>
                <c:pt idx="2709">
                  <c:v>19524</c:v>
                </c:pt>
                <c:pt idx="2710">
                  <c:v>19525</c:v>
                </c:pt>
                <c:pt idx="2711">
                  <c:v>19526</c:v>
                </c:pt>
                <c:pt idx="2712">
                  <c:v>19537</c:v>
                </c:pt>
                <c:pt idx="2713">
                  <c:v>19583</c:v>
                </c:pt>
                <c:pt idx="2714">
                  <c:v>19594</c:v>
                </c:pt>
                <c:pt idx="2715">
                  <c:v>19597</c:v>
                </c:pt>
                <c:pt idx="2716">
                  <c:v>19617</c:v>
                </c:pt>
                <c:pt idx="2717">
                  <c:v>19621</c:v>
                </c:pt>
                <c:pt idx="2718">
                  <c:v>19625</c:v>
                </c:pt>
                <c:pt idx="2719">
                  <c:v>19630</c:v>
                </c:pt>
                <c:pt idx="2720">
                  <c:v>19633</c:v>
                </c:pt>
                <c:pt idx="2721">
                  <c:v>19639</c:v>
                </c:pt>
                <c:pt idx="2722">
                  <c:v>19651</c:v>
                </c:pt>
                <c:pt idx="2723">
                  <c:v>19652</c:v>
                </c:pt>
                <c:pt idx="2724">
                  <c:v>19668</c:v>
                </c:pt>
                <c:pt idx="2725">
                  <c:v>19693</c:v>
                </c:pt>
                <c:pt idx="2726">
                  <c:v>19700</c:v>
                </c:pt>
                <c:pt idx="2727">
                  <c:v>19715</c:v>
                </c:pt>
                <c:pt idx="2728">
                  <c:v>19734</c:v>
                </c:pt>
                <c:pt idx="2729">
                  <c:v>19742</c:v>
                </c:pt>
                <c:pt idx="2730">
                  <c:v>19750</c:v>
                </c:pt>
                <c:pt idx="2731">
                  <c:v>19752</c:v>
                </c:pt>
                <c:pt idx="2732">
                  <c:v>19772</c:v>
                </c:pt>
                <c:pt idx="2733">
                  <c:v>19782</c:v>
                </c:pt>
                <c:pt idx="2734">
                  <c:v>19816</c:v>
                </c:pt>
                <c:pt idx="2735">
                  <c:v>19834</c:v>
                </c:pt>
                <c:pt idx="2736">
                  <c:v>19849</c:v>
                </c:pt>
                <c:pt idx="2737">
                  <c:v>19853</c:v>
                </c:pt>
                <c:pt idx="2738">
                  <c:v>19855</c:v>
                </c:pt>
                <c:pt idx="2739">
                  <c:v>19862</c:v>
                </c:pt>
                <c:pt idx="2740">
                  <c:v>19870</c:v>
                </c:pt>
                <c:pt idx="2741">
                  <c:v>19935</c:v>
                </c:pt>
                <c:pt idx="2742">
                  <c:v>19938</c:v>
                </c:pt>
                <c:pt idx="2743">
                  <c:v>19964</c:v>
                </c:pt>
                <c:pt idx="2744">
                  <c:v>19966</c:v>
                </c:pt>
                <c:pt idx="2745">
                  <c:v>19969</c:v>
                </c:pt>
                <c:pt idx="2746">
                  <c:v>19970</c:v>
                </c:pt>
                <c:pt idx="2747">
                  <c:v>19987</c:v>
                </c:pt>
                <c:pt idx="2748">
                  <c:v>19996</c:v>
                </c:pt>
                <c:pt idx="2749">
                  <c:v>19999</c:v>
                </c:pt>
                <c:pt idx="2750">
                  <c:v>20006</c:v>
                </c:pt>
                <c:pt idx="2751">
                  <c:v>20016</c:v>
                </c:pt>
                <c:pt idx="2752">
                  <c:v>20036</c:v>
                </c:pt>
                <c:pt idx="2753">
                  <c:v>20039</c:v>
                </c:pt>
                <c:pt idx="2754">
                  <c:v>20069</c:v>
                </c:pt>
                <c:pt idx="2755">
                  <c:v>20072</c:v>
                </c:pt>
                <c:pt idx="2756">
                  <c:v>20079</c:v>
                </c:pt>
                <c:pt idx="2757">
                  <c:v>20094</c:v>
                </c:pt>
                <c:pt idx="2758">
                  <c:v>20097</c:v>
                </c:pt>
                <c:pt idx="2759">
                  <c:v>20103</c:v>
                </c:pt>
                <c:pt idx="2760">
                  <c:v>20112</c:v>
                </c:pt>
                <c:pt idx="2761">
                  <c:v>20136</c:v>
                </c:pt>
                <c:pt idx="2762">
                  <c:v>20168</c:v>
                </c:pt>
                <c:pt idx="2763">
                  <c:v>20175</c:v>
                </c:pt>
                <c:pt idx="2764">
                  <c:v>20176</c:v>
                </c:pt>
                <c:pt idx="2765">
                  <c:v>20179</c:v>
                </c:pt>
                <c:pt idx="2766">
                  <c:v>20187</c:v>
                </c:pt>
                <c:pt idx="2767">
                  <c:v>20211</c:v>
                </c:pt>
                <c:pt idx="2768">
                  <c:v>20230</c:v>
                </c:pt>
                <c:pt idx="2769">
                  <c:v>20268</c:v>
                </c:pt>
                <c:pt idx="2770">
                  <c:v>20270</c:v>
                </c:pt>
                <c:pt idx="2771">
                  <c:v>20273</c:v>
                </c:pt>
                <c:pt idx="2772">
                  <c:v>20280</c:v>
                </c:pt>
                <c:pt idx="2773">
                  <c:v>20281</c:v>
                </c:pt>
                <c:pt idx="2774">
                  <c:v>20302</c:v>
                </c:pt>
                <c:pt idx="2775">
                  <c:v>20307</c:v>
                </c:pt>
                <c:pt idx="2776">
                  <c:v>20308</c:v>
                </c:pt>
                <c:pt idx="2777">
                  <c:v>20329</c:v>
                </c:pt>
                <c:pt idx="2778">
                  <c:v>20342</c:v>
                </c:pt>
                <c:pt idx="2779">
                  <c:v>20346</c:v>
                </c:pt>
                <c:pt idx="2780">
                  <c:v>20373</c:v>
                </c:pt>
                <c:pt idx="2781">
                  <c:v>20387</c:v>
                </c:pt>
                <c:pt idx="2782">
                  <c:v>20394</c:v>
                </c:pt>
                <c:pt idx="2783">
                  <c:v>20396</c:v>
                </c:pt>
                <c:pt idx="2784">
                  <c:v>20399</c:v>
                </c:pt>
                <c:pt idx="2785">
                  <c:v>20404</c:v>
                </c:pt>
                <c:pt idx="2786">
                  <c:v>20405</c:v>
                </c:pt>
                <c:pt idx="2787">
                  <c:v>20409</c:v>
                </c:pt>
                <c:pt idx="2788">
                  <c:v>20411</c:v>
                </c:pt>
                <c:pt idx="2789">
                  <c:v>20430</c:v>
                </c:pt>
                <c:pt idx="2790">
                  <c:v>20437</c:v>
                </c:pt>
                <c:pt idx="2791">
                  <c:v>20441</c:v>
                </c:pt>
                <c:pt idx="2792">
                  <c:v>20447</c:v>
                </c:pt>
                <c:pt idx="2793">
                  <c:v>20449</c:v>
                </c:pt>
                <c:pt idx="2794">
                  <c:v>20450</c:v>
                </c:pt>
                <c:pt idx="2795">
                  <c:v>20456</c:v>
                </c:pt>
                <c:pt idx="2796">
                  <c:v>20457</c:v>
                </c:pt>
                <c:pt idx="2797">
                  <c:v>20460</c:v>
                </c:pt>
                <c:pt idx="2798">
                  <c:v>20466</c:v>
                </c:pt>
                <c:pt idx="2799">
                  <c:v>20481</c:v>
                </c:pt>
                <c:pt idx="2800">
                  <c:v>20490</c:v>
                </c:pt>
                <c:pt idx="2801">
                  <c:v>20492</c:v>
                </c:pt>
                <c:pt idx="2802">
                  <c:v>20493</c:v>
                </c:pt>
                <c:pt idx="2803">
                  <c:v>20494</c:v>
                </c:pt>
                <c:pt idx="2804">
                  <c:v>20505</c:v>
                </c:pt>
                <c:pt idx="2805">
                  <c:v>20507</c:v>
                </c:pt>
                <c:pt idx="2806">
                  <c:v>20508</c:v>
                </c:pt>
                <c:pt idx="2807">
                  <c:v>20512</c:v>
                </c:pt>
                <c:pt idx="2808">
                  <c:v>20526</c:v>
                </c:pt>
                <c:pt idx="2809">
                  <c:v>20549</c:v>
                </c:pt>
                <c:pt idx="2810">
                  <c:v>20564</c:v>
                </c:pt>
                <c:pt idx="2811">
                  <c:v>20568</c:v>
                </c:pt>
                <c:pt idx="2812">
                  <c:v>20569</c:v>
                </c:pt>
                <c:pt idx="2813">
                  <c:v>20571</c:v>
                </c:pt>
                <c:pt idx="2814">
                  <c:v>20581</c:v>
                </c:pt>
                <c:pt idx="2815">
                  <c:v>20596</c:v>
                </c:pt>
                <c:pt idx="2816">
                  <c:v>20606</c:v>
                </c:pt>
                <c:pt idx="2817">
                  <c:v>20614</c:v>
                </c:pt>
                <c:pt idx="2818">
                  <c:v>20615</c:v>
                </c:pt>
                <c:pt idx="2819">
                  <c:v>20616</c:v>
                </c:pt>
                <c:pt idx="2820">
                  <c:v>20625</c:v>
                </c:pt>
                <c:pt idx="2821">
                  <c:v>20628</c:v>
                </c:pt>
                <c:pt idx="2822">
                  <c:v>20629</c:v>
                </c:pt>
                <c:pt idx="2823">
                  <c:v>20636</c:v>
                </c:pt>
                <c:pt idx="2824">
                  <c:v>20638</c:v>
                </c:pt>
                <c:pt idx="2825">
                  <c:v>20649</c:v>
                </c:pt>
                <c:pt idx="2826">
                  <c:v>20659</c:v>
                </c:pt>
                <c:pt idx="2827">
                  <c:v>20663</c:v>
                </c:pt>
                <c:pt idx="2828">
                  <c:v>20670</c:v>
                </c:pt>
                <c:pt idx="2829">
                  <c:v>20673</c:v>
                </c:pt>
                <c:pt idx="2830">
                  <c:v>20678</c:v>
                </c:pt>
                <c:pt idx="2831">
                  <c:v>20693</c:v>
                </c:pt>
                <c:pt idx="2832">
                  <c:v>20701</c:v>
                </c:pt>
                <c:pt idx="2833">
                  <c:v>20719</c:v>
                </c:pt>
                <c:pt idx="2834">
                  <c:v>20725</c:v>
                </c:pt>
                <c:pt idx="2835">
                  <c:v>20727</c:v>
                </c:pt>
                <c:pt idx="2836">
                  <c:v>20730</c:v>
                </c:pt>
                <c:pt idx="2837">
                  <c:v>20734</c:v>
                </c:pt>
                <c:pt idx="2838">
                  <c:v>20751</c:v>
                </c:pt>
                <c:pt idx="2839">
                  <c:v>20756</c:v>
                </c:pt>
                <c:pt idx="2840">
                  <c:v>20773</c:v>
                </c:pt>
                <c:pt idx="2841">
                  <c:v>20780</c:v>
                </c:pt>
                <c:pt idx="2842">
                  <c:v>20791</c:v>
                </c:pt>
                <c:pt idx="2843">
                  <c:v>20794</c:v>
                </c:pt>
                <c:pt idx="2844">
                  <c:v>20796</c:v>
                </c:pt>
                <c:pt idx="2845">
                  <c:v>20808</c:v>
                </c:pt>
                <c:pt idx="2846">
                  <c:v>20817</c:v>
                </c:pt>
                <c:pt idx="2847">
                  <c:v>20828</c:v>
                </c:pt>
                <c:pt idx="2848">
                  <c:v>20838</c:v>
                </c:pt>
                <c:pt idx="2849">
                  <c:v>20857</c:v>
                </c:pt>
                <c:pt idx="2850">
                  <c:v>20862</c:v>
                </c:pt>
                <c:pt idx="2851">
                  <c:v>20865</c:v>
                </c:pt>
                <c:pt idx="2852">
                  <c:v>20889</c:v>
                </c:pt>
                <c:pt idx="2853">
                  <c:v>20903</c:v>
                </c:pt>
                <c:pt idx="2854">
                  <c:v>20923</c:v>
                </c:pt>
                <c:pt idx="2855">
                  <c:v>20929</c:v>
                </c:pt>
                <c:pt idx="2856">
                  <c:v>20937</c:v>
                </c:pt>
                <c:pt idx="2857">
                  <c:v>20944</c:v>
                </c:pt>
                <c:pt idx="2858">
                  <c:v>20966</c:v>
                </c:pt>
                <c:pt idx="2859">
                  <c:v>20969</c:v>
                </c:pt>
                <c:pt idx="2860">
                  <c:v>20976</c:v>
                </c:pt>
                <c:pt idx="2861">
                  <c:v>20980</c:v>
                </c:pt>
                <c:pt idx="2862">
                  <c:v>21004</c:v>
                </c:pt>
                <c:pt idx="2863">
                  <c:v>21020</c:v>
                </c:pt>
                <c:pt idx="2864">
                  <c:v>21023</c:v>
                </c:pt>
                <c:pt idx="2865">
                  <c:v>21033</c:v>
                </c:pt>
                <c:pt idx="2866">
                  <c:v>21039</c:v>
                </c:pt>
                <c:pt idx="2867">
                  <c:v>21042</c:v>
                </c:pt>
                <c:pt idx="2868">
                  <c:v>21054</c:v>
                </c:pt>
                <c:pt idx="2869">
                  <c:v>21066</c:v>
                </c:pt>
                <c:pt idx="2870">
                  <c:v>21067</c:v>
                </c:pt>
                <c:pt idx="2871">
                  <c:v>21076</c:v>
                </c:pt>
                <c:pt idx="2872">
                  <c:v>21078</c:v>
                </c:pt>
                <c:pt idx="2873">
                  <c:v>21080</c:v>
                </c:pt>
                <c:pt idx="2874">
                  <c:v>21087</c:v>
                </c:pt>
                <c:pt idx="2875">
                  <c:v>21091</c:v>
                </c:pt>
                <c:pt idx="2876">
                  <c:v>21092</c:v>
                </c:pt>
                <c:pt idx="2877">
                  <c:v>21098</c:v>
                </c:pt>
                <c:pt idx="2878">
                  <c:v>21102</c:v>
                </c:pt>
                <c:pt idx="2879">
                  <c:v>21110</c:v>
                </c:pt>
                <c:pt idx="2880">
                  <c:v>21112</c:v>
                </c:pt>
                <c:pt idx="2881">
                  <c:v>21117</c:v>
                </c:pt>
                <c:pt idx="2882">
                  <c:v>21118</c:v>
                </c:pt>
                <c:pt idx="2883">
                  <c:v>21150</c:v>
                </c:pt>
                <c:pt idx="2884">
                  <c:v>21153</c:v>
                </c:pt>
                <c:pt idx="2885">
                  <c:v>21154</c:v>
                </c:pt>
                <c:pt idx="2886">
                  <c:v>21155</c:v>
                </c:pt>
                <c:pt idx="2887">
                  <c:v>21158</c:v>
                </c:pt>
                <c:pt idx="2888">
                  <c:v>21164</c:v>
                </c:pt>
                <c:pt idx="2889">
                  <c:v>21167</c:v>
                </c:pt>
                <c:pt idx="2890">
                  <c:v>21169</c:v>
                </c:pt>
                <c:pt idx="2891">
                  <c:v>21171</c:v>
                </c:pt>
                <c:pt idx="2892">
                  <c:v>21185</c:v>
                </c:pt>
                <c:pt idx="2893">
                  <c:v>21189</c:v>
                </c:pt>
                <c:pt idx="2894">
                  <c:v>21190</c:v>
                </c:pt>
                <c:pt idx="2895">
                  <c:v>21194</c:v>
                </c:pt>
                <c:pt idx="2896">
                  <c:v>21196</c:v>
                </c:pt>
                <c:pt idx="2897">
                  <c:v>21199</c:v>
                </c:pt>
                <c:pt idx="2898">
                  <c:v>21210</c:v>
                </c:pt>
                <c:pt idx="2899">
                  <c:v>21213</c:v>
                </c:pt>
                <c:pt idx="2900">
                  <c:v>21214</c:v>
                </c:pt>
                <c:pt idx="2901">
                  <c:v>21217</c:v>
                </c:pt>
                <c:pt idx="2902">
                  <c:v>21220</c:v>
                </c:pt>
                <c:pt idx="2903">
                  <c:v>21224</c:v>
                </c:pt>
                <c:pt idx="2904">
                  <c:v>21233</c:v>
                </c:pt>
                <c:pt idx="2905">
                  <c:v>21235</c:v>
                </c:pt>
                <c:pt idx="2906">
                  <c:v>21238</c:v>
                </c:pt>
                <c:pt idx="2907">
                  <c:v>21239</c:v>
                </c:pt>
                <c:pt idx="2908">
                  <c:v>21263</c:v>
                </c:pt>
                <c:pt idx="2909">
                  <c:v>21268</c:v>
                </c:pt>
                <c:pt idx="2910">
                  <c:v>21279</c:v>
                </c:pt>
                <c:pt idx="2911">
                  <c:v>21284</c:v>
                </c:pt>
                <c:pt idx="2912">
                  <c:v>21290</c:v>
                </c:pt>
                <c:pt idx="2913">
                  <c:v>21296</c:v>
                </c:pt>
                <c:pt idx="2914">
                  <c:v>21324</c:v>
                </c:pt>
                <c:pt idx="2915">
                  <c:v>21335</c:v>
                </c:pt>
                <c:pt idx="2916">
                  <c:v>21336</c:v>
                </c:pt>
                <c:pt idx="2917">
                  <c:v>21342</c:v>
                </c:pt>
                <c:pt idx="2918">
                  <c:v>21347</c:v>
                </c:pt>
                <c:pt idx="2919">
                  <c:v>21355</c:v>
                </c:pt>
                <c:pt idx="2920">
                  <c:v>21357</c:v>
                </c:pt>
                <c:pt idx="2921">
                  <c:v>21358</c:v>
                </c:pt>
                <c:pt idx="2922">
                  <c:v>21367</c:v>
                </c:pt>
                <c:pt idx="2923">
                  <c:v>21370</c:v>
                </c:pt>
                <c:pt idx="2924">
                  <c:v>21383</c:v>
                </c:pt>
                <c:pt idx="2925">
                  <c:v>21395</c:v>
                </c:pt>
                <c:pt idx="2926">
                  <c:v>21396</c:v>
                </c:pt>
                <c:pt idx="2927">
                  <c:v>21398</c:v>
                </c:pt>
                <c:pt idx="2928">
                  <c:v>21404</c:v>
                </c:pt>
                <c:pt idx="2929">
                  <c:v>21406</c:v>
                </c:pt>
                <c:pt idx="2930">
                  <c:v>21409</c:v>
                </c:pt>
                <c:pt idx="2931">
                  <c:v>21412</c:v>
                </c:pt>
                <c:pt idx="2932">
                  <c:v>21433</c:v>
                </c:pt>
                <c:pt idx="2933">
                  <c:v>21439</c:v>
                </c:pt>
                <c:pt idx="2934">
                  <c:v>21440</c:v>
                </c:pt>
                <c:pt idx="2935">
                  <c:v>21449</c:v>
                </c:pt>
                <c:pt idx="2936">
                  <c:v>21454</c:v>
                </c:pt>
                <c:pt idx="2937">
                  <c:v>21462</c:v>
                </c:pt>
                <c:pt idx="2938">
                  <c:v>21465</c:v>
                </c:pt>
                <c:pt idx="2939">
                  <c:v>21475</c:v>
                </c:pt>
                <c:pt idx="2940">
                  <c:v>21485</c:v>
                </c:pt>
                <c:pt idx="2941">
                  <c:v>21494</c:v>
                </c:pt>
                <c:pt idx="2942">
                  <c:v>21505</c:v>
                </c:pt>
                <c:pt idx="2943">
                  <c:v>21506</c:v>
                </c:pt>
                <c:pt idx="2944">
                  <c:v>21507</c:v>
                </c:pt>
                <c:pt idx="2945">
                  <c:v>21508</c:v>
                </c:pt>
                <c:pt idx="2946">
                  <c:v>21517</c:v>
                </c:pt>
                <c:pt idx="2947">
                  <c:v>21520</c:v>
                </c:pt>
                <c:pt idx="2948">
                  <c:v>21529</c:v>
                </c:pt>
                <c:pt idx="2949">
                  <c:v>21543</c:v>
                </c:pt>
                <c:pt idx="2950">
                  <c:v>21550</c:v>
                </c:pt>
                <c:pt idx="2951">
                  <c:v>21569</c:v>
                </c:pt>
                <c:pt idx="2952">
                  <c:v>21572</c:v>
                </c:pt>
                <c:pt idx="2953">
                  <c:v>21575</c:v>
                </c:pt>
                <c:pt idx="2954">
                  <c:v>21578</c:v>
                </c:pt>
                <c:pt idx="2955">
                  <c:v>21586</c:v>
                </c:pt>
                <c:pt idx="2956">
                  <c:v>21619</c:v>
                </c:pt>
                <c:pt idx="2957">
                  <c:v>21628</c:v>
                </c:pt>
                <c:pt idx="2958">
                  <c:v>21632</c:v>
                </c:pt>
                <c:pt idx="2959">
                  <c:v>21637</c:v>
                </c:pt>
                <c:pt idx="2960">
                  <c:v>21640</c:v>
                </c:pt>
                <c:pt idx="2961">
                  <c:v>21642</c:v>
                </c:pt>
                <c:pt idx="2962">
                  <c:v>21652</c:v>
                </c:pt>
                <c:pt idx="2963">
                  <c:v>21653</c:v>
                </c:pt>
                <c:pt idx="2964">
                  <c:v>21655</c:v>
                </c:pt>
                <c:pt idx="2965">
                  <c:v>21671</c:v>
                </c:pt>
                <c:pt idx="2966">
                  <c:v>21676</c:v>
                </c:pt>
                <c:pt idx="2967">
                  <c:v>21682</c:v>
                </c:pt>
                <c:pt idx="2968">
                  <c:v>21688</c:v>
                </c:pt>
                <c:pt idx="2969">
                  <c:v>21700</c:v>
                </c:pt>
                <c:pt idx="2970">
                  <c:v>21704</c:v>
                </c:pt>
                <c:pt idx="2971">
                  <c:v>21710</c:v>
                </c:pt>
                <c:pt idx="2972">
                  <c:v>21717</c:v>
                </c:pt>
                <c:pt idx="2973">
                  <c:v>21739</c:v>
                </c:pt>
                <c:pt idx="2974">
                  <c:v>21744</c:v>
                </c:pt>
                <c:pt idx="2975">
                  <c:v>21757</c:v>
                </c:pt>
                <c:pt idx="2976">
                  <c:v>21787</c:v>
                </c:pt>
                <c:pt idx="2977">
                  <c:v>21793</c:v>
                </c:pt>
                <c:pt idx="2978">
                  <c:v>21796</c:v>
                </c:pt>
                <c:pt idx="2979">
                  <c:v>21799</c:v>
                </c:pt>
                <c:pt idx="2980">
                  <c:v>21820</c:v>
                </c:pt>
                <c:pt idx="2981">
                  <c:v>21831</c:v>
                </c:pt>
                <c:pt idx="2982">
                  <c:v>21841</c:v>
                </c:pt>
                <c:pt idx="2983">
                  <c:v>21843</c:v>
                </c:pt>
                <c:pt idx="2984">
                  <c:v>21862</c:v>
                </c:pt>
                <c:pt idx="2985">
                  <c:v>21864</c:v>
                </c:pt>
                <c:pt idx="2986">
                  <c:v>21866</c:v>
                </c:pt>
                <c:pt idx="2987">
                  <c:v>21875</c:v>
                </c:pt>
                <c:pt idx="2988">
                  <c:v>21881</c:v>
                </c:pt>
                <c:pt idx="2989">
                  <c:v>21884</c:v>
                </c:pt>
                <c:pt idx="2990">
                  <c:v>21888</c:v>
                </c:pt>
                <c:pt idx="2991">
                  <c:v>21891</c:v>
                </c:pt>
                <c:pt idx="2992">
                  <c:v>21894</c:v>
                </c:pt>
                <c:pt idx="2993">
                  <c:v>21912</c:v>
                </c:pt>
                <c:pt idx="2994">
                  <c:v>21917</c:v>
                </c:pt>
                <c:pt idx="2995">
                  <c:v>21919</c:v>
                </c:pt>
                <c:pt idx="2996">
                  <c:v>21925</c:v>
                </c:pt>
                <c:pt idx="2997">
                  <c:v>21926</c:v>
                </c:pt>
                <c:pt idx="2998">
                  <c:v>21933</c:v>
                </c:pt>
                <c:pt idx="2999">
                  <c:v>21934</c:v>
                </c:pt>
                <c:pt idx="3000">
                  <c:v>21941</c:v>
                </c:pt>
                <c:pt idx="3001">
                  <c:v>21944</c:v>
                </c:pt>
                <c:pt idx="3002">
                  <c:v>21948</c:v>
                </c:pt>
                <c:pt idx="3003">
                  <c:v>21958</c:v>
                </c:pt>
                <c:pt idx="3004">
                  <c:v>21961</c:v>
                </c:pt>
                <c:pt idx="3005">
                  <c:v>21967</c:v>
                </c:pt>
                <c:pt idx="3006">
                  <c:v>21973</c:v>
                </c:pt>
                <c:pt idx="3007">
                  <c:v>21975</c:v>
                </c:pt>
                <c:pt idx="3008">
                  <c:v>21977</c:v>
                </c:pt>
                <c:pt idx="3009">
                  <c:v>21981</c:v>
                </c:pt>
                <c:pt idx="3010">
                  <c:v>21987</c:v>
                </c:pt>
                <c:pt idx="3011">
                  <c:v>21990</c:v>
                </c:pt>
                <c:pt idx="3012">
                  <c:v>22011</c:v>
                </c:pt>
                <c:pt idx="3013">
                  <c:v>22013</c:v>
                </c:pt>
                <c:pt idx="3014">
                  <c:v>22014</c:v>
                </c:pt>
                <c:pt idx="3015">
                  <c:v>22054</c:v>
                </c:pt>
                <c:pt idx="3016">
                  <c:v>22058</c:v>
                </c:pt>
                <c:pt idx="3017">
                  <c:v>22061</c:v>
                </c:pt>
                <c:pt idx="3018">
                  <c:v>22076</c:v>
                </c:pt>
                <c:pt idx="3019">
                  <c:v>22080</c:v>
                </c:pt>
                <c:pt idx="3020">
                  <c:v>22088</c:v>
                </c:pt>
                <c:pt idx="3021">
                  <c:v>22108</c:v>
                </c:pt>
                <c:pt idx="3022">
                  <c:v>22109</c:v>
                </c:pt>
                <c:pt idx="3023">
                  <c:v>22141</c:v>
                </c:pt>
                <c:pt idx="3024">
                  <c:v>22163</c:v>
                </c:pt>
                <c:pt idx="3025">
                  <c:v>22166</c:v>
                </c:pt>
                <c:pt idx="3026">
                  <c:v>22174</c:v>
                </c:pt>
                <c:pt idx="3027">
                  <c:v>22176</c:v>
                </c:pt>
                <c:pt idx="3028">
                  <c:v>22181</c:v>
                </c:pt>
                <c:pt idx="3029">
                  <c:v>22190</c:v>
                </c:pt>
                <c:pt idx="3030">
                  <c:v>22196</c:v>
                </c:pt>
                <c:pt idx="3031">
                  <c:v>22209</c:v>
                </c:pt>
                <c:pt idx="3032">
                  <c:v>22214</c:v>
                </c:pt>
                <c:pt idx="3033">
                  <c:v>22219</c:v>
                </c:pt>
                <c:pt idx="3034">
                  <c:v>22221</c:v>
                </c:pt>
                <c:pt idx="3035">
                  <c:v>22226</c:v>
                </c:pt>
                <c:pt idx="3036">
                  <c:v>22228</c:v>
                </c:pt>
                <c:pt idx="3037">
                  <c:v>22233</c:v>
                </c:pt>
                <c:pt idx="3038">
                  <c:v>22234</c:v>
                </c:pt>
                <c:pt idx="3039">
                  <c:v>22236</c:v>
                </c:pt>
                <c:pt idx="3040">
                  <c:v>22237</c:v>
                </c:pt>
                <c:pt idx="3041">
                  <c:v>22251</c:v>
                </c:pt>
                <c:pt idx="3042">
                  <c:v>22252</c:v>
                </c:pt>
                <c:pt idx="3043">
                  <c:v>22256</c:v>
                </c:pt>
                <c:pt idx="3044">
                  <c:v>22274</c:v>
                </c:pt>
                <c:pt idx="3045">
                  <c:v>22283</c:v>
                </c:pt>
                <c:pt idx="3046">
                  <c:v>22284</c:v>
                </c:pt>
                <c:pt idx="3047">
                  <c:v>22293</c:v>
                </c:pt>
                <c:pt idx="3048">
                  <c:v>22296</c:v>
                </c:pt>
                <c:pt idx="3049">
                  <c:v>22299</c:v>
                </c:pt>
                <c:pt idx="3050">
                  <c:v>22303</c:v>
                </c:pt>
                <c:pt idx="3051">
                  <c:v>22328</c:v>
                </c:pt>
                <c:pt idx="3052">
                  <c:v>22333</c:v>
                </c:pt>
                <c:pt idx="3053">
                  <c:v>22336</c:v>
                </c:pt>
                <c:pt idx="3054">
                  <c:v>22345</c:v>
                </c:pt>
                <c:pt idx="3055">
                  <c:v>22358</c:v>
                </c:pt>
                <c:pt idx="3056">
                  <c:v>22363</c:v>
                </c:pt>
                <c:pt idx="3057">
                  <c:v>22375</c:v>
                </c:pt>
                <c:pt idx="3058">
                  <c:v>22376</c:v>
                </c:pt>
                <c:pt idx="3059">
                  <c:v>22387</c:v>
                </c:pt>
                <c:pt idx="3060">
                  <c:v>22395</c:v>
                </c:pt>
                <c:pt idx="3061">
                  <c:v>22396</c:v>
                </c:pt>
                <c:pt idx="3062">
                  <c:v>22407</c:v>
                </c:pt>
                <c:pt idx="3063">
                  <c:v>22415</c:v>
                </c:pt>
                <c:pt idx="3064">
                  <c:v>22418</c:v>
                </c:pt>
                <c:pt idx="3065">
                  <c:v>22432</c:v>
                </c:pt>
                <c:pt idx="3066">
                  <c:v>22437</c:v>
                </c:pt>
                <c:pt idx="3067">
                  <c:v>22470</c:v>
                </c:pt>
                <c:pt idx="3068">
                  <c:v>22473</c:v>
                </c:pt>
                <c:pt idx="3069">
                  <c:v>22478</c:v>
                </c:pt>
                <c:pt idx="3070">
                  <c:v>22489</c:v>
                </c:pt>
                <c:pt idx="3071">
                  <c:v>22494</c:v>
                </c:pt>
                <c:pt idx="3072">
                  <c:v>22516</c:v>
                </c:pt>
                <c:pt idx="3073">
                  <c:v>22518</c:v>
                </c:pt>
                <c:pt idx="3074">
                  <c:v>22535</c:v>
                </c:pt>
                <c:pt idx="3075">
                  <c:v>22536</c:v>
                </c:pt>
                <c:pt idx="3076">
                  <c:v>22558</c:v>
                </c:pt>
                <c:pt idx="3077">
                  <c:v>22561</c:v>
                </c:pt>
                <c:pt idx="3078">
                  <c:v>22566</c:v>
                </c:pt>
                <c:pt idx="3079">
                  <c:v>22573</c:v>
                </c:pt>
                <c:pt idx="3080">
                  <c:v>22599</c:v>
                </c:pt>
                <c:pt idx="3081">
                  <c:v>22604</c:v>
                </c:pt>
                <c:pt idx="3082">
                  <c:v>22608</c:v>
                </c:pt>
                <c:pt idx="3083">
                  <c:v>22633</c:v>
                </c:pt>
                <c:pt idx="3084">
                  <c:v>22659</c:v>
                </c:pt>
                <c:pt idx="3085">
                  <c:v>22673</c:v>
                </c:pt>
                <c:pt idx="3086">
                  <c:v>22676</c:v>
                </c:pt>
                <c:pt idx="3087">
                  <c:v>22679</c:v>
                </c:pt>
                <c:pt idx="3088">
                  <c:v>22682</c:v>
                </c:pt>
                <c:pt idx="3089">
                  <c:v>22698</c:v>
                </c:pt>
                <c:pt idx="3090">
                  <c:v>22715</c:v>
                </c:pt>
                <c:pt idx="3091">
                  <c:v>22766</c:v>
                </c:pt>
                <c:pt idx="3092">
                  <c:v>22767</c:v>
                </c:pt>
                <c:pt idx="3093">
                  <c:v>22775</c:v>
                </c:pt>
                <c:pt idx="3094">
                  <c:v>22781</c:v>
                </c:pt>
                <c:pt idx="3095">
                  <c:v>22783</c:v>
                </c:pt>
                <c:pt idx="3096">
                  <c:v>22809</c:v>
                </c:pt>
                <c:pt idx="3097">
                  <c:v>22812</c:v>
                </c:pt>
                <c:pt idx="3098">
                  <c:v>22818</c:v>
                </c:pt>
                <c:pt idx="3099">
                  <c:v>22827</c:v>
                </c:pt>
                <c:pt idx="3100">
                  <c:v>22847</c:v>
                </c:pt>
                <c:pt idx="3101">
                  <c:v>22849</c:v>
                </c:pt>
                <c:pt idx="3102">
                  <c:v>22850</c:v>
                </c:pt>
                <c:pt idx="3103">
                  <c:v>22854</c:v>
                </c:pt>
                <c:pt idx="3104">
                  <c:v>22915</c:v>
                </c:pt>
                <c:pt idx="3105">
                  <c:v>22920</c:v>
                </c:pt>
                <c:pt idx="3106">
                  <c:v>22932</c:v>
                </c:pt>
                <c:pt idx="3107">
                  <c:v>22945</c:v>
                </c:pt>
                <c:pt idx="3108">
                  <c:v>22972</c:v>
                </c:pt>
                <c:pt idx="3109">
                  <c:v>22973</c:v>
                </c:pt>
                <c:pt idx="3110">
                  <c:v>22977</c:v>
                </c:pt>
                <c:pt idx="3111">
                  <c:v>22999</c:v>
                </c:pt>
                <c:pt idx="3112">
                  <c:v>23030</c:v>
                </c:pt>
                <c:pt idx="3113">
                  <c:v>23032</c:v>
                </c:pt>
                <c:pt idx="3114">
                  <c:v>23040</c:v>
                </c:pt>
                <c:pt idx="3115">
                  <c:v>23054</c:v>
                </c:pt>
                <c:pt idx="3116">
                  <c:v>23055</c:v>
                </c:pt>
                <c:pt idx="3117">
                  <c:v>23078</c:v>
                </c:pt>
                <c:pt idx="3118">
                  <c:v>23093</c:v>
                </c:pt>
                <c:pt idx="3119">
                  <c:v>23094</c:v>
                </c:pt>
                <c:pt idx="3120">
                  <c:v>23097</c:v>
                </c:pt>
                <c:pt idx="3121">
                  <c:v>23125</c:v>
                </c:pt>
                <c:pt idx="3122">
                  <c:v>23129</c:v>
                </c:pt>
                <c:pt idx="3123">
                  <c:v>23130</c:v>
                </c:pt>
                <c:pt idx="3124">
                  <c:v>23144</c:v>
                </c:pt>
                <c:pt idx="3125">
                  <c:v>23154</c:v>
                </c:pt>
                <c:pt idx="3126">
                  <c:v>23156</c:v>
                </c:pt>
                <c:pt idx="3127">
                  <c:v>23157</c:v>
                </c:pt>
                <c:pt idx="3128">
                  <c:v>23196</c:v>
                </c:pt>
                <c:pt idx="3129">
                  <c:v>23199</c:v>
                </c:pt>
                <c:pt idx="3130">
                  <c:v>23212</c:v>
                </c:pt>
                <c:pt idx="3131">
                  <c:v>23214</c:v>
                </c:pt>
                <c:pt idx="3132">
                  <c:v>23216</c:v>
                </c:pt>
                <c:pt idx="3133">
                  <c:v>23220</c:v>
                </c:pt>
                <c:pt idx="3134">
                  <c:v>23233</c:v>
                </c:pt>
                <c:pt idx="3135">
                  <c:v>23248</c:v>
                </c:pt>
                <c:pt idx="3136">
                  <c:v>23260</c:v>
                </c:pt>
                <c:pt idx="3137">
                  <c:v>23283</c:v>
                </c:pt>
                <c:pt idx="3138">
                  <c:v>23285</c:v>
                </c:pt>
                <c:pt idx="3139">
                  <c:v>23289</c:v>
                </c:pt>
                <c:pt idx="3140">
                  <c:v>23297</c:v>
                </c:pt>
                <c:pt idx="3141">
                  <c:v>23311</c:v>
                </c:pt>
                <c:pt idx="3142">
                  <c:v>23312</c:v>
                </c:pt>
                <c:pt idx="3143">
                  <c:v>23318</c:v>
                </c:pt>
                <c:pt idx="3144">
                  <c:v>23332</c:v>
                </c:pt>
                <c:pt idx="3145">
                  <c:v>23334</c:v>
                </c:pt>
                <c:pt idx="3146">
                  <c:v>23337</c:v>
                </c:pt>
                <c:pt idx="3147">
                  <c:v>23338</c:v>
                </c:pt>
                <c:pt idx="3148">
                  <c:v>23346</c:v>
                </c:pt>
                <c:pt idx="3149">
                  <c:v>23348</c:v>
                </c:pt>
                <c:pt idx="3150">
                  <c:v>23351</c:v>
                </c:pt>
                <c:pt idx="3151">
                  <c:v>23352</c:v>
                </c:pt>
                <c:pt idx="3152">
                  <c:v>23355</c:v>
                </c:pt>
                <c:pt idx="3153">
                  <c:v>23359</c:v>
                </c:pt>
                <c:pt idx="3154">
                  <c:v>23366</c:v>
                </c:pt>
                <c:pt idx="3155">
                  <c:v>23367</c:v>
                </c:pt>
                <c:pt idx="3156">
                  <c:v>23373</c:v>
                </c:pt>
                <c:pt idx="3157">
                  <c:v>23375</c:v>
                </c:pt>
                <c:pt idx="3158">
                  <c:v>23378</c:v>
                </c:pt>
                <c:pt idx="3159">
                  <c:v>23386</c:v>
                </c:pt>
                <c:pt idx="3160">
                  <c:v>23389</c:v>
                </c:pt>
                <c:pt idx="3161">
                  <c:v>23390</c:v>
                </c:pt>
                <c:pt idx="3162">
                  <c:v>23409</c:v>
                </c:pt>
                <c:pt idx="3163">
                  <c:v>23443</c:v>
                </c:pt>
                <c:pt idx="3164">
                  <c:v>23445</c:v>
                </c:pt>
                <c:pt idx="3165">
                  <c:v>23451</c:v>
                </c:pt>
                <c:pt idx="3166">
                  <c:v>23473</c:v>
                </c:pt>
                <c:pt idx="3167">
                  <c:v>23477</c:v>
                </c:pt>
                <c:pt idx="3168">
                  <c:v>23495</c:v>
                </c:pt>
                <c:pt idx="3169">
                  <c:v>23496</c:v>
                </c:pt>
                <c:pt idx="3170">
                  <c:v>23507</c:v>
                </c:pt>
                <c:pt idx="3171">
                  <c:v>23511</c:v>
                </c:pt>
                <c:pt idx="3172">
                  <c:v>23513</c:v>
                </c:pt>
                <c:pt idx="3173">
                  <c:v>23514</c:v>
                </c:pt>
                <c:pt idx="3174">
                  <c:v>23531</c:v>
                </c:pt>
                <c:pt idx="3175">
                  <c:v>23532</c:v>
                </c:pt>
                <c:pt idx="3176">
                  <c:v>23535</c:v>
                </c:pt>
                <c:pt idx="3177">
                  <c:v>23546</c:v>
                </c:pt>
                <c:pt idx="3178">
                  <c:v>23557</c:v>
                </c:pt>
                <c:pt idx="3179">
                  <c:v>23563</c:v>
                </c:pt>
                <c:pt idx="3180">
                  <c:v>23564</c:v>
                </c:pt>
                <c:pt idx="3181">
                  <c:v>23566</c:v>
                </c:pt>
                <c:pt idx="3182">
                  <c:v>23567</c:v>
                </c:pt>
                <c:pt idx="3183">
                  <c:v>23568</c:v>
                </c:pt>
                <c:pt idx="3184">
                  <c:v>23574</c:v>
                </c:pt>
                <c:pt idx="3185">
                  <c:v>23591</c:v>
                </c:pt>
                <c:pt idx="3186">
                  <c:v>23600</c:v>
                </c:pt>
                <c:pt idx="3187">
                  <c:v>23615</c:v>
                </c:pt>
                <c:pt idx="3188">
                  <c:v>23618</c:v>
                </c:pt>
                <c:pt idx="3189">
                  <c:v>23623</c:v>
                </c:pt>
                <c:pt idx="3190">
                  <c:v>23631</c:v>
                </c:pt>
                <c:pt idx="3191">
                  <c:v>23638</c:v>
                </c:pt>
                <c:pt idx="3192">
                  <c:v>23642</c:v>
                </c:pt>
                <c:pt idx="3193">
                  <c:v>23646</c:v>
                </c:pt>
                <c:pt idx="3194">
                  <c:v>23664</c:v>
                </c:pt>
                <c:pt idx="3195">
                  <c:v>23669</c:v>
                </c:pt>
                <c:pt idx="3196">
                  <c:v>23685</c:v>
                </c:pt>
                <c:pt idx="3197">
                  <c:v>23687</c:v>
                </c:pt>
                <c:pt idx="3198">
                  <c:v>23690</c:v>
                </c:pt>
                <c:pt idx="3199">
                  <c:v>23705</c:v>
                </c:pt>
                <c:pt idx="3200">
                  <c:v>23707</c:v>
                </c:pt>
                <c:pt idx="3201">
                  <c:v>23733</c:v>
                </c:pt>
                <c:pt idx="3202">
                  <c:v>23741</c:v>
                </c:pt>
                <c:pt idx="3203">
                  <c:v>23745</c:v>
                </c:pt>
                <c:pt idx="3204">
                  <c:v>23748</c:v>
                </c:pt>
                <c:pt idx="3205">
                  <c:v>23749</c:v>
                </c:pt>
                <c:pt idx="3206">
                  <c:v>23760</c:v>
                </c:pt>
                <c:pt idx="3207">
                  <c:v>23763</c:v>
                </c:pt>
                <c:pt idx="3208">
                  <c:v>23768</c:v>
                </c:pt>
                <c:pt idx="3209">
                  <c:v>23770</c:v>
                </c:pt>
                <c:pt idx="3210">
                  <c:v>23784</c:v>
                </c:pt>
                <c:pt idx="3211">
                  <c:v>23797</c:v>
                </c:pt>
                <c:pt idx="3212">
                  <c:v>23804</c:v>
                </c:pt>
                <c:pt idx="3213">
                  <c:v>23806</c:v>
                </c:pt>
                <c:pt idx="3214">
                  <c:v>23807</c:v>
                </c:pt>
                <c:pt idx="3215">
                  <c:v>23814</c:v>
                </c:pt>
                <c:pt idx="3216">
                  <c:v>23841</c:v>
                </c:pt>
                <c:pt idx="3217">
                  <c:v>23863</c:v>
                </c:pt>
                <c:pt idx="3218">
                  <c:v>23874</c:v>
                </c:pt>
                <c:pt idx="3219">
                  <c:v>23901</c:v>
                </c:pt>
                <c:pt idx="3220">
                  <c:v>23902</c:v>
                </c:pt>
                <c:pt idx="3221">
                  <c:v>23905</c:v>
                </c:pt>
                <c:pt idx="3222">
                  <c:v>23906</c:v>
                </c:pt>
                <c:pt idx="3223">
                  <c:v>23910</c:v>
                </c:pt>
                <c:pt idx="3224">
                  <c:v>23911</c:v>
                </c:pt>
                <c:pt idx="3225">
                  <c:v>23946</c:v>
                </c:pt>
                <c:pt idx="3226">
                  <c:v>23948</c:v>
                </c:pt>
                <c:pt idx="3227">
                  <c:v>23961</c:v>
                </c:pt>
                <c:pt idx="3228">
                  <c:v>23964</c:v>
                </c:pt>
                <c:pt idx="3229">
                  <c:v>23967</c:v>
                </c:pt>
                <c:pt idx="3230">
                  <c:v>23970</c:v>
                </c:pt>
                <c:pt idx="3231">
                  <c:v>23979</c:v>
                </c:pt>
                <c:pt idx="3232">
                  <c:v>23990</c:v>
                </c:pt>
                <c:pt idx="3233">
                  <c:v>23993</c:v>
                </c:pt>
                <c:pt idx="3234">
                  <c:v>23997</c:v>
                </c:pt>
                <c:pt idx="3235">
                  <c:v>24014</c:v>
                </c:pt>
                <c:pt idx="3236">
                  <c:v>24037</c:v>
                </c:pt>
                <c:pt idx="3237">
                  <c:v>24041</c:v>
                </c:pt>
                <c:pt idx="3238">
                  <c:v>24068</c:v>
                </c:pt>
                <c:pt idx="3239">
                  <c:v>24071</c:v>
                </c:pt>
                <c:pt idx="3240">
                  <c:v>24075</c:v>
                </c:pt>
                <c:pt idx="3241">
                  <c:v>24090</c:v>
                </c:pt>
                <c:pt idx="3242">
                  <c:v>24091</c:v>
                </c:pt>
                <c:pt idx="3243">
                  <c:v>24103</c:v>
                </c:pt>
                <c:pt idx="3244">
                  <c:v>24108</c:v>
                </c:pt>
                <c:pt idx="3245">
                  <c:v>24118</c:v>
                </c:pt>
                <c:pt idx="3246">
                  <c:v>24124</c:v>
                </c:pt>
                <c:pt idx="3247">
                  <c:v>24132</c:v>
                </c:pt>
                <c:pt idx="3248">
                  <c:v>24139</c:v>
                </c:pt>
                <c:pt idx="3249">
                  <c:v>24153</c:v>
                </c:pt>
                <c:pt idx="3250">
                  <c:v>24158</c:v>
                </c:pt>
                <c:pt idx="3251">
                  <c:v>24160</c:v>
                </c:pt>
                <c:pt idx="3252">
                  <c:v>24170</c:v>
                </c:pt>
                <c:pt idx="3253">
                  <c:v>24172</c:v>
                </c:pt>
                <c:pt idx="3254">
                  <c:v>24176</c:v>
                </c:pt>
                <c:pt idx="3255">
                  <c:v>24184</c:v>
                </c:pt>
                <c:pt idx="3256">
                  <c:v>24192</c:v>
                </c:pt>
                <c:pt idx="3257">
                  <c:v>24196</c:v>
                </c:pt>
                <c:pt idx="3258">
                  <c:v>24201</c:v>
                </c:pt>
                <c:pt idx="3259">
                  <c:v>24205</c:v>
                </c:pt>
                <c:pt idx="3260">
                  <c:v>24207</c:v>
                </c:pt>
                <c:pt idx="3261">
                  <c:v>24208</c:v>
                </c:pt>
                <c:pt idx="3262">
                  <c:v>24225</c:v>
                </c:pt>
                <c:pt idx="3263">
                  <c:v>24227</c:v>
                </c:pt>
                <c:pt idx="3264">
                  <c:v>24236</c:v>
                </c:pt>
                <c:pt idx="3265">
                  <c:v>24255</c:v>
                </c:pt>
                <c:pt idx="3266">
                  <c:v>24264</c:v>
                </c:pt>
                <c:pt idx="3267">
                  <c:v>24267</c:v>
                </c:pt>
                <c:pt idx="3268">
                  <c:v>24273</c:v>
                </c:pt>
                <c:pt idx="3269">
                  <c:v>24278</c:v>
                </c:pt>
                <c:pt idx="3270">
                  <c:v>24281</c:v>
                </c:pt>
                <c:pt idx="3271">
                  <c:v>24307</c:v>
                </c:pt>
                <c:pt idx="3272">
                  <c:v>24329</c:v>
                </c:pt>
                <c:pt idx="3273">
                  <c:v>24330</c:v>
                </c:pt>
                <c:pt idx="3274">
                  <c:v>24336</c:v>
                </c:pt>
                <c:pt idx="3275">
                  <c:v>24347</c:v>
                </c:pt>
                <c:pt idx="3276">
                  <c:v>24351</c:v>
                </c:pt>
                <c:pt idx="3277">
                  <c:v>24362</c:v>
                </c:pt>
                <c:pt idx="3278">
                  <c:v>24363</c:v>
                </c:pt>
                <c:pt idx="3279">
                  <c:v>24370</c:v>
                </c:pt>
                <c:pt idx="3280">
                  <c:v>24373</c:v>
                </c:pt>
                <c:pt idx="3281">
                  <c:v>24378</c:v>
                </c:pt>
                <c:pt idx="3282">
                  <c:v>24383</c:v>
                </c:pt>
                <c:pt idx="3283">
                  <c:v>24444</c:v>
                </c:pt>
                <c:pt idx="3284">
                  <c:v>24445</c:v>
                </c:pt>
                <c:pt idx="3285">
                  <c:v>24453</c:v>
                </c:pt>
                <c:pt idx="3286">
                  <c:v>24456</c:v>
                </c:pt>
                <c:pt idx="3287">
                  <c:v>24460</c:v>
                </c:pt>
                <c:pt idx="3288">
                  <c:v>24464</c:v>
                </c:pt>
                <c:pt idx="3289">
                  <c:v>24475</c:v>
                </c:pt>
                <c:pt idx="3290">
                  <c:v>24493</c:v>
                </c:pt>
                <c:pt idx="3291">
                  <c:v>24504</c:v>
                </c:pt>
                <c:pt idx="3292">
                  <c:v>24515</c:v>
                </c:pt>
                <c:pt idx="3293">
                  <c:v>24522</c:v>
                </c:pt>
                <c:pt idx="3294">
                  <c:v>24527</c:v>
                </c:pt>
                <c:pt idx="3295">
                  <c:v>24528</c:v>
                </c:pt>
                <c:pt idx="3296">
                  <c:v>24540</c:v>
                </c:pt>
                <c:pt idx="3297">
                  <c:v>24544</c:v>
                </c:pt>
                <c:pt idx="3298">
                  <c:v>24547</c:v>
                </c:pt>
                <c:pt idx="3299">
                  <c:v>24549</c:v>
                </c:pt>
                <c:pt idx="3300">
                  <c:v>24550</c:v>
                </c:pt>
                <c:pt idx="3301">
                  <c:v>24563</c:v>
                </c:pt>
                <c:pt idx="3302">
                  <c:v>24575</c:v>
                </c:pt>
                <c:pt idx="3303">
                  <c:v>24581</c:v>
                </c:pt>
                <c:pt idx="3304">
                  <c:v>24584</c:v>
                </c:pt>
                <c:pt idx="3305">
                  <c:v>24589</c:v>
                </c:pt>
                <c:pt idx="3306">
                  <c:v>24596</c:v>
                </c:pt>
                <c:pt idx="3307">
                  <c:v>24604</c:v>
                </c:pt>
                <c:pt idx="3308">
                  <c:v>24621</c:v>
                </c:pt>
                <c:pt idx="3309">
                  <c:v>24626</c:v>
                </c:pt>
                <c:pt idx="3310">
                  <c:v>24674</c:v>
                </c:pt>
                <c:pt idx="3311">
                  <c:v>24675</c:v>
                </c:pt>
                <c:pt idx="3312">
                  <c:v>24681</c:v>
                </c:pt>
                <c:pt idx="3313">
                  <c:v>24705</c:v>
                </c:pt>
                <c:pt idx="3314">
                  <c:v>24727</c:v>
                </c:pt>
                <c:pt idx="3315">
                  <c:v>24737</c:v>
                </c:pt>
                <c:pt idx="3316">
                  <c:v>24743</c:v>
                </c:pt>
                <c:pt idx="3317">
                  <c:v>24744</c:v>
                </c:pt>
                <c:pt idx="3318">
                  <c:v>24750</c:v>
                </c:pt>
                <c:pt idx="3319">
                  <c:v>24758</c:v>
                </c:pt>
                <c:pt idx="3320">
                  <c:v>24763</c:v>
                </c:pt>
                <c:pt idx="3321">
                  <c:v>24780</c:v>
                </c:pt>
                <c:pt idx="3322">
                  <c:v>24796</c:v>
                </c:pt>
                <c:pt idx="3323">
                  <c:v>24806</c:v>
                </c:pt>
                <c:pt idx="3324">
                  <c:v>24822</c:v>
                </c:pt>
                <c:pt idx="3325">
                  <c:v>24834</c:v>
                </c:pt>
                <c:pt idx="3326">
                  <c:v>24836</c:v>
                </c:pt>
                <c:pt idx="3327">
                  <c:v>24837</c:v>
                </c:pt>
                <c:pt idx="3328">
                  <c:v>24844</c:v>
                </c:pt>
                <c:pt idx="3329">
                  <c:v>24858</c:v>
                </c:pt>
                <c:pt idx="3330">
                  <c:v>24891</c:v>
                </c:pt>
                <c:pt idx="3331">
                  <c:v>24896</c:v>
                </c:pt>
                <c:pt idx="3332">
                  <c:v>24912</c:v>
                </c:pt>
                <c:pt idx="3333">
                  <c:v>24921</c:v>
                </c:pt>
                <c:pt idx="3334">
                  <c:v>24936</c:v>
                </c:pt>
                <c:pt idx="3335">
                  <c:v>24937</c:v>
                </c:pt>
                <c:pt idx="3336">
                  <c:v>24943</c:v>
                </c:pt>
                <c:pt idx="3337">
                  <c:v>24946</c:v>
                </c:pt>
                <c:pt idx="3338">
                  <c:v>24960</c:v>
                </c:pt>
                <c:pt idx="3339">
                  <c:v>24968</c:v>
                </c:pt>
                <c:pt idx="3340">
                  <c:v>24979</c:v>
                </c:pt>
                <c:pt idx="3341">
                  <c:v>24986</c:v>
                </c:pt>
                <c:pt idx="3342">
                  <c:v>24988</c:v>
                </c:pt>
                <c:pt idx="3343">
                  <c:v>24994</c:v>
                </c:pt>
                <c:pt idx="3344">
                  <c:v>25007</c:v>
                </c:pt>
                <c:pt idx="3345">
                  <c:v>25008</c:v>
                </c:pt>
                <c:pt idx="3346">
                  <c:v>25012</c:v>
                </c:pt>
                <c:pt idx="3347">
                  <c:v>25030</c:v>
                </c:pt>
                <c:pt idx="3348">
                  <c:v>25050</c:v>
                </c:pt>
                <c:pt idx="3349">
                  <c:v>25070</c:v>
                </c:pt>
                <c:pt idx="3350">
                  <c:v>25073</c:v>
                </c:pt>
                <c:pt idx="3351">
                  <c:v>25085</c:v>
                </c:pt>
                <c:pt idx="3352">
                  <c:v>25093</c:v>
                </c:pt>
                <c:pt idx="3353">
                  <c:v>25111</c:v>
                </c:pt>
                <c:pt idx="3354">
                  <c:v>25118</c:v>
                </c:pt>
                <c:pt idx="3355">
                  <c:v>25119</c:v>
                </c:pt>
                <c:pt idx="3356">
                  <c:v>25122</c:v>
                </c:pt>
                <c:pt idx="3357">
                  <c:v>25123</c:v>
                </c:pt>
                <c:pt idx="3358">
                  <c:v>25125</c:v>
                </c:pt>
                <c:pt idx="3359">
                  <c:v>25127</c:v>
                </c:pt>
                <c:pt idx="3360">
                  <c:v>25137</c:v>
                </c:pt>
                <c:pt idx="3361">
                  <c:v>25139</c:v>
                </c:pt>
                <c:pt idx="3362">
                  <c:v>25142</c:v>
                </c:pt>
                <c:pt idx="3363">
                  <c:v>25147</c:v>
                </c:pt>
                <c:pt idx="3364">
                  <c:v>25151</c:v>
                </c:pt>
                <c:pt idx="3365">
                  <c:v>25152</c:v>
                </c:pt>
                <c:pt idx="3366">
                  <c:v>25159</c:v>
                </c:pt>
                <c:pt idx="3367">
                  <c:v>25163</c:v>
                </c:pt>
                <c:pt idx="3368">
                  <c:v>25167</c:v>
                </c:pt>
                <c:pt idx="3369">
                  <c:v>25171</c:v>
                </c:pt>
                <c:pt idx="3370">
                  <c:v>25177</c:v>
                </c:pt>
                <c:pt idx="3371">
                  <c:v>25204</c:v>
                </c:pt>
                <c:pt idx="3372">
                  <c:v>25212</c:v>
                </c:pt>
                <c:pt idx="3373">
                  <c:v>25220</c:v>
                </c:pt>
                <c:pt idx="3374">
                  <c:v>25229</c:v>
                </c:pt>
                <c:pt idx="3375">
                  <c:v>25235</c:v>
                </c:pt>
                <c:pt idx="3376">
                  <c:v>25247</c:v>
                </c:pt>
                <c:pt idx="3377">
                  <c:v>25249</c:v>
                </c:pt>
                <c:pt idx="3378">
                  <c:v>25253</c:v>
                </c:pt>
                <c:pt idx="3379">
                  <c:v>25257</c:v>
                </c:pt>
                <c:pt idx="3380">
                  <c:v>25259</c:v>
                </c:pt>
                <c:pt idx="3381">
                  <c:v>25263</c:v>
                </c:pt>
                <c:pt idx="3382">
                  <c:v>25268</c:v>
                </c:pt>
                <c:pt idx="3383">
                  <c:v>25278</c:v>
                </c:pt>
                <c:pt idx="3384">
                  <c:v>25284</c:v>
                </c:pt>
                <c:pt idx="3385">
                  <c:v>25292</c:v>
                </c:pt>
                <c:pt idx="3386">
                  <c:v>25300</c:v>
                </c:pt>
                <c:pt idx="3387">
                  <c:v>25310</c:v>
                </c:pt>
                <c:pt idx="3388">
                  <c:v>25314</c:v>
                </c:pt>
                <c:pt idx="3389">
                  <c:v>25315</c:v>
                </c:pt>
                <c:pt idx="3390">
                  <c:v>25316</c:v>
                </c:pt>
                <c:pt idx="3391">
                  <c:v>25329</c:v>
                </c:pt>
                <c:pt idx="3392">
                  <c:v>25348</c:v>
                </c:pt>
                <c:pt idx="3393">
                  <c:v>25349</c:v>
                </c:pt>
                <c:pt idx="3394">
                  <c:v>25360</c:v>
                </c:pt>
                <c:pt idx="3395">
                  <c:v>25370</c:v>
                </c:pt>
                <c:pt idx="3396">
                  <c:v>25376</c:v>
                </c:pt>
                <c:pt idx="3397">
                  <c:v>25379</c:v>
                </c:pt>
                <c:pt idx="3398">
                  <c:v>25382</c:v>
                </c:pt>
                <c:pt idx="3399">
                  <c:v>25385</c:v>
                </c:pt>
                <c:pt idx="3400">
                  <c:v>25390</c:v>
                </c:pt>
                <c:pt idx="3401">
                  <c:v>25400</c:v>
                </c:pt>
                <c:pt idx="3402">
                  <c:v>25406</c:v>
                </c:pt>
                <c:pt idx="3403">
                  <c:v>25428</c:v>
                </c:pt>
                <c:pt idx="3404">
                  <c:v>25432</c:v>
                </c:pt>
                <c:pt idx="3405">
                  <c:v>25436</c:v>
                </c:pt>
                <c:pt idx="3406">
                  <c:v>25439</c:v>
                </c:pt>
                <c:pt idx="3407">
                  <c:v>25442</c:v>
                </c:pt>
                <c:pt idx="3408">
                  <c:v>25452</c:v>
                </c:pt>
                <c:pt idx="3409">
                  <c:v>25470</c:v>
                </c:pt>
                <c:pt idx="3410">
                  <c:v>25472</c:v>
                </c:pt>
                <c:pt idx="3411">
                  <c:v>25484</c:v>
                </c:pt>
                <c:pt idx="3412">
                  <c:v>25509</c:v>
                </c:pt>
                <c:pt idx="3413">
                  <c:v>25512</c:v>
                </c:pt>
                <c:pt idx="3414">
                  <c:v>25530</c:v>
                </c:pt>
                <c:pt idx="3415">
                  <c:v>25554</c:v>
                </c:pt>
                <c:pt idx="3416">
                  <c:v>25557</c:v>
                </c:pt>
                <c:pt idx="3417">
                  <c:v>25562</c:v>
                </c:pt>
                <c:pt idx="3418">
                  <c:v>25563</c:v>
                </c:pt>
                <c:pt idx="3419">
                  <c:v>25569</c:v>
                </c:pt>
                <c:pt idx="3420">
                  <c:v>25573</c:v>
                </c:pt>
                <c:pt idx="3421">
                  <c:v>25577</c:v>
                </c:pt>
                <c:pt idx="3422">
                  <c:v>25596</c:v>
                </c:pt>
                <c:pt idx="3423">
                  <c:v>25611</c:v>
                </c:pt>
                <c:pt idx="3424">
                  <c:v>25648</c:v>
                </c:pt>
                <c:pt idx="3425">
                  <c:v>25653</c:v>
                </c:pt>
                <c:pt idx="3426">
                  <c:v>25661</c:v>
                </c:pt>
                <c:pt idx="3427">
                  <c:v>25668</c:v>
                </c:pt>
                <c:pt idx="3428">
                  <c:v>25670</c:v>
                </c:pt>
                <c:pt idx="3429">
                  <c:v>25679</c:v>
                </c:pt>
                <c:pt idx="3430">
                  <c:v>25684</c:v>
                </c:pt>
                <c:pt idx="3431">
                  <c:v>25687</c:v>
                </c:pt>
                <c:pt idx="3432">
                  <c:v>25692</c:v>
                </c:pt>
                <c:pt idx="3433">
                  <c:v>25709</c:v>
                </c:pt>
                <c:pt idx="3434">
                  <c:v>25724</c:v>
                </c:pt>
                <c:pt idx="3435">
                  <c:v>25729</c:v>
                </c:pt>
                <c:pt idx="3436">
                  <c:v>25742</c:v>
                </c:pt>
                <c:pt idx="3437">
                  <c:v>25765</c:v>
                </c:pt>
                <c:pt idx="3438">
                  <c:v>25769</c:v>
                </c:pt>
                <c:pt idx="3439">
                  <c:v>25770</c:v>
                </c:pt>
                <c:pt idx="3440">
                  <c:v>25778</c:v>
                </c:pt>
                <c:pt idx="3441">
                  <c:v>25800</c:v>
                </c:pt>
                <c:pt idx="3442">
                  <c:v>25832</c:v>
                </c:pt>
                <c:pt idx="3443">
                  <c:v>25836</c:v>
                </c:pt>
                <c:pt idx="3444">
                  <c:v>25843</c:v>
                </c:pt>
                <c:pt idx="3445">
                  <c:v>25853</c:v>
                </c:pt>
                <c:pt idx="3446">
                  <c:v>25855</c:v>
                </c:pt>
                <c:pt idx="3447">
                  <c:v>25858</c:v>
                </c:pt>
                <c:pt idx="3448">
                  <c:v>25869</c:v>
                </c:pt>
                <c:pt idx="3449">
                  <c:v>25882</c:v>
                </c:pt>
                <c:pt idx="3450">
                  <c:v>25887</c:v>
                </c:pt>
                <c:pt idx="3451">
                  <c:v>25894</c:v>
                </c:pt>
                <c:pt idx="3452">
                  <c:v>25904</c:v>
                </c:pt>
                <c:pt idx="3453">
                  <c:v>25911</c:v>
                </c:pt>
                <c:pt idx="3454">
                  <c:v>25915</c:v>
                </c:pt>
                <c:pt idx="3455">
                  <c:v>25927</c:v>
                </c:pt>
                <c:pt idx="3456">
                  <c:v>25928</c:v>
                </c:pt>
                <c:pt idx="3457">
                  <c:v>25930</c:v>
                </c:pt>
                <c:pt idx="3458">
                  <c:v>25946</c:v>
                </c:pt>
                <c:pt idx="3459">
                  <c:v>25948</c:v>
                </c:pt>
                <c:pt idx="3460">
                  <c:v>25953</c:v>
                </c:pt>
                <c:pt idx="3461">
                  <c:v>25985</c:v>
                </c:pt>
                <c:pt idx="3462">
                  <c:v>25995</c:v>
                </c:pt>
                <c:pt idx="3463">
                  <c:v>26000</c:v>
                </c:pt>
                <c:pt idx="3464">
                  <c:v>26003</c:v>
                </c:pt>
                <c:pt idx="3465">
                  <c:v>26004</c:v>
                </c:pt>
                <c:pt idx="3466">
                  <c:v>26029</c:v>
                </c:pt>
                <c:pt idx="3467">
                  <c:v>26038</c:v>
                </c:pt>
                <c:pt idx="3468">
                  <c:v>26046</c:v>
                </c:pt>
                <c:pt idx="3469">
                  <c:v>26052</c:v>
                </c:pt>
                <c:pt idx="3470">
                  <c:v>26056</c:v>
                </c:pt>
                <c:pt idx="3471">
                  <c:v>26060</c:v>
                </c:pt>
                <c:pt idx="3472">
                  <c:v>26061</c:v>
                </c:pt>
                <c:pt idx="3473">
                  <c:v>26065</c:v>
                </c:pt>
                <c:pt idx="3474">
                  <c:v>26084</c:v>
                </c:pt>
                <c:pt idx="3475">
                  <c:v>26085</c:v>
                </c:pt>
                <c:pt idx="3476">
                  <c:v>26086</c:v>
                </c:pt>
                <c:pt idx="3477">
                  <c:v>26091</c:v>
                </c:pt>
                <c:pt idx="3478">
                  <c:v>26095</c:v>
                </c:pt>
                <c:pt idx="3479">
                  <c:v>26102</c:v>
                </c:pt>
                <c:pt idx="3480">
                  <c:v>26113</c:v>
                </c:pt>
                <c:pt idx="3481">
                  <c:v>26118</c:v>
                </c:pt>
                <c:pt idx="3482">
                  <c:v>26121</c:v>
                </c:pt>
                <c:pt idx="3483">
                  <c:v>26126</c:v>
                </c:pt>
                <c:pt idx="3484">
                  <c:v>26131</c:v>
                </c:pt>
                <c:pt idx="3485">
                  <c:v>26156</c:v>
                </c:pt>
                <c:pt idx="3486">
                  <c:v>26158</c:v>
                </c:pt>
                <c:pt idx="3487">
                  <c:v>26167</c:v>
                </c:pt>
                <c:pt idx="3488">
                  <c:v>26173</c:v>
                </c:pt>
                <c:pt idx="3489">
                  <c:v>26183</c:v>
                </c:pt>
                <c:pt idx="3490">
                  <c:v>26187</c:v>
                </c:pt>
                <c:pt idx="3491">
                  <c:v>26191</c:v>
                </c:pt>
                <c:pt idx="3492">
                  <c:v>26210</c:v>
                </c:pt>
                <c:pt idx="3493">
                  <c:v>26211</c:v>
                </c:pt>
                <c:pt idx="3494">
                  <c:v>26215</c:v>
                </c:pt>
                <c:pt idx="3495">
                  <c:v>26225</c:v>
                </c:pt>
                <c:pt idx="3496">
                  <c:v>26237</c:v>
                </c:pt>
                <c:pt idx="3497">
                  <c:v>26239</c:v>
                </c:pt>
                <c:pt idx="3498">
                  <c:v>26243</c:v>
                </c:pt>
                <c:pt idx="3499">
                  <c:v>26246</c:v>
                </c:pt>
                <c:pt idx="3500">
                  <c:v>26254</c:v>
                </c:pt>
                <c:pt idx="3501">
                  <c:v>26259</c:v>
                </c:pt>
                <c:pt idx="3502">
                  <c:v>26262</c:v>
                </c:pt>
                <c:pt idx="3503">
                  <c:v>26267</c:v>
                </c:pt>
                <c:pt idx="3504">
                  <c:v>26276</c:v>
                </c:pt>
                <c:pt idx="3505">
                  <c:v>26281</c:v>
                </c:pt>
                <c:pt idx="3506">
                  <c:v>26302</c:v>
                </c:pt>
                <c:pt idx="3507">
                  <c:v>26320</c:v>
                </c:pt>
                <c:pt idx="3508">
                  <c:v>26325</c:v>
                </c:pt>
                <c:pt idx="3509">
                  <c:v>26329</c:v>
                </c:pt>
                <c:pt idx="3510">
                  <c:v>26342</c:v>
                </c:pt>
                <c:pt idx="3511">
                  <c:v>26354</c:v>
                </c:pt>
                <c:pt idx="3512">
                  <c:v>26355</c:v>
                </c:pt>
                <c:pt idx="3513">
                  <c:v>26356</c:v>
                </c:pt>
                <c:pt idx="3514">
                  <c:v>26357</c:v>
                </c:pt>
                <c:pt idx="3515">
                  <c:v>26362</c:v>
                </c:pt>
                <c:pt idx="3516">
                  <c:v>26383</c:v>
                </c:pt>
                <c:pt idx="3517">
                  <c:v>26388</c:v>
                </c:pt>
                <c:pt idx="3518">
                  <c:v>26393</c:v>
                </c:pt>
                <c:pt idx="3519">
                  <c:v>26395</c:v>
                </c:pt>
                <c:pt idx="3520">
                  <c:v>26396</c:v>
                </c:pt>
                <c:pt idx="3521">
                  <c:v>26409</c:v>
                </c:pt>
                <c:pt idx="3522">
                  <c:v>26434</c:v>
                </c:pt>
                <c:pt idx="3523">
                  <c:v>26438</c:v>
                </c:pt>
                <c:pt idx="3524">
                  <c:v>26447</c:v>
                </c:pt>
                <c:pt idx="3525">
                  <c:v>26448</c:v>
                </c:pt>
                <c:pt idx="3526">
                  <c:v>26455</c:v>
                </c:pt>
                <c:pt idx="3527">
                  <c:v>26461</c:v>
                </c:pt>
                <c:pt idx="3528">
                  <c:v>26468</c:v>
                </c:pt>
                <c:pt idx="3529">
                  <c:v>26484</c:v>
                </c:pt>
                <c:pt idx="3530">
                  <c:v>26512</c:v>
                </c:pt>
                <c:pt idx="3531">
                  <c:v>26514</c:v>
                </c:pt>
                <c:pt idx="3532">
                  <c:v>26517</c:v>
                </c:pt>
                <c:pt idx="3533">
                  <c:v>26522</c:v>
                </c:pt>
                <c:pt idx="3534">
                  <c:v>26525</c:v>
                </c:pt>
                <c:pt idx="3535">
                  <c:v>26526</c:v>
                </c:pt>
                <c:pt idx="3536">
                  <c:v>26530</c:v>
                </c:pt>
                <c:pt idx="3537">
                  <c:v>26531</c:v>
                </c:pt>
                <c:pt idx="3538">
                  <c:v>26533</c:v>
                </c:pt>
                <c:pt idx="3539">
                  <c:v>26543</c:v>
                </c:pt>
                <c:pt idx="3540">
                  <c:v>26545</c:v>
                </c:pt>
                <c:pt idx="3541">
                  <c:v>26565</c:v>
                </c:pt>
                <c:pt idx="3542">
                  <c:v>26570</c:v>
                </c:pt>
                <c:pt idx="3543">
                  <c:v>26571</c:v>
                </c:pt>
                <c:pt idx="3544">
                  <c:v>26572</c:v>
                </c:pt>
                <c:pt idx="3545">
                  <c:v>26578</c:v>
                </c:pt>
                <c:pt idx="3546">
                  <c:v>26594</c:v>
                </c:pt>
                <c:pt idx="3547">
                  <c:v>26600</c:v>
                </c:pt>
                <c:pt idx="3548">
                  <c:v>26610</c:v>
                </c:pt>
                <c:pt idx="3549">
                  <c:v>26617</c:v>
                </c:pt>
                <c:pt idx="3550">
                  <c:v>26652</c:v>
                </c:pt>
                <c:pt idx="3551">
                  <c:v>26669</c:v>
                </c:pt>
                <c:pt idx="3552">
                  <c:v>26670</c:v>
                </c:pt>
                <c:pt idx="3553">
                  <c:v>26675</c:v>
                </c:pt>
                <c:pt idx="3554">
                  <c:v>26681</c:v>
                </c:pt>
                <c:pt idx="3555">
                  <c:v>26685</c:v>
                </c:pt>
                <c:pt idx="3556">
                  <c:v>26689</c:v>
                </c:pt>
                <c:pt idx="3557">
                  <c:v>26702</c:v>
                </c:pt>
                <c:pt idx="3558">
                  <c:v>26716</c:v>
                </c:pt>
                <c:pt idx="3559">
                  <c:v>26719</c:v>
                </c:pt>
                <c:pt idx="3560">
                  <c:v>26726</c:v>
                </c:pt>
                <c:pt idx="3561">
                  <c:v>26727</c:v>
                </c:pt>
                <c:pt idx="3562">
                  <c:v>26732</c:v>
                </c:pt>
                <c:pt idx="3563">
                  <c:v>26745</c:v>
                </c:pt>
                <c:pt idx="3564">
                  <c:v>26746</c:v>
                </c:pt>
                <c:pt idx="3565">
                  <c:v>26759</c:v>
                </c:pt>
                <c:pt idx="3566">
                  <c:v>26761</c:v>
                </c:pt>
                <c:pt idx="3567">
                  <c:v>26762</c:v>
                </c:pt>
                <c:pt idx="3568">
                  <c:v>26763</c:v>
                </c:pt>
                <c:pt idx="3569">
                  <c:v>26768</c:v>
                </c:pt>
                <c:pt idx="3570">
                  <c:v>26769</c:v>
                </c:pt>
                <c:pt idx="3571">
                  <c:v>26776</c:v>
                </c:pt>
                <c:pt idx="3572">
                  <c:v>26778</c:v>
                </c:pt>
                <c:pt idx="3573">
                  <c:v>26785</c:v>
                </c:pt>
                <c:pt idx="3574">
                  <c:v>26788</c:v>
                </c:pt>
                <c:pt idx="3575">
                  <c:v>26799</c:v>
                </c:pt>
                <c:pt idx="3576">
                  <c:v>26803</c:v>
                </c:pt>
                <c:pt idx="3577">
                  <c:v>26804</c:v>
                </c:pt>
                <c:pt idx="3578">
                  <c:v>26812</c:v>
                </c:pt>
                <c:pt idx="3579">
                  <c:v>26819</c:v>
                </c:pt>
                <c:pt idx="3580">
                  <c:v>26828</c:v>
                </c:pt>
                <c:pt idx="3581">
                  <c:v>26835</c:v>
                </c:pt>
                <c:pt idx="3582">
                  <c:v>26838</c:v>
                </c:pt>
                <c:pt idx="3583">
                  <c:v>26862</c:v>
                </c:pt>
                <c:pt idx="3584">
                  <c:v>26864</c:v>
                </c:pt>
                <c:pt idx="3585">
                  <c:v>26868</c:v>
                </c:pt>
                <c:pt idx="3586">
                  <c:v>26879</c:v>
                </c:pt>
                <c:pt idx="3587">
                  <c:v>26889</c:v>
                </c:pt>
                <c:pt idx="3588">
                  <c:v>26892</c:v>
                </c:pt>
                <c:pt idx="3589">
                  <c:v>26904</c:v>
                </c:pt>
                <c:pt idx="3590">
                  <c:v>26906</c:v>
                </c:pt>
                <c:pt idx="3591">
                  <c:v>26917</c:v>
                </c:pt>
                <c:pt idx="3592">
                  <c:v>26922</c:v>
                </c:pt>
                <c:pt idx="3593">
                  <c:v>26932</c:v>
                </c:pt>
                <c:pt idx="3594">
                  <c:v>26942</c:v>
                </c:pt>
                <c:pt idx="3595">
                  <c:v>26947</c:v>
                </c:pt>
                <c:pt idx="3596">
                  <c:v>26951</c:v>
                </c:pt>
                <c:pt idx="3597">
                  <c:v>26968</c:v>
                </c:pt>
                <c:pt idx="3598">
                  <c:v>26970</c:v>
                </c:pt>
                <c:pt idx="3599">
                  <c:v>26985</c:v>
                </c:pt>
                <c:pt idx="3600">
                  <c:v>26989</c:v>
                </c:pt>
                <c:pt idx="3601">
                  <c:v>26992</c:v>
                </c:pt>
                <c:pt idx="3602">
                  <c:v>26999</c:v>
                </c:pt>
                <c:pt idx="3603">
                  <c:v>27007</c:v>
                </c:pt>
                <c:pt idx="3604">
                  <c:v>27009</c:v>
                </c:pt>
                <c:pt idx="3605">
                  <c:v>27018</c:v>
                </c:pt>
                <c:pt idx="3606">
                  <c:v>27021</c:v>
                </c:pt>
                <c:pt idx="3607">
                  <c:v>27025</c:v>
                </c:pt>
                <c:pt idx="3608">
                  <c:v>27033</c:v>
                </c:pt>
                <c:pt idx="3609">
                  <c:v>27052</c:v>
                </c:pt>
                <c:pt idx="3610">
                  <c:v>27075</c:v>
                </c:pt>
                <c:pt idx="3611">
                  <c:v>27086</c:v>
                </c:pt>
                <c:pt idx="3612">
                  <c:v>27088</c:v>
                </c:pt>
                <c:pt idx="3613">
                  <c:v>27089</c:v>
                </c:pt>
                <c:pt idx="3614">
                  <c:v>27097</c:v>
                </c:pt>
                <c:pt idx="3615">
                  <c:v>27102</c:v>
                </c:pt>
                <c:pt idx="3616">
                  <c:v>27107</c:v>
                </c:pt>
                <c:pt idx="3617">
                  <c:v>27112</c:v>
                </c:pt>
                <c:pt idx="3618">
                  <c:v>27115</c:v>
                </c:pt>
                <c:pt idx="3619">
                  <c:v>27116</c:v>
                </c:pt>
                <c:pt idx="3620">
                  <c:v>27124</c:v>
                </c:pt>
                <c:pt idx="3621">
                  <c:v>27134</c:v>
                </c:pt>
                <c:pt idx="3622">
                  <c:v>27137</c:v>
                </c:pt>
                <c:pt idx="3623">
                  <c:v>27141</c:v>
                </c:pt>
                <c:pt idx="3624">
                  <c:v>27149</c:v>
                </c:pt>
                <c:pt idx="3625">
                  <c:v>27152</c:v>
                </c:pt>
                <c:pt idx="3626">
                  <c:v>27166</c:v>
                </c:pt>
                <c:pt idx="3627">
                  <c:v>27188</c:v>
                </c:pt>
                <c:pt idx="3628">
                  <c:v>27191</c:v>
                </c:pt>
                <c:pt idx="3629">
                  <c:v>27193</c:v>
                </c:pt>
                <c:pt idx="3630">
                  <c:v>27202</c:v>
                </c:pt>
                <c:pt idx="3631">
                  <c:v>27204</c:v>
                </c:pt>
                <c:pt idx="3632">
                  <c:v>27236</c:v>
                </c:pt>
                <c:pt idx="3633">
                  <c:v>27247</c:v>
                </c:pt>
                <c:pt idx="3634">
                  <c:v>27270</c:v>
                </c:pt>
                <c:pt idx="3635">
                  <c:v>27274</c:v>
                </c:pt>
                <c:pt idx="3636">
                  <c:v>27280</c:v>
                </c:pt>
                <c:pt idx="3637">
                  <c:v>27312</c:v>
                </c:pt>
                <c:pt idx="3638">
                  <c:v>27320</c:v>
                </c:pt>
                <c:pt idx="3639">
                  <c:v>27328</c:v>
                </c:pt>
                <c:pt idx="3640">
                  <c:v>27333</c:v>
                </c:pt>
                <c:pt idx="3641">
                  <c:v>27336</c:v>
                </c:pt>
                <c:pt idx="3642">
                  <c:v>27344</c:v>
                </c:pt>
                <c:pt idx="3643">
                  <c:v>27349</c:v>
                </c:pt>
                <c:pt idx="3644">
                  <c:v>27361</c:v>
                </c:pt>
                <c:pt idx="3645">
                  <c:v>27363</c:v>
                </c:pt>
                <c:pt idx="3646">
                  <c:v>27365</c:v>
                </c:pt>
                <c:pt idx="3647">
                  <c:v>27367</c:v>
                </c:pt>
                <c:pt idx="3648">
                  <c:v>27369</c:v>
                </c:pt>
                <c:pt idx="3649">
                  <c:v>27370</c:v>
                </c:pt>
                <c:pt idx="3650">
                  <c:v>27376</c:v>
                </c:pt>
                <c:pt idx="3651">
                  <c:v>27390</c:v>
                </c:pt>
                <c:pt idx="3652">
                  <c:v>27394</c:v>
                </c:pt>
                <c:pt idx="3653">
                  <c:v>27396</c:v>
                </c:pt>
                <c:pt idx="3654">
                  <c:v>27397</c:v>
                </c:pt>
                <c:pt idx="3655">
                  <c:v>27402</c:v>
                </c:pt>
                <c:pt idx="3656">
                  <c:v>27411</c:v>
                </c:pt>
                <c:pt idx="3657">
                  <c:v>27428</c:v>
                </c:pt>
                <c:pt idx="3658">
                  <c:v>27433</c:v>
                </c:pt>
                <c:pt idx="3659">
                  <c:v>27436</c:v>
                </c:pt>
                <c:pt idx="3660">
                  <c:v>27438</c:v>
                </c:pt>
                <c:pt idx="3661">
                  <c:v>27453</c:v>
                </c:pt>
                <c:pt idx="3662">
                  <c:v>27461</c:v>
                </c:pt>
                <c:pt idx="3663">
                  <c:v>27463</c:v>
                </c:pt>
                <c:pt idx="3664">
                  <c:v>27488</c:v>
                </c:pt>
                <c:pt idx="3665">
                  <c:v>27500</c:v>
                </c:pt>
                <c:pt idx="3666">
                  <c:v>27524</c:v>
                </c:pt>
                <c:pt idx="3667">
                  <c:v>27532</c:v>
                </c:pt>
                <c:pt idx="3668">
                  <c:v>27540</c:v>
                </c:pt>
                <c:pt idx="3669">
                  <c:v>27543</c:v>
                </c:pt>
                <c:pt idx="3670">
                  <c:v>27563</c:v>
                </c:pt>
                <c:pt idx="3671">
                  <c:v>27567</c:v>
                </c:pt>
                <c:pt idx="3672">
                  <c:v>27587</c:v>
                </c:pt>
                <c:pt idx="3673">
                  <c:v>27588</c:v>
                </c:pt>
                <c:pt idx="3674">
                  <c:v>27605</c:v>
                </c:pt>
                <c:pt idx="3675">
                  <c:v>27607</c:v>
                </c:pt>
                <c:pt idx="3676">
                  <c:v>27610</c:v>
                </c:pt>
                <c:pt idx="3677">
                  <c:v>27615</c:v>
                </c:pt>
                <c:pt idx="3678">
                  <c:v>27619</c:v>
                </c:pt>
                <c:pt idx="3679">
                  <c:v>27620</c:v>
                </c:pt>
                <c:pt idx="3680">
                  <c:v>27623</c:v>
                </c:pt>
                <c:pt idx="3681">
                  <c:v>27626</c:v>
                </c:pt>
                <c:pt idx="3682">
                  <c:v>27634</c:v>
                </c:pt>
                <c:pt idx="3683">
                  <c:v>27635</c:v>
                </c:pt>
                <c:pt idx="3684">
                  <c:v>27641</c:v>
                </c:pt>
                <c:pt idx="3685">
                  <c:v>27663</c:v>
                </c:pt>
                <c:pt idx="3686">
                  <c:v>27667</c:v>
                </c:pt>
                <c:pt idx="3687">
                  <c:v>27668</c:v>
                </c:pt>
                <c:pt idx="3688">
                  <c:v>27670</c:v>
                </c:pt>
                <c:pt idx="3689">
                  <c:v>27678</c:v>
                </c:pt>
                <c:pt idx="3690">
                  <c:v>27687</c:v>
                </c:pt>
                <c:pt idx="3691">
                  <c:v>27705</c:v>
                </c:pt>
                <c:pt idx="3692">
                  <c:v>27709</c:v>
                </c:pt>
                <c:pt idx="3693">
                  <c:v>27721</c:v>
                </c:pt>
                <c:pt idx="3694">
                  <c:v>27726</c:v>
                </c:pt>
                <c:pt idx="3695">
                  <c:v>27727</c:v>
                </c:pt>
                <c:pt idx="3696">
                  <c:v>27742</c:v>
                </c:pt>
                <c:pt idx="3697">
                  <c:v>27752</c:v>
                </c:pt>
                <c:pt idx="3698">
                  <c:v>27754</c:v>
                </c:pt>
                <c:pt idx="3699">
                  <c:v>27768</c:v>
                </c:pt>
                <c:pt idx="3700">
                  <c:v>27773</c:v>
                </c:pt>
                <c:pt idx="3701">
                  <c:v>27775</c:v>
                </c:pt>
                <c:pt idx="3702">
                  <c:v>27780</c:v>
                </c:pt>
                <c:pt idx="3703">
                  <c:v>27785</c:v>
                </c:pt>
                <c:pt idx="3704">
                  <c:v>27810</c:v>
                </c:pt>
                <c:pt idx="3705">
                  <c:v>27812</c:v>
                </c:pt>
                <c:pt idx="3706">
                  <c:v>27823</c:v>
                </c:pt>
                <c:pt idx="3707">
                  <c:v>27827</c:v>
                </c:pt>
                <c:pt idx="3708">
                  <c:v>27834</c:v>
                </c:pt>
                <c:pt idx="3709">
                  <c:v>27845</c:v>
                </c:pt>
                <c:pt idx="3710">
                  <c:v>27865</c:v>
                </c:pt>
                <c:pt idx="3711">
                  <c:v>27874</c:v>
                </c:pt>
                <c:pt idx="3712">
                  <c:v>27876</c:v>
                </c:pt>
                <c:pt idx="3713">
                  <c:v>27884</c:v>
                </c:pt>
                <c:pt idx="3714">
                  <c:v>27890</c:v>
                </c:pt>
                <c:pt idx="3715">
                  <c:v>27894</c:v>
                </c:pt>
                <c:pt idx="3716">
                  <c:v>27896</c:v>
                </c:pt>
                <c:pt idx="3717">
                  <c:v>27913</c:v>
                </c:pt>
                <c:pt idx="3718">
                  <c:v>27923</c:v>
                </c:pt>
                <c:pt idx="3719">
                  <c:v>27931</c:v>
                </c:pt>
                <c:pt idx="3720">
                  <c:v>27932</c:v>
                </c:pt>
                <c:pt idx="3721">
                  <c:v>27941</c:v>
                </c:pt>
                <c:pt idx="3722">
                  <c:v>27952</c:v>
                </c:pt>
                <c:pt idx="3723">
                  <c:v>27959</c:v>
                </c:pt>
                <c:pt idx="3724">
                  <c:v>27960</c:v>
                </c:pt>
                <c:pt idx="3725">
                  <c:v>27965</c:v>
                </c:pt>
                <c:pt idx="3726">
                  <c:v>27967</c:v>
                </c:pt>
                <c:pt idx="3727">
                  <c:v>27970</c:v>
                </c:pt>
                <c:pt idx="3728">
                  <c:v>27971</c:v>
                </c:pt>
                <c:pt idx="3729">
                  <c:v>27977</c:v>
                </c:pt>
                <c:pt idx="3730">
                  <c:v>27984</c:v>
                </c:pt>
                <c:pt idx="3731">
                  <c:v>27987</c:v>
                </c:pt>
                <c:pt idx="3732">
                  <c:v>27996</c:v>
                </c:pt>
                <c:pt idx="3733">
                  <c:v>28002</c:v>
                </c:pt>
                <c:pt idx="3734">
                  <c:v>28011</c:v>
                </c:pt>
                <c:pt idx="3735">
                  <c:v>28024</c:v>
                </c:pt>
                <c:pt idx="3736">
                  <c:v>28026</c:v>
                </c:pt>
                <c:pt idx="3737">
                  <c:v>28036</c:v>
                </c:pt>
                <c:pt idx="3738">
                  <c:v>28052</c:v>
                </c:pt>
                <c:pt idx="3739">
                  <c:v>28055</c:v>
                </c:pt>
                <c:pt idx="3740">
                  <c:v>28086</c:v>
                </c:pt>
                <c:pt idx="3741">
                  <c:v>28089</c:v>
                </c:pt>
                <c:pt idx="3742">
                  <c:v>28095</c:v>
                </c:pt>
                <c:pt idx="3743">
                  <c:v>28097</c:v>
                </c:pt>
                <c:pt idx="3744">
                  <c:v>28110</c:v>
                </c:pt>
                <c:pt idx="3745">
                  <c:v>28123</c:v>
                </c:pt>
                <c:pt idx="3746">
                  <c:v>28125</c:v>
                </c:pt>
                <c:pt idx="3747">
                  <c:v>28128</c:v>
                </c:pt>
                <c:pt idx="3748">
                  <c:v>28135</c:v>
                </c:pt>
                <c:pt idx="3749">
                  <c:v>28145</c:v>
                </c:pt>
                <c:pt idx="3750">
                  <c:v>28146</c:v>
                </c:pt>
                <c:pt idx="3751">
                  <c:v>28156</c:v>
                </c:pt>
                <c:pt idx="3752">
                  <c:v>28160</c:v>
                </c:pt>
                <c:pt idx="3753">
                  <c:v>28162</c:v>
                </c:pt>
                <c:pt idx="3754">
                  <c:v>28172</c:v>
                </c:pt>
                <c:pt idx="3755">
                  <c:v>28176</c:v>
                </c:pt>
                <c:pt idx="3756">
                  <c:v>28179</c:v>
                </c:pt>
                <c:pt idx="3757">
                  <c:v>28182</c:v>
                </c:pt>
                <c:pt idx="3758">
                  <c:v>28183</c:v>
                </c:pt>
                <c:pt idx="3759">
                  <c:v>28195</c:v>
                </c:pt>
                <c:pt idx="3760">
                  <c:v>28202</c:v>
                </c:pt>
                <c:pt idx="3761">
                  <c:v>28212</c:v>
                </c:pt>
                <c:pt idx="3762">
                  <c:v>28213</c:v>
                </c:pt>
                <c:pt idx="3763">
                  <c:v>28215</c:v>
                </c:pt>
                <c:pt idx="3764">
                  <c:v>28221</c:v>
                </c:pt>
                <c:pt idx="3765">
                  <c:v>28235</c:v>
                </c:pt>
                <c:pt idx="3766">
                  <c:v>28255</c:v>
                </c:pt>
                <c:pt idx="3767">
                  <c:v>28259</c:v>
                </c:pt>
                <c:pt idx="3768">
                  <c:v>28261</c:v>
                </c:pt>
                <c:pt idx="3769">
                  <c:v>28271</c:v>
                </c:pt>
                <c:pt idx="3770">
                  <c:v>28272</c:v>
                </c:pt>
                <c:pt idx="3771">
                  <c:v>28273</c:v>
                </c:pt>
                <c:pt idx="3772">
                  <c:v>28274</c:v>
                </c:pt>
                <c:pt idx="3773">
                  <c:v>28285</c:v>
                </c:pt>
                <c:pt idx="3774">
                  <c:v>28292</c:v>
                </c:pt>
                <c:pt idx="3775">
                  <c:v>28293</c:v>
                </c:pt>
                <c:pt idx="3776">
                  <c:v>28314</c:v>
                </c:pt>
                <c:pt idx="3777">
                  <c:v>28326</c:v>
                </c:pt>
                <c:pt idx="3778">
                  <c:v>28346</c:v>
                </c:pt>
                <c:pt idx="3779">
                  <c:v>28351</c:v>
                </c:pt>
                <c:pt idx="3780">
                  <c:v>28353</c:v>
                </c:pt>
                <c:pt idx="3781">
                  <c:v>28362</c:v>
                </c:pt>
                <c:pt idx="3782">
                  <c:v>28364</c:v>
                </c:pt>
                <c:pt idx="3783">
                  <c:v>28369</c:v>
                </c:pt>
                <c:pt idx="3784">
                  <c:v>28372</c:v>
                </c:pt>
                <c:pt idx="3785">
                  <c:v>28374</c:v>
                </c:pt>
                <c:pt idx="3786">
                  <c:v>28375</c:v>
                </c:pt>
                <c:pt idx="3787">
                  <c:v>28402</c:v>
                </c:pt>
                <c:pt idx="3788">
                  <c:v>28404</c:v>
                </c:pt>
                <c:pt idx="3789">
                  <c:v>28408</c:v>
                </c:pt>
                <c:pt idx="3790">
                  <c:v>28420</c:v>
                </c:pt>
                <c:pt idx="3791">
                  <c:v>28421</c:v>
                </c:pt>
                <c:pt idx="3792">
                  <c:v>28435</c:v>
                </c:pt>
                <c:pt idx="3793">
                  <c:v>28446</c:v>
                </c:pt>
                <c:pt idx="3794">
                  <c:v>28451</c:v>
                </c:pt>
                <c:pt idx="3795">
                  <c:v>28455</c:v>
                </c:pt>
                <c:pt idx="3796">
                  <c:v>28466</c:v>
                </c:pt>
                <c:pt idx="3797">
                  <c:v>28467</c:v>
                </c:pt>
                <c:pt idx="3798">
                  <c:v>28476</c:v>
                </c:pt>
                <c:pt idx="3799">
                  <c:v>28481</c:v>
                </c:pt>
                <c:pt idx="3800">
                  <c:v>28495</c:v>
                </c:pt>
                <c:pt idx="3801">
                  <c:v>28509</c:v>
                </c:pt>
                <c:pt idx="3802">
                  <c:v>28512</c:v>
                </c:pt>
                <c:pt idx="3803">
                  <c:v>28518</c:v>
                </c:pt>
                <c:pt idx="3804">
                  <c:v>28521</c:v>
                </c:pt>
                <c:pt idx="3805">
                  <c:v>28522</c:v>
                </c:pt>
                <c:pt idx="3806">
                  <c:v>28525</c:v>
                </c:pt>
                <c:pt idx="3807">
                  <c:v>28531</c:v>
                </c:pt>
                <c:pt idx="3808">
                  <c:v>28537</c:v>
                </c:pt>
                <c:pt idx="3809">
                  <c:v>28540</c:v>
                </c:pt>
                <c:pt idx="3810">
                  <c:v>28541</c:v>
                </c:pt>
                <c:pt idx="3811">
                  <c:v>28545</c:v>
                </c:pt>
                <c:pt idx="3812">
                  <c:v>28547</c:v>
                </c:pt>
                <c:pt idx="3813">
                  <c:v>28579</c:v>
                </c:pt>
                <c:pt idx="3814">
                  <c:v>28582</c:v>
                </c:pt>
                <c:pt idx="3815">
                  <c:v>28590</c:v>
                </c:pt>
                <c:pt idx="3816">
                  <c:v>28592</c:v>
                </c:pt>
                <c:pt idx="3817">
                  <c:v>28601</c:v>
                </c:pt>
                <c:pt idx="3818">
                  <c:v>28606</c:v>
                </c:pt>
                <c:pt idx="3819">
                  <c:v>28610</c:v>
                </c:pt>
                <c:pt idx="3820">
                  <c:v>28616</c:v>
                </c:pt>
                <c:pt idx="3821">
                  <c:v>28618</c:v>
                </c:pt>
                <c:pt idx="3822">
                  <c:v>28623</c:v>
                </c:pt>
                <c:pt idx="3823">
                  <c:v>28634</c:v>
                </c:pt>
                <c:pt idx="3824">
                  <c:v>28645</c:v>
                </c:pt>
                <c:pt idx="3825">
                  <c:v>28646</c:v>
                </c:pt>
                <c:pt idx="3826">
                  <c:v>28655</c:v>
                </c:pt>
                <c:pt idx="3827">
                  <c:v>28699</c:v>
                </c:pt>
                <c:pt idx="3828">
                  <c:v>28704</c:v>
                </c:pt>
                <c:pt idx="3829">
                  <c:v>28710</c:v>
                </c:pt>
                <c:pt idx="3830">
                  <c:v>28732</c:v>
                </c:pt>
                <c:pt idx="3831">
                  <c:v>28733</c:v>
                </c:pt>
                <c:pt idx="3832">
                  <c:v>28735</c:v>
                </c:pt>
                <c:pt idx="3833">
                  <c:v>28744</c:v>
                </c:pt>
                <c:pt idx="3834">
                  <c:v>28746</c:v>
                </c:pt>
                <c:pt idx="3835">
                  <c:v>28749</c:v>
                </c:pt>
                <c:pt idx="3836">
                  <c:v>28772</c:v>
                </c:pt>
                <c:pt idx="3837">
                  <c:v>28781</c:v>
                </c:pt>
                <c:pt idx="3838">
                  <c:v>28782</c:v>
                </c:pt>
                <c:pt idx="3839">
                  <c:v>28783</c:v>
                </c:pt>
                <c:pt idx="3840">
                  <c:v>28787</c:v>
                </c:pt>
                <c:pt idx="3841">
                  <c:v>28816</c:v>
                </c:pt>
                <c:pt idx="3842">
                  <c:v>28819</c:v>
                </c:pt>
                <c:pt idx="3843">
                  <c:v>28833</c:v>
                </c:pt>
                <c:pt idx="3844">
                  <c:v>28834</c:v>
                </c:pt>
                <c:pt idx="3845">
                  <c:v>28836</c:v>
                </c:pt>
                <c:pt idx="3846">
                  <c:v>28853</c:v>
                </c:pt>
                <c:pt idx="3847">
                  <c:v>28856</c:v>
                </c:pt>
                <c:pt idx="3848">
                  <c:v>28866</c:v>
                </c:pt>
                <c:pt idx="3849">
                  <c:v>28874</c:v>
                </c:pt>
                <c:pt idx="3850">
                  <c:v>28888</c:v>
                </c:pt>
                <c:pt idx="3851">
                  <c:v>28891</c:v>
                </c:pt>
                <c:pt idx="3852">
                  <c:v>28896</c:v>
                </c:pt>
                <c:pt idx="3853">
                  <c:v>28897</c:v>
                </c:pt>
                <c:pt idx="3854">
                  <c:v>28898</c:v>
                </c:pt>
                <c:pt idx="3855">
                  <c:v>28904</c:v>
                </c:pt>
                <c:pt idx="3856">
                  <c:v>28907</c:v>
                </c:pt>
                <c:pt idx="3857">
                  <c:v>28909</c:v>
                </c:pt>
                <c:pt idx="3858">
                  <c:v>28911</c:v>
                </c:pt>
                <c:pt idx="3859">
                  <c:v>28916</c:v>
                </c:pt>
                <c:pt idx="3860">
                  <c:v>28917</c:v>
                </c:pt>
                <c:pt idx="3861">
                  <c:v>28922</c:v>
                </c:pt>
                <c:pt idx="3862">
                  <c:v>28923</c:v>
                </c:pt>
                <c:pt idx="3863">
                  <c:v>28934</c:v>
                </c:pt>
                <c:pt idx="3864">
                  <c:v>28956</c:v>
                </c:pt>
                <c:pt idx="3865">
                  <c:v>28957</c:v>
                </c:pt>
                <c:pt idx="3866">
                  <c:v>28958</c:v>
                </c:pt>
                <c:pt idx="3867">
                  <c:v>28961</c:v>
                </c:pt>
                <c:pt idx="3868">
                  <c:v>28963</c:v>
                </c:pt>
                <c:pt idx="3869">
                  <c:v>28965</c:v>
                </c:pt>
                <c:pt idx="3870">
                  <c:v>28973</c:v>
                </c:pt>
                <c:pt idx="3871">
                  <c:v>28978</c:v>
                </c:pt>
                <c:pt idx="3872">
                  <c:v>28982</c:v>
                </c:pt>
                <c:pt idx="3873">
                  <c:v>28988</c:v>
                </c:pt>
                <c:pt idx="3874">
                  <c:v>28992</c:v>
                </c:pt>
                <c:pt idx="3875">
                  <c:v>28996</c:v>
                </c:pt>
                <c:pt idx="3876">
                  <c:v>29000</c:v>
                </c:pt>
                <c:pt idx="3877">
                  <c:v>29009</c:v>
                </c:pt>
                <c:pt idx="3878">
                  <c:v>29026</c:v>
                </c:pt>
                <c:pt idx="3879">
                  <c:v>29027</c:v>
                </c:pt>
                <c:pt idx="3880">
                  <c:v>29041</c:v>
                </c:pt>
                <c:pt idx="3881">
                  <c:v>29047</c:v>
                </c:pt>
                <c:pt idx="3882">
                  <c:v>29048</c:v>
                </c:pt>
                <c:pt idx="3883">
                  <c:v>29052</c:v>
                </c:pt>
                <c:pt idx="3884">
                  <c:v>29061</c:v>
                </c:pt>
                <c:pt idx="3885">
                  <c:v>29067</c:v>
                </c:pt>
                <c:pt idx="3886">
                  <c:v>29081</c:v>
                </c:pt>
                <c:pt idx="3887">
                  <c:v>29085</c:v>
                </c:pt>
                <c:pt idx="3888">
                  <c:v>29087</c:v>
                </c:pt>
                <c:pt idx="3889">
                  <c:v>29106</c:v>
                </c:pt>
                <c:pt idx="3890">
                  <c:v>29116</c:v>
                </c:pt>
                <c:pt idx="3891">
                  <c:v>29120</c:v>
                </c:pt>
                <c:pt idx="3892">
                  <c:v>29135</c:v>
                </c:pt>
                <c:pt idx="3893">
                  <c:v>29143</c:v>
                </c:pt>
                <c:pt idx="3894">
                  <c:v>29147</c:v>
                </c:pt>
                <c:pt idx="3895">
                  <c:v>29153</c:v>
                </c:pt>
                <c:pt idx="3896">
                  <c:v>29155</c:v>
                </c:pt>
                <c:pt idx="3897">
                  <c:v>29160</c:v>
                </c:pt>
                <c:pt idx="3898">
                  <c:v>29169</c:v>
                </c:pt>
                <c:pt idx="3899">
                  <c:v>29172</c:v>
                </c:pt>
                <c:pt idx="3900">
                  <c:v>29175</c:v>
                </c:pt>
                <c:pt idx="3901">
                  <c:v>29183</c:v>
                </c:pt>
                <c:pt idx="3902">
                  <c:v>29186</c:v>
                </c:pt>
                <c:pt idx="3903">
                  <c:v>29200</c:v>
                </c:pt>
                <c:pt idx="3904">
                  <c:v>29204</c:v>
                </c:pt>
                <c:pt idx="3905">
                  <c:v>29207</c:v>
                </c:pt>
                <c:pt idx="3906">
                  <c:v>29213</c:v>
                </c:pt>
                <c:pt idx="3907">
                  <c:v>29219</c:v>
                </c:pt>
                <c:pt idx="3908">
                  <c:v>29223</c:v>
                </c:pt>
                <c:pt idx="3909">
                  <c:v>29244</c:v>
                </c:pt>
                <c:pt idx="3910">
                  <c:v>29245</c:v>
                </c:pt>
                <c:pt idx="3911">
                  <c:v>29253</c:v>
                </c:pt>
                <c:pt idx="3912">
                  <c:v>29256</c:v>
                </c:pt>
                <c:pt idx="3913">
                  <c:v>29263</c:v>
                </c:pt>
                <c:pt idx="3914">
                  <c:v>29265</c:v>
                </c:pt>
                <c:pt idx="3915">
                  <c:v>29267</c:v>
                </c:pt>
                <c:pt idx="3916">
                  <c:v>29285</c:v>
                </c:pt>
                <c:pt idx="3917">
                  <c:v>29287</c:v>
                </c:pt>
                <c:pt idx="3918">
                  <c:v>29292</c:v>
                </c:pt>
                <c:pt idx="3919">
                  <c:v>29302</c:v>
                </c:pt>
                <c:pt idx="3920">
                  <c:v>29313</c:v>
                </c:pt>
                <c:pt idx="3921">
                  <c:v>29314</c:v>
                </c:pt>
                <c:pt idx="3922">
                  <c:v>29320</c:v>
                </c:pt>
                <c:pt idx="3923">
                  <c:v>29323</c:v>
                </c:pt>
                <c:pt idx="3924">
                  <c:v>29328</c:v>
                </c:pt>
                <c:pt idx="3925">
                  <c:v>29329</c:v>
                </c:pt>
                <c:pt idx="3926">
                  <c:v>29364</c:v>
                </c:pt>
                <c:pt idx="3927">
                  <c:v>29370</c:v>
                </c:pt>
                <c:pt idx="3928">
                  <c:v>29399</c:v>
                </c:pt>
                <c:pt idx="3929">
                  <c:v>29421</c:v>
                </c:pt>
                <c:pt idx="3930">
                  <c:v>29424</c:v>
                </c:pt>
                <c:pt idx="3931">
                  <c:v>29429</c:v>
                </c:pt>
                <c:pt idx="3932">
                  <c:v>29441</c:v>
                </c:pt>
                <c:pt idx="3933">
                  <c:v>29443</c:v>
                </c:pt>
                <c:pt idx="3934">
                  <c:v>29457</c:v>
                </c:pt>
                <c:pt idx="3935">
                  <c:v>29465</c:v>
                </c:pt>
                <c:pt idx="3936">
                  <c:v>29471</c:v>
                </c:pt>
                <c:pt idx="3937">
                  <c:v>29476</c:v>
                </c:pt>
                <c:pt idx="3938">
                  <c:v>29477</c:v>
                </c:pt>
                <c:pt idx="3939">
                  <c:v>29479</c:v>
                </c:pt>
                <c:pt idx="3940">
                  <c:v>29490</c:v>
                </c:pt>
                <c:pt idx="3941">
                  <c:v>29503</c:v>
                </c:pt>
                <c:pt idx="3942">
                  <c:v>29508</c:v>
                </c:pt>
                <c:pt idx="3943">
                  <c:v>29509</c:v>
                </c:pt>
                <c:pt idx="3944">
                  <c:v>29520</c:v>
                </c:pt>
                <c:pt idx="3945">
                  <c:v>29522</c:v>
                </c:pt>
                <c:pt idx="3946">
                  <c:v>29523</c:v>
                </c:pt>
                <c:pt idx="3947">
                  <c:v>29525</c:v>
                </c:pt>
                <c:pt idx="3948">
                  <c:v>29530</c:v>
                </c:pt>
                <c:pt idx="3949">
                  <c:v>29548</c:v>
                </c:pt>
                <c:pt idx="3950">
                  <c:v>29566</c:v>
                </c:pt>
                <c:pt idx="3951">
                  <c:v>29567</c:v>
                </c:pt>
                <c:pt idx="3952">
                  <c:v>29571</c:v>
                </c:pt>
                <c:pt idx="3953">
                  <c:v>29572</c:v>
                </c:pt>
                <c:pt idx="3954">
                  <c:v>29574</c:v>
                </c:pt>
                <c:pt idx="3955">
                  <c:v>29591</c:v>
                </c:pt>
                <c:pt idx="3956">
                  <c:v>29611</c:v>
                </c:pt>
                <c:pt idx="3957">
                  <c:v>29619</c:v>
                </c:pt>
                <c:pt idx="3958">
                  <c:v>29623</c:v>
                </c:pt>
                <c:pt idx="3959">
                  <c:v>29628</c:v>
                </c:pt>
                <c:pt idx="3960">
                  <c:v>29641</c:v>
                </c:pt>
                <c:pt idx="3961">
                  <c:v>29653</c:v>
                </c:pt>
                <c:pt idx="3962">
                  <c:v>29664</c:v>
                </c:pt>
                <c:pt idx="3963">
                  <c:v>29666</c:v>
                </c:pt>
                <c:pt idx="3964">
                  <c:v>29668</c:v>
                </c:pt>
                <c:pt idx="3965">
                  <c:v>29671</c:v>
                </c:pt>
                <c:pt idx="3966">
                  <c:v>29674</c:v>
                </c:pt>
                <c:pt idx="3967">
                  <c:v>29684</c:v>
                </c:pt>
                <c:pt idx="3968">
                  <c:v>29696</c:v>
                </c:pt>
                <c:pt idx="3969">
                  <c:v>29703</c:v>
                </c:pt>
                <c:pt idx="3970">
                  <c:v>29705</c:v>
                </c:pt>
                <c:pt idx="3971">
                  <c:v>29707</c:v>
                </c:pt>
                <c:pt idx="3972">
                  <c:v>29710</c:v>
                </c:pt>
                <c:pt idx="3973">
                  <c:v>29716</c:v>
                </c:pt>
                <c:pt idx="3974">
                  <c:v>29722</c:v>
                </c:pt>
                <c:pt idx="3975">
                  <c:v>29730</c:v>
                </c:pt>
                <c:pt idx="3976">
                  <c:v>29731</c:v>
                </c:pt>
                <c:pt idx="3977">
                  <c:v>29733</c:v>
                </c:pt>
                <c:pt idx="3978">
                  <c:v>29735</c:v>
                </c:pt>
                <c:pt idx="3979">
                  <c:v>29738</c:v>
                </c:pt>
                <c:pt idx="3980">
                  <c:v>29742</c:v>
                </c:pt>
                <c:pt idx="3981">
                  <c:v>29743</c:v>
                </c:pt>
                <c:pt idx="3982">
                  <c:v>29745</c:v>
                </c:pt>
                <c:pt idx="3983">
                  <c:v>29751</c:v>
                </c:pt>
                <c:pt idx="3984">
                  <c:v>29755</c:v>
                </c:pt>
                <c:pt idx="3985">
                  <c:v>29764</c:v>
                </c:pt>
                <c:pt idx="3986">
                  <c:v>29775</c:v>
                </c:pt>
                <c:pt idx="3987">
                  <c:v>29778</c:v>
                </c:pt>
                <c:pt idx="3988">
                  <c:v>29798</c:v>
                </c:pt>
                <c:pt idx="3989">
                  <c:v>29821</c:v>
                </c:pt>
                <c:pt idx="3990">
                  <c:v>29825</c:v>
                </c:pt>
                <c:pt idx="3991">
                  <c:v>29829</c:v>
                </c:pt>
                <c:pt idx="3992">
                  <c:v>29833</c:v>
                </c:pt>
                <c:pt idx="3993">
                  <c:v>29835</c:v>
                </c:pt>
                <c:pt idx="3994">
                  <c:v>29837</c:v>
                </c:pt>
                <c:pt idx="3995">
                  <c:v>29848</c:v>
                </c:pt>
                <c:pt idx="3996">
                  <c:v>29849</c:v>
                </c:pt>
                <c:pt idx="3997">
                  <c:v>29866</c:v>
                </c:pt>
                <c:pt idx="3998">
                  <c:v>29870</c:v>
                </c:pt>
                <c:pt idx="3999">
                  <c:v>29871</c:v>
                </c:pt>
                <c:pt idx="4000">
                  <c:v>29880</c:v>
                </c:pt>
                <c:pt idx="4001">
                  <c:v>29890</c:v>
                </c:pt>
                <c:pt idx="4002">
                  <c:v>29906</c:v>
                </c:pt>
                <c:pt idx="4003">
                  <c:v>29913</c:v>
                </c:pt>
                <c:pt idx="4004">
                  <c:v>29915</c:v>
                </c:pt>
                <c:pt idx="4005">
                  <c:v>29923</c:v>
                </c:pt>
                <c:pt idx="4006">
                  <c:v>29932</c:v>
                </c:pt>
                <c:pt idx="4007">
                  <c:v>29945</c:v>
                </c:pt>
                <c:pt idx="4008">
                  <c:v>29949</c:v>
                </c:pt>
                <c:pt idx="4009">
                  <c:v>29957</c:v>
                </c:pt>
                <c:pt idx="4010">
                  <c:v>29958</c:v>
                </c:pt>
                <c:pt idx="4011">
                  <c:v>29964</c:v>
                </c:pt>
                <c:pt idx="4012">
                  <c:v>29998</c:v>
                </c:pt>
                <c:pt idx="4013">
                  <c:v>30000</c:v>
                </c:pt>
                <c:pt idx="4014">
                  <c:v>30017</c:v>
                </c:pt>
                <c:pt idx="4015">
                  <c:v>30020</c:v>
                </c:pt>
                <c:pt idx="4016">
                  <c:v>30028</c:v>
                </c:pt>
                <c:pt idx="4017">
                  <c:v>30036</c:v>
                </c:pt>
                <c:pt idx="4018">
                  <c:v>30042</c:v>
                </c:pt>
                <c:pt idx="4019">
                  <c:v>30060</c:v>
                </c:pt>
                <c:pt idx="4020">
                  <c:v>30066</c:v>
                </c:pt>
                <c:pt idx="4021">
                  <c:v>30072</c:v>
                </c:pt>
                <c:pt idx="4022">
                  <c:v>30084</c:v>
                </c:pt>
                <c:pt idx="4023">
                  <c:v>30088</c:v>
                </c:pt>
                <c:pt idx="4024">
                  <c:v>30093</c:v>
                </c:pt>
                <c:pt idx="4025">
                  <c:v>30099</c:v>
                </c:pt>
                <c:pt idx="4026">
                  <c:v>30109</c:v>
                </c:pt>
                <c:pt idx="4027">
                  <c:v>30117</c:v>
                </c:pt>
                <c:pt idx="4028">
                  <c:v>30123</c:v>
                </c:pt>
                <c:pt idx="4029">
                  <c:v>30148</c:v>
                </c:pt>
                <c:pt idx="4030">
                  <c:v>30151</c:v>
                </c:pt>
                <c:pt idx="4031">
                  <c:v>30168</c:v>
                </c:pt>
                <c:pt idx="4032">
                  <c:v>30172</c:v>
                </c:pt>
                <c:pt idx="4033">
                  <c:v>30176</c:v>
                </c:pt>
                <c:pt idx="4034">
                  <c:v>30178</c:v>
                </c:pt>
                <c:pt idx="4035">
                  <c:v>30184</c:v>
                </c:pt>
                <c:pt idx="4036">
                  <c:v>30190</c:v>
                </c:pt>
                <c:pt idx="4037">
                  <c:v>30191</c:v>
                </c:pt>
                <c:pt idx="4038">
                  <c:v>30192</c:v>
                </c:pt>
                <c:pt idx="4039">
                  <c:v>30199</c:v>
                </c:pt>
                <c:pt idx="4040">
                  <c:v>30205</c:v>
                </c:pt>
                <c:pt idx="4041">
                  <c:v>30209</c:v>
                </c:pt>
                <c:pt idx="4042">
                  <c:v>30217</c:v>
                </c:pt>
                <c:pt idx="4043">
                  <c:v>30220</c:v>
                </c:pt>
                <c:pt idx="4044">
                  <c:v>30225</c:v>
                </c:pt>
                <c:pt idx="4045">
                  <c:v>30241</c:v>
                </c:pt>
                <c:pt idx="4046">
                  <c:v>30243</c:v>
                </c:pt>
                <c:pt idx="4047">
                  <c:v>30257</c:v>
                </c:pt>
                <c:pt idx="4048">
                  <c:v>30258</c:v>
                </c:pt>
                <c:pt idx="4049">
                  <c:v>30259</c:v>
                </c:pt>
                <c:pt idx="4050">
                  <c:v>30337</c:v>
                </c:pt>
                <c:pt idx="4051">
                  <c:v>30340</c:v>
                </c:pt>
                <c:pt idx="4052">
                  <c:v>30342</c:v>
                </c:pt>
                <c:pt idx="4053">
                  <c:v>30344</c:v>
                </c:pt>
                <c:pt idx="4054">
                  <c:v>30345</c:v>
                </c:pt>
                <c:pt idx="4055">
                  <c:v>30361</c:v>
                </c:pt>
                <c:pt idx="4056">
                  <c:v>30365</c:v>
                </c:pt>
                <c:pt idx="4057">
                  <c:v>30370</c:v>
                </c:pt>
                <c:pt idx="4058">
                  <c:v>30372</c:v>
                </c:pt>
                <c:pt idx="4059">
                  <c:v>30378</c:v>
                </c:pt>
                <c:pt idx="4060">
                  <c:v>30389</c:v>
                </c:pt>
                <c:pt idx="4061">
                  <c:v>30391</c:v>
                </c:pt>
                <c:pt idx="4062">
                  <c:v>30396</c:v>
                </c:pt>
                <c:pt idx="4063">
                  <c:v>30415</c:v>
                </c:pt>
                <c:pt idx="4064">
                  <c:v>30420</c:v>
                </c:pt>
                <c:pt idx="4065">
                  <c:v>30422</c:v>
                </c:pt>
                <c:pt idx="4066">
                  <c:v>30423</c:v>
                </c:pt>
                <c:pt idx="4067">
                  <c:v>30424</c:v>
                </c:pt>
                <c:pt idx="4068">
                  <c:v>30425</c:v>
                </c:pt>
                <c:pt idx="4069">
                  <c:v>30426</c:v>
                </c:pt>
                <c:pt idx="4070">
                  <c:v>30427</c:v>
                </c:pt>
                <c:pt idx="4071">
                  <c:v>30433</c:v>
                </c:pt>
                <c:pt idx="4072">
                  <c:v>30451</c:v>
                </c:pt>
                <c:pt idx="4073">
                  <c:v>30456</c:v>
                </c:pt>
                <c:pt idx="4074">
                  <c:v>30465</c:v>
                </c:pt>
                <c:pt idx="4075">
                  <c:v>30468</c:v>
                </c:pt>
                <c:pt idx="4076">
                  <c:v>30469</c:v>
                </c:pt>
                <c:pt idx="4077">
                  <c:v>30471</c:v>
                </c:pt>
                <c:pt idx="4078">
                  <c:v>30474</c:v>
                </c:pt>
                <c:pt idx="4079">
                  <c:v>30475</c:v>
                </c:pt>
                <c:pt idx="4080">
                  <c:v>30488</c:v>
                </c:pt>
                <c:pt idx="4081">
                  <c:v>30505</c:v>
                </c:pt>
                <c:pt idx="4082">
                  <c:v>30519</c:v>
                </c:pt>
                <c:pt idx="4083">
                  <c:v>30526</c:v>
                </c:pt>
                <c:pt idx="4084">
                  <c:v>30530</c:v>
                </c:pt>
                <c:pt idx="4085">
                  <c:v>30535</c:v>
                </c:pt>
                <c:pt idx="4086">
                  <c:v>30552</c:v>
                </c:pt>
                <c:pt idx="4087">
                  <c:v>30567</c:v>
                </c:pt>
                <c:pt idx="4088">
                  <c:v>30586</c:v>
                </c:pt>
                <c:pt idx="4089">
                  <c:v>30591</c:v>
                </c:pt>
                <c:pt idx="4090">
                  <c:v>30607</c:v>
                </c:pt>
                <c:pt idx="4091">
                  <c:v>30609</c:v>
                </c:pt>
                <c:pt idx="4092">
                  <c:v>30611</c:v>
                </c:pt>
                <c:pt idx="4093">
                  <c:v>30614</c:v>
                </c:pt>
                <c:pt idx="4094">
                  <c:v>30630</c:v>
                </c:pt>
                <c:pt idx="4095">
                  <c:v>30637</c:v>
                </c:pt>
                <c:pt idx="4096">
                  <c:v>30638</c:v>
                </c:pt>
                <c:pt idx="4097">
                  <c:v>30654</c:v>
                </c:pt>
                <c:pt idx="4098">
                  <c:v>30659</c:v>
                </c:pt>
                <c:pt idx="4099">
                  <c:v>30667</c:v>
                </c:pt>
                <c:pt idx="4100">
                  <c:v>30674</c:v>
                </c:pt>
                <c:pt idx="4101">
                  <c:v>30677</c:v>
                </c:pt>
                <c:pt idx="4102">
                  <c:v>30683</c:v>
                </c:pt>
                <c:pt idx="4103">
                  <c:v>30718</c:v>
                </c:pt>
                <c:pt idx="4104">
                  <c:v>30719</c:v>
                </c:pt>
                <c:pt idx="4105">
                  <c:v>30721</c:v>
                </c:pt>
                <c:pt idx="4106">
                  <c:v>30724</c:v>
                </c:pt>
                <c:pt idx="4107">
                  <c:v>30729</c:v>
                </c:pt>
                <c:pt idx="4108">
                  <c:v>30733</c:v>
                </c:pt>
                <c:pt idx="4109">
                  <c:v>30736</c:v>
                </c:pt>
                <c:pt idx="4110">
                  <c:v>30747</c:v>
                </c:pt>
                <c:pt idx="4111">
                  <c:v>30759</c:v>
                </c:pt>
                <c:pt idx="4112">
                  <c:v>30779</c:v>
                </c:pt>
                <c:pt idx="4113">
                  <c:v>30785</c:v>
                </c:pt>
                <c:pt idx="4114">
                  <c:v>30798</c:v>
                </c:pt>
                <c:pt idx="4115">
                  <c:v>30799</c:v>
                </c:pt>
                <c:pt idx="4116">
                  <c:v>30818</c:v>
                </c:pt>
                <c:pt idx="4117">
                  <c:v>30819</c:v>
                </c:pt>
                <c:pt idx="4118">
                  <c:v>30827</c:v>
                </c:pt>
                <c:pt idx="4119">
                  <c:v>30834</c:v>
                </c:pt>
                <c:pt idx="4120">
                  <c:v>30870</c:v>
                </c:pt>
                <c:pt idx="4121">
                  <c:v>30876</c:v>
                </c:pt>
                <c:pt idx="4122">
                  <c:v>30877</c:v>
                </c:pt>
                <c:pt idx="4123">
                  <c:v>30883</c:v>
                </c:pt>
                <c:pt idx="4124">
                  <c:v>30892</c:v>
                </c:pt>
                <c:pt idx="4125">
                  <c:v>30908</c:v>
                </c:pt>
                <c:pt idx="4126">
                  <c:v>30913</c:v>
                </c:pt>
                <c:pt idx="4127">
                  <c:v>30916</c:v>
                </c:pt>
                <c:pt idx="4128">
                  <c:v>30930</c:v>
                </c:pt>
                <c:pt idx="4129">
                  <c:v>30939</c:v>
                </c:pt>
                <c:pt idx="4130">
                  <c:v>30942</c:v>
                </c:pt>
                <c:pt idx="4131">
                  <c:v>30980</c:v>
                </c:pt>
                <c:pt idx="4132">
                  <c:v>30986</c:v>
                </c:pt>
                <c:pt idx="4133">
                  <c:v>30991</c:v>
                </c:pt>
                <c:pt idx="4134">
                  <c:v>30993</c:v>
                </c:pt>
                <c:pt idx="4135">
                  <c:v>30998</c:v>
                </c:pt>
                <c:pt idx="4136">
                  <c:v>31005</c:v>
                </c:pt>
                <c:pt idx="4137">
                  <c:v>31028</c:v>
                </c:pt>
                <c:pt idx="4138">
                  <c:v>31037</c:v>
                </c:pt>
                <c:pt idx="4139">
                  <c:v>31042</c:v>
                </c:pt>
                <c:pt idx="4140">
                  <c:v>31044</c:v>
                </c:pt>
                <c:pt idx="4141">
                  <c:v>31047</c:v>
                </c:pt>
                <c:pt idx="4142">
                  <c:v>31051</c:v>
                </c:pt>
                <c:pt idx="4143">
                  <c:v>31112</c:v>
                </c:pt>
                <c:pt idx="4144">
                  <c:v>31129</c:v>
                </c:pt>
                <c:pt idx="4145">
                  <c:v>31146</c:v>
                </c:pt>
                <c:pt idx="4146">
                  <c:v>31148</c:v>
                </c:pt>
                <c:pt idx="4147">
                  <c:v>31150</c:v>
                </c:pt>
                <c:pt idx="4148">
                  <c:v>31159</c:v>
                </c:pt>
                <c:pt idx="4149">
                  <c:v>31162</c:v>
                </c:pt>
                <c:pt idx="4150">
                  <c:v>31177</c:v>
                </c:pt>
                <c:pt idx="4151">
                  <c:v>31181</c:v>
                </c:pt>
                <c:pt idx="4152">
                  <c:v>31184</c:v>
                </c:pt>
                <c:pt idx="4153">
                  <c:v>31189</c:v>
                </c:pt>
                <c:pt idx="4154">
                  <c:v>31195</c:v>
                </c:pt>
                <c:pt idx="4155">
                  <c:v>31198</c:v>
                </c:pt>
                <c:pt idx="4156">
                  <c:v>31202</c:v>
                </c:pt>
                <c:pt idx="4157">
                  <c:v>31203</c:v>
                </c:pt>
                <c:pt idx="4158">
                  <c:v>31206</c:v>
                </c:pt>
                <c:pt idx="4159">
                  <c:v>31218</c:v>
                </c:pt>
                <c:pt idx="4160">
                  <c:v>31225</c:v>
                </c:pt>
                <c:pt idx="4161">
                  <c:v>31231</c:v>
                </c:pt>
                <c:pt idx="4162">
                  <c:v>31234</c:v>
                </c:pt>
                <c:pt idx="4163">
                  <c:v>31242</c:v>
                </c:pt>
                <c:pt idx="4164">
                  <c:v>31243</c:v>
                </c:pt>
                <c:pt idx="4165">
                  <c:v>31246</c:v>
                </c:pt>
                <c:pt idx="4166">
                  <c:v>31255</c:v>
                </c:pt>
                <c:pt idx="4167">
                  <c:v>31270</c:v>
                </c:pt>
                <c:pt idx="4168">
                  <c:v>31275</c:v>
                </c:pt>
                <c:pt idx="4169">
                  <c:v>31276</c:v>
                </c:pt>
                <c:pt idx="4170">
                  <c:v>31278</c:v>
                </c:pt>
                <c:pt idx="4171">
                  <c:v>31310</c:v>
                </c:pt>
                <c:pt idx="4172">
                  <c:v>31314</c:v>
                </c:pt>
                <c:pt idx="4173">
                  <c:v>31326</c:v>
                </c:pt>
                <c:pt idx="4174">
                  <c:v>31331</c:v>
                </c:pt>
                <c:pt idx="4175">
                  <c:v>31336</c:v>
                </c:pt>
                <c:pt idx="4176">
                  <c:v>31360</c:v>
                </c:pt>
                <c:pt idx="4177">
                  <c:v>31368</c:v>
                </c:pt>
                <c:pt idx="4178">
                  <c:v>31370</c:v>
                </c:pt>
                <c:pt idx="4179">
                  <c:v>31371</c:v>
                </c:pt>
                <c:pt idx="4180">
                  <c:v>31374</c:v>
                </c:pt>
                <c:pt idx="4181">
                  <c:v>31375</c:v>
                </c:pt>
                <c:pt idx="4182">
                  <c:v>31389</c:v>
                </c:pt>
                <c:pt idx="4183">
                  <c:v>31401</c:v>
                </c:pt>
                <c:pt idx="4184">
                  <c:v>31407</c:v>
                </c:pt>
                <c:pt idx="4185">
                  <c:v>31410</c:v>
                </c:pt>
                <c:pt idx="4186">
                  <c:v>31412</c:v>
                </c:pt>
                <c:pt idx="4187">
                  <c:v>31418</c:v>
                </c:pt>
                <c:pt idx="4188">
                  <c:v>31437</c:v>
                </c:pt>
                <c:pt idx="4189">
                  <c:v>31465</c:v>
                </c:pt>
                <c:pt idx="4190">
                  <c:v>31474</c:v>
                </c:pt>
                <c:pt idx="4191">
                  <c:v>31486</c:v>
                </c:pt>
                <c:pt idx="4192">
                  <c:v>31489</c:v>
                </c:pt>
                <c:pt idx="4193">
                  <c:v>31493</c:v>
                </c:pt>
                <c:pt idx="4194">
                  <c:v>31496</c:v>
                </c:pt>
                <c:pt idx="4195">
                  <c:v>31506</c:v>
                </c:pt>
                <c:pt idx="4196">
                  <c:v>31516</c:v>
                </c:pt>
                <c:pt idx="4197">
                  <c:v>31518</c:v>
                </c:pt>
                <c:pt idx="4198">
                  <c:v>31533</c:v>
                </c:pt>
                <c:pt idx="4199">
                  <c:v>31535</c:v>
                </c:pt>
                <c:pt idx="4200">
                  <c:v>31538</c:v>
                </c:pt>
                <c:pt idx="4201">
                  <c:v>31542</c:v>
                </c:pt>
                <c:pt idx="4202">
                  <c:v>31546</c:v>
                </c:pt>
                <c:pt idx="4203">
                  <c:v>31555</c:v>
                </c:pt>
                <c:pt idx="4204">
                  <c:v>31564</c:v>
                </c:pt>
                <c:pt idx="4205">
                  <c:v>31568</c:v>
                </c:pt>
                <c:pt idx="4206">
                  <c:v>31569</c:v>
                </c:pt>
                <c:pt idx="4207">
                  <c:v>31575</c:v>
                </c:pt>
                <c:pt idx="4208">
                  <c:v>31579</c:v>
                </c:pt>
                <c:pt idx="4209">
                  <c:v>31583</c:v>
                </c:pt>
                <c:pt idx="4210">
                  <c:v>31587</c:v>
                </c:pt>
                <c:pt idx="4211">
                  <c:v>31612</c:v>
                </c:pt>
                <c:pt idx="4212">
                  <c:v>31626</c:v>
                </c:pt>
                <c:pt idx="4213">
                  <c:v>31633</c:v>
                </c:pt>
                <c:pt idx="4214">
                  <c:v>31634</c:v>
                </c:pt>
                <c:pt idx="4215">
                  <c:v>31647</c:v>
                </c:pt>
                <c:pt idx="4216">
                  <c:v>31667</c:v>
                </c:pt>
                <c:pt idx="4217">
                  <c:v>31677</c:v>
                </c:pt>
                <c:pt idx="4218">
                  <c:v>31681</c:v>
                </c:pt>
                <c:pt idx="4219">
                  <c:v>31697</c:v>
                </c:pt>
                <c:pt idx="4220">
                  <c:v>31701</c:v>
                </c:pt>
                <c:pt idx="4221">
                  <c:v>31711</c:v>
                </c:pt>
                <c:pt idx="4222">
                  <c:v>31721</c:v>
                </c:pt>
                <c:pt idx="4223">
                  <c:v>31727</c:v>
                </c:pt>
                <c:pt idx="4224">
                  <c:v>31734</c:v>
                </c:pt>
                <c:pt idx="4225">
                  <c:v>31743</c:v>
                </c:pt>
                <c:pt idx="4226">
                  <c:v>31747</c:v>
                </c:pt>
                <c:pt idx="4227">
                  <c:v>31757</c:v>
                </c:pt>
                <c:pt idx="4228">
                  <c:v>31766</c:v>
                </c:pt>
                <c:pt idx="4229">
                  <c:v>31768</c:v>
                </c:pt>
                <c:pt idx="4230">
                  <c:v>31771</c:v>
                </c:pt>
                <c:pt idx="4231">
                  <c:v>31774</c:v>
                </c:pt>
                <c:pt idx="4232">
                  <c:v>31778</c:v>
                </c:pt>
                <c:pt idx="4233">
                  <c:v>31789</c:v>
                </c:pt>
                <c:pt idx="4234">
                  <c:v>31808</c:v>
                </c:pt>
                <c:pt idx="4235">
                  <c:v>31811</c:v>
                </c:pt>
                <c:pt idx="4236">
                  <c:v>31828</c:v>
                </c:pt>
                <c:pt idx="4237">
                  <c:v>31833</c:v>
                </c:pt>
                <c:pt idx="4238">
                  <c:v>31836</c:v>
                </c:pt>
                <c:pt idx="4239">
                  <c:v>31841</c:v>
                </c:pt>
                <c:pt idx="4240">
                  <c:v>31844</c:v>
                </c:pt>
                <c:pt idx="4241">
                  <c:v>31846</c:v>
                </c:pt>
                <c:pt idx="4242">
                  <c:v>31863</c:v>
                </c:pt>
                <c:pt idx="4243">
                  <c:v>31868</c:v>
                </c:pt>
                <c:pt idx="4244">
                  <c:v>31875</c:v>
                </c:pt>
                <c:pt idx="4245">
                  <c:v>31881</c:v>
                </c:pt>
                <c:pt idx="4246">
                  <c:v>31890</c:v>
                </c:pt>
                <c:pt idx="4247">
                  <c:v>31891</c:v>
                </c:pt>
                <c:pt idx="4248">
                  <c:v>31897</c:v>
                </c:pt>
                <c:pt idx="4249">
                  <c:v>31898</c:v>
                </c:pt>
                <c:pt idx="4250">
                  <c:v>31899</c:v>
                </c:pt>
                <c:pt idx="4251">
                  <c:v>31903</c:v>
                </c:pt>
                <c:pt idx="4252">
                  <c:v>31928</c:v>
                </c:pt>
                <c:pt idx="4253">
                  <c:v>31935</c:v>
                </c:pt>
                <c:pt idx="4254">
                  <c:v>31939</c:v>
                </c:pt>
                <c:pt idx="4255">
                  <c:v>31943</c:v>
                </c:pt>
                <c:pt idx="4256">
                  <c:v>31949</c:v>
                </c:pt>
                <c:pt idx="4257">
                  <c:v>32002</c:v>
                </c:pt>
                <c:pt idx="4258">
                  <c:v>32010</c:v>
                </c:pt>
                <c:pt idx="4259">
                  <c:v>32026</c:v>
                </c:pt>
                <c:pt idx="4260">
                  <c:v>32027</c:v>
                </c:pt>
                <c:pt idx="4261">
                  <c:v>32049</c:v>
                </c:pt>
                <c:pt idx="4262">
                  <c:v>32053</c:v>
                </c:pt>
                <c:pt idx="4263">
                  <c:v>32064</c:v>
                </c:pt>
                <c:pt idx="4264">
                  <c:v>32067</c:v>
                </c:pt>
                <c:pt idx="4265">
                  <c:v>32073</c:v>
                </c:pt>
                <c:pt idx="4266">
                  <c:v>32079</c:v>
                </c:pt>
                <c:pt idx="4267">
                  <c:v>32080</c:v>
                </c:pt>
                <c:pt idx="4268">
                  <c:v>32093</c:v>
                </c:pt>
                <c:pt idx="4269">
                  <c:v>32100</c:v>
                </c:pt>
                <c:pt idx="4270">
                  <c:v>32101</c:v>
                </c:pt>
                <c:pt idx="4271">
                  <c:v>32109</c:v>
                </c:pt>
                <c:pt idx="4272">
                  <c:v>32113</c:v>
                </c:pt>
                <c:pt idx="4273">
                  <c:v>32118</c:v>
                </c:pt>
                <c:pt idx="4274">
                  <c:v>32119</c:v>
                </c:pt>
                <c:pt idx="4275">
                  <c:v>32125</c:v>
                </c:pt>
                <c:pt idx="4276">
                  <c:v>32126</c:v>
                </c:pt>
                <c:pt idx="4277">
                  <c:v>32127</c:v>
                </c:pt>
                <c:pt idx="4278">
                  <c:v>32133</c:v>
                </c:pt>
                <c:pt idx="4279">
                  <c:v>32135</c:v>
                </c:pt>
                <c:pt idx="4280">
                  <c:v>32148</c:v>
                </c:pt>
                <c:pt idx="4281">
                  <c:v>32150</c:v>
                </c:pt>
                <c:pt idx="4282">
                  <c:v>32152</c:v>
                </c:pt>
                <c:pt idx="4283">
                  <c:v>32159</c:v>
                </c:pt>
                <c:pt idx="4284">
                  <c:v>32164</c:v>
                </c:pt>
                <c:pt idx="4285">
                  <c:v>32176</c:v>
                </c:pt>
                <c:pt idx="4286">
                  <c:v>32194</c:v>
                </c:pt>
                <c:pt idx="4287">
                  <c:v>32195</c:v>
                </c:pt>
                <c:pt idx="4288">
                  <c:v>32208</c:v>
                </c:pt>
                <c:pt idx="4289">
                  <c:v>32240</c:v>
                </c:pt>
                <c:pt idx="4290">
                  <c:v>32263</c:v>
                </c:pt>
                <c:pt idx="4291">
                  <c:v>32265</c:v>
                </c:pt>
                <c:pt idx="4292">
                  <c:v>32274</c:v>
                </c:pt>
                <c:pt idx="4293">
                  <c:v>32276</c:v>
                </c:pt>
                <c:pt idx="4294">
                  <c:v>32280</c:v>
                </c:pt>
                <c:pt idx="4295">
                  <c:v>32282</c:v>
                </c:pt>
                <c:pt idx="4296">
                  <c:v>32288</c:v>
                </c:pt>
                <c:pt idx="4297">
                  <c:v>32297</c:v>
                </c:pt>
                <c:pt idx="4298">
                  <c:v>32309</c:v>
                </c:pt>
                <c:pt idx="4299">
                  <c:v>32310</c:v>
                </c:pt>
                <c:pt idx="4300">
                  <c:v>32319</c:v>
                </c:pt>
                <c:pt idx="4301">
                  <c:v>32330</c:v>
                </c:pt>
                <c:pt idx="4302">
                  <c:v>32338</c:v>
                </c:pt>
                <c:pt idx="4303">
                  <c:v>32346</c:v>
                </c:pt>
                <c:pt idx="4304">
                  <c:v>32352</c:v>
                </c:pt>
                <c:pt idx="4305">
                  <c:v>32353</c:v>
                </c:pt>
                <c:pt idx="4306">
                  <c:v>32360</c:v>
                </c:pt>
                <c:pt idx="4307">
                  <c:v>32361</c:v>
                </c:pt>
                <c:pt idx="4308">
                  <c:v>32362</c:v>
                </c:pt>
                <c:pt idx="4309">
                  <c:v>32372</c:v>
                </c:pt>
                <c:pt idx="4310">
                  <c:v>32373</c:v>
                </c:pt>
                <c:pt idx="4311">
                  <c:v>32374</c:v>
                </c:pt>
                <c:pt idx="4312">
                  <c:v>32379</c:v>
                </c:pt>
                <c:pt idx="4313">
                  <c:v>32381</c:v>
                </c:pt>
                <c:pt idx="4314">
                  <c:v>32383</c:v>
                </c:pt>
                <c:pt idx="4315">
                  <c:v>32385</c:v>
                </c:pt>
                <c:pt idx="4316">
                  <c:v>32388</c:v>
                </c:pt>
                <c:pt idx="4317">
                  <c:v>32391</c:v>
                </c:pt>
                <c:pt idx="4318">
                  <c:v>32402</c:v>
                </c:pt>
                <c:pt idx="4319">
                  <c:v>32403</c:v>
                </c:pt>
                <c:pt idx="4320">
                  <c:v>32405</c:v>
                </c:pt>
                <c:pt idx="4321">
                  <c:v>32407</c:v>
                </c:pt>
                <c:pt idx="4322">
                  <c:v>32424</c:v>
                </c:pt>
                <c:pt idx="4323">
                  <c:v>32432</c:v>
                </c:pt>
                <c:pt idx="4324">
                  <c:v>32437</c:v>
                </c:pt>
                <c:pt idx="4325">
                  <c:v>32447</c:v>
                </c:pt>
                <c:pt idx="4326">
                  <c:v>32459</c:v>
                </c:pt>
                <c:pt idx="4327">
                  <c:v>32464</c:v>
                </c:pt>
                <c:pt idx="4328">
                  <c:v>32474</c:v>
                </c:pt>
                <c:pt idx="4329">
                  <c:v>32483</c:v>
                </c:pt>
                <c:pt idx="4330">
                  <c:v>32495</c:v>
                </c:pt>
                <c:pt idx="4331">
                  <c:v>32500</c:v>
                </c:pt>
                <c:pt idx="4332">
                  <c:v>32501</c:v>
                </c:pt>
                <c:pt idx="4333">
                  <c:v>32503</c:v>
                </c:pt>
                <c:pt idx="4334">
                  <c:v>32530</c:v>
                </c:pt>
                <c:pt idx="4335">
                  <c:v>32535</c:v>
                </c:pt>
                <c:pt idx="4336">
                  <c:v>32538</c:v>
                </c:pt>
                <c:pt idx="4337">
                  <c:v>32558</c:v>
                </c:pt>
                <c:pt idx="4338">
                  <c:v>32564</c:v>
                </c:pt>
                <c:pt idx="4339">
                  <c:v>32569</c:v>
                </c:pt>
                <c:pt idx="4340">
                  <c:v>32576</c:v>
                </c:pt>
                <c:pt idx="4341">
                  <c:v>32578</c:v>
                </c:pt>
                <c:pt idx="4342">
                  <c:v>32584</c:v>
                </c:pt>
                <c:pt idx="4343">
                  <c:v>32585</c:v>
                </c:pt>
                <c:pt idx="4344">
                  <c:v>32591</c:v>
                </c:pt>
                <c:pt idx="4345">
                  <c:v>32592</c:v>
                </c:pt>
                <c:pt idx="4346">
                  <c:v>32601</c:v>
                </c:pt>
                <c:pt idx="4347">
                  <c:v>32623</c:v>
                </c:pt>
                <c:pt idx="4348">
                  <c:v>32632</c:v>
                </c:pt>
                <c:pt idx="4349">
                  <c:v>32645</c:v>
                </c:pt>
                <c:pt idx="4350">
                  <c:v>32646</c:v>
                </c:pt>
                <c:pt idx="4351">
                  <c:v>32653</c:v>
                </c:pt>
                <c:pt idx="4352">
                  <c:v>32662</c:v>
                </c:pt>
                <c:pt idx="4353">
                  <c:v>32665</c:v>
                </c:pt>
                <c:pt idx="4354">
                  <c:v>32667</c:v>
                </c:pt>
                <c:pt idx="4355">
                  <c:v>32669</c:v>
                </c:pt>
                <c:pt idx="4356">
                  <c:v>32672</c:v>
                </c:pt>
                <c:pt idx="4357">
                  <c:v>32682</c:v>
                </c:pt>
                <c:pt idx="4358">
                  <c:v>32683</c:v>
                </c:pt>
                <c:pt idx="4359">
                  <c:v>32686</c:v>
                </c:pt>
                <c:pt idx="4360">
                  <c:v>32688</c:v>
                </c:pt>
                <c:pt idx="4361">
                  <c:v>32714</c:v>
                </c:pt>
                <c:pt idx="4362">
                  <c:v>32717</c:v>
                </c:pt>
                <c:pt idx="4363">
                  <c:v>32718</c:v>
                </c:pt>
                <c:pt idx="4364">
                  <c:v>32721</c:v>
                </c:pt>
                <c:pt idx="4365">
                  <c:v>32722</c:v>
                </c:pt>
                <c:pt idx="4366">
                  <c:v>32750</c:v>
                </c:pt>
                <c:pt idx="4367">
                  <c:v>32754</c:v>
                </c:pt>
                <c:pt idx="4368">
                  <c:v>32765</c:v>
                </c:pt>
                <c:pt idx="4369">
                  <c:v>32774</c:v>
                </c:pt>
                <c:pt idx="4370">
                  <c:v>32785</c:v>
                </c:pt>
                <c:pt idx="4371">
                  <c:v>32792</c:v>
                </c:pt>
                <c:pt idx="4372">
                  <c:v>32820</c:v>
                </c:pt>
                <c:pt idx="4373">
                  <c:v>32821</c:v>
                </c:pt>
                <c:pt idx="4374">
                  <c:v>32823</c:v>
                </c:pt>
                <c:pt idx="4375">
                  <c:v>32833</c:v>
                </c:pt>
                <c:pt idx="4376">
                  <c:v>32836</c:v>
                </c:pt>
                <c:pt idx="4377">
                  <c:v>32853</c:v>
                </c:pt>
                <c:pt idx="4378">
                  <c:v>32862</c:v>
                </c:pt>
                <c:pt idx="4379">
                  <c:v>32864</c:v>
                </c:pt>
                <c:pt idx="4380">
                  <c:v>32873</c:v>
                </c:pt>
                <c:pt idx="4381">
                  <c:v>32874</c:v>
                </c:pt>
                <c:pt idx="4382">
                  <c:v>32877</c:v>
                </c:pt>
                <c:pt idx="4383">
                  <c:v>32878</c:v>
                </c:pt>
                <c:pt idx="4384">
                  <c:v>32883</c:v>
                </c:pt>
                <c:pt idx="4385">
                  <c:v>32895</c:v>
                </c:pt>
                <c:pt idx="4386">
                  <c:v>32896</c:v>
                </c:pt>
                <c:pt idx="4387">
                  <c:v>32897</c:v>
                </c:pt>
                <c:pt idx="4388">
                  <c:v>32898</c:v>
                </c:pt>
                <c:pt idx="4389">
                  <c:v>32913</c:v>
                </c:pt>
                <c:pt idx="4390">
                  <c:v>32914</c:v>
                </c:pt>
                <c:pt idx="4391">
                  <c:v>32924</c:v>
                </c:pt>
                <c:pt idx="4392">
                  <c:v>32930</c:v>
                </c:pt>
                <c:pt idx="4393">
                  <c:v>32936</c:v>
                </c:pt>
                <c:pt idx="4394">
                  <c:v>32942</c:v>
                </c:pt>
                <c:pt idx="4395">
                  <c:v>32943</c:v>
                </c:pt>
                <c:pt idx="4396">
                  <c:v>32944</c:v>
                </c:pt>
                <c:pt idx="4397">
                  <c:v>32968</c:v>
                </c:pt>
                <c:pt idx="4398">
                  <c:v>32971</c:v>
                </c:pt>
                <c:pt idx="4399">
                  <c:v>32975</c:v>
                </c:pt>
                <c:pt idx="4400">
                  <c:v>32979</c:v>
                </c:pt>
                <c:pt idx="4401">
                  <c:v>32987</c:v>
                </c:pt>
                <c:pt idx="4402">
                  <c:v>32988</c:v>
                </c:pt>
                <c:pt idx="4403">
                  <c:v>32994</c:v>
                </c:pt>
                <c:pt idx="4404">
                  <c:v>32998</c:v>
                </c:pt>
                <c:pt idx="4405">
                  <c:v>33006</c:v>
                </c:pt>
                <c:pt idx="4406">
                  <c:v>33019</c:v>
                </c:pt>
                <c:pt idx="4407">
                  <c:v>33030</c:v>
                </c:pt>
                <c:pt idx="4408">
                  <c:v>33031</c:v>
                </c:pt>
                <c:pt idx="4409">
                  <c:v>33033</c:v>
                </c:pt>
                <c:pt idx="4410">
                  <c:v>33035</c:v>
                </c:pt>
                <c:pt idx="4411">
                  <c:v>33042</c:v>
                </c:pt>
                <c:pt idx="4412">
                  <c:v>33045</c:v>
                </c:pt>
                <c:pt idx="4413">
                  <c:v>33049</c:v>
                </c:pt>
                <c:pt idx="4414">
                  <c:v>33051</c:v>
                </c:pt>
                <c:pt idx="4415">
                  <c:v>33056</c:v>
                </c:pt>
                <c:pt idx="4416">
                  <c:v>33060</c:v>
                </c:pt>
                <c:pt idx="4417">
                  <c:v>33080</c:v>
                </c:pt>
                <c:pt idx="4418">
                  <c:v>33089</c:v>
                </c:pt>
                <c:pt idx="4419">
                  <c:v>33100</c:v>
                </c:pt>
                <c:pt idx="4420">
                  <c:v>33110</c:v>
                </c:pt>
                <c:pt idx="4421">
                  <c:v>33128</c:v>
                </c:pt>
                <c:pt idx="4422">
                  <c:v>33149</c:v>
                </c:pt>
                <c:pt idx="4423">
                  <c:v>33151</c:v>
                </c:pt>
                <c:pt idx="4424">
                  <c:v>33166</c:v>
                </c:pt>
                <c:pt idx="4425">
                  <c:v>33171</c:v>
                </c:pt>
                <c:pt idx="4426">
                  <c:v>33173</c:v>
                </c:pt>
                <c:pt idx="4427">
                  <c:v>33186</c:v>
                </c:pt>
                <c:pt idx="4428">
                  <c:v>33188</c:v>
                </c:pt>
                <c:pt idx="4429">
                  <c:v>33195</c:v>
                </c:pt>
                <c:pt idx="4430">
                  <c:v>33198</c:v>
                </c:pt>
                <c:pt idx="4431">
                  <c:v>33202</c:v>
                </c:pt>
                <c:pt idx="4432">
                  <c:v>33204</c:v>
                </c:pt>
                <c:pt idx="4433">
                  <c:v>33207</c:v>
                </c:pt>
                <c:pt idx="4434">
                  <c:v>33212</c:v>
                </c:pt>
                <c:pt idx="4435">
                  <c:v>33229</c:v>
                </c:pt>
                <c:pt idx="4436">
                  <c:v>33230</c:v>
                </c:pt>
                <c:pt idx="4437">
                  <c:v>33233</c:v>
                </c:pt>
                <c:pt idx="4438">
                  <c:v>33237</c:v>
                </c:pt>
                <c:pt idx="4439">
                  <c:v>33256</c:v>
                </c:pt>
                <c:pt idx="4440">
                  <c:v>33261</c:v>
                </c:pt>
                <c:pt idx="4441">
                  <c:v>33264</c:v>
                </c:pt>
                <c:pt idx="4442">
                  <c:v>33268</c:v>
                </c:pt>
                <c:pt idx="4443">
                  <c:v>33289</c:v>
                </c:pt>
                <c:pt idx="4444">
                  <c:v>33295</c:v>
                </c:pt>
                <c:pt idx="4445">
                  <c:v>33304</c:v>
                </c:pt>
                <c:pt idx="4446">
                  <c:v>33306</c:v>
                </c:pt>
                <c:pt idx="4447">
                  <c:v>33319</c:v>
                </c:pt>
                <c:pt idx="4448">
                  <c:v>33320</c:v>
                </c:pt>
                <c:pt idx="4449">
                  <c:v>33321</c:v>
                </c:pt>
                <c:pt idx="4450">
                  <c:v>33327</c:v>
                </c:pt>
                <c:pt idx="4451">
                  <c:v>33331</c:v>
                </c:pt>
                <c:pt idx="4452">
                  <c:v>33332</c:v>
                </c:pt>
                <c:pt idx="4453">
                  <c:v>33356</c:v>
                </c:pt>
                <c:pt idx="4454">
                  <c:v>33357</c:v>
                </c:pt>
                <c:pt idx="4455">
                  <c:v>33372</c:v>
                </c:pt>
                <c:pt idx="4456">
                  <c:v>33373</c:v>
                </c:pt>
                <c:pt idx="4457">
                  <c:v>33385</c:v>
                </c:pt>
                <c:pt idx="4458">
                  <c:v>33390</c:v>
                </c:pt>
                <c:pt idx="4459">
                  <c:v>33392</c:v>
                </c:pt>
                <c:pt idx="4460">
                  <c:v>33396</c:v>
                </c:pt>
                <c:pt idx="4461">
                  <c:v>33407</c:v>
                </c:pt>
                <c:pt idx="4462">
                  <c:v>33417</c:v>
                </c:pt>
                <c:pt idx="4463">
                  <c:v>33420</c:v>
                </c:pt>
                <c:pt idx="4464">
                  <c:v>33432</c:v>
                </c:pt>
                <c:pt idx="4465">
                  <c:v>33434</c:v>
                </c:pt>
                <c:pt idx="4466">
                  <c:v>33438</c:v>
                </c:pt>
                <c:pt idx="4467">
                  <c:v>33439</c:v>
                </c:pt>
                <c:pt idx="4468">
                  <c:v>33442</c:v>
                </c:pt>
                <c:pt idx="4469">
                  <c:v>33452</c:v>
                </c:pt>
                <c:pt idx="4470">
                  <c:v>33458</c:v>
                </c:pt>
                <c:pt idx="4471">
                  <c:v>33477</c:v>
                </c:pt>
                <c:pt idx="4472">
                  <c:v>33478</c:v>
                </c:pt>
                <c:pt idx="4473">
                  <c:v>33494</c:v>
                </c:pt>
                <c:pt idx="4474">
                  <c:v>33497</c:v>
                </c:pt>
                <c:pt idx="4475">
                  <c:v>33499</c:v>
                </c:pt>
                <c:pt idx="4476">
                  <c:v>33519</c:v>
                </c:pt>
                <c:pt idx="4477">
                  <c:v>33534</c:v>
                </c:pt>
                <c:pt idx="4478">
                  <c:v>33554</c:v>
                </c:pt>
                <c:pt idx="4479">
                  <c:v>33562</c:v>
                </c:pt>
                <c:pt idx="4480">
                  <c:v>33564</c:v>
                </c:pt>
                <c:pt idx="4481">
                  <c:v>33591</c:v>
                </c:pt>
                <c:pt idx="4482">
                  <c:v>33592</c:v>
                </c:pt>
                <c:pt idx="4483">
                  <c:v>33598</c:v>
                </c:pt>
                <c:pt idx="4484">
                  <c:v>33602</c:v>
                </c:pt>
                <c:pt idx="4485">
                  <c:v>33604</c:v>
                </c:pt>
                <c:pt idx="4486">
                  <c:v>33610</c:v>
                </c:pt>
                <c:pt idx="4487">
                  <c:v>33633</c:v>
                </c:pt>
                <c:pt idx="4488">
                  <c:v>33651</c:v>
                </c:pt>
                <c:pt idx="4489">
                  <c:v>33669</c:v>
                </c:pt>
                <c:pt idx="4490">
                  <c:v>33680</c:v>
                </c:pt>
                <c:pt idx="4491">
                  <c:v>33681</c:v>
                </c:pt>
                <c:pt idx="4492">
                  <c:v>33687</c:v>
                </c:pt>
                <c:pt idx="4493">
                  <c:v>33709</c:v>
                </c:pt>
                <c:pt idx="4494">
                  <c:v>33711</c:v>
                </c:pt>
                <c:pt idx="4495">
                  <c:v>33720</c:v>
                </c:pt>
                <c:pt idx="4496">
                  <c:v>33731</c:v>
                </c:pt>
                <c:pt idx="4497">
                  <c:v>33741</c:v>
                </c:pt>
                <c:pt idx="4498">
                  <c:v>33747</c:v>
                </c:pt>
                <c:pt idx="4499">
                  <c:v>33752</c:v>
                </c:pt>
                <c:pt idx="4500">
                  <c:v>33757</c:v>
                </c:pt>
                <c:pt idx="4501">
                  <c:v>33763</c:v>
                </c:pt>
                <c:pt idx="4502">
                  <c:v>33769</c:v>
                </c:pt>
                <c:pt idx="4503">
                  <c:v>33780</c:v>
                </c:pt>
                <c:pt idx="4504">
                  <c:v>33793</c:v>
                </c:pt>
                <c:pt idx="4505">
                  <c:v>33803</c:v>
                </c:pt>
                <c:pt idx="4506">
                  <c:v>33818</c:v>
                </c:pt>
                <c:pt idx="4507">
                  <c:v>33826</c:v>
                </c:pt>
                <c:pt idx="4508">
                  <c:v>33838</c:v>
                </c:pt>
                <c:pt idx="4509">
                  <c:v>33842</c:v>
                </c:pt>
                <c:pt idx="4510">
                  <c:v>33843</c:v>
                </c:pt>
                <c:pt idx="4511">
                  <c:v>33857</c:v>
                </c:pt>
                <c:pt idx="4512">
                  <c:v>33860</c:v>
                </c:pt>
                <c:pt idx="4513">
                  <c:v>33893</c:v>
                </c:pt>
                <c:pt idx="4514">
                  <c:v>33902</c:v>
                </c:pt>
                <c:pt idx="4515">
                  <c:v>33909</c:v>
                </c:pt>
                <c:pt idx="4516">
                  <c:v>33910</c:v>
                </c:pt>
                <c:pt idx="4517">
                  <c:v>33914</c:v>
                </c:pt>
                <c:pt idx="4518">
                  <c:v>33915</c:v>
                </c:pt>
                <c:pt idx="4519">
                  <c:v>33935</c:v>
                </c:pt>
                <c:pt idx="4520">
                  <c:v>33938</c:v>
                </c:pt>
                <c:pt idx="4521">
                  <c:v>33948</c:v>
                </c:pt>
                <c:pt idx="4522">
                  <c:v>33955</c:v>
                </c:pt>
                <c:pt idx="4523">
                  <c:v>33957</c:v>
                </c:pt>
                <c:pt idx="4524">
                  <c:v>33967</c:v>
                </c:pt>
                <c:pt idx="4525">
                  <c:v>33973</c:v>
                </c:pt>
                <c:pt idx="4526">
                  <c:v>33976</c:v>
                </c:pt>
                <c:pt idx="4527">
                  <c:v>33986</c:v>
                </c:pt>
                <c:pt idx="4528">
                  <c:v>34008</c:v>
                </c:pt>
                <c:pt idx="4529">
                  <c:v>34009</c:v>
                </c:pt>
                <c:pt idx="4530">
                  <c:v>34012</c:v>
                </c:pt>
                <c:pt idx="4531">
                  <c:v>34018</c:v>
                </c:pt>
                <c:pt idx="4532">
                  <c:v>34020</c:v>
                </c:pt>
                <c:pt idx="4533">
                  <c:v>34021</c:v>
                </c:pt>
                <c:pt idx="4534">
                  <c:v>34023</c:v>
                </c:pt>
                <c:pt idx="4535">
                  <c:v>34025</c:v>
                </c:pt>
                <c:pt idx="4536">
                  <c:v>34032</c:v>
                </c:pt>
                <c:pt idx="4537">
                  <c:v>34042</c:v>
                </c:pt>
                <c:pt idx="4538">
                  <c:v>34043</c:v>
                </c:pt>
                <c:pt idx="4539">
                  <c:v>34049</c:v>
                </c:pt>
                <c:pt idx="4540">
                  <c:v>34053</c:v>
                </c:pt>
                <c:pt idx="4541">
                  <c:v>34056</c:v>
                </c:pt>
                <c:pt idx="4542">
                  <c:v>34067</c:v>
                </c:pt>
                <c:pt idx="4543">
                  <c:v>34077</c:v>
                </c:pt>
                <c:pt idx="4544">
                  <c:v>34086</c:v>
                </c:pt>
                <c:pt idx="4545">
                  <c:v>34090</c:v>
                </c:pt>
                <c:pt idx="4546">
                  <c:v>34094</c:v>
                </c:pt>
                <c:pt idx="4547">
                  <c:v>34110</c:v>
                </c:pt>
                <c:pt idx="4548">
                  <c:v>34112</c:v>
                </c:pt>
                <c:pt idx="4549">
                  <c:v>34119</c:v>
                </c:pt>
                <c:pt idx="4550">
                  <c:v>34143</c:v>
                </c:pt>
                <c:pt idx="4551">
                  <c:v>34145</c:v>
                </c:pt>
                <c:pt idx="4552">
                  <c:v>34170</c:v>
                </c:pt>
                <c:pt idx="4553">
                  <c:v>34171</c:v>
                </c:pt>
                <c:pt idx="4554">
                  <c:v>34177</c:v>
                </c:pt>
                <c:pt idx="4555">
                  <c:v>34198</c:v>
                </c:pt>
                <c:pt idx="4556">
                  <c:v>34199</c:v>
                </c:pt>
                <c:pt idx="4557">
                  <c:v>34202</c:v>
                </c:pt>
                <c:pt idx="4558">
                  <c:v>34214</c:v>
                </c:pt>
                <c:pt idx="4559">
                  <c:v>34216</c:v>
                </c:pt>
                <c:pt idx="4560">
                  <c:v>34218</c:v>
                </c:pt>
                <c:pt idx="4561">
                  <c:v>34222</c:v>
                </c:pt>
                <c:pt idx="4562">
                  <c:v>34235</c:v>
                </c:pt>
                <c:pt idx="4563">
                  <c:v>34237</c:v>
                </c:pt>
                <c:pt idx="4564">
                  <c:v>34244</c:v>
                </c:pt>
                <c:pt idx="4565">
                  <c:v>34253</c:v>
                </c:pt>
                <c:pt idx="4566">
                  <c:v>34268</c:v>
                </c:pt>
                <c:pt idx="4567">
                  <c:v>34277</c:v>
                </c:pt>
                <c:pt idx="4568">
                  <c:v>34281</c:v>
                </c:pt>
                <c:pt idx="4569">
                  <c:v>34288</c:v>
                </c:pt>
                <c:pt idx="4570">
                  <c:v>34296</c:v>
                </c:pt>
                <c:pt idx="4571">
                  <c:v>34298</c:v>
                </c:pt>
                <c:pt idx="4572">
                  <c:v>34318</c:v>
                </c:pt>
                <c:pt idx="4573">
                  <c:v>34322</c:v>
                </c:pt>
                <c:pt idx="4574">
                  <c:v>34325</c:v>
                </c:pt>
                <c:pt idx="4575">
                  <c:v>34327</c:v>
                </c:pt>
                <c:pt idx="4576">
                  <c:v>34336</c:v>
                </c:pt>
                <c:pt idx="4577">
                  <c:v>34343</c:v>
                </c:pt>
                <c:pt idx="4578">
                  <c:v>34345</c:v>
                </c:pt>
                <c:pt idx="4579">
                  <c:v>34352</c:v>
                </c:pt>
                <c:pt idx="4580">
                  <c:v>34358</c:v>
                </c:pt>
                <c:pt idx="4581">
                  <c:v>34361</c:v>
                </c:pt>
                <c:pt idx="4582">
                  <c:v>34370</c:v>
                </c:pt>
                <c:pt idx="4583">
                  <c:v>34373</c:v>
                </c:pt>
                <c:pt idx="4584">
                  <c:v>34377</c:v>
                </c:pt>
                <c:pt idx="4585">
                  <c:v>34385</c:v>
                </c:pt>
                <c:pt idx="4586">
                  <c:v>34404</c:v>
                </c:pt>
                <c:pt idx="4587">
                  <c:v>34407</c:v>
                </c:pt>
                <c:pt idx="4588">
                  <c:v>34408</c:v>
                </c:pt>
                <c:pt idx="4589">
                  <c:v>34410</c:v>
                </c:pt>
                <c:pt idx="4590">
                  <c:v>34415</c:v>
                </c:pt>
                <c:pt idx="4591">
                  <c:v>34416</c:v>
                </c:pt>
                <c:pt idx="4592">
                  <c:v>34419</c:v>
                </c:pt>
                <c:pt idx="4593">
                  <c:v>34420</c:v>
                </c:pt>
                <c:pt idx="4594">
                  <c:v>34423</c:v>
                </c:pt>
                <c:pt idx="4595">
                  <c:v>34426</c:v>
                </c:pt>
                <c:pt idx="4596">
                  <c:v>34437</c:v>
                </c:pt>
                <c:pt idx="4597">
                  <c:v>34439</c:v>
                </c:pt>
                <c:pt idx="4598">
                  <c:v>34447</c:v>
                </c:pt>
                <c:pt idx="4599">
                  <c:v>34448</c:v>
                </c:pt>
                <c:pt idx="4600">
                  <c:v>34453</c:v>
                </c:pt>
                <c:pt idx="4601">
                  <c:v>34468</c:v>
                </c:pt>
                <c:pt idx="4602">
                  <c:v>34469</c:v>
                </c:pt>
                <c:pt idx="4603">
                  <c:v>34473</c:v>
                </c:pt>
                <c:pt idx="4604">
                  <c:v>34485</c:v>
                </c:pt>
                <c:pt idx="4605">
                  <c:v>34488</c:v>
                </c:pt>
                <c:pt idx="4606">
                  <c:v>34493</c:v>
                </c:pt>
                <c:pt idx="4607">
                  <c:v>34507</c:v>
                </c:pt>
                <c:pt idx="4608">
                  <c:v>34510</c:v>
                </c:pt>
                <c:pt idx="4609">
                  <c:v>34517</c:v>
                </c:pt>
                <c:pt idx="4610">
                  <c:v>34523</c:v>
                </c:pt>
                <c:pt idx="4611">
                  <c:v>34528</c:v>
                </c:pt>
                <c:pt idx="4612">
                  <c:v>34537</c:v>
                </c:pt>
                <c:pt idx="4613">
                  <c:v>34544</c:v>
                </c:pt>
                <c:pt idx="4614">
                  <c:v>34551</c:v>
                </c:pt>
                <c:pt idx="4615">
                  <c:v>34579</c:v>
                </c:pt>
                <c:pt idx="4616">
                  <c:v>34582</c:v>
                </c:pt>
                <c:pt idx="4617">
                  <c:v>34599</c:v>
                </c:pt>
                <c:pt idx="4618">
                  <c:v>34600</c:v>
                </c:pt>
                <c:pt idx="4619">
                  <c:v>34601</c:v>
                </c:pt>
                <c:pt idx="4620">
                  <c:v>34603</c:v>
                </c:pt>
                <c:pt idx="4621">
                  <c:v>34611</c:v>
                </c:pt>
                <c:pt idx="4622">
                  <c:v>34626</c:v>
                </c:pt>
                <c:pt idx="4623">
                  <c:v>34627</c:v>
                </c:pt>
                <c:pt idx="4624">
                  <c:v>34629</c:v>
                </c:pt>
                <c:pt idx="4625">
                  <c:v>34633</c:v>
                </c:pt>
                <c:pt idx="4626">
                  <c:v>34638</c:v>
                </c:pt>
                <c:pt idx="4627">
                  <c:v>34650</c:v>
                </c:pt>
                <c:pt idx="4628">
                  <c:v>34663</c:v>
                </c:pt>
                <c:pt idx="4629">
                  <c:v>34678</c:v>
                </c:pt>
                <c:pt idx="4630">
                  <c:v>34681</c:v>
                </c:pt>
                <c:pt idx="4631">
                  <c:v>34689</c:v>
                </c:pt>
                <c:pt idx="4632">
                  <c:v>34692</c:v>
                </c:pt>
                <c:pt idx="4633">
                  <c:v>34699</c:v>
                </c:pt>
                <c:pt idx="4634">
                  <c:v>34706</c:v>
                </c:pt>
                <c:pt idx="4635">
                  <c:v>34707</c:v>
                </c:pt>
                <c:pt idx="4636">
                  <c:v>34708</c:v>
                </c:pt>
                <c:pt idx="4637">
                  <c:v>34712</c:v>
                </c:pt>
                <c:pt idx="4638">
                  <c:v>34726</c:v>
                </c:pt>
                <c:pt idx="4639">
                  <c:v>34727</c:v>
                </c:pt>
                <c:pt idx="4640">
                  <c:v>34732</c:v>
                </c:pt>
                <c:pt idx="4641">
                  <c:v>34746</c:v>
                </c:pt>
                <c:pt idx="4642">
                  <c:v>34758</c:v>
                </c:pt>
                <c:pt idx="4643">
                  <c:v>34760</c:v>
                </c:pt>
                <c:pt idx="4644">
                  <c:v>34778</c:v>
                </c:pt>
                <c:pt idx="4645">
                  <c:v>34779</c:v>
                </c:pt>
                <c:pt idx="4646">
                  <c:v>34784</c:v>
                </c:pt>
                <c:pt idx="4647">
                  <c:v>34787</c:v>
                </c:pt>
                <c:pt idx="4648">
                  <c:v>34790</c:v>
                </c:pt>
                <c:pt idx="4649">
                  <c:v>34799</c:v>
                </c:pt>
                <c:pt idx="4650">
                  <c:v>34801</c:v>
                </c:pt>
                <c:pt idx="4651">
                  <c:v>34805</c:v>
                </c:pt>
                <c:pt idx="4652">
                  <c:v>34812</c:v>
                </c:pt>
                <c:pt idx="4653">
                  <c:v>34818</c:v>
                </c:pt>
                <c:pt idx="4654">
                  <c:v>34844</c:v>
                </c:pt>
                <c:pt idx="4655">
                  <c:v>34852</c:v>
                </c:pt>
                <c:pt idx="4656">
                  <c:v>34854</c:v>
                </c:pt>
                <c:pt idx="4657">
                  <c:v>34869</c:v>
                </c:pt>
                <c:pt idx="4658">
                  <c:v>34871</c:v>
                </c:pt>
                <c:pt idx="4659">
                  <c:v>34878</c:v>
                </c:pt>
                <c:pt idx="4660">
                  <c:v>34889</c:v>
                </c:pt>
                <c:pt idx="4661">
                  <c:v>34902</c:v>
                </c:pt>
                <c:pt idx="4662">
                  <c:v>34907</c:v>
                </c:pt>
                <c:pt idx="4663">
                  <c:v>34908</c:v>
                </c:pt>
                <c:pt idx="4664">
                  <c:v>34915</c:v>
                </c:pt>
                <c:pt idx="4665">
                  <c:v>34921</c:v>
                </c:pt>
                <c:pt idx="4666">
                  <c:v>34938</c:v>
                </c:pt>
                <c:pt idx="4667">
                  <c:v>34943</c:v>
                </c:pt>
                <c:pt idx="4668">
                  <c:v>34951</c:v>
                </c:pt>
                <c:pt idx="4669">
                  <c:v>34964</c:v>
                </c:pt>
                <c:pt idx="4670">
                  <c:v>34991</c:v>
                </c:pt>
                <c:pt idx="4671">
                  <c:v>34992</c:v>
                </c:pt>
                <c:pt idx="4672">
                  <c:v>34996</c:v>
                </c:pt>
                <c:pt idx="4673">
                  <c:v>34999</c:v>
                </c:pt>
                <c:pt idx="4674">
                  <c:v>35007</c:v>
                </c:pt>
                <c:pt idx="4675">
                  <c:v>35009</c:v>
                </c:pt>
                <c:pt idx="4676">
                  <c:v>35014</c:v>
                </c:pt>
                <c:pt idx="4677">
                  <c:v>35017</c:v>
                </c:pt>
                <c:pt idx="4678">
                  <c:v>35023</c:v>
                </c:pt>
                <c:pt idx="4679">
                  <c:v>35025</c:v>
                </c:pt>
                <c:pt idx="4680">
                  <c:v>35027</c:v>
                </c:pt>
                <c:pt idx="4681">
                  <c:v>35030</c:v>
                </c:pt>
                <c:pt idx="4682">
                  <c:v>35033</c:v>
                </c:pt>
                <c:pt idx="4683">
                  <c:v>35037</c:v>
                </c:pt>
                <c:pt idx="4684">
                  <c:v>35040</c:v>
                </c:pt>
                <c:pt idx="4685">
                  <c:v>35052</c:v>
                </c:pt>
                <c:pt idx="4686">
                  <c:v>35057</c:v>
                </c:pt>
                <c:pt idx="4687">
                  <c:v>35059</c:v>
                </c:pt>
                <c:pt idx="4688">
                  <c:v>35089</c:v>
                </c:pt>
                <c:pt idx="4689">
                  <c:v>35090</c:v>
                </c:pt>
                <c:pt idx="4690">
                  <c:v>35102</c:v>
                </c:pt>
                <c:pt idx="4691">
                  <c:v>35111</c:v>
                </c:pt>
                <c:pt idx="4692">
                  <c:v>35113</c:v>
                </c:pt>
                <c:pt idx="4693">
                  <c:v>35119</c:v>
                </c:pt>
                <c:pt idx="4694">
                  <c:v>35120</c:v>
                </c:pt>
                <c:pt idx="4695">
                  <c:v>35122</c:v>
                </c:pt>
                <c:pt idx="4696">
                  <c:v>35134</c:v>
                </c:pt>
                <c:pt idx="4697">
                  <c:v>35139</c:v>
                </c:pt>
                <c:pt idx="4698">
                  <c:v>35141</c:v>
                </c:pt>
                <c:pt idx="4699">
                  <c:v>35147</c:v>
                </c:pt>
                <c:pt idx="4700">
                  <c:v>35150</c:v>
                </c:pt>
                <c:pt idx="4701">
                  <c:v>35151</c:v>
                </c:pt>
                <c:pt idx="4702">
                  <c:v>35159</c:v>
                </c:pt>
                <c:pt idx="4703">
                  <c:v>35160</c:v>
                </c:pt>
                <c:pt idx="4704">
                  <c:v>35163</c:v>
                </c:pt>
                <c:pt idx="4705">
                  <c:v>35182</c:v>
                </c:pt>
                <c:pt idx="4706">
                  <c:v>35183</c:v>
                </c:pt>
                <c:pt idx="4707">
                  <c:v>35194</c:v>
                </c:pt>
                <c:pt idx="4708">
                  <c:v>35230</c:v>
                </c:pt>
                <c:pt idx="4709">
                  <c:v>35236</c:v>
                </c:pt>
                <c:pt idx="4710">
                  <c:v>35243</c:v>
                </c:pt>
                <c:pt idx="4711">
                  <c:v>35245</c:v>
                </c:pt>
                <c:pt idx="4712">
                  <c:v>35251</c:v>
                </c:pt>
                <c:pt idx="4713">
                  <c:v>35256</c:v>
                </c:pt>
                <c:pt idx="4714">
                  <c:v>35258</c:v>
                </c:pt>
                <c:pt idx="4715">
                  <c:v>35260</c:v>
                </c:pt>
                <c:pt idx="4716">
                  <c:v>35266</c:v>
                </c:pt>
                <c:pt idx="4717">
                  <c:v>35267</c:v>
                </c:pt>
                <c:pt idx="4718">
                  <c:v>35271</c:v>
                </c:pt>
                <c:pt idx="4719">
                  <c:v>35273</c:v>
                </c:pt>
                <c:pt idx="4720">
                  <c:v>35275</c:v>
                </c:pt>
                <c:pt idx="4721">
                  <c:v>35277</c:v>
                </c:pt>
                <c:pt idx="4722">
                  <c:v>35288</c:v>
                </c:pt>
                <c:pt idx="4723">
                  <c:v>35294</c:v>
                </c:pt>
                <c:pt idx="4724">
                  <c:v>35309</c:v>
                </c:pt>
                <c:pt idx="4725">
                  <c:v>35312</c:v>
                </c:pt>
                <c:pt idx="4726">
                  <c:v>35329</c:v>
                </c:pt>
                <c:pt idx="4727">
                  <c:v>35333</c:v>
                </c:pt>
                <c:pt idx="4728">
                  <c:v>35352</c:v>
                </c:pt>
                <c:pt idx="4729">
                  <c:v>35358</c:v>
                </c:pt>
                <c:pt idx="4730">
                  <c:v>35372</c:v>
                </c:pt>
                <c:pt idx="4731">
                  <c:v>35374</c:v>
                </c:pt>
                <c:pt idx="4732">
                  <c:v>35387</c:v>
                </c:pt>
                <c:pt idx="4733">
                  <c:v>35389</c:v>
                </c:pt>
                <c:pt idx="4734">
                  <c:v>35396</c:v>
                </c:pt>
                <c:pt idx="4735">
                  <c:v>35399</c:v>
                </c:pt>
                <c:pt idx="4736">
                  <c:v>35401</c:v>
                </c:pt>
                <c:pt idx="4737">
                  <c:v>35402</c:v>
                </c:pt>
                <c:pt idx="4738">
                  <c:v>35415</c:v>
                </c:pt>
                <c:pt idx="4739">
                  <c:v>35427</c:v>
                </c:pt>
                <c:pt idx="4740">
                  <c:v>35430</c:v>
                </c:pt>
                <c:pt idx="4741">
                  <c:v>35432</c:v>
                </c:pt>
                <c:pt idx="4742">
                  <c:v>35441</c:v>
                </c:pt>
                <c:pt idx="4743">
                  <c:v>35446</c:v>
                </c:pt>
                <c:pt idx="4744">
                  <c:v>35460</c:v>
                </c:pt>
                <c:pt idx="4745">
                  <c:v>35476</c:v>
                </c:pt>
                <c:pt idx="4746">
                  <c:v>35483</c:v>
                </c:pt>
                <c:pt idx="4747">
                  <c:v>35488</c:v>
                </c:pt>
                <c:pt idx="4748">
                  <c:v>35490</c:v>
                </c:pt>
                <c:pt idx="4749">
                  <c:v>35492</c:v>
                </c:pt>
                <c:pt idx="4750">
                  <c:v>35494</c:v>
                </c:pt>
                <c:pt idx="4751">
                  <c:v>35505</c:v>
                </c:pt>
                <c:pt idx="4752">
                  <c:v>35506</c:v>
                </c:pt>
                <c:pt idx="4753">
                  <c:v>35514</c:v>
                </c:pt>
                <c:pt idx="4754">
                  <c:v>35517</c:v>
                </c:pt>
                <c:pt idx="4755">
                  <c:v>35521</c:v>
                </c:pt>
                <c:pt idx="4756">
                  <c:v>35538</c:v>
                </c:pt>
                <c:pt idx="4757">
                  <c:v>35543</c:v>
                </c:pt>
                <c:pt idx="4758">
                  <c:v>35549</c:v>
                </c:pt>
                <c:pt idx="4759">
                  <c:v>35555</c:v>
                </c:pt>
                <c:pt idx="4760">
                  <c:v>35557</c:v>
                </c:pt>
                <c:pt idx="4761">
                  <c:v>35559</c:v>
                </c:pt>
                <c:pt idx="4762">
                  <c:v>35563</c:v>
                </c:pt>
                <c:pt idx="4763">
                  <c:v>35568</c:v>
                </c:pt>
                <c:pt idx="4764">
                  <c:v>35572</c:v>
                </c:pt>
                <c:pt idx="4765">
                  <c:v>35576</c:v>
                </c:pt>
                <c:pt idx="4766">
                  <c:v>35579</c:v>
                </c:pt>
                <c:pt idx="4767">
                  <c:v>35582</c:v>
                </c:pt>
                <c:pt idx="4768">
                  <c:v>35584</c:v>
                </c:pt>
                <c:pt idx="4769">
                  <c:v>35601</c:v>
                </c:pt>
                <c:pt idx="4770">
                  <c:v>35617</c:v>
                </c:pt>
                <c:pt idx="4771">
                  <c:v>35631</c:v>
                </c:pt>
                <c:pt idx="4772">
                  <c:v>35634</c:v>
                </c:pt>
                <c:pt idx="4773">
                  <c:v>35648</c:v>
                </c:pt>
                <c:pt idx="4774">
                  <c:v>35656</c:v>
                </c:pt>
                <c:pt idx="4775">
                  <c:v>35674</c:v>
                </c:pt>
                <c:pt idx="4776">
                  <c:v>35678</c:v>
                </c:pt>
                <c:pt idx="4777">
                  <c:v>35679</c:v>
                </c:pt>
                <c:pt idx="4778">
                  <c:v>35681</c:v>
                </c:pt>
                <c:pt idx="4779">
                  <c:v>35686</c:v>
                </c:pt>
                <c:pt idx="4780">
                  <c:v>35687</c:v>
                </c:pt>
                <c:pt idx="4781">
                  <c:v>35688</c:v>
                </c:pt>
                <c:pt idx="4782">
                  <c:v>35698</c:v>
                </c:pt>
                <c:pt idx="4783">
                  <c:v>35708</c:v>
                </c:pt>
                <c:pt idx="4784">
                  <c:v>35721</c:v>
                </c:pt>
                <c:pt idx="4785">
                  <c:v>35733</c:v>
                </c:pt>
                <c:pt idx="4786">
                  <c:v>35738</c:v>
                </c:pt>
                <c:pt idx="4787">
                  <c:v>35739</c:v>
                </c:pt>
                <c:pt idx="4788">
                  <c:v>35743</c:v>
                </c:pt>
                <c:pt idx="4789">
                  <c:v>35745</c:v>
                </c:pt>
                <c:pt idx="4790">
                  <c:v>35746</c:v>
                </c:pt>
                <c:pt idx="4791">
                  <c:v>35748</c:v>
                </c:pt>
                <c:pt idx="4792">
                  <c:v>35754</c:v>
                </c:pt>
                <c:pt idx="4793">
                  <c:v>35755</c:v>
                </c:pt>
                <c:pt idx="4794">
                  <c:v>35760</c:v>
                </c:pt>
                <c:pt idx="4795">
                  <c:v>35765</c:v>
                </c:pt>
                <c:pt idx="4796">
                  <c:v>35770</c:v>
                </c:pt>
                <c:pt idx="4797">
                  <c:v>35780</c:v>
                </c:pt>
                <c:pt idx="4798">
                  <c:v>35789</c:v>
                </c:pt>
                <c:pt idx="4799">
                  <c:v>35790</c:v>
                </c:pt>
                <c:pt idx="4800">
                  <c:v>35794</c:v>
                </c:pt>
                <c:pt idx="4801">
                  <c:v>35802</c:v>
                </c:pt>
                <c:pt idx="4802">
                  <c:v>35805</c:v>
                </c:pt>
                <c:pt idx="4803">
                  <c:v>35808</c:v>
                </c:pt>
                <c:pt idx="4804">
                  <c:v>35814</c:v>
                </c:pt>
                <c:pt idx="4805">
                  <c:v>35822</c:v>
                </c:pt>
                <c:pt idx="4806">
                  <c:v>35836</c:v>
                </c:pt>
                <c:pt idx="4807">
                  <c:v>35851</c:v>
                </c:pt>
                <c:pt idx="4808">
                  <c:v>35853</c:v>
                </c:pt>
                <c:pt idx="4809">
                  <c:v>35865</c:v>
                </c:pt>
                <c:pt idx="4810">
                  <c:v>35867</c:v>
                </c:pt>
                <c:pt idx="4811">
                  <c:v>35869</c:v>
                </c:pt>
                <c:pt idx="4812">
                  <c:v>35899</c:v>
                </c:pt>
                <c:pt idx="4813">
                  <c:v>35901</c:v>
                </c:pt>
                <c:pt idx="4814">
                  <c:v>35910</c:v>
                </c:pt>
                <c:pt idx="4815">
                  <c:v>35915</c:v>
                </c:pt>
                <c:pt idx="4816">
                  <c:v>35919</c:v>
                </c:pt>
                <c:pt idx="4817">
                  <c:v>35921</c:v>
                </c:pt>
                <c:pt idx="4818">
                  <c:v>35963</c:v>
                </c:pt>
                <c:pt idx="4819">
                  <c:v>35966</c:v>
                </c:pt>
                <c:pt idx="4820">
                  <c:v>35971</c:v>
                </c:pt>
                <c:pt idx="4821">
                  <c:v>35986</c:v>
                </c:pt>
                <c:pt idx="4822">
                  <c:v>35992</c:v>
                </c:pt>
                <c:pt idx="4823">
                  <c:v>35997</c:v>
                </c:pt>
                <c:pt idx="4824">
                  <c:v>36002</c:v>
                </c:pt>
                <c:pt idx="4825">
                  <c:v>36008</c:v>
                </c:pt>
                <c:pt idx="4826">
                  <c:v>36013</c:v>
                </c:pt>
                <c:pt idx="4827">
                  <c:v>36016</c:v>
                </c:pt>
                <c:pt idx="4828">
                  <c:v>36024</c:v>
                </c:pt>
                <c:pt idx="4829">
                  <c:v>36026</c:v>
                </c:pt>
                <c:pt idx="4830">
                  <c:v>36036</c:v>
                </c:pt>
                <c:pt idx="4831">
                  <c:v>36046</c:v>
                </c:pt>
                <c:pt idx="4832">
                  <c:v>36055</c:v>
                </c:pt>
                <c:pt idx="4833">
                  <c:v>36056</c:v>
                </c:pt>
                <c:pt idx="4834">
                  <c:v>36059</c:v>
                </c:pt>
                <c:pt idx="4835">
                  <c:v>36062</c:v>
                </c:pt>
                <c:pt idx="4836">
                  <c:v>36076</c:v>
                </c:pt>
                <c:pt idx="4837">
                  <c:v>36083</c:v>
                </c:pt>
                <c:pt idx="4838">
                  <c:v>36085</c:v>
                </c:pt>
                <c:pt idx="4839">
                  <c:v>36089</c:v>
                </c:pt>
                <c:pt idx="4840">
                  <c:v>36099</c:v>
                </c:pt>
                <c:pt idx="4841">
                  <c:v>36107</c:v>
                </c:pt>
                <c:pt idx="4842">
                  <c:v>36134</c:v>
                </c:pt>
                <c:pt idx="4843">
                  <c:v>36144</c:v>
                </c:pt>
                <c:pt idx="4844">
                  <c:v>36150</c:v>
                </c:pt>
                <c:pt idx="4845">
                  <c:v>36157</c:v>
                </c:pt>
                <c:pt idx="4846">
                  <c:v>36158</c:v>
                </c:pt>
                <c:pt idx="4847">
                  <c:v>36177</c:v>
                </c:pt>
                <c:pt idx="4848">
                  <c:v>36183</c:v>
                </c:pt>
                <c:pt idx="4849">
                  <c:v>36188</c:v>
                </c:pt>
                <c:pt idx="4850">
                  <c:v>36191</c:v>
                </c:pt>
                <c:pt idx="4851">
                  <c:v>36202</c:v>
                </c:pt>
                <c:pt idx="4852">
                  <c:v>36203</c:v>
                </c:pt>
                <c:pt idx="4853">
                  <c:v>36209</c:v>
                </c:pt>
                <c:pt idx="4854">
                  <c:v>36227</c:v>
                </c:pt>
                <c:pt idx="4855">
                  <c:v>36231</c:v>
                </c:pt>
                <c:pt idx="4856">
                  <c:v>36234</c:v>
                </c:pt>
                <c:pt idx="4857">
                  <c:v>36241</c:v>
                </c:pt>
                <c:pt idx="4858">
                  <c:v>36258</c:v>
                </c:pt>
                <c:pt idx="4859">
                  <c:v>36265</c:v>
                </c:pt>
                <c:pt idx="4860">
                  <c:v>36277</c:v>
                </c:pt>
                <c:pt idx="4861">
                  <c:v>36286</c:v>
                </c:pt>
                <c:pt idx="4862">
                  <c:v>36287</c:v>
                </c:pt>
                <c:pt idx="4863">
                  <c:v>36290</c:v>
                </c:pt>
                <c:pt idx="4864">
                  <c:v>36298</c:v>
                </c:pt>
                <c:pt idx="4865">
                  <c:v>36301</c:v>
                </c:pt>
                <c:pt idx="4866">
                  <c:v>36305</c:v>
                </c:pt>
                <c:pt idx="4867">
                  <c:v>36328</c:v>
                </c:pt>
                <c:pt idx="4868">
                  <c:v>36336</c:v>
                </c:pt>
                <c:pt idx="4869">
                  <c:v>36341</c:v>
                </c:pt>
                <c:pt idx="4870">
                  <c:v>36349</c:v>
                </c:pt>
                <c:pt idx="4871">
                  <c:v>36352</c:v>
                </c:pt>
                <c:pt idx="4872">
                  <c:v>36353</c:v>
                </c:pt>
                <c:pt idx="4873">
                  <c:v>36356</c:v>
                </c:pt>
                <c:pt idx="4874">
                  <c:v>36373</c:v>
                </c:pt>
                <c:pt idx="4875">
                  <c:v>36380</c:v>
                </c:pt>
                <c:pt idx="4876">
                  <c:v>36393</c:v>
                </c:pt>
                <c:pt idx="4877">
                  <c:v>36395</c:v>
                </c:pt>
                <c:pt idx="4878">
                  <c:v>36403</c:v>
                </c:pt>
                <c:pt idx="4879">
                  <c:v>36425</c:v>
                </c:pt>
                <c:pt idx="4880">
                  <c:v>36432</c:v>
                </c:pt>
                <c:pt idx="4881">
                  <c:v>36439</c:v>
                </c:pt>
                <c:pt idx="4882">
                  <c:v>36450</c:v>
                </c:pt>
                <c:pt idx="4883">
                  <c:v>36454</c:v>
                </c:pt>
                <c:pt idx="4884">
                  <c:v>36459</c:v>
                </c:pt>
                <c:pt idx="4885">
                  <c:v>36470</c:v>
                </c:pt>
                <c:pt idx="4886">
                  <c:v>36473</c:v>
                </c:pt>
                <c:pt idx="4887">
                  <c:v>36475</c:v>
                </c:pt>
                <c:pt idx="4888">
                  <c:v>36476</c:v>
                </c:pt>
                <c:pt idx="4889">
                  <c:v>36479</c:v>
                </c:pt>
                <c:pt idx="4890">
                  <c:v>36482</c:v>
                </c:pt>
                <c:pt idx="4891">
                  <c:v>36483</c:v>
                </c:pt>
                <c:pt idx="4892">
                  <c:v>36485</c:v>
                </c:pt>
                <c:pt idx="4893">
                  <c:v>36493</c:v>
                </c:pt>
                <c:pt idx="4894">
                  <c:v>36503</c:v>
                </c:pt>
                <c:pt idx="4895">
                  <c:v>36515</c:v>
                </c:pt>
                <c:pt idx="4896">
                  <c:v>36516</c:v>
                </c:pt>
                <c:pt idx="4897">
                  <c:v>36518</c:v>
                </c:pt>
                <c:pt idx="4898">
                  <c:v>36521</c:v>
                </c:pt>
                <c:pt idx="4899">
                  <c:v>36523</c:v>
                </c:pt>
                <c:pt idx="4900">
                  <c:v>36538</c:v>
                </c:pt>
                <c:pt idx="4901">
                  <c:v>36547</c:v>
                </c:pt>
                <c:pt idx="4902">
                  <c:v>36553</c:v>
                </c:pt>
                <c:pt idx="4903">
                  <c:v>36554</c:v>
                </c:pt>
                <c:pt idx="4904">
                  <c:v>36559</c:v>
                </c:pt>
                <c:pt idx="4905">
                  <c:v>36565</c:v>
                </c:pt>
                <c:pt idx="4906">
                  <c:v>36566</c:v>
                </c:pt>
                <c:pt idx="4907">
                  <c:v>36574</c:v>
                </c:pt>
                <c:pt idx="4908">
                  <c:v>36591</c:v>
                </c:pt>
                <c:pt idx="4909">
                  <c:v>36596</c:v>
                </c:pt>
                <c:pt idx="4910">
                  <c:v>36598</c:v>
                </c:pt>
                <c:pt idx="4911">
                  <c:v>36599</c:v>
                </c:pt>
                <c:pt idx="4912">
                  <c:v>36601</c:v>
                </c:pt>
                <c:pt idx="4913">
                  <c:v>36616</c:v>
                </c:pt>
                <c:pt idx="4914">
                  <c:v>36629</c:v>
                </c:pt>
                <c:pt idx="4915">
                  <c:v>36634</c:v>
                </c:pt>
                <c:pt idx="4916">
                  <c:v>36662</c:v>
                </c:pt>
                <c:pt idx="4917">
                  <c:v>36667</c:v>
                </c:pt>
                <c:pt idx="4918">
                  <c:v>36669</c:v>
                </c:pt>
                <c:pt idx="4919">
                  <c:v>36689</c:v>
                </c:pt>
                <c:pt idx="4920">
                  <c:v>36696</c:v>
                </c:pt>
                <c:pt idx="4921">
                  <c:v>36698</c:v>
                </c:pt>
                <c:pt idx="4922">
                  <c:v>36707</c:v>
                </c:pt>
                <c:pt idx="4923">
                  <c:v>36713</c:v>
                </c:pt>
                <c:pt idx="4924">
                  <c:v>36714</c:v>
                </c:pt>
                <c:pt idx="4925">
                  <c:v>36720</c:v>
                </c:pt>
                <c:pt idx="4926">
                  <c:v>36721</c:v>
                </c:pt>
                <c:pt idx="4927">
                  <c:v>36726</c:v>
                </c:pt>
                <c:pt idx="4928">
                  <c:v>36727</c:v>
                </c:pt>
                <c:pt idx="4929">
                  <c:v>36736</c:v>
                </c:pt>
                <c:pt idx="4930">
                  <c:v>36748</c:v>
                </c:pt>
                <c:pt idx="4931">
                  <c:v>36750</c:v>
                </c:pt>
                <c:pt idx="4932">
                  <c:v>36756</c:v>
                </c:pt>
                <c:pt idx="4933">
                  <c:v>36761</c:v>
                </c:pt>
                <c:pt idx="4934">
                  <c:v>36770</c:v>
                </c:pt>
                <c:pt idx="4935">
                  <c:v>36772</c:v>
                </c:pt>
                <c:pt idx="4936">
                  <c:v>36776</c:v>
                </c:pt>
                <c:pt idx="4937">
                  <c:v>36781</c:v>
                </c:pt>
                <c:pt idx="4938">
                  <c:v>36782</c:v>
                </c:pt>
                <c:pt idx="4939">
                  <c:v>36788</c:v>
                </c:pt>
                <c:pt idx="4940">
                  <c:v>36794</c:v>
                </c:pt>
                <c:pt idx="4941">
                  <c:v>36795</c:v>
                </c:pt>
                <c:pt idx="4942">
                  <c:v>36796</c:v>
                </c:pt>
                <c:pt idx="4943">
                  <c:v>36800</c:v>
                </c:pt>
                <c:pt idx="4944">
                  <c:v>36817</c:v>
                </c:pt>
                <c:pt idx="4945">
                  <c:v>36819</c:v>
                </c:pt>
                <c:pt idx="4946">
                  <c:v>36835</c:v>
                </c:pt>
                <c:pt idx="4947">
                  <c:v>36840</c:v>
                </c:pt>
                <c:pt idx="4948">
                  <c:v>36847</c:v>
                </c:pt>
                <c:pt idx="4949">
                  <c:v>36848</c:v>
                </c:pt>
                <c:pt idx="4950">
                  <c:v>36852</c:v>
                </c:pt>
                <c:pt idx="4951">
                  <c:v>36859</c:v>
                </c:pt>
                <c:pt idx="4952">
                  <c:v>36862</c:v>
                </c:pt>
                <c:pt idx="4953">
                  <c:v>36866</c:v>
                </c:pt>
                <c:pt idx="4954">
                  <c:v>36872</c:v>
                </c:pt>
                <c:pt idx="4955">
                  <c:v>36885</c:v>
                </c:pt>
                <c:pt idx="4956">
                  <c:v>36894</c:v>
                </c:pt>
                <c:pt idx="4957">
                  <c:v>36921</c:v>
                </c:pt>
                <c:pt idx="4958">
                  <c:v>36926</c:v>
                </c:pt>
                <c:pt idx="4959">
                  <c:v>36929</c:v>
                </c:pt>
                <c:pt idx="4960">
                  <c:v>36935</c:v>
                </c:pt>
                <c:pt idx="4961">
                  <c:v>36941</c:v>
                </c:pt>
                <c:pt idx="4962">
                  <c:v>36950</c:v>
                </c:pt>
                <c:pt idx="4963">
                  <c:v>36960</c:v>
                </c:pt>
                <c:pt idx="4964">
                  <c:v>36969</c:v>
                </c:pt>
                <c:pt idx="4965">
                  <c:v>36992</c:v>
                </c:pt>
                <c:pt idx="4966">
                  <c:v>36995</c:v>
                </c:pt>
                <c:pt idx="4967">
                  <c:v>37010</c:v>
                </c:pt>
                <c:pt idx="4968">
                  <c:v>37026</c:v>
                </c:pt>
                <c:pt idx="4969">
                  <c:v>37029</c:v>
                </c:pt>
                <c:pt idx="4970">
                  <c:v>37077</c:v>
                </c:pt>
                <c:pt idx="4971">
                  <c:v>37080</c:v>
                </c:pt>
                <c:pt idx="4972">
                  <c:v>37081</c:v>
                </c:pt>
                <c:pt idx="4973">
                  <c:v>37085</c:v>
                </c:pt>
                <c:pt idx="4974">
                  <c:v>37087</c:v>
                </c:pt>
                <c:pt idx="4975">
                  <c:v>37089</c:v>
                </c:pt>
                <c:pt idx="4976">
                  <c:v>37098</c:v>
                </c:pt>
                <c:pt idx="4977">
                  <c:v>37102</c:v>
                </c:pt>
                <c:pt idx="4978">
                  <c:v>37112</c:v>
                </c:pt>
                <c:pt idx="4979">
                  <c:v>37118</c:v>
                </c:pt>
                <c:pt idx="4980">
                  <c:v>37125</c:v>
                </c:pt>
                <c:pt idx="4981">
                  <c:v>37130</c:v>
                </c:pt>
                <c:pt idx="4982">
                  <c:v>37155</c:v>
                </c:pt>
                <c:pt idx="4983">
                  <c:v>37156</c:v>
                </c:pt>
                <c:pt idx="4984">
                  <c:v>37162</c:v>
                </c:pt>
                <c:pt idx="4985">
                  <c:v>37163</c:v>
                </c:pt>
                <c:pt idx="4986">
                  <c:v>37178</c:v>
                </c:pt>
                <c:pt idx="4987">
                  <c:v>37187</c:v>
                </c:pt>
                <c:pt idx="4988">
                  <c:v>37191</c:v>
                </c:pt>
                <c:pt idx="4989">
                  <c:v>37192</c:v>
                </c:pt>
                <c:pt idx="4990">
                  <c:v>37199</c:v>
                </c:pt>
                <c:pt idx="4991">
                  <c:v>37202</c:v>
                </c:pt>
                <c:pt idx="4992">
                  <c:v>37207</c:v>
                </c:pt>
                <c:pt idx="4993">
                  <c:v>37209</c:v>
                </c:pt>
                <c:pt idx="4994">
                  <c:v>37219</c:v>
                </c:pt>
                <c:pt idx="4995">
                  <c:v>37222</c:v>
                </c:pt>
                <c:pt idx="4996">
                  <c:v>37232</c:v>
                </c:pt>
                <c:pt idx="4997">
                  <c:v>37235</c:v>
                </c:pt>
                <c:pt idx="4998">
                  <c:v>37240</c:v>
                </c:pt>
                <c:pt idx="4999">
                  <c:v>37242</c:v>
                </c:pt>
                <c:pt idx="5000">
                  <c:v>37244</c:v>
                </c:pt>
                <c:pt idx="5001">
                  <c:v>37245</c:v>
                </c:pt>
                <c:pt idx="5002">
                  <c:v>37249</c:v>
                </c:pt>
                <c:pt idx="5003">
                  <c:v>37250</c:v>
                </c:pt>
                <c:pt idx="5004">
                  <c:v>37254</c:v>
                </c:pt>
                <c:pt idx="5005">
                  <c:v>37255</c:v>
                </c:pt>
                <c:pt idx="5006">
                  <c:v>37258</c:v>
                </c:pt>
                <c:pt idx="5007">
                  <c:v>37265</c:v>
                </c:pt>
                <c:pt idx="5008">
                  <c:v>37267</c:v>
                </c:pt>
                <c:pt idx="5009">
                  <c:v>37268</c:v>
                </c:pt>
                <c:pt idx="5010">
                  <c:v>37272</c:v>
                </c:pt>
                <c:pt idx="5011">
                  <c:v>37280</c:v>
                </c:pt>
                <c:pt idx="5012">
                  <c:v>37281</c:v>
                </c:pt>
                <c:pt idx="5013">
                  <c:v>37289</c:v>
                </c:pt>
                <c:pt idx="5014">
                  <c:v>37296</c:v>
                </c:pt>
                <c:pt idx="5015">
                  <c:v>37299</c:v>
                </c:pt>
                <c:pt idx="5016">
                  <c:v>37306</c:v>
                </c:pt>
                <c:pt idx="5017">
                  <c:v>37314</c:v>
                </c:pt>
                <c:pt idx="5018">
                  <c:v>37315</c:v>
                </c:pt>
                <c:pt idx="5019">
                  <c:v>37322</c:v>
                </c:pt>
                <c:pt idx="5020">
                  <c:v>37326</c:v>
                </c:pt>
                <c:pt idx="5021">
                  <c:v>37331</c:v>
                </c:pt>
                <c:pt idx="5022">
                  <c:v>37332</c:v>
                </c:pt>
                <c:pt idx="5023">
                  <c:v>37354</c:v>
                </c:pt>
                <c:pt idx="5024">
                  <c:v>37356</c:v>
                </c:pt>
                <c:pt idx="5025">
                  <c:v>37389</c:v>
                </c:pt>
                <c:pt idx="5026">
                  <c:v>37391</c:v>
                </c:pt>
                <c:pt idx="5027">
                  <c:v>37404</c:v>
                </c:pt>
                <c:pt idx="5028">
                  <c:v>37405</c:v>
                </c:pt>
                <c:pt idx="5029">
                  <c:v>37406</c:v>
                </c:pt>
                <c:pt idx="5030">
                  <c:v>37420</c:v>
                </c:pt>
                <c:pt idx="5031">
                  <c:v>37431</c:v>
                </c:pt>
                <c:pt idx="5032">
                  <c:v>37432</c:v>
                </c:pt>
                <c:pt idx="5033">
                  <c:v>37437</c:v>
                </c:pt>
                <c:pt idx="5034">
                  <c:v>37439</c:v>
                </c:pt>
                <c:pt idx="5035">
                  <c:v>37440</c:v>
                </c:pt>
                <c:pt idx="5036">
                  <c:v>37450</c:v>
                </c:pt>
                <c:pt idx="5037">
                  <c:v>37456</c:v>
                </c:pt>
                <c:pt idx="5038">
                  <c:v>37466</c:v>
                </c:pt>
                <c:pt idx="5039">
                  <c:v>37478</c:v>
                </c:pt>
                <c:pt idx="5040">
                  <c:v>37481</c:v>
                </c:pt>
                <c:pt idx="5041">
                  <c:v>37489</c:v>
                </c:pt>
                <c:pt idx="5042">
                  <c:v>37512</c:v>
                </c:pt>
                <c:pt idx="5043">
                  <c:v>37539</c:v>
                </c:pt>
                <c:pt idx="5044">
                  <c:v>37540</c:v>
                </c:pt>
                <c:pt idx="5045">
                  <c:v>37542</c:v>
                </c:pt>
                <c:pt idx="5046">
                  <c:v>37548</c:v>
                </c:pt>
                <c:pt idx="5047">
                  <c:v>37566</c:v>
                </c:pt>
                <c:pt idx="5048">
                  <c:v>37570</c:v>
                </c:pt>
                <c:pt idx="5049">
                  <c:v>37572</c:v>
                </c:pt>
                <c:pt idx="5050">
                  <c:v>37573</c:v>
                </c:pt>
                <c:pt idx="5051">
                  <c:v>37584</c:v>
                </c:pt>
                <c:pt idx="5052">
                  <c:v>37585</c:v>
                </c:pt>
                <c:pt idx="5053">
                  <c:v>37593</c:v>
                </c:pt>
                <c:pt idx="5054">
                  <c:v>37603</c:v>
                </c:pt>
                <c:pt idx="5055">
                  <c:v>37615</c:v>
                </c:pt>
                <c:pt idx="5056">
                  <c:v>37640</c:v>
                </c:pt>
                <c:pt idx="5057">
                  <c:v>37641</c:v>
                </c:pt>
                <c:pt idx="5058">
                  <c:v>37647</c:v>
                </c:pt>
                <c:pt idx="5059">
                  <c:v>37651</c:v>
                </c:pt>
                <c:pt idx="5060">
                  <c:v>37655</c:v>
                </c:pt>
                <c:pt idx="5061">
                  <c:v>37657</c:v>
                </c:pt>
                <c:pt idx="5062">
                  <c:v>37661</c:v>
                </c:pt>
                <c:pt idx="5063">
                  <c:v>37669</c:v>
                </c:pt>
                <c:pt idx="5064">
                  <c:v>37670</c:v>
                </c:pt>
                <c:pt idx="5065">
                  <c:v>37681</c:v>
                </c:pt>
                <c:pt idx="5066">
                  <c:v>37682</c:v>
                </c:pt>
                <c:pt idx="5067">
                  <c:v>37688</c:v>
                </c:pt>
                <c:pt idx="5068">
                  <c:v>37697</c:v>
                </c:pt>
                <c:pt idx="5069">
                  <c:v>37706</c:v>
                </c:pt>
                <c:pt idx="5070">
                  <c:v>37709</c:v>
                </c:pt>
                <c:pt idx="5071">
                  <c:v>37714</c:v>
                </c:pt>
                <c:pt idx="5072">
                  <c:v>37720</c:v>
                </c:pt>
                <c:pt idx="5073">
                  <c:v>37734</c:v>
                </c:pt>
                <c:pt idx="5074">
                  <c:v>37737</c:v>
                </c:pt>
                <c:pt idx="5075">
                  <c:v>37751</c:v>
                </c:pt>
                <c:pt idx="5076">
                  <c:v>37753</c:v>
                </c:pt>
                <c:pt idx="5077">
                  <c:v>37754</c:v>
                </c:pt>
                <c:pt idx="5078">
                  <c:v>37760</c:v>
                </c:pt>
                <c:pt idx="5079">
                  <c:v>37778</c:v>
                </c:pt>
                <c:pt idx="5080">
                  <c:v>37779</c:v>
                </c:pt>
                <c:pt idx="5081">
                  <c:v>37788</c:v>
                </c:pt>
                <c:pt idx="5082">
                  <c:v>37790</c:v>
                </c:pt>
                <c:pt idx="5083">
                  <c:v>37796</c:v>
                </c:pt>
                <c:pt idx="5084">
                  <c:v>37810</c:v>
                </c:pt>
                <c:pt idx="5085">
                  <c:v>37816</c:v>
                </c:pt>
                <c:pt idx="5086">
                  <c:v>37833</c:v>
                </c:pt>
                <c:pt idx="5087">
                  <c:v>37843</c:v>
                </c:pt>
                <c:pt idx="5088">
                  <c:v>37844</c:v>
                </c:pt>
                <c:pt idx="5089">
                  <c:v>37849</c:v>
                </c:pt>
                <c:pt idx="5090">
                  <c:v>37850</c:v>
                </c:pt>
                <c:pt idx="5091">
                  <c:v>37852</c:v>
                </c:pt>
                <c:pt idx="5092">
                  <c:v>37866</c:v>
                </c:pt>
                <c:pt idx="5093">
                  <c:v>37869</c:v>
                </c:pt>
                <c:pt idx="5094">
                  <c:v>37872</c:v>
                </c:pt>
                <c:pt idx="5095">
                  <c:v>37873</c:v>
                </c:pt>
                <c:pt idx="5096">
                  <c:v>37876</c:v>
                </c:pt>
                <c:pt idx="5097">
                  <c:v>37884</c:v>
                </c:pt>
                <c:pt idx="5098">
                  <c:v>37894</c:v>
                </c:pt>
                <c:pt idx="5099">
                  <c:v>37897</c:v>
                </c:pt>
                <c:pt idx="5100">
                  <c:v>37903</c:v>
                </c:pt>
                <c:pt idx="5101">
                  <c:v>37908</c:v>
                </c:pt>
                <c:pt idx="5102">
                  <c:v>37930</c:v>
                </c:pt>
                <c:pt idx="5103">
                  <c:v>37935</c:v>
                </c:pt>
                <c:pt idx="5104">
                  <c:v>37940</c:v>
                </c:pt>
                <c:pt idx="5105">
                  <c:v>37943</c:v>
                </c:pt>
                <c:pt idx="5106">
                  <c:v>37951</c:v>
                </c:pt>
                <c:pt idx="5107">
                  <c:v>37958</c:v>
                </c:pt>
                <c:pt idx="5108">
                  <c:v>37963</c:v>
                </c:pt>
                <c:pt idx="5109">
                  <c:v>37964</c:v>
                </c:pt>
                <c:pt idx="5110">
                  <c:v>37966</c:v>
                </c:pt>
                <c:pt idx="5111">
                  <c:v>37977</c:v>
                </c:pt>
                <c:pt idx="5112">
                  <c:v>37981</c:v>
                </c:pt>
                <c:pt idx="5113">
                  <c:v>37991</c:v>
                </c:pt>
                <c:pt idx="5114">
                  <c:v>37999</c:v>
                </c:pt>
                <c:pt idx="5115">
                  <c:v>38002</c:v>
                </c:pt>
                <c:pt idx="5116">
                  <c:v>38011</c:v>
                </c:pt>
                <c:pt idx="5117">
                  <c:v>38017</c:v>
                </c:pt>
                <c:pt idx="5118">
                  <c:v>38021</c:v>
                </c:pt>
                <c:pt idx="5119">
                  <c:v>38034</c:v>
                </c:pt>
                <c:pt idx="5120">
                  <c:v>38035</c:v>
                </c:pt>
                <c:pt idx="5121">
                  <c:v>38053</c:v>
                </c:pt>
                <c:pt idx="5122">
                  <c:v>38066</c:v>
                </c:pt>
                <c:pt idx="5123">
                  <c:v>38075</c:v>
                </c:pt>
                <c:pt idx="5124">
                  <c:v>38077</c:v>
                </c:pt>
                <c:pt idx="5125">
                  <c:v>38079</c:v>
                </c:pt>
                <c:pt idx="5126">
                  <c:v>38081</c:v>
                </c:pt>
                <c:pt idx="5127">
                  <c:v>38085</c:v>
                </c:pt>
                <c:pt idx="5128">
                  <c:v>38086</c:v>
                </c:pt>
                <c:pt idx="5129">
                  <c:v>38098</c:v>
                </c:pt>
                <c:pt idx="5130">
                  <c:v>38102</c:v>
                </c:pt>
                <c:pt idx="5131">
                  <c:v>38107</c:v>
                </c:pt>
                <c:pt idx="5132">
                  <c:v>38122</c:v>
                </c:pt>
                <c:pt idx="5133">
                  <c:v>38124</c:v>
                </c:pt>
                <c:pt idx="5134">
                  <c:v>38128</c:v>
                </c:pt>
                <c:pt idx="5135">
                  <c:v>38129</c:v>
                </c:pt>
                <c:pt idx="5136">
                  <c:v>38135</c:v>
                </c:pt>
                <c:pt idx="5137">
                  <c:v>38151</c:v>
                </c:pt>
                <c:pt idx="5138">
                  <c:v>38154</c:v>
                </c:pt>
                <c:pt idx="5139">
                  <c:v>38167</c:v>
                </c:pt>
                <c:pt idx="5140">
                  <c:v>38170</c:v>
                </c:pt>
                <c:pt idx="5141">
                  <c:v>38172</c:v>
                </c:pt>
                <c:pt idx="5142">
                  <c:v>38176</c:v>
                </c:pt>
                <c:pt idx="5143">
                  <c:v>38177</c:v>
                </c:pt>
                <c:pt idx="5144">
                  <c:v>38181</c:v>
                </c:pt>
                <c:pt idx="5145">
                  <c:v>38185</c:v>
                </c:pt>
                <c:pt idx="5146">
                  <c:v>38189</c:v>
                </c:pt>
                <c:pt idx="5147">
                  <c:v>38195</c:v>
                </c:pt>
                <c:pt idx="5148">
                  <c:v>38203</c:v>
                </c:pt>
                <c:pt idx="5149">
                  <c:v>38205</c:v>
                </c:pt>
                <c:pt idx="5150">
                  <c:v>38206</c:v>
                </c:pt>
                <c:pt idx="5151">
                  <c:v>38209</c:v>
                </c:pt>
                <c:pt idx="5152">
                  <c:v>38210</c:v>
                </c:pt>
                <c:pt idx="5153">
                  <c:v>38213</c:v>
                </c:pt>
                <c:pt idx="5154">
                  <c:v>38224</c:v>
                </c:pt>
                <c:pt idx="5155">
                  <c:v>38225</c:v>
                </c:pt>
                <c:pt idx="5156">
                  <c:v>38234</c:v>
                </c:pt>
                <c:pt idx="5157">
                  <c:v>38235</c:v>
                </c:pt>
                <c:pt idx="5158">
                  <c:v>38236</c:v>
                </c:pt>
                <c:pt idx="5159">
                  <c:v>38243</c:v>
                </c:pt>
                <c:pt idx="5160">
                  <c:v>38254</c:v>
                </c:pt>
                <c:pt idx="5161">
                  <c:v>38257</c:v>
                </c:pt>
                <c:pt idx="5162">
                  <c:v>38258</c:v>
                </c:pt>
                <c:pt idx="5163">
                  <c:v>38260</c:v>
                </c:pt>
                <c:pt idx="5164">
                  <c:v>38272</c:v>
                </c:pt>
                <c:pt idx="5165">
                  <c:v>38275</c:v>
                </c:pt>
                <c:pt idx="5166">
                  <c:v>38279</c:v>
                </c:pt>
                <c:pt idx="5167">
                  <c:v>38282</c:v>
                </c:pt>
                <c:pt idx="5168">
                  <c:v>38297</c:v>
                </c:pt>
                <c:pt idx="5169">
                  <c:v>38301</c:v>
                </c:pt>
                <c:pt idx="5170">
                  <c:v>38305</c:v>
                </c:pt>
                <c:pt idx="5171">
                  <c:v>38306</c:v>
                </c:pt>
                <c:pt idx="5172">
                  <c:v>38311</c:v>
                </c:pt>
                <c:pt idx="5173">
                  <c:v>38315</c:v>
                </c:pt>
                <c:pt idx="5174">
                  <c:v>38317</c:v>
                </c:pt>
                <c:pt idx="5175">
                  <c:v>38320</c:v>
                </c:pt>
                <c:pt idx="5176">
                  <c:v>38322</c:v>
                </c:pt>
                <c:pt idx="5177">
                  <c:v>38331</c:v>
                </c:pt>
                <c:pt idx="5178">
                  <c:v>38335</c:v>
                </c:pt>
                <c:pt idx="5179">
                  <c:v>38338</c:v>
                </c:pt>
                <c:pt idx="5180">
                  <c:v>38340</c:v>
                </c:pt>
                <c:pt idx="5181">
                  <c:v>38342</c:v>
                </c:pt>
                <c:pt idx="5182">
                  <c:v>38350</c:v>
                </c:pt>
                <c:pt idx="5183">
                  <c:v>38357</c:v>
                </c:pt>
                <c:pt idx="5184">
                  <c:v>38360</c:v>
                </c:pt>
                <c:pt idx="5185">
                  <c:v>38402</c:v>
                </c:pt>
                <c:pt idx="5186">
                  <c:v>38410</c:v>
                </c:pt>
                <c:pt idx="5187">
                  <c:v>38416</c:v>
                </c:pt>
                <c:pt idx="5188">
                  <c:v>38421</c:v>
                </c:pt>
                <c:pt idx="5189">
                  <c:v>38424</c:v>
                </c:pt>
                <c:pt idx="5190">
                  <c:v>38425</c:v>
                </c:pt>
                <c:pt idx="5191">
                  <c:v>38431</c:v>
                </c:pt>
                <c:pt idx="5192">
                  <c:v>38432</c:v>
                </c:pt>
                <c:pt idx="5193">
                  <c:v>38435</c:v>
                </c:pt>
                <c:pt idx="5194">
                  <c:v>38438</c:v>
                </c:pt>
                <c:pt idx="5195">
                  <c:v>38447</c:v>
                </c:pt>
                <c:pt idx="5196">
                  <c:v>38461</c:v>
                </c:pt>
                <c:pt idx="5197">
                  <c:v>38464</c:v>
                </c:pt>
                <c:pt idx="5198">
                  <c:v>38474</c:v>
                </c:pt>
                <c:pt idx="5199">
                  <c:v>38484</c:v>
                </c:pt>
                <c:pt idx="5200">
                  <c:v>38490</c:v>
                </c:pt>
                <c:pt idx="5201">
                  <c:v>38497</c:v>
                </c:pt>
                <c:pt idx="5202">
                  <c:v>38500</c:v>
                </c:pt>
                <c:pt idx="5203">
                  <c:v>38501</c:v>
                </c:pt>
                <c:pt idx="5204">
                  <c:v>38508</c:v>
                </c:pt>
                <c:pt idx="5205">
                  <c:v>38514</c:v>
                </c:pt>
                <c:pt idx="5206">
                  <c:v>38517</c:v>
                </c:pt>
                <c:pt idx="5207">
                  <c:v>38557</c:v>
                </c:pt>
                <c:pt idx="5208">
                  <c:v>38558</c:v>
                </c:pt>
                <c:pt idx="5209">
                  <c:v>38564</c:v>
                </c:pt>
                <c:pt idx="5210">
                  <c:v>38565</c:v>
                </c:pt>
                <c:pt idx="5211">
                  <c:v>38572</c:v>
                </c:pt>
                <c:pt idx="5212">
                  <c:v>38575</c:v>
                </c:pt>
                <c:pt idx="5213">
                  <c:v>38586</c:v>
                </c:pt>
                <c:pt idx="5214">
                  <c:v>38606</c:v>
                </c:pt>
                <c:pt idx="5215">
                  <c:v>38610</c:v>
                </c:pt>
                <c:pt idx="5216">
                  <c:v>38614</c:v>
                </c:pt>
                <c:pt idx="5217">
                  <c:v>38615</c:v>
                </c:pt>
                <c:pt idx="5218">
                  <c:v>38616</c:v>
                </c:pt>
                <c:pt idx="5219">
                  <c:v>38624</c:v>
                </c:pt>
                <c:pt idx="5220">
                  <c:v>38628</c:v>
                </c:pt>
                <c:pt idx="5221">
                  <c:v>38639</c:v>
                </c:pt>
                <c:pt idx="5222">
                  <c:v>38655</c:v>
                </c:pt>
                <c:pt idx="5223">
                  <c:v>38662</c:v>
                </c:pt>
                <c:pt idx="5224">
                  <c:v>38663</c:v>
                </c:pt>
                <c:pt idx="5225">
                  <c:v>38669</c:v>
                </c:pt>
                <c:pt idx="5226">
                  <c:v>38671</c:v>
                </c:pt>
                <c:pt idx="5227">
                  <c:v>38679</c:v>
                </c:pt>
                <c:pt idx="5228">
                  <c:v>38682</c:v>
                </c:pt>
                <c:pt idx="5229">
                  <c:v>38685</c:v>
                </c:pt>
                <c:pt idx="5230">
                  <c:v>38688</c:v>
                </c:pt>
                <c:pt idx="5231">
                  <c:v>38694</c:v>
                </c:pt>
                <c:pt idx="5232">
                  <c:v>38700</c:v>
                </c:pt>
                <c:pt idx="5233">
                  <c:v>38706</c:v>
                </c:pt>
                <c:pt idx="5234">
                  <c:v>38712</c:v>
                </c:pt>
                <c:pt idx="5235">
                  <c:v>38718</c:v>
                </c:pt>
                <c:pt idx="5236">
                  <c:v>38719</c:v>
                </c:pt>
                <c:pt idx="5237">
                  <c:v>38733</c:v>
                </c:pt>
                <c:pt idx="5238">
                  <c:v>38734</c:v>
                </c:pt>
                <c:pt idx="5239">
                  <c:v>38737</c:v>
                </c:pt>
                <c:pt idx="5240">
                  <c:v>38743</c:v>
                </c:pt>
                <c:pt idx="5241">
                  <c:v>38745</c:v>
                </c:pt>
                <c:pt idx="5242">
                  <c:v>38760</c:v>
                </c:pt>
                <c:pt idx="5243">
                  <c:v>38761</c:v>
                </c:pt>
                <c:pt idx="5244">
                  <c:v>38767</c:v>
                </c:pt>
                <c:pt idx="5245">
                  <c:v>38782</c:v>
                </c:pt>
                <c:pt idx="5246">
                  <c:v>38800</c:v>
                </c:pt>
                <c:pt idx="5247">
                  <c:v>38819</c:v>
                </c:pt>
                <c:pt idx="5248">
                  <c:v>38820</c:v>
                </c:pt>
                <c:pt idx="5249">
                  <c:v>38824</c:v>
                </c:pt>
                <c:pt idx="5250">
                  <c:v>38830</c:v>
                </c:pt>
                <c:pt idx="5251">
                  <c:v>38831</c:v>
                </c:pt>
                <c:pt idx="5252">
                  <c:v>38840</c:v>
                </c:pt>
                <c:pt idx="5253">
                  <c:v>38846</c:v>
                </c:pt>
                <c:pt idx="5254">
                  <c:v>38847</c:v>
                </c:pt>
                <c:pt idx="5255">
                  <c:v>38854</c:v>
                </c:pt>
                <c:pt idx="5256">
                  <c:v>38876</c:v>
                </c:pt>
                <c:pt idx="5257">
                  <c:v>38878</c:v>
                </c:pt>
                <c:pt idx="5258">
                  <c:v>38881</c:v>
                </c:pt>
                <c:pt idx="5259">
                  <c:v>38882</c:v>
                </c:pt>
                <c:pt idx="5260">
                  <c:v>38893</c:v>
                </c:pt>
                <c:pt idx="5261">
                  <c:v>38894</c:v>
                </c:pt>
                <c:pt idx="5262">
                  <c:v>38899</c:v>
                </c:pt>
                <c:pt idx="5263">
                  <c:v>38907</c:v>
                </c:pt>
                <c:pt idx="5264">
                  <c:v>38917</c:v>
                </c:pt>
                <c:pt idx="5265">
                  <c:v>38923</c:v>
                </c:pt>
                <c:pt idx="5266">
                  <c:v>38926</c:v>
                </c:pt>
                <c:pt idx="5267">
                  <c:v>38927</c:v>
                </c:pt>
                <c:pt idx="5268">
                  <c:v>38934</c:v>
                </c:pt>
                <c:pt idx="5269">
                  <c:v>38937</c:v>
                </c:pt>
                <c:pt idx="5270">
                  <c:v>38941</c:v>
                </c:pt>
                <c:pt idx="5271">
                  <c:v>38944</c:v>
                </c:pt>
                <c:pt idx="5272">
                  <c:v>38955</c:v>
                </c:pt>
                <c:pt idx="5273">
                  <c:v>38958</c:v>
                </c:pt>
                <c:pt idx="5274">
                  <c:v>38959</c:v>
                </c:pt>
                <c:pt idx="5275">
                  <c:v>38962</c:v>
                </c:pt>
                <c:pt idx="5276">
                  <c:v>38967</c:v>
                </c:pt>
                <c:pt idx="5277">
                  <c:v>38972</c:v>
                </c:pt>
                <c:pt idx="5278">
                  <c:v>38982</c:v>
                </c:pt>
                <c:pt idx="5279">
                  <c:v>38983</c:v>
                </c:pt>
                <c:pt idx="5280">
                  <c:v>38992</c:v>
                </c:pt>
                <c:pt idx="5281">
                  <c:v>38993</c:v>
                </c:pt>
                <c:pt idx="5282">
                  <c:v>39002</c:v>
                </c:pt>
                <c:pt idx="5283">
                  <c:v>39004</c:v>
                </c:pt>
                <c:pt idx="5284">
                  <c:v>39009</c:v>
                </c:pt>
                <c:pt idx="5285">
                  <c:v>39016</c:v>
                </c:pt>
                <c:pt idx="5286">
                  <c:v>39019</c:v>
                </c:pt>
                <c:pt idx="5287">
                  <c:v>39024</c:v>
                </c:pt>
                <c:pt idx="5288">
                  <c:v>39030</c:v>
                </c:pt>
                <c:pt idx="5289">
                  <c:v>39031</c:v>
                </c:pt>
                <c:pt idx="5290">
                  <c:v>39033</c:v>
                </c:pt>
                <c:pt idx="5291">
                  <c:v>39035</c:v>
                </c:pt>
                <c:pt idx="5292">
                  <c:v>39039</c:v>
                </c:pt>
                <c:pt idx="5293">
                  <c:v>39081</c:v>
                </c:pt>
                <c:pt idx="5294">
                  <c:v>39087</c:v>
                </c:pt>
                <c:pt idx="5295">
                  <c:v>39088</c:v>
                </c:pt>
                <c:pt idx="5296">
                  <c:v>39095</c:v>
                </c:pt>
                <c:pt idx="5297">
                  <c:v>39110</c:v>
                </c:pt>
                <c:pt idx="5298">
                  <c:v>39125</c:v>
                </c:pt>
                <c:pt idx="5299">
                  <c:v>39130</c:v>
                </c:pt>
                <c:pt idx="5300">
                  <c:v>39134</c:v>
                </c:pt>
                <c:pt idx="5301">
                  <c:v>39137</c:v>
                </c:pt>
                <c:pt idx="5302">
                  <c:v>39141</c:v>
                </c:pt>
                <c:pt idx="5303">
                  <c:v>39148</c:v>
                </c:pt>
                <c:pt idx="5304">
                  <c:v>39149</c:v>
                </c:pt>
                <c:pt idx="5305">
                  <c:v>39152</c:v>
                </c:pt>
                <c:pt idx="5306">
                  <c:v>39156</c:v>
                </c:pt>
                <c:pt idx="5307">
                  <c:v>39160</c:v>
                </c:pt>
                <c:pt idx="5308">
                  <c:v>39166</c:v>
                </c:pt>
                <c:pt idx="5309">
                  <c:v>39167</c:v>
                </c:pt>
                <c:pt idx="5310">
                  <c:v>39168</c:v>
                </c:pt>
                <c:pt idx="5311">
                  <c:v>39176</c:v>
                </c:pt>
                <c:pt idx="5312">
                  <c:v>39193</c:v>
                </c:pt>
                <c:pt idx="5313">
                  <c:v>39194</c:v>
                </c:pt>
                <c:pt idx="5314">
                  <c:v>39200</c:v>
                </c:pt>
                <c:pt idx="5315">
                  <c:v>39202</c:v>
                </c:pt>
                <c:pt idx="5316">
                  <c:v>39216</c:v>
                </c:pt>
                <c:pt idx="5317">
                  <c:v>39231</c:v>
                </c:pt>
                <c:pt idx="5318">
                  <c:v>39240</c:v>
                </c:pt>
                <c:pt idx="5319">
                  <c:v>39242</c:v>
                </c:pt>
                <c:pt idx="5320">
                  <c:v>39244</c:v>
                </c:pt>
                <c:pt idx="5321">
                  <c:v>39246</c:v>
                </c:pt>
                <c:pt idx="5322">
                  <c:v>39248</c:v>
                </c:pt>
                <c:pt idx="5323">
                  <c:v>39251</c:v>
                </c:pt>
                <c:pt idx="5324">
                  <c:v>39254</c:v>
                </c:pt>
                <c:pt idx="5325">
                  <c:v>39257</c:v>
                </c:pt>
                <c:pt idx="5326">
                  <c:v>39262</c:v>
                </c:pt>
                <c:pt idx="5327">
                  <c:v>39300</c:v>
                </c:pt>
                <c:pt idx="5328">
                  <c:v>39304</c:v>
                </c:pt>
                <c:pt idx="5329">
                  <c:v>39310</c:v>
                </c:pt>
                <c:pt idx="5330">
                  <c:v>39325</c:v>
                </c:pt>
                <c:pt idx="5331">
                  <c:v>39331</c:v>
                </c:pt>
                <c:pt idx="5332">
                  <c:v>39332</c:v>
                </c:pt>
                <c:pt idx="5333">
                  <c:v>39334</c:v>
                </c:pt>
                <c:pt idx="5334">
                  <c:v>39336</c:v>
                </c:pt>
                <c:pt idx="5335">
                  <c:v>39338</c:v>
                </c:pt>
                <c:pt idx="5336">
                  <c:v>39356</c:v>
                </c:pt>
                <c:pt idx="5337">
                  <c:v>39370</c:v>
                </c:pt>
                <c:pt idx="5338">
                  <c:v>39371</c:v>
                </c:pt>
                <c:pt idx="5339">
                  <c:v>39381</c:v>
                </c:pt>
                <c:pt idx="5340">
                  <c:v>39382</c:v>
                </c:pt>
                <c:pt idx="5341">
                  <c:v>39397</c:v>
                </c:pt>
                <c:pt idx="5342">
                  <c:v>39409</c:v>
                </c:pt>
                <c:pt idx="5343">
                  <c:v>39414</c:v>
                </c:pt>
                <c:pt idx="5344">
                  <c:v>39417</c:v>
                </c:pt>
                <c:pt idx="5345">
                  <c:v>39420</c:v>
                </c:pt>
                <c:pt idx="5346">
                  <c:v>39430</c:v>
                </c:pt>
                <c:pt idx="5347">
                  <c:v>39432</c:v>
                </c:pt>
                <c:pt idx="5348">
                  <c:v>39443</c:v>
                </c:pt>
                <c:pt idx="5349">
                  <c:v>39444</c:v>
                </c:pt>
                <c:pt idx="5350">
                  <c:v>39445</c:v>
                </c:pt>
                <c:pt idx="5351">
                  <c:v>39449</c:v>
                </c:pt>
                <c:pt idx="5352">
                  <c:v>39456</c:v>
                </c:pt>
                <c:pt idx="5353">
                  <c:v>39460</c:v>
                </c:pt>
                <c:pt idx="5354">
                  <c:v>39466</c:v>
                </c:pt>
                <c:pt idx="5355">
                  <c:v>39488</c:v>
                </c:pt>
                <c:pt idx="5356">
                  <c:v>39490</c:v>
                </c:pt>
                <c:pt idx="5357">
                  <c:v>39505</c:v>
                </c:pt>
                <c:pt idx="5358">
                  <c:v>39507</c:v>
                </c:pt>
                <c:pt idx="5359">
                  <c:v>39514</c:v>
                </c:pt>
                <c:pt idx="5360">
                  <c:v>39516</c:v>
                </c:pt>
                <c:pt idx="5361">
                  <c:v>39518</c:v>
                </c:pt>
                <c:pt idx="5362">
                  <c:v>39524</c:v>
                </c:pt>
                <c:pt idx="5363">
                  <c:v>39527</c:v>
                </c:pt>
                <c:pt idx="5364">
                  <c:v>39530</c:v>
                </c:pt>
                <c:pt idx="5365">
                  <c:v>39534</c:v>
                </c:pt>
                <c:pt idx="5366">
                  <c:v>39541</c:v>
                </c:pt>
                <c:pt idx="5367">
                  <c:v>39545</c:v>
                </c:pt>
                <c:pt idx="5368">
                  <c:v>39560</c:v>
                </c:pt>
                <c:pt idx="5369">
                  <c:v>39574</c:v>
                </c:pt>
                <c:pt idx="5370">
                  <c:v>39575</c:v>
                </c:pt>
                <c:pt idx="5371">
                  <c:v>39576</c:v>
                </c:pt>
                <c:pt idx="5372">
                  <c:v>39583</c:v>
                </c:pt>
                <c:pt idx="5373">
                  <c:v>39586</c:v>
                </c:pt>
                <c:pt idx="5374">
                  <c:v>39593</c:v>
                </c:pt>
                <c:pt idx="5375">
                  <c:v>39601</c:v>
                </c:pt>
                <c:pt idx="5376">
                  <c:v>39605</c:v>
                </c:pt>
                <c:pt idx="5377">
                  <c:v>39609</c:v>
                </c:pt>
                <c:pt idx="5378">
                  <c:v>39625</c:v>
                </c:pt>
                <c:pt idx="5379">
                  <c:v>39642</c:v>
                </c:pt>
                <c:pt idx="5380">
                  <c:v>39656</c:v>
                </c:pt>
                <c:pt idx="5381">
                  <c:v>39678</c:v>
                </c:pt>
                <c:pt idx="5382">
                  <c:v>39686</c:v>
                </c:pt>
                <c:pt idx="5383">
                  <c:v>39690</c:v>
                </c:pt>
                <c:pt idx="5384">
                  <c:v>39692</c:v>
                </c:pt>
                <c:pt idx="5385">
                  <c:v>39699</c:v>
                </c:pt>
                <c:pt idx="5386">
                  <c:v>39712</c:v>
                </c:pt>
                <c:pt idx="5387">
                  <c:v>39715</c:v>
                </c:pt>
                <c:pt idx="5388">
                  <c:v>39716</c:v>
                </c:pt>
                <c:pt idx="5389">
                  <c:v>39727</c:v>
                </c:pt>
                <c:pt idx="5390">
                  <c:v>39729</c:v>
                </c:pt>
                <c:pt idx="5391">
                  <c:v>39731</c:v>
                </c:pt>
                <c:pt idx="5392">
                  <c:v>39733</c:v>
                </c:pt>
                <c:pt idx="5393">
                  <c:v>39739</c:v>
                </c:pt>
                <c:pt idx="5394">
                  <c:v>39748</c:v>
                </c:pt>
                <c:pt idx="5395">
                  <c:v>39759</c:v>
                </c:pt>
                <c:pt idx="5396">
                  <c:v>39767</c:v>
                </c:pt>
                <c:pt idx="5397">
                  <c:v>39770</c:v>
                </c:pt>
                <c:pt idx="5398">
                  <c:v>39777</c:v>
                </c:pt>
                <c:pt idx="5399">
                  <c:v>39781</c:v>
                </c:pt>
                <c:pt idx="5400">
                  <c:v>39790</c:v>
                </c:pt>
                <c:pt idx="5401">
                  <c:v>39791</c:v>
                </c:pt>
                <c:pt idx="5402">
                  <c:v>39793</c:v>
                </c:pt>
                <c:pt idx="5403">
                  <c:v>39794</c:v>
                </c:pt>
                <c:pt idx="5404">
                  <c:v>39795</c:v>
                </c:pt>
                <c:pt idx="5405">
                  <c:v>39804</c:v>
                </c:pt>
                <c:pt idx="5406">
                  <c:v>39812</c:v>
                </c:pt>
                <c:pt idx="5407">
                  <c:v>39815</c:v>
                </c:pt>
                <c:pt idx="5408">
                  <c:v>39820</c:v>
                </c:pt>
                <c:pt idx="5409">
                  <c:v>39823</c:v>
                </c:pt>
                <c:pt idx="5410">
                  <c:v>39828</c:v>
                </c:pt>
                <c:pt idx="5411">
                  <c:v>39829</c:v>
                </c:pt>
                <c:pt idx="5412">
                  <c:v>39834</c:v>
                </c:pt>
                <c:pt idx="5413">
                  <c:v>39847</c:v>
                </c:pt>
                <c:pt idx="5414">
                  <c:v>39849</c:v>
                </c:pt>
                <c:pt idx="5415">
                  <c:v>39882</c:v>
                </c:pt>
                <c:pt idx="5416">
                  <c:v>39884</c:v>
                </c:pt>
                <c:pt idx="5417">
                  <c:v>39893</c:v>
                </c:pt>
                <c:pt idx="5418">
                  <c:v>39895</c:v>
                </c:pt>
                <c:pt idx="5419">
                  <c:v>39901</c:v>
                </c:pt>
                <c:pt idx="5420">
                  <c:v>39921</c:v>
                </c:pt>
                <c:pt idx="5421">
                  <c:v>39924</c:v>
                </c:pt>
                <c:pt idx="5422">
                  <c:v>39928</c:v>
                </c:pt>
                <c:pt idx="5423">
                  <c:v>39929</c:v>
                </c:pt>
                <c:pt idx="5424">
                  <c:v>39936</c:v>
                </c:pt>
                <c:pt idx="5425">
                  <c:v>39937</c:v>
                </c:pt>
                <c:pt idx="5426">
                  <c:v>39939</c:v>
                </c:pt>
                <c:pt idx="5427">
                  <c:v>39942</c:v>
                </c:pt>
                <c:pt idx="5428">
                  <c:v>39948</c:v>
                </c:pt>
                <c:pt idx="5429">
                  <c:v>39952</c:v>
                </c:pt>
                <c:pt idx="5430">
                  <c:v>39954</c:v>
                </c:pt>
                <c:pt idx="5431">
                  <c:v>39961</c:v>
                </c:pt>
                <c:pt idx="5432">
                  <c:v>39967</c:v>
                </c:pt>
                <c:pt idx="5433">
                  <c:v>39968</c:v>
                </c:pt>
                <c:pt idx="5434">
                  <c:v>39969</c:v>
                </c:pt>
                <c:pt idx="5435">
                  <c:v>39970</c:v>
                </c:pt>
                <c:pt idx="5436">
                  <c:v>39974</c:v>
                </c:pt>
                <c:pt idx="5437">
                  <c:v>39976</c:v>
                </c:pt>
                <c:pt idx="5438">
                  <c:v>39987</c:v>
                </c:pt>
                <c:pt idx="5439">
                  <c:v>39991</c:v>
                </c:pt>
                <c:pt idx="5440">
                  <c:v>39992</c:v>
                </c:pt>
                <c:pt idx="5441">
                  <c:v>39995</c:v>
                </c:pt>
                <c:pt idx="5442">
                  <c:v>39996</c:v>
                </c:pt>
                <c:pt idx="5443">
                  <c:v>40004</c:v>
                </c:pt>
                <c:pt idx="5444">
                  <c:v>40008</c:v>
                </c:pt>
                <c:pt idx="5445">
                  <c:v>40009</c:v>
                </c:pt>
                <c:pt idx="5446">
                  <c:v>40023</c:v>
                </c:pt>
                <c:pt idx="5447">
                  <c:v>40036</c:v>
                </c:pt>
                <c:pt idx="5448">
                  <c:v>40040</c:v>
                </c:pt>
                <c:pt idx="5449">
                  <c:v>40042</c:v>
                </c:pt>
                <c:pt idx="5450">
                  <c:v>40045</c:v>
                </c:pt>
                <c:pt idx="5451">
                  <c:v>40054</c:v>
                </c:pt>
                <c:pt idx="5452">
                  <c:v>40056</c:v>
                </c:pt>
                <c:pt idx="5453">
                  <c:v>40064</c:v>
                </c:pt>
                <c:pt idx="5454">
                  <c:v>40065</c:v>
                </c:pt>
                <c:pt idx="5455">
                  <c:v>40071</c:v>
                </c:pt>
                <c:pt idx="5456">
                  <c:v>40074</c:v>
                </c:pt>
                <c:pt idx="5457">
                  <c:v>40077</c:v>
                </c:pt>
                <c:pt idx="5458">
                  <c:v>40078</c:v>
                </c:pt>
                <c:pt idx="5459">
                  <c:v>40085</c:v>
                </c:pt>
                <c:pt idx="5460">
                  <c:v>40088</c:v>
                </c:pt>
                <c:pt idx="5461">
                  <c:v>40092</c:v>
                </c:pt>
                <c:pt idx="5462">
                  <c:v>40097</c:v>
                </c:pt>
                <c:pt idx="5463">
                  <c:v>40103</c:v>
                </c:pt>
                <c:pt idx="5464">
                  <c:v>40105</c:v>
                </c:pt>
                <c:pt idx="5465">
                  <c:v>40107</c:v>
                </c:pt>
                <c:pt idx="5466">
                  <c:v>40108</c:v>
                </c:pt>
                <c:pt idx="5467">
                  <c:v>40113</c:v>
                </c:pt>
                <c:pt idx="5468">
                  <c:v>40120</c:v>
                </c:pt>
                <c:pt idx="5469">
                  <c:v>40123</c:v>
                </c:pt>
                <c:pt idx="5470">
                  <c:v>40126</c:v>
                </c:pt>
                <c:pt idx="5471">
                  <c:v>40132</c:v>
                </c:pt>
                <c:pt idx="5472">
                  <c:v>40136</c:v>
                </c:pt>
                <c:pt idx="5473">
                  <c:v>40138</c:v>
                </c:pt>
                <c:pt idx="5474">
                  <c:v>40139</c:v>
                </c:pt>
                <c:pt idx="5475">
                  <c:v>40144</c:v>
                </c:pt>
                <c:pt idx="5476">
                  <c:v>40152</c:v>
                </c:pt>
                <c:pt idx="5477">
                  <c:v>40159</c:v>
                </c:pt>
                <c:pt idx="5478">
                  <c:v>40162</c:v>
                </c:pt>
                <c:pt idx="5479">
                  <c:v>40168</c:v>
                </c:pt>
                <c:pt idx="5480">
                  <c:v>40171</c:v>
                </c:pt>
                <c:pt idx="5481">
                  <c:v>40173</c:v>
                </c:pt>
                <c:pt idx="5482">
                  <c:v>40176</c:v>
                </c:pt>
                <c:pt idx="5483">
                  <c:v>40178</c:v>
                </c:pt>
                <c:pt idx="5484">
                  <c:v>40179</c:v>
                </c:pt>
                <c:pt idx="5485">
                  <c:v>40184</c:v>
                </c:pt>
                <c:pt idx="5486">
                  <c:v>40187</c:v>
                </c:pt>
                <c:pt idx="5487">
                  <c:v>40196</c:v>
                </c:pt>
                <c:pt idx="5488">
                  <c:v>40200</c:v>
                </c:pt>
                <c:pt idx="5489">
                  <c:v>40206</c:v>
                </c:pt>
                <c:pt idx="5490">
                  <c:v>40207</c:v>
                </c:pt>
                <c:pt idx="5491">
                  <c:v>40216</c:v>
                </c:pt>
                <c:pt idx="5492">
                  <c:v>40217</c:v>
                </c:pt>
                <c:pt idx="5493">
                  <c:v>40221</c:v>
                </c:pt>
                <c:pt idx="5494">
                  <c:v>40225</c:v>
                </c:pt>
                <c:pt idx="5495">
                  <c:v>40226</c:v>
                </c:pt>
                <c:pt idx="5496">
                  <c:v>40237</c:v>
                </c:pt>
                <c:pt idx="5497">
                  <c:v>40239</c:v>
                </c:pt>
                <c:pt idx="5498">
                  <c:v>40257</c:v>
                </c:pt>
                <c:pt idx="5499">
                  <c:v>40258</c:v>
                </c:pt>
                <c:pt idx="5500">
                  <c:v>40261</c:v>
                </c:pt>
                <c:pt idx="5501">
                  <c:v>40273</c:v>
                </c:pt>
                <c:pt idx="5502">
                  <c:v>40279</c:v>
                </c:pt>
                <c:pt idx="5503">
                  <c:v>40284</c:v>
                </c:pt>
                <c:pt idx="5504">
                  <c:v>40286</c:v>
                </c:pt>
                <c:pt idx="5505">
                  <c:v>40287</c:v>
                </c:pt>
                <c:pt idx="5506">
                  <c:v>40290</c:v>
                </c:pt>
                <c:pt idx="5507">
                  <c:v>40295</c:v>
                </c:pt>
                <c:pt idx="5508">
                  <c:v>40299</c:v>
                </c:pt>
                <c:pt idx="5509">
                  <c:v>40303</c:v>
                </c:pt>
                <c:pt idx="5510">
                  <c:v>40309</c:v>
                </c:pt>
                <c:pt idx="5511">
                  <c:v>40310</c:v>
                </c:pt>
                <c:pt idx="5512">
                  <c:v>40317</c:v>
                </c:pt>
                <c:pt idx="5513">
                  <c:v>40324</c:v>
                </c:pt>
                <c:pt idx="5514">
                  <c:v>40330</c:v>
                </c:pt>
                <c:pt idx="5515">
                  <c:v>40339</c:v>
                </c:pt>
                <c:pt idx="5516">
                  <c:v>40342</c:v>
                </c:pt>
                <c:pt idx="5517">
                  <c:v>40349</c:v>
                </c:pt>
                <c:pt idx="5518">
                  <c:v>40351</c:v>
                </c:pt>
                <c:pt idx="5519">
                  <c:v>40357</c:v>
                </c:pt>
                <c:pt idx="5520">
                  <c:v>40365</c:v>
                </c:pt>
                <c:pt idx="5521">
                  <c:v>40368</c:v>
                </c:pt>
                <c:pt idx="5522">
                  <c:v>40370</c:v>
                </c:pt>
                <c:pt idx="5523">
                  <c:v>40372</c:v>
                </c:pt>
                <c:pt idx="5524">
                  <c:v>40385</c:v>
                </c:pt>
                <c:pt idx="5525">
                  <c:v>40386</c:v>
                </c:pt>
                <c:pt idx="5526">
                  <c:v>40388</c:v>
                </c:pt>
                <c:pt idx="5527">
                  <c:v>40391</c:v>
                </c:pt>
                <c:pt idx="5528">
                  <c:v>40421</c:v>
                </c:pt>
                <c:pt idx="5529">
                  <c:v>40426</c:v>
                </c:pt>
                <c:pt idx="5530">
                  <c:v>40438</c:v>
                </c:pt>
                <c:pt idx="5531">
                  <c:v>40443</c:v>
                </c:pt>
                <c:pt idx="5532">
                  <c:v>40444</c:v>
                </c:pt>
                <c:pt idx="5533">
                  <c:v>40456</c:v>
                </c:pt>
                <c:pt idx="5534">
                  <c:v>40458</c:v>
                </c:pt>
                <c:pt idx="5535">
                  <c:v>40460</c:v>
                </c:pt>
                <c:pt idx="5536">
                  <c:v>40464</c:v>
                </c:pt>
                <c:pt idx="5537">
                  <c:v>40467</c:v>
                </c:pt>
                <c:pt idx="5538">
                  <c:v>40477</c:v>
                </c:pt>
                <c:pt idx="5539">
                  <c:v>40484</c:v>
                </c:pt>
                <c:pt idx="5540">
                  <c:v>40489</c:v>
                </c:pt>
                <c:pt idx="5541">
                  <c:v>40497</c:v>
                </c:pt>
                <c:pt idx="5542">
                  <c:v>40499</c:v>
                </c:pt>
                <c:pt idx="5543">
                  <c:v>40507</c:v>
                </c:pt>
                <c:pt idx="5544">
                  <c:v>40509</c:v>
                </c:pt>
                <c:pt idx="5545">
                  <c:v>40510</c:v>
                </c:pt>
                <c:pt idx="5546">
                  <c:v>40513</c:v>
                </c:pt>
                <c:pt idx="5547">
                  <c:v>40521</c:v>
                </c:pt>
                <c:pt idx="5548">
                  <c:v>40522</c:v>
                </c:pt>
                <c:pt idx="5549">
                  <c:v>40525</c:v>
                </c:pt>
                <c:pt idx="5550">
                  <c:v>40531</c:v>
                </c:pt>
                <c:pt idx="5551">
                  <c:v>40538</c:v>
                </c:pt>
                <c:pt idx="5552">
                  <c:v>40539</c:v>
                </c:pt>
                <c:pt idx="5553">
                  <c:v>40543</c:v>
                </c:pt>
                <c:pt idx="5554">
                  <c:v>40548</c:v>
                </c:pt>
                <c:pt idx="5555">
                  <c:v>40563</c:v>
                </c:pt>
                <c:pt idx="5556">
                  <c:v>40569</c:v>
                </c:pt>
                <c:pt idx="5557">
                  <c:v>40571</c:v>
                </c:pt>
                <c:pt idx="5558">
                  <c:v>40578</c:v>
                </c:pt>
                <c:pt idx="5559">
                  <c:v>40588</c:v>
                </c:pt>
                <c:pt idx="5560">
                  <c:v>40591</c:v>
                </c:pt>
                <c:pt idx="5561">
                  <c:v>40608</c:v>
                </c:pt>
                <c:pt idx="5562">
                  <c:v>40610</c:v>
                </c:pt>
                <c:pt idx="5563">
                  <c:v>40620</c:v>
                </c:pt>
                <c:pt idx="5564">
                  <c:v>40622</c:v>
                </c:pt>
                <c:pt idx="5565">
                  <c:v>40630</c:v>
                </c:pt>
                <c:pt idx="5566">
                  <c:v>40640</c:v>
                </c:pt>
                <c:pt idx="5567">
                  <c:v>40657</c:v>
                </c:pt>
                <c:pt idx="5568">
                  <c:v>40658</c:v>
                </c:pt>
                <c:pt idx="5569">
                  <c:v>40668</c:v>
                </c:pt>
                <c:pt idx="5570">
                  <c:v>40685</c:v>
                </c:pt>
                <c:pt idx="5571">
                  <c:v>40686</c:v>
                </c:pt>
                <c:pt idx="5572">
                  <c:v>40689</c:v>
                </c:pt>
                <c:pt idx="5573">
                  <c:v>40696</c:v>
                </c:pt>
                <c:pt idx="5574">
                  <c:v>40706</c:v>
                </c:pt>
                <c:pt idx="5575">
                  <c:v>40716</c:v>
                </c:pt>
                <c:pt idx="5576">
                  <c:v>40722</c:v>
                </c:pt>
                <c:pt idx="5577">
                  <c:v>40731</c:v>
                </c:pt>
                <c:pt idx="5578">
                  <c:v>40734</c:v>
                </c:pt>
                <c:pt idx="5579">
                  <c:v>40741</c:v>
                </c:pt>
                <c:pt idx="5580">
                  <c:v>40748</c:v>
                </c:pt>
                <c:pt idx="5581">
                  <c:v>40774</c:v>
                </c:pt>
                <c:pt idx="5582">
                  <c:v>40781</c:v>
                </c:pt>
                <c:pt idx="5583">
                  <c:v>40784</c:v>
                </c:pt>
                <c:pt idx="5584">
                  <c:v>40786</c:v>
                </c:pt>
                <c:pt idx="5585">
                  <c:v>40787</c:v>
                </c:pt>
                <c:pt idx="5586">
                  <c:v>40788</c:v>
                </c:pt>
                <c:pt idx="5587">
                  <c:v>40790</c:v>
                </c:pt>
                <c:pt idx="5588">
                  <c:v>40796</c:v>
                </c:pt>
                <c:pt idx="5589">
                  <c:v>40802</c:v>
                </c:pt>
                <c:pt idx="5590">
                  <c:v>40806</c:v>
                </c:pt>
                <c:pt idx="5591">
                  <c:v>40808</c:v>
                </c:pt>
                <c:pt idx="5592">
                  <c:v>40813</c:v>
                </c:pt>
                <c:pt idx="5593">
                  <c:v>40815</c:v>
                </c:pt>
                <c:pt idx="5594">
                  <c:v>40816</c:v>
                </c:pt>
                <c:pt idx="5595">
                  <c:v>40820</c:v>
                </c:pt>
                <c:pt idx="5596">
                  <c:v>40822</c:v>
                </c:pt>
                <c:pt idx="5597">
                  <c:v>40826</c:v>
                </c:pt>
                <c:pt idx="5598">
                  <c:v>40838</c:v>
                </c:pt>
                <c:pt idx="5599">
                  <c:v>40843</c:v>
                </c:pt>
                <c:pt idx="5600">
                  <c:v>40855</c:v>
                </c:pt>
                <c:pt idx="5601">
                  <c:v>40861</c:v>
                </c:pt>
                <c:pt idx="5602">
                  <c:v>40862</c:v>
                </c:pt>
                <c:pt idx="5603">
                  <c:v>40863</c:v>
                </c:pt>
                <c:pt idx="5604">
                  <c:v>40873</c:v>
                </c:pt>
                <c:pt idx="5605">
                  <c:v>40896</c:v>
                </c:pt>
                <c:pt idx="5606">
                  <c:v>40900</c:v>
                </c:pt>
                <c:pt idx="5607">
                  <c:v>40902</c:v>
                </c:pt>
                <c:pt idx="5608">
                  <c:v>40910</c:v>
                </c:pt>
                <c:pt idx="5609">
                  <c:v>40927</c:v>
                </c:pt>
                <c:pt idx="5610">
                  <c:v>40931</c:v>
                </c:pt>
                <c:pt idx="5611">
                  <c:v>40936</c:v>
                </c:pt>
                <c:pt idx="5612">
                  <c:v>40937</c:v>
                </c:pt>
                <c:pt idx="5613">
                  <c:v>40942</c:v>
                </c:pt>
                <c:pt idx="5614">
                  <c:v>40945</c:v>
                </c:pt>
                <c:pt idx="5615">
                  <c:v>40962</c:v>
                </c:pt>
                <c:pt idx="5616">
                  <c:v>40966</c:v>
                </c:pt>
                <c:pt idx="5617">
                  <c:v>40969</c:v>
                </c:pt>
                <c:pt idx="5618">
                  <c:v>40978</c:v>
                </c:pt>
                <c:pt idx="5619">
                  <c:v>40991</c:v>
                </c:pt>
                <c:pt idx="5620">
                  <c:v>40993</c:v>
                </c:pt>
                <c:pt idx="5621">
                  <c:v>40995</c:v>
                </c:pt>
                <c:pt idx="5622">
                  <c:v>41013</c:v>
                </c:pt>
                <c:pt idx="5623">
                  <c:v>41024</c:v>
                </c:pt>
                <c:pt idx="5624">
                  <c:v>41059</c:v>
                </c:pt>
                <c:pt idx="5625">
                  <c:v>41073</c:v>
                </c:pt>
                <c:pt idx="5626">
                  <c:v>41080</c:v>
                </c:pt>
                <c:pt idx="5627">
                  <c:v>41100</c:v>
                </c:pt>
                <c:pt idx="5628">
                  <c:v>41105</c:v>
                </c:pt>
                <c:pt idx="5629">
                  <c:v>41108</c:v>
                </c:pt>
                <c:pt idx="5630">
                  <c:v>41111</c:v>
                </c:pt>
                <c:pt idx="5631">
                  <c:v>41115</c:v>
                </c:pt>
                <c:pt idx="5632">
                  <c:v>41131</c:v>
                </c:pt>
                <c:pt idx="5633">
                  <c:v>41137</c:v>
                </c:pt>
                <c:pt idx="5634">
                  <c:v>41143</c:v>
                </c:pt>
                <c:pt idx="5635">
                  <c:v>41153</c:v>
                </c:pt>
                <c:pt idx="5636">
                  <c:v>41165</c:v>
                </c:pt>
                <c:pt idx="5637">
                  <c:v>41182</c:v>
                </c:pt>
                <c:pt idx="5638">
                  <c:v>41183</c:v>
                </c:pt>
                <c:pt idx="5639">
                  <c:v>41197</c:v>
                </c:pt>
                <c:pt idx="5640">
                  <c:v>41215</c:v>
                </c:pt>
                <c:pt idx="5641">
                  <c:v>41217</c:v>
                </c:pt>
                <c:pt idx="5642">
                  <c:v>41229</c:v>
                </c:pt>
                <c:pt idx="5643">
                  <c:v>41230</c:v>
                </c:pt>
                <c:pt idx="5644">
                  <c:v>41234</c:v>
                </c:pt>
                <c:pt idx="5645">
                  <c:v>41235</c:v>
                </c:pt>
                <c:pt idx="5646">
                  <c:v>41244</c:v>
                </c:pt>
                <c:pt idx="5647">
                  <c:v>41247</c:v>
                </c:pt>
                <c:pt idx="5648">
                  <c:v>41263</c:v>
                </c:pt>
                <c:pt idx="5649">
                  <c:v>41266</c:v>
                </c:pt>
                <c:pt idx="5650">
                  <c:v>41274</c:v>
                </c:pt>
                <c:pt idx="5651">
                  <c:v>41290</c:v>
                </c:pt>
                <c:pt idx="5652">
                  <c:v>41294</c:v>
                </c:pt>
                <c:pt idx="5653">
                  <c:v>41314</c:v>
                </c:pt>
                <c:pt idx="5654">
                  <c:v>41321</c:v>
                </c:pt>
                <c:pt idx="5655">
                  <c:v>41327</c:v>
                </c:pt>
                <c:pt idx="5656">
                  <c:v>41330</c:v>
                </c:pt>
                <c:pt idx="5657">
                  <c:v>41332</c:v>
                </c:pt>
                <c:pt idx="5658">
                  <c:v>41340</c:v>
                </c:pt>
                <c:pt idx="5659">
                  <c:v>41341</c:v>
                </c:pt>
                <c:pt idx="5660">
                  <c:v>41349</c:v>
                </c:pt>
                <c:pt idx="5661">
                  <c:v>41374</c:v>
                </c:pt>
                <c:pt idx="5662">
                  <c:v>41378</c:v>
                </c:pt>
                <c:pt idx="5663">
                  <c:v>41383</c:v>
                </c:pt>
                <c:pt idx="5664">
                  <c:v>41389</c:v>
                </c:pt>
                <c:pt idx="5665">
                  <c:v>41392</c:v>
                </c:pt>
                <c:pt idx="5666">
                  <c:v>41398</c:v>
                </c:pt>
                <c:pt idx="5667">
                  <c:v>41399</c:v>
                </c:pt>
                <c:pt idx="5668">
                  <c:v>41414</c:v>
                </c:pt>
                <c:pt idx="5669">
                  <c:v>41423</c:v>
                </c:pt>
                <c:pt idx="5670">
                  <c:v>41433</c:v>
                </c:pt>
                <c:pt idx="5671">
                  <c:v>41436</c:v>
                </c:pt>
                <c:pt idx="5672">
                  <c:v>41440</c:v>
                </c:pt>
                <c:pt idx="5673">
                  <c:v>41443</c:v>
                </c:pt>
                <c:pt idx="5674">
                  <c:v>41445</c:v>
                </c:pt>
                <c:pt idx="5675">
                  <c:v>41446</c:v>
                </c:pt>
                <c:pt idx="5676">
                  <c:v>41457</c:v>
                </c:pt>
                <c:pt idx="5677">
                  <c:v>41480</c:v>
                </c:pt>
                <c:pt idx="5678">
                  <c:v>41484</c:v>
                </c:pt>
                <c:pt idx="5679">
                  <c:v>41488</c:v>
                </c:pt>
                <c:pt idx="5680">
                  <c:v>41490</c:v>
                </c:pt>
                <c:pt idx="5681">
                  <c:v>41491</c:v>
                </c:pt>
                <c:pt idx="5682">
                  <c:v>41495</c:v>
                </c:pt>
                <c:pt idx="5683">
                  <c:v>41497</c:v>
                </c:pt>
                <c:pt idx="5684">
                  <c:v>41500</c:v>
                </c:pt>
                <c:pt idx="5685">
                  <c:v>41502</c:v>
                </c:pt>
                <c:pt idx="5686">
                  <c:v>41504</c:v>
                </c:pt>
                <c:pt idx="5687">
                  <c:v>41514</c:v>
                </c:pt>
                <c:pt idx="5688">
                  <c:v>41515</c:v>
                </c:pt>
                <c:pt idx="5689">
                  <c:v>41518</c:v>
                </c:pt>
                <c:pt idx="5690">
                  <c:v>41527</c:v>
                </c:pt>
                <c:pt idx="5691">
                  <c:v>41540</c:v>
                </c:pt>
                <c:pt idx="5692">
                  <c:v>41550</c:v>
                </c:pt>
                <c:pt idx="5693">
                  <c:v>41553</c:v>
                </c:pt>
                <c:pt idx="5694">
                  <c:v>41555</c:v>
                </c:pt>
                <c:pt idx="5695">
                  <c:v>41561</c:v>
                </c:pt>
                <c:pt idx="5696">
                  <c:v>41571</c:v>
                </c:pt>
                <c:pt idx="5697">
                  <c:v>41596</c:v>
                </c:pt>
                <c:pt idx="5698">
                  <c:v>41600</c:v>
                </c:pt>
                <c:pt idx="5699">
                  <c:v>41606</c:v>
                </c:pt>
                <c:pt idx="5700">
                  <c:v>41609</c:v>
                </c:pt>
                <c:pt idx="5701">
                  <c:v>41613</c:v>
                </c:pt>
                <c:pt idx="5702">
                  <c:v>41616</c:v>
                </c:pt>
                <c:pt idx="5703">
                  <c:v>41621</c:v>
                </c:pt>
                <c:pt idx="5704">
                  <c:v>41628</c:v>
                </c:pt>
                <c:pt idx="5705">
                  <c:v>41630</c:v>
                </c:pt>
                <c:pt idx="5706">
                  <c:v>41632</c:v>
                </c:pt>
                <c:pt idx="5707">
                  <c:v>41633</c:v>
                </c:pt>
                <c:pt idx="5708">
                  <c:v>41637</c:v>
                </c:pt>
                <c:pt idx="5709">
                  <c:v>41647</c:v>
                </c:pt>
                <c:pt idx="5710">
                  <c:v>41656</c:v>
                </c:pt>
                <c:pt idx="5711">
                  <c:v>41671</c:v>
                </c:pt>
                <c:pt idx="5712">
                  <c:v>41673</c:v>
                </c:pt>
                <c:pt idx="5713">
                  <c:v>41675</c:v>
                </c:pt>
                <c:pt idx="5714">
                  <c:v>41681</c:v>
                </c:pt>
                <c:pt idx="5715">
                  <c:v>41682</c:v>
                </c:pt>
                <c:pt idx="5716">
                  <c:v>41698</c:v>
                </c:pt>
                <c:pt idx="5717">
                  <c:v>41701</c:v>
                </c:pt>
                <c:pt idx="5718">
                  <c:v>41706</c:v>
                </c:pt>
                <c:pt idx="5719">
                  <c:v>41709</c:v>
                </c:pt>
                <c:pt idx="5720">
                  <c:v>41713</c:v>
                </c:pt>
                <c:pt idx="5721">
                  <c:v>41716</c:v>
                </c:pt>
                <c:pt idx="5722">
                  <c:v>41721</c:v>
                </c:pt>
                <c:pt idx="5723">
                  <c:v>41725</c:v>
                </c:pt>
                <c:pt idx="5724">
                  <c:v>41731</c:v>
                </c:pt>
                <c:pt idx="5725">
                  <c:v>41749</c:v>
                </c:pt>
                <c:pt idx="5726">
                  <c:v>41753</c:v>
                </c:pt>
                <c:pt idx="5727">
                  <c:v>41757</c:v>
                </c:pt>
                <c:pt idx="5728">
                  <c:v>41760</c:v>
                </c:pt>
                <c:pt idx="5729">
                  <c:v>41762</c:v>
                </c:pt>
                <c:pt idx="5730">
                  <c:v>41765</c:v>
                </c:pt>
                <c:pt idx="5731">
                  <c:v>41766</c:v>
                </c:pt>
                <c:pt idx="5732">
                  <c:v>41779</c:v>
                </c:pt>
                <c:pt idx="5733">
                  <c:v>41790</c:v>
                </c:pt>
                <c:pt idx="5734">
                  <c:v>41793</c:v>
                </c:pt>
                <c:pt idx="5735">
                  <c:v>41799</c:v>
                </c:pt>
                <c:pt idx="5736">
                  <c:v>41800</c:v>
                </c:pt>
                <c:pt idx="5737">
                  <c:v>41803</c:v>
                </c:pt>
                <c:pt idx="5738">
                  <c:v>41806</c:v>
                </c:pt>
                <c:pt idx="5739">
                  <c:v>41808</c:v>
                </c:pt>
                <c:pt idx="5740">
                  <c:v>41817</c:v>
                </c:pt>
                <c:pt idx="5741">
                  <c:v>41818</c:v>
                </c:pt>
                <c:pt idx="5742">
                  <c:v>41820</c:v>
                </c:pt>
                <c:pt idx="5743">
                  <c:v>41827</c:v>
                </c:pt>
                <c:pt idx="5744">
                  <c:v>41828</c:v>
                </c:pt>
                <c:pt idx="5745">
                  <c:v>41832</c:v>
                </c:pt>
                <c:pt idx="5746">
                  <c:v>41837</c:v>
                </c:pt>
                <c:pt idx="5747">
                  <c:v>41839</c:v>
                </c:pt>
                <c:pt idx="5748">
                  <c:v>41846</c:v>
                </c:pt>
                <c:pt idx="5749">
                  <c:v>41864</c:v>
                </c:pt>
                <c:pt idx="5750">
                  <c:v>41872</c:v>
                </c:pt>
                <c:pt idx="5751">
                  <c:v>41886</c:v>
                </c:pt>
                <c:pt idx="5752">
                  <c:v>41895</c:v>
                </c:pt>
                <c:pt idx="5753">
                  <c:v>41910</c:v>
                </c:pt>
                <c:pt idx="5754">
                  <c:v>41911</c:v>
                </c:pt>
                <c:pt idx="5755">
                  <c:v>41917</c:v>
                </c:pt>
                <c:pt idx="5756">
                  <c:v>41925</c:v>
                </c:pt>
                <c:pt idx="5757">
                  <c:v>41938</c:v>
                </c:pt>
                <c:pt idx="5758">
                  <c:v>41941</c:v>
                </c:pt>
                <c:pt idx="5759">
                  <c:v>41954</c:v>
                </c:pt>
                <c:pt idx="5760">
                  <c:v>41959</c:v>
                </c:pt>
                <c:pt idx="5761">
                  <c:v>41966</c:v>
                </c:pt>
                <c:pt idx="5762">
                  <c:v>41978</c:v>
                </c:pt>
                <c:pt idx="5763">
                  <c:v>41981</c:v>
                </c:pt>
                <c:pt idx="5764">
                  <c:v>41987</c:v>
                </c:pt>
                <c:pt idx="5765">
                  <c:v>41992</c:v>
                </c:pt>
                <c:pt idx="5766">
                  <c:v>41994</c:v>
                </c:pt>
                <c:pt idx="5767">
                  <c:v>41997</c:v>
                </c:pt>
                <c:pt idx="5768">
                  <c:v>42000</c:v>
                </c:pt>
                <c:pt idx="5769">
                  <c:v>42002</c:v>
                </c:pt>
                <c:pt idx="5770">
                  <c:v>42006</c:v>
                </c:pt>
                <c:pt idx="5771">
                  <c:v>42011</c:v>
                </c:pt>
                <c:pt idx="5772">
                  <c:v>42012</c:v>
                </c:pt>
                <c:pt idx="5773">
                  <c:v>42033</c:v>
                </c:pt>
                <c:pt idx="5774">
                  <c:v>42047</c:v>
                </c:pt>
                <c:pt idx="5775">
                  <c:v>42067</c:v>
                </c:pt>
                <c:pt idx="5776">
                  <c:v>42073</c:v>
                </c:pt>
                <c:pt idx="5777">
                  <c:v>42080</c:v>
                </c:pt>
                <c:pt idx="5778">
                  <c:v>42083</c:v>
                </c:pt>
                <c:pt idx="5779">
                  <c:v>42088</c:v>
                </c:pt>
                <c:pt idx="5780">
                  <c:v>42097</c:v>
                </c:pt>
                <c:pt idx="5781">
                  <c:v>42104</c:v>
                </c:pt>
                <c:pt idx="5782">
                  <c:v>42112</c:v>
                </c:pt>
                <c:pt idx="5783">
                  <c:v>42119</c:v>
                </c:pt>
                <c:pt idx="5784">
                  <c:v>42124</c:v>
                </c:pt>
                <c:pt idx="5785">
                  <c:v>42126</c:v>
                </c:pt>
                <c:pt idx="5786">
                  <c:v>42128</c:v>
                </c:pt>
                <c:pt idx="5787">
                  <c:v>42129</c:v>
                </c:pt>
                <c:pt idx="5788">
                  <c:v>42130</c:v>
                </c:pt>
                <c:pt idx="5789">
                  <c:v>42137</c:v>
                </c:pt>
                <c:pt idx="5790">
                  <c:v>42138</c:v>
                </c:pt>
                <c:pt idx="5791">
                  <c:v>42139</c:v>
                </c:pt>
                <c:pt idx="5792">
                  <c:v>42143</c:v>
                </c:pt>
                <c:pt idx="5793">
                  <c:v>42164</c:v>
                </c:pt>
                <c:pt idx="5794">
                  <c:v>42171</c:v>
                </c:pt>
                <c:pt idx="5795">
                  <c:v>42192</c:v>
                </c:pt>
                <c:pt idx="5796">
                  <c:v>42208</c:v>
                </c:pt>
                <c:pt idx="5797">
                  <c:v>42214</c:v>
                </c:pt>
                <c:pt idx="5798">
                  <c:v>42215</c:v>
                </c:pt>
                <c:pt idx="5799">
                  <c:v>42229</c:v>
                </c:pt>
                <c:pt idx="5800">
                  <c:v>42236</c:v>
                </c:pt>
                <c:pt idx="5801">
                  <c:v>42239</c:v>
                </c:pt>
                <c:pt idx="5802">
                  <c:v>42241</c:v>
                </c:pt>
                <c:pt idx="5803">
                  <c:v>42242</c:v>
                </c:pt>
                <c:pt idx="5804">
                  <c:v>42244</c:v>
                </c:pt>
                <c:pt idx="5805">
                  <c:v>42252</c:v>
                </c:pt>
                <c:pt idx="5806">
                  <c:v>42257</c:v>
                </c:pt>
                <c:pt idx="5807">
                  <c:v>42258</c:v>
                </c:pt>
                <c:pt idx="5808">
                  <c:v>42259</c:v>
                </c:pt>
                <c:pt idx="5809">
                  <c:v>42263</c:v>
                </c:pt>
                <c:pt idx="5810">
                  <c:v>42265</c:v>
                </c:pt>
                <c:pt idx="5811">
                  <c:v>42273</c:v>
                </c:pt>
                <c:pt idx="5812">
                  <c:v>42274</c:v>
                </c:pt>
                <c:pt idx="5813">
                  <c:v>42286</c:v>
                </c:pt>
                <c:pt idx="5814">
                  <c:v>42289</c:v>
                </c:pt>
                <c:pt idx="5815">
                  <c:v>42295</c:v>
                </c:pt>
                <c:pt idx="5816">
                  <c:v>42318</c:v>
                </c:pt>
                <c:pt idx="5817">
                  <c:v>42323</c:v>
                </c:pt>
                <c:pt idx="5818">
                  <c:v>42325</c:v>
                </c:pt>
                <c:pt idx="5819">
                  <c:v>42343</c:v>
                </c:pt>
                <c:pt idx="5820">
                  <c:v>42351</c:v>
                </c:pt>
                <c:pt idx="5821">
                  <c:v>42356</c:v>
                </c:pt>
                <c:pt idx="5822">
                  <c:v>42358</c:v>
                </c:pt>
                <c:pt idx="5823">
                  <c:v>42366</c:v>
                </c:pt>
                <c:pt idx="5824">
                  <c:v>42367</c:v>
                </c:pt>
                <c:pt idx="5825">
                  <c:v>42390</c:v>
                </c:pt>
                <c:pt idx="5826">
                  <c:v>42393</c:v>
                </c:pt>
                <c:pt idx="5827">
                  <c:v>42396</c:v>
                </c:pt>
                <c:pt idx="5828">
                  <c:v>42401</c:v>
                </c:pt>
                <c:pt idx="5829">
                  <c:v>42405</c:v>
                </c:pt>
                <c:pt idx="5830">
                  <c:v>42406</c:v>
                </c:pt>
                <c:pt idx="5831">
                  <c:v>42418</c:v>
                </c:pt>
                <c:pt idx="5832">
                  <c:v>42422</c:v>
                </c:pt>
                <c:pt idx="5833">
                  <c:v>42423</c:v>
                </c:pt>
                <c:pt idx="5834">
                  <c:v>42426</c:v>
                </c:pt>
                <c:pt idx="5835">
                  <c:v>42430</c:v>
                </c:pt>
                <c:pt idx="5836">
                  <c:v>42434</c:v>
                </c:pt>
                <c:pt idx="5837">
                  <c:v>42438</c:v>
                </c:pt>
                <c:pt idx="5838">
                  <c:v>42444</c:v>
                </c:pt>
                <c:pt idx="5839">
                  <c:v>42451</c:v>
                </c:pt>
                <c:pt idx="5840">
                  <c:v>42453</c:v>
                </c:pt>
                <c:pt idx="5841">
                  <c:v>42460</c:v>
                </c:pt>
                <c:pt idx="5842">
                  <c:v>42461</c:v>
                </c:pt>
                <c:pt idx="5843">
                  <c:v>42464</c:v>
                </c:pt>
                <c:pt idx="5844">
                  <c:v>42465</c:v>
                </c:pt>
                <c:pt idx="5845">
                  <c:v>42469</c:v>
                </c:pt>
                <c:pt idx="5846">
                  <c:v>42477</c:v>
                </c:pt>
                <c:pt idx="5847">
                  <c:v>42479</c:v>
                </c:pt>
                <c:pt idx="5848">
                  <c:v>42490</c:v>
                </c:pt>
                <c:pt idx="5849">
                  <c:v>42492</c:v>
                </c:pt>
                <c:pt idx="5850">
                  <c:v>42502</c:v>
                </c:pt>
                <c:pt idx="5851">
                  <c:v>42506</c:v>
                </c:pt>
                <c:pt idx="5852">
                  <c:v>42509</c:v>
                </c:pt>
                <c:pt idx="5853">
                  <c:v>42518</c:v>
                </c:pt>
                <c:pt idx="5854">
                  <c:v>42519</c:v>
                </c:pt>
                <c:pt idx="5855">
                  <c:v>42525</c:v>
                </c:pt>
                <c:pt idx="5856">
                  <c:v>42530</c:v>
                </c:pt>
                <c:pt idx="5857">
                  <c:v>42538</c:v>
                </c:pt>
                <c:pt idx="5858">
                  <c:v>42545</c:v>
                </c:pt>
                <c:pt idx="5859">
                  <c:v>42555</c:v>
                </c:pt>
                <c:pt idx="5860">
                  <c:v>42559</c:v>
                </c:pt>
                <c:pt idx="5861">
                  <c:v>42560</c:v>
                </c:pt>
                <c:pt idx="5862">
                  <c:v>42563</c:v>
                </c:pt>
                <c:pt idx="5863">
                  <c:v>42581</c:v>
                </c:pt>
                <c:pt idx="5864">
                  <c:v>42583</c:v>
                </c:pt>
                <c:pt idx="5865">
                  <c:v>42590</c:v>
                </c:pt>
                <c:pt idx="5866">
                  <c:v>42594</c:v>
                </c:pt>
                <c:pt idx="5867">
                  <c:v>42595</c:v>
                </c:pt>
                <c:pt idx="5868">
                  <c:v>42614</c:v>
                </c:pt>
                <c:pt idx="5869">
                  <c:v>42620</c:v>
                </c:pt>
                <c:pt idx="5870">
                  <c:v>42638</c:v>
                </c:pt>
                <c:pt idx="5871">
                  <c:v>42641</c:v>
                </c:pt>
                <c:pt idx="5872">
                  <c:v>42642</c:v>
                </c:pt>
                <c:pt idx="5873">
                  <c:v>42653</c:v>
                </c:pt>
                <c:pt idx="5874">
                  <c:v>42654</c:v>
                </c:pt>
                <c:pt idx="5875">
                  <c:v>42663</c:v>
                </c:pt>
                <c:pt idx="5876">
                  <c:v>42664</c:v>
                </c:pt>
                <c:pt idx="5877">
                  <c:v>42672</c:v>
                </c:pt>
                <c:pt idx="5878">
                  <c:v>42675</c:v>
                </c:pt>
                <c:pt idx="5879">
                  <c:v>42689</c:v>
                </c:pt>
                <c:pt idx="5880">
                  <c:v>42700</c:v>
                </c:pt>
                <c:pt idx="5881">
                  <c:v>42705</c:v>
                </c:pt>
                <c:pt idx="5882">
                  <c:v>42716</c:v>
                </c:pt>
                <c:pt idx="5883">
                  <c:v>42723</c:v>
                </c:pt>
                <c:pt idx="5884">
                  <c:v>42726</c:v>
                </c:pt>
                <c:pt idx="5885">
                  <c:v>42745</c:v>
                </c:pt>
                <c:pt idx="5886">
                  <c:v>42749</c:v>
                </c:pt>
                <c:pt idx="5887">
                  <c:v>42754</c:v>
                </c:pt>
                <c:pt idx="5888">
                  <c:v>42757</c:v>
                </c:pt>
                <c:pt idx="5889">
                  <c:v>42759</c:v>
                </c:pt>
                <c:pt idx="5890">
                  <c:v>42763</c:v>
                </c:pt>
                <c:pt idx="5891">
                  <c:v>42764</c:v>
                </c:pt>
                <c:pt idx="5892">
                  <c:v>42765</c:v>
                </c:pt>
                <c:pt idx="5893">
                  <c:v>42773</c:v>
                </c:pt>
                <c:pt idx="5894">
                  <c:v>42776</c:v>
                </c:pt>
                <c:pt idx="5895">
                  <c:v>42777</c:v>
                </c:pt>
                <c:pt idx="5896">
                  <c:v>42782</c:v>
                </c:pt>
                <c:pt idx="5897">
                  <c:v>42783</c:v>
                </c:pt>
                <c:pt idx="5898">
                  <c:v>42792</c:v>
                </c:pt>
                <c:pt idx="5899">
                  <c:v>42793</c:v>
                </c:pt>
                <c:pt idx="5900">
                  <c:v>42810</c:v>
                </c:pt>
                <c:pt idx="5901">
                  <c:v>42816</c:v>
                </c:pt>
                <c:pt idx="5902">
                  <c:v>42822</c:v>
                </c:pt>
                <c:pt idx="5903">
                  <c:v>42828</c:v>
                </c:pt>
                <c:pt idx="5904">
                  <c:v>42831</c:v>
                </c:pt>
                <c:pt idx="5905">
                  <c:v>42833</c:v>
                </c:pt>
                <c:pt idx="5906">
                  <c:v>42839</c:v>
                </c:pt>
                <c:pt idx="5907">
                  <c:v>42850</c:v>
                </c:pt>
                <c:pt idx="5908">
                  <c:v>42854</c:v>
                </c:pt>
                <c:pt idx="5909">
                  <c:v>42858</c:v>
                </c:pt>
                <c:pt idx="5910">
                  <c:v>42862</c:v>
                </c:pt>
                <c:pt idx="5911">
                  <c:v>42865</c:v>
                </c:pt>
                <c:pt idx="5912">
                  <c:v>42867</c:v>
                </c:pt>
                <c:pt idx="5913">
                  <c:v>42886</c:v>
                </c:pt>
                <c:pt idx="5914">
                  <c:v>42895</c:v>
                </c:pt>
                <c:pt idx="5915">
                  <c:v>42903</c:v>
                </c:pt>
                <c:pt idx="5916">
                  <c:v>42907</c:v>
                </c:pt>
                <c:pt idx="5917">
                  <c:v>42908</c:v>
                </c:pt>
                <c:pt idx="5918">
                  <c:v>42919</c:v>
                </c:pt>
                <c:pt idx="5919">
                  <c:v>42921</c:v>
                </c:pt>
                <c:pt idx="5920">
                  <c:v>42924</c:v>
                </c:pt>
                <c:pt idx="5921">
                  <c:v>42930</c:v>
                </c:pt>
                <c:pt idx="5922">
                  <c:v>42936</c:v>
                </c:pt>
                <c:pt idx="5923">
                  <c:v>42939</c:v>
                </c:pt>
                <c:pt idx="5924">
                  <c:v>42945</c:v>
                </c:pt>
                <c:pt idx="5925">
                  <c:v>42946</c:v>
                </c:pt>
                <c:pt idx="5926">
                  <c:v>42960</c:v>
                </c:pt>
                <c:pt idx="5927">
                  <c:v>42967</c:v>
                </c:pt>
                <c:pt idx="5928">
                  <c:v>42973</c:v>
                </c:pt>
                <c:pt idx="5929">
                  <c:v>42978</c:v>
                </c:pt>
                <c:pt idx="5930">
                  <c:v>42979</c:v>
                </c:pt>
                <c:pt idx="5931">
                  <c:v>42980</c:v>
                </c:pt>
                <c:pt idx="5932">
                  <c:v>42985</c:v>
                </c:pt>
                <c:pt idx="5933">
                  <c:v>42990</c:v>
                </c:pt>
                <c:pt idx="5934">
                  <c:v>42991</c:v>
                </c:pt>
                <c:pt idx="5935">
                  <c:v>42998</c:v>
                </c:pt>
                <c:pt idx="5936">
                  <c:v>43007</c:v>
                </c:pt>
                <c:pt idx="5937">
                  <c:v>43015</c:v>
                </c:pt>
                <c:pt idx="5938">
                  <c:v>43026</c:v>
                </c:pt>
                <c:pt idx="5939">
                  <c:v>43029</c:v>
                </c:pt>
                <c:pt idx="5940">
                  <c:v>43032</c:v>
                </c:pt>
                <c:pt idx="5941">
                  <c:v>43042</c:v>
                </c:pt>
                <c:pt idx="5942">
                  <c:v>43049</c:v>
                </c:pt>
                <c:pt idx="5943">
                  <c:v>43051</c:v>
                </c:pt>
                <c:pt idx="5944">
                  <c:v>43052</c:v>
                </c:pt>
                <c:pt idx="5945">
                  <c:v>43057</c:v>
                </c:pt>
                <c:pt idx="5946">
                  <c:v>43059</c:v>
                </c:pt>
                <c:pt idx="5947">
                  <c:v>43064</c:v>
                </c:pt>
                <c:pt idx="5948">
                  <c:v>43066</c:v>
                </c:pt>
                <c:pt idx="5949">
                  <c:v>43068</c:v>
                </c:pt>
                <c:pt idx="5950">
                  <c:v>43081</c:v>
                </c:pt>
                <c:pt idx="5951">
                  <c:v>43085</c:v>
                </c:pt>
                <c:pt idx="5952">
                  <c:v>43111</c:v>
                </c:pt>
                <c:pt idx="5953">
                  <c:v>43112</c:v>
                </c:pt>
                <c:pt idx="5954">
                  <c:v>43121</c:v>
                </c:pt>
                <c:pt idx="5955">
                  <c:v>43123</c:v>
                </c:pt>
                <c:pt idx="5956">
                  <c:v>43127</c:v>
                </c:pt>
                <c:pt idx="5957">
                  <c:v>43130</c:v>
                </c:pt>
                <c:pt idx="5958">
                  <c:v>43150</c:v>
                </c:pt>
                <c:pt idx="5959">
                  <c:v>43154</c:v>
                </c:pt>
                <c:pt idx="5960">
                  <c:v>43158</c:v>
                </c:pt>
                <c:pt idx="5961">
                  <c:v>43169</c:v>
                </c:pt>
                <c:pt idx="5962">
                  <c:v>43183</c:v>
                </c:pt>
                <c:pt idx="5963">
                  <c:v>43187</c:v>
                </c:pt>
                <c:pt idx="5964">
                  <c:v>43188</c:v>
                </c:pt>
                <c:pt idx="5965">
                  <c:v>43204</c:v>
                </c:pt>
                <c:pt idx="5966">
                  <c:v>43207</c:v>
                </c:pt>
                <c:pt idx="5967">
                  <c:v>43211</c:v>
                </c:pt>
                <c:pt idx="5968">
                  <c:v>43214</c:v>
                </c:pt>
                <c:pt idx="5969">
                  <c:v>43223</c:v>
                </c:pt>
                <c:pt idx="5970">
                  <c:v>43230</c:v>
                </c:pt>
                <c:pt idx="5971">
                  <c:v>43240</c:v>
                </c:pt>
                <c:pt idx="5972">
                  <c:v>43242</c:v>
                </c:pt>
                <c:pt idx="5973">
                  <c:v>43244</c:v>
                </c:pt>
                <c:pt idx="5974">
                  <c:v>43253</c:v>
                </c:pt>
                <c:pt idx="5975">
                  <c:v>43257</c:v>
                </c:pt>
                <c:pt idx="5976">
                  <c:v>43263</c:v>
                </c:pt>
                <c:pt idx="5977">
                  <c:v>43265</c:v>
                </c:pt>
                <c:pt idx="5978">
                  <c:v>43275</c:v>
                </c:pt>
                <c:pt idx="5979">
                  <c:v>43285</c:v>
                </c:pt>
                <c:pt idx="5980">
                  <c:v>43290</c:v>
                </c:pt>
                <c:pt idx="5981">
                  <c:v>43302</c:v>
                </c:pt>
                <c:pt idx="5982">
                  <c:v>43306</c:v>
                </c:pt>
                <c:pt idx="5983">
                  <c:v>43312</c:v>
                </c:pt>
                <c:pt idx="5984">
                  <c:v>43316</c:v>
                </c:pt>
                <c:pt idx="5985">
                  <c:v>43338</c:v>
                </c:pt>
                <c:pt idx="5986">
                  <c:v>43345</c:v>
                </c:pt>
                <c:pt idx="5987">
                  <c:v>43351</c:v>
                </c:pt>
                <c:pt idx="5988">
                  <c:v>43355</c:v>
                </c:pt>
                <c:pt idx="5989">
                  <c:v>43366</c:v>
                </c:pt>
                <c:pt idx="5990">
                  <c:v>43371</c:v>
                </c:pt>
                <c:pt idx="5991">
                  <c:v>43376</c:v>
                </c:pt>
                <c:pt idx="5992">
                  <c:v>43384</c:v>
                </c:pt>
                <c:pt idx="5993">
                  <c:v>43391</c:v>
                </c:pt>
                <c:pt idx="5994">
                  <c:v>43392</c:v>
                </c:pt>
                <c:pt idx="5995">
                  <c:v>43398</c:v>
                </c:pt>
                <c:pt idx="5996">
                  <c:v>43403</c:v>
                </c:pt>
                <c:pt idx="5997">
                  <c:v>43404</c:v>
                </c:pt>
                <c:pt idx="5998">
                  <c:v>43415</c:v>
                </c:pt>
                <c:pt idx="5999">
                  <c:v>43424</c:v>
                </c:pt>
                <c:pt idx="6000">
                  <c:v>43426</c:v>
                </c:pt>
                <c:pt idx="6001">
                  <c:v>43429</c:v>
                </c:pt>
                <c:pt idx="6002">
                  <c:v>43434</c:v>
                </c:pt>
                <c:pt idx="6003">
                  <c:v>43435</c:v>
                </c:pt>
                <c:pt idx="6004">
                  <c:v>43454</c:v>
                </c:pt>
                <c:pt idx="6005">
                  <c:v>43472</c:v>
                </c:pt>
                <c:pt idx="6006">
                  <c:v>43480</c:v>
                </c:pt>
                <c:pt idx="6007">
                  <c:v>43489</c:v>
                </c:pt>
                <c:pt idx="6008">
                  <c:v>43490</c:v>
                </c:pt>
                <c:pt idx="6009">
                  <c:v>43496</c:v>
                </c:pt>
                <c:pt idx="6010">
                  <c:v>43498</c:v>
                </c:pt>
                <c:pt idx="6011">
                  <c:v>43500</c:v>
                </c:pt>
                <c:pt idx="6012">
                  <c:v>43509</c:v>
                </c:pt>
                <c:pt idx="6013">
                  <c:v>43567</c:v>
                </c:pt>
                <c:pt idx="6014">
                  <c:v>43580</c:v>
                </c:pt>
                <c:pt idx="6015">
                  <c:v>43588</c:v>
                </c:pt>
                <c:pt idx="6016">
                  <c:v>43590</c:v>
                </c:pt>
                <c:pt idx="6017">
                  <c:v>43591</c:v>
                </c:pt>
                <c:pt idx="6018">
                  <c:v>43592</c:v>
                </c:pt>
                <c:pt idx="6019">
                  <c:v>43597</c:v>
                </c:pt>
                <c:pt idx="6020">
                  <c:v>43603</c:v>
                </c:pt>
                <c:pt idx="6021">
                  <c:v>43607</c:v>
                </c:pt>
                <c:pt idx="6022">
                  <c:v>43608</c:v>
                </c:pt>
                <c:pt idx="6023">
                  <c:v>43613</c:v>
                </c:pt>
                <c:pt idx="6024">
                  <c:v>43622</c:v>
                </c:pt>
                <c:pt idx="6025">
                  <c:v>43625</c:v>
                </c:pt>
                <c:pt idx="6026">
                  <c:v>43636</c:v>
                </c:pt>
                <c:pt idx="6027">
                  <c:v>43641</c:v>
                </c:pt>
                <c:pt idx="6028">
                  <c:v>43653</c:v>
                </c:pt>
                <c:pt idx="6029">
                  <c:v>43655</c:v>
                </c:pt>
                <c:pt idx="6030">
                  <c:v>43664</c:v>
                </c:pt>
                <c:pt idx="6031">
                  <c:v>43666</c:v>
                </c:pt>
                <c:pt idx="6032">
                  <c:v>43682</c:v>
                </c:pt>
                <c:pt idx="6033">
                  <c:v>43687</c:v>
                </c:pt>
                <c:pt idx="6034">
                  <c:v>43700</c:v>
                </c:pt>
                <c:pt idx="6035">
                  <c:v>43702</c:v>
                </c:pt>
                <c:pt idx="6036">
                  <c:v>43714</c:v>
                </c:pt>
                <c:pt idx="6037">
                  <c:v>43715</c:v>
                </c:pt>
                <c:pt idx="6038">
                  <c:v>43716</c:v>
                </c:pt>
                <c:pt idx="6039">
                  <c:v>43730</c:v>
                </c:pt>
                <c:pt idx="6040">
                  <c:v>43746</c:v>
                </c:pt>
                <c:pt idx="6041">
                  <c:v>43747</c:v>
                </c:pt>
                <c:pt idx="6042">
                  <c:v>43752</c:v>
                </c:pt>
                <c:pt idx="6043">
                  <c:v>43753</c:v>
                </c:pt>
                <c:pt idx="6044">
                  <c:v>43765</c:v>
                </c:pt>
                <c:pt idx="6045">
                  <c:v>43780</c:v>
                </c:pt>
                <c:pt idx="6046">
                  <c:v>43788</c:v>
                </c:pt>
                <c:pt idx="6047">
                  <c:v>43791</c:v>
                </c:pt>
                <c:pt idx="6048">
                  <c:v>43798</c:v>
                </c:pt>
                <c:pt idx="6049">
                  <c:v>43826</c:v>
                </c:pt>
                <c:pt idx="6050">
                  <c:v>43829</c:v>
                </c:pt>
                <c:pt idx="6051">
                  <c:v>43836</c:v>
                </c:pt>
                <c:pt idx="6052">
                  <c:v>43841</c:v>
                </c:pt>
                <c:pt idx="6053">
                  <c:v>43845</c:v>
                </c:pt>
                <c:pt idx="6054">
                  <c:v>43849</c:v>
                </c:pt>
                <c:pt idx="6055">
                  <c:v>43851</c:v>
                </c:pt>
                <c:pt idx="6056">
                  <c:v>43854</c:v>
                </c:pt>
                <c:pt idx="6057">
                  <c:v>43862</c:v>
                </c:pt>
                <c:pt idx="6058">
                  <c:v>43866</c:v>
                </c:pt>
                <c:pt idx="6059">
                  <c:v>43872</c:v>
                </c:pt>
                <c:pt idx="6060">
                  <c:v>43878</c:v>
                </c:pt>
                <c:pt idx="6061">
                  <c:v>43883</c:v>
                </c:pt>
                <c:pt idx="6062">
                  <c:v>43894</c:v>
                </c:pt>
                <c:pt idx="6063">
                  <c:v>43896</c:v>
                </c:pt>
                <c:pt idx="6064">
                  <c:v>43901</c:v>
                </c:pt>
                <c:pt idx="6065">
                  <c:v>43908</c:v>
                </c:pt>
                <c:pt idx="6066">
                  <c:v>43915</c:v>
                </c:pt>
                <c:pt idx="6067">
                  <c:v>43916</c:v>
                </c:pt>
                <c:pt idx="6068">
                  <c:v>43918</c:v>
                </c:pt>
                <c:pt idx="6069">
                  <c:v>43932</c:v>
                </c:pt>
                <c:pt idx="6070">
                  <c:v>43941</c:v>
                </c:pt>
                <c:pt idx="6071">
                  <c:v>43948</c:v>
                </c:pt>
                <c:pt idx="6072">
                  <c:v>43952</c:v>
                </c:pt>
                <c:pt idx="6073">
                  <c:v>43961</c:v>
                </c:pt>
                <c:pt idx="6074">
                  <c:v>43966</c:v>
                </c:pt>
                <c:pt idx="6075">
                  <c:v>43971</c:v>
                </c:pt>
                <c:pt idx="6076">
                  <c:v>43982</c:v>
                </c:pt>
                <c:pt idx="6077">
                  <c:v>43987</c:v>
                </c:pt>
                <c:pt idx="6078">
                  <c:v>44003</c:v>
                </c:pt>
                <c:pt idx="6079">
                  <c:v>44018</c:v>
                </c:pt>
                <c:pt idx="6080">
                  <c:v>44019</c:v>
                </c:pt>
                <c:pt idx="6081">
                  <c:v>44021</c:v>
                </c:pt>
                <c:pt idx="6082">
                  <c:v>44043</c:v>
                </c:pt>
                <c:pt idx="6083">
                  <c:v>44068</c:v>
                </c:pt>
                <c:pt idx="6084">
                  <c:v>44071</c:v>
                </c:pt>
                <c:pt idx="6085">
                  <c:v>44073</c:v>
                </c:pt>
                <c:pt idx="6086">
                  <c:v>44083</c:v>
                </c:pt>
                <c:pt idx="6087">
                  <c:v>44085</c:v>
                </c:pt>
                <c:pt idx="6088">
                  <c:v>44091</c:v>
                </c:pt>
                <c:pt idx="6089">
                  <c:v>44098</c:v>
                </c:pt>
                <c:pt idx="6090">
                  <c:v>44108</c:v>
                </c:pt>
                <c:pt idx="6091">
                  <c:v>44115</c:v>
                </c:pt>
                <c:pt idx="6092">
                  <c:v>44123</c:v>
                </c:pt>
                <c:pt idx="6093">
                  <c:v>44124</c:v>
                </c:pt>
                <c:pt idx="6094">
                  <c:v>44131</c:v>
                </c:pt>
                <c:pt idx="6095">
                  <c:v>44140</c:v>
                </c:pt>
                <c:pt idx="6096">
                  <c:v>44142</c:v>
                </c:pt>
                <c:pt idx="6097">
                  <c:v>44158</c:v>
                </c:pt>
                <c:pt idx="6098">
                  <c:v>44159</c:v>
                </c:pt>
                <c:pt idx="6099">
                  <c:v>44160</c:v>
                </c:pt>
                <c:pt idx="6100">
                  <c:v>44161</c:v>
                </c:pt>
                <c:pt idx="6101">
                  <c:v>44163</c:v>
                </c:pt>
                <c:pt idx="6102">
                  <c:v>44183</c:v>
                </c:pt>
                <c:pt idx="6103">
                  <c:v>44184</c:v>
                </c:pt>
                <c:pt idx="6104">
                  <c:v>44186</c:v>
                </c:pt>
                <c:pt idx="6105">
                  <c:v>44194</c:v>
                </c:pt>
                <c:pt idx="6106">
                  <c:v>44210</c:v>
                </c:pt>
                <c:pt idx="6107">
                  <c:v>44212</c:v>
                </c:pt>
                <c:pt idx="6108">
                  <c:v>44214</c:v>
                </c:pt>
                <c:pt idx="6109">
                  <c:v>44218</c:v>
                </c:pt>
                <c:pt idx="6110">
                  <c:v>44220</c:v>
                </c:pt>
                <c:pt idx="6111">
                  <c:v>44237</c:v>
                </c:pt>
                <c:pt idx="6112">
                  <c:v>44239</c:v>
                </c:pt>
                <c:pt idx="6113">
                  <c:v>44242</c:v>
                </c:pt>
                <c:pt idx="6114">
                  <c:v>44254</c:v>
                </c:pt>
                <c:pt idx="6115">
                  <c:v>44261</c:v>
                </c:pt>
                <c:pt idx="6116">
                  <c:v>44262</c:v>
                </c:pt>
                <c:pt idx="6117">
                  <c:v>44271</c:v>
                </c:pt>
                <c:pt idx="6118">
                  <c:v>44273</c:v>
                </c:pt>
                <c:pt idx="6119">
                  <c:v>44274</c:v>
                </c:pt>
                <c:pt idx="6120">
                  <c:v>44275</c:v>
                </c:pt>
                <c:pt idx="6121">
                  <c:v>44285</c:v>
                </c:pt>
                <c:pt idx="6122">
                  <c:v>44300</c:v>
                </c:pt>
                <c:pt idx="6123">
                  <c:v>44312</c:v>
                </c:pt>
                <c:pt idx="6124">
                  <c:v>44313</c:v>
                </c:pt>
                <c:pt idx="6125">
                  <c:v>44316</c:v>
                </c:pt>
                <c:pt idx="6126">
                  <c:v>44336</c:v>
                </c:pt>
                <c:pt idx="6127">
                  <c:v>44340</c:v>
                </c:pt>
                <c:pt idx="6128">
                  <c:v>44346</c:v>
                </c:pt>
                <c:pt idx="6129">
                  <c:v>44348</c:v>
                </c:pt>
                <c:pt idx="6130">
                  <c:v>44362</c:v>
                </c:pt>
                <c:pt idx="6131">
                  <c:v>44364</c:v>
                </c:pt>
                <c:pt idx="6132">
                  <c:v>44368</c:v>
                </c:pt>
                <c:pt idx="6133">
                  <c:v>44370</c:v>
                </c:pt>
                <c:pt idx="6134">
                  <c:v>44376</c:v>
                </c:pt>
                <c:pt idx="6135">
                  <c:v>44380</c:v>
                </c:pt>
                <c:pt idx="6136">
                  <c:v>44381</c:v>
                </c:pt>
                <c:pt idx="6137">
                  <c:v>44402</c:v>
                </c:pt>
                <c:pt idx="6138">
                  <c:v>44409</c:v>
                </c:pt>
                <c:pt idx="6139">
                  <c:v>44419</c:v>
                </c:pt>
                <c:pt idx="6140">
                  <c:v>44424</c:v>
                </c:pt>
                <c:pt idx="6141">
                  <c:v>44436</c:v>
                </c:pt>
                <c:pt idx="6142">
                  <c:v>44437</c:v>
                </c:pt>
                <c:pt idx="6143">
                  <c:v>44438</c:v>
                </c:pt>
                <c:pt idx="6144">
                  <c:v>44439</c:v>
                </c:pt>
                <c:pt idx="6145">
                  <c:v>44445</c:v>
                </c:pt>
                <c:pt idx="6146">
                  <c:v>44458</c:v>
                </c:pt>
                <c:pt idx="6147">
                  <c:v>44463</c:v>
                </c:pt>
                <c:pt idx="6148">
                  <c:v>44465</c:v>
                </c:pt>
                <c:pt idx="6149">
                  <c:v>44484</c:v>
                </c:pt>
                <c:pt idx="6150">
                  <c:v>44485</c:v>
                </c:pt>
                <c:pt idx="6151">
                  <c:v>44493</c:v>
                </c:pt>
                <c:pt idx="6152">
                  <c:v>44499</c:v>
                </c:pt>
                <c:pt idx="6153">
                  <c:v>44516</c:v>
                </c:pt>
                <c:pt idx="6154">
                  <c:v>44573</c:v>
                </c:pt>
                <c:pt idx="6155">
                  <c:v>44577</c:v>
                </c:pt>
                <c:pt idx="6156">
                  <c:v>44587</c:v>
                </c:pt>
                <c:pt idx="6157">
                  <c:v>44589</c:v>
                </c:pt>
                <c:pt idx="6158">
                  <c:v>44592</c:v>
                </c:pt>
                <c:pt idx="6159">
                  <c:v>44610</c:v>
                </c:pt>
                <c:pt idx="6160">
                  <c:v>44616</c:v>
                </c:pt>
                <c:pt idx="6161">
                  <c:v>44618</c:v>
                </c:pt>
                <c:pt idx="6162">
                  <c:v>44644</c:v>
                </c:pt>
                <c:pt idx="6163">
                  <c:v>44651</c:v>
                </c:pt>
                <c:pt idx="6164">
                  <c:v>44655</c:v>
                </c:pt>
                <c:pt idx="6165">
                  <c:v>44658</c:v>
                </c:pt>
                <c:pt idx="6166">
                  <c:v>44671</c:v>
                </c:pt>
                <c:pt idx="6167">
                  <c:v>44686</c:v>
                </c:pt>
                <c:pt idx="6168">
                  <c:v>44692</c:v>
                </c:pt>
                <c:pt idx="6169">
                  <c:v>44698</c:v>
                </c:pt>
                <c:pt idx="6170">
                  <c:v>44704</c:v>
                </c:pt>
                <c:pt idx="6171">
                  <c:v>44719</c:v>
                </c:pt>
                <c:pt idx="6172">
                  <c:v>44720</c:v>
                </c:pt>
                <c:pt idx="6173">
                  <c:v>44724</c:v>
                </c:pt>
                <c:pt idx="6174">
                  <c:v>44731</c:v>
                </c:pt>
                <c:pt idx="6175">
                  <c:v>44736</c:v>
                </c:pt>
                <c:pt idx="6176">
                  <c:v>44737</c:v>
                </c:pt>
                <c:pt idx="6177">
                  <c:v>44743</c:v>
                </c:pt>
                <c:pt idx="6178">
                  <c:v>44766</c:v>
                </c:pt>
                <c:pt idx="6179">
                  <c:v>44776</c:v>
                </c:pt>
                <c:pt idx="6180">
                  <c:v>44780</c:v>
                </c:pt>
                <c:pt idx="6181">
                  <c:v>44794</c:v>
                </c:pt>
                <c:pt idx="6182">
                  <c:v>44802</c:v>
                </c:pt>
                <c:pt idx="6183">
                  <c:v>44815</c:v>
                </c:pt>
                <c:pt idx="6184">
                  <c:v>44819</c:v>
                </c:pt>
                <c:pt idx="6185">
                  <c:v>44821</c:v>
                </c:pt>
                <c:pt idx="6186">
                  <c:v>44823</c:v>
                </c:pt>
                <c:pt idx="6187">
                  <c:v>44824</c:v>
                </c:pt>
                <c:pt idx="6188">
                  <c:v>44831</c:v>
                </c:pt>
                <c:pt idx="6189">
                  <c:v>44832</c:v>
                </c:pt>
                <c:pt idx="6190">
                  <c:v>44840</c:v>
                </c:pt>
                <c:pt idx="6191">
                  <c:v>44849</c:v>
                </c:pt>
                <c:pt idx="6192">
                  <c:v>44854</c:v>
                </c:pt>
                <c:pt idx="6193">
                  <c:v>44866</c:v>
                </c:pt>
                <c:pt idx="6194">
                  <c:v>44867</c:v>
                </c:pt>
                <c:pt idx="6195">
                  <c:v>44872</c:v>
                </c:pt>
                <c:pt idx="6196">
                  <c:v>44876</c:v>
                </c:pt>
                <c:pt idx="6197">
                  <c:v>44880</c:v>
                </c:pt>
                <c:pt idx="6198">
                  <c:v>44886</c:v>
                </c:pt>
                <c:pt idx="6199">
                  <c:v>44897</c:v>
                </c:pt>
                <c:pt idx="6200">
                  <c:v>44903</c:v>
                </c:pt>
                <c:pt idx="6201">
                  <c:v>44908</c:v>
                </c:pt>
                <c:pt idx="6202">
                  <c:v>44911</c:v>
                </c:pt>
                <c:pt idx="6203">
                  <c:v>44912</c:v>
                </c:pt>
                <c:pt idx="6204">
                  <c:v>44915</c:v>
                </c:pt>
                <c:pt idx="6205">
                  <c:v>44929</c:v>
                </c:pt>
                <c:pt idx="6206">
                  <c:v>44936</c:v>
                </c:pt>
                <c:pt idx="6207">
                  <c:v>44944</c:v>
                </c:pt>
                <c:pt idx="6208">
                  <c:v>44949</c:v>
                </c:pt>
                <c:pt idx="6209">
                  <c:v>44958</c:v>
                </c:pt>
                <c:pt idx="6210">
                  <c:v>44962</c:v>
                </c:pt>
                <c:pt idx="6211">
                  <c:v>44965</c:v>
                </c:pt>
                <c:pt idx="6212">
                  <c:v>44974</c:v>
                </c:pt>
                <c:pt idx="6213">
                  <c:v>44984</c:v>
                </c:pt>
                <c:pt idx="6214">
                  <c:v>45003</c:v>
                </c:pt>
                <c:pt idx="6215">
                  <c:v>45004</c:v>
                </c:pt>
                <c:pt idx="6216">
                  <c:v>45007</c:v>
                </c:pt>
                <c:pt idx="6217">
                  <c:v>45013</c:v>
                </c:pt>
                <c:pt idx="6218">
                  <c:v>45015</c:v>
                </c:pt>
                <c:pt idx="6219">
                  <c:v>45016</c:v>
                </c:pt>
                <c:pt idx="6220">
                  <c:v>45021</c:v>
                </c:pt>
                <c:pt idx="6221">
                  <c:v>45046</c:v>
                </c:pt>
                <c:pt idx="6222">
                  <c:v>45048</c:v>
                </c:pt>
                <c:pt idx="6223">
                  <c:v>45050</c:v>
                </c:pt>
                <c:pt idx="6224">
                  <c:v>45058</c:v>
                </c:pt>
                <c:pt idx="6225">
                  <c:v>45059</c:v>
                </c:pt>
                <c:pt idx="6226">
                  <c:v>45067</c:v>
                </c:pt>
                <c:pt idx="6227">
                  <c:v>45108</c:v>
                </c:pt>
                <c:pt idx="6228">
                  <c:v>45133</c:v>
                </c:pt>
                <c:pt idx="6229">
                  <c:v>45134</c:v>
                </c:pt>
                <c:pt idx="6230">
                  <c:v>45135</c:v>
                </c:pt>
                <c:pt idx="6231">
                  <c:v>45142</c:v>
                </c:pt>
                <c:pt idx="6232">
                  <c:v>45149</c:v>
                </c:pt>
                <c:pt idx="6233">
                  <c:v>45150</c:v>
                </c:pt>
                <c:pt idx="6234">
                  <c:v>45151</c:v>
                </c:pt>
                <c:pt idx="6235">
                  <c:v>45152</c:v>
                </c:pt>
                <c:pt idx="6236">
                  <c:v>45164</c:v>
                </c:pt>
                <c:pt idx="6237">
                  <c:v>45165</c:v>
                </c:pt>
                <c:pt idx="6238">
                  <c:v>45167</c:v>
                </c:pt>
                <c:pt idx="6239">
                  <c:v>45170</c:v>
                </c:pt>
                <c:pt idx="6240">
                  <c:v>45173</c:v>
                </c:pt>
                <c:pt idx="6241">
                  <c:v>45188</c:v>
                </c:pt>
                <c:pt idx="6242">
                  <c:v>45192</c:v>
                </c:pt>
                <c:pt idx="6243">
                  <c:v>45202</c:v>
                </c:pt>
                <c:pt idx="6244">
                  <c:v>45210</c:v>
                </c:pt>
                <c:pt idx="6245">
                  <c:v>45213</c:v>
                </c:pt>
                <c:pt idx="6246">
                  <c:v>45220</c:v>
                </c:pt>
                <c:pt idx="6247">
                  <c:v>45221</c:v>
                </c:pt>
                <c:pt idx="6248">
                  <c:v>45227</c:v>
                </c:pt>
                <c:pt idx="6249">
                  <c:v>45234</c:v>
                </c:pt>
                <c:pt idx="6250">
                  <c:v>45252</c:v>
                </c:pt>
                <c:pt idx="6251">
                  <c:v>45256</c:v>
                </c:pt>
                <c:pt idx="6252">
                  <c:v>45266</c:v>
                </c:pt>
                <c:pt idx="6253">
                  <c:v>45286</c:v>
                </c:pt>
                <c:pt idx="6254">
                  <c:v>45293</c:v>
                </c:pt>
                <c:pt idx="6255">
                  <c:v>45320</c:v>
                </c:pt>
                <c:pt idx="6256">
                  <c:v>45325</c:v>
                </c:pt>
                <c:pt idx="6257">
                  <c:v>45337</c:v>
                </c:pt>
                <c:pt idx="6258">
                  <c:v>45344</c:v>
                </c:pt>
                <c:pt idx="6259">
                  <c:v>45348</c:v>
                </c:pt>
                <c:pt idx="6260">
                  <c:v>45355</c:v>
                </c:pt>
                <c:pt idx="6261">
                  <c:v>45359</c:v>
                </c:pt>
                <c:pt idx="6262">
                  <c:v>45360</c:v>
                </c:pt>
                <c:pt idx="6263">
                  <c:v>45370</c:v>
                </c:pt>
                <c:pt idx="6264">
                  <c:v>45371</c:v>
                </c:pt>
                <c:pt idx="6265">
                  <c:v>45403</c:v>
                </c:pt>
                <c:pt idx="6266">
                  <c:v>45409</c:v>
                </c:pt>
                <c:pt idx="6267">
                  <c:v>45422</c:v>
                </c:pt>
                <c:pt idx="6268">
                  <c:v>45425</c:v>
                </c:pt>
                <c:pt idx="6269">
                  <c:v>45427</c:v>
                </c:pt>
                <c:pt idx="6270">
                  <c:v>45431</c:v>
                </c:pt>
                <c:pt idx="6271">
                  <c:v>45440</c:v>
                </c:pt>
                <c:pt idx="6272">
                  <c:v>45443</c:v>
                </c:pt>
                <c:pt idx="6273">
                  <c:v>45448</c:v>
                </c:pt>
                <c:pt idx="6274">
                  <c:v>45449</c:v>
                </c:pt>
                <c:pt idx="6275">
                  <c:v>45450</c:v>
                </c:pt>
                <c:pt idx="6276">
                  <c:v>45453</c:v>
                </c:pt>
                <c:pt idx="6277">
                  <c:v>45456</c:v>
                </c:pt>
                <c:pt idx="6278">
                  <c:v>45458</c:v>
                </c:pt>
                <c:pt idx="6279">
                  <c:v>45462</c:v>
                </c:pt>
                <c:pt idx="6280">
                  <c:v>45463</c:v>
                </c:pt>
                <c:pt idx="6281">
                  <c:v>45468</c:v>
                </c:pt>
                <c:pt idx="6282">
                  <c:v>45474</c:v>
                </c:pt>
                <c:pt idx="6283">
                  <c:v>45476</c:v>
                </c:pt>
                <c:pt idx="6284">
                  <c:v>45479</c:v>
                </c:pt>
                <c:pt idx="6285">
                  <c:v>45484</c:v>
                </c:pt>
                <c:pt idx="6286">
                  <c:v>45487</c:v>
                </c:pt>
                <c:pt idx="6287">
                  <c:v>45490</c:v>
                </c:pt>
                <c:pt idx="6288">
                  <c:v>45494</c:v>
                </c:pt>
                <c:pt idx="6289">
                  <c:v>45495</c:v>
                </c:pt>
                <c:pt idx="6290">
                  <c:v>45505</c:v>
                </c:pt>
                <c:pt idx="6291">
                  <c:v>45515</c:v>
                </c:pt>
                <c:pt idx="6292">
                  <c:v>45523</c:v>
                </c:pt>
                <c:pt idx="6293">
                  <c:v>45528</c:v>
                </c:pt>
                <c:pt idx="6294">
                  <c:v>45535</c:v>
                </c:pt>
                <c:pt idx="6295">
                  <c:v>45571</c:v>
                </c:pt>
                <c:pt idx="6296">
                  <c:v>45595</c:v>
                </c:pt>
                <c:pt idx="6297">
                  <c:v>45596</c:v>
                </c:pt>
                <c:pt idx="6298">
                  <c:v>45600</c:v>
                </c:pt>
                <c:pt idx="6299">
                  <c:v>45601</c:v>
                </c:pt>
                <c:pt idx="6300">
                  <c:v>45607</c:v>
                </c:pt>
                <c:pt idx="6301">
                  <c:v>45616</c:v>
                </c:pt>
                <c:pt idx="6302">
                  <c:v>45620</c:v>
                </c:pt>
                <c:pt idx="6303">
                  <c:v>45629</c:v>
                </c:pt>
                <c:pt idx="6304">
                  <c:v>45630</c:v>
                </c:pt>
                <c:pt idx="6305">
                  <c:v>45644</c:v>
                </c:pt>
                <c:pt idx="6306">
                  <c:v>45653</c:v>
                </c:pt>
                <c:pt idx="6307">
                  <c:v>45654</c:v>
                </c:pt>
                <c:pt idx="6308">
                  <c:v>45660</c:v>
                </c:pt>
                <c:pt idx="6309">
                  <c:v>45662</c:v>
                </c:pt>
                <c:pt idx="6310">
                  <c:v>45665</c:v>
                </c:pt>
                <c:pt idx="6311">
                  <c:v>45671</c:v>
                </c:pt>
                <c:pt idx="6312">
                  <c:v>45676</c:v>
                </c:pt>
                <c:pt idx="6313">
                  <c:v>45683</c:v>
                </c:pt>
                <c:pt idx="6314">
                  <c:v>45696</c:v>
                </c:pt>
                <c:pt idx="6315">
                  <c:v>45697</c:v>
                </c:pt>
                <c:pt idx="6316">
                  <c:v>45700</c:v>
                </c:pt>
                <c:pt idx="6317">
                  <c:v>45701</c:v>
                </c:pt>
                <c:pt idx="6318">
                  <c:v>45715</c:v>
                </c:pt>
                <c:pt idx="6319">
                  <c:v>45717</c:v>
                </c:pt>
                <c:pt idx="6320">
                  <c:v>45721</c:v>
                </c:pt>
                <c:pt idx="6321">
                  <c:v>45745</c:v>
                </c:pt>
                <c:pt idx="6322">
                  <c:v>45766</c:v>
                </c:pt>
                <c:pt idx="6323">
                  <c:v>45776</c:v>
                </c:pt>
                <c:pt idx="6324">
                  <c:v>45777</c:v>
                </c:pt>
                <c:pt idx="6325">
                  <c:v>45786</c:v>
                </c:pt>
                <c:pt idx="6326">
                  <c:v>45789</c:v>
                </c:pt>
                <c:pt idx="6327">
                  <c:v>45790</c:v>
                </c:pt>
                <c:pt idx="6328">
                  <c:v>45800</c:v>
                </c:pt>
                <c:pt idx="6329">
                  <c:v>45810</c:v>
                </c:pt>
                <c:pt idx="6330">
                  <c:v>45814</c:v>
                </c:pt>
                <c:pt idx="6331">
                  <c:v>45815</c:v>
                </c:pt>
                <c:pt idx="6332">
                  <c:v>45816</c:v>
                </c:pt>
                <c:pt idx="6333">
                  <c:v>45817</c:v>
                </c:pt>
                <c:pt idx="6334">
                  <c:v>45818</c:v>
                </c:pt>
                <c:pt idx="6335">
                  <c:v>45833</c:v>
                </c:pt>
                <c:pt idx="6336">
                  <c:v>45842</c:v>
                </c:pt>
                <c:pt idx="6337">
                  <c:v>45844</c:v>
                </c:pt>
                <c:pt idx="6338">
                  <c:v>45847</c:v>
                </c:pt>
                <c:pt idx="6339">
                  <c:v>45850</c:v>
                </c:pt>
                <c:pt idx="6340">
                  <c:v>45858</c:v>
                </c:pt>
                <c:pt idx="6341">
                  <c:v>45859</c:v>
                </c:pt>
                <c:pt idx="6342">
                  <c:v>45861</c:v>
                </c:pt>
                <c:pt idx="6343">
                  <c:v>45882</c:v>
                </c:pt>
                <c:pt idx="6344">
                  <c:v>45905</c:v>
                </c:pt>
                <c:pt idx="6345">
                  <c:v>45912</c:v>
                </c:pt>
                <c:pt idx="6346">
                  <c:v>45913</c:v>
                </c:pt>
                <c:pt idx="6347">
                  <c:v>45915</c:v>
                </c:pt>
                <c:pt idx="6348">
                  <c:v>45919</c:v>
                </c:pt>
                <c:pt idx="6349">
                  <c:v>45924</c:v>
                </c:pt>
                <c:pt idx="6350">
                  <c:v>45936</c:v>
                </c:pt>
                <c:pt idx="6351">
                  <c:v>45937</c:v>
                </c:pt>
                <c:pt idx="6352">
                  <c:v>45938</c:v>
                </c:pt>
                <c:pt idx="6353">
                  <c:v>45956</c:v>
                </c:pt>
                <c:pt idx="6354">
                  <c:v>45962</c:v>
                </c:pt>
                <c:pt idx="6355">
                  <c:v>45973</c:v>
                </c:pt>
                <c:pt idx="6356">
                  <c:v>45981</c:v>
                </c:pt>
                <c:pt idx="6357">
                  <c:v>45982</c:v>
                </c:pt>
                <c:pt idx="6358">
                  <c:v>45990</c:v>
                </c:pt>
                <c:pt idx="6359">
                  <c:v>45995</c:v>
                </c:pt>
                <c:pt idx="6360">
                  <c:v>46005</c:v>
                </c:pt>
                <c:pt idx="6361">
                  <c:v>46016</c:v>
                </c:pt>
                <c:pt idx="6362">
                  <c:v>46020</c:v>
                </c:pt>
                <c:pt idx="6363">
                  <c:v>46028</c:v>
                </c:pt>
                <c:pt idx="6364">
                  <c:v>46041</c:v>
                </c:pt>
                <c:pt idx="6365">
                  <c:v>46044</c:v>
                </c:pt>
                <c:pt idx="6366">
                  <c:v>46045</c:v>
                </c:pt>
                <c:pt idx="6367">
                  <c:v>46050</c:v>
                </c:pt>
                <c:pt idx="6368">
                  <c:v>46052</c:v>
                </c:pt>
                <c:pt idx="6369">
                  <c:v>46085</c:v>
                </c:pt>
                <c:pt idx="6370">
                  <c:v>46087</c:v>
                </c:pt>
                <c:pt idx="6371">
                  <c:v>46088</c:v>
                </c:pt>
                <c:pt idx="6372">
                  <c:v>46093</c:v>
                </c:pt>
                <c:pt idx="6373">
                  <c:v>46094</c:v>
                </c:pt>
                <c:pt idx="6374">
                  <c:v>46128</c:v>
                </c:pt>
                <c:pt idx="6375">
                  <c:v>46129</c:v>
                </c:pt>
                <c:pt idx="6376">
                  <c:v>46130</c:v>
                </c:pt>
                <c:pt idx="6377">
                  <c:v>46135</c:v>
                </c:pt>
                <c:pt idx="6378">
                  <c:v>46136</c:v>
                </c:pt>
                <c:pt idx="6379">
                  <c:v>46139</c:v>
                </c:pt>
                <c:pt idx="6380">
                  <c:v>46146</c:v>
                </c:pt>
                <c:pt idx="6381">
                  <c:v>46149</c:v>
                </c:pt>
                <c:pt idx="6382">
                  <c:v>46158</c:v>
                </c:pt>
                <c:pt idx="6383">
                  <c:v>46164</c:v>
                </c:pt>
                <c:pt idx="6384">
                  <c:v>46168</c:v>
                </c:pt>
                <c:pt idx="6385">
                  <c:v>46171</c:v>
                </c:pt>
                <c:pt idx="6386">
                  <c:v>46172</c:v>
                </c:pt>
                <c:pt idx="6387">
                  <c:v>46180</c:v>
                </c:pt>
                <c:pt idx="6388">
                  <c:v>46196</c:v>
                </c:pt>
                <c:pt idx="6389">
                  <c:v>46199</c:v>
                </c:pt>
                <c:pt idx="6390">
                  <c:v>46232</c:v>
                </c:pt>
                <c:pt idx="6391">
                  <c:v>46236</c:v>
                </c:pt>
                <c:pt idx="6392">
                  <c:v>46238</c:v>
                </c:pt>
                <c:pt idx="6393">
                  <c:v>46253</c:v>
                </c:pt>
                <c:pt idx="6394">
                  <c:v>46257</c:v>
                </c:pt>
                <c:pt idx="6395">
                  <c:v>46260</c:v>
                </c:pt>
                <c:pt idx="6396">
                  <c:v>46261</c:v>
                </c:pt>
                <c:pt idx="6397">
                  <c:v>46266</c:v>
                </c:pt>
                <c:pt idx="6398">
                  <c:v>46277</c:v>
                </c:pt>
                <c:pt idx="6399">
                  <c:v>46284</c:v>
                </c:pt>
                <c:pt idx="6400">
                  <c:v>46301</c:v>
                </c:pt>
                <c:pt idx="6401">
                  <c:v>46324</c:v>
                </c:pt>
                <c:pt idx="6402">
                  <c:v>46326</c:v>
                </c:pt>
                <c:pt idx="6403">
                  <c:v>46335</c:v>
                </c:pt>
                <c:pt idx="6404">
                  <c:v>46338</c:v>
                </c:pt>
                <c:pt idx="6405">
                  <c:v>46340</c:v>
                </c:pt>
                <c:pt idx="6406">
                  <c:v>46342</c:v>
                </c:pt>
                <c:pt idx="6407">
                  <c:v>46359</c:v>
                </c:pt>
                <c:pt idx="6408">
                  <c:v>46362</c:v>
                </c:pt>
                <c:pt idx="6409">
                  <c:v>46363</c:v>
                </c:pt>
                <c:pt idx="6410">
                  <c:v>46367</c:v>
                </c:pt>
                <c:pt idx="6411">
                  <c:v>46373</c:v>
                </c:pt>
                <c:pt idx="6412">
                  <c:v>46378</c:v>
                </c:pt>
                <c:pt idx="6413">
                  <c:v>46382</c:v>
                </c:pt>
                <c:pt idx="6414">
                  <c:v>46398</c:v>
                </c:pt>
                <c:pt idx="6415">
                  <c:v>46400</c:v>
                </c:pt>
                <c:pt idx="6416">
                  <c:v>46403</c:v>
                </c:pt>
                <c:pt idx="6417">
                  <c:v>46404</c:v>
                </c:pt>
                <c:pt idx="6418">
                  <c:v>46407</c:v>
                </c:pt>
                <c:pt idx="6419">
                  <c:v>46410</c:v>
                </c:pt>
                <c:pt idx="6420">
                  <c:v>46412</c:v>
                </c:pt>
                <c:pt idx="6421">
                  <c:v>46441</c:v>
                </c:pt>
                <c:pt idx="6422">
                  <c:v>46453</c:v>
                </c:pt>
                <c:pt idx="6423">
                  <c:v>46507</c:v>
                </c:pt>
                <c:pt idx="6424">
                  <c:v>46518</c:v>
                </c:pt>
                <c:pt idx="6425">
                  <c:v>46520</c:v>
                </c:pt>
                <c:pt idx="6426">
                  <c:v>46525</c:v>
                </c:pt>
                <c:pt idx="6427">
                  <c:v>46531</c:v>
                </c:pt>
                <c:pt idx="6428">
                  <c:v>46534</c:v>
                </c:pt>
                <c:pt idx="6429">
                  <c:v>46535</c:v>
                </c:pt>
                <c:pt idx="6430">
                  <c:v>46539</c:v>
                </c:pt>
                <c:pt idx="6431">
                  <c:v>46543</c:v>
                </c:pt>
                <c:pt idx="6432">
                  <c:v>46548</c:v>
                </c:pt>
                <c:pt idx="6433">
                  <c:v>46565</c:v>
                </c:pt>
                <c:pt idx="6434">
                  <c:v>46572</c:v>
                </c:pt>
                <c:pt idx="6435">
                  <c:v>46577</c:v>
                </c:pt>
                <c:pt idx="6436">
                  <c:v>46579</c:v>
                </c:pt>
                <c:pt idx="6437">
                  <c:v>46586</c:v>
                </c:pt>
                <c:pt idx="6438">
                  <c:v>46589</c:v>
                </c:pt>
                <c:pt idx="6439">
                  <c:v>46595</c:v>
                </c:pt>
                <c:pt idx="6440">
                  <c:v>46603</c:v>
                </c:pt>
                <c:pt idx="6441">
                  <c:v>46605</c:v>
                </c:pt>
                <c:pt idx="6442">
                  <c:v>46606</c:v>
                </c:pt>
                <c:pt idx="6443">
                  <c:v>46609</c:v>
                </c:pt>
                <c:pt idx="6444">
                  <c:v>46610</c:v>
                </c:pt>
                <c:pt idx="6445">
                  <c:v>46618</c:v>
                </c:pt>
                <c:pt idx="6446">
                  <c:v>46624</c:v>
                </c:pt>
                <c:pt idx="6447">
                  <c:v>46632</c:v>
                </c:pt>
                <c:pt idx="6448">
                  <c:v>46643</c:v>
                </c:pt>
                <c:pt idx="6449">
                  <c:v>46654</c:v>
                </c:pt>
                <c:pt idx="6450">
                  <c:v>46667</c:v>
                </c:pt>
                <c:pt idx="6451">
                  <c:v>46668</c:v>
                </c:pt>
                <c:pt idx="6452">
                  <c:v>46670</c:v>
                </c:pt>
                <c:pt idx="6453">
                  <c:v>46672</c:v>
                </c:pt>
                <c:pt idx="6454">
                  <c:v>46676</c:v>
                </c:pt>
                <c:pt idx="6455">
                  <c:v>46686</c:v>
                </c:pt>
                <c:pt idx="6456">
                  <c:v>46688</c:v>
                </c:pt>
                <c:pt idx="6457">
                  <c:v>46695</c:v>
                </c:pt>
                <c:pt idx="6458">
                  <c:v>46699</c:v>
                </c:pt>
                <c:pt idx="6459">
                  <c:v>46707</c:v>
                </c:pt>
                <c:pt idx="6460">
                  <c:v>46711</c:v>
                </c:pt>
                <c:pt idx="6461">
                  <c:v>46712</c:v>
                </c:pt>
                <c:pt idx="6462">
                  <c:v>46713</c:v>
                </c:pt>
                <c:pt idx="6463">
                  <c:v>46736</c:v>
                </c:pt>
                <c:pt idx="6464">
                  <c:v>46737</c:v>
                </c:pt>
                <c:pt idx="6465">
                  <c:v>46742</c:v>
                </c:pt>
                <c:pt idx="6466">
                  <c:v>46749</c:v>
                </c:pt>
                <c:pt idx="6467">
                  <c:v>46751</c:v>
                </c:pt>
                <c:pt idx="6468">
                  <c:v>46755</c:v>
                </c:pt>
                <c:pt idx="6469">
                  <c:v>46756</c:v>
                </c:pt>
                <c:pt idx="6470">
                  <c:v>46757</c:v>
                </c:pt>
                <c:pt idx="6471">
                  <c:v>46762</c:v>
                </c:pt>
                <c:pt idx="6472">
                  <c:v>46779</c:v>
                </c:pt>
                <c:pt idx="6473">
                  <c:v>46784</c:v>
                </c:pt>
                <c:pt idx="6474">
                  <c:v>46785</c:v>
                </c:pt>
                <c:pt idx="6475">
                  <c:v>46789</c:v>
                </c:pt>
                <c:pt idx="6476">
                  <c:v>46792</c:v>
                </c:pt>
                <c:pt idx="6477">
                  <c:v>46805</c:v>
                </c:pt>
                <c:pt idx="6478">
                  <c:v>46809</c:v>
                </c:pt>
                <c:pt idx="6479">
                  <c:v>46826</c:v>
                </c:pt>
                <c:pt idx="6480">
                  <c:v>46839</c:v>
                </c:pt>
                <c:pt idx="6481">
                  <c:v>46842</c:v>
                </c:pt>
                <c:pt idx="6482">
                  <c:v>46857</c:v>
                </c:pt>
                <c:pt idx="6483">
                  <c:v>46868</c:v>
                </c:pt>
                <c:pt idx="6484">
                  <c:v>46870</c:v>
                </c:pt>
                <c:pt idx="6485">
                  <c:v>46874</c:v>
                </c:pt>
                <c:pt idx="6486">
                  <c:v>46876</c:v>
                </c:pt>
                <c:pt idx="6487">
                  <c:v>46904</c:v>
                </c:pt>
                <c:pt idx="6488">
                  <c:v>46907</c:v>
                </c:pt>
                <c:pt idx="6489">
                  <c:v>46911</c:v>
                </c:pt>
                <c:pt idx="6490">
                  <c:v>46934</c:v>
                </c:pt>
                <c:pt idx="6491">
                  <c:v>46942</c:v>
                </c:pt>
                <c:pt idx="6492">
                  <c:v>46958</c:v>
                </c:pt>
                <c:pt idx="6493">
                  <c:v>46959</c:v>
                </c:pt>
                <c:pt idx="6494">
                  <c:v>46968</c:v>
                </c:pt>
                <c:pt idx="6495">
                  <c:v>46978</c:v>
                </c:pt>
                <c:pt idx="6496">
                  <c:v>46989</c:v>
                </c:pt>
                <c:pt idx="6497">
                  <c:v>46990</c:v>
                </c:pt>
                <c:pt idx="6498">
                  <c:v>47000</c:v>
                </c:pt>
                <c:pt idx="6499">
                  <c:v>47006</c:v>
                </c:pt>
                <c:pt idx="6500">
                  <c:v>47014</c:v>
                </c:pt>
                <c:pt idx="6501">
                  <c:v>47033</c:v>
                </c:pt>
                <c:pt idx="6502">
                  <c:v>47034</c:v>
                </c:pt>
                <c:pt idx="6503">
                  <c:v>47040</c:v>
                </c:pt>
                <c:pt idx="6504">
                  <c:v>47042</c:v>
                </c:pt>
                <c:pt idx="6505">
                  <c:v>47047</c:v>
                </c:pt>
                <c:pt idx="6506">
                  <c:v>47052</c:v>
                </c:pt>
                <c:pt idx="6507">
                  <c:v>47064</c:v>
                </c:pt>
                <c:pt idx="6508">
                  <c:v>47066</c:v>
                </c:pt>
                <c:pt idx="6509">
                  <c:v>47075</c:v>
                </c:pt>
                <c:pt idx="6510">
                  <c:v>47104</c:v>
                </c:pt>
                <c:pt idx="6511">
                  <c:v>47110</c:v>
                </c:pt>
                <c:pt idx="6512">
                  <c:v>47134</c:v>
                </c:pt>
                <c:pt idx="6513">
                  <c:v>47139</c:v>
                </c:pt>
                <c:pt idx="6514">
                  <c:v>47147</c:v>
                </c:pt>
                <c:pt idx="6515">
                  <c:v>47156</c:v>
                </c:pt>
                <c:pt idx="6516">
                  <c:v>47164</c:v>
                </c:pt>
                <c:pt idx="6517">
                  <c:v>47168</c:v>
                </c:pt>
                <c:pt idx="6518">
                  <c:v>47187</c:v>
                </c:pt>
                <c:pt idx="6519">
                  <c:v>47194</c:v>
                </c:pt>
                <c:pt idx="6520">
                  <c:v>47229</c:v>
                </c:pt>
                <c:pt idx="6521">
                  <c:v>47244</c:v>
                </c:pt>
                <c:pt idx="6522">
                  <c:v>47245</c:v>
                </c:pt>
                <c:pt idx="6523">
                  <c:v>47246</c:v>
                </c:pt>
                <c:pt idx="6524">
                  <c:v>47253</c:v>
                </c:pt>
                <c:pt idx="6525">
                  <c:v>47254</c:v>
                </c:pt>
                <c:pt idx="6526">
                  <c:v>47263</c:v>
                </c:pt>
                <c:pt idx="6527">
                  <c:v>47266</c:v>
                </c:pt>
                <c:pt idx="6528">
                  <c:v>47274</c:v>
                </c:pt>
                <c:pt idx="6529">
                  <c:v>47280</c:v>
                </c:pt>
                <c:pt idx="6530">
                  <c:v>47304</c:v>
                </c:pt>
                <c:pt idx="6531">
                  <c:v>47315</c:v>
                </c:pt>
                <c:pt idx="6532">
                  <c:v>47320</c:v>
                </c:pt>
                <c:pt idx="6533">
                  <c:v>47326</c:v>
                </c:pt>
                <c:pt idx="6534">
                  <c:v>47338</c:v>
                </c:pt>
                <c:pt idx="6535">
                  <c:v>47354</c:v>
                </c:pt>
                <c:pt idx="6536">
                  <c:v>47356</c:v>
                </c:pt>
                <c:pt idx="6537">
                  <c:v>47360</c:v>
                </c:pt>
                <c:pt idx="6538">
                  <c:v>47362</c:v>
                </c:pt>
                <c:pt idx="6539">
                  <c:v>47370</c:v>
                </c:pt>
                <c:pt idx="6540">
                  <c:v>47380</c:v>
                </c:pt>
                <c:pt idx="6541">
                  <c:v>47391</c:v>
                </c:pt>
                <c:pt idx="6542">
                  <c:v>47401</c:v>
                </c:pt>
                <c:pt idx="6543">
                  <c:v>47427</c:v>
                </c:pt>
                <c:pt idx="6544">
                  <c:v>47437</c:v>
                </c:pt>
                <c:pt idx="6545">
                  <c:v>47440</c:v>
                </c:pt>
                <c:pt idx="6546">
                  <c:v>47444</c:v>
                </c:pt>
                <c:pt idx="6547">
                  <c:v>47462</c:v>
                </c:pt>
                <c:pt idx="6548">
                  <c:v>47469</c:v>
                </c:pt>
                <c:pt idx="6549">
                  <c:v>47475</c:v>
                </c:pt>
                <c:pt idx="6550">
                  <c:v>47479</c:v>
                </c:pt>
                <c:pt idx="6551">
                  <c:v>47486</c:v>
                </c:pt>
                <c:pt idx="6552">
                  <c:v>47497</c:v>
                </c:pt>
                <c:pt idx="6553">
                  <c:v>47503</c:v>
                </c:pt>
                <c:pt idx="6554">
                  <c:v>47519</c:v>
                </c:pt>
                <c:pt idx="6555">
                  <c:v>47525</c:v>
                </c:pt>
                <c:pt idx="6556">
                  <c:v>47529</c:v>
                </c:pt>
                <c:pt idx="6557">
                  <c:v>47533</c:v>
                </c:pt>
                <c:pt idx="6558">
                  <c:v>47542</c:v>
                </c:pt>
                <c:pt idx="6559">
                  <c:v>47544</c:v>
                </c:pt>
                <c:pt idx="6560">
                  <c:v>47566</c:v>
                </c:pt>
                <c:pt idx="6561">
                  <c:v>47576</c:v>
                </c:pt>
                <c:pt idx="6562">
                  <c:v>47579</c:v>
                </c:pt>
                <c:pt idx="6563">
                  <c:v>47612</c:v>
                </c:pt>
                <c:pt idx="6564">
                  <c:v>47619</c:v>
                </c:pt>
                <c:pt idx="6565">
                  <c:v>47624</c:v>
                </c:pt>
                <c:pt idx="6566">
                  <c:v>47644</c:v>
                </c:pt>
                <c:pt idx="6567">
                  <c:v>47660</c:v>
                </c:pt>
                <c:pt idx="6568">
                  <c:v>47666</c:v>
                </c:pt>
                <c:pt idx="6569">
                  <c:v>47667</c:v>
                </c:pt>
                <c:pt idx="6570">
                  <c:v>47677</c:v>
                </c:pt>
                <c:pt idx="6571">
                  <c:v>47680</c:v>
                </c:pt>
                <c:pt idx="6572">
                  <c:v>47682</c:v>
                </c:pt>
                <c:pt idx="6573">
                  <c:v>47683</c:v>
                </c:pt>
                <c:pt idx="6574">
                  <c:v>47689</c:v>
                </c:pt>
                <c:pt idx="6575">
                  <c:v>47730</c:v>
                </c:pt>
                <c:pt idx="6576">
                  <c:v>47731</c:v>
                </c:pt>
                <c:pt idx="6577">
                  <c:v>47735</c:v>
                </c:pt>
                <c:pt idx="6578">
                  <c:v>47738</c:v>
                </c:pt>
                <c:pt idx="6579">
                  <c:v>47739</c:v>
                </c:pt>
                <c:pt idx="6580">
                  <c:v>47745</c:v>
                </c:pt>
                <c:pt idx="6581">
                  <c:v>47754</c:v>
                </c:pt>
                <c:pt idx="6582">
                  <c:v>47768</c:v>
                </c:pt>
                <c:pt idx="6583">
                  <c:v>47774</c:v>
                </c:pt>
                <c:pt idx="6584">
                  <c:v>47776</c:v>
                </c:pt>
                <c:pt idx="6585">
                  <c:v>47784</c:v>
                </c:pt>
                <c:pt idx="6586">
                  <c:v>47811</c:v>
                </c:pt>
                <c:pt idx="6587">
                  <c:v>47818</c:v>
                </c:pt>
                <c:pt idx="6588">
                  <c:v>47828</c:v>
                </c:pt>
                <c:pt idx="6589">
                  <c:v>47831</c:v>
                </c:pt>
                <c:pt idx="6590">
                  <c:v>47832</c:v>
                </c:pt>
                <c:pt idx="6591">
                  <c:v>47838</c:v>
                </c:pt>
                <c:pt idx="6592">
                  <c:v>47840</c:v>
                </c:pt>
                <c:pt idx="6593">
                  <c:v>47841</c:v>
                </c:pt>
                <c:pt idx="6594">
                  <c:v>47848</c:v>
                </c:pt>
                <c:pt idx="6595">
                  <c:v>47881</c:v>
                </c:pt>
                <c:pt idx="6596">
                  <c:v>47883</c:v>
                </c:pt>
                <c:pt idx="6597">
                  <c:v>47894</c:v>
                </c:pt>
                <c:pt idx="6598">
                  <c:v>47897</c:v>
                </c:pt>
                <c:pt idx="6599">
                  <c:v>47898</c:v>
                </c:pt>
                <c:pt idx="6600">
                  <c:v>47900</c:v>
                </c:pt>
                <c:pt idx="6601">
                  <c:v>47909</c:v>
                </c:pt>
                <c:pt idx="6602">
                  <c:v>47921</c:v>
                </c:pt>
                <c:pt idx="6603">
                  <c:v>47931</c:v>
                </c:pt>
                <c:pt idx="6604">
                  <c:v>47939</c:v>
                </c:pt>
                <c:pt idx="6605">
                  <c:v>47949</c:v>
                </c:pt>
                <c:pt idx="6606">
                  <c:v>47959</c:v>
                </c:pt>
                <c:pt idx="6607">
                  <c:v>47970</c:v>
                </c:pt>
                <c:pt idx="6608">
                  <c:v>47972</c:v>
                </c:pt>
                <c:pt idx="6609">
                  <c:v>47973</c:v>
                </c:pt>
                <c:pt idx="6610">
                  <c:v>47976</c:v>
                </c:pt>
                <c:pt idx="6611">
                  <c:v>47999</c:v>
                </c:pt>
                <c:pt idx="6612">
                  <c:v>48002</c:v>
                </c:pt>
                <c:pt idx="6613">
                  <c:v>48010</c:v>
                </c:pt>
                <c:pt idx="6614">
                  <c:v>48025</c:v>
                </c:pt>
                <c:pt idx="6615">
                  <c:v>48027</c:v>
                </c:pt>
                <c:pt idx="6616">
                  <c:v>48029</c:v>
                </c:pt>
                <c:pt idx="6617">
                  <c:v>48040</c:v>
                </c:pt>
                <c:pt idx="6618">
                  <c:v>48047</c:v>
                </c:pt>
                <c:pt idx="6619">
                  <c:v>48059</c:v>
                </c:pt>
                <c:pt idx="6620">
                  <c:v>48066</c:v>
                </c:pt>
                <c:pt idx="6621">
                  <c:v>48072</c:v>
                </c:pt>
                <c:pt idx="6622">
                  <c:v>48081</c:v>
                </c:pt>
                <c:pt idx="6623">
                  <c:v>48090</c:v>
                </c:pt>
                <c:pt idx="6624">
                  <c:v>48099</c:v>
                </c:pt>
                <c:pt idx="6625">
                  <c:v>48106</c:v>
                </c:pt>
                <c:pt idx="6626">
                  <c:v>48107</c:v>
                </c:pt>
                <c:pt idx="6627">
                  <c:v>48111</c:v>
                </c:pt>
                <c:pt idx="6628">
                  <c:v>48116</c:v>
                </c:pt>
                <c:pt idx="6629">
                  <c:v>48125</c:v>
                </c:pt>
                <c:pt idx="6630">
                  <c:v>48129</c:v>
                </c:pt>
                <c:pt idx="6631">
                  <c:v>48137</c:v>
                </c:pt>
                <c:pt idx="6632">
                  <c:v>48146</c:v>
                </c:pt>
                <c:pt idx="6633">
                  <c:v>48148</c:v>
                </c:pt>
                <c:pt idx="6634">
                  <c:v>48150</c:v>
                </c:pt>
                <c:pt idx="6635">
                  <c:v>48153</c:v>
                </c:pt>
                <c:pt idx="6636">
                  <c:v>48157</c:v>
                </c:pt>
                <c:pt idx="6637">
                  <c:v>48161</c:v>
                </c:pt>
                <c:pt idx="6638">
                  <c:v>48177</c:v>
                </c:pt>
                <c:pt idx="6639">
                  <c:v>48182</c:v>
                </c:pt>
                <c:pt idx="6640">
                  <c:v>48184</c:v>
                </c:pt>
                <c:pt idx="6641">
                  <c:v>48191</c:v>
                </c:pt>
                <c:pt idx="6642">
                  <c:v>48231</c:v>
                </c:pt>
                <c:pt idx="6643">
                  <c:v>48237</c:v>
                </c:pt>
                <c:pt idx="6644">
                  <c:v>48238</c:v>
                </c:pt>
                <c:pt idx="6645">
                  <c:v>48240</c:v>
                </c:pt>
                <c:pt idx="6646">
                  <c:v>48243</c:v>
                </c:pt>
                <c:pt idx="6647">
                  <c:v>48247</c:v>
                </c:pt>
                <c:pt idx="6648">
                  <c:v>48250</c:v>
                </c:pt>
                <c:pt idx="6649">
                  <c:v>48259</c:v>
                </c:pt>
                <c:pt idx="6650">
                  <c:v>48260</c:v>
                </c:pt>
                <c:pt idx="6651">
                  <c:v>48262</c:v>
                </c:pt>
                <c:pt idx="6652">
                  <c:v>48268</c:v>
                </c:pt>
                <c:pt idx="6653">
                  <c:v>48283</c:v>
                </c:pt>
                <c:pt idx="6654">
                  <c:v>48287</c:v>
                </c:pt>
                <c:pt idx="6655">
                  <c:v>48297</c:v>
                </c:pt>
                <c:pt idx="6656">
                  <c:v>48317</c:v>
                </c:pt>
                <c:pt idx="6657">
                  <c:v>48324</c:v>
                </c:pt>
                <c:pt idx="6658">
                  <c:v>48326</c:v>
                </c:pt>
                <c:pt idx="6659">
                  <c:v>48336</c:v>
                </c:pt>
                <c:pt idx="6660">
                  <c:v>48339</c:v>
                </c:pt>
                <c:pt idx="6661">
                  <c:v>48351</c:v>
                </c:pt>
                <c:pt idx="6662">
                  <c:v>48362</c:v>
                </c:pt>
                <c:pt idx="6663">
                  <c:v>48363</c:v>
                </c:pt>
                <c:pt idx="6664">
                  <c:v>48367</c:v>
                </c:pt>
                <c:pt idx="6665">
                  <c:v>48404</c:v>
                </c:pt>
                <c:pt idx="6666">
                  <c:v>48407</c:v>
                </c:pt>
                <c:pt idx="6667">
                  <c:v>48416</c:v>
                </c:pt>
                <c:pt idx="6668">
                  <c:v>48432</c:v>
                </c:pt>
                <c:pt idx="6669">
                  <c:v>48439</c:v>
                </c:pt>
                <c:pt idx="6670">
                  <c:v>48440</c:v>
                </c:pt>
                <c:pt idx="6671">
                  <c:v>48445</c:v>
                </c:pt>
                <c:pt idx="6672">
                  <c:v>48450</c:v>
                </c:pt>
                <c:pt idx="6673">
                  <c:v>48451</c:v>
                </c:pt>
                <c:pt idx="6674">
                  <c:v>48454</c:v>
                </c:pt>
                <c:pt idx="6675">
                  <c:v>48455</c:v>
                </c:pt>
                <c:pt idx="6676">
                  <c:v>48456</c:v>
                </c:pt>
                <c:pt idx="6677">
                  <c:v>48470</c:v>
                </c:pt>
                <c:pt idx="6678">
                  <c:v>48472</c:v>
                </c:pt>
                <c:pt idx="6679">
                  <c:v>48476</c:v>
                </c:pt>
                <c:pt idx="6680">
                  <c:v>48482</c:v>
                </c:pt>
                <c:pt idx="6681">
                  <c:v>48484</c:v>
                </c:pt>
                <c:pt idx="6682">
                  <c:v>48495</c:v>
                </c:pt>
                <c:pt idx="6683">
                  <c:v>48507</c:v>
                </c:pt>
                <c:pt idx="6684">
                  <c:v>48529</c:v>
                </c:pt>
                <c:pt idx="6685">
                  <c:v>48536</c:v>
                </c:pt>
                <c:pt idx="6686">
                  <c:v>48537</c:v>
                </c:pt>
                <c:pt idx="6687">
                  <c:v>48551</c:v>
                </c:pt>
                <c:pt idx="6688">
                  <c:v>48558</c:v>
                </c:pt>
                <c:pt idx="6689">
                  <c:v>48572</c:v>
                </c:pt>
                <c:pt idx="6690">
                  <c:v>48574</c:v>
                </c:pt>
                <c:pt idx="6691">
                  <c:v>48580</c:v>
                </c:pt>
                <c:pt idx="6692">
                  <c:v>48593</c:v>
                </c:pt>
                <c:pt idx="6693">
                  <c:v>48596</c:v>
                </c:pt>
                <c:pt idx="6694">
                  <c:v>48600</c:v>
                </c:pt>
                <c:pt idx="6695">
                  <c:v>48610</c:v>
                </c:pt>
                <c:pt idx="6696">
                  <c:v>48612</c:v>
                </c:pt>
                <c:pt idx="6697">
                  <c:v>48620</c:v>
                </c:pt>
                <c:pt idx="6698">
                  <c:v>48624</c:v>
                </c:pt>
                <c:pt idx="6699">
                  <c:v>48632</c:v>
                </c:pt>
                <c:pt idx="6700">
                  <c:v>48637</c:v>
                </c:pt>
                <c:pt idx="6701">
                  <c:v>48638</c:v>
                </c:pt>
                <c:pt idx="6702">
                  <c:v>48639</c:v>
                </c:pt>
                <c:pt idx="6703">
                  <c:v>48649</c:v>
                </c:pt>
                <c:pt idx="6704">
                  <c:v>48655</c:v>
                </c:pt>
                <c:pt idx="6705">
                  <c:v>48659</c:v>
                </c:pt>
                <c:pt idx="6706">
                  <c:v>48681</c:v>
                </c:pt>
                <c:pt idx="6707">
                  <c:v>48688</c:v>
                </c:pt>
                <c:pt idx="6708">
                  <c:v>48721</c:v>
                </c:pt>
                <c:pt idx="6709">
                  <c:v>48725</c:v>
                </c:pt>
                <c:pt idx="6710">
                  <c:v>48730</c:v>
                </c:pt>
                <c:pt idx="6711">
                  <c:v>48741</c:v>
                </c:pt>
                <c:pt idx="6712">
                  <c:v>48746</c:v>
                </c:pt>
                <c:pt idx="6713">
                  <c:v>48761</c:v>
                </c:pt>
                <c:pt idx="6714">
                  <c:v>48771</c:v>
                </c:pt>
                <c:pt idx="6715">
                  <c:v>48776</c:v>
                </c:pt>
                <c:pt idx="6716">
                  <c:v>48785</c:v>
                </c:pt>
                <c:pt idx="6717">
                  <c:v>48786</c:v>
                </c:pt>
                <c:pt idx="6718">
                  <c:v>48790</c:v>
                </c:pt>
                <c:pt idx="6719">
                  <c:v>48810</c:v>
                </c:pt>
                <c:pt idx="6720">
                  <c:v>48815</c:v>
                </c:pt>
                <c:pt idx="6721">
                  <c:v>48819</c:v>
                </c:pt>
                <c:pt idx="6722">
                  <c:v>48820</c:v>
                </c:pt>
                <c:pt idx="6723">
                  <c:v>48821</c:v>
                </c:pt>
                <c:pt idx="6724">
                  <c:v>48825</c:v>
                </c:pt>
                <c:pt idx="6725">
                  <c:v>48830</c:v>
                </c:pt>
                <c:pt idx="6726">
                  <c:v>48832</c:v>
                </c:pt>
                <c:pt idx="6727">
                  <c:v>48840</c:v>
                </c:pt>
                <c:pt idx="6728">
                  <c:v>48854</c:v>
                </c:pt>
                <c:pt idx="6729">
                  <c:v>48855</c:v>
                </c:pt>
                <c:pt idx="6730">
                  <c:v>48863</c:v>
                </c:pt>
                <c:pt idx="6731">
                  <c:v>48867</c:v>
                </c:pt>
                <c:pt idx="6732">
                  <c:v>48870</c:v>
                </c:pt>
                <c:pt idx="6733">
                  <c:v>48879</c:v>
                </c:pt>
                <c:pt idx="6734">
                  <c:v>48887</c:v>
                </c:pt>
                <c:pt idx="6735">
                  <c:v>48893</c:v>
                </c:pt>
                <c:pt idx="6736">
                  <c:v>48906</c:v>
                </c:pt>
                <c:pt idx="6737">
                  <c:v>48907</c:v>
                </c:pt>
                <c:pt idx="6738">
                  <c:v>48913</c:v>
                </c:pt>
                <c:pt idx="6739">
                  <c:v>48928</c:v>
                </c:pt>
                <c:pt idx="6740">
                  <c:v>48929</c:v>
                </c:pt>
                <c:pt idx="6741">
                  <c:v>48939</c:v>
                </c:pt>
                <c:pt idx="6742">
                  <c:v>48940</c:v>
                </c:pt>
                <c:pt idx="6743">
                  <c:v>48959</c:v>
                </c:pt>
                <c:pt idx="6744">
                  <c:v>48984</c:v>
                </c:pt>
                <c:pt idx="6745">
                  <c:v>48985</c:v>
                </c:pt>
                <c:pt idx="6746">
                  <c:v>48998</c:v>
                </c:pt>
                <c:pt idx="6747">
                  <c:v>49008</c:v>
                </c:pt>
                <c:pt idx="6748">
                  <c:v>49031</c:v>
                </c:pt>
                <c:pt idx="6749">
                  <c:v>49041</c:v>
                </c:pt>
                <c:pt idx="6750">
                  <c:v>49042</c:v>
                </c:pt>
                <c:pt idx="6751">
                  <c:v>49055</c:v>
                </c:pt>
                <c:pt idx="6752">
                  <c:v>49058</c:v>
                </c:pt>
                <c:pt idx="6753">
                  <c:v>49059</c:v>
                </c:pt>
                <c:pt idx="6754">
                  <c:v>49065</c:v>
                </c:pt>
                <c:pt idx="6755">
                  <c:v>49081</c:v>
                </c:pt>
                <c:pt idx="6756">
                  <c:v>49084</c:v>
                </c:pt>
                <c:pt idx="6757">
                  <c:v>49087</c:v>
                </c:pt>
                <c:pt idx="6758">
                  <c:v>49102</c:v>
                </c:pt>
                <c:pt idx="6759">
                  <c:v>49114</c:v>
                </c:pt>
                <c:pt idx="6760">
                  <c:v>49115</c:v>
                </c:pt>
                <c:pt idx="6761">
                  <c:v>49117</c:v>
                </c:pt>
                <c:pt idx="6762">
                  <c:v>49124</c:v>
                </c:pt>
                <c:pt idx="6763">
                  <c:v>49145</c:v>
                </c:pt>
                <c:pt idx="6764">
                  <c:v>49147</c:v>
                </c:pt>
                <c:pt idx="6765">
                  <c:v>49149</c:v>
                </c:pt>
                <c:pt idx="6766">
                  <c:v>49153</c:v>
                </c:pt>
                <c:pt idx="6767">
                  <c:v>49155</c:v>
                </c:pt>
                <c:pt idx="6768">
                  <c:v>49169</c:v>
                </c:pt>
                <c:pt idx="6769">
                  <c:v>49177</c:v>
                </c:pt>
                <c:pt idx="6770">
                  <c:v>49190</c:v>
                </c:pt>
                <c:pt idx="6771">
                  <c:v>49198</c:v>
                </c:pt>
                <c:pt idx="6772">
                  <c:v>49200</c:v>
                </c:pt>
                <c:pt idx="6773">
                  <c:v>49215</c:v>
                </c:pt>
                <c:pt idx="6774">
                  <c:v>49219</c:v>
                </c:pt>
                <c:pt idx="6775">
                  <c:v>49224</c:v>
                </c:pt>
                <c:pt idx="6776">
                  <c:v>49228</c:v>
                </c:pt>
                <c:pt idx="6777">
                  <c:v>49229</c:v>
                </c:pt>
                <c:pt idx="6778">
                  <c:v>49234</c:v>
                </c:pt>
                <c:pt idx="6779">
                  <c:v>49243</c:v>
                </c:pt>
                <c:pt idx="6780">
                  <c:v>49255</c:v>
                </c:pt>
                <c:pt idx="6781">
                  <c:v>49276</c:v>
                </c:pt>
                <c:pt idx="6782">
                  <c:v>49284</c:v>
                </c:pt>
                <c:pt idx="6783">
                  <c:v>49285</c:v>
                </c:pt>
                <c:pt idx="6784">
                  <c:v>49294</c:v>
                </c:pt>
                <c:pt idx="6785">
                  <c:v>49301</c:v>
                </c:pt>
                <c:pt idx="6786">
                  <c:v>49307</c:v>
                </c:pt>
                <c:pt idx="6787">
                  <c:v>49344</c:v>
                </c:pt>
                <c:pt idx="6788">
                  <c:v>49345</c:v>
                </c:pt>
                <c:pt idx="6789">
                  <c:v>49368</c:v>
                </c:pt>
                <c:pt idx="6790">
                  <c:v>49372</c:v>
                </c:pt>
                <c:pt idx="6791">
                  <c:v>49373</c:v>
                </c:pt>
                <c:pt idx="6792">
                  <c:v>49375</c:v>
                </c:pt>
                <c:pt idx="6793">
                  <c:v>49376</c:v>
                </c:pt>
                <c:pt idx="6794">
                  <c:v>49377</c:v>
                </c:pt>
                <c:pt idx="6795">
                  <c:v>49378</c:v>
                </c:pt>
                <c:pt idx="6796">
                  <c:v>49384</c:v>
                </c:pt>
                <c:pt idx="6797">
                  <c:v>49389</c:v>
                </c:pt>
                <c:pt idx="6798">
                  <c:v>49397</c:v>
                </c:pt>
                <c:pt idx="6799">
                  <c:v>49398</c:v>
                </c:pt>
                <c:pt idx="6800">
                  <c:v>49400</c:v>
                </c:pt>
                <c:pt idx="6801">
                  <c:v>49409</c:v>
                </c:pt>
                <c:pt idx="6802">
                  <c:v>49464</c:v>
                </c:pt>
                <c:pt idx="6803">
                  <c:v>49470</c:v>
                </c:pt>
                <c:pt idx="6804">
                  <c:v>49477</c:v>
                </c:pt>
                <c:pt idx="6805">
                  <c:v>49490</c:v>
                </c:pt>
                <c:pt idx="6806">
                  <c:v>49502</c:v>
                </c:pt>
                <c:pt idx="6807">
                  <c:v>49523</c:v>
                </c:pt>
                <c:pt idx="6808">
                  <c:v>49528</c:v>
                </c:pt>
                <c:pt idx="6809">
                  <c:v>49539</c:v>
                </c:pt>
                <c:pt idx="6810">
                  <c:v>49545</c:v>
                </c:pt>
                <c:pt idx="6811">
                  <c:v>49553</c:v>
                </c:pt>
                <c:pt idx="6812">
                  <c:v>49570</c:v>
                </c:pt>
                <c:pt idx="6813">
                  <c:v>49582</c:v>
                </c:pt>
                <c:pt idx="6814">
                  <c:v>49585</c:v>
                </c:pt>
                <c:pt idx="6815">
                  <c:v>49586</c:v>
                </c:pt>
                <c:pt idx="6816">
                  <c:v>49595</c:v>
                </c:pt>
                <c:pt idx="6817">
                  <c:v>49612</c:v>
                </c:pt>
                <c:pt idx="6818">
                  <c:v>49621</c:v>
                </c:pt>
                <c:pt idx="6819">
                  <c:v>49623</c:v>
                </c:pt>
                <c:pt idx="6820">
                  <c:v>49629</c:v>
                </c:pt>
                <c:pt idx="6821">
                  <c:v>49630</c:v>
                </c:pt>
                <c:pt idx="6822">
                  <c:v>49634</c:v>
                </c:pt>
                <c:pt idx="6823">
                  <c:v>49662</c:v>
                </c:pt>
                <c:pt idx="6824">
                  <c:v>49685</c:v>
                </c:pt>
                <c:pt idx="6825">
                  <c:v>49706</c:v>
                </c:pt>
                <c:pt idx="6826">
                  <c:v>49713</c:v>
                </c:pt>
                <c:pt idx="6827">
                  <c:v>49714</c:v>
                </c:pt>
                <c:pt idx="6828">
                  <c:v>49715</c:v>
                </c:pt>
                <c:pt idx="6829">
                  <c:v>49717</c:v>
                </c:pt>
                <c:pt idx="6830">
                  <c:v>49718</c:v>
                </c:pt>
                <c:pt idx="6831">
                  <c:v>49721</c:v>
                </c:pt>
                <c:pt idx="6832">
                  <c:v>49725</c:v>
                </c:pt>
                <c:pt idx="6833">
                  <c:v>49729</c:v>
                </c:pt>
                <c:pt idx="6834">
                  <c:v>49748</c:v>
                </c:pt>
                <c:pt idx="6835">
                  <c:v>49753</c:v>
                </c:pt>
                <c:pt idx="6836">
                  <c:v>49754</c:v>
                </c:pt>
                <c:pt idx="6837">
                  <c:v>49773</c:v>
                </c:pt>
                <c:pt idx="6838">
                  <c:v>49784</c:v>
                </c:pt>
                <c:pt idx="6839">
                  <c:v>49789</c:v>
                </c:pt>
                <c:pt idx="6840">
                  <c:v>49790</c:v>
                </c:pt>
                <c:pt idx="6841">
                  <c:v>49799</c:v>
                </c:pt>
                <c:pt idx="6842">
                  <c:v>49823</c:v>
                </c:pt>
                <c:pt idx="6843">
                  <c:v>49827</c:v>
                </c:pt>
                <c:pt idx="6844">
                  <c:v>49828</c:v>
                </c:pt>
                <c:pt idx="6845">
                  <c:v>49832</c:v>
                </c:pt>
                <c:pt idx="6846">
                  <c:v>49834</c:v>
                </c:pt>
                <c:pt idx="6847">
                  <c:v>49840</c:v>
                </c:pt>
                <c:pt idx="6848">
                  <c:v>49842</c:v>
                </c:pt>
                <c:pt idx="6849">
                  <c:v>49851</c:v>
                </c:pt>
                <c:pt idx="6850">
                  <c:v>49873</c:v>
                </c:pt>
                <c:pt idx="6851">
                  <c:v>49876</c:v>
                </c:pt>
                <c:pt idx="6852">
                  <c:v>49882</c:v>
                </c:pt>
                <c:pt idx="6853">
                  <c:v>49883</c:v>
                </c:pt>
                <c:pt idx="6854">
                  <c:v>49889</c:v>
                </c:pt>
                <c:pt idx="6855">
                  <c:v>49899</c:v>
                </c:pt>
                <c:pt idx="6856">
                  <c:v>49901</c:v>
                </c:pt>
                <c:pt idx="6857">
                  <c:v>49902</c:v>
                </c:pt>
                <c:pt idx="6858">
                  <c:v>49903</c:v>
                </c:pt>
                <c:pt idx="6859">
                  <c:v>49912</c:v>
                </c:pt>
                <c:pt idx="6860">
                  <c:v>49921</c:v>
                </c:pt>
                <c:pt idx="6861">
                  <c:v>49936</c:v>
                </c:pt>
                <c:pt idx="6862">
                  <c:v>49940</c:v>
                </c:pt>
                <c:pt idx="6863">
                  <c:v>49960</c:v>
                </c:pt>
                <c:pt idx="6864">
                  <c:v>49962</c:v>
                </c:pt>
                <c:pt idx="6865">
                  <c:v>49969</c:v>
                </c:pt>
                <c:pt idx="6866">
                  <c:v>49974</c:v>
                </c:pt>
                <c:pt idx="6867">
                  <c:v>49986</c:v>
                </c:pt>
                <c:pt idx="6868">
                  <c:v>49994</c:v>
                </c:pt>
                <c:pt idx="6869">
                  <c:v>50000</c:v>
                </c:pt>
                <c:pt idx="6870">
                  <c:v>50003</c:v>
                </c:pt>
                <c:pt idx="6871">
                  <c:v>50015</c:v>
                </c:pt>
                <c:pt idx="6872">
                  <c:v>50018</c:v>
                </c:pt>
                <c:pt idx="6873">
                  <c:v>50022</c:v>
                </c:pt>
                <c:pt idx="6874">
                  <c:v>50023</c:v>
                </c:pt>
                <c:pt idx="6875">
                  <c:v>50036</c:v>
                </c:pt>
                <c:pt idx="6876">
                  <c:v>50041</c:v>
                </c:pt>
                <c:pt idx="6877">
                  <c:v>50043</c:v>
                </c:pt>
                <c:pt idx="6878">
                  <c:v>50056</c:v>
                </c:pt>
                <c:pt idx="6879">
                  <c:v>50059</c:v>
                </c:pt>
                <c:pt idx="6880">
                  <c:v>50064</c:v>
                </c:pt>
                <c:pt idx="6881">
                  <c:v>50075</c:v>
                </c:pt>
                <c:pt idx="6882">
                  <c:v>50079</c:v>
                </c:pt>
                <c:pt idx="6883">
                  <c:v>50098</c:v>
                </c:pt>
                <c:pt idx="6884">
                  <c:v>50102</c:v>
                </c:pt>
                <c:pt idx="6885">
                  <c:v>50105</c:v>
                </c:pt>
                <c:pt idx="6886">
                  <c:v>50110</c:v>
                </c:pt>
                <c:pt idx="6887">
                  <c:v>50115</c:v>
                </c:pt>
                <c:pt idx="6888">
                  <c:v>50140</c:v>
                </c:pt>
                <c:pt idx="6889">
                  <c:v>50145</c:v>
                </c:pt>
                <c:pt idx="6890">
                  <c:v>50150</c:v>
                </c:pt>
                <c:pt idx="6891">
                  <c:v>50161</c:v>
                </c:pt>
                <c:pt idx="6892">
                  <c:v>50164</c:v>
                </c:pt>
                <c:pt idx="6893">
                  <c:v>50169</c:v>
                </c:pt>
                <c:pt idx="6894">
                  <c:v>50170</c:v>
                </c:pt>
                <c:pt idx="6895">
                  <c:v>50180</c:v>
                </c:pt>
                <c:pt idx="6896">
                  <c:v>50183</c:v>
                </c:pt>
                <c:pt idx="6897">
                  <c:v>50185</c:v>
                </c:pt>
                <c:pt idx="6898">
                  <c:v>50193</c:v>
                </c:pt>
                <c:pt idx="6899">
                  <c:v>50196</c:v>
                </c:pt>
                <c:pt idx="6900">
                  <c:v>50201</c:v>
                </c:pt>
                <c:pt idx="6901">
                  <c:v>50210</c:v>
                </c:pt>
                <c:pt idx="6902">
                  <c:v>50211</c:v>
                </c:pt>
                <c:pt idx="6903">
                  <c:v>50212</c:v>
                </c:pt>
                <c:pt idx="6904">
                  <c:v>50214</c:v>
                </c:pt>
                <c:pt idx="6905">
                  <c:v>50220</c:v>
                </c:pt>
                <c:pt idx="6906">
                  <c:v>50232</c:v>
                </c:pt>
                <c:pt idx="6907">
                  <c:v>50235</c:v>
                </c:pt>
                <c:pt idx="6908">
                  <c:v>50238</c:v>
                </c:pt>
                <c:pt idx="6909">
                  <c:v>50250</c:v>
                </c:pt>
                <c:pt idx="6910">
                  <c:v>50255</c:v>
                </c:pt>
                <c:pt idx="6911">
                  <c:v>50266</c:v>
                </c:pt>
                <c:pt idx="6912">
                  <c:v>50267</c:v>
                </c:pt>
                <c:pt idx="6913">
                  <c:v>50271</c:v>
                </c:pt>
                <c:pt idx="6914">
                  <c:v>50282</c:v>
                </c:pt>
                <c:pt idx="6915">
                  <c:v>50304</c:v>
                </c:pt>
                <c:pt idx="6916">
                  <c:v>50319</c:v>
                </c:pt>
                <c:pt idx="6917">
                  <c:v>50330</c:v>
                </c:pt>
                <c:pt idx="6918">
                  <c:v>50338</c:v>
                </c:pt>
                <c:pt idx="6919">
                  <c:v>50339</c:v>
                </c:pt>
                <c:pt idx="6920">
                  <c:v>50343</c:v>
                </c:pt>
                <c:pt idx="6921">
                  <c:v>50345</c:v>
                </c:pt>
                <c:pt idx="6922">
                  <c:v>50347</c:v>
                </c:pt>
                <c:pt idx="6923">
                  <c:v>50370</c:v>
                </c:pt>
                <c:pt idx="6924">
                  <c:v>50371</c:v>
                </c:pt>
                <c:pt idx="6925">
                  <c:v>50372</c:v>
                </c:pt>
                <c:pt idx="6926">
                  <c:v>50375</c:v>
                </c:pt>
                <c:pt idx="6927">
                  <c:v>50385</c:v>
                </c:pt>
                <c:pt idx="6928">
                  <c:v>50388</c:v>
                </c:pt>
                <c:pt idx="6929">
                  <c:v>50390</c:v>
                </c:pt>
                <c:pt idx="6930">
                  <c:v>50403</c:v>
                </c:pt>
                <c:pt idx="6931">
                  <c:v>50405</c:v>
                </c:pt>
                <c:pt idx="6932">
                  <c:v>50408</c:v>
                </c:pt>
                <c:pt idx="6933">
                  <c:v>50425</c:v>
                </c:pt>
                <c:pt idx="6934">
                  <c:v>50426</c:v>
                </c:pt>
                <c:pt idx="6935">
                  <c:v>50434</c:v>
                </c:pt>
                <c:pt idx="6936">
                  <c:v>50440</c:v>
                </c:pt>
                <c:pt idx="6937">
                  <c:v>50441</c:v>
                </c:pt>
                <c:pt idx="6938">
                  <c:v>50442</c:v>
                </c:pt>
                <c:pt idx="6939">
                  <c:v>50446</c:v>
                </c:pt>
                <c:pt idx="6940">
                  <c:v>50454</c:v>
                </c:pt>
                <c:pt idx="6941">
                  <c:v>50456</c:v>
                </c:pt>
                <c:pt idx="6942">
                  <c:v>50459</c:v>
                </c:pt>
                <c:pt idx="6943">
                  <c:v>50460</c:v>
                </c:pt>
                <c:pt idx="6944">
                  <c:v>50470</c:v>
                </c:pt>
                <c:pt idx="6945">
                  <c:v>50472</c:v>
                </c:pt>
                <c:pt idx="6946">
                  <c:v>50475</c:v>
                </c:pt>
                <c:pt idx="6947">
                  <c:v>50480</c:v>
                </c:pt>
                <c:pt idx="6948">
                  <c:v>50481</c:v>
                </c:pt>
                <c:pt idx="6949">
                  <c:v>50489</c:v>
                </c:pt>
                <c:pt idx="6950">
                  <c:v>50491</c:v>
                </c:pt>
                <c:pt idx="6951">
                  <c:v>50495</c:v>
                </c:pt>
                <c:pt idx="6952">
                  <c:v>50512</c:v>
                </c:pt>
                <c:pt idx="6953">
                  <c:v>50514</c:v>
                </c:pt>
                <c:pt idx="6954">
                  <c:v>50515</c:v>
                </c:pt>
                <c:pt idx="6955">
                  <c:v>50519</c:v>
                </c:pt>
                <c:pt idx="6956">
                  <c:v>50535</c:v>
                </c:pt>
                <c:pt idx="6957">
                  <c:v>50544</c:v>
                </c:pt>
                <c:pt idx="6958">
                  <c:v>50551</c:v>
                </c:pt>
                <c:pt idx="6959">
                  <c:v>50564</c:v>
                </c:pt>
                <c:pt idx="6960">
                  <c:v>50568</c:v>
                </c:pt>
                <c:pt idx="6961">
                  <c:v>50569</c:v>
                </c:pt>
                <c:pt idx="6962">
                  <c:v>50578</c:v>
                </c:pt>
                <c:pt idx="6963">
                  <c:v>50589</c:v>
                </c:pt>
                <c:pt idx="6964">
                  <c:v>50593</c:v>
                </c:pt>
                <c:pt idx="6965">
                  <c:v>50608</c:v>
                </c:pt>
                <c:pt idx="6966">
                  <c:v>50615</c:v>
                </c:pt>
                <c:pt idx="6967">
                  <c:v>50640</c:v>
                </c:pt>
                <c:pt idx="6968">
                  <c:v>50649</c:v>
                </c:pt>
                <c:pt idx="6969">
                  <c:v>50650</c:v>
                </c:pt>
                <c:pt idx="6970">
                  <c:v>50654</c:v>
                </c:pt>
                <c:pt idx="6971">
                  <c:v>50656</c:v>
                </c:pt>
                <c:pt idx="6972">
                  <c:v>50660</c:v>
                </c:pt>
                <c:pt idx="6973">
                  <c:v>50663</c:v>
                </c:pt>
                <c:pt idx="6974">
                  <c:v>50673</c:v>
                </c:pt>
                <c:pt idx="6975">
                  <c:v>50674</c:v>
                </c:pt>
                <c:pt idx="6976">
                  <c:v>50677</c:v>
                </c:pt>
                <c:pt idx="6977">
                  <c:v>50683</c:v>
                </c:pt>
                <c:pt idx="6978">
                  <c:v>50686</c:v>
                </c:pt>
                <c:pt idx="6979">
                  <c:v>50698</c:v>
                </c:pt>
                <c:pt idx="6980">
                  <c:v>50701</c:v>
                </c:pt>
                <c:pt idx="6981">
                  <c:v>50703</c:v>
                </c:pt>
                <c:pt idx="6982">
                  <c:v>50712</c:v>
                </c:pt>
                <c:pt idx="6983">
                  <c:v>50718</c:v>
                </c:pt>
                <c:pt idx="6984">
                  <c:v>50735</c:v>
                </c:pt>
                <c:pt idx="6985">
                  <c:v>50737</c:v>
                </c:pt>
                <c:pt idx="6986">
                  <c:v>50742</c:v>
                </c:pt>
                <c:pt idx="6987">
                  <c:v>50747</c:v>
                </c:pt>
                <c:pt idx="6988">
                  <c:v>50757</c:v>
                </c:pt>
                <c:pt idx="6989">
                  <c:v>50761</c:v>
                </c:pt>
                <c:pt idx="6990">
                  <c:v>50766</c:v>
                </c:pt>
                <c:pt idx="6991">
                  <c:v>50786</c:v>
                </c:pt>
                <c:pt idx="6992">
                  <c:v>50801</c:v>
                </c:pt>
                <c:pt idx="6993">
                  <c:v>50866</c:v>
                </c:pt>
                <c:pt idx="6994">
                  <c:v>50868</c:v>
                </c:pt>
                <c:pt idx="6995">
                  <c:v>50878</c:v>
                </c:pt>
                <c:pt idx="6996">
                  <c:v>50882</c:v>
                </c:pt>
                <c:pt idx="6997">
                  <c:v>50883</c:v>
                </c:pt>
                <c:pt idx="6998">
                  <c:v>50894</c:v>
                </c:pt>
                <c:pt idx="6999">
                  <c:v>50896</c:v>
                </c:pt>
                <c:pt idx="7000">
                  <c:v>50897</c:v>
                </c:pt>
                <c:pt idx="7001">
                  <c:v>50913</c:v>
                </c:pt>
                <c:pt idx="7002">
                  <c:v>50916</c:v>
                </c:pt>
                <c:pt idx="7003">
                  <c:v>50925</c:v>
                </c:pt>
                <c:pt idx="7004">
                  <c:v>50932</c:v>
                </c:pt>
                <c:pt idx="7005">
                  <c:v>50940</c:v>
                </c:pt>
                <c:pt idx="7006">
                  <c:v>50964</c:v>
                </c:pt>
                <c:pt idx="7007">
                  <c:v>50965</c:v>
                </c:pt>
                <c:pt idx="7008">
                  <c:v>50982</c:v>
                </c:pt>
                <c:pt idx="7009">
                  <c:v>50985</c:v>
                </c:pt>
                <c:pt idx="7010">
                  <c:v>50990</c:v>
                </c:pt>
                <c:pt idx="7011">
                  <c:v>50997</c:v>
                </c:pt>
                <c:pt idx="7012">
                  <c:v>51021</c:v>
                </c:pt>
                <c:pt idx="7013">
                  <c:v>51028</c:v>
                </c:pt>
                <c:pt idx="7014">
                  <c:v>51031</c:v>
                </c:pt>
                <c:pt idx="7015">
                  <c:v>51052</c:v>
                </c:pt>
                <c:pt idx="7016">
                  <c:v>51077</c:v>
                </c:pt>
                <c:pt idx="7017">
                  <c:v>51079</c:v>
                </c:pt>
                <c:pt idx="7018">
                  <c:v>51088</c:v>
                </c:pt>
                <c:pt idx="7019">
                  <c:v>51089</c:v>
                </c:pt>
                <c:pt idx="7020">
                  <c:v>51091</c:v>
                </c:pt>
                <c:pt idx="7021">
                  <c:v>51097</c:v>
                </c:pt>
                <c:pt idx="7022">
                  <c:v>51110</c:v>
                </c:pt>
                <c:pt idx="7023">
                  <c:v>51111</c:v>
                </c:pt>
                <c:pt idx="7024">
                  <c:v>51119</c:v>
                </c:pt>
                <c:pt idx="7025">
                  <c:v>51124</c:v>
                </c:pt>
                <c:pt idx="7026">
                  <c:v>51136</c:v>
                </c:pt>
                <c:pt idx="7027">
                  <c:v>51138</c:v>
                </c:pt>
                <c:pt idx="7028">
                  <c:v>51146</c:v>
                </c:pt>
                <c:pt idx="7029">
                  <c:v>51147</c:v>
                </c:pt>
                <c:pt idx="7030">
                  <c:v>51149</c:v>
                </c:pt>
                <c:pt idx="7031">
                  <c:v>51159</c:v>
                </c:pt>
                <c:pt idx="7032">
                  <c:v>51165</c:v>
                </c:pt>
                <c:pt idx="7033">
                  <c:v>51168</c:v>
                </c:pt>
                <c:pt idx="7034">
                  <c:v>51172</c:v>
                </c:pt>
                <c:pt idx="7035">
                  <c:v>51178</c:v>
                </c:pt>
                <c:pt idx="7036">
                  <c:v>51183</c:v>
                </c:pt>
                <c:pt idx="7037">
                  <c:v>51214</c:v>
                </c:pt>
                <c:pt idx="7038">
                  <c:v>51228</c:v>
                </c:pt>
                <c:pt idx="7039">
                  <c:v>51237</c:v>
                </c:pt>
                <c:pt idx="7040">
                  <c:v>51238</c:v>
                </c:pt>
                <c:pt idx="7041">
                  <c:v>51248</c:v>
                </c:pt>
                <c:pt idx="7042">
                  <c:v>51269</c:v>
                </c:pt>
                <c:pt idx="7043">
                  <c:v>51274</c:v>
                </c:pt>
                <c:pt idx="7044">
                  <c:v>51277</c:v>
                </c:pt>
                <c:pt idx="7045">
                  <c:v>51279</c:v>
                </c:pt>
                <c:pt idx="7046">
                  <c:v>51297</c:v>
                </c:pt>
                <c:pt idx="7047">
                  <c:v>51304</c:v>
                </c:pt>
                <c:pt idx="7048">
                  <c:v>51306</c:v>
                </c:pt>
                <c:pt idx="7049">
                  <c:v>51307</c:v>
                </c:pt>
                <c:pt idx="7050">
                  <c:v>51316</c:v>
                </c:pt>
                <c:pt idx="7051">
                  <c:v>51331</c:v>
                </c:pt>
                <c:pt idx="7052">
                  <c:v>51332</c:v>
                </c:pt>
                <c:pt idx="7053">
                  <c:v>51347</c:v>
                </c:pt>
                <c:pt idx="7054">
                  <c:v>51365</c:v>
                </c:pt>
                <c:pt idx="7055">
                  <c:v>51375</c:v>
                </c:pt>
                <c:pt idx="7056">
                  <c:v>51386</c:v>
                </c:pt>
                <c:pt idx="7057">
                  <c:v>51389</c:v>
                </c:pt>
                <c:pt idx="7058">
                  <c:v>51390</c:v>
                </c:pt>
                <c:pt idx="7059">
                  <c:v>51406</c:v>
                </c:pt>
                <c:pt idx="7060">
                  <c:v>51407</c:v>
                </c:pt>
                <c:pt idx="7061">
                  <c:v>51419</c:v>
                </c:pt>
                <c:pt idx="7062">
                  <c:v>51427</c:v>
                </c:pt>
                <c:pt idx="7063">
                  <c:v>51440</c:v>
                </c:pt>
                <c:pt idx="7064">
                  <c:v>51447</c:v>
                </c:pt>
                <c:pt idx="7065">
                  <c:v>51456</c:v>
                </c:pt>
                <c:pt idx="7066">
                  <c:v>51457</c:v>
                </c:pt>
                <c:pt idx="7067">
                  <c:v>51459</c:v>
                </c:pt>
                <c:pt idx="7068">
                  <c:v>51462</c:v>
                </c:pt>
                <c:pt idx="7069">
                  <c:v>51472</c:v>
                </c:pt>
                <c:pt idx="7070">
                  <c:v>51481</c:v>
                </c:pt>
                <c:pt idx="7071">
                  <c:v>51518</c:v>
                </c:pt>
                <c:pt idx="7072">
                  <c:v>51528</c:v>
                </c:pt>
                <c:pt idx="7073">
                  <c:v>51537</c:v>
                </c:pt>
                <c:pt idx="7074">
                  <c:v>51558</c:v>
                </c:pt>
                <c:pt idx="7075">
                  <c:v>51571</c:v>
                </c:pt>
                <c:pt idx="7076">
                  <c:v>51591</c:v>
                </c:pt>
                <c:pt idx="7077">
                  <c:v>51595</c:v>
                </c:pt>
                <c:pt idx="7078">
                  <c:v>51605</c:v>
                </c:pt>
                <c:pt idx="7079">
                  <c:v>51606</c:v>
                </c:pt>
                <c:pt idx="7080">
                  <c:v>51630</c:v>
                </c:pt>
                <c:pt idx="7081">
                  <c:v>51650</c:v>
                </c:pt>
                <c:pt idx="7082">
                  <c:v>51653</c:v>
                </c:pt>
                <c:pt idx="7083">
                  <c:v>51659</c:v>
                </c:pt>
                <c:pt idx="7084">
                  <c:v>51660</c:v>
                </c:pt>
                <c:pt idx="7085">
                  <c:v>51670</c:v>
                </c:pt>
                <c:pt idx="7086">
                  <c:v>51674</c:v>
                </c:pt>
                <c:pt idx="7087">
                  <c:v>51697</c:v>
                </c:pt>
                <c:pt idx="7088">
                  <c:v>51724</c:v>
                </c:pt>
                <c:pt idx="7089">
                  <c:v>51735</c:v>
                </c:pt>
                <c:pt idx="7090">
                  <c:v>51738</c:v>
                </c:pt>
                <c:pt idx="7091">
                  <c:v>51745</c:v>
                </c:pt>
                <c:pt idx="7092">
                  <c:v>51773</c:v>
                </c:pt>
                <c:pt idx="7093">
                  <c:v>51779</c:v>
                </c:pt>
                <c:pt idx="7094">
                  <c:v>51781</c:v>
                </c:pt>
                <c:pt idx="7095">
                  <c:v>51812</c:v>
                </c:pt>
                <c:pt idx="7096">
                  <c:v>51825</c:v>
                </c:pt>
                <c:pt idx="7097">
                  <c:v>51851</c:v>
                </c:pt>
                <c:pt idx="7098">
                  <c:v>51859</c:v>
                </c:pt>
                <c:pt idx="7099">
                  <c:v>51872</c:v>
                </c:pt>
                <c:pt idx="7100">
                  <c:v>51875</c:v>
                </c:pt>
                <c:pt idx="7101">
                  <c:v>51877</c:v>
                </c:pt>
                <c:pt idx="7102">
                  <c:v>51879</c:v>
                </c:pt>
                <c:pt idx="7103">
                  <c:v>51897</c:v>
                </c:pt>
                <c:pt idx="7104">
                  <c:v>51910</c:v>
                </c:pt>
                <c:pt idx="7105">
                  <c:v>51913</c:v>
                </c:pt>
                <c:pt idx="7106">
                  <c:v>51918</c:v>
                </c:pt>
                <c:pt idx="7107">
                  <c:v>51926</c:v>
                </c:pt>
                <c:pt idx="7108">
                  <c:v>51933</c:v>
                </c:pt>
                <c:pt idx="7109">
                  <c:v>51944</c:v>
                </c:pt>
                <c:pt idx="7110">
                  <c:v>51951</c:v>
                </c:pt>
                <c:pt idx="7111">
                  <c:v>51955</c:v>
                </c:pt>
                <c:pt idx="7112">
                  <c:v>51957</c:v>
                </c:pt>
                <c:pt idx="7113">
                  <c:v>51976</c:v>
                </c:pt>
                <c:pt idx="7114">
                  <c:v>51997</c:v>
                </c:pt>
                <c:pt idx="7115">
                  <c:v>52032</c:v>
                </c:pt>
                <c:pt idx="7116">
                  <c:v>52036</c:v>
                </c:pt>
                <c:pt idx="7117">
                  <c:v>52044</c:v>
                </c:pt>
                <c:pt idx="7118">
                  <c:v>52048</c:v>
                </c:pt>
                <c:pt idx="7119">
                  <c:v>52056</c:v>
                </c:pt>
                <c:pt idx="7120">
                  <c:v>52058</c:v>
                </c:pt>
                <c:pt idx="7121">
                  <c:v>52072</c:v>
                </c:pt>
                <c:pt idx="7122">
                  <c:v>52075</c:v>
                </c:pt>
                <c:pt idx="7123">
                  <c:v>52087</c:v>
                </c:pt>
                <c:pt idx="7124">
                  <c:v>52096</c:v>
                </c:pt>
                <c:pt idx="7125">
                  <c:v>52099</c:v>
                </c:pt>
                <c:pt idx="7126">
                  <c:v>52107</c:v>
                </c:pt>
                <c:pt idx="7127">
                  <c:v>52114</c:v>
                </c:pt>
                <c:pt idx="7128">
                  <c:v>52124</c:v>
                </c:pt>
                <c:pt idx="7129">
                  <c:v>52127</c:v>
                </c:pt>
                <c:pt idx="7130">
                  <c:v>52131</c:v>
                </c:pt>
                <c:pt idx="7131">
                  <c:v>52132</c:v>
                </c:pt>
                <c:pt idx="7132">
                  <c:v>52133</c:v>
                </c:pt>
                <c:pt idx="7133">
                  <c:v>52157</c:v>
                </c:pt>
                <c:pt idx="7134">
                  <c:v>52161</c:v>
                </c:pt>
                <c:pt idx="7135">
                  <c:v>52179</c:v>
                </c:pt>
                <c:pt idx="7136">
                  <c:v>52181</c:v>
                </c:pt>
                <c:pt idx="7137">
                  <c:v>52183</c:v>
                </c:pt>
                <c:pt idx="7138">
                  <c:v>52184</c:v>
                </c:pt>
                <c:pt idx="7139">
                  <c:v>52193</c:v>
                </c:pt>
                <c:pt idx="7140">
                  <c:v>52199</c:v>
                </c:pt>
                <c:pt idx="7141">
                  <c:v>52206</c:v>
                </c:pt>
                <c:pt idx="7142">
                  <c:v>52211</c:v>
                </c:pt>
                <c:pt idx="7143">
                  <c:v>52225</c:v>
                </c:pt>
                <c:pt idx="7144">
                  <c:v>52227</c:v>
                </c:pt>
                <c:pt idx="7145">
                  <c:v>52231</c:v>
                </c:pt>
                <c:pt idx="7146">
                  <c:v>52234</c:v>
                </c:pt>
                <c:pt idx="7147">
                  <c:v>52244</c:v>
                </c:pt>
                <c:pt idx="7148">
                  <c:v>52250</c:v>
                </c:pt>
                <c:pt idx="7149">
                  <c:v>52260</c:v>
                </c:pt>
                <c:pt idx="7150">
                  <c:v>52265</c:v>
                </c:pt>
                <c:pt idx="7151">
                  <c:v>52266</c:v>
                </c:pt>
                <c:pt idx="7152">
                  <c:v>52267</c:v>
                </c:pt>
                <c:pt idx="7153">
                  <c:v>52281</c:v>
                </c:pt>
                <c:pt idx="7154">
                  <c:v>52283</c:v>
                </c:pt>
                <c:pt idx="7155">
                  <c:v>52298</c:v>
                </c:pt>
                <c:pt idx="7156">
                  <c:v>52306</c:v>
                </c:pt>
                <c:pt idx="7157">
                  <c:v>52325</c:v>
                </c:pt>
                <c:pt idx="7158">
                  <c:v>52327</c:v>
                </c:pt>
                <c:pt idx="7159">
                  <c:v>52338</c:v>
                </c:pt>
                <c:pt idx="7160">
                  <c:v>52344</c:v>
                </c:pt>
                <c:pt idx="7161">
                  <c:v>52351</c:v>
                </c:pt>
                <c:pt idx="7162">
                  <c:v>52362</c:v>
                </c:pt>
                <c:pt idx="7163">
                  <c:v>52364</c:v>
                </c:pt>
                <c:pt idx="7164">
                  <c:v>52372</c:v>
                </c:pt>
                <c:pt idx="7165">
                  <c:v>52383</c:v>
                </c:pt>
                <c:pt idx="7166">
                  <c:v>52386</c:v>
                </c:pt>
                <c:pt idx="7167">
                  <c:v>52388</c:v>
                </c:pt>
                <c:pt idx="7168">
                  <c:v>52393</c:v>
                </c:pt>
                <c:pt idx="7169">
                  <c:v>52396</c:v>
                </c:pt>
                <c:pt idx="7170">
                  <c:v>52416</c:v>
                </c:pt>
                <c:pt idx="7171">
                  <c:v>52436</c:v>
                </c:pt>
                <c:pt idx="7172">
                  <c:v>52437</c:v>
                </c:pt>
                <c:pt idx="7173">
                  <c:v>52440</c:v>
                </c:pt>
                <c:pt idx="7174">
                  <c:v>52441</c:v>
                </c:pt>
                <c:pt idx="7175">
                  <c:v>52450</c:v>
                </c:pt>
                <c:pt idx="7176">
                  <c:v>52458</c:v>
                </c:pt>
                <c:pt idx="7177">
                  <c:v>52466</c:v>
                </c:pt>
                <c:pt idx="7178">
                  <c:v>52476</c:v>
                </c:pt>
                <c:pt idx="7179">
                  <c:v>52499</c:v>
                </c:pt>
                <c:pt idx="7180">
                  <c:v>52508</c:v>
                </c:pt>
                <c:pt idx="7181">
                  <c:v>52511</c:v>
                </c:pt>
                <c:pt idx="7182">
                  <c:v>52519</c:v>
                </c:pt>
                <c:pt idx="7183">
                  <c:v>52527</c:v>
                </c:pt>
                <c:pt idx="7184">
                  <c:v>52540</c:v>
                </c:pt>
                <c:pt idx="7185">
                  <c:v>52541</c:v>
                </c:pt>
                <c:pt idx="7186">
                  <c:v>52542</c:v>
                </c:pt>
                <c:pt idx="7187">
                  <c:v>52570</c:v>
                </c:pt>
                <c:pt idx="7188">
                  <c:v>52581</c:v>
                </c:pt>
                <c:pt idx="7189">
                  <c:v>52587</c:v>
                </c:pt>
                <c:pt idx="7190">
                  <c:v>52598</c:v>
                </c:pt>
                <c:pt idx="7191">
                  <c:v>52610</c:v>
                </c:pt>
                <c:pt idx="7192">
                  <c:v>52614</c:v>
                </c:pt>
                <c:pt idx="7193">
                  <c:v>52616</c:v>
                </c:pt>
                <c:pt idx="7194">
                  <c:v>52617</c:v>
                </c:pt>
                <c:pt idx="7195">
                  <c:v>52619</c:v>
                </c:pt>
                <c:pt idx="7196">
                  <c:v>52631</c:v>
                </c:pt>
                <c:pt idx="7197">
                  <c:v>52651</c:v>
                </c:pt>
                <c:pt idx="7198">
                  <c:v>52663</c:v>
                </c:pt>
                <c:pt idx="7199">
                  <c:v>52667</c:v>
                </c:pt>
                <c:pt idx="7200">
                  <c:v>52689</c:v>
                </c:pt>
                <c:pt idx="7201">
                  <c:v>52694</c:v>
                </c:pt>
                <c:pt idx="7202">
                  <c:v>52706</c:v>
                </c:pt>
                <c:pt idx="7203">
                  <c:v>52709</c:v>
                </c:pt>
                <c:pt idx="7204">
                  <c:v>52710</c:v>
                </c:pt>
                <c:pt idx="7205">
                  <c:v>52721</c:v>
                </c:pt>
                <c:pt idx="7206">
                  <c:v>52723</c:v>
                </c:pt>
                <c:pt idx="7207">
                  <c:v>52727</c:v>
                </c:pt>
                <c:pt idx="7208">
                  <c:v>52756</c:v>
                </c:pt>
                <c:pt idx="7209">
                  <c:v>52766</c:v>
                </c:pt>
                <c:pt idx="7210">
                  <c:v>52767</c:v>
                </c:pt>
                <c:pt idx="7211">
                  <c:v>52779</c:v>
                </c:pt>
                <c:pt idx="7212">
                  <c:v>52782</c:v>
                </c:pt>
                <c:pt idx="7213">
                  <c:v>52792</c:v>
                </c:pt>
                <c:pt idx="7214">
                  <c:v>52809</c:v>
                </c:pt>
                <c:pt idx="7215">
                  <c:v>52813</c:v>
                </c:pt>
                <c:pt idx="7216">
                  <c:v>52822</c:v>
                </c:pt>
                <c:pt idx="7217">
                  <c:v>52832</c:v>
                </c:pt>
                <c:pt idx="7218">
                  <c:v>52851</c:v>
                </c:pt>
                <c:pt idx="7219">
                  <c:v>52853</c:v>
                </c:pt>
                <c:pt idx="7220">
                  <c:v>52855</c:v>
                </c:pt>
                <c:pt idx="7221">
                  <c:v>52873</c:v>
                </c:pt>
                <c:pt idx="7222">
                  <c:v>52876</c:v>
                </c:pt>
                <c:pt idx="7223">
                  <c:v>52886</c:v>
                </c:pt>
                <c:pt idx="7224">
                  <c:v>52887</c:v>
                </c:pt>
                <c:pt idx="7225">
                  <c:v>52911</c:v>
                </c:pt>
                <c:pt idx="7226">
                  <c:v>52912</c:v>
                </c:pt>
                <c:pt idx="7227">
                  <c:v>52913</c:v>
                </c:pt>
                <c:pt idx="7228">
                  <c:v>52931</c:v>
                </c:pt>
                <c:pt idx="7229">
                  <c:v>52940</c:v>
                </c:pt>
                <c:pt idx="7230">
                  <c:v>52956</c:v>
                </c:pt>
                <c:pt idx="7231">
                  <c:v>52961</c:v>
                </c:pt>
                <c:pt idx="7232">
                  <c:v>52969</c:v>
                </c:pt>
                <c:pt idx="7233">
                  <c:v>52970</c:v>
                </c:pt>
                <c:pt idx="7234">
                  <c:v>52982</c:v>
                </c:pt>
                <c:pt idx="7235">
                  <c:v>52997</c:v>
                </c:pt>
                <c:pt idx="7236">
                  <c:v>52998</c:v>
                </c:pt>
                <c:pt idx="7237">
                  <c:v>53003</c:v>
                </c:pt>
                <c:pt idx="7238">
                  <c:v>53010</c:v>
                </c:pt>
                <c:pt idx="7239">
                  <c:v>53011</c:v>
                </c:pt>
                <c:pt idx="7240">
                  <c:v>53033</c:v>
                </c:pt>
                <c:pt idx="7241">
                  <c:v>53041</c:v>
                </c:pt>
                <c:pt idx="7242">
                  <c:v>53042</c:v>
                </c:pt>
                <c:pt idx="7243">
                  <c:v>53055</c:v>
                </c:pt>
                <c:pt idx="7244">
                  <c:v>53070</c:v>
                </c:pt>
                <c:pt idx="7245">
                  <c:v>53109</c:v>
                </c:pt>
                <c:pt idx="7246">
                  <c:v>53126</c:v>
                </c:pt>
                <c:pt idx="7247">
                  <c:v>53130</c:v>
                </c:pt>
                <c:pt idx="7248">
                  <c:v>53140</c:v>
                </c:pt>
                <c:pt idx="7249">
                  <c:v>53141</c:v>
                </c:pt>
                <c:pt idx="7250">
                  <c:v>53150</c:v>
                </c:pt>
                <c:pt idx="7251">
                  <c:v>53151</c:v>
                </c:pt>
                <c:pt idx="7252">
                  <c:v>53155</c:v>
                </c:pt>
                <c:pt idx="7253">
                  <c:v>53158</c:v>
                </c:pt>
                <c:pt idx="7254">
                  <c:v>53172</c:v>
                </c:pt>
                <c:pt idx="7255">
                  <c:v>53183</c:v>
                </c:pt>
                <c:pt idx="7256">
                  <c:v>53193</c:v>
                </c:pt>
                <c:pt idx="7257">
                  <c:v>53208</c:v>
                </c:pt>
                <c:pt idx="7258">
                  <c:v>53218</c:v>
                </c:pt>
                <c:pt idx="7259">
                  <c:v>53219</c:v>
                </c:pt>
                <c:pt idx="7260">
                  <c:v>53237</c:v>
                </c:pt>
                <c:pt idx="7261">
                  <c:v>53239</c:v>
                </c:pt>
                <c:pt idx="7262">
                  <c:v>53241</c:v>
                </c:pt>
                <c:pt idx="7263">
                  <c:v>53251</c:v>
                </c:pt>
                <c:pt idx="7264">
                  <c:v>53255</c:v>
                </c:pt>
                <c:pt idx="7265">
                  <c:v>53265</c:v>
                </c:pt>
                <c:pt idx="7266">
                  <c:v>53281</c:v>
                </c:pt>
                <c:pt idx="7267">
                  <c:v>53293</c:v>
                </c:pt>
                <c:pt idx="7268">
                  <c:v>53297</c:v>
                </c:pt>
                <c:pt idx="7269">
                  <c:v>53315</c:v>
                </c:pt>
                <c:pt idx="7270">
                  <c:v>53334</c:v>
                </c:pt>
                <c:pt idx="7271">
                  <c:v>53337</c:v>
                </c:pt>
                <c:pt idx="7272">
                  <c:v>53339</c:v>
                </c:pt>
                <c:pt idx="7273">
                  <c:v>53360</c:v>
                </c:pt>
                <c:pt idx="7274">
                  <c:v>53365</c:v>
                </c:pt>
                <c:pt idx="7275">
                  <c:v>53393</c:v>
                </c:pt>
                <c:pt idx="7276">
                  <c:v>53404</c:v>
                </c:pt>
                <c:pt idx="7277">
                  <c:v>53424</c:v>
                </c:pt>
                <c:pt idx="7278">
                  <c:v>53443</c:v>
                </c:pt>
                <c:pt idx="7279">
                  <c:v>53452</c:v>
                </c:pt>
                <c:pt idx="7280">
                  <c:v>53455</c:v>
                </c:pt>
                <c:pt idx="7281">
                  <c:v>53460</c:v>
                </c:pt>
                <c:pt idx="7282">
                  <c:v>53467</c:v>
                </c:pt>
                <c:pt idx="7283">
                  <c:v>53474</c:v>
                </c:pt>
                <c:pt idx="7284">
                  <c:v>53482</c:v>
                </c:pt>
                <c:pt idx="7285">
                  <c:v>53511</c:v>
                </c:pt>
                <c:pt idx="7286">
                  <c:v>53526</c:v>
                </c:pt>
                <c:pt idx="7287">
                  <c:v>53538</c:v>
                </c:pt>
                <c:pt idx="7288">
                  <c:v>53545</c:v>
                </c:pt>
                <c:pt idx="7289">
                  <c:v>53577</c:v>
                </c:pt>
                <c:pt idx="7290">
                  <c:v>53591</c:v>
                </c:pt>
                <c:pt idx="7291">
                  <c:v>53594</c:v>
                </c:pt>
                <c:pt idx="7292">
                  <c:v>53604</c:v>
                </c:pt>
                <c:pt idx="7293">
                  <c:v>53618</c:v>
                </c:pt>
                <c:pt idx="7294">
                  <c:v>53622</c:v>
                </c:pt>
                <c:pt idx="7295">
                  <c:v>53630</c:v>
                </c:pt>
                <c:pt idx="7296">
                  <c:v>53647</c:v>
                </c:pt>
                <c:pt idx="7297">
                  <c:v>53651</c:v>
                </c:pt>
                <c:pt idx="7298">
                  <c:v>53660</c:v>
                </c:pt>
                <c:pt idx="7299">
                  <c:v>53670</c:v>
                </c:pt>
                <c:pt idx="7300">
                  <c:v>53679</c:v>
                </c:pt>
                <c:pt idx="7301">
                  <c:v>53680</c:v>
                </c:pt>
                <c:pt idx="7302">
                  <c:v>53685</c:v>
                </c:pt>
                <c:pt idx="7303">
                  <c:v>53694</c:v>
                </c:pt>
                <c:pt idx="7304">
                  <c:v>53705</c:v>
                </c:pt>
                <c:pt idx="7305">
                  <c:v>53713</c:v>
                </c:pt>
                <c:pt idx="7306">
                  <c:v>53719</c:v>
                </c:pt>
                <c:pt idx="7307">
                  <c:v>53723</c:v>
                </c:pt>
                <c:pt idx="7308">
                  <c:v>53745</c:v>
                </c:pt>
                <c:pt idx="7309">
                  <c:v>53747</c:v>
                </c:pt>
                <c:pt idx="7310">
                  <c:v>53769</c:v>
                </c:pt>
                <c:pt idx="7311">
                  <c:v>53772</c:v>
                </c:pt>
                <c:pt idx="7312">
                  <c:v>53787</c:v>
                </c:pt>
                <c:pt idx="7313">
                  <c:v>53794</c:v>
                </c:pt>
                <c:pt idx="7314">
                  <c:v>53822</c:v>
                </c:pt>
                <c:pt idx="7315">
                  <c:v>53827</c:v>
                </c:pt>
                <c:pt idx="7316">
                  <c:v>53868</c:v>
                </c:pt>
                <c:pt idx="7317">
                  <c:v>53869</c:v>
                </c:pt>
                <c:pt idx="7318">
                  <c:v>53896</c:v>
                </c:pt>
                <c:pt idx="7319">
                  <c:v>53914</c:v>
                </c:pt>
                <c:pt idx="7320">
                  <c:v>53918</c:v>
                </c:pt>
                <c:pt idx="7321">
                  <c:v>53921</c:v>
                </c:pt>
                <c:pt idx="7322">
                  <c:v>53932</c:v>
                </c:pt>
                <c:pt idx="7323">
                  <c:v>53934</c:v>
                </c:pt>
                <c:pt idx="7324">
                  <c:v>53935</c:v>
                </c:pt>
                <c:pt idx="7325">
                  <c:v>53944</c:v>
                </c:pt>
                <c:pt idx="7326">
                  <c:v>53992</c:v>
                </c:pt>
                <c:pt idx="7327">
                  <c:v>53993</c:v>
                </c:pt>
                <c:pt idx="7328">
                  <c:v>53994</c:v>
                </c:pt>
                <c:pt idx="7329">
                  <c:v>54057</c:v>
                </c:pt>
                <c:pt idx="7330">
                  <c:v>54076</c:v>
                </c:pt>
                <c:pt idx="7331">
                  <c:v>54088</c:v>
                </c:pt>
                <c:pt idx="7332">
                  <c:v>54093</c:v>
                </c:pt>
                <c:pt idx="7333">
                  <c:v>54098</c:v>
                </c:pt>
                <c:pt idx="7334">
                  <c:v>54101</c:v>
                </c:pt>
                <c:pt idx="7335">
                  <c:v>54105</c:v>
                </c:pt>
                <c:pt idx="7336">
                  <c:v>54111</c:v>
                </c:pt>
                <c:pt idx="7337">
                  <c:v>54131</c:v>
                </c:pt>
                <c:pt idx="7338">
                  <c:v>54132</c:v>
                </c:pt>
                <c:pt idx="7339">
                  <c:v>54138</c:v>
                </c:pt>
                <c:pt idx="7340">
                  <c:v>54141</c:v>
                </c:pt>
                <c:pt idx="7341">
                  <c:v>54152</c:v>
                </c:pt>
                <c:pt idx="7342">
                  <c:v>54180</c:v>
                </c:pt>
                <c:pt idx="7343">
                  <c:v>54197</c:v>
                </c:pt>
                <c:pt idx="7344">
                  <c:v>54202</c:v>
                </c:pt>
                <c:pt idx="7345">
                  <c:v>54203</c:v>
                </c:pt>
                <c:pt idx="7346">
                  <c:v>54209</c:v>
                </c:pt>
                <c:pt idx="7347">
                  <c:v>54210</c:v>
                </c:pt>
                <c:pt idx="7348">
                  <c:v>54216</c:v>
                </c:pt>
                <c:pt idx="7349">
                  <c:v>54217</c:v>
                </c:pt>
                <c:pt idx="7350">
                  <c:v>54247</c:v>
                </c:pt>
                <c:pt idx="7351">
                  <c:v>54266</c:v>
                </c:pt>
                <c:pt idx="7352">
                  <c:v>54279</c:v>
                </c:pt>
                <c:pt idx="7353">
                  <c:v>54283</c:v>
                </c:pt>
                <c:pt idx="7354">
                  <c:v>54288</c:v>
                </c:pt>
                <c:pt idx="7355">
                  <c:v>54293</c:v>
                </c:pt>
                <c:pt idx="7356">
                  <c:v>54303</c:v>
                </c:pt>
                <c:pt idx="7357">
                  <c:v>54321</c:v>
                </c:pt>
                <c:pt idx="7358">
                  <c:v>54336</c:v>
                </c:pt>
                <c:pt idx="7359">
                  <c:v>54340</c:v>
                </c:pt>
                <c:pt idx="7360">
                  <c:v>54343</c:v>
                </c:pt>
                <c:pt idx="7361">
                  <c:v>54353</c:v>
                </c:pt>
                <c:pt idx="7362">
                  <c:v>54355</c:v>
                </c:pt>
                <c:pt idx="7363">
                  <c:v>54359</c:v>
                </c:pt>
                <c:pt idx="7364">
                  <c:v>54363</c:v>
                </c:pt>
                <c:pt idx="7365">
                  <c:v>54389</c:v>
                </c:pt>
                <c:pt idx="7366">
                  <c:v>54390</c:v>
                </c:pt>
                <c:pt idx="7367">
                  <c:v>54405</c:v>
                </c:pt>
                <c:pt idx="7368">
                  <c:v>54406</c:v>
                </c:pt>
                <c:pt idx="7369">
                  <c:v>54410</c:v>
                </c:pt>
                <c:pt idx="7370">
                  <c:v>54413</c:v>
                </c:pt>
                <c:pt idx="7371">
                  <c:v>54432</c:v>
                </c:pt>
                <c:pt idx="7372">
                  <c:v>54455</c:v>
                </c:pt>
                <c:pt idx="7373">
                  <c:v>54457</c:v>
                </c:pt>
                <c:pt idx="7374">
                  <c:v>54465</c:v>
                </c:pt>
                <c:pt idx="7375">
                  <c:v>54478</c:v>
                </c:pt>
                <c:pt idx="7376">
                  <c:v>54497</c:v>
                </c:pt>
                <c:pt idx="7377">
                  <c:v>54510</c:v>
                </c:pt>
                <c:pt idx="7378">
                  <c:v>54516</c:v>
                </c:pt>
                <c:pt idx="7379">
                  <c:v>54525</c:v>
                </c:pt>
                <c:pt idx="7380">
                  <c:v>54532</c:v>
                </c:pt>
                <c:pt idx="7381">
                  <c:v>54536</c:v>
                </c:pt>
                <c:pt idx="7382">
                  <c:v>54542</c:v>
                </c:pt>
                <c:pt idx="7383">
                  <c:v>54554</c:v>
                </c:pt>
                <c:pt idx="7384">
                  <c:v>54571</c:v>
                </c:pt>
                <c:pt idx="7385">
                  <c:v>54575</c:v>
                </c:pt>
                <c:pt idx="7386">
                  <c:v>54582</c:v>
                </c:pt>
                <c:pt idx="7387">
                  <c:v>54608</c:v>
                </c:pt>
                <c:pt idx="7388">
                  <c:v>54609</c:v>
                </c:pt>
                <c:pt idx="7389">
                  <c:v>54619</c:v>
                </c:pt>
                <c:pt idx="7390">
                  <c:v>54647</c:v>
                </c:pt>
                <c:pt idx="7391">
                  <c:v>54649</c:v>
                </c:pt>
                <c:pt idx="7392">
                  <c:v>54662</c:v>
                </c:pt>
                <c:pt idx="7393">
                  <c:v>54674</c:v>
                </c:pt>
                <c:pt idx="7394">
                  <c:v>54690</c:v>
                </c:pt>
                <c:pt idx="7395">
                  <c:v>54702</c:v>
                </c:pt>
                <c:pt idx="7396">
                  <c:v>54712</c:v>
                </c:pt>
                <c:pt idx="7397">
                  <c:v>54714</c:v>
                </c:pt>
                <c:pt idx="7398">
                  <c:v>54724</c:v>
                </c:pt>
                <c:pt idx="7399">
                  <c:v>54730</c:v>
                </c:pt>
                <c:pt idx="7400">
                  <c:v>54776</c:v>
                </c:pt>
                <c:pt idx="7401">
                  <c:v>54780</c:v>
                </c:pt>
                <c:pt idx="7402">
                  <c:v>54785</c:v>
                </c:pt>
                <c:pt idx="7403">
                  <c:v>54800</c:v>
                </c:pt>
                <c:pt idx="7404">
                  <c:v>54826</c:v>
                </c:pt>
                <c:pt idx="7405">
                  <c:v>54836</c:v>
                </c:pt>
                <c:pt idx="7406">
                  <c:v>54837</c:v>
                </c:pt>
                <c:pt idx="7407">
                  <c:v>54844</c:v>
                </c:pt>
                <c:pt idx="7408">
                  <c:v>54853</c:v>
                </c:pt>
                <c:pt idx="7409">
                  <c:v>54859</c:v>
                </c:pt>
                <c:pt idx="7410">
                  <c:v>54861</c:v>
                </c:pt>
                <c:pt idx="7411">
                  <c:v>54881</c:v>
                </c:pt>
                <c:pt idx="7412">
                  <c:v>54911</c:v>
                </c:pt>
                <c:pt idx="7413">
                  <c:v>54915</c:v>
                </c:pt>
                <c:pt idx="7414">
                  <c:v>54946</c:v>
                </c:pt>
                <c:pt idx="7415">
                  <c:v>54948</c:v>
                </c:pt>
                <c:pt idx="7416">
                  <c:v>54952</c:v>
                </c:pt>
                <c:pt idx="7417">
                  <c:v>54956</c:v>
                </c:pt>
                <c:pt idx="7418">
                  <c:v>54959</c:v>
                </c:pt>
                <c:pt idx="7419">
                  <c:v>54963</c:v>
                </c:pt>
                <c:pt idx="7420">
                  <c:v>55005</c:v>
                </c:pt>
                <c:pt idx="7421">
                  <c:v>55031</c:v>
                </c:pt>
                <c:pt idx="7422">
                  <c:v>55040</c:v>
                </c:pt>
                <c:pt idx="7423">
                  <c:v>55045</c:v>
                </c:pt>
                <c:pt idx="7424">
                  <c:v>55058</c:v>
                </c:pt>
                <c:pt idx="7425">
                  <c:v>55062</c:v>
                </c:pt>
                <c:pt idx="7426">
                  <c:v>55071</c:v>
                </c:pt>
                <c:pt idx="7427">
                  <c:v>55073</c:v>
                </c:pt>
                <c:pt idx="7428">
                  <c:v>55087</c:v>
                </c:pt>
                <c:pt idx="7429">
                  <c:v>55092</c:v>
                </c:pt>
                <c:pt idx="7430">
                  <c:v>55105</c:v>
                </c:pt>
                <c:pt idx="7431">
                  <c:v>55107</c:v>
                </c:pt>
                <c:pt idx="7432">
                  <c:v>55111</c:v>
                </c:pt>
                <c:pt idx="7433">
                  <c:v>55114</c:v>
                </c:pt>
                <c:pt idx="7434">
                  <c:v>55130</c:v>
                </c:pt>
                <c:pt idx="7435">
                  <c:v>55131</c:v>
                </c:pt>
                <c:pt idx="7436">
                  <c:v>55150</c:v>
                </c:pt>
                <c:pt idx="7437">
                  <c:v>55154</c:v>
                </c:pt>
                <c:pt idx="7438">
                  <c:v>55155</c:v>
                </c:pt>
                <c:pt idx="7439">
                  <c:v>55159</c:v>
                </c:pt>
                <c:pt idx="7440">
                  <c:v>55168</c:v>
                </c:pt>
                <c:pt idx="7441">
                  <c:v>55169</c:v>
                </c:pt>
                <c:pt idx="7442">
                  <c:v>55173</c:v>
                </c:pt>
                <c:pt idx="7443">
                  <c:v>55181</c:v>
                </c:pt>
                <c:pt idx="7444">
                  <c:v>55184</c:v>
                </c:pt>
                <c:pt idx="7445">
                  <c:v>55185</c:v>
                </c:pt>
                <c:pt idx="7446">
                  <c:v>55187</c:v>
                </c:pt>
                <c:pt idx="7447">
                  <c:v>55218</c:v>
                </c:pt>
                <c:pt idx="7448">
                  <c:v>55232</c:v>
                </c:pt>
                <c:pt idx="7449">
                  <c:v>55240</c:v>
                </c:pt>
                <c:pt idx="7450">
                  <c:v>55244</c:v>
                </c:pt>
                <c:pt idx="7451">
                  <c:v>55247</c:v>
                </c:pt>
                <c:pt idx="7452">
                  <c:v>55258</c:v>
                </c:pt>
                <c:pt idx="7453">
                  <c:v>55261</c:v>
                </c:pt>
                <c:pt idx="7454">
                  <c:v>55264</c:v>
                </c:pt>
                <c:pt idx="7455">
                  <c:v>55272</c:v>
                </c:pt>
                <c:pt idx="7456">
                  <c:v>55276</c:v>
                </c:pt>
                <c:pt idx="7457">
                  <c:v>55290</c:v>
                </c:pt>
                <c:pt idx="7458">
                  <c:v>55292</c:v>
                </c:pt>
                <c:pt idx="7459">
                  <c:v>55303</c:v>
                </c:pt>
                <c:pt idx="7460">
                  <c:v>55311</c:v>
                </c:pt>
                <c:pt idx="7461">
                  <c:v>55314</c:v>
                </c:pt>
                <c:pt idx="7462">
                  <c:v>55322</c:v>
                </c:pt>
                <c:pt idx="7463">
                  <c:v>55337</c:v>
                </c:pt>
                <c:pt idx="7464">
                  <c:v>55341</c:v>
                </c:pt>
                <c:pt idx="7465">
                  <c:v>55347</c:v>
                </c:pt>
                <c:pt idx="7466">
                  <c:v>55355</c:v>
                </c:pt>
                <c:pt idx="7467">
                  <c:v>55359</c:v>
                </c:pt>
                <c:pt idx="7468">
                  <c:v>55374</c:v>
                </c:pt>
                <c:pt idx="7469">
                  <c:v>55375</c:v>
                </c:pt>
                <c:pt idx="7470">
                  <c:v>55396</c:v>
                </c:pt>
                <c:pt idx="7471">
                  <c:v>55404</c:v>
                </c:pt>
                <c:pt idx="7472">
                  <c:v>55430</c:v>
                </c:pt>
                <c:pt idx="7473">
                  <c:v>55443</c:v>
                </c:pt>
                <c:pt idx="7474">
                  <c:v>55449</c:v>
                </c:pt>
                <c:pt idx="7475">
                  <c:v>55475</c:v>
                </c:pt>
                <c:pt idx="7476">
                  <c:v>55480</c:v>
                </c:pt>
                <c:pt idx="7477">
                  <c:v>55489</c:v>
                </c:pt>
                <c:pt idx="7478">
                  <c:v>55508</c:v>
                </c:pt>
                <c:pt idx="7479">
                  <c:v>55517</c:v>
                </c:pt>
                <c:pt idx="7480">
                  <c:v>55522</c:v>
                </c:pt>
                <c:pt idx="7481">
                  <c:v>55524</c:v>
                </c:pt>
                <c:pt idx="7482">
                  <c:v>55526</c:v>
                </c:pt>
                <c:pt idx="7483">
                  <c:v>55528</c:v>
                </c:pt>
                <c:pt idx="7484">
                  <c:v>55541</c:v>
                </c:pt>
                <c:pt idx="7485">
                  <c:v>55544</c:v>
                </c:pt>
                <c:pt idx="7486">
                  <c:v>55559</c:v>
                </c:pt>
                <c:pt idx="7487">
                  <c:v>55568</c:v>
                </c:pt>
                <c:pt idx="7488">
                  <c:v>55570</c:v>
                </c:pt>
                <c:pt idx="7489">
                  <c:v>55577</c:v>
                </c:pt>
                <c:pt idx="7490">
                  <c:v>55579</c:v>
                </c:pt>
                <c:pt idx="7491">
                  <c:v>55581</c:v>
                </c:pt>
                <c:pt idx="7492">
                  <c:v>55587</c:v>
                </c:pt>
                <c:pt idx="7493">
                  <c:v>55598</c:v>
                </c:pt>
                <c:pt idx="7494">
                  <c:v>55607</c:v>
                </c:pt>
                <c:pt idx="7495">
                  <c:v>55633</c:v>
                </c:pt>
                <c:pt idx="7496">
                  <c:v>55638</c:v>
                </c:pt>
                <c:pt idx="7497">
                  <c:v>55645</c:v>
                </c:pt>
                <c:pt idx="7498">
                  <c:v>55653</c:v>
                </c:pt>
                <c:pt idx="7499">
                  <c:v>55667</c:v>
                </c:pt>
                <c:pt idx="7500">
                  <c:v>55668</c:v>
                </c:pt>
                <c:pt idx="7501">
                  <c:v>55702</c:v>
                </c:pt>
                <c:pt idx="7502">
                  <c:v>55708</c:v>
                </c:pt>
                <c:pt idx="7503">
                  <c:v>55713</c:v>
                </c:pt>
                <c:pt idx="7504">
                  <c:v>55741</c:v>
                </c:pt>
                <c:pt idx="7505">
                  <c:v>55758</c:v>
                </c:pt>
                <c:pt idx="7506">
                  <c:v>55766</c:v>
                </c:pt>
                <c:pt idx="7507">
                  <c:v>55767</c:v>
                </c:pt>
                <c:pt idx="7508">
                  <c:v>55787</c:v>
                </c:pt>
                <c:pt idx="7509">
                  <c:v>55793</c:v>
                </c:pt>
                <c:pt idx="7510">
                  <c:v>55810</c:v>
                </c:pt>
                <c:pt idx="7511">
                  <c:v>55828</c:v>
                </c:pt>
                <c:pt idx="7512">
                  <c:v>55835</c:v>
                </c:pt>
                <c:pt idx="7513">
                  <c:v>55836</c:v>
                </c:pt>
                <c:pt idx="7514">
                  <c:v>55841</c:v>
                </c:pt>
                <c:pt idx="7515">
                  <c:v>55845</c:v>
                </c:pt>
                <c:pt idx="7516">
                  <c:v>55848</c:v>
                </c:pt>
                <c:pt idx="7517">
                  <c:v>55849</c:v>
                </c:pt>
                <c:pt idx="7518">
                  <c:v>55856</c:v>
                </c:pt>
                <c:pt idx="7519">
                  <c:v>55878</c:v>
                </c:pt>
                <c:pt idx="7520">
                  <c:v>55882</c:v>
                </c:pt>
                <c:pt idx="7521">
                  <c:v>55899</c:v>
                </c:pt>
                <c:pt idx="7522">
                  <c:v>55905</c:v>
                </c:pt>
                <c:pt idx="7523">
                  <c:v>55906</c:v>
                </c:pt>
                <c:pt idx="7524">
                  <c:v>55922</c:v>
                </c:pt>
                <c:pt idx="7525">
                  <c:v>55925</c:v>
                </c:pt>
                <c:pt idx="7526">
                  <c:v>55931</c:v>
                </c:pt>
                <c:pt idx="7527">
                  <c:v>55946</c:v>
                </c:pt>
                <c:pt idx="7528">
                  <c:v>55950</c:v>
                </c:pt>
                <c:pt idx="7529">
                  <c:v>55954</c:v>
                </c:pt>
                <c:pt idx="7530">
                  <c:v>55956</c:v>
                </c:pt>
                <c:pt idx="7531">
                  <c:v>55980</c:v>
                </c:pt>
                <c:pt idx="7532">
                  <c:v>55982</c:v>
                </c:pt>
                <c:pt idx="7533">
                  <c:v>55986</c:v>
                </c:pt>
                <c:pt idx="7534">
                  <c:v>55993</c:v>
                </c:pt>
                <c:pt idx="7535">
                  <c:v>56010</c:v>
                </c:pt>
                <c:pt idx="7536">
                  <c:v>56016</c:v>
                </c:pt>
                <c:pt idx="7537">
                  <c:v>56035</c:v>
                </c:pt>
                <c:pt idx="7538">
                  <c:v>56038</c:v>
                </c:pt>
                <c:pt idx="7539">
                  <c:v>56043</c:v>
                </c:pt>
                <c:pt idx="7540">
                  <c:v>56064</c:v>
                </c:pt>
                <c:pt idx="7541">
                  <c:v>56068</c:v>
                </c:pt>
                <c:pt idx="7542">
                  <c:v>56071</c:v>
                </c:pt>
                <c:pt idx="7543">
                  <c:v>56098</c:v>
                </c:pt>
                <c:pt idx="7544">
                  <c:v>56125</c:v>
                </c:pt>
                <c:pt idx="7545">
                  <c:v>56141</c:v>
                </c:pt>
                <c:pt idx="7546">
                  <c:v>56145</c:v>
                </c:pt>
                <c:pt idx="7547">
                  <c:v>56162</c:v>
                </c:pt>
                <c:pt idx="7548">
                  <c:v>56167</c:v>
                </c:pt>
                <c:pt idx="7549">
                  <c:v>56168</c:v>
                </c:pt>
                <c:pt idx="7550">
                  <c:v>56170</c:v>
                </c:pt>
                <c:pt idx="7551">
                  <c:v>56177</c:v>
                </c:pt>
                <c:pt idx="7552">
                  <c:v>56183</c:v>
                </c:pt>
                <c:pt idx="7553">
                  <c:v>56192</c:v>
                </c:pt>
                <c:pt idx="7554">
                  <c:v>56193</c:v>
                </c:pt>
                <c:pt idx="7555">
                  <c:v>56194</c:v>
                </c:pt>
                <c:pt idx="7556">
                  <c:v>56204</c:v>
                </c:pt>
                <c:pt idx="7557">
                  <c:v>56210</c:v>
                </c:pt>
                <c:pt idx="7558">
                  <c:v>56216</c:v>
                </c:pt>
                <c:pt idx="7559">
                  <c:v>56221</c:v>
                </c:pt>
                <c:pt idx="7560">
                  <c:v>56236</c:v>
                </c:pt>
                <c:pt idx="7561">
                  <c:v>56239</c:v>
                </c:pt>
                <c:pt idx="7562">
                  <c:v>56247</c:v>
                </c:pt>
                <c:pt idx="7563">
                  <c:v>56259</c:v>
                </c:pt>
                <c:pt idx="7564">
                  <c:v>56277</c:v>
                </c:pt>
                <c:pt idx="7565">
                  <c:v>56283</c:v>
                </c:pt>
                <c:pt idx="7566">
                  <c:v>56285</c:v>
                </c:pt>
                <c:pt idx="7567">
                  <c:v>56290</c:v>
                </c:pt>
                <c:pt idx="7568">
                  <c:v>56296</c:v>
                </c:pt>
                <c:pt idx="7569">
                  <c:v>56334</c:v>
                </c:pt>
                <c:pt idx="7570">
                  <c:v>56337</c:v>
                </c:pt>
                <c:pt idx="7571">
                  <c:v>56347</c:v>
                </c:pt>
                <c:pt idx="7572">
                  <c:v>56350</c:v>
                </c:pt>
                <c:pt idx="7573">
                  <c:v>56363</c:v>
                </c:pt>
                <c:pt idx="7574">
                  <c:v>56370</c:v>
                </c:pt>
                <c:pt idx="7575">
                  <c:v>56376</c:v>
                </c:pt>
                <c:pt idx="7576">
                  <c:v>56381</c:v>
                </c:pt>
                <c:pt idx="7577">
                  <c:v>56391</c:v>
                </c:pt>
                <c:pt idx="7578">
                  <c:v>56396</c:v>
                </c:pt>
                <c:pt idx="7579">
                  <c:v>56404</c:v>
                </c:pt>
                <c:pt idx="7580">
                  <c:v>56411</c:v>
                </c:pt>
                <c:pt idx="7581">
                  <c:v>56412</c:v>
                </c:pt>
                <c:pt idx="7582">
                  <c:v>56417</c:v>
                </c:pt>
                <c:pt idx="7583">
                  <c:v>56423</c:v>
                </c:pt>
                <c:pt idx="7584">
                  <c:v>56434</c:v>
                </c:pt>
                <c:pt idx="7585">
                  <c:v>56444</c:v>
                </c:pt>
                <c:pt idx="7586">
                  <c:v>56464</c:v>
                </c:pt>
                <c:pt idx="7587">
                  <c:v>56487</c:v>
                </c:pt>
                <c:pt idx="7588">
                  <c:v>56508</c:v>
                </c:pt>
                <c:pt idx="7589">
                  <c:v>56512</c:v>
                </c:pt>
                <c:pt idx="7590">
                  <c:v>56518</c:v>
                </c:pt>
                <c:pt idx="7591">
                  <c:v>56528</c:v>
                </c:pt>
                <c:pt idx="7592">
                  <c:v>56538</c:v>
                </c:pt>
                <c:pt idx="7593">
                  <c:v>56552</c:v>
                </c:pt>
                <c:pt idx="7594">
                  <c:v>56563</c:v>
                </c:pt>
                <c:pt idx="7595">
                  <c:v>56583</c:v>
                </c:pt>
                <c:pt idx="7596">
                  <c:v>56604</c:v>
                </c:pt>
                <c:pt idx="7597">
                  <c:v>56610</c:v>
                </c:pt>
                <c:pt idx="7598">
                  <c:v>56618</c:v>
                </c:pt>
                <c:pt idx="7599">
                  <c:v>56622</c:v>
                </c:pt>
                <c:pt idx="7600">
                  <c:v>56639</c:v>
                </c:pt>
                <c:pt idx="7601">
                  <c:v>56641</c:v>
                </c:pt>
                <c:pt idx="7602">
                  <c:v>56650</c:v>
                </c:pt>
                <c:pt idx="7603">
                  <c:v>56661</c:v>
                </c:pt>
                <c:pt idx="7604">
                  <c:v>56662</c:v>
                </c:pt>
                <c:pt idx="7605">
                  <c:v>56674</c:v>
                </c:pt>
                <c:pt idx="7606">
                  <c:v>56680</c:v>
                </c:pt>
                <c:pt idx="7607">
                  <c:v>56689</c:v>
                </c:pt>
                <c:pt idx="7608">
                  <c:v>56697</c:v>
                </c:pt>
                <c:pt idx="7609">
                  <c:v>56699</c:v>
                </c:pt>
                <c:pt idx="7610">
                  <c:v>56730</c:v>
                </c:pt>
                <c:pt idx="7611">
                  <c:v>56748</c:v>
                </c:pt>
                <c:pt idx="7612">
                  <c:v>56749</c:v>
                </c:pt>
                <c:pt idx="7613">
                  <c:v>56771</c:v>
                </c:pt>
                <c:pt idx="7614">
                  <c:v>56774</c:v>
                </c:pt>
                <c:pt idx="7615">
                  <c:v>56781</c:v>
                </c:pt>
                <c:pt idx="7616">
                  <c:v>56809</c:v>
                </c:pt>
                <c:pt idx="7617">
                  <c:v>56815</c:v>
                </c:pt>
                <c:pt idx="7618">
                  <c:v>56820</c:v>
                </c:pt>
                <c:pt idx="7619">
                  <c:v>56843</c:v>
                </c:pt>
                <c:pt idx="7620">
                  <c:v>56865</c:v>
                </c:pt>
                <c:pt idx="7621">
                  <c:v>56874</c:v>
                </c:pt>
                <c:pt idx="7622">
                  <c:v>56877</c:v>
                </c:pt>
                <c:pt idx="7623">
                  <c:v>56879</c:v>
                </c:pt>
                <c:pt idx="7624">
                  <c:v>56881</c:v>
                </c:pt>
                <c:pt idx="7625">
                  <c:v>56911</c:v>
                </c:pt>
                <c:pt idx="7626">
                  <c:v>56913</c:v>
                </c:pt>
                <c:pt idx="7627">
                  <c:v>56914</c:v>
                </c:pt>
                <c:pt idx="7628">
                  <c:v>56921</c:v>
                </c:pt>
                <c:pt idx="7629">
                  <c:v>56942</c:v>
                </c:pt>
                <c:pt idx="7630">
                  <c:v>56944</c:v>
                </c:pt>
                <c:pt idx="7631">
                  <c:v>56949</c:v>
                </c:pt>
                <c:pt idx="7632">
                  <c:v>56951</c:v>
                </c:pt>
                <c:pt idx="7633">
                  <c:v>56955</c:v>
                </c:pt>
                <c:pt idx="7634">
                  <c:v>56956</c:v>
                </c:pt>
                <c:pt idx="7635">
                  <c:v>56966</c:v>
                </c:pt>
                <c:pt idx="7636">
                  <c:v>57018</c:v>
                </c:pt>
                <c:pt idx="7637">
                  <c:v>57020</c:v>
                </c:pt>
                <c:pt idx="7638">
                  <c:v>57021</c:v>
                </c:pt>
                <c:pt idx="7639">
                  <c:v>57031</c:v>
                </c:pt>
                <c:pt idx="7640">
                  <c:v>57060</c:v>
                </c:pt>
                <c:pt idx="7641">
                  <c:v>57065</c:v>
                </c:pt>
                <c:pt idx="7642">
                  <c:v>57084</c:v>
                </c:pt>
                <c:pt idx="7643">
                  <c:v>57096</c:v>
                </c:pt>
                <c:pt idx="7644">
                  <c:v>57101</c:v>
                </c:pt>
                <c:pt idx="7645">
                  <c:v>57108</c:v>
                </c:pt>
                <c:pt idx="7646">
                  <c:v>57124</c:v>
                </c:pt>
                <c:pt idx="7647">
                  <c:v>57154</c:v>
                </c:pt>
                <c:pt idx="7648">
                  <c:v>57162</c:v>
                </c:pt>
                <c:pt idx="7649">
                  <c:v>57164</c:v>
                </c:pt>
                <c:pt idx="7650">
                  <c:v>57168</c:v>
                </c:pt>
                <c:pt idx="7651">
                  <c:v>57183</c:v>
                </c:pt>
                <c:pt idx="7652">
                  <c:v>57197</c:v>
                </c:pt>
                <c:pt idx="7653">
                  <c:v>57201</c:v>
                </c:pt>
                <c:pt idx="7654">
                  <c:v>57224</c:v>
                </c:pt>
                <c:pt idx="7655">
                  <c:v>57240</c:v>
                </c:pt>
                <c:pt idx="7656">
                  <c:v>57244</c:v>
                </c:pt>
                <c:pt idx="7657">
                  <c:v>57286</c:v>
                </c:pt>
                <c:pt idx="7658">
                  <c:v>57313</c:v>
                </c:pt>
                <c:pt idx="7659">
                  <c:v>57315</c:v>
                </c:pt>
                <c:pt idx="7660">
                  <c:v>57316</c:v>
                </c:pt>
                <c:pt idx="7661">
                  <c:v>57328</c:v>
                </c:pt>
                <c:pt idx="7662">
                  <c:v>57347</c:v>
                </c:pt>
                <c:pt idx="7663">
                  <c:v>57349</c:v>
                </c:pt>
                <c:pt idx="7664">
                  <c:v>57366</c:v>
                </c:pt>
                <c:pt idx="7665">
                  <c:v>57384</c:v>
                </c:pt>
                <c:pt idx="7666">
                  <c:v>57385</c:v>
                </c:pt>
                <c:pt idx="7667">
                  <c:v>57398</c:v>
                </c:pt>
                <c:pt idx="7668">
                  <c:v>57408</c:v>
                </c:pt>
                <c:pt idx="7669">
                  <c:v>57410</c:v>
                </c:pt>
                <c:pt idx="7670">
                  <c:v>57416</c:v>
                </c:pt>
                <c:pt idx="7671">
                  <c:v>57498</c:v>
                </c:pt>
                <c:pt idx="7672">
                  <c:v>57511</c:v>
                </c:pt>
                <c:pt idx="7673">
                  <c:v>57521</c:v>
                </c:pt>
                <c:pt idx="7674">
                  <c:v>57535</c:v>
                </c:pt>
                <c:pt idx="7675">
                  <c:v>57554</c:v>
                </c:pt>
                <c:pt idx="7676">
                  <c:v>57567</c:v>
                </c:pt>
                <c:pt idx="7677">
                  <c:v>57599</c:v>
                </c:pt>
                <c:pt idx="7678">
                  <c:v>57611</c:v>
                </c:pt>
                <c:pt idx="7679">
                  <c:v>57629</c:v>
                </c:pt>
                <c:pt idx="7680">
                  <c:v>57632</c:v>
                </c:pt>
                <c:pt idx="7681">
                  <c:v>57637</c:v>
                </c:pt>
                <c:pt idx="7682">
                  <c:v>57642</c:v>
                </c:pt>
                <c:pt idx="7683">
                  <c:v>57646</c:v>
                </c:pt>
                <c:pt idx="7684">
                  <c:v>57651</c:v>
                </c:pt>
                <c:pt idx="7685">
                  <c:v>57652</c:v>
                </c:pt>
                <c:pt idx="7686">
                  <c:v>57666</c:v>
                </c:pt>
                <c:pt idx="7687">
                  <c:v>57669</c:v>
                </c:pt>
                <c:pt idx="7688">
                  <c:v>57694</c:v>
                </c:pt>
                <c:pt idx="7689">
                  <c:v>57697</c:v>
                </c:pt>
                <c:pt idx="7690">
                  <c:v>57701</c:v>
                </c:pt>
                <c:pt idx="7691">
                  <c:v>57707</c:v>
                </c:pt>
                <c:pt idx="7692">
                  <c:v>57712</c:v>
                </c:pt>
                <c:pt idx="7693">
                  <c:v>57741</c:v>
                </c:pt>
                <c:pt idx="7694">
                  <c:v>57743</c:v>
                </c:pt>
                <c:pt idx="7695">
                  <c:v>57754</c:v>
                </c:pt>
                <c:pt idx="7696">
                  <c:v>57768</c:v>
                </c:pt>
                <c:pt idx="7697">
                  <c:v>57772</c:v>
                </c:pt>
                <c:pt idx="7698">
                  <c:v>57774</c:v>
                </c:pt>
                <c:pt idx="7699">
                  <c:v>57795</c:v>
                </c:pt>
                <c:pt idx="7700">
                  <c:v>57806</c:v>
                </c:pt>
                <c:pt idx="7701">
                  <c:v>57808</c:v>
                </c:pt>
                <c:pt idx="7702">
                  <c:v>57812</c:v>
                </c:pt>
                <c:pt idx="7703">
                  <c:v>57824</c:v>
                </c:pt>
                <c:pt idx="7704">
                  <c:v>57837</c:v>
                </c:pt>
                <c:pt idx="7705">
                  <c:v>57853</c:v>
                </c:pt>
                <c:pt idx="7706">
                  <c:v>57865</c:v>
                </c:pt>
                <c:pt idx="7707">
                  <c:v>57870</c:v>
                </c:pt>
                <c:pt idx="7708">
                  <c:v>57895</c:v>
                </c:pt>
                <c:pt idx="7709">
                  <c:v>57896</c:v>
                </c:pt>
                <c:pt idx="7710">
                  <c:v>57903</c:v>
                </c:pt>
                <c:pt idx="7711">
                  <c:v>57910</c:v>
                </c:pt>
                <c:pt idx="7712">
                  <c:v>57915</c:v>
                </c:pt>
                <c:pt idx="7713">
                  <c:v>57921</c:v>
                </c:pt>
                <c:pt idx="7714">
                  <c:v>57952</c:v>
                </c:pt>
                <c:pt idx="7715">
                  <c:v>57955</c:v>
                </c:pt>
                <c:pt idx="7716">
                  <c:v>58009</c:v>
                </c:pt>
                <c:pt idx="7717">
                  <c:v>58024</c:v>
                </c:pt>
                <c:pt idx="7718">
                  <c:v>58025</c:v>
                </c:pt>
                <c:pt idx="7719">
                  <c:v>58036</c:v>
                </c:pt>
                <c:pt idx="7720">
                  <c:v>58044</c:v>
                </c:pt>
                <c:pt idx="7721">
                  <c:v>58045</c:v>
                </c:pt>
                <c:pt idx="7722">
                  <c:v>58049</c:v>
                </c:pt>
                <c:pt idx="7723">
                  <c:v>58050</c:v>
                </c:pt>
                <c:pt idx="7724">
                  <c:v>58063</c:v>
                </c:pt>
                <c:pt idx="7725">
                  <c:v>58073</c:v>
                </c:pt>
                <c:pt idx="7726">
                  <c:v>58088</c:v>
                </c:pt>
                <c:pt idx="7727">
                  <c:v>58090</c:v>
                </c:pt>
                <c:pt idx="7728">
                  <c:v>58114</c:v>
                </c:pt>
                <c:pt idx="7729">
                  <c:v>58129</c:v>
                </c:pt>
                <c:pt idx="7730">
                  <c:v>58135</c:v>
                </c:pt>
                <c:pt idx="7731">
                  <c:v>58142</c:v>
                </c:pt>
                <c:pt idx="7732">
                  <c:v>58144</c:v>
                </c:pt>
                <c:pt idx="7733">
                  <c:v>58178</c:v>
                </c:pt>
                <c:pt idx="7734">
                  <c:v>58179</c:v>
                </c:pt>
                <c:pt idx="7735">
                  <c:v>58180</c:v>
                </c:pt>
                <c:pt idx="7736">
                  <c:v>58203</c:v>
                </c:pt>
                <c:pt idx="7737">
                  <c:v>58215</c:v>
                </c:pt>
                <c:pt idx="7738">
                  <c:v>58216</c:v>
                </c:pt>
                <c:pt idx="7739">
                  <c:v>58223</c:v>
                </c:pt>
                <c:pt idx="7740">
                  <c:v>58254</c:v>
                </c:pt>
                <c:pt idx="7741">
                  <c:v>58256</c:v>
                </c:pt>
                <c:pt idx="7742">
                  <c:v>58275</c:v>
                </c:pt>
                <c:pt idx="7743">
                  <c:v>58281</c:v>
                </c:pt>
                <c:pt idx="7744">
                  <c:v>58288</c:v>
                </c:pt>
                <c:pt idx="7745">
                  <c:v>58313</c:v>
                </c:pt>
                <c:pt idx="7746">
                  <c:v>58319</c:v>
                </c:pt>
                <c:pt idx="7747">
                  <c:v>58331</c:v>
                </c:pt>
                <c:pt idx="7748">
                  <c:v>58344</c:v>
                </c:pt>
                <c:pt idx="7749">
                  <c:v>58350</c:v>
                </c:pt>
                <c:pt idx="7750">
                  <c:v>58365</c:v>
                </c:pt>
                <c:pt idx="7751">
                  <c:v>58373</c:v>
                </c:pt>
                <c:pt idx="7752">
                  <c:v>58414</c:v>
                </c:pt>
                <c:pt idx="7753">
                  <c:v>58425</c:v>
                </c:pt>
                <c:pt idx="7754">
                  <c:v>58433</c:v>
                </c:pt>
                <c:pt idx="7755">
                  <c:v>58442</c:v>
                </c:pt>
                <c:pt idx="7756">
                  <c:v>58447</c:v>
                </c:pt>
                <c:pt idx="7757">
                  <c:v>58467</c:v>
                </c:pt>
                <c:pt idx="7758">
                  <c:v>58474</c:v>
                </c:pt>
                <c:pt idx="7759">
                  <c:v>58475</c:v>
                </c:pt>
                <c:pt idx="7760">
                  <c:v>58476</c:v>
                </c:pt>
                <c:pt idx="7761">
                  <c:v>58478</c:v>
                </c:pt>
                <c:pt idx="7762">
                  <c:v>58492</c:v>
                </c:pt>
                <c:pt idx="7763">
                  <c:v>58493</c:v>
                </c:pt>
                <c:pt idx="7764">
                  <c:v>58519</c:v>
                </c:pt>
                <c:pt idx="7765">
                  <c:v>58545</c:v>
                </c:pt>
                <c:pt idx="7766">
                  <c:v>58559</c:v>
                </c:pt>
                <c:pt idx="7767">
                  <c:v>58564</c:v>
                </c:pt>
                <c:pt idx="7768">
                  <c:v>58576</c:v>
                </c:pt>
                <c:pt idx="7769">
                  <c:v>58592</c:v>
                </c:pt>
                <c:pt idx="7770">
                  <c:v>58601</c:v>
                </c:pt>
                <c:pt idx="7771">
                  <c:v>58608</c:v>
                </c:pt>
                <c:pt idx="7772">
                  <c:v>58619</c:v>
                </c:pt>
                <c:pt idx="7773">
                  <c:v>58643</c:v>
                </c:pt>
                <c:pt idx="7774">
                  <c:v>58667</c:v>
                </c:pt>
                <c:pt idx="7775">
                  <c:v>58671</c:v>
                </c:pt>
                <c:pt idx="7776">
                  <c:v>58680</c:v>
                </c:pt>
                <c:pt idx="7777">
                  <c:v>58685</c:v>
                </c:pt>
                <c:pt idx="7778">
                  <c:v>58689</c:v>
                </c:pt>
                <c:pt idx="7779">
                  <c:v>58693</c:v>
                </c:pt>
                <c:pt idx="7780">
                  <c:v>58694</c:v>
                </c:pt>
                <c:pt idx="7781">
                  <c:v>58710</c:v>
                </c:pt>
                <c:pt idx="7782">
                  <c:v>58712</c:v>
                </c:pt>
                <c:pt idx="7783">
                  <c:v>58717</c:v>
                </c:pt>
                <c:pt idx="7784">
                  <c:v>58719</c:v>
                </c:pt>
                <c:pt idx="7785">
                  <c:v>58740</c:v>
                </c:pt>
                <c:pt idx="7786">
                  <c:v>58741</c:v>
                </c:pt>
                <c:pt idx="7787">
                  <c:v>58749</c:v>
                </c:pt>
                <c:pt idx="7788">
                  <c:v>58754</c:v>
                </c:pt>
                <c:pt idx="7789">
                  <c:v>58758</c:v>
                </c:pt>
                <c:pt idx="7790">
                  <c:v>58762</c:v>
                </c:pt>
                <c:pt idx="7791">
                  <c:v>58769</c:v>
                </c:pt>
                <c:pt idx="7792">
                  <c:v>58773</c:v>
                </c:pt>
                <c:pt idx="7793">
                  <c:v>58778</c:v>
                </c:pt>
                <c:pt idx="7794">
                  <c:v>58863</c:v>
                </c:pt>
                <c:pt idx="7795">
                  <c:v>58881</c:v>
                </c:pt>
                <c:pt idx="7796">
                  <c:v>58894</c:v>
                </c:pt>
                <c:pt idx="7797">
                  <c:v>58908</c:v>
                </c:pt>
                <c:pt idx="7798">
                  <c:v>58912</c:v>
                </c:pt>
                <c:pt idx="7799">
                  <c:v>58923</c:v>
                </c:pt>
                <c:pt idx="7800">
                  <c:v>58972</c:v>
                </c:pt>
                <c:pt idx="7801">
                  <c:v>58985</c:v>
                </c:pt>
                <c:pt idx="7802">
                  <c:v>58987</c:v>
                </c:pt>
                <c:pt idx="7803">
                  <c:v>58990</c:v>
                </c:pt>
                <c:pt idx="7804">
                  <c:v>58995</c:v>
                </c:pt>
                <c:pt idx="7805">
                  <c:v>59009</c:v>
                </c:pt>
                <c:pt idx="7806">
                  <c:v>59020</c:v>
                </c:pt>
                <c:pt idx="7807">
                  <c:v>59042</c:v>
                </c:pt>
                <c:pt idx="7808">
                  <c:v>59043</c:v>
                </c:pt>
                <c:pt idx="7809">
                  <c:v>59047</c:v>
                </c:pt>
                <c:pt idx="7810">
                  <c:v>59053</c:v>
                </c:pt>
                <c:pt idx="7811">
                  <c:v>59060</c:v>
                </c:pt>
                <c:pt idx="7812">
                  <c:v>59071</c:v>
                </c:pt>
                <c:pt idx="7813">
                  <c:v>59090</c:v>
                </c:pt>
                <c:pt idx="7814">
                  <c:v>59124</c:v>
                </c:pt>
                <c:pt idx="7815">
                  <c:v>59132</c:v>
                </c:pt>
                <c:pt idx="7816">
                  <c:v>59144</c:v>
                </c:pt>
                <c:pt idx="7817">
                  <c:v>59145</c:v>
                </c:pt>
                <c:pt idx="7818">
                  <c:v>59171</c:v>
                </c:pt>
                <c:pt idx="7819">
                  <c:v>59180</c:v>
                </c:pt>
                <c:pt idx="7820">
                  <c:v>59196</c:v>
                </c:pt>
                <c:pt idx="7821">
                  <c:v>59220</c:v>
                </c:pt>
                <c:pt idx="7822">
                  <c:v>59238</c:v>
                </c:pt>
                <c:pt idx="7823">
                  <c:v>59239</c:v>
                </c:pt>
                <c:pt idx="7824">
                  <c:v>59245</c:v>
                </c:pt>
                <c:pt idx="7825">
                  <c:v>59252</c:v>
                </c:pt>
                <c:pt idx="7826">
                  <c:v>59258</c:v>
                </c:pt>
                <c:pt idx="7827">
                  <c:v>59266</c:v>
                </c:pt>
                <c:pt idx="7828">
                  <c:v>59271</c:v>
                </c:pt>
                <c:pt idx="7829">
                  <c:v>59279</c:v>
                </c:pt>
                <c:pt idx="7830">
                  <c:v>59294</c:v>
                </c:pt>
                <c:pt idx="7831">
                  <c:v>59300</c:v>
                </c:pt>
                <c:pt idx="7832">
                  <c:v>59305</c:v>
                </c:pt>
                <c:pt idx="7833">
                  <c:v>59312</c:v>
                </c:pt>
                <c:pt idx="7834">
                  <c:v>59346</c:v>
                </c:pt>
                <c:pt idx="7835">
                  <c:v>59349</c:v>
                </c:pt>
                <c:pt idx="7836">
                  <c:v>59350</c:v>
                </c:pt>
                <c:pt idx="7837">
                  <c:v>59365</c:v>
                </c:pt>
                <c:pt idx="7838">
                  <c:v>59369</c:v>
                </c:pt>
                <c:pt idx="7839">
                  <c:v>59372</c:v>
                </c:pt>
                <c:pt idx="7840">
                  <c:v>59381</c:v>
                </c:pt>
                <c:pt idx="7841">
                  <c:v>59401</c:v>
                </c:pt>
                <c:pt idx="7842">
                  <c:v>59433</c:v>
                </c:pt>
                <c:pt idx="7843">
                  <c:v>59441</c:v>
                </c:pt>
                <c:pt idx="7844">
                  <c:v>59465</c:v>
                </c:pt>
                <c:pt idx="7845">
                  <c:v>59467</c:v>
                </c:pt>
                <c:pt idx="7846">
                  <c:v>59468</c:v>
                </c:pt>
                <c:pt idx="7847">
                  <c:v>59472</c:v>
                </c:pt>
                <c:pt idx="7848">
                  <c:v>59476</c:v>
                </c:pt>
                <c:pt idx="7849">
                  <c:v>59479</c:v>
                </c:pt>
                <c:pt idx="7850">
                  <c:v>59482</c:v>
                </c:pt>
                <c:pt idx="7851">
                  <c:v>59501</c:v>
                </c:pt>
                <c:pt idx="7852">
                  <c:v>59518</c:v>
                </c:pt>
                <c:pt idx="7853">
                  <c:v>59527</c:v>
                </c:pt>
                <c:pt idx="7854">
                  <c:v>59537</c:v>
                </c:pt>
                <c:pt idx="7855">
                  <c:v>59543</c:v>
                </c:pt>
                <c:pt idx="7856">
                  <c:v>59544</c:v>
                </c:pt>
                <c:pt idx="7857">
                  <c:v>59553</c:v>
                </c:pt>
                <c:pt idx="7858">
                  <c:v>59567</c:v>
                </c:pt>
                <c:pt idx="7859">
                  <c:v>59574</c:v>
                </c:pt>
                <c:pt idx="7860">
                  <c:v>59598</c:v>
                </c:pt>
                <c:pt idx="7861">
                  <c:v>59602</c:v>
                </c:pt>
                <c:pt idx="7862">
                  <c:v>59615</c:v>
                </c:pt>
                <c:pt idx="7863">
                  <c:v>59618</c:v>
                </c:pt>
                <c:pt idx="7864">
                  <c:v>59637</c:v>
                </c:pt>
                <c:pt idx="7865">
                  <c:v>59655</c:v>
                </c:pt>
                <c:pt idx="7866">
                  <c:v>59673</c:v>
                </c:pt>
                <c:pt idx="7867">
                  <c:v>59693</c:v>
                </c:pt>
                <c:pt idx="7868">
                  <c:v>59709</c:v>
                </c:pt>
                <c:pt idx="7869">
                  <c:v>59716</c:v>
                </c:pt>
                <c:pt idx="7870">
                  <c:v>59721</c:v>
                </c:pt>
                <c:pt idx="7871">
                  <c:v>59723</c:v>
                </c:pt>
                <c:pt idx="7872">
                  <c:v>59741</c:v>
                </c:pt>
                <c:pt idx="7873">
                  <c:v>59749</c:v>
                </c:pt>
                <c:pt idx="7874">
                  <c:v>59758</c:v>
                </c:pt>
                <c:pt idx="7875">
                  <c:v>59761</c:v>
                </c:pt>
                <c:pt idx="7876">
                  <c:v>59765</c:v>
                </c:pt>
                <c:pt idx="7877">
                  <c:v>59770</c:v>
                </c:pt>
                <c:pt idx="7878">
                  <c:v>59779</c:v>
                </c:pt>
                <c:pt idx="7879">
                  <c:v>59783</c:v>
                </c:pt>
                <c:pt idx="7880">
                  <c:v>59819</c:v>
                </c:pt>
                <c:pt idx="7881">
                  <c:v>59830</c:v>
                </c:pt>
                <c:pt idx="7882">
                  <c:v>59871</c:v>
                </c:pt>
                <c:pt idx="7883">
                  <c:v>59873</c:v>
                </c:pt>
                <c:pt idx="7884">
                  <c:v>59889</c:v>
                </c:pt>
                <c:pt idx="7885">
                  <c:v>59890</c:v>
                </c:pt>
                <c:pt idx="7886">
                  <c:v>59898</c:v>
                </c:pt>
                <c:pt idx="7887">
                  <c:v>59906</c:v>
                </c:pt>
                <c:pt idx="7888">
                  <c:v>59910</c:v>
                </c:pt>
                <c:pt idx="7889">
                  <c:v>59914</c:v>
                </c:pt>
                <c:pt idx="7890">
                  <c:v>59921</c:v>
                </c:pt>
                <c:pt idx="7891">
                  <c:v>59929</c:v>
                </c:pt>
                <c:pt idx="7892">
                  <c:v>59930</c:v>
                </c:pt>
                <c:pt idx="7893">
                  <c:v>59942</c:v>
                </c:pt>
                <c:pt idx="7894">
                  <c:v>59945</c:v>
                </c:pt>
                <c:pt idx="7895">
                  <c:v>59980</c:v>
                </c:pt>
                <c:pt idx="7896">
                  <c:v>59988</c:v>
                </c:pt>
                <c:pt idx="7897">
                  <c:v>59990</c:v>
                </c:pt>
                <c:pt idx="7898">
                  <c:v>59995</c:v>
                </c:pt>
                <c:pt idx="7899">
                  <c:v>59996</c:v>
                </c:pt>
                <c:pt idx="7900">
                  <c:v>59998</c:v>
                </c:pt>
                <c:pt idx="7901">
                  <c:v>60010</c:v>
                </c:pt>
                <c:pt idx="7902">
                  <c:v>60018</c:v>
                </c:pt>
                <c:pt idx="7903">
                  <c:v>60041</c:v>
                </c:pt>
                <c:pt idx="7904">
                  <c:v>60050</c:v>
                </c:pt>
                <c:pt idx="7905">
                  <c:v>60062</c:v>
                </c:pt>
                <c:pt idx="7906">
                  <c:v>60064</c:v>
                </c:pt>
                <c:pt idx="7907">
                  <c:v>60067</c:v>
                </c:pt>
                <c:pt idx="7908">
                  <c:v>60068</c:v>
                </c:pt>
                <c:pt idx="7909">
                  <c:v>60109</c:v>
                </c:pt>
                <c:pt idx="7910">
                  <c:v>60156</c:v>
                </c:pt>
                <c:pt idx="7911">
                  <c:v>60172</c:v>
                </c:pt>
                <c:pt idx="7912">
                  <c:v>60183</c:v>
                </c:pt>
                <c:pt idx="7913">
                  <c:v>60186</c:v>
                </c:pt>
                <c:pt idx="7914">
                  <c:v>60192</c:v>
                </c:pt>
                <c:pt idx="7915">
                  <c:v>60204</c:v>
                </c:pt>
                <c:pt idx="7916">
                  <c:v>60216</c:v>
                </c:pt>
                <c:pt idx="7917">
                  <c:v>60236</c:v>
                </c:pt>
                <c:pt idx="7918">
                  <c:v>60244</c:v>
                </c:pt>
                <c:pt idx="7919">
                  <c:v>60246</c:v>
                </c:pt>
                <c:pt idx="7920">
                  <c:v>60247</c:v>
                </c:pt>
                <c:pt idx="7921">
                  <c:v>60254</c:v>
                </c:pt>
                <c:pt idx="7922">
                  <c:v>60259</c:v>
                </c:pt>
                <c:pt idx="7923">
                  <c:v>60263</c:v>
                </c:pt>
                <c:pt idx="7924">
                  <c:v>60268</c:v>
                </c:pt>
                <c:pt idx="7925">
                  <c:v>60275</c:v>
                </c:pt>
                <c:pt idx="7926">
                  <c:v>60298</c:v>
                </c:pt>
                <c:pt idx="7927">
                  <c:v>60299</c:v>
                </c:pt>
                <c:pt idx="7928">
                  <c:v>60320</c:v>
                </c:pt>
                <c:pt idx="7929">
                  <c:v>60338</c:v>
                </c:pt>
                <c:pt idx="7930">
                  <c:v>60372</c:v>
                </c:pt>
                <c:pt idx="7931">
                  <c:v>60379</c:v>
                </c:pt>
                <c:pt idx="7932">
                  <c:v>60390</c:v>
                </c:pt>
                <c:pt idx="7933">
                  <c:v>60423</c:v>
                </c:pt>
                <c:pt idx="7934">
                  <c:v>60424</c:v>
                </c:pt>
                <c:pt idx="7935">
                  <c:v>60457</c:v>
                </c:pt>
                <c:pt idx="7936">
                  <c:v>60478</c:v>
                </c:pt>
                <c:pt idx="7937">
                  <c:v>60479</c:v>
                </c:pt>
                <c:pt idx="7938">
                  <c:v>60480</c:v>
                </c:pt>
                <c:pt idx="7939">
                  <c:v>60483</c:v>
                </c:pt>
                <c:pt idx="7940">
                  <c:v>60485</c:v>
                </c:pt>
                <c:pt idx="7941">
                  <c:v>60547</c:v>
                </c:pt>
                <c:pt idx="7942">
                  <c:v>60551</c:v>
                </c:pt>
                <c:pt idx="7943">
                  <c:v>60552</c:v>
                </c:pt>
                <c:pt idx="7944">
                  <c:v>60554</c:v>
                </c:pt>
                <c:pt idx="7945">
                  <c:v>60557</c:v>
                </c:pt>
                <c:pt idx="7946">
                  <c:v>60589</c:v>
                </c:pt>
                <c:pt idx="7947">
                  <c:v>60612</c:v>
                </c:pt>
                <c:pt idx="7948">
                  <c:v>60615</c:v>
                </c:pt>
                <c:pt idx="7949">
                  <c:v>60641</c:v>
                </c:pt>
                <c:pt idx="7950">
                  <c:v>60647</c:v>
                </c:pt>
                <c:pt idx="7951">
                  <c:v>60649</c:v>
                </c:pt>
                <c:pt idx="7952">
                  <c:v>60667</c:v>
                </c:pt>
                <c:pt idx="7953">
                  <c:v>60673</c:v>
                </c:pt>
                <c:pt idx="7954">
                  <c:v>60695</c:v>
                </c:pt>
                <c:pt idx="7955">
                  <c:v>60698</c:v>
                </c:pt>
                <c:pt idx="7956">
                  <c:v>60747</c:v>
                </c:pt>
                <c:pt idx="7957">
                  <c:v>60756</c:v>
                </c:pt>
                <c:pt idx="7958">
                  <c:v>60764</c:v>
                </c:pt>
                <c:pt idx="7959">
                  <c:v>60773</c:v>
                </c:pt>
                <c:pt idx="7960">
                  <c:v>60784</c:v>
                </c:pt>
                <c:pt idx="7961">
                  <c:v>60800</c:v>
                </c:pt>
                <c:pt idx="7962">
                  <c:v>60801</c:v>
                </c:pt>
                <c:pt idx="7963">
                  <c:v>60803</c:v>
                </c:pt>
                <c:pt idx="7964">
                  <c:v>60805</c:v>
                </c:pt>
                <c:pt idx="7965">
                  <c:v>60807</c:v>
                </c:pt>
                <c:pt idx="7966">
                  <c:v>60809</c:v>
                </c:pt>
                <c:pt idx="7967">
                  <c:v>60811</c:v>
                </c:pt>
                <c:pt idx="7968">
                  <c:v>60817</c:v>
                </c:pt>
                <c:pt idx="7969">
                  <c:v>60818</c:v>
                </c:pt>
                <c:pt idx="7970">
                  <c:v>60820</c:v>
                </c:pt>
                <c:pt idx="7971">
                  <c:v>60821</c:v>
                </c:pt>
                <c:pt idx="7972">
                  <c:v>60825</c:v>
                </c:pt>
                <c:pt idx="7973">
                  <c:v>60832</c:v>
                </c:pt>
                <c:pt idx="7974">
                  <c:v>60835</c:v>
                </c:pt>
                <c:pt idx="7975">
                  <c:v>60840</c:v>
                </c:pt>
                <c:pt idx="7976">
                  <c:v>60854</c:v>
                </c:pt>
                <c:pt idx="7977">
                  <c:v>60873</c:v>
                </c:pt>
                <c:pt idx="7978">
                  <c:v>60909</c:v>
                </c:pt>
                <c:pt idx="7979">
                  <c:v>60912</c:v>
                </c:pt>
                <c:pt idx="7980">
                  <c:v>60922</c:v>
                </c:pt>
                <c:pt idx="7981">
                  <c:v>60925</c:v>
                </c:pt>
                <c:pt idx="7982">
                  <c:v>60971</c:v>
                </c:pt>
                <c:pt idx="7983">
                  <c:v>60972</c:v>
                </c:pt>
                <c:pt idx="7984">
                  <c:v>60983</c:v>
                </c:pt>
                <c:pt idx="7985">
                  <c:v>60989</c:v>
                </c:pt>
                <c:pt idx="7986">
                  <c:v>61011</c:v>
                </c:pt>
                <c:pt idx="7987">
                  <c:v>61033</c:v>
                </c:pt>
                <c:pt idx="7988">
                  <c:v>61043</c:v>
                </c:pt>
                <c:pt idx="7989">
                  <c:v>61047</c:v>
                </c:pt>
                <c:pt idx="7990">
                  <c:v>61049</c:v>
                </c:pt>
                <c:pt idx="7991">
                  <c:v>61105</c:v>
                </c:pt>
                <c:pt idx="7992">
                  <c:v>61173</c:v>
                </c:pt>
                <c:pt idx="7993">
                  <c:v>61196</c:v>
                </c:pt>
                <c:pt idx="7994">
                  <c:v>61202</c:v>
                </c:pt>
                <c:pt idx="7995">
                  <c:v>61204</c:v>
                </c:pt>
                <c:pt idx="7996">
                  <c:v>61209</c:v>
                </c:pt>
                <c:pt idx="7997">
                  <c:v>61211</c:v>
                </c:pt>
                <c:pt idx="7998">
                  <c:v>61231</c:v>
                </c:pt>
                <c:pt idx="7999">
                  <c:v>61233</c:v>
                </c:pt>
                <c:pt idx="8000">
                  <c:v>61247</c:v>
                </c:pt>
                <c:pt idx="8001">
                  <c:v>61291</c:v>
                </c:pt>
                <c:pt idx="8002">
                  <c:v>61296</c:v>
                </c:pt>
                <c:pt idx="8003">
                  <c:v>61312</c:v>
                </c:pt>
                <c:pt idx="8004">
                  <c:v>61319</c:v>
                </c:pt>
                <c:pt idx="8005">
                  <c:v>61323</c:v>
                </c:pt>
                <c:pt idx="8006">
                  <c:v>61338</c:v>
                </c:pt>
                <c:pt idx="8007">
                  <c:v>61345</c:v>
                </c:pt>
                <c:pt idx="8008">
                  <c:v>61397</c:v>
                </c:pt>
                <c:pt idx="8009">
                  <c:v>61405</c:v>
                </c:pt>
                <c:pt idx="8010">
                  <c:v>61424</c:v>
                </c:pt>
                <c:pt idx="8011">
                  <c:v>61434</c:v>
                </c:pt>
                <c:pt idx="8012">
                  <c:v>61440</c:v>
                </c:pt>
                <c:pt idx="8013">
                  <c:v>61451</c:v>
                </c:pt>
                <c:pt idx="8014">
                  <c:v>61456</c:v>
                </c:pt>
                <c:pt idx="8015">
                  <c:v>61461</c:v>
                </c:pt>
                <c:pt idx="8016">
                  <c:v>61475</c:v>
                </c:pt>
                <c:pt idx="8017">
                  <c:v>61484</c:v>
                </c:pt>
                <c:pt idx="8018">
                  <c:v>61490</c:v>
                </c:pt>
                <c:pt idx="8019">
                  <c:v>61492</c:v>
                </c:pt>
                <c:pt idx="8020">
                  <c:v>61498</c:v>
                </c:pt>
                <c:pt idx="8021">
                  <c:v>61503</c:v>
                </c:pt>
                <c:pt idx="8022">
                  <c:v>61507</c:v>
                </c:pt>
                <c:pt idx="8023">
                  <c:v>61513</c:v>
                </c:pt>
                <c:pt idx="8024">
                  <c:v>61515</c:v>
                </c:pt>
                <c:pt idx="8025">
                  <c:v>61528</c:v>
                </c:pt>
                <c:pt idx="8026">
                  <c:v>61546</c:v>
                </c:pt>
                <c:pt idx="8027">
                  <c:v>61552</c:v>
                </c:pt>
                <c:pt idx="8028">
                  <c:v>61575</c:v>
                </c:pt>
                <c:pt idx="8029">
                  <c:v>61582</c:v>
                </c:pt>
                <c:pt idx="8030">
                  <c:v>61592</c:v>
                </c:pt>
                <c:pt idx="8031">
                  <c:v>61615</c:v>
                </c:pt>
                <c:pt idx="8032">
                  <c:v>61617</c:v>
                </c:pt>
                <c:pt idx="8033">
                  <c:v>61621</c:v>
                </c:pt>
                <c:pt idx="8034">
                  <c:v>61623</c:v>
                </c:pt>
                <c:pt idx="8035">
                  <c:v>61637</c:v>
                </c:pt>
                <c:pt idx="8036">
                  <c:v>61638</c:v>
                </c:pt>
                <c:pt idx="8037">
                  <c:v>61642</c:v>
                </c:pt>
                <c:pt idx="8038">
                  <c:v>61643</c:v>
                </c:pt>
                <c:pt idx="8039">
                  <c:v>61649</c:v>
                </c:pt>
                <c:pt idx="8040">
                  <c:v>61661</c:v>
                </c:pt>
                <c:pt idx="8041">
                  <c:v>61683</c:v>
                </c:pt>
                <c:pt idx="8042">
                  <c:v>61696</c:v>
                </c:pt>
                <c:pt idx="8043">
                  <c:v>61712</c:v>
                </c:pt>
                <c:pt idx="8044">
                  <c:v>61730</c:v>
                </c:pt>
                <c:pt idx="8045">
                  <c:v>61733</c:v>
                </c:pt>
                <c:pt idx="8046">
                  <c:v>61738</c:v>
                </c:pt>
                <c:pt idx="8047">
                  <c:v>61739</c:v>
                </c:pt>
                <c:pt idx="8048">
                  <c:v>61755</c:v>
                </c:pt>
                <c:pt idx="8049">
                  <c:v>61775</c:v>
                </c:pt>
                <c:pt idx="8050">
                  <c:v>61796</c:v>
                </c:pt>
                <c:pt idx="8051">
                  <c:v>61801</c:v>
                </c:pt>
                <c:pt idx="8052">
                  <c:v>61805</c:v>
                </c:pt>
                <c:pt idx="8053">
                  <c:v>61810</c:v>
                </c:pt>
                <c:pt idx="8054">
                  <c:v>61845</c:v>
                </c:pt>
                <c:pt idx="8055">
                  <c:v>61849</c:v>
                </c:pt>
                <c:pt idx="8056">
                  <c:v>61865</c:v>
                </c:pt>
                <c:pt idx="8057">
                  <c:v>61873</c:v>
                </c:pt>
                <c:pt idx="8058">
                  <c:v>61890</c:v>
                </c:pt>
                <c:pt idx="8059">
                  <c:v>61902</c:v>
                </c:pt>
                <c:pt idx="8060">
                  <c:v>61912</c:v>
                </c:pt>
                <c:pt idx="8061">
                  <c:v>61913</c:v>
                </c:pt>
                <c:pt idx="8062">
                  <c:v>61927</c:v>
                </c:pt>
                <c:pt idx="8063">
                  <c:v>61955</c:v>
                </c:pt>
                <c:pt idx="8064">
                  <c:v>61961</c:v>
                </c:pt>
                <c:pt idx="8065">
                  <c:v>61977</c:v>
                </c:pt>
                <c:pt idx="8066">
                  <c:v>62010</c:v>
                </c:pt>
                <c:pt idx="8067">
                  <c:v>62012</c:v>
                </c:pt>
                <c:pt idx="8068">
                  <c:v>62013</c:v>
                </c:pt>
                <c:pt idx="8069">
                  <c:v>62070</c:v>
                </c:pt>
                <c:pt idx="8070">
                  <c:v>62083</c:v>
                </c:pt>
                <c:pt idx="8071">
                  <c:v>62137</c:v>
                </c:pt>
                <c:pt idx="8072">
                  <c:v>62175</c:v>
                </c:pt>
                <c:pt idx="8073">
                  <c:v>62191</c:v>
                </c:pt>
                <c:pt idx="8074">
                  <c:v>62195</c:v>
                </c:pt>
                <c:pt idx="8075">
                  <c:v>62196</c:v>
                </c:pt>
                <c:pt idx="8076">
                  <c:v>62203</c:v>
                </c:pt>
                <c:pt idx="8077">
                  <c:v>62213</c:v>
                </c:pt>
                <c:pt idx="8078">
                  <c:v>62231</c:v>
                </c:pt>
                <c:pt idx="8079">
                  <c:v>62253</c:v>
                </c:pt>
                <c:pt idx="8080">
                  <c:v>62257</c:v>
                </c:pt>
                <c:pt idx="8081">
                  <c:v>62266</c:v>
                </c:pt>
                <c:pt idx="8082">
                  <c:v>62275</c:v>
                </c:pt>
                <c:pt idx="8083">
                  <c:v>62278</c:v>
                </c:pt>
                <c:pt idx="8084">
                  <c:v>62305</c:v>
                </c:pt>
                <c:pt idx="8085">
                  <c:v>62306</c:v>
                </c:pt>
                <c:pt idx="8086">
                  <c:v>62314</c:v>
                </c:pt>
                <c:pt idx="8087">
                  <c:v>62345</c:v>
                </c:pt>
                <c:pt idx="8088">
                  <c:v>62355</c:v>
                </c:pt>
                <c:pt idx="8089">
                  <c:v>62363</c:v>
                </c:pt>
                <c:pt idx="8090">
                  <c:v>62365</c:v>
                </c:pt>
                <c:pt idx="8091">
                  <c:v>62389</c:v>
                </c:pt>
                <c:pt idx="8092">
                  <c:v>62395</c:v>
                </c:pt>
                <c:pt idx="8093">
                  <c:v>62397</c:v>
                </c:pt>
                <c:pt idx="8094">
                  <c:v>62398</c:v>
                </c:pt>
                <c:pt idx="8095">
                  <c:v>62409</c:v>
                </c:pt>
                <c:pt idx="8096">
                  <c:v>62420</c:v>
                </c:pt>
                <c:pt idx="8097">
                  <c:v>62436</c:v>
                </c:pt>
                <c:pt idx="8098">
                  <c:v>62454</c:v>
                </c:pt>
                <c:pt idx="8099">
                  <c:v>62503</c:v>
                </c:pt>
                <c:pt idx="8100">
                  <c:v>62511</c:v>
                </c:pt>
                <c:pt idx="8101">
                  <c:v>62523</c:v>
                </c:pt>
                <c:pt idx="8102">
                  <c:v>62541</c:v>
                </c:pt>
                <c:pt idx="8103">
                  <c:v>62555</c:v>
                </c:pt>
                <c:pt idx="8104">
                  <c:v>62556</c:v>
                </c:pt>
                <c:pt idx="8105">
                  <c:v>62558</c:v>
                </c:pt>
                <c:pt idx="8106">
                  <c:v>62562</c:v>
                </c:pt>
                <c:pt idx="8107">
                  <c:v>62571</c:v>
                </c:pt>
                <c:pt idx="8108">
                  <c:v>62573</c:v>
                </c:pt>
                <c:pt idx="8109">
                  <c:v>62574</c:v>
                </c:pt>
                <c:pt idx="8110">
                  <c:v>62581</c:v>
                </c:pt>
                <c:pt idx="8111">
                  <c:v>62582</c:v>
                </c:pt>
                <c:pt idx="8112">
                  <c:v>62585</c:v>
                </c:pt>
                <c:pt idx="8113">
                  <c:v>62592</c:v>
                </c:pt>
                <c:pt idx="8114">
                  <c:v>62597</c:v>
                </c:pt>
                <c:pt idx="8115">
                  <c:v>62628</c:v>
                </c:pt>
                <c:pt idx="8116">
                  <c:v>62634</c:v>
                </c:pt>
                <c:pt idx="8117">
                  <c:v>62679</c:v>
                </c:pt>
                <c:pt idx="8118">
                  <c:v>62691</c:v>
                </c:pt>
                <c:pt idx="8119">
                  <c:v>62699</c:v>
                </c:pt>
                <c:pt idx="8120">
                  <c:v>62709</c:v>
                </c:pt>
                <c:pt idx="8121">
                  <c:v>62723</c:v>
                </c:pt>
                <c:pt idx="8122">
                  <c:v>62775</c:v>
                </c:pt>
                <c:pt idx="8123">
                  <c:v>62790</c:v>
                </c:pt>
                <c:pt idx="8124">
                  <c:v>62809</c:v>
                </c:pt>
                <c:pt idx="8125">
                  <c:v>62823</c:v>
                </c:pt>
                <c:pt idx="8126">
                  <c:v>62827</c:v>
                </c:pt>
                <c:pt idx="8127">
                  <c:v>62847</c:v>
                </c:pt>
                <c:pt idx="8128">
                  <c:v>62856</c:v>
                </c:pt>
                <c:pt idx="8129">
                  <c:v>62880</c:v>
                </c:pt>
                <c:pt idx="8130">
                  <c:v>62892</c:v>
                </c:pt>
                <c:pt idx="8131">
                  <c:v>62898</c:v>
                </c:pt>
                <c:pt idx="8132">
                  <c:v>62937</c:v>
                </c:pt>
                <c:pt idx="8133">
                  <c:v>62950</c:v>
                </c:pt>
                <c:pt idx="8134">
                  <c:v>62958</c:v>
                </c:pt>
                <c:pt idx="8135">
                  <c:v>63013</c:v>
                </c:pt>
                <c:pt idx="8136">
                  <c:v>63016</c:v>
                </c:pt>
                <c:pt idx="8137">
                  <c:v>63046</c:v>
                </c:pt>
                <c:pt idx="8138">
                  <c:v>63050</c:v>
                </c:pt>
                <c:pt idx="8139">
                  <c:v>63056</c:v>
                </c:pt>
                <c:pt idx="8140">
                  <c:v>63061</c:v>
                </c:pt>
                <c:pt idx="8141">
                  <c:v>63088</c:v>
                </c:pt>
                <c:pt idx="8142">
                  <c:v>63092</c:v>
                </c:pt>
                <c:pt idx="8143">
                  <c:v>63110</c:v>
                </c:pt>
                <c:pt idx="8144">
                  <c:v>63113</c:v>
                </c:pt>
                <c:pt idx="8145">
                  <c:v>63128</c:v>
                </c:pt>
                <c:pt idx="8146">
                  <c:v>63130</c:v>
                </c:pt>
                <c:pt idx="8147">
                  <c:v>63165</c:v>
                </c:pt>
                <c:pt idx="8148">
                  <c:v>63170</c:v>
                </c:pt>
                <c:pt idx="8149">
                  <c:v>63187</c:v>
                </c:pt>
                <c:pt idx="8150">
                  <c:v>63204</c:v>
                </c:pt>
                <c:pt idx="8151">
                  <c:v>63222</c:v>
                </c:pt>
                <c:pt idx="8152">
                  <c:v>63228</c:v>
                </c:pt>
                <c:pt idx="8153">
                  <c:v>63281</c:v>
                </c:pt>
                <c:pt idx="8154">
                  <c:v>63290</c:v>
                </c:pt>
                <c:pt idx="8155">
                  <c:v>63326</c:v>
                </c:pt>
                <c:pt idx="8156">
                  <c:v>63329</c:v>
                </c:pt>
                <c:pt idx="8157">
                  <c:v>63342</c:v>
                </c:pt>
                <c:pt idx="8158">
                  <c:v>63371</c:v>
                </c:pt>
                <c:pt idx="8159">
                  <c:v>63376</c:v>
                </c:pt>
                <c:pt idx="8160">
                  <c:v>63383</c:v>
                </c:pt>
                <c:pt idx="8161">
                  <c:v>63406</c:v>
                </c:pt>
                <c:pt idx="8162">
                  <c:v>63422</c:v>
                </c:pt>
                <c:pt idx="8163">
                  <c:v>63423</c:v>
                </c:pt>
                <c:pt idx="8164">
                  <c:v>63474</c:v>
                </c:pt>
                <c:pt idx="8165">
                  <c:v>63497</c:v>
                </c:pt>
                <c:pt idx="8166">
                  <c:v>63505</c:v>
                </c:pt>
                <c:pt idx="8167">
                  <c:v>63510</c:v>
                </c:pt>
                <c:pt idx="8168">
                  <c:v>63516</c:v>
                </c:pt>
                <c:pt idx="8169">
                  <c:v>63525</c:v>
                </c:pt>
                <c:pt idx="8170">
                  <c:v>63541</c:v>
                </c:pt>
                <c:pt idx="8171">
                  <c:v>63556</c:v>
                </c:pt>
                <c:pt idx="8172">
                  <c:v>63575</c:v>
                </c:pt>
                <c:pt idx="8173">
                  <c:v>63587</c:v>
                </c:pt>
                <c:pt idx="8174">
                  <c:v>63608</c:v>
                </c:pt>
                <c:pt idx="8175">
                  <c:v>63647</c:v>
                </c:pt>
                <c:pt idx="8176">
                  <c:v>63666</c:v>
                </c:pt>
                <c:pt idx="8177">
                  <c:v>63677</c:v>
                </c:pt>
                <c:pt idx="8178">
                  <c:v>63684</c:v>
                </c:pt>
                <c:pt idx="8179">
                  <c:v>63718</c:v>
                </c:pt>
                <c:pt idx="8180">
                  <c:v>63758</c:v>
                </c:pt>
                <c:pt idx="8181">
                  <c:v>63792</c:v>
                </c:pt>
                <c:pt idx="8182">
                  <c:v>63817</c:v>
                </c:pt>
                <c:pt idx="8183">
                  <c:v>63824</c:v>
                </c:pt>
                <c:pt idx="8184">
                  <c:v>63855</c:v>
                </c:pt>
                <c:pt idx="8185">
                  <c:v>63856</c:v>
                </c:pt>
                <c:pt idx="8186">
                  <c:v>63901</c:v>
                </c:pt>
                <c:pt idx="8187">
                  <c:v>63910</c:v>
                </c:pt>
                <c:pt idx="8188">
                  <c:v>63934</c:v>
                </c:pt>
                <c:pt idx="8189">
                  <c:v>63936</c:v>
                </c:pt>
                <c:pt idx="8190">
                  <c:v>63945</c:v>
                </c:pt>
                <c:pt idx="8191">
                  <c:v>63960</c:v>
                </c:pt>
                <c:pt idx="8192">
                  <c:v>63968</c:v>
                </c:pt>
                <c:pt idx="8193">
                  <c:v>63974</c:v>
                </c:pt>
                <c:pt idx="8194">
                  <c:v>63994</c:v>
                </c:pt>
                <c:pt idx="8195">
                  <c:v>64022</c:v>
                </c:pt>
                <c:pt idx="8196">
                  <c:v>64059</c:v>
                </c:pt>
                <c:pt idx="8197">
                  <c:v>64061</c:v>
                </c:pt>
                <c:pt idx="8198">
                  <c:v>64072</c:v>
                </c:pt>
                <c:pt idx="8199">
                  <c:v>64082</c:v>
                </c:pt>
                <c:pt idx="8200">
                  <c:v>64087</c:v>
                </c:pt>
                <c:pt idx="8201">
                  <c:v>64095</c:v>
                </c:pt>
                <c:pt idx="8202">
                  <c:v>64096</c:v>
                </c:pt>
                <c:pt idx="8203">
                  <c:v>64098</c:v>
                </c:pt>
                <c:pt idx="8204">
                  <c:v>64117</c:v>
                </c:pt>
                <c:pt idx="8205">
                  <c:v>64118</c:v>
                </c:pt>
                <c:pt idx="8206">
                  <c:v>64132</c:v>
                </c:pt>
                <c:pt idx="8207">
                  <c:v>64146</c:v>
                </c:pt>
                <c:pt idx="8208">
                  <c:v>64153</c:v>
                </c:pt>
                <c:pt idx="8209">
                  <c:v>64162</c:v>
                </c:pt>
                <c:pt idx="8210">
                  <c:v>64165</c:v>
                </c:pt>
                <c:pt idx="8211">
                  <c:v>64167</c:v>
                </c:pt>
                <c:pt idx="8212">
                  <c:v>64183</c:v>
                </c:pt>
                <c:pt idx="8213">
                  <c:v>64204</c:v>
                </c:pt>
                <c:pt idx="8214">
                  <c:v>64227</c:v>
                </c:pt>
                <c:pt idx="8215">
                  <c:v>64247</c:v>
                </c:pt>
                <c:pt idx="8216">
                  <c:v>64254</c:v>
                </c:pt>
                <c:pt idx="8217">
                  <c:v>64263</c:v>
                </c:pt>
                <c:pt idx="8218">
                  <c:v>64287</c:v>
                </c:pt>
                <c:pt idx="8219">
                  <c:v>64289</c:v>
                </c:pt>
                <c:pt idx="8220">
                  <c:v>64333</c:v>
                </c:pt>
                <c:pt idx="8221">
                  <c:v>64337</c:v>
                </c:pt>
                <c:pt idx="8222">
                  <c:v>64382</c:v>
                </c:pt>
                <c:pt idx="8223">
                  <c:v>64385</c:v>
                </c:pt>
                <c:pt idx="8224">
                  <c:v>64387</c:v>
                </c:pt>
                <c:pt idx="8225">
                  <c:v>64395</c:v>
                </c:pt>
                <c:pt idx="8226">
                  <c:v>64489</c:v>
                </c:pt>
                <c:pt idx="8227">
                  <c:v>64505</c:v>
                </c:pt>
                <c:pt idx="8228">
                  <c:v>64537</c:v>
                </c:pt>
                <c:pt idx="8229">
                  <c:v>64543</c:v>
                </c:pt>
                <c:pt idx="8230">
                  <c:v>64546</c:v>
                </c:pt>
                <c:pt idx="8231">
                  <c:v>64555</c:v>
                </c:pt>
                <c:pt idx="8232">
                  <c:v>64559</c:v>
                </c:pt>
                <c:pt idx="8233">
                  <c:v>64570</c:v>
                </c:pt>
                <c:pt idx="8234">
                  <c:v>64582</c:v>
                </c:pt>
                <c:pt idx="8235">
                  <c:v>64587</c:v>
                </c:pt>
                <c:pt idx="8236">
                  <c:v>64638</c:v>
                </c:pt>
                <c:pt idx="8237">
                  <c:v>64655</c:v>
                </c:pt>
                <c:pt idx="8238">
                  <c:v>64687</c:v>
                </c:pt>
                <c:pt idx="8239">
                  <c:v>64692</c:v>
                </c:pt>
                <c:pt idx="8240">
                  <c:v>64717</c:v>
                </c:pt>
                <c:pt idx="8241">
                  <c:v>64723</c:v>
                </c:pt>
                <c:pt idx="8242">
                  <c:v>64733</c:v>
                </c:pt>
                <c:pt idx="8243">
                  <c:v>64748</c:v>
                </c:pt>
                <c:pt idx="8244">
                  <c:v>64769</c:v>
                </c:pt>
                <c:pt idx="8245">
                  <c:v>64825</c:v>
                </c:pt>
                <c:pt idx="8246">
                  <c:v>64845</c:v>
                </c:pt>
                <c:pt idx="8247">
                  <c:v>64847</c:v>
                </c:pt>
                <c:pt idx="8248">
                  <c:v>64858</c:v>
                </c:pt>
                <c:pt idx="8249">
                  <c:v>64872</c:v>
                </c:pt>
                <c:pt idx="8250">
                  <c:v>64889</c:v>
                </c:pt>
                <c:pt idx="8251">
                  <c:v>64899</c:v>
                </c:pt>
                <c:pt idx="8252">
                  <c:v>64902</c:v>
                </c:pt>
                <c:pt idx="8253">
                  <c:v>64974</c:v>
                </c:pt>
                <c:pt idx="8254">
                  <c:v>64975</c:v>
                </c:pt>
                <c:pt idx="8255">
                  <c:v>65005</c:v>
                </c:pt>
                <c:pt idx="8256">
                  <c:v>65018</c:v>
                </c:pt>
                <c:pt idx="8257">
                  <c:v>65022</c:v>
                </c:pt>
                <c:pt idx="8258">
                  <c:v>65029</c:v>
                </c:pt>
                <c:pt idx="8259">
                  <c:v>65052</c:v>
                </c:pt>
                <c:pt idx="8260">
                  <c:v>65080</c:v>
                </c:pt>
                <c:pt idx="8261">
                  <c:v>65104</c:v>
                </c:pt>
                <c:pt idx="8262">
                  <c:v>65112</c:v>
                </c:pt>
                <c:pt idx="8263">
                  <c:v>65161</c:v>
                </c:pt>
                <c:pt idx="8264">
                  <c:v>65163</c:v>
                </c:pt>
                <c:pt idx="8265">
                  <c:v>65175</c:v>
                </c:pt>
                <c:pt idx="8266">
                  <c:v>65186</c:v>
                </c:pt>
                <c:pt idx="8267">
                  <c:v>65229</c:v>
                </c:pt>
                <c:pt idx="8268">
                  <c:v>65234</c:v>
                </c:pt>
                <c:pt idx="8269">
                  <c:v>65237</c:v>
                </c:pt>
                <c:pt idx="8270">
                  <c:v>65247</c:v>
                </c:pt>
                <c:pt idx="8271">
                  <c:v>65257</c:v>
                </c:pt>
                <c:pt idx="8272">
                  <c:v>65260</c:v>
                </c:pt>
                <c:pt idx="8273">
                  <c:v>65267</c:v>
                </c:pt>
                <c:pt idx="8274">
                  <c:v>65277</c:v>
                </c:pt>
                <c:pt idx="8275">
                  <c:v>65296</c:v>
                </c:pt>
                <c:pt idx="8276">
                  <c:v>65328</c:v>
                </c:pt>
                <c:pt idx="8277">
                  <c:v>65350</c:v>
                </c:pt>
                <c:pt idx="8278">
                  <c:v>65375</c:v>
                </c:pt>
                <c:pt idx="8279">
                  <c:v>65407</c:v>
                </c:pt>
                <c:pt idx="8280">
                  <c:v>65415</c:v>
                </c:pt>
                <c:pt idx="8281">
                  <c:v>65433</c:v>
                </c:pt>
                <c:pt idx="8282">
                  <c:v>65442</c:v>
                </c:pt>
                <c:pt idx="8283">
                  <c:v>65474</c:v>
                </c:pt>
                <c:pt idx="8284">
                  <c:v>65482</c:v>
                </c:pt>
                <c:pt idx="8285">
                  <c:v>65490</c:v>
                </c:pt>
                <c:pt idx="8286">
                  <c:v>65514</c:v>
                </c:pt>
                <c:pt idx="8287">
                  <c:v>65517</c:v>
                </c:pt>
                <c:pt idx="8288">
                  <c:v>65525</c:v>
                </c:pt>
                <c:pt idx="8289">
                  <c:v>65528</c:v>
                </c:pt>
                <c:pt idx="8290">
                  <c:v>65551</c:v>
                </c:pt>
                <c:pt idx="8291">
                  <c:v>65567</c:v>
                </c:pt>
                <c:pt idx="8292">
                  <c:v>65586</c:v>
                </c:pt>
                <c:pt idx="8293">
                  <c:v>65592</c:v>
                </c:pt>
                <c:pt idx="8294">
                  <c:v>65595</c:v>
                </c:pt>
                <c:pt idx="8295">
                  <c:v>65612</c:v>
                </c:pt>
                <c:pt idx="8296">
                  <c:v>65622</c:v>
                </c:pt>
                <c:pt idx="8297">
                  <c:v>65628</c:v>
                </c:pt>
                <c:pt idx="8298">
                  <c:v>65640</c:v>
                </c:pt>
                <c:pt idx="8299">
                  <c:v>65653</c:v>
                </c:pt>
                <c:pt idx="8300">
                  <c:v>65654</c:v>
                </c:pt>
                <c:pt idx="8301">
                  <c:v>65689</c:v>
                </c:pt>
                <c:pt idx="8302">
                  <c:v>65733</c:v>
                </c:pt>
                <c:pt idx="8303">
                  <c:v>65740</c:v>
                </c:pt>
                <c:pt idx="8304">
                  <c:v>65811</c:v>
                </c:pt>
                <c:pt idx="8305">
                  <c:v>65836</c:v>
                </c:pt>
                <c:pt idx="8306">
                  <c:v>65871</c:v>
                </c:pt>
                <c:pt idx="8307">
                  <c:v>65876</c:v>
                </c:pt>
                <c:pt idx="8308">
                  <c:v>65887</c:v>
                </c:pt>
                <c:pt idx="8309">
                  <c:v>65898</c:v>
                </c:pt>
                <c:pt idx="8310">
                  <c:v>65912</c:v>
                </c:pt>
                <c:pt idx="8311">
                  <c:v>65922</c:v>
                </c:pt>
                <c:pt idx="8312">
                  <c:v>65930</c:v>
                </c:pt>
                <c:pt idx="8313">
                  <c:v>65987</c:v>
                </c:pt>
                <c:pt idx="8314">
                  <c:v>65990</c:v>
                </c:pt>
                <c:pt idx="8315">
                  <c:v>65991</c:v>
                </c:pt>
                <c:pt idx="8316">
                  <c:v>65993</c:v>
                </c:pt>
                <c:pt idx="8317">
                  <c:v>66041</c:v>
                </c:pt>
                <c:pt idx="8318">
                  <c:v>66088</c:v>
                </c:pt>
                <c:pt idx="8319">
                  <c:v>66108</c:v>
                </c:pt>
                <c:pt idx="8320">
                  <c:v>66173</c:v>
                </c:pt>
                <c:pt idx="8321">
                  <c:v>66180</c:v>
                </c:pt>
                <c:pt idx="8322">
                  <c:v>66188</c:v>
                </c:pt>
                <c:pt idx="8323">
                  <c:v>66225</c:v>
                </c:pt>
                <c:pt idx="8324">
                  <c:v>66277</c:v>
                </c:pt>
                <c:pt idx="8325">
                  <c:v>66283</c:v>
                </c:pt>
                <c:pt idx="8326">
                  <c:v>66284</c:v>
                </c:pt>
                <c:pt idx="8327">
                  <c:v>66297</c:v>
                </c:pt>
                <c:pt idx="8328">
                  <c:v>66303</c:v>
                </c:pt>
                <c:pt idx="8329">
                  <c:v>66309</c:v>
                </c:pt>
                <c:pt idx="8330">
                  <c:v>66314</c:v>
                </c:pt>
                <c:pt idx="8331">
                  <c:v>66316</c:v>
                </c:pt>
                <c:pt idx="8332">
                  <c:v>66351</c:v>
                </c:pt>
                <c:pt idx="8333">
                  <c:v>66374</c:v>
                </c:pt>
                <c:pt idx="8334">
                  <c:v>66376</c:v>
                </c:pt>
                <c:pt idx="8335">
                  <c:v>66377</c:v>
                </c:pt>
                <c:pt idx="8336">
                  <c:v>66380</c:v>
                </c:pt>
                <c:pt idx="8337">
                  <c:v>66396</c:v>
                </c:pt>
                <c:pt idx="8338">
                  <c:v>66400</c:v>
                </c:pt>
                <c:pt idx="8339">
                  <c:v>66413</c:v>
                </c:pt>
                <c:pt idx="8340">
                  <c:v>66425</c:v>
                </c:pt>
                <c:pt idx="8341">
                  <c:v>66431</c:v>
                </c:pt>
                <c:pt idx="8342">
                  <c:v>66442</c:v>
                </c:pt>
                <c:pt idx="8343">
                  <c:v>66477</c:v>
                </c:pt>
                <c:pt idx="8344">
                  <c:v>66495</c:v>
                </c:pt>
                <c:pt idx="8345">
                  <c:v>66505</c:v>
                </c:pt>
                <c:pt idx="8346">
                  <c:v>66512</c:v>
                </c:pt>
                <c:pt idx="8347">
                  <c:v>66544</c:v>
                </c:pt>
                <c:pt idx="8348">
                  <c:v>66589</c:v>
                </c:pt>
                <c:pt idx="8349">
                  <c:v>66603</c:v>
                </c:pt>
                <c:pt idx="8350">
                  <c:v>66606</c:v>
                </c:pt>
                <c:pt idx="8351">
                  <c:v>66617</c:v>
                </c:pt>
                <c:pt idx="8352">
                  <c:v>66623</c:v>
                </c:pt>
                <c:pt idx="8353">
                  <c:v>66667</c:v>
                </c:pt>
                <c:pt idx="8354">
                  <c:v>66700</c:v>
                </c:pt>
                <c:pt idx="8355">
                  <c:v>66702</c:v>
                </c:pt>
                <c:pt idx="8356">
                  <c:v>66745</c:v>
                </c:pt>
                <c:pt idx="8357">
                  <c:v>66763</c:v>
                </c:pt>
                <c:pt idx="8358">
                  <c:v>66765</c:v>
                </c:pt>
                <c:pt idx="8359">
                  <c:v>66769</c:v>
                </c:pt>
                <c:pt idx="8360">
                  <c:v>66778</c:v>
                </c:pt>
                <c:pt idx="8361">
                  <c:v>66779</c:v>
                </c:pt>
                <c:pt idx="8362">
                  <c:v>66790</c:v>
                </c:pt>
                <c:pt idx="8363">
                  <c:v>66799</c:v>
                </c:pt>
                <c:pt idx="8364">
                  <c:v>66817</c:v>
                </c:pt>
                <c:pt idx="8365">
                  <c:v>66826</c:v>
                </c:pt>
                <c:pt idx="8366">
                  <c:v>66828</c:v>
                </c:pt>
                <c:pt idx="8367">
                  <c:v>66830</c:v>
                </c:pt>
                <c:pt idx="8368">
                  <c:v>66908</c:v>
                </c:pt>
                <c:pt idx="8369">
                  <c:v>66909</c:v>
                </c:pt>
                <c:pt idx="8370">
                  <c:v>66926</c:v>
                </c:pt>
                <c:pt idx="8371">
                  <c:v>66935</c:v>
                </c:pt>
                <c:pt idx="8372">
                  <c:v>66951</c:v>
                </c:pt>
                <c:pt idx="8373">
                  <c:v>66975</c:v>
                </c:pt>
                <c:pt idx="8374">
                  <c:v>66988</c:v>
                </c:pt>
                <c:pt idx="8375">
                  <c:v>66991</c:v>
                </c:pt>
                <c:pt idx="8376">
                  <c:v>67008</c:v>
                </c:pt>
                <c:pt idx="8377">
                  <c:v>67069</c:v>
                </c:pt>
                <c:pt idx="8378">
                  <c:v>67074</c:v>
                </c:pt>
                <c:pt idx="8379">
                  <c:v>67083</c:v>
                </c:pt>
                <c:pt idx="8380">
                  <c:v>67095</c:v>
                </c:pt>
                <c:pt idx="8381">
                  <c:v>67098</c:v>
                </c:pt>
                <c:pt idx="8382">
                  <c:v>67103</c:v>
                </c:pt>
                <c:pt idx="8383">
                  <c:v>67108</c:v>
                </c:pt>
                <c:pt idx="8384">
                  <c:v>67116</c:v>
                </c:pt>
                <c:pt idx="8385">
                  <c:v>67121</c:v>
                </c:pt>
                <c:pt idx="8386">
                  <c:v>67178</c:v>
                </c:pt>
                <c:pt idx="8387">
                  <c:v>67195</c:v>
                </c:pt>
                <c:pt idx="8388">
                  <c:v>67220</c:v>
                </c:pt>
                <c:pt idx="8389">
                  <c:v>67233</c:v>
                </c:pt>
                <c:pt idx="8390">
                  <c:v>67246</c:v>
                </c:pt>
                <c:pt idx="8391">
                  <c:v>67255</c:v>
                </c:pt>
                <c:pt idx="8392">
                  <c:v>67267</c:v>
                </c:pt>
                <c:pt idx="8393">
                  <c:v>67271</c:v>
                </c:pt>
                <c:pt idx="8394">
                  <c:v>67301</c:v>
                </c:pt>
                <c:pt idx="8395">
                  <c:v>67304</c:v>
                </c:pt>
                <c:pt idx="8396">
                  <c:v>67351</c:v>
                </c:pt>
                <c:pt idx="8397">
                  <c:v>67361</c:v>
                </c:pt>
                <c:pt idx="8398">
                  <c:v>67383</c:v>
                </c:pt>
                <c:pt idx="8399">
                  <c:v>67407</c:v>
                </c:pt>
                <c:pt idx="8400">
                  <c:v>67429</c:v>
                </c:pt>
                <c:pt idx="8401">
                  <c:v>67432</c:v>
                </c:pt>
                <c:pt idx="8402">
                  <c:v>67479</c:v>
                </c:pt>
                <c:pt idx="8403">
                  <c:v>67483</c:v>
                </c:pt>
                <c:pt idx="8404">
                  <c:v>67495</c:v>
                </c:pt>
                <c:pt idx="8405">
                  <c:v>67498</c:v>
                </c:pt>
                <c:pt idx="8406">
                  <c:v>67502</c:v>
                </c:pt>
                <c:pt idx="8407">
                  <c:v>67517</c:v>
                </c:pt>
                <c:pt idx="8408">
                  <c:v>67519</c:v>
                </c:pt>
                <c:pt idx="8409">
                  <c:v>67558</c:v>
                </c:pt>
                <c:pt idx="8410">
                  <c:v>67620</c:v>
                </c:pt>
                <c:pt idx="8411">
                  <c:v>67639</c:v>
                </c:pt>
                <c:pt idx="8412">
                  <c:v>67642</c:v>
                </c:pt>
                <c:pt idx="8413">
                  <c:v>67659</c:v>
                </c:pt>
                <c:pt idx="8414">
                  <c:v>67713</c:v>
                </c:pt>
                <c:pt idx="8415">
                  <c:v>67718</c:v>
                </c:pt>
                <c:pt idx="8416">
                  <c:v>67727</c:v>
                </c:pt>
                <c:pt idx="8417">
                  <c:v>67740</c:v>
                </c:pt>
                <c:pt idx="8418">
                  <c:v>67754</c:v>
                </c:pt>
                <c:pt idx="8419">
                  <c:v>67794</c:v>
                </c:pt>
                <c:pt idx="8420">
                  <c:v>67819</c:v>
                </c:pt>
                <c:pt idx="8421">
                  <c:v>67829</c:v>
                </c:pt>
                <c:pt idx="8422">
                  <c:v>67838</c:v>
                </c:pt>
                <c:pt idx="8423">
                  <c:v>67859</c:v>
                </c:pt>
                <c:pt idx="8424">
                  <c:v>67869</c:v>
                </c:pt>
                <c:pt idx="8425">
                  <c:v>67913</c:v>
                </c:pt>
                <c:pt idx="8426">
                  <c:v>67935</c:v>
                </c:pt>
                <c:pt idx="8427">
                  <c:v>67940</c:v>
                </c:pt>
                <c:pt idx="8428">
                  <c:v>67974</c:v>
                </c:pt>
                <c:pt idx="8429">
                  <c:v>68022</c:v>
                </c:pt>
                <c:pt idx="8430">
                  <c:v>68051</c:v>
                </c:pt>
                <c:pt idx="8431">
                  <c:v>68053</c:v>
                </c:pt>
                <c:pt idx="8432">
                  <c:v>68078</c:v>
                </c:pt>
                <c:pt idx="8433">
                  <c:v>68079</c:v>
                </c:pt>
                <c:pt idx="8434">
                  <c:v>68105</c:v>
                </c:pt>
                <c:pt idx="8435">
                  <c:v>68112</c:v>
                </c:pt>
                <c:pt idx="8436">
                  <c:v>68200</c:v>
                </c:pt>
                <c:pt idx="8437">
                  <c:v>68210</c:v>
                </c:pt>
                <c:pt idx="8438">
                  <c:v>68256</c:v>
                </c:pt>
                <c:pt idx="8439">
                  <c:v>68277</c:v>
                </c:pt>
                <c:pt idx="8440">
                  <c:v>68315</c:v>
                </c:pt>
                <c:pt idx="8441">
                  <c:v>68345</c:v>
                </c:pt>
                <c:pt idx="8442">
                  <c:v>68353</c:v>
                </c:pt>
                <c:pt idx="8443">
                  <c:v>68383</c:v>
                </c:pt>
                <c:pt idx="8444">
                  <c:v>68384</c:v>
                </c:pt>
                <c:pt idx="8445">
                  <c:v>68454</c:v>
                </c:pt>
                <c:pt idx="8446">
                  <c:v>68474</c:v>
                </c:pt>
                <c:pt idx="8447">
                  <c:v>68584</c:v>
                </c:pt>
                <c:pt idx="8448">
                  <c:v>68601</c:v>
                </c:pt>
                <c:pt idx="8449">
                  <c:v>68609</c:v>
                </c:pt>
                <c:pt idx="8450">
                  <c:v>68613</c:v>
                </c:pt>
                <c:pt idx="8451">
                  <c:v>68614</c:v>
                </c:pt>
                <c:pt idx="8452">
                  <c:v>68665</c:v>
                </c:pt>
                <c:pt idx="8453">
                  <c:v>68667</c:v>
                </c:pt>
                <c:pt idx="8454">
                  <c:v>68674</c:v>
                </c:pt>
                <c:pt idx="8455">
                  <c:v>68700</c:v>
                </c:pt>
                <c:pt idx="8456">
                  <c:v>68713</c:v>
                </c:pt>
                <c:pt idx="8457">
                  <c:v>68714</c:v>
                </c:pt>
                <c:pt idx="8458">
                  <c:v>68730</c:v>
                </c:pt>
                <c:pt idx="8459">
                  <c:v>68755</c:v>
                </c:pt>
                <c:pt idx="8460">
                  <c:v>68756</c:v>
                </c:pt>
                <c:pt idx="8461">
                  <c:v>68770</c:v>
                </c:pt>
                <c:pt idx="8462">
                  <c:v>68774</c:v>
                </c:pt>
                <c:pt idx="8463">
                  <c:v>68815</c:v>
                </c:pt>
                <c:pt idx="8464">
                  <c:v>68840</c:v>
                </c:pt>
                <c:pt idx="8465">
                  <c:v>68842</c:v>
                </c:pt>
                <c:pt idx="8466">
                  <c:v>68882</c:v>
                </c:pt>
                <c:pt idx="8467">
                  <c:v>68888</c:v>
                </c:pt>
                <c:pt idx="8468">
                  <c:v>68894</c:v>
                </c:pt>
                <c:pt idx="8469">
                  <c:v>68929</c:v>
                </c:pt>
                <c:pt idx="8470">
                  <c:v>68948</c:v>
                </c:pt>
                <c:pt idx="8471">
                  <c:v>68960</c:v>
                </c:pt>
                <c:pt idx="8472">
                  <c:v>68964</c:v>
                </c:pt>
                <c:pt idx="8473">
                  <c:v>68981</c:v>
                </c:pt>
                <c:pt idx="8474">
                  <c:v>69015</c:v>
                </c:pt>
                <c:pt idx="8475">
                  <c:v>69038</c:v>
                </c:pt>
                <c:pt idx="8476">
                  <c:v>69040</c:v>
                </c:pt>
                <c:pt idx="8477">
                  <c:v>69044</c:v>
                </c:pt>
                <c:pt idx="8478">
                  <c:v>69066</c:v>
                </c:pt>
                <c:pt idx="8479">
                  <c:v>69074</c:v>
                </c:pt>
                <c:pt idx="8480">
                  <c:v>69176</c:v>
                </c:pt>
                <c:pt idx="8481">
                  <c:v>69187</c:v>
                </c:pt>
                <c:pt idx="8482">
                  <c:v>69218</c:v>
                </c:pt>
                <c:pt idx="8483">
                  <c:v>69228</c:v>
                </c:pt>
                <c:pt idx="8484">
                  <c:v>69232</c:v>
                </c:pt>
                <c:pt idx="8485">
                  <c:v>69242</c:v>
                </c:pt>
                <c:pt idx="8486">
                  <c:v>69303</c:v>
                </c:pt>
                <c:pt idx="8487">
                  <c:v>69319</c:v>
                </c:pt>
                <c:pt idx="8488">
                  <c:v>69385</c:v>
                </c:pt>
                <c:pt idx="8489">
                  <c:v>69389</c:v>
                </c:pt>
                <c:pt idx="8490">
                  <c:v>69406</c:v>
                </c:pt>
                <c:pt idx="8491">
                  <c:v>69408</c:v>
                </c:pt>
                <c:pt idx="8492">
                  <c:v>69414</c:v>
                </c:pt>
                <c:pt idx="8493">
                  <c:v>69420</c:v>
                </c:pt>
                <c:pt idx="8494">
                  <c:v>69422</c:v>
                </c:pt>
                <c:pt idx="8495">
                  <c:v>69433</c:v>
                </c:pt>
                <c:pt idx="8496">
                  <c:v>69435</c:v>
                </c:pt>
                <c:pt idx="8497">
                  <c:v>69451</c:v>
                </c:pt>
                <c:pt idx="8498">
                  <c:v>69468</c:v>
                </c:pt>
                <c:pt idx="8499">
                  <c:v>69512</c:v>
                </c:pt>
                <c:pt idx="8500">
                  <c:v>69521</c:v>
                </c:pt>
                <c:pt idx="8501">
                  <c:v>69564</c:v>
                </c:pt>
                <c:pt idx="8502">
                  <c:v>69570</c:v>
                </c:pt>
                <c:pt idx="8503">
                  <c:v>69577</c:v>
                </c:pt>
                <c:pt idx="8504">
                  <c:v>69591</c:v>
                </c:pt>
                <c:pt idx="8505">
                  <c:v>69595</c:v>
                </c:pt>
                <c:pt idx="8506">
                  <c:v>69596</c:v>
                </c:pt>
                <c:pt idx="8507">
                  <c:v>69625</c:v>
                </c:pt>
                <c:pt idx="8508">
                  <c:v>69635</c:v>
                </c:pt>
                <c:pt idx="8509">
                  <c:v>69639</c:v>
                </c:pt>
                <c:pt idx="8510">
                  <c:v>69650</c:v>
                </c:pt>
                <c:pt idx="8511">
                  <c:v>69699</c:v>
                </c:pt>
                <c:pt idx="8512">
                  <c:v>69703</c:v>
                </c:pt>
                <c:pt idx="8513">
                  <c:v>69711</c:v>
                </c:pt>
                <c:pt idx="8514">
                  <c:v>69732</c:v>
                </c:pt>
                <c:pt idx="8515">
                  <c:v>69739</c:v>
                </c:pt>
                <c:pt idx="8516">
                  <c:v>69750</c:v>
                </c:pt>
                <c:pt idx="8517">
                  <c:v>69828</c:v>
                </c:pt>
                <c:pt idx="8518">
                  <c:v>69830</c:v>
                </c:pt>
                <c:pt idx="8519">
                  <c:v>69834</c:v>
                </c:pt>
                <c:pt idx="8520">
                  <c:v>69838</c:v>
                </c:pt>
                <c:pt idx="8521">
                  <c:v>69842</c:v>
                </c:pt>
                <c:pt idx="8522">
                  <c:v>69894</c:v>
                </c:pt>
                <c:pt idx="8523">
                  <c:v>69917</c:v>
                </c:pt>
                <c:pt idx="8524">
                  <c:v>70042</c:v>
                </c:pt>
                <c:pt idx="8525">
                  <c:v>70066</c:v>
                </c:pt>
                <c:pt idx="8526">
                  <c:v>70087</c:v>
                </c:pt>
                <c:pt idx="8527">
                  <c:v>70098</c:v>
                </c:pt>
                <c:pt idx="8528">
                  <c:v>70101</c:v>
                </c:pt>
                <c:pt idx="8529">
                  <c:v>70133</c:v>
                </c:pt>
                <c:pt idx="8530">
                  <c:v>70180</c:v>
                </c:pt>
                <c:pt idx="8531">
                  <c:v>70202</c:v>
                </c:pt>
                <c:pt idx="8532">
                  <c:v>70208</c:v>
                </c:pt>
                <c:pt idx="8533">
                  <c:v>70214</c:v>
                </c:pt>
                <c:pt idx="8534">
                  <c:v>70293</c:v>
                </c:pt>
                <c:pt idx="8535">
                  <c:v>70296</c:v>
                </c:pt>
                <c:pt idx="8536">
                  <c:v>70377</c:v>
                </c:pt>
                <c:pt idx="8537">
                  <c:v>70433</c:v>
                </c:pt>
                <c:pt idx="8538">
                  <c:v>70529</c:v>
                </c:pt>
                <c:pt idx="8539">
                  <c:v>70555</c:v>
                </c:pt>
                <c:pt idx="8540">
                  <c:v>70569</c:v>
                </c:pt>
                <c:pt idx="8541">
                  <c:v>70643</c:v>
                </c:pt>
                <c:pt idx="8542">
                  <c:v>70671</c:v>
                </c:pt>
                <c:pt idx="8543">
                  <c:v>70674</c:v>
                </c:pt>
                <c:pt idx="8544">
                  <c:v>70677</c:v>
                </c:pt>
                <c:pt idx="8545">
                  <c:v>70686</c:v>
                </c:pt>
                <c:pt idx="8546">
                  <c:v>70692</c:v>
                </c:pt>
                <c:pt idx="8547">
                  <c:v>70716</c:v>
                </c:pt>
                <c:pt idx="8548">
                  <c:v>70784</c:v>
                </c:pt>
                <c:pt idx="8549">
                  <c:v>70826</c:v>
                </c:pt>
                <c:pt idx="8550">
                  <c:v>70876</c:v>
                </c:pt>
                <c:pt idx="8551">
                  <c:v>70883</c:v>
                </c:pt>
                <c:pt idx="8552">
                  <c:v>70884</c:v>
                </c:pt>
                <c:pt idx="8553">
                  <c:v>70886</c:v>
                </c:pt>
                <c:pt idx="8554">
                  <c:v>70908</c:v>
                </c:pt>
                <c:pt idx="8555">
                  <c:v>70961</c:v>
                </c:pt>
                <c:pt idx="8556">
                  <c:v>71012</c:v>
                </c:pt>
                <c:pt idx="8557">
                  <c:v>71015</c:v>
                </c:pt>
                <c:pt idx="8558">
                  <c:v>71045</c:v>
                </c:pt>
                <c:pt idx="8559">
                  <c:v>71117</c:v>
                </c:pt>
                <c:pt idx="8560">
                  <c:v>71183</c:v>
                </c:pt>
                <c:pt idx="8561">
                  <c:v>71194</c:v>
                </c:pt>
                <c:pt idx="8562">
                  <c:v>71207</c:v>
                </c:pt>
                <c:pt idx="8563">
                  <c:v>71232</c:v>
                </c:pt>
                <c:pt idx="8564">
                  <c:v>71249</c:v>
                </c:pt>
                <c:pt idx="8565">
                  <c:v>71294</c:v>
                </c:pt>
                <c:pt idx="8566">
                  <c:v>71307</c:v>
                </c:pt>
                <c:pt idx="8567">
                  <c:v>71318</c:v>
                </c:pt>
                <c:pt idx="8568">
                  <c:v>71358</c:v>
                </c:pt>
                <c:pt idx="8569">
                  <c:v>71414</c:v>
                </c:pt>
                <c:pt idx="8570">
                  <c:v>71436</c:v>
                </c:pt>
                <c:pt idx="8571">
                  <c:v>71455</c:v>
                </c:pt>
                <c:pt idx="8572">
                  <c:v>71502</c:v>
                </c:pt>
                <c:pt idx="8573">
                  <c:v>71524</c:v>
                </c:pt>
                <c:pt idx="8574">
                  <c:v>71530</c:v>
                </c:pt>
                <c:pt idx="8575">
                  <c:v>71535</c:v>
                </c:pt>
                <c:pt idx="8576">
                  <c:v>71590</c:v>
                </c:pt>
                <c:pt idx="8577">
                  <c:v>71591</c:v>
                </c:pt>
                <c:pt idx="8578">
                  <c:v>71636</c:v>
                </c:pt>
                <c:pt idx="8579">
                  <c:v>71644</c:v>
                </c:pt>
                <c:pt idx="8580">
                  <c:v>71648</c:v>
                </c:pt>
                <c:pt idx="8581">
                  <c:v>71661</c:v>
                </c:pt>
                <c:pt idx="8582">
                  <c:v>71662</c:v>
                </c:pt>
                <c:pt idx="8583">
                  <c:v>71665</c:v>
                </c:pt>
                <c:pt idx="8584">
                  <c:v>71728</c:v>
                </c:pt>
                <c:pt idx="8585">
                  <c:v>71748</c:v>
                </c:pt>
                <c:pt idx="8586">
                  <c:v>71885</c:v>
                </c:pt>
                <c:pt idx="8587">
                  <c:v>71926</c:v>
                </c:pt>
                <c:pt idx="8588">
                  <c:v>71982</c:v>
                </c:pt>
                <c:pt idx="8589">
                  <c:v>72005</c:v>
                </c:pt>
                <c:pt idx="8590">
                  <c:v>72006</c:v>
                </c:pt>
                <c:pt idx="8591">
                  <c:v>72019</c:v>
                </c:pt>
                <c:pt idx="8592">
                  <c:v>72041</c:v>
                </c:pt>
                <c:pt idx="8593">
                  <c:v>72088</c:v>
                </c:pt>
                <c:pt idx="8594">
                  <c:v>72144</c:v>
                </c:pt>
                <c:pt idx="8595">
                  <c:v>72151</c:v>
                </c:pt>
                <c:pt idx="8596">
                  <c:v>72178</c:v>
                </c:pt>
                <c:pt idx="8597">
                  <c:v>72183</c:v>
                </c:pt>
                <c:pt idx="8598">
                  <c:v>72235</c:v>
                </c:pt>
                <c:pt idx="8599">
                  <c:v>72246</c:v>
                </c:pt>
                <c:pt idx="8600">
                  <c:v>72267</c:v>
                </c:pt>
                <c:pt idx="8601">
                  <c:v>72301</c:v>
                </c:pt>
                <c:pt idx="8602">
                  <c:v>72303</c:v>
                </c:pt>
                <c:pt idx="8603">
                  <c:v>72309</c:v>
                </c:pt>
                <c:pt idx="8604">
                  <c:v>72312</c:v>
                </c:pt>
                <c:pt idx="8605">
                  <c:v>72362</c:v>
                </c:pt>
                <c:pt idx="8606">
                  <c:v>72399</c:v>
                </c:pt>
                <c:pt idx="8607">
                  <c:v>72407</c:v>
                </c:pt>
                <c:pt idx="8608">
                  <c:v>72420</c:v>
                </c:pt>
                <c:pt idx="8609">
                  <c:v>72435</c:v>
                </c:pt>
                <c:pt idx="8610">
                  <c:v>72507</c:v>
                </c:pt>
                <c:pt idx="8611">
                  <c:v>72606</c:v>
                </c:pt>
                <c:pt idx="8612">
                  <c:v>72687</c:v>
                </c:pt>
                <c:pt idx="8613">
                  <c:v>72690</c:v>
                </c:pt>
                <c:pt idx="8614">
                  <c:v>72732</c:v>
                </c:pt>
                <c:pt idx="8615">
                  <c:v>72757</c:v>
                </c:pt>
                <c:pt idx="8616">
                  <c:v>72843</c:v>
                </c:pt>
                <c:pt idx="8617">
                  <c:v>73025</c:v>
                </c:pt>
                <c:pt idx="8618">
                  <c:v>73040</c:v>
                </c:pt>
                <c:pt idx="8619">
                  <c:v>73067</c:v>
                </c:pt>
                <c:pt idx="8620">
                  <c:v>73085</c:v>
                </c:pt>
                <c:pt idx="8621">
                  <c:v>73106</c:v>
                </c:pt>
                <c:pt idx="8622">
                  <c:v>73116</c:v>
                </c:pt>
                <c:pt idx="8623">
                  <c:v>73128</c:v>
                </c:pt>
                <c:pt idx="8624">
                  <c:v>73141</c:v>
                </c:pt>
                <c:pt idx="8625">
                  <c:v>73188</c:v>
                </c:pt>
                <c:pt idx="8626">
                  <c:v>73200</c:v>
                </c:pt>
                <c:pt idx="8627">
                  <c:v>73263</c:v>
                </c:pt>
                <c:pt idx="8628">
                  <c:v>73273</c:v>
                </c:pt>
                <c:pt idx="8629">
                  <c:v>73296</c:v>
                </c:pt>
                <c:pt idx="8630">
                  <c:v>73319</c:v>
                </c:pt>
                <c:pt idx="8631">
                  <c:v>73349</c:v>
                </c:pt>
                <c:pt idx="8632">
                  <c:v>73359</c:v>
                </c:pt>
                <c:pt idx="8633">
                  <c:v>73396</c:v>
                </c:pt>
                <c:pt idx="8634">
                  <c:v>73407</c:v>
                </c:pt>
                <c:pt idx="8635">
                  <c:v>73417</c:v>
                </c:pt>
                <c:pt idx="8636">
                  <c:v>73482</c:v>
                </c:pt>
                <c:pt idx="8637">
                  <c:v>73514</c:v>
                </c:pt>
                <c:pt idx="8638">
                  <c:v>73526</c:v>
                </c:pt>
                <c:pt idx="8639">
                  <c:v>73534</c:v>
                </c:pt>
                <c:pt idx="8640">
                  <c:v>73559</c:v>
                </c:pt>
                <c:pt idx="8641">
                  <c:v>73584</c:v>
                </c:pt>
                <c:pt idx="8642">
                  <c:v>73653</c:v>
                </c:pt>
                <c:pt idx="8643">
                  <c:v>73665</c:v>
                </c:pt>
                <c:pt idx="8644">
                  <c:v>73799</c:v>
                </c:pt>
                <c:pt idx="8645">
                  <c:v>73802</c:v>
                </c:pt>
                <c:pt idx="8646">
                  <c:v>73827</c:v>
                </c:pt>
                <c:pt idx="8647">
                  <c:v>73848</c:v>
                </c:pt>
                <c:pt idx="8648">
                  <c:v>73876</c:v>
                </c:pt>
                <c:pt idx="8649">
                  <c:v>73890</c:v>
                </c:pt>
                <c:pt idx="8650">
                  <c:v>73905</c:v>
                </c:pt>
                <c:pt idx="8651">
                  <c:v>74001</c:v>
                </c:pt>
                <c:pt idx="8652">
                  <c:v>74062</c:v>
                </c:pt>
                <c:pt idx="8653">
                  <c:v>74077</c:v>
                </c:pt>
                <c:pt idx="8654">
                  <c:v>74172</c:v>
                </c:pt>
                <c:pt idx="8655">
                  <c:v>74180</c:v>
                </c:pt>
                <c:pt idx="8656">
                  <c:v>74202</c:v>
                </c:pt>
                <c:pt idx="8657">
                  <c:v>74253</c:v>
                </c:pt>
                <c:pt idx="8658">
                  <c:v>74262</c:v>
                </c:pt>
                <c:pt idx="8659">
                  <c:v>74291</c:v>
                </c:pt>
                <c:pt idx="8660">
                  <c:v>74300</c:v>
                </c:pt>
                <c:pt idx="8661">
                  <c:v>74317</c:v>
                </c:pt>
                <c:pt idx="8662">
                  <c:v>74334</c:v>
                </c:pt>
                <c:pt idx="8663">
                  <c:v>74359</c:v>
                </c:pt>
                <c:pt idx="8664">
                  <c:v>74403</c:v>
                </c:pt>
                <c:pt idx="8665">
                  <c:v>74546</c:v>
                </c:pt>
                <c:pt idx="8666">
                  <c:v>74561</c:v>
                </c:pt>
                <c:pt idx="8667">
                  <c:v>74598</c:v>
                </c:pt>
                <c:pt idx="8668">
                  <c:v>74676</c:v>
                </c:pt>
                <c:pt idx="8669">
                  <c:v>74699</c:v>
                </c:pt>
                <c:pt idx="8670">
                  <c:v>74748</c:v>
                </c:pt>
                <c:pt idx="8671">
                  <c:v>74761</c:v>
                </c:pt>
                <c:pt idx="8672">
                  <c:v>74787</c:v>
                </c:pt>
                <c:pt idx="8673">
                  <c:v>74870</c:v>
                </c:pt>
                <c:pt idx="8674">
                  <c:v>74875</c:v>
                </c:pt>
                <c:pt idx="8675">
                  <c:v>74888</c:v>
                </c:pt>
                <c:pt idx="8676">
                  <c:v>74893</c:v>
                </c:pt>
                <c:pt idx="8677">
                  <c:v>74980</c:v>
                </c:pt>
                <c:pt idx="8678">
                  <c:v>74996</c:v>
                </c:pt>
                <c:pt idx="8679">
                  <c:v>75058</c:v>
                </c:pt>
                <c:pt idx="8680">
                  <c:v>75074</c:v>
                </c:pt>
                <c:pt idx="8681">
                  <c:v>75083</c:v>
                </c:pt>
                <c:pt idx="8682">
                  <c:v>75120</c:v>
                </c:pt>
                <c:pt idx="8683">
                  <c:v>75122</c:v>
                </c:pt>
                <c:pt idx="8684">
                  <c:v>75155</c:v>
                </c:pt>
                <c:pt idx="8685">
                  <c:v>75156</c:v>
                </c:pt>
                <c:pt idx="8686">
                  <c:v>75184</c:v>
                </c:pt>
                <c:pt idx="8687">
                  <c:v>75195</c:v>
                </c:pt>
                <c:pt idx="8688">
                  <c:v>75250</c:v>
                </c:pt>
                <c:pt idx="8689">
                  <c:v>75252</c:v>
                </c:pt>
                <c:pt idx="8690">
                  <c:v>75268</c:v>
                </c:pt>
                <c:pt idx="8691">
                  <c:v>75321</c:v>
                </c:pt>
                <c:pt idx="8692">
                  <c:v>75394</c:v>
                </c:pt>
                <c:pt idx="8693">
                  <c:v>75408</c:v>
                </c:pt>
                <c:pt idx="8694">
                  <c:v>75441</c:v>
                </c:pt>
                <c:pt idx="8695">
                  <c:v>75449</c:v>
                </c:pt>
                <c:pt idx="8696">
                  <c:v>75450</c:v>
                </c:pt>
                <c:pt idx="8697">
                  <c:v>75456</c:v>
                </c:pt>
                <c:pt idx="8698">
                  <c:v>75503</c:v>
                </c:pt>
                <c:pt idx="8699">
                  <c:v>75521</c:v>
                </c:pt>
                <c:pt idx="8700">
                  <c:v>75575</c:v>
                </c:pt>
                <c:pt idx="8701">
                  <c:v>75627</c:v>
                </c:pt>
                <c:pt idx="8702">
                  <c:v>75641</c:v>
                </c:pt>
                <c:pt idx="8703">
                  <c:v>75650</c:v>
                </c:pt>
                <c:pt idx="8704">
                  <c:v>75756</c:v>
                </c:pt>
                <c:pt idx="8705">
                  <c:v>75815</c:v>
                </c:pt>
                <c:pt idx="8706">
                  <c:v>75830</c:v>
                </c:pt>
                <c:pt idx="8707">
                  <c:v>75866</c:v>
                </c:pt>
                <c:pt idx="8708">
                  <c:v>75877</c:v>
                </c:pt>
                <c:pt idx="8709">
                  <c:v>75880</c:v>
                </c:pt>
                <c:pt idx="8710">
                  <c:v>76036</c:v>
                </c:pt>
                <c:pt idx="8711">
                  <c:v>76098</c:v>
                </c:pt>
                <c:pt idx="8712">
                  <c:v>76119</c:v>
                </c:pt>
                <c:pt idx="8713">
                  <c:v>76183</c:v>
                </c:pt>
                <c:pt idx="8714">
                  <c:v>76207</c:v>
                </c:pt>
                <c:pt idx="8715">
                  <c:v>76213</c:v>
                </c:pt>
                <c:pt idx="8716">
                  <c:v>76235</c:v>
                </c:pt>
                <c:pt idx="8717">
                  <c:v>76275</c:v>
                </c:pt>
                <c:pt idx="8718">
                  <c:v>76286</c:v>
                </c:pt>
                <c:pt idx="8719">
                  <c:v>76305</c:v>
                </c:pt>
                <c:pt idx="8720">
                  <c:v>76309</c:v>
                </c:pt>
                <c:pt idx="8721">
                  <c:v>76317</c:v>
                </c:pt>
                <c:pt idx="8722">
                  <c:v>76512</c:v>
                </c:pt>
                <c:pt idx="8723">
                  <c:v>76517</c:v>
                </c:pt>
                <c:pt idx="8724">
                  <c:v>76572</c:v>
                </c:pt>
                <c:pt idx="8725">
                  <c:v>76603</c:v>
                </c:pt>
                <c:pt idx="8726">
                  <c:v>76633</c:v>
                </c:pt>
                <c:pt idx="8727">
                  <c:v>76926</c:v>
                </c:pt>
                <c:pt idx="8728">
                  <c:v>76969</c:v>
                </c:pt>
                <c:pt idx="8729">
                  <c:v>77001</c:v>
                </c:pt>
                <c:pt idx="8730">
                  <c:v>77011</c:v>
                </c:pt>
                <c:pt idx="8731">
                  <c:v>77091</c:v>
                </c:pt>
                <c:pt idx="8732">
                  <c:v>77105</c:v>
                </c:pt>
                <c:pt idx="8733">
                  <c:v>77107</c:v>
                </c:pt>
                <c:pt idx="8734">
                  <c:v>77289</c:v>
                </c:pt>
                <c:pt idx="8735">
                  <c:v>77306</c:v>
                </c:pt>
                <c:pt idx="8736">
                  <c:v>77466</c:v>
                </c:pt>
                <c:pt idx="8737">
                  <c:v>77571</c:v>
                </c:pt>
                <c:pt idx="8738">
                  <c:v>77703</c:v>
                </c:pt>
                <c:pt idx="8739">
                  <c:v>77755</c:v>
                </c:pt>
                <c:pt idx="8740">
                  <c:v>77806</c:v>
                </c:pt>
                <c:pt idx="8741">
                  <c:v>77848</c:v>
                </c:pt>
                <c:pt idx="8742">
                  <c:v>78002</c:v>
                </c:pt>
                <c:pt idx="8743">
                  <c:v>78094</c:v>
                </c:pt>
                <c:pt idx="8744">
                  <c:v>78175</c:v>
                </c:pt>
                <c:pt idx="8745">
                  <c:v>78415</c:v>
                </c:pt>
                <c:pt idx="8746">
                  <c:v>78552</c:v>
                </c:pt>
                <c:pt idx="8747">
                  <c:v>78596</c:v>
                </c:pt>
                <c:pt idx="8748">
                  <c:v>78685</c:v>
                </c:pt>
                <c:pt idx="8749">
                  <c:v>78719</c:v>
                </c:pt>
                <c:pt idx="8750">
                  <c:v>78747</c:v>
                </c:pt>
                <c:pt idx="8751">
                  <c:v>78773</c:v>
                </c:pt>
                <c:pt idx="8752">
                  <c:v>78844</c:v>
                </c:pt>
                <c:pt idx="8753">
                  <c:v>78893</c:v>
                </c:pt>
                <c:pt idx="8754">
                  <c:v>78956</c:v>
                </c:pt>
                <c:pt idx="8755">
                  <c:v>79082</c:v>
                </c:pt>
                <c:pt idx="8756">
                  <c:v>79179</c:v>
                </c:pt>
                <c:pt idx="8757">
                  <c:v>79185</c:v>
                </c:pt>
                <c:pt idx="8758">
                  <c:v>79245</c:v>
                </c:pt>
                <c:pt idx="8759">
                  <c:v>79309</c:v>
                </c:pt>
                <c:pt idx="8760">
                  <c:v>79561</c:v>
                </c:pt>
                <c:pt idx="8761">
                  <c:v>79652</c:v>
                </c:pt>
                <c:pt idx="8762">
                  <c:v>79768</c:v>
                </c:pt>
                <c:pt idx="8763">
                  <c:v>79794</c:v>
                </c:pt>
                <c:pt idx="8764">
                  <c:v>79812</c:v>
                </c:pt>
                <c:pt idx="8765">
                  <c:v>79892</c:v>
                </c:pt>
                <c:pt idx="8766">
                  <c:v>80000</c:v>
                </c:pt>
                <c:pt idx="8767">
                  <c:v>80059</c:v>
                </c:pt>
                <c:pt idx="8768">
                  <c:v>80061</c:v>
                </c:pt>
                <c:pt idx="8769">
                  <c:v>80077</c:v>
                </c:pt>
                <c:pt idx="8770">
                  <c:v>80133</c:v>
                </c:pt>
                <c:pt idx="8771">
                  <c:v>80170</c:v>
                </c:pt>
                <c:pt idx="8772">
                  <c:v>80360</c:v>
                </c:pt>
                <c:pt idx="8773">
                  <c:v>80411</c:v>
                </c:pt>
                <c:pt idx="8774">
                  <c:v>80680</c:v>
                </c:pt>
                <c:pt idx="8775">
                  <c:v>80711</c:v>
                </c:pt>
                <c:pt idx="8776">
                  <c:v>80827</c:v>
                </c:pt>
                <c:pt idx="8777">
                  <c:v>80853</c:v>
                </c:pt>
                <c:pt idx="8778">
                  <c:v>80855</c:v>
                </c:pt>
                <c:pt idx="8779">
                  <c:v>80870</c:v>
                </c:pt>
                <c:pt idx="8780">
                  <c:v>80897</c:v>
                </c:pt>
                <c:pt idx="8781">
                  <c:v>80904</c:v>
                </c:pt>
                <c:pt idx="8782">
                  <c:v>81088</c:v>
                </c:pt>
                <c:pt idx="8783">
                  <c:v>81294</c:v>
                </c:pt>
                <c:pt idx="8784">
                  <c:v>81482</c:v>
                </c:pt>
                <c:pt idx="8785">
                  <c:v>81587</c:v>
                </c:pt>
                <c:pt idx="8786">
                  <c:v>81598</c:v>
                </c:pt>
                <c:pt idx="8787">
                  <c:v>81623</c:v>
                </c:pt>
                <c:pt idx="8788">
                  <c:v>81655</c:v>
                </c:pt>
                <c:pt idx="8789">
                  <c:v>81710</c:v>
                </c:pt>
                <c:pt idx="8790">
                  <c:v>81734</c:v>
                </c:pt>
                <c:pt idx="8791">
                  <c:v>81922</c:v>
                </c:pt>
                <c:pt idx="8792">
                  <c:v>81949</c:v>
                </c:pt>
                <c:pt idx="8793">
                  <c:v>82034</c:v>
                </c:pt>
                <c:pt idx="8794">
                  <c:v>82249</c:v>
                </c:pt>
                <c:pt idx="8795">
                  <c:v>82277</c:v>
                </c:pt>
                <c:pt idx="8796">
                  <c:v>82360</c:v>
                </c:pt>
                <c:pt idx="8797">
                  <c:v>82381</c:v>
                </c:pt>
                <c:pt idx="8798">
                  <c:v>82474</c:v>
                </c:pt>
                <c:pt idx="8799">
                  <c:v>82524</c:v>
                </c:pt>
                <c:pt idx="8800">
                  <c:v>82631</c:v>
                </c:pt>
                <c:pt idx="8801">
                  <c:v>83234</c:v>
                </c:pt>
                <c:pt idx="8802">
                  <c:v>83267</c:v>
                </c:pt>
                <c:pt idx="8803">
                  <c:v>83619</c:v>
                </c:pt>
                <c:pt idx="8804">
                  <c:v>83628</c:v>
                </c:pt>
                <c:pt idx="8805">
                  <c:v>83940</c:v>
                </c:pt>
                <c:pt idx="8806">
                  <c:v>84168</c:v>
                </c:pt>
                <c:pt idx="8807">
                  <c:v>85800</c:v>
                </c:pt>
                <c:pt idx="8808">
                  <c:v>87113</c:v>
                </c:pt>
              </c:numCache>
            </c:numRef>
          </c:val>
          <c:smooth val="0"/>
          <c:extLst>
            <c:ext xmlns:c16="http://schemas.microsoft.com/office/drawing/2014/chart" uri="{C3380CC4-5D6E-409C-BE32-E72D297353CC}">
              <c16:uniqueId val="{00000001-4CA1-4C03-846F-8AC06DEBCB19}"/>
            </c:ext>
          </c:extLst>
        </c:ser>
        <c:ser>
          <c:idx val="0"/>
          <c:order val="2"/>
          <c:tx>
            <c:strRef>
              <c:f>'REL All Case Duration'!$B$1</c:f>
              <c:strCache>
                <c:ptCount val="1"/>
                <c:pt idx="0">
                  <c:v>EasyGA Days Cases</c:v>
                </c:pt>
              </c:strCache>
            </c:strRef>
          </c:tx>
          <c:spPr>
            <a:ln w="34925" cap="rnd">
              <a:solidFill>
                <a:schemeClr val="accent1"/>
              </a:solidFill>
              <a:round/>
            </a:ln>
            <a:effectLst>
              <a:outerShdw blurRad="57150" dist="19050" dir="5400000" algn="ctr" rotWithShape="0">
                <a:srgbClr val="000000">
                  <a:alpha val="63000"/>
                </a:srgbClr>
              </a:outerShdw>
            </a:effectLst>
          </c:spPr>
          <c:marker>
            <c:symbol val="none"/>
          </c:marker>
          <c:cat>
            <c:numRef>
              <c:f>'REL All Case Duration'!$A$2:$A$7755</c:f>
              <c:numCache>
                <c:formatCode>General</c:formatCode>
                <c:ptCount val="7754"/>
                <c:pt idx="0">
                  <c:v>0</c:v>
                </c:pt>
                <c:pt idx="1">
                  <c:v>75</c:v>
                </c:pt>
                <c:pt idx="2">
                  <c:v>182</c:v>
                </c:pt>
                <c:pt idx="3">
                  <c:v>333</c:v>
                </c:pt>
                <c:pt idx="4">
                  <c:v>488</c:v>
                </c:pt>
                <c:pt idx="5">
                  <c:v>681</c:v>
                </c:pt>
                <c:pt idx="6">
                  <c:v>903</c:v>
                </c:pt>
                <c:pt idx="7">
                  <c:v>1047</c:v>
                </c:pt>
                <c:pt idx="8">
                  <c:v>1171</c:v>
                </c:pt>
                <c:pt idx="9">
                  <c:v>1276</c:v>
                </c:pt>
                <c:pt idx="10">
                  <c:v>1375</c:v>
                </c:pt>
                <c:pt idx="11">
                  <c:v>1440</c:v>
                </c:pt>
                <c:pt idx="12">
                  <c:v>1471</c:v>
                </c:pt>
                <c:pt idx="13">
                  <c:v>1506</c:v>
                </c:pt>
                <c:pt idx="14">
                  <c:v>1530</c:v>
                </c:pt>
                <c:pt idx="15">
                  <c:v>1540</c:v>
                </c:pt>
                <c:pt idx="16">
                  <c:v>1555</c:v>
                </c:pt>
                <c:pt idx="17">
                  <c:v>1568</c:v>
                </c:pt>
                <c:pt idx="18">
                  <c:v>1585</c:v>
                </c:pt>
                <c:pt idx="19">
                  <c:v>1602</c:v>
                </c:pt>
                <c:pt idx="20">
                  <c:v>1612</c:v>
                </c:pt>
                <c:pt idx="21">
                  <c:v>1618</c:v>
                </c:pt>
                <c:pt idx="22">
                  <c:v>1628</c:v>
                </c:pt>
                <c:pt idx="23">
                  <c:v>1642</c:v>
                </c:pt>
                <c:pt idx="24">
                  <c:v>1657</c:v>
                </c:pt>
                <c:pt idx="25">
                  <c:v>1670</c:v>
                </c:pt>
                <c:pt idx="26">
                  <c:v>1681</c:v>
                </c:pt>
                <c:pt idx="27">
                  <c:v>1691</c:v>
                </c:pt>
                <c:pt idx="28">
                  <c:v>1709</c:v>
                </c:pt>
                <c:pt idx="29">
                  <c:v>1719</c:v>
                </c:pt>
                <c:pt idx="30">
                  <c:v>1732</c:v>
                </c:pt>
                <c:pt idx="31">
                  <c:v>1740</c:v>
                </c:pt>
                <c:pt idx="32">
                  <c:v>1750</c:v>
                </c:pt>
                <c:pt idx="33">
                  <c:v>1760</c:v>
                </c:pt>
                <c:pt idx="34">
                  <c:v>1767</c:v>
                </c:pt>
                <c:pt idx="35">
                  <c:v>1773</c:v>
                </c:pt>
                <c:pt idx="36">
                  <c:v>1779</c:v>
                </c:pt>
                <c:pt idx="37">
                  <c:v>1787</c:v>
                </c:pt>
                <c:pt idx="38">
                  <c:v>1793</c:v>
                </c:pt>
                <c:pt idx="39">
                  <c:v>1794</c:v>
                </c:pt>
                <c:pt idx="40">
                  <c:v>1798</c:v>
                </c:pt>
                <c:pt idx="41">
                  <c:v>1802</c:v>
                </c:pt>
                <c:pt idx="42">
                  <c:v>1807</c:v>
                </c:pt>
                <c:pt idx="43">
                  <c:v>1811</c:v>
                </c:pt>
                <c:pt idx="44">
                  <c:v>1815</c:v>
                </c:pt>
                <c:pt idx="45">
                  <c:v>1818</c:v>
                </c:pt>
                <c:pt idx="46">
                  <c:v>1819</c:v>
                </c:pt>
                <c:pt idx="47">
                  <c:v>1825</c:v>
                </c:pt>
                <c:pt idx="48">
                  <c:v>1826</c:v>
                </c:pt>
                <c:pt idx="49">
                  <c:v>1828</c:v>
                </c:pt>
                <c:pt idx="50">
                  <c:v>1833</c:v>
                </c:pt>
                <c:pt idx="51">
                  <c:v>1835</c:v>
                </c:pt>
                <c:pt idx="52">
                  <c:v>1837</c:v>
                </c:pt>
                <c:pt idx="53">
                  <c:v>1838</c:v>
                </c:pt>
                <c:pt idx="54">
                  <c:v>1840</c:v>
                </c:pt>
                <c:pt idx="55">
                  <c:v>1843</c:v>
                </c:pt>
                <c:pt idx="56">
                  <c:v>1845</c:v>
                </c:pt>
                <c:pt idx="57">
                  <c:v>1849</c:v>
                </c:pt>
                <c:pt idx="58">
                  <c:v>1850</c:v>
                </c:pt>
                <c:pt idx="59">
                  <c:v>1851</c:v>
                </c:pt>
                <c:pt idx="60">
                  <c:v>1854</c:v>
                </c:pt>
                <c:pt idx="61">
                  <c:v>1856</c:v>
                </c:pt>
                <c:pt idx="62">
                  <c:v>1857</c:v>
                </c:pt>
                <c:pt idx="63">
                  <c:v>1859</c:v>
                </c:pt>
                <c:pt idx="64">
                  <c:v>1860</c:v>
                </c:pt>
                <c:pt idx="65">
                  <c:v>1862</c:v>
                </c:pt>
                <c:pt idx="66">
                  <c:v>1864</c:v>
                </c:pt>
                <c:pt idx="67">
                  <c:v>1865</c:v>
                </c:pt>
                <c:pt idx="68">
                  <c:v>1868</c:v>
                </c:pt>
                <c:pt idx="69">
                  <c:v>1869</c:v>
                </c:pt>
                <c:pt idx="70">
                  <c:v>1871</c:v>
                </c:pt>
                <c:pt idx="71">
                  <c:v>1872</c:v>
                </c:pt>
                <c:pt idx="72">
                  <c:v>1874</c:v>
                </c:pt>
                <c:pt idx="73">
                  <c:v>1875</c:v>
                </c:pt>
                <c:pt idx="74">
                  <c:v>1876</c:v>
                </c:pt>
                <c:pt idx="75">
                  <c:v>1878</c:v>
                </c:pt>
                <c:pt idx="76">
                  <c:v>1879</c:v>
                </c:pt>
                <c:pt idx="77">
                  <c:v>1880</c:v>
                </c:pt>
                <c:pt idx="78">
                  <c:v>1881</c:v>
                </c:pt>
                <c:pt idx="79">
                  <c:v>1882</c:v>
                </c:pt>
                <c:pt idx="80">
                  <c:v>1884</c:v>
                </c:pt>
                <c:pt idx="81">
                  <c:v>1885</c:v>
                </c:pt>
                <c:pt idx="82">
                  <c:v>1886</c:v>
                </c:pt>
                <c:pt idx="83">
                  <c:v>1887</c:v>
                </c:pt>
                <c:pt idx="84">
                  <c:v>1888</c:v>
                </c:pt>
                <c:pt idx="85">
                  <c:v>1889</c:v>
                </c:pt>
                <c:pt idx="86">
                  <c:v>1890</c:v>
                </c:pt>
                <c:pt idx="87">
                  <c:v>1891</c:v>
                </c:pt>
                <c:pt idx="88">
                  <c:v>1892</c:v>
                </c:pt>
                <c:pt idx="89">
                  <c:v>1893</c:v>
                </c:pt>
                <c:pt idx="90">
                  <c:v>1894</c:v>
                </c:pt>
                <c:pt idx="91">
                  <c:v>1896</c:v>
                </c:pt>
                <c:pt idx="92">
                  <c:v>1897</c:v>
                </c:pt>
                <c:pt idx="93">
                  <c:v>1898</c:v>
                </c:pt>
                <c:pt idx="94">
                  <c:v>1899</c:v>
                </c:pt>
                <c:pt idx="95">
                  <c:v>1900</c:v>
                </c:pt>
                <c:pt idx="96">
                  <c:v>1901</c:v>
                </c:pt>
                <c:pt idx="97">
                  <c:v>1902</c:v>
                </c:pt>
                <c:pt idx="98">
                  <c:v>1903</c:v>
                </c:pt>
                <c:pt idx="99">
                  <c:v>1904</c:v>
                </c:pt>
                <c:pt idx="100">
                  <c:v>1907</c:v>
                </c:pt>
                <c:pt idx="101">
                  <c:v>1908</c:v>
                </c:pt>
                <c:pt idx="102">
                  <c:v>1909</c:v>
                </c:pt>
                <c:pt idx="103">
                  <c:v>1910</c:v>
                </c:pt>
                <c:pt idx="104">
                  <c:v>1911</c:v>
                </c:pt>
                <c:pt idx="105">
                  <c:v>1912</c:v>
                </c:pt>
                <c:pt idx="106">
                  <c:v>1913</c:v>
                </c:pt>
                <c:pt idx="107">
                  <c:v>1914</c:v>
                </c:pt>
                <c:pt idx="108">
                  <c:v>1915</c:v>
                </c:pt>
                <c:pt idx="109">
                  <c:v>1916</c:v>
                </c:pt>
                <c:pt idx="110">
                  <c:v>1917</c:v>
                </c:pt>
                <c:pt idx="111">
                  <c:v>1918</c:v>
                </c:pt>
                <c:pt idx="112">
                  <c:v>1919</c:v>
                </c:pt>
                <c:pt idx="113">
                  <c:v>1920</c:v>
                </c:pt>
                <c:pt idx="114">
                  <c:v>1921</c:v>
                </c:pt>
                <c:pt idx="115">
                  <c:v>1922</c:v>
                </c:pt>
                <c:pt idx="116">
                  <c:v>1923</c:v>
                </c:pt>
                <c:pt idx="117">
                  <c:v>1924</c:v>
                </c:pt>
                <c:pt idx="118">
                  <c:v>1925</c:v>
                </c:pt>
                <c:pt idx="119">
                  <c:v>1926</c:v>
                </c:pt>
                <c:pt idx="120">
                  <c:v>1927</c:v>
                </c:pt>
                <c:pt idx="121">
                  <c:v>1928</c:v>
                </c:pt>
                <c:pt idx="122">
                  <c:v>1929</c:v>
                </c:pt>
                <c:pt idx="123">
                  <c:v>1930</c:v>
                </c:pt>
                <c:pt idx="124">
                  <c:v>1931</c:v>
                </c:pt>
                <c:pt idx="125">
                  <c:v>1932</c:v>
                </c:pt>
                <c:pt idx="126">
                  <c:v>1933</c:v>
                </c:pt>
                <c:pt idx="127">
                  <c:v>1934</c:v>
                </c:pt>
                <c:pt idx="128">
                  <c:v>1935</c:v>
                </c:pt>
                <c:pt idx="129">
                  <c:v>1936</c:v>
                </c:pt>
                <c:pt idx="130">
                  <c:v>1937</c:v>
                </c:pt>
                <c:pt idx="131">
                  <c:v>1938</c:v>
                </c:pt>
                <c:pt idx="132">
                  <c:v>1940</c:v>
                </c:pt>
                <c:pt idx="133">
                  <c:v>1941</c:v>
                </c:pt>
                <c:pt idx="134">
                  <c:v>1942</c:v>
                </c:pt>
                <c:pt idx="135">
                  <c:v>1943</c:v>
                </c:pt>
                <c:pt idx="136">
                  <c:v>1944</c:v>
                </c:pt>
                <c:pt idx="137">
                  <c:v>1946</c:v>
                </c:pt>
                <c:pt idx="138">
                  <c:v>1947</c:v>
                </c:pt>
                <c:pt idx="139">
                  <c:v>1948</c:v>
                </c:pt>
                <c:pt idx="140">
                  <c:v>1949</c:v>
                </c:pt>
                <c:pt idx="141">
                  <c:v>1950</c:v>
                </c:pt>
                <c:pt idx="142">
                  <c:v>1951</c:v>
                </c:pt>
                <c:pt idx="143">
                  <c:v>1952</c:v>
                </c:pt>
                <c:pt idx="144">
                  <c:v>1953</c:v>
                </c:pt>
                <c:pt idx="145">
                  <c:v>1955</c:v>
                </c:pt>
                <c:pt idx="146">
                  <c:v>1956</c:v>
                </c:pt>
                <c:pt idx="147">
                  <c:v>1957</c:v>
                </c:pt>
                <c:pt idx="148">
                  <c:v>1958</c:v>
                </c:pt>
                <c:pt idx="149">
                  <c:v>1959</c:v>
                </c:pt>
                <c:pt idx="150">
                  <c:v>1960</c:v>
                </c:pt>
                <c:pt idx="151">
                  <c:v>1961</c:v>
                </c:pt>
                <c:pt idx="152">
                  <c:v>1962</c:v>
                </c:pt>
                <c:pt idx="153">
                  <c:v>1963</c:v>
                </c:pt>
                <c:pt idx="154">
                  <c:v>1964</c:v>
                </c:pt>
                <c:pt idx="155">
                  <c:v>1966</c:v>
                </c:pt>
                <c:pt idx="156">
                  <c:v>1967</c:v>
                </c:pt>
                <c:pt idx="157">
                  <c:v>1968</c:v>
                </c:pt>
                <c:pt idx="158">
                  <c:v>1969</c:v>
                </c:pt>
                <c:pt idx="159">
                  <c:v>1970</c:v>
                </c:pt>
                <c:pt idx="160">
                  <c:v>1971</c:v>
                </c:pt>
                <c:pt idx="161">
                  <c:v>1972</c:v>
                </c:pt>
                <c:pt idx="162">
                  <c:v>1973</c:v>
                </c:pt>
                <c:pt idx="163">
                  <c:v>1974</c:v>
                </c:pt>
                <c:pt idx="164">
                  <c:v>1975</c:v>
                </c:pt>
                <c:pt idx="165">
                  <c:v>1976</c:v>
                </c:pt>
                <c:pt idx="166">
                  <c:v>1977</c:v>
                </c:pt>
                <c:pt idx="167">
                  <c:v>1978</c:v>
                </c:pt>
                <c:pt idx="168">
                  <c:v>1979</c:v>
                </c:pt>
                <c:pt idx="169">
                  <c:v>1980</c:v>
                </c:pt>
                <c:pt idx="170">
                  <c:v>1981</c:v>
                </c:pt>
                <c:pt idx="171">
                  <c:v>1984</c:v>
                </c:pt>
                <c:pt idx="172">
                  <c:v>1985</c:v>
                </c:pt>
                <c:pt idx="173">
                  <c:v>1986</c:v>
                </c:pt>
                <c:pt idx="174">
                  <c:v>1987</c:v>
                </c:pt>
                <c:pt idx="175">
                  <c:v>1988</c:v>
                </c:pt>
                <c:pt idx="176">
                  <c:v>1989</c:v>
                </c:pt>
                <c:pt idx="177">
                  <c:v>1990</c:v>
                </c:pt>
                <c:pt idx="178">
                  <c:v>1991</c:v>
                </c:pt>
                <c:pt idx="179">
                  <c:v>1992</c:v>
                </c:pt>
                <c:pt idx="180">
                  <c:v>1993</c:v>
                </c:pt>
                <c:pt idx="181">
                  <c:v>1994</c:v>
                </c:pt>
                <c:pt idx="182">
                  <c:v>1995</c:v>
                </c:pt>
                <c:pt idx="183">
                  <c:v>1996</c:v>
                </c:pt>
                <c:pt idx="184">
                  <c:v>1997</c:v>
                </c:pt>
                <c:pt idx="185">
                  <c:v>1998</c:v>
                </c:pt>
                <c:pt idx="186">
                  <c:v>1999</c:v>
                </c:pt>
                <c:pt idx="187">
                  <c:v>2000</c:v>
                </c:pt>
                <c:pt idx="188">
                  <c:v>2001</c:v>
                </c:pt>
                <c:pt idx="189">
                  <c:v>2002</c:v>
                </c:pt>
                <c:pt idx="190">
                  <c:v>2003</c:v>
                </c:pt>
                <c:pt idx="191">
                  <c:v>2005</c:v>
                </c:pt>
                <c:pt idx="192">
                  <c:v>2006</c:v>
                </c:pt>
                <c:pt idx="193">
                  <c:v>2007</c:v>
                </c:pt>
                <c:pt idx="194">
                  <c:v>2008</c:v>
                </c:pt>
                <c:pt idx="195">
                  <c:v>2009</c:v>
                </c:pt>
                <c:pt idx="196">
                  <c:v>2010</c:v>
                </c:pt>
                <c:pt idx="197">
                  <c:v>2011</c:v>
                </c:pt>
                <c:pt idx="198">
                  <c:v>2012</c:v>
                </c:pt>
                <c:pt idx="199">
                  <c:v>2013</c:v>
                </c:pt>
                <c:pt idx="200">
                  <c:v>2014</c:v>
                </c:pt>
                <c:pt idx="201">
                  <c:v>2015</c:v>
                </c:pt>
                <c:pt idx="202">
                  <c:v>2016</c:v>
                </c:pt>
                <c:pt idx="203">
                  <c:v>2017</c:v>
                </c:pt>
                <c:pt idx="204">
                  <c:v>2018</c:v>
                </c:pt>
                <c:pt idx="205">
                  <c:v>2019</c:v>
                </c:pt>
                <c:pt idx="206">
                  <c:v>2020</c:v>
                </c:pt>
                <c:pt idx="207">
                  <c:v>2021</c:v>
                </c:pt>
                <c:pt idx="208">
                  <c:v>2022</c:v>
                </c:pt>
                <c:pt idx="209">
                  <c:v>2023</c:v>
                </c:pt>
                <c:pt idx="210">
                  <c:v>2024</c:v>
                </c:pt>
                <c:pt idx="211">
                  <c:v>2025</c:v>
                </c:pt>
                <c:pt idx="212">
                  <c:v>2027</c:v>
                </c:pt>
                <c:pt idx="213">
                  <c:v>2028</c:v>
                </c:pt>
                <c:pt idx="214">
                  <c:v>2029</c:v>
                </c:pt>
                <c:pt idx="215">
                  <c:v>2030</c:v>
                </c:pt>
                <c:pt idx="216">
                  <c:v>2031</c:v>
                </c:pt>
                <c:pt idx="217">
                  <c:v>2032</c:v>
                </c:pt>
                <c:pt idx="218">
                  <c:v>2033</c:v>
                </c:pt>
                <c:pt idx="219">
                  <c:v>2035</c:v>
                </c:pt>
                <c:pt idx="220">
                  <c:v>2036</c:v>
                </c:pt>
                <c:pt idx="221">
                  <c:v>2037</c:v>
                </c:pt>
                <c:pt idx="222">
                  <c:v>2039</c:v>
                </c:pt>
                <c:pt idx="223">
                  <c:v>2040</c:v>
                </c:pt>
                <c:pt idx="224">
                  <c:v>2041</c:v>
                </c:pt>
                <c:pt idx="225">
                  <c:v>2043</c:v>
                </c:pt>
                <c:pt idx="226">
                  <c:v>2044</c:v>
                </c:pt>
                <c:pt idx="227">
                  <c:v>2045</c:v>
                </c:pt>
                <c:pt idx="228">
                  <c:v>2046</c:v>
                </c:pt>
                <c:pt idx="229">
                  <c:v>2047</c:v>
                </c:pt>
                <c:pt idx="230">
                  <c:v>2048</c:v>
                </c:pt>
                <c:pt idx="231">
                  <c:v>2049</c:v>
                </c:pt>
                <c:pt idx="232">
                  <c:v>2051</c:v>
                </c:pt>
                <c:pt idx="233">
                  <c:v>2052</c:v>
                </c:pt>
                <c:pt idx="234">
                  <c:v>2053</c:v>
                </c:pt>
                <c:pt idx="235">
                  <c:v>2054</c:v>
                </c:pt>
                <c:pt idx="236">
                  <c:v>2055</c:v>
                </c:pt>
                <c:pt idx="237">
                  <c:v>2056</c:v>
                </c:pt>
                <c:pt idx="238">
                  <c:v>2057</c:v>
                </c:pt>
                <c:pt idx="239">
                  <c:v>2059</c:v>
                </c:pt>
                <c:pt idx="240">
                  <c:v>2060</c:v>
                </c:pt>
                <c:pt idx="241">
                  <c:v>2061</c:v>
                </c:pt>
                <c:pt idx="242">
                  <c:v>2063</c:v>
                </c:pt>
                <c:pt idx="243">
                  <c:v>2064</c:v>
                </c:pt>
                <c:pt idx="244">
                  <c:v>2065</c:v>
                </c:pt>
                <c:pt idx="245">
                  <c:v>2066</c:v>
                </c:pt>
                <c:pt idx="246">
                  <c:v>2067</c:v>
                </c:pt>
                <c:pt idx="247">
                  <c:v>2070</c:v>
                </c:pt>
                <c:pt idx="248">
                  <c:v>2071</c:v>
                </c:pt>
                <c:pt idx="249">
                  <c:v>2072</c:v>
                </c:pt>
                <c:pt idx="250">
                  <c:v>2073</c:v>
                </c:pt>
                <c:pt idx="251">
                  <c:v>2074</c:v>
                </c:pt>
                <c:pt idx="252">
                  <c:v>2075</c:v>
                </c:pt>
                <c:pt idx="253">
                  <c:v>2076</c:v>
                </c:pt>
                <c:pt idx="254">
                  <c:v>2077</c:v>
                </c:pt>
                <c:pt idx="255">
                  <c:v>2078</c:v>
                </c:pt>
                <c:pt idx="256">
                  <c:v>2079</c:v>
                </c:pt>
                <c:pt idx="257">
                  <c:v>2080</c:v>
                </c:pt>
                <c:pt idx="258">
                  <c:v>2082</c:v>
                </c:pt>
                <c:pt idx="259">
                  <c:v>2083</c:v>
                </c:pt>
                <c:pt idx="260">
                  <c:v>2084</c:v>
                </c:pt>
                <c:pt idx="261">
                  <c:v>2086</c:v>
                </c:pt>
                <c:pt idx="262">
                  <c:v>2087</c:v>
                </c:pt>
                <c:pt idx="263">
                  <c:v>2088</c:v>
                </c:pt>
                <c:pt idx="264">
                  <c:v>2089</c:v>
                </c:pt>
                <c:pt idx="265">
                  <c:v>2090</c:v>
                </c:pt>
                <c:pt idx="266">
                  <c:v>2091</c:v>
                </c:pt>
                <c:pt idx="267">
                  <c:v>2092</c:v>
                </c:pt>
                <c:pt idx="268">
                  <c:v>2093</c:v>
                </c:pt>
                <c:pt idx="269">
                  <c:v>2094</c:v>
                </c:pt>
                <c:pt idx="270">
                  <c:v>2095</c:v>
                </c:pt>
                <c:pt idx="271">
                  <c:v>2097</c:v>
                </c:pt>
                <c:pt idx="272">
                  <c:v>2098</c:v>
                </c:pt>
                <c:pt idx="273">
                  <c:v>2100</c:v>
                </c:pt>
                <c:pt idx="274">
                  <c:v>2101</c:v>
                </c:pt>
                <c:pt idx="275">
                  <c:v>2102</c:v>
                </c:pt>
                <c:pt idx="276">
                  <c:v>2103</c:v>
                </c:pt>
                <c:pt idx="277">
                  <c:v>2104</c:v>
                </c:pt>
                <c:pt idx="278">
                  <c:v>2106</c:v>
                </c:pt>
                <c:pt idx="279">
                  <c:v>2107</c:v>
                </c:pt>
                <c:pt idx="280">
                  <c:v>2108</c:v>
                </c:pt>
                <c:pt idx="281">
                  <c:v>2109</c:v>
                </c:pt>
                <c:pt idx="282">
                  <c:v>2110</c:v>
                </c:pt>
                <c:pt idx="283">
                  <c:v>2111</c:v>
                </c:pt>
                <c:pt idx="284">
                  <c:v>2112</c:v>
                </c:pt>
                <c:pt idx="285">
                  <c:v>2113</c:v>
                </c:pt>
                <c:pt idx="286">
                  <c:v>2114</c:v>
                </c:pt>
                <c:pt idx="287">
                  <c:v>2115</c:v>
                </c:pt>
                <c:pt idx="288">
                  <c:v>2116</c:v>
                </c:pt>
                <c:pt idx="289">
                  <c:v>2117</c:v>
                </c:pt>
                <c:pt idx="290">
                  <c:v>2118</c:v>
                </c:pt>
                <c:pt idx="291">
                  <c:v>2119</c:v>
                </c:pt>
                <c:pt idx="292">
                  <c:v>2121</c:v>
                </c:pt>
                <c:pt idx="293">
                  <c:v>2122</c:v>
                </c:pt>
                <c:pt idx="294">
                  <c:v>2123</c:v>
                </c:pt>
                <c:pt idx="295">
                  <c:v>2124</c:v>
                </c:pt>
                <c:pt idx="296">
                  <c:v>2125</c:v>
                </c:pt>
                <c:pt idx="297">
                  <c:v>2126</c:v>
                </c:pt>
                <c:pt idx="298">
                  <c:v>2127</c:v>
                </c:pt>
                <c:pt idx="299">
                  <c:v>2128</c:v>
                </c:pt>
                <c:pt idx="300">
                  <c:v>2130</c:v>
                </c:pt>
                <c:pt idx="301">
                  <c:v>2131</c:v>
                </c:pt>
                <c:pt idx="302">
                  <c:v>2132</c:v>
                </c:pt>
                <c:pt idx="303">
                  <c:v>2133</c:v>
                </c:pt>
                <c:pt idx="304">
                  <c:v>2134</c:v>
                </c:pt>
                <c:pt idx="305">
                  <c:v>2135</c:v>
                </c:pt>
                <c:pt idx="306">
                  <c:v>2136</c:v>
                </c:pt>
                <c:pt idx="307">
                  <c:v>2138</c:v>
                </c:pt>
                <c:pt idx="308">
                  <c:v>2139</c:v>
                </c:pt>
                <c:pt idx="309">
                  <c:v>2141</c:v>
                </c:pt>
                <c:pt idx="310">
                  <c:v>2142</c:v>
                </c:pt>
                <c:pt idx="311">
                  <c:v>2143</c:v>
                </c:pt>
                <c:pt idx="312">
                  <c:v>2144</c:v>
                </c:pt>
                <c:pt idx="313">
                  <c:v>2145</c:v>
                </c:pt>
                <c:pt idx="314">
                  <c:v>2146</c:v>
                </c:pt>
                <c:pt idx="315">
                  <c:v>2147</c:v>
                </c:pt>
                <c:pt idx="316">
                  <c:v>2149</c:v>
                </c:pt>
                <c:pt idx="317">
                  <c:v>2150</c:v>
                </c:pt>
                <c:pt idx="318">
                  <c:v>2151</c:v>
                </c:pt>
                <c:pt idx="319">
                  <c:v>2152</c:v>
                </c:pt>
                <c:pt idx="320">
                  <c:v>2153</c:v>
                </c:pt>
                <c:pt idx="321">
                  <c:v>2154</c:v>
                </c:pt>
                <c:pt idx="322">
                  <c:v>2155</c:v>
                </c:pt>
                <c:pt idx="323">
                  <c:v>2156</c:v>
                </c:pt>
                <c:pt idx="324">
                  <c:v>2157</c:v>
                </c:pt>
                <c:pt idx="325">
                  <c:v>2158</c:v>
                </c:pt>
                <c:pt idx="326">
                  <c:v>2159</c:v>
                </c:pt>
                <c:pt idx="327">
                  <c:v>2160</c:v>
                </c:pt>
                <c:pt idx="328">
                  <c:v>2161</c:v>
                </c:pt>
                <c:pt idx="329">
                  <c:v>2162</c:v>
                </c:pt>
                <c:pt idx="330">
                  <c:v>2163</c:v>
                </c:pt>
                <c:pt idx="331">
                  <c:v>2164</c:v>
                </c:pt>
                <c:pt idx="332">
                  <c:v>2165</c:v>
                </c:pt>
                <c:pt idx="333">
                  <c:v>2166</c:v>
                </c:pt>
                <c:pt idx="334">
                  <c:v>2168</c:v>
                </c:pt>
                <c:pt idx="335">
                  <c:v>2169</c:v>
                </c:pt>
                <c:pt idx="336">
                  <c:v>2170</c:v>
                </c:pt>
                <c:pt idx="337">
                  <c:v>2171</c:v>
                </c:pt>
                <c:pt idx="338">
                  <c:v>2172</c:v>
                </c:pt>
                <c:pt idx="339">
                  <c:v>2173</c:v>
                </c:pt>
                <c:pt idx="340">
                  <c:v>2175</c:v>
                </c:pt>
                <c:pt idx="341">
                  <c:v>2176</c:v>
                </c:pt>
                <c:pt idx="342">
                  <c:v>2177</c:v>
                </c:pt>
                <c:pt idx="343">
                  <c:v>2178</c:v>
                </c:pt>
                <c:pt idx="344">
                  <c:v>2179</c:v>
                </c:pt>
                <c:pt idx="345">
                  <c:v>2180</c:v>
                </c:pt>
                <c:pt idx="346">
                  <c:v>2181</c:v>
                </c:pt>
                <c:pt idx="347">
                  <c:v>2182</c:v>
                </c:pt>
                <c:pt idx="348">
                  <c:v>2183</c:v>
                </c:pt>
                <c:pt idx="349">
                  <c:v>2184</c:v>
                </c:pt>
                <c:pt idx="350">
                  <c:v>2185</c:v>
                </c:pt>
                <c:pt idx="351">
                  <c:v>2186</c:v>
                </c:pt>
                <c:pt idx="352">
                  <c:v>2187</c:v>
                </c:pt>
                <c:pt idx="353">
                  <c:v>2188</c:v>
                </c:pt>
                <c:pt idx="354">
                  <c:v>2189</c:v>
                </c:pt>
                <c:pt idx="355">
                  <c:v>2190</c:v>
                </c:pt>
                <c:pt idx="356">
                  <c:v>2193</c:v>
                </c:pt>
                <c:pt idx="357">
                  <c:v>2194</c:v>
                </c:pt>
                <c:pt idx="358">
                  <c:v>2195</c:v>
                </c:pt>
                <c:pt idx="359">
                  <c:v>2196</c:v>
                </c:pt>
                <c:pt idx="360">
                  <c:v>2197</c:v>
                </c:pt>
                <c:pt idx="361">
                  <c:v>2198</c:v>
                </c:pt>
                <c:pt idx="362">
                  <c:v>2199</c:v>
                </c:pt>
                <c:pt idx="363">
                  <c:v>2200</c:v>
                </c:pt>
                <c:pt idx="364">
                  <c:v>2201</c:v>
                </c:pt>
                <c:pt idx="365">
                  <c:v>2202</c:v>
                </c:pt>
                <c:pt idx="366">
                  <c:v>2203</c:v>
                </c:pt>
                <c:pt idx="367">
                  <c:v>2204</c:v>
                </c:pt>
                <c:pt idx="368">
                  <c:v>2205</c:v>
                </c:pt>
                <c:pt idx="369">
                  <c:v>2206</c:v>
                </c:pt>
                <c:pt idx="370">
                  <c:v>2207</c:v>
                </c:pt>
                <c:pt idx="371">
                  <c:v>2208</c:v>
                </c:pt>
                <c:pt idx="372">
                  <c:v>2209</c:v>
                </c:pt>
                <c:pt idx="373">
                  <c:v>2210</c:v>
                </c:pt>
                <c:pt idx="374">
                  <c:v>2211</c:v>
                </c:pt>
                <c:pt idx="375">
                  <c:v>2213</c:v>
                </c:pt>
                <c:pt idx="376">
                  <c:v>2214</c:v>
                </c:pt>
                <c:pt idx="377">
                  <c:v>2215</c:v>
                </c:pt>
                <c:pt idx="378">
                  <c:v>2216</c:v>
                </c:pt>
                <c:pt idx="379">
                  <c:v>2217</c:v>
                </c:pt>
                <c:pt idx="380">
                  <c:v>2218</c:v>
                </c:pt>
                <c:pt idx="381">
                  <c:v>2219</c:v>
                </c:pt>
                <c:pt idx="382">
                  <c:v>2220</c:v>
                </c:pt>
                <c:pt idx="383">
                  <c:v>2221</c:v>
                </c:pt>
                <c:pt idx="384">
                  <c:v>2222</c:v>
                </c:pt>
                <c:pt idx="385">
                  <c:v>2223</c:v>
                </c:pt>
                <c:pt idx="386">
                  <c:v>2224</c:v>
                </c:pt>
                <c:pt idx="387">
                  <c:v>2226</c:v>
                </c:pt>
                <c:pt idx="388">
                  <c:v>2227</c:v>
                </c:pt>
                <c:pt idx="389">
                  <c:v>2228</c:v>
                </c:pt>
                <c:pt idx="390">
                  <c:v>2229</c:v>
                </c:pt>
                <c:pt idx="391">
                  <c:v>2230</c:v>
                </c:pt>
                <c:pt idx="392">
                  <c:v>2231</c:v>
                </c:pt>
                <c:pt idx="393">
                  <c:v>2232</c:v>
                </c:pt>
                <c:pt idx="394">
                  <c:v>2233</c:v>
                </c:pt>
                <c:pt idx="395">
                  <c:v>2234</c:v>
                </c:pt>
                <c:pt idx="396">
                  <c:v>2235</c:v>
                </c:pt>
                <c:pt idx="397">
                  <c:v>2236</c:v>
                </c:pt>
                <c:pt idx="398">
                  <c:v>2237</c:v>
                </c:pt>
                <c:pt idx="399">
                  <c:v>2238</c:v>
                </c:pt>
                <c:pt idx="400">
                  <c:v>2239</c:v>
                </c:pt>
                <c:pt idx="401">
                  <c:v>2240</c:v>
                </c:pt>
                <c:pt idx="402">
                  <c:v>2241</c:v>
                </c:pt>
                <c:pt idx="403">
                  <c:v>2242</c:v>
                </c:pt>
                <c:pt idx="404">
                  <c:v>2243</c:v>
                </c:pt>
                <c:pt idx="405">
                  <c:v>2244</c:v>
                </c:pt>
                <c:pt idx="406">
                  <c:v>2245</c:v>
                </c:pt>
                <c:pt idx="407">
                  <c:v>2246</c:v>
                </c:pt>
                <c:pt idx="408">
                  <c:v>2247</c:v>
                </c:pt>
                <c:pt idx="409">
                  <c:v>2248</c:v>
                </c:pt>
                <c:pt idx="410">
                  <c:v>2249</c:v>
                </c:pt>
                <c:pt idx="411">
                  <c:v>2250</c:v>
                </c:pt>
                <c:pt idx="412">
                  <c:v>2251</c:v>
                </c:pt>
                <c:pt idx="413">
                  <c:v>2252</c:v>
                </c:pt>
                <c:pt idx="414">
                  <c:v>2253</c:v>
                </c:pt>
                <c:pt idx="415">
                  <c:v>2254</c:v>
                </c:pt>
                <c:pt idx="416">
                  <c:v>2255</c:v>
                </c:pt>
                <c:pt idx="417">
                  <c:v>2256</c:v>
                </c:pt>
                <c:pt idx="418">
                  <c:v>2257</c:v>
                </c:pt>
                <c:pt idx="419">
                  <c:v>2258</c:v>
                </c:pt>
                <c:pt idx="420">
                  <c:v>2259</c:v>
                </c:pt>
                <c:pt idx="421">
                  <c:v>2260</c:v>
                </c:pt>
                <c:pt idx="422">
                  <c:v>2262</c:v>
                </c:pt>
                <c:pt idx="423">
                  <c:v>2264</c:v>
                </c:pt>
                <c:pt idx="424">
                  <c:v>2265</c:v>
                </c:pt>
                <c:pt idx="425">
                  <c:v>2266</c:v>
                </c:pt>
                <c:pt idx="426">
                  <c:v>2268</c:v>
                </c:pt>
                <c:pt idx="427">
                  <c:v>2269</c:v>
                </c:pt>
                <c:pt idx="428">
                  <c:v>2270</c:v>
                </c:pt>
                <c:pt idx="429">
                  <c:v>2271</c:v>
                </c:pt>
                <c:pt idx="430">
                  <c:v>2272</c:v>
                </c:pt>
                <c:pt idx="431">
                  <c:v>2273</c:v>
                </c:pt>
                <c:pt idx="432">
                  <c:v>2274</c:v>
                </c:pt>
                <c:pt idx="433">
                  <c:v>2275</c:v>
                </c:pt>
                <c:pt idx="434">
                  <c:v>2276</c:v>
                </c:pt>
                <c:pt idx="435">
                  <c:v>2277</c:v>
                </c:pt>
                <c:pt idx="436">
                  <c:v>2278</c:v>
                </c:pt>
                <c:pt idx="437">
                  <c:v>2279</c:v>
                </c:pt>
                <c:pt idx="438">
                  <c:v>2280</c:v>
                </c:pt>
                <c:pt idx="439">
                  <c:v>2281</c:v>
                </c:pt>
                <c:pt idx="440">
                  <c:v>2283</c:v>
                </c:pt>
                <c:pt idx="441">
                  <c:v>2284</c:v>
                </c:pt>
                <c:pt idx="442">
                  <c:v>2285</c:v>
                </c:pt>
                <c:pt idx="443">
                  <c:v>2286</c:v>
                </c:pt>
                <c:pt idx="444">
                  <c:v>2287</c:v>
                </c:pt>
                <c:pt idx="445">
                  <c:v>2288</c:v>
                </c:pt>
                <c:pt idx="446">
                  <c:v>2290</c:v>
                </c:pt>
                <c:pt idx="447">
                  <c:v>2291</c:v>
                </c:pt>
                <c:pt idx="448">
                  <c:v>2292</c:v>
                </c:pt>
                <c:pt idx="449">
                  <c:v>2293</c:v>
                </c:pt>
                <c:pt idx="450">
                  <c:v>2294</c:v>
                </c:pt>
                <c:pt idx="451">
                  <c:v>2295</c:v>
                </c:pt>
                <c:pt idx="452">
                  <c:v>2296</c:v>
                </c:pt>
                <c:pt idx="453">
                  <c:v>2297</c:v>
                </c:pt>
                <c:pt idx="454">
                  <c:v>2298</c:v>
                </c:pt>
                <c:pt idx="455">
                  <c:v>2299</c:v>
                </c:pt>
                <c:pt idx="456">
                  <c:v>2300</c:v>
                </c:pt>
                <c:pt idx="457">
                  <c:v>2301</c:v>
                </c:pt>
                <c:pt idx="458">
                  <c:v>2302</c:v>
                </c:pt>
                <c:pt idx="459">
                  <c:v>2303</c:v>
                </c:pt>
                <c:pt idx="460">
                  <c:v>2304</c:v>
                </c:pt>
                <c:pt idx="461">
                  <c:v>2305</c:v>
                </c:pt>
                <c:pt idx="462">
                  <c:v>2306</c:v>
                </c:pt>
                <c:pt idx="463">
                  <c:v>2307</c:v>
                </c:pt>
                <c:pt idx="464">
                  <c:v>2308</c:v>
                </c:pt>
                <c:pt idx="465">
                  <c:v>2309</c:v>
                </c:pt>
                <c:pt idx="466">
                  <c:v>2311</c:v>
                </c:pt>
                <c:pt idx="467">
                  <c:v>2312</c:v>
                </c:pt>
                <c:pt idx="468">
                  <c:v>2313</c:v>
                </c:pt>
                <c:pt idx="469">
                  <c:v>2314</c:v>
                </c:pt>
                <c:pt idx="470">
                  <c:v>2315</c:v>
                </c:pt>
                <c:pt idx="471">
                  <c:v>2316</c:v>
                </c:pt>
                <c:pt idx="472">
                  <c:v>2317</c:v>
                </c:pt>
                <c:pt idx="473">
                  <c:v>2318</c:v>
                </c:pt>
                <c:pt idx="474">
                  <c:v>2319</c:v>
                </c:pt>
                <c:pt idx="475">
                  <c:v>2320</c:v>
                </c:pt>
                <c:pt idx="476">
                  <c:v>2322</c:v>
                </c:pt>
                <c:pt idx="477">
                  <c:v>2323</c:v>
                </c:pt>
                <c:pt idx="478">
                  <c:v>2324</c:v>
                </c:pt>
                <c:pt idx="479">
                  <c:v>2325</c:v>
                </c:pt>
                <c:pt idx="480">
                  <c:v>2326</c:v>
                </c:pt>
                <c:pt idx="481">
                  <c:v>2327</c:v>
                </c:pt>
                <c:pt idx="482">
                  <c:v>2328</c:v>
                </c:pt>
                <c:pt idx="483">
                  <c:v>2329</c:v>
                </c:pt>
                <c:pt idx="484">
                  <c:v>2330</c:v>
                </c:pt>
                <c:pt idx="485">
                  <c:v>2332</c:v>
                </c:pt>
                <c:pt idx="486">
                  <c:v>2333</c:v>
                </c:pt>
                <c:pt idx="487">
                  <c:v>2334</c:v>
                </c:pt>
                <c:pt idx="488">
                  <c:v>2335</c:v>
                </c:pt>
                <c:pt idx="489">
                  <c:v>2336</c:v>
                </c:pt>
                <c:pt idx="490">
                  <c:v>2337</c:v>
                </c:pt>
                <c:pt idx="491">
                  <c:v>2338</c:v>
                </c:pt>
                <c:pt idx="492">
                  <c:v>2339</c:v>
                </c:pt>
                <c:pt idx="493">
                  <c:v>2340</c:v>
                </c:pt>
                <c:pt idx="494">
                  <c:v>2341</c:v>
                </c:pt>
                <c:pt idx="495">
                  <c:v>2342</c:v>
                </c:pt>
                <c:pt idx="496">
                  <c:v>2343</c:v>
                </c:pt>
                <c:pt idx="497">
                  <c:v>2345</c:v>
                </c:pt>
                <c:pt idx="498">
                  <c:v>2346</c:v>
                </c:pt>
                <c:pt idx="499">
                  <c:v>2348</c:v>
                </c:pt>
                <c:pt idx="500">
                  <c:v>2349</c:v>
                </c:pt>
                <c:pt idx="501">
                  <c:v>2350</c:v>
                </c:pt>
                <c:pt idx="502">
                  <c:v>2351</c:v>
                </c:pt>
                <c:pt idx="503">
                  <c:v>2352</c:v>
                </c:pt>
                <c:pt idx="504">
                  <c:v>2353</c:v>
                </c:pt>
                <c:pt idx="505">
                  <c:v>2354</c:v>
                </c:pt>
                <c:pt idx="506">
                  <c:v>2356</c:v>
                </c:pt>
                <c:pt idx="507">
                  <c:v>2357</c:v>
                </c:pt>
                <c:pt idx="508">
                  <c:v>2358</c:v>
                </c:pt>
                <c:pt idx="509">
                  <c:v>2359</c:v>
                </c:pt>
                <c:pt idx="510">
                  <c:v>2360</c:v>
                </c:pt>
                <c:pt idx="511">
                  <c:v>2361</c:v>
                </c:pt>
                <c:pt idx="512">
                  <c:v>2362</c:v>
                </c:pt>
                <c:pt idx="513">
                  <c:v>2363</c:v>
                </c:pt>
                <c:pt idx="514">
                  <c:v>2364</c:v>
                </c:pt>
                <c:pt idx="515">
                  <c:v>2365</c:v>
                </c:pt>
                <c:pt idx="516">
                  <c:v>2366</c:v>
                </c:pt>
                <c:pt idx="517">
                  <c:v>2367</c:v>
                </c:pt>
                <c:pt idx="518">
                  <c:v>2368</c:v>
                </c:pt>
                <c:pt idx="519">
                  <c:v>2369</c:v>
                </c:pt>
                <c:pt idx="520">
                  <c:v>2370</c:v>
                </c:pt>
                <c:pt idx="521">
                  <c:v>2372</c:v>
                </c:pt>
                <c:pt idx="522">
                  <c:v>2373</c:v>
                </c:pt>
                <c:pt idx="523">
                  <c:v>2374</c:v>
                </c:pt>
                <c:pt idx="524">
                  <c:v>2375</c:v>
                </c:pt>
                <c:pt idx="525">
                  <c:v>2376</c:v>
                </c:pt>
                <c:pt idx="526">
                  <c:v>2378</c:v>
                </c:pt>
                <c:pt idx="527">
                  <c:v>2379</c:v>
                </c:pt>
                <c:pt idx="528">
                  <c:v>2380</c:v>
                </c:pt>
                <c:pt idx="529">
                  <c:v>2382</c:v>
                </c:pt>
                <c:pt idx="530">
                  <c:v>2383</c:v>
                </c:pt>
                <c:pt idx="531">
                  <c:v>2384</c:v>
                </c:pt>
                <c:pt idx="532">
                  <c:v>2385</c:v>
                </c:pt>
                <c:pt idx="533">
                  <c:v>2386</c:v>
                </c:pt>
                <c:pt idx="534">
                  <c:v>2388</c:v>
                </c:pt>
                <c:pt idx="535">
                  <c:v>2389</c:v>
                </c:pt>
                <c:pt idx="536">
                  <c:v>2390</c:v>
                </c:pt>
                <c:pt idx="537">
                  <c:v>2391</c:v>
                </c:pt>
                <c:pt idx="538">
                  <c:v>2392</c:v>
                </c:pt>
                <c:pt idx="539">
                  <c:v>2393</c:v>
                </c:pt>
                <c:pt idx="540">
                  <c:v>2394</c:v>
                </c:pt>
                <c:pt idx="541">
                  <c:v>2395</c:v>
                </c:pt>
                <c:pt idx="542">
                  <c:v>2396</c:v>
                </c:pt>
                <c:pt idx="543">
                  <c:v>2397</c:v>
                </c:pt>
                <c:pt idx="544">
                  <c:v>2398</c:v>
                </c:pt>
                <c:pt idx="545">
                  <c:v>2399</c:v>
                </c:pt>
                <c:pt idx="546">
                  <c:v>2402</c:v>
                </c:pt>
                <c:pt idx="547">
                  <c:v>2403</c:v>
                </c:pt>
                <c:pt idx="548">
                  <c:v>2404</c:v>
                </c:pt>
                <c:pt idx="549">
                  <c:v>2406</c:v>
                </c:pt>
                <c:pt idx="550">
                  <c:v>2407</c:v>
                </c:pt>
                <c:pt idx="551">
                  <c:v>2408</c:v>
                </c:pt>
                <c:pt idx="552">
                  <c:v>2409</c:v>
                </c:pt>
                <c:pt idx="553">
                  <c:v>2410</c:v>
                </c:pt>
                <c:pt idx="554">
                  <c:v>2411</c:v>
                </c:pt>
                <c:pt idx="555">
                  <c:v>2412</c:v>
                </c:pt>
                <c:pt idx="556">
                  <c:v>2413</c:v>
                </c:pt>
                <c:pt idx="557">
                  <c:v>2414</c:v>
                </c:pt>
                <c:pt idx="558">
                  <c:v>2415</c:v>
                </c:pt>
                <c:pt idx="559">
                  <c:v>2416</c:v>
                </c:pt>
                <c:pt idx="560">
                  <c:v>2417</c:v>
                </c:pt>
                <c:pt idx="561">
                  <c:v>2418</c:v>
                </c:pt>
                <c:pt idx="562">
                  <c:v>2419</c:v>
                </c:pt>
                <c:pt idx="563">
                  <c:v>2420</c:v>
                </c:pt>
                <c:pt idx="564">
                  <c:v>2421</c:v>
                </c:pt>
                <c:pt idx="565">
                  <c:v>2422</c:v>
                </c:pt>
                <c:pt idx="566">
                  <c:v>2423</c:v>
                </c:pt>
                <c:pt idx="567">
                  <c:v>2424</c:v>
                </c:pt>
                <c:pt idx="568">
                  <c:v>2425</c:v>
                </c:pt>
                <c:pt idx="569">
                  <c:v>2426</c:v>
                </c:pt>
                <c:pt idx="570">
                  <c:v>2427</c:v>
                </c:pt>
                <c:pt idx="571">
                  <c:v>2428</c:v>
                </c:pt>
                <c:pt idx="572">
                  <c:v>2429</c:v>
                </c:pt>
                <c:pt idx="573">
                  <c:v>2430</c:v>
                </c:pt>
                <c:pt idx="574">
                  <c:v>2431</c:v>
                </c:pt>
                <c:pt idx="575">
                  <c:v>2432</c:v>
                </c:pt>
                <c:pt idx="576">
                  <c:v>2433</c:v>
                </c:pt>
                <c:pt idx="577">
                  <c:v>2434</c:v>
                </c:pt>
                <c:pt idx="578">
                  <c:v>2435</c:v>
                </c:pt>
                <c:pt idx="579">
                  <c:v>2436</c:v>
                </c:pt>
                <c:pt idx="580">
                  <c:v>2437</c:v>
                </c:pt>
                <c:pt idx="581">
                  <c:v>2438</c:v>
                </c:pt>
                <c:pt idx="582">
                  <c:v>2439</c:v>
                </c:pt>
                <c:pt idx="583">
                  <c:v>2440</c:v>
                </c:pt>
                <c:pt idx="584">
                  <c:v>2441</c:v>
                </c:pt>
                <c:pt idx="585">
                  <c:v>2442</c:v>
                </c:pt>
                <c:pt idx="586">
                  <c:v>2443</c:v>
                </c:pt>
                <c:pt idx="587">
                  <c:v>2444</c:v>
                </c:pt>
                <c:pt idx="588">
                  <c:v>2445</c:v>
                </c:pt>
                <c:pt idx="589">
                  <c:v>2446</c:v>
                </c:pt>
                <c:pt idx="590">
                  <c:v>2447</c:v>
                </c:pt>
                <c:pt idx="591">
                  <c:v>2448</c:v>
                </c:pt>
                <c:pt idx="592">
                  <c:v>2449</c:v>
                </c:pt>
                <c:pt idx="593">
                  <c:v>2450</c:v>
                </c:pt>
                <c:pt idx="594">
                  <c:v>2451</c:v>
                </c:pt>
                <c:pt idx="595">
                  <c:v>2452</c:v>
                </c:pt>
                <c:pt idx="596">
                  <c:v>2453</c:v>
                </c:pt>
                <c:pt idx="597">
                  <c:v>2454</c:v>
                </c:pt>
                <c:pt idx="598">
                  <c:v>2455</c:v>
                </c:pt>
                <c:pt idx="599">
                  <c:v>2456</c:v>
                </c:pt>
                <c:pt idx="600">
                  <c:v>2457</c:v>
                </c:pt>
                <c:pt idx="601">
                  <c:v>2458</c:v>
                </c:pt>
                <c:pt idx="602">
                  <c:v>2459</c:v>
                </c:pt>
                <c:pt idx="603">
                  <c:v>2460</c:v>
                </c:pt>
                <c:pt idx="604">
                  <c:v>2461</c:v>
                </c:pt>
                <c:pt idx="605">
                  <c:v>2462</c:v>
                </c:pt>
                <c:pt idx="606">
                  <c:v>2463</c:v>
                </c:pt>
                <c:pt idx="607">
                  <c:v>2464</c:v>
                </c:pt>
                <c:pt idx="608">
                  <c:v>2465</c:v>
                </c:pt>
                <c:pt idx="609">
                  <c:v>2466</c:v>
                </c:pt>
                <c:pt idx="610">
                  <c:v>2467</c:v>
                </c:pt>
                <c:pt idx="611">
                  <c:v>2468</c:v>
                </c:pt>
                <c:pt idx="612">
                  <c:v>2469</c:v>
                </c:pt>
                <c:pt idx="613">
                  <c:v>2470</c:v>
                </c:pt>
                <c:pt idx="614">
                  <c:v>2471</c:v>
                </c:pt>
                <c:pt idx="615">
                  <c:v>2472</c:v>
                </c:pt>
                <c:pt idx="616">
                  <c:v>2473</c:v>
                </c:pt>
                <c:pt idx="617">
                  <c:v>2475</c:v>
                </c:pt>
                <c:pt idx="618">
                  <c:v>2476</c:v>
                </c:pt>
                <c:pt idx="619">
                  <c:v>2477</c:v>
                </c:pt>
                <c:pt idx="620">
                  <c:v>2478</c:v>
                </c:pt>
                <c:pt idx="621">
                  <c:v>2479</c:v>
                </c:pt>
                <c:pt idx="622">
                  <c:v>2480</c:v>
                </c:pt>
                <c:pt idx="623">
                  <c:v>2481</c:v>
                </c:pt>
                <c:pt idx="624">
                  <c:v>2483</c:v>
                </c:pt>
                <c:pt idx="625">
                  <c:v>2484</c:v>
                </c:pt>
                <c:pt idx="626">
                  <c:v>2485</c:v>
                </c:pt>
                <c:pt idx="627">
                  <c:v>2486</c:v>
                </c:pt>
                <c:pt idx="628">
                  <c:v>2487</c:v>
                </c:pt>
                <c:pt idx="629">
                  <c:v>2488</c:v>
                </c:pt>
                <c:pt idx="630">
                  <c:v>2489</c:v>
                </c:pt>
                <c:pt idx="631">
                  <c:v>2490</c:v>
                </c:pt>
                <c:pt idx="632">
                  <c:v>2491</c:v>
                </c:pt>
                <c:pt idx="633">
                  <c:v>2492</c:v>
                </c:pt>
                <c:pt idx="634">
                  <c:v>2493</c:v>
                </c:pt>
                <c:pt idx="635">
                  <c:v>2494</c:v>
                </c:pt>
                <c:pt idx="636">
                  <c:v>2495</c:v>
                </c:pt>
                <c:pt idx="637">
                  <c:v>2496</c:v>
                </c:pt>
                <c:pt idx="638">
                  <c:v>2497</c:v>
                </c:pt>
                <c:pt idx="639">
                  <c:v>2498</c:v>
                </c:pt>
                <c:pt idx="640">
                  <c:v>2499</c:v>
                </c:pt>
                <c:pt idx="641">
                  <c:v>2500</c:v>
                </c:pt>
                <c:pt idx="642">
                  <c:v>2502</c:v>
                </c:pt>
                <c:pt idx="643">
                  <c:v>2503</c:v>
                </c:pt>
                <c:pt idx="644">
                  <c:v>2504</c:v>
                </c:pt>
                <c:pt idx="645">
                  <c:v>2505</c:v>
                </c:pt>
                <c:pt idx="646">
                  <c:v>2506</c:v>
                </c:pt>
                <c:pt idx="647">
                  <c:v>2507</c:v>
                </c:pt>
                <c:pt idx="648">
                  <c:v>2508</c:v>
                </c:pt>
                <c:pt idx="649">
                  <c:v>2509</c:v>
                </c:pt>
                <c:pt idx="650">
                  <c:v>2510</c:v>
                </c:pt>
                <c:pt idx="651">
                  <c:v>2512</c:v>
                </c:pt>
                <c:pt idx="652">
                  <c:v>2513</c:v>
                </c:pt>
                <c:pt idx="653">
                  <c:v>2514</c:v>
                </c:pt>
                <c:pt idx="654">
                  <c:v>2515</c:v>
                </c:pt>
                <c:pt idx="655">
                  <c:v>2516</c:v>
                </c:pt>
                <c:pt idx="656">
                  <c:v>2517</c:v>
                </c:pt>
                <c:pt idx="657">
                  <c:v>2518</c:v>
                </c:pt>
                <c:pt idx="658">
                  <c:v>2519</c:v>
                </c:pt>
                <c:pt idx="659">
                  <c:v>2520</c:v>
                </c:pt>
                <c:pt idx="660">
                  <c:v>2521</c:v>
                </c:pt>
                <c:pt idx="661">
                  <c:v>2522</c:v>
                </c:pt>
                <c:pt idx="662">
                  <c:v>2523</c:v>
                </c:pt>
                <c:pt idx="663">
                  <c:v>2524</c:v>
                </c:pt>
                <c:pt idx="664">
                  <c:v>2525</c:v>
                </c:pt>
                <c:pt idx="665">
                  <c:v>2526</c:v>
                </c:pt>
                <c:pt idx="666">
                  <c:v>2527</c:v>
                </c:pt>
                <c:pt idx="667">
                  <c:v>2528</c:v>
                </c:pt>
                <c:pt idx="668">
                  <c:v>2529</c:v>
                </c:pt>
                <c:pt idx="669">
                  <c:v>2530</c:v>
                </c:pt>
                <c:pt idx="670">
                  <c:v>2531</c:v>
                </c:pt>
                <c:pt idx="671">
                  <c:v>2532</c:v>
                </c:pt>
                <c:pt idx="672">
                  <c:v>2534</c:v>
                </c:pt>
                <c:pt idx="673">
                  <c:v>2535</c:v>
                </c:pt>
                <c:pt idx="674">
                  <c:v>2536</c:v>
                </c:pt>
                <c:pt idx="675">
                  <c:v>2537</c:v>
                </c:pt>
                <c:pt idx="676">
                  <c:v>2538</c:v>
                </c:pt>
                <c:pt idx="677">
                  <c:v>2539</c:v>
                </c:pt>
                <c:pt idx="678">
                  <c:v>2540</c:v>
                </c:pt>
                <c:pt idx="679">
                  <c:v>2541</c:v>
                </c:pt>
                <c:pt idx="680">
                  <c:v>2542</c:v>
                </c:pt>
                <c:pt idx="681">
                  <c:v>2543</c:v>
                </c:pt>
                <c:pt idx="682">
                  <c:v>2544</c:v>
                </c:pt>
                <c:pt idx="683">
                  <c:v>2545</c:v>
                </c:pt>
                <c:pt idx="684">
                  <c:v>2546</c:v>
                </c:pt>
                <c:pt idx="685">
                  <c:v>2547</c:v>
                </c:pt>
                <c:pt idx="686">
                  <c:v>2549</c:v>
                </c:pt>
                <c:pt idx="687">
                  <c:v>2550</c:v>
                </c:pt>
                <c:pt idx="688">
                  <c:v>2551</c:v>
                </c:pt>
                <c:pt idx="689">
                  <c:v>2552</c:v>
                </c:pt>
                <c:pt idx="690">
                  <c:v>2553</c:v>
                </c:pt>
                <c:pt idx="691">
                  <c:v>2554</c:v>
                </c:pt>
                <c:pt idx="692">
                  <c:v>2556</c:v>
                </c:pt>
                <c:pt idx="693">
                  <c:v>2557</c:v>
                </c:pt>
                <c:pt idx="694">
                  <c:v>2558</c:v>
                </c:pt>
                <c:pt idx="695">
                  <c:v>2559</c:v>
                </c:pt>
                <c:pt idx="696">
                  <c:v>2560</c:v>
                </c:pt>
                <c:pt idx="697">
                  <c:v>2561</c:v>
                </c:pt>
                <c:pt idx="698">
                  <c:v>2562</c:v>
                </c:pt>
                <c:pt idx="699">
                  <c:v>2564</c:v>
                </c:pt>
                <c:pt idx="700">
                  <c:v>2565</c:v>
                </c:pt>
                <c:pt idx="701">
                  <c:v>2566</c:v>
                </c:pt>
                <c:pt idx="702">
                  <c:v>2567</c:v>
                </c:pt>
                <c:pt idx="703">
                  <c:v>2568</c:v>
                </c:pt>
                <c:pt idx="704">
                  <c:v>2569</c:v>
                </c:pt>
                <c:pt idx="705">
                  <c:v>2570</c:v>
                </c:pt>
                <c:pt idx="706">
                  <c:v>2571</c:v>
                </c:pt>
                <c:pt idx="707">
                  <c:v>2572</c:v>
                </c:pt>
                <c:pt idx="708">
                  <c:v>2573</c:v>
                </c:pt>
                <c:pt idx="709">
                  <c:v>2574</c:v>
                </c:pt>
                <c:pt idx="710">
                  <c:v>2575</c:v>
                </c:pt>
                <c:pt idx="711">
                  <c:v>2576</c:v>
                </c:pt>
                <c:pt idx="712">
                  <c:v>2577</c:v>
                </c:pt>
                <c:pt idx="713">
                  <c:v>2578</c:v>
                </c:pt>
                <c:pt idx="714">
                  <c:v>2579</c:v>
                </c:pt>
                <c:pt idx="715">
                  <c:v>2580</c:v>
                </c:pt>
                <c:pt idx="716">
                  <c:v>2581</c:v>
                </c:pt>
                <c:pt idx="717">
                  <c:v>2582</c:v>
                </c:pt>
                <c:pt idx="718">
                  <c:v>2583</c:v>
                </c:pt>
                <c:pt idx="719">
                  <c:v>2584</c:v>
                </c:pt>
                <c:pt idx="720">
                  <c:v>2585</c:v>
                </c:pt>
                <c:pt idx="721">
                  <c:v>2586</c:v>
                </c:pt>
                <c:pt idx="722">
                  <c:v>2587</c:v>
                </c:pt>
                <c:pt idx="723">
                  <c:v>2590</c:v>
                </c:pt>
                <c:pt idx="724">
                  <c:v>2591</c:v>
                </c:pt>
                <c:pt idx="725">
                  <c:v>2593</c:v>
                </c:pt>
                <c:pt idx="726">
                  <c:v>2594</c:v>
                </c:pt>
                <c:pt idx="727">
                  <c:v>2595</c:v>
                </c:pt>
                <c:pt idx="728">
                  <c:v>2596</c:v>
                </c:pt>
                <c:pt idx="729">
                  <c:v>2598</c:v>
                </c:pt>
                <c:pt idx="730">
                  <c:v>2599</c:v>
                </c:pt>
                <c:pt idx="731">
                  <c:v>2600</c:v>
                </c:pt>
                <c:pt idx="732">
                  <c:v>2601</c:v>
                </c:pt>
                <c:pt idx="733">
                  <c:v>2602</c:v>
                </c:pt>
                <c:pt idx="734">
                  <c:v>2603</c:v>
                </c:pt>
                <c:pt idx="735">
                  <c:v>2604</c:v>
                </c:pt>
                <c:pt idx="736">
                  <c:v>2605</c:v>
                </c:pt>
                <c:pt idx="737">
                  <c:v>2606</c:v>
                </c:pt>
                <c:pt idx="738">
                  <c:v>2607</c:v>
                </c:pt>
                <c:pt idx="739">
                  <c:v>2608</c:v>
                </c:pt>
                <c:pt idx="740">
                  <c:v>2609</c:v>
                </c:pt>
                <c:pt idx="741">
                  <c:v>2610</c:v>
                </c:pt>
                <c:pt idx="742">
                  <c:v>2611</c:v>
                </c:pt>
                <c:pt idx="743">
                  <c:v>2613</c:v>
                </c:pt>
                <c:pt idx="744">
                  <c:v>2614</c:v>
                </c:pt>
                <c:pt idx="745">
                  <c:v>2615</c:v>
                </c:pt>
                <c:pt idx="746">
                  <c:v>2616</c:v>
                </c:pt>
                <c:pt idx="747">
                  <c:v>2617</c:v>
                </c:pt>
                <c:pt idx="748">
                  <c:v>2618</c:v>
                </c:pt>
                <c:pt idx="749">
                  <c:v>2619</c:v>
                </c:pt>
                <c:pt idx="750">
                  <c:v>2620</c:v>
                </c:pt>
                <c:pt idx="751">
                  <c:v>2621</c:v>
                </c:pt>
                <c:pt idx="752">
                  <c:v>2622</c:v>
                </c:pt>
                <c:pt idx="753">
                  <c:v>2623</c:v>
                </c:pt>
                <c:pt idx="754">
                  <c:v>2624</c:v>
                </c:pt>
                <c:pt idx="755">
                  <c:v>2626</c:v>
                </c:pt>
                <c:pt idx="756">
                  <c:v>2627</c:v>
                </c:pt>
                <c:pt idx="757">
                  <c:v>2628</c:v>
                </c:pt>
                <c:pt idx="758">
                  <c:v>2630</c:v>
                </c:pt>
                <c:pt idx="759">
                  <c:v>2631</c:v>
                </c:pt>
                <c:pt idx="760">
                  <c:v>2632</c:v>
                </c:pt>
                <c:pt idx="761">
                  <c:v>2634</c:v>
                </c:pt>
                <c:pt idx="762">
                  <c:v>2635</c:v>
                </c:pt>
                <c:pt idx="763">
                  <c:v>2636</c:v>
                </c:pt>
                <c:pt idx="764">
                  <c:v>2637</c:v>
                </c:pt>
                <c:pt idx="765">
                  <c:v>2639</c:v>
                </c:pt>
                <c:pt idx="766">
                  <c:v>2640</c:v>
                </c:pt>
                <c:pt idx="767">
                  <c:v>2642</c:v>
                </c:pt>
                <c:pt idx="768">
                  <c:v>2643</c:v>
                </c:pt>
                <c:pt idx="769">
                  <c:v>2645</c:v>
                </c:pt>
                <c:pt idx="770">
                  <c:v>2648</c:v>
                </c:pt>
                <c:pt idx="771">
                  <c:v>2649</c:v>
                </c:pt>
                <c:pt idx="772">
                  <c:v>2650</c:v>
                </c:pt>
                <c:pt idx="773">
                  <c:v>2651</c:v>
                </c:pt>
                <c:pt idx="774">
                  <c:v>2652</c:v>
                </c:pt>
                <c:pt idx="775">
                  <c:v>2654</c:v>
                </c:pt>
                <c:pt idx="776">
                  <c:v>2655</c:v>
                </c:pt>
                <c:pt idx="777">
                  <c:v>2656</c:v>
                </c:pt>
                <c:pt idx="778">
                  <c:v>2657</c:v>
                </c:pt>
                <c:pt idx="779">
                  <c:v>2658</c:v>
                </c:pt>
                <c:pt idx="780">
                  <c:v>2659</c:v>
                </c:pt>
                <c:pt idx="781">
                  <c:v>2660</c:v>
                </c:pt>
                <c:pt idx="782">
                  <c:v>2661</c:v>
                </c:pt>
                <c:pt idx="783">
                  <c:v>2662</c:v>
                </c:pt>
                <c:pt idx="784">
                  <c:v>2664</c:v>
                </c:pt>
                <c:pt idx="785">
                  <c:v>2665</c:v>
                </c:pt>
                <c:pt idx="786">
                  <c:v>2666</c:v>
                </c:pt>
                <c:pt idx="787">
                  <c:v>2667</c:v>
                </c:pt>
                <c:pt idx="788">
                  <c:v>2668</c:v>
                </c:pt>
                <c:pt idx="789">
                  <c:v>2669</c:v>
                </c:pt>
                <c:pt idx="790">
                  <c:v>2670</c:v>
                </c:pt>
                <c:pt idx="791">
                  <c:v>2671</c:v>
                </c:pt>
                <c:pt idx="792">
                  <c:v>2672</c:v>
                </c:pt>
                <c:pt idx="793">
                  <c:v>2673</c:v>
                </c:pt>
                <c:pt idx="794">
                  <c:v>2674</c:v>
                </c:pt>
                <c:pt idx="795">
                  <c:v>2675</c:v>
                </c:pt>
                <c:pt idx="796">
                  <c:v>2676</c:v>
                </c:pt>
                <c:pt idx="797">
                  <c:v>2677</c:v>
                </c:pt>
                <c:pt idx="798">
                  <c:v>2678</c:v>
                </c:pt>
                <c:pt idx="799">
                  <c:v>2679</c:v>
                </c:pt>
                <c:pt idx="800">
                  <c:v>2680</c:v>
                </c:pt>
                <c:pt idx="801">
                  <c:v>2681</c:v>
                </c:pt>
                <c:pt idx="802">
                  <c:v>2682</c:v>
                </c:pt>
                <c:pt idx="803">
                  <c:v>2683</c:v>
                </c:pt>
                <c:pt idx="804">
                  <c:v>2685</c:v>
                </c:pt>
                <c:pt idx="805">
                  <c:v>2686</c:v>
                </c:pt>
                <c:pt idx="806">
                  <c:v>2687</c:v>
                </c:pt>
                <c:pt idx="807">
                  <c:v>2688</c:v>
                </c:pt>
                <c:pt idx="808">
                  <c:v>2689</c:v>
                </c:pt>
                <c:pt idx="809">
                  <c:v>2690</c:v>
                </c:pt>
                <c:pt idx="810">
                  <c:v>2691</c:v>
                </c:pt>
                <c:pt idx="811">
                  <c:v>2692</c:v>
                </c:pt>
                <c:pt idx="812">
                  <c:v>2693</c:v>
                </c:pt>
                <c:pt idx="813">
                  <c:v>2694</c:v>
                </c:pt>
                <c:pt idx="814">
                  <c:v>2695</c:v>
                </c:pt>
                <c:pt idx="815">
                  <c:v>2696</c:v>
                </c:pt>
                <c:pt idx="816">
                  <c:v>2697</c:v>
                </c:pt>
                <c:pt idx="817">
                  <c:v>2698</c:v>
                </c:pt>
                <c:pt idx="818">
                  <c:v>2699</c:v>
                </c:pt>
                <c:pt idx="819">
                  <c:v>2700</c:v>
                </c:pt>
                <c:pt idx="820">
                  <c:v>2701</c:v>
                </c:pt>
                <c:pt idx="821">
                  <c:v>2702</c:v>
                </c:pt>
                <c:pt idx="822">
                  <c:v>2703</c:v>
                </c:pt>
                <c:pt idx="823">
                  <c:v>2704</c:v>
                </c:pt>
                <c:pt idx="824">
                  <c:v>2705</c:v>
                </c:pt>
                <c:pt idx="825">
                  <c:v>2706</c:v>
                </c:pt>
                <c:pt idx="826">
                  <c:v>2707</c:v>
                </c:pt>
                <c:pt idx="827">
                  <c:v>2708</c:v>
                </c:pt>
                <c:pt idx="828">
                  <c:v>2709</c:v>
                </c:pt>
                <c:pt idx="829">
                  <c:v>2710</c:v>
                </c:pt>
                <c:pt idx="830">
                  <c:v>2711</c:v>
                </c:pt>
                <c:pt idx="831">
                  <c:v>2712</c:v>
                </c:pt>
                <c:pt idx="832">
                  <c:v>2713</c:v>
                </c:pt>
                <c:pt idx="833">
                  <c:v>2714</c:v>
                </c:pt>
                <c:pt idx="834">
                  <c:v>2715</c:v>
                </c:pt>
                <c:pt idx="835">
                  <c:v>2716</c:v>
                </c:pt>
                <c:pt idx="836">
                  <c:v>2717</c:v>
                </c:pt>
                <c:pt idx="837">
                  <c:v>2718</c:v>
                </c:pt>
                <c:pt idx="838">
                  <c:v>2719</c:v>
                </c:pt>
                <c:pt idx="839">
                  <c:v>2720</c:v>
                </c:pt>
                <c:pt idx="840">
                  <c:v>2722</c:v>
                </c:pt>
                <c:pt idx="841">
                  <c:v>2723</c:v>
                </c:pt>
                <c:pt idx="842">
                  <c:v>2724</c:v>
                </c:pt>
                <c:pt idx="843">
                  <c:v>2725</c:v>
                </c:pt>
                <c:pt idx="844">
                  <c:v>2726</c:v>
                </c:pt>
                <c:pt idx="845">
                  <c:v>2727</c:v>
                </c:pt>
                <c:pt idx="846">
                  <c:v>2728</c:v>
                </c:pt>
                <c:pt idx="847">
                  <c:v>2729</c:v>
                </c:pt>
                <c:pt idx="848">
                  <c:v>2730</c:v>
                </c:pt>
                <c:pt idx="849">
                  <c:v>2731</c:v>
                </c:pt>
                <c:pt idx="850">
                  <c:v>2732</c:v>
                </c:pt>
                <c:pt idx="851">
                  <c:v>2733</c:v>
                </c:pt>
                <c:pt idx="852">
                  <c:v>2734</c:v>
                </c:pt>
                <c:pt idx="853">
                  <c:v>2735</c:v>
                </c:pt>
                <c:pt idx="854">
                  <c:v>2736</c:v>
                </c:pt>
                <c:pt idx="855">
                  <c:v>2737</c:v>
                </c:pt>
                <c:pt idx="856">
                  <c:v>2738</c:v>
                </c:pt>
                <c:pt idx="857">
                  <c:v>2739</c:v>
                </c:pt>
                <c:pt idx="858">
                  <c:v>2740</c:v>
                </c:pt>
                <c:pt idx="859">
                  <c:v>2741</c:v>
                </c:pt>
                <c:pt idx="860">
                  <c:v>2743</c:v>
                </c:pt>
                <c:pt idx="861">
                  <c:v>2744</c:v>
                </c:pt>
                <c:pt idx="862">
                  <c:v>2745</c:v>
                </c:pt>
                <c:pt idx="863">
                  <c:v>2746</c:v>
                </c:pt>
                <c:pt idx="864">
                  <c:v>2747</c:v>
                </c:pt>
                <c:pt idx="865">
                  <c:v>2748</c:v>
                </c:pt>
                <c:pt idx="866">
                  <c:v>2750</c:v>
                </c:pt>
                <c:pt idx="867">
                  <c:v>2751</c:v>
                </c:pt>
                <c:pt idx="868">
                  <c:v>2752</c:v>
                </c:pt>
                <c:pt idx="869">
                  <c:v>2753</c:v>
                </c:pt>
                <c:pt idx="870">
                  <c:v>2754</c:v>
                </c:pt>
                <c:pt idx="871">
                  <c:v>2755</c:v>
                </c:pt>
                <c:pt idx="872">
                  <c:v>2758</c:v>
                </c:pt>
                <c:pt idx="873">
                  <c:v>2759</c:v>
                </c:pt>
                <c:pt idx="874">
                  <c:v>2760</c:v>
                </c:pt>
                <c:pt idx="875">
                  <c:v>2761</c:v>
                </c:pt>
                <c:pt idx="876">
                  <c:v>2763</c:v>
                </c:pt>
                <c:pt idx="877">
                  <c:v>2764</c:v>
                </c:pt>
                <c:pt idx="878">
                  <c:v>2765</c:v>
                </c:pt>
                <c:pt idx="879">
                  <c:v>2766</c:v>
                </c:pt>
                <c:pt idx="880">
                  <c:v>2768</c:v>
                </c:pt>
                <c:pt idx="881">
                  <c:v>2769</c:v>
                </c:pt>
                <c:pt idx="882">
                  <c:v>2770</c:v>
                </c:pt>
                <c:pt idx="883">
                  <c:v>2771</c:v>
                </c:pt>
                <c:pt idx="884">
                  <c:v>2772</c:v>
                </c:pt>
                <c:pt idx="885">
                  <c:v>2773</c:v>
                </c:pt>
                <c:pt idx="886">
                  <c:v>2774</c:v>
                </c:pt>
                <c:pt idx="887">
                  <c:v>2775</c:v>
                </c:pt>
                <c:pt idx="888">
                  <c:v>2776</c:v>
                </c:pt>
                <c:pt idx="889">
                  <c:v>2777</c:v>
                </c:pt>
                <c:pt idx="890">
                  <c:v>2778</c:v>
                </c:pt>
                <c:pt idx="891">
                  <c:v>2779</c:v>
                </c:pt>
                <c:pt idx="892">
                  <c:v>2780</c:v>
                </c:pt>
                <c:pt idx="893">
                  <c:v>2781</c:v>
                </c:pt>
                <c:pt idx="894">
                  <c:v>2783</c:v>
                </c:pt>
                <c:pt idx="895">
                  <c:v>2784</c:v>
                </c:pt>
                <c:pt idx="896">
                  <c:v>2785</c:v>
                </c:pt>
                <c:pt idx="897">
                  <c:v>2787</c:v>
                </c:pt>
                <c:pt idx="898">
                  <c:v>2788</c:v>
                </c:pt>
                <c:pt idx="899">
                  <c:v>2789</c:v>
                </c:pt>
                <c:pt idx="900">
                  <c:v>2790</c:v>
                </c:pt>
                <c:pt idx="901">
                  <c:v>2791</c:v>
                </c:pt>
                <c:pt idx="902">
                  <c:v>2792</c:v>
                </c:pt>
                <c:pt idx="903">
                  <c:v>2793</c:v>
                </c:pt>
                <c:pt idx="904">
                  <c:v>2794</c:v>
                </c:pt>
                <c:pt idx="905">
                  <c:v>2795</c:v>
                </c:pt>
                <c:pt idx="906">
                  <c:v>2796</c:v>
                </c:pt>
                <c:pt idx="907">
                  <c:v>2797</c:v>
                </c:pt>
                <c:pt idx="908">
                  <c:v>2798</c:v>
                </c:pt>
                <c:pt idx="909">
                  <c:v>2799</c:v>
                </c:pt>
                <c:pt idx="910">
                  <c:v>2801</c:v>
                </c:pt>
                <c:pt idx="911">
                  <c:v>2802</c:v>
                </c:pt>
                <c:pt idx="912">
                  <c:v>2803</c:v>
                </c:pt>
                <c:pt idx="913">
                  <c:v>2805</c:v>
                </c:pt>
                <c:pt idx="914">
                  <c:v>2806</c:v>
                </c:pt>
                <c:pt idx="915">
                  <c:v>2807</c:v>
                </c:pt>
                <c:pt idx="916">
                  <c:v>2808</c:v>
                </c:pt>
                <c:pt idx="917">
                  <c:v>2809</c:v>
                </c:pt>
                <c:pt idx="918">
                  <c:v>2810</c:v>
                </c:pt>
                <c:pt idx="919">
                  <c:v>2811</c:v>
                </c:pt>
                <c:pt idx="920">
                  <c:v>2812</c:v>
                </c:pt>
                <c:pt idx="921">
                  <c:v>2813</c:v>
                </c:pt>
                <c:pt idx="922">
                  <c:v>2814</c:v>
                </c:pt>
                <c:pt idx="923">
                  <c:v>2815</c:v>
                </c:pt>
                <c:pt idx="924">
                  <c:v>2816</c:v>
                </c:pt>
                <c:pt idx="925">
                  <c:v>2817</c:v>
                </c:pt>
                <c:pt idx="926">
                  <c:v>2818</c:v>
                </c:pt>
                <c:pt idx="927">
                  <c:v>2819</c:v>
                </c:pt>
                <c:pt idx="928">
                  <c:v>2820</c:v>
                </c:pt>
                <c:pt idx="929">
                  <c:v>2821</c:v>
                </c:pt>
                <c:pt idx="930">
                  <c:v>2822</c:v>
                </c:pt>
                <c:pt idx="931">
                  <c:v>2823</c:v>
                </c:pt>
                <c:pt idx="932">
                  <c:v>2824</c:v>
                </c:pt>
                <c:pt idx="933">
                  <c:v>2825</c:v>
                </c:pt>
                <c:pt idx="934">
                  <c:v>2826</c:v>
                </c:pt>
                <c:pt idx="935">
                  <c:v>2827</c:v>
                </c:pt>
                <c:pt idx="936">
                  <c:v>2828</c:v>
                </c:pt>
                <c:pt idx="937">
                  <c:v>2829</c:v>
                </c:pt>
                <c:pt idx="938">
                  <c:v>2830</c:v>
                </c:pt>
                <c:pt idx="939">
                  <c:v>2832</c:v>
                </c:pt>
                <c:pt idx="940">
                  <c:v>2833</c:v>
                </c:pt>
                <c:pt idx="941">
                  <c:v>2835</c:v>
                </c:pt>
                <c:pt idx="942">
                  <c:v>2836</c:v>
                </c:pt>
                <c:pt idx="943">
                  <c:v>2837</c:v>
                </c:pt>
                <c:pt idx="944">
                  <c:v>2838</c:v>
                </c:pt>
                <c:pt idx="945">
                  <c:v>2839</c:v>
                </c:pt>
                <c:pt idx="946">
                  <c:v>2840</c:v>
                </c:pt>
                <c:pt idx="947">
                  <c:v>2841</c:v>
                </c:pt>
                <c:pt idx="948">
                  <c:v>2842</c:v>
                </c:pt>
                <c:pt idx="949">
                  <c:v>2843</c:v>
                </c:pt>
                <c:pt idx="950">
                  <c:v>2844</c:v>
                </c:pt>
                <c:pt idx="951">
                  <c:v>2845</c:v>
                </c:pt>
                <c:pt idx="952">
                  <c:v>2846</c:v>
                </c:pt>
                <c:pt idx="953">
                  <c:v>2847</c:v>
                </c:pt>
                <c:pt idx="954">
                  <c:v>2848</c:v>
                </c:pt>
                <c:pt idx="955">
                  <c:v>2849</c:v>
                </c:pt>
                <c:pt idx="956">
                  <c:v>2850</c:v>
                </c:pt>
                <c:pt idx="957">
                  <c:v>2851</c:v>
                </c:pt>
                <c:pt idx="958">
                  <c:v>2852</c:v>
                </c:pt>
                <c:pt idx="959">
                  <c:v>2853</c:v>
                </c:pt>
                <c:pt idx="960">
                  <c:v>2854</c:v>
                </c:pt>
                <c:pt idx="961">
                  <c:v>2855</c:v>
                </c:pt>
                <c:pt idx="962">
                  <c:v>2856</c:v>
                </c:pt>
                <c:pt idx="963">
                  <c:v>2857</c:v>
                </c:pt>
                <c:pt idx="964">
                  <c:v>2858</c:v>
                </c:pt>
                <c:pt idx="965">
                  <c:v>2859</c:v>
                </c:pt>
                <c:pt idx="966">
                  <c:v>2860</c:v>
                </c:pt>
                <c:pt idx="967">
                  <c:v>2861</c:v>
                </c:pt>
                <c:pt idx="968">
                  <c:v>2862</c:v>
                </c:pt>
                <c:pt idx="969">
                  <c:v>2863</c:v>
                </c:pt>
                <c:pt idx="970">
                  <c:v>2864</c:v>
                </c:pt>
                <c:pt idx="971">
                  <c:v>2865</c:v>
                </c:pt>
                <c:pt idx="972">
                  <c:v>2866</c:v>
                </c:pt>
                <c:pt idx="973">
                  <c:v>2867</c:v>
                </c:pt>
                <c:pt idx="974">
                  <c:v>2868</c:v>
                </c:pt>
                <c:pt idx="975">
                  <c:v>2869</c:v>
                </c:pt>
                <c:pt idx="976">
                  <c:v>2870</c:v>
                </c:pt>
                <c:pt idx="977">
                  <c:v>2871</c:v>
                </c:pt>
                <c:pt idx="978">
                  <c:v>2872</c:v>
                </c:pt>
                <c:pt idx="979">
                  <c:v>2873</c:v>
                </c:pt>
                <c:pt idx="980">
                  <c:v>2874</c:v>
                </c:pt>
                <c:pt idx="981">
                  <c:v>2875</c:v>
                </c:pt>
                <c:pt idx="982">
                  <c:v>2876</c:v>
                </c:pt>
                <c:pt idx="983">
                  <c:v>2877</c:v>
                </c:pt>
                <c:pt idx="984">
                  <c:v>2878</c:v>
                </c:pt>
                <c:pt idx="985">
                  <c:v>2879</c:v>
                </c:pt>
                <c:pt idx="986">
                  <c:v>2881</c:v>
                </c:pt>
                <c:pt idx="987">
                  <c:v>2883</c:v>
                </c:pt>
                <c:pt idx="988">
                  <c:v>2884</c:v>
                </c:pt>
                <c:pt idx="989">
                  <c:v>2885</c:v>
                </c:pt>
                <c:pt idx="990">
                  <c:v>2886</c:v>
                </c:pt>
                <c:pt idx="991">
                  <c:v>2887</c:v>
                </c:pt>
                <c:pt idx="992">
                  <c:v>2888</c:v>
                </c:pt>
                <c:pt idx="993">
                  <c:v>2889</c:v>
                </c:pt>
                <c:pt idx="994">
                  <c:v>2890</c:v>
                </c:pt>
                <c:pt idx="995">
                  <c:v>2891</c:v>
                </c:pt>
                <c:pt idx="996">
                  <c:v>2892</c:v>
                </c:pt>
                <c:pt idx="997">
                  <c:v>2893</c:v>
                </c:pt>
                <c:pt idx="998">
                  <c:v>2894</c:v>
                </c:pt>
                <c:pt idx="999">
                  <c:v>2895</c:v>
                </c:pt>
                <c:pt idx="1000">
                  <c:v>2896</c:v>
                </c:pt>
                <c:pt idx="1001">
                  <c:v>2897</c:v>
                </c:pt>
                <c:pt idx="1002">
                  <c:v>2898</c:v>
                </c:pt>
                <c:pt idx="1003">
                  <c:v>2899</c:v>
                </c:pt>
                <c:pt idx="1004">
                  <c:v>2900</c:v>
                </c:pt>
                <c:pt idx="1005">
                  <c:v>2901</c:v>
                </c:pt>
                <c:pt idx="1006">
                  <c:v>2902</c:v>
                </c:pt>
                <c:pt idx="1007">
                  <c:v>2903</c:v>
                </c:pt>
                <c:pt idx="1008">
                  <c:v>2904</c:v>
                </c:pt>
                <c:pt idx="1009">
                  <c:v>2905</c:v>
                </c:pt>
                <c:pt idx="1010">
                  <c:v>2906</c:v>
                </c:pt>
                <c:pt idx="1011">
                  <c:v>2908</c:v>
                </c:pt>
                <c:pt idx="1012">
                  <c:v>2909</c:v>
                </c:pt>
                <c:pt idx="1013">
                  <c:v>2910</c:v>
                </c:pt>
                <c:pt idx="1014">
                  <c:v>2911</c:v>
                </c:pt>
                <c:pt idx="1015">
                  <c:v>2913</c:v>
                </c:pt>
                <c:pt idx="1016">
                  <c:v>2914</c:v>
                </c:pt>
                <c:pt idx="1017">
                  <c:v>2915</c:v>
                </c:pt>
                <c:pt idx="1018">
                  <c:v>2916</c:v>
                </c:pt>
                <c:pt idx="1019">
                  <c:v>2917</c:v>
                </c:pt>
                <c:pt idx="1020">
                  <c:v>2918</c:v>
                </c:pt>
                <c:pt idx="1021">
                  <c:v>2919</c:v>
                </c:pt>
                <c:pt idx="1022">
                  <c:v>2920</c:v>
                </c:pt>
                <c:pt idx="1023">
                  <c:v>2921</c:v>
                </c:pt>
                <c:pt idx="1024">
                  <c:v>2922</c:v>
                </c:pt>
                <c:pt idx="1025">
                  <c:v>2923</c:v>
                </c:pt>
                <c:pt idx="1026">
                  <c:v>2924</c:v>
                </c:pt>
                <c:pt idx="1027">
                  <c:v>2925</c:v>
                </c:pt>
                <c:pt idx="1028">
                  <c:v>2926</c:v>
                </c:pt>
                <c:pt idx="1029">
                  <c:v>2927</c:v>
                </c:pt>
                <c:pt idx="1030">
                  <c:v>2928</c:v>
                </c:pt>
                <c:pt idx="1031">
                  <c:v>2929</c:v>
                </c:pt>
                <c:pt idx="1032">
                  <c:v>2930</c:v>
                </c:pt>
                <c:pt idx="1033">
                  <c:v>2931</c:v>
                </c:pt>
                <c:pt idx="1034">
                  <c:v>2932</c:v>
                </c:pt>
                <c:pt idx="1035">
                  <c:v>2933</c:v>
                </c:pt>
                <c:pt idx="1036">
                  <c:v>2934</c:v>
                </c:pt>
                <c:pt idx="1037">
                  <c:v>2935</c:v>
                </c:pt>
                <c:pt idx="1038">
                  <c:v>2936</c:v>
                </c:pt>
                <c:pt idx="1039">
                  <c:v>2937</c:v>
                </c:pt>
                <c:pt idx="1040">
                  <c:v>2938</c:v>
                </c:pt>
                <c:pt idx="1041">
                  <c:v>2939</c:v>
                </c:pt>
                <c:pt idx="1042">
                  <c:v>2940</c:v>
                </c:pt>
                <c:pt idx="1043">
                  <c:v>2941</c:v>
                </c:pt>
                <c:pt idx="1044">
                  <c:v>2942</c:v>
                </c:pt>
                <c:pt idx="1045">
                  <c:v>2943</c:v>
                </c:pt>
                <c:pt idx="1046">
                  <c:v>2944</c:v>
                </c:pt>
                <c:pt idx="1047">
                  <c:v>2945</c:v>
                </c:pt>
                <c:pt idx="1048">
                  <c:v>2946</c:v>
                </c:pt>
                <c:pt idx="1049">
                  <c:v>2947</c:v>
                </c:pt>
                <c:pt idx="1050">
                  <c:v>2948</c:v>
                </c:pt>
                <c:pt idx="1051">
                  <c:v>2949</c:v>
                </c:pt>
                <c:pt idx="1052">
                  <c:v>2950</c:v>
                </c:pt>
                <c:pt idx="1053">
                  <c:v>2951</c:v>
                </c:pt>
                <c:pt idx="1054">
                  <c:v>2952</c:v>
                </c:pt>
                <c:pt idx="1055">
                  <c:v>2953</c:v>
                </c:pt>
                <c:pt idx="1056">
                  <c:v>2954</c:v>
                </c:pt>
                <c:pt idx="1057">
                  <c:v>2955</c:v>
                </c:pt>
                <c:pt idx="1058">
                  <c:v>2956</c:v>
                </c:pt>
                <c:pt idx="1059">
                  <c:v>2957</c:v>
                </c:pt>
                <c:pt idx="1060">
                  <c:v>2958</c:v>
                </c:pt>
                <c:pt idx="1061">
                  <c:v>2959</c:v>
                </c:pt>
                <c:pt idx="1062">
                  <c:v>2960</c:v>
                </c:pt>
                <c:pt idx="1063">
                  <c:v>2961</c:v>
                </c:pt>
                <c:pt idx="1064">
                  <c:v>2962</c:v>
                </c:pt>
                <c:pt idx="1065">
                  <c:v>2963</c:v>
                </c:pt>
                <c:pt idx="1066">
                  <c:v>2964</c:v>
                </c:pt>
                <c:pt idx="1067">
                  <c:v>2965</c:v>
                </c:pt>
                <c:pt idx="1068">
                  <c:v>2968</c:v>
                </c:pt>
                <c:pt idx="1069">
                  <c:v>2969</c:v>
                </c:pt>
                <c:pt idx="1070">
                  <c:v>2970</c:v>
                </c:pt>
                <c:pt idx="1071">
                  <c:v>2971</c:v>
                </c:pt>
                <c:pt idx="1072">
                  <c:v>2972</c:v>
                </c:pt>
                <c:pt idx="1073">
                  <c:v>2974</c:v>
                </c:pt>
                <c:pt idx="1074">
                  <c:v>2975</c:v>
                </c:pt>
                <c:pt idx="1075">
                  <c:v>2976</c:v>
                </c:pt>
                <c:pt idx="1076">
                  <c:v>2977</c:v>
                </c:pt>
                <c:pt idx="1077">
                  <c:v>2978</c:v>
                </c:pt>
                <c:pt idx="1078">
                  <c:v>2979</c:v>
                </c:pt>
                <c:pt idx="1079">
                  <c:v>2980</c:v>
                </c:pt>
                <c:pt idx="1080">
                  <c:v>2982</c:v>
                </c:pt>
                <c:pt idx="1081">
                  <c:v>2983</c:v>
                </c:pt>
                <c:pt idx="1082">
                  <c:v>2984</c:v>
                </c:pt>
                <c:pt idx="1083">
                  <c:v>2985</c:v>
                </c:pt>
                <c:pt idx="1084">
                  <c:v>2986</c:v>
                </c:pt>
                <c:pt idx="1085">
                  <c:v>2987</c:v>
                </c:pt>
                <c:pt idx="1086">
                  <c:v>2988</c:v>
                </c:pt>
                <c:pt idx="1087">
                  <c:v>2989</c:v>
                </c:pt>
                <c:pt idx="1088">
                  <c:v>2990</c:v>
                </c:pt>
                <c:pt idx="1089">
                  <c:v>2992</c:v>
                </c:pt>
                <c:pt idx="1090">
                  <c:v>2994</c:v>
                </c:pt>
                <c:pt idx="1091">
                  <c:v>2995</c:v>
                </c:pt>
                <c:pt idx="1092">
                  <c:v>2996</c:v>
                </c:pt>
                <c:pt idx="1093">
                  <c:v>2997</c:v>
                </c:pt>
                <c:pt idx="1094">
                  <c:v>2998</c:v>
                </c:pt>
                <c:pt idx="1095">
                  <c:v>2999</c:v>
                </c:pt>
                <c:pt idx="1096">
                  <c:v>3001</c:v>
                </c:pt>
                <c:pt idx="1097">
                  <c:v>3002</c:v>
                </c:pt>
                <c:pt idx="1098">
                  <c:v>3003</c:v>
                </c:pt>
                <c:pt idx="1099">
                  <c:v>3004</c:v>
                </c:pt>
                <c:pt idx="1100">
                  <c:v>3005</c:v>
                </c:pt>
                <c:pt idx="1101">
                  <c:v>3006</c:v>
                </c:pt>
                <c:pt idx="1102">
                  <c:v>3007</c:v>
                </c:pt>
                <c:pt idx="1103">
                  <c:v>3008</c:v>
                </c:pt>
                <c:pt idx="1104">
                  <c:v>3009</c:v>
                </c:pt>
                <c:pt idx="1105">
                  <c:v>3010</c:v>
                </c:pt>
                <c:pt idx="1106">
                  <c:v>3011</c:v>
                </c:pt>
                <c:pt idx="1107">
                  <c:v>3012</c:v>
                </c:pt>
                <c:pt idx="1108">
                  <c:v>3013</c:v>
                </c:pt>
                <c:pt idx="1109">
                  <c:v>3014</c:v>
                </c:pt>
                <c:pt idx="1110">
                  <c:v>3015</c:v>
                </c:pt>
                <c:pt idx="1111">
                  <c:v>3016</c:v>
                </c:pt>
                <c:pt idx="1112">
                  <c:v>3017</c:v>
                </c:pt>
                <c:pt idx="1113">
                  <c:v>3018</c:v>
                </c:pt>
                <c:pt idx="1114">
                  <c:v>3019</c:v>
                </c:pt>
                <c:pt idx="1115">
                  <c:v>3020</c:v>
                </c:pt>
                <c:pt idx="1116">
                  <c:v>3021</c:v>
                </c:pt>
                <c:pt idx="1117">
                  <c:v>3022</c:v>
                </c:pt>
                <c:pt idx="1118">
                  <c:v>3023</c:v>
                </c:pt>
                <c:pt idx="1119">
                  <c:v>3024</c:v>
                </c:pt>
                <c:pt idx="1120">
                  <c:v>3026</c:v>
                </c:pt>
                <c:pt idx="1121">
                  <c:v>3027</c:v>
                </c:pt>
                <c:pt idx="1122">
                  <c:v>3028</c:v>
                </c:pt>
                <c:pt idx="1123">
                  <c:v>3029</c:v>
                </c:pt>
                <c:pt idx="1124">
                  <c:v>3030</c:v>
                </c:pt>
                <c:pt idx="1125">
                  <c:v>3031</c:v>
                </c:pt>
                <c:pt idx="1126">
                  <c:v>3032</c:v>
                </c:pt>
                <c:pt idx="1127">
                  <c:v>3033</c:v>
                </c:pt>
                <c:pt idx="1128">
                  <c:v>3034</c:v>
                </c:pt>
                <c:pt idx="1129">
                  <c:v>3035</c:v>
                </c:pt>
                <c:pt idx="1130">
                  <c:v>3036</c:v>
                </c:pt>
                <c:pt idx="1131">
                  <c:v>3037</c:v>
                </c:pt>
                <c:pt idx="1132">
                  <c:v>3038</c:v>
                </c:pt>
                <c:pt idx="1133">
                  <c:v>3039</c:v>
                </c:pt>
                <c:pt idx="1134">
                  <c:v>3040</c:v>
                </c:pt>
                <c:pt idx="1135">
                  <c:v>3041</c:v>
                </c:pt>
                <c:pt idx="1136">
                  <c:v>3042</c:v>
                </c:pt>
                <c:pt idx="1137">
                  <c:v>3044</c:v>
                </c:pt>
                <c:pt idx="1138">
                  <c:v>3045</c:v>
                </c:pt>
                <c:pt idx="1139">
                  <c:v>3046</c:v>
                </c:pt>
                <c:pt idx="1140">
                  <c:v>3047</c:v>
                </c:pt>
                <c:pt idx="1141">
                  <c:v>3048</c:v>
                </c:pt>
                <c:pt idx="1142">
                  <c:v>3049</c:v>
                </c:pt>
                <c:pt idx="1143">
                  <c:v>3050</c:v>
                </c:pt>
                <c:pt idx="1144">
                  <c:v>3051</c:v>
                </c:pt>
                <c:pt idx="1145">
                  <c:v>3052</c:v>
                </c:pt>
                <c:pt idx="1146">
                  <c:v>3053</c:v>
                </c:pt>
                <c:pt idx="1147">
                  <c:v>3054</c:v>
                </c:pt>
                <c:pt idx="1148">
                  <c:v>3055</c:v>
                </c:pt>
                <c:pt idx="1149">
                  <c:v>3056</c:v>
                </c:pt>
                <c:pt idx="1150">
                  <c:v>3057</c:v>
                </c:pt>
                <c:pt idx="1151">
                  <c:v>3058</c:v>
                </c:pt>
                <c:pt idx="1152">
                  <c:v>3059</c:v>
                </c:pt>
                <c:pt idx="1153">
                  <c:v>3061</c:v>
                </c:pt>
                <c:pt idx="1154">
                  <c:v>3062</c:v>
                </c:pt>
                <c:pt idx="1155">
                  <c:v>3063</c:v>
                </c:pt>
                <c:pt idx="1156">
                  <c:v>3064</c:v>
                </c:pt>
                <c:pt idx="1157">
                  <c:v>3065</c:v>
                </c:pt>
                <c:pt idx="1158">
                  <c:v>3066</c:v>
                </c:pt>
                <c:pt idx="1159">
                  <c:v>3067</c:v>
                </c:pt>
                <c:pt idx="1160">
                  <c:v>3068</c:v>
                </c:pt>
                <c:pt idx="1161">
                  <c:v>3069</c:v>
                </c:pt>
                <c:pt idx="1162">
                  <c:v>3070</c:v>
                </c:pt>
                <c:pt idx="1163">
                  <c:v>3071</c:v>
                </c:pt>
                <c:pt idx="1164">
                  <c:v>3072</c:v>
                </c:pt>
                <c:pt idx="1165">
                  <c:v>3073</c:v>
                </c:pt>
                <c:pt idx="1166">
                  <c:v>3074</c:v>
                </c:pt>
                <c:pt idx="1167">
                  <c:v>3075</c:v>
                </c:pt>
                <c:pt idx="1168">
                  <c:v>3076</c:v>
                </c:pt>
                <c:pt idx="1169">
                  <c:v>3078</c:v>
                </c:pt>
                <c:pt idx="1170">
                  <c:v>3080</c:v>
                </c:pt>
                <c:pt idx="1171">
                  <c:v>3081</c:v>
                </c:pt>
                <c:pt idx="1172">
                  <c:v>3082</c:v>
                </c:pt>
                <c:pt idx="1173">
                  <c:v>3083</c:v>
                </c:pt>
                <c:pt idx="1174">
                  <c:v>3084</c:v>
                </c:pt>
                <c:pt idx="1175">
                  <c:v>3085</c:v>
                </c:pt>
                <c:pt idx="1176">
                  <c:v>3086</c:v>
                </c:pt>
                <c:pt idx="1177">
                  <c:v>3087</c:v>
                </c:pt>
                <c:pt idx="1178">
                  <c:v>3088</c:v>
                </c:pt>
                <c:pt idx="1179">
                  <c:v>3089</c:v>
                </c:pt>
                <c:pt idx="1180">
                  <c:v>3090</c:v>
                </c:pt>
                <c:pt idx="1181">
                  <c:v>3091</c:v>
                </c:pt>
                <c:pt idx="1182">
                  <c:v>3092</c:v>
                </c:pt>
                <c:pt idx="1183">
                  <c:v>3093</c:v>
                </c:pt>
                <c:pt idx="1184">
                  <c:v>3094</c:v>
                </c:pt>
                <c:pt idx="1185">
                  <c:v>3095</c:v>
                </c:pt>
                <c:pt idx="1186">
                  <c:v>3096</c:v>
                </c:pt>
                <c:pt idx="1187">
                  <c:v>3097</c:v>
                </c:pt>
                <c:pt idx="1188">
                  <c:v>3098</c:v>
                </c:pt>
                <c:pt idx="1189">
                  <c:v>3099</c:v>
                </c:pt>
                <c:pt idx="1190">
                  <c:v>3100</c:v>
                </c:pt>
                <c:pt idx="1191">
                  <c:v>3101</c:v>
                </c:pt>
                <c:pt idx="1192">
                  <c:v>3102</c:v>
                </c:pt>
                <c:pt idx="1193">
                  <c:v>3103</c:v>
                </c:pt>
                <c:pt idx="1194">
                  <c:v>3104</c:v>
                </c:pt>
                <c:pt idx="1195">
                  <c:v>3105</c:v>
                </c:pt>
                <c:pt idx="1196">
                  <c:v>3106</c:v>
                </c:pt>
                <c:pt idx="1197">
                  <c:v>3107</c:v>
                </c:pt>
                <c:pt idx="1198">
                  <c:v>3108</c:v>
                </c:pt>
                <c:pt idx="1199">
                  <c:v>3109</c:v>
                </c:pt>
                <c:pt idx="1200">
                  <c:v>3110</c:v>
                </c:pt>
                <c:pt idx="1201">
                  <c:v>3111</c:v>
                </c:pt>
                <c:pt idx="1202">
                  <c:v>3112</c:v>
                </c:pt>
                <c:pt idx="1203">
                  <c:v>3113</c:v>
                </c:pt>
                <c:pt idx="1204">
                  <c:v>3115</c:v>
                </c:pt>
                <c:pt idx="1205">
                  <c:v>3116</c:v>
                </c:pt>
                <c:pt idx="1206">
                  <c:v>3117</c:v>
                </c:pt>
                <c:pt idx="1207">
                  <c:v>3119</c:v>
                </c:pt>
                <c:pt idx="1208">
                  <c:v>3120</c:v>
                </c:pt>
                <c:pt idx="1209">
                  <c:v>3121</c:v>
                </c:pt>
                <c:pt idx="1210">
                  <c:v>3122</c:v>
                </c:pt>
                <c:pt idx="1211">
                  <c:v>3123</c:v>
                </c:pt>
                <c:pt idx="1212">
                  <c:v>3124</c:v>
                </c:pt>
                <c:pt idx="1213">
                  <c:v>3125</c:v>
                </c:pt>
                <c:pt idx="1214">
                  <c:v>3126</c:v>
                </c:pt>
                <c:pt idx="1215">
                  <c:v>3127</c:v>
                </c:pt>
                <c:pt idx="1216">
                  <c:v>3128</c:v>
                </c:pt>
                <c:pt idx="1217">
                  <c:v>3129</c:v>
                </c:pt>
                <c:pt idx="1218">
                  <c:v>3130</c:v>
                </c:pt>
                <c:pt idx="1219">
                  <c:v>3132</c:v>
                </c:pt>
                <c:pt idx="1220">
                  <c:v>3133</c:v>
                </c:pt>
                <c:pt idx="1221">
                  <c:v>3134</c:v>
                </c:pt>
                <c:pt idx="1222">
                  <c:v>3136</c:v>
                </c:pt>
                <c:pt idx="1223">
                  <c:v>3137</c:v>
                </c:pt>
                <c:pt idx="1224">
                  <c:v>3138</c:v>
                </c:pt>
                <c:pt idx="1225">
                  <c:v>3139</c:v>
                </c:pt>
                <c:pt idx="1226">
                  <c:v>3140</c:v>
                </c:pt>
                <c:pt idx="1227">
                  <c:v>3141</c:v>
                </c:pt>
                <c:pt idx="1228">
                  <c:v>3142</c:v>
                </c:pt>
                <c:pt idx="1229">
                  <c:v>3143</c:v>
                </c:pt>
                <c:pt idx="1230">
                  <c:v>3144</c:v>
                </c:pt>
                <c:pt idx="1231">
                  <c:v>3145</c:v>
                </c:pt>
                <c:pt idx="1232">
                  <c:v>3146</c:v>
                </c:pt>
                <c:pt idx="1233">
                  <c:v>3148</c:v>
                </c:pt>
                <c:pt idx="1234">
                  <c:v>3149</c:v>
                </c:pt>
                <c:pt idx="1235">
                  <c:v>3150</c:v>
                </c:pt>
                <c:pt idx="1236">
                  <c:v>3151</c:v>
                </c:pt>
                <c:pt idx="1237">
                  <c:v>3152</c:v>
                </c:pt>
                <c:pt idx="1238">
                  <c:v>3153</c:v>
                </c:pt>
                <c:pt idx="1239">
                  <c:v>3155</c:v>
                </c:pt>
                <c:pt idx="1240">
                  <c:v>3156</c:v>
                </c:pt>
                <c:pt idx="1241">
                  <c:v>3157</c:v>
                </c:pt>
                <c:pt idx="1242">
                  <c:v>3158</c:v>
                </c:pt>
                <c:pt idx="1243">
                  <c:v>3159</c:v>
                </c:pt>
                <c:pt idx="1244">
                  <c:v>3160</c:v>
                </c:pt>
                <c:pt idx="1245">
                  <c:v>3161</c:v>
                </c:pt>
                <c:pt idx="1246">
                  <c:v>3162</c:v>
                </c:pt>
                <c:pt idx="1247">
                  <c:v>3163</c:v>
                </c:pt>
                <c:pt idx="1248">
                  <c:v>3164</c:v>
                </c:pt>
                <c:pt idx="1249">
                  <c:v>3165</c:v>
                </c:pt>
                <c:pt idx="1250">
                  <c:v>3166</c:v>
                </c:pt>
                <c:pt idx="1251">
                  <c:v>3167</c:v>
                </c:pt>
                <c:pt idx="1252">
                  <c:v>3168</c:v>
                </c:pt>
                <c:pt idx="1253">
                  <c:v>3169</c:v>
                </c:pt>
                <c:pt idx="1254">
                  <c:v>3170</c:v>
                </c:pt>
                <c:pt idx="1255">
                  <c:v>3172</c:v>
                </c:pt>
                <c:pt idx="1256">
                  <c:v>3173</c:v>
                </c:pt>
                <c:pt idx="1257">
                  <c:v>3174</c:v>
                </c:pt>
                <c:pt idx="1258">
                  <c:v>3175</c:v>
                </c:pt>
                <c:pt idx="1259">
                  <c:v>3177</c:v>
                </c:pt>
                <c:pt idx="1260">
                  <c:v>3178</c:v>
                </c:pt>
                <c:pt idx="1261">
                  <c:v>3179</c:v>
                </c:pt>
                <c:pt idx="1262">
                  <c:v>3180</c:v>
                </c:pt>
                <c:pt idx="1263">
                  <c:v>3182</c:v>
                </c:pt>
                <c:pt idx="1264">
                  <c:v>3183</c:v>
                </c:pt>
                <c:pt idx="1265">
                  <c:v>3184</c:v>
                </c:pt>
                <c:pt idx="1266">
                  <c:v>3185</c:v>
                </c:pt>
                <c:pt idx="1267">
                  <c:v>3186</c:v>
                </c:pt>
                <c:pt idx="1268">
                  <c:v>3187</c:v>
                </c:pt>
                <c:pt idx="1269">
                  <c:v>3188</c:v>
                </c:pt>
                <c:pt idx="1270">
                  <c:v>3189</c:v>
                </c:pt>
                <c:pt idx="1271">
                  <c:v>3190</c:v>
                </c:pt>
                <c:pt idx="1272">
                  <c:v>3191</c:v>
                </c:pt>
                <c:pt idx="1273">
                  <c:v>3192</c:v>
                </c:pt>
                <c:pt idx="1274">
                  <c:v>3193</c:v>
                </c:pt>
                <c:pt idx="1275">
                  <c:v>3194</c:v>
                </c:pt>
                <c:pt idx="1276">
                  <c:v>3195</c:v>
                </c:pt>
                <c:pt idx="1277">
                  <c:v>3196</c:v>
                </c:pt>
                <c:pt idx="1278">
                  <c:v>3197</c:v>
                </c:pt>
                <c:pt idx="1279">
                  <c:v>3198</c:v>
                </c:pt>
                <c:pt idx="1280">
                  <c:v>3199</c:v>
                </c:pt>
                <c:pt idx="1281">
                  <c:v>3200</c:v>
                </c:pt>
                <c:pt idx="1282">
                  <c:v>3201</c:v>
                </c:pt>
                <c:pt idx="1283">
                  <c:v>3202</c:v>
                </c:pt>
                <c:pt idx="1284">
                  <c:v>3203</c:v>
                </c:pt>
                <c:pt idx="1285">
                  <c:v>3204</c:v>
                </c:pt>
                <c:pt idx="1286">
                  <c:v>3205</c:v>
                </c:pt>
                <c:pt idx="1287">
                  <c:v>3206</c:v>
                </c:pt>
                <c:pt idx="1288">
                  <c:v>3207</c:v>
                </c:pt>
                <c:pt idx="1289">
                  <c:v>3208</c:v>
                </c:pt>
                <c:pt idx="1290">
                  <c:v>3209</c:v>
                </c:pt>
                <c:pt idx="1291">
                  <c:v>3210</c:v>
                </c:pt>
                <c:pt idx="1292">
                  <c:v>3211</c:v>
                </c:pt>
                <c:pt idx="1293">
                  <c:v>3212</c:v>
                </c:pt>
                <c:pt idx="1294">
                  <c:v>3213</c:v>
                </c:pt>
                <c:pt idx="1295">
                  <c:v>3214</c:v>
                </c:pt>
                <c:pt idx="1296">
                  <c:v>3216</c:v>
                </c:pt>
                <c:pt idx="1297">
                  <c:v>3217</c:v>
                </c:pt>
                <c:pt idx="1298">
                  <c:v>3218</c:v>
                </c:pt>
                <c:pt idx="1299">
                  <c:v>3219</c:v>
                </c:pt>
                <c:pt idx="1300">
                  <c:v>3220</c:v>
                </c:pt>
                <c:pt idx="1301">
                  <c:v>3221</c:v>
                </c:pt>
                <c:pt idx="1302">
                  <c:v>3222</c:v>
                </c:pt>
                <c:pt idx="1303">
                  <c:v>3223</c:v>
                </c:pt>
                <c:pt idx="1304">
                  <c:v>3224</c:v>
                </c:pt>
                <c:pt idx="1305">
                  <c:v>3225</c:v>
                </c:pt>
                <c:pt idx="1306">
                  <c:v>3226</c:v>
                </c:pt>
                <c:pt idx="1307">
                  <c:v>3227</c:v>
                </c:pt>
                <c:pt idx="1308">
                  <c:v>3228</c:v>
                </c:pt>
                <c:pt idx="1309">
                  <c:v>3229</c:v>
                </c:pt>
                <c:pt idx="1310">
                  <c:v>3230</c:v>
                </c:pt>
                <c:pt idx="1311">
                  <c:v>3231</c:v>
                </c:pt>
                <c:pt idx="1312">
                  <c:v>3232</c:v>
                </c:pt>
                <c:pt idx="1313">
                  <c:v>3233</c:v>
                </c:pt>
                <c:pt idx="1314">
                  <c:v>3234</c:v>
                </c:pt>
                <c:pt idx="1315">
                  <c:v>3235</c:v>
                </c:pt>
                <c:pt idx="1316">
                  <c:v>3236</c:v>
                </c:pt>
                <c:pt idx="1317">
                  <c:v>3237</c:v>
                </c:pt>
                <c:pt idx="1318">
                  <c:v>3238</c:v>
                </c:pt>
                <c:pt idx="1319">
                  <c:v>3239</c:v>
                </c:pt>
                <c:pt idx="1320">
                  <c:v>3240</c:v>
                </c:pt>
                <c:pt idx="1321">
                  <c:v>3241</c:v>
                </c:pt>
                <c:pt idx="1322">
                  <c:v>3242</c:v>
                </c:pt>
                <c:pt idx="1323">
                  <c:v>3243</c:v>
                </c:pt>
                <c:pt idx="1324">
                  <c:v>3244</c:v>
                </c:pt>
                <c:pt idx="1325">
                  <c:v>3245</c:v>
                </c:pt>
                <c:pt idx="1326">
                  <c:v>3246</c:v>
                </c:pt>
                <c:pt idx="1327">
                  <c:v>3247</c:v>
                </c:pt>
                <c:pt idx="1328">
                  <c:v>3248</c:v>
                </c:pt>
                <c:pt idx="1329">
                  <c:v>3249</c:v>
                </c:pt>
                <c:pt idx="1330">
                  <c:v>3250</c:v>
                </c:pt>
                <c:pt idx="1331">
                  <c:v>3251</c:v>
                </c:pt>
                <c:pt idx="1332">
                  <c:v>3252</c:v>
                </c:pt>
                <c:pt idx="1333">
                  <c:v>3253</c:v>
                </c:pt>
                <c:pt idx="1334">
                  <c:v>3254</c:v>
                </c:pt>
                <c:pt idx="1335">
                  <c:v>3255</c:v>
                </c:pt>
                <c:pt idx="1336">
                  <c:v>3256</c:v>
                </c:pt>
                <c:pt idx="1337">
                  <c:v>3257</c:v>
                </c:pt>
                <c:pt idx="1338">
                  <c:v>3258</c:v>
                </c:pt>
                <c:pt idx="1339">
                  <c:v>3259</c:v>
                </c:pt>
                <c:pt idx="1340">
                  <c:v>3260</c:v>
                </c:pt>
                <c:pt idx="1341">
                  <c:v>3261</c:v>
                </c:pt>
                <c:pt idx="1342">
                  <c:v>3262</c:v>
                </c:pt>
                <c:pt idx="1343">
                  <c:v>3263</c:v>
                </c:pt>
                <c:pt idx="1344">
                  <c:v>3264</c:v>
                </c:pt>
                <c:pt idx="1345">
                  <c:v>3265</c:v>
                </c:pt>
                <c:pt idx="1346">
                  <c:v>3266</c:v>
                </c:pt>
                <c:pt idx="1347">
                  <c:v>3267</c:v>
                </c:pt>
                <c:pt idx="1348">
                  <c:v>3268</c:v>
                </c:pt>
                <c:pt idx="1349">
                  <c:v>3269</c:v>
                </c:pt>
                <c:pt idx="1350">
                  <c:v>3270</c:v>
                </c:pt>
                <c:pt idx="1351">
                  <c:v>3271</c:v>
                </c:pt>
                <c:pt idx="1352">
                  <c:v>3272</c:v>
                </c:pt>
                <c:pt idx="1353">
                  <c:v>3273</c:v>
                </c:pt>
                <c:pt idx="1354">
                  <c:v>3274</c:v>
                </c:pt>
                <c:pt idx="1355">
                  <c:v>3275</c:v>
                </c:pt>
                <c:pt idx="1356">
                  <c:v>3276</c:v>
                </c:pt>
                <c:pt idx="1357">
                  <c:v>3277</c:v>
                </c:pt>
                <c:pt idx="1358">
                  <c:v>3278</c:v>
                </c:pt>
                <c:pt idx="1359">
                  <c:v>3279</c:v>
                </c:pt>
                <c:pt idx="1360">
                  <c:v>3280</c:v>
                </c:pt>
                <c:pt idx="1361">
                  <c:v>3281</c:v>
                </c:pt>
                <c:pt idx="1362">
                  <c:v>3282</c:v>
                </c:pt>
                <c:pt idx="1363">
                  <c:v>3283</c:v>
                </c:pt>
                <c:pt idx="1364">
                  <c:v>3284</c:v>
                </c:pt>
                <c:pt idx="1365">
                  <c:v>3285</c:v>
                </c:pt>
                <c:pt idx="1366">
                  <c:v>3286</c:v>
                </c:pt>
                <c:pt idx="1367">
                  <c:v>3287</c:v>
                </c:pt>
                <c:pt idx="1368">
                  <c:v>3288</c:v>
                </c:pt>
                <c:pt idx="1369">
                  <c:v>3289</c:v>
                </c:pt>
                <c:pt idx="1370">
                  <c:v>3290</c:v>
                </c:pt>
                <c:pt idx="1371">
                  <c:v>3291</c:v>
                </c:pt>
                <c:pt idx="1372">
                  <c:v>3292</c:v>
                </c:pt>
                <c:pt idx="1373">
                  <c:v>3293</c:v>
                </c:pt>
                <c:pt idx="1374">
                  <c:v>3294</c:v>
                </c:pt>
                <c:pt idx="1375">
                  <c:v>3295</c:v>
                </c:pt>
                <c:pt idx="1376">
                  <c:v>3296</c:v>
                </c:pt>
                <c:pt idx="1377">
                  <c:v>3297</c:v>
                </c:pt>
                <c:pt idx="1378">
                  <c:v>3298</c:v>
                </c:pt>
                <c:pt idx="1379">
                  <c:v>3299</c:v>
                </c:pt>
                <c:pt idx="1380">
                  <c:v>3300</c:v>
                </c:pt>
                <c:pt idx="1381">
                  <c:v>3301</c:v>
                </c:pt>
                <c:pt idx="1382">
                  <c:v>3302</c:v>
                </c:pt>
                <c:pt idx="1383">
                  <c:v>3303</c:v>
                </c:pt>
                <c:pt idx="1384">
                  <c:v>3304</c:v>
                </c:pt>
                <c:pt idx="1385">
                  <c:v>3305</c:v>
                </c:pt>
                <c:pt idx="1386">
                  <c:v>3306</c:v>
                </c:pt>
                <c:pt idx="1387">
                  <c:v>3307</c:v>
                </c:pt>
                <c:pt idx="1388">
                  <c:v>3308</c:v>
                </c:pt>
                <c:pt idx="1389">
                  <c:v>3309</c:v>
                </c:pt>
                <c:pt idx="1390">
                  <c:v>3310</c:v>
                </c:pt>
                <c:pt idx="1391">
                  <c:v>3311</c:v>
                </c:pt>
                <c:pt idx="1392">
                  <c:v>3312</c:v>
                </c:pt>
                <c:pt idx="1393">
                  <c:v>3313</c:v>
                </c:pt>
                <c:pt idx="1394">
                  <c:v>3314</c:v>
                </c:pt>
                <c:pt idx="1395">
                  <c:v>3315</c:v>
                </c:pt>
                <c:pt idx="1396">
                  <c:v>3316</c:v>
                </c:pt>
                <c:pt idx="1397">
                  <c:v>3317</c:v>
                </c:pt>
                <c:pt idx="1398">
                  <c:v>3318</c:v>
                </c:pt>
                <c:pt idx="1399">
                  <c:v>3319</c:v>
                </c:pt>
                <c:pt idx="1400">
                  <c:v>3320</c:v>
                </c:pt>
                <c:pt idx="1401">
                  <c:v>3321</c:v>
                </c:pt>
                <c:pt idx="1402">
                  <c:v>3322</c:v>
                </c:pt>
                <c:pt idx="1403">
                  <c:v>3323</c:v>
                </c:pt>
                <c:pt idx="1404">
                  <c:v>3324</c:v>
                </c:pt>
                <c:pt idx="1405">
                  <c:v>3325</c:v>
                </c:pt>
                <c:pt idx="1406">
                  <c:v>3326</c:v>
                </c:pt>
                <c:pt idx="1407">
                  <c:v>3327</c:v>
                </c:pt>
                <c:pt idx="1408">
                  <c:v>3328</c:v>
                </c:pt>
                <c:pt idx="1409">
                  <c:v>3329</c:v>
                </c:pt>
                <c:pt idx="1410">
                  <c:v>3330</c:v>
                </c:pt>
                <c:pt idx="1411">
                  <c:v>3331</c:v>
                </c:pt>
                <c:pt idx="1412">
                  <c:v>3332</c:v>
                </c:pt>
                <c:pt idx="1413">
                  <c:v>3333</c:v>
                </c:pt>
                <c:pt idx="1414">
                  <c:v>3334</c:v>
                </c:pt>
                <c:pt idx="1415">
                  <c:v>3335</c:v>
                </c:pt>
                <c:pt idx="1416">
                  <c:v>3336</c:v>
                </c:pt>
                <c:pt idx="1417">
                  <c:v>3337</c:v>
                </c:pt>
                <c:pt idx="1418">
                  <c:v>3338</c:v>
                </c:pt>
                <c:pt idx="1419">
                  <c:v>3339</c:v>
                </c:pt>
                <c:pt idx="1420">
                  <c:v>3340</c:v>
                </c:pt>
                <c:pt idx="1421">
                  <c:v>3341</c:v>
                </c:pt>
                <c:pt idx="1422">
                  <c:v>3342</c:v>
                </c:pt>
                <c:pt idx="1423">
                  <c:v>3343</c:v>
                </c:pt>
                <c:pt idx="1424">
                  <c:v>3344</c:v>
                </c:pt>
                <c:pt idx="1425">
                  <c:v>3345</c:v>
                </c:pt>
                <c:pt idx="1426">
                  <c:v>3346</c:v>
                </c:pt>
                <c:pt idx="1427">
                  <c:v>3347</c:v>
                </c:pt>
                <c:pt idx="1428">
                  <c:v>3348</c:v>
                </c:pt>
                <c:pt idx="1429">
                  <c:v>3349</c:v>
                </c:pt>
                <c:pt idx="1430">
                  <c:v>3351</c:v>
                </c:pt>
                <c:pt idx="1431">
                  <c:v>3352</c:v>
                </c:pt>
                <c:pt idx="1432">
                  <c:v>3353</c:v>
                </c:pt>
                <c:pt idx="1433">
                  <c:v>3354</c:v>
                </c:pt>
                <c:pt idx="1434">
                  <c:v>3355</c:v>
                </c:pt>
                <c:pt idx="1435">
                  <c:v>3356</c:v>
                </c:pt>
                <c:pt idx="1436">
                  <c:v>3357</c:v>
                </c:pt>
                <c:pt idx="1437">
                  <c:v>3358</c:v>
                </c:pt>
                <c:pt idx="1438">
                  <c:v>3359</c:v>
                </c:pt>
                <c:pt idx="1439">
                  <c:v>3360</c:v>
                </c:pt>
                <c:pt idx="1440">
                  <c:v>3361</c:v>
                </c:pt>
                <c:pt idx="1441">
                  <c:v>3362</c:v>
                </c:pt>
                <c:pt idx="1442">
                  <c:v>3363</c:v>
                </c:pt>
                <c:pt idx="1443">
                  <c:v>3364</c:v>
                </c:pt>
                <c:pt idx="1444">
                  <c:v>3365</c:v>
                </c:pt>
                <c:pt idx="1445">
                  <c:v>3366</c:v>
                </c:pt>
                <c:pt idx="1446">
                  <c:v>3367</c:v>
                </c:pt>
                <c:pt idx="1447">
                  <c:v>3368</c:v>
                </c:pt>
                <c:pt idx="1448">
                  <c:v>3369</c:v>
                </c:pt>
                <c:pt idx="1449">
                  <c:v>3370</c:v>
                </c:pt>
                <c:pt idx="1450">
                  <c:v>3371</c:v>
                </c:pt>
                <c:pt idx="1451">
                  <c:v>3372</c:v>
                </c:pt>
                <c:pt idx="1452">
                  <c:v>3373</c:v>
                </c:pt>
                <c:pt idx="1453">
                  <c:v>3374</c:v>
                </c:pt>
                <c:pt idx="1454">
                  <c:v>3375</c:v>
                </c:pt>
                <c:pt idx="1455">
                  <c:v>3376</c:v>
                </c:pt>
                <c:pt idx="1456">
                  <c:v>3377</c:v>
                </c:pt>
                <c:pt idx="1457">
                  <c:v>3378</c:v>
                </c:pt>
                <c:pt idx="1458">
                  <c:v>3379</c:v>
                </c:pt>
                <c:pt idx="1459">
                  <c:v>3380</c:v>
                </c:pt>
                <c:pt idx="1460">
                  <c:v>3381</c:v>
                </c:pt>
                <c:pt idx="1461">
                  <c:v>3382</c:v>
                </c:pt>
                <c:pt idx="1462">
                  <c:v>3383</c:v>
                </c:pt>
                <c:pt idx="1463">
                  <c:v>3385</c:v>
                </c:pt>
                <c:pt idx="1464">
                  <c:v>3386</c:v>
                </c:pt>
                <c:pt idx="1465">
                  <c:v>3387</c:v>
                </c:pt>
                <c:pt idx="1466">
                  <c:v>3388</c:v>
                </c:pt>
                <c:pt idx="1467">
                  <c:v>3389</c:v>
                </c:pt>
                <c:pt idx="1468">
                  <c:v>3390</c:v>
                </c:pt>
                <c:pt idx="1469">
                  <c:v>3391</c:v>
                </c:pt>
                <c:pt idx="1470">
                  <c:v>3392</c:v>
                </c:pt>
                <c:pt idx="1471">
                  <c:v>3393</c:v>
                </c:pt>
                <c:pt idx="1472">
                  <c:v>3394</c:v>
                </c:pt>
                <c:pt idx="1473">
                  <c:v>3395</c:v>
                </c:pt>
                <c:pt idx="1474">
                  <c:v>3396</c:v>
                </c:pt>
                <c:pt idx="1475">
                  <c:v>3397</c:v>
                </c:pt>
                <c:pt idx="1476">
                  <c:v>3398</c:v>
                </c:pt>
                <c:pt idx="1477">
                  <c:v>3399</c:v>
                </c:pt>
                <c:pt idx="1478">
                  <c:v>3400</c:v>
                </c:pt>
                <c:pt idx="1479">
                  <c:v>3401</c:v>
                </c:pt>
                <c:pt idx="1480">
                  <c:v>3402</c:v>
                </c:pt>
                <c:pt idx="1481">
                  <c:v>3403</c:v>
                </c:pt>
                <c:pt idx="1482">
                  <c:v>3404</c:v>
                </c:pt>
                <c:pt idx="1483">
                  <c:v>3405</c:v>
                </c:pt>
                <c:pt idx="1484">
                  <c:v>3406</c:v>
                </c:pt>
                <c:pt idx="1485">
                  <c:v>3407</c:v>
                </c:pt>
                <c:pt idx="1486">
                  <c:v>3408</c:v>
                </c:pt>
                <c:pt idx="1487">
                  <c:v>3409</c:v>
                </c:pt>
                <c:pt idx="1488">
                  <c:v>3410</c:v>
                </c:pt>
                <c:pt idx="1489">
                  <c:v>3411</c:v>
                </c:pt>
                <c:pt idx="1490">
                  <c:v>3412</c:v>
                </c:pt>
                <c:pt idx="1491">
                  <c:v>3413</c:v>
                </c:pt>
                <c:pt idx="1492">
                  <c:v>3414</c:v>
                </c:pt>
                <c:pt idx="1493">
                  <c:v>3415</c:v>
                </c:pt>
                <c:pt idx="1494">
                  <c:v>3416</c:v>
                </c:pt>
                <c:pt idx="1495">
                  <c:v>3417</c:v>
                </c:pt>
                <c:pt idx="1496">
                  <c:v>3418</c:v>
                </c:pt>
                <c:pt idx="1497">
                  <c:v>3419</c:v>
                </c:pt>
                <c:pt idx="1498">
                  <c:v>3420</c:v>
                </c:pt>
                <c:pt idx="1499">
                  <c:v>3421</c:v>
                </c:pt>
                <c:pt idx="1500">
                  <c:v>3422</c:v>
                </c:pt>
                <c:pt idx="1501">
                  <c:v>3423</c:v>
                </c:pt>
                <c:pt idx="1502">
                  <c:v>3424</c:v>
                </c:pt>
                <c:pt idx="1503">
                  <c:v>3425</c:v>
                </c:pt>
                <c:pt idx="1504">
                  <c:v>3426</c:v>
                </c:pt>
                <c:pt idx="1505">
                  <c:v>3427</c:v>
                </c:pt>
                <c:pt idx="1506">
                  <c:v>3428</c:v>
                </c:pt>
                <c:pt idx="1507">
                  <c:v>3429</c:v>
                </c:pt>
                <c:pt idx="1508">
                  <c:v>3431</c:v>
                </c:pt>
                <c:pt idx="1509">
                  <c:v>3432</c:v>
                </c:pt>
                <c:pt idx="1510">
                  <c:v>3433</c:v>
                </c:pt>
                <c:pt idx="1511">
                  <c:v>3434</c:v>
                </c:pt>
                <c:pt idx="1512">
                  <c:v>3435</c:v>
                </c:pt>
                <c:pt idx="1513">
                  <c:v>3436</c:v>
                </c:pt>
                <c:pt idx="1514">
                  <c:v>3437</c:v>
                </c:pt>
                <c:pt idx="1515">
                  <c:v>3439</c:v>
                </c:pt>
                <c:pt idx="1516">
                  <c:v>3440</c:v>
                </c:pt>
                <c:pt idx="1517">
                  <c:v>3441</c:v>
                </c:pt>
                <c:pt idx="1518">
                  <c:v>3442</c:v>
                </c:pt>
                <c:pt idx="1519">
                  <c:v>3443</c:v>
                </c:pt>
                <c:pt idx="1520">
                  <c:v>3444</c:v>
                </c:pt>
                <c:pt idx="1521">
                  <c:v>3445</c:v>
                </c:pt>
                <c:pt idx="1522">
                  <c:v>3446</c:v>
                </c:pt>
                <c:pt idx="1523">
                  <c:v>3447</c:v>
                </c:pt>
                <c:pt idx="1524">
                  <c:v>3448</c:v>
                </c:pt>
                <c:pt idx="1525">
                  <c:v>3449</c:v>
                </c:pt>
                <c:pt idx="1526">
                  <c:v>3450</c:v>
                </c:pt>
                <c:pt idx="1527">
                  <c:v>3451</c:v>
                </c:pt>
                <c:pt idx="1528">
                  <c:v>3452</c:v>
                </c:pt>
                <c:pt idx="1529">
                  <c:v>3453</c:v>
                </c:pt>
                <c:pt idx="1530">
                  <c:v>3454</c:v>
                </c:pt>
                <c:pt idx="1531">
                  <c:v>3455</c:v>
                </c:pt>
                <c:pt idx="1532">
                  <c:v>3456</c:v>
                </c:pt>
                <c:pt idx="1533">
                  <c:v>3457</c:v>
                </c:pt>
                <c:pt idx="1534">
                  <c:v>3458</c:v>
                </c:pt>
                <c:pt idx="1535">
                  <c:v>3459</c:v>
                </c:pt>
                <c:pt idx="1536">
                  <c:v>3460</c:v>
                </c:pt>
                <c:pt idx="1537">
                  <c:v>3461</c:v>
                </c:pt>
                <c:pt idx="1538">
                  <c:v>3462</c:v>
                </c:pt>
                <c:pt idx="1539">
                  <c:v>3463</c:v>
                </c:pt>
                <c:pt idx="1540">
                  <c:v>3465</c:v>
                </c:pt>
                <c:pt idx="1541">
                  <c:v>3466</c:v>
                </c:pt>
                <c:pt idx="1542">
                  <c:v>3467</c:v>
                </c:pt>
                <c:pt idx="1543">
                  <c:v>3468</c:v>
                </c:pt>
                <c:pt idx="1544">
                  <c:v>3470</c:v>
                </c:pt>
                <c:pt idx="1545">
                  <c:v>3471</c:v>
                </c:pt>
                <c:pt idx="1546">
                  <c:v>3473</c:v>
                </c:pt>
                <c:pt idx="1547">
                  <c:v>3474</c:v>
                </c:pt>
                <c:pt idx="1548">
                  <c:v>3475</c:v>
                </c:pt>
                <c:pt idx="1549">
                  <c:v>3476</c:v>
                </c:pt>
                <c:pt idx="1550">
                  <c:v>3477</c:v>
                </c:pt>
                <c:pt idx="1551">
                  <c:v>3478</c:v>
                </c:pt>
                <c:pt idx="1552">
                  <c:v>3479</c:v>
                </c:pt>
                <c:pt idx="1553">
                  <c:v>3480</c:v>
                </c:pt>
                <c:pt idx="1554">
                  <c:v>3481</c:v>
                </c:pt>
                <c:pt idx="1555">
                  <c:v>3482</c:v>
                </c:pt>
                <c:pt idx="1556">
                  <c:v>3483</c:v>
                </c:pt>
                <c:pt idx="1557">
                  <c:v>3484</c:v>
                </c:pt>
                <c:pt idx="1558">
                  <c:v>3485</c:v>
                </c:pt>
                <c:pt idx="1559">
                  <c:v>3487</c:v>
                </c:pt>
                <c:pt idx="1560">
                  <c:v>3488</c:v>
                </c:pt>
                <c:pt idx="1561">
                  <c:v>3489</c:v>
                </c:pt>
                <c:pt idx="1562">
                  <c:v>3490</c:v>
                </c:pt>
                <c:pt idx="1563">
                  <c:v>3491</c:v>
                </c:pt>
                <c:pt idx="1564">
                  <c:v>3492</c:v>
                </c:pt>
                <c:pt idx="1565">
                  <c:v>3493</c:v>
                </c:pt>
                <c:pt idx="1566">
                  <c:v>3494</c:v>
                </c:pt>
                <c:pt idx="1567">
                  <c:v>3495</c:v>
                </c:pt>
                <c:pt idx="1568">
                  <c:v>3498</c:v>
                </c:pt>
                <c:pt idx="1569">
                  <c:v>3499</c:v>
                </c:pt>
                <c:pt idx="1570">
                  <c:v>3500</c:v>
                </c:pt>
                <c:pt idx="1571">
                  <c:v>3501</c:v>
                </c:pt>
                <c:pt idx="1572">
                  <c:v>3502</c:v>
                </c:pt>
                <c:pt idx="1573">
                  <c:v>3503</c:v>
                </c:pt>
                <c:pt idx="1574">
                  <c:v>3504</c:v>
                </c:pt>
                <c:pt idx="1575">
                  <c:v>3505</c:v>
                </c:pt>
                <c:pt idx="1576">
                  <c:v>3506</c:v>
                </c:pt>
                <c:pt idx="1577">
                  <c:v>3507</c:v>
                </c:pt>
                <c:pt idx="1578">
                  <c:v>3508</c:v>
                </c:pt>
                <c:pt idx="1579">
                  <c:v>3509</c:v>
                </c:pt>
                <c:pt idx="1580">
                  <c:v>3510</c:v>
                </c:pt>
                <c:pt idx="1581">
                  <c:v>3511</c:v>
                </c:pt>
                <c:pt idx="1582">
                  <c:v>3512</c:v>
                </c:pt>
                <c:pt idx="1583">
                  <c:v>3513</c:v>
                </c:pt>
                <c:pt idx="1584">
                  <c:v>3514</c:v>
                </c:pt>
                <c:pt idx="1585">
                  <c:v>3515</c:v>
                </c:pt>
                <c:pt idx="1586">
                  <c:v>3516</c:v>
                </c:pt>
                <c:pt idx="1587">
                  <c:v>3517</c:v>
                </c:pt>
                <c:pt idx="1588">
                  <c:v>3518</c:v>
                </c:pt>
                <c:pt idx="1589">
                  <c:v>3519</c:v>
                </c:pt>
                <c:pt idx="1590">
                  <c:v>3520</c:v>
                </c:pt>
                <c:pt idx="1591">
                  <c:v>3521</c:v>
                </c:pt>
                <c:pt idx="1592">
                  <c:v>3522</c:v>
                </c:pt>
                <c:pt idx="1593">
                  <c:v>3523</c:v>
                </c:pt>
                <c:pt idx="1594">
                  <c:v>3525</c:v>
                </c:pt>
                <c:pt idx="1595">
                  <c:v>3526</c:v>
                </c:pt>
                <c:pt idx="1596">
                  <c:v>3527</c:v>
                </c:pt>
                <c:pt idx="1597">
                  <c:v>3528</c:v>
                </c:pt>
                <c:pt idx="1598">
                  <c:v>3529</c:v>
                </c:pt>
                <c:pt idx="1599">
                  <c:v>3530</c:v>
                </c:pt>
                <c:pt idx="1600">
                  <c:v>3531</c:v>
                </c:pt>
                <c:pt idx="1601">
                  <c:v>3532</c:v>
                </c:pt>
                <c:pt idx="1602">
                  <c:v>3533</c:v>
                </c:pt>
                <c:pt idx="1603">
                  <c:v>3534</c:v>
                </c:pt>
                <c:pt idx="1604">
                  <c:v>3535</c:v>
                </c:pt>
                <c:pt idx="1605">
                  <c:v>3536</c:v>
                </c:pt>
                <c:pt idx="1606">
                  <c:v>3537</c:v>
                </c:pt>
                <c:pt idx="1607">
                  <c:v>3538</c:v>
                </c:pt>
                <c:pt idx="1608">
                  <c:v>3539</c:v>
                </c:pt>
                <c:pt idx="1609">
                  <c:v>3540</c:v>
                </c:pt>
                <c:pt idx="1610">
                  <c:v>3541</c:v>
                </c:pt>
                <c:pt idx="1611">
                  <c:v>3542</c:v>
                </c:pt>
                <c:pt idx="1612">
                  <c:v>3543</c:v>
                </c:pt>
                <c:pt idx="1613">
                  <c:v>3544</c:v>
                </c:pt>
                <c:pt idx="1614">
                  <c:v>3545</c:v>
                </c:pt>
                <c:pt idx="1615">
                  <c:v>3546</c:v>
                </c:pt>
                <c:pt idx="1616">
                  <c:v>3547</c:v>
                </c:pt>
                <c:pt idx="1617">
                  <c:v>3549</c:v>
                </c:pt>
                <c:pt idx="1618">
                  <c:v>3550</c:v>
                </c:pt>
                <c:pt idx="1619">
                  <c:v>3551</c:v>
                </c:pt>
                <c:pt idx="1620">
                  <c:v>3552</c:v>
                </c:pt>
                <c:pt idx="1621">
                  <c:v>3553</c:v>
                </c:pt>
                <c:pt idx="1622">
                  <c:v>3554</c:v>
                </c:pt>
                <c:pt idx="1623">
                  <c:v>3555</c:v>
                </c:pt>
                <c:pt idx="1624">
                  <c:v>3556</c:v>
                </c:pt>
                <c:pt idx="1625">
                  <c:v>3557</c:v>
                </c:pt>
                <c:pt idx="1626">
                  <c:v>3558</c:v>
                </c:pt>
                <c:pt idx="1627">
                  <c:v>3559</c:v>
                </c:pt>
                <c:pt idx="1628">
                  <c:v>3560</c:v>
                </c:pt>
                <c:pt idx="1629">
                  <c:v>3561</c:v>
                </c:pt>
                <c:pt idx="1630">
                  <c:v>3562</c:v>
                </c:pt>
                <c:pt idx="1631">
                  <c:v>3563</c:v>
                </c:pt>
                <c:pt idx="1632">
                  <c:v>3564</c:v>
                </c:pt>
                <c:pt idx="1633">
                  <c:v>3565</c:v>
                </c:pt>
                <c:pt idx="1634">
                  <c:v>3566</c:v>
                </c:pt>
                <c:pt idx="1635">
                  <c:v>3567</c:v>
                </c:pt>
                <c:pt idx="1636">
                  <c:v>3568</c:v>
                </c:pt>
                <c:pt idx="1637">
                  <c:v>3570</c:v>
                </c:pt>
                <c:pt idx="1638">
                  <c:v>3571</c:v>
                </c:pt>
                <c:pt idx="1639">
                  <c:v>3572</c:v>
                </c:pt>
                <c:pt idx="1640">
                  <c:v>3573</c:v>
                </c:pt>
                <c:pt idx="1641">
                  <c:v>3574</c:v>
                </c:pt>
                <c:pt idx="1642">
                  <c:v>3575</c:v>
                </c:pt>
                <c:pt idx="1643">
                  <c:v>3577</c:v>
                </c:pt>
                <c:pt idx="1644">
                  <c:v>3578</c:v>
                </c:pt>
                <c:pt idx="1645">
                  <c:v>3579</c:v>
                </c:pt>
                <c:pt idx="1646">
                  <c:v>3580</c:v>
                </c:pt>
                <c:pt idx="1647">
                  <c:v>3581</c:v>
                </c:pt>
                <c:pt idx="1648">
                  <c:v>3582</c:v>
                </c:pt>
                <c:pt idx="1649">
                  <c:v>3583</c:v>
                </c:pt>
                <c:pt idx="1650">
                  <c:v>3584</c:v>
                </c:pt>
                <c:pt idx="1651">
                  <c:v>3585</c:v>
                </c:pt>
                <c:pt idx="1652">
                  <c:v>3586</c:v>
                </c:pt>
                <c:pt idx="1653">
                  <c:v>3587</c:v>
                </c:pt>
                <c:pt idx="1654">
                  <c:v>3588</c:v>
                </c:pt>
                <c:pt idx="1655">
                  <c:v>3589</c:v>
                </c:pt>
                <c:pt idx="1656">
                  <c:v>3590</c:v>
                </c:pt>
                <c:pt idx="1657">
                  <c:v>3591</c:v>
                </c:pt>
                <c:pt idx="1658">
                  <c:v>3592</c:v>
                </c:pt>
                <c:pt idx="1659">
                  <c:v>3593</c:v>
                </c:pt>
                <c:pt idx="1660">
                  <c:v>3594</c:v>
                </c:pt>
                <c:pt idx="1661">
                  <c:v>3595</c:v>
                </c:pt>
                <c:pt idx="1662">
                  <c:v>3596</c:v>
                </c:pt>
                <c:pt idx="1663">
                  <c:v>3597</c:v>
                </c:pt>
                <c:pt idx="1664">
                  <c:v>3598</c:v>
                </c:pt>
                <c:pt idx="1665">
                  <c:v>3599</c:v>
                </c:pt>
                <c:pt idx="1666">
                  <c:v>3600</c:v>
                </c:pt>
                <c:pt idx="1667">
                  <c:v>3601</c:v>
                </c:pt>
                <c:pt idx="1668">
                  <c:v>3603</c:v>
                </c:pt>
                <c:pt idx="1669">
                  <c:v>3605</c:v>
                </c:pt>
                <c:pt idx="1670">
                  <c:v>3606</c:v>
                </c:pt>
                <c:pt idx="1671">
                  <c:v>3607</c:v>
                </c:pt>
                <c:pt idx="1672">
                  <c:v>3608</c:v>
                </c:pt>
                <c:pt idx="1673">
                  <c:v>3609</c:v>
                </c:pt>
                <c:pt idx="1674">
                  <c:v>3610</c:v>
                </c:pt>
                <c:pt idx="1675">
                  <c:v>3611</c:v>
                </c:pt>
                <c:pt idx="1676">
                  <c:v>3612</c:v>
                </c:pt>
                <c:pt idx="1677">
                  <c:v>3613</c:v>
                </c:pt>
                <c:pt idx="1678">
                  <c:v>3614</c:v>
                </c:pt>
                <c:pt idx="1679">
                  <c:v>3615</c:v>
                </c:pt>
                <c:pt idx="1680">
                  <c:v>3616</c:v>
                </c:pt>
                <c:pt idx="1681">
                  <c:v>3617</c:v>
                </c:pt>
                <c:pt idx="1682">
                  <c:v>3618</c:v>
                </c:pt>
                <c:pt idx="1683">
                  <c:v>3619</c:v>
                </c:pt>
                <c:pt idx="1684">
                  <c:v>3620</c:v>
                </c:pt>
                <c:pt idx="1685">
                  <c:v>3621</c:v>
                </c:pt>
                <c:pt idx="1686">
                  <c:v>3622</c:v>
                </c:pt>
                <c:pt idx="1687">
                  <c:v>3623</c:v>
                </c:pt>
                <c:pt idx="1688">
                  <c:v>3624</c:v>
                </c:pt>
                <c:pt idx="1689">
                  <c:v>3625</c:v>
                </c:pt>
                <c:pt idx="1690">
                  <c:v>3626</c:v>
                </c:pt>
                <c:pt idx="1691">
                  <c:v>3627</c:v>
                </c:pt>
                <c:pt idx="1692">
                  <c:v>3628</c:v>
                </c:pt>
                <c:pt idx="1693">
                  <c:v>3629</c:v>
                </c:pt>
                <c:pt idx="1694">
                  <c:v>3630</c:v>
                </c:pt>
                <c:pt idx="1695">
                  <c:v>3631</c:v>
                </c:pt>
                <c:pt idx="1696">
                  <c:v>3632</c:v>
                </c:pt>
                <c:pt idx="1697">
                  <c:v>3633</c:v>
                </c:pt>
                <c:pt idx="1698">
                  <c:v>3634</c:v>
                </c:pt>
                <c:pt idx="1699">
                  <c:v>3635</c:v>
                </c:pt>
                <c:pt idx="1700">
                  <c:v>3636</c:v>
                </c:pt>
                <c:pt idx="1701">
                  <c:v>3637</c:v>
                </c:pt>
                <c:pt idx="1702">
                  <c:v>3638</c:v>
                </c:pt>
                <c:pt idx="1703">
                  <c:v>3639</c:v>
                </c:pt>
                <c:pt idx="1704">
                  <c:v>3640</c:v>
                </c:pt>
                <c:pt idx="1705">
                  <c:v>3641</c:v>
                </c:pt>
                <c:pt idx="1706">
                  <c:v>3642</c:v>
                </c:pt>
                <c:pt idx="1707">
                  <c:v>3643</c:v>
                </c:pt>
                <c:pt idx="1708">
                  <c:v>3644</c:v>
                </c:pt>
                <c:pt idx="1709">
                  <c:v>3645</c:v>
                </c:pt>
                <c:pt idx="1710">
                  <c:v>3646</c:v>
                </c:pt>
                <c:pt idx="1711">
                  <c:v>3647</c:v>
                </c:pt>
                <c:pt idx="1712">
                  <c:v>3648</c:v>
                </c:pt>
                <c:pt idx="1713">
                  <c:v>3649</c:v>
                </c:pt>
                <c:pt idx="1714">
                  <c:v>3650</c:v>
                </c:pt>
                <c:pt idx="1715">
                  <c:v>3652</c:v>
                </c:pt>
                <c:pt idx="1716">
                  <c:v>3653</c:v>
                </c:pt>
                <c:pt idx="1717">
                  <c:v>3654</c:v>
                </c:pt>
                <c:pt idx="1718">
                  <c:v>3655</c:v>
                </c:pt>
                <c:pt idx="1719">
                  <c:v>3656</c:v>
                </c:pt>
                <c:pt idx="1720">
                  <c:v>3657</c:v>
                </c:pt>
                <c:pt idx="1721">
                  <c:v>3658</c:v>
                </c:pt>
                <c:pt idx="1722">
                  <c:v>3659</c:v>
                </c:pt>
                <c:pt idx="1723">
                  <c:v>3660</c:v>
                </c:pt>
                <c:pt idx="1724">
                  <c:v>3661</c:v>
                </c:pt>
                <c:pt idx="1725">
                  <c:v>3662</c:v>
                </c:pt>
                <c:pt idx="1726">
                  <c:v>3663</c:v>
                </c:pt>
                <c:pt idx="1727">
                  <c:v>3664</c:v>
                </c:pt>
                <c:pt idx="1728">
                  <c:v>3665</c:v>
                </c:pt>
                <c:pt idx="1729">
                  <c:v>3666</c:v>
                </c:pt>
                <c:pt idx="1730">
                  <c:v>3667</c:v>
                </c:pt>
                <c:pt idx="1731">
                  <c:v>3668</c:v>
                </c:pt>
                <c:pt idx="1732">
                  <c:v>3669</c:v>
                </c:pt>
                <c:pt idx="1733">
                  <c:v>3670</c:v>
                </c:pt>
                <c:pt idx="1734">
                  <c:v>3671</c:v>
                </c:pt>
                <c:pt idx="1735">
                  <c:v>3672</c:v>
                </c:pt>
                <c:pt idx="1736">
                  <c:v>3673</c:v>
                </c:pt>
                <c:pt idx="1737">
                  <c:v>3674</c:v>
                </c:pt>
                <c:pt idx="1738">
                  <c:v>3675</c:v>
                </c:pt>
                <c:pt idx="1739">
                  <c:v>3676</c:v>
                </c:pt>
                <c:pt idx="1740">
                  <c:v>3677</c:v>
                </c:pt>
                <c:pt idx="1741">
                  <c:v>3678</c:v>
                </c:pt>
                <c:pt idx="1742">
                  <c:v>3679</c:v>
                </c:pt>
                <c:pt idx="1743">
                  <c:v>3680</c:v>
                </c:pt>
                <c:pt idx="1744">
                  <c:v>3681</c:v>
                </c:pt>
                <c:pt idx="1745">
                  <c:v>3682</c:v>
                </c:pt>
                <c:pt idx="1746">
                  <c:v>3683</c:v>
                </c:pt>
                <c:pt idx="1747">
                  <c:v>3684</c:v>
                </c:pt>
                <c:pt idx="1748">
                  <c:v>3685</c:v>
                </c:pt>
                <c:pt idx="1749">
                  <c:v>3686</c:v>
                </c:pt>
                <c:pt idx="1750">
                  <c:v>3687</c:v>
                </c:pt>
                <c:pt idx="1751">
                  <c:v>3688</c:v>
                </c:pt>
                <c:pt idx="1752">
                  <c:v>3690</c:v>
                </c:pt>
                <c:pt idx="1753">
                  <c:v>3691</c:v>
                </c:pt>
                <c:pt idx="1754">
                  <c:v>3692</c:v>
                </c:pt>
                <c:pt idx="1755">
                  <c:v>3693</c:v>
                </c:pt>
                <c:pt idx="1756">
                  <c:v>3694</c:v>
                </c:pt>
                <c:pt idx="1757">
                  <c:v>3695</c:v>
                </c:pt>
                <c:pt idx="1758">
                  <c:v>3696</c:v>
                </c:pt>
                <c:pt idx="1759">
                  <c:v>3698</c:v>
                </c:pt>
                <c:pt idx="1760">
                  <c:v>3699</c:v>
                </c:pt>
                <c:pt idx="1761">
                  <c:v>3700</c:v>
                </c:pt>
                <c:pt idx="1762">
                  <c:v>3701</c:v>
                </c:pt>
                <c:pt idx="1763">
                  <c:v>3702</c:v>
                </c:pt>
                <c:pt idx="1764">
                  <c:v>3703</c:v>
                </c:pt>
                <c:pt idx="1765">
                  <c:v>3704</c:v>
                </c:pt>
                <c:pt idx="1766">
                  <c:v>3706</c:v>
                </c:pt>
                <c:pt idx="1767">
                  <c:v>3707</c:v>
                </c:pt>
                <c:pt idx="1768">
                  <c:v>3708</c:v>
                </c:pt>
                <c:pt idx="1769">
                  <c:v>3709</c:v>
                </c:pt>
                <c:pt idx="1770">
                  <c:v>3710</c:v>
                </c:pt>
                <c:pt idx="1771">
                  <c:v>3711</c:v>
                </c:pt>
                <c:pt idx="1772">
                  <c:v>3712</c:v>
                </c:pt>
                <c:pt idx="1773">
                  <c:v>3713</c:v>
                </c:pt>
                <c:pt idx="1774">
                  <c:v>3715</c:v>
                </c:pt>
                <c:pt idx="1775">
                  <c:v>3716</c:v>
                </c:pt>
                <c:pt idx="1776">
                  <c:v>3717</c:v>
                </c:pt>
                <c:pt idx="1777">
                  <c:v>3718</c:v>
                </c:pt>
                <c:pt idx="1778">
                  <c:v>3719</c:v>
                </c:pt>
                <c:pt idx="1779">
                  <c:v>3720</c:v>
                </c:pt>
                <c:pt idx="1780">
                  <c:v>3721</c:v>
                </c:pt>
                <c:pt idx="1781">
                  <c:v>3722</c:v>
                </c:pt>
                <c:pt idx="1782">
                  <c:v>3723</c:v>
                </c:pt>
                <c:pt idx="1783">
                  <c:v>3724</c:v>
                </c:pt>
                <c:pt idx="1784">
                  <c:v>3725</c:v>
                </c:pt>
                <c:pt idx="1785">
                  <c:v>3726</c:v>
                </c:pt>
                <c:pt idx="1786">
                  <c:v>3727</c:v>
                </c:pt>
                <c:pt idx="1787">
                  <c:v>3728</c:v>
                </c:pt>
                <c:pt idx="1788">
                  <c:v>3729</c:v>
                </c:pt>
                <c:pt idx="1789">
                  <c:v>3730</c:v>
                </c:pt>
                <c:pt idx="1790">
                  <c:v>3731</c:v>
                </c:pt>
                <c:pt idx="1791">
                  <c:v>3732</c:v>
                </c:pt>
                <c:pt idx="1792">
                  <c:v>3733</c:v>
                </c:pt>
                <c:pt idx="1793">
                  <c:v>3735</c:v>
                </c:pt>
                <c:pt idx="1794">
                  <c:v>3736</c:v>
                </c:pt>
                <c:pt idx="1795">
                  <c:v>3737</c:v>
                </c:pt>
                <c:pt idx="1796">
                  <c:v>3738</c:v>
                </c:pt>
                <c:pt idx="1797">
                  <c:v>3739</c:v>
                </c:pt>
                <c:pt idx="1798">
                  <c:v>3740</c:v>
                </c:pt>
                <c:pt idx="1799">
                  <c:v>3741</c:v>
                </c:pt>
                <c:pt idx="1800">
                  <c:v>3742</c:v>
                </c:pt>
                <c:pt idx="1801">
                  <c:v>3743</c:v>
                </c:pt>
                <c:pt idx="1802">
                  <c:v>3744</c:v>
                </c:pt>
                <c:pt idx="1803">
                  <c:v>3745</c:v>
                </c:pt>
                <c:pt idx="1804">
                  <c:v>3746</c:v>
                </c:pt>
                <c:pt idx="1805">
                  <c:v>3747</c:v>
                </c:pt>
                <c:pt idx="1806">
                  <c:v>3748</c:v>
                </c:pt>
                <c:pt idx="1807">
                  <c:v>3749</c:v>
                </c:pt>
                <c:pt idx="1808">
                  <c:v>3750</c:v>
                </c:pt>
                <c:pt idx="1809">
                  <c:v>3751</c:v>
                </c:pt>
                <c:pt idx="1810">
                  <c:v>3752</c:v>
                </c:pt>
                <c:pt idx="1811">
                  <c:v>3753</c:v>
                </c:pt>
                <c:pt idx="1812">
                  <c:v>3754</c:v>
                </c:pt>
                <c:pt idx="1813">
                  <c:v>3755</c:v>
                </c:pt>
                <c:pt idx="1814">
                  <c:v>3756</c:v>
                </c:pt>
                <c:pt idx="1815">
                  <c:v>3757</c:v>
                </c:pt>
                <c:pt idx="1816">
                  <c:v>3758</c:v>
                </c:pt>
                <c:pt idx="1817">
                  <c:v>3759</c:v>
                </c:pt>
                <c:pt idx="1818">
                  <c:v>3760</c:v>
                </c:pt>
                <c:pt idx="1819">
                  <c:v>3762</c:v>
                </c:pt>
                <c:pt idx="1820">
                  <c:v>3763</c:v>
                </c:pt>
                <c:pt idx="1821">
                  <c:v>3764</c:v>
                </c:pt>
                <c:pt idx="1822">
                  <c:v>3765</c:v>
                </c:pt>
                <c:pt idx="1823">
                  <c:v>3766</c:v>
                </c:pt>
                <c:pt idx="1824">
                  <c:v>3767</c:v>
                </c:pt>
                <c:pt idx="1825">
                  <c:v>3768</c:v>
                </c:pt>
                <c:pt idx="1826">
                  <c:v>3769</c:v>
                </c:pt>
                <c:pt idx="1827">
                  <c:v>3770</c:v>
                </c:pt>
                <c:pt idx="1828">
                  <c:v>3771</c:v>
                </c:pt>
                <c:pt idx="1829">
                  <c:v>3773</c:v>
                </c:pt>
                <c:pt idx="1830">
                  <c:v>3774</c:v>
                </c:pt>
                <c:pt idx="1831">
                  <c:v>3775</c:v>
                </c:pt>
                <c:pt idx="1832">
                  <c:v>3776</c:v>
                </c:pt>
                <c:pt idx="1833">
                  <c:v>3777</c:v>
                </c:pt>
                <c:pt idx="1834">
                  <c:v>3778</c:v>
                </c:pt>
                <c:pt idx="1835">
                  <c:v>3779</c:v>
                </c:pt>
                <c:pt idx="1836">
                  <c:v>3780</c:v>
                </c:pt>
                <c:pt idx="1837">
                  <c:v>3781</c:v>
                </c:pt>
                <c:pt idx="1838">
                  <c:v>3782</c:v>
                </c:pt>
                <c:pt idx="1839">
                  <c:v>3784</c:v>
                </c:pt>
                <c:pt idx="1840">
                  <c:v>3785</c:v>
                </c:pt>
                <c:pt idx="1841">
                  <c:v>3786</c:v>
                </c:pt>
                <c:pt idx="1842">
                  <c:v>3787</c:v>
                </c:pt>
                <c:pt idx="1843">
                  <c:v>3788</c:v>
                </c:pt>
                <c:pt idx="1844">
                  <c:v>3789</c:v>
                </c:pt>
                <c:pt idx="1845">
                  <c:v>3790</c:v>
                </c:pt>
                <c:pt idx="1846">
                  <c:v>3791</c:v>
                </c:pt>
                <c:pt idx="1847">
                  <c:v>3792</c:v>
                </c:pt>
                <c:pt idx="1848">
                  <c:v>3793</c:v>
                </c:pt>
                <c:pt idx="1849">
                  <c:v>3794</c:v>
                </c:pt>
                <c:pt idx="1850">
                  <c:v>3795</c:v>
                </c:pt>
                <c:pt idx="1851">
                  <c:v>3796</c:v>
                </c:pt>
                <c:pt idx="1852">
                  <c:v>3797</c:v>
                </c:pt>
                <c:pt idx="1853">
                  <c:v>3798</c:v>
                </c:pt>
                <c:pt idx="1854">
                  <c:v>3799</c:v>
                </c:pt>
                <c:pt idx="1855">
                  <c:v>3800</c:v>
                </c:pt>
                <c:pt idx="1856">
                  <c:v>3801</c:v>
                </c:pt>
                <c:pt idx="1857">
                  <c:v>3802</c:v>
                </c:pt>
                <c:pt idx="1858">
                  <c:v>3803</c:v>
                </c:pt>
                <c:pt idx="1859">
                  <c:v>3805</c:v>
                </c:pt>
                <c:pt idx="1860">
                  <c:v>3806</c:v>
                </c:pt>
                <c:pt idx="1861">
                  <c:v>3807</c:v>
                </c:pt>
                <c:pt idx="1862">
                  <c:v>3808</c:v>
                </c:pt>
                <c:pt idx="1863">
                  <c:v>3809</c:v>
                </c:pt>
                <c:pt idx="1864">
                  <c:v>3810</c:v>
                </c:pt>
                <c:pt idx="1865">
                  <c:v>3812</c:v>
                </c:pt>
                <c:pt idx="1866">
                  <c:v>3813</c:v>
                </c:pt>
                <c:pt idx="1867">
                  <c:v>3814</c:v>
                </c:pt>
                <c:pt idx="1868">
                  <c:v>3815</c:v>
                </c:pt>
                <c:pt idx="1869">
                  <c:v>3816</c:v>
                </c:pt>
                <c:pt idx="1870">
                  <c:v>3817</c:v>
                </c:pt>
                <c:pt idx="1871">
                  <c:v>3818</c:v>
                </c:pt>
                <c:pt idx="1872">
                  <c:v>3819</c:v>
                </c:pt>
                <c:pt idx="1873">
                  <c:v>3820</c:v>
                </c:pt>
                <c:pt idx="1874">
                  <c:v>3821</c:v>
                </c:pt>
                <c:pt idx="1875">
                  <c:v>3822</c:v>
                </c:pt>
                <c:pt idx="1876">
                  <c:v>3823</c:v>
                </c:pt>
                <c:pt idx="1877">
                  <c:v>3825</c:v>
                </c:pt>
                <c:pt idx="1878">
                  <c:v>3826</c:v>
                </c:pt>
                <c:pt idx="1879">
                  <c:v>3827</c:v>
                </c:pt>
                <c:pt idx="1880">
                  <c:v>3828</c:v>
                </c:pt>
                <c:pt idx="1881">
                  <c:v>3829</c:v>
                </c:pt>
                <c:pt idx="1882">
                  <c:v>3830</c:v>
                </c:pt>
                <c:pt idx="1883">
                  <c:v>3831</c:v>
                </c:pt>
                <c:pt idx="1884">
                  <c:v>3832</c:v>
                </c:pt>
                <c:pt idx="1885">
                  <c:v>3833</c:v>
                </c:pt>
                <c:pt idx="1886">
                  <c:v>3834</c:v>
                </c:pt>
                <c:pt idx="1887">
                  <c:v>3835</c:v>
                </c:pt>
                <c:pt idx="1888">
                  <c:v>3836</c:v>
                </c:pt>
                <c:pt idx="1889">
                  <c:v>3837</c:v>
                </c:pt>
                <c:pt idx="1890">
                  <c:v>3838</c:v>
                </c:pt>
                <c:pt idx="1891">
                  <c:v>3839</c:v>
                </c:pt>
                <c:pt idx="1892">
                  <c:v>3840</c:v>
                </c:pt>
                <c:pt idx="1893">
                  <c:v>3841</c:v>
                </c:pt>
                <c:pt idx="1894">
                  <c:v>3842</c:v>
                </c:pt>
                <c:pt idx="1895">
                  <c:v>3843</c:v>
                </c:pt>
                <c:pt idx="1896">
                  <c:v>3844</c:v>
                </c:pt>
                <c:pt idx="1897">
                  <c:v>3845</c:v>
                </c:pt>
                <c:pt idx="1898">
                  <c:v>3846</c:v>
                </c:pt>
                <c:pt idx="1899">
                  <c:v>3847</c:v>
                </c:pt>
                <c:pt idx="1900">
                  <c:v>3849</c:v>
                </c:pt>
                <c:pt idx="1901">
                  <c:v>3850</c:v>
                </c:pt>
                <c:pt idx="1902">
                  <c:v>3851</c:v>
                </c:pt>
                <c:pt idx="1903">
                  <c:v>3852</c:v>
                </c:pt>
                <c:pt idx="1904">
                  <c:v>3853</c:v>
                </c:pt>
                <c:pt idx="1905">
                  <c:v>3855</c:v>
                </c:pt>
                <c:pt idx="1906">
                  <c:v>3856</c:v>
                </c:pt>
                <c:pt idx="1907">
                  <c:v>3857</c:v>
                </c:pt>
                <c:pt idx="1908">
                  <c:v>3858</c:v>
                </c:pt>
                <c:pt idx="1909">
                  <c:v>3859</c:v>
                </c:pt>
                <c:pt idx="1910">
                  <c:v>3860</c:v>
                </c:pt>
                <c:pt idx="1911">
                  <c:v>3861</c:v>
                </c:pt>
                <c:pt idx="1912">
                  <c:v>3862</c:v>
                </c:pt>
                <c:pt idx="1913">
                  <c:v>3863</c:v>
                </c:pt>
                <c:pt idx="1914">
                  <c:v>3864</c:v>
                </c:pt>
                <c:pt idx="1915">
                  <c:v>3866</c:v>
                </c:pt>
                <c:pt idx="1916">
                  <c:v>3867</c:v>
                </c:pt>
                <c:pt idx="1917">
                  <c:v>3868</c:v>
                </c:pt>
                <c:pt idx="1918">
                  <c:v>3869</c:v>
                </c:pt>
                <c:pt idx="1919">
                  <c:v>3870</c:v>
                </c:pt>
                <c:pt idx="1920">
                  <c:v>3871</c:v>
                </c:pt>
                <c:pt idx="1921">
                  <c:v>3872</c:v>
                </c:pt>
                <c:pt idx="1922">
                  <c:v>3873</c:v>
                </c:pt>
                <c:pt idx="1923">
                  <c:v>3874</c:v>
                </c:pt>
                <c:pt idx="1924">
                  <c:v>3875</c:v>
                </c:pt>
                <c:pt idx="1925">
                  <c:v>3876</c:v>
                </c:pt>
                <c:pt idx="1926">
                  <c:v>3877</c:v>
                </c:pt>
                <c:pt idx="1927">
                  <c:v>3878</c:v>
                </c:pt>
                <c:pt idx="1928">
                  <c:v>3879</c:v>
                </c:pt>
                <c:pt idx="1929">
                  <c:v>3880</c:v>
                </c:pt>
                <c:pt idx="1930">
                  <c:v>3881</c:v>
                </c:pt>
                <c:pt idx="1931">
                  <c:v>3882</c:v>
                </c:pt>
                <c:pt idx="1932">
                  <c:v>3883</c:v>
                </c:pt>
                <c:pt idx="1933">
                  <c:v>3884</c:v>
                </c:pt>
                <c:pt idx="1934">
                  <c:v>3885</c:v>
                </c:pt>
                <c:pt idx="1935">
                  <c:v>3886</c:v>
                </c:pt>
                <c:pt idx="1936">
                  <c:v>3887</c:v>
                </c:pt>
                <c:pt idx="1937">
                  <c:v>3888</c:v>
                </c:pt>
                <c:pt idx="1938">
                  <c:v>3889</c:v>
                </c:pt>
                <c:pt idx="1939">
                  <c:v>3890</c:v>
                </c:pt>
                <c:pt idx="1940">
                  <c:v>3891</c:v>
                </c:pt>
                <c:pt idx="1941">
                  <c:v>3892</c:v>
                </c:pt>
                <c:pt idx="1942">
                  <c:v>3893</c:v>
                </c:pt>
                <c:pt idx="1943">
                  <c:v>3894</c:v>
                </c:pt>
                <c:pt idx="1944">
                  <c:v>3895</c:v>
                </c:pt>
                <c:pt idx="1945">
                  <c:v>3896</c:v>
                </c:pt>
                <c:pt idx="1946">
                  <c:v>3897</c:v>
                </c:pt>
                <c:pt idx="1947">
                  <c:v>3898</c:v>
                </c:pt>
                <c:pt idx="1948">
                  <c:v>3899</c:v>
                </c:pt>
                <c:pt idx="1949">
                  <c:v>3900</c:v>
                </c:pt>
                <c:pt idx="1950">
                  <c:v>3901</c:v>
                </c:pt>
                <c:pt idx="1951">
                  <c:v>3902</c:v>
                </c:pt>
                <c:pt idx="1952">
                  <c:v>3903</c:v>
                </c:pt>
                <c:pt idx="1953">
                  <c:v>3904</c:v>
                </c:pt>
                <c:pt idx="1954">
                  <c:v>3905</c:v>
                </c:pt>
                <c:pt idx="1955">
                  <c:v>3906</c:v>
                </c:pt>
                <c:pt idx="1956">
                  <c:v>3907</c:v>
                </c:pt>
                <c:pt idx="1957">
                  <c:v>3908</c:v>
                </c:pt>
                <c:pt idx="1958">
                  <c:v>3909</c:v>
                </c:pt>
                <c:pt idx="1959">
                  <c:v>3910</c:v>
                </c:pt>
                <c:pt idx="1960">
                  <c:v>3911</c:v>
                </c:pt>
                <c:pt idx="1961">
                  <c:v>3912</c:v>
                </c:pt>
                <c:pt idx="1962">
                  <c:v>3913</c:v>
                </c:pt>
                <c:pt idx="1963">
                  <c:v>3914</c:v>
                </c:pt>
                <c:pt idx="1964">
                  <c:v>3915</c:v>
                </c:pt>
                <c:pt idx="1965">
                  <c:v>3916</c:v>
                </c:pt>
                <c:pt idx="1966">
                  <c:v>3917</c:v>
                </c:pt>
                <c:pt idx="1967">
                  <c:v>3919</c:v>
                </c:pt>
                <c:pt idx="1968">
                  <c:v>3920</c:v>
                </c:pt>
                <c:pt idx="1969">
                  <c:v>3921</c:v>
                </c:pt>
                <c:pt idx="1970">
                  <c:v>3922</c:v>
                </c:pt>
                <c:pt idx="1971">
                  <c:v>3923</c:v>
                </c:pt>
                <c:pt idx="1972">
                  <c:v>3924</c:v>
                </c:pt>
                <c:pt idx="1973">
                  <c:v>3926</c:v>
                </c:pt>
                <c:pt idx="1974">
                  <c:v>3927</c:v>
                </c:pt>
                <c:pt idx="1975">
                  <c:v>3928</c:v>
                </c:pt>
                <c:pt idx="1976">
                  <c:v>3929</c:v>
                </c:pt>
                <c:pt idx="1977">
                  <c:v>3930</c:v>
                </c:pt>
                <c:pt idx="1978">
                  <c:v>3931</c:v>
                </c:pt>
                <c:pt idx="1979">
                  <c:v>3932</c:v>
                </c:pt>
                <c:pt idx="1980">
                  <c:v>3933</c:v>
                </c:pt>
                <c:pt idx="1981">
                  <c:v>3934</c:v>
                </c:pt>
                <c:pt idx="1982">
                  <c:v>3935</c:v>
                </c:pt>
                <c:pt idx="1983">
                  <c:v>3936</c:v>
                </c:pt>
                <c:pt idx="1984">
                  <c:v>3937</c:v>
                </c:pt>
                <c:pt idx="1985">
                  <c:v>3938</c:v>
                </c:pt>
                <c:pt idx="1986">
                  <c:v>3939</c:v>
                </c:pt>
                <c:pt idx="1987">
                  <c:v>3940</c:v>
                </c:pt>
                <c:pt idx="1988">
                  <c:v>3941</c:v>
                </c:pt>
                <c:pt idx="1989">
                  <c:v>3942</c:v>
                </c:pt>
                <c:pt idx="1990">
                  <c:v>3943</c:v>
                </c:pt>
                <c:pt idx="1991">
                  <c:v>3944</c:v>
                </c:pt>
                <c:pt idx="1992">
                  <c:v>3945</c:v>
                </c:pt>
                <c:pt idx="1993">
                  <c:v>3947</c:v>
                </c:pt>
                <c:pt idx="1994">
                  <c:v>3948</c:v>
                </c:pt>
                <c:pt idx="1995">
                  <c:v>3949</c:v>
                </c:pt>
                <c:pt idx="1996">
                  <c:v>3950</c:v>
                </c:pt>
                <c:pt idx="1997">
                  <c:v>3951</c:v>
                </c:pt>
                <c:pt idx="1998">
                  <c:v>3952</c:v>
                </c:pt>
                <c:pt idx="1999">
                  <c:v>3953</c:v>
                </c:pt>
                <c:pt idx="2000">
                  <c:v>3954</c:v>
                </c:pt>
                <c:pt idx="2001">
                  <c:v>3955</c:v>
                </c:pt>
                <c:pt idx="2002">
                  <c:v>3956</c:v>
                </c:pt>
                <c:pt idx="2003">
                  <c:v>3957</c:v>
                </c:pt>
                <c:pt idx="2004">
                  <c:v>3958</c:v>
                </c:pt>
                <c:pt idx="2005">
                  <c:v>3959</c:v>
                </c:pt>
                <c:pt idx="2006">
                  <c:v>3960</c:v>
                </c:pt>
                <c:pt idx="2007">
                  <c:v>3962</c:v>
                </c:pt>
                <c:pt idx="2008">
                  <c:v>3963</c:v>
                </c:pt>
                <c:pt idx="2009">
                  <c:v>3964</c:v>
                </c:pt>
                <c:pt idx="2010">
                  <c:v>3966</c:v>
                </c:pt>
                <c:pt idx="2011">
                  <c:v>3967</c:v>
                </c:pt>
                <c:pt idx="2012">
                  <c:v>3968</c:v>
                </c:pt>
                <c:pt idx="2013">
                  <c:v>3969</c:v>
                </c:pt>
                <c:pt idx="2014">
                  <c:v>3970</c:v>
                </c:pt>
                <c:pt idx="2015">
                  <c:v>3971</c:v>
                </c:pt>
                <c:pt idx="2016">
                  <c:v>3972</c:v>
                </c:pt>
                <c:pt idx="2017">
                  <c:v>3973</c:v>
                </c:pt>
                <c:pt idx="2018">
                  <c:v>3974</c:v>
                </c:pt>
                <c:pt idx="2019">
                  <c:v>3975</c:v>
                </c:pt>
                <c:pt idx="2020">
                  <c:v>3976</c:v>
                </c:pt>
                <c:pt idx="2021">
                  <c:v>3977</c:v>
                </c:pt>
                <c:pt idx="2022">
                  <c:v>3978</c:v>
                </c:pt>
                <c:pt idx="2023">
                  <c:v>3979</c:v>
                </c:pt>
                <c:pt idx="2024">
                  <c:v>3980</c:v>
                </c:pt>
                <c:pt idx="2025">
                  <c:v>3981</c:v>
                </c:pt>
                <c:pt idx="2026">
                  <c:v>3982</c:v>
                </c:pt>
                <c:pt idx="2027">
                  <c:v>3983</c:v>
                </c:pt>
                <c:pt idx="2028">
                  <c:v>3984</c:v>
                </c:pt>
                <c:pt idx="2029">
                  <c:v>3985</c:v>
                </c:pt>
                <c:pt idx="2030">
                  <c:v>3986</c:v>
                </c:pt>
                <c:pt idx="2031">
                  <c:v>3987</c:v>
                </c:pt>
                <c:pt idx="2032">
                  <c:v>3988</c:v>
                </c:pt>
                <c:pt idx="2033">
                  <c:v>3989</c:v>
                </c:pt>
                <c:pt idx="2034">
                  <c:v>3990</c:v>
                </c:pt>
                <c:pt idx="2035">
                  <c:v>3991</c:v>
                </c:pt>
                <c:pt idx="2036">
                  <c:v>3992</c:v>
                </c:pt>
                <c:pt idx="2037">
                  <c:v>3993</c:v>
                </c:pt>
                <c:pt idx="2038">
                  <c:v>3994</c:v>
                </c:pt>
                <c:pt idx="2039">
                  <c:v>3995</c:v>
                </c:pt>
                <c:pt idx="2040">
                  <c:v>3996</c:v>
                </c:pt>
                <c:pt idx="2041">
                  <c:v>3997</c:v>
                </c:pt>
                <c:pt idx="2042">
                  <c:v>3998</c:v>
                </c:pt>
                <c:pt idx="2043">
                  <c:v>3999</c:v>
                </c:pt>
                <c:pt idx="2044">
                  <c:v>4000</c:v>
                </c:pt>
                <c:pt idx="2045">
                  <c:v>4001</c:v>
                </c:pt>
                <c:pt idx="2046">
                  <c:v>4002</c:v>
                </c:pt>
                <c:pt idx="2047">
                  <c:v>4003</c:v>
                </c:pt>
                <c:pt idx="2048">
                  <c:v>4004</c:v>
                </c:pt>
                <c:pt idx="2049">
                  <c:v>4005</c:v>
                </c:pt>
                <c:pt idx="2050">
                  <c:v>4006</c:v>
                </c:pt>
                <c:pt idx="2051">
                  <c:v>4007</c:v>
                </c:pt>
                <c:pt idx="2052">
                  <c:v>4008</c:v>
                </c:pt>
                <c:pt idx="2053">
                  <c:v>4009</c:v>
                </c:pt>
                <c:pt idx="2054">
                  <c:v>4010</c:v>
                </c:pt>
                <c:pt idx="2055">
                  <c:v>4011</c:v>
                </c:pt>
                <c:pt idx="2056">
                  <c:v>4012</c:v>
                </c:pt>
                <c:pt idx="2057">
                  <c:v>4013</c:v>
                </c:pt>
                <c:pt idx="2058">
                  <c:v>4014</c:v>
                </c:pt>
                <c:pt idx="2059">
                  <c:v>4015</c:v>
                </c:pt>
                <c:pt idx="2060">
                  <c:v>4017</c:v>
                </c:pt>
                <c:pt idx="2061">
                  <c:v>4018</c:v>
                </c:pt>
                <c:pt idx="2062">
                  <c:v>4020</c:v>
                </c:pt>
                <c:pt idx="2063">
                  <c:v>4021</c:v>
                </c:pt>
                <c:pt idx="2064">
                  <c:v>4022</c:v>
                </c:pt>
                <c:pt idx="2065">
                  <c:v>4023</c:v>
                </c:pt>
                <c:pt idx="2066">
                  <c:v>4024</c:v>
                </c:pt>
                <c:pt idx="2067">
                  <c:v>4025</c:v>
                </c:pt>
                <c:pt idx="2068">
                  <c:v>4026</c:v>
                </c:pt>
                <c:pt idx="2069">
                  <c:v>4027</c:v>
                </c:pt>
                <c:pt idx="2070">
                  <c:v>4028</c:v>
                </c:pt>
                <c:pt idx="2071">
                  <c:v>4029</c:v>
                </c:pt>
                <c:pt idx="2072">
                  <c:v>4030</c:v>
                </c:pt>
                <c:pt idx="2073">
                  <c:v>4032</c:v>
                </c:pt>
                <c:pt idx="2074">
                  <c:v>4033</c:v>
                </c:pt>
                <c:pt idx="2075">
                  <c:v>4034</c:v>
                </c:pt>
                <c:pt idx="2076">
                  <c:v>4035</c:v>
                </c:pt>
                <c:pt idx="2077">
                  <c:v>4036</c:v>
                </c:pt>
                <c:pt idx="2078">
                  <c:v>4037</c:v>
                </c:pt>
                <c:pt idx="2079">
                  <c:v>4038</c:v>
                </c:pt>
                <c:pt idx="2080">
                  <c:v>4039</c:v>
                </c:pt>
                <c:pt idx="2081">
                  <c:v>4040</c:v>
                </c:pt>
                <c:pt idx="2082">
                  <c:v>4041</c:v>
                </c:pt>
                <c:pt idx="2083">
                  <c:v>4042</c:v>
                </c:pt>
                <c:pt idx="2084">
                  <c:v>4043</c:v>
                </c:pt>
                <c:pt idx="2085">
                  <c:v>4044</c:v>
                </c:pt>
                <c:pt idx="2086">
                  <c:v>4045</c:v>
                </c:pt>
                <c:pt idx="2087">
                  <c:v>4046</c:v>
                </c:pt>
                <c:pt idx="2088">
                  <c:v>4047</c:v>
                </c:pt>
                <c:pt idx="2089">
                  <c:v>4048</c:v>
                </c:pt>
                <c:pt idx="2090">
                  <c:v>4049</c:v>
                </c:pt>
                <c:pt idx="2091">
                  <c:v>4050</c:v>
                </c:pt>
                <c:pt idx="2092">
                  <c:v>4051</c:v>
                </c:pt>
                <c:pt idx="2093">
                  <c:v>4052</c:v>
                </c:pt>
                <c:pt idx="2094">
                  <c:v>4053</c:v>
                </c:pt>
                <c:pt idx="2095">
                  <c:v>4054</c:v>
                </c:pt>
                <c:pt idx="2096">
                  <c:v>4055</c:v>
                </c:pt>
                <c:pt idx="2097">
                  <c:v>4056</c:v>
                </c:pt>
                <c:pt idx="2098">
                  <c:v>4057</c:v>
                </c:pt>
                <c:pt idx="2099">
                  <c:v>4058</c:v>
                </c:pt>
                <c:pt idx="2100">
                  <c:v>4059</c:v>
                </c:pt>
                <c:pt idx="2101">
                  <c:v>4060</c:v>
                </c:pt>
                <c:pt idx="2102">
                  <c:v>4061</c:v>
                </c:pt>
                <c:pt idx="2103">
                  <c:v>4063</c:v>
                </c:pt>
                <c:pt idx="2104">
                  <c:v>4064</c:v>
                </c:pt>
                <c:pt idx="2105">
                  <c:v>4065</c:v>
                </c:pt>
                <c:pt idx="2106">
                  <c:v>4066</c:v>
                </c:pt>
                <c:pt idx="2107">
                  <c:v>4067</c:v>
                </c:pt>
                <c:pt idx="2108">
                  <c:v>4068</c:v>
                </c:pt>
                <c:pt idx="2109">
                  <c:v>4069</c:v>
                </c:pt>
                <c:pt idx="2110">
                  <c:v>4071</c:v>
                </c:pt>
                <c:pt idx="2111">
                  <c:v>4072</c:v>
                </c:pt>
                <c:pt idx="2112">
                  <c:v>4073</c:v>
                </c:pt>
                <c:pt idx="2113">
                  <c:v>4074</c:v>
                </c:pt>
                <c:pt idx="2114">
                  <c:v>4075</c:v>
                </c:pt>
                <c:pt idx="2115">
                  <c:v>4076</c:v>
                </c:pt>
                <c:pt idx="2116">
                  <c:v>4078</c:v>
                </c:pt>
                <c:pt idx="2117">
                  <c:v>4079</c:v>
                </c:pt>
                <c:pt idx="2118">
                  <c:v>4080</c:v>
                </c:pt>
                <c:pt idx="2119">
                  <c:v>4082</c:v>
                </c:pt>
                <c:pt idx="2120">
                  <c:v>4083</c:v>
                </c:pt>
                <c:pt idx="2121">
                  <c:v>4084</c:v>
                </c:pt>
                <c:pt idx="2122">
                  <c:v>4085</c:v>
                </c:pt>
                <c:pt idx="2123">
                  <c:v>4086</c:v>
                </c:pt>
                <c:pt idx="2124">
                  <c:v>4087</c:v>
                </c:pt>
                <c:pt idx="2125">
                  <c:v>4088</c:v>
                </c:pt>
                <c:pt idx="2126">
                  <c:v>4089</c:v>
                </c:pt>
                <c:pt idx="2127">
                  <c:v>4090</c:v>
                </c:pt>
                <c:pt idx="2128">
                  <c:v>4091</c:v>
                </c:pt>
                <c:pt idx="2129">
                  <c:v>4092</c:v>
                </c:pt>
                <c:pt idx="2130">
                  <c:v>4093</c:v>
                </c:pt>
                <c:pt idx="2131">
                  <c:v>4094</c:v>
                </c:pt>
                <c:pt idx="2132">
                  <c:v>4095</c:v>
                </c:pt>
                <c:pt idx="2133">
                  <c:v>4096</c:v>
                </c:pt>
                <c:pt idx="2134">
                  <c:v>4097</c:v>
                </c:pt>
                <c:pt idx="2135">
                  <c:v>4098</c:v>
                </c:pt>
                <c:pt idx="2136">
                  <c:v>4099</c:v>
                </c:pt>
                <c:pt idx="2137">
                  <c:v>4100</c:v>
                </c:pt>
                <c:pt idx="2138">
                  <c:v>4101</c:v>
                </c:pt>
                <c:pt idx="2139">
                  <c:v>4103</c:v>
                </c:pt>
                <c:pt idx="2140">
                  <c:v>4104</c:v>
                </c:pt>
                <c:pt idx="2141">
                  <c:v>4105</c:v>
                </c:pt>
                <c:pt idx="2142">
                  <c:v>4106</c:v>
                </c:pt>
                <c:pt idx="2143">
                  <c:v>4107</c:v>
                </c:pt>
                <c:pt idx="2144">
                  <c:v>4108</c:v>
                </c:pt>
                <c:pt idx="2145">
                  <c:v>4109</c:v>
                </c:pt>
                <c:pt idx="2146">
                  <c:v>4110</c:v>
                </c:pt>
                <c:pt idx="2147">
                  <c:v>4111</c:v>
                </c:pt>
                <c:pt idx="2148">
                  <c:v>4112</c:v>
                </c:pt>
                <c:pt idx="2149">
                  <c:v>4113</c:v>
                </c:pt>
                <c:pt idx="2150">
                  <c:v>4114</c:v>
                </c:pt>
                <c:pt idx="2151">
                  <c:v>4115</c:v>
                </c:pt>
                <c:pt idx="2152">
                  <c:v>4116</c:v>
                </c:pt>
                <c:pt idx="2153">
                  <c:v>4118</c:v>
                </c:pt>
                <c:pt idx="2154">
                  <c:v>4119</c:v>
                </c:pt>
                <c:pt idx="2155">
                  <c:v>4120</c:v>
                </c:pt>
                <c:pt idx="2156">
                  <c:v>4121</c:v>
                </c:pt>
                <c:pt idx="2157">
                  <c:v>4122</c:v>
                </c:pt>
                <c:pt idx="2158">
                  <c:v>4123</c:v>
                </c:pt>
                <c:pt idx="2159">
                  <c:v>4124</c:v>
                </c:pt>
                <c:pt idx="2160">
                  <c:v>4125</c:v>
                </c:pt>
                <c:pt idx="2161">
                  <c:v>4127</c:v>
                </c:pt>
                <c:pt idx="2162">
                  <c:v>4128</c:v>
                </c:pt>
                <c:pt idx="2163">
                  <c:v>4129</c:v>
                </c:pt>
                <c:pt idx="2164">
                  <c:v>4130</c:v>
                </c:pt>
                <c:pt idx="2165">
                  <c:v>4131</c:v>
                </c:pt>
                <c:pt idx="2166">
                  <c:v>4132</c:v>
                </c:pt>
                <c:pt idx="2167">
                  <c:v>4133</c:v>
                </c:pt>
                <c:pt idx="2168">
                  <c:v>4134</c:v>
                </c:pt>
                <c:pt idx="2169">
                  <c:v>4135</c:v>
                </c:pt>
                <c:pt idx="2170">
                  <c:v>4136</c:v>
                </c:pt>
                <c:pt idx="2171">
                  <c:v>4137</c:v>
                </c:pt>
                <c:pt idx="2172">
                  <c:v>4138</c:v>
                </c:pt>
                <c:pt idx="2173">
                  <c:v>4139</c:v>
                </c:pt>
                <c:pt idx="2174">
                  <c:v>4140</c:v>
                </c:pt>
                <c:pt idx="2175">
                  <c:v>4141</c:v>
                </c:pt>
                <c:pt idx="2176">
                  <c:v>4142</c:v>
                </c:pt>
                <c:pt idx="2177">
                  <c:v>4143</c:v>
                </c:pt>
                <c:pt idx="2178">
                  <c:v>4144</c:v>
                </c:pt>
                <c:pt idx="2179">
                  <c:v>4145</c:v>
                </c:pt>
                <c:pt idx="2180">
                  <c:v>4146</c:v>
                </c:pt>
                <c:pt idx="2181">
                  <c:v>4147</c:v>
                </c:pt>
                <c:pt idx="2182">
                  <c:v>4148</c:v>
                </c:pt>
                <c:pt idx="2183">
                  <c:v>4149</c:v>
                </c:pt>
                <c:pt idx="2184">
                  <c:v>4150</c:v>
                </c:pt>
                <c:pt idx="2185">
                  <c:v>4151</c:v>
                </c:pt>
                <c:pt idx="2186">
                  <c:v>4152</c:v>
                </c:pt>
                <c:pt idx="2187">
                  <c:v>4153</c:v>
                </c:pt>
                <c:pt idx="2188">
                  <c:v>4154</c:v>
                </c:pt>
                <c:pt idx="2189">
                  <c:v>4155</c:v>
                </c:pt>
                <c:pt idx="2190">
                  <c:v>4156</c:v>
                </c:pt>
                <c:pt idx="2191">
                  <c:v>4157</c:v>
                </c:pt>
                <c:pt idx="2192">
                  <c:v>4158</c:v>
                </c:pt>
                <c:pt idx="2193">
                  <c:v>4159</c:v>
                </c:pt>
                <c:pt idx="2194">
                  <c:v>4160</c:v>
                </c:pt>
                <c:pt idx="2195">
                  <c:v>4161</c:v>
                </c:pt>
                <c:pt idx="2196">
                  <c:v>4162</c:v>
                </c:pt>
                <c:pt idx="2197">
                  <c:v>4163</c:v>
                </c:pt>
                <c:pt idx="2198">
                  <c:v>4164</c:v>
                </c:pt>
                <c:pt idx="2199">
                  <c:v>4165</c:v>
                </c:pt>
                <c:pt idx="2200">
                  <c:v>4166</c:v>
                </c:pt>
                <c:pt idx="2201">
                  <c:v>4167</c:v>
                </c:pt>
                <c:pt idx="2202">
                  <c:v>4168</c:v>
                </c:pt>
                <c:pt idx="2203">
                  <c:v>4169</c:v>
                </c:pt>
                <c:pt idx="2204">
                  <c:v>4170</c:v>
                </c:pt>
                <c:pt idx="2205">
                  <c:v>4171</c:v>
                </c:pt>
                <c:pt idx="2206">
                  <c:v>4172</c:v>
                </c:pt>
                <c:pt idx="2207">
                  <c:v>4173</c:v>
                </c:pt>
                <c:pt idx="2208">
                  <c:v>4174</c:v>
                </c:pt>
                <c:pt idx="2209">
                  <c:v>4175</c:v>
                </c:pt>
                <c:pt idx="2210">
                  <c:v>4176</c:v>
                </c:pt>
                <c:pt idx="2211">
                  <c:v>4177</c:v>
                </c:pt>
                <c:pt idx="2212">
                  <c:v>4179</c:v>
                </c:pt>
                <c:pt idx="2213">
                  <c:v>4180</c:v>
                </c:pt>
                <c:pt idx="2214">
                  <c:v>4181</c:v>
                </c:pt>
                <c:pt idx="2215">
                  <c:v>4182</c:v>
                </c:pt>
                <c:pt idx="2216">
                  <c:v>4183</c:v>
                </c:pt>
                <c:pt idx="2217">
                  <c:v>4184</c:v>
                </c:pt>
                <c:pt idx="2218">
                  <c:v>4186</c:v>
                </c:pt>
                <c:pt idx="2219">
                  <c:v>4187</c:v>
                </c:pt>
                <c:pt idx="2220">
                  <c:v>4188</c:v>
                </c:pt>
                <c:pt idx="2221">
                  <c:v>4189</c:v>
                </c:pt>
                <c:pt idx="2222">
                  <c:v>4190</c:v>
                </c:pt>
                <c:pt idx="2223">
                  <c:v>4191</c:v>
                </c:pt>
                <c:pt idx="2224">
                  <c:v>4192</c:v>
                </c:pt>
                <c:pt idx="2225">
                  <c:v>4193</c:v>
                </c:pt>
                <c:pt idx="2226">
                  <c:v>4194</c:v>
                </c:pt>
                <c:pt idx="2227">
                  <c:v>4195</c:v>
                </c:pt>
                <c:pt idx="2228">
                  <c:v>4196</c:v>
                </c:pt>
                <c:pt idx="2229">
                  <c:v>4197</c:v>
                </c:pt>
                <c:pt idx="2230">
                  <c:v>4198</c:v>
                </c:pt>
                <c:pt idx="2231">
                  <c:v>4199</c:v>
                </c:pt>
                <c:pt idx="2232">
                  <c:v>4200</c:v>
                </c:pt>
                <c:pt idx="2233">
                  <c:v>4201</c:v>
                </c:pt>
                <c:pt idx="2234">
                  <c:v>4202</c:v>
                </c:pt>
                <c:pt idx="2235">
                  <c:v>4203</c:v>
                </c:pt>
                <c:pt idx="2236">
                  <c:v>4204</c:v>
                </c:pt>
                <c:pt idx="2237">
                  <c:v>4205</c:v>
                </c:pt>
                <c:pt idx="2238">
                  <c:v>4206</c:v>
                </c:pt>
                <c:pt idx="2239">
                  <c:v>4207</c:v>
                </c:pt>
                <c:pt idx="2240">
                  <c:v>4208</c:v>
                </c:pt>
                <c:pt idx="2241">
                  <c:v>4209</c:v>
                </c:pt>
                <c:pt idx="2242">
                  <c:v>4210</c:v>
                </c:pt>
                <c:pt idx="2243">
                  <c:v>4211</c:v>
                </c:pt>
                <c:pt idx="2244">
                  <c:v>4212</c:v>
                </c:pt>
                <c:pt idx="2245">
                  <c:v>4214</c:v>
                </c:pt>
                <c:pt idx="2246">
                  <c:v>4215</c:v>
                </c:pt>
                <c:pt idx="2247">
                  <c:v>4216</c:v>
                </c:pt>
                <c:pt idx="2248">
                  <c:v>4217</c:v>
                </c:pt>
                <c:pt idx="2249">
                  <c:v>4218</c:v>
                </c:pt>
                <c:pt idx="2250">
                  <c:v>4219</c:v>
                </c:pt>
                <c:pt idx="2251">
                  <c:v>4220</c:v>
                </c:pt>
                <c:pt idx="2252">
                  <c:v>4221</c:v>
                </c:pt>
                <c:pt idx="2253">
                  <c:v>4222</c:v>
                </c:pt>
                <c:pt idx="2254">
                  <c:v>4223</c:v>
                </c:pt>
                <c:pt idx="2255">
                  <c:v>4224</c:v>
                </c:pt>
                <c:pt idx="2256">
                  <c:v>4225</c:v>
                </c:pt>
                <c:pt idx="2257">
                  <c:v>4226</c:v>
                </c:pt>
                <c:pt idx="2258">
                  <c:v>4227</c:v>
                </c:pt>
                <c:pt idx="2259">
                  <c:v>4228</c:v>
                </c:pt>
                <c:pt idx="2260">
                  <c:v>4229</c:v>
                </c:pt>
                <c:pt idx="2261">
                  <c:v>4230</c:v>
                </c:pt>
                <c:pt idx="2262">
                  <c:v>4231</c:v>
                </c:pt>
                <c:pt idx="2263">
                  <c:v>4232</c:v>
                </c:pt>
                <c:pt idx="2264">
                  <c:v>4233</c:v>
                </c:pt>
                <c:pt idx="2265">
                  <c:v>4234</c:v>
                </c:pt>
                <c:pt idx="2266">
                  <c:v>4235</c:v>
                </c:pt>
                <c:pt idx="2267">
                  <c:v>4236</c:v>
                </c:pt>
                <c:pt idx="2268">
                  <c:v>4237</c:v>
                </c:pt>
                <c:pt idx="2269">
                  <c:v>4238</c:v>
                </c:pt>
                <c:pt idx="2270">
                  <c:v>4239</c:v>
                </c:pt>
                <c:pt idx="2271">
                  <c:v>4240</c:v>
                </c:pt>
                <c:pt idx="2272">
                  <c:v>4241</c:v>
                </c:pt>
                <c:pt idx="2273">
                  <c:v>4242</c:v>
                </c:pt>
                <c:pt idx="2274">
                  <c:v>4243</c:v>
                </c:pt>
                <c:pt idx="2275">
                  <c:v>4244</c:v>
                </c:pt>
                <c:pt idx="2276">
                  <c:v>4245</c:v>
                </c:pt>
                <c:pt idx="2277">
                  <c:v>4246</c:v>
                </c:pt>
                <c:pt idx="2278">
                  <c:v>4247</c:v>
                </c:pt>
                <c:pt idx="2279">
                  <c:v>4248</c:v>
                </c:pt>
                <c:pt idx="2280">
                  <c:v>4249</c:v>
                </c:pt>
                <c:pt idx="2281">
                  <c:v>4250</c:v>
                </c:pt>
                <c:pt idx="2282">
                  <c:v>4251</c:v>
                </c:pt>
                <c:pt idx="2283">
                  <c:v>4252</c:v>
                </c:pt>
                <c:pt idx="2284">
                  <c:v>4253</c:v>
                </c:pt>
                <c:pt idx="2285">
                  <c:v>4254</c:v>
                </c:pt>
                <c:pt idx="2286">
                  <c:v>4255</c:v>
                </c:pt>
                <c:pt idx="2287">
                  <c:v>4256</c:v>
                </c:pt>
                <c:pt idx="2288">
                  <c:v>4257</c:v>
                </c:pt>
                <c:pt idx="2289">
                  <c:v>4258</c:v>
                </c:pt>
                <c:pt idx="2290">
                  <c:v>4259</c:v>
                </c:pt>
                <c:pt idx="2291">
                  <c:v>4260</c:v>
                </c:pt>
                <c:pt idx="2292">
                  <c:v>4262</c:v>
                </c:pt>
                <c:pt idx="2293">
                  <c:v>4263</c:v>
                </c:pt>
                <c:pt idx="2294">
                  <c:v>4264</c:v>
                </c:pt>
                <c:pt idx="2295">
                  <c:v>4265</c:v>
                </c:pt>
                <c:pt idx="2296">
                  <c:v>4266</c:v>
                </c:pt>
                <c:pt idx="2297">
                  <c:v>4267</c:v>
                </c:pt>
                <c:pt idx="2298">
                  <c:v>4269</c:v>
                </c:pt>
                <c:pt idx="2299">
                  <c:v>4270</c:v>
                </c:pt>
                <c:pt idx="2300">
                  <c:v>4271</c:v>
                </c:pt>
                <c:pt idx="2301">
                  <c:v>4272</c:v>
                </c:pt>
                <c:pt idx="2302">
                  <c:v>4273</c:v>
                </c:pt>
                <c:pt idx="2303">
                  <c:v>4274</c:v>
                </c:pt>
                <c:pt idx="2304">
                  <c:v>4275</c:v>
                </c:pt>
                <c:pt idx="2305">
                  <c:v>4276</c:v>
                </c:pt>
                <c:pt idx="2306">
                  <c:v>4277</c:v>
                </c:pt>
                <c:pt idx="2307">
                  <c:v>4278</c:v>
                </c:pt>
                <c:pt idx="2308">
                  <c:v>4279</c:v>
                </c:pt>
                <c:pt idx="2309">
                  <c:v>4280</c:v>
                </c:pt>
                <c:pt idx="2310">
                  <c:v>4281</c:v>
                </c:pt>
                <c:pt idx="2311">
                  <c:v>4282</c:v>
                </c:pt>
                <c:pt idx="2312">
                  <c:v>4283</c:v>
                </c:pt>
                <c:pt idx="2313">
                  <c:v>4284</c:v>
                </c:pt>
                <c:pt idx="2314">
                  <c:v>4285</c:v>
                </c:pt>
                <c:pt idx="2315">
                  <c:v>4286</c:v>
                </c:pt>
                <c:pt idx="2316">
                  <c:v>4288</c:v>
                </c:pt>
                <c:pt idx="2317">
                  <c:v>4289</c:v>
                </c:pt>
                <c:pt idx="2318">
                  <c:v>4290</c:v>
                </c:pt>
                <c:pt idx="2319">
                  <c:v>4291</c:v>
                </c:pt>
                <c:pt idx="2320">
                  <c:v>4292</c:v>
                </c:pt>
                <c:pt idx="2321">
                  <c:v>4293</c:v>
                </c:pt>
                <c:pt idx="2322">
                  <c:v>4294</c:v>
                </c:pt>
                <c:pt idx="2323">
                  <c:v>4295</c:v>
                </c:pt>
                <c:pt idx="2324">
                  <c:v>4296</c:v>
                </c:pt>
                <c:pt idx="2325">
                  <c:v>4297</c:v>
                </c:pt>
                <c:pt idx="2326">
                  <c:v>4298</c:v>
                </c:pt>
                <c:pt idx="2327">
                  <c:v>4299</c:v>
                </c:pt>
                <c:pt idx="2328">
                  <c:v>4300</c:v>
                </c:pt>
                <c:pt idx="2329">
                  <c:v>4301</c:v>
                </c:pt>
                <c:pt idx="2330">
                  <c:v>4302</c:v>
                </c:pt>
                <c:pt idx="2331">
                  <c:v>4303</c:v>
                </c:pt>
                <c:pt idx="2332">
                  <c:v>4304</c:v>
                </c:pt>
                <c:pt idx="2333">
                  <c:v>4305</c:v>
                </c:pt>
                <c:pt idx="2334">
                  <c:v>4306</c:v>
                </c:pt>
                <c:pt idx="2335">
                  <c:v>4307</c:v>
                </c:pt>
                <c:pt idx="2336">
                  <c:v>4308</c:v>
                </c:pt>
                <c:pt idx="2337">
                  <c:v>4310</c:v>
                </c:pt>
                <c:pt idx="2338">
                  <c:v>4311</c:v>
                </c:pt>
                <c:pt idx="2339">
                  <c:v>4312</c:v>
                </c:pt>
                <c:pt idx="2340">
                  <c:v>4314</c:v>
                </c:pt>
                <c:pt idx="2341">
                  <c:v>4315</c:v>
                </c:pt>
                <c:pt idx="2342">
                  <c:v>4316</c:v>
                </c:pt>
                <c:pt idx="2343">
                  <c:v>4317</c:v>
                </c:pt>
                <c:pt idx="2344">
                  <c:v>4318</c:v>
                </c:pt>
                <c:pt idx="2345">
                  <c:v>4319</c:v>
                </c:pt>
                <c:pt idx="2346">
                  <c:v>4320</c:v>
                </c:pt>
                <c:pt idx="2347">
                  <c:v>4321</c:v>
                </c:pt>
                <c:pt idx="2348">
                  <c:v>4322</c:v>
                </c:pt>
                <c:pt idx="2349">
                  <c:v>4323</c:v>
                </c:pt>
                <c:pt idx="2350">
                  <c:v>4324</c:v>
                </c:pt>
                <c:pt idx="2351">
                  <c:v>4325</c:v>
                </c:pt>
                <c:pt idx="2352">
                  <c:v>4326</c:v>
                </c:pt>
                <c:pt idx="2353">
                  <c:v>4327</c:v>
                </c:pt>
                <c:pt idx="2354">
                  <c:v>4328</c:v>
                </c:pt>
                <c:pt idx="2355">
                  <c:v>4329</c:v>
                </c:pt>
                <c:pt idx="2356">
                  <c:v>4330</c:v>
                </c:pt>
                <c:pt idx="2357">
                  <c:v>4331</c:v>
                </c:pt>
                <c:pt idx="2358">
                  <c:v>4332</c:v>
                </c:pt>
                <c:pt idx="2359">
                  <c:v>4333</c:v>
                </c:pt>
                <c:pt idx="2360">
                  <c:v>4334</c:v>
                </c:pt>
                <c:pt idx="2361">
                  <c:v>4335</c:v>
                </c:pt>
                <c:pt idx="2362">
                  <c:v>4336</c:v>
                </c:pt>
                <c:pt idx="2363">
                  <c:v>4337</c:v>
                </c:pt>
                <c:pt idx="2364">
                  <c:v>4338</c:v>
                </c:pt>
                <c:pt idx="2365">
                  <c:v>4339</c:v>
                </c:pt>
                <c:pt idx="2366">
                  <c:v>4340</c:v>
                </c:pt>
                <c:pt idx="2367">
                  <c:v>4341</c:v>
                </c:pt>
                <c:pt idx="2368">
                  <c:v>4342</c:v>
                </c:pt>
                <c:pt idx="2369">
                  <c:v>4343</c:v>
                </c:pt>
                <c:pt idx="2370">
                  <c:v>4344</c:v>
                </c:pt>
                <c:pt idx="2371">
                  <c:v>4345</c:v>
                </c:pt>
                <c:pt idx="2372">
                  <c:v>4346</c:v>
                </c:pt>
                <c:pt idx="2373">
                  <c:v>4347</c:v>
                </c:pt>
                <c:pt idx="2374">
                  <c:v>4348</c:v>
                </c:pt>
                <c:pt idx="2375">
                  <c:v>4349</c:v>
                </c:pt>
                <c:pt idx="2376">
                  <c:v>4350</c:v>
                </c:pt>
                <c:pt idx="2377">
                  <c:v>4351</c:v>
                </c:pt>
                <c:pt idx="2378">
                  <c:v>4352</c:v>
                </c:pt>
                <c:pt idx="2379">
                  <c:v>4353</c:v>
                </c:pt>
                <c:pt idx="2380">
                  <c:v>4354</c:v>
                </c:pt>
                <c:pt idx="2381">
                  <c:v>4355</c:v>
                </c:pt>
                <c:pt idx="2382">
                  <c:v>4356</c:v>
                </c:pt>
                <c:pt idx="2383">
                  <c:v>4357</c:v>
                </c:pt>
                <c:pt idx="2384">
                  <c:v>4358</c:v>
                </c:pt>
                <c:pt idx="2385">
                  <c:v>4359</c:v>
                </c:pt>
                <c:pt idx="2386">
                  <c:v>4360</c:v>
                </c:pt>
                <c:pt idx="2387">
                  <c:v>4361</c:v>
                </c:pt>
                <c:pt idx="2388">
                  <c:v>4362</c:v>
                </c:pt>
                <c:pt idx="2389">
                  <c:v>4363</c:v>
                </c:pt>
                <c:pt idx="2390">
                  <c:v>4364</c:v>
                </c:pt>
                <c:pt idx="2391">
                  <c:v>4365</c:v>
                </c:pt>
                <c:pt idx="2392">
                  <c:v>4366</c:v>
                </c:pt>
                <c:pt idx="2393">
                  <c:v>4367</c:v>
                </c:pt>
                <c:pt idx="2394">
                  <c:v>4368</c:v>
                </c:pt>
                <c:pt idx="2395">
                  <c:v>4369</c:v>
                </c:pt>
                <c:pt idx="2396">
                  <c:v>4370</c:v>
                </c:pt>
                <c:pt idx="2397">
                  <c:v>4371</c:v>
                </c:pt>
                <c:pt idx="2398">
                  <c:v>4373</c:v>
                </c:pt>
                <c:pt idx="2399">
                  <c:v>4374</c:v>
                </c:pt>
                <c:pt idx="2400">
                  <c:v>4375</c:v>
                </c:pt>
                <c:pt idx="2401">
                  <c:v>4376</c:v>
                </c:pt>
                <c:pt idx="2402">
                  <c:v>4377</c:v>
                </c:pt>
                <c:pt idx="2403">
                  <c:v>4378</c:v>
                </c:pt>
                <c:pt idx="2404">
                  <c:v>4379</c:v>
                </c:pt>
                <c:pt idx="2405">
                  <c:v>4380</c:v>
                </c:pt>
                <c:pt idx="2406">
                  <c:v>4381</c:v>
                </c:pt>
                <c:pt idx="2407">
                  <c:v>4383</c:v>
                </c:pt>
                <c:pt idx="2408">
                  <c:v>4384</c:v>
                </c:pt>
                <c:pt idx="2409">
                  <c:v>4385</c:v>
                </c:pt>
                <c:pt idx="2410">
                  <c:v>4386</c:v>
                </c:pt>
                <c:pt idx="2411">
                  <c:v>4387</c:v>
                </c:pt>
                <c:pt idx="2412">
                  <c:v>4388</c:v>
                </c:pt>
                <c:pt idx="2413">
                  <c:v>4389</c:v>
                </c:pt>
                <c:pt idx="2414">
                  <c:v>4390</c:v>
                </c:pt>
                <c:pt idx="2415">
                  <c:v>4391</c:v>
                </c:pt>
                <c:pt idx="2416">
                  <c:v>4392</c:v>
                </c:pt>
                <c:pt idx="2417">
                  <c:v>4393</c:v>
                </c:pt>
                <c:pt idx="2418">
                  <c:v>4394</c:v>
                </c:pt>
                <c:pt idx="2419">
                  <c:v>4395</c:v>
                </c:pt>
                <c:pt idx="2420">
                  <c:v>4396</c:v>
                </c:pt>
                <c:pt idx="2421">
                  <c:v>4397</c:v>
                </c:pt>
                <c:pt idx="2422">
                  <c:v>4398</c:v>
                </c:pt>
                <c:pt idx="2423">
                  <c:v>4399</c:v>
                </c:pt>
                <c:pt idx="2424">
                  <c:v>4400</c:v>
                </c:pt>
                <c:pt idx="2425">
                  <c:v>4401</c:v>
                </c:pt>
                <c:pt idx="2426">
                  <c:v>4402</c:v>
                </c:pt>
                <c:pt idx="2427">
                  <c:v>4403</c:v>
                </c:pt>
                <c:pt idx="2428">
                  <c:v>4404</c:v>
                </c:pt>
                <c:pt idx="2429">
                  <c:v>4405</c:v>
                </c:pt>
                <c:pt idx="2430">
                  <c:v>4406</c:v>
                </c:pt>
                <c:pt idx="2431">
                  <c:v>4407</c:v>
                </c:pt>
                <c:pt idx="2432">
                  <c:v>4408</c:v>
                </c:pt>
                <c:pt idx="2433">
                  <c:v>4409</c:v>
                </c:pt>
                <c:pt idx="2434">
                  <c:v>4410</c:v>
                </c:pt>
                <c:pt idx="2435">
                  <c:v>4411</c:v>
                </c:pt>
                <c:pt idx="2436">
                  <c:v>4412</c:v>
                </c:pt>
                <c:pt idx="2437">
                  <c:v>4413</c:v>
                </c:pt>
                <c:pt idx="2438">
                  <c:v>4414</c:v>
                </c:pt>
                <c:pt idx="2439">
                  <c:v>4415</c:v>
                </c:pt>
                <c:pt idx="2440">
                  <c:v>4416</c:v>
                </c:pt>
                <c:pt idx="2441">
                  <c:v>4417</c:v>
                </c:pt>
                <c:pt idx="2442">
                  <c:v>4418</c:v>
                </c:pt>
                <c:pt idx="2443">
                  <c:v>4419</c:v>
                </c:pt>
                <c:pt idx="2444">
                  <c:v>4420</c:v>
                </c:pt>
                <c:pt idx="2445">
                  <c:v>4421</c:v>
                </c:pt>
                <c:pt idx="2446">
                  <c:v>4422</c:v>
                </c:pt>
                <c:pt idx="2447">
                  <c:v>4423</c:v>
                </c:pt>
                <c:pt idx="2448">
                  <c:v>4424</c:v>
                </c:pt>
                <c:pt idx="2449">
                  <c:v>4425</c:v>
                </c:pt>
                <c:pt idx="2450">
                  <c:v>4426</c:v>
                </c:pt>
                <c:pt idx="2451">
                  <c:v>4427</c:v>
                </c:pt>
                <c:pt idx="2452">
                  <c:v>4428</c:v>
                </c:pt>
                <c:pt idx="2453">
                  <c:v>4429</c:v>
                </c:pt>
                <c:pt idx="2454">
                  <c:v>4430</c:v>
                </c:pt>
                <c:pt idx="2455">
                  <c:v>4431</c:v>
                </c:pt>
                <c:pt idx="2456">
                  <c:v>4432</c:v>
                </c:pt>
                <c:pt idx="2457">
                  <c:v>4433</c:v>
                </c:pt>
                <c:pt idx="2458">
                  <c:v>4434</c:v>
                </c:pt>
                <c:pt idx="2459">
                  <c:v>4435</c:v>
                </c:pt>
                <c:pt idx="2460">
                  <c:v>4436</c:v>
                </c:pt>
                <c:pt idx="2461">
                  <c:v>4437</c:v>
                </c:pt>
                <c:pt idx="2462">
                  <c:v>4438</c:v>
                </c:pt>
                <c:pt idx="2463">
                  <c:v>4440</c:v>
                </c:pt>
                <c:pt idx="2464">
                  <c:v>4441</c:v>
                </c:pt>
                <c:pt idx="2465">
                  <c:v>4442</c:v>
                </c:pt>
                <c:pt idx="2466">
                  <c:v>4443</c:v>
                </c:pt>
                <c:pt idx="2467">
                  <c:v>4444</c:v>
                </c:pt>
                <c:pt idx="2468">
                  <c:v>4445</c:v>
                </c:pt>
                <c:pt idx="2469">
                  <c:v>4446</c:v>
                </c:pt>
                <c:pt idx="2470">
                  <c:v>4447</c:v>
                </c:pt>
                <c:pt idx="2471">
                  <c:v>4448</c:v>
                </c:pt>
                <c:pt idx="2472">
                  <c:v>4449</c:v>
                </c:pt>
                <c:pt idx="2473">
                  <c:v>4450</c:v>
                </c:pt>
                <c:pt idx="2474">
                  <c:v>4451</c:v>
                </c:pt>
                <c:pt idx="2475">
                  <c:v>4452</c:v>
                </c:pt>
                <c:pt idx="2476">
                  <c:v>4453</c:v>
                </c:pt>
                <c:pt idx="2477">
                  <c:v>4454</c:v>
                </c:pt>
                <c:pt idx="2478">
                  <c:v>4455</c:v>
                </c:pt>
                <c:pt idx="2479">
                  <c:v>4456</c:v>
                </c:pt>
                <c:pt idx="2480">
                  <c:v>4457</c:v>
                </c:pt>
                <c:pt idx="2481">
                  <c:v>4458</c:v>
                </c:pt>
                <c:pt idx="2482">
                  <c:v>4459</c:v>
                </c:pt>
                <c:pt idx="2483">
                  <c:v>4460</c:v>
                </c:pt>
                <c:pt idx="2484">
                  <c:v>4462</c:v>
                </c:pt>
                <c:pt idx="2485">
                  <c:v>4463</c:v>
                </c:pt>
                <c:pt idx="2486">
                  <c:v>4464</c:v>
                </c:pt>
                <c:pt idx="2487">
                  <c:v>4465</c:v>
                </c:pt>
                <c:pt idx="2488">
                  <c:v>4466</c:v>
                </c:pt>
                <c:pt idx="2489">
                  <c:v>4467</c:v>
                </c:pt>
                <c:pt idx="2490">
                  <c:v>4468</c:v>
                </c:pt>
                <c:pt idx="2491">
                  <c:v>4469</c:v>
                </c:pt>
                <c:pt idx="2492">
                  <c:v>4470</c:v>
                </c:pt>
                <c:pt idx="2493">
                  <c:v>4471</c:v>
                </c:pt>
                <c:pt idx="2494">
                  <c:v>4472</c:v>
                </c:pt>
                <c:pt idx="2495">
                  <c:v>4473</c:v>
                </c:pt>
                <c:pt idx="2496">
                  <c:v>4474</c:v>
                </c:pt>
                <c:pt idx="2497">
                  <c:v>4475</c:v>
                </c:pt>
                <c:pt idx="2498">
                  <c:v>4476</c:v>
                </c:pt>
                <c:pt idx="2499">
                  <c:v>4477</c:v>
                </c:pt>
                <c:pt idx="2500">
                  <c:v>4478</c:v>
                </c:pt>
                <c:pt idx="2501">
                  <c:v>4479</c:v>
                </c:pt>
                <c:pt idx="2502">
                  <c:v>4480</c:v>
                </c:pt>
                <c:pt idx="2503">
                  <c:v>4481</c:v>
                </c:pt>
                <c:pt idx="2504">
                  <c:v>4482</c:v>
                </c:pt>
                <c:pt idx="2505">
                  <c:v>4483</c:v>
                </c:pt>
                <c:pt idx="2506">
                  <c:v>4484</c:v>
                </c:pt>
                <c:pt idx="2507">
                  <c:v>4485</c:v>
                </c:pt>
                <c:pt idx="2508">
                  <c:v>4486</c:v>
                </c:pt>
                <c:pt idx="2509">
                  <c:v>4487</c:v>
                </c:pt>
                <c:pt idx="2510">
                  <c:v>4488</c:v>
                </c:pt>
                <c:pt idx="2511">
                  <c:v>4489</c:v>
                </c:pt>
                <c:pt idx="2512">
                  <c:v>4491</c:v>
                </c:pt>
                <c:pt idx="2513">
                  <c:v>4492</c:v>
                </c:pt>
                <c:pt idx="2514">
                  <c:v>4493</c:v>
                </c:pt>
                <c:pt idx="2515">
                  <c:v>4494</c:v>
                </c:pt>
                <c:pt idx="2516">
                  <c:v>4495</c:v>
                </c:pt>
                <c:pt idx="2517">
                  <c:v>4496</c:v>
                </c:pt>
                <c:pt idx="2518">
                  <c:v>4497</c:v>
                </c:pt>
                <c:pt idx="2519">
                  <c:v>4498</c:v>
                </c:pt>
                <c:pt idx="2520">
                  <c:v>4499</c:v>
                </c:pt>
                <c:pt idx="2521">
                  <c:v>4500</c:v>
                </c:pt>
                <c:pt idx="2522">
                  <c:v>4501</c:v>
                </c:pt>
                <c:pt idx="2523">
                  <c:v>4502</c:v>
                </c:pt>
                <c:pt idx="2524">
                  <c:v>4503</c:v>
                </c:pt>
                <c:pt idx="2525">
                  <c:v>4504</c:v>
                </c:pt>
                <c:pt idx="2526">
                  <c:v>4506</c:v>
                </c:pt>
                <c:pt idx="2527">
                  <c:v>4508</c:v>
                </c:pt>
                <c:pt idx="2528">
                  <c:v>4509</c:v>
                </c:pt>
                <c:pt idx="2529">
                  <c:v>4510</c:v>
                </c:pt>
                <c:pt idx="2530">
                  <c:v>4511</c:v>
                </c:pt>
                <c:pt idx="2531">
                  <c:v>4512</c:v>
                </c:pt>
                <c:pt idx="2532">
                  <c:v>4513</c:v>
                </c:pt>
                <c:pt idx="2533">
                  <c:v>4514</c:v>
                </c:pt>
                <c:pt idx="2534">
                  <c:v>4515</c:v>
                </c:pt>
                <c:pt idx="2535">
                  <c:v>4516</c:v>
                </c:pt>
                <c:pt idx="2536">
                  <c:v>4517</c:v>
                </c:pt>
                <c:pt idx="2537">
                  <c:v>4518</c:v>
                </c:pt>
                <c:pt idx="2538">
                  <c:v>4519</c:v>
                </c:pt>
                <c:pt idx="2539">
                  <c:v>4520</c:v>
                </c:pt>
                <c:pt idx="2540">
                  <c:v>4521</c:v>
                </c:pt>
                <c:pt idx="2541">
                  <c:v>4522</c:v>
                </c:pt>
                <c:pt idx="2542">
                  <c:v>4523</c:v>
                </c:pt>
                <c:pt idx="2543">
                  <c:v>4525</c:v>
                </c:pt>
                <c:pt idx="2544">
                  <c:v>4526</c:v>
                </c:pt>
                <c:pt idx="2545">
                  <c:v>4527</c:v>
                </c:pt>
                <c:pt idx="2546">
                  <c:v>4528</c:v>
                </c:pt>
                <c:pt idx="2547">
                  <c:v>4529</c:v>
                </c:pt>
                <c:pt idx="2548">
                  <c:v>4530</c:v>
                </c:pt>
                <c:pt idx="2549">
                  <c:v>4531</c:v>
                </c:pt>
                <c:pt idx="2550">
                  <c:v>4532</c:v>
                </c:pt>
                <c:pt idx="2551">
                  <c:v>4533</c:v>
                </c:pt>
                <c:pt idx="2552">
                  <c:v>4534</c:v>
                </c:pt>
                <c:pt idx="2553">
                  <c:v>4535</c:v>
                </c:pt>
                <c:pt idx="2554">
                  <c:v>4536</c:v>
                </c:pt>
                <c:pt idx="2555">
                  <c:v>4537</c:v>
                </c:pt>
                <c:pt idx="2556">
                  <c:v>4538</c:v>
                </c:pt>
                <c:pt idx="2557">
                  <c:v>4539</c:v>
                </c:pt>
                <c:pt idx="2558">
                  <c:v>4540</c:v>
                </c:pt>
                <c:pt idx="2559">
                  <c:v>4541</c:v>
                </c:pt>
                <c:pt idx="2560">
                  <c:v>4542</c:v>
                </c:pt>
                <c:pt idx="2561">
                  <c:v>4543</c:v>
                </c:pt>
                <c:pt idx="2562">
                  <c:v>4544</c:v>
                </c:pt>
                <c:pt idx="2563">
                  <c:v>4545</c:v>
                </c:pt>
                <c:pt idx="2564">
                  <c:v>4546</c:v>
                </c:pt>
                <c:pt idx="2565">
                  <c:v>4547</c:v>
                </c:pt>
                <c:pt idx="2566">
                  <c:v>4548</c:v>
                </c:pt>
                <c:pt idx="2567">
                  <c:v>4549</c:v>
                </c:pt>
                <c:pt idx="2568">
                  <c:v>4550</c:v>
                </c:pt>
                <c:pt idx="2569">
                  <c:v>4551</c:v>
                </c:pt>
                <c:pt idx="2570">
                  <c:v>4552</c:v>
                </c:pt>
                <c:pt idx="2571">
                  <c:v>4553</c:v>
                </c:pt>
                <c:pt idx="2572">
                  <c:v>4554</c:v>
                </c:pt>
                <c:pt idx="2573">
                  <c:v>4555</c:v>
                </c:pt>
                <c:pt idx="2574">
                  <c:v>4556</c:v>
                </c:pt>
                <c:pt idx="2575">
                  <c:v>4557</c:v>
                </c:pt>
                <c:pt idx="2576">
                  <c:v>4558</c:v>
                </c:pt>
                <c:pt idx="2577">
                  <c:v>4559</c:v>
                </c:pt>
                <c:pt idx="2578">
                  <c:v>4560</c:v>
                </c:pt>
                <c:pt idx="2579">
                  <c:v>4561</c:v>
                </c:pt>
                <c:pt idx="2580">
                  <c:v>4562</c:v>
                </c:pt>
                <c:pt idx="2581">
                  <c:v>4563</c:v>
                </c:pt>
                <c:pt idx="2582">
                  <c:v>4564</c:v>
                </c:pt>
                <c:pt idx="2583">
                  <c:v>4566</c:v>
                </c:pt>
                <c:pt idx="2584">
                  <c:v>4568</c:v>
                </c:pt>
                <c:pt idx="2585">
                  <c:v>4569</c:v>
                </c:pt>
                <c:pt idx="2586">
                  <c:v>4570</c:v>
                </c:pt>
                <c:pt idx="2587">
                  <c:v>4571</c:v>
                </c:pt>
                <c:pt idx="2588">
                  <c:v>4572</c:v>
                </c:pt>
                <c:pt idx="2589">
                  <c:v>4573</c:v>
                </c:pt>
                <c:pt idx="2590">
                  <c:v>4574</c:v>
                </c:pt>
                <c:pt idx="2591">
                  <c:v>4575</c:v>
                </c:pt>
                <c:pt idx="2592">
                  <c:v>4576</c:v>
                </c:pt>
                <c:pt idx="2593">
                  <c:v>4577</c:v>
                </c:pt>
                <c:pt idx="2594">
                  <c:v>4578</c:v>
                </c:pt>
                <c:pt idx="2595">
                  <c:v>4579</c:v>
                </c:pt>
                <c:pt idx="2596">
                  <c:v>4580</c:v>
                </c:pt>
                <c:pt idx="2597">
                  <c:v>4581</c:v>
                </c:pt>
                <c:pt idx="2598">
                  <c:v>4583</c:v>
                </c:pt>
                <c:pt idx="2599">
                  <c:v>4584</c:v>
                </c:pt>
                <c:pt idx="2600">
                  <c:v>4585</c:v>
                </c:pt>
                <c:pt idx="2601">
                  <c:v>4586</c:v>
                </c:pt>
                <c:pt idx="2602">
                  <c:v>4587</c:v>
                </c:pt>
                <c:pt idx="2603">
                  <c:v>4588</c:v>
                </c:pt>
                <c:pt idx="2604">
                  <c:v>4589</c:v>
                </c:pt>
                <c:pt idx="2605">
                  <c:v>4591</c:v>
                </c:pt>
                <c:pt idx="2606">
                  <c:v>4592</c:v>
                </c:pt>
                <c:pt idx="2607">
                  <c:v>4594</c:v>
                </c:pt>
                <c:pt idx="2608">
                  <c:v>4595</c:v>
                </c:pt>
                <c:pt idx="2609">
                  <c:v>4596</c:v>
                </c:pt>
                <c:pt idx="2610">
                  <c:v>4597</c:v>
                </c:pt>
                <c:pt idx="2611">
                  <c:v>4598</c:v>
                </c:pt>
                <c:pt idx="2612">
                  <c:v>4599</c:v>
                </c:pt>
                <c:pt idx="2613">
                  <c:v>4601</c:v>
                </c:pt>
                <c:pt idx="2614">
                  <c:v>4603</c:v>
                </c:pt>
                <c:pt idx="2615">
                  <c:v>4604</c:v>
                </c:pt>
                <c:pt idx="2616">
                  <c:v>4605</c:v>
                </c:pt>
                <c:pt idx="2617">
                  <c:v>4606</c:v>
                </c:pt>
                <c:pt idx="2618">
                  <c:v>4607</c:v>
                </c:pt>
                <c:pt idx="2619">
                  <c:v>4608</c:v>
                </c:pt>
                <c:pt idx="2620">
                  <c:v>4609</c:v>
                </c:pt>
                <c:pt idx="2621">
                  <c:v>4610</c:v>
                </c:pt>
                <c:pt idx="2622">
                  <c:v>4612</c:v>
                </c:pt>
                <c:pt idx="2623">
                  <c:v>4613</c:v>
                </c:pt>
                <c:pt idx="2624">
                  <c:v>4614</c:v>
                </c:pt>
                <c:pt idx="2625">
                  <c:v>4615</c:v>
                </c:pt>
                <c:pt idx="2626">
                  <c:v>4616</c:v>
                </c:pt>
                <c:pt idx="2627">
                  <c:v>4617</c:v>
                </c:pt>
                <c:pt idx="2628">
                  <c:v>4618</c:v>
                </c:pt>
                <c:pt idx="2629">
                  <c:v>4619</c:v>
                </c:pt>
                <c:pt idx="2630">
                  <c:v>4620</c:v>
                </c:pt>
                <c:pt idx="2631">
                  <c:v>4621</c:v>
                </c:pt>
                <c:pt idx="2632">
                  <c:v>4622</c:v>
                </c:pt>
                <c:pt idx="2633">
                  <c:v>4623</c:v>
                </c:pt>
                <c:pt idx="2634">
                  <c:v>4624</c:v>
                </c:pt>
                <c:pt idx="2635">
                  <c:v>4626</c:v>
                </c:pt>
                <c:pt idx="2636">
                  <c:v>4627</c:v>
                </c:pt>
                <c:pt idx="2637">
                  <c:v>4628</c:v>
                </c:pt>
                <c:pt idx="2638">
                  <c:v>4629</c:v>
                </c:pt>
                <c:pt idx="2639">
                  <c:v>4630</c:v>
                </c:pt>
                <c:pt idx="2640">
                  <c:v>4631</c:v>
                </c:pt>
                <c:pt idx="2641">
                  <c:v>4632</c:v>
                </c:pt>
                <c:pt idx="2642">
                  <c:v>4633</c:v>
                </c:pt>
                <c:pt idx="2643">
                  <c:v>4634</c:v>
                </c:pt>
                <c:pt idx="2644">
                  <c:v>4635</c:v>
                </c:pt>
                <c:pt idx="2645">
                  <c:v>4636</c:v>
                </c:pt>
                <c:pt idx="2646">
                  <c:v>4637</c:v>
                </c:pt>
                <c:pt idx="2647">
                  <c:v>4638</c:v>
                </c:pt>
                <c:pt idx="2648">
                  <c:v>4639</c:v>
                </c:pt>
                <c:pt idx="2649">
                  <c:v>4641</c:v>
                </c:pt>
                <c:pt idx="2650">
                  <c:v>4642</c:v>
                </c:pt>
                <c:pt idx="2651">
                  <c:v>4643</c:v>
                </c:pt>
                <c:pt idx="2652">
                  <c:v>4644</c:v>
                </c:pt>
                <c:pt idx="2653">
                  <c:v>4646</c:v>
                </c:pt>
                <c:pt idx="2654">
                  <c:v>4647</c:v>
                </c:pt>
                <c:pt idx="2655">
                  <c:v>4648</c:v>
                </c:pt>
                <c:pt idx="2656">
                  <c:v>4649</c:v>
                </c:pt>
                <c:pt idx="2657">
                  <c:v>4650</c:v>
                </c:pt>
                <c:pt idx="2658">
                  <c:v>4651</c:v>
                </c:pt>
                <c:pt idx="2659">
                  <c:v>4652</c:v>
                </c:pt>
                <c:pt idx="2660">
                  <c:v>4653</c:v>
                </c:pt>
                <c:pt idx="2661">
                  <c:v>4654</c:v>
                </c:pt>
                <c:pt idx="2662">
                  <c:v>4655</c:v>
                </c:pt>
                <c:pt idx="2663">
                  <c:v>4656</c:v>
                </c:pt>
                <c:pt idx="2664">
                  <c:v>4657</c:v>
                </c:pt>
                <c:pt idx="2665">
                  <c:v>4659</c:v>
                </c:pt>
                <c:pt idx="2666">
                  <c:v>4660</c:v>
                </c:pt>
                <c:pt idx="2667">
                  <c:v>4661</c:v>
                </c:pt>
                <c:pt idx="2668">
                  <c:v>4662</c:v>
                </c:pt>
                <c:pt idx="2669">
                  <c:v>4663</c:v>
                </c:pt>
                <c:pt idx="2670">
                  <c:v>4664</c:v>
                </c:pt>
                <c:pt idx="2671">
                  <c:v>4665</c:v>
                </c:pt>
                <c:pt idx="2672">
                  <c:v>4667</c:v>
                </c:pt>
                <c:pt idx="2673">
                  <c:v>4668</c:v>
                </c:pt>
                <c:pt idx="2674">
                  <c:v>4669</c:v>
                </c:pt>
                <c:pt idx="2675">
                  <c:v>4670</c:v>
                </c:pt>
                <c:pt idx="2676">
                  <c:v>4671</c:v>
                </c:pt>
                <c:pt idx="2677">
                  <c:v>4672</c:v>
                </c:pt>
                <c:pt idx="2678">
                  <c:v>4673</c:v>
                </c:pt>
                <c:pt idx="2679">
                  <c:v>4674</c:v>
                </c:pt>
                <c:pt idx="2680">
                  <c:v>4675</c:v>
                </c:pt>
                <c:pt idx="2681">
                  <c:v>4676</c:v>
                </c:pt>
                <c:pt idx="2682">
                  <c:v>4677</c:v>
                </c:pt>
                <c:pt idx="2683">
                  <c:v>4678</c:v>
                </c:pt>
                <c:pt idx="2684">
                  <c:v>4679</c:v>
                </c:pt>
                <c:pt idx="2685">
                  <c:v>4680</c:v>
                </c:pt>
                <c:pt idx="2686">
                  <c:v>4681</c:v>
                </c:pt>
                <c:pt idx="2687">
                  <c:v>4682</c:v>
                </c:pt>
                <c:pt idx="2688">
                  <c:v>4683</c:v>
                </c:pt>
                <c:pt idx="2689">
                  <c:v>4684</c:v>
                </c:pt>
                <c:pt idx="2690">
                  <c:v>4685</c:v>
                </c:pt>
                <c:pt idx="2691">
                  <c:v>4686</c:v>
                </c:pt>
                <c:pt idx="2692">
                  <c:v>4687</c:v>
                </c:pt>
                <c:pt idx="2693">
                  <c:v>4688</c:v>
                </c:pt>
                <c:pt idx="2694">
                  <c:v>4689</c:v>
                </c:pt>
                <c:pt idx="2695">
                  <c:v>4690</c:v>
                </c:pt>
                <c:pt idx="2696">
                  <c:v>4691</c:v>
                </c:pt>
                <c:pt idx="2697">
                  <c:v>4692</c:v>
                </c:pt>
                <c:pt idx="2698">
                  <c:v>4693</c:v>
                </c:pt>
                <c:pt idx="2699">
                  <c:v>4694</c:v>
                </c:pt>
                <c:pt idx="2700">
                  <c:v>4695</c:v>
                </c:pt>
                <c:pt idx="2701">
                  <c:v>4697</c:v>
                </c:pt>
                <c:pt idx="2702">
                  <c:v>4698</c:v>
                </c:pt>
                <c:pt idx="2703">
                  <c:v>4699</c:v>
                </c:pt>
                <c:pt idx="2704">
                  <c:v>4700</c:v>
                </c:pt>
                <c:pt idx="2705">
                  <c:v>4701</c:v>
                </c:pt>
                <c:pt idx="2706">
                  <c:v>4702</c:v>
                </c:pt>
                <c:pt idx="2707">
                  <c:v>4703</c:v>
                </c:pt>
                <c:pt idx="2708">
                  <c:v>4704</c:v>
                </c:pt>
                <c:pt idx="2709">
                  <c:v>4705</c:v>
                </c:pt>
                <c:pt idx="2710">
                  <c:v>4706</c:v>
                </c:pt>
                <c:pt idx="2711">
                  <c:v>4707</c:v>
                </c:pt>
                <c:pt idx="2712">
                  <c:v>4708</c:v>
                </c:pt>
                <c:pt idx="2713">
                  <c:v>4709</c:v>
                </c:pt>
                <c:pt idx="2714">
                  <c:v>4710</c:v>
                </c:pt>
                <c:pt idx="2715">
                  <c:v>4711</c:v>
                </c:pt>
                <c:pt idx="2716">
                  <c:v>4712</c:v>
                </c:pt>
                <c:pt idx="2717">
                  <c:v>4713</c:v>
                </c:pt>
                <c:pt idx="2718">
                  <c:v>4714</c:v>
                </c:pt>
                <c:pt idx="2719">
                  <c:v>4715</c:v>
                </c:pt>
                <c:pt idx="2720">
                  <c:v>4716</c:v>
                </c:pt>
                <c:pt idx="2721">
                  <c:v>4717</c:v>
                </c:pt>
                <c:pt idx="2722">
                  <c:v>4718</c:v>
                </c:pt>
                <c:pt idx="2723">
                  <c:v>4719</c:v>
                </c:pt>
                <c:pt idx="2724">
                  <c:v>4720</c:v>
                </c:pt>
                <c:pt idx="2725">
                  <c:v>4721</c:v>
                </c:pt>
                <c:pt idx="2726">
                  <c:v>4722</c:v>
                </c:pt>
                <c:pt idx="2727">
                  <c:v>4723</c:v>
                </c:pt>
                <c:pt idx="2728">
                  <c:v>4724</c:v>
                </c:pt>
                <c:pt idx="2729">
                  <c:v>4725</c:v>
                </c:pt>
                <c:pt idx="2730">
                  <c:v>4726</c:v>
                </c:pt>
                <c:pt idx="2731">
                  <c:v>4727</c:v>
                </c:pt>
                <c:pt idx="2732">
                  <c:v>4728</c:v>
                </c:pt>
                <c:pt idx="2733">
                  <c:v>4729</c:v>
                </c:pt>
                <c:pt idx="2734">
                  <c:v>4730</c:v>
                </c:pt>
                <c:pt idx="2735">
                  <c:v>4731</c:v>
                </c:pt>
                <c:pt idx="2736">
                  <c:v>4732</c:v>
                </c:pt>
                <c:pt idx="2737">
                  <c:v>4733</c:v>
                </c:pt>
                <c:pt idx="2738">
                  <c:v>4734</c:v>
                </c:pt>
                <c:pt idx="2739">
                  <c:v>4735</c:v>
                </c:pt>
                <c:pt idx="2740">
                  <c:v>4736</c:v>
                </c:pt>
                <c:pt idx="2741">
                  <c:v>4737</c:v>
                </c:pt>
                <c:pt idx="2742">
                  <c:v>4738</c:v>
                </c:pt>
                <c:pt idx="2743">
                  <c:v>4739</c:v>
                </c:pt>
                <c:pt idx="2744">
                  <c:v>4740</c:v>
                </c:pt>
                <c:pt idx="2745">
                  <c:v>4741</c:v>
                </c:pt>
                <c:pt idx="2746">
                  <c:v>4742</c:v>
                </c:pt>
                <c:pt idx="2747">
                  <c:v>4743</c:v>
                </c:pt>
                <c:pt idx="2748">
                  <c:v>4744</c:v>
                </c:pt>
                <c:pt idx="2749">
                  <c:v>4745</c:v>
                </c:pt>
                <c:pt idx="2750">
                  <c:v>4746</c:v>
                </c:pt>
                <c:pt idx="2751">
                  <c:v>4747</c:v>
                </c:pt>
                <c:pt idx="2752">
                  <c:v>4748</c:v>
                </c:pt>
                <c:pt idx="2753">
                  <c:v>4750</c:v>
                </c:pt>
                <c:pt idx="2754">
                  <c:v>4751</c:v>
                </c:pt>
                <c:pt idx="2755">
                  <c:v>4752</c:v>
                </c:pt>
                <c:pt idx="2756">
                  <c:v>4753</c:v>
                </c:pt>
                <c:pt idx="2757">
                  <c:v>4754</c:v>
                </c:pt>
                <c:pt idx="2758">
                  <c:v>4756</c:v>
                </c:pt>
                <c:pt idx="2759">
                  <c:v>4757</c:v>
                </c:pt>
                <c:pt idx="2760">
                  <c:v>4759</c:v>
                </c:pt>
                <c:pt idx="2761">
                  <c:v>4760</c:v>
                </c:pt>
                <c:pt idx="2762">
                  <c:v>4761</c:v>
                </c:pt>
                <c:pt idx="2763">
                  <c:v>4762</c:v>
                </c:pt>
                <c:pt idx="2764">
                  <c:v>4763</c:v>
                </c:pt>
                <c:pt idx="2765">
                  <c:v>4764</c:v>
                </c:pt>
                <c:pt idx="2766">
                  <c:v>4765</c:v>
                </c:pt>
                <c:pt idx="2767">
                  <c:v>4766</c:v>
                </c:pt>
                <c:pt idx="2768">
                  <c:v>4767</c:v>
                </c:pt>
                <c:pt idx="2769">
                  <c:v>4768</c:v>
                </c:pt>
                <c:pt idx="2770">
                  <c:v>4769</c:v>
                </c:pt>
                <c:pt idx="2771">
                  <c:v>4770</c:v>
                </c:pt>
                <c:pt idx="2772">
                  <c:v>4771</c:v>
                </c:pt>
                <c:pt idx="2773">
                  <c:v>4772</c:v>
                </c:pt>
                <c:pt idx="2774">
                  <c:v>4773</c:v>
                </c:pt>
                <c:pt idx="2775">
                  <c:v>4774</c:v>
                </c:pt>
                <c:pt idx="2776">
                  <c:v>4775</c:v>
                </c:pt>
                <c:pt idx="2777">
                  <c:v>4777</c:v>
                </c:pt>
                <c:pt idx="2778">
                  <c:v>4778</c:v>
                </c:pt>
                <c:pt idx="2779">
                  <c:v>4779</c:v>
                </c:pt>
                <c:pt idx="2780">
                  <c:v>4780</c:v>
                </c:pt>
                <c:pt idx="2781">
                  <c:v>4781</c:v>
                </c:pt>
                <c:pt idx="2782">
                  <c:v>4782</c:v>
                </c:pt>
                <c:pt idx="2783">
                  <c:v>4783</c:v>
                </c:pt>
                <c:pt idx="2784">
                  <c:v>4784</c:v>
                </c:pt>
                <c:pt idx="2785">
                  <c:v>4785</c:v>
                </c:pt>
                <c:pt idx="2786">
                  <c:v>4786</c:v>
                </c:pt>
                <c:pt idx="2787">
                  <c:v>4787</c:v>
                </c:pt>
                <c:pt idx="2788">
                  <c:v>4788</c:v>
                </c:pt>
                <c:pt idx="2789">
                  <c:v>4789</c:v>
                </c:pt>
                <c:pt idx="2790">
                  <c:v>4790</c:v>
                </c:pt>
                <c:pt idx="2791">
                  <c:v>4791</c:v>
                </c:pt>
                <c:pt idx="2792">
                  <c:v>4792</c:v>
                </c:pt>
                <c:pt idx="2793">
                  <c:v>4793</c:v>
                </c:pt>
                <c:pt idx="2794">
                  <c:v>4794</c:v>
                </c:pt>
                <c:pt idx="2795">
                  <c:v>4795</c:v>
                </c:pt>
                <c:pt idx="2796">
                  <c:v>4796</c:v>
                </c:pt>
                <c:pt idx="2797">
                  <c:v>4797</c:v>
                </c:pt>
                <c:pt idx="2798">
                  <c:v>4798</c:v>
                </c:pt>
                <c:pt idx="2799">
                  <c:v>4799</c:v>
                </c:pt>
                <c:pt idx="2800">
                  <c:v>4800</c:v>
                </c:pt>
                <c:pt idx="2801">
                  <c:v>4801</c:v>
                </c:pt>
                <c:pt idx="2802">
                  <c:v>4802</c:v>
                </c:pt>
                <c:pt idx="2803">
                  <c:v>4803</c:v>
                </c:pt>
                <c:pt idx="2804">
                  <c:v>4804</c:v>
                </c:pt>
                <c:pt idx="2805">
                  <c:v>4805</c:v>
                </c:pt>
                <c:pt idx="2806">
                  <c:v>4806</c:v>
                </c:pt>
                <c:pt idx="2807">
                  <c:v>4807</c:v>
                </c:pt>
                <c:pt idx="2808">
                  <c:v>4808</c:v>
                </c:pt>
                <c:pt idx="2809">
                  <c:v>4810</c:v>
                </c:pt>
                <c:pt idx="2810">
                  <c:v>4811</c:v>
                </c:pt>
                <c:pt idx="2811">
                  <c:v>4812</c:v>
                </c:pt>
                <c:pt idx="2812">
                  <c:v>4813</c:v>
                </c:pt>
                <c:pt idx="2813">
                  <c:v>4814</c:v>
                </c:pt>
                <c:pt idx="2814">
                  <c:v>4815</c:v>
                </c:pt>
                <c:pt idx="2815">
                  <c:v>4816</c:v>
                </c:pt>
                <c:pt idx="2816">
                  <c:v>4817</c:v>
                </c:pt>
                <c:pt idx="2817">
                  <c:v>4818</c:v>
                </c:pt>
                <c:pt idx="2818">
                  <c:v>4819</c:v>
                </c:pt>
                <c:pt idx="2819">
                  <c:v>4820</c:v>
                </c:pt>
                <c:pt idx="2820">
                  <c:v>4821</c:v>
                </c:pt>
                <c:pt idx="2821">
                  <c:v>4822</c:v>
                </c:pt>
                <c:pt idx="2822">
                  <c:v>4823</c:v>
                </c:pt>
                <c:pt idx="2823">
                  <c:v>4824</c:v>
                </c:pt>
                <c:pt idx="2824">
                  <c:v>4825</c:v>
                </c:pt>
                <c:pt idx="2825">
                  <c:v>4826</c:v>
                </c:pt>
                <c:pt idx="2826">
                  <c:v>4828</c:v>
                </c:pt>
                <c:pt idx="2827">
                  <c:v>4829</c:v>
                </c:pt>
                <c:pt idx="2828">
                  <c:v>4830</c:v>
                </c:pt>
                <c:pt idx="2829">
                  <c:v>4831</c:v>
                </c:pt>
                <c:pt idx="2830">
                  <c:v>4832</c:v>
                </c:pt>
                <c:pt idx="2831">
                  <c:v>4833</c:v>
                </c:pt>
                <c:pt idx="2832">
                  <c:v>4834</c:v>
                </c:pt>
                <c:pt idx="2833">
                  <c:v>4835</c:v>
                </c:pt>
                <c:pt idx="2834">
                  <c:v>4837</c:v>
                </c:pt>
                <c:pt idx="2835">
                  <c:v>4838</c:v>
                </c:pt>
                <c:pt idx="2836">
                  <c:v>4839</c:v>
                </c:pt>
                <c:pt idx="2837">
                  <c:v>4840</c:v>
                </c:pt>
                <c:pt idx="2838">
                  <c:v>4841</c:v>
                </c:pt>
                <c:pt idx="2839">
                  <c:v>4842</c:v>
                </c:pt>
                <c:pt idx="2840">
                  <c:v>4843</c:v>
                </c:pt>
                <c:pt idx="2841">
                  <c:v>4844</c:v>
                </c:pt>
                <c:pt idx="2842">
                  <c:v>4845</c:v>
                </c:pt>
                <c:pt idx="2843">
                  <c:v>4846</c:v>
                </c:pt>
                <c:pt idx="2844">
                  <c:v>4847</c:v>
                </c:pt>
                <c:pt idx="2845">
                  <c:v>4848</c:v>
                </c:pt>
                <c:pt idx="2846">
                  <c:v>4850</c:v>
                </c:pt>
                <c:pt idx="2847">
                  <c:v>4851</c:v>
                </c:pt>
                <c:pt idx="2848">
                  <c:v>4852</c:v>
                </c:pt>
                <c:pt idx="2849">
                  <c:v>4853</c:v>
                </c:pt>
                <c:pt idx="2850">
                  <c:v>4854</c:v>
                </c:pt>
                <c:pt idx="2851">
                  <c:v>4855</c:v>
                </c:pt>
                <c:pt idx="2852">
                  <c:v>4856</c:v>
                </c:pt>
                <c:pt idx="2853">
                  <c:v>4857</c:v>
                </c:pt>
                <c:pt idx="2854">
                  <c:v>4858</c:v>
                </c:pt>
                <c:pt idx="2855">
                  <c:v>4859</c:v>
                </c:pt>
                <c:pt idx="2856">
                  <c:v>4860</c:v>
                </c:pt>
                <c:pt idx="2857">
                  <c:v>4861</c:v>
                </c:pt>
                <c:pt idx="2858">
                  <c:v>4862</c:v>
                </c:pt>
                <c:pt idx="2859">
                  <c:v>4864</c:v>
                </c:pt>
                <c:pt idx="2860">
                  <c:v>4865</c:v>
                </c:pt>
                <c:pt idx="2861">
                  <c:v>4866</c:v>
                </c:pt>
                <c:pt idx="2862">
                  <c:v>4867</c:v>
                </c:pt>
                <c:pt idx="2863">
                  <c:v>4868</c:v>
                </c:pt>
                <c:pt idx="2864">
                  <c:v>4869</c:v>
                </c:pt>
                <c:pt idx="2865">
                  <c:v>4870</c:v>
                </c:pt>
                <c:pt idx="2866">
                  <c:v>4871</c:v>
                </c:pt>
                <c:pt idx="2867">
                  <c:v>4872</c:v>
                </c:pt>
                <c:pt idx="2868">
                  <c:v>4873</c:v>
                </c:pt>
                <c:pt idx="2869">
                  <c:v>4874</c:v>
                </c:pt>
                <c:pt idx="2870">
                  <c:v>4875</c:v>
                </c:pt>
                <c:pt idx="2871">
                  <c:v>4876</c:v>
                </c:pt>
                <c:pt idx="2872">
                  <c:v>4877</c:v>
                </c:pt>
                <c:pt idx="2873">
                  <c:v>4878</c:v>
                </c:pt>
                <c:pt idx="2874">
                  <c:v>4879</c:v>
                </c:pt>
                <c:pt idx="2875">
                  <c:v>4880</c:v>
                </c:pt>
                <c:pt idx="2876">
                  <c:v>4881</c:v>
                </c:pt>
                <c:pt idx="2877">
                  <c:v>4882</c:v>
                </c:pt>
                <c:pt idx="2878">
                  <c:v>4883</c:v>
                </c:pt>
                <c:pt idx="2879">
                  <c:v>4884</c:v>
                </c:pt>
                <c:pt idx="2880">
                  <c:v>4885</c:v>
                </c:pt>
                <c:pt idx="2881">
                  <c:v>4886</c:v>
                </c:pt>
                <c:pt idx="2882">
                  <c:v>4887</c:v>
                </c:pt>
                <c:pt idx="2883">
                  <c:v>4888</c:v>
                </c:pt>
                <c:pt idx="2884">
                  <c:v>4889</c:v>
                </c:pt>
                <c:pt idx="2885">
                  <c:v>4890</c:v>
                </c:pt>
                <c:pt idx="2886">
                  <c:v>4891</c:v>
                </c:pt>
                <c:pt idx="2887">
                  <c:v>4892</c:v>
                </c:pt>
                <c:pt idx="2888">
                  <c:v>4893</c:v>
                </c:pt>
                <c:pt idx="2889">
                  <c:v>4894</c:v>
                </c:pt>
                <c:pt idx="2890">
                  <c:v>4895</c:v>
                </c:pt>
                <c:pt idx="2891">
                  <c:v>4896</c:v>
                </c:pt>
                <c:pt idx="2892">
                  <c:v>4898</c:v>
                </c:pt>
                <c:pt idx="2893">
                  <c:v>4899</c:v>
                </c:pt>
                <c:pt idx="2894">
                  <c:v>4900</c:v>
                </c:pt>
                <c:pt idx="2895">
                  <c:v>4901</c:v>
                </c:pt>
                <c:pt idx="2896">
                  <c:v>4902</c:v>
                </c:pt>
                <c:pt idx="2897">
                  <c:v>4903</c:v>
                </c:pt>
                <c:pt idx="2898">
                  <c:v>4904</c:v>
                </c:pt>
                <c:pt idx="2899">
                  <c:v>4905</c:v>
                </c:pt>
                <c:pt idx="2900">
                  <c:v>4906</c:v>
                </c:pt>
                <c:pt idx="2901">
                  <c:v>4907</c:v>
                </c:pt>
                <c:pt idx="2902">
                  <c:v>4908</c:v>
                </c:pt>
                <c:pt idx="2903">
                  <c:v>4909</c:v>
                </c:pt>
                <c:pt idx="2904">
                  <c:v>4910</c:v>
                </c:pt>
                <c:pt idx="2905">
                  <c:v>4911</c:v>
                </c:pt>
                <c:pt idx="2906">
                  <c:v>4912</c:v>
                </c:pt>
                <c:pt idx="2907">
                  <c:v>4913</c:v>
                </c:pt>
                <c:pt idx="2908">
                  <c:v>4914</c:v>
                </c:pt>
                <c:pt idx="2909">
                  <c:v>4915</c:v>
                </c:pt>
                <c:pt idx="2910">
                  <c:v>4916</c:v>
                </c:pt>
                <c:pt idx="2911">
                  <c:v>4917</c:v>
                </c:pt>
                <c:pt idx="2912">
                  <c:v>4918</c:v>
                </c:pt>
                <c:pt idx="2913">
                  <c:v>4919</c:v>
                </c:pt>
                <c:pt idx="2914">
                  <c:v>4920</c:v>
                </c:pt>
                <c:pt idx="2915">
                  <c:v>4921</c:v>
                </c:pt>
                <c:pt idx="2916">
                  <c:v>4922</c:v>
                </c:pt>
                <c:pt idx="2917">
                  <c:v>4923</c:v>
                </c:pt>
                <c:pt idx="2918">
                  <c:v>4924</c:v>
                </c:pt>
                <c:pt idx="2919">
                  <c:v>4925</c:v>
                </c:pt>
                <c:pt idx="2920">
                  <c:v>4926</c:v>
                </c:pt>
                <c:pt idx="2921">
                  <c:v>4927</c:v>
                </c:pt>
                <c:pt idx="2922">
                  <c:v>4928</c:v>
                </c:pt>
                <c:pt idx="2923">
                  <c:v>4929</c:v>
                </c:pt>
                <c:pt idx="2924">
                  <c:v>4930</c:v>
                </c:pt>
                <c:pt idx="2925">
                  <c:v>4931</c:v>
                </c:pt>
                <c:pt idx="2926">
                  <c:v>4932</c:v>
                </c:pt>
                <c:pt idx="2927">
                  <c:v>4933</c:v>
                </c:pt>
                <c:pt idx="2928">
                  <c:v>4934</c:v>
                </c:pt>
                <c:pt idx="2929">
                  <c:v>4935</c:v>
                </c:pt>
                <c:pt idx="2930">
                  <c:v>4936</c:v>
                </c:pt>
                <c:pt idx="2931">
                  <c:v>4937</c:v>
                </c:pt>
                <c:pt idx="2932">
                  <c:v>4938</c:v>
                </c:pt>
                <c:pt idx="2933">
                  <c:v>4939</c:v>
                </c:pt>
                <c:pt idx="2934">
                  <c:v>4940</c:v>
                </c:pt>
                <c:pt idx="2935">
                  <c:v>4941</c:v>
                </c:pt>
                <c:pt idx="2936">
                  <c:v>4942</c:v>
                </c:pt>
                <c:pt idx="2937">
                  <c:v>4943</c:v>
                </c:pt>
                <c:pt idx="2938">
                  <c:v>4944</c:v>
                </c:pt>
                <c:pt idx="2939">
                  <c:v>4945</c:v>
                </c:pt>
                <c:pt idx="2940">
                  <c:v>4947</c:v>
                </c:pt>
                <c:pt idx="2941">
                  <c:v>4948</c:v>
                </c:pt>
                <c:pt idx="2942">
                  <c:v>4949</c:v>
                </c:pt>
                <c:pt idx="2943">
                  <c:v>4950</c:v>
                </c:pt>
                <c:pt idx="2944">
                  <c:v>4951</c:v>
                </c:pt>
                <c:pt idx="2945">
                  <c:v>4952</c:v>
                </c:pt>
                <c:pt idx="2946">
                  <c:v>4953</c:v>
                </c:pt>
                <c:pt idx="2947">
                  <c:v>4954</c:v>
                </c:pt>
                <c:pt idx="2948">
                  <c:v>4955</c:v>
                </c:pt>
                <c:pt idx="2949">
                  <c:v>4956</c:v>
                </c:pt>
                <c:pt idx="2950">
                  <c:v>4957</c:v>
                </c:pt>
                <c:pt idx="2951">
                  <c:v>4958</c:v>
                </c:pt>
                <c:pt idx="2952">
                  <c:v>4959</c:v>
                </c:pt>
                <c:pt idx="2953">
                  <c:v>4960</c:v>
                </c:pt>
                <c:pt idx="2954">
                  <c:v>4962</c:v>
                </c:pt>
                <c:pt idx="2955">
                  <c:v>4963</c:v>
                </c:pt>
                <c:pt idx="2956">
                  <c:v>4964</c:v>
                </c:pt>
                <c:pt idx="2957">
                  <c:v>4966</c:v>
                </c:pt>
                <c:pt idx="2958">
                  <c:v>4968</c:v>
                </c:pt>
                <c:pt idx="2959">
                  <c:v>4969</c:v>
                </c:pt>
                <c:pt idx="2960">
                  <c:v>4970</c:v>
                </c:pt>
                <c:pt idx="2961">
                  <c:v>4971</c:v>
                </c:pt>
                <c:pt idx="2962">
                  <c:v>4972</c:v>
                </c:pt>
                <c:pt idx="2963">
                  <c:v>4973</c:v>
                </c:pt>
                <c:pt idx="2964">
                  <c:v>4974</c:v>
                </c:pt>
                <c:pt idx="2965">
                  <c:v>4975</c:v>
                </c:pt>
                <c:pt idx="2966">
                  <c:v>4976</c:v>
                </c:pt>
                <c:pt idx="2967">
                  <c:v>4977</c:v>
                </c:pt>
                <c:pt idx="2968">
                  <c:v>4978</c:v>
                </c:pt>
                <c:pt idx="2969">
                  <c:v>4979</c:v>
                </c:pt>
                <c:pt idx="2970">
                  <c:v>4980</c:v>
                </c:pt>
                <c:pt idx="2971">
                  <c:v>4981</c:v>
                </c:pt>
                <c:pt idx="2972">
                  <c:v>4982</c:v>
                </c:pt>
                <c:pt idx="2973">
                  <c:v>4983</c:v>
                </c:pt>
                <c:pt idx="2974">
                  <c:v>4984</c:v>
                </c:pt>
                <c:pt idx="2975">
                  <c:v>4985</c:v>
                </c:pt>
                <c:pt idx="2976">
                  <c:v>4986</c:v>
                </c:pt>
                <c:pt idx="2977">
                  <c:v>4987</c:v>
                </c:pt>
                <c:pt idx="2978">
                  <c:v>4988</c:v>
                </c:pt>
                <c:pt idx="2979">
                  <c:v>4989</c:v>
                </c:pt>
                <c:pt idx="2980">
                  <c:v>4990</c:v>
                </c:pt>
                <c:pt idx="2981">
                  <c:v>4991</c:v>
                </c:pt>
                <c:pt idx="2982">
                  <c:v>4992</c:v>
                </c:pt>
                <c:pt idx="2983">
                  <c:v>4993</c:v>
                </c:pt>
                <c:pt idx="2984">
                  <c:v>4995</c:v>
                </c:pt>
                <c:pt idx="2985">
                  <c:v>4996</c:v>
                </c:pt>
                <c:pt idx="2986">
                  <c:v>4997</c:v>
                </c:pt>
                <c:pt idx="2987">
                  <c:v>4998</c:v>
                </c:pt>
                <c:pt idx="2988">
                  <c:v>4999</c:v>
                </c:pt>
                <c:pt idx="2989">
                  <c:v>5000</c:v>
                </c:pt>
                <c:pt idx="2990">
                  <c:v>5001</c:v>
                </c:pt>
                <c:pt idx="2991">
                  <c:v>5002</c:v>
                </c:pt>
                <c:pt idx="2992">
                  <c:v>5003</c:v>
                </c:pt>
                <c:pt idx="2993">
                  <c:v>5004</c:v>
                </c:pt>
                <c:pt idx="2994">
                  <c:v>5005</c:v>
                </c:pt>
                <c:pt idx="2995">
                  <c:v>5006</c:v>
                </c:pt>
                <c:pt idx="2996">
                  <c:v>5007</c:v>
                </c:pt>
                <c:pt idx="2997">
                  <c:v>5008</c:v>
                </c:pt>
                <c:pt idx="2998">
                  <c:v>5009</c:v>
                </c:pt>
                <c:pt idx="2999">
                  <c:v>5010</c:v>
                </c:pt>
                <c:pt idx="3000">
                  <c:v>5011</c:v>
                </c:pt>
                <c:pt idx="3001">
                  <c:v>5012</c:v>
                </c:pt>
                <c:pt idx="3002">
                  <c:v>5013</c:v>
                </c:pt>
                <c:pt idx="3003">
                  <c:v>5015</c:v>
                </c:pt>
                <c:pt idx="3004">
                  <c:v>5016</c:v>
                </c:pt>
                <c:pt idx="3005">
                  <c:v>5017</c:v>
                </c:pt>
                <c:pt idx="3006">
                  <c:v>5018</c:v>
                </c:pt>
                <c:pt idx="3007">
                  <c:v>5019</c:v>
                </c:pt>
                <c:pt idx="3008">
                  <c:v>5020</c:v>
                </c:pt>
                <c:pt idx="3009">
                  <c:v>5021</c:v>
                </c:pt>
                <c:pt idx="3010">
                  <c:v>5022</c:v>
                </c:pt>
                <c:pt idx="3011">
                  <c:v>5023</c:v>
                </c:pt>
                <c:pt idx="3012">
                  <c:v>5024</c:v>
                </c:pt>
                <c:pt idx="3013">
                  <c:v>5025</c:v>
                </c:pt>
                <c:pt idx="3014">
                  <c:v>5026</c:v>
                </c:pt>
                <c:pt idx="3015">
                  <c:v>5027</c:v>
                </c:pt>
                <c:pt idx="3016">
                  <c:v>5028</c:v>
                </c:pt>
                <c:pt idx="3017">
                  <c:v>5029</c:v>
                </c:pt>
                <c:pt idx="3018">
                  <c:v>5030</c:v>
                </c:pt>
                <c:pt idx="3019">
                  <c:v>5031</c:v>
                </c:pt>
                <c:pt idx="3020">
                  <c:v>5032</c:v>
                </c:pt>
                <c:pt idx="3021">
                  <c:v>5033</c:v>
                </c:pt>
                <c:pt idx="3022">
                  <c:v>5035</c:v>
                </c:pt>
                <c:pt idx="3023">
                  <c:v>5036</c:v>
                </c:pt>
                <c:pt idx="3024">
                  <c:v>5037</c:v>
                </c:pt>
                <c:pt idx="3025">
                  <c:v>5038</c:v>
                </c:pt>
                <c:pt idx="3026">
                  <c:v>5039</c:v>
                </c:pt>
                <c:pt idx="3027">
                  <c:v>5040</c:v>
                </c:pt>
                <c:pt idx="3028">
                  <c:v>5042</c:v>
                </c:pt>
                <c:pt idx="3029">
                  <c:v>5043</c:v>
                </c:pt>
                <c:pt idx="3030">
                  <c:v>5044</c:v>
                </c:pt>
                <c:pt idx="3031">
                  <c:v>5045</c:v>
                </c:pt>
                <c:pt idx="3032">
                  <c:v>5046</c:v>
                </c:pt>
                <c:pt idx="3033">
                  <c:v>5047</c:v>
                </c:pt>
                <c:pt idx="3034">
                  <c:v>5048</c:v>
                </c:pt>
                <c:pt idx="3035">
                  <c:v>5049</c:v>
                </c:pt>
                <c:pt idx="3036">
                  <c:v>5050</c:v>
                </c:pt>
                <c:pt idx="3037">
                  <c:v>5051</c:v>
                </c:pt>
                <c:pt idx="3038">
                  <c:v>5052</c:v>
                </c:pt>
                <c:pt idx="3039">
                  <c:v>5053</c:v>
                </c:pt>
                <c:pt idx="3040">
                  <c:v>5054</c:v>
                </c:pt>
                <c:pt idx="3041">
                  <c:v>5055</c:v>
                </c:pt>
                <c:pt idx="3042">
                  <c:v>5056</c:v>
                </c:pt>
                <c:pt idx="3043">
                  <c:v>5057</c:v>
                </c:pt>
                <c:pt idx="3044">
                  <c:v>5058</c:v>
                </c:pt>
                <c:pt idx="3045">
                  <c:v>5059</c:v>
                </c:pt>
                <c:pt idx="3046">
                  <c:v>5060</c:v>
                </c:pt>
                <c:pt idx="3047">
                  <c:v>5061</c:v>
                </c:pt>
                <c:pt idx="3048">
                  <c:v>5062</c:v>
                </c:pt>
                <c:pt idx="3049">
                  <c:v>5063</c:v>
                </c:pt>
                <c:pt idx="3050">
                  <c:v>5064</c:v>
                </c:pt>
                <c:pt idx="3051">
                  <c:v>5065</c:v>
                </c:pt>
                <c:pt idx="3052">
                  <c:v>5066</c:v>
                </c:pt>
                <c:pt idx="3053">
                  <c:v>5067</c:v>
                </c:pt>
                <c:pt idx="3054">
                  <c:v>5068</c:v>
                </c:pt>
                <c:pt idx="3055">
                  <c:v>5069</c:v>
                </c:pt>
                <c:pt idx="3056">
                  <c:v>5070</c:v>
                </c:pt>
                <c:pt idx="3057">
                  <c:v>5072</c:v>
                </c:pt>
                <c:pt idx="3058">
                  <c:v>5074</c:v>
                </c:pt>
                <c:pt idx="3059">
                  <c:v>5075</c:v>
                </c:pt>
                <c:pt idx="3060">
                  <c:v>5076</c:v>
                </c:pt>
                <c:pt idx="3061">
                  <c:v>5077</c:v>
                </c:pt>
                <c:pt idx="3062">
                  <c:v>5078</c:v>
                </c:pt>
                <c:pt idx="3063">
                  <c:v>5079</c:v>
                </c:pt>
                <c:pt idx="3064">
                  <c:v>5080</c:v>
                </c:pt>
                <c:pt idx="3065">
                  <c:v>5081</c:v>
                </c:pt>
                <c:pt idx="3066">
                  <c:v>5082</c:v>
                </c:pt>
                <c:pt idx="3067">
                  <c:v>5083</c:v>
                </c:pt>
                <c:pt idx="3068">
                  <c:v>5084</c:v>
                </c:pt>
                <c:pt idx="3069">
                  <c:v>5085</c:v>
                </c:pt>
                <c:pt idx="3070">
                  <c:v>5086</c:v>
                </c:pt>
                <c:pt idx="3071">
                  <c:v>5087</c:v>
                </c:pt>
                <c:pt idx="3072">
                  <c:v>5088</c:v>
                </c:pt>
                <c:pt idx="3073">
                  <c:v>5089</c:v>
                </c:pt>
                <c:pt idx="3074">
                  <c:v>5090</c:v>
                </c:pt>
                <c:pt idx="3075">
                  <c:v>5091</c:v>
                </c:pt>
                <c:pt idx="3076">
                  <c:v>5092</c:v>
                </c:pt>
                <c:pt idx="3077">
                  <c:v>5093</c:v>
                </c:pt>
                <c:pt idx="3078">
                  <c:v>5094</c:v>
                </c:pt>
                <c:pt idx="3079">
                  <c:v>5095</c:v>
                </c:pt>
                <c:pt idx="3080">
                  <c:v>5096</c:v>
                </c:pt>
                <c:pt idx="3081">
                  <c:v>5097</c:v>
                </c:pt>
                <c:pt idx="3082">
                  <c:v>5098</c:v>
                </c:pt>
                <c:pt idx="3083">
                  <c:v>5099</c:v>
                </c:pt>
                <c:pt idx="3084">
                  <c:v>5100</c:v>
                </c:pt>
                <c:pt idx="3085">
                  <c:v>5101</c:v>
                </c:pt>
                <c:pt idx="3086">
                  <c:v>5102</c:v>
                </c:pt>
                <c:pt idx="3087">
                  <c:v>5103</c:v>
                </c:pt>
                <c:pt idx="3088">
                  <c:v>5105</c:v>
                </c:pt>
                <c:pt idx="3089">
                  <c:v>5106</c:v>
                </c:pt>
                <c:pt idx="3090">
                  <c:v>5107</c:v>
                </c:pt>
                <c:pt idx="3091">
                  <c:v>5108</c:v>
                </c:pt>
                <c:pt idx="3092">
                  <c:v>5109</c:v>
                </c:pt>
                <c:pt idx="3093">
                  <c:v>5110</c:v>
                </c:pt>
                <c:pt idx="3094">
                  <c:v>5111</c:v>
                </c:pt>
                <c:pt idx="3095">
                  <c:v>5112</c:v>
                </c:pt>
                <c:pt idx="3096">
                  <c:v>5113</c:v>
                </c:pt>
                <c:pt idx="3097">
                  <c:v>5114</c:v>
                </c:pt>
                <c:pt idx="3098">
                  <c:v>5116</c:v>
                </c:pt>
                <c:pt idx="3099">
                  <c:v>5117</c:v>
                </c:pt>
                <c:pt idx="3100">
                  <c:v>5118</c:v>
                </c:pt>
                <c:pt idx="3101">
                  <c:v>5119</c:v>
                </c:pt>
                <c:pt idx="3102">
                  <c:v>5120</c:v>
                </c:pt>
                <c:pt idx="3103">
                  <c:v>5121</c:v>
                </c:pt>
                <c:pt idx="3104">
                  <c:v>5122</c:v>
                </c:pt>
                <c:pt idx="3105">
                  <c:v>5123</c:v>
                </c:pt>
                <c:pt idx="3106">
                  <c:v>5124</c:v>
                </c:pt>
                <c:pt idx="3107">
                  <c:v>5125</c:v>
                </c:pt>
                <c:pt idx="3108">
                  <c:v>5126</c:v>
                </c:pt>
                <c:pt idx="3109">
                  <c:v>5127</c:v>
                </c:pt>
                <c:pt idx="3110">
                  <c:v>5128</c:v>
                </c:pt>
                <c:pt idx="3111">
                  <c:v>5129</c:v>
                </c:pt>
                <c:pt idx="3112">
                  <c:v>5130</c:v>
                </c:pt>
                <c:pt idx="3113">
                  <c:v>5131</c:v>
                </c:pt>
                <c:pt idx="3114">
                  <c:v>5132</c:v>
                </c:pt>
                <c:pt idx="3115">
                  <c:v>5133</c:v>
                </c:pt>
                <c:pt idx="3116">
                  <c:v>5134</c:v>
                </c:pt>
                <c:pt idx="3117">
                  <c:v>5135</c:v>
                </c:pt>
                <c:pt idx="3118">
                  <c:v>5136</c:v>
                </c:pt>
                <c:pt idx="3119">
                  <c:v>5137</c:v>
                </c:pt>
                <c:pt idx="3120">
                  <c:v>5138</c:v>
                </c:pt>
                <c:pt idx="3121">
                  <c:v>5139</c:v>
                </c:pt>
                <c:pt idx="3122">
                  <c:v>5140</c:v>
                </c:pt>
                <c:pt idx="3123">
                  <c:v>5141</c:v>
                </c:pt>
                <c:pt idx="3124">
                  <c:v>5142</c:v>
                </c:pt>
                <c:pt idx="3125">
                  <c:v>5143</c:v>
                </c:pt>
                <c:pt idx="3126">
                  <c:v>5144</c:v>
                </c:pt>
                <c:pt idx="3127">
                  <c:v>5145</c:v>
                </c:pt>
                <c:pt idx="3128">
                  <c:v>5146</c:v>
                </c:pt>
                <c:pt idx="3129">
                  <c:v>5147</c:v>
                </c:pt>
                <c:pt idx="3130">
                  <c:v>5148</c:v>
                </c:pt>
                <c:pt idx="3131">
                  <c:v>5149</c:v>
                </c:pt>
                <c:pt idx="3132">
                  <c:v>5150</c:v>
                </c:pt>
                <c:pt idx="3133">
                  <c:v>5151</c:v>
                </c:pt>
                <c:pt idx="3134">
                  <c:v>5152</c:v>
                </c:pt>
                <c:pt idx="3135">
                  <c:v>5153</c:v>
                </c:pt>
                <c:pt idx="3136">
                  <c:v>5154</c:v>
                </c:pt>
                <c:pt idx="3137">
                  <c:v>5155</c:v>
                </c:pt>
                <c:pt idx="3138">
                  <c:v>5156</c:v>
                </c:pt>
                <c:pt idx="3139">
                  <c:v>5157</c:v>
                </c:pt>
                <c:pt idx="3140">
                  <c:v>5158</c:v>
                </c:pt>
                <c:pt idx="3141">
                  <c:v>5159</c:v>
                </c:pt>
                <c:pt idx="3142">
                  <c:v>5160</c:v>
                </c:pt>
                <c:pt idx="3143">
                  <c:v>5161</c:v>
                </c:pt>
                <c:pt idx="3144">
                  <c:v>5162</c:v>
                </c:pt>
                <c:pt idx="3145">
                  <c:v>5164</c:v>
                </c:pt>
                <c:pt idx="3146">
                  <c:v>5165</c:v>
                </c:pt>
                <c:pt idx="3147">
                  <c:v>5166</c:v>
                </c:pt>
                <c:pt idx="3148">
                  <c:v>5167</c:v>
                </c:pt>
                <c:pt idx="3149">
                  <c:v>5168</c:v>
                </c:pt>
                <c:pt idx="3150">
                  <c:v>5169</c:v>
                </c:pt>
                <c:pt idx="3151">
                  <c:v>5170</c:v>
                </c:pt>
                <c:pt idx="3152">
                  <c:v>5171</c:v>
                </c:pt>
                <c:pt idx="3153">
                  <c:v>5174</c:v>
                </c:pt>
                <c:pt idx="3154">
                  <c:v>5175</c:v>
                </c:pt>
                <c:pt idx="3155">
                  <c:v>5176</c:v>
                </c:pt>
                <c:pt idx="3156">
                  <c:v>5177</c:v>
                </c:pt>
                <c:pt idx="3157">
                  <c:v>5178</c:v>
                </c:pt>
                <c:pt idx="3158">
                  <c:v>5179</c:v>
                </c:pt>
                <c:pt idx="3159">
                  <c:v>5180</c:v>
                </c:pt>
                <c:pt idx="3160">
                  <c:v>5181</c:v>
                </c:pt>
                <c:pt idx="3161">
                  <c:v>5182</c:v>
                </c:pt>
                <c:pt idx="3162">
                  <c:v>5183</c:v>
                </c:pt>
                <c:pt idx="3163">
                  <c:v>5184</c:v>
                </c:pt>
                <c:pt idx="3164">
                  <c:v>5185</c:v>
                </c:pt>
                <c:pt idx="3165">
                  <c:v>5186</c:v>
                </c:pt>
                <c:pt idx="3166">
                  <c:v>5188</c:v>
                </c:pt>
                <c:pt idx="3167">
                  <c:v>5189</c:v>
                </c:pt>
                <c:pt idx="3168">
                  <c:v>5191</c:v>
                </c:pt>
                <c:pt idx="3169">
                  <c:v>5192</c:v>
                </c:pt>
                <c:pt idx="3170">
                  <c:v>5193</c:v>
                </c:pt>
                <c:pt idx="3171">
                  <c:v>5194</c:v>
                </c:pt>
                <c:pt idx="3172">
                  <c:v>5195</c:v>
                </c:pt>
                <c:pt idx="3173">
                  <c:v>5196</c:v>
                </c:pt>
                <c:pt idx="3174">
                  <c:v>5198</c:v>
                </c:pt>
                <c:pt idx="3175">
                  <c:v>5199</c:v>
                </c:pt>
                <c:pt idx="3176">
                  <c:v>5200</c:v>
                </c:pt>
                <c:pt idx="3177">
                  <c:v>5201</c:v>
                </c:pt>
                <c:pt idx="3178">
                  <c:v>5202</c:v>
                </c:pt>
                <c:pt idx="3179">
                  <c:v>5203</c:v>
                </c:pt>
                <c:pt idx="3180">
                  <c:v>5204</c:v>
                </c:pt>
                <c:pt idx="3181">
                  <c:v>5205</c:v>
                </c:pt>
                <c:pt idx="3182">
                  <c:v>5206</c:v>
                </c:pt>
                <c:pt idx="3183">
                  <c:v>5207</c:v>
                </c:pt>
                <c:pt idx="3184">
                  <c:v>5208</c:v>
                </c:pt>
                <c:pt idx="3185">
                  <c:v>5209</c:v>
                </c:pt>
                <c:pt idx="3186">
                  <c:v>5210</c:v>
                </c:pt>
                <c:pt idx="3187">
                  <c:v>5212</c:v>
                </c:pt>
                <c:pt idx="3188">
                  <c:v>5213</c:v>
                </c:pt>
                <c:pt idx="3189">
                  <c:v>5214</c:v>
                </c:pt>
                <c:pt idx="3190">
                  <c:v>5215</c:v>
                </c:pt>
                <c:pt idx="3191">
                  <c:v>5216</c:v>
                </c:pt>
                <c:pt idx="3192">
                  <c:v>5218</c:v>
                </c:pt>
                <c:pt idx="3193">
                  <c:v>5219</c:v>
                </c:pt>
                <c:pt idx="3194">
                  <c:v>5220</c:v>
                </c:pt>
                <c:pt idx="3195">
                  <c:v>5221</c:v>
                </c:pt>
                <c:pt idx="3196">
                  <c:v>5222</c:v>
                </c:pt>
                <c:pt idx="3197">
                  <c:v>5223</c:v>
                </c:pt>
                <c:pt idx="3198">
                  <c:v>5224</c:v>
                </c:pt>
                <c:pt idx="3199">
                  <c:v>5225</c:v>
                </c:pt>
                <c:pt idx="3200">
                  <c:v>5226</c:v>
                </c:pt>
                <c:pt idx="3201">
                  <c:v>5227</c:v>
                </c:pt>
                <c:pt idx="3202">
                  <c:v>5228</c:v>
                </c:pt>
                <c:pt idx="3203">
                  <c:v>5229</c:v>
                </c:pt>
                <c:pt idx="3204">
                  <c:v>5230</c:v>
                </c:pt>
                <c:pt idx="3205">
                  <c:v>5231</c:v>
                </c:pt>
                <c:pt idx="3206">
                  <c:v>5232</c:v>
                </c:pt>
                <c:pt idx="3207">
                  <c:v>5233</c:v>
                </c:pt>
                <c:pt idx="3208">
                  <c:v>5234</c:v>
                </c:pt>
                <c:pt idx="3209">
                  <c:v>5235</c:v>
                </c:pt>
                <c:pt idx="3210">
                  <c:v>5236</c:v>
                </c:pt>
                <c:pt idx="3211">
                  <c:v>5237</c:v>
                </c:pt>
                <c:pt idx="3212">
                  <c:v>5239</c:v>
                </c:pt>
                <c:pt idx="3213">
                  <c:v>5240</c:v>
                </c:pt>
                <c:pt idx="3214">
                  <c:v>5241</c:v>
                </c:pt>
                <c:pt idx="3215">
                  <c:v>5242</c:v>
                </c:pt>
                <c:pt idx="3216">
                  <c:v>5243</c:v>
                </c:pt>
                <c:pt idx="3217">
                  <c:v>5244</c:v>
                </c:pt>
                <c:pt idx="3218">
                  <c:v>5245</c:v>
                </c:pt>
                <c:pt idx="3219">
                  <c:v>5246</c:v>
                </c:pt>
                <c:pt idx="3220">
                  <c:v>5247</c:v>
                </c:pt>
                <c:pt idx="3221">
                  <c:v>5249</c:v>
                </c:pt>
                <c:pt idx="3222">
                  <c:v>5250</c:v>
                </c:pt>
                <c:pt idx="3223">
                  <c:v>5251</c:v>
                </c:pt>
                <c:pt idx="3224">
                  <c:v>5252</c:v>
                </c:pt>
                <c:pt idx="3225">
                  <c:v>5253</c:v>
                </c:pt>
                <c:pt idx="3226">
                  <c:v>5254</c:v>
                </c:pt>
                <c:pt idx="3227">
                  <c:v>5255</c:v>
                </c:pt>
                <c:pt idx="3228">
                  <c:v>5256</c:v>
                </c:pt>
                <c:pt idx="3229">
                  <c:v>5257</c:v>
                </c:pt>
                <c:pt idx="3230">
                  <c:v>5258</c:v>
                </c:pt>
                <c:pt idx="3231">
                  <c:v>5259</c:v>
                </c:pt>
                <c:pt idx="3232">
                  <c:v>5260</c:v>
                </c:pt>
                <c:pt idx="3233">
                  <c:v>5261</c:v>
                </c:pt>
                <c:pt idx="3234">
                  <c:v>5262</c:v>
                </c:pt>
                <c:pt idx="3235">
                  <c:v>5263</c:v>
                </c:pt>
                <c:pt idx="3236">
                  <c:v>5264</c:v>
                </c:pt>
                <c:pt idx="3237">
                  <c:v>5265</c:v>
                </c:pt>
                <c:pt idx="3238">
                  <c:v>5266</c:v>
                </c:pt>
                <c:pt idx="3239">
                  <c:v>5267</c:v>
                </c:pt>
                <c:pt idx="3240">
                  <c:v>5268</c:v>
                </c:pt>
                <c:pt idx="3241">
                  <c:v>5269</c:v>
                </c:pt>
                <c:pt idx="3242">
                  <c:v>5270</c:v>
                </c:pt>
                <c:pt idx="3243">
                  <c:v>5271</c:v>
                </c:pt>
                <c:pt idx="3244">
                  <c:v>5272</c:v>
                </c:pt>
                <c:pt idx="3245">
                  <c:v>5273</c:v>
                </c:pt>
                <c:pt idx="3246">
                  <c:v>5275</c:v>
                </c:pt>
                <c:pt idx="3247">
                  <c:v>5276</c:v>
                </c:pt>
                <c:pt idx="3248">
                  <c:v>5277</c:v>
                </c:pt>
                <c:pt idx="3249">
                  <c:v>5278</c:v>
                </c:pt>
                <c:pt idx="3250">
                  <c:v>5280</c:v>
                </c:pt>
                <c:pt idx="3251">
                  <c:v>5281</c:v>
                </c:pt>
                <c:pt idx="3252">
                  <c:v>5283</c:v>
                </c:pt>
                <c:pt idx="3253">
                  <c:v>5284</c:v>
                </c:pt>
                <c:pt idx="3254">
                  <c:v>5285</c:v>
                </c:pt>
                <c:pt idx="3255">
                  <c:v>5286</c:v>
                </c:pt>
                <c:pt idx="3256">
                  <c:v>5287</c:v>
                </c:pt>
                <c:pt idx="3257">
                  <c:v>5288</c:v>
                </c:pt>
                <c:pt idx="3258">
                  <c:v>5289</c:v>
                </c:pt>
                <c:pt idx="3259">
                  <c:v>5290</c:v>
                </c:pt>
                <c:pt idx="3260">
                  <c:v>5291</c:v>
                </c:pt>
                <c:pt idx="3261">
                  <c:v>5292</c:v>
                </c:pt>
                <c:pt idx="3262">
                  <c:v>5293</c:v>
                </c:pt>
                <c:pt idx="3263">
                  <c:v>5294</c:v>
                </c:pt>
                <c:pt idx="3264">
                  <c:v>5295</c:v>
                </c:pt>
                <c:pt idx="3265">
                  <c:v>5296</c:v>
                </c:pt>
                <c:pt idx="3266">
                  <c:v>5297</c:v>
                </c:pt>
                <c:pt idx="3267">
                  <c:v>5298</c:v>
                </c:pt>
                <c:pt idx="3268">
                  <c:v>5299</c:v>
                </c:pt>
                <c:pt idx="3269">
                  <c:v>5300</c:v>
                </c:pt>
                <c:pt idx="3270">
                  <c:v>5301</c:v>
                </c:pt>
                <c:pt idx="3271">
                  <c:v>5302</c:v>
                </c:pt>
                <c:pt idx="3272">
                  <c:v>5303</c:v>
                </c:pt>
                <c:pt idx="3273">
                  <c:v>5304</c:v>
                </c:pt>
                <c:pt idx="3274">
                  <c:v>5305</c:v>
                </c:pt>
                <c:pt idx="3275">
                  <c:v>5306</c:v>
                </c:pt>
                <c:pt idx="3276">
                  <c:v>5307</c:v>
                </c:pt>
                <c:pt idx="3277">
                  <c:v>5308</c:v>
                </c:pt>
                <c:pt idx="3278">
                  <c:v>5309</c:v>
                </c:pt>
                <c:pt idx="3279">
                  <c:v>5310</c:v>
                </c:pt>
                <c:pt idx="3280">
                  <c:v>5311</c:v>
                </c:pt>
                <c:pt idx="3281">
                  <c:v>5312</c:v>
                </c:pt>
                <c:pt idx="3282">
                  <c:v>5313</c:v>
                </c:pt>
                <c:pt idx="3283">
                  <c:v>5314</c:v>
                </c:pt>
                <c:pt idx="3284">
                  <c:v>5315</c:v>
                </c:pt>
                <c:pt idx="3285">
                  <c:v>5316</c:v>
                </c:pt>
                <c:pt idx="3286">
                  <c:v>5317</c:v>
                </c:pt>
                <c:pt idx="3287">
                  <c:v>5318</c:v>
                </c:pt>
                <c:pt idx="3288">
                  <c:v>5319</c:v>
                </c:pt>
                <c:pt idx="3289">
                  <c:v>5320</c:v>
                </c:pt>
                <c:pt idx="3290">
                  <c:v>5321</c:v>
                </c:pt>
                <c:pt idx="3291">
                  <c:v>5322</c:v>
                </c:pt>
                <c:pt idx="3292">
                  <c:v>5323</c:v>
                </c:pt>
                <c:pt idx="3293">
                  <c:v>5325</c:v>
                </c:pt>
                <c:pt idx="3294">
                  <c:v>5326</c:v>
                </c:pt>
                <c:pt idx="3295">
                  <c:v>5327</c:v>
                </c:pt>
                <c:pt idx="3296">
                  <c:v>5328</c:v>
                </c:pt>
                <c:pt idx="3297">
                  <c:v>5329</c:v>
                </c:pt>
                <c:pt idx="3298">
                  <c:v>5330</c:v>
                </c:pt>
                <c:pt idx="3299">
                  <c:v>5331</c:v>
                </c:pt>
                <c:pt idx="3300">
                  <c:v>5332</c:v>
                </c:pt>
                <c:pt idx="3301">
                  <c:v>5333</c:v>
                </c:pt>
                <c:pt idx="3302">
                  <c:v>5334</c:v>
                </c:pt>
                <c:pt idx="3303">
                  <c:v>5335</c:v>
                </c:pt>
                <c:pt idx="3304">
                  <c:v>5337</c:v>
                </c:pt>
                <c:pt idx="3305">
                  <c:v>5338</c:v>
                </c:pt>
                <c:pt idx="3306">
                  <c:v>5339</c:v>
                </c:pt>
                <c:pt idx="3307">
                  <c:v>5340</c:v>
                </c:pt>
                <c:pt idx="3308">
                  <c:v>5341</c:v>
                </c:pt>
                <c:pt idx="3309">
                  <c:v>5342</c:v>
                </c:pt>
                <c:pt idx="3310">
                  <c:v>5343</c:v>
                </c:pt>
                <c:pt idx="3311">
                  <c:v>5344</c:v>
                </c:pt>
                <c:pt idx="3312">
                  <c:v>5345</c:v>
                </c:pt>
                <c:pt idx="3313">
                  <c:v>5346</c:v>
                </c:pt>
                <c:pt idx="3314">
                  <c:v>5347</c:v>
                </c:pt>
                <c:pt idx="3315">
                  <c:v>5348</c:v>
                </c:pt>
                <c:pt idx="3316">
                  <c:v>5349</c:v>
                </c:pt>
                <c:pt idx="3317">
                  <c:v>5350</c:v>
                </c:pt>
                <c:pt idx="3318">
                  <c:v>5351</c:v>
                </c:pt>
                <c:pt idx="3319">
                  <c:v>5352</c:v>
                </c:pt>
                <c:pt idx="3320">
                  <c:v>5353</c:v>
                </c:pt>
                <c:pt idx="3321">
                  <c:v>5354</c:v>
                </c:pt>
                <c:pt idx="3322">
                  <c:v>5355</c:v>
                </c:pt>
                <c:pt idx="3323">
                  <c:v>5356</c:v>
                </c:pt>
                <c:pt idx="3324">
                  <c:v>5357</c:v>
                </c:pt>
                <c:pt idx="3325">
                  <c:v>5358</c:v>
                </c:pt>
                <c:pt idx="3326">
                  <c:v>5359</c:v>
                </c:pt>
                <c:pt idx="3327">
                  <c:v>5360</c:v>
                </c:pt>
                <c:pt idx="3328">
                  <c:v>5361</c:v>
                </c:pt>
                <c:pt idx="3329">
                  <c:v>5362</c:v>
                </c:pt>
                <c:pt idx="3330">
                  <c:v>5363</c:v>
                </c:pt>
                <c:pt idx="3331">
                  <c:v>5364</c:v>
                </c:pt>
                <c:pt idx="3332">
                  <c:v>5365</c:v>
                </c:pt>
                <c:pt idx="3333">
                  <c:v>5366</c:v>
                </c:pt>
                <c:pt idx="3334">
                  <c:v>5367</c:v>
                </c:pt>
                <c:pt idx="3335">
                  <c:v>5368</c:v>
                </c:pt>
                <c:pt idx="3336">
                  <c:v>5369</c:v>
                </c:pt>
                <c:pt idx="3337">
                  <c:v>5370</c:v>
                </c:pt>
                <c:pt idx="3338">
                  <c:v>5371</c:v>
                </c:pt>
                <c:pt idx="3339">
                  <c:v>5372</c:v>
                </c:pt>
                <c:pt idx="3340">
                  <c:v>5373</c:v>
                </c:pt>
                <c:pt idx="3341">
                  <c:v>5374</c:v>
                </c:pt>
                <c:pt idx="3342">
                  <c:v>5375</c:v>
                </c:pt>
                <c:pt idx="3343">
                  <c:v>5376</c:v>
                </c:pt>
                <c:pt idx="3344">
                  <c:v>5377</c:v>
                </c:pt>
                <c:pt idx="3345">
                  <c:v>5378</c:v>
                </c:pt>
                <c:pt idx="3346">
                  <c:v>5379</c:v>
                </c:pt>
                <c:pt idx="3347">
                  <c:v>5380</c:v>
                </c:pt>
                <c:pt idx="3348">
                  <c:v>5381</c:v>
                </c:pt>
                <c:pt idx="3349">
                  <c:v>5382</c:v>
                </c:pt>
                <c:pt idx="3350">
                  <c:v>5383</c:v>
                </c:pt>
                <c:pt idx="3351">
                  <c:v>5385</c:v>
                </c:pt>
                <c:pt idx="3352">
                  <c:v>5387</c:v>
                </c:pt>
                <c:pt idx="3353">
                  <c:v>5388</c:v>
                </c:pt>
                <c:pt idx="3354">
                  <c:v>5389</c:v>
                </c:pt>
                <c:pt idx="3355">
                  <c:v>5390</c:v>
                </c:pt>
                <c:pt idx="3356">
                  <c:v>5391</c:v>
                </c:pt>
                <c:pt idx="3357">
                  <c:v>5392</c:v>
                </c:pt>
                <c:pt idx="3358">
                  <c:v>5393</c:v>
                </c:pt>
                <c:pt idx="3359">
                  <c:v>5394</c:v>
                </c:pt>
                <c:pt idx="3360">
                  <c:v>5395</c:v>
                </c:pt>
                <c:pt idx="3361">
                  <c:v>5397</c:v>
                </c:pt>
                <c:pt idx="3362">
                  <c:v>5398</c:v>
                </c:pt>
                <c:pt idx="3363">
                  <c:v>5399</c:v>
                </c:pt>
                <c:pt idx="3364">
                  <c:v>5400</c:v>
                </c:pt>
                <c:pt idx="3365">
                  <c:v>5401</c:v>
                </c:pt>
                <c:pt idx="3366">
                  <c:v>5402</c:v>
                </c:pt>
                <c:pt idx="3367">
                  <c:v>5403</c:v>
                </c:pt>
                <c:pt idx="3368">
                  <c:v>5404</c:v>
                </c:pt>
                <c:pt idx="3369">
                  <c:v>5405</c:v>
                </c:pt>
                <c:pt idx="3370">
                  <c:v>5406</c:v>
                </c:pt>
                <c:pt idx="3371">
                  <c:v>5407</c:v>
                </c:pt>
                <c:pt idx="3372">
                  <c:v>5408</c:v>
                </c:pt>
                <c:pt idx="3373">
                  <c:v>5409</c:v>
                </c:pt>
                <c:pt idx="3374">
                  <c:v>5410</c:v>
                </c:pt>
                <c:pt idx="3375">
                  <c:v>5411</c:v>
                </c:pt>
                <c:pt idx="3376">
                  <c:v>5412</c:v>
                </c:pt>
                <c:pt idx="3377">
                  <c:v>5413</c:v>
                </c:pt>
                <c:pt idx="3378">
                  <c:v>5414</c:v>
                </c:pt>
                <c:pt idx="3379">
                  <c:v>5416</c:v>
                </c:pt>
                <c:pt idx="3380">
                  <c:v>5417</c:v>
                </c:pt>
                <c:pt idx="3381">
                  <c:v>5418</c:v>
                </c:pt>
                <c:pt idx="3382">
                  <c:v>5420</c:v>
                </c:pt>
                <c:pt idx="3383">
                  <c:v>5421</c:v>
                </c:pt>
                <c:pt idx="3384">
                  <c:v>5422</c:v>
                </c:pt>
                <c:pt idx="3385">
                  <c:v>5423</c:v>
                </c:pt>
                <c:pt idx="3386">
                  <c:v>5424</c:v>
                </c:pt>
                <c:pt idx="3387">
                  <c:v>5426</c:v>
                </c:pt>
                <c:pt idx="3388">
                  <c:v>5427</c:v>
                </c:pt>
                <c:pt idx="3389">
                  <c:v>5428</c:v>
                </c:pt>
                <c:pt idx="3390">
                  <c:v>5429</c:v>
                </c:pt>
                <c:pt idx="3391">
                  <c:v>5430</c:v>
                </c:pt>
                <c:pt idx="3392">
                  <c:v>5432</c:v>
                </c:pt>
                <c:pt idx="3393">
                  <c:v>5433</c:v>
                </c:pt>
                <c:pt idx="3394">
                  <c:v>5434</c:v>
                </c:pt>
                <c:pt idx="3395">
                  <c:v>5435</c:v>
                </c:pt>
                <c:pt idx="3396">
                  <c:v>5436</c:v>
                </c:pt>
                <c:pt idx="3397">
                  <c:v>5437</c:v>
                </c:pt>
                <c:pt idx="3398">
                  <c:v>5438</c:v>
                </c:pt>
                <c:pt idx="3399">
                  <c:v>5439</c:v>
                </c:pt>
                <c:pt idx="3400">
                  <c:v>5440</c:v>
                </c:pt>
                <c:pt idx="3401">
                  <c:v>5441</c:v>
                </c:pt>
                <c:pt idx="3402">
                  <c:v>5442</c:v>
                </c:pt>
                <c:pt idx="3403">
                  <c:v>5443</c:v>
                </c:pt>
                <c:pt idx="3404">
                  <c:v>5444</c:v>
                </c:pt>
                <c:pt idx="3405">
                  <c:v>5446</c:v>
                </c:pt>
                <c:pt idx="3406">
                  <c:v>5447</c:v>
                </c:pt>
                <c:pt idx="3407">
                  <c:v>5448</c:v>
                </c:pt>
                <c:pt idx="3408">
                  <c:v>5449</c:v>
                </c:pt>
                <c:pt idx="3409">
                  <c:v>5450</c:v>
                </c:pt>
                <c:pt idx="3410">
                  <c:v>5451</c:v>
                </c:pt>
                <c:pt idx="3411">
                  <c:v>5452</c:v>
                </c:pt>
                <c:pt idx="3412">
                  <c:v>5453</c:v>
                </c:pt>
                <c:pt idx="3413">
                  <c:v>5454</c:v>
                </c:pt>
                <c:pt idx="3414">
                  <c:v>5455</c:v>
                </c:pt>
                <c:pt idx="3415">
                  <c:v>5456</c:v>
                </c:pt>
                <c:pt idx="3416">
                  <c:v>5457</c:v>
                </c:pt>
                <c:pt idx="3417">
                  <c:v>5458</c:v>
                </c:pt>
                <c:pt idx="3418">
                  <c:v>5459</c:v>
                </c:pt>
                <c:pt idx="3419">
                  <c:v>5460</c:v>
                </c:pt>
                <c:pt idx="3420">
                  <c:v>5461</c:v>
                </c:pt>
                <c:pt idx="3421">
                  <c:v>5462</c:v>
                </c:pt>
                <c:pt idx="3422">
                  <c:v>5463</c:v>
                </c:pt>
                <c:pt idx="3423">
                  <c:v>5464</c:v>
                </c:pt>
                <c:pt idx="3424">
                  <c:v>5465</c:v>
                </c:pt>
                <c:pt idx="3425">
                  <c:v>5467</c:v>
                </c:pt>
                <c:pt idx="3426">
                  <c:v>5468</c:v>
                </c:pt>
                <c:pt idx="3427">
                  <c:v>5470</c:v>
                </c:pt>
                <c:pt idx="3428">
                  <c:v>5471</c:v>
                </c:pt>
                <c:pt idx="3429">
                  <c:v>5472</c:v>
                </c:pt>
                <c:pt idx="3430">
                  <c:v>5473</c:v>
                </c:pt>
                <c:pt idx="3431">
                  <c:v>5474</c:v>
                </c:pt>
                <c:pt idx="3432">
                  <c:v>5475</c:v>
                </c:pt>
                <c:pt idx="3433">
                  <c:v>5476</c:v>
                </c:pt>
                <c:pt idx="3434">
                  <c:v>5477</c:v>
                </c:pt>
                <c:pt idx="3435">
                  <c:v>5478</c:v>
                </c:pt>
                <c:pt idx="3436">
                  <c:v>5479</c:v>
                </c:pt>
                <c:pt idx="3437">
                  <c:v>5480</c:v>
                </c:pt>
                <c:pt idx="3438">
                  <c:v>5481</c:v>
                </c:pt>
                <c:pt idx="3439">
                  <c:v>5482</c:v>
                </c:pt>
                <c:pt idx="3440">
                  <c:v>5483</c:v>
                </c:pt>
                <c:pt idx="3441">
                  <c:v>5484</c:v>
                </c:pt>
                <c:pt idx="3442">
                  <c:v>5485</c:v>
                </c:pt>
                <c:pt idx="3443">
                  <c:v>5486</c:v>
                </c:pt>
                <c:pt idx="3444">
                  <c:v>5487</c:v>
                </c:pt>
                <c:pt idx="3445">
                  <c:v>5488</c:v>
                </c:pt>
                <c:pt idx="3446">
                  <c:v>5489</c:v>
                </c:pt>
                <c:pt idx="3447">
                  <c:v>5490</c:v>
                </c:pt>
                <c:pt idx="3448">
                  <c:v>5491</c:v>
                </c:pt>
                <c:pt idx="3449">
                  <c:v>5492</c:v>
                </c:pt>
                <c:pt idx="3450">
                  <c:v>5493</c:v>
                </c:pt>
                <c:pt idx="3451">
                  <c:v>5494</c:v>
                </c:pt>
                <c:pt idx="3452">
                  <c:v>5495</c:v>
                </c:pt>
                <c:pt idx="3453">
                  <c:v>5497</c:v>
                </c:pt>
                <c:pt idx="3454">
                  <c:v>5499</c:v>
                </c:pt>
                <c:pt idx="3455">
                  <c:v>5500</c:v>
                </c:pt>
                <c:pt idx="3456">
                  <c:v>5501</c:v>
                </c:pt>
                <c:pt idx="3457">
                  <c:v>5502</c:v>
                </c:pt>
                <c:pt idx="3458">
                  <c:v>5503</c:v>
                </c:pt>
                <c:pt idx="3459">
                  <c:v>5504</c:v>
                </c:pt>
                <c:pt idx="3460">
                  <c:v>5505</c:v>
                </c:pt>
                <c:pt idx="3461">
                  <c:v>5507</c:v>
                </c:pt>
                <c:pt idx="3462">
                  <c:v>5508</c:v>
                </c:pt>
                <c:pt idx="3463">
                  <c:v>5509</c:v>
                </c:pt>
                <c:pt idx="3464">
                  <c:v>5510</c:v>
                </c:pt>
                <c:pt idx="3465">
                  <c:v>5511</c:v>
                </c:pt>
                <c:pt idx="3466">
                  <c:v>5512</c:v>
                </c:pt>
                <c:pt idx="3467">
                  <c:v>5513</c:v>
                </c:pt>
                <c:pt idx="3468">
                  <c:v>5514</c:v>
                </c:pt>
                <c:pt idx="3469">
                  <c:v>5515</c:v>
                </c:pt>
                <c:pt idx="3470">
                  <c:v>5516</c:v>
                </c:pt>
                <c:pt idx="3471">
                  <c:v>5517</c:v>
                </c:pt>
                <c:pt idx="3472">
                  <c:v>5518</c:v>
                </c:pt>
                <c:pt idx="3473">
                  <c:v>5520</c:v>
                </c:pt>
                <c:pt idx="3474">
                  <c:v>5521</c:v>
                </c:pt>
                <c:pt idx="3475">
                  <c:v>5522</c:v>
                </c:pt>
                <c:pt idx="3476">
                  <c:v>5523</c:v>
                </c:pt>
                <c:pt idx="3477">
                  <c:v>5524</c:v>
                </c:pt>
                <c:pt idx="3478">
                  <c:v>5525</c:v>
                </c:pt>
                <c:pt idx="3479">
                  <c:v>5526</c:v>
                </c:pt>
                <c:pt idx="3480">
                  <c:v>5527</c:v>
                </c:pt>
                <c:pt idx="3481">
                  <c:v>5528</c:v>
                </c:pt>
                <c:pt idx="3482">
                  <c:v>5529</c:v>
                </c:pt>
                <c:pt idx="3483">
                  <c:v>5530</c:v>
                </c:pt>
                <c:pt idx="3484">
                  <c:v>5531</c:v>
                </c:pt>
                <c:pt idx="3485">
                  <c:v>5532</c:v>
                </c:pt>
                <c:pt idx="3486">
                  <c:v>5533</c:v>
                </c:pt>
                <c:pt idx="3487">
                  <c:v>5534</c:v>
                </c:pt>
                <c:pt idx="3488">
                  <c:v>5535</c:v>
                </c:pt>
                <c:pt idx="3489">
                  <c:v>5536</c:v>
                </c:pt>
                <c:pt idx="3490">
                  <c:v>5537</c:v>
                </c:pt>
                <c:pt idx="3491">
                  <c:v>5539</c:v>
                </c:pt>
                <c:pt idx="3492">
                  <c:v>5540</c:v>
                </c:pt>
                <c:pt idx="3493">
                  <c:v>5541</c:v>
                </c:pt>
                <c:pt idx="3494">
                  <c:v>5542</c:v>
                </c:pt>
                <c:pt idx="3495">
                  <c:v>5543</c:v>
                </c:pt>
                <c:pt idx="3496">
                  <c:v>5544</c:v>
                </c:pt>
                <c:pt idx="3497">
                  <c:v>5545</c:v>
                </c:pt>
                <c:pt idx="3498">
                  <c:v>5546</c:v>
                </c:pt>
                <c:pt idx="3499">
                  <c:v>5547</c:v>
                </c:pt>
                <c:pt idx="3500">
                  <c:v>5548</c:v>
                </c:pt>
                <c:pt idx="3501">
                  <c:v>5549</c:v>
                </c:pt>
                <c:pt idx="3502">
                  <c:v>5550</c:v>
                </c:pt>
                <c:pt idx="3503">
                  <c:v>5551</c:v>
                </c:pt>
                <c:pt idx="3504">
                  <c:v>5552</c:v>
                </c:pt>
                <c:pt idx="3505">
                  <c:v>5553</c:v>
                </c:pt>
                <c:pt idx="3506">
                  <c:v>5554</c:v>
                </c:pt>
                <c:pt idx="3507">
                  <c:v>5555</c:v>
                </c:pt>
                <c:pt idx="3508">
                  <c:v>5556</c:v>
                </c:pt>
                <c:pt idx="3509">
                  <c:v>5557</c:v>
                </c:pt>
                <c:pt idx="3510">
                  <c:v>5558</c:v>
                </c:pt>
                <c:pt idx="3511">
                  <c:v>5559</c:v>
                </c:pt>
                <c:pt idx="3512">
                  <c:v>5560</c:v>
                </c:pt>
                <c:pt idx="3513">
                  <c:v>5561</c:v>
                </c:pt>
                <c:pt idx="3514">
                  <c:v>5562</c:v>
                </c:pt>
                <c:pt idx="3515">
                  <c:v>5563</c:v>
                </c:pt>
                <c:pt idx="3516">
                  <c:v>5564</c:v>
                </c:pt>
                <c:pt idx="3517">
                  <c:v>5566</c:v>
                </c:pt>
                <c:pt idx="3518">
                  <c:v>5567</c:v>
                </c:pt>
                <c:pt idx="3519">
                  <c:v>5568</c:v>
                </c:pt>
                <c:pt idx="3520">
                  <c:v>5569</c:v>
                </c:pt>
                <c:pt idx="3521">
                  <c:v>5570</c:v>
                </c:pt>
                <c:pt idx="3522">
                  <c:v>5571</c:v>
                </c:pt>
                <c:pt idx="3523">
                  <c:v>5572</c:v>
                </c:pt>
                <c:pt idx="3524">
                  <c:v>5573</c:v>
                </c:pt>
                <c:pt idx="3525">
                  <c:v>5574</c:v>
                </c:pt>
                <c:pt idx="3526">
                  <c:v>5575</c:v>
                </c:pt>
                <c:pt idx="3527">
                  <c:v>5576</c:v>
                </c:pt>
                <c:pt idx="3528">
                  <c:v>5577</c:v>
                </c:pt>
                <c:pt idx="3529">
                  <c:v>5578</c:v>
                </c:pt>
                <c:pt idx="3530">
                  <c:v>5579</c:v>
                </c:pt>
                <c:pt idx="3531">
                  <c:v>5580</c:v>
                </c:pt>
                <c:pt idx="3532">
                  <c:v>5581</c:v>
                </c:pt>
                <c:pt idx="3533">
                  <c:v>5582</c:v>
                </c:pt>
                <c:pt idx="3534">
                  <c:v>5583</c:v>
                </c:pt>
                <c:pt idx="3535">
                  <c:v>5584</c:v>
                </c:pt>
                <c:pt idx="3536">
                  <c:v>5585</c:v>
                </c:pt>
                <c:pt idx="3537">
                  <c:v>5586</c:v>
                </c:pt>
                <c:pt idx="3538">
                  <c:v>5587</c:v>
                </c:pt>
                <c:pt idx="3539">
                  <c:v>5588</c:v>
                </c:pt>
                <c:pt idx="3540">
                  <c:v>5589</c:v>
                </c:pt>
                <c:pt idx="3541">
                  <c:v>5590</c:v>
                </c:pt>
                <c:pt idx="3542">
                  <c:v>5591</c:v>
                </c:pt>
                <c:pt idx="3543">
                  <c:v>5592</c:v>
                </c:pt>
                <c:pt idx="3544">
                  <c:v>5593</c:v>
                </c:pt>
                <c:pt idx="3545">
                  <c:v>5594</c:v>
                </c:pt>
                <c:pt idx="3546">
                  <c:v>5595</c:v>
                </c:pt>
                <c:pt idx="3547">
                  <c:v>5596</c:v>
                </c:pt>
                <c:pt idx="3548">
                  <c:v>5597</c:v>
                </c:pt>
                <c:pt idx="3549">
                  <c:v>5598</c:v>
                </c:pt>
                <c:pt idx="3550">
                  <c:v>5599</c:v>
                </c:pt>
                <c:pt idx="3551">
                  <c:v>5600</c:v>
                </c:pt>
                <c:pt idx="3552">
                  <c:v>5601</c:v>
                </c:pt>
                <c:pt idx="3553">
                  <c:v>5602</c:v>
                </c:pt>
                <c:pt idx="3554">
                  <c:v>5603</c:v>
                </c:pt>
                <c:pt idx="3555">
                  <c:v>5604</c:v>
                </c:pt>
                <c:pt idx="3556">
                  <c:v>5605</c:v>
                </c:pt>
                <c:pt idx="3557">
                  <c:v>5607</c:v>
                </c:pt>
                <c:pt idx="3558">
                  <c:v>5609</c:v>
                </c:pt>
                <c:pt idx="3559">
                  <c:v>5610</c:v>
                </c:pt>
                <c:pt idx="3560">
                  <c:v>5611</c:v>
                </c:pt>
                <c:pt idx="3561">
                  <c:v>5612</c:v>
                </c:pt>
                <c:pt idx="3562">
                  <c:v>5613</c:v>
                </c:pt>
                <c:pt idx="3563">
                  <c:v>5614</c:v>
                </c:pt>
                <c:pt idx="3564">
                  <c:v>5615</c:v>
                </c:pt>
                <c:pt idx="3565">
                  <c:v>5616</c:v>
                </c:pt>
                <c:pt idx="3566">
                  <c:v>5617</c:v>
                </c:pt>
                <c:pt idx="3567">
                  <c:v>5618</c:v>
                </c:pt>
                <c:pt idx="3568">
                  <c:v>5619</c:v>
                </c:pt>
                <c:pt idx="3569">
                  <c:v>5620</c:v>
                </c:pt>
                <c:pt idx="3570">
                  <c:v>5621</c:v>
                </c:pt>
                <c:pt idx="3571">
                  <c:v>5622</c:v>
                </c:pt>
                <c:pt idx="3572">
                  <c:v>5623</c:v>
                </c:pt>
                <c:pt idx="3573">
                  <c:v>5624</c:v>
                </c:pt>
                <c:pt idx="3574">
                  <c:v>5625</c:v>
                </c:pt>
                <c:pt idx="3575">
                  <c:v>5626</c:v>
                </c:pt>
                <c:pt idx="3576">
                  <c:v>5627</c:v>
                </c:pt>
                <c:pt idx="3577">
                  <c:v>5628</c:v>
                </c:pt>
                <c:pt idx="3578">
                  <c:v>5629</c:v>
                </c:pt>
                <c:pt idx="3579">
                  <c:v>5630</c:v>
                </c:pt>
                <c:pt idx="3580">
                  <c:v>5631</c:v>
                </c:pt>
                <c:pt idx="3581">
                  <c:v>5632</c:v>
                </c:pt>
                <c:pt idx="3582">
                  <c:v>5633</c:v>
                </c:pt>
                <c:pt idx="3583">
                  <c:v>5634</c:v>
                </c:pt>
                <c:pt idx="3584">
                  <c:v>5635</c:v>
                </c:pt>
                <c:pt idx="3585">
                  <c:v>5636</c:v>
                </c:pt>
                <c:pt idx="3586">
                  <c:v>5638</c:v>
                </c:pt>
                <c:pt idx="3587">
                  <c:v>5639</c:v>
                </c:pt>
                <c:pt idx="3588">
                  <c:v>5640</c:v>
                </c:pt>
                <c:pt idx="3589">
                  <c:v>5641</c:v>
                </c:pt>
                <c:pt idx="3590">
                  <c:v>5642</c:v>
                </c:pt>
                <c:pt idx="3591">
                  <c:v>5643</c:v>
                </c:pt>
                <c:pt idx="3592">
                  <c:v>5645</c:v>
                </c:pt>
                <c:pt idx="3593">
                  <c:v>5646</c:v>
                </c:pt>
                <c:pt idx="3594">
                  <c:v>5647</c:v>
                </c:pt>
                <c:pt idx="3595">
                  <c:v>5648</c:v>
                </c:pt>
                <c:pt idx="3596">
                  <c:v>5650</c:v>
                </c:pt>
                <c:pt idx="3597">
                  <c:v>5651</c:v>
                </c:pt>
                <c:pt idx="3598">
                  <c:v>5652</c:v>
                </c:pt>
                <c:pt idx="3599">
                  <c:v>5653</c:v>
                </c:pt>
                <c:pt idx="3600">
                  <c:v>5654</c:v>
                </c:pt>
                <c:pt idx="3601">
                  <c:v>5655</c:v>
                </c:pt>
                <c:pt idx="3602">
                  <c:v>5656</c:v>
                </c:pt>
                <c:pt idx="3603">
                  <c:v>5657</c:v>
                </c:pt>
                <c:pt idx="3604">
                  <c:v>5658</c:v>
                </c:pt>
                <c:pt idx="3605">
                  <c:v>5659</c:v>
                </c:pt>
                <c:pt idx="3606">
                  <c:v>5660</c:v>
                </c:pt>
                <c:pt idx="3607">
                  <c:v>5661</c:v>
                </c:pt>
                <c:pt idx="3608">
                  <c:v>5662</c:v>
                </c:pt>
                <c:pt idx="3609">
                  <c:v>5663</c:v>
                </c:pt>
                <c:pt idx="3610">
                  <c:v>5664</c:v>
                </c:pt>
                <c:pt idx="3611">
                  <c:v>5665</c:v>
                </c:pt>
                <c:pt idx="3612">
                  <c:v>5666</c:v>
                </c:pt>
                <c:pt idx="3613">
                  <c:v>5667</c:v>
                </c:pt>
                <c:pt idx="3614">
                  <c:v>5668</c:v>
                </c:pt>
                <c:pt idx="3615">
                  <c:v>5669</c:v>
                </c:pt>
                <c:pt idx="3616">
                  <c:v>5670</c:v>
                </c:pt>
                <c:pt idx="3617">
                  <c:v>5671</c:v>
                </c:pt>
                <c:pt idx="3618">
                  <c:v>5672</c:v>
                </c:pt>
                <c:pt idx="3619">
                  <c:v>5673</c:v>
                </c:pt>
                <c:pt idx="3620">
                  <c:v>5674</c:v>
                </c:pt>
                <c:pt idx="3621">
                  <c:v>5675</c:v>
                </c:pt>
                <c:pt idx="3622">
                  <c:v>5676</c:v>
                </c:pt>
                <c:pt idx="3623">
                  <c:v>5677</c:v>
                </c:pt>
                <c:pt idx="3624">
                  <c:v>5678</c:v>
                </c:pt>
                <c:pt idx="3625">
                  <c:v>5679</c:v>
                </c:pt>
                <c:pt idx="3626">
                  <c:v>5680</c:v>
                </c:pt>
                <c:pt idx="3627">
                  <c:v>5681</c:v>
                </c:pt>
                <c:pt idx="3628">
                  <c:v>5682</c:v>
                </c:pt>
                <c:pt idx="3629">
                  <c:v>5683</c:v>
                </c:pt>
                <c:pt idx="3630">
                  <c:v>5684</c:v>
                </c:pt>
                <c:pt idx="3631">
                  <c:v>5685</c:v>
                </c:pt>
                <c:pt idx="3632">
                  <c:v>5686</c:v>
                </c:pt>
                <c:pt idx="3633">
                  <c:v>5687</c:v>
                </c:pt>
                <c:pt idx="3634">
                  <c:v>5688</c:v>
                </c:pt>
                <c:pt idx="3635">
                  <c:v>5689</c:v>
                </c:pt>
                <c:pt idx="3636">
                  <c:v>5690</c:v>
                </c:pt>
                <c:pt idx="3637">
                  <c:v>5691</c:v>
                </c:pt>
                <c:pt idx="3638">
                  <c:v>5692</c:v>
                </c:pt>
                <c:pt idx="3639">
                  <c:v>5693</c:v>
                </c:pt>
                <c:pt idx="3640">
                  <c:v>5694</c:v>
                </c:pt>
                <c:pt idx="3641">
                  <c:v>5695</c:v>
                </c:pt>
                <c:pt idx="3642">
                  <c:v>5696</c:v>
                </c:pt>
                <c:pt idx="3643">
                  <c:v>5697</c:v>
                </c:pt>
                <c:pt idx="3644">
                  <c:v>5698</c:v>
                </c:pt>
                <c:pt idx="3645">
                  <c:v>5699</c:v>
                </c:pt>
                <c:pt idx="3646">
                  <c:v>5700</c:v>
                </c:pt>
                <c:pt idx="3647">
                  <c:v>5701</c:v>
                </c:pt>
                <c:pt idx="3648">
                  <c:v>5702</c:v>
                </c:pt>
                <c:pt idx="3649">
                  <c:v>5703</c:v>
                </c:pt>
                <c:pt idx="3650">
                  <c:v>5704</c:v>
                </c:pt>
                <c:pt idx="3651">
                  <c:v>5705</c:v>
                </c:pt>
                <c:pt idx="3652">
                  <c:v>5706</c:v>
                </c:pt>
                <c:pt idx="3653">
                  <c:v>5707</c:v>
                </c:pt>
                <c:pt idx="3654">
                  <c:v>5708</c:v>
                </c:pt>
                <c:pt idx="3655">
                  <c:v>5709</c:v>
                </c:pt>
                <c:pt idx="3656">
                  <c:v>5711</c:v>
                </c:pt>
                <c:pt idx="3657">
                  <c:v>5712</c:v>
                </c:pt>
                <c:pt idx="3658">
                  <c:v>5713</c:v>
                </c:pt>
                <c:pt idx="3659">
                  <c:v>5714</c:v>
                </c:pt>
                <c:pt idx="3660">
                  <c:v>5715</c:v>
                </c:pt>
                <c:pt idx="3661">
                  <c:v>5716</c:v>
                </c:pt>
                <c:pt idx="3662">
                  <c:v>5717</c:v>
                </c:pt>
                <c:pt idx="3663">
                  <c:v>5718</c:v>
                </c:pt>
                <c:pt idx="3664">
                  <c:v>5719</c:v>
                </c:pt>
                <c:pt idx="3665">
                  <c:v>5720</c:v>
                </c:pt>
                <c:pt idx="3666">
                  <c:v>5721</c:v>
                </c:pt>
                <c:pt idx="3667">
                  <c:v>5723</c:v>
                </c:pt>
                <c:pt idx="3668">
                  <c:v>5724</c:v>
                </c:pt>
                <c:pt idx="3669">
                  <c:v>5725</c:v>
                </c:pt>
                <c:pt idx="3670">
                  <c:v>5726</c:v>
                </c:pt>
                <c:pt idx="3671">
                  <c:v>5727</c:v>
                </c:pt>
                <c:pt idx="3672">
                  <c:v>5728</c:v>
                </c:pt>
                <c:pt idx="3673">
                  <c:v>5729</c:v>
                </c:pt>
                <c:pt idx="3674">
                  <c:v>5730</c:v>
                </c:pt>
                <c:pt idx="3675">
                  <c:v>5731</c:v>
                </c:pt>
                <c:pt idx="3676">
                  <c:v>5732</c:v>
                </c:pt>
                <c:pt idx="3677">
                  <c:v>5733</c:v>
                </c:pt>
                <c:pt idx="3678">
                  <c:v>5734</c:v>
                </c:pt>
                <c:pt idx="3679">
                  <c:v>5736</c:v>
                </c:pt>
                <c:pt idx="3680">
                  <c:v>5737</c:v>
                </c:pt>
                <c:pt idx="3681">
                  <c:v>5738</c:v>
                </c:pt>
                <c:pt idx="3682">
                  <c:v>5739</c:v>
                </c:pt>
                <c:pt idx="3683">
                  <c:v>5740</c:v>
                </c:pt>
                <c:pt idx="3684">
                  <c:v>5741</c:v>
                </c:pt>
                <c:pt idx="3685">
                  <c:v>5742</c:v>
                </c:pt>
                <c:pt idx="3686">
                  <c:v>5743</c:v>
                </c:pt>
                <c:pt idx="3687">
                  <c:v>5744</c:v>
                </c:pt>
                <c:pt idx="3688">
                  <c:v>5745</c:v>
                </c:pt>
                <c:pt idx="3689">
                  <c:v>5746</c:v>
                </c:pt>
                <c:pt idx="3690">
                  <c:v>5747</c:v>
                </c:pt>
                <c:pt idx="3691">
                  <c:v>5748</c:v>
                </c:pt>
                <c:pt idx="3692">
                  <c:v>5749</c:v>
                </c:pt>
                <c:pt idx="3693">
                  <c:v>5750</c:v>
                </c:pt>
                <c:pt idx="3694">
                  <c:v>5751</c:v>
                </c:pt>
                <c:pt idx="3695">
                  <c:v>5752</c:v>
                </c:pt>
                <c:pt idx="3696">
                  <c:v>5753</c:v>
                </c:pt>
                <c:pt idx="3697">
                  <c:v>5754</c:v>
                </c:pt>
                <c:pt idx="3698">
                  <c:v>5755</c:v>
                </c:pt>
                <c:pt idx="3699">
                  <c:v>5756</c:v>
                </c:pt>
                <c:pt idx="3700">
                  <c:v>5757</c:v>
                </c:pt>
                <c:pt idx="3701">
                  <c:v>5758</c:v>
                </c:pt>
                <c:pt idx="3702">
                  <c:v>5759</c:v>
                </c:pt>
                <c:pt idx="3703">
                  <c:v>5760</c:v>
                </c:pt>
                <c:pt idx="3704">
                  <c:v>5761</c:v>
                </c:pt>
                <c:pt idx="3705">
                  <c:v>5762</c:v>
                </c:pt>
                <c:pt idx="3706">
                  <c:v>5763</c:v>
                </c:pt>
                <c:pt idx="3707">
                  <c:v>5764</c:v>
                </c:pt>
                <c:pt idx="3708">
                  <c:v>5765</c:v>
                </c:pt>
                <c:pt idx="3709">
                  <c:v>5766</c:v>
                </c:pt>
                <c:pt idx="3710">
                  <c:v>5767</c:v>
                </c:pt>
                <c:pt idx="3711">
                  <c:v>5768</c:v>
                </c:pt>
                <c:pt idx="3712">
                  <c:v>5769</c:v>
                </c:pt>
                <c:pt idx="3713">
                  <c:v>5770</c:v>
                </c:pt>
                <c:pt idx="3714">
                  <c:v>5771</c:v>
                </c:pt>
                <c:pt idx="3715">
                  <c:v>5772</c:v>
                </c:pt>
                <c:pt idx="3716">
                  <c:v>5773</c:v>
                </c:pt>
                <c:pt idx="3717">
                  <c:v>5774</c:v>
                </c:pt>
                <c:pt idx="3718">
                  <c:v>5775</c:v>
                </c:pt>
                <c:pt idx="3719">
                  <c:v>5776</c:v>
                </c:pt>
                <c:pt idx="3720">
                  <c:v>5777</c:v>
                </c:pt>
                <c:pt idx="3721">
                  <c:v>5778</c:v>
                </c:pt>
                <c:pt idx="3722">
                  <c:v>5779</c:v>
                </c:pt>
                <c:pt idx="3723">
                  <c:v>5781</c:v>
                </c:pt>
                <c:pt idx="3724">
                  <c:v>5782</c:v>
                </c:pt>
                <c:pt idx="3725">
                  <c:v>5783</c:v>
                </c:pt>
                <c:pt idx="3726">
                  <c:v>5784</c:v>
                </c:pt>
                <c:pt idx="3727">
                  <c:v>5785</c:v>
                </c:pt>
                <c:pt idx="3728">
                  <c:v>5786</c:v>
                </c:pt>
                <c:pt idx="3729">
                  <c:v>5787</c:v>
                </c:pt>
                <c:pt idx="3730">
                  <c:v>5788</c:v>
                </c:pt>
                <c:pt idx="3731">
                  <c:v>5789</c:v>
                </c:pt>
                <c:pt idx="3732">
                  <c:v>5790</c:v>
                </c:pt>
                <c:pt idx="3733">
                  <c:v>5791</c:v>
                </c:pt>
                <c:pt idx="3734">
                  <c:v>5792</c:v>
                </c:pt>
                <c:pt idx="3735">
                  <c:v>5793</c:v>
                </c:pt>
                <c:pt idx="3736">
                  <c:v>5794</c:v>
                </c:pt>
                <c:pt idx="3737">
                  <c:v>5795</c:v>
                </c:pt>
                <c:pt idx="3738">
                  <c:v>5796</c:v>
                </c:pt>
                <c:pt idx="3739">
                  <c:v>5797</c:v>
                </c:pt>
                <c:pt idx="3740">
                  <c:v>5798</c:v>
                </c:pt>
                <c:pt idx="3741">
                  <c:v>5799</c:v>
                </c:pt>
                <c:pt idx="3742">
                  <c:v>5800</c:v>
                </c:pt>
                <c:pt idx="3743">
                  <c:v>5801</c:v>
                </c:pt>
                <c:pt idx="3744">
                  <c:v>5802</c:v>
                </c:pt>
                <c:pt idx="3745">
                  <c:v>5803</c:v>
                </c:pt>
                <c:pt idx="3746">
                  <c:v>5806</c:v>
                </c:pt>
                <c:pt idx="3747">
                  <c:v>5807</c:v>
                </c:pt>
                <c:pt idx="3748">
                  <c:v>5808</c:v>
                </c:pt>
                <c:pt idx="3749">
                  <c:v>5809</c:v>
                </c:pt>
                <c:pt idx="3750">
                  <c:v>5810</c:v>
                </c:pt>
                <c:pt idx="3751">
                  <c:v>5811</c:v>
                </c:pt>
                <c:pt idx="3752">
                  <c:v>5812</c:v>
                </c:pt>
                <c:pt idx="3753">
                  <c:v>5813</c:v>
                </c:pt>
                <c:pt idx="3754">
                  <c:v>5815</c:v>
                </c:pt>
                <c:pt idx="3755">
                  <c:v>5817</c:v>
                </c:pt>
                <c:pt idx="3756">
                  <c:v>5818</c:v>
                </c:pt>
                <c:pt idx="3757">
                  <c:v>5819</c:v>
                </c:pt>
                <c:pt idx="3758">
                  <c:v>5820</c:v>
                </c:pt>
                <c:pt idx="3759">
                  <c:v>5821</c:v>
                </c:pt>
                <c:pt idx="3760">
                  <c:v>5822</c:v>
                </c:pt>
                <c:pt idx="3761">
                  <c:v>5823</c:v>
                </c:pt>
                <c:pt idx="3762">
                  <c:v>5824</c:v>
                </c:pt>
                <c:pt idx="3763">
                  <c:v>5825</c:v>
                </c:pt>
                <c:pt idx="3764">
                  <c:v>5826</c:v>
                </c:pt>
                <c:pt idx="3765">
                  <c:v>5827</c:v>
                </c:pt>
                <c:pt idx="3766">
                  <c:v>5828</c:v>
                </c:pt>
                <c:pt idx="3767">
                  <c:v>5829</c:v>
                </c:pt>
                <c:pt idx="3768">
                  <c:v>5830</c:v>
                </c:pt>
                <c:pt idx="3769">
                  <c:v>5831</c:v>
                </c:pt>
                <c:pt idx="3770">
                  <c:v>5832</c:v>
                </c:pt>
                <c:pt idx="3771">
                  <c:v>5833</c:v>
                </c:pt>
                <c:pt idx="3772">
                  <c:v>5834</c:v>
                </c:pt>
                <c:pt idx="3773">
                  <c:v>5835</c:v>
                </c:pt>
                <c:pt idx="3774">
                  <c:v>5836</c:v>
                </c:pt>
                <c:pt idx="3775">
                  <c:v>5837</c:v>
                </c:pt>
                <c:pt idx="3776">
                  <c:v>5838</c:v>
                </c:pt>
                <c:pt idx="3777">
                  <c:v>5839</c:v>
                </c:pt>
                <c:pt idx="3778">
                  <c:v>5840</c:v>
                </c:pt>
                <c:pt idx="3779">
                  <c:v>5841</c:v>
                </c:pt>
                <c:pt idx="3780">
                  <c:v>5842</c:v>
                </c:pt>
                <c:pt idx="3781">
                  <c:v>5843</c:v>
                </c:pt>
                <c:pt idx="3782">
                  <c:v>5844</c:v>
                </c:pt>
                <c:pt idx="3783">
                  <c:v>5846</c:v>
                </c:pt>
                <c:pt idx="3784">
                  <c:v>5847</c:v>
                </c:pt>
                <c:pt idx="3785">
                  <c:v>5848</c:v>
                </c:pt>
                <c:pt idx="3786">
                  <c:v>5849</c:v>
                </c:pt>
                <c:pt idx="3787">
                  <c:v>5850</c:v>
                </c:pt>
                <c:pt idx="3788">
                  <c:v>5851</c:v>
                </c:pt>
                <c:pt idx="3789">
                  <c:v>5852</c:v>
                </c:pt>
                <c:pt idx="3790">
                  <c:v>5854</c:v>
                </c:pt>
                <c:pt idx="3791">
                  <c:v>5855</c:v>
                </c:pt>
                <c:pt idx="3792">
                  <c:v>5856</c:v>
                </c:pt>
                <c:pt idx="3793">
                  <c:v>5857</c:v>
                </c:pt>
                <c:pt idx="3794">
                  <c:v>5858</c:v>
                </c:pt>
                <c:pt idx="3795">
                  <c:v>5859</c:v>
                </c:pt>
                <c:pt idx="3796">
                  <c:v>5860</c:v>
                </c:pt>
                <c:pt idx="3797">
                  <c:v>5861</c:v>
                </c:pt>
                <c:pt idx="3798">
                  <c:v>5862</c:v>
                </c:pt>
                <c:pt idx="3799">
                  <c:v>5863</c:v>
                </c:pt>
                <c:pt idx="3800">
                  <c:v>5864</c:v>
                </c:pt>
                <c:pt idx="3801">
                  <c:v>5865</c:v>
                </c:pt>
                <c:pt idx="3802">
                  <c:v>5866</c:v>
                </c:pt>
                <c:pt idx="3803">
                  <c:v>5867</c:v>
                </c:pt>
                <c:pt idx="3804">
                  <c:v>5868</c:v>
                </c:pt>
                <c:pt idx="3805">
                  <c:v>5869</c:v>
                </c:pt>
                <c:pt idx="3806">
                  <c:v>5870</c:v>
                </c:pt>
                <c:pt idx="3807">
                  <c:v>5871</c:v>
                </c:pt>
                <c:pt idx="3808">
                  <c:v>5872</c:v>
                </c:pt>
                <c:pt idx="3809">
                  <c:v>5873</c:v>
                </c:pt>
                <c:pt idx="3810">
                  <c:v>5874</c:v>
                </c:pt>
                <c:pt idx="3811">
                  <c:v>5875</c:v>
                </c:pt>
                <c:pt idx="3812">
                  <c:v>5876</c:v>
                </c:pt>
                <c:pt idx="3813">
                  <c:v>5877</c:v>
                </c:pt>
                <c:pt idx="3814">
                  <c:v>5878</c:v>
                </c:pt>
                <c:pt idx="3815">
                  <c:v>5879</c:v>
                </c:pt>
                <c:pt idx="3816">
                  <c:v>5880</c:v>
                </c:pt>
                <c:pt idx="3817">
                  <c:v>5881</c:v>
                </c:pt>
                <c:pt idx="3818">
                  <c:v>5882</c:v>
                </c:pt>
                <c:pt idx="3819">
                  <c:v>5883</c:v>
                </c:pt>
                <c:pt idx="3820">
                  <c:v>5884</c:v>
                </c:pt>
                <c:pt idx="3821">
                  <c:v>5885</c:v>
                </c:pt>
                <c:pt idx="3822">
                  <c:v>5886</c:v>
                </c:pt>
                <c:pt idx="3823">
                  <c:v>5887</c:v>
                </c:pt>
                <c:pt idx="3824">
                  <c:v>5888</c:v>
                </c:pt>
                <c:pt idx="3825">
                  <c:v>5889</c:v>
                </c:pt>
                <c:pt idx="3826">
                  <c:v>5890</c:v>
                </c:pt>
                <c:pt idx="3827">
                  <c:v>5891</c:v>
                </c:pt>
                <c:pt idx="3828">
                  <c:v>5892</c:v>
                </c:pt>
                <c:pt idx="3829">
                  <c:v>5894</c:v>
                </c:pt>
                <c:pt idx="3830">
                  <c:v>5895</c:v>
                </c:pt>
                <c:pt idx="3831">
                  <c:v>5896</c:v>
                </c:pt>
                <c:pt idx="3832">
                  <c:v>5897</c:v>
                </c:pt>
                <c:pt idx="3833">
                  <c:v>5898</c:v>
                </c:pt>
                <c:pt idx="3834">
                  <c:v>5899</c:v>
                </c:pt>
                <c:pt idx="3835">
                  <c:v>5900</c:v>
                </c:pt>
                <c:pt idx="3836">
                  <c:v>5901</c:v>
                </c:pt>
                <c:pt idx="3837">
                  <c:v>5902</c:v>
                </c:pt>
                <c:pt idx="3838">
                  <c:v>5903</c:v>
                </c:pt>
                <c:pt idx="3839">
                  <c:v>5904</c:v>
                </c:pt>
                <c:pt idx="3840">
                  <c:v>5905</c:v>
                </c:pt>
                <c:pt idx="3841">
                  <c:v>5906</c:v>
                </c:pt>
                <c:pt idx="3842">
                  <c:v>5907</c:v>
                </c:pt>
                <c:pt idx="3843">
                  <c:v>5908</c:v>
                </c:pt>
                <c:pt idx="3844">
                  <c:v>5909</c:v>
                </c:pt>
                <c:pt idx="3845">
                  <c:v>5910</c:v>
                </c:pt>
                <c:pt idx="3846">
                  <c:v>5911</c:v>
                </c:pt>
                <c:pt idx="3847">
                  <c:v>5912</c:v>
                </c:pt>
                <c:pt idx="3848">
                  <c:v>5913</c:v>
                </c:pt>
                <c:pt idx="3849">
                  <c:v>5914</c:v>
                </c:pt>
                <c:pt idx="3850">
                  <c:v>5915</c:v>
                </c:pt>
                <c:pt idx="3851">
                  <c:v>5916</c:v>
                </c:pt>
                <c:pt idx="3852">
                  <c:v>5917</c:v>
                </c:pt>
                <c:pt idx="3853">
                  <c:v>5918</c:v>
                </c:pt>
                <c:pt idx="3854">
                  <c:v>5919</c:v>
                </c:pt>
                <c:pt idx="3855">
                  <c:v>5920</c:v>
                </c:pt>
                <c:pt idx="3856">
                  <c:v>5921</c:v>
                </c:pt>
                <c:pt idx="3857">
                  <c:v>5922</c:v>
                </c:pt>
                <c:pt idx="3858">
                  <c:v>5923</c:v>
                </c:pt>
                <c:pt idx="3859">
                  <c:v>5924</c:v>
                </c:pt>
                <c:pt idx="3860">
                  <c:v>5925</c:v>
                </c:pt>
                <c:pt idx="3861">
                  <c:v>5926</c:v>
                </c:pt>
                <c:pt idx="3862">
                  <c:v>5927</c:v>
                </c:pt>
                <c:pt idx="3863">
                  <c:v>5928</c:v>
                </c:pt>
                <c:pt idx="3864">
                  <c:v>5929</c:v>
                </c:pt>
                <c:pt idx="3865">
                  <c:v>5930</c:v>
                </c:pt>
                <c:pt idx="3866">
                  <c:v>5931</c:v>
                </c:pt>
                <c:pt idx="3867">
                  <c:v>5932</c:v>
                </c:pt>
                <c:pt idx="3868">
                  <c:v>5933</c:v>
                </c:pt>
                <c:pt idx="3869">
                  <c:v>5934</c:v>
                </c:pt>
                <c:pt idx="3870">
                  <c:v>5935</c:v>
                </c:pt>
                <c:pt idx="3871">
                  <c:v>5936</c:v>
                </c:pt>
                <c:pt idx="3872">
                  <c:v>5937</c:v>
                </c:pt>
                <c:pt idx="3873">
                  <c:v>5938</c:v>
                </c:pt>
                <c:pt idx="3874">
                  <c:v>5939</c:v>
                </c:pt>
                <c:pt idx="3875">
                  <c:v>5941</c:v>
                </c:pt>
                <c:pt idx="3876">
                  <c:v>5942</c:v>
                </c:pt>
                <c:pt idx="3877">
                  <c:v>5943</c:v>
                </c:pt>
                <c:pt idx="3878">
                  <c:v>5944</c:v>
                </c:pt>
                <c:pt idx="3879">
                  <c:v>5945</c:v>
                </c:pt>
                <c:pt idx="3880">
                  <c:v>5946</c:v>
                </c:pt>
                <c:pt idx="3881">
                  <c:v>5947</c:v>
                </c:pt>
                <c:pt idx="3882">
                  <c:v>5948</c:v>
                </c:pt>
                <c:pt idx="3883">
                  <c:v>5949</c:v>
                </c:pt>
                <c:pt idx="3884">
                  <c:v>5950</c:v>
                </c:pt>
                <c:pt idx="3885">
                  <c:v>5951</c:v>
                </c:pt>
                <c:pt idx="3886">
                  <c:v>5952</c:v>
                </c:pt>
                <c:pt idx="3887">
                  <c:v>5953</c:v>
                </c:pt>
                <c:pt idx="3888">
                  <c:v>5954</c:v>
                </c:pt>
                <c:pt idx="3889">
                  <c:v>5955</c:v>
                </c:pt>
                <c:pt idx="3890">
                  <c:v>5956</c:v>
                </c:pt>
                <c:pt idx="3891">
                  <c:v>5957</c:v>
                </c:pt>
                <c:pt idx="3892">
                  <c:v>5958</c:v>
                </c:pt>
                <c:pt idx="3893">
                  <c:v>5959</c:v>
                </c:pt>
                <c:pt idx="3894">
                  <c:v>5960</c:v>
                </c:pt>
                <c:pt idx="3895">
                  <c:v>5961</c:v>
                </c:pt>
                <c:pt idx="3896">
                  <c:v>5962</c:v>
                </c:pt>
                <c:pt idx="3897">
                  <c:v>5963</c:v>
                </c:pt>
                <c:pt idx="3898">
                  <c:v>5964</c:v>
                </c:pt>
                <c:pt idx="3899">
                  <c:v>5965</c:v>
                </c:pt>
                <c:pt idx="3900">
                  <c:v>5966</c:v>
                </c:pt>
                <c:pt idx="3901">
                  <c:v>5967</c:v>
                </c:pt>
                <c:pt idx="3902">
                  <c:v>5968</c:v>
                </c:pt>
                <c:pt idx="3903">
                  <c:v>5969</c:v>
                </c:pt>
                <c:pt idx="3904">
                  <c:v>5970</c:v>
                </c:pt>
                <c:pt idx="3905">
                  <c:v>5971</c:v>
                </c:pt>
                <c:pt idx="3906">
                  <c:v>5972</c:v>
                </c:pt>
                <c:pt idx="3907">
                  <c:v>5973</c:v>
                </c:pt>
                <c:pt idx="3908">
                  <c:v>5974</c:v>
                </c:pt>
                <c:pt idx="3909">
                  <c:v>5975</c:v>
                </c:pt>
                <c:pt idx="3910">
                  <c:v>5976</c:v>
                </c:pt>
                <c:pt idx="3911">
                  <c:v>5977</c:v>
                </c:pt>
                <c:pt idx="3912">
                  <c:v>5978</c:v>
                </c:pt>
                <c:pt idx="3913">
                  <c:v>5979</c:v>
                </c:pt>
                <c:pt idx="3914">
                  <c:v>5980</c:v>
                </c:pt>
                <c:pt idx="3915">
                  <c:v>5981</c:v>
                </c:pt>
                <c:pt idx="3916">
                  <c:v>5982</c:v>
                </c:pt>
                <c:pt idx="3917">
                  <c:v>5983</c:v>
                </c:pt>
                <c:pt idx="3918">
                  <c:v>5984</c:v>
                </c:pt>
                <c:pt idx="3919">
                  <c:v>5985</c:v>
                </c:pt>
                <c:pt idx="3920">
                  <c:v>5986</c:v>
                </c:pt>
                <c:pt idx="3921">
                  <c:v>5987</c:v>
                </c:pt>
                <c:pt idx="3922">
                  <c:v>5988</c:v>
                </c:pt>
                <c:pt idx="3923">
                  <c:v>5990</c:v>
                </c:pt>
                <c:pt idx="3924">
                  <c:v>5991</c:v>
                </c:pt>
                <c:pt idx="3925">
                  <c:v>5992</c:v>
                </c:pt>
                <c:pt idx="3926">
                  <c:v>5993</c:v>
                </c:pt>
                <c:pt idx="3927">
                  <c:v>5994</c:v>
                </c:pt>
                <c:pt idx="3928">
                  <c:v>5995</c:v>
                </c:pt>
                <c:pt idx="3929">
                  <c:v>5996</c:v>
                </c:pt>
                <c:pt idx="3930">
                  <c:v>5997</c:v>
                </c:pt>
                <c:pt idx="3931">
                  <c:v>5998</c:v>
                </c:pt>
                <c:pt idx="3932">
                  <c:v>5999</c:v>
                </c:pt>
                <c:pt idx="3933">
                  <c:v>6000</c:v>
                </c:pt>
                <c:pt idx="3934">
                  <c:v>6001</c:v>
                </c:pt>
                <c:pt idx="3935">
                  <c:v>6002</c:v>
                </c:pt>
                <c:pt idx="3936">
                  <c:v>6003</c:v>
                </c:pt>
                <c:pt idx="3937">
                  <c:v>6004</c:v>
                </c:pt>
                <c:pt idx="3938">
                  <c:v>6005</c:v>
                </c:pt>
                <c:pt idx="3939">
                  <c:v>6007</c:v>
                </c:pt>
                <c:pt idx="3940">
                  <c:v>6008</c:v>
                </c:pt>
                <c:pt idx="3941">
                  <c:v>6009</c:v>
                </c:pt>
                <c:pt idx="3942">
                  <c:v>6010</c:v>
                </c:pt>
                <c:pt idx="3943">
                  <c:v>6011</c:v>
                </c:pt>
                <c:pt idx="3944">
                  <c:v>6012</c:v>
                </c:pt>
                <c:pt idx="3945">
                  <c:v>6013</c:v>
                </c:pt>
                <c:pt idx="3946">
                  <c:v>6014</c:v>
                </c:pt>
                <c:pt idx="3947">
                  <c:v>6015</c:v>
                </c:pt>
                <c:pt idx="3948">
                  <c:v>6016</c:v>
                </c:pt>
                <c:pt idx="3949">
                  <c:v>6018</c:v>
                </c:pt>
                <c:pt idx="3950">
                  <c:v>6019</c:v>
                </c:pt>
                <c:pt idx="3951">
                  <c:v>6020</c:v>
                </c:pt>
                <c:pt idx="3952">
                  <c:v>6021</c:v>
                </c:pt>
                <c:pt idx="3953">
                  <c:v>6022</c:v>
                </c:pt>
                <c:pt idx="3954">
                  <c:v>6023</c:v>
                </c:pt>
                <c:pt idx="3955">
                  <c:v>6024</c:v>
                </c:pt>
                <c:pt idx="3956">
                  <c:v>6025</c:v>
                </c:pt>
                <c:pt idx="3957">
                  <c:v>6026</c:v>
                </c:pt>
                <c:pt idx="3958">
                  <c:v>6027</c:v>
                </c:pt>
                <c:pt idx="3959">
                  <c:v>6028</c:v>
                </c:pt>
                <c:pt idx="3960">
                  <c:v>6029</c:v>
                </c:pt>
                <c:pt idx="3961">
                  <c:v>6030</c:v>
                </c:pt>
                <c:pt idx="3962">
                  <c:v>6031</c:v>
                </c:pt>
                <c:pt idx="3963">
                  <c:v>6032</c:v>
                </c:pt>
                <c:pt idx="3964">
                  <c:v>6033</c:v>
                </c:pt>
                <c:pt idx="3965">
                  <c:v>6034</c:v>
                </c:pt>
                <c:pt idx="3966">
                  <c:v>6035</c:v>
                </c:pt>
                <c:pt idx="3967">
                  <c:v>6036</c:v>
                </c:pt>
                <c:pt idx="3968">
                  <c:v>6037</c:v>
                </c:pt>
                <c:pt idx="3969">
                  <c:v>6038</c:v>
                </c:pt>
                <c:pt idx="3970">
                  <c:v>6039</c:v>
                </c:pt>
                <c:pt idx="3971">
                  <c:v>6040</c:v>
                </c:pt>
                <c:pt idx="3972">
                  <c:v>6041</c:v>
                </c:pt>
                <c:pt idx="3973">
                  <c:v>6042</c:v>
                </c:pt>
                <c:pt idx="3974">
                  <c:v>6043</c:v>
                </c:pt>
                <c:pt idx="3975">
                  <c:v>6044</c:v>
                </c:pt>
                <c:pt idx="3976">
                  <c:v>6046</c:v>
                </c:pt>
                <c:pt idx="3977">
                  <c:v>6047</c:v>
                </c:pt>
                <c:pt idx="3978">
                  <c:v>6048</c:v>
                </c:pt>
                <c:pt idx="3979">
                  <c:v>6049</c:v>
                </c:pt>
                <c:pt idx="3980">
                  <c:v>6050</c:v>
                </c:pt>
                <c:pt idx="3981">
                  <c:v>6051</c:v>
                </c:pt>
                <c:pt idx="3982">
                  <c:v>6052</c:v>
                </c:pt>
                <c:pt idx="3983">
                  <c:v>6053</c:v>
                </c:pt>
                <c:pt idx="3984">
                  <c:v>6054</c:v>
                </c:pt>
                <c:pt idx="3985">
                  <c:v>6055</c:v>
                </c:pt>
                <c:pt idx="3986">
                  <c:v>6056</c:v>
                </c:pt>
                <c:pt idx="3987">
                  <c:v>6057</c:v>
                </c:pt>
                <c:pt idx="3988">
                  <c:v>6058</c:v>
                </c:pt>
                <c:pt idx="3989">
                  <c:v>6059</c:v>
                </c:pt>
                <c:pt idx="3990">
                  <c:v>6060</c:v>
                </c:pt>
                <c:pt idx="3991">
                  <c:v>6061</c:v>
                </c:pt>
                <c:pt idx="3992">
                  <c:v>6062</c:v>
                </c:pt>
                <c:pt idx="3993">
                  <c:v>6063</c:v>
                </c:pt>
                <c:pt idx="3994">
                  <c:v>6064</c:v>
                </c:pt>
                <c:pt idx="3995">
                  <c:v>6065</c:v>
                </c:pt>
                <c:pt idx="3996">
                  <c:v>6066</c:v>
                </c:pt>
                <c:pt idx="3997">
                  <c:v>6067</c:v>
                </c:pt>
                <c:pt idx="3998">
                  <c:v>6068</c:v>
                </c:pt>
                <c:pt idx="3999">
                  <c:v>6069</c:v>
                </c:pt>
                <c:pt idx="4000">
                  <c:v>6070</c:v>
                </c:pt>
                <c:pt idx="4001">
                  <c:v>6071</c:v>
                </c:pt>
                <c:pt idx="4002">
                  <c:v>6072</c:v>
                </c:pt>
                <c:pt idx="4003">
                  <c:v>6074</c:v>
                </c:pt>
                <c:pt idx="4004">
                  <c:v>6075</c:v>
                </c:pt>
                <c:pt idx="4005">
                  <c:v>6076</c:v>
                </c:pt>
                <c:pt idx="4006">
                  <c:v>6077</c:v>
                </c:pt>
                <c:pt idx="4007">
                  <c:v>6078</c:v>
                </c:pt>
                <c:pt idx="4008">
                  <c:v>6079</c:v>
                </c:pt>
                <c:pt idx="4009">
                  <c:v>6080</c:v>
                </c:pt>
                <c:pt idx="4010">
                  <c:v>6081</c:v>
                </c:pt>
                <c:pt idx="4011">
                  <c:v>6082</c:v>
                </c:pt>
                <c:pt idx="4012">
                  <c:v>6083</c:v>
                </c:pt>
                <c:pt idx="4013">
                  <c:v>6084</c:v>
                </c:pt>
                <c:pt idx="4014">
                  <c:v>6085</c:v>
                </c:pt>
                <c:pt idx="4015">
                  <c:v>6086</c:v>
                </c:pt>
                <c:pt idx="4016">
                  <c:v>6087</c:v>
                </c:pt>
                <c:pt idx="4017">
                  <c:v>6088</c:v>
                </c:pt>
                <c:pt idx="4018">
                  <c:v>6089</c:v>
                </c:pt>
                <c:pt idx="4019">
                  <c:v>6090</c:v>
                </c:pt>
                <c:pt idx="4020">
                  <c:v>6091</c:v>
                </c:pt>
                <c:pt idx="4021">
                  <c:v>6092</c:v>
                </c:pt>
                <c:pt idx="4022">
                  <c:v>6093</c:v>
                </c:pt>
                <c:pt idx="4023">
                  <c:v>6094</c:v>
                </c:pt>
                <c:pt idx="4024">
                  <c:v>6095</c:v>
                </c:pt>
                <c:pt idx="4025">
                  <c:v>6096</c:v>
                </c:pt>
                <c:pt idx="4026">
                  <c:v>6097</c:v>
                </c:pt>
                <c:pt idx="4027">
                  <c:v>6098</c:v>
                </c:pt>
                <c:pt idx="4028">
                  <c:v>6099</c:v>
                </c:pt>
                <c:pt idx="4029">
                  <c:v>6100</c:v>
                </c:pt>
                <c:pt idx="4030">
                  <c:v>6101</c:v>
                </c:pt>
                <c:pt idx="4031">
                  <c:v>6102</c:v>
                </c:pt>
                <c:pt idx="4032">
                  <c:v>6103</c:v>
                </c:pt>
                <c:pt idx="4033">
                  <c:v>6104</c:v>
                </c:pt>
                <c:pt idx="4034">
                  <c:v>6106</c:v>
                </c:pt>
                <c:pt idx="4035">
                  <c:v>6107</c:v>
                </c:pt>
                <c:pt idx="4036">
                  <c:v>6108</c:v>
                </c:pt>
                <c:pt idx="4037">
                  <c:v>6109</c:v>
                </c:pt>
                <c:pt idx="4038">
                  <c:v>6110</c:v>
                </c:pt>
                <c:pt idx="4039">
                  <c:v>6111</c:v>
                </c:pt>
                <c:pt idx="4040">
                  <c:v>6112</c:v>
                </c:pt>
                <c:pt idx="4041">
                  <c:v>6113</c:v>
                </c:pt>
                <c:pt idx="4042">
                  <c:v>6114</c:v>
                </c:pt>
                <c:pt idx="4043">
                  <c:v>6115</c:v>
                </c:pt>
                <c:pt idx="4044">
                  <c:v>6116</c:v>
                </c:pt>
                <c:pt idx="4045">
                  <c:v>6118</c:v>
                </c:pt>
                <c:pt idx="4046">
                  <c:v>6119</c:v>
                </c:pt>
                <c:pt idx="4047">
                  <c:v>6120</c:v>
                </c:pt>
                <c:pt idx="4048">
                  <c:v>6121</c:v>
                </c:pt>
                <c:pt idx="4049">
                  <c:v>6122</c:v>
                </c:pt>
                <c:pt idx="4050">
                  <c:v>6123</c:v>
                </c:pt>
                <c:pt idx="4051">
                  <c:v>6124</c:v>
                </c:pt>
                <c:pt idx="4052">
                  <c:v>6125</c:v>
                </c:pt>
                <c:pt idx="4053">
                  <c:v>6126</c:v>
                </c:pt>
                <c:pt idx="4054">
                  <c:v>6128</c:v>
                </c:pt>
                <c:pt idx="4055">
                  <c:v>6129</c:v>
                </c:pt>
                <c:pt idx="4056">
                  <c:v>6130</c:v>
                </c:pt>
                <c:pt idx="4057">
                  <c:v>6131</c:v>
                </c:pt>
                <c:pt idx="4058">
                  <c:v>6132</c:v>
                </c:pt>
                <c:pt idx="4059">
                  <c:v>6133</c:v>
                </c:pt>
                <c:pt idx="4060">
                  <c:v>6134</c:v>
                </c:pt>
                <c:pt idx="4061">
                  <c:v>6135</c:v>
                </c:pt>
                <c:pt idx="4062">
                  <c:v>6136</c:v>
                </c:pt>
                <c:pt idx="4063">
                  <c:v>6137</c:v>
                </c:pt>
                <c:pt idx="4064">
                  <c:v>6138</c:v>
                </c:pt>
                <c:pt idx="4065">
                  <c:v>6139</c:v>
                </c:pt>
                <c:pt idx="4066">
                  <c:v>6140</c:v>
                </c:pt>
                <c:pt idx="4067">
                  <c:v>6141</c:v>
                </c:pt>
                <c:pt idx="4068">
                  <c:v>6142</c:v>
                </c:pt>
                <c:pt idx="4069">
                  <c:v>6143</c:v>
                </c:pt>
                <c:pt idx="4070">
                  <c:v>6144</c:v>
                </c:pt>
                <c:pt idx="4071">
                  <c:v>6145</c:v>
                </c:pt>
                <c:pt idx="4072">
                  <c:v>6146</c:v>
                </c:pt>
                <c:pt idx="4073">
                  <c:v>6147</c:v>
                </c:pt>
                <c:pt idx="4074">
                  <c:v>6148</c:v>
                </c:pt>
                <c:pt idx="4075">
                  <c:v>6149</c:v>
                </c:pt>
                <c:pt idx="4076">
                  <c:v>6150</c:v>
                </c:pt>
                <c:pt idx="4077">
                  <c:v>6151</c:v>
                </c:pt>
                <c:pt idx="4078">
                  <c:v>6152</c:v>
                </c:pt>
                <c:pt idx="4079">
                  <c:v>6153</c:v>
                </c:pt>
                <c:pt idx="4080">
                  <c:v>6154</c:v>
                </c:pt>
                <c:pt idx="4081">
                  <c:v>6155</c:v>
                </c:pt>
                <c:pt idx="4082">
                  <c:v>6156</c:v>
                </c:pt>
                <c:pt idx="4083">
                  <c:v>6157</c:v>
                </c:pt>
                <c:pt idx="4084">
                  <c:v>6158</c:v>
                </c:pt>
                <c:pt idx="4085">
                  <c:v>6159</c:v>
                </c:pt>
                <c:pt idx="4086">
                  <c:v>6160</c:v>
                </c:pt>
                <c:pt idx="4087">
                  <c:v>6161</c:v>
                </c:pt>
                <c:pt idx="4088">
                  <c:v>6162</c:v>
                </c:pt>
                <c:pt idx="4089">
                  <c:v>6163</c:v>
                </c:pt>
                <c:pt idx="4090">
                  <c:v>6164</c:v>
                </c:pt>
                <c:pt idx="4091">
                  <c:v>6165</c:v>
                </c:pt>
                <c:pt idx="4092">
                  <c:v>6166</c:v>
                </c:pt>
                <c:pt idx="4093">
                  <c:v>6167</c:v>
                </c:pt>
                <c:pt idx="4094">
                  <c:v>6168</c:v>
                </c:pt>
                <c:pt idx="4095">
                  <c:v>6169</c:v>
                </c:pt>
                <c:pt idx="4096">
                  <c:v>6170</c:v>
                </c:pt>
                <c:pt idx="4097">
                  <c:v>6171</c:v>
                </c:pt>
                <c:pt idx="4098">
                  <c:v>6172</c:v>
                </c:pt>
                <c:pt idx="4099">
                  <c:v>6173</c:v>
                </c:pt>
                <c:pt idx="4100">
                  <c:v>6174</c:v>
                </c:pt>
                <c:pt idx="4101">
                  <c:v>6175</c:v>
                </c:pt>
                <c:pt idx="4102">
                  <c:v>6176</c:v>
                </c:pt>
                <c:pt idx="4103">
                  <c:v>6177</c:v>
                </c:pt>
                <c:pt idx="4104">
                  <c:v>6178</c:v>
                </c:pt>
                <c:pt idx="4105">
                  <c:v>6179</c:v>
                </c:pt>
                <c:pt idx="4106">
                  <c:v>6180</c:v>
                </c:pt>
                <c:pt idx="4107">
                  <c:v>6182</c:v>
                </c:pt>
                <c:pt idx="4108">
                  <c:v>6183</c:v>
                </c:pt>
                <c:pt idx="4109">
                  <c:v>6184</c:v>
                </c:pt>
                <c:pt idx="4110">
                  <c:v>6185</c:v>
                </c:pt>
                <c:pt idx="4111">
                  <c:v>6186</c:v>
                </c:pt>
                <c:pt idx="4112">
                  <c:v>6187</c:v>
                </c:pt>
                <c:pt idx="4113">
                  <c:v>6188</c:v>
                </c:pt>
                <c:pt idx="4114">
                  <c:v>6189</c:v>
                </c:pt>
                <c:pt idx="4115">
                  <c:v>6190</c:v>
                </c:pt>
                <c:pt idx="4116">
                  <c:v>6191</c:v>
                </c:pt>
                <c:pt idx="4117">
                  <c:v>6192</c:v>
                </c:pt>
                <c:pt idx="4118">
                  <c:v>6193</c:v>
                </c:pt>
                <c:pt idx="4119">
                  <c:v>6194</c:v>
                </c:pt>
                <c:pt idx="4120">
                  <c:v>6195</c:v>
                </c:pt>
                <c:pt idx="4121">
                  <c:v>6196</c:v>
                </c:pt>
                <c:pt idx="4122">
                  <c:v>6197</c:v>
                </c:pt>
                <c:pt idx="4123">
                  <c:v>6198</c:v>
                </c:pt>
                <c:pt idx="4124">
                  <c:v>6199</c:v>
                </c:pt>
                <c:pt idx="4125">
                  <c:v>6200</c:v>
                </c:pt>
                <c:pt idx="4126">
                  <c:v>6201</c:v>
                </c:pt>
                <c:pt idx="4127">
                  <c:v>6202</c:v>
                </c:pt>
                <c:pt idx="4128">
                  <c:v>6203</c:v>
                </c:pt>
                <c:pt idx="4129">
                  <c:v>6204</c:v>
                </c:pt>
                <c:pt idx="4130">
                  <c:v>6205</c:v>
                </c:pt>
                <c:pt idx="4131">
                  <c:v>6206</c:v>
                </c:pt>
                <c:pt idx="4132">
                  <c:v>6207</c:v>
                </c:pt>
                <c:pt idx="4133">
                  <c:v>6208</c:v>
                </c:pt>
                <c:pt idx="4134">
                  <c:v>6209</c:v>
                </c:pt>
                <c:pt idx="4135">
                  <c:v>6210</c:v>
                </c:pt>
                <c:pt idx="4136">
                  <c:v>6211</c:v>
                </c:pt>
                <c:pt idx="4137">
                  <c:v>6212</c:v>
                </c:pt>
                <c:pt idx="4138">
                  <c:v>6213</c:v>
                </c:pt>
                <c:pt idx="4139">
                  <c:v>6214</c:v>
                </c:pt>
                <c:pt idx="4140">
                  <c:v>6215</c:v>
                </c:pt>
                <c:pt idx="4141">
                  <c:v>6216</c:v>
                </c:pt>
                <c:pt idx="4142">
                  <c:v>6217</c:v>
                </c:pt>
                <c:pt idx="4143">
                  <c:v>6218</c:v>
                </c:pt>
                <c:pt idx="4144">
                  <c:v>6219</c:v>
                </c:pt>
                <c:pt idx="4145">
                  <c:v>6220</c:v>
                </c:pt>
                <c:pt idx="4146">
                  <c:v>6221</c:v>
                </c:pt>
                <c:pt idx="4147">
                  <c:v>6223</c:v>
                </c:pt>
                <c:pt idx="4148">
                  <c:v>6224</c:v>
                </c:pt>
                <c:pt idx="4149">
                  <c:v>6225</c:v>
                </c:pt>
                <c:pt idx="4150">
                  <c:v>6226</c:v>
                </c:pt>
                <c:pt idx="4151">
                  <c:v>6227</c:v>
                </c:pt>
                <c:pt idx="4152">
                  <c:v>6228</c:v>
                </c:pt>
                <c:pt idx="4153">
                  <c:v>6229</c:v>
                </c:pt>
                <c:pt idx="4154">
                  <c:v>6230</c:v>
                </c:pt>
                <c:pt idx="4155">
                  <c:v>6231</c:v>
                </c:pt>
                <c:pt idx="4156">
                  <c:v>6232</c:v>
                </c:pt>
                <c:pt idx="4157">
                  <c:v>6234</c:v>
                </c:pt>
                <c:pt idx="4158">
                  <c:v>6235</c:v>
                </c:pt>
                <c:pt idx="4159">
                  <c:v>6236</c:v>
                </c:pt>
                <c:pt idx="4160">
                  <c:v>6237</c:v>
                </c:pt>
                <c:pt idx="4161">
                  <c:v>6238</c:v>
                </c:pt>
                <c:pt idx="4162">
                  <c:v>6239</c:v>
                </c:pt>
                <c:pt idx="4163">
                  <c:v>6240</c:v>
                </c:pt>
                <c:pt idx="4164">
                  <c:v>6241</c:v>
                </c:pt>
                <c:pt idx="4165">
                  <c:v>6242</c:v>
                </c:pt>
                <c:pt idx="4166">
                  <c:v>6243</c:v>
                </c:pt>
                <c:pt idx="4167">
                  <c:v>6244</c:v>
                </c:pt>
                <c:pt idx="4168">
                  <c:v>6245</c:v>
                </c:pt>
                <c:pt idx="4169">
                  <c:v>6246</c:v>
                </c:pt>
                <c:pt idx="4170">
                  <c:v>6247</c:v>
                </c:pt>
                <c:pt idx="4171">
                  <c:v>6248</c:v>
                </c:pt>
                <c:pt idx="4172">
                  <c:v>6250</c:v>
                </c:pt>
                <c:pt idx="4173">
                  <c:v>6251</c:v>
                </c:pt>
                <c:pt idx="4174">
                  <c:v>6252</c:v>
                </c:pt>
                <c:pt idx="4175">
                  <c:v>6253</c:v>
                </c:pt>
                <c:pt idx="4176">
                  <c:v>6254</c:v>
                </c:pt>
                <c:pt idx="4177">
                  <c:v>6255</c:v>
                </c:pt>
                <c:pt idx="4178">
                  <c:v>6256</c:v>
                </c:pt>
                <c:pt idx="4179">
                  <c:v>6257</c:v>
                </c:pt>
                <c:pt idx="4180">
                  <c:v>6258</c:v>
                </c:pt>
                <c:pt idx="4181">
                  <c:v>6259</c:v>
                </c:pt>
                <c:pt idx="4182">
                  <c:v>6261</c:v>
                </c:pt>
                <c:pt idx="4183">
                  <c:v>6262</c:v>
                </c:pt>
                <c:pt idx="4184">
                  <c:v>6263</c:v>
                </c:pt>
                <c:pt idx="4185">
                  <c:v>6264</c:v>
                </c:pt>
                <c:pt idx="4186">
                  <c:v>6265</c:v>
                </c:pt>
                <c:pt idx="4187">
                  <c:v>6266</c:v>
                </c:pt>
                <c:pt idx="4188">
                  <c:v>6267</c:v>
                </c:pt>
                <c:pt idx="4189">
                  <c:v>6268</c:v>
                </c:pt>
                <c:pt idx="4190">
                  <c:v>6270</c:v>
                </c:pt>
                <c:pt idx="4191">
                  <c:v>6271</c:v>
                </c:pt>
                <c:pt idx="4192">
                  <c:v>6272</c:v>
                </c:pt>
                <c:pt idx="4193">
                  <c:v>6273</c:v>
                </c:pt>
                <c:pt idx="4194">
                  <c:v>6274</c:v>
                </c:pt>
                <c:pt idx="4195">
                  <c:v>6275</c:v>
                </c:pt>
                <c:pt idx="4196">
                  <c:v>6276</c:v>
                </c:pt>
                <c:pt idx="4197">
                  <c:v>6277</c:v>
                </c:pt>
                <c:pt idx="4198">
                  <c:v>6278</c:v>
                </c:pt>
                <c:pt idx="4199">
                  <c:v>6279</c:v>
                </c:pt>
                <c:pt idx="4200">
                  <c:v>6280</c:v>
                </c:pt>
                <c:pt idx="4201">
                  <c:v>6281</c:v>
                </c:pt>
                <c:pt idx="4202">
                  <c:v>6282</c:v>
                </c:pt>
                <c:pt idx="4203">
                  <c:v>6283</c:v>
                </c:pt>
                <c:pt idx="4204">
                  <c:v>6284</c:v>
                </c:pt>
                <c:pt idx="4205">
                  <c:v>6285</c:v>
                </c:pt>
                <c:pt idx="4206">
                  <c:v>6286</c:v>
                </c:pt>
                <c:pt idx="4207">
                  <c:v>6287</c:v>
                </c:pt>
                <c:pt idx="4208">
                  <c:v>6288</c:v>
                </c:pt>
                <c:pt idx="4209">
                  <c:v>6289</c:v>
                </c:pt>
                <c:pt idx="4210">
                  <c:v>6290</c:v>
                </c:pt>
                <c:pt idx="4211">
                  <c:v>6291</c:v>
                </c:pt>
                <c:pt idx="4212">
                  <c:v>6292</c:v>
                </c:pt>
                <c:pt idx="4213">
                  <c:v>6293</c:v>
                </c:pt>
                <c:pt idx="4214">
                  <c:v>6294</c:v>
                </c:pt>
                <c:pt idx="4215">
                  <c:v>6295</c:v>
                </c:pt>
                <c:pt idx="4216">
                  <c:v>6296</c:v>
                </c:pt>
                <c:pt idx="4217">
                  <c:v>6297</c:v>
                </c:pt>
                <c:pt idx="4218">
                  <c:v>6298</c:v>
                </c:pt>
                <c:pt idx="4219">
                  <c:v>6299</c:v>
                </c:pt>
                <c:pt idx="4220">
                  <c:v>6300</c:v>
                </c:pt>
                <c:pt idx="4221">
                  <c:v>6301</c:v>
                </c:pt>
                <c:pt idx="4222">
                  <c:v>6302</c:v>
                </c:pt>
                <c:pt idx="4223">
                  <c:v>6303</c:v>
                </c:pt>
                <c:pt idx="4224">
                  <c:v>6304</c:v>
                </c:pt>
                <c:pt idx="4225">
                  <c:v>6305</c:v>
                </c:pt>
                <c:pt idx="4226">
                  <c:v>6306</c:v>
                </c:pt>
                <c:pt idx="4227">
                  <c:v>6307</c:v>
                </c:pt>
                <c:pt idx="4228">
                  <c:v>6308</c:v>
                </c:pt>
                <c:pt idx="4229">
                  <c:v>6309</c:v>
                </c:pt>
                <c:pt idx="4230">
                  <c:v>6310</c:v>
                </c:pt>
                <c:pt idx="4231">
                  <c:v>6311</c:v>
                </c:pt>
                <c:pt idx="4232">
                  <c:v>6312</c:v>
                </c:pt>
                <c:pt idx="4233">
                  <c:v>6313</c:v>
                </c:pt>
                <c:pt idx="4234">
                  <c:v>6314</c:v>
                </c:pt>
                <c:pt idx="4235">
                  <c:v>6315</c:v>
                </c:pt>
                <c:pt idx="4236">
                  <c:v>6316</c:v>
                </c:pt>
                <c:pt idx="4237">
                  <c:v>6317</c:v>
                </c:pt>
                <c:pt idx="4238">
                  <c:v>6318</c:v>
                </c:pt>
                <c:pt idx="4239">
                  <c:v>6319</c:v>
                </c:pt>
                <c:pt idx="4240">
                  <c:v>6320</c:v>
                </c:pt>
                <c:pt idx="4241">
                  <c:v>6321</c:v>
                </c:pt>
                <c:pt idx="4242">
                  <c:v>6322</c:v>
                </c:pt>
                <c:pt idx="4243">
                  <c:v>6323</c:v>
                </c:pt>
                <c:pt idx="4244">
                  <c:v>6324</c:v>
                </c:pt>
                <c:pt idx="4245">
                  <c:v>6325</c:v>
                </c:pt>
                <c:pt idx="4246">
                  <c:v>6326</c:v>
                </c:pt>
                <c:pt idx="4247">
                  <c:v>6327</c:v>
                </c:pt>
                <c:pt idx="4248">
                  <c:v>6328</c:v>
                </c:pt>
                <c:pt idx="4249">
                  <c:v>6329</c:v>
                </c:pt>
                <c:pt idx="4250">
                  <c:v>6330</c:v>
                </c:pt>
                <c:pt idx="4251">
                  <c:v>6331</c:v>
                </c:pt>
                <c:pt idx="4252">
                  <c:v>6333</c:v>
                </c:pt>
                <c:pt idx="4253">
                  <c:v>6334</c:v>
                </c:pt>
                <c:pt idx="4254">
                  <c:v>6335</c:v>
                </c:pt>
                <c:pt idx="4255">
                  <c:v>6336</c:v>
                </c:pt>
                <c:pt idx="4256">
                  <c:v>6337</c:v>
                </c:pt>
                <c:pt idx="4257">
                  <c:v>6338</c:v>
                </c:pt>
                <c:pt idx="4258">
                  <c:v>6339</c:v>
                </c:pt>
                <c:pt idx="4259">
                  <c:v>6340</c:v>
                </c:pt>
                <c:pt idx="4260">
                  <c:v>6341</c:v>
                </c:pt>
                <c:pt idx="4261">
                  <c:v>6342</c:v>
                </c:pt>
                <c:pt idx="4262">
                  <c:v>6343</c:v>
                </c:pt>
                <c:pt idx="4263">
                  <c:v>6344</c:v>
                </c:pt>
                <c:pt idx="4264">
                  <c:v>6345</c:v>
                </c:pt>
                <c:pt idx="4265">
                  <c:v>6346</c:v>
                </c:pt>
                <c:pt idx="4266">
                  <c:v>6348</c:v>
                </c:pt>
                <c:pt idx="4267">
                  <c:v>6349</c:v>
                </c:pt>
                <c:pt idx="4268">
                  <c:v>6352</c:v>
                </c:pt>
                <c:pt idx="4269">
                  <c:v>6353</c:v>
                </c:pt>
                <c:pt idx="4270">
                  <c:v>6354</c:v>
                </c:pt>
                <c:pt idx="4271">
                  <c:v>6355</c:v>
                </c:pt>
                <c:pt idx="4272">
                  <c:v>6356</c:v>
                </c:pt>
                <c:pt idx="4273">
                  <c:v>6357</c:v>
                </c:pt>
                <c:pt idx="4274">
                  <c:v>6358</c:v>
                </c:pt>
                <c:pt idx="4275">
                  <c:v>6359</c:v>
                </c:pt>
                <c:pt idx="4276">
                  <c:v>6360</c:v>
                </c:pt>
                <c:pt idx="4277">
                  <c:v>6361</c:v>
                </c:pt>
                <c:pt idx="4278">
                  <c:v>6362</c:v>
                </c:pt>
                <c:pt idx="4279">
                  <c:v>6363</c:v>
                </c:pt>
                <c:pt idx="4280">
                  <c:v>6364</c:v>
                </c:pt>
                <c:pt idx="4281">
                  <c:v>6365</c:v>
                </c:pt>
                <c:pt idx="4282">
                  <c:v>6366</c:v>
                </c:pt>
                <c:pt idx="4283">
                  <c:v>6367</c:v>
                </c:pt>
                <c:pt idx="4284">
                  <c:v>6368</c:v>
                </c:pt>
                <c:pt idx="4285">
                  <c:v>6369</c:v>
                </c:pt>
                <c:pt idx="4286">
                  <c:v>6370</c:v>
                </c:pt>
                <c:pt idx="4287">
                  <c:v>6371</c:v>
                </c:pt>
                <c:pt idx="4288">
                  <c:v>6372</c:v>
                </c:pt>
                <c:pt idx="4289">
                  <c:v>6373</c:v>
                </c:pt>
                <c:pt idx="4290">
                  <c:v>6374</c:v>
                </c:pt>
                <c:pt idx="4291">
                  <c:v>6375</c:v>
                </c:pt>
                <c:pt idx="4292">
                  <c:v>6376</c:v>
                </c:pt>
                <c:pt idx="4293">
                  <c:v>6377</c:v>
                </c:pt>
                <c:pt idx="4294">
                  <c:v>6378</c:v>
                </c:pt>
                <c:pt idx="4295">
                  <c:v>6379</c:v>
                </c:pt>
                <c:pt idx="4296">
                  <c:v>6380</c:v>
                </c:pt>
                <c:pt idx="4297">
                  <c:v>6381</c:v>
                </c:pt>
                <c:pt idx="4298">
                  <c:v>6382</c:v>
                </c:pt>
                <c:pt idx="4299">
                  <c:v>6383</c:v>
                </c:pt>
                <c:pt idx="4300">
                  <c:v>6384</c:v>
                </c:pt>
                <c:pt idx="4301">
                  <c:v>6386</c:v>
                </c:pt>
                <c:pt idx="4302">
                  <c:v>6387</c:v>
                </c:pt>
                <c:pt idx="4303">
                  <c:v>6388</c:v>
                </c:pt>
                <c:pt idx="4304">
                  <c:v>6390</c:v>
                </c:pt>
                <c:pt idx="4305">
                  <c:v>6391</c:v>
                </c:pt>
                <c:pt idx="4306">
                  <c:v>6392</c:v>
                </c:pt>
                <c:pt idx="4307">
                  <c:v>6393</c:v>
                </c:pt>
                <c:pt idx="4308">
                  <c:v>6394</c:v>
                </c:pt>
                <c:pt idx="4309">
                  <c:v>6395</c:v>
                </c:pt>
                <c:pt idx="4310">
                  <c:v>6396</c:v>
                </c:pt>
                <c:pt idx="4311">
                  <c:v>6397</c:v>
                </c:pt>
                <c:pt idx="4312">
                  <c:v>6398</c:v>
                </c:pt>
                <c:pt idx="4313">
                  <c:v>6399</c:v>
                </c:pt>
                <c:pt idx="4314">
                  <c:v>6400</c:v>
                </c:pt>
                <c:pt idx="4315">
                  <c:v>6401</c:v>
                </c:pt>
                <c:pt idx="4316">
                  <c:v>6403</c:v>
                </c:pt>
                <c:pt idx="4317">
                  <c:v>6404</c:v>
                </c:pt>
                <c:pt idx="4318">
                  <c:v>6405</c:v>
                </c:pt>
                <c:pt idx="4319">
                  <c:v>6406</c:v>
                </c:pt>
                <c:pt idx="4320">
                  <c:v>6407</c:v>
                </c:pt>
                <c:pt idx="4321">
                  <c:v>6408</c:v>
                </c:pt>
                <c:pt idx="4322">
                  <c:v>6409</c:v>
                </c:pt>
                <c:pt idx="4323">
                  <c:v>6410</c:v>
                </c:pt>
                <c:pt idx="4324">
                  <c:v>6411</c:v>
                </c:pt>
                <c:pt idx="4325">
                  <c:v>6412</c:v>
                </c:pt>
                <c:pt idx="4326">
                  <c:v>6413</c:v>
                </c:pt>
                <c:pt idx="4327">
                  <c:v>6414</c:v>
                </c:pt>
                <c:pt idx="4328">
                  <c:v>6416</c:v>
                </c:pt>
                <c:pt idx="4329">
                  <c:v>6417</c:v>
                </c:pt>
                <c:pt idx="4330">
                  <c:v>6418</c:v>
                </c:pt>
                <c:pt idx="4331">
                  <c:v>6419</c:v>
                </c:pt>
                <c:pt idx="4332">
                  <c:v>6420</c:v>
                </c:pt>
                <c:pt idx="4333">
                  <c:v>6421</c:v>
                </c:pt>
                <c:pt idx="4334">
                  <c:v>6422</c:v>
                </c:pt>
                <c:pt idx="4335">
                  <c:v>6423</c:v>
                </c:pt>
                <c:pt idx="4336">
                  <c:v>6424</c:v>
                </c:pt>
                <c:pt idx="4337">
                  <c:v>6425</c:v>
                </c:pt>
                <c:pt idx="4338">
                  <c:v>6426</c:v>
                </c:pt>
                <c:pt idx="4339">
                  <c:v>6427</c:v>
                </c:pt>
                <c:pt idx="4340">
                  <c:v>6428</c:v>
                </c:pt>
                <c:pt idx="4341">
                  <c:v>6429</c:v>
                </c:pt>
                <c:pt idx="4342">
                  <c:v>6430</c:v>
                </c:pt>
                <c:pt idx="4343">
                  <c:v>6431</c:v>
                </c:pt>
                <c:pt idx="4344">
                  <c:v>6432</c:v>
                </c:pt>
                <c:pt idx="4345">
                  <c:v>6433</c:v>
                </c:pt>
                <c:pt idx="4346">
                  <c:v>6434</c:v>
                </c:pt>
                <c:pt idx="4347">
                  <c:v>6435</c:v>
                </c:pt>
                <c:pt idx="4348">
                  <c:v>6436</c:v>
                </c:pt>
                <c:pt idx="4349">
                  <c:v>6437</c:v>
                </c:pt>
                <c:pt idx="4350">
                  <c:v>6438</c:v>
                </c:pt>
                <c:pt idx="4351">
                  <c:v>6439</c:v>
                </c:pt>
                <c:pt idx="4352">
                  <c:v>6440</c:v>
                </c:pt>
                <c:pt idx="4353">
                  <c:v>6441</c:v>
                </c:pt>
                <c:pt idx="4354">
                  <c:v>6442</c:v>
                </c:pt>
                <c:pt idx="4355">
                  <c:v>6443</c:v>
                </c:pt>
                <c:pt idx="4356">
                  <c:v>6444</c:v>
                </c:pt>
                <c:pt idx="4357">
                  <c:v>6445</c:v>
                </c:pt>
                <c:pt idx="4358">
                  <c:v>6446</c:v>
                </c:pt>
                <c:pt idx="4359">
                  <c:v>6447</c:v>
                </c:pt>
                <c:pt idx="4360">
                  <c:v>6448</c:v>
                </c:pt>
                <c:pt idx="4361">
                  <c:v>6449</c:v>
                </c:pt>
                <c:pt idx="4362">
                  <c:v>6450</c:v>
                </c:pt>
                <c:pt idx="4363">
                  <c:v>6451</c:v>
                </c:pt>
                <c:pt idx="4364">
                  <c:v>6452</c:v>
                </c:pt>
                <c:pt idx="4365">
                  <c:v>6453</c:v>
                </c:pt>
                <c:pt idx="4366">
                  <c:v>6454</c:v>
                </c:pt>
                <c:pt idx="4367">
                  <c:v>6455</c:v>
                </c:pt>
                <c:pt idx="4368">
                  <c:v>6456</c:v>
                </c:pt>
                <c:pt idx="4369">
                  <c:v>6458</c:v>
                </c:pt>
                <c:pt idx="4370">
                  <c:v>6459</c:v>
                </c:pt>
                <c:pt idx="4371">
                  <c:v>6460</c:v>
                </c:pt>
                <c:pt idx="4372">
                  <c:v>6461</c:v>
                </c:pt>
                <c:pt idx="4373">
                  <c:v>6464</c:v>
                </c:pt>
                <c:pt idx="4374">
                  <c:v>6465</c:v>
                </c:pt>
                <c:pt idx="4375">
                  <c:v>6466</c:v>
                </c:pt>
                <c:pt idx="4376">
                  <c:v>6467</c:v>
                </c:pt>
                <c:pt idx="4377">
                  <c:v>6468</c:v>
                </c:pt>
                <c:pt idx="4378">
                  <c:v>6469</c:v>
                </c:pt>
                <c:pt idx="4379">
                  <c:v>6470</c:v>
                </c:pt>
                <c:pt idx="4380">
                  <c:v>6471</c:v>
                </c:pt>
                <c:pt idx="4381">
                  <c:v>6472</c:v>
                </c:pt>
                <c:pt idx="4382">
                  <c:v>6473</c:v>
                </c:pt>
                <c:pt idx="4383">
                  <c:v>6474</c:v>
                </c:pt>
                <c:pt idx="4384">
                  <c:v>6475</c:v>
                </c:pt>
                <c:pt idx="4385">
                  <c:v>6476</c:v>
                </c:pt>
                <c:pt idx="4386">
                  <c:v>6477</c:v>
                </c:pt>
                <c:pt idx="4387">
                  <c:v>6478</c:v>
                </c:pt>
                <c:pt idx="4388">
                  <c:v>6479</c:v>
                </c:pt>
                <c:pt idx="4389">
                  <c:v>6480</c:v>
                </c:pt>
                <c:pt idx="4390">
                  <c:v>6481</c:v>
                </c:pt>
                <c:pt idx="4391">
                  <c:v>6482</c:v>
                </c:pt>
                <c:pt idx="4392">
                  <c:v>6483</c:v>
                </c:pt>
                <c:pt idx="4393">
                  <c:v>6484</c:v>
                </c:pt>
                <c:pt idx="4394">
                  <c:v>6486</c:v>
                </c:pt>
                <c:pt idx="4395">
                  <c:v>6487</c:v>
                </c:pt>
                <c:pt idx="4396">
                  <c:v>6488</c:v>
                </c:pt>
                <c:pt idx="4397">
                  <c:v>6489</c:v>
                </c:pt>
                <c:pt idx="4398">
                  <c:v>6490</c:v>
                </c:pt>
                <c:pt idx="4399">
                  <c:v>6491</c:v>
                </c:pt>
                <c:pt idx="4400">
                  <c:v>6492</c:v>
                </c:pt>
                <c:pt idx="4401">
                  <c:v>6493</c:v>
                </c:pt>
                <c:pt idx="4402">
                  <c:v>6494</c:v>
                </c:pt>
                <c:pt idx="4403">
                  <c:v>6495</c:v>
                </c:pt>
                <c:pt idx="4404">
                  <c:v>6496</c:v>
                </c:pt>
                <c:pt idx="4405">
                  <c:v>6497</c:v>
                </c:pt>
                <c:pt idx="4406">
                  <c:v>6498</c:v>
                </c:pt>
                <c:pt idx="4407">
                  <c:v>6499</c:v>
                </c:pt>
                <c:pt idx="4408">
                  <c:v>6500</c:v>
                </c:pt>
                <c:pt idx="4409">
                  <c:v>6501</c:v>
                </c:pt>
                <c:pt idx="4410">
                  <c:v>6502</c:v>
                </c:pt>
                <c:pt idx="4411">
                  <c:v>6503</c:v>
                </c:pt>
                <c:pt idx="4412">
                  <c:v>6504</c:v>
                </c:pt>
                <c:pt idx="4413">
                  <c:v>6505</c:v>
                </c:pt>
                <c:pt idx="4414">
                  <c:v>6506</c:v>
                </c:pt>
                <c:pt idx="4415">
                  <c:v>6507</c:v>
                </c:pt>
                <c:pt idx="4416">
                  <c:v>6508</c:v>
                </c:pt>
                <c:pt idx="4417">
                  <c:v>6509</c:v>
                </c:pt>
                <c:pt idx="4418">
                  <c:v>6510</c:v>
                </c:pt>
                <c:pt idx="4419">
                  <c:v>6511</c:v>
                </c:pt>
                <c:pt idx="4420">
                  <c:v>6512</c:v>
                </c:pt>
                <c:pt idx="4421">
                  <c:v>6513</c:v>
                </c:pt>
                <c:pt idx="4422">
                  <c:v>6514</c:v>
                </c:pt>
                <c:pt idx="4423">
                  <c:v>6515</c:v>
                </c:pt>
                <c:pt idx="4424">
                  <c:v>6516</c:v>
                </c:pt>
                <c:pt idx="4425">
                  <c:v>6517</c:v>
                </c:pt>
                <c:pt idx="4426">
                  <c:v>6518</c:v>
                </c:pt>
                <c:pt idx="4427">
                  <c:v>6519</c:v>
                </c:pt>
                <c:pt idx="4428">
                  <c:v>6520</c:v>
                </c:pt>
                <c:pt idx="4429">
                  <c:v>6521</c:v>
                </c:pt>
                <c:pt idx="4430">
                  <c:v>6522</c:v>
                </c:pt>
                <c:pt idx="4431">
                  <c:v>6523</c:v>
                </c:pt>
                <c:pt idx="4432">
                  <c:v>6524</c:v>
                </c:pt>
                <c:pt idx="4433">
                  <c:v>6525</c:v>
                </c:pt>
                <c:pt idx="4434">
                  <c:v>6526</c:v>
                </c:pt>
                <c:pt idx="4435">
                  <c:v>6527</c:v>
                </c:pt>
                <c:pt idx="4436">
                  <c:v>6528</c:v>
                </c:pt>
                <c:pt idx="4437">
                  <c:v>6529</c:v>
                </c:pt>
                <c:pt idx="4438">
                  <c:v>6530</c:v>
                </c:pt>
                <c:pt idx="4439">
                  <c:v>6531</c:v>
                </c:pt>
                <c:pt idx="4440">
                  <c:v>6532</c:v>
                </c:pt>
                <c:pt idx="4441">
                  <c:v>6533</c:v>
                </c:pt>
                <c:pt idx="4442">
                  <c:v>6534</c:v>
                </c:pt>
                <c:pt idx="4443">
                  <c:v>6535</c:v>
                </c:pt>
                <c:pt idx="4444">
                  <c:v>6537</c:v>
                </c:pt>
                <c:pt idx="4445">
                  <c:v>6538</c:v>
                </c:pt>
                <c:pt idx="4446">
                  <c:v>6539</c:v>
                </c:pt>
                <c:pt idx="4447">
                  <c:v>6541</c:v>
                </c:pt>
                <c:pt idx="4448">
                  <c:v>6542</c:v>
                </c:pt>
                <c:pt idx="4449">
                  <c:v>6543</c:v>
                </c:pt>
                <c:pt idx="4450">
                  <c:v>6544</c:v>
                </c:pt>
                <c:pt idx="4451">
                  <c:v>6545</c:v>
                </c:pt>
                <c:pt idx="4452">
                  <c:v>6546</c:v>
                </c:pt>
                <c:pt idx="4453">
                  <c:v>6547</c:v>
                </c:pt>
                <c:pt idx="4454">
                  <c:v>6548</c:v>
                </c:pt>
                <c:pt idx="4455">
                  <c:v>6549</c:v>
                </c:pt>
                <c:pt idx="4456">
                  <c:v>6550</c:v>
                </c:pt>
                <c:pt idx="4457">
                  <c:v>6551</c:v>
                </c:pt>
                <c:pt idx="4458">
                  <c:v>6552</c:v>
                </c:pt>
                <c:pt idx="4459">
                  <c:v>6553</c:v>
                </c:pt>
                <c:pt idx="4460">
                  <c:v>6554</c:v>
                </c:pt>
                <c:pt idx="4461">
                  <c:v>6555</c:v>
                </c:pt>
                <c:pt idx="4462">
                  <c:v>6556</c:v>
                </c:pt>
                <c:pt idx="4463">
                  <c:v>6557</c:v>
                </c:pt>
                <c:pt idx="4464">
                  <c:v>6559</c:v>
                </c:pt>
                <c:pt idx="4465">
                  <c:v>6560</c:v>
                </c:pt>
                <c:pt idx="4466">
                  <c:v>6561</c:v>
                </c:pt>
                <c:pt idx="4467">
                  <c:v>6562</c:v>
                </c:pt>
                <c:pt idx="4468">
                  <c:v>6563</c:v>
                </c:pt>
                <c:pt idx="4469">
                  <c:v>6564</c:v>
                </c:pt>
                <c:pt idx="4470">
                  <c:v>6565</c:v>
                </c:pt>
                <c:pt idx="4471">
                  <c:v>6566</c:v>
                </c:pt>
                <c:pt idx="4472">
                  <c:v>6568</c:v>
                </c:pt>
                <c:pt idx="4473">
                  <c:v>6569</c:v>
                </c:pt>
                <c:pt idx="4474">
                  <c:v>6570</c:v>
                </c:pt>
                <c:pt idx="4475">
                  <c:v>6571</c:v>
                </c:pt>
                <c:pt idx="4476">
                  <c:v>6572</c:v>
                </c:pt>
                <c:pt idx="4477">
                  <c:v>6573</c:v>
                </c:pt>
                <c:pt idx="4478">
                  <c:v>6574</c:v>
                </c:pt>
                <c:pt idx="4479">
                  <c:v>6575</c:v>
                </c:pt>
                <c:pt idx="4480">
                  <c:v>6576</c:v>
                </c:pt>
                <c:pt idx="4481">
                  <c:v>6577</c:v>
                </c:pt>
                <c:pt idx="4482">
                  <c:v>6578</c:v>
                </c:pt>
                <c:pt idx="4483">
                  <c:v>6579</c:v>
                </c:pt>
                <c:pt idx="4484">
                  <c:v>6580</c:v>
                </c:pt>
                <c:pt idx="4485">
                  <c:v>6581</c:v>
                </c:pt>
                <c:pt idx="4486">
                  <c:v>6582</c:v>
                </c:pt>
                <c:pt idx="4487">
                  <c:v>6583</c:v>
                </c:pt>
                <c:pt idx="4488">
                  <c:v>6584</c:v>
                </c:pt>
                <c:pt idx="4489">
                  <c:v>6585</c:v>
                </c:pt>
                <c:pt idx="4490">
                  <c:v>6586</c:v>
                </c:pt>
                <c:pt idx="4491">
                  <c:v>6587</c:v>
                </c:pt>
                <c:pt idx="4492">
                  <c:v>6588</c:v>
                </c:pt>
                <c:pt idx="4493">
                  <c:v>6589</c:v>
                </c:pt>
                <c:pt idx="4494">
                  <c:v>6590</c:v>
                </c:pt>
                <c:pt idx="4495">
                  <c:v>6591</c:v>
                </c:pt>
                <c:pt idx="4496">
                  <c:v>6592</c:v>
                </c:pt>
                <c:pt idx="4497">
                  <c:v>6593</c:v>
                </c:pt>
                <c:pt idx="4498">
                  <c:v>6594</c:v>
                </c:pt>
                <c:pt idx="4499">
                  <c:v>6595</c:v>
                </c:pt>
                <c:pt idx="4500">
                  <c:v>6596</c:v>
                </c:pt>
                <c:pt idx="4501">
                  <c:v>6597</c:v>
                </c:pt>
                <c:pt idx="4502">
                  <c:v>6598</c:v>
                </c:pt>
                <c:pt idx="4503">
                  <c:v>6599</c:v>
                </c:pt>
                <c:pt idx="4504">
                  <c:v>6600</c:v>
                </c:pt>
                <c:pt idx="4505">
                  <c:v>6601</c:v>
                </c:pt>
                <c:pt idx="4506">
                  <c:v>6602</c:v>
                </c:pt>
                <c:pt idx="4507">
                  <c:v>6603</c:v>
                </c:pt>
                <c:pt idx="4508">
                  <c:v>6604</c:v>
                </c:pt>
                <c:pt idx="4509">
                  <c:v>6605</c:v>
                </c:pt>
                <c:pt idx="4510">
                  <c:v>6606</c:v>
                </c:pt>
                <c:pt idx="4511">
                  <c:v>6607</c:v>
                </c:pt>
                <c:pt idx="4512">
                  <c:v>6608</c:v>
                </c:pt>
                <c:pt idx="4513">
                  <c:v>6610</c:v>
                </c:pt>
                <c:pt idx="4514">
                  <c:v>6611</c:v>
                </c:pt>
                <c:pt idx="4515">
                  <c:v>6612</c:v>
                </c:pt>
                <c:pt idx="4516">
                  <c:v>6613</c:v>
                </c:pt>
                <c:pt idx="4517">
                  <c:v>6614</c:v>
                </c:pt>
                <c:pt idx="4518">
                  <c:v>6615</c:v>
                </c:pt>
                <c:pt idx="4519">
                  <c:v>6616</c:v>
                </c:pt>
                <c:pt idx="4520">
                  <c:v>6617</c:v>
                </c:pt>
                <c:pt idx="4521">
                  <c:v>6618</c:v>
                </c:pt>
                <c:pt idx="4522">
                  <c:v>6619</c:v>
                </c:pt>
                <c:pt idx="4523">
                  <c:v>6620</c:v>
                </c:pt>
                <c:pt idx="4524">
                  <c:v>6621</c:v>
                </c:pt>
                <c:pt idx="4525">
                  <c:v>6622</c:v>
                </c:pt>
                <c:pt idx="4526">
                  <c:v>6623</c:v>
                </c:pt>
                <c:pt idx="4527">
                  <c:v>6624</c:v>
                </c:pt>
                <c:pt idx="4528">
                  <c:v>6625</c:v>
                </c:pt>
                <c:pt idx="4529">
                  <c:v>6626</c:v>
                </c:pt>
                <c:pt idx="4530">
                  <c:v>6627</c:v>
                </c:pt>
                <c:pt idx="4531">
                  <c:v>6628</c:v>
                </c:pt>
                <c:pt idx="4532">
                  <c:v>6629</c:v>
                </c:pt>
                <c:pt idx="4533">
                  <c:v>6630</c:v>
                </c:pt>
                <c:pt idx="4534">
                  <c:v>6631</c:v>
                </c:pt>
                <c:pt idx="4535">
                  <c:v>6632</c:v>
                </c:pt>
                <c:pt idx="4536">
                  <c:v>6633</c:v>
                </c:pt>
                <c:pt idx="4537">
                  <c:v>6634</c:v>
                </c:pt>
                <c:pt idx="4538">
                  <c:v>6635</c:v>
                </c:pt>
                <c:pt idx="4539">
                  <c:v>6636</c:v>
                </c:pt>
                <c:pt idx="4540">
                  <c:v>6637</c:v>
                </c:pt>
                <c:pt idx="4541">
                  <c:v>6638</c:v>
                </c:pt>
                <c:pt idx="4542">
                  <c:v>6639</c:v>
                </c:pt>
                <c:pt idx="4543">
                  <c:v>6640</c:v>
                </c:pt>
                <c:pt idx="4544">
                  <c:v>6641</c:v>
                </c:pt>
                <c:pt idx="4545">
                  <c:v>6642</c:v>
                </c:pt>
                <c:pt idx="4546">
                  <c:v>6643</c:v>
                </c:pt>
                <c:pt idx="4547">
                  <c:v>6644</c:v>
                </c:pt>
                <c:pt idx="4548">
                  <c:v>6645</c:v>
                </c:pt>
                <c:pt idx="4549">
                  <c:v>6646</c:v>
                </c:pt>
                <c:pt idx="4550">
                  <c:v>6647</c:v>
                </c:pt>
                <c:pt idx="4551">
                  <c:v>6649</c:v>
                </c:pt>
                <c:pt idx="4552">
                  <c:v>6650</c:v>
                </c:pt>
                <c:pt idx="4553">
                  <c:v>6651</c:v>
                </c:pt>
                <c:pt idx="4554">
                  <c:v>6652</c:v>
                </c:pt>
                <c:pt idx="4555">
                  <c:v>6653</c:v>
                </c:pt>
                <c:pt idx="4556">
                  <c:v>6654</c:v>
                </c:pt>
                <c:pt idx="4557">
                  <c:v>6655</c:v>
                </c:pt>
                <c:pt idx="4558">
                  <c:v>6656</c:v>
                </c:pt>
                <c:pt idx="4559">
                  <c:v>6657</c:v>
                </c:pt>
                <c:pt idx="4560">
                  <c:v>6658</c:v>
                </c:pt>
                <c:pt idx="4561">
                  <c:v>6659</c:v>
                </c:pt>
                <c:pt idx="4562">
                  <c:v>6660</c:v>
                </c:pt>
                <c:pt idx="4563">
                  <c:v>6661</c:v>
                </c:pt>
                <c:pt idx="4564">
                  <c:v>6663</c:v>
                </c:pt>
                <c:pt idx="4565">
                  <c:v>6664</c:v>
                </c:pt>
                <c:pt idx="4566">
                  <c:v>6665</c:v>
                </c:pt>
                <c:pt idx="4567">
                  <c:v>6666</c:v>
                </c:pt>
                <c:pt idx="4568">
                  <c:v>6667</c:v>
                </c:pt>
                <c:pt idx="4569">
                  <c:v>6668</c:v>
                </c:pt>
                <c:pt idx="4570">
                  <c:v>6669</c:v>
                </c:pt>
                <c:pt idx="4571">
                  <c:v>6671</c:v>
                </c:pt>
                <c:pt idx="4572">
                  <c:v>6672</c:v>
                </c:pt>
                <c:pt idx="4573">
                  <c:v>6673</c:v>
                </c:pt>
                <c:pt idx="4574">
                  <c:v>6674</c:v>
                </c:pt>
                <c:pt idx="4575">
                  <c:v>6676</c:v>
                </c:pt>
                <c:pt idx="4576">
                  <c:v>6677</c:v>
                </c:pt>
                <c:pt idx="4577">
                  <c:v>6678</c:v>
                </c:pt>
                <c:pt idx="4578">
                  <c:v>6679</c:v>
                </c:pt>
                <c:pt idx="4579">
                  <c:v>6680</c:v>
                </c:pt>
                <c:pt idx="4580">
                  <c:v>6681</c:v>
                </c:pt>
                <c:pt idx="4581">
                  <c:v>6682</c:v>
                </c:pt>
                <c:pt idx="4582">
                  <c:v>6684</c:v>
                </c:pt>
                <c:pt idx="4583">
                  <c:v>6685</c:v>
                </c:pt>
                <c:pt idx="4584">
                  <c:v>6686</c:v>
                </c:pt>
                <c:pt idx="4585">
                  <c:v>6687</c:v>
                </c:pt>
                <c:pt idx="4586">
                  <c:v>6688</c:v>
                </c:pt>
                <c:pt idx="4587">
                  <c:v>6689</c:v>
                </c:pt>
                <c:pt idx="4588">
                  <c:v>6690</c:v>
                </c:pt>
                <c:pt idx="4589">
                  <c:v>6691</c:v>
                </c:pt>
                <c:pt idx="4590">
                  <c:v>6692</c:v>
                </c:pt>
                <c:pt idx="4591">
                  <c:v>6694</c:v>
                </c:pt>
                <c:pt idx="4592">
                  <c:v>6696</c:v>
                </c:pt>
                <c:pt idx="4593">
                  <c:v>6697</c:v>
                </c:pt>
                <c:pt idx="4594">
                  <c:v>6698</c:v>
                </c:pt>
                <c:pt idx="4595">
                  <c:v>6699</c:v>
                </c:pt>
                <c:pt idx="4596">
                  <c:v>6700</c:v>
                </c:pt>
                <c:pt idx="4597">
                  <c:v>6701</c:v>
                </c:pt>
                <c:pt idx="4598">
                  <c:v>6702</c:v>
                </c:pt>
                <c:pt idx="4599">
                  <c:v>6703</c:v>
                </c:pt>
                <c:pt idx="4600">
                  <c:v>6704</c:v>
                </c:pt>
                <c:pt idx="4601">
                  <c:v>6705</c:v>
                </c:pt>
                <c:pt idx="4602">
                  <c:v>6706</c:v>
                </c:pt>
                <c:pt idx="4603">
                  <c:v>6707</c:v>
                </c:pt>
                <c:pt idx="4604">
                  <c:v>6708</c:v>
                </c:pt>
                <c:pt idx="4605">
                  <c:v>6709</c:v>
                </c:pt>
                <c:pt idx="4606">
                  <c:v>6710</c:v>
                </c:pt>
                <c:pt idx="4607">
                  <c:v>6711</c:v>
                </c:pt>
                <c:pt idx="4608">
                  <c:v>6712</c:v>
                </c:pt>
                <c:pt idx="4609">
                  <c:v>6713</c:v>
                </c:pt>
                <c:pt idx="4610">
                  <c:v>6714</c:v>
                </c:pt>
                <c:pt idx="4611">
                  <c:v>6715</c:v>
                </c:pt>
                <c:pt idx="4612">
                  <c:v>6716</c:v>
                </c:pt>
                <c:pt idx="4613">
                  <c:v>6717</c:v>
                </c:pt>
                <c:pt idx="4614">
                  <c:v>6718</c:v>
                </c:pt>
                <c:pt idx="4615">
                  <c:v>6719</c:v>
                </c:pt>
                <c:pt idx="4616">
                  <c:v>6720</c:v>
                </c:pt>
                <c:pt idx="4617">
                  <c:v>6721</c:v>
                </c:pt>
                <c:pt idx="4618">
                  <c:v>6722</c:v>
                </c:pt>
                <c:pt idx="4619">
                  <c:v>6723</c:v>
                </c:pt>
                <c:pt idx="4620">
                  <c:v>6726</c:v>
                </c:pt>
                <c:pt idx="4621">
                  <c:v>6727</c:v>
                </c:pt>
                <c:pt idx="4622">
                  <c:v>6728</c:v>
                </c:pt>
                <c:pt idx="4623">
                  <c:v>6729</c:v>
                </c:pt>
                <c:pt idx="4624">
                  <c:v>6730</c:v>
                </c:pt>
                <c:pt idx="4625">
                  <c:v>6732</c:v>
                </c:pt>
                <c:pt idx="4626">
                  <c:v>6733</c:v>
                </c:pt>
                <c:pt idx="4627">
                  <c:v>6734</c:v>
                </c:pt>
                <c:pt idx="4628">
                  <c:v>6735</c:v>
                </c:pt>
                <c:pt idx="4629">
                  <c:v>6736</c:v>
                </c:pt>
                <c:pt idx="4630">
                  <c:v>6737</c:v>
                </c:pt>
                <c:pt idx="4631">
                  <c:v>6738</c:v>
                </c:pt>
                <c:pt idx="4632">
                  <c:v>6739</c:v>
                </c:pt>
                <c:pt idx="4633">
                  <c:v>6740</c:v>
                </c:pt>
                <c:pt idx="4634">
                  <c:v>6741</c:v>
                </c:pt>
                <c:pt idx="4635">
                  <c:v>6742</c:v>
                </c:pt>
                <c:pt idx="4636">
                  <c:v>6743</c:v>
                </c:pt>
                <c:pt idx="4637">
                  <c:v>6744</c:v>
                </c:pt>
                <c:pt idx="4638">
                  <c:v>6745</c:v>
                </c:pt>
                <c:pt idx="4639">
                  <c:v>6746</c:v>
                </c:pt>
                <c:pt idx="4640">
                  <c:v>6747</c:v>
                </c:pt>
                <c:pt idx="4641">
                  <c:v>6748</c:v>
                </c:pt>
                <c:pt idx="4642">
                  <c:v>6749</c:v>
                </c:pt>
                <c:pt idx="4643">
                  <c:v>6751</c:v>
                </c:pt>
                <c:pt idx="4644">
                  <c:v>6752</c:v>
                </c:pt>
                <c:pt idx="4645">
                  <c:v>6753</c:v>
                </c:pt>
                <c:pt idx="4646">
                  <c:v>6754</c:v>
                </c:pt>
                <c:pt idx="4647">
                  <c:v>6755</c:v>
                </c:pt>
                <c:pt idx="4648">
                  <c:v>6756</c:v>
                </c:pt>
                <c:pt idx="4649">
                  <c:v>6757</c:v>
                </c:pt>
                <c:pt idx="4650">
                  <c:v>6758</c:v>
                </c:pt>
                <c:pt idx="4651">
                  <c:v>6759</c:v>
                </c:pt>
                <c:pt idx="4652">
                  <c:v>6760</c:v>
                </c:pt>
                <c:pt idx="4653">
                  <c:v>6761</c:v>
                </c:pt>
                <c:pt idx="4654">
                  <c:v>6762</c:v>
                </c:pt>
                <c:pt idx="4655">
                  <c:v>6763</c:v>
                </c:pt>
                <c:pt idx="4656">
                  <c:v>6764</c:v>
                </c:pt>
                <c:pt idx="4657">
                  <c:v>6765</c:v>
                </c:pt>
                <c:pt idx="4658">
                  <c:v>6766</c:v>
                </c:pt>
                <c:pt idx="4659">
                  <c:v>6767</c:v>
                </c:pt>
                <c:pt idx="4660">
                  <c:v>6768</c:v>
                </c:pt>
                <c:pt idx="4661">
                  <c:v>6769</c:v>
                </c:pt>
                <c:pt idx="4662">
                  <c:v>6770</c:v>
                </c:pt>
                <c:pt idx="4663">
                  <c:v>6771</c:v>
                </c:pt>
                <c:pt idx="4664">
                  <c:v>6772</c:v>
                </c:pt>
                <c:pt idx="4665">
                  <c:v>6774</c:v>
                </c:pt>
                <c:pt idx="4666">
                  <c:v>6775</c:v>
                </c:pt>
                <c:pt idx="4667">
                  <c:v>6776</c:v>
                </c:pt>
                <c:pt idx="4668">
                  <c:v>6777</c:v>
                </c:pt>
                <c:pt idx="4669">
                  <c:v>6778</c:v>
                </c:pt>
                <c:pt idx="4670">
                  <c:v>6779</c:v>
                </c:pt>
                <c:pt idx="4671">
                  <c:v>6780</c:v>
                </c:pt>
                <c:pt idx="4672">
                  <c:v>6781</c:v>
                </c:pt>
                <c:pt idx="4673">
                  <c:v>6782</c:v>
                </c:pt>
                <c:pt idx="4674">
                  <c:v>6783</c:v>
                </c:pt>
                <c:pt idx="4675">
                  <c:v>6784</c:v>
                </c:pt>
                <c:pt idx="4676">
                  <c:v>6785</c:v>
                </c:pt>
                <c:pt idx="4677">
                  <c:v>6786</c:v>
                </c:pt>
                <c:pt idx="4678">
                  <c:v>6787</c:v>
                </c:pt>
                <c:pt idx="4679">
                  <c:v>6788</c:v>
                </c:pt>
                <c:pt idx="4680">
                  <c:v>6789</c:v>
                </c:pt>
                <c:pt idx="4681">
                  <c:v>6790</c:v>
                </c:pt>
                <c:pt idx="4682">
                  <c:v>6791</c:v>
                </c:pt>
                <c:pt idx="4683">
                  <c:v>6792</c:v>
                </c:pt>
                <c:pt idx="4684">
                  <c:v>6793</c:v>
                </c:pt>
                <c:pt idx="4685">
                  <c:v>6794</c:v>
                </c:pt>
                <c:pt idx="4686">
                  <c:v>6795</c:v>
                </c:pt>
                <c:pt idx="4687">
                  <c:v>6796</c:v>
                </c:pt>
                <c:pt idx="4688">
                  <c:v>6798</c:v>
                </c:pt>
                <c:pt idx="4689">
                  <c:v>6799</c:v>
                </c:pt>
                <c:pt idx="4690">
                  <c:v>6800</c:v>
                </c:pt>
                <c:pt idx="4691">
                  <c:v>6801</c:v>
                </c:pt>
                <c:pt idx="4692">
                  <c:v>6802</c:v>
                </c:pt>
                <c:pt idx="4693">
                  <c:v>6803</c:v>
                </c:pt>
                <c:pt idx="4694">
                  <c:v>6804</c:v>
                </c:pt>
                <c:pt idx="4695">
                  <c:v>6805</c:v>
                </c:pt>
                <c:pt idx="4696">
                  <c:v>6806</c:v>
                </c:pt>
                <c:pt idx="4697">
                  <c:v>6807</c:v>
                </c:pt>
                <c:pt idx="4698">
                  <c:v>6809</c:v>
                </c:pt>
                <c:pt idx="4699">
                  <c:v>6811</c:v>
                </c:pt>
                <c:pt idx="4700">
                  <c:v>6812</c:v>
                </c:pt>
                <c:pt idx="4701">
                  <c:v>6813</c:v>
                </c:pt>
                <c:pt idx="4702">
                  <c:v>6814</c:v>
                </c:pt>
                <c:pt idx="4703">
                  <c:v>6815</c:v>
                </c:pt>
                <c:pt idx="4704">
                  <c:v>6816</c:v>
                </c:pt>
                <c:pt idx="4705">
                  <c:v>6818</c:v>
                </c:pt>
                <c:pt idx="4706">
                  <c:v>6819</c:v>
                </c:pt>
                <c:pt idx="4707">
                  <c:v>6820</c:v>
                </c:pt>
                <c:pt idx="4708">
                  <c:v>6821</c:v>
                </c:pt>
                <c:pt idx="4709">
                  <c:v>6822</c:v>
                </c:pt>
                <c:pt idx="4710">
                  <c:v>6823</c:v>
                </c:pt>
                <c:pt idx="4711">
                  <c:v>6824</c:v>
                </c:pt>
                <c:pt idx="4712">
                  <c:v>6826</c:v>
                </c:pt>
                <c:pt idx="4713">
                  <c:v>6827</c:v>
                </c:pt>
                <c:pt idx="4714">
                  <c:v>6829</c:v>
                </c:pt>
                <c:pt idx="4715">
                  <c:v>6830</c:v>
                </c:pt>
                <c:pt idx="4716">
                  <c:v>6831</c:v>
                </c:pt>
                <c:pt idx="4717">
                  <c:v>6832</c:v>
                </c:pt>
                <c:pt idx="4718">
                  <c:v>6833</c:v>
                </c:pt>
                <c:pt idx="4719">
                  <c:v>6834</c:v>
                </c:pt>
                <c:pt idx="4720">
                  <c:v>6835</c:v>
                </c:pt>
                <c:pt idx="4721">
                  <c:v>6836</c:v>
                </c:pt>
                <c:pt idx="4722">
                  <c:v>6837</c:v>
                </c:pt>
                <c:pt idx="4723">
                  <c:v>6838</c:v>
                </c:pt>
                <c:pt idx="4724">
                  <c:v>6839</c:v>
                </c:pt>
                <c:pt idx="4725">
                  <c:v>6840</c:v>
                </c:pt>
                <c:pt idx="4726">
                  <c:v>6841</c:v>
                </c:pt>
                <c:pt idx="4727">
                  <c:v>6842</c:v>
                </c:pt>
                <c:pt idx="4728">
                  <c:v>6843</c:v>
                </c:pt>
                <c:pt idx="4729">
                  <c:v>6844</c:v>
                </c:pt>
                <c:pt idx="4730">
                  <c:v>6845</c:v>
                </c:pt>
                <c:pt idx="4731">
                  <c:v>6846</c:v>
                </c:pt>
                <c:pt idx="4732">
                  <c:v>6847</c:v>
                </c:pt>
                <c:pt idx="4733">
                  <c:v>6848</c:v>
                </c:pt>
                <c:pt idx="4734">
                  <c:v>6849</c:v>
                </c:pt>
                <c:pt idx="4735">
                  <c:v>6850</c:v>
                </c:pt>
                <c:pt idx="4736">
                  <c:v>6851</c:v>
                </c:pt>
                <c:pt idx="4737">
                  <c:v>6852</c:v>
                </c:pt>
                <c:pt idx="4738">
                  <c:v>6853</c:v>
                </c:pt>
                <c:pt idx="4739">
                  <c:v>6854</c:v>
                </c:pt>
                <c:pt idx="4740">
                  <c:v>6855</c:v>
                </c:pt>
                <c:pt idx="4741">
                  <c:v>6856</c:v>
                </c:pt>
                <c:pt idx="4742">
                  <c:v>6857</c:v>
                </c:pt>
                <c:pt idx="4743">
                  <c:v>6858</c:v>
                </c:pt>
                <c:pt idx="4744">
                  <c:v>6859</c:v>
                </c:pt>
                <c:pt idx="4745">
                  <c:v>6860</c:v>
                </c:pt>
                <c:pt idx="4746">
                  <c:v>6861</c:v>
                </c:pt>
                <c:pt idx="4747">
                  <c:v>6862</c:v>
                </c:pt>
                <c:pt idx="4748">
                  <c:v>6863</c:v>
                </c:pt>
                <c:pt idx="4749">
                  <c:v>6864</c:v>
                </c:pt>
                <c:pt idx="4750">
                  <c:v>6865</c:v>
                </c:pt>
                <c:pt idx="4751">
                  <c:v>6866</c:v>
                </c:pt>
                <c:pt idx="4752">
                  <c:v>6867</c:v>
                </c:pt>
                <c:pt idx="4753">
                  <c:v>6868</c:v>
                </c:pt>
                <c:pt idx="4754">
                  <c:v>6869</c:v>
                </c:pt>
                <c:pt idx="4755">
                  <c:v>6870</c:v>
                </c:pt>
                <c:pt idx="4756">
                  <c:v>6871</c:v>
                </c:pt>
                <c:pt idx="4757">
                  <c:v>6873</c:v>
                </c:pt>
                <c:pt idx="4758">
                  <c:v>6874</c:v>
                </c:pt>
                <c:pt idx="4759">
                  <c:v>6875</c:v>
                </c:pt>
                <c:pt idx="4760">
                  <c:v>6876</c:v>
                </c:pt>
                <c:pt idx="4761">
                  <c:v>6877</c:v>
                </c:pt>
                <c:pt idx="4762">
                  <c:v>6878</c:v>
                </c:pt>
                <c:pt idx="4763">
                  <c:v>6879</c:v>
                </c:pt>
                <c:pt idx="4764">
                  <c:v>6880</c:v>
                </c:pt>
                <c:pt idx="4765">
                  <c:v>6881</c:v>
                </c:pt>
                <c:pt idx="4766">
                  <c:v>6882</c:v>
                </c:pt>
                <c:pt idx="4767">
                  <c:v>6883</c:v>
                </c:pt>
                <c:pt idx="4768">
                  <c:v>6884</c:v>
                </c:pt>
                <c:pt idx="4769">
                  <c:v>6885</c:v>
                </c:pt>
                <c:pt idx="4770">
                  <c:v>6886</c:v>
                </c:pt>
                <c:pt idx="4771">
                  <c:v>6887</c:v>
                </c:pt>
                <c:pt idx="4772">
                  <c:v>6888</c:v>
                </c:pt>
                <c:pt idx="4773">
                  <c:v>6889</c:v>
                </c:pt>
                <c:pt idx="4774">
                  <c:v>6890</c:v>
                </c:pt>
                <c:pt idx="4775">
                  <c:v>6891</c:v>
                </c:pt>
                <c:pt idx="4776">
                  <c:v>6892</c:v>
                </c:pt>
                <c:pt idx="4777">
                  <c:v>6893</c:v>
                </c:pt>
                <c:pt idx="4778">
                  <c:v>6894</c:v>
                </c:pt>
                <c:pt idx="4779">
                  <c:v>6895</c:v>
                </c:pt>
                <c:pt idx="4780">
                  <c:v>6896</c:v>
                </c:pt>
                <c:pt idx="4781">
                  <c:v>6897</c:v>
                </c:pt>
                <c:pt idx="4782">
                  <c:v>6898</c:v>
                </c:pt>
                <c:pt idx="4783">
                  <c:v>6899</c:v>
                </c:pt>
                <c:pt idx="4784">
                  <c:v>6900</c:v>
                </c:pt>
                <c:pt idx="4785">
                  <c:v>6901</c:v>
                </c:pt>
                <c:pt idx="4786">
                  <c:v>6902</c:v>
                </c:pt>
                <c:pt idx="4787">
                  <c:v>6903</c:v>
                </c:pt>
                <c:pt idx="4788">
                  <c:v>6905</c:v>
                </c:pt>
                <c:pt idx="4789">
                  <c:v>6906</c:v>
                </c:pt>
                <c:pt idx="4790">
                  <c:v>6907</c:v>
                </c:pt>
                <c:pt idx="4791">
                  <c:v>6909</c:v>
                </c:pt>
                <c:pt idx="4792">
                  <c:v>6910</c:v>
                </c:pt>
                <c:pt idx="4793">
                  <c:v>6911</c:v>
                </c:pt>
                <c:pt idx="4794">
                  <c:v>6912</c:v>
                </c:pt>
                <c:pt idx="4795">
                  <c:v>6914</c:v>
                </c:pt>
                <c:pt idx="4796">
                  <c:v>6915</c:v>
                </c:pt>
                <c:pt idx="4797">
                  <c:v>6916</c:v>
                </c:pt>
                <c:pt idx="4798">
                  <c:v>6918</c:v>
                </c:pt>
                <c:pt idx="4799">
                  <c:v>6919</c:v>
                </c:pt>
                <c:pt idx="4800">
                  <c:v>6920</c:v>
                </c:pt>
                <c:pt idx="4801">
                  <c:v>6922</c:v>
                </c:pt>
                <c:pt idx="4802">
                  <c:v>6923</c:v>
                </c:pt>
                <c:pt idx="4803">
                  <c:v>6924</c:v>
                </c:pt>
                <c:pt idx="4804">
                  <c:v>6926</c:v>
                </c:pt>
                <c:pt idx="4805">
                  <c:v>6927</c:v>
                </c:pt>
                <c:pt idx="4806">
                  <c:v>6928</c:v>
                </c:pt>
                <c:pt idx="4807">
                  <c:v>6929</c:v>
                </c:pt>
                <c:pt idx="4808">
                  <c:v>6930</c:v>
                </c:pt>
                <c:pt idx="4809">
                  <c:v>6931</c:v>
                </c:pt>
                <c:pt idx="4810">
                  <c:v>6932</c:v>
                </c:pt>
                <c:pt idx="4811">
                  <c:v>6933</c:v>
                </c:pt>
                <c:pt idx="4812">
                  <c:v>6934</c:v>
                </c:pt>
                <c:pt idx="4813">
                  <c:v>6935</c:v>
                </c:pt>
                <c:pt idx="4814">
                  <c:v>6936</c:v>
                </c:pt>
                <c:pt idx="4815">
                  <c:v>6937</c:v>
                </c:pt>
                <c:pt idx="4816">
                  <c:v>6938</c:v>
                </c:pt>
                <c:pt idx="4817">
                  <c:v>6939</c:v>
                </c:pt>
                <c:pt idx="4818">
                  <c:v>6940</c:v>
                </c:pt>
                <c:pt idx="4819">
                  <c:v>6941</c:v>
                </c:pt>
                <c:pt idx="4820">
                  <c:v>6942</c:v>
                </c:pt>
                <c:pt idx="4821">
                  <c:v>6943</c:v>
                </c:pt>
                <c:pt idx="4822">
                  <c:v>6944</c:v>
                </c:pt>
                <c:pt idx="4823">
                  <c:v>6945</c:v>
                </c:pt>
                <c:pt idx="4824">
                  <c:v>6947</c:v>
                </c:pt>
                <c:pt idx="4825">
                  <c:v>6948</c:v>
                </c:pt>
                <c:pt idx="4826">
                  <c:v>6949</c:v>
                </c:pt>
                <c:pt idx="4827">
                  <c:v>6950</c:v>
                </c:pt>
                <c:pt idx="4828">
                  <c:v>6951</c:v>
                </c:pt>
                <c:pt idx="4829">
                  <c:v>6952</c:v>
                </c:pt>
                <c:pt idx="4830">
                  <c:v>6953</c:v>
                </c:pt>
                <c:pt idx="4831">
                  <c:v>6954</c:v>
                </c:pt>
                <c:pt idx="4832">
                  <c:v>6955</c:v>
                </c:pt>
                <c:pt idx="4833">
                  <c:v>6956</c:v>
                </c:pt>
                <c:pt idx="4834">
                  <c:v>6957</c:v>
                </c:pt>
                <c:pt idx="4835">
                  <c:v>6958</c:v>
                </c:pt>
                <c:pt idx="4836">
                  <c:v>6959</c:v>
                </c:pt>
                <c:pt idx="4837">
                  <c:v>6960</c:v>
                </c:pt>
                <c:pt idx="4838">
                  <c:v>6961</c:v>
                </c:pt>
                <c:pt idx="4839">
                  <c:v>6962</c:v>
                </c:pt>
                <c:pt idx="4840">
                  <c:v>6963</c:v>
                </c:pt>
                <c:pt idx="4841">
                  <c:v>6964</c:v>
                </c:pt>
                <c:pt idx="4842">
                  <c:v>6965</c:v>
                </c:pt>
                <c:pt idx="4843">
                  <c:v>6966</c:v>
                </c:pt>
                <c:pt idx="4844">
                  <c:v>6967</c:v>
                </c:pt>
                <c:pt idx="4845">
                  <c:v>6968</c:v>
                </c:pt>
                <c:pt idx="4846">
                  <c:v>6969</c:v>
                </c:pt>
                <c:pt idx="4847">
                  <c:v>6970</c:v>
                </c:pt>
                <c:pt idx="4848">
                  <c:v>6971</c:v>
                </c:pt>
                <c:pt idx="4849">
                  <c:v>6972</c:v>
                </c:pt>
                <c:pt idx="4850">
                  <c:v>6973</c:v>
                </c:pt>
                <c:pt idx="4851">
                  <c:v>6975</c:v>
                </c:pt>
                <c:pt idx="4852">
                  <c:v>6976</c:v>
                </c:pt>
                <c:pt idx="4853">
                  <c:v>6977</c:v>
                </c:pt>
                <c:pt idx="4854">
                  <c:v>6978</c:v>
                </c:pt>
                <c:pt idx="4855">
                  <c:v>6979</c:v>
                </c:pt>
                <c:pt idx="4856">
                  <c:v>6980</c:v>
                </c:pt>
                <c:pt idx="4857">
                  <c:v>6981</c:v>
                </c:pt>
                <c:pt idx="4858">
                  <c:v>6982</c:v>
                </c:pt>
                <c:pt idx="4859">
                  <c:v>6983</c:v>
                </c:pt>
                <c:pt idx="4860">
                  <c:v>6984</c:v>
                </c:pt>
                <c:pt idx="4861">
                  <c:v>6985</c:v>
                </c:pt>
                <c:pt idx="4862">
                  <c:v>6986</c:v>
                </c:pt>
                <c:pt idx="4863">
                  <c:v>6987</c:v>
                </c:pt>
                <c:pt idx="4864">
                  <c:v>6988</c:v>
                </c:pt>
                <c:pt idx="4865">
                  <c:v>6989</c:v>
                </c:pt>
                <c:pt idx="4866">
                  <c:v>6990</c:v>
                </c:pt>
                <c:pt idx="4867">
                  <c:v>6991</c:v>
                </c:pt>
                <c:pt idx="4868">
                  <c:v>6992</c:v>
                </c:pt>
                <c:pt idx="4869">
                  <c:v>6993</c:v>
                </c:pt>
                <c:pt idx="4870">
                  <c:v>6994</c:v>
                </c:pt>
                <c:pt idx="4871">
                  <c:v>6996</c:v>
                </c:pt>
                <c:pt idx="4872">
                  <c:v>6997</c:v>
                </c:pt>
                <c:pt idx="4873">
                  <c:v>6998</c:v>
                </c:pt>
                <c:pt idx="4874">
                  <c:v>6999</c:v>
                </c:pt>
                <c:pt idx="4875">
                  <c:v>7000</c:v>
                </c:pt>
                <c:pt idx="4876">
                  <c:v>7001</c:v>
                </c:pt>
                <c:pt idx="4877">
                  <c:v>7002</c:v>
                </c:pt>
                <c:pt idx="4878">
                  <c:v>7003</c:v>
                </c:pt>
                <c:pt idx="4879">
                  <c:v>7004</c:v>
                </c:pt>
                <c:pt idx="4880">
                  <c:v>7005</c:v>
                </c:pt>
                <c:pt idx="4881">
                  <c:v>7006</c:v>
                </c:pt>
                <c:pt idx="4882">
                  <c:v>7008</c:v>
                </c:pt>
                <c:pt idx="4883">
                  <c:v>7009</c:v>
                </c:pt>
                <c:pt idx="4884">
                  <c:v>7010</c:v>
                </c:pt>
                <c:pt idx="4885">
                  <c:v>7011</c:v>
                </c:pt>
                <c:pt idx="4886">
                  <c:v>7012</c:v>
                </c:pt>
                <c:pt idx="4887">
                  <c:v>7013</c:v>
                </c:pt>
                <c:pt idx="4888">
                  <c:v>7014</c:v>
                </c:pt>
                <c:pt idx="4889">
                  <c:v>7015</c:v>
                </c:pt>
                <c:pt idx="4890">
                  <c:v>7016</c:v>
                </c:pt>
                <c:pt idx="4891">
                  <c:v>7017</c:v>
                </c:pt>
                <c:pt idx="4892">
                  <c:v>7018</c:v>
                </c:pt>
                <c:pt idx="4893">
                  <c:v>7019</c:v>
                </c:pt>
                <c:pt idx="4894">
                  <c:v>7020</c:v>
                </c:pt>
                <c:pt idx="4895">
                  <c:v>7021</c:v>
                </c:pt>
                <c:pt idx="4896">
                  <c:v>7022</c:v>
                </c:pt>
                <c:pt idx="4897">
                  <c:v>7023</c:v>
                </c:pt>
                <c:pt idx="4898">
                  <c:v>7024</c:v>
                </c:pt>
                <c:pt idx="4899">
                  <c:v>7025</c:v>
                </c:pt>
                <c:pt idx="4900">
                  <c:v>7026</c:v>
                </c:pt>
                <c:pt idx="4901">
                  <c:v>7027</c:v>
                </c:pt>
                <c:pt idx="4902">
                  <c:v>7028</c:v>
                </c:pt>
                <c:pt idx="4903">
                  <c:v>7029</c:v>
                </c:pt>
                <c:pt idx="4904">
                  <c:v>7030</c:v>
                </c:pt>
                <c:pt idx="4905">
                  <c:v>7031</c:v>
                </c:pt>
                <c:pt idx="4906">
                  <c:v>7032</c:v>
                </c:pt>
                <c:pt idx="4907">
                  <c:v>7033</c:v>
                </c:pt>
                <c:pt idx="4908">
                  <c:v>7034</c:v>
                </c:pt>
                <c:pt idx="4909">
                  <c:v>7035</c:v>
                </c:pt>
                <c:pt idx="4910">
                  <c:v>7036</c:v>
                </c:pt>
                <c:pt idx="4911">
                  <c:v>7037</c:v>
                </c:pt>
                <c:pt idx="4912">
                  <c:v>7038</c:v>
                </c:pt>
                <c:pt idx="4913">
                  <c:v>7040</c:v>
                </c:pt>
                <c:pt idx="4914">
                  <c:v>7041</c:v>
                </c:pt>
                <c:pt idx="4915">
                  <c:v>7043</c:v>
                </c:pt>
                <c:pt idx="4916">
                  <c:v>7044</c:v>
                </c:pt>
                <c:pt idx="4917">
                  <c:v>7045</c:v>
                </c:pt>
                <c:pt idx="4918">
                  <c:v>7046</c:v>
                </c:pt>
                <c:pt idx="4919">
                  <c:v>7047</c:v>
                </c:pt>
                <c:pt idx="4920">
                  <c:v>7048</c:v>
                </c:pt>
                <c:pt idx="4921">
                  <c:v>7049</c:v>
                </c:pt>
                <c:pt idx="4922">
                  <c:v>7050</c:v>
                </c:pt>
                <c:pt idx="4923">
                  <c:v>7051</c:v>
                </c:pt>
                <c:pt idx="4924">
                  <c:v>7052</c:v>
                </c:pt>
                <c:pt idx="4925">
                  <c:v>7053</c:v>
                </c:pt>
                <c:pt idx="4926">
                  <c:v>7054</c:v>
                </c:pt>
                <c:pt idx="4927">
                  <c:v>7055</c:v>
                </c:pt>
                <c:pt idx="4928">
                  <c:v>7056</c:v>
                </c:pt>
                <c:pt idx="4929">
                  <c:v>7057</c:v>
                </c:pt>
                <c:pt idx="4930">
                  <c:v>7058</c:v>
                </c:pt>
                <c:pt idx="4931">
                  <c:v>7059</c:v>
                </c:pt>
                <c:pt idx="4932">
                  <c:v>7060</c:v>
                </c:pt>
                <c:pt idx="4933">
                  <c:v>7061</c:v>
                </c:pt>
                <c:pt idx="4934">
                  <c:v>7062</c:v>
                </c:pt>
                <c:pt idx="4935">
                  <c:v>7063</c:v>
                </c:pt>
                <c:pt idx="4936">
                  <c:v>7064</c:v>
                </c:pt>
                <c:pt idx="4937">
                  <c:v>7065</c:v>
                </c:pt>
                <c:pt idx="4938">
                  <c:v>7066</c:v>
                </c:pt>
                <c:pt idx="4939">
                  <c:v>7067</c:v>
                </c:pt>
                <c:pt idx="4940">
                  <c:v>7068</c:v>
                </c:pt>
                <c:pt idx="4941">
                  <c:v>7069</c:v>
                </c:pt>
                <c:pt idx="4942">
                  <c:v>7070</c:v>
                </c:pt>
                <c:pt idx="4943">
                  <c:v>7071</c:v>
                </c:pt>
                <c:pt idx="4944">
                  <c:v>7072</c:v>
                </c:pt>
                <c:pt idx="4945">
                  <c:v>7073</c:v>
                </c:pt>
                <c:pt idx="4946">
                  <c:v>7074</c:v>
                </c:pt>
                <c:pt idx="4947">
                  <c:v>7075</c:v>
                </c:pt>
                <c:pt idx="4948">
                  <c:v>7076</c:v>
                </c:pt>
                <c:pt idx="4949">
                  <c:v>7077</c:v>
                </c:pt>
                <c:pt idx="4950">
                  <c:v>7078</c:v>
                </c:pt>
                <c:pt idx="4951">
                  <c:v>7079</c:v>
                </c:pt>
                <c:pt idx="4952">
                  <c:v>7080</c:v>
                </c:pt>
                <c:pt idx="4953">
                  <c:v>7081</c:v>
                </c:pt>
                <c:pt idx="4954">
                  <c:v>7083</c:v>
                </c:pt>
                <c:pt idx="4955">
                  <c:v>7084</c:v>
                </c:pt>
                <c:pt idx="4956">
                  <c:v>7085</c:v>
                </c:pt>
                <c:pt idx="4957">
                  <c:v>7086</c:v>
                </c:pt>
                <c:pt idx="4958">
                  <c:v>7087</c:v>
                </c:pt>
                <c:pt idx="4959">
                  <c:v>7089</c:v>
                </c:pt>
                <c:pt idx="4960">
                  <c:v>7090</c:v>
                </c:pt>
                <c:pt idx="4961">
                  <c:v>7091</c:v>
                </c:pt>
                <c:pt idx="4962">
                  <c:v>7092</c:v>
                </c:pt>
                <c:pt idx="4963">
                  <c:v>7093</c:v>
                </c:pt>
                <c:pt idx="4964">
                  <c:v>7094</c:v>
                </c:pt>
                <c:pt idx="4965">
                  <c:v>7095</c:v>
                </c:pt>
                <c:pt idx="4966">
                  <c:v>7096</c:v>
                </c:pt>
                <c:pt idx="4967">
                  <c:v>7097</c:v>
                </c:pt>
                <c:pt idx="4968">
                  <c:v>7098</c:v>
                </c:pt>
                <c:pt idx="4969">
                  <c:v>7099</c:v>
                </c:pt>
                <c:pt idx="4970">
                  <c:v>7100</c:v>
                </c:pt>
                <c:pt idx="4971">
                  <c:v>7101</c:v>
                </c:pt>
                <c:pt idx="4972">
                  <c:v>7102</c:v>
                </c:pt>
                <c:pt idx="4973">
                  <c:v>7104</c:v>
                </c:pt>
                <c:pt idx="4974">
                  <c:v>7105</c:v>
                </c:pt>
                <c:pt idx="4975">
                  <c:v>7106</c:v>
                </c:pt>
                <c:pt idx="4976">
                  <c:v>7107</c:v>
                </c:pt>
                <c:pt idx="4977">
                  <c:v>7108</c:v>
                </c:pt>
                <c:pt idx="4978">
                  <c:v>7109</c:v>
                </c:pt>
                <c:pt idx="4979">
                  <c:v>7110</c:v>
                </c:pt>
                <c:pt idx="4980">
                  <c:v>7111</c:v>
                </c:pt>
                <c:pt idx="4981">
                  <c:v>7112</c:v>
                </c:pt>
                <c:pt idx="4982">
                  <c:v>7113</c:v>
                </c:pt>
                <c:pt idx="4983">
                  <c:v>7114</c:v>
                </c:pt>
                <c:pt idx="4984">
                  <c:v>7115</c:v>
                </c:pt>
                <c:pt idx="4985">
                  <c:v>7116</c:v>
                </c:pt>
                <c:pt idx="4986">
                  <c:v>7117</c:v>
                </c:pt>
                <c:pt idx="4987">
                  <c:v>7118</c:v>
                </c:pt>
                <c:pt idx="4988">
                  <c:v>7119</c:v>
                </c:pt>
                <c:pt idx="4989">
                  <c:v>7120</c:v>
                </c:pt>
                <c:pt idx="4990">
                  <c:v>7121</c:v>
                </c:pt>
                <c:pt idx="4991">
                  <c:v>7122</c:v>
                </c:pt>
                <c:pt idx="4992">
                  <c:v>7123</c:v>
                </c:pt>
                <c:pt idx="4993">
                  <c:v>7124</c:v>
                </c:pt>
                <c:pt idx="4994">
                  <c:v>7125</c:v>
                </c:pt>
                <c:pt idx="4995">
                  <c:v>7127</c:v>
                </c:pt>
                <c:pt idx="4996">
                  <c:v>7128</c:v>
                </c:pt>
                <c:pt idx="4997">
                  <c:v>7129</c:v>
                </c:pt>
                <c:pt idx="4998">
                  <c:v>7130</c:v>
                </c:pt>
                <c:pt idx="4999">
                  <c:v>7131</c:v>
                </c:pt>
                <c:pt idx="5000">
                  <c:v>7132</c:v>
                </c:pt>
                <c:pt idx="5001">
                  <c:v>7133</c:v>
                </c:pt>
                <c:pt idx="5002">
                  <c:v>7134</c:v>
                </c:pt>
                <c:pt idx="5003">
                  <c:v>7135</c:v>
                </c:pt>
                <c:pt idx="5004">
                  <c:v>7136</c:v>
                </c:pt>
                <c:pt idx="5005">
                  <c:v>7137</c:v>
                </c:pt>
                <c:pt idx="5006">
                  <c:v>7138</c:v>
                </c:pt>
                <c:pt idx="5007">
                  <c:v>7139</c:v>
                </c:pt>
                <c:pt idx="5008">
                  <c:v>7140</c:v>
                </c:pt>
                <c:pt idx="5009">
                  <c:v>7142</c:v>
                </c:pt>
                <c:pt idx="5010">
                  <c:v>7143</c:v>
                </c:pt>
                <c:pt idx="5011">
                  <c:v>7144</c:v>
                </c:pt>
                <c:pt idx="5012">
                  <c:v>7145</c:v>
                </c:pt>
                <c:pt idx="5013">
                  <c:v>7146</c:v>
                </c:pt>
                <c:pt idx="5014">
                  <c:v>7147</c:v>
                </c:pt>
                <c:pt idx="5015">
                  <c:v>7148</c:v>
                </c:pt>
                <c:pt idx="5016">
                  <c:v>7149</c:v>
                </c:pt>
                <c:pt idx="5017">
                  <c:v>7150</c:v>
                </c:pt>
                <c:pt idx="5018">
                  <c:v>7151</c:v>
                </c:pt>
                <c:pt idx="5019">
                  <c:v>7152</c:v>
                </c:pt>
                <c:pt idx="5020">
                  <c:v>7154</c:v>
                </c:pt>
                <c:pt idx="5021">
                  <c:v>7155</c:v>
                </c:pt>
                <c:pt idx="5022">
                  <c:v>7156</c:v>
                </c:pt>
                <c:pt idx="5023">
                  <c:v>7157</c:v>
                </c:pt>
                <c:pt idx="5024">
                  <c:v>7158</c:v>
                </c:pt>
                <c:pt idx="5025">
                  <c:v>7159</c:v>
                </c:pt>
                <c:pt idx="5026">
                  <c:v>7160</c:v>
                </c:pt>
                <c:pt idx="5027">
                  <c:v>7161</c:v>
                </c:pt>
                <c:pt idx="5028">
                  <c:v>7162</c:v>
                </c:pt>
                <c:pt idx="5029">
                  <c:v>7163</c:v>
                </c:pt>
                <c:pt idx="5030">
                  <c:v>7164</c:v>
                </c:pt>
                <c:pt idx="5031">
                  <c:v>7165</c:v>
                </c:pt>
                <c:pt idx="5032">
                  <c:v>7166</c:v>
                </c:pt>
                <c:pt idx="5033">
                  <c:v>7168</c:v>
                </c:pt>
                <c:pt idx="5034">
                  <c:v>7169</c:v>
                </c:pt>
                <c:pt idx="5035">
                  <c:v>7170</c:v>
                </c:pt>
                <c:pt idx="5036">
                  <c:v>7171</c:v>
                </c:pt>
                <c:pt idx="5037">
                  <c:v>7172</c:v>
                </c:pt>
                <c:pt idx="5038">
                  <c:v>7173</c:v>
                </c:pt>
                <c:pt idx="5039">
                  <c:v>7174</c:v>
                </c:pt>
                <c:pt idx="5040">
                  <c:v>7175</c:v>
                </c:pt>
                <c:pt idx="5041">
                  <c:v>7176</c:v>
                </c:pt>
                <c:pt idx="5042">
                  <c:v>7177</c:v>
                </c:pt>
                <c:pt idx="5043">
                  <c:v>7178</c:v>
                </c:pt>
                <c:pt idx="5044">
                  <c:v>7179</c:v>
                </c:pt>
                <c:pt idx="5045">
                  <c:v>7180</c:v>
                </c:pt>
                <c:pt idx="5046">
                  <c:v>7181</c:v>
                </c:pt>
                <c:pt idx="5047">
                  <c:v>7182</c:v>
                </c:pt>
                <c:pt idx="5048">
                  <c:v>7183</c:v>
                </c:pt>
                <c:pt idx="5049">
                  <c:v>7184</c:v>
                </c:pt>
                <c:pt idx="5050">
                  <c:v>7185</c:v>
                </c:pt>
                <c:pt idx="5051">
                  <c:v>7186</c:v>
                </c:pt>
                <c:pt idx="5052">
                  <c:v>7187</c:v>
                </c:pt>
                <c:pt idx="5053">
                  <c:v>7188</c:v>
                </c:pt>
                <c:pt idx="5054">
                  <c:v>7189</c:v>
                </c:pt>
                <c:pt idx="5055">
                  <c:v>7190</c:v>
                </c:pt>
                <c:pt idx="5056">
                  <c:v>7191</c:v>
                </c:pt>
                <c:pt idx="5057">
                  <c:v>7193</c:v>
                </c:pt>
                <c:pt idx="5058">
                  <c:v>7194</c:v>
                </c:pt>
                <c:pt idx="5059">
                  <c:v>7195</c:v>
                </c:pt>
                <c:pt idx="5060">
                  <c:v>7197</c:v>
                </c:pt>
                <c:pt idx="5061">
                  <c:v>7198</c:v>
                </c:pt>
                <c:pt idx="5062">
                  <c:v>7199</c:v>
                </c:pt>
                <c:pt idx="5063">
                  <c:v>7200</c:v>
                </c:pt>
                <c:pt idx="5064">
                  <c:v>7201</c:v>
                </c:pt>
                <c:pt idx="5065">
                  <c:v>7202</c:v>
                </c:pt>
                <c:pt idx="5066">
                  <c:v>7203</c:v>
                </c:pt>
                <c:pt idx="5067">
                  <c:v>7204</c:v>
                </c:pt>
                <c:pt idx="5068">
                  <c:v>7205</c:v>
                </c:pt>
                <c:pt idx="5069">
                  <c:v>7206</c:v>
                </c:pt>
                <c:pt idx="5070">
                  <c:v>7207</c:v>
                </c:pt>
                <c:pt idx="5071">
                  <c:v>7208</c:v>
                </c:pt>
                <c:pt idx="5072">
                  <c:v>7209</c:v>
                </c:pt>
                <c:pt idx="5073">
                  <c:v>7210</c:v>
                </c:pt>
                <c:pt idx="5074">
                  <c:v>7211</c:v>
                </c:pt>
                <c:pt idx="5075">
                  <c:v>7212</c:v>
                </c:pt>
                <c:pt idx="5076">
                  <c:v>7213</c:v>
                </c:pt>
                <c:pt idx="5077">
                  <c:v>7214</c:v>
                </c:pt>
                <c:pt idx="5078">
                  <c:v>7215</c:v>
                </c:pt>
                <c:pt idx="5079">
                  <c:v>7216</c:v>
                </c:pt>
                <c:pt idx="5080">
                  <c:v>7217</c:v>
                </c:pt>
                <c:pt idx="5081">
                  <c:v>7218</c:v>
                </c:pt>
                <c:pt idx="5082">
                  <c:v>7219</c:v>
                </c:pt>
                <c:pt idx="5083">
                  <c:v>7220</c:v>
                </c:pt>
                <c:pt idx="5084">
                  <c:v>7221</c:v>
                </c:pt>
                <c:pt idx="5085">
                  <c:v>7222</c:v>
                </c:pt>
                <c:pt idx="5086">
                  <c:v>7223</c:v>
                </c:pt>
                <c:pt idx="5087">
                  <c:v>7224</c:v>
                </c:pt>
                <c:pt idx="5088">
                  <c:v>7225</c:v>
                </c:pt>
                <c:pt idx="5089">
                  <c:v>7226</c:v>
                </c:pt>
                <c:pt idx="5090">
                  <c:v>7228</c:v>
                </c:pt>
                <c:pt idx="5091">
                  <c:v>7229</c:v>
                </c:pt>
                <c:pt idx="5092">
                  <c:v>7230</c:v>
                </c:pt>
                <c:pt idx="5093">
                  <c:v>7231</c:v>
                </c:pt>
                <c:pt idx="5094">
                  <c:v>7232</c:v>
                </c:pt>
                <c:pt idx="5095">
                  <c:v>7233</c:v>
                </c:pt>
                <c:pt idx="5096">
                  <c:v>7234</c:v>
                </c:pt>
                <c:pt idx="5097">
                  <c:v>7236</c:v>
                </c:pt>
                <c:pt idx="5098">
                  <c:v>7238</c:v>
                </c:pt>
                <c:pt idx="5099">
                  <c:v>7239</c:v>
                </c:pt>
                <c:pt idx="5100">
                  <c:v>7240</c:v>
                </c:pt>
                <c:pt idx="5101">
                  <c:v>7241</c:v>
                </c:pt>
                <c:pt idx="5102">
                  <c:v>7242</c:v>
                </c:pt>
                <c:pt idx="5103">
                  <c:v>7243</c:v>
                </c:pt>
                <c:pt idx="5104">
                  <c:v>7245</c:v>
                </c:pt>
                <c:pt idx="5105">
                  <c:v>7246</c:v>
                </c:pt>
                <c:pt idx="5106">
                  <c:v>7247</c:v>
                </c:pt>
                <c:pt idx="5107">
                  <c:v>7248</c:v>
                </c:pt>
                <c:pt idx="5108">
                  <c:v>7249</c:v>
                </c:pt>
                <c:pt idx="5109">
                  <c:v>7250</c:v>
                </c:pt>
                <c:pt idx="5110">
                  <c:v>7251</c:v>
                </c:pt>
                <c:pt idx="5111">
                  <c:v>7252</c:v>
                </c:pt>
                <c:pt idx="5112">
                  <c:v>7253</c:v>
                </c:pt>
                <c:pt idx="5113">
                  <c:v>7254</c:v>
                </c:pt>
                <c:pt idx="5114">
                  <c:v>7255</c:v>
                </c:pt>
                <c:pt idx="5115">
                  <c:v>7256</c:v>
                </c:pt>
                <c:pt idx="5116">
                  <c:v>7257</c:v>
                </c:pt>
                <c:pt idx="5117">
                  <c:v>7258</c:v>
                </c:pt>
                <c:pt idx="5118">
                  <c:v>7259</c:v>
                </c:pt>
                <c:pt idx="5119">
                  <c:v>7260</c:v>
                </c:pt>
                <c:pt idx="5120">
                  <c:v>7261</c:v>
                </c:pt>
                <c:pt idx="5121">
                  <c:v>7262</c:v>
                </c:pt>
                <c:pt idx="5122">
                  <c:v>7263</c:v>
                </c:pt>
                <c:pt idx="5123">
                  <c:v>7264</c:v>
                </c:pt>
                <c:pt idx="5124">
                  <c:v>7265</c:v>
                </c:pt>
                <c:pt idx="5125">
                  <c:v>7266</c:v>
                </c:pt>
                <c:pt idx="5126">
                  <c:v>7267</c:v>
                </c:pt>
                <c:pt idx="5127">
                  <c:v>7268</c:v>
                </c:pt>
                <c:pt idx="5128">
                  <c:v>7269</c:v>
                </c:pt>
                <c:pt idx="5129">
                  <c:v>7270</c:v>
                </c:pt>
                <c:pt idx="5130">
                  <c:v>7271</c:v>
                </c:pt>
                <c:pt idx="5131">
                  <c:v>7272</c:v>
                </c:pt>
                <c:pt idx="5132">
                  <c:v>7273</c:v>
                </c:pt>
                <c:pt idx="5133">
                  <c:v>7274</c:v>
                </c:pt>
                <c:pt idx="5134">
                  <c:v>7275</c:v>
                </c:pt>
                <c:pt idx="5135">
                  <c:v>7276</c:v>
                </c:pt>
                <c:pt idx="5136">
                  <c:v>7277</c:v>
                </c:pt>
                <c:pt idx="5137">
                  <c:v>7278</c:v>
                </c:pt>
                <c:pt idx="5138">
                  <c:v>7279</c:v>
                </c:pt>
                <c:pt idx="5139">
                  <c:v>7280</c:v>
                </c:pt>
                <c:pt idx="5140">
                  <c:v>7281</c:v>
                </c:pt>
                <c:pt idx="5141">
                  <c:v>7282</c:v>
                </c:pt>
                <c:pt idx="5142">
                  <c:v>7283</c:v>
                </c:pt>
                <c:pt idx="5143">
                  <c:v>7284</c:v>
                </c:pt>
                <c:pt idx="5144">
                  <c:v>7286</c:v>
                </c:pt>
                <c:pt idx="5145">
                  <c:v>7287</c:v>
                </c:pt>
                <c:pt idx="5146">
                  <c:v>7288</c:v>
                </c:pt>
                <c:pt idx="5147">
                  <c:v>7290</c:v>
                </c:pt>
                <c:pt idx="5148">
                  <c:v>7291</c:v>
                </c:pt>
                <c:pt idx="5149">
                  <c:v>7292</c:v>
                </c:pt>
                <c:pt idx="5150">
                  <c:v>7293</c:v>
                </c:pt>
                <c:pt idx="5151">
                  <c:v>7294</c:v>
                </c:pt>
                <c:pt idx="5152">
                  <c:v>7296</c:v>
                </c:pt>
                <c:pt idx="5153">
                  <c:v>7297</c:v>
                </c:pt>
                <c:pt idx="5154">
                  <c:v>7298</c:v>
                </c:pt>
                <c:pt idx="5155">
                  <c:v>7299</c:v>
                </c:pt>
                <c:pt idx="5156">
                  <c:v>7300</c:v>
                </c:pt>
                <c:pt idx="5157">
                  <c:v>7301</c:v>
                </c:pt>
                <c:pt idx="5158">
                  <c:v>7302</c:v>
                </c:pt>
                <c:pt idx="5159">
                  <c:v>7303</c:v>
                </c:pt>
                <c:pt idx="5160">
                  <c:v>7304</c:v>
                </c:pt>
                <c:pt idx="5161">
                  <c:v>7305</c:v>
                </c:pt>
                <c:pt idx="5162">
                  <c:v>7307</c:v>
                </c:pt>
                <c:pt idx="5163">
                  <c:v>7308</c:v>
                </c:pt>
                <c:pt idx="5164">
                  <c:v>7309</c:v>
                </c:pt>
                <c:pt idx="5165">
                  <c:v>7310</c:v>
                </c:pt>
                <c:pt idx="5166">
                  <c:v>7311</c:v>
                </c:pt>
                <c:pt idx="5167">
                  <c:v>7312</c:v>
                </c:pt>
                <c:pt idx="5168">
                  <c:v>7313</c:v>
                </c:pt>
                <c:pt idx="5169">
                  <c:v>7314</c:v>
                </c:pt>
                <c:pt idx="5170">
                  <c:v>7315</c:v>
                </c:pt>
                <c:pt idx="5171">
                  <c:v>7316</c:v>
                </c:pt>
                <c:pt idx="5172">
                  <c:v>7317</c:v>
                </c:pt>
                <c:pt idx="5173">
                  <c:v>7318</c:v>
                </c:pt>
                <c:pt idx="5174">
                  <c:v>7319</c:v>
                </c:pt>
                <c:pt idx="5175">
                  <c:v>7320</c:v>
                </c:pt>
                <c:pt idx="5176">
                  <c:v>7321</c:v>
                </c:pt>
                <c:pt idx="5177">
                  <c:v>7322</c:v>
                </c:pt>
                <c:pt idx="5178">
                  <c:v>7324</c:v>
                </c:pt>
                <c:pt idx="5179">
                  <c:v>7325</c:v>
                </c:pt>
                <c:pt idx="5180">
                  <c:v>7326</c:v>
                </c:pt>
                <c:pt idx="5181">
                  <c:v>7327</c:v>
                </c:pt>
                <c:pt idx="5182">
                  <c:v>7328</c:v>
                </c:pt>
                <c:pt idx="5183">
                  <c:v>7330</c:v>
                </c:pt>
                <c:pt idx="5184">
                  <c:v>7331</c:v>
                </c:pt>
                <c:pt idx="5185">
                  <c:v>7332</c:v>
                </c:pt>
                <c:pt idx="5186">
                  <c:v>7333</c:v>
                </c:pt>
                <c:pt idx="5187">
                  <c:v>7334</c:v>
                </c:pt>
                <c:pt idx="5188">
                  <c:v>7336</c:v>
                </c:pt>
                <c:pt idx="5189">
                  <c:v>7338</c:v>
                </c:pt>
                <c:pt idx="5190">
                  <c:v>7339</c:v>
                </c:pt>
                <c:pt idx="5191">
                  <c:v>7340</c:v>
                </c:pt>
                <c:pt idx="5192">
                  <c:v>7341</c:v>
                </c:pt>
                <c:pt idx="5193">
                  <c:v>7342</c:v>
                </c:pt>
                <c:pt idx="5194">
                  <c:v>7344</c:v>
                </c:pt>
                <c:pt idx="5195">
                  <c:v>7345</c:v>
                </c:pt>
                <c:pt idx="5196">
                  <c:v>7346</c:v>
                </c:pt>
                <c:pt idx="5197">
                  <c:v>7347</c:v>
                </c:pt>
                <c:pt idx="5198">
                  <c:v>7348</c:v>
                </c:pt>
                <c:pt idx="5199">
                  <c:v>7349</c:v>
                </c:pt>
                <c:pt idx="5200">
                  <c:v>7350</c:v>
                </c:pt>
                <c:pt idx="5201">
                  <c:v>7351</c:v>
                </c:pt>
                <c:pt idx="5202">
                  <c:v>7352</c:v>
                </c:pt>
                <c:pt idx="5203">
                  <c:v>7353</c:v>
                </c:pt>
                <c:pt idx="5204">
                  <c:v>7354</c:v>
                </c:pt>
                <c:pt idx="5205">
                  <c:v>7355</c:v>
                </c:pt>
                <c:pt idx="5206">
                  <c:v>7356</c:v>
                </c:pt>
                <c:pt idx="5207">
                  <c:v>7357</c:v>
                </c:pt>
                <c:pt idx="5208">
                  <c:v>7358</c:v>
                </c:pt>
                <c:pt idx="5209">
                  <c:v>7359</c:v>
                </c:pt>
                <c:pt idx="5210">
                  <c:v>7360</c:v>
                </c:pt>
                <c:pt idx="5211">
                  <c:v>7361</c:v>
                </c:pt>
                <c:pt idx="5212">
                  <c:v>7362</c:v>
                </c:pt>
                <c:pt idx="5213">
                  <c:v>7363</c:v>
                </c:pt>
                <c:pt idx="5214">
                  <c:v>7364</c:v>
                </c:pt>
                <c:pt idx="5215">
                  <c:v>7365</c:v>
                </c:pt>
                <c:pt idx="5216">
                  <c:v>7366</c:v>
                </c:pt>
                <c:pt idx="5217">
                  <c:v>7367</c:v>
                </c:pt>
                <c:pt idx="5218">
                  <c:v>7369</c:v>
                </c:pt>
                <c:pt idx="5219">
                  <c:v>7370</c:v>
                </c:pt>
                <c:pt idx="5220">
                  <c:v>7371</c:v>
                </c:pt>
                <c:pt idx="5221">
                  <c:v>7372</c:v>
                </c:pt>
                <c:pt idx="5222">
                  <c:v>7373</c:v>
                </c:pt>
                <c:pt idx="5223">
                  <c:v>7374</c:v>
                </c:pt>
                <c:pt idx="5224">
                  <c:v>7375</c:v>
                </c:pt>
                <c:pt idx="5225">
                  <c:v>7376</c:v>
                </c:pt>
                <c:pt idx="5226">
                  <c:v>7377</c:v>
                </c:pt>
                <c:pt idx="5227">
                  <c:v>7378</c:v>
                </c:pt>
                <c:pt idx="5228">
                  <c:v>7379</c:v>
                </c:pt>
                <c:pt idx="5229">
                  <c:v>7380</c:v>
                </c:pt>
                <c:pt idx="5230">
                  <c:v>7381</c:v>
                </c:pt>
                <c:pt idx="5231">
                  <c:v>7382</c:v>
                </c:pt>
                <c:pt idx="5232">
                  <c:v>7383</c:v>
                </c:pt>
                <c:pt idx="5233">
                  <c:v>7384</c:v>
                </c:pt>
                <c:pt idx="5234">
                  <c:v>7385</c:v>
                </c:pt>
                <c:pt idx="5235">
                  <c:v>7386</c:v>
                </c:pt>
                <c:pt idx="5236">
                  <c:v>7387</c:v>
                </c:pt>
                <c:pt idx="5237">
                  <c:v>7388</c:v>
                </c:pt>
                <c:pt idx="5238">
                  <c:v>7389</c:v>
                </c:pt>
                <c:pt idx="5239">
                  <c:v>7391</c:v>
                </c:pt>
                <c:pt idx="5240">
                  <c:v>7392</c:v>
                </c:pt>
                <c:pt idx="5241">
                  <c:v>7393</c:v>
                </c:pt>
                <c:pt idx="5242">
                  <c:v>7394</c:v>
                </c:pt>
                <c:pt idx="5243">
                  <c:v>7395</c:v>
                </c:pt>
                <c:pt idx="5244">
                  <c:v>7396</c:v>
                </c:pt>
                <c:pt idx="5245">
                  <c:v>7397</c:v>
                </c:pt>
                <c:pt idx="5246">
                  <c:v>7398</c:v>
                </c:pt>
                <c:pt idx="5247">
                  <c:v>7399</c:v>
                </c:pt>
                <c:pt idx="5248">
                  <c:v>7400</c:v>
                </c:pt>
                <c:pt idx="5249">
                  <c:v>7401</c:v>
                </c:pt>
                <c:pt idx="5250">
                  <c:v>7402</c:v>
                </c:pt>
                <c:pt idx="5251">
                  <c:v>7403</c:v>
                </c:pt>
                <c:pt idx="5252">
                  <c:v>7404</c:v>
                </c:pt>
                <c:pt idx="5253">
                  <c:v>7405</c:v>
                </c:pt>
                <c:pt idx="5254">
                  <c:v>7406</c:v>
                </c:pt>
                <c:pt idx="5255">
                  <c:v>7407</c:v>
                </c:pt>
                <c:pt idx="5256">
                  <c:v>7408</c:v>
                </c:pt>
                <c:pt idx="5257">
                  <c:v>7409</c:v>
                </c:pt>
                <c:pt idx="5258">
                  <c:v>7410</c:v>
                </c:pt>
                <c:pt idx="5259">
                  <c:v>7411</c:v>
                </c:pt>
                <c:pt idx="5260">
                  <c:v>7412</c:v>
                </c:pt>
                <c:pt idx="5261">
                  <c:v>7413</c:v>
                </c:pt>
                <c:pt idx="5262">
                  <c:v>7414</c:v>
                </c:pt>
                <c:pt idx="5263">
                  <c:v>7415</c:v>
                </c:pt>
                <c:pt idx="5264">
                  <c:v>7416</c:v>
                </c:pt>
                <c:pt idx="5265">
                  <c:v>7417</c:v>
                </c:pt>
                <c:pt idx="5266">
                  <c:v>7418</c:v>
                </c:pt>
                <c:pt idx="5267">
                  <c:v>7419</c:v>
                </c:pt>
                <c:pt idx="5268">
                  <c:v>7420</c:v>
                </c:pt>
                <c:pt idx="5269">
                  <c:v>7421</c:v>
                </c:pt>
                <c:pt idx="5270">
                  <c:v>7422</c:v>
                </c:pt>
                <c:pt idx="5271">
                  <c:v>7423</c:v>
                </c:pt>
                <c:pt idx="5272">
                  <c:v>7424</c:v>
                </c:pt>
                <c:pt idx="5273">
                  <c:v>7425</c:v>
                </c:pt>
                <c:pt idx="5274">
                  <c:v>7426</c:v>
                </c:pt>
                <c:pt idx="5275">
                  <c:v>7427</c:v>
                </c:pt>
                <c:pt idx="5276">
                  <c:v>7428</c:v>
                </c:pt>
                <c:pt idx="5277">
                  <c:v>7429</c:v>
                </c:pt>
                <c:pt idx="5278">
                  <c:v>7430</c:v>
                </c:pt>
                <c:pt idx="5279">
                  <c:v>7431</c:v>
                </c:pt>
                <c:pt idx="5280">
                  <c:v>7432</c:v>
                </c:pt>
                <c:pt idx="5281">
                  <c:v>7433</c:v>
                </c:pt>
                <c:pt idx="5282">
                  <c:v>7434</c:v>
                </c:pt>
                <c:pt idx="5283">
                  <c:v>7435</c:v>
                </c:pt>
                <c:pt idx="5284">
                  <c:v>7436</c:v>
                </c:pt>
                <c:pt idx="5285">
                  <c:v>7437</c:v>
                </c:pt>
                <c:pt idx="5286">
                  <c:v>7438</c:v>
                </c:pt>
                <c:pt idx="5287">
                  <c:v>7439</c:v>
                </c:pt>
                <c:pt idx="5288">
                  <c:v>7440</c:v>
                </c:pt>
                <c:pt idx="5289">
                  <c:v>7441</c:v>
                </c:pt>
                <c:pt idx="5290">
                  <c:v>7442</c:v>
                </c:pt>
                <c:pt idx="5291">
                  <c:v>7443</c:v>
                </c:pt>
                <c:pt idx="5292">
                  <c:v>7445</c:v>
                </c:pt>
                <c:pt idx="5293">
                  <c:v>7446</c:v>
                </c:pt>
                <c:pt idx="5294">
                  <c:v>7447</c:v>
                </c:pt>
                <c:pt idx="5295">
                  <c:v>7448</c:v>
                </c:pt>
                <c:pt idx="5296">
                  <c:v>7449</c:v>
                </c:pt>
                <c:pt idx="5297">
                  <c:v>7450</c:v>
                </c:pt>
                <c:pt idx="5298">
                  <c:v>7451</c:v>
                </c:pt>
                <c:pt idx="5299">
                  <c:v>7452</c:v>
                </c:pt>
                <c:pt idx="5300">
                  <c:v>7453</c:v>
                </c:pt>
                <c:pt idx="5301">
                  <c:v>7454</c:v>
                </c:pt>
                <c:pt idx="5302">
                  <c:v>7455</c:v>
                </c:pt>
                <c:pt idx="5303">
                  <c:v>7456</c:v>
                </c:pt>
                <c:pt idx="5304">
                  <c:v>7457</c:v>
                </c:pt>
                <c:pt idx="5305">
                  <c:v>7459</c:v>
                </c:pt>
                <c:pt idx="5306">
                  <c:v>7460</c:v>
                </c:pt>
                <c:pt idx="5307">
                  <c:v>7461</c:v>
                </c:pt>
                <c:pt idx="5308">
                  <c:v>7462</c:v>
                </c:pt>
                <c:pt idx="5309">
                  <c:v>7463</c:v>
                </c:pt>
                <c:pt idx="5310">
                  <c:v>7464</c:v>
                </c:pt>
                <c:pt idx="5311">
                  <c:v>7465</c:v>
                </c:pt>
                <c:pt idx="5312">
                  <c:v>7466</c:v>
                </c:pt>
                <c:pt idx="5313">
                  <c:v>7467</c:v>
                </c:pt>
                <c:pt idx="5314">
                  <c:v>7468</c:v>
                </c:pt>
                <c:pt idx="5315">
                  <c:v>7469</c:v>
                </c:pt>
                <c:pt idx="5316">
                  <c:v>7470</c:v>
                </c:pt>
                <c:pt idx="5317">
                  <c:v>7471</c:v>
                </c:pt>
                <c:pt idx="5318">
                  <c:v>7472</c:v>
                </c:pt>
                <c:pt idx="5319">
                  <c:v>7473</c:v>
                </c:pt>
                <c:pt idx="5320">
                  <c:v>7474</c:v>
                </c:pt>
                <c:pt idx="5321">
                  <c:v>7475</c:v>
                </c:pt>
                <c:pt idx="5322">
                  <c:v>7476</c:v>
                </c:pt>
                <c:pt idx="5323">
                  <c:v>7477</c:v>
                </c:pt>
                <c:pt idx="5324">
                  <c:v>7478</c:v>
                </c:pt>
                <c:pt idx="5325">
                  <c:v>7479</c:v>
                </c:pt>
                <c:pt idx="5326">
                  <c:v>7480</c:v>
                </c:pt>
                <c:pt idx="5327">
                  <c:v>7481</c:v>
                </c:pt>
                <c:pt idx="5328">
                  <c:v>7482</c:v>
                </c:pt>
                <c:pt idx="5329">
                  <c:v>7483</c:v>
                </c:pt>
                <c:pt idx="5330">
                  <c:v>7484</c:v>
                </c:pt>
                <c:pt idx="5331">
                  <c:v>7485</c:v>
                </c:pt>
                <c:pt idx="5332">
                  <c:v>7486</c:v>
                </c:pt>
                <c:pt idx="5333">
                  <c:v>7487</c:v>
                </c:pt>
                <c:pt idx="5334">
                  <c:v>7488</c:v>
                </c:pt>
                <c:pt idx="5335">
                  <c:v>7489</c:v>
                </c:pt>
                <c:pt idx="5336">
                  <c:v>7490</c:v>
                </c:pt>
                <c:pt idx="5337">
                  <c:v>7491</c:v>
                </c:pt>
                <c:pt idx="5338">
                  <c:v>7492</c:v>
                </c:pt>
                <c:pt idx="5339">
                  <c:v>7493</c:v>
                </c:pt>
                <c:pt idx="5340">
                  <c:v>7494</c:v>
                </c:pt>
                <c:pt idx="5341">
                  <c:v>7495</c:v>
                </c:pt>
                <c:pt idx="5342">
                  <c:v>7496</c:v>
                </c:pt>
                <c:pt idx="5343">
                  <c:v>7497</c:v>
                </c:pt>
                <c:pt idx="5344">
                  <c:v>7498</c:v>
                </c:pt>
                <c:pt idx="5345">
                  <c:v>7499</c:v>
                </c:pt>
                <c:pt idx="5346">
                  <c:v>7500</c:v>
                </c:pt>
                <c:pt idx="5347">
                  <c:v>7501</c:v>
                </c:pt>
                <c:pt idx="5348">
                  <c:v>7502</c:v>
                </c:pt>
                <c:pt idx="5349">
                  <c:v>7503</c:v>
                </c:pt>
                <c:pt idx="5350">
                  <c:v>7504</c:v>
                </c:pt>
                <c:pt idx="5351">
                  <c:v>7505</c:v>
                </c:pt>
                <c:pt idx="5352">
                  <c:v>7506</c:v>
                </c:pt>
                <c:pt idx="5353">
                  <c:v>7507</c:v>
                </c:pt>
                <c:pt idx="5354">
                  <c:v>7508</c:v>
                </c:pt>
                <c:pt idx="5355">
                  <c:v>7509</c:v>
                </c:pt>
                <c:pt idx="5356">
                  <c:v>7510</c:v>
                </c:pt>
                <c:pt idx="5357">
                  <c:v>7511</c:v>
                </c:pt>
                <c:pt idx="5358">
                  <c:v>7512</c:v>
                </c:pt>
                <c:pt idx="5359">
                  <c:v>7513</c:v>
                </c:pt>
                <c:pt idx="5360">
                  <c:v>7515</c:v>
                </c:pt>
                <c:pt idx="5361">
                  <c:v>7516</c:v>
                </c:pt>
                <c:pt idx="5362">
                  <c:v>7517</c:v>
                </c:pt>
                <c:pt idx="5363">
                  <c:v>7518</c:v>
                </c:pt>
                <c:pt idx="5364">
                  <c:v>7520</c:v>
                </c:pt>
                <c:pt idx="5365">
                  <c:v>7521</c:v>
                </c:pt>
                <c:pt idx="5366">
                  <c:v>7522</c:v>
                </c:pt>
                <c:pt idx="5367">
                  <c:v>7523</c:v>
                </c:pt>
                <c:pt idx="5368">
                  <c:v>7524</c:v>
                </c:pt>
                <c:pt idx="5369">
                  <c:v>7525</c:v>
                </c:pt>
                <c:pt idx="5370">
                  <c:v>7526</c:v>
                </c:pt>
                <c:pt idx="5371">
                  <c:v>7527</c:v>
                </c:pt>
                <c:pt idx="5372">
                  <c:v>7528</c:v>
                </c:pt>
                <c:pt idx="5373">
                  <c:v>7529</c:v>
                </c:pt>
                <c:pt idx="5374">
                  <c:v>7530</c:v>
                </c:pt>
                <c:pt idx="5375">
                  <c:v>7531</c:v>
                </c:pt>
                <c:pt idx="5376">
                  <c:v>7532</c:v>
                </c:pt>
                <c:pt idx="5377">
                  <c:v>7533</c:v>
                </c:pt>
                <c:pt idx="5378">
                  <c:v>7534</c:v>
                </c:pt>
                <c:pt idx="5379">
                  <c:v>7535</c:v>
                </c:pt>
                <c:pt idx="5380">
                  <c:v>7536</c:v>
                </c:pt>
                <c:pt idx="5381">
                  <c:v>7537</c:v>
                </c:pt>
                <c:pt idx="5382">
                  <c:v>7538</c:v>
                </c:pt>
                <c:pt idx="5383">
                  <c:v>7539</c:v>
                </c:pt>
                <c:pt idx="5384">
                  <c:v>7540</c:v>
                </c:pt>
                <c:pt idx="5385">
                  <c:v>7541</c:v>
                </c:pt>
                <c:pt idx="5386">
                  <c:v>7542</c:v>
                </c:pt>
                <c:pt idx="5387">
                  <c:v>7543</c:v>
                </c:pt>
                <c:pt idx="5388">
                  <c:v>7544</c:v>
                </c:pt>
                <c:pt idx="5389">
                  <c:v>7545</c:v>
                </c:pt>
                <c:pt idx="5390">
                  <c:v>7547</c:v>
                </c:pt>
                <c:pt idx="5391">
                  <c:v>7548</c:v>
                </c:pt>
                <c:pt idx="5392">
                  <c:v>7549</c:v>
                </c:pt>
                <c:pt idx="5393">
                  <c:v>7550</c:v>
                </c:pt>
                <c:pt idx="5394">
                  <c:v>7551</c:v>
                </c:pt>
                <c:pt idx="5395">
                  <c:v>7552</c:v>
                </c:pt>
                <c:pt idx="5396">
                  <c:v>7553</c:v>
                </c:pt>
                <c:pt idx="5397">
                  <c:v>7554</c:v>
                </c:pt>
                <c:pt idx="5398">
                  <c:v>7555</c:v>
                </c:pt>
                <c:pt idx="5399">
                  <c:v>7556</c:v>
                </c:pt>
                <c:pt idx="5400">
                  <c:v>7557</c:v>
                </c:pt>
                <c:pt idx="5401">
                  <c:v>7558</c:v>
                </c:pt>
                <c:pt idx="5402">
                  <c:v>7559</c:v>
                </c:pt>
                <c:pt idx="5403">
                  <c:v>7560</c:v>
                </c:pt>
                <c:pt idx="5404">
                  <c:v>7561</c:v>
                </c:pt>
                <c:pt idx="5405">
                  <c:v>7562</c:v>
                </c:pt>
                <c:pt idx="5406">
                  <c:v>7563</c:v>
                </c:pt>
                <c:pt idx="5407">
                  <c:v>7564</c:v>
                </c:pt>
                <c:pt idx="5408">
                  <c:v>7565</c:v>
                </c:pt>
                <c:pt idx="5409">
                  <c:v>7566</c:v>
                </c:pt>
                <c:pt idx="5410">
                  <c:v>7567</c:v>
                </c:pt>
                <c:pt idx="5411">
                  <c:v>7568</c:v>
                </c:pt>
                <c:pt idx="5412">
                  <c:v>7569</c:v>
                </c:pt>
                <c:pt idx="5413">
                  <c:v>7570</c:v>
                </c:pt>
                <c:pt idx="5414">
                  <c:v>7571</c:v>
                </c:pt>
                <c:pt idx="5415">
                  <c:v>7572</c:v>
                </c:pt>
                <c:pt idx="5416">
                  <c:v>7573</c:v>
                </c:pt>
                <c:pt idx="5417">
                  <c:v>7574</c:v>
                </c:pt>
                <c:pt idx="5418">
                  <c:v>7575</c:v>
                </c:pt>
                <c:pt idx="5419">
                  <c:v>7576</c:v>
                </c:pt>
                <c:pt idx="5420">
                  <c:v>7577</c:v>
                </c:pt>
                <c:pt idx="5421">
                  <c:v>7578</c:v>
                </c:pt>
                <c:pt idx="5422">
                  <c:v>7579</c:v>
                </c:pt>
                <c:pt idx="5423">
                  <c:v>7580</c:v>
                </c:pt>
                <c:pt idx="5424">
                  <c:v>7581</c:v>
                </c:pt>
                <c:pt idx="5425">
                  <c:v>7582</c:v>
                </c:pt>
                <c:pt idx="5426">
                  <c:v>7584</c:v>
                </c:pt>
                <c:pt idx="5427">
                  <c:v>7585</c:v>
                </c:pt>
                <c:pt idx="5428">
                  <c:v>7586</c:v>
                </c:pt>
                <c:pt idx="5429">
                  <c:v>7587</c:v>
                </c:pt>
                <c:pt idx="5430">
                  <c:v>7588</c:v>
                </c:pt>
                <c:pt idx="5431">
                  <c:v>7589</c:v>
                </c:pt>
                <c:pt idx="5432">
                  <c:v>7590</c:v>
                </c:pt>
                <c:pt idx="5433">
                  <c:v>7591</c:v>
                </c:pt>
                <c:pt idx="5434">
                  <c:v>7592</c:v>
                </c:pt>
                <c:pt idx="5435">
                  <c:v>7593</c:v>
                </c:pt>
                <c:pt idx="5436">
                  <c:v>7594</c:v>
                </c:pt>
                <c:pt idx="5437">
                  <c:v>7595</c:v>
                </c:pt>
                <c:pt idx="5438">
                  <c:v>7597</c:v>
                </c:pt>
                <c:pt idx="5439">
                  <c:v>7598</c:v>
                </c:pt>
                <c:pt idx="5440">
                  <c:v>7599</c:v>
                </c:pt>
                <c:pt idx="5441">
                  <c:v>7600</c:v>
                </c:pt>
                <c:pt idx="5442">
                  <c:v>7601</c:v>
                </c:pt>
                <c:pt idx="5443">
                  <c:v>7602</c:v>
                </c:pt>
                <c:pt idx="5444">
                  <c:v>7603</c:v>
                </c:pt>
                <c:pt idx="5445">
                  <c:v>7605</c:v>
                </c:pt>
                <c:pt idx="5446">
                  <c:v>7606</c:v>
                </c:pt>
                <c:pt idx="5447">
                  <c:v>7607</c:v>
                </c:pt>
                <c:pt idx="5448">
                  <c:v>7608</c:v>
                </c:pt>
                <c:pt idx="5449">
                  <c:v>7609</c:v>
                </c:pt>
                <c:pt idx="5450">
                  <c:v>7610</c:v>
                </c:pt>
                <c:pt idx="5451">
                  <c:v>7611</c:v>
                </c:pt>
                <c:pt idx="5452">
                  <c:v>7612</c:v>
                </c:pt>
                <c:pt idx="5453">
                  <c:v>7614</c:v>
                </c:pt>
                <c:pt idx="5454">
                  <c:v>7615</c:v>
                </c:pt>
                <c:pt idx="5455">
                  <c:v>7616</c:v>
                </c:pt>
                <c:pt idx="5456">
                  <c:v>7617</c:v>
                </c:pt>
                <c:pt idx="5457">
                  <c:v>7618</c:v>
                </c:pt>
                <c:pt idx="5458">
                  <c:v>7619</c:v>
                </c:pt>
                <c:pt idx="5459">
                  <c:v>7620</c:v>
                </c:pt>
                <c:pt idx="5460">
                  <c:v>7621</c:v>
                </c:pt>
                <c:pt idx="5461">
                  <c:v>7622</c:v>
                </c:pt>
                <c:pt idx="5462">
                  <c:v>7623</c:v>
                </c:pt>
                <c:pt idx="5463">
                  <c:v>7624</c:v>
                </c:pt>
                <c:pt idx="5464">
                  <c:v>7625</c:v>
                </c:pt>
                <c:pt idx="5465">
                  <c:v>7627</c:v>
                </c:pt>
                <c:pt idx="5466">
                  <c:v>7628</c:v>
                </c:pt>
                <c:pt idx="5467">
                  <c:v>7629</c:v>
                </c:pt>
                <c:pt idx="5468">
                  <c:v>7630</c:v>
                </c:pt>
                <c:pt idx="5469">
                  <c:v>7631</c:v>
                </c:pt>
                <c:pt idx="5470">
                  <c:v>7632</c:v>
                </c:pt>
                <c:pt idx="5471">
                  <c:v>7634</c:v>
                </c:pt>
                <c:pt idx="5472">
                  <c:v>7635</c:v>
                </c:pt>
                <c:pt idx="5473">
                  <c:v>7636</c:v>
                </c:pt>
                <c:pt idx="5474">
                  <c:v>7637</c:v>
                </c:pt>
                <c:pt idx="5475">
                  <c:v>7638</c:v>
                </c:pt>
                <c:pt idx="5476">
                  <c:v>7639</c:v>
                </c:pt>
                <c:pt idx="5477">
                  <c:v>7640</c:v>
                </c:pt>
                <c:pt idx="5478">
                  <c:v>7641</c:v>
                </c:pt>
                <c:pt idx="5479">
                  <c:v>7642</c:v>
                </c:pt>
                <c:pt idx="5480">
                  <c:v>7643</c:v>
                </c:pt>
                <c:pt idx="5481">
                  <c:v>7644</c:v>
                </c:pt>
                <c:pt idx="5482">
                  <c:v>7645</c:v>
                </c:pt>
                <c:pt idx="5483">
                  <c:v>7646</c:v>
                </c:pt>
                <c:pt idx="5484">
                  <c:v>7647</c:v>
                </c:pt>
                <c:pt idx="5485">
                  <c:v>7648</c:v>
                </c:pt>
                <c:pt idx="5486">
                  <c:v>7649</c:v>
                </c:pt>
                <c:pt idx="5487">
                  <c:v>7650</c:v>
                </c:pt>
                <c:pt idx="5488">
                  <c:v>7651</c:v>
                </c:pt>
                <c:pt idx="5489">
                  <c:v>7652</c:v>
                </c:pt>
                <c:pt idx="5490">
                  <c:v>7653</c:v>
                </c:pt>
                <c:pt idx="5491">
                  <c:v>7654</c:v>
                </c:pt>
                <c:pt idx="5492">
                  <c:v>7655</c:v>
                </c:pt>
                <c:pt idx="5493">
                  <c:v>7656</c:v>
                </c:pt>
                <c:pt idx="5494">
                  <c:v>7657</c:v>
                </c:pt>
                <c:pt idx="5495">
                  <c:v>7659</c:v>
                </c:pt>
                <c:pt idx="5496">
                  <c:v>7661</c:v>
                </c:pt>
                <c:pt idx="5497">
                  <c:v>7663</c:v>
                </c:pt>
                <c:pt idx="5498">
                  <c:v>7665</c:v>
                </c:pt>
                <c:pt idx="5499">
                  <c:v>7666</c:v>
                </c:pt>
                <c:pt idx="5500">
                  <c:v>7668</c:v>
                </c:pt>
                <c:pt idx="5501">
                  <c:v>7669</c:v>
                </c:pt>
                <c:pt idx="5502">
                  <c:v>7670</c:v>
                </c:pt>
                <c:pt idx="5503">
                  <c:v>7671</c:v>
                </c:pt>
                <c:pt idx="5504">
                  <c:v>7672</c:v>
                </c:pt>
                <c:pt idx="5505">
                  <c:v>7673</c:v>
                </c:pt>
                <c:pt idx="5506">
                  <c:v>7674</c:v>
                </c:pt>
                <c:pt idx="5507">
                  <c:v>7675</c:v>
                </c:pt>
                <c:pt idx="5508">
                  <c:v>7676</c:v>
                </c:pt>
                <c:pt idx="5509">
                  <c:v>7677</c:v>
                </c:pt>
                <c:pt idx="5510">
                  <c:v>7678</c:v>
                </c:pt>
                <c:pt idx="5511">
                  <c:v>7679</c:v>
                </c:pt>
                <c:pt idx="5512">
                  <c:v>7680</c:v>
                </c:pt>
                <c:pt idx="5513">
                  <c:v>7681</c:v>
                </c:pt>
                <c:pt idx="5514">
                  <c:v>7682</c:v>
                </c:pt>
                <c:pt idx="5515">
                  <c:v>7683</c:v>
                </c:pt>
                <c:pt idx="5516">
                  <c:v>7684</c:v>
                </c:pt>
                <c:pt idx="5517">
                  <c:v>7685</c:v>
                </c:pt>
                <c:pt idx="5518">
                  <c:v>7686</c:v>
                </c:pt>
                <c:pt idx="5519">
                  <c:v>7687</c:v>
                </c:pt>
                <c:pt idx="5520">
                  <c:v>7688</c:v>
                </c:pt>
                <c:pt idx="5521">
                  <c:v>7689</c:v>
                </c:pt>
                <c:pt idx="5522">
                  <c:v>7690</c:v>
                </c:pt>
                <c:pt idx="5523">
                  <c:v>7691</c:v>
                </c:pt>
                <c:pt idx="5524">
                  <c:v>7692</c:v>
                </c:pt>
                <c:pt idx="5525">
                  <c:v>7693</c:v>
                </c:pt>
                <c:pt idx="5526">
                  <c:v>7695</c:v>
                </c:pt>
                <c:pt idx="5527">
                  <c:v>7696</c:v>
                </c:pt>
                <c:pt idx="5528">
                  <c:v>7697</c:v>
                </c:pt>
                <c:pt idx="5529">
                  <c:v>7698</c:v>
                </c:pt>
                <c:pt idx="5530">
                  <c:v>7699</c:v>
                </c:pt>
                <c:pt idx="5531">
                  <c:v>7700</c:v>
                </c:pt>
                <c:pt idx="5532">
                  <c:v>7701</c:v>
                </c:pt>
                <c:pt idx="5533">
                  <c:v>7702</c:v>
                </c:pt>
                <c:pt idx="5534">
                  <c:v>7703</c:v>
                </c:pt>
                <c:pt idx="5535">
                  <c:v>7704</c:v>
                </c:pt>
                <c:pt idx="5536">
                  <c:v>7705</c:v>
                </c:pt>
                <c:pt idx="5537">
                  <c:v>7706</c:v>
                </c:pt>
                <c:pt idx="5538">
                  <c:v>7707</c:v>
                </c:pt>
                <c:pt idx="5539">
                  <c:v>7708</c:v>
                </c:pt>
                <c:pt idx="5540">
                  <c:v>7709</c:v>
                </c:pt>
                <c:pt idx="5541">
                  <c:v>7710</c:v>
                </c:pt>
                <c:pt idx="5542">
                  <c:v>7711</c:v>
                </c:pt>
                <c:pt idx="5543">
                  <c:v>7712</c:v>
                </c:pt>
                <c:pt idx="5544">
                  <c:v>7713</c:v>
                </c:pt>
                <c:pt idx="5545">
                  <c:v>7714</c:v>
                </c:pt>
                <c:pt idx="5546">
                  <c:v>7715</c:v>
                </c:pt>
                <c:pt idx="5547">
                  <c:v>7716</c:v>
                </c:pt>
                <c:pt idx="5548">
                  <c:v>7717</c:v>
                </c:pt>
                <c:pt idx="5549">
                  <c:v>7718</c:v>
                </c:pt>
                <c:pt idx="5550">
                  <c:v>7719</c:v>
                </c:pt>
                <c:pt idx="5551">
                  <c:v>7720</c:v>
                </c:pt>
                <c:pt idx="5552">
                  <c:v>7721</c:v>
                </c:pt>
                <c:pt idx="5553">
                  <c:v>7722</c:v>
                </c:pt>
                <c:pt idx="5554">
                  <c:v>7723</c:v>
                </c:pt>
                <c:pt idx="5555">
                  <c:v>7724</c:v>
                </c:pt>
                <c:pt idx="5556">
                  <c:v>7725</c:v>
                </c:pt>
                <c:pt idx="5557">
                  <c:v>7727</c:v>
                </c:pt>
                <c:pt idx="5558">
                  <c:v>7728</c:v>
                </c:pt>
                <c:pt idx="5559">
                  <c:v>7729</c:v>
                </c:pt>
                <c:pt idx="5560">
                  <c:v>7730</c:v>
                </c:pt>
                <c:pt idx="5561">
                  <c:v>7731</c:v>
                </c:pt>
                <c:pt idx="5562">
                  <c:v>7732</c:v>
                </c:pt>
                <c:pt idx="5563">
                  <c:v>7733</c:v>
                </c:pt>
                <c:pt idx="5564">
                  <c:v>7734</c:v>
                </c:pt>
                <c:pt idx="5565">
                  <c:v>7735</c:v>
                </c:pt>
                <c:pt idx="5566">
                  <c:v>7736</c:v>
                </c:pt>
                <c:pt idx="5567">
                  <c:v>7737</c:v>
                </c:pt>
                <c:pt idx="5568">
                  <c:v>7738</c:v>
                </c:pt>
                <c:pt idx="5569">
                  <c:v>7739</c:v>
                </c:pt>
                <c:pt idx="5570">
                  <c:v>7740</c:v>
                </c:pt>
                <c:pt idx="5571">
                  <c:v>7741</c:v>
                </c:pt>
                <c:pt idx="5572">
                  <c:v>7742</c:v>
                </c:pt>
                <c:pt idx="5573">
                  <c:v>7743</c:v>
                </c:pt>
                <c:pt idx="5574">
                  <c:v>7744</c:v>
                </c:pt>
                <c:pt idx="5575">
                  <c:v>7745</c:v>
                </c:pt>
                <c:pt idx="5576">
                  <c:v>7746</c:v>
                </c:pt>
                <c:pt idx="5577">
                  <c:v>7747</c:v>
                </c:pt>
                <c:pt idx="5578">
                  <c:v>7748</c:v>
                </c:pt>
                <c:pt idx="5579">
                  <c:v>7749</c:v>
                </c:pt>
                <c:pt idx="5580">
                  <c:v>7750</c:v>
                </c:pt>
                <c:pt idx="5581">
                  <c:v>7751</c:v>
                </c:pt>
                <c:pt idx="5582">
                  <c:v>7752</c:v>
                </c:pt>
                <c:pt idx="5583">
                  <c:v>7753</c:v>
                </c:pt>
                <c:pt idx="5584">
                  <c:v>7754</c:v>
                </c:pt>
                <c:pt idx="5585">
                  <c:v>7755</c:v>
                </c:pt>
                <c:pt idx="5586">
                  <c:v>7756</c:v>
                </c:pt>
                <c:pt idx="5587">
                  <c:v>7757</c:v>
                </c:pt>
                <c:pt idx="5588">
                  <c:v>7758</c:v>
                </c:pt>
                <c:pt idx="5589">
                  <c:v>7759</c:v>
                </c:pt>
                <c:pt idx="5590">
                  <c:v>7760</c:v>
                </c:pt>
                <c:pt idx="5591">
                  <c:v>7761</c:v>
                </c:pt>
                <c:pt idx="5592">
                  <c:v>7762</c:v>
                </c:pt>
                <c:pt idx="5593">
                  <c:v>7763</c:v>
                </c:pt>
                <c:pt idx="5594">
                  <c:v>7764</c:v>
                </c:pt>
                <c:pt idx="5595">
                  <c:v>7765</c:v>
                </c:pt>
                <c:pt idx="5596">
                  <c:v>7766</c:v>
                </c:pt>
                <c:pt idx="5597">
                  <c:v>7767</c:v>
                </c:pt>
                <c:pt idx="5598">
                  <c:v>7769</c:v>
                </c:pt>
                <c:pt idx="5599">
                  <c:v>7770</c:v>
                </c:pt>
                <c:pt idx="5600">
                  <c:v>7771</c:v>
                </c:pt>
                <c:pt idx="5601">
                  <c:v>7772</c:v>
                </c:pt>
                <c:pt idx="5602">
                  <c:v>7773</c:v>
                </c:pt>
                <c:pt idx="5603">
                  <c:v>7774</c:v>
                </c:pt>
                <c:pt idx="5604">
                  <c:v>7775</c:v>
                </c:pt>
                <c:pt idx="5605">
                  <c:v>7776</c:v>
                </c:pt>
                <c:pt idx="5606">
                  <c:v>7778</c:v>
                </c:pt>
                <c:pt idx="5607">
                  <c:v>7779</c:v>
                </c:pt>
                <c:pt idx="5608">
                  <c:v>7780</c:v>
                </c:pt>
                <c:pt idx="5609">
                  <c:v>7782</c:v>
                </c:pt>
                <c:pt idx="5610">
                  <c:v>7783</c:v>
                </c:pt>
                <c:pt idx="5611">
                  <c:v>7784</c:v>
                </c:pt>
                <c:pt idx="5612">
                  <c:v>7785</c:v>
                </c:pt>
                <c:pt idx="5613">
                  <c:v>7786</c:v>
                </c:pt>
                <c:pt idx="5614">
                  <c:v>7787</c:v>
                </c:pt>
                <c:pt idx="5615">
                  <c:v>7788</c:v>
                </c:pt>
                <c:pt idx="5616">
                  <c:v>7789</c:v>
                </c:pt>
                <c:pt idx="5617">
                  <c:v>7790</c:v>
                </c:pt>
                <c:pt idx="5618">
                  <c:v>7791</c:v>
                </c:pt>
                <c:pt idx="5619">
                  <c:v>7792</c:v>
                </c:pt>
                <c:pt idx="5620">
                  <c:v>7793</c:v>
                </c:pt>
                <c:pt idx="5621">
                  <c:v>7794</c:v>
                </c:pt>
                <c:pt idx="5622">
                  <c:v>7795</c:v>
                </c:pt>
                <c:pt idx="5623">
                  <c:v>7796</c:v>
                </c:pt>
                <c:pt idx="5624">
                  <c:v>7797</c:v>
                </c:pt>
                <c:pt idx="5625">
                  <c:v>7798</c:v>
                </c:pt>
                <c:pt idx="5626">
                  <c:v>7799</c:v>
                </c:pt>
                <c:pt idx="5627">
                  <c:v>7800</c:v>
                </c:pt>
                <c:pt idx="5628">
                  <c:v>7801</c:v>
                </c:pt>
                <c:pt idx="5629">
                  <c:v>7802</c:v>
                </c:pt>
                <c:pt idx="5630">
                  <c:v>7803</c:v>
                </c:pt>
                <c:pt idx="5631">
                  <c:v>7804</c:v>
                </c:pt>
                <c:pt idx="5632">
                  <c:v>7805</c:v>
                </c:pt>
                <c:pt idx="5633">
                  <c:v>7806</c:v>
                </c:pt>
                <c:pt idx="5634">
                  <c:v>7807</c:v>
                </c:pt>
                <c:pt idx="5635">
                  <c:v>7808</c:v>
                </c:pt>
                <c:pt idx="5636">
                  <c:v>7809</c:v>
                </c:pt>
                <c:pt idx="5637">
                  <c:v>7810</c:v>
                </c:pt>
                <c:pt idx="5638">
                  <c:v>7811</c:v>
                </c:pt>
                <c:pt idx="5639">
                  <c:v>7812</c:v>
                </c:pt>
                <c:pt idx="5640">
                  <c:v>7813</c:v>
                </c:pt>
                <c:pt idx="5641">
                  <c:v>7814</c:v>
                </c:pt>
                <c:pt idx="5642">
                  <c:v>7815</c:v>
                </c:pt>
                <c:pt idx="5643">
                  <c:v>7816</c:v>
                </c:pt>
                <c:pt idx="5644">
                  <c:v>7817</c:v>
                </c:pt>
                <c:pt idx="5645">
                  <c:v>7818</c:v>
                </c:pt>
                <c:pt idx="5646">
                  <c:v>7819</c:v>
                </c:pt>
                <c:pt idx="5647">
                  <c:v>7820</c:v>
                </c:pt>
                <c:pt idx="5648">
                  <c:v>7821</c:v>
                </c:pt>
                <c:pt idx="5649">
                  <c:v>7823</c:v>
                </c:pt>
                <c:pt idx="5650">
                  <c:v>7825</c:v>
                </c:pt>
                <c:pt idx="5651">
                  <c:v>7826</c:v>
                </c:pt>
                <c:pt idx="5652">
                  <c:v>7828</c:v>
                </c:pt>
                <c:pt idx="5653">
                  <c:v>7829</c:v>
                </c:pt>
                <c:pt idx="5654">
                  <c:v>7830</c:v>
                </c:pt>
                <c:pt idx="5655">
                  <c:v>7831</c:v>
                </c:pt>
                <c:pt idx="5656">
                  <c:v>7832</c:v>
                </c:pt>
                <c:pt idx="5657">
                  <c:v>7833</c:v>
                </c:pt>
                <c:pt idx="5658">
                  <c:v>7834</c:v>
                </c:pt>
                <c:pt idx="5659">
                  <c:v>7835</c:v>
                </c:pt>
                <c:pt idx="5660">
                  <c:v>7836</c:v>
                </c:pt>
                <c:pt idx="5661">
                  <c:v>7838</c:v>
                </c:pt>
                <c:pt idx="5662">
                  <c:v>7839</c:v>
                </c:pt>
                <c:pt idx="5663">
                  <c:v>7840</c:v>
                </c:pt>
                <c:pt idx="5664">
                  <c:v>7841</c:v>
                </c:pt>
                <c:pt idx="5665">
                  <c:v>7842</c:v>
                </c:pt>
                <c:pt idx="5666">
                  <c:v>7843</c:v>
                </c:pt>
                <c:pt idx="5667">
                  <c:v>7844</c:v>
                </c:pt>
                <c:pt idx="5668">
                  <c:v>7845</c:v>
                </c:pt>
                <c:pt idx="5669">
                  <c:v>7846</c:v>
                </c:pt>
                <c:pt idx="5670">
                  <c:v>7847</c:v>
                </c:pt>
                <c:pt idx="5671">
                  <c:v>7848</c:v>
                </c:pt>
                <c:pt idx="5672">
                  <c:v>7849</c:v>
                </c:pt>
                <c:pt idx="5673">
                  <c:v>7850</c:v>
                </c:pt>
                <c:pt idx="5674">
                  <c:v>7851</c:v>
                </c:pt>
                <c:pt idx="5675">
                  <c:v>7852</c:v>
                </c:pt>
                <c:pt idx="5676">
                  <c:v>7853</c:v>
                </c:pt>
                <c:pt idx="5677">
                  <c:v>7854</c:v>
                </c:pt>
                <c:pt idx="5678">
                  <c:v>7855</c:v>
                </c:pt>
                <c:pt idx="5679">
                  <c:v>7856</c:v>
                </c:pt>
                <c:pt idx="5680">
                  <c:v>7857</c:v>
                </c:pt>
                <c:pt idx="5681">
                  <c:v>7858</c:v>
                </c:pt>
                <c:pt idx="5682">
                  <c:v>7859</c:v>
                </c:pt>
                <c:pt idx="5683">
                  <c:v>7860</c:v>
                </c:pt>
                <c:pt idx="5684">
                  <c:v>7861</c:v>
                </c:pt>
                <c:pt idx="5685">
                  <c:v>7862</c:v>
                </c:pt>
                <c:pt idx="5686">
                  <c:v>7863</c:v>
                </c:pt>
                <c:pt idx="5687">
                  <c:v>7864</c:v>
                </c:pt>
                <c:pt idx="5688">
                  <c:v>7865</c:v>
                </c:pt>
                <c:pt idx="5689">
                  <c:v>7866</c:v>
                </c:pt>
                <c:pt idx="5690">
                  <c:v>7867</c:v>
                </c:pt>
                <c:pt idx="5691">
                  <c:v>7868</c:v>
                </c:pt>
                <c:pt idx="5692">
                  <c:v>7869</c:v>
                </c:pt>
                <c:pt idx="5693">
                  <c:v>7870</c:v>
                </c:pt>
                <c:pt idx="5694">
                  <c:v>7871</c:v>
                </c:pt>
                <c:pt idx="5695">
                  <c:v>7872</c:v>
                </c:pt>
                <c:pt idx="5696">
                  <c:v>7873</c:v>
                </c:pt>
                <c:pt idx="5697">
                  <c:v>7874</c:v>
                </c:pt>
                <c:pt idx="5698">
                  <c:v>7875</c:v>
                </c:pt>
                <c:pt idx="5699">
                  <c:v>7876</c:v>
                </c:pt>
                <c:pt idx="5700">
                  <c:v>7877</c:v>
                </c:pt>
                <c:pt idx="5701">
                  <c:v>7879</c:v>
                </c:pt>
                <c:pt idx="5702">
                  <c:v>7880</c:v>
                </c:pt>
                <c:pt idx="5703">
                  <c:v>7881</c:v>
                </c:pt>
                <c:pt idx="5704">
                  <c:v>7882</c:v>
                </c:pt>
                <c:pt idx="5705">
                  <c:v>7883</c:v>
                </c:pt>
                <c:pt idx="5706">
                  <c:v>7884</c:v>
                </c:pt>
                <c:pt idx="5707">
                  <c:v>7885</c:v>
                </c:pt>
                <c:pt idx="5708">
                  <c:v>7886</c:v>
                </c:pt>
                <c:pt idx="5709">
                  <c:v>7887</c:v>
                </c:pt>
                <c:pt idx="5710">
                  <c:v>7888</c:v>
                </c:pt>
                <c:pt idx="5711">
                  <c:v>7889</c:v>
                </c:pt>
                <c:pt idx="5712">
                  <c:v>7890</c:v>
                </c:pt>
                <c:pt idx="5713">
                  <c:v>7891</c:v>
                </c:pt>
                <c:pt idx="5714">
                  <c:v>7892</c:v>
                </c:pt>
                <c:pt idx="5715">
                  <c:v>7893</c:v>
                </c:pt>
                <c:pt idx="5716">
                  <c:v>7894</c:v>
                </c:pt>
                <c:pt idx="5717">
                  <c:v>7895</c:v>
                </c:pt>
                <c:pt idx="5718">
                  <c:v>7896</c:v>
                </c:pt>
                <c:pt idx="5719">
                  <c:v>7897</c:v>
                </c:pt>
                <c:pt idx="5720">
                  <c:v>7898</c:v>
                </c:pt>
                <c:pt idx="5721">
                  <c:v>7899</c:v>
                </c:pt>
                <c:pt idx="5722">
                  <c:v>7900</c:v>
                </c:pt>
                <c:pt idx="5723">
                  <c:v>7901</c:v>
                </c:pt>
                <c:pt idx="5724">
                  <c:v>7902</c:v>
                </c:pt>
                <c:pt idx="5725">
                  <c:v>7903</c:v>
                </c:pt>
                <c:pt idx="5726">
                  <c:v>7904</c:v>
                </c:pt>
                <c:pt idx="5727">
                  <c:v>7905</c:v>
                </c:pt>
                <c:pt idx="5728">
                  <c:v>7906</c:v>
                </c:pt>
                <c:pt idx="5729">
                  <c:v>7907</c:v>
                </c:pt>
                <c:pt idx="5730">
                  <c:v>7908</c:v>
                </c:pt>
                <c:pt idx="5731">
                  <c:v>7909</c:v>
                </c:pt>
                <c:pt idx="5732">
                  <c:v>7910</c:v>
                </c:pt>
                <c:pt idx="5733">
                  <c:v>7911</c:v>
                </c:pt>
                <c:pt idx="5734">
                  <c:v>7912</c:v>
                </c:pt>
                <c:pt idx="5735">
                  <c:v>7913</c:v>
                </c:pt>
                <c:pt idx="5736">
                  <c:v>7914</c:v>
                </c:pt>
                <c:pt idx="5737">
                  <c:v>7915</c:v>
                </c:pt>
                <c:pt idx="5738">
                  <c:v>7916</c:v>
                </c:pt>
                <c:pt idx="5739">
                  <c:v>7917</c:v>
                </c:pt>
                <c:pt idx="5740">
                  <c:v>7918</c:v>
                </c:pt>
                <c:pt idx="5741">
                  <c:v>7919</c:v>
                </c:pt>
                <c:pt idx="5742">
                  <c:v>7920</c:v>
                </c:pt>
                <c:pt idx="5743">
                  <c:v>7921</c:v>
                </c:pt>
                <c:pt idx="5744">
                  <c:v>7922</c:v>
                </c:pt>
                <c:pt idx="5745">
                  <c:v>7923</c:v>
                </c:pt>
                <c:pt idx="5746">
                  <c:v>7924</c:v>
                </c:pt>
                <c:pt idx="5747">
                  <c:v>7925</c:v>
                </c:pt>
                <c:pt idx="5748">
                  <c:v>7926</c:v>
                </c:pt>
                <c:pt idx="5749">
                  <c:v>7927</c:v>
                </c:pt>
                <c:pt idx="5750">
                  <c:v>7928</c:v>
                </c:pt>
                <c:pt idx="5751">
                  <c:v>7929</c:v>
                </c:pt>
                <c:pt idx="5752">
                  <c:v>7930</c:v>
                </c:pt>
                <c:pt idx="5753">
                  <c:v>7931</c:v>
                </c:pt>
                <c:pt idx="5754">
                  <c:v>7932</c:v>
                </c:pt>
                <c:pt idx="5755">
                  <c:v>7933</c:v>
                </c:pt>
                <c:pt idx="5756">
                  <c:v>7934</c:v>
                </c:pt>
                <c:pt idx="5757">
                  <c:v>7935</c:v>
                </c:pt>
                <c:pt idx="5758">
                  <c:v>7937</c:v>
                </c:pt>
                <c:pt idx="5759">
                  <c:v>7938</c:v>
                </c:pt>
                <c:pt idx="5760">
                  <c:v>7939</c:v>
                </c:pt>
                <c:pt idx="5761">
                  <c:v>7940</c:v>
                </c:pt>
                <c:pt idx="5762">
                  <c:v>7941</c:v>
                </c:pt>
                <c:pt idx="5763">
                  <c:v>7942</c:v>
                </c:pt>
                <c:pt idx="5764">
                  <c:v>7943</c:v>
                </c:pt>
                <c:pt idx="5765">
                  <c:v>7944</c:v>
                </c:pt>
                <c:pt idx="5766">
                  <c:v>7945</c:v>
                </c:pt>
                <c:pt idx="5767">
                  <c:v>7946</c:v>
                </c:pt>
                <c:pt idx="5768">
                  <c:v>7947</c:v>
                </c:pt>
                <c:pt idx="5769">
                  <c:v>7948</c:v>
                </c:pt>
                <c:pt idx="5770">
                  <c:v>7949</c:v>
                </c:pt>
                <c:pt idx="5771">
                  <c:v>7950</c:v>
                </c:pt>
                <c:pt idx="5772">
                  <c:v>7951</c:v>
                </c:pt>
                <c:pt idx="5773">
                  <c:v>7952</c:v>
                </c:pt>
                <c:pt idx="5774">
                  <c:v>7953</c:v>
                </c:pt>
                <c:pt idx="5775">
                  <c:v>7954</c:v>
                </c:pt>
                <c:pt idx="5776">
                  <c:v>7955</c:v>
                </c:pt>
                <c:pt idx="5777">
                  <c:v>7956</c:v>
                </c:pt>
                <c:pt idx="5778">
                  <c:v>7957</c:v>
                </c:pt>
                <c:pt idx="5779">
                  <c:v>7958</c:v>
                </c:pt>
                <c:pt idx="5780">
                  <c:v>7959</c:v>
                </c:pt>
                <c:pt idx="5781">
                  <c:v>7960</c:v>
                </c:pt>
                <c:pt idx="5782">
                  <c:v>7961</c:v>
                </c:pt>
                <c:pt idx="5783">
                  <c:v>7962</c:v>
                </c:pt>
                <c:pt idx="5784">
                  <c:v>7963</c:v>
                </c:pt>
                <c:pt idx="5785">
                  <c:v>7964</c:v>
                </c:pt>
                <c:pt idx="5786">
                  <c:v>7965</c:v>
                </c:pt>
                <c:pt idx="5787">
                  <c:v>7966</c:v>
                </c:pt>
                <c:pt idx="5788">
                  <c:v>7967</c:v>
                </c:pt>
                <c:pt idx="5789">
                  <c:v>7968</c:v>
                </c:pt>
                <c:pt idx="5790">
                  <c:v>7969</c:v>
                </c:pt>
                <c:pt idx="5791">
                  <c:v>7970</c:v>
                </c:pt>
                <c:pt idx="5792">
                  <c:v>7971</c:v>
                </c:pt>
                <c:pt idx="5793">
                  <c:v>7972</c:v>
                </c:pt>
                <c:pt idx="5794">
                  <c:v>7973</c:v>
                </c:pt>
                <c:pt idx="5795">
                  <c:v>7974</c:v>
                </c:pt>
                <c:pt idx="5796">
                  <c:v>7975</c:v>
                </c:pt>
                <c:pt idx="5797">
                  <c:v>7976</c:v>
                </c:pt>
                <c:pt idx="5798">
                  <c:v>7977</c:v>
                </c:pt>
                <c:pt idx="5799">
                  <c:v>7978</c:v>
                </c:pt>
                <c:pt idx="5800">
                  <c:v>7979</c:v>
                </c:pt>
                <c:pt idx="5801">
                  <c:v>7981</c:v>
                </c:pt>
                <c:pt idx="5802">
                  <c:v>7982</c:v>
                </c:pt>
                <c:pt idx="5803">
                  <c:v>7983</c:v>
                </c:pt>
                <c:pt idx="5804">
                  <c:v>7984</c:v>
                </c:pt>
                <c:pt idx="5805">
                  <c:v>7985</c:v>
                </c:pt>
                <c:pt idx="5806">
                  <c:v>7986</c:v>
                </c:pt>
                <c:pt idx="5807">
                  <c:v>7987</c:v>
                </c:pt>
                <c:pt idx="5808">
                  <c:v>7989</c:v>
                </c:pt>
                <c:pt idx="5809">
                  <c:v>7990</c:v>
                </c:pt>
                <c:pt idx="5810">
                  <c:v>7991</c:v>
                </c:pt>
                <c:pt idx="5811">
                  <c:v>7992</c:v>
                </c:pt>
                <c:pt idx="5812">
                  <c:v>7993</c:v>
                </c:pt>
                <c:pt idx="5813">
                  <c:v>7994</c:v>
                </c:pt>
                <c:pt idx="5814">
                  <c:v>7995</c:v>
                </c:pt>
                <c:pt idx="5815">
                  <c:v>7996</c:v>
                </c:pt>
                <c:pt idx="5816">
                  <c:v>7997</c:v>
                </c:pt>
                <c:pt idx="5817">
                  <c:v>7998</c:v>
                </c:pt>
                <c:pt idx="5818">
                  <c:v>8000</c:v>
                </c:pt>
                <c:pt idx="5819">
                  <c:v>8001</c:v>
                </c:pt>
                <c:pt idx="5820">
                  <c:v>8002</c:v>
                </c:pt>
                <c:pt idx="5821">
                  <c:v>8003</c:v>
                </c:pt>
                <c:pt idx="5822">
                  <c:v>8004</c:v>
                </c:pt>
                <c:pt idx="5823">
                  <c:v>8005</c:v>
                </c:pt>
                <c:pt idx="5824">
                  <c:v>8006</c:v>
                </c:pt>
                <c:pt idx="5825">
                  <c:v>8007</c:v>
                </c:pt>
                <c:pt idx="5826">
                  <c:v>8008</c:v>
                </c:pt>
                <c:pt idx="5827">
                  <c:v>8009</c:v>
                </c:pt>
                <c:pt idx="5828">
                  <c:v>8010</c:v>
                </c:pt>
                <c:pt idx="5829">
                  <c:v>8011</c:v>
                </c:pt>
                <c:pt idx="5830">
                  <c:v>8012</c:v>
                </c:pt>
                <c:pt idx="5831">
                  <c:v>8013</c:v>
                </c:pt>
                <c:pt idx="5832">
                  <c:v>8014</c:v>
                </c:pt>
                <c:pt idx="5833">
                  <c:v>8015</c:v>
                </c:pt>
                <c:pt idx="5834">
                  <c:v>8016</c:v>
                </c:pt>
                <c:pt idx="5835">
                  <c:v>8017</c:v>
                </c:pt>
                <c:pt idx="5836">
                  <c:v>8018</c:v>
                </c:pt>
                <c:pt idx="5837">
                  <c:v>8019</c:v>
                </c:pt>
                <c:pt idx="5838">
                  <c:v>8020</c:v>
                </c:pt>
                <c:pt idx="5839">
                  <c:v>8021</c:v>
                </c:pt>
                <c:pt idx="5840">
                  <c:v>8022</c:v>
                </c:pt>
                <c:pt idx="5841">
                  <c:v>8023</c:v>
                </c:pt>
                <c:pt idx="5842">
                  <c:v>8025</c:v>
                </c:pt>
                <c:pt idx="5843">
                  <c:v>8026</c:v>
                </c:pt>
                <c:pt idx="5844">
                  <c:v>8027</c:v>
                </c:pt>
                <c:pt idx="5845">
                  <c:v>8028</c:v>
                </c:pt>
                <c:pt idx="5846">
                  <c:v>8030</c:v>
                </c:pt>
                <c:pt idx="5847">
                  <c:v>8031</c:v>
                </c:pt>
                <c:pt idx="5848">
                  <c:v>8032</c:v>
                </c:pt>
                <c:pt idx="5849">
                  <c:v>8033</c:v>
                </c:pt>
                <c:pt idx="5850">
                  <c:v>8034</c:v>
                </c:pt>
                <c:pt idx="5851">
                  <c:v>8035</c:v>
                </c:pt>
                <c:pt idx="5852">
                  <c:v>8037</c:v>
                </c:pt>
                <c:pt idx="5853">
                  <c:v>8039</c:v>
                </c:pt>
                <c:pt idx="5854">
                  <c:v>8040</c:v>
                </c:pt>
                <c:pt idx="5855">
                  <c:v>8041</c:v>
                </c:pt>
                <c:pt idx="5856">
                  <c:v>8042</c:v>
                </c:pt>
                <c:pt idx="5857">
                  <c:v>8044</c:v>
                </c:pt>
                <c:pt idx="5858">
                  <c:v>8045</c:v>
                </c:pt>
                <c:pt idx="5859">
                  <c:v>8046</c:v>
                </c:pt>
                <c:pt idx="5860">
                  <c:v>8047</c:v>
                </c:pt>
                <c:pt idx="5861">
                  <c:v>8048</c:v>
                </c:pt>
                <c:pt idx="5862">
                  <c:v>8050</c:v>
                </c:pt>
                <c:pt idx="5863">
                  <c:v>8051</c:v>
                </c:pt>
                <c:pt idx="5864">
                  <c:v>8052</c:v>
                </c:pt>
                <c:pt idx="5865">
                  <c:v>8053</c:v>
                </c:pt>
                <c:pt idx="5866">
                  <c:v>8054</c:v>
                </c:pt>
                <c:pt idx="5867">
                  <c:v>8055</c:v>
                </c:pt>
                <c:pt idx="5868">
                  <c:v>8056</c:v>
                </c:pt>
                <c:pt idx="5869">
                  <c:v>8057</c:v>
                </c:pt>
                <c:pt idx="5870">
                  <c:v>8058</c:v>
                </c:pt>
                <c:pt idx="5871">
                  <c:v>8059</c:v>
                </c:pt>
                <c:pt idx="5872">
                  <c:v>8060</c:v>
                </c:pt>
                <c:pt idx="5873">
                  <c:v>8062</c:v>
                </c:pt>
                <c:pt idx="5874">
                  <c:v>8063</c:v>
                </c:pt>
                <c:pt idx="5875">
                  <c:v>8064</c:v>
                </c:pt>
                <c:pt idx="5876">
                  <c:v>8065</c:v>
                </c:pt>
                <c:pt idx="5877">
                  <c:v>8066</c:v>
                </c:pt>
                <c:pt idx="5878">
                  <c:v>8067</c:v>
                </c:pt>
                <c:pt idx="5879">
                  <c:v>8068</c:v>
                </c:pt>
                <c:pt idx="5880">
                  <c:v>8069</c:v>
                </c:pt>
                <c:pt idx="5881">
                  <c:v>8071</c:v>
                </c:pt>
                <c:pt idx="5882">
                  <c:v>8072</c:v>
                </c:pt>
                <c:pt idx="5883">
                  <c:v>8073</c:v>
                </c:pt>
                <c:pt idx="5884">
                  <c:v>8074</c:v>
                </c:pt>
                <c:pt idx="5885">
                  <c:v>8075</c:v>
                </c:pt>
                <c:pt idx="5886">
                  <c:v>8076</c:v>
                </c:pt>
                <c:pt idx="5887">
                  <c:v>8077</c:v>
                </c:pt>
                <c:pt idx="5888">
                  <c:v>8078</c:v>
                </c:pt>
                <c:pt idx="5889">
                  <c:v>8079</c:v>
                </c:pt>
                <c:pt idx="5890">
                  <c:v>8080</c:v>
                </c:pt>
                <c:pt idx="5891">
                  <c:v>8081</c:v>
                </c:pt>
                <c:pt idx="5892">
                  <c:v>8082</c:v>
                </c:pt>
                <c:pt idx="5893">
                  <c:v>8083</c:v>
                </c:pt>
                <c:pt idx="5894">
                  <c:v>8084</c:v>
                </c:pt>
                <c:pt idx="5895">
                  <c:v>8085</c:v>
                </c:pt>
                <c:pt idx="5896">
                  <c:v>8086</c:v>
                </c:pt>
                <c:pt idx="5897">
                  <c:v>8087</c:v>
                </c:pt>
                <c:pt idx="5898">
                  <c:v>8088</c:v>
                </c:pt>
                <c:pt idx="5899">
                  <c:v>8089</c:v>
                </c:pt>
                <c:pt idx="5900">
                  <c:v>8090</c:v>
                </c:pt>
                <c:pt idx="5901">
                  <c:v>8091</c:v>
                </c:pt>
                <c:pt idx="5902">
                  <c:v>8092</c:v>
                </c:pt>
                <c:pt idx="5903">
                  <c:v>8093</c:v>
                </c:pt>
                <c:pt idx="5904">
                  <c:v>8094</c:v>
                </c:pt>
                <c:pt idx="5905">
                  <c:v>8095</c:v>
                </c:pt>
                <c:pt idx="5906">
                  <c:v>8096</c:v>
                </c:pt>
                <c:pt idx="5907">
                  <c:v>8097</c:v>
                </c:pt>
                <c:pt idx="5908">
                  <c:v>8098</c:v>
                </c:pt>
                <c:pt idx="5909">
                  <c:v>8099</c:v>
                </c:pt>
                <c:pt idx="5910">
                  <c:v>8100</c:v>
                </c:pt>
                <c:pt idx="5911">
                  <c:v>8101</c:v>
                </c:pt>
                <c:pt idx="5912">
                  <c:v>8102</c:v>
                </c:pt>
                <c:pt idx="5913">
                  <c:v>8103</c:v>
                </c:pt>
                <c:pt idx="5914">
                  <c:v>8104</c:v>
                </c:pt>
                <c:pt idx="5915">
                  <c:v>8105</c:v>
                </c:pt>
                <c:pt idx="5916">
                  <c:v>8106</c:v>
                </c:pt>
                <c:pt idx="5917">
                  <c:v>8107</c:v>
                </c:pt>
                <c:pt idx="5918">
                  <c:v>8108</c:v>
                </c:pt>
                <c:pt idx="5919">
                  <c:v>8109</c:v>
                </c:pt>
                <c:pt idx="5920">
                  <c:v>8110</c:v>
                </c:pt>
                <c:pt idx="5921">
                  <c:v>8111</c:v>
                </c:pt>
                <c:pt idx="5922">
                  <c:v>8112</c:v>
                </c:pt>
                <c:pt idx="5923">
                  <c:v>8113</c:v>
                </c:pt>
                <c:pt idx="5924">
                  <c:v>8114</c:v>
                </c:pt>
                <c:pt idx="5925">
                  <c:v>8115</c:v>
                </c:pt>
                <c:pt idx="5926">
                  <c:v>8116</c:v>
                </c:pt>
                <c:pt idx="5927">
                  <c:v>8117</c:v>
                </c:pt>
                <c:pt idx="5928">
                  <c:v>8118</c:v>
                </c:pt>
                <c:pt idx="5929">
                  <c:v>8119</c:v>
                </c:pt>
                <c:pt idx="5930">
                  <c:v>8120</c:v>
                </c:pt>
                <c:pt idx="5931">
                  <c:v>8121</c:v>
                </c:pt>
                <c:pt idx="5932">
                  <c:v>8122</c:v>
                </c:pt>
                <c:pt idx="5933">
                  <c:v>8123</c:v>
                </c:pt>
                <c:pt idx="5934">
                  <c:v>8124</c:v>
                </c:pt>
                <c:pt idx="5935">
                  <c:v>8125</c:v>
                </c:pt>
                <c:pt idx="5936">
                  <c:v>8127</c:v>
                </c:pt>
                <c:pt idx="5937">
                  <c:v>8128</c:v>
                </c:pt>
                <c:pt idx="5938">
                  <c:v>8129</c:v>
                </c:pt>
                <c:pt idx="5939">
                  <c:v>8130</c:v>
                </c:pt>
                <c:pt idx="5940">
                  <c:v>8131</c:v>
                </c:pt>
                <c:pt idx="5941">
                  <c:v>8132</c:v>
                </c:pt>
                <c:pt idx="5942">
                  <c:v>8133</c:v>
                </c:pt>
                <c:pt idx="5943">
                  <c:v>8134</c:v>
                </c:pt>
                <c:pt idx="5944">
                  <c:v>8135</c:v>
                </c:pt>
                <c:pt idx="5945">
                  <c:v>8136</c:v>
                </c:pt>
                <c:pt idx="5946">
                  <c:v>8137</c:v>
                </c:pt>
                <c:pt idx="5947">
                  <c:v>8138</c:v>
                </c:pt>
                <c:pt idx="5948">
                  <c:v>8139</c:v>
                </c:pt>
                <c:pt idx="5949">
                  <c:v>8140</c:v>
                </c:pt>
                <c:pt idx="5950">
                  <c:v>8141</c:v>
                </c:pt>
                <c:pt idx="5951">
                  <c:v>8142</c:v>
                </c:pt>
                <c:pt idx="5952">
                  <c:v>8143</c:v>
                </c:pt>
                <c:pt idx="5953">
                  <c:v>8144</c:v>
                </c:pt>
                <c:pt idx="5954">
                  <c:v>8145</c:v>
                </c:pt>
                <c:pt idx="5955">
                  <c:v>8146</c:v>
                </c:pt>
                <c:pt idx="5956">
                  <c:v>8147</c:v>
                </c:pt>
                <c:pt idx="5957">
                  <c:v>8148</c:v>
                </c:pt>
                <c:pt idx="5958">
                  <c:v>8149</c:v>
                </c:pt>
                <c:pt idx="5959">
                  <c:v>8151</c:v>
                </c:pt>
                <c:pt idx="5960">
                  <c:v>8152</c:v>
                </c:pt>
                <c:pt idx="5961">
                  <c:v>8153</c:v>
                </c:pt>
                <c:pt idx="5962">
                  <c:v>8154</c:v>
                </c:pt>
                <c:pt idx="5963">
                  <c:v>8155</c:v>
                </c:pt>
                <c:pt idx="5964">
                  <c:v>8156</c:v>
                </c:pt>
                <c:pt idx="5965">
                  <c:v>8157</c:v>
                </c:pt>
                <c:pt idx="5966">
                  <c:v>8158</c:v>
                </c:pt>
                <c:pt idx="5967">
                  <c:v>8159</c:v>
                </c:pt>
                <c:pt idx="5968">
                  <c:v>8160</c:v>
                </c:pt>
                <c:pt idx="5969">
                  <c:v>8161</c:v>
                </c:pt>
                <c:pt idx="5970">
                  <c:v>8162</c:v>
                </c:pt>
                <c:pt idx="5971">
                  <c:v>8164</c:v>
                </c:pt>
                <c:pt idx="5972">
                  <c:v>8165</c:v>
                </c:pt>
                <c:pt idx="5973">
                  <c:v>8166</c:v>
                </c:pt>
                <c:pt idx="5974">
                  <c:v>8167</c:v>
                </c:pt>
                <c:pt idx="5975">
                  <c:v>8168</c:v>
                </c:pt>
                <c:pt idx="5976">
                  <c:v>8169</c:v>
                </c:pt>
                <c:pt idx="5977">
                  <c:v>8170</c:v>
                </c:pt>
                <c:pt idx="5978">
                  <c:v>8171</c:v>
                </c:pt>
                <c:pt idx="5979">
                  <c:v>8172</c:v>
                </c:pt>
                <c:pt idx="5980">
                  <c:v>8173</c:v>
                </c:pt>
                <c:pt idx="5981">
                  <c:v>8174</c:v>
                </c:pt>
                <c:pt idx="5982">
                  <c:v>8175</c:v>
                </c:pt>
                <c:pt idx="5983">
                  <c:v>8176</c:v>
                </c:pt>
                <c:pt idx="5984">
                  <c:v>8177</c:v>
                </c:pt>
                <c:pt idx="5985">
                  <c:v>8178</c:v>
                </c:pt>
                <c:pt idx="5986">
                  <c:v>8179</c:v>
                </c:pt>
                <c:pt idx="5987">
                  <c:v>8180</c:v>
                </c:pt>
                <c:pt idx="5988">
                  <c:v>8181</c:v>
                </c:pt>
                <c:pt idx="5989">
                  <c:v>8182</c:v>
                </c:pt>
                <c:pt idx="5990">
                  <c:v>8183</c:v>
                </c:pt>
                <c:pt idx="5991">
                  <c:v>8184</c:v>
                </c:pt>
                <c:pt idx="5992">
                  <c:v>8185</c:v>
                </c:pt>
                <c:pt idx="5993">
                  <c:v>8187</c:v>
                </c:pt>
                <c:pt idx="5994">
                  <c:v>8188</c:v>
                </c:pt>
                <c:pt idx="5995">
                  <c:v>8189</c:v>
                </c:pt>
                <c:pt idx="5996">
                  <c:v>8190</c:v>
                </c:pt>
                <c:pt idx="5997">
                  <c:v>8191</c:v>
                </c:pt>
                <c:pt idx="5998">
                  <c:v>8192</c:v>
                </c:pt>
                <c:pt idx="5999">
                  <c:v>8193</c:v>
                </c:pt>
                <c:pt idx="6000">
                  <c:v>8194</c:v>
                </c:pt>
                <c:pt idx="6001">
                  <c:v>8195</c:v>
                </c:pt>
                <c:pt idx="6002">
                  <c:v>8196</c:v>
                </c:pt>
                <c:pt idx="6003">
                  <c:v>8197</c:v>
                </c:pt>
                <c:pt idx="6004">
                  <c:v>8198</c:v>
                </c:pt>
                <c:pt idx="6005">
                  <c:v>8199</c:v>
                </c:pt>
                <c:pt idx="6006">
                  <c:v>8200</c:v>
                </c:pt>
                <c:pt idx="6007">
                  <c:v>8201</c:v>
                </c:pt>
                <c:pt idx="6008">
                  <c:v>8202</c:v>
                </c:pt>
                <c:pt idx="6009">
                  <c:v>8203</c:v>
                </c:pt>
                <c:pt idx="6010">
                  <c:v>8204</c:v>
                </c:pt>
                <c:pt idx="6011">
                  <c:v>8205</c:v>
                </c:pt>
                <c:pt idx="6012">
                  <c:v>8206</c:v>
                </c:pt>
                <c:pt idx="6013">
                  <c:v>8207</c:v>
                </c:pt>
                <c:pt idx="6014">
                  <c:v>8208</c:v>
                </c:pt>
                <c:pt idx="6015">
                  <c:v>8209</c:v>
                </c:pt>
                <c:pt idx="6016">
                  <c:v>8210</c:v>
                </c:pt>
                <c:pt idx="6017">
                  <c:v>8211</c:v>
                </c:pt>
                <c:pt idx="6018">
                  <c:v>8212</c:v>
                </c:pt>
                <c:pt idx="6019">
                  <c:v>8213</c:v>
                </c:pt>
                <c:pt idx="6020">
                  <c:v>8215</c:v>
                </c:pt>
                <c:pt idx="6021">
                  <c:v>8216</c:v>
                </c:pt>
                <c:pt idx="6022">
                  <c:v>8218</c:v>
                </c:pt>
                <c:pt idx="6023">
                  <c:v>8219</c:v>
                </c:pt>
                <c:pt idx="6024">
                  <c:v>8220</c:v>
                </c:pt>
                <c:pt idx="6025">
                  <c:v>8221</c:v>
                </c:pt>
                <c:pt idx="6026">
                  <c:v>8222</c:v>
                </c:pt>
                <c:pt idx="6027">
                  <c:v>8223</c:v>
                </c:pt>
                <c:pt idx="6028">
                  <c:v>8225</c:v>
                </c:pt>
                <c:pt idx="6029">
                  <c:v>8226</c:v>
                </c:pt>
                <c:pt idx="6030">
                  <c:v>8228</c:v>
                </c:pt>
                <c:pt idx="6031">
                  <c:v>8230</c:v>
                </c:pt>
                <c:pt idx="6032">
                  <c:v>8231</c:v>
                </c:pt>
                <c:pt idx="6033">
                  <c:v>8232</c:v>
                </c:pt>
                <c:pt idx="6034">
                  <c:v>8233</c:v>
                </c:pt>
                <c:pt idx="6035">
                  <c:v>8234</c:v>
                </c:pt>
                <c:pt idx="6036">
                  <c:v>8235</c:v>
                </c:pt>
                <c:pt idx="6037">
                  <c:v>8236</c:v>
                </c:pt>
                <c:pt idx="6038">
                  <c:v>8237</c:v>
                </c:pt>
                <c:pt idx="6039">
                  <c:v>8238</c:v>
                </c:pt>
                <c:pt idx="6040">
                  <c:v>8239</c:v>
                </c:pt>
                <c:pt idx="6041">
                  <c:v>8240</c:v>
                </c:pt>
                <c:pt idx="6042">
                  <c:v>8241</c:v>
                </c:pt>
                <c:pt idx="6043">
                  <c:v>8242</c:v>
                </c:pt>
                <c:pt idx="6044">
                  <c:v>8243</c:v>
                </c:pt>
                <c:pt idx="6045">
                  <c:v>8244</c:v>
                </c:pt>
                <c:pt idx="6046">
                  <c:v>8245</c:v>
                </c:pt>
                <c:pt idx="6047">
                  <c:v>8246</c:v>
                </c:pt>
                <c:pt idx="6048">
                  <c:v>8247</c:v>
                </c:pt>
                <c:pt idx="6049">
                  <c:v>8248</c:v>
                </c:pt>
                <c:pt idx="6050">
                  <c:v>8249</c:v>
                </c:pt>
                <c:pt idx="6051">
                  <c:v>8250</c:v>
                </c:pt>
                <c:pt idx="6052">
                  <c:v>8251</c:v>
                </c:pt>
                <c:pt idx="6053">
                  <c:v>8252</c:v>
                </c:pt>
                <c:pt idx="6054">
                  <c:v>8253</c:v>
                </c:pt>
                <c:pt idx="6055">
                  <c:v>8254</c:v>
                </c:pt>
                <c:pt idx="6056">
                  <c:v>8255</c:v>
                </c:pt>
                <c:pt idx="6057">
                  <c:v>8256</c:v>
                </c:pt>
                <c:pt idx="6058">
                  <c:v>8257</c:v>
                </c:pt>
                <c:pt idx="6059">
                  <c:v>8258</c:v>
                </c:pt>
                <c:pt idx="6060">
                  <c:v>8259</c:v>
                </c:pt>
                <c:pt idx="6061">
                  <c:v>8260</c:v>
                </c:pt>
                <c:pt idx="6062">
                  <c:v>8261</c:v>
                </c:pt>
                <c:pt idx="6063">
                  <c:v>8262</c:v>
                </c:pt>
                <c:pt idx="6064">
                  <c:v>8263</c:v>
                </c:pt>
                <c:pt idx="6065">
                  <c:v>8264</c:v>
                </c:pt>
                <c:pt idx="6066">
                  <c:v>8265</c:v>
                </c:pt>
                <c:pt idx="6067">
                  <c:v>8266</c:v>
                </c:pt>
                <c:pt idx="6068">
                  <c:v>8267</c:v>
                </c:pt>
                <c:pt idx="6069">
                  <c:v>8268</c:v>
                </c:pt>
                <c:pt idx="6070">
                  <c:v>8269</c:v>
                </c:pt>
                <c:pt idx="6071">
                  <c:v>8270</c:v>
                </c:pt>
                <c:pt idx="6072">
                  <c:v>8271</c:v>
                </c:pt>
                <c:pt idx="6073">
                  <c:v>8272</c:v>
                </c:pt>
                <c:pt idx="6074">
                  <c:v>8273</c:v>
                </c:pt>
                <c:pt idx="6075">
                  <c:v>8274</c:v>
                </c:pt>
                <c:pt idx="6076">
                  <c:v>8275</c:v>
                </c:pt>
                <c:pt idx="6077">
                  <c:v>8276</c:v>
                </c:pt>
                <c:pt idx="6078">
                  <c:v>8277</c:v>
                </c:pt>
                <c:pt idx="6079">
                  <c:v>8278</c:v>
                </c:pt>
                <c:pt idx="6080">
                  <c:v>8279</c:v>
                </c:pt>
                <c:pt idx="6081">
                  <c:v>8280</c:v>
                </c:pt>
                <c:pt idx="6082">
                  <c:v>8281</c:v>
                </c:pt>
                <c:pt idx="6083">
                  <c:v>8282</c:v>
                </c:pt>
                <c:pt idx="6084">
                  <c:v>8283</c:v>
                </c:pt>
                <c:pt idx="6085">
                  <c:v>8284</c:v>
                </c:pt>
                <c:pt idx="6086">
                  <c:v>8285</c:v>
                </c:pt>
                <c:pt idx="6087">
                  <c:v>8286</c:v>
                </c:pt>
                <c:pt idx="6088">
                  <c:v>8287</c:v>
                </c:pt>
                <c:pt idx="6089">
                  <c:v>8288</c:v>
                </c:pt>
                <c:pt idx="6090">
                  <c:v>8289</c:v>
                </c:pt>
                <c:pt idx="6091">
                  <c:v>8290</c:v>
                </c:pt>
                <c:pt idx="6092">
                  <c:v>8291</c:v>
                </c:pt>
                <c:pt idx="6093">
                  <c:v>8292</c:v>
                </c:pt>
                <c:pt idx="6094">
                  <c:v>8294</c:v>
                </c:pt>
                <c:pt idx="6095">
                  <c:v>8295</c:v>
                </c:pt>
                <c:pt idx="6096">
                  <c:v>8296</c:v>
                </c:pt>
                <c:pt idx="6097">
                  <c:v>8297</c:v>
                </c:pt>
                <c:pt idx="6098">
                  <c:v>8298</c:v>
                </c:pt>
                <c:pt idx="6099">
                  <c:v>8299</c:v>
                </c:pt>
                <c:pt idx="6100">
                  <c:v>8300</c:v>
                </c:pt>
                <c:pt idx="6101">
                  <c:v>8301</c:v>
                </c:pt>
                <c:pt idx="6102">
                  <c:v>8302</c:v>
                </c:pt>
                <c:pt idx="6103">
                  <c:v>8303</c:v>
                </c:pt>
                <c:pt idx="6104">
                  <c:v>8304</c:v>
                </c:pt>
                <c:pt idx="6105">
                  <c:v>8305</c:v>
                </c:pt>
                <c:pt idx="6106">
                  <c:v>8306</c:v>
                </c:pt>
                <c:pt idx="6107">
                  <c:v>8307</c:v>
                </c:pt>
                <c:pt idx="6108">
                  <c:v>8308</c:v>
                </c:pt>
                <c:pt idx="6109">
                  <c:v>8309</c:v>
                </c:pt>
                <c:pt idx="6110">
                  <c:v>8310</c:v>
                </c:pt>
                <c:pt idx="6111">
                  <c:v>8311</c:v>
                </c:pt>
                <c:pt idx="6112">
                  <c:v>8312</c:v>
                </c:pt>
                <c:pt idx="6113">
                  <c:v>8313</c:v>
                </c:pt>
                <c:pt idx="6114">
                  <c:v>8314</c:v>
                </c:pt>
                <c:pt idx="6115">
                  <c:v>8315</c:v>
                </c:pt>
                <c:pt idx="6116">
                  <c:v>8316</c:v>
                </c:pt>
                <c:pt idx="6117">
                  <c:v>8317</c:v>
                </c:pt>
                <c:pt idx="6118">
                  <c:v>8319</c:v>
                </c:pt>
                <c:pt idx="6119">
                  <c:v>8320</c:v>
                </c:pt>
                <c:pt idx="6120">
                  <c:v>8321</c:v>
                </c:pt>
                <c:pt idx="6121">
                  <c:v>8322</c:v>
                </c:pt>
                <c:pt idx="6122">
                  <c:v>8323</c:v>
                </c:pt>
                <c:pt idx="6123">
                  <c:v>8324</c:v>
                </c:pt>
                <c:pt idx="6124">
                  <c:v>8325</c:v>
                </c:pt>
                <c:pt idx="6125">
                  <c:v>8326</c:v>
                </c:pt>
                <c:pt idx="6126">
                  <c:v>8327</c:v>
                </c:pt>
                <c:pt idx="6127">
                  <c:v>8328</c:v>
                </c:pt>
                <c:pt idx="6128">
                  <c:v>8329</c:v>
                </c:pt>
                <c:pt idx="6129">
                  <c:v>8331</c:v>
                </c:pt>
                <c:pt idx="6130">
                  <c:v>8332</c:v>
                </c:pt>
                <c:pt idx="6131">
                  <c:v>8333</c:v>
                </c:pt>
                <c:pt idx="6132">
                  <c:v>8335</c:v>
                </c:pt>
                <c:pt idx="6133">
                  <c:v>8336</c:v>
                </c:pt>
                <c:pt idx="6134">
                  <c:v>8337</c:v>
                </c:pt>
                <c:pt idx="6135">
                  <c:v>8338</c:v>
                </c:pt>
                <c:pt idx="6136">
                  <c:v>8339</c:v>
                </c:pt>
                <c:pt idx="6137">
                  <c:v>8340</c:v>
                </c:pt>
                <c:pt idx="6138">
                  <c:v>8341</c:v>
                </c:pt>
                <c:pt idx="6139">
                  <c:v>8342</c:v>
                </c:pt>
                <c:pt idx="6140">
                  <c:v>8343</c:v>
                </c:pt>
                <c:pt idx="6141">
                  <c:v>8344</c:v>
                </c:pt>
                <c:pt idx="6142">
                  <c:v>8345</c:v>
                </c:pt>
                <c:pt idx="6143">
                  <c:v>8346</c:v>
                </c:pt>
                <c:pt idx="6144">
                  <c:v>8347</c:v>
                </c:pt>
                <c:pt idx="6145">
                  <c:v>8348</c:v>
                </c:pt>
                <c:pt idx="6146">
                  <c:v>8349</c:v>
                </c:pt>
                <c:pt idx="6147">
                  <c:v>8350</c:v>
                </c:pt>
                <c:pt idx="6148">
                  <c:v>8351</c:v>
                </c:pt>
                <c:pt idx="6149">
                  <c:v>8352</c:v>
                </c:pt>
                <c:pt idx="6150">
                  <c:v>8353</c:v>
                </c:pt>
                <c:pt idx="6151">
                  <c:v>8354</c:v>
                </c:pt>
                <c:pt idx="6152">
                  <c:v>8355</c:v>
                </c:pt>
                <c:pt idx="6153">
                  <c:v>8356</c:v>
                </c:pt>
                <c:pt idx="6154">
                  <c:v>8357</c:v>
                </c:pt>
                <c:pt idx="6155">
                  <c:v>8358</c:v>
                </c:pt>
                <c:pt idx="6156">
                  <c:v>8359</c:v>
                </c:pt>
                <c:pt idx="6157">
                  <c:v>8360</c:v>
                </c:pt>
                <c:pt idx="6158">
                  <c:v>8361</c:v>
                </c:pt>
                <c:pt idx="6159">
                  <c:v>8362</c:v>
                </c:pt>
                <c:pt idx="6160">
                  <c:v>8363</c:v>
                </c:pt>
                <c:pt idx="6161">
                  <c:v>8364</c:v>
                </c:pt>
                <c:pt idx="6162">
                  <c:v>8365</c:v>
                </c:pt>
                <c:pt idx="6163">
                  <c:v>8366</c:v>
                </c:pt>
                <c:pt idx="6164">
                  <c:v>8367</c:v>
                </c:pt>
                <c:pt idx="6165">
                  <c:v>8368</c:v>
                </c:pt>
                <c:pt idx="6166">
                  <c:v>8370</c:v>
                </c:pt>
                <c:pt idx="6167">
                  <c:v>8371</c:v>
                </c:pt>
                <c:pt idx="6168">
                  <c:v>8372</c:v>
                </c:pt>
                <c:pt idx="6169">
                  <c:v>8373</c:v>
                </c:pt>
                <c:pt idx="6170">
                  <c:v>8374</c:v>
                </c:pt>
                <c:pt idx="6171">
                  <c:v>8375</c:v>
                </c:pt>
                <c:pt idx="6172">
                  <c:v>8376</c:v>
                </c:pt>
                <c:pt idx="6173">
                  <c:v>8377</c:v>
                </c:pt>
                <c:pt idx="6174">
                  <c:v>8378</c:v>
                </c:pt>
                <c:pt idx="6175">
                  <c:v>8379</c:v>
                </c:pt>
                <c:pt idx="6176">
                  <c:v>8380</c:v>
                </c:pt>
                <c:pt idx="6177">
                  <c:v>8381</c:v>
                </c:pt>
                <c:pt idx="6178">
                  <c:v>8382</c:v>
                </c:pt>
                <c:pt idx="6179">
                  <c:v>8383</c:v>
                </c:pt>
                <c:pt idx="6180">
                  <c:v>8384</c:v>
                </c:pt>
                <c:pt idx="6181">
                  <c:v>8385</c:v>
                </c:pt>
                <c:pt idx="6182">
                  <c:v>8386</c:v>
                </c:pt>
                <c:pt idx="6183">
                  <c:v>8387</c:v>
                </c:pt>
                <c:pt idx="6184">
                  <c:v>8388</c:v>
                </c:pt>
                <c:pt idx="6185">
                  <c:v>8389</c:v>
                </c:pt>
                <c:pt idx="6186">
                  <c:v>8390</c:v>
                </c:pt>
                <c:pt idx="6187">
                  <c:v>8391</c:v>
                </c:pt>
                <c:pt idx="6188">
                  <c:v>8392</c:v>
                </c:pt>
                <c:pt idx="6189">
                  <c:v>8393</c:v>
                </c:pt>
                <c:pt idx="6190">
                  <c:v>8394</c:v>
                </c:pt>
                <c:pt idx="6191">
                  <c:v>8395</c:v>
                </c:pt>
                <c:pt idx="6192">
                  <c:v>8396</c:v>
                </c:pt>
                <c:pt idx="6193">
                  <c:v>8398</c:v>
                </c:pt>
                <c:pt idx="6194">
                  <c:v>8399</c:v>
                </c:pt>
                <c:pt idx="6195">
                  <c:v>8400</c:v>
                </c:pt>
                <c:pt idx="6196">
                  <c:v>8401</c:v>
                </c:pt>
                <c:pt idx="6197">
                  <c:v>8402</c:v>
                </c:pt>
                <c:pt idx="6198">
                  <c:v>8403</c:v>
                </c:pt>
                <c:pt idx="6199">
                  <c:v>8404</c:v>
                </c:pt>
                <c:pt idx="6200">
                  <c:v>8405</c:v>
                </c:pt>
                <c:pt idx="6201">
                  <c:v>8406</c:v>
                </c:pt>
                <c:pt idx="6202">
                  <c:v>8407</c:v>
                </c:pt>
                <c:pt idx="6203">
                  <c:v>8408</c:v>
                </c:pt>
                <c:pt idx="6204">
                  <c:v>8409</c:v>
                </c:pt>
                <c:pt idx="6205">
                  <c:v>8410</c:v>
                </c:pt>
                <c:pt idx="6206">
                  <c:v>8411</c:v>
                </c:pt>
                <c:pt idx="6207">
                  <c:v>8412</c:v>
                </c:pt>
                <c:pt idx="6208">
                  <c:v>8413</c:v>
                </c:pt>
                <c:pt idx="6209">
                  <c:v>8414</c:v>
                </c:pt>
                <c:pt idx="6210">
                  <c:v>8415</c:v>
                </c:pt>
                <c:pt idx="6211">
                  <c:v>8416</c:v>
                </c:pt>
                <c:pt idx="6212">
                  <c:v>8417</c:v>
                </c:pt>
                <c:pt idx="6213">
                  <c:v>8418</c:v>
                </c:pt>
                <c:pt idx="6214">
                  <c:v>8419</c:v>
                </c:pt>
                <c:pt idx="6215">
                  <c:v>8420</c:v>
                </c:pt>
                <c:pt idx="6216">
                  <c:v>8422</c:v>
                </c:pt>
                <c:pt idx="6217">
                  <c:v>8424</c:v>
                </c:pt>
                <c:pt idx="6218">
                  <c:v>8425</c:v>
                </c:pt>
                <c:pt idx="6219">
                  <c:v>8426</c:v>
                </c:pt>
                <c:pt idx="6220">
                  <c:v>8427</c:v>
                </c:pt>
                <c:pt idx="6221">
                  <c:v>8428</c:v>
                </c:pt>
                <c:pt idx="6222">
                  <c:v>8429</c:v>
                </c:pt>
                <c:pt idx="6223">
                  <c:v>8431</c:v>
                </c:pt>
                <c:pt idx="6224">
                  <c:v>8432</c:v>
                </c:pt>
                <c:pt idx="6225">
                  <c:v>8433</c:v>
                </c:pt>
                <c:pt idx="6226">
                  <c:v>8434</c:v>
                </c:pt>
                <c:pt idx="6227">
                  <c:v>8435</c:v>
                </c:pt>
                <c:pt idx="6228">
                  <c:v>8436</c:v>
                </c:pt>
                <c:pt idx="6229">
                  <c:v>8438</c:v>
                </c:pt>
                <c:pt idx="6230">
                  <c:v>8439</c:v>
                </c:pt>
                <c:pt idx="6231">
                  <c:v>8440</c:v>
                </c:pt>
                <c:pt idx="6232">
                  <c:v>8441</c:v>
                </c:pt>
                <c:pt idx="6233">
                  <c:v>8442</c:v>
                </c:pt>
                <c:pt idx="6234">
                  <c:v>8443</c:v>
                </c:pt>
                <c:pt idx="6235">
                  <c:v>8444</c:v>
                </c:pt>
                <c:pt idx="6236">
                  <c:v>8445</c:v>
                </c:pt>
                <c:pt idx="6237">
                  <c:v>8446</c:v>
                </c:pt>
                <c:pt idx="6238">
                  <c:v>8447</c:v>
                </c:pt>
                <c:pt idx="6239">
                  <c:v>8448</c:v>
                </c:pt>
                <c:pt idx="6240">
                  <c:v>8449</c:v>
                </c:pt>
                <c:pt idx="6241">
                  <c:v>8450</c:v>
                </c:pt>
                <c:pt idx="6242">
                  <c:v>8451</c:v>
                </c:pt>
                <c:pt idx="6243">
                  <c:v>8452</c:v>
                </c:pt>
                <c:pt idx="6244">
                  <c:v>8453</c:v>
                </c:pt>
                <c:pt idx="6245">
                  <c:v>8454</c:v>
                </c:pt>
                <c:pt idx="6246">
                  <c:v>8455</c:v>
                </c:pt>
                <c:pt idx="6247">
                  <c:v>8456</c:v>
                </c:pt>
                <c:pt idx="6248">
                  <c:v>8457</c:v>
                </c:pt>
                <c:pt idx="6249">
                  <c:v>8458</c:v>
                </c:pt>
                <c:pt idx="6250">
                  <c:v>8459</c:v>
                </c:pt>
                <c:pt idx="6251">
                  <c:v>8460</c:v>
                </c:pt>
                <c:pt idx="6252">
                  <c:v>8461</c:v>
                </c:pt>
                <c:pt idx="6253">
                  <c:v>8462</c:v>
                </c:pt>
                <c:pt idx="6254">
                  <c:v>8463</c:v>
                </c:pt>
                <c:pt idx="6255">
                  <c:v>8464</c:v>
                </c:pt>
                <c:pt idx="6256">
                  <c:v>8465</c:v>
                </c:pt>
                <c:pt idx="6257">
                  <c:v>8466</c:v>
                </c:pt>
                <c:pt idx="6258">
                  <c:v>8467</c:v>
                </c:pt>
                <c:pt idx="6259">
                  <c:v>8468</c:v>
                </c:pt>
                <c:pt idx="6260">
                  <c:v>8469</c:v>
                </c:pt>
                <c:pt idx="6261">
                  <c:v>8470</c:v>
                </c:pt>
                <c:pt idx="6262">
                  <c:v>8471</c:v>
                </c:pt>
                <c:pt idx="6263">
                  <c:v>8472</c:v>
                </c:pt>
                <c:pt idx="6264">
                  <c:v>8473</c:v>
                </c:pt>
                <c:pt idx="6265">
                  <c:v>8474</c:v>
                </c:pt>
                <c:pt idx="6266">
                  <c:v>8475</c:v>
                </c:pt>
                <c:pt idx="6267">
                  <c:v>8476</c:v>
                </c:pt>
                <c:pt idx="6268">
                  <c:v>8478</c:v>
                </c:pt>
                <c:pt idx="6269">
                  <c:v>8479</c:v>
                </c:pt>
                <c:pt idx="6270">
                  <c:v>8480</c:v>
                </c:pt>
                <c:pt idx="6271">
                  <c:v>8481</c:v>
                </c:pt>
                <c:pt idx="6272">
                  <c:v>8482</c:v>
                </c:pt>
                <c:pt idx="6273">
                  <c:v>8483</c:v>
                </c:pt>
                <c:pt idx="6274">
                  <c:v>8484</c:v>
                </c:pt>
                <c:pt idx="6275">
                  <c:v>8485</c:v>
                </c:pt>
                <c:pt idx="6276">
                  <c:v>8486</c:v>
                </c:pt>
                <c:pt idx="6277">
                  <c:v>8487</c:v>
                </c:pt>
                <c:pt idx="6278">
                  <c:v>8488</c:v>
                </c:pt>
                <c:pt idx="6279">
                  <c:v>8490</c:v>
                </c:pt>
                <c:pt idx="6280">
                  <c:v>8491</c:v>
                </c:pt>
                <c:pt idx="6281">
                  <c:v>8492</c:v>
                </c:pt>
                <c:pt idx="6282">
                  <c:v>8493</c:v>
                </c:pt>
                <c:pt idx="6283">
                  <c:v>8495</c:v>
                </c:pt>
                <c:pt idx="6284">
                  <c:v>8496</c:v>
                </c:pt>
                <c:pt idx="6285">
                  <c:v>8497</c:v>
                </c:pt>
                <c:pt idx="6286">
                  <c:v>8498</c:v>
                </c:pt>
                <c:pt idx="6287">
                  <c:v>8499</c:v>
                </c:pt>
                <c:pt idx="6288">
                  <c:v>8500</c:v>
                </c:pt>
                <c:pt idx="6289">
                  <c:v>8502</c:v>
                </c:pt>
                <c:pt idx="6290">
                  <c:v>8503</c:v>
                </c:pt>
                <c:pt idx="6291">
                  <c:v>8504</c:v>
                </c:pt>
                <c:pt idx="6292">
                  <c:v>8505</c:v>
                </c:pt>
                <c:pt idx="6293">
                  <c:v>8506</c:v>
                </c:pt>
                <c:pt idx="6294">
                  <c:v>8507</c:v>
                </c:pt>
                <c:pt idx="6295">
                  <c:v>8508</c:v>
                </c:pt>
                <c:pt idx="6296">
                  <c:v>8510</c:v>
                </c:pt>
                <c:pt idx="6297">
                  <c:v>8511</c:v>
                </c:pt>
                <c:pt idx="6298">
                  <c:v>8512</c:v>
                </c:pt>
                <c:pt idx="6299">
                  <c:v>8513</c:v>
                </c:pt>
                <c:pt idx="6300">
                  <c:v>8514</c:v>
                </c:pt>
                <c:pt idx="6301">
                  <c:v>8515</c:v>
                </c:pt>
                <c:pt idx="6302">
                  <c:v>8516</c:v>
                </c:pt>
                <c:pt idx="6303">
                  <c:v>8517</c:v>
                </c:pt>
                <c:pt idx="6304">
                  <c:v>8518</c:v>
                </c:pt>
                <c:pt idx="6305">
                  <c:v>8519</c:v>
                </c:pt>
                <c:pt idx="6306">
                  <c:v>8520</c:v>
                </c:pt>
                <c:pt idx="6307">
                  <c:v>8521</c:v>
                </c:pt>
                <c:pt idx="6308">
                  <c:v>8522</c:v>
                </c:pt>
                <c:pt idx="6309">
                  <c:v>8523</c:v>
                </c:pt>
                <c:pt idx="6310">
                  <c:v>8524</c:v>
                </c:pt>
                <c:pt idx="6311">
                  <c:v>8525</c:v>
                </c:pt>
                <c:pt idx="6312">
                  <c:v>8526</c:v>
                </c:pt>
                <c:pt idx="6313">
                  <c:v>8527</c:v>
                </c:pt>
                <c:pt idx="6314">
                  <c:v>8528</c:v>
                </c:pt>
                <c:pt idx="6315">
                  <c:v>8529</c:v>
                </c:pt>
                <c:pt idx="6316">
                  <c:v>8530</c:v>
                </c:pt>
                <c:pt idx="6317">
                  <c:v>8531</c:v>
                </c:pt>
                <c:pt idx="6318">
                  <c:v>8532</c:v>
                </c:pt>
                <c:pt idx="6319">
                  <c:v>8533</c:v>
                </c:pt>
                <c:pt idx="6320">
                  <c:v>8534</c:v>
                </c:pt>
                <c:pt idx="6321">
                  <c:v>8535</c:v>
                </c:pt>
                <c:pt idx="6322">
                  <c:v>8536</c:v>
                </c:pt>
                <c:pt idx="6323">
                  <c:v>8537</c:v>
                </c:pt>
                <c:pt idx="6324">
                  <c:v>8538</c:v>
                </c:pt>
                <c:pt idx="6325">
                  <c:v>8539</c:v>
                </c:pt>
                <c:pt idx="6326">
                  <c:v>8540</c:v>
                </c:pt>
                <c:pt idx="6327">
                  <c:v>8541</c:v>
                </c:pt>
                <c:pt idx="6328">
                  <c:v>8542</c:v>
                </c:pt>
                <c:pt idx="6329">
                  <c:v>8543</c:v>
                </c:pt>
                <c:pt idx="6330">
                  <c:v>8544</c:v>
                </c:pt>
                <c:pt idx="6331">
                  <c:v>8545</c:v>
                </c:pt>
                <c:pt idx="6332">
                  <c:v>8546</c:v>
                </c:pt>
                <c:pt idx="6333">
                  <c:v>8547</c:v>
                </c:pt>
                <c:pt idx="6334">
                  <c:v>8548</c:v>
                </c:pt>
                <c:pt idx="6335">
                  <c:v>8549</c:v>
                </c:pt>
                <c:pt idx="6336">
                  <c:v>8551</c:v>
                </c:pt>
                <c:pt idx="6337">
                  <c:v>8552</c:v>
                </c:pt>
                <c:pt idx="6338">
                  <c:v>8553</c:v>
                </c:pt>
                <c:pt idx="6339">
                  <c:v>8554</c:v>
                </c:pt>
                <c:pt idx="6340">
                  <c:v>8555</c:v>
                </c:pt>
                <c:pt idx="6341">
                  <c:v>8556</c:v>
                </c:pt>
                <c:pt idx="6342">
                  <c:v>8557</c:v>
                </c:pt>
                <c:pt idx="6343">
                  <c:v>8558</c:v>
                </c:pt>
                <c:pt idx="6344">
                  <c:v>8559</c:v>
                </c:pt>
                <c:pt idx="6345">
                  <c:v>8560</c:v>
                </c:pt>
                <c:pt idx="6346">
                  <c:v>8561</c:v>
                </c:pt>
                <c:pt idx="6347">
                  <c:v>8562</c:v>
                </c:pt>
                <c:pt idx="6348">
                  <c:v>8563</c:v>
                </c:pt>
                <c:pt idx="6349">
                  <c:v>8564</c:v>
                </c:pt>
                <c:pt idx="6350">
                  <c:v>8565</c:v>
                </c:pt>
                <c:pt idx="6351">
                  <c:v>8566</c:v>
                </c:pt>
                <c:pt idx="6352">
                  <c:v>8567</c:v>
                </c:pt>
                <c:pt idx="6353">
                  <c:v>8568</c:v>
                </c:pt>
                <c:pt idx="6354">
                  <c:v>8569</c:v>
                </c:pt>
                <c:pt idx="6355">
                  <c:v>8570</c:v>
                </c:pt>
                <c:pt idx="6356">
                  <c:v>8571</c:v>
                </c:pt>
                <c:pt idx="6357">
                  <c:v>8572</c:v>
                </c:pt>
                <c:pt idx="6358">
                  <c:v>8573</c:v>
                </c:pt>
                <c:pt idx="6359">
                  <c:v>8574</c:v>
                </c:pt>
                <c:pt idx="6360">
                  <c:v>8575</c:v>
                </c:pt>
                <c:pt idx="6361">
                  <c:v>8576</c:v>
                </c:pt>
                <c:pt idx="6362">
                  <c:v>8577</c:v>
                </c:pt>
                <c:pt idx="6363">
                  <c:v>8578</c:v>
                </c:pt>
                <c:pt idx="6364">
                  <c:v>8579</c:v>
                </c:pt>
                <c:pt idx="6365">
                  <c:v>8580</c:v>
                </c:pt>
                <c:pt idx="6366">
                  <c:v>8581</c:v>
                </c:pt>
                <c:pt idx="6367">
                  <c:v>8582</c:v>
                </c:pt>
                <c:pt idx="6368">
                  <c:v>8583</c:v>
                </c:pt>
                <c:pt idx="6369">
                  <c:v>8584</c:v>
                </c:pt>
                <c:pt idx="6370">
                  <c:v>8585</c:v>
                </c:pt>
                <c:pt idx="6371">
                  <c:v>8586</c:v>
                </c:pt>
                <c:pt idx="6372">
                  <c:v>8587</c:v>
                </c:pt>
                <c:pt idx="6373">
                  <c:v>8588</c:v>
                </c:pt>
                <c:pt idx="6374">
                  <c:v>8589</c:v>
                </c:pt>
                <c:pt idx="6375">
                  <c:v>8590</c:v>
                </c:pt>
                <c:pt idx="6376">
                  <c:v>8591</c:v>
                </c:pt>
                <c:pt idx="6377">
                  <c:v>8592</c:v>
                </c:pt>
                <c:pt idx="6378">
                  <c:v>8593</c:v>
                </c:pt>
                <c:pt idx="6379">
                  <c:v>8594</c:v>
                </c:pt>
                <c:pt idx="6380">
                  <c:v>8595</c:v>
                </c:pt>
                <c:pt idx="6381">
                  <c:v>8596</c:v>
                </c:pt>
                <c:pt idx="6382">
                  <c:v>8597</c:v>
                </c:pt>
                <c:pt idx="6383">
                  <c:v>8598</c:v>
                </c:pt>
                <c:pt idx="6384">
                  <c:v>8599</c:v>
                </c:pt>
                <c:pt idx="6385">
                  <c:v>8600</c:v>
                </c:pt>
                <c:pt idx="6386">
                  <c:v>8601</c:v>
                </c:pt>
                <c:pt idx="6387">
                  <c:v>8602</c:v>
                </c:pt>
                <c:pt idx="6388">
                  <c:v>8603</c:v>
                </c:pt>
                <c:pt idx="6389">
                  <c:v>8604</c:v>
                </c:pt>
                <c:pt idx="6390">
                  <c:v>8605</c:v>
                </c:pt>
                <c:pt idx="6391">
                  <c:v>8606</c:v>
                </c:pt>
                <c:pt idx="6392">
                  <c:v>8607</c:v>
                </c:pt>
                <c:pt idx="6393">
                  <c:v>8608</c:v>
                </c:pt>
                <c:pt idx="6394">
                  <c:v>8609</c:v>
                </c:pt>
                <c:pt idx="6395">
                  <c:v>8611</c:v>
                </c:pt>
                <c:pt idx="6396">
                  <c:v>8612</c:v>
                </c:pt>
                <c:pt idx="6397">
                  <c:v>8613</c:v>
                </c:pt>
                <c:pt idx="6398">
                  <c:v>8614</c:v>
                </c:pt>
                <c:pt idx="6399">
                  <c:v>8615</c:v>
                </c:pt>
                <c:pt idx="6400">
                  <c:v>8616</c:v>
                </c:pt>
                <c:pt idx="6401">
                  <c:v>8617</c:v>
                </c:pt>
                <c:pt idx="6402">
                  <c:v>8618</c:v>
                </c:pt>
                <c:pt idx="6403">
                  <c:v>8619</c:v>
                </c:pt>
                <c:pt idx="6404">
                  <c:v>8620</c:v>
                </c:pt>
                <c:pt idx="6405">
                  <c:v>8621</c:v>
                </c:pt>
                <c:pt idx="6406">
                  <c:v>8622</c:v>
                </c:pt>
                <c:pt idx="6407">
                  <c:v>8623</c:v>
                </c:pt>
                <c:pt idx="6408">
                  <c:v>8624</c:v>
                </c:pt>
                <c:pt idx="6409">
                  <c:v>8625</c:v>
                </c:pt>
                <c:pt idx="6410">
                  <c:v>8626</c:v>
                </c:pt>
                <c:pt idx="6411">
                  <c:v>8628</c:v>
                </c:pt>
                <c:pt idx="6412">
                  <c:v>8629</c:v>
                </c:pt>
                <c:pt idx="6413">
                  <c:v>8630</c:v>
                </c:pt>
                <c:pt idx="6414">
                  <c:v>8631</c:v>
                </c:pt>
                <c:pt idx="6415">
                  <c:v>8632</c:v>
                </c:pt>
                <c:pt idx="6416">
                  <c:v>8634</c:v>
                </c:pt>
                <c:pt idx="6417">
                  <c:v>8635</c:v>
                </c:pt>
                <c:pt idx="6418">
                  <c:v>8636</c:v>
                </c:pt>
                <c:pt idx="6419">
                  <c:v>8637</c:v>
                </c:pt>
                <c:pt idx="6420">
                  <c:v>8638</c:v>
                </c:pt>
                <c:pt idx="6421">
                  <c:v>8639</c:v>
                </c:pt>
                <c:pt idx="6422">
                  <c:v>8640</c:v>
                </c:pt>
                <c:pt idx="6423">
                  <c:v>8642</c:v>
                </c:pt>
                <c:pt idx="6424">
                  <c:v>8643</c:v>
                </c:pt>
                <c:pt idx="6425">
                  <c:v>8644</c:v>
                </c:pt>
                <c:pt idx="6426">
                  <c:v>8645</c:v>
                </c:pt>
                <c:pt idx="6427">
                  <c:v>8646</c:v>
                </c:pt>
                <c:pt idx="6428">
                  <c:v>8647</c:v>
                </c:pt>
                <c:pt idx="6429">
                  <c:v>8648</c:v>
                </c:pt>
                <c:pt idx="6430">
                  <c:v>8649</c:v>
                </c:pt>
                <c:pt idx="6431">
                  <c:v>8650</c:v>
                </c:pt>
                <c:pt idx="6432">
                  <c:v>8651</c:v>
                </c:pt>
                <c:pt idx="6433">
                  <c:v>8652</c:v>
                </c:pt>
                <c:pt idx="6434">
                  <c:v>8653</c:v>
                </c:pt>
                <c:pt idx="6435">
                  <c:v>8654</c:v>
                </c:pt>
                <c:pt idx="6436">
                  <c:v>8655</c:v>
                </c:pt>
                <c:pt idx="6437">
                  <c:v>8656</c:v>
                </c:pt>
                <c:pt idx="6438">
                  <c:v>8657</c:v>
                </c:pt>
                <c:pt idx="6439">
                  <c:v>8658</c:v>
                </c:pt>
                <c:pt idx="6440">
                  <c:v>8659</c:v>
                </c:pt>
                <c:pt idx="6441">
                  <c:v>8660</c:v>
                </c:pt>
                <c:pt idx="6442">
                  <c:v>8661</c:v>
                </c:pt>
                <c:pt idx="6443">
                  <c:v>8662</c:v>
                </c:pt>
                <c:pt idx="6444">
                  <c:v>8663</c:v>
                </c:pt>
                <c:pt idx="6445">
                  <c:v>8664</c:v>
                </c:pt>
                <c:pt idx="6446">
                  <c:v>8665</c:v>
                </c:pt>
                <c:pt idx="6447">
                  <c:v>8666</c:v>
                </c:pt>
                <c:pt idx="6448">
                  <c:v>8667</c:v>
                </c:pt>
                <c:pt idx="6449">
                  <c:v>8668</c:v>
                </c:pt>
                <c:pt idx="6450">
                  <c:v>8669</c:v>
                </c:pt>
                <c:pt idx="6451">
                  <c:v>8670</c:v>
                </c:pt>
                <c:pt idx="6452">
                  <c:v>8671</c:v>
                </c:pt>
                <c:pt idx="6453">
                  <c:v>8672</c:v>
                </c:pt>
                <c:pt idx="6454">
                  <c:v>8673</c:v>
                </c:pt>
                <c:pt idx="6455">
                  <c:v>8674</c:v>
                </c:pt>
                <c:pt idx="6456">
                  <c:v>8675</c:v>
                </c:pt>
                <c:pt idx="6457">
                  <c:v>8676</c:v>
                </c:pt>
                <c:pt idx="6458">
                  <c:v>8677</c:v>
                </c:pt>
                <c:pt idx="6459">
                  <c:v>8678</c:v>
                </c:pt>
                <c:pt idx="6460">
                  <c:v>8679</c:v>
                </c:pt>
                <c:pt idx="6461">
                  <c:v>8680</c:v>
                </c:pt>
                <c:pt idx="6462">
                  <c:v>8682</c:v>
                </c:pt>
                <c:pt idx="6463">
                  <c:v>8683</c:v>
                </c:pt>
                <c:pt idx="6464">
                  <c:v>8684</c:v>
                </c:pt>
                <c:pt idx="6465">
                  <c:v>8685</c:v>
                </c:pt>
                <c:pt idx="6466">
                  <c:v>8686</c:v>
                </c:pt>
                <c:pt idx="6467">
                  <c:v>8687</c:v>
                </c:pt>
                <c:pt idx="6468">
                  <c:v>8688</c:v>
                </c:pt>
                <c:pt idx="6469">
                  <c:v>8689</c:v>
                </c:pt>
                <c:pt idx="6470">
                  <c:v>8690</c:v>
                </c:pt>
                <c:pt idx="6471">
                  <c:v>8691</c:v>
                </c:pt>
                <c:pt idx="6472">
                  <c:v>8693</c:v>
                </c:pt>
                <c:pt idx="6473">
                  <c:v>8694</c:v>
                </c:pt>
                <c:pt idx="6474">
                  <c:v>8695</c:v>
                </c:pt>
                <c:pt idx="6475">
                  <c:v>8696</c:v>
                </c:pt>
                <c:pt idx="6476">
                  <c:v>8697</c:v>
                </c:pt>
                <c:pt idx="6477">
                  <c:v>8698</c:v>
                </c:pt>
                <c:pt idx="6478">
                  <c:v>8699</c:v>
                </c:pt>
                <c:pt idx="6479">
                  <c:v>8700</c:v>
                </c:pt>
                <c:pt idx="6480">
                  <c:v>8701</c:v>
                </c:pt>
                <c:pt idx="6481">
                  <c:v>8702</c:v>
                </c:pt>
                <c:pt idx="6482">
                  <c:v>8703</c:v>
                </c:pt>
                <c:pt idx="6483">
                  <c:v>8704</c:v>
                </c:pt>
                <c:pt idx="6484">
                  <c:v>8705</c:v>
                </c:pt>
                <c:pt idx="6485">
                  <c:v>8706</c:v>
                </c:pt>
                <c:pt idx="6486">
                  <c:v>8707</c:v>
                </c:pt>
                <c:pt idx="6487">
                  <c:v>8708</c:v>
                </c:pt>
                <c:pt idx="6488">
                  <c:v>8709</c:v>
                </c:pt>
                <c:pt idx="6489">
                  <c:v>8710</c:v>
                </c:pt>
                <c:pt idx="6490">
                  <c:v>8711</c:v>
                </c:pt>
                <c:pt idx="6491">
                  <c:v>8712</c:v>
                </c:pt>
                <c:pt idx="6492">
                  <c:v>8713</c:v>
                </c:pt>
                <c:pt idx="6493">
                  <c:v>8714</c:v>
                </c:pt>
                <c:pt idx="6494">
                  <c:v>8715</c:v>
                </c:pt>
                <c:pt idx="6495">
                  <c:v>8716</c:v>
                </c:pt>
                <c:pt idx="6496">
                  <c:v>8717</c:v>
                </c:pt>
                <c:pt idx="6497">
                  <c:v>8718</c:v>
                </c:pt>
                <c:pt idx="6498">
                  <c:v>8719</c:v>
                </c:pt>
                <c:pt idx="6499">
                  <c:v>8720</c:v>
                </c:pt>
                <c:pt idx="6500">
                  <c:v>8721</c:v>
                </c:pt>
                <c:pt idx="6501">
                  <c:v>8722</c:v>
                </c:pt>
                <c:pt idx="6502">
                  <c:v>8723</c:v>
                </c:pt>
                <c:pt idx="6503">
                  <c:v>8724</c:v>
                </c:pt>
                <c:pt idx="6504">
                  <c:v>8725</c:v>
                </c:pt>
                <c:pt idx="6505">
                  <c:v>8726</c:v>
                </c:pt>
                <c:pt idx="6506">
                  <c:v>8727</c:v>
                </c:pt>
                <c:pt idx="6507">
                  <c:v>8728</c:v>
                </c:pt>
                <c:pt idx="6508">
                  <c:v>8729</c:v>
                </c:pt>
                <c:pt idx="6509">
                  <c:v>8730</c:v>
                </c:pt>
                <c:pt idx="6510">
                  <c:v>8731</c:v>
                </c:pt>
                <c:pt idx="6511">
                  <c:v>8732</c:v>
                </c:pt>
                <c:pt idx="6512">
                  <c:v>8733</c:v>
                </c:pt>
                <c:pt idx="6513">
                  <c:v>8734</c:v>
                </c:pt>
                <c:pt idx="6514">
                  <c:v>8735</c:v>
                </c:pt>
                <c:pt idx="6515">
                  <c:v>8736</c:v>
                </c:pt>
                <c:pt idx="6516">
                  <c:v>8737</c:v>
                </c:pt>
                <c:pt idx="6517">
                  <c:v>8738</c:v>
                </c:pt>
                <c:pt idx="6518">
                  <c:v>8739</c:v>
                </c:pt>
                <c:pt idx="6519">
                  <c:v>8740</c:v>
                </c:pt>
                <c:pt idx="6520">
                  <c:v>8741</c:v>
                </c:pt>
                <c:pt idx="6521">
                  <c:v>8742</c:v>
                </c:pt>
                <c:pt idx="6522">
                  <c:v>8743</c:v>
                </c:pt>
                <c:pt idx="6523">
                  <c:v>8744</c:v>
                </c:pt>
                <c:pt idx="6524">
                  <c:v>8745</c:v>
                </c:pt>
                <c:pt idx="6525">
                  <c:v>8746</c:v>
                </c:pt>
                <c:pt idx="6526">
                  <c:v>8747</c:v>
                </c:pt>
                <c:pt idx="6527">
                  <c:v>8748</c:v>
                </c:pt>
                <c:pt idx="6528">
                  <c:v>8749</c:v>
                </c:pt>
                <c:pt idx="6529">
                  <c:v>8750</c:v>
                </c:pt>
                <c:pt idx="6530">
                  <c:v>8751</c:v>
                </c:pt>
                <c:pt idx="6531">
                  <c:v>8752</c:v>
                </c:pt>
                <c:pt idx="6532">
                  <c:v>8753</c:v>
                </c:pt>
                <c:pt idx="6533">
                  <c:v>8754</c:v>
                </c:pt>
                <c:pt idx="6534">
                  <c:v>8755</c:v>
                </c:pt>
                <c:pt idx="6535">
                  <c:v>8756</c:v>
                </c:pt>
                <c:pt idx="6536">
                  <c:v>8757</c:v>
                </c:pt>
                <c:pt idx="6537">
                  <c:v>8758</c:v>
                </c:pt>
                <c:pt idx="6538">
                  <c:v>8759</c:v>
                </c:pt>
                <c:pt idx="6539">
                  <c:v>8760</c:v>
                </c:pt>
                <c:pt idx="6540">
                  <c:v>8761</c:v>
                </c:pt>
                <c:pt idx="6541">
                  <c:v>8762</c:v>
                </c:pt>
                <c:pt idx="6542">
                  <c:v>8763</c:v>
                </c:pt>
                <c:pt idx="6543">
                  <c:v>8764</c:v>
                </c:pt>
                <c:pt idx="6544">
                  <c:v>8765</c:v>
                </c:pt>
                <c:pt idx="6545">
                  <c:v>8766</c:v>
                </c:pt>
                <c:pt idx="6546">
                  <c:v>8767</c:v>
                </c:pt>
                <c:pt idx="6547">
                  <c:v>8768</c:v>
                </c:pt>
                <c:pt idx="6548">
                  <c:v>8769</c:v>
                </c:pt>
                <c:pt idx="6549">
                  <c:v>8770</c:v>
                </c:pt>
                <c:pt idx="6550">
                  <c:v>8771</c:v>
                </c:pt>
                <c:pt idx="6551">
                  <c:v>8772</c:v>
                </c:pt>
                <c:pt idx="6552">
                  <c:v>8773</c:v>
                </c:pt>
                <c:pt idx="6553">
                  <c:v>8774</c:v>
                </c:pt>
                <c:pt idx="6554">
                  <c:v>8775</c:v>
                </c:pt>
                <c:pt idx="6555">
                  <c:v>8776</c:v>
                </c:pt>
                <c:pt idx="6556">
                  <c:v>8777</c:v>
                </c:pt>
                <c:pt idx="6557">
                  <c:v>8778</c:v>
                </c:pt>
                <c:pt idx="6558">
                  <c:v>8779</c:v>
                </c:pt>
                <c:pt idx="6559">
                  <c:v>8780</c:v>
                </c:pt>
                <c:pt idx="6560">
                  <c:v>8781</c:v>
                </c:pt>
                <c:pt idx="6561">
                  <c:v>8782</c:v>
                </c:pt>
                <c:pt idx="6562">
                  <c:v>8783</c:v>
                </c:pt>
                <c:pt idx="6563">
                  <c:v>8784</c:v>
                </c:pt>
                <c:pt idx="6564">
                  <c:v>8785</c:v>
                </c:pt>
                <c:pt idx="6565">
                  <c:v>8786</c:v>
                </c:pt>
                <c:pt idx="6566">
                  <c:v>8787</c:v>
                </c:pt>
                <c:pt idx="6567">
                  <c:v>8788</c:v>
                </c:pt>
                <c:pt idx="6568">
                  <c:v>8789</c:v>
                </c:pt>
                <c:pt idx="6569">
                  <c:v>8790</c:v>
                </c:pt>
                <c:pt idx="6570">
                  <c:v>8791</c:v>
                </c:pt>
                <c:pt idx="6571">
                  <c:v>8792</c:v>
                </c:pt>
                <c:pt idx="6572">
                  <c:v>8793</c:v>
                </c:pt>
                <c:pt idx="6573">
                  <c:v>8794</c:v>
                </c:pt>
                <c:pt idx="6574">
                  <c:v>8795</c:v>
                </c:pt>
                <c:pt idx="6575">
                  <c:v>8796</c:v>
                </c:pt>
                <c:pt idx="6576">
                  <c:v>8797</c:v>
                </c:pt>
                <c:pt idx="6577">
                  <c:v>8798</c:v>
                </c:pt>
                <c:pt idx="6578">
                  <c:v>8799</c:v>
                </c:pt>
                <c:pt idx="6579">
                  <c:v>8800</c:v>
                </c:pt>
                <c:pt idx="6580">
                  <c:v>8801</c:v>
                </c:pt>
                <c:pt idx="6581">
                  <c:v>8802</c:v>
                </c:pt>
                <c:pt idx="6582">
                  <c:v>8803</c:v>
                </c:pt>
                <c:pt idx="6583">
                  <c:v>8804</c:v>
                </c:pt>
                <c:pt idx="6584">
                  <c:v>8805</c:v>
                </c:pt>
                <c:pt idx="6585">
                  <c:v>8806</c:v>
                </c:pt>
                <c:pt idx="6586">
                  <c:v>8807</c:v>
                </c:pt>
                <c:pt idx="6587">
                  <c:v>8808</c:v>
                </c:pt>
                <c:pt idx="6588">
                  <c:v>8809</c:v>
                </c:pt>
                <c:pt idx="6589">
                  <c:v>8810</c:v>
                </c:pt>
                <c:pt idx="6590">
                  <c:v>8811</c:v>
                </c:pt>
                <c:pt idx="6591">
                  <c:v>8812</c:v>
                </c:pt>
                <c:pt idx="6592">
                  <c:v>8813</c:v>
                </c:pt>
                <c:pt idx="6593">
                  <c:v>8814</c:v>
                </c:pt>
                <c:pt idx="6594">
                  <c:v>8815</c:v>
                </c:pt>
                <c:pt idx="6595">
                  <c:v>8816</c:v>
                </c:pt>
                <c:pt idx="6596">
                  <c:v>8817</c:v>
                </c:pt>
                <c:pt idx="6597">
                  <c:v>8818</c:v>
                </c:pt>
                <c:pt idx="6598">
                  <c:v>8819</c:v>
                </c:pt>
                <c:pt idx="6599">
                  <c:v>8820</c:v>
                </c:pt>
                <c:pt idx="6600">
                  <c:v>8821</c:v>
                </c:pt>
                <c:pt idx="6601">
                  <c:v>8822</c:v>
                </c:pt>
                <c:pt idx="6602">
                  <c:v>8823</c:v>
                </c:pt>
                <c:pt idx="6603">
                  <c:v>8824</c:v>
                </c:pt>
                <c:pt idx="6604">
                  <c:v>8825</c:v>
                </c:pt>
                <c:pt idx="6605">
                  <c:v>8826</c:v>
                </c:pt>
                <c:pt idx="6606">
                  <c:v>8827</c:v>
                </c:pt>
                <c:pt idx="6607">
                  <c:v>8828</c:v>
                </c:pt>
                <c:pt idx="6608">
                  <c:v>8829</c:v>
                </c:pt>
                <c:pt idx="6609">
                  <c:v>8830</c:v>
                </c:pt>
                <c:pt idx="6610">
                  <c:v>8831</c:v>
                </c:pt>
                <c:pt idx="6611">
                  <c:v>8832</c:v>
                </c:pt>
                <c:pt idx="6612">
                  <c:v>8833</c:v>
                </c:pt>
                <c:pt idx="6613">
                  <c:v>8834</c:v>
                </c:pt>
                <c:pt idx="6614">
                  <c:v>8835</c:v>
                </c:pt>
                <c:pt idx="6615">
                  <c:v>8836</c:v>
                </c:pt>
                <c:pt idx="6616">
                  <c:v>8837</c:v>
                </c:pt>
                <c:pt idx="6617">
                  <c:v>8838</c:v>
                </c:pt>
                <c:pt idx="6618">
                  <c:v>8839</c:v>
                </c:pt>
                <c:pt idx="6619">
                  <c:v>8840</c:v>
                </c:pt>
                <c:pt idx="6620">
                  <c:v>8841</c:v>
                </c:pt>
                <c:pt idx="6621">
                  <c:v>8842</c:v>
                </c:pt>
                <c:pt idx="6622">
                  <c:v>8843</c:v>
                </c:pt>
                <c:pt idx="6623">
                  <c:v>8844</c:v>
                </c:pt>
                <c:pt idx="6624">
                  <c:v>8845</c:v>
                </c:pt>
                <c:pt idx="6625">
                  <c:v>8846</c:v>
                </c:pt>
                <c:pt idx="6626">
                  <c:v>8847</c:v>
                </c:pt>
                <c:pt idx="6627">
                  <c:v>8848</c:v>
                </c:pt>
                <c:pt idx="6628">
                  <c:v>8849</c:v>
                </c:pt>
                <c:pt idx="6629">
                  <c:v>8850</c:v>
                </c:pt>
                <c:pt idx="6630">
                  <c:v>8851</c:v>
                </c:pt>
                <c:pt idx="6631">
                  <c:v>8852</c:v>
                </c:pt>
                <c:pt idx="6632">
                  <c:v>8853</c:v>
                </c:pt>
                <c:pt idx="6633">
                  <c:v>8854</c:v>
                </c:pt>
                <c:pt idx="6634">
                  <c:v>8855</c:v>
                </c:pt>
                <c:pt idx="6635">
                  <c:v>8856</c:v>
                </c:pt>
                <c:pt idx="6636">
                  <c:v>8857</c:v>
                </c:pt>
                <c:pt idx="6637">
                  <c:v>8858</c:v>
                </c:pt>
                <c:pt idx="6638">
                  <c:v>8859</c:v>
                </c:pt>
                <c:pt idx="6639">
                  <c:v>8860</c:v>
                </c:pt>
                <c:pt idx="6640">
                  <c:v>8861</c:v>
                </c:pt>
                <c:pt idx="6641">
                  <c:v>8862</c:v>
                </c:pt>
                <c:pt idx="6642">
                  <c:v>8863</c:v>
                </c:pt>
                <c:pt idx="6643">
                  <c:v>8864</c:v>
                </c:pt>
                <c:pt idx="6644">
                  <c:v>8865</c:v>
                </c:pt>
                <c:pt idx="6645">
                  <c:v>8866</c:v>
                </c:pt>
                <c:pt idx="6646">
                  <c:v>8867</c:v>
                </c:pt>
                <c:pt idx="6647">
                  <c:v>8868</c:v>
                </c:pt>
                <c:pt idx="6648">
                  <c:v>8869</c:v>
                </c:pt>
                <c:pt idx="6649">
                  <c:v>8870</c:v>
                </c:pt>
                <c:pt idx="6650">
                  <c:v>8871</c:v>
                </c:pt>
                <c:pt idx="6651">
                  <c:v>8872</c:v>
                </c:pt>
                <c:pt idx="6652">
                  <c:v>8873</c:v>
                </c:pt>
                <c:pt idx="6653">
                  <c:v>8874</c:v>
                </c:pt>
                <c:pt idx="6654">
                  <c:v>8875</c:v>
                </c:pt>
                <c:pt idx="6655">
                  <c:v>8876</c:v>
                </c:pt>
                <c:pt idx="6656">
                  <c:v>8878</c:v>
                </c:pt>
                <c:pt idx="6657">
                  <c:v>8879</c:v>
                </c:pt>
                <c:pt idx="6658">
                  <c:v>8880</c:v>
                </c:pt>
                <c:pt idx="6659">
                  <c:v>8881</c:v>
                </c:pt>
                <c:pt idx="6660">
                  <c:v>8882</c:v>
                </c:pt>
                <c:pt idx="6661">
                  <c:v>8883</c:v>
                </c:pt>
                <c:pt idx="6662">
                  <c:v>8884</c:v>
                </c:pt>
                <c:pt idx="6663">
                  <c:v>8885</c:v>
                </c:pt>
                <c:pt idx="6664">
                  <c:v>8886</c:v>
                </c:pt>
                <c:pt idx="6665">
                  <c:v>8887</c:v>
                </c:pt>
                <c:pt idx="6666">
                  <c:v>8888</c:v>
                </c:pt>
                <c:pt idx="6667">
                  <c:v>8889</c:v>
                </c:pt>
                <c:pt idx="6668">
                  <c:v>8890</c:v>
                </c:pt>
                <c:pt idx="6669">
                  <c:v>8891</c:v>
                </c:pt>
                <c:pt idx="6670">
                  <c:v>8892</c:v>
                </c:pt>
                <c:pt idx="6671">
                  <c:v>8893</c:v>
                </c:pt>
                <c:pt idx="6672">
                  <c:v>8894</c:v>
                </c:pt>
                <c:pt idx="6673">
                  <c:v>8895</c:v>
                </c:pt>
                <c:pt idx="6674">
                  <c:v>8896</c:v>
                </c:pt>
                <c:pt idx="6675">
                  <c:v>8897</c:v>
                </c:pt>
                <c:pt idx="6676">
                  <c:v>8898</c:v>
                </c:pt>
                <c:pt idx="6677">
                  <c:v>8899</c:v>
                </c:pt>
                <c:pt idx="6678">
                  <c:v>8900</c:v>
                </c:pt>
                <c:pt idx="6679">
                  <c:v>8901</c:v>
                </c:pt>
                <c:pt idx="6680">
                  <c:v>8902</c:v>
                </c:pt>
                <c:pt idx="6681">
                  <c:v>8903</c:v>
                </c:pt>
                <c:pt idx="6682">
                  <c:v>8904</c:v>
                </c:pt>
                <c:pt idx="6683">
                  <c:v>8905</c:v>
                </c:pt>
                <c:pt idx="6684">
                  <c:v>8906</c:v>
                </c:pt>
                <c:pt idx="6685">
                  <c:v>8907</c:v>
                </c:pt>
                <c:pt idx="6686">
                  <c:v>8908</c:v>
                </c:pt>
                <c:pt idx="6687">
                  <c:v>8909</c:v>
                </c:pt>
                <c:pt idx="6688">
                  <c:v>8910</c:v>
                </c:pt>
                <c:pt idx="6689">
                  <c:v>8911</c:v>
                </c:pt>
                <c:pt idx="6690">
                  <c:v>8912</c:v>
                </c:pt>
                <c:pt idx="6691">
                  <c:v>8913</c:v>
                </c:pt>
                <c:pt idx="6692">
                  <c:v>8914</c:v>
                </c:pt>
                <c:pt idx="6693">
                  <c:v>8915</c:v>
                </c:pt>
                <c:pt idx="6694">
                  <c:v>8916</c:v>
                </c:pt>
                <c:pt idx="6695">
                  <c:v>8917</c:v>
                </c:pt>
                <c:pt idx="6696">
                  <c:v>8918</c:v>
                </c:pt>
                <c:pt idx="6697">
                  <c:v>8919</c:v>
                </c:pt>
                <c:pt idx="6698">
                  <c:v>8920</c:v>
                </c:pt>
                <c:pt idx="6699">
                  <c:v>8921</c:v>
                </c:pt>
                <c:pt idx="6700">
                  <c:v>8922</c:v>
                </c:pt>
                <c:pt idx="6701">
                  <c:v>8923</c:v>
                </c:pt>
                <c:pt idx="6702">
                  <c:v>8924</c:v>
                </c:pt>
                <c:pt idx="6703">
                  <c:v>8925</c:v>
                </c:pt>
                <c:pt idx="6704">
                  <c:v>8926</c:v>
                </c:pt>
                <c:pt idx="6705">
                  <c:v>8927</c:v>
                </c:pt>
                <c:pt idx="6706">
                  <c:v>8928</c:v>
                </c:pt>
                <c:pt idx="6707">
                  <c:v>8929</c:v>
                </c:pt>
                <c:pt idx="6708">
                  <c:v>8930</c:v>
                </c:pt>
                <c:pt idx="6709">
                  <c:v>8931</c:v>
                </c:pt>
                <c:pt idx="6710">
                  <c:v>8932</c:v>
                </c:pt>
                <c:pt idx="6711">
                  <c:v>8933</c:v>
                </c:pt>
                <c:pt idx="6712">
                  <c:v>8934</c:v>
                </c:pt>
                <c:pt idx="6713">
                  <c:v>8935</c:v>
                </c:pt>
                <c:pt idx="6714">
                  <c:v>8936</c:v>
                </c:pt>
                <c:pt idx="6715">
                  <c:v>8937</c:v>
                </c:pt>
                <c:pt idx="6716">
                  <c:v>8938</c:v>
                </c:pt>
                <c:pt idx="6717">
                  <c:v>8939</c:v>
                </c:pt>
                <c:pt idx="6718">
                  <c:v>8940</c:v>
                </c:pt>
                <c:pt idx="6719">
                  <c:v>8941</c:v>
                </c:pt>
                <c:pt idx="6720">
                  <c:v>8942</c:v>
                </c:pt>
                <c:pt idx="6721">
                  <c:v>8943</c:v>
                </c:pt>
                <c:pt idx="6722">
                  <c:v>8944</c:v>
                </c:pt>
                <c:pt idx="6723">
                  <c:v>8945</c:v>
                </c:pt>
                <c:pt idx="6724">
                  <c:v>8946</c:v>
                </c:pt>
                <c:pt idx="6725">
                  <c:v>8947</c:v>
                </c:pt>
                <c:pt idx="6726">
                  <c:v>8948</c:v>
                </c:pt>
                <c:pt idx="6727">
                  <c:v>8949</c:v>
                </c:pt>
                <c:pt idx="6728">
                  <c:v>8950</c:v>
                </c:pt>
                <c:pt idx="6729">
                  <c:v>8951</c:v>
                </c:pt>
                <c:pt idx="6730">
                  <c:v>8952</c:v>
                </c:pt>
                <c:pt idx="6731">
                  <c:v>8953</c:v>
                </c:pt>
                <c:pt idx="6732">
                  <c:v>8954</c:v>
                </c:pt>
                <c:pt idx="6733">
                  <c:v>8956</c:v>
                </c:pt>
                <c:pt idx="6734">
                  <c:v>8957</c:v>
                </c:pt>
                <c:pt idx="6735">
                  <c:v>8958</c:v>
                </c:pt>
                <c:pt idx="6736">
                  <c:v>8959</c:v>
                </c:pt>
                <c:pt idx="6737">
                  <c:v>8961</c:v>
                </c:pt>
                <c:pt idx="6738">
                  <c:v>8962</c:v>
                </c:pt>
                <c:pt idx="6739">
                  <c:v>8963</c:v>
                </c:pt>
                <c:pt idx="6740">
                  <c:v>8964</c:v>
                </c:pt>
                <c:pt idx="6741">
                  <c:v>8965</c:v>
                </c:pt>
                <c:pt idx="6742">
                  <c:v>8966</c:v>
                </c:pt>
                <c:pt idx="6743">
                  <c:v>8967</c:v>
                </c:pt>
                <c:pt idx="6744">
                  <c:v>8968</c:v>
                </c:pt>
                <c:pt idx="6745">
                  <c:v>8970</c:v>
                </c:pt>
                <c:pt idx="6746">
                  <c:v>8972</c:v>
                </c:pt>
                <c:pt idx="6747">
                  <c:v>8973</c:v>
                </c:pt>
                <c:pt idx="6748">
                  <c:v>8974</c:v>
                </c:pt>
                <c:pt idx="6749">
                  <c:v>8975</c:v>
                </c:pt>
                <c:pt idx="6750">
                  <c:v>8976</c:v>
                </c:pt>
                <c:pt idx="6751">
                  <c:v>8977</c:v>
                </c:pt>
                <c:pt idx="6752">
                  <c:v>8978</c:v>
                </c:pt>
                <c:pt idx="6753">
                  <c:v>8979</c:v>
                </c:pt>
                <c:pt idx="6754">
                  <c:v>8980</c:v>
                </c:pt>
                <c:pt idx="6755">
                  <c:v>8981</c:v>
                </c:pt>
                <c:pt idx="6756">
                  <c:v>8982</c:v>
                </c:pt>
                <c:pt idx="6757">
                  <c:v>8983</c:v>
                </c:pt>
                <c:pt idx="6758">
                  <c:v>8984</c:v>
                </c:pt>
                <c:pt idx="6759">
                  <c:v>8986</c:v>
                </c:pt>
                <c:pt idx="6760">
                  <c:v>8987</c:v>
                </c:pt>
                <c:pt idx="6761">
                  <c:v>8988</c:v>
                </c:pt>
                <c:pt idx="6762">
                  <c:v>8989</c:v>
                </c:pt>
                <c:pt idx="6763">
                  <c:v>8990</c:v>
                </c:pt>
                <c:pt idx="6764">
                  <c:v>8991</c:v>
                </c:pt>
                <c:pt idx="6765">
                  <c:v>8992</c:v>
                </c:pt>
                <c:pt idx="6766">
                  <c:v>8993</c:v>
                </c:pt>
                <c:pt idx="6767">
                  <c:v>8994</c:v>
                </c:pt>
                <c:pt idx="6768">
                  <c:v>8995</c:v>
                </c:pt>
                <c:pt idx="6769">
                  <c:v>8996</c:v>
                </c:pt>
                <c:pt idx="6770">
                  <c:v>8997</c:v>
                </c:pt>
                <c:pt idx="6771">
                  <c:v>8998</c:v>
                </c:pt>
                <c:pt idx="6772">
                  <c:v>8999</c:v>
                </c:pt>
                <c:pt idx="6773">
                  <c:v>9000</c:v>
                </c:pt>
                <c:pt idx="6774">
                  <c:v>9001</c:v>
                </c:pt>
                <c:pt idx="6775">
                  <c:v>9002</c:v>
                </c:pt>
                <c:pt idx="6776">
                  <c:v>9003</c:v>
                </c:pt>
                <c:pt idx="6777">
                  <c:v>9004</c:v>
                </c:pt>
                <c:pt idx="6778">
                  <c:v>9005</c:v>
                </c:pt>
                <c:pt idx="6779">
                  <c:v>9006</c:v>
                </c:pt>
                <c:pt idx="6780">
                  <c:v>9007</c:v>
                </c:pt>
                <c:pt idx="6781">
                  <c:v>9008</c:v>
                </c:pt>
                <c:pt idx="6782">
                  <c:v>9009</c:v>
                </c:pt>
                <c:pt idx="6783">
                  <c:v>9010</c:v>
                </c:pt>
                <c:pt idx="6784">
                  <c:v>9012</c:v>
                </c:pt>
                <c:pt idx="6785">
                  <c:v>9013</c:v>
                </c:pt>
                <c:pt idx="6786">
                  <c:v>9014</c:v>
                </c:pt>
                <c:pt idx="6787">
                  <c:v>9015</c:v>
                </c:pt>
                <c:pt idx="6788">
                  <c:v>9016</c:v>
                </c:pt>
                <c:pt idx="6789">
                  <c:v>9017</c:v>
                </c:pt>
                <c:pt idx="6790">
                  <c:v>9018</c:v>
                </c:pt>
                <c:pt idx="6791">
                  <c:v>9019</c:v>
                </c:pt>
                <c:pt idx="6792">
                  <c:v>9020</c:v>
                </c:pt>
                <c:pt idx="6793">
                  <c:v>9021</c:v>
                </c:pt>
                <c:pt idx="6794">
                  <c:v>9022</c:v>
                </c:pt>
                <c:pt idx="6795">
                  <c:v>9023</c:v>
                </c:pt>
                <c:pt idx="6796">
                  <c:v>9024</c:v>
                </c:pt>
                <c:pt idx="6797">
                  <c:v>9025</c:v>
                </c:pt>
                <c:pt idx="6798">
                  <c:v>9026</c:v>
                </c:pt>
                <c:pt idx="6799">
                  <c:v>9027</c:v>
                </c:pt>
                <c:pt idx="6800">
                  <c:v>9028</c:v>
                </c:pt>
                <c:pt idx="6801">
                  <c:v>9029</c:v>
                </c:pt>
                <c:pt idx="6802">
                  <c:v>9030</c:v>
                </c:pt>
                <c:pt idx="6803">
                  <c:v>9031</c:v>
                </c:pt>
                <c:pt idx="6804">
                  <c:v>9032</c:v>
                </c:pt>
                <c:pt idx="6805">
                  <c:v>9033</c:v>
                </c:pt>
                <c:pt idx="6806">
                  <c:v>9034</c:v>
                </c:pt>
                <c:pt idx="6807">
                  <c:v>9035</c:v>
                </c:pt>
                <c:pt idx="6808">
                  <c:v>9036</c:v>
                </c:pt>
                <c:pt idx="6809">
                  <c:v>9037</c:v>
                </c:pt>
                <c:pt idx="6810">
                  <c:v>9038</c:v>
                </c:pt>
                <c:pt idx="6811">
                  <c:v>9039</c:v>
                </c:pt>
                <c:pt idx="6812">
                  <c:v>9040</c:v>
                </c:pt>
                <c:pt idx="6813">
                  <c:v>9041</c:v>
                </c:pt>
                <c:pt idx="6814">
                  <c:v>9042</c:v>
                </c:pt>
                <c:pt idx="6815">
                  <c:v>9043</c:v>
                </c:pt>
                <c:pt idx="6816">
                  <c:v>9044</c:v>
                </c:pt>
                <c:pt idx="6817">
                  <c:v>9045</c:v>
                </c:pt>
                <c:pt idx="6818">
                  <c:v>9046</c:v>
                </c:pt>
                <c:pt idx="6819">
                  <c:v>9047</c:v>
                </c:pt>
                <c:pt idx="6820">
                  <c:v>9048</c:v>
                </c:pt>
                <c:pt idx="6821">
                  <c:v>9049</c:v>
                </c:pt>
                <c:pt idx="6822">
                  <c:v>9050</c:v>
                </c:pt>
                <c:pt idx="6823">
                  <c:v>9052</c:v>
                </c:pt>
                <c:pt idx="6824">
                  <c:v>9053</c:v>
                </c:pt>
                <c:pt idx="6825">
                  <c:v>9054</c:v>
                </c:pt>
                <c:pt idx="6826">
                  <c:v>9055</c:v>
                </c:pt>
                <c:pt idx="6827">
                  <c:v>9056</c:v>
                </c:pt>
                <c:pt idx="6828">
                  <c:v>9057</c:v>
                </c:pt>
                <c:pt idx="6829">
                  <c:v>9058</c:v>
                </c:pt>
                <c:pt idx="6830">
                  <c:v>9059</c:v>
                </c:pt>
                <c:pt idx="6831">
                  <c:v>9060</c:v>
                </c:pt>
                <c:pt idx="6832">
                  <c:v>9061</c:v>
                </c:pt>
                <c:pt idx="6833">
                  <c:v>9062</c:v>
                </c:pt>
                <c:pt idx="6834">
                  <c:v>9063</c:v>
                </c:pt>
                <c:pt idx="6835">
                  <c:v>9064</c:v>
                </c:pt>
                <c:pt idx="6836">
                  <c:v>9065</c:v>
                </c:pt>
                <c:pt idx="6837">
                  <c:v>9066</c:v>
                </c:pt>
                <c:pt idx="6838">
                  <c:v>9067</c:v>
                </c:pt>
                <c:pt idx="6839">
                  <c:v>9068</c:v>
                </c:pt>
                <c:pt idx="6840">
                  <c:v>9069</c:v>
                </c:pt>
                <c:pt idx="6841">
                  <c:v>9070</c:v>
                </c:pt>
                <c:pt idx="6842">
                  <c:v>9071</c:v>
                </c:pt>
                <c:pt idx="6843">
                  <c:v>9072</c:v>
                </c:pt>
                <c:pt idx="6844">
                  <c:v>9073</c:v>
                </c:pt>
                <c:pt idx="6845">
                  <c:v>9074</c:v>
                </c:pt>
                <c:pt idx="6846">
                  <c:v>9075</c:v>
                </c:pt>
                <c:pt idx="6847">
                  <c:v>9076</c:v>
                </c:pt>
                <c:pt idx="6848">
                  <c:v>9077</c:v>
                </c:pt>
                <c:pt idx="6849">
                  <c:v>9078</c:v>
                </c:pt>
                <c:pt idx="6850">
                  <c:v>9079</c:v>
                </c:pt>
                <c:pt idx="6851">
                  <c:v>9080</c:v>
                </c:pt>
                <c:pt idx="6852">
                  <c:v>9081</c:v>
                </c:pt>
                <c:pt idx="6853">
                  <c:v>9082</c:v>
                </c:pt>
                <c:pt idx="6854">
                  <c:v>9083</c:v>
                </c:pt>
                <c:pt idx="6855">
                  <c:v>9084</c:v>
                </c:pt>
                <c:pt idx="6856">
                  <c:v>9085</c:v>
                </c:pt>
                <c:pt idx="6857">
                  <c:v>9086</c:v>
                </c:pt>
                <c:pt idx="6858">
                  <c:v>9087</c:v>
                </c:pt>
                <c:pt idx="6859">
                  <c:v>9088</c:v>
                </c:pt>
                <c:pt idx="6860">
                  <c:v>9089</c:v>
                </c:pt>
                <c:pt idx="6861">
                  <c:v>9090</c:v>
                </c:pt>
                <c:pt idx="6862">
                  <c:v>9091</c:v>
                </c:pt>
                <c:pt idx="6863">
                  <c:v>9092</c:v>
                </c:pt>
                <c:pt idx="6864">
                  <c:v>9093</c:v>
                </c:pt>
                <c:pt idx="6865">
                  <c:v>9094</c:v>
                </c:pt>
                <c:pt idx="6866">
                  <c:v>9095</c:v>
                </c:pt>
                <c:pt idx="6867">
                  <c:v>9096</c:v>
                </c:pt>
                <c:pt idx="6868">
                  <c:v>9097</c:v>
                </c:pt>
                <c:pt idx="6869">
                  <c:v>9098</c:v>
                </c:pt>
                <c:pt idx="6870">
                  <c:v>9099</c:v>
                </c:pt>
                <c:pt idx="6871">
                  <c:v>9100</c:v>
                </c:pt>
                <c:pt idx="6872">
                  <c:v>9101</c:v>
                </c:pt>
                <c:pt idx="6873">
                  <c:v>9102</c:v>
                </c:pt>
                <c:pt idx="6874">
                  <c:v>9103</c:v>
                </c:pt>
                <c:pt idx="6875">
                  <c:v>9104</c:v>
                </c:pt>
                <c:pt idx="6876">
                  <c:v>9105</c:v>
                </c:pt>
                <c:pt idx="6877">
                  <c:v>9106</c:v>
                </c:pt>
                <c:pt idx="6878">
                  <c:v>9107</c:v>
                </c:pt>
                <c:pt idx="6879">
                  <c:v>9108</c:v>
                </c:pt>
                <c:pt idx="6880">
                  <c:v>9109</c:v>
                </c:pt>
                <c:pt idx="6881">
                  <c:v>9110</c:v>
                </c:pt>
                <c:pt idx="6882">
                  <c:v>9111</c:v>
                </c:pt>
                <c:pt idx="6883">
                  <c:v>9112</c:v>
                </c:pt>
                <c:pt idx="6884">
                  <c:v>9113</c:v>
                </c:pt>
                <c:pt idx="6885">
                  <c:v>9114</c:v>
                </c:pt>
                <c:pt idx="6886">
                  <c:v>9115</c:v>
                </c:pt>
                <c:pt idx="6887">
                  <c:v>9116</c:v>
                </c:pt>
                <c:pt idx="6888">
                  <c:v>9117</c:v>
                </c:pt>
                <c:pt idx="6889">
                  <c:v>9118</c:v>
                </c:pt>
                <c:pt idx="6890">
                  <c:v>9119</c:v>
                </c:pt>
                <c:pt idx="6891">
                  <c:v>9120</c:v>
                </c:pt>
                <c:pt idx="6892">
                  <c:v>9121</c:v>
                </c:pt>
                <c:pt idx="6893">
                  <c:v>9122</c:v>
                </c:pt>
                <c:pt idx="6894">
                  <c:v>9123</c:v>
                </c:pt>
                <c:pt idx="6895">
                  <c:v>9124</c:v>
                </c:pt>
                <c:pt idx="6896">
                  <c:v>9125</c:v>
                </c:pt>
                <c:pt idx="6897">
                  <c:v>9127</c:v>
                </c:pt>
                <c:pt idx="6898">
                  <c:v>9128</c:v>
                </c:pt>
                <c:pt idx="6899">
                  <c:v>9129</c:v>
                </c:pt>
                <c:pt idx="6900">
                  <c:v>9130</c:v>
                </c:pt>
                <c:pt idx="6901">
                  <c:v>9131</c:v>
                </c:pt>
                <c:pt idx="6902">
                  <c:v>9132</c:v>
                </c:pt>
                <c:pt idx="6903">
                  <c:v>9133</c:v>
                </c:pt>
                <c:pt idx="6904">
                  <c:v>9134</c:v>
                </c:pt>
                <c:pt idx="6905">
                  <c:v>9135</c:v>
                </c:pt>
                <c:pt idx="6906">
                  <c:v>9136</c:v>
                </c:pt>
                <c:pt idx="6907">
                  <c:v>9137</c:v>
                </c:pt>
                <c:pt idx="6908">
                  <c:v>9138</c:v>
                </c:pt>
                <c:pt idx="6909">
                  <c:v>9139</c:v>
                </c:pt>
                <c:pt idx="6910">
                  <c:v>9140</c:v>
                </c:pt>
                <c:pt idx="6911">
                  <c:v>9141</c:v>
                </c:pt>
                <c:pt idx="6912">
                  <c:v>9142</c:v>
                </c:pt>
                <c:pt idx="6913">
                  <c:v>9143</c:v>
                </c:pt>
                <c:pt idx="6914">
                  <c:v>9144</c:v>
                </c:pt>
                <c:pt idx="6915">
                  <c:v>9145</c:v>
                </c:pt>
                <c:pt idx="6916">
                  <c:v>9147</c:v>
                </c:pt>
                <c:pt idx="6917">
                  <c:v>9148</c:v>
                </c:pt>
                <c:pt idx="6918">
                  <c:v>9149</c:v>
                </c:pt>
                <c:pt idx="6919">
                  <c:v>9150</c:v>
                </c:pt>
                <c:pt idx="6920">
                  <c:v>9151</c:v>
                </c:pt>
                <c:pt idx="6921">
                  <c:v>9152</c:v>
                </c:pt>
                <c:pt idx="6922">
                  <c:v>9153</c:v>
                </c:pt>
                <c:pt idx="6923">
                  <c:v>9154</c:v>
                </c:pt>
                <c:pt idx="6924">
                  <c:v>9155</c:v>
                </c:pt>
                <c:pt idx="6925">
                  <c:v>9157</c:v>
                </c:pt>
                <c:pt idx="6926">
                  <c:v>9158</c:v>
                </c:pt>
                <c:pt idx="6927">
                  <c:v>9159</c:v>
                </c:pt>
                <c:pt idx="6928">
                  <c:v>9160</c:v>
                </c:pt>
                <c:pt idx="6929">
                  <c:v>9161</c:v>
                </c:pt>
                <c:pt idx="6930">
                  <c:v>9162</c:v>
                </c:pt>
                <c:pt idx="6931">
                  <c:v>9163</c:v>
                </c:pt>
                <c:pt idx="6932">
                  <c:v>9164</c:v>
                </c:pt>
                <c:pt idx="6933">
                  <c:v>9165</c:v>
                </c:pt>
                <c:pt idx="6934">
                  <c:v>9166</c:v>
                </c:pt>
                <c:pt idx="6935">
                  <c:v>9167</c:v>
                </c:pt>
                <c:pt idx="6936">
                  <c:v>9168</c:v>
                </c:pt>
                <c:pt idx="6937">
                  <c:v>9169</c:v>
                </c:pt>
                <c:pt idx="6938">
                  <c:v>9170</c:v>
                </c:pt>
                <c:pt idx="6939">
                  <c:v>9171</c:v>
                </c:pt>
                <c:pt idx="6940">
                  <c:v>9172</c:v>
                </c:pt>
                <c:pt idx="6941">
                  <c:v>9173</c:v>
                </c:pt>
                <c:pt idx="6942">
                  <c:v>9174</c:v>
                </c:pt>
                <c:pt idx="6943">
                  <c:v>9175</c:v>
                </c:pt>
                <c:pt idx="6944">
                  <c:v>9176</c:v>
                </c:pt>
                <c:pt idx="6945">
                  <c:v>9177</c:v>
                </c:pt>
                <c:pt idx="6946">
                  <c:v>9178</c:v>
                </c:pt>
                <c:pt idx="6947">
                  <c:v>9179</c:v>
                </c:pt>
                <c:pt idx="6948">
                  <c:v>9180</c:v>
                </c:pt>
                <c:pt idx="6949">
                  <c:v>9181</c:v>
                </c:pt>
                <c:pt idx="6950">
                  <c:v>9182</c:v>
                </c:pt>
                <c:pt idx="6951">
                  <c:v>9183</c:v>
                </c:pt>
                <c:pt idx="6952">
                  <c:v>9184</c:v>
                </c:pt>
                <c:pt idx="6953">
                  <c:v>9185</c:v>
                </c:pt>
                <c:pt idx="6954">
                  <c:v>9186</c:v>
                </c:pt>
                <c:pt idx="6955">
                  <c:v>9187</c:v>
                </c:pt>
                <c:pt idx="6956">
                  <c:v>9188</c:v>
                </c:pt>
                <c:pt idx="6957">
                  <c:v>9189</c:v>
                </c:pt>
                <c:pt idx="6958">
                  <c:v>9190</c:v>
                </c:pt>
                <c:pt idx="6959">
                  <c:v>9191</c:v>
                </c:pt>
                <c:pt idx="6960">
                  <c:v>9192</c:v>
                </c:pt>
                <c:pt idx="6961">
                  <c:v>9193</c:v>
                </c:pt>
                <c:pt idx="6962">
                  <c:v>9194</c:v>
                </c:pt>
                <c:pt idx="6963">
                  <c:v>9195</c:v>
                </c:pt>
                <c:pt idx="6964">
                  <c:v>9196</c:v>
                </c:pt>
                <c:pt idx="6965">
                  <c:v>9197</c:v>
                </c:pt>
                <c:pt idx="6966">
                  <c:v>9198</c:v>
                </c:pt>
                <c:pt idx="6967">
                  <c:v>9199</c:v>
                </c:pt>
                <c:pt idx="6968">
                  <c:v>9200</c:v>
                </c:pt>
                <c:pt idx="6969">
                  <c:v>9201</c:v>
                </c:pt>
                <c:pt idx="6970">
                  <c:v>9202</c:v>
                </c:pt>
                <c:pt idx="6971">
                  <c:v>9203</c:v>
                </c:pt>
                <c:pt idx="6972">
                  <c:v>9204</c:v>
                </c:pt>
                <c:pt idx="6973">
                  <c:v>9205</c:v>
                </c:pt>
                <c:pt idx="6974">
                  <c:v>9206</c:v>
                </c:pt>
                <c:pt idx="6975">
                  <c:v>9207</c:v>
                </c:pt>
                <c:pt idx="6976">
                  <c:v>9208</c:v>
                </c:pt>
                <c:pt idx="6977">
                  <c:v>9209</c:v>
                </c:pt>
                <c:pt idx="6978">
                  <c:v>9210</c:v>
                </c:pt>
                <c:pt idx="6979">
                  <c:v>9211</c:v>
                </c:pt>
                <c:pt idx="6980">
                  <c:v>9212</c:v>
                </c:pt>
                <c:pt idx="6981">
                  <c:v>9213</c:v>
                </c:pt>
                <c:pt idx="6982">
                  <c:v>9214</c:v>
                </c:pt>
                <c:pt idx="6983">
                  <c:v>9215</c:v>
                </c:pt>
                <c:pt idx="6984">
                  <c:v>9216</c:v>
                </c:pt>
                <c:pt idx="6985">
                  <c:v>9217</c:v>
                </c:pt>
                <c:pt idx="6986">
                  <c:v>9218</c:v>
                </c:pt>
                <c:pt idx="6987">
                  <c:v>9219</c:v>
                </c:pt>
                <c:pt idx="6988">
                  <c:v>9220</c:v>
                </c:pt>
                <c:pt idx="6989">
                  <c:v>9221</c:v>
                </c:pt>
                <c:pt idx="6990">
                  <c:v>9222</c:v>
                </c:pt>
                <c:pt idx="6991">
                  <c:v>9223</c:v>
                </c:pt>
                <c:pt idx="6992">
                  <c:v>9224</c:v>
                </c:pt>
                <c:pt idx="6993">
                  <c:v>9225</c:v>
                </c:pt>
                <c:pt idx="6994">
                  <c:v>9226</c:v>
                </c:pt>
                <c:pt idx="6995">
                  <c:v>9227</c:v>
                </c:pt>
                <c:pt idx="6996">
                  <c:v>9228</c:v>
                </c:pt>
                <c:pt idx="6997">
                  <c:v>9229</c:v>
                </c:pt>
                <c:pt idx="6998">
                  <c:v>9230</c:v>
                </c:pt>
                <c:pt idx="6999">
                  <c:v>9231</c:v>
                </c:pt>
                <c:pt idx="7000">
                  <c:v>9232</c:v>
                </c:pt>
                <c:pt idx="7001">
                  <c:v>9233</c:v>
                </c:pt>
                <c:pt idx="7002">
                  <c:v>9234</c:v>
                </c:pt>
                <c:pt idx="7003">
                  <c:v>9235</c:v>
                </c:pt>
                <c:pt idx="7004">
                  <c:v>9236</c:v>
                </c:pt>
                <c:pt idx="7005">
                  <c:v>9237</c:v>
                </c:pt>
                <c:pt idx="7006">
                  <c:v>9238</c:v>
                </c:pt>
                <c:pt idx="7007">
                  <c:v>9239</c:v>
                </c:pt>
                <c:pt idx="7008">
                  <c:v>9240</c:v>
                </c:pt>
                <c:pt idx="7009">
                  <c:v>9241</c:v>
                </c:pt>
                <c:pt idx="7010">
                  <c:v>9242</c:v>
                </c:pt>
                <c:pt idx="7011">
                  <c:v>9243</c:v>
                </c:pt>
                <c:pt idx="7012">
                  <c:v>9244</c:v>
                </c:pt>
                <c:pt idx="7013">
                  <c:v>9245</c:v>
                </c:pt>
                <c:pt idx="7014">
                  <c:v>9246</c:v>
                </c:pt>
                <c:pt idx="7015">
                  <c:v>9247</c:v>
                </c:pt>
                <c:pt idx="7016">
                  <c:v>9248</c:v>
                </c:pt>
                <c:pt idx="7017">
                  <c:v>9249</c:v>
                </c:pt>
                <c:pt idx="7018">
                  <c:v>9251</c:v>
                </c:pt>
                <c:pt idx="7019">
                  <c:v>9252</c:v>
                </c:pt>
                <c:pt idx="7020">
                  <c:v>9253</c:v>
                </c:pt>
                <c:pt idx="7021">
                  <c:v>9254</c:v>
                </c:pt>
                <c:pt idx="7022">
                  <c:v>9255</c:v>
                </c:pt>
                <c:pt idx="7023">
                  <c:v>9256</c:v>
                </c:pt>
                <c:pt idx="7024">
                  <c:v>9257</c:v>
                </c:pt>
                <c:pt idx="7025">
                  <c:v>9258</c:v>
                </c:pt>
                <c:pt idx="7026">
                  <c:v>9259</c:v>
                </c:pt>
                <c:pt idx="7027">
                  <c:v>9260</c:v>
                </c:pt>
                <c:pt idx="7028">
                  <c:v>9261</c:v>
                </c:pt>
                <c:pt idx="7029">
                  <c:v>9262</c:v>
                </c:pt>
                <c:pt idx="7030">
                  <c:v>9263</c:v>
                </c:pt>
                <c:pt idx="7031">
                  <c:v>9264</c:v>
                </c:pt>
                <c:pt idx="7032">
                  <c:v>9265</c:v>
                </c:pt>
                <c:pt idx="7033">
                  <c:v>9266</c:v>
                </c:pt>
                <c:pt idx="7034">
                  <c:v>9267</c:v>
                </c:pt>
                <c:pt idx="7035">
                  <c:v>9268</c:v>
                </c:pt>
                <c:pt idx="7036">
                  <c:v>9269</c:v>
                </c:pt>
                <c:pt idx="7037">
                  <c:v>9271</c:v>
                </c:pt>
                <c:pt idx="7038">
                  <c:v>9272</c:v>
                </c:pt>
                <c:pt idx="7039">
                  <c:v>9273</c:v>
                </c:pt>
                <c:pt idx="7040">
                  <c:v>9274</c:v>
                </c:pt>
                <c:pt idx="7041">
                  <c:v>9276</c:v>
                </c:pt>
                <c:pt idx="7042">
                  <c:v>9277</c:v>
                </c:pt>
                <c:pt idx="7043">
                  <c:v>9278</c:v>
                </c:pt>
                <c:pt idx="7044">
                  <c:v>9279</c:v>
                </c:pt>
                <c:pt idx="7045">
                  <c:v>9280</c:v>
                </c:pt>
                <c:pt idx="7046">
                  <c:v>9281</c:v>
                </c:pt>
                <c:pt idx="7047">
                  <c:v>9282</c:v>
                </c:pt>
                <c:pt idx="7048">
                  <c:v>9283</c:v>
                </c:pt>
                <c:pt idx="7049">
                  <c:v>9284</c:v>
                </c:pt>
                <c:pt idx="7050">
                  <c:v>9285</c:v>
                </c:pt>
                <c:pt idx="7051">
                  <c:v>9286</c:v>
                </c:pt>
                <c:pt idx="7052">
                  <c:v>9287</c:v>
                </c:pt>
                <c:pt idx="7053">
                  <c:v>9288</c:v>
                </c:pt>
                <c:pt idx="7054">
                  <c:v>9289</c:v>
                </c:pt>
                <c:pt idx="7055">
                  <c:v>9290</c:v>
                </c:pt>
                <c:pt idx="7056">
                  <c:v>9291</c:v>
                </c:pt>
                <c:pt idx="7057">
                  <c:v>9292</c:v>
                </c:pt>
                <c:pt idx="7058">
                  <c:v>9293</c:v>
                </c:pt>
                <c:pt idx="7059">
                  <c:v>9294</c:v>
                </c:pt>
                <c:pt idx="7060">
                  <c:v>9295</c:v>
                </c:pt>
                <c:pt idx="7061">
                  <c:v>9296</c:v>
                </c:pt>
                <c:pt idx="7062">
                  <c:v>9297</c:v>
                </c:pt>
                <c:pt idx="7063">
                  <c:v>9298</c:v>
                </c:pt>
                <c:pt idx="7064">
                  <c:v>9299</c:v>
                </c:pt>
                <c:pt idx="7065">
                  <c:v>9300</c:v>
                </c:pt>
                <c:pt idx="7066">
                  <c:v>9301</c:v>
                </c:pt>
                <c:pt idx="7067">
                  <c:v>9302</c:v>
                </c:pt>
                <c:pt idx="7068">
                  <c:v>9303</c:v>
                </c:pt>
                <c:pt idx="7069">
                  <c:v>9304</c:v>
                </c:pt>
                <c:pt idx="7070">
                  <c:v>9306</c:v>
                </c:pt>
                <c:pt idx="7071">
                  <c:v>9307</c:v>
                </c:pt>
                <c:pt idx="7072">
                  <c:v>9308</c:v>
                </c:pt>
                <c:pt idx="7073">
                  <c:v>9309</c:v>
                </c:pt>
                <c:pt idx="7074">
                  <c:v>9310</c:v>
                </c:pt>
                <c:pt idx="7075">
                  <c:v>9311</c:v>
                </c:pt>
                <c:pt idx="7076">
                  <c:v>9312</c:v>
                </c:pt>
                <c:pt idx="7077">
                  <c:v>9313</c:v>
                </c:pt>
                <c:pt idx="7078">
                  <c:v>9314</c:v>
                </c:pt>
                <c:pt idx="7079">
                  <c:v>9315</c:v>
                </c:pt>
                <c:pt idx="7080">
                  <c:v>9316</c:v>
                </c:pt>
                <c:pt idx="7081">
                  <c:v>9317</c:v>
                </c:pt>
                <c:pt idx="7082">
                  <c:v>9318</c:v>
                </c:pt>
                <c:pt idx="7083">
                  <c:v>9319</c:v>
                </c:pt>
                <c:pt idx="7084">
                  <c:v>9320</c:v>
                </c:pt>
                <c:pt idx="7085">
                  <c:v>9321</c:v>
                </c:pt>
                <c:pt idx="7086">
                  <c:v>9322</c:v>
                </c:pt>
                <c:pt idx="7087">
                  <c:v>9323</c:v>
                </c:pt>
                <c:pt idx="7088">
                  <c:v>9324</c:v>
                </c:pt>
                <c:pt idx="7089">
                  <c:v>9325</c:v>
                </c:pt>
                <c:pt idx="7090">
                  <c:v>9326</c:v>
                </c:pt>
                <c:pt idx="7091">
                  <c:v>9327</c:v>
                </c:pt>
                <c:pt idx="7092">
                  <c:v>9328</c:v>
                </c:pt>
                <c:pt idx="7093">
                  <c:v>9329</c:v>
                </c:pt>
                <c:pt idx="7094">
                  <c:v>9330</c:v>
                </c:pt>
                <c:pt idx="7095">
                  <c:v>9331</c:v>
                </c:pt>
                <c:pt idx="7096">
                  <c:v>9332</c:v>
                </c:pt>
                <c:pt idx="7097">
                  <c:v>9333</c:v>
                </c:pt>
                <c:pt idx="7098">
                  <c:v>9334</c:v>
                </c:pt>
                <c:pt idx="7099">
                  <c:v>9335</c:v>
                </c:pt>
                <c:pt idx="7100">
                  <c:v>9336</c:v>
                </c:pt>
                <c:pt idx="7101">
                  <c:v>9337</c:v>
                </c:pt>
                <c:pt idx="7102">
                  <c:v>9338</c:v>
                </c:pt>
                <c:pt idx="7103">
                  <c:v>9339</c:v>
                </c:pt>
                <c:pt idx="7104">
                  <c:v>9340</c:v>
                </c:pt>
                <c:pt idx="7105">
                  <c:v>9341</c:v>
                </c:pt>
                <c:pt idx="7106">
                  <c:v>9342</c:v>
                </c:pt>
                <c:pt idx="7107">
                  <c:v>9343</c:v>
                </c:pt>
                <c:pt idx="7108">
                  <c:v>9344</c:v>
                </c:pt>
                <c:pt idx="7109">
                  <c:v>9345</c:v>
                </c:pt>
                <c:pt idx="7110">
                  <c:v>9346</c:v>
                </c:pt>
                <c:pt idx="7111">
                  <c:v>9347</c:v>
                </c:pt>
                <c:pt idx="7112">
                  <c:v>9348</c:v>
                </c:pt>
                <c:pt idx="7113">
                  <c:v>9349</c:v>
                </c:pt>
                <c:pt idx="7114">
                  <c:v>9350</c:v>
                </c:pt>
                <c:pt idx="7115">
                  <c:v>9351</c:v>
                </c:pt>
                <c:pt idx="7116">
                  <c:v>9352</c:v>
                </c:pt>
                <c:pt idx="7117">
                  <c:v>9353</c:v>
                </c:pt>
                <c:pt idx="7118">
                  <c:v>9354</c:v>
                </c:pt>
                <c:pt idx="7119">
                  <c:v>9355</c:v>
                </c:pt>
                <c:pt idx="7120">
                  <c:v>9356</c:v>
                </c:pt>
                <c:pt idx="7121">
                  <c:v>9357</c:v>
                </c:pt>
                <c:pt idx="7122">
                  <c:v>9358</c:v>
                </c:pt>
                <c:pt idx="7123">
                  <c:v>9359</c:v>
                </c:pt>
                <c:pt idx="7124">
                  <c:v>9360</c:v>
                </c:pt>
                <c:pt idx="7125">
                  <c:v>9361</c:v>
                </c:pt>
                <c:pt idx="7126">
                  <c:v>9362</c:v>
                </c:pt>
                <c:pt idx="7127">
                  <c:v>9363</c:v>
                </c:pt>
                <c:pt idx="7128">
                  <c:v>9364</c:v>
                </c:pt>
                <c:pt idx="7129">
                  <c:v>9365</c:v>
                </c:pt>
                <c:pt idx="7130">
                  <c:v>9366</c:v>
                </c:pt>
                <c:pt idx="7131">
                  <c:v>9367</c:v>
                </c:pt>
                <c:pt idx="7132">
                  <c:v>9368</c:v>
                </c:pt>
                <c:pt idx="7133">
                  <c:v>9369</c:v>
                </c:pt>
                <c:pt idx="7134">
                  <c:v>9370</c:v>
                </c:pt>
                <c:pt idx="7135">
                  <c:v>9371</c:v>
                </c:pt>
                <c:pt idx="7136">
                  <c:v>9372</c:v>
                </c:pt>
                <c:pt idx="7137">
                  <c:v>9373</c:v>
                </c:pt>
                <c:pt idx="7138">
                  <c:v>9374</c:v>
                </c:pt>
                <c:pt idx="7139">
                  <c:v>9375</c:v>
                </c:pt>
                <c:pt idx="7140">
                  <c:v>9376</c:v>
                </c:pt>
                <c:pt idx="7141">
                  <c:v>9377</c:v>
                </c:pt>
                <c:pt idx="7142">
                  <c:v>9378</c:v>
                </c:pt>
                <c:pt idx="7143">
                  <c:v>9379</c:v>
                </c:pt>
                <c:pt idx="7144">
                  <c:v>9380</c:v>
                </c:pt>
                <c:pt idx="7145">
                  <c:v>9381</c:v>
                </c:pt>
                <c:pt idx="7146">
                  <c:v>9382</c:v>
                </c:pt>
                <c:pt idx="7147">
                  <c:v>9384</c:v>
                </c:pt>
                <c:pt idx="7148">
                  <c:v>9385</c:v>
                </c:pt>
                <c:pt idx="7149">
                  <c:v>9386</c:v>
                </c:pt>
                <c:pt idx="7150">
                  <c:v>9387</c:v>
                </c:pt>
                <c:pt idx="7151">
                  <c:v>9388</c:v>
                </c:pt>
                <c:pt idx="7152">
                  <c:v>9389</c:v>
                </c:pt>
                <c:pt idx="7153">
                  <c:v>9390</c:v>
                </c:pt>
                <c:pt idx="7154">
                  <c:v>9391</c:v>
                </c:pt>
                <c:pt idx="7155">
                  <c:v>9392</c:v>
                </c:pt>
                <c:pt idx="7156">
                  <c:v>9393</c:v>
                </c:pt>
                <c:pt idx="7157">
                  <c:v>9394</c:v>
                </c:pt>
                <c:pt idx="7158">
                  <c:v>9395</c:v>
                </c:pt>
                <c:pt idx="7159">
                  <c:v>9396</c:v>
                </c:pt>
                <c:pt idx="7160">
                  <c:v>9397</c:v>
                </c:pt>
                <c:pt idx="7161">
                  <c:v>9398</c:v>
                </c:pt>
                <c:pt idx="7162">
                  <c:v>9399</c:v>
                </c:pt>
                <c:pt idx="7163">
                  <c:v>9400</c:v>
                </c:pt>
                <c:pt idx="7164">
                  <c:v>9401</c:v>
                </c:pt>
                <c:pt idx="7165">
                  <c:v>9402</c:v>
                </c:pt>
                <c:pt idx="7166">
                  <c:v>9403</c:v>
                </c:pt>
                <c:pt idx="7167">
                  <c:v>9404</c:v>
                </c:pt>
                <c:pt idx="7168">
                  <c:v>9405</c:v>
                </c:pt>
                <c:pt idx="7169">
                  <c:v>9406</c:v>
                </c:pt>
                <c:pt idx="7170">
                  <c:v>9407</c:v>
                </c:pt>
                <c:pt idx="7171">
                  <c:v>9408</c:v>
                </c:pt>
                <c:pt idx="7172">
                  <c:v>9409</c:v>
                </c:pt>
                <c:pt idx="7173">
                  <c:v>9410</c:v>
                </c:pt>
                <c:pt idx="7174">
                  <c:v>9411</c:v>
                </c:pt>
                <c:pt idx="7175">
                  <c:v>9412</c:v>
                </c:pt>
                <c:pt idx="7176">
                  <c:v>9413</c:v>
                </c:pt>
                <c:pt idx="7177">
                  <c:v>9414</c:v>
                </c:pt>
                <c:pt idx="7178">
                  <c:v>9415</c:v>
                </c:pt>
                <c:pt idx="7179">
                  <c:v>9416</c:v>
                </c:pt>
                <c:pt idx="7180">
                  <c:v>9417</c:v>
                </c:pt>
                <c:pt idx="7181">
                  <c:v>9418</c:v>
                </c:pt>
                <c:pt idx="7182">
                  <c:v>9419</c:v>
                </c:pt>
                <c:pt idx="7183">
                  <c:v>9420</c:v>
                </c:pt>
                <c:pt idx="7184">
                  <c:v>9421</c:v>
                </c:pt>
                <c:pt idx="7185">
                  <c:v>9422</c:v>
                </c:pt>
                <c:pt idx="7186">
                  <c:v>9423</c:v>
                </c:pt>
                <c:pt idx="7187">
                  <c:v>9424</c:v>
                </c:pt>
                <c:pt idx="7188">
                  <c:v>9425</c:v>
                </c:pt>
                <c:pt idx="7189">
                  <c:v>9426</c:v>
                </c:pt>
                <c:pt idx="7190">
                  <c:v>9427</c:v>
                </c:pt>
                <c:pt idx="7191">
                  <c:v>9428</c:v>
                </c:pt>
                <c:pt idx="7192">
                  <c:v>9429</c:v>
                </c:pt>
                <c:pt idx="7193">
                  <c:v>9430</c:v>
                </c:pt>
                <c:pt idx="7194">
                  <c:v>9431</c:v>
                </c:pt>
                <c:pt idx="7195">
                  <c:v>9432</c:v>
                </c:pt>
                <c:pt idx="7196">
                  <c:v>9433</c:v>
                </c:pt>
                <c:pt idx="7197">
                  <c:v>9434</c:v>
                </c:pt>
                <c:pt idx="7198">
                  <c:v>9435</c:v>
                </c:pt>
                <c:pt idx="7199">
                  <c:v>9436</c:v>
                </c:pt>
                <c:pt idx="7200">
                  <c:v>9437</c:v>
                </c:pt>
                <c:pt idx="7201">
                  <c:v>9438</c:v>
                </c:pt>
                <c:pt idx="7202">
                  <c:v>9439</c:v>
                </c:pt>
                <c:pt idx="7203">
                  <c:v>9441</c:v>
                </c:pt>
                <c:pt idx="7204">
                  <c:v>9442</c:v>
                </c:pt>
                <c:pt idx="7205">
                  <c:v>9443</c:v>
                </c:pt>
                <c:pt idx="7206">
                  <c:v>9444</c:v>
                </c:pt>
                <c:pt idx="7207">
                  <c:v>9445</c:v>
                </c:pt>
                <c:pt idx="7208">
                  <c:v>9446</c:v>
                </c:pt>
                <c:pt idx="7209">
                  <c:v>9447</c:v>
                </c:pt>
                <c:pt idx="7210">
                  <c:v>9448</c:v>
                </c:pt>
                <c:pt idx="7211">
                  <c:v>9449</c:v>
                </c:pt>
                <c:pt idx="7212">
                  <c:v>9450</c:v>
                </c:pt>
                <c:pt idx="7213">
                  <c:v>9451</c:v>
                </c:pt>
                <c:pt idx="7214">
                  <c:v>9452</c:v>
                </c:pt>
                <c:pt idx="7215">
                  <c:v>9453</c:v>
                </c:pt>
                <c:pt idx="7216">
                  <c:v>9454</c:v>
                </c:pt>
                <c:pt idx="7217">
                  <c:v>9455</c:v>
                </c:pt>
                <c:pt idx="7218">
                  <c:v>9456</c:v>
                </c:pt>
                <c:pt idx="7219">
                  <c:v>9457</c:v>
                </c:pt>
                <c:pt idx="7220">
                  <c:v>9458</c:v>
                </c:pt>
                <c:pt idx="7221">
                  <c:v>9459</c:v>
                </c:pt>
                <c:pt idx="7222">
                  <c:v>9460</c:v>
                </c:pt>
                <c:pt idx="7223">
                  <c:v>9461</c:v>
                </c:pt>
                <c:pt idx="7224">
                  <c:v>9462</c:v>
                </c:pt>
                <c:pt idx="7225">
                  <c:v>9463</c:v>
                </c:pt>
                <c:pt idx="7226">
                  <c:v>9464</c:v>
                </c:pt>
                <c:pt idx="7227">
                  <c:v>9465</c:v>
                </c:pt>
                <c:pt idx="7228">
                  <c:v>9466</c:v>
                </c:pt>
                <c:pt idx="7229">
                  <c:v>9467</c:v>
                </c:pt>
                <c:pt idx="7230">
                  <c:v>9468</c:v>
                </c:pt>
                <c:pt idx="7231">
                  <c:v>9469</c:v>
                </c:pt>
                <c:pt idx="7232">
                  <c:v>9470</c:v>
                </c:pt>
                <c:pt idx="7233">
                  <c:v>9471</c:v>
                </c:pt>
                <c:pt idx="7234">
                  <c:v>9472</c:v>
                </c:pt>
                <c:pt idx="7235">
                  <c:v>9473</c:v>
                </c:pt>
                <c:pt idx="7236">
                  <c:v>9474</c:v>
                </c:pt>
                <c:pt idx="7237">
                  <c:v>9475</c:v>
                </c:pt>
                <c:pt idx="7238">
                  <c:v>9476</c:v>
                </c:pt>
                <c:pt idx="7239">
                  <c:v>9477</c:v>
                </c:pt>
                <c:pt idx="7240">
                  <c:v>9478</c:v>
                </c:pt>
                <c:pt idx="7241">
                  <c:v>9479</c:v>
                </c:pt>
                <c:pt idx="7242">
                  <c:v>9480</c:v>
                </c:pt>
                <c:pt idx="7243">
                  <c:v>9481</c:v>
                </c:pt>
                <c:pt idx="7244">
                  <c:v>9482</c:v>
                </c:pt>
                <c:pt idx="7245">
                  <c:v>9483</c:v>
                </c:pt>
                <c:pt idx="7246">
                  <c:v>9484</c:v>
                </c:pt>
                <c:pt idx="7247">
                  <c:v>9485</c:v>
                </c:pt>
                <c:pt idx="7248">
                  <c:v>9486</c:v>
                </c:pt>
                <c:pt idx="7249">
                  <c:v>9487</c:v>
                </c:pt>
                <c:pt idx="7250">
                  <c:v>9488</c:v>
                </c:pt>
                <c:pt idx="7251">
                  <c:v>9489</c:v>
                </c:pt>
                <c:pt idx="7252">
                  <c:v>9490</c:v>
                </c:pt>
                <c:pt idx="7253">
                  <c:v>9491</c:v>
                </c:pt>
                <c:pt idx="7254">
                  <c:v>9492</c:v>
                </c:pt>
                <c:pt idx="7255">
                  <c:v>9493</c:v>
                </c:pt>
                <c:pt idx="7256">
                  <c:v>9494</c:v>
                </c:pt>
                <c:pt idx="7257">
                  <c:v>9495</c:v>
                </c:pt>
                <c:pt idx="7258">
                  <c:v>9496</c:v>
                </c:pt>
                <c:pt idx="7259">
                  <c:v>9498</c:v>
                </c:pt>
                <c:pt idx="7260">
                  <c:v>9499</c:v>
                </c:pt>
                <c:pt idx="7261">
                  <c:v>9500</c:v>
                </c:pt>
                <c:pt idx="7262">
                  <c:v>9501</c:v>
                </c:pt>
                <c:pt idx="7263">
                  <c:v>9502</c:v>
                </c:pt>
                <c:pt idx="7264">
                  <c:v>9503</c:v>
                </c:pt>
                <c:pt idx="7265">
                  <c:v>9504</c:v>
                </c:pt>
                <c:pt idx="7266">
                  <c:v>9505</c:v>
                </c:pt>
                <c:pt idx="7267">
                  <c:v>9506</c:v>
                </c:pt>
                <c:pt idx="7268">
                  <c:v>9507</c:v>
                </c:pt>
                <c:pt idx="7269">
                  <c:v>9508</c:v>
                </c:pt>
                <c:pt idx="7270">
                  <c:v>9509</c:v>
                </c:pt>
                <c:pt idx="7271">
                  <c:v>9510</c:v>
                </c:pt>
                <c:pt idx="7272">
                  <c:v>9511</c:v>
                </c:pt>
                <c:pt idx="7273">
                  <c:v>9512</c:v>
                </c:pt>
                <c:pt idx="7274">
                  <c:v>9513</c:v>
                </c:pt>
                <c:pt idx="7275">
                  <c:v>9514</c:v>
                </c:pt>
                <c:pt idx="7276">
                  <c:v>9515</c:v>
                </c:pt>
                <c:pt idx="7277">
                  <c:v>9516</c:v>
                </c:pt>
                <c:pt idx="7278">
                  <c:v>9517</c:v>
                </c:pt>
                <c:pt idx="7279">
                  <c:v>9518</c:v>
                </c:pt>
                <c:pt idx="7280">
                  <c:v>9519</c:v>
                </c:pt>
                <c:pt idx="7281">
                  <c:v>9520</c:v>
                </c:pt>
                <c:pt idx="7282">
                  <c:v>9521</c:v>
                </c:pt>
                <c:pt idx="7283">
                  <c:v>9522</c:v>
                </c:pt>
                <c:pt idx="7284">
                  <c:v>9523</c:v>
                </c:pt>
                <c:pt idx="7285">
                  <c:v>9524</c:v>
                </c:pt>
                <c:pt idx="7286">
                  <c:v>9525</c:v>
                </c:pt>
                <c:pt idx="7287">
                  <c:v>9526</c:v>
                </c:pt>
                <c:pt idx="7288">
                  <c:v>9527</c:v>
                </c:pt>
                <c:pt idx="7289">
                  <c:v>9528</c:v>
                </c:pt>
                <c:pt idx="7290">
                  <c:v>9529</c:v>
                </c:pt>
                <c:pt idx="7291">
                  <c:v>9530</c:v>
                </c:pt>
                <c:pt idx="7292">
                  <c:v>9531</c:v>
                </c:pt>
                <c:pt idx="7293">
                  <c:v>9532</c:v>
                </c:pt>
                <c:pt idx="7294">
                  <c:v>9533</c:v>
                </c:pt>
                <c:pt idx="7295">
                  <c:v>9534</c:v>
                </c:pt>
                <c:pt idx="7296">
                  <c:v>9535</c:v>
                </c:pt>
                <c:pt idx="7297">
                  <c:v>9536</c:v>
                </c:pt>
                <c:pt idx="7298">
                  <c:v>9537</c:v>
                </c:pt>
                <c:pt idx="7299">
                  <c:v>9538</c:v>
                </c:pt>
                <c:pt idx="7300">
                  <c:v>9540</c:v>
                </c:pt>
                <c:pt idx="7301">
                  <c:v>9541</c:v>
                </c:pt>
                <c:pt idx="7302">
                  <c:v>9542</c:v>
                </c:pt>
                <c:pt idx="7303">
                  <c:v>9543</c:v>
                </c:pt>
                <c:pt idx="7304">
                  <c:v>9544</c:v>
                </c:pt>
                <c:pt idx="7305">
                  <c:v>9545</c:v>
                </c:pt>
                <c:pt idx="7306">
                  <c:v>9546</c:v>
                </c:pt>
                <c:pt idx="7307">
                  <c:v>9547</c:v>
                </c:pt>
                <c:pt idx="7308">
                  <c:v>9548</c:v>
                </c:pt>
                <c:pt idx="7309">
                  <c:v>9549</c:v>
                </c:pt>
                <c:pt idx="7310">
                  <c:v>9550</c:v>
                </c:pt>
                <c:pt idx="7311">
                  <c:v>9551</c:v>
                </c:pt>
                <c:pt idx="7312">
                  <c:v>9552</c:v>
                </c:pt>
                <c:pt idx="7313">
                  <c:v>9553</c:v>
                </c:pt>
                <c:pt idx="7314">
                  <c:v>9554</c:v>
                </c:pt>
                <c:pt idx="7315">
                  <c:v>9555</c:v>
                </c:pt>
                <c:pt idx="7316">
                  <c:v>9556</c:v>
                </c:pt>
                <c:pt idx="7317">
                  <c:v>9557</c:v>
                </c:pt>
                <c:pt idx="7318">
                  <c:v>9558</c:v>
                </c:pt>
                <c:pt idx="7319">
                  <c:v>9559</c:v>
                </c:pt>
                <c:pt idx="7320">
                  <c:v>9560</c:v>
                </c:pt>
                <c:pt idx="7321">
                  <c:v>9561</c:v>
                </c:pt>
                <c:pt idx="7322">
                  <c:v>9562</c:v>
                </c:pt>
                <c:pt idx="7323">
                  <c:v>9563</c:v>
                </c:pt>
                <c:pt idx="7324">
                  <c:v>9564</c:v>
                </c:pt>
                <c:pt idx="7325">
                  <c:v>9565</c:v>
                </c:pt>
                <c:pt idx="7326">
                  <c:v>9566</c:v>
                </c:pt>
                <c:pt idx="7327">
                  <c:v>9567</c:v>
                </c:pt>
                <c:pt idx="7328">
                  <c:v>9568</c:v>
                </c:pt>
                <c:pt idx="7329">
                  <c:v>9569</c:v>
                </c:pt>
                <c:pt idx="7330">
                  <c:v>9570</c:v>
                </c:pt>
                <c:pt idx="7331">
                  <c:v>9571</c:v>
                </c:pt>
                <c:pt idx="7332">
                  <c:v>9572</c:v>
                </c:pt>
                <c:pt idx="7333">
                  <c:v>9573</c:v>
                </c:pt>
                <c:pt idx="7334">
                  <c:v>9574</c:v>
                </c:pt>
                <c:pt idx="7335">
                  <c:v>9575</c:v>
                </c:pt>
                <c:pt idx="7336">
                  <c:v>9576</c:v>
                </c:pt>
                <c:pt idx="7337">
                  <c:v>9577</c:v>
                </c:pt>
                <c:pt idx="7338">
                  <c:v>9578</c:v>
                </c:pt>
                <c:pt idx="7339">
                  <c:v>9579</c:v>
                </c:pt>
                <c:pt idx="7340">
                  <c:v>9580</c:v>
                </c:pt>
                <c:pt idx="7341">
                  <c:v>9581</c:v>
                </c:pt>
                <c:pt idx="7342">
                  <c:v>9582</c:v>
                </c:pt>
                <c:pt idx="7343">
                  <c:v>9583</c:v>
                </c:pt>
                <c:pt idx="7344">
                  <c:v>9584</c:v>
                </c:pt>
                <c:pt idx="7345">
                  <c:v>9585</c:v>
                </c:pt>
                <c:pt idx="7346">
                  <c:v>9586</c:v>
                </c:pt>
                <c:pt idx="7347">
                  <c:v>9587</c:v>
                </c:pt>
                <c:pt idx="7348">
                  <c:v>9588</c:v>
                </c:pt>
                <c:pt idx="7349">
                  <c:v>9589</c:v>
                </c:pt>
                <c:pt idx="7350">
                  <c:v>9590</c:v>
                </c:pt>
                <c:pt idx="7351">
                  <c:v>9591</c:v>
                </c:pt>
                <c:pt idx="7352">
                  <c:v>9592</c:v>
                </c:pt>
                <c:pt idx="7353">
                  <c:v>9593</c:v>
                </c:pt>
                <c:pt idx="7354">
                  <c:v>9594</c:v>
                </c:pt>
                <c:pt idx="7355">
                  <c:v>9595</c:v>
                </c:pt>
                <c:pt idx="7356">
                  <c:v>9596</c:v>
                </c:pt>
                <c:pt idx="7357">
                  <c:v>9597</c:v>
                </c:pt>
                <c:pt idx="7358">
                  <c:v>9598</c:v>
                </c:pt>
                <c:pt idx="7359">
                  <c:v>9599</c:v>
                </c:pt>
                <c:pt idx="7360">
                  <c:v>9600</c:v>
                </c:pt>
                <c:pt idx="7361">
                  <c:v>9601</c:v>
                </c:pt>
                <c:pt idx="7362">
                  <c:v>9602</c:v>
                </c:pt>
                <c:pt idx="7363">
                  <c:v>9603</c:v>
                </c:pt>
                <c:pt idx="7364">
                  <c:v>9604</c:v>
                </c:pt>
                <c:pt idx="7365">
                  <c:v>9605</c:v>
                </c:pt>
                <c:pt idx="7366">
                  <c:v>9606</c:v>
                </c:pt>
                <c:pt idx="7367">
                  <c:v>9607</c:v>
                </c:pt>
                <c:pt idx="7368">
                  <c:v>9608</c:v>
                </c:pt>
                <c:pt idx="7369">
                  <c:v>9609</c:v>
                </c:pt>
                <c:pt idx="7370">
                  <c:v>9610</c:v>
                </c:pt>
                <c:pt idx="7371">
                  <c:v>9611</c:v>
                </c:pt>
                <c:pt idx="7372">
                  <c:v>9612</c:v>
                </c:pt>
                <c:pt idx="7373">
                  <c:v>9613</c:v>
                </c:pt>
                <c:pt idx="7374">
                  <c:v>9614</c:v>
                </c:pt>
                <c:pt idx="7375">
                  <c:v>9615</c:v>
                </c:pt>
                <c:pt idx="7376">
                  <c:v>9616</c:v>
                </c:pt>
                <c:pt idx="7377">
                  <c:v>9617</c:v>
                </c:pt>
                <c:pt idx="7378">
                  <c:v>9618</c:v>
                </c:pt>
                <c:pt idx="7379">
                  <c:v>9619</c:v>
                </c:pt>
                <c:pt idx="7380">
                  <c:v>9620</c:v>
                </c:pt>
                <c:pt idx="7381">
                  <c:v>9621</c:v>
                </c:pt>
                <c:pt idx="7382">
                  <c:v>9622</c:v>
                </c:pt>
                <c:pt idx="7383">
                  <c:v>9623</c:v>
                </c:pt>
                <c:pt idx="7384">
                  <c:v>9624</c:v>
                </c:pt>
                <c:pt idx="7385">
                  <c:v>9625</c:v>
                </c:pt>
                <c:pt idx="7386">
                  <c:v>9626</c:v>
                </c:pt>
                <c:pt idx="7387">
                  <c:v>9627</c:v>
                </c:pt>
                <c:pt idx="7388">
                  <c:v>9628</c:v>
                </c:pt>
                <c:pt idx="7389">
                  <c:v>9629</c:v>
                </c:pt>
                <c:pt idx="7390">
                  <c:v>9630</c:v>
                </c:pt>
                <c:pt idx="7391">
                  <c:v>9631</c:v>
                </c:pt>
                <c:pt idx="7392">
                  <c:v>9632</c:v>
                </c:pt>
                <c:pt idx="7393">
                  <c:v>9633</c:v>
                </c:pt>
                <c:pt idx="7394">
                  <c:v>9634</c:v>
                </c:pt>
                <c:pt idx="7395">
                  <c:v>9636</c:v>
                </c:pt>
                <c:pt idx="7396">
                  <c:v>9637</c:v>
                </c:pt>
                <c:pt idx="7397">
                  <c:v>9638</c:v>
                </c:pt>
                <c:pt idx="7398">
                  <c:v>9639</c:v>
                </c:pt>
                <c:pt idx="7399">
                  <c:v>9640</c:v>
                </c:pt>
                <c:pt idx="7400">
                  <c:v>9641</c:v>
                </c:pt>
                <c:pt idx="7401">
                  <c:v>9642</c:v>
                </c:pt>
                <c:pt idx="7402">
                  <c:v>9643</c:v>
                </c:pt>
                <c:pt idx="7403">
                  <c:v>9644</c:v>
                </c:pt>
                <c:pt idx="7404">
                  <c:v>9645</c:v>
                </c:pt>
                <c:pt idx="7405">
                  <c:v>9646</c:v>
                </c:pt>
                <c:pt idx="7406">
                  <c:v>9647</c:v>
                </c:pt>
                <c:pt idx="7407">
                  <c:v>9648</c:v>
                </c:pt>
                <c:pt idx="7408">
                  <c:v>9649</c:v>
                </c:pt>
                <c:pt idx="7409">
                  <c:v>9650</c:v>
                </c:pt>
                <c:pt idx="7410">
                  <c:v>9651</c:v>
                </c:pt>
                <c:pt idx="7411">
                  <c:v>9652</c:v>
                </c:pt>
                <c:pt idx="7412">
                  <c:v>9653</c:v>
                </c:pt>
                <c:pt idx="7413">
                  <c:v>9654</c:v>
                </c:pt>
                <c:pt idx="7414">
                  <c:v>9655</c:v>
                </c:pt>
                <c:pt idx="7415">
                  <c:v>9656</c:v>
                </c:pt>
                <c:pt idx="7416">
                  <c:v>9657</c:v>
                </c:pt>
                <c:pt idx="7417">
                  <c:v>9658</c:v>
                </c:pt>
                <c:pt idx="7418">
                  <c:v>9659</c:v>
                </c:pt>
                <c:pt idx="7419">
                  <c:v>9660</c:v>
                </c:pt>
                <c:pt idx="7420">
                  <c:v>9661</c:v>
                </c:pt>
                <c:pt idx="7421">
                  <c:v>9662</c:v>
                </c:pt>
                <c:pt idx="7422">
                  <c:v>9663</c:v>
                </c:pt>
                <c:pt idx="7423">
                  <c:v>9664</c:v>
                </c:pt>
                <c:pt idx="7424">
                  <c:v>9665</c:v>
                </c:pt>
                <c:pt idx="7425">
                  <c:v>9666</c:v>
                </c:pt>
                <c:pt idx="7426">
                  <c:v>9667</c:v>
                </c:pt>
                <c:pt idx="7427">
                  <c:v>9668</c:v>
                </c:pt>
                <c:pt idx="7428">
                  <c:v>9669</c:v>
                </c:pt>
                <c:pt idx="7429">
                  <c:v>9670</c:v>
                </c:pt>
                <c:pt idx="7430">
                  <c:v>9671</c:v>
                </c:pt>
                <c:pt idx="7431">
                  <c:v>9672</c:v>
                </c:pt>
                <c:pt idx="7432">
                  <c:v>9673</c:v>
                </c:pt>
                <c:pt idx="7433">
                  <c:v>9674</c:v>
                </c:pt>
                <c:pt idx="7434">
                  <c:v>9675</c:v>
                </c:pt>
                <c:pt idx="7435">
                  <c:v>9676</c:v>
                </c:pt>
                <c:pt idx="7436">
                  <c:v>9677</c:v>
                </c:pt>
                <c:pt idx="7437">
                  <c:v>9678</c:v>
                </c:pt>
                <c:pt idx="7438">
                  <c:v>9679</c:v>
                </c:pt>
                <c:pt idx="7439">
                  <c:v>9681</c:v>
                </c:pt>
                <c:pt idx="7440">
                  <c:v>9682</c:v>
                </c:pt>
                <c:pt idx="7441">
                  <c:v>9684</c:v>
                </c:pt>
                <c:pt idx="7442">
                  <c:v>9685</c:v>
                </c:pt>
                <c:pt idx="7443">
                  <c:v>9686</c:v>
                </c:pt>
                <c:pt idx="7444">
                  <c:v>9687</c:v>
                </c:pt>
                <c:pt idx="7445">
                  <c:v>9688</c:v>
                </c:pt>
                <c:pt idx="7446">
                  <c:v>9689</c:v>
                </c:pt>
                <c:pt idx="7447">
                  <c:v>9690</c:v>
                </c:pt>
                <c:pt idx="7448">
                  <c:v>9691</c:v>
                </c:pt>
                <c:pt idx="7449">
                  <c:v>9692</c:v>
                </c:pt>
                <c:pt idx="7450">
                  <c:v>9693</c:v>
                </c:pt>
                <c:pt idx="7451">
                  <c:v>9694</c:v>
                </c:pt>
                <c:pt idx="7452">
                  <c:v>9695</c:v>
                </c:pt>
                <c:pt idx="7453">
                  <c:v>9696</c:v>
                </c:pt>
                <c:pt idx="7454">
                  <c:v>9697</c:v>
                </c:pt>
                <c:pt idx="7455">
                  <c:v>9698</c:v>
                </c:pt>
                <c:pt idx="7456">
                  <c:v>9699</c:v>
                </c:pt>
                <c:pt idx="7457">
                  <c:v>9700</c:v>
                </c:pt>
                <c:pt idx="7458">
                  <c:v>9701</c:v>
                </c:pt>
                <c:pt idx="7459">
                  <c:v>9702</c:v>
                </c:pt>
                <c:pt idx="7460">
                  <c:v>9703</c:v>
                </c:pt>
                <c:pt idx="7461">
                  <c:v>9704</c:v>
                </c:pt>
                <c:pt idx="7462">
                  <c:v>9705</c:v>
                </c:pt>
                <c:pt idx="7463">
                  <c:v>9706</c:v>
                </c:pt>
                <c:pt idx="7464">
                  <c:v>9707</c:v>
                </c:pt>
                <c:pt idx="7465">
                  <c:v>9708</c:v>
                </c:pt>
                <c:pt idx="7466">
                  <c:v>9709</c:v>
                </c:pt>
                <c:pt idx="7467">
                  <c:v>9710</c:v>
                </c:pt>
                <c:pt idx="7468">
                  <c:v>9711</c:v>
                </c:pt>
                <c:pt idx="7469">
                  <c:v>9712</c:v>
                </c:pt>
                <c:pt idx="7470">
                  <c:v>9713</c:v>
                </c:pt>
                <c:pt idx="7471">
                  <c:v>9714</c:v>
                </c:pt>
                <c:pt idx="7472">
                  <c:v>9715</c:v>
                </c:pt>
                <c:pt idx="7473">
                  <c:v>9716</c:v>
                </c:pt>
                <c:pt idx="7474">
                  <c:v>9717</c:v>
                </c:pt>
                <c:pt idx="7475">
                  <c:v>9718</c:v>
                </c:pt>
                <c:pt idx="7476">
                  <c:v>9719</c:v>
                </c:pt>
                <c:pt idx="7477">
                  <c:v>9720</c:v>
                </c:pt>
                <c:pt idx="7478">
                  <c:v>9721</c:v>
                </c:pt>
                <c:pt idx="7479">
                  <c:v>9722</c:v>
                </c:pt>
                <c:pt idx="7480">
                  <c:v>9723</c:v>
                </c:pt>
                <c:pt idx="7481">
                  <c:v>9724</c:v>
                </c:pt>
                <c:pt idx="7482">
                  <c:v>9725</c:v>
                </c:pt>
                <c:pt idx="7483">
                  <c:v>9726</c:v>
                </c:pt>
                <c:pt idx="7484">
                  <c:v>9727</c:v>
                </c:pt>
                <c:pt idx="7485">
                  <c:v>9728</c:v>
                </c:pt>
                <c:pt idx="7486">
                  <c:v>9729</c:v>
                </c:pt>
                <c:pt idx="7487">
                  <c:v>9730</c:v>
                </c:pt>
                <c:pt idx="7488">
                  <c:v>9731</c:v>
                </c:pt>
                <c:pt idx="7489">
                  <c:v>9732</c:v>
                </c:pt>
                <c:pt idx="7490">
                  <c:v>9733</c:v>
                </c:pt>
                <c:pt idx="7491">
                  <c:v>9734</c:v>
                </c:pt>
                <c:pt idx="7492">
                  <c:v>9735</c:v>
                </c:pt>
                <c:pt idx="7493">
                  <c:v>9736</c:v>
                </c:pt>
                <c:pt idx="7494">
                  <c:v>9737</c:v>
                </c:pt>
                <c:pt idx="7495">
                  <c:v>9738</c:v>
                </c:pt>
                <c:pt idx="7496">
                  <c:v>9739</c:v>
                </c:pt>
                <c:pt idx="7497">
                  <c:v>9740</c:v>
                </c:pt>
                <c:pt idx="7498">
                  <c:v>9741</c:v>
                </c:pt>
                <c:pt idx="7499">
                  <c:v>9742</c:v>
                </c:pt>
                <c:pt idx="7500">
                  <c:v>9743</c:v>
                </c:pt>
                <c:pt idx="7501">
                  <c:v>9745</c:v>
                </c:pt>
                <c:pt idx="7502">
                  <c:v>9746</c:v>
                </c:pt>
                <c:pt idx="7503">
                  <c:v>9747</c:v>
                </c:pt>
                <c:pt idx="7504">
                  <c:v>9748</c:v>
                </c:pt>
                <c:pt idx="7505">
                  <c:v>9749</c:v>
                </c:pt>
                <c:pt idx="7506">
                  <c:v>9750</c:v>
                </c:pt>
                <c:pt idx="7507">
                  <c:v>9751</c:v>
                </c:pt>
                <c:pt idx="7508">
                  <c:v>9752</c:v>
                </c:pt>
                <c:pt idx="7509">
                  <c:v>9753</c:v>
                </c:pt>
                <c:pt idx="7510">
                  <c:v>9754</c:v>
                </c:pt>
                <c:pt idx="7511">
                  <c:v>9755</c:v>
                </c:pt>
                <c:pt idx="7512">
                  <c:v>9756</c:v>
                </c:pt>
                <c:pt idx="7513">
                  <c:v>9757</c:v>
                </c:pt>
                <c:pt idx="7514">
                  <c:v>9758</c:v>
                </c:pt>
                <c:pt idx="7515">
                  <c:v>9759</c:v>
                </c:pt>
                <c:pt idx="7516">
                  <c:v>9760</c:v>
                </c:pt>
                <c:pt idx="7517">
                  <c:v>9761</c:v>
                </c:pt>
                <c:pt idx="7518">
                  <c:v>9762</c:v>
                </c:pt>
                <c:pt idx="7519">
                  <c:v>9763</c:v>
                </c:pt>
                <c:pt idx="7520">
                  <c:v>9764</c:v>
                </c:pt>
                <c:pt idx="7521">
                  <c:v>9765</c:v>
                </c:pt>
                <c:pt idx="7522">
                  <c:v>9766</c:v>
                </c:pt>
                <c:pt idx="7523">
                  <c:v>9767</c:v>
                </c:pt>
                <c:pt idx="7524">
                  <c:v>9768</c:v>
                </c:pt>
                <c:pt idx="7525">
                  <c:v>9769</c:v>
                </c:pt>
                <c:pt idx="7526">
                  <c:v>9770</c:v>
                </c:pt>
                <c:pt idx="7527">
                  <c:v>9771</c:v>
                </c:pt>
                <c:pt idx="7528">
                  <c:v>9772</c:v>
                </c:pt>
                <c:pt idx="7529">
                  <c:v>9773</c:v>
                </c:pt>
                <c:pt idx="7530">
                  <c:v>9774</c:v>
                </c:pt>
                <c:pt idx="7531">
                  <c:v>9775</c:v>
                </c:pt>
                <c:pt idx="7532">
                  <c:v>9776</c:v>
                </c:pt>
                <c:pt idx="7533">
                  <c:v>9777</c:v>
                </c:pt>
                <c:pt idx="7534">
                  <c:v>9778</c:v>
                </c:pt>
                <c:pt idx="7535">
                  <c:v>9779</c:v>
                </c:pt>
                <c:pt idx="7536">
                  <c:v>9780</c:v>
                </c:pt>
                <c:pt idx="7537">
                  <c:v>9781</c:v>
                </c:pt>
                <c:pt idx="7538">
                  <c:v>9782</c:v>
                </c:pt>
                <c:pt idx="7539">
                  <c:v>9783</c:v>
                </c:pt>
                <c:pt idx="7540">
                  <c:v>9784</c:v>
                </c:pt>
                <c:pt idx="7541">
                  <c:v>9785</c:v>
                </c:pt>
                <c:pt idx="7542">
                  <c:v>9786</c:v>
                </c:pt>
                <c:pt idx="7543">
                  <c:v>9787</c:v>
                </c:pt>
                <c:pt idx="7544">
                  <c:v>9788</c:v>
                </c:pt>
                <c:pt idx="7545">
                  <c:v>9789</c:v>
                </c:pt>
                <c:pt idx="7546">
                  <c:v>9790</c:v>
                </c:pt>
                <c:pt idx="7547">
                  <c:v>9791</c:v>
                </c:pt>
                <c:pt idx="7548">
                  <c:v>9792</c:v>
                </c:pt>
                <c:pt idx="7549">
                  <c:v>9793</c:v>
                </c:pt>
                <c:pt idx="7550">
                  <c:v>9794</c:v>
                </c:pt>
                <c:pt idx="7551">
                  <c:v>9795</c:v>
                </c:pt>
                <c:pt idx="7552">
                  <c:v>9796</c:v>
                </c:pt>
                <c:pt idx="7553">
                  <c:v>9797</c:v>
                </c:pt>
                <c:pt idx="7554">
                  <c:v>9798</c:v>
                </c:pt>
                <c:pt idx="7555">
                  <c:v>9799</c:v>
                </c:pt>
                <c:pt idx="7556">
                  <c:v>9800</c:v>
                </c:pt>
                <c:pt idx="7557">
                  <c:v>9801</c:v>
                </c:pt>
                <c:pt idx="7558">
                  <c:v>9802</c:v>
                </c:pt>
                <c:pt idx="7559">
                  <c:v>9804</c:v>
                </c:pt>
                <c:pt idx="7560">
                  <c:v>9805</c:v>
                </c:pt>
                <c:pt idx="7561">
                  <c:v>9806</c:v>
                </c:pt>
                <c:pt idx="7562">
                  <c:v>9807</c:v>
                </c:pt>
                <c:pt idx="7563">
                  <c:v>9808</c:v>
                </c:pt>
                <c:pt idx="7564">
                  <c:v>9809</c:v>
                </c:pt>
                <c:pt idx="7565">
                  <c:v>9810</c:v>
                </c:pt>
                <c:pt idx="7566">
                  <c:v>9811</c:v>
                </c:pt>
                <c:pt idx="7567">
                  <c:v>9812</c:v>
                </c:pt>
                <c:pt idx="7568">
                  <c:v>9813</c:v>
                </c:pt>
                <c:pt idx="7569">
                  <c:v>9814</c:v>
                </c:pt>
                <c:pt idx="7570">
                  <c:v>9815</c:v>
                </c:pt>
                <c:pt idx="7571">
                  <c:v>9816</c:v>
                </c:pt>
                <c:pt idx="7572">
                  <c:v>9817</c:v>
                </c:pt>
                <c:pt idx="7573">
                  <c:v>9818</c:v>
                </c:pt>
                <c:pt idx="7574">
                  <c:v>9819</c:v>
                </c:pt>
                <c:pt idx="7575">
                  <c:v>9820</c:v>
                </c:pt>
                <c:pt idx="7576">
                  <c:v>9821</c:v>
                </c:pt>
                <c:pt idx="7577">
                  <c:v>9822</c:v>
                </c:pt>
                <c:pt idx="7578">
                  <c:v>9823</c:v>
                </c:pt>
                <c:pt idx="7579">
                  <c:v>9824</c:v>
                </c:pt>
                <c:pt idx="7580">
                  <c:v>9825</c:v>
                </c:pt>
                <c:pt idx="7581">
                  <c:v>9826</c:v>
                </c:pt>
                <c:pt idx="7582">
                  <c:v>9827</c:v>
                </c:pt>
                <c:pt idx="7583">
                  <c:v>9828</c:v>
                </c:pt>
                <c:pt idx="7584">
                  <c:v>9829</c:v>
                </c:pt>
                <c:pt idx="7585">
                  <c:v>9830</c:v>
                </c:pt>
                <c:pt idx="7586">
                  <c:v>9831</c:v>
                </c:pt>
                <c:pt idx="7587">
                  <c:v>9832</c:v>
                </c:pt>
                <c:pt idx="7588">
                  <c:v>9833</c:v>
                </c:pt>
                <c:pt idx="7589">
                  <c:v>9834</c:v>
                </c:pt>
                <c:pt idx="7590">
                  <c:v>9835</c:v>
                </c:pt>
                <c:pt idx="7591">
                  <c:v>9836</c:v>
                </c:pt>
                <c:pt idx="7592">
                  <c:v>9837</c:v>
                </c:pt>
                <c:pt idx="7593">
                  <c:v>9838</c:v>
                </c:pt>
                <c:pt idx="7594">
                  <c:v>9839</c:v>
                </c:pt>
                <c:pt idx="7595">
                  <c:v>9840</c:v>
                </c:pt>
                <c:pt idx="7596">
                  <c:v>9841</c:v>
                </c:pt>
                <c:pt idx="7597">
                  <c:v>9842</c:v>
                </c:pt>
                <c:pt idx="7598">
                  <c:v>9843</c:v>
                </c:pt>
                <c:pt idx="7599">
                  <c:v>9844</c:v>
                </c:pt>
                <c:pt idx="7600">
                  <c:v>9845</c:v>
                </c:pt>
                <c:pt idx="7601">
                  <c:v>9846</c:v>
                </c:pt>
                <c:pt idx="7602">
                  <c:v>9847</c:v>
                </c:pt>
                <c:pt idx="7603">
                  <c:v>9848</c:v>
                </c:pt>
                <c:pt idx="7604">
                  <c:v>9849</c:v>
                </c:pt>
                <c:pt idx="7605">
                  <c:v>9850</c:v>
                </c:pt>
                <c:pt idx="7606">
                  <c:v>9851</c:v>
                </c:pt>
                <c:pt idx="7607">
                  <c:v>9852</c:v>
                </c:pt>
                <c:pt idx="7608">
                  <c:v>9853</c:v>
                </c:pt>
                <c:pt idx="7609">
                  <c:v>9854</c:v>
                </c:pt>
                <c:pt idx="7610">
                  <c:v>9855</c:v>
                </c:pt>
                <c:pt idx="7611">
                  <c:v>9856</c:v>
                </c:pt>
                <c:pt idx="7612">
                  <c:v>9857</c:v>
                </c:pt>
                <c:pt idx="7613">
                  <c:v>9858</c:v>
                </c:pt>
                <c:pt idx="7614">
                  <c:v>9859</c:v>
                </c:pt>
                <c:pt idx="7615">
                  <c:v>9860</c:v>
                </c:pt>
                <c:pt idx="7616">
                  <c:v>9861</c:v>
                </c:pt>
                <c:pt idx="7617">
                  <c:v>9862</c:v>
                </c:pt>
                <c:pt idx="7618">
                  <c:v>9863</c:v>
                </c:pt>
                <c:pt idx="7619">
                  <c:v>9864</c:v>
                </c:pt>
                <c:pt idx="7620">
                  <c:v>9865</c:v>
                </c:pt>
                <c:pt idx="7621">
                  <c:v>9866</c:v>
                </c:pt>
                <c:pt idx="7622">
                  <c:v>9867</c:v>
                </c:pt>
                <c:pt idx="7623">
                  <c:v>9868</c:v>
                </c:pt>
                <c:pt idx="7624">
                  <c:v>9869</c:v>
                </c:pt>
                <c:pt idx="7625">
                  <c:v>9870</c:v>
                </c:pt>
                <c:pt idx="7626">
                  <c:v>9871</c:v>
                </c:pt>
                <c:pt idx="7627">
                  <c:v>9872</c:v>
                </c:pt>
                <c:pt idx="7628">
                  <c:v>9873</c:v>
                </c:pt>
                <c:pt idx="7629">
                  <c:v>9874</c:v>
                </c:pt>
                <c:pt idx="7630">
                  <c:v>9875</c:v>
                </c:pt>
                <c:pt idx="7631">
                  <c:v>9876</c:v>
                </c:pt>
                <c:pt idx="7632">
                  <c:v>9877</c:v>
                </c:pt>
                <c:pt idx="7633">
                  <c:v>9878</c:v>
                </c:pt>
                <c:pt idx="7634">
                  <c:v>9879</c:v>
                </c:pt>
                <c:pt idx="7635">
                  <c:v>9880</c:v>
                </c:pt>
                <c:pt idx="7636">
                  <c:v>9881</c:v>
                </c:pt>
                <c:pt idx="7637">
                  <c:v>9882</c:v>
                </c:pt>
                <c:pt idx="7638">
                  <c:v>9883</c:v>
                </c:pt>
                <c:pt idx="7639">
                  <c:v>9884</c:v>
                </c:pt>
                <c:pt idx="7640">
                  <c:v>9885</c:v>
                </c:pt>
                <c:pt idx="7641">
                  <c:v>9886</c:v>
                </c:pt>
                <c:pt idx="7642">
                  <c:v>9887</c:v>
                </c:pt>
                <c:pt idx="7643">
                  <c:v>9888</c:v>
                </c:pt>
                <c:pt idx="7644">
                  <c:v>9889</c:v>
                </c:pt>
                <c:pt idx="7645">
                  <c:v>9890</c:v>
                </c:pt>
                <c:pt idx="7646">
                  <c:v>9891</c:v>
                </c:pt>
                <c:pt idx="7647">
                  <c:v>9892</c:v>
                </c:pt>
                <c:pt idx="7648">
                  <c:v>9893</c:v>
                </c:pt>
                <c:pt idx="7649">
                  <c:v>9894</c:v>
                </c:pt>
                <c:pt idx="7650">
                  <c:v>9895</c:v>
                </c:pt>
                <c:pt idx="7651">
                  <c:v>9896</c:v>
                </c:pt>
                <c:pt idx="7652">
                  <c:v>9897</c:v>
                </c:pt>
                <c:pt idx="7653">
                  <c:v>9898</c:v>
                </c:pt>
                <c:pt idx="7654">
                  <c:v>9899</c:v>
                </c:pt>
                <c:pt idx="7655">
                  <c:v>9900</c:v>
                </c:pt>
                <c:pt idx="7656">
                  <c:v>9901</c:v>
                </c:pt>
                <c:pt idx="7657">
                  <c:v>9902</c:v>
                </c:pt>
                <c:pt idx="7658">
                  <c:v>9903</c:v>
                </c:pt>
                <c:pt idx="7659">
                  <c:v>9904</c:v>
                </c:pt>
                <c:pt idx="7660">
                  <c:v>9905</c:v>
                </c:pt>
                <c:pt idx="7661">
                  <c:v>9906</c:v>
                </c:pt>
                <c:pt idx="7662">
                  <c:v>9907</c:v>
                </c:pt>
                <c:pt idx="7663">
                  <c:v>9908</c:v>
                </c:pt>
                <c:pt idx="7664">
                  <c:v>9910</c:v>
                </c:pt>
                <c:pt idx="7665">
                  <c:v>9911</c:v>
                </c:pt>
                <c:pt idx="7666">
                  <c:v>9912</c:v>
                </c:pt>
                <c:pt idx="7667">
                  <c:v>9913</c:v>
                </c:pt>
                <c:pt idx="7668">
                  <c:v>9914</c:v>
                </c:pt>
                <c:pt idx="7669">
                  <c:v>9915</c:v>
                </c:pt>
                <c:pt idx="7670">
                  <c:v>9916</c:v>
                </c:pt>
                <c:pt idx="7671">
                  <c:v>9917</c:v>
                </c:pt>
                <c:pt idx="7672">
                  <c:v>9918</c:v>
                </c:pt>
                <c:pt idx="7673">
                  <c:v>9919</c:v>
                </c:pt>
                <c:pt idx="7674">
                  <c:v>9920</c:v>
                </c:pt>
                <c:pt idx="7675">
                  <c:v>9921</c:v>
                </c:pt>
                <c:pt idx="7676">
                  <c:v>9922</c:v>
                </c:pt>
                <c:pt idx="7677">
                  <c:v>9923</c:v>
                </c:pt>
                <c:pt idx="7678">
                  <c:v>9924</c:v>
                </c:pt>
                <c:pt idx="7679">
                  <c:v>9925</c:v>
                </c:pt>
                <c:pt idx="7680">
                  <c:v>9926</c:v>
                </c:pt>
                <c:pt idx="7681">
                  <c:v>9927</c:v>
                </c:pt>
                <c:pt idx="7682">
                  <c:v>9928</c:v>
                </c:pt>
                <c:pt idx="7683">
                  <c:v>9929</c:v>
                </c:pt>
                <c:pt idx="7684">
                  <c:v>9930</c:v>
                </c:pt>
                <c:pt idx="7685">
                  <c:v>9931</c:v>
                </c:pt>
                <c:pt idx="7686">
                  <c:v>9932</c:v>
                </c:pt>
                <c:pt idx="7687">
                  <c:v>9933</c:v>
                </c:pt>
                <c:pt idx="7688">
                  <c:v>9934</c:v>
                </c:pt>
                <c:pt idx="7689">
                  <c:v>9935</c:v>
                </c:pt>
                <c:pt idx="7690">
                  <c:v>9936</c:v>
                </c:pt>
                <c:pt idx="7691">
                  <c:v>9937</c:v>
                </c:pt>
                <c:pt idx="7692">
                  <c:v>9938</c:v>
                </c:pt>
                <c:pt idx="7693">
                  <c:v>9939</c:v>
                </c:pt>
                <c:pt idx="7694">
                  <c:v>9940</c:v>
                </c:pt>
                <c:pt idx="7695">
                  <c:v>9941</c:v>
                </c:pt>
                <c:pt idx="7696">
                  <c:v>9942</c:v>
                </c:pt>
                <c:pt idx="7697">
                  <c:v>9943</c:v>
                </c:pt>
                <c:pt idx="7698">
                  <c:v>9944</c:v>
                </c:pt>
                <c:pt idx="7699">
                  <c:v>9945</c:v>
                </c:pt>
                <c:pt idx="7700">
                  <c:v>9946</c:v>
                </c:pt>
                <c:pt idx="7701">
                  <c:v>9947</c:v>
                </c:pt>
                <c:pt idx="7702">
                  <c:v>9948</c:v>
                </c:pt>
                <c:pt idx="7703">
                  <c:v>9949</c:v>
                </c:pt>
                <c:pt idx="7704">
                  <c:v>9950</c:v>
                </c:pt>
                <c:pt idx="7705">
                  <c:v>9951</c:v>
                </c:pt>
                <c:pt idx="7706">
                  <c:v>9952</c:v>
                </c:pt>
                <c:pt idx="7707">
                  <c:v>9953</c:v>
                </c:pt>
                <c:pt idx="7708">
                  <c:v>9954</c:v>
                </c:pt>
                <c:pt idx="7709">
                  <c:v>9955</c:v>
                </c:pt>
                <c:pt idx="7710">
                  <c:v>9956</c:v>
                </c:pt>
                <c:pt idx="7711">
                  <c:v>9957</c:v>
                </c:pt>
                <c:pt idx="7712">
                  <c:v>9958</c:v>
                </c:pt>
                <c:pt idx="7713">
                  <c:v>9959</c:v>
                </c:pt>
                <c:pt idx="7714">
                  <c:v>9960</c:v>
                </c:pt>
                <c:pt idx="7715">
                  <c:v>9961</c:v>
                </c:pt>
                <c:pt idx="7716">
                  <c:v>9962</c:v>
                </c:pt>
                <c:pt idx="7717">
                  <c:v>9963</c:v>
                </c:pt>
                <c:pt idx="7718">
                  <c:v>9964</c:v>
                </c:pt>
                <c:pt idx="7719">
                  <c:v>9965</c:v>
                </c:pt>
                <c:pt idx="7720">
                  <c:v>9966</c:v>
                </c:pt>
                <c:pt idx="7721">
                  <c:v>9967</c:v>
                </c:pt>
                <c:pt idx="7722">
                  <c:v>9968</c:v>
                </c:pt>
                <c:pt idx="7723">
                  <c:v>9969</c:v>
                </c:pt>
                <c:pt idx="7724">
                  <c:v>9970</c:v>
                </c:pt>
                <c:pt idx="7725">
                  <c:v>9971</c:v>
                </c:pt>
                <c:pt idx="7726">
                  <c:v>9972</c:v>
                </c:pt>
                <c:pt idx="7727">
                  <c:v>9973</c:v>
                </c:pt>
                <c:pt idx="7728">
                  <c:v>9974</c:v>
                </c:pt>
                <c:pt idx="7729">
                  <c:v>9975</c:v>
                </c:pt>
                <c:pt idx="7730">
                  <c:v>9976</c:v>
                </c:pt>
                <c:pt idx="7731">
                  <c:v>9977</c:v>
                </c:pt>
                <c:pt idx="7732">
                  <c:v>9978</c:v>
                </c:pt>
                <c:pt idx="7733">
                  <c:v>9979</c:v>
                </c:pt>
                <c:pt idx="7734">
                  <c:v>9980</c:v>
                </c:pt>
                <c:pt idx="7735">
                  <c:v>9981</c:v>
                </c:pt>
                <c:pt idx="7736">
                  <c:v>9982</c:v>
                </c:pt>
                <c:pt idx="7737">
                  <c:v>9983</c:v>
                </c:pt>
                <c:pt idx="7738">
                  <c:v>9984</c:v>
                </c:pt>
                <c:pt idx="7739">
                  <c:v>9985</c:v>
                </c:pt>
                <c:pt idx="7740">
                  <c:v>9986</c:v>
                </c:pt>
                <c:pt idx="7741">
                  <c:v>9987</c:v>
                </c:pt>
                <c:pt idx="7742">
                  <c:v>9988</c:v>
                </c:pt>
                <c:pt idx="7743">
                  <c:v>9989</c:v>
                </c:pt>
                <c:pt idx="7744">
                  <c:v>9990</c:v>
                </c:pt>
                <c:pt idx="7745">
                  <c:v>9991</c:v>
                </c:pt>
                <c:pt idx="7746">
                  <c:v>9992</c:v>
                </c:pt>
                <c:pt idx="7747">
                  <c:v>9993</c:v>
                </c:pt>
                <c:pt idx="7748">
                  <c:v>9994</c:v>
                </c:pt>
                <c:pt idx="7749">
                  <c:v>9995</c:v>
                </c:pt>
                <c:pt idx="7750">
                  <c:v>9996</c:v>
                </c:pt>
                <c:pt idx="7751">
                  <c:v>9997</c:v>
                </c:pt>
                <c:pt idx="7752">
                  <c:v>9998</c:v>
                </c:pt>
                <c:pt idx="7753">
                  <c:v>9999</c:v>
                </c:pt>
              </c:numCache>
            </c:numRef>
          </c:cat>
          <c:val>
            <c:numRef>
              <c:f>'REL All Case Duration'!$B$2:$B$7755</c:f>
              <c:numCache>
                <c:formatCode>General</c:formatCode>
                <c:ptCount val="7754"/>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1</c:v>
                </c:pt>
                <c:pt idx="51">
                  <c:v>52</c:v>
                </c:pt>
                <c:pt idx="52">
                  <c:v>53</c:v>
                </c:pt>
                <c:pt idx="53">
                  <c:v>54</c:v>
                </c:pt>
                <c:pt idx="54">
                  <c:v>55</c:v>
                </c:pt>
                <c:pt idx="55">
                  <c:v>56</c:v>
                </c:pt>
                <c:pt idx="56">
                  <c:v>57</c:v>
                </c:pt>
                <c:pt idx="57">
                  <c:v>59</c:v>
                </c:pt>
                <c:pt idx="58">
                  <c:v>60</c:v>
                </c:pt>
                <c:pt idx="59">
                  <c:v>63</c:v>
                </c:pt>
                <c:pt idx="60">
                  <c:v>65</c:v>
                </c:pt>
                <c:pt idx="61">
                  <c:v>66</c:v>
                </c:pt>
                <c:pt idx="62">
                  <c:v>68</c:v>
                </c:pt>
                <c:pt idx="63">
                  <c:v>74</c:v>
                </c:pt>
                <c:pt idx="64">
                  <c:v>76</c:v>
                </c:pt>
                <c:pt idx="65">
                  <c:v>82</c:v>
                </c:pt>
                <c:pt idx="66">
                  <c:v>83</c:v>
                </c:pt>
                <c:pt idx="67">
                  <c:v>87</c:v>
                </c:pt>
                <c:pt idx="68">
                  <c:v>88</c:v>
                </c:pt>
                <c:pt idx="69">
                  <c:v>89</c:v>
                </c:pt>
                <c:pt idx="70">
                  <c:v>94</c:v>
                </c:pt>
                <c:pt idx="71">
                  <c:v>95</c:v>
                </c:pt>
                <c:pt idx="72">
                  <c:v>97</c:v>
                </c:pt>
                <c:pt idx="73">
                  <c:v>98</c:v>
                </c:pt>
                <c:pt idx="74">
                  <c:v>101</c:v>
                </c:pt>
                <c:pt idx="75">
                  <c:v>103</c:v>
                </c:pt>
                <c:pt idx="76">
                  <c:v>106</c:v>
                </c:pt>
                <c:pt idx="77">
                  <c:v>107</c:v>
                </c:pt>
                <c:pt idx="78">
                  <c:v>112</c:v>
                </c:pt>
                <c:pt idx="79">
                  <c:v>113</c:v>
                </c:pt>
                <c:pt idx="80">
                  <c:v>116</c:v>
                </c:pt>
                <c:pt idx="81">
                  <c:v>125</c:v>
                </c:pt>
                <c:pt idx="82">
                  <c:v>128</c:v>
                </c:pt>
                <c:pt idx="83">
                  <c:v>129</c:v>
                </c:pt>
                <c:pt idx="84">
                  <c:v>133</c:v>
                </c:pt>
                <c:pt idx="85">
                  <c:v>137</c:v>
                </c:pt>
                <c:pt idx="86">
                  <c:v>143</c:v>
                </c:pt>
                <c:pt idx="87">
                  <c:v>148</c:v>
                </c:pt>
                <c:pt idx="88">
                  <c:v>149</c:v>
                </c:pt>
                <c:pt idx="89">
                  <c:v>150</c:v>
                </c:pt>
                <c:pt idx="90">
                  <c:v>153</c:v>
                </c:pt>
                <c:pt idx="91">
                  <c:v>160</c:v>
                </c:pt>
                <c:pt idx="92">
                  <c:v>161</c:v>
                </c:pt>
                <c:pt idx="93">
                  <c:v>162</c:v>
                </c:pt>
                <c:pt idx="94">
                  <c:v>163</c:v>
                </c:pt>
                <c:pt idx="95">
                  <c:v>168</c:v>
                </c:pt>
                <c:pt idx="96">
                  <c:v>169</c:v>
                </c:pt>
                <c:pt idx="97">
                  <c:v>170</c:v>
                </c:pt>
                <c:pt idx="98">
                  <c:v>171</c:v>
                </c:pt>
                <c:pt idx="99">
                  <c:v>175</c:v>
                </c:pt>
                <c:pt idx="100">
                  <c:v>177</c:v>
                </c:pt>
                <c:pt idx="101">
                  <c:v>185</c:v>
                </c:pt>
                <c:pt idx="102">
                  <c:v>196</c:v>
                </c:pt>
                <c:pt idx="103">
                  <c:v>202</c:v>
                </c:pt>
                <c:pt idx="104">
                  <c:v>204</c:v>
                </c:pt>
                <c:pt idx="105">
                  <c:v>206</c:v>
                </c:pt>
                <c:pt idx="106">
                  <c:v>207</c:v>
                </c:pt>
                <c:pt idx="107">
                  <c:v>210</c:v>
                </c:pt>
                <c:pt idx="108">
                  <c:v>213</c:v>
                </c:pt>
                <c:pt idx="109">
                  <c:v>217</c:v>
                </c:pt>
                <c:pt idx="110">
                  <c:v>222</c:v>
                </c:pt>
                <c:pt idx="111">
                  <c:v>223</c:v>
                </c:pt>
                <c:pt idx="112">
                  <c:v>225</c:v>
                </c:pt>
                <c:pt idx="113">
                  <c:v>228</c:v>
                </c:pt>
                <c:pt idx="114">
                  <c:v>233</c:v>
                </c:pt>
                <c:pt idx="115">
                  <c:v>235</c:v>
                </c:pt>
                <c:pt idx="116">
                  <c:v>239</c:v>
                </c:pt>
                <c:pt idx="117">
                  <c:v>243</c:v>
                </c:pt>
                <c:pt idx="118">
                  <c:v>246</c:v>
                </c:pt>
                <c:pt idx="119">
                  <c:v>247</c:v>
                </c:pt>
                <c:pt idx="120">
                  <c:v>250</c:v>
                </c:pt>
                <c:pt idx="121">
                  <c:v>260</c:v>
                </c:pt>
                <c:pt idx="122">
                  <c:v>263</c:v>
                </c:pt>
                <c:pt idx="123">
                  <c:v>265</c:v>
                </c:pt>
                <c:pt idx="124">
                  <c:v>269</c:v>
                </c:pt>
                <c:pt idx="125">
                  <c:v>272</c:v>
                </c:pt>
                <c:pt idx="126">
                  <c:v>278</c:v>
                </c:pt>
                <c:pt idx="127">
                  <c:v>280</c:v>
                </c:pt>
                <c:pt idx="128">
                  <c:v>283</c:v>
                </c:pt>
                <c:pt idx="129">
                  <c:v>284</c:v>
                </c:pt>
                <c:pt idx="130">
                  <c:v>294</c:v>
                </c:pt>
                <c:pt idx="131">
                  <c:v>297</c:v>
                </c:pt>
                <c:pt idx="132">
                  <c:v>299</c:v>
                </c:pt>
                <c:pt idx="133">
                  <c:v>302</c:v>
                </c:pt>
                <c:pt idx="134">
                  <c:v>305</c:v>
                </c:pt>
                <c:pt idx="135">
                  <c:v>308</c:v>
                </c:pt>
                <c:pt idx="136">
                  <c:v>310</c:v>
                </c:pt>
                <c:pt idx="137">
                  <c:v>311</c:v>
                </c:pt>
                <c:pt idx="138">
                  <c:v>318</c:v>
                </c:pt>
                <c:pt idx="139">
                  <c:v>322</c:v>
                </c:pt>
                <c:pt idx="140">
                  <c:v>324</c:v>
                </c:pt>
                <c:pt idx="141">
                  <c:v>327</c:v>
                </c:pt>
                <c:pt idx="142">
                  <c:v>328</c:v>
                </c:pt>
                <c:pt idx="143">
                  <c:v>332</c:v>
                </c:pt>
                <c:pt idx="144">
                  <c:v>341</c:v>
                </c:pt>
                <c:pt idx="145">
                  <c:v>355</c:v>
                </c:pt>
                <c:pt idx="146">
                  <c:v>357</c:v>
                </c:pt>
                <c:pt idx="147">
                  <c:v>361</c:v>
                </c:pt>
                <c:pt idx="148">
                  <c:v>362</c:v>
                </c:pt>
                <c:pt idx="149">
                  <c:v>367</c:v>
                </c:pt>
                <c:pt idx="150">
                  <c:v>370</c:v>
                </c:pt>
                <c:pt idx="151">
                  <c:v>372</c:v>
                </c:pt>
                <c:pt idx="152">
                  <c:v>375</c:v>
                </c:pt>
                <c:pt idx="153">
                  <c:v>376</c:v>
                </c:pt>
                <c:pt idx="154">
                  <c:v>389</c:v>
                </c:pt>
                <c:pt idx="155">
                  <c:v>390</c:v>
                </c:pt>
                <c:pt idx="156">
                  <c:v>392</c:v>
                </c:pt>
                <c:pt idx="157">
                  <c:v>393</c:v>
                </c:pt>
                <c:pt idx="158">
                  <c:v>394</c:v>
                </c:pt>
                <c:pt idx="159">
                  <c:v>401</c:v>
                </c:pt>
                <c:pt idx="160">
                  <c:v>406</c:v>
                </c:pt>
                <c:pt idx="161">
                  <c:v>407</c:v>
                </c:pt>
                <c:pt idx="162">
                  <c:v>417</c:v>
                </c:pt>
                <c:pt idx="163">
                  <c:v>421</c:v>
                </c:pt>
                <c:pt idx="164">
                  <c:v>422</c:v>
                </c:pt>
                <c:pt idx="165">
                  <c:v>423</c:v>
                </c:pt>
                <c:pt idx="166">
                  <c:v>428</c:v>
                </c:pt>
                <c:pt idx="167">
                  <c:v>430</c:v>
                </c:pt>
                <c:pt idx="168">
                  <c:v>432</c:v>
                </c:pt>
                <c:pt idx="169">
                  <c:v>434</c:v>
                </c:pt>
                <c:pt idx="170">
                  <c:v>438</c:v>
                </c:pt>
                <c:pt idx="171">
                  <c:v>441</c:v>
                </c:pt>
                <c:pt idx="172">
                  <c:v>443</c:v>
                </c:pt>
                <c:pt idx="173">
                  <c:v>454</c:v>
                </c:pt>
                <c:pt idx="174">
                  <c:v>457</c:v>
                </c:pt>
                <c:pt idx="175">
                  <c:v>460</c:v>
                </c:pt>
                <c:pt idx="176">
                  <c:v>461</c:v>
                </c:pt>
                <c:pt idx="177">
                  <c:v>462</c:v>
                </c:pt>
                <c:pt idx="178">
                  <c:v>463</c:v>
                </c:pt>
                <c:pt idx="179">
                  <c:v>465</c:v>
                </c:pt>
                <c:pt idx="180">
                  <c:v>466</c:v>
                </c:pt>
                <c:pt idx="181">
                  <c:v>468</c:v>
                </c:pt>
                <c:pt idx="182">
                  <c:v>475</c:v>
                </c:pt>
                <c:pt idx="183">
                  <c:v>477</c:v>
                </c:pt>
                <c:pt idx="184">
                  <c:v>479</c:v>
                </c:pt>
                <c:pt idx="185">
                  <c:v>480</c:v>
                </c:pt>
                <c:pt idx="186">
                  <c:v>481</c:v>
                </c:pt>
                <c:pt idx="187">
                  <c:v>501</c:v>
                </c:pt>
                <c:pt idx="188">
                  <c:v>506</c:v>
                </c:pt>
                <c:pt idx="189">
                  <c:v>509</c:v>
                </c:pt>
                <c:pt idx="190">
                  <c:v>513</c:v>
                </c:pt>
                <c:pt idx="191">
                  <c:v>515</c:v>
                </c:pt>
                <c:pt idx="192">
                  <c:v>524</c:v>
                </c:pt>
                <c:pt idx="193">
                  <c:v>531</c:v>
                </c:pt>
                <c:pt idx="194">
                  <c:v>544</c:v>
                </c:pt>
                <c:pt idx="195">
                  <c:v>562</c:v>
                </c:pt>
                <c:pt idx="196">
                  <c:v>563</c:v>
                </c:pt>
                <c:pt idx="197">
                  <c:v>564</c:v>
                </c:pt>
                <c:pt idx="198">
                  <c:v>566</c:v>
                </c:pt>
                <c:pt idx="199">
                  <c:v>571</c:v>
                </c:pt>
                <c:pt idx="200">
                  <c:v>577</c:v>
                </c:pt>
                <c:pt idx="201">
                  <c:v>583</c:v>
                </c:pt>
                <c:pt idx="202">
                  <c:v>585</c:v>
                </c:pt>
                <c:pt idx="203">
                  <c:v>586</c:v>
                </c:pt>
                <c:pt idx="204">
                  <c:v>587</c:v>
                </c:pt>
                <c:pt idx="205">
                  <c:v>588</c:v>
                </c:pt>
                <c:pt idx="206">
                  <c:v>590</c:v>
                </c:pt>
                <c:pt idx="207">
                  <c:v>591</c:v>
                </c:pt>
                <c:pt idx="208">
                  <c:v>592</c:v>
                </c:pt>
                <c:pt idx="209">
                  <c:v>594</c:v>
                </c:pt>
                <c:pt idx="210">
                  <c:v>595</c:v>
                </c:pt>
                <c:pt idx="211">
                  <c:v>598</c:v>
                </c:pt>
                <c:pt idx="212">
                  <c:v>605</c:v>
                </c:pt>
                <c:pt idx="213">
                  <c:v>607</c:v>
                </c:pt>
                <c:pt idx="214">
                  <c:v>608</c:v>
                </c:pt>
                <c:pt idx="215">
                  <c:v>610</c:v>
                </c:pt>
                <c:pt idx="216">
                  <c:v>612</c:v>
                </c:pt>
                <c:pt idx="217">
                  <c:v>620</c:v>
                </c:pt>
                <c:pt idx="218">
                  <c:v>628</c:v>
                </c:pt>
                <c:pt idx="219">
                  <c:v>630</c:v>
                </c:pt>
                <c:pt idx="220">
                  <c:v>635</c:v>
                </c:pt>
                <c:pt idx="221">
                  <c:v>636</c:v>
                </c:pt>
                <c:pt idx="222">
                  <c:v>639</c:v>
                </c:pt>
                <c:pt idx="223">
                  <c:v>646</c:v>
                </c:pt>
                <c:pt idx="224">
                  <c:v>649</c:v>
                </c:pt>
                <c:pt idx="225">
                  <c:v>650</c:v>
                </c:pt>
                <c:pt idx="226">
                  <c:v>651</c:v>
                </c:pt>
                <c:pt idx="227">
                  <c:v>653</c:v>
                </c:pt>
                <c:pt idx="228">
                  <c:v>656</c:v>
                </c:pt>
                <c:pt idx="229">
                  <c:v>664</c:v>
                </c:pt>
                <c:pt idx="230">
                  <c:v>666</c:v>
                </c:pt>
                <c:pt idx="231">
                  <c:v>670</c:v>
                </c:pt>
                <c:pt idx="232">
                  <c:v>680</c:v>
                </c:pt>
                <c:pt idx="233">
                  <c:v>682</c:v>
                </c:pt>
                <c:pt idx="234">
                  <c:v>691</c:v>
                </c:pt>
                <c:pt idx="235">
                  <c:v>693</c:v>
                </c:pt>
                <c:pt idx="236">
                  <c:v>701</c:v>
                </c:pt>
                <c:pt idx="237">
                  <c:v>709</c:v>
                </c:pt>
                <c:pt idx="238">
                  <c:v>710</c:v>
                </c:pt>
                <c:pt idx="239">
                  <c:v>715</c:v>
                </c:pt>
                <c:pt idx="240">
                  <c:v>718</c:v>
                </c:pt>
                <c:pt idx="241">
                  <c:v>721</c:v>
                </c:pt>
                <c:pt idx="242">
                  <c:v>725</c:v>
                </c:pt>
                <c:pt idx="243">
                  <c:v>729</c:v>
                </c:pt>
                <c:pt idx="244">
                  <c:v>732</c:v>
                </c:pt>
                <c:pt idx="245">
                  <c:v>733</c:v>
                </c:pt>
                <c:pt idx="246">
                  <c:v>734</c:v>
                </c:pt>
                <c:pt idx="247">
                  <c:v>735</c:v>
                </c:pt>
                <c:pt idx="248">
                  <c:v>737</c:v>
                </c:pt>
                <c:pt idx="249">
                  <c:v>741</c:v>
                </c:pt>
                <c:pt idx="250">
                  <c:v>745</c:v>
                </c:pt>
                <c:pt idx="251">
                  <c:v>746</c:v>
                </c:pt>
                <c:pt idx="252">
                  <c:v>753</c:v>
                </c:pt>
                <c:pt idx="253">
                  <c:v>754</c:v>
                </c:pt>
                <c:pt idx="254">
                  <c:v>766</c:v>
                </c:pt>
                <c:pt idx="255">
                  <c:v>778</c:v>
                </c:pt>
                <c:pt idx="256">
                  <c:v>787</c:v>
                </c:pt>
                <c:pt idx="257">
                  <c:v>791</c:v>
                </c:pt>
                <c:pt idx="258">
                  <c:v>793</c:v>
                </c:pt>
                <c:pt idx="259">
                  <c:v>798</c:v>
                </c:pt>
                <c:pt idx="260">
                  <c:v>800</c:v>
                </c:pt>
                <c:pt idx="261">
                  <c:v>802</c:v>
                </c:pt>
                <c:pt idx="262">
                  <c:v>818</c:v>
                </c:pt>
                <c:pt idx="263">
                  <c:v>819</c:v>
                </c:pt>
                <c:pt idx="264">
                  <c:v>829</c:v>
                </c:pt>
                <c:pt idx="265">
                  <c:v>833</c:v>
                </c:pt>
                <c:pt idx="266">
                  <c:v>834</c:v>
                </c:pt>
                <c:pt idx="267">
                  <c:v>835</c:v>
                </c:pt>
                <c:pt idx="268">
                  <c:v>838</c:v>
                </c:pt>
                <c:pt idx="269">
                  <c:v>841</c:v>
                </c:pt>
                <c:pt idx="270">
                  <c:v>847</c:v>
                </c:pt>
                <c:pt idx="271">
                  <c:v>848</c:v>
                </c:pt>
                <c:pt idx="272">
                  <c:v>853</c:v>
                </c:pt>
                <c:pt idx="273">
                  <c:v>855</c:v>
                </c:pt>
                <c:pt idx="274">
                  <c:v>863</c:v>
                </c:pt>
                <c:pt idx="275">
                  <c:v>864</c:v>
                </c:pt>
                <c:pt idx="276">
                  <c:v>867</c:v>
                </c:pt>
                <c:pt idx="277">
                  <c:v>877</c:v>
                </c:pt>
                <c:pt idx="278">
                  <c:v>879</c:v>
                </c:pt>
                <c:pt idx="279">
                  <c:v>882</c:v>
                </c:pt>
                <c:pt idx="280">
                  <c:v>888</c:v>
                </c:pt>
                <c:pt idx="281">
                  <c:v>890</c:v>
                </c:pt>
                <c:pt idx="282">
                  <c:v>895</c:v>
                </c:pt>
                <c:pt idx="283">
                  <c:v>908</c:v>
                </c:pt>
                <c:pt idx="284">
                  <c:v>912</c:v>
                </c:pt>
                <c:pt idx="285">
                  <c:v>915</c:v>
                </c:pt>
                <c:pt idx="286">
                  <c:v>925</c:v>
                </c:pt>
                <c:pt idx="287">
                  <c:v>927</c:v>
                </c:pt>
                <c:pt idx="288">
                  <c:v>929</c:v>
                </c:pt>
                <c:pt idx="289">
                  <c:v>930</c:v>
                </c:pt>
                <c:pt idx="290">
                  <c:v>934</c:v>
                </c:pt>
                <c:pt idx="291">
                  <c:v>935</c:v>
                </c:pt>
                <c:pt idx="292">
                  <c:v>940</c:v>
                </c:pt>
                <c:pt idx="293">
                  <c:v>952</c:v>
                </c:pt>
                <c:pt idx="294">
                  <c:v>953</c:v>
                </c:pt>
                <c:pt idx="295">
                  <c:v>962</c:v>
                </c:pt>
                <c:pt idx="296">
                  <c:v>966</c:v>
                </c:pt>
                <c:pt idx="297">
                  <c:v>967</c:v>
                </c:pt>
                <c:pt idx="298">
                  <c:v>969</c:v>
                </c:pt>
                <c:pt idx="299">
                  <c:v>970</c:v>
                </c:pt>
                <c:pt idx="300">
                  <c:v>981</c:v>
                </c:pt>
                <c:pt idx="301">
                  <c:v>991</c:v>
                </c:pt>
                <c:pt idx="302">
                  <c:v>992</c:v>
                </c:pt>
                <c:pt idx="303">
                  <c:v>996</c:v>
                </c:pt>
                <c:pt idx="304">
                  <c:v>1000</c:v>
                </c:pt>
                <c:pt idx="305">
                  <c:v>1004</c:v>
                </c:pt>
                <c:pt idx="306">
                  <c:v>1006</c:v>
                </c:pt>
                <c:pt idx="307">
                  <c:v>1009</c:v>
                </c:pt>
                <c:pt idx="308">
                  <c:v>1010</c:v>
                </c:pt>
                <c:pt idx="309">
                  <c:v>1013</c:v>
                </c:pt>
                <c:pt idx="310">
                  <c:v>1015</c:v>
                </c:pt>
                <c:pt idx="311">
                  <c:v>1016</c:v>
                </c:pt>
                <c:pt idx="312">
                  <c:v>1030</c:v>
                </c:pt>
                <c:pt idx="313">
                  <c:v>1048</c:v>
                </c:pt>
                <c:pt idx="314">
                  <c:v>1052</c:v>
                </c:pt>
                <c:pt idx="315">
                  <c:v>1080</c:v>
                </c:pt>
                <c:pt idx="316">
                  <c:v>1082</c:v>
                </c:pt>
                <c:pt idx="317">
                  <c:v>1085</c:v>
                </c:pt>
                <c:pt idx="318">
                  <c:v>1088</c:v>
                </c:pt>
                <c:pt idx="319">
                  <c:v>1098</c:v>
                </c:pt>
                <c:pt idx="320">
                  <c:v>1099</c:v>
                </c:pt>
                <c:pt idx="321">
                  <c:v>1102</c:v>
                </c:pt>
                <c:pt idx="322">
                  <c:v>1104</c:v>
                </c:pt>
                <c:pt idx="323">
                  <c:v>1117</c:v>
                </c:pt>
                <c:pt idx="324">
                  <c:v>1127</c:v>
                </c:pt>
                <c:pt idx="325">
                  <c:v>1133</c:v>
                </c:pt>
                <c:pt idx="326">
                  <c:v>1134</c:v>
                </c:pt>
                <c:pt idx="327">
                  <c:v>1141</c:v>
                </c:pt>
                <c:pt idx="328">
                  <c:v>1143</c:v>
                </c:pt>
                <c:pt idx="329">
                  <c:v>1147</c:v>
                </c:pt>
                <c:pt idx="330">
                  <c:v>1148</c:v>
                </c:pt>
                <c:pt idx="331">
                  <c:v>1152</c:v>
                </c:pt>
                <c:pt idx="332">
                  <c:v>1160</c:v>
                </c:pt>
                <c:pt idx="333">
                  <c:v>1162</c:v>
                </c:pt>
                <c:pt idx="334">
                  <c:v>1163</c:v>
                </c:pt>
                <c:pt idx="335">
                  <c:v>1165</c:v>
                </c:pt>
                <c:pt idx="336">
                  <c:v>1169</c:v>
                </c:pt>
                <c:pt idx="337">
                  <c:v>1174</c:v>
                </c:pt>
                <c:pt idx="338">
                  <c:v>1175</c:v>
                </c:pt>
                <c:pt idx="339">
                  <c:v>1178</c:v>
                </c:pt>
                <c:pt idx="340">
                  <c:v>1185</c:v>
                </c:pt>
                <c:pt idx="341">
                  <c:v>1198</c:v>
                </c:pt>
                <c:pt idx="342">
                  <c:v>1207</c:v>
                </c:pt>
                <c:pt idx="343">
                  <c:v>1215</c:v>
                </c:pt>
                <c:pt idx="344">
                  <c:v>1217</c:v>
                </c:pt>
                <c:pt idx="345">
                  <c:v>1219</c:v>
                </c:pt>
                <c:pt idx="346">
                  <c:v>1230</c:v>
                </c:pt>
                <c:pt idx="347">
                  <c:v>1234</c:v>
                </c:pt>
                <c:pt idx="348">
                  <c:v>1251</c:v>
                </c:pt>
                <c:pt idx="349">
                  <c:v>1254</c:v>
                </c:pt>
                <c:pt idx="350">
                  <c:v>1259</c:v>
                </c:pt>
                <c:pt idx="351">
                  <c:v>1267</c:v>
                </c:pt>
                <c:pt idx="352">
                  <c:v>1269</c:v>
                </c:pt>
                <c:pt idx="353">
                  <c:v>1271</c:v>
                </c:pt>
                <c:pt idx="354">
                  <c:v>1275</c:v>
                </c:pt>
                <c:pt idx="355">
                  <c:v>1278</c:v>
                </c:pt>
                <c:pt idx="356">
                  <c:v>1279</c:v>
                </c:pt>
                <c:pt idx="357">
                  <c:v>1288</c:v>
                </c:pt>
                <c:pt idx="358">
                  <c:v>1296</c:v>
                </c:pt>
                <c:pt idx="359">
                  <c:v>1303</c:v>
                </c:pt>
                <c:pt idx="360">
                  <c:v>1310</c:v>
                </c:pt>
                <c:pt idx="361">
                  <c:v>1324</c:v>
                </c:pt>
                <c:pt idx="362">
                  <c:v>1327</c:v>
                </c:pt>
                <c:pt idx="363">
                  <c:v>1336</c:v>
                </c:pt>
                <c:pt idx="364">
                  <c:v>1345</c:v>
                </c:pt>
                <c:pt idx="365">
                  <c:v>1348</c:v>
                </c:pt>
                <c:pt idx="366">
                  <c:v>1349</c:v>
                </c:pt>
                <c:pt idx="367">
                  <c:v>1352</c:v>
                </c:pt>
                <c:pt idx="368">
                  <c:v>1361</c:v>
                </c:pt>
                <c:pt idx="369">
                  <c:v>1370</c:v>
                </c:pt>
                <c:pt idx="370">
                  <c:v>1376</c:v>
                </c:pt>
                <c:pt idx="371">
                  <c:v>1383</c:v>
                </c:pt>
                <c:pt idx="372">
                  <c:v>1384</c:v>
                </c:pt>
                <c:pt idx="373">
                  <c:v>1389</c:v>
                </c:pt>
                <c:pt idx="374">
                  <c:v>1392</c:v>
                </c:pt>
                <c:pt idx="375">
                  <c:v>1393</c:v>
                </c:pt>
                <c:pt idx="376">
                  <c:v>1398</c:v>
                </c:pt>
                <c:pt idx="377">
                  <c:v>1402</c:v>
                </c:pt>
                <c:pt idx="378">
                  <c:v>1405</c:v>
                </c:pt>
                <c:pt idx="379">
                  <c:v>1406</c:v>
                </c:pt>
                <c:pt idx="380">
                  <c:v>1415</c:v>
                </c:pt>
                <c:pt idx="381">
                  <c:v>1417</c:v>
                </c:pt>
                <c:pt idx="382">
                  <c:v>1423</c:v>
                </c:pt>
                <c:pt idx="383">
                  <c:v>1426</c:v>
                </c:pt>
                <c:pt idx="384">
                  <c:v>1431</c:v>
                </c:pt>
                <c:pt idx="385">
                  <c:v>1432</c:v>
                </c:pt>
                <c:pt idx="386">
                  <c:v>1433</c:v>
                </c:pt>
                <c:pt idx="387">
                  <c:v>1437</c:v>
                </c:pt>
                <c:pt idx="388">
                  <c:v>1441</c:v>
                </c:pt>
                <c:pt idx="389">
                  <c:v>1443</c:v>
                </c:pt>
                <c:pt idx="390">
                  <c:v>1445</c:v>
                </c:pt>
                <c:pt idx="391">
                  <c:v>1449</c:v>
                </c:pt>
                <c:pt idx="392">
                  <c:v>1464</c:v>
                </c:pt>
                <c:pt idx="393">
                  <c:v>1470</c:v>
                </c:pt>
                <c:pt idx="394">
                  <c:v>1473</c:v>
                </c:pt>
                <c:pt idx="395">
                  <c:v>1474</c:v>
                </c:pt>
                <c:pt idx="396">
                  <c:v>1476</c:v>
                </c:pt>
                <c:pt idx="397">
                  <c:v>1478</c:v>
                </c:pt>
                <c:pt idx="398">
                  <c:v>1488</c:v>
                </c:pt>
                <c:pt idx="399">
                  <c:v>1489</c:v>
                </c:pt>
                <c:pt idx="400">
                  <c:v>1494</c:v>
                </c:pt>
                <c:pt idx="401">
                  <c:v>1496</c:v>
                </c:pt>
                <c:pt idx="402">
                  <c:v>1500</c:v>
                </c:pt>
                <c:pt idx="403">
                  <c:v>1504</c:v>
                </c:pt>
                <c:pt idx="404">
                  <c:v>1506</c:v>
                </c:pt>
                <c:pt idx="405">
                  <c:v>1516</c:v>
                </c:pt>
                <c:pt idx="406">
                  <c:v>1519</c:v>
                </c:pt>
                <c:pt idx="407">
                  <c:v>1521</c:v>
                </c:pt>
                <c:pt idx="408">
                  <c:v>1531</c:v>
                </c:pt>
                <c:pt idx="409">
                  <c:v>1544</c:v>
                </c:pt>
                <c:pt idx="410">
                  <c:v>1551</c:v>
                </c:pt>
                <c:pt idx="411">
                  <c:v>1561</c:v>
                </c:pt>
                <c:pt idx="412">
                  <c:v>1566</c:v>
                </c:pt>
                <c:pt idx="413">
                  <c:v>1584</c:v>
                </c:pt>
                <c:pt idx="414">
                  <c:v>1590</c:v>
                </c:pt>
                <c:pt idx="415">
                  <c:v>1598</c:v>
                </c:pt>
                <c:pt idx="416">
                  <c:v>1616</c:v>
                </c:pt>
                <c:pt idx="417">
                  <c:v>1633</c:v>
                </c:pt>
                <c:pt idx="418">
                  <c:v>1636</c:v>
                </c:pt>
                <c:pt idx="419">
                  <c:v>1638</c:v>
                </c:pt>
                <c:pt idx="420">
                  <c:v>1640</c:v>
                </c:pt>
                <c:pt idx="421">
                  <c:v>1651</c:v>
                </c:pt>
                <c:pt idx="422">
                  <c:v>1658</c:v>
                </c:pt>
                <c:pt idx="423">
                  <c:v>1669</c:v>
                </c:pt>
                <c:pt idx="424">
                  <c:v>1675</c:v>
                </c:pt>
                <c:pt idx="425">
                  <c:v>1678</c:v>
                </c:pt>
                <c:pt idx="426">
                  <c:v>1680</c:v>
                </c:pt>
                <c:pt idx="427">
                  <c:v>1682</c:v>
                </c:pt>
                <c:pt idx="428">
                  <c:v>1683</c:v>
                </c:pt>
                <c:pt idx="429">
                  <c:v>1692</c:v>
                </c:pt>
                <c:pt idx="430">
                  <c:v>1693</c:v>
                </c:pt>
                <c:pt idx="431">
                  <c:v>1702</c:v>
                </c:pt>
                <c:pt idx="432">
                  <c:v>1706</c:v>
                </c:pt>
                <c:pt idx="433">
                  <c:v>1715</c:v>
                </c:pt>
                <c:pt idx="434">
                  <c:v>1730</c:v>
                </c:pt>
                <c:pt idx="435">
                  <c:v>1731</c:v>
                </c:pt>
                <c:pt idx="436">
                  <c:v>1733</c:v>
                </c:pt>
                <c:pt idx="437">
                  <c:v>1736</c:v>
                </c:pt>
                <c:pt idx="438">
                  <c:v>1746</c:v>
                </c:pt>
                <c:pt idx="439">
                  <c:v>1750</c:v>
                </c:pt>
                <c:pt idx="440">
                  <c:v>1761</c:v>
                </c:pt>
                <c:pt idx="441">
                  <c:v>1766</c:v>
                </c:pt>
                <c:pt idx="442">
                  <c:v>1779</c:v>
                </c:pt>
                <c:pt idx="443">
                  <c:v>1780</c:v>
                </c:pt>
                <c:pt idx="444">
                  <c:v>1784</c:v>
                </c:pt>
                <c:pt idx="445">
                  <c:v>1785</c:v>
                </c:pt>
                <c:pt idx="446">
                  <c:v>1788</c:v>
                </c:pt>
                <c:pt idx="447">
                  <c:v>1793</c:v>
                </c:pt>
                <c:pt idx="448">
                  <c:v>1797</c:v>
                </c:pt>
                <c:pt idx="449">
                  <c:v>1802</c:v>
                </c:pt>
                <c:pt idx="450">
                  <c:v>1809</c:v>
                </c:pt>
                <c:pt idx="451">
                  <c:v>1811</c:v>
                </c:pt>
                <c:pt idx="452">
                  <c:v>1813</c:v>
                </c:pt>
                <c:pt idx="453">
                  <c:v>1815</c:v>
                </c:pt>
                <c:pt idx="454">
                  <c:v>1821</c:v>
                </c:pt>
                <c:pt idx="455">
                  <c:v>1822</c:v>
                </c:pt>
                <c:pt idx="456">
                  <c:v>1824</c:v>
                </c:pt>
                <c:pt idx="457">
                  <c:v>1825</c:v>
                </c:pt>
                <c:pt idx="458">
                  <c:v>1831</c:v>
                </c:pt>
                <c:pt idx="459">
                  <c:v>1834</c:v>
                </c:pt>
                <c:pt idx="460">
                  <c:v>1841</c:v>
                </c:pt>
                <c:pt idx="461">
                  <c:v>1843</c:v>
                </c:pt>
                <c:pt idx="462">
                  <c:v>1860</c:v>
                </c:pt>
                <c:pt idx="463">
                  <c:v>1863</c:v>
                </c:pt>
                <c:pt idx="464">
                  <c:v>1875</c:v>
                </c:pt>
                <c:pt idx="465">
                  <c:v>1876</c:v>
                </c:pt>
                <c:pt idx="466">
                  <c:v>1880</c:v>
                </c:pt>
                <c:pt idx="467">
                  <c:v>1884</c:v>
                </c:pt>
                <c:pt idx="468">
                  <c:v>1889</c:v>
                </c:pt>
                <c:pt idx="469">
                  <c:v>1892</c:v>
                </c:pt>
                <c:pt idx="470">
                  <c:v>1920</c:v>
                </c:pt>
                <c:pt idx="471">
                  <c:v>1922</c:v>
                </c:pt>
                <c:pt idx="472">
                  <c:v>1936</c:v>
                </c:pt>
                <c:pt idx="473">
                  <c:v>1937</c:v>
                </c:pt>
                <c:pt idx="474">
                  <c:v>1939</c:v>
                </c:pt>
                <c:pt idx="475">
                  <c:v>1952</c:v>
                </c:pt>
                <c:pt idx="476">
                  <c:v>1956</c:v>
                </c:pt>
                <c:pt idx="477">
                  <c:v>1958</c:v>
                </c:pt>
                <c:pt idx="478">
                  <c:v>1963</c:v>
                </c:pt>
                <c:pt idx="479">
                  <c:v>1968</c:v>
                </c:pt>
                <c:pt idx="480">
                  <c:v>1973</c:v>
                </c:pt>
                <c:pt idx="481">
                  <c:v>1974</c:v>
                </c:pt>
                <c:pt idx="482">
                  <c:v>1986</c:v>
                </c:pt>
                <c:pt idx="483">
                  <c:v>1993</c:v>
                </c:pt>
                <c:pt idx="484">
                  <c:v>2007</c:v>
                </c:pt>
                <c:pt idx="485">
                  <c:v>2009</c:v>
                </c:pt>
                <c:pt idx="486">
                  <c:v>2010</c:v>
                </c:pt>
                <c:pt idx="487">
                  <c:v>2016</c:v>
                </c:pt>
                <c:pt idx="488">
                  <c:v>2017</c:v>
                </c:pt>
                <c:pt idx="489">
                  <c:v>2018</c:v>
                </c:pt>
                <c:pt idx="490">
                  <c:v>2022</c:v>
                </c:pt>
                <c:pt idx="491">
                  <c:v>2023</c:v>
                </c:pt>
                <c:pt idx="492">
                  <c:v>2024</c:v>
                </c:pt>
                <c:pt idx="493">
                  <c:v>2025</c:v>
                </c:pt>
                <c:pt idx="494">
                  <c:v>2035</c:v>
                </c:pt>
                <c:pt idx="495">
                  <c:v>2043</c:v>
                </c:pt>
                <c:pt idx="496">
                  <c:v>2066</c:v>
                </c:pt>
                <c:pt idx="497">
                  <c:v>2067</c:v>
                </c:pt>
                <c:pt idx="498">
                  <c:v>2075</c:v>
                </c:pt>
                <c:pt idx="499">
                  <c:v>2080</c:v>
                </c:pt>
                <c:pt idx="500">
                  <c:v>2086</c:v>
                </c:pt>
                <c:pt idx="501">
                  <c:v>2093</c:v>
                </c:pt>
                <c:pt idx="502">
                  <c:v>2099</c:v>
                </c:pt>
                <c:pt idx="503">
                  <c:v>2109</c:v>
                </c:pt>
                <c:pt idx="504">
                  <c:v>2111</c:v>
                </c:pt>
                <c:pt idx="505">
                  <c:v>2126</c:v>
                </c:pt>
                <c:pt idx="506">
                  <c:v>2128</c:v>
                </c:pt>
                <c:pt idx="507">
                  <c:v>2132</c:v>
                </c:pt>
                <c:pt idx="508">
                  <c:v>2134</c:v>
                </c:pt>
                <c:pt idx="509">
                  <c:v>2136</c:v>
                </c:pt>
                <c:pt idx="510">
                  <c:v>2138</c:v>
                </c:pt>
                <c:pt idx="511">
                  <c:v>2152</c:v>
                </c:pt>
                <c:pt idx="512">
                  <c:v>2155</c:v>
                </c:pt>
                <c:pt idx="513">
                  <c:v>2160</c:v>
                </c:pt>
                <c:pt idx="514">
                  <c:v>2168</c:v>
                </c:pt>
                <c:pt idx="515">
                  <c:v>2171</c:v>
                </c:pt>
                <c:pt idx="516">
                  <c:v>2172</c:v>
                </c:pt>
                <c:pt idx="517">
                  <c:v>2180</c:v>
                </c:pt>
                <c:pt idx="518">
                  <c:v>2181</c:v>
                </c:pt>
                <c:pt idx="519">
                  <c:v>2184</c:v>
                </c:pt>
                <c:pt idx="520">
                  <c:v>2190</c:v>
                </c:pt>
                <c:pt idx="521">
                  <c:v>2195</c:v>
                </c:pt>
                <c:pt idx="522">
                  <c:v>2197</c:v>
                </c:pt>
                <c:pt idx="523">
                  <c:v>2205</c:v>
                </c:pt>
                <c:pt idx="524">
                  <c:v>2206</c:v>
                </c:pt>
                <c:pt idx="525">
                  <c:v>2223</c:v>
                </c:pt>
                <c:pt idx="526">
                  <c:v>2234</c:v>
                </c:pt>
                <c:pt idx="527">
                  <c:v>2244</c:v>
                </c:pt>
                <c:pt idx="528">
                  <c:v>2245</c:v>
                </c:pt>
                <c:pt idx="529">
                  <c:v>2249</c:v>
                </c:pt>
                <c:pt idx="530">
                  <c:v>2251</c:v>
                </c:pt>
                <c:pt idx="531">
                  <c:v>2260</c:v>
                </c:pt>
                <c:pt idx="532">
                  <c:v>2262</c:v>
                </c:pt>
                <c:pt idx="533">
                  <c:v>2266</c:v>
                </c:pt>
                <c:pt idx="534">
                  <c:v>2271</c:v>
                </c:pt>
                <c:pt idx="535">
                  <c:v>2277</c:v>
                </c:pt>
                <c:pt idx="536">
                  <c:v>2282</c:v>
                </c:pt>
                <c:pt idx="537">
                  <c:v>2288</c:v>
                </c:pt>
                <c:pt idx="538">
                  <c:v>2296</c:v>
                </c:pt>
                <c:pt idx="539">
                  <c:v>2297</c:v>
                </c:pt>
                <c:pt idx="540">
                  <c:v>2298</c:v>
                </c:pt>
                <c:pt idx="541">
                  <c:v>2313</c:v>
                </c:pt>
                <c:pt idx="542">
                  <c:v>2315</c:v>
                </c:pt>
                <c:pt idx="543">
                  <c:v>2321</c:v>
                </c:pt>
                <c:pt idx="544">
                  <c:v>2324</c:v>
                </c:pt>
                <c:pt idx="545">
                  <c:v>2330</c:v>
                </c:pt>
                <c:pt idx="546">
                  <c:v>2337</c:v>
                </c:pt>
                <c:pt idx="547">
                  <c:v>2340</c:v>
                </c:pt>
                <c:pt idx="548">
                  <c:v>2346</c:v>
                </c:pt>
                <c:pt idx="549">
                  <c:v>2358</c:v>
                </c:pt>
                <c:pt idx="550">
                  <c:v>2359</c:v>
                </c:pt>
                <c:pt idx="551">
                  <c:v>2371</c:v>
                </c:pt>
                <c:pt idx="552">
                  <c:v>2374</c:v>
                </c:pt>
                <c:pt idx="553">
                  <c:v>2379</c:v>
                </c:pt>
                <c:pt idx="554">
                  <c:v>2390</c:v>
                </c:pt>
                <c:pt idx="555">
                  <c:v>2398</c:v>
                </c:pt>
                <c:pt idx="556">
                  <c:v>2402</c:v>
                </c:pt>
                <c:pt idx="557">
                  <c:v>2412</c:v>
                </c:pt>
                <c:pt idx="558">
                  <c:v>2424</c:v>
                </c:pt>
                <c:pt idx="559">
                  <c:v>2435</c:v>
                </c:pt>
                <c:pt idx="560">
                  <c:v>2441</c:v>
                </c:pt>
                <c:pt idx="561">
                  <c:v>2452</c:v>
                </c:pt>
                <c:pt idx="562">
                  <c:v>2454</c:v>
                </c:pt>
                <c:pt idx="563">
                  <c:v>2458</c:v>
                </c:pt>
                <c:pt idx="564">
                  <c:v>2464</c:v>
                </c:pt>
                <c:pt idx="565">
                  <c:v>2468</c:v>
                </c:pt>
                <c:pt idx="566">
                  <c:v>2474</c:v>
                </c:pt>
                <c:pt idx="567">
                  <c:v>2476</c:v>
                </c:pt>
                <c:pt idx="568">
                  <c:v>2480</c:v>
                </c:pt>
                <c:pt idx="569">
                  <c:v>2483</c:v>
                </c:pt>
                <c:pt idx="570">
                  <c:v>2490</c:v>
                </c:pt>
                <c:pt idx="571">
                  <c:v>2496</c:v>
                </c:pt>
                <c:pt idx="572">
                  <c:v>2507</c:v>
                </c:pt>
                <c:pt idx="573">
                  <c:v>2519</c:v>
                </c:pt>
                <c:pt idx="574">
                  <c:v>2521</c:v>
                </c:pt>
                <c:pt idx="575">
                  <c:v>2524</c:v>
                </c:pt>
                <c:pt idx="576">
                  <c:v>2528</c:v>
                </c:pt>
                <c:pt idx="577">
                  <c:v>2533</c:v>
                </c:pt>
                <c:pt idx="578">
                  <c:v>2547</c:v>
                </c:pt>
                <c:pt idx="579">
                  <c:v>2549</c:v>
                </c:pt>
                <c:pt idx="580">
                  <c:v>2561</c:v>
                </c:pt>
                <c:pt idx="581">
                  <c:v>2569</c:v>
                </c:pt>
                <c:pt idx="582">
                  <c:v>2572</c:v>
                </c:pt>
                <c:pt idx="583">
                  <c:v>2596</c:v>
                </c:pt>
                <c:pt idx="584">
                  <c:v>2599</c:v>
                </c:pt>
                <c:pt idx="585">
                  <c:v>2600</c:v>
                </c:pt>
                <c:pt idx="586">
                  <c:v>2603</c:v>
                </c:pt>
                <c:pt idx="587">
                  <c:v>2607</c:v>
                </c:pt>
                <c:pt idx="588">
                  <c:v>2609</c:v>
                </c:pt>
                <c:pt idx="589">
                  <c:v>2615</c:v>
                </c:pt>
                <c:pt idx="590">
                  <c:v>2619</c:v>
                </c:pt>
                <c:pt idx="591">
                  <c:v>2626</c:v>
                </c:pt>
                <c:pt idx="592">
                  <c:v>2628</c:v>
                </c:pt>
                <c:pt idx="593">
                  <c:v>2634</c:v>
                </c:pt>
                <c:pt idx="594">
                  <c:v>2644</c:v>
                </c:pt>
                <c:pt idx="595">
                  <c:v>2647</c:v>
                </c:pt>
                <c:pt idx="596">
                  <c:v>2660</c:v>
                </c:pt>
                <c:pt idx="597">
                  <c:v>2663</c:v>
                </c:pt>
                <c:pt idx="598">
                  <c:v>2665</c:v>
                </c:pt>
                <c:pt idx="599">
                  <c:v>2677</c:v>
                </c:pt>
                <c:pt idx="600">
                  <c:v>2693</c:v>
                </c:pt>
                <c:pt idx="601">
                  <c:v>2701</c:v>
                </c:pt>
                <c:pt idx="602">
                  <c:v>2704</c:v>
                </c:pt>
                <c:pt idx="603">
                  <c:v>2706</c:v>
                </c:pt>
                <c:pt idx="604">
                  <c:v>2714</c:v>
                </c:pt>
                <c:pt idx="605">
                  <c:v>2716</c:v>
                </c:pt>
                <c:pt idx="606">
                  <c:v>2719</c:v>
                </c:pt>
                <c:pt idx="607">
                  <c:v>2724</c:v>
                </c:pt>
                <c:pt idx="608">
                  <c:v>2730</c:v>
                </c:pt>
                <c:pt idx="609">
                  <c:v>2734</c:v>
                </c:pt>
                <c:pt idx="610">
                  <c:v>2744</c:v>
                </c:pt>
                <c:pt idx="611">
                  <c:v>2746</c:v>
                </c:pt>
                <c:pt idx="612">
                  <c:v>2749</c:v>
                </c:pt>
                <c:pt idx="613">
                  <c:v>2752</c:v>
                </c:pt>
                <c:pt idx="614">
                  <c:v>2754</c:v>
                </c:pt>
                <c:pt idx="615">
                  <c:v>2767</c:v>
                </c:pt>
                <c:pt idx="616">
                  <c:v>2768</c:v>
                </c:pt>
                <c:pt idx="617">
                  <c:v>2774</c:v>
                </c:pt>
                <c:pt idx="618">
                  <c:v>2783</c:v>
                </c:pt>
                <c:pt idx="619">
                  <c:v>2801</c:v>
                </c:pt>
                <c:pt idx="620">
                  <c:v>2805</c:v>
                </c:pt>
                <c:pt idx="621">
                  <c:v>2807</c:v>
                </c:pt>
                <c:pt idx="622">
                  <c:v>2816</c:v>
                </c:pt>
                <c:pt idx="623">
                  <c:v>2817</c:v>
                </c:pt>
                <c:pt idx="624">
                  <c:v>2828</c:v>
                </c:pt>
                <c:pt idx="625">
                  <c:v>2834</c:v>
                </c:pt>
                <c:pt idx="626">
                  <c:v>2836</c:v>
                </c:pt>
                <c:pt idx="627">
                  <c:v>2848</c:v>
                </c:pt>
                <c:pt idx="628">
                  <c:v>2860</c:v>
                </c:pt>
                <c:pt idx="629">
                  <c:v>2861</c:v>
                </c:pt>
                <c:pt idx="630">
                  <c:v>2869</c:v>
                </c:pt>
                <c:pt idx="631">
                  <c:v>2878</c:v>
                </c:pt>
                <c:pt idx="632">
                  <c:v>2880</c:v>
                </c:pt>
                <c:pt idx="633">
                  <c:v>2886</c:v>
                </c:pt>
                <c:pt idx="634">
                  <c:v>2887</c:v>
                </c:pt>
                <c:pt idx="635">
                  <c:v>2888</c:v>
                </c:pt>
                <c:pt idx="636">
                  <c:v>2891</c:v>
                </c:pt>
                <c:pt idx="637">
                  <c:v>2896</c:v>
                </c:pt>
                <c:pt idx="638">
                  <c:v>2902</c:v>
                </c:pt>
                <c:pt idx="639">
                  <c:v>2903</c:v>
                </c:pt>
                <c:pt idx="640">
                  <c:v>2910</c:v>
                </c:pt>
                <c:pt idx="641">
                  <c:v>2911</c:v>
                </c:pt>
                <c:pt idx="642">
                  <c:v>2913</c:v>
                </c:pt>
                <c:pt idx="643">
                  <c:v>2918</c:v>
                </c:pt>
                <c:pt idx="644">
                  <c:v>2924</c:v>
                </c:pt>
                <c:pt idx="645">
                  <c:v>2928</c:v>
                </c:pt>
                <c:pt idx="646">
                  <c:v>2932</c:v>
                </c:pt>
                <c:pt idx="647">
                  <c:v>2933</c:v>
                </c:pt>
                <c:pt idx="648">
                  <c:v>2936</c:v>
                </c:pt>
                <c:pt idx="649">
                  <c:v>2939</c:v>
                </c:pt>
                <c:pt idx="650">
                  <c:v>2952</c:v>
                </c:pt>
                <c:pt idx="651">
                  <c:v>2960</c:v>
                </c:pt>
                <c:pt idx="652">
                  <c:v>2964</c:v>
                </c:pt>
                <c:pt idx="653">
                  <c:v>2966</c:v>
                </c:pt>
                <c:pt idx="654">
                  <c:v>2967</c:v>
                </c:pt>
                <c:pt idx="655">
                  <c:v>2969</c:v>
                </c:pt>
                <c:pt idx="656">
                  <c:v>2974</c:v>
                </c:pt>
                <c:pt idx="657">
                  <c:v>2989</c:v>
                </c:pt>
                <c:pt idx="658">
                  <c:v>2999</c:v>
                </c:pt>
                <c:pt idx="659">
                  <c:v>3006</c:v>
                </c:pt>
                <c:pt idx="660">
                  <c:v>3015</c:v>
                </c:pt>
                <c:pt idx="661">
                  <c:v>3028</c:v>
                </c:pt>
                <c:pt idx="662">
                  <c:v>3031</c:v>
                </c:pt>
                <c:pt idx="663">
                  <c:v>3037</c:v>
                </c:pt>
                <c:pt idx="664">
                  <c:v>3039</c:v>
                </c:pt>
                <c:pt idx="665">
                  <c:v>3067</c:v>
                </c:pt>
                <c:pt idx="666">
                  <c:v>3071</c:v>
                </c:pt>
                <c:pt idx="667">
                  <c:v>3080</c:v>
                </c:pt>
                <c:pt idx="668">
                  <c:v>3087</c:v>
                </c:pt>
                <c:pt idx="669">
                  <c:v>3093</c:v>
                </c:pt>
                <c:pt idx="670">
                  <c:v>3095</c:v>
                </c:pt>
                <c:pt idx="671">
                  <c:v>3098</c:v>
                </c:pt>
                <c:pt idx="672">
                  <c:v>3107</c:v>
                </c:pt>
                <c:pt idx="673">
                  <c:v>3122</c:v>
                </c:pt>
                <c:pt idx="674">
                  <c:v>3127</c:v>
                </c:pt>
                <c:pt idx="675">
                  <c:v>3132</c:v>
                </c:pt>
                <c:pt idx="676">
                  <c:v>3142</c:v>
                </c:pt>
                <c:pt idx="677">
                  <c:v>3146</c:v>
                </c:pt>
                <c:pt idx="678">
                  <c:v>3148</c:v>
                </c:pt>
                <c:pt idx="679">
                  <c:v>3160</c:v>
                </c:pt>
                <c:pt idx="680">
                  <c:v>3166</c:v>
                </c:pt>
                <c:pt idx="681">
                  <c:v>3173</c:v>
                </c:pt>
                <c:pt idx="682">
                  <c:v>3176</c:v>
                </c:pt>
                <c:pt idx="683">
                  <c:v>3208</c:v>
                </c:pt>
                <c:pt idx="684">
                  <c:v>3219</c:v>
                </c:pt>
                <c:pt idx="685">
                  <c:v>3249</c:v>
                </c:pt>
                <c:pt idx="686">
                  <c:v>3252</c:v>
                </c:pt>
                <c:pt idx="687">
                  <c:v>3255</c:v>
                </c:pt>
                <c:pt idx="688">
                  <c:v>3256</c:v>
                </c:pt>
                <c:pt idx="689">
                  <c:v>3260</c:v>
                </c:pt>
                <c:pt idx="690">
                  <c:v>3262</c:v>
                </c:pt>
                <c:pt idx="691">
                  <c:v>3264</c:v>
                </c:pt>
                <c:pt idx="692">
                  <c:v>3273</c:v>
                </c:pt>
                <c:pt idx="693">
                  <c:v>3285</c:v>
                </c:pt>
                <c:pt idx="694">
                  <c:v>3286</c:v>
                </c:pt>
                <c:pt idx="695">
                  <c:v>3311</c:v>
                </c:pt>
                <c:pt idx="696">
                  <c:v>3314</c:v>
                </c:pt>
                <c:pt idx="697">
                  <c:v>3323</c:v>
                </c:pt>
                <c:pt idx="698">
                  <c:v>3325</c:v>
                </c:pt>
                <c:pt idx="699">
                  <c:v>3326</c:v>
                </c:pt>
                <c:pt idx="700">
                  <c:v>3333</c:v>
                </c:pt>
                <c:pt idx="701">
                  <c:v>3336</c:v>
                </c:pt>
                <c:pt idx="702">
                  <c:v>3337</c:v>
                </c:pt>
                <c:pt idx="703">
                  <c:v>3350</c:v>
                </c:pt>
                <c:pt idx="704">
                  <c:v>3360</c:v>
                </c:pt>
                <c:pt idx="705">
                  <c:v>3368</c:v>
                </c:pt>
                <c:pt idx="706">
                  <c:v>3381</c:v>
                </c:pt>
                <c:pt idx="707">
                  <c:v>3386</c:v>
                </c:pt>
                <c:pt idx="708">
                  <c:v>3396</c:v>
                </c:pt>
                <c:pt idx="709">
                  <c:v>3397</c:v>
                </c:pt>
                <c:pt idx="710">
                  <c:v>3399</c:v>
                </c:pt>
                <c:pt idx="711">
                  <c:v>3422</c:v>
                </c:pt>
                <c:pt idx="712">
                  <c:v>3433</c:v>
                </c:pt>
                <c:pt idx="713">
                  <c:v>3435</c:v>
                </c:pt>
                <c:pt idx="714">
                  <c:v>3439</c:v>
                </c:pt>
                <c:pt idx="715">
                  <c:v>3450</c:v>
                </c:pt>
                <c:pt idx="716">
                  <c:v>3451</c:v>
                </c:pt>
                <c:pt idx="717">
                  <c:v>3452</c:v>
                </c:pt>
                <c:pt idx="718">
                  <c:v>3458</c:v>
                </c:pt>
                <c:pt idx="719">
                  <c:v>3464</c:v>
                </c:pt>
                <c:pt idx="720">
                  <c:v>3466</c:v>
                </c:pt>
                <c:pt idx="721">
                  <c:v>3476</c:v>
                </c:pt>
                <c:pt idx="722">
                  <c:v>3485</c:v>
                </c:pt>
                <c:pt idx="723">
                  <c:v>3492</c:v>
                </c:pt>
                <c:pt idx="724">
                  <c:v>3493</c:v>
                </c:pt>
                <c:pt idx="725">
                  <c:v>3496</c:v>
                </c:pt>
                <c:pt idx="726">
                  <c:v>3505</c:v>
                </c:pt>
                <c:pt idx="727">
                  <c:v>3510</c:v>
                </c:pt>
                <c:pt idx="728">
                  <c:v>3512</c:v>
                </c:pt>
                <c:pt idx="729">
                  <c:v>3513</c:v>
                </c:pt>
                <c:pt idx="730">
                  <c:v>3530</c:v>
                </c:pt>
                <c:pt idx="731">
                  <c:v>3534</c:v>
                </c:pt>
                <c:pt idx="732">
                  <c:v>3535</c:v>
                </c:pt>
                <c:pt idx="733">
                  <c:v>3547</c:v>
                </c:pt>
                <c:pt idx="734">
                  <c:v>3552</c:v>
                </c:pt>
                <c:pt idx="735">
                  <c:v>3557</c:v>
                </c:pt>
                <c:pt idx="736">
                  <c:v>3560</c:v>
                </c:pt>
                <c:pt idx="737">
                  <c:v>3563</c:v>
                </c:pt>
                <c:pt idx="738">
                  <c:v>3573</c:v>
                </c:pt>
                <c:pt idx="739">
                  <c:v>3580</c:v>
                </c:pt>
                <c:pt idx="740">
                  <c:v>3581</c:v>
                </c:pt>
                <c:pt idx="741">
                  <c:v>3583</c:v>
                </c:pt>
                <c:pt idx="742">
                  <c:v>3591</c:v>
                </c:pt>
                <c:pt idx="743">
                  <c:v>3604</c:v>
                </c:pt>
                <c:pt idx="744">
                  <c:v>3608</c:v>
                </c:pt>
                <c:pt idx="745">
                  <c:v>3610</c:v>
                </c:pt>
                <c:pt idx="746">
                  <c:v>3621</c:v>
                </c:pt>
                <c:pt idx="747">
                  <c:v>3633</c:v>
                </c:pt>
                <c:pt idx="748">
                  <c:v>3634</c:v>
                </c:pt>
                <c:pt idx="749">
                  <c:v>3642</c:v>
                </c:pt>
                <c:pt idx="750">
                  <c:v>3646</c:v>
                </c:pt>
                <c:pt idx="751">
                  <c:v>3657</c:v>
                </c:pt>
                <c:pt idx="752">
                  <c:v>3673</c:v>
                </c:pt>
                <c:pt idx="753">
                  <c:v>3676</c:v>
                </c:pt>
                <c:pt idx="754">
                  <c:v>3677</c:v>
                </c:pt>
                <c:pt idx="755">
                  <c:v>3678</c:v>
                </c:pt>
                <c:pt idx="756">
                  <c:v>3681</c:v>
                </c:pt>
                <c:pt idx="757">
                  <c:v>3682</c:v>
                </c:pt>
                <c:pt idx="758">
                  <c:v>3696</c:v>
                </c:pt>
                <c:pt idx="759">
                  <c:v>3707</c:v>
                </c:pt>
                <c:pt idx="760">
                  <c:v>3712</c:v>
                </c:pt>
                <c:pt idx="761">
                  <c:v>3718</c:v>
                </c:pt>
                <c:pt idx="762">
                  <c:v>3733</c:v>
                </c:pt>
                <c:pt idx="763">
                  <c:v>3747</c:v>
                </c:pt>
                <c:pt idx="764">
                  <c:v>3749</c:v>
                </c:pt>
                <c:pt idx="765">
                  <c:v>3770</c:v>
                </c:pt>
                <c:pt idx="766">
                  <c:v>3777</c:v>
                </c:pt>
                <c:pt idx="767">
                  <c:v>3782</c:v>
                </c:pt>
                <c:pt idx="768">
                  <c:v>3785</c:v>
                </c:pt>
                <c:pt idx="769">
                  <c:v>3787</c:v>
                </c:pt>
                <c:pt idx="770">
                  <c:v>3797</c:v>
                </c:pt>
                <c:pt idx="771">
                  <c:v>3800</c:v>
                </c:pt>
                <c:pt idx="772">
                  <c:v>3803</c:v>
                </c:pt>
                <c:pt idx="773">
                  <c:v>3813</c:v>
                </c:pt>
                <c:pt idx="774">
                  <c:v>3814</c:v>
                </c:pt>
                <c:pt idx="775">
                  <c:v>3817</c:v>
                </c:pt>
                <c:pt idx="776">
                  <c:v>3823</c:v>
                </c:pt>
                <c:pt idx="777">
                  <c:v>3824</c:v>
                </c:pt>
                <c:pt idx="778">
                  <c:v>3833</c:v>
                </c:pt>
                <c:pt idx="779">
                  <c:v>3845</c:v>
                </c:pt>
                <c:pt idx="780">
                  <c:v>3854</c:v>
                </c:pt>
                <c:pt idx="781">
                  <c:v>3862</c:v>
                </c:pt>
                <c:pt idx="782">
                  <c:v>3867</c:v>
                </c:pt>
                <c:pt idx="783">
                  <c:v>3869</c:v>
                </c:pt>
                <c:pt idx="784">
                  <c:v>3879</c:v>
                </c:pt>
                <c:pt idx="785">
                  <c:v>3886</c:v>
                </c:pt>
                <c:pt idx="786">
                  <c:v>3887</c:v>
                </c:pt>
                <c:pt idx="787">
                  <c:v>3905</c:v>
                </c:pt>
                <c:pt idx="788">
                  <c:v>3910</c:v>
                </c:pt>
                <c:pt idx="789">
                  <c:v>3914</c:v>
                </c:pt>
                <c:pt idx="790">
                  <c:v>3933</c:v>
                </c:pt>
                <c:pt idx="791">
                  <c:v>3936</c:v>
                </c:pt>
                <c:pt idx="792">
                  <c:v>3938</c:v>
                </c:pt>
                <c:pt idx="793">
                  <c:v>3940</c:v>
                </c:pt>
                <c:pt idx="794">
                  <c:v>3941</c:v>
                </c:pt>
                <c:pt idx="795">
                  <c:v>3944</c:v>
                </c:pt>
                <c:pt idx="796">
                  <c:v>3945</c:v>
                </c:pt>
                <c:pt idx="797">
                  <c:v>3947</c:v>
                </c:pt>
                <c:pt idx="798">
                  <c:v>3951</c:v>
                </c:pt>
                <c:pt idx="799">
                  <c:v>3955</c:v>
                </c:pt>
                <c:pt idx="800">
                  <c:v>3965</c:v>
                </c:pt>
                <c:pt idx="801">
                  <c:v>3969</c:v>
                </c:pt>
                <c:pt idx="802">
                  <c:v>3970</c:v>
                </c:pt>
                <c:pt idx="803">
                  <c:v>3974</c:v>
                </c:pt>
                <c:pt idx="804">
                  <c:v>3981</c:v>
                </c:pt>
                <c:pt idx="805">
                  <c:v>3992</c:v>
                </c:pt>
                <c:pt idx="806">
                  <c:v>3999</c:v>
                </c:pt>
                <c:pt idx="807">
                  <c:v>4014</c:v>
                </c:pt>
                <c:pt idx="808">
                  <c:v>4022</c:v>
                </c:pt>
                <c:pt idx="809">
                  <c:v>4026</c:v>
                </c:pt>
                <c:pt idx="810">
                  <c:v>4028</c:v>
                </c:pt>
                <c:pt idx="811">
                  <c:v>4053</c:v>
                </c:pt>
                <c:pt idx="812">
                  <c:v>4064</c:v>
                </c:pt>
                <c:pt idx="813">
                  <c:v>4067</c:v>
                </c:pt>
                <c:pt idx="814">
                  <c:v>4069</c:v>
                </c:pt>
                <c:pt idx="815">
                  <c:v>4072</c:v>
                </c:pt>
                <c:pt idx="816">
                  <c:v>4079</c:v>
                </c:pt>
                <c:pt idx="817">
                  <c:v>4084</c:v>
                </c:pt>
                <c:pt idx="818">
                  <c:v>4096</c:v>
                </c:pt>
                <c:pt idx="819">
                  <c:v>4128</c:v>
                </c:pt>
                <c:pt idx="820">
                  <c:v>4132</c:v>
                </c:pt>
                <c:pt idx="821">
                  <c:v>4137</c:v>
                </c:pt>
                <c:pt idx="822">
                  <c:v>4138</c:v>
                </c:pt>
                <c:pt idx="823">
                  <c:v>4157</c:v>
                </c:pt>
                <c:pt idx="824">
                  <c:v>4166</c:v>
                </c:pt>
                <c:pt idx="825">
                  <c:v>4175</c:v>
                </c:pt>
                <c:pt idx="826">
                  <c:v>4179</c:v>
                </c:pt>
                <c:pt idx="827">
                  <c:v>4180</c:v>
                </c:pt>
                <c:pt idx="828">
                  <c:v>4207</c:v>
                </c:pt>
                <c:pt idx="829">
                  <c:v>4220</c:v>
                </c:pt>
                <c:pt idx="830">
                  <c:v>4233</c:v>
                </c:pt>
                <c:pt idx="831">
                  <c:v>4245</c:v>
                </c:pt>
                <c:pt idx="832">
                  <c:v>4253</c:v>
                </c:pt>
                <c:pt idx="833">
                  <c:v>4258</c:v>
                </c:pt>
                <c:pt idx="834">
                  <c:v>4261</c:v>
                </c:pt>
                <c:pt idx="835">
                  <c:v>4264</c:v>
                </c:pt>
                <c:pt idx="836">
                  <c:v>4266</c:v>
                </c:pt>
                <c:pt idx="837">
                  <c:v>4270</c:v>
                </c:pt>
                <c:pt idx="838">
                  <c:v>4274</c:v>
                </c:pt>
                <c:pt idx="839">
                  <c:v>4276</c:v>
                </c:pt>
                <c:pt idx="840">
                  <c:v>4280</c:v>
                </c:pt>
                <c:pt idx="841">
                  <c:v>4300</c:v>
                </c:pt>
                <c:pt idx="842">
                  <c:v>4304</c:v>
                </c:pt>
                <c:pt idx="843">
                  <c:v>4307</c:v>
                </c:pt>
                <c:pt idx="844">
                  <c:v>4324</c:v>
                </c:pt>
                <c:pt idx="845">
                  <c:v>4339</c:v>
                </c:pt>
                <c:pt idx="846">
                  <c:v>4350</c:v>
                </c:pt>
                <c:pt idx="847">
                  <c:v>4355</c:v>
                </c:pt>
                <c:pt idx="848">
                  <c:v>4359</c:v>
                </c:pt>
                <c:pt idx="849">
                  <c:v>4361</c:v>
                </c:pt>
                <c:pt idx="850">
                  <c:v>4370</c:v>
                </c:pt>
                <c:pt idx="851">
                  <c:v>4379</c:v>
                </c:pt>
                <c:pt idx="852">
                  <c:v>4384</c:v>
                </c:pt>
                <c:pt idx="853">
                  <c:v>4390</c:v>
                </c:pt>
                <c:pt idx="854">
                  <c:v>4398</c:v>
                </c:pt>
                <c:pt idx="855">
                  <c:v>4399</c:v>
                </c:pt>
                <c:pt idx="856">
                  <c:v>4400</c:v>
                </c:pt>
                <c:pt idx="857">
                  <c:v>4404</c:v>
                </c:pt>
                <c:pt idx="858">
                  <c:v>4409</c:v>
                </c:pt>
                <c:pt idx="859">
                  <c:v>4416</c:v>
                </c:pt>
                <c:pt idx="860">
                  <c:v>4429</c:v>
                </c:pt>
                <c:pt idx="861">
                  <c:v>4430</c:v>
                </c:pt>
                <c:pt idx="862">
                  <c:v>4463</c:v>
                </c:pt>
                <c:pt idx="863">
                  <c:v>4464</c:v>
                </c:pt>
                <c:pt idx="864">
                  <c:v>4468</c:v>
                </c:pt>
                <c:pt idx="865">
                  <c:v>4483</c:v>
                </c:pt>
                <c:pt idx="866">
                  <c:v>4513</c:v>
                </c:pt>
                <c:pt idx="867">
                  <c:v>4516</c:v>
                </c:pt>
                <c:pt idx="868">
                  <c:v>4524</c:v>
                </c:pt>
                <c:pt idx="869">
                  <c:v>4525</c:v>
                </c:pt>
                <c:pt idx="870">
                  <c:v>4528</c:v>
                </c:pt>
                <c:pt idx="871">
                  <c:v>4538</c:v>
                </c:pt>
                <c:pt idx="872">
                  <c:v>4540</c:v>
                </c:pt>
                <c:pt idx="873">
                  <c:v>4542</c:v>
                </c:pt>
                <c:pt idx="874">
                  <c:v>4546</c:v>
                </c:pt>
                <c:pt idx="875">
                  <c:v>4554</c:v>
                </c:pt>
                <c:pt idx="876">
                  <c:v>4561</c:v>
                </c:pt>
                <c:pt idx="877">
                  <c:v>4564</c:v>
                </c:pt>
                <c:pt idx="878">
                  <c:v>4569</c:v>
                </c:pt>
                <c:pt idx="879">
                  <c:v>4587</c:v>
                </c:pt>
                <c:pt idx="880">
                  <c:v>4592</c:v>
                </c:pt>
                <c:pt idx="881">
                  <c:v>4593</c:v>
                </c:pt>
                <c:pt idx="882">
                  <c:v>4597</c:v>
                </c:pt>
                <c:pt idx="883">
                  <c:v>4603</c:v>
                </c:pt>
                <c:pt idx="884">
                  <c:v>4617</c:v>
                </c:pt>
                <c:pt idx="885">
                  <c:v>4629</c:v>
                </c:pt>
                <c:pt idx="886">
                  <c:v>4636</c:v>
                </c:pt>
                <c:pt idx="887">
                  <c:v>4643</c:v>
                </c:pt>
                <c:pt idx="888">
                  <c:v>4664</c:v>
                </c:pt>
                <c:pt idx="889">
                  <c:v>4666</c:v>
                </c:pt>
                <c:pt idx="890">
                  <c:v>4670</c:v>
                </c:pt>
                <c:pt idx="891">
                  <c:v>4672</c:v>
                </c:pt>
                <c:pt idx="892">
                  <c:v>4694</c:v>
                </c:pt>
                <c:pt idx="893">
                  <c:v>4701</c:v>
                </c:pt>
                <c:pt idx="894">
                  <c:v>4703</c:v>
                </c:pt>
                <c:pt idx="895">
                  <c:v>4709</c:v>
                </c:pt>
                <c:pt idx="896">
                  <c:v>4712</c:v>
                </c:pt>
                <c:pt idx="897">
                  <c:v>4716</c:v>
                </c:pt>
                <c:pt idx="898">
                  <c:v>4719</c:v>
                </c:pt>
                <c:pt idx="899">
                  <c:v>4733</c:v>
                </c:pt>
                <c:pt idx="900">
                  <c:v>4765</c:v>
                </c:pt>
                <c:pt idx="901">
                  <c:v>4773</c:v>
                </c:pt>
                <c:pt idx="902">
                  <c:v>4780</c:v>
                </c:pt>
                <c:pt idx="903">
                  <c:v>4789</c:v>
                </c:pt>
                <c:pt idx="904">
                  <c:v>4795</c:v>
                </c:pt>
                <c:pt idx="905">
                  <c:v>4807</c:v>
                </c:pt>
                <c:pt idx="906">
                  <c:v>4817</c:v>
                </c:pt>
                <c:pt idx="907">
                  <c:v>4818</c:v>
                </c:pt>
                <c:pt idx="908">
                  <c:v>4828</c:v>
                </c:pt>
                <c:pt idx="909">
                  <c:v>4829</c:v>
                </c:pt>
                <c:pt idx="910">
                  <c:v>4847</c:v>
                </c:pt>
                <c:pt idx="911">
                  <c:v>4851</c:v>
                </c:pt>
                <c:pt idx="912">
                  <c:v>4875</c:v>
                </c:pt>
                <c:pt idx="913">
                  <c:v>4894</c:v>
                </c:pt>
                <c:pt idx="914">
                  <c:v>4900</c:v>
                </c:pt>
                <c:pt idx="915">
                  <c:v>4906</c:v>
                </c:pt>
                <c:pt idx="916">
                  <c:v>4910</c:v>
                </c:pt>
                <c:pt idx="917">
                  <c:v>4923</c:v>
                </c:pt>
                <c:pt idx="918">
                  <c:v>4926</c:v>
                </c:pt>
                <c:pt idx="919">
                  <c:v>4936</c:v>
                </c:pt>
                <c:pt idx="920">
                  <c:v>4939</c:v>
                </c:pt>
                <c:pt idx="921">
                  <c:v>4941</c:v>
                </c:pt>
                <c:pt idx="922">
                  <c:v>4947</c:v>
                </c:pt>
                <c:pt idx="923">
                  <c:v>4976</c:v>
                </c:pt>
                <c:pt idx="924">
                  <c:v>4989</c:v>
                </c:pt>
                <c:pt idx="925">
                  <c:v>4994</c:v>
                </c:pt>
                <c:pt idx="926">
                  <c:v>5006</c:v>
                </c:pt>
                <c:pt idx="927">
                  <c:v>5024</c:v>
                </c:pt>
                <c:pt idx="928">
                  <c:v>5036</c:v>
                </c:pt>
                <c:pt idx="929">
                  <c:v>5044</c:v>
                </c:pt>
                <c:pt idx="930">
                  <c:v>5048</c:v>
                </c:pt>
                <c:pt idx="931">
                  <c:v>5056</c:v>
                </c:pt>
                <c:pt idx="932">
                  <c:v>5064</c:v>
                </c:pt>
                <c:pt idx="933">
                  <c:v>5065</c:v>
                </c:pt>
                <c:pt idx="934">
                  <c:v>5069</c:v>
                </c:pt>
                <c:pt idx="935">
                  <c:v>5074</c:v>
                </c:pt>
                <c:pt idx="936">
                  <c:v>5086</c:v>
                </c:pt>
                <c:pt idx="937">
                  <c:v>5093</c:v>
                </c:pt>
                <c:pt idx="938">
                  <c:v>5112</c:v>
                </c:pt>
                <c:pt idx="939">
                  <c:v>5119</c:v>
                </c:pt>
                <c:pt idx="940">
                  <c:v>5120</c:v>
                </c:pt>
                <c:pt idx="941">
                  <c:v>5124</c:v>
                </c:pt>
                <c:pt idx="942">
                  <c:v>5127</c:v>
                </c:pt>
                <c:pt idx="943">
                  <c:v>5128</c:v>
                </c:pt>
                <c:pt idx="944">
                  <c:v>5129</c:v>
                </c:pt>
                <c:pt idx="945">
                  <c:v>5133</c:v>
                </c:pt>
                <c:pt idx="946">
                  <c:v>5143</c:v>
                </c:pt>
                <c:pt idx="947">
                  <c:v>5155</c:v>
                </c:pt>
                <c:pt idx="948">
                  <c:v>5156</c:v>
                </c:pt>
                <c:pt idx="949">
                  <c:v>5167</c:v>
                </c:pt>
                <c:pt idx="950">
                  <c:v>5177</c:v>
                </c:pt>
                <c:pt idx="951">
                  <c:v>5180</c:v>
                </c:pt>
                <c:pt idx="952">
                  <c:v>5182</c:v>
                </c:pt>
                <c:pt idx="953">
                  <c:v>5184</c:v>
                </c:pt>
                <c:pt idx="954">
                  <c:v>5200</c:v>
                </c:pt>
                <c:pt idx="955">
                  <c:v>5201</c:v>
                </c:pt>
                <c:pt idx="956">
                  <c:v>5203</c:v>
                </c:pt>
                <c:pt idx="957">
                  <c:v>5205</c:v>
                </c:pt>
                <c:pt idx="958">
                  <c:v>5210</c:v>
                </c:pt>
                <c:pt idx="959">
                  <c:v>5227</c:v>
                </c:pt>
                <c:pt idx="960">
                  <c:v>5229</c:v>
                </c:pt>
                <c:pt idx="961">
                  <c:v>5241</c:v>
                </c:pt>
                <c:pt idx="962">
                  <c:v>5243</c:v>
                </c:pt>
                <c:pt idx="963">
                  <c:v>5248</c:v>
                </c:pt>
                <c:pt idx="964">
                  <c:v>5253</c:v>
                </c:pt>
                <c:pt idx="965">
                  <c:v>5255</c:v>
                </c:pt>
                <c:pt idx="966">
                  <c:v>5277</c:v>
                </c:pt>
                <c:pt idx="967">
                  <c:v>5279</c:v>
                </c:pt>
                <c:pt idx="968">
                  <c:v>5304</c:v>
                </c:pt>
                <c:pt idx="969">
                  <c:v>5305</c:v>
                </c:pt>
                <c:pt idx="970">
                  <c:v>5307</c:v>
                </c:pt>
                <c:pt idx="971">
                  <c:v>5308</c:v>
                </c:pt>
                <c:pt idx="972">
                  <c:v>5320</c:v>
                </c:pt>
                <c:pt idx="973">
                  <c:v>5329</c:v>
                </c:pt>
                <c:pt idx="974">
                  <c:v>5334</c:v>
                </c:pt>
                <c:pt idx="975">
                  <c:v>5338</c:v>
                </c:pt>
                <c:pt idx="976">
                  <c:v>5343</c:v>
                </c:pt>
                <c:pt idx="977">
                  <c:v>5349</c:v>
                </c:pt>
                <c:pt idx="978">
                  <c:v>5350</c:v>
                </c:pt>
                <c:pt idx="979">
                  <c:v>5351</c:v>
                </c:pt>
                <c:pt idx="980">
                  <c:v>5356</c:v>
                </c:pt>
                <c:pt idx="981">
                  <c:v>5357</c:v>
                </c:pt>
                <c:pt idx="982">
                  <c:v>5377</c:v>
                </c:pt>
                <c:pt idx="983">
                  <c:v>5385</c:v>
                </c:pt>
                <c:pt idx="984">
                  <c:v>5387</c:v>
                </c:pt>
                <c:pt idx="985">
                  <c:v>5390</c:v>
                </c:pt>
                <c:pt idx="986">
                  <c:v>5397</c:v>
                </c:pt>
                <c:pt idx="987">
                  <c:v>5399</c:v>
                </c:pt>
                <c:pt idx="988">
                  <c:v>5402</c:v>
                </c:pt>
                <c:pt idx="989">
                  <c:v>5413</c:v>
                </c:pt>
                <c:pt idx="990">
                  <c:v>5415</c:v>
                </c:pt>
                <c:pt idx="991">
                  <c:v>5424</c:v>
                </c:pt>
                <c:pt idx="992">
                  <c:v>5440</c:v>
                </c:pt>
                <c:pt idx="993">
                  <c:v>5441</c:v>
                </c:pt>
                <c:pt idx="994">
                  <c:v>5449</c:v>
                </c:pt>
                <c:pt idx="995">
                  <c:v>5461</c:v>
                </c:pt>
                <c:pt idx="996">
                  <c:v>5463</c:v>
                </c:pt>
                <c:pt idx="997">
                  <c:v>5468</c:v>
                </c:pt>
                <c:pt idx="998">
                  <c:v>5470</c:v>
                </c:pt>
                <c:pt idx="999">
                  <c:v>5478</c:v>
                </c:pt>
                <c:pt idx="1000">
                  <c:v>5484</c:v>
                </c:pt>
                <c:pt idx="1001">
                  <c:v>5485</c:v>
                </c:pt>
                <c:pt idx="1002">
                  <c:v>5499</c:v>
                </c:pt>
                <c:pt idx="1003">
                  <c:v>5502</c:v>
                </c:pt>
                <c:pt idx="1004">
                  <c:v>5503</c:v>
                </c:pt>
                <c:pt idx="1005">
                  <c:v>5506</c:v>
                </c:pt>
                <c:pt idx="1006">
                  <c:v>5510</c:v>
                </c:pt>
                <c:pt idx="1007">
                  <c:v>5515</c:v>
                </c:pt>
                <c:pt idx="1008">
                  <c:v>5518</c:v>
                </c:pt>
                <c:pt idx="1009">
                  <c:v>5524</c:v>
                </c:pt>
                <c:pt idx="1010">
                  <c:v>5534</c:v>
                </c:pt>
                <c:pt idx="1011">
                  <c:v>5540</c:v>
                </c:pt>
                <c:pt idx="1012">
                  <c:v>5542</c:v>
                </c:pt>
                <c:pt idx="1013">
                  <c:v>5551</c:v>
                </c:pt>
                <c:pt idx="1014">
                  <c:v>5564</c:v>
                </c:pt>
                <c:pt idx="1015">
                  <c:v>5573</c:v>
                </c:pt>
                <c:pt idx="1016">
                  <c:v>5592</c:v>
                </c:pt>
                <c:pt idx="1017">
                  <c:v>5595</c:v>
                </c:pt>
                <c:pt idx="1018">
                  <c:v>5597</c:v>
                </c:pt>
                <c:pt idx="1019">
                  <c:v>5608</c:v>
                </c:pt>
                <c:pt idx="1020">
                  <c:v>5614</c:v>
                </c:pt>
                <c:pt idx="1021">
                  <c:v>5623</c:v>
                </c:pt>
                <c:pt idx="1022">
                  <c:v>5626</c:v>
                </c:pt>
                <c:pt idx="1023">
                  <c:v>5638</c:v>
                </c:pt>
                <c:pt idx="1024">
                  <c:v>5652</c:v>
                </c:pt>
                <c:pt idx="1025">
                  <c:v>5653</c:v>
                </c:pt>
                <c:pt idx="1026">
                  <c:v>5660</c:v>
                </c:pt>
                <c:pt idx="1027">
                  <c:v>5664</c:v>
                </c:pt>
                <c:pt idx="1028">
                  <c:v>5667</c:v>
                </c:pt>
                <c:pt idx="1029">
                  <c:v>5672</c:v>
                </c:pt>
                <c:pt idx="1030">
                  <c:v>5677</c:v>
                </c:pt>
                <c:pt idx="1031">
                  <c:v>5682</c:v>
                </c:pt>
                <c:pt idx="1032">
                  <c:v>5691</c:v>
                </c:pt>
                <c:pt idx="1033">
                  <c:v>5695</c:v>
                </c:pt>
                <c:pt idx="1034">
                  <c:v>5707</c:v>
                </c:pt>
                <c:pt idx="1035">
                  <c:v>5729</c:v>
                </c:pt>
                <c:pt idx="1036">
                  <c:v>5745</c:v>
                </c:pt>
                <c:pt idx="1037">
                  <c:v>5749</c:v>
                </c:pt>
                <c:pt idx="1038">
                  <c:v>5753</c:v>
                </c:pt>
                <c:pt idx="1039">
                  <c:v>5756</c:v>
                </c:pt>
                <c:pt idx="1040">
                  <c:v>5765</c:v>
                </c:pt>
                <c:pt idx="1041">
                  <c:v>5768</c:v>
                </c:pt>
                <c:pt idx="1042">
                  <c:v>5775</c:v>
                </c:pt>
                <c:pt idx="1043">
                  <c:v>5783</c:v>
                </c:pt>
                <c:pt idx="1044">
                  <c:v>5790</c:v>
                </c:pt>
                <c:pt idx="1045">
                  <c:v>5808</c:v>
                </c:pt>
                <c:pt idx="1046">
                  <c:v>5814</c:v>
                </c:pt>
                <c:pt idx="1047">
                  <c:v>5822</c:v>
                </c:pt>
                <c:pt idx="1048">
                  <c:v>5826</c:v>
                </c:pt>
                <c:pt idx="1049">
                  <c:v>5834</c:v>
                </c:pt>
                <c:pt idx="1050">
                  <c:v>5848</c:v>
                </c:pt>
                <c:pt idx="1051">
                  <c:v>5856</c:v>
                </c:pt>
                <c:pt idx="1052">
                  <c:v>5869</c:v>
                </c:pt>
                <c:pt idx="1053">
                  <c:v>5872</c:v>
                </c:pt>
                <c:pt idx="1054">
                  <c:v>5875</c:v>
                </c:pt>
                <c:pt idx="1055">
                  <c:v>5878</c:v>
                </c:pt>
                <c:pt idx="1056">
                  <c:v>5879</c:v>
                </c:pt>
                <c:pt idx="1057">
                  <c:v>5884</c:v>
                </c:pt>
                <c:pt idx="1058">
                  <c:v>5893</c:v>
                </c:pt>
                <c:pt idx="1059">
                  <c:v>5911</c:v>
                </c:pt>
                <c:pt idx="1060">
                  <c:v>5913</c:v>
                </c:pt>
                <c:pt idx="1061">
                  <c:v>5927</c:v>
                </c:pt>
                <c:pt idx="1062">
                  <c:v>5935</c:v>
                </c:pt>
                <c:pt idx="1063">
                  <c:v>5947</c:v>
                </c:pt>
                <c:pt idx="1064">
                  <c:v>5959</c:v>
                </c:pt>
                <c:pt idx="1065">
                  <c:v>5962</c:v>
                </c:pt>
                <c:pt idx="1066">
                  <c:v>5970</c:v>
                </c:pt>
                <c:pt idx="1067">
                  <c:v>5974</c:v>
                </c:pt>
                <c:pt idx="1068">
                  <c:v>5982</c:v>
                </c:pt>
                <c:pt idx="1069">
                  <c:v>6020</c:v>
                </c:pt>
                <c:pt idx="1070">
                  <c:v>6036</c:v>
                </c:pt>
                <c:pt idx="1071">
                  <c:v>6053</c:v>
                </c:pt>
                <c:pt idx="1072">
                  <c:v>6058</c:v>
                </c:pt>
                <c:pt idx="1073">
                  <c:v>6067</c:v>
                </c:pt>
                <c:pt idx="1074">
                  <c:v>6077</c:v>
                </c:pt>
                <c:pt idx="1075">
                  <c:v>6111</c:v>
                </c:pt>
                <c:pt idx="1076">
                  <c:v>6135</c:v>
                </c:pt>
                <c:pt idx="1077">
                  <c:v>6139</c:v>
                </c:pt>
                <c:pt idx="1078">
                  <c:v>6149</c:v>
                </c:pt>
                <c:pt idx="1079">
                  <c:v>6164</c:v>
                </c:pt>
                <c:pt idx="1080">
                  <c:v>6171</c:v>
                </c:pt>
                <c:pt idx="1081">
                  <c:v>6177</c:v>
                </c:pt>
                <c:pt idx="1082">
                  <c:v>6191</c:v>
                </c:pt>
                <c:pt idx="1083">
                  <c:v>6194</c:v>
                </c:pt>
                <c:pt idx="1084">
                  <c:v>6211</c:v>
                </c:pt>
                <c:pt idx="1085">
                  <c:v>6214</c:v>
                </c:pt>
                <c:pt idx="1086">
                  <c:v>6216</c:v>
                </c:pt>
                <c:pt idx="1087">
                  <c:v>6225</c:v>
                </c:pt>
                <c:pt idx="1088">
                  <c:v>6227</c:v>
                </c:pt>
                <c:pt idx="1089">
                  <c:v>6230</c:v>
                </c:pt>
                <c:pt idx="1090">
                  <c:v>6247</c:v>
                </c:pt>
                <c:pt idx="1091">
                  <c:v>6248</c:v>
                </c:pt>
                <c:pt idx="1092">
                  <c:v>6249</c:v>
                </c:pt>
                <c:pt idx="1093">
                  <c:v>6255</c:v>
                </c:pt>
                <c:pt idx="1094">
                  <c:v>6261</c:v>
                </c:pt>
                <c:pt idx="1095">
                  <c:v>6295</c:v>
                </c:pt>
                <c:pt idx="1096">
                  <c:v>6298</c:v>
                </c:pt>
                <c:pt idx="1097">
                  <c:v>6299</c:v>
                </c:pt>
                <c:pt idx="1098">
                  <c:v>6313</c:v>
                </c:pt>
                <c:pt idx="1099">
                  <c:v>6315</c:v>
                </c:pt>
                <c:pt idx="1100">
                  <c:v>6328</c:v>
                </c:pt>
                <c:pt idx="1101">
                  <c:v>6331</c:v>
                </c:pt>
                <c:pt idx="1102">
                  <c:v>6338</c:v>
                </c:pt>
                <c:pt idx="1103">
                  <c:v>6367</c:v>
                </c:pt>
                <c:pt idx="1104">
                  <c:v>6369</c:v>
                </c:pt>
                <c:pt idx="1105">
                  <c:v>6374</c:v>
                </c:pt>
                <c:pt idx="1106">
                  <c:v>6376</c:v>
                </c:pt>
                <c:pt idx="1107">
                  <c:v>6381</c:v>
                </c:pt>
                <c:pt idx="1108">
                  <c:v>6382</c:v>
                </c:pt>
                <c:pt idx="1109">
                  <c:v>6389</c:v>
                </c:pt>
                <c:pt idx="1110">
                  <c:v>6392</c:v>
                </c:pt>
                <c:pt idx="1111">
                  <c:v>6395</c:v>
                </c:pt>
                <c:pt idx="1112">
                  <c:v>6403</c:v>
                </c:pt>
                <c:pt idx="1113">
                  <c:v>6410</c:v>
                </c:pt>
                <c:pt idx="1114">
                  <c:v>6424</c:v>
                </c:pt>
                <c:pt idx="1115">
                  <c:v>6438</c:v>
                </c:pt>
                <c:pt idx="1116">
                  <c:v>6448</c:v>
                </c:pt>
                <c:pt idx="1117">
                  <c:v>6450</c:v>
                </c:pt>
                <c:pt idx="1118">
                  <c:v>6467</c:v>
                </c:pt>
                <c:pt idx="1119">
                  <c:v>6470</c:v>
                </c:pt>
                <c:pt idx="1120">
                  <c:v>6472</c:v>
                </c:pt>
                <c:pt idx="1121">
                  <c:v>6481</c:v>
                </c:pt>
                <c:pt idx="1122">
                  <c:v>6486</c:v>
                </c:pt>
                <c:pt idx="1123">
                  <c:v>6494</c:v>
                </c:pt>
                <c:pt idx="1124">
                  <c:v>6499</c:v>
                </c:pt>
                <c:pt idx="1125">
                  <c:v>6507</c:v>
                </c:pt>
                <c:pt idx="1126">
                  <c:v>6513</c:v>
                </c:pt>
                <c:pt idx="1127">
                  <c:v>6516</c:v>
                </c:pt>
                <c:pt idx="1128">
                  <c:v>6529</c:v>
                </c:pt>
                <c:pt idx="1129">
                  <c:v>6532</c:v>
                </c:pt>
                <c:pt idx="1130">
                  <c:v>6533</c:v>
                </c:pt>
                <c:pt idx="1131">
                  <c:v>6550</c:v>
                </c:pt>
                <c:pt idx="1132">
                  <c:v>6558</c:v>
                </c:pt>
                <c:pt idx="1133">
                  <c:v>6566</c:v>
                </c:pt>
                <c:pt idx="1134">
                  <c:v>6574</c:v>
                </c:pt>
                <c:pt idx="1135">
                  <c:v>6582</c:v>
                </c:pt>
                <c:pt idx="1136">
                  <c:v>6584</c:v>
                </c:pt>
                <c:pt idx="1137">
                  <c:v>6593</c:v>
                </c:pt>
                <c:pt idx="1138">
                  <c:v>6626</c:v>
                </c:pt>
                <c:pt idx="1139">
                  <c:v>6629</c:v>
                </c:pt>
                <c:pt idx="1140">
                  <c:v>6641</c:v>
                </c:pt>
                <c:pt idx="1141">
                  <c:v>6647</c:v>
                </c:pt>
                <c:pt idx="1142">
                  <c:v>6648</c:v>
                </c:pt>
                <c:pt idx="1143">
                  <c:v>6654</c:v>
                </c:pt>
                <c:pt idx="1144">
                  <c:v>6655</c:v>
                </c:pt>
                <c:pt idx="1145">
                  <c:v>6663</c:v>
                </c:pt>
                <c:pt idx="1146">
                  <c:v>6685</c:v>
                </c:pt>
                <c:pt idx="1147">
                  <c:v>6686</c:v>
                </c:pt>
                <c:pt idx="1148">
                  <c:v>6687</c:v>
                </c:pt>
                <c:pt idx="1149">
                  <c:v>6708</c:v>
                </c:pt>
                <c:pt idx="1150">
                  <c:v>6725</c:v>
                </c:pt>
                <c:pt idx="1151">
                  <c:v>6729</c:v>
                </c:pt>
                <c:pt idx="1152">
                  <c:v>6734</c:v>
                </c:pt>
                <c:pt idx="1153">
                  <c:v>6737</c:v>
                </c:pt>
                <c:pt idx="1154">
                  <c:v>6739</c:v>
                </c:pt>
                <c:pt idx="1155">
                  <c:v>6741</c:v>
                </c:pt>
                <c:pt idx="1156">
                  <c:v>6748</c:v>
                </c:pt>
                <c:pt idx="1157">
                  <c:v>6752</c:v>
                </c:pt>
                <c:pt idx="1158">
                  <c:v>6753</c:v>
                </c:pt>
                <c:pt idx="1159">
                  <c:v>6754</c:v>
                </c:pt>
                <c:pt idx="1160">
                  <c:v>6764</c:v>
                </c:pt>
                <c:pt idx="1161">
                  <c:v>6783</c:v>
                </c:pt>
                <c:pt idx="1162">
                  <c:v>6812</c:v>
                </c:pt>
                <c:pt idx="1163">
                  <c:v>6813</c:v>
                </c:pt>
                <c:pt idx="1164">
                  <c:v>6830</c:v>
                </c:pt>
                <c:pt idx="1165">
                  <c:v>6863</c:v>
                </c:pt>
                <c:pt idx="1166">
                  <c:v>6864</c:v>
                </c:pt>
                <c:pt idx="1167">
                  <c:v>6874</c:v>
                </c:pt>
                <c:pt idx="1168">
                  <c:v>6876</c:v>
                </c:pt>
                <c:pt idx="1169">
                  <c:v>6882</c:v>
                </c:pt>
                <c:pt idx="1170">
                  <c:v>6890</c:v>
                </c:pt>
                <c:pt idx="1171">
                  <c:v>6897</c:v>
                </c:pt>
                <c:pt idx="1172">
                  <c:v>6898</c:v>
                </c:pt>
                <c:pt idx="1173">
                  <c:v>6901</c:v>
                </c:pt>
                <c:pt idx="1174">
                  <c:v>6931</c:v>
                </c:pt>
                <c:pt idx="1175">
                  <c:v>6948</c:v>
                </c:pt>
                <c:pt idx="1176">
                  <c:v>6950</c:v>
                </c:pt>
                <c:pt idx="1177">
                  <c:v>6955</c:v>
                </c:pt>
                <c:pt idx="1178">
                  <c:v>6961</c:v>
                </c:pt>
                <c:pt idx="1179">
                  <c:v>6974</c:v>
                </c:pt>
                <c:pt idx="1180">
                  <c:v>6975</c:v>
                </c:pt>
                <c:pt idx="1181">
                  <c:v>6981</c:v>
                </c:pt>
                <c:pt idx="1182">
                  <c:v>6990</c:v>
                </c:pt>
                <c:pt idx="1183">
                  <c:v>6999</c:v>
                </c:pt>
                <c:pt idx="1184">
                  <c:v>7004</c:v>
                </c:pt>
                <c:pt idx="1185">
                  <c:v>7009</c:v>
                </c:pt>
                <c:pt idx="1186">
                  <c:v>7024</c:v>
                </c:pt>
                <c:pt idx="1187">
                  <c:v>7029</c:v>
                </c:pt>
                <c:pt idx="1188">
                  <c:v>7031</c:v>
                </c:pt>
                <c:pt idx="1189">
                  <c:v>7040</c:v>
                </c:pt>
                <c:pt idx="1190">
                  <c:v>7057</c:v>
                </c:pt>
                <c:pt idx="1191">
                  <c:v>7063</c:v>
                </c:pt>
                <c:pt idx="1192">
                  <c:v>7072</c:v>
                </c:pt>
                <c:pt idx="1193">
                  <c:v>7076</c:v>
                </c:pt>
                <c:pt idx="1194">
                  <c:v>7080</c:v>
                </c:pt>
                <c:pt idx="1195">
                  <c:v>7093</c:v>
                </c:pt>
                <c:pt idx="1196">
                  <c:v>7115</c:v>
                </c:pt>
                <c:pt idx="1197">
                  <c:v>7128</c:v>
                </c:pt>
                <c:pt idx="1198">
                  <c:v>7136</c:v>
                </c:pt>
                <c:pt idx="1199">
                  <c:v>7143</c:v>
                </c:pt>
                <c:pt idx="1200">
                  <c:v>7144</c:v>
                </c:pt>
                <c:pt idx="1201">
                  <c:v>7149</c:v>
                </c:pt>
                <c:pt idx="1202">
                  <c:v>7169</c:v>
                </c:pt>
                <c:pt idx="1203">
                  <c:v>7171</c:v>
                </c:pt>
                <c:pt idx="1204">
                  <c:v>7174</c:v>
                </c:pt>
                <c:pt idx="1205">
                  <c:v>7182</c:v>
                </c:pt>
                <c:pt idx="1206">
                  <c:v>7196</c:v>
                </c:pt>
                <c:pt idx="1207">
                  <c:v>7197</c:v>
                </c:pt>
                <c:pt idx="1208">
                  <c:v>7209</c:v>
                </c:pt>
                <c:pt idx="1209">
                  <c:v>7212</c:v>
                </c:pt>
                <c:pt idx="1210">
                  <c:v>7216</c:v>
                </c:pt>
                <c:pt idx="1211">
                  <c:v>7218</c:v>
                </c:pt>
                <c:pt idx="1212">
                  <c:v>7220</c:v>
                </c:pt>
                <c:pt idx="1213">
                  <c:v>7237</c:v>
                </c:pt>
                <c:pt idx="1214">
                  <c:v>7241</c:v>
                </c:pt>
                <c:pt idx="1215">
                  <c:v>7245</c:v>
                </c:pt>
                <c:pt idx="1216">
                  <c:v>7246</c:v>
                </c:pt>
                <c:pt idx="1217">
                  <c:v>7249</c:v>
                </c:pt>
                <c:pt idx="1218">
                  <c:v>7260</c:v>
                </c:pt>
                <c:pt idx="1219">
                  <c:v>7265</c:v>
                </c:pt>
                <c:pt idx="1220">
                  <c:v>7276</c:v>
                </c:pt>
                <c:pt idx="1221">
                  <c:v>7280</c:v>
                </c:pt>
                <c:pt idx="1222">
                  <c:v>7282</c:v>
                </c:pt>
                <c:pt idx="1223">
                  <c:v>7292</c:v>
                </c:pt>
                <c:pt idx="1224">
                  <c:v>7324</c:v>
                </c:pt>
                <c:pt idx="1225">
                  <c:v>7325</c:v>
                </c:pt>
                <c:pt idx="1226">
                  <c:v>7333</c:v>
                </c:pt>
                <c:pt idx="1227">
                  <c:v>7347</c:v>
                </c:pt>
                <c:pt idx="1228">
                  <c:v>7349</c:v>
                </c:pt>
                <c:pt idx="1229">
                  <c:v>7350</c:v>
                </c:pt>
                <c:pt idx="1230">
                  <c:v>7363</c:v>
                </c:pt>
                <c:pt idx="1231">
                  <c:v>7364</c:v>
                </c:pt>
                <c:pt idx="1232">
                  <c:v>7366</c:v>
                </c:pt>
                <c:pt idx="1233">
                  <c:v>7386</c:v>
                </c:pt>
                <c:pt idx="1234">
                  <c:v>7398</c:v>
                </c:pt>
                <c:pt idx="1235">
                  <c:v>7408</c:v>
                </c:pt>
                <c:pt idx="1236">
                  <c:v>7421</c:v>
                </c:pt>
                <c:pt idx="1237">
                  <c:v>7435</c:v>
                </c:pt>
                <c:pt idx="1238">
                  <c:v>7446</c:v>
                </c:pt>
                <c:pt idx="1239">
                  <c:v>7447</c:v>
                </c:pt>
                <c:pt idx="1240">
                  <c:v>7456</c:v>
                </c:pt>
                <c:pt idx="1241">
                  <c:v>7464</c:v>
                </c:pt>
                <c:pt idx="1242">
                  <c:v>7470</c:v>
                </c:pt>
                <c:pt idx="1243">
                  <c:v>7480</c:v>
                </c:pt>
                <c:pt idx="1244">
                  <c:v>7483</c:v>
                </c:pt>
                <c:pt idx="1245">
                  <c:v>7484</c:v>
                </c:pt>
                <c:pt idx="1246">
                  <c:v>7488</c:v>
                </c:pt>
                <c:pt idx="1247">
                  <c:v>7500</c:v>
                </c:pt>
                <c:pt idx="1248">
                  <c:v>7555</c:v>
                </c:pt>
                <c:pt idx="1249">
                  <c:v>7556</c:v>
                </c:pt>
                <c:pt idx="1250">
                  <c:v>7573</c:v>
                </c:pt>
                <c:pt idx="1251">
                  <c:v>7575</c:v>
                </c:pt>
                <c:pt idx="1252">
                  <c:v>7580</c:v>
                </c:pt>
                <c:pt idx="1253">
                  <c:v>7583</c:v>
                </c:pt>
                <c:pt idx="1254">
                  <c:v>7588</c:v>
                </c:pt>
                <c:pt idx="1255">
                  <c:v>7598</c:v>
                </c:pt>
                <c:pt idx="1256">
                  <c:v>7620</c:v>
                </c:pt>
                <c:pt idx="1257">
                  <c:v>7632</c:v>
                </c:pt>
                <c:pt idx="1258">
                  <c:v>7637</c:v>
                </c:pt>
                <c:pt idx="1259">
                  <c:v>7640</c:v>
                </c:pt>
                <c:pt idx="1260">
                  <c:v>7641</c:v>
                </c:pt>
                <c:pt idx="1261">
                  <c:v>7644</c:v>
                </c:pt>
                <c:pt idx="1262">
                  <c:v>7662</c:v>
                </c:pt>
                <c:pt idx="1263">
                  <c:v>7675</c:v>
                </c:pt>
                <c:pt idx="1264">
                  <c:v>7681</c:v>
                </c:pt>
                <c:pt idx="1265">
                  <c:v>7683</c:v>
                </c:pt>
                <c:pt idx="1266">
                  <c:v>7685</c:v>
                </c:pt>
                <c:pt idx="1267">
                  <c:v>7689</c:v>
                </c:pt>
                <c:pt idx="1268">
                  <c:v>7704</c:v>
                </c:pt>
                <c:pt idx="1269">
                  <c:v>7718</c:v>
                </c:pt>
                <c:pt idx="1270">
                  <c:v>7721</c:v>
                </c:pt>
                <c:pt idx="1271">
                  <c:v>7726</c:v>
                </c:pt>
                <c:pt idx="1272">
                  <c:v>7737</c:v>
                </c:pt>
                <c:pt idx="1273">
                  <c:v>7741</c:v>
                </c:pt>
                <c:pt idx="1274">
                  <c:v>7747</c:v>
                </c:pt>
                <c:pt idx="1275">
                  <c:v>7764</c:v>
                </c:pt>
                <c:pt idx="1276">
                  <c:v>7765</c:v>
                </c:pt>
                <c:pt idx="1277">
                  <c:v>7778</c:v>
                </c:pt>
                <c:pt idx="1278">
                  <c:v>7783</c:v>
                </c:pt>
                <c:pt idx="1279">
                  <c:v>7790</c:v>
                </c:pt>
                <c:pt idx="1280">
                  <c:v>7799</c:v>
                </c:pt>
                <c:pt idx="1281">
                  <c:v>7800</c:v>
                </c:pt>
                <c:pt idx="1282">
                  <c:v>7818</c:v>
                </c:pt>
                <c:pt idx="1283">
                  <c:v>7822</c:v>
                </c:pt>
                <c:pt idx="1284">
                  <c:v>7823</c:v>
                </c:pt>
                <c:pt idx="1285">
                  <c:v>7827</c:v>
                </c:pt>
                <c:pt idx="1286">
                  <c:v>7829</c:v>
                </c:pt>
                <c:pt idx="1287">
                  <c:v>7855</c:v>
                </c:pt>
                <c:pt idx="1288">
                  <c:v>7861</c:v>
                </c:pt>
                <c:pt idx="1289">
                  <c:v>7890</c:v>
                </c:pt>
                <c:pt idx="1290">
                  <c:v>7891</c:v>
                </c:pt>
                <c:pt idx="1291">
                  <c:v>7893</c:v>
                </c:pt>
                <c:pt idx="1292">
                  <c:v>7906</c:v>
                </c:pt>
                <c:pt idx="1293">
                  <c:v>7915</c:v>
                </c:pt>
                <c:pt idx="1294">
                  <c:v>7935</c:v>
                </c:pt>
                <c:pt idx="1295">
                  <c:v>7936</c:v>
                </c:pt>
                <c:pt idx="1296">
                  <c:v>7940</c:v>
                </c:pt>
                <c:pt idx="1297">
                  <c:v>7946</c:v>
                </c:pt>
                <c:pt idx="1298">
                  <c:v>7949</c:v>
                </c:pt>
                <c:pt idx="1299">
                  <c:v>7955</c:v>
                </c:pt>
                <c:pt idx="1300">
                  <c:v>7957</c:v>
                </c:pt>
                <c:pt idx="1301">
                  <c:v>7959</c:v>
                </c:pt>
                <c:pt idx="1302">
                  <c:v>7979</c:v>
                </c:pt>
                <c:pt idx="1303">
                  <c:v>7988</c:v>
                </c:pt>
                <c:pt idx="1304">
                  <c:v>7990</c:v>
                </c:pt>
                <c:pt idx="1305">
                  <c:v>8000</c:v>
                </c:pt>
                <c:pt idx="1306">
                  <c:v>8007</c:v>
                </c:pt>
                <c:pt idx="1307">
                  <c:v>8008</c:v>
                </c:pt>
                <c:pt idx="1308">
                  <c:v>8010</c:v>
                </c:pt>
                <c:pt idx="1309">
                  <c:v>8013</c:v>
                </c:pt>
                <c:pt idx="1310">
                  <c:v>8016</c:v>
                </c:pt>
                <c:pt idx="1311">
                  <c:v>8026</c:v>
                </c:pt>
                <c:pt idx="1312">
                  <c:v>8034</c:v>
                </c:pt>
                <c:pt idx="1313">
                  <c:v>8037</c:v>
                </c:pt>
                <c:pt idx="1314">
                  <c:v>8039</c:v>
                </c:pt>
                <c:pt idx="1315">
                  <c:v>8078</c:v>
                </c:pt>
                <c:pt idx="1316">
                  <c:v>8083</c:v>
                </c:pt>
                <c:pt idx="1317">
                  <c:v>8084</c:v>
                </c:pt>
                <c:pt idx="1318">
                  <c:v>8096</c:v>
                </c:pt>
                <c:pt idx="1319">
                  <c:v>8103</c:v>
                </c:pt>
                <c:pt idx="1320">
                  <c:v>8111</c:v>
                </c:pt>
                <c:pt idx="1321">
                  <c:v>8127</c:v>
                </c:pt>
                <c:pt idx="1322">
                  <c:v>8137</c:v>
                </c:pt>
                <c:pt idx="1323">
                  <c:v>8146</c:v>
                </c:pt>
                <c:pt idx="1324">
                  <c:v>8149</c:v>
                </c:pt>
                <c:pt idx="1325">
                  <c:v>8162</c:v>
                </c:pt>
                <c:pt idx="1326">
                  <c:v>8165</c:v>
                </c:pt>
                <c:pt idx="1327">
                  <c:v>8185</c:v>
                </c:pt>
                <c:pt idx="1328">
                  <c:v>8190</c:v>
                </c:pt>
                <c:pt idx="1329">
                  <c:v>8196</c:v>
                </c:pt>
                <c:pt idx="1330">
                  <c:v>8210</c:v>
                </c:pt>
                <c:pt idx="1331">
                  <c:v>8217</c:v>
                </c:pt>
                <c:pt idx="1332">
                  <c:v>8234</c:v>
                </c:pt>
                <c:pt idx="1333">
                  <c:v>8235</c:v>
                </c:pt>
                <c:pt idx="1334">
                  <c:v>8236</c:v>
                </c:pt>
                <c:pt idx="1335">
                  <c:v>8246</c:v>
                </c:pt>
                <c:pt idx="1336">
                  <c:v>8247</c:v>
                </c:pt>
                <c:pt idx="1337">
                  <c:v>8250</c:v>
                </c:pt>
                <c:pt idx="1338">
                  <c:v>8257</c:v>
                </c:pt>
                <c:pt idx="1339">
                  <c:v>8263</c:v>
                </c:pt>
                <c:pt idx="1340">
                  <c:v>8269</c:v>
                </c:pt>
                <c:pt idx="1341">
                  <c:v>8271</c:v>
                </c:pt>
                <c:pt idx="1342">
                  <c:v>8291</c:v>
                </c:pt>
                <c:pt idx="1343">
                  <c:v>8293</c:v>
                </c:pt>
                <c:pt idx="1344">
                  <c:v>8301</c:v>
                </c:pt>
                <c:pt idx="1345">
                  <c:v>8306</c:v>
                </c:pt>
                <c:pt idx="1346">
                  <c:v>8324</c:v>
                </c:pt>
                <c:pt idx="1347">
                  <c:v>8328</c:v>
                </c:pt>
                <c:pt idx="1348">
                  <c:v>8351</c:v>
                </c:pt>
                <c:pt idx="1349">
                  <c:v>8357</c:v>
                </c:pt>
                <c:pt idx="1350">
                  <c:v>8361</c:v>
                </c:pt>
                <c:pt idx="1351">
                  <c:v>8366</c:v>
                </c:pt>
                <c:pt idx="1352">
                  <c:v>8367</c:v>
                </c:pt>
                <c:pt idx="1353">
                  <c:v>8374</c:v>
                </c:pt>
                <c:pt idx="1354">
                  <c:v>8375</c:v>
                </c:pt>
                <c:pt idx="1355">
                  <c:v>8381</c:v>
                </c:pt>
                <c:pt idx="1356">
                  <c:v>8384</c:v>
                </c:pt>
                <c:pt idx="1357">
                  <c:v>8385</c:v>
                </c:pt>
                <c:pt idx="1358">
                  <c:v>8399</c:v>
                </c:pt>
                <c:pt idx="1359">
                  <c:v>8424</c:v>
                </c:pt>
                <c:pt idx="1360">
                  <c:v>8425</c:v>
                </c:pt>
                <c:pt idx="1361">
                  <c:v>8438</c:v>
                </c:pt>
                <c:pt idx="1362">
                  <c:v>8447</c:v>
                </c:pt>
                <c:pt idx="1363">
                  <c:v>8448</c:v>
                </c:pt>
                <c:pt idx="1364">
                  <c:v>8450</c:v>
                </c:pt>
                <c:pt idx="1365">
                  <c:v>8452</c:v>
                </c:pt>
                <c:pt idx="1366">
                  <c:v>8453</c:v>
                </c:pt>
                <c:pt idx="1367">
                  <c:v>8470</c:v>
                </c:pt>
                <c:pt idx="1368">
                  <c:v>8472</c:v>
                </c:pt>
                <c:pt idx="1369">
                  <c:v>8475</c:v>
                </c:pt>
                <c:pt idx="1370">
                  <c:v>8492</c:v>
                </c:pt>
                <c:pt idx="1371">
                  <c:v>8508</c:v>
                </c:pt>
                <c:pt idx="1372">
                  <c:v>8517</c:v>
                </c:pt>
                <c:pt idx="1373">
                  <c:v>8524</c:v>
                </c:pt>
                <c:pt idx="1374">
                  <c:v>8530</c:v>
                </c:pt>
                <c:pt idx="1375">
                  <c:v>8541</c:v>
                </c:pt>
                <c:pt idx="1376">
                  <c:v>8558</c:v>
                </c:pt>
                <c:pt idx="1377">
                  <c:v>8560</c:v>
                </c:pt>
                <c:pt idx="1378">
                  <c:v>8564</c:v>
                </c:pt>
                <c:pt idx="1379">
                  <c:v>8568</c:v>
                </c:pt>
                <c:pt idx="1380">
                  <c:v>8574</c:v>
                </c:pt>
                <c:pt idx="1381">
                  <c:v>8583</c:v>
                </c:pt>
                <c:pt idx="1382">
                  <c:v>8600</c:v>
                </c:pt>
                <c:pt idx="1383">
                  <c:v>8605</c:v>
                </c:pt>
                <c:pt idx="1384">
                  <c:v>8606</c:v>
                </c:pt>
                <c:pt idx="1385">
                  <c:v>8610</c:v>
                </c:pt>
                <c:pt idx="1386">
                  <c:v>8615</c:v>
                </c:pt>
                <c:pt idx="1387">
                  <c:v>8636</c:v>
                </c:pt>
                <c:pt idx="1388">
                  <c:v>8639</c:v>
                </c:pt>
                <c:pt idx="1389">
                  <c:v>8651</c:v>
                </c:pt>
                <c:pt idx="1390">
                  <c:v>8659</c:v>
                </c:pt>
                <c:pt idx="1391">
                  <c:v>8660</c:v>
                </c:pt>
                <c:pt idx="1392">
                  <c:v>8663</c:v>
                </c:pt>
                <c:pt idx="1393">
                  <c:v>8664</c:v>
                </c:pt>
                <c:pt idx="1394">
                  <c:v>8674</c:v>
                </c:pt>
                <c:pt idx="1395">
                  <c:v>8682</c:v>
                </c:pt>
                <c:pt idx="1396">
                  <c:v>8694</c:v>
                </c:pt>
                <c:pt idx="1397">
                  <c:v>8699</c:v>
                </c:pt>
                <c:pt idx="1398">
                  <c:v>8701</c:v>
                </c:pt>
                <c:pt idx="1399">
                  <c:v>8703</c:v>
                </c:pt>
                <c:pt idx="1400">
                  <c:v>8704</c:v>
                </c:pt>
                <c:pt idx="1401">
                  <c:v>8738</c:v>
                </c:pt>
                <c:pt idx="1402">
                  <c:v>8747</c:v>
                </c:pt>
                <c:pt idx="1403">
                  <c:v>8749</c:v>
                </c:pt>
                <c:pt idx="1404">
                  <c:v>8793</c:v>
                </c:pt>
                <c:pt idx="1405">
                  <c:v>8800</c:v>
                </c:pt>
                <c:pt idx="1406">
                  <c:v>8803</c:v>
                </c:pt>
                <c:pt idx="1407">
                  <c:v>8806</c:v>
                </c:pt>
                <c:pt idx="1408">
                  <c:v>8813</c:v>
                </c:pt>
                <c:pt idx="1409">
                  <c:v>8819</c:v>
                </c:pt>
                <c:pt idx="1410">
                  <c:v>8826</c:v>
                </c:pt>
                <c:pt idx="1411">
                  <c:v>8834</c:v>
                </c:pt>
                <c:pt idx="1412">
                  <c:v>8860</c:v>
                </c:pt>
                <c:pt idx="1413">
                  <c:v>8864</c:v>
                </c:pt>
                <c:pt idx="1414">
                  <c:v>8869</c:v>
                </c:pt>
                <c:pt idx="1415">
                  <c:v>8889</c:v>
                </c:pt>
                <c:pt idx="1416">
                  <c:v>8897</c:v>
                </c:pt>
                <c:pt idx="1417">
                  <c:v>8900</c:v>
                </c:pt>
                <c:pt idx="1418">
                  <c:v>8902</c:v>
                </c:pt>
                <c:pt idx="1419">
                  <c:v>8909</c:v>
                </c:pt>
                <c:pt idx="1420">
                  <c:v>8915</c:v>
                </c:pt>
                <c:pt idx="1421">
                  <c:v>8923</c:v>
                </c:pt>
                <c:pt idx="1422">
                  <c:v>8925</c:v>
                </c:pt>
                <c:pt idx="1423">
                  <c:v>8936</c:v>
                </c:pt>
                <c:pt idx="1424">
                  <c:v>8973</c:v>
                </c:pt>
                <c:pt idx="1425">
                  <c:v>8977</c:v>
                </c:pt>
                <c:pt idx="1426">
                  <c:v>8985</c:v>
                </c:pt>
                <c:pt idx="1427">
                  <c:v>8996</c:v>
                </c:pt>
                <c:pt idx="1428">
                  <c:v>8999</c:v>
                </c:pt>
                <c:pt idx="1429">
                  <c:v>9006</c:v>
                </c:pt>
                <c:pt idx="1430">
                  <c:v>9011</c:v>
                </c:pt>
                <c:pt idx="1431">
                  <c:v>9012</c:v>
                </c:pt>
                <c:pt idx="1432">
                  <c:v>9027</c:v>
                </c:pt>
                <c:pt idx="1433">
                  <c:v>9033</c:v>
                </c:pt>
                <c:pt idx="1434">
                  <c:v>9044</c:v>
                </c:pt>
                <c:pt idx="1435">
                  <c:v>9048</c:v>
                </c:pt>
                <c:pt idx="1436">
                  <c:v>9053</c:v>
                </c:pt>
                <c:pt idx="1437">
                  <c:v>9056</c:v>
                </c:pt>
                <c:pt idx="1438">
                  <c:v>9059</c:v>
                </c:pt>
                <c:pt idx="1439">
                  <c:v>9063</c:v>
                </c:pt>
                <c:pt idx="1440">
                  <c:v>9071</c:v>
                </c:pt>
                <c:pt idx="1441">
                  <c:v>9088</c:v>
                </c:pt>
                <c:pt idx="1442">
                  <c:v>9089</c:v>
                </c:pt>
                <c:pt idx="1443">
                  <c:v>9108</c:v>
                </c:pt>
                <c:pt idx="1444">
                  <c:v>9112</c:v>
                </c:pt>
                <c:pt idx="1445">
                  <c:v>9114</c:v>
                </c:pt>
                <c:pt idx="1446">
                  <c:v>9116</c:v>
                </c:pt>
                <c:pt idx="1447">
                  <c:v>9117</c:v>
                </c:pt>
                <c:pt idx="1448">
                  <c:v>9119</c:v>
                </c:pt>
                <c:pt idx="1449">
                  <c:v>9122</c:v>
                </c:pt>
                <c:pt idx="1450">
                  <c:v>9125</c:v>
                </c:pt>
                <c:pt idx="1451">
                  <c:v>9138</c:v>
                </c:pt>
                <c:pt idx="1452">
                  <c:v>9155</c:v>
                </c:pt>
                <c:pt idx="1453">
                  <c:v>9158</c:v>
                </c:pt>
                <c:pt idx="1454">
                  <c:v>9159</c:v>
                </c:pt>
                <c:pt idx="1455">
                  <c:v>9160</c:v>
                </c:pt>
                <c:pt idx="1456">
                  <c:v>9167</c:v>
                </c:pt>
                <c:pt idx="1457">
                  <c:v>9174</c:v>
                </c:pt>
                <c:pt idx="1458">
                  <c:v>9179</c:v>
                </c:pt>
                <c:pt idx="1459">
                  <c:v>9181</c:v>
                </c:pt>
                <c:pt idx="1460">
                  <c:v>9198</c:v>
                </c:pt>
                <c:pt idx="1461">
                  <c:v>9207</c:v>
                </c:pt>
                <c:pt idx="1462">
                  <c:v>9208</c:v>
                </c:pt>
                <c:pt idx="1463">
                  <c:v>9238</c:v>
                </c:pt>
                <c:pt idx="1464">
                  <c:v>9255</c:v>
                </c:pt>
                <c:pt idx="1465">
                  <c:v>9264</c:v>
                </c:pt>
                <c:pt idx="1466">
                  <c:v>9289</c:v>
                </c:pt>
                <c:pt idx="1467">
                  <c:v>9291</c:v>
                </c:pt>
                <c:pt idx="1468">
                  <c:v>9298</c:v>
                </c:pt>
                <c:pt idx="1469">
                  <c:v>9301</c:v>
                </c:pt>
                <c:pt idx="1470">
                  <c:v>9308</c:v>
                </c:pt>
                <c:pt idx="1471">
                  <c:v>9312</c:v>
                </c:pt>
                <c:pt idx="1472">
                  <c:v>9336</c:v>
                </c:pt>
                <c:pt idx="1473">
                  <c:v>9338</c:v>
                </c:pt>
                <c:pt idx="1474">
                  <c:v>9342</c:v>
                </c:pt>
                <c:pt idx="1475">
                  <c:v>9352</c:v>
                </c:pt>
                <c:pt idx="1476">
                  <c:v>9362</c:v>
                </c:pt>
                <c:pt idx="1477">
                  <c:v>9364</c:v>
                </c:pt>
                <c:pt idx="1478">
                  <c:v>9365</c:v>
                </c:pt>
                <c:pt idx="1479">
                  <c:v>9371</c:v>
                </c:pt>
                <c:pt idx="1480">
                  <c:v>9377</c:v>
                </c:pt>
                <c:pt idx="1481">
                  <c:v>9380</c:v>
                </c:pt>
                <c:pt idx="1482">
                  <c:v>9385</c:v>
                </c:pt>
                <c:pt idx="1483">
                  <c:v>9394</c:v>
                </c:pt>
                <c:pt idx="1484">
                  <c:v>9416</c:v>
                </c:pt>
                <c:pt idx="1485">
                  <c:v>9418</c:v>
                </c:pt>
                <c:pt idx="1486">
                  <c:v>9421</c:v>
                </c:pt>
                <c:pt idx="1487">
                  <c:v>9423</c:v>
                </c:pt>
                <c:pt idx="1488">
                  <c:v>9445</c:v>
                </c:pt>
                <c:pt idx="1489">
                  <c:v>9448</c:v>
                </c:pt>
                <c:pt idx="1490">
                  <c:v>9458</c:v>
                </c:pt>
                <c:pt idx="1491">
                  <c:v>9461</c:v>
                </c:pt>
                <c:pt idx="1492">
                  <c:v>9476</c:v>
                </c:pt>
                <c:pt idx="1493">
                  <c:v>9480</c:v>
                </c:pt>
                <c:pt idx="1494">
                  <c:v>9484</c:v>
                </c:pt>
                <c:pt idx="1495">
                  <c:v>9497</c:v>
                </c:pt>
                <c:pt idx="1496">
                  <c:v>9499</c:v>
                </c:pt>
                <c:pt idx="1497">
                  <c:v>9500</c:v>
                </c:pt>
                <c:pt idx="1498">
                  <c:v>9514</c:v>
                </c:pt>
                <c:pt idx="1499">
                  <c:v>9531</c:v>
                </c:pt>
                <c:pt idx="1500">
                  <c:v>9536</c:v>
                </c:pt>
                <c:pt idx="1501">
                  <c:v>9547</c:v>
                </c:pt>
                <c:pt idx="1502">
                  <c:v>9548</c:v>
                </c:pt>
                <c:pt idx="1503">
                  <c:v>9559</c:v>
                </c:pt>
                <c:pt idx="1504">
                  <c:v>9562</c:v>
                </c:pt>
                <c:pt idx="1505">
                  <c:v>9577</c:v>
                </c:pt>
                <c:pt idx="1506">
                  <c:v>9599</c:v>
                </c:pt>
                <c:pt idx="1507">
                  <c:v>9616</c:v>
                </c:pt>
                <c:pt idx="1508">
                  <c:v>9645</c:v>
                </c:pt>
                <c:pt idx="1509">
                  <c:v>9656</c:v>
                </c:pt>
                <c:pt idx="1510">
                  <c:v>9662</c:v>
                </c:pt>
                <c:pt idx="1511">
                  <c:v>9669</c:v>
                </c:pt>
                <c:pt idx="1512">
                  <c:v>9692</c:v>
                </c:pt>
                <c:pt idx="1513">
                  <c:v>9694</c:v>
                </c:pt>
                <c:pt idx="1514">
                  <c:v>9702</c:v>
                </c:pt>
                <c:pt idx="1515">
                  <c:v>9712</c:v>
                </c:pt>
                <c:pt idx="1516">
                  <c:v>9724</c:v>
                </c:pt>
                <c:pt idx="1517">
                  <c:v>9728</c:v>
                </c:pt>
                <c:pt idx="1518">
                  <c:v>9733</c:v>
                </c:pt>
                <c:pt idx="1519">
                  <c:v>9742</c:v>
                </c:pt>
                <c:pt idx="1520">
                  <c:v>9743</c:v>
                </c:pt>
                <c:pt idx="1521">
                  <c:v>9751</c:v>
                </c:pt>
                <c:pt idx="1522">
                  <c:v>9760</c:v>
                </c:pt>
                <c:pt idx="1523">
                  <c:v>9783</c:v>
                </c:pt>
                <c:pt idx="1524">
                  <c:v>9786</c:v>
                </c:pt>
                <c:pt idx="1525">
                  <c:v>9792</c:v>
                </c:pt>
                <c:pt idx="1526">
                  <c:v>9805</c:v>
                </c:pt>
                <c:pt idx="1527">
                  <c:v>9819</c:v>
                </c:pt>
                <c:pt idx="1528">
                  <c:v>9823</c:v>
                </c:pt>
                <c:pt idx="1529">
                  <c:v>9880</c:v>
                </c:pt>
                <c:pt idx="1530">
                  <c:v>9886</c:v>
                </c:pt>
                <c:pt idx="1531">
                  <c:v>9905</c:v>
                </c:pt>
                <c:pt idx="1532">
                  <c:v>9911</c:v>
                </c:pt>
                <c:pt idx="1533">
                  <c:v>9920</c:v>
                </c:pt>
                <c:pt idx="1534">
                  <c:v>9933</c:v>
                </c:pt>
                <c:pt idx="1535">
                  <c:v>9940</c:v>
                </c:pt>
                <c:pt idx="1536">
                  <c:v>9944</c:v>
                </c:pt>
                <c:pt idx="1537">
                  <c:v>9950</c:v>
                </c:pt>
                <c:pt idx="1538">
                  <c:v>9955</c:v>
                </c:pt>
                <c:pt idx="1539">
                  <c:v>9959</c:v>
                </c:pt>
                <c:pt idx="1540">
                  <c:v>9974</c:v>
                </c:pt>
                <c:pt idx="1541">
                  <c:v>9979</c:v>
                </c:pt>
                <c:pt idx="1542">
                  <c:v>9983</c:v>
                </c:pt>
                <c:pt idx="1543">
                  <c:v>9984</c:v>
                </c:pt>
                <c:pt idx="1544">
                  <c:v>9990</c:v>
                </c:pt>
                <c:pt idx="1545">
                  <c:v>9997</c:v>
                </c:pt>
                <c:pt idx="1546">
                  <c:v>10010</c:v>
                </c:pt>
                <c:pt idx="1547">
                  <c:v>10011</c:v>
                </c:pt>
                <c:pt idx="1548">
                  <c:v>10021</c:v>
                </c:pt>
                <c:pt idx="1549">
                  <c:v>10022</c:v>
                </c:pt>
                <c:pt idx="1550">
                  <c:v>10024</c:v>
                </c:pt>
                <c:pt idx="1551">
                  <c:v>10029</c:v>
                </c:pt>
                <c:pt idx="1552">
                  <c:v>10041</c:v>
                </c:pt>
                <c:pt idx="1553">
                  <c:v>10047</c:v>
                </c:pt>
                <c:pt idx="1554">
                  <c:v>10062</c:v>
                </c:pt>
                <c:pt idx="1555">
                  <c:v>10070</c:v>
                </c:pt>
                <c:pt idx="1556">
                  <c:v>10091</c:v>
                </c:pt>
                <c:pt idx="1557">
                  <c:v>10103</c:v>
                </c:pt>
                <c:pt idx="1558">
                  <c:v>10116</c:v>
                </c:pt>
                <c:pt idx="1559">
                  <c:v>10120</c:v>
                </c:pt>
                <c:pt idx="1560">
                  <c:v>10124</c:v>
                </c:pt>
                <c:pt idx="1561">
                  <c:v>10157</c:v>
                </c:pt>
                <c:pt idx="1562">
                  <c:v>10165</c:v>
                </c:pt>
                <c:pt idx="1563">
                  <c:v>10174</c:v>
                </c:pt>
                <c:pt idx="1564">
                  <c:v>10175</c:v>
                </c:pt>
                <c:pt idx="1565">
                  <c:v>10179</c:v>
                </c:pt>
                <c:pt idx="1566">
                  <c:v>10181</c:v>
                </c:pt>
                <c:pt idx="1567">
                  <c:v>10198</c:v>
                </c:pt>
                <c:pt idx="1568">
                  <c:v>10213</c:v>
                </c:pt>
                <c:pt idx="1569">
                  <c:v>10222</c:v>
                </c:pt>
                <c:pt idx="1570">
                  <c:v>10224</c:v>
                </c:pt>
                <c:pt idx="1571">
                  <c:v>10228</c:v>
                </c:pt>
                <c:pt idx="1572">
                  <c:v>10231</c:v>
                </c:pt>
                <c:pt idx="1573">
                  <c:v>10233</c:v>
                </c:pt>
                <c:pt idx="1574">
                  <c:v>10235</c:v>
                </c:pt>
                <c:pt idx="1575">
                  <c:v>10248</c:v>
                </c:pt>
                <c:pt idx="1576">
                  <c:v>10274</c:v>
                </c:pt>
                <c:pt idx="1577">
                  <c:v>10278</c:v>
                </c:pt>
                <c:pt idx="1578">
                  <c:v>10286</c:v>
                </c:pt>
                <c:pt idx="1579">
                  <c:v>10299</c:v>
                </c:pt>
                <c:pt idx="1580">
                  <c:v>10300</c:v>
                </c:pt>
                <c:pt idx="1581">
                  <c:v>10307</c:v>
                </c:pt>
                <c:pt idx="1582">
                  <c:v>10309</c:v>
                </c:pt>
                <c:pt idx="1583">
                  <c:v>10328</c:v>
                </c:pt>
                <c:pt idx="1584">
                  <c:v>10345</c:v>
                </c:pt>
                <c:pt idx="1585">
                  <c:v>10350</c:v>
                </c:pt>
                <c:pt idx="1586">
                  <c:v>10353</c:v>
                </c:pt>
                <c:pt idx="1587">
                  <c:v>10368</c:v>
                </c:pt>
                <c:pt idx="1588">
                  <c:v>10369</c:v>
                </c:pt>
                <c:pt idx="1589">
                  <c:v>10387</c:v>
                </c:pt>
                <c:pt idx="1590">
                  <c:v>10393</c:v>
                </c:pt>
                <c:pt idx="1591">
                  <c:v>10409</c:v>
                </c:pt>
                <c:pt idx="1592">
                  <c:v>10410</c:v>
                </c:pt>
                <c:pt idx="1593">
                  <c:v>10421</c:v>
                </c:pt>
                <c:pt idx="1594">
                  <c:v>10432</c:v>
                </c:pt>
                <c:pt idx="1595">
                  <c:v>10440</c:v>
                </c:pt>
                <c:pt idx="1596">
                  <c:v>10443</c:v>
                </c:pt>
                <c:pt idx="1597">
                  <c:v>10446</c:v>
                </c:pt>
                <c:pt idx="1598">
                  <c:v>10450</c:v>
                </c:pt>
                <c:pt idx="1599">
                  <c:v>10470</c:v>
                </c:pt>
                <c:pt idx="1600">
                  <c:v>10478</c:v>
                </c:pt>
                <c:pt idx="1601">
                  <c:v>10499</c:v>
                </c:pt>
                <c:pt idx="1602">
                  <c:v>10517</c:v>
                </c:pt>
                <c:pt idx="1603">
                  <c:v>10520</c:v>
                </c:pt>
                <c:pt idx="1604">
                  <c:v>10557</c:v>
                </c:pt>
                <c:pt idx="1605">
                  <c:v>10578</c:v>
                </c:pt>
                <c:pt idx="1606">
                  <c:v>10589</c:v>
                </c:pt>
                <c:pt idx="1607">
                  <c:v>10591</c:v>
                </c:pt>
                <c:pt idx="1608">
                  <c:v>10603</c:v>
                </c:pt>
                <c:pt idx="1609">
                  <c:v>10619</c:v>
                </c:pt>
                <c:pt idx="1610">
                  <c:v>10623</c:v>
                </c:pt>
                <c:pt idx="1611">
                  <c:v>10634</c:v>
                </c:pt>
                <c:pt idx="1612">
                  <c:v>10653</c:v>
                </c:pt>
                <c:pt idx="1613">
                  <c:v>10677</c:v>
                </c:pt>
                <c:pt idx="1614">
                  <c:v>10707</c:v>
                </c:pt>
                <c:pt idx="1615">
                  <c:v>10712</c:v>
                </c:pt>
                <c:pt idx="1616">
                  <c:v>10742</c:v>
                </c:pt>
                <c:pt idx="1617">
                  <c:v>10744</c:v>
                </c:pt>
                <c:pt idx="1618">
                  <c:v>10754</c:v>
                </c:pt>
                <c:pt idx="1619">
                  <c:v>10763</c:v>
                </c:pt>
                <c:pt idx="1620">
                  <c:v>10769</c:v>
                </c:pt>
                <c:pt idx="1621">
                  <c:v>10773</c:v>
                </c:pt>
                <c:pt idx="1622">
                  <c:v>10780</c:v>
                </c:pt>
                <c:pt idx="1623">
                  <c:v>10804</c:v>
                </c:pt>
                <c:pt idx="1624">
                  <c:v>10806</c:v>
                </c:pt>
                <c:pt idx="1625">
                  <c:v>10811</c:v>
                </c:pt>
                <c:pt idx="1626">
                  <c:v>10820</c:v>
                </c:pt>
                <c:pt idx="1627">
                  <c:v>10823</c:v>
                </c:pt>
                <c:pt idx="1628">
                  <c:v>10826</c:v>
                </c:pt>
                <c:pt idx="1629">
                  <c:v>10827</c:v>
                </c:pt>
                <c:pt idx="1630">
                  <c:v>10845</c:v>
                </c:pt>
                <c:pt idx="1631">
                  <c:v>10858</c:v>
                </c:pt>
                <c:pt idx="1632">
                  <c:v>10864</c:v>
                </c:pt>
                <c:pt idx="1633">
                  <c:v>10874</c:v>
                </c:pt>
                <c:pt idx="1634">
                  <c:v>10878</c:v>
                </c:pt>
                <c:pt idx="1635">
                  <c:v>10909</c:v>
                </c:pt>
                <c:pt idx="1636">
                  <c:v>10913</c:v>
                </c:pt>
                <c:pt idx="1637">
                  <c:v>10938</c:v>
                </c:pt>
                <c:pt idx="1638">
                  <c:v>10943</c:v>
                </c:pt>
                <c:pt idx="1639">
                  <c:v>10952</c:v>
                </c:pt>
                <c:pt idx="1640">
                  <c:v>10981</c:v>
                </c:pt>
                <c:pt idx="1641">
                  <c:v>10987</c:v>
                </c:pt>
                <c:pt idx="1642">
                  <c:v>10990</c:v>
                </c:pt>
                <c:pt idx="1643">
                  <c:v>11006</c:v>
                </c:pt>
                <c:pt idx="1644">
                  <c:v>11011</c:v>
                </c:pt>
                <c:pt idx="1645">
                  <c:v>11014</c:v>
                </c:pt>
                <c:pt idx="1646">
                  <c:v>11030</c:v>
                </c:pt>
                <c:pt idx="1647">
                  <c:v>11032</c:v>
                </c:pt>
                <c:pt idx="1648">
                  <c:v>11035</c:v>
                </c:pt>
                <c:pt idx="1649">
                  <c:v>11043</c:v>
                </c:pt>
                <c:pt idx="1650">
                  <c:v>11057</c:v>
                </c:pt>
                <c:pt idx="1651">
                  <c:v>11097</c:v>
                </c:pt>
                <c:pt idx="1652">
                  <c:v>11112</c:v>
                </c:pt>
                <c:pt idx="1653">
                  <c:v>11113</c:v>
                </c:pt>
                <c:pt idx="1654">
                  <c:v>11137</c:v>
                </c:pt>
                <c:pt idx="1655">
                  <c:v>11143</c:v>
                </c:pt>
                <c:pt idx="1656">
                  <c:v>11150</c:v>
                </c:pt>
                <c:pt idx="1657">
                  <c:v>11164</c:v>
                </c:pt>
                <c:pt idx="1658">
                  <c:v>11165</c:v>
                </c:pt>
                <c:pt idx="1659">
                  <c:v>11184</c:v>
                </c:pt>
                <c:pt idx="1660">
                  <c:v>11196</c:v>
                </c:pt>
                <c:pt idx="1661">
                  <c:v>11197</c:v>
                </c:pt>
                <c:pt idx="1662">
                  <c:v>11200</c:v>
                </c:pt>
                <c:pt idx="1663">
                  <c:v>11202</c:v>
                </c:pt>
                <c:pt idx="1664">
                  <c:v>11214</c:v>
                </c:pt>
                <c:pt idx="1665">
                  <c:v>11218</c:v>
                </c:pt>
                <c:pt idx="1666">
                  <c:v>11219</c:v>
                </c:pt>
                <c:pt idx="1667">
                  <c:v>11228</c:v>
                </c:pt>
                <c:pt idx="1668">
                  <c:v>11237</c:v>
                </c:pt>
                <c:pt idx="1669">
                  <c:v>11239</c:v>
                </c:pt>
                <c:pt idx="1670">
                  <c:v>11246</c:v>
                </c:pt>
                <c:pt idx="1671">
                  <c:v>11267</c:v>
                </c:pt>
                <c:pt idx="1672">
                  <c:v>11280</c:v>
                </c:pt>
                <c:pt idx="1673">
                  <c:v>11285</c:v>
                </c:pt>
                <c:pt idx="1674">
                  <c:v>11286</c:v>
                </c:pt>
                <c:pt idx="1675">
                  <c:v>11295</c:v>
                </c:pt>
                <c:pt idx="1676">
                  <c:v>11301</c:v>
                </c:pt>
                <c:pt idx="1677">
                  <c:v>11316</c:v>
                </c:pt>
                <c:pt idx="1678">
                  <c:v>11325</c:v>
                </c:pt>
                <c:pt idx="1679">
                  <c:v>11329</c:v>
                </c:pt>
                <c:pt idx="1680">
                  <c:v>11346</c:v>
                </c:pt>
                <c:pt idx="1681">
                  <c:v>11355</c:v>
                </c:pt>
                <c:pt idx="1682">
                  <c:v>11368</c:v>
                </c:pt>
                <c:pt idx="1683">
                  <c:v>11387</c:v>
                </c:pt>
                <c:pt idx="1684">
                  <c:v>11393</c:v>
                </c:pt>
                <c:pt idx="1685">
                  <c:v>11424</c:v>
                </c:pt>
                <c:pt idx="1686">
                  <c:v>11463</c:v>
                </c:pt>
                <c:pt idx="1687">
                  <c:v>11478</c:v>
                </c:pt>
                <c:pt idx="1688">
                  <c:v>11490</c:v>
                </c:pt>
                <c:pt idx="1689">
                  <c:v>11491</c:v>
                </c:pt>
                <c:pt idx="1690">
                  <c:v>11512</c:v>
                </c:pt>
                <c:pt idx="1691">
                  <c:v>11534</c:v>
                </c:pt>
                <c:pt idx="1692">
                  <c:v>11542</c:v>
                </c:pt>
                <c:pt idx="1693">
                  <c:v>11544</c:v>
                </c:pt>
                <c:pt idx="1694">
                  <c:v>11572</c:v>
                </c:pt>
                <c:pt idx="1695">
                  <c:v>11575</c:v>
                </c:pt>
                <c:pt idx="1696">
                  <c:v>11582</c:v>
                </c:pt>
                <c:pt idx="1697">
                  <c:v>11612</c:v>
                </c:pt>
                <c:pt idx="1698">
                  <c:v>11614</c:v>
                </c:pt>
                <c:pt idx="1699">
                  <c:v>11616</c:v>
                </c:pt>
                <c:pt idx="1700">
                  <c:v>11624</c:v>
                </c:pt>
                <c:pt idx="1701">
                  <c:v>11625</c:v>
                </c:pt>
                <c:pt idx="1702">
                  <c:v>11628</c:v>
                </c:pt>
                <c:pt idx="1703">
                  <c:v>11639</c:v>
                </c:pt>
                <c:pt idx="1704">
                  <c:v>11644</c:v>
                </c:pt>
                <c:pt idx="1705">
                  <c:v>11650</c:v>
                </c:pt>
                <c:pt idx="1706">
                  <c:v>11651</c:v>
                </c:pt>
                <c:pt idx="1707">
                  <c:v>11657</c:v>
                </c:pt>
                <c:pt idx="1708">
                  <c:v>11664</c:v>
                </c:pt>
                <c:pt idx="1709">
                  <c:v>11669</c:v>
                </c:pt>
                <c:pt idx="1710">
                  <c:v>11672</c:v>
                </c:pt>
                <c:pt idx="1711">
                  <c:v>11701</c:v>
                </c:pt>
                <c:pt idx="1712">
                  <c:v>11705</c:v>
                </c:pt>
                <c:pt idx="1713">
                  <c:v>11707</c:v>
                </c:pt>
                <c:pt idx="1714">
                  <c:v>11710</c:v>
                </c:pt>
                <c:pt idx="1715">
                  <c:v>11718</c:v>
                </c:pt>
                <c:pt idx="1716">
                  <c:v>11734</c:v>
                </c:pt>
                <c:pt idx="1717">
                  <c:v>11740</c:v>
                </c:pt>
                <c:pt idx="1718">
                  <c:v>11741</c:v>
                </c:pt>
                <c:pt idx="1719">
                  <c:v>11744</c:v>
                </c:pt>
                <c:pt idx="1720">
                  <c:v>11785</c:v>
                </c:pt>
                <c:pt idx="1721">
                  <c:v>11801</c:v>
                </c:pt>
                <c:pt idx="1722">
                  <c:v>11808</c:v>
                </c:pt>
                <c:pt idx="1723">
                  <c:v>11818</c:v>
                </c:pt>
                <c:pt idx="1724">
                  <c:v>11823</c:v>
                </c:pt>
                <c:pt idx="1725">
                  <c:v>11839</c:v>
                </c:pt>
                <c:pt idx="1726">
                  <c:v>11844</c:v>
                </c:pt>
                <c:pt idx="1727">
                  <c:v>11854</c:v>
                </c:pt>
                <c:pt idx="1728">
                  <c:v>11858</c:v>
                </c:pt>
                <c:pt idx="1729">
                  <c:v>11865</c:v>
                </c:pt>
                <c:pt idx="1730">
                  <c:v>11869</c:v>
                </c:pt>
                <c:pt idx="1731">
                  <c:v>11878</c:v>
                </c:pt>
                <c:pt idx="1732">
                  <c:v>11895</c:v>
                </c:pt>
                <c:pt idx="1733">
                  <c:v>11898</c:v>
                </c:pt>
                <c:pt idx="1734">
                  <c:v>11908</c:v>
                </c:pt>
                <c:pt idx="1735">
                  <c:v>11936</c:v>
                </c:pt>
                <c:pt idx="1736">
                  <c:v>11961</c:v>
                </c:pt>
                <c:pt idx="1737">
                  <c:v>11969</c:v>
                </c:pt>
                <c:pt idx="1738">
                  <c:v>11985</c:v>
                </c:pt>
                <c:pt idx="1739">
                  <c:v>11987</c:v>
                </c:pt>
                <c:pt idx="1740">
                  <c:v>11998</c:v>
                </c:pt>
                <c:pt idx="1741">
                  <c:v>12016</c:v>
                </c:pt>
                <c:pt idx="1742">
                  <c:v>12025</c:v>
                </c:pt>
                <c:pt idx="1743">
                  <c:v>12057</c:v>
                </c:pt>
                <c:pt idx="1744">
                  <c:v>12063</c:v>
                </c:pt>
                <c:pt idx="1745">
                  <c:v>12077</c:v>
                </c:pt>
                <c:pt idx="1746">
                  <c:v>12080</c:v>
                </c:pt>
                <c:pt idx="1747">
                  <c:v>12083</c:v>
                </c:pt>
                <c:pt idx="1748">
                  <c:v>12084</c:v>
                </c:pt>
                <c:pt idx="1749">
                  <c:v>12085</c:v>
                </c:pt>
                <c:pt idx="1750">
                  <c:v>12090</c:v>
                </c:pt>
                <c:pt idx="1751">
                  <c:v>12095</c:v>
                </c:pt>
                <c:pt idx="1752">
                  <c:v>12096</c:v>
                </c:pt>
                <c:pt idx="1753">
                  <c:v>12099</c:v>
                </c:pt>
                <c:pt idx="1754">
                  <c:v>12101</c:v>
                </c:pt>
                <c:pt idx="1755">
                  <c:v>12125</c:v>
                </c:pt>
                <c:pt idx="1756">
                  <c:v>12187</c:v>
                </c:pt>
                <c:pt idx="1757">
                  <c:v>12201</c:v>
                </c:pt>
                <c:pt idx="1758">
                  <c:v>12203</c:v>
                </c:pt>
                <c:pt idx="1759">
                  <c:v>12212</c:v>
                </c:pt>
                <c:pt idx="1760">
                  <c:v>12216</c:v>
                </c:pt>
                <c:pt idx="1761">
                  <c:v>12232</c:v>
                </c:pt>
                <c:pt idx="1762">
                  <c:v>12241</c:v>
                </c:pt>
                <c:pt idx="1763">
                  <c:v>12243</c:v>
                </c:pt>
                <c:pt idx="1764">
                  <c:v>12256</c:v>
                </c:pt>
                <c:pt idx="1765">
                  <c:v>12278</c:v>
                </c:pt>
                <c:pt idx="1766">
                  <c:v>12282</c:v>
                </c:pt>
                <c:pt idx="1767">
                  <c:v>12283</c:v>
                </c:pt>
                <c:pt idx="1768">
                  <c:v>12306</c:v>
                </c:pt>
                <c:pt idx="1769">
                  <c:v>12317</c:v>
                </c:pt>
                <c:pt idx="1770">
                  <c:v>12325</c:v>
                </c:pt>
                <c:pt idx="1771">
                  <c:v>12329</c:v>
                </c:pt>
                <c:pt idx="1772">
                  <c:v>12346</c:v>
                </c:pt>
                <c:pt idx="1773">
                  <c:v>12350</c:v>
                </c:pt>
                <c:pt idx="1774">
                  <c:v>12351</c:v>
                </c:pt>
                <c:pt idx="1775">
                  <c:v>12357</c:v>
                </c:pt>
                <c:pt idx="1776">
                  <c:v>12359</c:v>
                </c:pt>
                <c:pt idx="1777">
                  <c:v>12361</c:v>
                </c:pt>
                <c:pt idx="1778">
                  <c:v>12363</c:v>
                </c:pt>
                <c:pt idx="1779">
                  <c:v>12364</c:v>
                </c:pt>
                <c:pt idx="1780">
                  <c:v>12375</c:v>
                </c:pt>
                <c:pt idx="1781">
                  <c:v>12381</c:v>
                </c:pt>
                <c:pt idx="1782">
                  <c:v>12385</c:v>
                </c:pt>
                <c:pt idx="1783">
                  <c:v>12386</c:v>
                </c:pt>
                <c:pt idx="1784">
                  <c:v>12395</c:v>
                </c:pt>
                <c:pt idx="1785">
                  <c:v>12397</c:v>
                </c:pt>
                <c:pt idx="1786">
                  <c:v>12398</c:v>
                </c:pt>
                <c:pt idx="1787">
                  <c:v>12411</c:v>
                </c:pt>
                <c:pt idx="1788">
                  <c:v>12426</c:v>
                </c:pt>
                <c:pt idx="1789">
                  <c:v>12433</c:v>
                </c:pt>
                <c:pt idx="1790">
                  <c:v>12444</c:v>
                </c:pt>
                <c:pt idx="1791">
                  <c:v>12466</c:v>
                </c:pt>
                <c:pt idx="1792">
                  <c:v>12467</c:v>
                </c:pt>
                <c:pt idx="1793">
                  <c:v>12488</c:v>
                </c:pt>
                <c:pt idx="1794">
                  <c:v>12489</c:v>
                </c:pt>
                <c:pt idx="1795">
                  <c:v>12495</c:v>
                </c:pt>
                <c:pt idx="1796">
                  <c:v>12508</c:v>
                </c:pt>
                <c:pt idx="1797">
                  <c:v>12513</c:v>
                </c:pt>
                <c:pt idx="1798">
                  <c:v>12530</c:v>
                </c:pt>
                <c:pt idx="1799">
                  <c:v>12538</c:v>
                </c:pt>
                <c:pt idx="1800">
                  <c:v>12541</c:v>
                </c:pt>
                <c:pt idx="1801">
                  <c:v>12547</c:v>
                </c:pt>
                <c:pt idx="1802">
                  <c:v>12551</c:v>
                </c:pt>
                <c:pt idx="1803">
                  <c:v>12552</c:v>
                </c:pt>
                <c:pt idx="1804">
                  <c:v>12559</c:v>
                </c:pt>
                <c:pt idx="1805">
                  <c:v>12566</c:v>
                </c:pt>
                <c:pt idx="1806">
                  <c:v>12577</c:v>
                </c:pt>
                <c:pt idx="1807">
                  <c:v>12597</c:v>
                </c:pt>
                <c:pt idx="1808">
                  <c:v>12600</c:v>
                </c:pt>
                <c:pt idx="1809">
                  <c:v>12603</c:v>
                </c:pt>
                <c:pt idx="1810">
                  <c:v>12614</c:v>
                </c:pt>
                <c:pt idx="1811">
                  <c:v>12617</c:v>
                </c:pt>
                <c:pt idx="1812">
                  <c:v>12618</c:v>
                </c:pt>
                <c:pt idx="1813">
                  <c:v>12627</c:v>
                </c:pt>
                <c:pt idx="1814">
                  <c:v>12645</c:v>
                </c:pt>
                <c:pt idx="1815">
                  <c:v>12649</c:v>
                </c:pt>
                <c:pt idx="1816">
                  <c:v>12653</c:v>
                </c:pt>
                <c:pt idx="1817">
                  <c:v>12658</c:v>
                </c:pt>
                <c:pt idx="1818">
                  <c:v>12671</c:v>
                </c:pt>
                <c:pt idx="1819">
                  <c:v>12675</c:v>
                </c:pt>
                <c:pt idx="1820">
                  <c:v>12678</c:v>
                </c:pt>
                <c:pt idx="1821">
                  <c:v>12681</c:v>
                </c:pt>
                <c:pt idx="1822">
                  <c:v>12687</c:v>
                </c:pt>
                <c:pt idx="1823">
                  <c:v>12689</c:v>
                </c:pt>
                <c:pt idx="1824">
                  <c:v>12691</c:v>
                </c:pt>
                <c:pt idx="1825">
                  <c:v>12712</c:v>
                </c:pt>
                <c:pt idx="1826">
                  <c:v>12717</c:v>
                </c:pt>
                <c:pt idx="1827">
                  <c:v>12721</c:v>
                </c:pt>
                <c:pt idx="1828">
                  <c:v>12723</c:v>
                </c:pt>
                <c:pt idx="1829">
                  <c:v>12724</c:v>
                </c:pt>
                <c:pt idx="1830">
                  <c:v>12735</c:v>
                </c:pt>
                <c:pt idx="1831">
                  <c:v>12738</c:v>
                </c:pt>
                <c:pt idx="1832">
                  <c:v>12746</c:v>
                </c:pt>
                <c:pt idx="1833">
                  <c:v>12749</c:v>
                </c:pt>
                <c:pt idx="1834">
                  <c:v>12752</c:v>
                </c:pt>
                <c:pt idx="1835">
                  <c:v>12760</c:v>
                </c:pt>
                <c:pt idx="1836">
                  <c:v>12772</c:v>
                </c:pt>
                <c:pt idx="1837">
                  <c:v>12791</c:v>
                </c:pt>
                <c:pt idx="1838">
                  <c:v>12800</c:v>
                </c:pt>
                <c:pt idx="1839">
                  <c:v>12835</c:v>
                </c:pt>
                <c:pt idx="1840">
                  <c:v>12842</c:v>
                </c:pt>
                <c:pt idx="1841">
                  <c:v>12844</c:v>
                </c:pt>
                <c:pt idx="1842">
                  <c:v>12863</c:v>
                </c:pt>
                <c:pt idx="1843">
                  <c:v>12870</c:v>
                </c:pt>
                <c:pt idx="1844">
                  <c:v>12886</c:v>
                </c:pt>
                <c:pt idx="1845">
                  <c:v>12896</c:v>
                </c:pt>
                <c:pt idx="1846">
                  <c:v>12898</c:v>
                </c:pt>
                <c:pt idx="1847">
                  <c:v>12902</c:v>
                </c:pt>
                <c:pt idx="1848">
                  <c:v>12906</c:v>
                </c:pt>
                <c:pt idx="1849">
                  <c:v>12910</c:v>
                </c:pt>
                <c:pt idx="1850">
                  <c:v>12919</c:v>
                </c:pt>
                <c:pt idx="1851">
                  <c:v>12920</c:v>
                </c:pt>
                <c:pt idx="1852">
                  <c:v>12944</c:v>
                </c:pt>
                <c:pt idx="1853">
                  <c:v>12949</c:v>
                </c:pt>
                <c:pt idx="1854">
                  <c:v>12952</c:v>
                </c:pt>
                <c:pt idx="1855">
                  <c:v>12972</c:v>
                </c:pt>
                <c:pt idx="1856">
                  <c:v>12978</c:v>
                </c:pt>
                <c:pt idx="1857">
                  <c:v>12980</c:v>
                </c:pt>
                <c:pt idx="1858">
                  <c:v>12985</c:v>
                </c:pt>
                <c:pt idx="1859">
                  <c:v>12997</c:v>
                </c:pt>
                <c:pt idx="1860">
                  <c:v>13002</c:v>
                </c:pt>
                <c:pt idx="1861">
                  <c:v>13009</c:v>
                </c:pt>
                <c:pt idx="1862">
                  <c:v>13011</c:v>
                </c:pt>
                <c:pt idx="1863">
                  <c:v>13013</c:v>
                </c:pt>
                <c:pt idx="1864">
                  <c:v>13031</c:v>
                </c:pt>
                <c:pt idx="1865">
                  <c:v>13034</c:v>
                </c:pt>
                <c:pt idx="1866">
                  <c:v>13054</c:v>
                </c:pt>
                <c:pt idx="1867">
                  <c:v>13074</c:v>
                </c:pt>
                <c:pt idx="1868">
                  <c:v>13081</c:v>
                </c:pt>
                <c:pt idx="1869">
                  <c:v>13093</c:v>
                </c:pt>
                <c:pt idx="1870">
                  <c:v>13107</c:v>
                </c:pt>
                <c:pt idx="1871">
                  <c:v>13125</c:v>
                </c:pt>
                <c:pt idx="1872">
                  <c:v>13127</c:v>
                </c:pt>
                <c:pt idx="1873">
                  <c:v>13130</c:v>
                </c:pt>
                <c:pt idx="1874">
                  <c:v>13138</c:v>
                </c:pt>
                <c:pt idx="1875">
                  <c:v>13140</c:v>
                </c:pt>
                <c:pt idx="1876">
                  <c:v>13144</c:v>
                </c:pt>
                <c:pt idx="1877">
                  <c:v>13163</c:v>
                </c:pt>
                <c:pt idx="1878">
                  <c:v>13164</c:v>
                </c:pt>
                <c:pt idx="1879">
                  <c:v>13174</c:v>
                </c:pt>
                <c:pt idx="1880">
                  <c:v>13186</c:v>
                </c:pt>
                <c:pt idx="1881">
                  <c:v>13195</c:v>
                </c:pt>
                <c:pt idx="1882">
                  <c:v>13224</c:v>
                </c:pt>
                <c:pt idx="1883">
                  <c:v>13230</c:v>
                </c:pt>
                <c:pt idx="1884">
                  <c:v>13252</c:v>
                </c:pt>
                <c:pt idx="1885">
                  <c:v>13262</c:v>
                </c:pt>
                <c:pt idx="1886">
                  <c:v>13264</c:v>
                </c:pt>
                <c:pt idx="1887">
                  <c:v>13273</c:v>
                </c:pt>
                <c:pt idx="1888">
                  <c:v>13275</c:v>
                </c:pt>
                <c:pt idx="1889">
                  <c:v>13277</c:v>
                </c:pt>
                <c:pt idx="1890">
                  <c:v>13281</c:v>
                </c:pt>
                <c:pt idx="1891">
                  <c:v>13297</c:v>
                </c:pt>
                <c:pt idx="1892">
                  <c:v>13298</c:v>
                </c:pt>
                <c:pt idx="1893">
                  <c:v>13303</c:v>
                </c:pt>
                <c:pt idx="1894">
                  <c:v>13304</c:v>
                </c:pt>
                <c:pt idx="1895">
                  <c:v>13306</c:v>
                </c:pt>
                <c:pt idx="1896">
                  <c:v>13308</c:v>
                </c:pt>
                <c:pt idx="1897">
                  <c:v>13321</c:v>
                </c:pt>
                <c:pt idx="1898">
                  <c:v>13326</c:v>
                </c:pt>
                <c:pt idx="1899">
                  <c:v>13328</c:v>
                </c:pt>
                <c:pt idx="1900">
                  <c:v>13342</c:v>
                </c:pt>
                <c:pt idx="1901">
                  <c:v>13357</c:v>
                </c:pt>
                <c:pt idx="1902">
                  <c:v>13378</c:v>
                </c:pt>
                <c:pt idx="1903">
                  <c:v>13389</c:v>
                </c:pt>
                <c:pt idx="1904">
                  <c:v>13398</c:v>
                </c:pt>
                <c:pt idx="1905">
                  <c:v>13401</c:v>
                </c:pt>
                <c:pt idx="1906">
                  <c:v>13412</c:v>
                </c:pt>
                <c:pt idx="1907">
                  <c:v>13417</c:v>
                </c:pt>
                <c:pt idx="1908">
                  <c:v>13428</c:v>
                </c:pt>
                <c:pt idx="1909">
                  <c:v>13429</c:v>
                </c:pt>
                <c:pt idx="1910">
                  <c:v>13450</c:v>
                </c:pt>
                <c:pt idx="1911">
                  <c:v>13463</c:v>
                </c:pt>
                <c:pt idx="1912">
                  <c:v>13470</c:v>
                </c:pt>
                <c:pt idx="1913">
                  <c:v>13474</c:v>
                </c:pt>
                <c:pt idx="1914">
                  <c:v>13475</c:v>
                </c:pt>
                <c:pt idx="1915">
                  <c:v>13486</c:v>
                </c:pt>
                <c:pt idx="1916">
                  <c:v>13514</c:v>
                </c:pt>
                <c:pt idx="1917">
                  <c:v>13525</c:v>
                </c:pt>
                <c:pt idx="1918">
                  <c:v>13530</c:v>
                </c:pt>
                <c:pt idx="1919">
                  <c:v>13536</c:v>
                </c:pt>
                <c:pt idx="1920">
                  <c:v>13550</c:v>
                </c:pt>
                <c:pt idx="1921">
                  <c:v>13551</c:v>
                </c:pt>
                <c:pt idx="1922">
                  <c:v>13576</c:v>
                </c:pt>
                <c:pt idx="1923">
                  <c:v>13581</c:v>
                </c:pt>
                <c:pt idx="1924">
                  <c:v>13586</c:v>
                </c:pt>
                <c:pt idx="1925">
                  <c:v>13603</c:v>
                </c:pt>
                <c:pt idx="1926">
                  <c:v>13613</c:v>
                </c:pt>
                <c:pt idx="1927">
                  <c:v>13621</c:v>
                </c:pt>
                <c:pt idx="1928">
                  <c:v>13622</c:v>
                </c:pt>
                <c:pt idx="1929">
                  <c:v>13655</c:v>
                </c:pt>
                <c:pt idx="1930">
                  <c:v>13669</c:v>
                </c:pt>
                <c:pt idx="1931">
                  <c:v>13670</c:v>
                </c:pt>
                <c:pt idx="1932">
                  <c:v>13672</c:v>
                </c:pt>
                <c:pt idx="1933">
                  <c:v>13677</c:v>
                </c:pt>
                <c:pt idx="1934">
                  <c:v>13684</c:v>
                </c:pt>
                <c:pt idx="1935">
                  <c:v>13691</c:v>
                </c:pt>
                <c:pt idx="1936">
                  <c:v>13700</c:v>
                </c:pt>
                <c:pt idx="1937">
                  <c:v>13707</c:v>
                </c:pt>
                <c:pt idx="1938">
                  <c:v>13718</c:v>
                </c:pt>
                <c:pt idx="1939">
                  <c:v>13729</c:v>
                </c:pt>
                <c:pt idx="1940">
                  <c:v>13734</c:v>
                </c:pt>
                <c:pt idx="1941">
                  <c:v>13745</c:v>
                </c:pt>
                <c:pt idx="1942">
                  <c:v>13746</c:v>
                </c:pt>
                <c:pt idx="1943">
                  <c:v>13749</c:v>
                </c:pt>
                <c:pt idx="1944">
                  <c:v>13752</c:v>
                </c:pt>
                <c:pt idx="1945">
                  <c:v>13786</c:v>
                </c:pt>
                <c:pt idx="1946">
                  <c:v>13787</c:v>
                </c:pt>
                <c:pt idx="1947">
                  <c:v>13788</c:v>
                </c:pt>
                <c:pt idx="1948">
                  <c:v>13817</c:v>
                </c:pt>
                <c:pt idx="1949">
                  <c:v>13826</c:v>
                </c:pt>
                <c:pt idx="1950">
                  <c:v>13866</c:v>
                </c:pt>
                <c:pt idx="1951">
                  <c:v>13890</c:v>
                </c:pt>
                <c:pt idx="1952">
                  <c:v>13893</c:v>
                </c:pt>
                <c:pt idx="1953">
                  <c:v>13911</c:v>
                </c:pt>
                <c:pt idx="1954">
                  <c:v>13914</c:v>
                </c:pt>
                <c:pt idx="1955">
                  <c:v>13921</c:v>
                </c:pt>
                <c:pt idx="1956">
                  <c:v>13928</c:v>
                </c:pt>
                <c:pt idx="1957">
                  <c:v>13931</c:v>
                </c:pt>
                <c:pt idx="1958">
                  <c:v>13938</c:v>
                </c:pt>
                <c:pt idx="1959">
                  <c:v>13940</c:v>
                </c:pt>
                <c:pt idx="1960">
                  <c:v>13942</c:v>
                </c:pt>
                <c:pt idx="1961">
                  <c:v>13945</c:v>
                </c:pt>
                <c:pt idx="1962">
                  <c:v>13957</c:v>
                </c:pt>
                <c:pt idx="1963">
                  <c:v>13959</c:v>
                </c:pt>
                <c:pt idx="1964">
                  <c:v>13963</c:v>
                </c:pt>
                <c:pt idx="1965">
                  <c:v>13966</c:v>
                </c:pt>
                <c:pt idx="1966">
                  <c:v>13975</c:v>
                </c:pt>
                <c:pt idx="1967">
                  <c:v>13984</c:v>
                </c:pt>
                <c:pt idx="1968">
                  <c:v>14001</c:v>
                </c:pt>
                <c:pt idx="1969">
                  <c:v>14004</c:v>
                </c:pt>
                <c:pt idx="1970">
                  <c:v>14014</c:v>
                </c:pt>
                <c:pt idx="1971">
                  <c:v>14019</c:v>
                </c:pt>
                <c:pt idx="1972">
                  <c:v>14028</c:v>
                </c:pt>
                <c:pt idx="1973">
                  <c:v>14029</c:v>
                </c:pt>
                <c:pt idx="1974">
                  <c:v>14033</c:v>
                </c:pt>
                <c:pt idx="1975">
                  <c:v>14036</c:v>
                </c:pt>
                <c:pt idx="1976">
                  <c:v>14040</c:v>
                </c:pt>
                <c:pt idx="1977">
                  <c:v>14045</c:v>
                </c:pt>
                <c:pt idx="1978">
                  <c:v>14047</c:v>
                </c:pt>
                <c:pt idx="1979">
                  <c:v>14052</c:v>
                </c:pt>
                <c:pt idx="1980">
                  <c:v>14064</c:v>
                </c:pt>
                <c:pt idx="1981">
                  <c:v>14072</c:v>
                </c:pt>
                <c:pt idx="1982">
                  <c:v>14078</c:v>
                </c:pt>
                <c:pt idx="1983">
                  <c:v>14081</c:v>
                </c:pt>
                <c:pt idx="1984">
                  <c:v>14086</c:v>
                </c:pt>
                <c:pt idx="1985">
                  <c:v>14097</c:v>
                </c:pt>
                <c:pt idx="1986">
                  <c:v>14112</c:v>
                </c:pt>
                <c:pt idx="1987">
                  <c:v>14135</c:v>
                </c:pt>
                <c:pt idx="1988">
                  <c:v>14142</c:v>
                </c:pt>
                <c:pt idx="1989">
                  <c:v>14149</c:v>
                </c:pt>
                <c:pt idx="1990">
                  <c:v>14150</c:v>
                </c:pt>
                <c:pt idx="1991">
                  <c:v>14154</c:v>
                </c:pt>
                <c:pt idx="1992">
                  <c:v>14157</c:v>
                </c:pt>
                <c:pt idx="1993">
                  <c:v>14165</c:v>
                </c:pt>
                <c:pt idx="1994">
                  <c:v>14168</c:v>
                </c:pt>
                <c:pt idx="1995">
                  <c:v>14178</c:v>
                </c:pt>
                <c:pt idx="1996">
                  <c:v>14182</c:v>
                </c:pt>
                <c:pt idx="1997">
                  <c:v>14208</c:v>
                </c:pt>
                <c:pt idx="1998">
                  <c:v>14226</c:v>
                </c:pt>
                <c:pt idx="1999">
                  <c:v>14234</c:v>
                </c:pt>
                <c:pt idx="2000">
                  <c:v>14240</c:v>
                </c:pt>
                <c:pt idx="2001">
                  <c:v>14249</c:v>
                </c:pt>
                <c:pt idx="2002">
                  <c:v>14255</c:v>
                </c:pt>
                <c:pt idx="2003">
                  <c:v>14279</c:v>
                </c:pt>
                <c:pt idx="2004">
                  <c:v>14280</c:v>
                </c:pt>
                <c:pt idx="2005">
                  <c:v>14289</c:v>
                </c:pt>
                <c:pt idx="2006">
                  <c:v>14298</c:v>
                </c:pt>
                <c:pt idx="2007">
                  <c:v>14306</c:v>
                </c:pt>
                <c:pt idx="2008">
                  <c:v>14325</c:v>
                </c:pt>
                <c:pt idx="2009">
                  <c:v>14344</c:v>
                </c:pt>
                <c:pt idx="2010">
                  <c:v>14373</c:v>
                </c:pt>
                <c:pt idx="2011">
                  <c:v>14374</c:v>
                </c:pt>
                <c:pt idx="2012">
                  <c:v>14376</c:v>
                </c:pt>
                <c:pt idx="2013">
                  <c:v>14390</c:v>
                </c:pt>
                <c:pt idx="2014">
                  <c:v>14400</c:v>
                </c:pt>
                <c:pt idx="2015">
                  <c:v>14403</c:v>
                </c:pt>
                <c:pt idx="2016">
                  <c:v>14413</c:v>
                </c:pt>
                <c:pt idx="2017">
                  <c:v>14423</c:v>
                </c:pt>
                <c:pt idx="2018">
                  <c:v>14437</c:v>
                </c:pt>
                <c:pt idx="2019">
                  <c:v>14442</c:v>
                </c:pt>
                <c:pt idx="2020">
                  <c:v>14445</c:v>
                </c:pt>
                <c:pt idx="2021">
                  <c:v>14465</c:v>
                </c:pt>
                <c:pt idx="2022">
                  <c:v>14469</c:v>
                </c:pt>
                <c:pt idx="2023">
                  <c:v>14470</c:v>
                </c:pt>
                <c:pt idx="2024">
                  <c:v>14471</c:v>
                </c:pt>
                <c:pt idx="2025">
                  <c:v>14477</c:v>
                </c:pt>
                <c:pt idx="2026">
                  <c:v>14480</c:v>
                </c:pt>
                <c:pt idx="2027">
                  <c:v>14487</c:v>
                </c:pt>
                <c:pt idx="2028">
                  <c:v>14498</c:v>
                </c:pt>
                <c:pt idx="2029">
                  <c:v>14527</c:v>
                </c:pt>
                <c:pt idx="2030">
                  <c:v>14566</c:v>
                </c:pt>
                <c:pt idx="2031">
                  <c:v>14574</c:v>
                </c:pt>
                <c:pt idx="2032">
                  <c:v>14578</c:v>
                </c:pt>
                <c:pt idx="2033">
                  <c:v>14581</c:v>
                </c:pt>
                <c:pt idx="2034">
                  <c:v>14588</c:v>
                </c:pt>
                <c:pt idx="2035">
                  <c:v>14593</c:v>
                </c:pt>
                <c:pt idx="2036">
                  <c:v>14612</c:v>
                </c:pt>
                <c:pt idx="2037">
                  <c:v>14613</c:v>
                </c:pt>
                <c:pt idx="2038">
                  <c:v>14616</c:v>
                </c:pt>
                <c:pt idx="2039">
                  <c:v>14633</c:v>
                </c:pt>
                <c:pt idx="2040">
                  <c:v>14644</c:v>
                </c:pt>
                <c:pt idx="2041">
                  <c:v>14653</c:v>
                </c:pt>
                <c:pt idx="2042">
                  <c:v>14672</c:v>
                </c:pt>
                <c:pt idx="2043">
                  <c:v>14674</c:v>
                </c:pt>
                <c:pt idx="2044">
                  <c:v>14691</c:v>
                </c:pt>
                <c:pt idx="2045">
                  <c:v>14698</c:v>
                </c:pt>
                <c:pt idx="2046">
                  <c:v>14705</c:v>
                </c:pt>
                <c:pt idx="2047">
                  <c:v>14717</c:v>
                </c:pt>
                <c:pt idx="2048">
                  <c:v>14729</c:v>
                </c:pt>
                <c:pt idx="2049">
                  <c:v>14732</c:v>
                </c:pt>
                <c:pt idx="2050">
                  <c:v>14738</c:v>
                </c:pt>
                <c:pt idx="2051">
                  <c:v>14758</c:v>
                </c:pt>
                <c:pt idx="2052">
                  <c:v>14760</c:v>
                </c:pt>
                <c:pt idx="2053">
                  <c:v>14768</c:v>
                </c:pt>
                <c:pt idx="2054">
                  <c:v>14784</c:v>
                </c:pt>
                <c:pt idx="2055">
                  <c:v>14802</c:v>
                </c:pt>
                <c:pt idx="2056">
                  <c:v>14809</c:v>
                </c:pt>
                <c:pt idx="2057">
                  <c:v>14810</c:v>
                </c:pt>
                <c:pt idx="2058">
                  <c:v>14815</c:v>
                </c:pt>
                <c:pt idx="2059">
                  <c:v>14831</c:v>
                </c:pt>
                <c:pt idx="2060">
                  <c:v>14866</c:v>
                </c:pt>
                <c:pt idx="2061">
                  <c:v>14881</c:v>
                </c:pt>
                <c:pt idx="2062">
                  <c:v>14903</c:v>
                </c:pt>
                <c:pt idx="2063">
                  <c:v>14926</c:v>
                </c:pt>
                <c:pt idx="2064">
                  <c:v>14927</c:v>
                </c:pt>
                <c:pt idx="2065">
                  <c:v>14936</c:v>
                </c:pt>
                <c:pt idx="2066">
                  <c:v>14972</c:v>
                </c:pt>
                <c:pt idx="2067">
                  <c:v>14991</c:v>
                </c:pt>
                <c:pt idx="2068">
                  <c:v>15009</c:v>
                </c:pt>
                <c:pt idx="2069">
                  <c:v>15043</c:v>
                </c:pt>
                <c:pt idx="2070">
                  <c:v>15047</c:v>
                </c:pt>
                <c:pt idx="2071">
                  <c:v>15054</c:v>
                </c:pt>
                <c:pt idx="2072">
                  <c:v>15056</c:v>
                </c:pt>
                <c:pt idx="2073">
                  <c:v>15066</c:v>
                </c:pt>
                <c:pt idx="2074">
                  <c:v>15070</c:v>
                </c:pt>
                <c:pt idx="2075">
                  <c:v>15073</c:v>
                </c:pt>
                <c:pt idx="2076">
                  <c:v>15092</c:v>
                </c:pt>
                <c:pt idx="2077">
                  <c:v>15097</c:v>
                </c:pt>
                <c:pt idx="2078">
                  <c:v>15104</c:v>
                </c:pt>
                <c:pt idx="2079">
                  <c:v>15105</c:v>
                </c:pt>
                <c:pt idx="2080">
                  <c:v>15131</c:v>
                </c:pt>
                <c:pt idx="2081">
                  <c:v>15136</c:v>
                </c:pt>
                <c:pt idx="2082">
                  <c:v>15142</c:v>
                </c:pt>
                <c:pt idx="2083">
                  <c:v>15151</c:v>
                </c:pt>
                <c:pt idx="2084">
                  <c:v>15154</c:v>
                </c:pt>
                <c:pt idx="2085">
                  <c:v>15158</c:v>
                </c:pt>
                <c:pt idx="2086">
                  <c:v>15163</c:v>
                </c:pt>
                <c:pt idx="2087">
                  <c:v>15171</c:v>
                </c:pt>
                <c:pt idx="2088">
                  <c:v>15184</c:v>
                </c:pt>
                <c:pt idx="2089">
                  <c:v>15198</c:v>
                </c:pt>
                <c:pt idx="2090">
                  <c:v>15204</c:v>
                </c:pt>
                <c:pt idx="2091">
                  <c:v>15226</c:v>
                </c:pt>
                <c:pt idx="2092">
                  <c:v>15252</c:v>
                </c:pt>
                <c:pt idx="2093">
                  <c:v>15256</c:v>
                </c:pt>
                <c:pt idx="2094">
                  <c:v>15261</c:v>
                </c:pt>
                <c:pt idx="2095">
                  <c:v>15263</c:v>
                </c:pt>
                <c:pt idx="2096">
                  <c:v>15297</c:v>
                </c:pt>
                <c:pt idx="2097">
                  <c:v>15301</c:v>
                </c:pt>
                <c:pt idx="2098">
                  <c:v>15303</c:v>
                </c:pt>
                <c:pt idx="2099">
                  <c:v>15310</c:v>
                </c:pt>
                <c:pt idx="2100">
                  <c:v>15313</c:v>
                </c:pt>
                <c:pt idx="2101">
                  <c:v>15322</c:v>
                </c:pt>
                <c:pt idx="2102">
                  <c:v>15328</c:v>
                </c:pt>
                <c:pt idx="2103">
                  <c:v>15331</c:v>
                </c:pt>
                <c:pt idx="2104">
                  <c:v>15334</c:v>
                </c:pt>
                <c:pt idx="2105">
                  <c:v>15350</c:v>
                </c:pt>
                <c:pt idx="2106">
                  <c:v>15354</c:v>
                </c:pt>
                <c:pt idx="2107">
                  <c:v>15360</c:v>
                </c:pt>
                <c:pt idx="2108">
                  <c:v>15369</c:v>
                </c:pt>
                <c:pt idx="2109">
                  <c:v>15375</c:v>
                </c:pt>
                <c:pt idx="2110">
                  <c:v>15385</c:v>
                </c:pt>
                <c:pt idx="2111">
                  <c:v>15404</c:v>
                </c:pt>
                <c:pt idx="2112">
                  <c:v>15407</c:v>
                </c:pt>
                <c:pt idx="2113">
                  <c:v>15410</c:v>
                </c:pt>
                <c:pt idx="2114">
                  <c:v>15411</c:v>
                </c:pt>
                <c:pt idx="2115">
                  <c:v>15417</c:v>
                </c:pt>
                <c:pt idx="2116">
                  <c:v>15421</c:v>
                </c:pt>
                <c:pt idx="2117">
                  <c:v>15424</c:v>
                </c:pt>
                <c:pt idx="2118">
                  <c:v>15448</c:v>
                </c:pt>
                <c:pt idx="2119">
                  <c:v>15452</c:v>
                </c:pt>
                <c:pt idx="2120">
                  <c:v>15455</c:v>
                </c:pt>
                <c:pt idx="2121">
                  <c:v>15457</c:v>
                </c:pt>
                <c:pt idx="2122">
                  <c:v>15461</c:v>
                </c:pt>
                <c:pt idx="2123">
                  <c:v>15462</c:v>
                </c:pt>
                <c:pt idx="2124">
                  <c:v>15464</c:v>
                </c:pt>
                <c:pt idx="2125">
                  <c:v>15473</c:v>
                </c:pt>
                <c:pt idx="2126">
                  <c:v>15479</c:v>
                </c:pt>
                <c:pt idx="2127">
                  <c:v>15516</c:v>
                </c:pt>
                <c:pt idx="2128">
                  <c:v>15520</c:v>
                </c:pt>
                <c:pt idx="2129">
                  <c:v>15541</c:v>
                </c:pt>
                <c:pt idx="2130">
                  <c:v>15563</c:v>
                </c:pt>
                <c:pt idx="2131">
                  <c:v>15569</c:v>
                </c:pt>
                <c:pt idx="2132">
                  <c:v>15595</c:v>
                </c:pt>
                <c:pt idx="2133">
                  <c:v>15597</c:v>
                </c:pt>
                <c:pt idx="2134">
                  <c:v>15614</c:v>
                </c:pt>
                <c:pt idx="2135">
                  <c:v>15615</c:v>
                </c:pt>
                <c:pt idx="2136">
                  <c:v>15621</c:v>
                </c:pt>
                <c:pt idx="2137">
                  <c:v>15622</c:v>
                </c:pt>
                <c:pt idx="2138">
                  <c:v>15635</c:v>
                </c:pt>
                <c:pt idx="2139">
                  <c:v>15636</c:v>
                </c:pt>
                <c:pt idx="2140">
                  <c:v>15637</c:v>
                </c:pt>
                <c:pt idx="2141">
                  <c:v>15646</c:v>
                </c:pt>
                <c:pt idx="2142">
                  <c:v>15651</c:v>
                </c:pt>
                <c:pt idx="2143">
                  <c:v>15665</c:v>
                </c:pt>
                <c:pt idx="2144">
                  <c:v>15674</c:v>
                </c:pt>
                <c:pt idx="2145">
                  <c:v>15695</c:v>
                </c:pt>
                <c:pt idx="2146">
                  <c:v>15697</c:v>
                </c:pt>
                <c:pt idx="2147">
                  <c:v>15698</c:v>
                </c:pt>
                <c:pt idx="2148">
                  <c:v>15706</c:v>
                </c:pt>
                <c:pt idx="2149">
                  <c:v>15714</c:v>
                </c:pt>
                <c:pt idx="2150">
                  <c:v>15715</c:v>
                </c:pt>
                <c:pt idx="2151">
                  <c:v>15717</c:v>
                </c:pt>
                <c:pt idx="2152">
                  <c:v>15724</c:v>
                </c:pt>
                <c:pt idx="2153">
                  <c:v>15726</c:v>
                </c:pt>
                <c:pt idx="2154">
                  <c:v>15739</c:v>
                </c:pt>
                <c:pt idx="2155">
                  <c:v>15741</c:v>
                </c:pt>
                <c:pt idx="2156">
                  <c:v>15743</c:v>
                </c:pt>
                <c:pt idx="2157">
                  <c:v>15754</c:v>
                </c:pt>
                <c:pt idx="2158">
                  <c:v>15757</c:v>
                </c:pt>
                <c:pt idx="2159">
                  <c:v>15772</c:v>
                </c:pt>
                <c:pt idx="2160">
                  <c:v>15793</c:v>
                </c:pt>
                <c:pt idx="2161">
                  <c:v>15797</c:v>
                </c:pt>
                <c:pt idx="2162">
                  <c:v>15807</c:v>
                </c:pt>
                <c:pt idx="2163">
                  <c:v>15811</c:v>
                </c:pt>
                <c:pt idx="2164">
                  <c:v>15812</c:v>
                </c:pt>
                <c:pt idx="2165">
                  <c:v>15833</c:v>
                </c:pt>
                <c:pt idx="2166">
                  <c:v>15842</c:v>
                </c:pt>
                <c:pt idx="2167">
                  <c:v>15843</c:v>
                </c:pt>
                <c:pt idx="2168">
                  <c:v>15861</c:v>
                </c:pt>
                <c:pt idx="2169">
                  <c:v>15862</c:v>
                </c:pt>
                <c:pt idx="2170">
                  <c:v>15867</c:v>
                </c:pt>
                <c:pt idx="2171">
                  <c:v>15876</c:v>
                </c:pt>
                <c:pt idx="2172">
                  <c:v>15887</c:v>
                </c:pt>
                <c:pt idx="2173">
                  <c:v>15895</c:v>
                </c:pt>
                <c:pt idx="2174">
                  <c:v>15927</c:v>
                </c:pt>
                <c:pt idx="2175">
                  <c:v>15965</c:v>
                </c:pt>
                <c:pt idx="2176">
                  <c:v>15971</c:v>
                </c:pt>
                <c:pt idx="2177">
                  <c:v>15978</c:v>
                </c:pt>
                <c:pt idx="2178">
                  <c:v>15980</c:v>
                </c:pt>
                <c:pt idx="2179">
                  <c:v>15987</c:v>
                </c:pt>
                <c:pt idx="2180">
                  <c:v>15996</c:v>
                </c:pt>
                <c:pt idx="2181">
                  <c:v>16014</c:v>
                </c:pt>
                <c:pt idx="2182">
                  <c:v>16015</c:v>
                </c:pt>
                <c:pt idx="2183">
                  <c:v>16026</c:v>
                </c:pt>
                <c:pt idx="2184">
                  <c:v>16051</c:v>
                </c:pt>
                <c:pt idx="2185">
                  <c:v>16053</c:v>
                </c:pt>
                <c:pt idx="2186">
                  <c:v>16057</c:v>
                </c:pt>
                <c:pt idx="2187">
                  <c:v>16059</c:v>
                </c:pt>
                <c:pt idx="2188">
                  <c:v>16060</c:v>
                </c:pt>
                <c:pt idx="2189">
                  <c:v>16077</c:v>
                </c:pt>
                <c:pt idx="2190">
                  <c:v>16080</c:v>
                </c:pt>
                <c:pt idx="2191">
                  <c:v>16083</c:v>
                </c:pt>
                <c:pt idx="2192">
                  <c:v>16086</c:v>
                </c:pt>
                <c:pt idx="2193">
                  <c:v>16091</c:v>
                </c:pt>
                <c:pt idx="2194">
                  <c:v>16094</c:v>
                </c:pt>
                <c:pt idx="2195">
                  <c:v>16098</c:v>
                </c:pt>
                <c:pt idx="2196">
                  <c:v>16103</c:v>
                </c:pt>
                <c:pt idx="2197">
                  <c:v>16111</c:v>
                </c:pt>
                <c:pt idx="2198">
                  <c:v>16115</c:v>
                </c:pt>
                <c:pt idx="2199">
                  <c:v>16122</c:v>
                </c:pt>
                <c:pt idx="2200">
                  <c:v>16130</c:v>
                </c:pt>
                <c:pt idx="2201">
                  <c:v>16131</c:v>
                </c:pt>
                <c:pt idx="2202">
                  <c:v>16139</c:v>
                </c:pt>
                <c:pt idx="2203">
                  <c:v>16155</c:v>
                </c:pt>
                <c:pt idx="2204">
                  <c:v>16164</c:v>
                </c:pt>
                <c:pt idx="2205">
                  <c:v>16208</c:v>
                </c:pt>
                <c:pt idx="2206">
                  <c:v>16221</c:v>
                </c:pt>
                <c:pt idx="2207">
                  <c:v>16246</c:v>
                </c:pt>
                <c:pt idx="2208">
                  <c:v>16255</c:v>
                </c:pt>
                <c:pt idx="2209">
                  <c:v>16258</c:v>
                </c:pt>
                <c:pt idx="2210">
                  <c:v>16275</c:v>
                </c:pt>
                <c:pt idx="2211">
                  <c:v>16294</c:v>
                </c:pt>
                <c:pt idx="2212">
                  <c:v>16299</c:v>
                </c:pt>
                <c:pt idx="2213">
                  <c:v>16320</c:v>
                </c:pt>
                <c:pt idx="2214">
                  <c:v>16346</c:v>
                </c:pt>
                <c:pt idx="2215">
                  <c:v>16355</c:v>
                </c:pt>
                <c:pt idx="2216">
                  <c:v>16357</c:v>
                </c:pt>
                <c:pt idx="2217">
                  <c:v>16380</c:v>
                </c:pt>
                <c:pt idx="2218">
                  <c:v>16394</c:v>
                </c:pt>
                <c:pt idx="2219">
                  <c:v>16399</c:v>
                </c:pt>
                <c:pt idx="2220">
                  <c:v>16402</c:v>
                </c:pt>
                <c:pt idx="2221">
                  <c:v>16408</c:v>
                </c:pt>
                <c:pt idx="2222">
                  <c:v>16410</c:v>
                </c:pt>
                <c:pt idx="2223">
                  <c:v>16411</c:v>
                </c:pt>
                <c:pt idx="2224">
                  <c:v>16413</c:v>
                </c:pt>
                <c:pt idx="2225">
                  <c:v>16441</c:v>
                </c:pt>
                <c:pt idx="2226">
                  <c:v>16453</c:v>
                </c:pt>
                <c:pt idx="2227">
                  <c:v>16475</c:v>
                </c:pt>
                <c:pt idx="2228">
                  <c:v>16476</c:v>
                </c:pt>
                <c:pt idx="2229">
                  <c:v>16496</c:v>
                </c:pt>
                <c:pt idx="2230">
                  <c:v>16499</c:v>
                </c:pt>
                <c:pt idx="2231">
                  <c:v>16514</c:v>
                </c:pt>
                <c:pt idx="2232">
                  <c:v>16517</c:v>
                </c:pt>
                <c:pt idx="2233">
                  <c:v>16531</c:v>
                </c:pt>
                <c:pt idx="2234">
                  <c:v>16547</c:v>
                </c:pt>
                <c:pt idx="2235">
                  <c:v>16558</c:v>
                </c:pt>
                <c:pt idx="2236">
                  <c:v>16595</c:v>
                </c:pt>
                <c:pt idx="2237">
                  <c:v>16601</c:v>
                </c:pt>
                <c:pt idx="2238">
                  <c:v>16608</c:v>
                </c:pt>
                <c:pt idx="2239">
                  <c:v>16622</c:v>
                </c:pt>
                <c:pt idx="2240">
                  <c:v>16632</c:v>
                </c:pt>
                <c:pt idx="2241">
                  <c:v>16637</c:v>
                </c:pt>
                <c:pt idx="2242">
                  <c:v>16640</c:v>
                </c:pt>
                <c:pt idx="2243">
                  <c:v>16651</c:v>
                </c:pt>
                <c:pt idx="2244">
                  <c:v>16652</c:v>
                </c:pt>
                <c:pt idx="2245">
                  <c:v>16658</c:v>
                </c:pt>
                <c:pt idx="2246">
                  <c:v>16676</c:v>
                </c:pt>
                <c:pt idx="2247">
                  <c:v>16681</c:v>
                </c:pt>
                <c:pt idx="2248">
                  <c:v>16683</c:v>
                </c:pt>
                <c:pt idx="2249">
                  <c:v>16687</c:v>
                </c:pt>
                <c:pt idx="2250">
                  <c:v>16688</c:v>
                </c:pt>
                <c:pt idx="2251">
                  <c:v>16699</c:v>
                </c:pt>
                <c:pt idx="2252">
                  <c:v>16704</c:v>
                </c:pt>
                <c:pt idx="2253">
                  <c:v>16714</c:v>
                </c:pt>
                <c:pt idx="2254">
                  <c:v>16728</c:v>
                </c:pt>
                <c:pt idx="2255">
                  <c:v>16731</c:v>
                </c:pt>
                <c:pt idx="2256">
                  <c:v>16734</c:v>
                </c:pt>
                <c:pt idx="2257">
                  <c:v>16750</c:v>
                </c:pt>
                <c:pt idx="2258">
                  <c:v>16760</c:v>
                </c:pt>
                <c:pt idx="2259">
                  <c:v>16767</c:v>
                </c:pt>
                <c:pt idx="2260">
                  <c:v>16776</c:v>
                </c:pt>
                <c:pt idx="2261">
                  <c:v>16779</c:v>
                </c:pt>
                <c:pt idx="2262">
                  <c:v>16780</c:v>
                </c:pt>
                <c:pt idx="2263">
                  <c:v>16791</c:v>
                </c:pt>
                <c:pt idx="2264">
                  <c:v>16810</c:v>
                </c:pt>
                <c:pt idx="2265">
                  <c:v>16825</c:v>
                </c:pt>
                <c:pt idx="2266">
                  <c:v>16853</c:v>
                </c:pt>
                <c:pt idx="2267">
                  <c:v>16855</c:v>
                </c:pt>
                <c:pt idx="2268">
                  <c:v>16864</c:v>
                </c:pt>
                <c:pt idx="2269">
                  <c:v>16869</c:v>
                </c:pt>
                <c:pt idx="2270">
                  <c:v>16872</c:v>
                </c:pt>
                <c:pt idx="2271">
                  <c:v>16887</c:v>
                </c:pt>
                <c:pt idx="2272">
                  <c:v>16907</c:v>
                </c:pt>
                <c:pt idx="2273">
                  <c:v>16912</c:v>
                </c:pt>
                <c:pt idx="2274">
                  <c:v>16915</c:v>
                </c:pt>
                <c:pt idx="2275">
                  <c:v>16918</c:v>
                </c:pt>
                <c:pt idx="2276">
                  <c:v>16928</c:v>
                </c:pt>
                <c:pt idx="2277">
                  <c:v>16938</c:v>
                </c:pt>
                <c:pt idx="2278">
                  <c:v>16941</c:v>
                </c:pt>
                <c:pt idx="2279">
                  <c:v>16942</c:v>
                </c:pt>
                <c:pt idx="2280">
                  <c:v>16964</c:v>
                </c:pt>
                <c:pt idx="2281">
                  <c:v>16972</c:v>
                </c:pt>
                <c:pt idx="2282">
                  <c:v>16987</c:v>
                </c:pt>
                <c:pt idx="2283">
                  <c:v>17004</c:v>
                </c:pt>
                <c:pt idx="2284">
                  <c:v>17014</c:v>
                </c:pt>
                <c:pt idx="2285">
                  <c:v>17028</c:v>
                </c:pt>
                <c:pt idx="2286">
                  <c:v>17053</c:v>
                </c:pt>
                <c:pt idx="2287">
                  <c:v>17060</c:v>
                </c:pt>
                <c:pt idx="2288">
                  <c:v>17081</c:v>
                </c:pt>
                <c:pt idx="2289">
                  <c:v>17097</c:v>
                </c:pt>
                <c:pt idx="2290">
                  <c:v>17109</c:v>
                </c:pt>
                <c:pt idx="2291">
                  <c:v>17117</c:v>
                </c:pt>
                <c:pt idx="2292">
                  <c:v>17118</c:v>
                </c:pt>
                <c:pt idx="2293">
                  <c:v>17121</c:v>
                </c:pt>
                <c:pt idx="2294">
                  <c:v>17132</c:v>
                </c:pt>
                <c:pt idx="2295">
                  <c:v>17137</c:v>
                </c:pt>
                <c:pt idx="2296">
                  <c:v>17152</c:v>
                </c:pt>
                <c:pt idx="2297">
                  <c:v>17167</c:v>
                </c:pt>
                <c:pt idx="2298">
                  <c:v>17172</c:v>
                </c:pt>
                <c:pt idx="2299">
                  <c:v>17176</c:v>
                </c:pt>
                <c:pt idx="2300">
                  <c:v>17198</c:v>
                </c:pt>
                <c:pt idx="2301">
                  <c:v>17205</c:v>
                </c:pt>
                <c:pt idx="2302">
                  <c:v>17212</c:v>
                </c:pt>
                <c:pt idx="2303">
                  <c:v>17233</c:v>
                </c:pt>
                <c:pt idx="2304">
                  <c:v>17245</c:v>
                </c:pt>
                <c:pt idx="2305">
                  <c:v>17250</c:v>
                </c:pt>
                <c:pt idx="2306">
                  <c:v>17254</c:v>
                </c:pt>
                <c:pt idx="2307">
                  <c:v>17259</c:v>
                </c:pt>
                <c:pt idx="2308">
                  <c:v>17265</c:v>
                </c:pt>
                <c:pt idx="2309">
                  <c:v>17268</c:v>
                </c:pt>
                <c:pt idx="2310">
                  <c:v>17270</c:v>
                </c:pt>
                <c:pt idx="2311">
                  <c:v>17273</c:v>
                </c:pt>
                <c:pt idx="2312">
                  <c:v>17274</c:v>
                </c:pt>
                <c:pt idx="2313">
                  <c:v>17289</c:v>
                </c:pt>
                <c:pt idx="2314">
                  <c:v>17293</c:v>
                </c:pt>
                <c:pt idx="2315">
                  <c:v>17308</c:v>
                </c:pt>
                <c:pt idx="2316">
                  <c:v>17314</c:v>
                </c:pt>
                <c:pt idx="2317">
                  <c:v>17322</c:v>
                </c:pt>
                <c:pt idx="2318">
                  <c:v>17344</c:v>
                </c:pt>
                <c:pt idx="2319">
                  <c:v>17369</c:v>
                </c:pt>
                <c:pt idx="2320">
                  <c:v>17374</c:v>
                </c:pt>
                <c:pt idx="2321">
                  <c:v>17380</c:v>
                </c:pt>
                <c:pt idx="2322">
                  <c:v>17399</c:v>
                </c:pt>
                <c:pt idx="2323">
                  <c:v>17400</c:v>
                </c:pt>
                <c:pt idx="2324">
                  <c:v>17403</c:v>
                </c:pt>
                <c:pt idx="2325">
                  <c:v>17423</c:v>
                </c:pt>
                <c:pt idx="2326">
                  <c:v>17433</c:v>
                </c:pt>
                <c:pt idx="2327">
                  <c:v>17440</c:v>
                </c:pt>
                <c:pt idx="2328">
                  <c:v>17444</c:v>
                </c:pt>
                <c:pt idx="2329">
                  <c:v>17449</c:v>
                </c:pt>
                <c:pt idx="2330">
                  <c:v>17457</c:v>
                </c:pt>
                <c:pt idx="2331">
                  <c:v>17461</c:v>
                </c:pt>
                <c:pt idx="2332">
                  <c:v>17466</c:v>
                </c:pt>
                <c:pt idx="2333">
                  <c:v>17490</c:v>
                </c:pt>
                <c:pt idx="2334">
                  <c:v>17498</c:v>
                </c:pt>
                <c:pt idx="2335">
                  <c:v>17500</c:v>
                </c:pt>
                <c:pt idx="2336">
                  <c:v>17522</c:v>
                </c:pt>
                <c:pt idx="2337">
                  <c:v>17531</c:v>
                </c:pt>
                <c:pt idx="2338">
                  <c:v>17545</c:v>
                </c:pt>
                <c:pt idx="2339">
                  <c:v>17551</c:v>
                </c:pt>
                <c:pt idx="2340">
                  <c:v>17554</c:v>
                </c:pt>
                <c:pt idx="2341">
                  <c:v>17566</c:v>
                </c:pt>
                <c:pt idx="2342">
                  <c:v>17571</c:v>
                </c:pt>
                <c:pt idx="2343">
                  <c:v>17579</c:v>
                </c:pt>
                <c:pt idx="2344">
                  <c:v>17580</c:v>
                </c:pt>
                <c:pt idx="2345">
                  <c:v>17582</c:v>
                </c:pt>
                <c:pt idx="2346">
                  <c:v>17609</c:v>
                </c:pt>
                <c:pt idx="2347">
                  <c:v>17611</c:v>
                </c:pt>
                <c:pt idx="2348">
                  <c:v>17628</c:v>
                </c:pt>
                <c:pt idx="2349">
                  <c:v>17629</c:v>
                </c:pt>
                <c:pt idx="2350">
                  <c:v>17640</c:v>
                </c:pt>
                <c:pt idx="2351">
                  <c:v>17646</c:v>
                </c:pt>
                <c:pt idx="2352">
                  <c:v>17655</c:v>
                </c:pt>
                <c:pt idx="2353">
                  <c:v>17660</c:v>
                </c:pt>
                <c:pt idx="2354">
                  <c:v>17686</c:v>
                </c:pt>
                <c:pt idx="2355">
                  <c:v>17707</c:v>
                </c:pt>
                <c:pt idx="2356">
                  <c:v>17709</c:v>
                </c:pt>
                <c:pt idx="2357">
                  <c:v>17717</c:v>
                </c:pt>
                <c:pt idx="2358">
                  <c:v>17723</c:v>
                </c:pt>
                <c:pt idx="2359">
                  <c:v>17733</c:v>
                </c:pt>
                <c:pt idx="2360">
                  <c:v>17742</c:v>
                </c:pt>
                <c:pt idx="2361">
                  <c:v>17767</c:v>
                </c:pt>
                <c:pt idx="2362">
                  <c:v>17772</c:v>
                </c:pt>
                <c:pt idx="2363">
                  <c:v>17774</c:v>
                </c:pt>
                <c:pt idx="2364">
                  <c:v>17775</c:v>
                </c:pt>
                <c:pt idx="2365">
                  <c:v>17785</c:v>
                </c:pt>
                <c:pt idx="2366">
                  <c:v>17792</c:v>
                </c:pt>
                <c:pt idx="2367">
                  <c:v>17794</c:v>
                </c:pt>
                <c:pt idx="2368">
                  <c:v>17817</c:v>
                </c:pt>
                <c:pt idx="2369">
                  <c:v>17832</c:v>
                </c:pt>
                <c:pt idx="2370">
                  <c:v>17842</c:v>
                </c:pt>
                <c:pt idx="2371">
                  <c:v>17847</c:v>
                </c:pt>
                <c:pt idx="2372">
                  <c:v>17853</c:v>
                </c:pt>
                <c:pt idx="2373">
                  <c:v>17863</c:v>
                </c:pt>
                <c:pt idx="2374">
                  <c:v>17866</c:v>
                </c:pt>
                <c:pt idx="2375">
                  <c:v>17877</c:v>
                </c:pt>
                <c:pt idx="2376">
                  <c:v>17882</c:v>
                </c:pt>
                <c:pt idx="2377">
                  <c:v>17893</c:v>
                </c:pt>
                <c:pt idx="2378">
                  <c:v>17913</c:v>
                </c:pt>
                <c:pt idx="2379">
                  <c:v>17920</c:v>
                </c:pt>
                <c:pt idx="2380">
                  <c:v>17935</c:v>
                </c:pt>
                <c:pt idx="2381">
                  <c:v>17949</c:v>
                </c:pt>
                <c:pt idx="2382">
                  <c:v>17951</c:v>
                </c:pt>
                <c:pt idx="2383">
                  <c:v>17970</c:v>
                </c:pt>
                <c:pt idx="2384">
                  <c:v>17974</c:v>
                </c:pt>
                <c:pt idx="2385">
                  <c:v>17977</c:v>
                </c:pt>
                <c:pt idx="2386">
                  <c:v>17983</c:v>
                </c:pt>
                <c:pt idx="2387">
                  <c:v>17992</c:v>
                </c:pt>
                <c:pt idx="2388">
                  <c:v>17997</c:v>
                </c:pt>
                <c:pt idx="2389">
                  <c:v>17998</c:v>
                </c:pt>
                <c:pt idx="2390">
                  <c:v>18010</c:v>
                </c:pt>
                <c:pt idx="2391">
                  <c:v>18047</c:v>
                </c:pt>
                <c:pt idx="2392">
                  <c:v>18054</c:v>
                </c:pt>
                <c:pt idx="2393">
                  <c:v>18067</c:v>
                </c:pt>
                <c:pt idx="2394">
                  <c:v>18079</c:v>
                </c:pt>
                <c:pt idx="2395">
                  <c:v>18086</c:v>
                </c:pt>
                <c:pt idx="2396">
                  <c:v>18097</c:v>
                </c:pt>
                <c:pt idx="2397">
                  <c:v>18103</c:v>
                </c:pt>
                <c:pt idx="2398">
                  <c:v>18105</c:v>
                </c:pt>
                <c:pt idx="2399">
                  <c:v>18113</c:v>
                </c:pt>
                <c:pt idx="2400">
                  <c:v>18128</c:v>
                </c:pt>
                <c:pt idx="2401">
                  <c:v>18147</c:v>
                </c:pt>
                <c:pt idx="2402">
                  <c:v>18153</c:v>
                </c:pt>
                <c:pt idx="2403">
                  <c:v>18155</c:v>
                </c:pt>
                <c:pt idx="2404">
                  <c:v>18174</c:v>
                </c:pt>
                <c:pt idx="2405">
                  <c:v>18192</c:v>
                </c:pt>
                <c:pt idx="2406">
                  <c:v>18204</c:v>
                </c:pt>
                <c:pt idx="2407">
                  <c:v>18205</c:v>
                </c:pt>
                <c:pt idx="2408">
                  <c:v>18220</c:v>
                </c:pt>
                <c:pt idx="2409">
                  <c:v>18236</c:v>
                </c:pt>
                <c:pt idx="2410">
                  <c:v>18245</c:v>
                </c:pt>
                <c:pt idx="2411">
                  <c:v>18259</c:v>
                </c:pt>
                <c:pt idx="2412">
                  <c:v>18290</c:v>
                </c:pt>
                <c:pt idx="2413">
                  <c:v>18307</c:v>
                </c:pt>
                <c:pt idx="2414">
                  <c:v>18310</c:v>
                </c:pt>
                <c:pt idx="2415">
                  <c:v>18320</c:v>
                </c:pt>
                <c:pt idx="2416">
                  <c:v>18326</c:v>
                </c:pt>
                <c:pt idx="2417">
                  <c:v>18336</c:v>
                </c:pt>
                <c:pt idx="2418">
                  <c:v>18337</c:v>
                </c:pt>
                <c:pt idx="2419">
                  <c:v>18342</c:v>
                </c:pt>
                <c:pt idx="2420">
                  <c:v>18351</c:v>
                </c:pt>
                <c:pt idx="2421">
                  <c:v>18403</c:v>
                </c:pt>
                <c:pt idx="2422">
                  <c:v>18433</c:v>
                </c:pt>
                <c:pt idx="2423">
                  <c:v>18434</c:v>
                </c:pt>
                <c:pt idx="2424">
                  <c:v>18435</c:v>
                </c:pt>
                <c:pt idx="2425">
                  <c:v>18443</c:v>
                </c:pt>
                <c:pt idx="2426">
                  <c:v>18448</c:v>
                </c:pt>
                <c:pt idx="2427">
                  <c:v>18471</c:v>
                </c:pt>
                <c:pt idx="2428">
                  <c:v>18509</c:v>
                </c:pt>
                <c:pt idx="2429">
                  <c:v>18529</c:v>
                </c:pt>
                <c:pt idx="2430">
                  <c:v>18537</c:v>
                </c:pt>
                <c:pt idx="2431">
                  <c:v>18538</c:v>
                </c:pt>
                <c:pt idx="2432">
                  <c:v>18560</c:v>
                </c:pt>
                <c:pt idx="2433">
                  <c:v>18575</c:v>
                </c:pt>
                <c:pt idx="2434">
                  <c:v>18588</c:v>
                </c:pt>
                <c:pt idx="2435">
                  <c:v>18589</c:v>
                </c:pt>
                <c:pt idx="2436">
                  <c:v>18591</c:v>
                </c:pt>
                <c:pt idx="2437">
                  <c:v>18603</c:v>
                </c:pt>
                <c:pt idx="2438">
                  <c:v>18606</c:v>
                </c:pt>
                <c:pt idx="2439">
                  <c:v>18613</c:v>
                </c:pt>
                <c:pt idx="2440">
                  <c:v>18624</c:v>
                </c:pt>
                <c:pt idx="2441">
                  <c:v>18628</c:v>
                </c:pt>
                <c:pt idx="2442">
                  <c:v>18630</c:v>
                </c:pt>
                <c:pt idx="2443">
                  <c:v>18636</c:v>
                </c:pt>
                <c:pt idx="2444">
                  <c:v>18640</c:v>
                </c:pt>
                <c:pt idx="2445">
                  <c:v>18641</c:v>
                </c:pt>
                <c:pt idx="2446">
                  <c:v>18647</c:v>
                </c:pt>
                <c:pt idx="2447">
                  <c:v>18664</c:v>
                </c:pt>
                <c:pt idx="2448">
                  <c:v>18676</c:v>
                </c:pt>
                <c:pt idx="2449">
                  <c:v>18683</c:v>
                </c:pt>
                <c:pt idx="2450">
                  <c:v>18690</c:v>
                </c:pt>
                <c:pt idx="2451">
                  <c:v>18695</c:v>
                </c:pt>
                <c:pt idx="2452">
                  <c:v>18698</c:v>
                </c:pt>
                <c:pt idx="2453">
                  <c:v>18705</c:v>
                </c:pt>
                <c:pt idx="2454">
                  <c:v>18706</c:v>
                </c:pt>
                <c:pt idx="2455">
                  <c:v>18711</c:v>
                </c:pt>
                <c:pt idx="2456">
                  <c:v>18716</c:v>
                </c:pt>
                <c:pt idx="2457">
                  <c:v>18724</c:v>
                </c:pt>
                <c:pt idx="2458">
                  <c:v>18725</c:v>
                </c:pt>
                <c:pt idx="2459">
                  <c:v>18729</c:v>
                </c:pt>
                <c:pt idx="2460">
                  <c:v>18732</c:v>
                </c:pt>
                <c:pt idx="2461">
                  <c:v>18736</c:v>
                </c:pt>
                <c:pt idx="2462">
                  <c:v>18742</c:v>
                </c:pt>
                <c:pt idx="2463">
                  <c:v>18750</c:v>
                </c:pt>
                <c:pt idx="2464">
                  <c:v>18759</c:v>
                </c:pt>
                <c:pt idx="2465">
                  <c:v>18794</c:v>
                </c:pt>
                <c:pt idx="2466">
                  <c:v>18803</c:v>
                </c:pt>
                <c:pt idx="2467">
                  <c:v>18830</c:v>
                </c:pt>
                <c:pt idx="2468">
                  <c:v>18833</c:v>
                </c:pt>
                <c:pt idx="2469">
                  <c:v>18848</c:v>
                </c:pt>
                <c:pt idx="2470">
                  <c:v>18851</c:v>
                </c:pt>
                <c:pt idx="2471">
                  <c:v>18859</c:v>
                </c:pt>
                <c:pt idx="2472">
                  <c:v>18888</c:v>
                </c:pt>
                <c:pt idx="2473">
                  <c:v>18890</c:v>
                </c:pt>
                <c:pt idx="2474">
                  <c:v>18901</c:v>
                </c:pt>
                <c:pt idx="2475">
                  <c:v>18911</c:v>
                </c:pt>
                <c:pt idx="2476">
                  <c:v>18930</c:v>
                </c:pt>
                <c:pt idx="2477">
                  <c:v>18954</c:v>
                </c:pt>
                <c:pt idx="2478">
                  <c:v>18956</c:v>
                </c:pt>
                <c:pt idx="2479">
                  <c:v>18958</c:v>
                </c:pt>
                <c:pt idx="2480">
                  <c:v>18965</c:v>
                </c:pt>
                <c:pt idx="2481">
                  <c:v>18970</c:v>
                </c:pt>
                <c:pt idx="2482">
                  <c:v>18975</c:v>
                </c:pt>
                <c:pt idx="2483">
                  <c:v>18988</c:v>
                </c:pt>
                <c:pt idx="2484">
                  <c:v>19005</c:v>
                </c:pt>
                <c:pt idx="2485">
                  <c:v>19030</c:v>
                </c:pt>
                <c:pt idx="2486">
                  <c:v>19068</c:v>
                </c:pt>
                <c:pt idx="2487">
                  <c:v>19083</c:v>
                </c:pt>
                <c:pt idx="2488">
                  <c:v>19116</c:v>
                </c:pt>
                <c:pt idx="2489">
                  <c:v>19118</c:v>
                </c:pt>
                <c:pt idx="2490">
                  <c:v>19121</c:v>
                </c:pt>
                <c:pt idx="2491">
                  <c:v>19122</c:v>
                </c:pt>
                <c:pt idx="2492">
                  <c:v>19126</c:v>
                </c:pt>
                <c:pt idx="2493">
                  <c:v>19146</c:v>
                </c:pt>
                <c:pt idx="2494">
                  <c:v>19160</c:v>
                </c:pt>
                <c:pt idx="2495">
                  <c:v>19167</c:v>
                </c:pt>
                <c:pt idx="2496">
                  <c:v>19168</c:v>
                </c:pt>
                <c:pt idx="2497">
                  <c:v>19173</c:v>
                </c:pt>
                <c:pt idx="2498">
                  <c:v>19176</c:v>
                </c:pt>
                <c:pt idx="2499">
                  <c:v>19181</c:v>
                </c:pt>
                <c:pt idx="2500">
                  <c:v>19224</c:v>
                </c:pt>
                <c:pt idx="2501">
                  <c:v>19280</c:v>
                </c:pt>
                <c:pt idx="2502">
                  <c:v>19285</c:v>
                </c:pt>
                <c:pt idx="2503">
                  <c:v>19289</c:v>
                </c:pt>
                <c:pt idx="2504">
                  <c:v>19312</c:v>
                </c:pt>
                <c:pt idx="2505">
                  <c:v>19346</c:v>
                </c:pt>
                <c:pt idx="2506">
                  <c:v>19350</c:v>
                </c:pt>
                <c:pt idx="2507">
                  <c:v>19363</c:v>
                </c:pt>
                <c:pt idx="2508">
                  <c:v>19372</c:v>
                </c:pt>
                <c:pt idx="2509">
                  <c:v>19383</c:v>
                </c:pt>
                <c:pt idx="2510">
                  <c:v>19401</c:v>
                </c:pt>
                <c:pt idx="2511">
                  <c:v>19416</c:v>
                </c:pt>
                <c:pt idx="2512">
                  <c:v>19454</c:v>
                </c:pt>
                <c:pt idx="2513">
                  <c:v>19468</c:v>
                </c:pt>
                <c:pt idx="2514">
                  <c:v>19471</c:v>
                </c:pt>
                <c:pt idx="2515">
                  <c:v>19479</c:v>
                </c:pt>
                <c:pt idx="2516">
                  <c:v>19487</c:v>
                </c:pt>
                <c:pt idx="2517">
                  <c:v>19500</c:v>
                </c:pt>
                <c:pt idx="2518">
                  <c:v>19517</c:v>
                </c:pt>
                <c:pt idx="2519">
                  <c:v>19518</c:v>
                </c:pt>
                <c:pt idx="2520">
                  <c:v>19520</c:v>
                </c:pt>
                <c:pt idx="2521">
                  <c:v>19524</c:v>
                </c:pt>
                <c:pt idx="2522">
                  <c:v>19525</c:v>
                </c:pt>
                <c:pt idx="2523">
                  <c:v>19537</c:v>
                </c:pt>
                <c:pt idx="2524">
                  <c:v>19557</c:v>
                </c:pt>
                <c:pt idx="2525">
                  <c:v>19585</c:v>
                </c:pt>
                <c:pt idx="2526">
                  <c:v>19594</c:v>
                </c:pt>
                <c:pt idx="2527">
                  <c:v>19599</c:v>
                </c:pt>
                <c:pt idx="2528">
                  <c:v>19617</c:v>
                </c:pt>
                <c:pt idx="2529">
                  <c:v>19630</c:v>
                </c:pt>
                <c:pt idx="2530">
                  <c:v>19633</c:v>
                </c:pt>
                <c:pt idx="2531">
                  <c:v>19639</c:v>
                </c:pt>
                <c:pt idx="2532">
                  <c:v>19651</c:v>
                </c:pt>
                <c:pt idx="2533">
                  <c:v>19652</c:v>
                </c:pt>
                <c:pt idx="2534">
                  <c:v>19661</c:v>
                </c:pt>
                <c:pt idx="2535">
                  <c:v>19690</c:v>
                </c:pt>
                <c:pt idx="2536">
                  <c:v>19698</c:v>
                </c:pt>
                <c:pt idx="2537">
                  <c:v>19700</c:v>
                </c:pt>
                <c:pt idx="2538">
                  <c:v>19715</c:v>
                </c:pt>
                <c:pt idx="2539">
                  <c:v>19736</c:v>
                </c:pt>
                <c:pt idx="2540">
                  <c:v>19742</c:v>
                </c:pt>
                <c:pt idx="2541">
                  <c:v>19750</c:v>
                </c:pt>
                <c:pt idx="2542">
                  <c:v>19752</c:v>
                </c:pt>
                <c:pt idx="2543">
                  <c:v>19839</c:v>
                </c:pt>
                <c:pt idx="2544">
                  <c:v>19841</c:v>
                </c:pt>
                <c:pt idx="2545">
                  <c:v>19846</c:v>
                </c:pt>
                <c:pt idx="2546">
                  <c:v>19849</c:v>
                </c:pt>
                <c:pt idx="2547">
                  <c:v>19853</c:v>
                </c:pt>
                <c:pt idx="2548">
                  <c:v>19855</c:v>
                </c:pt>
                <c:pt idx="2549">
                  <c:v>19856</c:v>
                </c:pt>
                <c:pt idx="2550">
                  <c:v>19862</c:v>
                </c:pt>
                <c:pt idx="2551">
                  <c:v>19892</c:v>
                </c:pt>
                <c:pt idx="2552">
                  <c:v>19899</c:v>
                </c:pt>
                <c:pt idx="2553">
                  <c:v>19935</c:v>
                </c:pt>
                <c:pt idx="2554">
                  <c:v>19936</c:v>
                </c:pt>
                <c:pt idx="2555">
                  <c:v>19964</c:v>
                </c:pt>
                <c:pt idx="2556">
                  <c:v>19990</c:v>
                </c:pt>
                <c:pt idx="2557">
                  <c:v>19996</c:v>
                </c:pt>
                <c:pt idx="2558">
                  <c:v>19999</c:v>
                </c:pt>
                <c:pt idx="2559">
                  <c:v>20005</c:v>
                </c:pt>
                <c:pt idx="2560">
                  <c:v>20006</c:v>
                </c:pt>
                <c:pt idx="2561">
                  <c:v>20025</c:v>
                </c:pt>
                <c:pt idx="2562">
                  <c:v>20036</c:v>
                </c:pt>
                <c:pt idx="2563">
                  <c:v>20039</c:v>
                </c:pt>
                <c:pt idx="2564">
                  <c:v>20066</c:v>
                </c:pt>
                <c:pt idx="2565">
                  <c:v>20067</c:v>
                </c:pt>
                <c:pt idx="2566">
                  <c:v>20069</c:v>
                </c:pt>
                <c:pt idx="2567">
                  <c:v>20072</c:v>
                </c:pt>
                <c:pt idx="2568">
                  <c:v>20085</c:v>
                </c:pt>
                <c:pt idx="2569">
                  <c:v>20094</c:v>
                </c:pt>
                <c:pt idx="2570">
                  <c:v>20097</c:v>
                </c:pt>
                <c:pt idx="2571">
                  <c:v>20103</c:v>
                </c:pt>
                <c:pt idx="2572">
                  <c:v>20106</c:v>
                </c:pt>
                <c:pt idx="2573">
                  <c:v>20112</c:v>
                </c:pt>
                <c:pt idx="2574">
                  <c:v>20114</c:v>
                </c:pt>
                <c:pt idx="2575">
                  <c:v>20127</c:v>
                </c:pt>
                <c:pt idx="2576">
                  <c:v>20130</c:v>
                </c:pt>
                <c:pt idx="2577">
                  <c:v>20135</c:v>
                </c:pt>
                <c:pt idx="2578">
                  <c:v>20136</c:v>
                </c:pt>
                <c:pt idx="2579">
                  <c:v>20166</c:v>
                </c:pt>
                <c:pt idx="2580">
                  <c:v>20168</c:v>
                </c:pt>
                <c:pt idx="2581">
                  <c:v>20173</c:v>
                </c:pt>
                <c:pt idx="2582">
                  <c:v>20174</c:v>
                </c:pt>
                <c:pt idx="2583">
                  <c:v>20175</c:v>
                </c:pt>
                <c:pt idx="2584">
                  <c:v>20187</c:v>
                </c:pt>
                <c:pt idx="2585">
                  <c:v>20189</c:v>
                </c:pt>
                <c:pt idx="2586">
                  <c:v>20193</c:v>
                </c:pt>
                <c:pt idx="2587">
                  <c:v>20211</c:v>
                </c:pt>
                <c:pt idx="2588">
                  <c:v>20224</c:v>
                </c:pt>
                <c:pt idx="2589">
                  <c:v>20230</c:v>
                </c:pt>
                <c:pt idx="2590">
                  <c:v>20248</c:v>
                </c:pt>
                <c:pt idx="2591">
                  <c:v>20268</c:v>
                </c:pt>
                <c:pt idx="2592">
                  <c:v>20273</c:v>
                </c:pt>
                <c:pt idx="2593">
                  <c:v>20294</c:v>
                </c:pt>
                <c:pt idx="2594">
                  <c:v>20302</c:v>
                </c:pt>
                <c:pt idx="2595">
                  <c:v>20307</c:v>
                </c:pt>
                <c:pt idx="2596">
                  <c:v>20308</c:v>
                </c:pt>
                <c:pt idx="2597">
                  <c:v>20346</c:v>
                </c:pt>
                <c:pt idx="2598">
                  <c:v>20361</c:v>
                </c:pt>
                <c:pt idx="2599">
                  <c:v>20376</c:v>
                </c:pt>
                <c:pt idx="2600">
                  <c:v>20380</c:v>
                </c:pt>
                <c:pt idx="2601">
                  <c:v>20394</c:v>
                </c:pt>
                <c:pt idx="2602">
                  <c:v>20396</c:v>
                </c:pt>
                <c:pt idx="2603">
                  <c:v>20399</c:v>
                </c:pt>
                <c:pt idx="2604">
                  <c:v>20409</c:v>
                </c:pt>
                <c:pt idx="2605">
                  <c:v>20430</c:v>
                </c:pt>
                <c:pt idx="2606">
                  <c:v>20447</c:v>
                </c:pt>
                <c:pt idx="2607">
                  <c:v>20449</c:v>
                </c:pt>
                <c:pt idx="2608">
                  <c:v>20456</c:v>
                </c:pt>
                <c:pt idx="2609">
                  <c:v>20457</c:v>
                </c:pt>
                <c:pt idx="2610">
                  <c:v>20460</c:v>
                </c:pt>
                <c:pt idx="2611">
                  <c:v>20464</c:v>
                </c:pt>
                <c:pt idx="2612">
                  <c:v>20481</c:v>
                </c:pt>
                <c:pt idx="2613">
                  <c:v>20487</c:v>
                </c:pt>
                <c:pt idx="2614">
                  <c:v>20490</c:v>
                </c:pt>
                <c:pt idx="2615">
                  <c:v>20492</c:v>
                </c:pt>
                <c:pt idx="2616">
                  <c:v>20494</c:v>
                </c:pt>
                <c:pt idx="2617">
                  <c:v>20505</c:v>
                </c:pt>
                <c:pt idx="2618">
                  <c:v>20507</c:v>
                </c:pt>
                <c:pt idx="2619">
                  <c:v>20526</c:v>
                </c:pt>
                <c:pt idx="2620">
                  <c:v>20543</c:v>
                </c:pt>
                <c:pt idx="2621">
                  <c:v>20549</c:v>
                </c:pt>
                <c:pt idx="2622">
                  <c:v>20557</c:v>
                </c:pt>
                <c:pt idx="2623">
                  <c:v>20564</c:v>
                </c:pt>
                <c:pt idx="2624">
                  <c:v>20568</c:v>
                </c:pt>
                <c:pt idx="2625">
                  <c:v>20569</c:v>
                </c:pt>
                <c:pt idx="2626">
                  <c:v>20570</c:v>
                </c:pt>
                <c:pt idx="2627">
                  <c:v>20581</c:v>
                </c:pt>
                <c:pt idx="2628">
                  <c:v>20583</c:v>
                </c:pt>
                <c:pt idx="2629">
                  <c:v>20587</c:v>
                </c:pt>
                <c:pt idx="2630">
                  <c:v>20596</c:v>
                </c:pt>
                <c:pt idx="2631">
                  <c:v>20599</c:v>
                </c:pt>
                <c:pt idx="2632">
                  <c:v>20607</c:v>
                </c:pt>
                <c:pt idx="2633">
                  <c:v>20611</c:v>
                </c:pt>
                <c:pt idx="2634">
                  <c:v>20615</c:v>
                </c:pt>
                <c:pt idx="2635">
                  <c:v>20628</c:v>
                </c:pt>
                <c:pt idx="2636">
                  <c:v>20636</c:v>
                </c:pt>
                <c:pt idx="2637">
                  <c:v>20638</c:v>
                </c:pt>
                <c:pt idx="2638">
                  <c:v>20640</c:v>
                </c:pt>
                <c:pt idx="2639">
                  <c:v>20641</c:v>
                </c:pt>
                <c:pt idx="2640">
                  <c:v>20667</c:v>
                </c:pt>
                <c:pt idx="2641">
                  <c:v>20670</c:v>
                </c:pt>
                <c:pt idx="2642">
                  <c:v>20673</c:v>
                </c:pt>
                <c:pt idx="2643">
                  <c:v>20695</c:v>
                </c:pt>
                <c:pt idx="2644">
                  <c:v>20701</c:v>
                </c:pt>
                <c:pt idx="2645">
                  <c:v>20704</c:v>
                </c:pt>
                <c:pt idx="2646">
                  <c:v>20719</c:v>
                </c:pt>
                <c:pt idx="2647">
                  <c:v>20727</c:v>
                </c:pt>
                <c:pt idx="2648">
                  <c:v>20730</c:v>
                </c:pt>
                <c:pt idx="2649">
                  <c:v>20734</c:v>
                </c:pt>
                <c:pt idx="2650">
                  <c:v>20759</c:v>
                </c:pt>
                <c:pt idx="2651">
                  <c:v>20773</c:v>
                </c:pt>
                <c:pt idx="2652">
                  <c:v>20785</c:v>
                </c:pt>
                <c:pt idx="2653">
                  <c:v>20786</c:v>
                </c:pt>
                <c:pt idx="2654">
                  <c:v>20788</c:v>
                </c:pt>
                <c:pt idx="2655">
                  <c:v>20793</c:v>
                </c:pt>
                <c:pt idx="2656">
                  <c:v>20794</c:v>
                </c:pt>
                <c:pt idx="2657">
                  <c:v>20799</c:v>
                </c:pt>
                <c:pt idx="2658">
                  <c:v>20808</c:v>
                </c:pt>
                <c:pt idx="2659">
                  <c:v>20809</c:v>
                </c:pt>
                <c:pt idx="2660">
                  <c:v>20826</c:v>
                </c:pt>
                <c:pt idx="2661">
                  <c:v>20827</c:v>
                </c:pt>
                <c:pt idx="2662">
                  <c:v>20850</c:v>
                </c:pt>
                <c:pt idx="2663">
                  <c:v>20851</c:v>
                </c:pt>
                <c:pt idx="2664">
                  <c:v>20862</c:v>
                </c:pt>
                <c:pt idx="2665">
                  <c:v>20865</c:v>
                </c:pt>
                <c:pt idx="2666">
                  <c:v>20888</c:v>
                </c:pt>
                <c:pt idx="2667">
                  <c:v>20889</c:v>
                </c:pt>
                <c:pt idx="2668">
                  <c:v>20902</c:v>
                </c:pt>
                <c:pt idx="2669">
                  <c:v>20903</c:v>
                </c:pt>
                <c:pt idx="2670">
                  <c:v>20923</c:v>
                </c:pt>
                <c:pt idx="2671">
                  <c:v>20937</c:v>
                </c:pt>
                <c:pt idx="2672">
                  <c:v>20966</c:v>
                </c:pt>
                <c:pt idx="2673">
                  <c:v>20969</c:v>
                </c:pt>
                <c:pt idx="2674">
                  <c:v>20987</c:v>
                </c:pt>
                <c:pt idx="2675">
                  <c:v>21004</c:v>
                </c:pt>
                <c:pt idx="2676">
                  <c:v>21020</c:v>
                </c:pt>
                <c:pt idx="2677">
                  <c:v>21023</c:v>
                </c:pt>
                <c:pt idx="2678">
                  <c:v>21024</c:v>
                </c:pt>
                <c:pt idx="2679">
                  <c:v>21039</c:v>
                </c:pt>
                <c:pt idx="2680">
                  <c:v>21040</c:v>
                </c:pt>
                <c:pt idx="2681">
                  <c:v>21059</c:v>
                </c:pt>
                <c:pt idx="2682">
                  <c:v>21061</c:v>
                </c:pt>
                <c:pt idx="2683">
                  <c:v>21067</c:v>
                </c:pt>
                <c:pt idx="2684">
                  <c:v>21071</c:v>
                </c:pt>
                <c:pt idx="2685">
                  <c:v>21076</c:v>
                </c:pt>
                <c:pt idx="2686">
                  <c:v>21078</c:v>
                </c:pt>
                <c:pt idx="2687">
                  <c:v>21079</c:v>
                </c:pt>
                <c:pt idx="2688">
                  <c:v>21080</c:v>
                </c:pt>
                <c:pt idx="2689">
                  <c:v>21086</c:v>
                </c:pt>
                <c:pt idx="2690">
                  <c:v>21092</c:v>
                </c:pt>
                <c:pt idx="2691">
                  <c:v>21098</c:v>
                </c:pt>
                <c:pt idx="2692">
                  <c:v>21102</c:v>
                </c:pt>
                <c:pt idx="2693">
                  <c:v>21112</c:v>
                </c:pt>
                <c:pt idx="2694">
                  <c:v>21117</c:v>
                </c:pt>
                <c:pt idx="2695">
                  <c:v>21118</c:v>
                </c:pt>
                <c:pt idx="2696">
                  <c:v>21131</c:v>
                </c:pt>
                <c:pt idx="2697">
                  <c:v>21150</c:v>
                </c:pt>
                <c:pt idx="2698">
                  <c:v>21153</c:v>
                </c:pt>
                <c:pt idx="2699">
                  <c:v>21164</c:v>
                </c:pt>
                <c:pt idx="2700">
                  <c:v>21169</c:v>
                </c:pt>
                <c:pt idx="2701">
                  <c:v>21171</c:v>
                </c:pt>
                <c:pt idx="2702">
                  <c:v>21174</c:v>
                </c:pt>
                <c:pt idx="2703">
                  <c:v>21184</c:v>
                </c:pt>
                <c:pt idx="2704">
                  <c:v>21194</c:v>
                </c:pt>
                <c:pt idx="2705">
                  <c:v>21196</c:v>
                </c:pt>
                <c:pt idx="2706">
                  <c:v>21210</c:v>
                </c:pt>
                <c:pt idx="2707">
                  <c:v>21211</c:v>
                </c:pt>
                <c:pt idx="2708">
                  <c:v>21214</c:v>
                </c:pt>
                <c:pt idx="2709">
                  <c:v>21217</c:v>
                </c:pt>
                <c:pt idx="2710">
                  <c:v>21222</c:v>
                </c:pt>
                <c:pt idx="2711">
                  <c:v>21224</c:v>
                </c:pt>
                <c:pt idx="2712">
                  <c:v>21233</c:v>
                </c:pt>
                <c:pt idx="2713">
                  <c:v>21255</c:v>
                </c:pt>
                <c:pt idx="2714">
                  <c:v>21258</c:v>
                </c:pt>
                <c:pt idx="2715">
                  <c:v>21263</c:v>
                </c:pt>
                <c:pt idx="2716">
                  <c:v>21284</c:v>
                </c:pt>
                <c:pt idx="2717">
                  <c:v>21287</c:v>
                </c:pt>
                <c:pt idx="2718">
                  <c:v>21296</c:v>
                </c:pt>
                <c:pt idx="2719">
                  <c:v>21298</c:v>
                </c:pt>
                <c:pt idx="2720">
                  <c:v>21324</c:v>
                </c:pt>
                <c:pt idx="2721">
                  <c:v>21335</c:v>
                </c:pt>
                <c:pt idx="2722">
                  <c:v>21338</c:v>
                </c:pt>
                <c:pt idx="2723">
                  <c:v>21341</c:v>
                </c:pt>
                <c:pt idx="2724">
                  <c:v>21347</c:v>
                </c:pt>
                <c:pt idx="2725">
                  <c:v>21355</c:v>
                </c:pt>
                <c:pt idx="2726">
                  <c:v>21357</c:v>
                </c:pt>
                <c:pt idx="2727">
                  <c:v>21367</c:v>
                </c:pt>
                <c:pt idx="2728">
                  <c:v>21368</c:v>
                </c:pt>
                <c:pt idx="2729">
                  <c:v>21383</c:v>
                </c:pt>
                <c:pt idx="2730">
                  <c:v>21392</c:v>
                </c:pt>
                <c:pt idx="2731">
                  <c:v>21395</c:v>
                </c:pt>
                <c:pt idx="2732">
                  <c:v>21398</c:v>
                </c:pt>
                <c:pt idx="2733">
                  <c:v>21409</c:v>
                </c:pt>
                <c:pt idx="2734">
                  <c:v>21410</c:v>
                </c:pt>
                <c:pt idx="2735">
                  <c:v>21412</c:v>
                </c:pt>
                <c:pt idx="2736">
                  <c:v>21414</c:v>
                </c:pt>
                <c:pt idx="2737">
                  <c:v>21425</c:v>
                </c:pt>
                <c:pt idx="2738">
                  <c:v>21441</c:v>
                </c:pt>
                <c:pt idx="2739">
                  <c:v>21452</c:v>
                </c:pt>
                <c:pt idx="2740">
                  <c:v>21454</c:v>
                </c:pt>
                <c:pt idx="2741">
                  <c:v>21478</c:v>
                </c:pt>
                <c:pt idx="2742">
                  <c:v>21481</c:v>
                </c:pt>
                <c:pt idx="2743">
                  <c:v>21485</c:v>
                </c:pt>
                <c:pt idx="2744">
                  <c:v>21491</c:v>
                </c:pt>
                <c:pt idx="2745">
                  <c:v>21503</c:v>
                </c:pt>
                <c:pt idx="2746">
                  <c:v>21505</c:v>
                </c:pt>
                <c:pt idx="2747">
                  <c:v>21506</c:v>
                </c:pt>
                <c:pt idx="2748">
                  <c:v>21517</c:v>
                </c:pt>
                <c:pt idx="2749">
                  <c:v>21522</c:v>
                </c:pt>
                <c:pt idx="2750">
                  <c:v>21553</c:v>
                </c:pt>
                <c:pt idx="2751">
                  <c:v>21569</c:v>
                </c:pt>
                <c:pt idx="2752">
                  <c:v>21575</c:v>
                </c:pt>
                <c:pt idx="2753">
                  <c:v>21579</c:v>
                </c:pt>
                <c:pt idx="2754">
                  <c:v>21580</c:v>
                </c:pt>
                <c:pt idx="2755">
                  <c:v>21619</c:v>
                </c:pt>
                <c:pt idx="2756">
                  <c:v>21621</c:v>
                </c:pt>
                <c:pt idx="2757">
                  <c:v>21632</c:v>
                </c:pt>
                <c:pt idx="2758">
                  <c:v>21637</c:v>
                </c:pt>
                <c:pt idx="2759">
                  <c:v>21642</c:v>
                </c:pt>
                <c:pt idx="2760">
                  <c:v>21643</c:v>
                </c:pt>
                <c:pt idx="2761">
                  <c:v>21652</c:v>
                </c:pt>
                <c:pt idx="2762">
                  <c:v>21653</c:v>
                </c:pt>
                <c:pt idx="2763">
                  <c:v>21655</c:v>
                </c:pt>
                <c:pt idx="2764">
                  <c:v>21679</c:v>
                </c:pt>
                <c:pt idx="2765">
                  <c:v>21698</c:v>
                </c:pt>
                <c:pt idx="2766">
                  <c:v>21700</c:v>
                </c:pt>
                <c:pt idx="2767">
                  <c:v>21704</c:v>
                </c:pt>
                <c:pt idx="2768">
                  <c:v>21708</c:v>
                </c:pt>
                <c:pt idx="2769">
                  <c:v>21717</c:v>
                </c:pt>
                <c:pt idx="2770">
                  <c:v>21730</c:v>
                </c:pt>
                <c:pt idx="2771">
                  <c:v>21744</c:v>
                </c:pt>
                <c:pt idx="2772">
                  <c:v>21757</c:v>
                </c:pt>
                <c:pt idx="2773">
                  <c:v>21776</c:v>
                </c:pt>
                <c:pt idx="2774">
                  <c:v>21787</c:v>
                </c:pt>
                <c:pt idx="2775">
                  <c:v>21793</c:v>
                </c:pt>
                <c:pt idx="2776">
                  <c:v>21799</c:v>
                </c:pt>
                <c:pt idx="2777">
                  <c:v>21812</c:v>
                </c:pt>
                <c:pt idx="2778">
                  <c:v>21820</c:v>
                </c:pt>
                <c:pt idx="2779">
                  <c:v>21828</c:v>
                </c:pt>
                <c:pt idx="2780">
                  <c:v>21839</c:v>
                </c:pt>
                <c:pt idx="2781">
                  <c:v>21841</c:v>
                </c:pt>
                <c:pt idx="2782">
                  <c:v>21843</c:v>
                </c:pt>
                <c:pt idx="2783">
                  <c:v>21864</c:v>
                </c:pt>
                <c:pt idx="2784">
                  <c:v>21875</c:v>
                </c:pt>
                <c:pt idx="2785">
                  <c:v>21881</c:v>
                </c:pt>
                <c:pt idx="2786">
                  <c:v>21882</c:v>
                </c:pt>
                <c:pt idx="2787">
                  <c:v>21884</c:v>
                </c:pt>
                <c:pt idx="2788">
                  <c:v>21891</c:v>
                </c:pt>
                <c:pt idx="2789">
                  <c:v>21894</c:v>
                </c:pt>
                <c:pt idx="2790">
                  <c:v>21917</c:v>
                </c:pt>
                <c:pt idx="2791">
                  <c:v>21919</c:v>
                </c:pt>
                <c:pt idx="2792">
                  <c:v>21925</c:v>
                </c:pt>
                <c:pt idx="2793">
                  <c:v>21941</c:v>
                </c:pt>
                <c:pt idx="2794">
                  <c:v>21944</c:v>
                </c:pt>
                <c:pt idx="2795">
                  <c:v>21967</c:v>
                </c:pt>
                <c:pt idx="2796">
                  <c:v>21975</c:v>
                </c:pt>
                <c:pt idx="2797">
                  <c:v>21977</c:v>
                </c:pt>
                <c:pt idx="2798">
                  <c:v>21981</c:v>
                </c:pt>
                <c:pt idx="2799">
                  <c:v>21983</c:v>
                </c:pt>
                <c:pt idx="2800">
                  <c:v>22011</c:v>
                </c:pt>
                <c:pt idx="2801">
                  <c:v>22030</c:v>
                </c:pt>
                <c:pt idx="2802">
                  <c:v>22054</c:v>
                </c:pt>
                <c:pt idx="2803">
                  <c:v>22061</c:v>
                </c:pt>
                <c:pt idx="2804">
                  <c:v>22077</c:v>
                </c:pt>
                <c:pt idx="2805">
                  <c:v>22080</c:v>
                </c:pt>
                <c:pt idx="2806">
                  <c:v>22089</c:v>
                </c:pt>
                <c:pt idx="2807">
                  <c:v>22098</c:v>
                </c:pt>
                <c:pt idx="2808">
                  <c:v>22108</c:v>
                </c:pt>
                <c:pt idx="2809">
                  <c:v>22113</c:v>
                </c:pt>
                <c:pt idx="2810">
                  <c:v>22139</c:v>
                </c:pt>
                <c:pt idx="2811">
                  <c:v>22141</c:v>
                </c:pt>
                <c:pt idx="2812">
                  <c:v>22164</c:v>
                </c:pt>
                <c:pt idx="2813">
                  <c:v>22166</c:v>
                </c:pt>
                <c:pt idx="2814">
                  <c:v>22167</c:v>
                </c:pt>
                <c:pt idx="2815">
                  <c:v>22173</c:v>
                </c:pt>
                <c:pt idx="2816">
                  <c:v>22174</c:v>
                </c:pt>
                <c:pt idx="2817">
                  <c:v>22200</c:v>
                </c:pt>
                <c:pt idx="2818">
                  <c:v>22214</c:v>
                </c:pt>
                <c:pt idx="2819">
                  <c:v>22219</c:v>
                </c:pt>
                <c:pt idx="2820">
                  <c:v>22221</c:v>
                </c:pt>
                <c:pt idx="2821">
                  <c:v>22226</c:v>
                </c:pt>
                <c:pt idx="2822">
                  <c:v>22228</c:v>
                </c:pt>
                <c:pt idx="2823">
                  <c:v>22236</c:v>
                </c:pt>
                <c:pt idx="2824">
                  <c:v>22237</c:v>
                </c:pt>
                <c:pt idx="2825">
                  <c:v>22252</c:v>
                </c:pt>
                <c:pt idx="2826">
                  <c:v>22254</c:v>
                </c:pt>
                <c:pt idx="2827">
                  <c:v>22256</c:v>
                </c:pt>
                <c:pt idx="2828">
                  <c:v>22282</c:v>
                </c:pt>
                <c:pt idx="2829">
                  <c:v>22283</c:v>
                </c:pt>
                <c:pt idx="2830">
                  <c:v>22284</c:v>
                </c:pt>
                <c:pt idx="2831">
                  <c:v>22286</c:v>
                </c:pt>
                <c:pt idx="2832">
                  <c:v>22296</c:v>
                </c:pt>
                <c:pt idx="2833">
                  <c:v>22299</c:v>
                </c:pt>
                <c:pt idx="2834">
                  <c:v>22303</c:v>
                </c:pt>
                <c:pt idx="2835">
                  <c:v>22323</c:v>
                </c:pt>
                <c:pt idx="2836">
                  <c:v>22338</c:v>
                </c:pt>
                <c:pt idx="2837">
                  <c:v>22343</c:v>
                </c:pt>
                <c:pt idx="2838">
                  <c:v>22363</c:v>
                </c:pt>
                <c:pt idx="2839">
                  <c:v>22364</c:v>
                </c:pt>
                <c:pt idx="2840">
                  <c:v>22376</c:v>
                </c:pt>
                <c:pt idx="2841">
                  <c:v>22377</c:v>
                </c:pt>
                <c:pt idx="2842">
                  <c:v>22395</c:v>
                </c:pt>
                <c:pt idx="2843">
                  <c:v>22396</c:v>
                </c:pt>
                <c:pt idx="2844">
                  <c:v>22418</c:v>
                </c:pt>
                <c:pt idx="2845">
                  <c:v>22421</c:v>
                </c:pt>
                <c:pt idx="2846">
                  <c:v>22437</c:v>
                </c:pt>
                <c:pt idx="2847">
                  <c:v>22455</c:v>
                </c:pt>
                <c:pt idx="2848">
                  <c:v>22470</c:v>
                </c:pt>
                <c:pt idx="2849">
                  <c:v>22473</c:v>
                </c:pt>
                <c:pt idx="2850">
                  <c:v>22478</c:v>
                </c:pt>
                <c:pt idx="2851">
                  <c:v>22489</c:v>
                </c:pt>
                <c:pt idx="2852">
                  <c:v>22510</c:v>
                </c:pt>
                <c:pt idx="2853">
                  <c:v>22524</c:v>
                </c:pt>
                <c:pt idx="2854">
                  <c:v>22540</c:v>
                </c:pt>
                <c:pt idx="2855">
                  <c:v>22560</c:v>
                </c:pt>
                <c:pt idx="2856">
                  <c:v>22582</c:v>
                </c:pt>
                <c:pt idx="2857">
                  <c:v>22588</c:v>
                </c:pt>
                <c:pt idx="2858">
                  <c:v>22599</c:v>
                </c:pt>
                <c:pt idx="2859">
                  <c:v>22613</c:v>
                </c:pt>
                <c:pt idx="2860">
                  <c:v>22617</c:v>
                </c:pt>
                <c:pt idx="2861">
                  <c:v>22623</c:v>
                </c:pt>
                <c:pt idx="2862">
                  <c:v>22633</c:v>
                </c:pt>
                <c:pt idx="2863">
                  <c:v>22642</c:v>
                </c:pt>
                <c:pt idx="2864">
                  <c:v>22673</c:v>
                </c:pt>
                <c:pt idx="2865">
                  <c:v>22676</c:v>
                </c:pt>
                <c:pt idx="2866">
                  <c:v>22679</c:v>
                </c:pt>
                <c:pt idx="2867">
                  <c:v>22682</c:v>
                </c:pt>
                <c:pt idx="2868">
                  <c:v>22686</c:v>
                </c:pt>
                <c:pt idx="2869">
                  <c:v>22698</c:v>
                </c:pt>
                <c:pt idx="2870">
                  <c:v>22710</c:v>
                </c:pt>
                <c:pt idx="2871">
                  <c:v>22715</c:v>
                </c:pt>
                <c:pt idx="2872">
                  <c:v>22718</c:v>
                </c:pt>
                <c:pt idx="2873">
                  <c:v>22726</c:v>
                </c:pt>
                <c:pt idx="2874">
                  <c:v>22739</c:v>
                </c:pt>
                <c:pt idx="2875">
                  <c:v>22755</c:v>
                </c:pt>
                <c:pt idx="2876">
                  <c:v>22766</c:v>
                </c:pt>
                <c:pt idx="2877">
                  <c:v>22781</c:v>
                </c:pt>
                <c:pt idx="2878">
                  <c:v>22789</c:v>
                </c:pt>
                <c:pt idx="2879">
                  <c:v>22804</c:v>
                </c:pt>
                <c:pt idx="2880">
                  <c:v>22809</c:v>
                </c:pt>
                <c:pt idx="2881">
                  <c:v>22812</c:v>
                </c:pt>
                <c:pt idx="2882">
                  <c:v>22827</c:v>
                </c:pt>
                <c:pt idx="2883">
                  <c:v>22831</c:v>
                </c:pt>
                <c:pt idx="2884">
                  <c:v>22845</c:v>
                </c:pt>
                <c:pt idx="2885">
                  <c:v>22847</c:v>
                </c:pt>
                <c:pt idx="2886">
                  <c:v>22850</c:v>
                </c:pt>
                <c:pt idx="2887">
                  <c:v>22852</c:v>
                </c:pt>
                <c:pt idx="2888">
                  <c:v>22853</c:v>
                </c:pt>
                <c:pt idx="2889">
                  <c:v>22889</c:v>
                </c:pt>
                <c:pt idx="2890">
                  <c:v>22897</c:v>
                </c:pt>
                <c:pt idx="2891">
                  <c:v>22915</c:v>
                </c:pt>
                <c:pt idx="2892">
                  <c:v>22918</c:v>
                </c:pt>
                <c:pt idx="2893">
                  <c:v>22932</c:v>
                </c:pt>
                <c:pt idx="2894">
                  <c:v>22937</c:v>
                </c:pt>
                <c:pt idx="2895">
                  <c:v>22945</c:v>
                </c:pt>
                <c:pt idx="2896">
                  <c:v>22972</c:v>
                </c:pt>
                <c:pt idx="2897">
                  <c:v>22973</c:v>
                </c:pt>
                <c:pt idx="2898">
                  <c:v>22975</c:v>
                </c:pt>
                <c:pt idx="2899">
                  <c:v>22977</c:v>
                </c:pt>
                <c:pt idx="2900">
                  <c:v>22980</c:v>
                </c:pt>
                <c:pt idx="2901">
                  <c:v>23024</c:v>
                </c:pt>
                <c:pt idx="2902">
                  <c:v>23065</c:v>
                </c:pt>
                <c:pt idx="2903">
                  <c:v>23078</c:v>
                </c:pt>
                <c:pt idx="2904">
                  <c:v>23082</c:v>
                </c:pt>
                <c:pt idx="2905">
                  <c:v>23094</c:v>
                </c:pt>
                <c:pt idx="2906">
                  <c:v>23097</c:v>
                </c:pt>
                <c:pt idx="2907">
                  <c:v>23101</c:v>
                </c:pt>
                <c:pt idx="2908">
                  <c:v>23125</c:v>
                </c:pt>
                <c:pt idx="2909">
                  <c:v>23129</c:v>
                </c:pt>
                <c:pt idx="2910">
                  <c:v>23130</c:v>
                </c:pt>
                <c:pt idx="2911">
                  <c:v>23144</c:v>
                </c:pt>
                <c:pt idx="2912">
                  <c:v>23156</c:v>
                </c:pt>
                <c:pt idx="2913">
                  <c:v>23196</c:v>
                </c:pt>
                <c:pt idx="2914">
                  <c:v>23197</c:v>
                </c:pt>
                <c:pt idx="2915">
                  <c:v>23199</c:v>
                </c:pt>
                <c:pt idx="2916">
                  <c:v>23212</c:v>
                </c:pt>
                <c:pt idx="2917">
                  <c:v>23214</c:v>
                </c:pt>
                <c:pt idx="2918">
                  <c:v>23220</c:v>
                </c:pt>
                <c:pt idx="2919">
                  <c:v>23233</c:v>
                </c:pt>
                <c:pt idx="2920">
                  <c:v>23264</c:v>
                </c:pt>
                <c:pt idx="2921">
                  <c:v>23279</c:v>
                </c:pt>
                <c:pt idx="2922">
                  <c:v>23283</c:v>
                </c:pt>
                <c:pt idx="2923">
                  <c:v>23297</c:v>
                </c:pt>
                <c:pt idx="2924">
                  <c:v>23312</c:v>
                </c:pt>
                <c:pt idx="2925">
                  <c:v>23313</c:v>
                </c:pt>
                <c:pt idx="2926">
                  <c:v>23321</c:v>
                </c:pt>
                <c:pt idx="2927">
                  <c:v>23328</c:v>
                </c:pt>
                <c:pt idx="2928">
                  <c:v>23332</c:v>
                </c:pt>
                <c:pt idx="2929">
                  <c:v>23334</c:v>
                </c:pt>
                <c:pt idx="2930">
                  <c:v>23346</c:v>
                </c:pt>
                <c:pt idx="2931">
                  <c:v>23348</c:v>
                </c:pt>
                <c:pt idx="2932">
                  <c:v>23351</c:v>
                </c:pt>
                <c:pt idx="2933">
                  <c:v>23357</c:v>
                </c:pt>
                <c:pt idx="2934">
                  <c:v>23359</c:v>
                </c:pt>
                <c:pt idx="2935">
                  <c:v>23367</c:v>
                </c:pt>
                <c:pt idx="2936">
                  <c:v>23385</c:v>
                </c:pt>
                <c:pt idx="2937">
                  <c:v>23386</c:v>
                </c:pt>
                <c:pt idx="2938">
                  <c:v>23389</c:v>
                </c:pt>
                <c:pt idx="2939">
                  <c:v>23390</c:v>
                </c:pt>
                <c:pt idx="2940">
                  <c:v>23407</c:v>
                </c:pt>
                <c:pt idx="2941">
                  <c:v>23411</c:v>
                </c:pt>
                <c:pt idx="2942">
                  <c:v>23418</c:v>
                </c:pt>
                <c:pt idx="2943">
                  <c:v>23432</c:v>
                </c:pt>
                <c:pt idx="2944">
                  <c:v>23445</c:v>
                </c:pt>
                <c:pt idx="2945">
                  <c:v>23451</c:v>
                </c:pt>
                <c:pt idx="2946">
                  <c:v>23460</c:v>
                </c:pt>
                <c:pt idx="2947">
                  <c:v>23496</c:v>
                </c:pt>
                <c:pt idx="2948">
                  <c:v>23507</c:v>
                </c:pt>
                <c:pt idx="2949">
                  <c:v>23511</c:v>
                </c:pt>
                <c:pt idx="2950">
                  <c:v>23512</c:v>
                </c:pt>
                <c:pt idx="2951">
                  <c:v>23514</c:v>
                </c:pt>
                <c:pt idx="2952">
                  <c:v>23531</c:v>
                </c:pt>
                <c:pt idx="2953">
                  <c:v>23548</c:v>
                </c:pt>
                <c:pt idx="2954">
                  <c:v>23557</c:v>
                </c:pt>
                <c:pt idx="2955">
                  <c:v>23563</c:v>
                </c:pt>
                <c:pt idx="2956">
                  <c:v>23564</c:v>
                </c:pt>
                <c:pt idx="2957">
                  <c:v>23574</c:v>
                </c:pt>
                <c:pt idx="2958">
                  <c:v>23600</c:v>
                </c:pt>
                <c:pt idx="2959">
                  <c:v>23616</c:v>
                </c:pt>
                <c:pt idx="2960">
                  <c:v>23618</c:v>
                </c:pt>
                <c:pt idx="2961">
                  <c:v>23620</c:v>
                </c:pt>
                <c:pt idx="2962">
                  <c:v>23631</c:v>
                </c:pt>
                <c:pt idx="2963">
                  <c:v>23635</c:v>
                </c:pt>
                <c:pt idx="2964">
                  <c:v>23638</c:v>
                </c:pt>
                <c:pt idx="2965">
                  <c:v>23652</c:v>
                </c:pt>
                <c:pt idx="2966">
                  <c:v>23664</c:v>
                </c:pt>
                <c:pt idx="2967">
                  <c:v>23669</c:v>
                </c:pt>
                <c:pt idx="2968">
                  <c:v>23685</c:v>
                </c:pt>
                <c:pt idx="2969">
                  <c:v>23721</c:v>
                </c:pt>
                <c:pt idx="2970">
                  <c:v>23729</c:v>
                </c:pt>
                <c:pt idx="2971">
                  <c:v>23730</c:v>
                </c:pt>
                <c:pt idx="2972">
                  <c:v>23733</c:v>
                </c:pt>
                <c:pt idx="2973">
                  <c:v>23737</c:v>
                </c:pt>
                <c:pt idx="2974">
                  <c:v>23739</c:v>
                </c:pt>
                <c:pt idx="2975">
                  <c:v>23748</c:v>
                </c:pt>
                <c:pt idx="2976">
                  <c:v>23760</c:v>
                </c:pt>
                <c:pt idx="2977">
                  <c:v>23763</c:v>
                </c:pt>
                <c:pt idx="2978">
                  <c:v>23765</c:v>
                </c:pt>
                <c:pt idx="2979">
                  <c:v>23768</c:v>
                </c:pt>
                <c:pt idx="2980">
                  <c:v>23770</c:v>
                </c:pt>
                <c:pt idx="2981">
                  <c:v>23798</c:v>
                </c:pt>
                <c:pt idx="2982">
                  <c:v>23804</c:v>
                </c:pt>
                <c:pt idx="2983">
                  <c:v>23806</c:v>
                </c:pt>
                <c:pt idx="2984">
                  <c:v>23807</c:v>
                </c:pt>
                <c:pt idx="2985">
                  <c:v>23814</c:v>
                </c:pt>
                <c:pt idx="2986">
                  <c:v>23827</c:v>
                </c:pt>
                <c:pt idx="2987">
                  <c:v>23869</c:v>
                </c:pt>
                <c:pt idx="2988">
                  <c:v>23874</c:v>
                </c:pt>
                <c:pt idx="2989">
                  <c:v>23879</c:v>
                </c:pt>
                <c:pt idx="2990">
                  <c:v>23896</c:v>
                </c:pt>
                <c:pt idx="2991">
                  <c:v>23899</c:v>
                </c:pt>
                <c:pt idx="2992">
                  <c:v>23913</c:v>
                </c:pt>
                <c:pt idx="2993">
                  <c:v>23919</c:v>
                </c:pt>
                <c:pt idx="2994">
                  <c:v>23946</c:v>
                </c:pt>
                <c:pt idx="2995">
                  <c:v>23964</c:v>
                </c:pt>
                <c:pt idx="2996">
                  <c:v>23967</c:v>
                </c:pt>
                <c:pt idx="2997">
                  <c:v>23969</c:v>
                </c:pt>
                <c:pt idx="2998">
                  <c:v>23973</c:v>
                </c:pt>
                <c:pt idx="2999">
                  <c:v>23979</c:v>
                </c:pt>
                <c:pt idx="3000">
                  <c:v>23990</c:v>
                </c:pt>
                <c:pt idx="3001">
                  <c:v>24014</c:v>
                </c:pt>
                <c:pt idx="3002">
                  <c:v>24041</c:v>
                </c:pt>
                <c:pt idx="3003">
                  <c:v>24042</c:v>
                </c:pt>
                <c:pt idx="3004">
                  <c:v>24047</c:v>
                </c:pt>
                <c:pt idx="3005">
                  <c:v>24055</c:v>
                </c:pt>
                <c:pt idx="3006">
                  <c:v>24058</c:v>
                </c:pt>
                <c:pt idx="3007">
                  <c:v>24068</c:v>
                </c:pt>
                <c:pt idx="3008">
                  <c:v>24071</c:v>
                </c:pt>
                <c:pt idx="3009">
                  <c:v>24075</c:v>
                </c:pt>
                <c:pt idx="3010">
                  <c:v>24090</c:v>
                </c:pt>
                <c:pt idx="3011">
                  <c:v>24095</c:v>
                </c:pt>
                <c:pt idx="3012">
                  <c:v>24103</c:v>
                </c:pt>
                <c:pt idx="3013">
                  <c:v>24108</c:v>
                </c:pt>
                <c:pt idx="3014">
                  <c:v>24124</c:v>
                </c:pt>
                <c:pt idx="3015">
                  <c:v>24132</c:v>
                </c:pt>
                <c:pt idx="3016">
                  <c:v>24139</c:v>
                </c:pt>
                <c:pt idx="3017">
                  <c:v>24146</c:v>
                </c:pt>
                <c:pt idx="3018">
                  <c:v>24158</c:v>
                </c:pt>
                <c:pt idx="3019">
                  <c:v>24159</c:v>
                </c:pt>
                <c:pt idx="3020">
                  <c:v>24170</c:v>
                </c:pt>
                <c:pt idx="3021">
                  <c:v>24176</c:v>
                </c:pt>
                <c:pt idx="3022">
                  <c:v>24184</c:v>
                </c:pt>
                <c:pt idx="3023">
                  <c:v>24190</c:v>
                </c:pt>
                <c:pt idx="3024">
                  <c:v>24192</c:v>
                </c:pt>
                <c:pt idx="3025">
                  <c:v>24196</c:v>
                </c:pt>
                <c:pt idx="3026">
                  <c:v>24208</c:v>
                </c:pt>
                <c:pt idx="3027">
                  <c:v>24225</c:v>
                </c:pt>
                <c:pt idx="3028">
                  <c:v>24227</c:v>
                </c:pt>
                <c:pt idx="3029">
                  <c:v>24236</c:v>
                </c:pt>
                <c:pt idx="3030">
                  <c:v>24241</c:v>
                </c:pt>
                <c:pt idx="3031">
                  <c:v>24243</c:v>
                </c:pt>
                <c:pt idx="3032">
                  <c:v>24255</c:v>
                </c:pt>
                <c:pt idx="3033">
                  <c:v>24265</c:v>
                </c:pt>
                <c:pt idx="3034">
                  <c:v>24268</c:v>
                </c:pt>
                <c:pt idx="3035">
                  <c:v>24273</c:v>
                </c:pt>
                <c:pt idx="3036">
                  <c:v>24283</c:v>
                </c:pt>
                <c:pt idx="3037">
                  <c:v>24298</c:v>
                </c:pt>
                <c:pt idx="3038">
                  <c:v>24308</c:v>
                </c:pt>
                <c:pt idx="3039">
                  <c:v>24310</c:v>
                </c:pt>
                <c:pt idx="3040">
                  <c:v>24319</c:v>
                </c:pt>
                <c:pt idx="3041">
                  <c:v>24329</c:v>
                </c:pt>
                <c:pt idx="3042">
                  <c:v>24330</c:v>
                </c:pt>
                <c:pt idx="3043">
                  <c:v>24351</c:v>
                </c:pt>
                <c:pt idx="3044">
                  <c:v>24363</c:v>
                </c:pt>
                <c:pt idx="3045">
                  <c:v>24370</c:v>
                </c:pt>
                <c:pt idx="3046">
                  <c:v>24379</c:v>
                </c:pt>
                <c:pt idx="3047">
                  <c:v>24383</c:v>
                </c:pt>
                <c:pt idx="3048">
                  <c:v>24389</c:v>
                </c:pt>
                <c:pt idx="3049">
                  <c:v>24399</c:v>
                </c:pt>
                <c:pt idx="3050">
                  <c:v>24412</c:v>
                </c:pt>
                <c:pt idx="3051">
                  <c:v>24437</c:v>
                </c:pt>
                <c:pt idx="3052">
                  <c:v>24443</c:v>
                </c:pt>
                <c:pt idx="3053">
                  <c:v>24445</c:v>
                </c:pt>
                <c:pt idx="3054">
                  <c:v>24453</c:v>
                </c:pt>
                <c:pt idx="3055">
                  <c:v>24456</c:v>
                </c:pt>
                <c:pt idx="3056">
                  <c:v>24460</c:v>
                </c:pt>
                <c:pt idx="3057">
                  <c:v>24475</c:v>
                </c:pt>
                <c:pt idx="3058">
                  <c:v>24493</c:v>
                </c:pt>
                <c:pt idx="3059">
                  <c:v>24495</c:v>
                </c:pt>
                <c:pt idx="3060">
                  <c:v>24504</c:v>
                </c:pt>
                <c:pt idx="3061">
                  <c:v>24515</c:v>
                </c:pt>
                <c:pt idx="3062">
                  <c:v>24516</c:v>
                </c:pt>
                <c:pt idx="3063">
                  <c:v>24521</c:v>
                </c:pt>
                <c:pt idx="3064">
                  <c:v>24522</c:v>
                </c:pt>
                <c:pt idx="3065">
                  <c:v>24544</c:v>
                </c:pt>
                <c:pt idx="3066">
                  <c:v>24550</c:v>
                </c:pt>
                <c:pt idx="3067">
                  <c:v>24566</c:v>
                </c:pt>
                <c:pt idx="3068">
                  <c:v>24572</c:v>
                </c:pt>
                <c:pt idx="3069">
                  <c:v>24581</c:v>
                </c:pt>
                <c:pt idx="3070">
                  <c:v>24584</c:v>
                </c:pt>
                <c:pt idx="3071">
                  <c:v>24589</c:v>
                </c:pt>
                <c:pt idx="3072">
                  <c:v>24596</c:v>
                </c:pt>
                <c:pt idx="3073">
                  <c:v>24613</c:v>
                </c:pt>
                <c:pt idx="3074">
                  <c:v>24621</c:v>
                </c:pt>
                <c:pt idx="3075">
                  <c:v>24630</c:v>
                </c:pt>
                <c:pt idx="3076">
                  <c:v>24638</c:v>
                </c:pt>
                <c:pt idx="3077">
                  <c:v>24650</c:v>
                </c:pt>
                <c:pt idx="3078">
                  <c:v>24664</c:v>
                </c:pt>
                <c:pt idx="3079">
                  <c:v>24675</c:v>
                </c:pt>
                <c:pt idx="3080">
                  <c:v>24681</c:v>
                </c:pt>
                <c:pt idx="3081">
                  <c:v>24705</c:v>
                </c:pt>
                <c:pt idx="3082">
                  <c:v>24737</c:v>
                </c:pt>
                <c:pt idx="3083">
                  <c:v>24743</c:v>
                </c:pt>
                <c:pt idx="3084">
                  <c:v>24744</c:v>
                </c:pt>
                <c:pt idx="3085">
                  <c:v>24745</c:v>
                </c:pt>
                <c:pt idx="3086">
                  <c:v>24758</c:v>
                </c:pt>
                <c:pt idx="3087">
                  <c:v>24806</c:v>
                </c:pt>
                <c:pt idx="3088">
                  <c:v>24822</c:v>
                </c:pt>
                <c:pt idx="3089">
                  <c:v>24824</c:v>
                </c:pt>
                <c:pt idx="3090">
                  <c:v>24837</c:v>
                </c:pt>
                <c:pt idx="3091">
                  <c:v>24844</c:v>
                </c:pt>
                <c:pt idx="3092">
                  <c:v>24850</c:v>
                </c:pt>
                <c:pt idx="3093">
                  <c:v>24853</c:v>
                </c:pt>
                <c:pt idx="3094">
                  <c:v>24891</c:v>
                </c:pt>
                <c:pt idx="3095">
                  <c:v>24896</c:v>
                </c:pt>
                <c:pt idx="3096">
                  <c:v>24910</c:v>
                </c:pt>
                <c:pt idx="3097">
                  <c:v>24912</c:v>
                </c:pt>
                <c:pt idx="3098">
                  <c:v>24914</c:v>
                </c:pt>
                <c:pt idx="3099">
                  <c:v>24921</c:v>
                </c:pt>
                <c:pt idx="3100">
                  <c:v>24923</c:v>
                </c:pt>
                <c:pt idx="3101">
                  <c:v>24924</c:v>
                </c:pt>
                <c:pt idx="3102">
                  <c:v>24937</c:v>
                </c:pt>
                <c:pt idx="3103">
                  <c:v>24942</c:v>
                </c:pt>
                <c:pt idx="3104">
                  <c:v>24943</c:v>
                </c:pt>
                <c:pt idx="3105">
                  <c:v>24952</c:v>
                </c:pt>
                <c:pt idx="3106">
                  <c:v>24960</c:v>
                </c:pt>
                <c:pt idx="3107">
                  <c:v>24966</c:v>
                </c:pt>
                <c:pt idx="3108">
                  <c:v>24968</c:v>
                </c:pt>
                <c:pt idx="3109">
                  <c:v>24986</c:v>
                </c:pt>
                <c:pt idx="3110">
                  <c:v>24988</c:v>
                </c:pt>
                <c:pt idx="3111">
                  <c:v>24990</c:v>
                </c:pt>
                <c:pt idx="3112">
                  <c:v>24994</c:v>
                </c:pt>
                <c:pt idx="3113">
                  <c:v>25003</c:v>
                </c:pt>
                <c:pt idx="3114">
                  <c:v>25005</c:v>
                </c:pt>
                <c:pt idx="3115">
                  <c:v>25007</c:v>
                </c:pt>
                <c:pt idx="3116">
                  <c:v>25030</c:v>
                </c:pt>
                <c:pt idx="3117">
                  <c:v>25046</c:v>
                </c:pt>
                <c:pt idx="3118">
                  <c:v>25054</c:v>
                </c:pt>
                <c:pt idx="3119">
                  <c:v>25070</c:v>
                </c:pt>
                <c:pt idx="3120">
                  <c:v>25085</c:v>
                </c:pt>
                <c:pt idx="3121">
                  <c:v>25093</c:v>
                </c:pt>
                <c:pt idx="3122">
                  <c:v>25102</c:v>
                </c:pt>
                <c:pt idx="3123">
                  <c:v>25111</c:v>
                </c:pt>
                <c:pt idx="3124">
                  <c:v>25118</c:v>
                </c:pt>
                <c:pt idx="3125">
                  <c:v>25119</c:v>
                </c:pt>
                <c:pt idx="3126">
                  <c:v>25120</c:v>
                </c:pt>
                <c:pt idx="3127">
                  <c:v>25123</c:v>
                </c:pt>
                <c:pt idx="3128">
                  <c:v>25124</c:v>
                </c:pt>
                <c:pt idx="3129">
                  <c:v>25125</c:v>
                </c:pt>
                <c:pt idx="3130">
                  <c:v>25127</c:v>
                </c:pt>
                <c:pt idx="3131">
                  <c:v>25137</c:v>
                </c:pt>
                <c:pt idx="3132">
                  <c:v>25139</c:v>
                </c:pt>
                <c:pt idx="3133">
                  <c:v>25142</c:v>
                </c:pt>
                <c:pt idx="3134">
                  <c:v>25143</c:v>
                </c:pt>
                <c:pt idx="3135">
                  <c:v>25152</c:v>
                </c:pt>
                <c:pt idx="3136">
                  <c:v>25157</c:v>
                </c:pt>
                <c:pt idx="3137">
                  <c:v>25163</c:v>
                </c:pt>
                <c:pt idx="3138">
                  <c:v>25177</c:v>
                </c:pt>
                <c:pt idx="3139">
                  <c:v>25179</c:v>
                </c:pt>
                <c:pt idx="3140">
                  <c:v>25212</c:v>
                </c:pt>
                <c:pt idx="3141">
                  <c:v>25218</c:v>
                </c:pt>
                <c:pt idx="3142">
                  <c:v>25220</c:v>
                </c:pt>
                <c:pt idx="3143">
                  <c:v>25235</c:v>
                </c:pt>
                <c:pt idx="3144">
                  <c:v>25247</c:v>
                </c:pt>
                <c:pt idx="3145">
                  <c:v>25249</c:v>
                </c:pt>
                <c:pt idx="3146">
                  <c:v>25253</c:v>
                </c:pt>
                <c:pt idx="3147">
                  <c:v>25257</c:v>
                </c:pt>
                <c:pt idx="3148">
                  <c:v>25263</c:v>
                </c:pt>
                <c:pt idx="3149">
                  <c:v>25284</c:v>
                </c:pt>
                <c:pt idx="3150">
                  <c:v>25305</c:v>
                </c:pt>
                <c:pt idx="3151">
                  <c:v>25310</c:v>
                </c:pt>
                <c:pt idx="3152">
                  <c:v>25315</c:v>
                </c:pt>
                <c:pt idx="3153">
                  <c:v>25316</c:v>
                </c:pt>
                <c:pt idx="3154">
                  <c:v>25327</c:v>
                </c:pt>
                <c:pt idx="3155">
                  <c:v>25329</c:v>
                </c:pt>
                <c:pt idx="3156">
                  <c:v>25332</c:v>
                </c:pt>
                <c:pt idx="3157">
                  <c:v>25347</c:v>
                </c:pt>
                <c:pt idx="3158">
                  <c:v>25348</c:v>
                </c:pt>
                <c:pt idx="3159">
                  <c:v>25349</c:v>
                </c:pt>
                <c:pt idx="3160">
                  <c:v>25376</c:v>
                </c:pt>
                <c:pt idx="3161">
                  <c:v>25385</c:v>
                </c:pt>
                <c:pt idx="3162">
                  <c:v>25390</c:v>
                </c:pt>
                <c:pt idx="3163">
                  <c:v>25406</c:v>
                </c:pt>
                <c:pt idx="3164">
                  <c:v>25432</c:v>
                </c:pt>
                <c:pt idx="3165">
                  <c:v>25442</c:v>
                </c:pt>
                <c:pt idx="3166">
                  <c:v>25474</c:v>
                </c:pt>
                <c:pt idx="3167">
                  <c:v>25484</c:v>
                </c:pt>
                <c:pt idx="3168">
                  <c:v>25506</c:v>
                </c:pt>
                <c:pt idx="3169">
                  <c:v>25512</c:v>
                </c:pt>
                <c:pt idx="3170">
                  <c:v>25513</c:v>
                </c:pt>
                <c:pt idx="3171">
                  <c:v>25530</c:v>
                </c:pt>
                <c:pt idx="3172">
                  <c:v>25550</c:v>
                </c:pt>
                <c:pt idx="3173">
                  <c:v>25554</c:v>
                </c:pt>
                <c:pt idx="3174">
                  <c:v>25557</c:v>
                </c:pt>
                <c:pt idx="3175">
                  <c:v>25563</c:v>
                </c:pt>
                <c:pt idx="3176">
                  <c:v>25569</c:v>
                </c:pt>
                <c:pt idx="3177">
                  <c:v>25596</c:v>
                </c:pt>
                <c:pt idx="3178">
                  <c:v>25611</c:v>
                </c:pt>
                <c:pt idx="3179">
                  <c:v>25639</c:v>
                </c:pt>
                <c:pt idx="3180">
                  <c:v>25648</c:v>
                </c:pt>
                <c:pt idx="3181">
                  <c:v>25661</c:v>
                </c:pt>
                <c:pt idx="3182">
                  <c:v>25668</c:v>
                </c:pt>
                <c:pt idx="3183">
                  <c:v>25670</c:v>
                </c:pt>
                <c:pt idx="3184">
                  <c:v>25676</c:v>
                </c:pt>
                <c:pt idx="3185">
                  <c:v>25679</c:v>
                </c:pt>
                <c:pt idx="3186">
                  <c:v>25687</c:v>
                </c:pt>
                <c:pt idx="3187">
                  <c:v>25698</c:v>
                </c:pt>
                <c:pt idx="3188">
                  <c:v>25701</c:v>
                </c:pt>
                <c:pt idx="3189">
                  <c:v>25709</c:v>
                </c:pt>
                <c:pt idx="3190">
                  <c:v>25724</c:v>
                </c:pt>
                <c:pt idx="3191">
                  <c:v>25725</c:v>
                </c:pt>
                <c:pt idx="3192">
                  <c:v>25742</c:v>
                </c:pt>
                <c:pt idx="3193">
                  <c:v>25747</c:v>
                </c:pt>
                <c:pt idx="3194">
                  <c:v>25759</c:v>
                </c:pt>
                <c:pt idx="3195">
                  <c:v>25765</c:v>
                </c:pt>
                <c:pt idx="3196">
                  <c:v>25768</c:v>
                </c:pt>
                <c:pt idx="3197">
                  <c:v>25770</c:v>
                </c:pt>
                <c:pt idx="3198">
                  <c:v>25777</c:v>
                </c:pt>
                <c:pt idx="3199">
                  <c:v>25789</c:v>
                </c:pt>
                <c:pt idx="3200">
                  <c:v>25793</c:v>
                </c:pt>
                <c:pt idx="3201">
                  <c:v>25815</c:v>
                </c:pt>
                <c:pt idx="3202">
                  <c:v>25822</c:v>
                </c:pt>
                <c:pt idx="3203">
                  <c:v>25832</c:v>
                </c:pt>
                <c:pt idx="3204">
                  <c:v>25838</c:v>
                </c:pt>
                <c:pt idx="3205">
                  <c:v>25858</c:v>
                </c:pt>
                <c:pt idx="3206">
                  <c:v>25882</c:v>
                </c:pt>
                <c:pt idx="3207">
                  <c:v>25888</c:v>
                </c:pt>
                <c:pt idx="3208">
                  <c:v>25895</c:v>
                </c:pt>
                <c:pt idx="3209">
                  <c:v>25900</c:v>
                </c:pt>
                <c:pt idx="3210">
                  <c:v>25903</c:v>
                </c:pt>
                <c:pt idx="3211">
                  <c:v>25904</c:v>
                </c:pt>
                <c:pt idx="3212">
                  <c:v>25907</c:v>
                </c:pt>
                <c:pt idx="3213">
                  <c:v>25911</c:v>
                </c:pt>
                <c:pt idx="3214">
                  <c:v>25915</c:v>
                </c:pt>
                <c:pt idx="3215">
                  <c:v>25924</c:v>
                </c:pt>
                <c:pt idx="3216">
                  <c:v>25928</c:v>
                </c:pt>
                <c:pt idx="3217">
                  <c:v>25930</c:v>
                </c:pt>
                <c:pt idx="3218">
                  <c:v>25931</c:v>
                </c:pt>
                <c:pt idx="3219">
                  <c:v>25956</c:v>
                </c:pt>
                <c:pt idx="3220">
                  <c:v>25968</c:v>
                </c:pt>
                <c:pt idx="3221">
                  <c:v>25970</c:v>
                </c:pt>
                <c:pt idx="3222">
                  <c:v>25985</c:v>
                </c:pt>
                <c:pt idx="3223">
                  <c:v>26029</c:v>
                </c:pt>
                <c:pt idx="3224">
                  <c:v>26034</c:v>
                </c:pt>
                <c:pt idx="3225">
                  <c:v>26037</c:v>
                </c:pt>
                <c:pt idx="3226">
                  <c:v>26039</c:v>
                </c:pt>
                <c:pt idx="3227">
                  <c:v>26040</c:v>
                </c:pt>
                <c:pt idx="3228">
                  <c:v>26046</c:v>
                </c:pt>
                <c:pt idx="3229">
                  <c:v>26051</c:v>
                </c:pt>
                <c:pt idx="3230">
                  <c:v>26053</c:v>
                </c:pt>
                <c:pt idx="3231">
                  <c:v>26061</c:v>
                </c:pt>
                <c:pt idx="3232">
                  <c:v>26065</c:v>
                </c:pt>
                <c:pt idx="3233">
                  <c:v>26072</c:v>
                </c:pt>
                <c:pt idx="3234">
                  <c:v>26095</c:v>
                </c:pt>
                <c:pt idx="3235">
                  <c:v>26102</c:v>
                </c:pt>
                <c:pt idx="3236">
                  <c:v>26121</c:v>
                </c:pt>
                <c:pt idx="3237">
                  <c:v>26125</c:v>
                </c:pt>
                <c:pt idx="3238">
                  <c:v>26126</c:v>
                </c:pt>
                <c:pt idx="3239">
                  <c:v>26130</c:v>
                </c:pt>
                <c:pt idx="3240">
                  <c:v>26140</c:v>
                </c:pt>
                <c:pt idx="3241">
                  <c:v>26141</c:v>
                </c:pt>
                <c:pt idx="3242">
                  <c:v>26154</c:v>
                </c:pt>
                <c:pt idx="3243">
                  <c:v>26156</c:v>
                </c:pt>
                <c:pt idx="3244">
                  <c:v>26158</c:v>
                </c:pt>
                <c:pt idx="3245">
                  <c:v>26167</c:v>
                </c:pt>
                <c:pt idx="3246">
                  <c:v>26173</c:v>
                </c:pt>
                <c:pt idx="3247">
                  <c:v>26187</c:v>
                </c:pt>
                <c:pt idx="3248">
                  <c:v>26191</c:v>
                </c:pt>
                <c:pt idx="3249">
                  <c:v>26192</c:v>
                </c:pt>
                <c:pt idx="3250">
                  <c:v>26210</c:v>
                </c:pt>
                <c:pt idx="3251">
                  <c:v>26211</c:v>
                </c:pt>
                <c:pt idx="3252">
                  <c:v>26220</c:v>
                </c:pt>
                <c:pt idx="3253">
                  <c:v>26225</c:v>
                </c:pt>
                <c:pt idx="3254">
                  <c:v>26227</c:v>
                </c:pt>
                <c:pt idx="3255">
                  <c:v>26236</c:v>
                </c:pt>
                <c:pt idx="3256">
                  <c:v>26237</c:v>
                </c:pt>
                <c:pt idx="3257">
                  <c:v>26238</c:v>
                </c:pt>
                <c:pt idx="3258">
                  <c:v>26246</c:v>
                </c:pt>
                <c:pt idx="3259">
                  <c:v>26254</c:v>
                </c:pt>
                <c:pt idx="3260">
                  <c:v>26259</c:v>
                </c:pt>
                <c:pt idx="3261">
                  <c:v>26262</c:v>
                </c:pt>
                <c:pt idx="3262">
                  <c:v>26272</c:v>
                </c:pt>
                <c:pt idx="3263">
                  <c:v>26276</c:v>
                </c:pt>
                <c:pt idx="3264">
                  <c:v>26281</c:v>
                </c:pt>
                <c:pt idx="3265">
                  <c:v>26285</c:v>
                </c:pt>
                <c:pt idx="3266">
                  <c:v>26325</c:v>
                </c:pt>
                <c:pt idx="3267">
                  <c:v>26350</c:v>
                </c:pt>
                <c:pt idx="3268">
                  <c:v>26354</c:v>
                </c:pt>
                <c:pt idx="3269">
                  <c:v>26362</c:v>
                </c:pt>
                <c:pt idx="3270">
                  <c:v>26370</c:v>
                </c:pt>
                <c:pt idx="3271">
                  <c:v>26383</c:v>
                </c:pt>
                <c:pt idx="3272">
                  <c:v>26385</c:v>
                </c:pt>
                <c:pt idx="3273">
                  <c:v>26393</c:v>
                </c:pt>
                <c:pt idx="3274">
                  <c:v>26395</c:v>
                </c:pt>
                <c:pt idx="3275">
                  <c:v>26396</c:v>
                </c:pt>
                <c:pt idx="3276">
                  <c:v>26405</c:v>
                </c:pt>
                <c:pt idx="3277">
                  <c:v>26412</c:v>
                </c:pt>
                <c:pt idx="3278">
                  <c:v>26421</c:v>
                </c:pt>
                <c:pt idx="3279">
                  <c:v>26424</c:v>
                </c:pt>
                <c:pt idx="3280">
                  <c:v>26425</c:v>
                </c:pt>
                <c:pt idx="3281">
                  <c:v>26434</c:v>
                </c:pt>
                <c:pt idx="3282">
                  <c:v>26445</c:v>
                </c:pt>
                <c:pt idx="3283">
                  <c:v>26447</c:v>
                </c:pt>
                <c:pt idx="3284">
                  <c:v>26457</c:v>
                </c:pt>
                <c:pt idx="3285">
                  <c:v>26482</c:v>
                </c:pt>
                <c:pt idx="3286">
                  <c:v>26486</c:v>
                </c:pt>
                <c:pt idx="3287">
                  <c:v>26498</c:v>
                </c:pt>
                <c:pt idx="3288">
                  <c:v>26508</c:v>
                </c:pt>
                <c:pt idx="3289">
                  <c:v>26512</c:v>
                </c:pt>
                <c:pt idx="3290">
                  <c:v>26517</c:v>
                </c:pt>
                <c:pt idx="3291">
                  <c:v>26522</c:v>
                </c:pt>
                <c:pt idx="3292">
                  <c:v>26526</c:v>
                </c:pt>
                <c:pt idx="3293">
                  <c:v>26531</c:v>
                </c:pt>
                <c:pt idx="3294">
                  <c:v>26543</c:v>
                </c:pt>
                <c:pt idx="3295">
                  <c:v>26545</c:v>
                </c:pt>
                <c:pt idx="3296">
                  <c:v>26547</c:v>
                </c:pt>
                <c:pt idx="3297">
                  <c:v>26549</c:v>
                </c:pt>
                <c:pt idx="3298">
                  <c:v>26565</c:v>
                </c:pt>
                <c:pt idx="3299">
                  <c:v>26569</c:v>
                </c:pt>
                <c:pt idx="3300">
                  <c:v>26570</c:v>
                </c:pt>
                <c:pt idx="3301">
                  <c:v>26572</c:v>
                </c:pt>
                <c:pt idx="3302">
                  <c:v>26581</c:v>
                </c:pt>
                <c:pt idx="3303">
                  <c:v>26588</c:v>
                </c:pt>
                <c:pt idx="3304">
                  <c:v>26594</c:v>
                </c:pt>
                <c:pt idx="3305">
                  <c:v>26600</c:v>
                </c:pt>
                <c:pt idx="3306">
                  <c:v>26604</c:v>
                </c:pt>
                <c:pt idx="3307">
                  <c:v>26643</c:v>
                </c:pt>
                <c:pt idx="3308">
                  <c:v>26644</c:v>
                </c:pt>
                <c:pt idx="3309">
                  <c:v>26669</c:v>
                </c:pt>
                <c:pt idx="3310">
                  <c:v>26670</c:v>
                </c:pt>
                <c:pt idx="3311">
                  <c:v>26681</c:v>
                </c:pt>
                <c:pt idx="3312">
                  <c:v>26682</c:v>
                </c:pt>
                <c:pt idx="3313">
                  <c:v>26698</c:v>
                </c:pt>
                <c:pt idx="3314">
                  <c:v>26702</c:v>
                </c:pt>
                <c:pt idx="3315">
                  <c:v>26726</c:v>
                </c:pt>
                <c:pt idx="3316">
                  <c:v>26734</c:v>
                </c:pt>
                <c:pt idx="3317">
                  <c:v>26746</c:v>
                </c:pt>
                <c:pt idx="3318">
                  <c:v>26762</c:v>
                </c:pt>
                <c:pt idx="3319">
                  <c:v>26768</c:v>
                </c:pt>
                <c:pt idx="3320">
                  <c:v>26776</c:v>
                </c:pt>
                <c:pt idx="3321">
                  <c:v>26788</c:v>
                </c:pt>
                <c:pt idx="3322">
                  <c:v>26799</c:v>
                </c:pt>
                <c:pt idx="3323">
                  <c:v>26803</c:v>
                </c:pt>
                <c:pt idx="3324">
                  <c:v>26806</c:v>
                </c:pt>
                <c:pt idx="3325">
                  <c:v>26812</c:v>
                </c:pt>
                <c:pt idx="3326">
                  <c:v>26819</c:v>
                </c:pt>
                <c:pt idx="3327">
                  <c:v>26828</c:v>
                </c:pt>
                <c:pt idx="3328">
                  <c:v>26830</c:v>
                </c:pt>
                <c:pt idx="3329">
                  <c:v>26835</c:v>
                </c:pt>
                <c:pt idx="3330">
                  <c:v>26846</c:v>
                </c:pt>
                <c:pt idx="3331">
                  <c:v>26862</c:v>
                </c:pt>
                <c:pt idx="3332">
                  <c:v>26868</c:v>
                </c:pt>
                <c:pt idx="3333">
                  <c:v>26879</c:v>
                </c:pt>
                <c:pt idx="3334">
                  <c:v>26888</c:v>
                </c:pt>
                <c:pt idx="3335">
                  <c:v>26900</c:v>
                </c:pt>
                <c:pt idx="3336">
                  <c:v>26904</c:v>
                </c:pt>
                <c:pt idx="3337">
                  <c:v>26922</c:v>
                </c:pt>
                <c:pt idx="3338">
                  <c:v>26930</c:v>
                </c:pt>
                <c:pt idx="3339">
                  <c:v>26942</c:v>
                </c:pt>
                <c:pt idx="3340">
                  <c:v>26951</c:v>
                </c:pt>
                <c:pt idx="3341">
                  <c:v>26954</c:v>
                </c:pt>
                <c:pt idx="3342">
                  <c:v>26968</c:v>
                </c:pt>
                <c:pt idx="3343">
                  <c:v>26970</c:v>
                </c:pt>
                <c:pt idx="3344">
                  <c:v>26979</c:v>
                </c:pt>
                <c:pt idx="3345">
                  <c:v>26985</c:v>
                </c:pt>
                <c:pt idx="3346">
                  <c:v>26992</c:v>
                </c:pt>
                <c:pt idx="3347">
                  <c:v>27009</c:v>
                </c:pt>
                <c:pt idx="3348">
                  <c:v>27015</c:v>
                </c:pt>
                <c:pt idx="3349">
                  <c:v>27016</c:v>
                </c:pt>
                <c:pt idx="3350">
                  <c:v>27018</c:v>
                </c:pt>
                <c:pt idx="3351">
                  <c:v>27025</c:v>
                </c:pt>
                <c:pt idx="3352">
                  <c:v>27027</c:v>
                </c:pt>
                <c:pt idx="3353">
                  <c:v>27052</c:v>
                </c:pt>
                <c:pt idx="3354">
                  <c:v>27086</c:v>
                </c:pt>
                <c:pt idx="3355">
                  <c:v>27088</c:v>
                </c:pt>
                <c:pt idx="3356">
                  <c:v>27089</c:v>
                </c:pt>
                <c:pt idx="3357">
                  <c:v>27098</c:v>
                </c:pt>
                <c:pt idx="3358">
                  <c:v>27112</c:v>
                </c:pt>
                <c:pt idx="3359">
                  <c:v>27115</c:v>
                </c:pt>
                <c:pt idx="3360">
                  <c:v>27116</c:v>
                </c:pt>
                <c:pt idx="3361">
                  <c:v>27117</c:v>
                </c:pt>
                <c:pt idx="3362">
                  <c:v>27124</c:v>
                </c:pt>
                <c:pt idx="3363">
                  <c:v>27134</c:v>
                </c:pt>
                <c:pt idx="3364">
                  <c:v>27137</c:v>
                </c:pt>
                <c:pt idx="3365">
                  <c:v>27138</c:v>
                </c:pt>
                <c:pt idx="3366">
                  <c:v>27141</c:v>
                </c:pt>
                <c:pt idx="3367">
                  <c:v>27152</c:v>
                </c:pt>
                <c:pt idx="3368">
                  <c:v>27163</c:v>
                </c:pt>
                <c:pt idx="3369">
                  <c:v>27177</c:v>
                </c:pt>
                <c:pt idx="3370">
                  <c:v>27188</c:v>
                </c:pt>
                <c:pt idx="3371">
                  <c:v>27191</c:v>
                </c:pt>
                <c:pt idx="3372">
                  <c:v>27205</c:v>
                </c:pt>
                <c:pt idx="3373">
                  <c:v>27236</c:v>
                </c:pt>
                <c:pt idx="3374">
                  <c:v>27247</c:v>
                </c:pt>
                <c:pt idx="3375">
                  <c:v>27270</c:v>
                </c:pt>
                <c:pt idx="3376">
                  <c:v>27274</c:v>
                </c:pt>
                <c:pt idx="3377">
                  <c:v>27275</c:v>
                </c:pt>
                <c:pt idx="3378">
                  <c:v>27280</c:v>
                </c:pt>
                <c:pt idx="3379">
                  <c:v>27305</c:v>
                </c:pt>
                <c:pt idx="3380">
                  <c:v>27309</c:v>
                </c:pt>
                <c:pt idx="3381">
                  <c:v>27320</c:v>
                </c:pt>
                <c:pt idx="3382">
                  <c:v>27325</c:v>
                </c:pt>
                <c:pt idx="3383">
                  <c:v>27332</c:v>
                </c:pt>
                <c:pt idx="3384">
                  <c:v>27333</c:v>
                </c:pt>
                <c:pt idx="3385">
                  <c:v>27344</c:v>
                </c:pt>
                <c:pt idx="3386">
                  <c:v>27347</c:v>
                </c:pt>
                <c:pt idx="3387">
                  <c:v>27365</c:v>
                </c:pt>
                <c:pt idx="3388">
                  <c:v>27372</c:v>
                </c:pt>
                <c:pt idx="3389">
                  <c:v>27390</c:v>
                </c:pt>
                <c:pt idx="3390">
                  <c:v>27394</c:v>
                </c:pt>
                <c:pt idx="3391">
                  <c:v>27411</c:v>
                </c:pt>
                <c:pt idx="3392">
                  <c:v>27428</c:v>
                </c:pt>
                <c:pt idx="3393">
                  <c:v>27433</c:v>
                </c:pt>
                <c:pt idx="3394">
                  <c:v>27453</c:v>
                </c:pt>
                <c:pt idx="3395">
                  <c:v>27457</c:v>
                </c:pt>
                <c:pt idx="3396">
                  <c:v>27459</c:v>
                </c:pt>
                <c:pt idx="3397">
                  <c:v>27461</c:v>
                </c:pt>
                <c:pt idx="3398">
                  <c:v>27472</c:v>
                </c:pt>
                <c:pt idx="3399">
                  <c:v>27488</c:v>
                </c:pt>
                <c:pt idx="3400">
                  <c:v>27516</c:v>
                </c:pt>
                <c:pt idx="3401">
                  <c:v>27540</c:v>
                </c:pt>
                <c:pt idx="3402">
                  <c:v>27546</c:v>
                </c:pt>
                <c:pt idx="3403">
                  <c:v>27557</c:v>
                </c:pt>
                <c:pt idx="3404">
                  <c:v>27563</c:v>
                </c:pt>
                <c:pt idx="3405">
                  <c:v>27567</c:v>
                </c:pt>
                <c:pt idx="3406">
                  <c:v>27587</c:v>
                </c:pt>
                <c:pt idx="3407">
                  <c:v>27588</c:v>
                </c:pt>
                <c:pt idx="3408">
                  <c:v>27610</c:v>
                </c:pt>
                <c:pt idx="3409">
                  <c:v>27615</c:v>
                </c:pt>
                <c:pt idx="3410">
                  <c:v>27616</c:v>
                </c:pt>
                <c:pt idx="3411">
                  <c:v>27620</c:v>
                </c:pt>
                <c:pt idx="3412">
                  <c:v>27623</c:v>
                </c:pt>
                <c:pt idx="3413">
                  <c:v>27626</c:v>
                </c:pt>
                <c:pt idx="3414">
                  <c:v>27637</c:v>
                </c:pt>
                <c:pt idx="3415">
                  <c:v>27647</c:v>
                </c:pt>
                <c:pt idx="3416">
                  <c:v>27659</c:v>
                </c:pt>
                <c:pt idx="3417">
                  <c:v>27663</c:v>
                </c:pt>
                <c:pt idx="3418">
                  <c:v>27667</c:v>
                </c:pt>
                <c:pt idx="3419">
                  <c:v>27670</c:v>
                </c:pt>
                <c:pt idx="3420">
                  <c:v>27678</c:v>
                </c:pt>
                <c:pt idx="3421">
                  <c:v>27695</c:v>
                </c:pt>
                <c:pt idx="3422">
                  <c:v>27707</c:v>
                </c:pt>
                <c:pt idx="3423">
                  <c:v>27735</c:v>
                </c:pt>
                <c:pt idx="3424">
                  <c:v>27752</c:v>
                </c:pt>
                <c:pt idx="3425">
                  <c:v>27754</c:v>
                </c:pt>
                <c:pt idx="3426">
                  <c:v>27767</c:v>
                </c:pt>
                <c:pt idx="3427">
                  <c:v>27775</c:v>
                </c:pt>
                <c:pt idx="3428">
                  <c:v>27780</c:v>
                </c:pt>
                <c:pt idx="3429">
                  <c:v>27785</c:v>
                </c:pt>
                <c:pt idx="3430">
                  <c:v>27787</c:v>
                </c:pt>
                <c:pt idx="3431">
                  <c:v>27788</c:v>
                </c:pt>
                <c:pt idx="3432">
                  <c:v>27810</c:v>
                </c:pt>
                <c:pt idx="3433">
                  <c:v>27823</c:v>
                </c:pt>
                <c:pt idx="3434">
                  <c:v>27834</c:v>
                </c:pt>
                <c:pt idx="3435">
                  <c:v>27862</c:v>
                </c:pt>
                <c:pt idx="3436">
                  <c:v>27865</c:v>
                </c:pt>
                <c:pt idx="3437">
                  <c:v>27869</c:v>
                </c:pt>
                <c:pt idx="3438">
                  <c:v>27874</c:v>
                </c:pt>
                <c:pt idx="3439">
                  <c:v>27876</c:v>
                </c:pt>
                <c:pt idx="3440">
                  <c:v>27884</c:v>
                </c:pt>
                <c:pt idx="3441">
                  <c:v>27889</c:v>
                </c:pt>
                <c:pt idx="3442">
                  <c:v>27894</c:v>
                </c:pt>
                <c:pt idx="3443">
                  <c:v>27904</c:v>
                </c:pt>
                <c:pt idx="3444">
                  <c:v>27910</c:v>
                </c:pt>
                <c:pt idx="3445">
                  <c:v>27913</c:v>
                </c:pt>
                <c:pt idx="3446">
                  <c:v>27917</c:v>
                </c:pt>
                <c:pt idx="3447">
                  <c:v>27918</c:v>
                </c:pt>
                <c:pt idx="3448">
                  <c:v>27923</c:v>
                </c:pt>
                <c:pt idx="3449">
                  <c:v>27931</c:v>
                </c:pt>
                <c:pt idx="3450">
                  <c:v>27941</c:v>
                </c:pt>
                <c:pt idx="3451">
                  <c:v>27960</c:v>
                </c:pt>
                <c:pt idx="3452">
                  <c:v>27965</c:v>
                </c:pt>
                <c:pt idx="3453">
                  <c:v>27967</c:v>
                </c:pt>
                <c:pt idx="3454">
                  <c:v>27977</c:v>
                </c:pt>
                <c:pt idx="3455">
                  <c:v>27984</c:v>
                </c:pt>
                <c:pt idx="3456">
                  <c:v>27987</c:v>
                </c:pt>
                <c:pt idx="3457">
                  <c:v>27988</c:v>
                </c:pt>
                <c:pt idx="3458">
                  <c:v>27994</c:v>
                </c:pt>
                <c:pt idx="3459">
                  <c:v>28002</c:v>
                </c:pt>
                <c:pt idx="3460">
                  <c:v>28011</c:v>
                </c:pt>
                <c:pt idx="3461">
                  <c:v>28015</c:v>
                </c:pt>
                <c:pt idx="3462">
                  <c:v>28025</c:v>
                </c:pt>
                <c:pt idx="3463">
                  <c:v>28026</c:v>
                </c:pt>
                <c:pt idx="3464">
                  <c:v>28036</c:v>
                </c:pt>
                <c:pt idx="3465">
                  <c:v>28052</c:v>
                </c:pt>
                <c:pt idx="3466">
                  <c:v>28058</c:v>
                </c:pt>
                <c:pt idx="3467">
                  <c:v>28072</c:v>
                </c:pt>
                <c:pt idx="3468">
                  <c:v>28089</c:v>
                </c:pt>
                <c:pt idx="3469">
                  <c:v>28095</c:v>
                </c:pt>
                <c:pt idx="3470">
                  <c:v>28097</c:v>
                </c:pt>
                <c:pt idx="3471">
                  <c:v>28103</c:v>
                </c:pt>
                <c:pt idx="3472">
                  <c:v>28110</c:v>
                </c:pt>
                <c:pt idx="3473">
                  <c:v>28116</c:v>
                </c:pt>
                <c:pt idx="3474">
                  <c:v>28117</c:v>
                </c:pt>
                <c:pt idx="3475">
                  <c:v>28123</c:v>
                </c:pt>
                <c:pt idx="3476">
                  <c:v>28125</c:v>
                </c:pt>
                <c:pt idx="3477">
                  <c:v>28135</c:v>
                </c:pt>
                <c:pt idx="3478">
                  <c:v>28140</c:v>
                </c:pt>
                <c:pt idx="3479">
                  <c:v>28145</c:v>
                </c:pt>
                <c:pt idx="3480">
                  <c:v>28160</c:v>
                </c:pt>
                <c:pt idx="3481">
                  <c:v>28162</c:v>
                </c:pt>
                <c:pt idx="3482">
                  <c:v>28164</c:v>
                </c:pt>
                <c:pt idx="3483">
                  <c:v>28166</c:v>
                </c:pt>
                <c:pt idx="3484">
                  <c:v>28172</c:v>
                </c:pt>
                <c:pt idx="3485">
                  <c:v>28182</c:v>
                </c:pt>
                <c:pt idx="3486">
                  <c:v>28195</c:v>
                </c:pt>
                <c:pt idx="3487">
                  <c:v>28202</c:v>
                </c:pt>
                <c:pt idx="3488">
                  <c:v>28212</c:v>
                </c:pt>
                <c:pt idx="3489">
                  <c:v>28221</c:v>
                </c:pt>
                <c:pt idx="3490">
                  <c:v>28235</c:v>
                </c:pt>
                <c:pt idx="3491">
                  <c:v>28255</c:v>
                </c:pt>
                <c:pt idx="3492">
                  <c:v>28259</c:v>
                </c:pt>
                <c:pt idx="3493">
                  <c:v>28261</c:v>
                </c:pt>
                <c:pt idx="3494">
                  <c:v>28268</c:v>
                </c:pt>
                <c:pt idx="3495">
                  <c:v>28272</c:v>
                </c:pt>
                <c:pt idx="3496">
                  <c:v>28274</c:v>
                </c:pt>
                <c:pt idx="3497">
                  <c:v>28282</c:v>
                </c:pt>
                <c:pt idx="3498">
                  <c:v>28291</c:v>
                </c:pt>
                <c:pt idx="3499">
                  <c:v>28292</c:v>
                </c:pt>
                <c:pt idx="3500">
                  <c:v>28294</c:v>
                </c:pt>
                <c:pt idx="3501">
                  <c:v>28316</c:v>
                </c:pt>
                <c:pt idx="3502">
                  <c:v>28346</c:v>
                </c:pt>
                <c:pt idx="3503">
                  <c:v>28350</c:v>
                </c:pt>
                <c:pt idx="3504">
                  <c:v>28351</c:v>
                </c:pt>
                <c:pt idx="3505">
                  <c:v>28357</c:v>
                </c:pt>
                <c:pt idx="3506">
                  <c:v>28369</c:v>
                </c:pt>
                <c:pt idx="3507">
                  <c:v>28374</c:v>
                </c:pt>
                <c:pt idx="3508">
                  <c:v>28375</c:v>
                </c:pt>
                <c:pt idx="3509">
                  <c:v>28378</c:v>
                </c:pt>
                <c:pt idx="3510">
                  <c:v>28381</c:v>
                </c:pt>
                <c:pt idx="3511">
                  <c:v>28402</c:v>
                </c:pt>
                <c:pt idx="3512">
                  <c:v>28403</c:v>
                </c:pt>
                <c:pt idx="3513">
                  <c:v>28404</c:v>
                </c:pt>
                <c:pt idx="3514">
                  <c:v>28405</c:v>
                </c:pt>
                <c:pt idx="3515">
                  <c:v>28423</c:v>
                </c:pt>
                <c:pt idx="3516">
                  <c:v>28445</c:v>
                </c:pt>
                <c:pt idx="3517">
                  <c:v>28446</c:v>
                </c:pt>
                <c:pt idx="3518">
                  <c:v>28453</c:v>
                </c:pt>
                <c:pt idx="3519">
                  <c:v>28455</c:v>
                </c:pt>
                <c:pt idx="3520">
                  <c:v>28459</c:v>
                </c:pt>
                <c:pt idx="3521">
                  <c:v>28468</c:v>
                </c:pt>
                <c:pt idx="3522">
                  <c:v>28473</c:v>
                </c:pt>
                <c:pt idx="3523">
                  <c:v>28480</c:v>
                </c:pt>
                <c:pt idx="3524">
                  <c:v>28481</c:v>
                </c:pt>
                <c:pt idx="3525">
                  <c:v>28498</c:v>
                </c:pt>
                <c:pt idx="3526">
                  <c:v>28509</c:v>
                </c:pt>
                <c:pt idx="3527">
                  <c:v>28512</c:v>
                </c:pt>
                <c:pt idx="3528">
                  <c:v>28518</c:v>
                </c:pt>
                <c:pt idx="3529">
                  <c:v>28522</c:v>
                </c:pt>
                <c:pt idx="3530">
                  <c:v>28530</c:v>
                </c:pt>
                <c:pt idx="3531">
                  <c:v>28537</c:v>
                </c:pt>
                <c:pt idx="3532">
                  <c:v>28545</c:v>
                </c:pt>
                <c:pt idx="3533">
                  <c:v>28555</c:v>
                </c:pt>
                <c:pt idx="3534">
                  <c:v>28562</c:v>
                </c:pt>
                <c:pt idx="3535">
                  <c:v>28590</c:v>
                </c:pt>
                <c:pt idx="3536">
                  <c:v>28601</c:v>
                </c:pt>
                <c:pt idx="3537">
                  <c:v>28606</c:v>
                </c:pt>
                <c:pt idx="3538">
                  <c:v>28607</c:v>
                </c:pt>
                <c:pt idx="3539">
                  <c:v>28608</c:v>
                </c:pt>
                <c:pt idx="3540">
                  <c:v>28616</c:v>
                </c:pt>
                <c:pt idx="3541">
                  <c:v>28623</c:v>
                </c:pt>
                <c:pt idx="3542">
                  <c:v>28647</c:v>
                </c:pt>
                <c:pt idx="3543">
                  <c:v>28655</c:v>
                </c:pt>
                <c:pt idx="3544">
                  <c:v>28664</c:v>
                </c:pt>
                <c:pt idx="3545">
                  <c:v>28670</c:v>
                </c:pt>
                <c:pt idx="3546">
                  <c:v>28685</c:v>
                </c:pt>
                <c:pt idx="3547">
                  <c:v>28699</c:v>
                </c:pt>
                <c:pt idx="3548">
                  <c:v>28704</c:v>
                </c:pt>
                <c:pt idx="3549">
                  <c:v>28720</c:v>
                </c:pt>
                <c:pt idx="3550">
                  <c:v>28721</c:v>
                </c:pt>
                <c:pt idx="3551">
                  <c:v>28724</c:v>
                </c:pt>
                <c:pt idx="3552">
                  <c:v>28726</c:v>
                </c:pt>
                <c:pt idx="3553">
                  <c:v>28735</c:v>
                </c:pt>
                <c:pt idx="3554">
                  <c:v>28738</c:v>
                </c:pt>
                <c:pt idx="3555">
                  <c:v>28748</c:v>
                </c:pt>
                <c:pt idx="3556">
                  <c:v>28749</c:v>
                </c:pt>
                <c:pt idx="3557">
                  <c:v>28772</c:v>
                </c:pt>
                <c:pt idx="3558">
                  <c:v>28783</c:v>
                </c:pt>
                <c:pt idx="3559">
                  <c:v>28806</c:v>
                </c:pt>
                <c:pt idx="3560">
                  <c:v>28817</c:v>
                </c:pt>
                <c:pt idx="3561">
                  <c:v>28819</c:v>
                </c:pt>
                <c:pt idx="3562">
                  <c:v>28833</c:v>
                </c:pt>
                <c:pt idx="3563">
                  <c:v>28834</c:v>
                </c:pt>
                <c:pt idx="3564">
                  <c:v>28836</c:v>
                </c:pt>
                <c:pt idx="3565">
                  <c:v>28839</c:v>
                </c:pt>
                <c:pt idx="3566">
                  <c:v>28841</c:v>
                </c:pt>
                <c:pt idx="3567">
                  <c:v>28843</c:v>
                </c:pt>
                <c:pt idx="3568">
                  <c:v>28853</c:v>
                </c:pt>
                <c:pt idx="3569">
                  <c:v>28859</c:v>
                </c:pt>
                <c:pt idx="3570">
                  <c:v>28866</c:v>
                </c:pt>
                <c:pt idx="3571">
                  <c:v>28870</c:v>
                </c:pt>
                <c:pt idx="3572">
                  <c:v>28894</c:v>
                </c:pt>
                <c:pt idx="3573">
                  <c:v>28896</c:v>
                </c:pt>
                <c:pt idx="3574">
                  <c:v>28901</c:v>
                </c:pt>
                <c:pt idx="3575">
                  <c:v>28907</c:v>
                </c:pt>
                <c:pt idx="3576">
                  <c:v>28915</c:v>
                </c:pt>
                <c:pt idx="3577">
                  <c:v>28916</c:v>
                </c:pt>
                <c:pt idx="3578">
                  <c:v>28917</c:v>
                </c:pt>
                <c:pt idx="3579">
                  <c:v>28918</c:v>
                </c:pt>
                <c:pt idx="3580">
                  <c:v>28923</c:v>
                </c:pt>
                <c:pt idx="3581">
                  <c:v>28950</c:v>
                </c:pt>
                <c:pt idx="3582">
                  <c:v>28963</c:v>
                </c:pt>
                <c:pt idx="3583">
                  <c:v>28977</c:v>
                </c:pt>
                <c:pt idx="3584">
                  <c:v>28978</c:v>
                </c:pt>
                <c:pt idx="3585">
                  <c:v>28982</c:v>
                </c:pt>
                <c:pt idx="3586">
                  <c:v>28988</c:v>
                </c:pt>
                <c:pt idx="3587">
                  <c:v>28992</c:v>
                </c:pt>
                <c:pt idx="3588">
                  <c:v>28996</c:v>
                </c:pt>
                <c:pt idx="3589">
                  <c:v>29000</c:v>
                </c:pt>
                <c:pt idx="3590">
                  <c:v>29006</c:v>
                </c:pt>
                <c:pt idx="3591">
                  <c:v>29027</c:v>
                </c:pt>
                <c:pt idx="3592">
                  <c:v>29041</c:v>
                </c:pt>
                <c:pt idx="3593">
                  <c:v>29045</c:v>
                </c:pt>
                <c:pt idx="3594">
                  <c:v>29047</c:v>
                </c:pt>
                <c:pt idx="3595">
                  <c:v>29052</c:v>
                </c:pt>
                <c:pt idx="3596">
                  <c:v>29079</c:v>
                </c:pt>
                <c:pt idx="3597">
                  <c:v>29081</c:v>
                </c:pt>
                <c:pt idx="3598">
                  <c:v>29085</c:v>
                </c:pt>
                <c:pt idx="3599">
                  <c:v>29087</c:v>
                </c:pt>
                <c:pt idx="3600">
                  <c:v>29106</c:v>
                </c:pt>
                <c:pt idx="3601">
                  <c:v>29116</c:v>
                </c:pt>
                <c:pt idx="3602">
                  <c:v>29142</c:v>
                </c:pt>
                <c:pt idx="3603">
                  <c:v>29143</c:v>
                </c:pt>
                <c:pt idx="3604">
                  <c:v>29155</c:v>
                </c:pt>
                <c:pt idx="3605">
                  <c:v>29160</c:v>
                </c:pt>
                <c:pt idx="3606">
                  <c:v>29175</c:v>
                </c:pt>
                <c:pt idx="3607">
                  <c:v>29203</c:v>
                </c:pt>
                <c:pt idx="3608">
                  <c:v>29204</c:v>
                </c:pt>
                <c:pt idx="3609">
                  <c:v>29219</c:v>
                </c:pt>
                <c:pt idx="3610">
                  <c:v>29223</c:v>
                </c:pt>
                <c:pt idx="3611">
                  <c:v>29226</c:v>
                </c:pt>
                <c:pt idx="3612">
                  <c:v>29244</c:v>
                </c:pt>
                <c:pt idx="3613">
                  <c:v>29248</c:v>
                </c:pt>
                <c:pt idx="3614">
                  <c:v>29253</c:v>
                </c:pt>
                <c:pt idx="3615">
                  <c:v>29256</c:v>
                </c:pt>
                <c:pt idx="3616">
                  <c:v>29263</c:v>
                </c:pt>
                <c:pt idx="3617">
                  <c:v>29265</c:v>
                </c:pt>
                <c:pt idx="3618">
                  <c:v>29266</c:v>
                </c:pt>
                <c:pt idx="3619">
                  <c:v>29273</c:v>
                </c:pt>
                <c:pt idx="3620">
                  <c:v>29274</c:v>
                </c:pt>
                <c:pt idx="3621">
                  <c:v>29276</c:v>
                </c:pt>
                <c:pt idx="3622">
                  <c:v>29284</c:v>
                </c:pt>
                <c:pt idx="3623">
                  <c:v>29287</c:v>
                </c:pt>
                <c:pt idx="3624">
                  <c:v>29290</c:v>
                </c:pt>
                <c:pt idx="3625">
                  <c:v>29292</c:v>
                </c:pt>
                <c:pt idx="3626">
                  <c:v>29302</c:v>
                </c:pt>
                <c:pt idx="3627">
                  <c:v>29307</c:v>
                </c:pt>
                <c:pt idx="3628">
                  <c:v>29313</c:v>
                </c:pt>
                <c:pt idx="3629">
                  <c:v>29314</c:v>
                </c:pt>
                <c:pt idx="3630">
                  <c:v>29320</c:v>
                </c:pt>
                <c:pt idx="3631">
                  <c:v>29327</c:v>
                </c:pt>
                <c:pt idx="3632">
                  <c:v>29331</c:v>
                </c:pt>
                <c:pt idx="3633">
                  <c:v>29342</c:v>
                </c:pt>
                <c:pt idx="3634">
                  <c:v>29343</c:v>
                </c:pt>
                <c:pt idx="3635">
                  <c:v>29364</c:v>
                </c:pt>
                <c:pt idx="3636">
                  <c:v>29383</c:v>
                </c:pt>
                <c:pt idx="3637">
                  <c:v>29405</c:v>
                </c:pt>
                <c:pt idx="3638">
                  <c:v>29421</c:v>
                </c:pt>
                <c:pt idx="3639">
                  <c:v>29424</c:v>
                </c:pt>
                <c:pt idx="3640">
                  <c:v>29425</c:v>
                </c:pt>
                <c:pt idx="3641">
                  <c:v>29433</c:v>
                </c:pt>
                <c:pt idx="3642">
                  <c:v>29462</c:v>
                </c:pt>
                <c:pt idx="3643">
                  <c:v>29465</c:v>
                </c:pt>
                <c:pt idx="3644">
                  <c:v>29479</c:v>
                </c:pt>
                <c:pt idx="3645">
                  <c:v>29485</c:v>
                </c:pt>
                <c:pt idx="3646">
                  <c:v>29490</c:v>
                </c:pt>
                <c:pt idx="3647">
                  <c:v>29503</c:v>
                </c:pt>
                <c:pt idx="3648">
                  <c:v>29508</c:v>
                </c:pt>
                <c:pt idx="3649">
                  <c:v>29520</c:v>
                </c:pt>
                <c:pt idx="3650">
                  <c:v>29522</c:v>
                </c:pt>
                <c:pt idx="3651">
                  <c:v>29525</c:v>
                </c:pt>
                <c:pt idx="3652">
                  <c:v>29537</c:v>
                </c:pt>
                <c:pt idx="3653">
                  <c:v>29547</c:v>
                </c:pt>
                <c:pt idx="3654">
                  <c:v>29548</c:v>
                </c:pt>
                <c:pt idx="3655">
                  <c:v>29566</c:v>
                </c:pt>
                <c:pt idx="3656">
                  <c:v>29583</c:v>
                </c:pt>
                <c:pt idx="3657">
                  <c:v>29604</c:v>
                </c:pt>
                <c:pt idx="3658">
                  <c:v>29614</c:v>
                </c:pt>
                <c:pt idx="3659">
                  <c:v>29619</c:v>
                </c:pt>
                <c:pt idx="3660">
                  <c:v>29637</c:v>
                </c:pt>
                <c:pt idx="3661">
                  <c:v>29639</c:v>
                </c:pt>
                <c:pt idx="3662">
                  <c:v>29641</c:v>
                </c:pt>
                <c:pt idx="3663">
                  <c:v>29649</c:v>
                </c:pt>
                <c:pt idx="3664">
                  <c:v>29652</c:v>
                </c:pt>
                <c:pt idx="3665">
                  <c:v>29653</c:v>
                </c:pt>
                <c:pt idx="3666">
                  <c:v>29664</c:v>
                </c:pt>
                <c:pt idx="3667">
                  <c:v>29668</c:v>
                </c:pt>
                <c:pt idx="3668">
                  <c:v>29671</c:v>
                </c:pt>
                <c:pt idx="3669">
                  <c:v>29694</c:v>
                </c:pt>
                <c:pt idx="3670">
                  <c:v>29710</c:v>
                </c:pt>
                <c:pt idx="3671">
                  <c:v>29712</c:v>
                </c:pt>
                <c:pt idx="3672">
                  <c:v>29722</c:v>
                </c:pt>
                <c:pt idx="3673">
                  <c:v>29730</c:v>
                </c:pt>
                <c:pt idx="3674">
                  <c:v>29738</c:v>
                </c:pt>
                <c:pt idx="3675">
                  <c:v>29742</c:v>
                </c:pt>
                <c:pt idx="3676">
                  <c:v>29743</c:v>
                </c:pt>
                <c:pt idx="3677">
                  <c:v>29745</c:v>
                </c:pt>
                <c:pt idx="3678">
                  <c:v>29775</c:v>
                </c:pt>
                <c:pt idx="3679">
                  <c:v>29778</c:v>
                </c:pt>
                <c:pt idx="3680">
                  <c:v>29784</c:v>
                </c:pt>
                <c:pt idx="3681">
                  <c:v>29808</c:v>
                </c:pt>
                <c:pt idx="3682">
                  <c:v>29811</c:v>
                </c:pt>
                <c:pt idx="3683">
                  <c:v>29821</c:v>
                </c:pt>
                <c:pt idx="3684">
                  <c:v>29825</c:v>
                </c:pt>
                <c:pt idx="3685">
                  <c:v>29833</c:v>
                </c:pt>
                <c:pt idx="3686">
                  <c:v>29837</c:v>
                </c:pt>
                <c:pt idx="3687">
                  <c:v>29842</c:v>
                </c:pt>
                <c:pt idx="3688">
                  <c:v>29845</c:v>
                </c:pt>
                <c:pt idx="3689">
                  <c:v>29848</c:v>
                </c:pt>
                <c:pt idx="3690">
                  <c:v>29849</c:v>
                </c:pt>
                <c:pt idx="3691">
                  <c:v>29870</c:v>
                </c:pt>
                <c:pt idx="3692">
                  <c:v>29873</c:v>
                </c:pt>
                <c:pt idx="3693">
                  <c:v>29877</c:v>
                </c:pt>
                <c:pt idx="3694">
                  <c:v>29880</c:v>
                </c:pt>
                <c:pt idx="3695">
                  <c:v>29893</c:v>
                </c:pt>
                <c:pt idx="3696">
                  <c:v>29901</c:v>
                </c:pt>
                <c:pt idx="3697">
                  <c:v>29904</c:v>
                </c:pt>
                <c:pt idx="3698">
                  <c:v>29914</c:v>
                </c:pt>
                <c:pt idx="3699">
                  <c:v>29915</c:v>
                </c:pt>
                <c:pt idx="3700">
                  <c:v>29932</c:v>
                </c:pt>
                <c:pt idx="3701">
                  <c:v>29952</c:v>
                </c:pt>
                <c:pt idx="3702">
                  <c:v>29956</c:v>
                </c:pt>
                <c:pt idx="3703">
                  <c:v>29958</c:v>
                </c:pt>
                <c:pt idx="3704">
                  <c:v>29960</c:v>
                </c:pt>
                <c:pt idx="3705">
                  <c:v>29964</c:v>
                </c:pt>
                <c:pt idx="3706">
                  <c:v>29972</c:v>
                </c:pt>
                <c:pt idx="3707">
                  <c:v>29984</c:v>
                </c:pt>
                <c:pt idx="3708">
                  <c:v>29995</c:v>
                </c:pt>
                <c:pt idx="3709">
                  <c:v>29998</c:v>
                </c:pt>
                <c:pt idx="3710">
                  <c:v>30017</c:v>
                </c:pt>
                <c:pt idx="3711">
                  <c:v>30020</c:v>
                </c:pt>
                <c:pt idx="3712">
                  <c:v>30035</c:v>
                </c:pt>
                <c:pt idx="3713">
                  <c:v>30036</c:v>
                </c:pt>
                <c:pt idx="3714">
                  <c:v>30042</c:v>
                </c:pt>
                <c:pt idx="3715">
                  <c:v>30054</c:v>
                </c:pt>
                <c:pt idx="3716">
                  <c:v>30055</c:v>
                </c:pt>
                <c:pt idx="3717">
                  <c:v>30060</c:v>
                </c:pt>
                <c:pt idx="3718">
                  <c:v>30064</c:v>
                </c:pt>
                <c:pt idx="3719">
                  <c:v>30101</c:v>
                </c:pt>
                <c:pt idx="3720">
                  <c:v>30109</c:v>
                </c:pt>
                <c:pt idx="3721">
                  <c:v>30117</c:v>
                </c:pt>
                <c:pt idx="3722">
                  <c:v>30123</c:v>
                </c:pt>
                <c:pt idx="3723">
                  <c:v>30127</c:v>
                </c:pt>
                <c:pt idx="3724">
                  <c:v>30136</c:v>
                </c:pt>
                <c:pt idx="3725">
                  <c:v>30148</c:v>
                </c:pt>
                <c:pt idx="3726">
                  <c:v>30151</c:v>
                </c:pt>
                <c:pt idx="3727">
                  <c:v>30168</c:v>
                </c:pt>
                <c:pt idx="3728">
                  <c:v>30178</c:v>
                </c:pt>
                <c:pt idx="3729">
                  <c:v>30184</c:v>
                </c:pt>
                <c:pt idx="3730">
                  <c:v>30195</c:v>
                </c:pt>
                <c:pt idx="3731">
                  <c:v>30205</c:v>
                </c:pt>
                <c:pt idx="3732">
                  <c:v>30208</c:v>
                </c:pt>
                <c:pt idx="3733">
                  <c:v>30217</c:v>
                </c:pt>
                <c:pt idx="3734">
                  <c:v>30219</c:v>
                </c:pt>
                <c:pt idx="3735">
                  <c:v>30251</c:v>
                </c:pt>
                <c:pt idx="3736">
                  <c:v>30257</c:v>
                </c:pt>
                <c:pt idx="3737">
                  <c:v>30258</c:v>
                </c:pt>
                <c:pt idx="3738">
                  <c:v>30259</c:v>
                </c:pt>
                <c:pt idx="3739">
                  <c:v>30311</c:v>
                </c:pt>
                <c:pt idx="3740">
                  <c:v>30318</c:v>
                </c:pt>
                <c:pt idx="3741">
                  <c:v>30328</c:v>
                </c:pt>
                <c:pt idx="3742">
                  <c:v>30341</c:v>
                </c:pt>
                <c:pt idx="3743">
                  <c:v>30342</c:v>
                </c:pt>
                <c:pt idx="3744">
                  <c:v>30344</c:v>
                </c:pt>
                <c:pt idx="3745">
                  <c:v>30345</c:v>
                </c:pt>
                <c:pt idx="3746">
                  <c:v>30361</c:v>
                </c:pt>
                <c:pt idx="3747">
                  <c:v>30365</c:v>
                </c:pt>
                <c:pt idx="3748">
                  <c:v>30367</c:v>
                </c:pt>
                <c:pt idx="3749">
                  <c:v>30372</c:v>
                </c:pt>
                <c:pt idx="3750">
                  <c:v>30391</c:v>
                </c:pt>
                <c:pt idx="3751">
                  <c:v>30396</c:v>
                </c:pt>
                <c:pt idx="3752">
                  <c:v>30420</c:v>
                </c:pt>
                <c:pt idx="3753">
                  <c:v>30422</c:v>
                </c:pt>
                <c:pt idx="3754">
                  <c:v>30426</c:v>
                </c:pt>
                <c:pt idx="3755">
                  <c:v>30427</c:v>
                </c:pt>
                <c:pt idx="3756">
                  <c:v>30438</c:v>
                </c:pt>
                <c:pt idx="3757">
                  <c:v>30451</c:v>
                </c:pt>
                <c:pt idx="3758">
                  <c:v>30456</c:v>
                </c:pt>
                <c:pt idx="3759">
                  <c:v>30469</c:v>
                </c:pt>
                <c:pt idx="3760">
                  <c:v>30471</c:v>
                </c:pt>
                <c:pt idx="3761">
                  <c:v>30472</c:v>
                </c:pt>
                <c:pt idx="3762">
                  <c:v>30473</c:v>
                </c:pt>
                <c:pt idx="3763">
                  <c:v>30474</c:v>
                </c:pt>
                <c:pt idx="3764">
                  <c:v>30475</c:v>
                </c:pt>
                <c:pt idx="3765">
                  <c:v>30514</c:v>
                </c:pt>
                <c:pt idx="3766">
                  <c:v>30526</c:v>
                </c:pt>
                <c:pt idx="3767">
                  <c:v>30530</c:v>
                </c:pt>
                <c:pt idx="3768">
                  <c:v>30552</c:v>
                </c:pt>
                <c:pt idx="3769">
                  <c:v>30593</c:v>
                </c:pt>
                <c:pt idx="3770">
                  <c:v>30630</c:v>
                </c:pt>
                <c:pt idx="3771">
                  <c:v>30638</c:v>
                </c:pt>
                <c:pt idx="3772">
                  <c:v>30655</c:v>
                </c:pt>
                <c:pt idx="3773">
                  <c:v>30659</c:v>
                </c:pt>
                <c:pt idx="3774">
                  <c:v>30667</c:v>
                </c:pt>
                <c:pt idx="3775">
                  <c:v>30674</c:v>
                </c:pt>
                <c:pt idx="3776">
                  <c:v>30675</c:v>
                </c:pt>
                <c:pt idx="3777">
                  <c:v>30677</c:v>
                </c:pt>
                <c:pt idx="3778">
                  <c:v>30679</c:v>
                </c:pt>
                <c:pt idx="3779">
                  <c:v>30697</c:v>
                </c:pt>
                <c:pt idx="3780">
                  <c:v>30719</c:v>
                </c:pt>
                <c:pt idx="3781">
                  <c:v>30720</c:v>
                </c:pt>
                <c:pt idx="3782">
                  <c:v>30729</c:v>
                </c:pt>
                <c:pt idx="3783">
                  <c:v>30733</c:v>
                </c:pt>
                <c:pt idx="3784">
                  <c:v>30751</c:v>
                </c:pt>
                <c:pt idx="3785">
                  <c:v>30770</c:v>
                </c:pt>
                <c:pt idx="3786">
                  <c:v>30785</c:v>
                </c:pt>
                <c:pt idx="3787">
                  <c:v>30795</c:v>
                </c:pt>
                <c:pt idx="3788">
                  <c:v>30798</c:v>
                </c:pt>
                <c:pt idx="3789">
                  <c:v>30811</c:v>
                </c:pt>
                <c:pt idx="3790">
                  <c:v>30812</c:v>
                </c:pt>
                <c:pt idx="3791">
                  <c:v>30818</c:v>
                </c:pt>
                <c:pt idx="3792">
                  <c:v>30819</c:v>
                </c:pt>
                <c:pt idx="3793">
                  <c:v>30859</c:v>
                </c:pt>
                <c:pt idx="3794">
                  <c:v>30860</c:v>
                </c:pt>
                <c:pt idx="3795">
                  <c:v>30877</c:v>
                </c:pt>
                <c:pt idx="3796">
                  <c:v>30892</c:v>
                </c:pt>
                <c:pt idx="3797">
                  <c:v>30908</c:v>
                </c:pt>
                <c:pt idx="3798">
                  <c:v>30913</c:v>
                </c:pt>
                <c:pt idx="3799">
                  <c:v>30930</c:v>
                </c:pt>
                <c:pt idx="3800">
                  <c:v>30931</c:v>
                </c:pt>
                <c:pt idx="3801">
                  <c:v>30939</c:v>
                </c:pt>
                <c:pt idx="3802">
                  <c:v>30942</c:v>
                </c:pt>
                <c:pt idx="3803">
                  <c:v>30951</c:v>
                </c:pt>
                <c:pt idx="3804">
                  <c:v>30955</c:v>
                </c:pt>
                <c:pt idx="3805">
                  <c:v>30986</c:v>
                </c:pt>
                <c:pt idx="3806">
                  <c:v>30989</c:v>
                </c:pt>
                <c:pt idx="3807">
                  <c:v>31005</c:v>
                </c:pt>
                <c:pt idx="3808">
                  <c:v>31013</c:v>
                </c:pt>
                <c:pt idx="3809">
                  <c:v>31026</c:v>
                </c:pt>
                <c:pt idx="3810">
                  <c:v>31027</c:v>
                </c:pt>
                <c:pt idx="3811">
                  <c:v>31028</c:v>
                </c:pt>
                <c:pt idx="3812">
                  <c:v>31031</c:v>
                </c:pt>
                <c:pt idx="3813">
                  <c:v>31034</c:v>
                </c:pt>
                <c:pt idx="3814">
                  <c:v>31037</c:v>
                </c:pt>
                <c:pt idx="3815">
                  <c:v>31044</c:v>
                </c:pt>
                <c:pt idx="3816">
                  <c:v>31047</c:v>
                </c:pt>
                <c:pt idx="3817">
                  <c:v>31051</c:v>
                </c:pt>
                <c:pt idx="3818">
                  <c:v>31060</c:v>
                </c:pt>
                <c:pt idx="3819">
                  <c:v>31063</c:v>
                </c:pt>
                <c:pt idx="3820">
                  <c:v>31095</c:v>
                </c:pt>
                <c:pt idx="3821">
                  <c:v>31104</c:v>
                </c:pt>
                <c:pt idx="3822">
                  <c:v>31112</c:v>
                </c:pt>
                <c:pt idx="3823">
                  <c:v>31129</c:v>
                </c:pt>
                <c:pt idx="3824">
                  <c:v>31131</c:v>
                </c:pt>
                <c:pt idx="3825">
                  <c:v>31146</c:v>
                </c:pt>
                <c:pt idx="3826">
                  <c:v>31148</c:v>
                </c:pt>
                <c:pt idx="3827">
                  <c:v>31150</c:v>
                </c:pt>
                <c:pt idx="3828">
                  <c:v>31162</c:v>
                </c:pt>
                <c:pt idx="3829">
                  <c:v>31181</c:v>
                </c:pt>
                <c:pt idx="3830">
                  <c:v>31184</c:v>
                </c:pt>
                <c:pt idx="3831">
                  <c:v>31195</c:v>
                </c:pt>
                <c:pt idx="3832">
                  <c:v>31197</c:v>
                </c:pt>
                <c:pt idx="3833">
                  <c:v>31198</c:v>
                </c:pt>
                <c:pt idx="3834">
                  <c:v>31202</c:v>
                </c:pt>
                <c:pt idx="3835">
                  <c:v>31203</c:v>
                </c:pt>
                <c:pt idx="3836">
                  <c:v>31237</c:v>
                </c:pt>
                <c:pt idx="3837">
                  <c:v>31243</c:v>
                </c:pt>
                <c:pt idx="3838">
                  <c:v>31253</c:v>
                </c:pt>
                <c:pt idx="3839">
                  <c:v>31255</c:v>
                </c:pt>
                <c:pt idx="3840">
                  <c:v>31270</c:v>
                </c:pt>
                <c:pt idx="3841">
                  <c:v>31275</c:v>
                </c:pt>
                <c:pt idx="3842">
                  <c:v>31276</c:v>
                </c:pt>
                <c:pt idx="3843">
                  <c:v>31278</c:v>
                </c:pt>
                <c:pt idx="3844">
                  <c:v>31285</c:v>
                </c:pt>
                <c:pt idx="3845">
                  <c:v>31286</c:v>
                </c:pt>
                <c:pt idx="3846">
                  <c:v>31301</c:v>
                </c:pt>
                <c:pt idx="3847">
                  <c:v>31309</c:v>
                </c:pt>
                <c:pt idx="3848">
                  <c:v>31310</c:v>
                </c:pt>
                <c:pt idx="3849">
                  <c:v>31314</c:v>
                </c:pt>
                <c:pt idx="3850">
                  <c:v>31326</c:v>
                </c:pt>
                <c:pt idx="3851">
                  <c:v>31331</c:v>
                </c:pt>
                <c:pt idx="3852">
                  <c:v>31336</c:v>
                </c:pt>
                <c:pt idx="3853">
                  <c:v>31351</c:v>
                </c:pt>
                <c:pt idx="3854">
                  <c:v>31359</c:v>
                </c:pt>
                <c:pt idx="3855">
                  <c:v>31360</c:v>
                </c:pt>
                <c:pt idx="3856">
                  <c:v>31364</c:v>
                </c:pt>
                <c:pt idx="3857">
                  <c:v>31368</c:v>
                </c:pt>
                <c:pt idx="3858">
                  <c:v>31370</c:v>
                </c:pt>
                <c:pt idx="3859">
                  <c:v>31374</c:v>
                </c:pt>
                <c:pt idx="3860">
                  <c:v>31375</c:v>
                </c:pt>
                <c:pt idx="3861">
                  <c:v>31389</c:v>
                </c:pt>
                <c:pt idx="3862">
                  <c:v>31393</c:v>
                </c:pt>
                <c:pt idx="3863">
                  <c:v>31401</c:v>
                </c:pt>
                <c:pt idx="3864">
                  <c:v>31405</c:v>
                </c:pt>
                <c:pt idx="3865">
                  <c:v>31407</c:v>
                </c:pt>
                <c:pt idx="3866">
                  <c:v>31408</c:v>
                </c:pt>
                <c:pt idx="3867">
                  <c:v>31418</c:v>
                </c:pt>
                <c:pt idx="3868">
                  <c:v>31437</c:v>
                </c:pt>
                <c:pt idx="3869">
                  <c:v>31440</c:v>
                </c:pt>
                <c:pt idx="3870">
                  <c:v>31443</c:v>
                </c:pt>
                <c:pt idx="3871">
                  <c:v>31465</c:v>
                </c:pt>
                <c:pt idx="3872">
                  <c:v>31474</c:v>
                </c:pt>
                <c:pt idx="3873">
                  <c:v>31481</c:v>
                </c:pt>
                <c:pt idx="3874">
                  <c:v>31493</c:v>
                </c:pt>
                <c:pt idx="3875">
                  <c:v>31496</c:v>
                </c:pt>
                <c:pt idx="3876">
                  <c:v>31504</c:v>
                </c:pt>
                <c:pt idx="3877">
                  <c:v>31518</c:v>
                </c:pt>
                <c:pt idx="3878">
                  <c:v>31535</c:v>
                </c:pt>
                <c:pt idx="3879">
                  <c:v>31538</c:v>
                </c:pt>
                <c:pt idx="3880">
                  <c:v>31542</c:v>
                </c:pt>
                <c:pt idx="3881">
                  <c:v>31548</c:v>
                </c:pt>
                <c:pt idx="3882">
                  <c:v>31561</c:v>
                </c:pt>
                <c:pt idx="3883">
                  <c:v>31562</c:v>
                </c:pt>
                <c:pt idx="3884">
                  <c:v>31564</c:v>
                </c:pt>
                <c:pt idx="3885">
                  <c:v>31568</c:v>
                </c:pt>
                <c:pt idx="3886">
                  <c:v>31575</c:v>
                </c:pt>
                <c:pt idx="3887">
                  <c:v>31583</c:v>
                </c:pt>
                <c:pt idx="3888">
                  <c:v>31587</c:v>
                </c:pt>
                <c:pt idx="3889">
                  <c:v>31599</c:v>
                </c:pt>
                <c:pt idx="3890">
                  <c:v>31606</c:v>
                </c:pt>
                <c:pt idx="3891">
                  <c:v>31610</c:v>
                </c:pt>
                <c:pt idx="3892">
                  <c:v>31612</c:v>
                </c:pt>
                <c:pt idx="3893">
                  <c:v>31626</c:v>
                </c:pt>
                <c:pt idx="3894">
                  <c:v>31633</c:v>
                </c:pt>
                <c:pt idx="3895">
                  <c:v>31647</c:v>
                </c:pt>
                <c:pt idx="3896">
                  <c:v>31663</c:v>
                </c:pt>
                <c:pt idx="3897">
                  <c:v>31667</c:v>
                </c:pt>
                <c:pt idx="3898">
                  <c:v>31669</c:v>
                </c:pt>
                <c:pt idx="3899">
                  <c:v>31676</c:v>
                </c:pt>
                <c:pt idx="3900">
                  <c:v>31677</c:v>
                </c:pt>
                <c:pt idx="3901">
                  <c:v>31697</c:v>
                </c:pt>
                <c:pt idx="3902">
                  <c:v>31698</c:v>
                </c:pt>
                <c:pt idx="3903">
                  <c:v>31711</c:v>
                </c:pt>
                <c:pt idx="3904">
                  <c:v>31721</c:v>
                </c:pt>
                <c:pt idx="3905">
                  <c:v>31727</c:v>
                </c:pt>
                <c:pt idx="3906">
                  <c:v>31743</c:v>
                </c:pt>
                <c:pt idx="3907">
                  <c:v>31747</c:v>
                </c:pt>
                <c:pt idx="3908">
                  <c:v>31757</c:v>
                </c:pt>
                <c:pt idx="3909">
                  <c:v>31760</c:v>
                </c:pt>
                <c:pt idx="3910">
                  <c:v>31769</c:v>
                </c:pt>
                <c:pt idx="3911">
                  <c:v>31778</c:v>
                </c:pt>
                <c:pt idx="3912">
                  <c:v>31789</c:v>
                </c:pt>
                <c:pt idx="3913">
                  <c:v>31808</c:v>
                </c:pt>
                <c:pt idx="3914">
                  <c:v>31811</c:v>
                </c:pt>
                <c:pt idx="3915">
                  <c:v>31824</c:v>
                </c:pt>
                <c:pt idx="3916">
                  <c:v>31828</c:v>
                </c:pt>
                <c:pt idx="3917">
                  <c:v>31830</c:v>
                </c:pt>
                <c:pt idx="3918">
                  <c:v>31836</c:v>
                </c:pt>
                <c:pt idx="3919">
                  <c:v>31841</c:v>
                </c:pt>
                <c:pt idx="3920">
                  <c:v>31844</c:v>
                </c:pt>
                <c:pt idx="3921">
                  <c:v>31862</c:v>
                </c:pt>
                <c:pt idx="3922">
                  <c:v>31863</c:v>
                </c:pt>
                <c:pt idx="3923">
                  <c:v>31868</c:v>
                </c:pt>
                <c:pt idx="3924">
                  <c:v>31889</c:v>
                </c:pt>
                <c:pt idx="3925">
                  <c:v>31890</c:v>
                </c:pt>
                <c:pt idx="3926">
                  <c:v>31898</c:v>
                </c:pt>
                <c:pt idx="3927">
                  <c:v>31899</c:v>
                </c:pt>
                <c:pt idx="3928">
                  <c:v>31903</c:v>
                </c:pt>
                <c:pt idx="3929">
                  <c:v>31914</c:v>
                </c:pt>
                <c:pt idx="3930">
                  <c:v>31928</c:v>
                </c:pt>
                <c:pt idx="3931">
                  <c:v>31931</c:v>
                </c:pt>
                <c:pt idx="3932">
                  <c:v>31943</c:v>
                </c:pt>
                <c:pt idx="3933">
                  <c:v>31949</c:v>
                </c:pt>
                <c:pt idx="3934">
                  <c:v>31957</c:v>
                </c:pt>
                <c:pt idx="3935">
                  <c:v>31970</c:v>
                </c:pt>
                <c:pt idx="3936">
                  <c:v>31986</c:v>
                </c:pt>
                <c:pt idx="3937">
                  <c:v>31996</c:v>
                </c:pt>
                <c:pt idx="3938">
                  <c:v>32002</c:v>
                </c:pt>
                <c:pt idx="3939">
                  <c:v>32010</c:v>
                </c:pt>
                <c:pt idx="3940">
                  <c:v>32013</c:v>
                </c:pt>
                <c:pt idx="3941">
                  <c:v>32028</c:v>
                </c:pt>
                <c:pt idx="3942">
                  <c:v>32038</c:v>
                </c:pt>
                <c:pt idx="3943">
                  <c:v>32042</c:v>
                </c:pt>
                <c:pt idx="3944">
                  <c:v>32053</c:v>
                </c:pt>
                <c:pt idx="3945">
                  <c:v>32058</c:v>
                </c:pt>
                <c:pt idx="3946">
                  <c:v>32062</c:v>
                </c:pt>
                <c:pt idx="3947">
                  <c:v>32064</c:v>
                </c:pt>
                <c:pt idx="3948">
                  <c:v>32067</c:v>
                </c:pt>
                <c:pt idx="3949">
                  <c:v>32076</c:v>
                </c:pt>
                <c:pt idx="3950">
                  <c:v>32080</c:v>
                </c:pt>
                <c:pt idx="3951">
                  <c:v>32081</c:v>
                </c:pt>
                <c:pt idx="3952">
                  <c:v>32093</c:v>
                </c:pt>
                <c:pt idx="3953">
                  <c:v>32097</c:v>
                </c:pt>
                <c:pt idx="3954">
                  <c:v>32100</c:v>
                </c:pt>
                <c:pt idx="3955">
                  <c:v>32113</c:v>
                </c:pt>
                <c:pt idx="3956">
                  <c:v>32118</c:v>
                </c:pt>
                <c:pt idx="3957">
                  <c:v>32126</c:v>
                </c:pt>
                <c:pt idx="3958">
                  <c:v>32150</c:v>
                </c:pt>
                <c:pt idx="3959">
                  <c:v>32164</c:v>
                </c:pt>
                <c:pt idx="3960">
                  <c:v>32168</c:v>
                </c:pt>
                <c:pt idx="3961">
                  <c:v>32195</c:v>
                </c:pt>
                <c:pt idx="3962">
                  <c:v>32199</c:v>
                </c:pt>
                <c:pt idx="3963">
                  <c:v>32208</c:v>
                </c:pt>
                <c:pt idx="3964">
                  <c:v>32219</c:v>
                </c:pt>
                <c:pt idx="3965">
                  <c:v>32240</c:v>
                </c:pt>
                <c:pt idx="3966">
                  <c:v>32247</c:v>
                </c:pt>
                <c:pt idx="3967">
                  <c:v>32263</c:v>
                </c:pt>
                <c:pt idx="3968">
                  <c:v>32274</c:v>
                </c:pt>
                <c:pt idx="3969">
                  <c:v>32276</c:v>
                </c:pt>
                <c:pt idx="3970">
                  <c:v>32282</c:v>
                </c:pt>
                <c:pt idx="3971">
                  <c:v>32288</c:v>
                </c:pt>
                <c:pt idx="3972">
                  <c:v>32294</c:v>
                </c:pt>
                <c:pt idx="3973">
                  <c:v>32295</c:v>
                </c:pt>
                <c:pt idx="3974">
                  <c:v>32309</c:v>
                </c:pt>
                <c:pt idx="3975">
                  <c:v>32315</c:v>
                </c:pt>
                <c:pt idx="3976">
                  <c:v>32319</c:v>
                </c:pt>
                <c:pt idx="3977">
                  <c:v>32320</c:v>
                </c:pt>
                <c:pt idx="3978">
                  <c:v>32353</c:v>
                </c:pt>
                <c:pt idx="3979">
                  <c:v>32361</c:v>
                </c:pt>
                <c:pt idx="3980">
                  <c:v>32362</c:v>
                </c:pt>
                <c:pt idx="3981">
                  <c:v>32372</c:v>
                </c:pt>
                <c:pt idx="3982">
                  <c:v>32373</c:v>
                </c:pt>
                <c:pt idx="3983">
                  <c:v>32374</c:v>
                </c:pt>
                <c:pt idx="3984">
                  <c:v>32379</c:v>
                </c:pt>
                <c:pt idx="3985">
                  <c:v>32380</c:v>
                </c:pt>
                <c:pt idx="3986">
                  <c:v>32381</c:v>
                </c:pt>
                <c:pt idx="3987">
                  <c:v>32383</c:v>
                </c:pt>
                <c:pt idx="3988">
                  <c:v>32385</c:v>
                </c:pt>
                <c:pt idx="3989">
                  <c:v>32388</c:v>
                </c:pt>
                <c:pt idx="3990">
                  <c:v>32397</c:v>
                </c:pt>
                <c:pt idx="3991">
                  <c:v>32399</c:v>
                </c:pt>
                <c:pt idx="3992">
                  <c:v>32405</c:v>
                </c:pt>
                <c:pt idx="3993">
                  <c:v>32420</c:v>
                </c:pt>
                <c:pt idx="3994">
                  <c:v>32432</c:v>
                </c:pt>
                <c:pt idx="3995">
                  <c:v>32445</c:v>
                </c:pt>
                <c:pt idx="3996">
                  <c:v>32447</c:v>
                </c:pt>
                <c:pt idx="3997">
                  <c:v>32451</c:v>
                </c:pt>
                <c:pt idx="3998">
                  <c:v>32459</c:v>
                </c:pt>
                <c:pt idx="3999">
                  <c:v>32466</c:v>
                </c:pt>
                <c:pt idx="4000">
                  <c:v>32474</c:v>
                </c:pt>
                <c:pt idx="4001">
                  <c:v>32479</c:v>
                </c:pt>
                <c:pt idx="4002">
                  <c:v>32483</c:v>
                </c:pt>
                <c:pt idx="4003">
                  <c:v>32500</c:v>
                </c:pt>
                <c:pt idx="4004">
                  <c:v>32501</c:v>
                </c:pt>
                <c:pt idx="4005">
                  <c:v>32506</c:v>
                </c:pt>
                <c:pt idx="4006">
                  <c:v>32512</c:v>
                </c:pt>
                <c:pt idx="4007">
                  <c:v>32515</c:v>
                </c:pt>
                <c:pt idx="4008">
                  <c:v>32517</c:v>
                </c:pt>
                <c:pt idx="4009">
                  <c:v>32535</c:v>
                </c:pt>
                <c:pt idx="4010">
                  <c:v>32538</c:v>
                </c:pt>
                <c:pt idx="4011">
                  <c:v>32569</c:v>
                </c:pt>
                <c:pt idx="4012">
                  <c:v>32576</c:v>
                </c:pt>
                <c:pt idx="4013">
                  <c:v>32578</c:v>
                </c:pt>
                <c:pt idx="4014">
                  <c:v>32584</c:v>
                </c:pt>
                <c:pt idx="4015">
                  <c:v>32591</c:v>
                </c:pt>
                <c:pt idx="4016">
                  <c:v>32592</c:v>
                </c:pt>
                <c:pt idx="4017">
                  <c:v>32632</c:v>
                </c:pt>
                <c:pt idx="4018">
                  <c:v>32641</c:v>
                </c:pt>
                <c:pt idx="4019">
                  <c:v>32645</c:v>
                </c:pt>
                <c:pt idx="4020">
                  <c:v>32653</c:v>
                </c:pt>
                <c:pt idx="4021">
                  <c:v>32654</c:v>
                </c:pt>
                <c:pt idx="4022">
                  <c:v>32665</c:v>
                </c:pt>
                <c:pt idx="4023">
                  <c:v>32667</c:v>
                </c:pt>
                <c:pt idx="4024">
                  <c:v>32669</c:v>
                </c:pt>
                <c:pt idx="4025">
                  <c:v>32672</c:v>
                </c:pt>
                <c:pt idx="4026">
                  <c:v>32682</c:v>
                </c:pt>
                <c:pt idx="4027">
                  <c:v>32683</c:v>
                </c:pt>
                <c:pt idx="4028">
                  <c:v>32688</c:v>
                </c:pt>
                <c:pt idx="4029">
                  <c:v>32698</c:v>
                </c:pt>
                <c:pt idx="4030">
                  <c:v>32711</c:v>
                </c:pt>
                <c:pt idx="4031">
                  <c:v>32714</c:v>
                </c:pt>
                <c:pt idx="4032">
                  <c:v>32717</c:v>
                </c:pt>
                <c:pt idx="4033">
                  <c:v>32721</c:v>
                </c:pt>
                <c:pt idx="4034">
                  <c:v>32726</c:v>
                </c:pt>
                <c:pt idx="4035">
                  <c:v>32736</c:v>
                </c:pt>
                <c:pt idx="4036">
                  <c:v>32754</c:v>
                </c:pt>
                <c:pt idx="4037">
                  <c:v>32774</c:v>
                </c:pt>
                <c:pt idx="4038">
                  <c:v>32829</c:v>
                </c:pt>
                <c:pt idx="4039">
                  <c:v>32833</c:v>
                </c:pt>
                <c:pt idx="4040">
                  <c:v>32839</c:v>
                </c:pt>
                <c:pt idx="4041">
                  <c:v>32853</c:v>
                </c:pt>
                <c:pt idx="4042">
                  <c:v>32857</c:v>
                </c:pt>
                <c:pt idx="4043">
                  <c:v>32862</c:v>
                </c:pt>
                <c:pt idx="4044">
                  <c:v>32865</c:v>
                </c:pt>
                <c:pt idx="4045">
                  <c:v>32866</c:v>
                </c:pt>
                <c:pt idx="4046">
                  <c:v>32873</c:v>
                </c:pt>
                <c:pt idx="4047">
                  <c:v>32874</c:v>
                </c:pt>
                <c:pt idx="4048">
                  <c:v>32877</c:v>
                </c:pt>
                <c:pt idx="4049">
                  <c:v>32896</c:v>
                </c:pt>
                <c:pt idx="4050">
                  <c:v>32897</c:v>
                </c:pt>
                <c:pt idx="4051">
                  <c:v>32898</c:v>
                </c:pt>
                <c:pt idx="4052">
                  <c:v>32909</c:v>
                </c:pt>
                <c:pt idx="4053">
                  <c:v>32914</c:v>
                </c:pt>
                <c:pt idx="4054">
                  <c:v>32920</c:v>
                </c:pt>
                <c:pt idx="4055">
                  <c:v>32924</c:v>
                </c:pt>
                <c:pt idx="4056">
                  <c:v>32943</c:v>
                </c:pt>
                <c:pt idx="4057">
                  <c:v>32948</c:v>
                </c:pt>
                <c:pt idx="4058">
                  <c:v>32969</c:v>
                </c:pt>
                <c:pt idx="4059">
                  <c:v>32970</c:v>
                </c:pt>
                <c:pt idx="4060">
                  <c:v>32972</c:v>
                </c:pt>
                <c:pt idx="4061">
                  <c:v>32979</c:v>
                </c:pt>
                <c:pt idx="4062">
                  <c:v>32994</c:v>
                </c:pt>
                <c:pt idx="4063">
                  <c:v>33015</c:v>
                </c:pt>
                <c:pt idx="4064">
                  <c:v>33018</c:v>
                </c:pt>
                <c:pt idx="4065">
                  <c:v>33019</c:v>
                </c:pt>
                <c:pt idx="4066">
                  <c:v>33030</c:v>
                </c:pt>
                <c:pt idx="4067">
                  <c:v>33035</c:v>
                </c:pt>
                <c:pt idx="4068">
                  <c:v>33036</c:v>
                </c:pt>
                <c:pt idx="4069">
                  <c:v>33051</c:v>
                </c:pt>
                <c:pt idx="4070">
                  <c:v>33060</c:v>
                </c:pt>
                <c:pt idx="4071">
                  <c:v>33069</c:v>
                </c:pt>
                <c:pt idx="4072">
                  <c:v>33080</c:v>
                </c:pt>
                <c:pt idx="4073">
                  <c:v>33100</c:v>
                </c:pt>
                <c:pt idx="4074">
                  <c:v>33108</c:v>
                </c:pt>
                <c:pt idx="4075">
                  <c:v>33122</c:v>
                </c:pt>
                <c:pt idx="4076">
                  <c:v>33128</c:v>
                </c:pt>
                <c:pt idx="4077">
                  <c:v>33132</c:v>
                </c:pt>
                <c:pt idx="4078">
                  <c:v>33136</c:v>
                </c:pt>
                <c:pt idx="4079">
                  <c:v>33140</c:v>
                </c:pt>
                <c:pt idx="4080">
                  <c:v>33148</c:v>
                </c:pt>
                <c:pt idx="4081">
                  <c:v>33149</c:v>
                </c:pt>
                <c:pt idx="4082">
                  <c:v>33151</c:v>
                </c:pt>
                <c:pt idx="4083">
                  <c:v>33166</c:v>
                </c:pt>
                <c:pt idx="4084">
                  <c:v>33171</c:v>
                </c:pt>
                <c:pt idx="4085">
                  <c:v>33173</c:v>
                </c:pt>
                <c:pt idx="4086">
                  <c:v>33186</c:v>
                </c:pt>
                <c:pt idx="4087">
                  <c:v>33188</c:v>
                </c:pt>
                <c:pt idx="4088">
                  <c:v>33193</c:v>
                </c:pt>
                <c:pt idx="4089">
                  <c:v>33198</c:v>
                </c:pt>
                <c:pt idx="4090">
                  <c:v>33202</c:v>
                </c:pt>
                <c:pt idx="4091">
                  <c:v>33204</c:v>
                </c:pt>
                <c:pt idx="4092">
                  <c:v>33206</c:v>
                </c:pt>
                <c:pt idx="4093">
                  <c:v>33207</c:v>
                </c:pt>
                <c:pt idx="4094">
                  <c:v>33212</c:v>
                </c:pt>
                <c:pt idx="4095">
                  <c:v>33229</c:v>
                </c:pt>
                <c:pt idx="4096">
                  <c:v>33237</c:v>
                </c:pt>
                <c:pt idx="4097">
                  <c:v>33243</c:v>
                </c:pt>
                <c:pt idx="4098">
                  <c:v>33245</c:v>
                </c:pt>
                <c:pt idx="4099">
                  <c:v>33256</c:v>
                </c:pt>
                <c:pt idx="4100">
                  <c:v>33261</c:v>
                </c:pt>
                <c:pt idx="4101">
                  <c:v>33268</c:v>
                </c:pt>
                <c:pt idx="4102">
                  <c:v>33269</c:v>
                </c:pt>
                <c:pt idx="4103">
                  <c:v>33279</c:v>
                </c:pt>
                <c:pt idx="4104">
                  <c:v>33295</c:v>
                </c:pt>
                <c:pt idx="4105">
                  <c:v>33319</c:v>
                </c:pt>
                <c:pt idx="4106">
                  <c:v>33321</c:v>
                </c:pt>
                <c:pt idx="4107">
                  <c:v>33332</c:v>
                </c:pt>
                <c:pt idx="4108">
                  <c:v>33346</c:v>
                </c:pt>
                <c:pt idx="4109">
                  <c:v>33353</c:v>
                </c:pt>
                <c:pt idx="4110">
                  <c:v>33356</c:v>
                </c:pt>
                <c:pt idx="4111">
                  <c:v>33372</c:v>
                </c:pt>
                <c:pt idx="4112">
                  <c:v>33373</c:v>
                </c:pt>
                <c:pt idx="4113">
                  <c:v>33385</c:v>
                </c:pt>
                <c:pt idx="4114">
                  <c:v>33388</c:v>
                </c:pt>
                <c:pt idx="4115">
                  <c:v>33390</c:v>
                </c:pt>
                <c:pt idx="4116">
                  <c:v>33392</c:v>
                </c:pt>
                <c:pt idx="4117">
                  <c:v>33404</c:v>
                </c:pt>
                <c:pt idx="4118">
                  <c:v>33407</c:v>
                </c:pt>
                <c:pt idx="4119">
                  <c:v>33409</c:v>
                </c:pt>
                <c:pt idx="4120">
                  <c:v>33417</c:v>
                </c:pt>
                <c:pt idx="4121">
                  <c:v>33419</c:v>
                </c:pt>
                <c:pt idx="4122">
                  <c:v>33420</c:v>
                </c:pt>
                <c:pt idx="4123">
                  <c:v>33438</c:v>
                </c:pt>
                <c:pt idx="4124">
                  <c:v>33452</c:v>
                </c:pt>
                <c:pt idx="4125">
                  <c:v>33478</c:v>
                </c:pt>
                <c:pt idx="4126">
                  <c:v>33497</c:v>
                </c:pt>
                <c:pt idx="4127">
                  <c:v>33499</c:v>
                </c:pt>
                <c:pt idx="4128">
                  <c:v>33519</c:v>
                </c:pt>
                <c:pt idx="4129">
                  <c:v>33562</c:v>
                </c:pt>
                <c:pt idx="4130">
                  <c:v>33564</c:v>
                </c:pt>
                <c:pt idx="4131">
                  <c:v>33587</c:v>
                </c:pt>
                <c:pt idx="4132">
                  <c:v>33588</c:v>
                </c:pt>
                <c:pt idx="4133">
                  <c:v>33592</c:v>
                </c:pt>
                <c:pt idx="4134">
                  <c:v>33602</c:v>
                </c:pt>
                <c:pt idx="4135">
                  <c:v>33604</c:v>
                </c:pt>
                <c:pt idx="4136">
                  <c:v>33607</c:v>
                </c:pt>
                <c:pt idx="4137">
                  <c:v>33610</c:v>
                </c:pt>
                <c:pt idx="4138">
                  <c:v>33633</c:v>
                </c:pt>
                <c:pt idx="4139">
                  <c:v>33669</c:v>
                </c:pt>
                <c:pt idx="4140">
                  <c:v>33694</c:v>
                </c:pt>
                <c:pt idx="4141">
                  <c:v>33720</c:v>
                </c:pt>
                <c:pt idx="4142">
                  <c:v>33723</c:v>
                </c:pt>
                <c:pt idx="4143">
                  <c:v>33725</c:v>
                </c:pt>
                <c:pt idx="4144">
                  <c:v>33730</c:v>
                </c:pt>
                <c:pt idx="4145">
                  <c:v>33748</c:v>
                </c:pt>
                <c:pt idx="4146">
                  <c:v>33752</c:v>
                </c:pt>
                <c:pt idx="4147">
                  <c:v>33757</c:v>
                </c:pt>
                <c:pt idx="4148">
                  <c:v>33765</c:v>
                </c:pt>
                <c:pt idx="4149">
                  <c:v>33769</c:v>
                </c:pt>
                <c:pt idx="4150">
                  <c:v>33774</c:v>
                </c:pt>
                <c:pt idx="4151">
                  <c:v>33780</c:v>
                </c:pt>
                <c:pt idx="4152">
                  <c:v>33793</c:v>
                </c:pt>
                <c:pt idx="4153">
                  <c:v>33803</c:v>
                </c:pt>
                <c:pt idx="4154">
                  <c:v>33819</c:v>
                </c:pt>
                <c:pt idx="4155">
                  <c:v>33842</c:v>
                </c:pt>
                <c:pt idx="4156">
                  <c:v>33843</c:v>
                </c:pt>
                <c:pt idx="4157">
                  <c:v>33846</c:v>
                </c:pt>
                <c:pt idx="4158">
                  <c:v>33875</c:v>
                </c:pt>
                <c:pt idx="4159">
                  <c:v>33902</c:v>
                </c:pt>
                <c:pt idx="4160">
                  <c:v>33909</c:v>
                </c:pt>
                <c:pt idx="4161">
                  <c:v>33910</c:v>
                </c:pt>
                <c:pt idx="4162">
                  <c:v>33914</c:v>
                </c:pt>
                <c:pt idx="4163">
                  <c:v>33920</c:v>
                </c:pt>
                <c:pt idx="4164">
                  <c:v>33935</c:v>
                </c:pt>
                <c:pt idx="4165">
                  <c:v>33938</c:v>
                </c:pt>
                <c:pt idx="4166">
                  <c:v>33941</c:v>
                </c:pt>
                <c:pt idx="4167">
                  <c:v>33948</c:v>
                </c:pt>
                <c:pt idx="4168">
                  <c:v>33955</c:v>
                </c:pt>
                <c:pt idx="4169">
                  <c:v>33957</c:v>
                </c:pt>
                <c:pt idx="4170">
                  <c:v>33966</c:v>
                </c:pt>
                <c:pt idx="4171">
                  <c:v>33967</c:v>
                </c:pt>
                <c:pt idx="4172">
                  <c:v>33980</c:v>
                </c:pt>
                <c:pt idx="4173">
                  <c:v>34001</c:v>
                </c:pt>
                <c:pt idx="4174">
                  <c:v>34007</c:v>
                </c:pt>
                <c:pt idx="4175">
                  <c:v>34009</c:v>
                </c:pt>
                <c:pt idx="4176">
                  <c:v>34012</c:v>
                </c:pt>
                <c:pt idx="4177">
                  <c:v>34018</c:v>
                </c:pt>
                <c:pt idx="4178">
                  <c:v>34020</c:v>
                </c:pt>
                <c:pt idx="4179">
                  <c:v>34021</c:v>
                </c:pt>
                <c:pt idx="4180">
                  <c:v>34023</c:v>
                </c:pt>
                <c:pt idx="4181">
                  <c:v>34032</c:v>
                </c:pt>
                <c:pt idx="4182">
                  <c:v>34034</c:v>
                </c:pt>
                <c:pt idx="4183">
                  <c:v>34042</c:v>
                </c:pt>
                <c:pt idx="4184">
                  <c:v>34043</c:v>
                </c:pt>
                <c:pt idx="4185">
                  <c:v>34049</c:v>
                </c:pt>
                <c:pt idx="4186">
                  <c:v>34053</c:v>
                </c:pt>
                <c:pt idx="4187">
                  <c:v>34056</c:v>
                </c:pt>
                <c:pt idx="4188">
                  <c:v>34061</c:v>
                </c:pt>
                <c:pt idx="4189">
                  <c:v>34066</c:v>
                </c:pt>
                <c:pt idx="4190">
                  <c:v>34110</c:v>
                </c:pt>
                <c:pt idx="4191">
                  <c:v>34113</c:v>
                </c:pt>
                <c:pt idx="4192">
                  <c:v>34119</c:v>
                </c:pt>
                <c:pt idx="4193">
                  <c:v>34123</c:v>
                </c:pt>
                <c:pt idx="4194">
                  <c:v>34143</c:v>
                </c:pt>
                <c:pt idx="4195">
                  <c:v>34145</c:v>
                </c:pt>
                <c:pt idx="4196">
                  <c:v>34149</c:v>
                </c:pt>
                <c:pt idx="4197">
                  <c:v>34170</c:v>
                </c:pt>
                <c:pt idx="4198">
                  <c:v>34171</c:v>
                </c:pt>
                <c:pt idx="4199">
                  <c:v>34177</c:v>
                </c:pt>
                <c:pt idx="4200">
                  <c:v>34179</c:v>
                </c:pt>
                <c:pt idx="4201">
                  <c:v>34197</c:v>
                </c:pt>
                <c:pt idx="4202">
                  <c:v>34198</c:v>
                </c:pt>
                <c:pt idx="4203">
                  <c:v>34202</c:v>
                </c:pt>
                <c:pt idx="4204">
                  <c:v>34214</c:v>
                </c:pt>
                <c:pt idx="4205">
                  <c:v>34216</c:v>
                </c:pt>
                <c:pt idx="4206">
                  <c:v>34222</c:v>
                </c:pt>
                <c:pt idx="4207">
                  <c:v>34244</c:v>
                </c:pt>
                <c:pt idx="4208">
                  <c:v>34253</c:v>
                </c:pt>
                <c:pt idx="4209">
                  <c:v>34268</c:v>
                </c:pt>
                <c:pt idx="4210">
                  <c:v>34277</c:v>
                </c:pt>
                <c:pt idx="4211">
                  <c:v>34294</c:v>
                </c:pt>
                <c:pt idx="4212">
                  <c:v>34298</c:v>
                </c:pt>
                <c:pt idx="4213">
                  <c:v>34318</c:v>
                </c:pt>
                <c:pt idx="4214">
                  <c:v>34322</c:v>
                </c:pt>
                <c:pt idx="4215">
                  <c:v>34323</c:v>
                </c:pt>
                <c:pt idx="4216">
                  <c:v>34324</c:v>
                </c:pt>
                <c:pt idx="4217">
                  <c:v>34327</c:v>
                </c:pt>
                <c:pt idx="4218">
                  <c:v>34341</c:v>
                </c:pt>
                <c:pt idx="4219">
                  <c:v>34343</c:v>
                </c:pt>
                <c:pt idx="4220">
                  <c:v>34345</c:v>
                </c:pt>
                <c:pt idx="4221">
                  <c:v>34352</c:v>
                </c:pt>
                <c:pt idx="4222">
                  <c:v>34358</c:v>
                </c:pt>
                <c:pt idx="4223">
                  <c:v>34361</c:v>
                </c:pt>
                <c:pt idx="4224">
                  <c:v>34385</c:v>
                </c:pt>
                <c:pt idx="4225">
                  <c:v>34404</c:v>
                </c:pt>
                <c:pt idx="4226">
                  <c:v>34407</c:v>
                </c:pt>
                <c:pt idx="4227">
                  <c:v>34410</c:v>
                </c:pt>
                <c:pt idx="4228">
                  <c:v>34419</c:v>
                </c:pt>
                <c:pt idx="4229">
                  <c:v>34420</c:v>
                </c:pt>
                <c:pt idx="4230">
                  <c:v>34423</c:v>
                </c:pt>
                <c:pt idx="4231">
                  <c:v>34426</c:v>
                </c:pt>
                <c:pt idx="4232">
                  <c:v>34431</c:v>
                </c:pt>
                <c:pt idx="4233">
                  <c:v>34432</c:v>
                </c:pt>
                <c:pt idx="4234">
                  <c:v>34442</c:v>
                </c:pt>
                <c:pt idx="4235">
                  <c:v>34443</c:v>
                </c:pt>
                <c:pt idx="4236">
                  <c:v>34447</c:v>
                </c:pt>
                <c:pt idx="4237">
                  <c:v>34453</c:v>
                </c:pt>
                <c:pt idx="4238">
                  <c:v>34458</c:v>
                </c:pt>
                <c:pt idx="4239">
                  <c:v>34469</c:v>
                </c:pt>
                <c:pt idx="4240">
                  <c:v>34473</c:v>
                </c:pt>
                <c:pt idx="4241">
                  <c:v>34485</c:v>
                </c:pt>
                <c:pt idx="4242">
                  <c:v>34492</c:v>
                </c:pt>
                <c:pt idx="4243">
                  <c:v>34502</c:v>
                </c:pt>
                <c:pt idx="4244">
                  <c:v>34510</c:v>
                </c:pt>
                <c:pt idx="4245">
                  <c:v>34520</c:v>
                </c:pt>
                <c:pt idx="4246">
                  <c:v>34523</c:v>
                </c:pt>
                <c:pt idx="4247">
                  <c:v>34535</c:v>
                </c:pt>
                <c:pt idx="4248">
                  <c:v>34537</c:v>
                </c:pt>
                <c:pt idx="4249">
                  <c:v>34542</c:v>
                </c:pt>
                <c:pt idx="4250">
                  <c:v>34547</c:v>
                </c:pt>
                <c:pt idx="4251">
                  <c:v>34582</c:v>
                </c:pt>
                <c:pt idx="4252">
                  <c:v>34586</c:v>
                </c:pt>
                <c:pt idx="4253">
                  <c:v>34600</c:v>
                </c:pt>
                <c:pt idx="4254">
                  <c:v>34602</c:v>
                </c:pt>
                <c:pt idx="4255">
                  <c:v>34603</c:v>
                </c:pt>
                <c:pt idx="4256">
                  <c:v>34611</c:v>
                </c:pt>
                <c:pt idx="4257">
                  <c:v>34615</c:v>
                </c:pt>
                <c:pt idx="4258">
                  <c:v>34629</c:v>
                </c:pt>
                <c:pt idx="4259">
                  <c:v>34633</c:v>
                </c:pt>
                <c:pt idx="4260">
                  <c:v>34638</c:v>
                </c:pt>
                <c:pt idx="4261">
                  <c:v>34645</c:v>
                </c:pt>
                <c:pt idx="4262">
                  <c:v>34650</c:v>
                </c:pt>
                <c:pt idx="4263">
                  <c:v>34681</c:v>
                </c:pt>
                <c:pt idx="4264">
                  <c:v>34689</c:v>
                </c:pt>
                <c:pt idx="4265">
                  <c:v>34692</c:v>
                </c:pt>
                <c:pt idx="4266">
                  <c:v>34699</c:v>
                </c:pt>
                <c:pt idx="4267">
                  <c:v>34706</c:v>
                </c:pt>
                <c:pt idx="4268">
                  <c:v>34708</c:v>
                </c:pt>
                <c:pt idx="4269">
                  <c:v>34709</c:v>
                </c:pt>
                <c:pt idx="4270">
                  <c:v>34720</c:v>
                </c:pt>
                <c:pt idx="4271">
                  <c:v>34732</c:v>
                </c:pt>
                <c:pt idx="4272">
                  <c:v>34739</c:v>
                </c:pt>
                <c:pt idx="4273">
                  <c:v>34745</c:v>
                </c:pt>
                <c:pt idx="4274">
                  <c:v>34746</c:v>
                </c:pt>
                <c:pt idx="4275">
                  <c:v>34749</c:v>
                </c:pt>
                <c:pt idx="4276">
                  <c:v>34751</c:v>
                </c:pt>
                <c:pt idx="4277">
                  <c:v>34760</c:v>
                </c:pt>
                <c:pt idx="4278">
                  <c:v>34785</c:v>
                </c:pt>
                <c:pt idx="4279">
                  <c:v>34787</c:v>
                </c:pt>
                <c:pt idx="4280">
                  <c:v>34790</c:v>
                </c:pt>
                <c:pt idx="4281">
                  <c:v>34792</c:v>
                </c:pt>
                <c:pt idx="4282">
                  <c:v>34799</c:v>
                </c:pt>
                <c:pt idx="4283">
                  <c:v>34801</c:v>
                </c:pt>
                <c:pt idx="4284">
                  <c:v>34803</c:v>
                </c:pt>
                <c:pt idx="4285">
                  <c:v>34809</c:v>
                </c:pt>
                <c:pt idx="4286">
                  <c:v>34812</c:v>
                </c:pt>
                <c:pt idx="4287">
                  <c:v>34814</c:v>
                </c:pt>
                <c:pt idx="4288">
                  <c:v>34831</c:v>
                </c:pt>
                <c:pt idx="4289">
                  <c:v>34845</c:v>
                </c:pt>
                <c:pt idx="4290">
                  <c:v>34854</c:v>
                </c:pt>
                <c:pt idx="4291">
                  <c:v>34871</c:v>
                </c:pt>
                <c:pt idx="4292">
                  <c:v>34878</c:v>
                </c:pt>
                <c:pt idx="4293">
                  <c:v>34895</c:v>
                </c:pt>
                <c:pt idx="4294">
                  <c:v>34902</c:v>
                </c:pt>
                <c:pt idx="4295">
                  <c:v>34908</c:v>
                </c:pt>
                <c:pt idx="4296">
                  <c:v>34921</c:v>
                </c:pt>
                <c:pt idx="4297">
                  <c:v>34928</c:v>
                </c:pt>
                <c:pt idx="4298">
                  <c:v>34929</c:v>
                </c:pt>
                <c:pt idx="4299">
                  <c:v>34943</c:v>
                </c:pt>
                <c:pt idx="4300">
                  <c:v>34964</c:v>
                </c:pt>
                <c:pt idx="4301">
                  <c:v>34974</c:v>
                </c:pt>
                <c:pt idx="4302">
                  <c:v>34980</c:v>
                </c:pt>
                <c:pt idx="4303">
                  <c:v>34986</c:v>
                </c:pt>
                <c:pt idx="4304">
                  <c:v>34992</c:v>
                </c:pt>
                <c:pt idx="4305">
                  <c:v>35004</c:v>
                </c:pt>
                <c:pt idx="4306">
                  <c:v>35009</c:v>
                </c:pt>
                <c:pt idx="4307">
                  <c:v>35023</c:v>
                </c:pt>
                <c:pt idx="4308">
                  <c:v>35027</c:v>
                </c:pt>
                <c:pt idx="4309">
                  <c:v>35035</c:v>
                </c:pt>
                <c:pt idx="4310">
                  <c:v>35040</c:v>
                </c:pt>
                <c:pt idx="4311">
                  <c:v>35046</c:v>
                </c:pt>
                <c:pt idx="4312">
                  <c:v>35052</c:v>
                </c:pt>
                <c:pt idx="4313">
                  <c:v>35057</c:v>
                </c:pt>
                <c:pt idx="4314">
                  <c:v>35059</c:v>
                </c:pt>
                <c:pt idx="4315">
                  <c:v>35090</c:v>
                </c:pt>
                <c:pt idx="4316">
                  <c:v>35097</c:v>
                </c:pt>
                <c:pt idx="4317">
                  <c:v>35102</c:v>
                </c:pt>
                <c:pt idx="4318">
                  <c:v>35106</c:v>
                </c:pt>
                <c:pt idx="4319">
                  <c:v>35113</c:v>
                </c:pt>
                <c:pt idx="4320">
                  <c:v>35128</c:v>
                </c:pt>
                <c:pt idx="4321">
                  <c:v>35134</c:v>
                </c:pt>
                <c:pt idx="4322">
                  <c:v>35136</c:v>
                </c:pt>
                <c:pt idx="4323">
                  <c:v>35139</c:v>
                </c:pt>
                <c:pt idx="4324">
                  <c:v>35145</c:v>
                </c:pt>
                <c:pt idx="4325">
                  <c:v>35147</c:v>
                </c:pt>
                <c:pt idx="4326">
                  <c:v>35150</c:v>
                </c:pt>
                <c:pt idx="4327">
                  <c:v>35159</c:v>
                </c:pt>
                <c:pt idx="4328">
                  <c:v>35164</c:v>
                </c:pt>
                <c:pt idx="4329">
                  <c:v>35171</c:v>
                </c:pt>
                <c:pt idx="4330">
                  <c:v>35190</c:v>
                </c:pt>
                <c:pt idx="4331">
                  <c:v>35194</c:v>
                </c:pt>
                <c:pt idx="4332">
                  <c:v>35195</c:v>
                </c:pt>
                <c:pt idx="4333">
                  <c:v>35212</c:v>
                </c:pt>
                <c:pt idx="4334">
                  <c:v>35214</c:v>
                </c:pt>
                <c:pt idx="4335">
                  <c:v>35222</c:v>
                </c:pt>
                <c:pt idx="4336">
                  <c:v>35233</c:v>
                </c:pt>
                <c:pt idx="4337">
                  <c:v>35236</c:v>
                </c:pt>
                <c:pt idx="4338">
                  <c:v>35243</c:v>
                </c:pt>
                <c:pt idx="4339">
                  <c:v>35251</c:v>
                </c:pt>
                <c:pt idx="4340">
                  <c:v>35253</c:v>
                </c:pt>
                <c:pt idx="4341">
                  <c:v>35254</c:v>
                </c:pt>
                <c:pt idx="4342">
                  <c:v>35268</c:v>
                </c:pt>
                <c:pt idx="4343">
                  <c:v>35271</c:v>
                </c:pt>
                <c:pt idx="4344">
                  <c:v>35273</c:v>
                </c:pt>
                <c:pt idx="4345">
                  <c:v>35277</c:v>
                </c:pt>
                <c:pt idx="4346">
                  <c:v>35308</c:v>
                </c:pt>
                <c:pt idx="4347">
                  <c:v>35318</c:v>
                </c:pt>
                <c:pt idx="4348">
                  <c:v>35319</c:v>
                </c:pt>
                <c:pt idx="4349">
                  <c:v>35327</c:v>
                </c:pt>
                <c:pt idx="4350">
                  <c:v>35329</c:v>
                </c:pt>
                <c:pt idx="4351">
                  <c:v>35339</c:v>
                </c:pt>
                <c:pt idx="4352">
                  <c:v>35358</c:v>
                </c:pt>
                <c:pt idx="4353">
                  <c:v>35368</c:v>
                </c:pt>
                <c:pt idx="4354">
                  <c:v>35372</c:v>
                </c:pt>
                <c:pt idx="4355">
                  <c:v>35387</c:v>
                </c:pt>
                <c:pt idx="4356">
                  <c:v>35392</c:v>
                </c:pt>
                <c:pt idx="4357">
                  <c:v>35402</c:v>
                </c:pt>
                <c:pt idx="4358">
                  <c:v>35411</c:v>
                </c:pt>
                <c:pt idx="4359">
                  <c:v>35415</c:v>
                </c:pt>
                <c:pt idx="4360">
                  <c:v>35419</c:v>
                </c:pt>
                <c:pt idx="4361">
                  <c:v>35420</c:v>
                </c:pt>
                <c:pt idx="4362">
                  <c:v>35426</c:v>
                </c:pt>
                <c:pt idx="4363">
                  <c:v>35427</c:v>
                </c:pt>
                <c:pt idx="4364">
                  <c:v>35432</c:v>
                </c:pt>
                <c:pt idx="4365">
                  <c:v>35444</c:v>
                </c:pt>
                <c:pt idx="4366">
                  <c:v>35446</c:v>
                </c:pt>
                <c:pt idx="4367">
                  <c:v>35456</c:v>
                </c:pt>
                <c:pt idx="4368">
                  <c:v>35460</c:v>
                </c:pt>
                <c:pt idx="4369">
                  <c:v>35476</c:v>
                </c:pt>
                <c:pt idx="4370">
                  <c:v>35483</c:v>
                </c:pt>
                <c:pt idx="4371">
                  <c:v>35488</c:v>
                </c:pt>
                <c:pt idx="4372">
                  <c:v>35490</c:v>
                </c:pt>
                <c:pt idx="4373">
                  <c:v>35495</c:v>
                </c:pt>
                <c:pt idx="4374">
                  <c:v>35497</c:v>
                </c:pt>
                <c:pt idx="4375">
                  <c:v>35505</c:v>
                </c:pt>
                <c:pt idx="4376">
                  <c:v>35506</c:v>
                </c:pt>
                <c:pt idx="4377">
                  <c:v>35514</c:v>
                </c:pt>
                <c:pt idx="4378">
                  <c:v>35516</c:v>
                </c:pt>
                <c:pt idx="4379">
                  <c:v>35517</c:v>
                </c:pt>
                <c:pt idx="4380">
                  <c:v>35521</c:v>
                </c:pt>
                <c:pt idx="4381">
                  <c:v>35534</c:v>
                </c:pt>
                <c:pt idx="4382">
                  <c:v>35543</c:v>
                </c:pt>
                <c:pt idx="4383">
                  <c:v>35553</c:v>
                </c:pt>
                <c:pt idx="4384">
                  <c:v>35559</c:v>
                </c:pt>
                <c:pt idx="4385">
                  <c:v>35568</c:v>
                </c:pt>
                <c:pt idx="4386">
                  <c:v>35576</c:v>
                </c:pt>
                <c:pt idx="4387">
                  <c:v>35578</c:v>
                </c:pt>
                <c:pt idx="4388">
                  <c:v>35579</c:v>
                </c:pt>
                <c:pt idx="4389">
                  <c:v>35601</c:v>
                </c:pt>
                <c:pt idx="4390">
                  <c:v>35603</c:v>
                </c:pt>
                <c:pt idx="4391">
                  <c:v>35617</c:v>
                </c:pt>
                <c:pt idx="4392">
                  <c:v>35632</c:v>
                </c:pt>
                <c:pt idx="4393">
                  <c:v>35657</c:v>
                </c:pt>
                <c:pt idx="4394">
                  <c:v>35679</c:v>
                </c:pt>
                <c:pt idx="4395">
                  <c:v>35681</c:v>
                </c:pt>
                <c:pt idx="4396">
                  <c:v>35704</c:v>
                </c:pt>
                <c:pt idx="4397">
                  <c:v>35711</c:v>
                </c:pt>
                <c:pt idx="4398">
                  <c:v>35724</c:v>
                </c:pt>
                <c:pt idx="4399">
                  <c:v>35725</c:v>
                </c:pt>
                <c:pt idx="4400">
                  <c:v>35739</c:v>
                </c:pt>
                <c:pt idx="4401">
                  <c:v>35742</c:v>
                </c:pt>
                <c:pt idx="4402">
                  <c:v>35748</c:v>
                </c:pt>
                <c:pt idx="4403">
                  <c:v>35753</c:v>
                </c:pt>
                <c:pt idx="4404">
                  <c:v>35757</c:v>
                </c:pt>
                <c:pt idx="4405">
                  <c:v>35760</c:v>
                </c:pt>
                <c:pt idx="4406">
                  <c:v>35770</c:v>
                </c:pt>
                <c:pt idx="4407">
                  <c:v>35780</c:v>
                </c:pt>
                <c:pt idx="4408">
                  <c:v>35786</c:v>
                </c:pt>
                <c:pt idx="4409">
                  <c:v>35789</c:v>
                </c:pt>
                <c:pt idx="4410">
                  <c:v>35790</c:v>
                </c:pt>
                <c:pt idx="4411">
                  <c:v>35794</c:v>
                </c:pt>
                <c:pt idx="4412">
                  <c:v>35797</c:v>
                </c:pt>
                <c:pt idx="4413">
                  <c:v>35801</c:v>
                </c:pt>
                <c:pt idx="4414">
                  <c:v>35802</c:v>
                </c:pt>
                <c:pt idx="4415">
                  <c:v>35808</c:v>
                </c:pt>
                <c:pt idx="4416">
                  <c:v>35814</c:v>
                </c:pt>
                <c:pt idx="4417">
                  <c:v>35819</c:v>
                </c:pt>
                <c:pt idx="4418">
                  <c:v>35836</c:v>
                </c:pt>
                <c:pt idx="4419">
                  <c:v>35851</c:v>
                </c:pt>
                <c:pt idx="4420">
                  <c:v>35865</c:v>
                </c:pt>
                <c:pt idx="4421">
                  <c:v>35867</c:v>
                </c:pt>
                <c:pt idx="4422">
                  <c:v>35871</c:v>
                </c:pt>
                <c:pt idx="4423">
                  <c:v>35890</c:v>
                </c:pt>
                <c:pt idx="4424">
                  <c:v>35896</c:v>
                </c:pt>
                <c:pt idx="4425">
                  <c:v>35901</c:v>
                </c:pt>
                <c:pt idx="4426">
                  <c:v>35910</c:v>
                </c:pt>
                <c:pt idx="4427">
                  <c:v>35915</c:v>
                </c:pt>
                <c:pt idx="4428">
                  <c:v>35918</c:v>
                </c:pt>
                <c:pt idx="4429">
                  <c:v>35921</c:v>
                </c:pt>
                <c:pt idx="4430">
                  <c:v>35936</c:v>
                </c:pt>
                <c:pt idx="4431">
                  <c:v>35967</c:v>
                </c:pt>
                <c:pt idx="4432">
                  <c:v>35989</c:v>
                </c:pt>
                <c:pt idx="4433">
                  <c:v>35992</c:v>
                </c:pt>
                <c:pt idx="4434">
                  <c:v>35997</c:v>
                </c:pt>
                <c:pt idx="4435">
                  <c:v>36002</c:v>
                </c:pt>
                <c:pt idx="4436">
                  <c:v>36010</c:v>
                </c:pt>
                <c:pt idx="4437">
                  <c:v>36013</c:v>
                </c:pt>
                <c:pt idx="4438">
                  <c:v>36016</c:v>
                </c:pt>
                <c:pt idx="4439">
                  <c:v>36032</c:v>
                </c:pt>
                <c:pt idx="4440">
                  <c:v>36036</c:v>
                </c:pt>
                <c:pt idx="4441">
                  <c:v>36037</c:v>
                </c:pt>
                <c:pt idx="4442">
                  <c:v>36046</c:v>
                </c:pt>
                <c:pt idx="4443">
                  <c:v>36056</c:v>
                </c:pt>
                <c:pt idx="4444">
                  <c:v>36059</c:v>
                </c:pt>
                <c:pt idx="4445">
                  <c:v>36060</c:v>
                </c:pt>
                <c:pt idx="4446">
                  <c:v>36062</c:v>
                </c:pt>
                <c:pt idx="4447">
                  <c:v>36068</c:v>
                </c:pt>
                <c:pt idx="4448">
                  <c:v>36086</c:v>
                </c:pt>
                <c:pt idx="4449">
                  <c:v>36089</c:v>
                </c:pt>
                <c:pt idx="4450">
                  <c:v>36091</c:v>
                </c:pt>
                <c:pt idx="4451">
                  <c:v>36106</c:v>
                </c:pt>
                <c:pt idx="4452">
                  <c:v>36144</c:v>
                </c:pt>
                <c:pt idx="4453">
                  <c:v>36148</c:v>
                </c:pt>
                <c:pt idx="4454">
                  <c:v>36157</c:v>
                </c:pt>
                <c:pt idx="4455">
                  <c:v>36158</c:v>
                </c:pt>
                <c:pt idx="4456">
                  <c:v>36177</c:v>
                </c:pt>
                <c:pt idx="4457">
                  <c:v>36183</c:v>
                </c:pt>
                <c:pt idx="4458">
                  <c:v>36188</c:v>
                </c:pt>
                <c:pt idx="4459">
                  <c:v>36191</c:v>
                </c:pt>
                <c:pt idx="4460">
                  <c:v>36195</c:v>
                </c:pt>
                <c:pt idx="4461">
                  <c:v>36202</c:v>
                </c:pt>
                <c:pt idx="4462">
                  <c:v>36203</c:v>
                </c:pt>
                <c:pt idx="4463">
                  <c:v>36215</c:v>
                </c:pt>
                <c:pt idx="4464">
                  <c:v>36231</c:v>
                </c:pt>
                <c:pt idx="4465">
                  <c:v>36233</c:v>
                </c:pt>
                <c:pt idx="4466">
                  <c:v>36258</c:v>
                </c:pt>
                <c:pt idx="4467">
                  <c:v>36265</c:v>
                </c:pt>
                <c:pt idx="4468">
                  <c:v>36277</c:v>
                </c:pt>
                <c:pt idx="4469">
                  <c:v>36278</c:v>
                </c:pt>
                <c:pt idx="4470">
                  <c:v>36287</c:v>
                </c:pt>
                <c:pt idx="4471">
                  <c:v>36289</c:v>
                </c:pt>
                <c:pt idx="4472">
                  <c:v>36290</c:v>
                </c:pt>
                <c:pt idx="4473">
                  <c:v>36292</c:v>
                </c:pt>
                <c:pt idx="4474">
                  <c:v>36298</c:v>
                </c:pt>
                <c:pt idx="4475">
                  <c:v>36301</c:v>
                </c:pt>
                <c:pt idx="4476">
                  <c:v>36305</c:v>
                </c:pt>
                <c:pt idx="4477">
                  <c:v>36306</c:v>
                </c:pt>
                <c:pt idx="4478">
                  <c:v>36326</c:v>
                </c:pt>
                <c:pt idx="4479">
                  <c:v>36328</c:v>
                </c:pt>
                <c:pt idx="4480">
                  <c:v>36329</c:v>
                </c:pt>
                <c:pt idx="4481">
                  <c:v>36341</c:v>
                </c:pt>
                <c:pt idx="4482">
                  <c:v>36349</c:v>
                </c:pt>
                <c:pt idx="4483">
                  <c:v>36353</c:v>
                </c:pt>
                <c:pt idx="4484">
                  <c:v>36357</c:v>
                </c:pt>
                <c:pt idx="4485">
                  <c:v>36359</c:v>
                </c:pt>
                <c:pt idx="4486">
                  <c:v>36361</c:v>
                </c:pt>
                <c:pt idx="4487">
                  <c:v>36373</c:v>
                </c:pt>
                <c:pt idx="4488">
                  <c:v>36374</c:v>
                </c:pt>
                <c:pt idx="4489">
                  <c:v>36378</c:v>
                </c:pt>
                <c:pt idx="4490">
                  <c:v>36380</c:v>
                </c:pt>
                <c:pt idx="4491">
                  <c:v>36386</c:v>
                </c:pt>
                <c:pt idx="4492">
                  <c:v>36393</c:v>
                </c:pt>
                <c:pt idx="4493">
                  <c:v>36395</c:v>
                </c:pt>
                <c:pt idx="4494">
                  <c:v>36403</c:v>
                </c:pt>
                <c:pt idx="4495">
                  <c:v>36409</c:v>
                </c:pt>
                <c:pt idx="4496">
                  <c:v>36414</c:v>
                </c:pt>
                <c:pt idx="4497">
                  <c:v>36422</c:v>
                </c:pt>
                <c:pt idx="4498">
                  <c:v>36425</c:v>
                </c:pt>
                <c:pt idx="4499">
                  <c:v>36430</c:v>
                </c:pt>
                <c:pt idx="4500">
                  <c:v>36439</c:v>
                </c:pt>
                <c:pt idx="4501">
                  <c:v>36446</c:v>
                </c:pt>
                <c:pt idx="4502">
                  <c:v>36450</c:v>
                </c:pt>
                <c:pt idx="4503">
                  <c:v>36454</c:v>
                </c:pt>
                <c:pt idx="4504">
                  <c:v>36459</c:v>
                </c:pt>
                <c:pt idx="4505">
                  <c:v>36479</c:v>
                </c:pt>
                <c:pt idx="4506">
                  <c:v>36483</c:v>
                </c:pt>
                <c:pt idx="4507">
                  <c:v>36485</c:v>
                </c:pt>
                <c:pt idx="4508">
                  <c:v>36503</c:v>
                </c:pt>
                <c:pt idx="4509">
                  <c:v>36505</c:v>
                </c:pt>
                <c:pt idx="4510">
                  <c:v>36507</c:v>
                </c:pt>
                <c:pt idx="4511">
                  <c:v>36515</c:v>
                </c:pt>
                <c:pt idx="4512">
                  <c:v>36521</c:v>
                </c:pt>
                <c:pt idx="4513">
                  <c:v>36523</c:v>
                </c:pt>
                <c:pt idx="4514">
                  <c:v>36553</c:v>
                </c:pt>
                <c:pt idx="4515">
                  <c:v>36559</c:v>
                </c:pt>
                <c:pt idx="4516">
                  <c:v>36566</c:v>
                </c:pt>
                <c:pt idx="4517">
                  <c:v>36570</c:v>
                </c:pt>
                <c:pt idx="4518">
                  <c:v>36574</c:v>
                </c:pt>
                <c:pt idx="4519">
                  <c:v>36597</c:v>
                </c:pt>
                <c:pt idx="4520">
                  <c:v>36598</c:v>
                </c:pt>
                <c:pt idx="4521">
                  <c:v>36639</c:v>
                </c:pt>
                <c:pt idx="4522">
                  <c:v>36641</c:v>
                </c:pt>
                <c:pt idx="4523">
                  <c:v>36642</c:v>
                </c:pt>
                <c:pt idx="4524">
                  <c:v>36650</c:v>
                </c:pt>
                <c:pt idx="4525">
                  <c:v>36652</c:v>
                </c:pt>
                <c:pt idx="4526">
                  <c:v>36684</c:v>
                </c:pt>
                <c:pt idx="4527">
                  <c:v>36686</c:v>
                </c:pt>
                <c:pt idx="4528">
                  <c:v>36689</c:v>
                </c:pt>
                <c:pt idx="4529">
                  <c:v>36694</c:v>
                </c:pt>
                <c:pt idx="4530">
                  <c:v>36696</c:v>
                </c:pt>
                <c:pt idx="4531">
                  <c:v>36707</c:v>
                </c:pt>
                <c:pt idx="4532">
                  <c:v>36719</c:v>
                </c:pt>
                <c:pt idx="4533">
                  <c:v>36721</c:v>
                </c:pt>
                <c:pt idx="4534">
                  <c:v>36725</c:v>
                </c:pt>
                <c:pt idx="4535">
                  <c:v>36749</c:v>
                </c:pt>
                <c:pt idx="4536">
                  <c:v>36750</c:v>
                </c:pt>
                <c:pt idx="4537">
                  <c:v>36761</c:v>
                </c:pt>
                <c:pt idx="4538">
                  <c:v>36770</c:v>
                </c:pt>
                <c:pt idx="4539">
                  <c:v>36772</c:v>
                </c:pt>
                <c:pt idx="4540">
                  <c:v>36774</c:v>
                </c:pt>
                <c:pt idx="4541">
                  <c:v>36775</c:v>
                </c:pt>
                <c:pt idx="4542">
                  <c:v>36776</c:v>
                </c:pt>
                <c:pt idx="4543">
                  <c:v>36779</c:v>
                </c:pt>
                <c:pt idx="4544">
                  <c:v>36781</c:v>
                </c:pt>
                <c:pt idx="4545">
                  <c:v>36784</c:v>
                </c:pt>
                <c:pt idx="4546">
                  <c:v>36785</c:v>
                </c:pt>
                <c:pt idx="4547">
                  <c:v>36786</c:v>
                </c:pt>
                <c:pt idx="4548">
                  <c:v>36788</c:v>
                </c:pt>
                <c:pt idx="4549">
                  <c:v>36794</c:v>
                </c:pt>
                <c:pt idx="4550">
                  <c:v>36795</c:v>
                </c:pt>
                <c:pt idx="4551">
                  <c:v>36796</c:v>
                </c:pt>
                <c:pt idx="4552">
                  <c:v>36800</c:v>
                </c:pt>
                <c:pt idx="4553">
                  <c:v>36802</c:v>
                </c:pt>
                <c:pt idx="4554">
                  <c:v>36817</c:v>
                </c:pt>
                <c:pt idx="4555">
                  <c:v>36834</c:v>
                </c:pt>
                <c:pt idx="4556">
                  <c:v>36835</c:v>
                </c:pt>
                <c:pt idx="4557">
                  <c:v>36836</c:v>
                </c:pt>
                <c:pt idx="4558">
                  <c:v>36844</c:v>
                </c:pt>
                <c:pt idx="4559">
                  <c:v>36847</c:v>
                </c:pt>
                <c:pt idx="4560">
                  <c:v>36848</c:v>
                </c:pt>
                <c:pt idx="4561">
                  <c:v>36850</c:v>
                </c:pt>
                <c:pt idx="4562">
                  <c:v>36856</c:v>
                </c:pt>
                <c:pt idx="4563">
                  <c:v>36859</c:v>
                </c:pt>
                <c:pt idx="4564">
                  <c:v>36863</c:v>
                </c:pt>
                <c:pt idx="4565">
                  <c:v>36872</c:v>
                </c:pt>
                <c:pt idx="4566">
                  <c:v>36885</c:v>
                </c:pt>
                <c:pt idx="4567">
                  <c:v>36886</c:v>
                </c:pt>
                <c:pt idx="4568">
                  <c:v>36891</c:v>
                </c:pt>
                <c:pt idx="4569">
                  <c:v>36895</c:v>
                </c:pt>
                <c:pt idx="4570">
                  <c:v>36921</c:v>
                </c:pt>
                <c:pt idx="4571">
                  <c:v>36926</c:v>
                </c:pt>
                <c:pt idx="4572">
                  <c:v>36929</c:v>
                </c:pt>
                <c:pt idx="4573">
                  <c:v>36930</c:v>
                </c:pt>
                <c:pt idx="4574">
                  <c:v>36935</c:v>
                </c:pt>
                <c:pt idx="4575">
                  <c:v>36941</c:v>
                </c:pt>
                <c:pt idx="4576">
                  <c:v>36960</c:v>
                </c:pt>
                <c:pt idx="4577">
                  <c:v>36969</c:v>
                </c:pt>
                <c:pt idx="4578">
                  <c:v>36970</c:v>
                </c:pt>
                <c:pt idx="4579">
                  <c:v>36988</c:v>
                </c:pt>
                <c:pt idx="4580">
                  <c:v>36990</c:v>
                </c:pt>
                <c:pt idx="4581">
                  <c:v>36995</c:v>
                </c:pt>
                <c:pt idx="4582">
                  <c:v>37003</c:v>
                </c:pt>
                <c:pt idx="4583">
                  <c:v>37010</c:v>
                </c:pt>
                <c:pt idx="4584">
                  <c:v>37023</c:v>
                </c:pt>
                <c:pt idx="4585">
                  <c:v>37026</c:v>
                </c:pt>
                <c:pt idx="4586">
                  <c:v>37029</c:v>
                </c:pt>
                <c:pt idx="4587">
                  <c:v>37077</c:v>
                </c:pt>
                <c:pt idx="4588">
                  <c:v>37081</c:v>
                </c:pt>
                <c:pt idx="4589">
                  <c:v>37085</c:v>
                </c:pt>
                <c:pt idx="4590">
                  <c:v>37087</c:v>
                </c:pt>
                <c:pt idx="4591">
                  <c:v>37089</c:v>
                </c:pt>
                <c:pt idx="4592">
                  <c:v>37098</c:v>
                </c:pt>
                <c:pt idx="4593">
                  <c:v>37104</c:v>
                </c:pt>
                <c:pt idx="4594">
                  <c:v>37112</c:v>
                </c:pt>
                <c:pt idx="4595">
                  <c:v>37118</c:v>
                </c:pt>
                <c:pt idx="4596">
                  <c:v>37131</c:v>
                </c:pt>
                <c:pt idx="4597">
                  <c:v>37134</c:v>
                </c:pt>
                <c:pt idx="4598">
                  <c:v>37147</c:v>
                </c:pt>
                <c:pt idx="4599">
                  <c:v>37155</c:v>
                </c:pt>
                <c:pt idx="4600">
                  <c:v>37156</c:v>
                </c:pt>
                <c:pt idx="4601">
                  <c:v>37162</c:v>
                </c:pt>
                <c:pt idx="4602">
                  <c:v>37166</c:v>
                </c:pt>
                <c:pt idx="4603">
                  <c:v>37178</c:v>
                </c:pt>
                <c:pt idx="4604">
                  <c:v>37187</c:v>
                </c:pt>
                <c:pt idx="4605">
                  <c:v>37191</c:v>
                </c:pt>
                <c:pt idx="4606">
                  <c:v>37192</c:v>
                </c:pt>
                <c:pt idx="4607">
                  <c:v>37199</c:v>
                </c:pt>
                <c:pt idx="4608">
                  <c:v>37207</c:v>
                </c:pt>
                <c:pt idx="4609">
                  <c:v>37219</c:v>
                </c:pt>
                <c:pt idx="4610">
                  <c:v>37230</c:v>
                </c:pt>
                <c:pt idx="4611">
                  <c:v>37232</c:v>
                </c:pt>
                <c:pt idx="4612">
                  <c:v>37235</c:v>
                </c:pt>
                <c:pt idx="4613">
                  <c:v>37240</c:v>
                </c:pt>
                <c:pt idx="4614">
                  <c:v>37242</c:v>
                </c:pt>
                <c:pt idx="4615">
                  <c:v>37249</c:v>
                </c:pt>
                <c:pt idx="4616">
                  <c:v>37254</c:v>
                </c:pt>
                <c:pt idx="4617">
                  <c:v>37258</c:v>
                </c:pt>
                <c:pt idx="4618">
                  <c:v>37272</c:v>
                </c:pt>
                <c:pt idx="4619">
                  <c:v>37280</c:v>
                </c:pt>
                <c:pt idx="4620">
                  <c:v>37281</c:v>
                </c:pt>
                <c:pt idx="4621">
                  <c:v>37289</c:v>
                </c:pt>
                <c:pt idx="4622">
                  <c:v>37298</c:v>
                </c:pt>
                <c:pt idx="4623">
                  <c:v>37299</c:v>
                </c:pt>
                <c:pt idx="4624">
                  <c:v>37303</c:v>
                </c:pt>
                <c:pt idx="4625">
                  <c:v>37322</c:v>
                </c:pt>
                <c:pt idx="4626">
                  <c:v>37326</c:v>
                </c:pt>
                <c:pt idx="4627">
                  <c:v>37331</c:v>
                </c:pt>
                <c:pt idx="4628">
                  <c:v>37341</c:v>
                </c:pt>
                <c:pt idx="4629">
                  <c:v>37348</c:v>
                </c:pt>
                <c:pt idx="4630">
                  <c:v>37358</c:v>
                </c:pt>
                <c:pt idx="4631">
                  <c:v>37370</c:v>
                </c:pt>
                <c:pt idx="4632">
                  <c:v>37371</c:v>
                </c:pt>
                <c:pt idx="4633">
                  <c:v>37377</c:v>
                </c:pt>
                <c:pt idx="4634">
                  <c:v>37389</c:v>
                </c:pt>
                <c:pt idx="4635">
                  <c:v>37391</c:v>
                </c:pt>
                <c:pt idx="4636">
                  <c:v>37405</c:v>
                </c:pt>
                <c:pt idx="4637">
                  <c:v>37420</c:v>
                </c:pt>
                <c:pt idx="4638">
                  <c:v>37422</c:v>
                </c:pt>
                <c:pt idx="4639">
                  <c:v>37431</c:v>
                </c:pt>
                <c:pt idx="4640">
                  <c:v>37432</c:v>
                </c:pt>
                <c:pt idx="4641">
                  <c:v>37437</c:v>
                </c:pt>
                <c:pt idx="4642">
                  <c:v>37439</c:v>
                </c:pt>
                <c:pt idx="4643">
                  <c:v>37440</c:v>
                </c:pt>
                <c:pt idx="4644">
                  <c:v>37450</c:v>
                </c:pt>
                <c:pt idx="4645">
                  <c:v>37454</c:v>
                </c:pt>
                <c:pt idx="4646">
                  <c:v>37489</c:v>
                </c:pt>
                <c:pt idx="4647">
                  <c:v>37509</c:v>
                </c:pt>
                <c:pt idx="4648">
                  <c:v>37512</c:v>
                </c:pt>
                <c:pt idx="4649">
                  <c:v>37525</c:v>
                </c:pt>
                <c:pt idx="4650">
                  <c:v>37538</c:v>
                </c:pt>
                <c:pt idx="4651">
                  <c:v>37541</c:v>
                </c:pt>
                <c:pt idx="4652">
                  <c:v>37548</c:v>
                </c:pt>
                <c:pt idx="4653">
                  <c:v>37558</c:v>
                </c:pt>
                <c:pt idx="4654">
                  <c:v>37566</c:v>
                </c:pt>
                <c:pt idx="4655">
                  <c:v>37570</c:v>
                </c:pt>
                <c:pt idx="4656">
                  <c:v>37573</c:v>
                </c:pt>
                <c:pt idx="4657">
                  <c:v>37584</c:v>
                </c:pt>
                <c:pt idx="4658">
                  <c:v>37593</c:v>
                </c:pt>
                <c:pt idx="4659">
                  <c:v>37603</c:v>
                </c:pt>
                <c:pt idx="4660">
                  <c:v>37609</c:v>
                </c:pt>
                <c:pt idx="4661">
                  <c:v>37621</c:v>
                </c:pt>
                <c:pt idx="4662">
                  <c:v>37647</c:v>
                </c:pt>
                <c:pt idx="4663">
                  <c:v>37648</c:v>
                </c:pt>
                <c:pt idx="4664">
                  <c:v>37665</c:v>
                </c:pt>
                <c:pt idx="4665">
                  <c:v>37669</c:v>
                </c:pt>
                <c:pt idx="4666">
                  <c:v>37670</c:v>
                </c:pt>
                <c:pt idx="4667">
                  <c:v>37681</c:v>
                </c:pt>
                <c:pt idx="4668">
                  <c:v>37682</c:v>
                </c:pt>
                <c:pt idx="4669">
                  <c:v>37688</c:v>
                </c:pt>
                <c:pt idx="4670">
                  <c:v>37693</c:v>
                </c:pt>
                <c:pt idx="4671">
                  <c:v>37697</c:v>
                </c:pt>
                <c:pt idx="4672">
                  <c:v>37720</c:v>
                </c:pt>
                <c:pt idx="4673">
                  <c:v>37728</c:v>
                </c:pt>
                <c:pt idx="4674">
                  <c:v>37736</c:v>
                </c:pt>
                <c:pt idx="4675">
                  <c:v>37737</c:v>
                </c:pt>
                <c:pt idx="4676">
                  <c:v>37751</c:v>
                </c:pt>
                <c:pt idx="4677">
                  <c:v>37753</c:v>
                </c:pt>
                <c:pt idx="4678">
                  <c:v>37760</c:v>
                </c:pt>
                <c:pt idx="4679">
                  <c:v>37768</c:v>
                </c:pt>
                <c:pt idx="4680">
                  <c:v>37774</c:v>
                </c:pt>
                <c:pt idx="4681">
                  <c:v>37778</c:v>
                </c:pt>
                <c:pt idx="4682">
                  <c:v>37788</c:v>
                </c:pt>
                <c:pt idx="4683">
                  <c:v>37790</c:v>
                </c:pt>
                <c:pt idx="4684">
                  <c:v>37802</c:v>
                </c:pt>
                <c:pt idx="4685">
                  <c:v>37810</c:v>
                </c:pt>
                <c:pt idx="4686">
                  <c:v>37816</c:v>
                </c:pt>
                <c:pt idx="4687">
                  <c:v>37818</c:v>
                </c:pt>
                <c:pt idx="4688">
                  <c:v>37843</c:v>
                </c:pt>
                <c:pt idx="4689">
                  <c:v>37849</c:v>
                </c:pt>
                <c:pt idx="4690">
                  <c:v>37850</c:v>
                </c:pt>
                <c:pt idx="4691">
                  <c:v>37869</c:v>
                </c:pt>
                <c:pt idx="4692">
                  <c:v>37873</c:v>
                </c:pt>
                <c:pt idx="4693">
                  <c:v>37877</c:v>
                </c:pt>
                <c:pt idx="4694">
                  <c:v>37881</c:v>
                </c:pt>
                <c:pt idx="4695">
                  <c:v>37884</c:v>
                </c:pt>
                <c:pt idx="4696">
                  <c:v>37892</c:v>
                </c:pt>
                <c:pt idx="4697">
                  <c:v>37894</c:v>
                </c:pt>
                <c:pt idx="4698">
                  <c:v>37897</c:v>
                </c:pt>
                <c:pt idx="4699">
                  <c:v>37898</c:v>
                </c:pt>
                <c:pt idx="4700">
                  <c:v>37900</c:v>
                </c:pt>
                <c:pt idx="4701">
                  <c:v>37903</c:v>
                </c:pt>
                <c:pt idx="4702">
                  <c:v>37904</c:v>
                </c:pt>
                <c:pt idx="4703">
                  <c:v>37908</c:v>
                </c:pt>
                <c:pt idx="4704">
                  <c:v>37911</c:v>
                </c:pt>
                <c:pt idx="4705">
                  <c:v>37930</c:v>
                </c:pt>
                <c:pt idx="4706">
                  <c:v>37935</c:v>
                </c:pt>
                <c:pt idx="4707">
                  <c:v>37940</c:v>
                </c:pt>
                <c:pt idx="4708">
                  <c:v>37942</c:v>
                </c:pt>
                <c:pt idx="4709">
                  <c:v>37943</c:v>
                </c:pt>
                <c:pt idx="4710">
                  <c:v>37951</c:v>
                </c:pt>
                <c:pt idx="4711">
                  <c:v>37964</c:v>
                </c:pt>
                <c:pt idx="4712">
                  <c:v>37981</c:v>
                </c:pt>
                <c:pt idx="4713">
                  <c:v>37991</c:v>
                </c:pt>
                <c:pt idx="4714">
                  <c:v>38002</c:v>
                </c:pt>
                <c:pt idx="4715">
                  <c:v>38011</c:v>
                </c:pt>
                <c:pt idx="4716">
                  <c:v>38017</c:v>
                </c:pt>
                <c:pt idx="4717">
                  <c:v>38031</c:v>
                </c:pt>
                <c:pt idx="4718">
                  <c:v>38034</c:v>
                </c:pt>
                <c:pt idx="4719">
                  <c:v>38035</c:v>
                </c:pt>
                <c:pt idx="4720">
                  <c:v>38042</c:v>
                </c:pt>
                <c:pt idx="4721">
                  <c:v>38058</c:v>
                </c:pt>
                <c:pt idx="4722">
                  <c:v>38066</c:v>
                </c:pt>
                <c:pt idx="4723">
                  <c:v>38079</c:v>
                </c:pt>
                <c:pt idx="4724">
                  <c:v>38081</c:v>
                </c:pt>
                <c:pt idx="4725">
                  <c:v>38083</c:v>
                </c:pt>
                <c:pt idx="4726">
                  <c:v>38085</c:v>
                </c:pt>
                <c:pt idx="4727">
                  <c:v>38090</c:v>
                </c:pt>
                <c:pt idx="4728">
                  <c:v>38098</c:v>
                </c:pt>
                <c:pt idx="4729">
                  <c:v>38113</c:v>
                </c:pt>
                <c:pt idx="4730">
                  <c:v>38120</c:v>
                </c:pt>
                <c:pt idx="4731">
                  <c:v>38124</c:v>
                </c:pt>
                <c:pt idx="4732">
                  <c:v>38128</c:v>
                </c:pt>
                <c:pt idx="4733">
                  <c:v>38129</c:v>
                </c:pt>
                <c:pt idx="4734">
                  <c:v>38149</c:v>
                </c:pt>
                <c:pt idx="4735">
                  <c:v>38154</c:v>
                </c:pt>
                <c:pt idx="4736">
                  <c:v>38167</c:v>
                </c:pt>
                <c:pt idx="4737">
                  <c:v>38176</c:v>
                </c:pt>
                <c:pt idx="4738">
                  <c:v>38177</c:v>
                </c:pt>
                <c:pt idx="4739">
                  <c:v>38181</c:v>
                </c:pt>
                <c:pt idx="4740">
                  <c:v>38185</c:v>
                </c:pt>
                <c:pt idx="4741">
                  <c:v>38189</c:v>
                </c:pt>
                <c:pt idx="4742">
                  <c:v>38195</c:v>
                </c:pt>
                <c:pt idx="4743">
                  <c:v>38198</c:v>
                </c:pt>
                <c:pt idx="4744">
                  <c:v>38203</c:v>
                </c:pt>
                <c:pt idx="4745">
                  <c:v>38205</c:v>
                </c:pt>
                <c:pt idx="4746">
                  <c:v>38209</c:v>
                </c:pt>
                <c:pt idx="4747">
                  <c:v>38210</c:v>
                </c:pt>
                <c:pt idx="4748">
                  <c:v>38213</c:v>
                </c:pt>
                <c:pt idx="4749">
                  <c:v>38219</c:v>
                </c:pt>
                <c:pt idx="4750">
                  <c:v>38225</c:v>
                </c:pt>
                <c:pt idx="4751">
                  <c:v>38234</c:v>
                </c:pt>
                <c:pt idx="4752">
                  <c:v>38235</c:v>
                </c:pt>
                <c:pt idx="4753">
                  <c:v>38236</c:v>
                </c:pt>
                <c:pt idx="4754">
                  <c:v>38243</c:v>
                </c:pt>
                <c:pt idx="4755">
                  <c:v>38258</c:v>
                </c:pt>
                <c:pt idx="4756">
                  <c:v>38275</c:v>
                </c:pt>
                <c:pt idx="4757">
                  <c:v>38281</c:v>
                </c:pt>
                <c:pt idx="4758">
                  <c:v>38282</c:v>
                </c:pt>
                <c:pt idx="4759">
                  <c:v>38294</c:v>
                </c:pt>
                <c:pt idx="4760">
                  <c:v>38295</c:v>
                </c:pt>
                <c:pt idx="4761">
                  <c:v>38299</c:v>
                </c:pt>
                <c:pt idx="4762">
                  <c:v>38305</c:v>
                </c:pt>
                <c:pt idx="4763">
                  <c:v>38311</c:v>
                </c:pt>
                <c:pt idx="4764">
                  <c:v>38317</c:v>
                </c:pt>
                <c:pt idx="4765">
                  <c:v>38320</c:v>
                </c:pt>
                <c:pt idx="4766">
                  <c:v>38322</c:v>
                </c:pt>
                <c:pt idx="4767">
                  <c:v>38331</c:v>
                </c:pt>
                <c:pt idx="4768">
                  <c:v>38335</c:v>
                </c:pt>
                <c:pt idx="4769">
                  <c:v>38339</c:v>
                </c:pt>
                <c:pt idx="4770">
                  <c:v>38350</c:v>
                </c:pt>
                <c:pt idx="4771">
                  <c:v>38357</c:v>
                </c:pt>
                <c:pt idx="4772">
                  <c:v>38359</c:v>
                </c:pt>
                <c:pt idx="4773">
                  <c:v>38360</c:v>
                </c:pt>
                <c:pt idx="4774">
                  <c:v>38388</c:v>
                </c:pt>
                <c:pt idx="4775">
                  <c:v>38390</c:v>
                </c:pt>
                <c:pt idx="4776">
                  <c:v>38402</c:v>
                </c:pt>
                <c:pt idx="4777">
                  <c:v>38405</c:v>
                </c:pt>
                <c:pt idx="4778">
                  <c:v>38410</c:v>
                </c:pt>
                <c:pt idx="4779">
                  <c:v>38431</c:v>
                </c:pt>
                <c:pt idx="4780">
                  <c:v>38438</c:v>
                </c:pt>
                <c:pt idx="4781">
                  <c:v>38447</c:v>
                </c:pt>
                <c:pt idx="4782">
                  <c:v>38464</c:v>
                </c:pt>
                <c:pt idx="4783">
                  <c:v>38465</c:v>
                </c:pt>
                <c:pt idx="4784">
                  <c:v>38466</c:v>
                </c:pt>
                <c:pt idx="4785">
                  <c:v>38477</c:v>
                </c:pt>
                <c:pt idx="4786">
                  <c:v>38484</c:v>
                </c:pt>
                <c:pt idx="4787">
                  <c:v>38490</c:v>
                </c:pt>
                <c:pt idx="4788">
                  <c:v>38500</c:v>
                </c:pt>
                <c:pt idx="4789">
                  <c:v>38508</c:v>
                </c:pt>
                <c:pt idx="4790">
                  <c:v>38514</c:v>
                </c:pt>
                <c:pt idx="4791">
                  <c:v>38531</c:v>
                </c:pt>
                <c:pt idx="4792">
                  <c:v>38534</c:v>
                </c:pt>
                <c:pt idx="4793">
                  <c:v>38542</c:v>
                </c:pt>
                <c:pt idx="4794">
                  <c:v>38565</c:v>
                </c:pt>
                <c:pt idx="4795">
                  <c:v>38572</c:v>
                </c:pt>
                <c:pt idx="4796">
                  <c:v>38575</c:v>
                </c:pt>
                <c:pt idx="4797">
                  <c:v>38586</c:v>
                </c:pt>
                <c:pt idx="4798">
                  <c:v>38606</c:v>
                </c:pt>
                <c:pt idx="4799">
                  <c:v>38608</c:v>
                </c:pt>
                <c:pt idx="4800">
                  <c:v>38614</c:v>
                </c:pt>
                <c:pt idx="4801">
                  <c:v>38616</c:v>
                </c:pt>
                <c:pt idx="4802">
                  <c:v>38626</c:v>
                </c:pt>
                <c:pt idx="4803">
                  <c:v>38628</c:v>
                </c:pt>
                <c:pt idx="4804">
                  <c:v>38636</c:v>
                </c:pt>
                <c:pt idx="4805">
                  <c:v>38637</c:v>
                </c:pt>
                <c:pt idx="4806">
                  <c:v>38648</c:v>
                </c:pt>
                <c:pt idx="4807">
                  <c:v>38663</c:v>
                </c:pt>
                <c:pt idx="4808">
                  <c:v>38669</c:v>
                </c:pt>
                <c:pt idx="4809">
                  <c:v>38671</c:v>
                </c:pt>
                <c:pt idx="4810">
                  <c:v>38677</c:v>
                </c:pt>
                <c:pt idx="4811">
                  <c:v>38688</c:v>
                </c:pt>
                <c:pt idx="4812">
                  <c:v>38694</c:v>
                </c:pt>
                <c:pt idx="4813">
                  <c:v>38698</c:v>
                </c:pt>
                <c:pt idx="4814">
                  <c:v>38706</c:v>
                </c:pt>
                <c:pt idx="4815">
                  <c:v>38712</c:v>
                </c:pt>
                <c:pt idx="4816">
                  <c:v>38716</c:v>
                </c:pt>
                <c:pt idx="4817">
                  <c:v>38719</c:v>
                </c:pt>
                <c:pt idx="4818">
                  <c:v>38734</c:v>
                </c:pt>
                <c:pt idx="4819">
                  <c:v>38745</c:v>
                </c:pt>
                <c:pt idx="4820">
                  <c:v>38752</c:v>
                </c:pt>
                <c:pt idx="4821">
                  <c:v>38754</c:v>
                </c:pt>
                <c:pt idx="4822">
                  <c:v>38760</c:v>
                </c:pt>
                <c:pt idx="4823">
                  <c:v>38761</c:v>
                </c:pt>
                <c:pt idx="4824">
                  <c:v>38767</c:v>
                </c:pt>
                <c:pt idx="4825">
                  <c:v>38773</c:v>
                </c:pt>
                <c:pt idx="4826">
                  <c:v>38778</c:v>
                </c:pt>
                <c:pt idx="4827">
                  <c:v>38794</c:v>
                </c:pt>
                <c:pt idx="4828">
                  <c:v>38796</c:v>
                </c:pt>
                <c:pt idx="4829">
                  <c:v>38803</c:v>
                </c:pt>
                <c:pt idx="4830">
                  <c:v>38807</c:v>
                </c:pt>
                <c:pt idx="4831">
                  <c:v>38820</c:v>
                </c:pt>
                <c:pt idx="4832">
                  <c:v>38831</c:v>
                </c:pt>
                <c:pt idx="4833">
                  <c:v>38840</c:v>
                </c:pt>
                <c:pt idx="4834">
                  <c:v>38862</c:v>
                </c:pt>
                <c:pt idx="4835">
                  <c:v>38876</c:v>
                </c:pt>
                <c:pt idx="4836">
                  <c:v>38878</c:v>
                </c:pt>
                <c:pt idx="4837">
                  <c:v>38881</c:v>
                </c:pt>
                <c:pt idx="4838">
                  <c:v>38882</c:v>
                </c:pt>
                <c:pt idx="4839">
                  <c:v>38892</c:v>
                </c:pt>
                <c:pt idx="4840">
                  <c:v>38893</c:v>
                </c:pt>
                <c:pt idx="4841">
                  <c:v>38894</c:v>
                </c:pt>
                <c:pt idx="4842">
                  <c:v>38907</c:v>
                </c:pt>
                <c:pt idx="4843">
                  <c:v>38911</c:v>
                </c:pt>
                <c:pt idx="4844">
                  <c:v>38923</c:v>
                </c:pt>
                <c:pt idx="4845">
                  <c:v>38927</c:v>
                </c:pt>
                <c:pt idx="4846">
                  <c:v>38934</c:v>
                </c:pt>
                <c:pt idx="4847">
                  <c:v>38937</c:v>
                </c:pt>
                <c:pt idx="4848">
                  <c:v>38944</c:v>
                </c:pt>
                <c:pt idx="4849">
                  <c:v>38950</c:v>
                </c:pt>
                <c:pt idx="4850">
                  <c:v>38955</c:v>
                </c:pt>
                <c:pt idx="4851">
                  <c:v>38962</c:v>
                </c:pt>
                <c:pt idx="4852">
                  <c:v>38967</c:v>
                </c:pt>
                <c:pt idx="4853">
                  <c:v>38972</c:v>
                </c:pt>
                <c:pt idx="4854">
                  <c:v>38983</c:v>
                </c:pt>
                <c:pt idx="4855">
                  <c:v>38984</c:v>
                </c:pt>
                <c:pt idx="4856">
                  <c:v>38992</c:v>
                </c:pt>
                <c:pt idx="4857">
                  <c:v>38996</c:v>
                </c:pt>
                <c:pt idx="4858">
                  <c:v>39004</c:v>
                </c:pt>
                <c:pt idx="4859">
                  <c:v>39009</c:v>
                </c:pt>
                <c:pt idx="4860">
                  <c:v>39016</c:v>
                </c:pt>
                <c:pt idx="4861">
                  <c:v>39024</c:v>
                </c:pt>
                <c:pt idx="4862">
                  <c:v>39031</c:v>
                </c:pt>
                <c:pt idx="4863">
                  <c:v>39033</c:v>
                </c:pt>
                <c:pt idx="4864">
                  <c:v>39035</c:v>
                </c:pt>
                <c:pt idx="4865">
                  <c:v>39038</c:v>
                </c:pt>
                <c:pt idx="4866">
                  <c:v>39061</c:v>
                </c:pt>
                <c:pt idx="4867">
                  <c:v>39065</c:v>
                </c:pt>
                <c:pt idx="4868">
                  <c:v>39087</c:v>
                </c:pt>
                <c:pt idx="4869">
                  <c:v>39088</c:v>
                </c:pt>
                <c:pt idx="4870">
                  <c:v>39095</c:v>
                </c:pt>
                <c:pt idx="4871">
                  <c:v>39102</c:v>
                </c:pt>
                <c:pt idx="4872">
                  <c:v>39115</c:v>
                </c:pt>
                <c:pt idx="4873">
                  <c:v>39134</c:v>
                </c:pt>
                <c:pt idx="4874">
                  <c:v>39139</c:v>
                </c:pt>
                <c:pt idx="4875">
                  <c:v>39141</c:v>
                </c:pt>
                <c:pt idx="4876">
                  <c:v>39149</c:v>
                </c:pt>
                <c:pt idx="4877">
                  <c:v>39152</c:v>
                </c:pt>
                <c:pt idx="4878">
                  <c:v>39166</c:v>
                </c:pt>
                <c:pt idx="4879">
                  <c:v>39167</c:v>
                </c:pt>
                <c:pt idx="4880">
                  <c:v>39168</c:v>
                </c:pt>
                <c:pt idx="4881">
                  <c:v>39187</c:v>
                </c:pt>
                <c:pt idx="4882">
                  <c:v>39191</c:v>
                </c:pt>
                <c:pt idx="4883">
                  <c:v>39194</c:v>
                </c:pt>
                <c:pt idx="4884">
                  <c:v>39202</c:v>
                </c:pt>
                <c:pt idx="4885">
                  <c:v>39214</c:v>
                </c:pt>
                <c:pt idx="4886">
                  <c:v>39215</c:v>
                </c:pt>
                <c:pt idx="4887">
                  <c:v>39221</c:v>
                </c:pt>
                <c:pt idx="4888">
                  <c:v>39227</c:v>
                </c:pt>
                <c:pt idx="4889">
                  <c:v>39231</c:v>
                </c:pt>
                <c:pt idx="4890">
                  <c:v>39240</c:v>
                </c:pt>
                <c:pt idx="4891">
                  <c:v>39248</c:v>
                </c:pt>
                <c:pt idx="4892">
                  <c:v>39251</c:v>
                </c:pt>
                <c:pt idx="4893">
                  <c:v>39257</c:v>
                </c:pt>
                <c:pt idx="4894">
                  <c:v>39262</c:v>
                </c:pt>
                <c:pt idx="4895">
                  <c:v>39270</c:v>
                </c:pt>
                <c:pt idx="4896">
                  <c:v>39304</c:v>
                </c:pt>
                <c:pt idx="4897">
                  <c:v>39308</c:v>
                </c:pt>
                <c:pt idx="4898">
                  <c:v>39310</c:v>
                </c:pt>
                <c:pt idx="4899">
                  <c:v>39331</c:v>
                </c:pt>
                <c:pt idx="4900">
                  <c:v>39334</c:v>
                </c:pt>
                <c:pt idx="4901">
                  <c:v>39338</c:v>
                </c:pt>
                <c:pt idx="4902">
                  <c:v>39354</c:v>
                </c:pt>
                <c:pt idx="4903">
                  <c:v>39381</c:v>
                </c:pt>
                <c:pt idx="4904">
                  <c:v>39382</c:v>
                </c:pt>
                <c:pt idx="4905">
                  <c:v>39392</c:v>
                </c:pt>
                <c:pt idx="4906">
                  <c:v>39397</c:v>
                </c:pt>
                <c:pt idx="4907">
                  <c:v>39398</c:v>
                </c:pt>
                <c:pt idx="4908">
                  <c:v>39409</c:v>
                </c:pt>
                <c:pt idx="4909">
                  <c:v>39430</c:v>
                </c:pt>
                <c:pt idx="4910">
                  <c:v>39432</c:v>
                </c:pt>
                <c:pt idx="4911">
                  <c:v>39442</c:v>
                </c:pt>
                <c:pt idx="4912">
                  <c:v>39443</c:v>
                </c:pt>
                <c:pt idx="4913">
                  <c:v>39446</c:v>
                </c:pt>
                <c:pt idx="4914">
                  <c:v>39456</c:v>
                </c:pt>
                <c:pt idx="4915">
                  <c:v>39457</c:v>
                </c:pt>
                <c:pt idx="4916">
                  <c:v>39460</c:v>
                </c:pt>
                <c:pt idx="4917">
                  <c:v>39463</c:v>
                </c:pt>
                <c:pt idx="4918">
                  <c:v>39475</c:v>
                </c:pt>
                <c:pt idx="4919">
                  <c:v>39488</c:v>
                </c:pt>
                <c:pt idx="4920">
                  <c:v>39505</c:v>
                </c:pt>
                <c:pt idx="4921">
                  <c:v>39506</c:v>
                </c:pt>
                <c:pt idx="4922">
                  <c:v>39507</c:v>
                </c:pt>
                <c:pt idx="4923">
                  <c:v>39514</c:v>
                </c:pt>
                <c:pt idx="4924">
                  <c:v>39516</c:v>
                </c:pt>
                <c:pt idx="4925">
                  <c:v>39522</c:v>
                </c:pt>
                <c:pt idx="4926">
                  <c:v>39524</c:v>
                </c:pt>
                <c:pt idx="4927">
                  <c:v>39525</c:v>
                </c:pt>
                <c:pt idx="4928">
                  <c:v>39530</c:v>
                </c:pt>
                <c:pt idx="4929">
                  <c:v>39531</c:v>
                </c:pt>
                <c:pt idx="4930">
                  <c:v>39560</c:v>
                </c:pt>
                <c:pt idx="4931">
                  <c:v>39574</c:v>
                </c:pt>
                <c:pt idx="4932">
                  <c:v>39575</c:v>
                </c:pt>
                <c:pt idx="4933">
                  <c:v>39576</c:v>
                </c:pt>
                <c:pt idx="4934">
                  <c:v>39583</c:v>
                </c:pt>
                <c:pt idx="4935">
                  <c:v>39589</c:v>
                </c:pt>
                <c:pt idx="4936">
                  <c:v>39593</c:v>
                </c:pt>
                <c:pt idx="4937">
                  <c:v>39596</c:v>
                </c:pt>
                <c:pt idx="4938">
                  <c:v>39601</c:v>
                </c:pt>
                <c:pt idx="4939">
                  <c:v>39609</c:v>
                </c:pt>
                <c:pt idx="4940">
                  <c:v>39612</c:v>
                </c:pt>
                <c:pt idx="4941">
                  <c:v>39636</c:v>
                </c:pt>
                <c:pt idx="4942">
                  <c:v>39656</c:v>
                </c:pt>
                <c:pt idx="4943">
                  <c:v>39675</c:v>
                </c:pt>
                <c:pt idx="4944">
                  <c:v>39679</c:v>
                </c:pt>
                <c:pt idx="4945">
                  <c:v>39686</c:v>
                </c:pt>
                <c:pt idx="4946">
                  <c:v>39690</c:v>
                </c:pt>
                <c:pt idx="4947">
                  <c:v>39691</c:v>
                </c:pt>
                <c:pt idx="4948">
                  <c:v>39692</c:v>
                </c:pt>
                <c:pt idx="4949">
                  <c:v>39699</c:v>
                </c:pt>
                <c:pt idx="4950">
                  <c:v>39706</c:v>
                </c:pt>
                <c:pt idx="4951">
                  <c:v>39712</c:v>
                </c:pt>
                <c:pt idx="4952">
                  <c:v>39733</c:v>
                </c:pt>
                <c:pt idx="4953">
                  <c:v>39744</c:v>
                </c:pt>
                <c:pt idx="4954">
                  <c:v>39748</c:v>
                </c:pt>
                <c:pt idx="4955">
                  <c:v>39759</c:v>
                </c:pt>
                <c:pt idx="4956">
                  <c:v>39766</c:v>
                </c:pt>
                <c:pt idx="4957">
                  <c:v>39767</c:v>
                </c:pt>
                <c:pt idx="4958">
                  <c:v>39791</c:v>
                </c:pt>
                <c:pt idx="4959">
                  <c:v>39793</c:v>
                </c:pt>
                <c:pt idx="4960">
                  <c:v>39794</c:v>
                </c:pt>
                <c:pt idx="4961">
                  <c:v>39795</c:v>
                </c:pt>
                <c:pt idx="4962">
                  <c:v>39804</c:v>
                </c:pt>
                <c:pt idx="4963">
                  <c:v>39820</c:v>
                </c:pt>
                <c:pt idx="4964">
                  <c:v>39828</c:v>
                </c:pt>
                <c:pt idx="4965">
                  <c:v>39843</c:v>
                </c:pt>
                <c:pt idx="4966">
                  <c:v>39863</c:v>
                </c:pt>
                <c:pt idx="4967">
                  <c:v>39874</c:v>
                </c:pt>
                <c:pt idx="4968">
                  <c:v>39882</c:v>
                </c:pt>
                <c:pt idx="4969">
                  <c:v>39884</c:v>
                </c:pt>
                <c:pt idx="4970">
                  <c:v>39892</c:v>
                </c:pt>
                <c:pt idx="4971">
                  <c:v>39897</c:v>
                </c:pt>
                <c:pt idx="4972">
                  <c:v>39901</c:v>
                </c:pt>
                <c:pt idx="4973">
                  <c:v>39929</c:v>
                </c:pt>
                <c:pt idx="4974">
                  <c:v>39937</c:v>
                </c:pt>
                <c:pt idx="4975">
                  <c:v>39942</c:v>
                </c:pt>
                <c:pt idx="4976">
                  <c:v>39952</c:v>
                </c:pt>
                <c:pt idx="4977">
                  <c:v>39961</c:v>
                </c:pt>
                <c:pt idx="4978">
                  <c:v>39963</c:v>
                </c:pt>
                <c:pt idx="4979">
                  <c:v>39967</c:v>
                </c:pt>
                <c:pt idx="4980">
                  <c:v>39974</c:v>
                </c:pt>
                <c:pt idx="4981">
                  <c:v>39976</c:v>
                </c:pt>
                <c:pt idx="4982">
                  <c:v>39987</c:v>
                </c:pt>
                <c:pt idx="4983">
                  <c:v>39991</c:v>
                </c:pt>
                <c:pt idx="4984">
                  <c:v>39992</c:v>
                </c:pt>
                <c:pt idx="4985">
                  <c:v>39995</c:v>
                </c:pt>
                <c:pt idx="4986">
                  <c:v>40000</c:v>
                </c:pt>
                <c:pt idx="4987">
                  <c:v>40004</c:v>
                </c:pt>
                <c:pt idx="4988">
                  <c:v>40008</c:v>
                </c:pt>
                <c:pt idx="4989">
                  <c:v>40017</c:v>
                </c:pt>
                <c:pt idx="4990">
                  <c:v>40023</c:v>
                </c:pt>
                <c:pt idx="4991">
                  <c:v>40039</c:v>
                </c:pt>
                <c:pt idx="4992">
                  <c:v>40042</c:v>
                </c:pt>
                <c:pt idx="4993">
                  <c:v>40045</c:v>
                </c:pt>
                <c:pt idx="4994">
                  <c:v>40056</c:v>
                </c:pt>
                <c:pt idx="4995">
                  <c:v>40064</c:v>
                </c:pt>
                <c:pt idx="4996">
                  <c:v>40070</c:v>
                </c:pt>
                <c:pt idx="4997">
                  <c:v>40071</c:v>
                </c:pt>
                <c:pt idx="4998">
                  <c:v>40074</c:v>
                </c:pt>
                <c:pt idx="4999">
                  <c:v>40077</c:v>
                </c:pt>
                <c:pt idx="5000">
                  <c:v>40078</c:v>
                </c:pt>
                <c:pt idx="5001">
                  <c:v>40088</c:v>
                </c:pt>
                <c:pt idx="5002">
                  <c:v>40095</c:v>
                </c:pt>
                <c:pt idx="5003">
                  <c:v>40103</c:v>
                </c:pt>
                <c:pt idx="5004">
                  <c:v>40105</c:v>
                </c:pt>
                <c:pt idx="5005">
                  <c:v>40108</c:v>
                </c:pt>
                <c:pt idx="5006">
                  <c:v>40113</c:v>
                </c:pt>
                <c:pt idx="5007">
                  <c:v>40120</c:v>
                </c:pt>
                <c:pt idx="5008">
                  <c:v>40123</c:v>
                </c:pt>
                <c:pt idx="5009">
                  <c:v>40125</c:v>
                </c:pt>
                <c:pt idx="5010">
                  <c:v>40132</c:v>
                </c:pt>
                <c:pt idx="5011">
                  <c:v>40139</c:v>
                </c:pt>
                <c:pt idx="5012">
                  <c:v>40144</c:v>
                </c:pt>
                <c:pt idx="5013">
                  <c:v>40145</c:v>
                </c:pt>
                <c:pt idx="5014">
                  <c:v>40152</c:v>
                </c:pt>
                <c:pt idx="5015">
                  <c:v>40159</c:v>
                </c:pt>
                <c:pt idx="5016">
                  <c:v>40162</c:v>
                </c:pt>
                <c:pt idx="5017">
                  <c:v>40170</c:v>
                </c:pt>
                <c:pt idx="5018">
                  <c:v>40171</c:v>
                </c:pt>
                <c:pt idx="5019">
                  <c:v>40173</c:v>
                </c:pt>
                <c:pt idx="5020">
                  <c:v>40174</c:v>
                </c:pt>
                <c:pt idx="5021">
                  <c:v>40176</c:v>
                </c:pt>
                <c:pt idx="5022">
                  <c:v>40184</c:v>
                </c:pt>
                <c:pt idx="5023">
                  <c:v>40185</c:v>
                </c:pt>
                <c:pt idx="5024">
                  <c:v>40187</c:v>
                </c:pt>
                <c:pt idx="5025">
                  <c:v>40193</c:v>
                </c:pt>
                <c:pt idx="5026">
                  <c:v>40200</c:v>
                </c:pt>
                <c:pt idx="5027">
                  <c:v>40206</c:v>
                </c:pt>
                <c:pt idx="5028">
                  <c:v>40207</c:v>
                </c:pt>
                <c:pt idx="5029">
                  <c:v>40226</c:v>
                </c:pt>
                <c:pt idx="5030">
                  <c:v>40228</c:v>
                </c:pt>
                <c:pt idx="5031">
                  <c:v>40231</c:v>
                </c:pt>
                <c:pt idx="5032">
                  <c:v>40237</c:v>
                </c:pt>
                <c:pt idx="5033">
                  <c:v>40284</c:v>
                </c:pt>
                <c:pt idx="5034">
                  <c:v>40286</c:v>
                </c:pt>
                <c:pt idx="5035">
                  <c:v>40287</c:v>
                </c:pt>
                <c:pt idx="5036">
                  <c:v>40290</c:v>
                </c:pt>
                <c:pt idx="5037">
                  <c:v>40292</c:v>
                </c:pt>
                <c:pt idx="5038">
                  <c:v>40295</c:v>
                </c:pt>
                <c:pt idx="5039">
                  <c:v>40303</c:v>
                </c:pt>
                <c:pt idx="5040">
                  <c:v>40305</c:v>
                </c:pt>
                <c:pt idx="5041">
                  <c:v>40309</c:v>
                </c:pt>
                <c:pt idx="5042">
                  <c:v>40312</c:v>
                </c:pt>
                <c:pt idx="5043">
                  <c:v>40330</c:v>
                </c:pt>
                <c:pt idx="5044">
                  <c:v>40341</c:v>
                </c:pt>
                <c:pt idx="5045">
                  <c:v>40351</c:v>
                </c:pt>
                <c:pt idx="5046">
                  <c:v>40357</c:v>
                </c:pt>
                <c:pt idx="5047">
                  <c:v>40365</c:v>
                </c:pt>
                <c:pt idx="5048">
                  <c:v>40370</c:v>
                </c:pt>
                <c:pt idx="5049">
                  <c:v>40372</c:v>
                </c:pt>
                <c:pt idx="5050">
                  <c:v>40379</c:v>
                </c:pt>
                <c:pt idx="5051">
                  <c:v>40385</c:v>
                </c:pt>
                <c:pt idx="5052">
                  <c:v>40391</c:v>
                </c:pt>
                <c:pt idx="5053">
                  <c:v>40395</c:v>
                </c:pt>
                <c:pt idx="5054">
                  <c:v>40412</c:v>
                </c:pt>
                <c:pt idx="5055">
                  <c:v>40422</c:v>
                </c:pt>
                <c:pt idx="5056">
                  <c:v>40426</c:v>
                </c:pt>
                <c:pt idx="5057">
                  <c:v>40444</c:v>
                </c:pt>
                <c:pt idx="5058">
                  <c:v>40458</c:v>
                </c:pt>
                <c:pt idx="5059">
                  <c:v>40460</c:v>
                </c:pt>
                <c:pt idx="5060">
                  <c:v>40467</c:v>
                </c:pt>
                <c:pt idx="5061">
                  <c:v>40484</c:v>
                </c:pt>
                <c:pt idx="5062">
                  <c:v>40499</c:v>
                </c:pt>
                <c:pt idx="5063">
                  <c:v>40507</c:v>
                </c:pt>
                <c:pt idx="5064">
                  <c:v>40512</c:v>
                </c:pt>
                <c:pt idx="5065">
                  <c:v>40513</c:v>
                </c:pt>
                <c:pt idx="5066">
                  <c:v>40516</c:v>
                </c:pt>
                <c:pt idx="5067">
                  <c:v>40525</c:v>
                </c:pt>
                <c:pt idx="5068">
                  <c:v>40535</c:v>
                </c:pt>
                <c:pt idx="5069">
                  <c:v>40538</c:v>
                </c:pt>
                <c:pt idx="5070">
                  <c:v>40539</c:v>
                </c:pt>
                <c:pt idx="5071">
                  <c:v>40562</c:v>
                </c:pt>
                <c:pt idx="5072">
                  <c:v>40571</c:v>
                </c:pt>
                <c:pt idx="5073">
                  <c:v>40578</c:v>
                </c:pt>
                <c:pt idx="5074">
                  <c:v>40598</c:v>
                </c:pt>
                <c:pt idx="5075">
                  <c:v>40607</c:v>
                </c:pt>
                <c:pt idx="5076">
                  <c:v>40610</c:v>
                </c:pt>
                <c:pt idx="5077">
                  <c:v>40620</c:v>
                </c:pt>
                <c:pt idx="5078">
                  <c:v>40622</c:v>
                </c:pt>
                <c:pt idx="5079">
                  <c:v>40627</c:v>
                </c:pt>
                <c:pt idx="5080">
                  <c:v>40630</c:v>
                </c:pt>
                <c:pt idx="5081">
                  <c:v>40635</c:v>
                </c:pt>
                <c:pt idx="5082">
                  <c:v>40640</c:v>
                </c:pt>
                <c:pt idx="5083">
                  <c:v>40658</c:v>
                </c:pt>
                <c:pt idx="5084">
                  <c:v>40680</c:v>
                </c:pt>
                <c:pt idx="5085">
                  <c:v>40686</c:v>
                </c:pt>
                <c:pt idx="5086">
                  <c:v>40696</c:v>
                </c:pt>
                <c:pt idx="5087">
                  <c:v>40712</c:v>
                </c:pt>
                <c:pt idx="5088">
                  <c:v>40722</c:v>
                </c:pt>
                <c:pt idx="5089">
                  <c:v>40731</c:v>
                </c:pt>
                <c:pt idx="5090">
                  <c:v>40734</c:v>
                </c:pt>
                <c:pt idx="5091">
                  <c:v>40736</c:v>
                </c:pt>
                <c:pt idx="5092">
                  <c:v>40748</c:v>
                </c:pt>
                <c:pt idx="5093">
                  <c:v>40765</c:v>
                </c:pt>
                <c:pt idx="5094">
                  <c:v>40766</c:v>
                </c:pt>
                <c:pt idx="5095">
                  <c:v>40781</c:v>
                </c:pt>
                <c:pt idx="5096">
                  <c:v>40786</c:v>
                </c:pt>
                <c:pt idx="5097">
                  <c:v>40787</c:v>
                </c:pt>
                <c:pt idx="5098">
                  <c:v>40788</c:v>
                </c:pt>
                <c:pt idx="5099">
                  <c:v>40796</c:v>
                </c:pt>
                <c:pt idx="5100">
                  <c:v>40806</c:v>
                </c:pt>
                <c:pt idx="5101">
                  <c:v>40807</c:v>
                </c:pt>
                <c:pt idx="5102">
                  <c:v>40808</c:v>
                </c:pt>
                <c:pt idx="5103">
                  <c:v>40815</c:v>
                </c:pt>
                <c:pt idx="5104">
                  <c:v>40816</c:v>
                </c:pt>
                <c:pt idx="5105">
                  <c:v>40821</c:v>
                </c:pt>
                <c:pt idx="5106">
                  <c:v>40838</c:v>
                </c:pt>
                <c:pt idx="5107">
                  <c:v>40843</c:v>
                </c:pt>
                <c:pt idx="5108">
                  <c:v>40848</c:v>
                </c:pt>
                <c:pt idx="5109">
                  <c:v>40862</c:v>
                </c:pt>
                <c:pt idx="5110">
                  <c:v>40863</c:v>
                </c:pt>
                <c:pt idx="5111">
                  <c:v>40873</c:v>
                </c:pt>
                <c:pt idx="5112">
                  <c:v>40900</c:v>
                </c:pt>
                <c:pt idx="5113">
                  <c:v>40920</c:v>
                </c:pt>
                <c:pt idx="5114">
                  <c:v>40931</c:v>
                </c:pt>
                <c:pt idx="5115">
                  <c:v>40936</c:v>
                </c:pt>
                <c:pt idx="5116">
                  <c:v>40937</c:v>
                </c:pt>
                <c:pt idx="5117">
                  <c:v>40942</c:v>
                </c:pt>
                <c:pt idx="5118">
                  <c:v>40943</c:v>
                </c:pt>
                <c:pt idx="5119">
                  <c:v>40954</c:v>
                </c:pt>
                <c:pt idx="5120">
                  <c:v>40959</c:v>
                </c:pt>
                <c:pt idx="5121">
                  <c:v>40965</c:v>
                </c:pt>
                <c:pt idx="5122">
                  <c:v>40966</c:v>
                </c:pt>
                <c:pt idx="5123">
                  <c:v>40975</c:v>
                </c:pt>
                <c:pt idx="5124">
                  <c:v>40978</c:v>
                </c:pt>
                <c:pt idx="5125">
                  <c:v>40979</c:v>
                </c:pt>
                <c:pt idx="5126">
                  <c:v>40995</c:v>
                </c:pt>
                <c:pt idx="5127">
                  <c:v>41001</c:v>
                </c:pt>
                <c:pt idx="5128">
                  <c:v>41013</c:v>
                </c:pt>
                <c:pt idx="5129">
                  <c:v>41024</c:v>
                </c:pt>
                <c:pt idx="5130">
                  <c:v>41027</c:v>
                </c:pt>
                <c:pt idx="5131">
                  <c:v>41028</c:v>
                </c:pt>
                <c:pt idx="5132">
                  <c:v>41041</c:v>
                </c:pt>
                <c:pt idx="5133">
                  <c:v>41042</c:v>
                </c:pt>
                <c:pt idx="5134">
                  <c:v>41059</c:v>
                </c:pt>
                <c:pt idx="5135">
                  <c:v>41067</c:v>
                </c:pt>
                <c:pt idx="5136">
                  <c:v>41073</c:v>
                </c:pt>
                <c:pt idx="5137">
                  <c:v>41074</c:v>
                </c:pt>
                <c:pt idx="5138">
                  <c:v>41080</c:v>
                </c:pt>
                <c:pt idx="5139">
                  <c:v>41088</c:v>
                </c:pt>
                <c:pt idx="5140">
                  <c:v>41099</c:v>
                </c:pt>
                <c:pt idx="5141">
                  <c:v>41107</c:v>
                </c:pt>
                <c:pt idx="5142">
                  <c:v>41123</c:v>
                </c:pt>
                <c:pt idx="5143">
                  <c:v>41130</c:v>
                </c:pt>
                <c:pt idx="5144">
                  <c:v>41131</c:v>
                </c:pt>
                <c:pt idx="5145">
                  <c:v>41143</c:v>
                </c:pt>
                <c:pt idx="5146">
                  <c:v>41165</c:v>
                </c:pt>
                <c:pt idx="5147">
                  <c:v>41181</c:v>
                </c:pt>
                <c:pt idx="5148">
                  <c:v>41183</c:v>
                </c:pt>
                <c:pt idx="5149">
                  <c:v>41195</c:v>
                </c:pt>
                <c:pt idx="5150">
                  <c:v>41200</c:v>
                </c:pt>
                <c:pt idx="5151">
                  <c:v>41217</c:v>
                </c:pt>
                <c:pt idx="5152">
                  <c:v>41229</c:v>
                </c:pt>
                <c:pt idx="5153">
                  <c:v>41234</c:v>
                </c:pt>
                <c:pt idx="5154">
                  <c:v>41235</c:v>
                </c:pt>
                <c:pt idx="5155">
                  <c:v>41244</c:v>
                </c:pt>
                <c:pt idx="5156">
                  <c:v>41259</c:v>
                </c:pt>
                <c:pt idx="5157">
                  <c:v>41263</c:v>
                </c:pt>
                <c:pt idx="5158">
                  <c:v>41266</c:v>
                </c:pt>
                <c:pt idx="5159">
                  <c:v>41269</c:v>
                </c:pt>
                <c:pt idx="5160">
                  <c:v>41274</c:v>
                </c:pt>
                <c:pt idx="5161">
                  <c:v>41290</c:v>
                </c:pt>
                <c:pt idx="5162">
                  <c:v>41291</c:v>
                </c:pt>
                <c:pt idx="5163">
                  <c:v>41294</c:v>
                </c:pt>
                <c:pt idx="5164">
                  <c:v>41299</c:v>
                </c:pt>
                <c:pt idx="5165">
                  <c:v>41332</c:v>
                </c:pt>
                <c:pt idx="5166">
                  <c:v>41341</c:v>
                </c:pt>
                <c:pt idx="5167">
                  <c:v>41349</c:v>
                </c:pt>
                <c:pt idx="5168">
                  <c:v>41358</c:v>
                </c:pt>
                <c:pt idx="5169">
                  <c:v>41378</c:v>
                </c:pt>
                <c:pt idx="5170">
                  <c:v>41388</c:v>
                </c:pt>
                <c:pt idx="5171">
                  <c:v>41389</c:v>
                </c:pt>
                <c:pt idx="5172">
                  <c:v>41398</c:v>
                </c:pt>
                <c:pt idx="5173">
                  <c:v>41414</c:v>
                </c:pt>
                <c:pt idx="5174">
                  <c:v>41416</c:v>
                </c:pt>
                <c:pt idx="5175">
                  <c:v>41418</c:v>
                </c:pt>
                <c:pt idx="5176">
                  <c:v>41436</c:v>
                </c:pt>
                <c:pt idx="5177">
                  <c:v>41443</c:v>
                </c:pt>
                <c:pt idx="5178">
                  <c:v>41446</c:v>
                </c:pt>
                <c:pt idx="5179">
                  <c:v>41480</c:v>
                </c:pt>
                <c:pt idx="5180">
                  <c:v>41484</c:v>
                </c:pt>
                <c:pt idx="5181">
                  <c:v>41488</c:v>
                </c:pt>
                <c:pt idx="5182">
                  <c:v>41490</c:v>
                </c:pt>
                <c:pt idx="5183">
                  <c:v>41491</c:v>
                </c:pt>
                <c:pt idx="5184">
                  <c:v>41495</c:v>
                </c:pt>
                <c:pt idx="5185">
                  <c:v>41498</c:v>
                </c:pt>
                <c:pt idx="5186">
                  <c:v>41505</c:v>
                </c:pt>
                <c:pt idx="5187">
                  <c:v>41514</c:v>
                </c:pt>
                <c:pt idx="5188">
                  <c:v>41515</c:v>
                </c:pt>
                <c:pt idx="5189">
                  <c:v>41516</c:v>
                </c:pt>
                <c:pt idx="5190">
                  <c:v>41518</c:v>
                </c:pt>
                <c:pt idx="5191">
                  <c:v>41536</c:v>
                </c:pt>
                <c:pt idx="5192">
                  <c:v>41550</c:v>
                </c:pt>
                <c:pt idx="5193">
                  <c:v>41555</c:v>
                </c:pt>
                <c:pt idx="5194">
                  <c:v>41556</c:v>
                </c:pt>
                <c:pt idx="5195">
                  <c:v>41571</c:v>
                </c:pt>
                <c:pt idx="5196">
                  <c:v>41577</c:v>
                </c:pt>
                <c:pt idx="5197">
                  <c:v>41582</c:v>
                </c:pt>
                <c:pt idx="5198">
                  <c:v>41584</c:v>
                </c:pt>
                <c:pt idx="5199">
                  <c:v>41598</c:v>
                </c:pt>
                <c:pt idx="5200">
                  <c:v>41600</c:v>
                </c:pt>
                <c:pt idx="5201">
                  <c:v>41604</c:v>
                </c:pt>
                <c:pt idx="5202">
                  <c:v>41616</c:v>
                </c:pt>
                <c:pt idx="5203">
                  <c:v>41622</c:v>
                </c:pt>
                <c:pt idx="5204">
                  <c:v>41628</c:v>
                </c:pt>
                <c:pt idx="5205">
                  <c:v>41632</c:v>
                </c:pt>
                <c:pt idx="5206">
                  <c:v>41637</c:v>
                </c:pt>
                <c:pt idx="5207">
                  <c:v>41642</c:v>
                </c:pt>
                <c:pt idx="5208">
                  <c:v>41647</c:v>
                </c:pt>
                <c:pt idx="5209">
                  <c:v>41656</c:v>
                </c:pt>
                <c:pt idx="5210">
                  <c:v>41659</c:v>
                </c:pt>
                <c:pt idx="5211">
                  <c:v>41660</c:v>
                </c:pt>
                <c:pt idx="5212">
                  <c:v>41663</c:v>
                </c:pt>
                <c:pt idx="5213">
                  <c:v>41668</c:v>
                </c:pt>
                <c:pt idx="5214">
                  <c:v>41670</c:v>
                </c:pt>
                <c:pt idx="5215">
                  <c:v>41671</c:v>
                </c:pt>
                <c:pt idx="5216">
                  <c:v>41673</c:v>
                </c:pt>
                <c:pt idx="5217">
                  <c:v>41675</c:v>
                </c:pt>
                <c:pt idx="5218">
                  <c:v>41681</c:v>
                </c:pt>
                <c:pt idx="5219">
                  <c:v>41698</c:v>
                </c:pt>
                <c:pt idx="5220">
                  <c:v>41701</c:v>
                </c:pt>
                <c:pt idx="5221">
                  <c:v>41706</c:v>
                </c:pt>
                <c:pt idx="5222">
                  <c:v>41709</c:v>
                </c:pt>
                <c:pt idx="5223">
                  <c:v>41716</c:v>
                </c:pt>
                <c:pt idx="5224">
                  <c:v>41725</c:v>
                </c:pt>
                <c:pt idx="5225">
                  <c:v>41749</c:v>
                </c:pt>
                <c:pt idx="5226">
                  <c:v>41752</c:v>
                </c:pt>
                <c:pt idx="5227">
                  <c:v>41760</c:v>
                </c:pt>
                <c:pt idx="5228">
                  <c:v>41762</c:v>
                </c:pt>
                <c:pt idx="5229">
                  <c:v>41765</c:v>
                </c:pt>
                <c:pt idx="5230">
                  <c:v>41766</c:v>
                </c:pt>
                <c:pt idx="5231">
                  <c:v>41779</c:v>
                </c:pt>
                <c:pt idx="5232">
                  <c:v>41796</c:v>
                </c:pt>
                <c:pt idx="5233">
                  <c:v>41797</c:v>
                </c:pt>
                <c:pt idx="5234">
                  <c:v>41800</c:v>
                </c:pt>
                <c:pt idx="5235">
                  <c:v>41803</c:v>
                </c:pt>
                <c:pt idx="5236">
                  <c:v>41806</c:v>
                </c:pt>
                <c:pt idx="5237">
                  <c:v>41810</c:v>
                </c:pt>
                <c:pt idx="5238">
                  <c:v>41820</c:v>
                </c:pt>
                <c:pt idx="5239">
                  <c:v>41827</c:v>
                </c:pt>
                <c:pt idx="5240">
                  <c:v>41832</c:v>
                </c:pt>
                <c:pt idx="5241">
                  <c:v>41840</c:v>
                </c:pt>
                <c:pt idx="5242">
                  <c:v>41846</c:v>
                </c:pt>
                <c:pt idx="5243">
                  <c:v>41852</c:v>
                </c:pt>
                <c:pt idx="5244">
                  <c:v>41872</c:v>
                </c:pt>
                <c:pt idx="5245">
                  <c:v>41886</c:v>
                </c:pt>
                <c:pt idx="5246">
                  <c:v>41895</c:v>
                </c:pt>
                <c:pt idx="5247">
                  <c:v>41910</c:v>
                </c:pt>
                <c:pt idx="5248">
                  <c:v>41911</c:v>
                </c:pt>
                <c:pt idx="5249">
                  <c:v>41917</c:v>
                </c:pt>
                <c:pt idx="5250">
                  <c:v>41938</c:v>
                </c:pt>
                <c:pt idx="5251">
                  <c:v>41941</c:v>
                </c:pt>
                <c:pt idx="5252">
                  <c:v>41949</c:v>
                </c:pt>
                <c:pt idx="5253">
                  <c:v>41956</c:v>
                </c:pt>
                <c:pt idx="5254">
                  <c:v>41957</c:v>
                </c:pt>
                <c:pt idx="5255">
                  <c:v>41966</c:v>
                </c:pt>
                <c:pt idx="5256">
                  <c:v>41971</c:v>
                </c:pt>
                <c:pt idx="5257">
                  <c:v>41981</c:v>
                </c:pt>
                <c:pt idx="5258">
                  <c:v>41987</c:v>
                </c:pt>
                <c:pt idx="5259">
                  <c:v>41997</c:v>
                </c:pt>
                <c:pt idx="5260">
                  <c:v>42000</c:v>
                </c:pt>
                <c:pt idx="5261">
                  <c:v>42002</c:v>
                </c:pt>
                <c:pt idx="5262">
                  <c:v>42009</c:v>
                </c:pt>
                <c:pt idx="5263">
                  <c:v>42012</c:v>
                </c:pt>
                <c:pt idx="5264">
                  <c:v>42030</c:v>
                </c:pt>
                <c:pt idx="5265">
                  <c:v>42033</c:v>
                </c:pt>
                <c:pt idx="5266">
                  <c:v>42060</c:v>
                </c:pt>
                <c:pt idx="5267">
                  <c:v>42073</c:v>
                </c:pt>
                <c:pt idx="5268">
                  <c:v>42086</c:v>
                </c:pt>
                <c:pt idx="5269">
                  <c:v>42090</c:v>
                </c:pt>
                <c:pt idx="5270">
                  <c:v>42104</c:v>
                </c:pt>
                <c:pt idx="5271">
                  <c:v>42119</c:v>
                </c:pt>
                <c:pt idx="5272">
                  <c:v>42124</c:v>
                </c:pt>
                <c:pt idx="5273">
                  <c:v>42126</c:v>
                </c:pt>
                <c:pt idx="5274">
                  <c:v>42128</c:v>
                </c:pt>
                <c:pt idx="5275">
                  <c:v>42130</c:v>
                </c:pt>
                <c:pt idx="5276">
                  <c:v>42134</c:v>
                </c:pt>
                <c:pt idx="5277">
                  <c:v>42135</c:v>
                </c:pt>
                <c:pt idx="5278">
                  <c:v>42139</c:v>
                </c:pt>
                <c:pt idx="5279">
                  <c:v>42143</c:v>
                </c:pt>
                <c:pt idx="5280">
                  <c:v>42155</c:v>
                </c:pt>
                <c:pt idx="5281">
                  <c:v>42157</c:v>
                </c:pt>
                <c:pt idx="5282">
                  <c:v>42164</c:v>
                </c:pt>
                <c:pt idx="5283">
                  <c:v>42208</c:v>
                </c:pt>
                <c:pt idx="5284">
                  <c:v>42214</c:v>
                </c:pt>
                <c:pt idx="5285">
                  <c:v>42228</c:v>
                </c:pt>
                <c:pt idx="5286">
                  <c:v>42229</c:v>
                </c:pt>
                <c:pt idx="5287">
                  <c:v>42236</c:v>
                </c:pt>
                <c:pt idx="5288">
                  <c:v>42239</c:v>
                </c:pt>
                <c:pt idx="5289">
                  <c:v>42241</c:v>
                </c:pt>
                <c:pt idx="5290">
                  <c:v>42246</c:v>
                </c:pt>
                <c:pt idx="5291">
                  <c:v>42252</c:v>
                </c:pt>
                <c:pt idx="5292">
                  <c:v>42253</c:v>
                </c:pt>
                <c:pt idx="5293">
                  <c:v>42257</c:v>
                </c:pt>
                <c:pt idx="5294">
                  <c:v>42263</c:v>
                </c:pt>
                <c:pt idx="5295">
                  <c:v>42274</c:v>
                </c:pt>
                <c:pt idx="5296">
                  <c:v>42286</c:v>
                </c:pt>
                <c:pt idx="5297">
                  <c:v>42289</c:v>
                </c:pt>
                <c:pt idx="5298">
                  <c:v>42303</c:v>
                </c:pt>
                <c:pt idx="5299">
                  <c:v>42307</c:v>
                </c:pt>
                <c:pt idx="5300">
                  <c:v>42318</c:v>
                </c:pt>
                <c:pt idx="5301">
                  <c:v>42321</c:v>
                </c:pt>
                <c:pt idx="5302">
                  <c:v>42325</c:v>
                </c:pt>
                <c:pt idx="5303">
                  <c:v>42343</c:v>
                </c:pt>
                <c:pt idx="5304">
                  <c:v>42349</c:v>
                </c:pt>
                <c:pt idx="5305">
                  <c:v>42351</c:v>
                </c:pt>
                <c:pt idx="5306">
                  <c:v>42356</c:v>
                </c:pt>
                <c:pt idx="5307">
                  <c:v>42366</c:v>
                </c:pt>
                <c:pt idx="5308">
                  <c:v>42390</c:v>
                </c:pt>
                <c:pt idx="5309">
                  <c:v>42393</c:v>
                </c:pt>
                <c:pt idx="5310">
                  <c:v>42396</c:v>
                </c:pt>
                <c:pt idx="5311">
                  <c:v>42406</c:v>
                </c:pt>
                <c:pt idx="5312">
                  <c:v>42418</c:v>
                </c:pt>
                <c:pt idx="5313">
                  <c:v>42422</c:v>
                </c:pt>
                <c:pt idx="5314">
                  <c:v>42423</c:v>
                </c:pt>
                <c:pt idx="5315">
                  <c:v>42426</c:v>
                </c:pt>
                <c:pt idx="5316">
                  <c:v>42434</c:v>
                </c:pt>
                <c:pt idx="5317">
                  <c:v>42438</c:v>
                </c:pt>
                <c:pt idx="5318">
                  <c:v>42444</c:v>
                </c:pt>
                <c:pt idx="5319">
                  <c:v>42445</c:v>
                </c:pt>
                <c:pt idx="5320">
                  <c:v>42460</c:v>
                </c:pt>
                <c:pt idx="5321">
                  <c:v>42461</c:v>
                </c:pt>
                <c:pt idx="5322">
                  <c:v>42465</c:v>
                </c:pt>
                <c:pt idx="5323">
                  <c:v>42469</c:v>
                </c:pt>
                <c:pt idx="5324">
                  <c:v>42470</c:v>
                </c:pt>
                <c:pt idx="5325">
                  <c:v>42475</c:v>
                </c:pt>
                <c:pt idx="5326">
                  <c:v>42502</c:v>
                </c:pt>
                <c:pt idx="5327">
                  <c:v>42509</c:v>
                </c:pt>
                <c:pt idx="5328">
                  <c:v>42518</c:v>
                </c:pt>
                <c:pt idx="5329">
                  <c:v>42521</c:v>
                </c:pt>
                <c:pt idx="5330">
                  <c:v>42523</c:v>
                </c:pt>
                <c:pt idx="5331">
                  <c:v>42530</c:v>
                </c:pt>
                <c:pt idx="5332">
                  <c:v>42538</c:v>
                </c:pt>
                <c:pt idx="5333">
                  <c:v>42545</c:v>
                </c:pt>
                <c:pt idx="5334">
                  <c:v>42555</c:v>
                </c:pt>
                <c:pt idx="5335">
                  <c:v>42581</c:v>
                </c:pt>
                <c:pt idx="5336">
                  <c:v>42583</c:v>
                </c:pt>
                <c:pt idx="5337">
                  <c:v>42595</c:v>
                </c:pt>
                <c:pt idx="5338">
                  <c:v>42603</c:v>
                </c:pt>
                <c:pt idx="5339">
                  <c:v>42605</c:v>
                </c:pt>
                <c:pt idx="5340">
                  <c:v>42614</c:v>
                </c:pt>
                <c:pt idx="5341">
                  <c:v>42620</c:v>
                </c:pt>
                <c:pt idx="5342">
                  <c:v>42621</c:v>
                </c:pt>
                <c:pt idx="5343">
                  <c:v>42624</c:v>
                </c:pt>
                <c:pt idx="5344">
                  <c:v>42630</c:v>
                </c:pt>
                <c:pt idx="5345">
                  <c:v>42632</c:v>
                </c:pt>
                <c:pt idx="5346">
                  <c:v>42638</c:v>
                </c:pt>
                <c:pt idx="5347">
                  <c:v>42641</c:v>
                </c:pt>
                <c:pt idx="5348">
                  <c:v>42644</c:v>
                </c:pt>
                <c:pt idx="5349">
                  <c:v>42653</c:v>
                </c:pt>
                <c:pt idx="5350">
                  <c:v>42654</c:v>
                </c:pt>
                <c:pt idx="5351">
                  <c:v>42663</c:v>
                </c:pt>
                <c:pt idx="5352">
                  <c:v>42688</c:v>
                </c:pt>
                <c:pt idx="5353">
                  <c:v>42690</c:v>
                </c:pt>
                <c:pt idx="5354">
                  <c:v>42694</c:v>
                </c:pt>
                <c:pt idx="5355">
                  <c:v>42705</c:v>
                </c:pt>
                <c:pt idx="5356">
                  <c:v>42712</c:v>
                </c:pt>
                <c:pt idx="5357">
                  <c:v>42716</c:v>
                </c:pt>
                <c:pt idx="5358">
                  <c:v>42718</c:v>
                </c:pt>
                <c:pt idx="5359">
                  <c:v>42723</c:v>
                </c:pt>
                <c:pt idx="5360">
                  <c:v>42727</c:v>
                </c:pt>
                <c:pt idx="5361">
                  <c:v>42730</c:v>
                </c:pt>
                <c:pt idx="5362">
                  <c:v>42745</c:v>
                </c:pt>
                <c:pt idx="5363">
                  <c:v>42763</c:v>
                </c:pt>
                <c:pt idx="5364">
                  <c:v>42764</c:v>
                </c:pt>
                <c:pt idx="5365">
                  <c:v>42773</c:v>
                </c:pt>
                <c:pt idx="5366">
                  <c:v>42777</c:v>
                </c:pt>
                <c:pt idx="5367">
                  <c:v>42788</c:v>
                </c:pt>
                <c:pt idx="5368">
                  <c:v>42792</c:v>
                </c:pt>
                <c:pt idx="5369">
                  <c:v>42810</c:v>
                </c:pt>
                <c:pt idx="5370">
                  <c:v>42828</c:v>
                </c:pt>
                <c:pt idx="5371">
                  <c:v>42831</c:v>
                </c:pt>
                <c:pt idx="5372">
                  <c:v>42833</c:v>
                </c:pt>
                <c:pt idx="5373">
                  <c:v>42837</c:v>
                </c:pt>
                <c:pt idx="5374">
                  <c:v>42850</c:v>
                </c:pt>
                <c:pt idx="5375">
                  <c:v>42853</c:v>
                </c:pt>
                <c:pt idx="5376">
                  <c:v>42854</c:v>
                </c:pt>
                <c:pt idx="5377">
                  <c:v>42858</c:v>
                </c:pt>
                <c:pt idx="5378">
                  <c:v>42862</c:v>
                </c:pt>
                <c:pt idx="5379">
                  <c:v>42865</c:v>
                </c:pt>
                <c:pt idx="5380">
                  <c:v>42879</c:v>
                </c:pt>
                <c:pt idx="5381">
                  <c:v>42886</c:v>
                </c:pt>
                <c:pt idx="5382">
                  <c:v>42902</c:v>
                </c:pt>
                <c:pt idx="5383">
                  <c:v>42930</c:v>
                </c:pt>
                <c:pt idx="5384">
                  <c:v>42938</c:v>
                </c:pt>
                <c:pt idx="5385">
                  <c:v>42945</c:v>
                </c:pt>
                <c:pt idx="5386">
                  <c:v>42946</c:v>
                </c:pt>
                <c:pt idx="5387">
                  <c:v>42976</c:v>
                </c:pt>
                <c:pt idx="5388">
                  <c:v>42979</c:v>
                </c:pt>
                <c:pt idx="5389">
                  <c:v>42980</c:v>
                </c:pt>
                <c:pt idx="5390">
                  <c:v>42982</c:v>
                </c:pt>
                <c:pt idx="5391">
                  <c:v>42985</c:v>
                </c:pt>
                <c:pt idx="5392">
                  <c:v>42990</c:v>
                </c:pt>
                <c:pt idx="5393">
                  <c:v>42998</c:v>
                </c:pt>
                <c:pt idx="5394">
                  <c:v>43003</c:v>
                </c:pt>
                <c:pt idx="5395">
                  <c:v>43007</c:v>
                </c:pt>
                <c:pt idx="5396">
                  <c:v>43029</c:v>
                </c:pt>
                <c:pt idx="5397">
                  <c:v>43041</c:v>
                </c:pt>
                <c:pt idx="5398">
                  <c:v>43042</c:v>
                </c:pt>
                <c:pt idx="5399">
                  <c:v>43066</c:v>
                </c:pt>
                <c:pt idx="5400">
                  <c:v>43081</c:v>
                </c:pt>
                <c:pt idx="5401">
                  <c:v>43085</c:v>
                </c:pt>
                <c:pt idx="5402">
                  <c:v>43100</c:v>
                </c:pt>
                <c:pt idx="5403">
                  <c:v>43111</c:v>
                </c:pt>
                <c:pt idx="5404">
                  <c:v>43112</c:v>
                </c:pt>
                <c:pt idx="5405">
                  <c:v>43113</c:v>
                </c:pt>
                <c:pt idx="5406">
                  <c:v>43123</c:v>
                </c:pt>
                <c:pt idx="5407">
                  <c:v>43124</c:v>
                </c:pt>
                <c:pt idx="5408">
                  <c:v>43132</c:v>
                </c:pt>
                <c:pt idx="5409">
                  <c:v>43135</c:v>
                </c:pt>
                <c:pt idx="5410">
                  <c:v>43136</c:v>
                </c:pt>
                <c:pt idx="5411">
                  <c:v>43152</c:v>
                </c:pt>
                <c:pt idx="5412">
                  <c:v>43158</c:v>
                </c:pt>
                <c:pt idx="5413">
                  <c:v>43164</c:v>
                </c:pt>
                <c:pt idx="5414">
                  <c:v>43169</c:v>
                </c:pt>
                <c:pt idx="5415">
                  <c:v>43176</c:v>
                </c:pt>
                <c:pt idx="5416">
                  <c:v>43187</c:v>
                </c:pt>
                <c:pt idx="5417">
                  <c:v>43193</c:v>
                </c:pt>
                <c:pt idx="5418">
                  <c:v>43204</c:v>
                </c:pt>
                <c:pt idx="5419">
                  <c:v>43207</c:v>
                </c:pt>
                <c:pt idx="5420">
                  <c:v>43211</c:v>
                </c:pt>
                <c:pt idx="5421">
                  <c:v>43214</c:v>
                </c:pt>
                <c:pt idx="5422">
                  <c:v>43223</c:v>
                </c:pt>
                <c:pt idx="5423">
                  <c:v>43244</c:v>
                </c:pt>
                <c:pt idx="5424">
                  <c:v>43265</c:v>
                </c:pt>
                <c:pt idx="5425">
                  <c:v>43275</c:v>
                </c:pt>
                <c:pt idx="5426">
                  <c:v>43284</c:v>
                </c:pt>
                <c:pt idx="5427">
                  <c:v>43300</c:v>
                </c:pt>
                <c:pt idx="5428">
                  <c:v>43306</c:v>
                </c:pt>
                <c:pt idx="5429">
                  <c:v>43308</c:v>
                </c:pt>
                <c:pt idx="5430">
                  <c:v>43312</c:v>
                </c:pt>
                <c:pt idx="5431">
                  <c:v>43335</c:v>
                </c:pt>
                <c:pt idx="5432">
                  <c:v>43342</c:v>
                </c:pt>
                <c:pt idx="5433">
                  <c:v>43345</c:v>
                </c:pt>
                <c:pt idx="5434">
                  <c:v>43347</c:v>
                </c:pt>
                <c:pt idx="5435">
                  <c:v>43348</c:v>
                </c:pt>
                <c:pt idx="5436">
                  <c:v>43349</c:v>
                </c:pt>
                <c:pt idx="5437">
                  <c:v>43351</c:v>
                </c:pt>
                <c:pt idx="5438">
                  <c:v>43355</c:v>
                </c:pt>
                <c:pt idx="5439">
                  <c:v>43364</c:v>
                </c:pt>
                <c:pt idx="5440">
                  <c:v>43366</c:v>
                </c:pt>
                <c:pt idx="5441">
                  <c:v>43367</c:v>
                </c:pt>
                <c:pt idx="5442">
                  <c:v>43370</c:v>
                </c:pt>
                <c:pt idx="5443">
                  <c:v>43392</c:v>
                </c:pt>
                <c:pt idx="5444">
                  <c:v>43404</c:v>
                </c:pt>
                <c:pt idx="5445">
                  <c:v>43406</c:v>
                </c:pt>
                <c:pt idx="5446">
                  <c:v>43459</c:v>
                </c:pt>
                <c:pt idx="5447">
                  <c:v>43467</c:v>
                </c:pt>
                <c:pt idx="5448">
                  <c:v>43480</c:v>
                </c:pt>
                <c:pt idx="5449">
                  <c:v>43489</c:v>
                </c:pt>
                <c:pt idx="5450">
                  <c:v>43490</c:v>
                </c:pt>
                <c:pt idx="5451">
                  <c:v>43496</c:v>
                </c:pt>
                <c:pt idx="5452">
                  <c:v>43498</c:v>
                </c:pt>
                <c:pt idx="5453">
                  <c:v>43509</c:v>
                </c:pt>
                <c:pt idx="5454">
                  <c:v>43530</c:v>
                </c:pt>
                <c:pt idx="5455">
                  <c:v>43554</c:v>
                </c:pt>
                <c:pt idx="5456">
                  <c:v>43561</c:v>
                </c:pt>
                <c:pt idx="5457">
                  <c:v>43563</c:v>
                </c:pt>
                <c:pt idx="5458">
                  <c:v>43576</c:v>
                </c:pt>
                <c:pt idx="5459">
                  <c:v>43580</c:v>
                </c:pt>
                <c:pt idx="5460">
                  <c:v>43588</c:v>
                </c:pt>
                <c:pt idx="5461">
                  <c:v>43590</c:v>
                </c:pt>
                <c:pt idx="5462">
                  <c:v>43607</c:v>
                </c:pt>
                <c:pt idx="5463">
                  <c:v>43608</c:v>
                </c:pt>
                <c:pt idx="5464">
                  <c:v>43612</c:v>
                </c:pt>
                <c:pt idx="5465">
                  <c:v>43613</c:v>
                </c:pt>
                <c:pt idx="5466">
                  <c:v>43622</c:v>
                </c:pt>
                <c:pt idx="5467">
                  <c:v>43632</c:v>
                </c:pt>
                <c:pt idx="5468">
                  <c:v>43641</c:v>
                </c:pt>
                <c:pt idx="5469">
                  <c:v>43648</c:v>
                </c:pt>
                <c:pt idx="5470">
                  <c:v>43652</c:v>
                </c:pt>
                <c:pt idx="5471">
                  <c:v>43664</c:v>
                </c:pt>
                <c:pt idx="5472">
                  <c:v>43687</c:v>
                </c:pt>
                <c:pt idx="5473">
                  <c:v>43688</c:v>
                </c:pt>
                <c:pt idx="5474">
                  <c:v>43689</c:v>
                </c:pt>
                <c:pt idx="5475">
                  <c:v>43693</c:v>
                </c:pt>
                <c:pt idx="5476">
                  <c:v>43698</c:v>
                </c:pt>
                <c:pt idx="5477">
                  <c:v>43702</c:v>
                </c:pt>
                <c:pt idx="5478">
                  <c:v>43715</c:v>
                </c:pt>
                <c:pt idx="5479">
                  <c:v>43716</c:v>
                </c:pt>
                <c:pt idx="5480">
                  <c:v>43746</c:v>
                </c:pt>
                <c:pt idx="5481">
                  <c:v>43747</c:v>
                </c:pt>
                <c:pt idx="5482">
                  <c:v>43753</c:v>
                </c:pt>
                <c:pt idx="5483">
                  <c:v>43760</c:v>
                </c:pt>
                <c:pt idx="5484">
                  <c:v>43765</c:v>
                </c:pt>
                <c:pt idx="5485">
                  <c:v>43766</c:v>
                </c:pt>
                <c:pt idx="5486">
                  <c:v>43788</c:v>
                </c:pt>
                <c:pt idx="5487">
                  <c:v>43791</c:v>
                </c:pt>
                <c:pt idx="5488">
                  <c:v>43807</c:v>
                </c:pt>
                <c:pt idx="5489">
                  <c:v>43808</c:v>
                </c:pt>
                <c:pt idx="5490">
                  <c:v>43826</c:v>
                </c:pt>
                <c:pt idx="5491">
                  <c:v>43830</c:v>
                </c:pt>
                <c:pt idx="5492">
                  <c:v>43841</c:v>
                </c:pt>
                <c:pt idx="5493">
                  <c:v>43845</c:v>
                </c:pt>
                <c:pt idx="5494">
                  <c:v>43859</c:v>
                </c:pt>
                <c:pt idx="5495">
                  <c:v>43866</c:v>
                </c:pt>
                <c:pt idx="5496">
                  <c:v>43872</c:v>
                </c:pt>
                <c:pt idx="5497">
                  <c:v>43878</c:v>
                </c:pt>
                <c:pt idx="5498">
                  <c:v>43894</c:v>
                </c:pt>
                <c:pt idx="5499">
                  <c:v>43896</c:v>
                </c:pt>
                <c:pt idx="5500">
                  <c:v>43908</c:v>
                </c:pt>
                <c:pt idx="5501">
                  <c:v>43913</c:v>
                </c:pt>
                <c:pt idx="5502">
                  <c:v>43915</c:v>
                </c:pt>
                <c:pt idx="5503">
                  <c:v>43916</c:v>
                </c:pt>
                <c:pt idx="5504">
                  <c:v>43941</c:v>
                </c:pt>
                <c:pt idx="5505">
                  <c:v>43966</c:v>
                </c:pt>
                <c:pt idx="5506">
                  <c:v>43987</c:v>
                </c:pt>
                <c:pt idx="5507">
                  <c:v>43997</c:v>
                </c:pt>
                <c:pt idx="5508">
                  <c:v>44002</c:v>
                </c:pt>
                <c:pt idx="5509">
                  <c:v>44003</c:v>
                </c:pt>
                <c:pt idx="5510">
                  <c:v>44013</c:v>
                </c:pt>
                <c:pt idx="5511">
                  <c:v>44018</c:v>
                </c:pt>
                <c:pt idx="5512">
                  <c:v>44019</c:v>
                </c:pt>
                <c:pt idx="5513">
                  <c:v>44072</c:v>
                </c:pt>
                <c:pt idx="5514">
                  <c:v>44073</c:v>
                </c:pt>
                <c:pt idx="5515">
                  <c:v>44077</c:v>
                </c:pt>
                <c:pt idx="5516">
                  <c:v>44091</c:v>
                </c:pt>
                <c:pt idx="5517">
                  <c:v>44103</c:v>
                </c:pt>
                <c:pt idx="5518">
                  <c:v>44108</c:v>
                </c:pt>
                <c:pt idx="5519">
                  <c:v>44121</c:v>
                </c:pt>
                <c:pt idx="5520">
                  <c:v>44123</c:v>
                </c:pt>
                <c:pt idx="5521">
                  <c:v>44131</c:v>
                </c:pt>
                <c:pt idx="5522">
                  <c:v>44153</c:v>
                </c:pt>
                <c:pt idx="5523">
                  <c:v>44158</c:v>
                </c:pt>
                <c:pt idx="5524">
                  <c:v>44159</c:v>
                </c:pt>
                <c:pt idx="5525">
                  <c:v>44160</c:v>
                </c:pt>
                <c:pt idx="5526">
                  <c:v>44161</c:v>
                </c:pt>
                <c:pt idx="5527">
                  <c:v>44163</c:v>
                </c:pt>
                <c:pt idx="5528">
                  <c:v>44174</c:v>
                </c:pt>
                <c:pt idx="5529">
                  <c:v>44192</c:v>
                </c:pt>
                <c:pt idx="5530">
                  <c:v>44194</c:v>
                </c:pt>
                <c:pt idx="5531">
                  <c:v>44195</c:v>
                </c:pt>
                <c:pt idx="5532">
                  <c:v>44196</c:v>
                </c:pt>
                <c:pt idx="5533">
                  <c:v>44201</c:v>
                </c:pt>
                <c:pt idx="5534">
                  <c:v>44212</c:v>
                </c:pt>
                <c:pt idx="5535">
                  <c:v>44214</c:v>
                </c:pt>
                <c:pt idx="5536">
                  <c:v>44218</c:v>
                </c:pt>
                <c:pt idx="5537">
                  <c:v>44221</c:v>
                </c:pt>
                <c:pt idx="5538">
                  <c:v>44234</c:v>
                </c:pt>
                <c:pt idx="5539">
                  <c:v>44261</c:v>
                </c:pt>
                <c:pt idx="5540">
                  <c:v>44273</c:v>
                </c:pt>
                <c:pt idx="5541">
                  <c:v>44274</c:v>
                </c:pt>
                <c:pt idx="5542">
                  <c:v>44285</c:v>
                </c:pt>
                <c:pt idx="5543">
                  <c:v>44290</c:v>
                </c:pt>
                <c:pt idx="5544">
                  <c:v>44298</c:v>
                </c:pt>
                <c:pt idx="5545">
                  <c:v>44300</c:v>
                </c:pt>
                <c:pt idx="5546">
                  <c:v>44312</c:v>
                </c:pt>
                <c:pt idx="5547">
                  <c:v>44313</c:v>
                </c:pt>
                <c:pt idx="5548">
                  <c:v>44326</c:v>
                </c:pt>
                <c:pt idx="5549">
                  <c:v>44336</c:v>
                </c:pt>
                <c:pt idx="5550">
                  <c:v>44340</c:v>
                </c:pt>
                <c:pt idx="5551">
                  <c:v>44345</c:v>
                </c:pt>
                <c:pt idx="5552">
                  <c:v>44346</c:v>
                </c:pt>
                <c:pt idx="5553">
                  <c:v>44362</c:v>
                </c:pt>
                <c:pt idx="5554">
                  <c:v>44370</c:v>
                </c:pt>
                <c:pt idx="5555">
                  <c:v>44373</c:v>
                </c:pt>
                <c:pt idx="5556">
                  <c:v>44376</c:v>
                </c:pt>
                <c:pt idx="5557">
                  <c:v>44380</c:v>
                </c:pt>
                <c:pt idx="5558">
                  <c:v>44381</c:v>
                </c:pt>
                <c:pt idx="5559">
                  <c:v>44402</c:v>
                </c:pt>
                <c:pt idx="5560">
                  <c:v>44403</c:v>
                </c:pt>
                <c:pt idx="5561">
                  <c:v>44409</c:v>
                </c:pt>
                <c:pt idx="5562">
                  <c:v>44411</c:v>
                </c:pt>
                <c:pt idx="5563">
                  <c:v>44418</c:v>
                </c:pt>
                <c:pt idx="5564">
                  <c:v>44436</c:v>
                </c:pt>
                <c:pt idx="5565">
                  <c:v>44458</c:v>
                </c:pt>
                <c:pt idx="5566">
                  <c:v>44461</c:v>
                </c:pt>
                <c:pt idx="5567">
                  <c:v>44463</c:v>
                </c:pt>
                <c:pt idx="5568">
                  <c:v>44465</c:v>
                </c:pt>
                <c:pt idx="5569">
                  <c:v>44485</c:v>
                </c:pt>
                <c:pt idx="5570">
                  <c:v>44493</c:v>
                </c:pt>
                <c:pt idx="5571">
                  <c:v>44499</c:v>
                </c:pt>
                <c:pt idx="5572">
                  <c:v>44560</c:v>
                </c:pt>
                <c:pt idx="5573">
                  <c:v>44561</c:v>
                </c:pt>
                <c:pt idx="5574">
                  <c:v>44573</c:v>
                </c:pt>
                <c:pt idx="5575">
                  <c:v>44577</c:v>
                </c:pt>
                <c:pt idx="5576">
                  <c:v>44580</c:v>
                </c:pt>
                <c:pt idx="5577">
                  <c:v>44586</c:v>
                </c:pt>
                <c:pt idx="5578">
                  <c:v>44592</c:v>
                </c:pt>
                <c:pt idx="5579">
                  <c:v>44595</c:v>
                </c:pt>
                <c:pt idx="5580">
                  <c:v>44616</c:v>
                </c:pt>
                <c:pt idx="5581">
                  <c:v>44644</c:v>
                </c:pt>
                <c:pt idx="5582">
                  <c:v>44657</c:v>
                </c:pt>
                <c:pt idx="5583">
                  <c:v>44661</c:v>
                </c:pt>
                <c:pt idx="5584">
                  <c:v>44662</c:v>
                </c:pt>
                <c:pt idx="5585">
                  <c:v>44668</c:v>
                </c:pt>
                <c:pt idx="5586">
                  <c:v>44671</c:v>
                </c:pt>
                <c:pt idx="5587">
                  <c:v>44690</c:v>
                </c:pt>
                <c:pt idx="5588">
                  <c:v>44694</c:v>
                </c:pt>
                <c:pt idx="5589">
                  <c:v>44731</c:v>
                </c:pt>
                <c:pt idx="5590">
                  <c:v>44734</c:v>
                </c:pt>
                <c:pt idx="5591">
                  <c:v>44737</c:v>
                </c:pt>
                <c:pt idx="5592">
                  <c:v>44743</c:v>
                </c:pt>
                <c:pt idx="5593">
                  <c:v>44749</c:v>
                </c:pt>
                <c:pt idx="5594">
                  <c:v>44766</c:v>
                </c:pt>
                <c:pt idx="5595">
                  <c:v>44776</c:v>
                </c:pt>
                <c:pt idx="5596">
                  <c:v>44787</c:v>
                </c:pt>
                <c:pt idx="5597">
                  <c:v>44794</c:v>
                </c:pt>
                <c:pt idx="5598">
                  <c:v>44821</c:v>
                </c:pt>
                <c:pt idx="5599">
                  <c:v>44825</c:v>
                </c:pt>
                <c:pt idx="5600">
                  <c:v>44829</c:v>
                </c:pt>
                <c:pt idx="5601">
                  <c:v>44830</c:v>
                </c:pt>
                <c:pt idx="5602">
                  <c:v>44831</c:v>
                </c:pt>
                <c:pt idx="5603">
                  <c:v>44832</c:v>
                </c:pt>
                <c:pt idx="5604">
                  <c:v>44840</c:v>
                </c:pt>
                <c:pt idx="5605">
                  <c:v>44843</c:v>
                </c:pt>
                <c:pt idx="5606">
                  <c:v>44846</c:v>
                </c:pt>
                <c:pt idx="5607">
                  <c:v>44849</c:v>
                </c:pt>
                <c:pt idx="5608">
                  <c:v>44854</c:v>
                </c:pt>
                <c:pt idx="5609">
                  <c:v>44868</c:v>
                </c:pt>
                <c:pt idx="5610">
                  <c:v>44872</c:v>
                </c:pt>
                <c:pt idx="5611">
                  <c:v>44874</c:v>
                </c:pt>
                <c:pt idx="5612">
                  <c:v>44876</c:v>
                </c:pt>
                <c:pt idx="5613">
                  <c:v>44878</c:v>
                </c:pt>
                <c:pt idx="5614">
                  <c:v>44880</c:v>
                </c:pt>
                <c:pt idx="5615">
                  <c:v>44897</c:v>
                </c:pt>
                <c:pt idx="5616">
                  <c:v>44898</c:v>
                </c:pt>
                <c:pt idx="5617">
                  <c:v>44903</c:v>
                </c:pt>
                <c:pt idx="5618">
                  <c:v>44908</c:v>
                </c:pt>
                <c:pt idx="5619">
                  <c:v>44911</c:v>
                </c:pt>
                <c:pt idx="5620">
                  <c:v>44912</c:v>
                </c:pt>
                <c:pt idx="5621">
                  <c:v>44928</c:v>
                </c:pt>
                <c:pt idx="5622">
                  <c:v>44944</c:v>
                </c:pt>
                <c:pt idx="5623">
                  <c:v>44946</c:v>
                </c:pt>
                <c:pt idx="5624">
                  <c:v>44961</c:v>
                </c:pt>
                <c:pt idx="5625">
                  <c:v>44962</c:v>
                </c:pt>
                <c:pt idx="5626">
                  <c:v>44970</c:v>
                </c:pt>
                <c:pt idx="5627">
                  <c:v>44978</c:v>
                </c:pt>
                <c:pt idx="5628">
                  <c:v>44983</c:v>
                </c:pt>
                <c:pt idx="5629">
                  <c:v>45007</c:v>
                </c:pt>
                <c:pt idx="5630">
                  <c:v>45013</c:v>
                </c:pt>
                <c:pt idx="5631">
                  <c:v>45015</c:v>
                </c:pt>
                <c:pt idx="5632">
                  <c:v>45016</c:v>
                </c:pt>
                <c:pt idx="5633">
                  <c:v>45021</c:v>
                </c:pt>
                <c:pt idx="5634">
                  <c:v>45050</c:v>
                </c:pt>
                <c:pt idx="5635">
                  <c:v>45058</c:v>
                </c:pt>
                <c:pt idx="5636">
                  <c:v>45067</c:v>
                </c:pt>
                <c:pt idx="5637">
                  <c:v>45093</c:v>
                </c:pt>
                <c:pt idx="5638">
                  <c:v>45095</c:v>
                </c:pt>
                <c:pt idx="5639">
                  <c:v>45108</c:v>
                </c:pt>
                <c:pt idx="5640">
                  <c:v>45114</c:v>
                </c:pt>
                <c:pt idx="5641">
                  <c:v>45120</c:v>
                </c:pt>
                <c:pt idx="5642">
                  <c:v>45134</c:v>
                </c:pt>
                <c:pt idx="5643">
                  <c:v>45135</c:v>
                </c:pt>
                <c:pt idx="5644">
                  <c:v>45151</c:v>
                </c:pt>
                <c:pt idx="5645">
                  <c:v>45152</c:v>
                </c:pt>
                <c:pt idx="5646">
                  <c:v>45164</c:v>
                </c:pt>
                <c:pt idx="5647">
                  <c:v>45165</c:v>
                </c:pt>
                <c:pt idx="5648">
                  <c:v>45167</c:v>
                </c:pt>
                <c:pt idx="5649">
                  <c:v>45188</c:v>
                </c:pt>
                <c:pt idx="5650">
                  <c:v>45210</c:v>
                </c:pt>
                <c:pt idx="5651">
                  <c:v>45213</c:v>
                </c:pt>
                <c:pt idx="5652">
                  <c:v>45227</c:v>
                </c:pt>
                <c:pt idx="5653">
                  <c:v>45242</c:v>
                </c:pt>
                <c:pt idx="5654">
                  <c:v>45266</c:v>
                </c:pt>
                <c:pt idx="5655">
                  <c:v>45270</c:v>
                </c:pt>
                <c:pt idx="5656">
                  <c:v>45280</c:v>
                </c:pt>
                <c:pt idx="5657">
                  <c:v>45293</c:v>
                </c:pt>
                <c:pt idx="5658">
                  <c:v>45325</c:v>
                </c:pt>
                <c:pt idx="5659">
                  <c:v>45337</c:v>
                </c:pt>
                <c:pt idx="5660">
                  <c:v>45344</c:v>
                </c:pt>
                <c:pt idx="5661">
                  <c:v>45348</c:v>
                </c:pt>
                <c:pt idx="5662">
                  <c:v>45355</c:v>
                </c:pt>
                <c:pt idx="5663">
                  <c:v>45359</c:v>
                </c:pt>
                <c:pt idx="5664">
                  <c:v>45360</c:v>
                </c:pt>
                <c:pt idx="5665">
                  <c:v>45370</c:v>
                </c:pt>
                <c:pt idx="5666">
                  <c:v>45371</c:v>
                </c:pt>
                <c:pt idx="5667">
                  <c:v>45391</c:v>
                </c:pt>
                <c:pt idx="5668">
                  <c:v>45397</c:v>
                </c:pt>
                <c:pt idx="5669">
                  <c:v>45409</c:v>
                </c:pt>
                <c:pt idx="5670">
                  <c:v>45425</c:v>
                </c:pt>
                <c:pt idx="5671">
                  <c:v>45427</c:v>
                </c:pt>
                <c:pt idx="5672">
                  <c:v>45431</c:v>
                </c:pt>
                <c:pt idx="5673">
                  <c:v>45440</c:v>
                </c:pt>
                <c:pt idx="5674">
                  <c:v>45443</c:v>
                </c:pt>
                <c:pt idx="5675">
                  <c:v>45453</c:v>
                </c:pt>
                <c:pt idx="5676">
                  <c:v>45458</c:v>
                </c:pt>
                <c:pt idx="5677">
                  <c:v>45463</c:v>
                </c:pt>
                <c:pt idx="5678">
                  <c:v>45468</c:v>
                </c:pt>
                <c:pt idx="5679">
                  <c:v>45474</c:v>
                </c:pt>
                <c:pt idx="5680">
                  <c:v>45476</c:v>
                </c:pt>
                <c:pt idx="5681">
                  <c:v>45477</c:v>
                </c:pt>
                <c:pt idx="5682">
                  <c:v>45484</c:v>
                </c:pt>
                <c:pt idx="5683">
                  <c:v>45487</c:v>
                </c:pt>
                <c:pt idx="5684">
                  <c:v>45490</c:v>
                </c:pt>
                <c:pt idx="5685">
                  <c:v>45505</c:v>
                </c:pt>
                <c:pt idx="5686">
                  <c:v>45515</c:v>
                </c:pt>
                <c:pt idx="5687">
                  <c:v>45516</c:v>
                </c:pt>
                <c:pt idx="5688">
                  <c:v>45523</c:v>
                </c:pt>
                <c:pt idx="5689">
                  <c:v>45528</c:v>
                </c:pt>
                <c:pt idx="5690">
                  <c:v>45568</c:v>
                </c:pt>
                <c:pt idx="5691">
                  <c:v>45571</c:v>
                </c:pt>
                <c:pt idx="5692">
                  <c:v>45585</c:v>
                </c:pt>
                <c:pt idx="5693">
                  <c:v>45595</c:v>
                </c:pt>
                <c:pt idx="5694">
                  <c:v>45601</c:v>
                </c:pt>
                <c:pt idx="5695">
                  <c:v>45607</c:v>
                </c:pt>
                <c:pt idx="5696">
                  <c:v>45620</c:v>
                </c:pt>
                <c:pt idx="5697">
                  <c:v>45629</c:v>
                </c:pt>
                <c:pt idx="5698">
                  <c:v>45630</c:v>
                </c:pt>
                <c:pt idx="5699">
                  <c:v>45648</c:v>
                </c:pt>
                <c:pt idx="5700">
                  <c:v>45653</c:v>
                </c:pt>
                <c:pt idx="5701">
                  <c:v>45662</c:v>
                </c:pt>
                <c:pt idx="5702">
                  <c:v>45665</c:v>
                </c:pt>
                <c:pt idx="5703">
                  <c:v>45671</c:v>
                </c:pt>
                <c:pt idx="5704">
                  <c:v>45673</c:v>
                </c:pt>
                <c:pt idx="5705">
                  <c:v>45678</c:v>
                </c:pt>
                <c:pt idx="5706">
                  <c:v>45696</c:v>
                </c:pt>
                <c:pt idx="5707">
                  <c:v>45697</c:v>
                </c:pt>
                <c:pt idx="5708">
                  <c:v>45700</c:v>
                </c:pt>
                <c:pt idx="5709">
                  <c:v>45707</c:v>
                </c:pt>
                <c:pt idx="5710">
                  <c:v>45709</c:v>
                </c:pt>
                <c:pt idx="5711">
                  <c:v>45722</c:v>
                </c:pt>
                <c:pt idx="5712">
                  <c:v>45731</c:v>
                </c:pt>
                <c:pt idx="5713">
                  <c:v>45745</c:v>
                </c:pt>
                <c:pt idx="5714">
                  <c:v>45749</c:v>
                </c:pt>
                <c:pt idx="5715">
                  <c:v>45776</c:v>
                </c:pt>
                <c:pt idx="5716">
                  <c:v>45777</c:v>
                </c:pt>
                <c:pt idx="5717">
                  <c:v>45786</c:v>
                </c:pt>
                <c:pt idx="5718">
                  <c:v>45800</c:v>
                </c:pt>
                <c:pt idx="5719">
                  <c:v>45809</c:v>
                </c:pt>
                <c:pt idx="5720">
                  <c:v>45817</c:v>
                </c:pt>
                <c:pt idx="5721">
                  <c:v>45818</c:v>
                </c:pt>
                <c:pt idx="5722">
                  <c:v>45831</c:v>
                </c:pt>
                <c:pt idx="5723">
                  <c:v>45842</c:v>
                </c:pt>
                <c:pt idx="5724">
                  <c:v>45847</c:v>
                </c:pt>
                <c:pt idx="5725">
                  <c:v>45853</c:v>
                </c:pt>
                <c:pt idx="5726">
                  <c:v>45857</c:v>
                </c:pt>
                <c:pt idx="5727">
                  <c:v>45858</c:v>
                </c:pt>
                <c:pt idx="5728">
                  <c:v>45859</c:v>
                </c:pt>
                <c:pt idx="5729">
                  <c:v>45861</c:v>
                </c:pt>
                <c:pt idx="5730">
                  <c:v>45876</c:v>
                </c:pt>
                <c:pt idx="5731">
                  <c:v>45882</c:v>
                </c:pt>
                <c:pt idx="5732">
                  <c:v>45886</c:v>
                </c:pt>
                <c:pt idx="5733">
                  <c:v>45889</c:v>
                </c:pt>
                <c:pt idx="5734">
                  <c:v>45890</c:v>
                </c:pt>
                <c:pt idx="5735">
                  <c:v>45905</c:v>
                </c:pt>
                <c:pt idx="5736">
                  <c:v>45912</c:v>
                </c:pt>
                <c:pt idx="5737">
                  <c:v>45915</c:v>
                </c:pt>
                <c:pt idx="5738">
                  <c:v>45919</c:v>
                </c:pt>
                <c:pt idx="5739">
                  <c:v>45924</c:v>
                </c:pt>
                <c:pt idx="5740">
                  <c:v>45936</c:v>
                </c:pt>
                <c:pt idx="5741">
                  <c:v>45937</c:v>
                </c:pt>
                <c:pt idx="5742">
                  <c:v>45938</c:v>
                </c:pt>
                <c:pt idx="5743">
                  <c:v>45956</c:v>
                </c:pt>
                <c:pt idx="5744">
                  <c:v>45981</c:v>
                </c:pt>
                <c:pt idx="5745">
                  <c:v>45995</c:v>
                </c:pt>
                <c:pt idx="5746">
                  <c:v>45997</c:v>
                </c:pt>
                <c:pt idx="5747">
                  <c:v>46002</c:v>
                </c:pt>
                <c:pt idx="5748">
                  <c:v>46005</c:v>
                </c:pt>
                <c:pt idx="5749">
                  <c:v>46016</c:v>
                </c:pt>
                <c:pt idx="5750">
                  <c:v>46020</c:v>
                </c:pt>
                <c:pt idx="5751">
                  <c:v>46028</c:v>
                </c:pt>
                <c:pt idx="5752">
                  <c:v>46041</c:v>
                </c:pt>
                <c:pt idx="5753">
                  <c:v>46080</c:v>
                </c:pt>
                <c:pt idx="5754">
                  <c:v>46085</c:v>
                </c:pt>
                <c:pt idx="5755">
                  <c:v>46087</c:v>
                </c:pt>
                <c:pt idx="5756">
                  <c:v>46093</c:v>
                </c:pt>
                <c:pt idx="5757">
                  <c:v>46094</c:v>
                </c:pt>
                <c:pt idx="5758">
                  <c:v>46113</c:v>
                </c:pt>
                <c:pt idx="5759">
                  <c:v>46129</c:v>
                </c:pt>
                <c:pt idx="5760">
                  <c:v>46130</c:v>
                </c:pt>
                <c:pt idx="5761">
                  <c:v>46135</c:v>
                </c:pt>
                <c:pt idx="5762">
                  <c:v>46136</c:v>
                </c:pt>
                <c:pt idx="5763">
                  <c:v>46164</c:v>
                </c:pt>
                <c:pt idx="5764">
                  <c:v>46168</c:v>
                </c:pt>
                <c:pt idx="5765">
                  <c:v>46171</c:v>
                </c:pt>
                <c:pt idx="5766">
                  <c:v>46172</c:v>
                </c:pt>
                <c:pt idx="5767">
                  <c:v>46196</c:v>
                </c:pt>
                <c:pt idx="5768">
                  <c:v>46199</c:v>
                </c:pt>
                <c:pt idx="5769">
                  <c:v>46219</c:v>
                </c:pt>
                <c:pt idx="5770">
                  <c:v>46226</c:v>
                </c:pt>
                <c:pt idx="5771">
                  <c:v>46235</c:v>
                </c:pt>
                <c:pt idx="5772">
                  <c:v>46236</c:v>
                </c:pt>
                <c:pt idx="5773">
                  <c:v>46240</c:v>
                </c:pt>
                <c:pt idx="5774">
                  <c:v>46253</c:v>
                </c:pt>
                <c:pt idx="5775">
                  <c:v>46257</c:v>
                </c:pt>
                <c:pt idx="5776">
                  <c:v>46281</c:v>
                </c:pt>
                <c:pt idx="5777">
                  <c:v>46287</c:v>
                </c:pt>
                <c:pt idx="5778">
                  <c:v>46297</c:v>
                </c:pt>
                <c:pt idx="5779">
                  <c:v>46301</c:v>
                </c:pt>
                <c:pt idx="5780">
                  <c:v>46306</c:v>
                </c:pt>
                <c:pt idx="5781">
                  <c:v>46310</c:v>
                </c:pt>
                <c:pt idx="5782">
                  <c:v>46318</c:v>
                </c:pt>
                <c:pt idx="5783">
                  <c:v>46322</c:v>
                </c:pt>
                <c:pt idx="5784">
                  <c:v>46335</c:v>
                </c:pt>
                <c:pt idx="5785">
                  <c:v>46341</c:v>
                </c:pt>
                <c:pt idx="5786">
                  <c:v>46346</c:v>
                </c:pt>
                <c:pt idx="5787">
                  <c:v>46359</c:v>
                </c:pt>
                <c:pt idx="5788">
                  <c:v>46363</c:v>
                </c:pt>
                <c:pt idx="5789">
                  <c:v>46373</c:v>
                </c:pt>
                <c:pt idx="5790">
                  <c:v>46378</c:v>
                </c:pt>
                <c:pt idx="5791">
                  <c:v>46400</c:v>
                </c:pt>
                <c:pt idx="5792">
                  <c:v>46404</c:v>
                </c:pt>
                <c:pt idx="5793">
                  <c:v>46407</c:v>
                </c:pt>
                <c:pt idx="5794">
                  <c:v>46437</c:v>
                </c:pt>
                <c:pt idx="5795">
                  <c:v>46439</c:v>
                </c:pt>
                <c:pt idx="5796">
                  <c:v>46441</c:v>
                </c:pt>
                <c:pt idx="5797">
                  <c:v>46443</c:v>
                </c:pt>
                <c:pt idx="5798">
                  <c:v>46445</c:v>
                </c:pt>
                <c:pt idx="5799">
                  <c:v>46446</c:v>
                </c:pt>
                <c:pt idx="5800">
                  <c:v>46483</c:v>
                </c:pt>
                <c:pt idx="5801">
                  <c:v>46497</c:v>
                </c:pt>
                <c:pt idx="5802">
                  <c:v>46507</c:v>
                </c:pt>
                <c:pt idx="5803">
                  <c:v>46518</c:v>
                </c:pt>
                <c:pt idx="5804">
                  <c:v>46525</c:v>
                </c:pt>
                <c:pt idx="5805">
                  <c:v>46534</c:v>
                </c:pt>
                <c:pt idx="5806">
                  <c:v>46535</c:v>
                </c:pt>
                <c:pt idx="5807">
                  <c:v>46563</c:v>
                </c:pt>
                <c:pt idx="5808">
                  <c:v>46565</c:v>
                </c:pt>
                <c:pt idx="5809">
                  <c:v>46566</c:v>
                </c:pt>
                <c:pt idx="5810">
                  <c:v>46573</c:v>
                </c:pt>
                <c:pt idx="5811">
                  <c:v>46575</c:v>
                </c:pt>
                <c:pt idx="5812">
                  <c:v>46577</c:v>
                </c:pt>
                <c:pt idx="5813">
                  <c:v>46586</c:v>
                </c:pt>
                <c:pt idx="5814">
                  <c:v>46595</c:v>
                </c:pt>
                <c:pt idx="5815">
                  <c:v>46603</c:v>
                </c:pt>
                <c:pt idx="5816">
                  <c:v>46609</c:v>
                </c:pt>
                <c:pt idx="5817">
                  <c:v>46610</c:v>
                </c:pt>
                <c:pt idx="5818">
                  <c:v>46618</c:v>
                </c:pt>
                <c:pt idx="5819">
                  <c:v>46624</c:v>
                </c:pt>
                <c:pt idx="5820">
                  <c:v>46632</c:v>
                </c:pt>
                <c:pt idx="5821">
                  <c:v>46643</c:v>
                </c:pt>
                <c:pt idx="5822">
                  <c:v>46644</c:v>
                </c:pt>
                <c:pt idx="5823">
                  <c:v>46667</c:v>
                </c:pt>
                <c:pt idx="5824">
                  <c:v>46672</c:v>
                </c:pt>
                <c:pt idx="5825">
                  <c:v>46684</c:v>
                </c:pt>
                <c:pt idx="5826">
                  <c:v>46686</c:v>
                </c:pt>
                <c:pt idx="5827">
                  <c:v>46688</c:v>
                </c:pt>
                <c:pt idx="5828">
                  <c:v>46695</c:v>
                </c:pt>
                <c:pt idx="5829">
                  <c:v>46699</c:v>
                </c:pt>
                <c:pt idx="5830">
                  <c:v>46702</c:v>
                </c:pt>
                <c:pt idx="5831">
                  <c:v>46707</c:v>
                </c:pt>
                <c:pt idx="5832">
                  <c:v>46711</c:v>
                </c:pt>
                <c:pt idx="5833">
                  <c:v>46712</c:v>
                </c:pt>
                <c:pt idx="5834">
                  <c:v>46736</c:v>
                </c:pt>
                <c:pt idx="5835">
                  <c:v>46737</c:v>
                </c:pt>
                <c:pt idx="5836">
                  <c:v>46742</c:v>
                </c:pt>
                <c:pt idx="5837">
                  <c:v>46749</c:v>
                </c:pt>
                <c:pt idx="5838">
                  <c:v>46751</c:v>
                </c:pt>
                <c:pt idx="5839">
                  <c:v>46757</c:v>
                </c:pt>
                <c:pt idx="5840">
                  <c:v>46781</c:v>
                </c:pt>
                <c:pt idx="5841">
                  <c:v>46785</c:v>
                </c:pt>
                <c:pt idx="5842">
                  <c:v>46789</c:v>
                </c:pt>
                <c:pt idx="5843">
                  <c:v>46794</c:v>
                </c:pt>
                <c:pt idx="5844">
                  <c:v>46809</c:v>
                </c:pt>
                <c:pt idx="5845">
                  <c:v>46826</c:v>
                </c:pt>
                <c:pt idx="5846">
                  <c:v>46844</c:v>
                </c:pt>
                <c:pt idx="5847">
                  <c:v>46847</c:v>
                </c:pt>
                <c:pt idx="5848">
                  <c:v>46857</c:v>
                </c:pt>
                <c:pt idx="5849">
                  <c:v>46870</c:v>
                </c:pt>
                <c:pt idx="5850">
                  <c:v>46874</c:v>
                </c:pt>
                <c:pt idx="5851">
                  <c:v>46876</c:v>
                </c:pt>
                <c:pt idx="5852">
                  <c:v>46904</c:v>
                </c:pt>
                <c:pt idx="5853">
                  <c:v>46907</c:v>
                </c:pt>
                <c:pt idx="5854">
                  <c:v>46909</c:v>
                </c:pt>
                <c:pt idx="5855">
                  <c:v>46936</c:v>
                </c:pt>
                <c:pt idx="5856">
                  <c:v>46942</c:v>
                </c:pt>
                <c:pt idx="5857">
                  <c:v>46968</c:v>
                </c:pt>
                <c:pt idx="5858">
                  <c:v>46978</c:v>
                </c:pt>
                <c:pt idx="5859">
                  <c:v>46990</c:v>
                </c:pt>
                <c:pt idx="5860">
                  <c:v>47001</c:v>
                </c:pt>
                <c:pt idx="5861">
                  <c:v>47033</c:v>
                </c:pt>
                <c:pt idx="5862">
                  <c:v>47052</c:v>
                </c:pt>
                <c:pt idx="5863">
                  <c:v>47075</c:v>
                </c:pt>
                <c:pt idx="5864">
                  <c:v>47104</c:v>
                </c:pt>
                <c:pt idx="5865">
                  <c:v>47125</c:v>
                </c:pt>
                <c:pt idx="5866">
                  <c:v>47131</c:v>
                </c:pt>
                <c:pt idx="5867">
                  <c:v>47147</c:v>
                </c:pt>
                <c:pt idx="5868">
                  <c:v>47156</c:v>
                </c:pt>
                <c:pt idx="5869">
                  <c:v>47158</c:v>
                </c:pt>
                <c:pt idx="5870">
                  <c:v>47159</c:v>
                </c:pt>
                <c:pt idx="5871">
                  <c:v>47168</c:v>
                </c:pt>
                <c:pt idx="5872">
                  <c:v>47187</c:v>
                </c:pt>
                <c:pt idx="5873">
                  <c:v>47206</c:v>
                </c:pt>
                <c:pt idx="5874">
                  <c:v>47209</c:v>
                </c:pt>
                <c:pt idx="5875">
                  <c:v>47221</c:v>
                </c:pt>
                <c:pt idx="5876">
                  <c:v>47232</c:v>
                </c:pt>
                <c:pt idx="5877">
                  <c:v>47237</c:v>
                </c:pt>
                <c:pt idx="5878">
                  <c:v>47245</c:v>
                </c:pt>
                <c:pt idx="5879">
                  <c:v>47246</c:v>
                </c:pt>
                <c:pt idx="5880">
                  <c:v>47247</c:v>
                </c:pt>
                <c:pt idx="5881">
                  <c:v>47249</c:v>
                </c:pt>
                <c:pt idx="5882">
                  <c:v>47255</c:v>
                </c:pt>
                <c:pt idx="5883">
                  <c:v>47274</c:v>
                </c:pt>
                <c:pt idx="5884">
                  <c:v>47304</c:v>
                </c:pt>
                <c:pt idx="5885">
                  <c:v>47315</c:v>
                </c:pt>
                <c:pt idx="5886">
                  <c:v>47320</c:v>
                </c:pt>
                <c:pt idx="5887">
                  <c:v>47326</c:v>
                </c:pt>
                <c:pt idx="5888">
                  <c:v>47338</c:v>
                </c:pt>
                <c:pt idx="5889">
                  <c:v>47362</c:v>
                </c:pt>
                <c:pt idx="5890">
                  <c:v>47381</c:v>
                </c:pt>
                <c:pt idx="5891">
                  <c:v>47391</c:v>
                </c:pt>
                <c:pt idx="5892">
                  <c:v>47392</c:v>
                </c:pt>
                <c:pt idx="5893">
                  <c:v>47397</c:v>
                </c:pt>
                <c:pt idx="5894">
                  <c:v>47427</c:v>
                </c:pt>
                <c:pt idx="5895">
                  <c:v>47437</c:v>
                </c:pt>
                <c:pt idx="5896">
                  <c:v>47447</c:v>
                </c:pt>
                <c:pt idx="5897">
                  <c:v>47451</c:v>
                </c:pt>
                <c:pt idx="5898">
                  <c:v>47469</c:v>
                </c:pt>
                <c:pt idx="5899">
                  <c:v>47472</c:v>
                </c:pt>
                <c:pt idx="5900">
                  <c:v>47475</c:v>
                </c:pt>
                <c:pt idx="5901">
                  <c:v>47494</c:v>
                </c:pt>
                <c:pt idx="5902">
                  <c:v>47519</c:v>
                </c:pt>
                <c:pt idx="5903">
                  <c:v>47525</c:v>
                </c:pt>
                <c:pt idx="5904">
                  <c:v>47529</c:v>
                </c:pt>
                <c:pt idx="5905">
                  <c:v>47542</c:v>
                </c:pt>
                <c:pt idx="5906">
                  <c:v>47557</c:v>
                </c:pt>
                <c:pt idx="5907">
                  <c:v>47576</c:v>
                </c:pt>
                <c:pt idx="5908">
                  <c:v>47583</c:v>
                </c:pt>
                <c:pt idx="5909">
                  <c:v>47608</c:v>
                </c:pt>
                <c:pt idx="5910">
                  <c:v>47619</c:v>
                </c:pt>
                <c:pt idx="5911">
                  <c:v>47624</c:v>
                </c:pt>
                <c:pt idx="5912">
                  <c:v>47639</c:v>
                </c:pt>
                <c:pt idx="5913">
                  <c:v>47654</c:v>
                </c:pt>
                <c:pt idx="5914">
                  <c:v>47660</c:v>
                </c:pt>
                <c:pt idx="5915">
                  <c:v>47666</c:v>
                </c:pt>
                <c:pt idx="5916">
                  <c:v>47667</c:v>
                </c:pt>
                <c:pt idx="5917">
                  <c:v>47677</c:v>
                </c:pt>
                <c:pt idx="5918">
                  <c:v>47682</c:v>
                </c:pt>
                <c:pt idx="5919">
                  <c:v>47683</c:v>
                </c:pt>
                <c:pt idx="5920">
                  <c:v>47709</c:v>
                </c:pt>
                <c:pt idx="5921">
                  <c:v>47710</c:v>
                </c:pt>
                <c:pt idx="5922">
                  <c:v>47728</c:v>
                </c:pt>
                <c:pt idx="5923">
                  <c:v>47730</c:v>
                </c:pt>
                <c:pt idx="5924">
                  <c:v>47731</c:v>
                </c:pt>
                <c:pt idx="5925">
                  <c:v>47738</c:v>
                </c:pt>
                <c:pt idx="5926">
                  <c:v>47739</c:v>
                </c:pt>
                <c:pt idx="5927">
                  <c:v>47745</c:v>
                </c:pt>
                <c:pt idx="5928">
                  <c:v>47752</c:v>
                </c:pt>
                <c:pt idx="5929">
                  <c:v>47754</c:v>
                </c:pt>
                <c:pt idx="5930">
                  <c:v>47758</c:v>
                </c:pt>
                <c:pt idx="5931">
                  <c:v>47760</c:v>
                </c:pt>
                <c:pt idx="5932">
                  <c:v>47761</c:v>
                </c:pt>
                <c:pt idx="5933">
                  <c:v>47766</c:v>
                </c:pt>
                <c:pt idx="5934">
                  <c:v>47768</c:v>
                </c:pt>
                <c:pt idx="5935">
                  <c:v>47776</c:v>
                </c:pt>
                <c:pt idx="5936">
                  <c:v>47796</c:v>
                </c:pt>
                <c:pt idx="5937">
                  <c:v>47818</c:v>
                </c:pt>
                <c:pt idx="5938">
                  <c:v>47832</c:v>
                </c:pt>
                <c:pt idx="5939">
                  <c:v>47835</c:v>
                </c:pt>
                <c:pt idx="5940">
                  <c:v>47841</c:v>
                </c:pt>
                <c:pt idx="5941">
                  <c:v>47848</c:v>
                </c:pt>
                <c:pt idx="5942">
                  <c:v>47865</c:v>
                </c:pt>
                <c:pt idx="5943">
                  <c:v>47876</c:v>
                </c:pt>
                <c:pt idx="5944">
                  <c:v>47881</c:v>
                </c:pt>
                <c:pt idx="5945">
                  <c:v>47894</c:v>
                </c:pt>
                <c:pt idx="5946">
                  <c:v>47899</c:v>
                </c:pt>
                <c:pt idx="5947">
                  <c:v>47921</c:v>
                </c:pt>
                <c:pt idx="5948">
                  <c:v>47939</c:v>
                </c:pt>
                <c:pt idx="5949">
                  <c:v>47949</c:v>
                </c:pt>
                <c:pt idx="5950">
                  <c:v>47969</c:v>
                </c:pt>
                <c:pt idx="5951">
                  <c:v>47970</c:v>
                </c:pt>
                <c:pt idx="5952">
                  <c:v>47973</c:v>
                </c:pt>
                <c:pt idx="5953">
                  <c:v>48002</c:v>
                </c:pt>
                <c:pt idx="5954">
                  <c:v>48025</c:v>
                </c:pt>
                <c:pt idx="5955">
                  <c:v>48027</c:v>
                </c:pt>
                <c:pt idx="5956">
                  <c:v>48034</c:v>
                </c:pt>
                <c:pt idx="5957">
                  <c:v>48040</c:v>
                </c:pt>
                <c:pt idx="5958">
                  <c:v>48059</c:v>
                </c:pt>
                <c:pt idx="5959">
                  <c:v>48078</c:v>
                </c:pt>
                <c:pt idx="5960">
                  <c:v>48099</c:v>
                </c:pt>
                <c:pt idx="5961">
                  <c:v>48101</c:v>
                </c:pt>
                <c:pt idx="5962">
                  <c:v>48107</c:v>
                </c:pt>
                <c:pt idx="5963">
                  <c:v>48111</c:v>
                </c:pt>
                <c:pt idx="5964">
                  <c:v>48116</c:v>
                </c:pt>
                <c:pt idx="5965">
                  <c:v>48125</c:v>
                </c:pt>
                <c:pt idx="5966">
                  <c:v>48128</c:v>
                </c:pt>
                <c:pt idx="5967">
                  <c:v>48129</c:v>
                </c:pt>
                <c:pt idx="5968">
                  <c:v>48131</c:v>
                </c:pt>
                <c:pt idx="5969">
                  <c:v>48132</c:v>
                </c:pt>
                <c:pt idx="5970">
                  <c:v>48157</c:v>
                </c:pt>
                <c:pt idx="5971">
                  <c:v>48159</c:v>
                </c:pt>
                <c:pt idx="5972">
                  <c:v>48167</c:v>
                </c:pt>
                <c:pt idx="5973">
                  <c:v>48175</c:v>
                </c:pt>
                <c:pt idx="5974">
                  <c:v>48177</c:v>
                </c:pt>
                <c:pt idx="5975">
                  <c:v>48182</c:v>
                </c:pt>
                <c:pt idx="5976">
                  <c:v>48188</c:v>
                </c:pt>
                <c:pt idx="5977">
                  <c:v>48223</c:v>
                </c:pt>
                <c:pt idx="5978">
                  <c:v>48238</c:v>
                </c:pt>
                <c:pt idx="5979">
                  <c:v>48260</c:v>
                </c:pt>
                <c:pt idx="5980">
                  <c:v>48262</c:v>
                </c:pt>
                <c:pt idx="5981">
                  <c:v>48287</c:v>
                </c:pt>
                <c:pt idx="5982">
                  <c:v>48297</c:v>
                </c:pt>
                <c:pt idx="5983">
                  <c:v>48314</c:v>
                </c:pt>
                <c:pt idx="5984">
                  <c:v>48317</c:v>
                </c:pt>
                <c:pt idx="5985">
                  <c:v>48336</c:v>
                </c:pt>
                <c:pt idx="5986">
                  <c:v>48339</c:v>
                </c:pt>
                <c:pt idx="5987">
                  <c:v>48358</c:v>
                </c:pt>
                <c:pt idx="5988">
                  <c:v>48380</c:v>
                </c:pt>
                <c:pt idx="5989">
                  <c:v>48402</c:v>
                </c:pt>
                <c:pt idx="5990">
                  <c:v>48404</c:v>
                </c:pt>
                <c:pt idx="5991">
                  <c:v>48407</c:v>
                </c:pt>
                <c:pt idx="5992">
                  <c:v>48435</c:v>
                </c:pt>
                <c:pt idx="5993">
                  <c:v>48439</c:v>
                </c:pt>
                <c:pt idx="5994">
                  <c:v>48440</c:v>
                </c:pt>
                <c:pt idx="5995">
                  <c:v>48454</c:v>
                </c:pt>
                <c:pt idx="5996">
                  <c:v>48455</c:v>
                </c:pt>
                <c:pt idx="5997">
                  <c:v>48456</c:v>
                </c:pt>
                <c:pt idx="5998">
                  <c:v>48476</c:v>
                </c:pt>
                <c:pt idx="5999">
                  <c:v>48482</c:v>
                </c:pt>
                <c:pt idx="6000">
                  <c:v>48484</c:v>
                </c:pt>
                <c:pt idx="6001">
                  <c:v>48490</c:v>
                </c:pt>
                <c:pt idx="6002">
                  <c:v>48507</c:v>
                </c:pt>
                <c:pt idx="6003">
                  <c:v>48526</c:v>
                </c:pt>
                <c:pt idx="6004">
                  <c:v>48529</c:v>
                </c:pt>
                <c:pt idx="6005">
                  <c:v>48535</c:v>
                </c:pt>
                <c:pt idx="6006">
                  <c:v>48537</c:v>
                </c:pt>
                <c:pt idx="6007">
                  <c:v>48549</c:v>
                </c:pt>
                <c:pt idx="6008">
                  <c:v>48558</c:v>
                </c:pt>
                <c:pt idx="6009">
                  <c:v>48572</c:v>
                </c:pt>
                <c:pt idx="6010">
                  <c:v>48580</c:v>
                </c:pt>
                <c:pt idx="6011">
                  <c:v>48593</c:v>
                </c:pt>
                <c:pt idx="6012">
                  <c:v>48610</c:v>
                </c:pt>
                <c:pt idx="6013">
                  <c:v>48627</c:v>
                </c:pt>
                <c:pt idx="6014">
                  <c:v>48632</c:v>
                </c:pt>
                <c:pt idx="6015">
                  <c:v>48637</c:v>
                </c:pt>
                <c:pt idx="6016">
                  <c:v>48638</c:v>
                </c:pt>
                <c:pt idx="6017">
                  <c:v>48649</c:v>
                </c:pt>
                <c:pt idx="6018">
                  <c:v>48655</c:v>
                </c:pt>
                <c:pt idx="6019">
                  <c:v>48659</c:v>
                </c:pt>
                <c:pt idx="6020">
                  <c:v>48674</c:v>
                </c:pt>
                <c:pt idx="6021">
                  <c:v>48688</c:v>
                </c:pt>
                <c:pt idx="6022">
                  <c:v>48696</c:v>
                </c:pt>
                <c:pt idx="6023">
                  <c:v>48711</c:v>
                </c:pt>
                <c:pt idx="6024">
                  <c:v>48721</c:v>
                </c:pt>
                <c:pt idx="6025">
                  <c:v>48725</c:v>
                </c:pt>
                <c:pt idx="6026">
                  <c:v>48741</c:v>
                </c:pt>
                <c:pt idx="6027">
                  <c:v>48761</c:v>
                </c:pt>
                <c:pt idx="6028">
                  <c:v>48767</c:v>
                </c:pt>
                <c:pt idx="6029">
                  <c:v>48771</c:v>
                </c:pt>
                <c:pt idx="6030">
                  <c:v>48785</c:v>
                </c:pt>
                <c:pt idx="6031">
                  <c:v>48790</c:v>
                </c:pt>
                <c:pt idx="6032">
                  <c:v>48800</c:v>
                </c:pt>
                <c:pt idx="6033">
                  <c:v>48820</c:v>
                </c:pt>
                <c:pt idx="6034">
                  <c:v>48825</c:v>
                </c:pt>
                <c:pt idx="6035">
                  <c:v>48832</c:v>
                </c:pt>
                <c:pt idx="6036">
                  <c:v>48839</c:v>
                </c:pt>
                <c:pt idx="6037">
                  <c:v>48847</c:v>
                </c:pt>
                <c:pt idx="6038">
                  <c:v>48854</c:v>
                </c:pt>
                <c:pt idx="6039">
                  <c:v>48855</c:v>
                </c:pt>
                <c:pt idx="6040">
                  <c:v>48867</c:v>
                </c:pt>
                <c:pt idx="6041">
                  <c:v>48870</c:v>
                </c:pt>
                <c:pt idx="6042">
                  <c:v>48879</c:v>
                </c:pt>
                <c:pt idx="6043">
                  <c:v>48887</c:v>
                </c:pt>
                <c:pt idx="6044">
                  <c:v>48893</c:v>
                </c:pt>
                <c:pt idx="6045">
                  <c:v>48902</c:v>
                </c:pt>
                <c:pt idx="6046">
                  <c:v>48913</c:v>
                </c:pt>
                <c:pt idx="6047">
                  <c:v>48914</c:v>
                </c:pt>
                <c:pt idx="6048">
                  <c:v>48928</c:v>
                </c:pt>
                <c:pt idx="6049">
                  <c:v>48929</c:v>
                </c:pt>
                <c:pt idx="6050">
                  <c:v>48939</c:v>
                </c:pt>
                <c:pt idx="6051">
                  <c:v>48940</c:v>
                </c:pt>
                <c:pt idx="6052">
                  <c:v>48959</c:v>
                </c:pt>
                <c:pt idx="6053">
                  <c:v>48977</c:v>
                </c:pt>
                <c:pt idx="6054">
                  <c:v>48982</c:v>
                </c:pt>
                <c:pt idx="6055">
                  <c:v>48988</c:v>
                </c:pt>
                <c:pt idx="6056">
                  <c:v>48997</c:v>
                </c:pt>
                <c:pt idx="6057">
                  <c:v>49008</c:v>
                </c:pt>
                <c:pt idx="6058">
                  <c:v>49010</c:v>
                </c:pt>
                <c:pt idx="6059">
                  <c:v>49012</c:v>
                </c:pt>
                <c:pt idx="6060">
                  <c:v>49014</c:v>
                </c:pt>
                <c:pt idx="6061">
                  <c:v>49017</c:v>
                </c:pt>
                <c:pt idx="6062">
                  <c:v>49037</c:v>
                </c:pt>
                <c:pt idx="6063">
                  <c:v>49041</c:v>
                </c:pt>
                <c:pt idx="6064">
                  <c:v>49072</c:v>
                </c:pt>
                <c:pt idx="6065">
                  <c:v>49078</c:v>
                </c:pt>
                <c:pt idx="6066">
                  <c:v>49092</c:v>
                </c:pt>
                <c:pt idx="6067">
                  <c:v>49108</c:v>
                </c:pt>
                <c:pt idx="6068">
                  <c:v>49112</c:v>
                </c:pt>
                <c:pt idx="6069">
                  <c:v>49114</c:v>
                </c:pt>
                <c:pt idx="6070">
                  <c:v>49124</c:v>
                </c:pt>
                <c:pt idx="6071">
                  <c:v>49145</c:v>
                </c:pt>
                <c:pt idx="6072">
                  <c:v>49147</c:v>
                </c:pt>
                <c:pt idx="6073">
                  <c:v>49155</c:v>
                </c:pt>
                <c:pt idx="6074">
                  <c:v>49170</c:v>
                </c:pt>
                <c:pt idx="6075">
                  <c:v>49184</c:v>
                </c:pt>
                <c:pt idx="6076">
                  <c:v>49198</c:v>
                </c:pt>
                <c:pt idx="6077">
                  <c:v>49200</c:v>
                </c:pt>
                <c:pt idx="6078">
                  <c:v>49215</c:v>
                </c:pt>
                <c:pt idx="6079">
                  <c:v>49234</c:v>
                </c:pt>
                <c:pt idx="6080">
                  <c:v>49235</c:v>
                </c:pt>
                <c:pt idx="6081">
                  <c:v>49276</c:v>
                </c:pt>
                <c:pt idx="6082">
                  <c:v>49280</c:v>
                </c:pt>
                <c:pt idx="6083">
                  <c:v>49307</c:v>
                </c:pt>
                <c:pt idx="6084">
                  <c:v>49341</c:v>
                </c:pt>
                <c:pt idx="6085">
                  <c:v>49344</c:v>
                </c:pt>
                <c:pt idx="6086">
                  <c:v>49345</c:v>
                </c:pt>
                <c:pt idx="6087">
                  <c:v>49366</c:v>
                </c:pt>
                <c:pt idx="6088">
                  <c:v>49372</c:v>
                </c:pt>
                <c:pt idx="6089">
                  <c:v>49373</c:v>
                </c:pt>
                <c:pt idx="6090">
                  <c:v>49374</c:v>
                </c:pt>
                <c:pt idx="6091">
                  <c:v>49376</c:v>
                </c:pt>
                <c:pt idx="6092">
                  <c:v>49377</c:v>
                </c:pt>
                <c:pt idx="6093">
                  <c:v>49378</c:v>
                </c:pt>
                <c:pt idx="6094">
                  <c:v>49389</c:v>
                </c:pt>
                <c:pt idx="6095">
                  <c:v>49398</c:v>
                </c:pt>
                <c:pt idx="6096">
                  <c:v>49400</c:v>
                </c:pt>
                <c:pt idx="6097">
                  <c:v>49430</c:v>
                </c:pt>
                <c:pt idx="6098">
                  <c:v>49451</c:v>
                </c:pt>
                <c:pt idx="6099">
                  <c:v>49464</c:v>
                </c:pt>
                <c:pt idx="6100">
                  <c:v>49465</c:v>
                </c:pt>
                <c:pt idx="6101">
                  <c:v>49471</c:v>
                </c:pt>
                <c:pt idx="6102">
                  <c:v>49477</c:v>
                </c:pt>
                <c:pt idx="6103">
                  <c:v>49501</c:v>
                </c:pt>
                <c:pt idx="6104">
                  <c:v>49502</c:v>
                </c:pt>
                <c:pt idx="6105">
                  <c:v>49510</c:v>
                </c:pt>
                <c:pt idx="6106">
                  <c:v>49523</c:v>
                </c:pt>
                <c:pt idx="6107">
                  <c:v>49528</c:v>
                </c:pt>
                <c:pt idx="6108">
                  <c:v>49529</c:v>
                </c:pt>
                <c:pt idx="6109">
                  <c:v>49539</c:v>
                </c:pt>
                <c:pt idx="6110">
                  <c:v>49570</c:v>
                </c:pt>
                <c:pt idx="6111">
                  <c:v>49575</c:v>
                </c:pt>
                <c:pt idx="6112">
                  <c:v>49582</c:v>
                </c:pt>
                <c:pt idx="6113">
                  <c:v>49606</c:v>
                </c:pt>
                <c:pt idx="6114">
                  <c:v>49614</c:v>
                </c:pt>
                <c:pt idx="6115">
                  <c:v>49621</c:v>
                </c:pt>
                <c:pt idx="6116">
                  <c:v>49629</c:v>
                </c:pt>
                <c:pt idx="6117">
                  <c:v>49642</c:v>
                </c:pt>
                <c:pt idx="6118">
                  <c:v>49654</c:v>
                </c:pt>
                <c:pt idx="6119">
                  <c:v>49662</c:v>
                </c:pt>
                <c:pt idx="6120">
                  <c:v>49664</c:v>
                </c:pt>
                <c:pt idx="6121">
                  <c:v>49679</c:v>
                </c:pt>
                <c:pt idx="6122">
                  <c:v>49685</c:v>
                </c:pt>
                <c:pt idx="6123">
                  <c:v>49707</c:v>
                </c:pt>
                <c:pt idx="6124">
                  <c:v>49713</c:v>
                </c:pt>
                <c:pt idx="6125">
                  <c:v>49714</c:v>
                </c:pt>
                <c:pt idx="6126">
                  <c:v>49719</c:v>
                </c:pt>
                <c:pt idx="6127">
                  <c:v>49721</c:v>
                </c:pt>
                <c:pt idx="6128">
                  <c:v>49725</c:v>
                </c:pt>
                <c:pt idx="6129">
                  <c:v>49729</c:v>
                </c:pt>
                <c:pt idx="6130">
                  <c:v>49753</c:v>
                </c:pt>
                <c:pt idx="6131">
                  <c:v>49755</c:v>
                </c:pt>
                <c:pt idx="6132">
                  <c:v>49770</c:v>
                </c:pt>
                <c:pt idx="6133">
                  <c:v>49773</c:v>
                </c:pt>
                <c:pt idx="6134">
                  <c:v>49784</c:v>
                </c:pt>
                <c:pt idx="6135">
                  <c:v>49789</c:v>
                </c:pt>
                <c:pt idx="6136">
                  <c:v>49790</c:v>
                </c:pt>
                <c:pt idx="6137">
                  <c:v>49799</c:v>
                </c:pt>
                <c:pt idx="6138">
                  <c:v>49820</c:v>
                </c:pt>
                <c:pt idx="6139">
                  <c:v>49823</c:v>
                </c:pt>
                <c:pt idx="6140">
                  <c:v>49828</c:v>
                </c:pt>
                <c:pt idx="6141">
                  <c:v>49832</c:v>
                </c:pt>
                <c:pt idx="6142">
                  <c:v>49834</c:v>
                </c:pt>
                <c:pt idx="6143">
                  <c:v>49842</c:v>
                </c:pt>
                <c:pt idx="6144">
                  <c:v>49851</c:v>
                </c:pt>
                <c:pt idx="6145">
                  <c:v>49866</c:v>
                </c:pt>
                <c:pt idx="6146">
                  <c:v>49876</c:v>
                </c:pt>
                <c:pt idx="6147">
                  <c:v>49883</c:v>
                </c:pt>
                <c:pt idx="6148">
                  <c:v>49901</c:v>
                </c:pt>
                <c:pt idx="6149">
                  <c:v>49902</c:v>
                </c:pt>
                <c:pt idx="6150">
                  <c:v>49903</c:v>
                </c:pt>
                <c:pt idx="6151">
                  <c:v>49912</c:v>
                </c:pt>
                <c:pt idx="6152">
                  <c:v>49921</c:v>
                </c:pt>
                <c:pt idx="6153">
                  <c:v>49962</c:v>
                </c:pt>
                <c:pt idx="6154">
                  <c:v>49969</c:v>
                </c:pt>
                <c:pt idx="6155">
                  <c:v>49984</c:v>
                </c:pt>
                <c:pt idx="6156">
                  <c:v>49986</c:v>
                </c:pt>
                <c:pt idx="6157">
                  <c:v>50000</c:v>
                </c:pt>
                <c:pt idx="6158">
                  <c:v>50003</c:v>
                </c:pt>
                <c:pt idx="6159">
                  <c:v>50004</c:v>
                </c:pt>
                <c:pt idx="6160">
                  <c:v>50007</c:v>
                </c:pt>
                <c:pt idx="6161">
                  <c:v>50011</c:v>
                </c:pt>
                <c:pt idx="6162">
                  <c:v>50013</c:v>
                </c:pt>
                <c:pt idx="6163">
                  <c:v>50015</c:v>
                </c:pt>
                <c:pt idx="6164">
                  <c:v>50017</c:v>
                </c:pt>
                <c:pt idx="6165">
                  <c:v>50023</c:v>
                </c:pt>
                <c:pt idx="6166">
                  <c:v>50041</c:v>
                </c:pt>
                <c:pt idx="6167">
                  <c:v>50043</c:v>
                </c:pt>
                <c:pt idx="6168">
                  <c:v>50052</c:v>
                </c:pt>
                <c:pt idx="6169">
                  <c:v>50058</c:v>
                </c:pt>
                <c:pt idx="6170">
                  <c:v>50059</c:v>
                </c:pt>
                <c:pt idx="6171">
                  <c:v>50064</c:v>
                </c:pt>
                <c:pt idx="6172">
                  <c:v>50073</c:v>
                </c:pt>
                <c:pt idx="6173">
                  <c:v>50075</c:v>
                </c:pt>
                <c:pt idx="6174">
                  <c:v>50079</c:v>
                </c:pt>
                <c:pt idx="6175">
                  <c:v>50085</c:v>
                </c:pt>
                <c:pt idx="6176">
                  <c:v>50087</c:v>
                </c:pt>
                <c:pt idx="6177">
                  <c:v>50110</c:v>
                </c:pt>
                <c:pt idx="6178">
                  <c:v>50115</c:v>
                </c:pt>
                <c:pt idx="6179">
                  <c:v>50125</c:v>
                </c:pt>
                <c:pt idx="6180">
                  <c:v>50145</c:v>
                </c:pt>
                <c:pt idx="6181">
                  <c:v>50150</c:v>
                </c:pt>
                <c:pt idx="6182">
                  <c:v>50154</c:v>
                </c:pt>
                <c:pt idx="6183">
                  <c:v>50157</c:v>
                </c:pt>
                <c:pt idx="6184">
                  <c:v>50169</c:v>
                </c:pt>
                <c:pt idx="6185">
                  <c:v>50185</c:v>
                </c:pt>
                <c:pt idx="6186">
                  <c:v>50191</c:v>
                </c:pt>
                <c:pt idx="6187">
                  <c:v>50193</c:v>
                </c:pt>
                <c:pt idx="6188">
                  <c:v>50200</c:v>
                </c:pt>
                <c:pt idx="6189">
                  <c:v>50201</c:v>
                </c:pt>
                <c:pt idx="6190">
                  <c:v>50210</c:v>
                </c:pt>
                <c:pt idx="6191">
                  <c:v>50212</c:v>
                </c:pt>
                <c:pt idx="6192">
                  <c:v>50232</c:v>
                </c:pt>
                <c:pt idx="6193">
                  <c:v>50235</c:v>
                </c:pt>
                <c:pt idx="6194">
                  <c:v>50244</c:v>
                </c:pt>
                <c:pt idx="6195">
                  <c:v>50250</c:v>
                </c:pt>
                <c:pt idx="6196">
                  <c:v>50251</c:v>
                </c:pt>
                <c:pt idx="6197">
                  <c:v>50255</c:v>
                </c:pt>
                <c:pt idx="6198">
                  <c:v>50266</c:v>
                </c:pt>
                <c:pt idx="6199">
                  <c:v>50267</c:v>
                </c:pt>
                <c:pt idx="6200">
                  <c:v>50282</c:v>
                </c:pt>
                <c:pt idx="6201">
                  <c:v>50289</c:v>
                </c:pt>
                <c:pt idx="6202">
                  <c:v>50330</c:v>
                </c:pt>
                <c:pt idx="6203">
                  <c:v>50343</c:v>
                </c:pt>
                <c:pt idx="6204">
                  <c:v>50347</c:v>
                </c:pt>
                <c:pt idx="6205">
                  <c:v>50371</c:v>
                </c:pt>
                <c:pt idx="6206">
                  <c:v>50373</c:v>
                </c:pt>
                <c:pt idx="6207">
                  <c:v>50381</c:v>
                </c:pt>
                <c:pt idx="6208">
                  <c:v>50385</c:v>
                </c:pt>
                <c:pt idx="6209">
                  <c:v>50390</c:v>
                </c:pt>
                <c:pt idx="6210">
                  <c:v>50403</c:v>
                </c:pt>
                <c:pt idx="6211">
                  <c:v>50407</c:v>
                </c:pt>
                <c:pt idx="6212">
                  <c:v>50420</c:v>
                </c:pt>
                <c:pt idx="6213">
                  <c:v>50425</c:v>
                </c:pt>
                <c:pt idx="6214">
                  <c:v>50434</c:v>
                </c:pt>
                <c:pt idx="6215">
                  <c:v>50440</c:v>
                </c:pt>
                <c:pt idx="6216">
                  <c:v>50442</c:v>
                </c:pt>
                <c:pt idx="6217">
                  <c:v>50456</c:v>
                </c:pt>
                <c:pt idx="6218">
                  <c:v>50464</c:v>
                </c:pt>
                <c:pt idx="6219">
                  <c:v>50475</c:v>
                </c:pt>
                <c:pt idx="6220">
                  <c:v>50480</c:v>
                </c:pt>
                <c:pt idx="6221">
                  <c:v>50486</c:v>
                </c:pt>
                <c:pt idx="6222">
                  <c:v>50491</c:v>
                </c:pt>
                <c:pt idx="6223">
                  <c:v>50510</c:v>
                </c:pt>
                <c:pt idx="6224">
                  <c:v>50514</c:v>
                </c:pt>
                <c:pt idx="6225">
                  <c:v>50519</c:v>
                </c:pt>
                <c:pt idx="6226">
                  <c:v>50535</c:v>
                </c:pt>
                <c:pt idx="6227">
                  <c:v>50539</c:v>
                </c:pt>
                <c:pt idx="6228">
                  <c:v>50544</c:v>
                </c:pt>
                <c:pt idx="6229">
                  <c:v>50551</c:v>
                </c:pt>
                <c:pt idx="6230">
                  <c:v>50565</c:v>
                </c:pt>
                <c:pt idx="6231">
                  <c:v>50568</c:v>
                </c:pt>
                <c:pt idx="6232">
                  <c:v>50578</c:v>
                </c:pt>
                <c:pt idx="6233">
                  <c:v>50589</c:v>
                </c:pt>
                <c:pt idx="6234">
                  <c:v>50596</c:v>
                </c:pt>
                <c:pt idx="6235">
                  <c:v>50608</c:v>
                </c:pt>
                <c:pt idx="6236">
                  <c:v>50626</c:v>
                </c:pt>
                <c:pt idx="6237">
                  <c:v>50629</c:v>
                </c:pt>
                <c:pt idx="6238">
                  <c:v>50635</c:v>
                </c:pt>
                <c:pt idx="6239">
                  <c:v>50640</c:v>
                </c:pt>
                <c:pt idx="6240">
                  <c:v>50649</c:v>
                </c:pt>
                <c:pt idx="6241">
                  <c:v>50650</c:v>
                </c:pt>
                <c:pt idx="6242">
                  <c:v>50651</c:v>
                </c:pt>
                <c:pt idx="6243">
                  <c:v>50654</c:v>
                </c:pt>
                <c:pt idx="6244">
                  <c:v>50663</c:v>
                </c:pt>
                <c:pt idx="6245">
                  <c:v>50667</c:v>
                </c:pt>
                <c:pt idx="6246">
                  <c:v>50672</c:v>
                </c:pt>
                <c:pt idx="6247">
                  <c:v>50674</c:v>
                </c:pt>
                <c:pt idx="6248">
                  <c:v>50683</c:v>
                </c:pt>
                <c:pt idx="6249">
                  <c:v>50703</c:v>
                </c:pt>
                <c:pt idx="6250">
                  <c:v>50713</c:v>
                </c:pt>
                <c:pt idx="6251">
                  <c:v>50735</c:v>
                </c:pt>
                <c:pt idx="6252">
                  <c:v>50742</c:v>
                </c:pt>
                <c:pt idx="6253">
                  <c:v>50751</c:v>
                </c:pt>
                <c:pt idx="6254">
                  <c:v>50757</c:v>
                </c:pt>
                <c:pt idx="6255">
                  <c:v>50765</c:v>
                </c:pt>
                <c:pt idx="6256">
                  <c:v>50770</c:v>
                </c:pt>
                <c:pt idx="6257">
                  <c:v>50781</c:v>
                </c:pt>
                <c:pt idx="6258">
                  <c:v>50783</c:v>
                </c:pt>
                <c:pt idx="6259">
                  <c:v>50791</c:v>
                </c:pt>
                <c:pt idx="6260">
                  <c:v>50866</c:v>
                </c:pt>
                <c:pt idx="6261">
                  <c:v>50868</c:v>
                </c:pt>
                <c:pt idx="6262">
                  <c:v>50880</c:v>
                </c:pt>
                <c:pt idx="6263">
                  <c:v>50883</c:v>
                </c:pt>
                <c:pt idx="6264">
                  <c:v>50894</c:v>
                </c:pt>
                <c:pt idx="6265">
                  <c:v>50916</c:v>
                </c:pt>
                <c:pt idx="6266">
                  <c:v>50925</c:v>
                </c:pt>
                <c:pt idx="6267">
                  <c:v>50932</c:v>
                </c:pt>
                <c:pt idx="6268">
                  <c:v>50936</c:v>
                </c:pt>
                <c:pt idx="6269">
                  <c:v>50956</c:v>
                </c:pt>
                <c:pt idx="6270">
                  <c:v>50964</c:v>
                </c:pt>
                <c:pt idx="6271">
                  <c:v>50971</c:v>
                </c:pt>
                <c:pt idx="6272">
                  <c:v>50985</c:v>
                </c:pt>
                <c:pt idx="6273">
                  <c:v>51014</c:v>
                </c:pt>
                <c:pt idx="6274">
                  <c:v>51021</c:v>
                </c:pt>
                <c:pt idx="6275">
                  <c:v>51077</c:v>
                </c:pt>
                <c:pt idx="6276">
                  <c:v>51088</c:v>
                </c:pt>
                <c:pt idx="6277">
                  <c:v>51089</c:v>
                </c:pt>
                <c:pt idx="6278">
                  <c:v>51091</c:v>
                </c:pt>
                <c:pt idx="6279">
                  <c:v>51097</c:v>
                </c:pt>
                <c:pt idx="6280">
                  <c:v>51104</c:v>
                </c:pt>
                <c:pt idx="6281">
                  <c:v>51107</c:v>
                </c:pt>
                <c:pt idx="6282">
                  <c:v>51124</c:v>
                </c:pt>
                <c:pt idx="6283">
                  <c:v>51136</c:v>
                </c:pt>
                <c:pt idx="6284">
                  <c:v>51141</c:v>
                </c:pt>
                <c:pt idx="6285">
                  <c:v>51146</c:v>
                </c:pt>
                <c:pt idx="6286">
                  <c:v>51158</c:v>
                </c:pt>
                <c:pt idx="6287">
                  <c:v>51159</c:v>
                </c:pt>
                <c:pt idx="6288">
                  <c:v>51168</c:v>
                </c:pt>
                <c:pt idx="6289">
                  <c:v>51196</c:v>
                </c:pt>
                <c:pt idx="6290">
                  <c:v>51214</c:v>
                </c:pt>
                <c:pt idx="6291">
                  <c:v>51218</c:v>
                </c:pt>
                <c:pt idx="6292">
                  <c:v>51225</c:v>
                </c:pt>
                <c:pt idx="6293">
                  <c:v>51238</c:v>
                </c:pt>
                <c:pt idx="6294">
                  <c:v>51245</c:v>
                </c:pt>
                <c:pt idx="6295">
                  <c:v>51263</c:v>
                </c:pt>
                <c:pt idx="6296">
                  <c:v>51286</c:v>
                </c:pt>
                <c:pt idx="6297">
                  <c:v>51297</c:v>
                </c:pt>
                <c:pt idx="6298">
                  <c:v>51301</c:v>
                </c:pt>
                <c:pt idx="6299">
                  <c:v>51307</c:v>
                </c:pt>
                <c:pt idx="6300">
                  <c:v>51313</c:v>
                </c:pt>
                <c:pt idx="6301">
                  <c:v>51332</c:v>
                </c:pt>
                <c:pt idx="6302">
                  <c:v>51335</c:v>
                </c:pt>
                <c:pt idx="6303">
                  <c:v>51345</c:v>
                </c:pt>
                <c:pt idx="6304">
                  <c:v>51347</c:v>
                </c:pt>
                <c:pt idx="6305">
                  <c:v>51381</c:v>
                </c:pt>
                <c:pt idx="6306">
                  <c:v>51391</c:v>
                </c:pt>
                <c:pt idx="6307">
                  <c:v>51406</c:v>
                </c:pt>
                <c:pt idx="6308">
                  <c:v>51418</c:v>
                </c:pt>
                <c:pt idx="6309">
                  <c:v>51419</c:v>
                </c:pt>
                <c:pt idx="6310">
                  <c:v>51440</c:v>
                </c:pt>
                <c:pt idx="6311">
                  <c:v>51459</c:v>
                </c:pt>
                <c:pt idx="6312">
                  <c:v>51462</c:v>
                </c:pt>
                <c:pt idx="6313">
                  <c:v>51472</c:v>
                </c:pt>
                <c:pt idx="6314">
                  <c:v>51489</c:v>
                </c:pt>
                <c:pt idx="6315">
                  <c:v>51518</c:v>
                </c:pt>
                <c:pt idx="6316">
                  <c:v>51528</c:v>
                </c:pt>
                <c:pt idx="6317">
                  <c:v>51531</c:v>
                </c:pt>
                <c:pt idx="6318">
                  <c:v>51537</c:v>
                </c:pt>
                <c:pt idx="6319">
                  <c:v>51558</c:v>
                </c:pt>
                <c:pt idx="6320">
                  <c:v>51595</c:v>
                </c:pt>
                <c:pt idx="6321">
                  <c:v>51605</c:v>
                </c:pt>
                <c:pt idx="6322">
                  <c:v>51606</c:v>
                </c:pt>
                <c:pt idx="6323">
                  <c:v>51621</c:v>
                </c:pt>
                <c:pt idx="6324">
                  <c:v>51660</c:v>
                </c:pt>
                <c:pt idx="6325">
                  <c:v>51669</c:v>
                </c:pt>
                <c:pt idx="6326">
                  <c:v>51714</c:v>
                </c:pt>
                <c:pt idx="6327">
                  <c:v>51723</c:v>
                </c:pt>
                <c:pt idx="6328">
                  <c:v>51729</c:v>
                </c:pt>
                <c:pt idx="6329">
                  <c:v>51777</c:v>
                </c:pt>
                <c:pt idx="6330">
                  <c:v>51779</c:v>
                </c:pt>
                <c:pt idx="6331">
                  <c:v>51780</c:v>
                </c:pt>
                <c:pt idx="6332">
                  <c:v>51781</c:v>
                </c:pt>
                <c:pt idx="6333">
                  <c:v>51785</c:v>
                </c:pt>
                <c:pt idx="6334">
                  <c:v>51807</c:v>
                </c:pt>
                <c:pt idx="6335">
                  <c:v>51812</c:v>
                </c:pt>
                <c:pt idx="6336">
                  <c:v>51813</c:v>
                </c:pt>
                <c:pt idx="6337">
                  <c:v>51848</c:v>
                </c:pt>
                <c:pt idx="6338">
                  <c:v>51851</c:v>
                </c:pt>
                <c:pt idx="6339">
                  <c:v>51858</c:v>
                </c:pt>
                <c:pt idx="6340">
                  <c:v>51859</c:v>
                </c:pt>
                <c:pt idx="6341">
                  <c:v>51862</c:v>
                </c:pt>
                <c:pt idx="6342">
                  <c:v>51868</c:v>
                </c:pt>
                <c:pt idx="6343">
                  <c:v>51872</c:v>
                </c:pt>
                <c:pt idx="6344">
                  <c:v>51879</c:v>
                </c:pt>
                <c:pt idx="6345">
                  <c:v>51880</c:v>
                </c:pt>
                <c:pt idx="6346">
                  <c:v>51886</c:v>
                </c:pt>
                <c:pt idx="6347">
                  <c:v>51910</c:v>
                </c:pt>
                <c:pt idx="6348">
                  <c:v>51913</c:v>
                </c:pt>
                <c:pt idx="6349">
                  <c:v>51915</c:v>
                </c:pt>
                <c:pt idx="6350">
                  <c:v>51918</c:v>
                </c:pt>
                <c:pt idx="6351">
                  <c:v>51926</c:v>
                </c:pt>
                <c:pt idx="6352">
                  <c:v>51933</c:v>
                </c:pt>
                <c:pt idx="6353">
                  <c:v>51944</c:v>
                </c:pt>
                <c:pt idx="6354">
                  <c:v>51951</c:v>
                </c:pt>
                <c:pt idx="6355">
                  <c:v>51976</c:v>
                </c:pt>
                <c:pt idx="6356">
                  <c:v>51997</c:v>
                </c:pt>
                <c:pt idx="6357">
                  <c:v>52027</c:v>
                </c:pt>
                <c:pt idx="6358">
                  <c:v>52036</c:v>
                </c:pt>
                <c:pt idx="6359">
                  <c:v>52048</c:v>
                </c:pt>
                <c:pt idx="6360">
                  <c:v>52056</c:v>
                </c:pt>
                <c:pt idx="6361">
                  <c:v>52058</c:v>
                </c:pt>
                <c:pt idx="6362">
                  <c:v>52091</c:v>
                </c:pt>
                <c:pt idx="6363">
                  <c:v>52096</c:v>
                </c:pt>
                <c:pt idx="6364">
                  <c:v>52107</c:v>
                </c:pt>
                <c:pt idx="6365">
                  <c:v>52112</c:v>
                </c:pt>
                <c:pt idx="6366">
                  <c:v>52114</c:v>
                </c:pt>
                <c:pt idx="6367">
                  <c:v>52122</c:v>
                </c:pt>
                <c:pt idx="6368">
                  <c:v>52125</c:v>
                </c:pt>
                <c:pt idx="6369">
                  <c:v>52161</c:v>
                </c:pt>
                <c:pt idx="6370">
                  <c:v>52174</c:v>
                </c:pt>
                <c:pt idx="6371">
                  <c:v>52179</c:v>
                </c:pt>
                <c:pt idx="6372">
                  <c:v>52181</c:v>
                </c:pt>
                <c:pt idx="6373">
                  <c:v>52184</c:v>
                </c:pt>
                <c:pt idx="6374">
                  <c:v>52199</c:v>
                </c:pt>
                <c:pt idx="6375">
                  <c:v>52211</c:v>
                </c:pt>
                <c:pt idx="6376">
                  <c:v>52227</c:v>
                </c:pt>
                <c:pt idx="6377">
                  <c:v>52244</c:v>
                </c:pt>
                <c:pt idx="6378">
                  <c:v>52250</c:v>
                </c:pt>
                <c:pt idx="6379">
                  <c:v>52260</c:v>
                </c:pt>
                <c:pt idx="6380">
                  <c:v>52266</c:v>
                </c:pt>
                <c:pt idx="6381">
                  <c:v>52283</c:v>
                </c:pt>
                <c:pt idx="6382">
                  <c:v>52298</c:v>
                </c:pt>
                <c:pt idx="6383">
                  <c:v>52325</c:v>
                </c:pt>
                <c:pt idx="6384">
                  <c:v>52327</c:v>
                </c:pt>
                <c:pt idx="6385">
                  <c:v>52333</c:v>
                </c:pt>
                <c:pt idx="6386">
                  <c:v>52334</c:v>
                </c:pt>
                <c:pt idx="6387">
                  <c:v>52338</c:v>
                </c:pt>
                <c:pt idx="6388">
                  <c:v>52342</c:v>
                </c:pt>
                <c:pt idx="6389">
                  <c:v>52357</c:v>
                </c:pt>
                <c:pt idx="6390">
                  <c:v>52362</c:v>
                </c:pt>
                <c:pt idx="6391">
                  <c:v>52372</c:v>
                </c:pt>
                <c:pt idx="6392">
                  <c:v>52385</c:v>
                </c:pt>
                <c:pt idx="6393">
                  <c:v>52386</c:v>
                </c:pt>
                <c:pt idx="6394">
                  <c:v>52388</c:v>
                </c:pt>
                <c:pt idx="6395">
                  <c:v>52393</c:v>
                </c:pt>
                <c:pt idx="6396">
                  <c:v>52396</c:v>
                </c:pt>
                <c:pt idx="6397">
                  <c:v>52435</c:v>
                </c:pt>
                <c:pt idx="6398">
                  <c:v>52436</c:v>
                </c:pt>
                <c:pt idx="6399">
                  <c:v>52444</c:v>
                </c:pt>
                <c:pt idx="6400">
                  <c:v>52476</c:v>
                </c:pt>
                <c:pt idx="6401">
                  <c:v>52499</c:v>
                </c:pt>
                <c:pt idx="6402">
                  <c:v>52518</c:v>
                </c:pt>
                <c:pt idx="6403">
                  <c:v>52519</c:v>
                </c:pt>
                <c:pt idx="6404">
                  <c:v>52526</c:v>
                </c:pt>
                <c:pt idx="6405">
                  <c:v>52530</c:v>
                </c:pt>
                <c:pt idx="6406">
                  <c:v>52542</c:v>
                </c:pt>
                <c:pt idx="6407">
                  <c:v>52565</c:v>
                </c:pt>
                <c:pt idx="6408">
                  <c:v>52587</c:v>
                </c:pt>
                <c:pt idx="6409">
                  <c:v>52598</c:v>
                </c:pt>
                <c:pt idx="6410">
                  <c:v>52610</c:v>
                </c:pt>
                <c:pt idx="6411">
                  <c:v>52619</c:v>
                </c:pt>
                <c:pt idx="6412">
                  <c:v>52623</c:v>
                </c:pt>
                <c:pt idx="6413">
                  <c:v>52626</c:v>
                </c:pt>
                <c:pt idx="6414">
                  <c:v>52636</c:v>
                </c:pt>
                <c:pt idx="6415">
                  <c:v>52646</c:v>
                </c:pt>
                <c:pt idx="6416">
                  <c:v>52663</c:v>
                </c:pt>
                <c:pt idx="6417">
                  <c:v>52667</c:v>
                </c:pt>
                <c:pt idx="6418">
                  <c:v>52684</c:v>
                </c:pt>
                <c:pt idx="6419">
                  <c:v>52686</c:v>
                </c:pt>
                <c:pt idx="6420">
                  <c:v>52687</c:v>
                </c:pt>
                <c:pt idx="6421">
                  <c:v>52689</c:v>
                </c:pt>
                <c:pt idx="6422">
                  <c:v>52694</c:v>
                </c:pt>
                <c:pt idx="6423">
                  <c:v>52710</c:v>
                </c:pt>
                <c:pt idx="6424">
                  <c:v>52720</c:v>
                </c:pt>
                <c:pt idx="6425">
                  <c:v>52723</c:v>
                </c:pt>
                <c:pt idx="6426">
                  <c:v>52727</c:v>
                </c:pt>
                <c:pt idx="6427">
                  <c:v>52756</c:v>
                </c:pt>
                <c:pt idx="6428">
                  <c:v>52764</c:v>
                </c:pt>
                <c:pt idx="6429">
                  <c:v>52767</c:v>
                </c:pt>
                <c:pt idx="6430">
                  <c:v>52771</c:v>
                </c:pt>
                <c:pt idx="6431">
                  <c:v>52782</c:v>
                </c:pt>
                <c:pt idx="6432">
                  <c:v>52788</c:v>
                </c:pt>
                <c:pt idx="6433">
                  <c:v>52792</c:v>
                </c:pt>
                <c:pt idx="6434">
                  <c:v>52822</c:v>
                </c:pt>
                <c:pt idx="6435">
                  <c:v>52851</c:v>
                </c:pt>
                <c:pt idx="6436">
                  <c:v>52873</c:v>
                </c:pt>
                <c:pt idx="6437">
                  <c:v>52913</c:v>
                </c:pt>
                <c:pt idx="6438">
                  <c:v>52919</c:v>
                </c:pt>
                <c:pt idx="6439">
                  <c:v>52931</c:v>
                </c:pt>
                <c:pt idx="6440">
                  <c:v>52940</c:v>
                </c:pt>
                <c:pt idx="6441">
                  <c:v>52957</c:v>
                </c:pt>
                <c:pt idx="6442">
                  <c:v>52961</c:v>
                </c:pt>
                <c:pt idx="6443">
                  <c:v>52963</c:v>
                </c:pt>
                <c:pt idx="6444">
                  <c:v>52969</c:v>
                </c:pt>
                <c:pt idx="6445">
                  <c:v>52970</c:v>
                </c:pt>
                <c:pt idx="6446">
                  <c:v>52982</c:v>
                </c:pt>
                <c:pt idx="6447">
                  <c:v>53001</c:v>
                </c:pt>
                <c:pt idx="6448">
                  <c:v>53010</c:v>
                </c:pt>
                <c:pt idx="6449">
                  <c:v>53032</c:v>
                </c:pt>
                <c:pt idx="6450">
                  <c:v>53033</c:v>
                </c:pt>
                <c:pt idx="6451">
                  <c:v>53078</c:v>
                </c:pt>
                <c:pt idx="6452">
                  <c:v>53098</c:v>
                </c:pt>
                <c:pt idx="6453">
                  <c:v>53121</c:v>
                </c:pt>
                <c:pt idx="6454">
                  <c:v>53122</c:v>
                </c:pt>
                <c:pt idx="6455">
                  <c:v>53123</c:v>
                </c:pt>
                <c:pt idx="6456">
                  <c:v>53130</c:v>
                </c:pt>
                <c:pt idx="6457">
                  <c:v>53140</c:v>
                </c:pt>
                <c:pt idx="6458">
                  <c:v>53141</c:v>
                </c:pt>
                <c:pt idx="6459">
                  <c:v>53150</c:v>
                </c:pt>
                <c:pt idx="6460">
                  <c:v>53151</c:v>
                </c:pt>
                <c:pt idx="6461">
                  <c:v>53155</c:v>
                </c:pt>
                <c:pt idx="6462">
                  <c:v>53183</c:v>
                </c:pt>
                <c:pt idx="6463">
                  <c:v>53193</c:v>
                </c:pt>
                <c:pt idx="6464">
                  <c:v>53218</c:v>
                </c:pt>
                <c:pt idx="6465">
                  <c:v>53219</c:v>
                </c:pt>
                <c:pt idx="6466">
                  <c:v>53228</c:v>
                </c:pt>
                <c:pt idx="6467">
                  <c:v>53237</c:v>
                </c:pt>
                <c:pt idx="6468">
                  <c:v>53239</c:v>
                </c:pt>
                <c:pt idx="6469">
                  <c:v>53241</c:v>
                </c:pt>
                <c:pt idx="6470">
                  <c:v>53251</c:v>
                </c:pt>
                <c:pt idx="6471">
                  <c:v>53253</c:v>
                </c:pt>
                <c:pt idx="6472">
                  <c:v>53265</c:v>
                </c:pt>
                <c:pt idx="6473">
                  <c:v>53274</c:v>
                </c:pt>
                <c:pt idx="6474">
                  <c:v>53281</c:v>
                </c:pt>
                <c:pt idx="6475">
                  <c:v>53293</c:v>
                </c:pt>
                <c:pt idx="6476">
                  <c:v>53315</c:v>
                </c:pt>
                <c:pt idx="6477">
                  <c:v>53334</c:v>
                </c:pt>
                <c:pt idx="6478">
                  <c:v>53337</c:v>
                </c:pt>
                <c:pt idx="6479">
                  <c:v>53342</c:v>
                </c:pt>
                <c:pt idx="6480">
                  <c:v>53360</c:v>
                </c:pt>
                <c:pt idx="6481">
                  <c:v>53365</c:v>
                </c:pt>
                <c:pt idx="6482">
                  <c:v>53389</c:v>
                </c:pt>
                <c:pt idx="6483">
                  <c:v>53393</c:v>
                </c:pt>
                <c:pt idx="6484">
                  <c:v>53404</c:v>
                </c:pt>
                <c:pt idx="6485">
                  <c:v>53409</c:v>
                </c:pt>
                <c:pt idx="6486">
                  <c:v>53426</c:v>
                </c:pt>
                <c:pt idx="6487">
                  <c:v>53452</c:v>
                </c:pt>
                <c:pt idx="6488">
                  <c:v>53467</c:v>
                </c:pt>
                <c:pt idx="6489">
                  <c:v>53482</c:v>
                </c:pt>
                <c:pt idx="6490">
                  <c:v>53522</c:v>
                </c:pt>
                <c:pt idx="6491">
                  <c:v>53565</c:v>
                </c:pt>
                <c:pt idx="6492">
                  <c:v>53566</c:v>
                </c:pt>
                <c:pt idx="6493">
                  <c:v>53577</c:v>
                </c:pt>
                <c:pt idx="6494">
                  <c:v>53591</c:v>
                </c:pt>
                <c:pt idx="6495">
                  <c:v>53619</c:v>
                </c:pt>
                <c:pt idx="6496">
                  <c:v>53647</c:v>
                </c:pt>
                <c:pt idx="6497">
                  <c:v>53650</c:v>
                </c:pt>
                <c:pt idx="6498">
                  <c:v>53655</c:v>
                </c:pt>
                <c:pt idx="6499">
                  <c:v>53660</c:v>
                </c:pt>
                <c:pt idx="6500">
                  <c:v>53664</c:v>
                </c:pt>
                <c:pt idx="6501">
                  <c:v>53669</c:v>
                </c:pt>
                <c:pt idx="6502">
                  <c:v>53670</c:v>
                </c:pt>
                <c:pt idx="6503">
                  <c:v>53694</c:v>
                </c:pt>
                <c:pt idx="6504">
                  <c:v>53713</c:v>
                </c:pt>
                <c:pt idx="6505">
                  <c:v>53719</c:v>
                </c:pt>
                <c:pt idx="6506">
                  <c:v>53723</c:v>
                </c:pt>
                <c:pt idx="6507">
                  <c:v>53737</c:v>
                </c:pt>
                <c:pt idx="6508">
                  <c:v>53746</c:v>
                </c:pt>
                <c:pt idx="6509">
                  <c:v>53762</c:v>
                </c:pt>
                <c:pt idx="6510">
                  <c:v>53768</c:v>
                </c:pt>
                <c:pt idx="6511">
                  <c:v>53827</c:v>
                </c:pt>
                <c:pt idx="6512">
                  <c:v>53828</c:v>
                </c:pt>
                <c:pt idx="6513">
                  <c:v>53839</c:v>
                </c:pt>
                <c:pt idx="6514">
                  <c:v>53851</c:v>
                </c:pt>
                <c:pt idx="6515">
                  <c:v>53868</c:v>
                </c:pt>
                <c:pt idx="6516">
                  <c:v>53869</c:v>
                </c:pt>
                <c:pt idx="6517">
                  <c:v>53881</c:v>
                </c:pt>
                <c:pt idx="6518">
                  <c:v>53886</c:v>
                </c:pt>
                <c:pt idx="6519">
                  <c:v>53896</c:v>
                </c:pt>
                <c:pt idx="6520">
                  <c:v>53914</c:v>
                </c:pt>
                <c:pt idx="6521">
                  <c:v>53921</c:v>
                </c:pt>
                <c:pt idx="6522">
                  <c:v>53938</c:v>
                </c:pt>
                <c:pt idx="6523">
                  <c:v>53944</c:v>
                </c:pt>
                <c:pt idx="6524">
                  <c:v>53957</c:v>
                </c:pt>
                <c:pt idx="6525">
                  <c:v>54038</c:v>
                </c:pt>
                <c:pt idx="6526">
                  <c:v>54057</c:v>
                </c:pt>
                <c:pt idx="6527">
                  <c:v>54069</c:v>
                </c:pt>
                <c:pt idx="6528">
                  <c:v>54076</c:v>
                </c:pt>
                <c:pt idx="6529">
                  <c:v>54079</c:v>
                </c:pt>
                <c:pt idx="6530">
                  <c:v>54085</c:v>
                </c:pt>
                <c:pt idx="6531">
                  <c:v>54093</c:v>
                </c:pt>
                <c:pt idx="6532">
                  <c:v>54098</c:v>
                </c:pt>
                <c:pt idx="6533">
                  <c:v>54101</c:v>
                </c:pt>
                <c:pt idx="6534">
                  <c:v>54105</c:v>
                </c:pt>
                <c:pt idx="6535">
                  <c:v>54111</c:v>
                </c:pt>
                <c:pt idx="6536">
                  <c:v>54132</c:v>
                </c:pt>
                <c:pt idx="6537">
                  <c:v>54138</c:v>
                </c:pt>
                <c:pt idx="6538">
                  <c:v>54170</c:v>
                </c:pt>
                <c:pt idx="6539">
                  <c:v>54180</c:v>
                </c:pt>
                <c:pt idx="6540">
                  <c:v>54196</c:v>
                </c:pt>
                <c:pt idx="6541">
                  <c:v>54197</c:v>
                </c:pt>
                <c:pt idx="6542">
                  <c:v>54203</c:v>
                </c:pt>
                <c:pt idx="6543">
                  <c:v>54210</c:v>
                </c:pt>
                <c:pt idx="6544">
                  <c:v>54217</c:v>
                </c:pt>
                <c:pt idx="6545">
                  <c:v>54222</c:v>
                </c:pt>
                <c:pt idx="6546">
                  <c:v>54229</c:v>
                </c:pt>
                <c:pt idx="6547">
                  <c:v>54266</c:v>
                </c:pt>
                <c:pt idx="6548">
                  <c:v>54278</c:v>
                </c:pt>
                <c:pt idx="6549">
                  <c:v>54283</c:v>
                </c:pt>
                <c:pt idx="6550">
                  <c:v>54288</c:v>
                </c:pt>
                <c:pt idx="6551">
                  <c:v>54313</c:v>
                </c:pt>
                <c:pt idx="6552">
                  <c:v>54332</c:v>
                </c:pt>
                <c:pt idx="6553">
                  <c:v>54336</c:v>
                </c:pt>
                <c:pt idx="6554">
                  <c:v>54354</c:v>
                </c:pt>
                <c:pt idx="6555">
                  <c:v>54355</c:v>
                </c:pt>
                <c:pt idx="6556">
                  <c:v>54360</c:v>
                </c:pt>
                <c:pt idx="6557">
                  <c:v>54365</c:v>
                </c:pt>
                <c:pt idx="6558">
                  <c:v>54376</c:v>
                </c:pt>
                <c:pt idx="6559">
                  <c:v>54385</c:v>
                </c:pt>
                <c:pt idx="6560">
                  <c:v>54389</c:v>
                </c:pt>
                <c:pt idx="6561">
                  <c:v>54399</c:v>
                </c:pt>
                <c:pt idx="6562">
                  <c:v>54405</c:v>
                </c:pt>
                <c:pt idx="6563">
                  <c:v>54410</c:v>
                </c:pt>
                <c:pt idx="6564">
                  <c:v>54418</c:v>
                </c:pt>
                <c:pt idx="6565">
                  <c:v>54432</c:v>
                </c:pt>
                <c:pt idx="6566">
                  <c:v>54457</c:v>
                </c:pt>
                <c:pt idx="6567">
                  <c:v>54461</c:v>
                </c:pt>
                <c:pt idx="6568">
                  <c:v>54487</c:v>
                </c:pt>
                <c:pt idx="6569">
                  <c:v>54510</c:v>
                </c:pt>
                <c:pt idx="6570">
                  <c:v>54525</c:v>
                </c:pt>
                <c:pt idx="6571">
                  <c:v>54535</c:v>
                </c:pt>
                <c:pt idx="6572">
                  <c:v>54536</c:v>
                </c:pt>
                <c:pt idx="6573">
                  <c:v>54571</c:v>
                </c:pt>
                <c:pt idx="6574">
                  <c:v>54575</c:v>
                </c:pt>
                <c:pt idx="6575">
                  <c:v>54582</c:v>
                </c:pt>
                <c:pt idx="6576">
                  <c:v>54591</c:v>
                </c:pt>
                <c:pt idx="6577">
                  <c:v>54619</c:v>
                </c:pt>
                <c:pt idx="6578">
                  <c:v>54647</c:v>
                </c:pt>
                <c:pt idx="6579">
                  <c:v>54649</c:v>
                </c:pt>
                <c:pt idx="6580">
                  <c:v>54662</c:v>
                </c:pt>
                <c:pt idx="6581">
                  <c:v>54690</c:v>
                </c:pt>
                <c:pt idx="6582">
                  <c:v>54697</c:v>
                </c:pt>
                <c:pt idx="6583">
                  <c:v>54714</c:v>
                </c:pt>
                <c:pt idx="6584">
                  <c:v>54724</c:v>
                </c:pt>
                <c:pt idx="6585">
                  <c:v>54730</c:v>
                </c:pt>
                <c:pt idx="6586">
                  <c:v>54736</c:v>
                </c:pt>
                <c:pt idx="6587">
                  <c:v>54781</c:v>
                </c:pt>
                <c:pt idx="6588">
                  <c:v>54785</c:v>
                </c:pt>
                <c:pt idx="6589">
                  <c:v>54800</c:v>
                </c:pt>
                <c:pt idx="6590">
                  <c:v>54825</c:v>
                </c:pt>
                <c:pt idx="6591">
                  <c:v>54826</c:v>
                </c:pt>
                <c:pt idx="6592">
                  <c:v>54835</c:v>
                </c:pt>
                <c:pt idx="6593">
                  <c:v>54836</c:v>
                </c:pt>
                <c:pt idx="6594">
                  <c:v>54844</c:v>
                </c:pt>
                <c:pt idx="6595">
                  <c:v>54853</c:v>
                </c:pt>
                <c:pt idx="6596">
                  <c:v>54865</c:v>
                </c:pt>
                <c:pt idx="6597">
                  <c:v>54895</c:v>
                </c:pt>
                <c:pt idx="6598">
                  <c:v>54896</c:v>
                </c:pt>
                <c:pt idx="6599">
                  <c:v>54914</c:v>
                </c:pt>
                <c:pt idx="6600">
                  <c:v>54934</c:v>
                </c:pt>
                <c:pt idx="6601">
                  <c:v>54948</c:v>
                </c:pt>
                <c:pt idx="6602">
                  <c:v>54952</c:v>
                </c:pt>
                <c:pt idx="6603">
                  <c:v>54956</c:v>
                </c:pt>
                <c:pt idx="6604">
                  <c:v>54982</c:v>
                </c:pt>
                <c:pt idx="6605">
                  <c:v>54999</c:v>
                </c:pt>
                <c:pt idx="6606">
                  <c:v>55003</c:v>
                </c:pt>
                <c:pt idx="6607">
                  <c:v>55004</c:v>
                </c:pt>
                <c:pt idx="6608">
                  <c:v>55005</c:v>
                </c:pt>
                <c:pt idx="6609">
                  <c:v>55040</c:v>
                </c:pt>
                <c:pt idx="6610">
                  <c:v>55045</c:v>
                </c:pt>
                <c:pt idx="6611">
                  <c:v>55071</c:v>
                </c:pt>
                <c:pt idx="6612">
                  <c:v>55087</c:v>
                </c:pt>
                <c:pt idx="6613">
                  <c:v>55092</c:v>
                </c:pt>
                <c:pt idx="6614">
                  <c:v>55102</c:v>
                </c:pt>
                <c:pt idx="6615">
                  <c:v>55107</c:v>
                </c:pt>
                <c:pt idx="6616">
                  <c:v>55108</c:v>
                </c:pt>
                <c:pt idx="6617">
                  <c:v>55111</c:v>
                </c:pt>
                <c:pt idx="6618">
                  <c:v>55114</c:v>
                </c:pt>
                <c:pt idx="6619">
                  <c:v>55127</c:v>
                </c:pt>
                <c:pt idx="6620">
                  <c:v>55130</c:v>
                </c:pt>
                <c:pt idx="6621">
                  <c:v>55159</c:v>
                </c:pt>
                <c:pt idx="6622">
                  <c:v>55168</c:v>
                </c:pt>
                <c:pt idx="6623">
                  <c:v>55169</c:v>
                </c:pt>
                <c:pt idx="6624">
                  <c:v>55173</c:v>
                </c:pt>
                <c:pt idx="6625">
                  <c:v>55181</c:v>
                </c:pt>
                <c:pt idx="6626">
                  <c:v>55184</c:v>
                </c:pt>
                <c:pt idx="6627">
                  <c:v>55185</c:v>
                </c:pt>
                <c:pt idx="6628">
                  <c:v>55186</c:v>
                </c:pt>
                <c:pt idx="6629">
                  <c:v>55218</c:v>
                </c:pt>
                <c:pt idx="6630">
                  <c:v>55240</c:v>
                </c:pt>
                <c:pt idx="6631">
                  <c:v>55244</c:v>
                </c:pt>
                <c:pt idx="6632">
                  <c:v>55258</c:v>
                </c:pt>
                <c:pt idx="6633">
                  <c:v>55260</c:v>
                </c:pt>
                <c:pt idx="6634">
                  <c:v>55261</c:v>
                </c:pt>
                <c:pt idx="6635">
                  <c:v>55272</c:v>
                </c:pt>
                <c:pt idx="6636">
                  <c:v>55290</c:v>
                </c:pt>
                <c:pt idx="6637">
                  <c:v>55291</c:v>
                </c:pt>
                <c:pt idx="6638">
                  <c:v>55292</c:v>
                </c:pt>
                <c:pt idx="6639">
                  <c:v>55303</c:v>
                </c:pt>
                <c:pt idx="6640">
                  <c:v>55311</c:v>
                </c:pt>
                <c:pt idx="6641">
                  <c:v>55312</c:v>
                </c:pt>
                <c:pt idx="6642">
                  <c:v>55322</c:v>
                </c:pt>
                <c:pt idx="6643">
                  <c:v>55337</c:v>
                </c:pt>
                <c:pt idx="6644">
                  <c:v>55341</c:v>
                </c:pt>
                <c:pt idx="6645">
                  <c:v>55368</c:v>
                </c:pt>
                <c:pt idx="6646">
                  <c:v>55374</c:v>
                </c:pt>
                <c:pt idx="6647">
                  <c:v>55387</c:v>
                </c:pt>
                <c:pt idx="6648">
                  <c:v>55396</c:v>
                </c:pt>
                <c:pt idx="6649">
                  <c:v>55404</c:v>
                </c:pt>
                <c:pt idx="6650">
                  <c:v>55416</c:v>
                </c:pt>
                <c:pt idx="6651">
                  <c:v>55420</c:v>
                </c:pt>
                <c:pt idx="6652">
                  <c:v>55443</c:v>
                </c:pt>
                <c:pt idx="6653">
                  <c:v>55449</c:v>
                </c:pt>
                <c:pt idx="6654">
                  <c:v>55502</c:v>
                </c:pt>
                <c:pt idx="6655">
                  <c:v>55517</c:v>
                </c:pt>
                <c:pt idx="6656">
                  <c:v>55522</c:v>
                </c:pt>
                <c:pt idx="6657">
                  <c:v>55524</c:v>
                </c:pt>
                <c:pt idx="6658">
                  <c:v>55528</c:v>
                </c:pt>
                <c:pt idx="6659">
                  <c:v>55544</c:v>
                </c:pt>
                <c:pt idx="6660">
                  <c:v>55555</c:v>
                </c:pt>
                <c:pt idx="6661">
                  <c:v>55559</c:v>
                </c:pt>
                <c:pt idx="6662">
                  <c:v>55577</c:v>
                </c:pt>
                <c:pt idx="6663">
                  <c:v>55598</c:v>
                </c:pt>
                <c:pt idx="6664">
                  <c:v>55607</c:v>
                </c:pt>
                <c:pt idx="6665">
                  <c:v>55623</c:v>
                </c:pt>
                <c:pt idx="6666">
                  <c:v>55632</c:v>
                </c:pt>
                <c:pt idx="6667">
                  <c:v>55638</c:v>
                </c:pt>
                <c:pt idx="6668">
                  <c:v>55648</c:v>
                </c:pt>
                <c:pt idx="6669">
                  <c:v>55659</c:v>
                </c:pt>
                <c:pt idx="6670">
                  <c:v>55668</c:v>
                </c:pt>
                <c:pt idx="6671">
                  <c:v>55708</c:v>
                </c:pt>
                <c:pt idx="6672">
                  <c:v>55730</c:v>
                </c:pt>
                <c:pt idx="6673">
                  <c:v>55741</c:v>
                </c:pt>
                <c:pt idx="6674">
                  <c:v>55766</c:v>
                </c:pt>
                <c:pt idx="6675">
                  <c:v>55787</c:v>
                </c:pt>
                <c:pt idx="6676">
                  <c:v>55791</c:v>
                </c:pt>
                <c:pt idx="6677">
                  <c:v>55793</c:v>
                </c:pt>
                <c:pt idx="6678">
                  <c:v>55799</c:v>
                </c:pt>
                <c:pt idx="6679">
                  <c:v>55810</c:v>
                </c:pt>
                <c:pt idx="6680">
                  <c:v>55836</c:v>
                </c:pt>
                <c:pt idx="6681">
                  <c:v>55848</c:v>
                </c:pt>
                <c:pt idx="6682">
                  <c:v>55849</c:v>
                </c:pt>
                <c:pt idx="6683">
                  <c:v>55853</c:v>
                </c:pt>
                <c:pt idx="6684">
                  <c:v>55856</c:v>
                </c:pt>
                <c:pt idx="6685">
                  <c:v>55882</c:v>
                </c:pt>
                <c:pt idx="6686">
                  <c:v>55892</c:v>
                </c:pt>
                <c:pt idx="6687">
                  <c:v>55893</c:v>
                </c:pt>
                <c:pt idx="6688">
                  <c:v>55905</c:v>
                </c:pt>
                <c:pt idx="6689">
                  <c:v>55922</c:v>
                </c:pt>
                <c:pt idx="6690">
                  <c:v>55925</c:v>
                </c:pt>
                <c:pt idx="6691">
                  <c:v>55931</c:v>
                </c:pt>
                <c:pt idx="6692">
                  <c:v>55946</c:v>
                </c:pt>
                <c:pt idx="6693">
                  <c:v>55954</c:v>
                </c:pt>
                <c:pt idx="6694">
                  <c:v>55958</c:v>
                </c:pt>
                <c:pt idx="6695">
                  <c:v>55971</c:v>
                </c:pt>
                <c:pt idx="6696">
                  <c:v>55978</c:v>
                </c:pt>
                <c:pt idx="6697">
                  <c:v>55980</c:v>
                </c:pt>
                <c:pt idx="6698">
                  <c:v>55986</c:v>
                </c:pt>
                <c:pt idx="6699">
                  <c:v>56016</c:v>
                </c:pt>
                <c:pt idx="6700">
                  <c:v>56035</c:v>
                </c:pt>
                <c:pt idx="6701">
                  <c:v>56038</c:v>
                </c:pt>
                <c:pt idx="6702">
                  <c:v>56043</c:v>
                </c:pt>
                <c:pt idx="6703">
                  <c:v>56071</c:v>
                </c:pt>
                <c:pt idx="6704">
                  <c:v>56125</c:v>
                </c:pt>
                <c:pt idx="6705">
                  <c:v>56128</c:v>
                </c:pt>
                <c:pt idx="6706">
                  <c:v>56141</c:v>
                </c:pt>
                <c:pt idx="6707">
                  <c:v>56145</c:v>
                </c:pt>
                <c:pt idx="6708">
                  <c:v>56167</c:v>
                </c:pt>
                <c:pt idx="6709">
                  <c:v>56177</c:v>
                </c:pt>
                <c:pt idx="6710">
                  <c:v>56183</c:v>
                </c:pt>
                <c:pt idx="6711">
                  <c:v>56193</c:v>
                </c:pt>
                <c:pt idx="6712">
                  <c:v>56204</c:v>
                </c:pt>
                <c:pt idx="6713">
                  <c:v>56210</c:v>
                </c:pt>
                <c:pt idx="6714">
                  <c:v>56216</c:v>
                </c:pt>
                <c:pt idx="6715">
                  <c:v>56221</c:v>
                </c:pt>
                <c:pt idx="6716">
                  <c:v>56234</c:v>
                </c:pt>
                <c:pt idx="6717">
                  <c:v>56236</c:v>
                </c:pt>
                <c:pt idx="6718">
                  <c:v>56239</c:v>
                </c:pt>
                <c:pt idx="6719">
                  <c:v>56252</c:v>
                </c:pt>
                <c:pt idx="6720">
                  <c:v>56283</c:v>
                </c:pt>
                <c:pt idx="6721">
                  <c:v>56284</c:v>
                </c:pt>
                <c:pt idx="6722">
                  <c:v>56285</c:v>
                </c:pt>
                <c:pt idx="6723">
                  <c:v>56297</c:v>
                </c:pt>
                <c:pt idx="6724">
                  <c:v>56326</c:v>
                </c:pt>
                <c:pt idx="6725">
                  <c:v>56337</c:v>
                </c:pt>
                <c:pt idx="6726">
                  <c:v>56341</c:v>
                </c:pt>
                <c:pt idx="6727">
                  <c:v>56350</c:v>
                </c:pt>
                <c:pt idx="6728">
                  <c:v>56370</c:v>
                </c:pt>
                <c:pt idx="6729">
                  <c:v>56376</c:v>
                </c:pt>
                <c:pt idx="6730">
                  <c:v>56381</c:v>
                </c:pt>
                <c:pt idx="6731">
                  <c:v>56404</c:v>
                </c:pt>
                <c:pt idx="6732">
                  <c:v>56408</c:v>
                </c:pt>
                <c:pt idx="6733">
                  <c:v>56412</c:v>
                </c:pt>
                <c:pt idx="6734">
                  <c:v>56423</c:v>
                </c:pt>
                <c:pt idx="6735">
                  <c:v>56464</c:v>
                </c:pt>
                <c:pt idx="6736">
                  <c:v>56516</c:v>
                </c:pt>
                <c:pt idx="6737">
                  <c:v>56518</c:v>
                </c:pt>
                <c:pt idx="6738">
                  <c:v>56538</c:v>
                </c:pt>
                <c:pt idx="6739">
                  <c:v>56545</c:v>
                </c:pt>
                <c:pt idx="6740">
                  <c:v>56547</c:v>
                </c:pt>
                <c:pt idx="6741">
                  <c:v>56583</c:v>
                </c:pt>
                <c:pt idx="6742">
                  <c:v>56604</c:v>
                </c:pt>
                <c:pt idx="6743">
                  <c:v>56618</c:v>
                </c:pt>
                <c:pt idx="6744">
                  <c:v>56641</c:v>
                </c:pt>
                <c:pt idx="6745">
                  <c:v>56661</c:v>
                </c:pt>
                <c:pt idx="6746">
                  <c:v>56662</c:v>
                </c:pt>
                <c:pt idx="6747">
                  <c:v>56674</c:v>
                </c:pt>
                <c:pt idx="6748">
                  <c:v>56689</c:v>
                </c:pt>
                <c:pt idx="6749">
                  <c:v>56692</c:v>
                </c:pt>
                <c:pt idx="6750">
                  <c:v>56699</c:v>
                </c:pt>
                <c:pt idx="6751">
                  <c:v>56705</c:v>
                </c:pt>
                <c:pt idx="6752">
                  <c:v>56749</c:v>
                </c:pt>
                <c:pt idx="6753">
                  <c:v>56774</c:v>
                </c:pt>
                <c:pt idx="6754">
                  <c:v>56781</c:v>
                </c:pt>
                <c:pt idx="6755">
                  <c:v>56782</c:v>
                </c:pt>
                <c:pt idx="6756">
                  <c:v>56809</c:v>
                </c:pt>
                <c:pt idx="6757">
                  <c:v>56812</c:v>
                </c:pt>
                <c:pt idx="6758">
                  <c:v>56820</c:v>
                </c:pt>
                <c:pt idx="6759">
                  <c:v>56839</c:v>
                </c:pt>
                <c:pt idx="6760">
                  <c:v>56869</c:v>
                </c:pt>
                <c:pt idx="6761">
                  <c:v>56874</c:v>
                </c:pt>
                <c:pt idx="6762">
                  <c:v>56881</c:v>
                </c:pt>
                <c:pt idx="6763">
                  <c:v>56899</c:v>
                </c:pt>
                <c:pt idx="6764">
                  <c:v>56911</c:v>
                </c:pt>
                <c:pt idx="6765">
                  <c:v>56913</c:v>
                </c:pt>
                <c:pt idx="6766">
                  <c:v>56914</c:v>
                </c:pt>
                <c:pt idx="6767">
                  <c:v>56921</c:v>
                </c:pt>
                <c:pt idx="6768">
                  <c:v>56944</c:v>
                </c:pt>
                <c:pt idx="6769">
                  <c:v>56951</c:v>
                </c:pt>
                <c:pt idx="6770">
                  <c:v>57021</c:v>
                </c:pt>
                <c:pt idx="6771">
                  <c:v>57048</c:v>
                </c:pt>
                <c:pt idx="6772">
                  <c:v>57060</c:v>
                </c:pt>
                <c:pt idx="6773">
                  <c:v>57084</c:v>
                </c:pt>
                <c:pt idx="6774">
                  <c:v>57096</c:v>
                </c:pt>
                <c:pt idx="6775">
                  <c:v>57108</c:v>
                </c:pt>
                <c:pt idx="6776">
                  <c:v>57122</c:v>
                </c:pt>
                <c:pt idx="6777">
                  <c:v>57155</c:v>
                </c:pt>
                <c:pt idx="6778">
                  <c:v>57162</c:v>
                </c:pt>
                <c:pt idx="6779">
                  <c:v>57167</c:v>
                </c:pt>
                <c:pt idx="6780">
                  <c:v>57197</c:v>
                </c:pt>
                <c:pt idx="6781">
                  <c:v>57198</c:v>
                </c:pt>
                <c:pt idx="6782">
                  <c:v>57201</c:v>
                </c:pt>
                <c:pt idx="6783">
                  <c:v>57224</c:v>
                </c:pt>
                <c:pt idx="6784">
                  <c:v>57227</c:v>
                </c:pt>
                <c:pt idx="6785">
                  <c:v>57236</c:v>
                </c:pt>
                <c:pt idx="6786">
                  <c:v>57240</c:v>
                </c:pt>
                <c:pt idx="6787">
                  <c:v>57284</c:v>
                </c:pt>
                <c:pt idx="6788">
                  <c:v>57286</c:v>
                </c:pt>
                <c:pt idx="6789">
                  <c:v>57313</c:v>
                </c:pt>
                <c:pt idx="6790">
                  <c:v>57315</c:v>
                </c:pt>
                <c:pt idx="6791">
                  <c:v>57316</c:v>
                </c:pt>
                <c:pt idx="6792">
                  <c:v>57344</c:v>
                </c:pt>
                <c:pt idx="6793">
                  <c:v>57349</c:v>
                </c:pt>
                <c:pt idx="6794">
                  <c:v>57366</c:v>
                </c:pt>
                <c:pt idx="6795">
                  <c:v>57384</c:v>
                </c:pt>
                <c:pt idx="6796">
                  <c:v>57398</c:v>
                </c:pt>
                <c:pt idx="6797">
                  <c:v>57455</c:v>
                </c:pt>
                <c:pt idx="6798">
                  <c:v>57470</c:v>
                </c:pt>
                <c:pt idx="6799">
                  <c:v>57498</c:v>
                </c:pt>
                <c:pt idx="6800">
                  <c:v>57512</c:v>
                </c:pt>
                <c:pt idx="6801">
                  <c:v>57527</c:v>
                </c:pt>
                <c:pt idx="6802">
                  <c:v>57554</c:v>
                </c:pt>
                <c:pt idx="6803">
                  <c:v>57567</c:v>
                </c:pt>
                <c:pt idx="6804">
                  <c:v>57611</c:v>
                </c:pt>
                <c:pt idx="6805">
                  <c:v>57622</c:v>
                </c:pt>
                <c:pt idx="6806">
                  <c:v>57632</c:v>
                </c:pt>
                <c:pt idx="6807">
                  <c:v>57637</c:v>
                </c:pt>
                <c:pt idx="6808">
                  <c:v>57642</c:v>
                </c:pt>
                <c:pt idx="6809">
                  <c:v>57646</c:v>
                </c:pt>
                <c:pt idx="6810">
                  <c:v>57649</c:v>
                </c:pt>
                <c:pt idx="6811">
                  <c:v>57651</c:v>
                </c:pt>
                <c:pt idx="6812">
                  <c:v>57652</c:v>
                </c:pt>
                <c:pt idx="6813">
                  <c:v>57660</c:v>
                </c:pt>
                <c:pt idx="6814">
                  <c:v>57666</c:v>
                </c:pt>
                <c:pt idx="6815">
                  <c:v>57687</c:v>
                </c:pt>
                <c:pt idx="6816">
                  <c:v>57693</c:v>
                </c:pt>
                <c:pt idx="6817">
                  <c:v>57694</c:v>
                </c:pt>
                <c:pt idx="6818">
                  <c:v>57701</c:v>
                </c:pt>
                <c:pt idx="6819">
                  <c:v>57712</c:v>
                </c:pt>
                <c:pt idx="6820">
                  <c:v>57729</c:v>
                </c:pt>
                <c:pt idx="6821">
                  <c:v>57739</c:v>
                </c:pt>
                <c:pt idx="6822">
                  <c:v>57741</c:v>
                </c:pt>
                <c:pt idx="6823">
                  <c:v>57754</c:v>
                </c:pt>
                <c:pt idx="6824">
                  <c:v>57774</c:v>
                </c:pt>
                <c:pt idx="6825">
                  <c:v>57788</c:v>
                </c:pt>
                <c:pt idx="6826">
                  <c:v>57795</c:v>
                </c:pt>
                <c:pt idx="6827">
                  <c:v>57802</c:v>
                </c:pt>
                <c:pt idx="6828">
                  <c:v>57808</c:v>
                </c:pt>
                <c:pt idx="6829">
                  <c:v>57812</c:v>
                </c:pt>
                <c:pt idx="6830">
                  <c:v>57853</c:v>
                </c:pt>
                <c:pt idx="6831">
                  <c:v>57865</c:v>
                </c:pt>
                <c:pt idx="6832">
                  <c:v>57869</c:v>
                </c:pt>
                <c:pt idx="6833">
                  <c:v>57875</c:v>
                </c:pt>
                <c:pt idx="6834">
                  <c:v>57882</c:v>
                </c:pt>
                <c:pt idx="6835">
                  <c:v>57885</c:v>
                </c:pt>
                <c:pt idx="6836">
                  <c:v>57896</c:v>
                </c:pt>
                <c:pt idx="6837">
                  <c:v>57903</c:v>
                </c:pt>
                <c:pt idx="6838">
                  <c:v>57910</c:v>
                </c:pt>
                <c:pt idx="6839">
                  <c:v>57915</c:v>
                </c:pt>
                <c:pt idx="6840">
                  <c:v>57936</c:v>
                </c:pt>
                <c:pt idx="6841">
                  <c:v>57952</c:v>
                </c:pt>
                <c:pt idx="6842">
                  <c:v>57969</c:v>
                </c:pt>
                <c:pt idx="6843">
                  <c:v>57984</c:v>
                </c:pt>
                <c:pt idx="6844">
                  <c:v>57985</c:v>
                </c:pt>
                <c:pt idx="6845">
                  <c:v>57997</c:v>
                </c:pt>
                <c:pt idx="6846">
                  <c:v>58009</c:v>
                </c:pt>
                <c:pt idx="6847">
                  <c:v>58021</c:v>
                </c:pt>
                <c:pt idx="6848">
                  <c:v>58044</c:v>
                </c:pt>
                <c:pt idx="6849">
                  <c:v>58050</c:v>
                </c:pt>
                <c:pt idx="6850">
                  <c:v>58063</c:v>
                </c:pt>
                <c:pt idx="6851">
                  <c:v>58067</c:v>
                </c:pt>
                <c:pt idx="6852">
                  <c:v>58073</c:v>
                </c:pt>
                <c:pt idx="6853">
                  <c:v>58087</c:v>
                </c:pt>
                <c:pt idx="6854">
                  <c:v>58088</c:v>
                </c:pt>
                <c:pt idx="6855">
                  <c:v>58114</c:v>
                </c:pt>
                <c:pt idx="6856">
                  <c:v>58138</c:v>
                </c:pt>
                <c:pt idx="6857">
                  <c:v>58142</c:v>
                </c:pt>
                <c:pt idx="6858">
                  <c:v>58144</c:v>
                </c:pt>
                <c:pt idx="6859">
                  <c:v>58178</c:v>
                </c:pt>
                <c:pt idx="6860">
                  <c:v>58180</c:v>
                </c:pt>
                <c:pt idx="6861">
                  <c:v>58215</c:v>
                </c:pt>
                <c:pt idx="6862">
                  <c:v>58216</c:v>
                </c:pt>
                <c:pt idx="6863">
                  <c:v>58223</c:v>
                </c:pt>
                <c:pt idx="6864">
                  <c:v>58244</c:v>
                </c:pt>
                <c:pt idx="6865">
                  <c:v>58246</c:v>
                </c:pt>
                <c:pt idx="6866">
                  <c:v>58248</c:v>
                </c:pt>
                <c:pt idx="6867">
                  <c:v>58254</c:v>
                </c:pt>
                <c:pt idx="6868">
                  <c:v>58257</c:v>
                </c:pt>
                <c:pt idx="6869">
                  <c:v>58269</c:v>
                </c:pt>
                <c:pt idx="6870">
                  <c:v>58275</c:v>
                </c:pt>
                <c:pt idx="6871">
                  <c:v>58279</c:v>
                </c:pt>
                <c:pt idx="6872">
                  <c:v>58281</c:v>
                </c:pt>
                <c:pt idx="6873">
                  <c:v>58304</c:v>
                </c:pt>
                <c:pt idx="6874">
                  <c:v>58312</c:v>
                </c:pt>
                <c:pt idx="6875">
                  <c:v>58313</c:v>
                </c:pt>
                <c:pt idx="6876">
                  <c:v>58334</c:v>
                </c:pt>
                <c:pt idx="6877">
                  <c:v>58350</c:v>
                </c:pt>
                <c:pt idx="6878">
                  <c:v>58356</c:v>
                </c:pt>
                <c:pt idx="6879">
                  <c:v>58391</c:v>
                </c:pt>
                <c:pt idx="6880">
                  <c:v>58414</c:v>
                </c:pt>
                <c:pt idx="6881">
                  <c:v>58425</c:v>
                </c:pt>
                <c:pt idx="6882">
                  <c:v>58433</c:v>
                </c:pt>
                <c:pt idx="6883">
                  <c:v>58442</c:v>
                </c:pt>
                <c:pt idx="6884">
                  <c:v>58447</c:v>
                </c:pt>
                <c:pt idx="6885">
                  <c:v>58451</c:v>
                </c:pt>
                <c:pt idx="6886">
                  <c:v>58467</c:v>
                </c:pt>
                <c:pt idx="6887">
                  <c:v>58471</c:v>
                </c:pt>
                <c:pt idx="6888">
                  <c:v>58474</c:v>
                </c:pt>
                <c:pt idx="6889">
                  <c:v>58476</c:v>
                </c:pt>
                <c:pt idx="6890">
                  <c:v>58478</c:v>
                </c:pt>
                <c:pt idx="6891">
                  <c:v>58492</c:v>
                </c:pt>
                <c:pt idx="6892">
                  <c:v>58493</c:v>
                </c:pt>
                <c:pt idx="6893">
                  <c:v>58537</c:v>
                </c:pt>
                <c:pt idx="6894">
                  <c:v>58545</c:v>
                </c:pt>
                <c:pt idx="6895">
                  <c:v>58559</c:v>
                </c:pt>
                <c:pt idx="6896">
                  <c:v>58576</c:v>
                </c:pt>
                <c:pt idx="6897">
                  <c:v>58593</c:v>
                </c:pt>
                <c:pt idx="6898">
                  <c:v>58601</c:v>
                </c:pt>
                <c:pt idx="6899">
                  <c:v>58603</c:v>
                </c:pt>
                <c:pt idx="6900">
                  <c:v>58619</c:v>
                </c:pt>
                <c:pt idx="6901">
                  <c:v>58639</c:v>
                </c:pt>
                <c:pt idx="6902">
                  <c:v>58643</c:v>
                </c:pt>
                <c:pt idx="6903">
                  <c:v>58667</c:v>
                </c:pt>
                <c:pt idx="6904">
                  <c:v>58669</c:v>
                </c:pt>
                <c:pt idx="6905">
                  <c:v>58685</c:v>
                </c:pt>
                <c:pt idx="6906">
                  <c:v>58689</c:v>
                </c:pt>
                <c:pt idx="6907">
                  <c:v>58693</c:v>
                </c:pt>
                <c:pt idx="6908">
                  <c:v>58694</c:v>
                </c:pt>
                <c:pt idx="6909">
                  <c:v>58710</c:v>
                </c:pt>
                <c:pt idx="6910">
                  <c:v>58712</c:v>
                </c:pt>
                <c:pt idx="6911">
                  <c:v>58719</c:v>
                </c:pt>
                <c:pt idx="6912">
                  <c:v>58740</c:v>
                </c:pt>
                <c:pt idx="6913">
                  <c:v>58773</c:v>
                </c:pt>
                <c:pt idx="6914">
                  <c:v>58881</c:v>
                </c:pt>
                <c:pt idx="6915">
                  <c:v>58894</c:v>
                </c:pt>
                <c:pt idx="6916">
                  <c:v>58896</c:v>
                </c:pt>
                <c:pt idx="6917">
                  <c:v>58905</c:v>
                </c:pt>
                <c:pt idx="6918">
                  <c:v>58908</c:v>
                </c:pt>
                <c:pt idx="6919">
                  <c:v>58909</c:v>
                </c:pt>
                <c:pt idx="6920">
                  <c:v>58912</c:v>
                </c:pt>
                <c:pt idx="6921">
                  <c:v>58923</c:v>
                </c:pt>
                <c:pt idx="6922">
                  <c:v>58931</c:v>
                </c:pt>
                <c:pt idx="6923">
                  <c:v>58933</c:v>
                </c:pt>
                <c:pt idx="6924">
                  <c:v>58987</c:v>
                </c:pt>
                <c:pt idx="6925">
                  <c:v>58990</c:v>
                </c:pt>
                <c:pt idx="6926">
                  <c:v>58995</c:v>
                </c:pt>
                <c:pt idx="6927">
                  <c:v>59020</c:v>
                </c:pt>
                <c:pt idx="6928">
                  <c:v>59042</c:v>
                </c:pt>
                <c:pt idx="6929">
                  <c:v>59049</c:v>
                </c:pt>
                <c:pt idx="6930">
                  <c:v>59053</c:v>
                </c:pt>
                <c:pt idx="6931">
                  <c:v>59060</c:v>
                </c:pt>
                <c:pt idx="6932">
                  <c:v>59071</c:v>
                </c:pt>
                <c:pt idx="6933">
                  <c:v>59079</c:v>
                </c:pt>
                <c:pt idx="6934">
                  <c:v>59090</c:v>
                </c:pt>
                <c:pt idx="6935">
                  <c:v>59132</c:v>
                </c:pt>
                <c:pt idx="6936">
                  <c:v>59140</c:v>
                </c:pt>
                <c:pt idx="6937">
                  <c:v>59144</c:v>
                </c:pt>
                <c:pt idx="6938">
                  <c:v>59171</c:v>
                </c:pt>
                <c:pt idx="6939">
                  <c:v>59180</c:v>
                </c:pt>
                <c:pt idx="6940">
                  <c:v>59233</c:v>
                </c:pt>
                <c:pt idx="6941">
                  <c:v>59238</c:v>
                </c:pt>
                <c:pt idx="6942">
                  <c:v>59245</c:v>
                </c:pt>
                <c:pt idx="6943">
                  <c:v>59252</c:v>
                </c:pt>
                <c:pt idx="6944">
                  <c:v>59266</c:v>
                </c:pt>
                <c:pt idx="6945">
                  <c:v>59271</c:v>
                </c:pt>
                <c:pt idx="6946">
                  <c:v>59280</c:v>
                </c:pt>
                <c:pt idx="6947">
                  <c:v>59294</c:v>
                </c:pt>
                <c:pt idx="6948">
                  <c:v>59300</c:v>
                </c:pt>
                <c:pt idx="6949">
                  <c:v>59305</c:v>
                </c:pt>
                <c:pt idx="6950">
                  <c:v>59346</c:v>
                </c:pt>
                <c:pt idx="6951">
                  <c:v>59349</c:v>
                </c:pt>
                <c:pt idx="6952">
                  <c:v>59365</c:v>
                </c:pt>
                <c:pt idx="6953">
                  <c:v>59372</c:v>
                </c:pt>
                <c:pt idx="6954">
                  <c:v>59381</c:v>
                </c:pt>
                <c:pt idx="6955">
                  <c:v>59398</c:v>
                </c:pt>
                <c:pt idx="6956">
                  <c:v>59401</c:v>
                </c:pt>
                <c:pt idx="6957">
                  <c:v>59433</c:v>
                </c:pt>
                <c:pt idx="6958">
                  <c:v>59465</c:v>
                </c:pt>
                <c:pt idx="6959">
                  <c:v>59472</c:v>
                </c:pt>
                <c:pt idx="6960">
                  <c:v>59476</c:v>
                </c:pt>
                <c:pt idx="6961">
                  <c:v>59482</c:v>
                </c:pt>
                <c:pt idx="6962">
                  <c:v>59500</c:v>
                </c:pt>
                <c:pt idx="6963">
                  <c:v>59501</c:v>
                </c:pt>
                <c:pt idx="6964">
                  <c:v>59518</c:v>
                </c:pt>
                <c:pt idx="6965">
                  <c:v>59519</c:v>
                </c:pt>
                <c:pt idx="6966">
                  <c:v>59527</c:v>
                </c:pt>
                <c:pt idx="6967">
                  <c:v>59537</c:v>
                </c:pt>
                <c:pt idx="6968">
                  <c:v>59553</c:v>
                </c:pt>
                <c:pt idx="6969">
                  <c:v>59577</c:v>
                </c:pt>
                <c:pt idx="6970">
                  <c:v>59583</c:v>
                </c:pt>
                <c:pt idx="6971">
                  <c:v>59598</c:v>
                </c:pt>
                <c:pt idx="6972">
                  <c:v>59602</c:v>
                </c:pt>
                <c:pt idx="6973">
                  <c:v>59618</c:v>
                </c:pt>
                <c:pt idx="6974">
                  <c:v>59637</c:v>
                </c:pt>
                <c:pt idx="6975">
                  <c:v>59693</c:v>
                </c:pt>
                <c:pt idx="6976">
                  <c:v>59703</c:v>
                </c:pt>
                <c:pt idx="6977">
                  <c:v>59706</c:v>
                </c:pt>
                <c:pt idx="6978">
                  <c:v>59732</c:v>
                </c:pt>
                <c:pt idx="6979">
                  <c:v>59758</c:v>
                </c:pt>
                <c:pt idx="6980">
                  <c:v>59761</c:v>
                </c:pt>
                <c:pt idx="6981">
                  <c:v>59765</c:v>
                </c:pt>
                <c:pt idx="6982">
                  <c:v>59770</c:v>
                </c:pt>
                <c:pt idx="6983">
                  <c:v>59783</c:v>
                </c:pt>
                <c:pt idx="6984">
                  <c:v>59819</c:v>
                </c:pt>
                <c:pt idx="6985">
                  <c:v>59830</c:v>
                </c:pt>
                <c:pt idx="6986">
                  <c:v>59838</c:v>
                </c:pt>
                <c:pt idx="6987">
                  <c:v>59862</c:v>
                </c:pt>
                <c:pt idx="6988">
                  <c:v>59865</c:v>
                </c:pt>
                <c:pt idx="6989">
                  <c:v>59868</c:v>
                </c:pt>
                <c:pt idx="6990">
                  <c:v>59878</c:v>
                </c:pt>
                <c:pt idx="6991">
                  <c:v>59879</c:v>
                </c:pt>
                <c:pt idx="6992">
                  <c:v>59889</c:v>
                </c:pt>
                <c:pt idx="6993">
                  <c:v>59898</c:v>
                </c:pt>
                <c:pt idx="6994">
                  <c:v>59906</c:v>
                </c:pt>
                <c:pt idx="6995">
                  <c:v>59912</c:v>
                </c:pt>
                <c:pt idx="6996">
                  <c:v>59928</c:v>
                </c:pt>
                <c:pt idx="6997">
                  <c:v>59942</c:v>
                </c:pt>
                <c:pt idx="6998">
                  <c:v>59962</c:v>
                </c:pt>
                <c:pt idx="6999">
                  <c:v>59972</c:v>
                </c:pt>
                <c:pt idx="7000">
                  <c:v>59980</c:v>
                </c:pt>
                <c:pt idx="7001">
                  <c:v>59990</c:v>
                </c:pt>
                <c:pt idx="7002">
                  <c:v>59995</c:v>
                </c:pt>
                <c:pt idx="7003">
                  <c:v>59996</c:v>
                </c:pt>
                <c:pt idx="7004">
                  <c:v>59998</c:v>
                </c:pt>
                <c:pt idx="7005">
                  <c:v>60038</c:v>
                </c:pt>
                <c:pt idx="7006">
                  <c:v>60049</c:v>
                </c:pt>
                <c:pt idx="7007">
                  <c:v>60050</c:v>
                </c:pt>
                <c:pt idx="7008">
                  <c:v>60058</c:v>
                </c:pt>
                <c:pt idx="7009">
                  <c:v>60068</c:v>
                </c:pt>
                <c:pt idx="7010">
                  <c:v>60081</c:v>
                </c:pt>
                <c:pt idx="7011">
                  <c:v>60097</c:v>
                </c:pt>
                <c:pt idx="7012">
                  <c:v>60112</c:v>
                </c:pt>
                <c:pt idx="7013">
                  <c:v>60116</c:v>
                </c:pt>
                <c:pt idx="7014">
                  <c:v>60155</c:v>
                </c:pt>
                <c:pt idx="7015">
                  <c:v>60160</c:v>
                </c:pt>
                <c:pt idx="7016">
                  <c:v>60183</c:v>
                </c:pt>
                <c:pt idx="7017">
                  <c:v>60192</c:v>
                </c:pt>
                <c:pt idx="7018">
                  <c:v>60197</c:v>
                </c:pt>
                <c:pt idx="7019">
                  <c:v>60204</c:v>
                </c:pt>
                <c:pt idx="7020">
                  <c:v>60236</c:v>
                </c:pt>
                <c:pt idx="7021">
                  <c:v>60244</c:v>
                </c:pt>
                <c:pt idx="7022">
                  <c:v>60246</c:v>
                </c:pt>
                <c:pt idx="7023">
                  <c:v>60247</c:v>
                </c:pt>
                <c:pt idx="7024">
                  <c:v>60254</c:v>
                </c:pt>
                <c:pt idx="7025">
                  <c:v>60268</c:v>
                </c:pt>
                <c:pt idx="7026">
                  <c:v>60275</c:v>
                </c:pt>
                <c:pt idx="7027">
                  <c:v>60338</c:v>
                </c:pt>
                <c:pt idx="7028">
                  <c:v>60342</c:v>
                </c:pt>
                <c:pt idx="7029">
                  <c:v>60359</c:v>
                </c:pt>
                <c:pt idx="7030">
                  <c:v>60379</c:v>
                </c:pt>
                <c:pt idx="7031">
                  <c:v>60390</c:v>
                </c:pt>
                <c:pt idx="7032">
                  <c:v>60403</c:v>
                </c:pt>
                <c:pt idx="7033">
                  <c:v>60423</c:v>
                </c:pt>
                <c:pt idx="7034">
                  <c:v>60457</c:v>
                </c:pt>
                <c:pt idx="7035">
                  <c:v>60478</c:v>
                </c:pt>
                <c:pt idx="7036">
                  <c:v>60479</c:v>
                </c:pt>
                <c:pt idx="7037">
                  <c:v>60505</c:v>
                </c:pt>
                <c:pt idx="7038">
                  <c:v>60541</c:v>
                </c:pt>
                <c:pt idx="7039">
                  <c:v>60551</c:v>
                </c:pt>
                <c:pt idx="7040">
                  <c:v>60552</c:v>
                </c:pt>
                <c:pt idx="7041">
                  <c:v>60554</c:v>
                </c:pt>
                <c:pt idx="7042">
                  <c:v>60625</c:v>
                </c:pt>
                <c:pt idx="7043">
                  <c:v>60641</c:v>
                </c:pt>
                <c:pt idx="7044">
                  <c:v>60647</c:v>
                </c:pt>
                <c:pt idx="7045">
                  <c:v>60648</c:v>
                </c:pt>
                <c:pt idx="7046">
                  <c:v>60653</c:v>
                </c:pt>
                <c:pt idx="7047">
                  <c:v>60662</c:v>
                </c:pt>
                <c:pt idx="7048">
                  <c:v>60673</c:v>
                </c:pt>
                <c:pt idx="7049">
                  <c:v>60695</c:v>
                </c:pt>
                <c:pt idx="7050">
                  <c:v>60720</c:v>
                </c:pt>
                <c:pt idx="7051">
                  <c:v>60747</c:v>
                </c:pt>
                <c:pt idx="7052">
                  <c:v>60748</c:v>
                </c:pt>
                <c:pt idx="7053">
                  <c:v>60764</c:v>
                </c:pt>
                <c:pt idx="7054">
                  <c:v>60800</c:v>
                </c:pt>
                <c:pt idx="7055">
                  <c:v>60801</c:v>
                </c:pt>
                <c:pt idx="7056">
                  <c:v>60803</c:v>
                </c:pt>
                <c:pt idx="7057">
                  <c:v>60805</c:v>
                </c:pt>
                <c:pt idx="7058">
                  <c:v>60807</c:v>
                </c:pt>
                <c:pt idx="7059">
                  <c:v>60811</c:v>
                </c:pt>
                <c:pt idx="7060">
                  <c:v>60817</c:v>
                </c:pt>
                <c:pt idx="7061">
                  <c:v>60820</c:v>
                </c:pt>
                <c:pt idx="7062">
                  <c:v>60821</c:v>
                </c:pt>
                <c:pt idx="7063">
                  <c:v>60825</c:v>
                </c:pt>
                <c:pt idx="7064">
                  <c:v>60835</c:v>
                </c:pt>
                <c:pt idx="7065">
                  <c:v>60854</c:v>
                </c:pt>
                <c:pt idx="7066">
                  <c:v>60864</c:v>
                </c:pt>
                <c:pt idx="7067">
                  <c:v>60897</c:v>
                </c:pt>
                <c:pt idx="7068">
                  <c:v>60909</c:v>
                </c:pt>
                <c:pt idx="7069">
                  <c:v>60912</c:v>
                </c:pt>
                <c:pt idx="7070">
                  <c:v>60922</c:v>
                </c:pt>
                <c:pt idx="7071">
                  <c:v>60925</c:v>
                </c:pt>
                <c:pt idx="7072">
                  <c:v>60962</c:v>
                </c:pt>
                <c:pt idx="7073">
                  <c:v>60983</c:v>
                </c:pt>
                <c:pt idx="7074">
                  <c:v>60987</c:v>
                </c:pt>
                <c:pt idx="7075">
                  <c:v>61011</c:v>
                </c:pt>
                <c:pt idx="7076">
                  <c:v>61033</c:v>
                </c:pt>
                <c:pt idx="7077">
                  <c:v>61047</c:v>
                </c:pt>
                <c:pt idx="7078">
                  <c:v>61049</c:v>
                </c:pt>
                <c:pt idx="7079">
                  <c:v>61120</c:v>
                </c:pt>
                <c:pt idx="7080">
                  <c:v>61125</c:v>
                </c:pt>
                <c:pt idx="7081">
                  <c:v>61153</c:v>
                </c:pt>
                <c:pt idx="7082">
                  <c:v>61202</c:v>
                </c:pt>
                <c:pt idx="7083">
                  <c:v>61204</c:v>
                </c:pt>
                <c:pt idx="7084">
                  <c:v>61206</c:v>
                </c:pt>
                <c:pt idx="7085">
                  <c:v>61209</c:v>
                </c:pt>
                <c:pt idx="7086">
                  <c:v>61211</c:v>
                </c:pt>
                <c:pt idx="7087">
                  <c:v>61213</c:v>
                </c:pt>
                <c:pt idx="7088">
                  <c:v>61217</c:v>
                </c:pt>
                <c:pt idx="7089">
                  <c:v>61231</c:v>
                </c:pt>
                <c:pt idx="7090">
                  <c:v>61266</c:v>
                </c:pt>
                <c:pt idx="7091">
                  <c:v>61291</c:v>
                </c:pt>
                <c:pt idx="7092">
                  <c:v>61319</c:v>
                </c:pt>
                <c:pt idx="7093">
                  <c:v>61323</c:v>
                </c:pt>
                <c:pt idx="7094">
                  <c:v>61336</c:v>
                </c:pt>
                <c:pt idx="7095">
                  <c:v>61345</c:v>
                </c:pt>
                <c:pt idx="7096">
                  <c:v>61397</c:v>
                </c:pt>
                <c:pt idx="7097">
                  <c:v>61424</c:v>
                </c:pt>
                <c:pt idx="7098">
                  <c:v>61432</c:v>
                </c:pt>
                <c:pt idx="7099">
                  <c:v>61434</c:v>
                </c:pt>
                <c:pt idx="7100">
                  <c:v>61440</c:v>
                </c:pt>
                <c:pt idx="7101">
                  <c:v>61448</c:v>
                </c:pt>
                <c:pt idx="7102">
                  <c:v>61461</c:v>
                </c:pt>
                <c:pt idx="7103">
                  <c:v>61475</c:v>
                </c:pt>
                <c:pt idx="7104">
                  <c:v>61483</c:v>
                </c:pt>
                <c:pt idx="7105">
                  <c:v>61484</c:v>
                </c:pt>
                <c:pt idx="7106">
                  <c:v>61490</c:v>
                </c:pt>
                <c:pt idx="7107">
                  <c:v>61498</c:v>
                </c:pt>
                <c:pt idx="7108">
                  <c:v>61503</c:v>
                </c:pt>
                <c:pt idx="7109">
                  <c:v>61507</c:v>
                </c:pt>
                <c:pt idx="7110">
                  <c:v>61509</c:v>
                </c:pt>
                <c:pt idx="7111">
                  <c:v>61513</c:v>
                </c:pt>
                <c:pt idx="7112">
                  <c:v>61544</c:v>
                </c:pt>
                <c:pt idx="7113">
                  <c:v>61546</c:v>
                </c:pt>
                <c:pt idx="7114">
                  <c:v>61552</c:v>
                </c:pt>
                <c:pt idx="7115">
                  <c:v>61582</c:v>
                </c:pt>
                <c:pt idx="7116">
                  <c:v>61606</c:v>
                </c:pt>
                <c:pt idx="7117">
                  <c:v>61617</c:v>
                </c:pt>
                <c:pt idx="7118">
                  <c:v>61621</c:v>
                </c:pt>
                <c:pt idx="7119">
                  <c:v>61623</c:v>
                </c:pt>
                <c:pt idx="7120">
                  <c:v>61637</c:v>
                </c:pt>
                <c:pt idx="7121">
                  <c:v>61642</c:v>
                </c:pt>
                <c:pt idx="7122">
                  <c:v>61643</c:v>
                </c:pt>
                <c:pt idx="7123">
                  <c:v>61649</c:v>
                </c:pt>
                <c:pt idx="7124">
                  <c:v>61683</c:v>
                </c:pt>
                <c:pt idx="7125">
                  <c:v>61708</c:v>
                </c:pt>
                <c:pt idx="7126">
                  <c:v>61712</c:v>
                </c:pt>
                <c:pt idx="7127">
                  <c:v>61730</c:v>
                </c:pt>
                <c:pt idx="7128">
                  <c:v>61765</c:v>
                </c:pt>
                <c:pt idx="7129">
                  <c:v>61768</c:v>
                </c:pt>
                <c:pt idx="7130">
                  <c:v>61775</c:v>
                </c:pt>
                <c:pt idx="7131">
                  <c:v>61796</c:v>
                </c:pt>
                <c:pt idx="7132">
                  <c:v>61801</c:v>
                </c:pt>
                <c:pt idx="7133">
                  <c:v>61805</c:v>
                </c:pt>
                <c:pt idx="7134">
                  <c:v>61845</c:v>
                </c:pt>
                <c:pt idx="7135">
                  <c:v>61849</c:v>
                </c:pt>
                <c:pt idx="7136">
                  <c:v>61890</c:v>
                </c:pt>
                <c:pt idx="7137">
                  <c:v>61896</c:v>
                </c:pt>
                <c:pt idx="7138">
                  <c:v>61944</c:v>
                </c:pt>
                <c:pt idx="7139">
                  <c:v>61946</c:v>
                </c:pt>
                <c:pt idx="7140">
                  <c:v>61955</c:v>
                </c:pt>
                <c:pt idx="7141">
                  <c:v>61960</c:v>
                </c:pt>
                <c:pt idx="7142">
                  <c:v>61966</c:v>
                </c:pt>
                <c:pt idx="7143">
                  <c:v>61993</c:v>
                </c:pt>
                <c:pt idx="7144">
                  <c:v>62010</c:v>
                </c:pt>
                <c:pt idx="7145">
                  <c:v>62012</c:v>
                </c:pt>
                <c:pt idx="7146">
                  <c:v>62013</c:v>
                </c:pt>
                <c:pt idx="7147">
                  <c:v>62016</c:v>
                </c:pt>
                <c:pt idx="7148">
                  <c:v>62123</c:v>
                </c:pt>
                <c:pt idx="7149">
                  <c:v>62126</c:v>
                </c:pt>
                <c:pt idx="7150">
                  <c:v>62161</c:v>
                </c:pt>
                <c:pt idx="7151">
                  <c:v>62175</c:v>
                </c:pt>
                <c:pt idx="7152">
                  <c:v>62191</c:v>
                </c:pt>
                <c:pt idx="7153">
                  <c:v>62195</c:v>
                </c:pt>
                <c:pt idx="7154">
                  <c:v>62196</c:v>
                </c:pt>
                <c:pt idx="7155">
                  <c:v>62203</c:v>
                </c:pt>
                <c:pt idx="7156">
                  <c:v>62217</c:v>
                </c:pt>
                <c:pt idx="7157">
                  <c:v>62253</c:v>
                </c:pt>
                <c:pt idx="7158">
                  <c:v>62257</c:v>
                </c:pt>
                <c:pt idx="7159">
                  <c:v>62278</c:v>
                </c:pt>
                <c:pt idx="7160">
                  <c:v>62296</c:v>
                </c:pt>
                <c:pt idx="7161">
                  <c:v>62305</c:v>
                </c:pt>
                <c:pt idx="7162">
                  <c:v>62306</c:v>
                </c:pt>
                <c:pt idx="7163">
                  <c:v>62309</c:v>
                </c:pt>
                <c:pt idx="7164">
                  <c:v>62353</c:v>
                </c:pt>
                <c:pt idx="7165">
                  <c:v>62363</c:v>
                </c:pt>
                <c:pt idx="7166">
                  <c:v>62365</c:v>
                </c:pt>
                <c:pt idx="7167">
                  <c:v>62367</c:v>
                </c:pt>
                <c:pt idx="7168">
                  <c:v>62384</c:v>
                </c:pt>
                <c:pt idx="7169">
                  <c:v>62409</c:v>
                </c:pt>
                <c:pt idx="7170">
                  <c:v>62420</c:v>
                </c:pt>
                <c:pt idx="7171">
                  <c:v>62436</c:v>
                </c:pt>
                <c:pt idx="7172">
                  <c:v>62454</c:v>
                </c:pt>
                <c:pt idx="7173">
                  <c:v>62502</c:v>
                </c:pt>
                <c:pt idx="7174">
                  <c:v>62511</c:v>
                </c:pt>
                <c:pt idx="7175">
                  <c:v>62541</c:v>
                </c:pt>
                <c:pt idx="7176">
                  <c:v>62555</c:v>
                </c:pt>
                <c:pt idx="7177">
                  <c:v>62556</c:v>
                </c:pt>
                <c:pt idx="7178">
                  <c:v>62558</c:v>
                </c:pt>
                <c:pt idx="7179">
                  <c:v>62562</c:v>
                </c:pt>
                <c:pt idx="7180">
                  <c:v>62574</c:v>
                </c:pt>
                <c:pt idx="7181">
                  <c:v>62581</c:v>
                </c:pt>
                <c:pt idx="7182">
                  <c:v>62585</c:v>
                </c:pt>
                <c:pt idx="7183">
                  <c:v>62592</c:v>
                </c:pt>
                <c:pt idx="7184">
                  <c:v>62597</c:v>
                </c:pt>
                <c:pt idx="7185">
                  <c:v>62673</c:v>
                </c:pt>
                <c:pt idx="7186">
                  <c:v>62679</c:v>
                </c:pt>
                <c:pt idx="7187">
                  <c:v>62691</c:v>
                </c:pt>
                <c:pt idx="7188">
                  <c:v>62697</c:v>
                </c:pt>
                <c:pt idx="7189">
                  <c:v>62762</c:v>
                </c:pt>
                <c:pt idx="7190">
                  <c:v>62775</c:v>
                </c:pt>
                <c:pt idx="7191">
                  <c:v>62787</c:v>
                </c:pt>
                <c:pt idx="7192">
                  <c:v>62790</c:v>
                </c:pt>
                <c:pt idx="7193">
                  <c:v>62809</c:v>
                </c:pt>
                <c:pt idx="7194">
                  <c:v>62816</c:v>
                </c:pt>
                <c:pt idx="7195">
                  <c:v>62837</c:v>
                </c:pt>
                <c:pt idx="7196">
                  <c:v>62845</c:v>
                </c:pt>
                <c:pt idx="7197">
                  <c:v>62847</c:v>
                </c:pt>
                <c:pt idx="7198">
                  <c:v>62880</c:v>
                </c:pt>
                <c:pt idx="7199">
                  <c:v>62881</c:v>
                </c:pt>
                <c:pt idx="7200">
                  <c:v>62902</c:v>
                </c:pt>
                <c:pt idx="7201">
                  <c:v>62937</c:v>
                </c:pt>
                <c:pt idx="7202">
                  <c:v>62958</c:v>
                </c:pt>
                <c:pt idx="7203">
                  <c:v>63023</c:v>
                </c:pt>
                <c:pt idx="7204">
                  <c:v>63050</c:v>
                </c:pt>
                <c:pt idx="7205">
                  <c:v>63056</c:v>
                </c:pt>
                <c:pt idx="7206">
                  <c:v>63060</c:v>
                </c:pt>
                <c:pt idx="7207">
                  <c:v>63061</c:v>
                </c:pt>
                <c:pt idx="7208">
                  <c:v>63092</c:v>
                </c:pt>
                <c:pt idx="7209">
                  <c:v>63102</c:v>
                </c:pt>
                <c:pt idx="7210">
                  <c:v>63104</c:v>
                </c:pt>
                <c:pt idx="7211">
                  <c:v>63110</c:v>
                </c:pt>
                <c:pt idx="7212">
                  <c:v>63113</c:v>
                </c:pt>
                <c:pt idx="7213">
                  <c:v>63128</c:v>
                </c:pt>
                <c:pt idx="7214">
                  <c:v>63130</c:v>
                </c:pt>
                <c:pt idx="7215">
                  <c:v>63142</c:v>
                </c:pt>
                <c:pt idx="7216">
                  <c:v>63148</c:v>
                </c:pt>
                <c:pt idx="7217">
                  <c:v>63193</c:v>
                </c:pt>
                <c:pt idx="7218">
                  <c:v>63198</c:v>
                </c:pt>
                <c:pt idx="7219">
                  <c:v>63228</c:v>
                </c:pt>
                <c:pt idx="7220">
                  <c:v>63258</c:v>
                </c:pt>
                <c:pt idx="7221">
                  <c:v>63290</c:v>
                </c:pt>
                <c:pt idx="7222">
                  <c:v>63326</c:v>
                </c:pt>
                <c:pt idx="7223">
                  <c:v>63335</c:v>
                </c:pt>
                <c:pt idx="7224">
                  <c:v>63355</c:v>
                </c:pt>
                <c:pt idx="7225">
                  <c:v>63371</c:v>
                </c:pt>
                <c:pt idx="7226">
                  <c:v>63376</c:v>
                </c:pt>
                <c:pt idx="7227">
                  <c:v>63395</c:v>
                </c:pt>
                <c:pt idx="7228">
                  <c:v>63405</c:v>
                </c:pt>
                <c:pt idx="7229">
                  <c:v>63406</c:v>
                </c:pt>
                <c:pt idx="7230">
                  <c:v>63419</c:v>
                </c:pt>
                <c:pt idx="7231">
                  <c:v>63422</c:v>
                </c:pt>
                <c:pt idx="7232">
                  <c:v>63423</c:v>
                </c:pt>
                <c:pt idx="7233">
                  <c:v>63474</c:v>
                </c:pt>
                <c:pt idx="7234">
                  <c:v>63497</c:v>
                </c:pt>
                <c:pt idx="7235">
                  <c:v>63505</c:v>
                </c:pt>
                <c:pt idx="7236">
                  <c:v>63508</c:v>
                </c:pt>
                <c:pt idx="7237">
                  <c:v>63509</c:v>
                </c:pt>
                <c:pt idx="7238">
                  <c:v>63512</c:v>
                </c:pt>
                <c:pt idx="7239">
                  <c:v>63519</c:v>
                </c:pt>
                <c:pt idx="7240">
                  <c:v>63525</c:v>
                </c:pt>
                <c:pt idx="7241">
                  <c:v>63556</c:v>
                </c:pt>
                <c:pt idx="7242">
                  <c:v>63626</c:v>
                </c:pt>
                <c:pt idx="7243">
                  <c:v>63646</c:v>
                </c:pt>
                <c:pt idx="7244">
                  <c:v>63647</c:v>
                </c:pt>
                <c:pt idx="7245">
                  <c:v>63705</c:v>
                </c:pt>
                <c:pt idx="7246">
                  <c:v>63718</c:v>
                </c:pt>
                <c:pt idx="7247">
                  <c:v>63722</c:v>
                </c:pt>
                <c:pt idx="7248">
                  <c:v>63733</c:v>
                </c:pt>
                <c:pt idx="7249">
                  <c:v>63758</c:v>
                </c:pt>
                <c:pt idx="7250">
                  <c:v>63767</c:v>
                </c:pt>
                <c:pt idx="7251">
                  <c:v>63796</c:v>
                </c:pt>
                <c:pt idx="7252">
                  <c:v>63817</c:v>
                </c:pt>
                <c:pt idx="7253">
                  <c:v>63824</c:v>
                </c:pt>
                <c:pt idx="7254">
                  <c:v>63856</c:v>
                </c:pt>
                <c:pt idx="7255">
                  <c:v>63868</c:v>
                </c:pt>
                <c:pt idx="7256">
                  <c:v>63886</c:v>
                </c:pt>
                <c:pt idx="7257">
                  <c:v>63901</c:v>
                </c:pt>
                <c:pt idx="7258">
                  <c:v>63934</c:v>
                </c:pt>
                <c:pt idx="7259">
                  <c:v>63935</c:v>
                </c:pt>
                <c:pt idx="7260">
                  <c:v>63936</c:v>
                </c:pt>
                <c:pt idx="7261">
                  <c:v>63945</c:v>
                </c:pt>
                <c:pt idx="7262">
                  <c:v>63960</c:v>
                </c:pt>
                <c:pt idx="7263">
                  <c:v>63961</c:v>
                </c:pt>
                <c:pt idx="7264">
                  <c:v>63968</c:v>
                </c:pt>
                <c:pt idx="7265">
                  <c:v>63982</c:v>
                </c:pt>
                <c:pt idx="7266">
                  <c:v>64001</c:v>
                </c:pt>
                <c:pt idx="7267">
                  <c:v>64022</c:v>
                </c:pt>
                <c:pt idx="7268">
                  <c:v>64059</c:v>
                </c:pt>
                <c:pt idx="7269">
                  <c:v>64060</c:v>
                </c:pt>
                <c:pt idx="7270">
                  <c:v>64061</c:v>
                </c:pt>
                <c:pt idx="7271">
                  <c:v>64069</c:v>
                </c:pt>
                <c:pt idx="7272">
                  <c:v>64072</c:v>
                </c:pt>
                <c:pt idx="7273">
                  <c:v>64081</c:v>
                </c:pt>
                <c:pt idx="7274">
                  <c:v>64082</c:v>
                </c:pt>
                <c:pt idx="7275">
                  <c:v>64095</c:v>
                </c:pt>
                <c:pt idx="7276">
                  <c:v>64096</c:v>
                </c:pt>
                <c:pt idx="7277">
                  <c:v>64118</c:v>
                </c:pt>
                <c:pt idx="7278">
                  <c:v>64162</c:v>
                </c:pt>
                <c:pt idx="7279">
                  <c:v>64167</c:v>
                </c:pt>
                <c:pt idx="7280">
                  <c:v>64193</c:v>
                </c:pt>
                <c:pt idx="7281">
                  <c:v>64203</c:v>
                </c:pt>
                <c:pt idx="7282">
                  <c:v>64227</c:v>
                </c:pt>
                <c:pt idx="7283">
                  <c:v>64263</c:v>
                </c:pt>
                <c:pt idx="7284">
                  <c:v>64287</c:v>
                </c:pt>
                <c:pt idx="7285">
                  <c:v>64289</c:v>
                </c:pt>
                <c:pt idx="7286">
                  <c:v>64306</c:v>
                </c:pt>
                <c:pt idx="7287">
                  <c:v>64333</c:v>
                </c:pt>
                <c:pt idx="7288">
                  <c:v>64374</c:v>
                </c:pt>
                <c:pt idx="7289">
                  <c:v>64385</c:v>
                </c:pt>
                <c:pt idx="7290">
                  <c:v>64387</c:v>
                </c:pt>
                <c:pt idx="7291">
                  <c:v>64391</c:v>
                </c:pt>
                <c:pt idx="7292">
                  <c:v>64395</c:v>
                </c:pt>
                <c:pt idx="7293">
                  <c:v>64402</c:v>
                </c:pt>
                <c:pt idx="7294">
                  <c:v>64407</c:v>
                </c:pt>
                <c:pt idx="7295">
                  <c:v>64456</c:v>
                </c:pt>
                <c:pt idx="7296">
                  <c:v>64505</c:v>
                </c:pt>
                <c:pt idx="7297">
                  <c:v>64530</c:v>
                </c:pt>
                <c:pt idx="7298">
                  <c:v>64543</c:v>
                </c:pt>
                <c:pt idx="7299">
                  <c:v>64555</c:v>
                </c:pt>
                <c:pt idx="7300">
                  <c:v>64570</c:v>
                </c:pt>
                <c:pt idx="7301">
                  <c:v>64582</c:v>
                </c:pt>
                <c:pt idx="7302">
                  <c:v>64584</c:v>
                </c:pt>
                <c:pt idx="7303">
                  <c:v>64671</c:v>
                </c:pt>
                <c:pt idx="7304">
                  <c:v>64687</c:v>
                </c:pt>
                <c:pt idx="7305">
                  <c:v>64717</c:v>
                </c:pt>
                <c:pt idx="7306">
                  <c:v>64761</c:v>
                </c:pt>
                <c:pt idx="7307">
                  <c:v>64858</c:v>
                </c:pt>
                <c:pt idx="7308">
                  <c:v>64861</c:v>
                </c:pt>
                <c:pt idx="7309">
                  <c:v>64889</c:v>
                </c:pt>
                <c:pt idx="7310">
                  <c:v>64899</c:v>
                </c:pt>
                <c:pt idx="7311">
                  <c:v>64965</c:v>
                </c:pt>
                <c:pt idx="7312">
                  <c:v>64972</c:v>
                </c:pt>
                <c:pt idx="7313">
                  <c:v>64974</c:v>
                </c:pt>
                <c:pt idx="7314">
                  <c:v>64980</c:v>
                </c:pt>
                <c:pt idx="7315">
                  <c:v>64998</c:v>
                </c:pt>
                <c:pt idx="7316">
                  <c:v>65005</c:v>
                </c:pt>
                <c:pt idx="7317">
                  <c:v>65022</c:v>
                </c:pt>
                <c:pt idx="7318">
                  <c:v>65034</c:v>
                </c:pt>
                <c:pt idx="7319">
                  <c:v>65161</c:v>
                </c:pt>
                <c:pt idx="7320">
                  <c:v>65163</c:v>
                </c:pt>
                <c:pt idx="7321">
                  <c:v>65187</c:v>
                </c:pt>
                <c:pt idx="7322">
                  <c:v>65254</c:v>
                </c:pt>
                <c:pt idx="7323">
                  <c:v>65263</c:v>
                </c:pt>
                <c:pt idx="7324">
                  <c:v>65277</c:v>
                </c:pt>
                <c:pt idx="7325">
                  <c:v>65283</c:v>
                </c:pt>
                <c:pt idx="7326">
                  <c:v>65296</c:v>
                </c:pt>
                <c:pt idx="7327">
                  <c:v>65328</c:v>
                </c:pt>
                <c:pt idx="7328">
                  <c:v>65332</c:v>
                </c:pt>
                <c:pt idx="7329">
                  <c:v>65347</c:v>
                </c:pt>
                <c:pt idx="7330">
                  <c:v>65350</c:v>
                </c:pt>
                <c:pt idx="7331">
                  <c:v>65362</c:v>
                </c:pt>
                <c:pt idx="7332">
                  <c:v>65407</c:v>
                </c:pt>
                <c:pt idx="7333">
                  <c:v>65414</c:v>
                </c:pt>
                <c:pt idx="7334">
                  <c:v>65415</c:v>
                </c:pt>
                <c:pt idx="7335">
                  <c:v>65433</c:v>
                </c:pt>
                <c:pt idx="7336">
                  <c:v>65551</c:v>
                </c:pt>
                <c:pt idx="7337">
                  <c:v>65567</c:v>
                </c:pt>
                <c:pt idx="7338">
                  <c:v>65572</c:v>
                </c:pt>
                <c:pt idx="7339">
                  <c:v>65586</c:v>
                </c:pt>
                <c:pt idx="7340">
                  <c:v>65592</c:v>
                </c:pt>
                <c:pt idx="7341">
                  <c:v>65597</c:v>
                </c:pt>
                <c:pt idx="7342">
                  <c:v>65599</c:v>
                </c:pt>
                <c:pt idx="7343">
                  <c:v>65612</c:v>
                </c:pt>
                <c:pt idx="7344">
                  <c:v>65640</c:v>
                </c:pt>
                <c:pt idx="7345">
                  <c:v>65648</c:v>
                </c:pt>
                <c:pt idx="7346">
                  <c:v>65653</c:v>
                </c:pt>
                <c:pt idx="7347">
                  <c:v>65654</c:v>
                </c:pt>
                <c:pt idx="7348">
                  <c:v>65666</c:v>
                </c:pt>
                <c:pt idx="7349">
                  <c:v>65689</c:v>
                </c:pt>
                <c:pt idx="7350">
                  <c:v>65757</c:v>
                </c:pt>
                <c:pt idx="7351">
                  <c:v>65772</c:v>
                </c:pt>
                <c:pt idx="7352">
                  <c:v>65871</c:v>
                </c:pt>
                <c:pt idx="7353">
                  <c:v>65883</c:v>
                </c:pt>
                <c:pt idx="7354">
                  <c:v>65884</c:v>
                </c:pt>
                <c:pt idx="7355">
                  <c:v>65922</c:v>
                </c:pt>
                <c:pt idx="7356">
                  <c:v>65923</c:v>
                </c:pt>
                <c:pt idx="7357">
                  <c:v>65985</c:v>
                </c:pt>
                <c:pt idx="7358">
                  <c:v>65987</c:v>
                </c:pt>
                <c:pt idx="7359">
                  <c:v>65991</c:v>
                </c:pt>
                <c:pt idx="7360">
                  <c:v>65993</c:v>
                </c:pt>
                <c:pt idx="7361">
                  <c:v>66088</c:v>
                </c:pt>
                <c:pt idx="7362">
                  <c:v>66094</c:v>
                </c:pt>
                <c:pt idx="7363">
                  <c:v>66108</c:v>
                </c:pt>
                <c:pt idx="7364">
                  <c:v>66173</c:v>
                </c:pt>
                <c:pt idx="7365">
                  <c:v>66175</c:v>
                </c:pt>
                <c:pt idx="7366">
                  <c:v>66180</c:v>
                </c:pt>
                <c:pt idx="7367">
                  <c:v>66183</c:v>
                </c:pt>
                <c:pt idx="7368">
                  <c:v>66201</c:v>
                </c:pt>
                <c:pt idx="7369">
                  <c:v>66303</c:v>
                </c:pt>
                <c:pt idx="7370">
                  <c:v>66309</c:v>
                </c:pt>
                <c:pt idx="7371">
                  <c:v>66314</c:v>
                </c:pt>
                <c:pt idx="7372">
                  <c:v>66319</c:v>
                </c:pt>
                <c:pt idx="7373">
                  <c:v>66326</c:v>
                </c:pt>
                <c:pt idx="7374">
                  <c:v>66374</c:v>
                </c:pt>
                <c:pt idx="7375">
                  <c:v>66400</c:v>
                </c:pt>
                <c:pt idx="7376">
                  <c:v>66425</c:v>
                </c:pt>
                <c:pt idx="7377">
                  <c:v>66471</c:v>
                </c:pt>
                <c:pt idx="7378">
                  <c:v>66477</c:v>
                </c:pt>
                <c:pt idx="7379">
                  <c:v>66484</c:v>
                </c:pt>
                <c:pt idx="7380">
                  <c:v>66490</c:v>
                </c:pt>
                <c:pt idx="7381">
                  <c:v>66505</c:v>
                </c:pt>
                <c:pt idx="7382">
                  <c:v>66511</c:v>
                </c:pt>
                <c:pt idx="7383">
                  <c:v>66512</c:v>
                </c:pt>
                <c:pt idx="7384">
                  <c:v>66523</c:v>
                </c:pt>
                <c:pt idx="7385">
                  <c:v>66603</c:v>
                </c:pt>
                <c:pt idx="7386">
                  <c:v>66608</c:v>
                </c:pt>
                <c:pt idx="7387">
                  <c:v>66655</c:v>
                </c:pt>
                <c:pt idx="7388">
                  <c:v>66679</c:v>
                </c:pt>
                <c:pt idx="7389">
                  <c:v>66686</c:v>
                </c:pt>
                <c:pt idx="7390">
                  <c:v>66702</c:v>
                </c:pt>
                <c:pt idx="7391">
                  <c:v>66742</c:v>
                </c:pt>
                <c:pt idx="7392">
                  <c:v>66745</c:v>
                </c:pt>
                <c:pt idx="7393">
                  <c:v>66763</c:v>
                </c:pt>
                <c:pt idx="7394">
                  <c:v>66765</c:v>
                </c:pt>
                <c:pt idx="7395">
                  <c:v>66769</c:v>
                </c:pt>
                <c:pt idx="7396">
                  <c:v>66790</c:v>
                </c:pt>
                <c:pt idx="7397">
                  <c:v>66825</c:v>
                </c:pt>
                <c:pt idx="7398">
                  <c:v>66830</c:v>
                </c:pt>
                <c:pt idx="7399">
                  <c:v>66844</c:v>
                </c:pt>
                <c:pt idx="7400">
                  <c:v>66846</c:v>
                </c:pt>
                <c:pt idx="7401">
                  <c:v>66889</c:v>
                </c:pt>
                <c:pt idx="7402">
                  <c:v>66905</c:v>
                </c:pt>
                <c:pt idx="7403">
                  <c:v>66908</c:v>
                </c:pt>
                <c:pt idx="7404">
                  <c:v>66926</c:v>
                </c:pt>
                <c:pt idx="7405">
                  <c:v>66935</c:v>
                </c:pt>
                <c:pt idx="7406">
                  <c:v>66951</c:v>
                </c:pt>
                <c:pt idx="7407">
                  <c:v>66988</c:v>
                </c:pt>
                <c:pt idx="7408">
                  <c:v>67074</c:v>
                </c:pt>
                <c:pt idx="7409">
                  <c:v>67083</c:v>
                </c:pt>
                <c:pt idx="7410">
                  <c:v>67098</c:v>
                </c:pt>
                <c:pt idx="7411">
                  <c:v>67103</c:v>
                </c:pt>
                <c:pt idx="7412">
                  <c:v>67121</c:v>
                </c:pt>
                <c:pt idx="7413">
                  <c:v>67133</c:v>
                </c:pt>
                <c:pt idx="7414">
                  <c:v>67148</c:v>
                </c:pt>
                <c:pt idx="7415">
                  <c:v>67173</c:v>
                </c:pt>
                <c:pt idx="7416">
                  <c:v>67178</c:v>
                </c:pt>
                <c:pt idx="7417">
                  <c:v>67194</c:v>
                </c:pt>
                <c:pt idx="7418">
                  <c:v>67207</c:v>
                </c:pt>
                <c:pt idx="7419">
                  <c:v>67220</c:v>
                </c:pt>
                <c:pt idx="7420">
                  <c:v>67246</c:v>
                </c:pt>
                <c:pt idx="7421">
                  <c:v>67301</c:v>
                </c:pt>
                <c:pt idx="7422">
                  <c:v>67304</c:v>
                </c:pt>
                <c:pt idx="7423">
                  <c:v>67383</c:v>
                </c:pt>
                <c:pt idx="7424">
                  <c:v>67410</c:v>
                </c:pt>
                <c:pt idx="7425">
                  <c:v>67419</c:v>
                </c:pt>
                <c:pt idx="7426">
                  <c:v>67429</c:v>
                </c:pt>
                <c:pt idx="7427">
                  <c:v>67479</c:v>
                </c:pt>
                <c:pt idx="7428">
                  <c:v>67498</c:v>
                </c:pt>
                <c:pt idx="7429">
                  <c:v>67517</c:v>
                </c:pt>
                <c:pt idx="7430">
                  <c:v>67519</c:v>
                </c:pt>
                <c:pt idx="7431">
                  <c:v>67558</c:v>
                </c:pt>
                <c:pt idx="7432">
                  <c:v>67620</c:v>
                </c:pt>
                <c:pt idx="7433">
                  <c:v>67639</c:v>
                </c:pt>
                <c:pt idx="7434">
                  <c:v>67642</c:v>
                </c:pt>
                <c:pt idx="7435">
                  <c:v>67659</c:v>
                </c:pt>
                <c:pt idx="7436">
                  <c:v>67727</c:v>
                </c:pt>
                <c:pt idx="7437">
                  <c:v>67754</c:v>
                </c:pt>
                <c:pt idx="7438">
                  <c:v>67801</c:v>
                </c:pt>
                <c:pt idx="7439">
                  <c:v>67819</c:v>
                </c:pt>
                <c:pt idx="7440">
                  <c:v>67838</c:v>
                </c:pt>
                <c:pt idx="7441">
                  <c:v>67859</c:v>
                </c:pt>
                <c:pt idx="7442">
                  <c:v>67869</c:v>
                </c:pt>
                <c:pt idx="7443">
                  <c:v>67913</c:v>
                </c:pt>
                <c:pt idx="7444">
                  <c:v>68000</c:v>
                </c:pt>
                <c:pt idx="7445">
                  <c:v>68017</c:v>
                </c:pt>
                <c:pt idx="7446">
                  <c:v>68022</c:v>
                </c:pt>
                <c:pt idx="7447">
                  <c:v>68071</c:v>
                </c:pt>
                <c:pt idx="7448">
                  <c:v>68085</c:v>
                </c:pt>
                <c:pt idx="7449">
                  <c:v>68096</c:v>
                </c:pt>
                <c:pt idx="7450">
                  <c:v>68105</c:v>
                </c:pt>
                <c:pt idx="7451">
                  <c:v>68112</c:v>
                </c:pt>
                <c:pt idx="7452">
                  <c:v>68256</c:v>
                </c:pt>
                <c:pt idx="7453">
                  <c:v>68268</c:v>
                </c:pt>
                <c:pt idx="7454">
                  <c:v>68334</c:v>
                </c:pt>
                <c:pt idx="7455">
                  <c:v>68353</c:v>
                </c:pt>
                <c:pt idx="7456">
                  <c:v>68383</c:v>
                </c:pt>
                <c:pt idx="7457">
                  <c:v>68402</c:v>
                </c:pt>
                <c:pt idx="7458">
                  <c:v>68507</c:v>
                </c:pt>
                <c:pt idx="7459">
                  <c:v>68544</c:v>
                </c:pt>
                <c:pt idx="7460">
                  <c:v>68584</c:v>
                </c:pt>
                <c:pt idx="7461">
                  <c:v>68601</c:v>
                </c:pt>
                <c:pt idx="7462">
                  <c:v>68609</c:v>
                </c:pt>
                <c:pt idx="7463">
                  <c:v>68614</c:v>
                </c:pt>
                <c:pt idx="7464">
                  <c:v>68636</c:v>
                </c:pt>
                <c:pt idx="7465">
                  <c:v>68665</c:v>
                </c:pt>
                <c:pt idx="7466">
                  <c:v>68667</c:v>
                </c:pt>
                <c:pt idx="7467">
                  <c:v>68668</c:v>
                </c:pt>
                <c:pt idx="7468">
                  <c:v>68690</c:v>
                </c:pt>
                <c:pt idx="7469">
                  <c:v>68700</c:v>
                </c:pt>
                <c:pt idx="7470">
                  <c:v>68707</c:v>
                </c:pt>
                <c:pt idx="7471">
                  <c:v>68714</c:v>
                </c:pt>
                <c:pt idx="7472">
                  <c:v>68724</c:v>
                </c:pt>
                <c:pt idx="7473">
                  <c:v>68755</c:v>
                </c:pt>
                <c:pt idx="7474">
                  <c:v>68808</c:v>
                </c:pt>
                <c:pt idx="7475">
                  <c:v>68813</c:v>
                </c:pt>
                <c:pt idx="7476">
                  <c:v>68840</c:v>
                </c:pt>
                <c:pt idx="7477">
                  <c:v>68882</c:v>
                </c:pt>
                <c:pt idx="7478">
                  <c:v>68887</c:v>
                </c:pt>
                <c:pt idx="7479">
                  <c:v>68888</c:v>
                </c:pt>
                <c:pt idx="7480">
                  <c:v>68894</c:v>
                </c:pt>
                <c:pt idx="7481">
                  <c:v>68908</c:v>
                </c:pt>
                <c:pt idx="7482">
                  <c:v>68916</c:v>
                </c:pt>
                <c:pt idx="7483">
                  <c:v>68948</c:v>
                </c:pt>
                <c:pt idx="7484">
                  <c:v>69036</c:v>
                </c:pt>
                <c:pt idx="7485">
                  <c:v>69040</c:v>
                </c:pt>
                <c:pt idx="7486">
                  <c:v>69153</c:v>
                </c:pt>
                <c:pt idx="7487">
                  <c:v>69176</c:v>
                </c:pt>
                <c:pt idx="7488">
                  <c:v>69187</c:v>
                </c:pt>
                <c:pt idx="7489">
                  <c:v>69197</c:v>
                </c:pt>
                <c:pt idx="7490">
                  <c:v>69218</c:v>
                </c:pt>
                <c:pt idx="7491">
                  <c:v>69228</c:v>
                </c:pt>
                <c:pt idx="7492">
                  <c:v>69248</c:v>
                </c:pt>
                <c:pt idx="7493">
                  <c:v>69303</c:v>
                </c:pt>
                <c:pt idx="7494">
                  <c:v>69319</c:v>
                </c:pt>
                <c:pt idx="7495">
                  <c:v>69333</c:v>
                </c:pt>
                <c:pt idx="7496">
                  <c:v>69361</c:v>
                </c:pt>
                <c:pt idx="7497">
                  <c:v>69379</c:v>
                </c:pt>
                <c:pt idx="7498">
                  <c:v>69388</c:v>
                </c:pt>
                <c:pt idx="7499">
                  <c:v>69389</c:v>
                </c:pt>
                <c:pt idx="7500">
                  <c:v>69395</c:v>
                </c:pt>
                <c:pt idx="7501">
                  <c:v>69406</c:v>
                </c:pt>
                <c:pt idx="7502">
                  <c:v>69408</c:v>
                </c:pt>
                <c:pt idx="7503">
                  <c:v>69414</c:v>
                </c:pt>
                <c:pt idx="7504">
                  <c:v>69422</c:v>
                </c:pt>
                <c:pt idx="7505">
                  <c:v>69435</c:v>
                </c:pt>
                <c:pt idx="7506">
                  <c:v>69493</c:v>
                </c:pt>
                <c:pt idx="7507">
                  <c:v>69512</c:v>
                </c:pt>
                <c:pt idx="7508">
                  <c:v>69521</c:v>
                </c:pt>
                <c:pt idx="7509">
                  <c:v>69564</c:v>
                </c:pt>
                <c:pt idx="7510">
                  <c:v>69570</c:v>
                </c:pt>
                <c:pt idx="7511">
                  <c:v>69595</c:v>
                </c:pt>
                <c:pt idx="7512">
                  <c:v>69596</c:v>
                </c:pt>
                <c:pt idx="7513">
                  <c:v>69625</c:v>
                </c:pt>
                <c:pt idx="7514">
                  <c:v>69639</c:v>
                </c:pt>
                <c:pt idx="7515">
                  <c:v>69667</c:v>
                </c:pt>
                <c:pt idx="7516">
                  <c:v>69700</c:v>
                </c:pt>
                <c:pt idx="7517">
                  <c:v>69711</c:v>
                </c:pt>
                <c:pt idx="7518">
                  <c:v>69739</c:v>
                </c:pt>
                <c:pt idx="7519">
                  <c:v>69750</c:v>
                </c:pt>
                <c:pt idx="7520">
                  <c:v>69828</c:v>
                </c:pt>
                <c:pt idx="7521">
                  <c:v>69830</c:v>
                </c:pt>
                <c:pt idx="7522">
                  <c:v>69834</c:v>
                </c:pt>
                <c:pt idx="7523">
                  <c:v>69842</c:v>
                </c:pt>
                <c:pt idx="7524">
                  <c:v>69894</c:v>
                </c:pt>
                <c:pt idx="7525">
                  <c:v>69961</c:v>
                </c:pt>
                <c:pt idx="7526">
                  <c:v>70066</c:v>
                </c:pt>
                <c:pt idx="7527">
                  <c:v>70087</c:v>
                </c:pt>
                <c:pt idx="7528">
                  <c:v>70088</c:v>
                </c:pt>
                <c:pt idx="7529">
                  <c:v>70164</c:v>
                </c:pt>
                <c:pt idx="7530">
                  <c:v>70180</c:v>
                </c:pt>
                <c:pt idx="7531">
                  <c:v>70202</c:v>
                </c:pt>
                <c:pt idx="7532">
                  <c:v>70211</c:v>
                </c:pt>
                <c:pt idx="7533">
                  <c:v>70214</c:v>
                </c:pt>
                <c:pt idx="7534">
                  <c:v>70231</c:v>
                </c:pt>
                <c:pt idx="7535">
                  <c:v>70264</c:v>
                </c:pt>
                <c:pt idx="7536">
                  <c:v>70329</c:v>
                </c:pt>
                <c:pt idx="7537">
                  <c:v>70362</c:v>
                </c:pt>
                <c:pt idx="7538">
                  <c:v>70407</c:v>
                </c:pt>
                <c:pt idx="7539">
                  <c:v>70655</c:v>
                </c:pt>
                <c:pt idx="7540">
                  <c:v>70671</c:v>
                </c:pt>
                <c:pt idx="7541">
                  <c:v>70686</c:v>
                </c:pt>
                <c:pt idx="7542">
                  <c:v>70692</c:v>
                </c:pt>
                <c:pt idx="7543">
                  <c:v>70709</c:v>
                </c:pt>
                <c:pt idx="7544">
                  <c:v>70716</c:v>
                </c:pt>
                <c:pt idx="7545">
                  <c:v>70784</c:v>
                </c:pt>
                <c:pt idx="7546">
                  <c:v>70883</c:v>
                </c:pt>
                <c:pt idx="7547">
                  <c:v>70884</c:v>
                </c:pt>
                <c:pt idx="7548">
                  <c:v>70908</c:v>
                </c:pt>
                <c:pt idx="7549">
                  <c:v>70914</c:v>
                </c:pt>
                <c:pt idx="7550">
                  <c:v>70961</c:v>
                </c:pt>
                <c:pt idx="7551">
                  <c:v>71012</c:v>
                </c:pt>
                <c:pt idx="7552">
                  <c:v>71015</c:v>
                </c:pt>
                <c:pt idx="7553">
                  <c:v>71045</c:v>
                </c:pt>
                <c:pt idx="7554">
                  <c:v>71117</c:v>
                </c:pt>
                <c:pt idx="7555">
                  <c:v>71183</c:v>
                </c:pt>
                <c:pt idx="7556">
                  <c:v>71194</c:v>
                </c:pt>
                <c:pt idx="7557">
                  <c:v>71208</c:v>
                </c:pt>
                <c:pt idx="7558">
                  <c:v>71232</c:v>
                </c:pt>
                <c:pt idx="7559">
                  <c:v>71294</c:v>
                </c:pt>
                <c:pt idx="7560">
                  <c:v>71307</c:v>
                </c:pt>
                <c:pt idx="7561">
                  <c:v>71318</c:v>
                </c:pt>
                <c:pt idx="7562">
                  <c:v>71333</c:v>
                </c:pt>
                <c:pt idx="7563">
                  <c:v>71423</c:v>
                </c:pt>
                <c:pt idx="7564">
                  <c:v>71436</c:v>
                </c:pt>
                <c:pt idx="7565">
                  <c:v>71524</c:v>
                </c:pt>
                <c:pt idx="7566">
                  <c:v>71535</c:v>
                </c:pt>
                <c:pt idx="7567">
                  <c:v>71592</c:v>
                </c:pt>
                <c:pt idx="7568">
                  <c:v>71636</c:v>
                </c:pt>
                <c:pt idx="7569">
                  <c:v>71648</c:v>
                </c:pt>
                <c:pt idx="7570">
                  <c:v>71661</c:v>
                </c:pt>
                <c:pt idx="7571">
                  <c:v>71662</c:v>
                </c:pt>
                <c:pt idx="7572">
                  <c:v>71665</c:v>
                </c:pt>
                <c:pt idx="7573">
                  <c:v>71703</c:v>
                </c:pt>
                <c:pt idx="7574">
                  <c:v>71885</c:v>
                </c:pt>
                <c:pt idx="7575">
                  <c:v>72005</c:v>
                </c:pt>
                <c:pt idx="7576">
                  <c:v>72006</c:v>
                </c:pt>
                <c:pt idx="7577">
                  <c:v>72036</c:v>
                </c:pt>
                <c:pt idx="7578">
                  <c:v>72088</c:v>
                </c:pt>
                <c:pt idx="7579">
                  <c:v>72144</c:v>
                </c:pt>
                <c:pt idx="7580">
                  <c:v>72178</c:v>
                </c:pt>
                <c:pt idx="7581">
                  <c:v>72183</c:v>
                </c:pt>
                <c:pt idx="7582">
                  <c:v>72235</c:v>
                </c:pt>
                <c:pt idx="7583">
                  <c:v>72237</c:v>
                </c:pt>
                <c:pt idx="7584">
                  <c:v>72246</c:v>
                </c:pt>
                <c:pt idx="7585">
                  <c:v>72265</c:v>
                </c:pt>
                <c:pt idx="7586">
                  <c:v>72301</c:v>
                </c:pt>
                <c:pt idx="7587">
                  <c:v>72303</c:v>
                </c:pt>
                <c:pt idx="7588">
                  <c:v>72312</c:v>
                </c:pt>
                <c:pt idx="7589">
                  <c:v>72362</c:v>
                </c:pt>
                <c:pt idx="7590">
                  <c:v>72389</c:v>
                </c:pt>
                <c:pt idx="7591">
                  <c:v>72399</c:v>
                </c:pt>
                <c:pt idx="7592">
                  <c:v>72414</c:v>
                </c:pt>
                <c:pt idx="7593">
                  <c:v>72435</c:v>
                </c:pt>
                <c:pt idx="7594">
                  <c:v>72482</c:v>
                </c:pt>
                <c:pt idx="7595">
                  <c:v>72545</c:v>
                </c:pt>
                <c:pt idx="7596">
                  <c:v>72687</c:v>
                </c:pt>
                <c:pt idx="7597">
                  <c:v>72690</c:v>
                </c:pt>
                <c:pt idx="7598">
                  <c:v>72717</c:v>
                </c:pt>
                <c:pt idx="7599">
                  <c:v>72733</c:v>
                </c:pt>
                <c:pt idx="7600">
                  <c:v>72843</c:v>
                </c:pt>
                <c:pt idx="7601">
                  <c:v>72986</c:v>
                </c:pt>
                <c:pt idx="7602">
                  <c:v>73025</c:v>
                </c:pt>
                <c:pt idx="7603">
                  <c:v>73040</c:v>
                </c:pt>
                <c:pt idx="7604">
                  <c:v>73067</c:v>
                </c:pt>
                <c:pt idx="7605">
                  <c:v>73085</c:v>
                </c:pt>
                <c:pt idx="7606">
                  <c:v>73106</c:v>
                </c:pt>
                <c:pt idx="7607">
                  <c:v>73116</c:v>
                </c:pt>
                <c:pt idx="7608">
                  <c:v>73128</c:v>
                </c:pt>
                <c:pt idx="7609">
                  <c:v>73182</c:v>
                </c:pt>
                <c:pt idx="7610">
                  <c:v>73263</c:v>
                </c:pt>
                <c:pt idx="7611">
                  <c:v>73296</c:v>
                </c:pt>
                <c:pt idx="7612">
                  <c:v>73319</c:v>
                </c:pt>
                <c:pt idx="7613">
                  <c:v>73359</c:v>
                </c:pt>
                <c:pt idx="7614">
                  <c:v>73396</c:v>
                </c:pt>
                <c:pt idx="7615">
                  <c:v>73407</c:v>
                </c:pt>
                <c:pt idx="7616">
                  <c:v>73514</c:v>
                </c:pt>
                <c:pt idx="7617">
                  <c:v>73526</c:v>
                </c:pt>
                <c:pt idx="7618">
                  <c:v>73549</c:v>
                </c:pt>
                <c:pt idx="7619">
                  <c:v>73551</c:v>
                </c:pt>
                <c:pt idx="7620">
                  <c:v>73559</c:v>
                </c:pt>
                <c:pt idx="7621">
                  <c:v>73584</c:v>
                </c:pt>
                <c:pt idx="7622">
                  <c:v>73585</c:v>
                </c:pt>
                <c:pt idx="7623">
                  <c:v>73653</c:v>
                </c:pt>
                <c:pt idx="7624">
                  <c:v>73666</c:v>
                </c:pt>
                <c:pt idx="7625">
                  <c:v>73677</c:v>
                </c:pt>
                <c:pt idx="7626">
                  <c:v>73691</c:v>
                </c:pt>
                <c:pt idx="7627">
                  <c:v>73787</c:v>
                </c:pt>
                <c:pt idx="7628">
                  <c:v>73827</c:v>
                </c:pt>
                <c:pt idx="7629">
                  <c:v>73874</c:v>
                </c:pt>
                <c:pt idx="7630">
                  <c:v>73876</c:v>
                </c:pt>
                <c:pt idx="7631">
                  <c:v>73948</c:v>
                </c:pt>
                <c:pt idx="7632">
                  <c:v>73980</c:v>
                </c:pt>
                <c:pt idx="7633">
                  <c:v>74157</c:v>
                </c:pt>
                <c:pt idx="7634">
                  <c:v>74170</c:v>
                </c:pt>
                <c:pt idx="7635">
                  <c:v>74172</c:v>
                </c:pt>
                <c:pt idx="7636">
                  <c:v>74202</c:v>
                </c:pt>
                <c:pt idx="7637">
                  <c:v>74253</c:v>
                </c:pt>
                <c:pt idx="7638">
                  <c:v>74317</c:v>
                </c:pt>
                <c:pt idx="7639">
                  <c:v>74359</c:v>
                </c:pt>
                <c:pt idx="7640">
                  <c:v>74403</c:v>
                </c:pt>
                <c:pt idx="7641">
                  <c:v>74501</c:v>
                </c:pt>
                <c:pt idx="7642">
                  <c:v>74535</c:v>
                </c:pt>
                <c:pt idx="7643">
                  <c:v>74561</c:v>
                </c:pt>
                <c:pt idx="7644">
                  <c:v>74676</c:v>
                </c:pt>
                <c:pt idx="7645">
                  <c:v>74699</c:v>
                </c:pt>
                <c:pt idx="7646">
                  <c:v>74707</c:v>
                </c:pt>
                <c:pt idx="7647">
                  <c:v>74748</c:v>
                </c:pt>
                <c:pt idx="7648">
                  <c:v>74758</c:v>
                </c:pt>
                <c:pt idx="7649">
                  <c:v>74787</c:v>
                </c:pt>
                <c:pt idx="7650">
                  <c:v>74813</c:v>
                </c:pt>
                <c:pt idx="7651">
                  <c:v>74996</c:v>
                </c:pt>
                <c:pt idx="7652">
                  <c:v>75023</c:v>
                </c:pt>
                <c:pt idx="7653">
                  <c:v>75029</c:v>
                </c:pt>
                <c:pt idx="7654">
                  <c:v>75042</c:v>
                </c:pt>
                <c:pt idx="7655">
                  <c:v>75058</c:v>
                </c:pt>
                <c:pt idx="7656">
                  <c:v>75074</c:v>
                </c:pt>
                <c:pt idx="7657">
                  <c:v>75083</c:v>
                </c:pt>
                <c:pt idx="7658">
                  <c:v>75114</c:v>
                </c:pt>
                <c:pt idx="7659">
                  <c:v>75120</c:v>
                </c:pt>
                <c:pt idx="7660">
                  <c:v>75144</c:v>
                </c:pt>
                <c:pt idx="7661">
                  <c:v>75156</c:v>
                </c:pt>
                <c:pt idx="7662">
                  <c:v>75184</c:v>
                </c:pt>
                <c:pt idx="7663">
                  <c:v>75195</c:v>
                </c:pt>
                <c:pt idx="7664">
                  <c:v>75221</c:v>
                </c:pt>
                <c:pt idx="7665">
                  <c:v>75250</c:v>
                </c:pt>
                <c:pt idx="7666">
                  <c:v>75252</c:v>
                </c:pt>
                <c:pt idx="7667">
                  <c:v>75268</c:v>
                </c:pt>
                <c:pt idx="7668">
                  <c:v>75321</c:v>
                </c:pt>
                <c:pt idx="7669">
                  <c:v>75394</c:v>
                </c:pt>
                <c:pt idx="7670">
                  <c:v>75450</c:v>
                </c:pt>
                <c:pt idx="7671">
                  <c:v>75503</c:v>
                </c:pt>
                <c:pt idx="7672">
                  <c:v>75551</c:v>
                </c:pt>
                <c:pt idx="7673">
                  <c:v>75608</c:v>
                </c:pt>
                <c:pt idx="7674">
                  <c:v>75641</c:v>
                </c:pt>
                <c:pt idx="7675">
                  <c:v>75815</c:v>
                </c:pt>
                <c:pt idx="7676">
                  <c:v>75830</c:v>
                </c:pt>
                <c:pt idx="7677">
                  <c:v>75866</c:v>
                </c:pt>
                <c:pt idx="7678">
                  <c:v>75877</c:v>
                </c:pt>
                <c:pt idx="7679">
                  <c:v>75901</c:v>
                </c:pt>
                <c:pt idx="7680">
                  <c:v>76034</c:v>
                </c:pt>
                <c:pt idx="7681">
                  <c:v>76091</c:v>
                </c:pt>
                <c:pt idx="7682">
                  <c:v>76120</c:v>
                </c:pt>
                <c:pt idx="7683">
                  <c:v>76151</c:v>
                </c:pt>
                <c:pt idx="7684">
                  <c:v>76183</c:v>
                </c:pt>
                <c:pt idx="7685">
                  <c:v>76207</c:v>
                </c:pt>
                <c:pt idx="7686">
                  <c:v>76235</c:v>
                </c:pt>
                <c:pt idx="7687">
                  <c:v>76243</c:v>
                </c:pt>
                <c:pt idx="7688">
                  <c:v>76274</c:v>
                </c:pt>
                <c:pt idx="7689">
                  <c:v>76305</c:v>
                </c:pt>
                <c:pt idx="7690">
                  <c:v>76317</c:v>
                </c:pt>
                <c:pt idx="7691">
                  <c:v>76358</c:v>
                </c:pt>
                <c:pt idx="7692">
                  <c:v>76365</c:v>
                </c:pt>
                <c:pt idx="7693">
                  <c:v>76603</c:v>
                </c:pt>
                <c:pt idx="7694">
                  <c:v>76637</c:v>
                </c:pt>
                <c:pt idx="7695">
                  <c:v>76969</c:v>
                </c:pt>
                <c:pt idx="7696">
                  <c:v>77289</c:v>
                </c:pt>
                <c:pt idx="7697">
                  <c:v>77302</c:v>
                </c:pt>
                <c:pt idx="7698">
                  <c:v>77460</c:v>
                </c:pt>
                <c:pt idx="7699">
                  <c:v>77466</c:v>
                </c:pt>
                <c:pt idx="7700">
                  <c:v>77545</c:v>
                </c:pt>
                <c:pt idx="7701">
                  <c:v>77601</c:v>
                </c:pt>
                <c:pt idx="7702">
                  <c:v>77693</c:v>
                </c:pt>
                <c:pt idx="7703">
                  <c:v>77848</c:v>
                </c:pt>
                <c:pt idx="7704">
                  <c:v>78094</c:v>
                </c:pt>
                <c:pt idx="7705">
                  <c:v>78098</c:v>
                </c:pt>
                <c:pt idx="7706">
                  <c:v>78596</c:v>
                </c:pt>
                <c:pt idx="7707">
                  <c:v>78685</c:v>
                </c:pt>
                <c:pt idx="7708">
                  <c:v>78747</c:v>
                </c:pt>
                <c:pt idx="7709">
                  <c:v>78749</c:v>
                </c:pt>
                <c:pt idx="7710">
                  <c:v>78773</c:v>
                </c:pt>
                <c:pt idx="7711">
                  <c:v>78804</c:v>
                </c:pt>
                <c:pt idx="7712">
                  <c:v>78870</c:v>
                </c:pt>
                <c:pt idx="7713">
                  <c:v>79011</c:v>
                </c:pt>
                <c:pt idx="7714">
                  <c:v>79172</c:v>
                </c:pt>
                <c:pt idx="7715">
                  <c:v>79179</c:v>
                </c:pt>
                <c:pt idx="7716">
                  <c:v>79245</c:v>
                </c:pt>
                <c:pt idx="7717">
                  <c:v>79309</c:v>
                </c:pt>
                <c:pt idx="7718">
                  <c:v>79547</c:v>
                </c:pt>
                <c:pt idx="7719">
                  <c:v>79561</c:v>
                </c:pt>
                <c:pt idx="7720">
                  <c:v>79596</c:v>
                </c:pt>
                <c:pt idx="7721">
                  <c:v>79812</c:v>
                </c:pt>
                <c:pt idx="7722">
                  <c:v>79833</c:v>
                </c:pt>
                <c:pt idx="7723">
                  <c:v>79892</c:v>
                </c:pt>
                <c:pt idx="7724">
                  <c:v>80000</c:v>
                </c:pt>
                <c:pt idx="7725">
                  <c:v>80077</c:v>
                </c:pt>
                <c:pt idx="7726">
                  <c:v>80332</c:v>
                </c:pt>
                <c:pt idx="7727">
                  <c:v>80411</c:v>
                </c:pt>
                <c:pt idx="7728">
                  <c:v>80433</c:v>
                </c:pt>
                <c:pt idx="7729">
                  <c:v>80680</c:v>
                </c:pt>
                <c:pt idx="7730">
                  <c:v>80715</c:v>
                </c:pt>
                <c:pt idx="7731">
                  <c:v>80827</c:v>
                </c:pt>
                <c:pt idx="7732">
                  <c:v>80853</c:v>
                </c:pt>
                <c:pt idx="7733">
                  <c:v>80855</c:v>
                </c:pt>
                <c:pt idx="7734">
                  <c:v>80897</c:v>
                </c:pt>
                <c:pt idx="7735">
                  <c:v>81184</c:v>
                </c:pt>
                <c:pt idx="7736">
                  <c:v>81294</c:v>
                </c:pt>
                <c:pt idx="7737">
                  <c:v>81299</c:v>
                </c:pt>
                <c:pt idx="7738">
                  <c:v>81482</c:v>
                </c:pt>
                <c:pt idx="7739">
                  <c:v>81655</c:v>
                </c:pt>
                <c:pt idx="7740">
                  <c:v>81920</c:v>
                </c:pt>
                <c:pt idx="7741">
                  <c:v>81949</c:v>
                </c:pt>
                <c:pt idx="7742">
                  <c:v>82166</c:v>
                </c:pt>
                <c:pt idx="7743">
                  <c:v>82249</c:v>
                </c:pt>
                <c:pt idx="7744">
                  <c:v>82277</c:v>
                </c:pt>
                <c:pt idx="7745">
                  <c:v>82328</c:v>
                </c:pt>
                <c:pt idx="7746">
                  <c:v>82343</c:v>
                </c:pt>
                <c:pt idx="7747">
                  <c:v>82412</c:v>
                </c:pt>
                <c:pt idx="7748">
                  <c:v>82474</c:v>
                </c:pt>
                <c:pt idx="7749">
                  <c:v>83234</c:v>
                </c:pt>
                <c:pt idx="7750">
                  <c:v>83628</c:v>
                </c:pt>
                <c:pt idx="7751">
                  <c:v>83903</c:v>
                </c:pt>
                <c:pt idx="7752">
                  <c:v>84168</c:v>
                </c:pt>
                <c:pt idx="7753">
                  <c:v>87113</c:v>
                </c:pt>
              </c:numCache>
            </c:numRef>
          </c:val>
          <c:smooth val="0"/>
          <c:extLst>
            <c:ext xmlns:c16="http://schemas.microsoft.com/office/drawing/2014/chart" uri="{C3380CC4-5D6E-409C-BE32-E72D297353CC}">
              <c16:uniqueId val="{00000002-4CA1-4C03-846F-8AC06DEBCB19}"/>
            </c:ext>
          </c:extLst>
        </c:ser>
        <c:ser>
          <c:idx val="1"/>
          <c:order val="3"/>
          <c:tx>
            <c:strRef>
              <c:f>'REL All Case Duration'!$M$1</c:f>
              <c:strCache>
                <c:ptCount val="1"/>
                <c:pt idx="0">
                  <c:v>EasyGA w/ BPMN Model days cases</c:v>
                </c:pt>
              </c:strCache>
            </c:strRef>
          </c:tx>
          <c:spPr>
            <a:ln w="34925" cap="rnd">
              <a:solidFill>
                <a:schemeClr val="accent2"/>
              </a:solidFill>
              <a:round/>
            </a:ln>
            <a:effectLst>
              <a:outerShdw blurRad="57150" dist="19050" dir="5400000" algn="ctr" rotWithShape="0">
                <a:srgbClr val="000000">
                  <a:alpha val="63000"/>
                </a:srgbClr>
              </a:outerShdw>
            </a:effectLst>
          </c:spPr>
          <c:marker>
            <c:symbol val="none"/>
          </c:marker>
          <c:val>
            <c:numRef>
              <c:f>'REL All Case Duration'!$M$2:$M$4662</c:f>
              <c:numCache>
                <c:formatCode>General</c:formatCode>
                <c:ptCount val="4661"/>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6</c:v>
                </c:pt>
                <c:pt idx="84">
                  <c:v>87</c:v>
                </c:pt>
                <c:pt idx="85">
                  <c:v>88</c:v>
                </c:pt>
                <c:pt idx="86">
                  <c:v>89</c:v>
                </c:pt>
                <c:pt idx="87">
                  <c:v>90</c:v>
                </c:pt>
                <c:pt idx="88">
                  <c:v>91</c:v>
                </c:pt>
                <c:pt idx="89">
                  <c:v>92</c:v>
                </c:pt>
                <c:pt idx="90">
                  <c:v>94</c:v>
                </c:pt>
                <c:pt idx="91">
                  <c:v>96</c:v>
                </c:pt>
                <c:pt idx="92">
                  <c:v>97</c:v>
                </c:pt>
                <c:pt idx="93">
                  <c:v>98</c:v>
                </c:pt>
                <c:pt idx="94">
                  <c:v>102</c:v>
                </c:pt>
                <c:pt idx="95">
                  <c:v>103</c:v>
                </c:pt>
                <c:pt idx="96">
                  <c:v>104</c:v>
                </c:pt>
                <c:pt idx="97">
                  <c:v>107</c:v>
                </c:pt>
                <c:pt idx="98">
                  <c:v>108</c:v>
                </c:pt>
                <c:pt idx="99">
                  <c:v>109</c:v>
                </c:pt>
                <c:pt idx="100">
                  <c:v>113</c:v>
                </c:pt>
                <c:pt idx="101">
                  <c:v>117</c:v>
                </c:pt>
                <c:pt idx="102">
                  <c:v>118</c:v>
                </c:pt>
                <c:pt idx="103">
                  <c:v>119</c:v>
                </c:pt>
                <c:pt idx="104">
                  <c:v>122</c:v>
                </c:pt>
                <c:pt idx="105">
                  <c:v>128</c:v>
                </c:pt>
                <c:pt idx="106">
                  <c:v>129</c:v>
                </c:pt>
                <c:pt idx="107">
                  <c:v>130</c:v>
                </c:pt>
                <c:pt idx="108">
                  <c:v>138</c:v>
                </c:pt>
                <c:pt idx="109">
                  <c:v>139</c:v>
                </c:pt>
                <c:pt idx="110">
                  <c:v>144</c:v>
                </c:pt>
                <c:pt idx="111">
                  <c:v>147</c:v>
                </c:pt>
                <c:pt idx="112">
                  <c:v>154</c:v>
                </c:pt>
                <c:pt idx="113">
                  <c:v>159</c:v>
                </c:pt>
                <c:pt idx="114">
                  <c:v>160</c:v>
                </c:pt>
                <c:pt idx="115">
                  <c:v>165</c:v>
                </c:pt>
                <c:pt idx="116">
                  <c:v>172</c:v>
                </c:pt>
                <c:pt idx="117">
                  <c:v>191</c:v>
                </c:pt>
                <c:pt idx="118">
                  <c:v>213</c:v>
                </c:pt>
                <c:pt idx="119">
                  <c:v>226</c:v>
                </c:pt>
                <c:pt idx="120">
                  <c:v>230</c:v>
                </c:pt>
                <c:pt idx="121">
                  <c:v>233</c:v>
                </c:pt>
                <c:pt idx="122">
                  <c:v>274</c:v>
                </c:pt>
                <c:pt idx="123">
                  <c:v>276</c:v>
                </c:pt>
                <c:pt idx="124">
                  <c:v>278</c:v>
                </c:pt>
                <c:pt idx="125">
                  <c:v>287</c:v>
                </c:pt>
                <c:pt idx="126">
                  <c:v>293</c:v>
                </c:pt>
                <c:pt idx="127">
                  <c:v>298</c:v>
                </c:pt>
                <c:pt idx="128">
                  <c:v>303</c:v>
                </c:pt>
                <c:pt idx="129">
                  <c:v>328</c:v>
                </c:pt>
                <c:pt idx="130">
                  <c:v>343</c:v>
                </c:pt>
                <c:pt idx="131">
                  <c:v>353</c:v>
                </c:pt>
                <c:pt idx="132">
                  <c:v>354</c:v>
                </c:pt>
                <c:pt idx="133">
                  <c:v>360</c:v>
                </c:pt>
                <c:pt idx="134">
                  <c:v>364</c:v>
                </c:pt>
                <c:pt idx="135">
                  <c:v>368</c:v>
                </c:pt>
                <c:pt idx="136">
                  <c:v>370</c:v>
                </c:pt>
                <c:pt idx="137">
                  <c:v>375</c:v>
                </c:pt>
                <c:pt idx="138">
                  <c:v>376</c:v>
                </c:pt>
                <c:pt idx="139">
                  <c:v>379</c:v>
                </c:pt>
                <c:pt idx="140">
                  <c:v>380</c:v>
                </c:pt>
                <c:pt idx="141">
                  <c:v>384</c:v>
                </c:pt>
                <c:pt idx="142">
                  <c:v>386</c:v>
                </c:pt>
                <c:pt idx="143">
                  <c:v>401</c:v>
                </c:pt>
                <c:pt idx="144">
                  <c:v>403</c:v>
                </c:pt>
                <c:pt idx="145">
                  <c:v>421</c:v>
                </c:pt>
                <c:pt idx="146">
                  <c:v>424</c:v>
                </c:pt>
                <c:pt idx="147">
                  <c:v>426</c:v>
                </c:pt>
                <c:pt idx="148">
                  <c:v>429</c:v>
                </c:pt>
                <c:pt idx="149">
                  <c:v>430</c:v>
                </c:pt>
                <c:pt idx="150">
                  <c:v>449</c:v>
                </c:pt>
                <c:pt idx="151">
                  <c:v>464</c:v>
                </c:pt>
                <c:pt idx="152">
                  <c:v>479</c:v>
                </c:pt>
                <c:pt idx="153">
                  <c:v>481</c:v>
                </c:pt>
                <c:pt idx="154">
                  <c:v>482</c:v>
                </c:pt>
                <c:pt idx="155">
                  <c:v>490</c:v>
                </c:pt>
                <c:pt idx="156">
                  <c:v>493</c:v>
                </c:pt>
                <c:pt idx="157">
                  <c:v>497</c:v>
                </c:pt>
                <c:pt idx="158">
                  <c:v>511</c:v>
                </c:pt>
                <c:pt idx="159">
                  <c:v>513</c:v>
                </c:pt>
                <c:pt idx="160">
                  <c:v>541</c:v>
                </c:pt>
                <c:pt idx="161">
                  <c:v>542</c:v>
                </c:pt>
                <c:pt idx="162">
                  <c:v>552</c:v>
                </c:pt>
                <c:pt idx="163">
                  <c:v>557</c:v>
                </c:pt>
                <c:pt idx="164">
                  <c:v>558</c:v>
                </c:pt>
                <c:pt idx="165">
                  <c:v>571</c:v>
                </c:pt>
                <c:pt idx="166">
                  <c:v>576</c:v>
                </c:pt>
                <c:pt idx="167">
                  <c:v>588</c:v>
                </c:pt>
                <c:pt idx="168">
                  <c:v>593</c:v>
                </c:pt>
                <c:pt idx="169">
                  <c:v>598</c:v>
                </c:pt>
                <c:pt idx="170">
                  <c:v>599</c:v>
                </c:pt>
                <c:pt idx="171">
                  <c:v>608</c:v>
                </c:pt>
                <c:pt idx="172">
                  <c:v>612</c:v>
                </c:pt>
                <c:pt idx="173">
                  <c:v>627</c:v>
                </c:pt>
                <c:pt idx="174">
                  <c:v>636</c:v>
                </c:pt>
                <c:pt idx="175">
                  <c:v>637</c:v>
                </c:pt>
                <c:pt idx="176">
                  <c:v>638</c:v>
                </c:pt>
                <c:pt idx="177">
                  <c:v>641</c:v>
                </c:pt>
                <c:pt idx="178">
                  <c:v>648</c:v>
                </c:pt>
                <c:pt idx="179">
                  <c:v>662</c:v>
                </c:pt>
                <c:pt idx="180">
                  <c:v>685</c:v>
                </c:pt>
                <c:pt idx="181">
                  <c:v>687</c:v>
                </c:pt>
                <c:pt idx="182">
                  <c:v>694</c:v>
                </c:pt>
                <c:pt idx="183">
                  <c:v>701</c:v>
                </c:pt>
                <c:pt idx="184">
                  <c:v>709</c:v>
                </c:pt>
                <c:pt idx="185">
                  <c:v>714</c:v>
                </c:pt>
                <c:pt idx="186">
                  <c:v>726</c:v>
                </c:pt>
                <c:pt idx="187">
                  <c:v>773</c:v>
                </c:pt>
                <c:pt idx="188">
                  <c:v>777</c:v>
                </c:pt>
                <c:pt idx="189">
                  <c:v>786</c:v>
                </c:pt>
                <c:pt idx="190">
                  <c:v>793</c:v>
                </c:pt>
                <c:pt idx="191">
                  <c:v>800</c:v>
                </c:pt>
                <c:pt idx="192">
                  <c:v>817</c:v>
                </c:pt>
                <c:pt idx="193">
                  <c:v>823</c:v>
                </c:pt>
                <c:pt idx="194">
                  <c:v>824</c:v>
                </c:pt>
                <c:pt idx="195">
                  <c:v>843</c:v>
                </c:pt>
                <c:pt idx="196">
                  <c:v>877</c:v>
                </c:pt>
                <c:pt idx="197">
                  <c:v>878</c:v>
                </c:pt>
                <c:pt idx="198">
                  <c:v>882</c:v>
                </c:pt>
                <c:pt idx="199">
                  <c:v>883</c:v>
                </c:pt>
                <c:pt idx="200">
                  <c:v>888</c:v>
                </c:pt>
                <c:pt idx="201">
                  <c:v>890</c:v>
                </c:pt>
                <c:pt idx="202">
                  <c:v>902</c:v>
                </c:pt>
                <c:pt idx="203">
                  <c:v>919</c:v>
                </c:pt>
                <c:pt idx="204">
                  <c:v>925</c:v>
                </c:pt>
                <c:pt idx="205">
                  <c:v>927</c:v>
                </c:pt>
                <c:pt idx="206">
                  <c:v>933</c:v>
                </c:pt>
                <c:pt idx="207">
                  <c:v>936</c:v>
                </c:pt>
                <c:pt idx="208">
                  <c:v>938</c:v>
                </c:pt>
                <c:pt idx="209">
                  <c:v>939</c:v>
                </c:pt>
                <c:pt idx="210">
                  <c:v>940</c:v>
                </c:pt>
                <c:pt idx="211">
                  <c:v>952</c:v>
                </c:pt>
                <c:pt idx="212">
                  <c:v>960</c:v>
                </c:pt>
                <c:pt idx="213">
                  <c:v>970</c:v>
                </c:pt>
                <c:pt idx="214">
                  <c:v>971</c:v>
                </c:pt>
                <c:pt idx="215">
                  <c:v>974</c:v>
                </c:pt>
                <c:pt idx="216">
                  <c:v>997</c:v>
                </c:pt>
                <c:pt idx="217">
                  <c:v>1024</c:v>
                </c:pt>
                <c:pt idx="218">
                  <c:v>1039</c:v>
                </c:pt>
                <c:pt idx="219">
                  <c:v>1042</c:v>
                </c:pt>
                <c:pt idx="220">
                  <c:v>1055</c:v>
                </c:pt>
                <c:pt idx="221">
                  <c:v>1058</c:v>
                </c:pt>
                <c:pt idx="222">
                  <c:v>1067</c:v>
                </c:pt>
                <c:pt idx="223">
                  <c:v>1070</c:v>
                </c:pt>
                <c:pt idx="224">
                  <c:v>1076</c:v>
                </c:pt>
                <c:pt idx="225">
                  <c:v>1082</c:v>
                </c:pt>
                <c:pt idx="226">
                  <c:v>1100</c:v>
                </c:pt>
                <c:pt idx="227">
                  <c:v>1103</c:v>
                </c:pt>
                <c:pt idx="228">
                  <c:v>1104</c:v>
                </c:pt>
                <c:pt idx="229">
                  <c:v>1113</c:v>
                </c:pt>
                <c:pt idx="230">
                  <c:v>1114</c:v>
                </c:pt>
                <c:pt idx="231">
                  <c:v>1136</c:v>
                </c:pt>
                <c:pt idx="232">
                  <c:v>1145</c:v>
                </c:pt>
                <c:pt idx="233">
                  <c:v>1148</c:v>
                </c:pt>
                <c:pt idx="234">
                  <c:v>1155</c:v>
                </c:pt>
                <c:pt idx="235">
                  <c:v>1175</c:v>
                </c:pt>
                <c:pt idx="236">
                  <c:v>1180</c:v>
                </c:pt>
                <c:pt idx="237">
                  <c:v>1199</c:v>
                </c:pt>
                <c:pt idx="238">
                  <c:v>1204</c:v>
                </c:pt>
                <c:pt idx="239">
                  <c:v>1215</c:v>
                </c:pt>
                <c:pt idx="240">
                  <c:v>1217</c:v>
                </c:pt>
                <c:pt idx="241">
                  <c:v>1221</c:v>
                </c:pt>
                <c:pt idx="242">
                  <c:v>1251</c:v>
                </c:pt>
                <c:pt idx="243">
                  <c:v>1257</c:v>
                </c:pt>
                <c:pt idx="244">
                  <c:v>1263</c:v>
                </c:pt>
                <c:pt idx="245">
                  <c:v>1265</c:v>
                </c:pt>
                <c:pt idx="246">
                  <c:v>1283</c:v>
                </c:pt>
                <c:pt idx="247">
                  <c:v>1287</c:v>
                </c:pt>
                <c:pt idx="248">
                  <c:v>1290</c:v>
                </c:pt>
                <c:pt idx="249">
                  <c:v>1297</c:v>
                </c:pt>
                <c:pt idx="250">
                  <c:v>1299</c:v>
                </c:pt>
                <c:pt idx="251">
                  <c:v>1309</c:v>
                </c:pt>
                <c:pt idx="252">
                  <c:v>1311</c:v>
                </c:pt>
                <c:pt idx="253">
                  <c:v>1321</c:v>
                </c:pt>
                <c:pt idx="254">
                  <c:v>1322</c:v>
                </c:pt>
                <c:pt idx="255">
                  <c:v>1343</c:v>
                </c:pt>
                <c:pt idx="256">
                  <c:v>1358</c:v>
                </c:pt>
                <c:pt idx="257">
                  <c:v>1365</c:v>
                </c:pt>
                <c:pt idx="258">
                  <c:v>1373</c:v>
                </c:pt>
                <c:pt idx="259">
                  <c:v>1382</c:v>
                </c:pt>
                <c:pt idx="260">
                  <c:v>1389</c:v>
                </c:pt>
                <c:pt idx="261">
                  <c:v>1396</c:v>
                </c:pt>
                <c:pt idx="262">
                  <c:v>1413</c:v>
                </c:pt>
                <c:pt idx="263">
                  <c:v>1429</c:v>
                </c:pt>
                <c:pt idx="264">
                  <c:v>1450</c:v>
                </c:pt>
                <c:pt idx="265">
                  <c:v>1453</c:v>
                </c:pt>
                <c:pt idx="266">
                  <c:v>1465</c:v>
                </c:pt>
                <c:pt idx="267">
                  <c:v>1495</c:v>
                </c:pt>
                <c:pt idx="268">
                  <c:v>1499</c:v>
                </c:pt>
                <c:pt idx="269">
                  <c:v>1536</c:v>
                </c:pt>
                <c:pt idx="270">
                  <c:v>1544</c:v>
                </c:pt>
                <c:pt idx="271">
                  <c:v>1564</c:v>
                </c:pt>
                <c:pt idx="272">
                  <c:v>1573</c:v>
                </c:pt>
                <c:pt idx="273">
                  <c:v>1582</c:v>
                </c:pt>
                <c:pt idx="274">
                  <c:v>1586</c:v>
                </c:pt>
                <c:pt idx="275">
                  <c:v>1590</c:v>
                </c:pt>
                <c:pt idx="276">
                  <c:v>1597</c:v>
                </c:pt>
                <c:pt idx="277">
                  <c:v>1606</c:v>
                </c:pt>
                <c:pt idx="278">
                  <c:v>1608</c:v>
                </c:pt>
                <c:pt idx="279">
                  <c:v>1628</c:v>
                </c:pt>
                <c:pt idx="280">
                  <c:v>1634</c:v>
                </c:pt>
                <c:pt idx="281">
                  <c:v>1635</c:v>
                </c:pt>
                <c:pt idx="282">
                  <c:v>1656</c:v>
                </c:pt>
                <c:pt idx="283">
                  <c:v>1660</c:v>
                </c:pt>
                <c:pt idx="284">
                  <c:v>1671</c:v>
                </c:pt>
                <c:pt idx="285">
                  <c:v>1677</c:v>
                </c:pt>
                <c:pt idx="286">
                  <c:v>1688</c:v>
                </c:pt>
                <c:pt idx="287">
                  <c:v>1709</c:v>
                </c:pt>
                <c:pt idx="288">
                  <c:v>1724</c:v>
                </c:pt>
                <c:pt idx="289">
                  <c:v>1725</c:v>
                </c:pt>
                <c:pt idx="290">
                  <c:v>1746</c:v>
                </c:pt>
                <c:pt idx="291">
                  <c:v>1764</c:v>
                </c:pt>
                <c:pt idx="292">
                  <c:v>1770</c:v>
                </c:pt>
                <c:pt idx="293">
                  <c:v>1776</c:v>
                </c:pt>
                <c:pt idx="294">
                  <c:v>1781</c:v>
                </c:pt>
                <c:pt idx="295">
                  <c:v>1796</c:v>
                </c:pt>
                <c:pt idx="296">
                  <c:v>1797</c:v>
                </c:pt>
                <c:pt idx="297">
                  <c:v>1803</c:v>
                </c:pt>
                <c:pt idx="298">
                  <c:v>1807</c:v>
                </c:pt>
                <c:pt idx="299">
                  <c:v>1817</c:v>
                </c:pt>
                <c:pt idx="300">
                  <c:v>1847</c:v>
                </c:pt>
                <c:pt idx="301">
                  <c:v>1859</c:v>
                </c:pt>
                <c:pt idx="302">
                  <c:v>1884</c:v>
                </c:pt>
                <c:pt idx="303">
                  <c:v>1891</c:v>
                </c:pt>
                <c:pt idx="304">
                  <c:v>1911</c:v>
                </c:pt>
                <c:pt idx="305">
                  <c:v>1915</c:v>
                </c:pt>
                <c:pt idx="306">
                  <c:v>1919</c:v>
                </c:pt>
                <c:pt idx="307">
                  <c:v>1926</c:v>
                </c:pt>
                <c:pt idx="308">
                  <c:v>1937</c:v>
                </c:pt>
                <c:pt idx="309">
                  <c:v>1938</c:v>
                </c:pt>
                <c:pt idx="310">
                  <c:v>1944</c:v>
                </c:pt>
                <c:pt idx="311">
                  <c:v>1945</c:v>
                </c:pt>
                <c:pt idx="312">
                  <c:v>1948</c:v>
                </c:pt>
                <c:pt idx="313">
                  <c:v>1950</c:v>
                </c:pt>
                <c:pt idx="314">
                  <c:v>1953</c:v>
                </c:pt>
                <c:pt idx="315">
                  <c:v>1970</c:v>
                </c:pt>
                <c:pt idx="316">
                  <c:v>1975</c:v>
                </c:pt>
                <c:pt idx="317">
                  <c:v>1977</c:v>
                </c:pt>
                <c:pt idx="318">
                  <c:v>1997</c:v>
                </c:pt>
                <c:pt idx="319">
                  <c:v>2000</c:v>
                </c:pt>
                <c:pt idx="320">
                  <c:v>2010</c:v>
                </c:pt>
                <c:pt idx="321">
                  <c:v>2011</c:v>
                </c:pt>
                <c:pt idx="322">
                  <c:v>2016</c:v>
                </c:pt>
                <c:pt idx="323">
                  <c:v>2028</c:v>
                </c:pt>
                <c:pt idx="324">
                  <c:v>2031</c:v>
                </c:pt>
                <c:pt idx="325">
                  <c:v>2032</c:v>
                </c:pt>
                <c:pt idx="326">
                  <c:v>2034</c:v>
                </c:pt>
                <c:pt idx="327">
                  <c:v>2043</c:v>
                </c:pt>
                <c:pt idx="328">
                  <c:v>2051</c:v>
                </c:pt>
                <c:pt idx="329">
                  <c:v>2053</c:v>
                </c:pt>
                <c:pt idx="330">
                  <c:v>2062</c:v>
                </c:pt>
                <c:pt idx="331">
                  <c:v>2065</c:v>
                </c:pt>
                <c:pt idx="332">
                  <c:v>2082</c:v>
                </c:pt>
                <c:pt idx="333">
                  <c:v>2086</c:v>
                </c:pt>
                <c:pt idx="334">
                  <c:v>2137</c:v>
                </c:pt>
                <c:pt idx="335">
                  <c:v>2184</c:v>
                </c:pt>
                <c:pt idx="336">
                  <c:v>2197</c:v>
                </c:pt>
                <c:pt idx="337">
                  <c:v>2208</c:v>
                </c:pt>
                <c:pt idx="338">
                  <c:v>2213</c:v>
                </c:pt>
                <c:pt idx="339">
                  <c:v>2221</c:v>
                </c:pt>
                <c:pt idx="340">
                  <c:v>2237</c:v>
                </c:pt>
                <c:pt idx="341">
                  <c:v>2240</c:v>
                </c:pt>
                <c:pt idx="342">
                  <c:v>2244</c:v>
                </c:pt>
                <c:pt idx="343">
                  <c:v>2248</c:v>
                </c:pt>
                <c:pt idx="344">
                  <c:v>2261</c:v>
                </c:pt>
                <c:pt idx="345">
                  <c:v>2266</c:v>
                </c:pt>
                <c:pt idx="346">
                  <c:v>2274</c:v>
                </c:pt>
                <c:pt idx="347">
                  <c:v>2276</c:v>
                </c:pt>
                <c:pt idx="348">
                  <c:v>2283</c:v>
                </c:pt>
                <c:pt idx="349">
                  <c:v>2289</c:v>
                </c:pt>
                <c:pt idx="350">
                  <c:v>2314</c:v>
                </c:pt>
                <c:pt idx="351">
                  <c:v>2328</c:v>
                </c:pt>
                <c:pt idx="352">
                  <c:v>2332</c:v>
                </c:pt>
                <c:pt idx="353">
                  <c:v>2351</c:v>
                </c:pt>
                <c:pt idx="354">
                  <c:v>2370</c:v>
                </c:pt>
                <c:pt idx="355">
                  <c:v>2373</c:v>
                </c:pt>
                <c:pt idx="356">
                  <c:v>2390</c:v>
                </c:pt>
                <c:pt idx="357">
                  <c:v>2405</c:v>
                </c:pt>
                <c:pt idx="358">
                  <c:v>2411</c:v>
                </c:pt>
                <c:pt idx="359">
                  <c:v>2419</c:v>
                </c:pt>
                <c:pt idx="360">
                  <c:v>2421</c:v>
                </c:pt>
                <c:pt idx="361">
                  <c:v>2435</c:v>
                </c:pt>
                <c:pt idx="362">
                  <c:v>2463</c:v>
                </c:pt>
                <c:pt idx="363">
                  <c:v>2470</c:v>
                </c:pt>
                <c:pt idx="364">
                  <c:v>2476</c:v>
                </c:pt>
                <c:pt idx="365">
                  <c:v>2489</c:v>
                </c:pt>
                <c:pt idx="366">
                  <c:v>2492</c:v>
                </c:pt>
                <c:pt idx="367">
                  <c:v>2497</c:v>
                </c:pt>
                <c:pt idx="368">
                  <c:v>2502</c:v>
                </c:pt>
                <c:pt idx="369">
                  <c:v>2507</c:v>
                </c:pt>
                <c:pt idx="370">
                  <c:v>2522</c:v>
                </c:pt>
                <c:pt idx="371">
                  <c:v>2554</c:v>
                </c:pt>
                <c:pt idx="372">
                  <c:v>2555</c:v>
                </c:pt>
                <c:pt idx="373">
                  <c:v>2559</c:v>
                </c:pt>
                <c:pt idx="374">
                  <c:v>2586</c:v>
                </c:pt>
                <c:pt idx="375">
                  <c:v>2593</c:v>
                </c:pt>
                <c:pt idx="376">
                  <c:v>2600</c:v>
                </c:pt>
                <c:pt idx="377">
                  <c:v>2601</c:v>
                </c:pt>
                <c:pt idx="378">
                  <c:v>2615</c:v>
                </c:pt>
                <c:pt idx="379">
                  <c:v>2618</c:v>
                </c:pt>
                <c:pt idx="380">
                  <c:v>2629</c:v>
                </c:pt>
                <c:pt idx="381">
                  <c:v>2632</c:v>
                </c:pt>
                <c:pt idx="382">
                  <c:v>2633</c:v>
                </c:pt>
                <c:pt idx="383">
                  <c:v>2637</c:v>
                </c:pt>
                <c:pt idx="384">
                  <c:v>2642</c:v>
                </c:pt>
                <c:pt idx="385">
                  <c:v>2663</c:v>
                </c:pt>
                <c:pt idx="386">
                  <c:v>2666</c:v>
                </c:pt>
                <c:pt idx="387">
                  <c:v>2668</c:v>
                </c:pt>
                <c:pt idx="388">
                  <c:v>2706</c:v>
                </c:pt>
                <c:pt idx="389">
                  <c:v>2716</c:v>
                </c:pt>
                <c:pt idx="390">
                  <c:v>2718</c:v>
                </c:pt>
                <c:pt idx="391">
                  <c:v>2719</c:v>
                </c:pt>
                <c:pt idx="392">
                  <c:v>2755</c:v>
                </c:pt>
                <c:pt idx="393">
                  <c:v>2778</c:v>
                </c:pt>
                <c:pt idx="394">
                  <c:v>2801</c:v>
                </c:pt>
                <c:pt idx="395">
                  <c:v>2812</c:v>
                </c:pt>
                <c:pt idx="396">
                  <c:v>2815</c:v>
                </c:pt>
                <c:pt idx="397">
                  <c:v>2831</c:v>
                </c:pt>
                <c:pt idx="398">
                  <c:v>2835</c:v>
                </c:pt>
                <c:pt idx="399">
                  <c:v>2839</c:v>
                </c:pt>
                <c:pt idx="400">
                  <c:v>2881</c:v>
                </c:pt>
                <c:pt idx="401">
                  <c:v>2915</c:v>
                </c:pt>
                <c:pt idx="402">
                  <c:v>2917</c:v>
                </c:pt>
                <c:pt idx="403">
                  <c:v>2929</c:v>
                </c:pt>
                <c:pt idx="404">
                  <c:v>2932</c:v>
                </c:pt>
                <c:pt idx="405">
                  <c:v>2934</c:v>
                </c:pt>
                <c:pt idx="406">
                  <c:v>2941</c:v>
                </c:pt>
                <c:pt idx="407">
                  <c:v>2944</c:v>
                </c:pt>
                <c:pt idx="408">
                  <c:v>2945</c:v>
                </c:pt>
                <c:pt idx="409">
                  <c:v>2987</c:v>
                </c:pt>
                <c:pt idx="410">
                  <c:v>3009</c:v>
                </c:pt>
                <c:pt idx="411">
                  <c:v>3013</c:v>
                </c:pt>
                <c:pt idx="412">
                  <c:v>3035</c:v>
                </c:pt>
                <c:pt idx="413">
                  <c:v>3038</c:v>
                </c:pt>
                <c:pt idx="414">
                  <c:v>3040</c:v>
                </c:pt>
                <c:pt idx="415">
                  <c:v>3090</c:v>
                </c:pt>
                <c:pt idx="416">
                  <c:v>3097</c:v>
                </c:pt>
                <c:pt idx="417">
                  <c:v>3099</c:v>
                </c:pt>
                <c:pt idx="418">
                  <c:v>3112</c:v>
                </c:pt>
                <c:pt idx="419">
                  <c:v>3117</c:v>
                </c:pt>
                <c:pt idx="420">
                  <c:v>3121</c:v>
                </c:pt>
                <c:pt idx="421">
                  <c:v>3123</c:v>
                </c:pt>
                <c:pt idx="422">
                  <c:v>3130</c:v>
                </c:pt>
                <c:pt idx="423">
                  <c:v>3134</c:v>
                </c:pt>
                <c:pt idx="424">
                  <c:v>3142</c:v>
                </c:pt>
                <c:pt idx="425">
                  <c:v>3146</c:v>
                </c:pt>
                <c:pt idx="426">
                  <c:v>3162</c:v>
                </c:pt>
                <c:pt idx="427">
                  <c:v>3167</c:v>
                </c:pt>
                <c:pt idx="428">
                  <c:v>3173</c:v>
                </c:pt>
                <c:pt idx="429">
                  <c:v>3176</c:v>
                </c:pt>
                <c:pt idx="430">
                  <c:v>3180</c:v>
                </c:pt>
                <c:pt idx="431">
                  <c:v>3181</c:v>
                </c:pt>
                <c:pt idx="432">
                  <c:v>3193</c:v>
                </c:pt>
                <c:pt idx="433">
                  <c:v>3203</c:v>
                </c:pt>
                <c:pt idx="434">
                  <c:v>3216</c:v>
                </c:pt>
                <c:pt idx="435">
                  <c:v>3219</c:v>
                </c:pt>
                <c:pt idx="436">
                  <c:v>3223</c:v>
                </c:pt>
                <c:pt idx="437">
                  <c:v>3233</c:v>
                </c:pt>
                <c:pt idx="438">
                  <c:v>3241</c:v>
                </c:pt>
                <c:pt idx="439">
                  <c:v>3248</c:v>
                </c:pt>
                <c:pt idx="440">
                  <c:v>3282</c:v>
                </c:pt>
                <c:pt idx="441">
                  <c:v>3303</c:v>
                </c:pt>
                <c:pt idx="442">
                  <c:v>3318</c:v>
                </c:pt>
                <c:pt idx="443">
                  <c:v>3322</c:v>
                </c:pt>
                <c:pt idx="444">
                  <c:v>3333</c:v>
                </c:pt>
                <c:pt idx="445">
                  <c:v>3345</c:v>
                </c:pt>
                <c:pt idx="446">
                  <c:v>3349</c:v>
                </c:pt>
                <c:pt idx="447">
                  <c:v>3353</c:v>
                </c:pt>
                <c:pt idx="448">
                  <c:v>3370</c:v>
                </c:pt>
                <c:pt idx="449">
                  <c:v>3376</c:v>
                </c:pt>
                <c:pt idx="450">
                  <c:v>3458</c:v>
                </c:pt>
                <c:pt idx="451">
                  <c:v>3471</c:v>
                </c:pt>
                <c:pt idx="452">
                  <c:v>3475</c:v>
                </c:pt>
                <c:pt idx="453">
                  <c:v>3478</c:v>
                </c:pt>
                <c:pt idx="454">
                  <c:v>3498</c:v>
                </c:pt>
                <c:pt idx="455">
                  <c:v>3500</c:v>
                </c:pt>
                <c:pt idx="456">
                  <c:v>3533</c:v>
                </c:pt>
                <c:pt idx="457">
                  <c:v>3550</c:v>
                </c:pt>
                <c:pt idx="458">
                  <c:v>3552</c:v>
                </c:pt>
                <c:pt idx="459">
                  <c:v>3560</c:v>
                </c:pt>
                <c:pt idx="460">
                  <c:v>3574</c:v>
                </c:pt>
                <c:pt idx="461">
                  <c:v>3578</c:v>
                </c:pt>
                <c:pt idx="462">
                  <c:v>3585</c:v>
                </c:pt>
                <c:pt idx="463">
                  <c:v>3603</c:v>
                </c:pt>
                <c:pt idx="464">
                  <c:v>3606</c:v>
                </c:pt>
                <c:pt idx="465">
                  <c:v>3608</c:v>
                </c:pt>
                <c:pt idx="466">
                  <c:v>3617</c:v>
                </c:pt>
                <c:pt idx="467">
                  <c:v>3632</c:v>
                </c:pt>
                <c:pt idx="468">
                  <c:v>3633</c:v>
                </c:pt>
                <c:pt idx="469">
                  <c:v>3638</c:v>
                </c:pt>
                <c:pt idx="470">
                  <c:v>3642</c:v>
                </c:pt>
                <c:pt idx="471">
                  <c:v>3672</c:v>
                </c:pt>
                <c:pt idx="472">
                  <c:v>3673</c:v>
                </c:pt>
                <c:pt idx="473">
                  <c:v>3692</c:v>
                </c:pt>
                <c:pt idx="474">
                  <c:v>3696</c:v>
                </c:pt>
                <c:pt idx="475">
                  <c:v>3748</c:v>
                </c:pt>
                <c:pt idx="476">
                  <c:v>3751</c:v>
                </c:pt>
                <c:pt idx="477">
                  <c:v>3758</c:v>
                </c:pt>
                <c:pt idx="478">
                  <c:v>3784</c:v>
                </c:pt>
                <c:pt idx="479">
                  <c:v>3799</c:v>
                </c:pt>
                <c:pt idx="480">
                  <c:v>3824</c:v>
                </c:pt>
                <c:pt idx="481">
                  <c:v>3836</c:v>
                </c:pt>
                <c:pt idx="482">
                  <c:v>3868</c:v>
                </c:pt>
                <c:pt idx="483">
                  <c:v>3871</c:v>
                </c:pt>
                <c:pt idx="484">
                  <c:v>3872</c:v>
                </c:pt>
                <c:pt idx="485">
                  <c:v>3879</c:v>
                </c:pt>
                <c:pt idx="486">
                  <c:v>3890</c:v>
                </c:pt>
                <c:pt idx="487">
                  <c:v>3893</c:v>
                </c:pt>
                <c:pt idx="488">
                  <c:v>3908</c:v>
                </c:pt>
                <c:pt idx="489">
                  <c:v>3913</c:v>
                </c:pt>
                <c:pt idx="490">
                  <c:v>3945</c:v>
                </c:pt>
                <c:pt idx="491">
                  <c:v>3962</c:v>
                </c:pt>
                <c:pt idx="492">
                  <c:v>3971</c:v>
                </c:pt>
                <c:pt idx="493">
                  <c:v>3985</c:v>
                </c:pt>
                <c:pt idx="494">
                  <c:v>3992</c:v>
                </c:pt>
                <c:pt idx="495">
                  <c:v>4007</c:v>
                </c:pt>
                <c:pt idx="496">
                  <c:v>4017</c:v>
                </c:pt>
                <c:pt idx="497">
                  <c:v>4030</c:v>
                </c:pt>
                <c:pt idx="498">
                  <c:v>4051</c:v>
                </c:pt>
                <c:pt idx="499">
                  <c:v>4052</c:v>
                </c:pt>
                <c:pt idx="500">
                  <c:v>4070</c:v>
                </c:pt>
                <c:pt idx="501">
                  <c:v>4072</c:v>
                </c:pt>
                <c:pt idx="502">
                  <c:v>4094</c:v>
                </c:pt>
                <c:pt idx="503">
                  <c:v>4127</c:v>
                </c:pt>
                <c:pt idx="504">
                  <c:v>4142</c:v>
                </c:pt>
                <c:pt idx="505">
                  <c:v>4193</c:v>
                </c:pt>
                <c:pt idx="506">
                  <c:v>4198</c:v>
                </c:pt>
                <c:pt idx="507">
                  <c:v>4200</c:v>
                </c:pt>
                <c:pt idx="508">
                  <c:v>4209</c:v>
                </c:pt>
                <c:pt idx="509">
                  <c:v>4211</c:v>
                </c:pt>
                <c:pt idx="510">
                  <c:v>4219</c:v>
                </c:pt>
                <c:pt idx="511">
                  <c:v>4234</c:v>
                </c:pt>
                <c:pt idx="512">
                  <c:v>4242</c:v>
                </c:pt>
                <c:pt idx="513">
                  <c:v>4253</c:v>
                </c:pt>
                <c:pt idx="514">
                  <c:v>4259</c:v>
                </c:pt>
                <c:pt idx="515">
                  <c:v>4267</c:v>
                </c:pt>
                <c:pt idx="516">
                  <c:v>4276</c:v>
                </c:pt>
                <c:pt idx="517">
                  <c:v>4296</c:v>
                </c:pt>
                <c:pt idx="518">
                  <c:v>4316</c:v>
                </c:pt>
                <c:pt idx="519">
                  <c:v>4353</c:v>
                </c:pt>
                <c:pt idx="520">
                  <c:v>4369</c:v>
                </c:pt>
                <c:pt idx="521">
                  <c:v>4408</c:v>
                </c:pt>
                <c:pt idx="522">
                  <c:v>4427</c:v>
                </c:pt>
                <c:pt idx="523">
                  <c:v>4439</c:v>
                </c:pt>
                <c:pt idx="524">
                  <c:v>4479</c:v>
                </c:pt>
                <c:pt idx="525">
                  <c:v>4482</c:v>
                </c:pt>
                <c:pt idx="526">
                  <c:v>4492</c:v>
                </c:pt>
                <c:pt idx="527">
                  <c:v>4493</c:v>
                </c:pt>
                <c:pt idx="528">
                  <c:v>4508</c:v>
                </c:pt>
                <c:pt idx="529">
                  <c:v>4512</c:v>
                </c:pt>
                <c:pt idx="530">
                  <c:v>4537</c:v>
                </c:pt>
                <c:pt idx="531">
                  <c:v>4589</c:v>
                </c:pt>
                <c:pt idx="532">
                  <c:v>4591</c:v>
                </c:pt>
                <c:pt idx="533">
                  <c:v>4594</c:v>
                </c:pt>
                <c:pt idx="534">
                  <c:v>4612</c:v>
                </c:pt>
                <c:pt idx="535">
                  <c:v>4628</c:v>
                </c:pt>
                <c:pt idx="536">
                  <c:v>4630</c:v>
                </c:pt>
                <c:pt idx="537">
                  <c:v>4646</c:v>
                </c:pt>
                <c:pt idx="538">
                  <c:v>4647</c:v>
                </c:pt>
                <c:pt idx="539">
                  <c:v>4654</c:v>
                </c:pt>
                <c:pt idx="540">
                  <c:v>4683</c:v>
                </c:pt>
                <c:pt idx="541">
                  <c:v>4695</c:v>
                </c:pt>
                <c:pt idx="542">
                  <c:v>4702</c:v>
                </c:pt>
                <c:pt idx="543">
                  <c:v>4708</c:v>
                </c:pt>
                <c:pt idx="544">
                  <c:v>4715</c:v>
                </c:pt>
                <c:pt idx="545">
                  <c:v>4721</c:v>
                </c:pt>
                <c:pt idx="546">
                  <c:v>4754</c:v>
                </c:pt>
                <c:pt idx="547">
                  <c:v>4786</c:v>
                </c:pt>
                <c:pt idx="548">
                  <c:v>4824</c:v>
                </c:pt>
                <c:pt idx="549">
                  <c:v>4868</c:v>
                </c:pt>
                <c:pt idx="550">
                  <c:v>4873</c:v>
                </c:pt>
                <c:pt idx="551">
                  <c:v>4900</c:v>
                </c:pt>
                <c:pt idx="552">
                  <c:v>4914</c:v>
                </c:pt>
                <c:pt idx="553">
                  <c:v>4919</c:v>
                </c:pt>
                <c:pt idx="554">
                  <c:v>4930</c:v>
                </c:pt>
                <c:pt idx="555">
                  <c:v>4941</c:v>
                </c:pt>
                <c:pt idx="556">
                  <c:v>4942</c:v>
                </c:pt>
                <c:pt idx="557">
                  <c:v>4972</c:v>
                </c:pt>
                <c:pt idx="558">
                  <c:v>4977</c:v>
                </c:pt>
                <c:pt idx="559">
                  <c:v>4982</c:v>
                </c:pt>
                <c:pt idx="560">
                  <c:v>4995</c:v>
                </c:pt>
                <c:pt idx="561">
                  <c:v>5007</c:v>
                </c:pt>
                <c:pt idx="562">
                  <c:v>5054</c:v>
                </c:pt>
                <c:pt idx="563">
                  <c:v>5080</c:v>
                </c:pt>
                <c:pt idx="564">
                  <c:v>5081</c:v>
                </c:pt>
                <c:pt idx="565">
                  <c:v>5089</c:v>
                </c:pt>
                <c:pt idx="566">
                  <c:v>5090</c:v>
                </c:pt>
                <c:pt idx="567">
                  <c:v>5096</c:v>
                </c:pt>
                <c:pt idx="568">
                  <c:v>5099</c:v>
                </c:pt>
                <c:pt idx="569">
                  <c:v>5103</c:v>
                </c:pt>
                <c:pt idx="570">
                  <c:v>5125</c:v>
                </c:pt>
                <c:pt idx="571">
                  <c:v>5187</c:v>
                </c:pt>
                <c:pt idx="572">
                  <c:v>5200</c:v>
                </c:pt>
                <c:pt idx="573">
                  <c:v>5201</c:v>
                </c:pt>
                <c:pt idx="574">
                  <c:v>5203</c:v>
                </c:pt>
                <c:pt idx="575">
                  <c:v>5210</c:v>
                </c:pt>
                <c:pt idx="576">
                  <c:v>5232</c:v>
                </c:pt>
                <c:pt idx="577">
                  <c:v>5266</c:v>
                </c:pt>
                <c:pt idx="578">
                  <c:v>5269</c:v>
                </c:pt>
                <c:pt idx="579">
                  <c:v>5276</c:v>
                </c:pt>
                <c:pt idx="580">
                  <c:v>5291</c:v>
                </c:pt>
                <c:pt idx="581">
                  <c:v>5293</c:v>
                </c:pt>
                <c:pt idx="582">
                  <c:v>5295</c:v>
                </c:pt>
                <c:pt idx="583">
                  <c:v>5300</c:v>
                </c:pt>
                <c:pt idx="584">
                  <c:v>5314</c:v>
                </c:pt>
                <c:pt idx="585">
                  <c:v>5338</c:v>
                </c:pt>
                <c:pt idx="586">
                  <c:v>5351</c:v>
                </c:pt>
                <c:pt idx="587">
                  <c:v>5352</c:v>
                </c:pt>
                <c:pt idx="588">
                  <c:v>5358</c:v>
                </c:pt>
                <c:pt idx="589">
                  <c:v>5364</c:v>
                </c:pt>
                <c:pt idx="590">
                  <c:v>5368</c:v>
                </c:pt>
                <c:pt idx="591">
                  <c:v>5377</c:v>
                </c:pt>
                <c:pt idx="592">
                  <c:v>5446</c:v>
                </c:pt>
                <c:pt idx="593">
                  <c:v>5459</c:v>
                </c:pt>
                <c:pt idx="594">
                  <c:v>5480</c:v>
                </c:pt>
                <c:pt idx="595">
                  <c:v>5494</c:v>
                </c:pt>
                <c:pt idx="596">
                  <c:v>5500</c:v>
                </c:pt>
                <c:pt idx="597">
                  <c:v>5600</c:v>
                </c:pt>
                <c:pt idx="598">
                  <c:v>5602</c:v>
                </c:pt>
                <c:pt idx="599">
                  <c:v>5616</c:v>
                </c:pt>
                <c:pt idx="600">
                  <c:v>5662</c:v>
                </c:pt>
                <c:pt idx="601">
                  <c:v>5664</c:v>
                </c:pt>
                <c:pt idx="602">
                  <c:v>5675</c:v>
                </c:pt>
                <c:pt idx="603">
                  <c:v>5681</c:v>
                </c:pt>
                <c:pt idx="604">
                  <c:v>5702</c:v>
                </c:pt>
                <c:pt idx="605">
                  <c:v>5731</c:v>
                </c:pt>
                <c:pt idx="606">
                  <c:v>5786</c:v>
                </c:pt>
                <c:pt idx="607">
                  <c:v>5787</c:v>
                </c:pt>
                <c:pt idx="608">
                  <c:v>5790</c:v>
                </c:pt>
                <c:pt idx="609">
                  <c:v>5813</c:v>
                </c:pt>
                <c:pt idx="610">
                  <c:v>5818</c:v>
                </c:pt>
                <c:pt idx="611">
                  <c:v>5822</c:v>
                </c:pt>
                <c:pt idx="612">
                  <c:v>5826</c:v>
                </c:pt>
                <c:pt idx="613">
                  <c:v>5834</c:v>
                </c:pt>
                <c:pt idx="614">
                  <c:v>5837</c:v>
                </c:pt>
                <c:pt idx="615">
                  <c:v>5848</c:v>
                </c:pt>
                <c:pt idx="616">
                  <c:v>5863</c:v>
                </c:pt>
                <c:pt idx="617">
                  <c:v>5870</c:v>
                </c:pt>
                <c:pt idx="618">
                  <c:v>5895</c:v>
                </c:pt>
                <c:pt idx="619">
                  <c:v>5925</c:v>
                </c:pt>
                <c:pt idx="620">
                  <c:v>5935</c:v>
                </c:pt>
                <c:pt idx="621">
                  <c:v>5987</c:v>
                </c:pt>
                <c:pt idx="622">
                  <c:v>5990</c:v>
                </c:pt>
                <c:pt idx="623">
                  <c:v>6012</c:v>
                </c:pt>
                <c:pt idx="624">
                  <c:v>6013</c:v>
                </c:pt>
                <c:pt idx="625">
                  <c:v>6024</c:v>
                </c:pt>
                <c:pt idx="626">
                  <c:v>6032</c:v>
                </c:pt>
                <c:pt idx="627">
                  <c:v>6072</c:v>
                </c:pt>
                <c:pt idx="628">
                  <c:v>6085</c:v>
                </c:pt>
                <c:pt idx="629">
                  <c:v>6090</c:v>
                </c:pt>
                <c:pt idx="630">
                  <c:v>6092</c:v>
                </c:pt>
                <c:pt idx="631">
                  <c:v>6102</c:v>
                </c:pt>
                <c:pt idx="632">
                  <c:v>6110</c:v>
                </c:pt>
                <c:pt idx="633">
                  <c:v>6130</c:v>
                </c:pt>
                <c:pt idx="634">
                  <c:v>6135</c:v>
                </c:pt>
                <c:pt idx="635">
                  <c:v>6141</c:v>
                </c:pt>
                <c:pt idx="636">
                  <c:v>6154</c:v>
                </c:pt>
                <c:pt idx="637">
                  <c:v>6155</c:v>
                </c:pt>
                <c:pt idx="638">
                  <c:v>6159</c:v>
                </c:pt>
                <c:pt idx="639">
                  <c:v>6162</c:v>
                </c:pt>
                <c:pt idx="640">
                  <c:v>6164</c:v>
                </c:pt>
                <c:pt idx="641">
                  <c:v>6171</c:v>
                </c:pt>
                <c:pt idx="642">
                  <c:v>6182</c:v>
                </c:pt>
                <c:pt idx="643">
                  <c:v>6190</c:v>
                </c:pt>
                <c:pt idx="644">
                  <c:v>6192</c:v>
                </c:pt>
                <c:pt idx="645">
                  <c:v>6264</c:v>
                </c:pt>
                <c:pt idx="646">
                  <c:v>6272</c:v>
                </c:pt>
                <c:pt idx="647">
                  <c:v>6286</c:v>
                </c:pt>
                <c:pt idx="648">
                  <c:v>6294</c:v>
                </c:pt>
                <c:pt idx="649">
                  <c:v>6362</c:v>
                </c:pt>
                <c:pt idx="650">
                  <c:v>6366</c:v>
                </c:pt>
                <c:pt idx="651">
                  <c:v>6381</c:v>
                </c:pt>
                <c:pt idx="652">
                  <c:v>6437</c:v>
                </c:pt>
                <c:pt idx="653">
                  <c:v>6445</c:v>
                </c:pt>
                <c:pt idx="654">
                  <c:v>6460</c:v>
                </c:pt>
                <c:pt idx="655">
                  <c:v>6468</c:v>
                </c:pt>
                <c:pt idx="656">
                  <c:v>6473</c:v>
                </c:pt>
                <c:pt idx="657">
                  <c:v>6521</c:v>
                </c:pt>
                <c:pt idx="658">
                  <c:v>6540</c:v>
                </c:pt>
                <c:pt idx="659">
                  <c:v>6547</c:v>
                </c:pt>
                <c:pt idx="660">
                  <c:v>6550</c:v>
                </c:pt>
                <c:pt idx="661">
                  <c:v>6551</c:v>
                </c:pt>
                <c:pt idx="662">
                  <c:v>6552</c:v>
                </c:pt>
                <c:pt idx="663">
                  <c:v>6556</c:v>
                </c:pt>
                <c:pt idx="664">
                  <c:v>6569</c:v>
                </c:pt>
                <c:pt idx="665">
                  <c:v>6581</c:v>
                </c:pt>
                <c:pt idx="666">
                  <c:v>6584</c:v>
                </c:pt>
                <c:pt idx="667">
                  <c:v>6597</c:v>
                </c:pt>
                <c:pt idx="668">
                  <c:v>6598</c:v>
                </c:pt>
                <c:pt idx="669">
                  <c:v>6628</c:v>
                </c:pt>
                <c:pt idx="670">
                  <c:v>6642</c:v>
                </c:pt>
                <c:pt idx="671">
                  <c:v>6651</c:v>
                </c:pt>
                <c:pt idx="672">
                  <c:v>6660</c:v>
                </c:pt>
                <c:pt idx="673">
                  <c:v>6671</c:v>
                </c:pt>
                <c:pt idx="674">
                  <c:v>6720</c:v>
                </c:pt>
                <c:pt idx="675">
                  <c:v>6723</c:v>
                </c:pt>
                <c:pt idx="676">
                  <c:v>6726</c:v>
                </c:pt>
                <c:pt idx="677">
                  <c:v>6731</c:v>
                </c:pt>
                <c:pt idx="678">
                  <c:v>6738</c:v>
                </c:pt>
                <c:pt idx="679">
                  <c:v>6762</c:v>
                </c:pt>
                <c:pt idx="680">
                  <c:v>6766</c:v>
                </c:pt>
                <c:pt idx="681">
                  <c:v>6786</c:v>
                </c:pt>
                <c:pt idx="682">
                  <c:v>6789</c:v>
                </c:pt>
                <c:pt idx="683">
                  <c:v>6805</c:v>
                </c:pt>
                <c:pt idx="684">
                  <c:v>6812</c:v>
                </c:pt>
                <c:pt idx="685">
                  <c:v>6813</c:v>
                </c:pt>
                <c:pt idx="686">
                  <c:v>6822</c:v>
                </c:pt>
                <c:pt idx="687">
                  <c:v>6857</c:v>
                </c:pt>
                <c:pt idx="688">
                  <c:v>6858</c:v>
                </c:pt>
                <c:pt idx="689">
                  <c:v>6866</c:v>
                </c:pt>
                <c:pt idx="690">
                  <c:v>6884</c:v>
                </c:pt>
                <c:pt idx="691">
                  <c:v>6932</c:v>
                </c:pt>
                <c:pt idx="692">
                  <c:v>6937</c:v>
                </c:pt>
                <c:pt idx="693">
                  <c:v>6942</c:v>
                </c:pt>
                <c:pt idx="694">
                  <c:v>6961</c:v>
                </c:pt>
                <c:pt idx="695">
                  <c:v>6978</c:v>
                </c:pt>
                <c:pt idx="696">
                  <c:v>6994</c:v>
                </c:pt>
                <c:pt idx="697">
                  <c:v>7028</c:v>
                </c:pt>
                <c:pt idx="698">
                  <c:v>7057</c:v>
                </c:pt>
                <c:pt idx="699">
                  <c:v>7078</c:v>
                </c:pt>
                <c:pt idx="700">
                  <c:v>7086</c:v>
                </c:pt>
                <c:pt idx="701">
                  <c:v>7089</c:v>
                </c:pt>
                <c:pt idx="702">
                  <c:v>7091</c:v>
                </c:pt>
                <c:pt idx="703">
                  <c:v>7105</c:v>
                </c:pt>
                <c:pt idx="704">
                  <c:v>7107</c:v>
                </c:pt>
                <c:pt idx="705">
                  <c:v>7122</c:v>
                </c:pt>
                <c:pt idx="706">
                  <c:v>7153</c:v>
                </c:pt>
                <c:pt idx="707">
                  <c:v>7160</c:v>
                </c:pt>
                <c:pt idx="708">
                  <c:v>7173</c:v>
                </c:pt>
                <c:pt idx="709">
                  <c:v>7176</c:v>
                </c:pt>
                <c:pt idx="710">
                  <c:v>7192</c:v>
                </c:pt>
                <c:pt idx="711">
                  <c:v>7199</c:v>
                </c:pt>
                <c:pt idx="712">
                  <c:v>7208</c:v>
                </c:pt>
                <c:pt idx="713">
                  <c:v>7251</c:v>
                </c:pt>
                <c:pt idx="714">
                  <c:v>7255</c:v>
                </c:pt>
                <c:pt idx="715">
                  <c:v>7263</c:v>
                </c:pt>
                <c:pt idx="716">
                  <c:v>7276</c:v>
                </c:pt>
                <c:pt idx="717">
                  <c:v>7285</c:v>
                </c:pt>
                <c:pt idx="718">
                  <c:v>7292</c:v>
                </c:pt>
                <c:pt idx="719">
                  <c:v>7302</c:v>
                </c:pt>
                <c:pt idx="720">
                  <c:v>7338</c:v>
                </c:pt>
                <c:pt idx="721">
                  <c:v>7341</c:v>
                </c:pt>
                <c:pt idx="722">
                  <c:v>7382</c:v>
                </c:pt>
                <c:pt idx="723">
                  <c:v>7401</c:v>
                </c:pt>
                <c:pt idx="724">
                  <c:v>7405</c:v>
                </c:pt>
                <c:pt idx="725">
                  <c:v>7409</c:v>
                </c:pt>
                <c:pt idx="726">
                  <c:v>7429</c:v>
                </c:pt>
                <c:pt idx="727">
                  <c:v>7431</c:v>
                </c:pt>
                <c:pt idx="728">
                  <c:v>7433</c:v>
                </c:pt>
                <c:pt idx="729">
                  <c:v>7455</c:v>
                </c:pt>
                <c:pt idx="730">
                  <c:v>7468</c:v>
                </c:pt>
                <c:pt idx="731">
                  <c:v>7494</c:v>
                </c:pt>
                <c:pt idx="732">
                  <c:v>7506</c:v>
                </c:pt>
                <c:pt idx="733">
                  <c:v>7513</c:v>
                </c:pt>
                <c:pt idx="734">
                  <c:v>7531</c:v>
                </c:pt>
                <c:pt idx="735">
                  <c:v>7541</c:v>
                </c:pt>
                <c:pt idx="736">
                  <c:v>7550</c:v>
                </c:pt>
                <c:pt idx="737">
                  <c:v>7559</c:v>
                </c:pt>
                <c:pt idx="738">
                  <c:v>7577</c:v>
                </c:pt>
                <c:pt idx="739">
                  <c:v>7591</c:v>
                </c:pt>
                <c:pt idx="740">
                  <c:v>7604</c:v>
                </c:pt>
                <c:pt idx="741">
                  <c:v>7624</c:v>
                </c:pt>
                <c:pt idx="742">
                  <c:v>7625</c:v>
                </c:pt>
                <c:pt idx="743">
                  <c:v>7657</c:v>
                </c:pt>
                <c:pt idx="744">
                  <c:v>7674</c:v>
                </c:pt>
                <c:pt idx="745">
                  <c:v>7696</c:v>
                </c:pt>
                <c:pt idx="746">
                  <c:v>7720</c:v>
                </c:pt>
                <c:pt idx="747">
                  <c:v>7742</c:v>
                </c:pt>
                <c:pt idx="748">
                  <c:v>7755</c:v>
                </c:pt>
                <c:pt idx="749">
                  <c:v>7769</c:v>
                </c:pt>
                <c:pt idx="750">
                  <c:v>7798</c:v>
                </c:pt>
                <c:pt idx="751">
                  <c:v>7806</c:v>
                </c:pt>
                <c:pt idx="752">
                  <c:v>7819</c:v>
                </c:pt>
                <c:pt idx="753">
                  <c:v>7829</c:v>
                </c:pt>
                <c:pt idx="754">
                  <c:v>7859</c:v>
                </c:pt>
                <c:pt idx="755">
                  <c:v>7898</c:v>
                </c:pt>
                <c:pt idx="756">
                  <c:v>7909</c:v>
                </c:pt>
                <c:pt idx="757">
                  <c:v>7910</c:v>
                </c:pt>
                <c:pt idx="758">
                  <c:v>7947</c:v>
                </c:pt>
                <c:pt idx="759">
                  <c:v>7956</c:v>
                </c:pt>
                <c:pt idx="760">
                  <c:v>7963</c:v>
                </c:pt>
                <c:pt idx="761">
                  <c:v>7979</c:v>
                </c:pt>
                <c:pt idx="762">
                  <c:v>7996</c:v>
                </c:pt>
                <c:pt idx="763">
                  <c:v>7999</c:v>
                </c:pt>
                <c:pt idx="764">
                  <c:v>8023</c:v>
                </c:pt>
                <c:pt idx="765">
                  <c:v>8029</c:v>
                </c:pt>
                <c:pt idx="766">
                  <c:v>8035</c:v>
                </c:pt>
                <c:pt idx="767">
                  <c:v>8048</c:v>
                </c:pt>
                <c:pt idx="768">
                  <c:v>8079</c:v>
                </c:pt>
                <c:pt idx="769">
                  <c:v>8084</c:v>
                </c:pt>
                <c:pt idx="770">
                  <c:v>8087</c:v>
                </c:pt>
                <c:pt idx="771">
                  <c:v>8089</c:v>
                </c:pt>
                <c:pt idx="772">
                  <c:v>8094</c:v>
                </c:pt>
                <c:pt idx="773">
                  <c:v>8119</c:v>
                </c:pt>
                <c:pt idx="774">
                  <c:v>8137</c:v>
                </c:pt>
                <c:pt idx="775">
                  <c:v>8170</c:v>
                </c:pt>
                <c:pt idx="776">
                  <c:v>8180</c:v>
                </c:pt>
                <c:pt idx="777">
                  <c:v>8184</c:v>
                </c:pt>
                <c:pt idx="778">
                  <c:v>8189</c:v>
                </c:pt>
                <c:pt idx="779">
                  <c:v>8193</c:v>
                </c:pt>
                <c:pt idx="780">
                  <c:v>8204</c:v>
                </c:pt>
                <c:pt idx="781">
                  <c:v>8209</c:v>
                </c:pt>
                <c:pt idx="782">
                  <c:v>8220</c:v>
                </c:pt>
                <c:pt idx="783">
                  <c:v>8247</c:v>
                </c:pt>
                <c:pt idx="784">
                  <c:v>8256</c:v>
                </c:pt>
                <c:pt idx="785">
                  <c:v>8265</c:v>
                </c:pt>
                <c:pt idx="786">
                  <c:v>8291</c:v>
                </c:pt>
                <c:pt idx="787">
                  <c:v>8296</c:v>
                </c:pt>
                <c:pt idx="788">
                  <c:v>8298</c:v>
                </c:pt>
                <c:pt idx="789">
                  <c:v>8309</c:v>
                </c:pt>
                <c:pt idx="790">
                  <c:v>8317</c:v>
                </c:pt>
                <c:pt idx="791">
                  <c:v>8349</c:v>
                </c:pt>
                <c:pt idx="792">
                  <c:v>8363</c:v>
                </c:pt>
                <c:pt idx="793">
                  <c:v>8367</c:v>
                </c:pt>
                <c:pt idx="794">
                  <c:v>8374</c:v>
                </c:pt>
                <c:pt idx="795">
                  <c:v>8388</c:v>
                </c:pt>
                <c:pt idx="796">
                  <c:v>8419</c:v>
                </c:pt>
                <c:pt idx="797">
                  <c:v>8423</c:v>
                </c:pt>
                <c:pt idx="798">
                  <c:v>8446</c:v>
                </c:pt>
                <c:pt idx="799">
                  <c:v>8454</c:v>
                </c:pt>
                <c:pt idx="800">
                  <c:v>8463</c:v>
                </c:pt>
                <c:pt idx="801">
                  <c:v>8469</c:v>
                </c:pt>
                <c:pt idx="802">
                  <c:v>8475</c:v>
                </c:pt>
                <c:pt idx="803">
                  <c:v>8500</c:v>
                </c:pt>
                <c:pt idx="804">
                  <c:v>8506</c:v>
                </c:pt>
                <c:pt idx="805">
                  <c:v>8539</c:v>
                </c:pt>
                <c:pt idx="806">
                  <c:v>8605</c:v>
                </c:pt>
                <c:pt idx="807">
                  <c:v>8614</c:v>
                </c:pt>
                <c:pt idx="808">
                  <c:v>8627</c:v>
                </c:pt>
                <c:pt idx="809">
                  <c:v>8633</c:v>
                </c:pt>
                <c:pt idx="810">
                  <c:v>8645</c:v>
                </c:pt>
                <c:pt idx="811">
                  <c:v>8647</c:v>
                </c:pt>
                <c:pt idx="812">
                  <c:v>8660</c:v>
                </c:pt>
                <c:pt idx="813">
                  <c:v>8670</c:v>
                </c:pt>
                <c:pt idx="814">
                  <c:v>8686</c:v>
                </c:pt>
                <c:pt idx="815">
                  <c:v>8752</c:v>
                </c:pt>
                <c:pt idx="816">
                  <c:v>8762</c:v>
                </c:pt>
                <c:pt idx="817">
                  <c:v>8781</c:v>
                </c:pt>
                <c:pt idx="818">
                  <c:v>8792</c:v>
                </c:pt>
                <c:pt idx="819">
                  <c:v>8811</c:v>
                </c:pt>
                <c:pt idx="820">
                  <c:v>8819</c:v>
                </c:pt>
                <c:pt idx="821">
                  <c:v>8827</c:v>
                </c:pt>
                <c:pt idx="822">
                  <c:v>8855</c:v>
                </c:pt>
                <c:pt idx="823">
                  <c:v>8879</c:v>
                </c:pt>
                <c:pt idx="824">
                  <c:v>8897</c:v>
                </c:pt>
                <c:pt idx="825">
                  <c:v>8907</c:v>
                </c:pt>
                <c:pt idx="826">
                  <c:v>8932</c:v>
                </c:pt>
                <c:pt idx="827">
                  <c:v>8956</c:v>
                </c:pt>
                <c:pt idx="828">
                  <c:v>8964</c:v>
                </c:pt>
                <c:pt idx="829">
                  <c:v>8986</c:v>
                </c:pt>
                <c:pt idx="830">
                  <c:v>9003</c:v>
                </c:pt>
                <c:pt idx="831">
                  <c:v>9034</c:v>
                </c:pt>
                <c:pt idx="832">
                  <c:v>9045</c:v>
                </c:pt>
                <c:pt idx="833">
                  <c:v>9050</c:v>
                </c:pt>
                <c:pt idx="834">
                  <c:v>9073</c:v>
                </c:pt>
                <c:pt idx="835">
                  <c:v>9080</c:v>
                </c:pt>
                <c:pt idx="836">
                  <c:v>9106</c:v>
                </c:pt>
                <c:pt idx="837">
                  <c:v>9125</c:v>
                </c:pt>
                <c:pt idx="838">
                  <c:v>9149</c:v>
                </c:pt>
                <c:pt idx="839">
                  <c:v>9162</c:v>
                </c:pt>
                <c:pt idx="840">
                  <c:v>9187</c:v>
                </c:pt>
                <c:pt idx="841">
                  <c:v>9232</c:v>
                </c:pt>
                <c:pt idx="842">
                  <c:v>9276</c:v>
                </c:pt>
                <c:pt idx="843">
                  <c:v>9284</c:v>
                </c:pt>
                <c:pt idx="844">
                  <c:v>9286</c:v>
                </c:pt>
                <c:pt idx="845">
                  <c:v>9305</c:v>
                </c:pt>
                <c:pt idx="846">
                  <c:v>9328</c:v>
                </c:pt>
                <c:pt idx="847">
                  <c:v>9331</c:v>
                </c:pt>
                <c:pt idx="848">
                  <c:v>9341</c:v>
                </c:pt>
                <c:pt idx="849">
                  <c:v>9353</c:v>
                </c:pt>
                <c:pt idx="850">
                  <c:v>9361</c:v>
                </c:pt>
                <c:pt idx="851">
                  <c:v>9364</c:v>
                </c:pt>
                <c:pt idx="852">
                  <c:v>9372</c:v>
                </c:pt>
                <c:pt idx="853">
                  <c:v>9374</c:v>
                </c:pt>
                <c:pt idx="854">
                  <c:v>9379</c:v>
                </c:pt>
                <c:pt idx="855">
                  <c:v>9384</c:v>
                </c:pt>
                <c:pt idx="856">
                  <c:v>9387</c:v>
                </c:pt>
                <c:pt idx="857">
                  <c:v>9399</c:v>
                </c:pt>
                <c:pt idx="858">
                  <c:v>9405</c:v>
                </c:pt>
                <c:pt idx="859">
                  <c:v>9408</c:v>
                </c:pt>
                <c:pt idx="860">
                  <c:v>9416</c:v>
                </c:pt>
                <c:pt idx="861">
                  <c:v>9462</c:v>
                </c:pt>
                <c:pt idx="862">
                  <c:v>9476</c:v>
                </c:pt>
                <c:pt idx="863">
                  <c:v>9481</c:v>
                </c:pt>
                <c:pt idx="864">
                  <c:v>9495</c:v>
                </c:pt>
                <c:pt idx="865">
                  <c:v>9510</c:v>
                </c:pt>
                <c:pt idx="866">
                  <c:v>9522</c:v>
                </c:pt>
                <c:pt idx="867">
                  <c:v>9526</c:v>
                </c:pt>
                <c:pt idx="868">
                  <c:v>9531</c:v>
                </c:pt>
                <c:pt idx="869">
                  <c:v>9536</c:v>
                </c:pt>
                <c:pt idx="870">
                  <c:v>9540</c:v>
                </c:pt>
                <c:pt idx="871">
                  <c:v>9554</c:v>
                </c:pt>
                <c:pt idx="872">
                  <c:v>9560</c:v>
                </c:pt>
                <c:pt idx="873">
                  <c:v>9625</c:v>
                </c:pt>
                <c:pt idx="874">
                  <c:v>9650</c:v>
                </c:pt>
                <c:pt idx="875">
                  <c:v>9661</c:v>
                </c:pt>
                <c:pt idx="876">
                  <c:v>9719</c:v>
                </c:pt>
                <c:pt idx="877">
                  <c:v>9729</c:v>
                </c:pt>
                <c:pt idx="878">
                  <c:v>9739</c:v>
                </c:pt>
                <c:pt idx="879">
                  <c:v>9757</c:v>
                </c:pt>
                <c:pt idx="880">
                  <c:v>9763</c:v>
                </c:pt>
                <c:pt idx="881">
                  <c:v>9787</c:v>
                </c:pt>
                <c:pt idx="882">
                  <c:v>9793</c:v>
                </c:pt>
                <c:pt idx="883">
                  <c:v>9818</c:v>
                </c:pt>
                <c:pt idx="884">
                  <c:v>9825</c:v>
                </c:pt>
                <c:pt idx="885">
                  <c:v>9867</c:v>
                </c:pt>
                <c:pt idx="886">
                  <c:v>9896</c:v>
                </c:pt>
                <c:pt idx="887">
                  <c:v>9910</c:v>
                </c:pt>
                <c:pt idx="888">
                  <c:v>9913</c:v>
                </c:pt>
                <c:pt idx="889">
                  <c:v>9915</c:v>
                </c:pt>
                <c:pt idx="890">
                  <c:v>9936</c:v>
                </c:pt>
                <c:pt idx="891">
                  <c:v>9939</c:v>
                </c:pt>
                <c:pt idx="892">
                  <c:v>9956</c:v>
                </c:pt>
                <c:pt idx="893">
                  <c:v>9971</c:v>
                </c:pt>
                <c:pt idx="894">
                  <c:v>9982</c:v>
                </c:pt>
                <c:pt idx="895">
                  <c:v>9995</c:v>
                </c:pt>
                <c:pt idx="896">
                  <c:v>10000</c:v>
                </c:pt>
                <c:pt idx="897">
                  <c:v>10035</c:v>
                </c:pt>
                <c:pt idx="898">
                  <c:v>10045</c:v>
                </c:pt>
                <c:pt idx="899">
                  <c:v>10054</c:v>
                </c:pt>
                <c:pt idx="900">
                  <c:v>10100</c:v>
                </c:pt>
                <c:pt idx="901">
                  <c:v>10108</c:v>
                </c:pt>
                <c:pt idx="902">
                  <c:v>10115</c:v>
                </c:pt>
                <c:pt idx="903">
                  <c:v>10138</c:v>
                </c:pt>
                <c:pt idx="904">
                  <c:v>10156</c:v>
                </c:pt>
                <c:pt idx="905">
                  <c:v>10157</c:v>
                </c:pt>
                <c:pt idx="906">
                  <c:v>10170</c:v>
                </c:pt>
                <c:pt idx="907">
                  <c:v>10225</c:v>
                </c:pt>
                <c:pt idx="908">
                  <c:v>10250</c:v>
                </c:pt>
                <c:pt idx="909">
                  <c:v>10253</c:v>
                </c:pt>
                <c:pt idx="910">
                  <c:v>10256</c:v>
                </c:pt>
                <c:pt idx="911">
                  <c:v>10263</c:v>
                </c:pt>
                <c:pt idx="912">
                  <c:v>10273</c:v>
                </c:pt>
                <c:pt idx="913">
                  <c:v>10283</c:v>
                </c:pt>
                <c:pt idx="914">
                  <c:v>10357</c:v>
                </c:pt>
                <c:pt idx="915">
                  <c:v>10375</c:v>
                </c:pt>
                <c:pt idx="916">
                  <c:v>10378</c:v>
                </c:pt>
                <c:pt idx="917">
                  <c:v>10434</c:v>
                </c:pt>
                <c:pt idx="918">
                  <c:v>10463</c:v>
                </c:pt>
                <c:pt idx="919">
                  <c:v>10476</c:v>
                </c:pt>
                <c:pt idx="920">
                  <c:v>10479</c:v>
                </c:pt>
                <c:pt idx="921">
                  <c:v>10488</c:v>
                </c:pt>
                <c:pt idx="922">
                  <c:v>10498</c:v>
                </c:pt>
                <c:pt idx="923">
                  <c:v>10505</c:v>
                </c:pt>
                <c:pt idx="924">
                  <c:v>10526</c:v>
                </c:pt>
                <c:pt idx="925">
                  <c:v>10565</c:v>
                </c:pt>
                <c:pt idx="926">
                  <c:v>10566</c:v>
                </c:pt>
                <c:pt idx="927">
                  <c:v>10570</c:v>
                </c:pt>
                <c:pt idx="928">
                  <c:v>10577</c:v>
                </c:pt>
                <c:pt idx="929">
                  <c:v>10578</c:v>
                </c:pt>
                <c:pt idx="930">
                  <c:v>10596</c:v>
                </c:pt>
                <c:pt idx="931">
                  <c:v>10597</c:v>
                </c:pt>
                <c:pt idx="932">
                  <c:v>10632</c:v>
                </c:pt>
                <c:pt idx="933">
                  <c:v>10637</c:v>
                </c:pt>
                <c:pt idx="934">
                  <c:v>10646</c:v>
                </c:pt>
                <c:pt idx="935">
                  <c:v>10652</c:v>
                </c:pt>
                <c:pt idx="936">
                  <c:v>10661</c:v>
                </c:pt>
                <c:pt idx="937">
                  <c:v>10668</c:v>
                </c:pt>
                <c:pt idx="938">
                  <c:v>10716</c:v>
                </c:pt>
                <c:pt idx="939">
                  <c:v>10745</c:v>
                </c:pt>
                <c:pt idx="940">
                  <c:v>10756</c:v>
                </c:pt>
                <c:pt idx="941">
                  <c:v>10766</c:v>
                </c:pt>
                <c:pt idx="942">
                  <c:v>10774</c:v>
                </c:pt>
                <c:pt idx="943">
                  <c:v>10785</c:v>
                </c:pt>
                <c:pt idx="944">
                  <c:v>10797</c:v>
                </c:pt>
                <c:pt idx="945">
                  <c:v>10822</c:v>
                </c:pt>
                <c:pt idx="946">
                  <c:v>10823</c:v>
                </c:pt>
                <c:pt idx="947">
                  <c:v>10841</c:v>
                </c:pt>
                <c:pt idx="948">
                  <c:v>10845</c:v>
                </c:pt>
                <c:pt idx="949">
                  <c:v>10880</c:v>
                </c:pt>
                <c:pt idx="950">
                  <c:v>10885</c:v>
                </c:pt>
                <c:pt idx="951">
                  <c:v>10890</c:v>
                </c:pt>
                <c:pt idx="952">
                  <c:v>10903</c:v>
                </c:pt>
                <c:pt idx="953">
                  <c:v>10927</c:v>
                </c:pt>
                <c:pt idx="954">
                  <c:v>10950</c:v>
                </c:pt>
                <c:pt idx="955">
                  <c:v>10952</c:v>
                </c:pt>
                <c:pt idx="956">
                  <c:v>10969</c:v>
                </c:pt>
                <c:pt idx="957">
                  <c:v>10972</c:v>
                </c:pt>
                <c:pt idx="958">
                  <c:v>10994</c:v>
                </c:pt>
                <c:pt idx="959">
                  <c:v>10997</c:v>
                </c:pt>
                <c:pt idx="960">
                  <c:v>11017</c:v>
                </c:pt>
                <c:pt idx="961">
                  <c:v>11025</c:v>
                </c:pt>
                <c:pt idx="962">
                  <c:v>11044</c:v>
                </c:pt>
                <c:pt idx="963">
                  <c:v>11064</c:v>
                </c:pt>
                <c:pt idx="964">
                  <c:v>11077</c:v>
                </c:pt>
                <c:pt idx="965">
                  <c:v>11092</c:v>
                </c:pt>
                <c:pt idx="966">
                  <c:v>11093</c:v>
                </c:pt>
                <c:pt idx="967">
                  <c:v>11108</c:v>
                </c:pt>
                <c:pt idx="968">
                  <c:v>11118</c:v>
                </c:pt>
                <c:pt idx="969">
                  <c:v>11127</c:v>
                </c:pt>
                <c:pt idx="970">
                  <c:v>11140</c:v>
                </c:pt>
                <c:pt idx="971">
                  <c:v>11202</c:v>
                </c:pt>
                <c:pt idx="972">
                  <c:v>11211</c:v>
                </c:pt>
                <c:pt idx="973">
                  <c:v>11213</c:v>
                </c:pt>
                <c:pt idx="974">
                  <c:v>11247</c:v>
                </c:pt>
                <c:pt idx="975">
                  <c:v>11275</c:v>
                </c:pt>
                <c:pt idx="976">
                  <c:v>11282</c:v>
                </c:pt>
                <c:pt idx="977">
                  <c:v>11286</c:v>
                </c:pt>
                <c:pt idx="978">
                  <c:v>11305</c:v>
                </c:pt>
                <c:pt idx="979">
                  <c:v>11308</c:v>
                </c:pt>
                <c:pt idx="980">
                  <c:v>11321</c:v>
                </c:pt>
                <c:pt idx="981">
                  <c:v>11333</c:v>
                </c:pt>
                <c:pt idx="982">
                  <c:v>11371</c:v>
                </c:pt>
                <c:pt idx="983">
                  <c:v>11374</c:v>
                </c:pt>
                <c:pt idx="984">
                  <c:v>11381</c:v>
                </c:pt>
                <c:pt idx="985">
                  <c:v>11409</c:v>
                </c:pt>
                <c:pt idx="986">
                  <c:v>11423</c:v>
                </c:pt>
                <c:pt idx="987">
                  <c:v>11463</c:v>
                </c:pt>
                <c:pt idx="988">
                  <c:v>11475</c:v>
                </c:pt>
                <c:pt idx="989">
                  <c:v>11483</c:v>
                </c:pt>
                <c:pt idx="990">
                  <c:v>11488</c:v>
                </c:pt>
                <c:pt idx="991">
                  <c:v>11536</c:v>
                </c:pt>
                <c:pt idx="992">
                  <c:v>11538</c:v>
                </c:pt>
                <c:pt idx="993">
                  <c:v>11557</c:v>
                </c:pt>
                <c:pt idx="994">
                  <c:v>11568</c:v>
                </c:pt>
                <c:pt idx="995">
                  <c:v>11596</c:v>
                </c:pt>
                <c:pt idx="996">
                  <c:v>11638</c:v>
                </c:pt>
                <c:pt idx="997">
                  <c:v>11655</c:v>
                </c:pt>
                <c:pt idx="998">
                  <c:v>11661</c:v>
                </c:pt>
                <c:pt idx="999">
                  <c:v>11665</c:v>
                </c:pt>
                <c:pt idx="1000">
                  <c:v>11669</c:v>
                </c:pt>
                <c:pt idx="1001">
                  <c:v>11671</c:v>
                </c:pt>
                <c:pt idx="1002">
                  <c:v>11695</c:v>
                </c:pt>
                <c:pt idx="1003">
                  <c:v>11698</c:v>
                </c:pt>
                <c:pt idx="1004">
                  <c:v>11721</c:v>
                </c:pt>
                <c:pt idx="1005">
                  <c:v>11735</c:v>
                </c:pt>
                <c:pt idx="1006">
                  <c:v>11736</c:v>
                </c:pt>
                <c:pt idx="1007">
                  <c:v>11761</c:v>
                </c:pt>
                <c:pt idx="1008">
                  <c:v>11774</c:v>
                </c:pt>
                <c:pt idx="1009">
                  <c:v>11782</c:v>
                </c:pt>
                <c:pt idx="1010">
                  <c:v>11793</c:v>
                </c:pt>
                <c:pt idx="1011">
                  <c:v>11801</c:v>
                </c:pt>
                <c:pt idx="1012">
                  <c:v>11803</c:v>
                </c:pt>
                <c:pt idx="1013">
                  <c:v>11809</c:v>
                </c:pt>
                <c:pt idx="1014">
                  <c:v>11813</c:v>
                </c:pt>
                <c:pt idx="1015">
                  <c:v>11826</c:v>
                </c:pt>
                <c:pt idx="1016">
                  <c:v>11828</c:v>
                </c:pt>
                <c:pt idx="1017">
                  <c:v>11902</c:v>
                </c:pt>
                <c:pt idx="1018">
                  <c:v>11912</c:v>
                </c:pt>
                <c:pt idx="1019">
                  <c:v>11913</c:v>
                </c:pt>
                <c:pt idx="1020">
                  <c:v>11963</c:v>
                </c:pt>
                <c:pt idx="1021">
                  <c:v>11972</c:v>
                </c:pt>
                <c:pt idx="1022">
                  <c:v>11975</c:v>
                </c:pt>
                <c:pt idx="1023">
                  <c:v>11984</c:v>
                </c:pt>
                <c:pt idx="1024">
                  <c:v>11986</c:v>
                </c:pt>
                <c:pt idx="1025">
                  <c:v>11987</c:v>
                </c:pt>
                <c:pt idx="1026">
                  <c:v>11996</c:v>
                </c:pt>
                <c:pt idx="1027">
                  <c:v>12009</c:v>
                </c:pt>
                <c:pt idx="1028">
                  <c:v>12018</c:v>
                </c:pt>
                <c:pt idx="1029">
                  <c:v>12019</c:v>
                </c:pt>
                <c:pt idx="1030">
                  <c:v>12031</c:v>
                </c:pt>
                <c:pt idx="1031">
                  <c:v>12043</c:v>
                </c:pt>
                <c:pt idx="1032">
                  <c:v>12052</c:v>
                </c:pt>
                <c:pt idx="1033">
                  <c:v>12056</c:v>
                </c:pt>
                <c:pt idx="1034">
                  <c:v>12057</c:v>
                </c:pt>
                <c:pt idx="1035">
                  <c:v>12075</c:v>
                </c:pt>
                <c:pt idx="1036">
                  <c:v>12082</c:v>
                </c:pt>
                <c:pt idx="1037">
                  <c:v>12085</c:v>
                </c:pt>
                <c:pt idx="1038">
                  <c:v>12129</c:v>
                </c:pt>
                <c:pt idx="1039">
                  <c:v>12161</c:v>
                </c:pt>
                <c:pt idx="1040">
                  <c:v>12200</c:v>
                </c:pt>
                <c:pt idx="1041">
                  <c:v>12209</c:v>
                </c:pt>
                <c:pt idx="1042">
                  <c:v>12219</c:v>
                </c:pt>
                <c:pt idx="1043">
                  <c:v>12236</c:v>
                </c:pt>
                <c:pt idx="1044">
                  <c:v>12265</c:v>
                </c:pt>
                <c:pt idx="1045">
                  <c:v>12297</c:v>
                </c:pt>
                <c:pt idx="1046">
                  <c:v>12318</c:v>
                </c:pt>
                <c:pt idx="1047">
                  <c:v>12320</c:v>
                </c:pt>
                <c:pt idx="1048">
                  <c:v>12323</c:v>
                </c:pt>
                <c:pt idx="1049">
                  <c:v>12326</c:v>
                </c:pt>
                <c:pt idx="1050">
                  <c:v>12340</c:v>
                </c:pt>
                <c:pt idx="1051">
                  <c:v>12381</c:v>
                </c:pt>
                <c:pt idx="1052">
                  <c:v>12383</c:v>
                </c:pt>
                <c:pt idx="1053">
                  <c:v>12387</c:v>
                </c:pt>
                <c:pt idx="1054">
                  <c:v>12396</c:v>
                </c:pt>
                <c:pt idx="1055">
                  <c:v>12453</c:v>
                </c:pt>
                <c:pt idx="1056">
                  <c:v>12471</c:v>
                </c:pt>
                <c:pt idx="1057">
                  <c:v>12477</c:v>
                </c:pt>
                <c:pt idx="1058">
                  <c:v>12510</c:v>
                </c:pt>
                <c:pt idx="1059">
                  <c:v>12520</c:v>
                </c:pt>
                <c:pt idx="1060">
                  <c:v>12543</c:v>
                </c:pt>
                <c:pt idx="1061">
                  <c:v>12567</c:v>
                </c:pt>
                <c:pt idx="1062">
                  <c:v>12587</c:v>
                </c:pt>
                <c:pt idx="1063">
                  <c:v>12594</c:v>
                </c:pt>
                <c:pt idx="1064">
                  <c:v>12596</c:v>
                </c:pt>
                <c:pt idx="1065">
                  <c:v>12609</c:v>
                </c:pt>
                <c:pt idx="1066">
                  <c:v>12611</c:v>
                </c:pt>
                <c:pt idx="1067">
                  <c:v>12627</c:v>
                </c:pt>
                <c:pt idx="1068">
                  <c:v>12642</c:v>
                </c:pt>
                <c:pt idx="1069">
                  <c:v>12662</c:v>
                </c:pt>
                <c:pt idx="1070">
                  <c:v>12673</c:v>
                </c:pt>
                <c:pt idx="1071">
                  <c:v>12693</c:v>
                </c:pt>
                <c:pt idx="1072">
                  <c:v>12695</c:v>
                </c:pt>
                <c:pt idx="1073">
                  <c:v>12703</c:v>
                </c:pt>
                <c:pt idx="1074">
                  <c:v>12734</c:v>
                </c:pt>
                <c:pt idx="1075">
                  <c:v>12749</c:v>
                </c:pt>
                <c:pt idx="1076">
                  <c:v>12761</c:v>
                </c:pt>
                <c:pt idx="1077">
                  <c:v>12781</c:v>
                </c:pt>
                <c:pt idx="1078">
                  <c:v>12806</c:v>
                </c:pt>
                <c:pt idx="1079">
                  <c:v>12836</c:v>
                </c:pt>
                <c:pt idx="1080">
                  <c:v>12842</c:v>
                </c:pt>
                <c:pt idx="1081">
                  <c:v>12849</c:v>
                </c:pt>
                <c:pt idx="1082">
                  <c:v>12851</c:v>
                </c:pt>
                <c:pt idx="1083">
                  <c:v>12854</c:v>
                </c:pt>
                <c:pt idx="1084">
                  <c:v>12862</c:v>
                </c:pt>
                <c:pt idx="1085">
                  <c:v>12871</c:v>
                </c:pt>
                <c:pt idx="1086">
                  <c:v>12895</c:v>
                </c:pt>
                <c:pt idx="1087">
                  <c:v>12941</c:v>
                </c:pt>
                <c:pt idx="1088">
                  <c:v>12968</c:v>
                </c:pt>
                <c:pt idx="1089">
                  <c:v>12980</c:v>
                </c:pt>
                <c:pt idx="1090">
                  <c:v>12989</c:v>
                </c:pt>
                <c:pt idx="1091">
                  <c:v>13006</c:v>
                </c:pt>
                <c:pt idx="1092">
                  <c:v>13007</c:v>
                </c:pt>
                <c:pt idx="1093">
                  <c:v>13040</c:v>
                </c:pt>
                <c:pt idx="1094">
                  <c:v>13050</c:v>
                </c:pt>
                <c:pt idx="1095">
                  <c:v>13063</c:v>
                </c:pt>
                <c:pt idx="1096">
                  <c:v>13095</c:v>
                </c:pt>
                <c:pt idx="1097">
                  <c:v>13096</c:v>
                </c:pt>
                <c:pt idx="1098">
                  <c:v>13189</c:v>
                </c:pt>
                <c:pt idx="1099">
                  <c:v>13195</c:v>
                </c:pt>
                <c:pt idx="1100">
                  <c:v>13210</c:v>
                </c:pt>
                <c:pt idx="1101">
                  <c:v>13215</c:v>
                </c:pt>
                <c:pt idx="1102">
                  <c:v>13239</c:v>
                </c:pt>
                <c:pt idx="1103">
                  <c:v>13252</c:v>
                </c:pt>
                <c:pt idx="1104">
                  <c:v>13261</c:v>
                </c:pt>
                <c:pt idx="1105">
                  <c:v>13262</c:v>
                </c:pt>
                <c:pt idx="1106">
                  <c:v>13269</c:v>
                </c:pt>
                <c:pt idx="1107">
                  <c:v>13274</c:v>
                </c:pt>
                <c:pt idx="1108">
                  <c:v>13278</c:v>
                </c:pt>
                <c:pt idx="1109">
                  <c:v>13293</c:v>
                </c:pt>
                <c:pt idx="1110">
                  <c:v>13298</c:v>
                </c:pt>
                <c:pt idx="1111">
                  <c:v>13308</c:v>
                </c:pt>
                <c:pt idx="1112">
                  <c:v>13335</c:v>
                </c:pt>
                <c:pt idx="1113">
                  <c:v>13391</c:v>
                </c:pt>
                <c:pt idx="1114">
                  <c:v>13401</c:v>
                </c:pt>
                <c:pt idx="1115">
                  <c:v>13408</c:v>
                </c:pt>
                <c:pt idx="1116">
                  <c:v>13412</c:v>
                </c:pt>
                <c:pt idx="1117">
                  <c:v>13431</c:v>
                </c:pt>
                <c:pt idx="1118">
                  <c:v>13449</c:v>
                </c:pt>
                <c:pt idx="1119">
                  <c:v>13456</c:v>
                </c:pt>
                <c:pt idx="1120">
                  <c:v>13482</c:v>
                </c:pt>
                <c:pt idx="1121">
                  <c:v>13483</c:v>
                </c:pt>
                <c:pt idx="1122">
                  <c:v>13500</c:v>
                </c:pt>
                <c:pt idx="1123">
                  <c:v>13501</c:v>
                </c:pt>
                <c:pt idx="1124">
                  <c:v>13522</c:v>
                </c:pt>
                <c:pt idx="1125">
                  <c:v>13541</c:v>
                </c:pt>
                <c:pt idx="1126">
                  <c:v>13550</c:v>
                </c:pt>
                <c:pt idx="1127">
                  <c:v>13564</c:v>
                </c:pt>
                <c:pt idx="1128">
                  <c:v>13568</c:v>
                </c:pt>
                <c:pt idx="1129">
                  <c:v>13589</c:v>
                </c:pt>
                <c:pt idx="1130">
                  <c:v>13614</c:v>
                </c:pt>
                <c:pt idx="1131">
                  <c:v>13622</c:v>
                </c:pt>
                <c:pt idx="1132">
                  <c:v>13677</c:v>
                </c:pt>
                <c:pt idx="1133">
                  <c:v>13699</c:v>
                </c:pt>
                <c:pt idx="1134">
                  <c:v>13703</c:v>
                </c:pt>
                <c:pt idx="1135">
                  <c:v>13713</c:v>
                </c:pt>
                <c:pt idx="1136">
                  <c:v>13723</c:v>
                </c:pt>
                <c:pt idx="1137">
                  <c:v>13759</c:v>
                </c:pt>
                <c:pt idx="1138">
                  <c:v>13760</c:v>
                </c:pt>
                <c:pt idx="1139">
                  <c:v>13779</c:v>
                </c:pt>
                <c:pt idx="1140">
                  <c:v>13789</c:v>
                </c:pt>
                <c:pt idx="1141">
                  <c:v>13817</c:v>
                </c:pt>
                <c:pt idx="1142">
                  <c:v>13823</c:v>
                </c:pt>
                <c:pt idx="1143">
                  <c:v>13847</c:v>
                </c:pt>
                <c:pt idx="1144">
                  <c:v>13851</c:v>
                </c:pt>
                <c:pt idx="1145">
                  <c:v>13860</c:v>
                </c:pt>
                <c:pt idx="1146">
                  <c:v>13898</c:v>
                </c:pt>
                <c:pt idx="1147">
                  <c:v>13972</c:v>
                </c:pt>
                <c:pt idx="1148">
                  <c:v>13976</c:v>
                </c:pt>
                <c:pt idx="1149">
                  <c:v>13992</c:v>
                </c:pt>
                <c:pt idx="1150">
                  <c:v>13994</c:v>
                </c:pt>
                <c:pt idx="1151">
                  <c:v>14022</c:v>
                </c:pt>
                <c:pt idx="1152">
                  <c:v>14030</c:v>
                </c:pt>
                <c:pt idx="1153">
                  <c:v>14044</c:v>
                </c:pt>
                <c:pt idx="1154">
                  <c:v>14056</c:v>
                </c:pt>
                <c:pt idx="1155">
                  <c:v>14075</c:v>
                </c:pt>
                <c:pt idx="1156">
                  <c:v>14077</c:v>
                </c:pt>
                <c:pt idx="1157">
                  <c:v>14080</c:v>
                </c:pt>
                <c:pt idx="1158">
                  <c:v>14146</c:v>
                </c:pt>
                <c:pt idx="1159">
                  <c:v>14209</c:v>
                </c:pt>
                <c:pt idx="1160">
                  <c:v>14222</c:v>
                </c:pt>
                <c:pt idx="1161">
                  <c:v>14230</c:v>
                </c:pt>
                <c:pt idx="1162">
                  <c:v>14232</c:v>
                </c:pt>
                <c:pt idx="1163">
                  <c:v>14236</c:v>
                </c:pt>
                <c:pt idx="1164">
                  <c:v>14239</c:v>
                </c:pt>
                <c:pt idx="1165">
                  <c:v>14246</c:v>
                </c:pt>
                <c:pt idx="1166">
                  <c:v>14273</c:v>
                </c:pt>
                <c:pt idx="1167">
                  <c:v>14296</c:v>
                </c:pt>
                <c:pt idx="1168">
                  <c:v>14316</c:v>
                </c:pt>
                <c:pt idx="1169">
                  <c:v>14339</c:v>
                </c:pt>
                <c:pt idx="1170">
                  <c:v>14360</c:v>
                </c:pt>
                <c:pt idx="1171">
                  <c:v>14375</c:v>
                </c:pt>
                <c:pt idx="1172">
                  <c:v>14407</c:v>
                </c:pt>
                <c:pt idx="1173">
                  <c:v>14409</c:v>
                </c:pt>
                <c:pt idx="1174">
                  <c:v>14412</c:v>
                </c:pt>
                <c:pt idx="1175">
                  <c:v>14438</c:v>
                </c:pt>
                <c:pt idx="1176">
                  <c:v>14443</c:v>
                </c:pt>
                <c:pt idx="1177">
                  <c:v>14456</c:v>
                </c:pt>
                <c:pt idx="1178">
                  <c:v>14459</c:v>
                </c:pt>
                <c:pt idx="1179">
                  <c:v>14490</c:v>
                </c:pt>
                <c:pt idx="1180">
                  <c:v>14502</c:v>
                </c:pt>
                <c:pt idx="1181">
                  <c:v>14510</c:v>
                </c:pt>
                <c:pt idx="1182">
                  <c:v>14527</c:v>
                </c:pt>
                <c:pt idx="1183">
                  <c:v>14568</c:v>
                </c:pt>
                <c:pt idx="1184">
                  <c:v>14618</c:v>
                </c:pt>
                <c:pt idx="1185">
                  <c:v>14630</c:v>
                </c:pt>
                <c:pt idx="1186">
                  <c:v>14647</c:v>
                </c:pt>
                <c:pt idx="1187">
                  <c:v>14691</c:v>
                </c:pt>
                <c:pt idx="1188">
                  <c:v>14741</c:v>
                </c:pt>
                <c:pt idx="1189">
                  <c:v>14777</c:v>
                </c:pt>
                <c:pt idx="1190">
                  <c:v>14790</c:v>
                </c:pt>
                <c:pt idx="1191">
                  <c:v>14821</c:v>
                </c:pt>
                <c:pt idx="1192">
                  <c:v>14850</c:v>
                </c:pt>
                <c:pt idx="1193">
                  <c:v>14864</c:v>
                </c:pt>
                <c:pt idx="1194">
                  <c:v>14865</c:v>
                </c:pt>
                <c:pt idx="1195">
                  <c:v>14878</c:v>
                </c:pt>
                <c:pt idx="1196">
                  <c:v>14879</c:v>
                </c:pt>
                <c:pt idx="1197">
                  <c:v>14883</c:v>
                </c:pt>
                <c:pt idx="1198">
                  <c:v>14919</c:v>
                </c:pt>
                <c:pt idx="1199">
                  <c:v>14939</c:v>
                </c:pt>
                <c:pt idx="1200">
                  <c:v>14959</c:v>
                </c:pt>
                <c:pt idx="1201">
                  <c:v>14976</c:v>
                </c:pt>
                <c:pt idx="1202">
                  <c:v>14991</c:v>
                </c:pt>
                <c:pt idx="1203">
                  <c:v>15002</c:v>
                </c:pt>
                <c:pt idx="1204">
                  <c:v>15007</c:v>
                </c:pt>
                <c:pt idx="1205">
                  <c:v>15031</c:v>
                </c:pt>
                <c:pt idx="1206">
                  <c:v>15050</c:v>
                </c:pt>
                <c:pt idx="1207">
                  <c:v>15081</c:v>
                </c:pt>
                <c:pt idx="1208">
                  <c:v>15084</c:v>
                </c:pt>
                <c:pt idx="1209">
                  <c:v>15096</c:v>
                </c:pt>
                <c:pt idx="1210">
                  <c:v>15106</c:v>
                </c:pt>
                <c:pt idx="1211">
                  <c:v>15119</c:v>
                </c:pt>
                <c:pt idx="1212">
                  <c:v>15122</c:v>
                </c:pt>
                <c:pt idx="1213">
                  <c:v>15130</c:v>
                </c:pt>
                <c:pt idx="1214">
                  <c:v>15133</c:v>
                </c:pt>
                <c:pt idx="1215">
                  <c:v>15204</c:v>
                </c:pt>
                <c:pt idx="1216">
                  <c:v>15216</c:v>
                </c:pt>
                <c:pt idx="1217">
                  <c:v>15239</c:v>
                </c:pt>
                <c:pt idx="1218">
                  <c:v>15248</c:v>
                </c:pt>
                <c:pt idx="1219">
                  <c:v>15275</c:v>
                </c:pt>
                <c:pt idx="1220">
                  <c:v>15345</c:v>
                </c:pt>
                <c:pt idx="1221">
                  <c:v>15348</c:v>
                </c:pt>
                <c:pt idx="1222">
                  <c:v>15391</c:v>
                </c:pt>
                <c:pt idx="1223">
                  <c:v>15401</c:v>
                </c:pt>
                <c:pt idx="1224">
                  <c:v>15421</c:v>
                </c:pt>
                <c:pt idx="1225">
                  <c:v>15469</c:v>
                </c:pt>
                <c:pt idx="1226">
                  <c:v>15496</c:v>
                </c:pt>
                <c:pt idx="1227">
                  <c:v>15557</c:v>
                </c:pt>
                <c:pt idx="1228">
                  <c:v>15558</c:v>
                </c:pt>
                <c:pt idx="1229">
                  <c:v>15588</c:v>
                </c:pt>
                <c:pt idx="1230">
                  <c:v>15591</c:v>
                </c:pt>
                <c:pt idx="1231">
                  <c:v>15592</c:v>
                </c:pt>
                <c:pt idx="1232">
                  <c:v>15610</c:v>
                </c:pt>
                <c:pt idx="1233">
                  <c:v>15640</c:v>
                </c:pt>
                <c:pt idx="1234">
                  <c:v>15647</c:v>
                </c:pt>
                <c:pt idx="1235">
                  <c:v>15650</c:v>
                </c:pt>
                <c:pt idx="1236">
                  <c:v>15657</c:v>
                </c:pt>
                <c:pt idx="1237">
                  <c:v>15688</c:v>
                </c:pt>
                <c:pt idx="1238">
                  <c:v>15690</c:v>
                </c:pt>
                <c:pt idx="1239">
                  <c:v>15706</c:v>
                </c:pt>
                <c:pt idx="1240">
                  <c:v>15728</c:v>
                </c:pt>
                <c:pt idx="1241">
                  <c:v>15737</c:v>
                </c:pt>
                <c:pt idx="1242">
                  <c:v>15765</c:v>
                </c:pt>
                <c:pt idx="1243">
                  <c:v>15766</c:v>
                </c:pt>
                <c:pt idx="1244">
                  <c:v>15776</c:v>
                </c:pt>
                <c:pt idx="1245">
                  <c:v>15791</c:v>
                </c:pt>
                <c:pt idx="1246">
                  <c:v>15796</c:v>
                </c:pt>
                <c:pt idx="1247">
                  <c:v>15811</c:v>
                </c:pt>
                <c:pt idx="1248">
                  <c:v>15847</c:v>
                </c:pt>
                <c:pt idx="1249">
                  <c:v>15859</c:v>
                </c:pt>
                <c:pt idx="1250">
                  <c:v>15861</c:v>
                </c:pt>
                <c:pt idx="1251">
                  <c:v>15863</c:v>
                </c:pt>
                <c:pt idx="1252">
                  <c:v>15869</c:v>
                </c:pt>
                <c:pt idx="1253">
                  <c:v>15896</c:v>
                </c:pt>
                <c:pt idx="1254">
                  <c:v>15903</c:v>
                </c:pt>
                <c:pt idx="1255">
                  <c:v>15904</c:v>
                </c:pt>
                <c:pt idx="1256">
                  <c:v>15916</c:v>
                </c:pt>
                <c:pt idx="1257">
                  <c:v>15953</c:v>
                </c:pt>
                <c:pt idx="1258">
                  <c:v>16002</c:v>
                </c:pt>
                <c:pt idx="1259">
                  <c:v>16033</c:v>
                </c:pt>
                <c:pt idx="1260">
                  <c:v>16034</c:v>
                </c:pt>
                <c:pt idx="1261">
                  <c:v>16074</c:v>
                </c:pt>
                <c:pt idx="1262">
                  <c:v>16075</c:v>
                </c:pt>
                <c:pt idx="1263">
                  <c:v>16079</c:v>
                </c:pt>
                <c:pt idx="1264">
                  <c:v>16084</c:v>
                </c:pt>
                <c:pt idx="1265">
                  <c:v>16123</c:v>
                </c:pt>
                <c:pt idx="1266">
                  <c:v>16141</c:v>
                </c:pt>
                <c:pt idx="1267">
                  <c:v>16162</c:v>
                </c:pt>
                <c:pt idx="1268">
                  <c:v>16168</c:v>
                </c:pt>
                <c:pt idx="1269">
                  <c:v>16184</c:v>
                </c:pt>
                <c:pt idx="1270">
                  <c:v>16196</c:v>
                </c:pt>
                <c:pt idx="1271">
                  <c:v>16204</c:v>
                </c:pt>
                <c:pt idx="1272">
                  <c:v>16216</c:v>
                </c:pt>
                <c:pt idx="1273">
                  <c:v>16238</c:v>
                </c:pt>
                <c:pt idx="1274">
                  <c:v>16285</c:v>
                </c:pt>
                <c:pt idx="1275">
                  <c:v>16313</c:v>
                </c:pt>
                <c:pt idx="1276">
                  <c:v>16315</c:v>
                </c:pt>
                <c:pt idx="1277">
                  <c:v>16326</c:v>
                </c:pt>
                <c:pt idx="1278">
                  <c:v>16353</c:v>
                </c:pt>
                <c:pt idx="1279">
                  <c:v>16358</c:v>
                </c:pt>
                <c:pt idx="1280">
                  <c:v>16359</c:v>
                </c:pt>
                <c:pt idx="1281">
                  <c:v>16382</c:v>
                </c:pt>
                <c:pt idx="1282">
                  <c:v>16401</c:v>
                </c:pt>
                <c:pt idx="1283">
                  <c:v>16426</c:v>
                </c:pt>
                <c:pt idx="1284">
                  <c:v>16440</c:v>
                </c:pt>
                <c:pt idx="1285">
                  <c:v>16445</c:v>
                </c:pt>
                <c:pt idx="1286">
                  <c:v>16454</c:v>
                </c:pt>
                <c:pt idx="1287">
                  <c:v>16455</c:v>
                </c:pt>
                <c:pt idx="1288">
                  <c:v>16517</c:v>
                </c:pt>
                <c:pt idx="1289">
                  <c:v>16533</c:v>
                </c:pt>
                <c:pt idx="1290">
                  <c:v>16546</c:v>
                </c:pt>
                <c:pt idx="1291">
                  <c:v>16550</c:v>
                </c:pt>
                <c:pt idx="1292">
                  <c:v>16594</c:v>
                </c:pt>
                <c:pt idx="1293">
                  <c:v>16595</c:v>
                </c:pt>
                <c:pt idx="1294">
                  <c:v>16620</c:v>
                </c:pt>
                <c:pt idx="1295">
                  <c:v>16625</c:v>
                </c:pt>
                <c:pt idx="1296">
                  <c:v>16665</c:v>
                </c:pt>
                <c:pt idx="1297">
                  <c:v>16669</c:v>
                </c:pt>
                <c:pt idx="1298">
                  <c:v>16675</c:v>
                </c:pt>
                <c:pt idx="1299">
                  <c:v>16697</c:v>
                </c:pt>
                <c:pt idx="1300">
                  <c:v>16700</c:v>
                </c:pt>
                <c:pt idx="1301">
                  <c:v>16705</c:v>
                </c:pt>
                <c:pt idx="1302">
                  <c:v>16729</c:v>
                </c:pt>
                <c:pt idx="1303">
                  <c:v>16810</c:v>
                </c:pt>
                <c:pt idx="1304">
                  <c:v>16814</c:v>
                </c:pt>
                <c:pt idx="1305">
                  <c:v>16831</c:v>
                </c:pt>
                <c:pt idx="1306">
                  <c:v>16836</c:v>
                </c:pt>
                <c:pt idx="1307">
                  <c:v>16847</c:v>
                </c:pt>
                <c:pt idx="1308">
                  <c:v>16857</c:v>
                </c:pt>
                <c:pt idx="1309">
                  <c:v>16864</c:v>
                </c:pt>
                <c:pt idx="1310">
                  <c:v>16869</c:v>
                </c:pt>
                <c:pt idx="1311">
                  <c:v>16874</c:v>
                </c:pt>
                <c:pt idx="1312">
                  <c:v>16890</c:v>
                </c:pt>
                <c:pt idx="1313">
                  <c:v>16915</c:v>
                </c:pt>
                <c:pt idx="1314">
                  <c:v>16937</c:v>
                </c:pt>
                <c:pt idx="1315">
                  <c:v>16943</c:v>
                </c:pt>
                <c:pt idx="1316">
                  <c:v>16958</c:v>
                </c:pt>
                <c:pt idx="1317">
                  <c:v>16981</c:v>
                </c:pt>
                <c:pt idx="1318">
                  <c:v>16984</c:v>
                </c:pt>
                <c:pt idx="1319">
                  <c:v>17008</c:v>
                </c:pt>
                <c:pt idx="1320">
                  <c:v>17010</c:v>
                </c:pt>
                <c:pt idx="1321">
                  <c:v>17046</c:v>
                </c:pt>
                <c:pt idx="1322">
                  <c:v>17105</c:v>
                </c:pt>
                <c:pt idx="1323">
                  <c:v>17147</c:v>
                </c:pt>
                <c:pt idx="1324">
                  <c:v>17148</c:v>
                </c:pt>
                <c:pt idx="1325">
                  <c:v>17150</c:v>
                </c:pt>
                <c:pt idx="1326">
                  <c:v>17201</c:v>
                </c:pt>
                <c:pt idx="1327">
                  <c:v>17214</c:v>
                </c:pt>
                <c:pt idx="1328">
                  <c:v>17234</c:v>
                </c:pt>
                <c:pt idx="1329">
                  <c:v>17235</c:v>
                </c:pt>
                <c:pt idx="1330">
                  <c:v>17267</c:v>
                </c:pt>
                <c:pt idx="1331">
                  <c:v>17282</c:v>
                </c:pt>
                <c:pt idx="1332">
                  <c:v>17289</c:v>
                </c:pt>
                <c:pt idx="1333">
                  <c:v>17310</c:v>
                </c:pt>
                <c:pt idx="1334">
                  <c:v>17314</c:v>
                </c:pt>
                <c:pt idx="1335">
                  <c:v>17317</c:v>
                </c:pt>
                <c:pt idx="1336">
                  <c:v>17318</c:v>
                </c:pt>
                <c:pt idx="1337">
                  <c:v>17320</c:v>
                </c:pt>
                <c:pt idx="1338">
                  <c:v>17351</c:v>
                </c:pt>
                <c:pt idx="1339">
                  <c:v>17357</c:v>
                </c:pt>
                <c:pt idx="1340">
                  <c:v>17368</c:v>
                </c:pt>
                <c:pt idx="1341">
                  <c:v>17378</c:v>
                </c:pt>
                <c:pt idx="1342">
                  <c:v>17384</c:v>
                </c:pt>
                <c:pt idx="1343">
                  <c:v>17388</c:v>
                </c:pt>
                <c:pt idx="1344">
                  <c:v>17420</c:v>
                </c:pt>
                <c:pt idx="1345">
                  <c:v>17458</c:v>
                </c:pt>
                <c:pt idx="1346">
                  <c:v>17467</c:v>
                </c:pt>
                <c:pt idx="1347">
                  <c:v>17477</c:v>
                </c:pt>
                <c:pt idx="1348">
                  <c:v>17479</c:v>
                </c:pt>
                <c:pt idx="1349">
                  <c:v>17486</c:v>
                </c:pt>
                <c:pt idx="1350">
                  <c:v>17489</c:v>
                </c:pt>
                <c:pt idx="1351">
                  <c:v>17504</c:v>
                </c:pt>
                <c:pt idx="1352">
                  <c:v>17531</c:v>
                </c:pt>
                <c:pt idx="1353">
                  <c:v>17553</c:v>
                </c:pt>
                <c:pt idx="1354">
                  <c:v>17560</c:v>
                </c:pt>
                <c:pt idx="1355">
                  <c:v>17592</c:v>
                </c:pt>
                <c:pt idx="1356">
                  <c:v>17623</c:v>
                </c:pt>
                <c:pt idx="1357">
                  <c:v>17627</c:v>
                </c:pt>
                <c:pt idx="1358">
                  <c:v>17645</c:v>
                </c:pt>
                <c:pt idx="1359">
                  <c:v>17668</c:v>
                </c:pt>
                <c:pt idx="1360">
                  <c:v>17700</c:v>
                </c:pt>
                <c:pt idx="1361">
                  <c:v>17707</c:v>
                </c:pt>
                <c:pt idx="1362">
                  <c:v>17722</c:v>
                </c:pt>
                <c:pt idx="1363">
                  <c:v>17792</c:v>
                </c:pt>
                <c:pt idx="1364">
                  <c:v>17796</c:v>
                </c:pt>
                <c:pt idx="1365">
                  <c:v>17802</c:v>
                </c:pt>
                <c:pt idx="1366">
                  <c:v>17815</c:v>
                </c:pt>
                <c:pt idx="1367">
                  <c:v>17847</c:v>
                </c:pt>
                <c:pt idx="1368">
                  <c:v>17855</c:v>
                </c:pt>
                <c:pt idx="1369">
                  <c:v>17871</c:v>
                </c:pt>
                <c:pt idx="1370">
                  <c:v>17895</c:v>
                </c:pt>
                <c:pt idx="1371">
                  <c:v>17900</c:v>
                </c:pt>
                <c:pt idx="1372">
                  <c:v>17928</c:v>
                </c:pt>
                <c:pt idx="1373">
                  <c:v>17941</c:v>
                </c:pt>
                <c:pt idx="1374">
                  <c:v>17943</c:v>
                </c:pt>
                <c:pt idx="1375">
                  <c:v>17945</c:v>
                </c:pt>
                <c:pt idx="1376">
                  <c:v>17949</c:v>
                </c:pt>
                <c:pt idx="1377">
                  <c:v>17968</c:v>
                </c:pt>
                <c:pt idx="1378">
                  <c:v>17971</c:v>
                </c:pt>
                <c:pt idx="1379">
                  <c:v>17995</c:v>
                </c:pt>
                <c:pt idx="1380">
                  <c:v>17996</c:v>
                </c:pt>
                <c:pt idx="1381">
                  <c:v>18003</c:v>
                </c:pt>
                <c:pt idx="1382">
                  <c:v>18036</c:v>
                </c:pt>
                <c:pt idx="1383">
                  <c:v>18046</c:v>
                </c:pt>
                <c:pt idx="1384">
                  <c:v>18047</c:v>
                </c:pt>
                <c:pt idx="1385">
                  <c:v>18051</c:v>
                </c:pt>
                <c:pt idx="1386">
                  <c:v>18067</c:v>
                </c:pt>
                <c:pt idx="1387">
                  <c:v>18068</c:v>
                </c:pt>
                <c:pt idx="1388">
                  <c:v>18082</c:v>
                </c:pt>
                <c:pt idx="1389">
                  <c:v>18112</c:v>
                </c:pt>
                <c:pt idx="1390">
                  <c:v>18123</c:v>
                </c:pt>
                <c:pt idx="1391">
                  <c:v>18146</c:v>
                </c:pt>
                <c:pt idx="1392">
                  <c:v>18183</c:v>
                </c:pt>
                <c:pt idx="1393">
                  <c:v>18192</c:v>
                </c:pt>
                <c:pt idx="1394">
                  <c:v>18201</c:v>
                </c:pt>
                <c:pt idx="1395">
                  <c:v>18210</c:v>
                </c:pt>
                <c:pt idx="1396">
                  <c:v>18230</c:v>
                </c:pt>
                <c:pt idx="1397">
                  <c:v>18233</c:v>
                </c:pt>
                <c:pt idx="1398">
                  <c:v>18260</c:v>
                </c:pt>
                <c:pt idx="1399">
                  <c:v>18264</c:v>
                </c:pt>
                <c:pt idx="1400">
                  <c:v>18273</c:v>
                </c:pt>
                <c:pt idx="1401">
                  <c:v>18311</c:v>
                </c:pt>
                <c:pt idx="1402">
                  <c:v>18335</c:v>
                </c:pt>
                <c:pt idx="1403">
                  <c:v>18384</c:v>
                </c:pt>
                <c:pt idx="1404">
                  <c:v>18388</c:v>
                </c:pt>
                <c:pt idx="1405">
                  <c:v>18418</c:v>
                </c:pt>
                <c:pt idx="1406">
                  <c:v>18430</c:v>
                </c:pt>
                <c:pt idx="1407">
                  <c:v>18455</c:v>
                </c:pt>
                <c:pt idx="1408">
                  <c:v>18461</c:v>
                </c:pt>
                <c:pt idx="1409">
                  <c:v>18509</c:v>
                </c:pt>
                <c:pt idx="1410">
                  <c:v>18535</c:v>
                </c:pt>
                <c:pt idx="1411">
                  <c:v>18537</c:v>
                </c:pt>
                <c:pt idx="1412">
                  <c:v>18566</c:v>
                </c:pt>
                <c:pt idx="1413">
                  <c:v>18568</c:v>
                </c:pt>
                <c:pt idx="1414">
                  <c:v>18569</c:v>
                </c:pt>
                <c:pt idx="1415">
                  <c:v>18581</c:v>
                </c:pt>
                <c:pt idx="1416">
                  <c:v>18596</c:v>
                </c:pt>
                <c:pt idx="1417">
                  <c:v>18604</c:v>
                </c:pt>
                <c:pt idx="1418">
                  <c:v>18617</c:v>
                </c:pt>
                <c:pt idx="1419">
                  <c:v>18637</c:v>
                </c:pt>
                <c:pt idx="1420">
                  <c:v>18641</c:v>
                </c:pt>
                <c:pt idx="1421">
                  <c:v>18649</c:v>
                </c:pt>
                <c:pt idx="1422">
                  <c:v>18652</c:v>
                </c:pt>
                <c:pt idx="1423">
                  <c:v>18654</c:v>
                </c:pt>
                <c:pt idx="1424">
                  <c:v>18687</c:v>
                </c:pt>
                <c:pt idx="1425">
                  <c:v>18689</c:v>
                </c:pt>
                <c:pt idx="1426">
                  <c:v>18690</c:v>
                </c:pt>
                <c:pt idx="1427">
                  <c:v>18767</c:v>
                </c:pt>
                <c:pt idx="1428">
                  <c:v>18813</c:v>
                </c:pt>
                <c:pt idx="1429">
                  <c:v>18823</c:v>
                </c:pt>
                <c:pt idx="1430">
                  <c:v>18829</c:v>
                </c:pt>
                <c:pt idx="1431">
                  <c:v>18864</c:v>
                </c:pt>
                <c:pt idx="1432">
                  <c:v>18878</c:v>
                </c:pt>
                <c:pt idx="1433">
                  <c:v>18879</c:v>
                </c:pt>
                <c:pt idx="1434">
                  <c:v>18882</c:v>
                </c:pt>
                <c:pt idx="1435">
                  <c:v>18896</c:v>
                </c:pt>
                <c:pt idx="1436">
                  <c:v>18932</c:v>
                </c:pt>
                <c:pt idx="1437">
                  <c:v>19018</c:v>
                </c:pt>
                <c:pt idx="1438">
                  <c:v>19112</c:v>
                </c:pt>
                <c:pt idx="1439">
                  <c:v>19136</c:v>
                </c:pt>
                <c:pt idx="1440">
                  <c:v>19139</c:v>
                </c:pt>
                <c:pt idx="1441">
                  <c:v>19156</c:v>
                </c:pt>
                <c:pt idx="1442">
                  <c:v>19159</c:v>
                </c:pt>
                <c:pt idx="1443">
                  <c:v>19172</c:v>
                </c:pt>
                <c:pt idx="1444">
                  <c:v>19192</c:v>
                </c:pt>
                <c:pt idx="1445">
                  <c:v>19195</c:v>
                </c:pt>
                <c:pt idx="1446">
                  <c:v>19234</c:v>
                </c:pt>
                <c:pt idx="1447">
                  <c:v>19238</c:v>
                </c:pt>
                <c:pt idx="1448">
                  <c:v>19241</c:v>
                </c:pt>
                <c:pt idx="1449">
                  <c:v>19267</c:v>
                </c:pt>
                <c:pt idx="1450">
                  <c:v>19290</c:v>
                </c:pt>
                <c:pt idx="1451">
                  <c:v>19303</c:v>
                </c:pt>
                <c:pt idx="1452">
                  <c:v>19311</c:v>
                </c:pt>
                <c:pt idx="1453">
                  <c:v>19322</c:v>
                </c:pt>
                <c:pt idx="1454">
                  <c:v>19343</c:v>
                </c:pt>
                <c:pt idx="1455">
                  <c:v>19346</c:v>
                </c:pt>
                <c:pt idx="1456">
                  <c:v>19358</c:v>
                </c:pt>
                <c:pt idx="1457">
                  <c:v>19359</c:v>
                </c:pt>
                <c:pt idx="1458">
                  <c:v>19366</c:v>
                </c:pt>
                <c:pt idx="1459">
                  <c:v>19383</c:v>
                </c:pt>
                <c:pt idx="1460">
                  <c:v>19393</c:v>
                </c:pt>
                <c:pt idx="1461">
                  <c:v>19395</c:v>
                </c:pt>
                <c:pt idx="1462">
                  <c:v>19413</c:v>
                </c:pt>
                <c:pt idx="1463">
                  <c:v>19429</c:v>
                </c:pt>
                <c:pt idx="1464">
                  <c:v>19437</c:v>
                </c:pt>
                <c:pt idx="1465">
                  <c:v>19460</c:v>
                </c:pt>
                <c:pt idx="1466">
                  <c:v>19464</c:v>
                </c:pt>
                <c:pt idx="1467">
                  <c:v>19498</c:v>
                </c:pt>
                <c:pt idx="1468">
                  <c:v>19514</c:v>
                </c:pt>
                <c:pt idx="1469">
                  <c:v>19520</c:v>
                </c:pt>
                <c:pt idx="1470">
                  <c:v>19526</c:v>
                </c:pt>
                <c:pt idx="1471">
                  <c:v>19583</c:v>
                </c:pt>
                <c:pt idx="1472">
                  <c:v>19597</c:v>
                </c:pt>
                <c:pt idx="1473">
                  <c:v>19621</c:v>
                </c:pt>
                <c:pt idx="1474">
                  <c:v>19625</c:v>
                </c:pt>
                <c:pt idx="1475">
                  <c:v>19668</c:v>
                </c:pt>
                <c:pt idx="1476">
                  <c:v>19693</c:v>
                </c:pt>
                <c:pt idx="1477">
                  <c:v>19734</c:v>
                </c:pt>
                <c:pt idx="1478">
                  <c:v>19772</c:v>
                </c:pt>
                <c:pt idx="1479">
                  <c:v>19782</c:v>
                </c:pt>
                <c:pt idx="1480">
                  <c:v>19816</c:v>
                </c:pt>
                <c:pt idx="1481">
                  <c:v>19834</c:v>
                </c:pt>
                <c:pt idx="1482">
                  <c:v>19870</c:v>
                </c:pt>
                <c:pt idx="1483">
                  <c:v>19938</c:v>
                </c:pt>
                <c:pt idx="1484">
                  <c:v>19966</c:v>
                </c:pt>
                <c:pt idx="1485">
                  <c:v>19969</c:v>
                </c:pt>
                <c:pt idx="1486">
                  <c:v>19970</c:v>
                </c:pt>
                <c:pt idx="1487">
                  <c:v>19987</c:v>
                </c:pt>
                <c:pt idx="1488">
                  <c:v>20016</c:v>
                </c:pt>
                <c:pt idx="1489">
                  <c:v>20069</c:v>
                </c:pt>
                <c:pt idx="1490">
                  <c:v>20079</c:v>
                </c:pt>
                <c:pt idx="1491">
                  <c:v>20136</c:v>
                </c:pt>
                <c:pt idx="1492">
                  <c:v>20175</c:v>
                </c:pt>
                <c:pt idx="1493">
                  <c:v>20176</c:v>
                </c:pt>
                <c:pt idx="1494">
                  <c:v>20179</c:v>
                </c:pt>
                <c:pt idx="1495">
                  <c:v>20211</c:v>
                </c:pt>
                <c:pt idx="1496">
                  <c:v>20270</c:v>
                </c:pt>
                <c:pt idx="1497">
                  <c:v>20280</c:v>
                </c:pt>
                <c:pt idx="1498">
                  <c:v>20281</c:v>
                </c:pt>
                <c:pt idx="1499">
                  <c:v>20329</c:v>
                </c:pt>
                <c:pt idx="1500">
                  <c:v>20342</c:v>
                </c:pt>
                <c:pt idx="1501">
                  <c:v>20373</c:v>
                </c:pt>
                <c:pt idx="1502">
                  <c:v>20387</c:v>
                </c:pt>
                <c:pt idx="1503">
                  <c:v>20404</c:v>
                </c:pt>
                <c:pt idx="1504">
                  <c:v>20405</c:v>
                </c:pt>
                <c:pt idx="1505">
                  <c:v>20411</c:v>
                </c:pt>
                <c:pt idx="1506">
                  <c:v>20430</c:v>
                </c:pt>
                <c:pt idx="1507">
                  <c:v>20437</c:v>
                </c:pt>
                <c:pt idx="1508">
                  <c:v>20441</c:v>
                </c:pt>
                <c:pt idx="1509">
                  <c:v>20450</c:v>
                </c:pt>
                <c:pt idx="1510">
                  <c:v>20456</c:v>
                </c:pt>
                <c:pt idx="1511">
                  <c:v>20457</c:v>
                </c:pt>
                <c:pt idx="1512">
                  <c:v>20466</c:v>
                </c:pt>
                <c:pt idx="1513">
                  <c:v>20493</c:v>
                </c:pt>
                <c:pt idx="1514">
                  <c:v>20508</c:v>
                </c:pt>
                <c:pt idx="1515">
                  <c:v>20512</c:v>
                </c:pt>
                <c:pt idx="1516">
                  <c:v>20568</c:v>
                </c:pt>
                <c:pt idx="1517">
                  <c:v>20571</c:v>
                </c:pt>
                <c:pt idx="1518">
                  <c:v>20606</c:v>
                </c:pt>
                <c:pt idx="1519">
                  <c:v>20614</c:v>
                </c:pt>
                <c:pt idx="1520">
                  <c:v>20616</c:v>
                </c:pt>
                <c:pt idx="1521">
                  <c:v>20625</c:v>
                </c:pt>
                <c:pt idx="1522">
                  <c:v>20629</c:v>
                </c:pt>
                <c:pt idx="1523">
                  <c:v>20649</c:v>
                </c:pt>
                <c:pt idx="1524">
                  <c:v>20659</c:v>
                </c:pt>
                <c:pt idx="1525">
                  <c:v>20663</c:v>
                </c:pt>
                <c:pt idx="1526">
                  <c:v>20670</c:v>
                </c:pt>
                <c:pt idx="1527">
                  <c:v>20678</c:v>
                </c:pt>
                <c:pt idx="1528">
                  <c:v>20693</c:v>
                </c:pt>
                <c:pt idx="1529">
                  <c:v>20725</c:v>
                </c:pt>
                <c:pt idx="1530">
                  <c:v>20751</c:v>
                </c:pt>
                <c:pt idx="1531">
                  <c:v>20756</c:v>
                </c:pt>
                <c:pt idx="1532">
                  <c:v>20780</c:v>
                </c:pt>
                <c:pt idx="1533">
                  <c:v>20791</c:v>
                </c:pt>
                <c:pt idx="1534">
                  <c:v>20794</c:v>
                </c:pt>
                <c:pt idx="1535">
                  <c:v>20796</c:v>
                </c:pt>
                <c:pt idx="1536">
                  <c:v>20817</c:v>
                </c:pt>
                <c:pt idx="1537">
                  <c:v>20828</c:v>
                </c:pt>
                <c:pt idx="1538">
                  <c:v>20838</c:v>
                </c:pt>
                <c:pt idx="1539">
                  <c:v>20857</c:v>
                </c:pt>
                <c:pt idx="1540">
                  <c:v>20903</c:v>
                </c:pt>
                <c:pt idx="1541">
                  <c:v>20929</c:v>
                </c:pt>
                <c:pt idx="1542">
                  <c:v>20944</c:v>
                </c:pt>
                <c:pt idx="1543">
                  <c:v>20966</c:v>
                </c:pt>
                <c:pt idx="1544">
                  <c:v>20976</c:v>
                </c:pt>
                <c:pt idx="1545">
                  <c:v>20980</c:v>
                </c:pt>
                <c:pt idx="1546">
                  <c:v>21033</c:v>
                </c:pt>
                <c:pt idx="1547">
                  <c:v>21042</c:v>
                </c:pt>
                <c:pt idx="1548">
                  <c:v>21054</c:v>
                </c:pt>
                <c:pt idx="1549">
                  <c:v>21066</c:v>
                </c:pt>
                <c:pt idx="1550">
                  <c:v>21087</c:v>
                </c:pt>
                <c:pt idx="1551">
                  <c:v>21091</c:v>
                </c:pt>
                <c:pt idx="1552">
                  <c:v>21110</c:v>
                </c:pt>
                <c:pt idx="1553">
                  <c:v>21154</c:v>
                </c:pt>
                <c:pt idx="1554">
                  <c:v>21155</c:v>
                </c:pt>
                <c:pt idx="1555">
                  <c:v>21158</c:v>
                </c:pt>
                <c:pt idx="1556">
                  <c:v>21167</c:v>
                </c:pt>
                <c:pt idx="1557">
                  <c:v>21185</c:v>
                </c:pt>
                <c:pt idx="1558">
                  <c:v>21189</c:v>
                </c:pt>
                <c:pt idx="1559">
                  <c:v>21190</c:v>
                </c:pt>
                <c:pt idx="1560">
                  <c:v>21199</c:v>
                </c:pt>
                <c:pt idx="1561">
                  <c:v>21213</c:v>
                </c:pt>
                <c:pt idx="1562">
                  <c:v>21220</c:v>
                </c:pt>
                <c:pt idx="1563">
                  <c:v>21233</c:v>
                </c:pt>
                <c:pt idx="1564">
                  <c:v>21235</c:v>
                </c:pt>
                <c:pt idx="1565">
                  <c:v>21238</c:v>
                </c:pt>
                <c:pt idx="1566">
                  <c:v>21239</c:v>
                </c:pt>
                <c:pt idx="1567">
                  <c:v>21268</c:v>
                </c:pt>
                <c:pt idx="1568">
                  <c:v>21279</c:v>
                </c:pt>
                <c:pt idx="1569">
                  <c:v>21284</c:v>
                </c:pt>
                <c:pt idx="1570">
                  <c:v>21290</c:v>
                </c:pt>
                <c:pt idx="1571">
                  <c:v>21336</c:v>
                </c:pt>
                <c:pt idx="1572">
                  <c:v>21342</c:v>
                </c:pt>
                <c:pt idx="1573">
                  <c:v>21358</c:v>
                </c:pt>
                <c:pt idx="1574">
                  <c:v>21370</c:v>
                </c:pt>
                <c:pt idx="1575">
                  <c:v>21396</c:v>
                </c:pt>
                <c:pt idx="1576">
                  <c:v>21404</c:v>
                </c:pt>
                <c:pt idx="1577">
                  <c:v>21406</c:v>
                </c:pt>
                <c:pt idx="1578">
                  <c:v>21433</c:v>
                </c:pt>
                <c:pt idx="1579">
                  <c:v>21439</c:v>
                </c:pt>
                <c:pt idx="1580">
                  <c:v>21440</c:v>
                </c:pt>
                <c:pt idx="1581">
                  <c:v>21449</c:v>
                </c:pt>
                <c:pt idx="1582">
                  <c:v>21454</c:v>
                </c:pt>
                <c:pt idx="1583">
                  <c:v>21462</c:v>
                </c:pt>
                <c:pt idx="1584">
                  <c:v>21465</c:v>
                </c:pt>
                <c:pt idx="1585">
                  <c:v>21475</c:v>
                </c:pt>
                <c:pt idx="1586">
                  <c:v>21494</c:v>
                </c:pt>
                <c:pt idx="1587">
                  <c:v>21507</c:v>
                </c:pt>
                <c:pt idx="1588">
                  <c:v>21508</c:v>
                </c:pt>
                <c:pt idx="1589">
                  <c:v>21520</c:v>
                </c:pt>
                <c:pt idx="1590">
                  <c:v>21529</c:v>
                </c:pt>
                <c:pt idx="1591">
                  <c:v>21543</c:v>
                </c:pt>
                <c:pt idx="1592">
                  <c:v>21550</c:v>
                </c:pt>
                <c:pt idx="1593">
                  <c:v>21572</c:v>
                </c:pt>
                <c:pt idx="1594">
                  <c:v>21578</c:v>
                </c:pt>
                <c:pt idx="1595">
                  <c:v>21586</c:v>
                </c:pt>
                <c:pt idx="1596">
                  <c:v>21628</c:v>
                </c:pt>
                <c:pt idx="1597">
                  <c:v>21640</c:v>
                </c:pt>
                <c:pt idx="1598">
                  <c:v>21652</c:v>
                </c:pt>
                <c:pt idx="1599">
                  <c:v>21671</c:v>
                </c:pt>
                <c:pt idx="1600">
                  <c:v>21676</c:v>
                </c:pt>
                <c:pt idx="1601">
                  <c:v>21682</c:v>
                </c:pt>
                <c:pt idx="1602">
                  <c:v>21688</c:v>
                </c:pt>
                <c:pt idx="1603">
                  <c:v>21710</c:v>
                </c:pt>
                <c:pt idx="1604">
                  <c:v>21739</c:v>
                </c:pt>
                <c:pt idx="1605">
                  <c:v>21796</c:v>
                </c:pt>
                <c:pt idx="1606">
                  <c:v>21831</c:v>
                </c:pt>
                <c:pt idx="1607">
                  <c:v>21862</c:v>
                </c:pt>
                <c:pt idx="1608">
                  <c:v>21864</c:v>
                </c:pt>
                <c:pt idx="1609">
                  <c:v>21866</c:v>
                </c:pt>
                <c:pt idx="1610">
                  <c:v>21881</c:v>
                </c:pt>
                <c:pt idx="1611">
                  <c:v>21888</c:v>
                </c:pt>
                <c:pt idx="1612">
                  <c:v>21912</c:v>
                </c:pt>
                <c:pt idx="1613">
                  <c:v>21926</c:v>
                </c:pt>
                <c:pt idx="1614">
                  <c:v>21933</c:v>
                </c:pt>
                <c:pt idx="1615">
                  <c:v>21934</c:v>
                </c:pt>
                <c:pt idx="1616">
                  <c:v>21948</c:v>
                </c:pt>
                <c:pt idx="1617">
                  <c:v>21958</c:v>
                </c:pt>
                <c:pt idx="1618">
                  <c:v>21961</c:v>
                </c:pt>
                <c:pt idx="1619">
                  <c:v>21973</c:v>
                </c:pt>
                <c:pt idx="1620">
                  <c:v>21987</c:v>
                </c:pt>
                <c:pt idx="1621">
                  <c:v>21990</c:v>
                </c:pt>
                <c:pt idx="1622">
                  <c:v>22013</c:v>
                </c:pt>
                <c:pt idx="1623">
                  <c:v>22014</c:v>
                </c:pt>
                <c:pt idx="1624">
                  <c:v>22058</c:v>
                </c:pt>
                <c:pt idx="1625">
                  <c:v>22076</c:v>
                </c:pt>
                <c:pt idx="1626">
                  <c:v>22088</c:v>
                </c:pt>
                <c:pt idx="1627">
                  <c:v>22109</c:v>
                </c:pt>
                <c:pt idx="1628">
                  <c:v>22163</c:v>
                </c:pt>
                <c:pt idx="1629">
                  <c:v>22166</c:v>
                </c:pt>
                <c:pt idx="1630">
                  <c:v>22174</c:v>
                </c:pt>
                <c:pt idx="1631">
                  <c:v>22176</c:v>
                </c:pt>
                <c:pt idx="1632">
                  <c:v>22181</c:v>
                </c:pt>
                <c:pt idx="1633">
                  <c:v>22190</c:v>
                </c:pt>
                <c:pt idx="1634">
                  <c:v>22196</c:v>
                </c:pt>
                <c:pt idx="1635">
                  <c:v>22209</c:v>
                </c:pt>
                <c:pt idx="1636">
                  <c:v>22219</c:v>
                </c:pt>
                <c:pt idx="1637">
                  <c:v>22233</c:v>
                </c:pt>
                <c:pt idx="1638">
                  <c:v>22234</c:v>
                </c:pt>
                <c:pt idx="1639">
                  <c:v>22251</c:v>
                </c:pt>
                <c:pt idx="1640">
                  <c:v>22274</c:v>
                </c:pt>
                <c:pt idx="1641">
                  <c:v>22293</c:v>
                </c:pt>
                <c:pt idx="1642">
                  <c:v>22328</c:v>
                </c:pt>
                <c:pt idx="1643">
                  <c:v>22333</c:v>
                </c:pt>
                <c:pt idx="1644">
                  <c:v>22336</c:v>
                </c:pt>
                <c:pt idx="1645">
                  <c:v>22345</c:v>
                </c:pt>
                <c:pt idx="1646">
                  <c:v>22358</c:v>
                </c:pt>
                <c:pt idx="1647">
                  <c:v>22375</c:v>
                </c:pt>
                <c:pt idx="1648">
                  <c:v>22387</c:v>
                </c:pt>
                <c:pt idx="1649">
                  <c:v>22396</c:v>
                </c:pt>
                <c:pt idx="1650">
                  <c:v>22407</c:v>
                </c:pt>
                <c:pt idx="1651">
                  <c:v>22415</c:v>
                </c:pt>
                <c:pt idx="1652">
                  <c:v>22432</c:v>
                </c:pt>
                <c:pt idx="1653">
                  <c:v>22478</c:v>
                </c:pt>
                <c:pt idx="1654">
                  <c:v>22494</c:v>
                </c:pt>
                <c:pt idx="1655">
                  <c:v>22516</c:v>
                </c:pt>
                <c:pt idx="1656">
                  <c:v>22518</c:v>
                </c:pt>
                <c:pt idx="1657">
                  <c:v>22535</c:v>
                </c:pt>
                <c:pt idx="1658">
                  <c:v>22536</c:v>
                </c:pt>
                <c:pt idx="1659">
                  <c:v>22558</c:v>
                </c:pt>
                <c:pt idx="1660">
                  <c:v>22561</c:v>
                </c:pt>
                <c:pt idx="1661">
                  <c:v>22566</c:v>
                </c:pt>
                <c:pt idx="1662">
                  <c:v>22573</c:v>
                </c:pt>
                <c:pt idx="1663">
                  <c:v>22599</c:v>
                </c:pt>
                <c:pt idx="1664">
                  <c:v>22604</c:v>
                </c:pt>
                <c:pt idx="1665">
                  <c:v>22608</c:v>
                </c:pt>
                <c:pt idx="1666">
                  <c:v>22659</c:v>
                </c:pt>
                <c:pt idx="1667">
                  <c:v>22767</c:v>
                </c:pt>
                <c:pt idx="1668">
                  <c:v>22775</c:v>
                </c:pt>
                <c:pt idx="1669">
                  <c:v>22783</c:v>
                </c:pt>
                <c:pt idx="1670">
                  <c:v>22818</c:v>
                </c:pt>
                <c:pt idx="1671">
                  <c:v>22849</c:v>
                </c:pt>
                <c:pt idx="1672">
                  <c:v>22854</c:v>
                </c:pt>
                <c:pt idx="1673">
                  <c:v>22920</c:v>
                </c:pt>
                <c:pt idx="1674">
                  <c:v>22999</c:v>
                </c:pt>
                <c:pt idx="1675">
                  <c:v>23030</c:v>
                </c:pt>
                <c:pt idx="1676">
                  <c:v>23032</c:v>
                </c:pt>
                <c:pt idx="1677">
                  <c:v>23040</c:v>
                </c:pt>
                <c:pt idx="1678">
                  <c:v>23054</c:v>
                </c:pt>
                <c:pt idx="1679">
                  <c:v>23055</c:v>
                </c:pt>
                <c:pt idx="1680">
                  <c:v>23093</c:v>
                </c:pt>
                <c:pt idx="1681">
                  <c:v>23125</c:v>
                </c:pt>
                <c:pt idx="1682">
                  <c:v>23130</c:v>
                </c:pt>
                <c:pt idx="1683">
                  <c:v>23144</c:v>
                </c:pt>
                <c:pt idx="1684">
                  <c:v>23154</c:v>
                </c:pt>
                <c:pt idx="1685">
                  <c:v>23157</c:v>
                </c:pt>
                <c:pt idx="1686">
                  <c:v>23216</c:v>
                </c:pt>
                <c:pt idx="1687">
                  <c:v>23248</c:v>
                </c:pt>
                <c:pt idx="1688">
                  <c:v>23260</c:v>
                </c:pt>
                <c:pt idx="1689">
                  <c:v>23285</c:v>
                </c:pt>
                <c:pt idx="1690">
                  <c:v>23289</c:v>
                </c:pt>
                <c:pt idx="1691">
                  <c:v>23311</c:v>
                </c:pt>
                <c:pt idx="1692">
                  <c:v>23318</c:v>
                </c:pt>
                <c:pt idx="1693">
                  <c:v>23332</c:v>
                </c:pt>
                <c:pt idx="1694">
                  <c:v>23337</c:v>
                </c:pt>
                <c:pt idx="1695">
                  <c:v>23338</c:v>
                </c:pt>
                <c:pt idx="1696">
                  <c:v>23351</c:v>
                </c:pt>
                <c:pt idx="1697">
                  <c:v>23352</c:v>
                </c:pt>
                <c:pt idx="1698">
                  <c:v>23355</c:v>
                </c:pt>
                <c:pt idx="1699">
                  <c:v>23366</c:v>
                </c:pt>
                <c:pt idx="1700">
                  <c:v>23373</c:v>
                </c:pt>
                <c:pt idx="1701">
                  <c:v>23375</c:v>
                </c:pt>
                <c:pt idx="1702">
                  <c:v>23378</c:v>
                </c:pt>
                <c:pt idx="1703">
                  <c:v>23409</c:v>
                </c:pt>
                <c:pt idx="1704">
                  <c:v>23443</c:v>
                </c:pt>
                <c:pt idx="1705">
                  <c:v>23473</c:v>
                </c:pt>
                <c:pt idx="1706">
                  <c:v>23477</c:v>
                </c:pt>
                <c:pt idx="1707">
                  <c:v>23495</c:v>
                </c:pt>
                <c:pt idx="1708">
                  <c:v>23513</c:v>
                </c:pt>
                <c:pt idx="1709">
                  <c:v>23532</c:v>
                </c:pt>
                <c:pt idx="1710">
                  <c:v>23535</c:v>
                </c:pt>
                <c:pt idx="1711">
                  <c:v>23546</c:v>
                </c:pt>
                <c:pt idx="1712">
                  <c:v>23566</c:v>
                </c:pt>
                <c:pt idx="1713">
                  <c:v>23567</c:v>
                </c:pt>
                <c:pt idx="1714">
                  <c:v>23568</c:v>
                </c:pt>
                <c:pt idx="1715">
                  <c:v>23591</c:v>
                </c:pt>
                <c:pt idx="1716">
                  <c:v>23615</c:v>
                </c:pt>
                <c:pt idx="1717">
                  <c:v>23618</c:v>
                </c:pt>
                <c:pt idx="1718">
                  <c:v>23623</c:v>
                </c:pt>
                <c:pt idx="1719">
                  <c:v>23638</c:v>
                </c:pt>
                <c:pt idx="1720">
                  <c:v>23642</c:v>
                </c:pt>
                <c:pt idx="1721">
                  <c:v>23646</c:v>
                </c:pt>
                <c:pt idx="1722">
                  <c:v>23687</c:v>
                </c:pt>
                <c:pt idx="1723">
                  <c:v>23690</c:v>
                </c:pt>
                <c:pt idx="1724">
                  <c:v>23705</c:v>
                </c:pt>
                <c:pt idx="1725">
                  <c:v>23707</c:v>
                </c:pt>
                <c:pt idx="1726">
                  <c:v>23741</c:v>
                </c:pt>
                <c:pt idx="1727">
                  <c:v>23745</c:v>
                </c:pt>
                <c:pt idx="1728">
                  <c:v>23749</c:v>
                </c:pt>
                <c:pt idx="1729">
                  <c:v>23784</c:v>
                </c:pt>
                <c:pt idx="1730">
                  <c:v>23797</c:v>
                </c:pt>
                <c:pt idx="1731">
                  <c:v>23841</c:v>
                </c:pt>
                <c:pt idx="1732">
                  <c:v>23863</c:v>
                </c:pt>
                <c:pt idx="1733">
                  <c:v>23901</c:v>
                </c:pt>
                <c:pt idx="1734">
                  <c:v>23902</c:v>
                </c:pt>
                <c:pt idx="1735">
                  <c:v>23905</c:v>
                </c:pt>
                <c:pt idx="1736">
                  <c:v>23906</c:v>
                </c:pt>
                <c:pt idx="1737">
                  <c:v>23910</c:v>
                </c:pt>
                <c:pt idx="1738">
                  <c:v>23911</c:v>
                </c:pt>
                <c:pt idx="1739">
                  <c:v>23948</c:v>
                </c:pt>
                <c:pt idx="1740">
                  <c:v>23961</c:v>
                </c:pt>
                <c:pt idx="1741">
                  <c:v>23970</c:v>
                </c:pt>
                <c:pt idx="1742">
                  <c:v>23993</c:v>
                </c:pt>
                <c:pt idx="1743">
                  <c:v>23997</c:v>
                </c:pt>
                <c:pt idx="1744">
                  <c:v>24037</c:v>
                </c:pt>
                <c:pt idx="1745">
                  <c:v>24090</c:v>
                </c:pt>
                <c:pt idx="1746">
                  <c:v>24091</c:v>
                </c:pt>
                <c:pt idx="1747">
                  <c:v>24118</c:v>
                </c:pt>
                <c:pt idx="1748">
                  <c:v>24153</c:v>
                </c:pt>
                <c:pt idx="1749">
                  <c:v>24160</c:v>
                </c:pt>
                <c:pt idx="1750">
                  <c:v>24170</c:v>
                </c:pt>
                <c:pt idx="1751">
                  <c:v>24172</c:v>
                </c:pt>
                <c:pt idx="1752">
                  <c:v>24201</c:v>
                </c:pt>
                <c:pt idx="1753">
                  <c:v>24205</c:v>
                </c:pt>
                <c:pt idx="1754">
                  <c:v>24207</c:v>
                </c:pt>
                <c:pt idx="1755">
                  <c:v>24264</c:v>
                </c:pt>
                <c:pt idx="1756">
                  <c:v>24267</c:v>
                </c:pt>
                <c:pt idx="1757">
                  <c:v>24278</c:v>
                </c:pt>
                <c:pt idx="1758">
                  <c:v>24281</c:v>
                </c:pt>
                <c:pt idx="1759">
                  <c:v>24307</c:v>
                </c:pt>
                <c:pt idx="1760">
                  <c:v>24330</c:v>
                </c:pt>
                <c:pt idx="1761">
                  <c:v>24336</c:v>
                </c:pt>
                <c:pt idx="1762">
                  <c:v>24347</c:v>
                </c:pt>
                <c:pt idx="1763">
                  <c:v>24362</c:v>
                </c:pt>
                <c:pt idx="1764">
                  <c:v>24373</c:v>
                </c:pt>
                <c:pt idx="1765">
                  <c:v>24378</c:v>
                </c:pt>
                <c:pt idx="1766">
                  <c:v>24444</c:v>
                </c:pt>
                <c:pt idx="1767">
                  <c:v>24464</c:v>
                </c:pt>
                <c:pt idx="1768">
                  <c:v>24527</c:v>
                </c:pt>
                <c:pt idx="1769">
                  <c:v>24528</c:v>
                </c:pt>
                <c:pt idx="1770">
                  <c:v>24540</c:v>
                </c:pt>
                <c:pt idx="1771">
                  <c:v>24547</c:v>
                </c:pt>
                <c:pt idx="1772">
                  <c:v>24549</c:v>
                </c:pt>
                <c:pt idx="1773">
                  <c:v>24550</c:v>
                </c:pt>
                <c:pt idx="1774">
                  <c:v>24563</c:v>
                </c:pt>
                <c:pt idx="1775">
                  <c:v>24575</c:v>
                </c:pt>
                <c:pt idx="1776">
                  <c:v>24604</c:v>
                </c:pt>
                <c:pt idx="1777">
                  <c:v>24626</c:v>
                </c:pt>
                <c:pt idx="1778">
                  <c:v>24674</c:v>
                </c:pt>
                <c:pt idx="1779">
                  <c:v>24705</c:v>
                </c:pt>
                <c:pt idx="1780">
                  <c:v>24727</c:v>
                </c:pt>
                <c:pt idx="1781">
                  <c:v>24750</c:v>
                </c:pt>
                <c:pt idx="1782">
                  <c:v>24763</c:v>
                </c:pt>
                <c:pt idx="1783">
                  <c:v>24780</c:v>
                </c:pt>
                <c:pt idx="1784">
                  <c:v>24796</c:v>
                </c:pt>
                <c:pt idx="1785">
                  <c:v>24834</c:v>
                </c:pt>
                <c:pt idx="1786">
                  <c:v>24836</c:v>
                </c:pt>
                <c:pt idx="1787">
                  <c:v>24858</c:v>
                </c:pt>
                <c:pt idx="1788">
                  <c:v>24936</c:v>
                </c:pt>
                <c:pt idx="1789">
                  <c:v>24946</c:v>
                </c:pt>
                <c:pt idx="1790">
                  <c:v>24979</c:v>
                </c:pt>
                <c:pt idx="1791">
                  <c:v>25008</c:v>
                </c:pt>
                <c:pt idx="1792">
                  <c:v>25012</c:v>
                </c:pt>
                <c:pt idx="1793">
                  <c:v>25050</c:v>
                </c:pt>
                <c:pt idx="1794">
                  <c:v>25073</c:v>
                </c:pt>
                <c:pt idx="1795">
                  <c:v>25111</c:v>
                </c:pt>
                <c:pt idx="1796">
                  <c:v>25122</c:v>
                </c:pt>
                <c:pt idx="1797">
                  <c:v>25123</c:v>
                </c:pt>
                <c:pt idx="1798">
                  <c:v>25125</c:v>
                </c:pt>
                <c:pt idx="1799">
                  <c:v>25147</c:v>
                </c:pt>
                <c:pt idx="1800">
                  <c:v>25151</c:v>
                </c:pt>
                <c:pt idx="1801">
                  <c:v>25159</c:v>
                </c:pt>
                <c:pt idx="1802">
                  <c:v>25167</c:v>
                </c:pt>
                <c:pt idx="1803">
                  <c:v>25171</c:v>
                </c:pt>
                <c:pt idx="1804">
                  <c:v>25204</c:v>
                </c:pt>
                <c:pt idx="1805">
                  <c:v>25229</c:v>
                </c:pt>
                <c:pt idx="1806">
                  <c:v>25249</c:v>
                </c:pt>
                <c:pt idx="1807">
                  <c:v>25259</c:v>
                </c:pt>
                <c:pt idx="1808">
                  <c:v>25268</c:v>
                </c:pt>
                <c:pt idx="1809">
                  <c:v>25278</c:v>
                </c:pt>
                <c:pt idx="1810">
                  <c:v>25292</c:v>
                </c:pt>
                <c:pt idx="1811">
                  <c:v>25300</c:v>
                </c:pt>
                <c:pt idx="1812">
                  <c:v>25314</c:v>
                </c:pt>
                <c:pt idx="1813">
                  <c:v>25360</c:v>
                </c:pt>
                <c:pt idx="1814">
                  <c:v>25370</c:v>
                </c:pt>
                <c:pt idx="1815">
                  <c:v>25379</c:v>
                </c:pt>
                <c:pt idx="1816">
                  <c:v>25382</c:v>
                </c:pt>
                <c:pt idx="1817">
                  <c:v>25400</c:v>
                </c:pt>
                <c:pt idx="1818">
                  <c:v>25428</c:v>
                </c:pt>
                <c:pt idx="1819">
                  <c:v>25432</c:v>
                </c:pt>
                <c:pt idx="1820">
                  <c:v>25436</c:v>
                </c:pt>
                <c:pt idx="1821">
                  <c:v>25439</c:v>
                </c:pt>
                <c:pt idx="1822">
                  <c:v>25452</c:v>
                </c:pt>
                <c:pt idx="1823">
                  <c:v>25470</c:v>
                </c:pt>
                <c:pt idx="1824">
                  <c:v>25472</c:v>
                </c:pt>
                <c:pt idx="1825">
                  <c:v>25509</c:v>
                </c:pt>
                <c:pt idx="1826">
                  <c:v>25557</c:v>
                </c:pt>
                <c:pt idx="1827">
                  <c:v>25562</c:v>
                </c:pt>
                <c:pt idx="1828">
                  <c:v>25573</c:v>
                </c:pt>
                <c:pt idx="1829">
                  <c:v>25577</c:v>
                </c:pt>
                <c:pt idx="1830">
                  <c:v>25653</c:v>
                </c:pt>
                <c:pt idx="1831">
                  <c:v>25684</c:v>
                </c:pt>
                <c:pt idx="1832">
                  <c:v>25692</c:v>
                </c:pt>
                <c:pt idx="1833">
                  <c:v>25729</c:v>
                </c:pt>
                <c:pt idx="1834">
                  <c:v>25769</c:v>
                </c:pt>
                <c:pt idx="1835">
                  <c:v>25778</c:v>
                </c:pt>
                <c:pt idx="1836">
                  <c:v>25800</c:v>
                </c:pt>
                <c:pt idx="1837">
                  <c:v>25836</c:v>
                </c:pt>
                <c:pt idx="1838">
                  <c:v>25843</c:v>
                </c:pt>
                <c:pt idx="1839">
                  <c:v>25853</c:v>
                </c:pt>
                <c:pt idx="1840">
                  <c:v>25855</c:v>
                </c:pt>
                <c:pt idx="1841">
                  <c:v>25869</c:v>
                </c:pt>
                <c:pt idx="1842">
                  <c:v>25887</c:v>
                </c:pt>
                <c:pt idx="1843">
                  <c:v>25894</c:v>
                </c:pt>
                <c:pt idx="1844">
                  <c:v>25911</c:v>
                </c:pt>
                <c:pt idx="1845">
                  <c:v>25927</c:v>
                </c:pt>
                <c:pt idx="1846">
                  <c:v>25930</c:v>
                </c:pt>
                <c:pt idx="1847">
                  <c:v>25946</c:v>
                </c:pt>
                <c:pt idx="1848">
                  <c:v>25948</c:v>
                </c:pt>
                <c:pt idx="1849">
                  <c:v>25953</c:v>
                </c:pt>
                <c:pt idx="1850">
                  <c:v>25985</c:v>
                </c:pt>
                <c:pt idx="1851">
                  <c:v>25995</c:v>
                </c:pt>
                <c:pt idx="1852">
                  <c:v>26000</c:v>
                </c:pt>
                <c:pt idx="1853">
                  <c:v>26003</c:v>
                </c:pt>
                <c:pt idx="1854">
                  <c:v>26004</c:v>
                </c:pt>
                <c:pt idx="1855">
                  <c:v>26038</c:v>
                </c:pt>
                <c:pt idx="1856">
                  <c:v>26052</c:v>
                </c:pt>
                <c:pt idx="1857">
                  <c:v>26056</c:v>
                </c:pt>
                <c:pt idx="1858">
                  <c:v>26060</c:v>
                </c:pt>
                <c:pt idx="1859">
                  <c:v>26084</c:v>
                </c:pt>
                <c:pt idx="1860">
                  <c:v>26085</c:v>
                </c:pt>
                <c:pt idx="1861">
                  <c:v>26086</c:v>
                </c:pt>
                <c:pt idx="1862">
                  <c:v>26091</c:v>
                </c:pt>
                <c:pt idx="1863">
                  <c:v>26113</c:v>
                </c:pt>
                <c:pt idx="1864">
                  <c:v>26118</c:v>
                </c:pt>
                <c:pt idx="1865">
                  <c:v>26126</c:v>
                </c:pt>
                <c:pt idx="1866">
                  <c:v>26131</c:v>
                </c:pt>
                <c:pt idx="1867">
                  <c:v>26183</c:v>
                </c:pt>
                <c:pt idx="1868">
                  <c:v>26215</c:v>
                </c:pt>
                <c:pt idx="1869">
                  <c:v>26239</c:v>
                </c:pt>
                <c:pt idx="1870">
                  <c:v>26243</c:v>
                </c:pt>
                <c:pt idx="1871">
                  <c:v>26259</c:v>
                </c:pt>
                <c:pt idx="1872">
                  <c:v>26267</c:v>
                </c:pt>
                <c:pt idx="1873">
                  <c:v>26302</c:v>
                </c:pt>
                <c:pt idx="1874">
                  <c:v>26320</c:v>
                </c:pt>
                <c:pt idx="1875">
                  <c:v>26325</c:v>
                </c:pt>
                <c:pt idx="1876">
                  <c:v>26329</c:v>
                </c:pt>
                <c:pt idx="1877">
                  <c:v>26342</c:v>
                </c:pt>
                <c:pt idx="1878">
                  <c:v>26354</c:v>
                </c:pt>
                <c:pt idx="1879">
                  <c:v>26355</c:v>
                </c:pt>
                <c:pt idx="1880">
                  <c:v>26356</c:v>
                </c:pt>
                <c:pt idx="1881">
                  <c:v>26357</c:v>
                </c:pt>
                <c:pt idx="1882">
                  <c:v>26362</c:v>
                </c:pt>
                <c:pt idx="1883">
                  <c:v>26388</c:v>
                </c:pt>
                <c:pt idx="1884">
                  <c:v>26409</c:v>
                </c:pt>
                <c:pt idx="1885">
                  <c:v>26438</c:v>
                </c:pt>
                <c:pt idx="1886">
                  <c:v>26448</c:v>
                </c:pt>
                <c:pt idx="1887">
                  <c:v>26455</c:v>
                </c:pt>
                <c:pt idx="1888">
                  <c:v>26461</c:v>
                </c:pt>
                <c:pt idx="1889">
                  <c:v>26468</c:v>
                </c:pt>
                <c:pt idx="1890">
                  <c:v>26484</c:v>
                </c:pt>
                <c:pt idx="1891">
                  <c:v>26512</c:v>
                </c:pt>
                <c:pt idx="1892">
                  <c:v>26514</c:v>
                </c:pt>
                <c:pt idx="1893">
                  <c:v>26525</c:v>
                </c:pt>
                <c:pt idx="1894">
                  <c:v>26530</c:v>
                </c:pt>
                <c:pt idx="1895">
                  <c:v>26531</c:v>
                </c:pt>
                <c:pt idx="1896">
                  <c:v>26533</c:v>
                </c:pt>
                <c:pt idx="1897">
                  <c:v>26543</c:v>
                </c:pt>
                <c:pt idx="1898">
                  <c:v>26571</c:v>
                </c:pt>
                <c:pt idx="1899">
                  <c:v>26578</c:v>
                </c:pt>
                <c:pt idx="1900">
                  <c:v>26610</c:v>
                </c:pt>
                <c:pt idx="1901">
                  <c:v>26617</c:v>
                </c:pt>
                <c:pt idx="1902">
                  <c:v>26652</c:v>
                </c:pt>
                <c:pt idx="1903">
                  <c:v>26675</c:v>
                </c:pt>
                <c:pt idx="1904">
                  <c:v>26685</c:v>
                </c:pt>
                <c:pt idx="1905">
                  <c:v>26689</c:v>
                </c:pt>
                <c:pt idx="1906">
                  <c:v>26716</c:v>
                </c:pt>
                <c:pt idx="1907">
                  <c:v>26719</c:v>
                </c:pt>
                <c:pt idx="1908">
                  <c:v>26727</c:v>
                </c:pt>
                <c:pt idx="1909">
                  <c:v>26732</c:v>
                </c:pt>
                <c:pt idx="1910">
                  <c:v>26745</c:v>
                </c:pt>
                <c:pt idx="1911">
                  <c:v>26759</c:v>
                </c:pt>
                <c:pt idx="1912">
                  <c:v>26761</c:v>
                </c:pt>
                <c:pt idx="1913">
                  <c:v>26762</c:v>
                </c:pt>
                <c:pt idx="1914">
                  <c:v>26763</c:v>
                </c:pt>
                <c:pt idx="1915">
                  <c:v>26769</c:v>
                </c:pt>
                <c:pt idx="1916">
                  <c:v>26778</c:v>
                </c:pt>
                <c:pt idx="1917">
                  <c:v>26785</c:v>
                </c:pt>
                <c:pt idx="1918">
                  <c:v>26804</c:v>
                </c:pt>
                <c:pt idx="1919">
                  <c:v>26819</c:v>
                </c:pt>
                <c:pt idx="1920">
                  <c:v>26838</c:v>
                </c:pt>
                <c:pt idx="1921">
                  <c:v>26862</c:v>
                </c:pt>
                <c:pt idx="1922">
                  <c:v>26864</c:v>
                </c:pt>
                <c:pt idx="1923">
                  <c:v>26868</c:v>
                </c:pt>
                <c:pt idx="1924">
                  <c:v>26889</c:v>
                </c:pt>
                <c:pt idx="1925">
                  <c:v>26892</c:v>
                </c:pt>
                <c:pt idx="1926">
                  <c:v>26906</c:v>
                </c:pt>
                <c:pt idx="1927">
                  <c:v>26917</c:v>
                </c:pt>
                <c:pt idx="1928">
                  <c:v>26932</c:v>
                </c:pt>
                <c:pt idx="1929">
                  <c:v>26947</c:v>
                </c:pt>
                <c:pt idx="1930">
                  <c:v>26968</c:v>
                </c:pt>
                <c:pt idx="1931">
                  <c:v>26989</c:v>
                </c:pt>
                <c:pt idx="1932">
                  <c:v>26999</c:v>
                </c:pt>
                <c:pt idx="1933">
                  <c:v>27007</c:v>
                </c:pt>
                <c:pt idx="1934">
                  <c:v>27021</c:v>
                </c:pt>
                <c:pt idx="1935">
                  <c:v>27033</c:v>
                </c:pt>
                <c:pt idx="1936">
                  <c:v>27075</c:v>
                </c:pt>
                <c:pt idx="1937">
                  <c:v>27086</c:v>
                </c:pt>
                <c:pt idx="1938">
                  <c:v>27088</c:v>
                </c:pt>
                <c:pt idx="1939">
                  <c:v>27097</c:v>
                </c:pt>
                <c:pt idx="1940">
                  <c:v>27102</c:v>
                </c:pt>
                <c:pt idx="1941">
                  <c:v>27107</c:v>
                </c:pt>
                <c:pt idx="1942">
                  <c:v>27137</c:v>
                </c:pt>
                <c:pt idx="1943">
                  <c:v>27149</c:v>
                </c:pt>
                <c:pt idx="1944">
                  <c:v>27152</c:v>
                </c:pt>
                <c:pt idx="1945">
                  <c:v>27166</c:v>
                </c:pt>
                <c:pt idx="1946">
                  <c:v>27193</c:v>
                </c:pt>
                <c:pt idx="1947">
                  <c:v>27202</c:v>
                </c:pt>
                <c:pt idx="1948">
                  <c:v>27204</c:v>
                </c:pt>
                <c:pt idx="1949">
                  <c:v>27280</c:v>
                </c:pt>
                <c:pt idx="1950">
                  <c:v>27312</c:v>
                </c:pt>
                <c:pt idx="1951">
                  <c:v>27328</c:v>
                </c:pt>
                <c:pt idx="1952">
                  <c:v>27336</c:v>
                </c:pt>
                <c:pt idx="1953">
                  <c:v>27349</c:v>
                </c:pt>
                <c:pt idx="1954">
                  <c:v>27361</c:v>
                </c:pt>
                <c:pt idx="1955">
                  <c:v>27363</c:v>
                </c:pt>
                <c:pt idx="1956">
                  <c:v>27367</c:v>
                </c:pt>
                <c:pt idx="1957">
                  <c:v>27369</c:v>
                </c:pt>
                <c:pt idx="1958">
                  <c:v>27370</c:v>
                </c:pt>
                <c:pt idx="1959">
                  <c:v>27376</c:v>
                </c:pt>
                <c:pt idx="1960">
                  <c:v>27396</c:v>
                </c:pt>
                <c:pt idx="1961">
                  <c:v>27397</c:v>
                </c:pt>
                <c:pt idx="1962">
                  <c:v>27402</c:v>
                </c:pt>
                <c:pt idx="1963">
                  <c:v>27428</c:v>
                </c:pt>
                <c:pt idx="1964">
                  <c:v>27436</c:v>
                </c:pt>
                <c:pt idx="1965">
                  <c:v>27438</c:v>
                </c:pt>
                <c:pt idx="1966">
                  <c:v>27463</c:v>
                </c:pt>
                <c:pt idx="1967">
                  <c:v>27500</c:v>
                </c:pt>
                <c:pt idx="1968">
                  <c:v>27524</c:v>
                </c:pt>
                <c:pt idx="1969">
                  <c:v>27532</c:v>
                </c:pt>
                <c:pt idx="1970">
                  <c:v>27543</c:v>
                </c:pt>
                <c:pt idx="1971">
                  <c:v>27605</c:v>
                </c:pt>
                <c:pt idx="1972">
                  <c:v>27607</c:v>
                </c:pt>
                <c:pt idx="1973">
                  <c:v>27619</c:v>
                </c:pt>
                <c:pt idx="1974">
                  <c:v>27634</c:v>
                </c:pt>
                <c:pt idx="1975">
                  <c:v>27635</c:v>
                </c:pt>
                <c:pt idx="1976">
                  <c:v>27641</c:v>
                </c:pt>
                <c:pt idx="1977">
                  <c:v>27663</c:v>
                </c:pt>
                <c:pt idx="1978">
                  <c:v>27667</c:v>
                </c:pt>
                <c:pt idx="1979">
                  <c:v>27668</c:v>
                </c:pt>
                <c:pt idx="1980">
                  <c:v>27687</c:v>
                </c:pt>
                <c:pt idx="1981">
                  <c:v>27705</c:v>
                </c:pt>
                <c:pt idx="1982">
                  <c:v>27709</c:v>
                </c:pt>
                <c:pt idx="1983">
                  <c:v>27721</c:v>
                </c:pt>
                <c:pt idx="1984">
                  <c:v>27726</c:v>
                </c:pt>
                <c:pt idx="1985">
                  <c:v>27727</c:v>
                </c:pt>
                <c:pt idx="1986">
                  <c:v>27742</c:v>
                </c:pt>
                <c:pt idx="1987">
                  <c:v>27768</c:v>
                </c:pt>
                <c:pt idx="1988">
                  <c:v>27773</c:v>
                </c:pt>
                <c:pt idx="1989">
                  <c:v>27812</c:v>
                </c:pt>
                <c:pt idx="1990">
                  <c:v>27827</c:v>
                </c:pt>
                <c:pt idx="1991">
                  <c:v>27845</c:v>
                </c:pt>
                <c:pt idx="1992">
                  <c:v>27890</c:v>
                </c:pt>
                <c:pt idx="1993">
                  <c:v>27894</c:v>
                </c:pt>
                <c:pt idx="1994">
                  <c:v>27896</c:v>
                </c:pt>
                <c:pt idx="1995">
                  <c:v>27932</c:v>
                </c:pt>
                <c:pt idx="1996">
                  <c:v>27952</c:v>
                </c:pt>
                <c:pt idx="1997">
                  <c:v>27959</c:v>
                </c:pt>
                <c:pt idx="1998">
                  <c:v>27970</c:v>
                </c:pt>
                <c:pt idx="1999">
                  <c:v>27971</c:v>
                </c:pt>
                <c:pt idx="2000">
                  <c:v>27996</c:v>
                </c:pt>
                <c:pt idx="2001">
                  <c:v>28024</c:v>
                </c:pt>
                <c:pt idx="2002">
                  <c:v>28055</c:v>
                </c:pt>
                <c:pt idx="2003">
                  <c:v>28086</c:v>
                </c:pt>
                <c:pt idx="2004">
                  <c:v>28123</c:v>
                </c:pt>
                <c:pt idx="2005">
                  <c:v>28128</c:v>
                </c:pt>
                <c:pt idx="2006">
                  <c:v>28145</c:v>
                </c:pt>
                <c:pt idx="2007">
                  <c:v>28146</c:v>
                </c:pt>
                <c:pt idx="2008">
                  <c:v>28156</c:v>
                </c:pt>
                <c:pt idx="2009">
                  <c:v>28176</c:v>
                </c:pt>
                <c:pt idx="2010">
                  <c:v>28179</c:v>
                </c:pt>
                <c:pt idx="2011">
                  <c:v>28183</c:v>
                </c:pt>
                <c:pt idx="2012">
                  <c:v>28213</c:v>
                </c:pt>
                <c:pt idx="2013">
                  <c:v>28215</c:v>
                </c:pt>
                <c:pt idx="2014">
                  <c:v>28271</c:v>
                </c:pt>
                <c:pt idx="2015">
                  <c:v>28273</c:v>
                </c:pt>
                <c:pt idx="2016">
                  <c:v>28285</c:v>
                </c:pt>
                <c:pt idx="2017">
                  <c:v>28293</c:v>
                </c:pt>
                <c:pt idx="2018">
                  <c:v>28314</c:v>
                </c:pt>
                <c:pt idx="2019">
                  <c:v>28326</c:v>
                </c:pt>
                <c:pt idx="2020">
                  <c:v>28353</c:v>
                </c:pt>
                <c:pt idx="2021">
                  <c:v>28362</c:v>
                </c:pt>
                <c:pt idx="2022">
                  <c:v>28364</c:v>
                </c:pt>
                <c:pt idx="2023">
                  <c:v>28372</c:v>
                </c:pt>
                <c:pt idx="2024">
                  <c:v>28404</c:v>
                </c:pt>
                <c:pt idx="2025">
                  <c:v>28408</c:v>
                </c:pt>
                <c:pt idx="2026">
                  <c:v>28420</c:v>
                </c:pt>
                <c:pt idx="2027">
                  <c:v>28421</c:v>
                </c:pt>
                <c:pt idx="2028">
                  <c:v>28435</c:v>
                </c:pt>
                <c:pt idx="2029">
                  <c:v>28451</c:v>
                </c:pt>
                <c:pt idx="2030">
                  <c:v>28455</c:v>
                </c:pt>
                <c:pt idx="2031">
                  <c:v>28466</c:v>
                </c:pt>
                <c:pt idx="2032">
                  <c:v>28467</c:v>
                </c:pt>
                <c:pt idx="2033">
                  <c:v>28476</c:v>
                </c:pt>
                <c:pt idx="2034">
                  <c:v>28481</c:v>
                </c:pt>
                <c:pt idx="2035">
                  <c:v>28495</c:v>
                </c:pt>
                <c:pt idx="2036">
                  <c:v>28521</c:v>
                </c:pt>
                <c:pt idx="2037">
                  <c:v>28525</c:v>
                </c:pt>
                <c:pt idx="2038">
                  <c:v>28531</c:v>
                </c:pt>
                <c:pt idx="2039">
                  <c:v>28540</c:v>
                </c:pt>
                <c:pt idx="2040">
                  <c:v>28541</c:v>
                </c:pt>
                <c:pt idx="2041">
                  <c:v>28545</c:v>
                </c:pt>
                <c:pt idx="2042">
                  <c:v>28547</c:v>
                </c:pt>
                <c:pt idx="2043">
                  <c:v>28579</c:v>
                </c:pt>
                <c:pt idx="2044">
                  <c:v>28582</c:v>
                </c:pt>
                <c:pt idx="2045">
                  <c:v>28592</c:v>
                </c:pt>
                <c:pt idx="2046">
                  <c:v>28610</c:v>
                </c:pt>
                <c:pt idx="2047">
                  <c:v>28618</c:v>
                </c:pt>
                <c:pt idx="2048">
                  <c:v>28634</c:v>
                </c:pt>
                <c:pt idx="2049">
                  <c:v>28645</c:v>
                </c:pt>
                <c:pt idx="2050">
                  <c:v>28646</c:v>
                </c:pt>
                <c:pt idx="2051">
                  <c:v>28699</c:v>
                </c:pt>
                <c:pt idx="2052">
                  <c:v>28710</c:v>
                </c:pt>
                <c:pt idx="2053">
                  <c:v>28732</c:v>
                </c:pt>
                <c:pt idx="2054">
                  <c:v>28733</c:v>
                </c:pt>
                <c:pt idx="2055">
                  <c:v>28735</c:v>
                </c:pt>
                <c:pt idx="2056">
                  <c:v>28744</c:v>
                </c:pt>
                <c:pt idx="2057">
                  <c:v>28746</c:v>
                </c:pt>
                <c:pt idx="2058">
                  <c:v>28781</c:v>
                </c:pt>
                <c:pt idx="2059">
                  <c:v>28782</c:v>
                </c:pt>
                <c:pt idx="2060">
                  <c:v>28787</c:v>
                </c:pt>
                <c:pt idx="2061">
                  <c:v>28816</c:v>
                </c:pt>
                <c:pt idx="2062">
                  <c:v>28836</c:v>
                </c:pt>
                <c:pt idx="2063">
                  <c:v>28856</c:v>
                </c:pt>
                <c:pt idx="2064">
                  <c:v>28874</c:v>
                </c:pt>
                <c:pt idx="2065">
                  <c:v>28888</c:v>
                </c:pt>
                <c:pt idx="2066">
                  <c:v>28891</c:v>
                </c:pt>
                <c:pt idx="2067">
                  <c:v>28897</c:v>
                </c:pt>
                <c:pt idx="2068">
                  <c:v>28898</c:v>
                </c:pt>
                <c:pt idx="2069">
                  <c:v>28904</c:v>
                </c:pt>
                <c:pt idx="2070">
                  <c:v>28909</c:v>
                </c:pt>
                <c:pt idx="2071">
                  <c:v>28911</c:v>
                </c:pt>
                <c:pt idx="2072">
                  <c:v>28922</c:v>
                </c:pt>
                <c:pt idx="2073">
                  <c:v>28934</c:v>
                </c:pt>
                <c:pt idx="2074">
                  <c:v>28956</c:v>
                </c:pt>
                <c:pt idx="2075">
                  <c:v>28957</c:v>
                </c:pt>
                <c:pt idx="2076">
                  <c:v>28958</c:v>
                </c:pt>
                <c:pt idx="2077">
                  <c:v>28961</c:v>
                </c:pt>
                <c:pt idx="2078">
                  <c:v>28965</c:v>
                </c:pt>
                <c:pt idx="2079">
                  <c:v>28973</c:v>
                </c:pt>
                <c:pt idx="2080">
                  <c:v>29009</c:v>
                </c:pt>
                <c:pt idx="2081">
                  <c:v>29026</c:v>
                </c:pt>
                <c:pt idx="2082">
                  <c:v>29048</c:v>
                </c:pt>
                <c:pt idx="2083">
                  <c:v>29061</c:v>
                </c:pt>
                <c:pt idx="2084">
                  <c:v>29067</c:v>
                </c:pt>
                <c:pt idx="2085">
                  <c:v>29120</c:v>
                </c:pt>
                <c:pt idx="2086">
                  <c:v>29135</c:v>
                </c:pt>
                <c:pt idx="2087">
                  <c:v>29147</c:v>
                </c:pt>
                <c:pt idx="2088">
                  <c:v>29153</c:v>
                </c:pt>
                <c:pt idx="2089">
                  <c:v>29169</c:v>
                </c:pt>
                <c:pt idx="2090">
                  <c:v>29172</c:v>
                </c:pt>
                <c:pt idx="2091">
                  <c:v>29183</c:v>
                </c:pt>
                <c:pt idx="2092">
                  <c:v>29186</c:v>
                </c:pt>
                <c:pt idx="2093">
                  <c:v>29200</c:v>
                </c:pt>
                <c:pt idx="2094">
                  <c:v>29207</c:v>
                </c:pt>
                <c:pt idx="2095">
                  <c:v>29213</c:v>
                </c:pt>
                <c:pt idx="2096">
                  <c:v>29219</c:v>
                </c:pt>
                <c:pt idx="2097">
                  <c:v>29245</c:v>
                </c:pt>
                <c:pt idx="2098">
                  <c:v>29267</c:v>
                </c:pt>
                <c:pt idx="2099">
                  <c:v>29285</c:v>
                </c:pt>
                <c:pt idx="2100">
                  <c:v>29323</c:v>
                </c:pt>
                <c:pt idx="2101">
                  <c:v>29328</c:v>
                </c:pt>
                <c:pt idx="2102">
                  <c:v>29329</c:v>
                </c:pt>
                <c:pt idx="2103">
                  <c:v>29370</c:v>
                </c:pt>
                <c:pt idx="2104">
                  <c:v>29399</c:v>
                </c:pt>
                <c:pt idx="2105">
                  <c:v>29429</c:v>
                </c:pt>
                <c:pt idx="2106">
                  <c:v>29441</c:v>
                </c:pt>
                <c:pt idx="2107">
                  <c:v>29443</c:v>
                </c:pt>
                <c:pt idx="2108">
                  <c:v>29457</c:v>
                </c:pt>
                <c:pt idx="2109">
                  <c:v>29465</c:v>
                </c:pt>
                <c:pt idx="2110">
                  <c:v>29471</c:v>
                </c:pt>
                <c:pt idx="2111">
                  <c:v>29476</c:v>
                </c:pt>
                <c:pt idx="2112">
                  <c:v>29477</c:v>
                </c:pt>
                <c:pt idx="2113">
                  <c:v>29509</c:v>
                </c:pt>
                <c:pt idx="2114">
                  <c:v>29523</c:v>
                </c:pt>
                <c:pt idx="2115">
                  <c:v>29530</c:v>
                </c:pt>
                <c:pt idx="2116">
                  <c:v>29567</c:v>
                </c:pt>
                <c:pt idx="2117">
                  <c:v>29571</c:v>
                </c:pt>
                <c:pt idx="2118">
                  <c:v>29572</c:v>
                </c:pt>
                <c:pt idx="2119">
                  <c:v>29574</c:v>
                </c:pt>
                <c:pt idx="2120">
                  <c:v>29591</c:v>
                </c:pt>
                <c:pt idx="2121">
                  <c:v>29611</c:v>
                </c:pt>
                <c:pt idx="2122">
                  <c:v>29623</c:v>
                </c:pt>
                <c:pt idx="2123">
                  <c:v>29628</c:v>
                </c:pt>
                <c:pt idx="2124">
                  <c:v>29666</c:v>
                </c:pt>
                <c:pt idx="2125">
                  <c:v>29671</c:v>
                </c:pt>
                <c:pt idx="2126">
                  <c:v>29674</c:v>
                </c:pt>
                <c:pt idx="2127">
                  <c:v>29684</c:v>
                </c:pt>
                <c:pt idx="2128">
                  <c:v>29696</c:v>
                </c:pt>
                <c:pt idx="2129">
                  <c:v>29703</c:v>
                </c:pt>
                <c:pt idx="2130">
                  <c:v>29705</c:v>
                </c:pt>
                <c:pt idx="2131">
                  <c:v>29707</c:v>
                </c:pt>
                <c:pt idx="2132">
                  <c:v>29716</c:v>
                </c:pt>
                <c:pt idx="2133">
                  <c:v>29731</c:v>
                </c:pt>
                <c:pt idx="2134">
                  <c:v>29733</c:v>
                </c:pt>
                <c:pt idx="2135">
                  <c:v>29735</c:v>
                </c:pt>
                <c:pt idx="2136">
                  <c:v>29751</c:v>
                </c:pt>
                <c:pt idx="2137">
                  <c:v>29755</c:v>
                </c:pt>
                <c:pt idx="2138">
                  <c:v>29764</c:v>
                </c:pt>
                <c:pt idx="2139">
                  <c:v>29798</c:v>
                </c:pt>
                <c:pt idx="2140">
                  <c:v>29829</c:v>
                </c:pt>
                <c:pt idx="2141">
                  <c:v>29833</c:v>
                </c:pt>
                <c:pt idx="2142">
                  <c:v>29835</c:v>
                </c:pt>
                <c:pt idx="2143">
                  <c:v>29837</c:v>
                </c:pt>
                <c:pt idx="2144">
                  <c:v>29866</c:v>
                </c:pt>
                <c:pt idx="2145">
                  <c:v>29871</c:v>
                </c:pt>
                <c:pt idx="2146">
                  <c:v>29890</c:v>
                </c:pt>
                <c:pt idx="2147">
                  <c:v>29906</c:v>
                </c:pt>
                <c:pt idx="2148">
                  <c:v>29913</c:v>
                </c:pt>
                <c:pt idx="2149">
                  <c:v>29923</c:v>
                </c:pt>
                <c:pt idx="2150">
                  <c:v>29945</c:v>
                </c:pt>
                <c:pt idx="2151">
                  <c:v>29949</c:v>
                </c:pt>
                <c:pt idx="2152">
                  <c:v>29957</c:v>
                </c:pt>
                <c:pt idx="2153">
                  <c:v>29998</c:v>
                </c:pt>
                <c:pt idx="2154">
                  <c:v>30000</c:v>
                </c:pt>
                <c:pt idx="2155">
                  <c:v>30028</c:v>
                </c:pt>
                <c:pt idx="2156">
                  <c:v>30036</c:v>
                </c:pt>
                <c:pt idx="2157">
                  <c:v>30066</c:v>
                </c:pt>
                <c:pt idx="2158">
                  <c:v>30072</c:v>
                </c:pt>
                <c:pt idx="2159">
                  <c:v>30084</c:v>
                </c:pt>
                <c:pt idx="2160">
                  <c:v>30088</c:v>
                </c:pt>
                <c:pt idx="2161">
                  <c:v>30093</c:v>
                </c:pt>
                <c:pt idx="2162">
                  <c:v>30099</c:v>
                </c:pt>
                <c:pt idx="2163">
                  <c:v>30123</c:v>
                </c:pt>
                <c:pt idx="2164">
                  <c:v>30172</c:v>
                </c:pt>
                <c:pt idx="2165">
                  <c:v>30176</c:v>
                </c:pt>
                <c:pt idx="2166">
                  <c:v>30190</c:v>
                </c:pt>
                <c:pt idx="2167">
                  <c:v>30191</c:v>
                </c:pt>
                <c:pt idx="2168">
                  <c:v>30192</c:v>
                </c:pt>
                <c:pt idx="2169">
                  <c:v>30199</c:v>
                </c:pt>
                <c:pt idx="2170">
                  <c:v>30205</c:v>
                </c:pt>
                <c:pt idx="2171">
                  <c:v>30209</c:v>
                </c:pt>
                <c:pt idx="2172">
                  <c:v>30220</c:v>
                </c:pt>
                <c:pt idx="2173">
                  <c:v>30225</c:v>
                </c:pt>
                <c:pt idx="2174">
                  <c:v>30241</c:v>
                </c:pt>
                <c:pt idx="2175">
                  <c:v>30243</c:v>
                </c:pt>
                <c:pt idx="2176">
                  <c:v>30257</c:v>
                </c:pt>
                <c:pt idx="2177">
                  <c:v>30258</c:v>
                </c:pt>
                <c:pt idx="2178">
                  <c:v>30337</c:v>
                </c:pt>
                <c:pt idx="2179">
                  <c:v>30340</c:v>
                </c:pt>
                <c:pt idx="2180">
                  <c:v>30370</c:v>
                </c:pt>
                <c:pt idx="2181">
                  <c:v>30378</c:v>
                </c:pt>
                <c:pt idx="2182">
                  <c:v>30389</c:v>
                </c:pt>
                <c:pt idx="2183">
                  <c:v>30415</c:v>
                </c:pt>
                <c:pt idx="2184">
                  <c:v>30422</c:v>
                </c:pt>
                <c:pt idx="2185">
                  <c:v>30423</c:v>
                </c:pt>
                <c:pt idx="2186">
                  <c:v>30424</c:v>
                </c:pt>
                <c:pt idx="2187">
                  <c:v>30425</c:v>
                </c:pt>
                <c:pt idx="2188">
                  <c:v>30433</c:v>
                </c:pt>
                <c:pt idx="2189">
                  <c:v>30465</c:v>
                </c:pt>
                <c:pt idx="2190">
                  <c:v>30468</c:v>
                </c:pt>
                <c:pt idx="2191">
                  <c:v>30488</c:v>
                </c:pt>
                <c:pt idx="2192">
                  <c:v>30505</c:v>
                </c:pt>
                <c:pt idx="2193">
                  <c:v>30519</c:v>
                </c:pt>
                <c:pt idx="2194">
                  <c:v>30535</c:v>
                </c:pt>
                <c:pt idx="2195">
                  <c:v>30567</c:v>
                </c:pt>
                <c:pt idx="2196">
                  <c:v>30586</c:v>
                </c:pt>
                <c:pt idx="2197">
                  <c:v>30591</c:v>
                </c:pt>
                <c:pt idx="2198">
                  <c:v>30607</c:v>
                </c:pt>
                <c:pt idx="2199">
                  <c:v>30609</c:v>
                </c:pt>
                <c:pt idx="2200">
                  <c:v>30611</c:v>
                </c:pt>
                <c:pt idx="2201">
                  <c:v>30614</c:v>
                </c:pt>
                <c:pt idx="2202">
                  <c:v>30637</c:v>
                </c:pt>
                <c:pt idx="2203">
                  <c:v>30654</c:v>
                </c:pt>
                <c:pt idx="2204">
                  <c:v>30659</c:v>
                </c:pt>
                <c:pt idx="2205">
                  <c:v>30683</c:v>
                </c:pt>
                <c:pt idx="2206">
                  <c:v>30718</c:v>
                </c:pt>
                <c:pt idx="2207">
                  <c:v>30721</c:v>
                </c:pt>
                <c:pt idx="2208">
                  <c:v>30724</c:v>
                </c:pt>
                <c:pt idx="2209">
                  <c:v>30729</c:v>
                </c:pt>
                <c:pt idx="2210">
                  <c:v>30733</c:v>
                </c:pt>
                <c:pt idx="2211">
                  <c:v>30736</c:v>
                </c:pt>
                <c:pt idx="2212">
                  <c:v>30747</c:v>
                </c:pt>
                <c:pt idx="2213">
                  <c:v>30759</c:v>
                </c:pt>
                <c:pt idx="2214">
                  <c:v>30779</c:v>
                </c:pt>
                <c:pt idx="2215">
                  <c:v>30799</c:v>
                </c:pt>
                <c:pt idx="2216">
                  <c:v>30819</c:v>
                </c:pt>
                <c:pt idx="2217">
                  <c:v>30827</c:v>
                </c:pt>
                <c:pt idx="2218">
                  <c:v>30834</c:v>
                </c:pt>
                <c:pt idx="2219">
                  <c:v>30870</c:v>
                </c:pt>
                <c:pt idx="2220">
                  <c:v>30876</c:v>
                </c:pt>
                <c:pt idx="2221">
                  <c:v>30883</c:v>
                </c:pt>
                <c:pt idx="2222">
                  <c:v>30913</c:v>
                </c:pt>
                <c:pt idx="2223">
                  <c:v>30916</c:v>
                </c:pt>
                <c:pt idx="2224">
                  <c:v>30980</c:v>
                </c:pt>
                <c:pt idx="2225">
                  <c:v>30991</c:v>
                </c:pt>
                <c:pt idx="2226">
                  <c:v>30993</c:v>
                </c:pt>
                <c:pt idx="2227">
                  <c:v>30998</c:v>
                </c:pt>
                <c:pt idx="2228">
                  <c:v>31042</c:v>
                </c:pt>
                <c:pt idx="2229">
                  <c:v>31150</c:v>
                </c:pt>
                <c:pt idx="2230">
                  <c:v>31159</c:v>
                </c:pt>
                <c:pt idx="2231">
                  <c:v>31177</c:v>
                </c:pt>
                <c:pt idx="2232">
                  <c:v>31184</c:v>
                </c:pt>
                <c:pt idx="2233">
                  <c:v>31189</c:v>
                </c:pt>
                <c:pt idx="2234">
                  <c:v>31202</c:v>
                </c:pt>
                <c:pt idx="2235">
                  <c:v>31206</c:v>
                </c:pt>
                <c:pt idx="2236">
                  <c:v>31218</c:v>
                </c:pt>
                <c:pt idx="2237">
                  <c:v>31225</c:v>
                </c:pt>
                <c:pt idx="2238">
                  <c:v>31231</c:v>
                </c:pt>
                <c:pt idx="2239">
                  <c:v>31234</c:v>
                </c:pt>
                <c:pt idx="2240">
                  <c:v>31242</c:v>
                </c:pt>
                <c:pt idx="2241">
                  <c:v>31246</c:v>
                </c:pt>
                <c:pt idx="2242">
                  <c:v>31275</c:v>
                </c:pt>
                <c:pt idx="2243">
                  <c:v>31276</c:v>
                </c:pt>
                <c:pt idx="2244">
                  <c:v>31371</c:v>
                </c:pt>
                <c:pt idx="2245">
                  <c:v>31410</c:v>
                </c:pt>
                <c:pt idx="2246">
                  <c:v>31412</c:v>
                </c:pt>
                <c:pt idx="2247">
                  <c:v>31486</c:v>
                </c:pt>
                <c:pt idx="2248">
                  <c:v>31489</c:v>
                </c:pt>
                <c:pt idx="2249">
                  <c:v>31496</c:v>
                </c:pt>
                <c:pt idx="2250">
                  <c:v>31506</c:v>
                </c:pt>
                <c:pt idx="2251">
                  <c:v>31516</c:v>
                </c:pt>
                <c:pt idx="2252">
                  <c:v>31533</c:v>
                </c:pt>
                <c:pt idx="2253">
                  <c:v>31546</c:v>
                </c:pt>
                <c:pt idx="2254">
                  <c:v>31555</c:v>
                </c:pt>
                <c:pt idx="2255">
                  <c:v>31569</c:v>
                </c:pt>
                <c:pt idx="2256">
                  <c:v>31579</c:v>
                </c:pt>
                <c:pt idx="2257">
                  <c:v>31634</c:v>
                </c:pt>
                <c:pt idx="2258">
                  <c:v>31681</c:v>
                </c:pt>
                <c:pt idx="2259">
                  <c:v>31701</c:v>
                </c:pt>
                <c:pt idx="2260">
                  <c:v>31734</c:v>
                </c:pt>
                <c:pt idx="2261">
                  <c:v>31766</c:v>
                </c:pt>
                <c:pt idx="2262">
                  <c:v>31768</c:v>
                </c:pt>
                <c:pt idx="2263">
                  <c:v>31771</c:v>
                </c:pt>
                <c:pt idx="2264">
                  <c:v>31774</c:v>
                </c:pt>
                <c:pt idx="2265">
                  <c:v>31789</c:v>
                </c:pt>
                <c:pt idx="2266">
                  <c:v>31833</c:v>
                </c:pt>
                <c:pt idx="2267">
                  <c:v>31841</c:v>
                </c:pt>
                <c:pt idx="2268">
                  <c:v>31846</c:v>
                </c:pt>
                <c:pt idx="2269">
                  <c:v>31875</c:v>
                </c:pt>
                <c:pt idx="2270">
                  <c:v>31881</c:v>
                </c:pt>
                <c:pt idx="2271">
                  <c:v>31890</c:v>
                </c:pt>
                <c:pt idx="2272">
                  <c:v>31891</c:v>
                </c:pt>
                <c:pt idx="2273">
                  <c:v>31897</c:v>
                </c:pt>
                <c:pt idx="2274">
                  <c:v>31935</c:v>
                </c:pt>
                <c:pt idx="2275">
                  <c:v>31939</c:v>
                </c:pt>
                <c:pt idx="2276">
                  <c:v>31949</c:v>
                </c:pt>
                <c:pt idx="2277">
                  <c:v>32026</c:v>
                </c:pt>
                <c:pt idx="2278">
                  <c:v>32027</c:v>
                </c:pt>
                <c:pt idx="2279">
                  <c:v>32049</c:v>
                </c:pt>
                <c:pt idx="2280">
                  <c:v>32073</c:v>
                </c:pt>
                <c:pt idx="2281">
                  <c:v>32079</c:v>
                </c:pt>
                <c:pt idx="2282">
                  <c:v>32101</c:v>
                </c:pt>
                <c:pt idx="2283">
                  <c:v>32109</c:v>
                </c:pt>
                <c:pt idx="2284">
                  <c:v>32119</c:v>
                </c:pt>
                <c:pt idx="2285">
                  <c:v>32125</c:v>
                </c:pt>
                <c:pt idx="2286">
                  <c:v>32126</c:v>
                </c:pt>
                <c:pt idx="2287">
                  <c:v>32127</c:v>
                </c:pt>
                <c:pt idx="2288">
                  <c:v>32133</c:v>
                </c:pt>
                <c:pt idx="2289">
                  <c:v>32135</c:v>
                </c:pt>
                <c:pt idx="2290">
                  <c:v>32148</c:v>
                </c:pt>
                <c:pt idx="2291">
                  <c:v>32152</c:v>
                </c:pt>
                <c:pt idx="2292">
                  <c:v>32159</c:v>
                </c:pt>
                <c:pt idx="2293">
                  <c:v>32176</c:v>
                </c:pt>
                <c:pt idx="2294">
                  <c:v>32194</c:v>
                </c:pt>
                <c:pt idx="2295">
                  <c:v>32265</c:v>
                </c:pt>
                <c:pt idx="2296">
                  <c:v>32280</c:v>
                </c:pt>
                <c:pt idx="2297">
                  <c:v>32297</c:v>
                </c:pt>
                <c:pt idx="2298">
                  <c:v>32310</c:v>
                </c:pt>
                <c:pt idx="2299">
                  <c:v>32330</c:v>
                </c:pt>
                <c:pt idx="2300">
                  <c:v>32338</c:v>
                </c:pt>
                <c:pt idx="2301">
                  <c:v>32346</c:v>
                </c:pt>
                <c:pt idx="2302">
                  <c:v>32352</c:v>
                </c:pt>
                <c:pt idx="2303">
                  <c:v>32353</c:v>
                </c:pt>
                <c:pt idx="2304">
                  <c:v>32360</c:v>
                </c:pt>
                <c:pt idx="2305">
                  <c:v>32361</c:v>
                </c:pt>
                <c:pt idx="2306">
                  <c:v>32391</c:v>
                </c:pt>
                <c:pt idx="2307">
                  <c:v>32402</c:v>
                </c:pt>
                <c:pt idx="2308">
                  <c:v>32403</c:v>
                </c:pt>
                <c:pt idx="2309">
                  <c:v>32407</c:v>
                </c:pt>
                <c:pt idx="2310">
                  <c:v>32424</c:v>
                </c:pt>
                <c:pt idx="2311">
                  <c:v>32437</c:v>
                </c:pt>
                <c:pt idx="2312">
                  <c:v>32464</c:v>
                </c:pt>
                <c:pt idx="2313">
                  <c:v>32495</c:v>
                </c:pt>
                <c:pt idx="2314">
                  <c:v>32503</c:v>
                </c:pt>
                <c:pt idx="2315">
                  <c:v>32530</c:v>
                </c:pt>
                <c:pt idx="2316">
                  <c:v>32558</c:v>
                </c:pt>
                <c:pt idx="2317">
                  <c:v>32564</c:v>
                </c:pt>
                <c:pt idx="2318">
                  <c:v>32585</c:v>
                </c:pt>
                <c:pt idx="2319">
                  <c:v>32601</c:v>
                </c:pt>
                <c:pt idx="2320">
                  <c:v>32623</c:v>
                </c:pt>
                <c:pt idx="2321">
                  <c:v>32645</c:v>
                </c:pt>
                <c:pt idx="2322">
                  <c:v>32646</c:v>
                </c:pt>
                <c:pt idx="2323">
                  <c:v>32662</c:v>
                </c:pt>
                <c:pt idx="2324">
                  <c:v>32686</c:v>
                </c:pt>
                <c:pt idx="2325">
                  <c:v>32718</c:v>
                </c:pt>
                <c:pt idx="2326">
                  <c:v>32722</c:v>
                </c:pt>
                <c:pt idx="2327">
                  <c:v>32750</c:v>
                </c:pt>
                <c:pt idx="2328">
                  <c:v>32765</c:v>
                </c:pt>
                <c:pt idx="2329">
                  <c:v>32785</c:v>
                </c:pt>
                <c:pt idx="2330">
                  <c:v>32792</c:v>
                </c:pt>
                <c:pt idx="2331">
                  <c:v>32820</c:v>
                </c:pt>
                <c:pt idx="2332">
                  <c:v>32821</c:v>
                </c:pt>
                <c:pt idx="2333">
                  <c:v>32823</c:v>
                </c:pt>
                <c:pt idx="2334">
                  <c:v>32836</c:v>
                </c:pt>
                <c:pt idx="2335">
                  <c:v>32864</c:v>
                </c:pt>
                <c:pt idx="2336">
                  <c:v>32878</c:v>
                </c:pt>
                <c:pt idx="2337">
                  <c:v>32883</c:v>
                </c:pt>
                <c:pt idx="2338">
                  <c:v>32895</c:v>
                </c:pt>
                <c:pt idx="2339">
                  <c:v>32913</c:v>
                </c:pt>
                <c:pt idx="2340">
                  <c:v>32930</c:v>
                </c:pt>
                <c:pt idx="2341">
                  <c:v>32936</c:v>
                </c:pt>
                <c:pt idx="2342">
                  <c:v>32942</c:v>
                </c:pt>
                <c:pt idx="2343">
                  <c:v>32944</c:v>
                </c:pt>
                <c:pt idx="2344">
                  <c:v>32968</c:v>
                </c:pt>
                <c:pt idx="2345">
                  <c:v>32971</c:v>
                </c:pt>
                <c:pt idx="2346">
                  <c:v>32975</c:v>
                </c:pt>
                <c:pt idx="2347">
                  <c:v>32987</c:v>
                </c:pt>
                <c:pt idx="2348">
                  <c:v>32988</c:v>
                </c:pt>
                <c:pt idx="2349">
                  <c:v>32998</c:v>
                </c:pt>
                <c:pt idx="2350">
                  <c:v>33006</c:v>
                </c:pt>
                <c:pt idx="2351">
                  <c:v>33031</c:v>
                </c:pt>
                <c:pt idx="2352">
                  <c:v>33033</c:v>
                </c:pt>
                <c:pt idx="2353">
                  <c:v>33042</c:v>
                </c:pt>
                <c:pt idx="2354">
                  <c:v>33045</c:v>
                </c:pt>
                <c:pt idx="2355">
                  <c:v>33049</c:v>
                </c:pt>
                <c:pt idx="2356">
                  <c:v>33056</c:v>
                </c:pt>
                <c:pt idx="2357">
                  <c:v>33060</c:v>
                </c:pt>
                <c:pt idx="2358">
                  <c:v>33089</c:v>
                </c:pt>
                <c:pt idx="2359">
                  <c:v>33110</c:v>
                </c:pt>
                <c:pt idx="2360">
                  <c:v>33128</c:v>
                </c:pt>
                <c:pt idx="2361">
                  <c:v>33151</c:v>
                </c:pt>
                <c:pt idx="2362">
                  <c:v>33195</c:v>
                </c:pt>
                <c:pt idx="2363">
                  <c:v>33230</c:v>
                </c:pt>
                <c:pt idx="2364">
                  <c:v>33233</c:v>
                </c:pt>
                <c:pt idx="2365">
                  <c:v>33264</c:v>
                </c:pt>
                <c:pt idx="2366">
                  <c:v>33289</c:v>
                </c:pt>
                <c:pt idx="2367">
                  <c:v>33304</c:v>
                </c:pt>
                <c:pt idx="2368">
                  <c:v>33306</c:v>
                </c:pt>
                <c:pt idx="2369">
                  <c:v>33319</c:v>
                </c:pt>
                <c:pt idx="2370">
                  <c:v>33320</c:v>
                </c:pt>
                <c:pt idx="2371">
                  <c:v>33327</c:v>
                </c:pt>
                <c:pt idx="2372">
                  <c:v>33331</c:v>
                </c:pt>
                <c:pt idx="2373">
                  <c:v>33357</c:v>
                </c:pt>
                <c:pt idx="2374">
                  <c:v>33396</c:v>
                </c:pt>
                <c:pt idx="2375">
                  <c:v>33432</c:v>
                </c:pt>
                <c:pt idx="2376">
                  <c:v>33434</c:v>
                </c:pt>
                <c:pt idx="2377">
                  <c:v>33439</c:v>
                </c:pt>
                <c:pt idx="2378">
                  <c:v>33442</c:v>
                </c:pt>
                <c:pt idx="2379">
                  <c:v>33458</c:v>
                </c:pt>
                <c:pt idx="2380">
                  <c:v>33477</c:v>
                </c:pt>
                <c:pt idx="2381">
                  <c:v>33494</c:v>
                </c:pt>
                <c:pt idx="2382">
                  <c:v>33519</c:v>
                </c:pt>
                <c:pt idx="2383">
                  <c:v>33534</c:v>
                </c:pt>
                <c:pt idx="2384">
                  <c:v>33554</c:v>
                </c:pt>
                <c:pt idx="2385">
                  <c:v>33591</c:v>
                </c:pt>
                <c:pt idx="2386">
                  <c:v>33598</c:v>
                </c:pt>
                <c:pt idx="2387">
                  <c:v>33651</c:v>
                </c:pt>
                <c:pt idx="2388">
                  <c:v>33680</c:v>
                </c:pt>
                <c:pt idx="2389">
                  <c:v>33681</c:v>
                </c:pt>
                <c:pt idx="2390">
                  <c:v>33687</c:v>
                </c:pt>
                <c:pt idx="2391">
                  <c:v>33709</c:v>
                </c:pt>
                <c:pt idx="2392">
                  <c:v>33711</c:v>
                </c:pt>
                <c:pt idx="2393">
                  <c:v>33720</c:v>
                </c:pt>
                <c:pt idx="2394">
                  <c:v>33731</c:v>
                </c:pt>
                <c:pt idx="2395">
                  <c:v>33741</c:v>
                </c:pt>
                <c:pt idx="2396">
                  <c:v>33747</c:v>
                </c:pt>
                <c:pt idx="2397">
                  <c:v>33763</c:v>
                </c:pt>
                <c:pt idx="2398">
                  <c:v>33803</c:v>
                </c:pt>
                <c:pt idx="2399">
                  <c:v>33818</c:v>
                </c:pt>
                <c:pt idx="2400">
                  <c:v>33826</c:v>
                </c:pt>
                <c:pt idx="2401">
                  <c:v>33838</c:v>
                </c:pt>
                <c:pt idx="2402">
                  <c:v>33857</c:v>
                </c:pt>
                <c:pt idx="2403">
                  <c:v>33860</c:v>
                </c:pt>
                <c:pt idx="2404">
                  <c:v>33893</c:v>
                </c:pt>
                <c:pt idx="2405">
                  <c:v>33915</c:v>
                </c:pt>
                <c:pt idx="2406">
                  <c:v>33973</c:v>
                </c:pt>
                <c:pt idx="2407">
                  <c:v>33976</c:v>
                </c:pt>
                <c:pt idx="2408">
                  <c:v>33986</c:v>
                </c:pt>
                <c:pt idx="2409">
                  <c:v>34008</c:v>
                </c:pt>
                <c:pt idx="2410">
                  <c:v>34025</c:v>
                </c:pt>
                <c:pt idx="2411">
                  <c:v>34053</c:v>
                </c:pt>
                <c:pt idx="2412">
                  <c:v>34067</c:v>
                </c:pt>
                <c:pt idx="2413">
                  <c:v>34077</c:v>
                </c:pt>
                <c:pt idx="2414">
                  <c:v>34086</c:v>
                </c:pt>
                <c:pt idx="2415">
                  <c:v>34090</c:v>
                </c:pt>
                <c:pt idx="2416">
                  <c:v>34094</c:v>
                </c:pt>
                <c:pt idx="2417">
                  <c:v>34112</c:v>
                </c:pt>
                <c:pt idx="2418">
                  <c:v>34170</c:v>
                </c:pt>
                <c:pt idx="2419">
                  <c:v>34199</c:v>
                </c:pt>
                <c:pt idx="2420">
                  <c:v>34218</c:v>
                </c:pt>
                <c:pt idx="2421">
                  <c:v>34235</c:v>
                </c:pt>
                <c:pt idx="2422">
                  <c:v>34237</c:v>
                </c:pt>
                <c:pt idx="2423">
                  <c:v>34281</c:v>
                </c:pt>
                <c:pt idx="2424">
                  <c:v>34288</c:v>
                </c:pt>
                <c:pt idx="2425">
                  <c:v>34296</c:v>
                </c:pt>
                <c:pt idx="2426">
                  <c:v>34322</c:v>
                </c:pt>
                <c:pt idx="2427">
                  <c:v>34325</c:v>
                </c:pt>
                <c:pt idx="2428">
                  <c:v>34336</c:v>
                </c:pt>
                <c:pt idx="2429">
                  <c:v>34370</c:v>
                </c:pt>
                <c:pt idx="2430">
                  <c:v>34373</c:v>
                </c:pt>
                <c:pt idx="2431">
                  <c:v>34377</c:v>
                </c:pt>
                <c:pt idx="2432">
                  <c:v>34404</c:v>
                </c:pt>
                <c:pt idx="2433">
                  <c:v>34407</c:v>
                </c:pt>
                <c:pt idx="2434">
                  <c:v>34408</c:v>
                </c:pt>
                <c:pt idx="2435">
                  <c:v>34415</c:v>
                </c:pt>
                <c:pt idx="2436">
                  <c:v>34416</c:v>
                </c:pt>
                <c:pt idx="2437">
                  <c:v>34437</c:v>
                </c:pt>
                <c:pt idx="2438">
                  <c:v>34439</c:v>
                </c:pt>
                <c:pt idx="2439">
                  <c:v>34448</c:v>
                </c:pt>
                <c:pt idx="2440">
                  <c:v>34453</c:v>
                </c:pt>
                <c:pt idx="2441">
                  <c:v>34468</c:v>
                </c:pt>
                <c:pt idx="2442">
                  <c:v>34485</c:v>
                </c:pt>
                <c:pt idx="2443">
                  <c:v>34488</c:v>
                </c:pt>
                <c:pt idx="2444">
                  <c:v>34493</c:v>
                </c:pt>
                <c:pt idx="2445">
                  <c:v>34507</c:v>
                </c:pt>
                <c:pt idx="2446">
                  <c:v>34510</c:v>
                </c:pt>
                <c:pt idx="2447">
                  <c:v>34517</c:v>
                </c:pt>
                <c:pt idx="2448">
                  <c:v>34528</c:v>
                </c:pt>
                <c:pt idx="2449">
                  <c:v>34544</c:v>
                </c:pt>
                <c:pt idx="2450">
                  <c:v>34551</c:v>
                </c:pt>
                <c:pt idx="2451">
                  <c:v>34579</c:v>
                </c:pt>
                <c:pt idx="2452">
                  <c:v>34599</c:v>
                </c:pt>
                <c:pt idx="2453">
                  <c:v>34601</c:v>
                </c:pt>
                <c:pt idx="2454">
                  <c:v>34603</c:v>
                </c:pt>
                <c:pt idx="2455">
                  <c:v>34626</c:v>
                </c:pt>
                <c:pt idx="2456">
                  <c:v>34627</c:v>
                </c:pt>
                <c:pt idx="2457">
                  <c:v>34633</c:v>
                </c:pt>
                <c:pt idx="2458">
                  <c:v>34663</c:v>
                </c:pt>
                <c:pt idx="2459">
                  <c:v>34678</c:v>
                </c:pt>
                <c:pt idx="2460">
                  <c:v>34689</c:v>
                </c:pt>
                <c:pt idx="2461">
                  <c:v>34707</c:v>
                </c:pt>
                <c:pt idx="2462">
                  <c:v>34712</c:v>
                </c:pt>
                <c:pt idx="2463">
                  <c:v>34726</c:v>
                </c:pt>
                <c:pt idx="2464">
                  <c:v>34727</c:v>
                </c:pt>
                <c:pt idx="2465">
                  <c:v>34758</c:v>
                </c:pt>
                <c:pt idx="2466">
                  <c:v>34778</c:v>
                </c:pt>
                <c:pt idx="2467">
                  <c:v>34779</c:v>
                </c:pt>
                <c:pt idx="2468">
                  <c:v>34784</c:v>
                </c:pt>
                <c:pt idx="2469">
                  <c:v>34790</c:v>
                </c:pt>
                <c:pt idx="2470">
                  <c:v>34805</c:v>
                </c:pt>
                <c:pt idx="2471">
                  <c:v>34812</c:v>
                </c:pt>
                <c:pt idx="2472">
                  <c:v>34818</c:v>
                </c:pt>
                <c:pt idx="2473">
                  <c:v>34844</c:v>
                </c:pt>
                <c:pt idx="2474">
                  <c:v>34852</c:v>
                </c:pt>
                <c:pt idx="2475">
                  <c:v>34869</c:v>
                </c:pt>
                <c:pt idx="2476">
                  <c:v>34889</c:v>
                </c:pt>
                <c:pt idx="2477">
                  <c:v>34907</c:v>
                </c:pt>
                <c:pt idx="2478">
                  <c:v>34915</c:v>
                </c:pt>
                <c:pt idx="2479">
                  <c:v>34938</c:v>
                </c:pt>
                <c:pt idx="2480">
                  <c:v>34951</c:v>
                </c:pt>
                <c:pt idx="2481">
                  <c:v>34991</c:v>
                </c:pt>
                <c:pt idx="2482">
                  <c:v>34996</c:v>
                </c:pt>
                <c:pt idx="2483">
                  <c:v>34999</c:v>
                </c:pt>
                <c:pt idx="2484">
                  <c:v>35007</c:v>
                </c:pt>
                <c:pt idx="2485">
                  <c:v>35014</c:v>
                </c:pt>
                <c:pt idx="2486">
                  <c:v>35017</c:v>
                </c:pt>
                <c:pt idx="2487">
                  <c:v>35025</c:v>
                </c:pt>
                <c:pt idx="2488">
                  <c:v>35030</c:v>
                </c:pt>
                <c:pt idx="2489">
                  <c:v>35033</c:v>
                </c:pt>
                <c:pt idx="2490">
                  <c:v>35037</c:v>
                </c:pt>
                <c:pt idx="2491">
                  <c:v>35089</c:v>
                </c:pt>
                <c:pt idx="2492">
                  <c:v>35111</c:v>
                </c:pt>
                <c:pt idx="2493">
                  <c:v>35119</c:v>
                </c:pt>
                <c:pt idx="2494">
                  <c:v>35120</c:v>
                </c:pt>
                <c:pt idx="2495">
                  <c:v>35122</c:v>
                </c:pt>
                <c:pt idx="2496">
                  <c:v>35134</c:v>
                </c:pt>
                <c:pt idx="2497">
                  <c:v>35141</c:v>
                </c:pt>
                <c:pt idx="2498">
                  <c:v>35151</c:v>
                </c:pt>
                <c:pt idx="2499">
                  <c:v>35160</c:v>
                </c:pt>
                <c:pt idx="2500">
                  <c:v>35163</c:v>
                </c:pt>
                <c:pt idx="2501">
                  <c:v>35182</c:v>
                </c:pt>
                <c:pt idx="2502">
                  <c:v>35183</c:v>
                </c:pt>
                <c:pt idx="2503">
                  <c:v>35230</c:v>
                </c:pt>
                <c:pt idx="2504">
                  <c:v>35245</c:v>
                </c:pt>
                <c:pt idx="2505">
                  <c:v>35256</c:v>
                </c:pt>
                <c:pt idx="2506">
                  <c:v>35258</c:v>
                </c:pt>
                <c:pt idx="2507">
                  <c:v>35260</c:v>
                </c:pt>
                <c:pt idx="2508">
                  <c:v>35266</c:v>
                </c:pt>
                <c:pt idx="2509">
                  <c:v>35267</c:v>
                </c:pt>
                <c:pt idx="2510">
                  <c:v>35271</c:v>
                </c:pt>
                <c:pt idx="2511">
                  <c:v>35275</c:v>
                </c:pt>
                <c:pt idx="2512">
                  <c:v>35288</c:v>
                </c:pt>
                <c:pt idx="2513">
                  <c:v>35294</c:v>
                </c:pt>
                <c:pt idx="2514">
                  <c:v>35309</c:v>
                </c:pt>
                <c:pt idx="2515">
                  <c:v>35312</c:v>
                </c:pt>
                <c:pt idx="2516">
                  <c:v>35333</c:v>
                </c:pt>
                <c:pt idx="2517">
                  <c:v>35352</c:v>
                </c:pt>
                <c:pt idx="2518">
                  <c:v>35372</c:v>
                </c:pt>
                <c:pt idx="2519">
                  <c:v>35374</c:v>
                </c:pt>
                <c:pt idx="2520">
                  <c:v>35389</c:v>
                </c:pt>
                <c:pt idx="2521">
                  <c:v>35396</c:v>
                </c:pt>
                <c:pt idx="2522">
                  <c:v>35399</c:v>
                </c:pt>
                <c:pt idx="2523">
                  <c:v>35401</c:v>
                </c:pt>
                <c:pt idx="2524">
                  <c:v>35430</c:v>
                </c:pt>
                <c:pt idx="2525">
                  <c:v>35432</c:v>
                </c:pt>
                <c:pt idx="2526">
                  <c:v>35441</c:v>
                </c:pt>
                <c:pt idx="2527">
                  <c:v>35476</c:v>
                </c:pt>
                <c:pt idx="2528">
                  <c:v>35483</c:v>
                </c:pt>
                <c:pt idx="2529">
                  <c:v>35492</c:v>
                </c:pt>
                <c:pt idx="2530">
                  <c:v>35494</c:v>
                </c:pt>
                <c:pt idx="2531">
                  <c:v>35538</c:v>
                </c:pt>
                <c:pt idx="2532">
                  <c:v>35543</c:v>
                </c:pt>
                <c:pt idx="2533">
                  <c:v>35549</c:v>
                </c:pt>
                <c:pt idx="2534">
                  <c:v>35555</c:v>
                </c:pt>
                <c:pt idx="2535">
                  <c:v>35557</c:v>
                </c:pt>
                <c:pt idx="2536">
                  <c:v>35563</c:v>
                </c:pt>
                <c:pt idx="2537">
                  <c:v>35572</c:v>
                </c:pt>
                <c:pt idx="2538">
                  <c:v>35576</c:v>
                </c:pt>
                <c:pt idx="2539">
                  <c:v>35582</c:v>
                </c:pt>
                <c:pt idx="2540">
                  <c:v>35584</c:v>
                </c:pt>
                <c:pt idx="2541">
                  <c:v>35631</c:v>
                </c:pt>
                <c:pt idx="2542">
                  <c:v>35634</c:v>
                </c:pt>
                <c:pt idx="2543">
                  <c:v>35648</c:v>
                </c:pt>
                <c:pt idx="2544">
                  <c:v>35656</c:v>
                </c:pt>
                <c:pt idx="2545">
                  <c:v>35674</c:v>
                </c:pt>
                <c:pt idx="2546">
                  <c:v>35678</c:v>
                </c:pt>
                <c:pt idx="2547">
                  <c:v>35686</c:v>
                </c:pt>
                <c:pt idx="2548">
                  <c:v>35687</c:v>
                </c:pt>
                <c:pt idx="2549">
                  <c:v>35688</c:v>
                </c:pt>
                <c:pt idx="2550">
                  <c:v>35698</c:v>
                </c:pt>
                <c:pt idx="2551">
                  <c:v>35708</c:v>
                </c:pt>
                <c:pt idx="2552">
                  <c:v>35721</c:v>
                </c:pt>
                <c:pt idx="2553">
                  <c:v>35733</c:v>
                </c:pt>
                <c:pt idx="2554">
                  <c:v>35738</c:v>
                </c:pt>
                <c:pt idx="2555">
                  <c:v>35743</c:v>
                </c:pt>
                <c:pt idx="2556">
                  <c:v>35745</c:v>
                </c:pt>
                <c:pt idx="2557">
                  <c:v>35746</c:v>
                </c:pt>
                <c:pt idx="2558">
                  <c:v>35754</c:v>
                </c:pt>
                <c:pt idx="2559">
                  <c:v>35755</c:v>
                </c:pt>
                <c:pt idx="2560">
                  <c:v>35765</c:v>
                </c:pt>
                <c:pt idx="2561">
                  <c:v>35780</c:v>
                </c:pt>
                <c:pt idx="2562">
                  <c:v>35789</c:v>
                </c:pt>
                <c:pt idx="2563">
                  <c:v>35805</c:v>
                </c:pt>
                <c:pt idx="2564">
                  <c:v>35822</c:v>
                </c:pt>
                <c:pt idx="2565">
                  <c:v>35851</c:v>
                </c:pt>
                <c:pt idx="2566">
                  <c:v>35853</c:v>
                </c:pt>
                <c:pt idx="2567">
                  <c:v>35869</c:v>
                </c:pt>
                <c:pt idx="2568">
                  <c:v>35899</c:v>
                </c:pt>
                <c:pt idx="2569">
                  <c:v>35915</c:v>
                </c:pt>
                <c:pt idx="2570">
                  <c:v>35919</c:v>
                </c:pt>
                <c:pt idx="2571">
                  <c:v>35963</c:v>
                </c:pt>
                <c:pt idx="2572">
                  <c:v>35966</c:v>
                </c:pt>
                <c:pt idx="2573">
                  <c:v>35971</c:v>
                </c:pt>
                <c:pt idx="2574">
                  <c:v>35986</c:v>
                </c:pt>
                <c:pt idx="2575">
                  <c:v>36008</c:v>
                </c:pt>
                <c:pt idx="2576">
                  <c:v>36016</c:v>
                </c:pt>
                <c:pt idx="2577">
                  <c:v>36024</c:v>
                </c:pt>
                <c:pt idx="2578">
                  <c:v>36026</c:v>
                </c:pt>
                <c:pt idx="2579">
                  <c:v>36055</c:v>
                </c:pt>
                <c:pt idx="2580">
                  <c:v>36059</c:v>
                </c:pt>
                <c:pt idx="2581">
                  <c:v>36076</c:v>
                </c:pt>
                <c:pt idx="2582">
                  <c:v>36083</c:v>
                </c:pt>
                <c:pt idx="2583">
                  <c:v>36085</c:v>
                </c:pt>
                <c:pt idx="2584">
                  <c:v>36099</c:v>
                </c:pt>
                <c:pt idx="2585">
                  <c:v>36107</c:v>
                </c:pt>
                <c:pt idx="2586">
                  <c:v>36134</c:v>
                </c:pt>
                <c:pt idx="2587">
                  <c:v>36150</c:v>
                </c:pt>
                <c:pt idx="2588">
                  <c:v>36157</c:v>
                </c:pt>
                <c:pt idx="2589">
                  <c:v>36177</c:v>
                </c:pt>
                <c:pt idx="2590">
                  <c:v>36209</c:v>
                </c:pt>
                <c:pt idx="2591">
                  <c:v>36227</c:v>
                </c:pt>
                <c:pt idx="2592">
                  <c:v>36234</c:v>
                </c:pt>
                <c:pt idx="2593">
                  <c:v>36241</c:v>
                </c:pt>
                <c:pt idx="2594">
                  <c:v>36286</c:v>
                </c:pt>
                <c:pt idx="2595">
                  <c:v>36298</c:v>
                </c:pt>
                <c:pt idx="2596">
                  <c:v>36301</c:v>
                </c:pt>
                <c:pt idx="2597">
                  <c:v>36328</c:v>
                </c:pt>
                <c:pt idx="2598">
                  <c:v>36336</c:v>
                </c:pt>
                <c:pt idx="2599">
                  <c:v>36352</c:v>
                </c:pt>
                <c:pt idx="2600">
                  <c:v>36356</c:v>
                </c:pt>
                <c:pt idx="2601">
                  <c:v>36380</c:v>
                </c:pt>
                <c:pt idx="2602">
                  <c:v>36395</c:v>
                </c:pt>
                <c:pt idx="2603">
                  <c:v>36432</c:v>
                </c:pt>
                <c:pt idx="2604">
                  <c:v>36470</c:v>
                </c:pt>
                <c:pt idx="2605">
                  <c:v>36473</c:v>
                </c:pt>
                <c:pt idx="2606">
                  <c:v>36475</c:v>
                </c:pt>
                <c:pt idx="2607">
                  <c:v>36476</c:v>
                </c:pt>
                <c:pt idx="2608">
                  <c:v>36482</c:v>
                </c:pt>
                <c:pt idx="2609">
                  <c:v>36493</c:v>
                </c:pt>
                <c:pt idx="2610">
                  <c:v>36516</c:v>
                </c:pt>
                <c:pt idx="2611">
                  <c:v>36518</c:v>
                </c:pt>
                <c:pt idx="2612">
                  <c:v>36538</c:v>
                </c:pt>
                <c:pt idx="2613">
                  <c:v>36547</c:v>
                </c:pt>
                <c:pt idx="2614">
                  <c:v>36553</c:v>
                </c:pt>
                <c:pt idx="2615">
                  <c:v>36554</c:v>
                </c:pt>
                <c:pt idx="2616">
                  <c:v>36565</c:v>
                </c:pt>
                <c:pt idx="2617">
                  <c:v>36566</c:v>
                </c:pt>
                <c:pt idx="2618">
                  <c:v>36591</c:v>
                </c:pt>
                <c:pt idx="2619">
                  <c:v>36596</c:v>
                </c:pt>
                <c:pt idx="2620">
                  <c:v>36598</c:v>
                </c:pt>
                <c:pt idx="2621">
                  <c:v>36599</c:v>
                </c:pt>
                <c:pt idx="2622">
                  <c:v>36601</c:v>
                </c:pt>
                <c:pt idx="2623">
                  <c:v>36616</c:v>
                </c:pt>
                <c:pt idx="2624">
                  <c:v>36629</c:v>
                </c:pt>
                <c:pt idx="2625">
                  <c:v>36634</c:v>
                </c:pt>
                <c:pt idx="2626">
                  <c:v>36662</c:v>
                </c:pt>
                <c:pt idx="2627">
                  <c:v>36667</c:v>
                </c:pt>
                <c:pt idx="2628">
                  <c:v>36669</c:v>
                </c:pt>
                <c:pt idx="2629">
                  <c:v>36698</c:v>
                </c:pt>
                <c:pt idx="2630">
                  <c:v>36713</c:v>
                </c:pt>
                <c:pt idx="2631">
                  <c:v>36714</c:v>
                </c:pt>
                <c:pt idx="2632">
                  <c:v>36720</c:v>
                </c:pt>
                <c:pt idx="2633">
                  <c:v>36726</c:v>
                </c:pt>
                <c:pt idx="2634">
                  <c:v>36727</c:v>
                </c:pt>
                <c:pt idx="2635">
                  <c:v>36736</c:v>
                </c:pt>
                <c:pt idx="2636">
                  <c:v>36748</c:v>
                </c:pt>
                <c:pt idx="2637">
                  <c:v>36756</c:v>
                </c:pt>
                <c:pt idx="2638">
                  <c:v>36782</c:v>
                </c:pt>
                <c:pt idx="2639">
                  <c:v>36819</c:v>
                </c:pt>
                <c:pt idx="2640">
                  <c:v>36840</c:v>
                </c:pt>
                <c:pt idx="2641">
                  <c:v>36852</c:v>
                </c:pt>
                <c:pt idx="2642">
                  <c:v>36862</c:v>
                </c:pt>
                <c:pt idx="2643">
                  <c:v>36866</c:v>
                </c:pt>
                <c:pt idx="2644">
                  <c:v>36894</c:v>
                </c:pt>
                <c:pt idx="2645">
                  <c:v>36950</c:v>
                </c:pt>
                <c:pt idx="2646">
                  <c:v>36992</c:v>
                </c:pt>
                <c:pt idx="2647">
                  <c:v>37026</c:v>
                </c:pt>
                <c:pt idx="2648">
                  <c:v>37080</c:v>
                </c:pt>
                <c:pt idx="2649">
                  <c:v>37087</c:v>
                </c:pt>
                <c:pt idx="2650">
                  <c:v>37098</c:v>
                </c:pt>
                <c:pt idx="2651">
                  <c:v>37102</c:v>
                </c:pt>
                <c:pt idx="2652">
                  <c:v>37112</c:v>
                </c:pt>
                <c:pt idx="2653">
                  <c:v>37125</c:v>
                </c:pt>
                <c:pt idx="2654">
                  <c:v>37130</c:v>
                </c:pt>
                <c:pt idx="2655">
                  <c:v>37156</c:v>
                </c:pt>
                <c:pt idx="2656">
                  <c:v>37163</c:v>
                </c:pt>
                <c:pt idx="2657">
                  <c:v>37192</c:v>
                </c:pt>
                <c:pt idx="2658">
                  <c:v>37202</c:v>
                </c:pt>
                <c:pt idx="2659">
                  <c:v>37209</c:v>
                </c:pt>
                <c:pt idx="2660">
                  <c:v>37222</c:v>
                </c:pt>
                <c:pt idx="2661">
                  <c:v>37235</c:v>
                </c:pt>
                <c:pt idx="2662">
                  <c:v>37242</c:v>
                </c:pt>
                <c:pt idx="2663">
                  <c:v>37244</c:v>
                </c:pt>
                <c:pt idx="2664">
                  <c:v>37245</c:v>
                </c:pt>
                <c:pt idx="2665">
                  <c:v>37250</c:v>
                </c:pt>
                <c:pt idx="2666">
                  <c:v>37255</c:v>
                </c:pt>
                <c:pt idx="2667">
                  <c:v>37265</c:v>
                </c:pt>
                <c:pt idx="2668">
                  <c:v>37267</c:v>
                </c:pt>
                <c:pt idx="2669">
                  <c:v>37268</c:v>
                </c:pt>
                <c:pt idx="2670">
                  <c:v>37296</c:v>
                </c:pt>
                <c:pt idx="2671">
                  <c:v>37306</c:v>
                </c:pt>
                <c:pt idx="2672">
                  <c:v>37314</c:v>
                </c:pt>
                <c:pt idx="2673">
                  <c:v>37315</c:v>
                </c:pt>
                <c:pt idx="2674">
                  <c:v>37332</c:v>
                </c:pt>
                <c:pt idx="2675">
                  <c:v>37354</c:v>
                </c:pt>
                <c:pt idx="2676">
                  <c:v>37356</c:v>
                </c:pt>
                <c:pt idx="2677">
                  <c:v>37404</c:v>
                </c:pt>
                <c:pt idx="2678">
                  <c:v>37406</c:v>
                </c:pt>
                <c:pt idx="2679">
                  <c:v>37440</c:v>
                </c:pt>
                <c:pt idx="2680">
                  <c:v>37456</c:v>
                </c:pt>
                <c:pt idx="2681">
                  <c:v>37466</c:v>
                </c:pt>
                <c:pt idx="2682">
                  <c:v>37478</c:v>
                </c:pt>
                <c:pt idx="2683">
                  <c:v>37481</c:v>
                </c:pt>
                <c:pt idx="2684">
                  <c:v>37539</c:v>
                </c:pt>
                <c:pt idx="2685">
                  <c:v>37540</c:v>
                </c:pt>
                <c:pt idx="2686">
                  <c:v>37542</c:v>
                </c:pt>
                <c:pt idx="2687">
                  <c:v>37570</c:v>
                </c:pt>
                <c:pt idx="2688">
                  <c:v>37572</c:v>
                </c:pt>
                <c:pt idx="2689">
                  <c:v>37584</c:v>
                </c:pt>
                <c:pt idx="2690">
                  <c:v>37585</c:v>
                </c:pt>
                <c:pt idx="2691">
                  <c:v>37615</c:v>
                </c:pt>
                <c:pt idx="2692">
                  <c:v>37640</c:v>
                </c:pt>
                <c:pt idx="2693">
                  <c:v>37641</c:v>
                </c:pt>
                <c:pt idx="2694">
                  <c:v>37651</c:v>
                </c:pt>
                <c:pt idx="2695">
                  <c:v>37655</c:v>
                </c:pt>
                <c:pt idx="2696">
                  <c:v>37657</c:v>
                </c:pt>
                <c:pt idx="2697">
                  <c:v>37661</c:v>
                </c:pt>
                <c:pt idx="2698">
                  <c:v>37706</c:v>
                </c:pt>
                <c:pt idx="2699">
                  <c:v>37709</c:v>
                </c:pt>
                <c:pt idx="2700">
                  <c:v>37714</c:v>
                </c:pt>
                <c:pt idx="2701">
                  <c:v>37734</c:v>
                </c:pt>
                <c:pt idx="2702">
                  <c:v>37754</c:v>
                </c:pt>
                <c:pt idx="2703">
                  <c:v>37779</c:v>
                </c:pt>
                <c:pt idx="2704">
                  <c:v>37788</c:v>
                </c:pt>
                <c:pt idx="2705">
                  <c:v>37796</c:v>
                </c:pt>
                <c:pt idx="2706">
                  <c:v>37810</c:v>
                </c:pt>
                <c:pt idx="2707">
                  <c:v>37833</c:v>
                </c:pt>
                <c:pt idx="2708">
                  <c:v>37844</c:v>
                </c:pt>
                <c:pt idx="2709">
                  <c:v>37850</c:v>
                </c:pt>
                <c:pt idx="2710">
                  <c:v>37852</c:v>
                </c:pt>
                <c:pt idx="2711">
                  <c:v>37866</c:v>
                </c:pt>
                <c:pt idx="2712">
                  <c:v>37872</c:v>
                </c:pt>
                <c:pt idx="2713">
                  <c:v>37876</c:v>
                </c:pt>
                <c:pt idx="2714">
                  <c:v>37935</c:v>
                </c:pt>
                <c:pt idx="2715">
                  <c:v>37958</c:v>
                </c:pt>
                <c:pt idx="2716">
                  <c:v>37963</c:v>
                </c:pt>
                <c:pt idx="2717">
                  <c:v>37966</c:v>
                </c:pt>
                <c:pt idx="2718">
                  <c:v>37977</c:v>
                </c:pt>
                <c:pt idx="2719">
                  <c:v>37999</c:v>
                </c:pt>
                <c:pt idx="2720">
                  <c:v>38021</c:v>
                </c:pt>
                <c:pt idx="2721">
                  <c:v>38034</c:v>
                </c:pt>
                <c:pt idx="2722">
                  <c:v>38053</c:v>
                </c:pt>
                <c:pt idx="2723">
                  <c:v>38075</c:v>
                </c:pt>
                <c:pt idx="2724">
                  <c:v>38077</c:v>
                </c:pt>
                <c:pt idx="2725">
                  <c:v>38086</c:v>
                </c:pt>
                <c:pt idx="2726">
                  <c:v>38098</c:v>
                </c:pt>
                <c:pt idx="2727">
                  <c:v>38102</c:v>
                </c:pt>
                <c:pt idx="2728">
                  <c:v>38107</c:v>
                </c:pt>
                <c:pt idx="2729">
                  <c:v>38122</c:v>
                </c:pt>
                <c:pt idx="2730">
                  <c:v>38135</c:v>
                </c:pt>
                <c:pt idx="2731">
                  <c:v>38151</c:v>
                </c:pt>
                <c:pt idx="2732">
                  <c:v>38170</c:v>
                </c:pt>
                <c:pt idx="2733">
                  <c:v>38172</c:v>
                </c:pt>
                <c:pt idx="2734">
                  <c:v>38176</c:v>
                </c:pt>
                <c:pt idx="2735">
                  <c:v>38206</c:v>
                </c:pt>
                <c:pt idx="2736">
                  <c:v>38213</c:v>
                </c:pt>
                <c:pt idx="2737">
                  <c:v>38224</c:v>
                </c:pt>
                <c:pt idx="2738">
                  <c:v>38254</c:v>
                </c:pt>
                <c:pt idx="2739">
                  <c:v>38257</c:v>
                </c:pt>
                <c:pt idx="2740">
                  <c:v>38260</c:v>
                </c:pt>
                <c:pt idx="2741">
                  <c:v>38272</c:v>
                </c:pt>
                <c:pt idx="2742">
                  <c:v>38279</c:v>
                </c:pt>
                <c:pt idx="2743">
                  <c:v>38282</c:v>
                </c:pt>
                <c:pt idx="2744">
                  <c:v>38297</c:v>
                </c:pt>
                <c:pt idx="2745">
                  <c:v>38301</c:v>
                </c:pt>
                <c:pt idx="2746">
                  <c:v>38306</c:v>
                </c:pt>
                <c:pt idx="2747">
                  <c:v>38315</c:v>
                </c:pt>
                <c:pt idx="2748">
                  <c:v>38322</c:v>
                </c:pt>
                <c:pt idx="2749">
                  <c:v>38338</c:v>
                </c:pt>
                <c:pt idx="2750">
                  <c:v>38340</c:v>
                </c:pt>
                <c:pt idx="2751">
                  <c:v>38342</c:v>
                </c:pt>
                <c:pt idx="2752">
                  <c:v>38416</c:v>
                </c:pt>
                <c:pt idx="2753">
                  <c:v>38421</c:v>
                </c:pt>
                <c:pt idx="2754">
                  <c:v>38424</c:v>
                </c:pt>
                <c:pt idx="2755">
                  <c:v>38425</c:v>
                </c:pt>
                <c:pt idx="2756">
                  <c:v>38432</c:v>
                </c:pt>
                <c:pt idx="2757">
                  <c:v>38435</c:v>
                </c:pt>
                <c:pt idx="2758">
                  <c:v>38461</c:v>
                </c:pt>
                <c:pt idx="2759">
                  <c:v>38474</c:v>
                </c:pt>
                <c:pt idx="2760">
                  <c:v>38497</c:v>
                </c:pt>
                <c:pt idx="2761">
                  <c:v>38501</c:v>
                </c:pt>
                <c:pt idx="2762">
                  <c:v>38517</c:v>
                </c:pt>
                <c:pt idx="2763">
                  <c:v>38557</c:v>
                </c:pt>
                <c:pt idx="2764">
                  <c:v>38558</c:v>
                </c:pt>
                <c:pt idx="2765">
                  <c:v>38564</c:v>
                </c:pt>
                <c:pt idx="2766">
                  <c:v>38586</c:v>
                </c:pt>
                <c:pt idx="2767">
                  <c:v>38610</c:v>
                </c:pt>
                <c:pt idx="2768">
                  <c:v>38615</c:v>
                </c:pt>
                <c:pt idx="2769">
                  <c:v>38624</c:v>
                </c:pt>
                <c:pt idx="2770">
                  <c:v>38639</c:v>
                </c:pt>
                <c:pt idx="2771">
                  <c:v>38655</c:v>
                </c:pt>
                <c:pt idx="2772">
                  <c:v>38662</c:v>
                </c:pt>
                <c:pt idx="2773">
                  <c:v>38679</c:v>
                </c:pt>
                <c:pt idx="2774">
                  <c:v>38682</c:v>
                </c:pt>
                <c:pt idx="2775">
                  <c:v>38685</c:v>
                </c:pt>
                <c:pt idx="2776">
                  <c:v>38700</c:v>
                </c:pt>
                <c:pt idx="2777">
                  <c:v>38718</c:v>
                </c:pt>
                <c:pt idx="2778">
                  <c:v>38719</c:v>
                </c:pt>
                <c:pt idx="2779">
                  <c:v>38733</c:v>
                </c:pt>
                <c:pt idx="2780">
                  <c:v>38737</c:v>
                </c:pt>
                <c:pt idx="2781">
                  <c:v>38743</c:v>
                </c:pt>
                <c:pt idx="2782">
                  <c:v>38761</c:v>
                </c:pt>
                <c:pt idx="2783">
                  <c:v>38782</c:v>
                </c:pt>
                <c:pt idx="2784">
                  <c:v>38800</c:v>
                </c:pt>
                <c:pt idx="2785">
                  <c:v>38819</c:v>
                </c:pt>
                <c:pt idx="2786">
                  <c:v>38820</c:v>
                </c:pt>
                <c:pt idx="2787">
                  <c:v>38824</c:v>
                </c:pt>
                <c:pt idx="2788">
                  <c:v>38830</c:v>
                </c:pt>
                <c:pt idx="2789">
                  <c:v>38840</c:v>
                </c:pt>
                <c:pt idx="2790">
                  <c:v>38846</c:v>
                </c:pt>
                <c:pt idx="2791">
                  <c:v>38847</c:v>
                </c:pt>
                <c:pt idx="2792">
                  <c:v>38854</c:v>
                </c:pt>
                <c:pt idx="2793">
                  <c:v>38876</c:v>
                </c:pt>
                <c:pt idx="2794">
                  <c:v>38878</c:v>
                </c:pt>
                <c:pt idx="2795">
                  <c:v>38899</c:v>
                </c:pt>
                <c:pt idx="2796">
                  <c:v>38917</c:v>
                </c:pt>
                <c:pt idx="2797">
                  <c:v>38926</c:v>
                </c:pt>
                <c:pt idx="2798">
                  <c:v>38927</c:v>
                </c:pt>
                <c:pt idx="2799">
                  <c:v>38934</c:v>
                </c:pt>
                <c:pt idx="2800">
                  <c:v>38937</c:v>
                </c:pt>
                <c:pt idx="2801">
                  <c:v>38941</c:v>
                </c:pt>
                <c:pt idx="2802">
                  <c:v>38958</c:v>
                </c:pt>
                <c:pt idx="2803">
                  <c:v>38959</c:v>
                </c:pt>
                <c:pt idx="2804">
                  <c:v>38982</c:v>
                </c:pt>
                <c:pt idx="2805">
                  <c:v>38983</c:v>
                </c:pt>
                <c:pt idx="2806">
                  <c:v>38993</c:v>
                </c:pt>
                <c:pt idx="2807">
                  <c:v>39002</c:v>
                </c:pt>
                <c:pt idx="2808">
                  <c:v>39004</c:v>
                </c:pt>
                <c:pt idx="2809">
                  <c:v>39019</c:v>
                </c:pt>
                <c:pt idx="2810">
                  <c:v>39030</c:v>
                </c:pt>
                <c:pt idx="2811">
                  <c:v>39039</c:v>
                </c:pt>
                <c:pt idx="2812">
                  <c:v>39081</c:v>
                </c:pt>
                <c:pt idx="2813">
                  <c:v>39110</c:v>
                </c:pt>
                <c:pt idx="2814">
                  <c:v>39125</c:v>
                </c:pt>
                <c:pt idx="2815">
                  <c:v>39130</c:v>
                </c:pt>
                <c:pt idx="2816">
                  <c:v>39137</c:v>
                </c:pt>
                <c:pt idx="2817">
                  <c:v>39148</c:v>
                </c:pt>
                <c:pt idx="2818">
                  <c:v>39156</c:v>
                </c:pt>
                <c:pt idx="2819">
                  <c:v>39160</c:v>
                </c:pt>
                <c:pt idx="2820">
                  <c:v>39176</c:v>
                </c:pt>
                <c:pt idx="2821">
                  <c:v>39193</c:v>
                </c:pt>
                <c:pt idx="2822">
                  <c:v>39200</c:v>
                </c:pt>
                <c:pt idx="2823">
                  <c:v>39216</c:v>
                </c:pt>
                <c:pt idx="2824">
                  <c:v>39242</c:v>
                </c:pt>
                <c:pt idx="2825">
                  <c:v>39244</c:v>
                </c:pt>
                <c:pt idx="2826">
                  <c:v>39246</c:v>
                </c:pt>
                <c:pt idx="2827">
                  <c:v>39254</c:v>
                </c:pt>
                <c:pt idx="2828">
                  <c:v>39262</c:v>
                </c:pt>
                <c:pt idx="2829">
                  <c:v>39300</c:v>
                </c:pt>
                <c:pt idx="2830">
                  <c:v>39325</c:v>
                </c:pt>
                <c:pt idx="2831">
                  <c:v>39332</c:v>
                </c:pt>
                <c:pt idx="2832">
                  <c:v>39336</c:v>
                </c:pt>
                <c:pt idx="2833">
                  <c:v>39356</c:v>
                </c:pt>
                <c:pt idx="2834">
                  <c:v>39370</c:v>
                </c:pt>
                <c:pt idx="2835">
                  <c:v>39371</c:v>
                </c:pt>
                <c:pt idx="2836">
                  <c:v>39414</c:v>
                </c:pt>
                <c:pt idx="2837">
                  <c:v>39417</c:v>
                </c:pt>
                <c:pt idx="2838">
                  <c:v>39420</c:v>
                </c:pt>
                <c:pt idx="2839">
                  <c:v>39432</c:v>
                </c:pt>
                <c:pt idx="2840">
                  <c:v>39444</c:v>
                </c:pt>
                <c:pt idx="2841">
                  <c:v>39445</c:v>
                </c:pt>
                <c:pt idx="2842">
                  <c:v>39449</c:v>
                </c:pt>
                <c:pt idx="2843">
                  <c:v>39466</c:v>
                </c:pt>
                <c:pt idx="2844">
                  <c:v>39490</c:v>
                </c:pt>
                <c:pt idx="2845">
                  <c:v>39516</c:v>
                </c:pt>
                <c:pt idx="2846">
                  <c:v>39518</c:v>
                </c:pt>
                <c:pt idx="2847">
                  <c:v>39524</c:v>
                </c:pt>
                <c:pt idx="2848">
                  <c:v>39527</c:v>
                </c:pt>
                <c:pt idx="2849">
                  <c:v>39534</c:v>
                </c:pt>
                <c:pt idx="2850">
                  <c:v>39541</c:v>
                </c:pt>
                <c:pt idx="2851">
                  <c:v>39545</c:v>
                </c:pt>
                <c:pt idx="2852">
                  <c:v>39586</c:v>
                </c:pt>
                <c:pt idx="2853">
                  <c:v>39601</c:v>
                </c:pt>
                <c:pt idx="2854">
                  <c:v>39605</c:v>
                </c:pt>
                <c:pt idx="2855">
                  <c:v>39609</c:v>
                </c:pt>
                <c:pt idx="2856">
                  <c:v>39625</c:v>
                </c:pt>
                <c:pt idx="2857">
                  <c:v>39642</c:v>
                </c:pt>
                <c:pt idx="2858">
                  <c:v>39678</c:v>
                </c:pt>
                <c:pt idx="2859">
                  <c:v>39699</c:v>
                </c:pt>
                <c:pt idx="2860">
                  <c:v>39715</c:v>
                </c:pt>
                <c:pt idx="2861">
                  <c:v>39716</c:v>
                </c:pt>
                <c:pt idx="2862">
                  <c:v>39727</c:v>
                </c:pt>
                <c:pt idx="2863">
                  <c:v>39729</c:v>
                </c:pt>
                <c:pt idx="2864">
                  <c:v>39731</c:v>
                </c:pt>
                <c:pt idx="2865">
                  <c:v>39739</c:v>
                </c:pt>
                <c:pt idx="2866">
                  <c:v>39748</c:v>
                </c:pt>
                <c:pt idx="2867">
                  <c:v>39759</c:v>
                </c:pt>
                <c:pt idx="2868">
                  <c:v>39770</c:v>
                </c:pt>
                <c:pt idx="2869">
                  <c:v>39777</c:v>
                </c:pt>
                <c:pt idx="2870">
                  <c:v>39781</c:v>
                </c:pt>
                <c:pt idx="2871">
                  <c:v>39790</c:v>
                </c:pt>
                <c:pt idx="2872">
                  <c:v>39812</c:v>
                </c:pt>
                <c:pt idx="2873">
                  <c:v>39815</c:v>
                </c:pt>
                <c:pt idx="2874">
                  <c:v>39823</c:v>
                </c:pt>
                <c:pt idx="2875">
                  <c:v>39829</c:v>
                </c:pt>
                <c:pt idx="2876">
                  <c:v>39834</c:v>
                </c:pt>
                <c:pt idx="2877">
                  <c:v>39847</c:v>
                </c:pt>
                <c:pt idx="2878">
                  <c:v>39849</c:v>
                </c:pt>
                <c:pt idx="2879">
                  <c:v>39884</c:v>
                </c:pt>
                <c:pt idx="2880">
                  <c:v>39893</c:v>
                </c:pt>
                <c:pt idx="2881">
                  <c:v>39895</c:v>
                </c:pt>
                <c:pt idx="2882">
                  <c:v>39921</c:v>
                </c:pt>
                <c:pt idx="2883">
                  <c:v>39924</c:v>
                </c:pt>
                <c:pt idx="2884">
                  <c:v>39928</c:v>
                </c:pt>
                <c:pt idx="2885">
                  <c:v>39936</c:v>
                </c:pt>
                <c:pt idx="2886">
                  <c:v>39939</c:v>
                </c:pt>
                <c:pt idx="2887">
                  <c:v>39948</c:v>
                </c:pt>
                <c:pt idx="2888">
                  <c:v>39954</c:v>
                </c:pt>
                <c:pt idx="2889">
                  <c:v>39961</c:v>
                </c:pt>
                <c:pt idx="2890">
                  <c:v>39968</c:v>
                </c:pt>
                <c:pt idx="2891">
                  <c:v>39969</c:v>
                </c:pt>
                <c:pt idx="2892">
                  <c:v>39970</c:v>
                </c:pt>
                <c:pt idx="2893">
                  <c:v>39992</c:v>
                </c:pt>
                <c:pt idx="2894">
                  <c:v>39996</c:v>
                </c:pt>
                <c:pt idx="2895">
                  <c:v>40009</c:v>
                </c:pt>
                <c:pt idx="2896">
                  <c:v>40036</c:v>
                </c:pt>
                <c:pt idx="2897">
                  <c:v>40040</c:v>
                </c:pt>
                <c:pt idx="2898">
                  <c:v>40054</c:v>
                </c:pt>
                <c:pt idx="2899">
                  <c:v>40065</c:v>
                </c:pt>
                <c:pt idx="2900">
                  <c:v>40077</c:v>
                </c:pt>
                <c:pt idx="2901">
                  <c:v>40085</c:v>
                </c:pt>
                <c:pt idx="2902">
                  <c:v>40092</c:v>
                </c:pt>
                <c:pt idx="2903">
                  <c:v>40097</c:v>
                </c:pt>
                <c:pt idx="2904">
                  <c:v>40107</c:v>
                </c:pt>
                <c:pt idx="2905">
                  <c:v>40126</c:v>
                </c:pt>
                <c:pt idx="2906">
                  <c:v>40136</c:v>
                </c:pt>
                <c:pt idx="2907">
                  <c:v>40138</c:v>
                </c:pt>
                <c:pt idx="2908">
                  <c:v>40144</c:v>
                </c:pt>
                <c:pt idx="2909">
                  <c:v>40168</c:v>
                </c:pt>
                <c:pt idx="2910">
                  <c:v>40178</c:v>
                </c:pt>
                <c:pt idx="2911">
                  <c:v>40179</c:v>
                </c:pt>
                <c:pt idx="2912">
                  <c:v>40187</c:v>
                </c:pt>
                <c:pt idx="2913">
                  <c:v>40196</c:v>
                </c:pt>
                <c:pt idx="2914">
                  <c:v>40207</c:v>
                </c:pt>
                <c:pt idx="2915">
                  <c:v>40216</c:v>
                </c:pt>
                <c:pt idx="2916">
                  <c:v>40217</c:v>
                </c:pt>
                <c:pt idx="2917">
                  <c:v>40221</c:v>
                </c:pt>
                <c:pt idx="2918">
                  <c:v>40225</c:v>
                </c:pt>
                <c:pt idx="2919">
                  <c:v>40226</c:v>
                </c:pt>
                <c:pt idx="2920">
                  <c:v>40239</c:v>
                </c:pt>
                <c:pt idx="2921">
                  <c:v>40257</c:v>
                </c:pt>
                <c:pt idx="2922">
                  <c:v>40258</c:v>
                </c:pt>
                <c:pt idx="2923">
                  <c:v>40261</c:v>
                </c:pt>
                <c:pt idx="2924">
                  <c:v>40273</c:v>
                </c:pt>
                <c:pt idx="2925">
                  <c:v>40279</c:v>
                </c:pt>
                <c:pt idx="2926">
                  <c:v>40295</c:v>
                </c:pt>
                <c:pt idx="2927">
                  <c:v>40299</c:v>
                </c:pt>
                <c:pt idx="2928">
                  <c:v>40310</c:v>
                </c:pt>
                <c:pt idx="2929">
                  <c:v>40317</c:v>
                </c:pt>
                <c:pt idx="2930">
                  <c:v>40324</c:v>
                </c:pt>
                <c:pt idx="2931">
                  <c:v>40339</c:v>
                </c:pt>
                <c:pt idx="2932">
                  <c:v>40342</c:v>
                </c:pt>
                <c:pt idx="2933">
                  <c:v>40349</c:v>
                </c:pt>
                <c:pt idx="2934">
                  <c:v>40357</c:v>
                </c:pt>
                <c:pt idx="2935">
                  <c:v>40368</c:v>
                </c:pt>
                <c:pt idx="2936">
                  <c:v>40386</c:v>
                </c:pt>
                <c:pt idx="2937">
                  <c:v>40388</c:v>
                </c:pt>
                <c:pt idx="2938">
                  <c:v>40421</c:v>
                </c:pt>
                <c:pt idx="2939">
                  <c:v>40438</c:v>
                </c:pt>
                <c:pt idx="2940">
                  <c:v>40443</c:v>
                </c:pt>
                <c:pt idx="2941">
                  <c:v>40456</c:v>
                </c:pt>
                <c:pt idx="2942">
                  <c:v>40464</c:v>
                </c:pt>
                <c:pt idx="2943">
                  <c:v>40477</c:v>
                </c:pt>
                <c:pt idx="2944">
                  <c:v>40489</c:v>
                </c:pt>
                <c:pt idx="2945">
                  <c:v>40497</c:v>
                </c:pt>
                <c:pt idx="2946">
                  <c:v>40509</c:v>
                </c:pt>
                <c:pt idx="2947">
                  <c:v>40510</c:v>
                </c:pt>
                <c:pt idx="2948">
                  <c:v>40521</c:v>
                </c:pt>
                <c:pt idx="2949">
                  <c:v>40522</c:v>
                </c:pt>
                <c:pt idx="2950">
                  <c:v>40531</c:v>
                </c:pt>
                <c:pt idx="2951">
                  <c:v>40543</c:v>
                </c:pt>
                <c:pt idx="2952">
                  <c:v>40548</c:v>
                </c:pt>
                <c:pt idx="2953">
                  <c:v>40563</c:v>
                </c:pt>
                <c:pt idx="2954">
                  <c:v>40569</c:v>
                </c:pt>
                <c:pt idx="2955">
                  <c:v>40588</c:v>
                </c:pt>
                <c:pt idx="2956">
                  <c:v>40591</c:v>
                </c:pt>
                <c:pt idx="2957">
                  <c:v>40608</c:v>
                </c:pt>
                <c:pt idx="2958">
                  <c:v>40620</c:v>
                </c:pt>
                <c:pt idx="2959">
                  <c:v>40657</c:v>
                </c:pt>
                <c:pt idx="2960">
                  <c:v>40668</c:v>
                </c:pt>
                <c:pt idx="2961">
                  <c:v>40685</c:v>
                </c:pt>
                <c:pt idx="2962">
                  <c:v>40689</c:v>
                </c:pt>
                <c:pt idx="2963">
                  <c:v>40706</c:v>
                </c:pt>
                <c:pt idx="2964">
                  <c:v>40716</c:v>
                </c:pt>
                <c:pt idx="2965">
                  <c:v>40731</c:v>
                </c:pt>
                <c:pt idx="2966">
                  <c:v>40741</c:v>
                </c:pt>
                <c:pt idx="2967">
                  <c:v>40748</c:v>
                </c:pt>
                <c:pt idx="2968">
                  <c:v>40774</c:v>
                </c:pt>
                <c:pt idx="2969">
                  <c:v>40784</c:v>
                </c:pt>
                <c:pt idx="2970">
                  <c:v>40786</c:v>
                </c:pt>
                <c:pt idx="2971">
                  <c:v>40790</c:v>
                </c:pt>
                <c:pt idx="2972">
                  <c:v>40802</c:v>
                </c:pt>
                <c:pt idx="2973">
                  <c:v>40808</c:v>
                </c:pt>
                <c:pt idx="2974">
                  <c:v>40813</c:v>
                </c:pt>
                <c:pt idx="2975">
                  <c:v>40820</c:v>
                </c:pt>
                <c:pt idx="2976">
                  <c:v>40822</c:v>
                </c:pt>
                <c:pt idx="2977">
                  <c:v>40826</c:v>
                </c:pt>
                <c:pt idx="2978">
                  <c:v>40855</c:v>
                </c:pt>
                <c:pt idx="2979">
                  <c:v>40861</c:v>
                </c:pt>
                <c:pt idx="2980">
                  <c:v>40862</c:v>
                </c:pt>
                <c:pt idx="2981">
                  <c:v>40863</c:v>
                </c:pt>
                <c:pt idx="2982">
                  <c:v>40896</c:v>
                </c:pt>
                <c:pt idx="2983">
                  <c:v>40902</c:v>
                </c:pt>
                <c:pt idx="2984">
                  <c:v>40910</c:v>
                </c:pt>
                <c:pt idx="2985">
                  <c:v>40927</c:v>
                </c:pt>
                <c:pt idx="2986">
                  <c:v>40945</c:v>
                </c:pt>
                <c:pt idx="2987">
                  <c:v>40962</c:v>
                </c:pt>
                <c:pt idx="2988">
                  <c:v>40966</c:v>
                </c:pt>
                <c:pt idx="2989">
                  <c:v>40969</c:v>
                </c:pt>
                <c:pt idx="2990">
                  <c:v>40991</c:v>
                </c:pt>
                <c:pt idx="2991">
                  <c:v>40993</c:v>
                </c:pt>
                <c:pt idx="2992">
                  <c:v>40995</c:v>
                </c:pt>
                <c:pt idx="2993">
                  <c:v>41100</c:v>
                </c:pt>
                <c:pt idx="2994">
                  <c:v>41105</c:v>
                </c:pt>
                <c:pt idx="2995">
                  <c:v>41108</c:v>
                </c:pt>
                <c:pt idx="2996">
                  <c:v>41111</c:v>
                </c:pt>
                <c:pt idx="2997">
                  <c:v>41115</c:v>
                </c:pt>
                <c:pt idx="2998">
                  <c:v>41137</c:v>
                </c:pt>
                <c:pt idx="2999">
                  <c:v>41153</c:v>
                </c:pt>
                <c:pt idx="3000">
                  <c:v>41182</c:v>
                </c:pt>
                <c:pt idx="3001">
                  <c:v>41183</c:v>
                </c:pt>
                <c:pt idx="3002">
                  <c:v>41197</c:v>
                </c:pt>
                <c:pt idx="3003">
                  <c:v>41215</c:v>
                </c:pt>
                <c:pt idx="3004">
                  <c:v>41230</c:v>
                </c:pt>
                <c:pt idx="3005">
                  <c:v>41234</c:v>
                </c:pt>
                <c:pt idx="3006">
                  <c:v>41244</c:v>
                </c:pt>
                <c:pt idx="3007">
                  <c:v>41247</c:v>
                </c:pt>
                <c:pt idx="3008">
                  <c:v>41314</c:v>
                </c:pt>
                <c:pt idx="3009">
                  <c:v>41321</c:v>
                </c:pt>
                <c:pt idx="3010">
                  <c:v>41327</c:v>
                </c:pt>
                <c:pt idx="3011">
                  <c:v>41330</c:v>
                </c:pt>
                <c:pt idx="3012">
                  <c:v>41340</c:v>
                </c:pt>
                <c:pt idx="3013">
                  <c:v>41374</c:v>
                </c:pt>
                <c:pt idx="3014">
                  <c:v>41383</c:v>
                </c:pt>
                <c:pt idx="3015">
                  <c:v>41389</c:v>
                </c:pt>
                <c:pt idx="3016">
                  <c:v>41392</c:v>
                </c:pt>
                <c:pt idx="3017">
                  <c:v>41399</c:v>
                </c:pt>
                <c:pt idx="3018">
                  <c:v>41423</c:v>
                </c:pt>
                <c:pt idx="3019">
                  <c:v>41433</c:v>
                </c:pt>
                <c:pt idx="3020">
                  <c:v>41440</c:v>
                </c:pt>
                <c:pt idx="3021">
                  <c:v>41443</c:v>
                </c:pt>
                <c:pt idx="3022">
                  <c:v>41445</c:v>
                </c:pt>
                <c:pt idx="3023">
                  <c:v>41446</c:v>
                </c:pt>
                <c:pt idx="3024">
                  <c:v>41457</c:v>
                </c:pt>
                <c:pt idx="3025">
                  <c:v>41495</c:v>
                </c:pt>
                <c:pt idx="3026">
                  <c:v>41497</c:v>
                </c:pt>
                <c:pt idx="3027">
                  <c:v>41500</c:v>
                </c:pt>
                <c:pt idx="3028">
                  <c:v>41502</c:v>
                </c:pt>
                <c:pt idx="3029">
                  <c:v>41504</c:v>
                </c:pt>
                <c:pt idx="3030">
                  <c:v>41514</c:v>
                </c:pt>
                <c:pt idx="3031">
                  <c:v>41515</c:v>
                </c:pt>
                <c:pt idx="3032">
                  <c:v>41527</c:v>
                </c:pt>
                <c:pt idx="3033">
                  <c:v>41540</c:v>
                </c:pt>
                <c:pt idx="3034">
                  <c:v>41553</c:v>
                </c:pt>
                <c:pt idx="3035">
                  <c:v>41561</c:v>
                </c:pt>
                <c:pt idx="3036">
                  <c:v>41596</c:v>
                </c:pt>
                <c:pt idx="3037">
                  <c:v>41600</c:v>
                </c:pt>
                <c:pt idx="3038">
                  <c:v>41606</c:v>
                </c:pt>
                <c:pt idx="3039">
                  <c:v>41609</c:v>
                </c:pt>
                <c:pt idx="3040">
                  <c:v>41613</c:v>
                </c:pt>
                <c:pt idx="3041">
                  <c:v>41621</c:v>
                </c:pt>
                <c:pt idx="3042">
                  <c:v>41630</c:v>
                </c:pt>
                <c:pt idx="3043">
                  <c:v>41633</c:v>
                </c:pt>
                <c:pt idx="3044">
                  <c:v>41647</c:v>
                </c:pt>
                <c:pt idx="3045">
                  <c:v>41675</c:v>
                </c:pt>
                <c:pt idx="3046">
                  <c:v>41682</c:v>
                </c:pt>
                <c:pt idx="3047">
                  <c:v>41709</c:v>
                </c:pt>
                <c:pt idx="3048">
                  <c:v>41713</c:v>
                </c:pt>
                <c:pt idx="3049">
                  <c:v>41716</c:v>
                </c:pt>
                <c:pt idx="3050">
                  <c:v>41721</c:v>
                </c:pt>
                <c:pt idx="3051">
                  <c:v>41731</c:v>
                </c:pt>
                <c:pt idx="3052">
                  <c:v>41753</c:v>
                </c:pt>
                <c:pt idx="3053">
                  <c:v>41757</c:v>
                </c:pt>
                <c:pt idx="3054">
                  <c:v>41765</c:v>
                </c:pt>
                <c:pt idx="3055">
                  <c:v>41766</c:v>
                </c:pt>
                <c:pt idx="3056">
                  <c:v>41790</c:v>
                </c:pt>
                <c:pt idx="3057">
                  <c:v>41793</c:v>
                </c:pt>
                <c:pt idx="3058">
                  <c:v>41799</c:v>
                </c:pt>
                <c:pt idx="3059">
                  <c:v>41808</c:v>
                </c:pt>
                <c:pt idx="3060">
                  <c:v>41817</c:v>
                </c:pt>
                <c:pt idx="3061">
                  <c:v>41818</c:v>
                </c:pt>
                <c:pt idx="3062">
                  <c:v>41820</c:v>
                </c:pt>
                <c:pt idx="3063">
                  <c:v>41828</c:v>
                </c:pt>
                <c:pt idx="3064">
                  <c:v>41837</c:v>
                </c:pt>
                <c:pt idx="3065">
                  <c:v>41839</c:v>
                </c:pt>
                <c:pt idx="3066">
                  <c:v>41864</c:v>
                </c:pt>
                <c:pt idx="3067">
                  <c:v>41895</c:v>
                </c:pt>
                <c:pt idx="3068">
                  <c:v>41925</c:v>
                </c:pt>
                <c:pt idx="3069">
                  <c:v>41941</c:v>
                </c:pt>
                <c:pt idx="3070">
                  <c:v>41954</c:v>
                </c:pt>
                <c:pt idx="3071">
                  <c:v>41959</c:v>
                </c:pt>
                <c:pt idx="3072">
                  <c:v>41978</c:v>
                </c:pt>
                <c:pt idx="3073">
                  <c:v>41981</c:v>
                </c:pt>
                <c:pt idx="3074">
                  <c:v>41992</c:v>
                </c:pt>
                <c:pt idx="3075">
                  <c:v>41994</c:v>
                </c:pt>
                <c:pt idx="3076">
                  <c:v>42006</c:v>
                </c:pt>
                <c:pt idx="3077">
                  <c:v>42011</c:v>
                </c:pt>
                <c:pt idx="3078">
                  <c:v>42047</c:v>
                </c:pt>
                <c:pt idx="3079">
                  <c:v>42067</c:v>
                </c:pt>
                <c:pt idx="3080">
                  <c:v>42080</c:v>
                </c:pt>
                <c:pt idx="3081">
                  <c:v>42083</c:v>
                </c:pt>
                <c:pt idx="3082">
                  <c:v>42088</c:v>
                </c:pt>
                <c:pt idx="3083">
                  <c:v>42097</c:v>
                </c:pt>
                <c:pt idx="3084">
                  <c:v>42112</c:v>
                </c:pt>
                <c:pt idx="3085">
                  <c:v>42119</c:v>
                </c:pt>
                <c:pt idx="3086">
                  <c:v>42124</c:v>
                </c:pt>
                <c:pt idx="3087">
                  <c:v>42129</c:v>
                </c:pt>
                <c:pt idx="3088">
                  <c:v>42137</c:v>
                </c:pt>
                <c:pt idx="3089">
                  <c:v>42138</c:v>
                </c:pt>
                <c:pt idx="3090">
                  <c:v>42171</c:v>
                </c:pt>
                <c:pt idx="3091">
                  <c:v>42192</c:v>
                </c:pt>
                <c:pt idx="3092">
                  <c:v>42214</c:v>
                </c:pt>
                <c:pt idx="3093">
                  <c:v>42215</c:v>
                </c:pt>
                <c:pt idx="3094">
                  <c:v>42242</c:v>
                </c:pt>
                <c:pt idx="3095">
                  <c:v>42244</c:v>
                </c:pt>
                <c:pt idx="3096">
                  <c:v>42258</c:v>
                </c:pt>
                <c:pt idx="3097">
                  <c:v>42259</c:v>
                </c:pt>
                <c:pt idx="3098">
                  <c:v>42265</c:v>
                </c:pt>
                <c:pt idx="3099">
                  <c:v>42273</c:v>
                </c:pt>
                <c:pt idx="3100">
                  <c:v>42295</c:v>
                </c:pt>
                <c:pt idx="3101">
                  <c:v>42323</c:v>
                </c:pt>
                <c:pt idx="3102">
                  <c:v>42358</c:v>
                </c:pt>
                <c:pt idx="3103">
                  <c:v>42367</c:v>
                </c:pt>
                <c:pt idx="3104">
                  <c:v>42396</c:v>
                </c:pt>
                <c:pt idx="3105">
                  <c:v>42401</c:v>
                </c:pt>
                <c:pt idx="3106">
                  <c:v>42405</c:v>
                </c:pt>
                <c:pt idx="3107">
                  <c:v>42418</c:v>
                </c:pt>
                <c:pt idx="3108">
                  <c:v>42426</c:v>
                </c:pt>
                <c:pt idx="3109">
                  <c:v>42430</c:v>
                </c:pt>
                <c:pt idx="3110">
                  <c:v>42451</c:v>
                </c:pt>
                <c:pt idx="3111">
                  <c:v>42453</c:v>
                </c:pt>
                <c:pt idx="3112">
                  <c:v>42464</c:v>
                </c:pt>
                <c:pt idx="3113">
                  <c:v>42477</c:v>
                </c:pt>
                <c:pt idx="3114">
                  <c:v>42479</c:v>
                </c:pt>
                <c:pt idx="3115">
                  <c:v>42490</c:v>
                </c:pt>
                <c:pt idx="3116">
                  <c:v>42492</c:v>
                </c:pt>
                <c:pt idx="3117">
                  <c:v>42506</c:v>
                </c:pt>
                <c:pt idx="3118">
                  <c:v>42519</c:v>
                </c:pt>
                <c:pt idx="3119">
                  <c:v>42525</c:v>
                </c:pt>
                <c:pt idx="3120">
                  <c:v>42559</c:v>
                </c:pt>
                <c:pt idx="3121">
                  <c:v>42560</c:v>
                </c:pt>
                <c:pt idx="3122">
                  <c:v>42563</c:v>
                </c:pt>
                <c:pt idx="3123">
                  <c:v>42590</c:v>
                </c:pt>
                <c:pt idx="3124">
                  <c:v>42594</c:v>
                </c:pt>
                <c:pt idx="3125">
                  <c:v>42614</c:v>
                </c:pt>
                <c:pt idx="3126">
                  <c:v>42642</c:v>
                </c:pt>
                <c:pt idx="3127">
                  <c:v>42653</c:v>
                </c:pt>
                <c:pt idx="3128">
                  <c:v>42664</c:v>
                </c:pt>
                <c:pt idx="3129">
                  <c:v>42672</c:v>
                </c:pt>
                <c:pt idx="3130">
                  <c:v>42675</c:v>
                </c:pt>
                <c:pt idx="3131">
                  <c:v>42689</c:v>
                </c:pt>
                <c:pt idx="3132">
                  <c:v>42700</c:v>
                </c:pt>
                <c:pt idx="3133">
                  <c:v>42726</c:v>
                </c:pt>
                <c:pt idx="3134">
                  <c:v>42749</c:v>
                </c:pt>
                <c:pt idx="3135">
                  <c:v>42754</c:v>
                </c:pt>
                <c:pt idx="3136">
                  <c:v>42757</c:v>
                </c:pt>
                <c:pt idx="3137">
                  <c:v>42759</c:v>
                </c:pt>
                <c:pt idx="3138">
                  <c:v>42765</c:v>
                </c:pt>
                <c:pt idx="3139">
                  <c:v>42776</c:v>
                </c:pt>
                <c:pt idx="3140">
                  <c:v>42782</c:v>
                </c:pt>
                <c:pt idx="3141">
                  <c:v>42783</c:v>
                </c:pt>
                <c:pt idx="3142">
                  <c:v>42793</c:v>
                </c:pt>
                <c:pt idx="3143">
                  <c:v>42810</c:v>
                </c:pt>
                <c:pt idx="3144">
                  <c:v>42816</c:v>
                </c:pt>
                <c:pt idx="3145">
                  <c:v>42822</c:v>
                </c:pt>
                <c:pt idx="3146">
                  <c:v>42839</c:v>
                </c:pt>
                <c:pt idx="3147">
                  <c:v>42858</c:v>
                </c:pt>
                <c:pt idx="3148">
                  <c:v>42862</c:v>
                </c:pt>
                <c:pt idx="3149">
                  <c:v>42867</c:v>
                </c:pt>
                <c:pt idx="3150">
                  <c:v>42895</c:v>
                </c:pt>
                <c:pt idx="3151">
                  <c:v>42903</c:v>
                </c:pt>
                <c:pt idx="3152">
                  <c:v>42907</c:v>
                </c:pt>
                <c:pt idx="3153">
                  <c:v>42908</c:v>
                </c:pt>
                <c:pt idx="3154">
                  <c:v>42919</c:v>
                </c:pt>
                <c:pt idx="3155">
                  <c:v>42921</c:v>
                </c:pt>
                <c:pt idx="3156">
                  <c:v>42924</c:v>
                </c:pt>
                <c:pt idx="3157">
                  <c:v>42936</c:v>
                </c:pt>
                <c:pt idx="3158">
                  <c:v>42939</c:v>
                </c:pt>
                <c:pt idx="3159">
                  <c:v>42960</c:v>
                </c:pt>
                <c:pt idx="3160">
                  <c:v>42967</c:v>
                </c:pt>
                <c:pt idx="3161">
                  <c:v>42973</c:v>
                </c:pt>
                <c:pt idx="3162">
                  <c:v>42978</c:v>
                </c:pt>
                <c:pt idx="3163">
                  <c:v>42985</c:v>
                </c:pt>
                <c:pt idx="3164">
                  <c:v>42991</c:v>
                </c:pt>
                <c:pt idx="3165">
                  <c:v>43007</c:v>
                </c:pt>
                <c:pt idx="3166">
                  <c:v>43015</c:v>
                </c:pt>
                <c:pt idx="3167">
                  <c:v>43026</c:v>
                </c:pt>
                <c:pt idx="3168">
                  <c:v>43032</c:v>
                </c:pt>
                <c:pt idx="3169">
                  <c:v>43049</c:v>
                </c:pt>
                <c:pt idx="3170">
                  <c:v>43051</c:v>
                </c:pt>
                <c:pt idx="3171">
                  <c:v>43052</c:v>
                </c:pt>
                <c:pt idx="3172">
                  <c:v>43057</c:v>
                </c:pt>
                <c:pt idx="3173">
                  <c:v>43059</c:v>
                </c:pt>
                <c:pt idx="3174">
                  <c:v>43064</c:v>
                </c:pt>
                <c:pt idx="3175">
                  <c:v>43068</c:v>
                </c:pt>
                <c:pt idx="3176">
                  <c:v>43111</c:v>
                </c:pt>
                <c:pt idx="3177">
                  <c:v>43121</c:v>
                </c:pt>
                <c:pt idx="3178">
                  <c:v>43127</c:v>
                </c:pt>
                <c:pt idx="3179">
                  <c:v>43130</c:v>
                </c:pt>
                <c:pt idx="3180">
                  <c:v>43150</c:v>
                </c:pt>
                <c:pt idx="3181">
                  <c:v>43154</c:v>
                </c:pt>
                <c:pt idx="3182">
                  <c:v>43183</c:v>
                </c:pt>
                <c:pt idx="3183">
                  <c:v>43188</c:v>
                </c:pt>
                <c:pt idx="3184">
                  <c:v>43230</c:v>
                </c:pt>
                <c:pt idx="3185">
                  <c:v>43240</c:v>
                </c:pt>
                <c:pt idx="3186">
                  <c:v>43242</c:v>
                </c:pt>
                <c:pt idx="3187">
                  <c:v>43244</c:v>
                </c:pt>
                <c:pt idx="3188">
                  <c:v>43253</c:v>
                </c:pt>
                <c:pt idx="3189">
                  <c:v>43257</c:v>
                </c:pt>
                <c:pt idx="3190">
                  <c:v>43263</c:v>
                </c:pt>
                <c:pt idx="3191">
                  <c:v>43285</c:v>
                </c:pt>
                <c:pt idx="3192">
                  <c:v>43290</c:v>
                </c:pt>
                <c:pt idx="3193">
                  <c:v>43302</c:v>
                </c:pt>
                <c:pt idx="3194">
                  <c:v>43316</c:v>
                </c:pt>
                <c:pt idx="3195">
                  <c:v>43338</c:v>
                </c:pt>
                <c:pt idx="3196">
                  <c:v>43351</c:v>
                </c:pt>
                <c:pt idx="3197">
                  <c:v>43371</c:v>
                </c:pt>
                <c:pt idx="3198">
                  <c:v>43376</c:v>
                </c:pt>
                <c:pt idx="3199">
                  <c:v>43384</c:v>
                </c:pt>
                <c:pt idx="3200">
                  <c:v>43391</c:v>
                </c:pt>
                <c:pt idx="3201">
                  <c:v>43398</c:v>
                </c:pt>
                <c:pt idx="3202">
                  <c:v>43403</c:v>
                </c:pt>
                <c:pt idx="3203">
                  <c:v>43415</c:v>
                </c:pt>
                <c:pt idx="3204">
                  <c:v>43424</c:v>
                </c:pt>
                <c:pt idx="3205">
                  <c:v>43426</c:v>
                </c:pt>
                <c:pt idx="3206">
                  <c:v>43429</c:v>
                </c:pt>
                <c:pt idx="3207">
                  <c:v>43434</c:v>
                </c:pt>
                <c:pt idx="3208">
                  <c:v>43435</c:v>
                </c:pt>
                <c:pt idx="3209">
                  <c:v>43454</c:v>
                </c:pt>
                <c:pt idx="3210">
                  <c:v>43472</c:v>
                </c:pt>
                <c:pt idx="3211">
                  <c:v>43489</c:v>
                </c:pt>
                <c:pt idx="3212">
                  <c:v>43500</c:v>
                </c:pt>
                <c:pt idx="3213">
                  <c:v>43509</c:v>
                </c:pt>
                <c:pt idx="3214">
                  <c:v>43567</c:v>
                </c:pt>
                <c:pt idx="3215">
                  <c:v>43580</c:v>
                </c:pt>
                <c:pt idx="3216">
                  <c:v>43591</c:v>
                </c:pt>
                <c:pt idx="3217">
                  <c:v>43592</c:v>
                </c:pt>
                <c:pt idx="3218">
                  <c:v>43597</c:v>
                </c:pt>
                <c:pt idx="3219">
                  <c:v>43603</c:v>
                </c:pt>
                <c:pt idx="3220">
                  <c:v>43625</c:v>
                </c:pt>
                <c:pt idx="3221">
                  <c:v>43636</c:v>
                </c:pt>
                <c:pt idx="3222">
                  <c:v>43653</c:v>
                </c:pt>
                <c:pt idx="3223">
                  <c:v>43655</c:v>
                </c:pt>
                <c:pt idx="3224">
                  <c:v>43666</c:v>
                </c:pt>
                <c:pt idx="3225">
                  <c:v>43682</c:v>
                </c:pt>
                <c:pt idx="3226">
                  <c:v>43700</c:v>
                </c:pt>
                <c:pt idx="3227">
                  <c:v>43714</c:v>
                </c:pt>
                <c:pt idx="3228">
                  <c:v>43730</c:v>
                </c:pt>
                <c:pt idx="3229">
                  <c:v>43752</c:v>
                </c:pt>
                <c:pt idx="3230">
                  <c:v>43780</c:v>
                </c:pt>
                <c:pt idx="3231">
                  <c:v>43798</c:v>
                </c:pt>
                <c:pt idx="3232">
                  <c:v>43829</c:v>
                </c:pt>
                <c:pt idx="3233">
                  <c:v>43836</c:v>
                </c:pt>
                <c:pt idx="3234">
                  <c:v>43849</c:v>
                </c:pt>
                <c:pt idx="3235">
                  <c:v>43851</c:v>
                </c:pt>
                <c:pt idx="3236">
                  <c:v>43854</c:v>
                </c:pt>
                <c:pt idx="3237">
                  <c:v>43862</c:v>
                </c:pt>
                <c:pt idx="3238">
                  <c:v>43883</c:v>
                </c:pt>
                <c:pt idx="3239">
                  <c:v>43901</c:v>
                </c:pt>
                <c:pt idx="3240">
                  <c:v>43918</c:v>
                </c:pt>
                <c:pt idx="3241">
                  <c:v>43932</c:v>
                </c:pt>
                <c:pt idx="3242">
                  <c:v>43948</c:v>
                </c:pt>
                <c:pt idx="3243">
                  <c:v>43952</c:v>
                </c:pt>
                <c:pt idx="3244">
                  <c:v>43961</c:v>
                </c:pt>
                <c:pt idx="3245">
                  <c:v>43971</c:v>
                </c:pt>
                <c:pt idx="3246">
                  <c:v>43982</c:v>
                </c:pt>
                <c:pt idx="3247">
                  <c:v>43987</c:v>
                </c:pt>
                <c:pt idx="3248">
                  <c:v>44021</c:v>
                </c:pt>
                <c:pt idx="3249">
                  <c:v>44043</c:v>
                </c:pt>
                <c:pt idx="3250">
                  <c:v>44068</c:v>
                </c:pt>
                <c:pt idx="3251">
                  <c:v>44071</c:v>
                </c:pt>
                <c:pt idx="3252">
                  <c:v>44083</c:v>
                </c:pt>
                <c:pt idx="3253">
                  <c:v>44085</c:v>
                </c:pt>
                <c:pt idx="3254">
                  <c:v>44098</c:v>
                </c:pt>
                <c:pt idx="3255">
                  <c:v>44115</c:v>
                </c:pt>
                <c:pt idx="3256">
                  <c:v>44124</c:v>
                </c:pt>
                <c:pt idx="3257">
                  <c:v>44140</c:v>
                </c:pt>
                <c:pt idx="3258">
                  <c:v>44142</c:v>
                </c:pt>
                <c:pt idx="3259">
                  <c:v>44183</c:v>
                </c:pt>
                <c:pt idx="3260">
                  <c:v>44184</c:v>
                </c:pt>
                <c:pt idx="3261">
                  <c:v>44186</c:v>
                </c:pt>
                <c:pt idx="3262">
                  <c:v>44210</c:v>
                </c:pt>
                <c:pt idx="3263">
                  <c:v>44220</c:v>
                </c:pt>
                <c:pt idx="3264">
                  <c:v>44237</c:v>
                </c:pt>
                <c:pt idx="3265">
                  <c:v>44239</c:v>
                </c:pt>
                <c:pt idx="3266">
                  <c:v>44242</c:v>
                </c:pt>
                <c:pt idx="3267">
                  <c:v>44254</c:v>
                </c:pt>
                <c:pt idx="3268">
                  <c:v>44262</c:v>
                </c:pt>
                <c:pt idx="3269">
                  <c:v>44271</c:v>
                </c:pt>
                <c:pt idx="3270">
                  <c:v>44275</c:v>
                </c:pt>
                <c:pt idx="3271">
                  <c:v>44316</c:v>
                </c:pt>
                <c:pt idx="3272">
                  <c:v>44340</c:v>
                </c:pt>
                <c:pt idx="3273">
                  <c:v>44348</c:v>
                </c:pt>
                <c:pt idx="3274">
                  <c:v>44364</c:v>
                </c:pt>
                <c:pt idx="3275">
                  <c:v>44368</c:v>
                </c:pt>
                <c:pt idx="3276">
                  <c:v>44419</c:v>
                </c:pt>
                <c:pt idx="3277">
                  <c:v>44424</c:v>
                </c:pt>
                <c:pt idx="3278">
                  <c:v>44437</c:v>
                </c:pt>
                <c:pt idx="3279">
                  <c:v>44438</c:v>
                </c:pt>
                <c:pt idx="3280">
                  <c:v>44439</c:v>
                </c:pt>
                <c:pt idx="3281">
                  <c:v>44445</c:v>
                </c:pt>
                <c:pt idx="3282">
                  <c:v>44484</c:v>
                </c:pt>
                <c:pt idx="3283">
                  <c:v>44516</c:v>
                </c:pt>
                <c:pt idx="3284">
                  <c:v>44587</c:v>
                </c:pt>
                <c:pt idx="3285">
                  <c:v>44589</c:v>
                </c:pt>
                <c:pt idx="3286">
                  <c:v>44610</c:v>
                </c:pt>
                <c:pt idx="3287">
                  <c:v>44618</c:v>
                </c:pt>
                <c:pt idx="3288">
                  <c:v>44651</c:v>
                </c:pt>
                <c:pt idx="3289">
                  <c:v>44655</c:v>
                </c:pt>
                <c:pt idx="3290">
                  <c:v>44658</c:v>
                </c:pt>
                <c:pt idx="3291">
                  <c:v>44686</c:v>
                </c:pt>
                <c:pt idx="3292">
                  <c:v>44692</c:v>
                </c:pt>
                <c:pt idx="3293">
                  <c:v>44698</c:v>
                </c:pt>
                <c:pt idx="3294">
                  <c:v>44704</c:v>
                </c:pt>
                <c:pt idx="3295">
                  <c:v>44719</c:v>
                </c:pt>
                <c:pt idx="3296">
                  <c:v>44720</c:v>
                </c:pt>
                <c:pt idx="3297">
                  <c:v>44724</c:v>
                </c:pt>
                <c:pt idx="3298">
                  <c:v>44731</c:v>
                </c:pt>
                <c:pt idx="3299">
                  <c:v>44736</c:v>
                </c:pt>
                <c:pt idx="3300">
                  <c:v>44766</c:v>
                </c:pt>
                <c:pt idx="3301">
                  <c:v>44780</c:v>
                </c:pt>
                <c:pt idx="3302">
                  <c:v>44802</c:v>
                </c:pt>
                <c:pt idx="3303">
                  <c:v>44815</c:v>
                </c:pt>
                <c:pt idx="3304">
                  <c:v>44819</c:v>
                </c:pt>
                <c:pt idx="3305">
                  <c:v>44823</c:v>
                </c:pt>
                <c:pt idx="3306">
                  <c:v>44824</c:v>
                </c:pt>
                <c:pt idx="3307">
                  <c:v>44866</c:v>
                </c:pt>
                <c:pt idx="3308">
                  <c:v>44867</c:v>
                </c:pt>
                <c:pt idx="3309">
                  <c:v>44886</c:v>
                </c:pt>
                <c:pt idx="3310">
                  <c:v>44915</c:v>
                </c:pt>
                <c:pt idx="3311">
                  <c:v>44929</c:v>
                </c:pt>
                <c:pt idx="3312">
                  <c:v>44936</c:v>
                </c:pt>
                <c:pt idx="3313">
                  <c:v>44949</c:v>
                </c:pt>
                <c:pt idx="3314">
                  <c:v>44958</c:v>
                </c:pt>
                <c:pt idx="3315">
                  <c:v>44965</c:v>
                </c:pt>
                <c:pt idx="3316">
                  <c:v>44974</c:v>
                </c:pt>
                <c:pt idx="3317">
                  <c:v>44984</c:v>
                </c:pt>
                <c:pt idx="3318">
                  <c:v>45003</c:v>
                </c:pt>
                <c:pt idx="3319">
                  <c:v>45004</c:v>
                </c:pt>
                <c:pt idx="3320">
                  <c:v>45013</c:v>
                </c:pt>
                <c:pt idx="3321">
                  <c:v>45046</c:v>
                </c:pt>
                <c:pt idx="3322">
                  <c:v>45048</c:v>
                </c:pt>
                <c:pt idx="3323">
                  <c:v>45050</c:v>
                </c:pt>
                <c:pt idx="3324">
                  <c:v>45058</c:v>
                </c:pt>
                <c:pt idx="3325">
                  <c:v>45059</c:v>
                </c:pt>
                <c:pt idx="3326">
                  <c:v>45133</c:v>
                </c:pt>
                <c:pt idx="3327">
                  <c:v>45142</c:v>
                </c:pt>
                <c:pt idx="3328">
                  <c:v>45149</c:v>
                </c:pt>
                <c:pt idx="3329">
                  <c:v>45150</c:v>
                </c:pt>
                <c:pt idx="3330">
                  <c:v>45170</c:v>
                </c:pt>
                <c:pt idx="3331">
                  <c:v>45173</c:v>
                </c:pt>
                <c:pt idx="3332">
                  <c:v>45192</c:v>
                </c:pt>
                <c:pt idx="3333">
                  <c:v>45202</c:v>
                </c:pt>
                <c:pt idx="3334">
                  <c:v>45220</c:v>
                </c:pt>
                <c:pt idx="3335">
                  <c:v>45221</c:v>
                </c:pt>
                <c:pt idx="3336">
                  <c:v>45234</c:v>
                </c:pt>
                <c:pt idx="3337">
                  <c:v>45252</c:v>
                </c:pt>
                <c:pt idx="3338">
                  <c:v>45256</c:v>
                </c:pt>
                <c:pt idx="3339">
                  <c:v>45286</c:v>
                </c:pt>
                <c:pt idx="3340">
                  <c:v>45320</c:v>
                </c:pt>
                <c:pt idx="3341">
                  <c:v>45403</c:v>
                </c:pt>
                <c:pt idx="3342">
                  <c:v>45422</c:v>
                </c:pt>
                <c:pt idx="3343">
                  <c:v>45440</c:v>
                </c:pt>
                <c:pt idx="3344">
                  <c:v>45443</c:v>
                </c:pt>
                <c:pt idx="3345">
                  <c:v>45448</c:v>
                </c:pt>
                <c:pt idx="3346">
                  <c:v>45449</c:v>
                </c:pt>
                <c:pt idx="3347">
                  <c:v>45450</c:v>
                </c:pt>
                <c:pt idx="3348">
                  <c:v>45456</c:v>
                </c:pt>
                <c:pt idx="3349">
                  <c:v>45462</c:v>
                </c:pt>
                <c:pt idx="3350">
                  <c:v>45463</c:v>
                </c:pt>
                <c:pt idx="3351">
                  <c:v>45479</c:v>
                </c:pt>
                <c:pt idx="3352">
                  <c:v>45494</c:v>
                </c:pt>
                <c:pt idx="3353">
                  <c:v>45495</c:v>
                </c:pt>
                <c:pt idx="3354">
                  <c:v>45535</c:v>
                </c:pt>
                <c:pt idx="3355">
                  <c:v>45596</c:v>
                </c:pt>
                <c:pt idx="3356">
                  <c:v>45600</c:v>
                </c:pt>
                <c:pt idx="3357">
                  <c:v>45601</c:v>
                </c:pt>
                <c:pt idx="3358">
                  <c:v>45616</c:v>
                </c:pt>
                <c:pt idx="3359">
                  <c:v>45644</c:v>
                </c:pt>
                <c:pt idx="3360">
                  <c:v>45653</c:v>
                </c:pt>
                <c:pt idx="3361">
                  <c:v>45654</c:v>
                </c:pt>
                <c:pt idx="3362">
                  <c:v>45660</c:v>
                </c:pt>
                <c:pt idx="3363">
                  <c:v>45676</c:v>
                </c:pt>
                <c:pt idx="3364">
                  <c:v>45683</c:v>
                </c:pt>
                <c:pt idx="3365">
                  <c:v>45701</c:v>
                </c:pt>
                <c:pt idx="3366">
                  <c:v>45715</c:v>
                </c:pt>
                <c:pt idx="3367">
                  <c:v>45717</c:v>
                </c:pt>
                <c:pt idx="3368">
                  <c:v>45721</c:v>
                </c:pt>
                <c:pt idx="3369">
                  <c:v>45766</c:v>
                </c:pt>
                <c:pt idx="3370">
                  <c:v>45789</c:v>
                </c:pt>
                <c:pt idx="3371">
                  <c:v>45790</c:v>
                </c:pt>
                <c:pt idx="3372">
                  <c:v>45810</c:v>
                </c:pt>
                <c:pt idx="3373">
                  <c:v>45814</c:v>
                </c:pt>
                <c:pt idx="3374">
                  <c:v>45815</c:v>
                </c:pt>
                <c:pt idx="3375">
                  <c:v>45816</c:v>
                </c:pt>
                <c:pt idx="3376">
                  <c:v>45833</c:v>
                </c:pt>
                <c:pt idx="3377">
                  <c:v>45844</c:v>
                </c:pt>
                <c:pt idx="3378">
                  <c:v>45850</c:v>
                </c:pt>
                <c:pt idx="3379">
                  <c:v>45882</c:v>
                </c:pt>
                <c:pt idx="3380">
                  <c:v>45913</c:v>
                </c:pt>
                <c:pt idx="3381">
                  <c:v>45962</c:v>
                </c:pt>
                <c:pt idx="3382">
                  <c:v>45973</c:v>
                </c:pt>
                <c:pt idx="3383">
                  <c:v>45982</c:v>
                </c:pt>
                <c:pt idx="3384">
                  <c:v>45990</c:v>
                </c:pt>
                <c:pt idx="3385">
                  <c:v>46044</c:v>
                </c:pt>
                <c:pt idx="3386">
                  <c:v>46045</c:v>
                </c:pt>
                <c:pt idx="3387">
                  <c:v>46050</c:v>
                </c:pt>
                <c:pt idx="3388">
                  <c:v>46052</c:v>
                </c:pt>
                <c:pt idx="3389">
                  <c:v>46085</c:v>
                </c:pt>
                <c:pt idx="3390">
                  <c:v>46088</c:v>
                </c:pt>
                <c:pt idx="3391">
                  <c:v>46128</c:v>
                </c:pt>
                <c:pt idx="3392">
                  <c:v>46139</c:v>
                </c:pt>
                <c:pt idx="3393">
                  <c:v>46146</c:v>
                </c:pt>
                <c:pt idx="3394">
                  <c:v>46149</c:v>
                </c:pt>
                <c:pt idx="3395">
                  <c:v>46158</c:v>
                </c:pt>
                <c:pt idx="3396">
                  <c:v>46180</c:v>
                </c:pt>
                <c:pt idx="3397">
                  <c:v>46199</c:v>
                </c:pt>
                <c:pt idx="3398">
                  <c:v>46232</c:v>
                </c:pt>
                <c:pt idx="3399">
                  <c:v>46238</c:v>
                </c:pt>
                <c:pt idx="3400">
                  <c:v>46257</c:v>
                </c:pt>
                <c:pt idx="3401">
                  <c:v>46260</c:v>
                </c:pt>
                <c:pt idx="3402">
                  <c:v>46261</c:v>
                </c:pt>
                <c:pt idx="3403">
                  <c:v>46266</c:v>
                </c:pt>
                <c:pt idx="3404">
                  <c:v>46277</c:v>
                </c:pt>
                <c:pt idx="3405">
                  <c:v>46284</c:v>
                </c:pt>
                <c:pt idx="3406">
                  <c:v>46324</c:v>
                </c:pt>
                <c:pt idx="3407">
                  <c:v>46326</c:v>
                </c:pt>
                <c:pt idx="3408">
                  <c:v>46338</c:v>
                </c:pt>
                <c:pt idx="3409">
                  <c:v>46340</c:v>
                </c:pt>
                <c:pt idx="3410">
                  <c:v>46342</c:v>
                </c:pt>
                <c:pt idx="3411">
                  <c:v>46362</c:v>
                </c:pt>
                <c:pt idx="3412">
                  <c:v>46367</c:v>
                </c:pt>
                <c:pt idx="3413">
                  <c:v>46382</c:v>
                </c:pt>
                <c:pt idx="3414">
                  <c:v>46398</c:v>
                </c:pt>
                <c:pt idx="3415">
                  <c:v>46403</c:v>
                </c:pt>
                <c:pt idx="3416">
                  <c:v>46404</c:v>
                </c:pt>
                <c:pt idx="3417">
                  <c:v>46410</c:v>
                </c:pt>
                <c:pt idx="3418">
                  <c:v>46412</c:v>
                </c:pt>
                <c:pt idx="3419">
                  <c:v>46453</c:v>
                </c:pt>
                <c:pt idx="3420">
                  <c:v>46507</c:v>
                </c:pt>
                <c:pt idx="3421">
                  <c:v>46520</c:v>
                </c:pt>
                <c:pt idx="3422">
                  <c:v>46531</c:v>
                </c:pt>
                <c:pt idx="3423">
                  <c:v>46539</c:v>
                </c:pt>
                <c:pt idx="3424">
                  <c:v>46543</c:v>
                </c:pt>
                <c:pt idx="3425">
                  <c:v>46548</c:v>
                </c:pt>
                <c:pt idx="3426">
                  <c:v>46565</c:v>
                </c:pt>
                <c:pt idx="3427">
                  <c:v>46572</c:v>
                </c:pt>
                <c:pt idx="3428">
                  <c:v>46577</c:v>
                </c:pt>
                <c:pt idx="3429">
                  <c:v>46579</c:v>
                </c:pt>
                <c:pt idx="3430">
                  <c:v>46589</c:v>
                </c:pt>
                <c:pt idx="3431">
                  <c:v>46605</c:v>
                </c:pt>
                <c:pt idx="3432">
                  <c:v>46606</c:v>
                </c:pt>
                <c:pt idx="3433">
                  <c:v>46654</c:v>
                </c:pt>
                <c:pt idx="3434">
                  <c:v>46668</c:v>
                </c:pt>
                <c:pt idx="3435">
                  <c:v>46670</c:v>
                </c:pt>
                <c:pt idx="3436">
                  <c:v>46676</c:v>
                </c:pt>
                <c:pt idx="3437">
                  <c:v>46711</c:v>
                </c:pt>
                <c:pt idx="3438">
                  <c:v>46713</c:v>
                </c:pt>
                <c:pt idx="3439">
                  <c:v>46755</c:v>
                </c:pt>
                <c:pt idx="3440">
                  <c:v>46756</c:v>
                </c:pt>
                <c:pt idx="3441">
                  <c:v>46762</c:v>
                </c:pt>
                <c:pt idx="3442">
                  <c:v>46779</c:v>
                </c:pt>
                <c:pt idx="3443">
                  <c:v>46784</c:v>
                </c:pt>
                <c:pt idx="3444">
                  <c:v>46792</c:v>
                </c:pt>
                <c:pt idx="3445">
                  <c:v>46805</c:v>
                </c:pt>
                <c:pt idx="3446">
                  <c:v>46826</c:v>
                </c:pt>
                <c:pt idx="3447">
                  <c:v>46839</c:v>
                </c:pt>
                <c:pt idx="3448">
                  <c:v>46842</c:v>
                </c:pt>
                <c:pt idx="3449">
                  <c:v>46868</c:v>
                </c:pt>
                <c:pt idx="3450">
                  <c:v>46904</c:v>
                </c:pt>
                <c:pt idx="3451">
                  <c:v>46907</c:v>
                </c:pt>
                <c:pt idx="3452">
                  <c:v>46911</c:v>
                </c:pt>
                <c:pt idx="3453">
                  <c:v>46934</c:v>
                </c:pt>
                <c:pt idx="3454">
                  <c:v>46958</c:v>
                </c:pt>
                <c:pt idx="3455">
                  <c:v>46959</c:v>
                </c:pt>
                <c:pt idx="3456">
                  <c:v>46989</c:v>
                </c:pt>
                <c:pt idx="3457">
                  <c:v>47000</c:v>
                </c:pt>
                <c:pt idx="3458">
                  <c:v>47006</c:v>
                </c:pt>
                <c:pt idx="3459">
                  <c:v>47014</c:v>
                </c:pt>
                <c:pt idx="3460">
                  <c:v>47034</c:v>
                </c:pt>
                <c:pt idx="3461">
                  <c:v>47040</c:v>
                </c:pt>
                <c:pt idx="3462">
                  <c:v>47042</c:v>
                </c:pt>
                <c:pt idx="3463">
                  <c:v>47047</c:v>
                </c:pt>
                <c:pt idx="3464">
                  <c:v>47064</c:v>
                </c:pt>
                <c:pt idx="3465">
                  <c:v>47066</c:v>
                </c:pt>
                <c:pt idx="3466">
                  <c:v>47110</c:v>
                </c:pt>
                <c:pt idx="3467">
                  <c:v>47134</c:v>
                </c:pt>
                <c:pt idx="3468">
                  <c:v>47139</c:v>
                </c:pt>
                <c:pt idx="3469">
                  <c:v>47164</c:v>
                </c:pt>
                <c:pt idx="3470">
                  <c:v>47194</c:v>
                </c:pt>
                <c:pt idx="3471">
                  <c:v>47229</c:v>
                </c:pt>
                <c:pt idx="3472">
                  <c:v>47244</c:v>
                </c:pt>
                <c:pt idx="3473">
                  <c:v>47253</c:v>
                </c:pt>
                <c:pt idx="3474">
                  <c:v>47254</c:v>
                </c:pt>
                <c:pt idx="3475">
                  <c:v>47263</c:v>
                </c:pt>
                <c:pt idx="3476">
                  <c:v>47266</c:v>
                </c:pt>
                <c:pt idx="3477">
                  <c:v>47280</c:v>
                </c:pt>
                <c:pt idx="3478">
                  <c:v>47354</c:v>
                </c:pt>
                <c:pt idx="3479">
                  <c:v>47356</c:v>
                </c:pt>
                <c:pt idx="3480">
                  <c:v>47360</c:v>
                </c:pt>
                <c:pt idx="3481">
                  <c:v>47370</c:v>
                </c:pt>
                <c:pt idx="3482">
                  <c:v>47380</c:v>
                </c:pt>
                <c:pt idx="3483">
                  <c:v>47401</c:v>
                </c:pt>
                <c:pt idx="3484">
                  <c:v>47440</c:v>
                </c:pt>
                <c:pt idx="3485">
                  <c:v>47444</c:v>
                </c:pt>
                <c:pt idx="3486">
                  <c:v>47462</c:v>
                </c:pt>
                <c:pt idx="3487">
                  <c:v>47479</c:v>
                </c:pt>
                <c:pt idx="3488">
                  <c:v>47486</c:v>
                </c:pt>
                <c:pt idx="3489">
                  <c:v>47497</c:v>
                </c:pt>
                <c:pt idx="3490">
                  <c:v>47503</c:v>
                </c:pt>
                <c:pt idx="3491">
                  <c:v>47533</c:v>
                </c:pt>
                <c:pt idx="3492">
                  <c:v>47542</c:v>
                </c:pt>
                <c:pt idx="3493">
                  <c:v>47544</c:v>
                </c:pt>
                <c:pt idx="3494">
                  <c:v>47566</c:v>
                </c:pt>
                <c:pt idx="3495">
                  <c:v>47579</c:v>
                </c:pt>
                <c:pt idx="3496">
                  <c:v>47612</c:v>
                </c:pt>
                <c:pt idx="3497">
                  <c:v>47624</c:v>
                </c:pt>
                <c:pt idx="3498">
                  <c:v>47644</c:v>
                </c:pt>
                <c:pt idx="3499">
                  <c:v>47680</c:v>
                </c:pt>
                <c:pt idx="3500">
                  <c:v>47689</c:v>
                </c:pt>
                <c:pt idx="3501">
                  <c:v>47735</c:v>
                </c:pt>
                <c:pt idx="3502">
                  <c:v>47738</c:v>
                </c:pt>
                <c:pt idx="3503">
                  <c:v>47739</c:v>
                </c:pt>
                <c:pt idx="3504">
                  <c:v>47774</c:v>
                </c:pt>
                <c:pt idx="3505">
                  <c:v>47784</c:v>
                </c:pt>
                <c:pt idx="3506">
                  <c:v>47811</c:v>
                </c:pt>
                <c:pt idx="3507">
                  <c:v>47818</c:v>
                </c:pt>
                <c:pt idx="3508">
                  <c:v>47828</c:v>
                </c:pt>
                <c:pt idx="3509">
                  <c:v>47831</c:v>
                </c:pt>
                <c:pt idx="3510">
                  <c:v>47838</c:v>
                </c:pt>
                <c:pt idx="3511">
                  <c:v>47840</c:v>
                </c:pt>
                <c:pt idx="3512">
                  <c:v>47883</c:v>
                </c:pt>
                <c:pt idx="3513">
                  <c:v>47897</c:v>
                </c:pt>
                <c:pt idx="3514">
                  <c:v>47898</c:v>
                </c:pt>
                <c:pt idx="3515">
                  <c:v>47900</c:v>
                </c:pt>
                <c:pt idx="3516">
                  <c:v>47909</c:v>
                </c:pt>
                <c:pt idx="3517">
                  <c:v>47931</c:v>
                </c:pt>
                <c:pt idx="3518">
                  <c:v>47959</c:v>
                </c:pt>
                <c:pt idx="3519">
                  <c:v>47972</c:v>
                </c:pt>
                <c:pt idx="3520">
                  <c:v>47976</c:v>
                </c:pt>
                <c:pt idx="3521">
                  <c:v>47999</c:v>
                </c:pt>
                <c:pt idx="3522">
                  <c:v>48010</c:v>
                </c:pt>
                <c:pt idx="3523">
                  <c:v>48025</c:v>
                </c:pt>
                <c:pt idx="3524">
                  <c:v>48029</c:v>
                </c:pt>
                <c:pt idx="3525">
                  <c:v>48047</c:v>
                </c:pt>
                <c:pt idx="3526">
                  <c:v>48059</c:v>
                </c:pt>
                <c:pt idx="3527">
                  <c:v>48066</c:v>
                </c:pt>
                <c:pt idx="3528">
                  <c:v>48072</c:v>
                </c:pt>
                <c:pt idx="3529">
                  <c:v>48081</c:v>
                </c:pt>
                <c:pt idx="3530">
                  <c:v>48090</c:v>
                </c:pt>
                <c:pt idx="3531">
                  <c:v>48106</c:v>
                </c:pt>
                <c:pt idx="3532">
                  <c:v>48125</c:v>
                </c:pt>
                <c:pt idx="3533">
                  <c:v>48137</c:v>
                </c:pt>
                <c:pt idx="3534">
                  <c:v>48146</c:v>
                </c:pt>
                <c:pt idx="3535">
                  <c:v>48148</c:v>
                </c:pt>
                <c:pt idx="3536">
                  <c:v>48150</c:v>
                </c:pt>
                <c:pt idx="3537">
                  <c:v>48153</c:v>
                </c:pt>
                <c:pt idx="3538">
                  <c:v>48161</c:v>
                </c:pt>
                <c:pt idx="3539">
                  <c:v>48184</c:v>
                </c:pt>
                <c:pt idx="3540">
                  <c:v>48191</c:v>
                </c:pt>
                <c:pt idx="3541">
                  <c:v>48231</c:v>
                </c:pt>
                <c:pt idx="3542">
                  <c:v>48237</c:v>
                </c:pt>
                <c:pt idx="3543">
                  <c:v>48240</c:v>
                </c:pt>
                <c:pt idx="3544">
                  <c:v>48243</c:v>
                </c:pt>
                <c:pt idx="3545">
                  <c:v>48247</c:v>
                </c:pt>
                <c:pt idx="3546">
                  <c:v>48250</c:v>
                </c:pt>
                <c:pt idx="3547">
                  <c:v>48259</c:v>
                </c:pt>
                <c:pt idx="3548">
                  <c:v>48268</c:v>
                </c:pt>
                <c:pt idx="3549">
                  <c:v>48283</c:v>
                </c:pt>
                <c:pt idx="3550">
                  <c:v>48324</c:v>
                </c:pt>
                <c:pt idx="3551">
                  <c:v>48326</c:v>
                </c:pt>
                <c:pt idx="3552">
                  <c:v>48351</c:v>
                </c:pt>
                <c:pt idx="3553">
                  <c:v>48362</c:v>
                </c:pt>
                <c:pt idx="3554">
                  <c:v>48363</c:v>
                </c:pt>
                <c:pt idx="3555">
                  <c:v>48367</c:v>
                </c:pt>
                <c:pt idx="3556">
                  <c:v>48416</c:v>
                </c:pt>
                <c:pt idx="3557">
                  <c:v>48432</c:v>
                </c:pt>
                <c:pt idx="3558">
                  <c:v>48439</c:v>
                </c:pt>
                <c:pt idx="3559">
                  <c:v>48445</c:v>
                </c:pt>
                <c:pt idx="3560">
                  <c:v>48450</c:v>
                </c:pt>
                <c:pt idx="3561">
                  <c:v>48451</c:v>
                </c:pt>
                <c:pt idx="3562">
                  <c:v>48454</c:v>
                </c:pt>
                <c:pt idx="3563">
                  <c:v>48470</c:v>
                </c:pt>
                <c:pt idx="3564">
                  <c:v>48472</c:v>
                </c:pt>
                <c:pt idx="3565">
                  <c:v>48495</c:v>
                </c:pt>
                <c:pt idx="3566">
                  <c:v>48536</c:v>
                </c:pt>
                <c:pt idx="3567">
                  <c:v>48551</c:v>
                </c:pt>
                <c:pt idx="3568">
                  <c:v>48574</c:v>
                </c:pt>
                <c:pt idx="3569">
                  <c:v>48596</c:v>
                </c:pt>
                <c:pt idx="3570">
                  <c:v>48600</c:v>
                </c:pt>
                <c:pt idx="3571">
                  <c:v>48610</c:v>
                </c:pt>
                <c:pt idx="3572">
                  <c:v>48612</c:v>
                </c:pt>
                <c:pt idx="3573">
                  <c:v>48620</c:v>
                </c:pt>
                <c:pt idx="3574">
                  <c:v>48624</c:v>
                </c:pt>
                <c:pt idx="3575">
                  <c:v>48632</c:v>
                </c:pt>
                <c:pt idx="3576">
                  <c:v>48639</c:v>
                </c:pt>
                <c:pt idx="3577">
                  <c:v>48681</c:v>
                </c:pt>
                <c:pt idx="3578">
                  <c:v>48730</c:v>
                </c:pt>
                <c:pt idx="3579">
                  <c:v>48746</c:v>
                </c:pt>
                <c:pt idx="3580">
                  <c:v>48776</c:v>
                </c:pt>
                <c:pt idx="3581">
                  <c:v>48786</c:v>
                </c:pt>
                <c:pt idx="3582">
                  <c:v>48810</c:v>
                </c:pt>
                <c:pt idx="3583">
                  <c:v>48815</c:v>
                </c:pt>
                <c:pt idx="3584">
                  <c:v>48819</c:v>
                </c:pt>
                <c:pt idx="3585">
                  <c:v>48821</c:v>
                </c:pt>
                <c:pt idx="3586">
                  <c:v>48830</c:v>
                </c:pt>
                <c:pt idx="3587">
                  <c:v>48840</c:v>
                </c:pt>
                <c:pt idx="3588">
                  <c:v>48863</c:v>
                </c:pt>
                <c:pt idx="3589">
                  <c:v>48893</c:v>
                </c:pt>
                <c:pt idx="3590">
                  <c:v>48906</c:v>
                </c:pt>
                <c:pt idx="3591">
                  <c:v>48907</c:v>
                </c:pt>
                <c:pt idx="3592">
                  <c:v>48984</c:v>
                </c:pt>
                <c:pt idx="3593">
                  <c:v>48985</c:v>
                </c:pt>
                <c:pt idx="3594">
                  <c:v>48998</c:v>
                </c:pt>
                <c:pt idx="3595">
                  <c:v>49031</c:v>
                </c:pt>
                <c:pt idx="3596">
                  <c:v>49042</c:v>
                </c:pt>
                <c:pt idx="3597">
                  <c:v>49055</c:v>
                </c:pt>
                <c:pt idx="3598">
                  <c:v>49058</c:v>
                </c:pt>
                <c:pt idx="3599">
                  <c:v>49059</c:v>
                </c:pt>
                <c:pt idx="3600">
                  <c:v>49065</c:v>
                </c:pt>
                <c:pt idx="3601">
                  <c:v>49081</c:v>
                </c:pt>
                <c:pt idx="3602">
                  <c:v>49084</c:v>
                </c:pt>
                <c:pt idx="3603">
                  <c:v>49087</c:v>
                </c:pt>
                <c:pt idx="3604">
                  <c:v>49102</c:v>
                </c:pt>
                <c:pt idx="3605">
                  <c:v>49115</c:v>
                </c:pt>
                <c:pt idx="3606">
                  <c:v>49117</c:v>
                </c:pt>
                <c:pt idx="3607">
                  <c:v>49149</c:v>
                </c:pt>
                <c:pt idx="3608">
                  <c:v>49153</c:v>
                </c:pt>
                <c:pt idx="3609">
                  <c:v>49169</c:v>
                </c:pt>
                <c:pt idx="3610">
                  <c:v>49177</c:v>
                </c:pt>
                <c:pt idx="3611">
                  <c:v>49190</c:v>
                </c:pt>
                <c:pt idx="3612">
                  <c:v>49219</c:v>
                </c:pt>
                <c:pt idx="3613">
                  <c:v>49224</c:v>
                </c:pt>
                <c:pt idx="3614">
                  <c:v>49228</c:v>
                </c:pt>
                <c:pt idx="3615">
                  <c:v>49229</c:v>
                </c:pt>
                <c:pt idx="3616">
                  <c:v>49243</c:v>
                </c:pt>
                <c:pt idx="3617">
                  <c:v>49255</c:v>
                </c:pt>
                <c:pt idx="3618">
                  <c:v>49284</c:v>
                </c:pt>
                <c:pt idx="3619">
                  <c:v>49285</c:v>
                </c:pt>
                <c:pt idx="3620">
                  <c:v>49294</c:v>
                </c:pt>
                <c:pt idx="3621">
                  <c:v>49301</c:v>
                </c:pt>
                <c:pt idx="3622">
                  <c:v>49345</c:v>
                </c:pt>
                <c:pt idx="3623">
                  <c:v>49368</c:v>
                </c:pt>
                <c:pt idx="3624">
                  <c:v>49375</c:v>
                </c:pt>
                <c:pt idx="3625">
                  <c:v>49377</c:v>
                </c:pt>
                <c:pt idx="3626">
                  <c:v>49384</c:v>
                </c:pt>
                <c:pt idx="3627">
                  <c:v>49397</c:v>
                </c:pt>
                <c:pt idx="3628">
                  <c:v>49409</c:v>
                </c:pt>
                <c:pt idx="3629">
                  <c:v>49470</c:v>
                </c:pt>
                <c:pt idx="3630">
                  <c:v>49490</c:v>
                </c:pt>
                <c:pt idx="3631">
                  <c:v>49545</c:v>
                </c:pt>
                <c:pt idx="3632">
                  <c:v>49553</c:v>
                </c:pt>
                <c:pt idx="3633">
                  <c:v>49585</c:v>
                </c:pt>
                <c:pt idx="3634">
                  <c:v>49586</c:v>
                </c:pt>
                <c:pt idx="3635">
                  <c:v>49595</c:v>
                </c:pt>
                <c:pt idx="3636">
                  <c:v>49612</c:v>
                </c:pt>
                <c:pt idx="3637">
                  <c:v>49623</c:v>
                </c:pt>
                <c:pt idx="3638">
                  <c:v>49630</c:v>
                </c:pt>
                <c:pt idx="3639">
                  <c:v>49634</c:v>
                </c:pt>
                <c:pt idx="3640">
                  <c:v>49706</c:v>
                </c:pt>
                <c:pt idx="3641">
                  <c:v>49715</c:v>
                </c:pt>
                <c:pt idx="3642">
                  <c:v>49717</c:v>
                </c:pt>
                <c:pt idx="3643">
                  <c:v>49718</c:v>
                </c:pt>
                <c:pt idx="3644">
                  <c:v>49721</c:v>
                </c:pt>
                <c:pt idx="3645">
                  <c:v>49748</c:v>
                </c:pt>
                <c:pt idx="3646">
                  <c:v>49754</c:v>
                </c:pt>
                <c:pt idx="3647">
                  <c:v>49827</c:v>
                </c:pt>
                <c:pt idx="3648">
                  <c:v>49840</c:v>
                </c:pt>
                <c:pt idx="3649">
                  <c:v>49873</c:v>
                </c:pt>
                <c:pt idx="3650">
                  <c:v>49882</c:v>
                </c:pt>
                <c:pt idx="3651">
                  <c:v>49883</c:v>
                </c:pt>
                <c:pt idx="3652">
                  <c:v>49889</c:v>
                </c:pt>
                <c:pt idx="3653">
                  <c:v>49899</c:v>
                </c:pt>
                <c:pt idx="3654">
                  <c:v>49901</c:v>
                </c:pt>
                <c:pt idx="3655">
                  <c:v>49936</c:v>
                </c:pt>
                <c:pt idx="3656">
                  <c:v>49940</c:v>
                </c:pt>
                <c:pt idx="3657">
                  <c:v>49960</c:v>
                </c:pt>
                <c:pt idx="3658">
                  <c:v>49974</c:v>
                </c:pt>
                <c:pt idx="3659">
                  <c:v>49994</c:v>
                </c:pt>
                <c:pt idx="3660">
                  <c:v>50003</c:v>
                </c:pt>
                <c:pt idx="3661">
                  <c:v>50018</c:v>
                </c:pt>
                <c:pt idx="3662">
                  <c:v>50022</c:v>
                </c:pt>
                <c:pt idx="3663">
                  <c:v>50036</c:v>
                </c:pt>
                <c:pt idx="3664">
                  <c:v>50043</c:v>
                </c:pt>
                <c:pt idx="3665">
                  <c:v>50056</c:v>
                </c:pt>
                <c:pt idx="3666">
                  <c:v>50098</c:v>
                </c:pt>
                <c:pt idx="3667">
                  <c:v>50102</c:v>
                </c:pt>
                <c:pt idx="3668">
                  <c:v>50105</c:v>
                </c:pt>
                <c:pt idx="3669">
                  <c:v>50140</c:v>
                </c:pt>
                <c:pt idx="3670">
                  <c:v>50161</c:v>
                </c:pt>
                <c:pt idx="3671">
                  <c:v>50164</c:v>
                </c:pt>
                <c:pt idx="3672">
                  <c:v>50170</c:v>
                </c:pt>
                <c:pt idx="3673">
                  <c:v>50180</c:v>
                </c:pt>
                <c:pt idx="3674">
                  <c:v>50183</c:v>
                </c:pt>
                <c:pt idx="3675">
                  <c:v>50185</c:v>
                </c:pt>
                <c:pt idx="3676">
                  <c:v>50193</c:v>
                </c:pt>
                <c:pt idx="3677">
                  <c:v>50196</c:v>
                </c:pt>
                <c:pt idx="3678">
                  <c:v>50211</c:v>
                </c:pt>
                <c:pt idx="3679">
                  <c:v>50214</c:v>
                </c:pt>
                <c:pt idx="3680">
                  <c:v>50220</c:v>
                </c:pt>
                <c:pt idx="3681">
                  <c:v>50238</c:v>
                </c:pt>
                <c:pt idx="3682">
                  <c:v>50271</c:v>
                </c:pt>
                <c:pt idx="3683">
                  <c:v>50304</c:v>
                </c:pt>
                <c:pt idx="3684">
                  <c:v>50319</c:v>
                </c:pt>
                <c:pt idx="3685">
                  <c:v>50338</c:v>
                </c:pt>
                <c:pt idx="3686">
                  <c:v>50339</c:v>
                </c:pt>
                <c:pt idx="3687">
                  <c:v>50345</c:v>
                </c:pt>
                <c:pt idx="3688">
                  <c:v>50347</c:v>
                </c:pt>
                <c:pt idx="3689">
                  <c:v>50370</c:v>
                </c:pt>
                <c:pt idx="3690">
                  <c:v>50372</c:v>
                </c:pt>
                <c:pt idx="3691">
                  <c:v>50375</c:v>
                </c:pt>
                <c:pt idx="3692">
                  <c:v>50388</c:v>
                </c:pt>
                <c:pt idx="3693">
                  <c:v>50405</c:v>
                </c:pt>
                <c:pt idx="3694">
                  <c:v>50408</c:v>
                </c:pt>
                <c:pt idx="3695">
                  <c:v>50426</c:v>
                </c:pt>
                <c:pt idx="3696">
                  <c:v>50441</c:v>
                </c:pt>
                <c:pt idx="3697">
                  <c:v>50446</c:v>
                </c:pt>
                <c:pt idx="3698">
                  <c:v>50454</c:v>
                </c:pt>
                <c:pt idx="3699">
                  <c:v>50459</c:v>
                </c:pt>
                <c:pt idx="3700">
                  <c:v>50460</c:v>
                </c:pt>
                <c:pt idx="3701">
                  <c:v>50470</c:v>
                </c:pt>
                <c:pt idx="3702">
                  <c:v>50472</c:v>
                </c:pt>
                <c:pt idx="3703">
                  <c:v>50481</c:v>
                </c:pt>
                <c:pt idx="3704">
                  <c:v>50489</c:v>
                </c:pt>
                <c:pt idx="3705">
                  <c:v>50495</c:v>
                </c:pt>
                <c:pt idx="3706">
                  <c:v>50512</c:v>
                </c:pt>
                <c:pt idx="3707">
                  <c:v>50515</c:v>
                </c:pt>
                <c:pt idx="3708">
                  <c:v>50564</c:v>
                </c:pt>
                <c:pt idx="3709">
                  <c:v>50569</c:v>
                </c:pt>
                <c:pt idx="3710">
                  <c:v>50578</c:v>
                </c:pt>
                <c:pt idx="3711">
                  <c:v>50593</c:v>
                </c:pt>
                <c:pt idx="3712">
                  <c:v>50608</c:v>
                </c:pt>
                <c:pt idx="3713">
                  <c:v>50615</c:v>
                </c:pt>
                <c:pt idx="3714">
                  <c:v>50656</c:v>
                </c:pt>
                <c:pt idx="3715">
                  <c:v>50660</c:v>
                </c:pt>
                <c:pt idx="3716">
                  <c:v>50673</c:v>
                </c:pt>
                <c:pt idx="3717">
                  <c:v>50677</c:v>
                </c:pt>
                <c:pt idx="3718">
                  <c:v>50686</c:v>
                </c:pt>
                <c:pt idx="3719">
                  <c:v>50698</c:v>
                </c:pt>
                <c:pt idx="3720">
                  <c:v>50701</c:v>
                </c:pt>
                <c:pt idx="3721">
                  <c:v>50712</c:v>
                </c:pt>
                <c:pt idx="3722">
                  <c:v>50718</c:v>
                </c:pt>
                <c:pt idx="3723">
                  <c:v>50737</c:v>
                </c:pt>
                <c:pt idx="3724">
                  <c:v>50747</c:v>
                </c:pt>
                <c:pt idx="3725">
                  <c:v>50761</c:v>
                </c:pt>
                <c:pt idx="3726">
                  <c:v>50766</c:v>
                </c:pt>
                <c:pt idx="3727">
                  <c:v>50786</c:v>
                </c:pt>
                <c:pt idx="3728">
                  <c:v>50801</c:v>
                </c:pt>
                <c:pt idx="3729">
                  <c:v>50878</c:v>
                </c:pt>
                <c:pt idx="3730">
                  <c:v>50882</c:v>
                </c:pt>
                <c:pt idx="3731">
                  <c:v>50896</c:v>
                </c:pt>
                <c:pt idx="3732">
                  <c:v>50897</c:v>
                </c:pt>
                <c:pt idx="3733">
                  <c:v>50913</c:v>
                </c:pt>
                <c:pt idx="3734">
                  <c:v>50940</c:v>
                </c:pt>
                <c:pt idx="3735">
                  <c:v>50964</c:v>
                </c:pt>
                <c:pt idx="3736">
                  <c:v>50965</c:v>
                </c:pt>
                <c:pt idx="3737">
                  <c:v>50982</c:v>
                </c:pt>
                <c:pt idx="3738">
                  <c:v>50990</c:v>
                </c:pt>
                <c:pt idx="3739">
                  <c:v>50997</c:v>
                </c:pt>
                <c:pt idx="3740">
                  <c:v>51028</c:v>
                </c:pt>
                <c:pt idx="3741">
                  <c:v>51031</c:v>
                </c:pt>
                <c:pt idx="3742">
                  <c:v>51052</c:v>
                </c:pt>
                <c:pt idx="3743">
                  <c:v>51079</c:v>
                </c:pt>
                <c:pt idx="3744">
                  <c:v>51110</c:v>
                </c:pt>
                <c:pt idx="3745">
                  <c:v>51111</c:v>
                </c:pt>
                <c:pt idx="3746">
                  <c:v>51119</c:v>
                </c:pt>
                <c:pt idx="3747">
                  <c:v>51138</c:v>
                </c:pt>
                <c:pt idx="3748">
                  <c:v>51147</c:v>
                </c:pt>
                <c:pt idx="3749">
                  <c:v>51149</c:v>
                </c:pt>
                <c:pt idx="3750">
                  <c:v>51165</c:v>
                </c:pt>
                <c:pt idx="3751">
                  <c:v>51172</c:v>
                </c:pt>
                <c:pt idx="3752">
                  <c:v>51178</c:v>
                </c:pt>
                <c:pt idx="3753">
                  <c:v>51183</c:v>
                </c:pt>
                <c:pt idx="3754">
                  <c:v>51228</c:v>
                </c:pt>
                <c:pt idx="3755">
                  <c:v>51237</c:v>
                </c:pt>
                <c:pt idx="3756">
                  <c:v>51248</c:v>
                </c:pt>
                <c:pt idx="3757">
                  <c:v>51269</c:v>
                </c:pt>
                <c:pt idx="3758">
                  <c:v>51274</c:v>
                </c:pt>
                <c:pt idx="3759">
                  <c:v>51277</c:v>
                </c:pt>
                <c:pt idx="3760">
                  <c:v>51279</c:v>
                </c:pt>
                <c:pt idx="3761">
                  <c:v>51304</c:v>
                </c:pt>
                <c:pt idx="3762">
                  <c:v>51306</c:v>
                </c:pt>
                <c:pt idx="3763">
                  <c:v>51316</c:v>
                </c:pt>
                <c:pt idx="3764">
                  <c:v>51331</c:v>
                </c:pt>
                <c:pt idx="3765">
                  <c:v>51365</c:v>
                </c:pt>
                <c:pt idx="3766">
                  <c:v>51375</c:v>
                </c:pt>
                <c:pt idx="3767">
                  <c:v>51386</c:v>
                </c:pt>
                <c:pt idx="3768">
                  <c:v>51389</c:v>
                </c:pt>
                <c:pt idx="3769">
                  <c:v>51390</c:v>
                </c:pt>
                <c:pt idx="3770">
                  <c:v>51407</c:v>
                </c:pt>
                <c:pt idx="3771">
                  <c:v>51427</c:v>
                </c:pt>
                <c:pt idx="3772">
                  <c:v>51447</c:v>
                </c:pt>
                <c:pt idx="3773">
                  <c:v>51456</c:v>
                </c:pt>
                <c:pt idx="3774">
                  <c:v>51457</c:v>
                </c:pt>
                <c:pt idx="3775">
                  <c:v>51481</c:v>
                </c:pt>
                <c:pt idx="3776">
                  <c:v>51571</c:v>
                </c:pt>
                <c:pt idx="3777">
                  <c:v>51591</c:v>
                </c:pt>
                <c:pt idx="3778">
                  <c:v>51630</c:v>
                </c:pt>
                <c:pt idx="3779">
                  <c:v>51650</c:v>
                </c:pt>
                <c:pt idx="3780">
                  <c:v>51653</c:v>
                </c:pt>
                <c:pt idx="3781">
                  <c:v>51659</c:v>
                </c:pt>
                <c:pt idx="3782">
                  <c:v>51670</c:v>
                </c:pt>
                <c:pt idx="3783">
                  <c:v>51674</c:v>
                </c:pt>
                <c:pt idx="3784">
                  <c:v>51697</c:v>
                </c:pt>
                <c:pt idx="3785">
                  <c:v>51724</c:v>
                </c:pt>
                <c:pt idx="3786">
                  <c:v>51735</c:v>
                </c:pt>
                <c:pt idx="3787">
                  <c:v>51738</c:v>
                </c:pt>
                <c:pt idx="3788">
                  <c:v>51745</c:v>
                </c:pt>
                <c:pt idx="3789">
                  <c:v>51773</c:v>
                </c:pt>
                <c:pt idx="3790">
                  <c:v>51825</c:v>
                </c:pt>
                <c:pt idx="3791">
                  <c:v>51875</c:v>
                </c:pt>
                <c:pt idx="3792">
                  <c:v>51877</c:v>
                </c:pt>
                <c:pt idx="3793">
                  <c:v>51897</c:v>
                </c:pt>
                <c:pt idx="3794">
                  <c:v>51955</c:v>
                </c:pt>
                <c:pt idx="3795">
                  <c:v>51957</c:v>
                </c:pt>
                <c:pt idx="3796">
                  <c:v>52032</c:v>
                </c:pt>
                <c:pt idx="3797">
                  <c:v>52044</c:v>
                </c:pt>
                <c:pt idx="3798">
                  <c:v>52072</c:v>
                </c:pt>
                <c:pt idx="3799">
                  <c:v>52075</c:v>
                </c:pt>
                <c:pt idx="3800">
                  <c:v>52087</c:v>
                </c:pt>
                <c:pt idx="3801">
                  <c:v>52099</c:v>
                </c:pt>
                <c:pt idx="3802">
                  <c:v>52124</c:v>
                </c:pt>
                <c:pt idx="3803">
                  <c:v>52127</c:v>
                </c:pt>
                <c:pt idx="3804">
                  <c:v>52131</c:v>
                </c:pt>
                <c:pt idx="3805">
                  <c:v>52132</c:v>
                </c:pt>
                <c:pt idx="3806">
                  <c:v>52133</c:v>
                </c:pt>
                <c:pt idx="3807">
                  <c:v>52157</c:v>
                </c:pt>
                <c:pt idx="3808">
                  <c:v>52183</c:v>
                </c:pt>
                <c:pt idx="3809">
                  <c:v>52193</c:v>
                </c:pt>
                <c:pt idx="3810">
                  <c:v>52206</c:v>
                </c:pt>
                <c:pt idx="3811">
                  <c:v>52225</c:v>
                </c:pt>
                <c:pt idx="3812">
                  <c:v>52231</c:v>
                </c:pt>
                <c:pt idx="3813">
                  <c:v>52234</c:v>
                </c:pt>
                <c:pt idx="3814">
                  <c:v>52265</c:v>
                </c:pt>
                <c:pt idx="3815">
                  <c:v>52267</c:v>
                </c:pt>
                <c:pt idx="3816">
                  <c:v>52281</c:v>
                </c:pt>
                <c:pt idx="3817">
                  <c:v>52306</c:v>
                </c:pt>
                <c:pt idx="3818">
                  <c:v>52338</c:v>
                </c:pt>
                <c:pt idx="3819">
                  <c:v>52344</c:v>
                </c:pt>
                <c:pt idx="3820">
                  <c:v>52351</c:v>
                </c:pt>
                <c:pt idx="3821">
                  <c:v>52362</c:v>
                </c:pt>
                <c:pt idx="3822">
                  <c:v>52364</c:v>
                </c:pt>
                <c:pt idx="3823">
                  <c:v>52383</c:v>
                </c:pt>
                <c:pt idx="3824">
                  <c:v>52393</c:v>
                </c:pt>
                <c:pt idx="3825">
                  <c:v>52416</c:v>
                </c:pt>
                <c:pt idx="3826">
                  <c:v>52437</c:v>
                </c:pt>
                <c:pt idx="3827">
                  <c:v>52440</c:v>
                </c:pt>
                <c:pt idx="3828">
                  <c:v>52441</c:v>
                </c:pt>
                <c:pt idx="3829">
                  <c:v>52450</c:v>
                </c:pt>
                <c:pt idx="3830">
                  <c:v>52458</c:v>
                </c:pt>
                <c:pt idx="3831">
                  <c:v>52466</c:v>
                </c:pt>
                <c:pt idx="3832">
                  <c:v>52508</c:v>
                </c:pt>
                <c:pt idx="3833">
                  <c:v>52511</c:v>
                </c:pt>
                <c:pt idx="3834">
                  <c:v>52527</c:v>
                </c:pt>
                <c:pt idx="3835">
                  <c:v>52540</c:v>
                </c:pt>
                <c:pt idx="3836">
                  <c:v>52541</c:v>
                </c:pt>
                <c:pt idx="3837">
                  <c:v>52570</c:v>
                </c:pt>
                <c:pt idx="3838">
                  <c:v>52581</c:v>
                </c:pt>
                <c:pt idx="3839">
                  <c:v>52587</c:v>
                </c:pt>
                <c:pt idx="3840">
                  <c:v>52614</c:v>
                </c:pt>
                <c:pt idx="3841">
                  <c:v>52616</c:v>
                </c:pt>
                <c:pt idx="3842">
                  <c:v>52617</c:v>
                </c:pt>
                <c:pt idx="3843">
                  <c:v>52631</c:v>
                </c:pt>
                <c:pt idx="3844">
                  <c:v>52651</c:v>
                </c:pt>
                <c:pt idx="3845">
                  <c:v>52663</c:v>
                </c:pt>
                <c:pt idx="3846">
                  <c:v>52706</c:v>
                </c:pt>
                <c:pt idx="3847">
                  <c:v>52709</c:v>
                </c:pt>
                <c:pt idx="3848">
                  <c:v>52721</c:v>
                </c:pt>
                <c:pt idx="3849">
                  <c:v>52766</c:v>
                </c:pt>
                <c:pt idx="3850">
                  <c:v>52779</c:v>
                </c:pt>
                <c:pt idx="3851">
                  <c:v>52809</c:v>
                </c:pt>
                <c:pt idx="3852">
                  <c:v>52813</c:v>
                </c:pt>
                <c:pt idx="3853">
                  <c:v>52832</c:v>
                </c:pt>
                <c:pt idx="3854">
                  <c:v>52853</c:v>
                </c:pt>
                <c:pt idx="3855">
                  <c:v>52855</c:v>
                </c:pt>
                <c:pt idx="3856">
                  <c:v>52876</c:v>
                </c:pt>
                <c:pt idx="3857">
                  <c:v>52886</c:v>
                </c:pt>
                <c:pt idx="3858">
                  <c:v>52887</c:v>
                </c:pt>
                <c:pt idx="3859">
                  <c:v>52911</c:v>
                </c:pt>
                <c:pt idx="3860">
                  <c:v>52912</c:v>
                </c:pt>
                <c:pt idx="3861">
                  <c:v>52956</c:v>
                </c:pt>
                <c:pt idx="3862">
                  <c:v>52970</c:v>
                </c:pt>
                <c:pt idx="3863">
                  <c:v>52997</c:v>
                </c:pt>
                <c:pt idx="3864">
                  <c:v>52998</c:v>
                </c:pt>
                <c:pt idx="3865">
                  <c:v>53003</c:v>
                </c:pt>
                <c:pt idx="3866">
                  <c:v>53011</c:v>
                </c:pt>
                <c:pt idx="3867">
                  <c:v>53041</c:v>
                </c:pt>
                <c:pt idx="3868">
                  <c:v>53042</c:v>
                </c:pt>
                <c:pt idx="3869">
                  <c:v>53055</c:v>
                </c:pt>
                <c:pt idx="3870">
                  <c:v>53070</c:v>
                </c:pt>
                <c:pt idx="3871">
                  <c:v>53109</c:v>
                </c:pt>
                <c:pt idx="3872">
                  <c:v>53126</c:v>
                </c:pt>
                <c:pt idx="3873">
                  <c:v>53141</c:v>
                </c:pt>
                <c:pt idx="3874">
                  <c:v>53158</c:v>
                </c:pt>
                <c:pt idx="3875">
                  <c:v>53172</c:v>
                </c:pt>
                <c:pt idx="3876">
                  <c:v>53193</c:v>
                </c:pt>
                <c:pt idx="3877">
                  <c:v>53208</c:v>
                </c:pt>
                <c:pt idx="3878">
                  <c:v>53255</c:v>
                </c:pt>
                <c:pt idx="3879">
                  <c:v>53297</c:v>
                </c:pt>
                <c:pt idx="3880">
                  <c:v>53315</c:v>
                </c:pt>
                <c:pt idx="3881">
                  <c:v>53339</c:v>
                </c:pt>
                <c:pt idx="3882">
                  <c:v>53424</c:v>
                </c:pt>
                <c:pt idx="3883">
                  <c:v>53443</c:v>
                </c:pt>
                <c:pt idx="3884">
                  <c:v>53455</c:v>
                </c:pt>
                <c:pt idx="3885">
                  <c:v>53460</c:v>
                </c:pt>
                <c:pt idx="3886">
                  <c:v>53474</c:v>
                </c:pt>
                <c:pt idx="3887">
                  <c:v>53511</c:v>
                </c:pt>
                <c:pt idx="3888">
                  <c:v>53526</c:v>
                </c:pt>
                <c:pt idx="3889">
                  <c:v>53538</c:v>
                </c:pt>
                <c:pt idx="3890">
                  <c:v>53545</c:v>
                </c:pt>
                <c:pt idx="3891">
                  <c:v>53591</c:v>
                </c:pt>
                <c:pt idx="3892">
                  <c:v>53594</c:v>
                </c:pt>
                <c:pt idx="3893">
                  <c:v>53604</c:v>
                </c:pt>
                <c:pt idx="3894">
                  <c:v>53618</c:v>
                </c:pt>
                <c:pt idx="3895">
                  <c:v>53622</c:v>
                </c:pt>
                <c:pt idx="3896">
                  <c:v>53630</c:v>
                </c:pt>
                <c:pt idx="3897">
                  <c:v>53647</c:v>
                </c:pt>
                <c:pt idx="3898">
                  <c:v>53651</c:v>
                </c:pt>
                <c:pt idx="3899">
                  <c:v>53660</c:v>
                </c:pt>
                <c:pt idx="3900">
                  <c:v>53679</c:v>
                </c:pt>
                <c:pt idx="3901">
                  <c:v>53680</c:v>
                </c:pt>
                <c:pt idx="3902">
                  <c:v>53685</c:v>
                </c:pt>
                <c:pt idx="3903">
                  <c:v>53705</c:v>
                </c:pt>
                <c:pt idx="3904">
                  <c:v>53745</c:v>
                </c:pt>
                <c:pt idx="3905">
                  <c:v>53747</c:v>
                </c:pt>
                <c:pt idx="3906">
                  <c:v>53769</c:v>
                </c:pt>
                <c:pt idx="3907">
                  <c:v>53772</c:v>
                </c:pt>
                <c:pt idx="3908">
                  <c:v>53787</c:v>
                </c:pt>
                <c:pt idx="3909">
                  <c:v>53794</c:v>
                </c:pt>
                <c:pt idx="3910">
                  <c:v>53822</c:v>
                </c:pt>
                <c:pt idx="3911">
                  <c:v>53918</c:v>
                </c:pt>
                <c:pt idx="3912">
                  <c:v>53932</c:v>
                </c:pt>
                <c:pt idx="3913">
                  <c:v>53934</c:v>
                </c:pt>
                <c:pt idx="3914">
                  <c:v>53935</c:v>
                </c:pt>
                <c:pt idx="3915">
                  <c:v>53992</c:v>
                </c:pt>
                <c:pt idx="3916">
                  <c:v>53993</c:v>
                </c:pt>
                <c:pt idx="3917">
                  <c:v>53994</c:v>
                </c:pt>
                <c:pt idx="3918">
                  <c:v>54088</c:v>
                </c:pt>
                <c:pt idx="3919">
                  <c:v>54131</c:v>
                </c:pt>
                <c:pt idx="3920">
                  <c:v>54141</c:v>
                </c:pt>
                <c:pt idx="3921">
                  <c:v>54152</c:v>
                </c:pt>
                <c:pt idx="3922">
                  <c:v>54202</c:v>
                </c:pt>
                <c:pt idx="3923">
                  <c:v>54209</c:v>
                </c:pt>
                <c:pt idx="3924">
                  <c:v>54216</c:v>
                </c:pt>
                <c:pt idx="3925">
                  <c:v>54247</c:v>
                </c:pt>
                <c:pt idx="3926">
                  <c:v>54279</c:v>
                </c:pt>
                <c:pt idx="3927">
                  <c:v>54293</c:v>
                </c:pt>
                <c:pt idx="3928">
                  <c:v>54303</c:v>
                </c:pt>
                <c:pt idx="3929">
                  <c:v>54321</c:v>
                </c:pt>
                <c:pt idx="3930">
                  <c:v>54340</c:v>
                </c:pt>
                <c:pt idx="3931">
                  <c:v>54343</c:v>
                </c:pt>
                <c:pt idx="3932">
                  <c:v>54353</c:v>
                </c:pt>
                <c:pt idx="3933">
                  <c:v>54359</c:v>
                </c:pt>
                <c:pt idx="3934">
                  <c:v>54363</c:v>
                </c:pt>
                <c:pt idx="3935">
                  <c:v>54390</c:v>
                </c:pt>
                <c:pt idx="3936">
                  <c:v>54406</c:v>
                </c:pt>
                <c:pt idx="3937">
                  <c:v>54413</c:v>
                </c:pt>
                <c:pt idx="3938">
                  <c:v>54455</c:v>
                </c:pt>
                <c:pt idx="3939">
                  <c:v>54465</c:v>
                </c:pt>
                <c:pt idx="3940">
                  <c:v>54478</c:v>
                </c:pt>
                <c:pt idx="3941">
                  <c:v>54497</c:v>
                </c:pt>
                <c:pt idx="3942">
                  <c:v>54516</c:v>
                </c:pt>
                <c:pt idx="3943">
                  <c:v>54532</c:v>
                </c:pt>
                <c:pt idx="3944">
                  <c:v>54542</c:v>
                </c:pt>
                <c:pt idx="3945">
                  <c:v>54554</c:v>
                </c:pt>
                <c:pt idx="3946">
                  <c:v>54608</c:v>
                </c:pt>
                <c:pt idx="3947">
                  <c:v>54609</c:v>
                </c:pt>
                <c:pt idx="3948">
                  <c:v>54674</c:v>
                </c:pt>
                <c:pt idx="3949">
                  <c:v>54702</c:v>
                </c:pt>
                <c:pt idx="3950">
                  <c:v>54712</c:v>
                </c:pt>
                <c:pt idx="3951">
                  <c:v>54714</c:v>
                </c:pt>
                <c:pt idx="3952">
                  <c:v>54776</c:v>
                </c:pt>
                <c:pt idx="3953">
                  <c:v>54780</c:v>
                </c:pt>
                <c:pt idx="3954">
                  <c:v>54800</c:v>
                </c:pt>
                <c:pt idx="3955">
                  <c:v>54826</c:v>
                </c:pt>
                <c:pt idx="3956">
                  <c:v>54837</c:v>
                </c:pt>
                <c:pt idx="3957">
                  <c:v>54859</c:v>
                </c:pt>
                <c:pt idx="3958">
                  <c:v>54861</c:v>
                </c:pt>
                <c:pt idx="3959">
                  <c:v>54881</c:v>
                </c:pt>
                <c:pt idx="3960">
                  <c:v>54911</c:v>
                </c:pt>
                <c:pt idx="3961">
                  <c:v>54915</c:v>
                </c:pt>
                <c:pt idx="3962">
                  <c:v>54946</c:v>
                </c:pt>
                <c:pt idx="3963">
                  <c:v>54956</c:v>
                </c:pt>
                <c:pt idx="3964">
                  <c:v>54959</c:v>
                </c:pt>
                <c:pt idx="3965">
                  <c:v>54963</c:v>
                </c:pt>
                <c:pt idx="3966">
                  <c:v>55031</c:v>
                </c:pt>
                <c:pt idx="3967">
                  <c:v>55058</c:v>
                </c:pt>
                <c:pt idx="3968">
                  <c:v>55062</c:v>
                </c:pt>
                <c:pt idx="3969">
                  <c:v>55073</c:v>
                </c:pt>
                <c:pt idx="3970">
                  <c:v>55105</c:v>
                </c:pt>
                <c:pt idx="3971">
                  <c:v>55131</c:v>
                </c:pt>
                <c:pt idx="3972">
                  <c:v>55150</c:v>
                </c:pt>
                <c:pt idx="3973">
                  <c:v>55154</c:v>
                </c:pt>
                <c:pt idx="3974">
                  <c:v>55155</c:v>
                </c:pt>
                <c:pt idx="3975">
                  <c:v>55173</c:v>
                </c:pt>
                <c:pt idx="3976">
                  <c:v>55187</c:v>
                </c:pt>
                <c:pt idx="3977">
                  <c:v>55232</c:v>
                </c:pt>
                <c:pt idx="3978">
                  <c:v>55247</c:v>
                </c:pt>
                <c:pt idx="3979">
                  <c:v>55264</c:v>
                </c:pt>
                <c:pt idx="3980">
                  <c:v>55276</c:v>
                </c:pt>
                <c:pt idx="3981">
                  <c:v>55292</c:v>
                </c:pt>
                <c:pt idx="3982">
                  <c:v>55314</c:v>
                </c:pt>
                <c:pt idx="3983">
                  <c:v>55347</c:v>
                </c:pt>
                <c:pt idx="3984">
                  <c:v>55355</c:v>
                </c:pt>
                <c:pt idx="3985">
                  <c:v>55359</c:v>
                </c:pt>
                <c:pt idx="3986">
                  <c:v>55375</c:v>
                </c:pt>
                <c:pt idx="3987">
                  <c:v>55430</c:v>
                </c:pt>
                <c:pt idx="3988">
                  <c:v>55475</c:v>
                </c:pt>
                <c:pt idx="3989">
                  <c:v>55480</c:v>
                </c:pt>
                <c:pt idx="3990">
                  <c:v>55489</c:v>
                </c:pt>
                <c:pt idx="3991">
                  <c:v>55508</c:v>
                </c:pt>
                <c:pt idx="3992">
                  <c:v>55526</c:v>
                </c:pt>
                <c:pt idx="3993">
                  <c:v>55528</c:v>
                </c:pt>
                <c:pt idx="3994">
                  <c:v>55541</c:v>
                </c:pt>
                <c:pt idx="3995">
                  <c:v>55568</c:v>
                </c:pt>
                <c:pt idx="3996">
                  <c:v>55570</c:v>
                </c:pt>
                <c:pt idx="3997">
                  <c:v>55579</c:v>
                </c:pt>
                <c:pt idx="3998">
                  <c:v>55581</c:v>
                </c:pt>
                <c:pt idx="3999">
                  <c:v>55587</c:v>
                </c:pt>
                <c:pt idx="4000">
                  <c:v>55633</c:v>
                </c:pt>
                <c:pt idx="4001">
                  <c:v>55645</c:v>
                </c:pt>
                <c:pt idx="4002">
                  <c:v>55653</c:v>
                </c:pt>
                <c:pt idx="4003">
                  <c:v>55667</c:v>
                </c:pt>
                <c:pt idx="4004">
                  <c:v>55702</c:v>
                </c:pt>
                <c:pt idx="4005">
                  <c:v>55713</c:v>
                </c:pt>
                <c:pt idx="4006">
                  <c:v>55758</c:v>
                </c:pt>
                <c:pt idx="4007">
                  <c:v>55767</c:v>
                </c:pt>
                <c:pt idx="4008">
                  <c:v>55828</c:v>
                </c:pt>
                <c:pt idx="4009">
                  <c:v>55835</c:v>
                </c:pt>
                <c:pt idx="4010">
                  <c:v>55841</c:v>
                </c:pt>
                <c:pt idx="4011">
                  <c:v>55845</c:v>
                </c:pt>
                <c:pt idx="4012">
                  <c:v>55878</c:v>
                </c:pt>
                <c:pt idx="4013">
                  <c:v>55899</c:v>
                </c:pt>
                <c:pt idx="4014">
                  <c:v>55906</c:v>
                </c:pt>
                <c:pt idx="4015">
                  <c:v>55950</c:v>
                </c:pt>
                <c:pt idx="4016">
                  <c:v>55956</c:v>
                </c:pt>
                <c:pt idx="4017">
                  <c:v>55982</c:v>
                </c:pt>
                <c:pt idx="4018">
                  <c:v>55993</c:v>
                </c:pt>
                <c:pt idx="4019">
                  <c:v>56010</c:v>
                </c:pt>
                <c:pt idx="4020">
                  <c:v>56064</c:v>
                </c:pt>
                <c:pt idx="4021">
                  <c:v>56068</c:v>
                </c:pt>
                <c:pt idx="4022">
                  <c:v>56098</c:v>
                </c:pt>
                <c:pt idx="4023">
                  <c:v>56162</c:v>
                </c:pt>
                <c:pt idx="4024">
                  <c:v>56167</c:v>
                </c:pt>
                <c:pt idx="4025">
                  <c:v>56168</c:v>
                </c:pt>
                <c:pt idx="4026">
                  <c:v>56170</c:v>
                </c:pt>
                <c:pt idx="4027">
                  <c:v>56192</c:v>
                </c:pt>
                <c:pt idx="4028">
                  <c:v>56194</c:v>
                </c:pt>
                <c:pt idx="4029">
                  <c:v>56210</c:v>
                </c:pt>
                <c:pt idx="4030">
                  <c:v>56247</c:v>
                </c:pt>
                <c:pt idx="4031">
                  <c:v>56259</c:v>
                </c:pt>
                <c:pt idx="4032">
                  <c:v>56277</c:v>
                </c:pt>
                <c:pt idx="4033">
                  <c:v>56290</c:v>
                </c:pt>
                <c:pt idx="4034">
                  <c:v>56296</c:v>
                </c:pt>
                <c:pt idx="4035">
                  <c:v>56334</c:v>
                </c:pt>
                <c:pt idx="4036">
                  <c:v>56347</c:v>
                </c:pt>
                <c:pt idx="4037">
                  <c:v>56363</c:v>
                </c:pt>
                <c:pt idx="4038">
                  <c:v>56376</c:v>
                </c:pt>
                <c:pt idx="4039">
                  <c:v>56391</c:v>
                </c:pt>
                <c:pt idx="4040">
                  <c:v>56396</c:v>
                </c:pt>
                <c:pt idx="4041">
                  <c:v>56411</c:v>
                </c:pt>
                <c:pt idx="4042">
                  <c:v>56417</c:v>
                </c:pt>
                <c:pt idx="4043">
                  <c:v>56434</c:v>
                </c:pt>
                <c:pt idx="4044">
                  <c:v>56444</c:v>
                </c:pt>
                <c:pt idx="4045">
                  <c:v>56487</c:v>
                </c:pt>
                <c:pt idx="4046">
                  <c:v>56508</c:v>
                </c:pt>
                <c:pt idx="4047">
                  <c:v>56512</c:v>
                </c:pt>
                <c:pt idx="4048">
                  <c:v>56528</c:v>
                </c:pt>
                <c:pt idx="4049">
                  <c:v>56552</c:v>
                </c:pt>
                <c:pt idx="4050">
                  <c:v>56563</c:v>
                </c:pt>
                <c:pt idx="4051">
                  <c:v>56583</c:v>
                </c:pt>
                <c:pt idx="4052">
                  <c:v>56610</c:v>
                </c:pt>
                <c:pt idx="4053">
                  <c:v>56622</c:v>
                </c:pt>
                <c:pt idx="4054">
                  <c:v>56639</c:v>
                </c:pt>
                <c:pt idx="4055">
                  <c:v>56641</c:v>
                </c:pt>
                <c:pt idx="4056">
                  <c:v>56650</c:v>
                </c:pt>
                <c:pt idx="4057">
                  <c:v>56680</c:v>
                </c:pt>
                <c:pt idx="4058">
                  <c:v>56697</c:v>
                </c:pt>
                <c:pt idx="4059">
                  <c:v>56730</c:v>
                </c:pt>
                <c:pt idx="4060">
                  <c:v>56748</c:v>
                </c:pt>
                <c:pt idx="4061">
                  <c:v>56771</c:v>
                </c:pt>
                <c:pt idx="4062">
                  <c:v>56815</c:v>
                </c:pt>
                <c:pt idx="4063">
                  <c:v>56843</c:v>
                </c:pt>
                <c:pt idx="4064">
                  <c:v>56865</c:v>
                </c:pt>
                <c:pt idx="4065">
                  <c:v>56877</c:v>
                </c:pt>
                <c:pt idx="4066">
                  <c:v>56879</c:v>
                </c:pt>
                <c:pt idx="4067">
                  <c:v>56942</c:v>
                </c:pt>
                <c:pt idx="4068">
                  <c:v>56949</c:v>
                </c:pt>
                <c:pt idx="4069">
                  <c:v>56955</c:v>
                </c:pt>
                <c:pt idx="4070">
                  <c:v>56956</c:v>
                </c:pt>
                <c:pt idx="4071">
                  <c:v>56966</c:v>
                </c:pt>
                <c:pt idx="4072">
                  <c:v>57018</c:v>
                </c:pt>
                <c:pt idx="4073">
                  <c:v>57020</c:v>
                </c:pt>
                <c:pt idx="4074">
                  <c:v>57031</c:v>
                </c:pt>
                <c:pt idx="4075">
                  <c:v>57065</c:v>
                </c:pt>
                <c:pt idx="4076">
                  <c:v>57096</c:v>
                </c:pt>
                <c:pt idx="4077">
                  <c:v>57101</c:v>
                </c:pt>
                <c:pt idx="4078">
                  <c:v>57124</c:v>
                </c:pt>
                <c:pt idx="4079">
                  <c:v>57154</c:v>
                </c:pt>
                <c:pt idx="4080">
                  <c:v>57164</c:v>
                </c:pt>
                <c:pt idx="4081">
                  <c:v>57168</c:v>
                </c:pt>
                <c:pt idx="4082">
                  <c:v>57183</c:v>
                </c:pt>
                <c:pt idx="4083">
                  <c:v>57244</c:v>
                </c:pt>
                <c:pt idx="4084">
                  <c:v>57328</c:v>
                </c:pt>
                <c:pt idx="4085">
                  <c:v>57347</c:v>
                </c:pt>
                <c:pt idx="4086">
                  <c:v>57385</c:v>
                </c:pt>
                <c:pt idx="4087">
                  <c:v>57408</c:v>
                </c:pt>
                <c:pt idx="4088">
                  <c:v>57410</c:v>
                </c:pt>
                <c:pt idx="4089">
                  <c:v>57416</c:v>
                </c:pt>
                <c:pt idx="4090">
                  <c:v>57511</c:v>
                </c:pt>
                <c:pt idx="4091">
                  <c:v>57521</c:v>
                </c:pt>
                <c:pt idx="4092">
                  <c:v>57535</c:v>
                </c:pt>
                <c:pt idx="4093">
                  <c:v>57599</c:v>
                </c:pt>
                <c:pt idx="4094">
                  <c:v>57629</c:v>
                </c:pt>
                <c:pt idx="4095">
                  <c:v>57669</c:v>
                </c:pt>
                <c:pt idx="4096">
                  <c:v>57697</c:v>
                </c:pt>
                <c:pt idx="4097">
                  <c:v>57707</c:v>
                </c:pt>
                <c:pt idx="4098">
                  <c:v>57743</c:v>
                </c:pt>
                <c:pt idx="4099">
                  <c:v>57768</c:v>
                </c:pt>
                <c:pt idx="4100">
                  <c:v>57772</c:v>
                </c:pt>
                <c:pt idx="4101">
                  <c:v>57806</c:v>
                </c:pt>
                <c:pt idx="4102">
                  <c:v>57824</c:v>
                </c:pt>
                <c:pt idx="4103">
                  <c:v>57837</c:v>
                </c:pt>
                <c:pt idx="4104">
                  <c:v>57870</c:v>
                </c:pt>
                <c:pt idx="4105">
                  <c:v>57895</c:v>
                </c:pt>
                <c:pt idx="4106">
                  <c:v>57915</c:v>
                </c:pt>
                <c:pt idx="4107">
                  <c:v>57921</c:v>
                </c:pt>
                <c:pt idx="4108">
                  <c:v>57955</c:v>
                </c:pt>
                <c:pt idx="4109">
                  <c:v>58024</c:v>
                </c:pt>
                <c:pt idx="4110">
                  <c:v>58025</c:v>
                </c:pt>
                <c:pt idx="4111">
                  <c:v>58036</c:v>
                </c:pt>
                <c:pt idx="4112">
                  <c:v>58045</c:v>
                </c:pt>
                <c:pt idx="4113">
                  <c:v>58049</c:v>
                </c:pt>
                <c:pt idx="4114">
                  <c:v>58090</c:v>
                </c:pt>
                <c:pt idx="4115">
                  <c:v>58129</c:v>
                </c:pt>
                <c:pt idx="4116">
                  <c:v>58135</c:v>
                </c:pt>
                <c:pt idx="4117">
                  <c:v>58179</c:v>
                </c:pt>
                <c:pt idx="4118">
                  <c:v>58203</c:v>
                </c:pt>
                <c:pt idx="4119">
                  <c:v>58256</c:v>
                </c:pt>
                <c:pt idx="4120">
                  <c:v>58288</c:v>
                </c:pt>
                <c:pt idx="4121">
                  <c:v>58319</c:v>
                </c:pt>
                <c:pt idx="4122">
                  <c:v>58331</c:v>
                </c:pt>
                <c:pt idx="4123">
                  <c:v>58344</c:v>
                </c:pt>
                <c:pt idx="4124">
                  <c:v>58365</c:v>
                </c:pt>
                <c:pt idx="4125">
                  <c:v>58373</c:v>
                </c:pt>
                <c:pt idx="4126">
                  <c:v>58474</c:v>
                </c:pt>
                <c:pt idx="4127">
                  <c:v>58475</c:v>
                </c:pt>
                <c:pt idx="4128">
                  <c:v>58519</c:v>
                </c:pt>
                <c:pt idx="4129">
                  <c:v>58564</c:v>
                </c:pt>
                <c:pt idx="4130">
                  <c:v>58592</c:v>
                </c:pt>
                <c:pt idx="4131">
                  <c:v>58608</c:v>
                </c:pt>
                <c:pt idx="4132">
                  <c:v>58671</c:v>
                </c:pt>
                <c:pt idx="4133">
                  <c:v>58680</c:v>
                </c:pt>
                <c:pt idx="4134">
                  <c:v>58717</c:v>
                </c:pt>
                <c:pt idx="4135">
                  <c:v>58740</c:v>
                </c:pt>
                <c:pt idx="4136">
                  <c:v>58741</c:v>
                </c:pt>
                <c:pt idx="4137">
                  <c:v>58749</c:v>
                </c:pt>
                <c:pt idx="4138">
                  <c:v>58754</c:v>
                </c:pt>
                <c:pt idx="4139">
                  <c:v>58758</c:v>
                </c:pt>
                <c:pt idx="4140">
                  <c:v>58762</c:v>
                </c:pt>
                <c:pt idx="4141">
                  <c:v>58769</c:v>
                </c:pt>
                <c:pt idx="4142">
                  <c:v>58778</c:v>
                </c:pt>
                <c:pt idx="4143">
                  <c:v>58863</c:v>
                </c:pt>
                <c:pt idx="4144">
                  <c:v>58972</c:v>
                </c:pt>
                <c:pt idx="4145">
                  <c:v>58985</c:v>
                </c:pt>
                <c:pt idx="4146">
                  <c:v>59009</c:v>
                </c:pt>
                <c:pt idx="4147">
                  <c:v>59043</c:v>
                </c:pt>
                <c:pt idx="4148">
                  <c:v>59047</c:v>
                </c:pt>
                <c:pt idx="4149">
                  <c:v>59124</c:v>
                </c:pt>
                <c:pt idx="4150">
                  <c:v>59145</c:v>
                </c:pt>
                <c:pt idx="4151">
                  <c:v>59180</c:v>
                </c:pt>
                <c:pt idx="4152">
                  <c:v>59196</c:v>
                </c:pt>
                <c:pt idx="4153">
                  <c:v>59220</c:v>
                </c:pt>
                <c:pt idx="4154">
                  <c:v>59239</c:v>
                </c:pt>
                <c:pt idx="4155">
                  <c:v>59258</c:v>
                </c:pt>
                <c:pt idx="4156">
                  <c:v>59279</c:v>
                </c:pt>
                <c:pt idx="4157">
                  <c:v>59312</c:v>
                </c:pt>
                <c:pt idx="4158">
                  <c:v>59350</c:v>
                </c:pt>
                <c:pt idx="4159">
                  <c:v>59369</c:v>
                </c:pt>
                <c:pt idx="4160">
                  <c:v>59441</c:v>
                </c:pt>
                <c:pt idx="4161">
                  <c:v>59467</c:v>
                </c:pt>
                <c:pt idx="4162">
                  <c:v>59468</c:v>
                </c:pt>
                <c:pt idx="4163">
                  <c:v>59479</c:v>
                </c:pt>
                <c:pt idx="4164">
                  <c:v>59543</c:v>
                </c:pt>
                <c:pt idx="4165">
                  <c:v>59544</c:v>
                </c:pt>
                <c:pt idx="4166">
                  <c:v>59567</c:v>
                </c:pt>
                <c:pt idx="4167">
                  <c:v>59574</c:v>
                </c:pt>
                <c:pt idx="4168">
                  <c:v>59615</c:v>
                </c:pt>
                <c:pt idx="4169">
                  <c:v>59655</c:v>
                </c:pt>
                <c:pt idx="4170">
                  <c:v>59673</c:v>
                </c:pt>
                <c:pt idx="4171">
                  <c:v>59709</c:v>
                </c:pt>
                <c:pt idx="4172">
                  <c:v>59716</c:v>
                </c:pt>
                <c:pt idx="4173">
                  <c:v>59721</c:v>
                </c:pt>
                <c:pt idx="4174">
                  <c:v>59723</c:v>
                </c:pt>
                <c:pt idx="4175">
                  <c:v>59741</c:v>
                </c:pt>
                <c:pt idx="4176">
                  <c:v>59749</c:v>
                </c:pt>
                <c:pt idx="4177">
                  <c:v>59779</c:v>
                </c:pt>
                <c:pt idx="4178">
                  <c:v>59871</c:v>
                </c:pt>
                <c:pt idx="4179">
                  <c:v>59873</c:v>
                </c:pt>
                <c:pt idx="4180">
                  <c:v>59889</c:v>
                </c:pt>
                <c:pt idx="4181">
                  <c:v>59890</c:v>
                </c:pt>
                <c:pt idx="4182">
                  <c:v>59910</c:v>
                </c:pt>
                <c:pt idx="4183">
                  <c:v>59914</c:v>
                </c:pt>
                <c:pt idx="4184">
                  <c:v>59921</c:v>
                </c:pt>
                <c:pt idx="4185">
                  <c:v>59929</c:v>
                </c:pt>
                <c:pt idx="4186">
                  <c:v>59930</c:v>
                </c:pt>
                <c:pt idx="4187">
                  <c:v>59945</c:v>
                </c:pt>
                <c:pt idx="4188">
                  <c:v>59988</c:v>
                </c:pt>
                <c:pt idx="4189">
                  <c:v>60010</c:v>
                </c:pt>
                <c:pt idx="4190">
                  <c:v>60018</c:v>
                </c:pt>
                <c:pt idx="4191">
                  <c:v>60041</c:v>
                </c:pt>
                <c:pt idx="4192">
                  <c:v>60062</c:v>
                </c:pt>
                <c:pt idx="4193">
                  <c:v>60064</c:v>
                </c:pt>
                <c:pt idx="4194">
                  <c:v>60067</c:v>
                </c:pt>
                <c:pt idx="4195">
                  <c:v>60109</c:v>
                </c:pt>
                <c:pt idx="4196">
                  <c:v>60156</c:v>
                </c:pt>
                <c:pt idx="4197">
                  <c:v>60172</c:v>
                </c:pt>
                <c:pt idx="4198">
                  <c:v>60186</c:v>
                </c:pt>
                <c:pt idx="4199">
                  <c:v>60216</c:v>
                </c:pt>
                <c:pt idx="4200">
                  <c:v>60259</c:v>
                </c:pt>
                <c:pt idx="4201">
                  <c:v>60263</c:v>
                </c:pt>
                <c:pt idx="4202">
                  <c:v>60268</c:v>
                </c:pt>
                <c:pt idx="4203">
                  <c:v>60298</c:v>
                </c:pt>
                <c:pt idx="4204">
                  <c:v>60299</c:v>
                </c:pt>
                <c:pt idx="4205">
                  <c:v>60320</c:v>
                </c:pt>
                <c:pt idx="4206">
                  <c:v>60372</c:v>
                </c:pt>
                <c:pt idx="4207">
                  <c:v>60424</c:v>
                </c:pt>
                <c:pt idx="4208">
                  <c:v>60480</c:v>
                </c:pt>
                <c:pt idx="4209">
                  <c:v>60483</c:v>
                </c:pt>
                <c:pt idx="4210">
                  <c:v>60485</c:v>
                </c:pt>
                <c:pt idx="4211">
                  <c:v>60547</c:v>
                </c:pt>
                <c:pt idx="4212">
                  <c:v>60557</c:v>
                </c:pt>
                <c:pt idx="4213">
                  <c:v>60589</c:v>
                </c:pt>
                <c:pt idx="4214">
                  <c:v>60612</c:v>
                </c:pt>
                <c:pt idx="4215">
                  <c:v>60615</c:v>
                </c:pt>
                <c:pt idx="4216">
                  <c:v>60649</c:v>
                </c:pt>
                <c:pt idx="4217">
                  <c:v>60667</c:v>
                </c:pt>
                <c:pt idx="4218">
                  <c:v>60698</c:v>
                </c:pt>
                <c:pt idx="4219">
                  <c:v>60756</c:v>
                </c:pt>
                <c:pt idx="4220">
                  <c:v>60773</c:v>
                </c:pt>
                <c:pt idx="4221">
                  <c:v>60784</c:v>
                </c:pt>
                <c:pt idx="4222">
                  <c:v>60801</c:v>
                </c:pt>
                <c:pt idx="4223">
                  <c:v>60809</c:v>
                </c:pt>
                <c:pt idx="4224">
                  <c:v>60817</c:v>
                </c:pt>
                <c:pt idx="4225">
                  <c:v>60818</c:v>
                </c:pt>
                <c:pt idx="4226">
                  <c:v>60832</c:v>
                </c:pt>
                <c:pt idx="4227">
                  <c:v>60840</c:v>
                </c:pt>
                <c:pt idx="4228">
                  <c:v>60873</c:v>
                </c:pt>
                <c:pt idx="4229">
                  <c:v>60971</c:v>
                </c:pt>
                <c:pt idx="4230">
                  <c:v>60972</c:v>
                </c:pt>
                <c:pt idx="4231">
                  <c:v>60989</c:v>
                </c:pt>
                <c:pt idx="4232">
                  <c:v>61043</c:v>
                </c:pt>
                <c:pt idx="4233">
                  <c:v>61105</c:v>
                </c:pt>
                <c:pt idx="4234">
                  <c:v>61173</c:v>
                </c:pt>
                <c:pt idx="4235">
                  <c:v>61196</c:v>
                </c:pt>
                <c:pt idx="4236">
                  <c:v>61233</c:v>
                </c:pt>
                <c:pt idx="4237">
                  <c:v>61247</c:v>
                </c:pt>
                <c:pt idx="4238">
                  <c:v>61296</c:v>
                </c:pt>
                <c:pt idx="4239">
                  <c:v>61312</c:v>
                </c:pt>
                <c:pt idx="4240">
                  <c:v>61338</c:v>
                </c:pt>
                <c:pt idx="4241">
                  <c:v>61405</c:v>
                </c:pt>
                <c:pt idx="4242">
                  <c:v>61451</c:v>
                </c:pt>
                <c:pt idx="4243">
                  <c:v>61456</c:v>
                </c:pt>
                <c:pt idx="4244">
                  <c:v>61461</c:v>
                </c:pt>
                <c:pt idx="4245">
                  <c:v>61492</c:v>
                </c:pt>
                <c:pt idx="4246">
                  <c:v>61498</c:v>
                </c:pt>
                <c:pt idx="4247">
                  <c:v>61515</c:v>
                </c:pt>
                <c:pt idx="4248">
                  <c:v>61528</c:v>
                </c:pt>
                <c:pt idx="4249">
                  <c:v>61575</c:v>
                </c:pt>
                <c:pt idx="4250">
                  <c:v>61592</c:v>
                </c:pt>
                <c:pt idx="4251">
                  <c:v>61615</c:v>
                </c:pt>
                <c:pt idx="4252">
                  <c:v>61621</c:v>
                </c:pt>
                <c:pt idx="4253">
                  <c:v>61638</c:v>
                </c:pt>
                <c:pt idx="4254">
                  <c:v>61661</c:v>
                </c:pt>
                <c:pt idx="4255">
                  <c:v>61696</c:v>
                </c:pt>
                <c:pt idx="4256">
                  <c:v>61733</c:v>
                </c:pt>
                <c:pt idx="4257">
                  <c:v>61738</c:v>
                </c:pt>
                <c:pt idx="4258">
                  <c:v>61739</c:v>
                </c:pt>
                <c:pt idx="4259">
                  <c:v>61755</c:v>
                </c:pt>
                <c:pt idx="4260">
                  <c:v>61810</c:v>
                </c:pt>
                <c:pt idx="4261">
                  <c:v>61865</c:v>
                </c:pt>
                <c:pt idx="4262">
                  <c:v>61873</c:v>
                </c:pt>
                <c:pt idx="4263">
                  <c:v>61902</c:v>
                </c:pt>
                <c:pt idx="4264">
                  <c:v>61912</c:v>
                </c:pt>
                <c:pt idx="4265">
                  <c:v>61913</c:v>
                </c:pt>
                <c:pt idx="4266">
                  <c:v>61927</c:v>
                </c:pt>
                <c:pt idx="4267">
                  <c:v>61961</c:v>
                </c:pt>
                <c:pt idx="4268">
                  <c:v>61977</c:v>
                </c:pt>
                <c:pt idx="4269">
                  <c:v>62012</c:v>
                </c:pt>
                <c:pt idx="4270">
                  <c:v>62070</c:v>
                </c:pt>
                <c:pt idx="4271">
                  <c:v>62083</c:v>
                </c:pt>
                <c:pt idx="4272">
                  <c:v>62137</c:v>
                </c:pt>
                <c:pt idx="4273">
                  <c:v>62196</c:v>
                </c:pt>
                <c:pt idx="4274">
                  <c:v>62213</c:v>
                </c:pt>
                <c:pt idx="4275">
                  <c:v>62231</c:v>
                </c:pt>
                <c:pt idx="4276">
                  <c:v>62266</c:v>
                </c:pt>
                <c:pt idx="4277">
                  <c:v>62275</c:v>
                </c:pt>
                <c:pt idx="4278">
                  <c:v>62314</c:v>
                </c:pt>
                <c:pt idx="4279">
                  <c:v>62345</c:v>
                </c:pt>
                <c:pt idx="4280">
                  <c:v>62355</c:v>
                </c:pt>
                <c:pt idx="4281">
                  <c:v>62389</c:v>
                </c:pt>
                <c:pt idx="4282">
                  <c:v>62395</c:v>
                </c:pt>
                <c:pt idx="4283">
                  <c:v>62397</c:v>
                </c:pt>
                <c:pt idx="4284">
                  <c:v>62398</c:v>
                </c:pt>
                <c:pt idx="4285">
                  <c:v>62454</c:v>
                </c:pt>
                <c:pt idx="4286">
                  <c:v>62503</c:v>
                </c:pt>
                <c:pt idx="4287">
                  <c:v>62523</c:v>
                </c:pt>
                <c:pt idx="4288">
                  <c:v>62556</c:v>
                </c:pt>
                <c:pt idx="4289">
                  <c:v>62571</c:v>
                </c:pt>
                <c:pt idx="4290">
                  <c:v>62573</c:v>
                </c:pt>
                <c:pt idx="4291">
                  <c:v>62582</c:v>
                </c:pt>
                <c:pt idx="4292">
                  <c:v>62628</c:v>
                </c:pt>
                <c:pt idx="4293">
                  <c:v>62634</c:v>
                </c:pt>
                <c:pt idx="4294">
                  <c:v>62699</c:v>
                </c:pt>
                <c:pt idx="4295">
                  <c:v>62709</c:v>
                </c:pt>
                <c:pt idx="4296">
                  <c:v>62723</c:v>
                </c:pt>
                <c:pt idx="4297">
                  <c:v>62823</c:v>
                </c:pt>
                <c:pt idx="4298">
                  <c:v>62827</c:v>
                </c:pt>
                <c:pt idx="4299">
                  <c:v>62856</c:v>
                </c:pt>
                <c:pt idx="4300">
                  <c:v>62892</c:v>
                </c:pt>
                <c:pt idx="4301">
                  <c:v>62898</c:v>
                </c:pt>
                <c:pt idx="4302">
                  <c:v>62950</c:v>
                </c:pt>
                <c:pt idx="4303">
                  <c:v>63013</c:v>
                </c:pt>
                <c:pt idx="4304">
                  <c:v>63016</c:v>
                </c:pt>
                <c:pt idx="4305">
                  <c:v>63046</c:v>
                </c:pt>
                <c:pt idx="4306">
                  <c:v>63050</c:v>
                </c:pt>
                <c:pt idx="4307">
                  <c:v>63088</c:v>
                </c:pt>
                <c:pt idx="4308">
                  <c:v>63165</c:v>
                </c:pt>
                <c:pt idx="4309">
                  <c:v>63170</c:v>
                </c:pt>
                <c:pt idx="4310">
                  <c:v>63187</c:v>
                </c:pt>
                <c:pt idx="4311">
                  <c:v>63204</c:v>
                </c:pt>
                <c:pt idx="4312">
                  <c:v>63222</c:v>
                </c:pt>
                <c:pt idx="4313">
                  <c:v>63281</c:v>
                </c:pt>
                <c:pt idx="4314">
                  <c:v>63329</c:v>
                </c:pt>
                <c:pt idx="4315">
                  <c:v>63342</c:v>
                </c:pt>
                <c:pt idx="4316">
                  <c:v>63383</c:v>
                </c:pt>
                <c:pt idx="4317">
                  <c:v>63510</c:v>
                </c:pt>
                <c:pt idx="4318">
                  <c:v>63516</c:v>
                </c:pt>
                <c:pt idx="4319">
                  <c:v>63541</c:v>
                </c:pt>
                <c:pt idx="4320">
                  <c:v>63575</c:v>
                </c:pt>
                <c:pt idx="4321">
                  <c:v>63587</c:v>
                </c:pt>
                <c:pt idx="4322">
                  <c:v>63608</c:v>
                </c:pt>
                <c:pt idx="4323">
                  <c:v>63666</c:v>
                </c:pt>
                <c:pt idx="4324">
                  <c:v>63677</c:v>
                </c:pt>
                <c:pt idx="4325">
                  <c:v>63684</c:v>
                </c:pt>
                <c:pt idx="4326">
                  <c:v>63792</c:v>
                </c:pt>
                <c:pt idx="4327">
                  <c:v>63817</c:v>
                </c:pt>
                <c:pt idx="4328">
                  <c:v>63855</c:v>
                </c:pt>
                <c:pt idx="4329">
                  <c:v>63910</c:v>
                </c:pt>
                <c:pt idx="4330">
                  <c:v>63974</c:v>
                </c:pt>
                <c:pt idx="4331">
                  <c:v>63994</c:v>
                </c:pt>
                <c:pt idx="4332">
                  <c:v>64087</c:v>
                </c:pt>
                <c:pt idx="4333">
                  <c:v>64098</c:v>
                </c:pt>
                <c:pt idx="4334">
                  <c:v>64117</c:v>
                </c:pt>
                <c:pt idx="4335">
                  <c:v>64132</c:v>
                </c:pt>
                <c:pt idx="4336">
                  <c:v>64146</c:v>
                </c:pt>
                <c:pt idx="4337">
                  <c:v>64153</c:v>
                </c:pt>
                <c:pt idx="4338">
                  <c:v>64165</c:v>
                </c:pt>
                <c:pt idx="4339">
                  <c:v>64183</c:v>
                </c:pt>
                <c:pt idx="4340">
                  <c:v>64204</c:v>
                </c:pt>
                <c:pt idx="4341">
                  <c:v>64247</c:v>
                </c:pt>
                <c:pt idx="4342">
                  <c:v>64254</c:v>
                </c:pt>
                <c:pt idx="4343">
                  <c:v>64333</c:v>
                </c:pt>
                <c:pt idx="4344">
                  <c:v>64337</c:v>
                </c:pt>
                <c:pt idx="4345">
                  <c:v>64382</c:v>
                </c:pt>
                <c:pt idx="4346">
                  <c:v>64395</c:v>
                </c:pt>
                <c:pt idx="4347">
                  <c:v>64489</c:v>
                </c:pt>
                <c:pt idx="4348">
                  <c:v>64505</c:v>
                </c:pt>
                <c:pt idx="4349">
                  <c:v>64537</c:v>
                </c:pt>
                <c:pt idx="4350">
                  <c:v>64546</c:v>
                </c:pt>
                <c:pt idx="4351">
                  <c:v>64559</c:v>
                </c:pt>
                <c:pt idx="4352">
                  <c:v>64587</c:v>
                </c:pt>
                <c:pt idx="4353">
                  <c:v>64638</c:v>
                </c:pt>
                <c:pt idx="4354">
                  <c:v>64655</c:v>
                </c:pt>
                <c:pt idx="4355">
                  <c:v>64692</c:v>
                </c:pt>
                <c:pt idx="4356">
                  <c:v>64723</c:v>
                </c:pt>
                <c:pt idx="4357">
                  <c:v>64733</c:v>
                </c:pt>
                <c:pt idx="4358">
                  <c:v>64748</c:v>
                </c:pt>
                <c:pt idx="4359">
                  <c:v>64769</c:v>
                </c:pt>
                <c:pt idx="4360">
                  <c:v>64825</c:v>
                </c:pt>
                <c:pt idx="4361">
                  <c:v>64845</c:v>
                </c:pt>
                <c:pt idx="4362">
                  <c:v>64847</c:v>
                </c:pt>
                <c:pt idx="4363">
                  <c:v>64872</c:v>
                </c:pt>
                <c:pt idx="4364">
                  <c:v>64899</c:v>
                </c:pt>
                <c:pt idx="4365">
                  <c:v>64902</c:v>
                </c:pt>
                <c:pt idx="4366">
                  <c:v>64975</c:v>
                </c:pt>
                <c:pt idx="4367">
                  <c:v>65018</c:v>
                </c:pt>
                <c:pt idx="4368">
                  <c:v>65029</c:v>
                </c:pt>
                <c:pt idx="4369">
                  <c:v>65052</c:v>
                </c:pt>
                <c:pt idx="4370">
                  <c:v>65080</c:v>
                </c:pt>
                <c:pt idx="4371">
                  <c:v>65104</c:v>
                </c:pt>
                <c:pt idx="4372">
                  <c:v>65112</c:v>
                </c:pt>
                <c:pt idx="4373">
                  <c:v>65175</c:v>
                </c:pt>
                <c:pt idx="4374">
                  <c:v>65186</c:v>
                </c:pt>
                <c:pt idx="4375">
                  <c:v>65229</c:v>
                </c:pt>
                <c:pt idx="4376">
                  <c:v>65234</c:v>
                </c:pt>
                <c:pt idx="4377">
                  <c:v>65237</c:v>
                </c:pt>
                <c:pt idx="4378">
                  <c:v>65247</c:v>
                </c:pt>
                <c:pt idx="4379">
                  <c:v>65257</c:v>
                </c:pt>
                <c:pt idx="4380">
                  <c:v>65260</c:v>
                </c:pt>
                <c:pt idx="4381">
                  <c:v>65267</c:v>
                </c:pt>
                <c:pt idx="4382">
                  <c:v>65375</c:v>
                </c:pt>
                <c:pt idx="4383">
                  <c:v>65415</c:v>
                </c:pt>
                <c:pt idx="4384">
                  <c:v>65442</c:v>
                </c:pt>
                <c:pt idx="4385">
                  <c:v>65474</c:v>
                </c:pt>
                <c:pt idx="4386">
                  <c:v>65482</c:v>
                </c:pt>
                <c:pt idx="4387">
                  <c:v>65490</c:v>
                </c:pt>
                <c:pt idx="4388">
                  <c:v>65514</c:v>
                </c:pt>
                <c:pt idx="4389">
                  <c:v>65517</c:v>
                </c:pt>
                <c:pt idx="4390">
                  <c:v>65525</c:v>
                </c:pt>
                <c:pt idx="4391">
                  <c:v>65528</c:v>
                </c:pt>
                <c:pt idx="4392">
                  <c:v>65595</c:v>
                </c:pt>
                <c:pt idx="4393">
                  <c:v>65622</c:v>
                </c:pt>
                <c:pt idx="4394">
                  <c:v>65628</c:v>
                </c:pt>
                <c:pt idx="4395">
                  <c:v>65654</c:v>
                </c:pt>
                <c:pt idx="4396">
                  <c:v>65733</c:v>
                </c:pt>
                <c:pt idx="4397">
                  <c:v>65740</c:v>
                </c:pt>
                <c:pt idx="4398">
                  <c:v>65811</c:v>
                </c:pt>
                <c:pt idx="4399">
                  <c:v>65836</c:v>
                </c:pt>
                <c:pt idx="4400">
                  <c:v>65876</c:v>
                </c:pt>
                <c:pt idx="4401">
                  <c:v>65887</c:v>
                </c:pt>
                <c:pt idx="4402">
                  <c:v>65898</c:v>
                </c:pt>
                <c:pt idx="4403">
                  <c:v>65912</c:v>
                </c:pt>
                <c:pt idx="4404">
                  <c:v>65930</c:v>
                </c:pt>
                <c:pt idx="4405">
                  <c:v>65990</c:v>
                </c:pt>
                <c:pt idx="4406">
                  <c:v>66041</c:v>
                </c:pt>
                <c:pt idx="4407">
                  <c:v>66188</c:v>
                </c:pt>
                <c:pt idx="4408">
                  <c:v>66225</c:v>
                </c:pt>
                <c:pt idx="4409">
                  <c:v>66277</c:v>
                </c:pt>
                <c:pt idx="4410">
                  <c:v>66283</c:v>
                </c:pt>
                <c:pt idx="4411">
                  <c:v>66284</c:v>
                </c:pt>
                <c:pt idx="4412">
                  <c:v>66297</c:v>
                </c:pt>
                <c:pt idx="4413">
                  <c:v>66316</c:v>
                </c:pt>
                <c:pt idx="4414">
                  <c:v>66351</c:v>
                </c:pt>
                <c:pt idx="4415">
                  <c:v>66376</c:v>
                </c:pt>
                <c:pt idx="4416">
                  <c:v>66377</c:v>
                </c:pt>
                <c:pt idx="4417">
                  <c:v>66380</c:v>
                </c:pt>
                <c:pt idx="4418">
                  <c:v>66396</c:v>
                </c:pt>
                <c:pt idx="4419">
                  <c:v>66413</c:v>
                </c:pt>
                <c:pt idx="4420">
                  <c:v>66431</c:v>
                </c:pt>
                <c:pt idx="4421">
                  <c:v>66442</c:v>
                </c:pt>
                <c:pt idx="4422">
                  <c:v>66495</c:v>
                </c:pt>
                <c:pt idx="4423">
                  <c:v>66544</c:v>
                </c:pt>
                <c:pt idx="4424">
                  <c:v>66589</c:v>
                </c:pt>
                <c:pt idx="4425">
                  <c:v>66606</c:v>
                </c:pt>
                <c:pt idx="4426">
                  <c:v>66617</c:v>
                </c:pt>
                <c:pt idx="4427">
                  <c:v>66623</c:v>
                </c:pt>
                <c:pt idx="4428">
                  <c:v>66667</c:v>
                </c:pt>
                <c:pt idx="4429">
                  <c:v>66700</c:v>
                </c:pt>
                <c:pt idx="4430">
                  <c:v>66778</c:v>
                </c:pt>
                <c:pt idx="4431">
                  <c:v>66779</c:v>
                </c:pt>
                <c:pt idx="4432">
                  <c:v>66799</c:v>
                </c:pt>
                <c:pt idx="4433">
                  <c:v>66817</c:v>
                </c:pt>
                <c:pt idx="4434">
                  <c:v>66826</c:v>
                </c:pt>
                <c:pt idx="4435">
                  <c:v>66828</c:v>
                </c:pt>
                <c:pt idx="4436">
                  <c:v>66909</c:v>
                </c:pt>
                <c:pt idx="4437">
                  <c:v>66951</c:v>
                </c:pt>
                <c:pt idx="4438">
                  <c:v>66975</c:v>
                </c:pt>
                <c:pt idx="4439">
                  <c:v>66991</c:v>
                </c:pt>
                <c:pt idx="4440">
                  <c:v>67008</c:v>
                </c:pt>
                <c:pt idx="4441">
                  <c:v>67069</c:v>
                </c:pt>
                <c:pt idx="4442">
                  <c:v>67095</c:v>
                </c:pt>
                <c:pt idx="4443">
                  <c:v>67108</c:v>
                </c:pt>
                <c:pt idx="4444">
                  <c:v>67116</c:v>
                </c:pt>
                <c:pt idx="4445">
                  <c:v>67195</c:v>
                </c:pt>
                <c:pt idx="4446">
                  <c:v>67233</c:v>
                </c:pt>
                <c:pt idx="4447">
                  <c:v>67255</c:v>
                </c:pt>
                <c:pt idx="4448">
                  <c:v>67267</c:v>
                </c:pt>
                <c:pt idx="4449">
                  <c:v>67271</c:v>
                </c:pt>
                <c:pt idx="4450">
                  <c:v>67351</c:v>
                </c:pt>
                <c:pt idx="4451">
                  <c:v>67361</c:v>
                </c:pt>
                <c:pt idx="4452">
                  <c:v>67383</c:v>
                </c:pt>
                <c:pt idx="4453">
                  <c:v>67407</c:v>
                </c:pt>
                <c:pt idx="4454">
                  <c:v>67432</c:v>
                </c:pt>
                <c:pt idx="4455">
                  <c:v>67483</c:v>
                </c:pt>
                <c:pt idx="4456">
                  <c:v>67495</c:v>
                </c:pt>
                <c:pt idx="4457">
                  <c:v>67502</c:v>
                </c:pt>
                <c:pt idx="4458">
                  <c:v>67713</c:v>
                </c:pt>
                <c:pt idx="4459">
                  <c:v>67718</c:v>
                </c:pt>
                <c:pt idx="4460">
                  <c:v>67740</c:v>
                </c:pt>
                <c:pt idx="4461">
                  <c:v>67794</c:v>
                </c:pt>
                <c:pt idx="4462">
                  <c:v>67829</c:v>
                </c:pt>
                <c:pt idx="4463">
                  <c:v>67935</c:v>
                </c:pt>
                <c:pt idx="4464">
                  <c:v>67940</c:v>
                </c:pt>
                <c:pt idx="4465">
                  <c:v>67974</c:v>
                </c:pt>
                <c:pt idx="4466">
                  <c:v>68051</c:v>
                </c:pt>
                <c:pt idx="4467">
                  <c:v>68053</c:v>
                </c:pt>
                <c:pt idx="4468">
                  <c:v>68078</c:v>
                </c:pt>
                <c:pt idx="4469">
                  <c:v>68079</c:v>
                </c:pt>
                <c:pt idx="4470">
                  <c:v>68200</c:v>
                </c:pt>
                <c:pt idx="4471">
                  <c:v>68210</c:v>
                </c:pt>
                <c:pt idx="4472">
                  <c:v>68277</c:v>
                </c:pt>
                <c:pt idx="4473">
                  <c:v>68315</c:v>
                </c:pt>
                <c:pt idx="4474">
                  <c:v>68345</c:v>
                </c:pt>
                <c:pt idx="4475">
                  <c:v>68384</c:v>
                </c:pt>
                <c:pt idx="4476">
                  <c:v>68454</c:v>
                </c:pt>
                <c:pt idx="4477">
                  <c:v>68474</c:v>
                </c:pt>
                <c:pt idx="4478">
                  <c:v>68613</c:v>
                </c:pt>
                <c:pt idx="4479">
                  <c:v>68674</c:v>
                </c:pt>
                <c:pt idx="4480">
                  <c:v>68713</c:v>
                </c:pt>
                <c:pt idx="4481">
                  <c:v>68730</c:v>
                </c:pt>
                <c:pt idx="4482">
                  <c:v>68756</c:v>
                </c:pt>
                <c:pt idx="4483">
                  <c:v>68770</c:v>
                </c:pt>
                <c:pt idx="4484">
                  <c:v>68774</c:v>
                </c:pt>
                <c:pt idx="4485">
                  <c:v>68815</c:v>
                </c:pt>
                <c:pt idx="4486">
                  <c:v>68842</c:v>
                </c:pt>
                <c:pt idx="4487">
                  <c:v>68929</c:v>
                </c:pt>
                <c:pt idx="4488">
                  <c:v>68960</c:v>
                </c:pt>
                <c:pt idx="4489">
                  <c:v>68964</c:v>
                </c:pt>
                <c:pt idx="4490">
                  <c:v>68981</c:v>
                </c:pt>
                <c:pt idx="4491">
                  <c:v>69015</c:v>
                </c:pt>
                <c:pt idx="4492">
                  <c:v>69038</c:v>
                </c:pt>
                <c:pt idx="4493">
                  <c:v>69044</c:v>
                </c:pt>
                <c:pt idx="4494">
                  <c:v>69066</c:v>
                </c:pt>
                <c:pt idx="4495">
                  <c:v>69074</c:v>
                </c:pt>
                <c:pt idx="4496">
                  <c:v>69232</c:v>
                </c:pt>
                <c:pt idx="4497">
                  <c:v>69242</c:v>
                </c:pt>
                <c:pt idx="4498">
                  <c:v>69385</c:v>
                </c:pt>
                <c:pt idx="4499">
                  <c:v>69420</c:v>
                </c:pt>
                <c:pt idx="4500">
                  <c:v>69433</c:v>
                </c:pt>
                <c:pt idx="4501">
                  <c:v>69451</c:v>
                </c:pt>
                <c:pt idx="4502">
                  <c:v>69468</c:v>
                </c:pt>
                <c:pt idx="4503">
                  <c:v>69577</c:v>
                </c:pt>
                <c:pt idx="4504">
                  <c:v>69591</c:v>
                </c:pt>
                <c:pt idx="4505">
                  <c:v>69635</c:v>
                </c:pt>
                <c:pt idx="4506">
                  <c:v>69650</c:v>
                </c:pt>
                <c:pt idx="4507">
                  <c:v>69699</c:v>
                </c:pt>
                <c:pt idx="4508">
                  <c:v>69703</c:v>
                </c:pt>
                <c:pt idx="4509">
                  <c:v>69732</c:v>
                </c:pt>
                <c:pt idx="4510">
                  <c:v>69838</c:v>
                </c:pt>
                <c:pt idx="4511">
                  <c:v>69917</c:v>
                </c:pt>
                <c:pt idx="4512">
                  <c:v>70042</c:v>
                </c:pt>
                <c:pt idx="4513">
                  <c:v>70098</c:v>
                </c:pt>
                <c:pt idx="4514">
                  <c:v>70101</c:v>
                </c:pt>
                <c:pt idx="4515">
                  <c:v>70133</c:v>
                </c:pt>
                <c:pt idx="4516">
                  <c:v>70208</c:v>
                </c:pt>
                <c:pt idx="4517">
                  <c:v>70293</c:v>
                </c:pt>
                <c:pt idx="4518">
                  <c:v>70296</c:v>
                </c:pt>
                <c:pt idx="4519">
                  <c:v>70377</c:v>
                </c:pt>
                <c:pt idx="4520">
                  <c:v>70433</c:v>
                </c:pt>
                <c:pt idx="4521">
                  <c:v>70529</c:v>
                </c:pt>
                <c:pt idx="4522">
                  <c:v>70555</c:v>
                </c:pt>
                <c:pt idx="4523">
                  <c:v>70569</c:v>
                </c:pt>
                <c:pt idx="4524">
                  <c:v>70643</c:v>
                </c:pt>
                <c:pt idx="4525">
                  <c:v>70674</c:v>
                </c:pt>
                <c:pt idx="4526">
                  <c:v>70677</c:v>
                </c:pt>
                <c:pt idx="4527">
                  <c:v>70826</c:v>
                </c:pt>
                <c:pt idx="4528">
                  <c:v>70876</c:v>
                </c:pt>
                <c:pt idx="4529">
                  <c:v>70886</c:v>
                </c:pt>
                <c:pt idx="4530">
                  <c:v>71207</c:v>
                </c:pt>
                <c:pt idx="4531">
                  <c:v>71249</c:v>
                </c:pt>
                <c:pt idx="4532">
                  <c:v>71294</c:v>
                </c:pt>
                <c:pt idx="4533">
                  <c:v>71358</c:v>
                </c:pt>
                <c:pt idx="4534">
                  <c:v>71414</c:v>
                </c:pt>
                <c:pt idx="4535">
                  <c:v>71436</c:v>
                </c:pt>
                <c:pt idx="4536">
                  <c:v>71455</c:v>
                </c:pt>
                <c:pt idx="4537">
                  <c:v>71502</c:v>
                </c:pt>
                <c:pt idx="4538">
                  <c:v>71530</c:v>
                </c:pt>
                <c:pt idx="4539">
                  <c:v>71590</c:v>
                </c:pt>
                <c:pt idx="4540">
                  <c:v>71591</c:v>
                </c:pt>
                <c:pt idx="4541">
                  <c:v>71644</c:v>
                </c:pt>
                <c:pt idx="4542">
                  <c:v>71728</c:v>
                </c:pt>
                <c:pt idx="4543">
                  <c:v>71748</c:v>
                </c:pt>
                <c:pt idx="4544">
                  <c:v>71926</c:v>
                </c:pt>
                <c:pt idx="4545">
                  <c:v>71982</c:v>
                </c:pt>
                <c:pt idx="4546">
                  <c:v>72019</c:v>
                </c:pt>
                <c:pt idx="4547">
                  <c:v>72041</c:v>
                </c:pt>
                <c:pt idx="4548">
                  <c:v>72151</c:v>
                </c:pt>
                <c:pt idx="4549">
                  <c:v>72267</c:v>
                </c:pt>
                <c:pt idx="4550">
                  <c:v>72309</c:v>
                </c:pt>
                <c:pt idx="4551">
                  <c:v>72407</c:v>
                </c:pt>
                <c:pt idx="4552">
                  <c:v>72420</c:v>
                </c:pt>
                <c:pt idx="4553">
                  <c:v>72507</c:v>
                </c:pt>
                <c:pt idx="4554">
                  <c:v>72606</c:v>
                </c:pt>
                <c:pt idx="4555">
                  <c:v>72732</c:v>
                </c:pt>
                <c:pt idx="4556">
                  <c:v>72757</c:v>
                </c:pt>
                <c:pt idx="4557">
                  <c:v>73141</c:v>
                </c:pt>
                <c:pt idx="4558">
                  <c:v>73188</c:v>
                </c:pt>
                <c:pt idx="4559">
                  <c:v>73200</c:v>
                </c:pt>
                <c:pt idx="4560">
                  <c:v>73273</c:v>
                </c:pt>
                <c:pt idx="4561">
                  <c:v>73349</c:v>
                </c:pt>
                <c:pt idx="4562">
                  <c:v>73417</c:v>
                </c:pt>
                <c:pt idx="4563">
                  <c:v>73482</c:v>
                </c:pt>
                <c:pt idx="4564">
                  <c:v>73526</c:v>
                </c:pt>
                <c:pt idx="4565">
                  <c:v>73534</c:v>
                </c:pt>
                <c:pt idx="4566">
                  <c:v>73665</c:v>
                </c:pt>
                <c:pt idx="4567">
                  <c:v>73799</c:v>
                </c:pt>
                <c:pt idx="4568">
                  <c:v>73802</c:v>
                </c:pt>
                <c:pt idx="4569">
                  <c:v>73848</c:v>
                </c:pt>
                <c:pt idx="4570">
                  <c:v>73890</c:v>
                </c:pt>
                <c:pt idx="4571">
                  <c:v>73905</c:v>
                </c:pt>
                <c:pt idx="4572">
                  <c:v>74001</c:v>
                </c:pt>
                <c:pt idx="4573">
                  <c:v>74062</c:v>
                </c:pt>
                <c:pt idx="4574">
                  <c:v>74077</c:v>
                </c:pt>
                <c:pt idx="4575">
                  <c:v>74180</c:v>
                </c:pt>
                <c:pt idx="4576">
                  <c:v>74253</c:v>
                </c:pt>
                <c:pt idx="4577">
                  <c:v>74262</c:v>
                </c:pt>
                <c:pt idx="4578">
                  <c:v>74291</c:v>
                </c:pt>
                <c:pt idx="4579">
                  <c:v>74300</c:v>
                </c:pt>
                <c:pt idx="4580">
                  <c:v>74334</c:v>
                </c:pt>
                <c:pt idx="4581">
                  <c:v>74546</c:v>
                </c:pt>
                <c:pt idx="4582">
                  <c:v>74598</c:v>
                </c:pt>
                <c:pt idx="4583">
                  <c:v>74761</c:v>
                </c:pt>
                <c:pt idx="4584">
                  <c:v>74870</c:v>
                </c:pt>
                <c:pt idx="4585">
                  <c:v>74875</c:v>
                </c:pt>
                <c:pt idx="4586">
                  <c:v>74888</c:v>
                </c:pt>
                <c:pt idx="4587">
                  <c:v>74893</c:v>
                </c:pt>
                <c:pt idx="4588">
                  <c:v>74980</c:v>
                </c:pt>
                <c:pt idx="4589">
                  <c:v>75122</c:v>
                </c:pt>
                <c:pt idx="4590">
                  <c:v>75155</c:v>
                </c:pt>
                <c:pt idx="4591">
                  <c:v>75408</c:v>
                </c:pt>
                <c:pt idx="4592">
                  <c:v>75441</c:v>
                </c:pt>
                <c:pt idx="4593">
                  <c:v>75449</c:v>
                </c:pt>
                <c:pt idx="4594">
                  <c:v>75456</c:v>
                </c:pt>
                <c:pt idx="4595">
                  <c:v>75521</c:v>
                </c:pt>
                <c:pt idx="4596">
                  <c:v>75575</c:v>
                </c:pt>
                <c:pt idx="4597">
                  <c:v>75627</c:v>
                </c:pt>
                <c:pt idx="4598">
                  <c:v>75650</c:v>
                </c:pt>
                <c:pt idx="4599">
                  <c:v>75756</c:v>
                </c:pt>
                <c:pt idx="4600">
                  <c:v>75880</c:v>
                </c:pt>
                <c:pt idx="4601">
                  <c:v>76036</c:v>
                </c:pt>
                <c:pt idx="4602">
                  <c:v>76098</c:v>
                </c:pt>
                <c:pt idx="4603">
                  <c:v>76119</c:v>
                </c:pt>
                <c:pt idx="4604">
                  <c:v>76213</c:v>
                </c:pt>
                <c:pt idx="4605">
                  <c:v>76275</c:v>
                </c:pt>
                <c:pt idx="4606">
                  <c:v>76286</c:v>
                </c:pt>
                <c:pt idx="4607">
                  <c:v>76309</c:v>
                </c:pt>
                <c:pt idx="4608">
                  <c:v>76512</c:v>
                </c:pt>
                <c:pt idx="4609">
                  <c:v>76517</c:v>
                </c:pt>
                <c:pt idx="4610">
                  <c:v>76572</c:v>
                </c:pt>
                <c:pt idx="4611">
                  <c:v>76633</c:v>
                </c:pt>
                <c:pt idx="4612">
                  <c:v>76926</c:v>
                </c:pt>
                <c:pt idx="4613">
                  <c:v>77001</c:v>
                </c:pt>
                <c:pt idx="4614">
                  <c:v>77011</c:v>
                </c:pt>
                <c:pt idx="4615">
                  <c:v>77091</c:v>
                </c:pt>
                <c:pt idx="4616">
                  <c:v>77105</c:v>
                </c:pt>
                <c:pt idx="4617">
                  <c:v>77107</c:v>
                </c:pt>
                <c:pt idx="4618">
                  <c:v>77306</c:v>
                </c:pt>
                <c:pt idx="4619">
                  <c:v>77571</c:v>
                </c:pt>
                <c:pt idx="4620">
                  <c:v>77703</c:v>
                </c:pt>
                <c:pt idx="4621">
                  <c:v>77755</c:v>
                </c:pt>
                <c:pt idx="4622">
                  <c:v>77806</c:v>
                </c:pt>
                <c:pt idx="4623">
                  <c:v>78002</c:v>
                </c:pt>
                <c:pt idx="4624">
                  <c:v>78175</c:v>
                </c:pt>
                <c:pt idx="4625">
                  <c:v>78415</c:v>
                </c:pt>
                <c:pt idx="4626">
                  <c:v>78552</c:v>
                </c:pt>
                <c:pt idx="4627">
                  <c:v>78719</c:v>
                </c:pt>
                <c:pt idx="4628">
                  <c:v>78844</c:v>
                </c:pt>
                <c:pt idx="4629">
                  <c:v>78893</c:v>
                </c:pt>
                <c:pt idx="4630">
                  <c:v>78956</c:v>
                </c:pt>
                <c:pt idx="4631">
                  <c:v>79082</c:v>
                </c:pt>
                <c:pt idx="4632">
                  <c:v>79185</c:v>
                </c:pt>
                <c:pt idx="4633">
                  <c:v>79561</c:v>
                </c:pt>
                <c:pt idx="4634">
                  <c:v>79652</c:v>
                </c:pt>
                <c:pt idx="4635">
                  <c:v>79768</c:v>
                </c:pt>
                <c:pt idx="4636">
                  <c:v>79794</c:v>
                </c:pt>
                <c:pt idx="4637">
                  <c:v>80059</c:v>
                </c:pt>
                <c:pt idx="4638">
                  <c:v>80061</c:v>
                </c:pt>
                <c:pt idx="4639">
                  <c:v>80133</c:v>
                </c:pt>
                <c:pt idx="4640">
                  <c:v>80170</c:v>
                </c:pt>
                <c:pt idx="4641">
                  <c:v>80360</c:v>
                </c:pt>
                <c:pt idx="4642">
                  <c:v>80711</c:v>
                </c:pt>
                <c:pt idx="4643">
                  <c:v>80870</c:v>
                </c:pt>
                <c:pt idx="4644">
                  <c:v>80904</c:v>
                </c:pt>
                <c:pt idx="4645">
                  <c:v>81088</c:v>
                </c:pt>
                <c:pt idx="4646">
                  <c:v>81587</c:v>
                </c:pt>
                <c:pt idx="4647">
                  <c:v>81598</c:v>
                </c:pt>
                <c:pt idx="4648">
                  <c:v>81623</c:v>
                </c:pt>
                <c:pt idx="4649">
                  <c:v>81710</c:v>
                </c:pt>
                <c:pt idx="4650">
                  <c:v>81734</c:v>
                </c:pt>
                <c:pt idx="4651">
                  <c:v>81922</c:v>
                </c:pt>
                <c:pt idx="4652">
                  <c:v>82034</c:v>
                </c:pt>
                <c:pt idx="4653">
                  <c:v>82360</c:v>
                </c:pt>
                <c:pt idx="4654">
                  <c:v>82381</c:v>
                </c:pt>
                <c:pt idx="4655">
                  <c:v>82524</c:v>
                </c:pt>
                <c:pt idx="4656">
                  <c:v>82631</c:v>
                </c:pt>
                <c:pt idx="4657">
                  <c:v>83267</c:v>
                </c:pt>
                <c:pt idx="4658">
                  <c:v>83619</c:v>
                </c:pt>
                <c:pt idx="4659">
                  <c:v>83940</c:v>
                </c:pt>
                <c:pt idx="4660">
                  <c:v>85800</c:v>
                </c:pt>
              </c:numCache>
            </c:numRef>
          </c:val>
          <c:smooth val="0"/>
          <c:extLst>
            <c:ext xmlns:c16="http://schemas.microsoft.com/office/drawing/2014/chart" uri="{C3380CC4-5D6E-409C-BE32-E72D297353CC}">
              <c16:uniqueId val="{00000003-4CA1-4C03-846F-8AC06DEBCB19}"/>
            </c:ext>
          </c:extLst>
        </c:ser>
        <c:dLbls>
          <c:showLegendKey val="0"/>
          <c:showVal val="0"/>
          <c:showCatName val="0"/>
          <c:showSerName val="0"/>
          <c:showPercent val="0"/>
          <c:showBubbleSize val="0"/>
        </c:dLbls>
        <c:smooth val="0"/>
        <c:axId val="1210767919"/>
        <c:axId val="1210766255"/>
      </c:lineChart>
      <c:catAx>
        <c:axId val="1210767919"/>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Case Number</a:t>
                </a:r>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lt1">
                <a:lumMod val="95000"/>
                <a:alpha val="10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210766255"/>
        <c:crosses val="autoZero"/>
        <c:auto val="1"/>
        <c:lblAlgn val="ctr"/>
        <c:lblOffset val="100"/>
        <c:noMultiLvlLbl val="0"/>
      </c:catAx>
      <c:valAx>
        <c:axId val="1210766255"/>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Duration of Case (in days)</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21076791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HelpDesk All Case Duration</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lineChart>
        <c:grouping val="standard"/>
        <c:varyColors val="0"/>
        <c:ser>
          <c:idx val="0"/>
          <c:order val="0"/>
          <c:tx>
            <c:strRef>
              <c:f>'Helpdesk All Case Duration'!$I$1</c:f>
              <c:strCache>
                <c:ptCount val="1"/>
                <c:pt idx="0">
                  <c:v>EasyGA Days Cases</c:v>
                </c:pt>
              </c:strCache>
            </c:strRef>
          </c:tx>
          <c:spPr>
            <a:ln w="34925" cap="rnd">
              <a:solidFill>
                <a:schemeClr val="accent1"/>
              </a:solidFill>
              <a:round/>
            </a:ln>
            <a:effectLst>
              <a:outerShdw blurRad="57150" dist="19050" dir="5400000" algn="ctr" rotWithShape="0">
                <a:srgbClr val="000000">
                  <a:alpha val="63000"/>
                </a:srgbClr>
              </a:outerShdw>
            </a:effectLst>
          </c:spPr>
          <c:marker>
            <c:symbol val="none"/>
          </c:marker>
          <c:trendline>
            <c:spPr>
              <a:ln w="19050" cap="rnd">
                <a:solidFill>
                  <a:schemeClr val="accent1"/>
                </a:solidFill>
              </a:ln>
              <a:effectLst/>
            </c:spPr>
            <c:trendlineType val="linear"/>
            <c:dispRSqr val="0"/>
            <c:dispEq val="0"/>
          </c:trendline>
          <c:cat>
            <c:numRef>
              <c:f>'Helpdesk All Case Duration'!$H$2:$H$4458</c:f>
              <c:numCache>
                <c:formatCode>General</c:formatCode>
                <c:ptCount val="4457"/>
                <c:pt idx="0">
                  <c:v>0</c:v>
                </c:pt>
                <c:pt idx="1">
                  <c:v>7</c:v>
                </c:pt>
                <c:pt idx="2">
                  <c:v>8</c:v>
                </c:pt>
                <c:pt idx="3">
                  <c:v>9</c:v>
                </c:pt>
                <c:pt idx="4">
                  <c:v>10</c:v>
                </c:pt>
                <c:pt idx="5">
                  <c:v>11</c:v>
                </c:pt>
                <c:pt idx="6">
                  <c:v>12</c:v>
                </c:pt>
                <c:pt idx="7">
                  <c:v>13</c:v>
                </c:pt>
                <c:pt idx="8">
                  <c:v>14</c:v>
                </c:pt>
                <c:pt idx="9">
                  <c:v>15</c:v>
                </c:pt>
                <c:pt idx="10">
                  <c:v>16</c:v>
                </c:pt>
                <c:pt idx="11">
                  <c:v>17</c:v>
                </c:pt>
                <c:pt idx="12">
                  <c:v>18</c:v>
                </c:pt>
                <c:pt idx="13">
                  <c:v>19</c:v>
                </c:pt>
                <c:pt idx="14">
                  <c:v>20</c:v>
                </c:pt>
                <c:pt idx="15">
                  <c:v>21</c:v>
                </c:pt>
                <c:pt idx="16">
                  <c:v>22</c:v>
                </c:pt>
                <c:pt idx="17">
                  <c:v>23</c:v>
                </c:pt>
                <c:pt idx="18">
                  <c:v>24</c:v>
                </c:pt>
                <c:pt idx="19">
                  <c:v>25</c:v>
                </c:pt>
                <c:pt idx="20">
                  <c:v>26</c:v>
                </c:pt>
                <c:pt idx="21">
                  <c:v>27</c:v>
                </c:pt>
                <c:pt idx="22">
                  <c:v>29</c:v>
                </c:pt>
                <c:pt idx="23">
                  <c:v>34</c:v>
                </c:pt>
                <c:pt idx="24">
                  <c:v>38</c:v>
                </c:pt>
                <c:pt idx="25">
                  <c:v>41</c:v>
                </c:pt>
                <c:pt idx="26">
                  <c:v>43</c:v>
                </c:pt>
                <c:pt idx="27">
                  <c:v>45</c:v>
                </c:pt>
                <c:pt idx="28">
                  <c:v>53</c:v>
                </c:pt>
                <c:pt idx="29">
                  <c:v>62</c:v>
                </c:pt>
                <c:pt idx="30">
                  <c:v>70</c:v>
                </c:pt>
                <c:pt idx="31">
                  <c:v>71</c:v>
                </c:pt>
                <c:pt idx="32">
                  <c:v>74</c:v>
                </c:pt>
                <c:pt idx="33">
                  <c:v>80</c:v>
                </c:pt>
                <c:pt idx="34">
                  <c:v>81</c:v>
                </c:pt>
                <c:pt idx="35">
                  <c:v>83</c:v>
                </c:pt>
                <c:pt idx="36">
                  <c:v>84</c:v>
                </c:pt>
                <c:pt idx="37">
                  <c:v>88</c:v>
                </c:pt>
                <c:pt idx="38">
                  <c:v>89</c:v>
                </c:pt>
                <c:pt idx="39">
                  <c:v>90</c:v>
                </c:pt>
                <c:pt idx="40">
                  <c:v>91</c:v>
                </c:pt>
                <c:pt idx="41">
                  <c:v>92</c:v>
                </c:pt>
                <c:pt idx="42">
                  <c:v>94</c:v>
                </c:pt>
                <c:pt idx="43">
                  <c:v>97</c:v>
                </c:pt>
                <c:pt idx="44">
                  <c:v>98</c:v>
                </c:pt>
                <c:pt idx="45">
                  <c:v>99</c:v>
                </c:pt>
                <c:pt idx="46">
                  <c:v>100</c:v>
                </c:pt>
                <c:pt idx="47">
                  <c:v>101</c:v>
                </c:pt>
                <c:pt idx="48">
                  <c:v>103</c:v>
                </c:pt>
                <c:pt idx="49">
                  <c:v>104</c:v>
                </c:pt>
                <c:pt idx="50">
                  <c:v>105</c:v>
                </c:pt>
                <c:pt idx="51">
                  <c:v>106</c:v>
                </c:pt>
                <c:pt idx="52">
                  <c:v>108</c:v>
                </c:pt>
                <c:pt idx="53">
                  <c:v>109</c:v>
                </c:pt>
                <c:pt idx="54">
                  <c:v>110</c:v>
                </c:pt>
                <c:pt idx="55">
                  <c:v>111</c:v>
                </c:pt>
                <c:pt idx="56">
                  <c:v>112</c:v>
                </c:pt>
                <c:pt idx="57">
                  <c:v>113</c:v>
                </c:pt>
                <c:pt idx="58">
                  <c:v>114</c:v>
                </c:pt>
                <c:pt idx="59">
                  <c:v>115</c:v>
                </c:pt>
                <c:pt idx="60">
                  <c:v>116</c:v>
                </c:pt>
                <c:pt idx="61">
                  <c:v>117</c:v>
                </c:pt>
                <c:pt idx="62">
                  <c:v>118</c:v>
                </c:pt>
                <c:pt idx="63">
                  <c:v>119</c:v>
                </c:pt>
                <c:pt idx="64">
                  <c:v>120</c:v>
                </c:pt>
                <c:pt idx="65">
                  <c:v>121</c:v>
                </c:pt>
                <c:pt idx="66">
                  <c:v>122</c:v>
                </c:pt>
                <c:pt idx="67">
                  <c:v>123</c:v>
                </c:pt>
                <c:pt idx="68">
                  <c:v>124</c:v>
                </c:pt>
                <c:pt idx="69">
                  <c:v>125</c:v>
                </c:pt>
                <c:pt idx="70">
                  <c:v>126</c:v>
                </c:pt>
                <c:pt idx="71">
                  <c:v>127</c:v>
                </c:pt>
                <c:pt idx="72">
                  <c:v>128</c:v>
                </c:pt>
                <c:pt idx="73">
                  <c:v>129</c:v>
                </c:pt>
                <c:pt idx="74">
                  <c:v>130</c:v>
                </c:pt>
                <c:pt idx="75">
                  <c:v>131</c:v>
                </c:pt>
                <c:pt idx="76">
                  <c:v>132</c:v>
                </c:pt>
                <c:pt idx="77">
                  <c:v>133</c:v>
                </c:pt>
                <c:pt idx="78">
                  <c:v>134</c:v>
                </c:pt>
                <c:pt idx="79">
                  <c:v>135</c:v>
                </c:pt>
                <c:pt idx="80">
                  <c:v>136</c:v>
                </c:pt>
                <c:pt idx="81">
                  <c:v>137</c:v>
                </c:pt>
                <c:pt idx="82">
                  <c:v>138</c:v>
                </c:pt>
                <c:pt idx="83">
                  <c:v>139</c:v>
                </c:pt>
                <c:pt idx="84">
                  <c:v>140</c:v>
                </c:pt>
                <c:pt idx="85">
                  <c:v>141</c:v>
                </c:pt>
                <c:pt idx="86">
                  <c:v>142</c:v>
                </c:pt>
                <c:pt idx="87">
                  <c:v>143</c:v>
                </c:pt>
                <c:pt idx="88">
                  <c:v>144</c:v>
                </c:pt>
                <c:pt idx="89">
                  <c:v>145</c:v>
                </c:pt>
                <c:pt idx="90">
                  <c:v>146</c:v>
                </c:pt>
                <c:pt idx="91">
                  <c:v>147</c:v>
                </c:pt>
                <c:pt idx="92">
                  <c:v>148</c:v>
                </c:pt>
                <c:pt idx="93">
                  <c:v>149</c:v>
                </c:pt>
                <c:pt idx="94">
                  <c:v>150</c:v>
                </c:pt>
                <c:pt idx="95">
                  <c:v>151</c:v>
                </c:pt>
                <c:pt idx="96">
                  <c:v>152</c:v>
                </c:pt>
                <c:pt idx="97">
                  <c:v>153</c:v>
                </c:pt>
                <c:pt idx="98">
                  <c:v>154</c:v>
                </c:pt>
                <c:pt idx="99">
                  <c:v>155</c:v>
                </c:pt>
                <c:pt idx="100">
                  <c:v>156</c:v>
                </c:pt>
                <c:pt idx="101">
                  <c:v>157</c:v>
                </c:pt>
                <c:pt idx="102">
                  <c:v>158</c:v>
                </c:pt>
                <c:pt idx="103">
                  <c:v>159</c:v>
                </c:pt>
                <c:pt idx="104">
                  <c:v>160</c:v>
                </c:pt>
                <c:pt idx="105">
                  <c:v>161</c:v>
                </c:pt>
                <c:pt idx="106">
                  <c:v>162</c:v>
                </c:pt>
                <c:pt idx="107">
                  <c:v>163</c:v>
                </c:pt>
                <c:pt idx="108">
                  <c:v>164</c:v>
                </c:pt>
                <c:pt idx="109">
                  <c:v>165</c:v>
                </c:pt>
                <c:pt idx="110">
                  <c:v>166</c:v>
                </c:pt>
                <c:pt idx="111">
                  <c:v>167</c:v>
                </c:pt>
                <c:pt idx="112">
                  <c:v>168</c:v>
                </c:pt>
                <c:pt idx="113">
                  <c:v>169</c:v>
                </c:pt>
                <c:pt idx="114">
                  <c:v>170</c:v>
                </c:pt>
                <c:pt idx="115">
                  <c:v>171</c:v>
                </c:pt>
                <c:pt idx="116">
                  <c:v>172</c:v>
                </c:pt>
                <c:pt idx="117">
                  <c:v>173</c:v>
                </c:pt>
                <c:pt idx="118">
                  <c:v>174</c:v>
                </c:pt>
                <c:pt idx="119">
                  <c:v>175</c:v>
                </c:pt>
                <c:pt idx="120">
                  <c:v>176</c:v>
                </c:pt>
                <c:pt idx="121">
                  <c:v>177</c:v>
                </c:pt>
                <c:pt idx="122">
                  <c:v>179</c:v>
                </c:pt>
                <c:pt idx="123">
                  <c:v>180</c:v>
                </c:pt>
                <c:pt idx="124">
                  <c:v>181</c:v>
                </c:pt>
                <c:pt idx="125">
                  <c:v>182</c:v>
                </c:pt>
                <c:pt idx="126">
                  <c:v>183</c:v>
                </c:pt>
                <c:pt idx="127">
                  <c:v>184</c:v>
                </c:pt>
                <c:pt idx="128">
                  <c:v>185</c:v>
                </c:pt>
                <c:pt idx="129">
                  <c:v>186</c:v>
                </c:pt>
                <c:pt idx="130">
                  <c:v>187</c:v>
                </c:pt>
                <c:pt idx="131">
                  <c:v>188</c:v>
                </c:pt>
                <c:pt idx="132">
                  <c:v>189</c:v>
                </c:pt>
                <c:pt idx="133">
                  <c:v>190</c:v>
                </c:pt>
                <c:pt idx="134">
                  <c:v>191</c:v>
                </c:pt>
                <c:pt idx="135">
                  <c:v>192</c:v>
                </c:pt>
                <c:pt idx="136">
                  <c:v>193</c:v>
                </c:pt>
                <c:pt idx="137">
                  <c:v>194</c:v>
                </c:pt>
                <c:pt idx="138">
                  <c:v>195</c:v>
                </c:pt>
                <c:pt idx="139">
                  <c:v>196</c:v>
                </c:pt>
                <c:pt idx="140">
                  <c:v>197</c:v>
                </c:pt>
                <c:pt idx="141">
                  <c:v>198</c:v>
                </c:pt>
                <c:pt idx="142">
                  <c:v>199</c:v>
                </c:pt>
                <c:pt idx="143">
                  <c:v>200</c:v>
                </c:pt>
                <c:pt idx="144">
                  <c:v>201</c:v>
                </c:pt>
                <c:pt idx="145">
                  <c:v>202</c:v>
                </c:pt>
                <c:pt idx="146">
                  <c:v>203</c:v>
                </c:pt>
                <c:pt idx="147">
                  <c:v>204</c:v>
                </c:pt>
                <c:pt idx="148">
                  <c:v>205</c:v>
                </c:pt>
                <c:pt idx="149">
                  <c:v>206</c:v>
                </c:pt>
                <c:pt idx="150">
                  <c:v>207</c:v>
                </c:pt>
                <c:pt idx="151">
                  <c:v>208</c:v>
                </c:pt>
                <c:pt idx="152">
                  <c:v>209</c:v>
                </c:pt>
                <c:pt idx="153">
                  <c:v>210</c:v>
                </c:pt>
                <c:pt idx="154">
                  <c:v>211</c:v>
                </c:pt>
                <c:pt idx="155">
                  <c:v>212</c:v>
                </c:pt>
                <c:pt idx="156">
                  <c:v>213</c:v>
                </c:pt>
                <c:pt idx="157">
                  <c:v>214</c:v>
                </c:pt>
                <c:pt idx="158">
                  <c:v>215</c:v>
                </c:pt>
                <c:pt idx="159">
                  <c:v>216</c:v>
                </c:pt>
                <c:pt idx="160">
                  <c:v>217</c:v>
                </c:pt>
                <c:pt idx="161">
                  <c:v>218</c:v>
                </c:pt>
                <c:pt idx="162">
                  <c:v>219</c:v>
                </c:pt>
                <c:pt idx="163">
                  <c:v>220</c:v>
                </c:pt>
                <c:pt idx="164">
                  <c:v>221</c:v>
                </c:pt>
                <c:pt idx="165">
                  <c:v>222</c:v>
                </c:pt>
                <c:pt idx="166">
                  <c:v>223</c:v>
                </c:pt>
                <c:pt idx="167">
                  <c:v>224</c:v>
                </c:pt>
                <c:pt idx="168">
                  <c:v>225</c:v>
                </c:pt>
                <c:pt idx="169">
                  <c:v>226</c:v>
                </c:pt>
                <c:pt idx="170">
                  <c:v>227</c:v>
                </c:pt>
                <c:pt idx="171">
                  <c:v>228</c:v>
                </c:pt>
                <c:pt idx="172">
                  <c:v>229</c:v>
                </c:pt>
                <c:pt idx="173">
                  <c:v>230</c:v>
                </c:pt>
                <c:pt idx="174">
                  <c:v>231</c:v>
                </c:pt>
                <c:pt idx="175">
                  <c:v>232</c:v>
                </c:pt>
                <c:pt idx="176">
                  <c:v>233</c:v>
                </c:pt>
                <c:pt idx="177">
                  <c:v>234</c:v>
                </c:pt>
                <c:pt idx="178">
                  <c:v>235</c:v>
                </c:pt>
                <c:pt idx="179">
                  <c:v>236</c:v>
                </c:pt>
                <c:pt idx="180">
                  <c:v>237</c:v>
                </c:pt>
                <c:pt idx="181">
                  <c:v>238</c:v>
                </c:pt>
                <c:pt idx="182">
                  <c:v>239</c:v>
                </c:pt>
                <c:pt idx="183">
                  <c:v>240</c:v>
                </c:pt>
                <c:pt idx="184">
                  <c:v>241</c:v>
                </c:pt>
                <c:pt idx="185">
                  <c:v>242</c:v>
                </c:pt>
                <c:pt idx="186">
                  <c:v>243</c:v>
                </c:pt>
                <c:pt idx="187">
                  <c:v>244</c:v>
                </c:pt>
                <c:pt idx="188">
                  <c:v>245</c:v>
                </c:pt>
                <c:pt idx="189">
                  <c:v>246</c:v>
                </c:pt>
                <c:pt idx="190">
                  <c:v>247</c:v>
                </c:pt>
                <c:pt idx="191">
                  <c:v>248</c:v>
                </c:pt>
                <c:pt idx="192">
                  <c:v>249</c:v>
                </c:pt>
                <c:pt idx="193">
                  <c:v>250</c:v>
                </c:pt>
                <c:pt idx="194">
                  <c:v>251</c:v>
                </c:pt>
                <c:pt idx="195">
                  <c:v>252</c:v>
                </c:pt>
                <c:pt idx="196">
                  <c:v>253</c:v>
                </c:pt>
                <c:pt idx="197">
                  <c:v>254</c:v>
                </c:pt>
                <c:pt idx="198">
                  <c:v>255</c:v>
                </c:pt>
                <c:pt idx="199">
                  <c:v>256</c:v>
                </c:pt>
                <c:pt idx="200">
                  <c:v>257</c:v>
                </c:pt>
                <c:pt idx="201">
                  <c:v>258</c:v>
                </c:pt>
                <c:pt idx="202">
                  <c:v>259</c:v>
                </c:pt>
                <c:pt idx="203">
                  <c:v>260</c:v>
                </c:pt>
                <c:pt idx="204">
                  <c:v>261</c:v>
                </c:pt>
                <c:pt idx="205">
                  <c:v>262</c:v>
                </c:pt>
                <c:pt idx="206">
                  <c:v>263</c:v>
                </c:pt>
                <c:pt idx="207">
                  <c:v>264</c:v>
                </c:pt>
                <c:pt idx="208">
                  <c:v>265</c:v>
                </c:pt>
                <c:pt idx="209">
                  <c:v>266</c:v>
                </c:pt>
                <c:pt idx="210">
                  <c:v>267</c:v>
                </c:pt>
                <c:pt idx="211">
                  <c:v>268</c:v>
                </c:pt>
                <c:pt idx="212">
                  <c:v>269</c:v>
                </c:pt>
                <c:pt idx="213">
                  <c:v>270</c:v>
                </c:pt>
                <c:pt idx="214">
                  <c:v>271</c:v>
                </c:pt>
                <c:pt idx="215">
                  <c:v>272</c:v>
                </c:pt>
                <c:pt idx="216">
                  <c:v>273</c:v>
                </c:pt>
                <c:pt idx="217">
                  <c:v>274</c:v>
                </c:pt>
                <c:pt idx="218">
                  <c:v>275</c:v>
                </c:pt>
                <c:pt idx="219">
                  <c:v>276</c:v>
                </c:pt>
                <c:pt idx="220">
                  <c:v>277</c:v>
                </c:pt>
                <c:pt idx="221">
                  <c:v>278</c:v>
                </c:pt>
                <c:pt idx="222">
                  <c:v>279</c:v>
                </c:pt>
                <c:pt idx="223">
                  <c:v>280</c:v>
                </c:pt>
                <c:pt idx="224">
                  <c:v>281</c:v>
                </c:pt>
                <c:pt idx="225">
                  <c:v>282</c:v>
                </c:pt>
                <c:pt idx="226">
                  <c:v>283</c:v>
                </c:pt>
                <c:pt idx="227">
                  <c:v>284</c:v>
                </c:pt>
                <c:pt idx="228">
                  <c:v>285</c:v>
                </c:pt>
                <c:pt idx="229">
                  <c:v>286</c:v>
                </c:pt>
                <c:pt idx="230">
                  <c:v>287</c:v>
                </c:pt>
                <c:pt idx="231">
                  <c:v>288</c:v>
                </c:pt>
                <c:pt idx="232">
                  <c:v>289</c:v>
                </c:pt>
                <c:pt idx="233">
                  <c:v>290</c:v>
                </c:pt>
                <c:pt idx="234">
                  <c:v>291</c:v>
                </c:pt>
                <c:pt idx="235">
                  <c:v>292</c:v>
                </c:pt>
                <c:pt idx="236">
                  <c:v>293</c:v>
                </c:pt>
                <c:pt idx="237">
                  <c:v>294</c:v>
                </c:pt>
                <c:pt idx="238">
                  <c:v>295</c:v>
                </c:pt>
                <c:pt idx="239">
                  <c:v>296</c:v>
                </c:pt>
                <c:pt idx="240">
                  <c:v>297</c:v>
                </c:pt>
                <c:pt idx="241">
                  <c:v>298</c:v>
                </c:pt>
                <c:pt idx="242">
                  <c:v>299</c:v>
                </c:pt>
                <c:pt idx="243">
                  <c:v>300</c:v>
                </c:pt>
                <c:pt idx="244">
                  <c:v>301</c:v>
                </c:pt>
                <c:pt idx="245">
                  <c:v>302</c:v>
                </c:pt>
                <c:pt idx="246">
                  <c:v>303</c:v>
                </c:pt>
                <c:pt idx="247">
                  <c:v>304</c:v>
                </c:pt>
                <c:pt idx="248">
                  <c:v>305</c:v>
                </c:pt>
                <c:pt idx="249">
                  <c:v>306</c:v>
                </c:pt>
                <c:pt idx="250">
                  <c:v>307</c:v>
                </c:pt>
                <c:pt idx="251">
                  <c:v>308</c:v>
                </c:pt>
                <c:pt idx="252">
                  <c:v>309</c:v>
                </c:pt>
                <c:pt idx="253">
                  <c:v>310</c:v>
                </c:pt>
                <c:pt idx="254">
                  <c:v>311</c:v>
                </c:pt>
                <c:pt idx="255">
                  <c:v>312</c:v>
                </c:pt>
                <c:pt idx="256">
                  <c:v>313</c:v>
                </c:pt>
                <c:pt idx="257">
                  <c:v>314</c:v>
                </c:pt>
                <c:pt idx="258">
                  <c:v>315</c:v>
                </c:pt>
                <c:pt idx="259">
                  <c:v>316</c:v>
                </c:pt>
                <c:pt idx="260">
                  <c:v>317</c:v>
                </c:pt>
                <c:pt idx="261">
                  <c:v>318</c:v>
                </c:pt>
                <c:pt idx="262">
                  <c:v>319</c:v>
                </c:pt>
                <c:pt idx="263">
                  <c:v>320</c:v>
                </c:pt>
                <c:pt idx="264">
                  <c:v>321</c:v>
                </c:pt>
                <c:pt idx="265">
                  <c:v>322</c:v>
                </c:pt>
                <c:pt idx="266">
                  <c:v>323</c:v>
                </c:pt>
                <c:pt idx="267">
                  <c:v>324</c:v>
                </c:pt>
                <c:pt idx="268">
                  <c:v>325</c:v>
                </c:pt>
                <c:pt idx="269">
                  <c:v>326</c:v>
                </c:pt>
                <c:pt idx="270">
                  <c:v>327</c:v>
                </c:pt>
                <c:pt idx="271">
                  <c:v>328</c:v>
                </c:pt>
                <c:pt idx="272">
                  <c:v>329</c:v>
                </c:pt>
                <c:pt idx="273">
                  <c:v>330</c:v>
                </c:pt>
                <c:pt idx="274">
                  <c:v>331</c:v>
                </c:pt>
                <c:pt idx="275">
                  <c:v>332</c:v>
                </c:pt>
                <c:pt idx="276">
                  <c:v>333</c:v>
                </c:pt>
                <c:pt idx="277">
                  <c:v>334</c:v>
                </c:pt>
                <c:pt idx="278">
                  <c:v>335</c:v>
                </c:pt>
                <c:pt idx="279">
                  <c:v>336</c:v>
                </c:pt>
                <c:pt idx="280">
                  <c:v>337</c:v>
                </c:pt>
                <c:pt idx="281">
                  <c:v>338</c:v>
                </c:pt>
                <c:pt idx="282">
                  <c:v>339</c:v>
                </c:pt>
                <c:pt idx="283">
                  <c:v>340</c:v>
                </c:pt>
                <c:pt idx="284">
                  <c:v>341</c:v>
                </c:pt>
                <c:pt idx="285">
                  <c:v>342</c:v>
                </c:pt>
                <c:pt idx="286">
                  <c:v>343</c:v>
                </c:pt>
                <c:pt idx="287">
                  <c:v>344</c:v>
                </c:pt>
                <c:pt idx="288">
                  <c:v>345</c:v>
                </c:pt>
                <c:pt idx="289">
                  <c:v>346</c:v>
                </c:pt>
                <c:pt idx="290">
                  <c:v>347</c:v>
                </c:pt>
                <c:pt idx="291">
                  <c:v>348</c:v>
                </c:pt>
                <c:pt idx="292">
                  <c:v>349</c:v>
                </c:pt>
                <c:pt idx="293">
                  <c:v>350</c:v>
                </c:pt>
                <c:pt idx="294">
                  <c:v>351</c:v>
                </c:pt>
                <c:pt idx="295">
                  <c:v>352</c:v>
                </c:pt>
                <c:pt idx="296">
                  <c:v>353</c:v>
                </c:pt>
                <c:pt idx="297">
                  <c:v>354</c:v>
                </c:pt>
                <c:pt idx="298">
                  <c:v>355</c:v>
                </c:pt>
                <c:pt idx="299">
                  <c:v>356</c:v>
                </c:pt>
                <c:pt idx="300">
                  <c:v>357</c:v>
                </c:pt>
                <c:pt idx="301">
                  <c:v>358</c:v>
                </c:pt>
                <c:pt idx="302">
                  <c:v>359</c:v>
                </c:pt>
                <c:pt idx="303">
                  <c:v>360</c:v>
                </c:pt>
                <c:pt idx="304">
                  <c:v>361</c:v>
                </c:pt>
                <c:pt idx="305">
                  <c:v>362</c:v>
                </c:pt>
                <c:pt idx="306">
                  <c:v>363</c:v>
                </c:pt>
                <c:pt idx="307">
                  <c:v>364</c:v>
                </c:pt>
                <c:pt idx="308">
                  <c:v>365</c:v>
                </c:pt>
                <c:pt idx="309">
                  <c:v>366</c:v>
                </c:pt>
                <c:pt idx="310">
                  <c:v>367</c:v>
                </c:pt>
                <c:pt idx="311">
                  <c:v>368</c:v>
                </c:pt>
                <c:pt idx="312">
                  <c:v>369</c:v>
                </c:pt>
                <c:pt idx="313">
                  <c:v>370</c:v>
                </c:pt>
                <c:pt idx="314">
                  <c:v>371</c:v>
                </c:pt>
                <c:pt idx="315">
                  <c:v>372</c:v>
                </c:pt>
                <c:pt idx="316">
                  <c:v>373</c:v>
                </c:pt>
                <c:pt idx="317">
                  <c:v>374</c:v>
                </c:pt>
                <c:pt idx="318">
                  <c:v>375</c:v>
                </c:pt>
                <c:pt idx="319">
                  <c:v>376</c:v>
                </c:pt>
                <c:pt idx="320">
                  <c:v>377</c:v>
                </c:pt>
                <c:pt idx="321">
                  <c:v>378</c:v>
                </c:pt>
                <c:pt idx="322">
                  <c:v>379</c:v>
                </c:pt>
                <c:pt idx="323">
                  <c:v>380</c:v>
                </c:pt>
                <c:pt idx="324">
                  <c:v>381</c:v>
                </c:pt>
                <c:pt idx="325">
                  <c:v>382</c:v>
                </c:pt>
                <c:pt idx="326">
                  <c:v>383</c:v>
                </c:pt>
                <c:pt idx="327">
                  <c:v>384</c:v>
                </c:pt>
                <c:pt idx="328">
                  <c:v>385</c:v>
                </c:pt>
                <c:pt idx="329">
                  <c:v>386</c:v>
                </c:pt>
                <c:pt idx="330">
                  <c:v>387</c:v>
                </c:pt>
                <c:pt idx="331">
                  <c:v>388</c:v>
                </c:pt>
                <c:pt idx="332">
                  <c:v>389</c:v>
                </c:pt>
                <c:pt idx="333">
                  <c:v>390</c:v>
                </c:pt>
                <c:pt idx="334">
                  <c:v>391</c:v>
                </c:pt>
                <c:pt idx="335">
                  <c:v>392</c:v>
                </c:pt>
                <c:pt idx="336">
                  <c:v>393</c:v>
                </c:pt>
                <c:pt idx="337">
                  <c:v>394</c:v>
                </c:pt>
                <c:pt idx="338">
                  <c:v>395</c:v>
                </c:pt>
                <c:pt idx="339">
                  <c:v>396</c:v>
                </c:pt>
                <c:pt idx="340">
                  <c:v>397</c:v>
                </c:pt>
                <c:pt idx="341">
                  <c:v>398</c:v>
                </c:pt>
                <c:pt idx="342">
                  <c:v>399</c:v>
                </c:pt>
                <c:pt idx="343">
                  <c:v>400</c:v>
                </c:pt>
                <c:pt idx="344">
                  <c:v>401</c:v>
                </c:pt>
                <c:pt idx="345">
                  <c:v>402</c:v>
                </c:pt>
                <c:pt idx="346">
                  <c:v>403</c:v>
                </c:pt>
                <c:pt idx="347">
                  <c:v>404</c:v>
                </c:pt>
                <c:pt idx="348">
                  <c:v>405</c:v>
                </c:pt>
                <c:pt idx="349">
                  <c:v>406</c:v>
                </c:pt>
                <c:pt idx="350">
                  <c:v>407</c:v>
                </c:pt>
                <c:pt idx="351">
                  <c:v>408</c:v>
                </c:pt>
                <c:pt idx="352">
                  <c:v>409</c:v>
                </c:pt>
                <c:pt idx="353">
                  <c:v>410</c:v>
                </c:pt>
                <c:pt idx="354">
                  <c:v>411</c:v>
                </c:pt>
                <c:pt idx="355">
                  <c:v>412</c:v>
                </c:pt>
                <c:pt idx="356">
                  <c:v>413</c:v>
                </c:pt>
                <c:pt idx="357">
                  <c:v>414</c:v>
                </c:pt>
                <c:pt idx="358">
                  <c:v>415</c:v>
                </c:pt>
                <c:pt idx="359">
                  <c:v>416</c:v>
                </c:pt>
                <c:pt idx="360">
                  <c:v>417</c:v>
                </c:pt>
                <c:pt idx="361">
                  <c:v>418</c:v>
                </c:pt>
                <c:pt idx="362">
                  <c:v>419</c:v>
                </c:pt>
                <c:pt idx="363">
                  <c:v>420</c:v>
                </c:pt>
                <c:pt idx="364">
                  <c:v>421</c:v>
                </c:pt>
                <c:pt idx="365">
                  <c:v>422</c:v>
                </c:pt>
                <c:pt idx="366">
                  <c:v>423</c:v>
                </c:pt>
                <c:pt idx="367">
                  <c:v>424</c:v>
                </c:pt>
                <c:pt idx="368">
                  <c:v>425</c:v>
                </c:pt>
                <c:pt idx="369">
                  <c:v>426</c:v>
                </c:pt>
                <c:pt idx="370">
                  <c:v>427</c:v>
                </c:pt>
                <c:pt idx="371">
                  <c:v>428</c:v>
                </c:pt>
                <c:pt idx="372">
                  <c:v>429</c:v>
                </c:pt>
                <c:pt idx="373">
                  <c:v>430</c:v>
                </c:pt>
                <c:pt idx="374">
                  <c:v>431</c:v>
                </c:pt>
                <c:pt idx="375">
                  <c:v>432</c:v>
                </c:pt>
                <c:pt idx="376">
                  <c:v>433</c:v>
                </c:pt>
                <c:pt idx="377">
                  <c:v>434</c:v>
                </c:pt>
                <c:pt idx="378">
                  <c:v>435</c:v>
                </c:pt>
                <c:pt idx="379">
                  <c:v>436</c:v>
                </c:pt>
                <c:pt idx="380">
                  <c:v>437</c:v>
                </c:pt>
                <c:pt idx="381">
                  <c:v>438</c:v>
                </c:pt>
                <c:pt idx="382">
                  <c:v>439</c:v>
                </c:pt>
                <c:pt idx="383">
                  <c:v>440</c:v>
                </c:pt>
                <c:pt idx="384">
                  <c:v>441</c:v>
                </c:pt>
                <c:pt idx="385">
                  <c:v>442</c:v>
                </c:pt>
                <c:pt idx="386">
                  <c:v>443</c:v>
                </c:pt>
                <c:pt idx="387">
                  <c:v>444</c:v>
                </c:pt>
                <c:pt idx="388">
                  <c:v>445</c:v>
                </c:pt>
                <c:pt idx="389">
                  <c:v>446</c:v>
                </c:pt>
                <c:pt idx="390">
                  <c:v>447</c:v>
                </c:pt>
                <c:pt idx="391">
                  <c:v>448</c:v>
                </c:pt>
                <c:pt idx="392">
                  <c:v>449</c:v>
                </c:pt>
                <c:pt idx="393">
                  <c:v>450</c:v>
                </c:pt>
                <c:pt idx="394">
                  <c:v>451</c:v>
                </c:pt>
                <c:pt idx="395">
                  <c:v>452</c:v>
                </c:pt>
                <c:pt idx="396">
                  <c:v>453</c:v>
                </c:pt>
                <c:pt idx="397">
                  <c:v>454</c:v>
                </c:pt>
                <c:pt idx="398">
                  <c:v>455</c:v>
                </c:pt>
                <c:pt idx="399">
                  <c:v>456</c:v>
                </c:pt>
                <c:pt idx="400">
                  <c:v>457</c:v>
                </c:pt>
                <c:pt idx="401">
                  <c:v>458</c:v>
                </c:pt>
                <c:pt idx="402">
                  <c:v>459</c:v>
                </c:pt>
                <c:pt idx="403">
                  <c:v>460</c:v>
                </c:pt>
                <c:pt idx="404">
                  <c:v>461</c:v>
                </c:pt>
                <c:pt idx="405">
                  <c:v>462</c:v>
                </c:pt>
                <c:pt idx="406">
                  <c:v>463</c:v>
                </c:pt>
                <c:pt idx="407">
                  <c:v>464</c:v>
                </c:pt>
                <c:pt idx="408">
                  <c:v>465</c:v>
                </c:pt>
                <c:pt idx="409">
                  <c:v>466</c:v>
                </c:pt>
                <c:pt idx="410">
                  <c:v>467</c:v>
                </c:pt>
                <c:pt idx="411">
                  <c:v>468</c:v>
                </c:pt>
                <c:pt idx="412">
                  <c:v>469</c:v>
                </c:pt>
                <c:pt idx="413">
                  <c:v>470</c:v>
                </c:pt>
                <c:pt idx="414">
                  <c:v>471</c:v>
                </c:pt>
                <c:pt idx="415">
                  <c:v>472</c:v>
                </c:pt>
                <c:pt idx="416">
                  <c:v>473</c:v>
                </c:pt>
                <c:pt idx="417">
                  <c:v>474</c:v>
                </c:pt>
                <c:pt idx="418">
                  <c:v>475</c:v>
                </c:pt>
                <c:pt idx="419">
                  <c:v>476</c:v>
                </c:pt>
                <c:pt idx="420">
                  <c:v>477</c:v>
                </c:pt>
                <c:pt idx="421">
                  <c:v>478</c:v>
                </c:pt>
                <c:pt idx="422">
                  <c:v>479</c:v>
                </c:pt>
                <c:pt idx="423">
                  <c:v>480</c:v>
                </c:pt>
                <c:pt idx="424">
                  <c:v>481</c:v>
                </c:pt>
                <c:pt idx="425">
                  <c:v>482</c:v>
                </c:pt>
                <c:pt idx="426">
                  <c:v>483</c:v>
                </c:pt>
                <c:pt idx="427">
                  <c:v>484</c:v>
                </c:pt>
                <c:pt idx="428">
                  <c:v>485</c:v>
                </c:pt>
                <c:pt idx="429">
                  <c:v>486</c:v>
                </c:pt>
                <c:pt idx="430">
                  <c:v>487</c:v>
                </c:pt>
                <c:pt idx="431">
                  <c:v>488</c:v>
                </c:pt>
                <c:pt idx="432">
                  <c:v>489</c:v>
                </c:pt>
                <c:pt idx="433">
                  <c:v>490</c:v>
                </c:pt>
                <c:pt idx="434">
                  <c:v>491</c:v>
                </c:pt>
                <c:pt idx="435">
                  <c:v>492</c:v>
                </c:pt>
                <c:pt idx="436">
                  <c:v>493</c:v>
                </c:pt>
                <c:pt idx="437">
                  <c:v>494</c:v>
                </c:pt>
                <c:pt idx="438">
                  <c:v>495</c:v>
                </c:pt>
                <c:pt idx="439">
                  <c:v>496</c:v>
                </c:pt>
                <c:pt idx="440">
                  <c:v>497</c:v>
                </c:pt>
                <c:pt idx="441">
                  <c:v>498</c:v>
                </c:pt>
                <c:pt idx="442">
                  <c:v>499</c:v>
                </c:pt>
                <c:pt idx="443">
                  <c:v>500</c:v>
                </c:pt>
                <c:pt idx="444">
                  <c:v>501</c:v>
                </c:pt>
                <c:pt idx="445">
                  <c:v>502</c:v>
                </c:pt>
                <c:pt idx="446">
                  <c:v>503</c:v>
                </c:pt>
                <c:pt idx="447">
                  <c:v>504</c:v>
                </c:pt>
                <c:pt idx="448">
                  <c:v>505</c:v>
                </c:pt>
                <c:pt idx="449">
                  <c:v>506</c:v>
                </c:pt>
                <c:pt idx="450">
                  <c:v>507</c:v>
                </c:pt>
                <c:pt idx="451">
                  <c:v>508</c:v>
                </c:pt>
                <c:pt idx="452">
                  <c:v>509</c:v>
                </c:pt>
                <c:pt idx="453">
                  <c:v>510</c:v>
                </c:pt>
                <c:pt idx="454">
                  <c:v>511</c:v>
                </c:pt>
                <c:pt idx="455">
                  <c:v>512</c:v>
                </c:pt>
                <c:pt idx="456">
                  <c:v>513</c:v>
                </c:pt>
                <c:pt idx="457">
                  <c:v>514</c:v>
                </c:pt>
                <c:pt idx="458">
                  <c:v>515</c:v>
                </c:pt>
                <c:pt idx="459">
                  <c:v>516</c:v>
                </c:pt>
                <c:pt idx="460">
                  <c:v>517</c:v>
                </c:pt>
                <c:pt idx="461">
                  <c:v>518</c:v>
                </c:pt>
                <c:pt idx="462">
                  <c:v>519</c:v>
                </c:pt>
                <c:pt idx="463">
                  <c:v>520</c:v>
                </c:pt>
                <c:pt idx="464">
                  <c:v>521</c:v>
                </c:pt>
                <c:pt idx="465">
                  <c:v>522</c:v>
                </c:pt>
                <c:pt idx="466">
                  <c:v>523</c:v>
                </c:pt>
                <c:pt idx="467">
                  <c:v>524</c:v>
                </c:pt>
                <c:pt idx="468">
                  <c:v>525</c:v>
                </c:pt>
                <c:pt idx="469">
                  <c:v>526</c:v>
                </c:pt>
                <c:pt idx="470">
                  <c:v>527</c:v>
                </c:pt>
                <c:pt idx="471">
                  <c:v>528</c:v>
                </c:pt>
                <c:pt idx="472">
                  <c:v>529</c:v>
                </c:pt>
                <c:pt idx="473">
                  <c:v>530</c:v>
                </c:pt>
                <c:pt idx="474">
                  <c:v>531</c:v>
                </c:pt>
                <c:pt idx="475">
                  <c:v>532</c:v>
                </c:pt>
                <c:pt idx="476">
                  <c:v>533</c:v>
                </c:pt>
                <c:pt idx="477">
                  <c:v>534</c:v>
                </c:pt>
                <c:pt idx="478">
                  <c:v>535</c:v>
                </c:pt>
                <c:pt idx="479">
                  <c:v>536</c:v>
                </c:pt>
                <c:pt idx="480">
                  <c:v>537</c:v>
                </c:pt>
                <c:pt idx="481">
                  <c:v>538</c:v>
                </c:pt>
                <c:pt idx="482">
                  <c:v>539</c:v>
                </c:pt>
                <c:pt idx="483">
                  <c:v>540</c:v>
                </c:pt>
                <c:pt idx="484">
                  <c:v>541</c:v>
                </c:pt>
                <c:pt idx="485">
                  <c:v>542</c:v>
                </c:pt>
                <c:pt idx="486">
                  <c:v>543</c:v>
                </c:pt>
                <c:pt idx="487">
                  <c:v>544</c:v>
                </c:pt>
                <c:pt idx="488">
                  <c:v>545</c:v>
                </c:pt>
                <c:pt idx="489">
                  <c:v>546</c:v>
                </c:pt>
                <c:pt idx="490">
                  <c:v>547</c:v>
                </c:pt>
                <c:pt idx="491">
                  <c:v>548</c:v>
                </c:pt>
                <c:pt idx="492">
                  <c:v>549</c:v>
                </c:pt>
                <c:pt idx="493">
                  <c:v>550</c:v>
                </c:pt>
                <c:pt idx="494">
                  <c:v>551</c:v>
                </c:pt>
                <c:pt idx="495">
                  <c:v>552</c:v>
                </c:pt>
                <c:pt idx="496">
                  <c:v>553</c:v>
                </c:pt>
                <c:pt idx="497">
                  <c:v>554</c:v>
                </c:pt>
                <c:pt idx="498">
                  <c:v>555</c:v>
                </c:pt>
                <c:pt idx="499">
                  <c:v>556</c:v>
                </c:pt>
                <c:pt idx="500">
                  <c:v>557</c:v>
                </c:pt>
                <c:pt idx="501">
                  <c:v>558</c:v>
                </c:pt>
                <c:pt idx="502">
                  <c:v>559</c:v>
                </c:pt>
                <c:pt idx="503">
                  <c:v>560</c:v>
                </c:pt>
                <c:pt idx="504">
                  <c:v>561</c:v>
                </c:pt>
                <c:pt idx="505">
                  <c:v>562</c:v>
                </c:pt>
                <c:pt idx="506">
                  <c:v>563</c:v>
                </c:pt>
                <c:pt idx="507">
                  <c:v>564</c:v>
                </c:pt>
                <c:pt idx="508">
                  <c:v>565</c:v>
                </c:pt>
                <c:pt idx="509">
                  <c:v>566</c:v>
                </c:pt>
                <c:pt idx="510">
                  <c:v>567</c:v>
                </c:pt>
                <c:pt idx="511">
                  <c:v>568</c:v>
                </c:pt>
                <c:pt idx="512">
                  <c:v>569</c:v>
                </c:pt>
                <c:pt idx="513">
                  <c:v>570</c:v>
                </c:pt>
                <c:pt idx="514">
                  <c:v>571</c:v>
                </c:pt>
                <c:pt idx="515">
                  <c:v>572</c:v>
                </c:pt>
                <c:pt idx="516">
                  <c:v>573</c:v>
                </c:pt>
                <c:pt idx="517">
                  <c:v>574</c:v>
                </c:pt>
                <c:pt idx="518">
                  <c:v>575</c:v>
                </c:pt>
                <c:pt idx="519">
                  <c:v>576</c:v>
                </c:pt>
                <c:pt idx="520">
                  <c:v>577</c:v>
                </c:pt>
                <c:pt idx="521">
                  <c:v>578</c:v>
                </c:pt>
                <c:pt idx="522">
                  <c:v>579</c:v>
                </c:pt>
                <c:pt idx="523">
                  <c:v>580</c:v>
                </c:pt>
                <c:pt idx="524">
                  <c:v>581</c:v>
                </c:pt>
                <c:pt idx="525">
                  <c:v>582</c:v>
                </c:pt>
                <c:pt idx="526">
                  <c:v>583</c:v>
                </c:pt>
                <c:pt idx="527">
                  <c:v>584</c:v>
                </c:pt>
                <c:pt idx="528">
                  <c:v>585</c:v>
                </c:pt>
                <c:pt idx="529">
                  <c:v>586</c:v>
                </c:pt>
                <c:pt idx="530">
                  <c:v>587</c:v>
                </c:pt>
                <c:pt idx="531">
                  <c:v>588</c:v>
                </c:pt>
                <c:pt idx="532">
                  <c:v>589</c:v>
                </c:pt>
                <c:pt idx="533">
                  <c:v>590</c:v>
                </c:pt>
                <c:pt idx="534">
                  <c:v>591</c:v>
                </c:pt>
                <c:pt idx="535">
                  <c:v>592</c:v>
                </c:pt>
                <c:pt idx="536">
                  <c:v>593</c:v>
                </c:pt>
                <c:pt idx="537">
                  <c:v>594</c:v>
                </c:pt>
                <c:pt idx="538">
                  <c:v>595</c:v>
                </c:pt>
                <c:pt idx="539">
                  <c:v>596</c:v>
                </c:pt>
                <c:pt idx="540">
                  <c:v>597</c:v>
                </c:pt>
                <c:pt idx="541">
                  <c:v>598</c:v>
                </c:pt>
                <c:pt idx="542">
                  <c:v>599</c:v>
                </c:pt>
                <c:pt idx="543">
                  <c:v>600</c:v>
                </c:pt>
                <c:pt idx="544">
                  <c:v>601</c:v>
                </c:pt>
                <c:pt idx="545">
                  <c:v>602</c:v>
                </c:pt>
                <c:pt idx="546">
                  <c:v>603</c:v>
                </c:pt>
                <c:pt idx="547">
                  <c:v>604</c:v>
                </c:pt>
                <c:pt idx="548">
                  <c:v>605</c:v>
                </c:pt>
                <c:pt idx="549">
                  <c:v>606</c:v>
                </c:pt>
                <c:pt idx="550">
                  <c:v>607</c:v>
                </c:pt>
                <c:pt idx="551">
                  <c:v>608</c:v>
                </c:pt>
                <c:pt idx="552">
                  <c:v>609</c:v>
                </c:pt>
                <c:pt idx="553">
                  <c:v>610</c:v>
                </c:pt>
                <c:pt idx="554">
                  <c:v>611</c:v>
                </c:pt>
                <c:pt idx="555">
                  <c:v>612</c:v>
                </c:pt>
                <c:pt idx="556">
                  <c:v>613</c:v>
                </c:pt>
                <c:pt idx="557">
                  <c:v>614</c:v>
                </c:pt>
                <c:pt idx="558">
                  <c:v>615</c:v>
                </c:pt>
                <c:pt idx="559">
                  <c:v>616</c:v>
                </c:pt>
                <c:pt idx="560">
                  <c:v>617</c:v>
                </c:pt>
                <c:pt idx="561">
                  <c:v>618</c:v>
                </c:pt>
                <c:pt idx="562">
                  <c:v>619</c:v>
                </c:pt>
                <c:pt idx="563">
                  <c:v>620</c:v>
                </c:pt>
                <c:pt idx="564">
                  <c:v>621</c:v>
                </c:pt>
                <c:pt idx="565">
                  <c:v>622</c:v>
                </c:pt>
                <c:pt idx="566">
                  <c:v>623</c:v>
                </c:pt>
                <c:pt idx="567">
                  <c:v>624</c:v>
                </c:pt>
                <c:pt idx="568">
                  <c:v>625</c:v>
                </c:pt>
                <c:pt idx="569">
                  <c:v>626</c:v>
                </c:pt>
                <c:pt idx="570">
                  <c:v>627</c:v>
                </c:pt>
                <c:pt idx="571">
                  <c:v>628</c:v>
                </c:pt>
                <c:pt idx="572">
                  <c:v>629</c:v>
                </c:pt>
                <c:pt idx="573">
                  <c:v>630</c:v>
                </c:pt>
                <c:pt idx="574">
                  <c:v>631</c:v>
                </c:pt>
                <c:pt idx="575">
                  <c:v>632</c:v>
                </c:pt>
                <c:pt idx="576">
                  <c:v>633</c:v>
                </c:pt>
                <c:pt idx="577">
                  <c:v>634</c:v>
                </c:pt>
                <c:pt idx="578">
                  <c:v>635</c:v>
                </c:pt>
                <c:pt idx="579">
                  <c:v>636</c:v>
                </c:pt>
                <c:pt idx="580">
                  <c:v>637</c:v>
                </c:pt>
                <c:pt idx="581">
                  <c:v>638</c:v>
                </c:pt>
                <c:pt idx="582">
                  <c:v>639</c:v>
                </c:pt>
                <c:pt idx="583">
                  <c:v>640</c:v>
                </c:pt>
                <c:pt idx="584">
                  <c:v>641</c:v>
                </c:pt>
                <c:pt idx="585">
                  <c:v>642</c:v>
                </c:pt>
                <c:pt idx="586">
                  <c:v>643</c:v>
                </c:pt>
                <c:pt idx="587">
                  <c:v>644</c:v>
                </c:pt>
                <c:pt idx="588">
                  <c:v>645</c:v>
                </c:pt>
                <c:pt idx="589">
                  <c:v>646</c:v>
                </c:pt>
                <c:pt idx="590">
                  <c:v>647</c:v>
                </c:pt>
                <c:pt idx="591">
                  <c:v>648</c:v>
                </c:pt>
                <c:pt idx="592">
                  <c:v>649</c:v>
                </c:pt>
                <c:pt idx="593">
                  <c:v>650</c:v>
                </c:pt>
                <c:pt idx="594">
                  <c:v>651</c:v>
                </c:pt>
                <c:pt idx="595">
                  <c:v>652</c:v>
                </c:pt>
                <c:pt idx="596">
                  <c:v>653</c:v>
                </c:pt>
                <c:pt idx="597">
                  <c:v>654</c:v>
                </c:pt>
                <c:pt idx="598">
                  <c:v>655</c:v>
                </c:pt>
                <c:pt idx="599">
                  <c:v>656</c:v>
                </c:pt>
                <c:pt idx="600">
                  <c:v>657</c:v>
                </c:pt>
                <c:pt idx="601">
                  <c:v>658</c:v>
                </c:pt>
                <c:pt idx="602">
                  <c:v>659</c:v>
                </c:pt>
                <c:pt idx="603">
                  <c:v>660</c:v>
                </c:pt>
                <c:pt idx="604">
                  <c:v>661</c:v>
                </c:pt>
                <c:pt idx="605">
                  <c:v>662</c:v>
                </c:pt>
                <c:pt idx="606">
                  <c:v>663</c:v>
                </c:pt>
                <c:pt idx="607">
                  <c:v>664</c:v>
                </c:pt>
                <c:pt idx="608">
                  <c:v>665</c:v>
                </c:pt>
                <c:pt idx="609">
                  <c:v>666</c:v>
                </c:pt>
                <c:pt idx="610">
                  <c:v>667</c:v>
                </c:pt>
                <c:pt idx="611">
                  <c:v>668</c:v>
                </c:pt>
                <c:pt idx="612">
                  <c:v>669</c:v>
                </c:pt>
                <c:pt idx="613">
                  <c:v>670</c:v>
                </c:pt>
                <c:pt idx="614">
                  <c:v>671</c:v>
                </c:pt>
                <c:pt idx="615">
                  <c:v>672</c:v>
                </c:pt>
                <c:pt idx="616">
                  <c:v>673</c:v>
                </c:pt>
                <c:pt idx="617">
                  <c:v>674</c:v>
                </c:pt>
                <c:pt idx="618">
                  <c:v>675</c:v>
                </c:pt>
                <c:pt idx="619">
                  <c:v>676</c:v>
                </c:pt>
                <c:pt idx="620">
                  <c:v>677</c:v>
                </c:pt>
                <c:pt idx="621">
                  <c:v>678</c:v>
                </c:pt>
                <c:pt idx="622">
                  <c:v>679</c:v>
                </c:pt>
                <c:pt idx="623">
                  <c:v>680</c:v>
                </c:pt>
                <c:pt idx="624">
                  <c:v>681</c:v>
                </c:pt>
                <c:pt idx="625">
                  <c:v>682</c:v>
                </c:pt>
                <c:pt idx="626">
                  <c:v>683</c:v>
                </c:pt>
                <c:pt idx="627">
                  <c:v>684</c:v>
                </c:pt>
                <c:pt idx="628">
                  <c:v>685</c:v>
                </c:pt>
                <c:pt idx="629">
                  <c:v>686</c:v>
                </c:pt>
                <c:pt idx="630">
                  <c:v>687</c:v>
                </c:pt>
                <c:pt idx="631">
                  <c:v>688</c:v>
                </c:pt>
                <c:pt idx="632">
                  <c:v>689</c:v>
                </c:pt>
                <c:pt idx="633">
                  <c:v>690</c:v>
                </c:pt>
                <c:pt idx="634">
                  <c:v>691</c:v>
                </c:pt>
                <c:pt idx="635">
                  <c:v>692</c:v>
                </c:pt>
                <c:pt idx="636">
                  <c:v>693</c:v>
                </c:pt>
                <c:pt idx="637">
                  <c:v>694</c:v>
                </c:pt>
                <c:pt idx="638">
                  <c:v>695</c:v>
                </c:pt>
                <c:pt idx="639">
                  <c:v>696</c:v>
                </c:pt>
                <c:pt idx="640">
                  <c:v>697</c:v>
                </c:pt>
                <c:pt idx="641">
                  <c:v>698</c:v>
                </c:pt>
                <c:pt idx="642">
                  <c:v>699</c:v>
                </c:pt>
                <c:pt idx="643">
                  <c:v>700</c:v>
                </c:pt>
                <c:pt idx="644">
                  <c:v>701</c:v>
                </c:pt>
                <c:pt idx="645">
                  <c:v>702</c:v>
                </c:pt>
                <c:pt idx="646">
                  <c:v>703</c:v>
                </c:pt>
                <c:pt idx="647">
                  <c:v>704</c:v>
                </c:pt>
                <c:pt idx="648">
                  <c:v>705</c:v>
                </c:pt>
                <c:pt idx="649">
                  <c:v>706</c:v>
                </c:pt>
                <c:pt idx="650">
                  <c:v>707</c:v>
                </c:pt>
                <c:pt idx="651">
                  <c:v>708</c:v>
                </c:pt>
                <c:pt idx="652">
                  <c:v>709</c:v>
                </c:pt>
                <c:pt idx="653">
                  <c:v>710</c:v>
                </c:pt>
                <c:pt idx="654">
                  <c:v>711</c:v>
                </c:pt>
                <c:pt idx="655">
                  <c:v>712</c:v>
                </c:pt>
                <c:pt idx="656">
                  <c:v>713</c:v>
                </c:pt>
                <c:pt idx="657">
                  <c:v>714</c:v>
                </c:pt>
                <c:pt idx="658">
                  <c:v>715</c:v>
                </c:pt>
                <c:pt idx="659">
                  <c:v>716</c:v>
                </c:pt>
                <c:pt idx="660">
                  <c:v>717</c:v>
                </c:pt>
                <c:pt idx="661">
                  <c:v>718</c:v>
                </c:pt>
                <c:pt idx="662">
                  <c:v>719</c:v>
                </c:pt>
                <c:pt idx="663">
                  <c:v>720</c:v>
                </c:pt>
                <c:pt idx="664">
                  <c:v>721</c:v>
                </c:pt>
                <c:pt idx="665">
                  <c:v>722</c:v>
                </c:pt>
                <c:pt idx="666">
                  <c:v>723</c:v>
                </c:pt>
                <c:pt idx="667">
                  <c:v>724</c:v>
                </c:pt>
                <c:pt idx="668">
                  <c:v>725</c:v>
                </c:pt>
                <c:pt idx="669">
                  <c:v>726</c:v>
                </c:pt>
                <c:pt idx="670">
                  <c:v>727</c:v>
                </c:pt>
                <c:pt idx="671">
                  <c:v>728</c:v>
                </c:pt>
                <c:pt idx="672">
                  <c:v>729</c:v>
                </c:pt>
                <c:pt idx="673">
                  <c:v>730</c:v>
                </c:pt>
                <c:pt idx="674">
                  <c:v>731</c:v>
                </c:pt>
                <c:pt idx="675">
                  <c:v>732</c:v>
                </c:pt>
                <c:pt idx="676">
                  <c:v>733</c:v>
                </c:pt>
                <c:pt idx="677">
                  <c:v>734</c:v>
                </c:pt>
                <c:pt idx="678">
                  <c:v>735</c:v>
                </c:pt>
                <c:pt idx="679">
                  <c:v>736</c:v>
                </c:pt>
                <c:pt idx="680">
                  <c:v>737</c:v>
                </c:pt>
                <c:pt idx="681">
                  <c:v>738</c:v>
                </c:pt>
                <c:pt idx="682">
                  <c:v>739</c:v>
                </c:pt>
                <c:pt idx="683">
                  <c:v>740</c:v>
                </c:pt>
                <c:pt idx="684">
                  <c:v>741</c:v>
                </c:pt>
                <c:pt idx="685">
                  <c:v>742</c:v>
                </c:pt>
                <c:pt idx="686">
                  <c:v>743</c:v>
                </c:pt>
                <c:pt idx="687">
                  <c:v>744</c:v>
                </c:pt>
                <c:pt idx="688">
                  <c:v>745</c:v>
                </c:pt>
                <c:pt idx="689">
                  <c:v>746</c:v>
                </c:pt>
                <c:pt idx="690">
                  <c:v>747</c:v>
                </c:pt>
                <c:pt idx="691">
                  <c:v>748</c:v>
                </c:pt>
                <c:pt idx="692">
                  <c:v>749</c:v>
                </c:pt>
                <c:pt idx="693">
                  <c:v>750</c:v>
                </c:pt>
                <c:pt idx="694">
                  <c:v>751</c:v>
                </c:pt>
                <c:pt idx="695">
                  <c:v>752</c:v>
                </c:pt>
                <c:pt idx="696">
                  <c:v>753</c:v>
                </c:pt>
                <c:pt idx="697">
                  <c:v>754</c:v>
                </c:pt>
                <c:pt idx="698">
                  <c:v>755</c:v>
                </c:pt>
                <c:pt idx="699">
                  <c:v>756</c:v>
                </c:pt>
                <c:pt idx="700">
                  <c:v>757</c:v>
                </c:pt>
                <c:pt idx="701">
                  <c:v>758</c:v>
                </c:pt>
                <c:pt idx="702">
                  <c:v>759</c:v>
                </c:pt>
                <c:pt idx="703">
                  <c:v>760</c:v>
                </c:pt>
                <c:pt idx="704">
                  <c:v>761</c:v>
                </c:pt>
                <c:pt idx="705">
                  <c:v>762</c:v>
                </c:pt>
                <c:pt idx="706">
                  <c:v>763</c:v>
                </c:pt>
                <c:pt idx="707">
                  <c:v>764</c:v>
                </c:pt>
                <c:pt idx="708">
                  <c:v>765</c:v>
                </c:pt>
                <c:pt idx="709">
                  <c:v>766</c:v>
                </c:pt>
                <c:pt idx="710">
                  <c:v>767</c:v>
                </c:pt>
                <c:pt idx="711">
                  <c:v>768</c:v>
                </c:pt>
                <c:pt idx="712">
                  <c:v>769</c:v>
                </c:pt>
                <c:pt idx="713">
                  <c:v>770</c:v>
                </c:pt>
                <c:pt idx="714">
                  <c:v>771</c:v>
                </c:pt>
                <c:pt idx="715">
                  <c:v>772</c:v>
                </c:pt>
                <c:pt idx="716">
                  <c:v>773</c:v>
                </c:pt>
                <c:pt idx="717">
                  <c:v>774</c:v>
                </c:pt>
                <c:pt idx="718">
                  <c:v>775</c:v>
                </c:pt>
                <c:pt idx="719">
                  <c:v>776</c:v>
                </c:pt>
                <c:pt idx="720">
                  <c:v>777</c:v>
                </c:pt>
                <c:pt idx="721">
                  <c:v>778</c:v>
                </c:pt>
                <c:pt idx="722">
                  <c:v>779</c:v>
                </c:pt>
                <c:pt idx="723">
                  <c:v>780</c:v>
                </c:pt>
                <c:pt idx="724">
                  <c:v>781</c:v>
                </c:pt>
                <c:pt idx="725">
                  <c:v>782</c:v>
                </c:pt>
                <c:pt idx="726">
                  <c:v>783</c:v>
                </c:pt>
                <c:pt idx="727">
                  <c:v>784</c:v>
                </c:pt>
                <c:pt idx="728">
                  <c:v>785</c:v>
                </c:pt>
                <c:pt idx="729">
                  <c:v>786</c:v>
                </c:pt>
                <c:pt idx="730">
                  <c:v>787</c:v>
                </c:pt>
                <c:pt idx="731">
                  <c:v>788</c:v>
                </c:pt>
                <c:pt idx="732">
                  <c:v>789</c:v>
                </c:pt>
                <c:pt idx="733">
                  <c:v>790</c:v>
                </c:pt>
                <c:pt idx="734">
                  <c:v>791</c:v>
                </c:pt>
                <c:pt idx="735">
                  <c:v>792</c:v>
                </c:pt>
                <c:pt idx="736">
                  <c:v>793</c:v>
                </c:pt>
                <c:pt idx="737">
                  <c:v>794</c:v>
                </c:pt>
                <c:pt idx="738">
                  <c:v>795</c:v>
                </c:pt>
                <c:pt idx="739">
                  <c:v>796</c:v>
                </c:pt>
                <c:pt idx="740">
                  <c:v>797</c:v>
                </c:pt>
                <c:pt idx="741">
                  <c:v>798</c:v>
                </c:pt>
                <c:pt idx="742">
                  <c:v>799</c:v>
                </c:pt>
                <c:pt idx="743">
                  <c:v>800</c:v>
                </c:pt>
                <c:pt idx="744">
                  <c:v>801</c:v>
                </c:pt>
                <c:pt idx="745">
                  <c:v>802</c:v>
                </c:pt>
                <c:pt idx="746">
                  <c:v>803</c:v>
                </c:pt>
                <c:pt idx="747">
                  <c:v>804</c:v>
                </c:pt>
                <c:pt idx="748">
                  <c:v>805</c:v>
                </c:pt>
                <c:pt idx="749">
                  <c:v>806</c:v>
                </c:pt>
                <c:pt idx="750">
                  <c:v>807</c:v>
                </c:pt>
                <c:pt idx="751">
                  <c:v>808</c:v>
                </c:pt>
                <c:pt idx="752">
                  <c:v>809</c:v>
                </c:pt>
                <c:pt idx="753">
                  <c:v>810</c:v>
                </c:pt>
                <c:pt idx="754">
                  <c:v>811</c:v>
                </c:pt>
                <c:pt idx="755">
                  <c:v>812</c:v>
                </c:pt>
                <c:pt idx="756">
                  <c:v>813</c:v>
                </c:pt>
                <c:pt idx="757">
                  <c:v>814</c:v>
                </c:pt>
                <c:pt idx="758">
                  <c:v>815</c:v>
                </c:pt>
                <c:pt idx="759">
                  <c:v>816</c:v>
                </c:pt>
                <c:pt idx="760">
                  <c:v>818</c:v>
                </c:pt>
                <c:pt idx="761">
                  <c:v>819</c:v>
                </c:pt>
                <c:pt idx="762">
                  <c:v>820</c:v>
                </c:pt>
                <c:pt idx="763">
                  <c:v>821</c:v>
                </c:pt>
                <c:pt idx="764">
                  <c:v>822</c:v>
                </c:pt>
                <c:pt idx="765">
                  <c:v>823</c:v>
                </c:pt>
                <c:pt idx="766">
                  <c:v>824</c:v>
                </c:pt>
                <c:pt idx="767">
                  <c:v>825</c:v>
                </c:pt>
                <c:pt idx="768">
                  <c:v>826</c:v>
                </c:pt>
                <c:pt idx="769">
                  <c:v>827</c:v>
                </c:pt>
                <c:pt idx="770">
                  <c:v>828</c:v>
                </c:pt>
                <c:pt idx="771">
                  <c:v>829</c:v>
                </c:pt>
                <c:pt idx="772">
                  <c:v>830</c:v>
                </c:pt>
                <c:pt idx="773">
                  <c:v>831</c:v>
                </c:pt>
                <c:pt idx="774">
                  <c:v>832</c:v>
                </c:pt>
                <c:pt idx="775">
                  <c:v>833</c:v>
                </c:pt>
                <c:pt idx="776">
                  <c:v>834</c:v>
                </c:pt>
                <c:pt idx="777">
                  <c:v>835</c:v>
                </c:pt>
                <c:pt idx="778">
                  <c:v>836</c:v>
                </c:pt>
                <c:pt idx="779">
                  <c:v>837</c:v>
                </c:pt>
                <c:pt idx="780">
                  <c:v>838</c:v>
                </c:pt>
                <c:pt idx="781">
                  <c:v>839</c:v>
                </c:pt>
                <c:pt idx="782">
                  <c:v>840</c:v>
                </c:pt>
                <c:pt idx="783">
                  <c:v>841</c:v>
                </c:pt>
                <c:pt idx="784">
                  <c:v>842</c:v>
                </c:pt>
                <c:pt idx="785">
                  <c:v>843</c:v>
                </c:pt>
                <c:pt idx="786">
                  <c:v>844</c:v>
                </c:pt>
                <c:pt idx="787">
                  <c:v>845</c:v>
                </c:pt>
                <c:pt idx="788">
                  <c:v>846</c:v>
                </c:pt>
                <c:pt idx="789">
                  <c:v>847</c:v>
                </c:pt>
                <c:pt idx="790">
                  <c:v>848</c:v>
                </c:pt>
                <c:pt idx="791">
                  <c:v>849</c:v>
                </c:pt>
                <c:pt idx="792">
                  <c:v>850</c:v>
                </c:pt>
                <c:pt idx="793">
                  <c:v>851</c:v>
                </c:pt>
                <c:pt idx="794">
                  <c:v>852</c:v>
                </c:pt>
                <c:pt idx="795">
                  <c:v>853</c:v>
                </c:pt>
                <c:pt idx="796">
                  <c:v>854</c:v>
                </c:pt>
                <c:pt idx="797">
                  <c:v>855</c:v>
                </c:pt>
                <c:pt idx="798">
                  <c:v>856</c:v>
                </c:pt>
                <c:pt idx="799">
                  <c:v>857</c:v>
                </c:pt>
                <c:pt idx="800">
                  <c:v>858</c:v>
                </c:pt>
                <c:pt idx="801">
                  <c:v>859</c:v>
                </c:pt>
                <c:pt idx="802">
                  <c:v>860</c:v>
                </c:pt>
                <c:pt idx="803">
                  <c:v>861</c:v>
                </c:pt>
                <c:pt idx="804">
                  <c:v>862</c:v>
                </c:pt>
                <c:pt idx="805">
                  <c:v>863</c:v>
                </c:pt>
                <c:pt idx="806">
                  <c:v>864</c:v>
                </c:pt>
                <c:pt idx="807">
                  <c:v>865</c:v>
                </c:pt>
                <c:pt idx="808">
                  <c:v>866</c:v>
                </c:pt>
                <c:pt idx="809">
                  <c:v>867</c:v>
                </c:pt>
                <c:pt idx="810">
                  <c:v>868</c:v>
                </c:pt>
                <c:pt idx="811">
                  <c:v>869</c:v>
                </c:pt>
                <c:pt idx="812">
                  <c:v>870</c:v>
                </c:pt>
                <c:pt idx="813">
                  <c:v>871</c:v>
                </c:pt>
                <c:pt idx="814">
                  <c:v>872</c:v>
                </c:pt>
                <c:pt idx="815">
                  <c:v>873</c:v>
                </c:pt>
                <c:pt idx="816">
                  <c:v>874</c:v>
                </c:pt>
                <c:pt idx="817">
                  <c:v>875</c:v>
                </c:pt>
                <c:pt idx="818">
                  <c:v>876</c:v>
                </c:pt>
                <c:pt idx="819">
                  <c:v>877</c:v>
                </c:pt>
                <c:pt idx="820">
                  <c:v>878</c:v>
                </c:pt>
                <c:pt idx="821">
                  <c:v>879</c:v>
                </c:pt>
                <c:pt idx="822">
                  <c:v>880</c:v>
                </c:pt>
                <c:pt idx="823">
                  <c:v>881</c:v>
                </c:pt>
                <c:pt idx="824">
                  <c:v>882</c:v>
                </c:pt>
                <c:pt idx="825">
                  <c:v>883</c:v>
                </c:pt>
                <c:pt idx="826">
                  <c:v>884</c:v>
                </c:pt>
                <c:pt idx="827">
                  <c:v>885</c:v>
                </c:pt>
                <c:pt idx="828">
                  <c:v>886</c:v>
                </c:pt>
                <c:pt idx="829">
                  <c:v>887</c:v>
                </c:pt>
                <c:pt idx="830">
                  <c:v>888</c:v>
                </c:pt>
                <c:pt idx="831">
                  <c:v>889</c:v>
                </c:pt>
                <c:pt idx="832">
                  <c:v>890</c:v>
                </c:pt>
                <c:pt idx="833">
                  <c:v>891</c:v>
                </c:pt>
                <c:pt idx="834">
                  <c:v>892</c:v>
                </c:pt>
                <c:pt idx="835">
                  <c:v>893</c:v>
                </c:pt>
                <c:pt idx="836">
                  <c:v>894</c:v>
                </c:pt>
                <c:pt idx="837">
                  <c:v>895</c:v>
                </c:pt>
                <c:pt idx="838">
                  <c:v>896</c:v>
                </c:pt>
                <c:pt idx="839">
                  <c:v>897</c:v>
                </c:pt>
                <c:pt idx="840">
                  <c:v>898</c:v>
                </c:pt>
                <c:pt idx="841">
                  <c:v>899</c:v>
                </c:pt>
                <c:pt idx="842">
                  <c:v>900</c:v>
                </c:pt>
                <c:pt idx="843">
                  <c:v>901</c:v>
                </c:pt>
                <c:pt idx="844">
                  <c:v>902</c:v>
                </c:pt>
                <c:pt idx="845">
                  <c:v>903</c:v>
                </c:pt>
                <c:pt idx="846">
                  <c:v>904</c:v>
                </c:pt>
                <c:pt idx="847">
                  <c:v>905</c:v>
                </c:pt>
                <c:pt idx="848">
                  <c:v>906</c:v>
                </c:pt>
                <c:pt idx="849">
                  <c:v>907</c:v>
                </c:pt>
                <c:pt idx="850">
                  <c:v>908</c:v>
                </c:pt>
                <c:pt idx="851">
                  <c:v>909</c:v>
                </c:pt>
                <c:pt idx="852">
                  <c:v>911</c:v>
                </c:pt>
                <c:pt idx="853">
                  <c:v>914</c:v>
                </c:pt>
                <c:pt idx="854">
                  <c:v>915</c:v>
                </c:pt>
                <c:pt idx="855">
                  <c:v>917</c:v>
                </c:pt>
                <c:pt idx="856">
                  <c:v>919</c:v>
                </c:pt>
                <c:pt idx="857">
                  <c:v>920</c:v>
                </c:pt>
                <c:pt idx="858">
                  <c:v>921</c:v>
                </c:pt>
                <c:pt idx="859">
                  <c:v>922</c:v>
                </c:pt>
                <c:pt idx="860">
                  <c:v>923</c:v>
                </c:pt>
                <c:pt idx="861">
                  <c:v>924</c:v>
                </c:pt>
                <c:pt idx="862">
                  <c:v>925</c:v>
                </c:pt>
                <c:pt idx="863">
                  <c:v>926</c:v>
                </c:pt>
                <c:pt idx="864">
                  <c:v>927</c:v>
                </c:pt>
                <c:pt idx="865">
                  <c:v>928</c:v>
                </c:pt>
                <c:pt idx="866">
                  <c:v>929</c:v>
                </c:pt>
                <c:pt idx="867">
                  <c:v>930</c:v>
                </c:pt>
                <c:pt idx="868">
                  <c:v>931</c:v>
                </c:pt>
                <c:pt idx="869">
                  <c:v>932</c:v>
                </c:pt>
                <c:pt idx="870">
                  <c:v>933</c:v>
                </c:pt>
                <c:pt idx="871">
                  <c:v>934</c:v>
                </c:pt>
                <c:pt idx="872">
                  <c:v>936</c:v>
                </c:pt>
                <c:pt idx="873">
                  <c:v>937</c:v>
                </c:pt>
                <c:pt idx="874">
                  <c:v>938</c:v>
                </c:pt>
                <c:pt idx="875">
                  <c:v>939</c:v>
                </c:pt>
                <c:pt idx="876">
                  <c:v>940</c:v>
                </c:pt>
                <c:pt idx="877">
                  <c:v>941</c:v>
                </c:pt>
                <c:pt idx="878">
                  <c:v>942</c:v>
                </c:pt>
                <c:pt idx="879">
                  <c:v>943</c:v>
                </c:pt>
                <c:pt idx="880">
                  <c:v>944</c:v>
                </c:pt>
                <c:pt idx="881">
                  <c:v>945</c:v>
                </c:pt>
                <c:pt idx="882">
                  <c:v>946</c:v>
                </c:pt>
                <c:pt idx="883">
                  <c:v>947</c:v>
                </c:pt>
                <c:pt idx="884">
                  <c:v>948</c:v>
                </c:pt>
                <c:pt idx="885">
                  <c:v>949</c:v>
                </c:pt>
                <c:pt idx="886">
                  <c:v>950</c:v>
                </c:pt>
                <c:pt idx="887">
                  <c:v>951</c:v>
                </c:pt>
                <c:pt idx="888">
                  <c:v>952</c:v>
                </c:pt>
                <c:pt idx="889">
                  <c:v>953</c:v>
                </c:pt>
                <c:pt idx="890">
                  <c:v>954</c:v>
                </c:pt>
                <c:pt idx="891">
                  <c:v>955</c:v>
                </c:pt>
                <c:pt idx="892">
                  <c:v>956</c:v>
                </c:pt>
                <c:pt idx="893">
                  <c:v>957</c:v>
                </c:pt>
                <c:pt idx="894">
                  <c:v>958</c:v>
                </c:pt>
                <c:pt idx="895">
                  <c:v>959</c:v>
                </c:pt>
                <c:pt idx="896">
                  <c:v>960</c:v>
                </c:pt>
                <c:pt idx="897">
                  <c:v>961</c:v>
                </c:pt>
                <c:pt idx="898">
                  <c:v>962</c:v>
                </c:pt>
                <c:pt idx="899">
                  <c:v>963</c:v>
                </c:pt>
                <c:pt idx="900">
                  <c:v>964</c:v>
                </c:pt>
                <c:pt idx="901">
                  <c:v>965</c:v>
                </c:pt>
                <c:pt idx="902">
                  <c:v>966</c:v>
                </c:pt>
                <c:pt idx="903">
                  <c:v>967</c:v>
                </c:pt>
                <c:pt idx="904">
                  <c:v>968</c:v>
                </c:pt>
                <c:pt idx="905">
                  <c:v>969</c:v>
                </c:pt>
                <c:pt idx="906">
                  <c:v>970</c:v>
                </c:pt>
                <c:pt idx="907">
                  <c:v>971</c:v>
                </c:pt>
                <c:pt idx="908">
                  <c:v>972</c:v>
                </c:pt>
                <c:pt idx="909">
                  <c:v>973</c:v>
                </c:pt>
                <c:pt idx="910">
                  <c:v>974</c:v>
                </c:pt>
                <c:pt idx="911">
                  <c:v>975</c:v>
                </c:pt>
                <c:pt idx="912">
                  <c:v>976</c:v>
                </c:pt>
                <c:pt idx="913">
                  <c:v>977</c:v>
                </c:pt>
                <c:pt idx="914">
                  <c:v>978</c:v>
                </c:pt>
                <c:pt idx="915">
                  <c:v>979</c:v>
                </c:pt>
                <c:pt idx="916">
                  <c:v>980</c:v>
                </c:pt>
                <c:pt idx="917">
                  <c:v>981</c:v>
                </c:pt>
                <c:pt idx="918">
                  <c:v>982</c:v>
                </c:pt>
                <c:pt idx="919">
                  <c:v>983</c:v>
                </c:pt>
                <c:pt idx="920">
                  <c:v>984</c:v>
                </c:pt>
                <c:pt idx="921">
                  <c:v>985</c:v>
                </c:pt>
                <c:pt idx="922">
                  <c:v>986</c:v>
                </c:pt>
                <c:pt idx="923">
                  <c:v>987</c:v>
                </c:pt>
                <c:pt idx="924">
                  <c:v>988</c:v>
                </c:pt>
                <c:pt idx="925">
                  <c:v>989</c:v>
                </c:pt>
                <c:pt idx="926">
                  <c:v>990</c:v>
                </c:pt>
                <c:pt idx="927">
                  <c:v>991</c:v>
                </c:pt>
                <c:pt idx="928">
                  <c:v>992</c:v>
                </c:pt>
                <c:pt idx="929">
                  <c:v>993</c:v>
                </c:pt>
                <c:pt idx="930">
                  <c:v>994</c:v>
                </c:pt>
                <c:pt idx="931">
                  <c:v>995</c:v>
                </c:pt>
                <c:pt idx="932">
                  <c:v>996</c:v>
                </c:pt>
                <c:pt idx="933">
                  <c:v>997</c:v>
                </c:pt>
                <c:pt idx="934">
                  <c:v>998</c:v>
                </c:pt>
                <c:pt idx="935">
                  <c:v>999</c:v>
                </c:pt>
                <c:pt idx="936">
                  <c:v>1000</c:v>
                </c:pt>
                <c:pt idx="937">
                  <c:v>1001</c:v>
                </c:pt>
                <c:pt idx="938">
                  <c:v>1002</c:v>
                </c:pt>
                <c:pt idx="939">
                  <c:v>1003</c:v>
                </c:pt>
                <c:pt idx="940">
                  <c:v>1004</c:v>
                </c:pt>
                <c:pt idx="941">
                  <c:v>1005</c:v>
                </c:pt>
                <c:pt idx="942">
                  <c:v>1006</c:v>
                </c:pt>
                <c:pt idx="943">
                  <c:v>1007</c:v>
                </c:pt>
                <c:pt idx="944">
                  <c:v>1008</c:v>
                </c:pt>
                <c:pt idx="945">
                  <c:v>1009</c:v>
                </c:pt>
                <c:pt idx="946">
                  <c:v>1010</c:v>
                </c:pt>
                <c:pt idx="947">
                  <c:v>1011</c:v>
                </c:pt>
                <c:pt idx="948">
                  <c:v>1012</c:v>
                </c:pt>
                <c:pt idx="949">
                  <c:v>1013</c:v>
                </c:pt>
                <c:pt idx="950">
                  <c:v>1014</c:v>
                </c:pt>
                <c:pt idx="951">
                  <c:v>1015</c:v>
                </c:pt>
                <c:pt idx="952">
                  <c:v>1016</c:v>
                </c:pt>
                <c:pt idx="953">
                  <c:v>1017</c:v>
                </c:pt>
                <c:pt idx="954">
                  <c:v>1018</c:v>
                </c:pt>
                <c:pt idx="955">
                  <c:v>1019</c:v>
                </c:pt>
                <c:pt idx="956">
                  <c:v>1020</c:v>
                </c:pt>
                <c:pt idx="957">
                  <c:v>1021</c:v>
                </c:pt>
                <c:pt idx="958">
                  <c:v>1022</c:v>
                </c:pt>
                <c:pt idx="959">
                  <c:v>1023</c:v>
                </c:pt>
                <c:pt idx="960">
                  <c:v>1024</c:v>
                </c:pt>
                <c:pt idx="961">
                  <c:v>1025</c:v>
                </c:pt>
                <c:pt idx="962">
                  <c:v>1026</c:v>
                </c:pt>
                <c:pt idx="963">
                  <c:v>1027</c:v>
                </c:pt>
                <c:pt idx="964">
                  <c:v>1028</c:v>
                </c:pt>
                <c:pt idx="965">
                  <c:v>1029</c:v>
                </c:pt>
                <c:pt idx="966">
                  <c:v>1030</c:v>
                </c:pt>
                <c:pt idx="967">
                  <c:v>1031</c:v>
                </c:pt>
                <c:pt idx="968">
                  <c:v>1032</c:v>
                </c:pt>
                <c:pt idx="969">
                  <c:v>1033</c:v>
                </c:pt>
                <c:pt idx="970">
                  <c:v>1034</c:v>
                </c:pt>
                <c:pt idx="971">
                  <c:v>1035</c:v>
                </c:pt>
                <c:pt idx="972">
                  <c:v>1036</c:v>
                </c:pt>
                <c:pt idx="973">
                  <c:v>1037</c:v>
                </c:pt>
                <c:pt idx="974">
                  <c:v>1038</c:v>
                </c:pt>
                <c:pt idx="975">
                  <c:v>1039</c:v>
                </c:pt>
                <c:pt idx="976">
                  <c:v>1040</c:v>
                </c:pt>
                <c:pt idx="977">
                  <c:v>1041</c:v>
                </c:pt>
                <c:pt idx="978">
                  <c:v>1042</c:v>
                </c:pt>
                <c:pt idx="979">
                  <c:v>1043</c:v>
                </c:pt>
                <c:pt idx="980">
                  <c:v>1044</c:v>
                </c:pt>
                <c:pt idx="981">
                  <c:v>1045</c:v>
                </c:pt>
                <c:pt idx="982">
                  <c:v>1046</c:v>
                </c:pt>
                <c:pt idx="983">
                  <c:v>1047</c:v>
                </c:pt>
                <c:pt idx="984">
                  <c:v>1048</c:v>
                </c:pt>
                <c:pt idx="985">
                  <c:v>1049</c:v>
                </c:pt>
                <c:pt idx="986">
                  <c:v>1050</c:v>
                </c:pt>
                <c:pt idx="987">
                  <c:v>1051</c:v>
                </c:pt>
                <c:pt idx="988">
                  <c:v>1052</c:v>
                </c:pt>
                <c:pt idx="989">
                  <c:v>1053</c:v>
                </c:pt>
                <c:pt idx="990">
                  <c:v>1054</c:v>
                </c:pt>
                <c:pt idx="991">
                  <c:v>1055</c:v>
                </c:pt>
                <c:pt idx="992">
                  <c:v>1056</c:v>
                </c:pt>
                <c:pt idx="993">
                  <c:v>1057</c:v>
                </c:pt>
                <c:pt idx="994">
                  <c:v>1058</c:v>
                </c:pt>
                <c:pt idx="995">
                  <c:v>1059</c:v>
                </c:pt>
                <c:pt idx="996">
                  <c:v>1060</c:v>
                </c:pt>
                <c:pt idx="997">
                  <c:v>1061</c:v>
                </c:pt>
                <c:pt idx="998">
                  <c:v>1062</c:v>
                </c:pt>
                <c:pt idx="999">
                  <c:v>1063</c:v>
                </c:pt>
                <c:pt idx="1000">
                  <c:v>1064</c:v>
                </c:pt>
                <c:pt idx="1001">
                  <c:v>1065</c:v>
                </c:pt>
                <c:pt idx="1002">
                  <c:v>1066</c:v>
                </c:pt>
                <c:pt idx="1003">
                  <c:v>1067</c:v>
                </c:pt>
                <c:pt idx="1004">
                  <c:v>1068</c:v>
                </c:pt>
                <c:pt idx="1005">
                  <c:v>1069</c:v>
                </c:pt>
                <c:pt idx="1006">
                  <c:v>1070</c:v>
                </c:pt>
                <c:pt idx="1007">
                  <c:v>1071</c:v>
                </c:pt>
                <c:pt idx="1008">
                  <c:v>1072</c:v>
                </c:pt>
                <c:pt idx="1009">
                  <c:v>1073</c:v>
                </c:pt>
                <c:pt idx="1010">
                  <c:v>1074</c:v>
                </c:pt>
                <c:pt idx="1011">
                  <c:v>1075</c:v>
                </c:pt>
                <c:pt idx="1012">
                  <c:v>1076</c:v>
                </c:pt>
                <c:pt idx="1013">
                  <c:v>1077</c:v>
                </c:pt>
                <c:pt idx="1014">
                  <c:v>1078</c:v>
                </c:pt>
                <c:pt idx="1015">
                  <c:v>1079</c:v>
                </c:pt>
                <c:pt idx="1016">
                  <c:v>1080</c:v>
                </c:pt>
                <c:pt idx="1017">
                  <c:v>1081</c:v>
                </c:pt>
                <c:pt idx="1018">
                  <c:v>1082</c:v>
                </c:pt>
                <c:pt idx="1019">
                  <c:v>1083</c:v>
                </c:pt>
                <c:pt idx="1020">
                  <c:v>1084</c:v>
                </c:pt>
                <c:pt idx="1021">
                  <c:v>1085</c:v>
                </c:pt>
                <c:pt idx="1022">
                  <c:v>1086</c:v>
                </c:pt>
                <c:pt idx="1023">
                  <c:v>1087</c:v>
                </c:pt>
                <c:pt idx="1024">
                  <c:v>1088</c:v>
                </c:pt>
                <c:pt idx="1025">
                  <c:v>1089</c:v>
                </c:pt>
                <c:pt idx="1026">
                  <c:v>1090</c:v>
                </c:pt>
                <c:pt idx="1027">
                  <c:v>1091</c:v>
                </c:pt>
                <c:pt idx="1028">
                  <c:v>1092</c:v>
                </c:pt>
                <c:pt idx="1029">
                  <c:v>1093</c:v>
                </c:pt>
                <c:pt idx="1030">
                  <c:v>1094</c:v>
                </c:pt>
                <c:pt idx="1031">
                  <c:v>1095</c:v>
                </c:pt>
                <c:pt idx="1032">
                  <c:v>1096</c:v>
                </c:pt>
                <c:pt idx="1033">
                  <c:v>1097</c:v>
                </c:pt>
                <c:pt idx="1034">
                  <c:v>1098</c:v>
                </c:pt>
                <c:pt idx="1035">
                  <c:v>1099</c:v>
                </c:pt>
                <c:pt idx="1036">
                  <c:v>1100</c:v>
                </c:pt>
                <c:pt idx="1037">
                  <c:v>1101</c:v>
                </c:pt>
                <c:pt idx="1038">
                  <c:v>1102</c:v>
                </c:pt>
                <c:pt idx="1039">
                  <c:v>1103</c:v>
                </c:pt>
                <c:pt idx="1040">
                  <c:v>1104</c:v>
                </c:pt>
                <c:pt idx="1041">
                  <c:v>1105</c:v>
                </c:pt>
                <c:pt idx="1042">
                  <c:v>1106</c:v>
                </c:pt>
                <c:pt idx="1043">
                  <c:v>1107</c:v>
                </c:pt>
                <c:pt idx="1044">
                  <c:v>1108</c:v>
                </c:pt>
                <c:pt idx="1045">
                  <c:v>1109</c:v>
                </c:pt>
                <c:pt idx="1046">
                  <c:v>1110</c:v>
                </c:pt>
                <c:pt idx="1047">
                  <c:v>1111</c:v>
                </c:pt>
                <c:pt idx="1048">
                  <c:v>1112</c:v>
                </c:pt>
                <c:pt idx="1049">
                  <c:v>1113</c:v>
                </c:pt>
                <c:pt idx="1050">
                  <c:v>1114</c:v>
                </c:pt>
                <c:pt idx="1051">
                  <c:v>1115</c:v>
                </c:pt>
                <c:pt idx="1052">
                  <c:v>1116</c:v>
                </c:pt>
                <c:pt idx="1053">
                  <c:v>1117</c:v>
                </c:pt>
                <c:pt idx="1054">
                  <c:v>1118</c:v>
                </c:pt>
                <c:pt idx="1055">
                  <c:v>1119</c:v>
                </c:pt>
                <c:pt idx="1056">
                  <c:v>1120</c:v>
                </c:pt>
                <c:pt idx="1057">
                  <c:v>1121</c:v>
                </c:pt>
                <c:pt idx="1058">
                  <c:v>1122</c:v>
                </c:pt>
                <c:pt idx="1059">
                  <c:v>1123</c:v>
                </c:pt>
                <c:pt idx="1060">
                  <c:v>1124</c:v>
                </c:pt>
                <c:pt idx="1061">
                  <c:v>1125</c:v>
                </c:pt>
                <c:pt idx="1062">
                  <c:v>1126</c:v>
                </c:pt>
                <c:pt idx="1063">
                  <c:v>1127</c:v>
                </c:pt>
                <c:pt idx="1064">
                  <c:v>1128</c:v>
                </c:pt>
                <c:pt idx="1065">
                  <c:v>1129</c:v>
                </c:pt>
                <c:pt idx="1066">
                  <c:v>1130</c:v>
                </c:pt>
                <c:pt idx="1067">
                  <c:v>1131</c:v>
                </c:pt>
                <c:pt idx="1068">
                  <c:v>1132</c:v>
                </c:pt>
                <c:pt idx="1069">
                  <c:v>1133</c:v>
                </c:pt>
                <c:pt idx="1070">
                  <c:v>1134</c:v>
                </c:pt>
                <c:pt idx="1071">
                  <c:v>1135</c:v>
                </c:pt>
                <c:pt idx="1072">
                  <c:v>1136</c:v>
                </c:pt>
                <c:pt idx="1073">
                  <c:v>1137</c:v>
                </c:pt>
                <c:pt idx="1074">
                  <c:v>1138</c:v>
                </c:pt>
                <c:pt idx="1075">
                  <c:v>1139</c:v>
                </c:pt>
                <c:pt idx="1076">
                  <c:v>1140</c:v>
                </c:pt>
                <c:pt idx="1077">
                  <c:v>1141</c:v>
                </c:pt>
                <c:pt idx="1078">
                  <c:v>1142</c:v>
                </c:pt>
                <c:pt idx="1079">
                  <c:v>1143</c:v>
                </c:pt>
                <c:pt idx="1080">
                  <c:v>1144</c:v>
                </c:pt>
                <c:pt idx="1081">
                  <c:v>1145</c:v>
                </c:pt>
                <c:pt idx="1082">
                  <c:v>1146</c:v>
                </c:pt>
                <c:pt idx="1083">
                  <c:v>1147</c:v>
                </c:pt>
                <c:pt idx="1084">
                  <c:v>1148</c:v>
                </c:pt>
                <c:pt idx="1085">
                  <c:v>1149</c:v>
                </c:pt>
                <c:pt idx="1086">
                  <c:v>1150</c:v>
                </c:pt>
                <c:pt idx="1087">
                  <c:v>1151</c:v>
                </c:pt>
                <c:pt idx="1088">
                  <c:v>1152</c:v>
                </c:pt>
                <c:pt idx="1089">
                  <c:v>1153</c:v>
                </c:pt>
                <c:pt idx="1090">
                  <c:v>1154</c:v>
                </c:pt>
                <c:pt idx="1091">
                  <c:v>1155</c:v>
                </c:pt>
                <c:pt idx="1092">
                  <c:v>1156</c:v>
                </c:pt>
                <c:pt idx="1093">
                  <c:v>1157</c:v>
                </c:pt>
                <c:pt idx="1094">
                  <c:v>1158</c:v>
                </c:pt>
                <c:pt idx="1095">
                  <c:v>1159</c:v>
                </c:pt>
                <c:pt idx="1096">
                  <c:v>1160</c:v>
                </c:pt>
                <c:pt idx="1097">
                  <c:v>1161</c:v>
                </c:pt>
                <c:pt idx="1098">
                  <c:v>1162</c:v>
                </c:pt>
                <c:pt idx="1099">
                  <c:v>1163</c:v>
                </c:pt>
                <c:pt idx="1100">
                  <c:v>1164</c:v>
                </c:pt>
                <c:pt idx="1101">
                  <c:v>1165</c:v>
                </c:pt>
                <c:pt idx="1102">
                  <c:v>1166</c:v>
                </c:pt>
                <c:pt idx="1103">
                  <c:v>1167</c:v>
                </c:pt>
                <c:pt idx="1104">
                  <c:v>1168</c:v>
                </c:pt>
                <c:pt idx="1105">
                  <c:v>1169</c:v>
                </c:pt>
                <c:pt idx="1106">
                  <c:v>1170</c:v>
                </c:pt>
                <c:pt idx="1107">
                  <c:v>1171</c:v>
                </c:pt>
                <c:pt idx="1108">
                  <c:v>1172</c:v>
                </c:pt>
                <c:pt idx="1109">
                  <c:v>1173</c:v>
                </c:pt>
                <c:pt idx="1110">
                  <c:v>1174</c:v>
                </c:pt>
                <c:pt idx="1111">
                  <c:v>1175</c:v>
                </c:pt>
                <c:pt idx="1112">
                  <c:v>1176</c:v>
                </c:pt>
                <c:pt idx="1113">
                  <c:v>1177</c:v>
                </c:pt>
                <c:pt idx="1114">
                  <c:v>1178</c:v>
                </c:pt>
                <c:pt idx="1115">
                  <c:v>1179</c:v>
                </c:pt>
                <c:pt idx="1116">
                  <c:v>1180</c:v>
                </c:pt>
                <c:pt idx="1117">
                  <c:v>1181</c:v>
                </c:pt>
                <c:pt idx="1118">
                  <c:v>1182</c:v>
                </c:pt>
                <c:pt idx="1119">
                  <c:v>1183</c:v>
                </c:pt>
                <c:pt idx="1120">
                  <c:v>1184</c:v>
                </c:pt>
                <c:pt idx="1121">
                  <c:v>1185</c:v>
                </c:pt>
                <c:pt idx="1122">
                  <c:v>1186</c:v>
                </c:pt>
                <c:pt idx="1123">
                  <c:v>1187</c:v>
                </c:pt>
                <c:pt idx="1124">
                  <c:v>1188</c:v>
                </c:pt>
                <c:pt idx="1125">
                  <c:v>1189</c:v>
                </c:pt>
                <c:pt idx="1126">
                  <c:v>1190</c:v>
                </c:pt>
                <c:pt idx="1127">
                  <c:v>1191</c:v>
                </c:pt>
                <c:pt idx="1128">
                  <c:v>1192</c:v>
                </c:pt>
                <c:pt idx="1129">
                  <c:v>1193</c:v>
                </c:pt>
                <c:pt idx="1130">
                  <c:v>1194</c:v>
                </c:pt>
                <c:pt idx="1131">
                  <c:v>1195</c:v>
                </c:pt>
                <c:pt idx="1132">
                  <c:v>1196</c:v>
                </c:pt>
                <c:pt idx="1133">
                  <c:v>1197</c:v>
                </c:pt>
                <c:pt idx="1134">
                  <c:v>1198</c:v>
                </c:pt>
                <c:pt idx="1135">
                  <c:v>1199</c:v>
                </c:pt>
                <c:pt idx="1136">
                  <c:v>1200</c:v>
                </c:pt>
                <c:pt idx="1137">
                  <c:v>1201</c:v>
                </c:pt>
                <c:pt idx="1138">
                  <c:v>1202</c:v>
                </c:pt>
                <c:pt idx="1139">
                  <c:v>1203</c:v>
                </c:pt>
                <c:pt idx="1140">
                  <c:v>1204</c:v>
                </c:pt>
                <c:pt idx="1141">
                  <c:v>1205</c:v>
                </c:pt>
                <c:pt idx="1142">
                  <c:v>1206</c:v>
                </c:pt>
                <c:pt idx="1143">
                  <c:v>1207</c:v>
                </c:pt>
                <c:pt idx="1144">
                  <c:v>1208</c:v>
                </c:pt>
                <c:pt idx="1145">
                  <c:v>1209</c:v>
                </c:pt>
                <c:pt idx="1146">
                  <c:v>1210</c:v>
                </c:pt>
                <c:pt idx="1147">
                  <c:v>1211</c:v>
                </c:pt>
                <c:pt idx="1148">
                  <c:v>1212</c:v>
                </c:pt>
                <c:pt idx="1149">
                  <c:v>1213</c:v>
                </c:pt>
                <c:pt idx="1150">
                  <c:v>1214</c:v>
                </c:pt>
                <c:pt idx="1151">
                  <c:v>1215</c:v>
                </c:pt>
                <c:pt idx="1152">
                  <c:v>1216</c:v>
                </c:pt>
                <c:pt idx="1153">
                  <c:v>1217</c:v>
                </c:pt>
                <c:pt idx="1154">
                  <c:v>1218</c:v>
                </c:pt>
                <c:pt idx="1155">
                  <c:v>1219</c:v>
                </c:pt>
                <c:pt idx="1156">
                  <c:v>1220</c:v>
                </c:pt>
                <c:pt idx="1157">
                  <c:v>1221</c:v>
                </c:pt>
                <c:pt idx="1158">
                  <c:v>1222</c:v>
                </c:pt>
                <c:pt idx="1159">
                  <c:v>1223</c:v>
                </c:pt>
                <c:pt idx="1160">
                  <c:v>1224</c:v>
                </c:pt>
                <c:pt idx="1161">
                  <c:v>1225</c:v>
                </c:pt>
                <c:pt idx="1162">
                  <c:v>1226</c:v>
                </c:pt>
                <c:pt idx="1163">
                  <c:v>1227</c:v>
                </c:pt>
                <c:pt idx="1164">
                  <c:v>1228</c:v>
                </c:pt>
                <c:pt idx="1165">
                  <c:v>1229</c:v>
                </c:pt>
                <c:pt idx="1166">
                  <c:v>1230</c:v>
                </c:pt>
                <c:pt idx="1167">
                  <c:v>1231</c:v>
                </c:pt>
                <c:pt idx="1168">
                  <c:v>1232</c:v>
                </c:pt>
                <c:pt idx="1169">
                  <c:v>1233</c:v>
                </c:pt>
                <c:pt idx="1170">
                  <c:v>1234</c:v>
                </c:pt>
                <c:pt idx="1171">
                  <c:v>1235</c:v>
                </c:pt>
                <c:pt idx="1172">
                  <c:v>1236</c:v>
                </c:pt>
                <c:pt idx="1173">
                  <c:v>1237</c:v>
                </c:pt>
                <c:pt idx="1174">
                  <c:v>1238</c:v>
                </c:pt>
                <c:pt idx="1175">
                  <c:v>1239</c:v>
                </c:pt>
                <c:pt idx="1176">
                  <c:v>1240</c:v>
                </c:pt>
                <c:pt idx="1177">
                  <c:v>1241</c:v>
                </c:pt>
                <c:pt idx="1178">
                  <c:v>1242</c:v>
                </c:pt>
                <c:pt idx="1179">
                  <c:v>1243</c:v>
                </c:pt>
                <c:pt idx="1180">
                  <c:v>1244</c:v>
                </c:pt>
                <c:pt idx="1181">
                  <c:v>1245</c:v>
                </c:pt>
                <c:pt idx="1182">
                  <c:v>1246</c:v>
                </c:pt>
                <c:pt idx="1183">
                  <c:v>1247</c:v>
                </c:pt>
                <c:pt idx="1184">
                  <c:v>1248</c:v>
                </c:pt>
                <c:pt idx="1185">
                  <c:v>1249</c:v>
                </c:pt>
                <c:pt idx="1186">
                  <c:v>1250</c:v>
                </c:pt>
                <c:pt idx="1187">
                  <c:v>1251</c:v>
                </c:pt>
                <c:pt idx="1188">
                  <c:v>1252</c:v>
                </c:pt>
                <c:pt idx="1189">
                  <c:v>1253</c:v>
                </c:pt>
                <c:pt idx="1190">
                  <c:v>1254</c:v>
                </c:pt>
                <c:pt idx="1191">
                  <c:v>1255</c:v>
                </c:pt>
                <c:pt idx="1192">
                  <c:v>1256</c:v>
                </c:pt>
                <c:pt idx="1193">
                  <c:v>1257</c:v>
                </c:pt>
                <c:pt idx="1194">
                  <c:v>1259</c:v>
                </c:pt>
                <c:pt idx="1195">
                  <c:v>1261</c:v>
                </c:pt>
                <c:pt idx="1196">
                  <c:v>1262</c:v>
                </c:pt>
                <c:pt idx="1197">
                  <c:v>1263</c:v>
                </c:pt>
                <c:pt idx="1198">
                  <c:v>1264</c:v>
                </c:pt>
                <c:pt idx="1199">
                  <c:v>1265</c:v>
                </c:pt>
                <c:pt idx="1200">
                  <c:v>1266</c:v>
                </c:pt>
                <c:pt idx="1201">
                  <c:v>1267</c:v>
                </c:pt>
                <c:pt idx="1202">
                  <c:v>1269</c:v>
                </c:pt>
                <c:pt idx="1203">
                  <c:v>1270</c:v>
                </c:pt>
                <c:pt idx="1204">
                  <c:v>1271</c:v>
                </c:pt>
                <c:pt idx="1205">
                  <c:v>1272</c:v>
                </c:pt>
                <c:pt idx="1206">
                  <c:v>1273</c:v>
                </c:pt>
                <c:pt idx="1207">
                  <c:v>1274</c:v>
                </c:pt>
                <c:pt idx="1208">
                  <c:v>1275</c:v>
                </c:pt>
                <c:pt idx="1209">
                  <c:v>1277</c:v>
                </c:pt>
                <c:pt idx="1210">
                  <c:v>1279</c:v>
                </c:pt>
                <c:pt idx="1211">
                  <c:v>1280</c:v>
                </c:pt>
                <c:pt idx="1212">
                  <c:v>1281</c:v>
                </c:pt>
                <c:pt idx="1213">
                  <c:v>1282</c:v>
                </c:pt>
                <c:pt idx="1214">
                  <c:v>1284</c:v>
                </c:pt>
                <c:pt idx="1215">
                  <c:v>1285</c:v>
                </c:pt>
                <c:pt idx="1216">
                  <c:v>1287</c:v>
                </c:pt>
                <c:pt idx="1217">
                  <c:v>1288</c:v>
                </c:pt>
                <c:pt idx="1218">
                  <c:v>1289</c:v>
                </c:pt>
                <c:pt idx="1219">
                  <c:v>1291</c:v>
                </c:pt>
                <c:pt idx="1220">
                  <c:v>1292</c:v>
                </c:pt>
                <c:pt idx="1221">
                  <c:v>1293</c:v>
                </c:pt>
                <c:pt idx="1222">
                  <c:v>1294</c:v>
                </c:pt>
                <c:pt idx="1223">
                  <c:v>1295</c:v>
                </c:pt>
                <c:pt idx="1224">
                  <c:v>1296</c:v>
                </c:pt>
                <c:pt idx="1225">
                  <c:v>1297</c:v>
                </c:pt>
                <c:pt idx="1226">
                  <c:v>1298</c:v>
                </c:pt>
                <c:pt idx="1227">
                  <c:v>1299</c:v>
                </c:pt>
                <c:pt idx="1228">
                  <c:v>1300</c:v>
                </c:pt>
                <c:pt idx="1229">
                  <c:v>1301</c:v>
                </c:pt>
                <c:pt idx="1230">
                  <c:v>1305</c:v>
                </c:pt>
                <c:pt idx="1231">
                  <c:v>1306</c:v>
                </c:pt>
                <c:pt idx="1232">
                  <c:v>1307</c:v>
                </c:pt>
                <c:pt idx="1233">
                  <c:v>1308</c:v>
                </c:pt>
                <c:pt idx="1234">
                  <c:v>1309</c:v>
                </c:pt>
                <c:pt idx="1235">
                  <c:v>1310</c:v>
                </c:pt>
                <c:pt idx="1236">
                  <c:v>1311</c:v>
                </c:pt>
                <c:pt idx="1237">
                  <c:v>1312</c:v>
                </c:pt>
                <c:pt idx="1238">
                  <c:v>1313</c:v>
                </c:pt>
                <c:pt idx="1239">
                  <c:v>1314</c:v>
                </c:pt>
                <c:pt idx="1240">
                  <c:v>1315</c:v>
                </c:pt>
                <c:pt idx="1241">
                  <c:v>1317</c:v>
                </c:pt>
                <c:pt idx="1242">
                  <c:v>1318</c:v>
                </c:pt>
                <c:pt idx="1243">
                  <c:v>1319</c:v>
                </c:pt>
                <c:pt idx="1244">
                  <c:v>1320</c:v>
                </c:pt>
                <c:pt idx="1245">
                  <c:v>1321</c:v>
                </c:pt>
                <c:pt idx="1246">
                  <c:v>1322</c:v>
                </c:pt>
                <c:pt idx="1247">
                  <c:v>1323</c:v>
                </c:pt>
                <c:pt idx="1248">
                  <c:v>1324</c:v>
                </c:pt>
                <c:pt idx="1249">
                  <c:v>1325</c:v>
                </c:pt>
                <c:pt idx="1250">
                  <c:v>1326</c:v>
                </c:pt>
                <c:pt idx="1251">
                  <c:v>1327</c:v>
                </c:pt>
                <c:pt idx="1252">
                  <c:v>1328</c:v>
                </c:pt>
                <c:pt idx="1253">
                  <c:v>1329</c:v>
                </c:pt>
                <c:pt idx="1254">
                  <c:v>1330</c:v>
                </c:pt>
                <c:pt idx="1255">
                  <c:v>1331</c:v>
                </c:pt>
                <c:pt idx="1256">
                  <c:v>1332</c:v>
                </c:pt>
                <c:pt idx="1257">
                  <c:v>1333</c:v>
                </c:pt>
                <c:pt idx="1258">
                  <c:v>1334</c:v>
                </c:pt>
                <c:pt idx="1259">
                  <c:v>1335</c:v>
                </c:pt>
                <c:pt idx="1260">
                  <c:v>1336</c:v>
                </c:pt>
                <c:pt idx="1261">
                  <c:v>1338</c:v>
                </c:pt>
                <c:pt idx="1262">
                  <c:v>1339</c:v>
                </c:pt>
                <c:pt idx="1263">
                  <c:v>1340</c:v>
                </c:pt>
                <c:pt idx="1264">
                  <c:v>1341</c:v>
                </c:pt>
                <c:pt idx="1265">
                  <c:v>1342</c:v>
                </c:pt>
                <c:pt idx="1266">
                  <c:v>1343</c:v>
                </c:pt>
                <c:pt idx="1267">
                  <c:v>1344</c:v>
                </c:pt>
                <c:pt idx="1268">
                  <c:v>1345</c:v>
                </c:pt>
                <c:pt idx="1269">
                  <c:v>1346</c:v>
                </c:pt>
                <c:pt idx="1270">
                  <c:v>1347</c:v>
                </c:pt>
                <c:pt idx="1271">
                  <c:v>1348</c:v>
                </c:pt>
                <c:pt idx="1272">
                  <c:v>1349</c:v>
                </c:pt>
                <c:pt idx="1273">
                  <c:v>1350</c:v>
                </c:pt>
                <c:pt idx="1274">
                  <c:v>1351</c:v>
                </c:pt>
                <c:pt idx="1275">
                  <c:v>1352</c:v>
                </c:pt>
                <c:pt idx="1276">
                  <c:v>1353</c:v>
                </c:pt>
                <c:pt idx="1277">
                  <c:v>1354</c:v>
                </c:pt>
                <c:pt idx="1278">
                  <c:v>1355</c:v>
                </c:pt>
                <c:pt idx="1279">
                  <c:v>1356</c:v>
                </c:pt>
                <c:pt idx="1280">
                  <c:v>1357</c:v>
                </c:pt>
                <c:pt idx="1281">
                  <c:v>1358</c:v>
                </c:pt>
                <c:pt idx="1282">
                  <c:v>1359</c:v>
                </c:pt>
                <c:pt idx="1283">
                  <c:v>1360</c:v>
                </c:pt>
                <c:pt idx="1284">
                  <c:v>1361</c:v>
                </c:pt>
                <c:pt idx="1285">
                  <c:v>1363</c:v>
                </c:pt>
                <c:pt idx="1286">
                  <c:v>1365</c:v>
                </c:pt>
                <c:pt idx="1287">
                  <c:v>1366</c:v>
                </c:pt>
                <c:pt idx="1288">
                  <c:v>1367</c:v>
                </c:pt>
                <c:pt idx="1289">
                  <c:v>1368</c:v>
                </c:pt>
                <c:pt idx="1290">
                  <c:v>1369</c:v>
                </c:pt>
                <c:pt idx="1291">
                  <c:v>1370</c:v>
                </c:pt>
                <c:pt idx="1292">
                  <c:v>1371</c:v>
                </c:pt>
                <c:pt idx="1293">
                  <c:v>1372</c:v>
                </c:pt>
                <c:pt idx="1294">
                  <c:v>1373</c:v>
                </c:pt>
                <c:pt idx="1295">
                  <c:v>1374</c:v>
                </c:pt>
                <c:pt idx="1296">
                  <c:v>1375</c:v>
                </c:pt>
                <c:pt idx="1297">
                  <c:v>1376</c:v>
                </c:pt>
                <c:pt idx="1298">
                  <c:v>1377</c:v>
                </c:pt>
                <c:pt idx="1299">
                  <c:v>1378</c:v>
                </c:pt>
                <c:pt idx="1300">
                  <c:v>1379</c:v>
                </c:pt>
                <c:pt idx="1301">
                  <c:v>1380</c:v>
                </c:pt>
                <c:pt idx="1302">
                  <c:v>1381</c:v>
                </c:pt>
                <c:pt idx="1303">
                  <c:v>1382</c:v>
                </c:pt>
                <c:pt idx="1304">
                  <c:v>1383</c:v>
                </c:pt>
                <c:pt idx="1305">
                  <c:v>1384</c:v>
                </c:pt>
                <c:pt idx="1306">
                  <c:v>1385</c:v>
                </c:pt>
                <c:pt idx="1307">
                  <c:v>1386</c:v>
                </c:pt>
                <c:pt idx="1308">
                  <c:v>1387</c:v>
                </c:pt>
                <c:pt idx="1309">
                  <c:v>1389</c:v>
                </c:pt>
                <c:pt idx="1310">
                  <c:v>1390</c:v>
                </c:pt>
                <c:pt idx="1311">
                  <c:v>1392</c:v>
                </c:pt>
                <c:pt idx="1312">
                  <c:v>1393</c:v>
                </c:pt>
                <c:pt idx="1313">
                  <c:v>1394</c:v>
                </c:pt>
                <c:pt idx="1314">
                  <c:v>1395</c:v>
                </c:pt>
                <c:pt idx="1315">
                  <c:v>1397</c:v>
                </c:pt>
                <c:pt idx="1316">
                  <c:v>1398</c:v>
                </c:pt>
                <c:pt idx="1317">
                  <c:v>1399</c:v>
                </c:pt>
                <c:pt idx="1318">
                  <c:v>1400</c:v>
                </c:pt>
                <c:pt idx="1319">
                  <c:v>1401</c:v>
                </c:pt>
                <c:pt idx="1320">
                  <c:v>1402</c:v>
                </c:pt>
                <c:pt idx="1321">
                  <c:v>1403</c:v>
                </c:pt>
                <c:pt idx="1322">
                  <c:v>1404</c:v>
                </c:pt>
                <c:pt idx="1323">
                  <c:v>1405</c:v>
                </c:pt>
                <c:pt idx="1324">
                  <c:v>1406</c:v>
                </c:pt>
                <c:pt idx="1325">
                  <c:v>1407</c:v>
                </c:pt>
                <c:pt idx="1326">
                  <c:v>1409</c:v>
                </c:pt>
                <c:pt idx="1327">
                  <c:v>1410</c:v>
                </c:pt>
                <c:pt idx="1328">
                  <c:v>1411</c:v>
                </c:pt>
                <c:pt idx="1329">
                  <c:v>1412</c:v>
                </c:pt>
                <c:pt idx="1330">
                  <c:v>1413</c:v>
                </c:pt>
                <c:pt idx="1331">
                  <c:v>1414</c:v>
                </c:pt>
                <c:pt idx="1332">
                  <c:v>1415</c:v>
                </c:pt>
                <c:pt idx="1333">
                  <c:v>1416</c:v>
                </c:pt>
                <c:pt idx="1334">
                  <c:v>1417</c:v>
                </c:pt>
                <c:pt idx="1335">
                  <c:v>1418</c:v>
                </c:pt>
                <c:pt idx="1336">
                  <c:v>1419</c:v>
                </c:pt>
                <c:pt idx="1337">
                  <c:v>1420</c:v>
                </c:pt>
                <c:pt idx="1338">
                  <c:v>1421</c:v>
                </c:pt>
                <c:pt idx="1339">
                  <c:v>1422</c:v>
                </c:pt>
                <c:pt idx="1340">
                  <c:v>1425</c:v>
                </c:pt>
                <c:pt idx="1341">
                  <c:v>1427</c:v>
                </c:pt>
                <c:pt idx="1342">
                  <c:v>1428</c:v>
                </c:pt>
                <c:pt idx="1343">
                  <c:v>1429</c:v>
                </c:pt>
                <c:pt idx="1344">
                  <c:v>1430</c:v>
                </c:pt>
                <c:pt idx="1345">
                  <c:v>1431</c:v>
                </c:pt>
                <c:pt idx="1346">
                  <c:v>1432</c:v>
                </c:pt>
                <c:pt idx="1347">
                  <c:v>1433</c:v>
                </c:pt>
                <c:pt idx="1348">
                  <c:v>1434</c:v>
                </c:pt>
                <c:pt idx="1349">
                  <c:v>1435</c:v>
                </c:pt>
                <c:pt idx="1350">
                  <c:v>1436</c:v>
                </c:pt>
                <c:pt idx="1351">
                  <c:v>1437</c:v>
                </c:pt>
                <c:pt idx="1352">
                  <c:v>1438</c:v>
                </c:pt>
                <c:pt idx="1353">
                  <c:v>1439</c:v>
                </c:pt>
                <c:pt idx="1354">
                  <c:v>1440</c:v>
                </c:pt>
                <c:pt idx="1355">
                  <c:v>1441</c:v>
                </c:pt>
                <c:pt idx="1356">
                  <c:v>1442</c:v>
                </c:pt>
                <c:pt idx="1357">
                  <c:v>1443</c:v>
                </c:pt>
                <c:pt idx="1358">
                  <c:v>1444</c:v>
                </c:pt>
                <c:pt idx="1359">
                  <c:v>1445</c:v>
                </c:pt>
                <c:pt idx="1360">
                  <c:v>1446</c:v>
                </c:pt>
                <c:pt idx="1361">
                  <c:v>1447</c:v>
                </c:pt>
                <c:pt idx="1362">
                  <c:v>1448</c:v>
                </c:pt>
                <c:pt idx="1363">
                  <c:v>1449</c:v>
                </c:pt>
                <c:pt idx="1364">
                  <c:v>1450</c:v>
                </c:pt>
                <c:pt idx="1365">
                  <c:v>1451</c:v>
                </c:pt>
                <c:pt idx="1366">
                  <c:v>1452</c:v>
                </c:pt>
                <c:pt idx="1367">
                  <c:v>1453</c:v>
                </c:pt>
                <c:pt idx="1368">
                  <c:v>1454</c:v>
                </c:pt>
                <c:pt idx="1369">
                  <c:v>1455</c:v>
                </c:pt>
                <c:pt idx="1370">
                  <c:v>1457</c:v>
                </c:pt>
                <c:pt idx="1371">
                  <c:v>1458</c:v>
                </c:pt>
                <c:pt idx="1372">
                  <c:v>1459</c:v>
                </c:pt>
                <c:pt idx="1373">
                  <c:v>1460</c:v>
                </c:pt>
                <c:pt idx="1374">
                  <c:v>1461</c:v>
                </c:pt>
                <c:pt idx="1375">
                  <c:v>1462</c:v>
                </c:pt>
                <c:pt idx="1376">
                  <c:v>1463</c:v>
                </c:pt>
                <c:pt idx="1377">
                  <c:v>1464</c:v>
                </c:pt>
                <c:pt idx="1378">
                  <c:v>1465</c:v>
                </c:pt>
                <c:pt idx="1379">
                  <c:v>1466</c:v>
                </c:pt>
                <c:pt idx="1380">
                  <c:v>1467</c:v>
                </c:pt>
                <c:pt idx="1381">
                  <c:v>1468</c:v>
                </c:pt>
                <c:pt idx="1382">
                  <c:v>1469</c:v>
                </c:pt>
                <c:pt idx="1383">
                  <c:v>1470</c:v>
                </c:pt>
                <c:pt idx="1384">
                  <c:v>1471</c:v>
                </c:pt>
                <c:pt idx="1385">
                  <c:v>1472</c:v>
                </c:pt>
                <c:pt idx="1386">
                  <c:v>1473</c:v>
                </c:pt>
                <c:pt idx="1387">
                  <c:v>1474</c:v>
                </c:pt>
                <c:pt idx="1388">
                  <c:v>1475</c:v>
                </c:pt>
                <c:pt idx="1389">
                  <c:v>1476</c:v>
                </c:pt>
                <c:pt idx="1390">
                  <c:v>1477</c:v>
                </c:pt>
                <c:pt idx="1391">
                  <c:v>1478</c:v>
                </c:pt>
                <c:pt idx="1392">
                  <c:v>1479</c:v>
                </c:pt>
                <c:pt idx="1393">
                  <c:v>1480</c:v>
                </c:pt>
                <c:pt idx="1394">
                  <c:v>1481</c:v>
                </c:pt>
                <c:pt idx="1395">
                  <c:v>1482</c:v>
                </c:pt>
                <c:pt idx="1396">
                  <c:v>1483</c:v>
                </c:pt>
                <c:pt idx="1397">
                  <c:v>1484</c:v>
                </c:pt>
                <c:pt idx="1398">
                  <c:v>1485</c:v>
                </c:pt>
                <c:pt idx="1399">
                  <c:v>1486</c:v>
                </c:pt>
                <c:pt idx="1400">
                  <c:v>1487</c:v>
                </c:pt>
                <c:pt idx="1401">
                  <c:v>1488</c:v>
                </c:pt>
                <c:pt idx="1402">
                  <c:v>1489</c:v>
                </c:pt>
                <c:pt idx="1403">
                  <c:v>1490</c:v>
                </c:pt>
                <c:pt idx="1404">
                  <c:v>1491</c:v>
                </c:pt>
                <c:pt idx="1405">
                  <c:v>1492</c:v>
                </c:pt>
                <c:pt idx="1406">
                  <c:v>1493</c:v>
                </c:pt>
                <c:pt idx="1407">
                  <c:v>1494</c:v>
                </c:pt>
                <c:pt idx="1408">
                  <c:v>1495</c:v>
                </c:pt>
                <c:pt idx="1409">
                  <c:v>1496</c:v>
                </c:pt>
                <c:pt idx="1410">
                  <c:v>1497</c:v>
                </c:pt>
                <c:pt idx="1411">
                  <c:v>1498</c:v>
                </c:pt>
                <c:pt idx="1412">
                  <c:v>1499</c:v>
                </c:pt>
                <c:pt idx="1413">
                  <c:v>1500</c:v>
                </c:pt>
                <c:pt idx="1414">
                  <c:v>1501</c:v>
                </c:pt>
                <c:pt idx="1415">
                  <c:v>1502</c:v>
                </c:pt>
                <c:pt idx="1416">
                  <c:v>1503</c:v>
                </c:pt>
                <c:pt idx="1417">
                  <c:v>1504</c:v>
                </c:pt>
                <c:pt idx="1418">
                  <c:v>1505</c:v>
                </c:pt>
                <c:pt idx="1419">
                  <c:v>1506</c:v>
                </c:pt>
                <c:pt idx="1420">
                  <c:v>1507</c:v>
                </c:pt>
                <c:pt idx="1421">
                  <c:v>1508</c:v>
                </c:pt>
                <c:pt idx="1422">
                  <c:v>1509</c:v>
                </c:pt>
                <c:pt idx="1423">
                  <c:v>1510</c:v>
                </c:pt>
                <c:pt idx="1424">
                  <c:v>1511</c:v>
                </c:pt>
                <c:pt idx="1425">
                  <c:v>1512</c:v>
                </c:pt>
                <c:pt idx="1426">
                  <c:v>1513</c:v>
                </c:pt>
                <c:pt idx="1427">
                  <c:v>1514</c:v>
                </c:pt>
                <c:pt idx="1428">
                  <c:v>1515</c:v>
                </c:pt>
                <c:pt idx="1429">
                  <c:v>1516</c:v>
                </c:pt>
                <c:pt idx="1430">
                  <c:v>1517</c:v>
                </c:pt>
                <c:pt idx="1431">
                  <c:v>1518</c:v>
                </c:pt>
                <c:pt idx="1432">
                  <c:v>1519</c:v>
                </c:pt>
                <c:pt idx="1433">
                  <c:v>1520</c:v>
                </c:pt>
                <c:pt idx="1434">
                  <c:v>1521</c:v>
                </c:pt>
                <c:pt idx="1435">
                  <c:v>1522</c:v>
                </c:pt>
                <c:pt idx="1436">
                  <c:v>1523</c:v>
                </c:pt>
                <c:pt idx="1437">
                  <c:v>1524</c:v>
                </c:pt>
                <c:pt idx="1438">
                  <c:v>1525</c:v>
                </c:pt>
                <c:pt idx="1439">
                  <c:v>1526</c:v>
                </c:pt>
                <c:pt idx="1440">
                  <c:v>1527</c:v>
                </c:pt>
                <c:pt idx="1441">
                  <c:v>1528</c:v>
                </c:pt>
                <c:pt idx="1442">
                  <c:v>1529</c:v>
                </c:pt>
                <c:pt idx="1443">
                  <c:v>1530</c:v>
                </c:pt>
                <c:pt idx="1444">
                  <c:v>1531</c:v>
                </c:pt>
                <c:pt idx="1445">
                  <c:v>1532</c:v>
                </c:pt>
                <c:pt idx="1446">
                  <c:v>1533</c:v>
                </c:pt>
                <c:pt idx="1447">
                  <c:v>1534</c:v>
                </c:pt>
                <c:pt idx="1448">
                  <c:v>1535</c:v>
                </c:pt>
                <c:pt idx="1449">
                  <c:v>1536</c:v>
                </c:pt>
                <c:pt idx="1450">
                  <c:v>1537</c:v>
                </c:pt>
                <c:pt idx="1451">
                  <c:v>1538</c:v>
                </c:pt>
                <c:pt idx="1452">
                  <c:v>1539</c:v>
                </c:pt>
                <c:pt idx="1453">
                  <c:v>1540</c:v>
                </c:pt>
                <c:pt idx="1454">
                  <c:v>1541</c:v>
                </c:pt>
                <c:pt idx="1455">
                  <c:v>1542</c:v>
                </c:pt>
                <c:pt idx="1456">
                  <c:v>1543</c:v>
                </c:pt>
                <c:pt idx="1457">
                  <c:v>1544</c:v>
                </c:pt>
                <c:pt idx="1458">
                  <c:v>1545</c:v>
                </c:pt>
                <c:pt idx="1459">
                  <c:v>1546</c:v>
                </c:pt>
                <c:pt idx="1460">
                  <c:v>1547</c:v>
                </c:pt>
                <c:pt idx="1461">
                  <c:v>1548</c:v>
                </c:pt>
                <c:pt idx="1462">
                  <c:v>1549</c:v>
                </c:pt>
                <c:pt idx="1463">
                  <c:v>1550</c:v>
                </c:pt>
                <c:pt idx="1464">
                  <c:v>1551</c:v>
                </c:pt>
                <c:pt idx="1465">
                  <c:v>1552</c:v>
                </c:pt>
                <c:pt idx="1466">
                  <c:v>1553</c:v>
                </c:pt>
                <c:pt idx="1467">
                  <c:v>1554</c:v>
                </c:pt>
                <c:pt idx="1468">
                  <c:v>1555</c:v>
                </c:pt>
                <c:pt idx="1469">
                  <c:v>1556</c:v>
                </c:pt>
                <c:pt idx="1470">
                  <c:v>1557</c:v>
                </c:pt>
                <c:pt idx="1471">
                  <c:v>1558</c:v>
                </c:pt>
                <c:pt idx="1472">
                  <c:v>1559</c:v>
                </c:pt>
                <c:pt idx="1473">
                  <c:v>1560</c:v>
                </c:pt>
                <c:pt idx="1474">
                  <c:v>1561</c:v>
                </c:pt>
                <c:pt idx="1475">
                  <c:v>1562</c:v>
                </c:pt>
                <c:pt idx="1476">
                  <c:v>1563</c:v>
                </c:pt>
                <c:pt idx="1477">
                  <c:v>1564</c:v>
                </c:pt>
                <c:pt idx="1478">
                  <c:v>1565</c:v>
                </c:pt>
                <c:pt idx="1479">
                  <c:v>1566</c:v>
                </c:pt>
                <c:pt idx="1480">
                  <c:v>1567</c:v>
                </c:pt>
                <c:pt idx="1481">
                  <c:v>1568</c:v>
                </c:pt>
                <c:pt idx="1482">
                  <c:v>1569</c:v>
                </c:pt>
                <c:pt idx="1483">
                  <c:v>1570</c:v>
                </c:pt>
                <c:pt idx="1484">
                  <c:v>1571</c:v>
                </c:pt>
                <c:pt idx="1485">
                  <c:v>1572</c:v>
                </c:pt>
                <c:pt idx="1486">
                  <c:v>1573</c:v>
                </c:pt>
                <c:pt idx="1487">
                  <c:v>1574</c:v>
                </c:pt>
                <c:pt idx="1488">
                  <c:v>1575</c:v>
                </c:pt>
                <c:pt idx="1489">
                  <c:v>1576</c:v>
                </c:pt>
                <c:pt idx="1490">
                  <c:v>1577</c:v>
                </c:pt>
                <c:pt idx="1491">
                  <c:v>1578</c:v>
                </c:pt>
                <c:pt idx="1492">
                  <c:v>1579</c:v>
                </c:pt>
                <c:pt idx="1493">
                  <c:v>1580</c:v>
                </c:pt>
                <c:pt idx="1494">
                  <c:v>1581</c:v>
                </c:pt>
                <c:pt idx="1495">
                  <c:v>1582</c:v>
                </c:pt>
                <c:pt idx="1496">
                  <c:v>1583</c:v>
                </c:pt>
                <c:pt idx="1497">
                  <c:v>1584</c:v>
                </c:pt>
                <c:pt idx="1498">
                  <c:v>1585</c:v>
                </c:pt>
                <c:pt idx="1499">
                  <c:v>1586</c:v>
                </c:pt>
                <c:pt idx="1500">
                  <c:v>1587</c:v>
                </c:pt>
                <c:pt idx="1501">
                  <c:v>1588</c:v>
                </c:pt>
                <c:pt idx="1502">
                  <c:v>1589</c:v>
                </c:pt>
                <c:pt idx="1503">
                  <c:v>1590</c:v>
                </c:pt>
                <c:pt idx="1504">
                  <c:v>1591</c:v>
                </c:pt>
                <c:pt idx="1505">
                  <c:v>1592</c:v>
                </c:pt>
                <c:pt idx="1506">
                  <c:v>1593</c:v>
                </c:pt>
                <c:pt idx="1507">
                  <c:v>1594</c:v>
                </c:pt>
                <c:pt idx="1508">
                  <c:v>1595</c:v>
                </c:pt>
                <c:pt idx="1509">
                  <c:v>1596</c:v>
                </c:pt>
                <c:pt idx="1510">
                  <c:v>1597</c:v>
                </c:pt>
                <c:pt idx="1511">
                  <c:v>1598</c:v>
                </c:pt>
                <c:pt idx="1512">
                  <c:v>1599</c:v>
                </c:pt>
                <c:pt idx="1513">
                  <c:v>1600</c:v>
                </c:pt>
                <c:pt idx="1514">
                  <c:v>1601</c:v>
                </c:pt>
                <c:pt idx="1515">
                  <c:v>1602</c:v>
                </c:pt>
                <c:pt idx="1516">
                  <c:v>1603</c:v>
                </c:pt>
                <c:pt idx="1517">
                  <c:v>1604</c:v>
                </c:pt>
                <c:pt idx="1518">
                  <c:v>1605</c:v>
                </c:pt>
                <c:pt idx="1519">
                  <c:v>1606</c:v>
                </c:pt>
                <c:pt idx="1520">
                  <c:v>1607</c:v>
                </c:pt>
                <c:pt idx="1521">
                  <c:v>1608</c:v>
                </c:pt>
                <c:pt idx="1522">
                  <c:v>1609</c:v>
                </c:pt>
                <c:pt idx="1523">
                  <c:v>1610</c:v>
                </c:pt>
                <c:pt idx="1524">
                  <c:v>1611</c:v>
                </c:pt>
                <c:pt idx="1525">
                  <c:v>1612</c:v>
                </c:pt>
                <c:pt idx="1526">
                  <c:v>1613</c:v>
                </c:pt>
                <c:pt idx="1527">
                  <c:v>1614</c:v>
                </c:pt>
                <c:pt idx="1528">
                  <c:v>1615</c:v>
                </c:pt>
                <c:pt idx="1529">
                  <c:v>1616</c:v>
                </c:pt>
                <c:pt idx="1530">
                  <c:v>1617</c:v>
                </c:pt>
                <c:pt idx="1531">
                  <c:v>1618</c:v>
                </c:pt>
                <c:pt idx="1532">
                  <c:v>1619</c:v>
                </c:pt>
                <c:pt idx="1533">
                  <c:v>1620</c:v>
                </c:pt>
                <c:pt idx="1534">
                  <c:v>1621</c:v>
                </c:pt>
                <c:pt idx="1535">
                  <c:v>1622</c:v>
                </c:pt>
                <c:pt idx="1536">
                  <c:v>1623</c:v>
                </c:pt>
                <c:pt idx="1537">
                  <c:v>1624</c:v>
                </c:pt>
                <c:pt idx="1538">
                  <c:v>1625</c:v>
                </c:pt>
                <c:pt idx="1539">
                  <c:v>1626</c:v>
                </c:pt>
                <c:pt idx="1540">
                  <c:v>1627</c:v>
                </c:pt>
                <c:pt idx="1541">
                  <c:v>1628</c:v>
                </c:pt>
                <c:pt idx="1542">
                  <c:v>1629</c:v>
                </c:pt>
                <c:pt idx="1543">
                  <c:v>1630</c:v>
                </c:pt>
                <c:pt idx="1544">
                  <c:v>1631</c:v>
                </c:pt>
                <c:pt idx="1545">
                  <c:v>1632</c:v>
                </c:pt>
                <c:pt idx="1546">
                  <c:v>1633</c:v>
                </c:pt>
                <c:pt idx="1547">
                  <c:v>1634</c:v>
                </c:pt>
                <c:pt idx="1548">
                  <c:v>1635</c:v>
                </c:pt>
                <c:pt idx="1549">
                  <c:v>1636</c:v>
                </c:pt>
                <c:pt idx="1550">
                  <c:v>1637</c:v>
                </c:pt>
                <c:pt idx="1551">
                  <c:v>1638</c:v>
                </c:pt>
                <c:pt idx="1552">
                  <c:v>1639</c:v>
                </c:pt>
                <c:pt idx="1553">
                  <c:v>1640</c:v>
                </c:pt>
                <c:pt idx="1554">
                  <c:v>1641</c:v>
                </c:pt>
                <c:pt idx="1555">
                  <c:v>1642</c:v>
                </c:pt>
                <c:pt idx="1556">
                  <c:v>1643</c:v>
                </c:pt>
                <c:pt idx="1557">
                  <c:v>1644</c:v>
                </c:pt>
                <c:pt idx="1558">
                  <c:v>1645</c:v>
                </c:pt>
                <c:pt idx="1559">
                  <c:v>1646</c:v>
                </c:pt>
                <c:pt idx="1560">
                  <c:v>1647</c:v>
                </c:pt>
                <c:pt idx="1561">
                  <c:v>1648</c:v>
                </c:pt>
                <c:pt idx="1562">
                  <c:v>1649</c:v>
                </c:pt>
                <c:pt idx="1563">
                  <c:v>1650</c:v>
                </c:pt>
                <c:pt idx="1564">
                  <c:v>1651</c:v>
                </c:pt>
                <c:pt idx="1565">
                  <c:v>1652</c:v>
                </c:pt>
                <c:pt idx="1566">
                  <c:v>1653</c:v>
                </c:pt>
                <c:pt idx="1567">
                  <c:v>1654</c:v>
                </c:pt>
                <c:pt idx="1568">
                  <c:v>1655</c:v>
                </c:pt>
                <c:pt idx="1569">
                  <c:v>1656</c:v>
                </c:pt>
                <c:pt idx="1570">
                  <c:v>1657</c:v>
                </c:pt>
                <c:pt idx="1571">
                  <c:v>1658</c:v>
                </c:pt>
                <c:pt idx="1572">
                  <c:v>1659</c:v>
                </c:pt>
                <c:pt idx="1573">
                  <c:v>1660</c:v>
                </c:pt>
                <c:pt idx="1574">
                  <c:v>1661</c:v>
                </c:pt>
                <c:pt idx="1575">
                  <c:v>1662</c:v>
                </c:pt>
                <c:pt idx="1576">
                  <c:v>1663</c:v>
                </c:pt>
                <c:pt idx="1577">
                  <c:v>1664</c:v>
                </c:pt>
                <c:pt idx="1578">
                  <c:v>1665</c:v>
                </c:pt>
                <c:pt idx="1579">
                  <c:v>1666</c:v>
                </c:pt>
                <c:pt idx="1580">
                  <c:v>1667</c:v>
                </c:pt>
                <c:pt idx="1581">
                  <c:v>1668</c:v>
                </c:pt>
                <c:pt idx="1582">
                  <c:v>1669</c:v>
                </c:pt>
                <c:pt idx="1583">
                  <c:v>1670</c:v>
                </c:pt>
                <c:pt idx="1584">
                  <c:v>1671</c:v>
                </c:pt>
                <c:pt idx="1585">
                  <c:v>1672</c:v>
                </c:pt>
                <c:pt idx="1586">
                  <c:v>1673</c:v>
                </c:pt>
                <c:pt idx="1587">
                  <c:v>1674</c:v>
                </c:pt>
                <c:pt idx="1588">
                  <c:v>1675</c:v>
                </c:pt>
                <c:pt idx="1589">
                  <c:v>1676</c:v>
                </c:pt>
                <c:pt idx="1590">
                  <c:v>1677</c:v>
                </c:pt>
                <c:pt idx="1591">
                  <c:v>1678</c:v>
                </c:pt>
                <c:pt idx="1592">
                  <c:v>1679</c:v>
                </c:pt>
                <c:pt idx="1593">
                  <c:v>1680</c:v>
                </c:pt>
                <c:pt idx="1594">
                  <c:v>1681</c:v>
                </c:pt>
                <c:pt idx="1595">
                  <c:v>1682</c:v>
                </c:pt>
                <c:pt idx="1596">
                  <c:v>1683</c:v>
                </c:pt>
                <c:pt idx="1597">
                  <c:v>1684</c:v>
                </c:pt>
                <c:pt idx="1598">
                  <c:v>1685</c:v>
                </c:pt>
                <c:pt idx="1599">
                  <c:v>1686</c:v>
                </c:pt>
                <c:pt idx="1600">
                  <c:v>1687</c:v>
                </c:pt>
                <c:pt idx="1601">
                  <c:v>1688</c:v>
                </c:pt>
                <c:pt idx="1602">
                  <c:v>1689</c:v>
                </c:pt>
                <c:pt idx="1603">
                  <c:v>1690</c:v>
                </c:pt>
                <c:pt idx="1604">
                  <c:v>1691</c:v>
                </c:pt>
                <c:pt idx="1605">
                  <c:v>1692</c:v>
                </c:pt>
                <c:pt idx="1606">
                  <c:v>1693</c:v>
                </c:pt>
                <c:pt idx="1607">
                  <c:v>1694</c:v>
                </c:pt>
                <c:pt idx="1608">
                  <c:v>1695</c:v>
                </c:pt>
                <c:pt idx="1609">
                  <c:v>1696</c:v>
                </c:pt>
                <c:pt idx="1610">
                  <c:v>1697</c:v>
                </c:pt>
                <c:pt idx="1611">
                  <c:v>1698</c:v>
                </c:pt>
                <c:pt idx="1612">
                  <c:v>1699</c:v>
                </c:pt>
                <c:pt idx="1613">
                  <c:v>1700</c:v>
                </c:pt>
                <c:pt idx="1614">
                  <c:v>1701</c:v>
                </c:pt>
                <c:pt idx="1615">
                  <c:v>1702</c:v>
                </c:pt>
                <c:pt idx="1616">
                  <c:v>1703</c:v>
                </c:pt>
                <c:pt idx="1617">
                  <c:v>1704</c:v>
                </c:pt>
                <c:pt idx="1618">
                  <c:v>1705</c:v>
                </c:pt>
                <c:pt idx="1619">
                  <c:v>1706</c:v>
                </c:pt>
                <c:pt idx="1620">
                  <c:v>1707</c:v>
                </c:pt>
                <c:pt idx="1621">
                  <c:v>1708</c:v>
                </c:pt>
                <c:pt idx="1622">
                  <c:v>1709</c:v>
                </c:pt>
                <c:pt idx="1623">
                  <c:v>1710</c:v>
                </c:pt>
                <c:pt idx="1624">
                  <c:v>1711</c:v>
                </c:pt>
                <c:pt idx="1625">
                  <c:v>1712</c:v>
                </c:pt>
                <c:pt idx="1626">
                  <c:v>1713</c:v>
                </c:pt>
                <c:pt idx="1627">
                  <c:v>1714</c:v>
                </c:pt>
                <c:pt idx="1628">
                  <c:v>1715</c:v>
                </c:pt>
                <c:pt idx="1629">
                  <c:v>1716</c:v>
                </c:pt>
                <c:pt idx="1630">
                  <c:v>1717</c:v>
                </c:pt>
                <c:pt idx="1631">
                  <c:v>1718</c:v>
                </c:pt>
                <c:pt idx="1632">
                  <c:v>1719</c:v>
                </c:pt>
                <c:pt idx="1633">
                  <c:v>1720</c:v>
                </c:pt>
                <c:pt idx="1634">
                  <c:v>1721</c:v>
                </c:pt>
                <c:pt idx="1635">
                  <c:v>1722</c:v>
                </c:pt>
                <c:pt idx="1636">
                  <c:v>1723</c:v>
                </c:pt>
                <c:pt idx="1637">
                  <c:v>1724</c:v>
                </c:pt>
                <c:pt idx="1638">
                  <c:v>1725</c:v>
                </c:pt>
                <c:pt idx="1639">
                  <c:v>1726</c:v>
                </c:pt>
                <c:pt idx="1640">
                  <c:v>1727</c:v>
                </c:pt>
                <c:pt idx="1641">
                  <c:v>1728</c:v>
                </c:pt>
                <c:pt idx="1642">
                  <c:v>1729</c:v>
                </c:pt>
                <c:pt idx="1643">
                  <c:v>1730</c:v>
                </c:pt>
                <c:pt idx="1644">
                  <c:v>1731</c:v>
                </c:pt>
                <c:pt idx="1645">
                  <c:v>1732</c:v>
                </c:pt>
                <c:pt idx="1646">
                  <c:v>1733</c:v>
                </c:pt>
                <c:pt idx="1647">
                  <c:v>1734</c:v>
                </c:pt>
                <c:pt idx="1648">
                  <c:v>1735</c:v>
                </c:pt>
                <c:pt idx="1649">
                  <c:v>1736</c:v>
                </c:pt>
                <c:pt idx="1650">
                  <c:v>1737</c:v>
                </c:pt>
                <c:pt idx="1651">
                  <c:v>1738</c:v>
                </c:pt>
                <c:pt idx="1652">
                  <c:v>1739</c:v>
                </c:pt>
                <c:pt idx="1653">
                  <c:v>1740</c:v>
                </c:pt>
                <c:pt idx="1654">
                  <c:v>1741</c:v>
                </c:pt>
                <c:pt idx="1655">
                  <c:v>1742</c:v>
                </c:pt>
                <c:pt idx="1656">
                  <c:v>1743</c:v>
                </c:pt>
                <c:pt idx="1657">
                  <c:v>1744</c:v>
                </c:pt>
                <c:pt idx="1658">
                  <c:v>1745</c:v>
                </c:pt>
                <c:pt idx="1659">
                  <c:v>1746</c:v>
                </c:pt>
                <c:pt idx="1660">
                  <c:v>1747</c:v>
                </c:pt>
                <c:pt idx="1661">
                  <c:v>1748</c:v>
                </c:pt>
                <c:pt idx="1662">
                  <c:v>1749</c:v>
                </c:pt>
                <c:pt idx="1663">
                  <c:v>1750</c:v>
                </c:pt>
                <c:pt idx="1664">
                  <c:v>1751</c:v>
                </c:pt>
                <c:pt idx="1665">
                  <c:v>1752</c:v>
                </c:pt>
                <c:pt idx="1666">
                  <c:v>1753</c:v>
                </c:pt>
                <c:pt idx="1667">
                  <c:v>1754</c:v>
                </c:pt>
                <c:pt idx="1668">
                  <c:v>1755</c:v>
                </c:pt>
                <c:pt idx="1669">
                  <c:v>1756</c:v>
                </c:pt>
                <c:pt idx="1670">
                  <c:v>1757</c:v>
                </c:pt>
                <c:pt idx="1671">
                  <c:v>1758</c:v>
                </c:pt>
                <c:pt idx="1672">
                  <c:v>1759</c:v>
                </c:pt>
                <c:pt idx="1673">
                  <c:v>1760</c:v>
                </c:pt>
                <c:pt idx="1674">
                  <c:v>1761</c:v>
                </c:pt>
                <c:pt idx="1675">
                  <c:v>1762</c:v>
                </c:pt>
                <c:pt idx="1676">
                  <c:v>1763</c:v>
                </c:pt>
                <c:pt idx="1677">
                  <c:v>1764</c:v>
                </c:pt>
                <c:pt idx="1678">
                  <c:v>1765</c:v>
                </c:pt>
                <c:pt idx="1679">
                  <c:v>1766</c:v>
                </c:pt>
                <c:pt idx="1680">
                  <c:v>1767</c:v>
                </c:pt>
                <c:pt idx="1681">
                  <c:v>1768</c:v>
                </c:pt>
                <c:pt idx="1682">
                  <c:v>1769</c:v>
                </c:pt>
                <c:pt idx="1683">
                  <c:v>1770</c:v>
                </c:pt>
                <c:pt idx="1684">
                  <c:v>1771</c:v>
                </c:pt>
                <c:pt idx="1685">
                  <c:v>1772</c:v>
                </c:pt>
                <c:pt idx="1686">
                  <c:v>1773</c:v>
                </c:pt>
                <c:pt idx="1687">
                  <c:v>1774</c:v>
                </c:pt>
                <c:pt idx="1688">
                  <c:v>1775</c:v>
                </c:pt>
                <c:pt idx="1689">
                  <c:v>1776</c:v>
                </c:pt>
                <c:pt idx="1690">
                  <c:v>1777</c:v>
                </c:pt>
                <c:pt idx="1691">
                  <c:v>1778</c:v>
                </c:pt>
                <c:pt idx="1692">
                  <c:v>1779</c:v>
                </c:pt>
                <c:pt idx="1693">
                  <c:v>1780</c:v>
                </c:pt>
                <c:pt idx="1694">
                  <c:v>1781</c:v>
                </c:pt>
                <c:pt idx="1695">
                  <c:v>1782</c:v>
                </c:pt>
                <c:pt idx="1696">
                  <c:v>1783</c:v>
                </c:pt>
                <c:pt idx="1697">
                  <c:v>1784</c:v>
                </c:pt>
                <c:pt idx="1698">
                  <c:v>1785</c:v>
                </c:pt>
                <c:pt idx="1699">
                  <c:v>1786</c:v>
                </c:pt>
                <c:pt idx="1700">
                  <c:v>1787</c:v>
                </c:pt>
                <c:pt idx="1701">
                  <c:v>1788</c:v>
                </c:pt>
                <c:pt idx="1702">
                  <c:v>1789</c:v>
                </c:pt>
                <c:pt idx="1703">
                  <c:v>1790</c:v>
                </c:pt>
                <c:pt idx="1704">
                  <c:v>1791</c:v>
                </c:pt>
                <c:pt idx="1705">
                  <c:v>1792</c:v>
                </c:pt>
                <c:pt idx="1706">
                  <c:v>1793</c:v>
                </c:pt>
                <c:pt idx="1707">
                  <c:v>1794</c:v>
                </c:pt>
                <c:pt idx="1708">
                  <c:v>1795</c:v>
                </c:pt>
                <c:pt idx="1709">
                  <c:v>1796</c:v>
                </c:pt>
                <c:pt idx="1710">
                  <c:v>1797</c:v>
                </c:pt>
                <c:pt idx="1711">
                  <c:v>1798</c:v>
                </c:pt>
                <c:pt idx="1712">
                  <c:v>1799</c:v>
                </c:pt>
                <c:pt idx="1713">
                  <c:v>1800</c:v>
                </c:pt>
                <c:pt idx="1714">
                  <c:v>1801</c:v>
                </c:pt>
                <c:pt idx="1715">
                  <c:v>1802</c:v>
                </c:pt>
                <c:pt idx="1716">
                  <c:v>1803</c:v>
                </c:pt>
                <c:pt idx="1717">
                  <c:v>1804</c:v>
                </c:pt>
                <c:pt idx="1718">
                  <c:v>1805</c:v>
                </c:pt>
                <c:pt idx="1719">
                  <c:v>1806</c:v>
                </c:pt>
                <c:pt idx="1720">
                  <c:v>1807</c:v>
                </c:pt>
                <c:pt idx="1721">
                  <c:v>1808</c:v>
                </c:pt>
                <c:pt idx="1722">
                  <c:v>1809</c:v>
                </c:pt>
                <c:pt idx="1723">
                  <c:v>1810</c:v>
                </c:pt>
                <c:pt idx="1724">
                  <c:v>1811</c:v>
                </c:pt>
                <c:pt idx="1725">
                  <c:v>1812</c:v>
                </c:pt>
                <c:pt idx="1726">
                  <c:v>1813</c:v>
                </c:pt>
                <c:pt idx="1727">
                  <c:v>1814</c:v>
                </c:pt>
                <c:pt idx="1728">
                  <c:v>1815</c:v>
                </c:pt>
                <c:pt idx="1729">
                  <c:v>1816</c:v>
                </c:pt>
                <c:pt idx="1730">
                  <c:v>1817</c:v>
                </c:pt>
                <c:pt idx="1731">
                  <c:v>1818</c:v>
                </c:pt>
                <c:pt idx="1732">
                  <c:v>1819</c:v>
                </c:pt>
                <c:pt idx="1733">
                  <c:v>1820</c:v>
                </c:pt>
                <c:pt idx="1734">
                  <c:v>1821</c:v>
                </c:pt>
                <c:pt idx="1735">
                  <c:v>1822</c:v>
                </c:pt>
                <c:pt idx="1736">
                  <c:v>1823</c:v>
                </c:pt>
                <c:pt idx="1737">
                  <c:v>1824</c:v>
                </c:pt>
                <c:pt idx="1738">
                  <c:v>1825</c:v>
                </c:pt>
                <c:pt idx="1739">
                  <c:v>1826</c:v>
                </c:pt>
                <c:pt idx="1740">
                  <c:v>1827</c:v>
                </c:pt>
                <c:pt idx="1741">
                  <c:v>1828</c:v>
                </c:pt>
                <c:pt idx="1742">
                  <c:v>1829</c:v>
                </c:pt>
                <c:pt idx="1743">
                  <c:v>1830</c:v>
                </c:pt>
                <c:pt idx="1744">
                  <c:v>1831</c:v>
                </c:pt>
                <c:pt idx="1745">
                  <c:v>1832</c:v>
                </c:pt>
                <c:pt idx="1746">
                  <c:v>1833</c:v>
                </c:pt>
                <c:pt idx="1747">
                  <c:v>1834</c:v>
                </c:pt>
                <c:pt idx="1748">
                  <c:v>1835</c:v>
                </c:pt>
                <c:pt idx="1749">
                  <c:v>1836</c:v>
                </c:pt>
                <c:pt idx="1750">
                  <c:v>1837</c:v>
                </c:pt>
                <c:pt idx="1751">
                  <c:v>1838</c:v>
                </c:pt>
                <c:pt idx="1752">
                  <c:v>1841</c:v>
                </c:pt>
                <c:pt idx="1753">
                  <c:v>1842</c:v>
                </c:pt>
                <c:pt idx="1754">
                  <c:v>1843</c:v>
                </c:pt>
                <c:pt idx="1755">
                  <c:v>1844</c:v>
                </c:pt>
                <c:pt idx="1756">
                  <c:v>1845</c:v>
                </c:pt>
                <c:pt idx="1757">
                  <c:v>1847</c:v>
                </c:pt>
                <c:pt idx="1758">
                  <c:v>1849</c:v>
                </c:pt>
                <c:pt idx="1759">
                  <c:v>1850</c:v>
                </c:pt>
                <c:pt idx="1760">
                  <c:v>1851</c:v>
                </c:pt>
                <c:pt idx="1761">
                  <c:v>1852</c:v>
                </c:pt>
                <c:pt idx="1762">
                  <c:v>1853</c:v>
                </c:pt>
                <c:pt idx="1763">
                  <c:v>1855</c:v>
                </c:pt>
                <c:pt idx="1764">
                  <c:v>1856</c:v>
                </c:pt>
                <c:pt idx="1765">
                  <c:v>1858</c:v>
                </c:pt>
                <c:pt idx="1766">
                  <c:v>1859</c:v>
                </c:pt>
                <c:pt idx="1767">
                  <c:v>1860</c:v>
                </c:pt>
                <c:pt idx="1768">
                  <c:v>1861</c:v>
                </c:pt>
                <c:pt idx="1769">
                  <c:v>1862</c:v>
                </c:pt>
                <c:pt idx="1770">
                  <c:v>1863</c:v>
                </c:pt>
                <c:pt idx="1771">
                  <c:v>1864</c:v>
                </c:pt>
                <c:pt idx="1772">
                  <c:v>1865</c:v>
                </c:pt>
                <c:pt idx="1773">
                  <c:v>1866</c:v>
                </c:pt>
                <c:pt idx="1774">
                  <c:v>1867</c:v>
                </c:pt>
                <c:pt idx="1775">
                  <c:v>1868</c:v>
                </c:pt>
                <c:pt idx="1776">
                  <c:v>1869</c:v>
                </c:pt>
                <c:pt idx="1777">
                  <c:v>1870</c:v>
                </c:pt>
                <c:pt idx="1778">
                  <c:v>1871</c:v>
                </c:pt>
                <c:pt idx="1779">
                  <c:v>1872</c:v>
                </c:pt>
                <c:pt idx="1780">
                  <c:v>1873</c:v>
                </c:pt>
                <c:pt idx="1781">
                  <c:v>1874</c:v>
                </c:pt>
                <c:pt idx="1782">
                  <c:v>1875</c:v>
                </c:pt>
                <c:pt idx="1783">
                  <c:v>1876</c:v>
                </c:pt>
                <c:pt idx="1784">
                  <c:v>1877</c:v>
                </c:pt>
                <c:pt idx="1785">
                  <c:v>1878</c:v>
                </c:pt>
                <c:pt idx="1786">
                  <c:v>1879</c:v>
                </c:pt>
                <c:pt idx="1787">
                  <c:v>1880</c:v>
                </c:pt>
                <c:pt idx="1788">
                  <c:v>1881</c:v>
                </c:pt>
                <c:pt idx="1789">
                  <c:v>1882</c:v>
                </c:pt>
                <c:pt idx="1790">
                  <c:v>1883</c:v>
                </c:pt>
                <c:pt idx="1791">
                  <c:v>1884</c:v>
                </c:pt>
                <c:pt idx="1792">
                  <c:v>1886</c:v>
                </c:pt>
                <c:pt idx="1793">
                  <c:v>1887</c:v>
                </c:pt>
                <c:pt idx="1794">
                  <c:v>1888</c:v>
                </c:pt>
                <c:pt idx="1795">
                  <c:v>1889</c:v>
                </c:pt>
                <c:pt idx="1796">
                  <c:v>1890</c:v>
                </c:pt>
                <c:pt idx="1797">
                  <c:v>1891</c:v>
                </c:pt>
                <c:pt idx="1798">
                  <c:v>1892</c:v>
                </c:pt>
                <c:pt idx="1799">
                  <c:v>1893</c:v>
                </c:pt>
                <c:pt idx="1800">
                  <c:v>1894</c:v>
                </c:pt>
                <c:pt idx="1801">
                  <c:v>1895</c:v>
                </c:pt>
                <c:pt idx="1802">
                  <c:v>1896</c:v>
                </c:pt>
                <c:pt idx="1803">
                  <c:v>1897</c:v>
                </c:pt>
                <c:pt idx="1804">
                  <c:v>1898</c:v>
                </c:pt>
                <c:pt idx="1805">
                  <c:v>1899</c:v>
                </c:pt>
                <c:pt idx="1806">
                  <c:v>1900</c:v>
                </c:pt>
                <c:pt idx="1807">
                  <c:v>1901</c:v>
                </c:pt>
                <c:pt idx="1808">
                  <c:v>1902</c:v>
                </c:pt>
                <c:pt idx="1809">
                  <c:v>1903</c:v>
                </c:pt>
                <c:pt idx="1810">
                  <c:v>1904</c:v>
                </c:pt>
                <c:pt idx="1811">
                  <c:v>1905</c:v>
                </c:pt>
                <c:pt idx="1812">
                  <c:v>1906</c:v>
                </c:pt>
                <c:pt idx="1813">
                  <c:v>1907</c:v>
                </c:pt>
                <c:pt idx="1814">
                  <c:v>1908</c:v>
                </c:pt>
                <c:pt idx="1815">
                  <c:v>1909</c:v>
                </c:pt>
                <c:pt idx="1816">
                  <c:v>1910</c:v>
                </c:pt>
                <c:pt idx="1817">
                  <c:v>1911</c:v>
                </c:pt>
                <c:pt idx="1818">
                  <c:v>1912</c:v>
                </c:pt>
                <c:pt idx="1819">
                  <c:v>1913</c:v>
                </c:pt>
                <c:pt idx="1820">
                  <c:v>1914</c:v>
                </c:pt>
                <c:pt idx="1821">
                  <c:v>1915</c:v>
                </c:pt>
                <c:pt idx="1822">
                  <c:v>1916</c:v>
                </c:pt>
                <c:pt idx="1823">
                  <c:v>1917</c:v>
                </c:pt>
                <c:pt idx="1824">
                  <c:v>1918</c:v>
                </c:pt>
                <c:pt idx="1825">
                  <c:v>1919</c:v>
                </c:pt>
                <c:pt idx="1826">
                  <c:v>1920</c:v>
                </c:pt>
                <c:pt idx="1827">
                  <c:v>1921</c:v>
                </c:pt>
                <c:pt idx="1828">
                  <c:v>1922</c:v>
                </c:pt>
                <c:pt idx="1829">
                  <c:v>1923</c:v>
                </c:pt>
                <c:pt idx="1830">
                  <c:v>1924</c:v>
                </c:pt>
                <c:pt idx="1831">
                  <c:v>1925</c:v>
                </c:pt>
                <c:pt idx="1832">
                  <c:v>1926</c:v>
                </c:pt>
                <c:pt idx="1833">
                  <c:v>1927</c:v>
                </c:pt>
                <c:pt idx="1834">
                  <c:v>1928</c:v>
                </c:pt>
                <c:pt idx="1835">
                  <c:v>1929</c:v>
                </c:pt>
                <c:pt idx="1836">
                  <c:v>1930</c:v>
                </c:pt>
                <c:pt idx="1837">
                  <c:v>1931</c:v>
                </c:pt>
                <c:pt idx="1838">
                  <c:v>1932</c:v>
                </c:pt>
                <c:pt idx="1839">
                  <c:v>1933</c:v>
                </c:pt>
                <c:pt idx="1840">
                  <c:v>1934</c:v>
                </c:pt>
                <c:pt idx="1841">
                  <c:v>1935</c:v>
                </c:pt>
                <c:pt idx="1842">
                  <c:v>1936</c:v>
                </c:pt>
                <c:pt idx="1843">
                  <c:v>1937</c:v>
                </c:pt>
                <c:pt idx="1844">
                  <c:v>1938</c:v>
                </c:pt>
                <c:pt idx="1845">
                  <c:v>1939</c:v>
                </c:pt>
                <c:pt idx="1846">
                  <c:v>1940</c:v>
                </c:pt>
                <c:pt idx="1847">
                  <c:v>1941</c:v>
                </c:pt>
                <c:pt idx="1848">
                  <c:v>1942</c:v>
                </c:pt>
                <c:pt idx="1849">
                  <c:v>1943</c:v>
                </c:pt>
                <c:pt idx="1850">
                  <c:v>1944</c:v>
                </c:pt>
                <c:pt idx="1851">
                  <c:v>1945</c:v>
                </c:pt>
                <c:pt idx="1852">
                  <c:v>1946</c:v>
                </c:pt>
                <c:pt idx="1853">
                  <c:v>1947</c:v>
                </c:pt>
                <c:pt idx="1854">
                  <c:v>1948</c:v>
                </c:pt>
                <c:pt idx="1855">
                  <c:v>1949</c:v>
                </c:pt>
                <c:pt idx="1856">
                  <c:v>1950</c:v>
                </c:pt>
                <c:pt idx="1857">
                  <c:v>1951</c:v>
                </c:pt>
                <c:pt idx="1858">
                  <c:v>1952</c:v>
                </c:pt>
                <c:pt idx="1859">
                  <c:v>1953</c:v>
                </c:pt>
                <c:pt idx="1860">
                  <c:v>1954</c:v>
                </c:pt>
                <c:pt idx="1861">
                  <c:v>1955</c:v>
                </c:pt>
                <c:pt idx="1862">
                  <c:v>1956</c:v>
                </c:pt>
                <c:pt idx="1863">
                  <c:v>1957</c:v>
                </c:pt>
                <c:pt idx="1864">
                  <c:v>1958</c:v>
                </c:pt>
                <c:pt idx="1865">
                  <c:v>1959</c:v>
                </c:pt>
                <c:pt idx="1866">
                  <c:v>1960</c:v>
                </c:pt>
                <c:pt idx="1867">
                  <c:v>1961</c:v>
                </c:pt>
                <c:pt idx="1868">
                  <c:v>1962</c:v>
                </c:pt>
                <c:pt idx="1869">
                  <c:v>1963</c:v>
                </c:pt>
                <c:pt idx="1870">
                  <c:v>1964</c:v>
                </c:pt>
                <c:pt idx="1871">
                  <c:v>1965</c:v>
                </c:pt>
                <c:pt idx="1872">
                  <c:v>1966</c:v>
                </c:pt>
                <c:pt idx="1873">
                  <c:v>1967</c:v>
                </c:pt>
                <c:pt idx="1874">
                  <c:v>1968</c:v>
                </c:pt>
                <c:pt idx="1875">
                  <c:v>1969</c:v>
                </c:pt>
                <c:pt idx="1876">
                  <c:v>1970</c:v>
                </c:pt>
                <c:pt idx="1877">
                  <c:v>1971</c:v>
                </c:pt>
                <c:pt idx="1878">
                  <c:v>1972</c:v>
                </c:pt>
                <c:pt idx="1879">
                  <c:v>1973</c:v>
                </c:pt>
                <c:pt idx="1880">
                  <c:v>1974</c:v>
                </c:pt>
                <c:pt idx="1881">
                  <c:v>1975</c:v>
                </c:pt>
                <c:pt idx="1882">
                  <c:v>1976</c:v>
                </c:pt>
                <c:pt idx="1883">
                  <c:v>1977</c:v>
                </c:pt>
                <c:pt idx="1884">
                  <c:v>1978</c:v>
                </c:pt>
                <c:pt idx="1885">
                  <c:v>1979</c:v>
                </c:pt>
                <c:pt idx="1886">
                  <c:v>1980</c:v>
                </c:pt>
                <c:pt idx="1887">
                  <c:v>1981</c:v>
                </c:pt>
                <c:pt idx="1888">
                  <c:v>1982</c:v>
                </c:pt>
                <c:pt idx="1889">
                  <c:v>1983</c:v>
                </c:pt>
                <c:pt idx="1890">
                  <c:v>1984</c:v>
                </c:pt>
                <c:pt idx="1891">
                  <c:v>1985</c:v>
                </c:pt>
                <c:pt idx="1892">
                  <c:v>1986</c:v>
                </c:pt>
                <c:pt idx="1893">
                  <c:v>1987</c:v>
                </c:pt>
                <c:pt idx="1894">
                  <c:v>1988</c:v>
                </c:pt>
                <c:pt idx="1895">
                  <c:v>1989</c:v>
                </c:pt>
                <c:pt idx="1896">
                  <c:v>1990</c:v>
                </c:pt>
                <c:pt idx="1897">
                  <c:v>1991</c:v>
                </c:pt>
                <c:pt idx="1898">
                  <c:v>1992</c:v>
                </c:pt>
                <c:pt idx="1899">
                  <c:v>1993</c:v>
                </c:pt>
                <c:pt idx="1900">
                  <c:v>1994</c:v>
                </c:pt>
                <c:pt idx="1901">
                  <c:v>1995</c:v>
                </c:pt>
                <c:pt idx="1902">
                  <c:v>1996</c:v>
                </c:pt>
                <c:pt idx="1903">
                  <c:v>1997</c:v>
                </c:pt>
                <c:pt idx="1904">
                  <c:v>1998</c:v>
                </c:pt>
                <c:pt idx="1905">
                  <c:v>1999</c:v>
                </c:pt>
                <c:pt idx="1906">
                  <c:v>2000</c:v>
                </c:pt>
                <c:pt idx="1907">
                  <c:v>2001</c:v>
                </c:pt>
                <c:pt idx="1908">
                  <c:v>2002</c:v>
                </c:pt>
                <c:pt idx="1909">
                  <c:v>2003</c:v>
                </c:pt>
                <c:pt idx="1910">
                  <c:v>2004</c:v>
                </c:pt>
                <c:pt idx="1911">
                  <c:v>2005</c:v>
                </c:pt>
                <c:pt idx="1912">
                  <c:v>2006</c:v>
                </c:pt>
                <c:pt idx="1913">
                  <c:v>2007</c:v>
                </c:pt>
                <c:pt idx="1914">
                  <c:v>2008</c:v>
                </c:pt>
                <c:pt idx="1915">
                  <c:v>2009</c:v>
                </c:pt>
                <c:pt idx="1916">
                  <c:v>2010</c:v>
                </c:pt>
                <c:pt idx="1917">
                  <c:v>2011</c:v>
                </c:pt>
                <c:pt idx="1918">
                  <c:v>2012</c:v>
                </c:pt>
                <c:pt idx="1919">
                  <c:v>2013</c:v>
                </c:pt>
                <c:pt idx="1920">
                  <c:v>2014</c:v>
                </c:pt>
                <c:pt idx="1921">
                  <c:v>2015</c:v>
                </c:pt>
                <c:pt idx="1922">
                  <c:v>2016</c:v>
                </c:pt>
                <c:pt idx="1923">
                  <c:v>2017</c:v>
                </c:pt>
                <c:pt idx="1924">
                  <c:v>2018</c:v>
                </c:pt>
                <c:pt idx="1925">
                  <c:v>2019</c:v>
                </c:pt>
                <c:pt idx="1926">
                  <c:v>2020</c:v>
                </c:pt>
                <c:pt idx="1927">
                  <c:v>2021</c:v>
                </c:pt>
                <c:pt idx="1928">
                  <c:v>2022</c:v>
                </c:pt>
                <c:pt idx="1929">
                  <c:v>2023</c:v>
                </c:pt>
                <c:pt idx="1930">
                  <c:v>2024</c:v>
                </c:pt>
                <c:pt idx="1931">
                  <c:v>2025</c:v>
                </c:pt>
                <c:pt idx="1932">
                  <c:v>2026</c:v>
                </c:pt>
                <c:pt idx="1933">
                  <c:v>2027</c:v>
                </c:pt>
                <c:pt idx="1934">
                  <c:v>2028</c:v>
                </c:pt>
                <c:pt idx="1935">
                  <c:v>2029</c:v>
                </c:pt>
                <c:pt idx="1936">
                  <c:v>2030</c:v>
                </c:pt>
                <c:pt idx="1937">
                  <c:v>2031</c:v>
                </c:pt>
                <c:pt idx="1938">
                  <c:v>2032</c:v>
                </c:pt>
                <c:pt idx="1939">
                  <c:v>2033</c:v>
                </c:pt>
                <c:pt idx="1940">
                  <c:v>2034</c:v>
                </c:pt>
                <c:pt idx="1941">
                  <c:v>2035</c:v>
                </c:pt>
                <c:pt idx="1942">
                  <c:v>2036</c:v>
                </c:pt>
                <c:pt idx="1943">
                  <c:v>2037</c:v>
                </c:pt>
                <c:pt idx="1944">
                  <c:v>2038</c:v>
                </c:pt>
                <c:pt idx="1945">
                  <c:v>2039</c:v>
                </c:pt>
                <c:pt idx="1946">
                  <c:v>2040</c:v>
                </c:pt>
                <c:pt idx="1947">
                  <c:v>2041</c:v>
                </c:pt>
                <c:pt idx="1948">
                  <c:v>2042</c:v>
                </c:pt>
                <c:pt idx="1949">
                  <c:v>2043</c:v>
                </c:pt>
                <c:pt idx="1950">
                  <c:v>2044</c:v>
                </c:pt>
                <c:pt idx="1951">
                  <c:v>2045</c:v>
                </c:pt>
                <c:pt idx="1952">
                  <c:v>2046</c:v>
                </c:pt>
                <c:pt idx="1953">
                  <c:v>2047</c:v>
                </c:pt>
                <c:pt idx="1954">
                  <c:v>2048</c:v>
                </c:pt>
                <c:pt idx="1955">
                  <c:v>2049</c:v>
                </c:pt>
                <c:pt idx="1956">
                  <c:v>2050</c:v>
                </c:pt>
                <c:pt idx="1957">
                  <c:v>2051</c:v>
                </c:pt>
                <c:pt idx="1958">
                  <c:v>2052</c:v>
                </c:pt>
                <c:pt idx="1959">
                  <c:v>2053</c:v>
                </c:pt>
                <c:pt idx="1960">
                  <c:v>2054</c:v>
                </c:pt>
                <c:pt idx="1961">
                  <c:v>2055</c:v>
                </c:pt>
                <c:pt idx="1962">
                  <c:v>2056</c:v>
                </c:pt>
                <c:pt idx="1963">
                  <c:v>2057</c:v>
                </c:pt>
                <c:pt idx="1964">
                  <c:v>2058</c:v>
                </c:pt>
                <c:pt idx="1965">
                  <c:v>2059</c:v>
                </c:pt>
                <c:pt idx="1966">
                  <c:v>2060</c:v>
                </c:pt>
                <c:pt idx="1967">
                  <c:v>2061</c:v>
                </c:pt>
                <c:pt idx="1968">
                  <c:v>2062</c:v>
                </c:pt>
                <c:pt idx="1969">
                  <c:v>2063</c:v>
                </c:pt>
                <c:pt idx="1970">
                  <c:v>2064</c:v>
                </c:pt>
                <c:pt idx="1971">
                  <c:v>2065</c:v>
                </c:pt>
                <c:pt idx="1972">
                  <c:v>2066</c:v>
                </c:pt>
                <c:pt idx="1973">
                  <c:v>2067</c:v>
                </c:pt>
                <c:pt idx="1974">
                  <c:v>2068</c:v>
                </c:pt>
                <c:pt idx="1975">
                  <c:v>2069</c:v>
                </c:pt>
                <c:pt idx="1976">
                  <c:v>2070</c:v>
                </c:pt>
                <c:pt idx="1977">
                  <c:v>2071</c:v>
                </c:pt>
                <c:pt idx="1978">
                  <c:v>2072</c:v>
                </c:pt>
                <c:pt idx="1979">
                  <c:v>2073</c:v>
                </c:pt>
                <c:pt idx="1980">
                  <c:v>2074</c:v>
                </c:pt>
                <c:pt idx="1981">
                  <c:v>2075</c:v>
                </c:pt>
                <c:pt idx="1982">
                  <c:v>2076</c:v>
                </c:pt>
                <c:pt idx="1983">
                  <c:v>2077</c:v>
                </c:pt>
                <c:pt idx="1984">
                  <c:v>2078</c:v>
                </c:pt>
                <c:pt idx="1985">
                  <c:v>2079</c:v>
                </c:pt>
                <c:pt idx="1986">
                  <c:v>2080</c:v>
                </c:pt>
                <c:pt idx="1987">
                  <c:v>2081</c:v>
                </c:pt>
                <c:pt idx="1988">
                  <c:v>2082</c:v>
                </c:pt>
                <c:pt idx="1989">
                  <c:v>2083</c:v>
                </c:pt>
                <c:pt idx="1990">
                  <c:v>2084</c:v>
                </c:pt>
                <c:pt idx="1991">
                  <c:v>2085</c:v>
                </c:pt>
                <c:pt idx="1992">
                  <c:v>2086</c:v>
                </c:pt>
                <c:pt idx="1993">
                  <c:v>2087</c:v>
                </c:pt>
                <c:pt idx="1994">
                  <c:v>2088</c:v>
                </c:pt>
                <c:pt idx="1995">
                  <c:v>2089</c:v>
                </c:pt>
                <c:pt idx="1996">
                  <c:v>2090</c:v>
                </c:pt>
                <c:pt idx="1997">
                  <c:v>2091</c:v>
                </c:pt>
                <c:pt idx="1998">
                  <c:v>2092</c:v>
                </c:pt>
                <c:pt idx="1999">
                  <c:v>2093</c:v>
                </c:pt>
                <c:pt idx="2000">
                  <c:v>2094</c:v>
                </c:pt>
                <c:pt idx="2001">
                  <c:v>2095</c:v>
                </c:pt>
                <c:pt idx="2002">
                  <c:v>2096</c:v>
                </c:pt>
                <c:pt idx="2003">
                  <c:v>2097</c:v>
                </c:pt>
                <c:pt idx="2004">
                  <c:v>2098</c:v>
                </c:pt>
                <c:pt idx="2005">
                  <c:v>2099</c:v>
                </c:pt>
                <c:pt idx="2006">
                  <c:v>2100</c:v>
                </c:pt>
                <c:pt idx="2007">
                  <c:v>2101</c:v>
                </c:pt>
                <c:pt idx="2008">
                  <c:v>2102</c:v>
                </c:pt>
                <c:pt idx="2009">
                  <c:v>2103</c:v>
                </c:pt>
                <c:pt idx="2010">
                  <c:v>2104</c:v>
                </c:pt>
                <c:pt idx="2011">
                  <c:v>2105</c:v>
                </c:pt>
                <c:pt idx="2012">
                  <c:v>2106</c:v>
                </c:pt>
                <c:pt idx="2013">
                  <c:v>2107</c:v>
                </c:pt>
                <c:pt idx="2014">
                  <c:v>2108</c:v>
                </c:pt>
                <c:pt idx="2015">
                  <c:v>2109</c:v>
                </c:pt>
                <c:pt idx="2016">
                  <c:v>2110</c:v>
                </c:pt>
                <c:pt idx="2017">
                  <c:v>2111</c:v>
                </c:pt>
                <c:pt idx="2018">
                  <c:v>2112</c:v>
                </c:pt>
                <c:pt idx="2019">
                  <c:v>2113</c:v>
                </c:pt>
                <c:pt idx="2020">
                  <c:v>2114</c:v>
                </c:pt>
                <c:pt idx="2021">
                  <c:v>2115</c:v>
                </c:pt>
                <c:pt idx="2022">
                  <c:v>2116</c:v>
                </c:pt>
                <c:pt idx="2023">
                  <c:v>2117</c:v>
                </c:pt>
                <c:pt idx="2024">
                  <c:v>2118</c:v>
                </c:pt>
                <c:pt idx="2025">
                  <c:v>2119</c:v>
                </c:pt>
                <c:pt idx="2026">
                  <c:v>2120</c:v>
                </c:pt>
                <c:pt idx="2027">
                  <c:v>2121</c:v>
                </c:pt>
                <c:pt idx="2028">
                  <c:v>2122</c:v>
                </c:pt>
                <c:pt idx="2029">
                  <c:v>2123</c:v>
                </c:pt>
                <c:pt idx="2030">
                  <c:v>2124</c:v>
                </c:pt>
                <c:pt idx="2031">
                  <c:v>2125</c:v>
                </c:pt>
                <c:pt idx="2032">
                  <c:v>2126</c:v>
                </c:pt>
                <c:pt idx="2033">
                  <c:v>2127</c:v>
                </c:pt>
                <c:pt idx="2034">
                  <c:v>2128</c:v>
                </c:pt>
                <c:pt idx="2035">
                  <c:v>2129</c:v>
                </c:pt>
                <c:pt idx="2036">
                  <c:v>2130</c:v>
                </c:pt>
                <c:pt idx="2037">
                  <c:v>2131</c:v>
                </c:pt>
                <c:pt idx="2038">
                  <c:v>2132</c:v>
                </c:pt>
                <c:pt idx="2039">
                  <c:v>2133</c:v>
                </c:pt>
                <c:pt idx="2040">
                  <c:v>2134</c:v>
                </c:pt>
                <c:pt idx="2041">
                  <c:v>2135</c:v>
                </c:pt>
                <c:pt idx="2042">
                  <c:v>2136</c:v>
                </c:pt>
                <c:pt idx="2043">
                  <c:v>2137</c:v>
                </c:pt>
                <c:pt idx="2044">
                  <c:v>2138</c:v>
                </c:pt>
                <c:pt idx="2045">
                  <c:v>2139</c:v>
                </c:pt>
                <c:pt idx="2046">
                  <c:v>2140</c:v>
                </c:pt>
                <c:pt idx="2047">
                  <c:v>2141</c:v>
                </c:pt>
                <c:pt idx="2048">
                  <c:v>2142</c:v>
                </c:pt>
                <c:pt idx="2049">
                  <c:v>2143</c:v>
                </c:pt>
                <c:pt idx="2050">
                  <c:v>2144</c:v>
                </c:pt>
                <c:pt idx="2051">
                  <c:v>2145</c:v>
                </c:pt>
                <c:pt idx="2052">
                  <c:v>2146</c:v>
                </c:pt>
                <c:pt idx="2053">
                  <c:v>2147</c:v>
                </c:pt>
                <c:pt idx="2054">
                  <c:v>2148</c:v>
                </c:pt>
                <c:pt idx="2055">
                  <c:v>2149</c:v>
                </c:pt>
                <c:pt idx="2056">
                  <c:v>2150</c:v>
                </c:pt>
                <c:pt idx="2057">
                  <c:v>2151</c:v>
                </c:pt>
                <c:pt idx="2058">
                  <c:v>2152</c:v>
                </c:pt>
                <c:pt idx="2059">
                  <c:v>2153</c:v>
                </c:pt>
                <c:pt idx="2060">
                  <c:v>2154</c:v>
                </c:pt>
                <c:pt idx="2061">
                  <c:v>2155</c:v>
                </c:pt>
                <c:pt idx="2062">
                  <c:v>2156</c:v>
                </c:pt>
                <c:pt idx="2063">
                  <c:v>2157</c:v>
                </c:pt>
                <c:pt idx="2064">
                  <c:v>2158</c:v>
                </c:pt>
                <c:pt idx="2065">
                  <c:v>2159</c:v>
                </c:pt>
                <c:pt idx="2066">
                  <c:v>2160</c:v>
                </c:pt>
                <c:pt idx="2067">
                  <c:v>2161</c:v>
                </c:pt>
                <c:pt idx="2068">
                  <c:v>2162</c:v>
                </c:pt>
                <c:pt idx="2069">
                  <c:v>2163</c:v>
                </c:pt>
                <c:pt idx="2070">
                  <c:v>2164</c:v>
                </c:pt>
                <c:pt idx="2071">
                  <c:v>2166</c:v>
                </c:pt>
                <c:pt idx="2072">
                  <c:v>2167</c:v>
                </c:pt>
                <c:pt idx="2073">
                  <c:v>2168</c:v>
                </c:pt>
                <c:pt idx="2074">
                  <c:v>2169</c:v>
                </c:pt>
                <c:pt idx="2075">
                  <c:v>2171</c:v>
                </c:pt>
                <c:pt idx="2076">
                  <c:v>2172</c:v>
                </c:pt>
                <c:pt idx="2077">
                  <c:v>2173</c:v>
                </c:pt>
                <c:pt idx="2078">
                  <c:v>2174</c:v>
                </c:pt>
                <c:pt idx="2079">
                  <c:v>2175</c:v>
                </c:pt>
                <c:pt idx="2080">
                  <c:v>2176</c:v>
                </c:pt>
                <c:pt idx="2081">
                  <c:v>2177</c:v>
                </c:pt>
                <c:pt idx="2082">
                  <c:v>2178</c:v>
                </c:pt>
                <c:pt idx="2083">
                  <c:v>2179</c:v>
                </c:pt>
                <c:pt idx="2084">
                  <c:v>2180</c:v>
                </c:pt>
                <c:pt idx="2085">
                  <c:v>2181</c:v>
                </c:pt>
                <c:pt idx="2086">
                  <c:v>2182</c:v>
                </c:pt>
                <c:pt idx="2087">
                  <c:v>2183</c:v>
                </c:pt>
                <c:pt idx="2088">
                  <c:v>2184</c:v>
                </c:pt>
                <c:pt idx="2089">
                  <c:v>2185</c:v>
                </c:pt>
                <c:pt idx="2090">
                  <c:v>2186</c:v>
                </c:pt>
                <c:pt idx="2091">
                  <c:v>2187</c:v>
                </c:pt>
                <c:pt idx="2092">
                  <c:v>2188</c:v>
                </c:pt>
                <c:pt idx="2093">
                  <c:v>2189</c:v>
                </c:pt>
                <c:pt idx="2094">
                  <c:v>2190</c:v>
                </c:pt>
                <c:pt idx="2095">
                  <c:v>2191</c:v>
                </c:pt>
                <c:pt idx="2096">
                  <c:v>2192</c:v>
                </c:pt>
                <c:pt idx="2097">
                  <c:v>2193</c:v>
                </c:pt>
                <c:pt idx="2098">
                  <c:v>2194</c:v>
                </c:pt>
                <c:pt idx="2099">
                  <c:v>2195</c:v>
                </c:pt>
                <c:pt idx="2100">
                  <c:v>2196</c:v>
                </c:pt>
                <c:pt idx="2101">
                  <c:v>2197</c:v>
                </c:pt>
                <c:pt idx="2102">
                  <c:v>2198</c:v>
                </c:pt>
                <c:pt idx="2103">
                  <c:v>2199</c:v>
                </c:pt>
                <c:pt idx="2104">
                  <c:v>2200</c:v>
                </c:pt>
                <c:pt idx="2105">
                  <c:v>2201</c:v>
                </c:pt>
                <c:pt idx="2106">
                  <c:v>2202</c:v>
                </c:pt>
                <c:pt idx="2107">
                  <c:v>2203</c:v>
                </c:pt>
                <c:pt idx="2108">
                  <c:v>2204</c:v>
                </c:pt>
                <c:pt idx="2109">
                  <c:v>2205</c:v>
                </c:pt>
                <c:pt idx="2110">
                  <c:v>2206</c:v>
                </c:pt>
                <c:pt idx="2111">
                  <c:v>2207</c:v>
                </c:pt>
                <c:pt idx="2112">
                  <c:v>2208</c:v>
                </c:pt>
                <c:pt idx="2113">
                  <c:v>2209</c:v>
                </c:pt>
                <c:pt idx="2114">
                  <c:v>2210</c:v>
                </c:pt>
                <c:pt idx="2115">
                  <c:v>2211</c:v>
                </c:pt>
                <c:pt idx="2116">
                  <c:v>2212</c:v>
                </c:pt>
                <c:pt idx="2117">
                  <c:v>2213</c:v>
                </c:pt>
                <c:pt idx="2118">
                  <c:v>2214</c:v>
                </c:pt>
                <c:pt idx="2119">
                  <c:v>2215</c:v>
                </c:pt>
                <c:pt idx="2120">
                  <c:v>2216</c:v>
                </c:pt>
                <c:pt idx="2121">
                  <c:v>2217</c:v>
                </c:pt>
                <c:pt idx="2122">
                  <c:v>2218</c:v>
                </c:pt>
                <c:pt idx="2123">
                  <c:v>2219</c:v>
                </c:pt>
                <c:pt idx="2124">
                  <c:v>2220</c:v>
                </c:pt>
                <c:pt idx="2125">
                  <c:v>2221</c:v>
                </c:pt>
                <c:pt idx="2126">
                  <c:v>2222</c:v>
                </c:pt>
                <c:pt idx="2127">
                  <c:v>2223</c:v>
                </c:pt>
                <c:pt idx="2128">
                  <c:v>2224</c:v>
                </c:pt>
                <c:pt idx="2129">
                  <c:v>2225</c:v>
                </c:pt>
                <c:pt idx="2130">
                  <c:v>2226</c:v>
                </c:pt>
                <c:pt idx="2131">
                  <c:v>2227</c:v>
                </c:pt>
                <c:pt idx="2132">
                  <c:v>2228</c:v>
                </c:pt>
                <c:pt idx="2133">
                  <c:v>2229</c:v>
                </c:pt>
                <c:pt idx="2134">
                  <c:v>2230</c:v>
                </c:pt>
                <c:pt idx="2135">
                  <c:v>2231</c:v>
                </c:pt>
                <c:pt idx="2136">
                  <c:v>2232</c:v>
                </c:pt>
                <c:pt idx="2137">
                  <c:v>2233</c:v>
                </c:pt>
                <c:pt idx="2138">
                  <c:v>2234</c:v>
                </c:pt>
                <c:pt idx="2139">
                  <c:v>2235</c:v>
                </c:pt>
                <c:pt idx="2140">
                  <c:v>2236</c:v>
                </c:pt>
                <c:pt idx="2141">
                  <c:v>2237</c:v>
                </c:pt>
                <c:pt idx="2142">
                  <c:v>2238</c:v>
                </c:pt>
                <c:pt idx="2143">
                  <c:v>2239</c:v>
                </c:pt>
                <c:pt idx="2144">
                  <c:v>2240</c:v>
                </c:pt>
                <c:pt idx="2145">
                  <c:v>2241</c:v>
                </c:pt>
                <c:pt idx="2146">
                  <c:v>2242</c:v>
                </c:pt>
                <c:pt idx="2147">
                  <c:v>2243</c:v>
                </c:pt>
                <c:pt idx="2148">
                  <c:v>2244</c:v>
                </c:pt>
                <c:pt idx="2149">
                  <c:v>2245</c:v>
                </c:pt>
                <c:pt idx="2150">
                  <c:v>2246</c:v>
                </c:pt>
                <c:pt idx="2151">
                  <c:v>2247</c:v>
                </c:pt>
                <c:pt idx="2152">
                  <c:v>2248</c:v>
                </c:pt>
                <c:pt idx="2153">
                  <c:v>2249</c:v>
                </c:pt>
                <c:pt idx="2154">
                  <c:v>2250</c:v>
                </c:pt>
                <c:pt idx="2155">
                  <c:v>2251</c:v>
                </c:pt>
                <c:pt idx="2156">
                  <c:v>2252</c:v>
                </c:pt>
                <c:pt idx="2157">
                  <c:v>2253</c:v>
                </c:pt>
                <c:pt idx="2158">
                  <c:v>2254</c:v>
                </c:pt>
                <c:pt idx="2159">
                  <c:v>2255</c:v>
                </c:pt>
                <c:pt idx="2160">
                  <c:v>2256</c:v>
                </c:pt>
                <c:pt idx="2161">
                  <c:v>2257</c:v>
                </c:pt>
                <c:pt idx="2162">
                  <c:v>2258</c:v>
                </c:pt>
                <c:pt idx="2163">
                  <c:v>2259</c:v>
                </c:pt>
                <c:pt idx="2164">
                  <c:v>2260</c:v>
                </c:pt>
                <c:pt idx="2165">
                  <c:v>2261</c:v>
                </c:pt>
                <c:pt idx="2166">
                  <c:v>2262</c:v>
                </c:pt>
                <c:pt idx="2167">
                  <c:v>2263</c:v>
                </c:pt>
                <c:pt idx="2168">
                  <c:v>2264</c:v>
                </c:pt>
                <c:pt idx="2169">
                  <c:v>2265</c:v>
                </c:pt>
                <c:pt idx="2170">
                  <c:v>2266</c:v>
                </c:pt>
                <c:pt idx="2171">
                  <c:v>2267</c:v>
                </c:pt>
                <c:pt idx="2172">
                  <c:v>2268</c:v>
                </c:pt>
                <c:pt idx="2173">
                  <c:v>2269</c:v>
                </c:pt>
                <c:pt idx="2174">
                  <c:v>2270</c:v>
                </c:pt>
                <c:pt idx="2175">
                  <c:v>2271</c:v>
                </c:pt>
                <c:pt idx="2176">
                  <c:v>2272</c:v>
                </c:pt>
                <c:pt idx="2177">
                  <c:v>2273</c:v>
                </c:pt>
                <c:pt idx="2178">
                  <c:v>2274</c:v>
                </c:pt>
                <c:pt idx="2179">
                  <c:v>2275</c:v>
                </c:pt>
                <c:pt idx="2180">
                  <c:v>2276</c:v>
                </c:pt>
                <c:pt idx="2181">
                  <c:v>2277</c:v>
                </c:pt>
                <c:pt idx="2182">
                  <c:v>2278</c:v>
                </c:pt>
                <c:pt idx="2183">
                  <c:v>2279</c:v>
                </c:pt>
                <c:pt idx="2184">
                  <c:v>2280</c:v>
                </c:pt>
                <c:pt idx="2185">
                  <c:v>2281</c:v>
                </c:pt>
                <c:pt idx="2186">
                  <c:v>2282</c:v>
                </c:pt>
                <c:pt idx="2187">
                  <c:v>2283</c:v>
                </c:pt>
                <c:pt idx="2188">
                  <c:v>2284</c:v>
                </c:pt>
                <c:pt idx="2189">
                  <c:v>2285</c:v>
                </c:pt>
                <c:pt idx="2190">
                  <c:v>2286</c:v>
                </c:pt>
                <c:pt idx="2191">
                  <c:v>2287</c:v>
                </c:pt>
                <c:pt idx="2192">
                  <c:v>2288</c:v>
                </c:pt>
                <c:pt idx="2193">
                  <c:v>2289</c:v>
                </c:pt>
                <c:pt idx="2194">
                  <c:v>2290</c:v>
                </c:pt>
                <c:pt idx="2195">
                  <c:v>2291</c:v>
                </c:pt>
                <c:pt idx="2196">
                  <c:v>2292</c:v>
                </c:pt>
                <c:pt idx="2197">
                  <c:v>2293</c:v>
                </c:pt>
                <c:pt idx="2198">
                  <c:v>2294</c:v>
                </c:pt>
                <c:pt idx="2199">
                  <c:v>2295</c:v>
                </c:pt>
                <c:pt idx="2200">
                  <c:v>2296</c:v>
                </c:pt>
                <c:pt idx="2201">
                  <c:v>2297</c:v>
                </c:pt>
                <c:pt idx="2202">
                  <c:v>2298</c:v>
                </c:pt>
                <c:pt idx="2203">
                  <c:v>2299</c:v>
                </c:pt>
                <c:pt idx="2204">
                  <c:v>2300</c:v>
                </c:pt>
                <c:pt idx="2205">
                  <c:v>2301</c:v>
                </c:pt>
                <c:pt idx="2206">
                  <c:v>2302</c:v>
                </c:pt>
                <c:pt idx="2207">
                  <c:v>2303</c:v>
                </c:pt>
                <c:pt idx="2208">
                  <c:v>2304</c:v>
                </c:pt>
                <c:pt idx="2209">
                  <c:v>2305</c:v>
                </c:pt>
                <c:pt idx="2210">
                  <c:v>2306</c:v>
                </c:pt>
                <c:pt idx="2211">
                  <c:v>2307</c:v>
                </c:pt>
                <c:pt idx="2212">
                  <c:v>2308</c:v>
                </c:pt>
                <c:pt idx="2213">
                  <c:v>2309</c:v>
                </c:pt>
                <c:pt idx="2214">
                  <c:v>2310</c:v>
                </c:pt>
                <c:pt idx="2215">
                  <c:v>2311</c:v>
                </c:pt>
                <c:pt idx="2216">
                  <c:v>2312</c:v>
                </c:pt>
                <c:pt idx="2217">
                  <c:v>2313</c:v>
                </c:pt>
                <c:pt idx="2218">
                  <c:v>2314</c:v>
                </c:pt>
                <c:pt idx="2219">
                  <c:v>2315</c:v>
                </c:pt>
                <c:pt idx="2220">
                  <c:v>2316</c:v>
                </c:pt>
                <c:pt idx="2221">
                  <c:v>2317</c:v>
                </c:pt>
                <c:pt idx="2222">
                  <c:v>2318</c:v>
                </c:pt>
                <c:pt idx="2223">
                  <c:v>2319</c:v>
                </c:pt>
                <c:pt idx="2224">
                  <c:v>2320</c:v>
                </c:pt>
                <c:pt idx="2225">
                  <c:v>2321</c:v>
                </c:pt>
                <c:pt idx="2226">
                  <c:v>2322</c:v>
                </c:pt>
                <c:pt idx="2227">
                  <c:v>2323</c:v>
                </c:pt>
                <c:pt idx="2228">
                  <c:v>2324</c:v>
                </c:pt>
                <c:pt idx="2229">
                  <c:v>2325</c:v>
                </c:pt>
                <c:pt idx="2230">
                  <c:v>2326</c:v>
                </c:pt>
                <c:pt idx="2231">
                  <c:v>2327</c:v>
                </c:pt>
                <c:pt idx="2232">
                  <c:v>2328</c:v>
                </c:pt>
                <c:pt idx="2233">
                  <c:v>2329</c:v>
                </c:pt>
                <c:pt idx="2234">
                  <c:v>2330</c:v>
                </c:pt>
                <c:pt idx="2235">
                  <c:v>2331</c:v>
                </c:pt>
                <c:pt idx="2236">
                  <c:v>2332</c:v>
                </c:pt>
                <c:pt idx="2237">
                  <c:v>2333</c:v>
                </c:pt>
                <c:pt idx="2238">
                  <c:v>2334</c:v>
                </c:pt>
                <c:pt idx="2239">
                  <c:v>2335</c:v>
                </c:pt>
                <c:pt idx="2240">
                  <c:v>2336</c:v>
                </c:pt>
                <c:pt idx="2241">
                  <c:v>2337</c:v>
                </c:pt>
                <c:pt idx="2242">
                  <c:v>2338</c:v>
                </c:pt>
                <c:pt idx="2243">
                  <c:v>2339</c:v>
                </c:pt>
                <c:pt idx="2244">
                  <c:v>2340</c:v>
                </c:pt>
                <c:pt idx="2245">
                  <c:v>2341</c:v>
                </c:pt>
                <c:pt idx="2246">
                  <c:v>2342</c:v>
                </c:pt>
                <c:pt idx="2247">
                  <c:v>2343</c:v>
                </c:pt>
                <c:pt idx="2248">
                  <c:v>2344</c:v>
                </c:pt>
                <c:pt idx="2249">
                  <c:v>2345</c:v>
                </c:pt>
                <c:pt idx="2250">
                  <c:v>2346</c:v>
                </c:pt>
                <c:pt idx="2251">
                  <c:v>2347</c:v>
                </c:pt>
                <c:pt idx="2252">
                  <c:v>2348</c:v>
                </c:pt>
                <c:pt idx="2253">
                  <c:v>2349</c:v>
                </c:pt>
                <c:pt idx="2254">
                  <c:v>2350</c:v>
                </c:pt>
                <c:pt idx="2255">
                  <c:v>2351</c:v>
                </c:pt>
                <c:pt idx="2256">
                  <c:v>2352</c:v>
                </c:pt>
                <c:pt idx="2257">
                  <c:v>2353</c:v>
                </c:pt>
                <c:pt idx="2258">
                  <c:v>2354</c:v>
                </c:pt>
                <c:pt idx="2259">
                  <c:v>2355</c:v>
                </c:pt>
                <c:pt idx="2260">
                  <c:v>2356</c:v>
                </c:pt>
                <c:pt idx="2261">
                  <c:v>2357</c:v>
                </c:pt>
                <c:pt idx="2262">
                  <c:v>2358</c:v>
                </c:pt>
                <c:pt idx="2263">
                  <c:v>2359</c:v>
                </c:pt>
                <c:pt idx="2264">
                  <c:v>2360</c:v>
                </c:pt>
                <c:pt idx="2265">
                  <c:v>2361</c:v>
                </c:pt>
                <c:pt idx="2266">
                  <c:v>2362</c:v>
                </c:pt>
                <c:pt idx="2267">
                  <c:v>2363</c:v>
                </c:pt>
                <c:pt idx="2268">
                  <c:v>2364</c:v>
                </c:pt>
                <c:pt idx="2269">
                  <c:v>2365</c:v>
                </c:pt>
                <c:pt idx="2270">
                  <c:v>2366</c:v>
                </c:pt>
                <c:pt idx="2271">
                  <c:v>2367</c:v>
                </c:pt>
                <c:pt idx="2272">
                  <c:v>2368</c:v>
                </c:pt>
                <c:pt idx="2273">
                  <c:v>2369</c:v>
                </c:pt>
                <c:pt idx="2274">
                  <c:v>2370</c:v>
                </c:pt>
                <c:pt idx="2275">
                  <c:v>2371</c:v>
                </c:pt>
                <c:pt idx="2276">
                  <c:v>2372</c:v>
                </c:pt>
                <c:pt idx="2277">
                  <c:v>2373</c:v>
                </c:pt>
                <c:pt idx="2278">
                  <c:v>2374</c:v>
                </c:pt>
                <c:pt idx="2279">
                  <c:v>2375</c:v>
                </c:pt>
                <c:pt idx="2280">
                  <c:v>2376</c:v>
                </c:pt>
                <c:pt idx="2281">
                  <c:v>2377</c:v>
                </c:pt>
                <c:pt idx="2282">
                  <c:v>2378</c:v>
                </c:pt>
                <c:pt idx="2283">
                  <c:v>2379</c:v>
                </c:pt>
                <c:pt idx="2284">
                  <c:v>2380</c:v>
                </c:pt>
                <c:pt idx="2285">
                  <c:v>2381</c:v>
                </c:pt>
                <c:pt idx="2286">
                  <c:v>2382</c:v>
                </c:pt>
                <c:pt idx="2287">
                  <c:v>2383</c:v>
                </c:pt>
                <c:pt idx="2288">
                  <c:v>2384</c:v>
                </c:pt>
                <c:pt idx="2289">
                  <c:v>2385</c:v>
                </c:pt>
                <c:pt idx="2290">
                  <c:v>2386</c:v>
                </c:pt>
                <c:pt idx="2291">
                  <c:v>2387</c:v>
                </c:pt>
                <c:pt idx="2292">
                  <c:v>2388</c:v>
                </c:pt>
                <c:pt idx="2293">
                  <c:v>2389</c:v>
                </c:pt>
                <c:pt idx="2294">
                  <c:v>2390</c:v>
                </c:pt>
                <c:pt idx="2295">
                  <c:v>2391</c:v>
                </c:pt>
                <c:pt idx="2296">
                  <c:v>2392</c:v>
                </c:pt>
                <c:pt idx="2297">
                  <c:v>2393</c:v>
                </c:pt>
                <c:pt idx="2298">
                  <c:v>2394</c:v>
                </c:pt>
                <c:pt idx="2299">
                  <c:v>2395</c:v>
                </c:pt>
                <c:pt idx="2300">
                  <c:v>2396</c:v>
                </c:pt>
                <c:pt idx="2301">
                  <c:v>2397</c:v>
                </c:pt>
                <c:pt idx="2302">
                  <c:v>2398</c:v>
                </c:pt>
                <c:pt idx="2303">
                  <c:v>2399</c:v>
                </c:pt>
                <c:pt idx="2304">
                  <c:v>2400</c:v>
                </c:pt>
                <c:pt idx="2305">
                  <c:v>2401</c:v>
                </c:pt>
                <c:pt idx="2306">
                  <c:v>2402</c:v>
                </c:pt>
                <c:pt idx="2307">
                  <c:v>2403</c:v>
                </c:pt>
                <c:pt idx="2308">
                  <c:v>2404</c:v>
                </c:pt>
                <c:pt idx="2309">
                  <c:v>2405</c:v>
                </c:pt>
                <c:pt idx="2310">
                  <c:v>2406</c:v>
                </c:pt>
                <c:pt idx="2311">
                  <c:v>2407</c:v>
                </c:pt>
                <c:pt idx="2312">
                  <c:v>2408</c:v>
                </c:pt>
                <c:pt idx="2313">
                  <c:v>2409</c:v>
                </c:pt>
                <c:pt idx="2314">
                  <c:v>2410</c:v>
                </c:pt>
                <c:pt idx="2315">
                  <c:v>2411</c:v>
                </c:pt>
                <c:pt idx="2316">
                  <c:v>2412</c:v>
                </c:pt>
                <c:pt idx="2317">
                  <c:v>2413</c:v>
                </c:pt>
                <c:pt idx="2318">
                  <c:v>2414</c:v>
                </c:pt>
                <c:pt idx="2319">
                  <c:v>2415</c:v>
                </c:pt>
                <c:pt idx="2320">
                  <c:v>2416</c:v>
                </c:pt>
                <c:pt idx="2321">
                  <c:v>2417</c:v>
                </c:pt>
                <c:pt idx="2322">
                  <c:v>2418</c:v>
                </c:pt>
                <c:pt idx="2323">
                  <c:v>2419</c:v>
                </c:pt>
                <c:pt idx="2324">
                  <c:v>2420</c:v>
                </c:pt>
                <c:pt idx="2325">
                  <c:v>2421</c:v>
                </c:pt>
                <c:pt idx="2326">
                  <c:v>2422</c:v>
                </c:pt>
                <c:pt idx="2327">
                  <c:v>2423</c:v>
                </c:pt>
                <c:pt idx="2328">
                  <c:v>2424</c:v>
                </c:pt>
                <c:pt idx="2329">
                  <c:v>2425</c:v>
                </c:pt>
                <c:pt idx="2330">
                  <c:v>2426</c:v>
                </c:pt>
                <c:pt idx="2331">
                  <c:v>2427</c:v>
                </c:pt>
                <c:pt idx="2332">
                  <c:v>2428</c:v>
                </c:pt>
                <c:pt idx="2333">
                  <c:v>2429</c:v>
                </c:pt>
                <c:pt idx="2334">
                  <c:v>2430</c:v>
                </c:pt>
                <c:pt idx="2335">
                  <c:v>2432</c:v>
                </c:pt>
                <c:pt idx="2336">
                  <c:v>2433</c:v>
                </c:pt>
                <c:pt idx="2337">
                  <c:v>2434</c:v>
                </c:pt>
                <c:pt idx="2338">
                  <c:v>2435</c:v>
                </c:pt>
                <c:pt idx="2339">
                  <c:v>2436</c:v>
                </c:pt>
                <c:pt idx="2340">
                  <c:v>2437</c:v>
                </c:pt>
                <c:pt idx="2341">
                  <c:v>2438</c:v>
                </c:pt>
                <c:pt idx="2342">
                  <c:v>2439</c:v>
                </c:pt>
                <c:pt idx="2343">
                  <c:v>2440</c:v>
                </c:pt>
                <c:pt idx="2344">
                  <c:v>2441</c:v>
                </c:pt>
                <c:pt idx="2345">
                  <c:v>2443</c:v>
                </c:pt>
                <c:pt idx="2346">
                  <c:v>2444</c:v>
                </c:pt>
                <c:pt idx="2347">
                  <c:v>2445</c:v>
                </c:pt>
                <c:pt idx="2348">
                  <c:v>2446</c:v>
                </c:pt>
                <c:pt idx="2349">
                  <c:v>2447</c:v>
                </c:pt>
                <c:pt idx="2350">
                  <c:v>2448</c:v>
                </c:pt>
                <c:pt idx="2351">
                  <c:v>2449</c:v>
                </c:pt>
                <c:pt idx="2352">
                  <c:v>2450</c:v>
                </c:pt>
                <c:pt idx="2353">
                  <c:v>2451</c:v>
                </c:pt>
                <c:pt idx="2354">
                  <c:v>2452</c:v>
                </c:pt>
                <c:pt idx="2355">
                  <c:v>2453</c:v>
                </c:pt>
                <c:pt idx="2356">
                  <c:v>2454</c:v>
                </c:pt>
                <c:pt idx="2357">
                  <c:v>2456</c:v>
                </c:pt>
                <c:pt idx="2358">
                  <c:v>2457</c:v>
                </c:pt>
                <c:pt idx="2359">
                  <c:v>2458</c:v>
                </c:pt>
                <c:pt idx="2360">
                  <c:v>2459</c:v>
                </c:pt>
                <c:pt idx="2361">
                  <c:v>2460</c:v>
                </c:pt>
                <c:pt idx="2362">
                  <c:v>2461</c:v>
                </c:pt>
                <c:pt idx="2363">
                  <c:v>2462</c:v>
                </c:pt>
                <c:pt idx="2364">
                  <c:v>2463</c:v>
                </c:pt>
                <c:pt idx="2365">
                  <c:v>2464</c:v>
                </c:pt>
                <c:pt idx="2366">
                  <c:v>2465</c:v>
                </c:pt>
                <c:pt idx="2367">
                  <c:v>2466</c:v>
                </c:pt>
                <c:pt idx="2368">
                  <c:v>2467</c:v>
                </c:pt>
                <c:pt idx="2369">
                  <c:v>2468</c:v>
                </c:pt>
                <c:pt idx="2370">
                  <c:v>2469</c:v>
                </c:pt>
                <c:pt idx="2371">
                  <c:v>2470</c:v>
                </c:pt>
                <c:pt idx="2372">
                  <c:v>2471</c:v>
                </c:pt>
                <c:pt idx="2373">
                  <c:v>2472</c:v>
                </c:pt>
                <c:pt idx="2374">
                  <c:v>2473</c:v>
                </c:pt>
                <c:pt idx="2375">
                  <c:v>2474</c:v>
                </c:pt>
                <c:pt idx="2376">
                  <c:v>2475</c:v>
                </c:pt>
                <c:pt idx="2377">
                  <c:v>2476</c:v>
                </c:pt>
                <c:pt idx="2378">
                  <c:v>2477</c:v>
                </c:pt>
                <c:pt idx="2379">
                  <c:v>2478</c:v>
                </c:pt>
                <c:pt idx="2380">
                  <c:v>2479</c:v>
                </c:pt>
                <c:pt idx="2381">
                  <c:v>2480</c:v>
                </c:pt>
                <c:pt idx="2382">
                  <c:v>2481</c:v>
                </c:pt>
                <c:pt idx="2383">
                  <c:v>2482</c:v>
                </c:pt>
                <c:pt idx="2384">
                  <c:v>2483</c:v>
                </c:pt>
                <c:pt idx="2385">
                  <c:v>2484</c:v>
                </c:pt>
                <c:pt idx="2386">
                  <c:v>2485</c:v>
                </c:pt>
                <c:pt idx="2387">
                  <c:v>2486</c:v>
                </c:pt>
                <c:pt idx="2388">
                  <c:v>2487</c:v>
                </c:pt>
                <c:pt idx="2389">
                  <c:v>2488</c:v>
                </c:pt>
                <c:pt idx="2390">
                  <c:v>2489</c:v>
                </c:pt>
                <c:pt idx="2391">
                  <c:v>2490</c:v>
                </c:pt>
                <c:pt idx="2392">
                  <c:v>2491</c:v>
                </c:pt>
                <c:pt idx="2393">
                  <c:v>2492</c:v>
                </c:pt>
                <c:pt idx="2394">
                  <c:v>2493</c:v>
                </c:pt>
                <c:pt idx="2395">
                  <c:v>2494</c:v>
                </c:pt>
                <c:pt idx="2396">
                  <c:v>2495</c:v>
                </c:pt>
                <c:pt idx="2397">
                  <c:v>2496</c:v>
                </c:pt>
                <c:pt idx="2398">
                  <c:v>2497</c:v>
                </c:pt>
                <c:pt idx="2399">
                  <c:v>2498</c:v>
                </c:pt>
                <c:pt idx="2400">
                  <c:v>2499</c:v>
                </c:pt>
                <c:pt idx="2401">
                  <c:v>2500</c:v>
                </c:pt>
                <c:pt idx="2402">
                  <c:v>2501</c:v>
                </c:pt>
                <c:pt idx="2403">
                  <c:v>2502</c:v>
                </c:pt>
                <c:pt idx="2404">
                  <c:v>2503</c:v>
                </c:pt>
                <c:pt idx="2405">
                  <c:v>2504</c:v>
                </c:pt>
                <c:pt idx="2406">
                  <c:v>2505</c:v>
                </c:pt>
                <c:pt idx="2407">
                  <c:v>2506</c:v>
                </c:pt>
                <c:pt idx="2408">
                  <c:v>2507</c:v>
                </c:pt>
                <c:pt idx="2409">
                  <c:v>2508</c:v>
                </c:pt>
                <c:pt idx="2410">
                  <c:v>2509</c:v>
                </c:pt>
                <c:pt idx="2411">
                  <c:v>2510</c:v>
                </c:pt>
                <c:pt idx="2412">
                  <c:v>2511</c:v>
                </c:pt>
                <c:pt idx="2413">
                  <c:v>2512</c:v>
                </c:pt>
                <c:pt idx="2414">
                  <c:v>2513</c:v>
                </c:pt>
                <c:pt idx="2415">
                  <c:v>2514</c:v>
                </c:pt>
                <c:pt idx="2416">
                  <c:v>2515</c:v>
                </c:pt>
                <c:pt idx="2417">
                  <c:v>2516</c:v>
                </c:pt>
                <c:pt idx="2418">
                  <c:v>2517</c:v>
                </c:pt>
                <c:pt idx="2419">
                  <c:v>2518</c:v>
                </c:pt>
                <c:pt idx="2420">
                  <c:v>2519</c:v>
                </c:pt>
                <c:pt idx="2421">
                  <c:v>2520</c:v>
                </c:pt>
                <c:pt idx="2422">
                  <c:v>2521</c:v>
                </c:pt>
                <c:pt idx="2423">
                  <c:v>2522</c:v>
                </c:pt>
                <c:pt idx="2424">
                  <c:v>2523</c:v>
                </c:pt>
                <c:pt idx="2425">
                  <c:v>2524</c:v>
                </c:pt>
                <c:pt idx="2426">
                  <c:v>2525</c:v>
                </c:pt>
                <c:pt idx="2427">
                  <c:v>2526</c:v>
                </c:pt>
                <c:pt idx="2428">
                  <c:v>2527</c:v>
                </c:pt>
                <c:pt idx="2429">
                  <c:v>2528</c:v>
                </c:pt>
                <c:pt idx="2430">
                  <c:v>2529</c:v>
                </c:pt>
                <c:pt idx="2431">
                  <c:v>2530</c:v>
                </c:pt>
                <c:pt idx="2432">
                  <c:v>2531</c:v>
                </c:pt>
                <c:pt idx="2433">
                  <c:v>2532</c:v>
                </c:pt>
                <c:pt idx="2434">
                  <c:v>2533</c:v>
                </c:pt>
                <c:pt idx="2435">
                  <c:v>2534</c:v>
                </c:pt>
                <c:pt idx="2436">
                  <c:v>2535</c:v>
                </c:pt>
                <c:pt idx="2437">
                  <c:v>2536</c:v>
                </c:pt>
                <c:pt idx="2438">
                  <c:v>2537</c:v>
                </c:pt>
                <c:pt idx="2439">
                  <c:v>2538</c:v>
                </c:pt>
                <c:pt idx="2440">
                  <c:v>2539</c:v>
                </c:pt>
                <c:pt idx="2441">
                  <c:v>2540</c:v>
                </c:pt>
                <c:pt idx="2442">
                  <c:v>2541</c:v>
                </c:pt>
                <c:pt idx="2443">
                  <c:v>2542</c:v>
                </c:pt>
                <c:pt idx="2444">
                  <c:v>2543</c:v>
                </c:pt>
                <c:pt idx="2445">
                  <c:v>2544</c:v>
                </c:pt>
                <c:pt idx="2446">
                  <c:v>2545</c:v>
                </c:pt>
                <c:pt idx="2447">
                  <c:v>2546</c:v>
                </c:pt>
                <c:pt idx="2448">
                  <c:v>2547</c:v>
                </c:pt>
                <c:pt idx="2449">
                  <c:v>2548</c:v>
                </c:pt>
                <c:pt idx="2450">
                  <c:v>2549</c:v>
                </c:pt>
                <c:pt idx="2451">
                  <c:v>2550</c:v>
                </c:pt>
                <c:pt idx="2452">
                  <c:v>2551</c:v>
                </c:pt>
                <c:pt idx="2453">
                  <c:v>2552</c:v>
                </c:pt>
                <c:pt idx="2454">
                  <c:v>2553</c:v>
                </c:pt>
                <c:pt idx="2455">
                  <c:v>2554</c:v>
                </c:pt>
                <c:pt idx="2456">
                  <c:v>2555</c:v>
                </c:pt>
                <c:pt idx="2457">
                  <c:v>2556</c:v>
                </c:pt>
                <c:pt idx="2458">
                  <c:v>2557</c:v>
                </c:pt>
                <c:pt idx="2459">
                  <c:v>2558</c:v>
                </c:pt>
                <c:pt idx="2460">
                  <c:v>2559</c:v>
                </c:pt>
                <c:pt idx="2461">
                  <c:v>2560</c:v>
                </c:pt>
                <c:pt idx="2462">
                  <c:v>2561</c:v>
                </c:pt>
                <c:pt idx="2463">
                  <c:v>2562</c:v>
                </c:pt>
                <c:pt idx="2464">
                  <c:v>2563</c:v>
                </c:pt>
                <c:pt idx="2465">
                  <c:v>2564</c:v>
                </c:pt>
                <c:pt idx="2466">
                  <c:v>2565</c:v>
                </c:pt>
                <c:pt idx="2467">
                  <c:v>2566</c:v>
                </c:pt>
                <c:pt idx="2468">
                  <c:v>2567</c:v>
                </c:pt>
                <c:pt idx="2469">
                  <c:v>2568</c:v>
                </c:pt>
                <c:pt idx="2470">
                  <c:v>2569</c:v>
                </c:pt>
                <c:pt idx="2471">
                  <c:v>2570</c:v>
                </c:pt>
                <c:pt idx="2472">
                  <c:v>2571</c:v>
                </c:pt>
                <c:pt idx="2473">
                  <c:v>2572</c:v>
                </c:pt>
                <c:pt idx="2474">
                  <c:v>2573</c:v>
                </c:pt>
                <c:pt idx="2475">
                  <c:v>2574</c:v>
                </c:pt>
                <c:pt idx="2476">
                  <c:v>2575</c:v>
                </c:pt>
                <c:pt idx="2477">
                  <c:v>2576</c:v>
                </c:pt>
                <c:pt idx="2478">
                  <c:v>2577</c:v>
                </c:pt>
                <c:pt idx="2479">
                  <c:v>2578</c:v>
                </c:pt>
                <c:pt idx="2480">
                  <c:v>2579</c:v>
                </c:pt>
                <c:pt idx="2481">
                  <c:v>2580</c:v>
                </c:pt>
                <c:pt idx="2482">
                  <c:v>2581</c:v>
                </c:pt>
                <c:pt idx="2483">
                  <c:v>2582</c:v>
                </c:pt>
                <c:pt idx="2484">
                  <c:v>2583</c:v>
                </c:pt>
                <c:pt idx="2485">
                  <c:v>2584</c:v>
                </c:pt>
                <c:pt idx="2486">
                  <c:v>2585</c:v>
                </c:pt>
                <c:pt idx="2487">
                  <c:v>2586</c:v>
                </c:pt>
                <c:pt idx="2488">
                  <c:v>2587</c:v>
                </c:pt>
                <c:pt idx="2489">
                  <c:v>2588</c:v>
                </c:pt>
                <c:pt idx="2490">
                  <c:v>2589</c:v>
                </c:pt>
                <c:pt idx="2491">
                  <c:v>2590</c:v>
                </c:pt>
                <c:pt idx="2492">
                  <c:v>2591</c:v>
                </c:pt>
                <c:pt idx="2493">
                  <c:v>2592</c:v>
                </c:pt>
                <c:pt idx="2494">
                  <c:v>2593</c:v>
                </c:pt>
                <c:pt idx="2495">
                  <c:v>2594</c:v>
                </c:pt>
                <c:pt idx="2496">
                  <c:v>2595</c:v>
                </c:pt>
                <c:pt idx="2497">
                  <c:v>2596</c:v>
                </c:pt>
                <c:pt idx="2498">
                  <c:v>2597</c:v>
                </c:pt>
                <c:pt idx="2499">
                  <c:v>2599</c:v>
                </c:pt>
                <c:pt idx="2500">
                  <c:v>2600</c:v>
                </c:pt>
                <c:pt idx="2501">
                  <c:v>2601</c:v>
                </c:pt>
                <c:pt idx="2502">
                  <c:v>2602</c:v>
                </c:pt>
                <c:pt idx="2503">
                  <c:v>2603</c:v>
                </c:pt>
                <c:pt idx="2504">
                  <c:v>2604</c:v>
                </c:pt>
                <c:pt idx="2505">
                  <c:v>2605</c:v>
                </c:pt>
                <c:pt idx="2506">
                  <c:v>2606</c:v>
                </c:pt>
                <c:pt idx="2507">
                  <c:v>2607</c:v>
                </c:pt>
                <c:pt idx="2508">
                  <c:v>2608</c:v>
                </c:pt>
                <c:pt idx="2509">
                  <c:v>2609</c:v>
                </c:pt>
                <c:pt idx="2510">
                  <c:v>2610</c:v>
                </c:pt>
                <c:pt idx="2511">
                  <c:v>2611</c:v>
                </c:pt>
                <c:pt idx="2512">
                  <c:v>2612</c:v>
                </c:pt>
                <c:pt idx="2513">
                  <c:v>2613</c:v>
                </c:pt>
                <c:pt idx="2514">
                  <c:v>2614</c:v>
                </c:pt>
                <c:pt idx="2515">
                  <c:v>2615</c:v>
                </c:pt>
                <c:pt idx="2516">
                  <c:v>2616</c:v>
                </c:pt>
                <c:pt idx="2517">
                  <c:v>2617</c:v>
                </c:pt>
                <c:pt idx="2518">
                  <c:v>2618</c:v>
                </c:pt>
                <c:pt idx="2519">
                  <c:v>2619</c:v>
                </c:pt>
                <c:pt idx="2520">
                  <c:v>2620</c:v>
                </c:pt>
                <c:pt idx="2521">
                  <c:v>2621</c:v>
                </c:pt>
                <c:pt idx="2522">
                  <c:v>2622</c:v>
                </c:pt>
                <c:pt idx="2523">
                  <c:v>2623</c:v>
                </c:pt>
                <c:pt idx="2524">
                  <c:v>2624</c:v>
                </c:pt>
                <c:pt idx="2525">
                  <c:v>2625</c:v>
                </c:pt>
                <c:pt idx="2526">
                  <c:v>2626</c:v>
                </c:pt>
                <c:pt idx="2527">
                  <c:v>2627</c:v>
                </c:pt>
                <c:pt idx="2528">
                  <c:v>2628</c:v>
                </c:pt>
                <c:pt idx="2529">
                  <c:v>2629</c:v>
                </c:pt>
                <c:pt idx="2530">
                  <c:v>2630</c:v>
                </c:pt>
                <c:pt idx="2531">
                  <c:v>2631</c:v>
                </c:pt>
                <c:pt idx="2532">
                  <c:v>2632</c:v>
                </c:pt>
                <c:pt idx="2533">
                  <c:v>2633</c:v>
                </c:pt>
                <c:pt idx="2534">
                  <c:v>2634</c:v>
                </c:pt>
                <c:pt idx="2535">
                  <c:v>2635</c:v>
                </c:pt>
                <c:pt idx="2536">
                  <c:v>2636</c:v>
                </c:pt>
                <c:pt idx="2537">
                  <c:v>2637</c:v>
                </c:pt>
                <c:pt idx="2538">
                  <c:v>2638</c:v>
                </c:pt>
                <c:pt idx="2539">
                  <c:v>2639</c:v>
                </c:pt>
                <c:pt idx="2540">
                  <c:v>2641</c:v>
                </c:pt>
                <c:pt idx="2541">
                  <c:v>2642</c:v>
                </c:pt>
                <c:pt idx="2542">
                  <c:v>2643</c:v>
                </c:pt>
                <c:pt idx="2543">
                  <c:v>2644</c:v>
                </c:pt>
                <c:pt idx="2544">
                  <c:v>2645</c:v>
                </c:pt>
                <c:pt idx="2545">
                  <c:v>2646</c:v>
                </c:pt>
                <c:pt idx="2546">
                  <c:v>2647</c:v>
                </c:pt>
                <c:pt idx="2547">
                  <c:v>2648</c:v>
                </c:pt>
                <c:pt idx="2548">
                  <c:v>2649</c:v>
                </c:pt>
                <c:pt idx="2549">
                  <c:v>2650</c:v>
                </c:pt>
                <c:pt idx="2550">
                  <c:v>2651</c:v>
                </c:pt>
                <c:pt idx="2551">
                  <c:v>2652</c:v>
                </c:pt>
                <c:pt idx="2552">
                  <c:v>2653</c:v>
                </c:pt>
                <c:pt idx="2553">
                  <c:v>2654</c:v>
                </c:pt>
                <c:pt idx="2554">
                  <c:v>2655</c:v>
                </c:pt>
                <c:pt idx="2555">
                  <c:v>2656</c:v>
                </c:pt>
                <c:pt idx="2556">
                  <c:v>2657</c:v>
                </c:pt>
                <c:pt idx="2557">
                  <c:v>2658</c:v>
                </c:pt>
                <c:pt idx="2558">
                  <c:v>2659</c:v>
                </c:pt>
                <c:pt idx="2559">
                  <c:v>2660</c:v>
                </c:pt>
                <c:pt idx="2560">
                  <c:v>2661</c:v>
                </c:pt>
                <c:pt idx="2561">
                  <c:v>2662</c:v>
                </c:pt>
                <c:pt idx="2562">
                  <c:v>2663</c:v>
                </c:pt>
                <c:pt idx="2563">
                  <c:v>2664</c:v>
                </c:pt>
                <c:pt idx="2564">
                  <c:v>2665</c:v>
                </c:pt>
                <c:pt idx="2565">
                  <c:v>2666</c:v>
                </c:pt>
                <c:pt idx="2566">
                  <c:v>2667</c:v>
                </c:pt>
                <c:pt idx="2567">
                  <c:v>2668</c:v>
                </c:pt>
                <c:pt idx="2568">
                  <c:v>2669</c:v>
                </c:pt>
                <c:pt idx="2569">
                  <c:v>2670</c:v>
                </c:pt>
                <c:pt idx="2570">
                  <c:v>2671</c:v>
                </c:pt>
                <c:pt idx="2571">
                  <c:v>2672</c:v>
                </c:pt>
                <c:pt idx="2572">
                  <c:v>2673</c:v>
                </c:pt>
                <c:pt idx="2573">
                  <c:v>2674</c:v>
                </c:pt>
                <c:pt idx="2574">
                  <c:v>2675</c:v>
                </c:pt>
                <c:pt idx="2575">
                  <c:v>2676</c:v>
                </c:pt>
                <c:pt idx="2576">
                  <c:v>2677</c:v>
                </c:pt>
                <c:pt idx="2577">
                  <c:v>2678</c:v>
                </c:pt>
                <c:pt idx="2578">
                  <c:v>2679</c:v>
                </c:pt>
                <c:pt idx="2579">
                  <c:v>2680</c:v>
                </c:pt>
                <c:pt idx="2580">
                  <c:v>2681</c:v>
                </c:pt>
                <c:pt idx="2581">
                  <c:v>2682</c:v>
                </c:pt>
                <c:pt idx="2582">
                  <c:v>2683</c:v>
                </c:pt>
                <c:pt idx="2583">
                  <c:v>2684</c:v>
                </c:pt>
                <c:pt idx="2584">
                  <c:v>2685</c:v>
                </c:pt>
                <c:pt idx="2585">
                  <c:v>2686</c:v>
                </c:pt>
                <c:pt idx="2586">
                  <c:v>2687</c:v>
                </c:pt>
                <c:pt idx="2587">
                  <c:v>2688</c:v>
                </c:pt>
                <c:pt idx="2588">
                  <c:v>2689</c:v>
                </c:pt>
                <c:pt idx="2589">
                  <c:v>2690</c:v>
                </c:pt>
                <c:pt idx="2590">
                  <c:v>2691</c:v>
                </c:pt>
                <c:pt idx="2591">
                  <c:v>2692</c:v>
                </c:pt>
                <c:pt idx="2592">
                  <c:v>2693</c:v>
                </c:pt>
                <c:pt idx="2593">
                  <c:v>2694</c:v>
                </c:pt>
                <c:pt idx="2594">
                  <c:v>2695</c:v>
                </c:pt>
                <c:pt idx="2595">
                  <c:v>2696</c:v>
                </c:pt>
                <c:pt idx="2596">
                  <c:v>2697</c:v>
                </c:pt>
                <c:pt idx="2597">
                  <c:v>2698</c:v>
                </c:pt>
                <c:pt idx="2598">
                  <c:v>2699</c:v>
                </c:pt>
                <c:pt idx="2599">
                  <c:v>2700</c:v>
                </c:pt>
                <c:pt idx="2600">
                  <c:v>2701</c:v>
                </c:pt>
                <c:pt idx="2601">
                  <c:v>2702</c:v>
                </c:pt>
                <c:pt idx="2602">
                  <c:v>2703</c:v>
                </c:pt>
                <c:pt idx="2603">
                  <c:v>2704</c:v>
                </c:pt>
                <c:pt idx="2604">
                  <c:v>2705</c:v>
                </c:pt>
                <c:pt idx="2605">
                  <c:v>2706</c:v>
                </c:pt>
                <c:pt idx="2606">
                  <c:v>2707</c:v>
                </c:pt>
                <c:pt idx="2607">
                  <c:v>2708</c:v>
                </c:pt>
                <c:pt idx="2608">
                  <c:v>2709</c:v>
                </c:pt>
                <c:pt idx="2609">
                  <c:v>2710</c:v>
                </c:pt>
                <c:pt idx="2610">
                  <c:v>2711</c:v>
                </c:pt>
                <c:pt idx="2611">
                  <c:v>2712</c:v>
                </c:pt>
                <c:pt idx="2612">
                  <c:v>2713</c:v>
                </c:pt>
                <c:pt idx="2613">
                  <c:v>2714</c:v>
                </c:pt>
                <c:pt idx="2614">
                  <c:v>2715</c:v>
                </c:pt>
                <c:pt idx="2615">
                  <c:v>2716</c:v>
                </c:pt>
                <c:pt idx="2616">
                  <c:v>2717</c:v>
                </c:pt>
                <c:pt idx="2617">
                  <c:v>2718</c:v>
                </c:pt>
                <c:pt idx="2618">
                  <c:v>2719</c:v>
                </c:pt>
                <c:pt idx="2619">
                  <c:v>2720</c:v>
                </c:pt>
                <c:pt idx="2620">
                  <c:v>2721</c:v>
                </c:pt>
                <c:pt idx="2621">
                  <c:v>2722</c:v>
                </c:pt>
                <c:pt idx="2622">
                  <c:v>2723</c:v>
                </c:pt>
                <c:pt idx="2623">
                  <c:v>2724</c:v>
                </c:pt>
                <c:pt idx="2624">
                  <c:v>2725</c:v>
                </c:pt>
                <c:pt idx="2625">
                  <c:v>2726</c:v>
                </c:pt>
                <c:pt idx="2626">
                  <c:v>2727</c:v>
                </c:pt>
                <c:pt idx="2627">
                  <c:v>2728</c:v>
                </c:pt>
                <c:pt idx="2628">
                  <c:v>2729</c:v>
                </c:pt>
                <c:pt idx="2629">
                  <c:v>2730</c:v>
                </c:pt>
                <c:pt idx="2630">
                  <c:v>2731</c:v>
                </c:pt>
                <c:pt idx="2631">
                  <c:v>2732</c:v>
                </c:pt>
                <c:pt idx="2632">
                  <c:v>2733</c:v>
                </c:pt>
                <c:pt idx="2633">
                  <c:v>2734</c:v>
                </c:pt>
                <c:pt idx="2634">
                  <c:v>2735</c:v>
                </c:pt>
                <c:pt idx="2635">
                  <c:v>2736</c:v>
                </c:pt>
                <c:pt idx="2636">
                  <c:v>2737</c:v>
                </c:pt>
                <c:pt idx="2637">
                  <c:v>2738</c:v>
                </c:pt>
                <c:pt idx="2638">
                  <c:v>2739</c:v>
                </c:pt>
                <c:pt idx="2639">
                  <c:v>2740</c:v>
                </c:pt>
                <c:pt idx="2640">
                  <c:v>2741</c:v>
                </c:pt>
                <c:pt idx="2641">
                  <c:v>2742</c:v>
                </c:pt>
                <c:pt idx="2642">
                  <c:v>2743</c:v>
                </c:pt>
                <c:pt idx="2643">
                  <c:v>2744</c:v>
                </c:pt>
                <c:pt idx="2644">
                  <c:v>2745</c:v>
                </c:pt>
                <c:pt idx="2645">
                  <c:v>2746</c:v>
                </c:pt>
                <c:pt idx="2646">
                  <c:v>2747</c:v>
                </c:pt>
                <c:pt idx="2647">
                  <c:v>2748</c:v>
                </c:pt>
                <c:pt idx="2648">
                  <c:v>2749</c:v>
                </c:pt>
                <c:pt idx="2649">
                  <c:v>2750</c:v>
                </c:pt>
                <c:pt idx="2650">
                  <c:v>2751</c:v>
                </c:pt>
                <c:pt idx="2651">
                  <c:v>2752</c:v>
                </c:pt>
                <c:pt idx="2652">
                  <c:v>2753</c:v>
                </c:pt>
                <c:pt idx="2653">
                  <c:v>2754</c:v>
                </c:pt>
                <c:pt idx="2654">
                  <c:v>2755</c:v>
                </c:pt>
                <c:pt idx="2655">
                  <c:v>2756</c:v>
                </c:pt>
                <c:pt idx="2656">
                  <c:v>2757</c:v>
                </c:pt>
                <c:pt idx="2657">
                  <c:v>2758</c:v>
                </c:pt>
                <c:pt idx="2658">
                  <c:v>2759</c:v>
                </c:pt>
                <c:pt idx="2659">
                  <c:v>2760</c:v>
                </c:pt>
                <c:pt idx="2660">
                  <c:v>2761</c:v>
                </c:pt>
                <c:pt idx="2661">
                  <c:v>2762</c:v>
                </c:pt>
                <c:pt idx="2662">
                  <c:v>2763</c:v>
                </c:pt>
                <c:pt idx="2663">
                  <c:v>2764</c:v>
                </c:pt>
                <c:pt idx="2664">
                  <c:v>2765</c:v>
                </c:pt>
                <c:pt idx="2665">
                  <c:v>2766</c:v>
                </c:pt>
                <c:pt idx="2666">
                  <c:v>2767</c:v>
                </c:pt>
                <c:pt idx="2667">
                  <c:v>2768</c:v>
                </c:pt>
                <c:pt idx="2668">
                  <c:v>2769</c:v>
                </c:pt>
                <c:pt idx="2669">
                  <c:v>2770</c:v>
                </c:pt>
                <c:pt idx="2670">
                  <c:v>2771</c:v>
                </c:pt>
                <c:pt idx="2671">
                  <c:v>2772</c:v>
                </c:pt>
                <c:pt idx="2672">
                  <c:v>2773</c:v>
                </c:pt>
                <c:pt idx="2673">
                  <c:v>2774</c:v>
                </c:pt>
                <c:pt idx="2674">
                  <c:v>2775</c:v>
                </c:pt>
                <c:pt idx="2675">
                  <c:v>2776</c:v>
                </c:pt>
                <c:pt idx="2676">
                  <c:v>2777</c:v>
                </c:pt>
                <c:pt idx="2677">
                  <c:v>2778</c:v>
                </c:pt>
                <c:pt idx="2678">
                  <c:v>2779</c:v>
                </c:pt>
                <c:pt idx="2679">
                  <c:v>2780</c:v>
                </c:pt>
                <c:pt idx="2680">
                  <c:v>2781</c:v>
                </c:pt>
                <c:pt idx="2681">
                  <c:v>2782</c:v>
                </c:pt>
                <c:pt idx="2682">
                  <c:v>2783</c:v>
                </c:pt>
                <c:pt idx="2683">
                  <c:v>2784</c:v>
                </c:pt>
                <c:pt idx="2684">
                  <c:v>2785</c:v>
                </c:pt>
                <c:pt idx="2685">
                  <c:v>2786</c:v>
                </c:pt>
                <c:pt idx="2686">
                  <c:v>2787</c:v>
                </c:pt>
                <c:pt idx="2687">
                  <c:v>2788</c:v>
                </c:pt>
                <c:pt idx="2688">
                  <c:v>2789</c:v>
                </c:pt>
                <c:pt idx="2689">
                  <c:v>2790</c:v>
                </c:pt>
                <c:pt idx="2690">
                  <c:v>2791</c:v>
                </c:pt>
                <c:pt idx="2691">
                  <c:v>2792</c:v>
                </c:pt>
                <c:pt idx="2692">
                  <c:v>2793</c:v>
                </c:pt>
                <c:pt idx="2693">
                  <c:v>2794</c:v>
                </c:pt>
                <c:pt idx="2694">
                  <c:v>2795</c:v>
                </c:pt>
                <c:pt idx="2695">
                  <c:v>2796</c:v>
                </c:pt>
                <c:pt idx="2696">
                  <c:v>2797</c:v>
                </c:pt>
                <c:pt idx="2697">
                  <c:v>2798</c:v>
                </c:pt>
                <c:pt idx="2698">
                  <c:v>2799</c:v>
                </c:pt>
                <c:pt idx="2699">
                  <c:v>2800</c:v>
                </c:pt>
                <c:pt idx="2700">
                  <c:v>2801</c:v>
                </c:pt>
                <c:pt idx="2701">
                  <c:v>2802</c:v>
                </c:pt>
                <c:pt idx="2702">
                  <c:v>2803</c:v>
                </c:pt>
                <c:pt idx="2703">
                  <c:v>2804</c:v>
                </c:pt>
                <c:pt idx="2704">
                  <c:v>2805</c:v>
                </c:pt>
                <c:pt idx="2705">
                  <c:v>2806</c:v>
                </c:pt>
                <c:pt idx="2706">
                  <c:v>2807</c:v>
                </c:pt>
                <c:pt idx="2707">
                  <c:v>2808</c:v>
                </c:pt>
                <c:pt idx="2708">
                  <c:v>2809</c:v>
                </c:pt>
                <c:pt idx="2709">
                  <c:v>2810</c:v>
                </c:pt>
                <c:pt idx="2710">
                  <c:v>2811</c:v>
                </c:pt>
                <c:pt idx="2711">
                  <c:v>2812</c:v>
                </c:pt>
                <c:pt idx="2712">
                  <c:v>2813</c:v>
                </c:pt>
                <c:pt idx="2713">
                  <c:v>2814</c:v>
                </c:pt>
                <c:pt idx="2714">
                  <c:v>2815</c:v>
                </c:pt>
                <c:pt idx="2715">
                  <c:v>2816</c:v>
                </c:pt>
                <c:pt idx="2716">
                  <c:v>2817</c:v>
                </c:pt>
                <c:pt idx="2717">
                  <c:v>2818</c:v>
                </c:pt>
                <c:pt idx="2718">
                  <c:v>2819</c:v>
                </c:pt>
                <c:pt idx="2719">
                  <c:v>2820</c:v>
                </c:pt>
                <c:pt idx="2720">
                  <c:v>2821</c:v>
                </c:pt>
                <c:pt idx="2721">
                  <c:v>2822</c:v>
                </c:pt>
                <c:pt idx="2722">
                  <c:v>2823</c:v>
                </c:pt>
                <c:pt idx="2723">
                  <c:v>2824</c:v>
                </c:pt>
                <c:pt idx="2724">
                  <c:v>2825</c:v>
                </c:pt>
                <c:pt idx="2725">
                  <c:v>2826</c:v>
                </c:pt>
                <c:pt idx="2726">
                  <c:v>2827</c:v>
                </c:pt>
                <c:pt idx="2727">
                  <c:v>2828</c:v>
                </c:pt>
                <c:pt idx="2728">
                  <c:v>2829</c:v>
                </c:pt>
                <c:pt idx="2729">
                  <c:v>2830</c:v>
                </c:pt>
                <c:pt idx="2730">
                  <c:v>2831</c:v>
                </c:pt>
                <c:pt idx="2731">
                  <c:v>2832</c:v>
                </c:pt>
                <c:pt idx="2732">
                  <c:v>2833</c:v>
                </c:pt>
                <c:pt idx="2733">
                  <c:v>2834</c:v>
                </c:pt>
                <c:pt idx="2734">
                  <c:v>2835</c:v>
                </c:pt>
                <c:pt idx="2735">
                  <c:v>2836</c:v>
                </c:pt>
                <c:pt idx="2736">
                  <c:v>2837</c:v>
                </c:pt>
                <c:pt idx="2737">
                  <c:v>2838</c:v>
                </c:pt>
                <c:pt idx="2738">
                  <c:v>2839</c:v>
                </c:pt>
                <c:pt idx="2739">
                  <c:v>2840</c:v>
                </c:pt>
                <c:pt idx="2740">
                  <c:v>2841</c:v>
                </c:pt>
                <c:pt idx="2741">
                  <c:v>2842</c:v>
                </c:pt>
                <c:pt idx="2742">
                  <c:v>2843</c:v>
                </c:pt>
                <c:pt idx="2743">
                  <c:v>2844</c:v>
                </c:pt>
                <c:pt idx="2744">
                  <c:v>2845</c:v>
                </c:pt>
                <c:pt idx="2745">
                  <c:v>2846</c:v>
                </c:pt>
                <c:pt idx="2746">
                  <c:v>2847</c:v>
                </c:pt>
                <c:pt idx="2747">
                  <c:v>2848</c:v>
                </c:pt>
                <c:pt idx="2748">
                  <c:v>2849</c:v>
                </c:pt>
                <c:pt idx="2749">
                  <c:v>2850</c:v>
                </c:pt>
                <c:pt idx="2750">
                  <c:v>2851</c:v>
                </c:pt>
                <c:pt idx="2751">
                  <c:v>2852</c:v>
                </c:pt>
                <c:pt idx="2752">
                  <c:v>2853</c:v>
                </c:pt>
                <c:pt idx="2753">
                  <c:v>2854</c:v>
                </c:pt>
                <c:pt idx="2754">
                  <c:v>2855</c:v>
                </c:pt>
                <c:pt idx="2755">
                  <c:v>2856</c:v>
                </c:pt>
                <c:pt idx="2756">
                  <c:v>2857</c:v>
                </c:pt>
                <c:pt idx="2757">
                  <c:v>2858</c:v>
                </c:pt>
                <c:pt idx="2758">
                  <c:v>2859</c:v>
                </c:pt>
                <c:pt idx="2759">
                  <c:v>2860</c:v>
                </c:pt>
                <c:pt idx="2760">
                  <c:v>2861</c:v>
                </c:pt>
                <c:pt idx="2761">
                  <c:v>2862</c:v>
                </c:pt>
                <c:pt idx="2762">
                  <c:v>2863</c:v>
                </c:pt>
                <c:pt idx="2763">
                  <c:v>2864</c:v>
                </c:pt>
                <c:pt idx="2764">
                  <c:v>2865</c:v>
                </c:pt>
                <c:pt idx="2765">
                  <c:v>2866</c:v>
                </c:pt>
                <c:pt idx="2766">
                  <c:v>2867</c:v>
                </c:pt>
                <c:pt idx="2767">
                  <c:v>2868</c:v>
                </c:pt>
                <c:pt idx="2768">
                  <c:v>2869</c:v>
                </c:pt>
                <c:pt idx="2769">
                  <c:v>2870</c:v>
                </c:pt>
                <c:pt idx="2770">
                  <c:v>2871</c:v>
                </c:pt>
                <c:pt idx="2771">
                  <c:v>2872</c:v>
                </c:pt>
                <c:pt idx="2772">
                  <c:v>2873</c:v>
                </c:pt>
                <c:pt idx="2773">
                  <c:v>2874</c:v>
                </c:pt>
                <c:pt idx="2774">
                  <c:v>2875</c:v>
                </c:pt>
                <c:pt idx="2775">
                  <c:v>2876</c:v>
                </c:pt>
                <c:pt idx="2776">
                  <c:v>2877</c:v>
                </c:pt>
                <c:pt idx="2777">
                  <c:v>2878</c:v>
                </c:pt>
                <c:pt idx="2778">
                  <c:v>2879</c:v>
                </c:pt>
                <c:pt idx="2779">
                  <c:v>2880</c:v>
                </c:pt>
                <c:pt idx="2780">
                  <c:v>2881</c:v>
                </c:pt>
                <c:pt idx="2781">
                  <c:v>2882</c:v>
                </c:pt>
                <c:pt idx="2782">
                  <c:v>2883</c:v>
                </c:pt>
                <c:pt idx="2783">
                  <c:v>2884</c:v>
                </c:pt>
                <c:pt idx="2784">
                  <c:v>2885</c:v>
                </c:pt>
                <c:pt idx="2785">
                  <c:v>2886</c:v>
                </c:pt>
                <c:pt idx="2786">
                  <c:v>2887</c:v>
                </c:pt>
                <c:pt idx="2787">
                  <c:v>2888</c:v>
                </c:pt>
                <c:pt idx="2788">
                  <c:v>2889</c:v>
                </c:pt>
                <c:pt idx="2789">
                  <c:v>2890</c:v>
                </c:pt>
                <c:pt idx="2790">
                  <c:v>2891</c:v>
                </c:pt>
                <c:pt idx="2791">
                  <c:v>2892</c:v>
                </c:pt>
                <c:pt idx="2792">
                  <c:v>2893</c:v>
                </c:pt>
                <c:pt idx="2793">
                  <c:v>2894</c:v>
                </c:pt>
                <c:pt idx="2794">
                  <c:v>2895</c:v>
                </c:pt>
                <c:pt idx="2795">
                  <c:v>2896</c:v>
                </c:pt>
                <c:pt idx="2796">
                  <c:v>2897</c:v>
                </c:pt>
                <c:pt idx="2797">
                  <c:v>2898</c:v>
                </c:pt>
                <c:pt idx="2798">
                  <c:v>2899</c:v>
                </c:pt>
                <c:pt idx="2799">
                  <c:v>2900</c:v>
                </c:pt>
                <c:pt idx="2800">
                  <c:v>2901</c:v>
                </c:pt>
                <c:pt idx="2801">
                  <c:v>2902</c:v>
                </c:pt>
                <c:pt idx="2802">
                  <c:v>2903</c:v>
                </c:pt>
                <c:pt idx="2803">
                  <c:v>2904</c:v>
                </c:pt>
                <c:pt idx="2804">
                  <c:v>2905</c:v>
                </c:pt>
                <c:pt idx="2805">
                  <c:v>2906</c:v>
                </c:pt>
                <c:pt idx="2806">
                  <c:v>2907</c:v>
                </c:pt>
                <c:pt idx="2807">
                  <c:v>2909</c:v>
                </c:pt>
                <c:pt idx="2808">
                  <c:v>2910</c:v>
                </c:pt>
                <c:pt idx="2809">
                  <c:v>2911</c:v>
                </c:pt>
                <c:pt idx="2810">
                  <c:v>2912</c:v>
                </c:pt>
                <c:pt idx="2811">
                  <c:v>2913</c:v>
                </c:pt>
                <c:pt idx="2812">
                  <c:v>2914</c:v>
                </c:pt>
                <c:pt idx="2813">
                  <c:v>2915</c:v>
                </c:pt>
                <c:pt idx="2814">
                  <c:v>2916</c:v>
                </c:pt>
                <c:pt idx="2815">
                  <c:v>2917</c:v>
                </c:pt>
                <c:pt idx="2816">
                  <c:v>2918</c:v>
                </c:pt>
                <c:pt idx="2817">
                  <c:v>2919</c:v>
                </c:pt>
                <c:pt idx="2818">
                  <c:v>2920</c:v>
                </c:pt>
                <c:pt idx="2819">
                  <c:v>2921</c:v>
                </c:pt>
                <c:pt idx="2820">
                  <c:v>2922</c:v>
                </c:pt>
                <c:pt idx="2821">
                  <c:v>2923</c:v>
                </c:pt>
                <c:pt idx="2822">
                  <c:v>2924</c:v>
                </c:pt>
                <c:pt idx="2823">
                  <c:v>2925</c:v>
                </c:pt>
                <c:pt idx="2824">
                  <c:v>2926</c:v>
                </c:pt>
                <c:pt idx="2825">
                  <c:v>2927</c:v>
                </c:pt>
                <c:pt idx="2826">
                  <c:v>2928</c:v>
                </c:pt>
                <c:pt idx="2827">
                  <c:v>2929</c:v>
                </c:pt>
                <c:pt idx="2828">
                  <c:v>2930</c:v>
                </c:pt>
                <c:pt idx="2829">
                  <c:v>2931</c:v>
                </c:pt>
                <c:pt idx="2830">
                  <c:v>2932</c:v>
                </c:pt>
                <c:pt idx="2831">
                  <c:v>2933</c:v>
                </c:pt>
                <c:pt idx="2832">
                  <c:v>2934</c:v>
                </c:pt>
                <c:pt idx="2833">
                  <c:v>2935</c:v>
                </c:pt>
                <c:pt idx="2834">
                  <c:v>2936</c:v>
                </c:pt>
                <c:pt idx="2835">
                  <c:v>2937</c:v>
                </c:pt>
                <c:pt idx="2836">
                  <c:v>2938</c:v>
                </c:pt>
                <c:pt idx="2837">
                  <c:v>2939</c:v>
                </c:pt>
                <c:pt idx="2838">
                  <c:v>2940</c:v>
                </c:pt>
                <c:pt idx="2839">
                  <c:v>2941</c:v>
                </c:pt>
                <c:pt idx="2840">
                  <c:v>2942</c:v>
                </c:pt>
                <c:pt idx="2841">
                  <c:v>2943</c:v>
                </c:pt>
                <c:pt idx="2842">
                  <c:v>2944</c:v>
                </c:pt>
                <c:pt idx="2843">
                  <c:v>2945</c:v>
                </c:pt>
                <c:pt idx="2844">
                  <c:v>2946</c:v>
                </c:pt>
                <c:pt idx="2845">
                  <c:v>2947</c:v>
                </c:pt>
                <c:pt idx="2846">
                  <c:v>2948</c:v>
                </c:pt>
                <c:pt idx="2847">
                  <c:v>2949</c:v>
                </c:pt>
                <c:pt idx="2848">
                  <c:v>2950</c:v>
                </c:pt>
                <c:pt idx="2849">
                  <c:v>2951</c:v>
                </c:pt>
                <c:pt idx="2850">
                  <c:v>2952</c:v>
                </c:pt>
                <c:pt idx="2851">
                  <c:v>2953</c:v>
                </c:pt>
                <c:pt idx="2852">
                  <c:v>2954</c:v>
                </c:pt>
                <c:pt idx="2853">
                  <c:v>2955</c:v>
                </c:pt>
                <c:pt idx="2854">
                  <c:v>2956</c:v>
                </c:pt>
                <c:pt idx="2855">
                  <c:v>2957</c:v>
                </c:pt>
                <c:pt idx="2856">
                  <c:v>2958</c:v>
                </c:pt>
                <c:pt idx="2857">
                  <c:v>2959</c:v>
                </c:pt>
                <c:pt idx="2858">
                  <c:v>2960</c:v>
                </c:pt>
                <c:pt idx="2859">
                  <c:v>2961</c:v>
                </c:pt>
                <c:pt idx="2860">
                  <c:v>2962</c:v>
                </c:pt>
                <c:pt idx="2861">
                  <c:v>2963</c:v>
                </c:pt>
                <c:pt idx="2862">
                  <c:v>2964</c:v>
                </c:pt>
                <c:pt idx="2863">
                  <c:v>2965</c:v>
                </c:pt>
                <c:pt idx="2864">
                  <c:v>2966</c:v>
                </c:pt>
                <c:pt idx="2865">
                  <c:v>2967</c:v>
                </c:pt>
                <c:pt idx="2866">
                  <c:v>2968</c:v>
                </c:pt>
                <c:pt idx="2867">
                  <c:v>2969</c:v>
                </c:pt>
                <c:pt idx="2868">
                  <c:v>2970</c:v>
                </c:pt>
                <c:pt idx="2869">
                  <c:v>2971</c:v>
                </c:pt>
                <c:pt idx="2870">
                  <c:v>2972</c:v>
                </c:pt>
                <c:pt idx="2871">
                  <c:v>2973</c:v>
                </c:pt>
                <c:pt idx="2872">
                  <c:v>2974</c:v>
                </c:pt>
                <c:pt idx="2873">
                  <c:v>2975</c:v>
                </c:pt>
                <c:pt idx="2874">
                  <c:v>2976</c:v>
                </c:pt>
                <c:pt idx="2875">
                  <c:v>2977</c:v>
                </c:pt>
                <c:pt idx="2876">
                  <c:v>2978</c:v>
                </c:pt>
                <c:pt idx="2877">
                  <c:v>2979</c:v>
                </c:pt>
                <c:pt idx="2878">
                  <c:v>2980</c:v>
                </c:pt>
                <c:pt idx="2879">
                  <c:v>2981</c:v>
                </c:pt>
                <c:pt idx="2880">
                  <c:v>2982</c:v>
                </c:pt>
                <c:pt idx="2881">
                  <c:v>2983</c:v>
                </c:pt>
                <c:pt idx="2882">
                  <c:v>2984</c:v>
                </c:pt>
                <c:pt idx="2883">
                  <c:v>2985</c:v>
                </c:pt>
                <c:pt idx="2884">
                  <c:v>2986</c:v>
                </c:pt>
                <c:pt idx="2885">
                  <c:v>2987</c:v>
                </c:pt>
                <c:pt idx="2886">
                  <c:v>2988</c:v>
                </c:pt>
                <c:pt idx="2887">
                  <c:v>2989</c:v>
                </c:pt>
                <c:pt idx="2888">
                  <c:v>2990</c:v>
                </c:pt>
                <c:pt idx="2889">
                  <c:v>2991</c:v>
                </c:pt>
                <c:pt idx="2890">
                  <c:v>2992</c:v>
                </c:pt>
                <c:pt idx="2891">
                  <c:v>2993</c:v>
                </c:pt>
                <c:pt idx="2892">
                  <c:v>2994</c:v>
                </c:pt>
                <c:pt idx="2893">
                  <c:v>2995</c:v>
                </c:pt>
                <c:pt idx="2894">
                  <c:v>2996</c:v>
                </c:pt>
                <c:pt idx="2895">
                  <c:v>2997</c:v>
                </c:pt>
                <c:pt idx="2896">
                  <c:v>2998</c:v>
                </c:pt>
                <c:pt idx="2897">
                  <c:v>2999</c:v>
                </c:pt>
                <c:pt idx="2898">
                  <c:v>3000</c:v>
                </c:pt>
                <c:pt idx="2899">
                  <c:v>3001</c:v>
                </c:pt>
                <c:pt idx="2900">
                  <c:v>3002</c:v>
                </c:pt>
                <c:pt idx="2901">
                  <c:v>3003</c:v>
                </c:pt>
                <c:pt idx="2902">
                  <c:v>3004</c:v>
                </c:pt>
                <c:pt idx="2903">
                  <c:v>3005</c:v>
                </c:pt>
                <c:pt idx="2904">
                  <c:v>3006</c:v>
                </c:pt>
                <c:pt idx="2905">
                  <c:v>3007</c:v>
                </c:pt>
                <c:pt idx="2906">
                  <c:v>3008</c:v>
                </c:pt>
                <c:pt idx="2907">
                  <c:v>3009</c:v>
                </c:pt>
                <c:pt idx="2908">
                  <c:v>3010</c:v>
                </c:pt>
                <c:pt idx="2909">
                  <c:v>3011</c:v>
                </c:pt>
                <c:pt idx="2910">
                  <c:v>3012</c:v>
                </c:pt>
                <c:pt idx="2911">
                  <c:v>3013</c:v>
                </c:pt>
                <c:pt idx="2912">
                  <c:v>3014</c:v>
                </c:pt>
                <c:pt idx="2913">
                  <c:v>3015</c:v>
                </c:pt>
                <c:pt idx="2914">
                  <c:v>3016</c:v>
                </c:pt>
                <c:pt idx="2915">
                  <c:v>3017</c:v>
                </c:pt>
                <c:pt idx="2916">
                  <c:v>3018</c:v>
                </c:pt>
                <c:pt idx="2917">
                  <c:v>3019</c:v>
                </c:pt>
                <c:pt idx="2918">
                  <c:v>3020</c:v>
                </c:pt>
                <c:pt idx="2919">
                  <c:v>3021</c:v>
                </c:pt>
                <c:pt idx="2920">
                  <c:v>3022</c:v>
                </c:pt>
                <c:pt idx="2921">
                  <c:v>3023</c:v>
                </c:pt>
                <c:pt idx="2922">
                  <c:v>3024</c:v>
                </c:pt>
                <c:pt idx="2923">
                  <c:v>3025</c:v>
                </c:pt>
                <c:pt idx="2924">
                  <c:v>3026</c:v>
                </c:pt>
                <c:pt idx="2925">
                  <c:v>3027</c:v>
                </c:pt>
                <c:pt idx="2926">
                  <c:v>3028</c:v>
                </c:pt>
                <c:pt idx="2927">
                  <c:v>3029</c:v>
                </c:pt>
                <c:pt idx="2928">
                  <c:v>3030</c:v>
                </c:pt>
                <c:pt idx="2929">
                  <c:v>3031</c:v>
                </c:pt>
                <c:pt idx="2930">
                  <c:v>3032</c:v>
                </c:pt>
                <c:pt idx="2931">
                  <c:v>3033</c:v>
                </c:pt>
                <c:pt idx="2932">
                  <c:v>3034</c:v>
                </c:pt>
                <c:pt idx="2933">
                  <c:v>3035</c:v>
                </c:pt>
                <c:pt idx="2934">
                  <c:v>3036</c:v>
                </c:pt>
                <c:pt idx="2935">
                  <c:v>3037</c:v>
                </c:pt>
                <c:pt idx="2936">
                  <c:v>3038</c:v>
                </c:pt>
                <c:pt idx="2937">
                  <c:v>3039</c:v>
                </c:pt>
                <c:pt idx="2938">
                  <c:v>3040</c:v>
                </c:pt>
                <c:pt idx="2939">
                  <c:v>3041</c:v>
                </c:pt>
                <c:pt idx="2940">
                  <c:v>3042</c:v>
                </c:pt>
                <c:pt idx="2941">
                  <c:v>3043</c:v>
                </c:pt>
                <c:pt idx="2942">
                  <c:v>3044</c:v>
                </c:pt>
                <c:pt idx="2943">
                  <c:v>3045</c:v>
                </c:pt>
                <c:pt idx="2944">
                  <c:v>3046</c:v>
                </c:pt>
                <c:pt idx="2945">
                  <c:v>3047</c:v>
                </c:pt>
                <c:pt idx="2946">
                  <c:v>3048</c:v>
                </c:pt>
                <c:pt idx="2947">
                  <c:v>3049</c:v>
                </c:pt>
                <c:pt idx="2948">
                  <c:v>3050</c:v>
                </c:pt>
                <c:pt idx="2949">
                  <c:v>3051</c:v>
                </c:pt>
                <c:pt idx="2950">
                  <c:v>3052</c:v>
                </c:pt>
                <c:pt idx="2951">
                  <c:v>3053</c:v>
                </c:pt>
                <c:pt idx="2952">
                  <c:v>3054</c:v>
                </c:pt>
                <c:pt idx="2953">
                  <c:v>3055</c:v>
                </c:pt>
                <c:pt idx="2954">
                  <c:v>3056</c:v>
                </c:pt>
                <c:pt idx="2955">
                  <c:v>3057</c:v>
                </c:pt>
                <c:pt idx="2956">
                  <c:v>3058</c:v>
                </c:pt>
                <c:pt idx="2957">
                  <c:v>3059</c:v>
                </c:pt>
                <c:pt idx="2958">
                  <c:v>3060</c:v>
                </c:pt>
                <c:pt idx="2959">
                  <c:v>3061</c:v>
                </c:pt>
                <c:pt idx="2960">
                  <c:v>3062</c:v>
                </c:pt>
                <c:pt idx="2961">
                  <c:v>3063</c:v>
                </c:pt>
                <c:pt idx="2962">
                  <c:v>3064</c:v>
                </c:pt>
                <c:pt idx="2963">
                  <c:v>3065</c:v>
                </c:pt>
                <c:pt idx="2964">
                  <c:v>3066</c:v>
                </c:pt>
                <c:pt idx="2965">
                  <c:v>3067</c:v>
                </c:pt>
                <c:pt idx="2966">
                  <c:v>3068</c:v>
                </c:pt>
                <c:pt idx="2967">
                  <c:v>3069</c:v>
                </c:pt>
                <c:pt idx="2968">
                  <c:v>3070</c:v>
                </c:pt>
                <c:pt idx="2969">
                  <c:v>3071</c:v>
                </c:pt>
                <c:pt idx="2970">
                  <c:v>3072</c:v>
                </c:pt>
                <c:pt idx="2971">
                  <c:v>3073</c:v>
                </c:pt>
                <c:pt idx="2972">
                  <c:v>3074</c:v>
                </c:pt>
                <c:pt idx="2973">
                  <c:v>3075</c:v>
                </c:pt>
                <c:pt idx="2974">
                  <c:v>3076</c:v>
                </c:pt>
                <c:pt idx="2975">
                  <c:v>3077</c:v>
                </c:pt>
                <c:pt idx="2976">
                  <c:v>3078</c:v>
                </c:pt>
                <c:pt idx="2977">
                  <c:v>3079</c:v>
                </c:pt>
                <c:pt idx="2978">
                  <c:v>3080</c:v>
                </c:pt>
                <c:pt idx="2979">
                  <c:v>3081</c:v>
                </c:pt>
                <c:pt idx="2980">
                  <c:v>3082</c:v>
                </c:pt>
                <c:pt idx="2981">
                  <c:v>3083</c:v>
                </c:pt>
                <c:pt idx="2982">
                  <c:v>3084</c:v>
                </c:pt>
                <c:pt idx="2983">
                  <c:v>3085</c:v>
                </c:pt>
                <c:pt idx="2984">
                  <c:v>3086</c:v>
                </c:pt>
                <c:pt idx="2985">
                  <c:v>3087</c:v>
                </c:pt>
                <c:pt idx="2986">
                  <c:v>3088</c:v>
                </c:pt>
                <c:pt idx="2987">
                  <c:v>3089</c:v>
                </c:pt>
                <c:pt idx="2988">
                  <c:v>3090</c:v>
                </c:pt>
                <c:pt idx="2989">
                  <c:v>3091</c:v>
                </c:pt>
                <c:pt idx="2990">
                  <c:v>3092</c:v>
                </c:pt>
                <c:pt idx="2991">
                  <c:v>3093</c:v>
                </c:pt>
                <c:pt idx="2992">
                  <c:v>3094</c:v>
                </c:pt>
                <c:pt idx="2993">
                  <c:v>3095</c:v>
                </c:pt>
                <c:pt idx="2994">
                  <c:v>3096</c:v>
                </c:pt>
                <c:pt idx="2995">
                  <c:v>3097</c:v>
                </c:pt>
                <c:pt idx="2996">
                  <c:v>3098</c:v>
                </c:pt>
                <c:pt idx="2997">
                  <c:v>3099</c:v>
                </c:pt>
                <c:pt idx="2998">
                  <c:v>3100</c:v>
                </c:pt>
                <c:pt idx="2999">
                  <c:v>3101</c:v>
                </c:pt>
                <c:pt idx="3000">
                  <c:v>3102</c:v>
                </c:pt>
                <c:pt idx="3001">
                  <c:v>3103</c:v>
                </c:pt>
                <c:pt idx="3002">
                  <c:v>3104</c:v>
                </c:pt>
                <c:pt idx="3003">
                  <c:v>3105</c:v>
                </c:pt>
                <c:pt idx="3004">
                  <c:v>3106</c:v>
                </c:pt>
                <c:pt idx="3005">
                  <c:v>3107</c:v>
                </c:pt>
                <c:pt idx="3006">
                  <c:v>3108</c:v>
                </c:pt>
                <c:pt idx="3007">
                  <c:v>3109</c:v>
                </c:pt>
                <c:pt idx="3008">
                  <c:v>3110</c:v>
                </c:pt>
                <c:pt idx="3009">
                  <c:v>3111</c:v>
                </c:pt>
                <c:pt idx="3010">
                  <c:v>3112</c:v>
                </c:pt>
                <c:pt idx="3011">
                  <c:v>3113</c:v>
                </c:pt>
                <c:pt idx="3012">
                  <c:v>3114</c:v>
                </c:pt>
                <c:pt idx="3013">
                  <c:v>3115</c:v>
                </c:pt>
                <c:pt idx="3014">
                  <c:v>3116</c:v>
                </c:pt>
                <c:pt idx="3015">
                  <c:v>3117</c:v>
                </c:pt>
                <c:pt idx="3016">
                  <c:v>3118</c:v>
                </c:pt>
                <c:pt idx="3017">
                  <c:v>3119</c:v>
                </c:pt>
                <c:pt idx="3018">
                  <c:v>3120</c:v>
                </c:pt>
                <c:pt idx="3019">
                  <c:v>3121</c:v>
                </c:pt>
                <c:pt idx="3020">
                  <c:v>3122</c:v>
                </c:pt>
                <c:pt idx="3021">
                  <c:v>3123</c:v>
                </c:pt>
                <c:pt idx="3022">
                  <c:v>3124</c:v>
                </c:pt>
                <c:pt idx="3023">
                  <c:v>3125</c:v>
                </c:pt>
                <c:pt idx="3024">
                  <c:v>3126</c:v>
                </c:pt>
                <c:pt idx="3025">
                  <c:v>3127</c:v>
                </c:pt>
                <c:pt idx="3026">
                  <c:v>3128</c:v>
                </c:pt>
                <c:pt idx="3027">
                  <c:v>3129</c:v>
                </c:pt>
                <c:pt idx="3028">
                  <c:v>3130</c:v>
                </c:pt>
                <c:pt idx="3029">
                  <c:v>3131</c:v>
                </c:pt>
                <c:pt idx="3030">
                  <c:v>3132</c:v>
                </c:pt>
                <c:pt idx="3031">
                  <c:v>3133</c:v>
                </c:pt>
                <c:pt idx="3032">
                  <c:v>3134</c:v>
                </c:pt>
                <c:pt idx="3033">
                  <c:v>3135</c:v>
                </c:pt>
                <c:pt idx="3034">
                  <c:v>3136</c:v>
                </c:pt>
                <c:pt idx="3035">
                  <c:v>3137</c:v>
                </c:pt>
                <c:pt idx="3036">
                  <c:v>3138</c:v>
                </c:pt>
                <c:pt idx="3037">
                  <c:v>3139</c:v>
                </c:pt>
                <c:pt idx="3038">
                  <c:v>3140</c:v>
                </c:pt>
                <c:pt idx="3039">
                  <c:v>3141</c:v>
                </c:pt>
                <c:pt idx="3040">
                  <c:v>3142</c:v>
                </c:pt>
                <c:pt idx="3041">
                  <c:v>3143</c:v>
                </c:pt>
                <c:pt idx="3042">
                  <c:v>3144</c:v>
                </c:pt>
                <c:pt idx="3043">
                  <c:v>3145</c:v>
                </c:pt>
                <c:pt idx="3044">
                  <c:v>3146</c:v>
                </c:pt>
                <c:pt idx="3045">
                  <c:v>3147</c:v>
                </c:pt>
                <c:pt idx="3046">
                  <c:v>3148</c:v>
                </c:pt>
                <c:pt idx="3047">
                  <c:v>3149</c:v>
                </c:pt>
                <c:pt idx="3048">
                  <c:v>3150</c:v>
                </c:pt>
                <c:pt idx="3049">
                  <c:v>3151</c:v>
                </c:pt>
                <c:pt idx="3050">
                  <c:v>3152</c:v>
                </c:pt>
                <c:pt idx="3051">
                  <c:v>3153</c:v>
                </c:pt>
                <c:pt idx="3052">
                  <c:v>3154</c:v>
                </c:pt>
                <c:pt idx="3053">
                  <c:v>3155</c:v>
                </c:pt>
                <c:pt idx="3054">
                  <c:v>3156</c:v>
                </c:pt>
                <c:pt idx="3055">
                  <c:v>3157</c:v>
                </c:pt>
                <c:pt idx="3056">
                  <c:v>3158</c:v>
                </c:pt>
                <c:pt idx="3057">
                  <c:v>3159</c:v>
                </c:pt>
                <c:pt idx="3058">
                  <c:v>3160</c:v>
                </c:pt>
                <c:pt idx="3059">
                  <c:v>3161</c:v>
                </c:pt>
                <c:pt idx="3060">
                  <c:v>3162</c:v>
                </c:pt>
                <c:pt idx="3061">
                  <c:v>3163</c:v>
                </c:pt>
                <c:pt idx="3062">
                  <c:v>3164</c:v>
                </c:pt>
                <c:pt idx="3063">
                  <c:v>3165</c:v>
                </c:pt>
                <c:pt idx="3064">
                  <c:v>3166</c:v>
                </c:pt>
                <c:pt idx="3065">
                  <c:v>3167</c:v>
                </c:pt>
                <c:pt idx="3066">
                  <c:v>3168</c:v>
                </c:pt>
                <c:pt idx="3067">
                  <c:v>3169</c:v>
                </c:pt>
                <c:pt idx="3068">
                  <c:v>3170</c:v>
                </c:pt>
                <c:pt idx="3069">
                  <c:v>3171</c:v>
                </c:pt>
                <c:pt idx="3070">
                  <c:v>3172</c:v>
                </c:pt>
                <c:pt idx="3071">
                  <c:v>3173</c:v>
                </c:pt>
                <c:pt idx="3072">
                  <c:v>3174</c:v>
                </c:pt>
                <c:pt idx="3073">
                  <c:v>3175</c:v>
                </c:pt>
                <c:pt idx="3074">
                  <c:v>3176</c:v>
                </c:pt>
                <c:pt idx="3075">
                  <c:v>3178</c:v>
                </c:pt>
                <c:pt idx="3076">
                  <c:v>3179</c:v>
                </c:pt>
                <c:pt idx="3077">
                  <c:v>3180</c:v>
                </c:pt>
                <c:pt idx="3078">
                  <c:v>3181</c:v>
                </c:pt>
                <c:pt idx="3079">
                  <c:v>3182</c:v>
                </c:pt>
                <c:pt idx="3080">
                  <c:v>3183</c:v>
                </c:pt>
                <c:pt idx="3081">
                  <c:v>3184</c:v>
                </c:pt>
                <c:pt idx="3082">
                  <c:v>3185</c:v>
                </c:pt>
                <c:pt idx="3083">
                  <c:v>3186</c:v>
                </c:pt>
                <c:pt idx="3084">
                  <c:v>3187</c:v>
                </c:pt>
                <c:pt idx="3085">
                  <c:v>3188</c:v>
                </c:pt>
                <c:pt idx="3086">
                  <c:v>3189</c:v>
                </c:pt>
                <c:pt idx="3087">
                  <c:v>3190</c:v>
                </c:pt>
                <c:pt idx="3088">
                  <c:v>3191</c:v>
                </c:pt>
                <c:pt idx="3089">
                  <c:v>3192</c:v>
                </c:pt>
                <c:pt idx="3090">
                  <c:v>3193</c:v>
                </c:pt>
                <c:pt idx="3091">
                  <c:v>3194</c:v>
                </c:pt>
                <c:pt idx="3092">
                  <c:v>3195</c:v>
                </c:pt>
                <c:pt idx="3093">
                  <c:v>3196</c:v>
                </c:pt>
                <c:pt idx="3094">
                  <c:v>3197</c:v>
                </c:pt>
                <c:pt idx="3095">
                  <c:v>3198</c:v>
                </c:pt>
                <c:pt idx="3096">
                  <c:v>3199</c:v>
                </c:pt>
                <c:pt idx="3097">
                  <c:v>3200</c:v>
                </c:pt>
                <c:pt idx="3098">
                  <c:v>3201</c:v>
                </c:pt>
                <c:pt idx="3099">
                  <c:v>3202</c:v>
                </c:pt>
                <c:pt idx="3100">
                  <c:v>3203</c:v>
                </c:pt>
                <c:pt idx="3101">
                  <c:v>3204</c:v>
                </c:pt>
                <c:pt idx="3102">
                  <c:v>3205</c:v>
                </c:pt>
                <c:pt idx="3103">
                  <c:v>3206</c:v>
                </c:pt>
                <c:pt idx="3104">
                  <c:v>3207</c:v>
                </c:pt>
                <c:pt idx="3105">
                  <c:v>3208</c:v>
                </c:pt>
                <c:pt idx="3106">
                  <c:v>3209</c:v>
                </c:pt>
                <c:pt idx="3107">
                  <c:v>3210</c:v>
                </c:pt>
                <c:pt idx="3108">
                  <c:v>3211</c:v>
                </c:pt>
                <c:pt idx="3109">
                  <c:v>3212</c:v>
                </c:pt>
                <c:pt idx="3110">
                  <c:v>3213</c:v>
                </c:pt>
                <c:pt idx="3111">
                  <c:v>3214</c:v>
                </c:pt>
                <c:pt idx="3112">
                  <c:v>3215</c:v>
                </c:pt>
                <c:pt idx="3113">
                  <c:v>3216</c:v>
                </c:pt>
                <c:pt idx="3114">
                  <c:v>3217</c:v>
                </c:pt>
                <c:pt idx="3115">
                  <c:v>3218</c:v>
                </c:pt>
                <c:pt idx="3116">
                  <c:v>3219</c:v>
                </c:pt>
                <c:pt idx="3117">
                  <c:v>3220</c:v>
                </c:pt>
                <c:pt idx="3118">
                  <c:v>3221</c:v>
                </c:pt>
                <c:pt idx="3119">
                  <c:v>3222</c:v>
                </c:pt>
                <c:pt idx="3120">
                  <c:v>3224</c:v>
                </c:pt>
                <c:pt idx="3121">
                  <c:v>3225</c:v>
                </c:pt>
                <c:pt idx="3122">
                  <c:v>3226</c:v>
                </c:pt>
                <c:pt idx="3123">
                  <c:v>3227</c:v>
                </c:pt>
                <c:pt idx="3124">
                  <c:v>3228</c:v>
                </c:pt>
                <c:pt idx="3125">
                  <c:v>3229</c:v>
                </c:pt>
                <c:pt idx="3126">
                  <c:v>3230</c:v>
                </c:pt>
                <c:pt idx="3127">
                  <c:v>3231</c:v>
                </c:pt>
                <c:pt idx="3128">
                  <c:v>3232</c:v>
                </c:pt>
                <c:pt idx="3129">
                  <c:v>3233</c:v>
                </c:pt>
                <c:pt idx="3130">
                  <c:v>3234</c:v>
                </c:pt>
                <c:pt idx="3131">
                  <c:v>3235</c:v>
                </c:pt>
                <c:pt idx="3132">
                  <c:v>3236</c:v>
                </c:pt>
                <c:pt idx="3133">
                  <c:v>3237</c:v>
                </c:pt>
                <c:pt idx="3134">
                  <c:v>3238</c:v>
                </c:pt>
                <c:pt idx="3135">
                  <c:v>3239</c:v>
                </c:pt>
                <c:pt idx="3136">
                  <c:v>3240</c:v>
                </c:pt>
                <c:pt idx="3137">
                  <c:v>3241</c:v>
                </c:pt>
                <c:pt idx="3138">
                  <c:v>3242</c:v>
                </c:pt>
                <c:pt idx="3139">
                  <c:v>3243</c:v>
                </c:pt>
                <c:pt idx="3140">
                  <c:v>3244</c:v>
                </c:pt>
                <c:pt idx="3141">
                  <c:v>3245</c:v>
                </c:pt>
                <c:pt idx="3142">
                  <c:v>3246</c:v>
                </c:pt>
                <c:pt idx="3143">
                  <c:v>3247</c:v>
                </c:pt>
                <c:pt idx="3144">
                  <c:v>3248</c:v>
                </c:pt>
                <c:pt idx="3145">
                  <c:v>3249</c:v>
                </c:pt>
                <c:pt idx="3146">
                  <c:v>3250</c:v>
                </c:pt>
                <c:pt idx="3147">
                  <c:v>3251</c:v>
                </c:pt>
                <c:pt idx="3148">
                  <c:v>3252</c:v>
                </c:pt>
                <c:pt idx="3149">
                  <c:v>3253</c:v>
                </c:pt>
                <c:pt idx="3150">
                  <c:v>3254</c:v>
                </c:pt>
                <c:pt idx="3151">
                  <c:v>3255</c:v>
                </c:pt>
                <c:pt idx="3152">
                  <c:v>3256</c:v>
                </c:pt>
                <c:pt idx="3153">
                  <c:v>3257</c:v>
                </c:pt>
                <c:pt idx="3154">
                  <c:v>3258</c:v>
                </c:pt>
                <c:pt idx="3155">
                  <c:v>3259</c:v>
                </c:pt>
                <c:pt idx="3156">
                  <c:v>3260</c:v>
                </c:pt>
                <c:pt idx="3157">
                  <c:v>3261</c:v>
                </c:pt>
                <c:pt idx="3158">
                  <c:v>3262</c:v>
                </c:pt>
                <c:pt idx="3159">
                  <c:v>3263</c:v>
                </c:pt>
                <c:pt idx="3160">
                  <c:v>3264</c:v>
                </c:pt>
                <c:pt idx="3161">
                  <c:v>3265</c:v>
                </c:pt>
                <c:pt idx="3162">
                  <c:v>3266</c:v>
                </c:pt>
                <c:pt idx="3163">
                  <c:v>3267</c:v>
                </c:pt>
                <c:pt idx="3164">
                  <c:v>3268</c:v>
                </c:pt>
                <c:pt idx="3165">
                  <c:v>3269</c:v>
                </c:pt>
                <c:pt idx="3166">
                  <c:v>3270</c:v>
                </c:pt>
                <c:pt idx="3167">
                  <c:v>3271</c:v>
                </c:pt>
                <c:pt idx="3168">
                  <c:v>3272</c:v>
                </c:pt>
                <c:pt idx="3169">
                  <c:v>3273</c:v>
                </c:pt>
                <c:pt idx="3170">
                  <c:v>3274</c:v>
                </c:pt>
                <c:pt idx="3171">
                  <c:v>3276</c:v>
                </c:pt>
                <c:pt idx="3172">
                  <c:v>3277</c:v>
                </c:pt>
                <c:pt idx="3173">
                  <c:v>3278</c:v>
                </c:pt>
                <c:pt idx="3174">
                  <c:v>3279</c:v>
                </c:pt>
                <c:pt idx="3175">
                  <c:v>3281</c:v>
                </c:pt>
                <c:pt idx="3176">
                  <c:v>3282</c:v>
                </c:pt>
                <c:pt idx="3177">
                  <c:v>3283</c:v>
                </c:pt>
                <c:pt idx="3178">
                  <c:v>3284</c:v>
                </c:pt>
                <c:pt idx="3179">
                  <c:v>3285</c:v>
                </c:pt>
                <c:pt idx="3180">
                  <c:v>3286</c:v>
                </c:pt>
                <c:pt idx="3181">
                  <c:v>3287</c:v>
                </c:pt>
                <c:pt idx="3182">
                  <c:v>3289</c:v>
                </c:pt>
                <c:pt idx="3183">
                  <c:v>3290</c:v>
                </c:pt>
                <c:pt idx="3184">
                  <c:v>3291</c:v>
                </c:pt>
                <c:pt idx="3185">
                  <c:v>3292</c:v>
                </c:pt>
                <c:pt idx="3186">
                  <c:v>3293</c:v>
                </c:pt>
                <c:pt idx="3187">
                  <c:v>3294</c:v>
                </c:pt>
                <c:pt idx="3188">
                  <c:v>3295</c:v>
                </c:pt>
                <c:pt idx="3189">
                  <c:v>3296</c:v>
                </c:pt>
                <c:pt idx="3190">
                  <c:v>3297</c:v>
                </c:pt>
                <c:pt idx="3191">
                  <c:v>3298</c:v>
                </c:pt>
                <c:pt idx="3192">
                  <c:v>3299</c:v>
                </c:pt>
                <c:pt idx="3193">
                  <c:v>3300</c:v>
                </c:pt>
                <c:pt idx="3194">
                  <c:v>3301</c:v>
                </c:pt>
                <c:pt idx="3195">
                  <c:v>3302</c:v>
                </c:pt>
                <c:pt idx="3196">
                  <c:v>3303</c:v>
                </c:pt>
                <c:pt idx="3197">
                  <c:v>3304</c:v>
                </c:pt>
                <c:pt idx="3198">
                  <c:v>3305</c:v>
                </c:pt>
                <c:pt idx="3199">
                  <c:v>3306</c:v>
                </c:pt>
                <c:pt idx="3200">
                  <c:v>3307</c:v>
                </c:pt>
                <c:pt idx="3201">
                  <c:v>3308</c:v>
                </c:pt>
                <c:pt idx="3202">
                  <c:v>3309</c:v>
                </c:pt>
                <c:pt idx="3203">
                  <c:v>3310</c:v>
                </c:pt>
                <c:pt idx="3204">
                  <c:v>3311</c:v>
                </c:pt>
                <c:pt idx="3205">
                  <c:v>3312</c:v>
                </c:pt>
                <c:pt idx="3206">
                  <c:v>3313</c:v>
                </c:pt>
                <c:pt idx="3207">
                  <c:v>3314</c:v>
                </c:pt>
                <c:pt idx="3208">
                  <c:v>3315</c:v>
                </c:pt>
                <c:pt idx="3209">
                  <c:v>3316</c:v>
                </c:pt>
                <c:pt idx="3210">
                  <c:v>3317</c:v>
                </c:pt>
                <c:pt idx="3211">
                  <c:v>3318</c:v>
                </c:pt>
                <c:pt idx="3212">
                  <c:v>3319</c:v>
                </c:pt>
                <c:pt idx="3213">
                  <c:v>3320</c:v>
                </c:pt>
                <c:pt idx="3214">
                  <c:v>3321</c:v>
                </c:pt>
                <c:pt idx="3215">
                  <c:v>3322</c:v>
                </c:pt>
                <c:pt idx="3216">
                  <c:v>3323</c:v>
                </c:pt>
                <c:pt idx="3217">
                  <c:v>3324</c:v>
                </c:pt>
                <c:pt idx="3218">
                  <c:v>3325</c:v>
                </c:pt>
                <c:pt idx="3219">
                  <c:v>3326</c:v>
                </c:pt>
                <c:pt idx="3220">
                  <c:v>3327</c:v>
                </c:pt>
                <c:pt idx="3221">
                  <c:v>3328</c:v>
                </c:pt>
                <c:pt idx="3222">
                  <c:v>3329</c:v>
                </c:pt>
                <c:pt idx="3223">
                  <c:v>3330</c:v>
                </c:pt>
                <c:pt idx="3224">
                  <c:v>3331</c:v>
                </c:pt>
                <c:pt idx="3225">
                  <c:v>3332</c:v>
                </c:pt>
                <c:pt idx="3226">
                  <c:v>3333</c:v>
                </c:pt>
                <c:pt idx="3227">
                  <c:v>3334</c:v>
                </c:pt>
                <c:pt idx="3228">
                  <c:v>3335</c:v>
                </c:pt>
                <c:pt idx="3229">
                  <c:v>3336</c:v>
                </c:pt>
                <c:pt idx="3230">
                  <c:v>3337</c:v>
                </c:pt>
                <c:pt idx="3231">
                  <c:v>3338</c:v>
                </c:pt>
                <c:pt idx="3232">
                  <c:v>3339</c:v>
                </c:pt>
                <c:pt idx="3233">
                  <c:v>3340</c:v>
                </c:pt>
                <c:pt idx="3234">
                  <c:v>3341</c:v>
                </c:pt>
                <c:pt idx="3235">
                  <c:v>3342</c:v>
                </c:pt>
                <c:pt idx="3236">
                  <c:v>3343</c:v>
                </c:pt>
                <c:pt idx="3237">
                  <c:v>3344</c:v>
                </c:pt>
                <c:pt idx="3238">
                  <c:v>3345</c:v>
                </c:pt>
                <c:pt idx="3239">
                  <c:v>3346</c:v>
                </c:pt>
                <c:pt idx="3240">
                  <c:v>3347</c:v>
                </c:pt>
                <c:pt idx="3241">
                  <c:v>3348</c:v>
                </c:pt>
                <c:pt idx="3242">
                  <c:v>3349</c:v>
                </c:pt>
                <c:pt idx="3243">
                  <c:v>3350</c:v>
                </c:pt>
                <c:pt idx="3244">
                  <c:v>3351</c:v>
                </c:pt>
                <c:pt idx="3245">
                  <c:v>3352</c:v>
                </c:pt>
                <c:pt idx="3246">
                  <c:v>3353</c:v>
                </c:pt>
                <c:pt idx="3247">
                  <c:v>3354</c:v>
                </c:pt>
                <c:pt idx="3248">
                  <c:v>3355</c:v>
                </c:pt>
                <c:pt idx="3249">
                  <c:v>3356</c:v>
                </c:pt>
                <c:pt idx="3250">
                  <c:v>3357</c:v>
                </c:pt>
                <c:pt idx="3251">
                  <c:v>3358</c:v>
                </c:pt>
                <c:pt idx="3252">
                  <c:v>3359</c:v>
                </c:pt>
                <c:pt idx="3253">
                  <c:v>3360</c:v>
                </c:pt>
                <c:pt idx="3254">
                  <c:v>3361</c:v>
                </c:pt>
                <c:pt idx="3255">
                  <c:v>3362</c:v>
                </c:pt>
                <c:pt idx="3256">
                  <c:v>3363</c:v>
                </c:pt>
                <c:pt idx="3257">
                  <c:v>3364</c:v>
                </c:pt>
                <c:pt idx="3258">
                  <c:v>3365</c:v>
                </c:pt>
                <c:pt idx="3259">
                  <c:v>3366</c:v>
                </c:pt>
                <c:pt idx="3260">
                  <c:v>3367</c:v>
                </c:pt>
                <c:pt idx="3261">
                  <c:v>3368</c:v>
                </c:pt>
                <c:pt idx="3262">
                  <c:v>3369</c:v>
                </c:pt>
                <c:pt idx="3263">
                  <c:v>3370</c:v>
                </c:pt>
                <c:pt idx="3264">
                  <c:v>3371</c:v>
                </c:pt>
                <c:pt idx="3265">
                  <c:v>3372</c:v>
                </c:pt>
                <c:pt idx="3266">
                  <c:v>3373</c:v>
                </c:pt>
                <c:pt idx="3267">
                  <c:v>3375</c:v>
                </c:pt>
                <c:pt idx="3268">
                  <c:v>3376</c:v>
                </c:pt>
                <c:pt idx="3269">
                  <c:v>3377</c:v>
                </c:pt>
                <c:pt idx="3270">
                  <c:v>3378</c:v>
                </c:pt>
                <c:pt idx="3271">
                  <c:v>3379</c:v>
                </c:pt>
                <c:pt idx="3272">
                  <c:v>3380</c:v>
                </c:pt>
                <c:pt idx="3273">
                  <c:v>3381</c:v>
                </c:pt>
                <c:pt idx="3274">
                  <c:v>3382</c:v>
                </c:pt>
                <c:pt idx="3275">
                  <c:v>3383</c:v>
                </c:pt>
                <c:pt idx="3276">
                  <c:v>3384</c:v>
                </c:pt>
                <c:pt idx="3277">
                  <c:v>3385</c:v>
                </c:pt>
                <c:pt idx="3278">
                  <c:v>3386</c:v>
                </c:pt>
                <c:pt idx="3279">
                  <c:v>3388</c:v>
                </c:pt>
                <c:pt idx="3280">
                  <c:v>3389</c:v>
                </c:pt>
                <c:pt idx="3281">
                  <c:v>3390</c:v>
                </c:pt>
                <c:pt idx="3282">
                  <c:v>3392</c:v>
                </c:pt>
                <c:pt idx="3283">
                  <c:v>3393</c:v>
                </c:pt>
                <c:pt idx="3284">
                  <c:v>3394</c:v>
                </c:pt>
                <c:pt idx="3285">
                  <c:v>3395</c:v>
                </c:pt>
                <c:pt idx="3286">
                  <c:v>3396</c:v>
                </c:pt>
                <c:pt idx="3287">
                  <c:v>3397</c:v>
                </c:pt>
                <c:pt idx="3288">
                  <c:v>3398</c:v>
                </c:pt>
                <c:pt idx="3289">
                  <c:v>3399</c:v>
                </c:pt>
                <c:pt idx="3290">
                  <c:v>3400</c:v>
                </c:pt>
                <c:pt idx="3291">
                  <c:v>3401</c:v>
                </c:pt>
                <c:pt idx="3292">
                  <c:v>3402</c:v>
                </c:pt>
                <c:pt idx="3293">
                  <c:v>3403</c:v>
                </c:pt>
                <c:pt idx="3294">
                  <c:v>3404</c:v>
                </c:pt>
                <c:pt idx="3295">
                  <c:v>3405</c:v>
                </c:pt>
                <c:pt idx="3296">
                  <c:v>3407</c:v>
                </c:pt>
                <c:pt idx="3297">
                  <c:v>3408</c:v>
                </c:pt>
                <c:pt idx="3298">
                  <c:v>3409</c:v>
                </c:pt>
                <c:pt idx="3299">
                  <c:v>3410</c:v>
                </c:pt>
                <c:pt idx="3300">
                  <c:v>3411</c:v>
                </c:pt>
                <c:pt idx="3301">
                  <c:v>3412</c:v>
                </c:pt>
                <c:pt idx="3302">
                  <c:v>3413</c:v>
                </c:pt>
                <c:pt idx="3303">
                  <c:v>3414</c:v>
                </c:pt>
                <c:pt idx="3304">
                  <c:v>3415</c:v>
                </c:pt>
                <c:pt idx="3305">
                  <c:v>3416</c:v>
                </c:pt>
                <c:pt idx="3306">
                  <c:v>3417</c:v>
                </c:pt>
                <c:pt idx="3307">
                  <c:v>3418</c:v>
                </c:pt>
                <c:pt idx="3308">
                  <c:v>3419</c:v>
                </c:pt>
                <c:pt idx="3309">
                  <c:v>3421</c:v>
                </c:pt>
                <c:pt idx="3310">
                  <c:v>3422</c:v>
                </c:pt>
                <c:pt idx="3311">
                  <c:v>3423</c:v>
                </c:pt>
                <c:pt idx="3312">
                  <c:v>3424</c:v>
                </c:pt>
                <c:pt idx="3313">
                  <c:v>3425</c:v>
                </c:pt>
                <c:pt idx="3314">
                  <c:v>3426</c:v>
                </c:pt>
                <c:pt idx="3315">
                  <c:v>3427</c:v>
                </c:pt>
                <c:pt idx="3316">
                  <c:v>3428</c:v>
                </c:pt>
                <c:pt idx="3317">
                  <c:v>3429</c:v>
                </c:pt>
                <c:pt idx="3318">
                  <c:v>3430</c:v>
                </c:pt>
                <c:pt idx="3319">
                  <c:v>3431</c:v>
                </c:pt>
                <c:pt idx="3320">
                  <c:v>3433</c:v>
                </c:pt>
                <c:pt idx="3321">
                  <c:v>3434</c:v>
                </c:pt>
                <c:pt idx="3322">
                  <c:v>3435</c:v>
                </c:pt>
                <c:pt idx="3323">
                  <c:v>3436</c:v>
                </c:pt>
                <c:pt idx="3324">
                  <c:v>3437</c:v>
                </c:pt>
                <c:pt idx="3325">
                  <c:v>3439</c:v>
                </c:pt>
                <c:pt idx="3326">
                  <c:v>3440</c:v>
                </c:pt>
                <c:pt idx="3327">
                  <c:v>3441</c:v>
                </c:pt>
                <c:pt idx="3328">
                  <c:v>3443</c:v>
                </c:pt>
                <c:pt idx="3329">
                  <c:v>3444</c:v>
                </c:pt>
                <c:pt idx="3330">
                  <c:v>3445</c:v>
                </c:pt>
                <c:pt idx="3331">
                  <c:v>3446</c:v>
                </c:pt>
                <c:pt idx="3332">
                  <c:v>3447</c:v>
                </c:pt>
                <c:pt idx="3333">
                  <c:v>3448</c:v>
                </c:pt>
                <c:pt idx="3334">
                  <c:v>3449</c:v>
                </c:pt>
                <c:pt idx="3335">
                  <c:v>3450</c:v>
                </c:pt>
                <c:pt idx="3336">
                  <c:v>3451</c:v>
                </c:pt>
                <c:pt idx="3337">
                  <c:v>3452</c:v>
                </c:pt>
                <c:pt idx="3338">
                  <c:v>3453</c:v>
                </c:pt>
                <c:pt idx="3339">
                  <c:v>3454</c:v>
                </c:pt>
                <c:pt idx="3340">
                  <c:v>3455</c:v>
                </c:pt>
                <c:pt idx="3341">
                  <c:v>3456</c:v>
                </c:pt>
                <c:pt idx="3342">
                  <c:v>3457</c:v>
                </c:pt>
                <c:pt idx="3343">
                  <c:v>3458</c:v>
                </c:pt>
                <c:pt idx="3344">
                  <c:v>3459</c:v>
                </c:pt>
                <c:pt idx="3345">
                  <c:v>3460</c:v>
                </c:pt>
                <c:pt idx="3346">
                  <c:v>3461</c:v>
                </c:pt>
                <c:pt idx="3347">
                  <c:v>3462</c:v>
                </c:pt>
                <c:pt idx="3348">
                  <c:v>3463</c:v>
                </c:pt>
                <c:pt idx="3349">
                  <c:v>3464</c:v>
                </c:pt>
                <c:pt idx="3350">
                  <c:v>3465</c:v>
                </c:pt>
                <c:pt idx="3351">
                  <c:v>3466</c:v>
                </c:pt>
                <c:pt idx="3352">
                  <c:v>3467</c:v>
                </c:pt>
                <c:pt idx="3353">
                  <c:v>3468</c:v>
                </c:pt>
                <c:pt idx="3354">
                  <c:v>3469</c:v>
                </c:pt>
                <c:pt idx="3355">
                  <c:v>3470</c:v>
                </c:pt>
                <c:pt idx="3356">
                  <c:v>3471</c:v>
                </c:pt>
                <c:pt idx="3357">
                  <c:v>3472</c:v>
                </c:pt>
                <c:pt idx="3358">
                  <c:v>3473</c:v>
                </c:pt>
                <c:pt idx="3359">
                  <c:v>3474</c:v>
                </c:pt>
                <c:pt idx="3360">
                  <c:v>3476</c:v>
                </c:pt>
                <c:pt idx="3361">
                  <c:v>3477</c:v>
                </c:pt>
                <c:pt idx="3362">
                  <c:v>3478</c:v>
                </c:pt>
                <c:pt idx="3363">
                  <c:v>3479</c:v>
                </c:pt>
                <c:pt idx="3364">
                  <c:v>3480</c:v>
                </c:pt>
                <c:pt idx="3365">
                  <c:v>3481</c:v>
                </c:pt>
                <c:pt idx="3366">
                  <c:v>3483</c:v>
                </c:pt>
                <c:pt idx="3367">
                  <c:v>3484</c:v>
                </c:pt>
                <c:pt idx="3368">
                  <c:v>3485</c:v>
                </c:pt>
                <c:pt idx="3369">
                  <c:v>3486</c:v>
                </c:pt>
                <c:pt idx="3370">
                  <c:v>3487</c:v>
                </c:pt>
                <c:pt idx="3371">
                  <c:v>3488</c:v>
                </c:pt>
                <c:pt idx="3372">
                  <c:v>3489</c:v>
                </c:pt>
                <c:pt idx="3373">
                  <c:v>3490</c:v>
                </c:pt>
                <c:pt idx="3374">
                  <c:v>3491</c:v>
                </c:pt>
                <c:pt idx="3375">
                  <c:v>3492</c:v>
                </c:pt>
                <c:pt idx="3376">
                  <c:v>3493</c:v>
                </c:pt>
                <c:pt idx="3377">
                  <c:v>3494</c:v>
                </c:pt>
                <c:pt idx="3378">
                  <c:v>3495</c:v>
                </c:pt>
                <c:pt idx="3379">
                  <c:v>3496</c:v>
                </c:pt>
                <c:pt idx="3380">
                  <c:v>3497</c:v>
                </c:pt>
                <c:pt idx="3381">
                  <c:v>3498</c:v>
                </c:pt>
                <c:pt idx="3382">
                  <c:v>3499</c:v>
                </c:pt>
                <c:pt idx="3383">
                  <c:v>3500</c:v>
                </c:pt>
                <c:pt idx="3384">
                  <c:v>3501</c:v>
                </c:pt>
                <c:pt idx="3385">
                  <c:v>3502</c:v>
                </c:pt>
                <c:pt idx="3386">
                  <c:v>3503</c:v>
                </c:pt>
                <c:pt idx="3387">
                  <c:v>3504</c:v>
                </c:pt>
                <c:pt idx="3388">
                  <c:v>3505</c:v>
                </c:pt>
                <c:pt idx="3389">
                  <c:v>3506</c:v>
                </c:pt>
                <c:pt idx="3390">
                  <c:v>3507</c:v>
                </c:pt>
                <c:pt idx="3391">
                  <c:v>3508</c:v>
                </c:pt>
                <c:pt idx="3392">
                  <c:v>3509</c:v>
                </c:pt>
                <c:pt idx="3393">
                  <c:v>3510</c:v>
                </c:pt>
                <c:pt idx="3394">
                  <c:v>3511</c:v>
                </c:pt>
                <c:pt idx="3395">
                  <c:v>3512</c:v>
                </c:pt>
                <c:pt idx="3396">
                  <c:v>3513</c:v>
                </c:pt>
                <c:pt idx="3397">
                  <c:v>3514</c:v>
                </c:pt>
                <c:pt idx="3398">
                  <c:v>3515</c:v>
                </c:pt>
                <c:pt idx="3399">
                  <c:v>3516</c:v>
                </c:pt>
                <c:pt idx="3400">
                  <c:v>3517</c:v>
                </c:pt>
                <c:pt idx="3401">
                  <c:v>3518</c:v>
                </c:pt>
                <c:pt idx="3402">
                  <c:v>3519</c:v>
                </c:pt>
                <c:pt idx="3403">
                  <c:v>3520</c:v>
                </c:pt>
                <c:pt idx="3404">
                  <c:v>3521</c:v>
                </c:pt>
                <c:pt idx="3405">
                  <c:v>3522</c:v>
                </c:pt>
                <c:pt idx="3406">
                  <c:v>3523</c:v>
                </c:pt>
                <c:pt idx="3407">
                  <c:v>3524</c:v>
                </c:pt>
                <c:pt idx="3408">
                  <c:v>3525</c:v>
                </c:pt>
                <c:pt idx="3409">
                  <c:v>3526</c:v>
                </c:pt>
                <c:pt idx="3410">
                  <c:v>3527</c:v>
                </c:pt>
                <c:pt idx="3411">
                  <c:v>3528</c:v>
                </c:pt>
                <c:pt idx="3412">
                  <c:v>3529</c:v>
                </c:pt>
                <c:pt idx="3413">
                  <c:v>3530</c:v>
                </c:pt>
                <c:pt idx="3414">
                  <c:v>3531</c:v>
                </c:pt>
                <c:pt idx="3415">
                  <c:v>3532</c:v>
                </c:pt>
                <c:pt idx="3416">
                  <c:v>3533</c:v>
                </c:pt>
                <c:pt idx="3417">
                  <c:v>3534</c:v>
                </c:pt>
                <c:pt idx="3418">
                  <c:v>3535</c:v>
                </c:pt>
                <c:pt idx="3419">
                  <c:v>3536</c:v>
                </c:pt>
                <c:pt idx="3420">
                  <c:v>3537</c:v>
                </c:pt>
                <c:pt idx="3421">
                  <c:v>3538</c:v>
                </c:pt>
                <c:pt idx="3422">
                  <c:v>3539</c:v>
                </c:pt>
                <c:pt idx="3423">
                  <c:v>3540</c:v>
                </c:pt>
                <c:pt idx="3424">
                  <c:v>3541</c:v>
                </c:pt>
                <c:pt idx="3425">
                  <c:v>3542</c:v>
                </c:pt>
                <c:pt idx="3426">
                  <c:v>3543</c:v>
                </c:pt>
                <c:pt idx="3427">
                  <c:v>3544</c:v>
                </c:pt>
                <c:pt idx="3428">
                  <c:v>3545</c:v>
                </c:pt>
                <c:pt idx="3429">
                  <c:v>3546</c:v>
                </c:pt>
                <c:pt idx="3430">
                  <c:v>3547</c:v>
                </c:pt>
                <c:pt idx="3431">
                  <c:v>3548</c:v>
                </c:pt>
                <c:pt idx="3432">
                  <c:v>3549</c:v>
                </c:pt>
                <c:pt idx="3433">
                  <c:v>3550</c:v>
                </c:pt>
                <c:pt idx="3434">
                  <c:v>3551</c:v>
                </c:pt>
                <c:pt idx="3435">
                  <c:v>3552</c:v>
                </c:pt>
                <c:pt idx="3436">
                  <c:v>3553</c:v>
                </c:pt>
                <c:pt idx="3437">
                  <c:v>3554</c:v>
                </c:pt>
                <c:pt idx="3438">
                  <c:v>3555</c:v>
                </c:pt>
                <c:pt idx="3439">
                  <c:v>3556</c:v>
                </c:pt>
                <c:pt idx="3440">
                  <c:v>3557</c:v>
                </c:pt>
                <c:pt idx="3441">
                  <c:v>3558</c:v>
                </c:pt>
                <c:pt idx="3442">
                  <c:v>3559</c:v>
                </c:pt>
                <c:pt idx="3443">
                  <c:v>3560</c:v>
                </c:pt>
                <c:pt idx="3444">
                  <c:v>3561</c:v>
                </c:pt>
                <c:pt idx="3445">
                  <c:v>3562</c:v>
                </c:pt>
                <c:pt idx="3446">
                  <c:v>3563</c:v>
                </c:pt>
                <c:pt idx="3447">
                  <c:v>3564</c:v>
                </c:pt>
                <c:pt idx="3448">
                  <c:v>3565</c:v>
                </c:pt>
                <c:pt idx="3449">
                  <c:v>3566</c:v>
                </c:pt>
                <c:pt idx="3450">
                  <c:v>3567</c:v>
                </c:pt>
                <c:pt idx="3451">
                  <c:v>3568</c:v>
                </c:pt>
                <c:pt idx="3452">
                  <c:v>3569</c:v>
                </c:pt>
                <c:pt idx="3453">
                  <c:v>3570</c:v>
                </c:pt>
                <c:pt idx="3454">
                  <c:v>3571</c:v>
                </c:pt>
                <c:pt idx="3455">
                  <c:v>3572</c:v>
                </c:pt>
                <c:pt idx="3456">
                  <c:v>3573</c:v>
                </c:pt>
                <c:pt idx="3457">
                  <c:v>3574</c:v>
                </c:pt>
                <c:pt idx="3458">
                  <c:v>3575</c:v>
                </c:pt>
                <c:pt idx="3459">
                  <c:v>3576</c:v>
                </c:pt>
                <c:pt idx="3460">
                  <c:v>3577</c:v>
                </c:pt>
                <c:pt idx="3461">
                  <c:v>3578</c:v>
                </c:pt>
                <c:pt idx="3462">
                  <c:v>3579</c:v>
                </c:pt>
                <c:pt idx="3463">
                  <c:v>3580</c:v>
                </c:pt>
                <c:pt idx="3464">
                  <c:v>3581</c:v>
                </c:pt>
                <c:pt idx="3465">
                  <c:v>3582</c:v>
                </c:pt>
                <c:pt idx="3466">
                  <c:v>3583</c:v>
                </c:pt>
                <c:pt idx="3467">
                  <c:v>3584</c:v>
                </c:pt>
                <c:pt idx="3468">
                  <c:v>3585</c:v>
                </c:pt>
                <c:pt idx="3469">
                  <c:v>3586</c:v>
                </c:pt>
                <c:pt idx="3470">
                  <c:v>3587</c:v>
                </c:pt>
                <c:pt idx="3471">
                  <c:v>3588</c:v>
                </c:pt>
                <c:pt idx="3472">
                  <c:v>3589</c:v>
                </c:pt>
                <c:pt idx="3473">
                  <c:v>3590</c:v>
                </c:pt>
                <c:pt idx="3474">
                  <c:v>3591</c:v>
                </c:pt>
                <c:pt idx="3475">
                  <c:v>3592</c:v>
                </c:pt>
                <c:pt idx="3476">
                  <c:v>3593</c:v>
                </c:pt>
                <c:pt idx="3477">
                  <c:v>3594</c:v>
                </c:pt>
                <c:pt idx="3478">
                  <c:v>3595</c:v>
                </c:pt>
                <c:pt idx="3479">
                  <c:v>3596</c:v>
                </c:pt>
                <c:pt idx="3480">
                  <c:v>3597</c:v>
                </c:pt>
                <c:pt idx="3481">
                  <c:v>3598</c:v>
                </c:pt>
                <c:pt idx="3482">
                  <c:v>3599</c:v>
                </c:pt>
                <c:pt idx="3483">
                  <c:v>3600</c:v>
                </c:pt>
                <c:pt idx="3484">
                  <c:v>3601</c:v>
                </c:pt>
                <c:pt idx="3485">
                  <c:v>3602</c:v>
                </c:pt>
                <c:pt idx="3486">
                  <c:v>3603</c:v>
                </c:pt>
                <c:pt idx="3487">
                  <c:v>3604</c:v>
                </c:pt>
                <c:pt idx="3488">
                  <c:v>3605</c:v>
                </c:pt>
                <c:pt idx="3489">
                  <c:v>3606</c:v>
                </c:pt>
                <c:pt idx="3490">
                  <c:v>3607</c:v>
                </c:pt>
                <c:pt idx="3491">
                  <c:v>3608</c:v>
                </c:pt>
                <c:pt idx="3492">
                  <c:v>3609</c:v>
                </c:pt>
                <c:pt idx="3493">
                  <c:v>3610</c:v>
                </c:pt>
                <c:pt idx="3494">
                  <c:v>3611</c:v>
                </c:pt>
                <c:pt idx="3495">
                  <c:v>3612</c:v>
                </c:pt>
                <c:pt idx="3496">
                  <c:v>3613</c:v>
                </c:pt>
                <c:pt idx="3497">
                  <c:v>3614</c:v>
                </c:pt>
                <c:pt idx="3498">
                  <c:v>3615</c:v>
                </c:pt>
                <c:pt idx="3499">
                  <c:v>3616</c:v>
                </c:pt>
                <c:pt idx="3500">
                  <c:v>3617</c:v>
                </c:pt>
                <c:pt idx="3501">
                  <c:v>3618</c:v>
                </c:pt>
                <c:pt idx="3502">
                  <c:v>3619</c:v>
                </c:pt>
                <c:pt idx="3503">
                  <c:v>3620</c:v>
                </c:pt>
                <c:pt idx="3504">
                  <c:v>3621</c:v>
                </c:pt>
                <c:pt idx="3505">
                  <c:v>3622</c:v>
                </c:pt>
                <c:pt idx="3506">
                  <c:v>3623</c:v>
                </c:pt>
                <c:pt idx="3507">
                  <c:v>3624</c:v>
                </c:pt>
                <c:pt idx="3508">
                  <c:v>3625</c:v>
                </c:pt>
                <c:pt idx="3509">
                  <c:v>3626</c:v>
                </c:pt>
                <c:pt idx="3510">
                  <c:v>3627</c:v>
                </c:pt>
                <c:pt idx="3511">
                  <c:v>3628</c:v>
                </c:pt>
                <c:pt idx="3512">
                  <c:v>3629</c:v>
                </c:pt>
                <c:pt idx="3513">
                  <c:v>3630</c:v>
                </c:pt>
                <c:pt idx="3514">
                  <c:v>3631</c:v>
                </c:pt>
                <c:pt idx="3515">
                  <c:v>3632</c:v>
                </c:pt>
                <c:pt idx="3516">
                  <c:v>3633</c:v>
                </c:pt>
                <c:pt idx="3517">
                  <c:v>3634</c:v>
                </c:pt>
                <c:pt idx="3518">
                  <c:v>3635</c:v>
                </c:pt>
                <c:pt idx="3519">
                  <c:v>3636</c:v>
                </c:pt>
                <c:pt idx="3520">
                  <c:v>3637</c:v>
                </c:pt>
                <c:pt idx="3521">
                  <c:v>3638</c:v>
                </c:pt>
                <c:pt idx="3522">
                  <c:v>3639</c:v>
                </c:pt>
                <c:pt idx="3523">
                  <c:v>3640</c:v>
                </c:pt>
                <c:pt idx="3524">
                  <c:v>3641</c:v>
                </c:pt>
                <c:pt idx="3525">
                  <c:v>3642</c:v>
                </c:pt>
                <c:pt idx="3526">
                  <c:v>3643</c:v>
                </c:pt>
                <c:pt idx="3527">
                  <c:v>3644</c:v>
                </c:pt>
                <c:pt idx="3528">
                  <c:v>3645</c:v>
                </c:pt>
                <c:pt idx="3529">
                  <c:v>3646</c:v>
                </c:pt>
                <c:pt idx="3530">
                  <c:v>3647</c:v>
                </c:pt>
                <c:pt idx="3531">
                  <c:v>3648</c:v>
                </c:pt>
                <c:pt idx="3532">
                  <c:v>3649</c:v>
                </c:pt>
                <c:pt idx="3533">
                  <c:v>3650</c:v>
                </c:pt>
                <c:pt idx="3534">
                  <c:v>3651</c:v>
                </c:pt>
                <c:pt idx="3535">
                  <c:v>3652</c:v>
                </c:pt>
                <c:pt idx="3536">
                  <c:v>3653</c:v>
                </c:pt>
                <c:pt idx="3537">
                  <c:v>3654</c:v>
                </c:pt>
                <c:pt idx="3538">
                  <c:v>3655</c:v>
                </c:pt>
                <c:pt idx="3539">
                  <c:v>3656</c:v>
                </c:pt>
                <c:pt idx="3540">
                  <c:v>3657</c:v>
                </c:pt>
                <c:pt idx="3541">
                  <c:v>3658</c:v>
                </c:pt>
                <c:pt idx="3542">
                  <c:v>3659</c:v>
                </c:pt>
                <c:pt idx="3543">
                  <c:v>3660</c:v>
                </c:pt>
                <c:pt idx="3544">
                  <c:v>3661</c:v>
                </c:pt>
                <c:pt idx="3545">
                  <c:v>3662</c:v>
                </c:pt>
                <c:pt idx="3546">
                  <c:v>3663</c:v>
                </c:pt>
                <c:pt idx="3547">
                  <c:v>3664</c:v>
                </c:pt>
                <c:pt idx="3548">
                  <c:v>3665</c:v>
                </c:pt>
                <c:pt idx="3549">
                  <c:v>3666</c:v>
                </c:pt>
                <c:pt idx="3550">
                  <c:v>3667</c:v>
                </c:pt>
                <c:pt idx="3551">
                  <c:v>3668</c:v>
                </c:pt>
                <c:pt idx="3552">
                  <c:v>3669</c:v>
                </c:pt>
                <c:pt idx="3553">
                  <c:v>3670</c:v>
                </c:pt>
                <c:pt idx="3554">
                  <c:v>3671</c:v>
                </c:pt>
                <c:pt idx="3555">
                  <c:v>3672</c:v>
                </c:pt>
                <c:pt idx="3556">
                  <c:v>3673</c:v>
                </c:pt>
                <c:pt idx="3557">
                  <c:v>3674</c:v>
                </c:pt>
                <c:pt idx="3558">
                  <c:v>3675</c:v>
                </c:pt>
                <c:pt idx="3559">
                  <c:v>3676</c:v>
                </c:pt>
                <c:pt idx="3560">
                  <c:v>3677</c:v>
                </c:pt>
                <c:pt idx="3561">
                  <c:v>3678</c:v>
                </c:pt>
                <c:pt idx="3562">
                  <c:v>3679</c:v>
                </c:pt>
                <c:pt idx="3563">
                  <c:v>3680</c:v>
                </c:pt>
                <c:pt idx="3564">
                  <c:v>3681</c:v>
                </c:pt>
                <c:pt idx="3565">
                  <c:v>3682</c:v>
                </c:pt>
                <c:pt idx="3566">
                  <c:v>3683</c:v>
                </c:pt>
                <c:pt idx="3567">
                  <c:v>3684</c:v>
                </c:pt>
                <c:pt idx="3568">
                  <c:v>3685</c:v>
                </c:pt>
                <c:pt idx="3569">
                  <c:v>3686</c:v>
                </c:pt>
                <c:pt idx="3570">
                  <c:v>3687</c:v>
                </c:pt>
                <c:pt idx="3571">
                  <c:v>3688</c:v>
                </c:pt>
                <c:pt idx="3572">
                  <c:v>3689</c:v>
                </c:pt>
                <c:pt idx="3573">
                  <c:v>3690</c:v>
                </c:pt>
                <c:pt idx="3574">
                  <c:v>3691</c:v>
                </c:pt>
                <c:pt idx="3575">
                  <c:v>3692</c:v>
                </c:pt>
                <c:pt idx="3576">
                  <c:v>3693</c:v>
                </c:pt>
                <c:pt idx="3577">
                  <c:v>3694</c:v>
                </c:pt>
                <c:pt idx="3578">
                  <c:v>3695</c:v>
                </c:pt>
                <c:pt idx="3579">
                  <c:v>3696</c:v>
                </c:pt>
                <c:pt idx="3580">
                  <c:v>3697</c:v>
                </c:pt>
                <c:pt idx="3581">
                  <c:v>3698</c:v>
                </c:pt>
                <c:pt idx="3582">
                  <c:v>3699</c:v>
                </c:pt>
                <c:pt idx="3583">
                  <c:v>3700</c:v>
                </c:pt>
                <c:pt idx="3584">
                  <c:v>3701</c:v>
                </c:pt>
                <c:pt idx="3585">
                  <c:v>3702</c:v>
                </c:pt>
                <c:pt idx="3586">
                  <c:v>3703</c:v>
                </c:pt>
                <c:pt idx="3587">
                  <c:v>3704</c:v>
                </c:pt>
                <c:pt idx="3588">
                  <c:v>3705</c:v>
                </c:pt>
                <c:pt idx="3589">
                  <c:v>3706</c:v>
                </c:pt>
                <c:pt idx="3590">
                  <c:v>3708</c:v>
                </c:pt>
                <c:pt idx="3591">
                  <c:v>3709</c:v>
                </c:pt>
                <c:pt idx="3592">
                  <c:v>3710</c:v>
                </c:pt>
                <c:pt idx="3593">
                  <c:v>3711</c:v>
                </c:pt>
                <c:pt idx="3594">
                  <c:v>3712</c:v>
                </c:pt>
                <c:pt idx="3595">
                  <c:v>3713</c:v>
                </c:pt>
                <c:pt idx="3596">
                  <c:v>3714</c:v>
                </c:pt>
                <c:pt idx="3597">
                  <c:v>3715</c:v>
                </c:pt>
                <c:pt idx="3598">
                  <c:v>3716</c:v>
                </c:pt>
                <c:pt idx="3599">
                  <c:v>3717</c:v>
                </c:pt>
                <c:pt idx="3600">
                  <c:v>3718</c:v>
                </c:pt>
                <c:pt idx="3601">
                  <c:v>3719</c:v>
                </c:pt>
                <c:pt idx="3602">
                  <c:v>3720</c:v>
                </c:pt>
                <c:pt idx="3603">
                  <c:v>3721</c:v>
                </c:pt>
                <c:pt idx="3604">
                  <c:v>3722</c:v>
                </c:pt>
                <c:pt idx="3605">
                  <c:v>3723</c:v>
                </c:pt>
                <c:pt idx="3606">
                  <c:v>3724</c:v>
                </c:pt>
                <c:pt idx="3607">
                  <c:v>3725</c:v>
                </c:pt>
                <c:pt idx="3608">
                  <c:v>3726</c:v>
                </c:pt>
                <c:pt idx="3609">
                  <c:v>3727</c:v>
                </c:pt>
                <c:pt idx="3610">
                  <c:v>3728</c:v>
                </c:pt>
                <c:pt idx="3611">
                  <c:v>3729</c:v>
                </c:pt>
                <c:pt idx="3612">
                  <c:v>3730</c:v>
                </c:pt>
                <c:pt idx="3613">
                  <c:v>3731</c:v>
                </c:pt>
                <c:pt idx="3614">
                  <c:v>3732</c:v>
                </c:pt>
                <c:pt idx="3615">
                  <c:v>3733</c:v>
                </c:pt>
                <c:pt idx="3616">
                  <c:v>3734</c:v>
                </c:pt>
                <c:pt idx="3617">
                  <c:v>3735</c:v>
                </c:pt>
                <c:pt idx="3618">
                  <c:v>3736</c:v>
                </c:pt>
                <c:pt idx="3619">
                  <c:v>3737</c:v>
                </c:pt>
                <c:pt idx="3620">
                  <c:v>3738</c:v>
                </c:pt>
                <c:pt idx="3621">
                  <c:v>3739</c:v>
                </c:pt>
                <c:pt idx="3622">
                  <c:v>3740</c:v>
                </c:pt>
                <c:pt idx="3623">
                  <c:v>3741</c:v>
                </c:pt>
                <c:pt idx="3624">
                  <c:v>3742</c:v>
                </c:pt>
                <c:pt idx="3625">
                  <c:v>3743</c:v>
                </c:pt>
                <c:pt idx="3626">
                  <c:v>3744</c:v>
                </c:pt>
                <c:pt idx="3627">
                  <c:v>3745</c:v>
                </c:pt>
                <c:pt idx="3628">
                  <c:v>3746</c:v>
                </c:pt>
                <c:pt idx="3629">
                  <c:v>3747</c:v>
                </c:pt>
                <c:pt idx="3630">
                  <c:v>3748</c:v>
                </c:pt>
                <c:pt idx="3631">
                  <c:v>3750</c:v>
                </c:pt>
                <c:pt idx="3632">
                  <c:v>3751</c:v>
                </c:pt>
                <c:pt idx="3633">
                  <c:v>3752</c:v>
                </c:pt>
                <c:pt idx="3634">
                  <c:v>3753</c:v>
                </c:pt>
                <c:pt idx="3635">
                  <c:v>3754</c:v>
                </c:pt>
                <c:pt idx="3636">
                  <c:v>3755</c:v>
                </c:pt>
                <c:pt idx="3637">
                  <c:v>3756</c:v>
                </c:pt>
                <c:pt idx="3638">
                  <c:v>3757</c:v>
                </c:pt>
                <c:pt idx="3639">
                  <c:v>3758</c:v>
                </c:pt>
                <c:pt idx="3640">
                  <c:v>3759</c:v>
                </c:pt>
                <c:pt idx="3641">
                  <c:v>3760</c:v>
                </c:pt>
                <c:pt idx="3642">
                  <c:v>3761</c:v>
                </c:pt>
                <c:pt idx="3643">
                  <c:v>3762</c:v>
                </c:pt>
                <c:pt idx="3644">
                  <c:v>3763</c:v>
                </c:pt>
                <c:pt idx="3645">
                  <c:v>3764</c:v>
                </c:pt>
                <c:pt idx="3646">
                  <c:v>3765</c:v>
                </c:pt>
                <c:pt idx="3647">
                  <c:v>3766</c:v>
                </c:pt>
                <c:pt idx="3648">
                  <c:v>3767</c:v>
                </c:pt>
                <c:pt idx="3649">
                  <c:v>3768</c:v>
                </c:pt>
                <c:pt idx="3650">
                  <c:v>3769</c:v>
                </c:pt>
                <c:pt idx="3651">
                  <c:v>3770</c:v>
                </c:pt>
                <c:pt idx="3652">
                  <c:v>3772</c:v>
                </c:pt>
                <c:pt idx="3653">
                  <c:v>3773</c:v>
                </c:pt>
                <c:pt idx="3654">
                  <c:v>3774</c:v>
                </c:pt>
                <c:pt idx="3655">
                  <c:v>3775</c:v>
                </c:pt>
                <c:pt idx="3656">
                  <c:v>3776</c:v>
                </c:pt>
                <c:pt idx="3657">
                  <c:v>3777</c:v>
                </c:pt>
                <c:pt idx="3658">
                  <c:v>3778</c:v>
                </c:pt>
                <c:pt idx="3659">
                  <c:v>3779</c:v>
                </c:pt>
                <c:pt idx="3660">
                  <c:v>3781</c:v>
                </c:pt>
                <c:pt idx="3661">
                  <c:v>3782</c:v>
                </c:pt>
                <c:pt idx="3662">
                  <c:v>3783</c:v>
                </c:pt>
                <c:pt idx="3663">
                  <c:v>3784</c:v>
                </c:pt>
                <c:pt idx="3664">
                  <c:v>3785</c:v>
                </c:pt>
                <c:pt idx="3665">
                  <c:v>3786</c:v>
                </c:pt>
                <c:pt idx="3666">
                  <c:v>3787</c:v>
                </c:pt>
                <c:pt idx="3667">
                  <c:v>3788</c:v>
                </c:pt>
                <c:pt idx="3668">
                  <c:v>3789</c:v>
                </c:pt>
                <c:pt idx="3669">
                  <c:v>3790</c:v>
                </c:pt>
                <c:pt idx="3670">
                  <c:v>3791</c:v>
                </c:pt>
                <c:pt idx="3671">
                  <c:v>3792</c:v>
                </c:pt>
                <c:pt idx="3672">
                  <c:v>3793</c:v>
                </c:pt>
                <c:pt idx="3673">
                  <c:v>3794</c:v>
                </c:pt>
                <c:pt idx="3674">
                  <c:v>3795</c:v>
                </c:pt>
                <c:pt idx="3675">
                  <c:v>3796</c:v>
                </c:pt>
                <c:pt idx="3676">
                  <c:v>3797</c:v>
                </c:pt>
                <c:pt idx="3677">
                  <c:v>3798</c:v>
                </c:pt>
                <c:pt idx="3678">
                  <c:v>3799</c:v>
                </c:pt>
                <c:pt idx="3679">
                  <c:v>3800</c:v>
                </c:pt>
                <c:pt idx="3680">
                  <c:v>3801</c:v>
                </c:pt>
                <c:pt idx="3681">
                  <c:v>3802</c:v>
                </c:pt>
                <c:pt idx="3682">
                  <c:v>3803</c:v>
                </c:pt>
                <c:pt idx="3683">
                  <c:v>3804</c:v>
                </c:pt>
                <c:pt idx="3684">
                  <c:v>3805</c:v>
                </c:pt>
                <c:pt idx="3685">
                  <c:v>3806</c:v>
                </c:pt>
                <c:pt idx="3686">
                  <c:v>3807</c:v>
                </c:pt>
                <c:pt idx="3687">
                  <c:v>3808</c:v>
                </c:pt>
                <c:pt idx="3688">
                  <c:v>3809</c:v>
                </c:pt>
                <c:pt idx="3689">
                  <c:v>3810</c:v>
                </c:pt>
                <c:pt idx="3690">
                  <c:v>3811</c:v>
                </c:pt>
                <c:pt idx="3691">
                  <c:v>3812</c:v>
                </c:pt>
                <c:pt idx="3692">
                  <c:v>3813</c:v>
                </c:pt>
                <c:pt idx="3693">
                  <c:v>3814</c:v>
                </c:pt>
                <c:pt idx="3694">
                  <c:v>3815</c:v>
                </c:pt>
                <c:pt idx="3695">
                  <c:v>3816</c:v>
                </c:pt>
                <c:pt idx="3696">
                  <c:v>3817</c:v>
                </c:pt>
                <c:pt idx="3697">
                  <c:v>3818</c:v>
                </c:pt>
                <c:pt idx="3698">
                  <c:v>3819</c:v>
                </c:pt>
                <c:pt idx="3699">
                  <c:v>3820</c:v>
                </c:pt>
                <c:pt idx="3700">
                  <c:v>3821</c:v>
                </c:pt>
                <c:pt idx="3701">
                  <c:v>3822</c:v>
                </c:pt>
                <c:pt idx="3702">
                  <c:v>3823</c:v>
                </c:pt>
                <c:pt idx="3703">
                  <c:v>3824</c:v>
                </c:pt>
                <c:pt idx="3704">
                  <c:v>3825</c:v>
                </c:pt>
                <c:pt idx="3705">
                  <c:v>3826</c:v>
                </c:pt>
                <c:pt idx="3706">
                  <c:v>3827</c:v>
                </c:pt>
                <c:pt idx="3707">
                  <c:v>3828</c:v>
                </c:pt>
                <c:pt idx="3708">
                  <c:v>3829</c:v>
                </c:pt>
                <c:pt idx="3709">
                  <c:v>3830</c:v>
                </c:pt>
                <c:pt idx="3710">
                  <c:v>3831</c:v>
                </c:pt>
                <c:pt idx="3711">
                  <c:v>3832</c:v>
                </c:pt>
                <c:pt idx="3712">
                  <c:v>3833</c:v>
                </c:pt>
                <c:pt idx="3713">
                  <c:v>3834</c:v>
                </c:pt>
                <c:pt idx="3714">
                  <c:v>3835</c:v>
                </c:pt>
                <c:pt idx="3715">
                  <c:v>3836</c:v>
                </c:pt>
                <c:pt idx="3716">
                  <c:v>3837</c:v>
                </c:pt>
                <c:pt idx="3717">
                  <c:v>3838</c:v>
                </c:pt>
                <c:pt idx="3718">
                  <c:v>3839</c:v>
                </c:pt>
                <c:pt idx="3719">
                  <c:v>3840</c:v>
                </c:pt>
                <c:pt idx="3720">
                  <c:v>3841</c:v>
                </c:pt>
                <c:pt idx="3721">
                  <c:v>3842</c:v>
                </c:pt>
                <c:pt idx="3722">
                  <c:v>3843</c:v>
                </c:pt>
                <c:pt idx="3723">
                  <c:v>3844</c:v>
                </c:pt>
                <c:pt idx="3724">
                  <c:v>3845</c:v>
                </c:pt>
                <c:pt idx="3725">
                  <c:v>3846</c:v>
                </c:pt>
                <c:pt idx="3726">
                  <c:v>3847</c:v>
                </c:pt>
                <c:pt idx="3727">
                  <c:v>3848</c:v>
                </c:pt>
                <c:pt idx="3728">
                  <c:v>3849</c:v>
                </c:pt>
                <c:pt idx="3729">
                  <c:v>3850</c:v>
                </c:pt>
                <c:pt idx="3730">
                  <c:v>3851</c:v>
                </c:pt>
                <c:pt idx="3731">
                  <c:v>3852</c:v>
                </c:pt>
                <c:pt idx="3732">
                  <c:v>3853</c:v>
                </c:pt>
                <c:pt idx="3733">
                  <c:v>3854</c:v>
                </c:pt>
                <c:pt idx="3734">
                  <c:v>3855</c:v>
                </c:pt>
                <c:pt idx="3735">
                  <c:v>3856</c:v>
                </c:pt>
                <c:pt idx="3736">
                  <c:v>3857</c:v>
                </c:pt>
                <c:pt idx="3737">
                  <c:v>3858</c:v>
                </c:pt>
                <c:pt idx="3738">
                  <c:v>3859</c:v>
                </c:pt>
                <c:pt idx="3739">
                  <c:v>3860</c:v>
                </c:pt>
                <c:pt idx="3740">
                  <c:v>3861</c:v>
                </c:pt>
                <c:pt idx="3741">
                  <c:v>3862</c:v>
                </c:pt>
                <c:pt idx="3742">
                  <c:v>3863</c:v>
                </c:pt>
                <c:pt idx="3743">
                  <c:v>3864</c:v>
                </c:pt>
                <c:pt idx="3744">
                  <c:v>3865</c:v>
                </c:pt>
                <c:pt idx="3745">
                  <c:v>3866</c:v>
                </c:pt>
                <c:pt idx="3746">
                  <c:v>3867</c:v>
                </c:pt>
                <c:pt idx="3747">
                  <c:v>3868</c:v>
                </c:pt>
                <c:pt idx="3748">
                  <c:v>3869</c:v>
                </c:pt>
                <c:pt idx="3749">
                  <c:v>3870</c:v>
                </c:pt>
                <c:pt idx="3750">
                  <c:v>3871</c:v>
                </c:pt>
                <c:pt idx="3751">
                  <c:v>3872</c:v>
                </c:pt>
                <c:pt idx="3752">
                  <c:v>3873</c:v>
                </c:pt>
                <c:pt idx="3753">
                  <c:v>3874</c:v>
                </c:pt>
                <c:pt idx="3754">
                  <c:v>3875</c:v>
                </c:pt>
                <c:pt idx="3755">
                  <c:v>3876</c:v>
                </c:pt>
                <c:pt idx="3756">
                  <c:v>3877</c:v>
                </c:pt>
                <c:pt idx="3757">
                  <c:v>3878</c:v>
                </c:pt>
                <c:pt idx="3758">
                  <c:v>3879</c:v>
                </c:pt>
                <c:pt idx="3759">
                  <c:v>3880</c:v>
                </c:pt>
                <c:pt idx="3760">
                  <c:v>3881</c:v>
                </c:pt>
                <c:pt idx="3761">
                  <c:v>3882</c:v>
                </c:pt>
                <c:pt idx="3762">
                  <c:v>3883</c:v>
                </c:pt>
                <c:pt idx="3763">
                  <c:v>3884</c:v>
                </c:pt>
                <c:pt idx="3764">
                  <c:v>3885</c:v>
                </c:pt>
                <c:pt idx="3765">
                  <c:v>3886</c:v>
                </c:pt>
                <c:pt idx="3766">
                  <c:v>3887</c:v>
                </c:pt>
                <c:pt idx="3767">
                  <c:v>3888</c:v>
                </c:pt>
                <c:pt idx="3768">
                  <c:v>3889</c:v>
                </c:pt>
                <c:pt idx="3769">
                  <c:v>3890</c:v>
                </c:pt>
                <c:pt idx="3770">
                  <c:v>3891</c:v>
                </c:pt>
                <c:pt idx="3771">
                  <c:v>3892</c:v>
                </c:pt>
                <c:pt idx="3772">
                  <c:v>3893</c:v>
                </c:pt>
                <c:pt idx="3773">
                  <c:v>3894</c:v>
                </c:pt>
                <c:pt idx="3774">
                  <c:v>3895</c:v>
                </c:pt>
                <c:pt idx="3775">
                  <c:v>3896</c:v>
                </c:pt>
                <c:pt idx="3776">
                  <c:v>3897</c:v>
                </c:pt>
                <c:pt idx="3777">
                  <c:v>3898</c:v>
                </c:pt>
                <c:pt idx="3778">
                  <c:v>3899</c:v>
                </c:pt>
                <c:pt idx="3779">
                  <c:v>3900</c:v>
                </c:pt>
                <c:pt idx="3780">
                  <c:v>3901</c:v>
                </c:pt>
                <c:pt idx="3781">
                  <c:v>3902</c:v>
                </c:pt>
                <c:pt idx="3782">
                  <c:v>3903</c:v>
                </c:pt>
                <c:pt idx="3783">
                  <c:v>3904</c:v>
                </c:pt>
                <c:pt idx="3784">
                  <c:v>3905</c:v>
                </c:pt>
                <c:pt idx="3785">
                  <c:v>3906</c:v>
                </c:pt>
                <c:pt idx="3786">
                  <c:v>3907</c:v>
                </c:pt>
                <c:pt idx="3787">
                  <c:v>3908</c:v>
                </c:pt>
                <c:pt idx="3788">
                  <c:v>3909</c:v>
                </c:pt>
                <c:pt idx="3789">
                  <c:v>3910</c:v>
                </c:pt>
                <c:pt idx="3790">
                  <c:v>3911</c:v>
                </c:pt>
                <c:pt idx="3791">
                  <c:v>3912</c:v>
                </c:pt>
                <c:pt idx="3792">
                  <c:v>3913</c:v>
                </c:pt>
                <c:pt idx="3793">
                  <c:v>3914</c:v>
                </c:pt>
                <c:pt idx="3794">
                  <c:v>3915</c:v>
                </c:pt>
                <c:pt idx="3795">
                  <c:v>3916</c:v>
                </c:pt>
                <c:pt idx="3796">
                  <c:v>3917</c:v>
                </c:pt>
                <c:pt idx="3797">
                  <c:v>3918</c:v>
                </c:pt>
                <c:pt idx="3798">
                  <c:v>3919</c:v>
                </c:pt>
                <c:pt idx="3799">
                  <c:v>3920</c:v>
                </c:pt>
                <c:pt idx="3800">
                  <c:v>3921</c:v>
                </c:pt>
                <c:pt idx="3801">
                  <c:v>3922</c:v>
                </c:pt>
                <c:pt idx="3802">
                  <c:v>3923</c:v>
                </c:pt>
                <c:pt idx="3803">
                  <c:v>3924</c:v>
                </c:pt>
                <c:pt idx="3804">
                  <c:v>3925</c:v>
                </c:pt>
                <c:pt idx="3805">
                  <c:v>3926</c:v>
                </c:pt>
                <c:pt idx="3806">
                  <c:v>3927</c:v>
                </c:pt>
                <c:pt idx="3807">
                  <c:v>3928</c:v>
                </c:pt>
                <c:pt idx="3808">
                  <c:v>3929</c:v>
                </c:pt>
                <c:pt idx="3809">
                  <c:v>3930</c:v>
                </c:pt>
                <c:pt idx="3810">
                  <c:v>3931</c:v>
                </c:pt>
                <c:pt idx="3811">
                  <c:v>3932</c:v>
                </c:pt>
                <c:pt idx="3812">
                  <c:v>3933</c:v>
                </c:pt>
                <c:pt idx="3813">
                  <c:v>3934</c:v>
                </c:pt>
                <c:pt idx="3814">
                  <c:v>3935</c:v>
                </c:pt>
                <c:pt idx="3815">
                  <c:v>3936</c:v>
                </c:pt>
                <c:pt idx="3816">
                  <c:v>3937</c:v>
                </c:pt>
                <c:pt idx="3817">
                  <c:v>3938</c:v>
                </c:pt>
                <c:pt idx="3818">
                  <c:v>3939</c:v>
                </c:pt>
                <c:pt idx="3819">
                  <c:v>3941</c:v>
                </c:pt>
                <c:pt idx="3820">
                  <c:v>3942</c:v>
                </c:pt>
                <c:pt idx="3821">
                  <c:v>3943</c:v>
                </c:pt>
                <c:pt idx="3822">
                  <c:v>3944</c:v>
                </c:pt>
                <c:pt idx="3823">
                  <c:v>3945</c:v>
                </c:pt>
                <c:pt idx="3824">
                  <c:v>3946</c:v>
                </c:pt>
                <c:pt idx="3825">
                  <c:v>3947</c:v>
                </c:pt>
                <c:pt idx="3826">
                  <c:v>3948</c:v>
                </c:pt>
                <c:pt idx="3827">
                  <c:v>3949</c:v>
                </c:pt>
                <c:pt idx="3828">
                  <c:v>3950</c:v>
                </c:pt>
                <c:pt idx="3829">
                  <c:v>3951</c:v>
                </c:pt>
                <c:pt idx="3830">
                  <c:v>3952</c:v>
                </c:pt>
                <c:pt idx="3831">
                  <c:v>3953</c:v>
                </c:pt>
                <c:pt idx="3832">
                  <c:v>3954</c:v>
                </c:pt>
                <c:pt idx="3833">
                  <c:v>3955</c:v>
                </c:pt>
                <c:pt idx="3834">
                  <c:v>3956</c:v>
                </c:pt>
                <c:pt idx="3835">
                  <c:v>3958</c:v>
                </c:pt>
                <c:pt idx="3836">
                  <c:v>3959</c:v>
                </c:pt>
                <c:pt idx="3837">
                  <c:v>3960</c:v>
                </c:pt>
                <c:pt idx="3838">
                  <c:v>3961</c:v>
                </c:pt>
                <c:pt idx="3839">
                  <c:v>3962</c:v>
                </c:pt>
                <c:pt idx="3840">
                  <c:v>3963</c:v>
                </c:pt>
                <c:pt idx="3841">
                  <c:v>3964</c:v>
                </c:pt>
                <c:pt idx="3842">
                  <c:v>3965</c:v>
                </c:pt>
                <c:pt idx="3843">
                  <c:v>3966</c:v>
                </c:pt>
                <c:pt idx="3844">
                  <c:v>3967</c:v>
                </c:pt>
                <c:pt idx="3845">
                  <c:v>3968</c:v>
                </c:pt>
                <c:pt idx="3846">
                  <c:v>3969</c:v>
                </c:pt>
                <c:pt idx="3847">
                  <c:v>3970</c:v>
                </c:pt>
                <c:pt idx="3848">
                  <c:v>3971</c:v>
                </c:pt>
                <c:pt idx="3849">
                  <c:v>3972</c:v>
                </c:pt>
                <c:pt idx="3850">
                  <c:v>3973</c:v>
                </c:pt>
                <c:pt idx="3851">
                  <c:v>3974</c:v>
                </c:pt>
                <c:pt idx="3852">
                  <c:v>3975</c:v>
                </c:pt>
                <c:pt idx="3853">
                  <c:v>3976</c:v>
                </c:pt>
                <c:pt idx="3854">
                  <c:v>3977</c:v>
                </c:pt>
                <c:pt idx="3855">
                  <c:v>3978</c:v>
                </c:pt>
                <c:pt idx="3856">
                  <c:v>3979</c:v>
                </c:pt>
                <c:pt idx="3857">
                  <c:v>3980</c:v>
                </c:pt>
                <c:pt idx="3858">
                  <c:v>3981</c:v>
                </c:pt>
                <c:pt idx="3859">
                  <c:v>3982</c:v>
                </c:pt>
                <c:pt idx="3860">
                  <c:v>3983</c:v>
                </c:pt>
                <c:pt idx="3861">
                  <c:v>3984</c:v>
                </c:pt>
                <c:pt idx="3862">
                  <c:v>3985</c:v>
                </c:pt>
                <c:pt idx="3863">
                  <c:v>3986</c:v>
                </c:pt>
                <c:pt idx="3864">
                  <c:v>3987</c:v>
                </c:pt>
                <c:pt idx="3865">
                  <c:v>3988</c:v>
                </c:pt>
                <c:pt idx="3866">
                  <c:v>3989</c:v>
                </c:pt>
                <c:pt idx="3867">
                  <c:v>3990</c:v>
                </c:pt>
                <c:pt idx="3868">
                  <c:v>3991</c:v>
                </c:pt>
                <c:pt idx="3869">
                  <c:v>3992</c:v>
                </c:pt>
                <c:pt idx="3870">
                  <c:v>3993</c:v>
                </c:pt>
                <c:pt idx="3871">
                  <c:v>3994</c:v>
                </c:pt>
                <c:pt idx="3872">
                  <c:v>3995</c:v>
                </c:pt>
                <c:pt idx="3873">
                  <c:v>3996</c:v>
                </c:pt>
                <c:pt idx="3874">
                  <c:v>3997</c:v>
                </c:pt>
                <c:pt idx="3875">
                  <c:v>3998</c:v>
                </c:pt>
                <c:pt idx="3876">
                  <c:v>3999</c:v>
                </c:pt>
                <c:pt idx="3877">
                  <c:v>4000</c:v>
                </c:pt>
                <c:pt idx="3878">
                  <c:v>4001</c:v>
                </c:pt>
                <c:pt idx="3879">
                  <c:v>4002</c:v>
                </c:pt>
                <c:pt idx="3880">
                  <c:v>4003</c:v>
                </c:pt>
                <c:pt idx="3881">
                  <c:v>4004</c:v>
                </c:pt>
                <c:pt idx="3882">
                  <c:v>4005</c:v>
                </c:pt>
                <c:pt idx="3883">
                  <c:v>4006</c:v>
                </c:pt>
                <c:pt idx="3884">
                  <c:v>4007</c:v>
                </c:pt>
                <c:pt idx="3885">
                  <c:v>4008</c:v>
                </c:pt>
                <c:pt idx="3886">
                  <c:v>4009</c:v>
                </c:pt>
                <c:pt idx="3887">
                  <c:v>4010</c:v>
                </c:pt>
                <c:pt idx="3888">
                  <c:v>4011</c:v>
                </c:pt>
                <c:pt idx="3889">
                  <c:v>4012</c:v>
                </c:pt>
                <c:pt idx="3890">
                  <c:v>4013</c:v>
                </c:pt>
                <c:pt idx="3891">
                  <c:v>4014</c:v>
                </c:pt>
                <c:pt idx="3892">
                  <c:v>4015</c:v>
                </c:pt>
                <c:pt idx="3893">
                  <c:v>4016</c:v>
                </c:pt>
                <c:pt idx="3894">
                  <c:v>4017</c:v>
                </c:pt>
                <c:pt idx="3895">
                  <c:v>4018</c:v>
                </c:pt>
                <c:pt idx="3896">
                  <c:v>4019</c:v>
                </c:pt>
                <c:pt idx="3897">
                  <c:v>4020</c:v>
                </c:pt>
                <c:pt idx="3898">
                  <c:v>4021</c:v>
                </c:pt>
                <c:pt idx="3899">
                  <c:v>4022</c:v>
                </c:pt>
                <c:pt idx="3900">
                  <c:v>4023</c:v>
                </c:pt>
                <c:pt idx="3901">
                  <c:v>4024</c:v>
                </c:pt>
                <c:pt idx="3902">
                  <c:v>4025</c:v>
                </c:pt>
                <c:pt idx="3903">
                  <c:v>4026</c:v>
                </c:pt>
                <c:pt idx="3904">
                  <c:v>4027</c:v>
                </c:pt>
                <c:pt idx="3905">
                  <c:v>4028</c:v>
                </c:pt>
                <c:pt idx="3906">
                  <c:v>4029</c:v>
                </c:pt>
                <c:pt idx="3907">
                  <c:v>4030</c:v>
                </c:pt>
                <c:pt idx="3908">
                  <c:v>4031</c:v>
                </c:pt>
                <c:pt idx="3909">
                  <c:v>4032</c:v>
                </c:pt>
                <c:pt idx="3910">
                  <c:v>4033</c:v>
                </c:pt>
                <c:pt idx="3911">
                  <c:v>4034</c:v>
                </c:pt>
                <c:pt idx="3912">
                  <c:v>4035</c:v>
                </c:pt>
                <c:pt idx="3913">
                  <c:v>4036</c:v>
                </c:pt>
                <c:pt idx="3914">
                  <c:v>4037</c:v>
                </c:pt>
                <c:pt idx="3915">
                  <c:v>4038</c:v>
                </c:pt>
                <c:pt idx="3916">
                  <c:v>4039</c:v>
                </c:pt>
                <c:pt idx="3917">
                  <c:v>4040</c:v>
                </c:pt>
                <c:pt idx="3918">
                  <c:v>4041</c:v>
                </c:pt>
                <c:pt idx="3919">
                  <c:v>4042</c:v>
                </c:pt>
                <c:pt idx="3920">
                  <c:v>4043</c:v>
                </c:pt>
                <c:pt idx="3921">
                  <c:v>4044</c:v>
                </c:pt>
                <c:pt idx="3922">
                  <c:v>4045</c:v>
                </c:pt>
                <c:pt idx="3923">
                  <c:v>4046</c:v>
                </c:pt>
                <c:pt idx="3924">
                  <c:v>4047</c:v>
                </c:pt>
                <c:pt idx="3925">
                  <c:v>4048</c:v>
                </c:pt>
                <c:pt idx="3926">
                  <c:v>4049</c:v>
                </c:pt>
                <c:pt idx="3927">
                  <c:v>4050</c:v>
                </c:pt>
                <c:pt idx="3928">
                  <c:v>4051</c:v>
                </c:pt>
                <c:pt idx="3929">
                  <c:v>4052</c:v>
                </c:pt>
                <c:pt idx="3930">
                  <c:v>4053</c:v>
                </c:pt>
                <c:pt idx="3931">
                  <c:v>4054</c:v>
                </c:pt>
                <c:pt idx="3932">
                  <c:v>4055</c:v>
                </c:pt>
                <c:pt idx="3933">
                  <c:v>4056</c:v>
                </c:pt>
                <c:pt idx="3934">
                  <c:v>4057</c:v>
                </c:pt>
                <c:pt idx="3935">
                  <c:v>4058</c:v>
                </c:pt>
                <c:pt idx="3936">
                  <c:v>4059</c:v>
                </c:pt>
                <c:pt idx="3937">
                  <c:v>4060</c:v>
                </c:pt>
                <c:pt idx="3938">
                  <c:v>4061</c:v>
                </c:pt>
                <c:pt idx="3939">
                  <c:v>4062</c:v>
                </c:pt>
                <c:pt idx="3940">
                  <c:v>4063</c:v>
                </c:pt>
                <c:pt idx="3941">
                  <c:v>4064</c:v>
                </c:pt>
                <c:pt idx="3942">
                  <c:v>4065</c:v>
                </c:pt>
                <c:pt idx="3943">
                  <c:v>4066</c:v>
                </c:pt>
                <c:pt idx="3944">
                  <c:v>4067</c:v>
                </c:pt>
                <c:pt idx="3945">
                  <c:v>4068</c:v>
                </c:pt>
                <c:pt idx="3946">
                  <c:v>4069</c:v>
                </c:pt>
                <c:pt idx="3947">
                  <c:v>4070</c:v>
                </c:pt>
                <c:pt idx="3948">
                  <c:v>4071</c:v>
                </c:pt>
                <c:pt idx="3949">
                  <c:v>4072</c:v>
                </c:pt>
                <c:pt idx="3950">
                  <c:v>4073</c:v>
                </c:pt>
                <c:pt idx="3951">
                  <c:v>4074</c:v>
                </c:pt>
                <c:pt idx="3952">
                  <c:v>4075</c:v>
                </c:pt>
                <c:pt idx="3953">
                  <c:v>4076</c:v>
                </c:pt>
                <c:pt idx="3954">
                  <c:v>4077</c:v>
                </c:pt>
                <c:pt idx="3955">
                  <c:v>4078</c:v>
                </c:pt>
                <c:pt idx="3956">
                  <c:v>4079</c:v>
                </c:pt>
                <c:pt idx="3957">
                  <c:v>4080</c:v>
                </c:pt>
                <c:pt idx="3958">
                  <c:v>4081</c:v>
                </c:pt>
                <c:pt idx="3959">
                  <c:v>4082</c:v>
                </c:pt>
                <c:pt idx="3960">
                  <c:v>4083</c:v>
                </c:pt>
                <c:pt idx="3961">
                  <c:v>4084</c:v>
                </c:pt>
                <c:pt idx="3962">
                  <c:v>4085</c:v>
                </c:pt>
                <c:pt idx="3963">
                  <c:v>4086</c:v>
                </c:pt>
                <c:pt idx="3964">
                  <c:v>4087</c:v>
                </c:pt>
                <c:pt idx="3965">
                  <c:v>4088</c:v>
                </c:pt>
                <c:pt idx="3966">
                  <c:v>4089</c:v>
                </c:pt>
                <c:pt idx="3967">
                  <c:v>4090</c:v>
                </c:pt>
                <c:pt idx="3968">
                  <c:v>4091</c:v>
                </c:pt>
                <c:pt idx="3969">
                  <c:v>4092</c:v>
                </c:pt>
                <c:pt idx="3970">
                  <c:v>4093</c:v>
                </c:pt>
                <c:pt idx="3971">
                  <c:v>4094</c:v>
                </c:pt>
                <c:pt idx="3972">
                  <c:v>4095</c:v>
                </c:pt>
                <c:pt idx="3973">
                  <c:v>4096</c:v>
                </c:pt>
                <c:pt idx="3974">
                  <c:v>4097</c:v>
                </c:pt>
                <c:pt idx="3975">
                  <c:v>4098</c:v>
                </c:pt>
                <c:pt idx="3976">
                  <c:v>4099</c:v>
                </c:pt>
                <c:pt idx="3977">
                  <c:v>4100</c:v>
                </c:pt>
                <c:pt idx="3978">
                  <c:v>4101</c:v>
                </c:pt>
                <c:pt idx="3979">
                  <c:v>4102</c:v>
                </c:pt>
                <c:pt idx="3980">
                  <c:v>4103</c:v>
                </c:pt>
                <c:pt idx="3981">
                  <c:v>4104</c:v>
                </c:pt>
                <c:pt idx="3982">
                  <c:v>4105</c:v>
                </c:pt>
                <c:pt idx="3983">
                  <c:v>4106</c:v>
                </c:pt>
                <c:pt idx="3984">
                  <c:v>4107</c:v>
                </c:pt>
                <c:pt idx="3985">
                  <c:v>4108</c:v>
                </c:pt>
                <c:pt idx="3986">
                  <c:v>4109</c:v>
                </c:pt>
                <c:pt idx="3987">
                  <c:v>4110</c:v>
                </c:pt>
                <c:pt idx="3988">
                  <c:v>4111</c:v>
                </c:pt>
                <c:pt idx="3989">
                  <c:v>4112</c:v>
                </c:pt>
                <c:pt idx="3990">
                  <c:v>4113</c:v>
                </c:pt>
                <c:pt idx="3991">
                  <c:v>4114</c:v>
                </c:pt>
                <c:pt idx="3992">
                  <c:v>4115</c:v>
                </c:pt>
                <c:pt idx="3993">
                  <c:v>4116</c:v>
                </c:pt>
                <c:pt idx="3994">
                  <c:v>4117</c:v>
                </c:pt>
                <c:pt idx="3995">
                  <c:v>4118</c:v>
                </c:pt>
                <c:pt idx="3996">
                  <c:v>4119</c:v>
                </c:pt>
                <c:pt idx="3997">
                  <c:v>4120</c:v>
                </c:pt>
                <c:pt idx="3998">
                  <c:v>4121</c:v>
                </c:pt>
                <c:pt idx="3999">
                  <c:v>4122</c:v>
                </c:pt>
                <c:pt idx="4000">
                  <c:v>4123</c:v>
                </c:pt>
                <c:pt idx="4001">
                  <c:v>4124</c:v>
                </c:pt>
                <c:pt idx="4002">
                  <c:v>4125</c:v>
                </c:pt>
                <c:pt idx="4003">
                  <c:v>4126</c:v>
                </c:pt>
                <c:pt idx="4004">
                  <c:v>4127</c:v>
                </c:pt>
                <c:pt idx="4005">
                  <c:v>4128</c:v>
                </c:pt>
                <c:pt idx="4006">
                  <c:v>4129</c:v>
                </c:pt>
                <c:pt idx="4007">
                  <c:v>4130</c:v>
                </c:pt>
                <c:pt idx="4008">
                  <c:v>4131</c:v>
                </c:pt>
                <c:pt idx="4009">
                  <c:v>4132</c:v>
                </c:pt>
                <c:pt idx="4010">
                  <c:v>4133</c:v>
                </c:pt>
                <c:pt idx="4011">
                  <c:v>4134</c:v>
                </c:pt>
                <c:pt idx="4012">
                  <c:v>4135</c:v>
                </c:pt>
                <c:pt idx="4013">
                  <c:v>4136</c:v>
                </c:pt>
                <c:pt idx="4014">
                  <c:v>4137</c:v>
                </c:pt>
                <c:pt idx="4015">
                  <c:v>4138</c:v>
                </c:pt>
                <c:pt idx="4016">
                  <c:v>4139</c:v>
                </c:pt>
                <c:pt idx="4017">
                  <c:v>4140</c:v>
                </c:pt>
                <c:pt idx="4018">
                  <c:v>4141</c:v>
                </c:pt>
                <c:pt idx="4019">
                  <c:v>4142</c:v>
                </c:pt>
                <c:pt idx="4020">
                  <c:v>4143</c:v>
                </c:pt>
                <c:pt idx="4021">
                  <c:v>4144</c:v>
                </c:pt>
                <c:pt idx="4022">
                  <c:v>4145</c:v>
                </c:pt>
                <c:pt idx="4023">
                  <c:v>4146</c:v>
                </c:pt>
                <c:pt idx="4024">
                  <c:v>4147</c:v>
                </c:pt>
                <c:pt idx="4025">
                  <c:v>4148</c:v>
                </c:pt>
                <c:pt idx="4026">
                  <c:v>4149</c:v>
                </c:pt>
                <c:pt idx="4027">
                  <c:v>4150</c:v>
                </c:pt>
                <c:pt idx="4028">
                  <c:v>4151</c:v>
                </c:pt>
                <c:pt idx="4029">
                  <c:v>4152</c:v>
                </c:pt>
                <c:pt idx="4030">
                  <c:v>4153</c:v>
                </c:pt>
                <c:pt idx="4031">
                  <c:v>4154</c:v>
                </c:pt>
                <c:pt idx="4032">
                  <c:v>4155</c:v>
                </c:pt>
                <c:pt idx="4033">
                  <c:v>4156</c:v>
                </c:pt>
                <c:pt idx="4034">
                  <c:v>4157</c:v>
                </c:pt>
                <c:pt idx="4035">
                  <c:v>4158</c:v>
                </c:pt>
                <c:pt idx="4036">
                  <c:v>4159</c:v>
                </c:pt>
                <c:pt idx="4037">
                  <c:v>4160</c:v>
                </c:pt>
                <c:pt idx="4038">
                  <c:v>4161</c:v>
                </c:pt>
                <c:pt idx="4039">
                  <c:v>4162</c:v>
                </c:pt>
                <c:pt idx="4040">
                  <c:v>4163</c:v>
                </c:pt>
                <c:pt idx="4041">
                  <c:v>4164</c:v>
                </c:pt>
                <c:pt idx="4042">
                  <c:v>4165</c:v>
                </c:pt>
                <c:pt idx="4043">
                  <c:v>4166</c:v>
                </c:pt>
                <c:pt idx="4044">
                  <c:v>4167</c:v>
                </c:pt>
                <c:pt idx="4045">
                  <c:v>4168</c:v>
                </c:pt>
                <c:pt idx="4046">
                  <c:v>4169</c:v>
                </c:pt>
                <c:pt idx="4047">
                  <c:v>4170</c:v>
                </c:pt>
                <c:pt idx="4048">
                  <c:v>4171</c:v>
                </c:pt>
                <c:pt idx="4049">
                  <c:v>4172</c:v>
                </c:pt>
                <c:pt idx="4050">
                  <c:v>4173</c:v>
                </c:pt>
                <c:pt idx="4051">
                  <c:v>4174</c:v>
                </c:pt>
                <c:pt idx="4052">
                  <c:v>4175</c:v>
                </c:pt>
                <c:pt idx="4053">
                  <c:v>4176</c:v>
                </c:pt>
                <c:pt idx="4054">
                  <c:v>4177</c:v>
                </c:pt>
                <c:pt idx="4055">
                  <c:v>4178</c:v>
                </c:pt>
                <c:pt idx="4056">
                  <c:v>4179</c:v>
                </c:pt>
                <c:pt idx="4057">
                  <c:v>4180</c:v>
                </c:pt>
                <c:pt idx="4058">
                  <c:v>4181</c:v>
                </c:pt>
                <c:pt idx="4059">
                  <c:v>4182</c:v>
                </c:pt>
                <c:pt idx="4060">
                  <c:v>4183</c:v>
                </c:pt>
                <c:pt idx="4061">
                  <c:v>4184</c:v>
                </c:pt>
                <c:pt idx="4062">
                  <c:v>4185</c:v>
                </c:pt>
                <c:pt idx="4063">
                  <c:v>4186</c:v>
                </c:pt>
                <c:pt idx="4064">
                  <c:v>4187</c:v>
                </c:pt>
                <c:pt idx="4065">
                  <c:v>4188</c:v>
                </c:pt>
                <c:pt idx="4066">
                  <c:v>4189</c:v>
                </c:pt>
                <c:pt idx="4067">
                  <c:v>4190</c:v>
                </c:pt>
                <c:pt idx="4068">
                  <c:v>4191</c:v>
                </c:pt>
                <c:pt idx="4069">
                  <c:v>4192</c:v>
                </c:pt>
                <c:pt idx="4070">
                  <c:v>4193</c:v>
                </c:pt>
                <c:pt idx="4071">
                  <c:v>4194</c:v>
                </c:pt>
                <c:pt idx="4072">
                  <c:v>4195</c:v>
                </c:pt>
                <c:pt idx="4073">
                  <c:v>4196</c:v>
                </c:pt>
                <c:pt idx="4074">
                  <c:v>4197</c:v>
                </c:pt>
                <c:pt idx="4075">
                  <c:v>4198</c:v>
                </c:pt>
                <c:pt idx="4076">
                  <c:v>4199</c:v>
                </c:pt>
                <c:pt idx="4077">
                  <c:v>4200</c:v>
                </c:pt>
                <c:pt idx="4078">
                  <c:v>4201</c:v>
                </c:pt>
                <c:pt idx="4079">
                  <c:v>4202</c:v>
                </c:pt>
                <c:pt idx="4080">
                  <c:v>4203</c:v>
                </c:pt>
                <c:pt idx="4081">
                  <c:v>4204</c:v>
                </c:pt>
                <c:pt idx="4082">
                  <c:v>4205</c:v>
                </c:pt>
                <c:pt idx="4083">
                  <c:v>4206</c:v>
                </c:pt>
                <c:pt idx="4084">
                  <c:v>4207</c:v>
                </c:pt>
                <c:pt idx="4085">
                  <c:v>4208</c:v>
                </c:pt>
                <c:pt idx="4086">
                  <c:v>4209</c:v>
                </c:pt>
                <c:pt idx="4087">
                  <c:v>4210</c:v>
                </c:pt>
                <c:pt idx="4088">
                  <c:v>4211</c:v>
                </c:pt>
                <c:pt idx="4089">
                  <c:v>4212</c:v>
                </c:pt>
                <c:pt idx="4090">
                  <c:v>4213</c:v>
                </c:pt>
                <c:pt idx="4091">
                  <c:v>4214</c:v>
                </c:pt>
                <c:pt idx="4092">
                  <c:v>4215</c:v>
                </c:pt>
                <c:pt idx="4093">
                  <c:v>4216</c:v>
                </c:pt>
                <c:pt idx="4094">
                  <c:v>4217</c:v>
                </c:pt>
                <c:pt idx="4095">
                  <c:v>4218</c:v>
                </c:pt>
                <c:pt idx="4096">
                  <c:v>4219</c:v>
                </c:pt>
                <c:pt idx="4097">
                  <c:v>4220</c:v>
                </c:pt>
                <c:pt idx="4098">
                  <c:v>4221</c:v>
                </c:pt>
                <c:pt idx="4099">
                  <c:v>4222</c:v>
                </c:pt>
                <c:pt idx="4100">
                  <c:v>4223</c:v>
                </c:pt>
                <c:pt idx="4101">
                  <c:v>4224</c:v>
                </c:pt>
                <c:pt idx="4102">
                  <c:v>4225</c:v>
                </c:pt>
                <c:pt idx="4103">
                  <c:v>4226</c:v>
                </c:pt>
                <c:pt idx="4104">
                  <c:v>4227</c:v>
                </c:pt>
                <c:pt idx="4105">
                  <c:v>4228</c:v>
                </c:pt>
                <c:pt idx="4106">
                  <c:v>4229</c:v>
                </c:pt>
                <c:pt idx="4107">
                  <c:v>4230</c:v>
                </c:pt>
                <c:pt idx="4108">
                  <c:v>4231</c:v>
                </c:pt>
                <c:pt idx="4109">
                  <c:v>4232</c:v>
                </c:pt>
                <c:pt idx="4110">
                  <c:v>4233</c:v>
                </c:pt>
                <c:pt idx="4111">
                  <c:v>4234</c:v>
                </c:pt>
                <c:pt idx="4112">
                  <c:v>4235</c:v>
                </c:pt>
                <c:pt idx="4113">
                  <c:v>4236</c:v>
                </c:pt>
                <c:pt idx="4114">
                  <c:v>4237</c:v>
                </c:pt>
                <c:pt idx="4115">
                  <c:v>4238</c:v>
                </c:pt>
                <c:pt idx="4116">
                  <c:v>4239</c:v>
                </c:pt>
                <c:pt idx="4117">
                  <c:v>4240</c:v>
                </c:pt>
                <c:pt idx="4118">
                  <c:v>4241</c:v>
                </c:pt>
                <c:pt idx="4119">
                  <c:v>4242</c:v>
                </c:pt>
                <c:pt idx="4120">
                  <c:v>4243</c:v>
                </c:pt>
                <c:pt idx="4121">
                  <c:v>4244</c:v>
                </c:pt>
                <c:pt idx="4122">
                  <c:v>4245</c:v>
                </c:pt>
                <c:pt idx="4123">
                  <c:v>4246</c:v>
                </c:pt>
                <c:pt idx="4124">
                  <c:v>4247</c:v>
                </c:pt>
                <c:pt idx="4125">
                  <c:v>4248</c:v>
                </c:pt>
                <c:pt idx="4126">
                  <c:v>4249</c:v>
                </c:pt>
                <c:pt idx="4127">
                  <c:v>4250</c:v>
                </c:pt>
                <c:pt idx="4128">
                  <c:v>4251</c:v>
                </c:pt>
                <c:pt idx="4129">
                  <c:v>4252</c:v>
                </c:pt>
                <c:pt idx="4130">
                  <c:v>4253</c:v>
                </c:pt>
                <c:pt idx="4131">
                  <c:v>4254</c:v>
                </c:pt>
                <c:pt idx="4132">
                  <c:v>4255</c:v>
                </c:pt>
                <c:pt idx="4133">
                  <c:v>4256</c:v>
                </c:pt>
                <c:pt idx="4134">
                  <c:v>4257</c:v>
                </c:pt>
                <c:pt idx="4135">
                  <c:v>4258</c:v>
                </c:pt>
                <c:pt idx="4136">
                  <c:v>4259</c:v>
                </c:pt>
                <c:pt idx="4137">
                  <c:v>4260</c:v>
                </c:pt>
                <c:pt idx="4138">
                  <c:v>4261</c:v>
                </c:pt>
                <c:pt idx="4139">
                  <c:v>4262</c:v>
                </c:pt>
                <c:pt idx="4140">
                  <c:v>4263</c:v>
                </c:pt>
                <c:pt idx="4141">
                  <c:v>4264</c:v>
                </c:pt>
                <c:pt idx="4142">
                  <c:v>4265</c:v>
                </c:pt>
                <c:pt idx="4143">
                  <c:v>4266</c:v>
                </c:pt>
                <c:pt idx="4144">
                  <c:v>4267</c:v>
                </c:pt>
                <c:pt idx="4145">
                  <c:v>4268</c:v>
                </c:pt>
                <c:pt idx="4146">
                  <c:v>4269</c:v>
                </c:pt>
                <c:pt idx="4147">
                  <c:v>4270</c:v>
                </c:pt>
                <c:pt idx="4148">
                  <c:v>4271</c:v>
                </c:pt>
                <c:pt idx="4149">
                  <c:v>4272</c:v>
                </c:pt>
                <c:pt idx="4150">
                  <c:v>4273</c:v>
                </c:pt>
                <c:pt idx="4151">
                  <c:v>4274</c:v>
                </c:pt>
                <c:pt idx="4152">
                  <c:v>4275</c:v>
                </c:pt>
                <c:pt idx="4153">
                  <c:v>4276</c:v>
                </c:pt>
                <c:pt idx="4154">
                  <c:v>4277</c:v>
                </c:pt>
                <c:pt idx="4155">
                  <c:v>4278</c:v>
                </c:pt>
                <c:pt idx="4156">
                  <c:v>4279</c:v>
                </c:pt>
                <c:pt idx="4157">
                  <c:v>4280</c:v>
                </c:pt>
                <c:pt idx="4158">
                  <c:v>4281</c:v>
                </c:pt>
                <c:pt idx="4159">
                  <c:v>4282</c:v>
                </c:pt>
                <c:pt idx="4160">
                  <c:v>4283</c:v>
                </c:pt>
                <c:pt idx="4161">
                  <c:v>4284</c:v>
                </c:pt>
                <c:pt idx="4162">
                  <c:v>4285</c:v>
                </c:pt>
                <c:pt idx="4163">
                  <c:v>4286</c:v>
                </c:pt>
                <c:pt idx="4164">
                  <c:v>4287</c:v>
                </c:pt>
                <c:pt idx="4165">
                  <c:v>4288</c:v>
                </c:pt>
                <c:pt idx="4166">
                  <c:v>4289</c:v>
                </c:pt>
                <c:pt idx="4167">
                  <c:v>4290</c:v>
                </c:pt>
                <c:pt idx="4168">
                  <c:v>4291</c:v>
                </c:pt>
                <c:pt idx="4169">
                  <c:v>4292</c:v>
                </c:pt>
                <c:pt idx="4170">
                  <c:v>4293</c:v>
                </c:pt>
                <c:pt idx="4171">
                  <c:v>4294</c:v>
                </c:pt>
                <c:pt idx="4172">
                  <c:v>4295</c:v>
                </c:pt>
                <c:pt idx="4173">
                  <c:v>4296</c:v>
                </c:pt>
                <c:pt idx="4174">
                  <c:v>4297</c:v>
                </c:pt>
                <c:pt idx="4175">
                  <c:v>4298</c:v>
                </c:pt>
                <c:pt idx="4176">
                  <c:v>4299</c:v>
                </c:pt>
                <c:pt idx="4177">
                  <c:v>4300</c:v>
                </c:pt>
                <c:pt idx="4178">
                  <c:v>4301</c:v>
                </c:pt>
                <c:pt idx="4179">
                  <c:v>4302</c:v>
                </c:pt>
                <c:pt idx="4180">
                  <c:v>4303</c:v>
                </c:pt>
                <c:pt idx="4181">
                  <c:v>4304</c:v>
                </c:pt>
                <c:pt idx="4182">
                  <c:v>4305</c:v>
                </c:pt>
                <c:pt idx="4183">
                  <c:v>4306</c:v>
                </c:pt>
                <c:pt idx="4184">
                  <c:v>4307</c:v>
                </c:pt>
                <c:pt idx="4185">
                  <c:v>4308</c:v>
                </c:pt>
                <c:pt idx="4186">
                  <c:v>4309</c:v>
                </c:pt>
                <c:pt idx="4187">
                  <c:v>4310</c:v>
                </c:pt>
                <c:pt idx="4188">
                  <c:v>4311</c:v>
                </c:pt>
                <c:pt idx="4189">
                  <c:v>4312</c:v>
                </c:pt>
                <c:pt idx="4190">
                  <c:v>4313</c:v>
                </c:pt>
                <c:pt idx="4191">
                  <c:v>4314</c:v>
                </c:pt>
                <c:pt idx="4192">
                  <c:v>4315</c:v>
                </c:pt>
                <c:pt idx="4193">
                  <c:v>4316</c:v>
                </c:pt>
                <c:pt idx="4194">
                  <c:v>4317</c:v>
                </c:pt>
                <c:pt idx="4195">
                  <c:v>4318</c:v>
                </c:pt>
                <c:pt idx="4196">
                  <c:v>4319</c:v>
                </c:pt>
                <c:pt idx="4197">
                  <c:v>4320</c:v>
                </c:pt>
                <c:pt idx="4198">
                  <c:v>4321</c:v>
                </c:pt>
                <c:pt idx="4199">
                  <c:v>4322</c:v>
                </c:pt>
                <c:pt idx="4200">
                  <c:v>4323</c:v>
                </c:pt>
                <c:pt idx="4201">
                  <c:v>4324</c:v>
                </c:pt>
                <c:pt idx="4202">
                  <c:v>4325</c:v>
                </c:pt>
                <c:pt idx="4203">
                  <c:v>4326</c:v>
                </c:pt>
                <c:pt idx="4204">
                  <c:v>4327</c:v>
                </c:pt>
                <c:pt idx="4205">
                  <c:v>4328</c:v>
                </c:pt>
                <c:pt idx="4206">
                  <c:v>4329</c:v>
                </c:pt>
                <c:pt idx="4207">
                  <c:v>4330</c:v>
                </c:pt>
                <c:pt idx="4208">
                  <c:v>4331</c:v>
                </c:pt>
                <c:pt idx="4209">
                  <c:v>4332</c:v>
                </c:pt>
                <c:pt idx="4210">
                  <c:v>4333</c:v>
                </c:pt>
                <c:pt idx="4211">
                  <c:v>4334</c:v>
                </c:pt>
                <c:pt idx="4212">
                  <c:v>4335</c:v>
                </c:pt>
                <c:pt idx="4213">
                  <c:v>4336</c:v>
                </c:pt>
                <c:pt idx="4214">
                  <c:v>4337</c:v>
                </c:pt>
                <c:pt idx="4215">
                  <c:v>4338</c:v>
                </c:pt>
                <c:pt idx="4216">
                  <c:v>4339</c:v>
                </c:pt>
                <c:pt idx="4217">
                  <c:v>4340</c:v>
                </c:pt>
                <c:pt idx="4218">
                  <c:v>4341</c:v>
                </c:pt>
                <c:pt idx="4219">
                  <c:v>4342</c:v>
                </c:pt>
                <c:pt idx="4220">
                  <c:v>4343</c:v>
                </c:pt>
                <c:pt idx="4221">
                  <c:v>4344</c:v>
                </c:pt>
                <c:pt idx="4222">
                  <c:v>4345</c:v>
                </c:pt>
                <c:pt idx="4223">
                  <c:v>4346</c:v>
                </c:pt>
                <c:pt idx="4224">
                  <c:v>4347</c:v>
                </c:pt>
                <c:pt idx="4225">
                  <c:v>4348</c:v>
                </c:pt>
                <c:pt idx="4226">
                  <c:v>4349</c:v>
                </c:pt>
                <c:pt idx="4227">
                  <c:v>4350</c:v>
                </c:pt>
                <c:pt idx="4228">
                  <c:v>4351</c:v>
                </c:pt>
                <c:pt idx="4229">
                  <c:v>4352</c:v>
                </c:pt>
                <c:pt idx="4230">
                  <c:v>4353</c:v>
                </c:pt>
                <c:pt idx="4231">
                  <c:v>4354</c:v>
                </c:pt>
                <c:pt idx="4232">
                  <c:v>4355</c:v>
                </c:pt>
                <c:pt idx="4233">
                  <c:v>4356</c:v>
                </c:pt>
                <c:pt idx="4234">
                  <c:v>4357</c:v>
                </c:pt>
                <c:pt idx="4235">
                  <c:v>4358</c:v>
                </c:pt>
                <c:pt idx="4236">
                  <c:v>4359</c:v>
                </c:pt>
                <c:pt idx="4237">
                  <c:v>4360</c:v>
                </c:pt>
                <c:pt idx="4238">
                  <c:v>4361</c:v>
                </c:pt>
                <c:pt idx="4239">
                  <c:v>4362</c:v>
                </c:pt>
                <c:pt idx="4240">
                  <c:v>4363</c:v>
                </c:pt>
                <c:pt idx="4241">
                  <c:v>4364</c:v>
                </c:pt>
                <c:pt idx="4242">
                  <c:v>4365</c:v>
                </c:pt>
                <c:pt idx="4243">
                  <c:v>4366</c:v>
                </c:pt>
                <c:pt idx="4244">
                  <c:v>4367</c:v>
                </c:pt>
                <c:pt idx="4245">
                  <c:v>4368</c:v>
                </c:pt>
                <c:pt idx="4246">
                  <c:v>4369</c:v>
                </c:pt>
                <c:pt idx="4247">
                  <c:v>4370</c:v>
                </c:pt>
                <c:pt idx="4248">
                  <c:v>4371</c:v>
                </c:pt>
                <c:pt idx="4249">
                  <c:v>4372</c:v>
                </c:pt>
                <c:pt idx="4250">
                  <c:v>4373</c:v>
                </c:pt>
                <c:pt idx="4251">
                  <c:v>4374</c:v>
                </c:pt>
                <c:pt idx="4252">
                  <c:v>4375</c:v>
                </c:pt>
                <c:pt idx="4253">
                  <c:v>4376</c:v>
                </c:pt>
                <c:pt idx="4254">
                  <c:v>4377</c:v>
                </c:pt>
                <c:pt idx="4255">
                  <c:v>4378</c:v>
                </c:pt>
                <c:pt idx="4256">
                  <c:v>4379</c:v>
                </c:pt>
                <c:pt idx="4257">
                  <c:v>4380</c:v>
                </c:pt>
                <c:pt idx="4258">
                  <c:v>4381</c:v>
                </c:pt>
                <c:pt idx="4259">
                  <c:v>4382</c:v>
                </c:pt>
                <c:pt idx="4260">
                  <c:v>4383</c:v>
                </c:pt>
                <c:pt idx="4261">
                  <c:v>4384</c:v>
                </c:pt>
                <c:pt idx="4262">
                  <c:v>4385</c:v>
                </c:pt>
                <c:pt idx="4263">
                  <c:v>4386</c:v>
                </c:pt>
                <c:pt idx="4264">
                  <c:v>4387</c:v>
                </c:pt>
                <c:pt idx="4265">
                  <c:v>4388</c:v>
                </c:pt>
                <c:pt idx="4266">
                  <c:v>4389</c:v>
                </c:pt>
                <c:pt idx="4267">
                  <c:v>4390</c:v>
                </c:pt>
                <c:pt idx="4268">
                  <c:v>4391</c:v>
                </c:pt>
                <c:pt idx="4269">
                  <c:v>4392</c:v>
                </c:pt>
                <c:pt idx="4270">
                  <c:v>4393</c:v>
                </c:pt>
                <c:pt idx="4271">
                  <c:v>4394</c:v>
                </c:pt>
                <c:pt idx="4272">
                  <c:v>4395</c:v>
                </c:pt>
                <c:pt idx="4273">
                  <c:v>4396</c:v>
                </c:pt>
                <c:pt idx="4274">
                  <c:v>4397</c:v>
                </c:pt>
                <c:pt idx="4275">
                  <c:v>4398</c:v>
                </c:pt>
                <c:pt idx="4276">
                  <c:v>4399</c:v>
                </c:pt>
                <c:pt idx="4277">
                  <c:v>4400</c:v>
                </c:pt>
                <c:pt idx="4278">
                  <c:v>4401</c:v>
                </c:pt>
                <c:pt idx="4279">
                  <c:v>4402</c:v>
                </c:pt>
                <c:pt idx="4280">
                  <c:v>4403</c:v>
                </c:pt>
                <c:pt idx="4281">
                  <c:v>4404</c:v>
                </c:pt>
                <c:pt idx="4282">
                  <c:v>4405</c:v>
                </c:pt>
                <c:pt idx="4283">
                  <c:v>4406</c:v>
                </c:pt>
                <c:pt idx="4284">
                  <c:v>4407</c:v>
                </c:pt>
                <c:pt idx="4285">
                  <c:v>4408</c:v>
                </c:pt>
                <c:pt idx="4286">
                  <c:v>4409</c:v>
                </c:pt>
                <c:pt idx="4287">
                  <c:v>4410</c:v>
                </c:pt>
                <c:pt idx="4288">
                  <c:v>4411</c:v>
                </c:pt>
                <c:pt idx="4289">
                  <c:v>4412</c:v>
                </c:pt>
                <c:pt idx="4290">
                  <c:v>4413</c:v>
                </c:pt>
                <c:pt idx="4291">
                  <c:v>4414</c:v>
                </c:pt>
                <c:pt idx="4292">
                  <c:v>4415</c:v>
                </c:pt>
                <c:pt idx="4293">
                  <c:v>4416</c:v>
                </c:pt>
                <c:pt idx="4294">
                  <c:v>4417</c:v>
                </c:pt>
                <c:pt idx="4295">
                  <c:v>4418</c:v>
                </c:pt>
                <c:pt idx="4296">
                  <c:v>4419</c:v>
                </c:pt>
                <c:pt idx="4297">
                  <c:v>4420</c:v>
                </c:pt>
                <c:pt idx="4298">
                  <c:v>4421</c:v>
                </c:pt>
                <c:pt idx="4299">
                  <c:v>4422</c:v>
                </c:pt>
                <c:pt idx="4300">
                  <c:v>4423</c:v>
                </c:pt>
                <c:pt idx="4301">
                  <c:v>4424</c:v>
                </c:pt>
                <c:pt idx="4302">
                  <c:v>4425</c:v>
                </c:pt>
                <c:pt idx="4303">
                  <c:v>4426</c:v>
                </c:pt>
                <c:pt idx="4304">
                  <c:v>4427</c:v>
                </c:pt>
                <c:pt idx="4305">
                  <c:v>4428</c:v>
                </c:pt>
                <c:pt idx="4306">
                  <c:v>4429</c:v>
                </c:pt>
                <c:pt idx="4307">
                  <c:v>4430</c:v>
                </c:pt>
                <c:pt idx="4308">
                  <c:v>4431</c:v>
                </c:pt>
                <c:pt idx="4309">
                  <c:v>4432</c:v>
                </c:pt>
                <c:pt idx="4310">
                  <c:v>4433</c:v>
                </c:pt>
                <c:pt idx="4311">
                  <c:v>4434</c:v>
                </c:pt>
                <c:pt idx="4312">
                  <c:v>4435</c:v>
                </c:pt>
                <c:pt idx="4313">
                  <c:v>4436</c:v>
                </c:pt>
                <c:pt idx="4314">
                  <c:v>4437</c:v>
                </c:pt>
                <c:pt idx="4315">
                  <c:v>4438</c:v>
                </c:pt>
                <c:pt idx="4316">
                  <c:v>4439</c:v>
                </c:pt>
                <c:pt idx="4317">
                  <c:v>4440</c:v>
                </c:pt>
                <c:pt idx="4318">
                  <c:v>4441</c:v>
                </c:pt>
                <c:pt idx="4319">
                  <c:v>4442</c:v>
                </c:pt>
                <c:pt idx="4320">
                  <c:v>4443</c:v>
                </c:pt>
                <c:pt idx="4321">
                  <c:v>4444</c:v>
                </c:pt>
                <c:pt idx="4322">
                  <c:v>4445</c:v>
                </c:pt>
                <c:pt idx="4323">
                  <c:v>4446</c:v>
                </c:pt>
                <c:pt idx="4324">
                  <c:v>4447</c:v>
                </c:pt>
                <c:pt idx="4325">
                  <c:v>4448</c:v>
                </c:pt>
                <c:pt idx="4326">
                  <c:v>4449</c:v>
                </c:pt>
                <c:pt idx="4327">
                  <c:v>4450</c:v>
                </c:pt>
                <c:pt idx="4328">
                  <c:v>4451</c:v>
                </c:pt>
                <c:pt idx="4329">
                  <c:v>4452</c:v>
                </c:pt>
                <c:pt idx="4330">
                  <c:v>4453</c:v>
                </c:pt>
                <c:pt idx="4331">
                  <c:v>4454</c:v>
                </c:pt>
                <c:pt idx="4332">
                  <c:v>4455</c:v>
                </c:pt>
                <c:pt idx="4333">
                  <c:v>4456</c:v>
                </c:pt>
                <c:pt idx="4334">
                  <c:v>4457</c:v>
                </c:pt>
                <c:pt idx="4335">
                  <c:v>4458</c:v>
                </c:pt>
                <c:pt idx="4336">
                  <c:v>4459</c:v>
                </c:pt>
                <c:pt idx="4337">
                  <c:v>4460</c:v>
                </c:pt>
                <c:pt idx="4338">
                  <c:v>4461</c:v>
                </c:pt>
                <c:pt idx="4339">
                  <c:v>4462</c:v>
                </c:pt>
                <c:pt idx="4340">
                  <c:v>4463</c:v>
                </c:pt>
                <c:pt idx="4341">
                  <c:v>4464</c:v>
                </c:pt>
                <c:pt idx="4342">
                  <c:v>4465</c:v>
                </c:pt>
                <c:pt idx="4343">
                  <c:v>4466</c:v>
                </c:pt>
                <c:pt idx="4344">
                  <c:v>4467</c:v>
                </c:pt>
                <c:pt idx="4345">
                  <c:v>4468</c:v>
                </c:pt>
                <c:pt idx="4346">
                  <c:v>4469</c:v>
                </c:pt>
                <c:pt idx="4347">
                  <c:v>4470</c:v>
                </c:pt>
                <c:pt idx="4348">
                  <c:v>4471</c:v>
                </c:pt>
                <c:pt idx="4349">
                  <c:v>4472</c:v>
                </c:pt>
                <c:pt idx="4350">
                  <c:v>4473</c:v>
                </c:pt>
                <c:pt idx="4351">
                  <c:v>4474</c:v>
                </c:pt>
                <c:pt idx="4352">
                  <c:v>4475</c:v>
                </c:pt>
                <c:pt idx="4353">
                  <c:v>4476</c:v>
                </c:pt>
                <c:pt idx="4354">
                  <c:v>4477</c:v>
                </c:pt>
                <c:pt idx="4355">
                  <c:v>4478</c:v>
                </c:pt>
                <c:pt idx="4356">
                  <c:v>4479</c:v>
                </c:pt>
                <c:pt idx="4357">
                  <c:v>4480</c:v>
                </c:pt>
                <c:pt idx="4358">
                  <c:v>4481</c:v>
                </c:pt>
                <c:pt idx="4359">
                  <c:v>4482</c:v>
                </c:pt>
                <c:pt idx="4360">
                  <c:v>4483</c:v>
                </c:pt>
                <c:pt idx="4361">
                  <c:v>4484</c:v>
                </c:pt>
                <c:pt idx="4362">
                  <c:v>4485</c:v>
                </c:pt>
                <c:pt idx="4363">
                  <c:v>4486</c:v>
                </c:pt>
                <c:pt idx="4364">
                  <c:v>4487</c:v>
                </c:pt>
                <c:pt idx="4365">
                  <c:v>4488</c:v>
                </c:pt>
                <c:pt idx="4366">
                  <c:v>4489</c:v>
                </c:pt>
                <c:pt idx="4367">
                  <c:v>4490</c:v>
                </c:pt>
                <c:pt idx="4368">
                  <c:v>4491</c:v>
                </c:pt>
                <c:pt idx="4369">
                  <c:v>4492</c:v>
                </c:pt>
                <c:pt idx="4370">
                  <c:v>4493</c:v>
                </c:pt>
                <c:pt idx="4371">
                  <c:v>4494</c:v>
                </c:pt>
                <c:pt idx="4372">
                  <c:v>4495</c:v>
                </c:pt>
                <c:pt idx="4373">
                  <c:v>4496</c:v>
                </c:pt>
                <c:pt idx="4374">
                  <c:v>4497</c:v>
                </c:pt>
                <c:pt idx="4375">
                  <c:v>4498</c:v>
                </c:pt>
                <c:pt idx="4376">
                  <c:v>4499</c:v>
                </c:pt>
                <c:pt idx="4377">
                  <c:v>4500</c:v>
                </c:pt>
                <c:pt idx="4378">
                  <c:v>4501</c:v>
                </c:pt>
                <c:pt idx="4379">
                  <c:v>4502</c:v>
                </c:pt>
                <c:pt idx="4380">
                  <c:v>4503</c:v>
                </c:pt>
                <c:pt idx="4381">
                  <c:v>4504</c:v>
                </c:pt>
                <c:pt idx="4382">
                  <c:v>4505</c:v>
                </c:pt>
                <c:pt idx="4383">
                  <c:v>4506</c:v>
                </c:pt>
                <c:pt idx="4384">
                  <c:v>4507</c:v>
                </c:pt>
                <c:pt idx="4385">
                  <c:v>4508</c:v>
                </c:pt>
                <c:pt idx="4386">
                  <c:v>4509</c:v>
                </c:pt>
                <c:pt idx="4387">
                  <c:v>4510</c:v>
                </c:pt>
                <c:pt idx="4388">
                  <c:v>4511</c:v>
                </c:pt>
                <c:pt idx="4389">
                  <c:v>4512</c:v>
                </c:pt>
                <c:pt idx="4390">
                  <c:v>4513</c:v>
                </c:pt>
                <c:pt idx="4391">
                  <c:v>4514</c:v>
                </c:pt>
                <c:pt idx="4392">
                  <c:v>4515</c:v>
                </c:pt>
                <c:pt idx="4393">
                  <c:v>4516</c:v>
                </c:pt>
                <c:pt idx="4394">
                  <c:v>4517</c:v>
                </c:pt>
                <c:pt idx="4395">
                  <c:v>4518</c:v>
                </c:pt>
                <c:pt idx="4396">
                  <c:v>4519</c:v>
                </c:pt>
                <c:pt idx="4397">
                  <c:v>4520</c:v>
                </c:pt>
                <c:pt idx="4398">
                  <c:v>4521</c:v>
                </c:pt>
                <c:pt idx="4399">
                  <c:v>4522</c:v>
                </c:pt>
                <c:pt idx="4400">
                  <c:v>4523</c:v>
                </c:pt>
                <c:pt idx="4401">
                  <c:v>4524</c:v>
                </c:pt>
                <c:pt idx="4402">
                  <c:v>4525</c:v>
                </c:pt>
                <c:pt idx="4403">
                  <c:v>4526</c:v>
                </c:pt>
                <c:pt idx="4404">
                  <c:v>4527</c:v>
                </c:pt>
                <c:pt idx="4405">
                  <c:v>4528</c:v>
                </c:pt>
                <c:pt idx="4406">
                  <c:v>4529</c:v>
                </c:pt>
                <c:pt idx="4407">
                  <c:v>4530</c:v>
                </c:pt>
                <c:pt idx="4408">
                  <c:v>4531</c:v>
                </c:pt>
                <c:pt idx="4409">
                  <c:v>4532</c:v>
                </c:pt>
                <c:pt idx="4410">
                  <c:v>4533</c:v>
                </c:pt>
                <c:pt idx="4411">
                  <c:v>4534</c:v>
                </c:pt>
                <c:pt idx="4412">
                  <c:v>4535</c:v>
                </c:pt>
                <c:pt idx="4413">
                  <c:v>4536</c:v>
                </c:pt>
                <c:pt idx="4414">
                  <c:v>4537</c:v>
                </c:pt>
                <c:pt idx="4415">
                  <c:v>4538</c:v>
                </c:pt>
                <c:pt idx="4416">
                  <c:v>4539</c:v>
                </c:pt>
                <c:pt idx="4417">
                  <c:v>4540</c:v>
                </c:pt>
                <c:pt idx="4418">
                  <c:v>4541</c:v>
                </c:pt>
                <c:pt idx="4419">
                  <c:v>4542</c:v>
                </c:pt>
                <c:pt idx="4420">
                  <c:v>4543</c:v>
                </c:pt>
                <c:pt idx="4421">
                  <c:v>4544</c:v>
                </c:pt>
                <c:pt idx="4422">
                  <c:v>4545</c:v>
                </c:pt>
                <c:pt idx="4423">
                  <c:v>4546</c:v>
                </c:pt>
                <c:pt idx="4424">
                  <c:v>4547</c:v>
                </c:pt>
                <c:pt idx="4425">
                  <c:v>4548</c:v>
                </c:pt>
                <c:pt idx="4426">
                  <c:v>4549</c:v>
                </c:pt>
                <c:pt idx="4427">
                  <c:v>4550</c:v>
                </c:pt>
                <c:pt idx="4428">
                  <c:v>4551</c:v>
                </c:pt>
                <c:pt idx="4429">
                  <c:v>4552</c:v>
                </c:pt>
                <c:pt idx="4430">
                  <c:v>4553</c:v>
                </c:pt>
                <c:pt idx="4431">
                  <c:v>4554</c:v>
                </c:pt>
                <c:pt idx="4432">
                  <c:v>4555</c:v>
                </c:pt>
                <c:pt idx="4433">
                  <c:v>4556</c:v>
                </c:pt>
                <c:pt idx="4434">
                  <c:v>4557</c:v>
                </c:pt>
                <c:pt idx="4435">
                  <c:v>4558</c:v>
                </c:pt>
                <c:pt idx="4436">
                  <c:v>4559</c:v>
                </c:pt>
                <c:pt idx="4437">
                  <c:v>4560</c:v>
                </c:pt>
                <c:pt idx="4438">
                  <c:v>4561</c:v>
                </c:pt>
                <c:pt idx="4439">
                  <c:v>4562</c:v>
                </c:pt>
                <c:pt idx="4440">
                  <c:v>4563</c:v>
                </c:pt>
                <c:pt idx="4441">
                  <c:v>4564</c:v>
                </c:pt>
                <c:pt idx="4442">
                  <c:v>4565</c:v>
                </c:pt>
                <c:pt idx="4443">
                  <c:v>4566</c:v>
                </c:pt>
                <c:pt idx="4444">
                  <c:v>4567</c:v>
                </c:pt>
                <c:pt idx="4445">
                  <c:v>4568</c:v>
                </c:pt>
                <c:pt idx="4446">
                  <c:v>4569</c:v>
                </c:pt>
                <c:pt idx="4447">
                  <c:v>4570</c:v>
                </c:pt>
                <c:pt idx="4448">
                  <c:v>4571</c:v>
                </c:pt>
                <c:pt idx="4449">
                  <c:v>4572</c:v>
                </c:pt>
                <c:pt idx="4450">
                  <c:v>4573</c:v>
                </c:pt>
                <c:pt idx="4451">
                  <c:v>4574</c:v>
                </c:pt>
                <c:pt idx="4452">
                  <c:v>4575</c:v>
                </c:pt>
                <c:pt idx="4453">
                  <c:v>4576</c:v>
                </c:pt>
                <c:pt idx="4454">
                  <c:v>4577</c:v>
                </c:pt>
                <c:pt idx="4455">
                  <c:v>4578</c:v>
                </c:pt>
                <c:pt idx="4456">
                  <c:v>4579</c:v>
                </c:pt>
              </c:numCache>
            </c:numRef>
          </c:cat>
          <c:val>
            <c:numRef>
              <c:f>'Helpdesk All Case Duration'!$I$2:$I$4458</c:f>
              <c:numCache>
                <c:formatCode>General</c:formatCode>
                <c:ptCount val="4457"/>
                <c:pt idx="0">
                  <c:v>0</c:v>
                </c:pt>
                <c:pt idx="1">
                  <c:v>1.6203703703703701E-4</c:v>
                </c:pt>
                <c:pt idx="2">
                  <c:v>2.3148148148148149E-4</c:v>
                </c:pt>
                <c:pt idx="3">
                  <c:v>2.8356481481481479E-3</c:v>
                </c:pt>
                <c:pt idx="4">
                  <c:v>0.97274305555555551</c:v>
                </c:pt>
                <c:pt idx="5">
                  <c:v>7.7804166666666674</c:v>
                </c:pt>
                <c:pt idx="6">
                  <c:v>11.08179398148148</c:v>
                </c:pt>
                <c:pt idx="7">
                  <c:v>13.849212962962961</c:v>
                </c:pt>
                <c:pt idx="8">
                  <c:v>14.91681712962963</c:v>
                </c:pt>
                <c:pt idx="9">
                  <c:v>14.916874999999999</c:v>
                </c:pt>
                <c:pt idx="10">
                  <c:v>14.91689814814815</c:v>
                </c:pt>
                <c:pt idx="11">
                  <c:v>14.916932870370371</c:v>
                </c:pt>
                <c:pt idx="12">
                  <c:v>14.917037037037041</c:v>
                </c:pt>
                <c:pt idx="13">
                  <c:v>14.91748842592593</c:v>
                </c:pt>
                <c:pt idx="14">
                  <c:v>14.923356481481481</c:v>
                </c:pt>
                <c:pt idx="15">
                  <c:v>14.9262962962963</c:v>
                </c:pt>
                <c:pt idx="16">
                  <c:v>14.94206018518519</c:v>
                </c:pt>
                <c:pt idx="17">
                  <c:v>14.96215277777778</c:v>
                </c:pt>
                <c:pt idx="18">
                  <c:v>14.984641203703699</c:v>
                </c:pt>
                <c:pt idx="19">
                  <c:v>15.000092592592591</c:v>
                </c:pt>
                <c:pt idx="20">
                  <c:v>15.000115740740741</c:v>
                </c:pt>
                <c:pt idx="21">
                  <c:v>15.00012731481482</c:v>
                </c:pt>
                <c:pt idx="22">
                  <c:v>15.000138888888889</c:v>
                </c:pt>
                <c:pt idx="23">
                  <c:v>15.00015046296296</c:v>
                </c:pt>
                <c:pt idx="24">
                  <c:v>15.00016203703704</c:v>
                </c:pt>
                <c:pt idx="25">
                  <c:v>15.00017361111111</c:v>
                </c:pt>
                <c:pt idx="26">
                  <c:v>15.000185185185179</c:v>
                </c:pt>
                <c:pt idx="27">
                  <c:v>15.000196759259261</c:v>
                </c:pt>
                <c:pt idx="28">
                  <c:v>15.00020833333333</c:v>
                </c:pt>
                <c:pt idx="29">
                  <c:v>15.000219907407409</c:v>
                </c:pt>
                <c:pt idx="30">
                  <c:v>15.00023148148148</c:v>
                </c:pt>
                <c:pt idx="31">
                  <c:v>15.000243055555559</c:v>
                </c:pt>
                <c:pt idx="32">
                  <c:v>15.00025462962963</c:v>
                </c:pt>
                <c:pt idx="33">
                  <c:v>15.000266203703699</c:v>
                </c:pt>
                <c:pt idx="34">
                  <c:v>15.00027777777778</c:v>
                </c:pt>
                <c:pt idx="35">
                  <c:v>15.000289351851849</c:v>
                </c:pt>
                <c:pt idx="36">
                  <c:v>15.000300925925931</c:v>
                </c:pt>
                <c:pt idx="37">
                  <c:v>15.00032407407407</c:v>
                </c:pt>
                <c:pt idx="38">
                  <c:v>15.00033564814815</c:v>
                </c:pt>
                <c:pt idx="39">
                  <c:v>15.0003587962963</c:v>
                </c:pt>
                <c:pt idx="40">
                  <c:v>15.00040509259259</c:v>
                </c:pt>
                <c:pt idx="41">
                  <c:v>15.000428240740741</c:v>
                </c:pt>
                <c:pt idx="42">
                  <c:v>15.000474537037039</c:v>
                </c:pt>
                <c:pt idx="43">
                  <c:v>15.00048611111111</c:v>
                </c:pt>
                <c:pt idx="44">
                  <c:v>15.000497685185181</c:v>
                </c:pt>
                <c:pt idx="45">
                  <c:v>15.00050925925926</c:v>
                </c:pt>
                <c:pt idx="46">
                  <c:v>15.000520833333329</c:v>
                </c:pt>
                <c:pt idx="47">
                  <c:v>15.000532407407411</c:v>
                </c:pt>
                <c:pt idx="48">
                  <c:v>15.00054398148148</c:v>
                </c:pt>
                <c:pt idx="49">
                  <c:v>15.00059027777778</c:v>
                </c:pt>
                <c:pt idx="50">
                  <c:v>15.000624999999999</c:v>
                </c:pt>
                <c:pt idx="51">
                  <c:v>15.000682870370371</c:v>
                </c:pt>
                <c:pt idx="52">
                  <c:v>15.000810185185189</c:v>
                </c:pt>
                <c:pt idx="53">
                  <c:v>15.00082175925926</c:v>
                </c:pt>
                <c:pt idx="54">
                  <c:v>15.000856481481479</c:v>
                </c:pt>
                <c:pt idx="55">
                  <c:v>15.001087962962959</c:v>
                </c:pt>
                <c:pt idx="56">
                  <c:v>15.001099537037041</c:v>
                </c:pt>
                <c:pt idx="57">
                  <c:v>15.001192129629629</c:v>
                </c:pt>
                <c:pt idx="58">
                  <c:v>15.00128472222222</c:v>
                </c:pt>
                <c:pt idx="59">
                  <c:v>15.001319444444441</c:v>
                </c:pt>
                <c:pt idx="60">
                  <c:v>15.001400462962961</c:v>
                </c:pt>
                <c:pt idx="61">
                  <c:v>15.00155092592593</c:v>
                </c:pt>
                <c:pt idx="62">
                  <c:v>15.001585648148151</c:v>
                </c:pt>
                <c:pt idx="63">
                  <c:v>15.00171296296296</c:v>
                </c:pt>
                <c:pt idx="64">
                  <c:v>15.00180555555556</c:v>
                </c:pt>
                <c:pt idx="65">
                  <c:v>15.00252314814815</c:v>
                </c:pt>
                <c:pt idx="66">
                  <c:v>15.00256944444445</c:v>
                </c:pt>
                <c:pt idx="67">
                  <c:v>15.00265046296296</c:v>
                </c:pt>
                <c:pt idx="68">
                  <c:v>15.00283564814815</c:v>
                </c:pt>
                <c:pt idx="69">
                  <c:v>15.00290509259259</c:v>
                </c:pt>
                <c:pt idx="70">
                  <c:v>15.002997685185189</c:v>
                </c:pt>
                <c:pt idx="71">
                  <c:v>15.00347222222222</c:v>
                </c:pt>
                <c:pt idx="72">
                  <c:v>15.00368055555556</c:v>
                </c:pt>
                <c:pt idx="73">
                  <c:v>15.003888888888889</c:v>
                </c:pt>
                <c:pt idx="74">
                  <c:v>15.00416666666667</c:v>
                </c:pt>
                <c:pt idx="75">
                  <c:v>15.004594907407411</c:v>
                </c:pt>
                <c:pt idx="76">
                  <c:v>15.00475694444444</c:v>
                </c:pt>
                <c:pt idx="77">
                  <c:v>15.004895833333331</c:v>
                </c:pt>
                <c:pt idx="78">
                  <c:v>15.00490740740741</c:v>
                </c:pt>
                <c:pt idx="79">
                  <c:v>15.00505787037037</c:v>
                </c:pt>
                <c:pt idx="80">
                  <c:v>15.005127314814811</c:v>
                </c:pt>
                <c:pt idx="81">
                  <c:v>15.006331018518519</c:v>
                </c:pt>
                <c:pt idx="82">
                  <c:v>15.006793981481479</c:v>
                </c:pt>
                <c:pt idx="83">
                  <c:v>15.007025462962959</c:v>
                </c:pt>
                <c:pt idx="84">
                  <c:v>15.00719907407407</c:v>
                </c:pt>
                <c:pt idx="85">
                  <c:v>15.00793981481482</c:v>
                </c:pt>
                <c:pt idx="86">
                  <c:v>15.008310185185181</c:v>
                </c:pt>
                <c:pt idx="87">
                  <c:v>15.00844907407407</c:v>
                </c:pt>
                <c:pt idx="88">
                  <c:v>15.00903935185185</c:v>
                </c:pt>
                <c:pt idx="89">
                  <c:v>15.00907407407407</c:v>
                </c:pt>
                <c:pt idx="90">
                  <c:v>15.009340277777779</c:v>
                </c:pt>
                <c:pt idx="91">
                  <c:v>15.010057870370369</c:v>
                </c:pt>
                <c:pt idx="92">
                  <c:v>15.010208333333329</c:v>
                </c:pt>
                <c:pt idx="93">
                  <c:v>15.010219907407411</c:v>
                </c:pt>
                <c:pt idx="94">
                  <c:v>15.01109953703704</c:v>
                </c:pt>
                <c:pt idx="95">
                  <c:v>15.011192129629629</c:v>
                </c:pt>
                <c:pt idx="96">
                  <c:v>15.012997685185191</c:v>
                </c:pt>
                <c:pt idx="97">
                  <c:v>15.013252314814819</c:v>
                </c:pt>
                <c:pt idx="98">
                  <c:v>15.01357638888889</c:v>
                </c:pt>
                <c:pt idx="99">
                  <c:v>15.01604166666667</c:v>
                </c:pt>
                <c:pt idx="100">
                  <c:v>15.016944444444441</c:v>
                </c:pt>
                <c:pt idx="101">
                  <c:v>15.01774305555556</c:v>
                </c:pt>
                <c:pt idx="102">
                  <c:v>15.01827546296296</c:v>
                </c:pt>
                <c:pt idx="103">
                  <c:v>15.02197916666667</c:v>
                </c:pt>
                <c:pt idx="104">
                  <c:v>15.02277777777778</c:v>
                </c:pt>
                <c:pt idx="105">
                  <c:v>15.026898148148151</c:v>
                </c:pt>
                <c:pt idx="106">
                  <c:v>15.02743055555556</c:v>
                </c:pt>
                <c:pt idx="107">
                  <c:v>15.02987268518519</c:v>
                </c:pt>
                <c:pt idx="108">
                  <c:v>15.03002314814815</c:v>
                </c:pt>
                <c:pt idx="109">
                  <c:v>15.030949074074069</c:v>
                </c:pt>
                <c:pt idx="110">
                  <c:v>15.03215277777778</c:v>
                </c:pt>
                <c:pt idx="111">
                  <c:v>15.032731481481481</c:v>
                </c:pt>
                <c:pt idx="112">
                  <c:v>15.032777777777779</c:v>
                </c:pt>
                <c:pt idx="113">
                  <c:v>15.03356481481481</c:v>
                </c:pt>
                <c:pt idx="114">
                  <c:v>15.03435185185185</c:v>
                </c:pt>
                <c:pt idx="115">
                  <c:v>15.034699074074069</c:v>
                </c:pt>
                <c:pt idx="116">
                  <c:v>15.04078703703704</c:v>
                </c:pt>
                <c:pt idx="117">
                  <c:v>15.041412037037039</c:v>
                </c:pt>
                <c:pt idx="118">
                  <c:v>15.042187500000001</c:v>
                </c:pt>
                <c:pt idx="119">
                  <c:v>15.0424537037037</c:v>
                </c:pt>
                <c:pt idx="120">
                  <c:v>15.04409722222222</c:v>
                </c:pt>
                <c:pt idx="121">
                  <c:v>15.04479166666667</c:v>
                </c:pt>
                <c:pt idx="122">
                  <c:v>15.04825231481481</c:v>
                </c:pt>
                <c:pt idx="123">
                  <c:v>15.048611111111111</c:v>
                </c:pt>
                <c:pt idx="124">
                  <c:v>15.050509259259259</c:v>
                </c:pt>
                <c:pt idx="125">
                  <c:v>15.05150462962963</c:v>
                </c:pt>
                <c:pt idx="126">
                  <c:v>15.05298611111111</c:v>
                </c:pt>
                <c:pt idx="127">
                  <c:v>15.05324074074074</c:v>
                </c:pt>
                <c:pt idx="128">
                  <c:v>15.05489583333333</c:v>
                </c:pt>
                <c:pt idx="129">
                  <c:v>15.0550462962963</c:v>
                </c:pt>
                <c:pt idx="130">
                  <c:v>15.06334490740741</c:v>
                </c:pt>
                <c:pt idx="131">
                  <c:v>15.065081018518519</c:v>
                </c:pt>
                <c:pt idx="132">
                  <c:v>15.067349537037041</c:v>
                </c:pt>
                <c:pt idx="133">
                  <c:v>15.0677662037037</c:v>
                </c:pt>
                <c:pt idx="134">
                  <c:v>15.068217592592591</c:v>
                </c:pt>
                <c:pt idx="135">
                  <c:v>15.07047453703704</c:v>
                </c:pt>
                <c:pt idx="136">
                  <c:v>15.074583333333329</c:v>
                </c:pt>
                <c:pt idx="137">
                  <c:v>15.075752314814819</c:v>
                </c:pt>
                <c:pt idx="138">
                  <c:v>15.083773148148151</c:v>
                </c:pt>
                <c:pt idx="139">
                  <c:v>15.08783564814815</c:v>
                </c:pt>
                <c:pt idx="140">
                  <c:v>15.091736111111111</c:v>
                </c:pt>
                <c:pt idx="141">
                  <c:v>15.09228009259259</c:v>
                </c:pt>
                <c:pt idx="142">
                  <c:v>15.093703703703699</c:v>
                </c:pt>
                <c:pt idx="143">
                  <c:v>15.09829861111111</c:v>
                </c:pt>
                <c:pt idx="144">
                  <c:v>15.09871527777778</c:v>
                </c:pt>
                <c:pt idx="145">
                  <c:v>15.10481481481481</c:v>
                </c:pt>
                <c:pt idx="146">
                  <c:v>15.106967592592589</c:v>
                </c:pt>
                <c:pt idx="147">
                  <c:v>15.107025462962961</c:v>
                </c:pt>
                <c:pt idx="148">
                  <c:v>15.107152777777779</c:v>
                </c:pt>
                <c:pt idx="149">
                  <c:v>15.112083333333331</c:v>
                </c:pt>
                <c:pt idx="150">
                  <c:v>15.11638888888889</c:v>
                </c:pt>
                <c:pt idx="151">
                  <c:v>15.11829861111111</c:v>
                </c:pt>
                <c:pt idx="152">
                  <c:v>15.12287037037037</c:v>
                </c:pt>
                <c:pt idx="153">
                  <c:v>15.12891203703704</c:v>
                </c:pt>
                <c:pt idx="154">
                  <c:v>15.132256944444441</c:v>
                </c:pt>
                <c:pt idx="155">
                  <c:v>15.137627314814811</c:v>
                </c:pt>
                <c:pt idx="156">
                  <c:v>15.14586805555555</c:v>
                </c:pt>
                <c:pt idx="157">
                  <c:v>15.146134259259259</c:v>
                </c:pt>
                <c:pt idx="158">
                  <c:v>15.152453703703699</c:v>
                </c:pt>
                <c:pt idx="159">
                  <c:v>15.179548611111111</c:v>
                </c:pt>
                <c:pt idx="160">
                  <c:v>15.185821759259261</c:v>
                </c:pt>
                <c:pt idx="161">
                  <c:v>15.20055555555555</c:v>
                </c:pt>
                <c:pt idx="162">
                  <c:v>15.210902777777781</c:v>
                </c:pt>
                <c:pt idx="163">
                  <c:v>15.22085648148148</c:v>
                </c:pt>
                <c:pt idx="164">
                  <c:v>15.22444444444444</c:v>
                </c:pt>
                <c:pt idx="165">
                  <c:v>15.23005787037037</c:v>
                </c:pt>
                <c:pt idx="166">
                  <c:v>15.233611111111109</c:v>
                </c:pt>
                <c:pt idx="167">
                  <c:v>15.235775462962961</c:v>
                </c:pt>
                <c:pt idx="168">
                  <c:v>15.24583333333333</c:v>
                </c:pt>
                <c:pt idx="169">
                  <c:v>15.25136574074074</c:v>
                </c:pt>
                <c:pt idx="170">
                  <c:v>15.25233796296296</c:v>
                </c:pt>
                <c:pt idx="171">
                  <c:v>15.26545138888889</c:v>
                </c:pt>
                <c:pt idx="172">
                  <c:v>15.272349537037041</c:v>
                </c:pt>
                <c:pt idx="173">
                  <c:v>15.27636574074074</c:v>
                </c:pt>
                <c:pt idx="174">
                  <c:v>15.27888888888889</c:v>
                </c:pt>
                <c:pt idx="175">
                  <c:v>15.280879629629631</c:v>
                </c:pt>
                <c:pt idx="176">
                  <c:v>15.29775462962963</c:v>
                </c:pt>
                <c:pt idx="177">
                  <c:v>15.310150462962961</c:v>
                </c:pt>
                <c:pt idx="178">
                  <c:v>15.320833333333329</c:v>
                </c:pt>
                <c:pt idx="179">
                  <c:v>15.35359953703704</c:v>
                </c:pt>
                <c:pt idx="180">
                  <c:v>15.66427083333333</c:v>
                </c:pt>
                <c:pt idx="181">
                  <c:v>15.69068287037037</c:v>
                </c:pt>
                <c:pt idx="182">
                  <c:v>15.70280092592593</c:v>
                </c:pt>
                <c:pt idx="183">
                  <c:v>15.721898148148149</c:v>
                </c:pt>
                <c:pt idx="184">
                  <c:v>15.740868055555559</c:v>
                </c:pt>
                <c:pt idx="185">
                  <c:v>15.763171296296299</c:v>
                </c:pt>
                <c:pt idx="186">
                  <c:v>15.78085648148148</c:v>
                </c:pt>
                <c:pt idx="187">
                  <c:v>15.78197916666667</c:v>
                </c:pt>
                <c:pt idx="188">
                  <c:v>15.788506944444441</c:v>
                </c:pt>
                <c:pt idx="189">
                  <c:v>15.8094212962963</c:v>
                </c:pt>
                <c:pt idx="190">
                  <c:v>15.81427083333333</c:v>
                </c:pt>
                <c:pt idx="191">
                  <c:v>15.81428240740741</c:v>
                </c:pt>
                <c:pt idx="192">
                  <c:v>15.829988425925929</c:v>
                </c:pt>
                <c:pt idx="193">
                  <c:v>15.850081018518519</c:v>
                </c:pt>
                <c:pt idx="194">
                  <c:v>15.85033564814815</c:v>
                </c:pt>
                <c:pt idx="195">
                  <c:v>15.85398148148148</c:v>
                </c:pt>
                <c:pt idx="196">
                  <c:v>15.88265046296296</c:v>
                </c:pt>
                <c:pt idx="197">
                  <c:v>15.9340625</c:v>
                </c:pt>
                <c:pt idx="198">
                  <c:v>15.948310185185189</c:v>
                </c:pt>
                <c:pt idx="199">
                  <c:v>15.94868055555555</c:v>
                </c:pt>
                <c:pt idx="200">
                  <c:v>15.97689814814815</c:v>
                </c:pt>
                <c:pt idx="201">
                  <c:v>15.986828703703701</c:v>
                </c:pt>
                <c:pt idx="202">
                  <c:v>15.98982638888889</c:v>
                </c:pt>
                <c:pt idx="203">
                  <c:v>15.9912962962963</c:v>
                </c:pt>
                <c:pt idx="204">
                  <c:v>15.99211805555556</c:v>
                </c:pt>
                <c:pt idx="205">
                  <c:v>16.001261574074071</c:v>
                </c:pt>
                <c:pt idx="206">
                  <c:v>16.004606481481481</c:v>
                </c:pt>
                <c:pt idx="207">
                  <c:v>16.028460648148151</c:v>
                </c:pt>
                <c:pt idx="208">
                  <c:v>16.068148148148151</c:v>
                </c:pt>
                <c:pt idx="209">
                  <c:v>16.079224537037039</c:v>
                </c:pt>
                <c:pt idx="210">
                  <c:v>16.10196759259259</c:v>
                </c:pt>
                <c:pt idx="211">
                  <c:v>16.11765046296296</c:v>
                </c:pt>
                <c:pt idx="212">
                  <c:v>16.132337962962961</c:v>
                </c:pt>
                <c:pt idx="213">
                  <c:v>16.13466435185185</c:v>
                </c:pt>
                <c:pt idx="214">
                  <c:v>16.151967592592591</c:v>
                </c:pt>
                <c:pt idx="215">
                  <c:v>16.18359953703704</c:v>
                </c:pt>
                <c:pt idx="216">
                  <c:v>16.192986111111111</c:v>
                </c:pt>
                <c:pt idx="217">
                  <c:v>16.225775462962961</c:v>
                </c:pt>
                <c:pt idx="218">
                  <c:v>16.233425925925921</c:v>
                </c:pt>
                <c:pt idx="219">
                  <c:v>16.26613425925926</c:v>
                </c:pt>
                <c:pt idx="220">
                  <c:v>16.272893518518519</c:v>
                </c:pt>
                <c:pt idx="221">
                  <c:v>16.281956018518521</c:v>
                </c:pt>
                <c:pt idx="222">
                  <c:v>16.293611111111112</c:v>
                </c:pt>
                <c:pt idx="223">
                  <c:v>16.560347222222219</c:v>
                </c:pt>
                <c:pt idx="224">
                  <c:v>16.666041666666668</c:v>
                </c:pt>
                <c:pt idx="225">
                  <c:v>16.74233796296296</c:v>
                </c:pt>
                <c:pt idx="226">
                  <c:v>16.928692129629631</c:v>
                </c:pt>
                <c:pt idx="227">
                  <c:v>16.933761574074069</c:v>
                </c:pt>
                <c:pt idx="228">
                  <c:v>16.93503472222222</c:v>
                </c:pt>
                <c:pt idx="229">
                  <c:v>16.975972222222222</c:v>
                </c:pt>
                <c:pt idx="230">
                  <c:v>16.990277777777781</c:v>
                </c:pt>
                <c:pt idx="231">
                  <c:v>17.000578703703699</c:v>
                </c:pt>
                <c:pt idx="232">
                  <c:v>17.00226851851852</c:v>
                </c:pt>
                <c:pt idx="233">
                  <c:v>17.014224537037041</c:v>
                </c:pt>
                <c:pt idx="234">
                  <c:v>17.04662037037037</c:v>
                </c:pt>
                <c:pt idx="235">
                  <c:v>17.052256944444441</c:v>
                </c:pt>
                <c:pt idx="236">
                  <c:v>17.055844907407408</c:v>
                </c:pt>
                <c:pt idx="237">
                  <c:v>17.057500000000001</c:v>
                </c:pt>
                <c:pt idx="238">
                  <c:v>17.108587962962961</c:v>
                </c:pt>
                <c:pt idx="239">
                  <c:v>17.111701388888889</c:v>
                </c:pt>
                <c:pt idx="240">
                  <c:v>17.116597222222222</c:v>
                </c:pt>
                <c:pt idx="241">
                  <c:v>17.12069444444445</c:v>
                </c:pt>
                <c:pt idx="242">
                  <c:v>17.12572916666667</c:v>
                </c:pt>
                <c:pt idx="243">
                  <c:v>17.13106481481481</c:v>
                </c:pt>
                <c:pt idx="244">
                  <c:v>17.13996527777778</c:v>
                </c:pt>
                <c:pt idx="245">
                  <c:v>17.1647337962963</c:v>
                </c:pt>
                <c:pt idx="246">
                  <c:v>17.165532407407412</c:v>
                </c:pt>
                <c:pt idx="247">
                  <c:v>17.200474537037039</c:v>
                </c:pt>
                <c:pt idx="248">
                  <c:v>17.2340625</c:v>
                </c:pt>
                <c:pt idx="249">
                  <c:v>17.624236111111109</c:v>
                </c:pt>
                <c:pt idx="250">
                  <c:v>17.65469907407407</c:v>
                </c:pt>
                <c:pt idx="251">
                  <c:v>17.693379629629629</c:v>
                </c:pt>
                <c:pt idx="252">
                  <c:v>17.70899305555556</c:v>
                </c:pt>
                <c:pt idx="253">
                  <c:v>17.74511574074074</c:v>
                </c:pt>
                <c:pt idx="254">
                  <c:v>17.751157407407408</c:v>
                </c:pt>
                <c:pt idx="255">
                  <c:v>17.760555555555559</c:v>
                </c:pt>
                <c:pt idx="256">
                  <c:v>17.86888888888889</c:v>
                </c:pt>
                <c:pt idx="257">
                  <c:v>17.871979166666669</c:v>
                </c:pt>
                <c:pt idx="258">
                  <c:v>17.89894675925926</c:v>
                </c:pt>
                <c:pt idx="259">
                  <c:v>17.951134259259259</c:v>
                </c:pt>
                <c:pt idx="260">
                  <c:v>17.960925925925931</c:v>
                </c:pt>
                <c:pt idx="261">
                  <c:v>17.963333333333331</c:v>
                </c:pt>
                <c:pt idx="262">
                  <c:v>17.987384259259262</c:v>
                </c:pt>
                <c:pt idx="263">
                  <c:v>17.98890046296296</c:v>
                </c:pt>
                <c:pt idx="264">
                  <c:v>17.99444444444444</c:v>
                </c:pt>
                <c:pt idx="265">
                  <c:v>18.00041666666667</c:v>
                </c:pt>
                <c:pt idx="266">
                  <c:v>18.00482638888889</c:v>
                </c:pt>
                <c:pt idx="267">
                  <c:v>18.009479166666669</c:v>
                </c:pt>
                <c:pt idx="268">
                  <c:v>18.016006944444449</c:v>
                </c:pt>
                <c:pt idx="269">
                  <c:v>18.058090277777779</c:v>
                </c:pt>
                <c:pt idx="270">
                  <c:v>18.073437500000001</c:v>
                </c:pt>
                <c:pt idx="271">
                  <c:v>18.13399305555556</c:v>
                </c:pt>
                <c:pt idx="272">
                  <c:v>18.137013888888891</c:v>
                </c:pt>
                <c:pt idx="273">
                  <c:v>18.138645833333332</c:v>
                </c:pt>
                <c:pt idx="274">
                  <c:v>18.149861111111111</c:v>
                </c:pt>
                <c:pt idx="275">
                  <c:v>18.183564814814819</c:v>
                </c:pt>
                <c:pt idx="276">
                  <c:v>18.203622685185181</c:v>
                </c:pt>
                <c:pt idx="277">
                  <c:v>18.212569444444441</c:v>
                </c:pt>
                <c:pt idx="278">
                  <c:v>18.234861111111108</c:v>
                </c:pt>
                <c:pt idx="279">
                  <c:v>18.239699074074071</c:v>
                </c:pt>
                <c:pt idx="280">
                  <c:v>18.2666087962963</c:v>
                </c:pt>
                <c:pt idx="281">
                  <c:v>18.292314814814819</c:v>
                </c:pt>
                <c:pt idx="282">
                  <c:v>18.294328703703709</c:v>
                </c:pt>
                <c:pt idx="283">
                  <c:v>18.31362268518518</c:v>
                </c:pt>
                <c:pt idx="284">
                  <c:v>18.314652777777781</c:v>
                </c:pt>
                <c:pt idx="285">
                  <c:v>18.326284722222219</c:v>
                </c:pt>
                <c:pt idx="286">
                  <c:v>18.367303240740739</c:v>
                </c:pt>
                <c:pt idx="287">
                  <c:v>18.726319444444449</c:v>
                </c:pt>
                <c:pt idx="288">
                  <c:v>18.73510416666667</c:v>
                </c:pt>
                <c:pt idx="289">
                  <c:v>18.74275462962963</c:v>
                </c:pt>
                <c:pt idx="290">
                  <c:v>18.76300925925926</c:v>
                </c:pt>
                <c:pt idx="291">
                  <c:v>18.78165509259259</c:v>
                </c:pt>
                <c:pt idx="292">
                  <c:v>18.796585648148149</c:v>
                </c:pt>
                <c:pt idx="293">
                  <c:v>18.833796296296299</c:v>
                </c:pt>
                <c:pt idx="294">
                  <c:v>18.900775462962962</c:v>
                </c:pt>
                <c:pt idx="295">
                  <c:v>18.907141203703699</c:v>
                </c:pt>
                <c:pt idx="296">
                  <c:v>18.949745370370369</c:v>
                </c:pt>
                <c:pt idx="297">
                  <c:v>18.97265046296296</c:v>
                </c:pt>
                <c:pt idx="298">
                  <c:v>18.973032407407409</c:v>
                </c:pt>
                <c:pt idx="299">
                  <c:v>18.990995370370371</c:v>
                </c:pt>
                <c:pt idx="300">
                  <c:v>18.995069444444439</c:v>
                </c:pt>
                <c:pt idx="301">
                  <c:v>19.000706018518521</c:v>
                </c:pt>
                <c:pt idx="302">
                  <c:v>19.00241898148148</c:v>
                </c:pt>
                <c:pt idx="303">
                  <c:v>19.007858796296301</c:v>
                </c:pt>
                <c:pt idx="304">
                  <c:v>19.011736111111109</c:v>
                </c:pt>
                <c:pt idx="305">
                  <c:v>19.019641203703699</c:v>
                </c:pt>
                <c:pt idx="306">
                  <c:v>19.042638888888892</c:v>
                </c:pt>
                <c:pt idx="307">
                  <c:v>19.105092592592591</c:v>
                </c:pt>
                <c:pt idx="308">
                  <c:v>19.105706018518521</c:v>
                </c:pt>
                <c:pt idx="309">
                  <c:v>19.129097222222221</c:v>
                </c:pt>
                <c:pt idx="310">
                  <c:v>19.136134259259261</c:v>
                </c:pt>
                <c:pt idx="311">
                  <c:v>19.157499999999999</c:v>
                </c:pt>
                <c:pt idx="312">
                  <c:v>19.160335648148148</c:v>
                </c:pt>
                <c:pt idx="313">
                  <c:v>19.18391203703704</c:v>
                </c:pt>
                <c:pt idx="314">
                  <c:v>19.221562500000001</c:v>
                </c:pt>
                <c:pt idx="315">
                  <c:v>19.22711805555555</c:v>
                </c:pt>
                <c:pt idx="316">
                  <c:v>19.26747685185185</c:v>
                </c:pt>
                <c:pt idx="317">
                  <c:v>19.36775462962963</c:v>
                </c:pt>
                <c:pt idx="318">
                  <c:v>19.373263888888889</c:v>
                </c:pt>
                <c:pt idx="319">
                  <c:v>19.374224537037041</c:v>
                </c:pt>
                <c:pt idx="320">
                  <c:v>19.64777777777778</c:v>
                </c:pt>
                <c:pt idx="321">
                  <c:v>19.774189814814811</c:v>
                </c:pt>
                <c:pt idx="322">
                  <c:v>19.774247685185181</c:v>
                </c:pt>
                <c:pt idx="323">
                  <c:v>19.793518518518521</c:v>
                </c:pt>
                <c:pt idx="324">
                  <c:v>19.840532407407409</c:v>
                </c:pt>
                <c:pt idx="325">
                  <c:v>19.854571759259262</c:v>
                </c:pt>
                <c:pt idx="326">
                  <c:v>19.867824074074079</c:v>
                </c:pt>
                <c:pt idx="327">
                  <c:v>19.880509259259259</c:v>
                </c:pt>
                <c:pt idx="328">
                  <c:v>19.986030092592589</c:v>
                </c:pt>
                <c:pt idx="329">
                  <c:v>19.996215277777779</c:v>
                </c:pt>
                <c:pt idx="330">
                  <c:v>19.996689814814811</c:v>
                </c:pt>
                <c:pt idx="331">
                  <c:v>19.999039351851849</c:v>
                </c:pt>
                <c:pt idx="332">
                  <c:v>20.017974537037041</c:v>
                </c:pt>
                <c:pt idx="333">
                  <c:v>20.05283564814815</c:v>
                </c:pt>
                <c:pt idx="334">
                  <c:v>20.053020833333331</c:v>
                </c:pt>
                <c:pt idx="335">
                  <c:v>20.071782407407412</c:v>
                </c:pt>
                <c:pt idx="336">
                  <c:v>20.073020833333331</c:v>
                </c:pt>
                <c:pt idx="337">
                  <c:v>20.10454861111111</c:v>
                </c:pt>
                <c:pt idx="338">
                  <c:v>20.123912037037041</c:v>
                </c:pt>
                <c:pt idx="339">
                  <c:v>20.19659722222222</c:v>
                </c:pt>
                <c:pt idx="340">
                  <c:v>20.221597222222218</c:v>
                </c:pt>
                <c:pt idx="341">
                  <c:v>20.701967592592592</c:v>
                </c:pt>
                <c:pt idx="342">
                  <c:v>20.77385416666667</c:v>
                </c:pt>
                <c:pt idx="343">
                  <c:v>20.784629629629631</c:v>
                </c:pt>
                <c:pt idx="344">
                  <c:v>20.796493055555551</c:v>
                </c:pt>
                <c:pt idx="345">
                  <c:v>20.810069444444441</c:v>
                </c:pt>
                <c:pt idx="346">
                  <c:v>20.88460648148148</c:v>
                </c:pt>
                <c:pt idx="347">
                  <c:v>20.888657407407411</c:v>
                </c:pt>
                <c:pt idx="348">
                  <c:v>20.911203703703698</c:v>
                </c:pt>
                <c:pt idx="349">
                  <c:v>20.918749999999999</c:v>
                </c:pt>
                <c:pt idx="350">
                  <c:v>20.951828703703701</c:v>
                </c:pt>
                <c:pt idx="351">
                  <c:v>20.956354166666671</c:v>
                </c:pt>
                <c:pt idx="352">
                  <c:v>20.960868055555551</c:v>
                </c:pt>
                <c:pt idx="353">
                  <c:v>20.975497685185189</c:v>
                </c:pt>
                <c:pt idx="354">
                  <c:v>20.976516203703699</c:v>
                </c:pt>
                <c:pt idx="355">
                  <c:v>20.976932870370369</c:v>
                </c:pt>
                <c:pt idx="356">
                  <c:v>20.97763888888889</c:v>
                </c:pt>
                <c:pt idx="357">
                  <c:v>20.980092592592591</c:v>
                </c:pt>
                <c:pt idx="358">
                  <c:v>20.99732638888889</c:v>
                </c:pt>
                <c:pt idx="359">
                  <c:v>21.002731481481479</c:v>
                </c:pt>
                <c:pt idx="360">
                  <c:v>21.00446759259259</c:v>
                </c:pt>
                <c:pt idx="361">
                  <c:v>21.02137731481481</c:v>
                </c:pt>
                <c:pt idx="362">
                  <c:v>21.04127314814815</c:v>
                </c:pt>
                <c:pt idx="363">
                  <c:v>21.073055555555559</c:v>
                </c:pt>
                <c:pt idx="364">
                  <c:v>21.097071759259261</c:v>
                </c:pt>
                <c:pt idx="365">
                  <c:v>21.10090277777778</c:v>
                </c:pt>
                <c:pt idx="366">
                  <c:v>21.12084490740741</c:v>
                </c:pt>
                <c:pt idx="367">
                  <c:v>21.129016203703699</c:v>
                </c:pt>
                <c:pt idx="368">
                  <c:v>21.148518518518522</c:v>
                </c:pt>
                <c:pt idx="369">
                  <c:v>21.15353009259259</c:v>
                </c:pt>
                <c:pt idx="370">
                  <c:v>21.187893518518521</c:v>
                </c:pt>
                <c:pt idx="371">
                  <c:v>21.219641203703699</c:v>
                </c:pt>
                <c:pt idx="372">
                  <c:v>21.270740740740742</c:v>
                </c:pt>
                <c:pt idx="373">
                  <c:v>21.271458333333332</c:v>
                </c:pt>
                <c:pt idx="374">
                  <c:v>21.275462962962958</c:v>
                </c:pt>
                <c:pt idx="375">
                  <c:v>21.301377314814811</c:v>
                </c:pt>
                <c:pt idx="376">
                  <c:v>21.648888888888891</c:v>
                </c:pt>
                <c:pt idx="377">
                  <c:v>21.660740740740739</c:v>
                </c:pt>
                <c:pt idx="378">
                  <c:v>21.66982638888889</c:v>
                </c:pt>
                <c:pt idx="379">
                  <c:v>21.72939814814815</c:v>
                </c:pt>
                <c:pt idx="380">
                  <c:v>21.760266203703701</c:v>
                </c:pt>
                <c:pt idx="381">
                  <c:v>21.77221064814815</c:v>
                </c:pt>
                <c:pt idx="382">
                  <c:v>21.79199074074074</c:v>
                </c:pt>
                <c:pt idx="383">
                  <c:v>21.795810185185189</c:v>
                </c:pt>
                <c:pt idx="384">
                  <c:v>21.816331018518522</c:v>
                </c:pt>
                <c:pt idx="385">
                  <c:v>21.877916666666671</c:v>
                </c:pt>
                <c:pt idx="386">
                  <c:v>21.89483796296296</c:v>
                </c:pt>
                <c:pt idx="387">
                  <c:v>21.895879629629629</c:v>
                </c:pt>
                <c:pt idx="388">
                  <c:v>21.923692129629629</c:v>
                </c:pt>
                <c:pt idx="389">
                  <c:v>21.964907407407409</c:v>
                </c:pt>
                <c:pt idx="390">
                  <c:v>21.975370370370371</c:v>
                </c:pt>
                <c:pt idx="391">
                  <c:v>21.986145833333332</c:v>
                </c:pt>
                <c:pt idx="392">
                  <c:v>21.9871412037037</c:v>
                </c:pt>
                <c:pt idx="393">
                  <c:v>21.990115740740741</c:v>
                </c:pt>
                <c:pt idx="394">
                  <c:v>22.008252314814811</c:v>
                </c:pt>
                <c:pt idx="395">
                  <c:v>22.06127314814815</c:v>
                </c:pt>
                <c:pt idx="396">
                  <c:v>22.14241898148148</c:v>
                </c:pt>
                <c:pt idx="397">
                  <c:v>22.145879629629629</c:v>
                </c:pt>
                <c:pt idx="398">
                  <c:v>22.190104166666671</c:v>
                </c:pt>
                <c:pt idx="399">
                  <c:v>22.204120370370369</c:v>
                </c:pt>
                <c:pt idx="400">
                  <c:v>22.205763888888889</c:v>
                </c:pt>
                <c:pt idx="401">
                  <c:v>22.255081018518521</c:v>
                </c:pt>
                <c:pt idx="402">
                  <c:v>22.263784722222219</c:v>
                </c:pt>
                <c:pt idx="403">
                  <c:v>22.28238425925926</c:v>
                </c:pt>
                <c:pt idx="404">
                  <c:v>22.33666666666667</c:v>
                </c:pt>
                <c:pt idx="405">
                  <c:v>22.348252314814811</c:v>
                </c:pt>
                <c:pt idx="406">
                  <c:v>22.35197916666667</c:v>
                </c:pt>
                <c:pt idx="407">
                  <c:v>22.413888888888891</c:v>
                </c:pt>
                <c:pt idx="408">
                  <c:v>22.66765046296296</c:v>
                </c:pt>
                <c:pt idx="409">
                  <c:v>22.78305555555556</c:v>
                </c:pt>
                <c:pt idx="410">
                  <c:v>22.78310185185185</c:v>
                </c:pt>
                <c:pt idx="411">
                  <c:v>22.786064814814811</c:v>
                </c:pt>
                <c:pt idx="412">
                  <c:v>22.792615740740739</c:v>
                </c:pt>
                <c:pt idx="413">
                  <c:v>22.812222222222221</c:v>
                </c:pt>
                <c:pt idx="414">
                  <c:v>22.822615740740741</c:v>
                </c:pt>
                <c:pt idx="415">
                  <c:v>22.86049768518518</c:v>
                </c:pt>
                <c:pt idx="416">
                  <c:v>22.916851851851849</c:v>
                </c:pt>
                <c:pt idx="417">
                  <c:v>22.92372685185185</c:v>
                </c:pt>
                <c:pt idx="418">
                  <c:v>22.977037037037039</c:v>
                </c:pt>
                <c:pt idx="419">
                  <c:v>22.98981481481481</c:v>
                </c:pt>
                <c:pt idx="420">
                  <c:v>23.031932870370369</c:v>
                </c:pt>
                <c:pt idx="421">
                  <c:v>23.056550925925929</c:v>
                </c:pt>
                <c:pt idx="422">
                  <c:v>23.059131944444449</c:v>
                </c:pt>
                <c:pt idx="423">
                  <c:v>23.095729166666668</c:v>
                </c:pt>
                <c:pt idx="424">
                  <c:v>23.095902777777781</c:v>
                </c:pt>
                <c:pt idx="425">
                  <c:v>23.105254629629631</c:v>
                </c:pt>
                <c:pt idx="426">
                  <c:v>23.13440972222222</c:v>
                </c:pt>
                <c:pt idx="427">
                  <c:v>23.14047453703704</c:v>
                </c:pt>
                <c:pt idx="428">
                  <c:v>23.15146990740741</c:v>
                </c:pt>
                <c:pt idx="429">
                  <c:v>23.197233796296299</c:v>
                </c:pt>
                <c:pt idx="430">
                  <c:v>23.21930555555555</c:v>
                </c:pt>
                <c:pt idx="431">
                  <c:v>23.219456018518521</c:v>
                </c:pt>
                <c:pt idx="432">
                  <c:v>23.240219907407411</c:v>
                </c:pt>
                <c:pt idx="433">
                  <c:v>23.268275462962961</c:v>
                </c:pt>
                <c:pt idx="434">
                  <c:v>23.335949074074069</c:v>
                </c:pt>
                <c:pt idx="435">
                  <c:v>23.651608796296301</c:v>
                </c:pt>
                <c:pt idx="436">
                  <c:v>23.704062499999999</c:v>
                </c:pt>
                <c:pt idx="437">
                  <c:v>23.72989583333333</c:v>
                </c:pt>
                <c:pt idx="438">
                  <c:v>23.792187500000001</c:v>
                </c:pt>
                <c:pt idx="439">
                  <c:v>23.805775462962959</c:v>
                </c:pt>
                <c:pt idx="440">
                  <c:v>23.860740740740741</c:v>
                </c:pt>
                <c:pt idx="441">
                  <c:v>23.900891203703701</c:v>
                </c:pt>
                <c:pt idx="442">
                  <c:v>23.944016203703701</c:v>
                </c:pt>
                <c:pt idx="443">
                  <c:v>23.956539351851848</c:v>
                </c:pt>
                <c:pt idx="444">
                  <c:v>23.962916666666668</c:v>
                </c:pt>
                <c:pt idx="445">
                  <c:v>23.967222222222219</c:v>
                </c:pt>
                <c:pt idx="446">
                  <c:v>23.975925925925921</c:v>
                </c:pt>
                <c:pt idx="447">
                  <c:v>23.987291666666671</c:v>
                </c:pt>
                <c:pt idx="448">
                  <c:v>23.988321759259261</c:v>
                </c:pt>
                <c:pt idx="449">
                  <c:v>23.9884375</c:v>
                </c:pt>
                <c:pt idx="450">
                  <c:v>24.002453703703701</c:v>
                </c:pt>
                <c:pt idx="451">
                  <c:v>24.003414351851848</c:v>
                </c:pt>
                <c:pt idx="452">
                  <c:v>24.034201388888889</c:v>
                </c:pt>
                <c:pt idx="453">
                  <c:v>24.040891203703701</c:v>
                </c:pt>
                <c:pt idx="454">
                  <c:v>24.09103009259259</c:v>
                </c:pt>
                <c:pt idx="455">
                  <c:v>24.108217592592592</c:v>
                </c:pt>
                <c:pt idx="456">
                  <c:v>24.127430555555559</c:v>
                </c:pt>
                <c:pt idx="457">
                  <c:v>24.14243055555556</c:v>
                </c:pt>
                <c:pt idx="458">
                  <c:v>24.2449537037037</c:v>
                </c:pt>
                <c:pt idx="459">
                  <c:v>24.27996527777778</c:v>
                </c:pt>
                <c:pt idx="460">
                  <c:v>24.302951388888889</c:v>
                </c:pt>
                <c:pt idx="461">
                  <c:v>24.318576388888889</c:v>
                </c:pt>
                <c:pt idx="462">
                  <c:v>24.352164351851851</c:v>
                </c:pt>
                <c:pt idx="463">
                  <c:v>24.354155092592588</c:v>
                </c:pt>
                <c:pt idx="464">
                  <c:v>24.632268518518519</c:v>
                </c:pt>
                <c:pt idx="465">
                  <c:v>24.78262731481481</c:v>
                </c:pt>
                <c:pt idx="466">
                  <c:v>24.785694444444449</c:v>
                </c:pt>
                <c:pt idx="467">
                  <c:v>24.79297453703704</c:v>
                </c:pt>
                <c:pt idx="468">
                  <c:v>24.81199074074074</c:v>
                </c:pt>
                <c:pt idx="469">
                  <c:v>24.8980787037037</c:v>
                </c:pt>
                <c:pt idx="470">
                  <c:v>24.928483796296291</c:v>
                </c:pt>
                <c:pt idx="471">
                  <c:v>24.941631944444449</c:v>
                </c:pt>
                <c:pt idx="472">
                  <c:v>24.946574074074071</c:v>
                </c:pt>
                <c:pt idx="473">
                  <c:v>24.948229166666671</c:v>
                </c:pt>
                <c:pt idx="474">
                  <c:v>24.98329861111111</c:v>
                </c:pt>
                <c:pt idx="475">
                  <c:v>24.990266203703701</c:v>
                </c:pt>
                <c:pt idx="476">
                  <c:v>24.99635416666667</c:v>
                </c:pt>
                <c:pt idx="477">
                  <c:v>25.005787037037042</c:v>
                </c:pt>
                <c:pt idx="478">
                  <c:v>25.00837962962963</c:v>
                </c:pt>
                <c:pt idx="479">
                  <c:v>25.013229166666669</c:v>
                </c:pt>
                <c:pt idx="480">
                  <c:v>25.018796296296301</c:v>
                </c:pt>
                <c:pt idx="481">
                  <c:v>25.037442129629628</c:v>
                </c:pt>
                <c:pt idx="482">
                  <c:v>25.08084490740741</c:v>
                </c:pt>
                <c:pt idx="483">
                  <c:v>25.089467592592591</c:v>
                </c:pt>
                <c:pt idx="484">
                  <c:v>25.107210648148151</c:v>
                </c:pt>
                <c:pt idx="485">
                  <c:v>25.117731481481481</c:v>
                </c:pt>
                <c:pt idx="486">
                  <c:v>25.121701388888891</c:v>
                </c:pt>
                <c:pt idx="487">
                  <c:v>25.123784722222219</c:v>
                </c:pt>
                <c:pt idx="488">
                  <c:v>25.123912037037041</c:v>
                </c:pt>
                <c:pt idx="489">
                  <c:v>25.162662037037041</c:v>
                </c:pt>
                <c:pt idx="490">
                  <c:v>25.213009259259259</c:v>
                </c:pt>
                <c:pt idx="491">
                  <c:v>25.226828703703699</c:v>
                </c:pt>
                <c:pt idx="492">
                  <c:v>25.234965277777778</c:v>
                </c:pt>
                <c:pt idx="493">
                  <c:v>25.24877314814815</c:v>
                </c:pt>
                <c:pt idx="494">
                  <c:v>25.25961805555556</c:v>
                </c:pt>
                <c:pt idx="495">
                  <c:v>25.278182870370369</c:v>
                </c:pt>
                <c:pt idx="496">
                  <c:v>25.28484953703704</c:v>
                </c:pt>
                <c:pt idx="497">
                  <c:v>25.29959490740741</c:v>
                </c:pt>
                <c:pt idx="498">
                  <c:v>25.302951388888889</c:v>
                </c:pt>
                <c:pt idx="499">
                  <c:v>25.304733796296301</c:v>
                </c:pt>
                <c:pt idx="500">
                  <c:v>25.326724537037041</c:v>
                </c:pt>
                <c:pt idx="501">
                  <c:v>25.375682870370369</c:v>
                </c:pt>
                <c:pt idx="502">
                  <c:v>25.709745370370371</c:v>
                </c:pt>
                <c:pt idx="503">
                  <c:v>25.730405092592591</c:v>
                </c:pt>
                <c:pt idx="504">
                  <c:v>25.741759259259261</c:v>
                </c:pt>
                <c:pt idx="505">
                  <c:v>25.752094907407411</c:v>
                </c:pt>
                <c:pt idx="506">
                  <c:v>25.760543981481479</c:v>
                </c:pt>
                <c:pt idx="507">
                  <c:v>25.761493055555551</c:v>
                </c:pt>
                <c:pt idx="508">
                  <c:v>25.76197916666667</c:v>
                </c:pt>
                <c:pt idx="509">
                  <c:v>25.762245370370369</c:v>
                </c:pt>
                <c:pt idx="510">
                  <c:v>25.765694444444449</c:v>
                </c:pt>
                <c:pt idx="511">
                  <c:v>25.80412037037037</c:v>
                </c:pt>
                <c:pt idx="512">
                  <c:v>25.82452546296296</c:v>
                </c:pt>
                <c:pt idx="513">
                  <c:v>25.82837962962963</c:v>
                </c:pt>
                <c:pt idx="514">
                  <c:v>25.867986111111112</c:v>
                </c:pt>
                <c:pt idx="515">
                  <c:v>25.875682870370369</c:v>
                </c:pt>
                <c:pt idx="516">
                  <c:v>25.9181712962963</c:v>
                </c:pt>
                <c:pt idx="517">
                  <c:v>25.920370370370371</c:v>
                </c:pt>
                <c:pt idx="518">
                  <c:v>25.929456018518518</c:v>
                </c:pt>
                <c:pt idx="519">
                  <c:v>25.929490740740739</c:v>
                </c:pt>
                <c:pt idx="520">
                  <c:v>25.929675925925931</c:v>
                </c:pt>
                <c:pt idx="521">
                  <c:v>25.948587962962961</c:v>
                </c:pt>
                <c:pt idx="522">
                  <c:v>25.955300925925929</c:v>
                </c:pt>
                <c:pt idx="523">
                  <c:v>25.96997685185185</c:v>
                </c:pt>
                <c:pt idx="524">
                  <c:v>25.970717592592589</c:v>
                </c:pt>
                <c:pt idx="525">
                  <c:v>25.973865740740742</c:v>
                </c:pt>
                <c:pt idx="526">
                  <c:v>25.974212962962959</c:v>
                </c:pt>
                <c:pt idx="527">
                  <c:v>25.977245370370369</c:v>
                </c:pt>
                <c:pt idx="528">
                  <c:v>25.982037037037038</c:v>
                </c:pt>
                <c:pt idx="529">
                  <c:v>25.987997685185189</c:v>
                </c:pt>
                <c:pt idx="530">
                  <c:v>25.98935185185185</c:v>
                </c:pt>
                <c:pt idx="531">
                  <c:v>26.015740740740739</c:v>
                </c:pt>
                <c:pt idx="532">
                  <c:v>26.016365740740738</c:v>
                </c:pt>
                <c:pt idx="533">
                  <c:v>26.04564814814815</c:v>
                </c:pt>
                <c:pt idx="534">
                  <c:v>26.06835648148148</c:v>
                </c:pt>
                <c:pt idx="535">
                  <c:v>26.08450231481482</c:v>
                </c:pt>
                <c:pt idx="536">
                  <c:v>26.09755787037037</c:v>
                </c:pt>
                <c:pt idx="537">
                  <c:v>26.100821759259262</c:v>
                </c:pt>
                <c:pt idx="538">
                  <c:v>26.126342592592589</c:v>
                </c:pt>
                <c:pt idx="539">
                  <c:v>26.126655092592589</c:v>
                </c:pt>
                <c:pt idx="540">
                  <c:v>26.171446759259261</c:v>
                </c:pt>
                <c:pt idx="541">
                  <c:v>26.171493055555551</c:v>
                </c:pt>
                <c:pt idx="542">
                  <c:v>26.171944444444449</c:v>
                </c:pt>
                <c:pt idx="543">
                  <c:v>26.2215162037037</c:v>
                </c:pt>
                <c:pt idx="544">
                  <c:v>26.228425925925929</c:v>
                </c:pt>
                <c:pt idx="545">
                  <c:v>26.237731481481479</c:v>
                </c:pt>
                <c:pt idx="546">
                  <c:v>26.251469907407412</c:v>
                </c:pt>
                <c:pt idx="547">
                  <c:v>26.252280092592589</c:v>
                </c:pt>
                <c:pt idx="548">
                  <c:v>26.253275462962961</c:v>
                </c:pt>
                <c:pt idx="549">
                  <c:v>26.314826388888889</c:v>
                </c:pt>
                <c:pt idx="550">
                  <c:v>26.325740740740741</c:v>
                </c:pt>
                <c:pt idx="551">
                  <c:v>26.369328703703701</c:v>
                </c:pt>
                <c:pt idx="552">
                  <c:v>26.411990740740741</c:v>
                </c:pt>
                <c:pt idx="553">
                  <c:v>26.691018518518518</c:v>
                </c:pt>
                <c:pt idx="554">
                  <c:v>26.691898148148152</c:v>
                </c:pt>
                <c:pt idx="555">
                  <c:v>26.72106481481481</c:v>
                </c:pt>
                <c:pt idx="556">
                  <c:v>26.794525462962959</c:v>
                </c:pt>
                <c:pt idx="557">
                  <c:v>26.800856481481478</c:v>
                </c:pt>
                <c:pt idx="558">
                  <c:v>26.82704861111111</c:v>
                </c:pt>
                <c:pt idx="559">
                  <c:v>26.855115740740739</c:v>
                </c:pt>
                <c:pt idx="560">
                  <c:v>26.982916666666672</c:v>
                </c:pt>
                <c:pt idx="561">
                  <c:v>26.983425925925921</c:v>
                </c:pt>
                <c:pt idx="562">
                  <c:v>26.986458333333331</c:v>
                </c:pt>
                <c:pt idx="563">
                  <c:v>26.99212962962963</c:v>
                </c:pt>
                <c:pt idx="564">
                  <c:v>27.00951388888889</c:v>
                </c:pt>
                <c:pt idx="565">
                  <c:v>27.011226851851848</c:v>
                </c:pt>
                <c:pt idx="566">
                  <c:v>27.03130787037037</c:v>
                </c:pt>
                <c:pt idx="567">
                  <c:v>27.037407407407411</c:v>
                </c:pt>
                <c:pt idx="568">
                  <c:v>27.055648148148151</c:v>
                </c:pt>
                <c:pt idx="569">
                  <c:v>27.06907407407407</c:v>
                </c:pt>
                <c:pt idx="570">
                  <c:v>27.081886574074069</c:v>
                </c:pt>
                <c:pt idx="571">
                  <c:v>27.08634259259259</c:v>
                </c:pt>
                <c:pt idx="572">
                  <c:v>27.090115740740739</c:v>
                </c:pt>
                <c:pt idx="573">
                  <c:v>27.111215277777781</c:v>
                </c:pt>
                <c:pt idx="574">
                  <c:v>27.1566087962963</c:v>
                </c:pt>
                <c:pt idx="575">
                  <c:v>27.161504629629629</c:v>
                </c:pt>
                <c:pt idx="576">
                  <c:v>27.208912037037042</c:v>
                </c:pt>
                <c:pt idx="577">
                  <c:v>27.21479166666667</c:v>
                </c:pt>
                <c:pt idx="578">
                  <c:v>27.246805555555561</c:v>
                </c:pt>
                <c:pt idx="579">
                  <c:v>27.254039351851851</c:v>
                </c:pt>
                <c:pt idx="580">
                  <c:v>27.26928240740741</c:v>
                </c:pt>
                <c:pt idx="581">
                  <c:v>27.3134837962963</c:v>
                </c:pt>
                <c:pt idx="582">
                  <c:v>27.345914351851849</c:v>
                </c:pt>
                <c:pt idx="583">
                  <c:v>27.405509259259262</c:v>
                </c:pt>
                <c:pt idx="584">
                  <c:v>27.65907407407407</c:v>
                </c:pt>
                <c:pt idx="585">
                  <c:v>27.66365740740741</c:v>
                </c:pt>
                <c:pt idx="586">
                  <c:v>27.676678240740738</c:v>
                </c:pt>
                <c:pt idx="587">
                  <c:v>27.704641203703709</c:v>
                </c:pt>
                <c:pt idx="588">
                  <c:v>27.71376157407407</c:v>
                </c:pt>
                <c:pt idx="589">
                  <c:v>27.727719907407408</c:v>
                </c:pt>
                <c:pt idx="590">
                  <c:v>27.740821759259259</c:v>
                </c:pt>
                <c:pt idx="591">
                  <c:v>27.756655092592592</c:v>
                </c:pt>
                <c:pt idx="592">
                  <c:v>27.759652777777781</c:v>
                </c:pt>
                <c:pt idx="593">
                  <c:v>27.76063657407407</c:v>
                </c:pt>
                <c:pt idx="594">
                  <c:v>27.772754629629631</c:v>
                </c:pt>
                <c:pt idx="595">
                  <c:v>27.776655092592591</c:v>
                </c:pt>
                <c:pt idx="596">
                  <c:v>27.814108796296299</c:v>
                </c:pt>
                <c:pt idx="597">
                  <c:v>27.819664351851848</c:v>
                </c:pt>
                <c:pt idx="598">
                  <c:v>27.822708333333331</c:v>
                </c:pt>
                <c:pt idx="599">
                  <c:v>27.851898148148148</c:v>
                </c:pt>
                <c:pt idx="600">
                  <c:v>27.852349537037039</c:v>
                </c:pt>
                <c:pt idx="601">
                  <c:v>27.858275462962961</c:v>
                </c:pt>
                <c:pt idx="602">
                  <c:v>27.863738425925931</c:v>
                </c:pt>
                <c:pt idx="603">
                  <c:v>27.875011574074069</c:v>
                </c:pt>
                <c:pt idx="604">
                  <c:v>27.879849537037039</c:v>
                </c:pt>
                <c:pt idx="605">
                  <c:v>27.886006944444439</c:v>
                </c:pt>
                <c:pt idx="606">
                  <c:v>27.886643518518522</c:v>
                </c:pt>
                <c:pt idx="607">
                  <c:v>27.899733796296299</c:v>
                </c:pt>
                <c:pt idx="608">
                  <c:v>27.903703703703709</c:v>
                </c:pt>
                <c:pt idx="609">
                  <c:v>27.90506944444444</c:v>
                </c:pt>
                <c:pt idx="610">
                  <c:v>27.907905092592589</c:v>
                </c:pt>
                <c:pt idx="611">
                  <c:v>27.908344907407411</c:v>
                </c:pt>
                <c:pt idx="612">
                  <c:v>27.90892361111111</c:v>
                </c:pt>
                <c:pt idx="613">
                  <c:v>27.916759259259258</c:v>
                </c:pt>
                <c:pt idx="614">
                  <c:v>27.923796296296299</c:v>
                </c:pt>
                <c:pt idx="615">
                  <c:v>27.929236111111109</c:v>
                </c:pt>
                <c:pt idx="616">
                  <c:v>27.929733796296301</c:v>
                </c:pt>
                <c:pt idx="617">
                  <c:v>27.930601851851851</c:v>
                </c:pt>
                <c:pt idx="618">
                  <c:v>27.93065972222222</c:v>
                </c:pt>
                <c:pt idx="619">
                  <c:v>27.950381944444441</c:v>
                </c:pt>
                <c:pt idx="620">
                  <c:v>27.963067129629628</c:v>
                </c:pt>
                <c:pt idx="621">
                  <c:v>27.97393518518518</c:v>
                </c:pt>
                <c:pt idx="622">
                  <c:v>27.981921296296299</c:v>
                </c:pt>
                <c:pt idx="623">
                  <c:v>27.983472222222218</c:v>
                </c:pt>
                <c:pt idx="624">
                  <c:v>27.990266203703701</c:v>
                </c:pt>
                <c:pt idx="625">
                  <c:v>27.99106481481482</c:v>
                </c:pt>
                <c:pt idx="626">
                  <c:v>27.997962962962958</c:v>
                </c:pt>
                <c:pt idx="627">
                  <c:v>28.000833333333329</c:v>
                </c:pt>
                <c:pt idx="628">
                  <c:v>28.011863425925931</c:v>
                </c:pt>
                <c:pt idx="629">
                  <c:v>28.012743055555561</c:v>
                </c:pt>
                <c:pt idx="630">
                  <c:v>28.01366898148148</c:v>
                </c:pt>
                <c:pt idx="631">
                  <c:v>28.014016203703701</c:v>
                </c:pt>
                <c:pt idx="632">
                  <c:v>28.018692129629631</c:v>
                </c:pt>
                <c:pt idx="633">
                  <c:v>28.03685185185185</c:v>
                </c:pt>
                <c:pt idx="634">
                  <c:v>28.038055555555559</c:v>
                </c:pt>
                <c:pt idx="635">
                  <c:v>28.048645833333332</c:v>
                </c:pt>
                <c:pt idx="636">
                  <c:v>28.050069444444439</c:v>
                </c:pt>
                <c:pt idx="637">
                  <c:v>28.05663194444444</c:v>
                </c:pt>
                <c:pt idx="638">
                  <c:v>28.070324074074069</c:v>
                </c:pt>
                <c:pt idx="639">
                  <c:v>28.07561342592593</c:v>
                </c:pt>
                <c:pt idx="640">
                  <c:v>28.109675925925931</c:v>
                </c:pt>
                <c:pt idx="641">
                  <c:v>28.120879629629631</c:v>
                </c:pt>
                <c:pt idx="642">
                  <c:v>28.133043981481482</c:v>
                </c:pt>
                <c:pt idx="643">
                  <c:v>28.135856481481479</c:v>
                </c:pt>
                <c:pt idx="644">
                  <c:v>28.14314814814815</c:v>
                </c:pt>
                <c:pt idx="645">
                  <c:v>28.149537037037039</c:v>
                </c:pt>
                <c:pt idx="646">
                  <c:v>28.154004629629629</c:v>
                </c:pt>
                <c:pt idx="647">
                  <c:v>28.164583333333329</c:v>
                </c:pt>
                <c:pt idx="648">
                  <c:v>28.185266203703701</c:v>
                </c:pt>
                <c:pt idx="649">
                  <c:v>28.188402777777782</c:v>
                </c:pt>
                <c:pt idx="650">
                  <c:v>28.189027777777781</c:v>
                </c:pt>
                <c:pt idx="651">
                  <c:v>28.212256944444441</c:v>
                </c:pt>
                <c:pt idx="652">
                  <c:v>28.216932870370371</c:v>
                </c:pt>
                <c:pt idx="653">
                  <c:v>28.225104166666672</c:v>
                </c:pt>
                <c:pt idx="654">
                  <c:v>28.225648148148149</c:v>
                </c:pt>
                <c:pt idx="655">
                  <c:v>28.228032407407412</c:v>
                </c:pt>
                <c:pt idx="656">
                  <c:v>28.23664351851852</c:v>
                </c:pt>
                <c:pt idx="657">
                  <c:v>28.239062499999999</c:v>
                </c:pt>
                <c:pt idx="658">
                  <c:v>28.239189814814811</c:v>
                </c:pt>
                <c:pt idx="659">
                  <c:v>28.243379629629629</c:v>
                </c:pt>
                <c:pt idx="660">
                  <c:v>28.256157407407411</c:v>
                </c:pt>
                <c:pt idx="661">
                  <c:v>28.27652777777778</c:v>
                </c:pt>
                <c:pt idx="662">
                  <c:v>28.298460648148151</c:v>
                </c:pt>
                <c:pt idx="663">
                  <c:v>28.303530092592592</c:v>
                </c:pt>
                <c:pt idx="664">
                  <c:v>28.307650462962961</c:v>
                </c:pt>
                <c:pt idx="665">
                  <c:v>28.309849537037039</c:v>
                </c:pt>
                <c:pt idx="666">
                  <c:v>28.33048611111111</c:v>
                </c:pt>
                <c:pt idx="667">
                  <c:v>28.437418981481478</c:v>
                </c:pt>
                <c:pt idx="668">
                  <c:v>28.613912037037039</c:v>
                </c:pt>
                <c:pt idx="669">
                  <c:v>28.63215277777778</c:v>
                </c:pt>
                <c:pt idx="670">
                  <c:v>28.6640625</c:v>
                </c:pt>
                <c:pt idx="671">
                  <c:v>28.686793981481479</c:v>
                </c:pt>
                <c:pt idx="672">
                  <c:v>28.68724537037037</c:v>
                </c:pt>
                <c:pt idx="673">
                  <c:v>28.694166666666671</c:v>
                </c:pt>
                <c:pt idx="674">
                  <c:v>28.71402777777778</c:v>
                </c:pt>
                <c:pt idx="675">
                  <c:v>28.714780092592591</c:v>
                </c:pt>
                <c:pt idx="676">
                  <c:v>28.734502314814819</c:v>
                </c:pt>
                <c:pt idx="677">
                  <c:v>28.747025462962959</c:v>
                </c:pt>
                <c:pt idx="678">
                  <c:v>28.753206018518519</c:v>
                </c:pt>
                <c:pt idx="679">
                  <c:v>28.756759259259258</c:v>
                </c:pt>
                <c:pt idx="680">
                  <c:v>28.758981481481481</c:v>
                </c:pt>
                <c:pt idx="681">
                  <c:v>28.765868055555551</c:v>
                </c:pt>
                <c:pt idx="682">
                  <c:v>28.76650462962963</c:v>
                </c:pt>
                <c:pt idx="683">
                  <c:v>28.774189814814811</c:v>
                </c:pt>
                <c:pt idx="684">
                  <c:v>28.790381944444441</c:v>
                </c:pt>
                <c:pt idx="685">
                  <c:v>28.796643518518518</c:v>
                </c:pt>
                <c:pt idx="686">
                  <c:v>28.797615740740738</c:v>
                </c:pt>
                <c:pt idx="687">
                  <c:v>28.802974537037041</c:v>
                </c:pt>
                <c:pt idx="688">
                  <c:v>28.803229166666672</c:v>
                </c:pt>
                <c:pt idx="689">
                  <c:v>28.810833333333331</c:v>
                </c:pt>
                <c:pt idx="690">
                  <c:v>28.816944444444449</c:v>
                </c:pt>
                <c:pt idx="691">
                  <c:v>28.819212962962961</c:v>
                </c:pt>
                <c:pt idx="692">
                  <c:v>28.83193287037037</c:v>
                </c:pt>
                <c:pt idx="693">
                  <c:v>28.844513888888891</c:v>
                </c:pt>
                <c:pt idx="694">
                  <c:v>28.85777777777778</c:v>
                </c:pt>
                <c:pt idx="695">
                  <c:v>28.863402777777779</c:v>
                </c:pt>
                <c:pt idx="696">
                  <c:v>28.865787037037041</c:v>
                </c:pt>
                <c:pt idx="697">
                  <c:v>28.871851851851851</c:v>
                </c:pt>
                <c:pt idx="698">
                  <c:v>28.87320601851852</c:v>
                </c:pt>
                <c:pt idx="699">
                  <c:v>28.876574074074071</c:v>
                </c:pt>
                <c:pt idx="700">
                  <c:v>28.881875000000001</c:v>
                </c:pt>
                <c:pt idx="701">
                  <c:v>28.88763888888889</c:v>
                </c:pt>
                <c:pt idx="702">
                  <c:v>28.8903125</c:v>
                </c:pt>
                <c:pt idx="703">
                  <c:v>28.909375000000001</c:v>
                </c:pt>
                <c:pt idx="704">
                  <c:v>28.92798611111111</c:v>
                </c:pt>
                <c:pt idx="705">
                  <c:v>28.934849537037039</c:v>
                </c:pt>
                <c:pt idx="706">
                  <c:v>28.935520833333332</c:v>
                </c:pt>
                <c:pt idx="707">
                  <c:v>28.93636574074074</c:v>
                </c:pt>
                <c:pt idx="708">
                  <c:v>28.944039351851849</c:v>
                </c:pt>
                <c:pt idx="709">
                  <c:v>28.94686342592593</c:v>
                </c:pt>
                <c:pt idx="710">
                  <c:v>28.955254629629628</c:v>
                </c:pt>
                <c:pt idx="711">
                  <c:v>28.966342592592589</c:v>
                </c:pt>
                <c:pt idx="712">
                  <c:v>28.96940972222222</c:v>
                </c:pt>
                <c:pt idx="713">
                  <c:v>28.980335648148149</c:v>
                </c:pt>
                <c:pt idx="714">
                  <c:v>28.980833333333329</c:v>
                </c:pt>
                <c:pt idx="715">
                  <c:v>28.987696759259261</c:v>
                </c:pt>
                <c:pt idx="716">
                  <c:v>28.987824074074069</c:v>
                </c:pt>
                <c:pt idx="717">
                  <c:v>28.988159722222221</c:v>
                </c:pt>
                <c:pt idx="718">
                  <c:v>28.990266203703701</c:v>
                </c:pt>
                <c:pt idx="719">
                  <c:v>28.99835648148148</c:v>
                </c:pt>
                <c:pt idx="720">
                  <c:v>29.001516203703709</c:v>
                </c:pt>
                <c:pt idx="721">
                  <c:v>29.002083333333331</c:v>
                </c:pt>
                <c:pt idx="722">
                  <c:v>29.00431712962963</c:v>
                </c:pt>
                <c:pt idx="723">
                  <c:v>29.006226851851849</c:v>
                </c:pt>
                <c:pt idx="724">
                  <c:v>29.01469907407407</c:v>
                </c:pt>
                <c:pt idx="725">
                  <c:v>29.015995370370369</c:v>
                </c:pt>
                <c:pt idx="726">
                  <c:v>29.019826388888891</c:v>
                </c:pt>
                <c:pt idx="727">
                  <c:v>29.026250000000001</c:v>
                </c:pt>
                <c:pt idx="728">
                  <c:v>29.02677083333333</c:v>
                </c:pt>
                <c:pt idx="729">
                  <c:v>29.029062499999998</c:v>
                </c:pt>
                <c:pt idx="730">
                  <c:v>29.033020833333332</c:v>
                </c:pt>
                <c:pt idx="731">
                  <c:v>29.034050925925921</c:v>
                </c:pt>
                <c:pt idx="732">
                  <c:v>29.038101851851849</c:v>
                </c:pt>
                <c:pt idx="733">
                  <c:v>29.03946759259259</c:v>
                </c:pt>
                <c:pt idx="734">
                  <c:v>29.047094907407409</c:v>
                </c:pt>
                <c:pt idx="735">
                  <c:v>29.04760416666667</c:v>
                </c:pt>
                <c:pt idx="736">
                  <c:v>29.050555555555551</c:v>
                </c:pt>
                <c:pt idx="737">
                  <c:v>29.05217592592593</c:v>
                </c:pt>
                <c:pt idx="738">
                  <c:v>29.052696759259259</c:v>
                </c:pt>
                <c:pt idx="739">
                  <c:v>29.058553240740739</c:v>
                </c:pt>
                <c:pt idx="740">
                  <c:v>29.061400462962961</c:v>
                </c:pt>
                <c:pt idx="741">
                  <c:v>29.062233796296301</c:v>
                </c:pt>
                <c:pt idx="742">
                  <c:v>29.064074074074071</c:v>
                </c:pt>
                <c:pt idx="743">
                  <c:v>29.07210648148148</c:v>
                </c:pt>
                <c:pt idx="744">
                  <c:v>29.094918981481481</c:v>
                </c:pt>
                <c:pt idx="745">
                  <c:v>29.096400462962961</c:v>
                </c:pt>
                <c:pt idx="746">
                  <c:v>29.10586805555555</c:v>
                </c:pt>
                <c:pt idx="747">
                  <c:v>29.10886574074074</c:v>
                </c:pt>
                <c:pt idx="748">
                  <c:v>29.116863425925921</c:v>
                </c:pt>
                <c:pt idx="749">
                  <c:v>29.12207175925926</c:v>
                </c:pt>
                <c:pt idx="750">
                  <c:v>29.122083333333329</c:v>
                </c:pt>
                <c:pt idx="751">
                  <c:v>29.12387731481482</c:v>
                </c:pt>
                <c:pt idx="752">
                  <c:v>29.129016203703699</c:v>
                </c:pt>
                <c:pt idx="753">
                  <c:v>29.131956018518519</c:v>
                </c:pt>
                <c:pt idx="754">
                  <c:v>29.13913194444444</c:v>
                </c:pt>
                <c:pt idx="755">
                  <c:v>29.140821759259261</c:v>
                </c:pt>
                <c:pt idx="756">
                  <c:v>29.140925925925931</c:v>
                </c:pt>
                <c:pt idx="757">
                  <c:v>29.14376157407407</c:v>
                </c:pt>
                <c:pt idx="758">
                  <c:v>29.14586805555556</c:v>
                </c:pt>
                <c:pt idx="759">
                  <c:v>29.147013888888889</c:v>
                </c:pt>
                <c:pt idx="760">
                  <c:v>29.147118055555559</c:v>
                </c:pt>
                <c:pt idx="761">
                  <c:v>29.14751157407407</c:v>
                </c:pt>
                <c:pt idx="762">
                  <c:v>29.15177083333333</c:v>
                </c:pt>
                <c:pt idx="763">
                  <c:v>29.15835648148148</c:v>
                </c:pt>
                <c:pt idx="764">
                  <c:v>29.161909722222219</c:v>
                </c:pt>
                <c:pt idx="765">
                  <c:v>29.166643518518519</c:v>
                </c:pt>
                <c:pt idx="766">
                  <c:v>29.168657407407409</c:v>
                </c:pt>
                <c:pt idx="767">
                  <c:v>29.17351851851852</c:v>
                </c:pt>
                <c:pt idx="768">
                  <c:v>29.179166666666671</c:v>
                </c:pt>
                <c:pt idx="769">
                  <c:v>29.19408564814815</c:v>
                </c:pt>
                <c:pt idx="770">
                  <c:v>29.194861111111109</c:v>
                </c:pt>
                <c:pt idx="771">
                  <c:v>29.200902777777781</c:v>
                </c:pt>
                <c:pt idx="772">
                  <c:v>29.201724537037041</c:v>
                </c:pt>
                <c:pt idx="773">
                  <c:v>29.211064814814819</c:v>
                </c:pt>
                <c:pt idx="774">
                  <c:v>29.217800925925921</c:v>
                </c:pt>
                <c:pt idx="775">
                  <c:v>29.230659722222221</c:v>
                </c:pt>
                <c:pt idx="776">
                  <c:v>29.235590277777781</c:v>
                </c:pt>
                <c:pt idx="777">
                  <c:v>29.235694444444441</c:v>
                </c:pt>
                <c:pt idx="778">
                  <c:v>29.24300925925926</c:v>
                </c:pt>
                <c:pt idx="779">
                  <c:v>29.244328703703701</c:v>
                </c:pt>
                <c:pt idx="780">
                  <c:v>29.244525462962962</c:v>
                </c:pt>
                <c:pt idx="781">
                  <c:v>29.269895833333329</c:v>
                </c:pt>
                <c:pt idx="782">
                  <c:v>29.28299768518519</c:v>
                </c:pt>
                <c:pt idx="783">
                  <c:v>29.29842592592593</c:v>
                </c:pt>
                <c:pt idx="784">
                  <c:v>29.336724537037039</c:v>
                </c:pt>
                <c:pt idx="785">
                  <c:v>29.33737268518518</c:v>
                </c:pt>
                <c:pt idx="786">
                  <c:v>29.34225694444444</c:v>
                </c:pt>
                <c:pt idx="787">
                  <c:v>29.34512731481481</c:v>
                </c:pt>
                <c:pt idx="788">
                  <c:v>29.349988425925929</c:v>
                </c:pt>
                <c:pt idx="789">
                  <c:v>29.35074074074074</c:v>
                </c:pt>
                <c:pt idx="790">
                  <c:v>29.35454861111111</c:v>
                </c:pt>
                <c:pt idx="791">
                  <c:v>29.362916666666671</c:v>
                </c:pt>
                <c:pt idx="792">
                  <c:v>29.374861111111109</c:v>
                </c:pt>
                <c:pt idx="793">
                  <c:v>29.379270833333329</c:v>
                </c:pt>
                <c:pt idx="794">
                  <c:v>29.506342592592588</c:v>
                </c:pt>
                <c:pt idx="795">
                  <c:v>29.650312499999998</c:v>
                </c:pt>
                <c:pt idx="796">
                  <c:v>29.7072337962963</c:v>
                </c:pt>
                <c:pt idx="797">
                  <c:v>29.738923611111112</c:v>
                </c:pt>
                <c:pt idx="798">
                  <c:v>29.75878472222222</c:v>
                </c:pt>
                <c:pt idx="799">
                  <c:v>29.78793981481482</c:v>
                </c:pt>
                <c:pt idx="800">
                  <c:v>29.796585648148149</c:v>
                </c:pt>
                <c:pt idx="801">
                  <c:v>29.80395833333333</c:v>
                </c:pt>
                <c:pt idx="802">
                  <c:v>29.804710648148149</c:v>
                </c:pt>
                <c:pt idx="803">
                  <c:v>29.808819444444449</c:v>
                </c:pt>
                <c:pt idx="804">
                  <c:v>29.810405092592589</c:v>
                </c:pt>
                <c:pt idx="805">
                  <c:v>29.81393518518518</c:v>
                </c:pt>
                <c:pt idx="806">
                  <c:v>29.81774305555556</c:v>
                </c:pt>
                <c:pt idx="807">
                  <c:v>29.818182870370372</c:v>
                </c:pt>
                <c:pt idx="808">
                  <c:v>29.818912037037041</c:v>
                </c:pt>
                <c:pt idx="809">
                  <c:v>29.82375</c:v>
                </c:pt>
                <c:pt idx="810">
                  <c:v>29.832372685185181</c:v>
                </c:pt>
                <c:pt idx="811">
                  <c:v>29.834282407407411</c:v>
                </c:pt>
                <c:pt idx="812">
                  <c:v>29.838912037037041</c:v>
                </c:pt>
                <c:pt idx="813">
                  <c:v>29.849004629629629</c:v>
                </c:pt>
                <c:pt idx="814">
                  <c:v>29.851273148148149</c:v>
                </c:pt>
                <c:pt idx="815">
                  <c:v>29.857662037037041</c:v>
                </c:pt>
                <c:pt idx="816">
                  <c:v>29.86302083333333</c:v>
                </c:pt>
                <c:pt idx="817">
                  <c:v>29.866817129629631</c:v>
                </c:pt>
                <c:pt idx="818">
                  <c:v>29.873831018518519</c:v>
                </c:pt>
                <c:pt idx="819">
                  <c:v>29.876620370370372</c:v>
                </c:pt>
                <c:pt idx="820">
                  <c:v>29.883298611111108</c:v>
                </c:pt>
                <c:pt idx="821">
                  <c:v>29.885416666666671</c:v>
                </c:pt>
                <c:pt idx="822">
                  <c:v>29.887673611111111</c:v>
                </c:pt>
                <c:pt idx="823">
                  <c:v>29.902280092592591</c:v>
                </c:pt>
                <c:pt idx="824">
                  <c:v>29.90439814814815</c:v>
                </c:pt>
                <c:pt idx="825">
                  <c:v>29.906342592592591</c:v>
                </c:pt>
                <c:pt idx="826">
                  <c:v>29.90640046296296</c:v>
                </c:pt>
                <c:pt idx="827">
                  <c:v>29.907060185185181</c:v>
                </c:pt>
                <c:pt idx="828">
                  <c:v>29.91462962962963</c:v>
                </c:pt>
                <c:pt idx="829">
                  <c:v>29.917060185185189</c:v>
                </c:pt>
                <c:pt idx="830">
                  <c:v>29.933206018518518</c:v>
                </c:pt>
                <c:pt idx="831">
                  <c:v>29.934097222222221</c:v>
                </c:pt>
                <c:pt idx="832">
                  <c:v>29.93436342592593</c:v>
                </c:pt>
                <c:pt idx="833">
                  <c:v>29.947534722222219</c:v>
                </c:pt>
                <c:pt idx="834">
                  <c:v>29.956666666666671</c:v>
                </c:pt>
                <c:pt idx="835">
                  <c:v>29.962210648148151</c:v>
                </c:pt>
                <c:pt idx="836">
                  <c:v>29.962337962962959</c:v>
                </c:pt>
                <c:pt idx="837">
                  <c:v>29.965081018518521</c:v>
                </c:pt>
                <c:pt idx="838">
                  <c:v>29.968657407407409</c:v>
                </c:pt>
                <c:pt idx="839">
                  <c:v>29.970381944444441</c:v>
                </c:pt>
                <c:pt idx="840">
                  <c:v>29.97081018518519</c:v>
                </c:pt>
                <c:pt idx="841">
                  <c:v>29.9769212962963</c:v>
                </c:pt>
                <c:pt idx="842">
                  <c:v>29.977719907407408</c:v>
                </c:pt>
                <c:pt idx="843">
                  <c:v>29.983622685185189</c:v>
                </c:pt>
                <c:pt idx="844">
                  <c:v>29.987488425925921</c:v>
                </c:pt>
                <c:pt idx="845">
                  <c:v>29.9921875</c:v>
                </c:pt>
                <c:pt idx="846">
                  <c:v>29.993229166666669</c:v>
                </c:pt>
                <c:pt idx="847">
                  <c:v>29.994340277777781</c:v>
                </c:pt>
                <c:pt idx="848">
                  <c:v>30.00025462962963</c:v>
                </c:pt>
                <c:pt idx="849">
                  <c:v>30.000266203703699</c:v>
                </c:pt>
                <c:pt idx="850">
                  <c:v>30.000289351851851</c:v>
                </c:pt>
                <c:pt idx="851">
                  <c:v>30.000300925925931</c:v>
                </c:pt>
                <c:pt idx="852">
                  <c:v>30.000335648148148</c:v>
                </c:pt>
                <c:pt idx="853">
                  <c:v>30.000347222222221</c:v>
                </c:pt>
                <c:pt idx="854">
                  <c:v>30.000370370370369</c:v>
                </c:pt>
                <c:pt idx="855">
                  <c:v>30.000381944444449</c:v>
                </c:pt>
                <c:pt idx="856">
                  <c:v>30.000393518518521</c:v>
                </c:pt>
                <c:pt idx="857">
                  <c:v>30.000532407407409</c:v>
                </c:pt>
                <c:pt idx="858">
                  <c:v>30.00056712962963</c:v>
                </c:pt>
                <c:pt idx="859">
                  <c:v>30.000578703703699</c:v>
                </c:pt>
                <c:pt idx="860">
                  <c:v>30.000601851851851</c:v>
                </c:pt>
                <c:pt idx="861">
                  <c:v>30.00128472222222</c:v>
                </c:pt>
                <c:pt idx="862">
                  <c:v>30.001354166666669</c:v>
                </c:pt>
                <c:pt idx="863">
                  <c:v>30.00236111111111</c:v>
                </c:pt>
                <c:pt idx="864">
                  <c:v>30.006087962962962</c:v>
                </c:pt>
                <c:pt idx="865">
                  <c:v>30.008310185185181</c:v>
                </c:pt>
                <c:pt idx="866">
                  <c:v>30.010243055555559</c:v>
                </c:pt>
                <c:pt idx="867">
                  <c:v>30.010254629629632</c:v>
                </c:pt>
                <c:pt idx="868">
                  <c:v>30.01743055555556</c:v>
                </c:pt>
                <c:pt idx="869">
                  <c:v>30.02081018518518</c:v>
                </c:pt>
                <c:pt idx="870">
                  <c:v>30.024351851851851</c:v>
                </c:pt>
                <c:pt idx="871">
                  <c:v>30.032002314814811</c:v>
                </c:pt>
                <c:pt idx="872">
                  <c:v>30.032615740740741</c:v>
                </c:pt>
                <c:pt idx="873">
                  <c:v>30.039074074074069</c:v>
                </c:pt>
                <c:pt idx="874">
                  <c:v>30.047395833333329</c:v>
                </c:pt>
                <c:pt idx="875">
                  <c:v>30.047719907407409</c:v>
                </c:pt>
                <c:pt idx="876">
                  <c:v>30.050127314814819</c:v>
                </c:pt>
                <c:pt idx="877">
                  <c:v>30.050636574074069</c:v>
                </c:pt>
                <c:pt idx="878">
                  <c:v>30.052210648148151</c:v>
                </c:pt>
                <c:pt idx="879">
                  <c:v>30.052708333333332</c:v>
                </c:pt>
                <c:pt idx="880">
                  <c:v>30.054375</c:v>
                </c:pt>
                <c:pt idx="881">
                  <c:v>30.054976851851851</c:v>
                </c:pt>
                <c:pt idx="882">
                  <c:v>30.05628472222222</c:v>
                </c:pt>
                <c:pt idx="883">
                  <c:v>30.057418981481479</c:v>
                </c:pt>
                <c:pt idx="884">
                  <c:v>30.058148148148149</c:v>
                </c:pt>
                <c:pt idx="885">
                  <c:v>30.059918981481481</c:v>
                </c:pt>
                <c:pt idx="886">
                  <c:v>30.06043981481481</c:v>
                </c:pt>
                <c:pt idx="887">
                  <c:v>30.061250000000001</c:v>
                </c:pt>
                <c:pt idx="888">
                  <c:v>30.0615162037037</c:v>
                </c:pt>
                <c:pt idx="889">
                  <c:v>30.063090277777778</c:v>
                </c:pt>
                <c:pt idx="890">
                  <c:v>30.064386574074071</c:v>
                </c:pt>
                <c:pt idx="891">
                  <c:v>30.064583333333331</c:v>
                </c:pt>
                <c:pt idx="892">
                  <c:v>30.064722222222219</c:v>
                </c:pt>
                <c:pt idx="893">
                  <c:v>30.06476851851852</c:v>
                </c:pt>
                <c:pt idx="894">
                  <c:v>30.068379629629629</c:v>
                </c:pt>
                <c:pt idx="895">
                  <c:v>30.071377314814811</c:v>
                </c:pt>
                <c:pt idx="896">
                  <c:v>30.073541666666671</c:v>
                </c:pt>
                <c:pt idx="897">
                  <c:v>30.075636574074071</c:v>
                </c:pt>
                <c:pt idx="898">
                  <c:v>30.080451388888889</c:v>
                </c:pt>
                <c:pt idx="899">
                  <c:v>30.083749999999998</c:v>
                </c:pt>
                <c:pt idx="900">
                  <c:v>30.08413194444444</c:v>
                </c:pt>
                <c:pt idx="901">
                  <c:v>30.084618055555559</c:v>
                </c:pt>
                <c:pt idx="902">
                  <c:v>30.08511574074074</c:v>
                </c:pt>
                <c:pt idx="903">
                  <c:v>30.085405092592591</c:v>
                </c:pt>
                <c:pt idx="904">
                  <c:v>30.085555555555551</c:v>
                </c:pt>
                <c:pt idx="905">
                  <c:v>30.088958333333331</c:v>
                </c:pt>
                <c:pt idx="906">
                  <c:v>30.09236111111111</c:v>
                </c:pt>
                <c:pt idx="907">
                  <c:v>30.097951388888891</c:v>
                </c:pt>
                <c:pt idx="908">
                  <c:v>30.100300925925929</c:v>
                </c:pt>
                <c:pt idx="909">
                  <c:v>30.101342592592591</c:v>
                </c:pt>
                <c:pt idx="910">
                  <c:v>30.101782407407409</c:v>
                </c:pt>
                <c:pt idx="911">
                  <c:v>30.10408564814815</c:v>
                </c:pt>
                <c:pt idx="912">
                  <c:v>30.10469907407407</c:v>
                </c:pt>
                <c:pt idx="913">
                  <c:v>30.10809027777778</c:v>
                </c:pt>
                <c:pt idx="914">
                  <c:v>30.108379629629631</c:v>
                </c:pt>
                <c:pt idx="915">
                  <c:v>30.11143518518519</c:v>
                </c:pt>
                <c:pt idx="916">
                  <c:v>30.11179398148148</c:v>
                </c:pt>
                <c:pt idx="917">
                  <c:v>30.11585648148148</c:v>
                </c:pt>
                <c:pt idx="918">
                  <c:v>30.11841435185185</c:v>
                </c:pt>
                <c:pt idx="919">
                  <c:v>30.12037037037037</c:v>
                </c:pt>
                <c:pt idx="920">
                  <c:v>30.121180555555551</c:v>
                </c:pt>
                <c:pt idx="921">
                  <c:v>30.121226851851851</c:v>
                </c:pt>
                <c:pt idx="922">
                  <c:v>30.122418981481481</c:v>
                </c:pt>
                <c:pt idx="923">
                  <c:v>30.12329861111111</c:v>
                </c:pt>
                <c:pt idx="924">
                  <c:v>30.129050925925931</c:v>
                </c:pt>
                <c:pt idx="925">
                  <c:v>30.133807870370369</c:v>
                </c:pt>
                <c:pt idx="926">
                  <c:v>30.13512731481481</c:v>
                </c:pt>
                <c:pt idx="927">
                  <c:v>30.13759259259259</c:v>
                </c:pt>
                <c:pt idx="928">
                  <c:v>30.138969907407411</c:v>
                </c:pt>
                <c:pt idx="929">
                  <c:v>30.144074074074069</c:v>
                </c:pt>
                <c:pt idx="930">
                  <c:v>30.145312499999999</c:v>
                </c:pt>
                <c:pt idx="931">
                  <c:v>30.14818287037037</c:v>
                </c:pt>
                <c:pt idx="932">
                  <c:v>30.15917824074074</c:v>
                </c:pt>
                <c:pt idx="933">
                  <c:v>30.170810185185189</c:v>
                </c:pt>
                <c:pt idx="934">
                  <c:v>30.171122685185189</c:v>
                </c:pt>
                <c:pt idx="935">
                  <c:v>30.171238425925921</c:v>
                </c:pt>
                <c:pt idx="936">
                  <c:v>30.17408564814815</c:v>
                </c:pt>
                <c:pt idx="937">
                  <c:v>30.174282407407411</c:v>
                </c:pt>
                <c:pt idx="938">
                  <c:v>30.175173611111109</c:v>
                </c:pt>
                <c:pt idx="939">
                  <c:v>30.181921296296299</c:v>
                </c:pt>
                <c:pt idx="940">
                  <c:v>30.18195601851852</c:v>
                </c:pt>
                <c:pt idx="941">
                  <c:v>30.194016203703701</c:v>
                </c:pt>
                <c:pt idx="942">
                  <c:v>30.195173611111109</c:v>
                </c:pt>
                <c:pt idx="943">
                  <c:v>30.195393518518522</c:v>
                </c:pt>
                <c:pt idx="944">
                  <c:v>30.195914351851851</c:v>
                </c:pt>
                <c:pt idx="945">
                  <c:v>30.199930555555561</c:v>
                </c:pt>
                <c:pt idx="946">
                  <c:v>30.20533564814815</c:v>
                </c:pt>
                <c:pt idx="947">
                  <c:v>30.21042824074074</c:v>
                </c:pt>
                <c:pt idx="948">
                  <c:v>30.211851851851851</c:v>
                </c:pt>
                <c:pt idx="949">
                  <c:v>30.21725694444444</c:v>
                </c:pt>
                <c:pt idx="950">
                  <c:v>30.218773148148149</c:v>
                </c:pt>
                <c:pt idx="951">
                  <c:v>30.21925925925926</c:v>
                </c:pt>
                <c:pt idx="952">
                  <c:v>30.220370370370372</c:v>
                </c:pt>
                <c:pt idx="953">
                  <c:v>30.221793981481479</c:v>
                </c:pt>
                <c:pt idx="954">
                  <c:v>30.229050925925929</c:v>
                </c:pt>
                <c:pt idx="955">
                  <c:v>30.231782407407412</c:v>
                </c:pt>
                <c:pt idx="956">
                  <c:v>30.239305555555561</c:v>
                </c:pt>
                <c:pt idx="957">
                  <c:v>30.250844907407409</c:v>
                </c:pt>
                <c:pt idx="958">
                  <c:v>30.25122685185185</c:v>
                </c:pt>
                <c:pt idx="959">
                  <c:v>30.25667824074074</c:v>
                </c:pt>
                <c:pt idx="960">
                  <c:v>30.25991898148148</c:v>
                </c:pt>
                <c:pt idx="961">
                  <c:v>30.265486111111109</c:v>
                </c:pt>
                <c:pt idx="962">
                  <c:v>30.270486111111111</c:v>
                </c:pt>
                <c:pt idx="963">
                  <c:v>30.271006944444441</c:v>
                </c:pt>
                <c:pt idx="964">
                  <c:v>30.272222222222219</c:v>
                </c:pt>
                <c:pt idx="965">
                  <c:v>30.273506944444449</c:v>
                </c:pt>
                <c:pt idx="966">
                  <c:v>30.280393518518519</c:v>
                </c:pt>
                <c:pt idx="967">
                  <c:v>30.281273148148149</c:v>
                </c:pt>
                <c:pt idx="968">
                  <c:v>30.28258101851852</c:v>
                </c:pt>
                <c:pt idx="969">
                  <c:v>30.286712962962959</c:v>
                </c:pt>
                <c:pt idx="970">
                  <c:v>30.28798611111111</c:v>
                </c:pt>
                <c:pt idx="971">
                  <c:v>30.295162037037041</c:v>
                </c:pt>
                <c:pt idx="972">
                  <c:v>30.29575231481482</c:v>
                </c:pt>
                <c:pt idx="973">
                  <c:v>30.310590277777781</c:v>
                </c:pt>
                <c:pt idx="974">
                  <c:v>30.31224537037037</c:v>
                </c:pt>
                <c:pt idx="975">
                  <c:v>30.312627314814819</c:v>
                </c:pt>
                <c:pt idx="976">
                  <c:v>30.318969907407411</c:v>
                </c:pt>
                <c:pt idx="977">
                  <c:v>30.319155092592592</c:v>
                </c:pt>
                <c:pt idx="978">
                  <c:v>30.321898148148151</c:v>
                </c:pt>
                <c:pt idx="979">
                  <c:v>30.327083333333331</c:v>
                </c:pt>
                <c:pt idx="980">
                  <c:v>30.328668981481481</c:v>
                </c:pt>
                <c:pt idx="981">
                  <c:v>30.333182870370369</c:v>
                </c:pt>
                <c:pt idx="982">
                  <c:v>30.343043981481479</c:v>
                </c:pt>
                <c:pt idx="983">
                  <c:v>30.35027777777778</c:v>
                </c:pt>
                <c:pt idx="984">
                  <c:v>30.35326388888889</c:v>
                </c:pt>
                <c:pt idx="985">
                  <c:v>30.3543287037037</c:v>
                </c:pt>
                <c:pt idx="986">
                  <c:v>30.355798611111108</c:v>
                </c:pt>
                <c:pt idx="987">
                  <c:v>30.357789351851849</c:v>
                </c:pt>
                <c:pt idx="988">
                  <c:v>30.361365740740741</c:v>
                </c:pt>
                <c:pt idx="989">
                  <c:v>30.409270833333331</c:v>
                </c:pt>
                <c:pt idx="990">
                  <c:v>30.424108796296299</c:v>
                </c:pt>
                <c:pt idx="991">
                  <c:v>30.59631944444444</c:v>
                </c:pt>
                <c:pt idx="992">
                  <c:v>30.63199074074074</c:v>
                </c:pt>
                <c:pt idx="993">
                  <c:v>30.65578703703704</c:v>
                </c:pt>
                <c:pt idx="994">
                  <c:v>30.692256944444441</c:v>
                </c:pt>
                <c:pt idx="995">
                  <c:v>30.709849537037041</c:v>
                </c:pt>
                <c:pt idx="996">
                  <c:v>30.716261574074071</c:v>
                </c:pt>
                <c:pt idx="997">
                  <c:v>30.726388888888891</c:v>
                </c:pt>
                <c:pt idx="998">
                  <c:v>30.73247685185185</c:v>
                </c:pt>
                <c:pt idx="999">
                  <c:v>30.739710648148151</c:v>
                </c:pt>
                <c:pt idx="1000">
                  <c:v>30.744583333333331</c:v>
                </c:pt>
                <c:pt idx="1001">
                  <c:v>30.747928240740741</c:v>
                </c:pt>
                <c:pt idx="1002">
                  <c:v>30.752708333333331</c:v>
                </c:pt>
                <c:pt idx="1003">
                  <c:v>30.755104166666669</c:v>
                </c:pt>
                <c:pt idx="1004">
                  <c:v>30.757314814814819</c:v>
                </c:pt>
                <c:pt idx="1005">
                  <c:v>30.759224537037039</c:v>
                </c:pt>
                <c:pt idx="1006">
                  <c:v>30.760520833333331</c:v>
                </c:pt>
                <c:pt idx="1007">
                  <c:v>30.761064814814819</c:v>
                </c:pt>
                <c:pt idx="1008">
                  <c:v>30.76695601851852</c:v>
                </c:pt>
                <c:pt idx="1009">
                  <c:v>30.775972222222219</c:v>
                </c:pt>
                <c:pt idx="1010">
                  <c:v>30.776898148148149</c:v>
                </c:pt>
                <c:pt idx="1011">
                  <c:v>30.781365740740739</c:v>
                </c:pt>
                <c:pt idx="1012">
                  <c:v>30.78556712962963</c:v>
                </c:pt>
                <c:pt idx="1013">
                  <c:v>30.788321759259262</c:v>
                </c:pt>
                <c:pt idx="1014">
                  <c:v>30.790474537037039</c:v>
                </c:pt>
                <c:pt idx="1015">
                  <c:v>30.792013888888889</c:v>
                </c:pt>
                <c:pt idx="1016">
                  <c:v>30.795821759259258</c:v>
                </c:pt>
                <c:pt idx="1017">
                  <c:v>30.80900462962963</c:v>
                </c:pt>
                <c:pt idx="1018">
                  <c:v>30.80925925925926</c:v>
                </c:pt>
                <c:pt idx="1019">
                  <c:v>30.814525462962958</c:v>
                </c:pt>
                <c:pt idx="1020">
                  <c:v>30.817037037037039</c:v>
                </c:pt>
                <c:pt idx="1021">
                  <c:v>30.819166666666671</c:v>
                </c:pt>
                <c:pt idx="1022">
                  <c:v>30.819629629629631</c:v>
                </c:pt>
                <c:pt idx="1023">
                  <c:v>30.821180555555561</c:v>
                </c:pt>
                <c:pt idx="1024">
                  <c:v>30.82195601851852</c:v>
                </c:pt>
                <c:pt idx="1025">
                  <c:v>30.832060185185181</c:v>
                </c:pt>
                <c:pt idx="1026">
                  <c:v>30.83877314814815</c:v>
                </c:pt>
                <c:pt idx="1027">
                  <c:v>30.84092592592593</c:v>
                </c:pt>
                <c:pt idx="1028">
                  <c:v>30.843472222222221</c:v>
                </c:pt>
                <c:pt idx="1029">
                  <c:v>30.84626157407407</c:v>
                </c:pt>
                <c:pt idx="1030">
                  <c:v>30.851469907407409</c:v>
                </c:pt>
                <c:pt idx="1031">
                  <c:v>30.85619212962963</c:v>
                </c:pt>
                <c:pt idx="1032">
                  <c:v>30.858125000000001</c:v>
                </c:pt>
                <c:pt idx="1033">
                  <c:v>30.86173611111111</c:v>
                </c:pt>
                <c:pt idx="1034">
                  <c:v>30.862685185185189</c:v>
                </c:pt>
                <c:pt idx="1035">
                  <c:v>30.87017361111111</c:v>
                </c:pt>
                <c:pt idx="1036">
                  <c:v>30.870405092592591</c:v>
                </c:pt>
                <c:pt idx="1037">
                  <c:v>30.872083333333329</c:v>
                </c:pt>
                <c:pt idx="1038">
                  <c:v>30.872106481481481</c:v>
                </c:pt>
                <c:pt idx="1039">
                  <c:v>30.87438657407407</c:v>
                </c:pt>
                <c:pt idx="1040">
                  <c:v>30.876296296296299</c:v>
                </c:pt>
                <c:pt idx="1041">
                  <c:v>30.879189814814811</c:v>
                </c:pt>
                <c:pt idx="1042">
                  <c:v>30.880729166666669</c:v>
                </c:pt>
                <c:pt idx="1043">
                  <c:v>30.88378472222222</c:v>
                </c:pt>
                <c:pt idx="1044">
                  <c:v>30.885046296296299</c:v>
                </c:pt>
                <c:pt idx="1045">
                  <c:v>30.88681712962963</c:v>
                </c:pt>
                <c:pt idx="1046">
                  <c:v>30.887164351851851</c:v>
                </c:pt>
                <c:pt idx="1047">
                  <c:v>30.887650462962959</c:v>
                </c:pt>
                <c:pt idx="1048">
                  <c:v>30.889166666666672</c:v>
                </c:pt>
                <c:pt idx="1049">
                  <c:v>30.889976851851848</c:v>
                </c:pt>
                <c:pt idx="1050">
                  <c:v>30.897685185185189</c:v>
                </c:pt>
                <c:pt idx="1051">
                  <c:v>30.899791666666669</c:v>
                </c:pt>
                <c:pt idx="1052">
                  <c:v>30.900324074074071</c:v>
                </c:pt>
                <c:pt idx="1053">
                  <c:v>30.900682870370371</c:v>
                </c:pt>
                <c:pt idx="1054">
                  <c:v>30.900844907407411</c:v>
                </c:pt>
                <c:pt idx="1055">
                  <c:v>30.902951388888891</c:v>
                </c:pt>
                <c:pt idx="1056">
                  <c:v>30.904513888888889</c:v>
                </c:pt>
                <c:pt idx="1057">
                  <c:v>30.90460648148148</c:v>
                </c:pt>
                <c:pt idx="1058">
                  <c:v>30.905162037037041</c:v>
                </c:pt>
                <c:pt idx="1059">
                  <c:v>30.905729166666671</c:v>
                </c:pt>
                <c:pt idx="1060">
                  <c:v>30.906388888888891</c:v>
                </c:pt>
                <c:pt idx="1061">
                  <c:v>30.906782407407409</c:v>
                </c:pt>
                <c:pt idx="1062">
                  <c:v>30.910034722222221</c:v>
                </c:pt>
                <c:pt idx="1063">
                  <c:v>30.910046296296301</c:v>
                </c:pt>
                <c:pt idx="1064">
                  <c:v>30.910648148148152</c:v>
                </c:pt>
                <c:pt idx="1065">
                  <c:v>30.913252314814819</c:v>
                </c:pt>
                <c:pt idx="1066">
                  <c:v>30.913587962962961</c:v>
                </c:pt>
                <c:pt idx="1067">
                  <c:v>30.91364583333333</c:v>
                </c:pt>
                <c:pt idx="1068">
                  <c:v>30.91375</c:v>
                </c:pt>
                <c:pt idx="1069">
                  <c:v>30.91642361111111</c:v>
                </c:pt>
                <c:pt idx="1070">
                  <c:v>30.916805555555559</c:v>
                </c:pt>
                <c:pt idx="1071">
                  <c:v>30.917013888888889</c:v>
                </c:pt>
                <c:pt idx="1072">
                  <c:v>30.91719907407407</c:v>
                </c:pt>
                <c:pt idx="1073">
                  <c:v>30.91766203703704</c:v>
                </c:pt>
                <c:pt idx="1074">
                  <c:v>30.918113425925931</c:v>
                </c:pt>
                <c:pt idx="1075">
                  <c:v>30.918310185185181</c:v>
                </c:pt>
                <c:pt idx="1076">
                  <c:v>30.918506944444449</c:v>
                </c:pt>
                <c:pt idx="1077">
                  <c:v>30.918703703703699</c:v>
                </c:pt>
                <c:pt idx="1078">
                  <c:v>30.91894675925926</c:v>
                </c:pt>
                <c:pt idx="1079">
                  <c:v>30.91924768518518</c:v>
                </c:pt>
                <c:pt idx="1080">
                  <c:v>30.919421296296299</c:v>
                </c:pt>
                <c:pt idx="1081">
                  <c:v>30.91950231481481</c:v>
                </c:pt>
                <c:pt idx="1082">
                  <c:v>30.919780092592589</c:v>
                </c:pt>
                <c:pt idx="1083">
                  <c:v>30.920879629629631</c:v>
                </c:pt>
                <c:pt idx="1084">
                  <c:v>30.920937500000001</c:v>
                </c:pt>
                <c:pt idx="1085">
                  <c:v>30.920972222222218</c:v>
                </c:pt>
                <c:pt idx="1086">
                  <c:v>30.921111111111109</c:v>
                </c:pt>
                <c:pt idx="1087">
                  <c:v>30.921180555555559</c:v>
                </c:pt>
                <c:pt idx="1088">
                  <c:v>30.921944444444449</c:v>
                </c:pt>
                <c:pt idx="1089">
                  <c:v>30.922870370370369</c:v>
                </c:pt>
                <c:pt idx="1090">
                  <c:v>30.92290509259259</c:v>
                </c:pt>
                <c:pt idx="1091">
                  <c:v>30.924027777777781</c:v>
                </c:pt>
                <c:pt idx="1092">
                  <c:v>30.92450231481482</c:v>
                </c:pt>
                <c:pt idx="1093">
                  <c:v>30.927615740740741</c:v>
                </c:pt>
                <c:pt idx="1094">
                  <c:v>30.92825231481482</c:v>
                </c:pt>
                <c:pt idx="1095">
                  <c:v>30.929571759259261</c:v>
                </c:pt>
                <c:pt idx="1096">
                  <c:v>30.932442129629631</c:v>
                </c:pt>
                <c:pt idx="1097">
                  <c:v>30.933807870370369</c:v>
                </c:pt>
                <c:pt idx="1098">
                  <c:v>30.934768518518521</c:v>
                </c:pt>
                <c:pt idx="1099">
                  <c:v>30.935254629629629</c:v>
                </c:pt>
                <c:pt idx="1100">
                  <c:v>30.936851851851848</c:v>
                </c:pt>
                <c:pt idx="1101">
                  <c:v>30.937638888888891</c:v>
                </c:pt>
                <c:pt idx="1102">
                  <c:v>30.938194444444441</c:v>
                </c:pt>
                <c:pt idx="1103">
                  <c:v>30.93878472222222</c:v>
                </c:pt>
                <c:pt idx="1104">
                  <c:v>30.94166666666667</c:v>
                </c:pt>
                <c:pt idx="1105">
                  <c:v>30.942361111111111</c:v>
                </c:pt>
                <c:pt idx="1106">
                  <c:v>30.942395833333329</c:v>
                </c:pt>
                <c:pt idx="1107">
                  <c:v>30.94381944444444</c:v>
                </c:pt>
                <c:pt idx="1108">
                  <c:v>30.946064814814811</c:v>
                </c:pt>
                <c:pt idx="1109">
                  <c:v>30.946400462962959</c:v>
                </c:pt>
                <c:pt idx="1110">
                  <c:v>30.947303240740741</c:v>
                </c:pt>
                <c:pt idx="1111">
                  <c:v>30.9500462962963</c:v>
                </c:pt>
                <c:pt idx="1112">
                  <c:v>30.952314814814819</c:v>
                </c:pt>
                <c:pt idx="1113">
                  <c:v>30.952627314814819</c:v>
                </c:pt>
                <c:pt idx="1114">
                  <c:v>30.952824074074069</c:v>
                </c:pt>
                <c:pt idx="1115">
                  <c:v>30.953402777777779</c:v>
                </c:pt>
                <c:pt idx="1116">
                  <c:v>30.954027777777782</c:v>
                </c:pt>
                <c:pt idx="1117">
                  <c:v>30.955011574074071</c:v>
                </c:pt>
                <c:pt idx="1118">
                  <c:v>30.956192129629631</c:v>
                </c:pt>
                <c:pt idx="1119">
                  <c:v>30.957476851851851</c:v>
                </c:pt>
                <c:pt idx="1120">
                  <c:v>30.957638888888891</c:v>
                </c:pt>
                <c:pt idx="1121">
                  <c:v>30.96072916666667</c:v>
                </c:pt>
                <c:pt idx="1122">
                  <c:v>30.960856481481478</c:v>
                </c:pt>
                <c:pt idx="1123">
                  <c:v>30.960891203703699</c:v>
                </c:pt>
                <c:pt idx="1124">
                  <c:v>30.962407407407412</c:v>
                </c:pt>
                <c:pt idx="1125">
                  <c:v>30.96258101851852</c:v>
                </c:pt>
                <c:pt idx="1126">
                  <c:v>30.962592592592589</c:v>
                </c:pt>
                <c:pt idx="1127">
                  <c:v>30.963344907407411</c:v>
                </c:pt>
                <c:pt idx="1128">
                  <c:v>30.96376157407407</c:v>
                </c:pt>
                <c:pt idx="1129">
                  <c:v>30.964108796296301</c:v>
                </c:pt>
                <c:pt idx="1130">
                  <c:v>30.964155092592591</c:v>
                </c:pt>
                <c:pt idx="1131">
                  <c:v>30.964976851851851</c:v>
                </c:pt>
                <c:pt idx="1132">
                  <c:v>30.972766203703699</c:v>
                </c:pt>
                <c:pt idx="1133">
                  <c:v>30.973009259259261</c:v>
                </c:pt>
                <c:pt idx="1134">
                  <c:v>30.973449074074079</c:v>
                </c:pt>
                <c:pt idx="1135">
                  <c:v>30.973865740740742</c:v>
                </c:pt>
                <c:pt idx="1136">
                  <c:v>30.974004629629629</c:v>
                </c:pt>
                <c:pt idx="1137">
                  <c:v>30.974236111111111</c:v>
                </c:pt>
                <c:pt idx="1138">
                  <c:v>30.974432870370372</c:v>
                </c:pt>
                <c:pt idx="1139">
                  <c:v>30.974942129629628</c:v>
                </c:pt>
                <c:pt idx="1140">
                  <c:v>30.97512731481482</c:v>
                </c:pt>
                <c:pt idx="1141">
                  <c:v>30.9755787037037</c:v>
                </c:pt>
                <c:pt idx="1142">
                  <c:v>30.976064814814819</c:v>
                </c:pt>
                <c:pt idx="1143">
                  <c:v>30.977708333333329</c:v>
                </c:pt>
                <c:pt idx="1144">
                  <c:v>30.98108796296296</c:v>
                </c:pt>
                <c:pt idx="1145">
                  <c:v>30.981574074074079</c:v>
                </c:pt>
                <c:pt idx="1146">
                  <c:v>30.981874999999999</c:v>
                </c:pt>
                <c:pt idx="1147">
                  <c:v>30.98256944444444</c:v>
                </c:pt>
                <c:pt idx="1148">
                  <c:v>30.982743055555559</c:v>
                </c:pt>
                <c:pt idx="1149">
                  <c:v>30.982893518518519</c:v>
                </c:pt>
                <c:pt idx="1150">
                  <c:v>30.984131944444449</c:v>
                </c:pt>
                <c:pt idx="1151">
                  <c:v>30.984282407407409</c:v>
                </c:pt>
                <c:pt idx="1152">
                  <c:v>30.984999999999999</c:v>
                </c:pt>
                <c:pt idx="1153">
                  <c:v>30.9853587962963</c:v>
                </c:pt>
                <c:pt idx="1154">
                  <c:v>30.986030092592589</c:v>
                </c:pt>
                <c:pt idx="1155">
                  <c:v>30.98627314814815</c:v>
                </c:pt>
                <c:pt idx="1156">
                  <c:v>30.988564814814811</c:v>
                </c:pt>
                <c:pt idx="1157">
                  <c:v>30.98925925925926</c:v>
                </c:pt>
                <c:pt idx="1158">
                  <c:v>30.990451388888889</c:v>
                </c:pt>
                <c:pt idx="1159">
                  <c:v>30.990578703703701</c:v>
                </c:pt>
                <c:pt idx="1160">
                  <c:v>30.991550925925921</c:v>
                </c:pt>
                <c:pt idx="1161">
                  <c:v>30.99167824074074</c:v>
                </c:pt>
                <c:pt idx="1162">
                  <c:v>30.991689814814819</c:v>
                </c:pt>
                <c:pt idx="1163">
                  <c:v>30.991840277777779</c:v>
                </c:pt>
                <c:pt idx="1164">
                  <c:v>30.992511574074079</c:v>
                </c:pt>
                <c:pt idx="1165">
                  <c:v>30.993229166666669</c:v>
                </c:pt>
                <c:pt idx="1166">
                  <c:v>30.99372685185185</c:v>
                </c:pt>
                <c:pt idx="1167">
                  <c:v>30.995393518518519</c:v>
                </c:pt>
                <c:pt idx="1168">
                  <c:v>30.99552083333333</c:v>
                </c:pt>
                <c:pt idx="1169">
                  <c:v>30.995590277777779</c:v>
                </c:pt>
                <c:pt idx="1170">
                  <c:v>30.996030092592591</c:v>
                </c:pt>
                <c:pt idx="1171">
                  <c:v>30.99634259259259</c:v>
                </c:pt>
                <c:pt idx="1172">
                  <c:v>30.996805555555561</c:v>
                </c:pt>
                <c:pt idx="1173">
                  <c:v>30.996886574074079</c:v>
                </c:pt>
                <c:pt idx="1174">
                  <c:v>30.996956018518521</c:v>
                </c:pt>
                <c:pt idx="1175">
                  <c:v>30.997025462962959</c:v>
                </c:pt>
                <c:pt idx="1176">
                  <c:v>30.997106481481481</c:v>
                </c:pt>
                <c:pt idx="1177">
                  <c:v>30.99738425925926</c:v>
                </c:pt>
                <c:pt idx="1178">
                  <c:v>30.997777777777781</c:v>
                </c:pt>
                <c:pt idx="1179">
                  <c:v>30.998171296296299</c:v>
                </c:pt>
                <c:pt idx="1180">
                  <c:v>30.99835648148148</c:v>
                </c:pt>
                <c:pt idx="1181">
                  <c:v>30.998541666666672</c:v>
                </c:pt>
                <c:pt idx="1182">
                  <c:v>30.998981481481479</c:v>
                </c:pt>
                <c:pt idx="1183">
                  <c:v>30.999050925925921</c:v>
                </c:pt>
                <c:pt idx="1184">
                  <c:v>30.99927083333333</c:v>
                </c:pt>
                <c:pt idx="1185">
                  <c:v>30.999398148148149</c:v>
                </c:pt>
                <c:pt idx="1186">
                  <c:v>30.999421296296301</c:v>
                </c:pt>
                <c:pt idx="1187">
                  <c:v>30.99949074074074</c:v>
                </c:pt>
                <c:pt idx="1188">
                  <c:v>30.999618055555551</c:v>
                </c:pt>
                <c:pt idx="1189">
                  <c:v>30.99989583333333</c:v>
                </c:pt>
                <c:pt idx="1190">
                  <c:v>30.999976851851851</c:v>
                </c:pt>
                <c:pt idx="1191">
                  <c:v>31.00025462962963</c:v>
                </c:pt>
                <c:pt idx="1192">
                  <c:v>31.000289351851851</c:v>
                </c:pt>
                <c:pt idx="1193">
                  <c:v>31.000300925925931</c:v>
                </c:pt>
                <c:pt idx="1194">
                  <c:v>31.000335648148148</c:v>
                </c:pt>
                <c:pt idx="1195">
                  <c:v>31.0003587962963</c:v>
                </c:pt>
                <c:pt idx="1196">
                  <c:v>31.000381944444449</c:v>
                </c:pt>
                <c:pt idx="1197">
                  <c:v>31.000439814814811</c:v>
                </c:pt>
                <c:pt idx="1198">
                  <c:v>31.000578703703699</c:v>
                </c:pt>
                <c:pt idx="1199">
                  <c:v>31.000648148148152</c:v>
                </c:pt>
                <c:pt idx="1200">
                  <c:v>31.000740740740738</c:v>
                </c:pt>
                <c:pt idx="1201">
                  <c:v>31.000763888888891</c:v>
                </c:pt>
                <c:pt idx="1202">
                  <c:v>31.000798611111112</c:v>
                </c:pt>
                <c:pt idx="1203">
                  <c:v>31.000844907407409</c:v>
                </c:pt>
                <c:pt idx="1204">
                  <c:v>31.00087962962963</c:v>
                </c:pt>
                <c:pt idx="1205">
                  <c:v>31.00092592592593</c:v>
                </c:pt>
                <c:pt idx="1206">
                  <c:v>31.000960648148151</c:v>
                </c:pt>
                <c:pt idx="1207">
                  <c:v>31.00097222222222</c:v>
                </c:pt>
                <c:pt idx="1208">
                  <c:v>31.000995370370369</c:v>
                </c:pt>
                <c:pt idx="1209">
                  <c:v>31.001018518518521</c:v>
                </c:pt>
                <c:pt idx="1210">
                  <c:v>31.001041666666669</c:v>
                </c:pt>
                <c:pt idx="1211">
                  <c:v>31.001064814814811</c:v>
                </c:pt>
                <c:pt idx="1212">
                  <c:v>31.00107638888889</c:v>
                </c:pt>
                <c:pt idx="1213">
                  <c:v>31.001111111111111</c:v>
                </c:pt>
                <c:pt idx="1214">
                  <c:v>31.00113425925926</c:v>
                </c:pt>
                <c:pt idx="1215">
                  <c:v>31.00118055555556</c:v>
                </c:pt>
                <c:pt idx="1216">
                  <c:v>31.001203703703709</c:v>
                </c:pt>
                <c:pt idx="1217">
                  <c:v>31.001249999999999</c:v>
                </c:pt>
                <c:pt idx="1218">
                  <c:v>31.001296296296299</c:v>
                </c:pt>
                <c:pt idx="1219">
                  <c:v>31.00133101851852</c:v>
                </c:pt>
                <c:pt idx="1220">
                  <c:v>31.001412037037039</c:v>
                </c:pt>
                <c:pt idx="1221">
                  <c:v>31.001423611111111</c:v>
                </c:pt>
                <c:pt idx="1222">
                  <c:v>31.00143518518518</c:v>
                </c:pt>
                <c:pt idx="1223">
                  <c:v>31.001469907407412</c:v>
                </c:pt>
                <c:pt idx="1224">
                  <c:v>31.001481481481481</c:v>
                </c:pt>
                <c:pt idx="1225">
                  <c:v>31.00149305555556</c:v>
                </c:pt>
                <c:pt idx="1226">
                  <c:v>31.00155092592593</c:v>
                </c:pt>
                <c:pt idx="1227">
                  <c:v>31.001585648148151</c:v>
                </c:pt>
                <c:pt idx="1228">
                  <c:v>31.00159722222222</c:v>
                </c:pt>
                <c:pt idx="1229">
                  <c:v>31.001631944444441</c:v>
                </c:pt>
                <c:pt idx="1230">
                  <c:v>31.00170138888889</c:v>
                </c:pt>
                <c:pt idx="1231">
                  <c:v>31.001712962962959</c:v>
                </c:pt>
                <c:pt idx="1232">
                  <c:v>31.001736111111111</c:v>
                </c:pt>
                <c:pt idx="1233">
                  <c:v>31.001759259259259</c:v>
                </c:pt>
                <c:pt idx="1234">
                  <c:v>31.001782407407411</c:v>
                </c:pt>
                <c:pt idx="1235">
                  <c:v>31.00180555555556</c:v>
                </c:pt>
                <c:pt idx="1236">
                  <c:v>31.001932870370371</c:v>
                </c:pt>
                <c:pt idx="1237">
                  <c:v>31.00206018518519</c:v>
                </c:pt>
                <c:pt idx="1238">
                  <c:v>31.002071759259259</c:v>
                </c:pt>
                <c:pt idx="1239">
                  <c:v>31.002187500000002</c:v>
                </c:pt>
                <c:pt idx="1240">
                  <c:v>31.002222222222219</c:v>
                </c:pt>
                <c:pt idx="1241">
                  <c:v>31.00226851851852</c:v>
                </c:pt>
                <c:pt idx="1242">
                  <c:v>31.00241898148148</c:v>
                </c:pt>
                <c:pt idx="1243">
                  <c:v>31.002534722222219</c:v>
                </c:pt>
                <c:pt idx="1244">
                  <c:v>31.002557870370371</c:v>
                </c:pt>
                <c:pt idx="1245">
                  <c:v>31.002604166666671</c:v>
                </c:pt>
                <c:pt idx="1246">
                  <c:v>31.00261574074074</c:v>
                </c:pt>
                <c:pt idx="1247">
                  <c:v>31.00267361111111</c:v>
                </c:pt>
                <c:pt idx="1248">
                  <c:v>31.002881944444439</c:v>
                </c:pt>
                <c:pt idx="1249">
                  <c:v>31.002893518518519</c:v>
                </c:pt>
                <c:pt idx="1250">
                  <c:v>31.002905092592592</c:v>
                </c:pt>
                <c:pt idx="1251">
                  <c:v>31.002951388888889</c:v>
                </c:pt>
                <c:pt idx="1252">
                  <c:v>31.002974537037041</c:v>
                </c:pt>
                <c:pt idx="1253">
                  <c:v>31.003043981481479</c:v>
                </c:pt>
                <c:pt idx="1254">
                  <c:v>31.00313657407407</c:v>
                </c:pt>
                <c:pt idx="1255">
                  <c:v>31.003159722222222</c:v>
                </c:pt>
                <c:pt idx="1256">
                  <c:v>31.003194444444439</c:v>
                </c:pt>
                <c:pt idx="1257">
                  <c:v>31.003229166666671</c:v>
                </c:pt>
                <c:pt idx="1258">
                  <c:v>31.00324074074074</c:v>
                </c:pt>
                <c:pt idx="1259">
                  <c:v>31.00328703703704</c:v>
                </c:pt>
                <c:pt idx="1260">
                  <c:v>31.003368055555551</c:v>
                </c:pt>
                <c:pt idx="1261">
                  <c:v>31.0033912037037</c:v>
                </c:pt>
                <c:pt idx="1262">
                  <c:v>31.0034375</c:v>
                </c:pt>
                <c:pt idx="1263">
                  <c:v>31.00349537037037</c:v>
                </c:pt>
                <c:pt idx="1264">
                  <c:v>31.00350694444445</c:v>
                </c:pt>
                <c:pt idx="1265">
                  <c:v>31.003541666666671</c:v>
                </c:pt>
                <c:pt idx="1266">
                  <c:v>31.00358796296296</c:v>
                </c:pt>
                <c:pt idx="1267">
                  <c:v>31.003622685185189</c:v>
                </c:pt>
                <c:pt idx="1268">
                  <c:v>31.003634259259261</c:v>
                </c:pt>
                <c:pt idx="1269">
                  <c:v>31.003668981481479</c:v>
                </c:pt>
                <c:pt idx="1270">
                  <c:v>31.0037037037037</c:v>
                </c:pt>
                <c:pt idx="1271">
                  <c:v>31.003738425925931</c:v>
                </c:pt>
                <c:pt idx="1272">
                  <c:v>31.003773148148149</c:v>
                </c:pt>
                <c:pt idx="1273">
                  <c:v>31.003784722222221</c:v>
                </c:pt>
                <c:pt idx="1274">
                  <c:v>31.003842592592591</c:v>
                </c:pt>
                <c:pt idx="1275">
                  <c:v>31.00391203703704</c:v>
                </c:pt>
                <c:pt idx="1276">
                  <c:v>31.003923611111109</c:v>
                </c:pt>
                <c:pt idx="1277">
                  <c:v>31.00400462962963</c:v>
                </c:pt>
                <c:pt idx="1278">
                  <c:v>31.004050925925931</c:v>
                </c:pt>
                <c:pt idx="1279">
                  <c:v>31.004074074074069</c:v>
                </c:pt>
                <c:pt idx="1280">
                  <c:v>31.004120370370369</c:v>
                </c:pt>
                <c:pt idx="1281">
                  <c:v>31.00416666666667</c:v>
                </c:pt>
                <c:pt idx="1282">
                  <c:v>31.004178240740739</c:v>
                </c:pt>
                <c:pt idx="1283">
                  <c:v>31.004201388888891</c:v>
                </c:pt>
                <c:pt idx="1284">
                  <c:v>31.00421296296296</c:v>
                </c:pt>
                <c:pt idx="1285">
                  <c:v>31.004259259259261</c:v>
                </c:pt>
                <c:pt idx="1286">
                  <c:v>31.00431712962963</c:v>
                </c:pt>
                <c:pt idx="1287">
                  <c:v>31.004363425925931</c:v>
                </c:pt>
                <c:pt idx="1288">
                  <c:v>31.004409722222221</c:v>
                </c:pt>
                <c:pt idx="1289">
                  <c:v>31.004490740740739</c:v>
                </c:pt>
                <c:pt idx="1290">
                  <c:v>31.004513888888891</c:v>
                </c:pt>
                <c:pt idx="1291">
                  <c:v>31.004537037037039</c:v>
                </c:pt>
                <c:pt idx="1292">
                  <c:v>31.00457175925926</c:v>
                </c:pt>
                <c:pt idx="1293">
                  <c:v>31.004652777777778</c:v>
                </c:pt>
                <c:pt idx="1294">
                  <c:v>31.004699074074079</c:v>
                </c:pt>
                <c:pt idx="1295">
                  <c:v>31.004710648148151</c:v>
                </c:pt>
                <c:pt idx="1296">
                  <c:v>31.0047337962963</c:v>
                </c:pt>
                <c:pt idx="1297">
                  <c:v>31.004756944444441</c:v>
                </c:pt>
                <c:pt idx="1298">
                  <c:v>31.004837962962959</c:v>
                </c:pt>
                <c:pt idx="1299">
                  <c:v>31.004861111111111</c:v>
                </c:pt>
                <c:pt idx="1300">
                  <c:v>31.004965277777782</c:v>
                </c:pt>
                <c:pt idx="1301">
                  <c:v>31.005127314814811</c:v>
                </c:pt>
                <c:pt idx="1302">
                  <c:v>31.00513888888889</c:v>
                </c:pt>
                <c:pt idx="1303">
                  <c:v>31.00518518518518</c:v>
                </c:pt>
                <c:pt idx="1304">
                  <c:v>31.00530092592593</c:v>
                </c:pt>
                <c:pt idx="1305">
                  <c:v>31.005324074074071</c:v>
                </c:pt>
                <c:pt idx="1306">
                  <c:v>31.005335648148151</c:v>
                </c:pt>
                <c:pt idx="1307">
                  <c:v>31.005370370370368</c:v>
                </c:pt>
                <c:pt idx="1308">
                  <c:v>31.005416666666669</c:v>
                </c:pt>
                <c:pt idx="1309">
                  <c:v>31.005462962962959</c:v>
                </c:pt>
                <c:pt idx="1310">
                  <c:v>31.005486111111111</c:v>
                </c:pt>
                <c:pt idx="1311">
                  <c:v>31.00549768518519</c:v>
                </c:pt>
                <c:pt idx="1312">
                  <c:v>31.00555555555556</c:v>
                </c:pt>
                <c:pt idx="1313">
                  <c:v>31.00560185185185</c:v>
                </c:pt>
                <c:pt idx="1314">
                  <c:v>31.005624999999998</c:v>
                </c:pt>
                <c:pt idx="1315">
                  <c:v>31.005636574074071</c:v>
                </c:pt>
                <c:pt idx="1316">
                  <c:v>31.00569444444444</c:v>
                </c:pt>
                <c:pt idx="1317">
                  <c:v>31.005740740740741</c:v>
                </c:pt>
                <c:pt idx="1318">
                  <c:v>31.005775462962958</c:v>
                </c:pt>
                <c:pt idx="1319">
                  <c:v>31.005798611111111</c:v>
                </c:pt>
                <c:pt idx="1320">
                  <c:v>31.005821759259259</c:v>
                </c:pt>
                <c:pt idx="1321">
                  <c:v>31.005925925925929</c:v>
                </c:pt>
                <c:pt idx="1322">
                  <c:v>31.005949074074071</c:v>
                </c:pt>
                <c:pt idx="1323">
                  <c:v>31.00600694444444</c:v>
                </c:pt>
                <c:pt idx="1324">
                  <c:v>31.00606481481481</c:v>
                </c:pt>
                <c:pt idx="1325">
                  <c:v>31.006076388888889</c:v>
                </c:pt>
                <c:pt idx="1326">
                  <c:v>31.00612268518519</c:v>
                </c:pt>
                <c:pt idx="1327">
                  <c:v>31.006238425925929</c:v>
                </c:pt>
                <c:pt idx="1328">
                  <c:v>31.00631944444444</c:v>
                </c:pt>
                <c:pt idx="1329">
                  <c:v>31.006412037037041</c:v>
                </c:pt>
                <c:pt idx="1330">
                  <c:v>31.00642361111111</c:v>
                </c:pt>
                <c:pt idx="1331">
                  <c:v>31.00643518518519</c:v>
                </c:pt>
                <c:pt idx="1332">
                  <c:v>31.006446759259259</c:v>
                </c:pt>
                <c:pt idx="1333">
                  <c:v>31.006516203703701</c:v>
                </c:pt>
                <c:pt idx="1334">
                  <c:v>31.006539351851849</c:v>
                </c:pt>
                <c:pt idx="1335">
                  <c:v>31.00657407407407</c:v>
                </c:pt>
                <c:pt idx="1336">
                  <c:v>31.006620370370371</c:v>
                </c:pt>
                <c:pt idx="1337">
                  <c:v>31.006643518518519</c:v>
                </c:pt>
                <c:pt idx="1338">
                  <c:v>31.006747685185189</c:v>
                </c:pt>
                <c:pt idx="1339">
                  <c:v>31.00684027777778</c:v>
                </c:pt>
                <c:pt idx="1340">
                  <c:v>31.006909722222218</c:v>
                </c:pt>
                <c:pt idx="1341">
                  <c:v>31.007060185185189</c:v>
                </c:pt>
                <c:pt idx="1342">
                  <c:v>31.007106481481479</c:v>
                </c:pt>
                <c:pt idx="1343">
                  <c:v>31.00734953703704</c:v>
                </c:pt>
                <c:pt idx="1344">
                  <c:v>31.007534722222221</c:v>
                </c:pt>
                <c:pt idx="1345">
                  <c:v>31.016331018518521</c:v>
                </c:pt>
                <c:pt idx="1346">
                  <c:v>31.017962962962962</c:v>
                </c:pt>
                <c:pt idx="1347">
                  <c:v>31.018009259259259</c:v>
                </c:pt>
                <c:pt idx="1348">
                  <c:v>31.022858796296301</c:v>
                </c:pt>
                <c:pt idx="1349">
                  <c:v>31.023009259259261</c:v>
                </c:pt>
                <c:pt idx="1350">
                  <c:v>31.027222222222221</c:v>
                </c:pt>
                <c:pt idx="1351">
                  <c:v>31.040150462962959</c:v>
                </c:pt>
                <c:pt idx="1352">
                  <c:v>31.04118055555556</c:v>
                </c:pt>
                <c:pt idx="1353">
                  <c:v>31.048749999999998</c:v>
                </c:pt>
                <c:pt idx="1354">
                  <c:v>31.049780092592592</c:v>
                </c:pt>
                <c:pt idx="1355">
                  <c:v>31.05314814814815</c:v>
                </c:pt>
                <c:pt idx="1356">
                  <c:v>31.059074074074079</c:v>
                </c:pt>
                <c:pt idx="1357">
                  <c:v>31.059120370370369</c:v>
                </c:pt>
                <c:pt idx="1358">
                  <c:v>31.065752314814819</c:v>
                </c:pt>
                <c:pt idx="1359">
                  <c:v>31.067557870370369</c:v>
                </c:pt>
                <c:pt idx="1360">
                  <c:v>31.070798611111108</c:v>
                </c:pt>
                <c:pt idx="1361">
                  <c:v>31.072303240740741</c:v>
                </c:pt>
                <c:pt idx="1362">
                  <c:v>31.072326388888889</c:v>
                </c:pt>
                <c:pt idx="1363">
                  <c:v>31.073125000000001</c:v>
                </c:pt>
                <c:pt idx="1364">
                  <c:v>31.077581018518519</c:v>
                </c:pt>
                <c:pt idx="1365">
                  <c:v>31.084016203703701</c:v>
                </c:pt>
                <c:pt idx="1366">
                  <c:v>31.08444444444444</c:v>
                </c:pt>
                <c:pt idx="1367">
                  <c:v>31.084641203703701</c:v>
                </c:pt>
                <c:pt idx="1368">
                  <c:v>31.084942129629631</c:v>
                </c:pt>
                <c:pt idx="1369">
                  <c:v>31.088067129629628</c:v>
                </c:pt>
                <c:pt idx="1370">
                  <c:v>31.088622685185189</c:v>
                </c:pt>
                <c:pt idx="1371">
                  <c:v>31.092129629629628</c:v>
                </c:pt>
                <c:pt idx="1372">
                  <c:v>31.103124999999999</c:v>
                </c:pt>
                <c:pt idx="1373">
                  <c:v>31.104050925925929</c:v>
                </c:pt>
                <c:pt idx="1374">
                  <c:v>31.110023148148152</c:v>
                </c:pt>
                <c:pt idx="1375">
                  <c:v>31.11528935185185</c:v>
                </c:pt>
                <c:pt idx="1376">
                  <c:v>31.116041666666671</c:v>
                </c:pt>
                <c:pt idx="1377">
                  <c:v>31.11621527777778</c:v>
                </c:pt>
                <c:pt idx="1378">
                  <c:v>31.12278935185185</c:v>
                </c:pt>
                <c:pt idx="1379">
                  <c:v>31.131076388888889</c:v>
                </c:pt>
                <c:pt idx="1380">
                  <c:v>31.131863425925921</c:v>
                </c:pt>
                <c:pt idx="1381">
                  <c:v>31.149143518518521</c:v>
                </c:pt>
                <c:pt idx="1382">
                  <c:v>31.15527777777778</c:v>
                </c:pt>
                <c:pt idx="1383">
                  <c:v>31.16092592592593</c:v>
                </c:pt>
                <c:pt idx="1384">
                  <c:v>31.162175925925929</c:v>
                </c:pt>
                <c:pt idx="1385">
                  <c:v>31.166909722222218</c:v>
                </c:pt>
                <c:pt idx="1386">
                  <c:v>31.175046296296301</c:v>
                </c:pt>
                <c:pt idx="1387">
                  <c:v>31.180451388888891</c:v>
                </c:pt>
                <c:pt idx="1388">
                  <c:v>31.183553240740739</c:v>
                </c:pt>
                <c:pt idx="1389">
                  <c:v>31.18497685185185</c:v>
                </c:pt>
                <c:pt idx="1390">
                  <c:v>31.205509259259259</c:v>
                </c:pt>
                <c:pt idx="1391">
                  <c:v>31.215706018518521</c:v>
                </c:pt>
                <c:pt idx="1392">
                  <c:v>31.22131944444444</c:v>
                </c:pt>
                <c:pt idx="1393">
                  <c:v>31.228703703703701</c:v>
                </c:pt>
                <c:pt idx="1394">
                  <c:v>31.229722222222222</c:v>
                </c:pt>
                <c:pt idx="1395">
                  <c:v>31.238449074074069</c:v>
                </c:pt>
                <c:pt idx="1396">
                  <c:v>31.25122685185185</c:v>
                </c:pt>
                <c:pt idx="1397">
                  <c:v>31.25380787037037</c:v>
                </c:pt>
                <c:pt idx="1398">
                  <c:v>31.257847222222221</c:v>
                </c:pt>
                <c:pt idx="1399">
                  <c:v>31.263645833333332</c:v>
                </c:pt>
                <c:pt idx="1400">
                  <c:v>31.276238425925921</c:v>
                </c:pt>
                <c:pt idx="1401">
                  <c:v>31.27657407407407</c:v>
                </c:pt>
                <c:pt idx="1402">
                  <c:v>31.290567129629629</c:v>
                </c:pt>
                <c:pt idx="1403">
                  <c:v>31.301423611111112</c:v>
                </c:pt>
                <c:pt idx="1404">
                  <c:v>31.31100694444444</c:v>
                </c:pt>
                <c:pt idx="1405">
                  <c:v>31.314490740740741</c:v>
                </c:pt>
                <c:pt idx="1406">
                  <c:v>31.31893518518519</c:v>
                </c:pt>
                <c:pt idx="1407">
                  <c:v>31.319768518518519</c:v>
                </c:pt>
                <c:pt idx="1408">
                  <c:v>31.322604166666672</c:v>
                </c:pt>
                <c:pt idx="1409">
                  <c:v>31.327476851851848</c:v>
                </c:pt>
                <c:pt idx="1410">
                  <c:v>31.335312500000001</c:v>
                </c:pt>
                <c:pt idx="1411">
                  <c:v>31.337858796296299</c:v>
                </c:pt>
                <c:pt idx="1412">
                  <c:v>31.48288194444444</c:v>
                </c:pt>
                <c:pt idx="1413">
                  <c:v>31.5808912037037</c:v>
                </c:pt>
                <c:pt idx="1414">
                  <c:v>31.617939814814811</c:v>
                </c:pt>
                <c:pt idx="1415">
                  <c:v>31.640405092592591</c:v>
                </c:pt>
                <c:pt idx="1416">
                  <c:v>31.662581018518519</c:v>
                </c:pt>
                <c:pt idx="1417">
                  <c:v>31.668449074074079</c:v>
                </c:pt>
                <c:pt idx="1418">
                  <c:v>31.68637731481482</c:v>
                </c:pt>
                <c:pt idx="1419">
                  <c:v>31.695266203703699</c:v>
                </c:pt>
                <c:pt idx="1420">
                  <c:v>31.705451388888889</c:v>
                </c:pt>
                <c:pt idx="1421">
                  <c:v>31.712650462962959</c:v>
                </c:pt>
                <c:pt idx="1422">
                  <c:v>31.74445601851852</c:v>
                </c:pt>
                <c:pt idx="1423">
                  <c:v>31.744780092592588</c:v>
                </c:pt>
                <c:pt idx="1424">
                  <c:v>31.77184027777778</c:v>
                </c:pt>
                <c:pt idx="1425">
                  <c:v>31.773148148148149</c:v>
                </c:pt>
                <c:pt idx="1426">
                  <c:v>31.785393518518521</c:v>
                </c:pt>
                <c:pt idx="1427">
                  <c:v>31.790694444444441</c:v>
                </c:pt>
                <c:pt idx="1428">
                  <c:v>31.79569444444444</c:v>
                </c:pt>
                <c:pt idx="1429">
                  <c:v>31.796805555555551</c:v>
                </c:pt>
                <c:pt idx="1430">
                  <c:v>31.81672453703704</c:v>
                </c:pt>
                <c:pt idx="1431">
                  <c:v>31.824606481481482</c:v>
                </c:pt>
                <c:pt idx="1432">
                  <c:v>31.825312499999999</c:v>
                </c:pt>
                <c:pt idx="1433">
                  <c:v>31.827060185185189</c:v>
                </c:pt>
                <c:pt idx="1434">
                  <c:v>31.830937500000001</c:v>
                </c:pt>
                <c:pt idx="1435">
                  <c:v>31.83568287037037</c:v>
                </c:pt>
                <c:pt idx="1436">
                  <c:v>31.844270833333329</c:v>
                </c:pt>
                <c:pt idx="1437">
                  <c:v>31.845532407407411</c:v>
                </c:pt>
                <c:pt idx="1438">
                  <c:v>31.860543981481481</c:v>
                </c:pt>
                <c:pt idx="1439">
                  <c:v>31.860879629629629</c:v>
                </c:pt>
                <c:pt idx="1440">
                  <c:v>31.861875000000001</c:v>
                </c:pt>
                <c:pt idx="1441">
                  <c:v>31.869409722222219</c:v>
                </c:pt>
                <c:pt idx="1442">
                  <c:v>31.87181712962963</c:v>
                </c:pt>
                <c:pt idx="1443">
                  <c:v>31.873912037037041</c:v>
                </c:pt>
                <c:pt idx="1444">
                  <c:v>31.877245370370371</c:v>
                </c:pt>
                <c:pt idx="1445">
                  <c:v>31.877430555555559</c:v>
                </c:pt>
                <c:pt idx="1446">
                  <c:v>31.884293981481481</c:v>
                </c:pt>
                <c:pt idx="1447">
                  <c:v>31.888217592592589</c:v>
                </c:pt>
                <c:pt idx="1448">
                  <c:v>31.893159722222219</c:v>
                </c:pt>
                <c:pt idx="1449">
                  <c:v>31.896608796296299</c:v>
                </c:pt>
                <c:pt idx="1450">
                  <c:v>31.902557870370369</c:v>
                </c:pt>
                <c:pt idx="1451">
                  <c:v>31.906620370370369</c:v>
                </c:pt>
                <c:pt idx="1452">
                  <c:v>31.90974537037037</c:v>
                </c:pt>
                <c:pt idx="1453">
                  <c:v>31.910740740740739</c:v>
                </c:pt>
                <c:pt idx="1454">
                  <c:v>31.91642361111111</c:v>
                </c:pt>
                <c:pt idx="1455">
                  <c:v>31.92290509259259</c:v>
                </c:pt>
                <c:pt idx="1456">
                  <c:v>31.923275462962959</c:v>
                </c:pt>
                <c:pt idx="1457">
                  <c:v>31.92336805555556</c:v>
                </c:pt>
                <c:pt idx="1458">
                  <c:v>31.928530092592592</c:v>
                </c:pt>
                <c:pt idx="1459">
                  <c:v>31.932858796296301</c:v>
                </c:pt>
                <c:pt idx="1460">
                  <c:v>31.936342592592592</c:v>
                </c:pt>
                <c:pt idx="1461">
                  <c:v>31.938599537037039</c:v>
                </c:pt>
                <c:pt idx="1462">
                  <c:v>31.939803240740741</c:v>
                </c:pt>
                <c:pt idx="1463">
                  <c:v>31.940081018518519</c:v>
                </c:pt>
                <c:pt idx="1464">
                  <c:v>31.944143518518519</c:v>
                </c:pt>
                <c:pt idx="1465">
                  <c:v>31.946122685185181</c:v>
                </c:pt>
                <c:pt idx="1466">
                  <c:v>31.94655092592593</c:v>
                </c:pt>
                <c:pt idx="1467">
                  <c:v>31.947534722222219</c:v>
                </c:pt>
                <c:pt idx="1468">
                  <c:v>31.94896990740741</c:v>
                </c:pt>
                <c:pt idx="1469">
                  <c:v>31.94988425925926</c:v>
                </c:pt>
                <c:pt idx="1470">
                  <c:v>31.952500000000001</c:v>
                </c:pt>
                <c:pt idx="1471">
                  <c:v>31.952858796296301</c:v>
                </c:pt>
                <c:pt idx="1472">
                  <c:v>31.95971064814815</c:v>
                </c:pt>
                <c:pt idx="1473">
                  <c:v>31.963587962962961</c:v>
                </c:pt>
                <c:pt idx="1474">
                  <c:v>31.965428240740739</c:v>
                </c:pt>
                <c:pt idx="1475">
                  <c:v>31.970162037037039</c:v>
                </c:pt>
                <c:pt idx="1476">
                  <c:v>31.984571759259261</c:v>
                </c:pt>
                <c:pt idx="1477">
                  <c:v>31.985081018518521</c:v>
                </c:pt>
                <c:pt idx="1478">
                  <c:v>31.986388888888889</c:v>
                </c:pt>
                <c:pt idx="1479">
                  <c:v>31.988101851851852</c:v>
                </c:pt>
                <c:pt idx="1480">
                  <c:v>31.989444444444441</c:v>
                </c:pt>
                <c:pt idx="1481">
                  <c:v>31.99028935185185</c:v>
                </c:pt>
                <c:pt idx="1482">
                  <c:v>31.990532407407411</c:v>
                </c:pt>
                <c:pt idx="1483">
                  <c:v>31.99197916666667</c:v>
                </c:pt>
                <c:pt idx="1484">
                  <c:v>31.992013888888891</c:v>
                </c:pt>
                <c:pt idx="1485">
                  <c:v>31.99291666666667</c:v>
                </c:pt>
                <c:pt idx="1486">
                  <c:v>31.993391203703709</c:v>
                </c:pt>
                <c:pt idx="1487">
                  <c:v>31.993402777777781</c:v>
                </c:pt>
                <c:pt idx="1488">
                  <c:v>31.99599537037037</c:v>
                </c:pt>
                <c:pt idx="1489">
                  <c:v>31.996122685185181</c:v>
                </c:pt>
                <c:pt idx="1490">
                  <c:v>31.99825231481481</c:v>
                </c:pt>
                <c:pt idx="1491">
                  <c:v>31.998576388888889</c:v>
                </c:pt>
                <c:pt idx="1492">
                  <c:v>31.998842592592592</c:v>
                </c:pt>
                <c:pt idx="1493">
                  <c:v>31.999953703703699</c:v>
                </c:pt>
                <c:pt idx="1494">
                  <c:v>32.000636574074072</c:v>
                </c:pt>
                <c:pt idx="1495">
                  <c:v>32.000763888888891</c:v>
                </c:pt>
                <c:pt idx="1496">
                  <c:v>32.000891203703702</c:v>
                </c:pt>
                <c:pt idx="1497">
                  <c:v>32.00170138888889</c:v>
                </c:pt>
                <c:pt idx="1498">
                  <c:v>32.001782407407397</c:v>
                </c:pt>
                <c:pt idx="1499">
                  <c:v>32.002604166666657</c:v>
                </c:pt>
                <c:pt idx="1500">
                  <c:v>32.003043981481483</c:v>
                </c:pt>
                <c:pt idx="1501">
                  <c:v>32.004178240740742</c:v>
                </c:pt>
                <c:pt idx="1502">
                  <c:v>32.004189814814808</c:v>
                </c:pt>
                <c:pt idx="1503">
                  <c:v>32.004282407407409</c:v>
                </c:pt>
                <c:pt idx="1504">
                  <c:v>32.004351851851851</c:v>
                </c:pt>
                <c:pt idx="1505">
                  <c:v>32.004502314814808</c:v>
                </c:pt>
                <c:pt idx="1506">
                  <c:v>32.00509259259259</c:v>
                </c:pt>
                <c:pt idx="1507">
                  <c:v>32.00611111111111</c:v>
                </c:pt>
                <c:pt idx="1508">
                  <c:v>32.007858796296297</c:v>
                </c:pt>
                <c:pt idx="1509">
                  <c:v>32.010601851851852</c:v>
                </c:pt>
                <c:pt idx="1510">
                  <c:v>32.010729166666657</c:v>
                </c:pt>
                <c:pt idx="1511">
                  <c:v>32.019432870370373</c:v>
                </c:pt>
                <c:pt idx="1512">
                  <c:v>32.021562500000002</c:v>
                </c:pt>
                <c:pt idx="1513">
                  <c:v>32.024722222222223</c:v>
                </c:pt>
                <c:pt idx="1514">
                  <c:v>32.027465277777779</c:v>
                </c:pt>
                <c:pt idx="1515">
                  <c:v>32.029224537037038</c:v>
                </c:pt>
                <c:pt idx="1516">
                  <c:v>32.033229166666658</c:v>
                </c:pt>
                <c:pt idx="1517">
                  <c:v>32.038645833333327</c:v>
                </c:pt>
                <c:pt idx="1518">
                  <c:v>32.039675925925927</c:v>
                </c:pt>
                <c:pt idx="1519">
                  <c:v>32.040219907407398</c:v>
                </c:pt>
                <c:pt idx="1520">
                  <c:v>32.044386574074068</c:v>
                </c:pt>
                <c:pt idx="1521">
                  <c:v>32.059687500000003</c:v>
                </c:pt>
                <c:pt idx="1522">
                  <c:v>32.062476851851862</c:v>
                </c:pt>
                <c:pt idx="1523">
                  <c:v>32.065254629629628</c:v>
                </c:pt>
                <c:pt idx="1524">
                  <c:v>32.066319444444453</c:v>
                </c:pt>
                <c:pt idx="1525">
                  <c:v>32.070069444444442</c:v>
                </c:pt>
                <c:pt idx="1526">
                  <c:v>32.070335648148138</c:v>
                </c:pt>
                <c:pt idx="1527">
                  <c:v>32.075474537037039</c:v>
                </c:pt>
                <c:pt idx="1528">
                  <c:v>32.075902777777777</c:v>
                </c:pt>
                <c:pt idx="1529">
                  <c:v>32.08202546296296</c:v>
                </c:pt>
                <c:pt idx="1530">
                  <c:v>32.083958333333342</c:v>
                </c:pt>
                <c:pt idx="1531">
                  <c:v>32.087499999999999</c:v>
                </c:pt>
                <c:pt idx="1532">
                  <c:v>32.087731481481477</c:v>
                </c:pt>
                <c:pt idx="1533">
                  <c:v>32.088680555555563</c:v>
                </c:pt>
                <c:pt idx="1534">
                  <c:v>32.089143518518519</c:v>
                </c:pt>
                <c:pt idx="1535">
                  <c:v>32.090046296296293</c:v>
                </c:pt>
                <c:pt idx="1536">
                  <c:v>32.090057870370373</c:v>
                </c:pt>
                <c:pt idx="1537">
                  <c:v>32.093923611111109</c:v>
                </c:pt>
                <c:pt idx="1538">
                  <c:v>32.100011574074067</c:v>
                </c:pt>
                <c:pt idx="1539">
                  <c:v>32.106423611111111</c:v>
                </c:pt>
                <c:pt idx="1540">
                  <c:v>32.106724537037039</c:v>
                </c:pt>
                <c:pt idx="1541">
                  <c:v>32.112337962962961</c:v>
                </c:pt>
                <c:pt idx="1542">
                  <c:v>32.122638888888893</c:v>
                </c:pt>
                <c:pt idx="1543">
                  <c:v>32.129710648148148</c:v>
                </c:pt>
                <c:pt idx="1544">
                  <c:v>32.14479166666667</c:v>
                </c:pt>
                <c:pt idx="1545">
                  <c:v>32.145937500000002</c:v>
                </c:pt>
                <c:pt idx="1546">
                  <c:v>32.147824074074073</c:v>
                </c:pt>
                <c:pt idx="1547">
                  <c:v>32.165266203703702</c:v>
                </c:pt>
                <c:pt idx="1548">
                  <c:v>32.16633101851852</c:v>
                </c:pt>
                <c:pt idx="1549">
                  <c:v>32.171736111111109</c:v>
                </c:pt>
                <c:pt idx="1550">
                  <c:v>32.173217592592593</c:v>
                </c:pt>
                <c:pt idx="1551">
                  <c:v>32.175185185185192</c:v>
                </c:pt>
                <c:pt idx="1552">
                  <c:v>32.180081018518521</c:v>
                </c:pt>
                <c:pt idx="1553">
                  <c:v>32.18939814814815</c:v>
                </c:pt>
                <c:pt idx="1554">
                  <c:v>32.193252314814814</c:v>
                </c:pt>
                <c:pt idx="1555">
                  <c:v>32.196770833333332</c:v>
                </c:pt>
                <c:pt idx="1556">
                  <c:v>32.199594907407409</c:v>
                </c:pt>
                <c:pt idx="1557">
                  <c:v>32.199664351851851</c:v>
                </c:pt>
                <c:pt idx="1558">
                  <c:v>32.201689814814813</c:v>
                </c:pt>
                <c:pt idx="1559">
                  <c:v>32.20621527777778</c:v>
                </c:pt>
                <c:pt idx="1560">
                  <c:v>32.207465277777779</c:v>
                </c:pt>
                <c:pt idx="1561">
                  <c:v>32.207662037037039</c:v>
                </c:pt>
                <c:pt idx="1562">
                  <c:v>32.211319444444442</c:v>
                </c:pt>
                <c:pt idx="1563">
                  <c:v>32.22290509259259</c:v>
                </c:pt>
                <c:pt idx="1564">
                  <c:v>32.228668981481484</c:v>
                </c:pt>
                <c:pt idx="1565">
                  <c:v>32.242314814814812</c:v>
                </c:pt>
                <c:pt idx="1566">
                  <c:v>32.244340277777781</c:v>
                </c:pt>
                <c:pt idx="1567">
                  <c:v>32.245289351851852</c:v>
                </c:pt>
                <c:pt idx="1568">
                  <c:v>32.245509259259258</c:v>
                </c:pt>
                <c:pt idx="1569">
                  <c:v>32.246168981481482</c:v>
                </c:pt>
                <c:pt idx="1570">
                  <c:v>32.247708333333343</c:v>
                </c:pt>
                <c:pt idx="1571">
                  <c:v>32.249201388888892</c:v>
                </c:pt>
                <c:pt idx="1572">
                  <c:v>32.249976851851862</c:v>
                </c:pt>
                <c:pt idx="1573">
                  <c:v>32.256400462962972</c:v>
                </c:pt>
                <c:pt idx="1574">
                  <c:v>32.257662037037043</c:v>
                </c:pt>
                <c:pt idx="1575">
                  <c:v>32.258356481481478</c:v>
                </c:pt>
                <c:pt idx="1576">
                  <c:v>32.25894675925926</c:v>
                </c:pt>
                <c:pt idx="1577">
                  <c:v>32.265289351851862</c:v>
                </c:pt>
                <c:pt idx="1578">
                  <c:v>32.269374999999997</c:v>
                </c:pt>
                <c:pt idx="1579">
                  <c:v>32.271273148148147</c:v>
                </c:pt>
                <c:pt idx="1580">
                  <c:v>32.276087962962961</c:v>
                </c:pt>
                <c:pt idx="1581">
                  <c:v>32.283217592592592</c:v>
                </c:pt>
                <c:pt idx="1582">
                  <c:v>32.293298611111112</c:v>
                </c:pt>
                <c:pt idx="1583">
                  <c:v>32.296643518518522</c:v>
                </c:pt>
                <c:pt idx="1584">
                  <c:v>32.304328703703703</c:v>
                </c:pt>
                <c:pt idx="1585">
                  <c:v>32.311585648148153</c:v>
                </c:pt>
                <c:pt idx="1586">
                  <c:v>32.311701388888892</c:v>
                </c:pt>
                <c:pt idx="1587">
                  <c:v>32.329907407407397</c:v>
                </c:pt>
                <c:pt idx="1588">
                  <c:v>32.345636574074071</c:v>
                </c:pt>
                <c:pt idx="1589">
                  <c:v>32.350416666666668</c:v>
                </c:pt>
                <c:pt idx="1590">
                  <c:v>32.350879629629631</c:v>
                </c:pt>
                <c:pt idx="1591">
                  <c:v>32.351168981481479</c:v>
                </c:pt>
                <c:pt idx="1592">
                  <c:v>32.352152777777768</c:v>
                </c:pt>
                <c:pt idx="1593">
                  <c:v>32.664143518518522</c:v>
                </c:pt>
                <c:pt idx="1594">
                  <c:v>32.666504629629628</c:v>
                </c:pt>
                <c:pt idx="1595">
                  <c:v>32.668981481481481</c:v>
                </c:pt>
                <c:pt idx="1596">
                  <c:v>32.68579861111111</c:v>
                </c:pt>
                <c:pt idx="1597">
                  <c:v>32.697384259259259</c:v>
                </c:pt>
                <c:pt idx="1598">
                  <c:v>32.705752314814823</c:v>
                </c:pt>
                <c:pt idx="1599">
                  <c:v>32.712187499999999</c:v>
                </c:pt>
                <c:pt idx="1600">
                  <c:v>32.722754629629627</c:v>
                </c:pt>
                <c:pt idx="1601">
                  <c:v>32.73108796296296</c:v>
                </c:pt>
                <c:pt idx="1602">
                  <c:v>32.736307870370368</c:v>
                </c:pt>
                <c:pt idx="1603">
                  <c:v>32.739004629629633</c:v>
                </c:pt>
                <c:pt idx="1604">
                  <c:v>32.741805555555558</c:v>
                </c:pt>
                <c:pt idx="1605">
                  <c:v>32.742048611111109</c:v>
                </c:pt>
                <c:pt idx="1606">
                  <c:v>32.749201388888892</c:v>
                </c:pt>
                <c:pt idx="1607">
                  <c:v>32.758738425925927</c:v>
                </c:pt>
                <c:pt idx="1608">
                  <c:v>32.772314814814813</c:v>
                </c:pt>
                <c:pt idx="1609">
                  <c:v>32.78289351851852</c:v>
                </c:pt>
                <c:pt idx="1610">
                  <c:v>32.785682870370373</c:v>
                </c:pt>
                <c:pt idx="1611">
                  <c:v>32.788900462962957</c:v>
                </c:pt>
                <c:pt idx="1612">
                  <c:v>32.790659722222223</c:v>
                </c:pt>
                <c:pt idx="1613">
                  <c:v>32.793391203703713</c:v>
                </c:pt>
                <c:pt idx="1614">
                  <c:v>32.803877314814812</c:v>
                </c:pt>
                <c:pt idx="1615">
                  <c:v>32.813298611111108</c:v>
                </c:pt>
                <c:pt idx="1616">
                  <c:v>32.813449074074072</c:v>
                </c:pt>
                <c:pt idx="1617">
                  <c:v>32.815474537037034</c:v>
                </c:pt>
                <c:pt idx="1618">
                  <c:v>32.820034722222218</c:v>
                </c:pt>
                <c:pt idx="1619">
                  <c:v>32.82113425925926</c:v>
                </c:pt>
                <c:pt idx="1620">
                  <c:v>32.826724537037038</c:v>
                </c:pt>
                <c:pt idx="1621">
                  <c:v>32.832187500000003</c:v>
                </c:pt>
                <c:pt idx="1622">
                  <c:v>32.832708333333343</c:v>
                </c:pt>
                <c:pt idx="1623">
                  <c:v>32.836967592592593</c:v>
                </c:pt>
                <c:pt idx="1624">
                  <c:v>32.845104166666673</c:v>
                </c:pt>
                <c:pt idx="1625">
                  <c:v>32.847465277777779</c:v>
                </c:pt>
                <c:pt idx="1626">
                  <c:v>32.850798611111109</c:v>
                </c:pt>
                <c:pt idx="1627">
                  <c:v>32.855451388888888</c:v>
                </c:pt>
                <c:pt idx="1628">
                  <c:v>32.855486111111112</c:v>
                </c:pt>
                <c:pt idx="1629">
                  <c:v>32.856226851851851</c:v>
                </c:pt>
                <c:pt idx="1630">
                  <c:v>32.860162037037043</c:v>
                </c:pt>
                <c:pt idx="1631">
                  <c:v>32.860428240740738</c:v>
                </c:pt>
                <c:pt idx="1632">
                  <c:v>32.86914351851852</c:v>
                </c:pt>
                <c:pt idx="1633">
                  <c:v>32.873726851851849</c:v>
                </c:pt>
                <c:pt idx="1634">
                  <c:v>32.876435185185187</c:v>
                </c:pt>
                <c:pt idx="1635">
                  <c:v>32.877731481481483</c:v>
                </c:pt>
                <c:pt idx="1636">
                  <c:v>32.87890046296296</c:v>
                </c:pt>
                <c:pt idx="1637">
                  <c:v>32.88116898148148</c:v>
                </c:pt>
                <c:pt idx="1638">
                  <c:v>32.881631944444443</c:v>
                </c:pt>
                <c:pt idx="1639">
                  <c:v>32.884780092592592</c:v>
                </c:pt>
                <c:pt idx="1640">
                  <c:v>32.887129629629626</c:v>
                </c:pt>
                <c:pt idx="1641">
                  <c:v>32.887511574074082</c:v>
                </c:pt>
                <c:pt idx="1642">
                  <c:v>32.887881944444437</c:v>
                </c:pt>
                <c:pt idx="1643">
                  <c:v>32.890277777777783</c:v>
                </c:pt>
                <c:pt idx="1644">
                  <c:v>32.900821759259259</c:v>
                </c:pt>
                <c:pt idx="1645">
                  <c:v>32.901886574074076</c:v>
                </c:pt>
                <c:pt idx="1646">
                  <c:v>32.90758101851852</c:v>
                </c:pt>
                <c:pt idx="1647">
                  <c:v>32.907858796296303</c:v>
                </c:pt>
                <c:pt idx="1648">
                  <c:v>32.908449074074078</c:v>
                </c:pt>
                <c:pt idx="1649">
                  <c:v>32.909236111111113</c:v>
                </c:pt>
                <c:pt idx="1650">
                  <c:v>32.909918981481482</c:v>
                </c:pt>
                <c:pt idx="1651">
                  <c:v>32.912569444444443</c:v>
                </c:pt>
                <c:pt idx="1652">
                  <c:v>32.913587962962957</c:v>
                </c:pt>
                <c:pt idx="1653">
                  <c:v>32.914432870370369</c:v>
                </c:pt>
                <c:pt idx="1654">
                  <c:v>32.914710648148152</c:v>
                </c:pt>
                <c:pt idx="1655">
                  <c:v>32.914999999999999</c:v>
                </c:pt>
                <c:pt idx="1656">
                  <c:v>32.915844907407397</c:v>
                </c:pt>
                <c:pt idx="1657">
                  <c:v>32.91652777777778</c:v>
                </c:pt>
                <c:pt idx="1658">
                  <c:v>32.91739583333333</c:v>
                </c:pt>
                <c:pt idx="1659">
                  <c:v>32.917835648148149</c:v>
                </c:pt>
                <c:pt idx="1660">
                  <c:v>32.917858796296287</c:v>
                </c:pt>
                <c:pt idx="1661">
                  <c:v>32.918009259259257</c:v>
                </c:pt>
                <c:pt idx="1662">
                  <c:v>32.918032407407409</c:v>
                </c:pt>
                <c:pt idx="1663">
                  <c:v>32.918043981481482</c:v>
                </c:pt>
                <c:pt idx="1664">
                  <c:v>32.918067129629627</c:v>
                </c:pt>
                <c:pt idx="1665">
                  <c:v>32.918368055555547</c:v>
                </c:pt>
                <c:pt idx="1666">
                  <c:v>32.918379629629626</c:v>
                </c:pt>
                <c:pt idx="1667">
                  <c:v>32.918402777777779</c:v>
                </c:pt>
                <c:pt idx="1668">
                  <c:v>32.918611111111112</c:v>
                </c:pt>
                <c:pt idx="1669">
                  <c:v>32.918692129629633</c:v>
                </c:pt>
                <c:pt idx="1670">
                  <c:v>32.918703703703713</c:v>
                </c:pt>
                <c:pt idx="1671">
                  <c:v>32.919074074074082</c:v>
                </c:pt>
                <c:pt idx="1672">
                  <c:v>32.919386574074068</c:v>
                </c:pt>
                <c:pt idx="1673">
                  <c:v>32.919479166666669</c:v>
                </c:pt>
                <c:pt idx="1674">
                  <c:v>32.919618055555553</c:v>
                </c:pt>
                <c:pt idx="1675">
                  <c:v>32.920555555555552</c:v>
                </c:pt>
                <c:pt idx="1676">
                  <c:v>32.921134259259262</c:v>
                </c:pt>
                <c:pt idx="1677">
                  <c:v>32.921319444444443</c:v>
                </c:pt>
                <c:pt idx="1678">
                  <c:v>32.921388888888892</c:v>
                </c:pt>
                <c:pt idx="1679">
                  <c:v>32.921747685185188</c:v>
                </c:pt>
                <c:pt idx="1680">
                  <c:v>32.921875</c:v>
                </c:pt>
                <c:pt idx="1681">
                  <c:v>32.922291666666673</c:v>
                </c:pt>
                <c:pt idx="1682">
                  <c:v>32.922337962962963</c:v>
                </c:pt>
                <c:pt idx="1683">
                  <c:v>32.922673611111108</c:v>
                </c:pt>
                <c:pt idx="1684">
                  <c:v>32.922685185185188</c:v>
                </c:pt>
                <c:pt idx="1685">
                  <c:v>32.922905092592593</c:v>
                </c:pt>
                <c:pt idx="1686">
                  <c:v>32.92320601851852</c:v>
                </c:pt>
                <c:pt idx="1687">
                  <c:v>32.923912037037027</c:v>
                </c:pt>
                <c:pt idx="1688">
                  <c:v>32.924953703703707</c:v>
                </c:pt>
                <c:pt idx="1689">
                  <c:v>32.929467592592587</c:v>
                </c:pt>
                <c:pt idx="1690">
                  <c:v>32.930243055555557</c:v>
                </c:pt>
                <c:pt idx="1691">
                  <c:v>32.932766203703707</c:v>
                </c:pt>
                <c:pt idx="1692">
                  <c:v>32.933425925925917</c:v>
                </c:pt>
                <c:pt idx="1693">
                  <c:v>32.935208333333343</c:v>
                </c:pt>
                <c:pt idx="1694">
                  <c:v>32.937372685185188</c:v>
                </c:pt>
                <c:pt idx="1695">
                  <c:v>32.940150462962961</c:v>
                </c:pt>
                <c:pt idx="1696">
                  <c:v>32.944062500000001</c:v>
                </c:pt>
                <c:pt idx="1697">
                  <c:v>32.944212962962958</c:v>
                </c:pt>
                <c:pt idx="1698">
                  <c:v>32.95003472222222</c:v>
                </c:pt>
                <c:pt idx="1699">
                  <c:v>32.95060185185185</c:v>
                </c:pt>
                <c:pt idx="1700">
                  <c:v>32.952673611111109</c:v>
                </c:pt>
                <c:pt idx="1701">
                  <c:v>32.953043981481478</c:v>
                </c:pt>
                <c:pt idx="1702">
                  <c:v>32.954363425925933</c:v>
                </c:pt>
                <c:pt idx="1703">
                  <c:v>32.959849537037037</c:v>
                </c:pt>
                <c:pt idx="1704">
                  <c:v>32.961331018518521</c:v>
                </c:pt>
                <c:pt idx="1705">
                  <c:v>32.964143518518519</c:v>
                </c:pt>
                <c:pt idx="1706">
                  <c:v>32.967812500000001</c:v>
                </c:pt>
                <c:pt idx="1707">
                  <c:v>32.970891203703701</c:v>
                </c:pt>
                <c:pt idx="1708">
                  <c:v>32.972893518518518</c:v>
                </c:pt>
                <c:pt idx="1709">
                  <c:v>32.973171296296293</c:v>
                </c:pt>
                <c:pt idx="1710">
                  <c:v>32.973483796296293</c:v>
                </c:pt>
                <c:pt idx="1711">
                  <c:v>32.975659722222233</c:v>
                </c:pt>
                <c:pt idx="1712">
                  <c:v>32.976030092592588</c:v>
                </c:pt>
                <c:pt idx="1713">
                  <c:v>32.980266203703707</c:v>
                </c:pt>
                <c:pt idx="1714">
                  <c:v>32.980636574074083</c:v>
                </c:pt>
                <c:pt idx="1715">
                  <c:v>32.98153935185185</c:v>
                </c:pt>
                <c:pt idx="1716">
                  <c:v>32.982013888888893</c:v>
                </c:pt>
                <c:pt idx="1717">
                  <c:v>32.983020833333327</c:v>
                </c:pt>
                <c:pt idx="1718">
                  <c:v>32.983321759259262</c:v>
                </c:pt>
                <c:pt idx="1719">
                  <c:v>32.98431712962963</c:v>
                </c:pt>
                <c:pt idx="1720">
                  <c:v>32.9846875</c:v>
                </c:pt>
                <c:pt idx="1721">
                  <c:v>32.986770833333331</c:v>
                </c:pt>
                <c:pt idx="1722">
                  <c:v>32.98709490740741</c:v>
                </c:pt>
                <c:pt idx="1723">
                  <c:v>32.98803240740741</c:v>
                </c:pt>
                <c:pt idx="1724">
                  <c:v>32.989004629629633</c:v>
                </c:pt>
                <c:pt idx="1725">
                  <c:v>32.990057870370372</c:v>
                </c:pt>
                <c:pt idx="1726">
                  <c:v>32.991203703703697</c:v>
                </c:pt>
                <c:pt idx="1727">
                  <c:v>32.992037037037043</c:v>
                </c:pt>
                <c:pt idx="1728">
                  <c:v>32.993553240740738</c:v>
                </c:pt>
                <c:pt idx="1729">
                  <c:v>32.99363425925926</c:v>
                </c:pt>
                <c:pt idx="1730">
                  <c:v>32.995937499999997</c:v>
                </c:pt>
                <c:pt idx="1731">
                  <c:v>32.996076388888888</c:v>
                </c:pt>
                <c:pt idx="1732">
                  <c:v>32.996134259259257</c:v>
                </c:pt>
                <c:pt idx="1733">
                  <c:v>32.996273148148148</c:v>
                </c:pt>
                <c:pt idx="1734">
                  <c:v>32.996423611111112</c:v>
                </c:pt>
                <c:pt idx="1735">
                  <c:v>32.998194444444437</c:v>
                </c:pt>
                <c:pt idx="1736">
                  <c:v>32.998368055555552</c:v>
                </c:pt>
                <c:pt idx="1737">
                  <c:v>32.998437500000001</c:v>
                </c:pt>
                <c:pt idx="1738">
                  <c:v>32.999027777777783</c:v>
                </c:pt>
                <c:pt idx="1739">
                  <c:v>32.99912037037037</c:v>
                </c:pt>
                <c:pt idx="1740">
                  <c:v>32.999305555555559</c:v>
                </c:pt>
                <c:pt idx="1741">
                  <c:v>32.999710648148152</c:v>
                </c:pt>
                <c:pt idx="1742">
                  <c:v>32.999756944444442</c:v>
                </c:pt>
                <c:pt idx="1743">
                  <c:v>33.000243055555558</c:v>
                </c:pt>
                <c:pt idx="1744">
                  <c:v>33.000381944444442</c:v>
                </c:pt>
                <c:pt idx="1745">
                  <c:v>33.000451388888891</c:v>
                </c:pt>
                <c:pt idx="1746">
                  <c:v>33.000532407407412</c:v>
                </c:pt>
                <c:pt idx="1747">
                  <c:v>33.000555555555557</c:v>
                </c:pt>
                <c:pt idx="1748">
                  <c:v>33.000590277777768</c:v>
                </c:pt>
                <c:pt idx="1749">
                  <c:v>33.000624999999999</c:v>
                </c:pt>
                <c:pt idx="1750">
                  <c:v>33.000636574074072</c:v>
                </c:pt>
                <c:pt idx="1751">
                  <c:v>33.000694444444441</c:v>
                </c:pt>
                <c:pt idx="1752">
                  <c:v>33.000833333333333</c:v>
                </c:pt>
                <c:pt idx="1753">
                  <c:v>33.000868055555557</c:v>
                </c:pt>
                <c:pt idx="1754">
                  <c:v>33.000937499999999</c:v>
                </c:pt>
                <c:pt idx="1755">
                  <c:v>33.00107638888889</c:v>
                </c:pt>
                <c:pt idx="1756">
                  <c:v>33.001261574074071</c:v>
                </c:pt>
                <c:pt idx="1757">
                  <c:v>33.001400462962962</c:v>
                </c:pt>
                <c:pt idx="1758">
                  <c:v>33.001469907407397</c:v>
                </c:pt>
                <c:pt idx="1759">
                  <c:v>33.001527777777781</c:v>
                </c:pt>
                <c:pt idx="1760">
                  <c:v>33.001550925925933</c:v>
                </c:pt>
                <c:pt idx="1761">
                  <c:v>33.001631944444448</c:v>
                </c:pt>
                <c:pt idx="1762">
                  <c:v>33.001712962962962</c:v>
                </c:pt>
                <c:pt idx="1763">
                  <c:v>33.001805555555563</c:v>
                </c:pt>
                <c:pt idx="1764">
                  <c:v>33.00189814814815</c:v>
                </c:pt>
                <c:pt idx="1765">
                  <c:v>33.001921296296302</c:v>
                </c:pt>
                <c:pt idx="1766">
                  <c:v>33.002094907407397</c:v>
                </c:pt>
                <c:pt idx="1767">
                  <c:v>33.002129629629628</c:v>
                </c:pt>
                <c:pt idx="1768">
                  <c:v>33.002245370370368</c:v>
                </c:pt>
                <c:pt idx="1769">
                  <c:v>33.002361111111107</c:v>
                </c:pt>
                <c:pt idx="1770">
                  <c:v>33.002430555555563</c:v>
                </c:pt>
                <c:pt idx="1771">
                  <c:v>33.002581018518519</c:v>
                </c:pt>
                <c:pt idx="1772">
                  <c:v>33.002673611111113</c:v>
                </c:pt>
                <c:pt idx="1773">
                  <c:v>33.002696759259258</c:v>
                </c:pt>
                <c:pt idx="1774">
                  <c:v>33.002847222222222</c:v>
                </c:pt>
                <c:pt idx="1775">
                  <c:v>33.002858796296287</c:v>
                </c:pt>
                <c:pt idx="1776">
                  <c:v>33.002870370370367</c:v>
                </c:pt>
                <c:pt idx="1777">
                  <c:v>33.002939814814823</c:v>
                </c:pt>
                <c:pt idx="1778">
                  <c:v>33.00303240740741</c:v>
                </c:pt>
                <c:pt idx="1779">
                  <c:v>33.003067129629628</c:v>
                </c:pt>
                <c:pt idx="1780">
                  <c:v>33.003124999999997</c:v>
                </c:pt>
                <c:pt idx="1781">
                  <c:v>33.003136574074077</c:v>
                </c:pt>
                <c:pt idx="1782">
                  <c:v>33.003171296296287</c:v>
                </c:pt>
                <c:pt idx="1783">
                  <c:v>33.003206018518519</c:v>
                </c:pt>
                <c:pt idx="1784">
                  <c:v>33.003310185185192</c:v>
                </c:pt>
                <c:pt idx="1785">
                  <c:v>33.003379629629627</c:v>
                </c:pt>
                <c:pt idx="1786">
                  <c:v>33.003460648148149</c:v>
                </c:pt>
                <c:pt idx="1787">
                  <c:v>33.00359953703704</c:v>
                </c:pt>
                <c:pt idx="1788">
                  <c:v>33.003761574074083</c:v>
                </c:pt>
                <c:pt idx="1789">
                  <c:v>33.003796296296287</c:v>
                </c:pt>
                <c:pt idx="1790">
                  <c:v>33.003819444444453</c:v>
                </c:pt>
                <c:pt idx="1791">
                  <c:v>33.003865740740743</c:v>
                </c:pt>
                <c:pt idx="1792">
                  <c:v>33.003877314814822</c:v>
                </c:pt>
                <c:pt idx="1793">
                  <c:v>33.003946759259257</c:v>
                </c:pt>
                <c:pt idx="1794">
                  <c:v>33.003969907407409</c:v>
                </c:pt>
                <c:pt idx="1795">
                  <c:v>33.004062500000003</c:v>
                </c:pt>
                <c:pt idx="1796">
                  <c:v>33.004143518518518</c:v>
                </c:pt>
                <c:pt idx="1797">
                  <c:v>33.004421296296293</c:v>
                </c:pt>
                <c:pt idx="1798">
                  <c:v>33.004513888888887</c:v>
                </c:pt>
                <c:pt idx="1799">
                  <c:v>33.004687500000003</c:v>
                </c:pt>
                <c:pt idx="1800">
                  <c:v>33.004756944444438</c:v>
                </c:pt>
                <c:pt idx="1801">
                  <c:v>33.00478009259259</c:v>
                </c:pt>
                <c:pt idx="1802">
                  <c:v>33.004849537037039</c:v>
                </c:pt>
                <c:pt idx="1803">
                  <c:v>33.004930555555553</c:v>
                </c:pt>
                <c:pt idx="1804">
                  <c:v>33.005011574074082</c:v>
                </c:pt>
                <c:pt idx="1805">
                  <c:v>33.00509259259259</c:v>
                </c:pt>
                <c:pt idx="1806">
                  <c:v>33.005127314814807</c:v>
                </c:pt>
                <c:pt idx="1807">
                  <c:v>33.005173611111111</c:v>
                </c:pt>
                <c:pt idx="1808">
                  <c:v>33.005185185185177</c:v>
                </c:pt>
                <c:pt idx="1809">
                  <c:v>33.005312500000002</c:v>
                </c:pt>
                <c:pt idx="1810">
                  <c:v>33.005358796296299</c:v>
                </c:pt>
                <c:pt idx="1811">
                  <c:v>33.005416666666669</c:v>
                </c:pt>
                <c:pt idx="1812">
                  <c:v>33.005428240740741</c:v>
                </c:pt>
                <c:pt idx="1813">
                  <c:v>33.005474537037038</c:v>
                </c:pt>
                <c:pt idx="1814">
                  <c:v>33.005648148148147</c:v>
                </c:pt>
                <c:pt idx="1815">
                  <c:v>33.005694444444437</c:v>
                </c:pt>
                <c:pt idx="1816">
                  <c:v>33.005717592592603</c:v>
                </c:pt>
                <c:pt idx="1817">
                  <c:v>33.005844907407408</c:v>
                </c:pt>
                <c:pt idx="1818">
                  <c:v>33.005891203703698</c:v>
                </c:pt>
                <c:pt idx="1819">
                  <c:v>33.006064814814813</c:v>
                </c:pt>
                <c:pt idx="1820">
                  <c:v>33.006076388888893</c:v>
                </c:pt>
                <c:pt idx="1821">
                  <c:v>33.006157407407407</c:v>
                </c:pt>
                <c:pt idx="1822">
                  <c:v>33.006192129629632</c:v>
                </c:pt>
                <c:pt idx="1823">
                  <c:v>33.006226851851849</c:v>
                </c:pt>
                <c:pt idx="1824">
                  <c:v>33.006307870370371</c:v>
                </c:pt>
                <c:pt idx="1825">
                  <c:v>33.006331018518523</c:v>
                </c:pt>
                <c:pt idx="1826">
                  <c:v>33.006458333333327</c:v>
                </c:pt>
                <c:pt idx="1827">
                  <c:v>33.006469907407407</c:v>
                </c:pt>
                <c:pt idx="1828">
                  <c:v>33.006493055555552</c:v>
                </c:pt>
                <c:pt idx="1829">
                  <c:v>33.006631944444443</c:v>
                </c:pt>
                <c:pt idx="1830">
                  <c:v>33.006643518518523</c:v>
                </c:pt>
                <c:pt idx="1831">
                  <c:v>33.006863425925928</c:v>
                </c:pt>
                <c:pt idx="1832">
                  <c:v>33.006921296296298</c:v>
                </c:pt>
                <c:pt idx="1833">
                  <c:v>33.007025462962957</c:v>
                </c:pt>
                <c:pt idx="1834">
                  <c:v>33.007372685185182</c:v>
                </c:pt>
                <c:pt idx="1835">
                  <c:v>33.010428240740737</c:v>
                </c:pt>
                <c:pt idx="1836">
                  <c:v>33.015625</c:v>
                </c:pt>
                <c:pt idx="1837">
                  <c:v>33.017164351851847</c:v>
                </c:pt>
                <c:pt idx="1838">
                  <c:v>33.025462962962962</c:v>
                </c:pt>
                <c:pt idx="1839">
                  <c:v>33.029710648148153</c:v>
                </c:pt>
                <c:pt idx="1840">
                  <c:v>33.031319444444442</c:v>
                </c:pt>
                <c:pt idx="1841">
                  <c:v>33.032442129629629</c:v>
                </c:pt>
                <c:pt idx="1842">
                  <c:v>33.036481481481481</c:v>
                </c:pt>
                <c:pt idx="1843">
                  <c:v>33.038854166666667</c:v>
                </c:pt>
                <c:pt idx="1844">
                  <c:v>33.041712962962961</c:v>
                </c:pt>
                <c:pt idx="1845">
                  <c:v>33.044710648148147</c:v>
                </c:pt>
                <c:pt idx="1846">
                  <c:v>33.047199074074072</c:v>
                </c:pt>
                <c:pt idx="1847">
                  <c:v>33.049293981481483</c:v>
                </c:pt>
                <c:pt idx="1848">
                  <c:v>33.055034722222217</c:v>
                </c:pt>
                <c:pt idx="1849">
                  <c:v>33.057129629629628</c:v>
                </c:pt>
                <c:pt idx="1850">
                  <c:v>33.063298611111108</c:v>
                </c:pt>
                <c:pt idx="1851">
                  <c:v>33.066388888888888</c:v>
                </c:pt>
                <c:pt idx="1852">
                  <c:v>33.070393518518522</c:v>
                </c:pt>
                <c:pt idx="1853">
                  <c:v>33.076388888888893</c:v>
                </c:pt>
                <c:pt idx="1854">
                  <c:v>33.082210648148148</c:v>
                </c:pt>
                <c:pt idx="1855">
                  <c:v>33.084201388888893</c:v>
                </c:pt>
                <c:pt idx="1856">
                  <c:v>33.08460648148148</c:v>
                </c:pt>
                <c:pt idx="1857">
                  <c:v>33.086331018518521</c:v>
                </c:pt>
                <c:pt idx="1858">
                  <c:v>33.088495370370367</c:v>
                </c:pt>
                <c:pt idx="1859">
                  <c:v>33.093414351851862</c:v>
                </c:pt>
                <c:pt idx="1860">
                  <c:v>33.105173611111113</c:v>
                </c:pt>
                <c:pt idx="1861">
                  <c:v>33.10665509259259</c:v>
                </c:pt>
                <c:pt idx="1862">
                  <c:v>33.117986111111108</c:v>
                </c:pt>
                <c:pt idx="1863">
                  <c:v>33.119259259259259</c:v>
                </c:pt>
                <c:pt idx="1864">
                  <c:v>33.130868055555553</c:v>
                </c:pt>
                <c:pt idx="1865">
                  <c:v>33.13414351851852</c:v>
                </c:pt>
                <c:pt idx="1866">
                  <c:v>33.138321759259263</c:v>
                </c:pt>
                <c:pt idx="1867">
                  <c:v>33.14484953703704</c:v>
                </c:pt>
                <c:pt idx="1868">
                  <c:v>33.156874999999999</c:v>
                </c:pt>
                <c:pt idx="1869">
                  <c:v>33.162233796296299</c:v>
                </c:pt>
                <c:pt idx="1870">
                  <c:v>33.183576388888888</c:v>
                </c:pt>
                <c:pt idx="1871">
                  <c:v>33.192418981481481</c:v>
                </c:pt>
                <c:pt idx="1872">
                  <c:v>33.200486111111111</c:v>
                </c:pt>
                <c:pt idx="1873">
                  <c:v>33.207731481481481</c:v>
                </c:pt>
                <c:pt idx="1874">
                  <c:v>33.216782407407408</c:v>
                </c:pt>
                <c:pt idx="1875">
                  <c:v>33.226284722222218</c:v>
                </c:pt>
                <c:pt idx="1876">
                  <c:v>33.240381944444437</c:v>
                </c:pt>
                <c:pt idx="1877">
                  <c:v>33.255694444444437</c:v>
                </c:pt>
                <c:pt idx="1878">
                  <c:v>33.256458333333327</c:v>
                </c:pt>
                <c:pt idx="1879">
                  <c:v>33.260185185185193</c:v>
                </c:pt>
                <c:pt idx="1880">
                  <c:v>33.296527777777783</c:v>
                </c:pt>
                <c:pt idx="1881">
                  <c:v>33.305127314814818</c:v>
                </c:pt>
                <c:pt idx="1882">
                  <c:v>33.310335648148147</c:v>
                </c:pt>
                <c:pt idx="1883">
                  <c:v>33.345844907407397</c:v>
                </c:pt>
                <c:pt idx="1884">
                  <c:v>33.346423611111113</c:v>
                </c:pt>
                <c:pt idx="1885">
                  <c:v>33.375671296296296</c:v>
                </c:pt>
                <c:pt idx="1886">
                  <c:v>33.385879629629628</c:v>
                </c:pt>
                <c:pt idx="1887">
                  <c:v>33.647766203703704</c:v>
                </c:pt>
                <c:pt idx="1888">
                  <c:v>33.66633101851852</c:v>
                </c:pt>
                <c:pt idx="1889">
                  <c:v>33.676620370370372</c:v>
                </c:pt>
                <c:pt idx="1890">
                  <c:v>33.724884259259262</c:v>
                </c:pt>
                <c:pt idx="1891">
                  <c:v>33.726990740740739</c:v>
                </c:pt>
                <c:pt idx="1892">
                  <c:v>33.734548611111109</c:v>
                </c:pt>
                <c:pt idx="1893">
                  <c:v>33.739699074074068</c:v>
                </c:pt>
                <c:pt idx="1894">
                  <c:v>33.751516203703702</c:v>
                </c:pt>
                <c:pt idx="1895">
                  <c:v>33.755254629629633</c:v>
                </c:pt>
                <c:pt idx="1896">
                  <c:v>33.76284722222222</c:v>
                </c:pt>
                <c:pt idx="1897">
                  <c:v>33.763125000000002</c:v>
                </c:pt>
                <c:pt idx="1898">
                  <c:v>33.788611111111109</c:v>
                </c:pt>
                <c:pt idx="1899">
                  <c:v>33.793344907407409</c:v>
                </c:pt>
                <c:pt idx="1900">
                  <c:v>33.795081018518523</c:v>
                </c:pt>
                <c:pt idx="1901">
                  <c:v>33.801261574074083</c:v>
                </c:pt>
                <c:pt idx="1902">
                  <c:v>33.806423611111107</c:v>
                </c:pt>
                <c:pt idx="1903">
                  <c:v>33.808819444444453</c:v>
                </c:pt>
                <c:pt idx="1904">
                  <c:v>33.80966435185185</c:v>
                </c:pt>
                <c:pt idx="1905">
                  <c:v>33.811562500000001</c:v>
                </c:pt>
                <c:pt idx="1906">
                  <c:v>33.824722222222221</c:v>
                </c:pt>
                <c:pt idx="1907">
                  <c:v>33.827256944444443</c:v>
                </c:pt>
                <c:pt idx="1908">
                  <c:v>33.858622685185182</c:v>
                </c:pt>
                <c:pt idx="1909">
                  <c:v>33.872569444444437</c:v>
                </c:pt>
                <c:pt idx="1910">
                  <c:v>33.875486111111108</c:v>
                </c:pt>
                <c:pt idx="1911">
                  <c:v>33.885173611111107</c:v>
                </c:pt>
                <c:pt idx="1912">
                  <c:v>33.885810185185193</c:v>
                </c:pt>
                <c:pt idx="1913">
                  <c:v>33.893703703703707</c:v>
                </c:pt>
                <c:pt idx="1914">
                  <c:v>33.894722222222221</c:v>
                </c:pt>
                <c:pt idx="1915">
                  <c:v>33.910578703703713</c:v>
                </c:pt>
                <c:pt idx="1916">
                  <c:v>33.930451388888891</c:v>
                </c:pt>
                <c:pt idx="1917">
                  <c:v>33.938194444444441</c:v>
                </c:pt>
                <c:pt idx="1918">
                  <c:v>33.943171296296299</c:v>
                </c:pt>
                <c:pt idx="1919">
                  <c:v>33.94474537037037</c:v>
                </c:pt>
                <c:pt idx="1920">
                  <c:v>33.947187499999998</c:v>
                </c:pt>
                <c:pt idx="1921">
                  <c:v>33.952361111111109</c:v>
                </c:pt>
                <c:pt idx="1922">
                  <c:v>33.957951388888887</c:v>
                </c:pt>
                <c:pt idx="1923">
                  <c:v>33.984155092592587</c:v>
                </c:pt>
                <c:pt idx="1924">
                  <c:v>33.984201388888891</c:v>
                </c:pt>
                <c:pt idx="1925">
                  <c:v>33.993298611111108</c:v>
                </c:pt>
                <c:pt idx="1926">
                  <c:v>33.993564814814818</c:v>
                </c:pt>
                <c:pt idx="1927">
                  <c:v>33.994942129629628</c:v>
                </c:pt>
                <c:pt idx="1928">
                  <c:v>34.000636574074072</c:v>
                </c:pt>
                <c:pt idx="1929">
                  <c:v>34.001354166666673</c:v>
                </c:pt>
                <c:pt idx="1930">
                  <c:v>34.00189814814815</c:v>
                </c:pt>
                <c:pt idx="1931">
                  <c:v>34.001967592592592</c:v>
                </c:pt>
                <c:pt idx="1932">
                  <c:v>34.002488425925932</c:v>
                </c:pt>
                <c:pt idx="1933">
                  <c:v>34.002557870370367</c:v>
                </c:pt>
                <c:pt idx="1934">
                  <c:v>34.003321759259258</c:v>
                </c:pt>
                <c:pt idx="1935">
                  <c:v>34.00364583333333</c:v>
                </c:pt>
                <c:pt idx="1936">
                  <c:v>34.004050925925917</c:v>
                </c:pt>
                <c:pt idx="1937">
                  <c:v>34.004293981481482</c:v>
                </c:pt>
                <c:pt idx="1938">
                  <c:v>34.004317129629626</c:v>
                </c:pt>
                <c:pt idx="1939">
                  <c:v>34.004745370370372</c:v>
                </c:pt>
                <c:pt idx="1940">
                  <c:v>34.004814814814807</c:v>
                </c:pt>
                <c:pt idx="1941">
                  <c:v>34.004953703703713</c:v>
                </c:pt>
                <c:pt idx="1942">
                  <c:v>34.005266203703712</c:v>
                </c:pt>
                <c:pt idx="1943">
                  <c:v>34.005428240740741</c:v>
                </c:pt>
                <c:pt idx="1944">
                  <c:v>34.005567129629632</c:v>
                </c:pt>
                <c:pt idx="1945">
                  <c:v>34.005763888888893</c:v>
                </c:pt>
                <c:pt idx="1946">
                  <c:v>34.013564814814814</c:v>
                </c:pt>
                <c:pt idx="1947">
                  <c:v>34.01417824074074</c:v>
                </c:pt>
                <c:pt idx="1948">
                  <c:v>34.014849537037037</c:v>
                </c:pt>
                <c:pt idx="1949">
                  <c:v>34.016145833333333</c:v>
                </c:pt>
                <c:pt idx="1950">
                  <c:v>34.018877314814823</c:v>
                </c:pt>
                <c:pt idx="1951">
                  <c:v>34.01984953703704</c:v>
                </c:pt>
                <c:pt idx="1952">
                  <c:v>34.025810185185193</c:v>
                </c:pt>
                <c:pt idx="1953">
                  <c:v>34.038032407407407</c:v>
                </c:pt>
                <c:pt idx="1954">
                  <c:v>34.045648148148153</c:v>
                </c:pt>
                <c:pt idx="1955">
                  <c:v>34.045775462962958</c:v>
                </c:pt>
                <c:pt idx="1956">
                  <c:v>34.048287037037028</c:v>
                </c:pt>
                <c:pt idx="1957">
                  <c:v>34.054409722222218</c:v>
                </c:pt>
                <c:pt idx="1958">
                  <c:v>34.056550925925933</c:v>
                </c:pt>
                <c:pt idx="1959">
                  <c:v>34.057754629629628</c:v>
                </c:pt>
                <c:pt idx="1960">
                  <c:v>34.075173611111111</c:v>
                </c:pt>
                <c:pt idx="1961">
                  <c:v>34.077060185185182</c:v>
                </c:pt>
                <c:pt idx="1962">
                  <c:v>34.084317129629632</c:v>
                </c:pt>
                <c:pt idx="1963">
                  <c:v>34.086365740740739</c:v>
                </c:pt>
                <c:pt idx="1964">
                  <c:v>34.08820601851852</c:v>
                </c:pt>
                <c:pt idx="1965">
                  <c:v>34.093287037037037</c:v>
                </c:pt>
                <c:pt idx="1966">
                  <c:v>34.106435185185177</c:v>
                </c:pt>
                <c:pt idx="1967">
                  <c:v>34.109791666666673</c:v>
                </c:pt>
                <c:pt idx="1968">
                  <c:v>34.1222337962963</c:v>
                </c:pt>
                <c:pt idx="1969">
                  <c:v>34.130937500000002</c:v>
                </c:pt>
                <c:pt idx="1970">
                  <c:v>34.153946759259263</c:v>
                </c:pt>
                <c:pt idx="1971">
                  <c:v>34.163391203703704</c:v>
                </c:pt>
                <c:pt idx="1972">
                  <c:v>34.167685185185192</c:v>
                </c:pt>
                <c:pt idx="1973">
                  <c:v>34.181712962962962</c:v>
                </c:pt>
                <c:pt idx="1974">
                  <c:v>34.206574074074076</c:v>
                </c:pt>
                <c:pt idx="1975">
                  <c:v>34.212986111111107</c:v>
                </c:pt>
                <c:pt idx="1976">
                  <c:v>34.218020833333327</c:v>
                </c:pt>
                <c:pt idx="1977">
                  <c:v>34.221226851851853</c:v>
                </c:pt>
                <c:pt idx="1978">
                  <c:v>34.25642361111111</c:v>
                </c:pt>
                <c:pt idx="1979">
                  <c:v>34.261168981481482</c:v>
                </c:pt>
                <c:pt idx="1980">
                  <c:v>34.261342592592591</c:v>
                </c:pt>
                <c:pt idx="1981">
                  <c:v>34.273564814814812</c:v>
                </c:pt>
                <c:pt idx="1982">
                  <c:v>34.278923611111111</c:v>
                </c:pt>
                <c:pt idx="1983">
                  <c:v>34.27954861111111</c:v>
                </c:pt>
                <c:pt idx="1984">
                  <c:v>34.282164351851847</c:v>
                </c:pt>
                <c:pt idx="1985">
                  <c:v>34.294259259259263</c:v>
                </c:pt>
                <c:pt idx="1986">
                  <c:v>34.308935185185177</c:v>
                </c:pt>
                <c:pt idx="1987">
                  <c:v>34.357662037037038</c:v>
                </c:pt>
                <c:pt idx="1988">
                  <c:v>34.624583333333327</c:v>
                </c:pt>
                <c:pt idx="1989">
                  <c:v>34.646134259259263</c:v>
                </c:pt>
                <c:pt idx="1990">
                  <c:v>34.655092592592602</c:v>
                </c:pt>
                <c:pt idx="1991">
                  <c:v>34.683310185185192</c:v>
                </c:pt>
                <c:pt idx="1992">
                  <c:v>34.705462962962962</c:v>
                </c:pt>
                <c:pt idx="1993">
                  <c:v>34.70898148148148</c:v>
                </c:pt>
                <c:pt idx="1994">
                  <c:v>34.722708333333337</c:v>
                </c:pt>
                <c:pt idx="1995">
                  <c:v>34.724826388888893</c:v>
                </c:pt>
                <c:pt idx="1996">
                  <c:v>34.724849537037038</c:v>
                </c:pt>
                <c:pt idx="1997">
                  <c:v>34.725358796296298</c:v>
                </c:pt>
                <c:pt idx="1998">
                  <c:v>34.725833333333327</c:v>
                </c:pt>
                <c:pt idx="1999">
                  <c:v>34.756238425925929</c:v>
                </c:pt>
                <c:pt idx="2000">
                  <c:v>34.768298611111113</c:v>
                </c:pt>
                <c:pt idx="2001">
                  <c:v>34.770243055555547</c:v>
                </c:pt>
                <c:pt idx="2002">
                  <c:v>34.771759259259262</c:v>
                </c:pt>
                <c:pt idx="2003">
                  <c:v>34.774664351851847</c:v>
                </c:pt>
                <c:pt idx="2004">
                  <c:v>34.822002314814817</c:v>
                </c:pt>
                <c:pt idx="2005">
                  <c:v>34.831423611111113</c:v>
                </c:pt>
                <c:pt idx="2006">
                  <c:v>34.841631944444437</c:v>
                </c:pt>
                <c:pt idx="2007">
                  <c:v>34.862118055555563</c:v>
                </c:pt>
                <c:pt idx="2008">
                  <c:v>34.866284722222233</c:v>
                </c:pt>
                <c:pt idx="2009">
                  <c:v>34.867557870370369</c:v>
                </c:pt>
                <c:pt idx="2010">
                  <c:v>34.873032407407408</c:v>
                </c:pt>
                <c:pt idx="2011">
                  <c:v>34.8753125</c:v>
                </c:pt>
                <c:pt idx="2012">
                  <c:v>34.880405092592589</c:v>
                </c:pt>
                <c:pt idx="2013">
                  <c:v>34.882071759259262</c:v>
                </c:pt>
                <c:pt idx="2014">
                  <c:v>34.893472222222222</c:v>
                </c:pt>
                <c:pt idx="2015">
                  <c:v>34.910300925925917</c:v>
                </c:pt>
                <c:pt idx="2016">
                  <c:v>34.911168981481481</c:v>
                </c:pt>
                <c:pt idx="2017">
                  <c:v>34.91627314814815</c:v>
                </c:pt>
                <c:pt idx="2018">
                  <c:v>34.917083333333331</c:v>
                </c:pt>
                <c:pt idx="2019">
                  <c:v>34.918113425925917</c:v>
                </c:pt>
                <c:pt idx="2020">
                  <c:v>34.918333333333337</c:v>
                </c:pt>
                <c:pt idx="2021">
                  <c:v>34.9191087962963</c:v>
                </c:pt>
                <c:pt idx="2022">
                  <c:v>34.920081018518523</c:v>
                </c:pt>
                <c:pt idx="2023">
                  <c:v>34.921099537037037</c:v>
                </c:pt>
                <c:pt idx="2024">
                  <c:v>34.921469907407413</c:v>
                </c:pt>
                <c:pt idx="2025">
                  <c:v>34.921875</c:v>
                </c:pt>
                <c:pt idx="2026">
                  <c:v>34.922557870370369</c:v>
                </c:pt>
                <c:pt idx="2027">
                  <c:v>34.922581018518521</c:v>
                </c:pt>
                <c:pt idx="2028">
                  <c:v>34.922928240740738</c:v>
                </c:pt>
                <c:pt idx="2029">
                  <c:v>34.935150462962973</c:v>
                </c:pt>
                <c:pt idx="2030">
                  <c:v>34.938206018518521</c:v>
                </c:pt>
                <c:pt idx="2031">
                  <c:v>34.939594907407397</c:v>
                </c:pt>
                <c:pt idx="2032">
                  <c:v>34.946666666666673</c:v>
                </c:pt>
                <c:pt idx="2033">
                  <c:v>34.948414351851852</c:v>
                </c:pt>
                <c:pt idx="2034">
                  <c:v>34.950682870370372</c:v>
                </c:pt>
                <c:pt idx="2035">
                  <c:v>34.955520833333331</c:v>
                </c:pt>
                <c:pt idx="2036">
                  <c:v>34.96068287037037</c:v>
                </c:pt>
                <c:pt idx="2037">
                  <c:v>34.966724537037038</c:v>
                </c:pt>
                <c:pt idx="2038">
                  <c:v>34.970358796296303</c:v>
                </c:pt>
                <c:pt idx="2039">
                  <c:v>34.972928240740742</c:v>
                </c:pt>
                <c:pt idx="2040">
                  <c:v>34.976631944444442</c:v>
                </c:pt>
                <c:pt idx="2041">
                  <c:v>34.976793981481478</c:v>
                </c:pt>
                <c:pt idx="2042">
                  <c:v>34.979247685185193</c:v>
                </c:pt>
                <c:pt idx="2043">
                  <c:v>34.980821759259257</c:v>
                </c:pt>
                <c:pt idx="2044">
                  <c:v>34.980891203703713</c:v>
                </c:pt>
                <c:pt idx="2045">
                  <c:v>34.981203703703713</c:v>
                </c:pt>
                <c:pt idx="2046">
                  <c:v>34.982523148148147</c:v>
                </c:pt>
                <c:pt idx="2047">
                  <c:v>34.985486111111108</c:v>
                </c:pt>
                <c:pt idx="2048">
                  <c:v>34.986689814814817</c:v>
                </c:pt>
                <c:pt idx="2049">
                  <c:v>34.987280092592592</c:v>
                </c:pt>
                <c:pt idx="2050">
                  <c:v>34.990243055555553</c:v>
                </c:pt>
                <c:pt idx="2051">
                  <c:v>34.990671296296298</c:v>
                </c:pt>
                <c:pt idx="2052">
                  <c:v>34.995185185185193</c:v>
                </c:pt>
                <c:pt idx="2053">
                  <c:v>34.996331018518518</c:v>
                </c:pt>
                <c:pt idx="2054">
                  <c:v>34.99716435185185</c:v>
                </c:pt>
                <c:pt idx="2055">
                  <c:v>34.9972337962963</c:v>
                </c:pt>
                <c:pt idx="2056">
                  <c:v>34.997858796296299</c:v>
                </c:pt>
                <c:pt idx="2057">
                  <c:v>34.998055555555553</c:v>
                </c:pt>
                <c:pt idx="2058">
                  <c:v>35.000046296296297</c:v>
                </c:pt>
                <c:pt idx="2059">
                  <c:v>35.000069444444442</c:v>
                </c:pt>
                <c:pt idx="2060">
                  <c:v>35.000972222222217</c:v>
                </c:pt>
                <c:pt idx="2061">
                  <c:v>35.001122685185187</c:v>
                </c:pt>
                <c:pt idx="2062">
                  <c:v>35.001238425925933</c:v>
                </c:pt>
                <c:pt idx="2063">
                  <c:v>35.001307870370368</c:v>
                </c:pt>
                <c:pt idx="2064">
                  <c:v>35.001678240740738</c:v>
                </c:pt>
                <c:pt idx="2065">
                  <c:v>35.001689814814817</c:v>
                </c:pt>
                <c:pt idx="2066">
                  <c:v>35.002187499999998</c:v>
                </c:pt>
                <c:pt idx="2067">
                  <c:v>35.002488425925932</c:v>
                </c:pt>
                <c:pt idx="2068">
                  <c:v>35.002534722222222</c:v>
                </c:pt>
                <c:pt idx="2069">
                  <c:v>35.002557870370367</c:v>
                </c:pt>
                <c:pt idx="2070">
                  <c:v>35.002789351851852</c:v>
                </c:pt>
                <c:pt idx="2071">
                  <c:v>35.002928240740736</c:v>
                </c:pt>
                <c:pt idx="2072">
                  <c:v>35.002939814814823</c:v>
                </c:pt>
                <c:pt idx="2073">
                  <c:v>35.003020833333331</c:v>
                </c:pt>
                <c:pt idx="2074">
                  <c:v>35.003680555555547</c:v>
                </c:pt>
                <c:pt idx="2075">
                  <c:v>35.00390046296296</c:v>
                </c:pt>
                <c:pt idx="2076">
                  <c:v>35.004027777777779</c:v>
                </c:pt>
                <c:pt idx="2077">
                  <c:v>35.00415509259259</c:v>
                </c:pt>
                <c:pt idx="2078">
                  <c:v>35.005243055555553</c:v>
                </c:pt>
                <c:pt idx="2079">
                  <c:v>35.005740740740741</c:v>
                </c:pt>
                <c:pt idx="2080">
                  <c:v>35.005787037037038</c:v>
                </c:pt>
                <c:pt idx="2081">
                  <c:v>35.006064814814813</c:v>
                </c:pt>
                <c:pt idx="2082">
                  <c:v>35.006238425925929</c:v>
                </c:pt>
                <c:pt idx="2083">
                  <c:v>35.006782407407407</c:v>
                </c:pt>
                <c:pt idx="2084">
                  <c:v>35.008287037037043</c:v>
                </c:pt>
                <c:pt idx="2085">
                  <c:v>35.008761574074072</c:v>
                </c:pt>
                <c:pt idx="2086">
                  <c:v>35.01</c:v>
                </c:pt>
                <c:pt idx="2087">
                  <c:v>35.017951388888889</c:v>
                </c:pt>
                <c:pt idx="2088">
                  <c:v>35.023807870370369</c:v>
                </c:pt>
                <c:pt idx="2089">
                  <c:v>35.02482638888889</c:v>
                </c:pt>
                <c:pt idx="2090">
                  <c:v>35.029074074074067</c:v>
                </c:pt>
                <c:pt idx="2091">
                  <c:v>35.031284722222217</c:v>
                </c:pt>
                <c:pt idx="2092">
                  <c:v>35.03320601851852</c:v>
                </c:pt>
                <c:pt idx="2093">
                  <c:v>35.050439814814823</c:v>
                </c:pt>
                <c:pt idx="2094">
                  <c:v>35.056932870370368</c:v>
                </c:pt>
                <c:pt idx="2095">
                  <c:v>35.06357638888889</c:v>
                </c:pt>
                <c:pt idx="2096">
                  <c:v>35.066875000000003</c:v>
                </c:pt>
                <c:pt idx="2097">
                  <c:v>35.068587962962972</c:v>
                </c:pt>
                <c:pt idx="2098">
                  <c:v>35.077974537037043</c:v>
                </c:pt>
                <c:pt idx="2099">
                  <c:v>35.082418981481482</c:v>
                </c:pt>
                <c:pt idx="2100">
                  <c:v>35.088379629629628</c:v>
                </c:pt>
                <c:pt idx="2101">
                  <c:v>35.089895833333337</c:v>
                </c:pt>
                <c:pt idx="2102">
                  <c:v>35.090671296296293</c:v>
                </c:pt>
                <c:pt idx="2103">
                  <c:v>35.096377314814823</c:v>
                </c:pt>
                <c:pt idx="2104">
                  <c:v>35.099201388888893</c:v>
                </c:pt>
                <c:pt idx="2105">
                  <c:v>35.124479166666667</c:v>
                </c:pt>
                <c:pt idx="2106">
                  <c:v>35.125601851851847</c:v>
                </c:pt>
                <c:pt idx="2107">
                  <c:v>35.13784722222222</c:v>
                </c:pt>
                <c:pt idx="2108">
                  <c:v>35.139768518518522</c:v>
                </c:pt>
                <c:pt idx="2109">
                  <c:v>35.172604166666673</c:v>
                </c:pt>
                <c:pt idx="2110">
                  <c:v>35.191111111111113</c:v>
                </c:pt>
                <c:pt idx="2111">
                  <c:v>35.198263888888889</c:v>
                </c:pt>
                <c:pt idx="2112">
                  <c:v>35.204305555555557</c:v>
                </c:pt>
                <c:pt idx="2113">
                  <c:v>35.207175925925917</c:v>
                </c:pt>
                <c:pt idx="2114">
                  <c:v>35.223645833333343</c:v>
                </c:pt>
                <c:pt idx="2115">
                  <c:v>35.234988425925927</c:v>
                </c:pt>
                <c:pt idx="2116">
                  <c:v>35.248506944444443</c:v>
                </c:pt>
                <c:pt idx="2117">
                  <c:v>35.248900462962958</c:v>
                </c:pt>
                <c:pt idx="2118">
                  <c:v>35.276319444444447</c:v>
                </c:pt>
                <c:pt idx="2119">
                  <c:v>35.296458333333327</c:v>
                </c:pt>
                <c:pt idx="2120">
                  <c:v>35.312210648148152</c:v>
                </c:pt>
                <c:pt idx="2121">
                  <c:v>35.314097222222223</c:v>
                </c:pt>
                <c:pt idx="2122">
                  <c:v>35.351886574074072</c:v>
                </c:pt>
                <c:pt idx="2123">
                  <c:v>35.378506944444453</c:v>
                </c:pt>
                <c:pt idx="2124">
                  <c:v>35.600902777777783</c:v>
                </c:pt>
                <c:pt idx="2125">
                  <c:v>35.625868055555557</c:v>
                </c:pt>
                <c:pt idx="2126">
                  <c:v>35.648611111111109</c:v>
                </c:pt>
                <c:pt idx="2127">
                  <c:v>35.689224537037028</c:v>
                </c:pt>
                <c:pt idx="2128">
                  <c:v>35.696574074074071</c:v>
                </c:pt>
                <c:pt idx="2129">
                  <c:v>35.700046296296293</c:v>
                </c:pt>
                <c:pt idx="2130">
                  <c:v>35.710104166666667</c:v>
                </c:pt>
                <c:pt idx="2131">
                  <c:v>35.710324074074073</c:v>
                </c:pt>
                <c:pt idx="2132">
                  <c:v>35.713807870370367</c:v>
                </c:pt>
                <c:pt idx="2133">
                  <c:v>35.726273148148152</c:v>
                </c:pt>
                <c:pt idx="2134">
                  <c:v>35.743379629629629</c:v>
                </c:pt>
                <c:pt idx="2135">
                  <c:v>35.750682870370369</c:v>
                </c:pt>
                <c:pt idx="2136">
                  <c:v>35.753611111111113</c:v>
                </c:pt>
                <c:pt idx="2137">
                  <c:v>35.754814814814807</c:v>
                </c:pt>
                <c:pt idx="2138">
                  <c:v>35.756863425925928</c:v>
                </c:pt>
                <c:pt idx="2139">
                  <c:v>35.766354166666673</c:v>
                </c:pt>
                <c:pt idx="2140">
                  <c:v>35.769722222222221</c:v>
                </c:pt>
                <c:pt idx="2141">
                  <c:v>35.771446759259263</c:v>
                </c:pt>
                <c:pt idx="2142">
                  <c:v>35.776666666666657</c:v>
                </c:pt>
                <c:pt idx="2143">
                  <c:v>35.780219907407407</c:v>
                </c:pt>
                <c:pt idx="2144">
                  <c:v>35.782881944444448</c:v>
                </c:pt>
                <c:pt idx="2145">
                  <c:v>35.792905092592591</c:v>
                </c:pt>
                <c:pt idx="2146">
                  <c:v>35.795393518518523</c:v>
                </c:pt>
                <c:pt idx="2147">
                  <c:v>35.798333333333332</c:v>
                </c:pt>
                <c:pt idx="2148">
                  <c:v>35.79990740740741</c:v>
                </c:pt>
                <c:pt idx="2149">
                  <c:v>35.810625000000002</c:v>
                </c:pt>
                <c:pt idx="2150">
                  <c:v>35.824143518518518</c:v>
                </c:pt>
                <c:pt idx="2151">
                  <c:v>35.825057870370372</c:v>
                </c:pt>
                <c:pt idx="2152">
                  <c:v>35.847592592592591</c:v>
                </c:pt>
                <c:pt idx="2153">
                  <c:v>35.848182870370373</c:v>
                </c:pt>
                <c:pt idx="2154">
                  <c:v>35.854224537037027</c:v>
                </c:pt>
                <c:pt idx="2155">
                  <c:v>35.875914351851847</c:v>
                </c:pt>
                <c:pt idx="2156">
                  <c:v>35.884930555555563</c:v>
                </c:pt>
                <c:pt idx="2157">
                  <c:v>35.887361111111112</c:v>
                </c:pt>
                <c:pt idx="2158">
                  <c:v>35.897233796296298</c:v>
                </c:pt>
                <c:pt idx="2159">
                  <c:v>35.900972222222222</c:v>
                </c:pt>
                <c:pt idx="2160">
                  <c:v>35.909351851851852</c:v>
                </c:pt>
                <c:pt idx="2161">
                  <c:v>35.92326388888889</c:v>
                </c:pt>
                <c:pt idx="2162">
                  <c:v>35.926076388888887</c:v>
                </c:pt>
                <c:pt idx="2163">
                  <c:v>35.927719907407408</c:v>
                </c:pt>
                <c:pt idx="2164">
                  <c:v>35.932361111111113</c:v>
                </c:pt>
                <c:pt idx="2165">
                  <c:v>35.932372685185193</c:v>
                </c:pt>
                <c:pt idx="2166">
                  <c:v>35.938807870370368</c:v>
                </c:pt>
                <c:pt idx="2167">
                  <c:v>35.943622685185183</c:v>
                </c:pt>
                <c:pt idx="2168">
                  <c:v>35.952789351851862</c:v>
                </c:pt>
                <c:pt idx="2169">
                  <c:v>35.957986111111111</c:v>
                </c:pt>
                <c:pt idx="2170">
                  <c:v>35.958854166666669</c:v>
                </c:pt>
                <c:pt idx="2171">
                  <c:v>35.967372685185182</c:v>
                </c:pt>
                <c:pt idx="2172">
                  <c:v>35.971446759259258</c:v>
                </c:pt>
                <c:pt idx="2173">
                  <c:v>35.974282407407408</c:v>
                </c:pt>
                <c:pt idx="2174">
                  <c:v>35.97877314814815</c:v>
                </c:pt>
                <c:pt idx="2175">
                  <c:v>35.979618055555562</c:v>
                </c:pt>
                <c:pt idx="2176">
                  <c:v>35.979837962962961</c:v>
                </c:pt>
                <c:pt idx="2177">
                  <c:v>35.979918981481482</c:v>
                </c:pt>
                <c:pt idx="2178">
                  <c:v>35.991435185185182</c:v>
                </c:pt>
                <c:pt idx="2179">
                  <c:v>35.991574074074073</c:v>
                </c:pt>
                <c:pt idx="2180">
                  <c:v>35.997395833333343</c:v>
                </c:pt>
                <c:pt idx="2181">
                  <c:v>35.99835648148148</c:v>
                </c:pt>
                <c:pt idx="2182">
                  <c:v>35.999814814814812</c:v>
                </c:pt>
                <c:pt idx="2183">
                  <c:v>36.000914351851847</c:v>
                </c:pt>
                <c:pt idx="2184">
                  <c:v>36.001481481481477</c:v>
                </c:pt>
                <c:pt idx="2185">
                  <c:v>36.004328703703713</c:v>
                </c:pt>
                <c:pt idx="2186">
                  <c:v>36.005972222222219</c:v>
                </c:pt>
                <c:pt idx="2187">
                  <c:v>36.012708333333343</c:v>
                </c:pt>
                <c:pt idx="2188">
                  <c:v>36.013217592592589</c:v>
                </c:pt>
                <c:pt idx="2189">
                  <c:v>36.015763888888891</c:v>
                </c:pt>
                <c:pt idx="2190">
                  <c:v>36.017395833333332</c:v>
                </c:pt>
                <c:pt idx="2191">
                  <c:v>36.02173611111111</c:v>
                </c:pt>
                <c:pt idx="2192">
                  <c:v>36.023321759259261</c:v>
                </c:pt>
                <c:pt idx="2193">
                  <c:v>36.02451388888889</c:v>
                </c:pt>
                <c:pt idx="2194">
                  <c:v>36.0262037037037</c:v>
                </c:pt>
                <c:pt idx="2195">
                  <c:v>36.026423611111113</c:v>
                </c:pt>
                <c:pt idx="2196">
                  <c:v>36.026932870370374</c:v>
                </c:pt>
                <c:pt idx="2197">
                  <c:v>36.032152777777767</c:v>
                </c:pt>
                <c:pt idx="2198">
                  <c:v>36.032395833333332</c:v>
                </c:pt>
                <c:pt idx="2199">
                  <c:v>36.040624999999999</c:v>
                </c:pt>
                <c:pt idx="2200">
                  <c:v>36.041365740740737</c:v>
                </c:pt>
                <c:pt idx="2201">
                  <c:v>36.043125000000003</c:v>
                </c:pt>
                <c:pt idx="2202">
                  <c:v>36.049039351851853</c:v>
                </c:pt>
                <c:pt idx="2203">
                  <c:v>36.058564814814822</c:v>
                </c:pt>
                <c:pt idx="2204">
                  <c:v>36.058935185185177</c:v>
                </c:pt>
                <c:pt idx="2205">
                  <c:v>36.068807870370371</c:v>
                </c:pt>
                <c:pt idx="2206">
                  <c:v>36.08366898148148</c:v>
                </c:pt>
                <c:pt idx="2207">
                  <c:v>36.088541666666657</c:v>
                </c:pt>
                <c:pt idx="2208">
                  <c:v>36.099363425925922</c:v>
                </c:pt>
                <c:pt idx="2209">
                  <c:v>36.099965277777777</c:v>
                </c:pt>
                <c:pt idx="2210">
                  <c:v>36.101215277777783</c:v>
                </c:pt>
                <c:pt idx="2211">
                  <c:v>36.102476851851847</c:v>
                </c:pt>
                <c:pt idx="2212">
                  <c:v>36.102488425925927</c:v>
                </c:pt>
                <c:pt idx="2213">
                  <c:v>36.102719907407398</c:v>
                </c:pt>
                <c:pt idx="2214">
                  <c:v>36.105902777777779</c:v>
                </c:pt>
                <c:pt idx="2215">
                  <c:v>36.113194444444453</c:v>
                </c:pt>
                <c:pt idx="2216">
                  <c:v>36.123136574074067</c:v>
                </c:pt>
                <c:pt idx="2217">
                  <c:v>36.126168981481477</c:v>
                </c:pt>
                <c:pt idx="2218">
                  <c:v>36.13287037037037</c:v>
                </c:pt>
                <c:pt idx="2219">
                  <c:v>36.148923611111108</c:v>
                </c:pt>
                <c:pt idx="2220">
                  <c:v>36.151261574074077</c:v>
                </c:pt>
                <c:pt idx="2221">
                  <c:v>36.154756944444443</c:v>
                </c:pt>
                <c:pt idx="2222">
                  <c:v>36.164583333333333</c:v>
                </c:pt>
                <c:pt idx="2223">
                  <c:v>36.171412037037037</c:v>
                </c:pt>
                <c:pt idx="2224">
                  <c:v>36.179027777777783</c:v>
                </c:pt>
                <c:pt idx="2225">
                  <c:v>36.186585648148153</c:v>
                </c:pt>
                <c:pt idx="2226">
                  <c:v>36.197546296296302</c:v>
                </c:pt>
                <c:pt idx="2227">
                  <c:v>36.212997685185186</c:v>
                </c:pt>
                <c:pt idx="2228">
                  <c:v>36.213356481481483</c:v>
                </c:pt>
                <c:pt idx="2229">
                  <c:v>36.222766203703713</c:v>
                </c:pt>
                <c:pt idx="2230">
                  <c:v>36.22290509259259</c:v>
                </c:pt>
                <c:pt idx="2231">
                  <c:v>36.225578703703697</c:v>
                </c:pt>
                <c:pt idx="2232">
                  <c:v>36.229293981481483</c:v>
                </c:pt>
                <c:pt idx="2233">
                  <c:v>36.232557870370371</c:v>
                </c:pt>
                <c:pt idx="2234">
                  <c:v>36.249143518518522</c:v>
                </c:pt>
                <c:pt idx="2235">
                  <c:v>36.249884259259261</c:v>
                </c:pt>
                <c:pt idx="2236">
                  <c:v>36.26197916666667</c:v>
                </c:pt>
                <c:pt idx="2237">
                  <c:v>36.275324074074071</c:v>
                </c:pt>
                <c:pt idx="2238">
                  <c:v>36.29358796296296</c:v>
                </c:pt>
                <c:pt idx="2239">
                  <c:v>36.300347222222221</c:v>
                </c:pt>
                <c:pt idx="2240">
                  <c:v>36.310312500000002</c:v>
                </c:pt>
                <c:pt idx="2241">
                  <c:v>36.312083333333327</c:v>
                </c:pt>
                <c:pt idx="2242">
                  <c:v>36.322847222222222</c:v>
                </c:pt>
                <c:pt idx="2243">
                  <c:v>36.344039351851848</c:v>
                </c:pt>
                <c:pt idx="2244">
                  <c:v>36.346342592592592</c:v>
                </c:pt>
                <c:pt idx="2245">
                  <c:v>36.355763888888887</c:v>
                </c:pt>
                <c:pt idx="2246">
                  <c:v>36.382384259259261</c:v>
                </c:pt>
                <c:pt idx="2247">
                  <c:v>36.631192129629632</c:v>
                </c:pt>
                <c:pt idx="2248">
                  <c:v>36.660682870370373</c:v>
                </c:pt>
                <c:pt idx="2249">
                  <c:v>36.670358796296298</c:v>
                </c:pt>
                <c:pt idx="2250">
                  <c:v>36.670902777777783</c:v>
                </c:pt>
                <c:pt idx="2251">
                  <c:v>36.671793981481478</c:v>
                </c:pt>
                <c:pt idx="2252">
                  <c:v>36.705289351851853</c:v>
                </c:pt>
                <c:pt idx="2253">
                  <c:v>36.717777777777783</c:v>
                </c:pt>
                <c:pt idx="2254">
                  <c:v>36.733958333333327</c:v>
                </c:pt>
                <c:pt idx="2255">
                  <c:v>36.751435185185187</c:v>
                </c:pt>
                <c:pt idx="2256">
                  <c:v>36.766307870370369</c:v>
                </c:pt>
                <c:pt idx="2257">
                  <c:v>36.767361111111107</c:v>
                </c:pt>
                <c:pt idx="2258">
                  <c:v>36.774224537037043</c:v>
                </c:pt>
                <c:pt idx="2259">
                  <c:v>36.788506944444443</c:v>
                </c:pt>
                <c:pt idx="2260">
                  <c:v>36.794085648148148</c:v>
                </c:pt>
                <c:pt idx="2261">
                  <c:v>36.79820601851852</c:v>
                </c:pt>
                <c:pt idx="2262">
                  <c:v>36.801307870370373</c:v>
                </c:pt>
                <c:pt idx="2263">
                  <c:v>36.804803240740739</c:v>
                </c:pt>
                <c:pt idx="2264">
                  <c:v>36.808148148148149</c:v>
                </c:pt>
                <c:pt idx="2265">
                  <c:v>36.822569444444447</c:v>
                </c:pt>
                <c:pt idx="2266">
                  <c:v>36.824004629629627</c:v>
                </c:pt>
                <c:pt idx="2267">
                  <c:v>36.829699074074071</c:v>
                </c:pt>
                <c:pt idx="2268">
                  <c:v>36.844687499999999</c:v>
                </c:pt>
                <c:pt idx="2269">
                  <c:v>36.851469907407413</c:v>
                </c:pt>
                <c:pt idx="2270">
                  <c:v>36.860173611111108</c:v>
                </c:pt>
                <c:pt idx="2271">
                  <c:v>36.860995370370368</c:v>
                </c:pt>
                <c:pt idx="2272">
                  <c:v>36.86127314814815</c:v>
                </c:pt>
                <c:pt idx="2273">
                  <c:v>36.872291666666669</c:v>
                </c:pt>
                <c:pt idx="2274">
                  <c:v>36.873715277777777</c:v>
                </c:pt>
                <c:pt idx="2275">
                  <c:v>36.874375000000001</c:v>
                </c:pt>
                <c:pt idx="2276">
                  <c:v>36.876296296296303</c:v>
                </c:pt>
                <c:pt idx="2277">
                  <c:v>36.880532407407408</c:v>
                </c:pt>
                <c:pt idx="2278">
                  <c:v>36.883333333333333</c:v>
                </c:pt>
                <c:pt idx="2279">
                  <c:v>36.883831018518521</c:v>
                </c:pt>
                <c:pt idx="2280">
                  <c:v>36.887361111111112</c:v>
                </c:pt>
                <c:pt idx="2281">
                  <c:v>36.893703703703707</c:v>
                </c:pt>
                <c:pt idx="2282">
                  <c:v>36.89792824074074</c:v>
                </c:pt>
                <c:pt idx="2283">
                  <c:v>36.898483796296297</c:v>
                </c:pt>
                <c:pt idx="2284">
                  <c:v>36.89869212962963</c:v>
                </c:pt>
                <c:pt idx="2285">
                  <c:v>36.905613425925928</c:v>
                </c:pt>
                <c:pt idx="2286">
                  <c:v>36.907407407407398</c:v>
                </c:pt>
                <c:pt idx="2287">
                  <c:v>36.912685185185182</c:v>
                </c:pt>
                <c:pt idx="2288">
                  <c:v>36.912870370370371</c:v>
                </c:pt>
                <c:pt idx="2289">
                  <c:v>36.914085648148138</c:v>
                </c:pt>
                <c:pt idx="2290">
                  <c:v>36.91457175925926</c:v>
                </c:pt>
                <c:pt idx="2291">
                  <c:v>36.915254629629629</c:v>
                </c:pt>
                <c:pt idx="2292">
                  <c:v>36.916967592592592</c:v>
                </c:pt>
                <c:pt idx="2293">
                  <c:v>36.918032407407409</c:v>
                </c:pt>
                <c:pt idx="2294">
                  <c:v>36.918831018518517</c:v>
                </c:pt>
                <c:pt idx="2295">
                  <c:v>36.919143518518517</c:v>
                </c:pt>
                <c:pt idx="2296">
                  <c:v>36.919432870370372</c:v>
                </c:pt>
                <c:pt idx="2297">
                  <c:v>36.920046296296299</c:v>
                </c:pt>
                <c:pt idx="2298">
                  <c:v>36.921875</c:v>
                </c:pt>
                <c:pt idx="2299">
                  <c:v>36.922048611111109</c:v>
                </c:pt>
                <c:pt idx="2300">
                  <c:v>36.922557870370369</c:v>
                </c:pt>
                <c:pt idx="2301">
                  <c:v>36.929664351851862</c:v>
                </c:pt>
                <c:pt idx="2302">
                  <c:v>36.939224537037028</c:v>
                </c:pt>
                <c:pt idx="2303">
                  <c:v>36.941203703703707</c:v>
                </c:pt>
                <c:pt idx="2304">
                  <c:v>36.942824074074068</c:v>
                </c:pt>
                <c:pt idx="2305">
                  <c:v>36.954143518518521</c:v>
                </c:pt>
                <c:pt idx="2306">
                  <c:v>36.961458333333333</c:v>
                </c:pt>
                <c:pt idx="2307">
                  <c:v>36.963946759259258</c:v>
                </c:pt>
                <c:pt idx="2308">
                  <c:v>36.965231481481482</c:v>
                </c:pt>
                <c:pt idx="2309">
                  <c:v>36.967581018518523</c:v>
                </c:pt>
                <c:pt idx="2310">
                  <c:v>36.967835648148153</c:v>
                </c:pt>
                <c:pt idx="2311">
                  <c:v>36.969085648148138</c:v>
                </c:pt>
                <c:pt idx="2312">
                  <c:v>36.971770833333331</c:v>
                </c:pt>
                <c:pt idx="2313">
                  <c:v>36.975833333333327</c:v>
                </c:pt>
                <c:pt idx="2314">
                  <c:v>36.978726851851853</c:v>
                </c:pt>
                <c:pt idx="2315">
                  <c:v>36.980520833333337</c:v>
                </c:pt>
                <c:pt idx="2316">
                  <c:v>36.983344907407407</c:v>
                </c:pt>
                <c:pt idx="2317">
                  <c:v>36.983530092592588</c:v>
                </c:pt>
                <c:pt idx="2318">
                  <c:v>36.984108796296297</c:v>
                </c:pt>
                <c:pt idx="2319">
                  <c:v>36.985937499999999</c:v>
                </c:pt>
                <c:pt idx="2320">
                  <c:v>36.98721064814815</c:v>
                </c:pt>
                <c:pt idx="2321">
                  <c:v>36.993229166666673</c:v>
                </c:pt>
                <c:pt idx="2322">
                  <c:v>36.994745370370367</c:v>
                </c:pt>
                <c:pt idx="2323">
                  <c:v>36.995578703703707</c:v>
                </c:pt>
                <c:pt idx="2324">
                  <c:v>36.997037037037039</c:v>
                </c:pt>
                <c:pt idx="2325">
                  <c:v>36.997430555555553</c:v>
                </c:pt>
                <c:pt idx="2326">
                  <c:v>36.997777777777777</c:v>
                </c:pt>
                <c:pt idx="2327">
                  <c:v>36.998946759259262</c:v>
                </c:pt>
                <c:pt idx="2328">
                  <c:v>37.000185185185188</c:v>
                </c:pt>
                <c:pt idx="2329">
                  <c:v>37.000370370370369</c:v>
                </c:pt>
                <c:pt idx="2330">
                  <c:v>37.000451388888891</c:v>
                </c:pt>
                <c:pt idx="2331">
                  <c:v>37.000486111111108</c:v>
                </c:pt>
                <c:pt idx="2332">
                  <c:v>37.000671296296296</c:v>
                </c:pt>
                <c:pt idx="2333">
                  <c:v>37.000706018518521</c:v>
                </c:pt>
                <c:pt idx="2334">
                  <c:v>37.00087962962963</c:v>
                </c:pt>
                <c:pt idx="2335">
                  <c:v>37.000891203703702</c:v>
                </c:pt>
                <c:pt idx="2336">
                  <c:v>37.001064814814818</c:v>
                </c:pt>
                <c:pt idx="2337">
                  <c:v>37.001168981481477</c:v>
                </c:pt>
                <c:pt idx="2338">
                  <c:v>37.001319444444448</c:v>
                </c:pt>
                <c:pt idx="2339">
                  <c:v>37.001365740740738</c:v>
                </c:pt>
                <c:pt idx="2340">
                  <c:v>37.00170138888889</c:v>
                </c:pt>
                <c:pt idx="2341">
                  <c:v>37.001770833333332</c:v>
                </c:pt>
                <c:pt idx="2342">
                  <c:v>37.002372685185193</c:v>
                </c:pt>
                <c:pt idx="2343">
                  <c:v>37.002395833333331</c:v>
                </c:pt>
                <c:pt idx="2344">
                  <c:v>37.002743055555563</c:v>
                </c:pt>
                <c:pt idx="2345">
                  <c:v>37.0027662037037</c:v>
                </c:pt>
                <c:pt idx="2346">
                  <c:v>37.002824074074077</c:v>
                </c:pt>
                <c:pt idx="2347">
                  <c:v>37.002893518518519</c:v>
                </c:pt>
                <c:pt idx="2348">
                  <c:v>37.002928240740736</c:v>
                </c:pt>
                <c:pt idx="2349">
                  <c:v>37.003101851851852</c:v>
                </c:pt>
                <c:pt idx="2350">
                  <c:v>37.003391203703707</c:v>
                </c:pt>
                <c:pt idx="2351">
                  <c:v>37.003414351851852</c:v>
                </c:pt>
                <c:pt idx="2352">
                  <c:v>37.003425925925917</c:v>
                </c:pt>
                <c:pt idx="2353">
                  <c:v>37.003437499999997</c:v>
                </c:pt>
                <c:pt idx="2354">
                  <c:v>37.003472222222221</c:v>
                </c:pt>
                <c:pt idx="2355">
                  <c:v>37.003495370370374</c:v>
                </c:pt>
                <c:pt idx="2356">
                  <c:v>37.003506944444453</c:v>
                </c:pt>
                <c:pt idx="2357">
                  <c:v>37.00358796296296</c:v>
                </c:pt>
                <c:pt idx="2358">
                  <c:v>37.003668981481482</c:v>
                </c:pt>
                <c:pt idx="2359">
                  <c:v>37.003854166666663</c:v>
                </c:pt>
                <c:pt idx="2360">
                  <c:v>37.00391203703704</c:v>
                </c:pt>
                <c:pt idx="2361">
                  <c:v>37.004004629629627</c:v>
                </c:pt>
                <c:pt idx="2362">
                  <c:v>37.00416666666667</c:v>
                </c:pt>
                <c:pt idx="2363">
                  <c:v>37.004259259259257</c:v>
                </c:pt>
                <c:pt idx="2364">
                  <c:v>37.00446759259259</c:v>
                </c:pt>
                <c:pt idx="2365">
                  <c:v>37.004895833333343</c:v>
                </c:pt>
                <c:pt idx="2366">
                  <c:v>37.005254629629633</c:v>
                </c:pt>
                <c:pt idx="2367">
                  <c:v>37.00534722222222</c:v>
                </c:pt>
                <c:pt idx="2368">
                  <c:v>37.005590277777777</c:v>
                </c:pt>
                <c:pt idx="2369">
                  <c:v>37.006122685185183</c:v>
                </c:pt>
                <c:pt idx="2370">
                  <c:v>37.00648148148148</c:v>
                </c:pt>
                <c:pt idx="2371">
                  <c:v>37.006689814814813</c:v>
                </c:pt>
                <c:pt idx="2372">
                  <c:v>37.006747685185182</c:v>
                </c:pt>
                <c:pt idx="2373">
                  <c:v>37.007997685185188</c:v>
                </c:pt>
                <c:pt idx="2374">
                  <c:v>37.008287037037043</c:v>
                </c:pt>
                <c:pt idx="2375">
                  <c:v>37.00869212962963</c:v>
                </c:pt>
                <c:pt idx="2376">
                  <c:v>37.008900462962963</c:v>
                </c:pt>
                <c:pt idx="2377">
                  <c:v>37.009282407407397</c:v>
                </c:pt>
                <c:pt idx="2378">
                  <c:v>37.013020833333343</c:v>
                </c:pt>
                <c:pt idx="2379">
                  <c:v>37.013217592592589</c:v>
                </c:pt>
                <c:pt idx="2380">
                  <c:v>37.014131944444443</c:v>
                </c:pt>
                <c:pt idx="2381">
                  <c:v>37.01587962962963</c:v>
                </c:pt>
                <c:pt idx="2382">
                  <c:v>37.016122685185188</c:v>
                </c:pt>
                <c:pt idx="2383">
                  <c:v>37.016724537037042</c:v>
                </c:pt>
                <c:pt idx="2384">
                  <c:v>37.019814814814808</c:v>
                </c:pt>
                <c:pt idx="2385">
                  <c:v>37.022395833333327</c:v>
                </c:pt>
                <c:pt idx="2386">
                  <c:v>37.024039351851847</c:v>
                </c:pt>
                <c:pt idx="2387">
                  <c:v>37.02513888888889</c:v>
                </c:pt>
                <c:pt idx="2388">
                  <c:v>37.025752314814817</c:v>
                </c:pt>
                <c:pt idx="2389">
                  <c:v>37.027835648148148</c:v>
                </c:pt>
                <c:pt idx="2390">
                  <c:v>37.041990740740736</c:v>
                </c:pt>
                <c:pt idx="2391">
                  <c:v>37.047511574074072</c:v>
                </c:pt>
                <c:pt idx="2392">
                  <c:v>37.047800925925927</c:v>
                </c:pt>
                <c:pt idx="2393">
                  <c:v>37.04851851851852</c:v>
                </c:pt>
                <c:pt idx="2394">
                  <c:v>37.054884259259261</c:v>
                </c:pt>
                <c:pt idx="2395">
                  <c:v>37.057280092592592</c:v>
                </c:pt>
                <c:pt idx="2396">
                  <c:v>37.06300925925926</c:v>
                </c:pt>
                <c:pt idx="2397">
                  <c:v>37.068171296296299</c:v>
                </c:pt>
                <c:pt idx="2398">
                  <c:v>37.069849537037037</c:v>
                </c:pt>
                <c:pt idx="2399">
                  <c:v>37.071458333333332</c:v>
                </c:pt>
                <c:pt idx="2400">
                  <c:v>37.081527777777779</c:v>
                </c:pt>
                <c:pt idx="2401">
                  <c:v>37.083657407407408</c:v>
                </c:pt>
                <c:pt idx="2402">
                  <c:v>37.086412037037043</c:v>
                </c:pt>
                <c:pt idx="2403">
                  <c:v>37.089618055555547</c:v>
                </c:pt>
                <c:pt idx="2404">
                  <c:v>37.090810185185177</c:v>
                </c:pt>
                <c:pt idx="2405">
                  <c:v>37.10326388888889</c:v>
                </c:pt>
                <c:pt idx="2406">
                  <c:v>37.104386574074077</c:v>
                </c:pt>
                <c:pt idx="2407">
                  <c:v>37.115254629629632</c:v>
                </c:pt>
                <c:pt idx="2408">
                  <c:v>37.121435185185177</c:v>
                </c:pt>
                <c:pt idx="2409">
                  <c:v>37.122175925925923</c:v>
                </c:pt>
                <c:pt idx="2410">
                  <c:v>37.124907407407413</c:v>
                </c:pt>
                <c:pt idx="2411">
                  <c:v>37.137824074074082</c:v>
                </c:pt>
                <c:pt idx="2412">
                  <c:v>37.146828703703697</c:v>
                </c:pt>
                <c:pt idx="2413">
                  <c:v>37.147222222222233</c:v>
                </c:pt>
                <c:pt idx="2414">
                  <c:v>37.157233796296303</c:v>
                </c:pt>
                <c:pt idx="2415">
                  <c:v>37.158275462962962</c:v>
                </c:pt>
                <c:pt idx="2416">
                  <c:v>37.163611111111109</c:v>
                </c:pt>
                <c:pt idx="2417">
                  <c:v>37.166817129629628</c:v>
                </c:pt>
                <c:pt idx="2418">
                  <c:v>37.17193287037037</c:v>
                </c:pt>
                <c:pt idx="2419">
                  <c:v>37.201493055555552</c:v>
                </c:pt>
                <c:pt idx="2420">
                  <c:v>37.207974537037039</c:v>
                </c:pt>
                <c:pt idx="2421">
                  <c:v>37.215046296296293</c:v>
                </c:pt>
                <c:pt idx="2422">
                  <c:v>37.215486111111112</c:v>
                </c:pt>
                <c:pt idx="2423">
                  <c:v>37.215949074074082</c:v>
                </c:pt>
                <c:pt idx="2424">
                  <c:v>37.233333333333327</c:v>
                </c:pt>
                <c:pt idx="2425">
                  <c:v>37.236620370370368</c:v>
                </c:pt>
                <c:pt idx="2426">
                  <c:v>37.261898148148148</c:v>
                </c:pt>
                <c:pt idx="2427">
                  <c:v>37.265231481481479</c:v>
                </c:pt>
                <c:pt idx="2428">
                  <c:v>37.284479166666657</c:v>
                </c:pt>
                <c:pt idx="2429">
                  <c:v>37.287083333333342</c:v>
                </c:pt>
                <c:pt idx="2430">
                  <c:v>37.313657407407398</c:v>
                </c:pt>
                <c:pt idx="2431">
                  <c:v>37.331678240740743</c:v>
                </c:pt>
                <c:pt idx="2432">
                  <c:v>37.338321759259259</c:v>
                </c:pt>
                <c:pt idx="2433">
                  <c:v>37.34009259259259</c:v>
                </c:pt>
                <c:pt idx="2434">
                  <c:v>37.340810185185177</c:v>
                </c:pt>
                <c:pt idx="2435">
                  <c:v>37.342847222222233</c:v>
                </c:pt>
                <c:pt idx="2436">
                  <c:v>37.348773148148148</c:v>
                </c:pt>
                <c:pt idx="2437">
                  <c:v>37.360972222222223</c:v>
                </c:pt>
                <c:pt idx="2438">
                  <c:v>37.691689814814808</c:v>
                </c:pt>
                <c:pt idx="2439">
                  <c:v>37.701770833333327</c:v>
                </c:pt>
                <c:pt idx="2440">
                  <c:v>37.721030092592592</c:v>
                </c:pt>
                <c:pt idx="2441">
                  <c:v>37.726863425925927</c:v>
                </c:pt>
                <c:pt idx="2442">
                  <c:v>37.735578703703702</c:v>
                </c:pt>
                <c:pt idx="2443">
                  <c:v>37.739386574074082</c:v>
                </c:pt>
                <c:pt idx="2444">
                  <c:v>37.755057870370372</c:v>
                </c:pt>
                <c:pt idx="2445">
                  <c:v>37.761504629629627</c:v>
                </c:pt>
                <c:pt idx="2446">
                  <c:v>37.764004629629632</c:v>
                </c:pt>
                <c:pt idx="2447">
                  <c:v>37.774502314814818</c:v>
                </c:pt>
                <c:pt idx="2448">
                  <c:v>37.774942129629629</c:v>
                </c:pt>
                <c:pt idx="2449">
                  <c:v>37.778194444444438</c:v>
                </c:pt>
                <c:pt idx="2450">
                  <c:v>37.781689814814818</c:v>
                </c:pt>
                <c:pt idx="2451">
                  <c:v>37.787696759259262</c:v>
                </c:pt>
                <c:pt idx="2452">
                  <c:v>37.797268518518521</c:v>
                </c:pt>
                <c:pt idx="2453">
                  <c:v>37.803726851851849</c:v>
                </c:pt>
                <c:pt idx="2454">
                  <c:v>37.810069444444437</c:v>
                </c:pt>
                <c:pt idx="2455">
                  <c:v>37.810127314814807</c:v>
                </c:pt>
                <c:pt idx="2456">
                  <c:v>37.820914351851847</c:v>
                </c:pt>
                <c:pt idx="2457">
                  <c:v>37.821180555555557</c:v>
                </c:pt>
                <c:pt idx="2458">
                  <c:v>37.836539351851847</c:v>
                </c:pt>
                <c:pt idx="2459">
                  <c:v>37.840497685185177</c:v>
                </c:pt>
                <c:pt idx="2460">
                  <c:v>37.848495370370372</c:v>
                </c:pt>
                <c:pt idx="2461">
                  <c:v>37.852222222222217</c:v>
                </c:pt>
                <c:pt idx="2462">
                  <c:v>37.852534722222217</c:v>
                </c:pt>
                <c:pt idx="2463">
                  <c:v>37.85572916666667</c:v>
                </c:pt>
                <c:pt idx="2464">
                  <c:v>37.85603009259259</c:v>
                </c:pt>
                <c:pt idx="2465">
                  <c:v>37.860428240740738</c:v>
                </c:pt>
                <c:pt idx="2466">
                  <c:v>37.875578703703702</c:v>
                </c:pt>
                <c:pt idx="2467">
                  <c:v>37.884918981481484</c:v>
                </c:pt>
                <c:pt idx="2468">
                  <c:v>37.890625</c:v>
                </c:pt>
                <c:pt idx="2469">
                  <c:v>37.903842592592589</c:v>
                </c:pt>
                <c:pt idx="2470">
                  <c:v>37.906099537037043</c:v>
                </c:pt>
                <c:pt idx="2471">
                  <c:v>37.907592592592593</c:v>
                </c:pt>
                <c:pt idx="2472">
                  <c:v>37.910092592592591</c:v>
                </c:pt>
                <c:pt idx="2473">
                  <c:v>37.91040509259259</c:v>
                </c:pt>
                <c:pt idx="2474">
                  <c:v>37.912939814814813</c:v>
                </c:pt>
                <c:pt idx="2475">
                  <c:v>37.914178240740739</c:v>
                </c:pt>
                <c:pt idx="2476">
                  <c:v>37.915740740740738</c:v>
                </c:pt>
                <c:pt idx="2477">
                  <c:v>37.916249999999998</c:v>
                </c:pt>
                <c:pt idx="2478">
                  <c:v>37.916874999999997</c:v>
                </c:pt>
                <c:pt idx="2479">
                  <c:v>37.917083333333331</c:v>
                </c:pt>
                <c:pt idx="2480">
                  <c:v>37.918171296296293</c:v>
                </c:pt>
                <c:pt idx="2481">
                  <c:v>37.918368055555547</c:v>
                </c:pt>
                <c:pt idx="2482">
                  <c:v>37.918680555555547</c:v>
                </c:pt>
                <c:pt idx="2483">
                  <c:v>37.919537037037038</c:v>
                </c:pt>
                <c:pt idx="2484">
                  <c:v>37.919884259259263</c:v>
                </c:pt>
                <c:pt idx="2485">
                  <c:v>37.920972222222233</c:v>
                </c:pt>
                <c:pt idx="2486">
                  <c:v>37.923229166666673</c:v>
                </c:pt>
                <c:pt idx="2487">
                  <c:v>37.92332175925926</c:v>
                </c:pt>
                <c:pt idx="2488">
                  <c:v>37.923414351851847</c:v>
                </c:pt>
                <c:pt idx="2489">
                  <c:v>37.926076388888887</c:v>
                </c:pt>
                <c:pt idx="2490">
                  <c:v>37.928425925925929</c:v>
                </c:pt>
                <c:pt idx="2491">
                  <c:v>37.93138888888889</c:v>
                </c:pt>
                <c:pt idx="2492">
                  <c:v>37.932337962962961</c:v>
                </c:pt>
                <c:pt idx="2493">
                  <c:v>37.932638888888889</c:v>
                </c:pt>
                <c:pt idx="2494">
                  <c:v>37.93775462962963</c:v>
                </c:pt>
                <c:pt idx="2495">
                  <c:v>37.939861111111107</c:v>
                </c:pt>
                <c:pt idx="2496">
                  <c:v>37.948009259259258</c:v>
                </c:pt>
                <c:pt idx="2497">
                  <c:v>37.952384259259262</c:v>
                </c:pt>
                <c:pt idx="2498">
                  <c:v>37.953055555555558</c:v>
                </c:pt>
                <c:pt idx="2499">
                  <c:v>37.955937499999997</c:v>
                </c:pt>
                <c:pt idx="2500">
                  <c:v>37.957500000000003</c:v>
                </c:pt>
                <c:pt idx="2501">
                  <c:v>37.969270833333333</c:v>
                </c:pt>
                <c:pt idx="2502">
                  <c:v>37.970057870370368</c:v>
                </c:pt>
                <c:pt idx="2503">
                  <c:v>37.971076388888889</c:v>
                </c:pt>
                <c:pt idx="2504">
                  <c:v>37.97327546296296</c:v>
                </c:pt>
                <c:pt idx="2505">
                  <c:v>37.97353009259259</c:v>
                </c:pt>
                <c:pt idx="2506">
                  <c:v>37.97384259259259</c:v>
                </c:pt>
                <c:pt idx="2507">
                  <c:v>37.973877314814807</c:v>
                </c:pt>
                <c:pt idx="2508">
                  <c:v>37.974085648148147</c:v>
                </c:pt>
                <c:pt idx="2509">
                  <c:v>37.975601851851849</c:v>
                </c:pt>
                <c:pt idx="2510">
                  <c:v>37.977256944444441</c:v>
                </c:pt>
                <c:pt idx="2511">
                  <c:v>37.981296296296293</c:v>
                </c:pt>
                <c:pt idx="2512">
                  <c:v>37.982048611111111</c:v>
                </c:pt>
                <c:pt idx="2513">
                  <c:v>37.982337962962973</c:v>
                </c:pt>
                <c:pt idx="2514">
                  <c:v>37.983750000000001</c:v>
                </c:pt>
                <c:pt idx="2515">
                  <c:v>37.984224537037043</c:v>
                </c:pt>
                <c:pt idx="2516">
                  <c:v>37.986782407407411</c:v>
                </c:pt>
                <c:pt idx="2517">
                  <c:v>37.986944444444447</c:v>
                </c:pt>
                <c:pt idx="2518">
                  <c:v>37.989837962962973</c:v>
                </c:pt>
                <c:pt idx="2519">
                  <c:v>37.990578703703697</c:v>
                </c:pt>
                <c:pt idx="2520">
                  <c:v>37.992546296296297</c:v>
                </c:pt>
                <c:pt idx="2521">
                  <c:v>37.993356481481477</c:v>
                </c:pt>
                <c:pt idx="2522">
                  <c:v>37.993425925925933</c:v>
                </c:pt>
                <c:pt idx="2523">
                  <c:v>37.996574074074083</c:v>
                </c:pt>
                <c:pt idx="2524">
                  <c:v>37.997986111111111</c:v>
                </c:pt>
                <c:pt idx="2525">
                  <c:v>37.998726851851849</c:v>
                </c:pt>
                <c:pt idx="2526">
                  <c:v>37.999050925925928</c:v>
                </c:pt>
                <c:pt idx="2527">
                  <c:v>37.999328703703704</c:v>
                </c:pt>
                <c:pt idx="2528">
                  <c:v>37.999351851851848</c:v>
                </c:pt>
                <c:pt idx="2529">
                  <c:v>37.999398148148153</c:v>
                </c:pt>
                <c:pt idx="2530">
                  <c:v>37.999861111111109</c:v>
                </c:pt>
                <c:pt idx="2531">
                  <c:v>38.000243055555558</c:v>
                </c:pt>
                <c:pt idx="2532">
                  <c:v>38.000775462962963</c:v>
                </c:pt>
                <c:pt idx="2533">
                  <c:v>38.000902777777767</c:v>
                </c:pt>
                <c:pt idx="2534">
                  <c:v>38.000937499999999</c:v>
                </c:pt>
                <c:pt idx="2535">
                  <c:v>38.00113425925926</c:v>
                </c:pt>
                <c:pt idx="2536">
                  <c:v>38.001215277777767</c:v>
                </c:pt>
                <c:pt idx="2537">
                  <c:v>38.001261574074071</c:v>
                </c:pt>
                <c:pt idx="2538">
                  <c:v>38.001400462962962</c:v>
                </c:pt>
                <c:pt idx="2539">
                  <c:v>38.002071759259259</c:v>
                </c:pt>
                <c:pt idx="2540">
                  <c:v>38.002407407407411</c:v>
                </c:pt>
                <c:pt idx="2541">
                  <c:v>38.002743055555563</c:v>
                </c:pt>
                <c:pt idx="2542">
                  <c:v>38.003020833333331</c:v>
                </c:pt>
                <c:pt idx="2543">
                  <c:v>38.003078703703707</c:v>
                </c:pt>
                <c:pt idx="2544">
                  <c:v>38.003101851851852</c:v>
                </c:pt>
                <c:pt idx="2545">
                  <c:v>38.003124999999997</c:v>
                </c:pt>
                <c:pt idx="2546">
                  <c:v>38.003298611111113</c:v>
                </c:pt>
                <c:pt idx="2547">
                  <c:v>38.003379629629627</c:v>
                </c:pt>
                <c:pt idx="2548">
                  <c:v>38.003495370370374</c:v>
                </c:pt>
                <c:pt idx="2549">
                  <c:v>38.003564814814823</c:v>
                </c:pt>
                <c:pt idx="2550">
                  <c:v>38.003842592592591</c:v>
                </c:pt>
                <c:pt idx="2551">
                  <c:v>38.003877314814822</c:v>
                </c:pt>
                <c:pt idx="2552">
                  <c:v>38.003888888888888</c:v>
                </c:pt>
                <c:pt idx="2553">
                  <c:v>38.00391203703704</c:v>
                </c:pt>
                <c:pt idx="2554">
                  <c:v>38.004050925925917</c:v>
                </c:pt>
                <c:pt idx="2555">
                  <c:v>38.004247685185177</c:v>
                </c:pt>
                <c:pt idx="2556">
                  <c:v>38.004456018518518</c:v>
                </c:pt>
                <c:pt idx="2557">
                  <c:v>38.004548611111112</c:v>
                </c:pt>
                <c:pt idx="2558">
                  <c:v>38.004594907407409</c:v>
                </c:pt>
                <c:pt idx="2559">
                  <c:v>38.00472222222222</c:v>
                </c:pt>
                <c:pt idx="2560">
                  <c:v>38.004872685185177</c:v>
                </c:pt>
                <c:pt idx="2561">
                  <c:v>38.004918981481481</c:v>
                </c:pt>
                <c:pt idx="2562">
                  <c:v>38.005185185185177</c:v>
                </c:pt>
                <c:pt idx="2563">
                  <c:v>38.005706018518516</c:v>
                </c:pt>
                <c:pt idx="2564">
                  <c:v>38.005891203703698</c:v>
                </c:pt>
                <c:pt idx="2565">
                  <c:v>38.005995370370371</c:v>
                </c:pt>
                <c:pt idx="2566">
                  <c:v>38.006203703703697</c:v>
                </c:pt>
                <c:pt idx="2567">
                  <c:v>38.00636574074074</c:v>
                </c:pt>
                <c:pt idx="2568">
                  <c:v>38.006412037037038</c:v>
                </c:pt>
                <c:pt idx="2569">
                  <c:v>38.006620370370371</c:v>
                </c:pt>
                <c:pt idx="2570">
                  <c:v>38.006724537037037</c:v>
                </c:pt>
                <c:pt idx="2571">
                  <c:v>38.006747685185182</c:v>
                </c:pt>
                <c:pt idx="2572">
                  <c:v>38.006770833333327</c:v>
                </c:pt>
                <c:pt idx="2573">
                  <c:v>38.007013888888892</c:v>
                </c:pt>
                <c:pt idx="2574">
                  <c:v>38.007071759259262</c:v>
                </c:pt>
                <c:pt idx="2575">
                  <c:v>38.007916666666667</c:v>
                </c:pt>
                <c:pt idx="2576">
                  <c:v>38.01053240740741</c:v>
                </c:pt>
                <c:pt idx="2577">
                  <c:v>38.016655092592593</c:v>
                </c:pt>
                <c:pt idx="2578">
                  <c:v>38.017152777777781</c:v>
                </c:pt>
                <c:pt idx="2579">
                  <c:v>38.041481481481483</c:v>
                </c:pt>
                <c:pt idx="2580">
                  <c:v>38.042199074074077</c:v>
                </c:pt>
                <c:pt idx="2581">
                  <c:v>38.048101851851847</c:v>
                </c:pt>
                <c:pt idx="2582">
                  <c:v>38.051550925925923</c:v>
                </c:pt>
                <c:pt idx="2583">
                  <c:v>38.064444444444447</c:v>
                </c:pt>
                <c:pt idx="2584">
                  <c:v>38.066307870370373</c:v>
                </c:pt>
                <c:pt idx="2585">
                  <c:v>38.083240740740742</c:v>
                </c:pt>
                <c:pt idx="2586">
                  <c:v>38.083796296296299</c:v>
                </c:pt>
                <c:pt idx="2587">
                  <c:v>38.089131944444453</c:v>
                </c:pt>
                <c:pt idx="2588">
                  <c:v>38.090034722222221</c:v>
                </c:pt>
                <c:pt idx="2589">
                  <c:v>38.094050925925927</c:v>
                </c:pt>
                <c:pt idx="2590">
                  <c:v>38.101041666666667</c:v>
                </c:pt>
                <c:pt idx="2591">
                  <c:v>38.125173611111109</c:v>
                </c:pt>
                <c:pt idx="2592">
                  <c:v>38.126921296296302</c:v>
                </c:pt>
                <c:pt idx="2593">
                  <c:v>38.133414351851847</c:v>
                </c:pt>
                <c:pt idx="2594">
                  <c:v>38.137627314814807</c:v>
                </c:pt>
                <c:pt idx="2595">
                  <c:v>38.195636574074072</c:v>
                </c:pt>
                <c:pt idx="2596">
                  <c:v>38.203842592592594</c:v>
                </c:pt>
                <c:pt idx="2597">
                  <c:v>38.206620370370374</c:v>
                </c:pt>
                <c:pt idx="2598">
                  <c:v>38.218576388888891</c:v>
                </c:pt>
                <c:pt idx="2599">
                  <c:v>38.231099537037039</c:v>
                </c:pt>
                <c:pt idx="2600">
                  <c:v>38.233599537037037</c:v>
                </c:pt>
                <c:pt idx="2601">
                  <c:v>38.233726851851848</c:v>
                </c:pt>
                <c:pt idx="2602">
                  <c:v>38.242418981481478</c:v>
                </c:pt>
                <c:pt idx="2603">
                  <c:v>38.254016203703713</c:v>
                </c:pt>
                <c:pt idx="2604">
                  <c:v>38.26783564814815</c:v>
                </c:pt>
                <c:pt idx="2605">
                  <c:v>38.28232638888889</c:v>
                </c:pt>
                <c:pt idx="2606">
                  <c:v>38.423240740740738</c:v>
                </c:pt>
                <c:pt idx="2607">
                  <c:v>38.643541666666657</c:v>
                </c:pt>
                <c:pt idx="2608">
                  <c:v>38.668668981481481</c:v>
                </c:pt>
                <c:pt idx="2609">
                  <c:v>38.678587962962958</c:v>
                </c:pt>
                <c:pt idx="2610">
                  <c:v>38.688020833333333</c:v>
                </c:pt>
                <c:pt idx="2611">
                  <c:v>38.734409722222217</c:v>
                </c:pt>
                <c:pt idx="2612">
                  <c:v>38.740671296296298</c:v>
                </c:pt>
                <c:pt idx="2613">
                  <c:v>38.748541666666668</c:v>
                </c:pt>
                <c:pt idx="2614">
                  <c:v>38.754733796296293</c:v>
                </c:pt>
                <c:pt idx="2615">
                  <c:v>38.774305555555557</c:v>
                </c:pt>
                <c:pt idx="2616">
                  <c:v>38.775474537037027</c:v>
                </c:pt>
                <c:pt idx="2617">
                  <c:v>38.791689814814823</c:v>
                </c:pt>
                <c:pt idx="2618">
                  <c:v>38.811215277777777</c:v>
                </c:pt>
                <c:pt idx="2619">
                  <c:v>38.832766203703713</c:v>
                </c:pt>
                <c:pt idx="2620">
                  <c:v>38.833391203703712</c:v>
                </c:pt>
                <c:pt idx="2621">
                  <c:v>38.837141203703702</c:v>
                </c:pt>
                <c:pt idx="2622">
                  <c:v>38.855949074074083</c:v>
                </c:pt>
                <c:pt idx="2623">
                  <c:v>38.862673611111113</c:v>
                </c:pt>
                <c:pt idx="2624">
                  <c:v>38.895868055555553</c:v>
                </c:pt>
                <c:pt idx="2625">
                  <c:v>38.915208333333332</c:v>
                </c:pt>
                <c:pt idx="2626">
                  <c:v>38.979166666666657</c:v>
                </c:pt>
                <c:pt idx="2627">
                  <c:v>39.000034722222217</c:v>
                </c:pt>
                <c:pt idx="2628">
                  <c:v>39.000856481481478</c:v>
                </c:pt>
                <c:pt idx="2629">
                  <c:v>39.014224537037038</c:v>
                </c:pt>
                <c:pt idx="2630">
                  <c:v>39.019918981481482</c:v>
                </c:pt>
                <c:pt idx="2631">
                  <c:v>39.020891203703712</c:v>
                </c:pt>
                <c:pt idx="2632">
                  <c:v>39.043761574074082</c:v>
                </c:pt>
                <c:pt idx="2633">
                  <c:v>39.056886574074078</c:v>
                </c:pt>
                <c:pt idx="2634">
                  <c:v>39.062152777777783</c:v>
                </c:pt>
                <c:pt idx="2635">
                  <c:v>39.071064814814818</c:v>
                </c:pt>
                <c:pt idx="2636">
                  <c:v>39.078310185185188</c:v>
                </c:pt>
                <c:pt idx="2637">
                  <c:v>39.086909722222217</c:v>
                </c:pt>
                <c:pt idx="2638">
                  <c:v>39.109791666666673</c:v>
                </c:pt>
                <c:pt idx="2639">
                  <c:v>39.111030092592593</c:v>
                </c:pt>
                <c:pt idx="2640">
                  <c:v>39.117337962962957</c:v>
                </c:pt>
                <c:pt idx="2641">
                  <c:v>39.13275462962963</c:v>
                </c:pt>
                <c:pt idx="2642">
                  <c:v>39.153912037037038</c:v>
                </c:pt>
                <c:pt idx="2643">
                  <c:v>39.156736111111108</c:v>
                </c:pt>
                <c:pt idx="2644">
                  <c:v>39.157627314814818</c:v>
                </c:pt>
                <c:pt idx="2645">
                  <c:v>39.161446759259263</c:v>
                </c:pt>
                <c:pt idx="2646">
                  <c:v>39.16903935185185</c:v>
                </c:pt>
                <c:pt idx="2647">
                  <c:v>39.186701388888892</c:v>
                </c:pt>
                <c:pt idx="2648">
                  <c:v>39.19803240740741</c:v>
                </c:pt>
                <c:pt idx="2649">
                  <c:v>39.209467592592603</c:v>
                </c:pt>
                <c:pt idx="2650">
                  <c:v>39.210092592592588</c:v>
                </c:pt>
                <c:pt idx="2651">
                  <c:v>39.222071759259258</c:v>
                </c:pt>
                <c:pt idx="2652">
                  <c:v>39.2575</c:v>
                </c:pt>
                <c:pt idx="2653">
                  <c:v>39.259918981481484</c:v>
                </c:pt>
                <c:pt idx="2654">
                  <c:v>39.262569444444438</c:v>
                </c:pt>
                <c:pt idx="2655">
                  <c:v>39.300324074074076</c:v>
                </c:pt>
                <c:pt idx="2656">
                  <c:v>39.316064814814823</c:v>
                </c:pt>
                <c:pt idx="2657">
                  <c:v>39.347476851851852</c:v>
                </c:pt>
                <c:pt idx="2658">
                  <c:v>39.418333333333337</c:v>
                </c:pt>
                <c:pt idx="2659">
                  <c:v>39.418680555555547</c:v>
                </c:pt>
                <c:pt idx="2660">
                  <c:v>39.419525462962973</c:v>
                </c:pt>
                <c:pt idx="2661">
                  <c:v>39.420416666666668</c:v>
                </c:pt>
                <c:pt idx="2662">
                  <c:v>39.635462962962961</c:v>
                </c:pt>
                <c:pt idx="2663">
                  <c:v>39.638298611111111</c:v>
                </c:pt>
                <c:pt idx="2664">
                  <c:v>39.714039351851852</c:v>
                </c:pt>
                <c:pt idx="2665">
                  <c:v>39.714791666666663</c:v>
                </c:pt>
                <c:pt idx="2666">
                  <c:v>39.729155092592592</c:v>
                </c:pt>
                <c:pt idx="2667">
                  <c:v>39.785914351851851</c:v>
                </c:pt>
                <c:pt idx="2668">
                  <c:v>39.810092592592589</c:v>
                </c:pt>
                <c:pt idx="2669">
                  <c:v>39.828194444444442</c:v>
                </c:pt>
                <c:pt idx="2670">
                  <c:v>39.844942129629629</c:v>
                </c:pt>
                <c:pt idx="2671">
                  <c:v>39.854745370370367</c:v>
                </c:pt>
                <c:pt idx="2672">
                  <c:v>39.854965277777779</c:v>
                </c:pt>
                <c:pt idx="2673">
                  <c:v>39.86523148148148</c:v>
                </c:pt>
                <c:pt idx="2674">
                  <c:v>39.891539351851847</c:v>
                </c:pt>
                <c:pt idx="2675">
                  <c:v>39.90208333333333</c:v>
                </c:pt>
                <c:pt idx="2676">
                  <c:v>39.906111111111109</c:v>
                </c:pt>
                <c:pt idx="2677">
                  <c:v>39.912060185185183</c:v>
                </c:pt>
                <c:pt idx="2678">
                  <c:v>39.912268518518523</c:v>
                </c:pt>
                <c:pt idx="2679">
                  <c:v>39.915127314814818</c:v>
                </c:pt>
                <c:pt idx="2680">
                  <c:v>39.917418981481482</c:v>
                </c:pt>
                <c:pt idx="2681">
                  <c:v>39.920092592592603</c:v>
                </c:pt>
                <c:pt idx="2682">
                  <c:v>39.92048611111111</c:v>
                </c:pt>
                <c:pt idx="2683">
                  <c:v>39.935150462962973</c:v>
                </c:pt>
                <c:pt idx="2684">
                  <c:v>39.937175925925928</c:v>
                </c:pt>
                <c:pt idx="2685">
                  <c:v>39.944340277777783</c:v>
                </c:pt>
                <c:pt idx="2686">
                  <c:v>39.958206018518517</c:v>
                </c:pt>
                <c:pt idx="2687">
                  <c:v>39.958449074074068</c:v>
                </c:pt>
                <c:pt idx="2688">
                  <c:v>39.961620370370369</c:v>
                </c:pt>
                <c:pt idx="2689">
                  <c:v>39.963067129629628</c:v>
                </c:pt>
                <c:pt idx="2690">
                  <c:v>39.963287037037027</c:v>
                </c:pt>
                <c:pt idx="2691">
                  <c:v>39.965949074074082</c:v>
                </c:pt>
                <c:pt idx="2692">
                  <c:v>39.987418981481483</c:v>
                </c:pt>
                <c:pt idx="2693">
                  <c:v>39.988703703703713</c:v>
                </c:pt>
                <c:pt idx="2694">
                  <c:v>39.989131944444438</c:v>
                </c:pt>
                <c:pt idx="2695">
                  <c:v>39.991805555555558</c:v>
                </c:pt>
                <c:pt idx="2696">
                  <c:v>39.996458333333337</c:v>
                </c:pt>
                <c:pt idx="2697">
                  <c:v>39.998506944444443</c:v>
                </c:pt>
                <c:pt idx="2698">
                  <c:v>39.999722222222218</c:v>
                </c:pt>
                <c:pt idx="2699">
                  <c:v>40.000219907407413</c:v>
                </c:pt>
                <c:pt idx="2700">
                  <c:v>40.001516203703702</c:v>
                </c:pt>
                <c:pt idx="2701">
                  <c:v>40.001921296296302</c:v>
                </c:pt>
                <c:pt idx="2702">
                  <c:v>40.00283564814815</c:v>
                </c:pt>
                <c:pt idx="2703">
                  <c:v>40.003078703703707</c:v>
                </c:pt>
                <c:pt idx="2704">
                  <c:v>40.003194444444453</c:v>
                </c:pt>
                <c:pt idx="2705">
                  <c:v>40.00358796296296</c:v>
                </c:pt>
                <c:pt idx="2706">
                  <c:v>40.003865740740743</c:v>
                </c:pt>
                <c:pt idx="2707">
                  <c:v>40.004791666666669</c:v>
                </c:pt>
                <c:pt idx="2708">
                  <c:v>40.009085648148151</c:v>
                </c:pt>
                <c:pt idx="2709">
                  <c:v>40.010763888888889</c:v>
                </c:pt>
                <c:pt idx="2710">
                  <c:v>40.017650462962962</c:v>
                </c:pt>
                <c:pt idx="2711">
                  <c:v>40.020555555555553</c:v>
                </c:pt>
                <c:pt idx="2712">
                  <c:v>40.027488425925917</c:v>
                </c:pt>
                <c:pt idx="2713">
                  <c:v>40.031550925925927</c:v>
                </c:pt>
                <c:pt idx="2714">
                  <c:v>40.031898148148152</c:v>
                </c:pt>
                <c:pt idx="2715">
                  <c:v>40.03685185185185</c:v>
                </c:pt>
                <c:pt idx="2716">
                  <c:v>40.038263888888892</c:v>
                </c:pt>
                <c:pt idx="2717">
                  <c:v>40.04491898148148</c:v>
                </c:pt>
                <c:pt idx="2718">
                  <c:v>40.046712962962957</c:v>
                </c:pt>
                <c:pt idx="2719">
                  <c:v>40.049861111111113</c:v>
                </c:pt>
                <c:pt idx="2720">
                  <c:v>40.050868055555547</c:v>
                </c:pt>
                <c:pt idx="2721">
                  <c:v>40.088090277777781</c:v>
                </c:pt>
                <c:pt idx="2722">
                  <c:v>40.088900462962961</c:v>
                </c:pt>
                <c:pt idx="2723">
                  <c:v>40.09380787037037</c:v>
                </c:pt>
                <c:pt idx="2724">
                  <c:v>40.095289351851847</c:v>
                </c:pt>
                <c:pt idx="2725">
                  <c:v>40.100416666666668</c:v>
                </c:pt>
                <c:pt idx="2726">
                  <c:v>40.114745370370372</c:v>
                </c:pt>
                <c:pt idx="2727">
                  <c:v>40.152743055555547</c:v>
                </c:pt>
                <c:pt idx="2728">
                  <c:v>40.175671296296287</c:v>
                </c:pt>
                <c:pt idx="2729">
                  <c:v>40.197881944444447</c:v>
                </c:pt>
                <c:pt idx="2730">
                  <c:v>40.209004629629632</c:v>
                </c:pt>
                <c:pt idx="2731">
                  <c:v>40.218310185185182</c:v>
                </c:pt>
                <c:pt idx="2732">
                  <c:v>40.281319444444442</c:v>
                </c:pt>
                <c:pt idx="2733">
                  <c:v>40.287407407407407</c:v>
                </c:pt>
                <c:pt idx="2734">
                  <c:v>40.293460648148148</c:v>
                </c:pt>
                <c:pt idx="2735">
                  <c:v>40.303946759259262</c:v>
                </c:pt>
                <c:pt idx="2736">
                  <c:v>40.314756944444447</c:v>
                </c:pt>
                <c:pt idx="2737">
                  <c:v>40.326909722222233</c:v>
                </c:pt>
                <c:pt idx="2738">
                  <c:v>40.327592592592588</c:v>
                </c:pt>
                <c:pt idx="2739">
                  <c:v>40.32920138888889</c:v>
                </c:pt>
                <c:pt idx="2740">
                  <c:v>40.3387037037037</c:v>
                </c:pt>
                <c:pt idx="2741">
                  <c:v>40.35207175925926</c:v>
                </c:pt>
                <c:pt idx="2742">
                  <c:v>40.684988425925923</c:v>
                </c:pt>
                <c:pt idx="2743">
                  <c:v>40.693888888888893</c:v>
                </c:pt>
                <c:pt idx="2744">
                  <c:v>40.719988425925933</c:v>
                </c:pt>
                <c:pt idx="2745">
                  <c:v>40.731770833333343</c:v>
                </c:pt>
                <c:pt idx="2746">
                  <c:v>40.741041666666668</c:v>
                </c:pt>
                <c:pt idx="2747">
                  <c:v>40.744618055555563</c:v>
                </c:pt>
                <c:pt idx="2748">
                  <c:v>40.749606481481479</c:v>
                </c:pt>
                <c:pt idx="2749">
                  <c:v>40.775277777777781</c:v>
                </c:pt>
                <c:pt idx="2750">
                  <c:v>40.777326388888888</c:v>
                </c:pt>
                <c:pt idx="2751">
                  <c:v>40.789861111111108</c:v>
                </c:pt>
                <c:pt idx="2752">
                  <c:v>40.798749999999998</c:v>
                </c:pt>
                <c:pt idx="2753">
                  <c:v>40.827199074074073</c:v>
                </c:pt>
                <c:pt idx="2754">
                  <c:v>40.832939814814807</c:v>
                </c:pt>
                <c:pt idx="2755">
                  <c:v>40.847071759259258</c:v>
                </c:pt>
                <c:pt idx="2756">
                  <c:v>40.866759259259261</c:v>
                </c:pt>
                <c:pt idx="2757">
                  <c:v>40.867916666666673</c:v>
                </c:pt>
                <c:pt idx="2758">
                  <c:v>40.875925925925927</c:v>
                </c:pt>
                <c:pt idx="2759">
                  <c:v>40.88533564814815</c:v>
                </c:pt>
                <c:pt idx="2760">
                  <c:v>40.896863425925929</c:v>
                </c:pt>
                <c:pt idx="2761">
                  <c:v>40.905347222222233</c:v>
                </c:pt>
                <c:pt idx="2762">
                  <c:v>40.91292824074074</c:v>
                </c:pt>
                <c:pt idx="2763">
                  <c:v>40.946840277777781</c:v>
                </c:pt>
                <c:pt idx="2764">
                  <c:v>40.966678240740741</c:v>
                </c:pt>
                <c:pt idx="2765">
                  <c:v>40.977627314814818</c:v>
                </c:pt>
                <c:pt idx="2766">
                  <c:v>40.980381944444453</c:v>
                </c:pt>
                <c:pt idx="2767">
                  <c:v>40.985914351851847</c:v>
                </c:pt>
                <c:pt idx="2768">
                  <c:v>40.987048611111113</c:v>
                </c:pt>
                <c:pt idx="2769">
                  <c:v>40.98885416666667</c:v>
                </c:pt>
                <c:pt idx="2770">
                  <c:v>40.990671296296298</c:v>
                </c:pt>
                <c:pt idx="2771">
                  <c:v>40.991134259259262</c:v>
                </c:pt>
                <c:pt idx="2772">
                  <c:v>40.997604166666669</c:v>
                </c:pt>
                <c:pt idx="2773">
                  <c:v>41.001863425925933</c:v>
                </c:pt>
                <c:pt idx="2774">
                  <c:v>41.00503472222222</c:v>
                </c:pt>
                <c:pt idx="2775">
                  <c:v>41.00560185185185</c:v>
                </c:pt>
                <c:pt idx="2776">
                  <c:v>41.015740740740739</c:v>
                </c:pt>
                <c:pt idx="2777">
                  <c:v>41.017152777777781</c:v>
                </c:pt>
                <c:pt idx="2778">
                  <c:v>41.03074074074074</c:v>
                </c:pt>
                <c:pt idx="2779">
                  <c:v>41.035138888888888</c:v>
                </c:pt>
                <c:pt idx="2780">
                  <c:v>41.036377314814807</c:v>
                </c:pt>
                <c:pt idx="2781">
                  <c:v>41.057268518518519</c:v>
                </c:pt>
                <c:pt idx="2782">
                  <c:v>41.061898148148153</c:v>
                </c:pt>
                <c:pt idx="2783">
                  <c:v>41.065451388888889</c:v>
                </c:pt>
                <c:pt idx="2784">
                  <c:v>41.071585648148151</c:v>
                </c:pt>
                <c:pt idx="2785">
                  <c:v>41.080798611111113</c:v>
                </c:pt>
                <c:pt idx="2786">
                  <c:v>41.10351851851852</c:v>
                </c:pt>
                <c:pt idx="2787">
                  <c:v>41.110185185185188</c:v>
                </c:pt>
                <c:pt idx="2788">
                  <c:v>41.129062500000003</c:v>
                </c:pt>
                <c:pt idx="2789">
                  <c:v>41.138993055555552</c:v>
                </c:pt>
                <c:pt idx="2790">
                  <c:v>41.140810185185188</c:v>
                </c:pt>
                <c:pt idx="2791">
                  <c:v>41.150057870370368</c:v>
                </c:pt>
                <c:pt idx="2792">
                  <c:v>41.150833333333331</c:v>
                </c:pt>
                <c:pt idx="2793">
                  <c:v>41.152280092592591</c:v>
                </c:pt>
                <c:pt idx="2794">
                  <c:v>41.16431712962963</c:v>
                </c:pt>
                <c:pt idx="2795">
                  <c:v>41.179722222222217</c:v>
                </c:pt>
                <c:pt idx="2796">
                  <c:v>41.182233796296288</c:v>
                </c:pt>
                <c:pt idx="2797">
                  <c:v>41.183217592592591</c:v>
                </c:pt>
                <c:pt idx="2798">
                  <c:v>41.185555555555553</c:v>
                </c:pt>
                <c:pt idx="2799">
                  <c:v>41.190914351851852</c:v>
                </c:pt>
                <c:pt idx="2800">
                  <c:v>41.197152777777781</c:v>
                </c:pt>
                <c:pt idx="2801">
                  <c:v>41.202106481481479</c:v>
                </c:pt>
                <c:pt idx="2802">
                  <c:v>41.203923611111108</c:v>
                </c:pt>
                <c:pt idx="2803">
                  <c:v>41.218263888888892</c:v>
                </c:pt>
                <c:pt idx="2804">
                  <c:v>41.221030092592592</c:v>
                </c:pt>
                <c:pt idx="2805">
                  <c:v>41.232013888888893</c:v>
                </c:pt>
                <c:pt idx="2806">
                  <c:v>41.233877314814812</c:v>
                </c:pt>
                <c:pt idx="2807">
                  <c:v>41.250474537037043</c:v>
                </c:pt>
                <c:pt idx="2808">
                  <c:v>41.258541666666673</c:v>
                </c:pt>
                <c:pt idx="2809">
                  <c:v>41.259988425925933</c:v>
                </c:pt>
                <c:pt idx="2810">
                  <c:v>41.272824074074073</c:v>
                </c:pt>
                <c:pt idx="2811">
                  <c:v>41.273587962962957</c:v>
                </c:pt>
                <c:pt idx="2812">
                  <c:v>41.282037037037043</c:v>
                </c:pt>
                <c:pt idx="2813">
                  <c:v>41.282083333333333</c:v>
                </c:pt>
                <c:pt idx="2814">
                  <c:v>41.304039351851848</c:v>
                </c:pt>
                <c:pt idx="2815">
                  <c:v>41.30859953703704</c:v>
                </c:pt>
                <c:pt idx="2816">
                  <c:v>41.312511574074072</c:v>
                </c:pt>
                <c:pt idx="2817">
                  <c:v>41.318900462962972</c:v>
                </c:pt>
                <c:pt idx="2818">
                  <c:v>41.326840277777777</c:v>
                </c:pt>
                <c:pt idx="2819">
                  <c:v>41.333865740740741</c:v>
                </c:pt>
                <c:pt idx="2820">
                  <c:v>41.33738425925926</c:v>
                </c:pt>
                <c:pt idx="2821">
                  <c:v>41.339062499999997</c:v>
                </c:pt>
                <c:pt idx="2822">
                  <c:v>41.354965277777779</c:v>
                </c:pt>
                <c:pt idx="2823">
                  <c:v>41.355173611111113</c:v>
                </c:pt>
                <c:pt idx="2824">
                  <c:v>41.362256944444447</c:v>
                </c:pt>
                <c:pt idx="2825">
                  <c:v>41.382199074074073</c:v>
                </c:pt>
                <c:pt idx="2826">
                  <c:v>41.382685185185188</c:v>
                </c:pt>
                <c:pt idx="2827">
                  <c:v>41.453483796296297</c:v>
                </c:pt>
                <c:pt idx="2828">
                  <c:v>41.716655092592603</c:v>
                </c:pt>
                <c:pt idx="2829">
                  <c:v>41.717349537037038</c:v>
                </c:pt>
                <c:pt idx="2830">
                  <c:v>41.727025462962963</c:v>
                </c:pt>
                <c:pt idx="2831">
                  <c:v>41.72965277777778</c:v>
                </c:pt>
                <c:pt idx="2832">
                  <c:v>41.735405092592593</c:v>
                </c:pt>
                <c:pt idx="2833">
                  <c:v>41.736423611111107</c:v>
                </c:pt>
                <c:pt idx="2834">
                  <c:v>41.751296296296303</c:v>
                </c:pt>
                <c:pt idx="2835">
                  <c:v>41.775636574074078</c:v>
                </c:pt>
                <c:pt idx="2836">
                  <c:v>41.824745370370373</c:v>
                </c:pt>
                <c:pt idx="2837">
                  <c:v>41.833611111111111</c:v>
                </c:pt>
                <c:pt idx="2838">
                  <c:v>41.852233796296296</c:v>
                </c:pt>
                <c:pt idx="2839">
                  <c:v>41.860439814814818</c:v>
                </c:pt>
                <c:pt idx="2840">
                  <c:v>41.86133101851852</c:v>
                </c:pt>
                <c:pt idx="2841">
                  <c:v>41.872638888888893</c:v>
                </c:pt>
                <c:pt idx="2842">
                  <c:v>41.874722222222218</c:v>
                </c:pt>
                <c:pt idx="2843">
                  <c:v>41.885057870370368</c:v>
                </c:pt>
                <c:pt idx="2844">
                  <c:v>41.891539351851847</c:v>
                </c:pt>
                <c:pt idx="2845">
                  <c:v>41.903148148148148</c:v>
                </c:pt>
                <c:pt idx="2846">
                  <c:v>41.913773148148152</c:v>
                </c:pt>
                <c:pt idx="2847">
                  <c:v>41.913946759259261</c:v>
                </c:pt>
                <c:pt idx="2848">
                  <c:v>41.925752314814822</c:v>
                </c:pt>
                <c:pt idx="2849">
                  <c:v>41.942442129629633</c:v>
                </c:pt>
                <c:pt idx="2850">
                  <c:v>41.944421296296298</c:v>
                </c:pt>
                <c:pt idx="2851">
                  <c:v>41.944965277777783</c:v>
                </c:pt>
                <c:pt idx="2852">
                  <c:v>41.946018518518521</c:v>
                </c:pt>
                <c:pt idx="2853">
                  <c:v>41.94921296296296</c:v>
                </c:pt>
                <c:pt idx="2854">
                  <c:v>41.950613425925923</c:v>
                </c:pt>
                <c:pt idx="2855">
                  <c:v>41.951597222222219</c:v>
                </c:pt>
                <c:pt idx="2856">
                  <c:v>41.954895833333332</c:v>
                </c:pt>
                <c:pt idx="2857">
                  <c:v>41.959016203703698</c:v>
                </c:pt>
                <c:pt idx="2858">
                  <c:v>41.959733796296298</c:v>
                </c:pt>
                <c:pt idx="2859">
                  <c:v>41.960578703703703</c:v>
                </c:pt>
                <c:pt idx="2860">
                  <c:v>41.961493055555557</c:v>
                </c:pt>
                <c:pt idx="2861">
                  <c:v>41.964641203703707</c:v>
                </c:pt>
                <c:pt idx="2862">
                  <c:v>41.965312500000003</c:v>
                </c:pt>
                <c:pt idx="2863">
                  <c:v>41.977615740740738</c:v>
                </c:pt>
                <c:pt idx="2864">
                  <c:v>41.981192129629633</c:v>
                </c:pt>
                <c:pt idx="2865">
                  <c:v>41.982187500000002</c:v>
                </c:pt>
                <c:pt idx="2866">
                  <c:v>41.990011574074067</c:v>
                </c:pt>
                <c:pt idx="2867">
                  <c:v>41.990428240740741</c:v>
                </c:pt>
                <c:pt idx="2868">
                  <c:v>41.998368055555552</c:v>
                </c:pt>
                <c:pt idx="2869">
                  <c:v>41.998495370370371</c:v>
                </c:pt>
                <c:pt idx="2870">
                  <c:v>41.998993055555559</c:v>
                </c:pt>
                <c:pt idx="2871">
                  <c:v>42.003182870370367</c:v>
                </c:pt>
                <c:pt idx="2872">
                  <c:v>42.007025462962957</c:v>
                </c:pt>
                <c:pt idx="2873">
                  <c:v>42.009305555555557</c:v>
                </c:pt>
                <c:pt idx="2874">
                  <c:v>42.011261574074076</c:v>
                </c:pt>
                <c:pt idx="2875">
                  <c:v>42.011655092592591</c:v>
                </c:pt>
                <c:pt idx="2876">
                  <c:v>42.021493055555553</c:v>
                </c:pt>
                <c:pt idx="2877">
                  <c:v>42.023449074074072</c:v>
                </c:pt>
                <c:pt idx="2878">
                  <c:v>42.026874999999997</c:v>
                </c:pt>
                <c:pt idx="2879">
                  <c:v>42.028460648148148</c:v>
                </c:pt>
                <c:pt idx="2880">
                  <c:v>42.028506944444437</c:v>
                </c:pt>
                <c:pt idx="2881">
                  <c:v>42.033136574074071</c:v>
                </c:pt>
                <c:pt idx="2882">
                  <c:v>42.048495370370368</c:v>
                </c:pt>
                <c:pt idx="2883">
                  <c:v>42.051817129629633</c:v>
                </c:pt>
                <c:pt idx="2884">
                  <c:v>42.055173611111108</c:v>
                </c:pt>
                <c:pt idx="2885">
                  <c:v>42.056249999999999</c:v>
                </c:pt>
                <c:pt idx="2886">
                  <c:v>42.059652777777778</c:v>
                </c:pt>
                <c:pt idx="2887">
                  <c:v>42.064317129629629</c:v>
                </c:pt>
                <c:pt idx="2888">
                  <c:v>42.069872685185182</c:v>
                </c:pt>
                <c:pt idx="2889">
                  <c:v>42.080497685185193</c:v>
                </c:pt>
                <c:pt idx="2890">
                  <c:v>42.080578703703701</c:v>
                </c:pt>
                <c:pt idx="2891">
                  <c:v>42.092013888888893</c:v>
                </c:pt>
                <c:pt idx="2892">
                  <c:v>42.102789351851847</c:v>
                </c:pt>
                <c:pt idx="2893">
                  <c:v>42.105486111111112</c:v>
                </c:pt>
                <c:pt idx="2894">
                  <c:v>42.112025462962961</c:v>
                </c:pt>
                <c:pt idx="2895">
                  <c:v>42.120046296296287</c:v>
                </c:pt>
                <c:pt idx="2896">
                  <c:v>42.126365740740738</c:v>
                </c:pt>
                <c:pt idx="2897">
                  <c:v>42.12809027777778</c:v>
                </c:pt>
                <c:pt idx="2898">
                  <c:v>42.135439814814823</c:v>
                </c:pt>
                <c:pt idx="2899">
                  <c:v>42.142754629629628</c:v>
                </c:pt>
                <c:pt idx="2900">
                  <c:v>42.143124999999998</c:v>
                </c:pt>
                <c:pt idx="2901">
                  <c:v>42.143611111111113</c:v>
                </c:pt>
                <c:pt idx="2902">
                  <c:v>42.144618055555547</c:v>
                </c:pt>
                <c:pt idx="2903">
                  <c:v>42.160138888888888</c:v>
                </c:pt>
                <c:pt idx="2904">
                  <c:v>42.164525462962963</c:v>
                </c:pt>
                <c:pt idx="2905">
                  <c:v>42.175034722222222</c:v>
                </c:pt>
                <c:pt idx="2906">
                  <c:v>42.177118055555553</c:v>
                </c:pt>
                <c:pt idx="2907">
                  <c:v>42.178726851851849</c:v>
                </c:pt>
                <c:pt idx="2908">
                  <c:v>42.181967592592592</c:v>
                </c:pt>
                <c:pt idx="2909">
                  <c:v>42.187951388888891</c:v>
                </c:pt>
                <c:pt idx="2910">
                  <c:v>42.189814814814817</c:v>
                </c:pt>
                <c:pt idx="2911">
                  <c:v>42.19864583333333</c:v>
                </c:pt>
                <c:pt idx="2912">
                  <c:v>42.218784722222217</c:v>
                </c:pt>
                <c:pt idx="2913">
                  <c:v>42.221099537037027</c:v>
                </c:pt>
                <c:pt idx="2914">
                  <c:v>42.25082175925926</c:v>
                </c:pt>
                <c:pt idx="2915">
                  <c:v>42.260520833333331</c:v>
                </c:pt>
                <c:pt idx="2916">
                  <c:v>42.265046296296298</c:v>
                </c:pt>
                <c:pt idx="2917">
                  <c:v>42.266168981481478</c:v>
                </c:pt>
                <c:pt idx="2918">
                  <c:v>42.267233796296303</c:v>
                </c:pt>
                <c:pt idx="2919">
                  <c:v>42.269675925925917</c:v>
                </c:pt>
                <c:pt idx="2920">
                  <c:v>42.277384259259257</c:v>
                </c:pt>
                <c:pt idx="2921">
                  <c:v>42.286550925925923</c:v>
                </c:pt>
                <c:pt idx="2922">
                  <c:v>42.290335648148151</c:v>
                </c:pt>
                <c:pt idx="2923">
                  <c:v>42.298692129629629</c:v>
                </c:pt>
                <c:pt idx="2924">
                  <c:v>42.299236111111107</c:v>
                </c:pt>
                <c:pt idx="2925">
                  <c:v>42.304340277777783</c:v>
                </c:pt>
                <c:pt idx="2926">
                  <c:v>42.319872685185182</c:v>
                </c:pt>
                <c:pt idx="2927">
                  <c:v>42.321469907407398</c:v>
                </c:pt>
                <c:pt idx="2928">
                  <c:v>42.322187499999998</c:v>
                </c:pt>
                <c:pt idx="2929">
                  <c:v>42.330011574074071</c:v>
                </c:pt>
                <c:pt idx="2930">
                  <c:v>42.338391203703701</c:v>
                </c:pt>
                <c:pt idx="2931">
                  <c:v>42.355520833333337</c:v>
                </c:pt>
                <c:pt idx="2932">
                  <c:v>42.407754629629629</c:v>
                </c:pt>
                <c:pt idx="2933">
                  <c:v>42.610891203703702</c:v>
                </c:pt>
                <c:pt idx="2934">
                  <c:v>42.625023148148138</c:v>
                </c:pt>
                <c:pt idx="2935">
                  <c:v>42.658530092592592</c:v>
                </c:pt>
                <c:pt idx="2936">
                  <c:v>42.667465277777779</c:v>
                </c:pt>
                <c:pt idx="2937">
                  <c:v>42.681157407407397</c:v>
                </c:pt>
                <c:pt idx="2938">
                  <c:v>42.682638888888889</c:v>
                </c:pt>
                <c:pt idx="2939">
                  <c:v>42.703553240740739</c:v>
                </c:pt>
                <c:pt idx="2940">
                  <c:v>42.720543981481477</c:v>
                </c:pt>
                <c:pt idx="2941">
                  <c:v>42.741087962962958</c:v>
                </c:pt>
                <c:pt idx="2942">
                  <c:v>42.751423611111107</c:v>
                </c:pt>
                <c:pt idx="2943">
                  <c:v>42.754317129629626</c:v>
                </c:pt>
                <c:pt idx="2944">
                  <c:v>42.782013888888891</c:v>
                </c:pt>
                <c:pt idx="2945">
                  <c:v>42.783842592592592</c:v>
                </c:pt>
                <c:pt idx="2946">
                  <c:v>42.791979166666657</c:v>
                </c:pt>
                <c:pt idx="2947">
                  <c:v>42.801053240740742</c:v>
                </c:pt>
                <c:pt idx="2948">
                  <c:v>42.816331018518518</c:v>
                </c:pt>
                <c:pt idx="2949">
                  <c:v>42.826666666666668</c:v>
                </c:pt>
                <c:pt idx="2950">
                  <c:v>42.829270833333332</c:v>
                </c:pt>
                <c:pt idx="2951">
                  <c:v>42.839050925925918</c:v>
                </c:pt>
                <c:pt idx="2952">
                  <c:v>42.843645833333333</c:v>
                </c:pt>
                <c:pt idx="2953">
                  <c:v>42.846759259259258</c:v>
                </c:pt>
                <c:pt idx="2954">
                  <c:v>42.850729166666667</c:v>
                </c:pt>
                <c:pt idx="2955">
                  <c:v>42.850949074074073</c:v>
                </c:pt>
                <c:pt idx="2956">
                  <c:v>42.851145833333327</c:v>
                </c:pt>
                <c:pt idx="2957">
                  <c:v>42.854479166666657</c:v>
                </c:pt>
                <c:pt idx="2958">
                  <c:v>42.85855324074074</c:v>
                </c:pt>
                <c:pt idx="2959">
                  <c:v>42.860046296296296</c:v>
                </c:pt>
                <c:pt idx="2960">
                  <c:v>42.868611111111107</c:v>
                </c:pt>
                <c:pt idx="2961">
                  <c:v>42.871539351851851</c:v>
                </c:pt>
                <c:pt idx="2962">
                  <c:v>42.884525462962962</c:v>
                </c:pt>
                <c:pt idx="2963">
                  <c:v>42.885416666666657</c:v>
                </c:pt>
                <c:pt idx="2964">
                  <c:v>42.888136574074068</c:v>
                </c:pt>
                <c:pt idx="2965">
                  <c:v>42.890497685185188</c:v>
                </c:pt>
                <c:pt idx="2966">
                  <c:v>42.898125</c:v>
                </c:pt>
                <c:pt idx="2967">
                  <c:v>42.91318287037037</c:v>
                </c:pt>
                <c:pt idx="2968">
                  <c:v>42.914733796296296</c:v>
                </c:pt>
                <c:pt idx="2969">
                  <c:v>42.914803240740738</c:v>
                </c:pt>
                <c:pt idx="2970">
                  <c:v>42.916261574074078</c:v>
                </c:pt>
                <c:pt idx="2971">
                  <c:v>42.919189814814807</c:v>
                </c:pt>
                <c:pt idx="2972">
                  <c:v>42.923715277777781</c:v>
                </c:pt>
                <c:pt idx="2973">
                  <c:v>42.926284722222221</c:v>
                </c:pt>
                <c:pt idx="2974">
                  <c:v>42.92943287037037</c:v>
                </c:pt>
                <c:pt idx="2975">
                  <c:v>42.929722222222217</c:v>
                </c:pt>
                <c:pt idx="2976">
                  <c:v>42.933703703703713</c:v>
                </c:pt>
                <c:pt idx="2977">
                  <c:v>42.934699074074082</c:v>
                </c:pt>
                <c:pt idx="2978">
                  <c:v>42.946273148148151</c:v>
                </c:pt>
                <c:pt idx="2979">
                  <c:v>42.972523148148149</c:v>
                </c:pt>
                <c:pt idx="2980">
                  <c:v>42.974525462962973</c:v>
                </c:pt>
                <c:pt idx="2981">
                  <c:v>42.977997685185187</c:v>
                </c:pt>
                <c:pt idx="2982">
                  <c:v>42.978553240740737</c:v>
                </c:pt>
                <c:pt idx="2983">
                  <c:v>42.981180555555547</c:v>
                </c:pt>
                <c:pt idx="2984">
                  <c:v>42.985671296296303</c:v>
                </c:pt>
                <c:pt idx="2985">
                  <c:v>42.986307870370368</c:v>
                </c:pt>
                <c:pt idx="2986">
                  <c:v>42.989120370370372</c:v>
                </c:pt>
                <c:pt idx="2987">
                  <c:v>42.990497685185183</c:v>
                </c:pt>
                <c:pt idx="2988">
                  <c:v>42.997395833333343</c:v>
                </c:pt>
                <c:pt idx="2989">
                  <c:v>43.000150462962957</c:v>
                </c:pt>
                <c:pt idx="2990">
                  <c:v>43.000555555555557</c:v>
                </c:pt>
                <c:pt idx="2991">
                  <c:v>43.000995370370369</c:v>
                </c:pt>
                <c:pt idx="2992">
                  <c:v>43.003067129629628</c:v>
                </c:pt>
                <c:pt idx="2993">
                  <c:v>43.010763888888889</c:v>
                </c:pt>
                <c:pt idx="2994">
                  <c:v>43.014652777777783</c:v>
                </c:pt>
                <c:pt idx="2995">
                  <c:v>43.015127314814812</c:v>
                </c:pt>
                <c:pt idx="2996">
                  <c:v>43.021400462962973</c:v>
                </c:pt>
                <c:pt idx="2997">
                  <c:v>43.023553240740739</c:v>
                </c:pt>
                <c:pt idx="2998">
                  <c:v>43.028067129629633</c:v>
                </c:pt>
                <c:pt idx="2999">
                  <c:v>43.030208333333327</c:v>
                </c:pt>
                <c:pt idx="3000">
                  <c:v>43.031643518518521</c:v>
                </c:pt>
                <c:pt idx="3001">
                  <c:v>43.031793981481478</c:v>
                </c:pt>
                <c:pt idx="3002">
                  <c:v>43.031944444444441</c:v>
                </c:pt>
                <c:pt idx="3003">
                  <c:v>43.03653935185185</c:v>
                </c:pt>
                <c:pt idx="3004">
                  <c:v>43.039988425925927</c:v>
                </c:pt>
                <c:pt idx="3005">
                  <c:v>43.041365740740737</c:v>
                </c:pt>
                <c:pt idx="3006">
                  <c:v>43.053009259259262</c:v>
                </c:pt>
                <c:pt idx="3007">
                  <c:v>43.053483796296298</c:v>
                </c:pt>
                <c:pt idx="3008">
                  <c:v>43.05658564814815</c:v>
                </c:pt>
                <c:pt idx="3009">
                  <c:v>43.062997685185188</c:v>
                </c:pt>
                <c:pt idx="3010">
                  <c:v>43.064328703703701</c:v>
                </c:pt>
                <c:pt idx="3011">
                  <c:v>43.064629629629628</c:v>
                </c:pt>
                <c:pt idx="3012">
                  <c:v>43.07957175925926</c:v>
                </c:pt>
                <c:pt idx="3013">
                  <c:v>43.080011574074071</c:v>
                </c:pt>
                <c:pt idx="3014">
                  <c:v>43.080300925925933</c:v>
                </c:pt>
                <c:pt idx="3015">
                  <c:v>43.081689814814823</c:v>
                </c:pt>
                <c:pt idx="3016">
                  <c:v>43.082685185185177</c:v>
                </c:pt>
                <c:pt idx="3017">
                  <c:v>43.086979166666673</c:v>
                </c:pt>
                <c:pt idx="3018">
                  <c:v>43.092210648148153</c:v>
                </c:pt>
                <c:pt idx="3019">
                  <c:v>43.095254629629629</c:v>
                </c:pt>
                <c:pt idx="3020">
                  <c:v>43.095567129629629</c:v>
                </c:pt>
                <c:pt idx="3021">
                  <c:v>43.106134259259257</c:v>
                </c:pt>
                <c:pt idx="3022">
                  <c:v>43.110416666666673</c:v>
                </c:pt>
                <c:pt idx="3023">
                  <c:v>43.116006944444443</c:v>
                </c:pt>
                <c:pt idx="3024">
                  <c:v>43.121504629629626</c:v>
                </c:pt>
                <c:pt idx="3025">
                  <c:v>43.122997685185183</c:v>
                </c:pt>
                <c:pt idx="3026">
                  <c:v>43.127442129629628</c:v>
                </c:pt>
                <c:pt idx="3027">
                  <c:v>43.127615740740737</c:v>
                </c:pt>
                <c:pt idx="3028">
                  <c:v>43.131574074074067</c:v>
                </c:pt>
                <c:pt idx="3029">
                  <c:v>43.132951388888891</c:v>
                </c:pt>
                <c:pt idx="3030">
                  <c:v>43.138784722222219</c:v>
                </c:pt>
                <c:pt idx="3031">
                  <c:v>43.141145833333333</c:v>
                </c:pt>
                <c:pt idx="3032">
                  <c:v>43.141435185185188</c:v>
                </c:pt>
                <c:pt idx="3033">
                  <c:v>43.141620370370369</c:v>
                </c:pt>
                <c:pt idx="3034">
                  <c:v>43.152164351851852</c:v>
                </c:pt>
                <c:pt idx="3035">
                  <c:v>43.153761574074068</c:v>
                </c:pt>
                <c:pt idx="3036">
                  <c:v>43.154386574074067</c:v>
                </c:pt>
                <c:pt idx="3037">
                  <c:v>43.156354166666667</c:v>
                </c:pt>
                <c:pt idx="3038">
                  <c:v>43.164409722222217</c:v>
                </c:pt>
                <c:pt idx="3039">
                  <c:v>43.165011574074072</c:v>
                </c:pt>
                <c:pt idx="3040">
                  <c:v>43.167499999999997</c:v>
                </c:pt>
                <c:pt idx="3041">
                  <c:v>43.168159722222221</c:v>
                </c:pt>
                <c:pt idx="3042">
                  <c:v>43.176145833333337</c:v>
                </c:pt>
                <c:pt idx="3043">
                  <c:v>43.189571759259259</c:v>
                </c:pt>
                <c:pt idx="3044">
                  <c:v>43.192268518518517</c:v>
                </c:pt>
                <c:pt idx="3045">
                  <c:v>43.198668981481482</c:v>
                </c:pt>
                <c:pt idx="3046">
                  <c:v>43.202928240740739</c:v>
                </c:pt>
                <c:pt idx="3047">
                  <c:v>43.207384259259257</c:v>
                </c:pt>
                <c:pt idx="3048">
                  <c:v>43.209351851851849</c:v>
                </c:pt>
                <c:pt idx="3049">
                  <c:v>43.214664351851852</c:v>
                </c:pt>
                <c:pt idx="3050">
                  <c:v>43.222731481481482</c:v>
                </c:pt>
                <c:pt idx="3051">
                  <c:v>43.234386574074072</c:v>
                </c:pt>
                <c:pt idx="3052">
                  <c:v>43.239143518518517</c:v>
                </c:pt>
                <c:pt idx="3053">
                  <c:v>43.241296296296298</c:v>
                </c:pt>
                <c:pt idx="3054">
                  <c:v>43.241319444444443</c:v>
                </c:pt>
                <c:pt idx="3055">
                  <c:v>43.247060185185177</c:v>
                </c:pt>
                <c:pt idx="3056">
                  <c:v>43.255775462962973</c:v>
                </c:pt>
                <c:pt idx="3057">
                  <c:v>43.257071759259262</c:v>
                </c:pt>
                <c:pt idx="3058">
                  <c:v>43.26613425925926</c:v>
                </c:pt>
                <c:pt idx="3059">
                  <c:v>43.266932870370368</c:v>
                </c:pt>
                <c:pt idx="3060">
                  <c:v>43.270462962962966</c:v>
                </c:pt>
                <c:pt idx="3061">
                  <c:v>43.271446759259263</c:v>
                </c:pt>
                <c:pt idx="3062">
                  <c:v>43.290879629629629</c:v>
                </c:pt>
                <c:pt idx="3063">
                  <c:v>43.292372685185192</c:v>
                </c:pt>
                <c:pt idx="3064">
                  <c:v>43.311412037037037</c:v>
                </c:pt>
                <c:pt idx="3065">
                  <c:v>43.31476851851852</c:v>
                </c:pt>
                <c:pt idx="3066">
                  <c:v>43.318344907407408</c:v>
                </c:pt>
                <c:pt idx="3067">
                  <c:v>43.322164351851853</c:v>
                </c:pt>
                <c:pt idx="3068">
                  <c:v>43.331956018518518</c:v>
                </c:pt>
                <c:pt idx="3069">
                  <c:v>43.33284722222222</c:v>
                </c:pt>
                <c:pt idx="3070">
                  <c:v>43.333506944444437</c:v>
                </c:pt>
                <c:pt idx="3071">
                  <c:v>43.342719907407407</c:v>
                </c:pt>
                <c:pt idx="3072">
                  <c:v>43.347013888888888</c:v>
                </c:pt>
                <c:pt idx="3073">
                  <c:v>43.352800925925933</c:v>
                </c:pt>
                <c:pt idx="3074">
                  <c:v>43.358321759259262</c:v>
                </c:pt>
                <c:pt idx="3075">
                  <c:v>43.361747685185193</c:v>
                </c:pt>
                <c:pt idx="3076">
                  <c:v>43.362256944444447</c:v>
                </c:pt>
                <c:pt idx="3077">
                  <c:v>43.362743055555548</c:v>
                </c:pt>
                <c:pt idx="3078">
                  <c:v>43.364502314814807</c:v>
                </c:pt>
                <c:pt idx="3079">
                  <c:v>43.37027777777778</c:v>
                </c:pt>
                <c:pt idx="3080">
                  <c:v>43.377094907407397</c:v>
                </c:pt>
                <c:pt idx="3081">
                  <c:v>43.378298611111113</c:v>
                </c:pt>
                <c:pt idx="3082">
                  <c:v>43.389340277777777</c:v>
                </c:pt>
                <c:pt idx="3083">
                  <c:v>43.591817129629632</c:v>
                </c:pt>
                <c:pt idx="3084">
                  <c:v>43.647939814814812</c:v>
                </c:pt>
                <c:pt idx="3085">
                  <c:v>43.65152777777778</c:v>
                </c:pt>
                <c:pt idx="3086">
                  <c:v>43.652476851851851</c:v>
                </c:pt>
                <c:pt idx="3087">
                  <c:v>43.655775462962957</c:v>
                </c:pt>
                <c:pt idx="3088">
                  <c:v>43.658194444444447</c:v>
                </c:pt>
                <c:pt idx="3089">
                  <c:v>43.67079861111111</c:v>
                </c:pt>
                <c:pt idx="3090">
                  <c:v>43.686041666666668</c:v>
                </c:pt>
                <c:pt idx="3091">
                  <c:v>43.6902662037037</c:v>
                </c:pt>
                <c:pt idx="3092">
                  <c:v>43.695983796296296</c:v>
                </c:pt>
                <c:pt idx="3093">
                  <c:v>43.69864583333333</c:v>
                </c:pt>
                <c:pt idx="3094">
                  <c:v>43.713159722222223</c:v>
                </c:pt>
                <c:pt idx="3095">
                  <c:v>43.720289351851847</c:v>
                </c:pt>
                <c:pt idx="3096">
                  <c:v>43.743090277777767</c:v>
                </c:pt>
                <c:pt idx="3097">
                  <c:v>43.745636574074076</c:v>
                </c:pt>
                <c:pt idx="3098">
                  <c:v>43.76315972222222</c:v>
                </c:pt>
                <c:pt idx="3099">
                  <c:v>43.766678240740738</c:v>
                </c:pt>
                <c:pt idx="3100">
                  <c:v>43.767557870370368</c:v>
                </c:pt>
                <c:pt idx="3101">
                  <c:v>43.769490740740743</c:v>
                </c:pt>
                <c:pt idx="3102">
                  <c:v>43.769618055555547</c:v>
                </c:pt>
                <c:pt idx="3103">
                  <c:v>43.777430555555547</c:v>
                </c:pt>
                <c:pt idx="3104">
                  <c:v>43.777766203703713</c:v>
                </c:pt>
                <c:pt idx="3105">
                  <c:v>43.782708333333332</c:v>
                </c:pt>
                <c:pt idx="3106">
                  <c:v>43.785648148148148</c:v>
                </c:pt>
                <c:pt idx="3107">
                  <c:v>43.78572916666667</c:v>
                </c:pt>
                <c:pt idx="3108">
                  <c:v>43.790636574074071</c:v>
                </c:pt>
                <c:pt idx="3109">
                  <c:v>43.796608796296297</c:v>
                </c:pt>
                <c:pt idx="3110">
                  <c:v>43.797835648148151</c:v>
                </c:pt>
                <c:pt idx="3111">
                  <c:v>43.798090277777767</c:v>
                </c:pt>
                <c:pt idx="3112">
                  <c:v>43.79959490740741</c:v>
                </c:pt>
                <c:pt idx="3113">
                  <c:v>43.80016203703704</c:v>
                </c:pt>
                <c:pt idx="3114">
                  <c:v>43.801319444444452</c:v>
                </c:pt>
                <c:pt idx="3115">
                  <c:v>43.804826388888891</c:v>
                </c:pt>
                <c:pt idx="3116">
                  <c:v>43.806435185185187</c:v>
                </c:pt>
                <c:pt idx="3117">
                  <c:v>43.80828703703704</c:v>
                </c:pt>
                <c:pt idx="3118">
                  <c:v>43.809525462962966</c:v>
                </c:pt>
                <c:pt idx="3119">
                  <c:v>43.8097337962963</c:v>
                </c:pt>
                <c:pt idx="3120">
                  <c:v>43.810520833333342</c:v>
                </c:pt>
                <c:pt idx="3121">
                  <c:v>43.812025462962957</c:v>
                </c:pt>
                <c:pt idx="3122">
                  <c:v>43.813310185185188</c:v>
                </c:pt>
                <c:pt idx="3123">
                  <c:v>43.823703703703707</c:v>
                </c:pt>
                <c:pt idx="3124">
                  <c:v>43.826400462962972</c:v>
                </c:pt>
                <c:pt idx="3125">
                  <c:v>43.827627314814812</c:v>
                </c:pt>
                <c:pt idx="3126">
                  <c:v>43.829317129629629</c:v>
                </c:pt>
                <c:pt idx="3127">
                  <c:v>43.835196759259262</c:v>
                </c:pt>
                <c:pt idx="3128">
                  <c:v>43.842569444444443</c:v>
                </c:pt>
                <c:pt idx="3129">
                  <c:v>43.844942129629629</c:v>
                </c:pt>
                <c:pt idx="3130">
                  <c:v>43.846319444444447</c:v>
                </c:pt>
                <c:pt idx="3131">
                  <c:v>43.851875</c:v>
                </c:pt>
                <c:pt idx="3132">
                  <c:v>43.853807870370368</c:v>
                </c:pt>
                <c:pt idx="3133">
                  <c:v>43.856423611111111</c:v>
                </c:pt>
                <c:pt idx="3134">
                  <c:v>43.858229166666668</c:v>
                </c:pt>
                <c:pt idx="3135">
                  <c:v>43.862592592592591</c:v>
                </c:pt>
                <c:pt idx="3136">
                  <c:v>43.867094907407413</c:v>
                </c:pt>
                <c:pt idx="3137">
                  <c:v>43.875914351851847</c:v>
                </c:pt>
                <c:pt idx="3138">
                  <c:v>43.880011574074082</c:v>
                </c:pt>
                <c:pt idx="3139">
                  <c:v>43.88173611111111</c:v>
                </c:pt>
                <c:pt idx="3140">
                  <c:v>43.884895833333331</c:v>
                </c:pt>
                <c:pt idx="3141">
                  <c:v>43.885752314814823</c:v>
                </c:pt>
                <c:pt idx="3142">
                  <c:v>43.888634259259263</c:v>
                </c:pt>
                <c:pt idx="3143">
                  <c:v>43.88866898148148</c:v>
                </c:pt>
                <c:pt idx="3144">
                  <c:v>43.889097222222219</c:v>
                </c:pt>
                <c:pt idx="3145">
                  <c:v>43.890995370370369</c:v>
                </c:pt>
                <c:pt idx="3146">
                  <c:v>43.894074074074076</c:v>
                </c:pt>
                <c:pt idx="3147">
                  <c:v>43.894768518518518</c:v>
                </c:pt>
                <c:pt idx="3148">
                  <c:v>43.898645833333333</c:v>
                </c:pt>
                <c:pt idx="3149">
                  <c:v>43.905254629629631</c:v>
                </c:pt>
                <c:pt idx="3150">
                  <c:v>43.906030092592587</c:v>
                </c:pt>
                <c:pt idx="3151">
                  <c:v>43.906076388888891</c:v>
                </c:pt>
                <c:pt idx="3152">
                  <c:v>43.906226851851862</c:v>
                </c:pt>
                <c:pt idx="3153">
                  <c:v>43.908807870370367</c:v>
                </c:pt>
                <c:pt idx="3154">
                  <c:v>43.909328703703707</c:v>
                </c:pt>
                <c:pt idx="3155">
                  <c:v>43.909918981481482</c:v>
                </c:pt>
                <c:pt idx="3156">
                  <c:v>43.912129629629632</c:v>
                </c:pt>
                <c:pt idx="3157">
                  <c:v>43.914375</c:v>
                </c:pt>
                <c:pt idx="3158">
                  <c:v>43.916643518518519</c:v>
                </c:pt>
                <c:pt idx="3159">
                  <c:v>43.917037037037034</c:v>
                </c:pt>
                <c:pt idx="3160">
                  <c:v>43.917141203703707</c:v>
                </c:pt>
                <c:pt idx="3161">
                  <c:v>43.917569444444453</c:v>
                </c:pt>
                <c:pt idx="3162">
                  <c:v>43.917812499999997</c:v>
                </c:pt>
                <c:pt idx="3163">
                  <c:v>43.91853009259259</c:v>
                </c:pt>
                <c:pt idx="3164">
                  <c:v>43.918668981481481</c:v>
                </c:pt>
                <c:pt idx="3165">
                  <c:v>43.919004629629633</c:v>
                </c:pt>
                <c:pt idx="3166">
                  <c:v>43.919085648148148</c:v>
                </c:pt>
                <c:pt idx="3167">
                  <c:v>43.919363425925923</c:v>
                </c:pt>
                <c:pt idx="3168">
                  <c:v>43.919641203703698</c:v>
                </c:pt>
                <c:pt idx="3169">
                  <c:v>43.919988425925929</c:v>
                </c:pt>
                <c:pt idx="3170">
                  <c:v>43.92</c:v>
                </c:pt>
                <c:pt idx="3171">
                  <c:v>43.920208333333328</c:v>
                </c:pt>
                <c:pt idx="3172">
                  <c:v>43.920694444444443</c:v>
                </c:pt>
                <c:pt idx="3173">
                  <c:v>43.920706018518523</c:v>
                </c:pt>
                <c:pt idx="3174">
                  <c:v>43.920937500000001</c:v>
                </c:pt>
                <c:pt idx="3175">
                  <c:v>43.921041666666667</c:v>
                </c:pt>
                <c:pt idx="3176">
                  <c:v>43.921099537037037</c:v>
                </c:pt>
                <c:pt idx="3177">
                  <c:v>43.921550925925928</c:v>
                </c:pt>
                <c:pt idx="3178">
                  <c:v>43.9215625</c:v>
                </c:pt>
                <c:pt idx="3179">
                  <c:v>43.921956018518522</c:v>
                </c:pt>
                <c:pt idx="3180">
                  <c:v>43.922025462962957</c:v>
                </c:pt>
                <c:pt idx="3181">
                  <c:v>43.9221875</c:v>
                </c:pt>
                <c:pt idx="3182">
                  <c:v>43.923275462962962</c:v>
                </c:pt>
                <c:pt idx="3183">
                  <c:v>43.923425925925933</c:v>
                </c:pt>
                <c:pt idx="3184">
                  <c:v>43.923541666666672</c:v>
                </c:pt>
                <c:pt idx="3185">
                  <c:v>43.924027777777781</c:v>
                </c:pt>
                <c:pt idx="3186">
                  <c:v>43.924108796296302</c:v>
                </c:pt>
                <c:pt idx="3187">
                  <c:v>43.92608796296296</c:v>
                </c:pt>
                <c:pt idx="3188">
                  <c:v>43.926423611111112</c:v>
                </c:pt>
                <c:pt idx="3189">
                  <c:v>43.929039351851848</c:v>
                </c:pt>
                <c:pt idx="3190">
                  <c:v>43.932546296296287</c:v>
                </c:pt>
                <c:pt idx="3191">
                  <c:v>43.933634259259257</c:v>
                </c:pt>
                <c:pt idx="3192">
                  <c:v>43.938055555555557</c:v>
                </c:pt>
                <c:pt idx="3193">
                  <c:v>43.940960648148149</c:v>
                </c:pt>
                <c:pt idx="3194">
                  <c:v>43.941990740740742</c:v>
                </c:pt>
                <c:pt idx="3195">
                  <c:v>43.94341435185185</c:v>
                </c:pt>
                <c:pt idx="3196">
                  <c:v>43.944594907407406</c:v>
                </c:pt>
                <c:pt idx="3197">
                  <c:v>43.947291666666658</c:v>
                </c:pt>
                <c:pt idx="3198">
                  <c:v>43.94809027777778</c:v>
                </c:pt>
                <c:pt idx="3199">
                  <c:v>43.949039351851852</c:v>
                </c:pt>
                <c:pt idx="3200">
                  <c:v>43.951192129629632</c:v>
                </c:pt>
                <c:pt idx="3201">
                  <c:v>43.951620370370371</c:v>
                </c:pt>
                <c:pt idx="3202">
                  <c:v>43.952465277777783</c:v>
                </c:pt>
                <c:pt idx="3203">
                  <c:v>43.953506944444442</c:v>
                </c:pt>
                <c:pt idx="3204">
                  <c:v>43.954756944444448</c:v>
                </c:pt>
                <c:pt idx="3205">
                  <c:v>43.955821759259258</c:v>
                </c:pt>
                <c:pt idx="3206">
                  <c:v>43.957685185185177</c:v>
                </c:pt>
                <c:pt idx="3207">
                  <c:v>43.96068287037037</c:v>
                </c:pt>
                <c:pt idx="3208">
                  <c:v>43.961608796296296</c:v>
                </c:pt>
                <c:pt idx="3209">
                  <c:v>43.964930555555547</c:v>
                </c:pt>
                <c:pt idx="3210">
                  <c:v>43.965590277777778</c:v>
                </c:pt>
                <c:pt idx="3211">
                  <c:v>43.96565972222222</c:v>
                </c:pt>
                <c:pt idx="3212">
                  <c:v>43.974247685185183</c:v>
                </c:pt>
                <c:pt idx="3213">
                  <c:v>43.975381944444443</c:v>
                </c:pt>
                <c:pt idx="3214">
                  <c:v>43.976203703703703</c:v>
                </c:pt>
                <c:pt idx="3215">
                  <c:v>43.976909722222217</c:v>
                </c:pt>
                <c:pt idx="3216">
                  <c:v>43.977141203703702</c:v>
                </c:pt>
                <c:pt idx="3217">
                  <c:v>43.977557870370369</c:v>
                </c:pt>
                <c:pt idx="3218">
                  <c:v>43.979525462962961</c:v>
                </c:pt>
                <c:pt idx="3219">
                  <c:v>43.98020833333333</c:v>
                </c:pt>
                <c:pt idx="3220">
                  <c:v>43.981469907407408</c:v>
                </c:pt>
                <c:pt idx="3221">
                  <c:v>43.98153935185185</c:v>
                </c:pt>
                <c:pt idx="3222">
                  <c:v>43.982303240740741</c:v>
                </c:pt>
                <c:pt idx="3223">
                  <c:v>43.983171296296298</c:v>
                </c:pt>
                <c:pt idx="3224">
                  <c:v>43.983726851851848</c:v>
                </c:pt>
                <c:pt idx="3225">
                  <c:v>43.983784722222232</c:v>
                </c:pt>
                <c:pt idx="3226">
                  <c:v>43.985289351851847</c:v>
                </c:pt>
                <c:pt idx="3227">
                  <c:v>43.985555555555557</c:v>
                </c:pt>
                <c:pt idx="3228">
                  <c:v>43.985740740740738</c:v>
                </c:pt>
                <c:pt idx="3229">
                  <c:v>43.985937499999999</c:v>
                </c:pt>
                <c:pt idx="3230">
                  <c:v>43.986180555555563</c:v>
                </c:pt>
                <c:pt idx="3231">
                  <c:v>43.986504629629628</c:v>
                </c:pt>
                <c:pt idx="3232">
                  <c:v>43.987453703703707</c:v>
                </c:pt>
                <c:pt idx="3233">
                  <c:v>43.988576388888887</c:v>
                </c:pt>
                <c:pt idx="3234">
                  <c:v>43.988703703703713</c:v>
                </c:pt>
                <c:pt idx="3235">
                  <c:v>43.989699074074068</c:v>
                </c:pt>
                <c:pt idx="3236">
                  <c:v>43.990335648148147</c:v>
                </c:pt>
                <c:pt idx="3237">
                  <c:v>43.990902777777777</c:v>
                </c:pt>
                <c:pt idx="3238">
                  <c:v>43.991493055555559</c:v>
                </c:pt>
                <c:pt idx="3239">
                  <c:v>43.991898148148152</c:v>
                </c:pt>
                <c:pt idx="3240">
                  <c:v>43.992083333333333</c:v>
                </c:pt>
                <c:pt idx="3241">
                  <c:v>43.992106481481478</c:v>
                </c:pt>
                <c:pt idx="3242">
                  <c:v>43.992268518518522</c:v>
                </c:pt>
                <c:pt idx="3243">
                  <c:v>43.992638888888891</c:v>
                </c:pt>
                <c:pt idx="3244">
                  <c:v>43.992719907407412</c:v>
                </c:pt>
                <c:pt idx="3245">
                  <c:v>43.993194444444441</c:v>
                </c:pt>
                <c:pt idx="3246">
                  <c:v>43.994629629629628</c:v>
                </c:pt>
                <c:pt idx="3247">
                  <c:v>43.99496527777778</c:v>
                </c:pt>
                <c:pt idx="3248">
                  <c:v>43.995208333333331</c:v>
                </c:pt>
                <c:pt idx="3249">
                  <c:v>43.995300925925918</c:v>
                </c:pt>
                <c:pt idx="3250">
                  <c:v>43.99577546296296</c:v>
                </c:pt>
                <c:pt idx="3251">
                  <c:v>43.996053240740743</c:v>
                </c:pt>
                <c:pt idx="3252">
                  <c:v>43.996203703703713</c:v>
                </c:pt>
                <c:pt idx="3253">
                  <c:v>43.997094907407408</c:v>
                </c:pt>
                <c:pt idx="3254">
                  <c:v>43.997314814814807</c:v>
                </c:pt>
                <c:pt idx="3255">
                  <c:v>43.997986111111111</c:v>
                </c:pt>
                <c:pt idx="3256">
                  <c:v>43.998657407407407</c:v>
                </c:pt>
                <c:pt idx="3257">
                  <c:v>43.998726851851849</c:v>
                </c:pt>
                <c:pt idx="3258">
                  <c:v>43.998900462962958</c:v>
                </c:pt>
                <c:pt idx="3259">
                  <c:v>43.999305555555559</c:v>
                </c:pt>
                <c:pt idx="3260">
                  <c:v>43.999398148148153</c:v>
                </c:pt>
                <c:pt idx="3261">
                  <c:v>43.999421296296298</c:v>
                </c:pt>
                <c:pt idx="3262">
                  <c:v>43.999525462962957</c:v>
                </c:pt>
                <c:pt idx="3263">
                  <c:v>43.999548611111109</c:v>
                </c:pt>
                <c:pt idx="3264">
                  <c:v>43.999560185185182</c:v>
                </c:pt>
                <c:pt idx="3265">
                  <c:v>43.999780092592587</c:v>
                </c:pt>
                <c:pt idx="3266">
                  <c:v>43.999930555555558</c:v>
                </c:pt>
                <c:pt idx="3267">
                  <c:v>44.000289351851848</c:v>
                </c:pt>
                <c:pt idx="3268">
                  <c:v>44.000358796296297</c:v>
                </c:pt>
                <c:pt idx="3269">
                  <c:v>44.000393518518521</c:v>
                </c:pt>
                <c:pt idx="3270">
                  <c:v>44.00056712962963</c:v>
                </c:pt>
                <c:pt idx="3271">
                  <c:v>44.000590277777768</c:v>
                </c:pt>
                <c:pt idx="3272">
                  <c:v>44.000648148148152</c:v>
                </c:pt>
                <c:pt idx="3273">
                  <c:v>44.000763888888891</c:v>
                </c:pt>
                <c:pt idx="3274">
                  <c:v>44.000925925925927</c:v>
                </c:pt>
                <c:pt idx="3275">
                  <c:v>44.000949074074072</c:v>
                </c:pt>
                <c:pt idx="3276">
                  <c:v>44.001041666666673</c:v>
                </c:pt>
                <c:pt idx="3277">
                  <c:v>44.001122685185187</c:v>
                </c:pt>
                <c:pt idx="3278">
                  <c:v>44.001145833333332</c:v>
                </c:pt>
                <c:pt idx="3279">
                  <c:v>44.001203703703702</c:v>
                </c:pt>
                <c:pt idx="3280">
                  <c:v>44.001354166666673</c:v>
                </c:pt>
                <c:pt idx="3281">
                  <c:v>44.001469907407397</c:v>
                </c:pt>
                <c:pt idx="3282">
                  <c:v>44.001562499999999</c:v>
                </c:pt>
                <c:pt idx="3283">
                  <c:v>44.001886574074071</c:v>
                </c:pt>
                <c:pt idx="3284">
                  <c:v>44.001932870370368</c:v>
                </c:pt>
                <c:pt idx="3285">
                  <c:v>44.001944444444447</c:v>
                </c:pt>
                <c:pt idx="3286">
                  <c:v>44.002037037037027</c:v>
                </c:pt>
                <c:pt idx="3287">
                  <c:v>44.002048611111107</c:v>
                </c:pt>
                <c:pt idx="3288">
                  <c:v>44.002083333333331</c:v>
                </c:pt>
                <c:pt idx="3289">
                  <c:v>44.002129629629628</c:v>
                </c:pt>
                <c:pt idx="3290">
                  <c:v>44.002372685185193</c:v>
                </c:pt>
                <c:pt idx="3291">
                  <c:v>44.002407407407411</c:v>
                </c:pt>
                <c:pt idx="3292">
                  <c:v>44.002511574074077</c:v>
                </c:pt>
                <c:pt idx="3293">
                  <c:v>44.00252314814815</c:v>
                </c:pt>
                <c:pt idx="3294">
                  <c:v>44.002546296296288</c:v>
                </c:pt>
                <c:pt idx="3295">
                  <c:v>44.002650462962961</c:v>
                </c:pt>
                <c:pt idx="3296">
                  <c:v>44.002685185185193</c:v>
                </c:pt>
                <c:pt idx="3297">
                  <c:v>44.002743055555563</c:v>
                </c:pt>
                <c:pt idx="3298">
                  <c:v>44.00283564814815</c:v>
                </c:pt>
                <c:pt idx="3299">
                  <c:v>44.002928240740736</c:v>
                </c:pt>
                <c:pt idx="3300">
                  <c:v>44.002962962962961</c:v>
                </c:pt>
                <c:pt idx="3301">
                  <c:v>44.002986111111113</c:v>
                </c:pt>
                <c:pt idx="3302">
                  <c:v>44.003136574074077</c:v>
                </c:pt>
                <c:pt idx="3303">
                  <c:v>44.003229166666657</c:v>
                </c:pt>
                <c:pt idx="3304">
                  <c:v>44.003252314814823</c:v>
                </c:pt>
                <c:pt idx="3305">
                  <c:v>44.003298611111113</c:v>
                </c:pt>
                <c:pt idx="3306">
                  <c:v>44.003310185185192</c:v>
                </c:pt>
                <c:pt idx="3307">
                  <c:v>44.003321759259258</c:v>
                </c:pt>
                <c:pt idx="3308">
                  <c:v>44.003379629629627</c:v>
                </c:pt>
                <c:pt idx="3309">
                  <c:v>44.003402777777779</c:v>
                </c:pt>
                <c:pt idx="3310">
                  <c:v>44.003437499999997</c:v>
                </c:pt>
                <c:pt idx="3311">
                  <c:v>44.003495370370374</c:v>
                </c:pt>
                <c:pt idx="3312">
                  <c:v>44.003564814814823</c:v>
                </c:pt>
                <c:pt idx="3313">
                  <c:v>44.003611111111113</c:v>
                </c:pt>
                <c:pt idx="3314">
                  <c:v>44.003692129629627</c:v>
                </c:pt>
                <c:pt idx="3315">
                  <c:v>44.003749999999997</c:v>
                </c:pt>
                <c:pt idx="3316">
                  <c:v>44.003761574074083</c:v>
                </c:pt>
                <c:pt idx="3317">
                  <c:v>44.003865740740743</c:v>
                </c:pt>
                <c:pt idx="3318">
                  <c:v>44.003877314814822</c:v>
                </c:pt>
                <c:pt idx="3319">
                  <c:v>44.00390046296296</c:v>
                </c:pt>
                <c:pt idx="3320">
                  <c:v>44.004074074074083</c:v>
                </c:pt>
                <c:pt idx="3321">
                  <c:v>44.004178240740742</c:v>
                </c:pt>
                <c:pt idx="3322">
                  <c:v>44.004189814814808</c:v>
                </c:pt>
                <c:pt idx="3323">
                  <c:v>44.00421296296296</c:v>
                </c:pt>
                <c:pt idx="3324">
                  <c:v>44.004409722222221</c:v>
                </c:pt>
                <c:pt idx="3325">
                  <c:v>44.00446759259259</c:v>
                </c:pt>
                <c:pt idx="3326">
                  <c:v>44.004502314814808</c:v>
                </c:pt>
                <c:pt idx="3327">
                  <c:v>44.004537037037039</c:v>
                </c:pt>
                <c:pt idx="3328">
                  <c:v>44.004560185185177</c:v>
                </c:pt>
                <c:pt idx="3329">
                  <c:v>44.00472222222222</c:v>
                </c:pt>
                <c:pt idx="3330">
                  <c:v>44.004745370370372</c:v>
                </c:pt>
                <c:pt idx="3331">
                  <c:v>44.004791666666669</c:v>
                </c:pt>
                <c:pt idx="3332">
                  <c:v>44.004884259259264</c:v>
                </c:pt>
                <c:pt idx="3333">
                  <c:v>44.005057870370372</c:v>
                </c:pt>
                <c:pt idx="3334">
                  <c:v>44.005069444444437</c:v>
                </c:pt>
                <c:pt idx="3335">
                  <c:v>44.005127314814807</c:v>
                </c:pt>
                <c:pt idx="3336">
                  <c:v>44.005208333333343</c:v>
                </c:pt>
                <c:pt idx="3337">
                  <c:v>44.005231481481481</c:v>
                </c:pt>
                <c:pt idx="3338">
                  <c:v>44.005243055555553</c:v>
                </c:pt>
                <c:pt idx="3339">
                  <c:v>44.00528935185185</c:v>
                </c:pt>
                <c:pt idx="3340">
                  <c:v>44.005312500000002</c:v>
                </c:pt>
                <c:pt idx="3341">
                  <c:v>44.005405092592589</c:v>
                </c:pt>
                <c:pt idx="3342">
                  <c:v>44.005625000000002</c:v>
                </c:pt>
                <c:pt idx="3343">
                  <c:v>44.005717592592603</c:v>
                </c:pt>
                <c:pt idx="3344">
                  <c:v>44.005729166666669</c:v>
                </c:pt>
                <c:pt idx="3345">
                  <c:v>44.005925925925929</c:v>
                </c:pt>
                <c:pt idx="3346">
                  <c:v>44.005972222222219</c:v>
                </c:pt>
                <c:pt idx="3347">
                  <c:v>44.005983796296299</c:v>
                </c:pt>
                <c:pt idx="3348">
                  <c:v>44.006053240740741</c:v>
                </c:pt>
                <c:pt idx="3349">
                  <c:v>44.00616898148148</c:v>
                </c:pt>
                <c:pt idx="3350">
                  <c:v>44.006238425925929</c:v>
                </c:pt>
                <c:pt idx="3351">
                  <c:v>44.006319444444443</c:v>
                </c:pt>
                <c:pt idx="3352">
                  <c:v>44.006412037037038</c:v>
                </c:pt>
                <c:pt idx="3353">
                  <c:v>44.00642361111111</c:v>
                </c:pt>
                <c:pt idx="3354">
                  <c:v>44.006608796296298</c:v>
                </c:pt>
                <c:pt idx="3355">
                  <c:v>44.00673611111111</c:v>
                </c:pt>
                <c:pt idx="3356">
                  <c:v>44.006817129629631</c:v>
                </c:pt>
                <c:pt idx="3357">
                  <c:v>44.006944444444443</c:v>
                </c:pt>
                <c:pt idx="3358">
                  <c:v>44.006956018518522</c:v>
                </c:pt>
                <c:pt idx="3359">
                  <c:v>44.006979166666667</c:v>
                </c:pt>
                <c:pt idx="3360">
                  <c:v>44.007002314814812</c:v>
                </c:pt>
                <c:pt idx="3361">
                  <c:v>44.007106481481479</c:v>
                </c:pt>
                <c:pt idx="3362">
                  <c:v>44.007210648148153</c:v>
                </c:pt>
                <c:pt idx="3363">
                  <c:v>44.007326388888892</c:v>
                </c:pt>
                <c:pt idx="3364">
                  <c:v>44.007384259259261</c:v>
                </c:pt>
                <c:pt idx="3365">
                  <c:v>44.00863425925926</c:v>
                </c:pt>
                <c:pt idx="3366">
                  <c:v>44.008668981481478</c:v>
                </c:pt>
                <c:pt idx="3367">
                  <c:v>44.016990740740738</c:v>
                </c:pt>
                <c:pt idx="3368">
                  <c:v>44.025034722222223</c:v>
                </c:pt>
                <c:pt idx="3369">
                  <c:v>44.031724537037043</c:v>
                </c:pt>
                <c:pt idx="3370">
                  <c:v>44.031851851851847</c:v>
                </c:pt>
                <c:pt idx="3371">
                  <c:v>44.03263888888889</c:v>
                </c:pt>
                <c:pt idx="3372">
                  <c:v>44.033043981481477</c:v>
                </c:pt>
                <c:pt idx="3373">
                  <c:v>44.033449074074078</c:v>
                </c:pt>
                <c:pt idx="3374">
                  <c:v>44.033645833333331</c:v>
                </c:pt>
                <c:pt idx="3375">
                  <c:v>44.036875000000002</c:v>
                </c:pt>
                <c:pt idx="3376">
                  <c:v>44.039502314814818</c:v>
                </c:pt>
                <c:pt idx="3377">
                  <c:v>44.039594907407412</c:v>
                </c:pt>
                <c:pt idx="3378">
                  <c:v>44.048287037037028</c:v>
                </c:pt>
                <c:pt idx="3379">
                  <c:v>44.054155092592588</c:v>
                </c:pt>
                <c:pt idx="3380">
                  <c:v>44.054791666666667</c:v>
                </c:pt>
                <c:pt idx="3381">
                  <c:v>44.057025462962962</c:v>
                </c:pt>
                <c:pt idx="3382">
                  <c:v>44.058252314814823</c:v>
                </c:pt>
                <c:pt idx="3383">
                  <c:v>44.058402777777779</c:v>
                </c:pt>
                <c:pt idx="3384">
                  <c:v>44.058726851851851</c:v>
                </c:pt>
                <c:pt idx="3385">
                  <c:v>44.063287037037043</c:v>
                </c:pt>
                <c:pt idx="3386">
                  <c:v>44.065173611111113</c:v>
                </c:pt>
                <c:pt idx="3387">
                  <c:v>44.065231481481483</c:v>
                </c:pt>
                <c:pt idx="3388">
                  <c:v>44.065949074074076</c:v>
                </c:pt>
                <c:pt idx="3389">
                  <c:v>44.066527777777779</c:v>
                </c:pt>
                <c:pt idx="3390">
                  <c:v>44.067569444444437</c:v>
                </c:pt>
                <c:pt idx="3391">
                  <c:v>44.068159722222219</c:v>
                </c:pt>
                <c:pt idx="3392">
                  <c:v>44.068807870370371</c:v>
                </c:pt>
                <c:pt idx="3393">
                  <c:v>44.072488425925933</c:v>
                </c:pt>
                <c:pt idx="3394">
                  <c:v>44.073159722222222</c:v>
                </c:pt>
                <c:pt idx="3395">
                  <c:v>44.077395833333327</c:v>
                </c:pt>
                <c:pt idx="3396">
                  <c:v>44.079097222222217</c:v>
                </c:pt>
                <c:pt idx="3397">
                  <c:v>44.080115740740737</c:v>
                </c:pt>
                <c:pt idx="3398">
                  <c:v>44.083425925925923</c:v>
                </c:pt>
                <c:pt idx="3399">
                  <c:v>44.083541666666669</c:v>
                </c:pt>
                <c:pt idx="3400">
                  <c:v>44.083587962962973</c:v>
                </c:pt>
                <c:pt idx="3401">
                  <c:v>44.083599537037038</c:v>
                </c:pt>
                <c:pt idx="3402">
                  <c:v>44.084745370370371</c:v>
                </c:pt>
                <c:pt idx="3403">
                  <c:v>44.085000000000001</c:v>
                </c:pt>
                <c:pt idx="3404">
                  <c:v>44.085520833333327</c:v>
                </c:pt>
                <c:pt idx="3405">
                  <c:v>44.08625</c:v>
                </c:pt>
                <c:pt idx="3406">
                  <c:v>44.086840277777767</c:v>
                </c:pt>
                <c:pt idx="3407">
                  <c:v>44.086990740740738</c:v>
                </c:pt>
                <c:pt idx="3408">
                  <c:v>44.087280092592593</c:v>
                </c:pt>
                <c:pt idx="3409">
                  <c:v>44.08738425925926</c:v>
                </c:pt>
                <c:pt idx="3410">
                  <c:v>44.088599537037027</c:v>
                </c:pt>
                <c:pt idx="3411">
                  <c:v>44.088784722222222</c:v>
                </c:pt>
                <c:pt idx="3412">
                  <c:v>44.088796296296287</c:v>
                </c:pt>
                <c:pt idx="3413">
                  <c:v>44.08958333333333</c:v>
                </c:pt>
                <c:pt idx="3414">
                  <c:v>44.089664351851852</c:v>
                </c:pt>
                <c:pt idx="3415">
                  <c:v>44.090046296296293</c:v>
                </c:pt>
                <c:pt idx="3416">
                  <c:v>44.093819444444442</c:v>
                </c:pt>
                <c:pt idx="3417">
                  <c:v>44.098750000000003</c:v>
                </c:pt>
                <c:pt idx="3418">
                  <c:v>44.103067129629629</c:v>
                </c:pt>
                <c:pt idx="3419">
                  <c:v>44.105127314814823</c:v>
                </c:pt>
                <c:pt idx="3420">
                  <c:v>44.110381944444441</c:v>
                </c:pt>
                <c:pt idx="3421">
                  <c:v>44.12053240740741</c:v>
                </c:pt>
                <c:pt idx="3422">
                  <c:v>44.122326388888887</c:v>
                </c:pt>
                <c:pt idx="3423">
                  <c:v>44.122777777777777</c:v>
                </c:pt>
                <c:pt idx="3424">
                  <c:v>44.158009259259259</c:v>
                </c:pt>
                <c:pt idx="3425">
                  <c:v>44.160104166666663</c:v>
                </c:pt>
                <c:pt idx="3426">
                  <c:v>44.168414351851851</c:v>
                </c:pt>
                <c:pt idx="3427">
                  <c:v>44.174097222222223</c:v>
                </c:pt>
                <c:pt idx="3428">
                  <c:v>44.183310185185192</c:v>
                </c:pt>
                <c:pt idx="3429">
                  <c:v>44.191249999999997</c:v>
                </c:pt>
                <c:pt idx="3430">
                  <c:v>44.195972222222217</c:v>
                </c:pt>
                <c:pt idx="3431">
                  <c:v>44.213067129629628</c:v>
                </c:pt>
                <c:pt idx="3432">
                  <c:v>44.213078703703701</c:v>
                </c:pt>
                <c:pt idx="3433">
                  <c:v>44.216238425925923</c:v>
                </c:pt>
                <c:pt idx="3434">
                  <c:v>44.218379629629631</c:v>
                </c:pt>
                <c:pt idx="3435">
                  <c:v>44.219861111111108</c:v>
                </c:pt>
                <c:pt idx="3436">
                  <c:v>44.242939814814818</c:v>
                </c:pt>
                <c:pt idx="3437">
                  <c:v>44.243749999999999</c:v>
                </c:pt>
                <c:pt idx="3438">
                  <c:v>44.247442129629633</c:v>
                </c:pt>
                <c:pt idx="3439">
                  <c:v>44.256122685185183</c:v>
                </c:pt>
                <c:pt idx="3440">
                  <c:v>44.259178240740738</c:v>
                </c:pt>
                <c:pt idx="3441">
                  <c:v>44.273113425925928</c:v>
                </c:pt>
                <c:pt idx="3442">
                  <c:v>44.317557870370372</c:v>
                </c:pt>
                <c:pt idx="3443">
                  <c:v>44.318773148148153</c:v>
                </c:pt>
                <c:pt idx="3444">
                  <c:v>44.365428240740741</c:v>
                </c:pt>
                <c:pt idx="3445">
                  <c:v>44.373715277777777</c:v>
                </c:pt>
                <c:pt idx="3446">
                  <c:v>44.375023148148138</c:v>
                </c:pt>
                <c:pt idx="3447">
                  <c:v>44.425092592592591</c:v>
                </c:pt>
                <c:pt idx="3448">
                  <c:v>44.463020833333331</c:v>
                </c:pt>
                <c:pt idx="3449">
                  <c:v>44.657210648148151</c:v>
                </c:pt>
                <c:pt idx="3450">
                  <c:v>44.67439814814815</c:v>
                </c:pt>
                <c:pt idx="3451">
                  <c:v>44.690451388888889</c:v>
                </c:pt>
                <c:pt idx="3452">
                  <c:v>44.717500000000001</c:v>
                </c:pt>
                <c:pt idx="3453">
                  <c:v>44.722268518518518</c:v>
                </c:pt>
                <c:pt idx="3454">
                  <c:v>44.735879629629629</c:v>
                </c:pt>
                <c:pt idx="3455">
                  <c:v>44.747442129629633</c:v>
                </c:pt>
                <c:pt idx="3456">
                  <c:v>44.765347222222218</c:v>
                </c:pt>
                <c:pt idx="3457">
                  <c:v>44.766921296296303</c:v>
                </c:pt>
                <c:pt idx="3458">
                  <c:v>44.777175925925917</c:v>
                </c:pt>
                <c:pt idx="3459">
                  <c:v>44.781145833333333</c:v>
                </c:pt>
                <c:pt idx="3460">
                  <c:v>44.802118055555553</c:v>
                </c:pt>
                <c:pt idx="3461">
                  <c:v>44.80658564814815</c:v>
                </c:pt>
                <c:pt idx="3462">
                  <c:v>44.810196759259263</c:v>
                </c:pt>
                <c:pt idx="3463">
                  <c:v>44.813854166666673</c:v>
                </c:pt>
                <c:pt idx="3464">
                  <c:v>44.817916666666669</c:v>
                </c:pt>
                <c:pt idx="3465">
                  <c:v>44.827372685185182</c:v>
                </c:pt>
                <c:pt idx="3466">
                  <c:v>44.827824074074073</c:v>
                </c:pt>
                <c:pt idx="3467">
                  <c:v>44.841516203703698</c:v>
                </c:pt>
                <c:pt idx="3468">
                  <c:v>44.851168981481479</c:v>
                </c:pt>
                <c:pt idx="3469">
                  <c:v>44.851701388888891</c:v>
                </c:pt>
                <c:pt idx="3470">
                  <c:v>44.856331018518517</c:v>
                </c:pt>
                <c:pt idx="3471">
                  <c:v>44.865497685185183</c:v>
                </c:pt>
                <c:pt idx="3472">
                  <c:v>44.871446759259257</c:v>
                </c:pt>
                <c:pt idx="3473">
                  <c:v>44.884016203703702</c:v>
                </c:pt>
                <c:pt idx="3474">
                  <c:v>44.898900462962963</c:v>
                </c:pt>
                <c:pt idx="3475">
                  <c:v>44.919432870370372</c:v>
                </c:pt>
                <c:pt idx="3476">
                  <c:v>44.919791666666669</c:v>
                </c:pt>
                <c:pt idx="3477">
                  <c:v>44.930613425925927</c:v>
                </c:pt>
                <c:pt idx="3478">
                  <c:v>44.932893518518519</c:v>
                </c:pt>
                <c:pt idx="3479">
                  <c:v>44.933368055555547</c:v>
                </c:pt>
                <c:pt idx="3480">
                  <c:v>44.9371875</c:v>
                </c:pt>
                <c:pt idx="3481">
                  <c:v>44.949988425925923</c:v>
                </c:pt>
                <c:pt idx="3482">
                  <c:v>44.95760416666667</c:v>
                </c:pt>
                <c:pt idx="3483">
                  <c:v>44.962256944444448</c:v>
                </c:pt>
                <c:pt idx="3484">
                  <c:v>44.978506944444447</c:v>
                </c:pt>
                <c:pt idx="3485">
                  <c:v>44.985219907407412</c:v>
                </c:pt>
                <c:pt idx="3486">
                  <c:v>44.988356481481482</c:v>
                </c:pt>
                <c:pt idx="3487">
                  <c:v>45.003148148148149</c:v>
                </c:pt>
                <c:pt idx="3488">
                  <c:v>45.003194444444453</c:v>
                </c:pt>
                <c:pt idx="3489">
                  <c:v>45.004548611111112</c:v>
                </c:pt>
                <c:pt idx="3490">
                  <c:v>45.006446759259262</c:v>
                </c:pt>
                <c:pt idx="3491">
                  <c:v>45.007777777777783</c:v>
                </c:pt>
                <c:pt idx="3492">
                  <c:v>45.009166666666673</c:v>
                </c:pt>
                <c:pt idx="3493">
                  <c:v>45.018263888888889</c:v>
                </c:pt>
                <c:pt idx="3494">
                  <c:v>45.028773148148147</c:v>
                </c:pt>
                <c:pt idx="3495">
                  <c:v>45.035833333333343</c:v>
                </c:pt>
                <c:pt idx="3496">
                  <c:v>45.047824074074072</c:v>
                </c:pt>
                <c:pt idx="3497">
                  <c:v>45.053761574074073</c:v>
                </c:pt>
                <c:pt idx="3498">
                  <c:v>45.057071759259259</c:v>
                </c:pt>
                <c:pt idx="3499">
                  <c:v>45.064305555555563</c:v>
                </c:pt>
                <c:pt idx="3500">
                  <c:v>45.065300925925918</c:v>
                </c:pt>
                <c:pt idx="3501">
                  <c:v>45.068715277777777</c:v>
                </c:pt>
                <c:pt idx="3502">
                  <c:v>45.069861111111109</c:v>
                </c:pt>
                <c:pt idx="3503">
                  <c:v>45.073842592592591</c:v>
                </c:pt>
                <c:pt idx="3504">
                  <c:v>45.07391203703704</c:v>
                </c:pt>
                <c:pt idx="3505">
                  <c:v>45.075810185185183</c:v>
                </c:pt>
                <c:pt idx="3506">
                  <c:v>45.084166666666668</c:v>
                </c:pt>
                <c:pt idx="3507">
                  <c:v>45.089374999999997</c:v>
                </c:pt>
                <c:pt idx="3508">
                  <c:v>45.090752314814807</c:v>
                </c:pt>
                <c:pt idx="3509">
                  <c:v>45.100254629629632</c:v>
                </c:pt>
                <c:pt idx="3510">
                  <c:v>45.107256944444437</c:v>
                </c:pt>
                <c:pt idx="3511">
                  <c:v>45.116527777777783</c:v>
                </c:pt>
                <c:pt idx="3512">
                  <c:v>45.121875000000003</c:v>
                </c:pt>
                <c:pt idx="3513">
                  <c:v>45.125497685185188</c:v>
                </c:pt>
                <c:pt idx="3514">
                  <c:v>45.131793981481479</c:v>
                </c:pt>
                <c:pt idx="3515">
                  <c:v>45.133530092592594</c:v>
                </c:pt>
                <c:pt idx="3516">
                  <c:v>45.143576388888889</c:v>
                </c:pt>
                <c:pt idx="3517">
                  <c:v>45.149930555555557</c:v>
                </c:pt>
                <c:pt idx="3518">
                  <c:v>45.186782407407406</c:v>
                </c:pt>
                <c:pt idx="3519">
                  <c:v>45.223460648148148</c:v>
                </c:pt>
                <c:pt idx="3520">
                  <c:v>45.238761574074083</c:v>
                </c:pt>
                <c:pt idx="3521">
                  <c:v>45.245879629629627</c:v>
                </c:pt>
                <c:pt idx="3522">
                  <c:v>45.254884259259264</c:v>
                </c:pt>
                <c:pt idx="3523">
                  <c:v>45.255706018518516</c:v>
                </c:pt>
                <c:pt idx="3524">
                  <c:v>45.256724537037037</c:v>
                </c:pt>
                <c:pt idx="3525">
                  <c:v>45.269814814814808</c:v>
                </c:pt>
                <c:pt idx="3526">
                  <c:v>45.276574074074077</c:v>
                </c:pt>
                <c:pt idx="3527">
                  <c:v>45.281967592592594</c:v>
                </c:pt>
                <c:pt idx="3528">
                  <c:v>45.30134259259259</c:v>
                </c:pt>
                <c:pt idx="3529">
                  <c:v>45.30858796296296</c:v>
                </c:pt>
                <c:pt idx="3530">
                  <c:v>45.337175925925933</c:v>
                </c:pt>
                <c:pt idx="3531">
                  <c:v>45.341342592592589</c:v>
                </c:pt>
                <c:pt idx="3532">
                  <c:v>45.345821759259259</c:v>
                </c:pt>
                <c:pt idx="3533">
                  <c:v>45.371319444444453</c:v>
                </c:pt>
                <c:pt idx="3534">
                  <c:v>45.376064814814818</c:v>
                </c:pt>
                <c:pt idx="3535">
                  <c:v>45.65265046296296</c:v>
                </c:pt>
                <c:pt idx="3536">
                  <c:v>45.673958333333331</c:v>
                </c:pt>
                <c:pt idx="3537">
                  <c:v>45.730104166666663</c:v>
                </c:pt>
                <c:pt idx="3538">
                  <c:v>45.732442129629632</c:v>
                </c:pt>
                <c:pt idx="3539">
                  <c:v>45.741493055555559</c:v>
                </c:pt>
                <c:pt idx="3540">
                  <c:v>45.752951388888889</c:v>
                </c:pt>
                <c:pt idx="3541">
                  <c:v>45.753877314814822</c:v>
                </c:pt>
                <c:pt idx="3542">
                  <c:v>45.753993055555547</c:v>
                </c:pt>
                <c:pt idx="3543">
                  <c:v>45.755844907407408</c:v>
                </c:pt>
                <c:pt idx="3544">
                  <c:v>45.766793981481477</c:v>
                </c:pt>
                <c:pt idx="3545">
                  <c:v>45.769583333333337</c:v>
                </c:pt>
                <c:pt idx="3546">
                  <c:v>45.778356481481481</c:v>
                </c:pt>
                <c:pt idx="3547">
                  <c:v>45.782303240740738</c:v>
                </c:pt>
                <c:pt idx="3548">
                  <c:v>45.810983796296298</c:v>
                </c:pt>
                <c:pt idx="3549">
                  <c:v>45.814363425925933</c:v>
                </c:pt>
                <c:pt idx="3550">
                  <c:v>45.823564814814823</c:v>
                </c:pt>
                <c:pt idx="3551">
                  <c:v>45.836145833333333</c:v>
                </c:pt>
                <c:pt idx="3552">
                  <c:v>45.848587962962966</c:v>
                </c:pt>
                <c:pt idx="3553">
                  <c:v>45.861168981481477</c:v>
                </c:pt>
                <c:pt idx="3554">
                  <c:v>45.862268518518519</c:v>
                </c:pt>
                <c:pt idx="3555">
                  <c:v>45.867673611111108</c:v>
                </c:pt>
                <c:pt idx="3556">
                  <c:v>45.868171296296303</c:v>
                </c:pt>
                <c:pt idx="3557">
                  <c:v>45.871944444444438</c:v>
                </c:pt>
                <c:pt idx="3558">
                  <c:v>45.876585648148151</c:v>
                </c:pt>
                <c:pt idx="3559">
                  <c:v>45.880358796296299</c:v>
                </c:pt>
                <c:pt idx="3560">
                  <c:v>45.88287037037037</c:v>
                </c:pt>
                <c:pt idx="3561">
                  <c:v>45.884594907407397</c:v>
                </c:pt>
                <c:pt idx="3562">
                  <c:v>45.9012037037037</c:v>
                </c:pt>
                <c:pt idx="3563">
                  <c:v>45.906273148148138</c:v>
                </c:pt>
                <c:pt idx="3564">
                  <c:v>45.911111111111111</c:v>
                </c:pt>
                <c:pt idx="3565">
                  <c:v>45.911817129629632</c:v>
                </c:pt>
                <c:pt idx="3566">
                  <c:v>45.914363425925927</c:v>
                </c:pt>
                <c:pt idx="3567">
                  <c:v>45.917337962962961</c:v>
                </c:pt>
                <c:pt idx="3568">
                  <c:v>45.917615740740743</c:v>
                </c:pt>
                <c:pt idx="3569">
                  <c:v>45.918726851851851</c:v>
                </c:pt>
                <c:pt idx="3570">
                  <c:v>45.919456018518517</c:v>
                </c:pt>
                <c:pt idx="3571">
                  <c:v>45.920219907407407</c:v>
                </c:pt>
                <c:pt idx="3572">
                  <c:v>45.921192129629631</c:v>
                </c:pt>
                <c:pt idx="3573">
                  <c:v>45.92130787037037</c:v>
                </c:pt>
                <c:pt idx="3574">
                  <c:v>45.922407407407412</c:v>
                </c:pt>
                <c:pt idx="3575">
                  <c:v>45.922870370370369</c:v>
                </c:pt>
                <c:pt idx="3576">
                  <c:v>45.923217592592593</c:v>
                </c:pt>
                <c:pt idx="3577">
                  <c:v>45.927754629629632</c:v>
                </c:pt>
                <c:pt idx="3578">
                  <c:v>45.932384259259258</c:v>
                </c:pt>
                <c:pt idx="3579">
                  <c:v>45.935949074074067</c:v>
                </c:pt>
                <c:pt idx="3580">
                  <c:v>45.955196759259259</c:v>
                </c:pt>
                <c:pt idx="3581">
                  <c:v>45.955243055555563</c:v>
                </c:pt>
                <c:pt idx="3582">
                  <c:v>45.957743055555547</c:v>
                </c:pt>
                <c:pt idx="3583">
                  <c:v>45.958854166666669</c:v>
                </c:pt>
                <c:pt idx="3584">
                  <c:v>45.961562499999999</c:v>
                </c:pt>
                <c:pt idx="3585">
                  <c:v>45.961770833333333</c:v>
                </c:pt>
                <c:pt idx="3586">
                  <c:v>45.961967592592593</c:v>
                </c:pt>
                <c:pt idx="3587">
                  <c:v>45.965115740740742</c:v>
                </c:pt>
                <c:pt idx="3588">
                  <c:v>45.966608796296299</c:v>
                </c:pt>
                <c:pt idx="3589">
                  <c:v>45.967025462962972</c:v>
                </c:pt>
                <c:pt idx="3590">
                  <c:v>45.968657407407413</c:v>
                </c:pt>
                <c:pt idx="3591">
                  <c:v>45.97127314814815</c:v>
                </c:pt>
                <c:pt idx="3592">
                  <c:v>45.973900462962973</c:v>
                </c:pt>
                <c:pt idx="3593">
                  <c:v>45.976111111111109</c:v>
                </c:pt>
                <c:pt idx="3594">
                  <c:v>45.979212962962961</c:v>
                </c:pt>
                <c:pt idx="3595">
                  <c:v>45.979456018518519</c:v>
                </c:pt>
                <c:pt idx="3596">
                  <c:v>45.981134259259257</c:v>
                </c:pt>
                <c:pt idx="3597">
                  <c:v>45.981168981481481</c:v>
                </c:pt>
                <c:pt idx="3598">
                  <c:v>45.983472222222233</c:v>
                </c:pt>
                <c:pt idx="3599">
                  <c:v>45.984490740740739</c:v>
                </c:pt>
                <c:pt idx="3600">
                  <c:v>45.984606481481478</c:v>
                </c:pt>
                <c:pt idx="3601">
                  <c:v>45.986770833333331</c:v>
                </c:pt>
                <c:pt idx="3602">
                  <c:v>45.98684027777778</c:v>
                </c:pt>
                <c:pt idx="3603">
                  <c:v>45.988969907407409</c:v>
                </c:pt>
                <c:pt idx="3604">
                  <c:v>45.989050925925923</c:v>
                </c:pt>
                <c:pt idx="3605">
                  <c:v>45.990844907407407</c:v>
                </c:pt>
                <c:pt idx="3606">
                  <c:v>45.991284722222233</c:v>
                </c:pt>
                <c:pt idx="3607">
                  <c:v>45.993599537037028</c:v>
                </c:pt>
                <c:pt idx="3608">
                  <c:v>45.995231481481483</c:v>
                </c:pt>
                <c:pt idx="3609">
                  <c:v>45.996805555555547</c:v>
                </c:pt>
                <c:pt idx="3610">
                  <c:v>45.997986111111111</c:v>
                </c:pt>
                <c:pt idx="3611">
                  <c:v>45.999050925925928</c:v>
                </c:pt>
                <c:pt idx="3612">
                  <c:v>45.999791666666667</c:v>
                </c:pt>
                <c:pt idx="3613">
                  <c:v>46.000266203703703</c:v>
                </c:pt>
                <c:pt idx="3614">
                  <c:v>46.000370370370369</c:v>
                </c:pt>
                <c:pt idx="3615">
                  <c:v>46.000393518518521</c:v>
                </c:pt>
                <c:pt idx="3616">
                  <c:v>46.000428240740739</c:v>
                </c:pt>
                <c:pt idx="3617">
                  <c:v>46.000532407407412</c:v>
                </c:pt>
                <c:pt idx="3618">
                  <c:v>46.000590277777768</c:v>
                </c:pt>
                <c:pt idx="3619">
                  <c:v>46.000752314814818</c:v>
                </c:pt>
                <c:pt idx="3620">
                  <c:v>46.001030092592593</c:v>
                </c:pt>
                <c:pt idx="3621">
                  <c:v>46.00133101851852</c:v>
                </c:pt>
                <c:pt idx="3622">
                  <c:v>46.001458333333332</c:v>
                </c:pt>
                <c:pt idx="3623">
                  <c:v>46.001550925925933</c:v>
                </c:pt>
                <c:pt idx="3624">
                  <c:v>46.001631944444448</c:v>
                </c:pt>
                <c:pt idx="3625">
                  <c:v>46.001655092592593</c:v>
                </c:pt>
                <c:pt idx="3626">
                  <c:v>46.001759259259259</c:v>
                </c:pt>
                <c:pt idx="3627">
                  <c:v>46.001863425925933</c:v>
                </c:pt>
                <c:pt idx="3628">
                  <c:v>46.001921296296302</c:v>
                </c:pt>
                <c:pt idx="3629">
                  <c:v>46.001944444444447</c:v>
                </c:pt>
                <c:pt idx="3630">
                  <c:v>46.002060185185186</c:v>
                </c:pt>
                <c:pt idx="3631">
                  <c:v>46.002094907407397</c:v>
                </c:pt>
                <c:pt idx="3632">
                  <c:v>46.002361111111107</c:v>
                </c:pt>
                <c:pt idx="3633">
                  <c:v>46.002557870370367</c:v>
                </c:pt>
                <c:pt idx="3634">
                  <c:v>46.002673611111113</c:v>
                </c:pt>
                <c:pt idx="3635">
                  <c:v>46.002905092592592</c:v>
                </c:pt>
                <c:pt idx="3636">
                  <c:v>46.002962962962961</c:v>
                </c:pt>
                <c:pt idx="3637">
                  <c:v>46.003009259259258</c:v>
                </c:pt>
                <c:pt idx="3638">
                  <c:v>46.003182870370367</c:v>
                </c:pt>
                <c:pt idx="3639">
                  <c:v>46.003206018518519</c:v>
                </c:pt>
                <c:pt idx="3640">
                  <c:v>46.003263888888888</c:v>
                </c:pt>
                <c:pt idx="3641">
                  <c:v>46.003298611111113</c:v>
                </c:pt>
                <c:pt idx="3642">
                  <c:v>46.003414351851852</c:v>
                </c:pt>
                <c:pt idx="3643">
                  <c:v>46.003460648148149</c:v>
                </c:pt>
                <c:pt idx="3644">
                  <c:v>46.003969907407409</c:v>
                </c:pt>
                <c:pt idx="3645">
                  <c:v>46.004074074074083</c:v>
                </c:pt>
                <c:pt idx="3646">
                  <c:v>46.004398148148148</c:v>
                </c:pt>
                <c:pt idx="3647">
                  <c:v>46.004444444444452</c:v>
                </c:pt>
                <c:pt idx="3648">
                  <c:v>46.004513888888887</c:v>
                </c:pt>
                <c:pt idx="3649">
                  <c:v>46.004571759259257</c:v>
                </c:pt>
                <c:pt idx="3650">
                  <c:v>46.004745370370372</c:v>
                </c:pt>
                <c:pt idx="3651">
                  <c:v>46.004942129629633</c:v>
                </c:pt>
                <c:pt idx="3652">
                  <c:v>46.004988425925923</c:v>
                </c:pt>
                <c:pt idx="3653">
                  <c:v>46.005150462962973</c:v>
                </c:pt>
                <c:pt idx="3654">
                  <c:v>46.005173611111111</c:v>
                </c:pt>
                <c:pt idx="3655">
                  <c:v>46.005231481481481</c:v>
                </c:pt>
                <c:pt idx="3656">
                  <c:v>46.005300925925923</c:v>
                </c:pt>
                <c:pt idx="3657">
                  <c:v>46.005879629629632</c:v>
                </c:pt>
                <c:pt idx="3658">
                  <c:v>46.005891203703698</c:v>
                </c:pt>
                <c:pt idx="3659">
                  <c:v>46.006076388888893</c:v>
                </c:pt>
                <c:pt idx="3660">
                  <c:v>46.006377314814813</c:v>
                </c:pt>
                <c:pt idx="3661">
                  <c:v>46.006400462962972</c:v>
                </c:pt>
                <c:pt idx="3662">
                  <c:v>46.006666666666668</c:v>
                </c:pt>
                <c:pt idx="3663">
                  <c:v>46.006828703703697</c:v>
                </c:pt>
                <c:pt idx="3664">
                  <c:v>46.00693287037037</c:v>
                </c:pt>
                <c:pt idx="3665">
                  <c:v>46.007048611111109</c:v>
                </c:pt>
                <c:pt idx="3666">
                  <c:v>46.007118055555559</c:v>
                </c:pt>
                <c:pt idx="3667">
                  <c:v>46.007210648148153</c:v>
                </c:pt>
                <c:pt idx="3668">
                  <c:v>46.015069444444443</c:v>
                </c:pt>
                <c:pt idx="3669">
                  <c:v>46.015185185185182</c:v>
                </c:pt>
                <c:pt idx="3670">
                  <c:v>46.016678240740738</c:v>
                </c:pt>
                <c:pt idx="3671">
                  <c:v>46.017256944444448</c:v>
                </c:pt>
                <c:pt idx="3672">
                  <c:v>46.027442129629627</c:v>
                </c:pt>
                <c:pt idx="3673">
                  <c:v>46.03597222222222</c:v>
                </c:pt>
                <c:pt idx="3674">
                  <c:v>46.045879629629631</c:v>
                </c:pt>
                <c:pt idx="3675">
                  <c:v>46.049317129629628</c:v>
                </c:pt>
                <c:pt idx="3676">
                  <c:v>46.05695601851852</c:v>
                </c:pt>
                <c:pt idx="3677">
                  <c:v>46.081759259259258</c:v>
                </c:pt>
                <c:pt idx="3678">
                  <c:v>46.084305555555552</c:v>
                </c:pt>
                <c:pt idx="3679">
                  <c:v>46.084594907407407</c:v>
                </c:pt>
                <c:pt idx="3680">
                  <c:v>46.085868055555558</c:v>
                </c:pt>
                <c:pt idx="3681">
                  <c:v>46.08644675925926</c:v>
                </c:pt>
                <c:pt idx="3682">
                  <c:v>46.090196759259257</c:v>
                </c:pt>
                <c:pt idx="3683">
                  <c:v>46.110173611111108</c:v>
                </c:pt>
                <c:pt idx="3684">
                  <c:v>46.114178240740742</c:v>
                </c:pt>
                <c:pt idx="3685">
                  <c:v>46.116597222222232</c:v>
                </c:pt>
                <c:pt idx="3686">
                  <c:v>46.137453703703713</c:v>
                </c:pt>
                <c:pt idx="3687">
                  <c:v>46.149837962962962</c:v>
                </c:pt>
                <c:pt idx="3688">
                  <c:v>46.153622685185177</c:v>
                </c:pt>
                <c:pt idx="3689">
                  <c:v>46.184317129629633</c:v>
                </c:pt>
                <c:pt idx="3690">
                  <c:v>46.184502314814807</c:v>
                </c:pt>
                <c:pt idx="3691">
                  <c:v>46.222870370370373</c:v>
                </c:pt>
                <c:pt idx="3692">
                  <c:v>46.228645833333331</c:v>
                </c:pt>
                <c:pt idx="3693">
                  <c:v>46.245196759259258</c:v>
                </c:pt>
                <c:pt idx="3694">
                  <c:v>46.276851851851852</c:v>
                </c:pt>
                <c:pt idx="3695">
                  <c:v>46.286006944444438</c:v>
                </c:pt>
                <c:pt idx="3696">
                  <c:v>46.652928240740742</c:v>
                </c:pt>
                <c:pt idx="3697">
                  <c:v>46.681712962962962</c:v>
                </c:pt>
                <c:pt idx="3698">
                  <c:v>46.683969907407409</c:v>
                </c:pt>
                <c:pt idx="3699">
                  <c:v>46.734178240740739</c:v>
                </c:pt>
                <c:pt idx="3700">
                  <c:v>46.75334490740741</c:v>
                </c:pt>
                <c:pt idx="3701">
                  <c:v>46.774386574074072</c:v>
                </c:pt>
                <c:pt idx="3702">
                  <c:v>46.782592592592593</c:v>
                </c:pt>
                <c:pt idx="3703">
                  <c:v>46.799317129629628</c:v>
                </c:pt>
                <c:pt idx="3704">
                  <c:v>46.817141203703713</c:v>
                </c:pt>
                <c:pt idx="3705">
                  <c:v>46.817210648148148</c:v>
                </c:pt>
                <c:pt idx="3706">
                  <c:v>46.837361111111107</c:v>
                </c:pt>
                <c:pt idx="3707">
                  <c:v>46.838564814814823</c:v>
                </c:pt>
                <c:pt idx="3708">
                  <c:v>46.851666666666667</c:v>
                </c:pt>
                <c:pt idx="3709">
                  <c:v>46.892708333333331</c:v>
                </c:pt>
                <c:pt idx="3710">
                  <c:v>46.894664351851851</c:v>
                </c:pt>
                <c:pt idx="3711">
                  <c:v>46.896620370370371</c:v>
                </c:pt>
                <c:pt idx="3712">
                  <c:v>46.906238425925928</c:v>
                </c:pt>
                <c:pt idx="3713">
                  <c:v>46.91822916666667</c:v>
                </c:pt>
                <c:pt idx="3714">
                  <c:v>46.94078703703704</c:v>
                </c:pt>
                <c:pt idx="3715">
                  <c:v>46.943622685185183</c:v>
                </c:pt>
                <c:pt idx="3716">
                  <c:v>46.946874999999999</c:v>
                </c:pt>
                <c:pt idx="3717">
                  <c:v>46.961296296296297</c:v>
                </c:pt>
                <c:pt idx="3718">
                  <c:v>46.96875</c:v>
                </c:pt>
                <c:pt idx="3719">
                  <c:v>46.995509259259258</c:v>
                </c:pt>
                <c:pt idx="3720">
                  <c:v>46.998472222222219</c:v>
                </c:pt>
                <c:pt idx="3721">
                  <c:v>46.998726851851849</c:v>
                </c:pt>
                <c:pt idx="3722">
                  <c:v>47.000833333333333</c:v>
                </c:pt>
                <c:pt idx="3723">
                  <c:v>47.002291666666657</c:v>
                </c:pt>
                <c:pt idx="3724">
                  <c:v>47.00452546296296</c:v>
                </c:pt>
                <c:pt idx="3725">
                  <c:v>47.005451388888893</c:v>
                </c:pt>
                <c:pt idx="3726">
                  <c:v>47.006203703703697</c:v>
                </c:pt>
                <c:pt idx="3727">
                  <c:v>47.006238425925929</c:v>
                </c:pt>
                <c:pt idx="3728">
                  <c:v>47.007708333333333</c:v>
                </c:pt>
                <c:pt idx="3729">
                  <c:v>47.015405092592587</c:v>
                </c:pt>
                <c:pt idx="3730">
                  <c:v>47.021099537037038</c:v>
                </c:pt>
                <c:pt idx="3731">
                  <c:v>47.02400462962963</c:v>
                </c:pt>
                <c:pt idx="3732">
                  <c:v>47.029895833333327</c:v>
                </c:pt>
                <c:pt idx="3733">
                  <c:v>47.031076388888891</c:v>
                </c:pt>
                <c:pt idx="3734">
                  <c:v>47.048923611111107</c:v>
                </c:pt>
                <c:pt idx="3735">
                  <c:v>47.068935185185182</c:v>
                </c:pt>
                <c:pt idx="3736">
                  <c:v>47.073194444444447</c:v>
                </c:pt>
                <c:pt idx="3737">
                  <c:v>47.079386574074071</c:v>
                </c:pt>
                <c:pt idx="3738">
                  <c:v>47.084930555555559</c:v>
                </c:pt>
                <c:pt idx="3739">
                  <c:v>47.085902777777783</c:v>
                </c:pt>
                <c:pt idx="3740">
                  <c:v>47.089513888888888</c:v>
                </c:pt>
                <c:pt idx="3741">
                  <c:v>47.099502314814814</c:v>
                </c:pt>
                <c:pt idx="3742">
                  <c:v>47.104664351851852</c:v>
                </c:pt>
                <c:pt idx="3743">
                  <c:v>47.109722222222217</c:v>
                </c:pt>
                <c:pt idx="3744">
                  <c:v>47.109814814814818</c:v>
                </c:pt>
                <c:pt idx="3745">
                  <c:v>47.115185185185183</c:v>
                </c:pt>
                <c:pt idx="3746">
                  <c:v>47.123368055555552</c:v>
                </c:pt>
                <c:pt idx="3747">
                  <c:v>47.133217592592587</c:v>
                </c:pt>
                <c:pt idx="3748">
                  <c:v>47.155231481481479</c:v>
                </c:pt>
                <c:pt idx="3749">
                  <c:v>47.158101851851853</c:v>
                </c:pt>
                <c:pt idx="3750">
                  <c:v>47.164618055555557</c:v>
                </c:pt>
                <c:pt idx="3751">
                  <c:v>47.168090277777779</c:v>
                </c:pt>
                <c:pt idx="3752">
                  <c:v>47.184108796296293</c:v>
                </c:pt>
                <c:pt idx="3753">
                  <c:v>47.238379629629627</c:v>
                </c:pt>
                <c:pt idx="3754">
                  <c:v>47.244699074074077</c:v>
                </c:pt>
                <c:pt idx="3755">
                  <c:v>47.247118055555553</c:v>
                </c:pt>
                <c:pt idx="3756">
                  <c:v>47.268530092592592</c:v>
                </c:pt>
                <c:pt idx="3757">
                  <c:v>47.26896990740741</c:v>
                </c:pt>
                <c:pt idx="3758">
                  <c:v>47.274872685185187</c:v>
                </c:pt>
                <c:pt idx="3759">
                  <c:v>47.332314814814808</c:v>
                </c:pt>
                <c:pt idx="3760">
                  <c:v>47.393564814814823</c:v>
                </c:pt>
                <c:pt idx="3761">
                  <c:v>47.400405092592592</c:v>
                </c:pt>
                <c:pt idx="3762">
                  <c:v>47.665312499999999</c:v>
                </c:pt>
                <c:pt idx="3763">
                  <c:v>47.676782407407408</c:v>
                </c:pt>
                <c:pt idx="3764">
                  <c:v>47.687592592592587</c:v>
                </c:pt>
                <c:pt idx="3765">
                  <c:v>47.720879629629628</c:v>
                </c:pt>
                <c:pt idx="3766">
                  <c:v>47.755949074074067</c:v>
                </c:pt>
                <c:pt idx="3767">
                  <c:v>47.767314814814817</c:v>
                </c:pt>
                <c:pt idx="3768">
                  <c:v>47.781458333333333</c:v>
                </c:pt>
                <c:pt idx="3769">
                  <c:v>47.807581018518519</c:v>
                </c:pt>
                <c:pt idx="3770">
                  <c:v>47.810752314814813</c:v>
                </c:pt>
                <c:pt idx="3771">
                  <c:v>47.813159722222217</c:v>
                </c:pt>
                <c:pt idx="3772">
                  <c:v>47.821747685185187</c:v>
                </c:pt>
                <c:pt idx="3773">
                  <c:v>47.826574074074067</c:v>
                </c:pt>
                <c:pt idx="3774">
                  <c:v>47.834201388888893</c:v>
                </c:pt>
                <c:pt idx="3775">
                  <c:v>47.835034722222233</c:v>
                </c:pt>
                <c:pt idx="3776">
                  <c:v>47.840960648148148</c:v>
                </c:pt>
                <c:pt idx="3777">
                  <c:v>47.842175925925929</c:v>
                </c:pt>
                <c:pt idx="3778">
                  <c:v>47.844722222222217</c:v>
                </c:pt>
                <c:pt idx="3779">
                  <c:v>47.84796296296296</c:v>
                </c:pt>
                <c:pt idx="3780">
                  <c:v>47.849189814814807</c:v>
                </c:pt>
                <c:pt idx="3781">
                  <c:v>47.878472222222221</c:v>
                </c:pt>
                <c:pt idx="3782">
                  <c:v>47.896064814814807</c:v>
                </c:pt>
                <c:pt idx="3783">
                  <c:v>47.909409722222222</c:v>
                </c:pt>
                <c:pt idx="3784">
                  <c:v>47.911921296296299</c:v>
                </c:pt>
                <c:pt idx="3785">
                  <c:v>47.915868055555563</c:v>
                </c:pt>
                <c:pt idx="3786">
                  <c:v>47.917164351851852</c:v>
                </c:pt>
                <c:pt idx="3787">
                  <c:v>47.917870370370373</c:v>
                </c:pt>
                <c:pt idx="3788">
                  <c:v>47.918379629629626</c:v>
                </c:pt>
                <c:pt idx="3789">
                  <c:v>47.91878472222222</c:v>
                </c:pt>
                <c:pt idx="3790">
                  <c:v>47.91935185185185</c:v>
                </c:pt>
                <c:pt idx="3791">
                  <c:v>47.919583333333343</c:v>
                </c:pt>
                <c:pt idx="3792">
                  <c:v>47.919675925925922</c:v>
                </c:pt>
                <c:pt idx="3793">
                  <c:v>47.920381944444443</c:v>
                </c:pt>
                <c:pt idx="3794">
                  <c:v>47.920856481481479</c:v>
                </c:pt>
                <c:pt idx="3795">
                  <c:v>47.922662037037043</c:v>
                </c:pt>
                <c:pt idx="3796">
                  <c:v>47.922974537037042</c:v>
                </c:pt>
                <c:pt idx="3797">
                  <c:v>47.947789351851853</c:v>
                </c:pt>
                <c:pt idx="3798">
                  <c:v>47.949513888888887</c:v>
                </c:pt>
                <c:pt idx="3799">
                  <c:v>47.957685185185177</c:v>
                </c:pt>
                <c:pt idx="3800">
                  <c:v>47.959305555555552</c:v>
                </c:pt>
                <c:pt idx="3801">
                  <c:v>47.959791666666668</c:v>
                </c:pt>
                <c:pt idx="3802">
                  <c:v>47.963749999999997</c:v>
                </c:pt>
                <c:pt idx="3803">
                  <c:v>47.971736111111113</c:v>
                </c:pt>
                <c:pt idx="3804">
                  <c:v>47.978321759259259</c:v>
                </c:pt>
                <c:pt idx="3805">
                  <c:v>47.982199074074067</c:v>
                </c:pt>
                <c:pt idx="3806">
                  <c:v>47.983831018518522</c:v>
                </c:pt>
                <c:pt idx="3807">
                  <c:v>47.989282407407408</c:v>
                </c:pt>
                <c:pt idx="3808">
                  <c:v>47.993738425925933</c:v>
                </c:pt>
                <c:pt idx="3809">
                  <c:v>47.993796296296303</c:v>
                </c:pt>
                <c:pt idx="3810">
                  <c:v>47.994062499999998</c:v>
                </c:pt>
                <c:pt idx="3811">
                  <c:v>47.99496527777778</c:v>
                </c:pt>
                <c:pt idx="3812">
                  <c:v>47.99527777777778</c:v>
                </c:pt>
                <c:pt idx="3813">
                  <c:v>47.998877314814813</c:v>
                </c:pt>
                <c:pt idx="3814">
                  <c:v>47.998912037037037</c:v>
                </c:pt>
                <c:pt idx="3815">
                  <c:v>47.999849537037043</c:v>
                </c:pt>
                <c:pt idx="3816">
                  <c:v>48.000185185185188</c:v>
                </c:pt>
                <c:pt idx="3817">
                  <c:v>48.0003125</c:v>
                </c:pt>
                <c:pt idx="3818">
                  <c:v>48.000486111111108</c:v>
                </c:pt>
                <c:pt idx="3819">
                  <c:v>48.000682870370369</c:v>
                </c:pt>
                <c:pt idx="3820">
                  <c:v>48.00087962962963</c:v>
                </c:pt>
                <c:pt idx="3821">
                  <c:v>48.001180555555557</c:v>
                </c:pt>
                <c:pt idx="3822">
                  <c:v>48.001365740740738</c:v>
                </c:pt>
                <c:pt idx="3823">
                  <c:v>48.001493055555557</c:v>
                </c:pt>
                <c:pt idx="3824">
                  <c:v>48.001516203703702</c:v>
                </c:pt>
                <c:pt idx="3825">
                  <c:v>48.001620370370368</c:v>
                </c:pt>
                <c:pt idx="3826">
                  <c:v>48.001736111111107</c:v>
                </c:pt>
                <c:pt idx="3827">
                  <c:v>48.001863425925933</c:v>
                </c:pt>
                <c:pt idx="3828">
                  <c:v>48.002187499999998</c:v>
                </c:pt>
                <c:pt idx="3829">
                  <c:v>48.002314814814817</c:v>
                </c:pt>
                <c:pt idx="3830">
                  <c:v>48.002453703703701</c:v>
                </c:pt>
                <c:pt idx="3831">
                  <c:v>48.002499999999998</c:v>
                </c:pt>
                <c:pt idx="3832">
                  <c:v>48.002962962962961</c:v>
                </c:pt>
                <c:pt idx="3833">
                  <c:v>48.003101851851852</c:v>
                </c:pt>
                <c:pt idx="3834">
                  <c:v>48.003263888888888</c:v>
                </c:pt>
                <c:pt idx="3835">
                  <c:v>48.003310185185192</c:v>
                </c:pt>
                <c:pt idx="3836">
                  <c:v>48.003425925925917</c:v>
                </c:pt>
                <c:pt idx="3837">
                  <c:v>48.003518518518518</c:v>
                </c:pt>
                <c:pt idx="3838">
                  <c:v>48.003854166666663</c:v>
                </c:pt>
                <c:pt idx="3839">
                  <c:v>48.00452546296296</c:v>
                </c:pt>
                <c:pt idx="3840">
                  <c:v>48.004618055555547</c:v>
                </c:pt>
                <c:pt idx="3841">
                  <c:v>48.004953703703713</c:v>
                </c:pt>
                <c:pt idx="3842">
                  <c:v>48.005011574074082</c:v>
                </c:pt>
                <c:pt idx="3843">
                  <c:v>48.005127314814807</c:v>
                </c:pt>
                <c:pt idx="3844">
                  <c:v>48.005312500000002</c:v>
                </c:pt>
                <c:pt idx="3845">
                  <c:v>48.00554398148148</c:v>
                </c:pt>
                <c:pt idx="3846">
                  <c:v>48.005995370370371</c:v>
                </c:pt>
                <c:pt idx="3847">
                  <c:v>48.006099537037038</c:v>
                </c:pt>
                <c:pt idx="3848">
                  <c:v>48.006215277777777</c:v>
                </c:pt>
                <c:pt idx="3849">
                  <c:v>48.006226851851849</c:v>
                </c:pt>
                <c:pt idx="3850">
                  <c:v>48.00636574074074</c:v>
                </c:pt>
                <c:pt idx="3851">
                  <c:v>48.006412037037038</c:v>
                </c:pt>
                <c:pt idx="3852">
                  <c:v>48.006655092592602</c:v>
                </c:pt>
                <c:pt idx="3853">
                  <c:v>48.007025462962957</c:v>
                </c:pt>
                <c:pt idx="3854">
                  <c:v>48.007118055555559</c:v>
                </c:pt>
                <c:pt idx="3855">
                  <c:v>48.007164351851848</c:v>
                </c:pt>
                <c:pt idx="3856">
                  <c:v>48.010092592592592</c:v>
                </c:pt>
                <c:pt idx="3857">
                  <c:v>48.021296296296299</c:v>
                </c:pt>
                <c:pt idx="3858">
                  <c:v>48.027048611111113</c:v>
                </c:pt>
                <c:pt idx="3859">
                  <c:v>48.03824074074074</c:v>
                </c:pt>
                <c:pt idx="3860">
                  <c:v>48.054502314814812</c:v>
                </c:pt>
                <c:pt idx="3861">
                  <c:v>48.059502314814807</c:v>
                </c:pt>
                <c:pt idx="3862">
                  <c:v>48.06079861111111</c:v>
                </c:pt>
                <c:pt idx="3863">
                  <c:v>48.067870370370372</c:v>
                </c:pt>
                <c:pt idx="3864">
                  <c:v>48.072118055555563</c:v>
                </c:pt>
                <c:pt idx="3865">
                  <c:v>48.076979166666668</c:v>
                </c:pt>
                <c:pt idx="3866">
                  <c:v>48.085474537037037</c:v>
                </c:pt>
                <c:pt idx="3867">
                  <c:v>48.088634259259258</c:v>
                </c:pt>
                <c:pt idx="3868">
                  <c:v>48.091134259259263</c:v>
                </c:pt>
                <c:pt idx="3869">
                  <c:v>48.140960648148138</c:v>
                </c:pt>
                <c:pt idx="3870">
                  <c:v>48.153576388888887</c:v>
                </c:pt>
                <c:pt idx="3871">
                  <c:v>48.168078703703713</c:v>
                </c:pt>
                <c:pt idx="3872">
                  <c:v>48.201192129629632</c:v>
                </c:pt>
                <c:pt idx="3873">
                  <c:v>48.208356481481481</c:v>
                </c:pt>
                <c:pt idx="3874">
                  <c:v>48.268599537037034</c:v>
                </c:pt>
                <c:pt idx="3875">
                  <c:v>48.30859953703704</c:v>
                </c:pt>
                <c:pt idx="3876">
                  <c:v>48.757581018518522</c:v>
                </c:pt>
                <c:pt idx="3877">
                  <c:v>48.819444444444443</c:v>
                </c:pt>
                <c:pt idx="3878">
                  <c:v>48.827094907407407</c:v>
                </c:pt>
                <c:pt idx="3879">
                  <c:v>48.846724537037034</c:v>
                </c:pt>
                <c:pt idx="3880">
                  <c:v>48.858344907407407</c:v>
                </c:pt>
                <c:pt idx="3881">
                  <c:v>48.865115740740741</c:v>
                </c:pt>
                <c:pt idx="3882">
                  <c:v>48.924872685185193</c:v>
                </c:pt>
                <c:pt idx="3883">
                  <c:v>48.94197916666667</c:v>
                </c:pt>
                <c:pt idx="3884">
                  <c:v>48.979490740740736</c:v>
                </c:pt>
                <c:pt idx="3885">
                  <c:v>48.979664351851852</c:v>
                </c:pt>
                <c:pt idx="3886">
                  <c:v>48.980937500000003</c:v>
                </c:pt>
                <c:pt idx="3887">
                  <c:v>48.981886574074068</c:v>
                </c:pt>
                <c:pt idx="3888">
                  <c:v>49.000358796296297</c:v>
                </c:pt>
                <c:pt idx="3889">
                  <c:v>49.001990740740737</c:v>
                </c:pt>
                <c:pt idx="3890">
                  <c:v>49.002592592592592</c:v>
                </c:pt>
                <c:pt idx="3891">
                  <c:v>49.002673611111113</c:v>
                </c:pt>
                <c:pt idx="3892">
                  <c:v>49.002824074074077</c:v>
                </c:pt>
                <c:pt idx="3893">
                  <c:v>49.005486111111111</c:v>
                </c:pt>
                <c:pt idx="3894">
                  <c:v>49.012835648148148</c:v>
                </c:pt>
                <c:pt idx="3895">
                  <c:v>49.020694444444437</c:v>
                </c:pt>
                <c:pt idx="3896">
                  <c:v>49.036875000000002</c:v>
                </c:pt>
                <c:pt idx="3897">
                  <c:v>49.052800925925929</c:v>
                </c:pt>
                <c:pt idx="3898">
                  <c:v>49.066840277777779</c:v>
                </c:pt>
                <c:pt idx="3899">
                  <c:v>49.075682870370372</c:v>
                </c:pt>
                <c:pt idx="3900">
                  <c:v>49.081377314814823</c:v>
                </c:pt>
                <c:pt idx="3901">
                  <c:v>49.098032407407409</c:v>
                </c:pt>
                <c:pt idx="3902">
                  <c:v>49.15296296296296</c:v>
                </c:pt>
                <c:pt idx="3903">
                  <c:v>49.154641203703697</c:v>
                </c:pt>
                <c:pt idx="3904">
                  <c:v>49.258645833333333</c:v>
                </c:pt>
                <c:pt idx="3905">
                  <c:v>49.299131944444447</c:v>
                </c:pt>
                <c:pt idx="3906">
                  <c:v>49.363113425925917</c:v>
                </c:pt>
                <c:pt idx="3907">
                  <c:v>49.363483796296293</c:v>
                </c:pt>
                <c:pt idx="3908">
                  <c:v>49.531921296296296</c:v>
                </c:pt>
                <c:pt idx="3909">
                  <c:v>49.643368055555563</c:v>
                </c:pt>
                <c:pt idx="3910">
                  <c:v>49.694652777777783</c:v>
                </c:pt>
                <c:pt idx="3911">
                  <c:v>49.716944444444437</c:v>
                </c:pt>
                <c:pt idx="3912">
                  <c:v>49.719895833333332</c:v>
                </c:pt>
                <c:pt idx="3913">
                  <c:v>49.739675925925923</c:v>
                </c:pt>
                <c:pt idx="3914">
                  <c:v>49.742916666666673</c:v>
                </c:pt>
                <c:pt idx="3915">
                  <c:v>49.745381944444453</c:v>
                </c:pt>
                <c:pt idx="3916">
                  <c:v>49.757847222222217</c:v>
                </c:pt>
                <c:pt idx="3917">
                  <c:v>49.76202546296296</c:v>
                </c:pt>
                <c:pt idx="3918">
                  <c:v>49.77349537037037</c:v>
                </c:pt>
                <c:pt idx="3919">
                  <c:v>49.779178240740741</c:v>
                </c:pt>
                <c:pt idx="3920">
                  <c:v>49.783113425925933</c:v>
                </c:pt>
                <c:pt idx="3921">
                  <c:v>49.783784722222222</c:v>
                </c:pt>
                <c:pt idx="3922">
                  <c:v>49.809108796296293</c:v>
                </c:pt>
                <c:pt idx="3923">
                  <c:v>49.815624999999997</c:v>
                </c:pt>
                <c:pt idx="3924">
                  <c:v>49.838437499999998</c:v>
                </c:pt>
                <c:pt idx="3925">
                  <c:v>49.845381944444448</c:v>
                </c:pt>
                <c:pt idx="3926">
                  <c:v>49.856250000000003</c:v>
                </c:pt>
                <c:pt idx="3927">
                  <c:v>49.865520833333328</c:v>
                </c:pt>
                <c:pt idx="3928">
                  <c:v>49.867280092592587</c:v>
                </c:pt>
                <c:pt idx="3929">
                  <c:v>49.892048611111107</c:v>
                </c:pt>
                <c:pt idx="3930">
                  <c:v>49.896331018518516</c:v>
                </c:pt>
                <c:pt idx="3931">
                  <c:v>49.914108796296297</c:v>
                </c:pt>
                <c:pt idx="3932">
                  <c:v>49.921018518518522</c:v>
                </c:pt>
                <c:pt idx="3933">
                  <c:v>49.92773148148148</c:v>
                </c:pt>
                <c:pt idx="3934">
                  <c:v>49.93616898148148</c:v>
                </c:pt>
                <c:pt idx="3935">
                  <c:v>49.939374999999998</c:v>
                </c:pt>
                <c:pt idx="3936">
                  <c:v>49.940659722222222</c:v>
                </c:pt>
                <c:pt idx="3937">
                  <c:v>49.967592592592602</c:v>
                </c:pt>
                <c:pt idx="3938">
                  <c:v>49.967777777777783</c:v>
                </c:pt>
                <c:pt idx="3939">
                  <c:v>49.973553240740742</c:v>
                </c:pt>
                <c:pt idx="3940">
                  <c:v>49.976145833333327</c:v>
                </c:pt>
                <c:pt idx="3941">
                  <c:v>49.976261574074073</c:v>
                </c:pt>
                <c:pt idx="3942">
                  <c:v>49.987615740740743</c:v>
                </c:pt>
                <c:pt idx="3943">
                  <c:v>49.988217592592591</c:v>
                </c:pt>
                <c:pt idx="3944">
                  <c:v>49.994097222222223</c:v>
                </c:pt>
                <c:pt idx="3945">
                  <c:v>49.997638888888893</c:v>
                </c:pt>
                <c:pt idx="3946">
                  <c:v>49.999872685185188</c:v>
                </c:pt>
                <c:pt idx="3947">
                  <c:v>49.999953703703703</c:v>
                </c:pt>
                <c:pt idx="3948">
                  <c:v>50.001979166666658</c:v>
                </c:pt>
                <c:pt idx="3949">
                  <c:v>50.002129629629628</c:v>
                </c:pt>
                <c:pt idx="3950">
                  <c:v>50.003240740740743</c:v>
                </c:pt>
                <c:pt idx="3951">
                  <c:v>50.003796296296287</c:v>
                </c:pt>
                <c:pt idx="3952">
                  <c:v>50.004305555555547</c:v>
                </c:pt>
                <c:pt idx="3953">
                  <c:v>50.006296296296298</c:v>
                </c:pt>
                <c:pt idx="3954">
                  <c:v>50.007210648148153</c:v>
                </c:pt>
                <c:pt idx="3955">
                  <c:v>50.007905092592587</c:v>
                </c:pt>
                <c:pt idx="3956">
                  <c:v>50.01027777777778</c:v>
                </c:pt>
                <c:pt idx="3957">
                  <c:v>50.01587962962963</c:v>
                </c:pt>
                <c:pt idx="3958">
                  <c:v>50.016793981481477</c:v>
                </c:pt>
                <c:pt idx="3959">
                  <c:v>50.025023148148151</c:v>
                </c:pt>
                <c:pt idx="3960">
                  <c:v>50.025231481481477</c:v>
                </c:pt>
                <c:pt idx="3961">
                  <c:v>50.025694444444447</c:v>
                </c:pt>
                <c:pt idx="3962">
                  <c:v>50.033310185185186</c:v>
                </c:pt>
                <c:pt idx="3963">
                  <c:v>50.03962962962963</c:v>
                </c:pt>
                <c:pt idx="3964">
                  <c:v>50.042592592592591</c:v>
                </c:pt>
                <c:pt idx="3965">
                  <c:v>50.054490740740739</c:v>
                </c:pt>
                <c:pt idx="3966">
                  <c:v>50.059328703703713</c:v>
                </c:pt>
                <c:pt idx="3967">
                  <c:v>50.063101851851847</c:v>
                </c:pt>
                <c:pt idx="3968">
                  <c:v>50.071712962962962</c:v>
                </c:pt>
                <c:pt idx="3969">
                  <c:v>50.077696759259261</c:v>
                </c:pt>
                <c:pt idx="3970">
                  <c:v>50.080925925925918</c:v>
                </c:pt>
                <c:pt idx="3971">
                  <c:v>50.08202546296296</c:v>
                </c:pt>
                <c:pt idx="3972">
                  <c:v>50.087407407407397</c:v>
                </c:pt>
                <c:pt idx="3973">
                  <c:v>50.08783564814815</c:v>
                </c:pt>
                <c:pt idx="3974">
                  <c:v>50.09046296296296</c:v>
                </c:pt>
                <c:pt idx="3975">
                  <c:v>50.094432870370369</c:v>
                </c:pt>
                <c:pt idx="3976">
                  <c:v>50.094664351851847</c:v>
                </c:pt>
                <c:pt idx="3977">
                  <c:v>50.104560185185193</c:v>
                </c:pt>
                <c:pt idx="3978">
                  <c:v>50.117685185185188</c:v>
                </c:pt>
                <c:pt idx="3979">
                  <c:v>50.212789351851853</c:v>
                </c:pt>
                <c:pt idx="3980">
                  <c:v>50.219733796296303</c:v>
                </c:pt>
                <c:pt idx="3981">
                  <c:v>50.236342592592592</c:v>
                </c:pt>
                <c:pt idx="3982">
                  <c:v>50.260868055555562</c:v>
                </c:pt>
                <c:pt idx="3983">
                  <c:v>50.26203703703704</c:v>
                </c:pt>
                <c:pt idx="3984">
                  <c:v>50.268113425925932</c:v>
                </c:pt>
                <c:pt idx="3985">
                  <c:v>50.284131944444447</c:v>
                </c:pt>
                <c:pt idx="3986">
                  <c:v>50.377592592592592</c:v>
                </c:pt>
                <c:pt idx="3987">
                  <c:v>50.427766203703698</c:v>
                </c:pt>
                <c:pt idx="3988">
                  <c:v>50.765393518518522</c:v>
                </c:pt>
                <c:pt idx="3989">
                  <c:v>50.779131944444437</c:v>
                </c:pt>
                <c:pt idx="3990">
                  <c:v>50.830428240740737</c:v>
                </c:pt>
                <c:pt idx="3991">
                  <c:v>50.836342592592587</c:v>
                </c:pt>
                <c:pt idx="3992">
                  <c:v>50.841585648148147</c:v>
                </c:pt>
                <c:pt idx="3993">
                  <c:v>50.84822916666667</c:v>
                </c:pt>
                <c:pt idx="3994">
                  <c:v>50.85181712962963</c:v>
                </c:pt>
                <c:pt idx="3995">
                  <c:v>50.853807870370368</c:v>
                </c:pt>
                <c:pt idx="3996">
                  <c:v>50.862326388888889</c:v>
                </c:pt>
                <c:pt idx="3997">
                  <c:v>50.862731481481482</c:v>
                </c:pt>
                <c:pt idx="3998">
                  <c:v>50.86390046296296</c:v>
                </c:pt>
                <c:pt idx="3999">
                  <c:v>50.881099537037038</c:v>
                </c:pt>
                <c:pt idx="4000">
                  <c:v>50.881921296296298</c:v>
                </c:pt>
                <c:pt idx="4001">
                  <c:v>50.883449074074072</c:v>
                </c:pt>
                <c:pt idx="4002">
                  <c:v>50.885740740740736</c:v>
                </c:pt>
                <c:pt idx="4003">
                  <c:v>50.889513888888892</c:v>
                </c:pt>
                <c:pt idx="4004">
                  <c:v>50.910833333333343</c:v>
                </c:pt>
                <c:pt idx="4005">
                  <c:v>50.91159722222222</c:v>
                </c:pt>
                <c:pt idx="4006">
                  <c:v>50.914537037037043</c:v>
                </c:pt>
                <c:pt idx="4007">
                  <c:v>50.918993055555553</c:v>
                </c:pt>
                <c:pt idx="4008">
                  <c:v>50.939120370370368</c:v>
                </c:pt>
                <c:pt idx="4009">
                  <c:v>50.953240740740739</c:v>
                </c:pt>
                <c:pt idx="4010">
                  <c:v>50.96597222222222</c:v>
                </c:pt>
                <c:pt idx="4011">
                  <c:v>50.977881944444448</c:v>
                </c:pt>
                <c:pt idx="4012">
                  <c:v>50.986736111111107</c:v>
                </c:pt>
                <c:pt idx="4013">
                  <c:v>50.991331018518522</c:v>
                </c:pt>
                <c:pt idx="4014">
                  <c:v>50.994791666666657</c:v>
                </c:pt>
                <c:pt idx="4015">
                  <c:v>51.008935185185187</c:v>
                </c:pt>
                <c:pt idx="4016">
                  <c:v>51.010856481481483</c:v>
                </c:pt>
                <c:pt idx="4017">
                  <c:v>51.013287037037038</c:v>
                </c:pt>
                <c:pt idx="4018">
                  <c:v>51.013865740740741</c:v>
                </c:pt>
                <c:pt idx="4019">
                  <c:v>51.025787037037027</c:v>
                </c:pt>
                <c:pt idx="4020">
                  <c:v>51.028865740740741</c:v>
                </c:pt>
                <c:pt idx="4021">
                  <c:v>51.036168981481481</c:v>
                </c:pt>
                <c:pt idx="4022">
                  <c:v>51.058657407407409</c:v>
                </c:pt>
                <c:pt idx="4023">
                  <c:v>51.064178240740738</c:v>
                </c:pt>
                <c:pt idx="4024">
                  <c:v>51.064733796296302</c:v>
                </c:pt>
                <c:pt idx="4025">
                  <c:v>51.071712962962962</c:v>
                </c:pt>
                <c:pt idx="4026">
                  <c:v>51.0730787037037</c:v>
                </c:pt>
                <c:pt idx="4027">
                  <c:v>51.074641203703713</c:v>
                </c:pt>
                <c:pt idx="4028">
                  <c:v>51.077731481481479</c:v>
                </c:pt>
                <c:pt idx="4029">
                  <c:v>51.080937499999997</c:v>
                </c:pt>
                <c:pt idx="4030">
                  <c:v>51.081354166666657</c:v>
                </c:pt>
                <c:pt idx="4031">
                  <c:v>51.087199074074071</c:v>
                </c:pt>
                <c:pt idx="4032">
                  <c:v>51.089212962962961</c:v>
                </c:pt>
                <c:pt idx="4033">
                  <c:v>51.100590277777783</c:v>
                </c:pt>
                <c:pt idx="4034">
                  <c:v>51.13363425925926</c:v>
                </c:pt>
                <c:pt idx="4035">
                  <c:v>51.135879629629628</c:v>
                </c:pt>
                <c:pt idx="4036">
                  <c:v>51.160451388888887</c:v>
                </c:pt>
                <c:pt idx="4037">
                  <c:v>51.169027777777778</c:v>
                </c:pt>
                <c:pt idx="4038">
                  <c:v>51.194953703703703</c:v>
                </c:pt>
                <c:pt idx="4039">
                  <c:v>51.199629629629626</c:v>
                </c:pt>
                <c:pt idx="4040">
                  <c:v>51.211909722222217</c:v>
                </c:pt>
                <c:pt idx="4041">
                  <c:v>51.221724537037034</c:v>
                </c:pt>
                <c:pt idx="4042">
                  <c:v>51.221828703703707</c:v>
                </c:pt>
                <c:pt idx="4043">
                  <c:v>51.228680555555563</c:v>
                </c:pt>
                <c:pt idx="4044">
                  <c:v>51.231828703703712</c:v>
                </c:pt>
                <c:pt idx="4045">
                  <c:v>51.248877314814813</c:v>
                </c:pt>
                <c:pt idx="4046">
                  <c:v>51.257893518518522</c:v>
                </c:pt>
                <c:pt idx="4047">
                  <c:v>51.26752314814815</c:v>
                </c:pt>
                <c:pt idx="4048">
                  <c:v>51.295555555555552</c:v>
                </c:pt>
                <c:pt idx="4049">
                  <c:v>51.309513888888887</c:v>
                </c:pt>
                <c:pt idx="4050">
                  <c:v>51.314490740740737</c:v>
                </c:pt>
                <c:pt idx="4051">
                  <c:v>51.354618055555562</c:v>
                </c:pt>
                <c:pt idx="4052">
                  <c:v>51.668009259259257</c:v>
                </c:pt>
                <c:pt idx="4053">
                  <c:v>51.709930555555559</c:v>
                </c:pt>
                <c:pt idx="4054">
                  <c:v>51.718310185185182</c:v>
                </c:pt>
                <c:pt idx="4055">
                  <c:v>51.727407407407412</c:v>
                </c:pt>
                <c:pt idx="4056">
                  <c:v>51.747986111111111</c:v>
                </c:pt>
                <c:pt idx="4057">
                  <c:v>51.750185185185188</c:v>
                </c:pt>
                <c:pt idx="4058">
                  <c:v>51.752453703703701</c:v>
                </c:pt>
                <c:pt idx="4059">
                  <c:v>51.770891203703712</c:v>
                </c:pt>
                <c:pt idx="4060">
                  <c:v>51.789548611111108</c:v>
                </c:pt>
                <c:pt idx="4061">
                  <c:v>51.850555555555559</c:v>
                </c:pt>
                <c:pt idx="4062">
                  <c:v>51.856400462962966</c:v>
                </c:pt>
                <c:pt idx="4063">
                  <c:v>51.883726851851847</c:v>
                </c:pt>
                <c:pt idx="4064">
                  <c:v>51.886643518518518</c:v>
                </c:pt>
                <c:pt idx="4065">
                  <c:v>51.890648148148138</c:v>
                </c:pt>
                <c:pt idx="4066">
                  <c:v>51.909421296296287</c:v>
                </c:pt>
                <c:pt idx="4067">
                  <c:v>51.916863425925918</c:v>
                </c:pt>
                <c:pt idx="4068">
                  <c:v>51.91739583333333</c:v>
                </c:pt>
                <c:pt idx="4069">
                  <c:v>51.920127314814813</c:v>
                </c:pt>
                <c:pt idx="4070">
                  <c:v>51.920162037037038</c:v>
                </c:pt>
                <c:pt idx="4071">
                  <c:v>51.927037037037039</c:v>
                </c:pt>
                <c:pt idx="4072">
                  <c:v>51.940347222222222</c:v>
                </c:pt>
                <c:pt idx="4073">
                  <c:v>51.942916666666669</c:v>
                </c:pt>
                <c:pt idx="4074">
                  <c:v>51.952569444444443</c:v>
                </c:pt>
                <c:pt idx="4075">
                  <c:v>51.954340277777767</c:v>
                </c:pt>
                <c:pt idx="4076">
                  <c:v>51.95445601851852</c:v>
                </c:pt>
                <c:pt idx="4077">
                  <c:v>51.954849537037028</c:v>
                </c:pt>
                <c:pt idx="4078">
                  <c:v>51.955937499999997</c:v>
                </c:pt>
                <c:pt idx="4079">
                  <c:v>51.961122685185188</c:v>
                </c:pt>
                <c:pt idx="4080">
                  <c:v>51.961770833333333</c:v>
                </c:pt>
                <c:pt idx="4081">
                  <c:v>51.975636574074073</c:v>
                </c:pt>
                <c:pt idx="4082">
                  <c:v>51.976203703703703</c:v>
                </c:pt>
                <c:pt idx="4083">
                  <c:v>51.984340277777783</c:v>
                </c:pt>
                <c:pt idx="4084">
                  <c:v>51.989432870370372</c:v>
                </c:pt>
                <c:pt idx="4085">
                  <c:v>51.996793981481481</c:v>
                </c:pt>
                <c:pt idx="4086">
                  <c:v>51.997928240740741</c:v>
                </c:pt>
                <c:pt idx="4087">
                  <c:v>52.000740740740738</c:v>
                </c:pt>
                <c:pt idx="4088">
                  <c:v>52.001909722222223</c:v>
                </c:pt>
                <c:pt idx="4089">
                  <c:v>52.001921296296302</c:v>
                </c:pt>
                <c:pt idx="4090">
                  <c:v>52.002245370370368</c:v>
                </c:pt>
                <c:pt idx="4091">
                  <c:v>52.003182870370367</c:v>
                </c:pt>
                <c:pt idx="4092">
                  <c:v>52.003576388888888</c:v>
                </c:pt>
                <c:pt idx="4093">
                  <c:v>52.005625000000002</c:v>
                </c:pt>
                <c:pt idx="4094">
                  <c:v>52.006018518518523</c:v>
                </c:pt>
                <c:pt idx="4095">
                  <c:v>52.006261574074067</c:v>
                </c:pt>
                <c:pt idx="4096">
                  <c:v>52.006469907407407</c:v>
                </c:pt>
                <c:pt idx="4097">
                  <c:v>52.019247685185192</c:v>
                </c:pt>
                <c:pt idx="4098">
                  <c:v>52.024247685185188</c:v>
                </c:pt>
                <c:pt idx="4099">
                  <c:v>52.033657407407411</c:v>
                </c:pt>
                <c:pt idx="4100">
                  <c:v>52.060370370370372</c:v>
                </c:pt>
                <c:pt idx="4101">
                  <c:v>52.075578703703712</c:v>
                </c:pt>
                <c:pt idx="4102">
                  <c:v>52.089016203703707</c:v>
                </c:pt>
                <c:pt idx="4103">
                  <c:v>52.090185185185177</c:v>
                </c:pt>
                <c:pt idx="4104">
                  <c:v>52.091238425925923</c:v>
                </c:pt>
                <c:pt idx="4105">
                  <c:v>52.093784722222217</c:v>
                </c:pt>
                <c:pt idx="4106">
                  <c:v>52.114293981481481</c:v>
                </c:pt>
                <c:pt idx="4107">
                  <c:v>52.150405092592592</c:v>
                </c:pt>
                <c:pt idx="4108">
                  <c:v>52.201608796296298</c:v>
                </c:pt>
                <c:pt idx="4109">
                  <c:v>52.216967592592603</c:v>
                </c:pt>
                <c:pt idx="4110">
                  <c:v>52.222581018518518</c:v>
                </c:pt>
                <c:pt idx="4111">
                  <c:v>52.231643518518517</c:v>
                </c:pt>
                <c:pt idx="4112">
                  <c:v>52.275682870370368</c:v>
                </c:pt>
                <c:pt idx="4113">
                  <c:v>52.282673611111107</c:v>
                </c:pt>
                <c:pt idx="4114">
                  <c:v>52.289386574074072</c:v>
                </c:pt>
                <c:pt idx="4115">
                  <c:v>52.327766203703703</c:v>
                </c:pt>
                <c:pt idx="4116">
                  <c:v>52.338182870370368</c:v>
                </c:pt>
                <c:pt idx="4117">
                  <c:v>52.356064814814808</c:v>
                </c:pt>
                <c:pt idx="4118">
                  <c:v>52.426875000000003</c:v>
                </c:pt>
                <c:pt idx="4119">
                  <c:v>52.427407407407408</c:v>
                </c:pt>
                <c:pt idx="4120">
                  <c:v>52.679930555555558</c:v>
                </c:pt>
                <c:pt idx="4121">
                  <c:v>52.681377314814817</c:v>
                </c:pt>
                <c:pt idx="4122">
                  <c:v>52.696099537037043</c:v>
                </c:pt>
                <c:pt idx="4123">
                  <c:v>52.72517361111111</c:v>
                </c:pt>
                <c:pt idx="4124">
                  <c:v>52.766597222222217</c:v>
                </c:pt>
                <c:pt idx="4125">
                  <c:v>52.773043981481479</c:v>
                </c:pt>
                <c:pt idx="4126">
                  <c:v>52.773622685185188</c:v>
                </c:pt>
                <c:pt idx="4127">
                  <c:v>52.789502314814818</c:v>
                </c:pt>
                <c:pt idx="4128">
                  <c:v>52.833032407407408</c:v>
                </c:pt>
                <c:pt idx="4129">
                  <c:v>52.855590277777779</c:v>
                </c:pt>
                <c:pt idx="4130">
                  <c:v>52.864328703703713</c:v>
                </c:pt>
                <c:pt idx="4131">
                  <c:v>52.88255787037037</c:v>
                </c:pt>
                <c:pt idx="4132">
                  <c:v>52.899756944444448</c:v>
                </c:pt>
                <c:pt idx="4133">
                  <c:v>52.903043981481481</c:v>
                </c:pt>
                <c:pt idx="4134">
                  <c:v>52.903796296296299</c:v>
                </c:pt>
                <c:pt idx="4135">
                  <c:v>52.905439814814812</c:v>
                </c:pt>
                <c:pt idx="4136">
                  <c:v>52.906689814814818</c:v>
                </c:pt>
                <c:pt idx="4137">
                  <c:v>52.91739583333333</c:v>
                </c:pt>
                <c:pt idx="4138">
                  <c:v>52.919780092592603</c:v>
                </c:pt>
                <c:pt idx="4139">
                  <c:v>52.926539351851851</c:v>
                </c:pt>
                <c:pt idx="4140">
                  <c:v>52.930532407407412</c:v>
                </c:pt>
                <c:pt idx="4141">
                  <c:v>52.935972222222219</c:v>
                </c:pt>
                <c:pt idx="4142">
                  <c:v>52.937013888888892</c:v>
                </c:pt>
                <c:pt idx="4143">
                  <c:v>52.95255787037037</c:v>
                </c:pt>
                <c:pt idx="4144">
                  <c:v>52.964097222222222</c:v>
                </c:pt>
                <c:pt idx="4145">
                  <c:v>52.979513888888889</c:v>
                </c:pt>
                <c:pt idx="4146">
                  <c:v>52.980810185185177</c:v>
                </c:pt>
                <c:pt idx="4147">
                  <c:v>52.981377314814807</c:v>
                </c:pt>
                <c:pt idx="4148">
                  <c:v>52.98771990740741</c:v>
                </c:pt>
                <c:pt idx="4149">
                  <c:v>52.990266203703698</c:v>
                </c:pt>
                <c:pt idx="4150">
                  <c:v>52.992361111111109</c:v>
                </c:pt>
                <c:pt idx="4151">
                  <c:v>52.996493055555547</c:v>
                </c:pt>
                <c:pt idx="4152">
                  <c:v>52.996863425925923</c:v>
                </c:pt>
                <c:pt idx="4153">
                  <c:v>52.997962962962973</c:v>
                </c:pt>
                <c:pt idx="4154">
                  <c:v>53.000520833333333</c:v>
                </c:pt>
                <c:pt idx="4155">
                  <c:v>53.001377314814818</c:v>
                </c:pt>
                <c:pt idx="4156">
                  <c:v>53.001527777777781</c:v>
                </c:pt>
                <c:pt idx="4157">
                  <c:v>53.002604166666657</c:v>
                </c:pt>
                <c:pt idx="4158">
                  <c:v>53.002916666666657</c:v>
                </c:pt>
                <c:pt idx="4159">
                  <c:v>53.00333333333333</c:v>
                </c:pt>
                <c:pt idx="4160">
                  <c:v>53.004016203703713</c:v>
                </c:pt>
                <c:pt idx="4161">
                  <c:v>53.005011574074082</c:v>
                </c:pt>
                <c:pt idx="4162">
                  <c:v>53.005960648148147</c:v>
                </c:pt>
                <c:pt idx="4163">
                  <c:v>53.018298611111113</c:v>
                </c:pt>
                <c:pt idx="4164">
                  <c:v>53.0206712962963</c:v>
                </c:pt>
                <c:pt idx="4165">
                  <c:v>53.053657407407407</c:v>
                </c:pt>
                <c:pt idx="4166">
                  <c:v>53.066805555555547</c:v>
                </c:pt>
                <c:pt idx="4167">
                  <c:v>53.069513888888892</c:v>
                </c:pt>
                <c:pt idx="4168">
                  <c:v>53.079664351851847</c:v>
                </c:pt>
                <c:pt idx="4169">
                  <c:v>53.081342592592591</c:v>
                </c:pt>
                <c:pt idx="4170">
                  <c:v>53.083298611111111</c:v>
                </c:pt>
                <c:pt idx="4171">
                  <c:v>53.097187499999997</c:v>
                </c:pt>
                <c:pt idx="4172">
                  <c:v>53.133703703703702</c:v>
                </c:pt>
                <c:pt idx="4173">
                  <c:v>53.178750000000001</c:v>
                </c:pt>
                <c:pt idx="4174">
                  <c:v>53.199652777777779</c:v>
                </c:pt>
                <c:pt idx="4175">
                  <c:v>53.20204861111111</c:v>
                </c:pt>
                <c:pt idx="4176">
                  <c:v>53.210266203703704</c:v>
                </c:pt>
                <c:pt idx="4177">
                  <c:v>53.21125</c:v>
                </c:pt>
                <c:pt idx="4178">
                  <c:v>53.230821759259257</c:v>
                </c:pt>
                <c:pt idx="4179">
                  <c:v>53.239780092592589</c:v>
                </c:pt>
                <c:pt idx="4180">
                  <c:v>53.274664351851847</c:v>
                </c:pt>
                <c:pt idx="4181">
                  <c:v>53.323113425925918</c:v>
                </c:pt>
                <c:pt idx="4182">
                  <c:v>53.779282407407408</c:v>
                </c:pt>
                <c:pt idx="4183">
                  <c:v>53.790740740740738</c:v>
                </c:pt>
                <c:pt idx="4184">
                  <c:v>53.802199074074068</c:v>
                </c:pt>
                <c:pt idx="4185">
                  <c:v>53.877696759259258</c:v>
                </c:pt>
                <c:pt idx="4186">
                  <c:v>53.888217592592589</c:v>
                </c:pt>
                <c:pt idx="4187">
                  <c:v>53.895868055555553</c:v>
                </c:pt>
                <c:pt idx="4188">
                  <c:v>53.923483796296303</c:v>
                </c:pt>
                <c:pt idx="4189">
                  <c:v>53.937106481481479</c:v>
                </c:pt>
                <c:pt idx="4190">
                  <c:v>53.942210648148148</c:v>
                </c:pt>
                <c:pt idx="4191">
                  <c:v>53.94392361111111</c:v>
                </c:pt>
                <c:pt idx="4192">
                  <c:v>53.955509259259259</c:v>
                </c:pt>
                <c:pt idx="4193">
                  <c:v>53.968796296296297</c:v>
                </c:pt>
                <c:pt idx="4194">
                  <c:v>54.003113425925918</c:v>
                </c:pt>
                <c:pt idx="4195">
                  <c:v>54.00365740740741</c:v>
                </c:pt>
                <c:pt idx="4196">
                  <c:v>54.006469907407407</c:v>
                </c:pt>
                <c:pt idx="4197">
                  <c:v>54.007407407407413</c:v>
                </c:pt>
                <c:pt idx="4198">
                  <c:v>54.136423611111113</c:v>
                </c:pt>
                <c:pt idx="4199">
                  <c:v>54.151122685185193</c:v>
                </c:pt>
                <c:pt idx="4200">
                  <c:v>54.160092592592591</c:v>
                </c:pt>
                <c:pt idx="4201">
                  <c:v>54.164988425925927</c:v>
                </c:pt>
                <c:pt idx="4202">
                  <c:v>54.16960648148148</c:v>
                </c:pt>
                <c:pt idx="4203">
                  <c:v>54.174988425925918</c:v>
                </c:pt>
                <c:pt idx="4204">
                  <c:v>54.318888888888893</c:v>
                </c:pt>
                <c:pt idx="4205">
                  <c:v>54.649907407407397</c:v>
                </c:pt>
                <c:pt idx="4206">
                  <c:v>54.661712962962973</c:v>
                </c:pt>
                <c:pt idx="4207">
                  <c:v>54.722673611111112</c:v>
                </c:pt>
                <c:pt idx="4208">
                  <c:v>54.759537037037028</c:v>
                </c:pt>
                <c:pt idx="4209">
                  <c:v>54.764062500000001</c:v>
                </c:pt>
                <c:pt idx="4210">
                  <c:v>54.781388888888891</c:v>
                </c:pt>
                <c:pt idx="4211">
                  <c:v>54.790659722222223</c:v>
                </c:pt>
                <c:pt idx="4212">
                  <c:v>54.815381944444447</c:v>
                </c:pt>
                <c:pt idx="4213">
                  <c:v>54.816550925925917</c:v>
                </c:pt>
                <c:pt idx="4214">
                  <c:v>54.862060185185193</c:v>
                </c:pt>
                <c:pt idx="4215">
                  <c:v>54.872777777777777</c:v>
                </c:pt>
                <c:pt idx="4216">
                  <c:v>54.877534722222222</c:v>
                </c:pt>
                <c:pt idx="4217">
                  <c:v>54.885717592592592</c:v>
                </c:pt>
                <c:pt idx="4218">
                  <c:v>54.90511574074074</c:v>
                </c:pt>
                <c:pt idx="4219">
                  <c:v>54.913877314814812</c:v>
                </c:pt>
                <c:pt idx="4220">
                  <c:v>54.917685185185192</c:v>
                </c:pt>
                <c:pt idx="4221">
                  <c:v>54.921157407407406</c:v>
                </c:pt>
                <c:pt idx="4222">
                  <c:v>54.930995370370368</c:v>
                </c:pt>
                <c:pt idx="4223">
                  <c:v>54.953587962962963</c:v>
                </c:pt>
                <c:pt idx="4224">
                  <c:v>54.997187500000003</c:v>
                </c:pt>
                <c:pt idx="4225">
                  <c:v>54.999259259259262</c:v>
                </c:pt>
                <c:pt idx="4226">
                  <c:v>55.000208333333333</c:v>
                </c:pt>
                <c:pt idx="4227">
                  <c:v>55.002337962962962</c:v>
                </c:pt>
                <c:pt idx="4228">
                  <c:v>55.006770833333327</c:v>
                </c:pt>
                <c:pt idx="4229">
                  <c:v>55.008032407407413</c:v>
                </c:pt>
                <c:pt idx="4230">
                  <c:v>55.022280092592602</c:v>
                </c:pt>
                <c:pt idx="4231">
                  <c:v>55.045208333333328</c:v>
                </c:pt>
                <c:pt idx="4232">
                  <c:v>55.053912037037037</c:v>
                </c:pt>
                <c:pt idx="4233">
                  <c:v>55.072650462962962</c:v>
                </c:pt>
                <c:pt idx="4234">
                  <c:v>55.078159722222217</c:v>
                </c:pt>
                <c:pt idx="4235">
                  <c:v>55.088483796296288</c:v>
                </c:pt>
                <c:pt idx="4236">
                  <c:v>55.097372685185192</c:v>
                </c:pt>
                <c:pt idx="4237">
                  <c:v>55.140185185185182</c:v>
                </c:pt>
                <c:pt idx="4238">
                  <c:v>55.147743055555559</c:v>
                </c:pt>
                <c:pt idx="4239">
                  <c:v>55.155462962962957</c:v>
                </c:pt>
                <c:pt idx="4240">
                  <c:v>55.160578703703713</c:v>
                </c:pt>
                <c:pt idx="4241">
                  <c:v>55.169745370370372</c:v>
                </c:pt>
                <c:pt idx="4242">
                  <c:v>55.178020833333328</c:v>
                </c:pt>
                <c:pt idx="4243">
                  <c:v>55.227094907407412</c:v>
                </c:pt>
                <c:pt idx="4244">
                  <c:v>55.373761574074067</c:v>
                </c:pt>
                <c:pt idx="4245">
                  <c:v>55.375150462962957</c:v>
                </c:pt>
                <c:pt idx="4246">
                  <c:v>55.685185185185183</c:v>
                </c:pt>
                <c:pt idx="4247">
                  <c:v>55.690196759259258</c:v>
                </c:pt>
                <c:pt idx="4248">
                  <c:v>55.705451388888889</c:v>
                </c:pt>
                <c:pt idx="4249">
                  <c:v>55.768576388888889</c:v>
                </c:pt>
                <c:pt idx="4250">
                  <c:v>55.828113425925928</c:v>
                </c:pt>
                <c:pt idx="4251">
                  <c:v>55.835613425925928</c:v>
                </c:pt>
                <c:pt idx="4252">
                  <c:v>55.836886574074072</c:v>
                </c:pt>
                <c:pt idx="4253">
                  <c:v>55.864212962962966</c:v>
                </c:pt>
                <c:pt idx="4254">
                  <c:v>55.878865740740743</c:v>
                </c:pt>
                <c:pt idx="4255">
                  <c:v>55.917141203703707</c:v>
                </c:pt>
                <c:pt idx="4256">
                  <c:v>55.926180555555547</c:v>
                </c:pt>
                <c:pt idx="4257">
                  <c:v>55.929918981481478</c:v>
                </c:pt>
                <c:pt idx="4258">
                  <c:v>55.934918981481481</c:v>
                </c:pt>
                <c:pt idx="4259">
                  <c:v>55.937569444444442</c:v>
                </c:pt>
                <c:pt idx="4260">
                  <c:v>55.939525462962962</c:v>
                </c:pt>
                <c:pt idx="4261">
                  <c:v>55.939861111111107</c:v>
                </c:pt>
                <c:pt idx="4262">
                  <c:v>55.941539351851851</c:v>
                </c:pt>
                <c:pt idx="4263">
                  <c:v>55.964131944444453</c:v>
                </c:pt>
                <c:pt idx="4264">
                  <c:v>55.966435185185183</c:v>
                </c:pt>
                <c:pt idx="4265">
                  <c:v>55.993414351851847</c:v>
                </c:pt>
                <c:pt idx="4266">
                  <c:v>56.051446759259257</c:v>
                </c:pt>
                <c:pt idx="4267">
                  <c:v>56.065879629629627</c:v>
                </c:pt>
                <c:pt idx="4268">
                  <c:v>56.069641203703704</c:v>
                </c:pt>
                <c:pt idx="4269">
                  <c:v>56.070219907407413</c:v>
                </c:pt>
                <c:pt idx="4270">
                  <c:v>56.143692129629628</c:v>
                </c:pt>
                <c:pt idx="4271">
                  <c:v>56.149409722222217</c:v>
                </c:pt>
                <c:pt idx="4272">
                  <c:v>56.203668981481478</c:v>
                </c:pt>
                <c:pt idx="4273">
                  <c:v>56.229374999999997</c:v>
                </c:pt>
                <c:pt idx="4274">
                  <c:v>56.257384259259261</c:v>
                </c:pt>
                <c:pt idx="4275">
                  <c:v>56.307418981481483</c:v>
                </c:pt>
                <c:pt idx="4276">
                  <c:v>56.335914351851862</c:v>
                </c:pt>
                <c:pt idx="4277">
                  <c:v>56.357546296296299</c:v>
                </c:pt>
                <c:pt idx="4278">
                  <c:v>56.617060185185188</c:v>
                </c:pt>
                <c:pt idx="4279">
                  <c:v>56.702523148148153</c:v>
                </c:pt>
                <c:pt idx="4280">
                  <c:v>56.718472222222218</c:v>
                </c:pt>
                <c:pt idx="4281">
                  <c:v>56.769293981481482</c:v>
                </c:pt>
                <c:pt idx="4282">
                  <c:v>56.772847222222232</c:v>
                </c:pt>
                <c:pt idx="4283">
                  <c:v>56.90260416666667</c:v>
                </c:pt>
                <c:pt idx="4284">
                  <c:v>56.922685185185188</c:v>
                </c:pt>
                <c:pt idx="4285">
                  <c:v>56.932662037037034</c:v>
                </c:pt>
                <c:pt idx="4286">
                  <c:v>56.943090277777777</c:v>
                </c:pt>
                <c:pt idx="4287">
                  <c:v>56.945590277777782</c:v>
                </c:pt>
                <c:pt idx="4288">
                  <c:v>56.947824074074077</c:v>
                </c:pt>
                <c:pt idx="4289">
                  <c:v>57.004201388888887</c:v>
                </c:pt>
                <c:pt idx="4290">
                  <c:v>57.01278935185185</c:v>
                </c:pt>
                <c:pt idx="4291">
                  <c:v>57.015902777777782</c:v>
                </c:pt>
                <c:pt idx="4292">
                  <c:v>57.019293981481482</c:v>
                </c:pt>
                <c:pt idx="4293">
                  <c:v>57.028611111111111</c:v>
                </c:pt>
                <c:pt idx="4294">
                  <c:v>57.028969907407408</c:v>
                </c:pt>
                <c:pt idx="4295">
                  <c:v>57.031319444444442</c:v>
                </c:pt>
                <c:pt idx="4296">
                  <c:v>57.035046296296287</c:v>
                </c:pt>
                <c:pt idx="4297">
                  <c:v>57.056620370370368</c:v>
                </c:pt>
                <c:pt idx="4298">
                  <c:v>57.057187499999998</c:v>
                </c:pt>
                <c:pt idx="4299">
                  <c:v>57.061400462962958</c:v>
                </c:pt>
                <c:pt idx="4300">
                  <c:v>57.06671296296296</c:v>
                </c:pt>
                <c:pt idx="4301">
                  <c:v>57.069097222222233</c:v>
                </c:pt>
                <c:pt idx="4302">
                  <c:v>57.076932870370371</c:v>
                </c:pt>
                <c:pt idx="4303">
                  <c:v>57.094756944444441</c:v>
                </c:pt>
                <c:pt idx="4304">
                  <c:v>57.125671296296296</c:v>
                </c:pt>
                <c:pt idx="4305">
                  <c:v>57.142870370370368</c:v>
                </c:pt>
                <c:pt idx="4306">
                  <c:v>57.16400462962963</c:v>
                </c:pt>
                <c:pt idx="4307">
                  <c:v>57.165486111111107</c:v>
                </c:pt>
                <c:pt idx="4308">
                  <c:v>57.269247685185192</c:v>
                </c:pt>
                <c:pt idx="4309">
                  <c:v>57.31357638888889</c:v>
                </c:pt>
                <c:pt idx="4310">
                  <c:v>57.360335648148151</c:v>
                </c:pt>
                <c:pt idx="4311">
                  <c:v>57.683981481481482</c:v>
                </c:pt>
                <c:pt idx="4312">
                  <c:v>57.820231481481478</c:v>
                </c:pt>
                <c:pt idx="4313">
                  <c:v>57.844745370370369</c:v>
                </c:pt>
                <c:pt idx="4314">
                  <c:v>57.849386574074067</c:v>
                </c:pt>
                <c:pt idx="4315">
                  <c:v>57.875624999999999</c:v>
                </c:pt>
                <c:pt idx="4316">
                  <c:v>57.908449074074078</c:v>
                </c:pt>
                <c:pt idx="4317">
                  <c:v>57.915011574074072</c:v>
                </c:pt>
                <c:pt idx="4318">
                  <c:v>57.950937500000002</c:v>
                </c:pt>
                <c:pt idx="4319">
                  <c:v>57.972199074074076</c:v>
                </c:pt>
                <c:pt idx="4320">
                  <c:v>57.983252314814813</c:v>
                </c:pt>
                <c:pt idx="4321">
                  <c:v>57.994131944444447</c:v>
                </c:pt>
                <c:pt idx="4322">
                  <c:v>58.005231481481481</c:v>
                </c:pt>
                <c:pt idx="4323">
                  <c:v>58.005358796296299</c:v>
                </c:pt>
                <c:pt idx="4324">
                  <c:v>58.051331018518518</c:v>
                </c:pt>
                <c:pt idx="4325">
                  <c:v>58.051585648148148</c:v>
                </c:pt>
                <c:pt idx="4326">
                  <c:v>58.053946759259262</c:v>
                </c:pt>
                <c:pt idx="4327">
                  <c:v>58.060486111111111</c:v>
                </c:pt>
                <c:pt idx="4328">
                  <c:v>58.079398148148151</c:v>
                </c:pt>
                <c:pt idx="4329">
                  <c:v>58.088819444444447</c:v>
                </c:pt>
                <c:pt idx="4330">
                  <c:v>58.103275462962962</c:v>
                </c:pt>
                <c:pt idx="4331">
                  <c:v>58.113935185185177</c:v>
                </c:pt>
                <c:pt idx="4332">
                  <c:v>58.119745370370367</c:v>
                </c:pt>
                <c:pt idx="4333">
                  <c:v>58.153993055555553</c:v>
                </c:pt>
                <c:pt idx="4334">
                  <c:v>58.155625000000001</c:v>
                </c:pt>
                <c:pt idx="4335">
                  <c:v>58.190231481481483</c:v>
                </c:pt>
                <c:pt idx="4336">
                  <c:v>58.234895833333333</c:v>
                </c:pt>
                <c:pt idx="4337">
                  <c:v>58.234976851851847</c:v>
                </c:pt>
                <c:pt idx="4338">
                  <c:v>58.265914351851848</c:v>
                </c:pt>
                <c:pt idx="4339">
                  <c:v>58.277488425925917</c:v>
                </c:pt>
                <c:pt idx="4340">
                  <c:v>58.312199074074073</c:v>
                </c:pt>
                <c:pt idx="4341">
                  <c:v>58.3152662037037</c:v>
                </c:pt>
                <c:pt idx="4342">
                  <c:v>58.334247685185183</c:v>
                </c:pt>
                <c:pt idx="4343">
                  <c:v>58.369270833333331</c:v>
                </c:pt>
                <c:pt idx="4344">
                  <c:v>58.371516203703713</c:v>
                </c:pt>
                <c:pt idx="4345">
                  <c:v>58.687997685185188</c:v>
                </c:pt>
                <c:pt idx="4346">
                  <c:v>58.718055555555559</c:v>
                </c:pt>
                <c:pt idx="4347">
                  <c:v>58.72039351851852</c:v>
                </c:pt>
                <c:pt idx="4348">
                  <c:v>58.720532407407397</c:v>
                </c:pt>
                <c:pt idx="4349">
                  <c:v>58.752824074074077</c:v>
                </c:pt>
                <c:pt idx="4350">
                  <c:v>58.753252314814823</c:v>
                </c:pt>
                <c:pt idx="4351">
                  <c:v>58.755474537037038</c:v>
                </c:pt>
                <c:pt idx="4352">
                  <c:v>58.800254629629627</c:v>
                </c:pt>
                <c:pt idx="4353">
                  <c:v>58.806215277777781</c:v>
                </c:pt>
                <c:pt idx="4354">
                  <c:v>58.810277777777777</c:v>
                </c:pt>
                <c:pt idx="4355">
                  <c:v>58.841157407407408</c:v>
                </c:pt>
                <c:pt idx="4356">
                  <c:v>58.844456018518521</c:v>
                </c:pt>
                <c:pt idx="4357">
                  <c:v>58.851840277777782</c:v>
                </c:pt>
                <c:pt idx="4358">
                  <c:v>58.87077546296296</c:v>
                </c:pt>
                <c:pt idx="4359">
                  <c:v>58.87083333333333</c:v>
                </c:pt>
                <c:pt idx="4360">
                  <c:v>58.875752314814818</c:v>
                </c:pt>
                <c:pt idx="4361">
                  <c:v>58.891712962962963</c:v>
                </c:pt>
                <c:pt idx="4362">
                  <c:v>58.90127314814815</c:v>
                </c:pt>
                <c:pt idx="4363">
                  <c:v>58.907974537037028</c:v>
                </c:pt>
                <c:pt idx="4364">
                  <c:v>58.913657407407413</c:v>
                </c:pt>
                <c:pt idx="4365">
                  <c:v>58.919513888888893</c:v>
                </c:pt>
                <c:pt idx="4366">
                  <c:v>58.919872685185183</c:v>
                </c:pt>
                <c:pt idx="4367">
                  <c:v>58.920405092592603</c:v>
                </c:pt>
                <c:pt idx="4368">
                  <c:v>58.920497685185182</c:v>
                </c:pt>
                <c:pt idx="4369">
                  <c:v>58.920925925925928</c:v>
                </c:pt>
                <c:pt idx="4370">
                  <c:v>58.92181712962963</c:v>
                </c:pt>
                <c:pt idx="4371">
                  <c:v>58.9221875</c:v>
                </c:pt>
                <c:pt idx="4372">
                  <c:v>58.922511574074072</c:v>
                </c:pt>
                <c:pt idx="4373">
                  <c:v>58.922523148148152</c:v>
                </c:pt>
                <c:pt idx="4374">
                  <c:v>58.922870370370369</c:v>
                </c:pt>
                <c:pt idx="4375">
                  <c:v>58.923252314814818</c:v>
                </c:pt>
                <c:pt idx="4376">
                  <c:v>58.923437499999999</c:v>
                </c:pt>
                <c:pt idx="4377">
                  <c:v>58.927696759259263</c:v>
                </c:pt>
                <c:pt idx="4378">
                  <c:v>58.934201388888887</c:v>
                </c:pt>
                <c:pt idx="4379">
                  <c:v>58.934456018518517</c:v>
                </c:pt>
                <c:pt idx="4380">
                  <c:v>58.954780092592593</c:v>
                </c:pt>
                <c:pt idx="4381">
                  <c:v>58.956342592592591</c:v>
                </c:pt>
                <c:pt idx="4382">
                  <c:v>58.968541666666667</c:v>
                </c:pt>
                <c:pt idx="4383">
                  <c:v>58.9690625</c:v>
                </c:pt>
                <c:pt idx="4384">
                  <c:v>58.973437500000003</c:v>
                </c:pt>
                <c:pt idx="4385">
                  <c:v>58.979432870370367</c:v>
                </c:pt>
                <c:pt idx="4386">
                  <c:v>58.980173611111113</c:v>
                </c:pt>
                <c:pt idx="4387">
                  <c:v>58.980428240740743</c:v>
                </c:pt>
                <c:pt idx="4388">
                  <c:v>58.983437500000001</c:v>
                </c:pt>
                <c:pt idx="4389">
                  <c:v>58.984814814814818</c:v>
                </c:pt>
                <c:pt idx="4390">
                  <c:v>58.986053240740738</c:v>
                </c:pt>
                <c:pt idx="4391">
                  <c:v>58.989212962962966</c:v>
                </c:pt>
                <c:pt idx="4392">
                  <c:v>58.993530092592593</c:v>
                </c:pt>
                <c:pt idx="4393">
                  <c:v>58.994004629629629</c:v>
                </c:pt>
                <c:pt idx="4394">
                  <c:v>58.99414351851852</c:v>
                </c:pt>
                <c:pt idx="4395">
                  <c:v>58.995972222222221</c:v>
                </c:pt>
                <c:pt idx="4396">
                  <c:v>58.997175925925923</c:v>
                </c:pt>
                <c:pt idx="4397">
                  <c:v>58.998472222222219</c:v>
                </c:pt>
                <c:pt idx="4398">
                  <c:v>58.998831018518523</c:v>
                </c:pt>
                <c:pt idx="4399">
                  <c:v>58.999710648148152</c:v>
                </c:pt>
                <c:pt idx="4400">
                  <c:v>59.000127314814812</c:v>
                </c:pt>
                <c:pt idx="4401">
                  <c:v>59.000208333333333</c:v>
                </c:pt>
                <c:pt idx="4402">
                  <c:v>59.000335648148138</c:v>
                </c:pt>
                <c:pt idx="4403">
                  <c:v>59.000659722222217</c:v>
                </c:pt>
                <c:pt idx="4404">
                  <c:v>59.000729166666673</c:v>
                </c:pt>
                <c:pt idx="4405">
                  <c:v>59.00113425925926</c:v>
                </c:pt>
                <c:pt idx="4406">
                  <c:v>59.001226851851847</c:v>
                </c:pt>
                <c:pt idx="4407">
                  <c:v>59.001458333333332</c:v>
                </c:pt>
                <c:pt idx="4408">
                  <c:v>59.001527777777781</c:v>
                </c:pt>
                <c:pt idx="4409">
                  <c:v>59.00164351851852</c:v>
                </c:pt>
                <c:pt idx="4410">
                  <c:v>59.002071759259259</c:v>
                </c:pt>
                <c:pt idx="4411">
                  <c:v>59.002453703703701</c:v>
                </c:pt>
                <c:pt idx="4412">
                  <c:v>59.003217592592591</c:v>
                </c:pt>
                <c:pt idx="4413">
                  <c:v>59.003298611111113</c:v>
                </c:pt>
                <c:pt idx="4414">
                  <c:v>59.003310185185192</c:v>
                </c:pt>
                <c:pt idx="4415">
                  <c:v>59.00334490740741</c:v>
                </c:pt>
                <c:pt idx="4416">
                  <c:v>59.003773148148149</c:v>
                </c:pt>
                <c:pt idx="4417">
                  <c:v>59.004293981481482</c:v>
                </c:pt>
                <c:pt idx="4418">
                  <c:v>59.004664351851851</c:v>
                </c:pt>
                <c:pt idx="4419">
                  <c:v>59.004699074074082</c:v>
                </c:pt>
                <c:pt idx="4420">
                  <c:v>59.004872685185177</c:v>
                </c:pt>
                <c:pt idx="4421">
                  <c:v>59.005729166666669</c:v>
                </c:pt>
                <c:pt idx="4422">
                  <c:v>59.005763888888893</c:v>
                </c:pt>
                <c:pt idx="4423">
                  <c:v>59.005810185185183</c:v>
                </c:pt>
                <c:pt idx="4424">
                  <c:v>59.005937500000002</c:v>
                </c:pt>
                <c:pt idx="4425">
                  <c:v>59.006886574074073</c:v>
                </c:pt>
                <c:pt idx="4426">
                  <c:v>59.007152777777783</c:v>
                </c:pt>
                <c:pt idx="4427">
                  <c:v>59.007800925925928</c:v>
                </c:pt>
                <c:pt idx="4428">
                  <c:v>59.020266203703713</c:v>
                </c:pt>
                <c:pt idx="4429">
                  <c:v>59.025451388888889</c:v>
                </c:pt>
                <c:pt idx="4430">
                  <c:v>59.027222222222221</c:v>
                </c:pt>
                <c:pt idx="4431">
                  <c:v>59.043622685185177</c:v>
                </c:pt>
                <c:pt idx="4432">
                  <c:v>59.047499999999999</c:v>
                </c:pt>
                <c:pt idx="4433">
                  <c:v>59.060138888888893</c:v>
                </c:pt>
                <c:pt idx="4434">
                  <c:v>59.067881944444437</c:v>
                </c:pt>
                <c:pt idx="4435">
                  <c:v>59.068645833333328</c:v>
                </c:pt>
                <c:pt idx="4436">
                  <c:v>59.074328703703713</c:v>
                </c:pt>
                <c:pt idx="4437">
                  <c:v>59.080636574074077</c:v>
                </c:pt>
                <c:pt idx="4438">
                  <c:v>59.083865740740741</c:v>
                </c:pt>
                <c:pt idx="4439">
                  <c:v>59.084108796296299</c:v>
                </c:pt>
                <c:pt idx="4440">
                  <c:v>59.086053240740739</c:v>
                </c:pt>
                <c:pt idx="4441">
                  <c:v>59.105706018518518</c:v>
                </c:pt>
                <c:pt idx="4442">
                  <c:v>59.116145833333327</c:v>
                </c:pt>
                <c:pt idx="4443">
                  <c:v>59.118310185185187</c:v>
                </c:pt>
                <c:pt idx="4444">
                  <c:v>59.188981481481477</c:v>
                </c:pt>
                <c:pt idx="4445">
                  <c:v>59.197349537037027</c:v>
                </c:pt>
                <c:pt idx="4446">
                  <c:v>59.288090277777783</c:v>
                </c:pt>
                <c:pt idx="4447">
                  <c:v>59.744305555555563</c:v>
                </c:pt>
                <c:pt idx="4448">
                  <c:v>59.8074537037037</c:v>
                </c:pt>
                <c:pt idx="4449">
                  <c:v>59.845914351851853</c:v>
                </c:pt>
                <c:pt idx="4450">
                  <c:v>59.86832175925926</c:v>
                </c:pt>
                <c:pt idx="4451">
                  <c:v>59.883923611111108</c:v>
                </c:pt>
                <c:pt idx="4452">
                  <c:v>59.920138888888893</c:v>
                </c:pt>
                <c:pt idx="4453">
                  <c:v>59.923032407407398</c:v>
                </c:pt>
                <c:pt idx="4454">
                  <c:v>59.926319444444452</c:v>
                </c:pt>
                <c:pt idx="4455">
                  <c:v>59.961215277777782</c:v>
                </c:pt>
                <c:pt idx="4456">
                  <c:v>59.98103009259259</c:v>
                </c:pt>
              </c:numCache>
            </c:numRef>
          </c:val>
          <c:smooth val="0"/>
          <c:extLst>
            <c:ext xmlns:c16="http://schemas.microsoft.com/office/drawing/2014/chart" uri="{C3380CC4-5D6E-409C-BE32-E72D297353CC}">
              <c16:uniqueId val="{00000001-52A8-4101-A51B-C615E8582C8B}"/>
            </c:ext>
          </c:extLst>
        </c:ser>
        <c:ser>
          <c:idx val="1"/>
          <c:order val="1"/>
          <c:tx>
            <c:strRef>
              <c:f>'Helpdesk All Case Duration'!$B$1</c:f>
              <c:strCache>
                <c:ptCount val="1"/>
                <c:pt idx="0">
                  <c:v>CPM days cases</c:v>
                </c:pt>
              </c:strCache>
            </c:strRef>
          </c:tx>
          <c:spPr>
            <a:ln w="34925" cap="rnd">
              <a:solidFill>
                <a:schemeClr val="accent2"/>
              </a:solidFill>
              <a:round/>
            </a:ln>
            <a:effectLst>
              <a:outerShdw blurRad="57150" dist="19050" dir="5400000" algn="ctr" rotWithShape="0">
                <a:srgbClr val="000000">
                  <a:alpha val="63000"/>
                </a:srgbClr>
              </a:outerShdw>
            </a:effectLst>
          </c:spPr>
          <c:marker>
            <c:symbol val="none"/>
          </c:marker>
          <c:val>
            <c:numRef>
              <c:f>'Helpdesk All Case Duration'!$B$2:$B$133</c:f>
              <c:numCache>
                <c:formatCode>General</c:formatCode>
                <c:ptCount val="132"/>
                <c:pt idx="0">
                  <c:v>0</c:v>
                </c:pt>
                <c:pt idx="1">
                  <c:v>3.4722222222222222E-5</c:v>
                </c:pt>
                <c:pt idx="2">
                  <c:v>15.030798611111109</c:v>
                </c:pt>
                <c:pt idx="3">
                  <c:v>20.031469907407409</c:v>
                </c:pt>
                <c:pt idx="4">
                  <c:v>21.264108796296291</c:v>
                </c:pt>
                <c:pt idx="5">
                  <c:v>21.893923611111109</c:v>
                </c:pt>
                <c:pt idx="6">
                  <c:v>22.001365740740741</c:v>
                </c:pt>
                <c:pt idx="7">
                  <c:v>22.605243055555551</c:v>
                </c:pt>
                <c:pt idx="8">
                  <c:v>24.04425925925926</c:v>
                </c:pt>
                <c:pt idx="9">
                  <c:v>28.966087962962959</c:v>
                </c:pt>
                <c:pt idx="10">
                  <c:v>30.074895833333329</c:v>
                </c:pt>
                <c:pt idx="11">
                  <c:v>30.889976851851848</c:v>
                </c:pt>
                <c:pt idx="12">
                  <c:v>30.918310185185181</c:v>
                </c:pt>
                <c:pt idx="13">
                  <c:v>30.98108796296296</c:v>
                </c:pt>
                <c:pt idx="14">
                  <c:v>31.00113425925926</c:v>
                </c:pt>
                <c:pt idx="15">
                  <c:v>31.00118055555556</c:v>
                </c:pt>
                <c:pt idx="16">
                  <c:v>31.002222222222219</c:v>
                </c:pt>
                <c:pt idx="17">
                  <c:v>31.002951388888889</c:v>
                </c:pt>
                <c:pt idx="18">
                  <c:v>31.003784722222221</c:v>
                </c:pt>
                <c:pt idx="19">
                  <c:v>31.00416666666667</c:v>
                </c:pt>
                <c:pt idx="20">
                  <c:v>31.00600694444444</c:v>
                </c:pt>
                <c:pt idx="21">
                  <c:v>31.00734953703704</c:v>
                </c:pt>
                <c:pt idx="22">
                  <c:v>31.017962962962962</c:v>
                </c:pt>
                <c:pt idx="23">
                  <c:v>31.073125000000001</c:v>
                </c:pt>
                <c:pt idx="24">
                  <c:v>31.084016203703701</c:v>
                </c:pt>
                <c:pt idx="25">
                  <c:v>31.180451388888891</c:v>
                </c:pt>
                <c:pt idx="26">
                  <c:v>31.744780092592588</c:v>
                </c:pt>
                <c:pt idx="27">
                  <c:v>31.989444444444441</c:v>
                </c:pt>
                <c:pt idx="28">
                  <c:v>32.00611111111111</c:v>
                </c:pt>
                <c:pt idx="29">
                  <c:v>32.090057870370373</c:v>
                </c:pt>
                <c:pt idx="30">
                  <c:v>32.91739583333333</c:v>
                </c:pt>
                <c:pt idx="31">
                  <c:v>32.92320601851852</c:v>
                </c:pt>
                <c:pt idx="32">
                  <c:v>32.983981481481479</c:v>
                </c:pt>
                <c:pt idx="33">
                  <c:v>33.001631944444448</c:v>
                </c:pt>
                <c:pt idx="34">
                  <c:v>33.002939814814823</c:v>
                </c:pt>
                <c:pt idx="35">
                  <c:v>33.003310185185192</c:v>
                </c:pt>
                <c:pt idx="36">
                  <c:v>33.004687500000003</c:v>
                </c:pt>
                <c:pt idx="37">
                  <c:v>33.005312500000002</c:v>
                </c:pt>
                <c:pt idx="38">
                  <c:v>33.005648148148147</c:v>
                </c:pt>
                <c:pt idx="39">
                  <c:v>33.032442129629629</c:v>
                </c:pt>
                <c:pt idx="40">
                  <c:v>33.10665509259259</c:v>
                </c:pt>
                <c:pt idx="41">
                  <c:v>33.240381944444437</c:v>
                </c:pt>
                <c:pt idx="42">
                  <c:v>33.375671296296296</c:v>
                </c:pt>
                <c:pt idx="43">
                  <c:v>33.739699074074068</c:v>
                </c:pt>
                <c:pt idx="44">
                  <c:v>33.930451388888891</c:v>
                </c:pt>
                <c:pt idx="45">
                  <c:v>34.004050925925917</c:v>
                </c:pt>
                <c:pt idx="46">
                  <c:v>34.004317129629626</c:v>
                </c:pt>
                <c:pt idx="47">
                  <c:v>34.048287037037028</c:v>
                </c:pt>
                <c:pt idx="48">
                  <c:v>34.815706018518519</c:v>
                </c:pt>
                <c:pt idx="49">
                  <c:v>35.001122685185187</c:v>
                </c:pt>
                <c:pt idx="50">
                  <c:v>35.002928240740736</c:v>
                </c:pt>
                <c:pt idx="51">
                  <c:v>36.212997685185186</c:v>
                </c:pt>
                <c:pt idx="52">
                  <c:v>36.22290509259259</c:v>
                </c:pt>
                <c:pt idx="53">
                  <c:v>36.920046296296299</c:v>
                </c:pt>
                <c:pt idx="54">
                  <c:v>37.001168981481477</c:v>
                </c:pt>
                <c:pt idx="55">
                  <c:v>37.001770833333332</c:v>
                </c:pt>
                <c:pt idx="56">
                  <c:v>37.004004629629627</c:v>
                </c:pt>
                <c:pt idx="57">
                  <c:v>37.006689814814813</c:v>
                </c:pt>
                <c:pt idx="58">
                  <c:v>37.054537037037043</c:v>
                </c:pt>
                <c:pt idx="59">
                  <c:v>37.17193287037037</c:v>
                </c:pt>
                <c:pt idx="60">
                  <c:v>37.261898148148148</c:v>
                </c:pt>
                <c:pt idx="61">
                  <c:v>37.726863425925927</c:v>
                </c:pt>
                <c:pt idx="62">
                  <c:v>37.781689814814818</c:v>
                </c:pt>
                <c:pt idx="63">
                  <c:v>37.923414351851847</c:v>
                </c:pt>
                <c:pt idx="64">
                  <c:v>37.986782407407411</c:v>
                </c:pt>
                <c:pt idx="65">
                  <c:v>38.003020833333331</c:v>
                </c:pt>
                <c:pt idx="66">
                  <c:v>38.004548611111112</c:v>
                </c:pt>
                <c:pt idx="67">
                  <c:v>38.041481481481483</c:v>
                </c:pt>
                <c:pt idx="68">
                  <c:v>38.233726851851848</c:v>
                </c:pt>
                <c:pt idx="69">
                  <c:v>39.062152777777783</c:v>
                </c:pt>
                <c:pt idx="70">
                  <c:v>40.997604166666669</c:v>
                </c:pt>
                <c:pt idx="71">
                  <c:v>41.001863425925933</c:v>
                </c:pt>
                <c:pt idx="72">
                  <c:v>41.017152777777781</c:v>
                </c:pt>
                <c:pt idx="73">
                  <c:v>41.129027777777779</c:v>
                </c:pt>
                <c:pt idx="74">
                  <c:v>42.048495370370368</c:v>
                </c:pt>
                <c:pt idx="75">
                  <c:v>42.839050925925918</c:v>
                </c:pt>
                <c:pt idx="76">
                  <c:v>43.094791666666673</c:v>
                </c:pt>
                <c:pt idx="77">
                  <c:v>43.917037037037034</c:v>
                </c:pt>
                <c:pt idx="78">
                  <c:v>43.921550925925928</c:v>
                </c:pt>
                <c:pt idx="79">
                  <c:v>43.9215625</c:v>
                </c:pt>
                <c:pt idx="80">
                  <c:v>43.922025462962957</c:v>
                </c:pt>
                <c:pt idx="81">
                  <c:v>44.001041666666673</c:v>
                </c:pt>
                <c:pt idx="82">
                  <c:v>44.001122685185187</c:v>
                </c:pt>
                <c:pt idx="83">
                  <c:v>44.001469907407397</c:v>
                </c:pt>
                <c:pt idx="84">
                  <c:v>44.00252314814815</c:v>
                </c:pt>
                <c:pt idx="85">
                  <c:v>44.003321759259258</c:v>
                </c:pt>
                <c:pt idx="86">
                  <c:v>44.005208333333343</c:v>
                </c:pt>
                <c:pt idx="87">
                  <c:v>44.005312500000002</c:v>
                </c:pt>
                <c:pt idx="88">
                  <c:v>44.006979166666667</c:v>
                </c:pt>
                <c:pt idx="89">
                  <c:v>44.00863425925926</c:v>
                </c:pt>
                <c:pt idx="90">
                  <c:v>44.085000000000001</c:v>
                </c:pt>
                <c:pt idx="91">
                  <c:v>44.086840277777767</c:v>
                </c:pt>
                <c:pt idx="92">
                  <c:v>44.088796296296287</c:v>
                </c:pt>
                <c:pt idx="93">
                  <c:v>44.08958333333333</c:v>
                </c:pt>
                <c:pt idx="94">
                  <c:v>44.122777777777777</c:v>
                </c:pt>
                <c:pt idx="95">
                  <c:v>45.057071759259259</c:v>
                </c:pt>
                <c:pt idx="96">
                  <c:v>45.068888888888893</c:v>
                </c:pt>
                <c:pt idx="97">
                  <c:v>45.149930555555557</c:v>
                </c:pt>
                <c:pt idx="98">
                  <c:v>45.984606481481478</c:v>
                </c:pt>
                <c:pt idx="99">
                  <c:v>45.996805555555547</c:v>
                </c:pt>
                <c:pt idx="100">
                  <c:v>46.000532407407412</c:v>
                </c:pt>
                <c:pt idx="101">
                  <c:v>46.002060185185186</c:v>
                </c:pt>
                <c:pt idx="102">
                  <c:v>46.002094907407397</c:v>
                </c:pt>
                <c:pt idx="103">
                  <c:v>46.006076388888893</c:v>
                </c:pt>
                <c:pt idx="104">
                  <c:v>46.006400462962972</c:v>
                </c:pt>
                <c:pt idx="105">
                  <c:v>46.00693287037037</c:v>
                </c:pt>
                <c:pt idx="106">
                  <c:v>46.007210648148153</c:v>
                </c:pt>
                <c:pt idx="107">
                  <c:v>46.090196759259257</c:v>
                </c:pt>
                <c:pt idx="108">
                  <c:v>47.084930555555559</c:v>
                </c:pt>
                <c:pt idx="109">
                  <c:v>47.963749999999997</c:v>
                </c:pt>
                <c:pt idx="110">
                  <c:v>48.00087962962963</c:v>
                </c:pt>
                <c:pt idx="111">
                  <c:v>48.002187499999998</c:v>
                </c:pt>
                <c:pt idx="112">
                  <c:v>49.001990740740737</c:v>
                </c:pt>
                <c:pt idx="113">
                  <c:v>49.002592592592592</c:v>
                </c:pt>
                <c:pt idx="114">
                  <c:v>49.779178240740741</c:v>
                </c:pt>
                <c:pt idx="115">
                  <c:v>49.93616898148148</c:v>
                </c:pt>
                <c:pt idx="116">
                  <c:v>50.063101851851847</c:v>
                </c:pt>
                <c:pt idx="117">
                  <c:v>50.08202546296296</c:v>
                </c:pt>
                <c:pt idx="118">
                  <c:v>50.885740740740736</c:v>
                </c:pt>
                <c:pt idx="119">
                  <c:v>51.080937499999997</c:v>
                </c:pt>
                <c:pt idx="120">
                  <c:v>53.002604166666657</c:v>
                </c:pt>
                <c:pt idx="121">
                  <c:v>54.007407407407413</c:v>
                </c:pt>
                <c:pt idx="122">
                  <c:v>55.169745370370372</c:v>
                </c:pt>
                <c:pt idx="123">
                  <c:v>55.375150462962957</c:v>
                </c:pt>
                <c:pt idx="124">
                  <c:v>55.705451388888889</c:v>
                </c:pt>
                <c:pt idx="125">
                  <c:v>56.072372685185186</c:v>
                </c:pt>
                <c:pt idx="126">
                  <c:v>59.001458333333332</c:v>
                </c:pt>
                <c:pt idx="127">
                  <c:v>59.083865740740741</c:v>
                </c:pt>
                <c:pt idx="128">
                  <c:v>59.086053240740739</c:v>
                </c:pt>
                <c:pt idx="129">
                  <c:v>59.188981481481477</c:v>
                </c:pt>
                <c:pt idx="130">
                  <c:v>59.920138888888893</c:v>
                </c:pt>
                <c:pt idx="131">
                  <c:v>59.926319444444452</c:v>
                </c:pt>
              </c:numCache>
            </c:numRef>
          </c:val>
          <c:smooth val="0"/>
          <c:extLst>
            <c:ext xmlns:c16="http://schemas.microsoft.com/office/drawing/2014/chart" uri="{C3380CC4-5D6E-409C-BE32-E72D297353CC}">
              <c16:uniqueId val="{00000002-52A8-4101-A51B-C615E8582C8B}"/>
            </c:ext>
          </c:extLst>
        </c:ser>
        <c:ser>
          <c:idx val="2"/>
          <c:order val="2"/>
          <c:tx>
            <c:strRef>
              <c:f>'Helpdesk All Case Duration'!$E$1</c:f>
              <c:strCache>
                <c:ptCount val="1"/>
                <c:pt idx="0">
                  <c:v>Custom GA Days Cases</c:v>
                </c:pt>
              </c:strCache>
            </c:strRef>
          </c:tx>
          <c:spPr>
            <a:ln w="34925" cap="rnd">
              <a:solidFill>
                <a:schemeClr val="accent3"/>
              </a:solidFill>
              <a:round/>
            </a:ln>
            <a:effectLst>
              <a:outerShdw blurRad="57150" dist="19050" dir="5400000" algn="ctr" rotWithShape="0">
                <a:srgbClr val="000000">
                  <a:alpha val="63000"/>
                </a:srgbClr>
              </a:outerShdw>
            </a:effectLst>
          </c:spPr>
          <c:marker>
            <c:symbol val="none"/>
          </c:marker>
          <c:val>
            <c:numRef>
              <c:f>'Helpdesk All Case Duration'!$E$2:$E$4271</c:f>
              <c:numCache>
                <c:formatCode>General</c:formatCode>
                <c:ptCount val="4270"/>
                <c:pt idx="0">
                  <c:v>0</c:v>
                </c:pt>
                <c:pt idx="1">
                  <c:v>1.6203703703703701E-4</c:v>
                </c:pt>
                <c:pt idx="2">
                  <c:v>2.3148148148148149E-4</c:v>
                </c:pt>
                <c:pt idx="3">
                  <c:v>0.97299768518518515</c:v>
                </c:pt>
                <c:pt idx="4">
                  <c:v>1.949178240740741</c:v>
                </c:pt>
                <c:pt idx="5">
                  <c:v>1.9535879629629631</c:v>
                </c:pt>
                <c:pt idx="6">
                  <c:v>7.7804166666666674</c:v>
                </c:pt>
                <c:pt idx="7">
                  <c:v>9.0304861111111112</c:v>
                </c:pt>
                <c:pt idx="8">
                  <c:v>11.08179398148148</c:v>
                </c:pt>
                <c:pt idx="9">
                  <c:v>13.65288194444445</c:v>
                </c:pt>
                <c:pt idx="10">
                  <c:v>14.917037037037041</c:v>
                </c:pt>
                <c:pt idx="11">
                  <c:v>14.91748842592593</c:v>
                </c:pt>
                <c:pt idx="12">
                  <c:v>14.923356481481481</c:v>
                </c:pt>
                <c:pt idx="13">
                  <c:v>14.9262962962963</c:v>
                </c:pt>
                <c:pt idx="14">
                  <c:v>14.94206018518519</c:v>
                </c:pt>
                <c:pt idx="15">
                  <c:v>14.96215277777778</c:v>
                </c:pt>
                <c:pt idx="16">
                  <c:v>14.984641203703699</c:v>
                </c:pt>
                <c:pt idx="17">
                  <c:v>15.000196759259261</c:v>
                </c:pt>
                <c:pt idx="18">
                  <c:v>15.00020833333333</c:v>
                </c:pt>
                <c:pt idx="19">
                  <c:v>15.000219907407409</c:v>
                </c:pt>
                <c:pt idx="20">
                  <c:v>15.000243055555559</c:v>
                </c:pt>
                <c:pt idx="21">
                  <c:v>15.00025462962963</c:v>
                </c:pt>
                <c:pt idx="22">
                  <c:v>15.00027777777778</c:v>
                </c:pt>
                <c:pt idx="23">
                  <c:v>15.000289351851849</c:v>
                </c:pt>
                <c:pt idx="24">
                  <c:v>15.000300925925931</c:v>
                </c:pt>
                <c:pt idx="25">
                  <c:v>15.00032407407407</c:v>
                </c:pt>
                <c:pt idx="26">
                  <c:v>15.0003587962963</c:v>
                </c:pt>
                <c:pt idx="27">
                  <c:v>15.000381944444451</c:v>
                </c:pt>
                <c:pt idx="28">
                  <c:v>15.00040509259259</c:v>
                </c:pt>
                <c:pt idx="29">
                  <c:v>15.000428240740741</c:v>
                </c:pt>
                <c:pt idx="30">
                  <c:v>15.000474537037039</c:v>
                </c:pt>
                <c:pt idx="31">
                  <c:v>15.00048611111111</c:v>
                </c:pt>
                <c:pt idx="32">
                  <c:v>15.000497685185181</c:v>
                </c:pt>
                <c:pt idx="33">
                  <c:v>15.00050925925926</c:v>
                </c:pt>
                <c:pt idx="34">
                  <c:v>15.000520833333329</c:v>
                </c:pt>
                <c:pt idx="35">
                  <c:v>15.000532407407411</c:v>
                </c:pt>
                <c:pt idx="36">
                  <c:v>15.00054398148148</c:v>
                </c:pt>
                <c:pt idx="37">
                  <c:v>15.00059027777778</c:v>
                </c:pt>
                <c:pt idx="38">
                  <c:v>15.000624999999999</c:v>
                </c:pt>
                <c:pt idx="39">
                  <c:v>15.000682870370371</c:v>
                </c:pt>
                <c:pt idx="40">
                  <c:v>15.000810185185189</c:v>
                </c:pt>
                <c:pt idx="41">
                  <c:v>15.00082175925926</c:v>
                </c:pt>
                <c:pt idx="42">
                  <c:v>15.000856481481479</c:v>
                </c:pt>
                <c:pt idx="43">
                  <c:v>15.001099537037041</c:v>
                </c:pt>
                <c:pt idx="44">
                  <c:v>15.001192129629629</c:v>
                </c:pt>
                <c:pt idx="45">
                  <c:v>15.00128472222222</c:v>
                </c:pt>
                <c:pt idx="46">
                  <c:v>15.001319444444441</c:v>
                </c:pt>
                <c:pt idx="47">
                  <c:v>15.001400462962961</c:v>
                </c:pt>
                <c:pt idx="48">
                  <c:v>15.00155092592593</c:v>
                </c:pt>
                <c:pt idx="49">
                  <c:v>15.001585648148151</c:v>
                </c:pt>
                <c:pt idx="50">
                  <c:v>15.00171296296296</c:v>
                </c:pt>
                <c:pt idx="51">
                  <c:v>15.00180555555556</c:v>
                </c:pt>
                <c:pt idx="52">
                  <c:v>15.00252314814815</c:v>
                </c:pt>
                <c:pt idx="53">
                  <c:v>15.00256944444445</c:v>
                </c:pt>
                <c:pt idx="54">
                  <c:v>15.00265046296296</c:v>
                </c:pt>
                <c:pt idx="55">
                  <c:v>15.00283564814815</c:v>
                </c:pt>
                <c:pt idx="56">
                  <c:v>15.00290509259259</c:v>
                </c:pt>
                <c:pt idx="57">
                  <c:v>15.002997685185189</c:v>
                </c:pt>
                <c:pt idx="58">
                  <c:v>15.00347222222222</c:v>
                </c:pt>
                <c:pt idx="59">
                  <c:v>15.00368055555556</c:v>
                </c:pt>
                <c:pt idx="60">
                  <c:v>15.003888888888889</c:v>
                </c:pt>
                <c:pt idx="61">
                  <c:v>15.00416666666667</c:v>
                </c:pt>
                <c:pt idx="62">
                  <c:v>15.004594907407411</c:v>
                </c:pt>
                <c:pt idx="63">
                  <c:v>15.00475694444444</c:v>
                </c:pt>
                <c:pt idx="64">
                  <c:v>15.004895833333331</c:v>
                </c:pt>
                <c:pt idx="65">
                  <c:v>15.00490740740741</c:v>
                </c:pt>
                <c:pt idx="66">
                  <c:v>15.00505787037037</c:v>
                </c:pt>
                <c:pt idx="67">
                  <c:v>15.005127314814811</c:v>
                </c:pt>
                <c:pt idx="68">
                  <c:v>15.006331018518519</c:v>
                </c:pt>
                <c:pt idx="69">
                  <c:v>15.006793981481479</c:v>
                </c:pt>
                <c:pt idx="70">
                  <c:v>15.007025462962959</c:v>
                </c:pt>
                <c:pt idx="71">
                  <c:v>15.00719907407407</c:v>
                </c:pt>
                <c:pt idx="72">
                  <c:v>15.00793981481482</c:v>
                </c:pt>
                <c:pt idx="73">
                  <c:v>15.008310185185181</c:v>
                </c:pt>
                <c:pt idx="74">
                  <c:v>15.00844907407407</c:v>
                </c:pt>
                <c:pt idx="75">
                  <c:v>15.00903935185185</c:v>
                </c:pt>
                <c:pt idx="76">
                  <c:v>15.00907407407407</c:v>
                </c:pt>
                <c:pt idx="77">
                  <c:v>15.009340277777779</c:v>
                </c:pt>
                <c:pt idx="78">
                  <c:v>15.010057870370369</c:v>
                </c:pt>
                <c:pt idx="79">
                  <c:v>15.010208333333329</c:v>
                </c:pt>
                <c:pt idx="80">
                  <c:v>15.010219907407411</c:v>
                </c:pt>
                <c:pt idx="81">
                  <c:v>15.01109953703704</c:v>
                </c:pt>
                <c:pt idx="82">
                  <c:v>15.011192129629629</c:v>
                </c:pt>
                <c:pt idx="83">
                  <c:v>15.012997685185191</c:v>
                </c:pt>
                <c:pt idx="84">
                  <c:v>15.013252314814819</c:v>
                </c:pt>
                <c:pt idx="85">
                  <c:v>15.01357638888889</c:v>
                </c:pt>
                <c:pt idx="86">
                  <c:v>15.01604166666667</c:v>
                </c:pt>
                <c:pt idx="87">
                  <c:v>15.016145833333329</c:v>
                </c:pt>
                <c:pt idx="88">
                  <c:v>15.016944444444441</c:v>
                </c:pt>
                <c:pt idx="89">
                  <c:v>15.01774305555556</c:v>
                </c:pt>
                <c:pt idx="90">
                  <c:v>15.01827546296296</c:v>
                </c:pt>
                <c:pt idx="91">
                  <c:v>15.02197916666667</c:v>
                </c:pt>
                <c:pt idx="92">
                  <c:v>15.02277777777778</c:v>
                </c:pt>
                <c:pt idx="93">
                  <c:v>15.026898148148151</c:v>
                </c:pt>
                <c:pt idx="94">
                  <c:v>15.02743055555556</c:v>
                </c:pt>
                <c:pt idx="95">
                  <c:v>15.02987268518519</c:v>
                </c:pt>
                <c:pt idx="96">
                  <c:v>15.03002314814815</c:v>
                </c:pt>
                <c:pt idx="97">
                  <c:v>15.030949074074069</c:v>
                </c:pt>
                <c:pt idx="98">
                  <c:v>15.03215277777778</c:v>
                </c:pt>
                <c:pt idx="99">
                  <c:v>15.032731481481481</c:v>
                </c:pt>
                <c:pt idx="100">
                  <c:v>15.032777777777779</c:v>
                </c:pt>
                <c:pt idx="101">
                  <c:v>15.03356481481481</c:v>
                </c:pt>
                <c:pt idx="102">
                  <c:v>15.03435185185185</c:v>
                </c:pt>
                <c:pt idx="103">
                  <c:v>15.034699074074069</c:v>
                </c:pt>
                <c:pt idx="104">
                  <c:v>15.04078703703704</c:v>
                </c:pt>
                <c:pt idx="105">
                  <c:v>15.041412037037039</c:v>
                </c:pt>
                <c:pt idx="106">
                  <c:v>15.042187500000001</c:v>
                </c:pt>
                <c:pt idx="107">
                  <c:v>15.0424537037037</c:v>
                </c:pt>
                <c:pt idx="108">
                  <c:v>15.04409722222222</c:v>
                </c:pt>
                <c:pt idx="109">
                  <c:v>15.04479166666667</c:v>
                </c:pt>
                <c:pt idx="110">
                  <c:v>15.04825231481481</c:v>
                </c:pt>
                <c:pt idx="111">
                  <c:v>15.048611111111111</c:v>
                </c:pt>
                <c:pt idx="112">
                  <c:v>15.050509259259259</c:v>
                </c:pt>
                <c:pt idx="113">
                  <c:v>15.05150462962963</c:v>
                </c:pt>
                <c:pt idx="114">
                  <c:v>15.05298611111111</c:v>
                </c:pt>
                <c:pt idx="115">
                  <c:v>15.05324074074074</c:v>
                </c:pt>
                <c:pt idx="116">
                  <c:v>15.05489583333333</c:v>
                </c:pt>
                <c:pt idx="117">
                  <c:v>15.0550462962963</c:v>
                </c:pt>
                <c:pt idx="118">
                  <c:v>15.06334490740741</c:v>
                </c:pt>
                <c:pt idx="119">
                  <c:v>15.065081018518519</c:v>
                </c:pt>
                <c:pt idx="120">
                  <c:v>15.067349537037041</c:v>
                </c:pt>
                <c:pt idx="121">
                  <c:v>15.0677662037037</c:v>
                </c:pt>
                <c:pt idx="122">
                  <c:v>15.068217592592591</c:v>
                </c:pt>
                <c:pt idx="123">
                  <c:v>15.07047453703704</c:v>
                </c:pt>
                <c:pt idx="124">
                  <c:v>15.074583333333329</c:v>
                </c:pt>
                <c:pt idx="125">
                  <c:v>15.075752314814819</c:v>
                </c:pt>
                <c:pt idx="126">
                  <c:v>15.083773148148151</c:v>
                </c:pt>
                <c:pt idx="127">
                  <c:v>15.08783564814815</c:v>
                </c:pt>
                <c:pt idx="128">
                  <c:v>15.091736111111111</c:v>
                </c:pt>
                <c:pt idx="129">
                  <c:v>15.093703703703699</c:v>
                </c:pt>
                <c:pt idx="130">
                  <c:v>15.09829861111111</c:v>
                </c:pt>
                <c:pt idx="131">
                  <c:v>15.09871527777778</c:v>
                </c:pt>
                <c:pt idx="132">
                  <c:v>15.10481481481481</c:v>
                </c:pt>
                <c:pt idx="133">
                  <c:v>15.106967592592589</c:v>
                </c:pt>
                <c:pt idx="134">
                  <c:v>15.107025462962961</c:v>
                </c:pt>
                <c:pt idx="135">
                  <c:v>15.107152777777779</c:v>
                </c:pt>
                <c:pt idx="136">
                  <c:v>15.112083333333331</c:v>
                </c:pt>
                <c:pt idx="137">
                  <c:v>15.11638888888889</c:v>
                </c:pt>
                <c:pt idx="138">
                  <c:v>15.11829861111111</c:v>
                </c:pt>
                <c:pt idx="139">
                  <c:v>15.12287037037037</c:v>
                </c:pt>
                <c:pt idx="140">
                  <c:v>15.12891203703704</c:v>
                </c:pt>
                <c:pt idx="141">
                  <c:v>15.132256944444441</c:v>
                </c:pt>
                <c:pt idx="142">
                  <c:v>15.137627314814811</c:v>
                </c:pt>
                <c:pt idx="143">
                  <c:v>15.14586805555555</c:v>
                </c:pt>
                <c:pt idx="144">
                  <c:v>15.146134259259259</c:v>
                </c:pt>
                <c:pt idx="145">
                  <c:v>15.152453703703699</c:v>
                </c:pt>
                <c:pt idx="146">
                  <c:v>15.179548611111111</c:v>
                </c:pt>
                <c:pt idx="147">
                  <c:v>15.185821759259261</c:v>
                </c:pt>
                <c:pt idx="148">
                  <c:v>15.20055555555555</c:v>
                </c:pt>
                <c:pt idx="149">
                  <c:v>15.210902777777781</c:v>
                </c:pt>
                <c:pt idx="150">
                  <c:v>15.22085648148148</c:v>
                </c:pt>
                <c:pt idx="151">
                  <c:v>15.22444444444444</c:v>
                </c:pt>
                <c:pt idx="152">
                  <c:v>15.23005787037037</c:v>
                </c:pt>
                <c:pt idx="153">
                  <c:v>15.233611111111109</c:v>
                </c:pt>
                <c:pt idx="154">
                  <c:v>15.235775462962961</c:v>
                </c:pt>
                <c:pt idx="155">
                  <c:v>15.24583333333333</c:v>
                </c:pt>
                <c:pt idx="156">
                  <c:v>15.25136574074074</c:v>
                </c:pt>
                <c:pt idx="157">
                  <c:v>15.25233796296296</c:v>
                </c:pt>
                <c:pt idx="158">
                  <c:v>15.26545138888889</c:v>
                </c:pt>
                <c:pt idx="159">
                  <c:v>15.272349537037041</c:v>
                </c:pt>
                <c:pt idx="160">
                  <c:v>15.27636574074074</c:v>
                </c:pt>
                <c:pt idx="161">
                  <c:v>15.27888888888889</c:v>
                </c:pt>
                <c:pt idx="162">
                  <c:v>15.280879629629631</c:v>
                </c:pt>
                <c:pt idx="163">
                  <c:v>15.29775462962963</c:v>
                </c:pt>
                <c:pt idx="164">
                  <c:v>15.320833333333329</c:v>
                </c:pt>
                <c:pt idx="165">
                  <c:v>15.32157407407407</c:v>
                </c:pt>
                <c:pt idx="166">
                  <c:v>15.35359953703704</c:v>
                </c:pt>
                <c:pt idx="167">
                  <c:v>15.66427083333333</c:v>
                </c:pt>
                <c:pt idx="168">
                  <c:v>15.69068287037037</c:v>
                </c:pt>
                <c:pt idx="169">
                  <c:v>15.70280092592593</c:v>
                </c:pt>
                <c:pt idx="170">
                  <c:v>15.721898148148149</c:v>
                </c:pt>
                <c:pt idx="171">
                  <c:v>15.740868055555559</c:v>
                </c:pt>
                <c:pt idx="172">
                  <c:v>15.763171296296299</c:v>
                </c:pt>
                <c:pt idx="173">
                  <c:v>15.78085648148148</c:v>
                </c:pt>
                <c:pt idx="174">
                  <c:v>15.78197916666667</c:v>
                </c:pt>
                <c:pt idx="175">
                  <c:v>15.788506944444441</c:v>
                </c:pt>
                <c:pt idx="176">
                  <c:v>15.8094212962963</c:v>
                </c:pt>
                <c:pt idx="177">
                  <c:v>15.81427083333333</c:v>
                </c:pt>
                <c:pt idx="178">
                  <c:v>15.81428240740741</c:v>
                </c:pt>
                <c:pt idx="179">
                  <c:v>15.829988425925929</c:v>
                </c:pt>
                <c:pt idx="180">
                  <c:v>15.850081018518519</c:v>
                </c:pt>
                <c:pt idx="181">
                  <c:v>15.85033564814815</c:v>
                </c:pt>
                <c:pt idx="182">
                  <c:v>15.85398148148148</c:v>
                </c:pt>
                <c:pt idx="183">
                  <c:v>15.877430555555559</c:v>
                </c:pt>
                <c:pt idx="184">
                  <c:v>15.88265046296296</c:v>
                </c:pt>
                <c:pt idx="185">
                  <c:v>15.9340625</c:v>
                </c:pt>
                <c:pt idx="186">
                  <c:v>15.948310185185189</c:v>
                </c:pt>
                <c:pt idx="187">
                  <c:v>15.94868055555555</c:v>
                </c:pt>
                <c:pt idx="188">
                  <c:v>15.97689814814815</c:v>
                </c:pt>
                <c:pt idx="189">
                  <c:v>15.986828703703701</c:v>
                </c:pt>
                <c:pt idx="190">
                  <c:v>15.98982638888889</c:v>
                </c:pt>
                <c:pt idx="191">
                  <c:v>15.9912962962963</c:v>
                </c:pt>
                <c:pt idx="192">
                  <c:v>15.99211805555556</c:v>
                </c:pt>
                <c:pt idx="193">
                  <c:v>16.001261574074071</c:v>
                </c:pt>
                <c:pt idx="194">
                  <c:v>16.004606481481481</c:v>
                </c:pt>
                <c:pt idx="195">
                  <c:v>16.028460648148151</c:v>
                </c:pt>
                <c:pt idx="196">
                  <c:v>16.068148148148151</c:v>
                </c:pt>
                <c:pt idx="197">
                  <c:v>16.079224537037039</c:v>
                </c:pt>
                <c:pt idx="198">
                  <c:v>16.10196759259259</c:v>
                </c:pt>
                <c:pt idx="199">
                  <c:v>16.11765046296296</c:v>
                </c:pt>
                <c:pt idx="200">
                  <c:v>16.132337962962961</c:v>
                </c:pt>
                <c:pt idx="201">
                  <c:v>16.13466435185185</c:v>
                </c:pt>
                <c:pt idx="202">
                  <c:v>16.151967592592591</c:v>
                </c:pt>
                <c:pt idx="203">
                  <c:v>16.18359953703704</c:v>
                </c:pt>
                <c:pt idx="204">
                  <c:v>16.192986111111111</c:v>
                </c:pt>
                <c:pt idx="205">
                  <c:v>16.214907407407409</c:v>
                </c:pt>
                <c:pt idx="206">
                  <c:v>16.225775462962961</c:v>
                </c:pt>
                <c:pt idx="207">
                  <c:v>16.233425925925921</c:v>
                </c:pt>
                <c:pt idx="208">
                  <c:v>16.26613425925926</c:v>
                </c:pt>
                <c:pt idx="209">
                  <c:v>16.272893518518519</c:v>
                </c:pt>
                <c:pt idx="210">
                  <c:v>16.281956018518521</c:v>
                </c:pt>
                <c:pt idx="211">
                  <c:v>16.293611111111112</c:v>
                </c:pt>
                <c:pt idx="212">
                  <c:v>16.560347222222219</c:v>
                </c:pt>
                <c:pt idx="213">
                  <c:v>16.666041666666668</c:v>
                </c:pt>
                <c:pt idx="214">
                  <c:v>16.74233796296296</c:v>
                </c:pt>
                <c:pt idx="215">
                  <c:v>16.748159722222219</c:v>
                </c:pt>
                <c:pt idx="216">
                  <c:v>16.781874999999999</c:v>
                </c:pt>
                <c:pt idx="217">
                  <c:v>16.928692129629631</c:v>
                </c:pt>
                <c:pt idx="218">
                  <c:v>16.933761574074069</c:v>
                </c:pt>
                <c:pt idx="219">
                  <c:v>16.93503472222222</c:v>
                </c:pt>
                <c:pt idx="220">
                  <c:v>16.975972222222222</c:v>
                </c:pt>
                <c:pt idx="221">
                  <c:v>16.990277777777781</c:v>
                </c:pt>
                <c:pt idx="222">
                  <c:v>17.000578703703699</c:v>
                </c:pt>
                <c:pt idx="223">
                  <c:v>17.00226851851852</c:v>
                </c:pt>
                <c:pt idx="224">
                  <c:v>17.014224537037041</c:v>
                </c:pt>
                <c:pt idx="225">
                  <c:v>17.04662037037037</c:v>
                </c:pt>
                <c:pt idx="226">
                  <c:v>17.052256944444441</c:v>
                </c:pt>
                <c:pt idx="227">
                  <c:v>17.055844907407408</c:v>
                </c:pt>
                <c:pt idx="228">
                  <c:v>17.057500000000001</c:v>
                </c:pt>
                <c:pt idx="229">
                  <c:v>17.10289351851852</c:v>
                </c:pt>
                <c:pt idx="230">
                  <c:v>17.108587962962961</c:v>
                </c:pt>
                <c:pt idx="231">
                  <c:v>17.111701388888889</c:v>
                </c:pt>
                <c:pt idx="232">
                  <c:v>17.116597222222222</c:v>
                </c:pt>
                <c:pt idx="233">
                  <c:v>17.12069444444445</c:v>
                </c:pt>
                <c:pt idx="234">
                  <c:v>17.12572916666667</c:v>
                </c:pt>
                <c:pt idx="235">
                  <c:v>17.13106481481481</c:v>
                </c:pt>
                <c:pt idx="236">
                  <c:v>17.13996527777778</c:v>
                </c:pt>
                <c:pt idx="237">
                  <c:v>17.1647337962963</c:v>
                </c:pt>
                <c:pt idx="238">
                  <c:v>17.165532407407412</c:v>
                </c:pt>
                <c:pt idx="239">
                  <c:v>17.200474537037039</c:v>
                </c:pt>
                <c:pt idx="240">
                  <c:v>17.2340625</c:v>
                </c:pt>
                <c:pt idx="241">
                  <c:v>17.624236111111109</c:v>
                </c:pt>
                <c:pt idx="242">
                  <c:v>17.65469907407407</c:v>
                </c:pt>
                <c:pt idx="243">
                  <c:v>17.693379629629629</c:v>
                </c:pt>
                <c:pt idx="244">
                  <c:v>17.70899305555556</c:v>
                </c:pt>
                <c:pt idx="245">
                  <c:v>17.74511574074074</c:v>
                </c:pt>
                <c:pt idx="246">
                  <c:v>17.751157407407408</c:v>
                </c:pt>
                <c:pt idx="247">
                  <c:v>17.760555555555559</c:v>
                </c:pt>
                <c:pt idx="248">
                  <c:v>17.86888888888889</c:v>
                </c:pt>
                <c:pt idx="249">
                  <c:v>17.871979166666669</c:v>
                </c:pt>
                <c:pt idx="250">
                  <c:v>17.89894675925926</c:v>
                </c:pt>
                <c:pt idx="251">
                  <c:v>17.951134259259259</c:v>
                </c:pt>
                <c:pt idx="252">
                  <c:v>17.960925925925931</c:v>
                </c:pt>
                <c:pt idx="253">
                  <c:v>17.963333333333331</c:v>
                </c:pt>
                <c:pt idx="254">
                  <c:v>17.987384259259262</c:v>
                </c:pt>
                <c:pt idx="255">
                  <c:v>17.98890046296296</c:v>
                </c:pt>
                <c:pt idx="256">
                  <c:v>17.99444444444444</c:v>
                </c:pt>
                <c:pt idx="257">
                  <c:v>18.00041666666667</c:v>
                </c:pt>
                <c:pt idx="258">
                  <c:v>18.00482638888889</c:v>
                </c:pt>
                <c:pt idx="259">
                  <c:v>18.009479166666669</c:v>
                </c:pt>
                <c:pt idx="260">
                  <c:v>18.016006944444449</c:v>
                </c:pt>
                <c:pt idx="261">
                  <c:v>18.04101851851852</c:v>
                </c:pt>
                <c:pt idx="262">
                  <c:v>18.058090277777779</c:v>
                </c:pt>
                <c:pt idx="263">
                  <c:v>18.073437500000001</c:v>
                </c:pt>
                <c:pt idx="264">
                  <c:v>18.13399305555556</c:v>
                </c:pt>
                <c:pt idx="265">
                  <c:v>18.137013888888891</c:v>
                </c:pt>
                <c:pt idx="266">
                  <c:v>18.138645833333332</c:v>
                </c:pt>
                <c:pt idx="267">
                  <c:v>18.149861111111111</c:v>
                </c:pt>
                <c:pt idx="268">
                  <c:v>18.183564814814819</c:v>
                </c:pt>
                <c:pt idx="269">
                  <c:v>18.203622685185181</c:v>
                </c:pt>
                <c:pt idx="270">
                  <c:v>18.212569444444441</c:v>
                </c:pt>
                <c:pt idx="271">
                  <c:v>18.234861111111108</c:v>
                </c:pt>
                <c:pt idx="272">
                  <c:v>18.239699074074071</c:v>
                </c:pt>
                <c:pt idx="273">
                  <c:v>18.2666087962963</c:v>
                </c:pt>
                <c:pt idx="274">
                  <c:v>18.294328703703709</c:v>
                </c:pt>
                <c:pt idx="275">
                  <c:v>18.31362268518518</c:v>
                </c:pt>
                <c:pt idx="276">
                  <c:v>18.314652777777781</c:v>
                </c:pt>
                <c:pt idx="277">
                  <c:v>18.326284722222219</c:v>
                </c:pt>
                <c:pt idx="278">
                  <c:v>18.367303240740739</c:v>
                </c:pt>
                <c:pt idx="279">
                  <c:v>18.726319444444449</c:v>
                </c:pt>
                <c:pt idx="280">
                  <c:v>18.73510416666667</c:v>
                </c:pt>
                <c:pt idx="281">
                  <c:v>18.74275462962963</c:v>
                </c:pt>
                <c:pt idx="282">
                  <c:v>18.76300925925926</c:v>
                </c:pt>
                <c:pt idx="283">
                  <c:v>18.78165509259259</c:v>
                </c:pt>
                <c:pt idx="284">
                  <c:v>18.796585648148149</c:v>
                </c:pt>
                <c:pt idx="285">
                  <c:v>18.833796296296299</c:v>
                </c:pt>
                <c:pt idx="286">
                  <c:v>18.900775462962962</c:v>
                </c:pt>
                <c:pt idx="287">
                  <c:v>18.907141203703699</c:v>
                </c:pt>
                <c:pt idx="288">
                  <c:v>18.913101851851849</c:v>
                </c:pt>
                <c:pt idx="289">
                  <c:v>18.949745370370369</c:v>
                </c:pt>
                <c:pt idx="290">
                  <c:v>18.97265046296296</c:v>
                </c:pt>
                <c:pt idx="291">
                  <c:v>18.973032407407409</c:v>
                </c:pt>
                <c:pt idx="292">
                  <c:v>18.990995370370371</c:v>
                </c:pt>
                <c:pt idx="293">
                  <c:v>18.995069444444439</c:v>
                </c:pt>
                <c:pt idx="294">
                  <c:v>19.000706018518521</c:v>
                </c:pt>
                <c:pt idx="295">
                  <c:v>19.00241898148148</c:v>
                </c:pt>
                <c:pt idx="296">
                  <c:v>19.003634259259261</c:v>
                </c:pt>
                <c:pt idx="297">
                  <c:v>19.007858796296301</c:v>
                </c:pt>
                <c:pt idx="298">
                  <c:v>19.011736111111109</c:v>
                </c:pt>
                <c:pt idx="299">
                  <c:v>19.019641203703699</c:v>
                </c:pt>
                <c:pt idx="300">
                  <c:v>19.029849537037041</c:v>
                </c:pt>
                <c:pt idx="301">
                  <c:v>19.042638888888892</c:v>
                </c:pt>
                <c:pt idx="302">
                  <c:v>19.084837962962961</c:v>
                </c:pt>
                <c:pt idx="303">
                  <c:v>19.105092592592591</c:v>
                </c:pt>
                <c:pt idx="304">
                  <c:v>19.105706018518521</c:v>
                </c:pt>
                <c:pt idx="305">
                  <c:v>19.129097222222221</c:v>
                </c:pt>
                <c:pt idx="306">
                  <c:v>19.136134259259261</c:v>
                </c:pt>
                <c:pt idx="307">
                  <c:v>19.160335648148148</c:v>
                </c:pt>
                <c:pt idx="308">
                  <c:v>19.18391203703704</c:v>
                </c:pt>
                <c:pt idx="309">
                  <c:v>19.221562500000001</c:v>
                </c:pt>
                <c:pt idx="310">
                  <c:v>19.22711805555555</c:v>
                </c:pt>
                <c:pt idx="311">
                  <c:v>19.26747685185185</c:v>
                </c:pt>
                <c:pt idx="312">
                  <c:v>19.36775462962963</c:v>
                </c:pt>
                <c:pt idx="313">
                  <c:v>19.373263888888889</c:v>
                </c:pt>
                <c:pt idx="314">
                  <c:v>19.374224537037041</c:v>
                </c:pt>
                <c:pt idx="315">
                  <c:v>19.64777777777778</c:v>
                </c:pt>
                <c:pt idx="316">
                  <c:v>19.774189814814811</c:v>
                </c:pt>
                <c:pt idx="317">
                  <c:v>19.774247685185181</c:v>
                </c:pt>
                <c:pt idx="318">
                  <c:v>19.793518518518521</c:v>
                </c:pt>
                <c:pt idx="319">
                  <c:v>19.854571759259262</c:v>
                </c:pt>
                <c:pt idx="320">
                  <c:v>19.867824074074079</c:v>
                </c:pt>
                <c:pt idx="321">
                  <c:v>19.880509259259259</c:v>
                </c:pt>
                <c:pt idx="322">
                  <c:v>19.986030092592589</c:v>
                </c:pt>
                <c:pt idx="323">
                  <c:v>19.996215277777779</c:v>
                </c:pt>
                <c:pt idx="324">
                  <c:v>19.996689814814811</c:v>
                </c:pt>
                <c:pt idx="325">
                  <c:v>19.999039351851849</c:v>
                </c:pt>
                <c:pt idx="326">
                  <c:v>20.017974537037041</c:v>
                </c:pt>
                <c:pt idx="327">
                  <c:v>20.042858796296301</c:v>
                </c:pt>
                <c:pt idx="328">
                  <c:v>20.04538194444444</c:v>
                </c:pt>
                <c:pt idx="329">
                  <c:v>20.045914351851849</c:v>
                </c:pt>
                <c:pt idx="330">
                  <c:v>20.05283564814815</c:v>
                </c:pt>
                <c:pt idx="331">
                  <c:v>20.053020833333331</c:v>
                </c:pt>
                <c:pt idx="332">
                  <c:v>20.071782407407412</c:v>
                </c:pt>
                <c:pt idx="333">
                  <c:v>20.073020833333331</c:v>
                </c:pt>
                <c:pt idx="334">
                  <c:v>20.10454861111111</c:v>
                </c:pt>
                <c:pt idx="335">
                  <c:v>20.123912037037041</c:v>
                </c:pt>
                <c:pt idx="336">
                  <c:v>20.19659722222222</c:v>
                </c:pt>
                <c:pt idx="337">
                  <c:v>20.221597222222218</c:v>
                </c:pt>
                <c:pt idx="338">
                  <c:v>20.701967592592592</c:v>
                </c:pt>
                <c:pt idx="339">
                  <c:v>20.77385416666667</c:v>
                </c:pt>
                <c:pt idx="340">
                  <c:v>20.784629629629631</c:v>
                </c:pt>
                <c:pt idx="341">
                  <c:v>20.796493055555551</c:v>
                </c:pt>
                <c:pt idx="342">
                  <c:v>20.810069444444441</c:v>
                </c:pt>
                <c:pt idx="343">
                  <c:v>20.88460648148148</c:v>
                </c:pt>
                <c:pt idx="344">
                  <c:v>20.888657407407411</c:v>
                </c:pt>
                <c:pt idx="345">
                  <c:v>20.911203703703698</c:v>
                </c:pt>
                <c:pt idx="346">
                  <c:v>20.918749999999999</c:v>
                </c:pt>
                <c:pt idx="347">
                  <c:v>20.951828703703701</c:v>
                </c:pt>
                <c:pt idx="348">
                  <c:v>20.954282407407408</c:v>
                </c:pt>
                <c:pt idx="349">
                  <c:v>20.956354166666671</c:v>
                </c:pt>
                <c:pt idx="350">
                  <c:v>20.960868055555551</c:v>
                </c:pt>
                <c:pt idx="351">
                  <c:v>20.975497685185189</c:v>
                </c:pt>
                <c:pt idx="352">
                  <c:v>20.976516203703699</c:v>
                </c:pt>
                <c:pt idx="353">
                  <c:v>20.976932870370369</c:v>
                </c:pt>
                <c:pt idx="354">
                  <c:v>20.97763888888889</c:v>
                </c:pt>
                <c:pt idx="355">
                  <c:v>20.980092592592591</c:v>
                </c:pt>
                <c:pt idx="356">
                  <c:v>20.99732638888889</c:v>
                </c:pt>
                <c:pt idx="357">
                  <c:v>21.002731481481479</c:v>
                </c:pt>
                <c:pt idx="358">
                  <c:v>21.00446759259259</c:v>
                </c:pt>
                <c:pt idx="359">
                  <c:v>21.02137731481481</c:v>
                </c:pt>
                <c:pt idx="360">
                  <c:v>21.04127314814815</c:v>
                </c:pt>
                <c:pt idx="361">
                  <c:v>21.073055555555559</c:v>
                </c:pt>
                <c:pt idx="362">
                  <c:v>21.097071759259261</c:v>
                </c:pt>
                <c:pt idx="363">
                  <c:v>21.10090277777778</c:v>
                </c:pt>
                <c:pt idx="364">
                  <c:v>21.10516203703704</c:v>
                </c:pt>
                <c:pt idx="365">
                  <c:v>21.12084490740741</c:v>
                </c:pt>
                <c:pt idx="366">
                  <c:v>21.129016203703699</c:v>
                </c:pt>
                <c:pt idx="367">
                  <c:v>21.148518518518522</c:v>
                </c:pt>
                <c:pt idx="368">
                  <c:v>21.187893518518521</c:v>
                </c:pt>
                <c:pt idx="369">
                  <c:v>21.219641203703699</c:v>
                </c:pt>
                <c:pt idx="370">
                  <c:v>21.270740740740742</c:v>
                </c:pt>
                <c:pt idx="371">
                  <c:v>21.271458333333332</c:v>
                </c:pt>
                <c:pt idx="372">
                  <c:v>21.275462962962958</c:v>
                </c:pt>
                <c:pt idx="373">
                  <c:v>21.301377314814811</c:v>
                </c:pt>
                <c:pt idx="374">
                  <c:v>21.648888888888891</c:v>
                </c:pt>
                <c:pt idx="375">
                  <c:v>21.660740740740739</c:v>
                </c:pt>
                <c:pt idx="376">
                  <c:v>21.66982638888889</c:v>
                </c:pt>
                <c:pt idx="377">
                  <c:v>21.72939814814815</c:v>
                </c:pt>
                <c:pt idx="378">
                  <c:v>21.760266203703701</c:v>
                </c:pt>
                <c:pt idx="379">
                  <c:v>21.77221064814815</c:v>
                </c:pt>
                <c:pt idx="380">
                  <c:v>21.79199074074074</c:v>
                </c:pt>
                <c:pt idx="381">
                  <c:v>21.795810185185189</c:v>
                </c:pt>
                <c:pt idx="382">
                  <c:v>21.816331018518522</c:v>
                </c:pt>
                <c:pt idx="383">
                  <c:v>21.877916666666671</c:v>
                </c:pt>
                <c:pt idx="384">
                  <c:v>21.89483796296296</c:v>
                </c:pt>
                <c:pt idx="385">
                  <c:v>21.895879629629629</c:v>
                </c:pt>
                <c:pt idx="386">
                  <c:v>21.923692129629629</c:v>
                </c:pt>
                <c:pt idx="387">
                  <c:v>21.964907407407409</c:v>
                </c:pt>
                <c:pt idx="388">
                  <c:v>21.975370370370371</c:v>
                </c:pt>
                <c:pt idx="389">
                  <c:v>21.986145833333332</c:v>
                </c:pt>
                <c:pt idx="390">
                  <c:v>21.9871412037037</c:v>
                </c:pt>
                <c:pt idx="391">
                  <c:v>21.990115740740741</c:v>
                </c:pt>
                <c:pt idx="392">
                  <c:v>21.994340277777781</c:v>
                </c:pt>
                <c:pt idx="393">
                  <c:v>22.008252314814811</c:v>
                </c:pt>
                <c:pt idx="394">
                  <c:v>22.06127314814815</c:v>
                </c:pt>
                <c:pt idx="395">
                  <c:v>22.14241898148148</c:v>
                </c:pt>
                <c:pt idx="396">
                  <c:v>22.145879629629629</c:v>
                </c:pt>
                <c:pt idx="397">
                  <c:v>22.18770833333333</c:v>
                </c:pt>
                <c:pt idx="398">
                  <c:v>22.190104166666671</c:v>
                </c:pt>
                <c:pt idx="399">
                  <c:v>22.204120370370369</c:v>
                </c:pt>
                <c:pt idx="400">
                  <c:v>22.205763888888889</c:v>
                </c:pt>
                <c:pt idx="401">
                  <c:v>22.255081018518521</c:v>
                </c:pt>
                <c:pt idx="402">
                  <c:v>22.263784722222219</c:v>
                </c:pt>
                <c:pt idx="403">
                  <c:v>22.28238425925926</c:v>
                </c:pt>
                <c:pt idx="404">
                  <c:v>22.33666666666667</c:v>
                </c:pt>
                <c:pt idx="405">
                  <c:v>22.348252314814811</c:v>
                </c:pt>
                <c:pt idx="406">
                  <c:v>22.35197916666667</c:v>
                </c:pt>
                <c:pt idx="407">
                  <c:v>22.413888888888891</c:v>
                </c:pt>
                <c:pt idx="408">
                  <c:v>22.66765046296296</c:v>
                </c:pt>
                <c:pt idx="409">
                  <c:v>22.78305555555556</c:v>
                </c:pt>
                <c:pt idx="410">
                  <c:v>22.78310185185185</c:v>
                </c:pt>
                <c:pt idx="411">
                  <c:v>22.786064814814811</c:v>
                </c:pt>
                <c:pt idx="412">
                  <c:v>22.792615740740739</c:v>
                </c:pt>
                <c:pt idx="413">
                  <c:v>22.812222222222221</c:v>
                </c:pt>
                <c:pt idx="414">
                  <c:v>22.822615740740741</c:v>
                </c:pt>
                <c:pt idx="415">
                  <c:v>22.86049768518518</c:v>
                </c:pt>
                <c:pt idx="416">
                  <c:v>22.916851851851849</c:v>
                </c:pt>
                <c:pt idx="417">
                  <c:v>22.92372685185185</c:v>
                </c:pt>
                <c:pt idx="418">
                  <c:v>22.977037037037039</c:v>
                </c:pt>
                <c:pt idx="419">
                  <c:v>22.98981481481481</c:v>
                </c:pt>
                <c:pt idx="420">
                  <c:v>23.031932870370369</c:v>
                </c:pt>
                <c:pt idx="421">
                  <c:v>23.056550925925929</c:v>
                </c:pt>
                <c:pt idx="422">
                  <c:v>23.093923611111109</c:v>
                </c:pt>
                <c:pt idx="423">
                  <c:v>23.095729166666668</c:v>
                </c:pt>
                <c:pt idx="424">
                  <c:v>23.095902777777781</c:v>
                </c:pt>
                <c:pt idx="425">
                  <c:v>23.13440972222222</c:v>
                </c:pt>
                <c:pt idx="426">
                  <c:v>23.14047453703704</c:v>
                </c:pt>
                <c:pt idx="427">
                  <c:v>23.15146990740741</c:v>
                </c:pt>
                <c:pt idx="428">
                  <c:v>23.197233796296299</c:v>
                </c:pt>
                <c:pt idx="429">
                  <c:v>23.21930555555555</c:v>
                </c:pt>
                <c:pt idx="430">
                  <c:v>23.219456018518521</c:v>
                </c:pt>
                <c:pt idx="431">
                  <c:v>23.240219907407411</c:v>
                </c:pt>
                <c:pt idx="432">
                  <c:v>23.268275462962961</c:v>
                </c:pt>
                <c:pt idx="433">
                  <c:v>23.335949074074069</c:v>
                </c:pt>
                <c:pt idx="434">
                  <c:v>23.651608796296301</c:v>
                </c:pt>
                <c:pt idx="435">
                  <c:v>23.704062499999999</c:v>
                </c:pt>
                <c:pt idx="436">
                  <c:v>23.72989583333333</c:v>
                </c:pt>
                <c:pt idx="437">
                  <c:v>23.792187500000001</c:v>
                </c:pt>
                <c:pt idx="438">
                  <c:v>23.805775462962959</c:v>
                </c:pt>
                <c:pt idx="439">
                  <c:v>23.860740740740741</c:v>
                </c:pt>
                <c:pt idx="440">
                  <c:v>23.900891203703701</c:v>
                </c:pt>
                <c:pt idx="441">
                  <c:v>23.944016203703701</c:v>
                </c:pt>
                <c:pt idx="442">
                  <c:v>23.956539351851848</c:v>
                </c:pt>
                <c:pt idx="443">
                  <c:v>23.975925925925921</c:v>
                </c:pt>
                <c:pt idx="444">
                  <c:v>23.987291666666671</c:v>
                </c:pt>
                <c:pt idx="445">
                  <c:v>23.988321759259261</c:v>
                </c:pt>
                <c:pt idx="446">
                  <c:v>23.9884375</c:v>
                </c:pt>
                <c:pt idx="447">
                  <c:v>24.002453703703701</c:v>
                </c:pt>
                <c:pt idx="448">
                  <c:v>24.003414351851848</c:v>
                </c:pt>
                <c:pt idx="449">
                  <c:v>24.034201388888889</c:v>
                </c:pt>
                <c:pt idx="450">
                  <c:v>24.040891203703701</c:v>
                </c:pt>
                <c:pt idx="451">
                  <c:v>24.09103009259259</c:v>
                </c:pt>
                <c:pt idx="452">
                  <c:v>24.108217592592592</c:v>
                </c:pt>
                <c:pt idx="453">
                  <c:v>24.127430555555559</c:v>
                </c:pt>
                <c:pt idx="454">
                  <c:v>24.14243055555556</c:v>
                </c:pt>
                <c:pt idx="455">
                  <c:v>24.2449537037037</c:v>
                </c:pt>
                <c:pt idx="456">
                  <c:v>24.27996527777778</c:v>
                </c:pt>
                <c:pt idx="457">
                  <c:v>24.302951388888889</c:v>
                </c:pt>
                <c:pt idx="458">
                  <c:v>24.318576388888889</c:v>
                </c:pt>
                <c:pt idx="459">
                  <c:v>24.352164351851851</c:v>
                </c:pt>
                <c:pt idx="460">
                  <c:v>24.354155092592588</c:v>
                </c:pt>
                <c:pt idx="461">
                  <c:v>24.632268518518519</c:v>
                </c:pt>
                <c:pt idx="462">
                  <c:v>24.78262731481481</c:v>
                </c:pt>
                <c:pt idx="463">
                  <c:v>24.785694444444449</c:v>
                </c:pt>
                <c:pt idx="464">
                  <c:v>24.79297453703704</c:v>
                </c:pt>
                <c:pt idx="465">
                  <c:v>24.81199074074074</c:v>
                </c:pt>
                <c:pt idx="466">
                  <c:v>24.8980787037037</c:v>
                </c:pt>
                <c:pt idx="467">
                  <c:v>24.928483796296291</c:v>
                </c:pt>
                <c:pt idx="468">
                  <c:v>24.941631944444449</c:v>
                </c:pt>
                <c:pt idx="469">
                  <c:v>24.946574074074071</c:v>
                </c:pt>
                <c:pt idx="470">
                  <c:v>24.948229166666671</c:v>
                </c:pt>
                <c:pt idx="471">
                  <c:v>24.98329861111111</c:v>
                </c:pt>
                <c:pt idx="472">
                  <c:v>24.990266203703701</c:v>
                </c:pt>
                <c:pt idx="473">
                  <c:v>24.99635416666667</c:v>
                </c:pt>
                <c:pt idx="474">
                  <c:v>25.005787037037042</c:v>
                </c:pt>
                <c:pt idx="475">
                  <c:v>25.00837962962963</c:v>
                </c:pt>
                <c:pt idx="476">
                  <c:v>25.013229166666669</c:v>
                </c:pt>
                <c:pt idx="477">
                  <c:v>25.018796296296301</c:v>
                </c:pt>
                <c:pt idx="478">
                  <c:v>25.037442129629628</c:v>
                </c:pt>
                <c:pt idx="479">
                  <c:v>25.08084490740741</c:v>
                </c:pt>
                <c:pt idx="480">
                  <c:v>25.089467592592591</c:v>
                </c:pt>
                <c:pt idx="481">
                  <c:v>25.107210648148151</c:v>
                </c:pt>
                <c:pt idx="482">
                  <c:v>25.117731481481481</c:v>
                </c:pt>
                <c:pt idx="483">
                  <c:v>25.121701388888891</c:v>
                </c:pt>
                <c:pt idx="484">
                  <c:v>25.123912037037041</c:v>
                </c:pt>
                <c:pt idx="485">
                  <c:v>25.162662037037041</c:v>
                </c:pt>
                <c:pt idx="486">
                  <c:v>25.213009259259259</c:v>
                </c:pt>
                <c:pt idx="487">
                  <c:v>25.213726851851849</c:v>
                </c:pt>
                <c:pt idx="488">
                  <c:v>25.226828703703699</c:v>
                </c:pt>
                <c:pt idx="489">
                  <c:v>25.234965277777778</c:v>
                </c:pt>
                <c:pt idx="490">
                  <c:v>25.24877314814815</c:v>
                </c:pt>
                <c:pt idx="491">
                  <c:v>25.25961805555556</c:v>
                </c:pt>
                <c:pt idx="492">
                  <c:v>25.278182870370369</c:v>
                </c:pt>
                <c:pt idx="493">
                  <c:v>25.28484953703704</c:v>
                </c:pt>
                <c:pt idx="494">
                  <c:v>25.29959490740741</c:v>
                </c:pt>
                <c:pt idx="495">
                  <c:v>25.302951388888889</c:v>
                </c:pt>
                <c:pt idx="496">
                  <c:v>25.304733796296301</c:v>
                </c:pt>
                <c:pt idx="497">
                  <c:v>25.326724537037041</c:v>
                </c:pt>
                <c:pt idx="498">
                  <c:v>25.375682870370369</c:v>
                </c:pt>
                <c:pt idx="499">
                  <c:v>25.709745370370371</c:v>
                </c:pt>
                <c:pt idx="500">
                  <c:v>25.730405092592591</c:v>
                </c:pt>
                <c:pt idx="501">
                  <c:v>25.741759259259261</c:v>
                </c:pt>
                <c:pt idx="502">
                  <c:v>25.752094907407411</c:v>
                </c:pt>
                <c:pt idx="503">
                  <c:v>25.760543981481479</c:v>
                </c:pt>
                <c:pt idx="504">
                  <c:v>25.761493055555551</c:v>
                </c:pt>
                <c:pt idx="505">
                  <c:v>25.76197916666667</c:v>
                </c:pt>
                <c:pt idx="506">
                  <c:v>25.762245370370369</c:v>
                </c:pt>
                <c:pt idx="507">
                  <c:v>25.765694444444449</c:v>
                </c:pt>
                <c:pt idx="508">
                  <c:v>25.80412037037037</c:v>
                </c:pt>
                <c:pt idx="509">
                  <c:v>25.82452546296296</c:v>
                </c:pt>
                <c:pt idx="510">
                  <c:v>25.82837962962963</c:v>
                </c:pt>
                <c:pt idx="511">
                  <c:v>25.867986111111112</c:v>
                </c:pt>
                <c:pt idx="512">
                  <c:v>25.875682870370369</c:v>
                </c:pt>
                <c:pt idx="513">
                  <c:v>25.9181712962963</c:v>
                </c:pt>
                <c:pt idx="514">
                  <c:v>25.920370370370371</c:v>
                </c:pt>
                <c:pt idx="515">
                  <c:v>25.929456018518518</c:v>
                </c:pt>
                <c:pt idx="516">
                  <c:v>25.929490740740739</c:v>
                </c:pt>
                <c:pt idx="517">
                  <c:v>25.929675925925931</c:v>
                </c:pt>
                <c:pt idx="518">
                  <c:v>25.940150462962961</c:v>
                </c:pt>
                <c:pt idx="519">
                  <c:v>25.948587962962961</c:v>
                </c:pt>
                <c:pt idx="520">
                  <c:v>25.955300925925929</c:v>
                </c:pt>
                <c:pt idx="521">
                  <c:v>25.96997685185185</c:v>
                </c:pt>
                <c:pt idx="522">
                  <c:v>25.970717592592589</c:v>
                </c:pt>
                <c:pt idx="523">
                  <c:v>25.973865740740742</c:v>
                </c:pt>
                <c:pt idx="524">
                  <c:v>25.974212962962959</c:v>
                </c:pt>
                <c:pt idx="525">
                  <c:v>25.977245370370369</c:v>
                </c:pt>
                <c:pt idx="526">
                  <c:v>25.982037037037038</c:v>
                </c:pt>
                <c:pt idx="527">
                  <c:v>25.987997685185189</c:v>
                </c:pt>
                <c:pt idx="528">
                  <c:v>25.98935185185185</c:v>
                </c:pt>
                <c:pt idx="529">
                  <c:v>26.015740740740739</c:v>
                </c:pt>
                <c:pt idx="530">
                  <c:v>26.016365740740738</c:v>
                </c:pt>
                <c:pt idx="531">
                  <c:v>26.04564814814815</c:v>
                </c:pt>
                <c:pt idx="532">
                  <c:v>26.08450231481482</c:v>
                </c:pt>
                <c:pt idx="533">
                  <c:v>26.09755787037037</c:v>
                </c:pt>
                <c:pt idx="534">
                  <c:v>26.100821759259262</c:v>
                </c:pt>
                <c:pt idx="535">
                  <c:v>26.126342592592589</c:v>
                </c:pt>
                <c:pt idx="536">
                  <c:v>26.126655092592589</c:v>
                </c:pt>
                <c:pt idx="537">
                  <c:v>26.171446759259261</c:v>
                </c:pt>
                <c:pt idx="538">
                  <c:v>26.171493055555551</c:v>
                </c:pt>
                <c:pt idx="539">
                  <c:v>26.171944444444449</c:v>
                </c:pt>
                <c:pt idx="540">
                  <c:v>26.1759375</c:v>
                </c:pt>
                <c:pt idx="541">
                  <c:v>26.191828703703699</c:v>
                </c:pt>
                <c:pt idx="542">
                  <c:v>26.2215162037037</c:v>
                </c:pt>
                <c:pt idx="543">
                  <c:v>26.228425925925929</c:v>
                </c:pt>
                <c:pt idx="544">
                  <c:v>26.237731481481479</c:v>
                </c:pt>
                <c:pt idx="545">
                  <c:v>26.251469907407412</c:v>
                </c:pt>
                <c:pt idx="546">
                  <c:v>26.252280092592589</c:v>
                </c:pt>
                <c:pt idx="547">
                  <c:v>26.253275462962961</c:v>
                </c:pt>
                <c:pt idx="548">
                  <c:v>26.314826388888889</c:v>
                </c:pt>
                <c:pt idx="549">
                  <c:v>26.325740740740741</c:v>
                </c:pt>
                <c:pt idx="550">
                  <c:v>26.369328703703701</c:v>
                </c:pt>
                <c:pt idx="551">
                  <c:v>26.411990740740741</c:v>
                </c:pt>
                <c:pt idx="552">
                  <c:v>26.691018518518518</c:v>
                </c:pt>
                <c:pt idx="553">
                  <c:v>26.691898148148152</c:v>
                </c:pt>
                <c:pt idx="554">
                  <c:v>26.72106481481481</c:v>
                </c:pt>
                <c:pt idx="555">
                  <c:v>26.794525462962959</c:v>
                </c:pt>
                <c:pt idx="556">
                  <c:v>26.800856481481478</c:v>
                </c:pt>
                <c:pt idx="557">
                  <c:v>26.82704861111111</c:v>
                </c:pt>
                <c:pt idx="558">
                  <c:v>26.855115740740739</c:v>
                </c:pt>
                <c:pt idx="559">
                  <c:v>26.982916666666672</c:v>
                </c:pt>
                <c:pt idx="560">
                  <c:v>26.983425925925921</c:v>
                </c:pt>
                <c:pt idx="561">
                  <c:v>26.986458333333331</c:v>
                </c:pt>
                <c:pt idx="562">
                  <c:v>27.00951388888889</c:v>
                </c:pt>
                <c:pt idx="563">
                  <c:v>27.03130787037037</c:v>
                </c:pt>
                <c:pt idx="564">
                  <c:v>27.037407407407411</c:v>
                </c:pt>
                <c:pt idx="565">
                  <c:v>27.055648148148151</c:v>
                </c:pt>
                <c:pt idx="566">
                  <c:v>27.081886574074069</c:v>
                </c:pt>
                <c:pt idx="567">
                  <c:v>27.08634259259259</c:v>
                </c:pt>
                <c:pt idx="568">
                  <c:v>27.090115740740739</c:v>
                </c:pt>
                <c:pt idx="569">
                  <c:v>27.111215277777781</c:v>
                </c:pt>
                <c:pt idx="570">
                  <c:v>27.1566087962963</c:v>
                </c:pt>
                <c:pt idx="571">
                  <c:v>27.161504629629629</c:v>
                </c:pt>
                <c:pt idx="572">
                  <c:v>27.208912037037042</c:v>
                </c:pt>
                <c:pt idx="573">
                  <c:v>27.21479166666667</c:v>
                </c:pt>
                <c:pt idx="574">
                  <c:v>27.246805555555561</c:v>
                </c:pt>
                <c:pt idx="575">
                  <c:v>27.254039351851851</c:v>
                </c:pt>
                <c:pt idx="576">
                  <c:v>27.26928240740741</c:v>
                </c:pt>
                <c:pt idx="577">
                  <c:v>27.3134837962963</c:v>
                </c:pt>
                <c:pt idx="578">
                  <c:v>27.345914351851849</c:v>
                </c:pt>
                <c:pt idx="579">
                  <c:v>27.405509259259262</c:v>
                </c:pt>
                <c:pt idx="580">
                  <c:v>27.64258101851852</c:v>
                </c:pt>
                <c:pt idx="581">
                  <c:v>27.66365740740741</c:v>
                </c:pt>
                <c:pt idx="582">
                  <c:v>27.676678240740738</c:v>
                </c:pt>
                <c:pt idx="583">
                  <c:v>27.704641203703709</c:v>
                </c:pt>
                <c:pt idx="584">
                  <c:v>27.727719907407408</c:v>
                </c:pt>
                <c:pt idx="585">
                  <c:v>27.740821759259259</c:v>
                </c:pt>
                <c:pt idx="586">
                  <c:v>27.756655092592592</c:v>
                </c:pt>
                <c:pt idx="587">
                  <c:v>27.759652777777781</c:v>
                </c:pt>
                <c:pt idx="588">
                  <c:v>27.76063657407407</c:v>
                </c:pt>
                <c:pt idx="589">
                  <c:v>27.772754629629631</c:v>
                </c:pt>
                <c:pt idx="590">
                  <c:v>27.776655092592591</c:v>
                </c:pt>
                <c:pt idx="591">
                  <c:v>27.819664351851848</c:v>
                </c:pt>
                <c:pt idx="592">
                  <c:v>27.822708333333331</c:v>
                </c:pt>
                <c:pt idx="593">
                  <c:v>27.851898148148148</c:v>
                </c:pt>
                <c:pt idx="594">
                  <c:v>27.852349537037039</c:v>
                </c:pt>
                <c:pt idx="595">
                  <c:v>27.858275462962961</c:v>
                </c:pt>
                <c:pt idx="596">
                  <c:v>27.863738425925931</c:v>
                </c:pt>
                <c:pt idx="597">
                  <c:v>27.875011574074069</c:v>
                </c:pt>
                <c:pt idx="598">
                  <c:v>27.879849537037039</c:v>
                </c:pt>
                <c:pt idx="599">
                  <c:v>27.886006944444439</c:v>
                </c:pt>
                <c:pt idx="600">
                  <c:v>27.886643518518522</c:v>
                </c:pt>
                <c:pt idx="601">
                  <c:v>27.898425925925931</c:v>
                </c:pt>
                <c:pt idx="602">
                  <c:v>27.899733796296299</c:v>
                </c:pt>
                <c:pt idx="603">
                  <c:v>27.903703703703709</c:v>
                </c:pt>
                <c:pt idx="604">
                  <c:v>27.90506944444444</c:v>
                </c:pt>
                <c:pt idx="605">
                  <c:v>27.907905092592589</c:v>
                </c:pt>
                <c:pt idx="606">
                  <c:v>27.908344907407411</c:v>
                </c:pt>
                <c:pt idx="607">
                  <c:v>27.90892361111111</c:v>
                </c:pt>
                <c:pt idx="608">
                  <c:v>27.916759259259258</c:v>
                </c:pt>
                <c:pt idx="609">
                  <c:v>27.923796296296299</c:v>
                </c:pt>
                <c:pt idx="610">
                  <c:v>27.929236111111109</c:v>
                </c:pt>
                <c:pt idx="611">
                  <c:v>27.929733796296301</c:v>
                </c:pt>
                <c:pt idx="612">
                  <c:v>27.930601851851851</c:v>
                </c:pt>
                <c:pt idx="613">
                  <c:v>27.93065972222222</c:v>
                </c:pt>
                <c:pt idx="614">
                  <c:v>27.950381944444441</c:v>
                </c:pt>
                <c:pt idx="615">
                  <c:v>27.963067129629628</c:v>
                </c:pt>
                <c:pt idx="616">
                  <c:v>27.97393518518518</c:v>
                </c:pt>
                <c:pt idx="617">
                  <c:v>27.981921296296299</c:v>
                </c:pt>
                <c:pt idx="618">
                  <c:v>27.983472222222218</c:v>
                </c:pt>
                <c:pt idx="619">
                  <c:v>27.990266203703701</c:v>
                </c:pt>
                <c:pt idx="620">
                  <c:v>27.99106481481482</c:v>
                </c:pt>
                <c:pt idx="621">
                  <c:v>27.997962962962958</c:v>
                </c:pt>
                <c:pt idx="622">
                  <c:v>28.000833333333329</c:v>
                </c:pt>
                <c:pt idx="623">
                  <c:v>28.011863425925931</c:v>
                </c:pt>
                <c:pt idx="624">
                  <c:v>28.012743055555561</c:v>
                </c:pt>
                <c:pt idx="625">
                  <c:v>28.01366898148148</c:v>
                </c:pt>
                <c:pt idx="626">
                  <c:v>28.014016203703701</c:v>
                </c:pt>
                <c:pt idx="627">
                  <c:v>28.01449074074074</c:v>
                </c:pt>
                <c:pt idx="628">
                  <c:v>28.018692129629631</c:v>
                </c:pt>
                <c:pt idx="629">
                  <c:v>28.03685185185185</c:v>
                </c:pt>
                <c:pt idx="630">
                  <c:v>28.038055555555559</c:v>
                </c:pt>
                <c:pt idx="631">
                  <c:v>28.048645833333332</c:v>
                </c:pt>
                <c:pt idx="632">
                  <c:v>28.050069444444439</c:v>
                </c:pt>
                <c:pt idx="633">
                  <c:v>28.05663194444444</c:v>
                </c:pt>
                <c:pt idx="634">
                  <c:v>28.07561342592593</c:v>
                </c:pt>
                <c:pt idx="635">
                  <c:v>28.109675925925931</c:v>
                </c:pt>
                <c:pt idx="636">
                  <c:v>28.120879629629631</c:v>
                </c:pt>
                <c:pt idx="637">
                  <c:v>28.133043981481482</c:v>
                </c:pt>
                <c:pt idx="638">
                  <c:v>28.135856481481479</c:v>
                </c:pt>
                <c:pt idx="639">
                  <c:v>28.14314814814815</c:v>
                </c:pt>
                <c:pt idx="640">
                  <c:v>28.149537037037039</c:v>
                </c:pt>
                <c:pt idx="641">
                  <c:v>28.154004629629629</c:v>
                </c:pt>
                <c:pt idx="642">
                  <c:v>28.164583333333329</c:v>
                </c:pt>
                <c:pt idx="643">
                  <c:v>28.185266203703701</c:v>
                </c:pt>
                <c:pt idx="644">
                  <c:v>28.189027777777781</c:v>
                </c:pt>
                <c:pt idx="645">
                  <c:v>28.212256944444441</c:v>
                </c:pt>
                <c:pt idx="646">
                  <c:v>28.225104166666672</c:v>
                </c:pt>
                <c:pt idx="647">
                  <c:v>28.225648148148149</c:v>
                </c:pt>
                <c:pt idx="648">
                  <c:v>28.228032407407412</c:v>
                </c:pt>
                <c:pt idx="649">
                  <c:v>28.234560185185181</c:v>
                </c:pt>
                <c:pt idx="650">
                  <c:v>28.23664351851852</c:v>
                </c:pt>
                <c:pt idx="651">
                  <c:v>28.239062499999999</c:v>
                </c:pt>
                <c:pt idx="652">
                  <c:v>28.239189814814811</c:v>
                </c:pt>
                <c:pt idx="653">
                  <c:v>28.243379629629629</c:v>
                </c:pt>
                <c:pt idx="654">
                  <c:v>28.256157407407411</c:v>
                </c:pt>
                <c:pt idx="655">
                  <c:v>28.27652777777778</c:v>
                </c:pt>
                <c:pt idx="656">
                  <c:v>28.298460648148151</c:v>
                </c:pt>
                <c:pt idx="657">
                  <c:v>28.303530092592592</c:v>
                </c:pt>
                <c:pt idx="658">
                  <c:v>28.307650462962961</c:v>
                </c:pt>
                <c:pt idx="659">
                  <c:v>28.309849537037039</c:v>
                </c:pt>
                <c:pt idx="660">
                  <c:v>28.33048611111111</c:v>
                </c:pt>
                <c:pt idx="661">
                  <c:v>28.437418981481478</c:v>
                </c:pt>
                <c:pt idx="662">
                  <c:v>28.613912037037039</c:v>
                </c:pt>
                <c:pt idx="663">
                  <c:v>28.63215277777778</c:v>
                </c:pt>
                <c:pt idx="664">
                  <c:v>28.63640046296296</c:v>
                </c:pt>
                <c:pt idx="665">
                  <c:v>28.6640625</c:v>
                </c:pt>
                <c:pt idx="666">
                  <c:v>28.686793981481479</c:v>
                </c:pt>
                <c:pt idx="667">
                  <c:v>28.68724537037037</c:v>
                </c:pt>
                <c:pt idx="668">
                  <c:v>28.694166666666671</c:v>
                </c:pt>
                <c:pt idx="669">
                  <c:v>28.71402777777778</c:v>
                </c:pt>
                <c:pt idx="670">
                  <c:v>28.714780092592591</c:v>
                </c:pt>
                <c:pt idx="671">
                  <c:v>28.734502314814819</c:v>
                </c:pt>
                <c:pt idx="672">
                  <c:v>28.747025462962959</c:v>
                </c:pt>
                <c:pt idx="673">
                  <c:v>28.753206018518519</c:v>
                </c:pt>
                <c:pt idx="674">
                  <c:v>28.758981481481481</c:v>
                </c:pt>
                <c:pt idx="675">
                  <c:v>28.765868055555551</c:v>
                </c:pt>
                <c:pt idx="676">
                  <c:v>28.76650462962963</c:v>
                </c:pt>
                <c:pt idx="677">
                  <c:v>28.774189814814811</c:v>
                </c:pt>
                <c:pt idx="678">
                  <c:v>28.790381944444441</c:v>
                </c:pt>
                <c:pt idx="679">
                  <c:v>28.796643518518518</c:v>
                </c:pt>
                <c:pt idx="680">
                  <c:v>28.797615740740738</c:v>
                </c:pt>
                <c:pt idx="681">
                  <c:v>28.802974537037041</c:v>
                </c:pt>
                <c:pt idx="682">
                  <c:v>28.810833333333331</c:v>
                </c:pt>
                <c:pt idx="683">
                  <c:v>28.816944444444449</c:v>
                </c:pt>
                <c:pt idx="684">
                  <c:v>28.819212962962961</c:v>
                </c:pt>
                <c:pt idx="685">
                  <c:v>28.82950231481481</c:v>
                </c:pt>
                <c:pt idx="686">
                  <c:v>28.83193287037037</c:v>
                </c:pt>
                <c:pt idx="687">
                  <c:v>28.844513888888891</c:v>
                </c:pt>
                <c:pt idx="688">
                  <c:v>28.85777777777778</c:v>
                </c:pt>
                <c:pt idx="689">
                  <c:v>28.863402777777779</c:v>
                </c:pt>
                <c:pt idx="690">
                  <c:v>28.865787037037041</c:v>
                </c:pt>
                <c:pt idx="691">
                  <c:v>28.871851851851851</c:v>
                </c:pt>
                <c:pt idx="692">
                  <c:v>28.87320601851852</c:v>
                </c:pt>
                <c:pt idx="693">
                  <c:v>28.876574074074071</c:v>
                </c:pt>
                <c:pt idx="694">
                  <c:v>28.881875000000001</c:v>
                </c:pt>
                <c:pt idx="695">
                  <c:v>28.88763888888889</c:v>
                </c:pt>
                <c:pt idx="696">
                  <c:v>28.8903125</c:v>
                </c:pt>
                <c:pt idx="697">
                  <c:v>28.905972222222221</c:v>
                </c:pt>
                <c:pt idx="698">
                  <c:v>28.909375000000001</c:v>
                </c:pt>
                <c:pt idx="699">
                  <c:v>28.92798611111111</c:v>
                </c:pt>
                <c:pt idx="700">
                  <c:v>28.934849537037039</c:v>
                </c:pt>
                <c:pt idx="701">
                  <c:v>28.935520833333332</c:v>
                </c:pt>
                <c:pt idx="702">
                  <c:v>28.93636574074074</c:v>
                </c:pt>
                <c:pt idx="703">
                  <c:v>28.944039351851849</c:v>
                </c:pt>
                <c:pt idx="704">
                  <c:v>28.94686342592593</c:v>
                </c:pt>
                <c:pt idx="705">
                  <c:v>28.966342592592589</c:v>
                </c:pt>
                <c:pt idx="706">
                  <c:v>28.96940972222222</c:v>
                </c:pt>
                <c:pt idx="707">
                  <c:v>28.980335648148149</c:v>
                </c:pt>
                <c:pt idx="708">
                  <c:v>28.980833333333329</c:v>
                </c:pt>
                <c:pt idx="709">
                  <c:v>28.987696759259261</c:v>
                </c:pt>
                <c:pt idx="710">
                  <c:v>28.987824074074069</c:v>
                </c:pt>
                <c:pt idx="711">
                  <c:v>28.988159722222221</c:v>
                </c:pt>
                <c:pt idx="712">
                  <c:v>28.990266203703701</c:v>
                </c:pt>
                <c:pt idx="713">
                  <c:v>28.99835648148148</c:v>
                </c:pt>
                <c:pt idx="714">
                  <c:v>29.00431712962963</c:v>
                </c:pt>
                <c:pt idx="715">
                  <c:v>29.01469907407407</c:v>
                </c:pt>
                <c:pt idx="716">
                  <c:v>29.015995370370369</c:v>
                </c:pt>
                <c:pt idx="717">
                  <c:v>29.019826388888891</c:v>
                </c:pt>
                <c:pt idx="718">
                  <c:v>29.02677083333333</c:v>
                </c:pt>
                <c:pt idx="719">
                  <c:v>29.029062499999998</c:v>
                </c:pt>
                <c:pt idx="720">
                  <c:v>29.034050925925921</c:v>
                </c:pt>
                <c:pt idx="721">
                  <c:v>29.03489583333333</c:v>
                </c:pt>
                <c:pt idx="722">
                  <c:v>29.038101851851849</c:v>
                </c:pt>
                <c:pt idx="723">
                  <c:v>29.03946759259259</c:v>
                </c:pt>
                <c:pt idx="724">
                  <c:v>29.047094907407409</c:v>
                </c:pt>
                <c:pt idx="725">
                  <c:v>29.04760416666667</c:v>
                </c:pt>
                <c:pt idx="726">
                  <c:v>29.050555555555551</c:v>
                </c:pt>
                <c:pt idx="727">
                  <c:v>29.05217592592593</c:v>
                </c:pt>
                <c:pt idx="728">
                  <c:v>29.052696759259259</c:v>
                </c:pt>
                <c:pt idx="729">
                  <c:v>29.058553240740739</c:v>
                </c:pt>
                <c:pt idx="730">
                  <c:v>29.062233796296301</c:v>
                </c:pt>
                <c:pt idx="731">
                  <c:v>29.064074074074071</c:v>
                </c:pt>
                <c:pt idx="732">
                  <c:v>29.07210648148148</c:v>
                </c:pt>
                <c:pt idx="733">
                  <c:v>29.094918981481481</c:v>
                </c:pt>
                <c:pt idx="734">
                  <c:v>29.096400462962961</c:v>
                </c:pt>
                <c:pt idx="735">
                  <c:v>29.10586805555555</c:v>
                </c:pt>
                <c:pt idx="736">
                  <c:v>29.10886574074074</c:v>
                </c:pt>
                <c:pt idx="737">
                  <c:v>29.112060185185189</c:v>
                </c:pt>
                <c:pt idx="738">
                  <c:v>29.116863425925921</c:v>
                </c:pt>
                <c:pt idx="739">
                  <c:v>29.12207175925926</c:v>
                </c:pt>
                <c:pt idx="740">
                  <c:v>29.122083333333329</c:v>
                </c:pt>
                <c:pt idx="741">
                  <c:v>29.12387731481482</c:v>
                </c:pt>
                <c:pt idx="742">
                  <c:v>29.129016203703699</c:v>
                </c:pt>
                <c:pt idx="743">
                  <c:v>29.131956018518519</c:v>
                </c:pt>
                <c:pt idx="744">
                  <c:v>29.13913194444444</c:v>
                </c:pt>
                <c:pt idx="745">
                  <c:v>29.140821759259261</c:v>
                </c:pt>
                <c:pt idx="746">
                  <c:v>29.140925925925931</c:v>
                </c:pt>
                <c:pt idx="747">
                  <c:v>29.14376157407407</c:v>
                </c:pt>
                <c:pt idx="748">
                  <c:v>29.14586805555556</c:v>
                </c:pt>
                <c:pt idx="749">
                  <c:v>29.147013888888889</c:v>
                </c:pt>
                <c:pt idx="750">
                  <c:v>29.147118055555559</c:v>
                </c:pt>
                <c:pt idx="751">
                  <c:v>29.14751157407407</c:v>
                </c:pt>
                <c:pt idx="752">
                  <c:v>29.15177083333333</c:v>
                </c:pt>
                <c:pt idx="753">
                  <c:v>29.15835648148148</c:v>
                </c:pt>
                <c:pt idx="754">
                  <c:v>29.161909722222219</c:v>
                </c:pt>
                <c:pt idx="755">
                  <c:v>29.166643518518519</c:v>
                </c:pt>
                <c:pt idx="756">
                  <c:v>29.168657407407409</c:v>
                </c:pt>
                <c:pt idx="757">
                  <c:v>29.179166666666671</c:v>
                </c:pt>
                <c:pt idx="758">
                  <c:v>29.19408564814815</c:v>
                </c:pt>
                <c:pt idx="759">
                  <c:v>29.194861111111109</c:v>
                </c:pt>
                <c:pt idx="760">
                  <c:v>29.200902777777781</c:v>
                </c:pt>
                <c:pt idx="761">
                  <c:v>29.201724537037041</c:v>
                </c:pt>
                <c:pt idx="762">
                  <c:v>29.211064814814819</c:v>
                </c:pt>
                <c:pt idx="763">
                  <c:v>29.217800925925921</c:v>
                </c:pt>
                <c:pt idx="764">
                  <c:v>29.230659722222221</c:v>
                </c:pt>
                <c:pt idx="765">
                  <c:v>29.235590277777781</c:v>
                </c:pt>
                <c:pt idx="766">
                  <c:v>29.235694444444441</c:v>
                </c:pt>
                <c:pt idx="767">
                  <c:v>29.24300925925926</c:v>
                </c:pt>
                <c:pt idx="768">
                  <c:v>29.244328703703701</c:v>
                </c:pt>
                <c:pt idx="769">
                  <c:v>29.244525462962962</c:v>
                </c:pt>
                <c:pt idx="770">
                  <c:v>29.269895833333329</c:v>
                </c:pt>
                <c:pt idx="771">
                  <c:v>29.28299768518519</c:v>
                </c:pt>
                <c:pt idx="772">
                  <c:v>29.29842592592593</c:v>
                </c:pt>
                <c:pt idx="773">
                  <c:v>29.336724537037039</c:v>
                </c:pt>
                <c:pt idx="774">
                  <c:v>29.34225694444444</c:v>
                </c:pt>
                <c:pt idx="775">
                  <c:v>29.34512731481481</c:v>
                </c:pt>
                <c:pt idx="776">
                  <c:v>29.349988425925929</c:v>
                </c:pt>
                <c:pt idx="777">
                  <c:v>29.35074074074074</c:v>
                </c:pt>
                <c:pt idx="778">
                  <c:v>29.35454861111111</c:v>
                </c:pt>
                <c:pt idx="779">
                  <c:v>29.362916666666671</c:v>
                </c:pt>
                <c:pt idx="780">
                  <c:v>29.364224537037039</c:v>
                </c:pt>
                <c:pt idx="781">
                  <c:v>29.374861111111109</c:v>
                </c:pt>
                <c:pt idx="782">
                  <c:v>29.379270833333329</c:v>
                </c:pt>
                <c:pt idx="783">
                  <c:v>29.506342592592588</c:v>
                </c:pt>
                <c:pt idx="784">
                  <c:v>29.650312499999998</c:v>
                </c:pt>
                <c:pt idx="785">
                  <c:v>29.7072337962963</c:v>
                </c:pt>
                <c:pt idx="786">
                  <c:v>29.738923611111112</c:v>
                </c:pt>
                <c:pt idx="787">
                  <c:v>29.758252314814811</c:v>
                </c:pt>
                <c:pt idx="788">
                  <c:v>29.75878472222222</c:v>
                </c:pt>
                <c:pt idx="789">
                  <c:v>29.769814814814811</c:v>
                </c:pt>
                <c:pt idx="790">
                  <c:v>29.77493055555556</c:v>
                </c:pt>
                <c:pt idx="791">
                  <c:v>29.78793981481482</c:v>
                </c:pt>
                <c:pt idx="792">
                  <c:v>29.796585648148149</c:v>
                </c:pt>
                <c:pt idx="793">
                  <c:v>29.80395833333333</c:v>
                </c:pt>
                <c:pt idx="794">
                  <c:v>29.810405092592589</c:v>
                </c:pt>
                <c:pt idx="795">
                  <c:v>29.81393518518518</c:v>
                </c:pt>
                <c:pt idx="796">
                  <c:v>29.81774305555556</c:v>
                </c:pt>
                <c:pt idx="797">
                  <c:v>29.818182870370372</c:v>
                </c:pt>
                <c:pt idx="798">
                  <c:v>29.818912037037041</c:v>
                </c:pt>
                <c:pt idx="799">
                  <c:v>29.82375</c:v>
                </c:pt>
                <c:pt idx="800">
                  <c:v>29.832372685185181</c:v>
                </c:pt>
                <c:pt idx="801">
                  <c:v>29.834282407407411</c:v>
                </c:pt>
                <c:pt idx="802">
                  <c:v>29.838912037037041</c:v>
                </c:pt>
                <c:pt idx="803">
                  <c:v>29.849004629629629</c:v>
                </c:pt>
                <c:pt idx="804">
                  <c:v>29.851273148148149</c:v>
                </c:pt>
                <c:pt idx="805">
                  <c:v>29.857662037037041</c:v>
                </c:pt>
                <c:pt idx="806">
                  <c:v>29.86302083333333</c:v>
                </c:pt>
                <c:pt idx="807">
                  <c:v>29.866817129629631</c:v>
                </c:pt>
                <c:pt idx="808">
                  <c:v>29.873831018518519</c:v>
                </c:pt>
                <c:pt idx="809">
                  <c:v>29.876620370370372</c:v>
                </c:pt>
                <c:pt idx="810">
                  <c:v>29.879664351851851</c:v>
                </c:pt>
                <c:pt idx="811">
                  <c:v>29.883298611111108</c:v>
                </c:pt>
                <c:pt idx="812">
                  <c:v>29.887673611111111</c:v>
                </c:pt>
                <c:pt idx="813">
                  <c:v>29.902280092592591</c:v>
                </c:pt>
                <c:pt idx="814">
                  <c:v>29.906342592592591</c:v>
                </c:pt>
                <c:pt idx="815">
                  <c:v>29.90640046296296</c:v>
                </c:pt>
                <c:pt idx="816">
                  <c:v>29.907060185185181</c:v>
                </c:pt>
                <c:pt idx="817">
                  <c:v>29.91462962962963</c:v>
                </c:pt>
                <c:pt idx="818">
                  <c:v>29.917060185185189</c:v>
                </c:pt>
                <c:pt idx="819">
                  <c:v>29.932025462962962</c:v>
                </c:pt>
                <c:pt idx="820">
                  <c:v>29.933206018518518</c:v>
                </c:pt>
                <c:pt idx="821">
                  <c:v>29.934097222222221</c:v>
                </c:pt>
                <c:pt idx="822">
                  <c:v>29.93436342592593</c:v>
                </c:pt>
                <c:pt idx="823">
                  <c:v>29.947534722222219</c:v>
                </c:pt>
                <c:pt idx="824">
                  <c:v>29.956666666666671</c:v>
                </c:pt>
                <c:pt idx="825">
                  <c:v>29.962210648148151</c:v>
                </c:pt>
                <c:pt idx="826">
                  <c:v>29.962337962962959</c:v>
                </c:pt>
                <c:pt idx="827">
                  <c:v>29.965081018518521</c:v>
                </c:pt>
                <c:pt idx="828">
                  <c:v>29.968657407407409</c:v>
                </c:pt>
                <c:pt idx="829">
                  <c:v>29.970381944444441</c:v>
                </c:pt>
                <c:pt idx="830">
                  <c:v>29.97081018518519</c:v>
                </c:pt>
                <c:pt idx="831">
                  <c:v>29.9769212962963</c:v>
                </c:pt>
                <c:pt idx="832">
                  <c:v>29.977719907407408</c:v>
                </c:pt>
                <c:pt idx="833">
                  <c:v>29.983622685185189</c:v>
                </c:pt>
                <c:pt idx="834">
                  <c:v>29.987488425925921</c:v>
                </c:pt>
                <c:pt idx="835">
                  <c:v>29.9921875</c:v>
                </c:pt>
                <c:pt idx="836">
                  <c:v>29.993229166666669</c:v>
                </c:pt>
                <c:pt idx="837">
                  <c:v>29.994340277777781</c:v>
                </c:pt>
                <c:pt idx="838">
                  <c:v>30.00025462962963</c:v>
                </c:pt>
                <c:pt idx="839">
                  <c:v>30.000289351851851</c:v>
                </c:pt>
                <c:pt idx="840">
                  <c:v>30.000335648148148</c:v>
                </c:pt>
                <c:pt idx="841">
                  <c:v>30.000347222222221</c:v>
                </c:pt>
                <c:pt idx="842">
                  <c:v>30.000370370370369</c:v>
                </c:pt>
                <c:pt idx="843">
                  <c:v>30.000381944444449</c:v>
                </c:pt>
                <c:pt idx="844">
                  <c:v>30.000393518518521</c:v>
                </c:pt>
                <c:pt idx="845">
                  <c:v>30.00050925925926</c:v>
                </c:pt>
                <c:pt idx="846">
                  <c:v>30.000532407407409</c:v>
                </c:pt>
                <c:pt idx="847">
                  <c:v>30.00056712962963</c:v>
                </c:pt>
                <c:pt idx="848">
                  <c:v>30.000578703703699</c:v>
                </c:pt>
                <c:pt idx="849">
                  <c:v>30.000601851851851</c:v>
                </c:pt>
                <c:pt idx="850">
                  <c:v>30.000810185185181</c:v>
                </c:pt>
                <c:pt idx="851">
                  <c:v>30.00128472222222</c:v>
                </c:pt>
                <c:pt idx="852">
                  <c:v>30.001354166666669</c:v>
                </c:pt>
                <c:pt idx="853">
                  <c:v>30.00236111111111</c:v>
                </c:pt>
                <c:pt idx="854">
                  <c:v>30.005925925925929</c:v>
                </c:pt>
                <c:pt idx="855">
                  <c:v>30.006087962962962</c:v>
                </c:pt>
                <c:pt idx="856">
                  <c:v>30.008310185185181</c:v>
                </c:pt>
                <c:pt idx="857">
                  <c:v>30.010243055555559</c:v>
                </c:pt>
                <c:pt idx="858">
                  <c:v>30.010254629629632</c:v>
                </c:pt>
                <c:pt idx="859">
                  <c:v>30.01743055555556</c:v>
                </c:pt>
                <c:pt idx="860">
                  <c:v>30.02081018518518</c:v>
                </c:pt>
                <c:pt idx="861">
                  <c:v>30.024351851851851</c:v>
                </c:pt>
                <c:pt idx="862">
                  <c:v>30.032002314814811</c:v>
                </c:pt>
                <c:pt idx="863">
                  <c:v>30.032615740740741</c:v>
                </c:pt>
                <c:pt idx="864">
                  <c:v>30.036249999999999</c:v>
                </c:pt>
                <c:pt idx="865">
                  <c:v>30.039074074074069</c:v>
                </c:pt>
                <c:pt idx="866">
                  <c:v>30.047395833333329</c:v>
                </c:pt>
                <c:pt idx="867">
                  <c:v>30.047719907407409</c:v>
                </c:pt>
                <c:pt idx="868">
                  <c:v>30.050127314814819</c:v>
                </c:pt>
                <c:pt idx="869">
                  <c:v>30.050636574074069</c:v>
                </c:pt>
                <c:pt idx="870">
                  <c:v>30.052210648148151</c:v>
                </c:pt>
                <c:pt idx="871">
                  <c:v>30.052708333333332</c:v>
                </c:pt>
                <c:pt idx="872">
                  <c:v>30.054375</c:v>
                </c:pt>
                <c:pt idx="873">
                  <c:v>30.054976851851851</c:v>
                </c:pt>
                <c:pt idx="874">
                  <c:v>30.05628472222222</c:v>
                </c:pt>
                <c:pt idx="875">
                  <c:v>30.057418981481479</c:v>
                </c:pt>
                <c:pt idx="876">
                  <c:v>30.058148148148149</c:v>
                </c:pt>
                <c:pt idx="877">
                  <c:v>30.059918981481481</c:v>
                </c:pt>
                <c:pt idx="878">
                  <c:v>30.06043981481481</c:v>
                </c:pt>
                <c:pt idx="879">
                  <c:v>30.061250000000001</c:v>
                </c:pt>
                <c:pt idx="880">
                  <c:v>30.0615162037037</c:v>
                </c:pt>
                <c:pt idx="881">
                  <c:v>30.064386574074071</c:v>
                </c:pt>
                <c:pt idx="882">
                  <c:v>30.064583333333331</c:v>
                </c:pt>
                <c:pt idx="883">
                  <c:v>30.064722222222219</c:v>
                </c:pt>
                <c:pt idx="884">
                  <c:v>30.06476851851852</c:v>
                </c:pt>
                <c:pt idx="885">
                  <c:v>30.068379629629629</c:v>
                </c:pt>
                <c:pt idx="886">
                  <c:v>30.073541666666671</c:v>
                </c:pt>
                <c:pt idx="887">
                  <c:v>30.0747337962963</c:v>
                </c:pt>
                <c:pt idx="888">
                  <c:v>30.075636574074071</c:v>
                </c:pt>
                <c:pt idx="889">
                  <c:v>30.080451388888889</c:v>
                </c:pt>
                <c:pt idx="890">
                  <c:v>30.08413194444444</c:v>
                </c:pt>
                <c:pt idx="891">
                  <c:v>30.084618055555559</c:v>
                </c:pt>
                <c:pt idx="892">
                  <c:v>30.08511574074074</c:v>
                </c:pt>
                <c:pt idx="893">
                  <c:v>30.085405092592591</c:v>
                </c:pt>
                <c:pt idx="894">
                  <c:v>30.085555555555551</c:v>
                </c:pt>
                <c:pt idx="895">
                  <c:v>30.088958333333331</c:v>
                </c:pt>
                <c:pt idx="896">
                  <c:v>30.09236111111111</c:v>
                </c:pt>
                <c:pt idx="897">
                  <c:v>30.097951388888891</c:v>
                </c:pt>
                <c:pt idx="898">
                  <c:v>30.100300925925929</c:v>
                </c:pt>
                <c:pt idx="899">
                  <c:v>30.101342592592591</c:v>
                </c:pt>
                <c:pt idx="900">
                  <c:v>30.101782407407409</c:v>
                </c:pt>
                <c:pt idx="901">
                  <c:v>30.10408564814815</c:v>
                </c:pt>
                <c:pt idx="902">
                  <c:v>30.10469907407407</c:v>
                </c:pt>
                <c:pt idx="903">
                  <c:v>30.10809027777778</c:v>
                </c:pt>
                <c:pt idx="904">
                  <c:v>30.108379629629631</c:v>
                </c:pt>
                <c:pt idx="905">
                  <c:v>30.11143518518519</c:v>
                </c:pt>
                <c:pt idx="906">
                  <c:v>30.11179398148148</c:v>
                </c:pt>
                <c:pt idx="907">
                  <c:v>30.11841435185185</c:v>
                </c:pt>
                <c:pt idx="908">
                  <c:v>30.12037037037037</c:v>
                </c:pt>
                <c:pt idx="909">
                  <c:v>30.121180555555551</c:v>
                </c:pt>
                <c:pt idx="910">
                  <c:v>30.121226851851851</c:v>
                </c:pt>
                <c:pt idx="911">
                  <c:v>30.122418981481481</c:v>
                </c:pt>
                <c:pt idx="912">
                  <c:v>30.12329861111111</c:v>
                </c:pt>
                <c:pt idx="913">
                  <c:v>30.129050925925931</c:v>
                </c:pt>
                <c:pt idx="914">
                  <c:v>30.133807870370369</c:v>
                </c:pt>
                <c:pt idx="915">
                  <c:v>30.13512731481481</c:v>
                </c:pt>
                <c:pt idx="916">
                  <c:v>30.13759259259259</c:v>
                </c:pt>
                <c:pt idx="917">
                  <c:v>30.144074074074069</c:v>
                </c:pt>
                <c:pt idx="918">
                  <c:v>30.145312499999999</c:v>
                </c:pt>
                <c:pt idx="919">
                  <c:v>30.14818287037037</c:v>
                </c:pt>
                <c:pt idx="920">
                  <c:v>30.15917824074074</c:v>
                </c:pt>
                <c:pt idx="921">
                  <c:v>30.170810185185189</c:v>
                </c:pt>
                <c:pt idx="922">
                  <c:v>30.171122685185189</c:v>
                </c:pt>
                <c:pt idx="923">
                  <c:v>30.171238425925921</c:v>
                </c:pt>
                <c:pt idx="924">
                  <c:v>30.17408564814815</c:v>
                </c:pt>
                <c:pt idx="925">
                  <c:v>30.174282407407411</c:v>
                </c:pt>
                <c:pt idx="926">
                  <c:v>30.175173611111109</c:v>
                </c:pt>
                <c:pt idx="927">
                  <c:v>30.181921296296299</c:v>
                </c:pt>
                <c:pt idx="928">
                  <c:v>30.18195601851852</c:v>
                </c:pt>
                <c:pt idx="929">
                  <c:v>30.194016203703701</c:v>
                </c:pt>
                <c:pt idx="930">
                  <c:v>30.195393518518522</c:v>
                </c:pt>
                <c:pt idx="931">
                  <c:v>30.195914351851851</c:v>
                </c:pt>
                <c:pt idx="932">
                  <c:v>30.199930555555561</c:v>
                </c:pt>
                <c:pt idx="933">
                  <c:v>30.20533564814815</c:v>
                </c:pt>
                <c:pt idx="934">
                  <c:v>30.21042824074074</c:v>
                </c:pt>
                <c:pt idx="935">
                  <c:v>30.211851851851851</c:v>
                </c:pt>
                <c:pt idx="936">
                  <c:v>30.21725694444444</c:v>
                </c:pt>
                <c:pt idx="937">
                  <c:v>30.218773148148149</c:v>
                </c:pt>
                <c:pt idx="938">
                  <c:v>30.21925925925926</c:v>
                </c:pt>
                <c:pt idx="939">
                  <c:v>30.220370370370372</c:v>
                </c:pt>
                <c:pt idx="940">
                  <c:v>30.221793981481479</c:v>
                </c:pt>
                <c:pt idx="941">
                  <c:v>30.22461805555556</c:v>
                </c:pt>
                <c:pt idx="942">
                  <c:v>30.229050925925929</c:v>
                </c:pt>
                <c:pt idx="943">
                  <c:v>30.231782407407412</c:v>
                </c:pt>
                <c:pt idx="944">
                  <c:v>30.239305555555561</c:v>
                </c:pt>
                <c:pt idx="945">
                  <c:v>30.250844907407409</c:v>
                </c:pt>
                <c:pt idx="946">
                  <c:v>30.25122685185185</c:v>
                </c:pt>
                <c:pt idx="947">
                  <c:v>30.25667824074074</c:v>
                </c:pt>
                <c:pt idx="948">
                  <c:v>30.25991898148148</c:v>
                </c:pt>
                <c:pt idx="949">
                  <c:v>30.270486111111111</c:v>
                </c:pt>
                <c:pt idx="950">
                  <c:v>30.271006944444441</c:v>
                </c:pt>
                <c:pt idx="951">
                  <c:v>30.272222222222219</c:v>
                </c:pt>
                <c:pt idx="952">
                  <c:v>30.273506944444449</c:v>
                </c:pt>
                <c:pt idx="953">
                  <c:v>30.280393518518519</c:v>
                </c:pt>
                <c:pt idx="954">
                  <c:v>30.281273148148149</c:v>
                </c:pt>
                <c:pt idx="955">
                  <c:v>30.28258101851852</c:v>
                </c:pt>
                <c:pt idx="956">
                  <c:v>30.286712962962959</c:v>
                </c:pt>
                <c:pt idx="957">
                  <c:v>30.28798611111111</c:v>
                </c:pt>
                <c:pt idx="958">
                  <c:v>30.295162037037041</c:v>
                </c:pt>
                <c:pt idx="959">
                  <c:v>30.29575231481482</c:v>
                </c:pt>
                <c:pt idx="960">
                  <c:v>30.301006944444449</c:v>
                </c:pt>
                <c:pt idx="961">
                  <c:v>30.310590277777781</c:v>
                </c:pt>
                <c:pt idx="962">
                  <c:v>30.312627314814819</c:v>
                </c:pt>
                <c:pt idx="963">
                  <c:v>30.318969907407411</c:v>
                </c:pt>
                <c:pt idx="964">
                  <c:v>30.319155092592592</c:v>
                </c:pt>
                <c:pt idx="965">
                  <c:v>30.321898148148151</c:v>
                </c:pt>
                <c:pt idx="966">
                  <c:v>30.327083333333331</c:v>
                </c:pt>
                <c:pt idx="967">
                  <c:v>30.328668981481481</c:v>
                </c:pt>
                <c:pt idx="968">
                  <c:v>30.333182870370369</c:v>
                </c:pt>
                <c:pt idx="969">
                  <c:v>30.343043981481479</c:v>
                </c:pt>
                <c:pt idx="970">
                  <c:v>30.35027777777778</c:v>
                </c:pt>
                <c:pt idx="971">
                  <c:v>30.35326388888889</c:v>
                </c:pt>
                <c:pt idx="972">
                  <c:v>30.3543287037037</c:v>
                </c:pt>
                <c:pt idx="973">
                  <c:v>30.355798611111108</c:v>
                </c:pt>
                <c:pt idx="974">
                  <c:v>30.361365740740741</c:v>
                </c:pt>
                <c:pt idx="975">
                  <c:v>30.409270833333331</c:v>
                </c:pt>
                <c:pt idx="976">
                  <c:v>30.424108796296299</c:v>
                </c:pt>
                <c:pt idx="977">
                  <c:v>30.59631944444444</c:v>
                </c:pt>
                <c:pt idx="978">
                  <c:v>30.63199074074074</c:v>
                </c:pt>
                <c:pt idx="979">
                  <c:v>30.65578703703704</c:v>
                </c:pt>
                <c:pt idx="980">
                  <c:v>30.709849537037041</c:v>
                </c:pt>
                <c:pt idx="981">
                  <c:v>30.716261574074071</c:v>
                </c:pt>
                <c:pt idx="982">
                  <c:v>30.73247685185185</c:v>
                </c:pt>
                <c:pt idx="983">
                  <c:v>30.739710648148151</c:v>
                </c:pt>
                <c:pt idx="984">
                  <c:v>30.744583333333331</c:v>
                </c:pt>
                <c:pt idx="985">
                  <c:v>30.752708333333331</c:v>
                </c:pt>
                <c:pt idx="986">
                  <c:v>30.755104166666669</c:v>
                </c:pt>
                <c:pt idx="987">
                  <c:v>30.757314814814819</c:v>
                </c:pt>
                <c:pt idx="988">
                  <c:v>30.759224537037039</c:v>
                </c:pt>
                <c:pt idx="989">
                  <c:v>30.760520833333331</c:v>
                </c:pt>
                <c:pt idx="990">
                  <c:v>30.761064814814819</c:v>
                </c:pt>
                <c:pt idx="991">
                  <c:v>30.775972222222219</c:v>
                </c:pt>
                <c:pt idx="992">
                  <c:v>30.776898148148149</c:v>
                </c:pt>
                <c:pt idx="993">
                  <c:v>30.78556712962963</c:v>
                </c:pt>
                <c:pt idx="994">
                  <c:v>30.788321759259262</c:v>
                </c:pt>
                <c:pt idx="995">
                  <c:v>30.790474537037039</c:v>
                </c:pt>
                <c:pt idx="996">
                  <c:v>30.792013888888889</c:v>
                </c:pt>
                <c:pt idx="997">
                  <c:v>30.795821759259258</c:v>
                </c:pt>
                <c:pt idx="998">
                  <c:v>30.7971875</c:v>
                </c:pt>
                <c:pt idx="999">
                  <c:v>30.80900462962963</c:v>
                </c:pt>
                <c:pt idx="1000">
                  <c:v>30.80925925925926</c:v>
                </c:pt>
                <c:pt idx="1001">
                  <c:v>30.814525462962958</c:v>
                </c:pt>
                <c:pt idx="1002">
                  <c:v>30.817037037037039</c:v>
                </c:pt>
                <c:pt idx="1003">
                  <c:v>30.819166666666671</c:v>
                </c:pt>
                <c:pt idx="1004">
                  <c:v>30.82195601851852</c:v>
                </c:pt>
                <c:pt idx="1005">
                  <c:v>30.832060185185181</c:v>
                </c:pt>
                <c:pt idx="1006">
                  <c:v>30.83877314814815</c:v>
                </c:pt>
                <c:pt idx="1007">
                  <c:v>30.84092592592593</c:v>
                </c:pt>
                <c:pt idx="1008">
                  <c:v>30.843472222222221</c:v>
                </c:pt>
                <c:pt idx="1009">
                  <c:v>30.84626157407407</c:v>
                </c:pt>
                <c:pt idx="1010">
                  <c:v>30.851469907407409</c:v>
                </c:pt>
                <c:pt idx="1011">
                  <c:v>30.85619212962963</c:v>
                </c:pt>
                <c:pt idx="1012">
                  <c:v>30.858125000000001</c:v>
                </c:pt>
                <c:pt idx="1013">
                  <c:v>30.86173611111111</c:v>
                </c:pt>
                <c:pt idx="1014">
                  <c:v>30.862685185185189</c:v>
                </c:pt>
                <c:pt idx="1015">
                  <c:v>30.87017361111111</c:v>
                </c:pt>
                <c:pt idx="1016">
                  <c:v>30.870405092592591</c:v>
                </c:pt>
                <c:pt idx="1017">
                  <c:v>30.872083333333329</c:v>
                </c:pt>
                <c:pt idx="1018">
                  <c:v>30.872106481481481</c:v>
                </c:pt>
                <c:pt idx="1019">
                  <c:v>30.87438657407407</c:v>
                </c:pt>
                <c:pt idx="1020">
                  <c:v>30.876296296296299</c:v>
                </c:pt>
                <c:pt idx="1021">
                  <c:v>30.879189814814811</c:v>
                </c:pt>
                <c:pt idx="1022">
                  <c:v>30.880729166666669</c:v>
                </c:pt>
                <c:pt idx="1023">
                  <c:v>30.88378472222222</c:v>
                </c:pt>
                <c:pt idx="1024">
                  <c:v>30.885046296296299</c:v>
                </c:pt>
                <c:pt idx="1025">
                  <c:v>30.88681712962963</c:v>
                </c:pt>
                <c:pt idx="1026">
                  <c:v>30.887164351851851</c:v>
                </c:pt>
                <c:pt idx="1027">
                  <c:v>30.887650462962959</c:v>
                </c:pt>
                <c:pt idx="1028">
                  <c:v>30.889166666666672</c:v>
                </c:pt>
                <c:pt idx="1029">
                  <c:v>30.897685185185189</c:v>
                </c:pt>
                <c:pt idx="1030">
                  <c:v>30.899791666666669</c:v>
                </c:pt>
                <c:pt idx="1031">
                  <c:v>30.900324074074071</c:v>
                </c:pt>
                <c:pt idx="1032">
                  <c:v>30.900682870370371</c:v>
                </c:pt>
                <c:pt idx="1033">
                  <c:v>30.902951388888891</c:v>
                </c:pt>
                <c:pt idx="1034">
                  <c:v>30.90460648148148</c:v>
                </c:pt>
                <c:pt idx="1035">
                  <c:v>30.905162037037041</c:v>
                </c:pt>
                <c:pt idx="1036">
                  <c:v>30.905729166666671</c:v>
                </c:pt>
                <c:pt idx="1037">
                  <c:v>30.906388888888891</c:v>
                </c:pt>
                <c:pt idx="1038">
                  <c:v>30.906782407407409</c:v>
                </c:pt>
                <c:pt idx="1039">
                  <c:v>30.910034722222221</c:v>
                </c:pt>
                <c:pt idx="1040">
                  <c:v>30.910648148148152</c:v>
                </c:pt>
                <c:pt idx="1041">
                  <c:v>30.913587962962961</c:v>
                </c:pt>
                <c:pt idx="1042">
                  <c:v>30.91364583333333</c:v>
                </c:pt>
                <c:pt idx="1043">
                  <c:v>30.91375</c:v>
                </c:pt>
                <c:pt idx="1044">
                  <c:v>30.91642361111111</c:v>
                </c:pt>
                <c:pt idx="1045">
                  <c:v>30.916805555555559</c:v>
                </c:pt>
                <c:pt idx="1046">
                  <c:v>30.917013888888889</c:v>
                </c:pt>
                <c:pt idx="1047">
                  <c:v>30.91719907407407</c:v>
                </c:pt>
                <c:pt idx="1048">
                  <c:v>30.91766203703704</c:v>
                </c:pt>
                <c:pt idx="1049">
                  <c:v>30.917939814814819</c:v>
                </c:pt>
                <c:pt idx="1050">
                  <c:v>30.918113425925931</c:v>
                </c:pt>
                <c:pt idx="1051">
                  <c:v>30.918506944444449</c:v>
                </c:pt>
                <c:pt idx="1052">
                  <c:v>30.918703703703699</c:v>
                </c:pt>
                <c:pt idx="1053">
                  <c:v>30.91894675925926</c:v>
                </c:pt>
                <c:pt idx="1054">
                  <c:v>30.91924768518518</c:v>
                </c:pt>
                <c:pt idx="1055">
                  <c:v>30.919421296296299</c:v>
                </c:pt>
                <c:pt idx="1056">
                  <c:v>30.91950231481481</c:v>
                </c:pt>
                <c:pt idx="1057">
                  <c:v>30.919780092592589</c:v>
                </c:pt>
                <c:pt idx="1058">
                  <c:v>30.920879629629631</c:v>
                </c:pt>
                <c:pt idx="1059">
                  <c:v>30.920937500000001</c:v>
                </c:pt>
                <c:pt idx="1060">
                  <c:v>30.920972222222218</c:v>
                </c:pt>
                <c:pt idx="1061">
                  <c:v>30.921111111111109</c:v>
                </c:pt>
                <c:pt idx="1062">
                  <c:v>30.921180555555559</c:v>
                </c:pt>
                <c:pt idx="1063">
                  <c:v>30.921944444444449</c:v>
                </c:pt>
                <c:pt idx="1064">
                  <c:v>30.922870370370369</c:v>
                </c:pt>
                <c:pt idx="1065">
                  <c:v>30.92290509259259</c:v>
                </c:pt>
                <c:pt idx="1066">
                  <c:v>30.924027777777781</c:v>
                </c:pt>
                <c:pt idx="1067">
                  <c:v>30.92450231481482</c:v>
                </c:pt>
                <c:pt idx="1068">
                  <c:v>30.927615740740741</c:v>
                </c:pt>
                <c:pt idx="1069">
                  <c:v>30.92825231481482</c:v>
                </c:pt>
                <c:pt idx="1070">
                  <c:v>30.929571759259261</c:v>
                </c:pt>
                <c:pt idx="1071">
                  <c:v>30.932442129629631</c:v>
                </c:pt>
                <c:pt idx="1072">
                  <c:v>30.934768518518521</c:v>
                </c:pt>
                <c:pt idx="1073">
                  <c:v>30.935254629629629</c:v>
                </c:pt>
                <c:pt idx="1074">
                  <c:v>30.936851851851848</c:v>
                </c:pt>
                <c:pt idx="1075">
                  <c:v>30.937638888888891</c:v>
                </c:pt>
                <c:pt idx="1076">
                  <c:v>30.938194444444441</c:v>
                </c:pt>
                <c:pt idx="1077">
                  <c:v>30.93878472222222</c:v>
                </c:pt>
                <c:pt idx="1078">
                  <c:v>30.94166666666667</c:v>
                </c:pt>
                <c:pt idx="1079">
                  <c:v>30.942361111111111</c:v>
                </c:pt>
                <c:pt idx="1080">
                  <c:v>30.942395833333329</c:v>
                </c:pt>
                <c:pt idx="1081">
                  <c:v>30.94381944444444</c:v>
                </c:pt>
                <c:pt idx="1082">
                  <c:v>30.946400462962959</c:v>
                </c:pt>
                <c:pt idx="1083">
                  <c:v>30.9500462962963</c:v>
                </c:pt>
                <c:pt idx="1084">
                  <c:v>30.952314814814819</c:v>
                </c:pt>
                <c:pt idx="1085">
                  <c:v>30.952627314814819</c:v>
                </c:pt>
                <c:pt idx="1086">
                  <c:v>30.952824074074069</c:v>
                </c:pt>
                <c:pt idx="1087">
                  <c:v>30.953402777777779</c:v>
                </c:pt>
                <c:pt idx="1088">
                  <c:v>30.954027777777782</c:v>
                </c:pt>
                <c:pt idx="1089">
                  <c:v>30.955011574074071</c:v>
                </c:pt>
                <c:pt idx="1090">
                  <c:v>30.956192129629631</c:v>
                </c:pt>
                <c:pt idx="1091">
                  <c:v>30.957638888888891</c:v>
                </c:pt>
                <c:pt idx="1092">
                  <c:v>30.96072916666667</c:v>
                </c:pt>
                <c:pt idx="1093">
                  <c:v>30.960856481481478</c:v>
                </c:pt>
                <c:pt idx="1094">
                  <c:v>30.960891203703699</c:v>
                </c:pt>
                <c:pt idx="1095">
                  <c:v>30.962407407407412</c:v>
                </c:pt>
                <c:pt idx="1096">
                  <c:v>30.96258101851852</c:v>
                </c:pt>
                <c:pt idx="1097">
                  <c:v>30.962592592592589</c:v>
                </c:pt>
                <c:pt idx="1098">
                  <c:v>30.963182870370371</c:v>
                </c:pt>
                <c:pt idx="1099">
                  <c:v>30.963344907407411</c:v>
                </c:pt>
                <c:pt idx="1100">
                  <c:v>30.96376157407407</c:v>
                </c:pt>
                <c:pt idx="1101">
                  <c:v>30.964108796296301</c:v>
                </c:pt>
                <c:pt idx="1102">
                  <c:v>30.964155092592591</c:v>
                </c:pt>
                <c:pt idx="1103">
                  <c:v>30.964976851851851</c:v>
                </c:pt>
                <c:pt idx="1104">
                  <c:v>30.972766203703699</c:v>
                </c:pt>
                <c:pt idx="1105">
                  <c:v>30.973009259259261</c:v>
                </c:pt>
                <c:pt idx="1106">
                  <c:v>30.973449074074079</c:v>
                </c:pt>
                <c:pt idx="1107">
                  <c:v>30.973865740740742</c:v>
                </c:pt>
                <c:pt idx="1108">
                  <c:v>30.974004629629629</c:v>
                </c:pt>
                <c:pt idx="1109">
                  <c:v>30.974432870370372</c:v>
                </c:pt>
                <c:pt idx="1110">
                  <c:v>30.974942129629628</c:v>
                </c:pt>
                <c:pt idx="1111">
                  <c:v>30.97512731481482</c:v>
                </c:pt>
                <c:pt idx="1112">
                  <c:v>30.9755787037037</c:v>
                </c:pt>
                <c:pt idx="1113">
                  <c:v>30.976064814814819</c:v>
                </c:pt>
                <c:pt idx="1114">
                  <c:v>30.977708333333329</c:v>
                </c:pt>
                <c:pt idx="1115">
                  <c:v>30.980185185185189</c:v>
                </c:pt>
                <c:pt idx="1116">
                  <c:v>30.981574074074079</c:v>
                </c:pt>
                <c:pt idx="1117">
                  <c:v>30.981874999999999</c:v>
                </c:pt>
                <c:pt idx="1118">
                  <c:v>30.98256944444444</c:v>
                </c:pt>
                <c:pt idx="1119">
                  <c:v>30.982743055555559</c:v>
                </c:pt>
                <c:pt idx="1120">
                  <c:v>30.982893518518519</c:v>
                </c:pt>
                <c:pt idx="1121">
                  <c:v>30.984131944444449</c:v>
                </c:pt>
                <c:pt idx="1122">
                  <c:v>30.984282407407409</c:v>
                </c:pt>
                <c:pt idx="1123">
                  <c:v>30.9853587962963</c:v>
                </c:pt>
                <c:pt idx="1124">
                  <c:v>30.986030092592589</c:v>
                </c:pt>
                <c:pt idx="1125">
                  <c:v>30.98627314814815</c:v>
                </c:pt>
                <c:pt idx="1126">
                  <c:v>30.98925925925926</c:v>
                </c:pt>
                <c:pt idx="1127">
                  <c:v>30.990451388888889</c:v>
                </c:pt>
                <c:pt idx="1128">
                  <c:v>30.990578703703701</c:v>
                </c:pt>
                <c:pt idx="1129">
                  <c:v>30.991550925925921</c:v>
                </c:pt>
                <c:pt idx="1130">
                  <c:v>30.991689814814819</c:v>
                </c:pt>
                <c:pt idx="1131">
                  <c:v>30.991840277777779</c:v>
                </c:pt>
                <c:pt idx="1132">
                  <c:v>30.992511574074079</c:v>
                </c:pt>
                <c:pt idx="1133">
                  <c:v>30.99372685185185</c:v>
                </c:pt>
                <c:pt idx="1134">
                  <c:v>30.995393518518519</c:v>
                </c:pt>
                <c:pt idx="1135">
                  <c:v>30.99552083333333</c:v>
                </c:pt>
                <c:pt idx="1136">
                  <c:v>30.995590277777779</c:v>
                </c:pt>
                <c:pt idx="1137">
                  <c:v>30.995625</c:v>
                </c:pt>
                <c:pt idx="1138">
                  <c:v>30.996030092592591</c:v>
                </c:pt>
                <c:pt idx="1139">
                  <c:v>30.99634259259259</c:v>
                </c:pt>
                <c:pt idx="1140">
                  <c:v>30.996805555555561</c:v>
                </c:pt>
                <c:pt idx="1141">
                  <c:v>30.996886574074079</c:v>
                </c:pt>
                <c:pt idx="1142">
                  <c:v>30.997025462962959</c:v>
                </c:pt>
                <c:pt idx="1143">
                  <c:v>30.997106481481481</c:v>
                </c:pt>
                <c:pt idx="1144">
                  <c:v>30.99738425925926</c:v>
                </c:pt>
                <c:pt idx="1145">
                  <c:v>30.997777777777781</c:v>
                </c:pt>
                <c:pt idx="1146">
                  <c:v>30.99835648148148</c:v>
                </c:pt>
                <c:pt idx="1147">
                  <c:v>30.998541666666672</c:v>
                </c:pt>
                <c:pt idx="1148">
                  <c:v>30.998576388888889</c:v>
                </c:pt>
                <c:pt idx="1149">
                  <c:v>30.998981481481479</c:v>
                </c:pt>
                <c:pt idx="1150">
                  <c:v>30.999050925925921</c:v>
                </c:pt>
                <c:pt idx="1151">
                  <c:v>30.99927083333333</c:v>
                </c:pt>
                <c:pt idx="1152">
                  <c:v>30.999398148148149</c:v>
                </c:pt>
                <c:pt idx="1153">
                  <c:v>30.999618055555551</c:v>
                </c:pt>
                <c:pt idx="1154">
                  <c:v>30.99989583333333</c:v>
                </c:pt>
                <c:pt idx="1155">
                  <c:v>30.999976851851851</c:v>
                </c:pt>
                <c:pt idx="1156">
                  <c:v>31.000289351851851</c:v>
                </c:pt>
                <c:pt idx="1157">
                  <c:v>31.000300925925931</c:v>
                </c:pt>
                <c:pt idx="1158">
                  <c:v>31.000335648148148</c:v>
                </c:pt>
                <c:pt idx="1159">
                  <c:v>31.0003587962963</c:v>
                </c:pt>
                <c:pt idx="1160">
                  <c:v>31.000381944444449</c:v>
                </c:pt>
                <c:pt idx="1161">
                  <c:v>31.000439814814811</c:v>
                </c:pt>
                <c:pt idx="1162">
                  <c:v>31.000648148148152</c:v>
                </c:pt>
                <c:pt idx="1163">
                  <c:v>31.000740740740738</c:v>
                </c:pt>
                <c:pt idx="1164">
                  <c:v>31.000763888888891</c:v>
                </c:pt>
                <c:pt idx="1165">
                  <c:v>31.000844907407409</c:v>
                </c:pt>
                <c:pt idx="1166">
                  <c:v>31.00087962962963</c:v>
                </c:pt>
                <c:pt idx="1167">
                  <c:v>31.00092592592593</c:v>
                </c:pt>
                <c:pt idx="1168">
                  <c:v>31.000960648148151</c:v>
                </c:pt>
                <c:pt idx="1169">
                  <c:v>31.00097222222222</c:v>
                </c:pt>
                <c:pt idx="1170">
                  <c:v>31.000995370370369</c:v>
                </c:pt>
                <c:pt idx="1171">
                  <c:v>31.001018518518521</c:v>
                </c:pt>
                <c:pt idx="1172">
                  <c:v>31.001041666666669</c:v>
                </c:pt>
                <c:pt idx="1173">
                  <c:v>31.001064814814811</c:v>
                </c:pt>
                <c:pt idx="1174">
                  <c:v>31.00107638888889</c:v>
                </c:pt>
                <c:pt idx="1175">
                  <c:v>31.001111111111111</c:v>
                </c:pt>
                <c:pt idx="1176">
                  <c:v>31.00118055555556</c:v>
                </c:pt>
                <c:pt idx="1177">
                  <c:v>31.001203703703709</c:v>
                </c:pt>
                <c:pt idx="1178">
                  <c:v>31.001296296296299</c:v>
                </c:pt>
                <c:pt idx="1179">
                  <c:v>31.00133101851852</c:v>
                </c:pt>
                <c:pt idx="1180">
                  <c:v>31.001412037037039</c:v>
                </c:pt>
                <c:pt idx="1181">
                  <c:v>31.001423611111111</c:v>
                </c:pt>
                <c:pt idx="1182">
                  <c:v>31.00143518518518</c:v>
                </c:pt>
                <c:pt idx="1183">
                  <c:v>31.001469907407412</c:v>
                </c:pt>
                <c:pt idx="1184">
                  <c:v>31.001481481481481</c:v>
                </c:pt>
                <c:pt idx="1185">
                  <c:v>31.00149305555556</c:v>
                </c:pt>
                <c:pt idx="1186">
                  <c:v>31.00155092592593</c:v>
                </c:pt>
                <c:pt idx="1187">
                  <c:v>31.001585648148151</c:v>
                </c:pt>
                <c:pt idx="1188">
                  <c:v>31.00159722222222</c:v>
                </c:pt>
                <c:pt idx="1189">
                  <c:v>31.001631944444441</c:v>
                </c:pt>
                <c:pt idx="1190">
                  <c:v>31.00170138888889</c:v>
                </c:pt>
                <c:pt idx="1191">
                  <c:v>31.001712962962959</c:v>
                </c:pt>
                <c:pt idx="1192">
                  <c:v>31.001736111111111</c:v>
                </c:pt>
                <c:pt idx="1193">
                  <c:v>31.001759259259259</c:v>
                </c:pt>
                <c:pt idx="1194">
                  <c:v>31.001782407407411</c:v>
                </c:pt>
                <c:pt idx="1195">
                  <c:v>31.00180555555556</c:v>
                </c:pt>
                <c:pt idx="1196">
                  <c:v>31.001932870370371</c:v>
                </c:pt>
                <c:pt idx="1197">
                  <c:v>31.00206018518519</c:v>
                </c:pt>
                <c:pt idx="1198">
                  <c:v>31.002071759259259</c:v>
                </c:pt>
                <c:pt idx="1199">
                  <c:v>31.002129629629628</c:v>
                </c:pt>
                <c:pt idx="1200">
                  <c:v>31.002187500000002</c:v>
                </c:pt>
                <c:pt idx="1201">
                  <c:v>31.002222222222219</c:v>
                </c:pt>
                <c:pt idx="1202">
                  <c:v>31.00226851851852</c:v>
                </c:pt>
                <c:pt idx="1203">
                  <c:v>31.002534722222219</c:v>
                </c:pt>
                <c:pt idx="1204">
                  <c:v>31.002557870370371</c:v>
                </c:pt>
                <c:pt idx="1205">
                  <c:v>31.002604166666671</c:v>
                </c:pt>
                <c:pt idx="1206">
                  <c:v>31.00267361111111</c:v>
                </c:pt>
                <c:pt idx="1207">
                  <c:v>31.002881944444439</c:v>
                </c:pt>
                <c:pt idx="1208">
                  <c:v>31.002893518518519</c:v>
                </c:pt>
                <c:pt idx="1209">
                  <c:v>31.002905092592592</c:v>
                </c:pt>
                <c:pt idx="1210">
                  <c:v>31.002974537037041</c:v>
                </c:pt>
                <c:pt idx="1211">
                  <c:v>31.003043981481479</c:v>
                </c:pt>
                <c:pt idx="1212">
                  <c:v>31.00313657407407</c:v>
                </c:pt>
                <c:pt idx="1213">
                  <c:v>31.003159722222222</c:v>
                </c:pt>
                <c:pt idx="1214">
                  <c:v>31.003194444444439</c:v>
                </c:pt>
                <c:pt idx="1215">
                  <c:v>31.003206018518519</c:v>
                </c:pt>
                <c:pt idx="1216">
                  <c:v>31.003229166666671</c:v>
                </c:pt>
                <c:pt idx="1217">
                  <c:v>31.00324074074074</c:v>
                </c:pt>
                <c:pt idx="1218">
                  <c:v>31.00328703703704</c:v>
                </c:pt>
                <c:pt idx="1219">
                  <c:v>31.003368055555551</c:v>
                </c:pt>
                <c:pt idx="1220">
                  <c:v>31.0033912037037</c:v>
                </c:pt>
                <c:pt idx="1221">
                  <c:v>31.0034375</c:v>
                </c:pt>
                <c:pt idx="1222">
                  <c:v>31.00349537037037</c:v>
                </c:pt>
                <c:pt idx="1223">
                  <c:v>31.00350694444445</c:v>
                </c:pt>
                <c:pt idx="1224">
                  <c:v>31.003541666666671</c:v>
                </c:pt>
                <c:pt idx="1225">
                  <c:v>31.00358796296296</c:v>
                </c:pt>
                <c:pt idx="1226">
                  <c:v>31.003622685185189</c:v>
                </c:pt>
                <c:pt idx="1227">
                  <c:v>31.003634259259261</c:v>
                </c:pt>
                <c:pt idx="1228">
                  <c:v>31.003668981481479</c:v>
                </c:pt>
                <c:pt idx="1229">
                  <c:v>31.0037037037037</c:v>
                </c:pt>
                <c:pt idx="1230">
                  <c:v>31.003738425925931</c:v>
                </c:pt>
                <c:pt idx="1231">
                  <c:v>31.003773148148149</c:v>
                </c:pt>
                <c:pt idx="1232">
                  <c:v>31.003842592592591</c:v>
                </c:pt>
                <c:pt idx="1233">
                  <c:v>31.00391203703704</c:v>
                </c:pt>
                <c:pt idx="1234">
                  <c:v>31.003923611111109</c:v>
                </c:pt>
                <c:pt idx="1235">
                  <c:v>31.00400462962963</c:v>
                </c:pt>
                <c:pt idx="1236">
                  <c:v>31.004050925925931</c:v>
                </c:pt>
                <c:pt idx="1237">
                  <c:v>31.004074074074069</c:v>
                </c:pt>
                <c:pt idx="1238">
                  <c:v>31.004120370370369</c:v>
                </c:pt>
                <c:pt idx="1239">
                  <c:v>31.004178240740739</c:v>
                </c:pt>
                <c:pt idx="1240">
                  <c:v>31.004201388888891</c:v>
                </c:pt>
                <c:pt idx="1241">
                  <c:v>31.00421296296296</c:v>
                </c:pt>
                <c:pt idx="1242">
                  <c:v>31.004259259259261</c:v>
                </c:pt>
                <c:pt idx="1243">
                  <c:v>31.00431712962963</c:v>
                </c:pt>
                <c:pt idx="1244">
                  <c:v>31.004363425925931</c:v>
                </c:pt>
                <c:pt idx="1245">
                  <c:v>31.004409722222221</c:v>
                </c:pt>
                <c:pt idx="1246">
                  <c:v>31.004490740740739</c:v>
                </c:pt>
                <c:pt idx="1247">
                  <c:v>31.004513888888891</c:v>
                </c:pt>
                <c:pt idx="1248">
                  <c:v>31.00457175925926</c:v>
                </c:pt>
                <c:pt idx="1249">
                  <c:v>31.004652777777778</c:v>
                </c:pt>
                <c:pt idx="1250">
                  <c:v>31.004699074074079</c:v>
                </c:pt>
                <c:pt idx="1251">
                  <c:v>31.0047337962963</c:v>
                </c:pt>
                <c:pt idx="1252">
                  <c:v>31.004756944444441</c:v>
                </c:pt>
                <c:pt idx="1253">
                  <c:v>31.004837962962959</c:v>
                </c:pt>
                <c:pt idx="1254">
                  <c:v>31.004861111111111</c:v>
                </c:pt>
                <c:pt idx="1255">
                  <c:v>31.004965277777782</c:v>
                </c:pt>
                <c:pt idx="1256">
                  <c:v>31.00513888888889</c:v>
                </c:pt>
                <c:pt idx="1257">
                  <c:v>31.00518518518518</c:v>
                </c:pt>
                <c:pt idx="1258">
                  <c:v>31.00530092592593</c:v>
                </c:pt>
                <c:pt idx="1259">
                  <c:v>31.005324074074071</c:v>
                </c:pt>
                <c:pt idx="1260">
                  <c:v>31.005335648148151</c:v>
                </c:pt>
                <c:pt idx="1261">
                  <c:v>31.005370370370368</c:v>
                </c:pt>
                <c:pt idx="1262">
                  <c:v>31.005416666666669</c:v>
                </c:pt>
                <c:pt idx="1263">
                  <c:v>31.005462962962959</c:v>
                </c:pt>
                <c:pt idx="1264">
                  <c:v>31.005486111111111</c:v>
                </c:pt>
                <c:pt idx="1265">
                  <c:v>31.00549768518519</c:v>
                </c:pt>
                <c:pt idx="1266">
                  <c:v>31.00555555555556</c:v>
                </c:pt>
                <c:pt idx="1267">
                  <c:v>31.00560185185185</c:v>
                </c:pt>
                <c:pt idx="1268">
                  <c:v>31.005624999999998</c:v>
                </c:pt>
                <c:pt idx="1269">
                  <c:v>31.005636574074071</c:v>
                </c:pt>
                <c:pt idx="1270">
                  <c:v>31.00569444444444</c:v>
                </c:pt>
                <c:pt idx="1271">
                  <c:v>31.005740740740741</c:v>
                </c:pt>
                <c:pt idx="1272">
                  <c:v>31.005775462962958</c:v>
                </c:pt>
                <c:pt idx="1273">
                  <c:v>31.005798611111111</c:v>
                </c:pt>
                <c:pt idx="1274">
                  <c:v>31.005821759259259</c:v>
                </c:pt>
                <c:pt idx="1275">
                  <c:v>31.005925925925929</c:v>
                </c:pt>
                <c:pt idx="1276">
                  <c:v>31.005949074074071</c:v>
                </c:pt>
                <c:pt idx="1277">
                  <c:v>31.00606481481481</c:v>
                </c:pt>
                <c:pt idx="1278">
                  <c:v>31.006076388888889</c:v>
                </c:pt>
                <c:pt idx="1279">
                  <c:v>31.00612268518519</c:v>
                </c:pt>
                <c:pt idx="1280">
                  <c:v>31.006180555555559</c:v>
                </c:pt>
                <c:pt idx="1281">
                  <c:v>31.006238425925929</c:v>
                </c:pt>
                <c:pt idx="1282">
                  <c:v>31.00631944444444</c:v>
                </c:pt>
                <c:pt idx="1283">
                  <c:v>31.006412037037041</c:v>
                </c:pt>
                <c:pt idx="1284">
                  <c:v>31.00642361111111</c:v>
                </c:pt>
                <c:pt idx="1285">
                  <c:v>31.00643518518519</c:v>
                </c:pt>
                <c:pt idx="1286">
                  <c:v>31.006446759259259</c:v>
                </c:pt>
                <c:pt idx="1287">
                  <c:v>31.006516203703701</c:v>
                </c:pt>
                <c:pt idx="1288">
                  <c:v>31.006539351851849</c:v>
                </c:pt>
                <c:pt idx="1289">
                  <c:v>31.00657407407407</c:v>
                </c:pt>
                <c:pt idx="1290">
                  <c:v>31.006620370370371</c:v>
                </c:pt>
                <c:pt idx="1291">
                  <c:v>31.006643518518519</c:v>
                </c:pt>
                <c:pt idx="1292">
                  <c:v>31.006747685185189</c:v>
                </c:pt>
                <c:pt idx="1293">
                  <c:v>31.00684027777778</c:v>
                </c:pt>
                <c:pt idx="1294">
                  <c:v>31.006909722222218</c:v>
                </c:pt>
                <c:pt idx="1295">
                  <c:v>31.007060185185189</c:v>
                </c:pt>
                <c:pt idx="1296">
                  <c:v>31.007106481481479</c:v>
                </c:pt>
                <c:pt idx="1297">
                  <c:v>31.007534722222221</c:v>
                </c:pt>
                <c:pt idx="1298">
                  <c:v>31.0078125</c:v>
                </c:pt>
                <c:pt idx="1299">
                  <c:v>31.016331018518521</c:v>
                </c:pt>
                <c:pt idx="1300">
                  <c:v>31.018009259259259</c:v>
                </c:pt>
                <c:pt idx="1301">
                  <c:v>31.022858796296301</c:v>
                </c:pt>
                <c:pt idx="1302">
                  <c:v>31.023009259259261</c:v>
                </c:pt>
                <c:pt idx="1303">
                  <c:v>31.027222222222221</c:v>
                </c:pt>
                <c:pt idx="1304">
                  <c:v>31.040150462962959</c:v>
                </c:pt>
                <c:pt idx="1305">
                  <c:v>31.04118055555556</c:v>
                </c:pt>
                <c:pt idx="1306">
                  <c:v>31.048749999999998</c:v>
                </c:pt>
                <c:pt idx="1307">
                  <c:v>31.049780092592592</c:v>
                </c:pt>
                <c:pt idx="1308">
                  <c:v>31.05314814814815</c:v>
                </c:pt>
                <c:pt idx="1309">
                  <c:v>31.059074074074079</c:v>
                </c:pt>
                <c:pt idx="1310">
                  <c:v>31.059120370370369</c:v>
                </c:pt>
                <c:pt idx="1311">
                  <c:v>31.065752314814819</c:v>
                </c:pt>
                <c:pt idx="1312">
                  <c:v>31.066273148148149</c:v>
                </c:pt>
                <c:pt idx="1313">
                  <c:v>31.067557870370369</c:v>
                </c:pt>
                <c:pt idx="1314">
                  <c:v>31.070798611111108</c:v>
                </c:pt>
                <c:pt idx="1315">
                  <c:v>31.072303240740741</c:v>
                </c:pt>
                <c:pt idx="1316">
                  <c:v>31.072326388888889</c:v>
                </c:pt>
                <c:pt idx="1317">
                  <c:v>31.077581018518519</c:v>
                </c:pt>
                <c:pt idx="1318">
                  <c:v>31.08444444444444</c:v>
                </c:pt>
                <c:pt idx="1319">
                  <c:v>31.084942129629631</c:v>
                </c:pt>
                <c:pt idx="1320">
                  <c:v>31.088067129629628</c:v>
                </c:pt>
                <c:pt idx="1321">
                  <c:v>31.088622685185189</c:v>
                </c:pt>
                <c:pt idx="1322">
                  <c:v>31.092129629629628</c:v>
                </c:pt>
                <c:pt idx="1323">
                  <c:v>31.103124999999999</c:v>
                </c:pt>
                <c:pt idx="1324">
                  <c:v>31.104050925925929</c:v>
                </c:pt>
                <c:pt idx="1325">
                  <c:v>31.110023148148152</c:v>
                </c:pt>
                <c:pt idx="1326">
                  <c:v>31.11528935185185</c:v>
                </c:pt>
                <c:pt idx="1327">
                  <c:v>31.116041666666671</c:v>
                </c:pt>
                <c:pt idx="1328">
                  <c:v>31.11621527777778</c:v>
                </c:pt>
                <c:pt idx="1329">
                  <c:v>31.12278935185185</c:v>
                </c:pt>
                <c:pt idx="1330">
                  <c:v>31.131076388888889</c:v>
                </c:pt>
                <c:pt idx="1331">
                  <c:v>31.131863425925921</c:v>
                </c:pt>
                <c:pt idx="1332">
                  <c:v>31.137013888888891</c:v>
                </c:pt>
                <c:pt idx="1333">
                  <c:v>31.149143518518521</c:v>
                </c:pt>
                <c:pt idx="1334">
                  <c:v>31.15527777777778</c:v>
                </c:pt>
                <c:pt idx="1335">
                  <c:v>31.16092592592593</c:v>
                </c:pt>
                <c:pt idx="1336">
                  <c:v>31.162175925925929</c:v>
                </c:pt>
                <c:pt idx="1337">
                  <c:v>31.166909722222218</c:v>
                </c:pt>
                <c:pt idx="1338">
                  <c:v>31.175046296296301</c:v>
                </c:pt>
                <c:pt idx="1339">
                  <c:v>31.183553240740739</c:v>
                </c:pt>
                <c:pt idx="1340">
                  <c:v>31.18497685185185</c:v>
                </c:pt>
                <c:pt idx="1341">
                  <c:v>31.205509259259259</c:v>
                </c:pt>
                <c:pt idx="1342">
                  <c:v>31.22131944444444</c:v>
                </c:pt>
                <c:pt idx="1343">
                  <c:v>31.228703703703701</c:v>
                </c:pt>
                <c:pt idx="1344">
                  <c:v>31.229722222222222</c:v>
                </c:pt>
                <c:pt idx="1345">
                  <c:v>31.238449074074069</c:v>
                </c:pt>
                <c:pt idx="1346">
                  <c:v>31.25380787037037</c:v>
                </c:pt>
                <c:pt idx="1347">
                  <c:v>31.257847222222221</c:v>
                </c:pt>
                <c:pt idx="1348">
                  <c:v>31.263645833333332</c:v>
                </c:pt>
                <c:pt idx="1349">
                  <c:v>31.276238425925921</c:v>
                </c:pt>
                <c:pt idx="1350">
                  <c:v>31.27657407407407</c:v>
                </c:pt>
                <c:pt idx="1351">
                  <c:v>31.279270833333332</c:v>
                </c:pt>
                <c:pt idx="1352">
                  <c:v>31.290567129629629</c:v>
                </c:pt>
                <c:pt idx="1353">
                  <c:v>31.301423611111112</c:v>
                </c:pt>
                <c:pt idx="1354">
                  <c:v>31.31100694444444</c:v>
                </c:pt>
                <c:pt idx="1355">
                  <c:v>31.314490740740741</c:v>
                </c:pt>
                <c:pt idx="1356">
                  <c:v>31.31893518518519</c:v>
                </c:pt>
                <c:pt idx="1357">
                  <c:v>31.319768518518519</c:v>
                </c:pt>
                <c:pt idx="1358">
                  <c:v>31.322604166666672</c:v>
                </c:pt>
                <c:pt idx="1359">
                  <c:v>31.327476851851848</c:v>
                </c:pt>
                <c:pt idx="1360">
                  <c:v>31.335312500000001</c:v>
                </c:pt>
                <c:pt idx="1361">
                  <c:v>31.337858796296299</c:v>
                </c:pt>
                <c:pt idx="1362">
                  <c:v>31.48288194444444</c:v>
                </c:pt>
                <c:pt idx="1363">
                  <c:v>31.5808912037037</c:v>
                </c:pt>
                <c:pt idx="1364">
                  <c:v>31.617939814814811</c:v>
                </c:pt>
                <c:pt idx="1365">
                  <c:v>31.640405092592591</c:v>
                </c:pt>
                <c:pt idx="1366">
                  <c:v>31.662581018518519</c:v>
                </c:pt>
                <c:pt idx="1367">
                  <c:v>31.668449074074079</c:v>
                </c:pt>
                <c:pt idx="1368">
                  <c:v>31.68637731481482</c:v>
                </c:pt>
                <c:pt idx="1369">
                  <c:v>31.695266203703699</c:v>
                </c:pt>
                <c:pt idx="1370">
                  <c:v>31.712650462962959</c:v>
                </c:pt>
                <c:pt idx="1371">
                  <c:v>31.74445601851852</c:v>
                </c:pt>
                <c:pt idx="1372">
                  <c:v>31.765196759259261</c:v>
                </c:pt>
                <c:pt idx="1373">
                  <c:v>31.77184027777778</c:v>
                </c:pt>
                <c:pt idx="1374">
                  <c:v>31.773148148148149</c:v>
                </c:pt>
                <c:pt idx="1375">
                  <c:v>31.785393518518521</c:v>
                </c:pt>
                <c:pt idx="1376">
                  <c:v>31.790694444444441</c:v>
                </c:pt>
                <c:pt idx="1377">
                  <c:v>31.79569444444444</c:v>
                </c:pt>
                <c:pt idx="1378">
                  <c:v>31.796805555555551</c:v>
                </c:pt>
                <c:pt idx="1379">
                  <c:v>31.81672453703704</c:v>
                </c:pt>
                <c:pt idx="1380">
                  <c:v>31.824606481481482</c:v>
                </c:pt>
                <c:pt idx="1381">
                  <c:v>31.825312499999999</c:v>
                </c:pt>
                <c:pt idx="1382">
                  <c:v>31.827060185185189</c:v>
                </c:pt>
                <c:pt idx="1383">
                  <c:v>31.830937500000001</c:v>
                </c:pt>
                <c:pt idx="1384">
                  <c:v>31.844270833333329</c:v>
                </c:pt>
                <c:pt idx="1385">
                  <c:v>31.845532407407411</c:v>
                </c:pt>
                <c:pt idx="1386">
                  <c:v>31.85834490740741</c:v>
                </c:pt>
                <c:pt idx="1387">
                  <c:v>31.860543981481481</c:v>
                </c:pt>
                <c:pt idx="1388">
                  <c:v>31.860879629629629</c:v>
                </c:pt>
                <c:pt idx="1389">
                  <c:v>31.861875000000001</c:v>
                </c:pt>
                <c:pt idx="1390">
                  <c:v>31.869409722222219</c:v>
                </c:pt>
                <c:pt idx="1391">
                  <c:v>31.87181712962963</c:v>
                </c:pt>
                <c:pt idx="1392">
                  <c:v>31.873912037037041</c:v>
                </c:pt>
                <c:pt idx="1393">
                  <c:v>31.877245370370371</c:v>
                </c:pt>
                <c:pt idx="1394">
                  <c:v>31.877430555555559</c:v>
                </c:pt>
                <c:pt idx="1395">
                  <c:v>31.884293981481481</c:v>
                </c:pt>
                <c:pt idx="1396">
                  <c:v>31.888217592592589</c:v>
                </c:pt>
                <c:pt idx="1397">
                  <c:v>31.893159722222219</c:v>
                </c:pt>
                <c:pt idx="1398">
                  <c:v>31.896608796296299</c:v>
                </c:pt>
                <c:pt idx="1399">
                  <c:v>31.902557870370369</c:v>
                </c:pt>
                <c:pt idx="1400">
                  <c:v>31.906620370370369</c:v>
                </c:pt>
                <c:pt idx="1401">
                  <c:v>31.90974537037037</c:v>
                </c:pt>
                <c:pt idx="1402">
                  <c:v>31.910740740740739</c:v>
                </c:pt>
                <c:pt idx="1403">
                  <c:v>31.91642361111111</c:v>
                </c:pt>
                <c:pt idx="1404">
                  <c:v>31.918969907407408</c:v>
                </c:pt>
                <c:pt idx="1405">
                  <c:v>31.923275462962959</c:v>
                </c:pt>
                <c:pt idx="1406">
                  <c:v>31.92336805555556</c:v>
                </c:pt>
                <c:pt idx="1407">
                  <c:v>31.928530092592592</c:v>
                </c:pt>
                <c:pt idx="1408">
                  <c:v>31.932858796296301</c:v>
                </c:pt>
                <c:pt idx="1409">
                  <c:v>31.936342592592592</c:v>
                </c:pt>
                <c:pt idx="1410">
                  <c:v>31.938599537037039</c:v>
                </c:pt>
                <c:pt idx="1411">
                  <c:v>31.939803240740741</c:v>
                </c:pt>
                <c:pt idx="1412">
                  <c:v>31.940081018518519</c:v>
                </c:pt>
                <c:pt idx="1413">
                  <c:v>31.944143518518519</c:v>
                </c:pt>
                <c:pt idx="1414">
                  <c:v>31.946122685185181</c:v>
                </c:pt>
                <c:pt idx="1415">
                  <c:v>31.94655092592593</c:v>
                </c:pt>
                <c:pt idx="1416">
                  <c:v>31.947534722222219</c:v>
                </c:pt>
                <c:pt idx="1417">
                  <c:v>31.94988425925926</c:v>
                </c:pt>
                <c:pt idx="1418">
                  <c:v>31.952500000000001</c:v>
                </c:pt>
                <c:pt idx="1419">
                  <c:v>31.952858796296301</c:v>
                </c:pt>
                <c:pt idx="1420">
                  <c:v>31.95971064814815</c:v>
                </c:pt>
                <c:pt idx="1421">
                  <c:v>31.963587962962961</c:v>
                </c:pt>
                <c:pt idx="1422">
                  <c:v>31.965428240740739</c:v>
                </c:pt>
                <c:pt idx="1423">
                  <c:v>31.970162037037039</c:v>
                </c:pt>
                <c:pt idx="1424">
                  <c:v>31.985081018518521</c:v>
                </c:pt>
                <c:pt idx="1425">
                  <c:v>31.986388888888889</c:v>
                </c:pt>
                <c:pt idx="1426">
                  <c:v>31.988101851851852</c:v>
                </c:pt>
                <c:pt idx="1427">
                  <c:v>31.99028935185185</c:v>
                </c:pt>
                <c:pt idx="1428">
                  <c:v>31.990532407407411</c:v>
                </c:pt>
                <c:pt idx="1429">
                  <c:v>31.99197916666667</c:v>
                </c:pt>
                <c:pt idx="1430">
                  <c:v>31.992013888888891</c:v>
                </c:pt>
                <c:pt idx="1431">
                  <c:v>31.993391203703709</c:v>
                </c:pt>
                <c:pt idx="1432">
                  <c:v>31.993402777777781</c:v>
                </c:pt>
                <c:pt idx="1433">
                  <c:v>31.99599537037037</c:v>
                </c:pt>
                <c:pt idx="1434">
                  <c:v>31.996122685185181</c:v>
                </c:pt>
                <c:pt idx="1435">
                  <c:v>31.99825231481481</c:v>
                </c:pt>
                <c:pt idx="1436">
                  <c:v>31.998576388888889</c:v>
                </c:pt>
                <c:pt idx="1437">
                  <c:v>31.998842592592592</c:v>
                </c:pt>
                <c:pt idx="1438">
                  <c:v>31.999953703703699</c:v>
                </c:pt>
                <c:pt idx="1439">
                  <c:v>32.000636574074072</c:v>
                </c:pt>
                <c:pt idx="1440">
                  <c:v>32.000763888888891</c:v>
                </c:pt>
                <c:pt idx="1441">
                  <c:v>32.000891203703702</c:v>
                </c:pt>
                <c:pt idx="1442">
                  <c:v>32.00170138888889</c:v>
                </c:pt>
                <c:pt idx="1443">
                  <c:v>32.001782407407397</c:v>
                </c:pt>
                <c:pt idx="1444">
                  <c:v>32.002604166666657</c:v>
                </c:pt>
                <c:pt idx="1445">
                  <c:v>32.003043981481483</c:v>
                </c:pt>
                <c:pt idx="1446">
                  <c:v>32.004178240740742</c:v>
                </c:pt>
                <c:pt idx="1447">
                  <c:v>32.004189814814808</c:v>
                </c:pt>
                <c:pt idx="1448">
                  <c:v>32.004282407407409</c:v>
                </c:pt>
                <c:pt idx="1449">
                  <c:v>32.004351851851851</c:v>
                </c:pt>
                <c:pt idx="1450">
                  <c:v>32.004502314814808</c:v>
                </c:pt>
                <c:pt idx="1451">
                  <c:v>32.00509259259259</c:v>
                </c:pt>
                <c:pt idx="1452">
                  <c:v>32.00534722222222</c:v>
                </c:pt>
                <c:pt idx="1453">
                  <c:v>32.007858796296297</c:v>
                </c:pt>
                <c:pt idx="1454">
                  <c:v>32.010601851851852</c:v>
                </c:pt>
                <c:pt idx="1455">
                  <c:v>32.010729166666657</c:v>
                </c:pt>
                <c:pt idx="1456">
                  <c:v>32.019432870370373</c:v>
                </c:pt>
                <c:pt idx="1457">
                  <c:v>32.021562500000002</c:v>
                </c:pt>
                <c:pt idx="1458">
                  <c:v>32.024722222222223</c:v>
                </c:pt>
                <c:pt idx="1459">
                  <c:v>32.027465277777779</c:v>
                </c:pt>
                <c:pt idx="1460">
                  <c:v>32.029224537037038</c:v>
                </c:pt>
                <c:pt idx="1461">
                  <c:v>32.033229166666658</c:v>
                </c:pt>
                <c:pt idx="1462">
                  <c:v>32.036863425925922</c:v>
                </c:pt>
                <c:pt idx="1463">
                  <c:v>32.038645833333327</c:v>
                </c:pt>
                <c:pt idx="1464">
                  <c:v>32.039675925925927</c:v>
                </c:pt>
                <c:pt idx="1465">
                  <c:v>32.040219907407398</c:v>
                </c:pt>
                <c:pt idx="1466">
                  <c:v>32.044386574074068</c:v>
                </c:pt>
                <c:pt idx="1467">
                  <c:v>32.059687500000003</c:v>
                </c:pt>
                <c:pt idx="1468">
                  <c:v>32.062476851851862</c:v>
                </c:pt>
                <c:pt idx="1469">
                  <c:v>32.065254629629628</c:v>
                </c:pt>
                <c:pt idx="1470">
                  <c:v>32.066319444444453</c:v>
                </c:pt>
                <c:pt idx="1471">
                  <c:v>32.070069444444442</c:v>
                </c:pt>
                <c:pt idx="1472">
                  <c:v>32.070335648148138</c:v>
                </c:pt>
                <c:pt idx="1473">
                  <c:v>32.075474537037039</c:v>
                </c:pt>
                <c:pt idx="1474">
                  <c:v>32.075902777777777</c:v>
                </c:pt>
                <c:pt idx="1475">
                  <c:v>32.08202546296296</c:v>
                </c:pt>
                <c:pt idx="1476">
                  <c:v>32.083958333333342</c:v>
                </c:pt>
                <c:pt idx="1477">
                  <c:v>32.086874999999999</c:v>
                </c:pt>
                <c:pt idx="1478">
                  <c:v>32.087499999999999</c:v>
                </c:pt>
                <c:pt idx="1479">
                  <c:v>32.087731481481477</c:v>
                </c:pt>
                <c:pt idx="1480">
                  <c:v>32.088680555555563</c:v>
                </c:pt>
                <c:pt idx="1481">
                  <c:v>32.089143518518519</c:v>
                </c:pt>
                <c:pt idx="1482">
                  <c:v>32.090046296296293</c:v>
                </c:pt>
                <c:pt idx="1483">
                  <c:v>32.093923611111109</c:v>
                </c:pt>
                <c:pt idx="1484">
                  <c:v>32.100011574074067</c:v>
                </c:pt>
                <c:pt idx="1485">
                  <c:v>32.106423611111111</c:v>
                </c:pt>
                <c:pt idx="1486">
                  <c:v>32.106724537037039</c:v>
                </c:pt>
                <c:pt idx="1487">
                  <c:v>32.112337962962961</c:v>
                </c:pt>
                <c:pt idx="1488">
                  <c:v>32.115358796296299</c:v>
                </c:pt>
                <c:pt idx="1489">
                  <c:v>32.122638888888893</c:v>
                </c:pt>
                <c:pt idx="1490">
                  <c:v>32.129710648148148</c:v>
                </c:pt>
                <c:pt idx="1491">
                  <c:v>32.14479166666667</c:v>
                </c:pt>
                <c:pt idx="1492">
                  <c:v>32.145937500000002</c:v>
                </c:pt>
                <c:pt idx="1493">
                  <c:v>32.147824074074073</c:v>
                </c:pt>
                <c:pt idx="1494">
                  <c:v>32.16273148148148</c:v>
                </c:pt>
                <c:pt idx="1495">
                  <c:v>32.165266203703702</c:v>
                </c:pt>
                <c:pt idx="1496">
                  <c:v>32.16633101851852</c:v>
                </c:pt>
                <c:pt idx="1497">
                  <c:v>32.171736111111109</c:v>
                </c:pt>
                <c:pt idx="1498">
                  <c:v>32.173217592592593</c:v>
                </c:pt>
                <c:pt idx="1499">
                  <c:v>32.175185185185192</c:v>
                </c:pt>
                <c:pt idx="1500">
                  <c:v>32.180081018518521</c:v>
                </c:pt>
                <c:pt idx="1501">
                  <c:v>32.193252314814814</c:v>
                </c:pt>
                <c:pt idx="1502">
                  <c:v>32.196770833333332</c:v>
                </c:pt>
                <c:pt idx="1503">
                  <c:v>32.199594907407409</c:v>
                </c:pt>
                <c:pt idx="1504">
                  <c:v>32.199664351851851</c:v>
                </c:pt>
                <c:pt idx="1505">
                  <c:v>32.201689814814813</c:v>
                </c:pt>
                <c:pt idx="1506">
                  <c:v>32.204756944444448</c:v>
                </c:pt>
                <c:pt idx="1507">
                  <c:v>32.20621527777778</c:v>
                </c:pt>
                <c:pt idx="1508">
                  <c:v>32.207465277777779</c:v>
                </c:pt>
                <c:pt idx="1509">
                  <c:v>32.207662037037039</c:v>
                </c:pt>
                <c:pt idx="1510">
                  <c:v>32.209259259259262</c:v>
                </c:pt>
                <c:pt idx="1511">
                  <c:v>32.211319444444442</c:v>
                </c:pt>
                <c:pt idx="1512">
                  <c:v>32.22290509259259</c:v>
                </c:pt>
                <c:pt idx="1513">
                  <c:v>32.223263888888887</c:v>
                </c:pt>
                <c:pt idx="1514">
                  <c:v>32.228668981481484</c:v>
                </c:pt>
                <c:pt idx="1515">
                  <c:v>32.242314814814812</c:v>
                </c:pt>
                <c:pt idx="1516">
                  <c:v>32.244340277777781</c:v>
                </c:pt>
                <c:pt idx="1517">
                  <c:v>32.245289351851852</c:v>
                </c:pt>
                <c:pt idx="1518">
                  <c:v>32.245509259259258</c:v>
                </c:pt>
                <c:pt idx="1519">
                  <c:v>32.246168981481482</c:v>
                </c:pt>
                <c:pt idx="1520">
                  <c:v>32.247708333333343</c:v>
                </c:pt>
                <c:pt idx="1521">
                  <c:v>32.249201388888892</c:v>
                </c:pt>
                <c:pt idx="1522">
                  <c:v>32.249976851851862</c:v>
                </c:pt>
                <c:pt idx="1523">
                  <c:v>32.256400462962972</c:v>
                </c:pt>
                <c:pt idx="1524">
                  <c:v>32.257662037037043</c:v>
                </c:pt>
                <c:pt idx="1525">
                  <c:v>32.258356481481478</c:v>
                </c:pt>
                <c:pt idx="1526">
                  <c:v>32.25894675925926</c:v>
                </c:pt>
                <c:pt idx="1527">
                  <c:v>32.265289351851862</c:v>
                </c:pt>
                <c:pt idx="1528">
                  <c:v>32.269374999999997</c:v>
                </c:pt>
                <c:pt idx="1529">
                  <c:v>32.271273148148147</c:v>
                </c:pt>
                <c:pt idx="1530">
                  <c:v>32.276087962962961</c:v>
                </c:pt>
                <c:pt idx="1531">
                  <c:v>32.283217592592592</c:v>
                </c:pt>
                <c:pt idx="1532">
                  <c:v>32.293298611111112</c:v>
                </c:pt>
                <c:pt idx="1533">
                  <c:v>32.296643518518522</c:v>
                </c:pt>
                <c:pt idx="1534">
                  <c:v>32.304328703703703</c:v>
                </c:pt>
                <c:pt idx="1535">
                  <c:v>32.311585648148153</c:v>
                </c:pt>
                <c:pt idx="1536">
                  <c:v>32.311701388888892</c:v>
                </c:pt>
                <c:pt idx="1537">
                  <c:v>32.329548611111107</c:v>
                </c:pt>
                <c:pt idx="1538">
                  <c:v>32.329907407407397</c:v>
                </c:pt>
                <c:pt idx="1539">
                  <c:v>32.345636574074071</c:v>
                </c:pt>
                <c:pt idx="1540">
                  <c:v>32.350416666666668</c:v>
                </c:pt>
                <c:pt idx="1541">
                  <c:v>32.351168981481479</c:v>
                </c:pt>
                <c:pt idx="1542">
                  <c:v>32.352152777777768</c:v>
                </c:pt>
                <c:pt idx="1543">
                  <c:v>32.615196759259263</c:v>
                </c:pt>
                <c:pt idx="1544">
                  <c:v>32.664386574074072</c:v>
                </c:pt>
                <c:pt idx="1545">
                  <c:v>32.666504629629628</c:v>
                </c:pt>
                <c:pt idx="1546">
                  <c:v>32.668981481481481</c:v>
                </c:pt>
                <c:pt idx="1547">
                  <c:v>32.68579861111111</c:v>
                </c:pt>
                <c:pt idx="1548">
                  <c:v>32.697384259259259</c:v>
                </c:pt>
                <c:pt idx="1549">
                  <c:v>32.705752314814823</c:v>
                </c:pt>
                <c:pt idx="1550">
                  <c:v>32.722754629629627</c:v>
                </c:pt>
                <c:pt idx="1551">
                  <c:v>32.73108796296296</c:v>
                </c:pt>
                <c:pt idx="1552">
                  <c:v>32.736307870370368</c:v>
                </c:pt>
                <c:pt idx="1553">
                  <c:v>32.739004629629633</c:v>
                </c:pt>
                <c:pt idx="1554">
                  <c:v>32.741805555555558</c:v>
                </c:pt>
                <c:pt idx="1555">
                  <c:v>32.742048611111109</c:v>
                </c:pt>
                <c:pt idx="1556">
                  <c:v>32.749201388888892</c:v>
                </c:pt>
                <c:pt idx="1557">
                  <c:v>32.758738425925927</c:v>
                </c:pt>
                <c:pt idx="1558">
                  <c:v>32.772314814814813</c:v>
                </c:pt>
                <c:pt idx="1559">
                  <c:v>32.78289351851852</c:v>
                </c:pt>
                <c:pt idx="1560">
                  <c:v>32.785682870370373</c:v>
                </c:pt>
                <c:pt idx="1561">
                  <c:v>32.788900462962957</c:v>
                </c:pt>
                <c:pt idx="1562">
                  <c:v>32.790659722222223</c:v>
                </c:pt>
                <c:pt idx="1563">
                  <c:v>32.793391203703713</c:v>
                </c:pt>
                <c:pt idx="1564">
                  <c:v>32.803877314814812</c:v>
                </c:pt>
                <c:pt idx="1565">
                  <c:v>32.813298611111108</c:v>
                </c:pt>
                <c:pt idx="1566">
                  <c:v>32.813449074074072</c:v>
                </c:pt>
                <c:pt idx="1567">
                  <c:v>32.815474537037034</c:v>
                </c:pt>
                <c:pt idx="1568">
                  <c:v>32.820034722222218</c:v>
                </c:pt>
                <c:pt idx="1569">
                  <c:v>32.82113425925926</c:v>
                </c:pt>
                <c:pt idx="1570">
                  <c:v>32.826724537037038</c:v>
                </c:pt>
                <c:pt idx="1571">
                  <c:v>32.832187500000003</c:v>
                </c:pt>
                <c:pt idx="1572">
                  <c:v>32.832708333333343</c:v>
                </c:pt>
                <c:pt idx="1573">
                  <c:v>32.836967592592593</c:v>
                </c:pt>
                <c:pt idx="1574">
                  <c:v>32.845104166666673</c:v>
                </c:pt>
                <c:pt idx="1575">
                  <c:v>32.847465277777779</c:v>
                </c:pt>
                <c:pt idx="1576">
                  <c:v>32.850798611111109</c:v>
                </c:pt>
                <c:pt idx="1577">
                  <c:v>32.855451388888888</c:v>
                </c:pt>
                <c:pt idx="1578">
                  <c:v>32.855486111111112</c:v>
                </c:pt>
                <c:pt idx="1579">
                  <c:v>32.860162037037043</c:v>
                </c:pt>
                <c:pt idx="1580">
                  <c:v>32.860428240740738</c:v>
                </c:pt>
                <c:pt idx="1581">
                  <c:v>32.86914351851852</c:v>
                </c:pt>
                <c:pt idx="1582">
                  <c:v>32.873726851851849</c:v>
                </c:pt>
                <c:pt idx="1583">
                  <c:v>32.876435185185187</c:v>
                </c:pt>
                <c:pt idx="1584">
                  <c:v>32.877731481481483</c:v>
                </c:pt>
                <c:pt idx="1585">
                  <c:v>32.87890046296296</c:v>
                </c:pt>
                <c:pt idx="1586">
                  <c:v>32.88116898148148</c:v>
                </c:pt>
                <c:pt idx="1587">
                  <c:v>32.881631944444443</c:v>
                </c:pt>
                <c:pt idx="1588">
                  <c:v>32.887129629629626</c:v>
                </c:pt>
                <c:pt idx="1589">
                  <c:v>32.887511574074082</c:v>
                </c:pt>
                <c:pt idx="1590">
                  <c:v>32.887881944444437</c:v>
                </c:pt>
                <c:pt idx="1591">
                  <c:v>32.890277777777783</c:v>
                </c:pt>
                <c:pt idx="1592">
                  <c:v>32.900821759259259</c:v>
                </c:pt>
                <c:pt idx="1593">
                  <c:v>32.901886574074076</c:v>
                </c:pt>
                <c:pt idx="1594">
                  <c:v>32.90758101851852</c:v>
                </c:pt>
                <c:pt idx="1595">
                  <c:v>32.907858796296303</c:v>
                </c:pt>
                <c:pt idx="1596">
                  <c:v>32.908449074074078</c:v>
                </c:pt>
                <c:pt idx="1597">
                  <c:v>32.909236111111113</c:v>
                </c:pt>
                <c:pt idx="1598">
                  <c:v>32.912569444444443</c:v>
                </c:pt>
                <c:pt idx="1599">
                  <c:v>32.913587962962957</c:v>
                </c:pt>
                <c:pt idx="1600">
                  <c:v>32.914432870370369</c:v>
                </c:pt>
                <c:pt idx="1601">
                  <c:v>32.914710648148152</c:v>
                </c:pt>
                <c:pt idx="1602">
                  <c:v>32.914999999999999</c:v>
                </c:pt>
                <c:pt idx="1603">
                  <c:v>32.91652777777778</c:v>
                </c:pt>
                <c:pt idx="1604">
                  <c:v>32.917835648148149</c:v>
                </c:pt>
                <c:pt idx="1605">
                  <c:v>32.917858796296287</c:v>
                </c:pt>
                <c:pt idx="1606">
                  <c:v>32.918009259259257</c:v>
                </c:pt>
                <c:pt idx="1607">
                  <c:v>32.918032407407409</c:v>
                </c:pt>
                <c:pt idx="1608">
                  <c:v>32.918043981481482</c:v>
                </c:pt>
                <c:pt idx="1609">
                  <c:v>32.918067129629627</c:v>
                </c:pt>
                <c:pt idx="1610">
                  <c:v>32.918368055555547</c:v>
                </c:pt>
                <c:pt idx="1611">
                  <c:v>32.918379629629626</c:v>
                </c:pt>
                <c:pt idx="1612">
                  <c:v>32.918402777777779</c:v>
                </c:pt>
                <c:pt idx="1613">
                  <c:v>32.918611111111112</c:v>
                </c:pt>
                <c:pt idx="1614">
                  <c:v>32.918692129629633</c:v>
                </c:pt>
                <c:pt idx="1615">
                  <c:v>32.918703703703713</c:v>
                </c:pt>
                <c:pt idx="1616">
                  <c:v>32.919074074074082</c:v>
                </c:pt>
                <c:pt idx="1617">
                  <c:v>32.919386574074068</c:v>
                </c:pt>
                <c:pt idx="1618">
                  <c:v>32.919479166666669</c:v>
                </c:pt>
                <c:pt idx="1619">
                  <c:v>32.920555555555552</c:v>
                </c:pt>
                <c:pt idx="1620">
                  <c:v>32.921134259259262</c:v>
                </c:pt>
                <c:pt idx="1621">
                  <c:v>32.921319444444443</c:v>
                </c:pt>
                <c:pt idx="1622">
                  <c:v>32.921388888888892</c:v>
                </c:pt>
                <c:pt idx="1623">
                  <c:v>32.921701388888891</c:v>
                </c:pt>
                <c:pt idx="1624">
                  <c:v>32.921747685185188</c:v>
                </c:pt>
                <c:pt idx="1625">
                  <c:v>32.921875</c:v>
                </c:pt>
                <c:pt idx="1626">
                  <c:v>32.922291666666673</c:v>
                </c:pt>
                <c:pt idx="1627">
                  <c:v>32.922337962962963</c:v>
                </c:pt>
                <c:pt idx="1628">
                  <c:v>32.922673611111108</c:v>
                </c:pt>
                <c:pt idx="1629">
                  <c:v>32.922685185185188</c:v>
                </c:pt>
                <c:pt idx="1630">
                  <c:v>32.924953703703707</c:v>
                </c:pt>
                <c:pt idx="1631">
                  <c:v>32.929467592592587</c:v>
                </c:pt>
                <c:pt idx="1632">
                  <c:v>32.932766203703707</c:v>
                </c:pt>
                <c:pt idx="1633">
                  <c:v>32.933425925925917</c:v>
                </c:pt>
                <c:pt idx="1634">
                  <c:v>32.937372685185188</c:v>
                </c:pt>
                <c:pt idx="1635">
                  <c:v>32.944062500000001</c:v>
                </c:pt>
                <c:pt idx="1636">
                  <c:v>32.944212962962958</c:v>
                </c:pt>
                <c:pt idx="1637">
                  <c:v>32.95003472222222</c:v>
                </c:pt>
                <c:pt idx="1638">
                  <c:v>32.95060185185185</c:v>
                </c:pt>
                <c:pt idx="1639">
                  <c:v>32.952673611111109</c:v>
                </c:pt>
                <c:pt idx="1640">
                  <c:v>32.953043981481478</c:v>
                </c:pt>
                <c:pt idx="1641">
                  <c:v>32.954363425925933</c:v>
                </c:pt>
                <c:pt idx="1642">
                  <c:v>32.959849537037037</c:v>
                </c:pt>
                <c:pt idx="1643">
                  <c:v>32.961331018518521</c:v>
                </c:pt>
                <c:pt idx="1644">
                  <c:v>32.964143518518519</c:v>
                </c:pt>
                <c:pt idx="1645">
                  <c:v>32.967812500000001</c:v>
                </c:pt>
                <c:pt idx="1646">
                  <c:v>32.970891203703701</c:v>
                </c:pt>
                <c:pt idx="1647">
                  <c:v>32.972893518518518</c:v>
                </c:pt>
                <c:pt idx="1648">
                  <c:v>32.973483796296293</c:v>
                </c:pt>
                <c:pt idx="1649">
                  <c:v>32.975659722222233</c:v>
                </c:pt>
                <c:pt idx="1650">
                  <c:v>32.976030092592588</c:v>
                </c:pt>
                <c:pt idx="1651">
                  <c:v>32.980266203703707</c:v>
                </c:pt>
                <c:pt idx="1652">
                  <c:v>32.980636574074083</c:v>
                </c:pt>
                <c:pt idx="1653">
                  <c:v>32.98153935185185</c:v>
                </c:pt>
                <c:pt idx="1654">
                  <c:v>32.982013888888893</c:v>
                </c:pt>
                <c:pt idx="1655">
                  <c:v>32.983020833333327</c:v>
                </c:pt>
                <c:pt idx="1656">
                  <c:v>32.983321759259262</c:v>
                </c:pt>
                <c:pt idx="1657">
                  <c:v>32.98431712962963</c:v>
                </c:pt>
                <c:pt idx="1658">
                  <c:v>32.9846875</c:v>
                </c:pt>
                <c:pt idx="1659">
                  <c:v>32.986770833333331</c:v>
                </c:pt>
                <c:pt idx="1660">
                  <c:v>32.98803240740741</c:v>
                </c:pt>
                <c:pt idx="1661">
                  <c:v>32.991203703703697</c:v>
                </c:pt>
                <c:pt idx="1662">
                  <c:v>32.992037037037043</c:v>
                </c:pt>
                <c:pt idx="1663">
                  <c:v>32.993206018518521</c:v>
                </c:pt>
                <c:pt idx="1664">
                  <c:v>32.993553240740738</c:v>
                </c:pt>
                <c:pt idx="1665">
                  <c:v>32.99363425925926</c:v>
                </c:pt>
                <c:pt idx="1666">
                  <c:v>32.996076388888888</c:v>
                </c:pt>
                <c:pt idx="1667">
                  <c:v>32.996134259259257</c:v>
                </c:pt>
                <c:pt idx="1668">
                  <c:v>32.996273148148148</c:v>
                </c:pt>
                <c:pt idx="1669">
                  <c:v>32.996423611111112</c:v>
                </c:pt>
                <c:pt idx="1670">
                  <c:v>32.998194444444437</c:v>
                </c:pt>
                <c:pt idx="1671">
                  <c:v>32.998368055555552</c:v>
                </c:pt>
                <c:pt idx="1672">
                  <c:v>32.998437500000001</c:v>
                </c:pt>
                <c:pt idx="1673">
                  <c:v>32.999027777777783</c:v>
                </c:pt>
                <c:pt idx="1674">
                  <c:v>32.99912037037037</c:v>
                </c:pt>
                <c:pt idx="1675">
                  <c:v>32.999456018518522</c:v>
                </c:pt>
                <c:pt idx="1676">
                  <c:v>32.999710648148152</c:v>
                </c:pt>
                <c:pt idx="1677">
                  <c:v>32.999756944444442</c:v>
                </c:pt>
                <c:pt idx="1678">
                  <c:v>33.000243055555558</c:v>
                </c:pt>
                <c:pt idx="1679">
                  <c:v>33.000381944444442</c:v>
                </c:pt>
                <c:pt idx="1680">
                  <c:v>33.000451388888891</c:v>
                </c:pt>
                <c:pt idx="1681">
                  <c:v>33.00050925925926</c:v>
                </c:pt>
                <c:pt idx="1682">
                  <c:v>33.000532407407412</c:v>
                </c:pt>
                <c:pt idx="1683">
                  <c:v>33.000555555555557</c:v>
                </c:pt>
                <c:pt idx="1684">
                  <c:v>33.000590277777768</c:v>
                </c:pt>
                <c:pt idx="1685">
                  <c:v>33.000624999999999</c:v>
                </c:pt>
                <c:pt idx="1686">
                  <c:v>33.000636574074072</c:v>
                </c:pt>
                <c:pt idx="1687">
                  <c:v>33.000694444444441</c:v>
                </c:pt>
                <c:pt idx="1688">
                  <c:v>33.000833333333333</c:v>
                </c:pt>
                <c:pt idx="1689">
                  <c:v>33.000868055555557</c:v>
                </c:pt>
                <c:pt idx="1690">
                  <c:v>33.000937499999999</c:v>
                </c:pt>
                <c:pt idx="1691">
                  <c:v>33.00107638888889</c:v>
                </c:pt>
                <c:pt idx="1692">
                  <c:v>33.001261574074071</c:v>
                </c:pt>
                <c:pt idx="1693">
                  <c:v>33.001400462962962</c:v>
                </c:pt>
                <c:pt idx="1694">
                  <c:v>33.001469907407397</c:v>
                </c:pt>
                <c:pt idx="1695">
                  <c:v>33.001527777777781</c:v>
                </c:pt>
                <c:pt idx="1696">
                  <c:v>33.001550925925933</c:v>
                </c:pt>
                <c:pt idx="1697">
                  <c:v>33.001712962962962</c:v>
                </c:pt>
                <c:pt idx="1698">
                  <c:v>33.001805555555563</c:v>
                </c:pt>
                <c:pt idx="1699">
                  <c:v>33.00189814814815</c:v>
                </c:pt>
                <c:pt idx="1700">
                  <c:v>33.001921296296302</c:v>
                </c:pt>
                <c:pt idx="1701">
                  <c:v>33.002094907407397</c:v>
                </c:pt>
                <c:pt idx="1702">
                  <c:v>33.002129629629628</c:v>
                </c:pt>
                <c:pt idx="1703">
                  <c:v>33.002245370370368</c:v>
                </c:pt>
                <c:pt idx="1704">
                  <c:v>33.002361111111107</c:v>
                </c:pt>
                <c:pt idx="1705">
                  <c:v>33.002430555555563</c:v>
                </c:pt>
                <c:pt idx="1706">
                  <c:v>33.002581018518519</c:v>
                </c:pt>
                <c:pt idx="1707">
                  <c:v>33.002673611111113</c:v>
                </c:pt>
                <c:pt idx="1708">
                  <c:v>33.002696759259258</c:v>
                </c:pt>
                <c:pt idx="1709">
                  <c:v>33.002847222222222</c:v>
                </c:pt>
                <c:pt idx="1710">
                  <c:v>33.002858796296287</c:v>
                </c:pt>
                <c:pt idx="1711">
                  <c:v>33.002870370370367</c:v>
                </c:pt>
                <c:pt idx="1712">
                  <c:v>33.00303240740741</c:v>
                </c:pt>
                <c:pt idx="1713">
                  <c:v>33.003067129629628</c:v>
                </c:pt>
                <c:pt idx="1714">
                  <c:v>33.003124999999997</c:v>
                </c:pt>
                <c:pt idx="1715">
                  <c:v>33.003136574074077</c:v>
                </c:pt>
                <c:pt idx="1716">
                  <c:v>33.003171296296287</c:v>
                </c:pt>
                <c:pt idx="1717">
                  <c:v>33.003206018518519</c:v>
                </c:pt>
                <c:pt idx="1718">
                  <c:v>33.003379629629627</c:v>
                </c:pt>
                <c:pt idx="1719">
                  <c:v>33.003460648148149</c:v>
                </c:pt>
                <c:pt idx="1720">
                  <c:v>33.00359953703704</c:v>
                </c:pt>
                <c:pt idx="1721">
                  <c:v>33.003761574074083</c:v>
                </c:pt>
                <c:pt idx="1722">
                  <c:v>33.003796296296287</c:v>
                </c:pt>
                <c:pt idx="1723">
                  <c:v>33.003819444444453</c:v>
                </c:pt>
                <c:pt idx="1724">
                  <c:v>33.003865740740743</c:v>
                </c:pt>
                <c:pt idx="1725">
                  <c:v>33.003877314814822</c:v>
                </c:pt>
                <c:pt idx="1726">
                  <c:v>33.003946759259257</c:v>
                </c:pt>
                <c:pt idx="1727">
                  <c:v>33.003969907407409</c:v>
                </c:pt>
                <c:pt idx="1728">
                  <c:v>33.004062500000003</c:v>
                </c:pt>
                <c:pt idx="1729">
                  <c:v>33.004143518518518</c:v>
                </c:pt>
                <c:pt idx="1730">
                  <c:v>33.004421296296293</c:v>
                </c:pt>
                <c:pt idx="1731">
                  <c:v>33.004513888888887</c:v>
                </c:pt>
                <c:pt idx="1732">
                  <c:v>33.004756944444438</c:v>
                </c:pt>
                <c:pt idx="1733">
                  <c:v>33.00478009259259</c:v>
                </c:pt>
                <c:pt idx="1734">
                  <c:v>33.004849537037039</c:v>
                </c:pt>
                <c:pt idx="1735">
                  <c:v>33.004930555555553</c:v>
                </c:pt>
                <c:pt idx="1736">
                  <c:v>33.00509259259259</c:v>
                </c:pt>
                <c:pt idx="1737">
                  <c:v>33.005127314814807</c:v>
                </c:pt>
                <c:pt idx="1738">
                  <c:v>33.005173611111111</c:v>
                </c:pt>
                <c:pt idx="1739">
                  <c:v>33.005185185185177</c:v>
                </c:pt>
                <c:pt idx="1740">
                  <c:v>33.005358796296299</c:v>
                </c:pt>
                <c:pt idx="1741">
                  <c:v>33.005428240740741</c:v>
                </c:pt>
                <c:pt idx="1742">
                  <c:v>33.005474537037038</c:v>
                </c:pt>
                <c:pt idx="1743">
                  <c:v>33.005694444444437</c:v>
                </c:pt>
                <c:pt idx="1744">
                  <c:v>33.005717592592603</c:v>
                </c:pt>
                <c:pt idx="1745">
                  <c:v>33.005844907407408</c:v>
                </c:pt>
                <c:pt idx="1746">
                  <c:v>33.005891203703698</c:v>
                </c:pt>
                <c:pt idx="1747">
                  <c:v>33.006064814814813</c:v>
                </c:pt>
                <c:pt idx="1748">
                  <c:v>33.006076388888893</c:v>
                </c:pt>
                <c:pt idx="1749">
                  <c:v>33.006157407407407</c:v>
                </c:pt>
                <c:pt idx="1750">
                  <c:v>33.006226851851849</c:v>
                </c:pt>
                <c:pt idx="1751">
                  <c:v>33.006307870370371</c:v>
                </c:pt>
                <c:pt idx="1752">
                  <c:v>33.006331018518523</c:v>
                </c:pt>
                <c:pt idx="1753">
                  <c:v>33.006458333333327</c:v>
                </c:pt>
                <c:pt idx="1754">
                  <c:v>33.006469907407407</c:v>
                </c:pt>
                <c:pt idx="1755">
                  <c:v>33.006493055555552</c:v>
                </c:pt>
                <c:pt idx="1756">
                  <c:v>33.006631944444443</c:v>
                </c:pt>
                <c:pt idx="1757">
                  <c:v>33.006643518518523</c:v>
                </c:pt>
                <c:pt idx="1758">
                  <c:v>33.006863425925928</c:v>
                </c:pt>
                <c:pt idx="1759">
                  <c:v>33.006921296296298</c:v>
                </c:pt>
                <c:pt idx="1760">
                  <c:v>33.007025462962957</c:v>
                </c:pt>
                <c:pt idx="1761">
                  <c:v>33.007372685185182</c:v>
                </c:pt>
                <c:pt idx="1762">
                  <c:v>33.010428240740737</c:v>
                </c:pt>
                <c:pt idx="1763">
                  <c:v>33.015625</c:v>
                </c:pt>
                <c:pt idx="1764">
                  <c:v>33.017164351851847</c:v>
                </c:pt>
                <c:pt idx="1765">
                  <c:v>33.025462962962962</c:v>
                </c:pt>
                <c:pt idx="1766">
                  <c:v>33.029710648148153</c:v>
                </c:pt>
                <c:pt idx="1767">
                  <c:v>33.031319444444442</c:v>
                </c:pt>
                <c:pt idx="1768">
                  <c:v>33.036481481481481</c:v>
                </c:pt>
                <c:pt idx="1769">
                  <c:v>33.038854166666667</c:v>
                </c:pt>
                <c:pt idx="1770">
                  <c:v>33.041712962962961</c:v>
                </c:pt>
                <c:pt idx="1771">
                  <c:v>33.044710648148147</c:v>
                </c:pt>
                <c:pt idx="1772">
                  <c:v>33.047199074074072</c:v>
                </c:pt>
                <c:pt idx="1773">
                  <c:v>33.055034722222217</c:v>
                </c:pt>
                <c:pt idx="1774">
                  <c:v>33.057129629629628</c:v>
                </c:pt>
                <c:pt idx="1775">
                  <c:v>33.063298611111108</c:v>
                </c:pt>
                <c:pt idx="1776">
                  <c:v>33.066388888888888</c:v>
                </c:pt>
                <c:pt idx="1777">
                  <c:v>33.070393518518522</c:v>
                </c:pt>
                <c:pt idx="1778">
                  <c:v>33.076388888888893</c:v>
                </c:pt>
                <c:pt idx="1779">
                  <c:v>33.082210648148148</c:v>
                </c:pt>
                <c:pt idx="1780">
                  <c:v>33.084201388888893</c:v>
                </c:pt>
                <c:pt idx="1781">
                  <c:v>33.08460648148148</c:v>
                </c:pt>
                <c:pt idx="1782">
                  <c:v>33.086331018518521</c:v>
                </c:pt>
                <c:pt idx="1783">
                  <c:v>33.088495370370367</c:v>
                </c:pt>
                <c:pt idx="1784">
                  <c:v>33.093414351851862</c:v>
                </c:pt>
                <c:pt idx="1785">
                  <c:v>33.105173611111113</c:v>
                </c:pt>
                <c:pt idx="1786">
                  <c:v>33.117986111111108</c:v>
                </c:pt>
                <c:pt idx="1787">
                  <c:v>33.130868055555553</c:v>
                </c:pt>
                <c:pt idx="1788">
                  <c:v>33.13414351851852</c:v>
                </c:pt>
                <c:pt idx="1789">
                  <c:v>33.138321759259263</c:v>
                </c:pt>
                <c:pt idx="1790">
                  <c:v>33.14484953703704</c:v>
                </c:pt>
                <c:pt idx="1791">
                  <c:v>33.156874999999999</c:v>
                </c:pt>
                <c:pt idx="1792">
                  <c:v>33.162233796296299</c:v>
                </c:pt>
                <c:pt idx="1793">
                  <c:v>33.183576388888888</c:v>
                </c:pt>
                <c:pt idx="1794">
                  <c:v>33.192418981481481</c:v>
                </c:pt>
                <c:pt idx="1795">
                  <c:v>33.200486111111111</c:v>
                </c:pt>
                <c:pt idx="1796">
                  <c:v>33.201030092592603</c:v>
                </c:pt>
                <c:pt idx="1797">
                  <c:v>33.207731481481481</c:v>
                </c:pt>
                <c:pt idx="1798">
                  <c:v>33.226284722222218</c:v>
                </c:pt>
                <c:pt idx="1799">
                  <c:v>33.235694444444448</c:v>
                </c:pt>
                <c:pt idx="1800">
                  <c:v>33.255694444444437</c:v>
                </c:pt>
                <c:pt idx="1801">
                  <c:v>33.256458333333327</c:v>
                </c:pt>
                <c:pt idx="1802">
                  <c:v>33.260185185185193</c:v>
                </c:pt>
                <c:pt idx="1803">
                  <c:v>33.296527777777783</c:v>
                </c:pt>
                <c:pt idx="1804">
                  <c:v>33.305127314814818</c:v>
                </c:pt>
                <c:pt idx="1805">
                  <c:v>33.310335648148147</c:v>
                </c:pt>
                <c:pt idx="1806">
                  <c:v>33.345844907407397</c:v>
                </c:pt>
                <c:pt idx="1807">
                  <c:v>33.346423611111113</c:v>
                </c:pt>
                <c:pt idx="1808">
                  <c:v>33.369490740740737</c:v>
                </c:pt>
                <c:pt idx="1809">
                  <c:v>33.373472222222219</c:v>
                </c:pt>
                <c:pt idx="1810">
                  <c:v>33.385879629629628</c:v>
                </c:pt>
                <c:pt idx="1811">
                  <c:v>33.647766203703704</c:v>
                </c:pt>
                <c:pt idx="1812">
                  <c:v>33.66633101851852</c:v>
                </c:pt>
                <c:pt idx="1813">
                  <c:v>33.676620370370372</c:v>
                </c:pt>
                <c:pt idx="1814">
                  <c:v>33.724884259259262</c:v>
                </c:pt>
                <c:pt idx="1815">
                  <c:v>33.726990740740739</c:v>
                </c:pt>
                <c:pt idx="1816">
                  <c:v>33.734548611111109</c:v>
                </c:pt>
                <c:pt idx="1817">
                  <c:v>33.751516203703702</c:v>
                </c:pt>
                <c:pt idx="1818">
                  <c:v>33.755254629629633</c:v>
                </c:pt>
                <c:pt idx="1819">
                  <c:v>33.763125000000002</c:v>
                </c:pt>
                <c:pt idx="1820">
                  <c:v>33.788611111111109</c:v>
                </c:pt>
                <c:pt idx="1821">
                  <c:v>33.795081018518523</c:v>
                </c:pt>
                <c:pt idx="1822">
                  <c:v>33.801261574074083</c:v>
                </c:pt>
                <c:pt idx="1823">
                  <c:v>33.806423611111107</c:v>
                </c:pt>
                <c:pt idx="1824">
                  <c:v>33.808819444444453</c:v>
                </c:pt>
                <c:pt idx="1825">
                  <c:v>33.80966435185185</c:v>
                </c:pt>
                <c:pt idx="1826">
                  <c:v>33.811562500000001</c:v>
                </c:pt>
                <c:pt idx="1827">
                  <c:v>33.824722222222221</c:v>
                </c:pt>
                <c:pt idx="1828">
                  <c:v>33.827256944444443</c:v>
                </c:pt>
                <c:pt idx="1829">
                  <c:v>33.835196759259262</c:v>
                </c:pt>
                <c:pt idx="1830">
                  <c:v>33.858622685185182</c:v>
                </c:pt>
                <c:pt idx="1831">
                  <c:v>33.872569444444437</c:v>
                </c:pt>
                <c:pt idx="1832">
                  <c:v>33.875486111111108</c:v>
                </c:pt>
                <c:pt idx="1833">
                  <c:v>33.885173611111107</c:v>
                </c:pt>
                <c:pt idx="1834">
                  <c:v>33.885810185185193</c:v>
                </c:pt>
                <c:pt idx="1835">
                  <c:v>33.893703703703707</c:v>
                </c:pt>
                <c:pt idx="1836">
                  <c:v>33.894722222222221</c:v>
                </c:pt>
                <c:pt idx="1837">
                  <c:v>33.910578703703713</c:v>
                </c:pt>
                <c:pt idx="1838">
                  <c:v>33.943171296296299</c:v>
                </c:pt>
                <c:pt idx="1839">
                  <c:v>33.94474537037037</c:v>
                </c:pt>
                <c:pt idx="1840">
                  <c:v>33.947187499999998</c:v>
                </c:pt>
                <c:pt idx="1841">
                  <c:v>33.950219907407408</c:v>
                </c:pt>
                <c:pt idx="1842">
                  <c:v>33.952361111111109</c:v>
                </c:pt>
                <c:pt idx="1843">
                  <c:v>33.957951388888887</c:v>
                </c:pt>
                <c:pt idx="1844">
                  <c:v>33.984155092592587</c:v>
                </c:pt>
                <c:pt idx="1845">
                  <c:v>33.984201388888891</c:v>
                </c:pt>
                <c:pt idx="1846">
                  <c:v>33.993298611111108</c:v>
                </c:pt>
                <c:pt idx="1847">
                  <c:v>33.993564814814818</c:v>
                </c:pt>
                <c:pt idx="1848">
                  <c:v>33.994942129629628</c:v>
                </c:pt>
                <c:pt idx="1849">
                  <c:v>34.000636574074072</c:v>
                </c:pt>
                <c:pt idx="1850">
                  <c:v>34.001354166666673</c:v>
                </c:pt>
                <c:pt idx="1851">
                  <c:v>34.00189814814815</c:v>
                </c:pt>
                <c:pt idx="1852">
                  <c:v>34.001967592592592</c:v>
                </c:pt>
                <c:pt idx="1853">
                  <c:v>34.002488425925932</c:v>
                </c:pt>
                <c:pt idx="1854">
                  <c:v>34.002557870370367</c:v>
                </c:pt>
                <c:pt idx="1855">
                  <c:v>34.003321759259258</c:v>
                </c:pt>
                <c:pt idx="1856">
                  <c:v>34.00364583333333</c:v>
                </c:pt>
                <c:pt idx="1857">
                  <c:v>34.004293981481482</c:v>
                </c:pt>
                <c:pt idx="1858">
                  <c:v>34.004745370370372</c:v>
                </c:pt>
                <c:pt idx="1859">
                  <c:v>34.004814814814807</c:v>
                </c:pt>
                <c:pt idx="1860">
                  <c:v>34.004953703703713</c:v>
                </c:pt>
                <c:pt idx="1861">
                  <c:v>34.005266203703712</c:v>
                </c:pt>
                <c:pt idx="1862">
                  <c:v>34.005428240740741</c:v>
                </c:pt>
                <c:pt idx="1863">
                  <c:v>34.005567129629632</c:v>
                </c:pt>
                <c:pt idx="1864">
                  <c:v>34.005763888888893</c:v>
                </c:pt>
                <c:pt idx="1865">
                  <c:v>34.012754629629633</c:v>
                </c:pt>
                <c:pt idx="1866">
                  <c:v>34.013564814814814</c:v>
                </c:pt>
                <c:pt idx="1867">
                  <c:v>34.01417824074074</c:v>
                </c:pt>
                <c:pt idx="1868">
                  <c:v>34.014849537037037</c:v>
                </c:pt>
                <c:pt idx="1869">
                  <c:v>34.016145833333333</c:v>
                </c:pt>
                <c:pt idx="1870">
                  <c:v>34.018877314814823</c:v>
                </c:pt>
                <c:pt idx="1871">
                  <c:v>34.01984953703704</c:v>
                </c:pt>
                <c:pt idx="1872">
                  <c:v>34.025810185185193</c:v>
                </c:pt>
                <c:pt idx="1873">
                  <c:v>34.038032407407407</c:v>
                </c:pt>
                <c:pt idx="1874">
                  <c:v>34.045648148148153</c:v>
                </c:pt>
                <c:pt idx="1875">
                  <c:v>34.045775462962958</c:v>
                </c:pt>
                <c:pt idx="1876">
                  <c:v>34.054409722222218</c:v>
                </c:pt>
                <c:pt idx="1877">
                  <c:v>34.056550925925933</c:v>
                </c:pt>
                <c:pt idx="1878">
                  <c:v>34.057754629629628</c:v>
                </c:pt>
                <c:pt idx="1879">
                  <c:v>34.075173611111111</c:v>
                </c:pt>
                <c:pt idx="1880">
                  <c:v>34.077060185185182</c:v>
                </c:pt>
                <c:pt idx="1881">
                  <c:v>34.084317129629632</c:v>
                </c:pt>
                <c:pt idx="1882">
                  <c:v>34.086365740740739</c:v>
                </c:pt>
                <c:pt idx="1883">
                  <c:v>34.08820601851852</c:v>
                </c:pt>
                <c:pt idx="1884">
                  <c:v>34.093287037037037</c:v>
                </c:pt>
                <c:pt idx="1885">
                  <c:v>34.106435185185177</c:v>
                </c:pt>
                <c:pt idx="1886">
                  <c:v>34.109791666666673</c:v>
                </c:pt>
                <c:pt idx="1887">
                  <c:v>34.1222337962963</c:v>
                </c:pt>
                <c:pt idx="1888">
                  <c:v>34.130937500000002</c:v>
                </c:pt>
                <c:pt idx="1889">
                  <c:v>34.153946759259263</c:v>
                </c:pt>
                <c:pt idx="1890">
                  <c:v>34.163391203703704</c:v>
                </c:pt>
                <c:pt idx="1891">
                  <c:v>34.167685185185192</c:v>
                </c:pt>
                <c:pt idx="1892">
                  <c:v>34.181712962962962</c:v>
                </c:pt>
                <c:pt idx="1893">
                  <c:v>34.206574074074076</c:v>
                </c:pt>
                <c:pt idx="1894">
                  <c:v>34.212986111111107</c:v>
                </c:pt>
                <c:pt idx="1895">
                  <c:v>34.218020833333327</c:v>
                </c:pt>
                <c:pt idx="1896">
                  <c:v>34.221226851851853</c:v>
                </c:pt>
                <c:pt idx="1897">
                  <c:v>34.25642361111111</c:v>
                </c:pt>
                <c:pt idx="1898">
                  <c:v>34.261342592592591</c:v>
                </c:pt>
                <c:pt idx="1899">
                  <c:v>34.273564814814812</c:v>
                </c:pt>
                <c:pt idx="1900">
                  <c:v>34.278923611111111</c:v>
                </c:pt>
                <c:pt idx="1901">
                  <c:v>34.27954861111111</c:v>
                </c:pt>
                <c:pt idx="1902">
                  <c:v>34.282164351851847</c:v>
                </c:pt>
                <c:pt idx="1903">
                  <c:v>34.294259259259263</c:v>
                </c:pt>
                <c:pt idx="1904">
                  <c:v>34.308935185185177</c:v>
                </c:pt>
                <c:pt idx="1905">
                  <c:v>34.357662037037038</c:v>
                </c:pt>
                <c:pt idx="1906">
                  <c:v>34.646134259259263</c:v>
                </c:pt>
                <c:pt idx="1907">
                  <c:v>34.655092592592602</c:v>
                </c:pt>
                <c:pt idx="1908">
                  <c:v>34.683310185185192</c:v>
                </c:pt>
                <c:pt idx="1909">
                  <c:v>34.705462962962962</c:v>
                </c:pt>
                <c:pt idx="1910">
                  <c:v>34.713645833333331</c:v>
                </c:pt>
                <c:pt idx="1911">
                  <c:v>34.722708333333337</c:v>
                </c:pt>
                <c:pt idx="1912">
                  <c:v>34.724826388888893</c:v>
                </c:pt>
                <c:pt idx="1913">
                  <c:v>34.724849537037038</c:v>
                </c:pt>
                <c:pt idx="1914">
                  <c:v>34.725358796296298</c:v>
                </c:pt>
                <c:pt idx="1915">
                  <c:v>34.725833333333327</c:v>
                </c:pt>
                <c:pt idx="1916">
                  <c:v>34.730347222222221</c:v>
                </c:pt>
                <c:pt idx="1917">
                  <c:v>34.756238425925929</c:v>
                </c:pt>
                <c:pt idx="1918">
                  <c:v>34.770243055555547</c:v>
                </c:pt>
                <c:pt idx="1919">
                  <c:v>34.771759259259262</c:v>
                </c:pt>
                <c:pt idx="1920">
                  <c:v>34.774664351851847</c:v>
                </c:pt>
                <c:pt idx="1921">
                  <c:v>34.77476851851852</c:v>
                </c:pt>
                <c:pt idx="1922">
                  <c:v>34.822002314814817</c:v>
                </c:pt>
                <c:pt idx="1923">
                  <c:v>34.831423611111113</c:v>
                </c:pt>
                <c:pt idx="1924">
                  <c:v>34.841631944444437</c:v>
                </c:pt>
                <c:pt idx="1925">
                  <c:v>34.862118055555563</c:v>
                </c:pt>
                <c:pt idx="1926">
                  <c:v>34.866284722222233</c:v>
                </c:pt>
                <c:pt idx="1927">
                  <c:v>34.867557870370369</c:v>
                </c:pt>
                <c:pt idx="1928">
                  <c:v>34.8753125</c:v>
                </c:pt>
                <c:pt idx="1929">
                  <c:v>34.880405092592589</c:v>
                </c:pt>
                <c:pt idx="1930">
                  <c:v>34.893472222222222</c:v>
                </c:pt>
                <c:pt idx="1931">
                  <c:v>34.910300925925917</c:v>
                </c:pt>
                <c:pt idx="1932">
                  <c:v>34.911168981481481</c:v>
                </c:pt>
                <c:pt idx="1933">
                  <c:v>34.91627314814815</c:v>
                </c:pt>
                <c:pt idx="1934">
                  <c:v>34.917083333333331</c:v>
                </c:pt>
                <c:pt idx="1935">
                  <c:v>34.918113425925917</c:v>
                </c:pt>
                <c:pt idx="1936">
                  <c:v>34.918333333333337</c:v>
                </c:pt>
                <c:pt idx="1937">
                  <c:v>34.920081018518523</c:v>
                </c:pt>
                <c:pt idx="1938">
                  <c:v>34.921099537037037</c:v>
                </c:pt>
                <c:pt idx="1939">
                  <c:v>34.921469907407413</c:v>
                </c:pt>
                <c:pt idx="1940">
                  <c:v>34.921875</c:v>
                </c:pt>
                <c:pt idx="1941">
                  <c:v>34.922557870370369</c:v>
                </c:pt>
                <c:pt idx="1942">
                  <c:v>34.922581018518521</c:v>
                </c:pt>
                <c:pt idx="1943">
                  <c:v>34.922928240740738</c:v>
                </c:pt>
                <c:pt idx="1944">
                  <c:v>34.925972222222221</c:v>
                </c:pt>
                <c:pt idx="1945">
                  <c:v>34.935150462962973</c:v>
                </c:pt>
                <c:pt idx="1946">
                  <c:v>34.938206018518521</c:v>
                </c:pt>
                <c:pt idx="1947">
                  <c:v>34.939594907407397</c:v>
                </c:pt>
                <c:pt idx="1948">
                  <c:v>34.946666666666673</c:v>
                </c:pt>
                <c:pt idx="1949">
                  <c:v>34.948414351851852</c:v>
                </c:pt>
                <c:pt idx="1950">
                  <c:v>34.950682870370372</c:v>
                </c:pt>
                <c:pt idx="1951">
                  <c:v>34.955520833333331</c:v>
                </c:pt>
                <c:pt idx="1952">
                  <c:v>34.96068287037037</c:v>
                </c:pt>
                <c:pt idx="1953">
                  <c:v>34.966724537037038</c:v>
                </c:pt>
                <c:pt idx="1954">
                  <c:v>34.970358796296303</c:v>
                </c:pt>
                <c:pt idx="1955">
                  <c:v>34.972928240740742</c:v>
                </c:pt>
                <c:pt idx="1956">
                  <c:v>34.976631944444442</c:v>
                </c:pt>
                <c:pt idx="1957">
                  <c:v>34.976793981481478</c:v>
                </c:pt>
                <c:pt idx="1958">
                  <c:v>34.979247685185193</c:v>
                </c:pt>
                <c:pt idx="1959">
                  <c:v>34.980821759259257</c:v>
                </c:pt>
                <c:pt idx="1960">
                  <c:v>34.980891203703713</c:v>
                </c:pt>
                <c:pt idx="1961">
                  <c:v>34.981203703703713</c:v>
                </c:pt>
                <c:pt idx="1962">
                  <c:v>34.982523148148147</c:v>
                </c:pt>
                <c:pt idx="1963">
                  <c:v>34.98525462962963</c:v>
                </c:pt>
                <c:pt idx="1964">
                  <c:v>34.985486111111108</c:v>
                </c:pt>
                <c:pt idx="1965">
                  <c:v>34.986689814814817</c:v>
                </c:pt>
                <c:pt idx="1966">
                  <c:v>34.987280092592592</c:v>
                </c:pt>
                <c:pt idx="1967">
                  <c:v>34.990243055555553</c:v>
                </c:pt>
                <c:pt idx="1968">
                  <c:v>34.990671296296298</c:v>
                </c:pt>
                <c:pt idx="1969">
                  <c:v>34.995185185185193</c:v>
                </c:pt>
                <c:pt idx="1970">
                  <c:v>34.996331018518518</c:v>
                </c:pt>
                <c:pt idx="1971">
                  <c:v>34.997858796296299</c:v>
                </c:pt>
                <c:pt idx="1972">
                  <c:v>34.998055555555553</c:v>
                </c:pt>
                <c:pt idx="1973">
                  <c:v>35.000046296296297</c:v>
                </c:pt>
                <c:pt idx="1974">
                  <c:v>35.000069444444442</c:v>
                </c:pt>
                <c:pt idx="1975">
                  <c:v>35.000972222222217</c:v>
                </c:pt>
                <c:pt idx="1976">
                  <c:v>35.001238425925933</c:v>
                </c:pt>
                <c:pt idx="1977">
                  <c:v>35.001307870370368</c:v>
                </c:pt>
                <c:pt idx="1978">
                  <c:v>35.001678240740738</c:v>
                </c:pt>
                <c:pt idx="1979">
                  <c:v>35.001689814814817</c:v>
                </c:pt>
                <c:pt idx="1980">
                  <c:v>35.002187499999998</c:v>
                </c:pt>
                <c:pt idx="1981">
                  <c:v>35.002534722222222</c:v>
                </c:pt>
                <c:pt idx="1982">
                  <c:v>35.002557870370367</c:v>
                </c:pt>
                <c:pt idx="1983">
                  <c:v>35.002789351851852</c:v>
                </c:pt>
                <c:pt idx="1984">
                  <c:v>35.002939814814823</c:v>
                </c:pt>
                <c:pt idx="1985">
                  <c:v>35.003020833333331</c:v>
                </c:pt>
                <c:pt idx="1986">
                  <c:v>35.003680555555547</c:v>
                </c:pt>
                <c:pt idx="1987">
                  <c:v>35.00390046296296</c:v>
                </c:pt>
                <c:pt idx="1988">
                  <c:v>35.004027777777779</c:v>
                </c:pt>
                <c:pt idx="1989">
                  <c:v>35.00415509259259</c:v>
                </c:pt>
                <c:pt idx="1990">
                  <c:v>35.005243055555553</c:v>
                </c:pt>
                <c:pt idx="1991">
                  <c:v>35.005740740740741</c:v>
                </c:pt>
                <c:pt idx="1992">
                  <c:v>35.005787037037038</c:v>
                </c:pt>
                <c:pt idx="1993">
                  <c:v>35.006064814814813</c:v>
                </c:pt>
                <c:pt idx="1994">
                  <c:v>35.006238425925929</c:v>
                </c:pt>
                <c:pt idx="1995">
                  <c:v>35.006782407407407</c:v>
                </c:pt>
                <c:pt idx="1996">
                  <c:v>35.008761574074072</c:v>
                </c:pt>
                <c:pt idx="1997">
                  <c:v>35.01</c:v>
                </c:pt>
                <c:pt idx="1998">
                  <c:v>35.017951388888889</c:v>
                </c:pt>
                <c:pt idx="1999">
                  <c:v>35.023807870370369</c:v>
                </c:pt>
                <c:pt idx="2000">
                  <c:v>35.02482638888889</c:v>
                </c:pt>
                <c:pt idx="2001">
                  <c:v>35.029074074074067</c:v>
                </c:pt>
                <c:pt idx="2002">
                  <c:v>35.031284722222217</c:v>
                </c:pt>
                <c:pt idx="2003">
                  <c:v>35.03320601851852</c:v>
                </c:pt>
                <c:pt idx="2004">
                  <c:v>35.050439814814823</c:v>
                </c:pt>
                <c:pt idx="2005">
                  <c:v>35.056932870370368</c:v>
                </c:pt>
                <c:pt idx="2006">
                  <c:v>35.06357638888889</c:v>
                </c:pt>
                <c:pt idx="2007">
                  <c:v>35.066875000000003</c:v>
                </c:pt>
                <c:pt idx="2008">
                  <c:v>35.077974537037043</c:v>
                </c:pt>
                <c:pt idx="2009">
                  <c:v>35.082418981481482</c:v>
                </c:pt>
                <c:pt idx="2010">
                  <c:v>35.088379629629628</c:v>
                </c:pt>
                <c:pt idx="2011">
                  <c:v>35.089895833333337</c:v>
                </c:pt>
                <c:pt idx="2012">
                  <c:v>35.090671296296293</c:v>
                </c:pt>
                <c:pt idx="2013">
                  <c:v>35.096377314814823</c:v>
                </c:pt>
                <c:pt idx="2014">
                  <c:v>35.099201388888893</c:v>
                </c:pt>
                <c:pt idx="2015">
                  <c:v>35.124479166666667</c:v>
                </c:pt>
                <c:pt idx="2016">
                  <c:v>35.125601851851847</c:v>
                </c:pt>
                <c:pt idx="2017">
                  <c:v>35.13784722222222</c:v>
                </c:pt>
                <c:pt idx="2018">
                  <c:v>35.139768518518522</c:v>
                </c:pt>
                <c:pt idx="2019">
                  <c:v>35.172604166666673</c:v>
                </c:pt>
                <c:pt idx="2020">
                  <c:v>35.191111111111113</c:v>
                </c:pt>
                <c:pt idx="2021">
                  <c:v>35.198263888888889</c:v>
                </c:pt>
                <c:pt idx="2022">
                  <c:v>35.204305555555557</c:v>
                </c:pt>
                <c:pt idx="2023">
                  <c:v>35.207175925925917</c:v>
                </c:pt>
                <c:pt idx="2024">
                  <c:v>35.223645833333343</c:v>
                </c:pt>
                <c:pt idx="2025">
                  <c:v>35.234988425925927</c:v>
                </c:pt>
                <c:pt idx="2026">
                  <c:v>35.248391203703697</c:v>
                </c:pt>
                <c:pt idx="2027">
                  <c:v>35.248900462962958</c:v>
                </c:pt>
                <c:pt idx="2028">
                  <c:v>35.276319444444447</c:v>
                </c:pt>
                <c:pt idx="2029">
                  <c:v>35.279328703703698</c:v>
                </c:pt>
                <c:pt idx="2030">
                  <c:v>35.296458333333327</c:v>
                </c:pt>
                <c:pt idx="2031">
                  <c:v>35.312210648148152</c:v>
                </c:pt>
                <c:pt idx="2032">
                  <c:v>35.314097222222223</c:v>
                </c:pt>
                <c:pt idx="2033">
                  <c:v>35.351886574074072</c:v>
                </c:pt>
                <c:pt idx="2034">
                  <c:v>35.378506944444453</c:v>
                </c:pt>
                <c:pt idx="2035">
                  <c:v>35.600902777777783</c:v>
                </c:pt>
                <c:pt idx="2036">
                  <c:v>35.625868055555557</c:v>
                </c:pt>
                <c:pt idx="2037">
                  <c:v>35.648611111111109</c:v>
                </c:pt>
                <c:pt idx="2038">
                  <c:v>35.689224537037028</c:v>
                </c:pt>
                <c:pt idx="2039">
                  <c:v>35.696574074074071</c:v>
                </c:pt>
                <c:pt idx="2040">
                  <c:v>35.700046296296293</c:v>
                </c:pt>
                <c:pt idx="2041">
                  <c:v>35.710104166666667</c:v>
                </c:pt>
                <c:pt idx="2042">
                  <c:v>35.710324074074073</c:v>
                </c:pt>
                <c:pt idx="2043">
                  <c:v>35.713807870370367</c:v>
                </c:pt>
                <c:pt idx="2044">
                  <c:v>35.730706018518518</c:v>
                </c:pt>
                <c:pt idx="2045">
                  <c:v>35.743379629629629</c:v>
                </c:pt>
                <c:pt idx="2046">
                  <c:v>35.750682870370369</c:v>
                </c:pt>
                <c:pt idx="2047">
                  <c:v>35.753611111111113</c:v>
                </c:pt>
                <c:pt idx="2048">
                  <c:v>35.754814814814807</c:v>
                </c:pt>
                <c:pt idx="2049">
                  <c:v>35.756863425925928</c:v>
                </c:pt>
                <c:pt idx="2050">
                  <c:v>35.766354166666673</c:v>
                </c:pt>
                <c:pt idx="2051">
                  <c:v>35.769722222222221</c:v>
                </c:pt>
                <c:pt idx="2052">
                  <c:v>35.771446759259263</c:v>
                </c:pt>
                <c:pt idx="2053">
                  <c:v>35.776666666666657</c:v>
                </c:pt>
                <c:pt idx="2054">
                  <c:v>35.782881944444448</c:v>
                </c:pt>
                <c:pt idx="2055">
                  <c:v>35.792905092592591</c:v>
                </c:pt>
                <c:pt idx="2056">
                  <c:v>35.795393518518523</c:v>
                </c:pt>
                <c:pt idx="2057">
                  <c:v>35.798333333333332</c:v>
                </c:pt>
                <c:pt idx="2058">
                  <c:v>35.79990740740741</c:v>
                </c:pt>
                <c:pt idx="2059">
                  <c:v>35.810625000000002</c:v>
                </c:pt>
                <c:pt idx="2060">
                  <c:v>35.818506944444437</c:v>
                </c:pt>
                <c:pt idx="2061">
                  <c:v>35.824143518518518</c:v>
                </c:pt>
                <c:pt idx="2062">
                  <c:v>35.825057870370372</c:v>
                </c:pt>
                <c:pt idx="2063">
                  <c:v>35.847592592592591</c:v>
                </c:pt>
                <c:pt idx="2064">
                  <c:v>35.848182870370373</c:v>
                </c:pt>
                <c:pt idx="2065">
                  <c:v>35.854224537037027</c:v>
                </c:pt>
                <c:pt idx="2066">
                  <c:v>35.875914351851847</c:v>
                </c:pt>
                <c:pt idx="2067">
                  <c:v>35.887361111111112</c:v>
                </c:pt>
                <c:pt idx="2068">
                  <c:v>35.897233796296298</c:v>
                </c:pt>
                <c:pt idx="2069">
                  <c:v>35.900972222222222</c:v>
                </c:pt>
                <c:pt idx="2070">
                  <c:v>35.909351851851852</c:v>
                </c:pt>
                <c:pt idx="2071">
                  <c:v>35.921770833333333</c:v>
                </c:pt>
                <c:pt idx="2072">
                  <c:v>35.922013888888891</c:v>
                </c:pt>
                <c:pt idx="2073">
                  <c:v>35.92326388888889</c:v>
                </c:pt>
                <c:pt idx="2074">
                  <c:v>35.926076388888887</c:v>
                </c:pt>
                <c:pt idx="2075">
                  <c:v>35.927719907407408</c:v>
                </c:pt>
                <c:pt idx="2076">
                  <c:v>35.932361111111113</c:v>
                </c:pt>
                <c:pt idx="2077">
                  <c:v>35.932372685185193</c:v>
                </c:pt>
                <c:pt idx="2078">
                  <c:v>35.938807870370368</c:v>
                </c:pt>
                <c:pt idx="2079">
                  <c:v>35.943622685185183</c:v>
                </c:pt>
                <c:pt idx="2080">
                  <c:v>35.946481481481477</c:v>
                </c:pt>
                <c:pt idx="2081">
                  <c:v>35.952789351851862</c:v>
                </c:pt>
                <c:pt idx="2082">
                  <c:v>35.957986111111111</c:v>
                </c:pt>
                <c:pt idx="2083">
                  <c:v>35.958854166666669</c:v>
                </c:pt>
                <c:pt idx="2084">
                  <c:v>35.959409722222219</c:v>
                </c:pt>
                <c:pt idx="2085">
                  <c:v>35.967372685185182</c:v>
                </c:pt>
                <c:pt idx="2086">
                  <c:v>35.971446759259258</c:v>
                </c:pt>
                <c:pt idx="2087">
                  <c:v>35.974282407407408</c:v>
                </c:pt>
                <c:pt idx="2088">
                  <c:v>35.97877314814815</c:v>
                </c:pt>
                <c:pt idx="2089">
                  <c:v>35.979618055555562</c:v>
                </c:pt>
                <c:pt idx="2090">
                  <c:v>35.979837962962961</c:v>
                </c:pt>
                <c:pt idx="2091">
                  <c:v>35.979918981481482</c:v>
                </c:pt>
                <c:pt idx="2092">
                  <c:v>35.991435185185182</c:v>
                </c:pt>
                <c:pt idx="2093">
                  <c:v>35.991574074074073</c:v>
                </c:pt>
                <c:pt idx="2094">
                  <c:v>35.997395833333343</c:v>
                </c:pt>
                <c:pt idx="2095">
                  <c:v>35.99835648148148</c:v>
                </c:pt>
                <c:pt idx="2096">
                  <c:v>35.999814814814812</c:v>
                </c:pt>
                <c:pt idx="2097">
                  <c:v>36.000914351851847</c:v>
                </c:pt>
                <c:pt idx="2098">
                  <c:v>36.001481481481477</c:v>
                </c:pt>
                <c:pt idx="2099">
                  <c:v>36.004328703703713</c:v>
                </c:pt>
                <c:pt idx="2100">
                  <c:v>36.005972222222219</c:v>
                </c:pt>
                <c:pt idx="2101">
                  <c:v>36.012708333333343</c:v>
                </c:pt>
                <c:pt idx="2102">
                  <c:v>36.013217592592589</c:v>
                </c:pt>
                <c:pt idx="2103">
                  <c:v>36.015763888888891</c:v>
                </c:pt>
                <c:pt idx="2104">
                  <c:v>36.017395833333332</c:v>
                </c:pt>
                <c:pt idx="2105">
                  <c:v>36.02173611111111</c:v>
                </c:pt>
                <c:pt idx="2106">
                  <c:v>36.023321759259261</c:v>
                </c:pt>
                <c:pt idx="2107">
                  <c:v>36.02451388888889</c:v>
                </c:pt>
                <c:pt idx="2108">
                  <c:v>36.0262037037037</c:v>
                </c:pt>
                <c:pt idx="2109">
                  <c:v>36.026423611111113</c:v>
                </c:pt>
                <c:pt idx="2110">
                  <c:v>36.026932870370374</c:v>
                </c:pt>
                <c:pt idx="2111">
                  <c:v>36.032152777777767</c:v>
                </c:pt>
                <c:pt idx="2112">
                  <c:v>36.032395833333332</c:v>
                </c:pt>
                <c:pt idx="2113">
                  <c:v>36.040624999999999</c:v>
                </c:pt>
                <c:pt idx="2114">
                  <c:v>36.041365740740737</c:v>
                </c:pt>
                <c:pt idx="2115">
                  <c:v>36.043125000000003</c:v>
                </c:pt>
                <c:pt idx="2116">
                  <c:v>36.049039351851853</c:v>
                </c:pt>
                <c:pt idx="2117">
                  <c:v>36.058935185185177</c:v>
                </c:pt>
                <c:pt idx="2118">
                  <c:v>36.068807870370371</c:v>
                </c:pt>
                <c:pt idx="2119">
                  <c:v>36.08366898148148</c:v>
                </c:pt>
                <c:pt idx="2120">
                  <c:v>36.088541666666657</c:v>
                </c:pt>
                <c:pt idx="2121">
                  <c:v>36.099363425925922</c:v>
                </c:pt>
                <c:pt idx="2122">
                  <c:v>36.099965277777777</c:v>
                </c:pt>
                <c:pt idx="2123">
                  <c:v>36.101215277777783</c:v>
                </c:pt>
                <c:pt idx="2124">
                  <c:v>36.102476851851847</c:v>
                </c:pt>
                <c:pt idx="2125">
                  <c:v>36.102488425925927</c:v>
                </c:pt>
                <c:pt idx="2126">
                  <c:v>36.102719907407398</c:v>
                </c:pt>
                <c:pt idx="2127">
                  <c:v>36.105902777777779</c:v>
                </c:pt>
                <c:pt idx="2128">
                  <c:v>36.113194444444453</c:v>
                </c:pt>
                <c:pt idx="2129">
                  <c:v>36.123136574074067</c:v>
                </c:pt>
                <c:pt idx="2130">
                  <c:v>36.126168981481477</c:v>
                </c:pt>
                <c:pt idx="2131">
                  <c:v>36.13287037037037</c:v>
                </c:pt>
                <c:pt idx="2132">
                  <c:v>36.148923611111108</c:v>
                </c:pt>
                <c:pt idx="2133">
                  <c:v>36.151261574074077</c:v>
                </c:pt>
                <c:pt idx="2134">
                  <c:v>36.154756944444443</c:v>
                </c:pt>
                <c:pt idx="2135">
                  <c:v>36.164583333333333</c:v>
                </c:pt>
                <c:pt idx="2136">
                  <c:v>36.171412037037037</c:v>
                </c:pt>
                <c:pt idx="2137">
                  <c:v>36.179027777777783</c:v>
                </c:pt>
                <c:pt idx="2138">
                  <c:v>36.186585648148153</c:v>
                </c:pt>
                <c:pt idx="2139">
                  <c:v>36.197546296296302</c:v>
                </c:pt>
                <c:pt idx="2140">
                  <c:v>36.213356481481483</c:v>
                </c:pt>
                <c:pt idx="2141">
                  <c:v>36.22239583333333</c:v>
                </c:pt>
                <c:pt idx="2142">
                  <c:v>36.222766203703713</c:v>
                </c:pt>
                <c:pt idx="2143">
                  <c:v>36.225578703703697</c:v>
                </c:pt>
                <c:pt idx="2144">
                  <c:v>36.229293981481483</c:v>
                </c:pt>
                <c:pt idx="2145">
                  <c:v>36.232557870370371</c:v>
                </c:pt>
                <c:pt idx="2146">
                  <c:v>36.249143518518522</c:v>
                </c:pt>
                <c:pt idx="2147">
                  <c:v>36.249884259259261</c:v>
                </c:pt>
                <c:pt idx="2148">
                  <c:v>36.26197916666667</c:v>
                </c:pt>
                <c:pt idx="2149">
                  <c:v>36.275324074074071</c:v>
                </c:pt>
                <c:pt idx="2150">
                  <c:v>36.29358796296296</c:v>
                </c:pt>
                <c:pt idx="2151">
                  <c:v>36.297974537037042</c:v>
                </c:pt>
                <c:pt idx="2152">
                  <c:v>36.300347222222221</c:v>
                </c:pt>
                <c:pt idx="2153">
                  <c:v>36.310312500000002</c:v>
                </c:pt>
                <c:pt idx="2154">
                  <c:v>36.312083333333327</c:v>
                </c:pt>
                <c:pt idx="2155">
                  <c:v>36.322847222222222</c:v>
                </c:pt>
                <c:pt idx="2156">
                  <c:v>36.344039351851848</c:v>
                </c:pt>
                <c:pt idx="2157">
                  <c:v>36.346342592592592</c:v>
                </c:pt>
                <c:pt idx="2158">
                  <c:v>36.355763888888887</c:v>
                </c:pt>
                <c:pt idx="2159">
                  <c:v>36.382384259259261</c:v>
                </c:pt>
                <c:pt idx="2160">
                  <c:v>36.631192129629632</c:v>
                </c:pt>
                <c:pt idx="2161">
                  <c:v>36.660682870370373</c:v>
                </c:pt>
                <c:pt idx="2162">
                  <c:v>36.670358796296298</c:v>
                </c:pt>
                <c:pt idx="2163">
                  <c:v>36.670902777777783</c:v>
                </c:pt>
                <c:pt idx="2164">
                  <c:v>36.671793981481478</c:v>
                </c:pt>
                <c:pt idx="2165">
                  <c:v>36.705289351851853</c:v>
                </c:pt>
                <c:pt idx="2166">
                  <c:v>36.717777777777783</c:v>
                </c:pt>
                <c:pt idx="2167">
                  <c:v>36.733958333333327</c:v>
                </c:pt>
                <c:pt idx="2168">
                  <c:v>36.766307870370369</c:v>
                </c:pt>
                <c:pt idx="2169">
                  <c:v>36.767361111111107</c:v>
                </c:pt>
                <c:pt idx="2170">
                  <c:v>36.774224537037043</c:v>
                </c:pt>
                <c:pt idx="2171">
                  <c:v>36.788506944444443</c:v>
                </c:pt>
                <c:pt idx="2172">
                  <c:v>36.794085648148148</c:v>
                </c:pt>
                <c:pt idx="2173">
                  <c:v>36.79820601851852</c:v>
                </c:pt>
                <c:pt idx="2174">
                  <c:v>36.801307870370373</c:v>
                </c:pt>
                <c:pt idx="2175">
                  <c:v>36.804803240740739</c:v>
                </c:pt>
                <c:pt idx="2176">
                  <c:v>36.808148148148149</c:v>
                </c:pt>
                <c:pt idx="2177">
                  <c:v>36.822569444444447</c:v>
                </c:pt>
                <c:pt idx="2178">
                  <c:v>36.824004629629627</c:v>
                </c:pt>
                <c:pt idx="2179">
                  <c:v>36.829699074074071</c:v>
                </c:pt>
                <c:pt idx="2180">
                  <c:v>36.844687499999999</c:v>
                </c:pt>
                <c:pt idx="2181">
                  <c:v>36.851469907407413</c:v>
                </c:pt>
                <c:pt idx="2182">
                  <c:v>36.860173611111108</c:v>
                </c:pt>
                <c:pt idx="2183">
                  <c:v>36.860995370370368</c:v>
                </c:pt>
                <c:pt idx="2184">
                  <c:v>36.86127314814815</c:v>
                </c:pt>
                <c:pt idx="2185">
                  <c:v>36.872291666666669</c:v>
                </c:pt>
                <c:pt idx="2186">
                  <c:v>36.873715277777777</c:v>
                </c:pt>
                <c:pt idx="2187">
                  <c:v>36.874375000000001</c:v>
                </c:pt>
                <c:pt idx="2188">
                  <c:v>36.876296296296303</c:v>
                </c:pt>
                <c:pt idx="2189">
                  <c:v>36.880532407407408</c:v>
                </c:pt>
                <c:pt idx="2190">
                  <c:v>36.883333333333333</c:v>
                </c:pt>
                <c:pt idx="2191">
                  <c:v>36.883831018518521</c:v>
                </c:pt>
                <c:pt idx="2192">
                  <c:v>36.887361111111112</c:v>
                </c:pt>
                <c:pt idx="2193">
                  <c:v>36.893703703703707</c:v>
                </c:pt>
                <c:pt idx="2194">
                  <c:v>36.89792824074074</c:v>
                </c:pt>
                <c:pt idx="2195">
                  <c:v>36.898483796296297</c:v>
                </c:pt>
                <c:pt idx="2196">
                  <c:v>36.89869212962963</c:v>
                </c:pt>
                <c:pt idx="2197">
                  <c:v>36.905613425925928</c:v>
                </c:pt>
                <c:pt idx="2198">
                  <c:v>36.907407407407398</c:v>
                </c:pt>
                <c:pt idx="2199">
                  <c:v>36.912685185185182</c:v>
                </c:pt>
                <c:pt idx="2200">
                  <c:v>36.914085648148138</c:v>
                </c:pt>
                <c:pt idx="2201">
                  <c:v>36.91457175925926</c:v>
                </c:pt>
                <c:pt idx="2202">
                  <c:v>36.915254629629629</c:v>
                </c:pt>
                <c:pt idx="2203">
                  <c:v>36.916967592592592</c:v>
                </c:pt>
                <c:pt idx="2204">
                  <c:v>36.917997685185178</c:v>
                </c:pt>
                <c:pt idx="2205">
                  <c:v>36.918032407407409</c:v>
                </c:pt>
                <c:pt idx="2206">
                  <c:v>36.918831018518517</c:v>
                </c:pt>
                <c:pt idx="2207">
                  <c:v>36.919143518518517</c:v>
                </c:pt>
                <c:pt idx="2208">
                  <c:v>36.919432870370372</c:v>
                </c:pt>
                <c:pt idx="2209">
                  <c:v>36.919837962962973</c:v>
                </c:pt>
                <c:pt idx="2210">
                  <c:v>36.921875</c:v>
                </c:pt>
                <c:pt idx="2211">
                  <c:v>36.922048611111109</c:v>
                </c:pt>
                <c:pt idx="2212">
                  <c:v>36.922557870370369</c:v>
                </c:pt>
                <c:pt idx="2213">
                  <c:v>36.929664351851862</c:v>
                </c:pt>
                <c:pt idx="2214">
                  <c:v>36.939224537037028</c:v>
                </c:pt>
                <c:pt idx="2215">
                  <c:v>36.941203703703707</c:v>
                </c:pt>
                <c:pt idx="2216">
                  <c:v>36.942824074074068</c:v>
                </c:pt>
                <c:pt idx="2217">
                  <c:v>36.954143518518521</c:v>
                </c:pt>
                <c:pt idx="2218">
                  <c:v>36.961458333333333</c:v>
                </c:pt>
                <c:pt idx="2219">
                  <c:v>36.963946759259258</c:v>
                </c:pt>
                <c:pt idx="2220">
                  <c:v>36.965231481481482</c:v>
                </c:pt>
                <c:pt idx="2221">
                  <c:v>36.967581018518523</c:v>
                </c:pt>
                <c:pt idx="2222">
                  <c:v>36.967835648148153</c:v>
                </c:pt>
                <c:pt idx="2223">
                  <c:v>36.969085648148138</c:v>
                </c:pt>
                <c:pt idx="2224">
                  <c:v>36.971770833333331</c:v>
                </c:pt>
                <c:pt idx="2225">
                  <c:v>36.978726851851853</c:v>
                </c:pt>
                <c:pt idx="2226">
                  <c:v>36.980520833333337</c:v>
                </c:pt>
                <c:pt idx="2227">
                  <c:v>36.983344907407407</c:v>
                </c:pt>
                <c:pt idx="2228">
                  <c:v>36.983530092592588</c:v>
                </c:pt>
                <c:pt idx="2229">
                  <c:v>36.984108796296297</c:v>
                </c:pt>
                <c:pt idx="2230">
                  <c:v>36.985937499999999</c:v>
                </c:pt>
                <c:pt idx="2231">
                  <c:v>36.986979166666657</c:v>
                </c:pt>
                <c:pt idx="2232">
                  <c:v>36.988101851851852</c:v>
                </c:pt>
                <c:pt idx="2233">
                  <c:v>36.988321759259257</c:v>
                </c:pt>
                <c:pt idx="2234">
                  <c:v>36.992152777777783</c:v>
                </c:pt>
                <c:pt idx="2235">
                  <c:v>36.993229166666673</c:v>
                </c:pt>
                <c:pt idx="2236">
                  <c:v>36.994745370370367</c:v>
                </c:pt>
                <c:pt idx="2237">
                  <c:v>36.995578703703707</c:v>
                </c:pt>
                <c:pt idx="2238">
                  <c:v>36.997037037037039</c:v>
                </c:pt>
                <c:pt idx="2239">
                  <c:v>36.997430555555553</c:v>
                </c:pt>
                <c:pt idx="2240">
                  <c:v>36.997777777777777</c:v>
                </c:pt>
                <c:pt idx="2241">
                  <c:v>36.998946759259262</c:v>
                </c:pt>
                <c:pt idx="2242">
                  <c:v>37.000185185185188</c:v>
                </c:pt>
                <c:pt idx="2243">
                  <c:v>37.000451388888891</c:v>
                </c:pt>
                <c:pt idx="2244">
                  <c:v>37.000486111111108</c:v>
                </c:pt>
                <c:pt idx="2245">
                  <c:v>37.000671296296296</c:v>
                </c:pt>
                <c:pt idx="2246">
                  <c:v>37.000706018518521</c:v>
                </c:pt>
                <c:pt idx="2247">
                  <c:v>37.00087962962963</c:v>
                </c:pt>
                <c:pt idx="2248">
                  <c:v>37.000891203703702</c:v>
                </c:pt>
                <c:pt idx="2249">
                  <c:v>37.001064814814818</c:v>
                </c:pt>
                <c:pt idx="2250">
                  <c:v>37.001319444444448</c:v>
                </c:pt>
                <c:pt idx="2251">
                  <c:v>37.001365740740738</c:v>
                </c:pt>
                <c:pt idx="2252">
                  <c:v>37.00170138888889</c:v>
                </c:pt>
                <c:pt idx="2253">
                  <c:v>37.002175925925933</c:v>
                </c:pt>
                <c:pt idx="2254">
                  <c:v>37.002372685185193</c:v>
                </c:pt>
                <c:pt idx="2255">
                  <c:v>37.002395833333331</c:v>
                </c:pt>
                <c:pt idx="2256">
                  <c:v>37.002743055555563</c:v>
                </c:pt>
                <c:pt idx="2257">
                  <c:v>37.0027662037037</c:v>
                </c:pt>
                <c:pt idx="2258">
                  <c:v>37.002824074074077</c:v>
                </c:pt>
                <c:pt idx="2259">
                  <c:v>37.002893518518519</c:v>
                </c:pt>
                <c:pt idx="2260">
                  <c:v>37.002928240740736</c:v>
                </c:pt>
                <c:pt idx="2261">
                  <c:v>37.003101851851852</c:v>
                </c:pt>
                <c:pt idx="2262">
                  <c:v>37.003391203703707</c:v>
                </c:pt>
                <c:pt idx="2263">
                  <c:v>37.003425925925917</c:v>
                </c:pt>
                <c:pt idx="2264">
                  <c:v>37.003437499999997</c:v>
                </c:pt>
                <c:pt idx="2265">
                  <c:v>37.003472222222221</c:v>
                </c:pt>
                <c:pt idx="2266">
                  <c:v>37.003495370370374</c:v>
                </c:pt>
                <c:pt idx="2267">
                  <c:v>37.003506944444453</c:v>
                </c:pt>
                <c:pt idx="2268">
                  <c:v>37.003668981481482</c:v>
                </c:pt>
                <c:pt idx="2269">
                  <c:v>37.00416666666667</c:v>
                </c:pt>
                <c:pt idx="2270">
                  <c:v>37.004259259259257</c:v>
                </c:pt>
                <c:pt idx="2271">
                  <c:v>37.00446759259259</c:v>
                </c:pt>
                <c:pt idx="2272">
                  <c:v>37.004895833333343</c:v>
                </c:pt>
                <c:pt idx="2273">
                  <c:v>37.005254629629633</c:v>
                </c:pt>
                <c:pt idx="2274">
                  <c:v>37.005590277777777</c:v>
                </c:pt>
                <c:pt idx="2275">
                  <c:v>37.006122685185183</c:v>
                </c:pt>
                <c:pt idx="2276">
                  <c:v>37.00648148148148</c:v>
                </c:pt>
                <c:pt idx="2277">
                  <c:v>37.006747685185182</c:v>
                </c:pt>
                <c:pt idx="2278">
                  <c:v>37.007997685185188</c:v>
                </c:pt>
                <c:pt idx="2279">
                  <c:v>37.008287037037043</c:v>
                </c:pt>
                <c:pt idx="2280">
                  <c:v>37.00869212962963</c:v>
                </c:pt>
                <c:pt idx="2281">
                  <c:v>37.008900462962963</c:v>
                </c:pt>
                <c:pt idx="2282">
                  <c:v>37.009282407407397</c:v>
                </c:pt>
                <c:pt idx="2283">
                  <c:v>37.013020833333343</c:v>
                </c:pt>
                <c:pt idx="2284">
                  <c:v>37.013217592592589</c:v>
                </c:pt>
                <c:pt idx="2285">
                  <c:v>37.014131944444443</c:v>
                </c:pt>
                <c:pt idx="2286">
                  <c:v>37.01587962962963</c:v>
                </c:pt>
                <c:pt idx="2287">
                  <c:v>37.016122685185188</c:v>
                </c:pt>
                <c:pt idx="2288">
                  <c:v>37.016724537037042</c:v>
                </c:pt>
                <c:pt idx="2289">
                  <c:v>37.019814814814808</c:v>
                </c:pt>
                <c:pt idx="2290">
                  <c:v>37.022395833333327</c:v>
                </c:pt>
                <c:pt idx="2291">
                  <c:v>37.024039351851847</c:v>
                </c:pt>
                <c:pt idx="2292">
                  <c:v>37.02513888888889</c:v>
                </c:pt>
                <c:pt idx="2293">
                  <c:v>37.025752314814817</c:v>
                </c:pt>
                <c:pt idx="2294">
                  <c:v>37.027835648148148</c:v>
                </c:pt>
                <c:pt idx="2295">
                  <c:v>37.041990740740736</c:v>
                </c:pt>
                <c:pt idx="2296">
                  <c:v>37.047511574074072</c:v>
                </c:pt>
                <c:pt idx="2297">
                  <c:v>37.047800925925927</c:v>
                </c:pt>
                <c:pt idx="2298">
                  <c:v>37.04851851851852</c:v>
                </c:pt>
                <c:pt idx="2299">
                  <c:v>37.054884259259261</c:v>
                </c:pt>
                <c:pt idx="2300">
                  <c:v>37.057280092592592</c:v>
                </c:pt>
                <c:pt idx="2301">
                  <c:v>37.06300925925926</c:v>
                </c:pt>
                <c:pt idx="2302">
                  <c:v>37.068171296296299</c:v>
                </c:pt>
                <c:pt idx="2303">
                  <c:v>37.069849537037037</c:v>
                </c:pt>
                <c:pt idx="2304">
                  <c:v>37.071458333333332</c:v>
                </c:pt>
                <c:pt idx="2305">
                  <c:v>37.081527777777779</c:v>
                </c:pt>
                <c:pt idx="2306">
                  <c:v>37.083657407407408</c:v>
                </c:pt>
                <c:pt idx="2307">
                  <c:v>37.086412037037043</c:v>
                </c:pt>
                <c:pt idx="2308">
                  <c:v>37.089618055555547</c:v>
                </c:pt>
                <c:pt idx="2309">
                  <c:v>37.090810185185177</c:v>
                </c:pt>
                <c:pt idx="2310">
                  <c:v>37.104386574074077</c:v>
                </c:pt>
                <c:pt idx="2311">
                  <c:v>37.115254629629632</c:v>
                </c:pt>
                <c:pt idx="2312">
                  <c:v>37.121435185185177</c:v>
                </c:pt>
                <c:pt idx="2313">
                  <c:v>37.122175925925923</c:v>
                </c:pt>
                <c:pt idx="2314">
                  <c:v>37.124907407407413</c:v>
                </c:pt>
                <c:pt idx="2315">
                  <c:v>37.137824074074082</c:v>
                </c:pt>
                <c:pt idx="2316">
                  <c:v>37.146828703703697</c:v>
                </c:pt>
                <c:pt idx="2317">
                  <c:v>37.158032407407397</c:v>
                </c:pt>
                <c:pt idx="2318">
                  <c:v>37.158275462962962</c:v>
                </c:pt>
                <c:pt idx="2319">
                  <c:v>37.163611111111109</c:v>
                </c:pt>
                <c:pt idx="2320">
                  <c:v>37.166817129629628</c:v>
                </c:pt>
                <c:pt idx="2321">
                  <c:v>37.201493055555552</c:v>
                </c:pt>
                <c:pt idx="2322">
                  <c:v>37.207974537037039</c:v>
                </c:pt>
                <c:pt idx="2323">
                  <c:v>37.215046296296293</c:v>
                </c:pt>
                <c:pt idx="2324">
                  <c:v>37.215486111111112</c:v>
                </c:pt>
                <c:pt idx="2325">
                  <c:v>37.215949074074082</c:v>
                </c:pt>
                <c:pt idx="2326">
                  <c:v>37.233333333333327</c:v>
                </c:pt>
                <c:pt idx="2327">
                  <c:v>37.236620370370368</c:v>
                </c:pt>
                <c:pt idx="2328">
                  <c:v>37.260150462962962</c:v>
                </c:pt>
                <c:pt idx="2329">
                  <c:v>37.265231481481479</c:v>
                </c:pt>
                <c:pt idx="2330">
                  <c:v>37.284479166666657</c:v>
                </c:pt>
                <c:pt idx="2331">
                  <c:v>37.287083333333342</c:v>
                </c:pt>
                <c:pt idx="2332">
                  <c:v>37.313657407407398</c:v>
                </c:pt>
                <c:pt idx="2333">
                  <c:v>37.338321759259259</c:v>
                </c:pt>
                <c:pt idx="2334">
                  <c:v>37.34009259259259</c:v>
                </c:pt>
                <c:pt idx="2335">
                  <c:v>37.340810185185177</c:v>
                </c:pt>
                <c:pt idx="2336">
                  <c:v>37.348773148148148</c:v>
                </c:pt>
                <c:pt idx="2337">
                  <c:v>37.360972222222223</c:v>
                </c:pt>
                <c:pt idx="2338">
                  <c:v>37.691689814814808</c:v>
                </c:pt>
                <c:pt idx="2339">
                  <c:v>37.701770833333327</c:v>
                </c:pt>
                <c:pt idx="2340">
                  <c:v>37.721030092592592</c:v>
                </c:pt>
                <c:pt idx="2341">
                  <c:v>37.726469907407413</c:v>
                </c:pt>
                <c:pt idx="2342">
                  <c:v>37.735578703703702</c:v>
                </c:pt>
                <c:pt idx="2343">
                  <c:v>37.739386574074082</c:v>
                </c:pt>
                <c:pt idx="2344">
                  <c:v>37.755057870370372</c:v>
                </c:pt>
                <c:pt idx="2345">
                  <c:v>37.761504629629627</c:v>
                </c:pt>
                <c:pt idx="2346">
                  <c:v>37.764004629629632</c:v>
                </c:pt>
                <c:pt idx="2347">
                  <c:v>37.774502314814818</c:v>
                </c:pt>
                <c:pt idx="2348">
                  <c:v>37.774942129629629</c:v>
                </c:pt>
                <c:pt idx="2349">
                  <c:v>37.778194444444438</c:v>
                </c:pt>
                <c:pt idx="2350">
                  <c:v>37.787696759259262</c:v>
                </c:pt>
                <c:pt idx="2351">
                  <c:v>37.797268518518521</c:v>
                </c:pt>
                <c:pt idx="2352">
                  <c:v>37.803726851851849</c:v>
                </c:pt>
                <c:pt idx="2353">
                  <c:v>37.810069444444437</c:v>
                </c:pt>
                <c:pt idx="2354">
                  <c:v>37.810127314814807</c:v>
                </c:pt>
                <c:pt idx="2355">
                  <c:v>37.821180555555557</c:v>
                </c:pt>
                <c:pt idx="2356">
                  <c:v>37.836539351851847</c:v>
                </c:pt>
                <c:pt idx="2357">
                  <c:v>37.840497685185177</c:v>
                </c:pt>
                <c:pt idx="2358">
                  <c:v>37.848495370370372</c:v>
                </c:pt>
                <c:pt idx="2359">
                  <c:v>37.852222222222217</c:v>
                </c:pt>
                <c:pt idx="2360">
                  <c:v>37.852534722222217</c:v>
                </c:pt>
                <c:pt idx="2361">
                  <c:v>37.85572916666667</c:v>
                </c:pt>
                <c:pt idx="2362">
                  <c:v>37.85603009259259</c:v>
                </c:pt>
                <c:pt idx="2363">
                  <c:v>37.860428240740738</c:v>
                </c:pt>
                <c:pt idx="2364">
                  <c:v>37.874386574074073</c:v>
                </c:pt>
                <c:pt idx="2365">
                  <c:v>37.875578703703702</c:v>
                </c:pt>
                <c:pt idx="2366">
                  <c:v>37.884918981481484</c:v>
                </c:pt>
                <c:pt idx="2367">
                  <c:v>37.890625</c:v>
                </c:pt>
                <c:pt idx="2368">
                  <c:v>37.903842592592589</c:v>
                </c:pt>
                <c:pt idx="2369">
                  <c:v>37.905694444444443</c:v>
                </c:pt>
                <c:pt idx="2370">
                  <c:v>37.907592592592593</c:v>
                </c:pt>
                <c:pt idx="2371">
                  <c:v>37.910092592592591</c:v>
                </c:pt>
                <c:pt idx="2372">
                  <c:v>37.91040509259259</c:v>
                </c:pt>
                <c:pt idx="2373">
                  <c:v>37.912939814814813</c:v>
                </c:pt>
                <c:pt idx="2374">
                  <c:v>37.914178240740739</c:v>
                </c:pt>
                <c:pt idx="2375">
                  <c:v>37.915740740740738</c:v>
                </c:pt>
                <c:pt idx="2376">
                  <c:v>37.916249999999998</c:v>
                </c:pt>
                <c:pt idx="2377">
                  <c:v>37.916874999999997</c:v>
                </c:pt>
                <c:pt idx="2378">
                  <c:v>37.917083333333331</c:v>
                </c:pt>
                <c:pt idx="2379">
                  <c:v>37.918171296296293</c:v>
                </c:pt>
                <c:pt idx="2380">
                  <c:v>37.918368055555547</c:v>
                </c:pt>
                <c:pt idx="2381">
                  <c:v>37.918680555555547</c:v>
                </c:pt>
                <c:pt idx="2382">
                  <c:v>37.919537037037038</c:v>
                </c:pt>
                <c:pt idx="2383">
                  <c:v>37.919884259259263</c:v>
                </c:pt>
                <c:pt idx="2384">
                  <c:v>37.923136574074071</c:v>
                </c:pt>
                <c:pt idx="2385">
                  <c:v>37.923229166666673</c:v>
                </c:pt>
                <c:pt idx="2386">
                  <c:v>37.92332175925926</c:v>
                </c:pt>
                <c:pt idx="2387">
                  <c:v>37.926076388888887</c:v>
                </c:pt>
                <c:pt idx="2388">
                  <c:v>37.928425925925929</c:v>
                </c:pt>
                <c:pt idx="2389">
                  <c:v>37.93138888888889</c:v>
                </c:pt>
                <c:pt idx="2390">
                  <c:v>37.932337962962961</c:v>
                </c:pt>
                <c:pt idx="2391">
                  <c:v>37.932638888888889</c:v>
                </c:pt>
                <c:pt idx="2392">
                  <c:v>37.93775462962963</c:v>
                </c:pt>
                <c:pt idx="2393">
                  <c:v>37.93914351851852</c:v>
                </c:pt>
                <c:pt idx="2394">
                  <c:v>37.939861111111107</c:v>
                </c:pt>
                <c:pt idx="2395">
                  <c:v>37.948009259259258</c:v>
                </c:pt>
                <c:pt idx="2396">
                  <c:v>37.952384259259262</c:v>
                </c:pt>
                <c:pt idx="2397">
                  <c:v>37.953055555555558</c:v>
                </c:pt>
                <c:pt idx="2398">
                  <c:v>37.955937499999997</c:v>
                </c:pt>
                <c:pt idx="2399">
                  <c:v>37.957500000000003</c:v>
                </c:pt>
                <c:pt idx="2400">
                  <c:v>37.966053240740742</c:v>
                </c:pt>
                <c:pt idx="2401">
                  <c:v>37.969270833333333</c:v>
                </c:pt>
                <c:pt idx="2402">
                  <c:v>37.970057870370368</c:v>
                </c:pt>
                <c:pt idx="2403">
                  <c:v>37.971076388888889</c:v>
                </c:pt>
                <c:pt idx="2404">
                  <c:v>37.97327546296296</c:v>
                </c:pt>
                <c:pt idx="2405">
                  <c:v>37.97353009259259</c:v>
                </c:pt>
                <c:pt idx="2406">
                  <c:v>37.97384259259259</c:v>
                </c:pt>
                <c:pt idx="2407">
                  <c:v>37.973877314814807</c:v>
                </c:pt>
                <c:pt idx="2408">
                  <c:v>37.974085648148147</c:v>
                </c:pt>
                <c:pt idx="2409">
                  <c:v>37.975601851851849</c:v>
                </c:pt>
                <c:pt idx="2410">
                  <c:v>37.977256944444441</c:v>
                </c:pt>
                <c:pt idx="2411">
                  <c:v>37.981296296296293</c:v>
                </c:pt>
                <c:pt idx="2412">
                  <c:v>37.982048611111111</c:v>
                </c:pt>
                <c:pt idx="2413">
                  <c:v>37.982337962962973</c:v>
                </c:pt>
                <c:pt idx="2414">
                  <c:v>37.983750000000001</c:v>
                </c:pt>
                <c:pt idx="2415">
                  <c:v>37.984224537037043</c:v>
                </c:pt>
                <c:pt idx="2416">
                  <c:v>37.986944444444447</c:v>
                </c:pt>
                <c:pt idx="2417">
                  <c:v>37.989837962962973</c:v>
                </c:pt>
                <c:pt idx="2418">
                  <c:v>37.990578703703697</c:v>
                </c:pt>
                <c:pt idx="2419">
                  <c:v>37.992546296296297</c:v>
                </c:pt>
                <c:pt idx="2420">
                  <c:v>37.993356481481477</c:v>
                </c:pt>
                <c:pt idx="2421">
                  <c:v>37.993425925925933</c:v>
                </c:pt>
                <c:pt idx="2422">
                  <c:v>37.996574074074083</c:v>
                </c:pt>
                <c:pt idx="2423">
                  <c:v>37.997511574074068</c:v>
                </c:pt>
                <c:pt idx="2424">
                  <c:v>37.997986111111111</c:v>
                </c:pt>
                <c:pt idx="2425">
                  <c:v>37.998726851851849</c:v>
                </c:pt>
                <c:pt idx="2426">
                  <c:v>37.999328703703704</c:v>
                </c:pt>
                <c:pt idx="2427">
                  <c:v>37.999351851851848</c:v>
                </c:pt>
                <c:pt idx="2428">
                  <c:v>37.999398148148153</c:v>
                </c:pt>
                <c:pt idx="2429">
                  <c:v>37.999861111111109</c:v>
                </c:pt>
                <c:pt idx="2430">
                  <c:v>38.000243055555558</c:v>
                </c:pt>
                <c:pt idx="2431">
                  <c:v>38.000775462962963</c:v>
                </c:pt>
                <c:pt idx="2432">
                  <c:v>38.000902777777767</c:v>
                </c:pt>
                <c:pt idx="2433">
                  <c:v>38.000937499999999</c:v>
                </c:pt>
                <c:pt idx="2434">
                  <c:v>38.00113425925926</c:v>
                </c:pt>
                <c:pt idx="2435">
                  <c:v>38.001215277777767</c:v>
                </c:pt>
                <c:pt idx="2436">
                  <c:v>38.001261574074071</c:v>
                </c:pt>
                <c:pt idx="2437">
                  <c:v>38.001400462962962</c:v>
                </c:pt>
                <c:pt idx="2438">
                  <c:v>38.002071759259259</c:v>
                </c:pt>
                <c:pt idx="2439">
                  <c:v>38.002407407407411</c:v>
                </c:pt>
                <c:pt idx="2440">
                  <c:v>38.002743055555563</c:v>
                </c:pt>
                <c:pt idx="2441">
                  <c:v>38.003078703703707</c:v>
                </c:pt>
                <c:pt idx="2442">
                  <c:v>38.003101851851852</c:v>
                </c:pt>
                <c:pt idx="2443">
                  <c:v>38.003124999999997</c:v>
                </c:pt>
                <c:pt idx="2444">
                  <c:v>38.003379629629627</c:v>
                </c:pt>
                <c:pt idx="2445">
                  <c:v>38.003495370370374</c:v>
                </c:pt>
                <c:pt idx="2446">
                  <c:v>38.003564814814823</c:v>
                </c:pt>
                <c:pt idx="2447">
                  <c:v>38.003842592592591</c:v>
                </c:pt>
                <c:pt idx="2448">
                  <c:v>38.003877314814822</c:v>
                </c:pt>
                <c:pt idx="2449">
                  <c:v>38.00391203703704</c:v>
                </c:pt>
                <c:pt idx="2450">
                  <c:v>38.004247685185177</c:v>
                </c:pt>
                <c:pt idx="2451">
                  <c:v>38.004456018518518</c:v>
                </c:pt>
                <c:pt idx="2452">
                  <c:v>38.004594907407409</c:v>
                </c:pt>
                <c:pt idx="2453">
                  <c:v>38.00472222222222</c:v>
                </c:pt>
                <c:pt idx="2454">
                  <c:v>38.004872685185177</c:v>
                </c:pt>
                <c:pt idx="2455">
                  <c:v>38.004918981481481</c:v>
                </c:pt>
                <c:pt idx="2456">
                  <c:v>38.005185185185177</c:v>
                </c:pt>
                <c:pt idx="2457">
                  <c:v>38.005706018518516</c:v>
                </c:pt>
                <c:pt idx="2458">
                  <c:v>38.005891203703698</c:v>
                </c:pt>
                <c:pt idx="2459">
                  <c:v>38.006203703703697</c:v>
                </c:pt>
                <c:pt idx="2460">
                  <c:v>38.00636574074074</c:v>
                </c:pt>
                <c:pt idx="2461">
                  <c:v>38.006620370370371</c:v>
                </c:pt>
                <c:pt idx="2462">
                  <c:v>38.006724537037037</c:v>
                </c:pt>
                <c:pt idx="2463">
                  <c:v>38.006747685185182</c:v>
                </c:pt>
                <c:pt idx="2464">
                  <c:v>38.006770833333327</c:v>
                </c:pt>
                <c:pt idx="2465">
                  <c:v>38.007013888888892</c:v>
                </c:pt>
                <c:pt idx="2466">
                  <c:v>38.007071759259262</c:v>
                </c:pt>
                <c:pt idx="2467">
                  <c:v>38.007916666666667</c:v>
                </c:pt>
                <c:pt idx="2468">
                  <c:v>38.01053240740741</c:v>
                </c:pt>
                <c:pt idx="2469">
                  <c:v>38.016655092592593</c:v>
                </c:pt>
                <c:pt idx="2470">
                  <c:v>38.017152777777781</c:v>
                </c:pt>
                <c:pt idx="2471">
                  <c:v>38.042199074074077</c:v>
                </c:pt>
                <c:pt idx="2472">
                  <c:v>38.048101851851847</c:v>
                </c:pt>
                <c:pt idx="2473">
                  <c:v>38.051550925925923</c:v>
                </c:pt>
                <c:pt idx="2474">
                  <c:v>38.066307870370373</c:v>
                </c:pt>
                <c:pt idx="2475">
                  <c:v>38.083240740740742</c:v>
                </c:pt>
                <c:pt idx="2476">
                  <c:v>38.083796296296299</c:v>
                </c:pt>
                <c:pt idx="2477">
                  <c:v>38.089131944444453</c:v>
                </c:pt>
                <c:pt idx="2478">
                  <c:v>38.090034722222221</c:v>
                </c:pt>
                <c:pt idx="2479">
                  <c:v>38.090694444444438</c:v>
                </c:pt>
                <c:pt idx="2480">
                  <c:v>38.094050925925927</c:v>
                </c:pt>
                <c:pt idx="2481">
                  <c:v>38.101041666666667</c:v>
                </c:pt>
                <c:pt idx="2482">
                  <c:v>38.125173611111109</c:v>
                </c:pt>
                <c:pt idx="2483">
                  <c:v>38.126921296296302</c:v>
                </c:pt>
                <c:pt idx="2484">
                  <c:v>38.133414351851847</c:v>
                </c:pt>
                <c:pt idx="2485">
                  <c:v>38.137627314814807</c:v>
                </c:pt>
                <c:pt idx="2486">
                  <c:v>38.195636574074072</c:v>
                </c:pt>
                <c:pt idx="2487">
                  <c:v>38.203842592592594</c:v>
                </c:pt>
                <c:pt idx="2488">
                  <c:v>38.206620370370374</c:v>
                </c:pt>
                <c:pt idx="2489">
                  <c:v>38.218576388888891</c:v>
                </c:pt>
                <c:pt idx="2490">
                  <c:v>38.231099537037039</c:v>
                </c:pt>
                <c:pt idx="2491">
                  <c:v>38.233599537037037</c:v>
                </c:pt>
                <c:pt idx="2492">
                  <c:v>38.242418981481478</c:v>
                </c:pt>
                <c:pt idx="2493">
                  <c:v>38.254016203703713</c:v>
                </c:pt>
                <c:pt idx="2494">
                  <c:v>38.26783564814815</c:v>
                </c:pt>
                <c:pt idx="2495">
                  <c:v>38.28232638888889</c:v>
                </c:pt>
                <c:pt idx="2496">
                  <c:v>38.289780092592594</c:v>
                </c:pt>
                <c:pt idx="2497">
                  <c:v>38.423240740740738</c:v>
                </c:pt>
                <c:pt idx="2498">
                  <c:v>38.678587962962958</c:v>
                </c:pt>
                <c:pt idx="2499">
                  <c:v>38.688020833333333</c:v>
                </c:pt>
                <c:pt idx="2500">
                  <c:v>38.734409722222217</c:v>
                </c:pt>
                <c:pt idx="2501">
                  <c:v>38.740671296296298</c:v>
                </c:pt>
                <c:pt idx="2502">
                  <c:v>38.748541666666668</c:v>
                </c:pt>
                <c:pt idx="2503">
                  <c:v>38.754733796296293</c:v>
                </c:pt>
                <c:pt idx="2504">
                  <c:v>38.774305555555557</c:v>
                </c:pt>
                <c:pt idx="2505">
                  <c:v>38.775474537037027</c:v>
                </c:pt>
                <c:pt idx="2506">
                  <c:v>38.791689814814823</c:v>
                </c:pt>
                <c:pt idx="2507">
                  <c:v>38.811215277777777</c:v>
                </c:pt>
                <c:pt idx="2508">
                  <c:v>38.832766203703713</c:v>
                </c:pt>
                <c:pt idx="2509">
                  <c:v>38.833391203703712</c:v>
                </c:pt>
                <c:pt idx="2510">
                  <c:v>38.837141203703702</c:v>
                </c:pt>
                <c:pt idx="2511">
                  <c:v>38.855949074074083</c:v>
                </c:pt>
                <c:pt idx="2512">
                  <c:v>38.862673611111113</c:v>
                </c:pt>
                <c:pt idx="2513">
                  <c:v>38.895868055555553</c:v>
                </c:pt>
                <c:pt idx="2514">
                  <c:v>38.915208333333332</c:v>
                </c:pt>
                <c:pt idx="2515">
                  <c:v>38.979166666666657</c:v>
                </c:pt>
                <c:pt idx="2516">
                  <c:v>38.986145833333332</c:v>
                </c:pt>
                <c:pt idx="2517">
                  <c:v>39.000034722222217</c:v>
                </c:pt>
                <c:pt idx="2518">
                  <c:v>39.000856481481478</c:v>
                </c:pt>
                <c:pt idx="2519">
                  <c:v>39.014224537037038</c:v>
                </c:pt>
                <c:pt idx="2520">
                  <c:v>39.019918981481482</c:v>
                </c:pt>
                <c:pt idx="2521">
                  <c:v>39.020891203703712</c:v>
                </c:pt>
                <c:pt idx="2522">
                  <c:v>39.043761574074082</c:v>
                </c:pt>
                <c:pt idx="2523">
                  <c:v>39.051724537037039</c:v>
                </c:pt>
                <c:pt idx="2524">
                  <c:v>39.056886574074078</c:v>
                </c:pt>
                <c:pt idx="2525">
                  <c:v>39.071064814814818</c:v>
                </c:pt>
                <c:pt idx="2526">
                  <c:v>39.078310185185188</c:v>
                </c:pt>
                <c:pt idx="2527">
                  <c:v>39.086909722222217</c:v>
                </c:pt>
                <c:pt idx="2528">
                  <c:v>39.109791666666673</c:v>
                </c:pt>
                <c:pt idx="2529">
                  <c:v>39.117337962962957</c:v>
                </c:pt>
                <c:pt idx="2530">
                  <c:v>39.13275462962963</c:v>
                </c:pt>
                <c:pt idx="2531">
                  <c:v>39.153912037037038</c:v>
                </c:pt>
                <c:pt idx="2532">
                  <c:v>39.156736111111108</c:v>
                </c:pt>
                <c:pt idx="2533">
                  <c:v>39.157627314814818</c:v>
                </c:pt>
                <c:pt idx="2534">
                  <c:v>39.161446759259263</c:v>
                </c:pt>
                <c:pt idx="2535">
                  <c:v>39.16903935185185</c:v>
                </c:pt>
                <c:pt idx="2536">
                  <c:v>39.186701388888892</c:v>
                </c:pt>
                <c:pt idx="2537">
                  <c:v>39.19803240740741</c:v>
                </c:pt>
                <c:pt idx="2538">
                  <c:v>39.209467592592603</c:v>
                </c:pt>
                <c:pt idx="2539">
                  <c:v>39.210092592592588</c:v>
                </c:pt>
                <c:pt idx="2540">
                  <c:v>39.222071759259258</c:v>
                </c:pt>
                <c:pt idx="2541">
                  <c:v>39.2575</c:v>
                </c:pt>
                <c:pt idx="2542">
                  <c:v>39.259918981481484</c:v>
                </c:pt>
                <c:pt idx="2543">
                  <c:v>39.262569444444438</c:v>
                </c:pt>
                <c:pt idx="2544">
                  <c:v>39.300324074074076</c:v>
                </c:pt>
                <c:pt idx="2545">
                  <c:v>39.316064814814823</c:v>
                </c:pt>
                <c:pt idx="2546">
                  <c:v>39.347476851851852</c:v>
                </c:pt>
                <c:pt idx="2547">
                  <c:v>39.418333333333337</c:v>
                </c:pt>
                <c:pt idx="2548">
                  <c:v>39.418680555555547</c:v>
                </c:pt>
                <c:pt idx="2549">
                  <c:v>39.419525462962973</c:v>
                </c:pt>
                <c:pt idx="2550">
                  <c:v>39.420416666666668</c:v>
                </c:pt>
                <c:pt idx="2551">
                  <c:v>39.635462962962961</c:v>
                </c:pt>
                <c:pt idx="2552">
                  <c:v>39.638298611111111</c:v>
                </c:pt>
                <c:pt idx="2553">
                  <c:v>39.714039351851852</c:v>
                </c:pt>
                <c:pt idx="2554">
                  <c:v>39.714791666666663</c:v>
                </c:pt>
                <c:pt idx="2555">
                  <c:v>39.729155092592592</c:v>
                </c:pt>
                <c:pt idx="2556">
                  <c:v>39.785914351851851</c:v>
                </c:pt>
                <c:pt idx="2557">
                  <c:v>39.788877314814812</c:v>
                </c:pt>
                <c:pt idx="2558">
                  <c:v>39.810092592592589</c:v>
                </c:pt>
                <c:pt idx="2559">
                  <c:v>39.828194444444442</c:v>
                </c:pt>
                <c:pt idx="2560">
                  <c:v>39.844942129629629</c:v>
                </c:pt>
                <c:pt idx="2561">
                  <c:v>39.854745370370367</c:v>
                </c:pt>
                <c:pt idx="2562">
                  <c:v>39.854965277777779</c:v>
                </c:pt>
                <c:pt idx="2563">
                  <c:v>39.86523148148148</c:v>
                </c:pt>
                <c:pt idx="2564">
                  <c:v>39.90208333333333</c:v>
                </c:pt>
                <c:pt idx="2565">
                  <c:v>39.906111111111109</c:v>
                </c:pt>
                <c:pt idx="2566">
                  <c:v>39.912060185185183</c:v>
                </c:pt>
                <c:pt idx="2567">
                  <c:v>39.912268518518523</c:v>
                </c:pt>
                <c:pt idx="2568">
                  <c:v>39.915127314814818</c:v>
                </c:pt>
                <c:pt idx="2569">
                  <c:v>39.917418981481482</c:v>
                </c:pt>
                <c:pt idx="2570">
                  <c:v>39.920092592592603</c:v>
                </c:pt>
                <c:pt idx="2571">
                  <c:v>39.92048611111111</c:v>
                </c:pt>
                <c:pt idx="2572">
                  <c:v>39.924386574074077</c:v>
                </c:pt>
                <c:pt idx="2573">
                  <c:v>39.935150462962973</c:v>
                </c:pt>
                <c:pt idx="2574">
                  <c:v>39.937175925925928</c:v>
                </c:pt>
                <c:pt idx="2575">
                  <c:v>39.944340277777783</c:v>
                </c:pt>
                <c:pt idx="2576">
                  <c:v>39.958206018518517</c:v>
                </c:pt>
                <c:pt idx="2577">
                  <c:v>39.958449074074068</c:v>
                </c:pt>
                <c:pt idx="2578">
                  <c:v>39.961550925925927</c:v>
                </c:pt>
                <c:pt idx="2579">
                  <c:v>39.961620370370369</c:v>
                </c:pt>
                <c:pt idx="2580">
                  <c:v>39.963067129629628</c:v>
                </c:pt>
                <c:pt idx="2581">
                  <c:v>39.963287037037027</c:v>
                </c:pt>
                <c:pt idx="2582">
                  <c:v>39.965949074074082</c:v>
                </c:pt>
                <c:pt idx="2583">
                  <c:v>39.984178240740739</c:v>
                </c:pt>
                <c:pt idx="2584">
                  <c:v>39.987418981481483</c:v>
                </c:pt>
                <c:pt idx="2585">
                  <c:v>39.988703703703713</c:v>
                </c:pt>
                <c:pt idx="2586">
                  <c:v>39.989131944444438</c:v>
                </c:pt>
                <c:pt idx="2587">
                  <c:v>39.991805555555558</c:v>
                </c:pt>
                <c:pt idx="2588">
                  <c:v>39.996458333333337</c:v>
                </c:pt>
                <c:pt idx="2589">
                  <c:v>39.998506944444443</c:v>
                </c:pt>
                <c:pt idx="2590">
                  <c:v>40.000219907407413</c:v>
                </c:pt>
                <c:pt idx="2591">
                  <c:v>40.001516203703702</c:v>
                </c:pt>
                <c:pt idx="2592">
                  <c:v>40.001921296296302</c:v>
                </c:pt>
                <c:pt idx="2593">
                  <c:v>40.00283564814815</c:v>
                </c:pt>
                <c:pt idx="2594">
                  <c:v>40.003078703703707</c:v>
                </c:pt>
                <c:pt idx="2595">
                  <c:v>40.00358796296296</c:v>
                </c:pt>
                <c:pt idx="2596">
                  <c:v>40.003865740740743</c:v>
                </c:pt>
                <c:pt idx="2597">
                  <c:v>40.009085648148151</c:v>
                </c:pt>
                <c:pt idx="2598">
                  <c:v>40.010763888888889</c:v>
                </c:pt>
                <c:pt idx="2599">
                  <c:v>40.017650462962962</c:v>
                </c:pt>
                <c:pt idx="2600">
                  <c:v>40.020555555555553</c:v>
                </c:pt>
                <c:pt idx="2601">
                  <c:v>40.022824074074073</c:v>
                </c:pt>
                <c:pt idx="2602">
                  <c:v>40.027488425925917</c:v>
                </c:pt>
                <c:pt idx="2603">
                  <c:v>40.031550925925927</c:v>
                </c:pt>
                <c:pt idx="2604">
                  <c:v>40.031898148148152</c:v>
                </c:pt>
                <c:pt idx="2605">
                  <c:v>40.03685185185185</c:v>
                </c:pt>
                <c:pt idx="2606">
                  <c:v>40.038263888888892</c:v>
                </c:pt>
                <c:pt idx="2607">
                  <c:v>40.04491898148148</c:v>
                </c:pt>
                <c:pt idx="2608">
                  <c:v>40.046712962962957</c:v>
                </c:pt>
                <c:pt idx="2609">
                  <c:v>40.049861111111113</c:v>
                </c:pt>
                <c:pt idx="2610">
                  <c:v>40.050868055555547</c:v>
                </c:pt>
                <c:pt idx="2611">
                  <c:v>40.088090277777781</c:v>
                </c:pt>
                <c:pt idx="2612">
                  <c:v>40.088900462962961</c:v>
                </c:pt>
                <c:pt idx="2613">
                  <c:v>40.09380787037037</c:v>
                </c:pt>
                <c:pt idx="2614">
                  <c:v>40.095289351851847</c:v>
                </c:pt>
                <c:pt idx="2615">
                  <c:v>40.100416666666668</c:v>
                </c:pt>
                <c:pt idx="2616">
                  <c:v>40.114745370370372</c:v>
                </c:pt>
                <c:pt idx="2617">
                  <c:v>40.152743055555547</c:v>
                </c:pt>
                <c:pt idx="2618">
                  <c:v>40.175671296296287</c:v>
                </c:pt>
                <c:pt idx="2619">
                  <c:v>40.197881944444447</c:v>
                </c:pt>
                <c:pt idx="2620">
                  <c:v>40.209004629629632</c:v>
                </c:pt>
                <c:pt idx="2621">
                  <c:v>40.218310185185182</c:v>
                </c:pt>
                <c:pt idx="2622">
                  <c:v>40.281319444444442</c:v>
                </c:pt>
                <c:pt idx="2623">
                  <c:v>40.287407407407407</c:v>
                </c:pt>
                <c:pt idx="2624">
                  <c:v>40.293460648148148</c:v>
                </c:pt>
                <c:pt idx="2625">
                  <c:v>40.303946759259262</c:v>
                </c:pt>
                <c:pt idx="2626">
                  <c:v>40.326909722222233</c:v>
                </c:pt>
                <c:pt idx="2627">
                  <c:v>40.327592592592588</c:v>
                </c:pt>
                <c:pt idx="2628">
                  <c:v>40.32920138888889</c:v>
                </c:pt>
                <c:pt idx="2629">
                  <c:v>40.3387037037037</c:v>
                </c:pt>
                <c:pt idx="2630">
                  <c:v>40.35207175925926</c:v>
                </c:pt>
                <c:pt idx="2631">
                  <c:v>40.684988425925923</c:v>
                </c:pt>
                <c:pt idx="2632">
                  <c:v>40.693888888888893</c:v>
                </c:pt>
                <c:pt idx="2633">
                  <c:v>40.719988425925933</c:v>
                </c:pt>
                <c:pt idx="2634">
                  <c:v>40.731770833333343</c:v>
                </c:pt>
                <c:pt idx="2635">
                  <c:v>40.741041666666668</c:v>
                </c:pt>
                <c:pt idx="2636">
                  <c:v>40.744618055555563</c:v>
                </c:pt>
                <c:pt idx="2637">
                  <c:v>40.749606481481479</c:v>
                </c:pt>
                <c:pt idx="2638">
                  <c:v>40.775277777777781</c:v>
                </c:pt>
                <c:pt idx="2639">
                  <c:v>40.777326388888888</c:v>
                </c:pt>
                <c:pt idx="2640">
                  <c:v>40.789861111111108</c:v>
                </c:pt>
                <c:pt idx="2641">
                  <c:v>40.798749999999998</c:v>
                </c:pt>
                <c:pt idx="2642">
                  <c:v>40.827199074074073</c:v>
                </c:pt>
                <c:pt idx="2643">
                  <c:v>40.832939814814807</c:v>
                </c:pt>
                <c:pt idx="2644">
                  <c:v>40.847071759259258</c:v>
                </c:pt>
                <c:pt idx="2645">
                  <c:v>40.866759259259261</c:v>
                </c:pt>
                <c:pt idx="2646">
                  <c:v>40.867916666666673</c:v>
                </c:pt>
                <c:pt idx="2647">
                  <c:v>40.875925925925927</c:v>
                </c:pt>
                <c:pt idx="2648">
                  <c:v>40.88533564814815</c:v>
                </c:pt>
                <c:pt idx="2649">
                  <c:v>40.896863425925929</c:v>
                </c:pt>
                <c:pt idx="2650">
                  <c:v>40.905347222222233</c:v>
                </c:pt>
                <c:pt idx="2651">
                  <c:v>40.91292824074074</c:v>
                </c:pt>
                <c:pt idx="2652">
                  <c:v>40.924918981481483</c:v>
                </c:pt>
                <c:pt idx="2653">
                  <c:v>40.946840277777781</c:v>
                </c:pt>
                <c:pt idx="2654">
                  <c:v>40.952500000000001</c:v>
                </c:pt>
                <c:pt idx="2655">
                  <c:v>40.966678240740741</c:v>
                </c:pt>
                <c:pt idx="2656">
                  <c:v>40.977627314814818</c:v>
                </c:pt>
                <c:pt idx="2657">
                  <c:v>40.980381944444453</c:v>
                </c:pt>
                <c:pt idx="2658">
                  <c:v>40.985914351851847</c:v>
                </c:pt>
                <c:pt idx="2659">
                  <c:v>40.987048611111113</c:v>
                </c:pt>
                <c:pt idx="2660">
                  <c:v>40.98885416666667</c:v>
                </c:pt>
                <c:pt idx="2661">
                  <c:v>40.990671296296298</c:v>
                </c:pt>
                <c:pt idx="2662">
                  <c:v>40.991134259259262</c:v>
                </c:pt>
                <c:pt idx="2663">
                  <c:v>41.00503472222222</c:v>
                </c:pt>
                <c:pt idx="2664">
                  <c:v>41.00560185185185</c:v>
                </c:pt>
                <c:pt idx="2665">
                  <c:v>41.015740740740739</c:v>
                </c:pt>
                <c:pt idx="2666">
                  <c:v>41.03074074074074</c:v>
                </c:pt>
                <c:pt idx="2667">
                  <c:v>41.035138888888888</c:v>
                </c:pt>
                <c:pt idx="2668">
                  <c:v>41.036377314814807</c:v>
                </c:pt>
                <c:pt idx="2669">
                  <c:v>41.057268518518519</c:v>
                </c:pt>
                <c:pt idx="2670">
                  <c:v>41.061898148148153</c:v>
                </c:pt>
                <c:pt idx="2671">
                  <c:v>41.071585648148151</c:v>
                </c:pt>
                <c:pt idx="2672">
                  <c:v>41.080798611111113</c:v>
                </c:pt>
                <c:pt idx="2673">
                  <c:v>41.10351851851852</c:v>
                </c:pt>
                <c:pt idx="2674">
                  <c:v>41.110185185185188</c:v>
                </c:pt>
                <c:pt idx="2675">
                  <c:v>41.123969907407407</c:v>
                </c:pt>
                <c:pt idx="2676">
                  <c:v>41.129062500000003</c:v>
                </c:pt>
                <c:pt idx="2677">
                  <c:v>41.138993055555552</c:v>
                </c:pt>
                <c:pt idx="2678">
                  <c:v>41.140810185185188</c:v>
                </c:pt>
                <c:pt idx="2679">
                  <c:v>41.150057870370368</c:v>
                </c:pt>
                <c:pt idx="2680">
                  <c:v>41.150833333333331</c:v>
                </c:pt>
                <c:pt idx="2681">
                  <c:v>41.16431712962963</c:v>
                </c:pt>
                <c:pt idx="2682">
                  <c:v>41.179722222222217</c:v>
                </c:pt>
                <c:pt idx="2683">
                  <c:v>41.183217592592591</c:v>
                </c:pt>
                <c:pt idx="2684">
                  <c:v>41.185555555555553</c:v>
                </c:pt>
                <c:pt idx="2685">
                  <c:v>41.190914351851852</c:v>
                </c:pt>
                <c:pt idx="2686">
                  <c:v>41.197152777777781</c:v>
                </c:pt>
                <c:pt idx="2687">
                  <c:v>41.202106481481479</c:v>
                </c:pt>
                <c:pt idx="2688">
                  <c:v>41.203923611111108</c:v>
                </c:pt>
                <c:pt idx="2689">
                  <c:v>41.218263888888892</c:v>
                </c:pt>
                <c:pt idx="2690">
                  <c:v>41.221030092592592</c:v>
                </c:pt>
                <c:pt idx="2691">
                  <c:v>41.232013888888893</c:v>
                </c:pt>
                <c:pt idx="2692">
                  <c:v>41.233877314814812</c:v>
                </c:pt>
                <c:pt idx="2693">
                  <c:v>41.250474537037043</c:v>
                </c:pt>
                <c:pt idx="2694">
                  <c:v>41.258541666666673</c:v>
                </c:pt>
                <c:pt idx="2695">
                  <c:v>41.259988425925933</c:v>
                </c:pt>
                <c:pt idx="2696">
                  <c:v>41.265046296296298</c:v>
                </c:pt>
                <c:pt idx="2697">
                  <c:v>41.272824074074073</c:v>
                </c:pt>
                <c:pt idx="2698">
                  <c:v>41.273587962962957</c:v>
                </c:pt>
                <c:pt idx="2699">
                  <c:v>41.282037037037043</c:v>
                </c:pt>
                <c:pt idx="2700">
                  <c:v>41.282083333333333</c:v>
                </c:pt>
                <c:pt idx="2701">
                  <c:v>41.304039351851848</c:v>
                </c:pt>
                <c:pt idx="2702">
                  <c:v>41.30859953703704</c:v>
                </c:pt>
                <c:pt idx="2703">
                  <c:v>41.312511574074072</c:v>
                </c:pt>
                <c:pt idx="2704">
                  <c:v>41.318900462962972</c:v>
                </c:pt>
                <c:pt idx="2705">
                  <c:v>41.326840277777777</c:v>
                </c:pt>
                <c:pt idx="2706">
                  <c:v>41.333865740740741</c:v>
                </c:pt>
                <c:pt idx="2707">
                  <c:v>41.33738425925926</c:v>
                </c:pt>
                <c:pt idx="2708">
                  <c:v>41.339062499999997</c:v>
                </c:pt>
                <c:pt idx="2709">
                  <c:v>41.354965277777779</c:v>
                </c:pt>
                <c:pt idx="2710">
                  <c:v>41.355173611111113</c:v>
                </c:pt>
                <c:pt idx="2711">
                  <c:v>41.362256944444447</c:v>
                </c:pt>
                <c:pt idx="2712">
                  <c:v>41.382199074074073</c:v>
                </c:pt>
                <c:pt idx="2713">
                  <c:v>41.382685185185188</c:v>
                </c:pt>
                <c:pt idx="2714">
                  <c:v>41.453483796296297</c:v>
                </c:pt>
                <c:pt idx="2715">
                  <c:v>41.716655092592603</c:v>
                </c:pt>
                <c:pt idx="2716">
                  <c:v>41.717349537037038</c:v>
                </c:pt>
                <c:pt idx="2717">
                  <c:v>41.727025462962963</c:v>
                </c:pt>
                <c:pt idx="2718">
                  <c:v>41.72965277777778</c:v>
                </c:pt>
                <c:pt idx="2719">
                  <c:v>41.735405092592593</c:v>
                </c:pt>
                <c:pt idx="2720">
                  <c:v>41.736423611111107</c:v>
                </c:pt>
                <c:pt idx="2721">
                  <c:v>41.751296296296303</c:v>
                </c:pt>
                <c:pt idx="2722">
                  <c:v>41.775636574074078</c:v>
                </c:pt>
                <c:pt idx="2723">
                  <c:v>41.824745370370373</c:v>
                </c:pt>
                <c:pt idx="2724">
                  <c:v>41.83229166666667</c:v>
                </c:pt>
                <c:pt idx="2725">
                  <c:v>41.833611111111111</c:v>
                </c:pt>
                <c:pt idx="2726">
                  <c:v>41.852233796296296</c:v>
                </c:pt>
                <c:pt idx="2727">
                  <c:v>41.860439814814818</c:v>
                </c:pt>
                <c:pt idx="2728">
                  <c:v>41.86133101851852</c:v>
                </c:pt>
                <c:pt idx="2729">
                  <c:v>41.872638888888893</c:v>
                </c:pt>
                <c:pt idx="2730">
                  <c:v>41.874722222222218</c:v>
                </c:pt>
                <c:pt idx="2731">
                  <c:v>41.885057870370368</c:v>
                </c:pt>
                <c:pt idx="2732">
                  <c:v>41.891539351851847</c:v>
                </c:pt>
                <c:pt idx="2733">
                  <c:v>41.903148148148148</c:v>
                </c:pt>
                <c:pt idx="2734">
                  <c:v>41.913773148148152</c:v>
                </c:pt>
                <c:pt idx="2735">
                  <c:v>41.913946759259261</c:v>
                </c:pt>
                <c:pt idx="2736">
                  <c:v>41.925752314814822</c:v>
                </c:pt>
                <c:pt idx="2737">
                  <c:v>41.942442129629633</c:v>
                </c:pt>
                <c:pt idx="2738">
                  <c:v>41.944421296296298</c:v>
                </c:pt>
                <c:pt idx="2739">
                  <c:v>41.944965277777783</c:v>
                </c:pt>
                <c:pt idx="2740">
                  <c:v>41.946018518518521</c:v>
                </c:pt>
                <c:pt idx="2741">
                  <c:v>41.94921296296296</c:v>
                </c:pt>
                <c:pt idx="2742">
                  <c:v>41.950613425925923</c:v>
                </c:pt>
                <c:pt idx="2743">
                  <c:v>41.951597222222219</c:v>
                </c:pt>
                <c:pt idx="2744">
                  <c:v>41.954895833333332</c:v>
                </c:pt>
                <c:pt idx="2745">
                  <c:v>41.959016203703698</c:v>
                </c:pt>
                <c:pt idx="2746">
                  <c:v>41.959733796296298</c:v>
                </c:pt>
                <c:pt idx="2747">
                  <c:v>41.960578703703703</c:v>
                </c:pt>
                <c:pt idx="2748">
                  <c:v>41.961493055555557</c:v>
                </c:pt>
                <c:pt idx="2749">
                  <c:v>41.964641203703707</c:v>
                </c:pt>
                <c:pt idx="2750">
                  <c:v>41.965312500000003</c:v>
                </c:pt>
                <c:pt idx="2751">
                  <c:v>41.977615740740738</c:v>
                </c:pt>
                <c:pt idx="2752">
                  <c:v>41.981192129629633</c:v>
                </c:pt>
                <c:pt idx="2753">
                  <c:v>41.982187500000002</c:v>
                </c:pt>
                <c:pt idx="2754">
                  <c:v>41.990011574074067</c:v>
                </c:pt>
                <c:pt idx="2755">
                  <c:v>41.990428240740741</c:v>
                </c:pt>
                <c:pt idx="2756">
                  <c:v>41.998368055555552</c:v>
                </c:pt>
                <c:pt idx="2757">
                  <c:v>41.998495370370371</c:v>
                </c:pt>
                <c:pt idx="2758">
                  <c:v>41.998993055555559</c:v>
                </c:pt>
                <c:pt idx="2759">
                  <c:v>42.003182870370367</c:v>
                </c:pt>
                <c:pt idx="2760">
                  <c:v>42.007025462962957</c:v>
                </c:pt>
                <c:pt idx="2761">
                  <c:v>42.009305555555557</c:v>
                </c:pt>
                <c:pt idx="2762">
                  <c:v>42.011261574074076</c:v>
                </c:pt>
                <c:pt idx="2763">
                  <c:v>42.011655092592591</c:v>
                </c:pt>
                <c:pt idx="2764">
                  <c:v>42.021493055555553</c:v>
                </c:pt>
                <c:pt idx="2765">
                  <c:v>42.023449074074072</c:v>
                </c:pt>
                <c:pt idx="2766">
                  <c:v>42.026874999999997</c:v>
                </c:pt>
                <c:pt idx="2767">
                  <c:v>42.028460648148148</c:v>
                </c:pt>
                <c:pt idx="2768">
                  <c:v>42.028506944444437</c:v>
                </c:pt>
                <c:pt idx="2769">
                  <c:v>42.033136574074071</c:v>
                </c:pt>
                <c:pt idx="2770">
                  <c:v>42.051817129629633</c:v>
                </c:pt>
                <c:pt idx="2771">
                  <c:v>42.055173611111108</c:v>
                </c:pt>
                <c:pt idx="2772">
                  <c:v>42.056249999999999</c:v>
                </c:pt>
                <c:pt idx="2773">
                  <c:v>42.059652777777778</c:v>
                </c:pt>
                <c:pt idx="2774">
                  <c:v>42.064317129629629</c:v>
                </c:pt>
                <c:pt idx="2775">
                  <c:v>42.069872685185182</c:v>
                </c:pt>
                <c:pt idx="2776">
                  <c:v>42.080497685185193</c:v>
                </c:pt>
                <c:pt idx="2777">
                  <c:v>42.080578703703701</c:v>
                </c:pt>
                <c:pt idx="2778">
                  <c:v>42.092013888888893</c:v>
                </c:pt>
                <c:pt idx="2779">
                  <c:v>42.102789351851847</c:v>
                </c:pt>
                <c:pt idx="2780">
                  <c:v>42.105486111111112</c:v>
                </c:pt>
                <c:pt idx="2781">
                  <c:v>42.112025462962961</c:v>
                </c:pt>
                <c:pt idx="2782">
                  <c:v>42.120046296296287</c:v>
                </c:pt>
                <c:pt idx="2783">
                  <c:v>42.126365740740738</c:v>
                </c:pt>
                <c:pt idx="2784">
                  <c:v>42.12809027777778</c:v>
                </c:pt>
                <c:pt idx="2785">
                  <c:v>42.135439814814823</c:v>
                </c:pt>
                <c:pt idx="2786">
                  <c:v>42.143124999999998</c:v>
                </c:pt>
                <c:pt idx="2787">
                  <c:v>42.143611111111113</c:v>
                </c:pt>
                <c:pt idx="2788">
                  <c:v>42.144618055555547</c:v>
                </c:pt>
                <c:pt idx="2789">
                  <c:v>42.160138888888888</c:v>
                </c:pt>
                <c:pt idx="2790">
                  <c:v>42.164525462962963</c:v>
                </c:pt>
                <c:pt idx="2791">
                  <c:v>42.175034722222222</c:v>
                </c:pt>
                <c:pt idx="2792">
                  <c:v>42.177118055555553</c:v>
                </c:pt>
                <c:pt idx="2793">
                  <c:v>42.178726851851849</c:v>
                </c:pt>
                <c:pt idx="2794">
                  <c:v>42.181967592592592</c:v>
                </c:pt>
                <c:pt idx="2795">
                  <c:v>42.187951388888891</c:v>
                </c:pt>
                <c:pt idx="2796">
                  <c:v>42.189814814814817</c:v>
                </c:pt>
                <c:pt idx="2797">
                  <c:v>42.19864583333333</c:v>
                </c:pt>
                <c:pt idx="2798">
                  <c:v>42.221099537037027</c:v>
                </c:pt>
                <c:pt idx="2799">
                  <c:v>42.25082175925926</c:v>
                </c:pt>
                <c:pt idx="2800">
                  <c:v>42.260520833333331</c:v>
                </c:pt>
                <c:pt idx="2801">
                  <c:v>42.265046296296298</c:v>
                </c:pt>
                <c:pt idx="2802">
                  <c:v>42.266168981481478</c:v>
                </c:pt>
                <c:pt idx="2803">
                  <c:v>42.267233796296303</c:v>
                </c:pt>
                <c:pt idx="2804">
                  <c:v>42.269675925925917</c:v>
                </c:pt>
                <c:pt idx="2805">
                  <c:v>42.277384259259257</c:v>
                </c:pt>
                <c:pt idx="2806">
                  <c:v>42.286550925925923</c:v>
                </c:pt>
                <c:pt idx="2807">
                  <c:v>42.290335648148151</c:v>
                </c:pt>
                <c:pt idx="2808">
                  <c:v>42.298692129629629</c:v>
                </c:pt>
                <c:pt idx="2809">
                  <c:v>42.299236111111107</c:v>
                </c:pt>
                <c:pt idx="2810">
                  <c:v>42.304340277777783</c:v>
                </c:pt>
                <c:pt idx="2811">
                  <c:v>42.321469907407398</c:v>
                </c:pt>
                <c:pt idx="2812">
                  <c:v>42.322187499999998</c:v>
                </c:pt>
                <c:pt idx="2813">
                  <c:v>42.330011574074071</c:v>
                </c:pt>
                <c:pt idx="2814">
                  <c:v>42.338391203703701</c:v>
                </c:pt>
                <c:pt idx="2815">
                  <c:v>42.407754629629629</c:v>
                </c:pt>
                <c:pt idx="2816">
                  <c:v>42.610891203703702</c:v>
                </c:pt>
                <c:pt idx="2817">
                  <c:v>42.625023148148138</c:v>
                </c:pt>
                <c:pt idx="2818">
                  <c:v>42.658530092592592</c:v>
                </c:pt>
                <c:pt idx="2819">
                  <c:v>42.667465277777779</c:v>
                </c:pt>
                <c:pt idx="2820">
                  <c:v>42.681157407407397</c:v>
                </c:pt>
                <c:pt idx="2821">
                  <c:v>42.682638888888889</c:v>
                </c:pt>
                <c:pt idx="2822">
                  <c:v>42.703553240740739</c:v>
                </c:pt>
                <c:pt idx="2823">
                  <c:v>42.720543981481477</c:v>
                </c:pt>
                <c:pt idx="2824">
                  <c:v>42.741087962962958</c:v>
                </c:pt>
                <c:pt idx="2825">
                  <c:v>42.751423611111107</c:v>
                </c:pt>
                <c:pt idx="2826">
                  <c:v>42.754317129629626</c:v>
                </c:pt>
                <c:pt idx="2827">
                  <c:v>42.782013888888891</c:v>
                </c:pt>
                <c:pt idx="2828">
                  <c:v>42.783842592592592</c:v>
                </c:pt>
                <c:pt idx="2829">
                  <c:v>42.791979166666657</c:v>
                </c:pt>
                <c:pt idx="2830">
                  <c:v>42.801053240740742</c:v>
                </c:pt>
                <c:pt idx="2831">
                  <c:v>42.816331018518518</c:v>
                </c:pt>
                <c:pt idx="2832">
                  <c:v>42.826666666666668</c:v>
                </c:pt>
                <c:pt idx="2833">
                  <c:v>42.829270833333332</c:v>
                </c:pt>
                <c:pt idx="2834">
                  <c:v>42.843645833333333</c:v>
                </c:pt>
                <c:pt idx="2835">
                  <c:v>42.846759259259258</c:v>
                </c:pt>
                <c:pt idx="2836">
                  <c:v>42.850729166666667</c:v>
                </c:pt>
                <c:pt idx="2837">
                  <c:v>42.850949074074073</c:v>
                </c:pt>
                <c:pt idx="2838">
                  <c:v>42.851145833333327</c:v>
                </c:pt>
                <c:pt idx="2839">
                  <c:v>42.854479166666657</c:v>
                </c:pt>
                <c:pt idx="2840">
                  <c:v>42.85855324074074</c:v>
                </c:pt>
                <c:pt idx="2841">
                  <c:v>42.860046296296296</c:v>
                </c:pt>
                <c:pt idx="2842">
                  <c:v>42.867430555555558</c:v>
                </c:pt>
                <c:pt idx="2843">
                  <c:v>42.868611111111107</c:v>
                </c:pt>
                <c:pt idx="2844">
                  <c:v>42.871539351851851</c:v>
                </c:pt>
                <c:pt idx="2845">
                  <c:v>42.884525462962962</c:v>
                </c:pt>
                <c:pt idx="2846">
                  <c:v>42.885416666666657</c:v>
                </c:pt>
                <c:pt idx="2847">
                  <c:v>42.888136574074068</c:v>
                </c:pt>
                <c:pt idx="2848">
                  <c:v>42.890497685185188</c:v>
                </c:pt>
                <c:pt idx="2849">
                  <c:v>42.898125</c:v>
                </c:pt>
                <c:pt idx="2850">
                  <c:v>42.91318287037037</c:v>
                </c:pt>
                <c:pt idx="2851">
                  <c:v>42.914733796296296</c:v>
                </c:pt>
                <c:pt idx="2852">
                  <c:v>42.914803240740738</c:v>
                </c:pt>
                <c:pt idx="2853">
                  <c:v>42.916261574074078</c:v>
                </c:pt>
                <c:pt idx="2854">
                  <c:v>42.919189814814807</c:v>
                </c:pt>
                <c:pt idx="2855">
                  <c:v>42.923715277777781</c:v>
                </c:pt>
                <c:pt idx="2856">
                  <c:v>42.926284722222221</c:v>
                </c:pt>
                <c:pt idx="2857">
                  <c:v>42.92943287037037</c:v>
                </c:pt>
                <c:pt idx="2858">
                  <c:v>42.929722222222217</c:v>
                </c:pt>
                <c:pt idx="2859">
                  <c:v>42.933703703703713</c:v>
                </c:pt>
                <c:pt idx="2860">
                  <c:v>42.934699074074082</c:v>
                </c:pt>
                <c:pt idx="2861">
                  <c:v>42.946273148148151</c:v>
                </c:pt>
                <c:pt idx="2862">
                  <c:v>42.972523148148149</c:v>
                </c:pt>
                <c:pt idx="2863">
                  <c:v>42.974525462962973</c:v>
                </c:pt>
                <c:pt idx="2864">
                  <c:v>42.977997685185187</c:v>
                </c:pt>
                <c:pt idx="2865">
                  <c:v>42.978553240740737</c:v>
                </c:pt>
                <c:pt idx="2866">
                  <c:v>42.981180555555547</c:v>
                </c:pt>
                <c:pt idx="2867">
                  <c:v>42.985671296296303</c:v>
                </c:pt>
                <c:pt idx="2868">
                  <c:v>42.986307870370368</c:v>
                </c:pt>
                <c:pt idx="2869">
                  <c:v>42.989120370370372</c:v>
                </c:pt>
                <c:pt idx="2870">
                  <c:v>42.990497685185183</c:v>
                </c:pt>
                <c:pt idx="2871">
                  <c:v>42.997395833333343</c:v>
                </c:pt>
                <c:pt idx="2872">
                  <c:v>43.000150462962957</c:v>
                </c:pt>
                <c:pt idx="2873">
                  <c:v>43.000555555555557</c:v>
                </c:pt>
                <c:pt idx="2874">
                  <c:v>43.000995370370369</c:v>
                </c:pt>
                <c:pt idx="2875">
                  <c:v>43.010763888888889</c:v>
                </c:pt>
                <c:pt idx="2876">
                  <c:v>43.014652777777783</c:v>
                </c:pt>
                <c:pt idx="2877">
                  <c:v>43.015127314814812</c:v>
                </c:pt>
                <c:pt idx="2878">
                  <c:v>43.021400462962973</c:v>
                </c:pt>
                <c:pt idx="2879">
                  <c:v>43.023553240740739</c:v>
                </c:pt>
                <c:pt idx="2880">
                  <c:v>43.028067129629633</c:v>
                </c:pt>
                <c:pt idx="2881">
                  <c:v>43.030208333333327</c:v>
                </c:pt>
                <c:pt idx="2882">
                  <c:v>43.031643518518521</c:v>
                </c:pt>
                <c:pt idx="2883">
                  <c:v>43.031793981481478</c:v>
                </c:pt>
                <c:pt idx="2884">
                  <c:v>43.031944444444441</c:v>
                </c:pt>
                <c:pt idx="2885">
                  <c:v>43.03653935185185</c:v>
                </c:pt>
                <c:pt idx="2886">
                  <c:v>43.039050925925928</c:v>
                </c:pt>
                <c:pt idx="2887">
                  <c:v>43.039988425925927</c:v>
                </c:pt>
                <c:pt idx="2888">
                  <c:v>43.041365740740737</c:v>
                </c:pt>
                <c:pt idx="2889">
                  <c:v>43.053009259259262</c:v>
                </c:pt>
                <c:pt idx="2890">
                  <c:v>43.053483796296298</c:v>
                </c:pt>
                <c:pt idx="2891">
                  <c:v>43.05658564814815</c:v>
                </c:pt>
                <c:pt idx="2892">
                  <c:v>43.062997685185188</c:v>
                </c:pt>
                <c:pt idx="2893">
                  <c:v>43.064328703703701</c:v>
                </c:pt>
                <c:pt idx="2894">
                  <c:v>43.064629629629628</c:v>
                </c:pt>
                <c:pt idx="2895">
                  <c:v>43.07957175925926</c:v>
                </c:pt>
                <c:pt idx="2896">
                  <c:v>43.080011574074071</c:v>
                </c:pt>
                <c:pt idx="2897">
                  <c:v>43.080300925925933</c:v>
                </c:pt>
                <c:pt idx="2898">
                  <c:v>43.081689814814823</c:v>
                </c:pt>
                <c:pt idx="2899">
                  <c:v>43.082685185185177</c:v>
                </c:pt>
                <c:pt idx="2900">
                  <c:v>43.086979166666673</c:v>
                </c:pt>
                <c:pt idx="2901">
                  <c:v>43.092210648148153</c:v>
                </c:pt>
                <c:pt idx="2902">
                  <c:v>43.095254629629629</c:v>
                </c:pt>
                <c:pt idx="2903">
                  <c:v>43.095567129629629</c:v>
                </c:pt>
                <c:pt idx="2904">
                  <c:v>43.106134259259257</c:v>
                </c:pt>
                <c:pt idx="2905">
                  <c:v>43.110416666666673</c:v>
                </c:pt>
                <c:pt idx="2906">
                  <c:v>43.116006944444443</c:v>
                </c:pt>
                <c:pt idx="2907">
                  <c:v>43.119108796296302</c:v>
                </c:pt>
                <c:pt idx="2908">
                  <c:v>43.121504629629626</c:v>
                </c:pt>
                <c:pt idx="2909">
                  <c:v>43.122997685185183</c:v>
                </c:pt>
                <c:pt idx="2910">
                  <c:v>43.127442129629628</c:v>
                </c:pt>
                <c:pt idx="2911">
                  <c:v>43.127615740740737</c:v>
                </c:pt>
                <c:pt idx="2912">
                  <c:v>43.131574074074067</c:v>
                </c:pt>
                <c:pt idx="2913">
                  <c:v>43.132951388888891</c:v>
                </c:pt>
                <c:pt idx="2914">
                  <c:v>43.138784722222219</c:v>
                </c:pt>
                <c:pt idx="2915">
                  <c:v>43.141145833333333</c:v>
                </c:pt>
                <c:pt idx="2916">
                  <c:v>43.141435185185188</c:v>
                </c:pt>
                <c:pt idx="2917">
                  <c:v>43.141620370370369</c:v>
                </c:pt>
                <c:pt idx="2918">
                  <c:v>43.152164351851852</c:v>
                </c:pt>
                <c:pt idx="2919">
                  <c:v>43.153761574074068</c:v>
                </c:pt>
                <c:pt idx="2920">
                  <c:v>43.154386574074067</c:v>
                </c:pt>
                <c:pt idx="2921">
                  <c:v>43.156354166666667</c:v>
                </c:pt>
                <c:pt idx="2922">
                  <c:v>43.164409722222217</c:v>
                </c:pt>
                <c:pt idx="2923">
                  <c:v>43.165011574074072</c:v>
                </c:pt>
                <c:pt idx="2924">
                  <c:v>43.167499999999997</c:v>
                </c:pt>
                <c:pt idx="2925">
                  <c:v>43.168159722222221</c:v>
                </c:pt>
                <c:pt idx="2926">
                  <c:v>43.176145833333337</c:v>
                </c:pt>
                <c:pt idx="2927">
                  <c:v>43.192268518518517</c:v>
                </c:pt>
                <c:pt idx="2928">
                  <c:v>43.198668981481482</c:v>
                </c:pt>
                <c:pt idx="2929">
                  <c:v>43.202928240740739</c:v>
                </c:pt>
                <c:pt idx="2930">
                  <c:v>43.207384259259257</c:v>
                </c:pt>
                <c:pt idx="2931">
                  <c:v>43.222731481481482</c:v>
                </c:pt>
                <c:pt idx="2932">
                  <c:v>43.233888888888892</c:v>
                </c:pt>
                <c:pt idx="2933">
                  <c:v>43.234386574074072</c:v>
                </c:pt>
                <c:pt idx="2934">
                  <c:v>43.239143518518517</c:v>
                </c:pt>
                <c:pt idx="2935">
                  <c:v>43.241296296296298</c:v>
                </c:pt>
                <c:pt idx="2936">
                  <c:v>43.241319444444443</c:v>
                </c:pt>
                <c:pt idx="2937">
                  <c:v>43.247060185185177</c:v>
                </c:pt>
                <c:pt idx="2938">
                  <c:v>43.255775462962973</c:v>
                </c:pt>
                <c:pt idx="2939">
                  <c:v>43.257071759259262</c:v>
                </c:pt>
                <c:pt idx="2940">
                  <c:v>43.26613425925926</c:v>
                </c:pt>
                <c:pt idx="2941">
                  <c:v>43.266932870370368</c:v>
                </c:pt>
                <c:pt idx="2942">
                  <c:v>43.270462962962966</c:v>
                </c:pt>
                <c:pt idx="2943">
                  <c:v>43.271446759259263</c:v>
                </c:pt>
                <c:pt idx="2944">
                  <c:v>43.290879629629629</c:v>
                </c:pt>
                <c:pt idx="2945">
                  <c:v>43.292372685185192</c:v>
                </c:pt>
                <c:pt idx="2946">
                  <c:v>43.311412037037037</c:v>
                </c:pt>
                <c:pt idx="2947">
                  <c:v>43.31476851851852</c:v>
                </c:pt>
                <c:pt idx="2948">
                  <c:v>43.318344907407408</c:v>
                </c:pt>
                <c:pt idx="2949">
                  <c:v>43.322164351851853</c:v>
                </c:pt>
                <c:pt idx="2950">
                  <c:v>43.33284722222222</c:v>
                </c:pt>
                <c:pt idx="2951">
                  <c:v>43.333506944444437</c:v>
                </c:pt>
                <c:pt idx="2952">
                  <c:v>43.342719907407407</c:v>
                </c:pt>
                <c:pt idx="2953">
                  <c:v>43.347013888888888</c:v>
                </c:pt>
                <c:pt idx="2954">
                  <c:v>43.352800925925933</c:v>
                </c:pt>
                <c:pt idx="2955">
                  <c:v>43.358321759259262</c:v>
                </c:pt>
                <c:pt idx="2956">
                  <c:v>43.361747685185193</c:v>
                </c:pt>
                <c:pt idx="2957">
                  <c:v>43.362256944444447</c:v>
                </c:pt>
                <c:pt idx="2958">
                  <c:v>43.362743055555548</c:v>
                </c:pt>
                <c:pt idx="2959">
                  <c:v>43.364502314814807</c:v>
                </c:pt>
                <c:pt idx="2960">
                  <c:v>43.37027777777778</c:v>
                </c:pt>
                <c:pt idx="2961">
                  <c:v>43.377094907407397</c:v>
                </c:pt>
                <c:pt idx="2962">
                  <c:v>43.378298611111113</c:v>
                </c:pt>
                <c:pt idx="2963">
                  <c:v>43.389340277777777</c:v>
                </c:pt>
                <c:pt idx="2964">
                  <c:v>43.591817129629632</c:v>
                </c:pt>
                <c:pt idx="2965">
                  <c:v>43.647939814814812</c:v>
                </c:pt>
                <c:pt idx="2966">
                  <c:v>43.65152777777778</c:v>
                </c:pt>
                <c:pt idx="2967">
                  <c:v>43.652476851851851</c:v>
                </c:pt>
                <c:pt idx="2968">
                  <c:v>43.655775462962957</c:v>
                </c:pt>
                <c:pt idx="2969">
                  <c:v>43.658194444444447</c:v>
                </c:pt>
                <c:pt idx="2970">
                  <c:v>43.686041666666668</c:v>
                </c:pt>
                <c:pt idx="2971">
                  <c:v>43.6902662037037</c:v>
                </c:pt>
                <c:pt idx="2972">
                  <c:v>43.695983796296296</c:v>
                </c:pt>
                <c:pt idx="2973">
                  <c:v>43.69864583333333</c:v>
                </c:pt>
                <c:pt idx="2974">
                  <c:v>43.720289351851847</c:v>
                </c:pt>
                <c:pt idx="2975">
                  <c:v>43.743090277777767</c:v>
                </c:pt>
                <c:pt idx="2976">
                  <c:v>43.745636574074076</c:v>
                </c:pt>
                <c:pt idx="2977">
                  <c:v>43.76315972222222</c:v>
                </c:pt>
                <c:pt idx="2978">
                  <c:v>43.766678240740738</c:v>
                </c:pt>
                <c:pt idx="2979">
                  <c:v>43.767557870370368</c:v>
                </c:pt>
                <c:pt idx="2980">
                  <c:v>43.769490740740743</c:v>
                </c:pt>
                <c:pt idx="2981">
                  <c:v>43.769618055555547</c:v>
                </c:pt>
                <c:pt idx="2982">
                  <c:v>43.777430555555547</c:v>
                </c:pt>
                <c:pt idx="2983">
                  <c:v>43.777766203703713</c:v>
                </c:pt>
                <c:pt idx="2984">
                  <c:v>43.782708333333332</c:v>
                </c:pt>
                <c:pt idx="2985">
                  <c:v>43.785648148148148</c:v>
                </c:pt>
                <c:pt idx="2986">
                  <c:v>43.790636574074071</c:v>
                </c:pt>
                <c:pt idx="2987">
                  <c:v>43.796608796296297</c:v>
                </c:pt>
                <c:pt idx="2988">
                  <c:v>43.798090277777767</c:v>
                </c:pt>
                <c:pt idx="2989">
                  <c:v>43.79959490740741</c:v>
                </c:pt>
                <c:pt idx="2990">
                  <c:v>43.80016203703704</c:v>
                </c:pt>
                <c:pt idx="2991">
                  <c:v>43.801319444444452</c:v>
                </c:pt>
                <c:pt idx="2992">
                  <c:v>43.804826388888891</c:v>
                </c:pt>
                <c:pt idx="2993">
                  <c:v>43.806435185185187</c:v>
                </c:pt>
                <c:pt idx="2994">
                  <c:v>43.80828703703704</c:v>
                </c:pt>
                <c:pt idx="2995">
                  <c:v>43.809525462962966</c:v>
                </c:pt>
                <c:pt idx="2996">
                  <c:v>43.8097337962963</c:v>
                </c:pt>
                <c:pt idx="2997">
                  <c:v>43.810520833333342</c:v>
                </c:pt>
                <c:pt idx="2998">
                  <c:v>43.812025462962957</c:v>
                </c:pt>
                <c:pt idx="2999">
                  <c:v>43.813310185185188</c:v>
                </c:pt>
                <c:pt idx="3000">
                  <c:v>43.823703703703707</c:v>
                </c:pt>
                <c:pt idx="3001">
                  <c:v>43.826400462962972</c:v>
                </c:pt>
                <c:pt idx="3002">
                  <c:v>43.827627314814812</c:v>
                </c:pt>
                <c:pt idx="3003">
                  <c:v>43.829317129629629</c:v>
                </c:pt>
                <c:pt idx="3004">
                  <c:v>43.835196759259262</c:v>
                </c:pt>
                <c:pt idx="3005">
                  <c:v>43.842569444444443</c:v>
                </c:pt>
                <c:pt idx="3006">
                  <c:v>43.846319444444447</c:v>
                </c:pt>
                <c:pt idx="3007">
                  <c:v>43.851875</c:v>
                </c:pt>
                <c:pt idx="3008">
                  <c:v>43.853807870370368</c:v>
                </c:pt>
                <c:pt idx="3009">
                  <c:v>43.856423611111111</c:v>
                </c:pt>
                <c:pt idx="3010">
                  <c:v>43.858229166666668</c:v>
                </c:pt>
                <c:pt idx="3011">
                  <c:v>43.860694444444448</c:v>
                </c:pt>
                <c:pt idx="3012">
                  <c:v>43.862592592592591</c:v>
                </c:pt>
                <c:pt idx="3013">
                  <c:v>43.867094907407413</c:v>
                </c:pt>
                <c:pt idx="3014">
                  <c:v>43.875914351851847</c:v>
                </c:pt>
                <c:pt idx="3015">
                  <c:v>43.880011574074082</c:v>
                </c:pt>
                <c:pt idx="3016">
                  <c:v>43.88173611111111</c:v>
                </c:pt>
                <c:pt idx="3017">
                  <c:v>43.883287037037043</c:v>
                </c:pt>
                <c:pt idx="3018">
                  <c:v>43.885752314814823</c:v>
                </c:pt>
                <c:pt idx="3019">
                  <c:v>43.888634259259263</c:v>
                </c:pt>
                <c:pt idx="3020">
                  <c:v>43.88866898148148</c:v>
                </c:pt>
                <c:pt idx="3021">
                  <c:v>43.889097222222219</c:v>
                </c:pt>
                <c:pt idx="3022">
                  <c:v>43.890995370370369</c:v>
                </c:pt>
                <c:pt idx="3023">
                  <c:v>43.894074074074076</c:v>
                </c:pt>
                <c:pt idx="3024">
                  <c:v>43.894768518518518</c:v>
                </c:pt>
                <c:pt idx="3025">
                  <c:v>43.898645833333333</c:v>
                </c:pt>
                <c:pt idx="3026">
                  <c:v>43.905254629629631</c:v>
                </c:pt>
                <c:pt idx="3027">
                  <c:v>43.906030092592587</c:v>
                </c:pt>
                <c:pt idx="3028">
                  <c:v>43.906076388888891</c:v>
                </c:pt>
                <c:pt idx="3029">
                  <c:v>43.906226851851862</c:v>
                </c:pt>
                <c:pt idx="3030">
                  <c:v>43.908807870370367</c:v>
                </c:pt>
                <c:pt idx="3031">
                  <c:v>43.909328703703707</c:v>
                </c:pt>
                <c:pt idx="3032">
                  <c:v>43.909918981481482</c:v>
                </c:pt>
                <c:pt idx="3033">
                  <c:v>43.912129629629632</c:v>
                </c:pt>
                <c:pt idx="3034">
                  <c:v>43.914375</c:v>
                </c:pt>
                <c:pt idx="3035">
                  <c:v>43.915046296296303</c:v>
                </c:pt>
                <c:pt idx="3036">
                  <c:v>43.915937499999998</c:v>
                </c:pt>
                <c:pt idx="3037">
                  <c:v>43.917141203703707</c:v>
                </c:pt>
                <c:pt idx="3038">
                  <c:v>43.917569444444453</c:v>
                </c:pt>
                <c:pt idx="3039">
                  <c:v>43.917812499999997</c:v>
                </c:pt>
                <c:pt idx="3040">
                  <c:v>43.91853009259259</c:v>
                </c:pt>
                <c:pt idx="3041">
                  <c:v>43.919004629629633</c:v>
                </c:pt>
                <c:pt idx="3042">
                  <c:v>43.919085648148148</c:v>
                </c:pt>
                <c:pt idx="3043">
                  <c:v>43.919363425925923</c:v>
                </c:pt>
                <c:pt idx="3044">
                  <c:v>43.919641203703698</c:v>
                </c:pt>
                <c:pt idx="3045">
                  <c:v>43.919988425925929</c:v>
                </c:pt>
                <c:pt idx="3046">
                  <c:v>43.92</c:v>
                </c:pt>
                <c:pt idx="3047">
                  <c:v>43.920208333333328</c:v>
                </c:pt>
                <c:pt idx="3048">
                  <c:v>43.920694444444443</c:v>
                </c:pt>
                <c:pt idx="3049">
                  <c:v>43.920706018518523</c:v>
                </c:pt>
                <c:pt idx="3050">
                  <c:v>43.920833333333327</c:v>
                </c:pt>
                <c:pt idx="3051">
                  <c:v>43.920937500000001</c:v>
                </c:pt>
                <c:pt idx="3052">
                  <c:v>43.921041666666667</c:v>
                </c:pt>
                <c:pt idx="3053">
                  <c:v>43.921099537037037</c:v>
                </c:pt>
                <c:pt idx="3054">
                  <c:v>43.921956018518522</c:v>
                </c:pt>
                <c:pt idx="3055">
                  <c:v>43.9221875</c:v>
                </c:pt>
                <c:pt idx="3056">
                  <c:v>43.923425925925933</c:v>
                </c:pt>
                <c:pt idx="3057">
                  <c:v>43.923541666666672</c:v>
                </c:pt>
                <c:pt idx="3058">
                  <c:v>43.924027777777781</c:v>
                </c:pt>
                <c:pt idx="3059">
                  <c:v>43.924108796296302</c:v>
                </c:pt>
                <c:pt idx="3060">
                  <c:v>43.92608796296296</c:v>
                </c:pt>
                <c:pt idx="3061">
                  <c:v>43.929039351851848</c:v>
                </c:pt>
                <c:pt idx="3062">
                  <c:v>43.932546296296287</c:v>
                </c:pt>
                <c:pt idx="3063">
                  <c:v>43.933634259259257</c:v>
                </c:pt>
                <c:pt idx="3064">
                  <c:v>43.938055555555557</c:v>
                </c:pt>
                <c:pt idx="3065">
                  <c:v>43.940960648148149</c:v>
                </c:pt>
                <c:pt idx="3066">
                  <c:v>43.941990740740742</c:v>
                </c:pt>
                <c:pt idx="3067">
                  <c:v>43.94341435185185</c:v>
                </c:pt>
                <c:pt idx="3068">
                  <c:v>43.944594907407406</c:v>
                </c:pt>
                <c:pt idx="3069">
                  <c:v>43.947291666666658</c:v>
                </c:pt>
                <c:pt idx="3070">
                  <c:v>43.94809027777778</c:v>
                </c:pt>
                <c:pt idx="3071">
                  <c:v>43.949039351851852</c:v>
                </c:pt>
                <c:pt idx="3072">
                  <c:v>43.951192129629632</c:v>
                </c:pt>
                <c:pt idx="3073">
                  <c:v>43.951620370370371</c:v>
                </c:pt>
                <c:pt idx="3074">
                  <c:v>43.952465277777783</c:v>
                </c:pt>
                <c:pt idx="3075">
                  <c:v>43.953506944444442</c:v>
                </c:pt>
                <c:pt idx="3076">
                  <c:v>43.954756944444448</c:v>
                </c:pt>
                <c:pt idx="3077">
                  <c:v>43.955821759259258</c:v>
                </c:pt>
                <c:pt idx="3078">
                  <c:v>43.957685185185177</c:v>
                </c:pt>
                <c:pt idx="3079">
                  <c:v>43.965590277777778</c:v>
                </c:pt>
                <c:pt idx="3080">
                  <c:v>43.96565972222222</c:v>
                </c:pt>
                <c:pt idx="3081">
                  <c:v>43.974247685185183</c:v>
                </c:pt>
                <c:pt idx="3082">
                  <c:v>43.975381944444443</c:v>
                </c:pt>
                <c:pt idx="3083">
                  <c:v>43.976203703703703</c:v>
                </c:pt>
                <c:pt idx="3084">
                  <c:v>43.976909722222217</c:v>
                </c:pt>
                <c:pt idx="3085">
                  <c:v>43.977141203703702</c:v>
                </c:pt>
                <c:pt idx="3086">
                  <c:v>43.977557870370369</c:v>
                </c:pt>
                <c:pt idx="3087">
                  <c:v>43.979525462962961</c:v>
                </c:pt>
                <c:pt idx="3088">
                  <c:v>43.98020833333333</c:v>
                </c:pt>
                <c:pt idx="3089">
                  <c:v>43.981469907407408</c:v>
                </c:pt>
                <c:pt idx="3090">
                  <c:v>43.98153935185185</c:v>
                </c:pt>
                <c:pt idx="3091">
                  <c:v>43.982303240740741</c:v>
                </c:pt>
                <c:pt idx="3092">
                  <c:v>43.983171296296298</c:v>
                </c:pt>
                <c:pt idx="3093">
                  <c:v>43.983726851851848</c:v>
                </c:pt>
                <c:pt idx="3094">
                  <c:v>43.983784722222232</c:v>
                </c:pt>
                <c:pt idx="3095">
                  <c:v>43.985289351851847</c:v>
                </c:pt>
                <c:pt idx="3096">
                  <c:v>43.985555555555557</c:v>
                </c:pt>
                <c:pt idx="3097">
                  <c:v>43.985740740740738</c:v>
                </c:pt>
                <c:pt idx="3098">
                  <c:v>43.985937499999999</c:v>
                </c:pt>
                <c:pt idx="3099">
                  <c:v>43.986180555555563</c:v>
                </c:pt>
                <c:pt idx="3100">
                  <c:v>43.986504629629628</c:v>
                </c:pt>
                <c:pt idx="3101">
                  <c:v>43.987453703703707</c:v>
                </c:pt>
                <c:pt idx="3102">
                  <c:v>43.988576388888887</c:v>
                </c:pt>
                <c:pt idx="3103">
                  <c:v>43.989699074074068</c:v>
                </c:pt>
                <c:pt idx="3104">
                  <c:v>43.990335648148147</c:v>
                </c:pt>
                <c:pt idx="3105">
                  <c:v>43.990902777777777</c:v>
                </c:pt>
                <c:pt idx="3106">
                  <c:v>43.991493055555559</c:v>
                </c:pt>
                <c:pt idx="3107">
                  <c:v>43.991898148148152</c:v>
                </c:pt>
                <c:pt idx="3108">
                  <c:v>43.992083333333333</c:v>
                </c:pt>
                <c:pt idx="3109">
                  <c:v>43.992106481481478</c:v>
                </c:pt>
                <c:pt idx="3110">
                  <c:v>43.992268518518522</c:v>
                </c:pt>
                <c:pt idx="3111">
                  <c:v>43.992638888888891</c:v>
                </c:pt>
                <c:pt idx="3112">
                  <c:v>43.992719907407412</c:v>
                </c:pt>
                <c:pt idx="3113">
                  <c:v>43.993194444444441</c:v>
                </c:pt>
                <c:pt idx="3114">
                  <c:v>43.994629629629628</c:v>
                </c:pt>
                <c:pt idx="3115">
                  <c:v>43.99496527777778</c:v>
                </c:pt>
                <c:pt idx="3116">
                  <c:v>43.995208333333331</c:v>
                </c:pt>
                <c:pt idx="3117">
                  <c:v>43.995300925925918</c:v>
                </c:pt>
                <c:pt idx="3118">
                  <c:v>43.99577546296296</c:v>
                </c:pt>
                <c:pt idx="3119">
                  <c:v>43.996053240740743</c:v>
                </c:pt>
                <c:pt idx="3120">
                  <c:v>43.996203703703713</c:v>
                </c:pt>
                <c:pt idx="3121">
                  <c:v>43.997094907407408</c:v>
                </c:pt>
                <c:pt idx="3122">
                  <c:v>43.997314814814807</c:v>
                </c:pt>
                <c:pt idx="3123">
                  <c:v>43.997986111111111</c:v>
                </c:pt>
                <c:pt idx="3124">
                  <c:v>43.998657407407407</c:v>
                </c:pt>
                <c:pt idx="3125">
                  <c:v>43.998726851851849</c:v>
                </c:pt>
                <c:pt idx="3126">
                  <c:v>43.998900462962958</c:v>
                </c:pt>
                <c:pt idx="3127">
                  <c:v>43.998981481481479</c:v>
                </c:pt>
                <c:pt idx="3128">
                  <c:v>43.999305555555559</c:v>
                </c:pt>
                <c:pt idx="3129">
                  <c:v>43.999398148148153</c:v>
                </c:pt>
                <c:pt idx="3130">
                  <c:v>43.999421296296298</c:v>
                </c:pt>
                <c:pt idx="3131">
                  <c:v>43.999525462962957</c:v>
                </c:pt>
                <c:pt idx="3132">
                  <c:v>43.999548611111109</c:v>
                </c:pt>
                <c:pt idx="3133">
                  <c:v>43.999560185185182</c:v>
                </c:pt>
                <c:pt idx="3134">
                  <c:v>43.999780092592587</c:v>
                </c:pt>
                <c:pt idx="3135">
                  <c:v>43.999930555555558</c:v>
                </c:pt>
                <c:pt idx="3136">
                  <c:v>44.000289351851848</c:v>
                </c:pt>
                <c:pt idx="3137">
                  <c:v>44.000358796296297</c:v>
                </c:pt>
                <c:pt idx="3138">
                  <c:v>44.000393518518521</c:v>
                </c:pt>
                <c:pt idx="3139">
                  <c:v>44.00056712962963</c:v>
                </c:pt>
                <c:pt idx="3140">
                  <c:v>44.000590277777768</c:v>
                </c:pt>
                <c:pt idx="3141">
                  <c:v>44.000648148148152</c:v>
                </c:pt>
                <c:pt idx="3142">
                  <c:v>44.000763888888891</c:v>
                </c:pt>
                <c:pt idx="3143">
                  <c:v>44.000891203703702</c:v>
                </c:pt>
                <c:pt idx="3144">
                  <c:v>44.000925925925927</c:v>
                </c:pt>
                <c:pt idx="3145">
                  <c:v>44.001145833333332</c:v>
                </c:pt>
                <c:pt idx="3146">
                  <c:v>44.001354166666673</c:v>
                </c:pt>
                <c:pt idx="3147">
                  <c:v>44.001469907407397</c:v>
                </c:pt>
                <c:pt idx="3148">
                  <c:v>44.001562499999999</c:v>
                </c:pt>
                <c:pt idx="3149">
                  <c:v>44.001886574074071</c:v>
                </c:pt>
                <c:pt idx="3150">
                  <c:v>44.001932870370368</c:v>
                </c:pt>
                <c:pt idx="3151">
                  <c:v>44.001944444444447</c:v>
                </c:pt>
                <c:pt idx="3152">
                  <c:v>44.002037037037027</c:v>
                </c:pt>
                <c:pt idx="3153">
                  <c:v>44.002048611111107</c:v>
                </c:pt>
                <c:pt idx="3154">
                  <c:v>44.002083333333331</c:v>
                </c:pt>
                <c:pt idx="3155">
                  <c:v>44.002129629629628</c:v>
                </c:pt>
                <c:pt idx="3156">
                  <c:v>44.002372685185193</c:v>
                </c:pt>
                <c:pt idx="3157">
                  <c:v>44.002407407407411</c:v>
                </c:pt>
                <c:pt idx="3158">
                  <c:v>44.002511574074077</c:v>
                </c:pt>
                <c:pt idx="3159">
                  <c:v>44.002546296296288</c:v>
                </c:pt>
                <c:pt idx="3160">
                  <c:v>44.002650462962961</c:v>
                </c:pt>
                <c:pt idx="3161">
                  <c:v>44.002685185185193</c:v>
                </c:pt>
                <c:pt idx="3162">
                  <c:v>44.002743055555563</c:v>
                </c:pt>
                <c:pt idx="3163">
                  <c:v>44.00283564814815</c:v>
                </c:pt>
                <c:pt idx="3164">
                  <c:v>44.002893518518519</c:v>
                </c:pt>
                <c:pt idx="3165">
                  <c:v>44.002928240740736</c:v>
                </c:pt>
                <c:pt idx="3166">
                  <c:v>44.002962962962961</c:v>
                </c:pt>
                <c:pt idx="3167">
                  <c:v>44.002986111111113</c:v>
                </c:pt>
                <c:pt idx="3168">
                  <c:v>44.003136574074077</c:v>
                </c:pt>
                <c:pt idx="3169">
                  <c:v>44.003252314814823</c:v>
                </c:pt>
                <c:pt idx="3170">
                  <c:v>44.003298611111113</c:v>
                </c:pt>
                <c:pt idx="3171">
                  <c:v>44.003310185185192</c:v>
                </c:pt>
                <c:pt idx="3172">
                  <c:v>44.003379629629627</c:v>
                </c:pt>
                <c:pt idx="3173">
                  <c:v>44.003402777777779</c:v>
                </c:pt>
                <c:pt idx="3174">
                  <c:v>44.003437499999997</c:v>
                </c:pt>
                <c:pt idx="3175">
                  <c:v>44.003495370370374</c:v>
                </c:pt>
                <c:pt idx="3176">
                  <c:v>44.003564814814823</c:v>
                </c:pt>
                <c:pt idx="3177">
                  <c:v>44.003611111111113</c:v>
                </c:pt>
                <c:pt idx="3178">
                  <c:v>44.003692129629627</c:v>
                </c:pt>
                <c:pt idx="3179">
                  <c:v>44.003749999999997</c:v>
                </c:pt>
                <c:pt idx="3180">
                  <c:v>44.003761574074083</c:v>
                </c:pt>
                <c:pt idx="3181">
                  <c:v>44.003865740740743</c:v>
                </c:pt>
                <c:pt idx="3182">
                  <c:v>44.003877314814822</c:v>
                </c:pt>
                <c:pt idx="3183">
                  <c:v>44.00390046296296</c:v>
                </c:pt>
                <c:pt idx="3184">
                  <c:v>44.004074074074083</c:v>
                </c:pt>
                <c:pt idx="3185">
                  <c:v>44.004178240740742</c:v>
                </c:pt>
                <c:pt idx="3186">
                  <c:v>44.00421296296296</c:v>
                </c:pt>
                <c:pt idx="3187">
                  <c:v>44.004409722222221</c:v>
                </c:pt>
                <c:pt idx="3188">
                  <c:v>44.004502314814808</c:v>
                </c:pt>
                <c:pt idx="3189">
                  <c:v>44.004537037037039</c:v>
                </c:pt>
                <c:pt idx="3190">
                  <c:v>44.004560185185177</c:v>
                </c:pt>
                <c:pt idx="3191">
                  <c:v>44.00472222222222</c:v>
                </c:pt>
                <c:pt idx="3192">
                  <c:v>44.004745370370372</c:v>
                </c:pt>
                <c:pt idx="3193">
                  <c:v>44.004791666666669</c:v>
                </c:pt>
                <c:pt idx="3194">
                  <c:v>44.004930555555553</c:v>
                </c:pt>
                <c:pt idx="3195">
                  <c:v>44.005057870370372</c:v>
                </c:pt>
                <c:pt idx="3196">
                  <c:v>44.005069444444437</c:v>
                </c:pt>
                <c:pt idx="3197">
                  <c:v>44.005127314814807</c:v>
                </c:pt>
                <c:pt idx="3198">
                  <c:v>44.005231481481481</c:v>
                </c:pt>
                <c:pt idx="3199">
                  <c:v>44.005243055555553</c:v>
                </c:pt>
                <c:pt idx="3200">
                  <c:v>44.00528935185185</c:v>
                </c:pt>
                <c:pt idx="3201">
                  <c:v>44.005405092592589</c:v>
                </c:pt>
                <c:pt idx="3202">
                  <c:v>44.005625000000002</c:v>
                </c:pt>
                <c:pt idx="3203">
                  <c:v>44.005717592592603</c:v>
                </c:pt>
                <c:pt idx="3204">
                  <c:v>44.005729166666669</c:v>
                </c:pt>
                <c:pt idx="3205">
                  <c:v>44.005925925925929</c:v>
                </c:pt>
                <c:pt idx="3206">
                  <c:v>44.005972222222219</c:v>
                </c:pt>
                <c:pt idx="3207">
                  <c:v>44.005983796296299</c:v>
                </c:pt>
                <c:pt idx="3208">
                  <c:v>44.006053240740741</c:v>
                </c:pt>
                <c:pt idx="3209">
                  <c:v>44.00616898148148</c:v>
                </c:pt>
                <c:pt idx="3210">
                  <c:v>44.006238425925929</c:v>
                </c:pt>
                <c:pt idx="3211">
                  <c:v>44.006273148148153</c:v>
                </c:pt>
                <c:pt idx="3212">
                  <c:v>44.006412037037038</c:v>
                </c:pt>
                <c:pt idx="3213">
                  <c:v>44.00642361111111</c:v>
                </c:pt>
                <c:pt idx="3214">
                  <c:v>44.006608796296298</c:v>
                </c:pt>
                <c:pt idx="3215">
                  <c:v>44.00673611111111</c:v>
                </c:pt>
                <c:pt idx="3216">
                  <c:v>44.006817129629631</c:v>
                </c:pt>
                <c:pt idx="3217">
                  <c:v>44.006944444444443</c:v>
                </c:pt>
                <c:pt idx="3218">
                  <c:v>44.006956018518522</c:v>
                </c:pt>
                <c:pt idx="3219">
                  <c:v>44.006979166666667</c:v>
                </c:pt>
                <c:pt idx="3220">
                  <c:v>44.007002314814812</c:v>
                </c:pt>
                <c:pt idx="3221">
                  <c:v>44.007106481481479</c:v>
                </c:pt>
                <c:pt idx="3222">
                  <c:v>44.007210648148153</c:v>
                </c:pt>
                <c:pt idx="3223">
                  <c:v>44.007326388888892</c:v>
                </c:pt>
                <c:pt idx="3224">
                  <c:v>44.007384259259261</c:v>
                </c:pt>
                <c:pt idx="3225">
                  <c:v>44.008240740740739</c:v>
                </c:pt>
                <c:pt idx="3226">
                  <c:v>44.00863425925926</c:v>
                </c:pt>
                <c:pt idx="3227">
                  <c:v>44.008668981481478</c:v>
                </c:pt>
                <c:pt idx="3228">
                  <c:v>44.016990740740738</c:v>
                </c:pt>
                <c:pt idx="3229">
                  <c:v>44.025034722222223</c:v>
                </c:pt>
                <c:pt idx="3230">
                  <c:v>44.031724537037043</c:v>
                </c:pt>
                <c:pt idx="3231">
                  <c:v>44.031851851851847</c:v>
                </c:pt>
                <c:pt idx="3232">
                  <c:v>44.032372685185187</c:v>
                </c:pt>
                <c:pt idx="3233">
                  <c:v>44.03263888888889</c:v>
                </c:pt>
                <c:pt idx="3234">
                  <c:v>44.033043981481477</c:v>
                </c:pt>
                <c:pt idx="3235">
                  <c:v>44.033449074074078</c:v>
                </c:pt>
                <c:pt idx="3236">
                  <c:v>44.033645833333331</c:v>
                </c:pt>
                <c:pt idx="3237">
                  <c:v>44.036875000000002</c:v>
                </c:pt>
                <c:pt idx="3238">
                  <c:v>44.039502314814818</c:v>
                </c:pt>
                <c:pt idx="3239">
                  <c:v>44.039594907407412</c:v>
                </c:pt>
                <c:pt idx="3240">
                  <c:v>44.048287037037028</c:v>
                </c:pt>
                <c:pt idx="3241">
                  <c:v>44.054155092592588</c:v>
                </c:pt>
                <c:pt idx="3242">
                  <c:v>44.054791666666667</c:v>
                </c:pt>
                <c:pt idx="3243">
                  <c:v>44.057025462962962</c:v>
                </c:pt>
                <c:pt idx="3244">
                  <c:v>44.057337962962961</c:v>
                </c:pt>
                <c:pt idx="3245">
                  <c:v>44.058252314814823</c:v>
                </c:pt>
                <c:pt idx="3246">
                  <c:v>44.058402777777779</c:v>
                </c:pt>
                <c:pt idx="3247">
                  <c:v>44.058726851851851</c:v>
                </c:pt>
                <c:pt idx="3248">
                  <c:v>44.063287037037043</c:v>
                </c:pt>
                <c:pt idx="3249">
                  <c:v>44.065173611111113</c:v>
                </c:pt>
                <c:pt idx="3250">
                  <c:v>44.065231481481483</c:v>
                </c:pt>
                <c:pt idx="3251">
                  <c:v>44.065949074074076</c:v>
                </c:pt>
                <c:pt idx="3252">
                  <c:v>44.066527777777779</c:v>
                </c:pt>
                <c:pt idx="3253">
                  <c:v>44.067569444444437</c:v>
                </c:pt>
                <c:pt idx="3254">
                  <c:v>44.068159722222219</c:v>
                </c:pt>
                <c:pt idx="3255">
                  <c:v>44.068807870370371</c:v>
                </c:pt>
                <c:pt idx="3256">
                  <c:v>44.073159722222222</c:v>
                </c:pt>
                <c:pt idx="3257">
                  <c:v>44.077395833333327</c:v>
                </c:pt>
                <c:pt idx="3258">
                  <c:v>44.079097222222217</c:v>
                </c:pt>
                <c:pt idx="3259">
                  <c:v>44.080115740740737</c:v>
                </c:pt>
                <c:pt idx="3260">
                  <c:v>44.083425925925923</c:v>
                </c:pt>
                <c:pt idx="3261">
                  <c:v>44.083541666666669</c:v>
                </c:pt>
                <c:pt idx="3262">
                  <c:v>44.083587962962973</c:v>
                </c:pt>
                <c:pt idx="3263">
                  <c:v>44.083599537037038</c:v>
                </c:pt>
                <c:pt idx="3264">
                  <c:v>44.084386574074067</c:v>
                </c:pt>
                <c:pt idx="3265">
                  <c:v>44.084745370370371</c:v>
                </c:pt>
                <c:pt idx="3266">
                  <c:v>44.085520833333327</c:v>
                </c:pt>
                <c:pt idx="3267">
                  <c:v>44.08625</c:v>
                </c:pt>
                <c:pt idx="3268">
                  <c:v>44.086990740740738</c:v>
                </c:pt>
                <c:pt idx="3269">
                  <c:v>44.087280092592593</c:v>
                </c:pt>
                <c:pt idx="3270">
                  <c:v>44.087777777777781</c:v>
                </c:pt>
                <c:pt idx="3271">
                  <c:v>44.088472222222222</c:v>
                </c:pt>
                <c:pt idx="3272">
                  <c:v>44.088599537037027</c:v>
                </c:pt>
                <c:pt idx="3273">
                  <c:v>44.088784722222222</c:v>
                </c:pt>
                <c:pt idx="3274">
                  <c:v>44.089664351851852</c:v>
                </c:pt>
                <c:pt idx="3275">
                  <c:v>44.090046296296293</c:v>
                </c:pt>
                <c:pt idx="3276">
                  <c:v>44.093819444444442</c:v>
                </c:pt>
                <c:pt idx="3277">
                  <c:v>44.098750000000003</c:v>
                </c:pt>
                <c:pt idx="3278">
                  <c:v>44.103067129629629</c:v>
                </c:pt>
                <c:pt idx="3279">
                  <c:v>44.105127314814823</c:v>
                </c:pt>
                <c:pt idx="3280">
                  <c:v>44.110381944444441</c:v>
                </c:pt>
                <c:pt idx="3281">
                  <c:v>44.12053240740741</c:v>
                </c:pt>
                <c:pt idx="3282">
                  <c:v>44.122326388888887</c:v>
                </c:pt>
                <c:pt idx="3283">
                  <c:v>44.158009259259259</c:v>
                </c:pt>
                <c:pt idx="3284">
                  <c:v>44.160104166666663</c:v>
                </c:pt>
                <c:pt idx="3285">
                  <c:v>44.168414351851851</c:v>
                </c:pt>
                <c:pt idx="3286">
                  <c:v>44.174097222222223</c:v>
                </c:pt>
                <c:pt idx="3287">
                  <c:v>44.183310185185192</c:v>
                </c:pt>
                <c:pt idx="3288">
                  <c:v>44.191249999999997</c:v>
                </c:pt>
                <c:pt idx="3289">
                  <c:v>44.195972222222217</c:v>
                </c:pt>
                <c:pt idx="3290">
                  <c:v>44.213067129629628</c:v>
                </c:pt>
                <c:pt idx="3291">
                  <c:v>44.213078703703701</c:v>
                </c:pt>
                <c:pt idx="3292">
                  <c:v>44.216238425925923</c:v>
                </c:pt>
                <c:pt idx="3293">
                  <c:v>44.218379629629631</c:v>
                </c:pt>
                <c:pt idx="3294">
                  <c:v>44.219861111111108</c:v>
                </c:pt>
                <c:pt idx="3295">
                  <c:v>44.242939814814818</c:v>
                </c:pt>
                <c:pt idx="3296">
                  <c:v>44.243749999999999</c:v>
                </c:pt>
                <c:pt idx="3297">
                  <c:v>44.247442129629633</c:v>
                </c:pt>
                <c:pt idx="3298">
                  <c:v>44.256122685185183</c:v>
                </c:pt>
                <c:pt idx="3299">
                  <c:v>44.259178240740738</c:v>
                </c:pt>
                <c:pt idx="3300">
                  <c:v>44.273113425925928</c:v>
                </c:pt>
                <c:pt idx="3301">
                  <c:v>44.318773148148153</c:v>
                </c:pt>
                <c:pt idx="3302">
                  <c:v>44.365428240740741</c:v>
                </c:pt>
                <c:pt idx="3303">
                  <c:v>44.373715277777777</c:v>
                </c:pt>
                <c:pt idx="3304">
                  <c:v>44.375023148148138</c:v>
                </c:pt>
                <c:pt idx="3305">
                  <c:v>44.425092592592591</c:v>
                </c:pt>
                <c:pt idx="3306">
                  <c:v>44.463020833333331</c:v>
                </c:pt>
                <c:pt idx="3307">
                  <c:v>44.657210648148151</c:v>
                </c:pt>
                <c:pt idx="3308">
                  <c:v>44.67439814814815</c:v>
                </c:pt>
                <c:pt idx="3309">
                  <c:v>44.690451388888889</c:v>
                </c:pt>
                <c:pt idx="3310">
                  <c:v>44.717500000000001</c:v>
                </c:pt>
                <c:pt idx="3311">
                  <c:v>44.722268518518518</c:v>
                </c:pt>
                <c:pt idx="3312">
                  <c:v>44.735879629629629</c:v>
                </c:pt>
                <c:pt idx="3313">
                  <c:v>44.747442129629633</c:v>
                </c:pt>
                <c:pt idx="3314">
                  <c:v>44.765347222222218</c:v>
                </c:pt>
                <c:pt idx="3315">
                  <c:v>44.766921296296303</c:v>
                </c:pt>
                <c:pt idx="3316">
                  <c:v>44.777175925925917</c:v>
                </c:pt>
                <c:pt idx="3317">
                  <c:v>44.781145833333333</c:v>
                </c:pt>
                <c:pt idx="3318">
                  <c:v>44.802118055555553</c:v>
                </c:pt>
                <c:pt idx="3319">
                  <c:v>44.80658564814815</c:v>
                </c:pt>
                <c:pt idx="3320">
                  <c:v>44.810196759259263</c:v>
                </c:pt>
                <c:pt idx="3321">
                  <c:v>44.813854166666673</c:v>
                </c:pt>
                <c:pt idx="3322">
                  <c:v>44.817916666666669</c:v>
                </c:pt>
                <c:pt idx="3323">
                  <c:v>44.827824074074073</c:v>
                </c:pt>
                <c:pt idx="3324">
                  <c:v>44.841516203703698</c:v>
                </c:pt>
                <c:pt idx="3325">
                  <c:v>44.851168981481479</c:v>
                </c:pt>
                <c:pt idx="3326">
                  <c:v>44.851701388888891</c:v>
                </c:pt>
                <c:pt idx="3327">
                  <c:v>44.856331018518517</c:v>
                </c:pt>
                <c:pt idx="3328">
                  <c:v>44.865497685185183</c:v>
                </c:pt>
                <c:pt idx="3329">
                  <c:v>44.871446759259257</c:v>
                </c:pt>
                <c:pt idx="3330">
                  <c:v>44.884016203703702</c:v>
                </c:pt>
                <c:pt idx="3331">
                  <c:v>44.898900462962963</c:v>
                </c:pt>
                <c:pt idx="3332">
                  <c:v>44.919791666666669</c:v>
                </c:pt>
                <c:pt idx="3333">
                  <c:v>44.933368055555547</c:v>
                </c:pt>
                <c:pt idx="3334">
                  <c:v>44.9371875</c:v>
                </c:pt>
                <c:pt idx="3335">
                  <c:v>44.949988425925923</c:v>
                </c:pt>
                <c:pt idx="3336">
                  <c:v>44.962256944444448</c:v>
                </c:pt>
                <c:pt idx="3337">
                  <c:v>44.978506944444447</c:v>
                </c:pt>
                <c:pt idx="3338">
                  <c:v>44.985219907407412</c:v>
                </c:pt>
                <c:pt idx="3339">
                  <c:v>44.988356481481482</c:v>
                </c:pt>
                <c:pt idx="3340">
                  <c:v>45.000798611111108</c:v>
                </c:pt>
                <c:pt idx="3341">
                  <c:v>45.003148148148149</c:v>
                </c:pt>
                <c:pt idx="3342">
                  <c:v>45.003194444444453</c:v>
                </c:pt>
                <c:pt idx="3343">
                  <c:v>45.004548611111112</c:v>
                </c:pt>
                <c:pt idx="3344">
                  <c:v>45.005486111111111</c:v>
                </c:pt>
                <c:pt idx="3345">
                  <c:v>45.006446759259262</c:v>
                </c:pt>
                <c:pt idx="3346">
                  <c:v>45.007777777777783</c:v>
                </c:pt>
                <c:pt idx="3347">
                  <c:v>45.009166666666673</c:v>
                </c:pt>
                <c:pt idx="3348">
                  <c:v>45.01027777777778</c:v>
                </c:pt>
                <c:pt idx="3349">
                  <c:v>45.018263888888889</c:v>
                </c:pt>
                <c:pt idx="3350">
                  <c:v>45.028773148148147</c:v>
                </c:pt>
                <c:pt idx="3351">
                  <c:v>45.035833333333343</c:v>
                </c:pt>
                <c:pt idx="3352">
                  <c:v>45.047824074074072</c:v>
                </c:pt>
                <c:pt idx="3353">
                  <c:v>45.053761574074073</c:v>
                </c:pt>
                <c:pt idx="3354">
                  <c:v>45.068715277777777</c:v>
                </c:pt>
                <c:pt idx="3355">
                  <c:v>45.069861111111109</c:v>
                </c:pt>
                <c:pt idx="3356">
                  <c:v>45.073842592592591</c:v>
                </c:pt>
                <c:pt idx="3357">
                  <c:v>45.07391203703704</c:v>
                </c:pt>
                <c:pt idx="3358">
                  <c:v>45.075810185185183</c:v>
                </c:pt>
                <c:pt idx="3359">
                  <c:v>45.083900462962973</c:v>
                </c:pt>
                <c:pt idx="3360">
                  <c:v>45.084050925925929</c:v>
                </c:pt>
                <c:pt idx="3361">
                  <c:v>45.084166666666668</c:v>
                </c:pt>
                <c:pt idx="3362">
                  <c:v>45.089374999999997</c:v>
                </c:pt>
                <c:pt idx="3363">
                  <c:v>45.090752314814807</c:v>
                </c:pt>
                <c:pt idx="3364">
                  <c:v>45.107256944444437</c:v>
                </c:pt>
                <c:pt idx="3365">
                  <c:v>45.116527777777783</c:v>
                </c:pt>
                <c:pt idx="3366">
                  <c:v>45.121875000000003</c:v>
                </c:pt>
                <c:pt idx="3367">
                  <c:v>45.125497685185188</c:v>
                </c:pt>
                <c:pt idx="3368">
                  <c:v>45.131793981481479</c:v>
                </c:pt>
                <c:pt idx="3369">
                  <c:v>45.133530092592594</c:v>
                </c:pt>
                <c:pt idx="3370">
                  <c:v>45.143576388888889</c:v>
                </c:pt>
                <c:pt idx="3371">
                  <c:v>45.186782407407406</c:v>
                </c:pt>
                <c:pt idx="3372">
                  <c:v>45.223460648148148</c:v>
                </c:pt>
                <c:pt idx="3373">
                  <c:v>45.238761574074083</c:v>
                </c:pt>
                <c:pt idx="3374">
                  <c:v>45.245879629629627</c:v>
                </c:pt>
                <c:pt idx="3375">
                  <c:v>45.254884259259264</c:v>
                </c:pt>
                <c:pt idx="3376">
                  <c:v>45.255706018518516</c:v>
                </c:pt>
                <c:pt idx="3377">
                  <c:v>45.256724537037037</c:v>
                </c:pt>
                <c:pt idx="3378">
                  <c:v>45.269814814814808</c:v>
                </c:pt>
                <c:pt idx="3379">
                  <c:v>45.276574074074077</c:v>
                </c:pt>
                <c:pt idx="3380">
                  <c:v>45.281967592592594</c:v>
                </c:pt>
                <c:pt idx="3381">
                  <c:v>45.30134259259259</c:v>
                </c:pt>
                <c:pt idx="3382">
                  <c:v>45.30858796296296</c:v>
                </c:pt>
                <c:pt idx="3383">
                  <c:v>45.333425925925923</c:v>
                </c:pt>
                <c:pt idx="3384">
                  <c:v>45.337175925925933</c:v>
                </c:pt>
                <c:pt idx="3385">
                  <c:v>45.341342592592589</c:v>
                </c:pt>
                <c:pt idx="3386">
                  <c:v>45.371319444444453</c:v>
                </c:pt>
                <c:pt idx="3387">
                  <c:v>45.376064814814818</c:v>
                </c:pt>
                <c:pt idx="3388">
                  <c:v>45.635798611111113</c:v>
                </c:pt>
                <c:pt idx="3389">
                  <c:v>45.65265046296296</c:v>
                </c:pt>
                <c:pt idx="3390">
                  <c:v>45.673958333333331</c:v>
                </c:pt>
                <c:pt idx="3391">
                  <c:v>45.730104166666663</c:v>
                </c:pt>
                <c:pt idx="3392">
                  <c:v>45.732442129629632</c:v>
                </c:pt>
                <c:pt idx="3393">
                  <c:v>45.741493055555559</c:v>
                </c:pt>
                <c:pt idx="3394">
                  <c:v>45.752951388888889</c:v>
                </c:pt>
                <c:pt idx="3395">
                  <c:v>45.753877314814822</c:v>
                </c:pt>
                <c:pt idx="3396">
                  <c:v>45.753993055555547</c:v>
                </c:pt>
                <c:pt idx="3397">
                  <c:v>45.755844907407408</c:v>
                </c:pt>
                <c:pt idx="3398">
                  <c:v>45.766793981481477</c:v>
                </c:pt>
                <c:pt idx="3399">
                  <c:v>45.769583333333337</c:v>
                </c:pt>
                <c:pt idx="3400">
                  <c:v>45.778356481481481</c:v>
                </c:pt>
                <c:pt idx="3401">
                  <c:v>45.814363425925933</c:v>
                </c:pt>
                <c:pt idx="3402">
                  <c:v>45.823564814814823</c:v>
                </c:pt>
                <c:pt idx="3403">
                  <c:v>45.836145833333333</c:v>
                </c:pt>
                <c:pt idx="3404">
                  <c:v>45.848587962962966</c:v>
                </c:pt>
                <c:pt idx="3405">
                  <c:v>45.861168981481477</c:v>
                </c:pt>
                <c:pt idx="3406">
                  <c:v>45.862268518518519</c:v>
                </c:pt>
                <c:pt idx="3407">
                  <c:v>45.867673611111108</c:v>
                </c:pt>
                <c:pt idx="3408">
                  <c:v>45.868171296296303</c:v>
                </c:pt>
                <c:pt idx="3409">
                  <c:v>45.871944444444438</c:v>
                </c:pt>
                <c:pt idx="3410">
                  <c:v>45.876585648148151</c:v>
                </c:pt>
                <c:pt idx="3411">
                  <c:v>45.880358796296299</c:v>
                </c:pt>
                <c:pt idx="3412">
                  <c:v>45.88287037037037</c:v>
                </c:pt>
                <c:pt idx="3413">
                  <c:v>45.884594907407397</c:v>
                </c:pt>
                <c:pt idx="3414">
                  <c:v>45.887662037037039</c:v>
                </c:pt>
                <c:pt idx="3415">
                  <c:v>45.9012037037037</c:v>
                </c:pt>
                <c:pt idx="3416">
                  <c:v>45.911111111111111</c:v>
                </c:pt>
                <c:pt idx="3417">
                  <c:v>45.911817129629632</c:v>
                </c:pt>
                <c:pt idx="3418">
                  <c:v>45.914363425925927</c:v>
                </c:pt>
                <c:pt idx="3419">
                  <c:v>45.917337962962961</c:v>
                </c:pt>
                <c:pt idx="3420">
                  <c:v>45.917615740740743</c:v>
                </c:pt>
                <c:pt idx="3421">
                  <c:v>45.918726851851851</c:v>
                </c:pt>
                <c:pt idx="3422">
                  <c:v>45.919456018518517</c:v>
                </c:pt>
                <c:pt idx="3423">
                  <c:v>45.920219907407407</c:v>
                </c:pt>
                <c:pt idx="3424">
                  <c:v>45.921192129629631</c:v>
                </c:pt>
                <c:pt idx="3425">
                  <c:v>45.92130787037037</c:v>
                </c:pt>
                <c:pt idx="3426">
                  <c:v>45.922407407407412</c:v>
                </c:pt>
                <c:pt idx="3427">
                  <c:v>45.922870370370369</c:v>
                </c:pt>
                <c:pt idx="3428">
                  <c:v>45.923217592592593</c:v>
                </c:pt>
                <c:pt idx="3429">
                  <c:v>45.927754629629632</c:v>
                </c:pt>
                <c:pt idx="3430">
                  <c:v>45.932384259259258</c:v>
                </c:pt>
                <c:pt idx="3431">
                  <c:v>45.935949074074067</c:v>
                </c:pt>
                <c:pt idx="3432">
                  <c:v>45.955196759259259</c:v>
                </c:pt>
                <c:pt idx="3433">
                  <c:v>45.955243055555563</c:v>
                </c:pt>
                <c:pt idx="3434">
                  <c:v>45.957743055555547</c:v>
                </c:pt>
                <c:pt idx="3435">
                  <c:v>45.958854166666669</c:v>
                </c:pt>
                <c:pt idx="3436">
                  <c:v>45.961562499999999</c:v>
                </c:pt>
                <c:pt idx="3437">
                  <c:v>45.961770833333333</c:v>
                </c:pt>
                <c:pt idx="3438">
                  <c:v>45.961967592592593</c:v>
                </c:pt>
                <c:pt idx="3439">
                  <c:v>45.965115740740742</c:v>
                </c:pt>
                <c:pt idx="3440">
                  <c:v>45.968657407407413</c:v>
                </c:pt>
                <c:pt idx="3441">
                  <c:v>45.970740740740737</c:v>
                </c:pt>
                <c:pt idx="3442">
                  <c:v>45.97127314814815</c:v>
                </c:pt>
                <c:pt idx="3443">
                  <c:v>45.973900462962973</c:v>
                </c:pt>
                <c:pt idx="3444">
                  <c:v>45.979212962962961</c:v>
                </c:pt>
                <c:pt idx="3445">
                  <c:v>45.979456018518519</c:v>
                </c:pt>
                <c:pt idx="3446">
                  <c:v>45.981134259259257</c:v>
                </c:pt>
                <c:pt idx="3447">
                  <c:v>45.981168981481481</c:v>
                </c:pt>
                <c:pt idx="3448">
                  <c:v>45.983472222222233</c:v>
                </c:pt>
                <c:pt idx="3449">
                  <c:v>45.984490740740739</c:v>
                </c:pt>
                <c:pt idx="3450">
                  <c:v>45.985682870370368</c:v>
                </c:pt>
                <c:pt idx="3451">
                  <c:v>45.986770833333331</c:v>
                </c:pt>
                <c:pt idx="3452">
                  <c:v>45.98684027777778</c:v>
                </c:pt>
                <c:pt idx="3453">
                  <c:v>45.988969907407409</c:v>
                </c:pt>
                <c:pt idx="3454">
                  <c:v>45.989050925925923</c:v>
                </c:pt>
                <c:pt idx="3455">
                  <c:v>45.990844907407407</c:v>
                </c:pt>
                <c:pt idx="3456">
                  <c:v>45.991284722222233</c:v>
                </c:pt>
                <c:pt idx="3457">
                  <c:v>45.993599537037028</c:v>
                </c:pt>
                <c:pt idx="3458">
                  <c:v>45.995231481481483</c:v>
                </c:pt>
                <c:pt idx="3459">
                  <c:v>45.996886574074082</c:v>
                </c:pt>
                <c:pt idx="3460">
                  <c:v>45.997986111111111</c:v>
                </c:pt>
                <c:pt idx="3461">
                  <c:v>45.999050925925928</c:v>
                </c:pt>
                <c:pt idx="3462">
                  <c:v>45.99912037037037</c:v>
                </c:pt>
                <c:pt idx="3463">
                  <c:v>46.000266203703703</c:v>
                </c:pt>
                <c:pt idx="3464">
                  <c:v>46.000370370370369</c:v>
                </c:pt>
                <c:pt idx="3465">
                  <c:v>46.000393518518521</c:v>
                </c:pt>
                <c:pt idx="3466">
                  <c:v>46.000428240740739</c:v>
                </c:pt>
                <c:pt idx="3467">
                  <c:v>46.000590277777768</c:v>
                </c:pt>
                <c:pt idx="3468">
                  <c:v>46.000752314814818</c:v>
                </c:pt>
                <c:pt idx="3469">
                  <c:v>46.001030092592593</c:v>
                </c:pt>
                <c:pt idx="3470">
                  <c:v>46.00133101851852</c:v>
                </c:pt>
                <c:pt idx="3471">
                  <c:v>46.001458333333332</c:v>
                </c:pt>
                <c:pt idx="3472">
                  <c:v>46.001550925925933</c:v>
                </c:pt>
                <c:pt idx="3473">
                  <c:v>46.001631944444448</c:v>
                </c:pt>
                <c:pt idx="3474">
                  <c:v>46.001655092592593</c:v>
                </c:pt>
                <c:pt idx="3475">
                  <c:v>46.001759259259259</c:v>
                </c:pt>
                <c:pt idx="3476">
                  <c:v>46.001921296296302</c:v>
                </c:pt>
                <c:pt idx="3477">
                  <c:v>46.001944444444447</c:v>
                </c:pt>
                <c:pt idx="3478">
                  <c:v>46.002060185185186</c:v>
                </c:pt>
                <c:pt idx="3479">
                  <c:v>46.002361111111107</c:v>
                </c:pt>
                <c:pt idx="3480">
                  <c:v>46.002557870370367</c:v>
                </c:pt>
                <c:pt idx="3481">
                  <c:v>46.002673611111113</c:v>
                </c:pt>
                <c:pt idx="3482">
                  <c:v>46.002905092592592</c:v>
                </c:pt>
                <c:pt idx="3483">
                  <c:v>46.002962962962961</c:v>
                </c:pt>
                <c:pt idx="3484">
                  <c:v>46.003009259259258</c:v>
                </c:pt>
                <c:pt idx="3485">
                  <c:v>46.003182870370367</c:v>
                </c:pt>
                <c:pt idx="3486">
                  <c:v>46.003206018518519</c:v>
                </c:pt>
                <c:pt idx="3487">
                  <c:v>46.003263888888888</c:v>
                </c:pt>
                <c:pt idx="3488">
                  <c:v>46.003298611111113</c:v>
                </c:pt>
                <c:pt idx="3489">
                  <c:v>46.003414351851852</c:v>
                </c:pt>
                <c:pt idx="3490">
                  <c:v>46.003460648148149</c:v>
                </c:pt>
                <c:pt idx="3491">
                  <c:v>46.003969907407409</c:v>
                </c:pt>
                <c:pt idx="3492">
                  <c:v>46.004074074074083</c:v>
                </c:pt>
                <c:pt idx="3493">
                  <c:v>46.004398148148148</c:v>
                </c:pt>
                <c:pt idx="3494">
                  <c:v>46.004513888888887</c:v>
                </c:pt>
                <c:pt idx="3495">
                  <c:v>46.004571759259257</c:v>
                </c:pt>
                <c:pt idx="3496">
                  <c:v>46.004745370370372</c:v>
                </c:pt>
                <c:pt idx="3497">
                  <c:v>46.004942129629633</c:v>
                </c:pt>
                <c:pt idx="3498">
                  <c:v>46.005150462962973</c:v>
                </c:pt>
                <c:pt idx="3499">
                  <c:v>46.005173611111111</c:v>
                </c:pt>
                <c:pt idx="3500">
                  <c:v>46.005231481481481</c:v>
                </c:pt>
                <c:pt idx="3501">
                  <c:v>46.005300925925923</c:v>
                </c:pt>
                <c:pt idx="3502">
                  <c:v>46.005879629629632</c:v>
                </c:pt>
                <c:pt idx="3503">
                  <c:v>46.005891203703698</c:v>
                </c:pt>
                <c:pt idx="3504">
                  <c:v>46.006076388888893</c:v>
                </c:pt>
                <c:pt idx="3505">
                  <c:v>46.006377314814813</c:v>
                </c:pt>
                <c:pt idx="3506">
                  <c:v>46.006666666666668</c:v>
                </c:pt>
                <c:pt idx="3507">
                  <c:v>46.006828703703697</c:v>
                </c:pt>
                <c:pt idx="3508">
                  <c:v>46.007048611111109</c:v>
                </c:pt>
                <c:pt idx="3509">
                  <c:v>46.007118055555559</c:v>
                </c:pt>
                <c:pt idx="3510">
                  <c:v>46.010706018518519</c:v>
                </c:pt>
                <c:pt idx="3511">
                  <c:v>46.015069444444443</c:v>
                </c:pt>
                <c:pt idx="3512">
                  <c:v>46.015185185185182</c:v>
                </c:pt>
                <c:pt idx="3513">
                  <c:v>46.016678240740738</c:v>
                </c:pt>
                <c:pt idx="3514">
                  <c:v>46.017256944444448</c:v>
                </c:pt>
                <c:pt idx="3515">
                  <c:v>46.027442129629627</c:v>
                </c:pt>
                <c:pt idx="3516">
                  <c:v>46.03597222222222</c:v>
                </c:pt>
                <c:pt idx="3517">
                  <c:v>46.045879629629631</c:v>
                </c:pt>
                <c:pt idx="3518">
                  <c:v>46.049317129629628</c:v>
                </c:pt>
                <c:pt idx="3519">
                  <c:v>46.05695601851852</c:v>
                </c:pt>
                <c:pt idx="3520">
                  <c:v>46.084305555555552</c:v>
                </c:pt>
                <c:pt idx="3521">
                  <c:v>46.084594907407407</c:v>
                </c:pt>
                <c:pt idx="3522">
                  <c:v>46.085868055555558</c:v>
                </c:pt>
                <c:pt idx="3523">
                  <c:v>46.08644675925926</c:v>
                </c:pt>
                <c:pt idx="3524">
                  <c:v>46.110173611111108</c:v>
                </c:pt>
                <c:pt idx="3525">
                  <c:v>46.114178240740742</c:v>
                </c:pt>
                <c:pt idx="3526">
                  <c:v>46.116597222222232</c:v>
                </c:pt>
                <c:pt idx="3527">
                  <c:v>46.137453703703713</c:v>
                </c:pt>
                <c:pt idx="3528">
                  <c:v>46.149837962962962</c:v>
                </c:pt>
                <c:pt idx="3529">
                  <c:v>46.153622685185177</c:v>
                </c:pt>
                <c:pt idx="3530">
                  <c:v>46.184317129629633</c:v>
                </c:pt>
                <c:pt idx="3531">
                  <c:v>46.184502314814807</c:v>
                </c:pt>
                <c:pt idx="3532">
                  <c:v>46.222870370370373</c:v>
                </c:pt>
                <c:pt idx="3533">
                  <c:v>46.228645833333331</c:v>
                </c:pt>
                <c:pt idx="3534">
                  <c:v>46.245196759259258</c:v>
                </c:pt>
                <c:pt idx="3535">
                  <c:v>46.276851851851852</c:v>
                </c:pt>
                <c:pt idx="3536">
                  <c:v>46.286006944444438</c:v>
                </c:pt>
                <c:pt idx="3537">
                  <c:v>46.652928240740742</c:v>
                </c:pt>
                <c:pt idx="3538">
                  <c:v>46.664768518518521</c:v>
                </c:pt>
                <c:pt idx="3539">
                  <c:v>46.683969907407409</c:v>
                </c:pt>
                <c:pt idx="3540">
                  <c:v>46.734178240740739</c:v>
                </c:pt>
                <c:pt idx="3541">
                  <c:v>46.75334490740741</c:v>
                </c:pt>
                <c:pt idx="3542">
                  <c:v>46.759988425925933</c:v>
                </c:pt>
                <c:pt idx="3543">
                  <c:v>46.77672453703704</c:v>
                </c:pt>
                <c:pt idx="3544">
                  <c:v>46.782592592592593</c:v>
                </c:pt>
                <c:pt idx="3545">
                  <c:v>46.817141203703713</c:v>
                </c:pt>
                <c:pt idx="3546">
                  <c:v>46.817210648148148</c:v>
                </c:pt>
                <c:pt idx="3547">
                  <c:v>46.837361111111107</c:v>
                </c:pt>
                <c:pt idx="3548">
                  <c:v>46.838564814814823</c:v>
                </c:pt>
                <c:pt idx="3549">
                  <c:v>46.851666666666667</c:v>
                </c:pt>
                <c:pt idx="3550">
                  <c:v>46.892708333333331</c:v>
                </c:pt>
                <c:pt idx="3551">
                  <c:v>46.894664351851851</c:v>
                </c:pt>
                <c:pt idx="3552">
                  <c:v>46.896620370370371</c:v>
                </c:pt>
                <c:pt idx="3553">
                  <c:v>46.906238425925928</c:v>
                </c:pt>
                <c:pt idx="3554">
                  <c:v>46.91822916666667</c:v>
                </c:pt>
                <c:pt idx="3555">
                  <c:v>46.94078703703704</c:v>
                </c:pt>
                <c:pt idx="3556">
                  <c:v>46.943622685185183</c:v>
                </c:pt>
                <c:pt idx="3557">
                  <c:v>46.946874999999999</c:v>
                </c:pt>
                <c:pt idx="3558">
                  <c:v>46.961296296296297</c:v>
                </c:pt>
                <c:pt idx="3559">
                  <c:v>46.96875</c:v>
                </c:pt>
                <c:pt idx="3560">
                  <c:v>46.995509259259258</c:v>
                </c:pt>
                <c:pt idx="3561">
                  <c:v>46.998726851851849</c:v>
                </c:pt>
                <c:pt idx="3562">
                  <c:v>47.000833333333333</c:v>
                </c:pt>
                <c:pt idx="3563">
                  <c:v>47.002291666666657</c:v>
                </c:pt>
                <c:pt idx="3564">
                  <c:v>47.00452546296296</c:v>
                </c:pt>
                <c:pt idx="3565">
                  <c:v>47.005451388888893</c:v>
                </c:pt>
                <c:pt idx="3566">
                  <c:v>47.006203703703697</c:v>
                </c:pt>
                <c:pt idx="3567">
                  <c:v>47.006238425925929</c:v>
                </c:pt>
                <c:pt idx="3568">
                  <c:v>47.007708333333333</c:v>
                </c:pt>
                <c:pt idx="3569">
                  <c:v>47.015405092592587</c:v>
                </c:pt>
                <c:pt idx="3570">
                  <c:v>47.021099537037038</c:v>
                </c:pt>
                <c:pt idx="3571">
                  <c:v>47.02400462962963</c:v>
                </c:pt>
                <c:pt idx="3572">
                  <c:v>47.029895833333327</c:v>
                </c:pt>
                <c:pt idx="3573">
                  <c:v>47.048923611111107</c:v>
                </c:pt>
                <c:pt idx="3574">
                  <c:v>47.068935185185182</c:v>
                </c:pt>
                <c:pt idx="3575">
                  <c:v>47.073194444444447</c:v>
                </c:pt>
                <c:pt idx="3576">
                  <c:v>47.079386574074071</c:v>
                </c:pt>
                <c:pt idx="3577">
                  <c:v>47.085902777777783</c:v>
                </c:pt>
                <c:pt idx="3578">
                  <c:v>47.089513888888888</c:v>
                </c:pt>
                <c:pt idx="3579">
                  <c:v>47.099502314814814</c:v>
                </c:pt>
                <c:pt idx="3580">
                  <c:v>47.104664351851852</c:v>
                </c:pt>
                <c:pt idx="3581">
                  <c:v>47.109722222222217</c:v>
                </c:pt>
                <c:pt idx="3582">
                  <c:v>47.109814814814818</c:v>
                </c:pt>
                <c:pt idx="3583">
                  <c:v>47.115185185185183</c:v>
                </c:pt>
                <c:pt idx="3584">
                  <c:v>47.123368055555552</c:v>
                </c:pt>
                <c:pt idx="3585">
                  <c:v>47.133217592592587</c:v>
                </c:pt>
                <c:pt idx="3586">
                  <c:v>47.155231481481479</c:v>
                </c:pt>
                <c:pt idx="3587">
                  <c:v>47.158101851851853</c:v>
                </c:pt>
                <c:pt idx="3588">
                  <c:v>47.164618055555557</c:v>
                </c:pt>
                <c:pt idx="3589">
                  <c:v>47.168090277777779</c:v>
                </c:pt>
                <c:pt idx="3590">
                  <c:v>47.184108796296293</c:v>
                </c:pt>
                <c:pt idx="3591">
                  <c:v>47.238379629629627</c:v>
                </c:pt>
                <c:pt idx="3592">
                  <c:v>47.244699074074077</c:v>
                </c:pt>
                <c:pt idx="3593">
                  <c:v>47.247118055555553</c:v>
                </c:pt>
                <c:pt idx="3594">
                  <c:v>47.268530092592592</c:v>
                </c:pt>
                <c:pt idx="3595">
                  <c:v>47.26896990740741</c:v>
                </c:pt>
                <c:pt idx="3596">
                  <c:v>47.274872685185187</c:v>
                </c:pt>
                <c:pt idx="3597">
                  <c:v>47.332314814814808</c:v>
                </c:pt>
                <c:pt idx="3598">
                  <c:v>47.393564814814823</c:v>
                </c:pt>
                <c:pt idx="3599">
                  <c:v>47.400405092592592</c:v>
                </c:pt>
                <c:pt idx="3600">
                  <c:v>47.665312499999999</c:v>
                </c:pt>
                <c:pt idx="3601">
                  <c:v>47.676782407407408</c:v>
                </c:pt>
                <c:pt idx="3602">
                  <c:v>47.687592592592587</c:v>
                </c:pt>
                <c:pt idx="3603">
                  <c:v>47.720879629629628</c:v>
                </c:pt>
                <c:pt idx="3604">
                  <c:v>47.755949074074067</c:v>
                </c:pt>
                <c:pt idx="3605">
                  <c:v>47.767314814814817</c:v>
                </c:pt>
                <c:pt idx="3606">
                  <c:v>47.781458333333333</c:v>
                </c:pt>
                <c:pt idx="3607">
                  <c:v>47.807581018518519</c:v>
                </c:pt>
                <c:pt idx="3608">
                  <c:v>47.810752314814813</c:v>
                </c:pt>
                <c:pt idx="3609">
                  <c:v>47.813159722222217</c:v>
                </c:pt>
                <c:pt idx="3610">
                  <c:v>47.826574074074067</c:v>
                </c:pt>
                <c:pt idx="3611">
                  <c:v>47.834201388888893</c:v>
                </c:pt>
                <c:pt idx="3612">
                  <c:v>47.835034722222233</c:v>
                </c:pt>
                <c:pt idx="3613">
                  <c:v>47.840960648148148</c:v>
                </c:pt>
                <c:pt idx="3614">
                  <c:v>47.842175925925929</c:v>
                </c:pt>
                <c:pt idx="3615">
                  <c:v>47.844722222222217</c:v>
                </c:pt>
                <c:pt idx="3616">
                  <c:v>47.84796296296296</c:v>
                </c:pt>
                <c:pt idx="3617">
                  <c:v>47.849189814814807</c:v>
                </c:pt>
                <c:pt idx="3618">
                  <c:v>47.856828703703712</c:v>
                </c:pt>
                <c:pt idx="3619">
                  <c:v>47.878472222222221</c:v>
                </c:pt>
                <c:pt idx="3620">
                  <c:v>47.896064814814807</c:v>
                </c:pt>
                <c:pt idx="3621">
                  <c:v>47.909409722222222</c:v>
                </c:pt>
                <c:pt idx="3622">
                  <c:v>47.911921296296299</c:v>
                </c:pt>
                <c:pt idx="3623">
                  <c:v>47.915868055555563</c:v>
                </c:pt>
                <c:pt idx="3624">
                  <c:v>47.917164351851852</c:v>
                </c:pt>
                <c:pt idx="3625">
                  <c:v>47.917870370370373</c:v>
                </c:pt>
                <c:pt idx="3626">
                  <c:v>47.918379629629626</c:v>
                </c:pt>
                <c:pt idx="3627">
                  <c:v>47.91878472222222</c:v>
                </c:pt>
                <c:pt idx="3628">
                  <c:v>47.91935185185185</c:v>
                </c:pt>
                <c:pt idx="3629">
                  <c:v>47.919583333333343</c:v>
                </c:pt>
                <c:pt idx="3630">
                  <c:v>47.919675925925922</c:v>
                </c:pt>
                <c:pt idx="3631">
                  <c:v>47.920381944444443</c:v>
                </c:pt>
                <c:pt idx="3632">
                  <c:v>47.920856481481479</c:v>
                </c:pt>
                <c:pt idx="3633">
                  <c:v>47.922662037037043</c:v>
                </c:pt>
                <c:pt idx="3634">
                  <c:v>47.922974537037042</c:v>
                </c:pt>
                <c:pt idx="3635">
                  <c:v>47.947789351851853</c:v>
                </c:pt>
                <c:pt idx="3636">
                  <c:v>47.949513888888887</c:v>
                </c:pt>
                <c:pt idx="3637">
                  <c:v>47.957685185185177</c:v>
                </c:pt>
                <c:pt idx="3638">
                  <c:v>47.959305555555552</c:v>
                </c:pt>
                <c:pt idx="3639">
                  <c:v>47.959791666666668</c:v>
                </c:pt>
                <c:pt idx="3640">
                  <c:v>47.963124999999998</c:v>
                </c:pt>
                <c:pt idx="3641">
                  <c:v>47.971736111111113</c:v>
                </c:pt>
                <c:pt idx="3642">
                  <c:v>47.978321759259259</c:v>
                </c:pt>
                <c:pt idx="3643">
                  <c:v>47.982199074074067</c:v>
                </c:pt>
                <c:pt idx="3644">
                  <c:v>47.983831018518522</c:v>
                </c:pt>
                <c:pt idx="3645">
                  <c:v>47.989282407407408</c:v>
                </c:pt>
                <c:pt idx="3646">
                  <c:v>47.993738425925933</c:v>
                </c:pt>
                <c:pt idx="3647">
                  <c:v>47.993796296296303</c:v>
                </c:pt>
                <c:pt idx="3648">
                  <c:v>47.994062499999998</c:v>
                </c:pt>
                <c:pt idx="3649">
                  <c:v>47.99496527777778</c:v>
                </c:pt>
                <c:pt idx="3650">
                  <c:v>47.99527777777778</c:v>
                </c:pt>
                <c:pt idx="3651">
                  <c:v>47.998877314814813</c:v>
                </c:pt>
                <c:pt idx="3652">
                  <c:v>47.998912037037037</c:v>
                </c:pt>
                <c:pt idx="3653">
                  <c:v>48.000185185185188</c:v>
                </c:pt>
                <c:pt idx="3654">
                  <c:v>48.0003125</c:v>
                </c:pt>
                <c:pt idx="3655">
                  <c:v>48.000486111111108</c:v>
                </c:pt>
                <c:pt idx="3656">
                  <c:v>48.000682870370369</c:v>
                </c:pt>
                <c:pt idx="3657">
                  <c:v>48.001180555555557</c:v>
                </c:pt>
                <c:pt idx="3658">
                  <c:v>48.001365740740738</c:v>
                </c:pt>
                <c:pt idx="3659">
                  <c:v>48.001493055555557</c:v>
                </c:pt>
                <c:pt idx="3660">
                  <c:v>48.001516203703702</c:v>
                </c:pt>
                <c:pt idx="3661">
                  <c:v>48.001620370370368</c:v>
                </c:pt>
                <c:pt idx="3662">
                  <c:v>48.001736111111107</c:v>
                </c:pt>
                <c:pt idx="3663">
                  <c:v>48.001863425925933</c:v>
                </c:pt>
                <c:pt idx="3664">
                  <c:v>48.002314814814817</c:v>
                </c:pt>
                <c:pt idx="3665">
                  <c:v>48.002453703703701</c:v>
                </c:pt>
                <c:pt idx="3666">
                  <c:v>48.002499999999998</c:v>
                </c:pt>
                <c:pt idx="3667">
                  <c:v>48.002962962962961</c:v>
                </c:pt>
                <c:pt idx="3668">
                  <c:v>48.003263888888888</c:v>
                </c:pt>
                <c:pt idx="3669">
                  <c:v>48.003310185185192</c:v>
                </c:pt>
                <c:pt idx="3670">
                  <c:v>48.003425925925917</c:v>
                </c:pt>
                <c:pt idx="3671">
                  <c:v>48.003518518518518</c:v>
                </c:pt>
                <c:pt idx="3672">
                  <c:v>48.003854166666663</c:v>
                </c:pt>
                <c:pt idx="3673">
                  <c:v>48.00452546296296</c:v>
                </c:pt>
                <c:pt idx="3674">
                  <c:v>48.004618055555547</c:v>
                </c:pt>
                <c:pt idx="3675">
                  <c:v>48.004953703703713</c:v>
                </c:pt>
                <c:pt idx="3676">
                  <c:v>48.005011574074082</c:v>
                </c:pt>
                <c:pt idx="3677">
                  <c:v>48.005300925925923</c:v>
                </c:pt>
                <c:pt idx="3678">
                  <c:v>48.005312500000002</c:v>
                </c:pt>
                <c:pt idx="3679">
                  <c:v>48.00554398148148</c:v>
                </c:pt>
                <c:pt idx="3680">
                  <c:v>48.005995370370371</c:v>
                </c:pt>
                <c:pt idx="3681">
                  <c:v>48.006099537037038</c:v>
                </c:pt>
                <c:pt idx="3682">
                  <c:v>48.006215277777777</c:v>
                </c:pt>
                <c:pt idx="3683">
                  <c:v>48.00636574074074</c:v>
                </c:pt>
                <c:pt idx="3684">
                  <c:v>48.006412037037038</c:v>
                </c:pt>
                <c:pt idx="3685">
                  <c:v>48.006655092592602</c:v>
                </c:pt>
                <c:pt idx="3686">
                  <c:v>48.007025462962957</c:v>
                </c:pt>
                <c:pt idx="3687">
                  <c:v>48.007118055555559</c:v>
                </c:pt>
                <c:pt idx="3688">
                  <c:v>48.007164351851848</c:v>
                </c:pt>
                <c:pt idx="3689">
                  <c:v>48.010092592592592</c:v>
                </c:pt>
                <c:pt idx="3690">
                  <c:v>48.021296296296299</c:v>
                </c:pt>
                <c:pt idx="3691">
                  <c:v>48.027048611111113</c:v>
                </c:pt>
                <c:pt idx="3692">
                  <c:v>48.03824074074074</c:v>
                </c:pt>
                <c:pt idx="3693">
                  <c:v>48.054502314814812</c:v>
                </c:pt>
                <c:pt idx="3694">
                  <c:v>48.059502314814807</c:v>
                </c:pt>
                <c:pt idx="3695">
                  <c:v>48.06079861111111</c:v>
                </c:pt>
                <c:pt idx="3696">
                  <c:v>48.067870370370372</c:v>
                </c:pt>
                <c:pt idx="3697">
                  <c:v>48.076979166666668</c:v>
                </c:pt>
                <c:pt idx="3698">
                  <c:v>48.085474537037037</c:v>
                </c:pt>
                <c:pt idx="3699">
                  <c:v>48.088634259259258</c:v>
                </c:pt>
                <c:pt idx="3700">
                  <c:v>48.091134259259263</c:v>
                </c:pt>
                <c:pt idx="3701">
                  <c:v>48.119120370370368</c:v>
                </c:pt>
                <c:pt idx="3702">
                  <c:v>48.140960648148138</c:v>
                </c:pt>
                <c:pt idx="3703">
                  <c:v>48.153576388888887</c:v>
                </c:pt>
                <c:pt idx="3704">
                  <c:v>48.168078703703713</c:v>
                </c:pt>
                <c:pt idx="3705">
                  <c:v>48.208356481481481</c:v>
                </c:pt>
                <c:pt idx="3706">
                  <c:v>48.268599537037034</c:v>
                </c:pt>
                <c:pt idx="3707">
                  <c:v>48.30859953703704</c:v>
                </c:pt>
                <c:pt idx="3708">
                  <c:v>48.710266203703704</c:v>
                </c:pt>
                <c:pt idx="3709">
                  <c:v>48.757581018518522</c:v>
                </c:pt>
                <c:pt idx="3710">
                  <c:v>48.76834490740741</c:v>
                </c:pt>
                <c:pt idx="3711">
                  <c:v>48.805810185185187</c:v>
                </c:pt>
                <c:pt idx="3712">
                  <c:v>48.811157407407407</c:v>
                </c:pt>
                <c:pt idx="3713">
                  <c:v>48.819444444444443</c:v>
                </c:pt>
                <c:pt idx="3714">
                  <c:v>48.827094907407407</c:v>
                </c:pt>
                <c:pt idx="3715">
                  <c:v>48.846724537037034</c:v>
                </c:pt>
                <c:pt idx="3716">
                  <c:v>48.858344907407407</c:v>
                </c:pt>
                <c:pt idx="3717">
                  <c:v>48.865115740740741</c:v>
                </c:pt>
                <c:pt idx="3718">
                  <c:v>48.882349537037037</c:v>
                </c:pt>
                <c:pt idx="3719">
                  <c:v>48.901909722222221</c:v>
                </c:pt>
                <c:pt idx="3720">
                  <c:v>48.924872685185193</c:v>
                </c:pt>
                <c:pt idx="3721">
                  <c:v>48.94197916666667</c:v>
                </c:pt>
                <c:pt idx="3722">
                  <c:v>48.979490740740736</c:v>
                </c:pt>
                <c:pt idx="3723">
                  <c:v>48.979664351851852</c:v>
                </c:pt>
                <c:pt idx="3724">
                  <c:v>48.980937500000003</c:v>
                </c:pt>
                <c:pt idx="3725">
                  <c:v>48.981886574074068</c:v>
                </c:pt>
                <c:pt idx="3726">
                  <c:v>49.000358796296297</c:v>
                </c:pt>
                <c:pt idx="3727">
                  <c:v>49.002673611111113</c:v>
                </c:pt>
                <c:pt idx="3728">
                  <c:v>49.002824074074077</c:v>
                </c:pt>
                <c:pt idx="3729">
                  <c:v>49.005486111111111</c:v>
                </c:pt>
                <c:pt idx="3730">
                  <c:v>49.012835648148148</c:v>
                </c:pt>
                <c:pt idx="3731">
                  <c:v>49.020694444444437</c:v>
                </c:pt>
                <c:pt idx="3732">
                  <c:v>49.036875000000002</c:v>
                </c:pt>
                <c:pt idx="3733">
                  <c:v>49.052800925925929</c:v>
                </c:pt>
                <c:pt idx="3734">
                  <c:v>49.058530092592591</c:v>
                </c:pt>
                <c:pt idx="3735">
                  <c:v>49.066840277777779</c:v>
                </c:pt>
                <c:pt idx="3736">
                  <c:v>49.075682870370372</c:v>
                </c:pt>
                <c:pt idx="3737">
                  <c:v>49.081377314814823</c:v>
                </c:pt>
                <c:pt idx="3738">
                  <c:v>49.098032407407409</c:v>
                </c:pt>
                <c:pt idx="3739">
                  <c:v>49.106724537037039</c:v>
                </c:pt>
                <c:pt idx="3740">
                  <c:v>49.15296296296296</c:v>
                </c:pt>
                <c:pt idx="3741">
                  <c:v>49.154641203703697</c:v>
                </c:pt>
                <c:pt idx="3742">
                  <c:v>49.258645833333333</c:v>
                </c:pt>
                <c:pt idx="3743">
                  <c:v>49.267256944444448</c:v>
                </c:pt>
                <c:pt idx="3744">
                  <c:v>49.299131944444447</c:v>
                </c:pt>
                <c:pt idx="3745">
                  <c:v>49.363113425925917</c:v>
                </c:pt>
                <c:pt idx="3746">
                  <c:v>49.363483796296293</c:v>
                </c:pt>
                <c:pt idx="3747">
                  <c:v>49.531921296296296</c:v>
                </c:pt>
                <c:pt idx="3748">
                  <c:v>49.643368055555563</c:v>
                </c:pt>
                <c:pt idx="3749">
                  <c:v>49.694652777777783</c:v>
                </c:pt>
                <c:pt idx="3750">
                  <c:v>49.719895833333332</c:v>
                </c:pt>
                <c:pt idx="3751">
                  <c:v>49.739675925925923</c:v>
                </c:pt>
                <c:pt idx="3752">
                  <c:v>49.742916666666673</c:v>
                </c:pt>
                <c:pt idx="3753">
                  <c:v>49.745381944444453</c:v>
                </c:pt>
                <c:pt idx="3754">
                  <c:v>49.757847222222217</c:v>
                </c:pt>
                <c:pt idx="3755">
                  <c:v>49.76202546296296</c:v>
                </c:pt>
                <c:pt idx="3756">
                  <c:v>49.77349537037037</c:v>
                </c:pt>
                <c:pt idx="3757">
                  <c:v>49.783113425925933</c:v>
                </c:pt>
                <c:pt idx="3758">
                  <c:v>49.783784722222222</c:v>
                </c:pt>
                <c:pt idx="3759">
                  <c:v>49.809108796296293</c:v>
                </c:pt>
                <c:pt idx="3760">
                  <c:v>49.815624999999997</c:v>
                </c:pt>
                <c:pt idx="3761">
                  <c:v>49.838437499999998</c:v>
                </c:pt>
                <c:pt idx="3762">
                  <c:v>49.845381944444448</c:v>
                </c:pt>
                <c:pt idx="3763">
                  <c:v>49.856250000000003</c:v>
                </c:pt>
                <c:pt idx="3764">
                  <c:v>49.865520833333328</c:v>
                </c:pt>
                <c:pt idx="3765">
                  <c:v>49.867280092592587</c:v>
                </c:pt>
                <c:pt idx="3766">
                  <c:v>49.892048611111107</c:v>
                </c:pt>
                <c:pt idx="3767">
                  <c:v>49.896331018518516</c:v>
                </c:pt>
                <c:pt idx="3768">
                  <c:v>49.914108796296297</c:v>
                </c:pt>
                <c:pt idx="3769">
                  <c:v>49.921018518518522</c:v>
                </c:pt>
                <c:pt idx="3770">
                  <c:v>49.92773148148148</c:v>
                </c:pt>
                <c:pt idx="3771">
                  <c:v>49.939374999999998</c:v>
                </c:pt>
                <c:pt idx="3772">
                  <c:v>49.940659722222222</c:v>
                </c:pt>
                <c:pt idx="3773">
                  <c:v>49.967592592592602</c:v>
                </c:pt>
                <c:pt idx="3774">
                  <c:v>49.967777777777783</c:v>
                </c:pt>
                <c:pt idx="3775">
                  <c:v>49.973553240740742</c:v>
                </c:pt>
                <c:pt idx="3776">
                  <c:v>49.976145833333327</c:v>
                </c:pt>
                <c:pt idx="3777">
                  <c:v>49.976261574074073</c:v>
                </c:pt>
                <c:pt idx="3778">
                  <c:v>49.988217592592591</c:v>
                </c:pt>
                <c:pt idx="3779">
                  <c:v>49.994097222222223</c:v>
                </c:pt>
                <c:pt idx="3780">
                  <c:v>49.997638888888893</c:v>
                </c:pt>
                <c:pt idx="3781">
                  <c:v>49.999872685185188</c:v>
                </c:pt>
                <c:pt idx="3782">
                  <c:v>49.999953703703703</c:v>
                </c:pt>
                <c:pt idx="3783">
                  <c:v>50.001979166666658</c:v>
                </c:pt>
                <c:pt idx="3784">
                  <c:v>50.002129629629628</c:v>
                </c:pt>
                <c:pt idx="3785">
                  <c:v>50.003240740740743</c:v>
                </c:pt>
                <c:pt idx="3786">
                  <c:v>50.003796296296287</c:v>
                </c:pt>
                <c:pt idx="3787">
                  <c:v>50.004305555555547</c:v>
                </c:pt>
                <c:pt idx="3788">
                  <c:v>50.006296296296298</c:v>
                </c:pt>
                <c:pt idx="3789">
                  <c:v>50.007210648148153</c:v>
                </c:pt>
                <c:pt idx="3790">
                  <c:v>50.007905092592587</c:v>
                </c:pt>
                <c:pt idx="3791">
                  <c:v>50.01027777777778</c:v>
                </c:pt>
                <c:pt idx="3792">
                  <c:v>50.01587962962963</c:v>
                </c:pt>
                <c:pt idx="3793">
                  <c:v>50.016793981481477</c:v>
                </c:pt>
                <c:pt idx="3794">
                  <c:v>50.025023148148151</c:v>
                </c:pt>
                <c:pt idx="3795">
                  <c:v>50.025231481481477</c:v>
                </c:pt>
                <c:pt idx="3796">
                  <c:v>50.025694444444447</c:v>
                </c:pt>
                <c:pt idx="3797">
                  <c:v>50.033310185185186</c:v>
                </c:pt>
                <c:pt idx="3798">
                  <c:v>50.03962962962963</c:v>
                </c:pt>
                <c:pt idx="3799">
                  <c:v>50.042592592592591</c:v>
                </c:pt>
                <c:pt idx="3800">
                  <c:v>50.054490740740739</c:v>
                </c:pt>
                <c:pt idx="3801">
                  <c:v>50.059328703703713</c:v>
                </c:pt>
                <c:pt idx="3802">
                  <c:v>50.061770833333327</c:v>
                </c:pt>
                <c:pt idx="3803">
                  <c:v>50.071712962962962</c:v>
                </c:pt>
                <c:pt idx="3804">
                  <c:v>50.077696759259261</c:v>
                </c:pt>
                <c:pt idx="3805">
                  <c:v>50.078530092592587</c:v>
                </c:pt>
                <c:pt idx="3806">
                  <c:v>50.080925925925918</c:v>
                </c:pt>
                <c:pt idx="3807">
                  <c:v>50.08783564814815</c:v>
                </c:pt>
                <c:pt idx="3808">
                  <c:v>50.094432870370369</c:v>
                </c:pt>
                <c:pt idx="3809">
                  <c:v>50.094664351851847</c:v>
                </c:pt>
                <c:pt idx="3810">
                  <c:v>50.104560185185193</c:v>
                </c:pt>
                <c:pt idx="3811">
                  <c:v>50.117685185185188</c:v>
                </c:pt>
                <c:pt idx="3812">
                  <c:v>50.212789351851853</c:v>
                </c:pt>
                <c:pt idx="3813">
                  <c:v>50.219733796296303</c:v>
                </c:pt>
                <c:pt idx="3814">
                  <c:v>50.236342592592592</c:v>
                </c:pt>
                <c:pt idx="3815">
                  <c:v>50.260868055555562</c:v>
                </c:pt>
                <c:pt idx="3816">
                  <c:v>50.26203703703704</c:v>
                </c:pt>
                <c:pt idx="3817">
                  <c:v>50.268113425925932</c:v>
                </c:pt>
                <c:pt idx="3818">
                  <c:v>50.284131944444447</c:v>
                </c:pt>
                <c:pt idx="3819">
                  <c:v>50.377592592592592</c:v>
                </c:pt>
                <c:pt idx="3820">
                  <c:v>50.427766203703698</c:v>
                </c:pt>
                <c:pt idx="3821">
                  <c:v>50.721666666666657</c:v>
                </c:pt>
                <c:pt idx="3822">
                  <c:v>50.765393518518522</c:v>
                </c:pt>
                <c:pt idx="3823">
                  <c:v>50.779131944444437</c:v>
                </c:pt>
                <c:pt idx="3824">
                  <c:v>50.830428240740737</c:v>
                </c:pt>
                <c:pt idx="3825">
                  <c:v>50.836342592592587</c:v>
                </c:pt>
                <c:pt idx="3826">
                  <c:v>50.841585648148147</c:v>
                </c:pt>
                <c:pt idx="3827">
                  <c:v>50.84822916666667</c:v>
                </c:pt>
                <c:pt idx="3828">
                  <c:v>50.85181712962963</c:v>
                </c:pt>
                <c:pt idx="3829">
                  <c:v>50.853807870370368</c:v>
                </c:pt>
                <c:pt idx="3830">
                  <c:v>50.862326388888889</c:v>
                </c:pt>
                <c:pt idx="3831">
                  <c:v>50.862731481481482</c:v>
                </c:pt>
                <c:pt idx="3832">
                  <c:v>50.86390046296296</c:v>
                </c:pt>
                <c:pt idx="3833">
                  <c:v>50.881099537037038</c:v>
                </c:pt>
                <c:pt idx="3834">
                  <c:v>50.881921296296298</c:v>
                </c:pt>
                <c:pt idx="3835">
                  <c:v>50.883449074074072</c:v>
                </c:pt>
                <c:pt idx="3836">
                  <c:v>50.889513888888892</c:v>
                </c:pt>
                <c:pt idx="3837">
                  <c:v>50.910833333333343</c:v>
                </c:pt>
                <c:pt idx="3838">
                  <c:v>50.91159722222222</c:v>
                </c:pt>
                <c:pt idx="3839">
                  <c:v>50.914537037037043</c:v>
                </c:pt>
                <c:pt idx="3840">
                  <c:v>50.918993055555553</c:v>
                </c:pt>
                <c:pt idx="3841">
                  <c:v>50.939120370370368</c:v>
                </c:pt>
                <c:pt idx="3842">
                  <c:v>50.953240740740739</c:v>
                </c:pt>
                <c:pt idx="3843">
                  <c:v>50.96597222222222</c:v>
                </c:pt>
                <c:pt idx="3844">
                  <c:v>50.977881944444448</c:v>
                </c:pt>
                <c:pt idx="3845">
                  <c:v>50.986736111111107</c:v>
                </c:pt>
                <c:pt idx="3846">
                  <c:v>50.991331018518522</c:v>
                </c:pt>
                <c:pt idx="3847">
                  <c:v>50.994791666666657</c:v>
                </c:pt>
                <c:pt idx="3848">
                  <c:v>51.008935185185187</c:v>
                </c:pt>
                <c:pt idx="3849">
                  <c:v>51.010856481481483</c:v>
                </c:pt>
                <c:pt idx="3850">
                  <c:v>51.013287037037038</c:v>
                </c:pt>
                <c:pt idx="3851">
                  <c:v>51.013865740740741</c:v>
                </c:pt>
                <c:pt idx="3852">
                  <c:v>51.025787037037027</c:v>
                </c:pt>
                <c:pt idx="3853">
                  <c:v>51.026006944444447</c:v>
                </c:pt>
                <c:pt idx="3854">
                  <c:v>51.028865740740741</c:v>
                </c:pt>
                <c:pt idx="3855">
                  <c:v>51.036168981481481</c:v>
                </c:pt>
                <c:pt idx="3856">
                  <c:v>51.058657407407409</c:v>
                </c:pt>
                <c:pt idx="3857">
                  <c:v>51.064178240740738</c:v>
                </c:pt>
                <c:pt idx="3858">
                  <c:v>51.064733796296302</c:v>
                </c:pt>
                <c:pt idx="3859">
                  <c:v>51.071712962962962</c:v>
                </c:pt>
                <c:pt idx="3860">
                  <c:v>51.0730787037037</c:v>
                </c:pt>
                <c:pt idx="3861">
                  <c:v>51.074641203703713</c:v>
                </c:pt>
                <c:pt idx="3862">
                  <c:v>51.077731481481479</c:v>
                </c:pt>
                <c:pt idx="3863">
                  <c:v>51.081354166666657</c:v>
                </c:pt>
                <c:pt idx="3864">
                  <c:v>51.087199074074071</c:v>
                </c:pt>
                <c:pt idx="3865">
                  <c:v>51.089212962962961</c:v>
                </c:pt>
                <c:pt idx="3866">
                  <c:v>51.100590277777783</c:v>
                </c:pt>
                <c:pt idx="3867">
                  <c:v>51.13363425925926</c:v>
                </c:pt>
                <c:pt idx="3868">
                  <c:v>51.135879629629628</c:v>
                </c:pt>
                <c:pt idx="3869">
                  <c:v>51.160451388888887</c:v>
                </c:pt>
                <c:pt idx="3870">
                  <c:v>51.169027777777778</c:v>
                </c:pt>
                <c:pt idx="3871">
                  <c:v>51.194953703703703</c:v>
                </c:pt>
                <c:pt idx="3872">
                  <c:v>51.211909722222217</c:v>
                </c:pt>
                <c:pt idx="3873">
                  <c:v>51.221724537037034</c:v>
                </c:pt>
                <c:pt idx="3874">
                  <c:v>51.221828703703707</c:v>
                </c:pt>
                <c:pt idx="3875">
                  <c:v>51.228680555555563</c:v>
                </c:pt>
                <c:pt idx="3876">
                  <c:v>51.231828703703712</c:v>
                </c:pt>
                <c:pt idx="3877">
                  <c:v>51.248877314814813</c:v>
                </c:pt>
                <c:pt idx="3878">
                  <c:v>51.257893518518522</c:v>
                </c:pt>
                <c:pt idx="3879">
                  <c:v>51.26752314814815</c:v>
                </c:pt>
                <c:pt idx="3880">
                  <c:v>51.295555555555552</c:v>
                </c:pt>
                <c:pt idx="3881">
                  <c:v>51.309513888888887</c:v>
                </c:pt>
                <c:pt idx="3882">
                  <c:v>51.314490740740737</c:v>
                </c:pt>
                <c:pt idx="3883">
                  <c:v>51.354618055555562</c:v>
                </c:pt>
                <c:pt idx="3884">
                  <c:v>51.668009259259257</c:v>
                </c:pt>
                <c:pt idx="3885">
                  <c:v>51.690231481481483</c:v>
                </c:pt>
                <c:pt idx="3886">
                  <c:v>51.709930555555559</c:v>
                </c:pt>
                <c:pt idx="3887">
                  <c:v>51.718310185185182</c:v>
                </c:pt>
                <c:pt idx="3888">
                  <c:v>51.727407407407412</c:v>
                </c:pt>
                <c:pt idx="3889">
                  <c:v>51.747986111111111</c:v>
                </c:pt>
                <c:pt idx="3890">
                  <c:v>51.750185185185188</c:v>
                </c:pt>
                <c:pt idx="3891">
                  <c:v>51.770891203703712</c:v>
                </c:pt>
                <c:pt idx="3892">
                  <c:v>51.789548611111108</c:v>
                </c:pt>
                <c:pt idx="3893">
                  <c:v>51.850555555555559</c:v>
                </c:pt>
                <c:pt idx="3894">
                  <c:v>51.856400462962966</c:v>
                </c:pt>
                <c:pt idx="3895">
                  <c:v>51.883726851851847</c:v>
                </c:pt>
                <c:pt idx="3896">
                  <c:v>51.886643518518518</c:v>
                </c:pt>
                <c:pt idx="3897">
                  <c:v>51.890648148148138</c:v>
                </c:pt>
                <c:pt idx="3898">
                  <c:v>51.909421296296287</c:v>
                </c:pt>
                <c:pt idx="3899">
                  <c:v>51.916863425925918</c:v>
                </c:pt>
                <c:pt idx="3900">
                  <c:v>51.920127314814813</c:v>
                </c:pt>
                <c:pt idx="3901">
                  <c:v>51.920162037037038</c:v>
                </c:pt>
                <c:pt idx="3902">
                  <c:v>51.927037037037039</c:v>
                </c:pt>
                <c:pt idx="3903">
                  <c:v>51.942916666666669</c:v>
                </c:pt>
                <c:pt idx="3904">
                  <c:v>51.952569444444443</c:v>
                </c:pt>
                <c:pt idx="3905">
                  <c:v>51.954340277777767</c:v>
                </c:pt>
                <c:pt idx="3906">
                  <c:v>51.95445601851852</c:v>
                </c:pt>
                <c:pt idx="3907">
                  <c:v>51.954849537037028</c:v>
                </c:pt>
                <c:pt idx="3908">
                  <c:v>51.955937499999997</c:v>
                </c:pt>
                <c:pt idx="3909">
                  <c:v>51.961122685185188</c:v>
                </c:pt>
                <c:pt idx="3910">
                  <c:v>51.961770833333333</c:v>
                </c:pt>
                <c:pt idx="3911">
                  <c:v>51.975636574074073</c:v>
                </c:pt>
                <c:pt idx="3912">
                  <c:v>51.976203703703703</c:v>
                </c:pt>
                <c:pt idx="3913">
                  <c:v>51.989432870370372</c:v>
                </c:pt>
                <c:pt idx="3914">
                  <c:v>51.996793981481481</c:v>
                </c:pt>
                <c:pt idx="3915">
                  <c:v>51.997928240740741</c:v>
                </c:pt>
                <c:pt idx="3916">
                  <c:v>52.001909722222223</c:v>
                </c:pt>
                <c:pt idx="3917">
                  <c:v>52.001921296296302</c:v>
                </c:pt>
                <c:pt idx="3918">
                  <c:v>52.002245370370368</c:v>
                </c:pt>
                <c:pt idx="3919">
                  <c:v>52.003576388888888</c:v>
                </c:pt>
                <c:pt idx="3920">
                  <c:v>52.005625000000002</c:v>
                </c:pt>
                <c:pt idx="3921">
                  <c:v>52.006018518518523</c:v>
                </c:pt>
                <c:pt idx="3922">
                  <c:v>52.006261574074067</c:v>
                </c:pt>
                <c:pt idx="3923">
                  <c:v>52.006469907407407</c:v>
                </c:pt>
                <c:pt idx="3924">
                  <c:v>52.019247685185192</c:v>
                </c:pt>
                <c:pt idx="3925">
                  <c:v>52.024247685185188</c:v>
                </c:pt>
                <c:pt idx="3926">
                  <c:v>52.033657407407411</c:v>
                </c:pt>
                <c:pt idx="3927">
                  <c:v>52.060370370370372</c:v>
                </c:pt>
                <c:pt idx="3928">
                  <c:v>52.068958333333327</c:v>
                </c:pt>
                <c:pt idx="3929">
                  <c:v>52.075578703703712</c:v>
                </c:pt>
                <c:pt idx="3930">
                  <c:v>52.089016203703707</c:v>
                </c:pt>
                <c:pt idx="3931">
                  <c:v>52.091238425925923</c:v>
                </c:pt>
                <c:pt idx="3932">
                  <c:v>52.093784722222217</c:v>
                </c:pt>
                <c:pt idx="3933">
                  <c:v>52.114293981481481</c:v>
                </c:pt>
                <c:pt idx="3934">
                  <c:v>52.150405092592592</c:v>
                </c:pt>
                <c:pt idx="3935">
                  <c:v>52.201608796296298</c:v>
                </c:pt>
                <c:pt idx="3936">
                  <c:v>52.216967592592603</c:v>
                </c:pt>
                <c:pt idx="3937">
                  <c:v>52.222581018518518</c:v>
                </c:pt>
                <c:pt idx="3938">
                  <c:v>52.231643518518517</c:v>
                </c:pt>
                <c:pt idx="3939">
                  <c:v>52.275682870370368</c:v>
                </c:pt>
                <c:pt idx="3940">
                  <c:v>52.282673611111107</c:v>
                </c:pt>
                <c:pt idx="3941">
                  <c:v>52.289386574074072</c:v>
                </c:pt>
                <c:pt idx="3942">
                  <c:v>52.327766203703703</c:v>
                </c:pt>
                <c:pt idx="3943">
                  <c:v>52.338182870370368</c:v>
                </c:pt>
                <c:pt idx="3944">
                  <c:v>52.356064814814808</c:v>
                </c:pt>
                <c:pt idx="3945">
                  <c:v>52.426875000000003</c:v>
                </c:pt>
                <c:pt idx="3946">
                  <c:v>52.427407407407408</c:v>
                </c:pt>
                <c:pt idx="3947">
                  <c:v>52.679930555555558</c:v>
                </c:pt>
                <c:pt idx="3948">
                  <c:v>52.681377314814817</c:v>
                </c:pt>
                <c:pt idx="3949">
                  <c:v>52.696099537037043</c:v>
                </c:pt>
                <c:pt idx="3950">
                  <c:v>52.72517361111111</c:v>
                </c:pt>
                <c:pt idx="3951">
                  <c:v>52.766597222222217</c:v>
                </c:pt>
                <c:pt idx="3952">
                  <c:v>52.773043981481479</c:v>
                </c:pt>
                <c:pt idx="3953">
                  <c:v>52.773622685185188</c:v>
                </c:pt>
                <c:pt idx="3954">
                  <c:v>52.789502314814818</c:v>
                </c:pt>
                <c:pt idx="3955">
                  <c:v>52.833032407407408</c:v>
                </c:pt>
                <c:pt idx="3956">
                  <c:v>52.855590277777779</c:v>
                </c:pt>
                <c:pt idx="3957">
                  <c:v>52.864328703703713</c:v>
                </c:pt>
                <c:pt idx="3958">
                  <c:v>52.88255787037037</c:v>
                </c:pt>
                <c:pt idx="3959">
                  <c:v>52.897395833333327</c:v>
                </c:pt>
                <c:pt idx="3960">
                  <c:v>52.899756944444448</c:v>
                </c:pt>
                <c:pt idx="3961">
                  <c:v>52.903043981481481</c:v>
                </c:pt>
                <c:pt idx="3962">
                  <c:v>52.903796296296299</c:v>
                </c:pt>
                <c:pt idx="3963">
                  <c:v>52.905439814814812</c:v>
                </c:pt>
                <c:pt idx="3964">
                  <c:v>52.906689814814818</c:v>
                </c:pt>
                <c:pt idx="3965">
                  <c:v>52.91739583333333</c:v>
                </c:pt>
                <c:pt idx="3966">
                  <c:v>52.919780092592603</c:v>
                </c:pt>
                <c:pt idx="3967">
                  <c:v>52.926539351851851</c:v>
                </c:pt>
                <c:pt idx="3968">
                  <c:v>52.930532407407412</c:v>
                </c:pt>
                <c:pt idx="3969">
                  <c:v>52.935972222222219</c:v>
                </c:pt>
                <c:pt idx="3970">
                  <c:v>52.964097222222222</c:v>
                </c:pt>
                <c:pt idx="3971">
                  <c:v>52.979513888888889</c:v>
                </c:pt>
                <c:pt idx="3972">
                  <c:v>52.981377314814807</c:v>
                </c:pt>
                <c:pt idx="3973">
                  <c:v>52.98771990740741</c:v>
                </c:pt>
                <c:pt idx="3974">
                  <c:v>52.992361111111109</c:v>
                </c:pt>
                <c:pt idx="3975">
                  <c:v>52.996493055555547</c:v>
                </c:pt>
                <c:pt idx="3976">
                  <c:v>52.996863425925923</c:v>
                </c:pt>
                <c:pt idx="3977">
                  <c:v>52.997962962962973</c:v>
                </c:pt>
                <c:pt idx="3978">
                  <c:v>53.000520833333333</c:v>
                </c:pt>
                <c:pt idx="3979">
                  <c:v>53.001377314814818</c:v>
                </c:pt>
                <c:pt idx="3980">
                  <c:v>53.001527777777781</c:v>
                </c:pt>
                <c:pt idx="3981">
                  <c:v>53.00189814814815</c:v>
                </c:pt>
                <c:pt idx="3982">
                  <c:v>53.00333333333333</c:v>
                </c:pt>
                <c:pt idx="3983">
                  <c:v>53.004016203703713</c:v>
                </c:pt>
                <c:pt idx="3984">
                  <c:v>53.005011574074082</c:v>
                </c:pt>
                <c:pt idx="3985">
                  <c:v>53.005960648148147</c:v>
                </c:pt>
                <c:pt idx="3986">
                  <c:v>53.0206712962963</c:v>
                </c:pt>
                <c:pt idx="3987">
                  <c:v>53.053657407407407</c:v>
                </c:pt>
                <c:pt idx="3988">
                  <c:v>53.066805555555547</c:v>
                </c:pt>
                <c:pt idx="3989">
                  <c:v>53.069513888888892</c:v>
                </c:pt>
                <c:pt idx="3990">
                  <c:v>53.079664351851847</c:v>
                </c:pt>
                <c:pt idx="3991">
                  <c:v>53.081342592592591</c:v>
                </c:pt>
                <c:pt idx="3992">
                  <c:v>53.083298611111111</c:v>
                </c:pt>
                <c:pt idx="3993">
                  <c:v>53.097187499999997</c:v>
                </c:pt>
                <c:pt idx="3994">
                  <c:v>53.133703703703702</c:v>
                </c:pt>
                <c:pt idx="3995">
                  <c:v>53.178750000000001</c:v>
                </c:pt>
                <c:pt idx="3996">
                  <c:v>53.199652777777779</c:v>
                </c:pt>
                <c:pt idx="3997">
                  <c:v>53.20204861111111</c:v>
                </c:pt>
                <c:pt idx="3998">
                  <c:v>53.210266203703704</c:v>
                </c:pt>
                <c:pt idx="3999">
                  <c:v>53.21125</c:v>
                </c:pt>
                <c:pt idx="4000">
                  <c:v>53.230821759259257</c:v>
                </c:pt>
                <c:pt idx="4001">
                  <c:v>53.239780092592589</c:v>
                </c:pt>
                <c:pt idx="4002">
                  <c:v>53.274664351851847</c:v>
                </c:pt>
                <c:pt idx="4003">
                  <c:v>53.323113425925918</c:v>
                </c:pt>
                <c:pt idx="4004">
                  <c:v>53.72769675925926</c:v>
                </c:pt>
                <c:pt idx="4005">
                  <c:v>53.779282407407408</c:v>
                </c:pt>
                <c:pt idx="4006">
                  <c:v>53.802199074074068</c:v>
                </c:pt>
                <c:pt idx="4007">
                  <c:v>53.877696759259258</c:v>
                </c:pt>
                <c:pt idx="4008">
                  <c:v>53.888217592592589</c:v>
                </c:pt>
                <c:pt idx="4009">
                  <c:v>53.895868055555553</c:v>
                </c:pt>
                <c:pt idx="4010">
                  <c:v>53.923483796296303</c:v>
                </c:pt>
                <c:pt idx="4011">
                  <c:v>53.937106481481479</c:v>
                </c:pt>
                <c:pt idx="4012">
                  <c:v>53.942210648148148</c:v>
                </c:pt>
                <c:pt idx="4013">
                  <c:v>53.94392361111111</c:v>
                </c:pt>
                <c:pt idx="4014">
                  <c:v>53.955509259259259</c:v>
                </c:pt>
                <c:pt idx="4015">
                  <c:v>53.968796296296297</c:v>
                </c:pt>
                <c:pt idx="4016">
                  <c:v>54.003113425925918</c:v>
                </c:pt>
                <c:pt idx="4017">
                  <c:v>54.00365740740741</c:v>
                </c:pt>
                <c:pt idx="4018">
                  <c:v>54.006273148148153</c:v>
                </c:pt>
                <c:pt idx="4019">
                  <c:v>54.006469907407407</c:v>
                </c:pt>
                <c:pt idx="4020">
                  <c:v>54.136423611111113</c:v>
                </c:pt>
                <c:pt idx="4021">
                  <c:v>54.151122685185193</c:v>
                </c:pt>
                <c:pt idx="4022">
                  <c:v>54.160092592592591</c:v>
                </c:pt>
                <c:pt idx="4023">
                  <c:v>54.164988425925927</c:v>
                </c:pt>
                <c:pt idx="4024">
                  <c:v>54.16960648148148</c:v>
                </c:pt>
                <c:pt idx="4025">
                  <c:v>54.174988425925918</c:v>
                </c:pt>
                <c:pt idx="4026">
                  <c:v>54.318888888888893</c:v>
                </c:pt>
                <c:pt idx="4027">
                  <c:v>54.649907407407397</c:v>
                </c:pt>
                <c:pt idx="4028">
                  <c:v>54.661712962962973</c:v>
                </c:pt>
                <c:pt idx="4029">
                  <c:v>54.722673611111112</c:v>
                </c:pt>
                <c:pt idx="4030">
                  <c:v>54.759537037037028</c:v>
                </c:pt>
                <c:pt idx="4031">
                  <c:v>54.764062500000001</c:v>
                </c:pt>
                <c:pt idx="4032">
                  <c:v>54.781388888888891</c:v>
                </c:pt>
                <c:pt idx="4033">
                  <c:v>54.790659722222223</c:v>
                </c:pt>
                <c:pt idx="4034">
                  <c:v>54.815381944444447</c:v>
                </c:pt>
                <c:pt idx="4035">
                  <c:v>54.816550925925917</c:v>
                </c:pt>
                <c:pt idx="4036">
                  <c:v>54.862060185185193</c:v>
                </c:pt>
                <c:pt idx="4037">
                  <c:v>54.872777777777777</c:v>
                </c:pt>
                <c:pt idx="4038">
                  <c:v>54.877534722222222</c:v>
                </c:pt>
                <c:pt idx="4039">
                  <c:v>54.885717592592592</c:v>
                </c:pt>
                <c:pt idx="4040">
                  <c:v>54.90511574074074</c:v>
                </c:pt>
                <c:pt idx="4041">
                  <c:v>54.913877314814812</c:v>
                </c:pt>
                <c:pt idx="4042">
                  <c:v>54.917685185185192</c:v>
                </c:pt>
                <c:pt idx="4043">
                  <c:v>54.921157407407406</c:v>
                </c:pt>
                <c:pt idx="4044">
                  <c:v>54.930995370370368</c:v>
                </c:pt>
                <c:pt idx="4045">
                  <c:v>54.953587962962963</c:v>
                </c:pt>
                <c:pt idx="4046">
                  <c:v>54.997187500000003</c:v>
                </c:pt>
                <c:pt idx="4047">
                  <c:v>54.999259259259262</c:v>
                </c:pt>
                <c:pt idx="4048">
                  <c:v>55.000208333333333</c:v>
                </c:pt>
                <c:pt idx="4049">
                  <c:v>55.002337962962962</c:v>
                </c:pt>
                <c:pt idx="4050">
                  <c:v>55.006770833333327</c:v>
                </c:pt>
                <c:pt idx="4051">
                  <c:v>55.008032407407413</c:v>
                </c:pt>
                <c:pt idx="4052">
                  <c:v>55.022280092592602</c:v>
                </c:pt>
                <c:pt idx="4053">
                  <c:v>55.045208333333328</c:v>
                </c:pt>
                <c:pt idx="4054">
                  <c:v>55.053912037037037</c:v>
                </c:pt>
                <c:pt idx="4055">
                  <c:v>55.072650462962962</c:v>
                </c:pt>
                <c:pt idx="4056">
                  <c:v>55.078159722222217</c:v>
                </c:pt>
                <c:pt idx="4057">
                  <c:v>55.088483796296288</c:v>
                </c:pt>
                <c:pt idx="4058">
                  <c:v>55.097372685185192</c:v>
                </c:pt>
                <c:pt idx="4059">
                  <c:v>55.140185185185182</c:v>
                </c:pt>
                <c:pt idx="4060">
                  <c:v>55.147743055555559</c:v>
                </c:pt>
                <c:pt idx="4061">
                  <c:v>55.155462962962957</c:v>
                </c:pt>
                <c:pt idx="4062">
                  <c:v>55.160578703703713</c:v>
                </c:pt>
                <c:pt idx="4063">
                  <c:v>55.178020833333328</c:v>
                </c:pt>
                <c:pt idx="4064">
                  <c:v>55.227094907407412</c:v>
                </c:pt>
                <c:pt idx="4065">
                  <c:v>55.373761574074067</c:v>
                </c:pt>
                <c:pt idx="4066">
                  <c:v>55.685185185185183</c:v>
                </c:pt>
                <c:pt idx="4067">
                  <c:v>55.690196759259258</c:v>
                </c:pt>
                <c:pt idx="4068">
                  <c:v>55.768576388888889</c:v>
                </c:pt>
                <c:pt idx="4069">
                  <c:v>55.828113425925928</c:v>
                </c:pt>
                <c:pt idx="4070">
                  <c:v>55.835613425925928</c:v>
                </c:pt>
                <c:pt idx="4071">
                  <c:v>55.836886574074072</c:v>
                </c:pt>
                <c:pt idx="4072">
                  <c:v>55.864212962962966</c:v>
                </c:pt>
                <c:pt idx="4073">
                  <c:v>55.878865740740743</c:v>
                </c:pt>
                <c:pt idx="4074">
                  <c:v>55.889861111111109</c:v>
                </c:pt>
                <c:pt idx="4075">
                  <c:v>55.917141203703707</c:v>
                </c:pt>
                <c:pt idx="4076">
                  <c:v>55.926180555555547</c:v>
                </c:pt>
                <c:pt idx="4077">
                  <c:v>55.929918981481478</c:v>
                </c:pt>
                <c:pt idx="4078">
                  <c:v>55.934918981481481</c:v>
                </c:pt>
                <c:pt idx="4079">
                  <c:v>55.937569444444442</c:v>
                </c:pt>
                <c:pt idx="4080">
                  <c:v>55.939525462962962</c:v>
                </c:pt>
                <c:pt idx="4081">
                  <c:v>55.939861111111107</c:v>
                </c:pt>
                <c:pt idx="4082">
                  <c:v>55.941539351851851</c:v>
                </c:pt>
                <c:pt idx="4083">
                  <c:v>55.964131944444453</c:v>
                </c:pt>
                <c:pt idx="4084">
                  <c:v>55.966435185185183</c:v>
                </c:pt>
                <c:pt idx="4085">
                  <c:v>55.974398148148147</c:v>
                </c:pt>
                <c:pt idx="4086">
                  <c:v>55.993414351851847</c:v>
                </c:pt>
                <c:pt idx="4087">
                  <c:v>56.051446759259257</c:v>
                </c:pt>
                <c:pt idx="4088">
                  <c:v>56.065879629629627</c:v>
                </c:pt>
                <c:pt idx="4089">
                  <c:v>56.069409722222233</c:v>
                </c:pt>
                <c:pt idx="4090">
                  <c:v>56.069641203703704</c:v>
                </c:pt>
                <c:pt idx="4091">
                  <c:v>56.070219907407413</c:v>
                </c:pt>
                <c:pt idx="4092">
                  <c:v>56.143692129629628</c:v>
                </c:pt>
                <c:pt idx="4093">
                  <c:v>56.149409722222217</c:v>
                </c:pt>
                <c:pt idx="4094">
                  <c:v>56.203668981481478</c:v>
                </c:pt>
                <c:pt idx="4095">
                  <c:v>56.229374999999997</c:v>
                </c:pt>
                <c:pt idx="4096">
                  <c:v>56.258298611111108</c:v>
                </c:pt>
                <c:pt idx="4097">
                  <c:v>56.307418981481483</c:v>
                </c:pt>
                <c:pt idx="4098">
                  <c:v>56.335914351851862</c:v>
                </c:pt>
                <c:pt idx="4099">
                  <c:v>56.357546296296299</c:v>
                </c:pt>
                <c:pt idx="4100">
                  <c:v>56.617060185185188</c:v>
                </c:pt>
                <c:pt idx="4101">
                  <c:v>56.702523148148153</c:v>
                </c:pt>
                <c:pt idx="4102">
                  <c:v>56.718472222222218</c:v>
                </c:pt>
                <c:pt idx="4103">
                  <c:v>56.769293981481482</c:v>
                </c:pt>
                <c:pt idx="4104">
                  <c:v>56.772847222222232</c:v>
                </c:pt>
                <c:pt idx="4105">
                  <c:v>56.90260416666667</c:v>
                </c:pt>
                <c:pt idx="4106">
                  <c:v>56.922685185185188</c:v>
                </c:pt>
                <c:pt idx="4107">
                  <c:v>56.932662037037034</c:v>
                </c:pt>
                <c:pt idx="4108">
                  <c:v>56.943090277777777</c:v>
                </c:pt>
                <c:pt idx="4109">
                  <c:v>56.945590277777782</c:v>
                </c:pt>
                <c:pt idx="4110">
                  <c:v>56.947824074074077</c:v>
                </c:pt>
                <c:pt idx="4111">
                  <c:v>57.004201388888887</c:v>
                </c:pt>
                <c:pt idx="4112">
                  <c:v>57.01278935185185</c:v>
                </c:pt>
                <c:pt idx="4113">
                  <c:v>57.015902777777782</c:v>
                </c:pt>
                <c:pt idx="4114">
                  <c:v>57.019293981481482</c:v>
                </c:pt>
                <c:pt idx="4115">
                  <c:v>57.028611111111111</c:v>
                </c:pt>
                <c:pt idx="4116">
                  <c:v>57.028969907407408</c:v>
                </c:pt>
                <c:pt idx="4117">
                  <c:v>57.031319444444442</c:v>
                </c:pt>
                <c:pt idx="4118">
                  <c:v>57.035046296296287</c:v>
                </c:pt>
                <c:pt idx="4119">
                  <c:v>57.056620370370368</c:v>
                </c:pt>
                <c:pt idx="4120">
                  <c:v>57.057187499999998</c:v>
                </c:pt>
                <c:pt idx="4121">
                  <c:v>57.061400462962958</c:v>
                </c:pt>
                <c:pt idx="4122">
                  <c:v>57.06671296296296</c:v>
                </c:pt>
                <c:pt idx="4123">
                  <c:v>57.069097222222233</c:v>
                </c:pt>
                <c:pt idx="4124">
                  <c:v>57.076932870370371</c:v>
                </c:pt>
                <c:pt idx="4125">
                  <c:v>57.094756944444441</c:v>
                </c:pt>
                <c:pt idx="4126">
                  <c:v>57.125671296296296</c:v>
                </c:pt>
                <c:pt idx="4127">
                  <c:v>57.142870370370368</c:v>
                </c:pt>
                <c:pt idx="4128">
                  <c:v>57.16400462962963</c:v>
                </c:pt>
                <c:pt idx="4129">
                  <c:v>57.165486111111107</c:v>
                </c:pt>
                <c:pt idx="4130">
                  <c:v>57.269247685185192</c:v>
                </c:pt>
                <c:pt idx="4131">
                  <c:v>57.31357638888889</c:v>
                </c:pt>
                <c:pt idx="4132">
                  <c:v>57.360335648148151</c:v>
                </c:pt>
                <c:pt idx="4133">
                  <c:v>57.683981481481482</c:v>
                </c:pt>
                <c:pt idx="4134">
                  <c:v>57.805972222222223</c:v>
                </c:pt>
                <c:pt idx="4135">
                  <c:v>57.820231481481478</c:v>
                </c:pt>
                <c:pt idx="4136">
                  <c:v>57.844745370370369</c:v>
                </c:pt>
                <c:pt idx="4137">
                  <c:v>57.849386574074067</c:v>
                </c:pt>
                <c:pt idx="4138">
                  <c:v>57.875624999999999</c:v>
                </c:pt>
                <c:pt idx="4139">
                  <c:v>57.908449074074078</c:v>
                </c:pt>
                <c:pt idx="4140">
                  <c:v>57.915011574074072</c:v>
                </c:pt>
                <c:pt idx="4141">
                  <c:v>57.950937500000002</c:v>
                </c:pt>
                <c:pt idx="4142">
                  <c:v>57.972199074074076</c:v>
                </c:pt>
                <c:pt idx="4143">
                  <c:v>57.983252314814813</c:v>
                </c:pt>
                <c:pt idx="4144">
                  <c:v>57.994131944444447</c:v>
                </c:pt>
                <c:pt idx="4145">
                  <c:v>58.005231481481481</c:v>
                </c:pt>
                <c:pt idx="4146">
                  <c:v>58.005358796296299</c:v>
                </c:pt>
                <c:pt idx="4147">
                  <c:v>58.051331018518518</c:v>
                </c:pt>
                <c:pt idx="4148">
                  <c:v>58.051585648148148</c:v>
                </c:pt>
                <c:pt idx="4149">
                  <c:v>58.053946759259262</c:v>
                </c:pt>
                <c:pt idx="4150">
                  <c:v>58.060486111111111</c:v>
                </c:pt>
                <c:pt idx="4151">
                  <c:v>58.079398148148151</c:v>
                </c:pt>
                <c:pt idx="4152">
                  <c:v>58.088819444444447</c:v>
                </c:pt>
                <c:pt idx="4153">
                  <c:v>58.103275462962962</c:v>
                </c:pt>
                <c:pt idx="4154">
                  <c:v>58.113935185185177</c:v>
                </c:pt>
                <c:pt idx="4155">
                  <c:v>58.119745370370367</c:v>
                </c:pt>
                <c:pt idx="4156">
                  <c:v>58.13590277777778</c:v>
                </c:pt>
                <c:pt idx="4157">
                  <c:v>58.153993055555553</c:v>
                </c:pt>
                <c:pt idx="4158">
                  <c:v>58.155625000000001</c:v>
                </c:pt>
                <c:pt idx="4159">
                  <c:v>58.190231481481483</c:v>
                </c:pt>
                <c:pt idx="4160">
                  <c:v>58.234895833333333</c:v>
                </c:pt>
                <c:pt idx="4161">
                  <c:v>58.234976851851847</c:v>
                </c:pt>
                <c:pt idx="4162">
                  <c:v>58.265914351851848</c:v>
                </c:pt>
                <c:pt idx="4163">
                  <c:v>58.277488425925917</c:v>
                </c:pt>
                <c:pt idx="4164">
                  <c:v>58.3152662037037</c:v>
                </c:pt>
                <c:pt idx="4165">
                  <c:v>58.334247685185183</c:v>
                </c:pt>
                <c:pt idx="4166">
                  <c:v>58.369270833333331</c:v>
                </c:pt>
                <c:pt idx="4167">
                  <c:v>58.687997685185188</c:v>
                </c:pt>
                <c:pt idx="4168">
                  <c:v>58.752824074074077</c:v>
                </c:pt>
                <c:pt idx="4169">
                  <c:v>58.753252314814823</c:v>
                </c:pt>
                <c:pt idx="4170">
                  <c:v>58.755474537037038</c:v>
                </c:pt>
                <c:pt idx="4171">
                  <c:v>58.800254629629627</c:v>
                </c:pt>
                <c:pt idx="4172">
                  <c:v>58.806215277777781</c:v>
                </c:pt>
                <c:pt idx="4173">
                  <c:v>58.810277777777777</c:v>
                </c:pt>
                <c:pt idx="4174">
                  <c:v>58.841157407407408</c:v>
                </c:pt>
                <c:pt idx="4175">
                  <c:v>58.844456018518521</c:v>
                </c:pt>
                <c:pt idx="4176">
                  <c:v>58.851840277777782</c:v>
                </c:pt>
                <c:pt idx="4177">
                  <c:v>58.87077546296296</c:v>
                </c:pt>
                <c:pt idx="4178">
                  <c:v>58.87083333333333</c:v>
                </c:pt>
                <c:pt idx="4179">
                  <c:v>58.875752314814818</c:v>
                </c:pt>
                <c:pt idx="4180">
                  <c:v>58.87633101851852</c:v>
                </c:pt>
                <c:pt idx="4181">
                  <c:v>58.891712962962963</c:v>
                </c:pt>
                <c:pt idx="4182">
                  <c:v>58.90127314814815</c:v>
                </c:pt>
                <c:pt idx="4183">
                  <c:v>58.907974537037028</c:v>
                </c:pt>
                <c:pt idx="4184">
                  <c:v>58.913657407407413</c:v>
                </c:pt>
                <c:pt idx="4185">
                  <c:v>58.919513888888893</c:v>
                </c:pt>
                <c:pt idx="4186">
                  <c:v>58.919872685185183</c:v>
                </c:pt>
                <c:pt idx="4187">
                  <c:v>58.920405092592603</c:v>
                </c:pt>
                <c:pt idx="4188">
                  <c:v>58.920497685185182</c:v>
                </c:pt>
                <c:pt idx="4189">
                  <c:v>58.920925925925928</c:v>
                </c:pt>
                <c:pt idx="4190">
                  <c:v>58.92181712962963</c:v>
                </c:pt>
                <c:pt idx="4191">
                  <c:v>58.9221875</c:v>
                </c:pt>
                <c:pt idx="4192">
                  <c:v>58.922511574074072</c:v>
                </c:pt>
                <c:pt idx="4193">
                  <c:v>58.922523148148152</c:v>
                </c:pt>
                <c:pt idx="4194">
                  <c:v>58.922870370370369</c:v>
                </c:pt>
                <c:pt idx="4195">
                  <c:v>58.923252314814818</c:v>
                </c:pt>
                <c:pt idx="4196">
                  <c:v>58.923437499999999</c:v>
                </c:pt>
                <c:pt idx="4197">
                  <c:v>58.927696759259263</c:v>
                </c:pt>
                <c:pt idx="4198">
                  <c:v>58.934201388888887</c:v>
                </c:pt>
                <c:pt idx="4199">
                  <c:v>58.934456018518517</c:v>
                </c:pt>
                <c:pt idx="4200">
                  <c:v>58.954780092592593</c:v>
                </c:pt>
                <c:pt idx="4201">
                  <c:v>58.956342592592591</c:v>
                </c:pt>
                <c:pt idx="4202">
                  <c:v>58.968541666666667</c:v>
                </c:pt>
                <c:pt idx="4203">
                  <c:v>58.9690625</c:v>
                </c:pt>
                <c:pt idx="4204">
                  <c:v>58.973437500000003</c:v>
                </c:pt>
                <c:pt idx="4205">
                  <c:v>58.979432870370367</c:v>
                </c:pt>
                <c:pt idx="4206">
                  <c:v>58.980173611111113</c:v>
                </c:pt>
                <c:pt idx="4207">
                  <c:v>58.980428240740743</c:v>
                </c:pt>
                <c:pt idx="4208">
                  <c:v>58.983437500000001</c:v>
                </c:pt>
                <c:pt idx="4209">
                  <c:v>58.984814814814818</c:v>
                </c:pt>
                <c:pt idx="4210">
                  <c:v>58.986053240740738</c:v>
                </c:pt>
                <c:pt idx="4211">
                  <c:v>58.989212962962966</c:v>
                </c:pt>
                <c:pt idx="4212">
                  <c:v>58.993530092592593</c:v>
                </c:pt>
                <c:pt idx="4213">
                  <c:v>58.994004629629629</c:v>
                </c:pt>
                <c:pt idx="4214">
                  <c:v>58.99414351851852</c:v>
                </c:pt>
                <c:pt idx="4215">
                  <c:v>58.995972222222221</c:v>
                </c:pt>
                <c:pt idx="4216">
                  <c:v>58.997175925925923</c:v>
                </c:pt>
                <c:pt idx="4217">
                  <c:v>58.998472222222219</c:v>
                </c:pt>
                <c:pt idx="4218">
                  <c:v>58.998831018518523</c:v>
                </c:pt>
                <c:pt idx="4219">
                  <c:v>58.999050925925928</c:v>
                </c:pt>
                <c:pt idx="4220">
                  <c:v>58.999710648148152</c:v>
                </c:pt>
                <c:pt idx="4221">
                  <c:v>59.000127314814812</c:v>
                </c:pt>
                <c:pt idx="4222">
                  <c:v>59.000208333333333</c:v>
                </c:pt>
                <c:pt idx="4223">
                  <c:v>59.000335648148138</c:v>
                </c:pt>
                <c:pt idx="4224">
                  <c:v>59.000659722222217</c:v>
                </c:pt>
                <c:pt idx="4225">
                  <c:v>59.000729166666673</c:v>
                </c:pt>
                <c:pt idx="4226">
                  <c:v>59.00113425925926</c:v>
                </c:pt>
                <c:pt idx="4227">
                  <c:v>59.001226851851847</c:v>
                </c:pt>
                <c:pt idx="4228">
                  <c:v>59.002071759259259</c:v>
                </c:pt>
                <c:pt idx="4229">
                  <c:v>59.002453703703701</c:v>
                </c:pt>
                <c:pt idx="4230">
                  <c:v>59.003217592592591</c:v>
                </c:pt>
                <c:pt idx="4231">
                  <c:v>59.003298611111113</c:v>
                </c:pt>
                <c:pt idx="4232">
                  <c:v>59.00334490740741</c:v>
                </c:pt>
                <c:pt idx="4233">
                  <c:v>59.003773148148149</c:v>
                </c:pt>
                <c:pt idx="4234">
                  <c:v>59.004664351851851</c:v>
                </c:pt>
                <c:pt idx="4235">
                  <c:v>59.004699074074082</c:v>
                </c:pt>
                <c:pt idx="4236">
                  <c:v>59.004872685185177</c:v>
                </c:pt>
                <c:pt idx="4237">
                  <c:v>59.005763888888893</c:v>
                </c:pt>
                <c:pt idx="4238">
                  <c:v>59.005810185185183</c:v>
                </c:pt>
                <c:pt idx="4239">
                  <c:v>59.005937500000002</c:v>
                </c:pt>
                <c:pt idx="4240">
                  <c:v>59.006886574074073</c:v>
                </c:pt>
                <c:pt idx="4241">
                  <c:v>59.007152777777783</c:v>
                </c:pt>
                <c:pt idx="4242">
                  <c:v>59.007800925925928</c:v>
                </c:pt>
                <c:pt idx="4243">
                  <c:v>59.020266203703713</c:v>
                </c:pt>
                <c:pt idx="4244">
                  <c:v>59.025451388888889</c:v>
                </c:pt>
                <c:pt idx="4245">
                  <c:v>59.027222222222221</c:v>
                </c:pt>
                <c:pt idx="4246">
                  <c:v>59.043622685185177</c:v>
                </c:pt>
                <c:pt idx="4247">
                  <c:v>59.047499999999999</c:v>
                </c:pt>
                <c:pt idx="4248">
                  <c:v>59.060138888888893</c:v>
                </c:pt>
                <c:pt idx="4249">
                  <c:v>59.067881944444437</c:v>
                </c:pt>
                <c:pt idx="4250">
                  <c:v>59.068645833333328</c:v>
                </c:pt>
                <c:pt idx="4251">
                  <c:v>59.074328703703713</c:v>
                </c:pt>
                <c:pt idx="4252">
                  <c:v>59.080636574074077</c:v>
                </c:pt>
                <c:pt idx="4253">
                  <c:v>59.083275462962973</c:v>
                </c:pt>
                <c:pt idx="4254">
                  <c:v>59.084108796296299</c:v>
                </c:pt>
                <c:pt idx="4255">
                  <c:v>59.105706018518518</c:v>
                </c:pt>
                <c:pt idx="4256">
                  <c:v>59.116145833333327</c:v>
                </c:pt>
                <c:pt idx="4257">
                  <c:v>59.118310185185187</c:v>
                </c:pt>
                <c:pt idx="4258">
                  <c:v>59.197349537037027</c:v>
                </c:pt>
                <c:pt idx="4259">
                  <c:v>59.288090277777783</c:v>
                </c:pt>
                <c:pt idx="4260">
                  <c:v>59.744305555555563</c:v>
                </c:pt>
                <c:pt idx="4261">
                  <c:v>59.8074537037037</c:v>
                </c:pt>
                <c:pt idx="4262">
                  <c:v>59.835266203703704</c:v>
                </c:pt>
                <c:pt idx="4263">
                  <c:v>59.845914351851853</c:v>
                </c:pt>
                <c:pt idx="4264">
                  <c:v>59.883923611111108</c:v>
                </c:pt>
                <c:pt idx="4265">
                  <c:v>59.916921296296287</c:v>
                </c:pt>
                <c:pt idx="4266">
                  <c:v>59.917291666666657</c:v>
                </c:pt>
                <c:pt idx="4267">
                  <c:v>59.923032407407398</c:v>
                </c:pt>
                <c:pt idx="4268">
                  <c:v>59.961215277777782</c:v>
                </c:pt>
                <c:pt idx="4269">
                  <c:v>59.98103009259259</c:v>
                </c:pt>
              </c:numCache>
            </c:numRef>
          </c:val>
          <c:smooth val="0"/>
          <c:extLst>
            <c:ext xmlns:c16="http://schemas.microsoft.com/office/drawing/2014/chart" uri="{C3380CC4-5D6E-409C-BE32-E72D297353CC}">
              <c16:uniqueId val="{00000003-52A8-4101-A51B-C615E8582C8B}"/>
            </c:ext>
          </c:extLst>
        </c:ser>
        <c:ser>
          <c:idx val="3"/>
          <c:order val="3"/>
          <c:tx>
            <c:strRef>
              <c:f>'Helpdesk All Case Duration'!$M$1</c:f>
              <c:strCache>
                <c:ptCount val="1"/>
                <c:pt idx="0">
                  <c:v>EasyGA w/ BPMN Modelling Days Cases</c:v>
                </c:pt>
              </c:strCache>
            </c:strRef>
          </c:tx>
          <c:spPr>
            <a:ln w="34925" cap="rnd">
              <a:solidFill>
                <a:schemeClr val="accent4"/>
              </a:solidFill>
              <a:round/>
            </a:ln>
            <a:effectLst>
              <a:outerShdw blurRad="57150" dist="19050" dir="5400000" algn="ctr" rotWithShape="0">
                <a:srgbClr val="000000">
                  <a:alpha val="63000"/>
                </a:srgbClr>
              </a:outerShdw>
            </a:effectLst>
          </c:spPr>
          <c:marker>
            <c:symbol val="none"/>
          </c:marker>
          <c:val>
            <c:numRef>
              <c:f>'Helpdesk All Case Duration'!$M$2:$M$4450</c:f>
              <c:numCache>
                <c:formatCode>General</c:formatCode>
                <c:ptCount val="4449"/>
                <c:pt idx="0">
                  <c:v>0</c:v>
                </c:pt>
                <c:pt idx="1">
                  <c:v>1.6203703703703701E-4</c:v>
                </c:pt>
                <c:pt idx="2">
                  <c:v>2.3148148148148149E-4</c:v>
                </c:pt>
                <c:pt idx="3">
                  <c:v>1.666666666666667E-3</c:v>
                </c:pt>
                <c:pt idx="4">
                  <c:v>2.8356481481481479E-3</c:v>
                </c:pt>
                <c:pt idx="5">
                  <c:v>0.97274305555555551</c:v>
                </c:pt>
                <c:pt idx="6">
                  <c:v>7.7804166666666674</c:v>
                </c:pt>
                <c:pt idx="7">
                  <c:v>11.08179398148148</c:v>
                </c:pt>
                <c:pt idx="8">
                  <c:v>13.849212962962961</c:v>
                </c:pt>
                <c:pt idx="9">
                  <c:v>14.91681712962963</c:v>
                </c:pt>
                <c:pt idx="10">
                  <c:v>14.916874999999999</c:v>
                </c:pt>
                <c:pt idx="11">
                  <c:v>14.91689814814815</c:v>
                </c:pt>
                <c:pt idx="12">
                  <c:v>14.916932870370371</c:v>
                </c:pt>
                <c:pt idx="13">
                  <c:v>14.917037037037041</c:v>
                </c:pt>
                <c:pt idx="14">
                  <c:v>14.91748842592593</c:v>
                </c:pt>
                <c:pt idx="15">
                  <c:v>14.923356481481481</c:v>
                </c:pt>
                <c:pt idx="16">
                  <c:v>14.9262962962963</c:v>
                </c:pt>
                <c:pt idx="17">
                  <c:v>14.94206018518519</c:v>
                </c:pt>
                <c:pt idx="18">
                  <c:v>14.96215277777778</c:v>
                </c:pt>
                <c:pt idx="19">
                  <c:v>14.984641203703699</c:v>
                </c:pt>
                <c:pt idx="20">
                  <c:v>15.00006944444444</c:v>
                </c:pt>
                <c:pt idx="21">
                  <c:v>15.000092592592591</c:v>
                </c:pt>
                <c:pt idx="22">
                  <c:v>15.000115740740741</c:v>
                </c:pt>
                <c:pt idx="23">
                  <c:v>15.00012731481482</c:v>
                </c:pt>
                <c:pt idx="24">
                  <c:v>15.000138888888889</c:v>
                </c:pt>
                <c:pt idx="25">
                  <c:v>15.00015046296296</c:v>
                </c:pt>
                <c:pt idx="26">
                  <c:v>15.00016203703704</c:v>
                </c:pt>
                <c:pt idx="27">
                  <c:v>15.00017361111111</c:v>
                </c:pt>
                <c:pt idx="28">
                  <c:v>15.000185185185179</c:v>
                </c:pt>
                <c:pt idx="29">
                  <c:v>15.000196759259261</c:v>
                </c:pt>
                <c:pt idx="30">
                  <c:v>15.00020833333333</c:v>
                </c:pt>
                <c:pt idx="31">
                  <c:v>15.000219907407409</c:v>
                </c:pt>
                <c:pt idx="32">
                  <c:v>15.00023148148148</c:v>
                </c:pt>
                <c:pt idx="33">
                  <c:v>15.000243055555559</c:v>
                </c:pt>
                <c:pt idx="34">
                  <c:v>15.00025462962963</c:v>
                </c:pt>
                <c:pt idx="35">
                  <c:v>15.000266203703699</c:v>
                </c:pt>
                <c:pt idx="36">
                  <c:v>15.00027777777778</c:v>
                </c:pt>
                <c:pt idx="37">
                  <c:v>15.000289351851849</c:v>
                </c:pt>
                <c:pt idx="38">
                  <c:v>15.000300925925931</c:v>
                </c:pt>
                <c:pt idx="39">
                  <c:v>15.00032407407407</c:v>
                </c:pt>
                <c:pt idx="40">
                  <c:v>15.00033564814815</c:v>
                </c:pt>
                <c:pt idx="41">
                  <c:v>15.0003587962963</c:v>
                </c:pt>
                <c:pt idx="42">
                  <c:v>15.00040509259259</c:v>
                </c:pt>
                <c:pt idx="43">
                  <c:v>15.000428240740741</c:v>
                </c:pt>
                <c:pt idx="44">
                  <c:v>15.000474537037039</c:v>
                </c:pt>
                <c:pt idx="45">
                  <c:v>15.00048611111111</c:v>
                </c:pt>
                <c:pt idx="46">
                  <c:v>15.000497685185181</c:v>
                </c:pt>
                <c:pt idx="47">
                  <c:v>15.00050925925926</c:v>
                </c:pt>
                <c:pt idx="48">
                  <c:v>15.000520833333329</c:v>
                </c:pt>
                <c:pt idx="49">
                  <c:v>15.000532407407411</c:v>
                </c:pt>
                <c:pt idx="50">
                  <c:v>15.00054398148148</c:v>
                </c:pt>
                <c:pt idx="51">
                  <c:v>15.00059027777778</c:v>
                </c:pt>
                <c:pt idx="52">
                  <c:v>15.000624999999999</c:v>
                </c:pt>
                <c:pt idx="53">
                  <c:v>15.000682870370371</c:v>
                </c:pt>
                <c:pt idx="54">
                  <c:v>15.000810185185189</c:v>
                </c:pt>
                <c:pt idx="55">
                  <c:v>15.00082175925926</c:v>
                </c:pt>
                <c:pt idx="56">
                  <c:v>15.000856481481479</c:v>
                </c:pt>
                <c:pt idx="57">
                  <c:v>15.001087962962959</c:v>
                </c:pt>
                <c:pt idx="58">
                  <c:v>15.001099537037041</c:v>
                </c:pt>
                <c:pt idx="59">
                  <c:v>15.001192129629629</c:v>
                </c:pt>
                <c:pt idx="60">
                  <c:v>15.00128472222222</c:v>
                </c:pt>
                <c:pt idx="61">
                  <c:v>15.001319444444441</c:v>
                </c:pt>
                <c:pt idx="62">
                  <c:v>15.001400462962961</c:v>
                </c:pt>
                <c:pt idx="63">
                  <c:v>15.00155092592593</c:v>
                </c:pt>
                <c:pt idx="64">
                  <c:v>15.001585648148151</c:v>
                </c:pt>
                <c:pt idx="65">
                  <c:v>15.00171296296296</c:v>
                </c:pt>
                <c:pt idx="66">
                  <c:v>15.00180555555556</c:v>
                </c:pt>
                <c:pt idx="67">
                  <c:v>15.00252314814815</c:v>
                </c:pt>
                <c:pt idx="68">
                  <c:v>15.00256944444445</c:v>
                </c:pt>
                <c:pt idx="69">
                  <c:v>15.00265046296296</c:v>
                </c:pt>
                <c:pt idx="70">
                  <c:v>15.00283564814815</c:v>
                </c:pt>
                <c:pt idx="71">
                  <c:v>15.00290509259259</c:v>
                </c:pt>
                <c:pt idx="72">
                  <c:v>15.002997685185189</c:v>
                </c:pt>
                <c:pt idx="73">
                  <c:v>15.00347222222222</c:v>
                </c:pt>
                <c:pt idx="74">
                  <c:v>15.00368055555556</c:v>
                </c:pt>
                <c:pt idx="75">
                  <c:v>15.003888888888889</c:v>
                </c:pt>
                <c:pt idx="76">
                  <c:v>15.00416666666667</c:v>
                </c:pt>
                <c:pt idx="77">
                  <c:v>15.004594907407411</c:v>
                </c:pt>
                <c:pt idx="78">
                  <c:v>15.00475694444444</c:v>
                </c:pt>
                <c:pt idx="79">
                  <c:v>15.004895833333331</c:v>
                </c:pt>
                <c:pt idx="80">
                  <c:v>15.00490740740741</c:v>
                </c:pt>
                <c:pt idx="81">
                  <c:v>15.00505787037037</c:v>
                </c:pt>
                <c:pt idx="82">
                  <c:v>15.005127314814811</c:v>
                </c:pt>
                <c:pt idx="83">
                  <c:v>15.006331018518519</c:v>
                </c:pt>
                <c:pt idx="84">
                  <c:v>15.006793981481479</c:v>
                </c:pt>
                <c:pt idx="85">
                  <c:v>15.007025462962959</c:v>
                </c:pt>
                <c:pt idx="86">
                  <c:v>15.00719907407407</c:v>
                </c:pt>
                <c:pt idx="87">
                  <c:v>15.008310185185181</c:v>
                </c:pt>
                <c:pt idx="88">
                  <c:v>15.00844907407407</c:v>
                </c:pt>
                <c:pt idx="89">
                  <c:v>15.00903935185185</c:v>
                </c:pt>
                <c:pt idx="90">
                  <c:v>15.00907407407407</c:v>
                </c:pt>
                <c:pt idx="91">
                  <c:v>15.009340277777779</c:v>
                </c:pt>
                <c:pt idx="92">
                  <c:v>15.010057870370369</c:v>
                </c:pt>
                <c:pt idx="93">
                  <c:v>15.010208333333329</c:v>
                </c:pt>
                <c:pt idx="94">
                  <c:v>15.010219907407411</c:v>
                </c:pt>
                <c:pt idx="95">
                  <c:v>15.01109953703704</c:v>
                </c:pt>
                <c:pt idx="96">
                  <c:v>15.011192129629629</c:v>
                </c:pt>
                <c:pt idx="97">
                  <c:v>15.012997685185191</c:v>
                </c:pt>
                <c:pt idx="98">
                  <c:v>15.013252314814819</c:v>
                </c:pt>
                <c:pt idx="99">
                  <c:v>15.01357638888889</c:v>
                </c:pt>
                <c:pt idx="100">
                  <c:v>15.01604166666667</c:v>
                </c:pt>
                <c:pt idx="101">
                  <c:v>15.016944444444441</c:v>
                </c:pt>
                <c:pt idx="102">
                  <c:v>15.01774305555556</c:v>
                </c:pt>
                <c:pt idx="103">
                  <c:v>15.01827546296296</c:v>
                </c:pt>
                <c:pt idx="104">
                  <c:v>15.02197916666667</c:v>
                </c:pt>
                <c:pt idx="105">
                  <c:v>15.02277777777778</c:v>
                </c:pt>
                <c:pt idx="106">
                  <c:v>15.026898148148151</c:v>
                </c:pt>
                <c:pt idx="107">
                  <c:v>15.02743055555556</c:v>
                </c:pt>
                <c:pt idx="108">
                  <c:v>15.02987268518519</c:v>
                </c:pt>
                <c:pt idx="109">
                  <c:v>15.030949074074069</c:v>
                </c:pt>
                <c:pt idx="110">
                  <c:v>15.03215277777778</c:v>
                </c:pt>
                <c:pt idx="111">
                  <c:v>15.032731481481481</c:v>
                </c:pt>
                <c:pt idx="112">
                  <c:v>15.032777777777779</c:v>
                </c:pt>
                <c:pt idx="113">
                  <c:v>15.03356481481481</c:v>
                </c:pt>
                <c:pt idx="114">
                  <c:v>15.03435185185185</c:v>
                </c:pt>
                <c:pt idx="115">
                  <c:v>15.034699074074069</c:v>
                </c:pt>
                <c:pt idx="116">
                  <c:v>15.04078703703704</c:v>
                </c:pt>
                <c:pt idx="117">
                  <c:v>15.041412037037039</c:v>
                </c:pt>
                <c:pt idx="118">
                  <c:v>15.042187500000001</c:v>
                </c:pt>
                <c:pt idx="119">
                  <c:v>15.0424537037037</c:v>
                </c:pt>
                <c:pt idx="120">
                  <c:v>15.04409722222222</c:v>
                </c:pt>
                <c:pt idx="121">
                  <c:v>15.04479166666667</c:v>
                </c:pt>
                <c:pt idx="122">
                  <c:v>15.04825231481481</c:v>
                </c:pt>
                <c:pt idx="123">
                  <c:v>15.048611111111111</c:v>
                </c:pt>
                <c:pt idx="124">
                  <c:v>15.050509259259259</c:v>
                </c:pt>
                <c:pt idx="125">
                  <c:v>15.05150462962963</c:v>
                </c:pt>
                <c:pt idx="126">
                  <c:v>15.05298611111111</c:v>
                </c:pt>
                <c:pt idx="127">
                  <c:v>15.05324074074074</c:v>
                </c:pt>
                <c:pt idx="128">
                  <c:v>15.05489583333333</c:v>
                </c:pt>
                <c:pt idx="129">
                  <c:v>15.0550462962963</c:v>
                </c:pt>
                <c:pt idx="130">
                  <c:v>15.06334490740741</c:v>
                </c:pt>
                <c:pt idx="131">
                  <c:v>15.065081018518519</c:v>
                </c:pt>
                <c:pt idx="132">
                  <c:v>15.067349537037041</c:v>
                </c:pt>
                <c:pt idx="133">
                  <c:v>15.0677662037037</c:v>
                </c:pt>
                <c:pt idx="134">
                  <c:v>15.068217592592591</c:v>
                </c:pt>
                <c:pt idx="135">
                  <c:v>15.07047453703704</c:v>
                </c:pt>
                <c:pt idx="136">
                  <c:v>15.075752314814819</c:v>
                </c:pt>
                <c:pt idx="137">
                  <c:v>15.083773148148151</c:v>
                </c:pt>
                <c:pt idx="138">
                  <c:v>15.08783564814815</c:v>
                </c:pt>
                <c:pt idx="139">
                  <c:v>15.091736111111111</c:v>
                </c:pt>
                <c:pt idx="140">
                  <c:v>15.09228009259259</c:v>
                </c:pt>
                <c:pt idx="141">
                  <c:v>15.093703703703699</c:v>
                </c:pt>
                <c:pt idx="142">
                  <c:v>15.09829861111111</c:v>
                </c:pt>
                <c:pt idx="143">
                  <c:v>15.09871527777778</c:v>
                </c:pt>
                <c:pt idx="144">
                  <c:v>15.10481481481481</c:v>
                </c:pt>
                <c:pt idx="145">
                  <c:v>15.106967592592589</c:v>
                </c:pt>
                <c:pt idx="146">
                  <c:v>15.107025462962961</c:v>
                </c:pt>
                <c:pt idx="147">
                  <c:v>15.107152777777779</c:v>
                </c:pt>
                <c:pt idx="148">
                  <c:v>15.112083333333331</c:v>
                </c:pt>
                <c:pt idx="149">
                  <c:v>15.11638888888889</c:v>
                </c:pt>
                <c:pt idx="150">
                  <c:v>15.11829861111111</c:v>
                </c:pt>
                <c:pt idx="151">
                  <c:v>15.12287037037037</c:v>
                </c:pt>
                <c:pt idx="152">
                  <c:v>15.12891203703704</c:v>
                </c:pt>
                <c:pt idx="153">
                  <c:v>15.132256944444441</c:v>
                </c:pt>
                <c:pt idx="154">
                  <c:v>15.137627314814811</c:v>
                </c:pt>
                <c:pt idx="155">
                  <c:v>15.14586805555555</c:v>
                </c:pt>
                <c:pt idx="156">
                  <c:v>15.146134259259259</c:v>
                </c:pt>
                <c:pt idx="157">
                  <c:v>15.152453703703699</c:v>
                </c:pt>
                <c:pt idx="158">
                  <c:v>15.179548611111111</c:v>
                </c:pt>
                <c:pt idx="159">
                  <c:v>15.185821759259261</c:v>
                </c:pt>
                <c:pt idx="160">
                  <c:v>15.20055555555555</c:v>
                </c:pt>
                <c:pt idx="161">
                  <c:v>15.210902777777781</c:v>
                </c:pt>
                <c:pt idx="162">
                  <c:v>15.22085648148148</c:v>
                </c:pt>
                <c:pt idx="163">
                  <c:v>15.22444444444444</c:v>
                </c:pt>
                <c:pt idx="164">
                  <c:v>15.23005787037037</c:v>
                </c:pt>
                <c:pt idx="165">
                  <c:v>15.233611111111109</c:v>
                </c:pt>
                <c:pt idx="166">
                  <c:v>15.235775462962961</c:v>
                </c:pt>
                <c:pt idx="167">
                  <c:v>15.24583333333333</c:v>
                </c:pt>
                <c:pt idx="168">
                  <c:v>15.25136574074074</c:v>
                </c:pt>
                <c:pt idx="169">
                  <c:v>15.25233796296296</c:v>
                </c:pt>
                <c:pt idx="170">
                  <c:v>15.26545138888889</c:v>
                </c:pt>
                <c:pt idx="171">
                  <c:v>15.272349537037041</c:v>
                </c:pt>
                <c:pt idx="172">
                  <c:v>15.27636574074074</c:v>
                </c:pt>
                <c:pt idx="173">
                  <c:v>15.27888888888889</c:v>
                </c:pt>
                <c:pt idx="174">
                  <c:v>15.280879629629631</c:v>
                </c:pt>
                <c:pt idx="175">
                  <c:v>15.29775462962963</c:v>
                </c:pt>
                <c:pt idx="176">
                  <c:v>15.310150462962961</c:v>
                </c:pt>
                <c:pt idx="177">
                  <c:v>15.320833333333329</c:v>
                </c:pt>
                <c:pt idx="178">
                  <c:v>15.35359953703704</c:v>
                </c:pt>
                <c:pt idx="179">
                  <c:v>15.66427083333333</c:v>
                </c:pt>
                <c:pt idx="180">
                  <c:v>15.69068287037037</c:v>
                </c:pt>
                <c:pt idx="181">
                  <c:v>15.70280092592593</c:v>
                </c:pt>
                <c:pt idx="182">
                  <c:v>15.740868055555559</c:v>
                </c:pt>
                <c:pt idx="183">
                  <c:v>15.763171296296299</c:v>
                </c:pt>
                <c:pt idx="184">
                  <c:v>15.78085648148148</c:v>
                </c:pt>
                <c:pt idx="185">
                  <c:v>15.78197916666667</c:v>
                </c:pt>
                <c:pt idx="186">
                  <c:v>15.788506944444441</c:v>
                </c:pt>
                <c:pt idx="187">
                  <c:v>15.8094212962963</c:v>
                </c:pt>
                <c:pt idx="188">
                  <c:v>15.81427083333333</c:v>
                </c:pt>
                <c:pt idx="189">
                  <c:v>15.81428240740741</c:v>
                </c:pt>
                <c:pt idx="190">
                  <c:v>15.829988425925929</c:v>
                </c:pt>
                <c:pt idx="191">
                  <c:v>15.850081018518519</c:v>
                </c:pt>
                <c:pt idx="192">
                  <c:v>15.85033564814815</c:v>
                </c:pt>
                <c:pt idx="193">
                  <c:v>15.85398148148148</c:v>
                </c:pt>
                <c:pt idx="194">
                  <c:v>15.88265046296296</c:v>
                </c:pt>
                <c:pt idx="195">
                  <c:v>15.9340625</c:v>
                </c:pt>
                <c:pt idx="196">
                  <c:v>15.948310185185189</c:v>
                </c:pt>
                <c:pt idx="197">
                  <c:v>15.94868055555555</c:v>
                </c:pt>
                <c:pt idx="198">
                  <c:v>15.97689814814815</c:v>
                </c:pt>
                <c:pt idx="199">
                  <c:v>15.986828703703701</c:v>
                </c:pt>
                <c:pt idx="200">
                  <c:v>15.98982638888889</c:v>
                </c:pt>
                <c:pt idx="201">
                  <c:v>15.9912962962963</c:v>
                </c:pt>
                <c:pt idx="202">
                  <c:v>15.99211805555556</c:v>
                </c:pt>
                <c:pt idx="203">
                  <c:v>16.001261574074071</c:v>
                </c:pt>
                <c:pt idx="204">
                  <c:v>16.004606481481481</c:v>
                </c:pt>
                <c:pt idx="205">
                  <c:v>16.028460648148151</c:v>
                </c:pt>
                <c:pt idx="206">
                  <c:v>16.068148148148151</c:v>
                </c:pt>
                <c:pt idx="207">
                  <c:v>16.079224537037039</c:v>
                </c:pt>
                <c:pt idx="208">
                  <c:v>16.10196759259259</c:v>
                </c:pt>
                <c:pt idx="209">
                  <c:v>16.11765046296296</c:v>
                </c:pt>
                <c:pt idx="210">
                  <c:v>16.132337962962961</c:v>
                </c:pt>
                <c:pt idx="211">
                  <c:v>16.13466435185185</c:v>
                </c:pt>
                <c:pt idx="212">
                  <c:v>16.151967592592591</c:v>
                </c:pt>
                <c:pt idx="213">
                  <c:v>16.18359953703704</c:v>
                </c:pt>
                <c:pt idx="214">
                  <c:v>16.192986111111111</c:v>
                </c:pt>
                <c:pt idx="215">
                  <c:v>16.225775462962961</c:v>
                </c:pt>
                <c:pt idx="216">
                  <c:v>16.233425925925921</c:v>
                </c:pt>
                <c:pt idx="217">
                  <c:v>16.26613425925926</c:v>
                </c:pt>
                <c:pt idx="218">
                  <c:v>16.272893518518519</c:v>
                </c:pt>
                <c:pt idx="219">
                  <c:v>16.281956018518521</c:v>
                </c:pt>
                <c:pt idx="220">
                  <c:v>16.293611111111112</c:v>
                </c:pt>
                <c:pt idx="221">
                  <c:v>16.560347222222219</c:v>
                </c:pt>
                <c:pt idx="222">
                  <c:v>16.666041666666668</c:v>
                </c:pt>
                <c:pt idx="223">
                  <c:v>16.74233796296296</c:v>
                </c:pt>
                <c:pt idx="224">
                  <c:v>16.928692129629631</c:v>
                </c:pt>
                <c:pt idx="225">
                  <c:v>16.933761574074069</c:v>
                </c:pt>
                <c:pt idx="226">
                  <c:v>16.93503472222222</c:v>
                </c:pt>
                <c:pt idx="227">
                  <c:v>16.975972222222222</c:v>
                </c:pt>
                <c:pt idx="228">
                  <c:v>16.990277777777781</c:v>
                </c:pt>
                <c:pt idx="229">
                  <c:v>17.000578703703699</c:v>
                </c:pt>
                <c:pt idx="230">
                  <c:v>17.00226851851852</c:v>
                </c:pt>
                <c:pt idx="231">
                  <c:v>17.014224537037041</c:v>
                </c:pt>
                <c:pt idx="232">
                  <c:v>17.04662037037037</c:v>
                </c:pt>
                <c:pt idx="233">
                  <c:v>17.052256944444441</c:v>
                </c:pt>
                <c:pt idx="234">
                  <c:v>17.055844907407408</c:v>
                </c:pt>
                <c:pt idx="235">
                  <c:v>17.057500000000001</c:v>
                </c:pt>
                <c:pt idx="236">
                  <c:v>17.108587962962961</c:v>
                </c:pt>
                <c:pt idx="237">
                  <c:v>17.111701388888889</c:v>
                </c:pt>
                <c:pt idx="238">
                  <c:v>17.116597222222222</c:v>
                </c:pt>
                <c:pt idx="239">
                  <c:v>17.12069444444445</c:v>
                </c:pt>
                <c:pt idx="240">
                  <c:v>17.12572916666667</c:v>
                </c:pt>
                <c:pt idx="241">
                  <c:v>17.13106481481481</c:v>
                </c:pt>
                <c:pt idx="242">
                  <c:v>17.13996527777778</c:v>
                </c:pt>
                <c:pt idx="243">
                  <c:v>17.1647337962963</c:v>
                </c:pt>
                <c:pt idx="244">
                  <c:v>17.165532407407412</c:v>
                </c:pt>
                <c:pt idx="245">
                  <c:v>17.200474537037039</c:v>
                </c:pt>
                <c:pt idx="246">
                  <c:v>17.2340625</c:v>
                </c:pt>
                <c:pt idx="247">
                  <c:v>17.624236111111109</c:v>
                </c:pt>
                <c:pt idx="248">
                  <c:v>17.65469907407407</c:v>
                </c:pt>
                <c:pt idx="249">
                  <c:v>17.693379629629629</c:v>
                </c:pt>
                <c:pt idx="250">
                  <c:v>17.70899305555556</c:v>
                </c:pt>
                <c:pt idx="251">
                  <c:v>17.74511574074074</c:v>
                </c:pt>
                <c:pt idx="252">
                  <c:v>17.751157407407408</c:v>
                </c:pt>
                <c:pt idx="253">
                  <c:v>17.760555555555559</c:v>
                </c:pt>
                <c:pt idx="254">
                  <c:v>17.86888888888889</c:v>
                </c:pt>
                <c:pt idx="255">
                  <c:v>17.871979166666669</c:v>
                </c:pt>
                <c:pt idx="256">
                  <c:v>17.89894675925926</c:v>
                </c:pt>
                <c:pt idx="257">
                  <c:v>17.951134259259259</c:v>
                </c:pt>
                <c:pt idx="258">
                  <c:v>17.960925925925931</c:v>
                </c:pt>
                <c:pt idx="259">
                  <c:v>17.963333333333331</c:v>
                </c:pt>
                <c:pt idx="260">
                  <c:v>17.987384259259262</c:v>
                </c:pt>
                <c:pt idx="261">
                  <c:v>17.98890046296296</c:v>
                </c:pt>
                <c:pt idx="262">
                  <c:v>17.99444444444444</c:v>
                </c:pt>
                <c:pt idx="263">
                  <c:v>18.00041666666667</c:v>
                </c:pt>
                <c:pt idx="264">
                  <c:v>18.00482638888889</c:v>
                </c:pt>
                <c:pt idx="265">
                  <c:v>18.009479166666669</c:v>
                </c:pt>
                <c:pt idx="266">
                  <c:v>18.016006944444449</c:v>
                </c:pt>
                <c:pt idx="267">
                  <c:v>18.058090277777779</c:v>
                </c:pt>
                <c:pt idx="268">
                  <c:v>18.073437500000001</c:v>
                </c:pt>
                <c:pt idx="269">
                  <c:v>18.13399305555556</c:v>
                </c:pt>
                <c:pt idx="270">
                  <c:v>18.137013888888891</c:v>
                </c:pt>
                <c:pt idx="271">
                  <c:v>18.138645833333332</c:v>
                </c:pt>
                <c:pt idx="272">
                  <c:v>18.149861111111111</c:v>
                </c:pt>
                <c:pt idx="273">
                  <c:v>18.183564814814819</c:v>
                </c:pt>
                <c:pt idx="274">
                  <c:v>18.203622685185181</c:v>
                </c:pt>
                <c:pt idx="275">
                  <c:v>18.212569444444441</c:v>
                </c:pt>
                <c:pt idx="276">
                  <c:v>18.234861111111108</c:v>
                </c:pt>
                <c:pt idx="277">
                  <c:v>18.239699074074071</c:v>
                </c:pt>
                <c:pt idx="278">
                  <c:v>18.2666087962963</c:v>
                </c:pt>
                <c:pt idx="279">
                  <c:v>18.292314814814819</c:v>
                </c:pt>
                <c:pt idx="280">
                  <c:v>18.294328703703709</c:v>
                </c:pt>
                <c:pt idx="281">
                  <c:v>18.31362268518518</c:v>
                </c:pt>
                <c:pt idx="282">
                  <c:v>18.314652777777781</c:v>
                </c:pt>
                <c:pt idx="283">
                  <c:v>18.326284722222219</c:v>
                </c:pt>
                <c:pt idx="284">
                  <c:v>18.367303240740739</c:v>
                </c:pt>
                <c:pt idx="285">
                  <c:v>18.726319444444449</c:v>
                </c:pt>
                <c:pt idx="286">
                  <c:v>18.73510416666667</c:v>
                </c:pt>
                <c:pt idx="287">
                  <c:v>18.74275462962963</c:v>
                </c:pt>
                <c:pt idx="288">
                  <c:v>18.76300925925926</c:v>
                </c:pt>
                <c:pt idx="289">
                  <c:v>18.78165509259259</c:v>
                </c:pt>
                <c:pt idx="290">
                  <c:v>18.796585648148149</c:v>
                </c:pt>
                <c:pt idx="291">
                  <c:v>18.833796296296299</c:v>
                </c:pt>
                <c:pt idx="292">
                  <c:v>18.900775462962962</c:v>
                </c:pt>
                <c:pt idx="293">
                  <c:v>18.907141203703699</c:v>
                </c:pt>
                <c:pt idx="294">
                  <c:v>18.949745370370369</c:v>
                </c:pt>
                <c:pt idx="295">
                  <c:v>18.97265046296296</c:v>
                </c:pt>
                <c:pt idx="296">
                  <c:v>18.973032407407409</c:v>
                </c:pt>
                <c:pt idx="297">
                  <c:v>18.990995370370371</c:v>
                </c:pt>
                <c:pt idx="298">
                  <c:v>18.995069444444439</c:v>
                </c:pt>
                <c:pt idx="299">
                  <c:v>19.000706018518521</c:v>
                </c:pt>
                <c:pt idx="300">
                  <c:v>19.00241898148148</c:v>
                </c:pt>
                <c:pt idx="301">
                  <c:v>19.007858796296301</c:v>
                </c:pt>
                <c:pt idx="302">
                  <c:v>19.011736111111109</c:v>
                </c:pt>
                <c:pt idx="303">
                  <c:v>19.019641203703699</c:v>
                </c:pt>
                <c:pt idx="304">
                  <c:v>19.042638888888892</c:v>
                </c:pt>
                <c:pt idx="305">
                  <c:v>19.105092592592591</c:v>
                </c:pt>
                <c:pt idx="306">
                  <c:v>19.105706018518521</c:v>
                </c:pt>
                <c:pt idx="307">
                  <c:v>19.129097222222221</c:v>
                </c:pt>
                <c:pt idx="308">
                  <c:v>19.136134259259261</c:v>
                </c:pt>
                <c:pt idx="309">
                  <c:v>19.157499999999999</c:v>
                </c:pt>
                <c:pt idx="310">
                  <c:v>19.160335648148148</c:v>
                </c:pt>
                <c:pt idx="311">
                  <c:v>19.18391203703704</c:v>
                </c:pt>
                <c:pt idx="312">
                  <c:v>19.221562500000001</c:v>
                </c:pt>
                <c:pt idx="313">
                  <c:v>19.22711805555555</c:v>
                </c:pt>
                <c:pt idx="314">
                  <c:v>19.26747685185185</c:v>
                </c:pt>
                <c:pt idx="315">
                  <c:v>19.36775462962963</c:v>
                </c:pt>
                <c:pt idx="316">
                  <c:v>19.373263888888889</c:v>
                </c:pt>
                <c:pt idx="317">
                  <c:v>19.374224537037041</c:v>
                </c:pt>
                <c:pt idx="318">
                  <c:v>19.64777777777778</c:v>
                </c:pt>
                <c:pt idx="319">
                  <c:v>19.774189814814811</c:v>
                </c:pt>
                <c:pt idx="320">
                  <c:v>19.774247685185181</c:v>
                </c:pt>
                <c:pt idx="321">
                  <c:v>19.793518518518521</c:v>
                </c:pt>
                <c:pt idx="322">
                  <c:v>19.840532407407409</c:v>
                </c:pt>
                <c:pt idx="323">
                  <c:v>19.854571759259262</c:v>
                </c:pt>
                <c:pt idx="324">
                  <c:v>19.867824074074079</c:v>
                </c:pt>
                <c:pt idx="325">
                  <c:v>19.880509259259259</c:v>
                </c:pt>
                <c:pt idx="326">
                  <c:v>19.986030092592589</c:v>
                </c:pt>
                <c:pt idx="327">
                  <c:v>19.996215277777779</c:v>
                </c:pt>
                <c:pt idx="328">
                  <c:v>19.996689814814811</c:v>
                </c:pt>
                <c:pt idx="329">
                  <c:v>19.999039351851849</c:v>
                </c:pt>
                <c:pt idx="330">
                  <c:v>20.017974537037041</c:v>
                </c:pt>
                <c:pt idx="331">
                  <c:v>20.05283564814815</c:v>
                </c:pt>
                <c:pt idx="332">
                  <c:v>20.053020833333331</c:v>
                </c:pt>
                <c:pt idx="333">
                  <c:v>20.071782407407412</c:v>
                </c:pt>
                <c:pt idx="334">
                  <c:v>20.073020833333331</c:v>
                </c:pt>
                <c:pt idx="335">
                  <c:v>20.10454861111111</c:v>
                </c:pt>
                <c:pt idx="336">
                  <c:v>20.123912037037041</c:v>
                </c:pt>
                <c:pt idx="337">
                  <c:v>20.19659722222222</c:v>
                </c:pt>
                <c:pt idx="338">
                  <c:v>20.221597222222218</c:v>
                </c:pt>
                <c:pt idx="339">
                  <c:v>20.701967592592592</c:v>
                </c:pt>
                <c:pt idx="340">
                  <c:v>20.77385416666667</c:v>
                </c:pt>
                <c:pt idx="341">
                  <c:v>20.784629629629631</c:v>
                </c:pt>
                <c:pt idx="342">
                  <c:v>20.796493055555551</c:v>
                </c:pt>
                <c:pt idx="343">
                  <c:v>20.810069444444441</c:v>
                </c:pt>
                <c:pt idx="344">
                  <c:v>20.88460648148148</c:v>
                </c:pt>
                <c:pt idx="345">
                  <c:v>20.888657407407411</c:v>
                </c:pt>
                <c:pt idx="346">
                  <c:v>20.911203703703698</c:v>
                </c:pt>
                <c:pt idx="347">
                  <c:v>20.918749999999999</c:v>
                </c:pt>
                <c:pt idx="348">
                  <c:v>20.951828703703701</c:v>
                </c:pt>
                <c:pt idx="349">
                  <c:v>20.956354166666671</c:v>
                </c:pt>
                <c:pt idx="350">
                  <c:v>20.960868055555551</c:v>
                </c:pt>
                <c:pt idx="351">
                  <c:v>20.975497685185189</c:v>
                </c:pt>
                <c:pt idx="352">
                  <c:v>20.976516203703699</c:v>
                </c:pt>
                <c:pt idx="353">
                  <c:v>20.976932870370369</c:v>
                </c:pt>
                <c:pt idx="354">
                  <c:v>20.97763888888889</c:v>
                </c:pt>
                <c:pt idx="355">
                  <c:v>20.980092592592591</c:v>
                </c:pt>
                <c:pt idx="356">
                  <c:v>20.99732638888889</c:v>
                </c:pt>
                <c:pt idx="357">
                  <c:v>21.002731481481479</c:v>
                </c:pt>
                <c:pt idx="358">
                  <c:v>21.00446759259259</c:v>
                </c:pt>
                <c:pt idx="359">
                  <c:v>21.02137731481481</c:v>
                </c:pt>
                <c:pt idx="360">
                  <c:v>21.04127314814815</c:v>
                </c:pt>
                <c:pt idx="361">
                  <c:v>21.073055555555559</c:v>
                </c:pt>
                <c:pt idx="362">
                  <c:v>21.097071759259261</c:v>
                </c:pt>
                <c:pt idx="363">
                  <c:v>21.10090277777778</c:v>
                </c:pt>
                <c:pt idx="364">
                  <c:v>21.12084490740741</c:v>
                </c:pt>
                <c:pt idx="365">
                  <c:v>21.129016203703699</c:v>
                </c:pt>
                <c:pt idx="366">
                  <c:v>21.148518518518522</c:v>
                </c:pt>
                <c:pt idx="367">
                  <c:v>21.15353009259259</c:v>
                </c:pt>
                <c:pt idx="368">
                  <c:v>21.187893518518521</c:v>
                </c:pt>
                <c:pt idx="369">
                  <c:v>21.219641203703699</c:v>
                </c:pt>
                <c:pt idx="370">
                  <c:v>21.270740740740742</c:v>
                </c:pt>
                <c:pt idx="371">
                  <c:v>21.271458333333332</c:v>
                </c:pt>
                <c:pt idx="372">
                  <c:v>21.275462962962958</c:v>
                </c:pt>
                <c:pt idx="373">
                  <c:v>21.301377314814811</c:v>
                </c:pt>
                <c:pt idx="374">
                  <c:v>21.648888888888891</c:v>
                </c:pt>
                <c:pt idx="375">
                  <c:v>21.660740740740739</c:v>
                </c:pt>
                <c:pt idx="376">
                  <c:v>21.66982638888889</c:v>
                </c:pt>
                <c:pt idx="377">
                  <c:v>21.72939814814815</c:v>
                </c:pt>
                <c:pt idx="378">
                  <c:v>21.760266203703701</c:v>
                </c:pt>
                <c:pt idx="379">
                  <c:v>21.77221064814815</c:v>
                </c:pt>
                <c:pt idx="380">
                  <c:v>21.79199074074074</c:v>
                </c:pt>
                <c:pt idx="381">
                  <c:v>21.795810185185189</c:v>
                </c:pt>
                <c:pt idx="382">
                  <c:v>21.816331018518522</c:v>
                </c:pt>
                <c:pt idx="383">
                  <c:v>21.877916666666671</c:v>
                </c:pt>
                <c:pt idx="384">
                  <c:v>21.89483796296296</c:v>
                </c:pt>
                <c:pt idx="385">
                  <c:v>21.895879629629629</c:v>
                </c:pt>
                <c:pt idx="386">
                  <c:v>21.923692129629629</c:v>
                </c:pt>
                <c:pt idx="387">
                  <c:v>21.964907407407409</c:v>
                </c:pt>
                <c:pt idx="388">
                  <c:v>21.975370370370371</c:v>
                </c:pt>
                <c:pt idx="389">
                  <c:v>21.986145833333332</c:v>
                </c:pt>
                <c:pt idx="390">
                  <c:v>21.9871412037037</c:v>
                </c:pt>
                <c:pt idx="391">
                  <c:v>21.990115740740741</c:v>
                </c:pt>
                <c:pt idx="392">
                  <c:v>22.008252314814811</c:v>
                </c:pt>
                <c:pt idx="393">
                  <c:v>22.06127314814815</c:v>
                </c:pt>
                <c:pt idx="394">
                  <c:v>22.14241898148148</c:v>
                </c:pt>
                <c:pt idx="395">
                  <c:v>22.145879629629629</c:v>
                </c:pt>
                <c:pt idx="396">
                  <c:v>22.190104166666671</c:v>
                </c:pt>
                <c:pt idx="397">
                  <c:v>22.204120370370369</c:v>
                </c:pt>
                <c:pt idx="398">
                  <c:v>22.205763888888889</c:v>
                </c:pt>
                <c:pt idx="399">
                  <c:v>22.255081018518521</c:v>
                </c:pt>
                <c:pt idx="400">
                  <c:v>22.263784722222219</c:v>
                </c:pt>
                <c:pt idx="401">
                  <c:v>22.28238425925926</c:v>
                </c:pt>
                <c:pt idx="402">
                  <c:v>22.33666666666667</c:v>
                </c:pt>
                <c:pt idx="403">
                  <c:v>22.348252314814811</c:v>
                </c:pt>
                <c:pt idx="404">
                  <c:v>22.35197916666667</c:v>
                </c:pt>
                <c:pt idx="405">
                  <c:v>22.413888888888891</c:v>
                </c:pt>
                <c:pt idx="406">
                  <c:v>22.66765046296296</c:v>
                </c:pt>
                <c:pt idx="407">
                  <c:v>22.78305555555556</c:v>
                </c:pt>
                <c:pt idx="408">
                  <c:v>22.78310185185185</c:v>
                </c:pt>
                <c:pt idx="409">
                  <c:v>22.786064814814811</c:v>
                </c:pt>
                <c:pt idx="410">
                  <c:v>22.792615740740739</c:v>
                </c:pt>
                <c:pt idx="411">
                  <c:v>22.812222222222221</c:v>
                </c:pt>
                <c:pt idx="412">
                  <c:v>22.822615740740741</c:v>
                </c:pt>
                <c:pt idx="413">
                  <c:v>22.86049768518518</c:v>
                </c:pt>
                <c:pt idx="414">
                  <c:v>22.916851851851849</c:v>
                </c:pt>
                <c:pt idx="415">
                  <c:v>22.92372685185185</c:v>
                </c:pt>
                <c:pt idx="416">
                  <c:v>22.977037037037039</c:v>
                </c:pt>
                <c:pt idx="417">
                  <c:v>22.98981481481481</c:v>
                </c:pt>
                <c:pt idx="418">
                  <c:v>23.031932870370369</c:v>
                </c:pt>
                <c:pt idx="419">
                  <c:v>23.056550925925929</c:v>
                </c:pt>
                <c:pt idx="420">
                  <c:v>23.059131944444449</c:v>
                </c:pt>
                <c:pt idx="421">
                  <c:v>23.095729166666668</c:v>
                </c:pt>
                <c:pt idx="422">
                  <c:v>23.095902777777781</c:v>
                </c:pt>
                <c:pt idx="423">
                  <c:v>23.105254629629631</c:v>
                </c:pt>
                <c:pt idx="424">
                  <c:v>23.13440972222222</c:v>
                </c:pt>
                <c:pt idx="425">
                  <c:v>23.14047453703704</c:v>
                </c:pt>
                <c:pt idx="426">
                  <c:v>23.15146990740741</c:v>
                </c:pt>
                <c:pt idx="427">
                  <c:v>23.21930555555555</c:v>
                </c:pt>
                <c:pt idx="428">
                  <c:v>23.219456018518521</c:v>
                </c:pt>
                <c:pt idx="429">
                  <c:v>23.240219907407411</c:v>
                </c:pt>
                <c:pt idx="430">
                  <c:v>23.268275462962961</c:v>
                </c:pt>
                <c:pt idx="431">
                  <c:v>23.335949074074069</c:v>
                </c:pt>
                <c:pt idx="432">
                  <c:v>23.651608796296301</c:v>
                </c:pt>
                <c:pt idx="433">
                  <c:v>23.704062499999999</c:v>
                </c:pt>
                <c:pt idx="434">
                  <c:v>23.72989583333333</c:v>
                </c:pt>
                <c:pt idx="435">
                  <c:v>23.792187500000001</c:v>
                </c:pt>
                <c:pt idx="436">
                  <c:v>23.805775462962959</c:v>
                </c:pt>
                <c:pt idx="437">
                  <c:v>23.860740740740741</c:v>
                </c:pt>
                <c:pt idx="438">
                  <c:v>23.900891203703701</c:v>
                </c:pt>
                <c:pt idx="439">
                  <c:v>23.944016203703701</c:v>
                </c:pt>
                <c:pt idx="440">
                  <c:v>23.956539351851848</c:v>
                </c:pt>
                <c:pt idx="441">
                  <c:v>23.962916666666668</c:v>
                </c:pt>
                <c:pt idx="442">
                  <c:v>23.967222222222219</c:v>
                </c:pt>
                <c:pt idx="443">
                  <c:v>23.975925925925921</c:v>
                </c:pt>
                <c:pt idx="444">
                  <c:v>23.987291666666671</c:v>
                </c:pt>
                <c:pt idx="445">
                  <c:v>23.988321759259261</c:v>
                </c:pt>
                <c:pt idx="446">
                  <c:v>23.9884375</c:v>
                </c:pt>
                <c:pt idx="447">
                  <c:v>24.002453703703701</c:v>
                </c:pt>
                <c:pt idx="448">
                  <c:v>24.003414351851848</c:v>
                </c:pt>
                <c:pt idx="449">
                  <c:v>24.034201388888889</c:v>
                </c:pt>
                <c:pt idx="450">
                  <c:v>24.040891203703701</c:v>
                </c:pt>
                <c:pt idx="451">
                  <c:v>24.09103009259259</c:v>
                </c:pt>
                <c:pt idx="452">
                  <c:v>24.108217592592592</c:v>
                </c:pt>
                <c:pt idx="453">
                  <c:v>24.127430555555559</c:v>
                </c:pt>
                <c:pt idx="454">
                  <c:v>24.14243055555556</c:v>
                </c:pt>
                <c:pt idx="455">
                  <c:v>24.2449537037037</c:v>
                </c:pt>
                <c:pt idx="456">
                  <c:v>24.27996527777778</c:v>
                </c:pt>
                <c:pt idx="457">
                  <c:v>24.302951388888889</c:v>
                </c:pt>
                <c:pt idx="458">
                  <c:v>24.318576388888889</c:v>
                </c:pt>
                <c:pt idx="459">
                  <c:v>24.352164351851851</c:v>
                </c:pt>
                <c:pt idx="460">
                  <c:v>24.354155092592588</c:v>
                </c:pt>
                <c:pt idx="461">
                  <c:v>24.632268518518519</c:v>
                </c:pt>
                <c:pt idx="462">
                  <c:v>24.78262731481481</c:v>
                </c:pt>
                <c:pt idx="463">
                  <c:v>24.785694444444449</c:v>
                </c:pt>
                <c:pt idx="464">
                  <c:v>24.79297453703704</c:v>
                </c:pt>
                <c:pt idx="465">
                  <c:v>24.81199074074074</c:v>
                </c:pt>
                <c:pt idx="466">
                  <c:v>24.8980787037037</c:v>
                </c:pt>
                <c:pt idx="467">
                  <c:v>24.928483796296291</c:v>
                </c:pt>
                <c:pt idx="468">
                  <c:v>24.941631944444449</c:v>
                </c:pt>
                <c:pt idx="469">
                  <c:v>24.946574074074071</c:v>
                </c:pt>
                <c:pt idx="470">
                  <c:v>24.948229166666671</c:v>
                </c:pt>
                <c:pt idx="471">
                  <c:v>24.98329861111111</c:v>
                </c:pt>
                <c:pt idx="472">
                  <c:v>24.990266203703701</c:v>
                </c:pt>
                <c:pt idx="473">
                  <c:v>24.99635416666667</c:v>
                </c:pt>
                <c:pt idx="474">
                  <c:v>25.005787037037042</c:v>
                </c:pt>
                <c:pt idx="475">
                  <c:v>25.00837962962963</c:v>
                </c:pt>
                <c:pt idx="476">
                  <c:v>25.013229166666669</c:v>
                </c:pt>
                <c:pt idx="477">
                  <c:v>25.018796296296301</c:v>
                </c:pt>
                <c:pt idx="478">
                  <c:v>25.037442129629628</c:v>
                </c:pt>
                <c:pt idx="479">
                  <c:v>25.08084490740741</c:v>
                </c:pt>
                <c:pt idx="480">
                  <c:v>25.089467592592591</c:v>
                </c:pt>
                <c:pt idx="481">
                  <c:v>25.107210648148151</c:v>
                </c:pt>
                <c:pt idx="482">
                  <c:v>25.117731481481481</c:v>
                </c:pt>
                <c:pt idx="483">
                  <c:v>25.121701388888891</c:v>
                </c:pt>
                <c:pt idx="484">
                  <c:v>25.123784722222219</c:v>
                </c:pt>
                <c:pt idx="485">
                  <c:v>25.123912037037041</c:v>
                </c:pt>
                <c:pt idx="486">
                  <c:v>25.162662037037041</c:v>
                </c:pt>
                <c:pt idx="487">
                  <c:v>25.213009259259259</c:v>
                </c:pt>
                <c:pt idx="488">
                  <c:v>25.226828703703699</c:v>
                </c:pt>
                <c:pt idx="489">
                  <c:v>25.234965277777778</c:v>
                </c:pt>
                <c:pt idx="490">
                  <c:v>25.24877314814815</c:v>
                </c:pt>
                <c:pt idx="491">
                  <c:v>25.25961805555556</c:v>
                </c:pt>
                <c:pt idx="492">
                  <c:v>25.278182870370369</c:v>
                </c:pt>
                <c:pt idx="493">
                  <c:v>25.28484953703704</c:v>
                </c:pt>
                <c:pt idx="494">
                  <c:v>25.29959490740741</c:v>
                </c:pt>
                <c:pt idx="495">
                  <c:v>25.302951388888889</c:v>
                </c:pt>
                <c:pt idx="496">
                  <c:v>25.304733796296301</c:v>
                </c:pt>
                <c:pt idx="497">
                  <c:v>25.326724537037041</c:v>
                </c:pt>
                <c:pt idx="498">
                  <c:v>25.375682870370369</c:v>
                </c:pt>
                <c:pt idx="499">
                  <c:v>25.709745370370371</c:v>
                </c:pt>
                <c:pt idx="500">
                  <c:v>25.730405092592591</c:v>
                </c:pt>
                <c:pt idx="501">
                  <c:v>25.741759259259261</c:v>
                </c:pt>
                <c:pt idx="502">
                  <c:v>25.752094907407411</c:v>
                </c:pt>
                <c:pt idx="503">
                  <c:v>25.760543981481479</c:v>
                </c:pt>
                <c:pt idx="504">
                  <c:v>25.761493055555551</c:v>
                </c:pt>
                <c:pt idx="505">
                  <c:v>25.76197916666667</c:v>
                </c:pt>
                <c:pt idx="506">
                  <c:v>25.762245370370369</c:v>
                </c:pt>
                <c:pt idx="507">
                  <c:v>25.765694444444449</c:v>
                </c:pt>
                <c:pt idx="508">
                  <c:v>25.80412037037037</c:v>
                </c:pt>
                <c:pt idx="509">
                  <c:v>25.82452546296296</c:v>
                </c:pt>
                <c:pt idx="510">
                  <c:v>25.82837962962963</c:v>
                </c:pt>
                <c:pt idx="511">
                  <c:v>25.867986111111112</c:v>
                </c:pt>
                <c:pt idx="512">
                  <c:v>25.875682870370369</c:v>
                </c:pt>
                <c:pt idx="513">
                  <c:v>25.9181712962963</c:v>
                </c:pt>
                <c:pt idx="514">
                  <c:v>25.920370370370371</c:v>
                </c:pt>
                <c:pt idx="515">
                  <c:v>25.929456018518518</c:v>
                </c:pt>
                <c:pt idx="516">
                  <c:v>25.929490740740739</c:v>
                </c:pt>
                <c:pt idx="517">
                  <c:v>25.929675925925931</c:v>
                </c:pt>
                <c:pt idx="518">
                  <c:v>25.948587962962961</c:v>
                </c:pt>
                <c:pt idx="519">
                  <c:v>25.955300925925929</c:v>
                </c:pt>
                <c:pt idx="520">
                  <c:v>25.96997685185185</c:v>
                </c:pt>
                <c:pt idx="521">
                  <c:v>25.970717592592589</c:v>
                </c:pt>
                <c:pt idx="522">
                  <c:v>25.973865740740742</c:v>
                </c:pt>
                <c:pt idx="523">
                  <c:v>25.974212962962959</c:v>
                </c:pt>
                <c:pt idx="524">
                  <c:v>25.977245370370369</c:v>
                </c:pt>
                <c:pt idx="525">
                  <c:v>25.982037037037038</c:v>
                </c:pt>
                <c:pt idx="526">
                  <c:v>25.987997685185189</c:v>
                </c:pt>
                <c:pt idx="527">
                  <c:v>25.98935185185185</c:v>
                </c:pt>
                <c:pt idx="528">
                  <c:v>26.015740740740739</c:v>
                </c:pt>
                <c:pt idx="529">
                  <c:v>26.016365740740738</c:v>
                </c:pt>
                <c:pt idx="530">
                  <c:v>26.04564814814815</c:v>
                </c:pt>
                <c:pt idx="531">
                  <c:v>26.06835648148148</c:v>
                </c:pt>
                <c:pt idx="532">
                  <c:v>26.08450231481482</c:v>
                </c:pt>
                <c:pt idx="533">
                  <c:v>26.09755787037037</c:v>
                </c:pt>
                <c:pt idx="534">
                  <c:v>26.100821759259262</c:v>
                </c:pt>
                <c:pt idx="535">
                  <c:v>26.126342592592589</c:v>
                </c:pt>
                <c:pt idx="536">
                  <c:v>26.126655092592589</c:v>
                </c:pt>
                <c:pt idx="537">
                  <c:v>26.171446759259261</c:v>
                </c:pt>
                <c:pt idx="538">
                  <c:v>26.171493055555551</c:v>
                </c:pt>
                <c:pt idx="539">
                  <c:v>26.171944444444449</c:v>
                </c:pt>
                <c:pt idx="540">
                  <c:v>26.2215162037037</c:v>
                </c:pt>
                <c:pt idx="541">
                  <c:v>26.228425925925929</c:v>
                </c:pt>
                <c:pt idx="542">
                  <c:v>26.237731481481479</c:v>
                </c:pt>
                <c:pt idx="543">
                  <c:v>26.251469907407412</c:v>
                </c:pt>
                <c:pt idx="544">
                  <c:v>26.252280092592589</c:v>
                </c:pt>
                <c:pt idx="545">
                  <c:v>26.253275462962961</c:v>
                </c:pt>
                <c:pt idx="546">
                  <c:v>26.314826388888889</c:v>
                </c:pt>
                <c:pt idx="547">
                  <c:v>26.325740740740741</c:v>
                </c:pt>
                <c:pt idx="548">
                  <c:v>26.369328703703701</c:v>
                </c:pt>
                <c:pt idx="549">
                  <c:v>26.411990740740741</c:v>
                </c:pt>
                <c:pt idx="550">
                  <c:v>26.691018518518518</c:v>
                </c:pt>
                <c:pt idx="551">
                  <c:v>26.691898148148152</c:v>
                </c:pt>
                <c:pt idx="552">
                  <c:v>26.72106481481481</c:v>
                </c:pt>
                <c:pt idx="553">
                  <c:v>26.794525462962959</c:v>
                </c:pt>
                <c:pt idx="554">
                  <c:v>26.800856481481478</c:v>
                </c:pt>
                <c:pt idx="555">
                  <c:v>26.82704861111111</c:v>
                </c:pt>
                <c:pt idx="556">
                  <c:v>26.855115740740739</c:v>
                </c:pt>
                <c:pt idx="557">
                  <c:v>26.982916666666672</c:v>
                </c:pt>
                <c:pt idx="558">
                  <c:v>26.983425925925921</c:v>
                </c:pt>
                <c:pt idx="559">
                  <c:v>26.986458333333331</c:v>
                </c:pt>
                <c:pt idx="560">
                  <c:v>26.99212962962963</c:v>
                </c:pt>
                <c:pt idx="561">
                  <c:v>27.00951388888889</c:v>
                </c:pt>
                <c:pt idx="562">
                  <c:v>27.011226851851848</c:v>
                </c:pt>
                <c:pt idx="563">
                  <c:v>27.03130787037037</c:v>
                </c:pt>
                <c:pt idx="564">
                  <c:v>27.037407407407411</c:v>
                </c:pt>
                <c:pt idx="565">
                  <c:v>27.055648148148151</c:v>
                </c:pt>
                <c:pt idx="566">
                  <c:v>27.06907407407407</c:v>
                </c:pt>
                <c:pt idx="567">
                  <c:v>27.081886574074069</c:v>
                </c:pt>
                <c:pt idx="568">
                  <c:v>27.08634259259259</c:v>
                </c:pt>
                <c:pt idx="569">
                  <c:v>27.090115740740739</c:v>
                </c:pt>
                <c:pt idx="570">
                  <c:v>27.111215277777781</c:v>
                </c:pt>
                <c:pt idx="571">
                  <c:v>27.1566087962963</c:v>
                </c:pt>
                <c:pt idx="572">
                  <c:v>27.161504629629629</c:v>
                </c:pt>
                <c:pt idx="573">
                  <c:v>27.208912037037042</c:v>
                </c:pt>
                <c:pt idx="574">
                  <c:v>27.21479166666667</c:v>
                </c:pt>
                <c:pt idx="575">
                  <c:v>27.246805555555561</c:v>
                </c:pt>
                <c:pt idx="576">
                  <c:v>27.254039351851851</c:v>
                </c:pt>
                <c:pt idx="577">
                  <c:v>27.26928240740741</c:v>
                </c:pt>
                <c:pt idx="578">
                  <c:v>27.3134837962963</c:v>
                </c:pt>
                <c:pt idx="579">
                  <c:v>27.345914351851849</c:v>
                </c:pt>
                <c:pt idx="580">
                  <c:v>27.405509259259262</c:v>
                </c:pt>
                <c:pt idx="581">
                  <c:v>27.65907407407407</c:v>
                </c:pt>
                <c:pt idx="582">
                  <c:v>27.66365740740741</c:v>
                </c:pt>
                <c:pt idx="583">
                  <c:v>27.676678240740738</c:v>
                </c:pt>
                <c:pt idx="584">
                  <c:v>27.704641203703709</c:v>
                </c:pt>
                <c:pt idx="585">
                  <c:v>27.71376157407407</c:v>
                </c:pt>
                <c:pt idx="586">
                  <c:v>27.727719907407408</c:v>
                </c:pt>
                <c:pt idx="587">
                  <c:v>27.740821759259259</c:v>
                </c:pt>
                <c:pt idx="588">
                  <c:v>27.756655092592592</c:v>
                </c:pt>
                <c:pt idx="589">
                  <c:v>27.759652777777781</c:v>
                </c:pt>
                <c:pt idx="590">
                  <c:v>27.76063657407407</c:v>
                </c:pt>
                <c:pt idx="591">
                  <c:v>27.772754629629631</c:v>
                </c:pt>
                <c:pt idx="592">
                  <c:v>27.776655092592591</c:v>
                </c:pt>
                <c:pt idx="593">
                  <c:v>27.814108796296299</c:v>
                </c:pt>
                <c:pt idx="594">
                  <c:v>27.819664351851848</c:v>
                </c:pt>
                <c:pt idx="595">
                  <c:v>27.822708333333331</c:v>
                </c:pt>
                <c:pt idx="596">
                  <c:v>27.851898148148148</c:v>
                </c:pt>
                <c:pt idx="597">
                  <c:v>27.852349537037039</c:v>
                </c:pt>
                <c:pt idx="598">
                  <c:v>27.858275462962961</c:v>
                </c:pt>
                <c:pt idx="599">
                  <c:v>27.863738425925931</c:v>
                </c:pt>
                <c:pt idx="600">
                  <c:v>27.875011574074069</c:v>
                </c:pt>
                <c:pt idx="601">
                  <c:v>27.879849537037039</c:v>
                </c:pt>
                <c:pt idx="602">
                  <c:v>27.886006944444439</c:v>
                </c:pt>
                <c:pt idx="603">
                  <c:v>27.886643518518522</c:v>
                </c:pt>
                <c:pt idx="604">
                  <c:v>27.899733796296299</c:v>
                </c:pt>
                <c:pt idx="605">
                  <c:v>27.903703703703709</c:v>
                </c:pt>
                <c:pt idx="606">
                  <c:v>27.90506944444444</c:v>
                </c:pt>
                <c:pt idx="607">
                  <c:v>27.907905092592589</c:v>
                </c:pt>
                <c:pt idx="608">
                  <c:v>27.908344907407411</c:v>
                </c:pt>
                <c:pt idx="609">
                  <c:v>27.90892361111111</c:v>
                </c:pt>
                <c:pt idx="610">
                  <c:v>27.916759259259258</c:v>
                </c:pt>
                <c:pt idx="611">
                  <c:v>27.923796296296299</c:v>
                </c:pt>
                <c:pt idx="612">
                  <c:v>27.929236111111109</c:v>
                </c:pt>
                <c:pt idx="613">
                  <c:v>27.929733796296301</c:v>
                </c:pt>
                <c:pt idx="614">
                  <c:v>27.930601851851851</c:v>
                </c:pt>
                <c:pt idx="615">
                  <c:v>27.93065972222222</c:v>
                </c:pt>
                <c:pt idx="616">
                  <c:v>27.950381944444441</c:v>
                </c:pt>
                <c:pt idx="617">
                  <c:v>27.963067129629628</c:v>
                </c:pt>
                <c:pt idx="618">
                  <c:v>27.97393518518518</c:v>
                </c:pt>
                <c:pt idx="619">
                  <c:v>27.981921296296299</c:v>
                </c:pt>
                <c:pt idx="620">
                  <c:v>27.983472222222218</c:v>
                </c:pt>
                <c:pt idx="621">
                  <c:v>27.990266203703701</c:v>
                </c:pt>
                <c:pt idx="622">
                  <c:v>27.99106481481482</c:v>
                </c:pt>
                <c:pt idx="623">
                  <c:v>27.997962962962958</c:v>
                </c:pt>
                <c:pt idx="624">
                  <c:v>28.000833333333329</c:v>
                </c:pt>
                <c:pt idx="625">
                  <c:v>28.011863425925931</c:v>
                </c:pt>
                <c:pt idx="626">
                  <c:v>28.012743055555561</c:v>
                </c:pt>
                <c:pt idx="627">
                  <c:v>28.01366898148148</c:v>
                </c:pt>
                <c:pt idx="628">
                  <c:v>28.014016203703701</c:v>
                </c:pt>
                <c:pt idx="629">
                  <c:v>28.018692129629631</c:v>
                </c:pt>
                <c:pt idx="630">
                  <c:v>28.03685185185185</c:v>
                </c:pt>
                <c:pt idx="631">
                  <c:v>28.038055555555559</c:v>
                </c:pt>
                <c:pt idx="632">
                  <c:v>28.048645833333332</c:v>
                </c:pt>
                <c:pt idx="633">
                  <c:v>28.050069444444439</c:v>
                </c:pt>
                <c:pt idx="634">
                  <c:v>28.05663194444444</c:v>
                </c:pt>
                <c:pt idx="635">
                  <c:v>28.070324074074069</c:v>
                </c:pt>
                <c:pt idx="636">
                  <c:v>28.07561342592593</c:v>
                </c:pt>
                <c:pt idx="637">
                  <c:v>28.109675925925931</c:v>
                </c:pt>
                <c:pt idx="638">
                  <c:v>28.120879629629631</c:v>
                </c:pt>
                <c:pt idx="639">
                  <c:v>28.133043981481482</c:v>
                </c:pt>
                <c:pt idx="640">
                  <c:v>28.135856481481479</c:v>
                </c:pt>
                <c:pt idx="641">
                  <c:v>28.14314814814815</c:v>
                </c:pt>
                <c:pt idx="642">
                  <c:v>28.149537037037039</c:v>
                </c:pt>
                <c:pt idx="643">
                  <c:v>28.154004629629629</c:v>
                </c:pt>
                <c:pt idx="644">
                  <c:v>28.164583333333329</c:v>
                </c:pt>
                <c:pt idx="645">
                  <c:v>28.185266203703701</c:v>
                </c:pt>
                <c:pt idx="646">
                  <c:v>28.188402777777782</c:v>
                </c:pt>
                <c:pt idx="647">
                  <c:v>28.189027777777781</c:v>
                </c:pt>
                <c:pt idx="648">
                  <c:v>28.212256944444441</c:v>
                </c:pt>
                <c:pt idx="649">
                  <c:v>28.216932870370371</c:v>
                </c:pt>
                <c:pt idx="650">
                  <c:v>28.225104166666672</c:v>
                </c:pt>
                <c:pt idx="651">
                  <c:v>28.225648148148149</c:v>
                </c:pt>
                <c:pt idx="652">
                  <c:v>28.228032407407412</c:v>
                </c:pt>
                <c:pt idx="653">
                  <c:v>28.23664351851852</c:v>
                </c:pt>
                <c:pt idx="654">
                  <c:v>28.239062499999999</c:v>
                </c:pt>
                <c:pt idx="655">
                  <c:v>28.239189814814811</c:v>
                </c:pt>
                <c:pt idx="656">
                  <c:v>28.243379629629629</c:v>
                </c:pt>
                <c:pt idx="657">
                  <c:v>28.256157407407411</c:v>
                </c:pt>
                <c:pt idx="658">
                  <c:v>28.27652777777778</c:v>
                </c:pt>
                <c:pt idx="659">
                  <c:v>28.298460648148151</c:v>
                </c:pt>
                <c:pt idx="660">
                  <c:v>28.303530092592592</c:v>
                </c:pt>
                <c:pt idx="661">
                  <c:v>28.307650462962961</c:v>
                </c:pt>
                <c:pt idx="662">
                  <c:v>28.309849537037039</c:v>
                </c:pt>
                <c:pt idx="663">
                  <c:v>28.33048611111111</c:v>
                </c:pt>
                <c:pt idx="664">
                  <c:v>28.437418981481478</c:v>
                </c:pt>
                <c:pt idx="665">
                  <c:v>28.613912037037039</c:v>
                </c:pt>
                <c:pt idx="666">
                  <c:v>28.63215277777778</c:v>
                </c:pt>
                <c:pt idx="667">
                  <c:v>28.6640625</c:v>
                </c:pt>
                <c:pt idx="668">
                  <c:v>28.686793981481479</c:v>
                </c:pt>
                <c:pt idx="669">
                  <c:v>28.68724537037037</c:v>
                </c:pt>
                <c:pt idx="670">
                  <c:v>28.694166666666671</c:v>
                </c:pt>
                <c:pt idx="671">
                  <c:v>28.71402777777778</c:v>
                </c:pt>
                <c:pt idx="672">
                  <c:v>28.714780092592591</c:v>
                </c:pt>
                <c:pt idx="673">
                  <c:v>28.734502314814819</c:v>
                </c:pt>
                <c:pt idx="674">
                  <c:v>28.747025462962959</c:v>
                </c:pt>
                <c:pt idx="675">
                  <c:v>28.753206018518519</c:v>
                </c:pt>
                <c:pt idx="676">
                  <c:v>28.756759259259258</c:v>
                </c:pt>
                <c:pt idx="677">
                  <c:v>28.758981481481481</c:v>
                </c:pt>
                <c:pt idx="678">
                  <c:v>28.765868055555551</c:v>
                </c:pt>
                <c:pt idx="679">
                  <c:v>28.76650462962963</c:v>
                </c:pt>
                <c:pt idx="680">
                  <c:v>28.774189814814811</c:v>
                </c:pt>
                <c:pt idx="681">
                  <c:v>28.790381944444441</c:v>
                </c:pt>
                <c:pt idx="682">
                  <c:v>28.796643518518518</c:v>
                </c:pt>
                <c:pt idx="683">
                  <c:v>28.797615740740738</c:v>
                </c:pt>
                <c:pt idx="684">
                  <c:v>28.802974537037041</c:v>
                </c:pt>
                <c:pt idx="685">
                  <c:v>28.803229166666672</c:v>
                </c:pt>
                <c:pt idx="686">
                  <c:v>28.810833333333331</c:v>
                </c:pt>
                <c:pt idx="687">
                  <c:v>28.816944444444449</c:v>
                </c:pt>
                <c:pt idx="688">
                  <c:v>28.819212962962961</c:v>
                </c:pt>
                <c:pt idx="689">
                  <c:v>28.83193287037037</c:v>
                </c:pt>
                <c:pt idx="690">
                  <c:v>28.844513888888891</c:v>
                </c:pt>
                <c:pt idx="691">
                  <c:v>28.85777777777778</c:v>
                </c:pt>
                <c:pt idx="692">
                  <c:v>28.863402777777779</c:v>
                </c:pt>
                <c:pt idx="693">
                  <c:v>28.865787037037041</c:v>
                </c:pt>
                <c:pt idx="694">
                  <c:v>28.871851851851851</c:v>
                </c:pt>
                <c:pt idx="695">
                  <c:v>28.87320601851852</c:v>
                </c:pt>
                <c:pt idx="696">
                  <c:v>28.876574074074071</c:v>
                </c:pt>
                <c:pt idx="697">
                  <c:v>28.881875000000001</c:v>
                </c:pt>
                <c:pt idx="698">
                  <c:v>28.88763888888889</c:v>
                </c:pt>
                <c:pt idx="699">
                  <c:v>28.8903125</c:v>
                </c:pt>
                <c:pt idx="700">
                  <c:v>28.909375000000001</c:v>
                </c:pt>
                <c:pt idx="701">
                  <c:v>28.92798611111111</c:v>
                </c:pt>
                <c:pt idx="702">
                  <c:v>28.934849537037039</c:v>
                </c:pt>
                <c:pt idx="703">
                  <c:v>28.935520833333332</c:v>
                </c:pt>
                <c:pt idx="704">
                  <c:v>28.93636574074074</c:v>
                </c:pt>
                <c:pt idx="705">
                  <c:v>28.944039351851849</c:v>
                </c:pt>
                <c:pt idx="706">
                  <c:v>28.94686342592593</c:v>
                </c:pt>
                <c:pt idx="707">
                  <c:v>28.955254629629628</c:v>
                </c:pt>
                <c:pt idx="708">
                  <c:v>28.966342592592589</c:v>
                </c:pt>
                <c:pt idx="709">
                  <c:v>28.96940972222222</c:v>
                </c:pt>
                <c:pt idx="710">
                  <c:v>28.980335648148149</c:v>
                </c:pt>
                <c:pt idx="711">
                  <c:v>28.980833333333329</c:v>
                </c:pt>
                <c:pt idx="712">
                  <c:v>28.987696759259261</c:v>
                </c:pt>
                <c:pt idx="713">
                  <c:v>28.987824074074069</c:v>
                </c:pt>
                <c:pt idx="714">
                  <c:v>28.988159722222221</c:v>
                </c:pt>
                <c:pt idx="715">
                  <c:v>28.990266203703701</c:v>
                </c:pt>
                <c:pt idx="716">
                  <c:v>28.99835648148148</c:v>
                </c:pt>
                <c:pt idx="717">
                  <c:v>29.001516203703709</c:v>
                </c:pt>
                <c:pt idx="718">
                  <c:v>29.002083333333331</c:v>
                </c:pt>
                <c:pt idx="719">
                  <c:v>29.00431712962963</c:v>
                </c:pt>
                <c:pt idx="720">
                  <c:v>29.006226851851849</c:v>
                </c:pt>
                <c:pt idx="721">
                  <c:v>29.01469907407407</c:v>
                </c:pt>
                <c:pt idx="722">
                  <c:v>29.015995370370369</c:v>
                </c:pt>
                <c:pt idx="723">
                  <c:v>29.019826388888891</c:v>
                </c:pt>
                <c:pt idx="724">
                  <c:v>29.026250000000001</c:v>
                </c:pt>
                <c:pt idx="725">
                  <c:v>29.02677083333333</c:v>
                </c:pt>
                <c:pt idx="726">
                  <c:v>29.029062499999998</c:v>
                </c:pt>
                <c:pt idx="727">
                  <c:v>29.033020833333332</c:v>
                </c:pt>
                <c:pt idx="728">
                  <c:v>29.034050925925921</c:v>
                </c:pt>
                <c:pt idx="729">
                  <c:v>29.038101851851849</c:v>
                </c:pt>
                <c:pt idx="730">
                  <c:v>29.03946759259259</c:v>
                </c:pt>
                <c:pt idx="731">
                  <c:v>29.047094907407409</c:v>
                </c:pt>
                <c:pt idx="732">
                  <c:v>29.04760416666667</c:v>
                </c:pt>
                <c:pt idx="733">
                  <c:v>29.050555555555551</c:v>
                </c:pt>
                <c:pt idx="734">
                  <c:v>29.05217592592593</c:v>
                </c:pt>
                <c:pt idx="735">
                  <c:v>29.052696759259259</c:v>
                </c:pt>
                <c:pt idx="736">
                  <c:v>29.058553240740739</c:v>
                </c:pt>
                <c:pt idx="737">
                  <c:v>29.061400462962961</c:v>
                </c:pt>
                <c:pt idx="738">
                  <c:v>29.062233796296301</c:v>
                </c:pt>
                <c:pt idx="739">
                  <c:v>29.064074074074071</c:v>
                </c:pt>
                <c:pt idx="740">
                  <c:v>29.07210648148148</c:v>
                </c:pt>
                <c:pt idx="741">
                  <c:v>29.094918981481481</c:v>
                </c:pt>
                <c:pt idx="742">
                  <c:v>29.096400462962961</c:v>
                </c:pt>
                <c:pt idx="743">
                  <c:v>29.10586805555555</c:v>
                </c:pt>
                <c:pt idx="744">
                  <c:v>29.10886574074074</c:v>
                </c:pt>
                <c:pt idx="745">
                  <c:v>29.116863425925921</c:v>
                </c:pt>
                <c:pt idx="746">
                  <c:v>29.12207175925926</c:v>
                </c:pt>
                <c:pt idx="747">
                  <c:v>29.122083333333329</c:v>
                </c:pt>
                <c:pt idx="748">
                  <c:v>29.12387731481482</c:v>
                </c:pt>
                <c:pt idx="749">
                  <c:v>29.129016203703699</c:v>
                </c:pt>
                <c:pt idx="750">
                  <c:v>29.131956018518519</c:v>
                </c:pt>
                <c:pt idx="751">
                  <c:v>29.13913194444444</c:v>
                </c:pt>
                <c:pt idx="752">
                  <c:v>29.140821759259261</c:v>
                </c:pt>
                <c:pt idx="753">
                  <c:v>29.140925925925931</c:v>
                </c:pt>
                <c:pt idx="754">
                  <c:v>29.14376157407407</c:v>
                </c:pt>
                <c:pt idx="755">
                  <c:v>29.14586805555556</c:v>
                </c:pt>
                <c:pt idx="756">
                  <c:v>29.147013888888889</c:v>
                </c:pt>
                <c:pt idx="757">
                  <c:v>29.147118055555559</c:v>
                </c:pt>
                <c:pt idx="758">
                  <c:v>29.14751157407407</c:v>
                </c:pt>
                <c:pt idx="759">
                  <c:v>29.15177083333333</c:v>
                </c:pt>
                <c:pt idx="760">
                  <c:v>29.15835648148148</c:v>
                </c:pt>
                <c:pt idx="761">
                  <c:v>29.161909722222219</c:v>
                </c:pt>
                <c:pt idx="762">
                  <c:v>29.166643518518519</c:v>
                </c:pt>
                <c:pt idx="763">
                  <c:v>29.168657407407409</c:v>
                </c:pt>
                <c:pt idx="764">
                  <c:v>29.17351851851852</c:v>
                </c:pt>
                <c:pt idx="765">
                  <c:v>29.179166666666671</c:v>
                </c:pt>
                <c:pt idx="766">
                  <c:v>29.19408564814815</c:v>
                </c:pt>
                <c:pt idx="767">
                  <c:v>29.194861111111109</c:v>
                </c:pt>
                <c:pt idx="768">
                  <c:v>29.200902777777781</c:v>
                </c:pt>
                <c:pt idx="769">
                  <c:v>29.201724537037041</c:v>
                </c:pt>
                <c:pt idx="770">
                  <c:v>29.211064814814819</c:v>
                </c:pt>
                <c:pt idx="771">
                  <c:v>29.217800925925921</c:v>
                </c:pt>
                <c:pt idx="772">
                  <c:v>29.230659722222221</c:v>
                </c:pt>
                <c:pt idx="773">
                  <c:v>29.235590277777781</c:v>
                </c:pt>
                <c:pt idx="774">
                  <c:v>29.235694444444441</c:v>
                </c:pt>
                <c:pt idx="775">
                  <c:v>29.24300925925926</c:v>
                </c:pt>
                <c:pt idx="776">
                  <c:v>29.244328703703701</c:v>
                </c:pt>
                <c:pt idx="777">
                  <c:v>29.244525462962962</c:v>
                </c:pt>
                <c:pt idx="778">
                  <c:v>29.269895833333329</c:v>
                </c:pt>
                <c:pt idx="779">
                  <c:v>29.28299768518519</c:v>
                </c:pt>
                <c:pt idx="780">
                  <c:v>29.29842592592593</c:v>
                </c:pt>
                <c:pt idx="781">
                  <c:v>29.336724537037039</c:v>
                </c:pt>
                <c:pt idx="782">
                  <c:v>29.33737268518518</c:v>
                </c:pt>
                <c:pt idx="783">
                  <c:v>29.34225694444444</c:v>
                </c:pt>
                <c:pt idx="784">
                  <c:v>29.34512731481481</c:v>
                </c:pt>
                <c:pt idx="785">
                  <c:v>29.349988425925929</c:v>
                </c:pt>
                <c:pt idx="786">
                  <c:v>29.35074074074074</c:v>
                </c:pt>
                <c:pt idx="787">
                  <c:v>29.35454861111111</c:v>
                </c:pt>
                <c:pt idx="788">
                  <c:v>29.362916666666671</c:v>
                </c:pt>
                <c:pt idx="789">
                  <c:v>29.374861111111109</c:v>
                </c:pt>
                <c:pt idx="790">
                  <c:v>29.379270833333329</c:v>
                </c:pt>
                <c:pt idx="791">
                  <c:v>29.506342592592588</c:v>
                </c:pt>
                <c:pt idx="792">
                  <c:v>29.650312499999998</c:v>
                </c:pt>
                <c:pt idx="793">
                  <c:v>29.7072337962963</c:v>
                </c:pt>
                <c:pt idx="794">
                  <c:v>29.738923611111112</c:v>
                </c:pt>
                <c:pt idx="795">
                  <c:v>29.75878472222222</c:v>
                </c:pt>
                <c:pt idx="796">
                  <c:v>29.78793981481482</c:v>
                </c:pt>
                <c:pt idx="797">
                  <c:v>29.796585648148149</c:v>
                </c:pt>
                <c:pt idx="798">
                  <c:v>29.80395833333333</c:v>
                </c:pt>
                <c:pt idx="799">
                  <c:v>29.804710648148149</c:v>
                </c:pt>
                <c:pt idx="800">
                  <c:v>29.808819444444449</c:v>
                </c:pt>
                <c:pt idx="801">
                  <c:v>29.810405092592589</c:v>
                </c:pt>
                <c:pt idx="802">
                  <c:v>29.81393518518518</c:v>
                </c:pt>
                <c:pt idx="803">
                  <c:v>29.81774305555556</c:v>
                </c:pt>
                <c:pt idx="804">
                  <c:v>29.818182870370372</c:v>
                </c:pt>
                <c:pt idx="805">
                  <c:v>29.818912037037041</c:v>
                </c:pt>
                <c:pt idx="806">
                  <c:v>29.82375</c:v>
                </c:pt>
                <c:pt idx="807">
                  <c:v>29.832372685185181</c:v>
                </c:pt>
                <c:pt idx="808">
                  <c:v>29.834282407407411</c:v>
                </c:pt>
                <c:pt idx="809">
                  <c:v>29.838912037037041</c:v>
                </c:pt>
                <c:pt idx="810">
                  <c:v>29.849004629629629</c:v>
                </c:pt>
                <c:pt idx="811">
                  <c:v>29.851273148148149</c:v>
                </c:pt>
                <c:pt idx="812">
                  <c:v>29.857662037037041</c:v>
                </c:pt>
                <c:pt idx="813">
                  <c:v>29.86302083333333</c:v>
                </c:pt>
                <c:pt idx="814">
                  <c:v>29.866817129629631</c:v>
                </c:pt>
                <c:pt idx="815">
                  <c:v>29.873831018518519</c:v>
                </c:pt>
                <c:pt idx="816">
                  <c:v>29.876620370370372</c:v>
                </c:pt>
                <c:pt idx="817">
                  <c:v>29.883298611111108</c:v>
                </c:pt>
                <c:pt idx="818">
                  <c:v>29.885416666666671</c:v>
                </c:pt>
                <c:pt idx="819">
                  <c:v>29.887673611111111</c:v>
                </c:pt>
                <c:pt idx="820">
                  <c:v>29.902280092592591</c:v>
                </c:pt>
                <c:pt idx="821">
                  <c:v>29.90439814814815</c:v>
                </c:pt>
                <c:pt idx="822">
                  <c:v>29.906342592592591</c:v>
                </c:pt>
                <c:pt idx="823">
                  <c:v>29.90640046296296</c:v>
                </c:pt>
                <c:pt idx="824">
                  <c:v>29.907060185185181</c:v>
                </c:pt>
                <c:pt idx="825">
                  <c:v>29.91462962962963</c:v>
                </c:pt>
                <c:pt idx="826">
                  <c:v>29.917060185185189</c:v>
                </c:pt>
                <c:pt idx="827">
                  <c:v>29.933206018518518</c:v>
                </c:pt>
                <c:pt idx="828">
                  <c:v>29.934097222222221</c:v>
                </c:pt>
                <c:pt idx="829">
                  <c:v>29.93436342592593</c:v>
                </c:pt>
                <c:pt idx="830">
                  <c:v>29.947534722222219</c:v>
                </c:pt>
                <c:pt idx="831">
                  <c:v>29.956666666666671</c:v>
                </c:pt>
                <c:pt idx="832">
                  <c:v>29.962210648148151</c:v>
                </c:pt>
                <c:pt idx="833">
                  <c:v>29.962337962962959</c:v>
                </c:pt>
                <c:pt idx="834">
                  <c:v>29.965081018518521</c:v>
                </c:pt>
                <c:pt idx="835">
                  <c:v>29.968657407407409</c:v>
                </c:pt>
                <c:pt idx="836">
                  <c:v>29.970381944444441</c:v>
                </c:pt>
                <c:pt idx="837">
                  <c:v>29.97081018518519</c:v>
                </c:pt>
                <c:pt idx="838">
                  <c:v>29.9769212962963</c:v>
                </c:pt>
                <c:pt idx="839">
                  <c:v>29.977719907407408</c:v>
                </c:pt>
                <c:pt idx="840">
                  <c:v>29.983622685185189</c:v>
                </c:pt>
                <c:pt idx="841">
                  <c:v>29.987488425925921</c:v>
                </c:pt>
                <c:pt idx="842">
                  <c:v>29.9921875</c:v>
                </c:pt>
                <c:pt idx="843">
                  <c:v>29.993229166666669</c:v>
                </c:pt>
                <c:pt idx="844">
                  <c:v>29.994340277777781</c:v>
                </c:pt>
                <c:pt idx="845">
                  <c:v>30.00025462962963</c:v>
                </c:pt>
                <c:pt idx="846">
                  <c:v>30.000266203703699</c:v>
                </c:pt>
                <c:pt idx="847">
                  <c:v>30.000289351851851</c:v>
                </c:pt>
                <c:pt idx="848">
                  <c:v>30.000300925925931</c:v>
                </c:pt>
                <c:pt idx="849">
                  <c:v>30.000335648148148</c:v>
                </c:pt>
                <c:pt idx="850">
                  <c:v>30.000347222222221</c:v>
                </c:pt>
                <c:pt idx="851">
                  <c:v>30.000370370370369</c:v>
                </c:pt>
                <c:pt idx="852">
                  <c:v>30.000381944444449</c:v>
                </c:pt>
                <c:pt idx="853">
                  <c:v>30.000393518518521</c:v>
                </c:pt>
                <c:pt idx="854">
                  <c:v>30.000532407407409</c:v>
                </c:pt>
                <c:pt idx="855">
                  <c:v>30.00056712962963</c:v>
                </c:pt>
                <c:pt idx="856">
                  <c:v>30.000578703703699</c:v>
                </c:pt>
                <c:pt idx="857">
                  <c:v>30.000601851851851</c:v>
                </c:pt>
                <c:pt idx="858">
                  <c:v>30.00128472222222</c:v>
                </c:pt>
                <c:pt idx="859">
                  <c:v>30.001354166666669</c:v>
                </c:pt>
                <c:pt idx="860">
                  <c:v>30.00236111111111</c:v>
                </c:pt>
                <c:pt idx="861">
                  <c:v>30.006087962962962</c:v>
                </c:pt>
                <c:pt idx="862">
                  <c:v>30.008310185185181</c:v>
                </c:pt>
                <c:pt idx="863">
                  <c:v>30.010243055555559</c:v>
                </c:pt>
                <c:pt idx="864">
                  <c:v>30.010254629629632</c:v>
                </c:pt>
                <c:pt idx="865">
                  <c:v>30.01743055555556</c:v>
                </c:pt>
                <c:pt idx="866">
                  <c:v>30.02081018518518</c:v>
                </c:pt>
                <c:pt idx="867">
                  <c:v>30.024351851851851</c:v>
                </c:pt>
                <c:pt idx="868">
                  <c:v>30.032002314814811</c:v>
                </c:pt>
                <c:pt idx="869">
                  <c:v>30.032615740740741</c:v>
                </c:pt>
                <c:pt idx="870">
                  <c:v>30.039074074074069</c:v>
                </c:pt>
                <c:pt idx="871">
                  <c:v>30.047395833333329</c:v>
                </c:pt>
                <c:pt idx="872">
                  <c:v>30.047719907407409</c:v>
                </c:pt>
                <c:pt idx="873">
                  <c:v>30.050127314814819</c:v>
                </c:pt>
                <c:pt idx="874">
                  <c:v>30.050636574074069</c:v>
                </c:pt>
                <c:pt idx="875">
                  <c:v>30.052210648148151</c:v>
                </c:pt>
                <c:pt idx="876">
                  <c:v>30.052708333333332</c:v>
                </c:pt>
                <c:pt idx="877">
                  <c:v>30.054375</c:v>
                </c:pt>
                <c:pt idx="878">
                  <c:v>30.054976851851851</c:v>
                </c:pt>
                <c:pt idx="879">
                  <c:v>30.05628472222222</c:v>
                </c:pt>
                <c:pt idx="880">
                  <c:v>30.057418981481479</c:v>
                </c:pt>
                <c:pt idx="881">
                  <c:v>30.058148148148149</c:v>
                </c:pt>
                <c:pt idx="882">
                  <c:v>30.059918981481481</c:v>
                </c:pt>
                <c:pt idx="883">
                  <c:v>30.06043981481481</c:v>
                </c:pt>
                <c:pt idx="884">
                  <c:v>30.061250000000001</c:v>
                </c:pt>
                <c:pt idx="885">
                  <c:v>30.0615162037037</c:v>
                </c:pt>
                <c:pt idx="886">
                  <c:v>30.063090277777778</c:v>
                </c:pt>
                <c:pt idx="887">
                  <c:v>30.064386574074071</c:v>
                </c:pt>
                <c:pt idx="888">
                  <c:v>30.064583333333331</c:v>
                </c:pt>
                <c:pt idx="889">
                  <c:v>30.064722222222219</c:v>
                </c:pt>
                <c:pt idx="890">
                  <c:v>30.06476851851852</c:v>
                </c:pt>
                <c:pt idx="891">
                  <c:v>30.068379629629629</c:v>
                </c:pt>
                <c:pt idx="892">
                  <c:v>30.071377314814811</c:v>
                </c:pt>
                <c:pt idx="893">
                  <c:v>30.073541666666671</c:v>
                </c:pt>
                <c:pt idx="894">
                  <c:v>30.075636574074071</c:v>
                </c:pt>
                <c:pt idx="895">
                  <c:v>30.080451388888889</c:v>
                </c:pt>
                <c:pt idx="896">
                  <c:v>30.083749999999998</c:v>
                </c:pt>
                <c:pt idx="897">
                  <c:v>30.08413194444444</c:v>
                </c:pt>
                <c:pt idx="898">
                  <c:v>30.084618055555559</c:v>
                </c:pt>
                <c:pt idx="899">
                  <c:v>30.08511574074074</c:v>
                </c:pt>
                <c:pt idx="900">
                  <c:v>30.085405092592591</c:v>
                </c:pt>
                <c:pt idx="901">
                  <c:v>30.085555555555551</c:v>
                </c:pt>
                <c:pt idx="902">
                  <c:v>30.088958333333331</c:v>
                </c:pt>
                <c:pt idx="903">
                  <c:v>30.09236111111111</c:v>
                </c:pt>
                <c:pt idx="904">
                  <c:v>30.097951388888891</c:v>
                </c:pt>
                <c:pt idx="905">
                  <c:v>30.100300925925929</c:v>
                </c:pt>
                <c:pt idx="906">
                  <c:v>30.101342592592591</c:v>
                </c:pt>
                <c:pt idx="907">
                  <c:v>30.101782407407409</c:v>
                </c:pt>
                <c:pt idx="908">
                  <c:v>30.10408564814815</c:v>
                </c:pt>
                <c:pt idx="909">
                  <c:v>30.10469907407407</c:v>
                </c:pt>
                <c:pt idx="910">
                  <c:v>30.10809027777778</c:v>
                </c:pt>
                <c:pt idx="911">
                  <c:v>30.108379629629631</c:v>
                </c:pt>
                <c:pt idx="912">
                  <c:v>30.11143518518519</c:v>
                </c:pt>
                <c:pt idx="913">
                  <c:v>30.11179398148148</c:v>
                </c:pt>
                <c:pt idx="914">
                  <c:v>30.11585648148148</c:v>
                </c:pt>
                <c:pt idx="915">
                  <c:v>30.11841435185185</c:v>
                </c:pt>
                <c:pt idx="916">
                  <c:v>30.12037037037037</c:v>
                </c:pt>
                <c:pt idx="917">
                  <c:v>30.121180555555551</c:v>
                </c:pt>
                <c:pt idx="918">
                  <c:v>30.121226851851851</c:v>
                </c:pt>
                <c:pt idx="919">
                  <c:v>30.122418981481481</c:v>
                </c:pt>
                <c:pt idx="920">
                  <c:v>30.12329861111111</c:v>
                </c:pt>
                <c:pt idx="921">
                  <c:v>30.129050925925931</c:v>
                </c:pt>
                <c:pt idx="922">
                  <c:v>30.133807870370369</c:v>
                </c:pt>
                <c:pt idx="923">
                  <c:v>30.13512731481481</c:v>
                </c:pt>
                <c:pt idx="924">
                  <c:v>30.13759259259259</c:v>
                </c:pt>
                <c:pt idx="925">
                  <c:v>30.138969907407411</c:v>
                </c:pt>
                <c:pt idx="926">
                  <c:v>30.144074074074069</c:v>
                </c:pt>
                <c:pt idx="927">
                  <c:v>30.145312499999999</c:v>
                </c:pt>
                <c:pt idx="928">
                  <c:v>30.14818287037037</c:v>
                </c:pt>
                <c:pt idx="929">
                  <c:v>30.15917824074074</c:v>
                </c:pt>
                <c:pt idx="930">
                  <c:v>30.170810185185189</c:v>
                </c:pt>
                <c:pt idx="931">
                  <c:v>30.171122685185189</c:v>
                </c:pt>
                <c:pt idx="932">
                  <c:v>30.171238425925921</c:v>
                </c:pt>
                <c:pt idx="933">
                  <c:v>30.17408564814815</c:v>
                </c:pt>
                <c:pt idx="934">
                  <c:v>30.174282407407411</c:v>
                </c:pt>
                <c:pt idx="935">
                  <c:v>30.175173611111109</c:v>
                </c:pt>
                <c:pt idx="936">
                  <c:v>30.181921296296299</c:v>
                </c:pt>
                <c:pt idx="937">
                  <c:v>30.18195601851852</c:v>
                </c:pt>
                <c:pt idx="938">
                  <c:v>30.194016203703701</c:v>
                </c:pt>
                <c:pt idx="939">
                  <c:v>30.195173611111109</c:v>
                </c:pt>
                <c:pt idx="940">
                  <c:v>30.195393518518522</c:v>
                </c:pt>
                <c:pt idx="941">
                  <c:v>30.195914351851851</c:v>
                </c:pt>
                <c:pt idx="942">
                  <c:v>30.199930555555561</c:v>
                </c:pt>
                <c:pt idx="943">
                  <c:v>30.20533564814815</c:v>
                </c:pt>
                <c:pt idx="944">
                  <c:v>30.21042824074074</c:v>
                </c:pt>
                <c:pt idx="945">
                  <c:v>30.211851851851851</c:v>
                </c:pt>
                <c:pt idx="946">
                  <c:v>30.21725694444444</c:v>
                </c:pt>
                <c:pt idx="947">
                  <c:v>30.218773148148149</c:v>
                </c:pt>
                <c:pt idx="948">
                  <c:v>30.21925925925926</c:v>
                </c:pt>
                <c:pt idx="949">
                  <c:v>30.220370370370372</c:v>
                </c:pt>
                <c:pt idx="950">
                  <c:v>30.221793981481479</c:v>
                </c:pt>
                <c:pt idx="951">
                  <c:v>30.229050925925929</c:v>
                </c:pt>
                <c:pt idx="952">
                  <c:v>30.231782407407412</c:v>
                </c:pt>
                <c:pt idx="953">
                  <c:v>30.239305555555561</c:v>
                </c:pt>
                <c:pt idx="954">
                  <c:v>30.250844907407409</c:v>
                </c:pt>
                <c:pt idx="955">
                  <c:v>30.25122685185185</c:v>
                </c:pt>
                <c:pt idx="956">
                  <c:v>30.25667824074074</c:v>
                </c:pt>
                <c:pt idx="957">
                  <c:v>30.25991898148148</c:v>
                </c:pt>
                <c:pt idx="958">
                  <c:v>30.265486111111109</c:v>
                </c:pt>
                <c:pt idx="959">
                  <c:v>30.270486111111111</c:v>
                </c:pt>
                <c:pt idx="960">
                  <c:v>30.271006944444441</c:v>
                </c:pt>
                <c:pt idx="961">
                  <c:v>30.272222222222219</c:v>
                </c:pt>
                <c:pt idx="962">
                  <c:v>30.273506944444449</c:v>
                </c:pt>
                <c:pt idx="963">
                  <c:v>30.280393518518519</c:v>
                </c:pt>
                <c:pt idx="964">
                  <c:v>30.281273148148149</c:v>
                </c:pt>
                <c:pt idx="965">
                  <c:v>30.28258101851852</c:v>
                </c:pt>
                <c:pt idx="966">
                  <c:v>30.286712962962959</c:v>
                </c:pt>
                <c:pt idx="967">
                  <c:v>30.28798611111111</c:v>
                </c:pt>
                <c:pt idx="968">
                  <c:v>30.295162037037041</c:v>
                </c:pt>
                <c:pt idx="969">
                  <c:v>30.29575231481482</c:v>
                </c:pt>
                <c:pt idx="970">
                  <c:v>30.310590277777781</c:v>
                </c:pt>
                <c:pt idx="971">
                  <c:v>30.31224537037037</c:v>
                </c:pt>
                <c:pt idx="972">
                  <c:v>30.312627314814819</c:v>
                </c:pt>
                <c:pt idx="973">
                  <c:v>30.318969907407411</c:v>
                </c:pt>
                <c:pt idx="974">
                  <c:v>30.319155092592592</c:v>
                </c:pt>
                <c:pt idx="975">
                  <c:v>30.321898148148151</c:v>
                </c:pt>
                <c:pt idx="976">
                  <c:v>30.327083333333331</c:v>
                </c:pt>
                <c:pt idx="977">
                  <c:v>30.328668981481481</c:v>
                </c:pt>
                <c:pt idx="978">
                  <c:v>30.333182870370369</c:v>
                </c:pt>
                <c:pt idx="979">
                  <c:v>30.343043981481479</c:v>
                </c:pt>
                <c:pt idx="980">
                  <c:v>30.35027777777778</c:v>
                </c:pt>
                <c:pt idx="981">
                  <c:v>30.35326388888889</c:v>
                </c:pt>
                <c:pt idx="982">
                  <c:v>30.3543287037037</c:v>
                </c:pt>
                <c:pt idx="983">
                  <c:v>30.355798611111108</c:v>
                </c:pt>
                <c:pt idx="984">
                  <c:v>30.357789351851849</c:v>
                </c:pt>
                <c:pt idx="985">
                  <c:v>30.361365740740741</c:v>
                </c:pt>
                <c:pt idx="986">
                  <c:v>30.409270833333331</c:v>
                </c:pt>
                <c:pt idx="987">
                  <c:v>30.424108796296299</c:v>
                </c:pt>
                <c:pt idx="988">
                  <c:v>30.59631944444444</c:v>
                </c:pt>
                <c:pt idx="989">
                  <c:v>30.63199074074074</c:v>
                </c:pt>
                <c:pt idx="990">
                  <c:v>30.65578703703704</c:v>
                </c:pt>
                <c:pt idx="991">
                  <c:v>30.692256944444441</c:v>
                </c:pt>
                <c:pt idx="992">
                  <c:v>30.709849537037041</c:v>
                </c:pt>
                <c:pt idx="993">
                  <c:v>30.716261574074071</c:v>
                </c:pt>
                <c:pt idx="994">
                  <c:v>30.726388888888891</c:v>
                </c:pt>
                <c:pt idx="995">
                  <c:v>30.73247685185185</c:v>
                </c:pt>
                <c:pt idx="996">
                  <c:v>30.739710648148151</c:v>
                </c:pt>
                <c:pt idx="997">
                  <c:v>30.744583333333331</c:v>
                </c:pt>
                <c:pt idx="998">
                  <c:v>30.747928240740741</c:v>
                </c:pt>
                <c:pt idx="999">
                  <c:v>30.752708333333331</c:v>
                </c:pt>
                <c:pt idx="1000">
                  <c:v>30.755104166666669</c:v>
                </c:pt>
                <c:pt idx="1001">
                  <c:v>30.757314814814819</c:v>
                </c:pt>
                <c:pt idx="1002">
                  <c:v>30.759224537037039</c:v>
                </c:pt>
                <c:pt idx="1003">
                  <c:v>30.760520833333331</c:v>
                </c:pt>
                <c:pt idx="1004">
                  <c:v>30.761064814814819</c:v>
                </c:pt>
                <c:pt idx="1005">
                  <c:v>30.76695601851852</c:v>
                </c:pt>
                <c:pt idx="1006">
                  <c:v>30.775972222222219</c:v>
                </c:pt>
                <c:pt idx="1007">
                  <c:v>30.776898148148149</c:v>
                </c:pt>
                <c:pt idx="1008">
                  <c:v>30.781365740740739</c:v>
                </c:pt>
                <c:pt idx="1009">
                  <c:v>30.78556712962963</c:v>
                </c:pt>
                <c:pt idx="1010">
                  <c:v>30.788321759259262</c:v>
                </c:pt>
                <c:pt idx="1011">
                  <c:v>30.790474537037039</c:v>
                </c:pt>
                <c:pt idx="1012">
                  <c:v>30.792013888888889</c:v>
                </c:pt>
                <c:pt idx="1013">
                  <c:v>30.795821759259258</c:v>
                </c:pt>
                <c:pt idx="1014">
                  <c:v>30.80900462962963</c:v>
                </c:pt>
                <c:pt idx="1015">
                  <c:v>30.80925925925926</c:v>
                </c:pt>
                <c:pt idx="1016">
                  <c:v>30.814525462962958</c:v>
                </c:pt>
                <c:pt idx="1017">
                  <c:v>30.817037037037039</c:v>
                </c:pt>
                <c:pt idx="1018">
                  <c:v>30.819166666666671</c:v>
                </c:pt>
                <c:pt idx="1019">
                  <c:v>30.819629629629631</c:v>
                </c:pt>
                <c:pt idx="1020">
                  <c:v>30.821180555555561</c:v>
                </c:pt>
                <c:pt idx="1021">
                  <c:v>30.82195601851852</c:v>
                </c:pt>
                <c:pt idx="1022">
                  <c:v>30.832060185185181</c:v>
                </c:pt>
                <c:pt idx="1023">
                  <c:v>30.83877314814815</c:v>
                </c:pt>
                <c:pt idx="1024">
                  <c:v>30.84092592592593</c:v>
                </c:pt>
                <c:pt idx="1025">
                  <c:v>30.843472222222221</c:v>
                </c:pt>
                <c:pt idx="1026">
                  <c:v>30.84626157407407</c:v>
                </c:pt>
                <c:pt idx="1027">
                  <c:v>30.851469907407409</c:v>
                </c:pt>
                <c:pt idx="1028">
                  <c:v>30.85619212962963</c:v>
                </c:pt>
                <c:pt idx="1029">
                  <c:v>30.858125000000001</c:v>
                </c:pt>
                <c:pt idx="1030">
                  <c:v>30.86173611111111</c:v>
                </c:pt>
                <c:pt idx="1031">
                  <c:v>30.862685185185189</c:v>
                </c:pt>
                <c:pt idx="1032">
                  <c:v>30.87017361111111</c:v>
                </c:pt>
                <c:pt idx="1033">
                  <c:v>30.870405092592591</c:v>
                </c:pt>
                <c:pt idx="1034">
                  <c:v>30.872083333333329</c:v>
                </c:pt>
                <c:pt idx="1035">
                  <c:v>30.872106481481481</c:v>
                </c:pt>
                <c:pt idx="1036">
                  <c:v>30.87438657407407</c:v>
                </c:pt>
                <c:pt idx="1037">
                  <c:v>30.876296296296299</c:v>
                </c:pt>
                <c:pt idx="1038">
                  <c:v>30.879189814814811</c:v>
                </c:pt>
                <c:pt idx="1039">
                  <c:v>30.880729166666669</c:v>
                </c:pt>
                <c:pt idx="1040">
                  <c:v>30.88378472222222</c:v>
                </c:pt>
                <c:pt idx="1041">
                  <c:v>30.885046296296299</c:v>
                </c:pt>
                <c:pt idx="1042">
                  <c:v>30.88681712962963</c:v>
                </c:pt>
                <c:pt idx="1043">
                  <c:v>30.887164351851851</c:v>
                </c:pt>
                <c:pt idx="1044">
                  <c:v>30.887650462962959</c:v>
                </c:pt>
                <c:pt idx="1045">
                  <c:v>30.889166666666672</c:v>
                </c:pt>
                <c:pt idx="1046">
                  <c:v>30.889976851851848</c:v>
                </c:pt>
                <c:pt idx="1047">
                  <c:v>30.897685185185189</c:v>
                </c:pt>
                <c:pt idx="1048">
                  <c:v>30.899791666666669</c:v>
                </c:pt>
                <c:pt idx="1049">
                  <c:v>30.900324074074071</c:v>
                </c:pt>
                <c:pt idx="1050">
                  <c:v>30.900682870370371</c:v>
                </c:pt>
                <c:pt idx="1051">
                  <c:v>30.900844907407411</c:v>
                </c:pt>
                <c:pt idx="1052">
                  <c:v>30.902951388888891</c:v>
                </c:pt>
                <c:pt idx="1053">
                  <c:v>30.904513888888889</c:v>
                </c:pt>
                <c:pt idx="1054">
                  <c:v>30.90460648148148</c:v>
                </c:pt>
                <c:pt idx="1055">
                  <c:v>30.905162037037041</c:v>
                </c:pt>
                <c:pt idx="1056">
                  <c:v>30.905729166666671</c:v>
                </c:pt>
                <c:pt idx="1057">
                  <c:v>30.906388888888891</c:v>
                </c:pt>
                <c:pt idx="1058">
                  <c:v>30.906782407407409</c:v>
                </c:pt>
                <c:pt idx="1059">
                  <c:v>30.910034722222221</c:v>
                </c:pt>
                <c:pt idx="1060">
                  <c:v>30.910046296296301</c:v>
                </c:pt>
                <c:pt idx="1061">
                  <c:v>30.910648148148152</c:v>
                </c:pt>
                <c:pt idx="1062">
                  <c:v>30.913252314814819</c:v>
                </c:pt>
                <c:pt idx="1063">
                  <c:v>30.913587962962961</c:v>
                </c:pt>
                <c:pt idx="1064">
                  <c:v>30.91364583333333</c:v>
                </c:pt>
                <c:pt idx="1065">
                  <c:v>30.91375</c:v>
                </c:pt>
                <c:pt idx="1066">
                  <c:v>30.91642361111111</c:v>
                </c:pt>
                <c:pt idx="1067">
                  <c:v>30.916805555555559</c:v>
                </c:pt>
                <c:pt idx="1068">
                  <c:v>30.917013888888889</c:v>
                </c:pt>
                <c:pt idx="1069">
                  <c:v>30.91719907407407</c:v>
                </c:pt>
                <c:pt idx="1070">
                  <c:v>30.91766203703704</c:v>
                </c:pt>
                <c:pt idx="1071">
                  <c:v>30.918113425925931</c:v>
                </c:pt>
                <c:pt idx="1072">
                  <c:v>30.918310185185181</c:v>
                </c:pt>
                <c:pt idx="1073">
                  <c:v>30.918506944444449</c:v>
                </c:pt>
                <c:pt idx="1074">
                  <c:v>30.918703703703699</c:v>
                </c:pt>
                <c:pt idx="1075">
                  <c:v>30.91894675925926</c:v>
                </c:pt>
                <c:pt idx="1076">
                  <c:v>30.91924768518518</c:v>
                </c:pt>
                <c:pt idx="1077">
                  <c:v>30.919421296296299</c:v>
                </c:pt>
                <c:pt idx="1078">
                  <c:v>30.91950231481481</c:v>
                </c:pt>
                <c:pt idx="1079">
                  <c:v>30.919780092592589</c:v>
                </c:pt>
                <c:pt idx="1080">
                  <c:v>30.920879629629631</c:v>
                </c:pt>
                <c:pt idx="1081">
                  <c:v>30.920937500000001</c:v>
                </c:pt>
                <c:pt idx="1082">
                  <c:v>30.920972222222218</c:v>
                </c:pt>
                <c:pt idx="1083">
                  <c:v>30.921111111111109</c:v>
                </c:pt>
                <c:pt idx="1084">
                  <c:v>30.921180555555559</c:v>
                </c:pt>
                <c:pt idx="1085">
                  <c:v>30.921944444444449</c:v>
                </c:pt>
                <c:pt idx="1086">
                  <c:v>30.922870370370369</c:v>
                </c:pt>
                <c:pt idx="1087">
                  <c:v>30.92290509259259</c:v>
                </c:pt>
                <c:pt idx="1088">
                  <c:v>30.924027777777781</c:v>
                </c:pt>
                <c:pt idx="1089">
                  <c:v>30.92450231481482</c:v>
                </c:pt>
                <c:pt idx="1090">
                  <c:v>30.927615740740741</c:v>
                </c:pt>
                <c:pt idx="1091">
                  <c:v>30.92825231481482</c:v>
                </c:pt>
                <c:pt idx="1092">
                  <c:v>30.929571759259261</c:v>
                </c:pt>
                <c:pt idx="1093">
                  <c:v>30.932442129629631</c:v>
                </c:pt>
                <c:pt idx="1094">
                  <c:v>30.933807870370369</c:v>
                </c:pt>
                <c:pt idx="1095">
                  <c:v>30.934768518518521</c:v>
                </c:pt>
                <c:pt idx="1096">
                  <c:v>30.935254629629629</c:v>
                </c:pt>
                <c:pt idx="1097">
                  <c:v>30.936851851851848</c:v>
                </c:pt>
                <c:pt idx="1098">
                  <c:v>30.937638888888891</c:v>
                </c:pt>
                <c:pt idx="1099">
                  <c:v>30.938194444444441</c:v>
                </c:pt>
                <c:pt idx="1100">
                  <c:v>30.93878472222222</c:v>
                </c:pt>
                <c:pt idx="1101">
                  <c:v>30.94166666666667</c:v>
                </c:pt>
                <c:pt idx="1102">
                  <c:v>30.942361111111111</c:v>
                </c:pt>
                <c:pt idx="1103">
                  <c:v>30.942395833333329</c:v>
                </c:pt>
                <c:pt idx="1104">
                  <c:v>30.94381944444444</c:v>
                </c:pt>
                <c:pt idx="1105">
                  <c:v>30.946064814814811</c:v>
                </c:pt>
                <c:pt idx="1106">
                  <c:v>30.946400462962959</c:v>
                </c:pt>
                <c:pt idx="1107">
                  <c:v>30.947303240740741</c:v>
                </c:pt>
                <c:pt idx="1108">
                  <c:v>30.9500462962963</c:v>
                </c:pt>
                <c:pt idx="1109">
                  <c:v>30.952314814814819</c:v>
                </c:pt>
                <c:pt idx="1110">
                  <c:v>30.952627314814819</c:v>
                </c:pt>
                <c:pt idx="1111">
                  <c:v>30.952824074074069</c:v>
                </c:pt>
                <c:pt idx="1112">
                  <c:v>30.953402777777779</c:v>
                </c:pt>
                <c:pt idx="1113">
                  <c:v>30.954027777777782</c:v>
                </c:pt>
                <c:pt idx="1114">
                  <c:v>30.955011574074071</c:v>
                </c:pt>
                <c:pt idx="1115">
                  <c:v>30.956192129629631</c:v>
                </c:pt>
                <c:pt idx="1116">
                  <c:v>30.957476851851851</c:v>
                </c:pt>
                <c:pt idx="1117">
                  <c:v>30.957638888888891</c:v>
                </c:pt>
                <c:pt idx="1118">
                  <c:v>30.96072916666667</c:v>
                </c:pt>
                <c:pt idx="1119">
                  <c:v>30.960856481481478</c:v>
                </c:pt>
                <c:pt idx="1120">
                  <c:v>30.960891203703699</c:v>
                </c:pt>
                <c:pt idx="1121">
                  <c:v>30.962407407407412</c:v>
                </c:pt>
                <c:pt idx="1122">
                  <c:v>30.96258101851852</c:v>
                </c:pt>
                <c:pt idx="1123">
                  <c:v>30.962592592592589</c:v>
                </c:pt>
                <c:pt idx="1124">
                  <c:v>30.963344907407411</c:v>
                </c:pt>
                <c:pt idx="1125">
                  <c:v>30.96376157407407</c:v>
                </c:pt>
                <c:pt idx="1126">
                  <c:v>30.964108796296301</c:v>
                </c:pt>
                <c:pt idx="1127">
                  <c:v>30.964155092592591</c:v>
                </c:pt>
                <c:pt idx="1128">
                  <c:v>30.964976851851851</c:v>
                </c:pt>
                <c:pt idx="1129">
                  <c:v>30.972766203703699</c:v>
                </c:pt>
                <c:pt idx="1130">
                  <c:v>30.973009259259261</c:v>
                </c:pt>
                <c:pt idx="1131">
                  <c:v>30.973449074074079</c:v>
                </c:pt>
                <c:pt idx="1132">
                  <c:v>30.973865740740742</c:v>
                </c:pt>
                <c:pt idx="1133">
                  <c:v>30.974004629629629</c:v>
                </c:pt>
                <c:pt idx="1134">
                  <c:v>30.974236111111111</c:v>
                </c:pt>
                <c:pt idx="1135">
                  <c:v>30.974432870370372</c:v>
                </c:pt>
                <c:pt idx="1136">
                  <c:v>30.974942129629628</c:v>
                </c:pt>
                <c:pt idx="1137">
                  <c:v>30.97512731481482</c:v>
                </c:pt>
                <c:pt idx="1138">
                  <c:v>30.9755787037037</c:v>
                </c:pt>
                <c:pt idx="1139">
                  <c:v>30.976064814814819</c:v>
                </c:pt>
                <c:pt idx="1140">
                  <c:v>30.977708333333329</c:v>
                </c:pt>
                <c:pt idx="1141">
                  <c:v>30.98108796296296</c:v>
                </c:pt>
                <c:pt idx="1142">
                  <c:v>30.981574074074079</c:v>
                </c:pt>
                <c:pt idx="1143">
                  <c:v>30.981874999999999</c:v>
                </c:pt>
                <c:pt idx="1144">
                  <c:v>30.98256944444444</c:v>
                </c:pt>
                <c:pt idx="1145">
                  <c:v>30.982743055555559</c:v>
                </c:pt>
                <c:pt idx="1146">
                  <c:v>30.982893518518519</c:v>
                </c:pt>
                <c:pt idx="1147">
                  <c:v>30.984131944444449</c:v>
                </c:pt>
                <c:pt idx="1148">
                  <c:v>30.984282407407409</c:v>
                </c:pt>
                <c:pt idx="1149">
                  <c:v>30.984999999999999</c:v>
                </c:pt>
                <c:pt idx="1150">
                  <c:v>30.9853587962963</c:v>
                </c:pt>
                <c:pt idx="1151">
                  <c:v>30.986030092592589</c:v>
                </c:pt>
                <c:pt idx="1152">
                  <c:v>30.98627314814815</c:v>
                </c:pt>
                <c:pt idx="1153">
                  <c:v>30.988564814814811</c:v>
                </c:pt>
                <c:pt idx="1154">
                  <c:v>30.98925925925926</c:v>
                </c:pt>
                <c:pt idx="1155">
                  <c:v>30.990451388888889</c:v>
                </c:pt>
                <c:pt idx="1156">
                  <c:v>30.990578703703701</c:v>
                </c:pt>
                <c:pt idx="1157">
                  <c:v>30.991550925925921</c:v>
                </c:pt>
                <c:pt idx="1158">
                  <c:v>30.99167824074074</c:v>
                </c:pt>
                <c:pt idx="1159">
                  <c:v>30.991689814814819</c:v>
                </c:pt>
                <c:pt idx="1160">
                  <c:v>30.991840277777779</c:v>
                </c:pt>
                <c:pt idx="1161">
                  <c:v>30.992511574074079</c:v>
                </c:pt>
                <c:pt idx="1162">
                  <c:v>30.993229166666669</c:v>
                </c:pt>
                <c:pt idx="1163">
                  <c:v>30.99372685185185</c:v>
                </c:pt>
                <c:pt idx="1164">
                  <c:v>30.995393518518519</c:v>
                </c:pt>
                <c:pt idx="1165">
                  <c:v>30.99552083333333</c:v>
                </c:pt>
                <c:pt idx="1166">
                  <c:v>30.995590277777779</c:v>
                </c:pt>
                <c:pt idx="1167">
                  <c:v>30.996030092592591</c:v>
                </c:pt>
                <c:pt idx="1168">
                  <c:v>30.99634259259259</c:v>
                </c:pt>
                <c:pt idx="1169">
                  <c:v>30.996805555555561</c:v>
                </c:pt>
                <c:pt idx="1170">
                  <c:v>30.996886574074079</c:v>
                </c:pt>
                <c:pt idx="1171">
                  <c:v>30.996956018518521</c:v>
                </c:pt>
                <c:pt idx="1172">
                  <c:v>30.997025462962959</c:v>
                </c:pt>
                <c:pt idx="1173">
                  <c:v>30.997106481481481</c:v>
                </c:pt>
                <c:pt idx="1174">
                  <c:v>30.99738425925926</c:v>
                </c:pt>
                <c:pt idx="1175">
                  <c:v>30.997777777777781</c:v>
                </c:pt>
                <c:pt idx="1176">
                  <c:v>30.998171296296299</c:v>
                </c:pt>
                <c:pt idx="1177">
                  <c:v>30.99835648148148</c:v>
                </c:pt>
                <c:pt idx="1178">
                  <c:v>30.998541666666672</c:v>
                </c:pt>
                <c:pt idx="1179">
                  <c:v>30.998981481481479</c:v>
                </c:pt>
                <c:pt idx="1180">
                  <c:v>30.999050925925921</c:v>
                </c:pt>
                <c:pt idx="1181">
                  <c:v>30.99927083333333</c:v>
                </c:pt>
                <c:pt idx="1182">
                  <c:v>30.999398148148149</c:v>
                </c:pt>
                <c:pt idx="1183">
                  <c:v>30.999421296296301</c:v>
                </c:pt>
                <c:pt idx="1184">
                  <c:v>30.99949074074074</c:v>
                </c:pt>
                <c:pt idx="1185">
                  <c:v>30.999618055555551</c:v>
                </c:pt>
                <c:pt idx="1186">
                  <c:v>30.99989583333333</c:v>
                </c:pt>
                <c:pt idx="1187">
                  <c:v>30.999976851851851</c:v>
                </c:pt>
                <c:pt idx="1188">
                  <c:v>31.00025462962963</c:v>
                </c:pt>
                <c:pt idx="1189">
                  <c:v>31.000289351851851</c:v>
                </c:pt>
                <c:pt idx="1190">
                  <c:v>31.000300925925931</c:v>
                </c:pt>
                <c:pt idx="1191">
                  <c:v>31.000335648148148</c:v>
                </c:pt>
                <c:pt idx="1192">
                  <c:v>31.0003587962963</c:v>
                </c:pt>
                <c:pt idx="1193">
                  <c:v>31.000381944444449</c:v>
                </c:pt>
                <c:pt idx="1194">
                  <c:v>31.000439814814811</c:v>
                </c:pt>
                <c:pt idx="1195">
                  <c:v>31.000578703703699</c:v>
                </c:pt>
                <c:pt idx="1196">
                  <c:v>31.000648148148152</c:v>
                </c:pt>
                <c:pt idx="1197">
                  <c:v>31.000740740740738</c:v>
                </c:pt>
                <c:pt idx="1198">
                  <c:v>31.000763888888891</c:v>
                </c:pt>
                <c:pt idx="1199">
                  <c:v>31.000798611111112</c:v>
                </c:pt>
                <c:pt idx="1200">
                  <c:v>31.000844907407409</c:v>
                </c:pt>
                <c:pt idx="1201">
                  <c:v>31.00087962962963</c:v>
                </c:pt>
                <c:pt idx="1202">
                  <c:v>31.00092592592593</c:v>
                </c:pt>
                <c:pt idx="1203">
                  <c:v>31.000960648148151</c:v>
                </c:pt>
                <c:pt idx="1204">
                  <c:v>31.00097222222222</c:v>
                </c:pt>
                <c:pt idx="1205">
                  <c:v>31.000995370370369</c:v>
                </c:pt>
                <c:pt idx="1206">
                  <c:v>31.001018518518521</c:v>
                </c:pt>
                <c:pt idx="1207">
                  <c:v>31.001041666666669</c:v>
                </c:pt>
                <c:pt idx="1208">
                  <c:v>31.001064814814811</c:v>
                </c:pt>
                <c:pt idx="1209">
                  <c:v>31.00107638888889</c:v>
                </c:pt>
                <c:pt idx="1210">
                  <c:v>31.001111111111111</c:v>
                </c:pt>
                <c:pt idx="1211">
                  <c:v>31.00113425925926</c:v>
                </c:pt>
                <c:pt idx="1212">
                  <c:v>31.00118055555556</c:v>
                </c:pt>
                <c:pt idx="1213">
                  <c:v>31.001203703703709</c:v>
                </c:pt>
                <c:pt idx="1214">
                  <c:v>31.001249999999999</c:v>
                </c:pt>
                <c:pt idx="1215">
                  <c:v>31.001296296296299</c:v>
                </c:pt>
                <c:pt idx="1216">
                  <c:v>31.00133101851852</c:v>
                </c:pt>
                <c:pt idx="1217">
                  <c:v>31.001412037037039</c:v>
                </c:pt>
                <c:pt idx="1218">
                  <c:v>31.001423611111111</c:v>
                </c:pt>
                <c:pt idx="1219">
                  <c:v>31.00143518518518</c:v>
                </c:pt>
                <c:pt idx="1220">
                  <c:v>31.001469907407412</c:v>
                </c:pt>
                <c:pt idx="1221">
                  <c:v>31.001481481481481</c:v>
                </c:pt>
                <c:pt idx="1222">
                  <c:v>31.00149305555556</c:v>
                </c:pt>
                <c:pt idx="1223">
                  <c:v>31.00155092592593</c:v>
                </c:pt>
                <c:pt idx="1224">
                  <c:v>31.001585648148151</c:v>
                </c:pt>
                <c:pt idx="1225">
                  <c:v>31.00159722222222</c:v>
                </c:pt>
                <c:pt idx="1226">
                  <c:v>31.001631944444441</c:v>
                </c:pt>
                <c:pt idx="1227">
                  <c:v>31.00170138888889</c:v>
                </c:pt>
                <c:pt idx="1228">
                  <c:v>31.001712962962959</c:v>
                </c:pt>
                <c:pt idx="1229">
                  <c:v>31.001736111111111</c:v>
                </c:pt>
                <c:pt idx="1230">
                  <c:v>31.001759259259259</c:v>
                </c:pt>
                <c:pt idx="1231">
                  <c:v>31.001782407407411</c:v>
                </c:pt>
                <c:pt idx="1232">
                  <c:v>31.00180555555556</c:v>
                </c:pt>
                <c:pt idx="1233">
                  <c:v>31.001932870370371</c:v>
                </c:pt>
                <c:pt idx="1234">
                  <c:v>31.00206018518519</c:v>
                </c:pt>
                <c:pt idx="1235">
                  <c:v>31.002071759259259</c:v>
                </c:pt>
                <c:pt idx="1236">
                  <c:v>31.002187500000002</c:v>
                </c:pt>
                <c:pt idx="1237">
                  <c:v>31.002222222222219</c:v>
                </c:pt>
                <c:pt idx="1238">
                  <c:v>31.00226851851852</c:v>
                </c:pt>
                <c:pt idx="1239">
                  <c:v>31.00241898148148</c:v>
                </c:pt>
                <c:pt idx="1240">
                  <c:v>31.002534722222219</c:v>
                </c:pt>
                <c:pt idx="1241">
                  <c:v>31.002557870370371</c:v>
                </c:pt>
                <c:pt idx="1242">
                  <c:v>31.002604166666671</c:v>
                </c:pt>
                <c:pt idx="1243">
                  <c:v>31.00261574074074</c:v>
                </c:pt>
                <c:pt idx="1244">
                  <c:v>31.00267361111111</c:v>
                </c:pt>
                <c:pt idx="1245">
                  <c:v>31.002881944444439</c:v>
                </c:pt>
                <c:pt idx="1246">
                  <c:v>31.002893518518519</c:v>
                </c:pt>
                <c:pt idx="1247">
                  <c:v>31.002905092592592</c:v>
                </c:pt>
                <c:pt idx="1248">
                  <c:v>31.002951388888889</c:v>
                </c:pt>
                <c:pt idx="1249">
                  <c:v>31.002974537037041</c:v>
                </c:pt>
                <c:pt idx="1250">
                  <c:v>31.003043981481479</c:v>
                </c:pt>
                <c:pt idx="1251">
                  <c:v>31.00313657407407</c:v>
                </c:pt>
                <c:pt idx="1252">
                  <c:v>31.003159722222222</c:v>
                </c:pt>
                <c:pt idx="1253">
                  <c:v>31.003194444444439</c:v>
                </c:pt>
                <c:pt idx="1254">
                  <c:v>31.003229166666671</c:v>
                </c:pt>
                <c:pt idx="1255">
                  <c:v>31.00324074074074</c:v>
                </c:pt>
                <c:pt idx="1256">
                  <c:v>31.00328703703704</c:v>
                </c:pt>
                <c:pt idx="1257">
                  <c:v>31.003368055555551</c:v>
                </c:pt>
                <c:pt idx="1258">
                  <c:v>31.0033912037037</c:v>
                </c:pt>
                <c:pt idx="1259">
                  <c:v>31.0034375</c:v>
                </c:pt>
                <c:pt idx="1260">
                  <c:v>31.00349537037037</c:v>
                </c:pt>
                <c:pt idx="1261">
                  <c:v>31.00350694444445</c:v>
                </c:pt>
                <c:pt idx="1262">
                  <c:v>31.003541666666671</c:v>
                </c:pt>
                <c:pt idx="1263">
                  <c:v>31.00358796296296</c:v>
                </c:pt>
                <c:pt idx="1264">
                  <c:v>31.003622685185189</c:v>
                </c:pt>
                <c:pt idx="1265">
                  <c:v>31.003634259259261</c:v>
                </c:pt>
                <c:pt idx="1266">
                  <c:v>31.003668981481479</c:v>
                </c:pt>
                <c:pt idx="1267">
                  <c:v>31.0037037037037</c:v>
                </c:pt>
                <c:pt idx="1268">
                  <c:v>31.003738425925931</c:v>
                </c:pt>
                <c:pt idx="1269">
                  <c:v>31.003773148148149</c:v>
                </c:pt>
                <c:pt idx="1270">
                  <c:v>31.003784722222221</c:v>
                </c:pt>
                <c:pt idx="1271">
                  <c:v>31.003842592592591</c:v>
                </c:pt>
                <c:pt idx="1272">
                  <c:v>31.00391203703704</c:v>
                </c:pt>
                <c:pt idx="1273">
                  <c:v>31.003923611111109</c:v>
                </c:pt>
                <c:pt idx="1274">
                  <c:v>31.00400462962963</c:v>
                </c:pt>
                <c:pt idx="1275">
                  <c:v>31.004050925925931</c:v>
                </c:pt>
                <c:pt idx="1276">
                  <c:v>31.004074074074069</c:v>
                </c:pt>
                <c:pt idx="1277">
                  <c:v>31.004120370370369</c:v>
                </c:pt>
                <c:pt idx="1278">
                  <c:v>31.00416666666667</c:v>
                </c:pt>
                <c:pt idx="1279">
                  <c:v>31.004178240740739</c:v>
                </c:pt>
                <c:pt idx="1280">
                  <c:v>31.004201388888891</c:v>
                </c:pt>
                <c:pt idx="1281">
                  <c:v>31.00421296296296</c:v>
                </c:pt>
                <c:pt idx="1282">
                  <c:v>31.004259259259261</c:v>
                </c:pt>
                <c:pt idx="1283">
                  <c:v>31.00431712962963</c:v>
                </c:pt>
                <c:pt idx="1284">
                  <c:v>31.004363425925931</c:v>
                </c:pt>
                <c:pt idx="1285">
                  <c:v>31.004409722222221</c:v>
                </c:pt>
                <c:pt idx="1286">
                  <c:v>31.004490740740739</c:v>
                </c:pt>
                <c:pt idx="1287">
                  <c:v>31.004513888888891</c:v>
                </c:pt>
                <c:pt idx="1288">
                  <c:v>31.004537037037039</c:v>
                </c:pt>
                <c:pt idx="1289">
                  <c:v>31.00457175925926</c:v>
                </c:pt>
                <c:pt idx="1290">
                  <c:v>31.004652777777778</c:v>
                </c:pt>
                <c:pt idx="1291">
                  <c:v>31.004699074074079</c:v>
                </c:pt>
                <c:pt idx="1292">
                  <c:v>31.004710648148151</c:v>
                </c:pt>
                <c:pt idx="1293">
                  <c:v>31.0047337962963</c:v>
                </c:pt>
                <c:pt idx="1294">
                  <c:v>31.004756944444441</c:v>
                </c:pt>
                <c:pt idx="1295">
                  <c:v>31.004837962962959</c:v>
                </c:pt>
                <c:pt idx="1296">
                  <c:v>31.004861111111111</c:v>
                </c:pt>
                <c:pt idx="1297">
                  <c:v>31.004965277777782</c:v>
                </c:pt>
                <c:pt idx="1298">
                  <c:v>31.005127314814811</c:v>
                </c:pt>
                <c:pt idx="1299">
                  <c:v>31.00513888888889</c:v>
                </c:pt>
                <c:pt idx="1300">
                  <c:v>31.00518518518518</c:v>
                </c:pt>
                <c:pt idx="1301">
                  <c:v>31.00530092592593</c:v>
                </c:pt>
                <c:pt idx="1302">
                  <c:v>31.005324074074071</c:v>
                </c:pt>
                <c:pt idx="1303">
                  <c:v>31.005335648148151</c:v>
                </c:pt>
                <c:pt idx="1304">
                  <c:v>31.005370370370368</c:v>
                </c:pt>
                <c:pt idx="1305">
                  <c:v>31.005416666666669</c:v>
                </c:pt>
                <c:pt idx="1306">
                  <c:v>31.005462962962959</c:v>
                </c:pt>
                <c:pt idx="1307">
                  <c:v>31.005486111111111</c:v>
                </c:pt>
                <c:pt idx="1308">
                  <c:v>31.00549768518519</c:v>
                </c:pt>
                <c:pt idx="1309">
                  <c:v>31.00555555555556</c:v>
                </c:pt>
                <c:pt idx="1310">
                  <c:v>31.00560185185185</c:v>
                </c:pt>
                <c:pt idx="1311">
                  <c:v>31.005624999999998</c:v>
                </c:pt>
                <c:pt idx="1312">
                  <c:v>31.005636574074071</c:v>
                </c:pt>
                <c:pt idx="1313">
                  <c:v>31.00569444444444</c:v>
                </c:pt>
                <c:pt idx="1314">
                  <c:v>31.005740740740741</c:v>
                </c:pt>
                <c:pt idx="1315">
                  <c:v>31.005775462962958</c:v>
                </c:pt>
                <c:pt idx="1316">
                  <c:v>31.005798611111111</c:v>
                </c:pt>
                <c:pt idx="1317">
                  <c:v>31.005821759259259</c:v>
                </c:pt>
                <c:pt idx="1318">
                  <c:v>31.005925925925929</c:v>
                </c:pt>
                <c:pt idx="1319">
                  <c:v>31.005949074074071</c:v>
                </c:pt>
                <c:pt idx="1320">
                  <c:v>31.00600694444444</c:v>
                </c:pt>
                <c:pt idx="1321">
                  <c:v>31.00606481481481</c:v>
                </c:pt>
                <c:pt idx="1322">
                  <c:v>31.006076388888889</c:v>
                </c:pt>
                <c:pt idx="1323">
                  <c:v>31.00612268518519</c:v>
                </c:pt>
                <c:pt idx="1324">
                  <c:v>31.006238425925929</c:v>
                </c:pt>
                <c:pt idx="1325">
                  <c:v>31.00631944444444</c:v>
                </c:pt>
                <c:pt idx="1326">
                  <c:v>31.006412037037041</c:v>
                </c:pt>
                <c:pt idx="1327">
                  <c:v>31.00642361111111</c:v>
                </c:pt>
                <c:pt idx="1328">
                  <c:v>31.00643518518519</c:v>
                </c:pt>
                <c:pt idx="1329">
                  <c:v>31.006446759259259</c:v>
                </c:pt>
                <c:pt idx="1330">
                  <c:v>31.006516203703701</c:v>
                </c:pt>
                <c:pt idx="1331">
                  <c:v>31.006539351851849</c:v>
                </c:pt>
                <c:pt idx="1332">
                  <c:v>31.00657407407407</c:v>
                </c:pt>
                <c:pt idx="1333">
                  <c:v>31.006620370370371</c:v>
                </c:pt>
                <c:pt idx="1334">
                  <c:v>31.006643518518519</c:v>
                </c:pt>
                <c:pt idx="1335">
                  <c:v>31.006747685185189</c:v>
                </c:pt>
                <c:pt idx="1336">
                  <c:v>31.00684027777778</c:v>
                </c:pt>
                <c:pt idx="1337">
                  <c:v>31.006909722222218</c:v>
                </c:pt>
                <c:pt idx="1338">
                  <c:v>31.007060185185189</c:v>
                </c:pt>
                <c:pt idx="1339">
                  <c:v>31.007106481481479</c:v>
                </c:pt>
                <c:pt idx="1340">
                  <c:v>31.00734953703704</c:v>
                </c:pt>
                <c:pt idx="1341">
                  <c:v>31.007534722222221</c:v>
                </c:pt>
                <c:pt idx="1342">
                  <c:v>31.016331018518521</c:v>
                </c:pt>
                <c:pt idx="1343">
                  <c:v>31.017962962962962</c:v>
                </c:pt>
                <c:pt idx="1344">
                  <c:v>31.018009259259259</c:v>
                </c:pt>
                <c:pt idx="1345">
                  <c:v>31.022858796296301</c:v>
                </c:pt>
                <c:pt idx="1346">
                  <c:v>31.023009259259261</c:v>
                </c:pt>
                <c:pt idx="1347">
                  <c:v>31.027222222222221</c:v>
                </c:pt>
                <c:pt idx="1348">
                  <c:v>31.040150462962959</c:v>
                </c:pt>
                <c:pt idx="1349">
                  <c:v>31.04118055555556</c:v>
                </c:pt>
                <c:pt idx="1350">
                  <c:v>31.048749999999998</c:v>
                </c:pt>
                <c:pt idx="1351">
                  <c:v>31.049780092592592</c:v>
                </c:pt>
                <c:pt idx="1352">
                  <c:v>31.05314814814815</c:v>
                </c:pt>
                <c:pt idx="1353">
                  <c:v>31.059074074074079</c:v>
                </c:pt>
                <c:pt idx="1354">
                  <c:v>31.059120370370369</c:v>
                </c:pt>
                <c:pt idx="1355">
                  <c:v>31.065752314814819</c:v>
                </c:pt>
                <c:pt idx="1356">
                  <c:v>31.067557870370369</c:v>
                </c:pt>
                <c:pt idx="1357">
                  <c:v>31.070798611111108</c:v>
                </c:pt>
                <c:pt idx="1358">
                  <c:v>31.072303240740741</c:v>
                </c:pt>
                <c:pt idx="1359">
                  <c:v>31.072326388888889</c:v>
                </c:pt>
                <c:pt idx="1360">
                  <c:v>31.073125000000001</c:v>
                </c:pt>
                <c:pt idx="1361">
                  <c:v>31.077581018518519</c:v>
                </c:pt>
                <c:pt idx="1362">
                  <c:v>31.084016203703701</c:v>
                </c:pt>
                <c:pt idx="1363">
                  <c:v>31.08444444444444</c:v>
                </c:pt>
                <c:pt idx="1364">
                  <c:v>31.084641203703701</c:v>
                </c:pt>
                <c:pt idx="1365">
                  <c:v>31.084942129629631</c:v>
                </c:pt>
                <c:pt idx="1366">
                  <c:v>31.088067129629628</c:v>
                </c:pt>
                <c:pt idx="1367">
                  <c:v>31.088622685185189</c:v>
                </c:pt>
                <c:pt idx="1368">
                  <c:v>31.092129629629628</c:v>
                </c:pt>
                <c:pt idx="1369">
                  <c:v>31.103124999999999</c:v>
                </c:pt>
                <c:pt idx="1370">
                  <c:v>31.104050925925929</c:v>
                </c:pt>
                <c:pt idx="1371">
                  <c:v>31.110023148148152</c:v>
                </c:pt>
                <c:pt idx="1372">
                  <c:v>31.11528935185185</c:v>
                </c:pt>
                <c:pt idx="1373">
                  <c:v>31.116041666666671</c:v>
                </c:pt>
                <c:pt idx="1374">
                  <c:v>31.11621527777778</c:v>
                </c:pt>
                <c:pt idx="1375">
                  <c:v>31.12278935185185</c:v>
                </c:pt>
                <c:pt idx="1376">
                  <c:v>31.131076388888889</c:v>
                </c:pt>
                <c:pt idx="1377">
                  <c:v>31.131863425925921</c:v>
                </c:pt>
                <c:pt idx="1378">
                  <c:v>31.149143518518521</c:v>
                </c:pt>
                <c:pt idx="1379">
                  <c:v>31.15527777777778</c:v>
                </c:pt>
                <c:pt idx="1380">
                  <c:v>31.16092592592593</c:v>
                </c:pt>
                <c:pt idx="1381">
                  <c:v>31.162175925925929</c:v>
                </c:pt>
                <c:pt idx="1382">
                  <c:v>31.166909722222218</c:v>
                </c:pt>
                <c:pt idx="1383">
                  <c:v>31.175046296296301</c:v>
                </c:pt>
                <c:pt idx="1384">
                  <c:v>31.180451388888891</c:v>
                </c:pt>
                <c:pt idx="1385">
                  <c:v>31.183553240740739</c:v>
                </c:pt>
                <c:pt idx="1386">
                  <c:v>31.18497685185185</c:v>
                </c:pt>
                <c:pt idx="1387">
                  <c:v>31.205509259259259</c:v>
                </c:pt>
                <c:pt idx="1388">
                  <c:v>31.215706018518521</c:v>
                </c:pt>
                <c:pt idx="1389">
                  <c:v>31.22131944444444</c:v>
                </c:pt>
                <c:pt idx="1390">
                  <c:v>31.228703703703701</c:v>
                </c:pt>
                <c:pt idx="1391">
                  <c:v>31.229722222222222</c:v>
                </c:pt>
                <c:pt idx="1392">
                  <c:v>31.238449074074069</c:v>
                </c:pt>
                <c:pt idx="1393">
                  <c:v>31.25122685185185</c:v>
                </c:pt>
                <c:pt idx="1394">
                  <c:v>31.25380787037037</c:v>
                </c:pt>
                <c:pt idx="1395">
                  <c:v>31.257847222222221</c:v>
                </c:pt>
                <c:pt idx="1396">
                  <c:v>31.263645833333332</c:v>
                </c:pt>
                <c:pt idx="1397">
                  <c:v>31.276238425925921</c:v>
                </c:pt>
                <c:pt idx="1398">
                  <c:v>31.27657407407407</c:v>
                </c:pt>
                <c:pt idx="1399">
                  <c:v>31.290567129629629</c:v>
                </c:pt>
                <c:pt idx="1400">
                  <c:v>31.301423611111112</c:v>
                </c:pt>
                <c:pt idx="1401">
                  <c:v>31.31100694444444</c:v>
                </c:pt>
                <c:pt idx="1402">
                  <c:v>31.314490740740741</c:v>
                </c:pt>
                <c:pt idx="1403">
                  <c:v>31.31893518518519</c:v>
                </c:pt>
                <c:pt idx="1404">
                  <c:v>31.319768518518519</c:v>
                </c:pt>
                <c:pt idx="1405">
                  <c:v>31.322604166666672</c:v>
                </c:pt>
                <c:pt idx="1406">
                  <c:v>31.327476851851848</c:v>
                </c:pt>
                <c:pt idx="1407">
                  <c:v>31.335312500000001</c:v>
                </c:pt>
                <c:pt idx="1408">
                  <c:v>31.337858796296299</c:v>
                </c:pt>
                <c:pt idx="1409">
                  <c:v>31.48288194444444</c:v>
                </c:pt>
                <c:pt idx="1410">
                  <c:v>31.5808912037037</c:v>
                </c:pt>
                <c:pt idx="1411">
                  <c:v>31.617939814814811</c:v>
                </c:pt>
                <c:pt idx="1412">
                  <c:v>31.640405092592591</c:v>
                </c:pt>
                <c:pt idx="1413">
                  <c:v>31.662581018518519</c:v>
                </c:pt>
                <c:pt idx="1414">
                  <c:v>31.668449074074079</c:v>
                </c:pt>
                <c:pt idx="1415">
                  <c:v>31.68637731481482</c:v>
                </c:pt>
                <c:pt idx="1416">
                  <c:v>31.695266203703699</c:v>
                </c:pt>
                <c:pt idx="1417">
                  <c:v>31.705451388888889</c:v>
                </c:pt>
                <c:pt idx="1418">
                  <c:v>31.712650462962959</c:v>
                </c:pt>
                <c:pt idx="1419">
                  <c:v>31.74445601851852</c:v>
                </c:pt>
                <c:pt idx="1420">
                  <c:v>31.744780092592588</c:v>
                </c:pt>
                <c:pt idx="1421">
                  <c:v>31.77184027777778</c:v>
                </c:pt>
                <c:pt idx="1422">
                  <c:v>31.773148148148149</c:v>
                </c:pt>
                <c:pt idx="1423">
                  <c:v>31.785393518518521</c:v>
                </c:pt>
                <c:pt idx="1424">
                  <c:v>31.790694444444441</c:v>
                </c:pt>
                <c:pt idx="1425">
                  <c:v>31.79569444444444</c:v>
                </c:pt>
                <c:pt idx="1426">
                  <c:v>31.796805555555551</c:v>
                </c:pt>
                <c:pt idx="1427">
                  <c:v>31.81672453703704</c:v>
                </c:pt>
                <c:pt idx="1428">
                  <c:v>31.824606481481482</c:v>
                </c:pt>
                <c:pt idx="1429">
                  <c:v>31.825312499999999</c:v>
                </c:pt>
                <c:pt idx="1430">
                  <c:v>31.827060185185189</c:v>
                </c:pt>
                <c:pt idx="1431">
                  <c:v>31.830937500000001</c:v>
                </c:pt>
                <c:pt idx="1432">
                  <c:v>31.83568287037037</c:v>
                </c:pt>
                <c:pt idx="1433">
                  <c:v>31.844270833333329</c:v>
                </c:pt>
                <c:pt idx="1434">
                  <c:v>31.845532407407411</c:v>
                </c:pt>
                <c:pt idx="1435">
                  <c:v>31.860543981481481</c:v>
                </c:pt>
                <c:pt idx="1436">
                  <c:v>31.860879629629629</c:v>
                </c:pt>
                <c:pt idx="1437">
                  <c:v>31.861875000000001</c:v>
                </c:pt>
                <c:pt idx="1438">
                  <c:v>31.869409722222219</c:v>
                </c:pt>
                <c:pt idx="1439">
                  <c:v>31.87181712962963</c:v>
                </c:pt>
                <c:pt idx="1440">
                  <c:v>31.873912037037041</c:v>
                </c:pt>
                <c:pt idx="1441">
                  <c:v>31.877245370370371</c:v>
                </c:pt>
                <c:pt idx="1442">
                  <c:v>31.877430555555559</c:v>
                </c:pt>
                <c:pt idx="1443">
                  <c:v>31.884293981481481</c:v>
                </c:pt>
                <c:pt idx="1444">
                  <c:v>31.888217592592589</c:v>
                </c:pt>
                <c:pt idx="1445">
                  <c:v>31.893159722222219</c:v>
                </c:pt>
                <c:pt idx="1446">
                  <c:v>31.896608796296299</c:v>
                </c:pt>
                <c:pt idx="1447">
                  <c:v>31.902557870370369</c:v>
                </c:pt>
                <c:pt idx="1448">
                  <c:v>31.906620370370369</c:v>
                </c:pt>
                <c:pt idx="1449">
                  <c:v>31.90974537037037</c:v>
                </c:pt>
                <c:pt idx="1450">
                  <c:v>31.910740740740739</c:v>
                </c:pt>
                <c:pt idx="1451">
                  <c:v>31.91642361111111</c:v>
                </c:pt>
                <c:pt idx="1452">
                  <c:v>31.92290509259259</c:v>
                </c:pt>
                <c:pt idx="1453">
                  <c:v>31.923275462962959</c:v>
                </c:pt>
                <c:pt idx="1454">
                  <c:v>31.92336805555556</c:v>
                </c:pt>
                <c:pt idx="1455">
                  <c:v>31.928530092592592</c:v>
                </c:pt>
                <c:pt idx="1456">
                  <c:v>31.932858796296301</c:v>
                </c:pt>
                <c:pt idx="1457">
                  <c:v>31.936342592592592</c:v>
                </c:pt>
                <c:pt idx="1458">
                  <c:v>31.938599537037039</c:v>
                </c:pt>
                <c:pt idx="1459">
                  <c:v>31.939803240740741</c:v>
                </c:pt>
                <c:pt idx="1460">
                  <c:v>31.940081018518519</c:v>
                </c:pt>
                <c:pt idx="1461">
                  <c:v>31.944143518518519</c:v>
                </c:pt>
                <c:pt idx="1462">
                  <c:v>31.946122685185181</c:v>
                </c:pt>
                <c:pt idx="1463">
                  <c:v>31.94655092592593</c:v>
                </c:pt>
                <c:pt idx="1464">
                  <c:v>31.947534722222219</c:v>
                </c:pt>
                <c:pt idx="1465">
                  <c:v>31.94896990740741</c:v>
                </c:pt>
                <c:pt idx="1466">
                  <c:v>31.94988425925926</c:v>
                </c:pt>
                <c:pt idx="1467">
                  <c:v>31.952500000000001</c:v>
                </c:pt>
                <c:pt idx="1468">
                  <c:v>31.952858796296301</c:v>
                </c:pt>
                <c:pt idx="1469">
                  <c:v>31.95971064814815</c:v>
                </c:pt>
                <c:pt idx="1470">
                  <c:v>31.963587962962961</c:v>
                </c:pt>
                <c:pt idx="1471">
                  <c:v>31.965428240740739</c:v>
                </c:pt>
                <c:pt idx="1472">
                  <c:v>31.970162037037039</c:v>
                </c:pt>
                <c:pt idx="1473">
                  <c:v>31.984571759259261</c:v>
                </c:pt>
                <c:pt idx="1474">
                  <c:v>31.985081018518521</c:v>
                </c:pt>
                <c:pt idx="1475">
                  <c:v>31.986388888888889</c:v>
                </c:pt>
                <c:pt idx="1476">
                  <c:v>31.988101851851852</c:v>
                </c:pt>
                <c:pt idx="1477">
                  <c:v>31.989444444444441</c:v>
                </c:pt>
                <c:pt idx="1478">
                  <c:v>31.99028935185185</c:v>
                </c:pt>
                <c:pt idx="1479">
                  <c:v>31.990532407407411</c:v>
                </c:pt>
                <c:pt idx="1480">
                  <c:v>31.99197916666667</c:v>
                </c:pt>
                <c:pt idx="1481">
                  <c:v>31.992013888888891</c:v>
                </c:pt>
                <c:pt idx="1482">
                  <c:v>31.99291666666667</c:v>
                </c:pt>
                <c:pt idx="1483">
                  <c:v>31.993391203703709</c:v>
                </c:pt>
                <c:pt idx="1484">
                  <c:v>31.993402777777781</c:v>
                </c:pt>
                <c:pt idx="1485">
                  <c:v>31.99599537037037</c:v>
                </c:pt>
                <c:pt idx="1486">
                  <c:v>31.996122685185181</c:v>
                </c:pt>
                <c:pt idx="1487">
                  <c:v>31.99825231481481</c:v>
                </c:pt>
                <c:pt idx="1488">
                  <c:v>31.998576388888889</c:v>
                </c:pt>
                <c:pt idx="1489">
                  <c:v>31.998842592592592</c:v>
                </c:pt>
                <c:pt idx="1490">
                  <c:v>31.999953703703699</c:v>
                </c:pt>
                <c:pt idx="1491">
                  <c:v>32.000636574074072</c:v>
                </c:pt>
                <c:pt idx="1492">
                  <c:v>32.000763888888891</c:v>
                </c:pt>
                <c:pt idx="1493">
                  <c:v>32.000891203703702</c:v>
                </c:pt>
                <c:pt idx="1494">
                  <c:v>32.00170138888889</c:v>
                </c:pt>
                <c:pt idx="1495">
                  <c:v>32.001782407407397</c:v>
                </c:pt>
                <c:pt idx="1496">
                  <c:v>32.002604166666657</c:v>
                </c:pt>
                <c:pt idx="1497">
                  <c:v>32.003043981481483</c:v>
                </c:pt>
                <c:pt idx="1498">
                  <c:v>32.004178240740742</c:v>
                </c:pt>
                <c:pt idx="1499">
                  <c:v>32.004189814814808</c:v>
                </c:pt>
                <c:pt idx="1500">
                  <c:v>32.004282407407409</c:v>
                </c:pt>
                <c:pt idx="1501">
                  <c:v>32.004351851851851</c:v>
                </c:pt>
                <c:pt idx="1502">
                  <c:v>32.004502314814808</c:v>
                </c:pt>
                <c:pt idx="1503">
                  <c:v>32.00509259259259</c:v>
                </c:pt>
                <c:pt idx="1504">
                  <c:v>32.00611111111111</c:v>
                </c:pt>
                <c:pt idx="1505">
                  <c:v>32.007858796296297</c:v>
                </c:pt>
                <c:pt idx="1506">
                  <c:v>32.010601851851852</c:v>
                </c:pt>
                <c:pt idx="1507">
                  <c:v>32.010729166666657</c:v>
                </c:pt>
                <c:pt idx="1508">
                  <c:v>32.019432870370373</c:v>
                </c:pt>
                <c:pt idx="1509">
                  <c:v>32.021562500000002</c:v>
                </c:pt>
                <c:pt idx="1510">
                  <c:v>32.024722222222223</c:v>
                </c:pt>
                <c:pt idx="1511">
                  <c:v>32.027465277777779</c:v>
                </c:pt>
                <c:pt idx="1512">
                  <c:v>32.029224537037038</c:v>
                </c:pt>
                <c:pt idx="1513">
                  <c:v>32.033229166666658</c:v>
                </c:pt>
                <c:pt idx="1514">
                  <c:v>32.038645833333327</c:v>
                </c:pt>
                <c:pt idx="1515">
                  <c:v>32.039675925925927</c:v>
                </c:pt>
                <c:pt idx="1516">
                  <c:v>32.040219907407398</c:v>
                </c:pt>
                <c:pt idx="1517">
                  <c:v>32.044386574074068</c:v>
                </c:pt>
                <c:pt idx="1518">
                  <c:v>32.059687500000003</c:v>
                </c:pt>
                <c:pt idx="1519">
                  <c:v>32.062476851851862</c:v>
                </c:pt>
                <c:pt idx="1520">
                  <c:v>32.065254629629628</c:v>
                </c:pt>
                <c:pt idx="1521">
                  <c:v>32.066319444444453</c:v>
                </c:pt>
                <c:pt idx="1522">
                  <c:v>32.070069444444442</c:v>
                </c:pt>
                <c:pt idx="1523">
                  <c:v>32.070335648148138</c:v>
                </c:pt>
                <c:pt idx="1524">
                  <c:v>32.075474537037039</c:v>
                </c:pt>
                <c:pt idx="1525">
                  <c:v>32.075902777777777</c:v>
                </c:pt>
                <c:pt idx="1526">
                  <c:v>32.08202546296296</c:v>
                </c:pt>
                <c:pt idx="1527">
                  <c:v>32.083958333333342</c:v>
                </c:pt>
                <c:pt idx="1528">
                  <c:v>32.087499999999999</c:v>
                </c:pt>
                <c:pt idx="1529">
                  <c:v>32.087731481481477</c:v>
                </c:pt>
                <c:pt idx="1530">
                  <c:v>32.088680555555563</c:v>
                </c:pt>
                <c:pt idx="1531">
                  <c:v>32.089143518518519</c:v>
                </c:pt>
                <c:pt idx="1532">
                  <c:v>32.090046296296293</c:v>
                </c:pt>
                <c:pt idx="1533">
                  <c:v>32.090057870370373</c:v>
                </c:pt>
                <c:pt idx="1534">
                  <c:v>32.093923611111109</c:v>
                </c:pt>
                <c:pt idx="1535">
                  <c:v>32.100011574074067</c:v>
                </c:pt>
                <c:pt idx="1536">
                  <c:v>32.106423611111111</c:v>
                </c:pt>
                <c:pt idx="1537">
                  <c:v>32.106724537037039</c:v>
                </c:pt>
                <c:pt idx="1538">
                  <c:v>32.112337962962961</c:v>
                </c:pt>
                <c:pt idx="1539">
                  <c:v>32.122638888888893</c:v>
                </c:pt>
                <c:pt idx="1540">
                  <c:v>32.129710648148148</c:v>
                </c:pt>
                <c:pt idx="1541">
                  <c:v>32.14479166666667</c:v>
                </c:pt>
                <c:pt idx="1542">
                  <c:v>32.145937500000002</c:v>
                </c:pt>
                <c:pt idx="1543">
                  <c:v>32.147824074074073</c:v>
                </c:pt>
                <c:pt idx="1544">
                  <c:v>32.165266203703702</c:v>
                </c:pt>
                <c:pt idx="1545">
                  <c:v>32.16633101851852</c:v>
                </c:pt>
                <c:pt idx="1546">
                  <c:v>32.171736111111109</c:v>
                </c:pt>
                <c:pt idx="1547">
                  <c:v>32.173217592592593</c:v>
                </c:pt>
                <c:pt idx="1548">
                  <c:v>32.175185185185192</c:v>
                </c:pt>
                <c:pt idx="1549">
                  <c:v>32.180081018518521</c:v>
                </c:pt>
                <c:pt idx="1550">
                  <c:v>32.18939814814815</c:v>
                </c:pt>
                <c:pt idx="1551">
                  <c:v>32.193252314814814</c:v>
                </c:pt>
                <c:pt idx="1552">
                  <c:v>32.196770833333332</c:v>
                </c:pt>
                <c:pt idx="1553">
                  <c:v>32.199594907407409</c:v>
                </c:pt>
                <c:pt idx="1554">
                  <c:v>32.199664351851851</c:v>
                </c:pt>
                <c:pt idx="1555">
                  <c:v>32.201689814814813</c:v>
                </c:pt>
                <c:pt idx="1556">
                  <c:v>32.20621527777778</c:v>
                </c:pt>
                <c:pt idx="1557">
                  <c:v>32.207465277777779</c:v>
                </c:pt>
                <c:pt idx="1558">
                  <c:v>32.207662037037039</c:v>
                </c:pt>
                <c:pt idx="1559">
                  <c:v>32.211319444444442</c:v>
                </c:pt>
                <c:pt idx="1560">
                  <c:v>32.22290509259259</c:v>
                </c:pt>
                <c:pt idx="1561">
                  <c:v>32.228668981481484</c:v>
                </c:pt>
                <c:pt idx="1562">
                  <c:v>32.242314814814812</c:v>
                </c:pt>
                <c:pt idx="1563">
                  <c:v>32.244340277777781</c:v>
                </c:pt>
                <c:pt idx="1564">
                  <c:v>32.245289351851852</c:v>
                </c:pt>
                <c:pt idx="1565">
                  <c:v>32.245509259259258</c:v>
                </c:pt>
                <c:pt idx="1566">
                  <c:v>32.246168981481482</c:v>
                </c:pt>
                <c:pt idx="1567">
                  <c:v>32.247708333333343</c:v>
                </c:pt>
                <c:pt idx="1568">
                  <c:v>32.249201388888892</c:v>
                </c:pt>
                <c:pt idx="1569">
                  <c:v>32.249976851851862</c:v>
                </c:pt>
                <c:pt idx="1570">
                  <c:v>32.256400462962972</c:v>
                </c:pt>
                <c:pt idx="1571">
                  <c:v>32.257662037037043</c:v>
                </c:pt>
                <c:pt idx="1572">
                  <c:v>32.258356481481478</c:v>
                </c:pt>
                <c:pt idx="1573">
                  <c:v>32.25894675925926</c:v>
                </c:pt>
                <c:pt idx="1574">
                  <c:v>32.265289351851862</c:v>
                </c:pt>
                <c:pt idx="1575">
                  <c:v>32.269374999999997</c:v>
                </c:pt>
                <c:pt idx="1576">
                  <c:v>32.271273148148147</c:v>
                </c:pt>
                <c:pt idx="1577">
                  <c:v>32.276087962962961</c:v>
                </c:pt>
                <c:pt idx="1578">
                  <c:v>32.283217592592592</c:v>
                </c:pt>
                <c:pt idx="1579">
                  <c:v>32.293298611111112</c:v>
                </c:pt>
                <c:pt idx="1580">
                  <c:v>32.296643518518522</c:v>
                </c:pt>
                <c:pt idx="1581">
                  <c:v>32.304328703703703</c:v>
                </c:pt>
                <c:pt idx="1582">
                  <c:v>32.311585648148153</c:v>
                </c:pt>
                <c:pt idx="1583">
                  <c:v>32.311701388888892</c:v>
                </c:pt>
                <c:pt idx="1584">
                  <c:v>32.329907407407397</c:v>
                </c:pt>
                <c:pt idx="1585">
                  <c:v>32.345636574074071</c:v>
                </c:pt>
                <c:pt idx="1586">
                  <c:v>32.350416666666668</c:v>
                </c:pt>
                <c:pt idx="1587">
                  <c:v>32.350879629629631</c:v>
                </c:pt>
                <c:pt idx="1588">
                  <c:v>32.351168981481479</c:v>
                </c:pt>
                <c:pt idx="1589">
                  <c:v>32.352152777777768</c:v>
                </c:pt>
                <c:pt idx="1590">
                  <c:v>32.664143518518522</c:v>
                </c:pt>
                <c:pt idx="1591">
                  <c:v>32.666504629629628</c:v>
                </c:pt>
                <c:pt idx="1592">
                  <c:v>32.668981481481481</c:v>
                </c:pt>
                <c:pt idx="1593">
                  <c:v>32.68579861111111</c:v>
                </c:pt>
                <c:pt idx="1594">
                  <c:v>32.697384259259259</c:v>
                </c:pt>
                <c:pt idx="1595">
                  <c:v>32.705752314814823</c:v>
                </c:pt>
                <c:pt idx="1596">
                  <c:v>32.712187499999999</c:v>
                </c:pt>
                <c:pt idx="1597">
                  <c:v>32.722754629629627</c:v>
                </c:pt>
                <c:pt idx="1598">
                  <c:v>32.73108796296296</c:v>
                </c:pt>
                <c:pt idx="1599">
                  <c:v>32.736307870370368</c:v>
                </c:pt>
                <c:pt idx="1600">
                  <c:v>32.739004629629633</c:v>
                </c:pt>
                <c:pt idx="1601">
                  <c:v>32.741805555555558</c:v>
                </c:pt>
                <c:pt idx="1602">
                  <c:v>32.742048611111109</c:v>
                </c:pt>
                <c:pt idx="1603">
                  <c:v>32.749201388888892</c:v>
                </c:pt>
                <c:pt idx="1604">
                  <c:v>32.758738425925927</c:v>
                </c:pt>
                <c:pt idx="1605">
                  <c:v>32.772314814814813</c:v>
                </c:pt>
                <c:pt idx="1606">
                  <c:v>32.78289351851852</c:v>
                </c:pt>
                <c:pt idx="1607">
                  <c:v>32.785682870370373</c:v>
                </c:pt>
                <c:pt idx="1608">
                  <c:v>32.788900462962957</c:v>
                </c:pt>
                <c:pt idx="1609">
                  <c:v>32.790659722222223</c:v>
                </c:pt>
                <c:pt idx="1610">
                  <c:v>32.793391203703713</c:v>
                </c:pt>
                <c:pt idx="1611">
                  <c:v>32.803877314814812</c:v>
                </c:pt>
                <c:pt idx="1612">
                  <c:v>32.813298611111108</c:v>
                </c:pt>
                <c:pt idx="1613">
                  <c:v>32.813449074074072</c:v>
                </c:pt>
                <c:pt idx="1614">
                  <c:v>32.815474537037034</c:v>
                </c:pt>
                <c:pt idx="1615">
                  <c:v>32.820034722222218</c:v>
                </c:pt>
                <c:pt idx="1616">
                  <c:v>32.82113425925926</c:v>
                </c:pt>
                <c:pt idx="1617">
                  <c:v>32.826724537037038</c:v>
                </c:pt>
                <c:pt idx="1618">
                  <c:v>32.832187500000003</c:v>
                </c:pt>
                <c:pt idx="1619">
                  <c:v>32.832708333333343</c:v>
                </c:pt>
                <c:pt idx="1620">
                  <c:v>32.836967592592593</c:v>
                </c:pt>
                <c:pt idx="1621">
                  <c:v>32.845104166666673</c:v>
                </c:pt>
                <c:pt idx="1622">
                  <c:v>32.847465277777779</c:v>
                </c:pt>
                <c:pt idx="1623">
                  <c:v>32.850798611111109</c:v>
                </c:pt>
                <c:pt idx="1624">
                  <c:v>32.855451388888888</c:v>
                </c:pt>
                <c:pt idx="1625">
                  <c:v>32.855486111111112</c:v>
                </c:pt>
                <c:pt idx="1626">
                  <c:v>32.856226851851851</c:v>
                </c:pt>
                <c:pt idx="1627">
                  <c:v>32.860162037037043</c:v>
                </c:pt>
                <c:pt idx="1628">
                  <c:v>32.860428240740738</c:v>
                </c:pt>
                <c:pt idx="1629">
                  <c:v>32.86914351851852</c:v>
                </c:pt>
                <c:pt idx="1630">
                  <c:v>32.873726851851849</c:v>
                </c:pt>
                <c:pt idx="1631">
                  <c:v>32.876435185185187</c:v>
                </c:pt>
                <c:pt idx="1632">
                  <c:v>32.877731481481483</c:v>
                </c:pt>
                <c:pt idx="1633">
                  <c:v>32.87890046296296</c:v>
                </c:pt>
                <c:pt idx="1634">
                  <c:v>32.88116898148148</c:v>
                </c:pt>
                <c:pt idx="1635">
                  <c:v>32.881631944444443</c:v>
                </c:pt>
                <c:pt idx="1636">
                  <c:v>32.884780092592592</c:v>
                </c:pt>
                <c:pt idx="1637">
                  <c:v>32.887129629629626</c:v>
                </c:pt>
                <c:pt idx="1638">
                  <c:v>32.887511574074082</c:v>
                </c:pt>
                <c:pt idx="1639">
                  <c:v>32.887881944444437</c:v>
                </c:pt>
                <c:pt idx="1640">
                  <c:v>32.890277777777783</c:v>
                </c:pt>
                <c:pt idx="1641">
                  <c:v>32.900821759259259</c:v>
                </c:pt>
                <c:pt idx="1642">
                  <c:v>32.901886574074076</c:v>
                </c:pt>
                <c:pt idx="1643">
                  <c:v>32.90758101851852</c:v>
                </c:pt>
                <c:pt idx="1644">
                  <c:v>32.907858796296303</c:v>
                </c:pt>
                <c:pt idx="1645">
                  <c:v>32.908449074074078</c:v>
                </c:pt>
                <c:pt idx="1646">
                  <c:v>32.909236111111113</c:v>
                </c:pt>
                <c:pt idx="1647">
                  <c:v>32.909918981481482</c:v>
                </c:pt>
                <c:pt idx="1648">
                  <c:v>32.912569444444443</c:v>
                </c:pt>
                <c:pt idx="1649">
                  <c:v>32.913587962962957</c:v>
                </c:pt>
                <c:pt idx="1650">
                  <c:v>32.914432870370369</c:v>
                </c:pt>
                <c:pt idx="1651">
                  <c:v>32.914710648148152</c:v>
                </c:pt>
                <c:pt idx="1652">
                  <c:v>32.914999999999999</c:v>
                </c:pt>
                <c:pt idx="1653">
                  <c:v>32.915844907407397</c:v>
                </c:pt>
                <c:pt idx="1654">
                  <c:v>32.91652777777778</c:v>
                </c:pt>
                <c:pt idx="1655">
                  <c:v>32.91739583333333</c:v>
                </c:pt>
                <c:pt idx="1656">
                  <c:v>32.917835648148149</c:v>
                </c:pt>
                <c:pt idx="1657">
                  <c:v>32.917858796296287</c:v>
                </c:pt>
                <c:pt idx="1658">
                  <c:v>32.918009259259257</c:v>
                </c:pt>
                <c:pt idx="1659">
                  <c:v>32.918032407407409</c:v>
                </c:pt>
                <c:pt idx="1660">
                  <c:v>32.918043981481482</c:v>
                </c:pt>
                <c:pt idx="1661">
                  <c:v>32.918067129629627</c:v>
                </c:pt>
                <c:pt idx="1662">
                  <c:v>32.918368055555547</c:v>
                </c:pt>
                <c:pt idx="1663">
                  <c:v>32.918379629629626</c:v>
                </c:pt>
                <c:pt idx="1664">
                  <c:v>32.918402777777779</c:v>
                </c:pt>
                <c:pt idx="1665">
                  <c:v>32.918611111111112</c:v>
                </c:pt>
                <c:pt idx="1666">
                  <c:v>32.918692129629633</c:v>
                </c:pt>
                <c:pt idx="1667">
                  <c:v>32.918703703703713</c:v>
                </c:pt>
                <c:pt idx="1668">
                  <c:v>32.919074074074082</c:v>
                </c:pt>
                <c:pt idx="1669">
                  <c:v>32.919386574074068</c:v>
                </c:pt>
                <c:pt idx="1670">
                  <c:v>32.919479166666669</c:v>
                </c:pt>
                <c:pt idx="1671">
                  <c:v>32.919618055555553</c:v>
                </c:pt>
                <c:pt idx="1672">
                  <c:v>32.920555555555552</c:v>
                </c:pt>
                <c:pt idx="1673">
                  <c:v>32.921134259259262</c:v>
                </c:pt>
                <c:pt idx="1674">
                  <c:v>32.921319444444443</c:v>
                </c:pt>
                <c:pt idx="1675">
                  <c:v>32.921388888888892</c:v>
                </c:pt>
                <c:pt idx="1676">
                  <c:v>32.921747685185188</c:v>
                </c:pt>
                <c:pt idx="1677">
                  <c:v>32.921875</c:v>
                </c:pt>
                <c:pt idx="1678">
                  <c:v>32.922291666666673</c:v>
                </c:pt>
                <c:pt idx="1679">
                  <c:v>32.922337962962963</c:v>
                </c:pt>
                <c:pt idx="1680">
                  <c:v>32.922673611111108</c:v>
                </c:pt>
                <c:pt idx="1681">
                  <c:v>32.922685185185188</c:v>
                </c:pt>
                <c:pt idx="1682">
                  <c:v>32.922905092592593</c:v>
                </c:pt>
                <c:pt idx="1683">
                  <c:v>32.92320601851852</c:v>
                </c:pt>
                <c:pt idx="1684">
                  <c:v>32.923912037037027</c:v>
                </c:pt>
                <c:pt idx="1685">
                  <c:v>32.924953703703707</c:v>
                </c:pt>
                <c:pt idx="1686">
                  <c:v>32.929467592592587</c:v>
                </c:pt>
                <c:pt idx="1687">
                  <c:v>32.930243055555557</c:v>
                </c:pt>
                <c:pt idx="1688">
                  <c:v>32.932766203703707</c:v>
                </c:pt>
                <c:pt idx="1689">
                  <c:v>32.933425925925917</c:v>
                </c:pt>
                <c:pt idx="1690">
                  <c:v>32.935208333333343</c:v>
                </c:pt>
                <c:pt idx="1691">
                  <c:v>32.937372685185188</c:v>
                </c:pt>
                <c:pt idx="1692">
                  <c:v>32.940150462962961</c:v>
                </c:pt>
                <c:pt idx="1693">
                  <c:v>32.944062500000001</c:v>
                </c:pt>
                <c:pt idx="1694">
                  <c:v>32.944212962962958</c:v>
                </c:pt>
                <c:pt idx="1695">
                  <c:v>32.95003472222222</c:v>
                </c:pt>
                <c:pt idx="1696">
                  <c:v>32.95060185185185</c:v>
                </c:pt>
                <c:pt idx="1697">
                  <c:v>32.952673611111109</c:v>
                </c:pt>
                <c:pt idx="1698">
                  <c:v>32.953043981481478</c:v>
                </c:pt>
                <c:pt idx="1699">
                  <c:v>32.954363425925933</c:v>
                </c:pt>
                <c:pt idx="1700">
                  <c:v>32.959849537037037</c:v>
                </c:pt>
                <c:pt idx="1701">
                  <c:v>32.961331018518521</c:v>
                </c:pt>
                <c:pt idx="1702">
                  <c:v>32.964143518518519</c:v>
                </c:pt>
                <c:pt idx="1703">
                  <c:v>32.967812500000001</c:v>
                </c:pt>
                <c:pt idx="1704">
                  <c:v>32.970891203703701</c:v>
                </c:pt>
                <c:pt idx="1705">
                  <c:v>32.972893518518518</c:v>
                </c:pt>
                <c:pt idx="1706">
                  <c:v>32.973171296296293</c:v>
                </c:pt>
                <c:pt idx="1707">
                  <c:v>32.973483796296293</c:v>
                </c:pt>
                <c:pt idx="1708">
                  <c:v>32.975659722222233</c:v>
                </c:pt>
                <c:pt idx="1709">
                  <c:v>32.976030092592588</c:v>
                </c:pt>
                <c:pt idx="1710">
                  <c:v>32.980266203703707</c:v>
                </c:pt>
                <c:pt idx="1711">
                  <c:v>32.980636574074083</c:v>
                </c:pt>
                <c:pt idx="1712">
                  <c:v>32.98153935185185</c:v>
                </c:pt>
                <c:pt idx="1713">
                  <c:v>32.982013888888893</c:v>
                </c:pt>
                <c:pt idx="1714">
                  <c:v>32.983020833333327</c:v>
                </c:pt>
                <c:pt idx="1715">
                  <c:v>32.983321759259262</c:v>
                </c:pt>
                <c:pt idx="1716">
                  <c:v>32.98431712962963</c:v>
                </c:pt>
                <c:pt idx="1717">
                  <c:v>32.9846875</c:v>
                </c:pt>
                <c:pt idx="1718">
                  <c:v>32.986770833333331</c:v>
                </c:pt>
                <c:pt idx="1719">
                  <c:v>32.98709490740741</c:v>
                </c:pt>
                <c:pt idx="1720">
                  <c:v>32.98803240740741</c:v>
                </c:pt>
                <c:pt idx="1721">
                  <c:v>32.989004629629633</c:v>
                </c:pt>
                <c:pt idx="1722">
                  <c:v>32.990057870370372</c:v>
                </c:pt>
                <c:pt idx="1723">
                  <c:v>32.991203703703697</c:v>
                </c:pt>
                <c:pt idx="1724">
                  <c:v>32.992037037037043</c:v>
                </c:pt>
                <c:pt idx="1725">
                  <c:v>32.993553240740738</c:v>
                </c:pt>
                <c:pt idx="1726">
                  <c:v>32.99363425925926</c:v>
                </c:pt>
                <c:pt idx="1727">
                  <c:v>32.995937499999997</c:v>
                </c:pt>
                <c:pt idx="1728">
                  <c:v>32.996076388888888</c:v>
                </c:pt>
                <c:pt idx="1729">
                  <c:v>32.996134259259257</c:v>
                </c:pt>
                <c:pt idx="1730">
                  <c:v>32.996273148148148</c:v>
                </c:pt>
                <c:pt idx="1731">
                  <c:v>32.996423611111112</c:v>
                </c:pt>
                <c:pt idx="1732">
                  <c:v>32.998194444444437</c:v>
                </c:pt>
                <c:pt idx="1733">
                  <c:v>32.998368055555552</c:v>
                </c:pt>
                <c:pt idx="1734">
                  <c:v>32.998437500000001</c:v>
                </c:pt>
                <c:pt idx="1735">
                  <c:v>32.999027777777783</c:v>
                </c:pt>
                <c:pt idx="1736">
                  <c:v>32.99912037037037</c:v>
                </c:pt>
                <c:pt idx="1737">
                  <c:v>32.999305555555559</c:v>
                </c:pt>
                <c:pt idx="1738">
                  <c:v>32.999710648148152</c:v>
                </c:pt>
                <c:pt idx="1739">
                  <c:v>32.999756944444442</c:v>
                </c:pt>
                <c:pt idx="1740">
                  <c:v>33.000243055555558</c:v>
                </c:pt>
                <c:pt idx="1741">
                  <c:v>33.000381944444442</c:v>
                </c:pt>
                <c:pt idx="1742">
                  <c:v>33.000451388888891</c:v>
                </c:pt>
                <c:pt idx="1743">
                  <c:v>33.000532407407412</c:v>
                </c:pt>
                <c:pt idx="1744">
                  <c:v>33.000555555555557</c:v>
                </c:pt>
                <c:pt idx="1745">
                  <c:v>33.000590277777768</c:v>
                </c:pt>
                <c:pt idx="1746">
                  <c:v>33.000624999999999</c:v>
                </c:pt>
                <c:pt idx="1747">
                  <c:v>33.000636574074072</c:v>
                </c:pt>
                <c:pt idx="1748">
                  <c:v>33.000694444444441</c:v>
                </c:pt>
                <c:pt idx="1749">
                  <c:v>33.000833333333333</c:v>
                </c:pt>
                <c:pt idx="1750">
                  <c:v>33.000868055555557</c:v>
                </c:pt>
                <c:pt idx="1751">
                  <c:v>33.000937499999999</c:v>
                </c:pt>
                <c:pt idx="1752">
                  <c:v>33.00107638888889</c:v>
                </c:pt>
                <c:pt idx="1753">
                  <c:v>33.001261574074071</c:v>
                </c:pt>
                <c:pt idx="1754">
                  <c:v>33.001400462962962</c:v>
                </c:pt>
                <c:pt idx="1755">
                  <c:v>33.001469907407397</c:v>
                </c:pt>
                <c:pt idx="1756">
                  <c:v>33.001527777777781</c:v>
                </c:pt>
                <c:pt idx="1757">
                  <c:v>33.001550925925933</c:v>
                </c:pt>
                <c:pt idx="1758">
                  <c:v>33.001631944444448</c:v>
                </c:pt>
                <c:pt idx="1759">
                  <c:v>33.001712962962962</c:v>
                </c:pt>
                <c:pt idx="1760">
                  <c:v>33.001805555555563</c:v>
                </c:pt>
                <c:pt idx="1761">
                  <c:v>33.00189814814815</c:v>
                </c:pt>
                <c:pt idx="1762">
                  <c:v>33.001921296296302</c:v>
                </c:pt>
                <c:pt idx="1763">
                  <c:v>33.002094907407397</c:v>
                </c:pt>
                <c:pt idx="1764">
                  <c:v>33.002129629629628</c:v>
                </c:pt>
                <c:pt idx="1765">
                  <c:v>33.002245370370368</c:v>
                </c:pt>
                <c:pt idx="1766">
                  <c:v>33.002361111111107</c:v>
                </c:pt>
                <c:pt idx="1767">
                  <c:v>33.002430555555563</c:v>
                </c:pt>
                <c:pt idx="1768">
                  <c:v>33.002581018518519</c:v>
                </c:pt>
                <c:pt idx="1769">
                  <c:v>33.002673611111113</c:v>
                </c:pt>
                <c:pt idx="1770">
                  <c:v>33.002696759259258</c:v>
                </c:pt>
                <c:pt idx="1771">
                  <c:v>33.002847222222222</c:v>
                </c:pt>
                <c:pt idx="1772">
                  <c:v>33.002858796296287</c:v>
                </c:pt>
                <c:pt idx="1773">
                  <c:v>33.002870370370367</c:v>
                </c:pt>
                <c:pt idx="1774">
                  <c:v>33.002939814814823</c:v>
                </c:pt>
                <c:pt idx="1775">
                  <c:v>33.00303240740741</c:v>
                </c:pt>
                <c:pt idx="1776">
                  <c:v>33.003067129629628</c:v>
                </c:pt>
                <c:pt idx="1777">
                  <c:v>33.003124999999997</c:v>
                </c:pt>
                <c:pt idx="1778">
                  <c:v>33.003136574074077</c:v>
                </c:pt>
                <c:pt idx="1779">
                  <c:v>33.003171296296287</c:v>
                </c:pt>
                <c:pt idx="1780">
                  <c:v>33.003206018518519</c:v>
                </c:pt>
                <c:pt idx="1781">
                  <c:v>33.003310185185192</c:v>
                </c:pt>
                <c:pt idx="1782">
                  <c:v>33.003379629629627</c:v>
                </c:pt>
                <c:pt idx="1783">
                  <c:v>33.003460648148149</c:v>
                </c:pt>
                <c:pt idx="1784">
                  <c:v>33.00359953703704</c:v>
                </c:pt>
                <c:pt idx="1785">
                  <c:v>33.003761574074083</c:v>
                </c:pt>
                <c:pt idx="1786">
                  <c:v>33.003796296296287</c:v>
                </c:pt>
                <c:pt idx="1787">
                  <c:v>33.003819444444453</c:v>
                </c:pt>
                <c:pt idx="1788">
                  <c:v>33.003865740740743</c:v>
                </c:pt>
                <c:pt idx="1789">
                  <c:v>33.003877314814822</c:v>
                </c:pt>
                <c:pt idx="1790">
                  <c:v>33.003946759259257</c:v>
                </c:pt>
                <c:pt idx="1791">
                  <c:v>33.003969907407409</c:v>
                </c:pt>
                <c:pt idx="1792">
                  <c:v>33.004062500000003</c:v>
                </c:pt>
                <c:pt idx="1793">
                  <c:v>33.004143518518518</c:v>
                </c:pt>
                <c:pt idx="1794">
                  <c:v>33.004421296296293</c:v>
                </c:pt>
                <c:pt idx="1795">
                  <c:v>33.004513888888887</c:v>
                </c:pt>
                <c:pt idx="1796">
                  <c:v>33.004687500000003</c:v>
                </c:pt>
                <c:pt idx="1797">
                  <c:v>33.004756944444438</c:v>
                </c:pt>
                <c:pt idx="1798">
                  <c:v>33.00478009259259</c:v>
                </c:pt>
                <c:pt idx="1799">
                  <c:v>33.004849537037039</c:v>
                </c:pt>
                <c:pt idx="1800">
                  <c:v>33.004930555555553</c:v>
                </c:pt>
                <c:pt idx="1801">
                  <c:v>33.005011574074082</c:v>
                </c:pt>
                <c:pt idx="1802">
                  <c:v>33.00509259259259</c:v>
                </c:pt>
                <c:pt idx="1803">
                  <c:v>33.005127314814807</c:v>
                </c:pt>
                <c:pt idx="1804">
                  <c:v>33.005173611111111</c:v>
                </c:pt>
                <c:pt idx="1805">
                  <c:v>33.005185185185177</c:v>
                </c:pt>
                <c:pt idx="1806">
                  <c:v>33.005312500000002</c:v>
                </c:pt>
                <c:pt idx="1807">
                  <c:v>33.005358796296299</c:v>
                </c:pt>
                <c:pt idx="1808">
                  <c:v>33.005416666666669</c:v>
                </c:pt>
                <c:pt idx="1809">
                  <c:v>33.005428240740741</c:v>
                </c:pt>
                <c:pt idx="1810">
                  <c:v>33.005474537037038</c:v>
                </c:pt>
                <c:pt idx="1811">
                  <c:v>33.005648148148147</c:v>
                </c:pt>
                <c:pt idx="1812">
                  <c:v>33.005694444444437</c:v>
                </c:pt>
                <c:pt idx="1813">
                  <c:v>33.005717592592603</c:v>
                </c:pt>
                <c:pt idx="1814">
                  <c:v>33.005844907407408</c:v>
                </c:pt>
                <c:pt idx="1815">
                  <c:v>33.005891203703698</c:v>
                </c:pt>
                <c:pt idx="1816">
                  <c:v>33.006064814814813</c:v>
                </c:pt>
                <c:pt idx="1817">
                  <c:v>33.006076388888893</c:v>
                </c:pt>
                <c:pt idx="1818">
                  <c:v>33.006157407407407</c:v>
                </c:pt>
                <c:pt idx="1819">
                  <c:v>33.006192129629632</c:v>
                </c:pt>
                <c:pt idx="1820">
                  <c:v>33.006226851851849</c:v>
                </c:pt>
                <c:pt idx="1821">
                  <c:v>33.006307870370371</c:v>
                </c:pt>
                <c:pt idx="1822">
                  <c:v>33.006331018518523</c:v>
                </c:pt>
                <c:pt idx="1823">
                  <c:v>33.006458333333327</c:v>
                </c:pt>
                <c:pt idx="1824">
                  <c:v>33.006469907407407</c:v>
                </c:pt>
                <c:pt idx="1825">
                  <c:v>33.006493055555552</c:v>
                </c:pt>
                <c:pt idx="1826">
                  <c:v>33.006631944444443</c:v>
                </c:pt>
                <c:pt idx="1827">
                  <c:v>33.006643518518523</c:v>
                </c:pt>
                <c:pt idx="1828">
                  <c:v>33.006863425925928</c:v>
                </c:pt>
                <c:pt idx="1829">
                  <c:v>33.006921296296298</c:v>
                </c:pt>
                <c:pt idx="1830">
                  <c:v>33.007025462962957</c:v>
                </c:pt>
                <c:pt idx="1831">
                  <c:v>33.007372685185182</c:v>
                </c:pt>
                <c:pt idx="1832">
                  <c:v>33.010428240740737</c:v>
                </c:pt>
                <c:pt idx="1833">
                  <c:v>33.015625</c:v>
                </c:pt>
                <c:pt idx="1834">
                  <c:v>33.017164351851847</c:v>
                </c:pt>
                <c:pt idx="1835">
                  <c:v>33.025462962962962</c:v>
                </c:pt>
                <c:pt idx="1836">
                  <c:v>33.029710648148153</c:v>
                </c:pt>
                <c:pt idx="1837">
                  <c:v>33.031319444444442</c:v>
                </c:pt>
                <c:pt idx="1838">
                  <c:v>33.032442129629629</c:v>
                </c:pt>
                <c:pt idx="1839">
                  <c:v>33.036481481481481</c:v>
                </c:pt>
                <c:pt idx="1840">
                  <c:v>33.038854166666667</c:v>
                </c:pt>
                <c:pt idx="1841">
                  <c:v>33.041712962962961</c:v>
                </c:pt>
                <c:pt idx="1842">
                  <c:v>33.044710648148147</c:v>
                </c:pt>
                <c:pt idx="1843">
                  <c:v>33.047199074074072</c:v>
                </c:pt>
                <c:pt idx="1844">
                  <c:v>33.049293981481483</c:v>
                </c:pt>
                <c:pt idx="1845">
                  <c:v>33.055034722222217</c:v>
                </c:pt>
                <c:pt idx="1846">
                  <c:v>33.057129629629628</c:v>
                </c:pt>
                <c:pt idx="1847">
                  <c:v>33.063298611111108</c:v>
                </c:pt>
                <c:pt idx="1848">
                  <c:v>33.066388888888888</c:v>
                </c:pt>
                <c:pt idx="1849">
                  <c:v>33.070393518518522</c:v>
                </c:pt>
                <c:pt idx="1850">
                  <c:v>33.076388888888893</c:v>
                </c:pt>
                <c:pt idx="1851">
                  <c:v>33.082210648148148</c:v>
                </c:pt>
                <c:pt idx="1852">
                  <c:v>33.084201388888893</c:v>
                </c:pt>
                <c:pt idx="1853">
                  <c:v>33.08460648148148</c:v>
                </c:pt>
                <c:pt idx="1854">
                  <c:v>33.086331018518521</c:v>
                </c:pt>
                <c:pt idx="1855">
                  <c:v>33.088495370370367</c:v>
                </c:pt>
                <c:pt idx="1856">
                  <c:v>33.093414351851862</c:v>
                </c:pt>
                <c:pt idx="1857">
                  <c:v>33.105173611111113</c:v>
                </c:pt>
                <c:pt idx="1858">
                  <c:v>33.10665509259259</c:v>
                </c:pt>
                <c:pt idx="1859">
                  <c:v>33.117986111111108</c:v>
                </c:pt>
                <c:pt idx="1860">
                  <c:v>33.119259259259259</c:v>
                </c:pt>
                <c:pt idx="1861">
                  <c:v>33.130868055555553</c:v>
                </c:pt>
                <c:pt idx="1862">
                  <c:v>33.13414351851852</c:v>
                </c:pt>
                <c:pt idx="1863">
                  <c:v>33.138321759259263</c:v>
                </c:pt>
                <c:pt idx="1864">
                  <c:v>33.14484953703704</c:v>
                </c:pt>
                <c:pt idx="1865">
                  <c:v>33.156874999999999</c:v>
                </c:pt>
                <c:pt idx="1866">
                  <c:v>33.162233796296299</c:v>
                </c:pt>
                <c:pt idx="1867">
                  <c:v>33.183576388888888</c:v>
                </c:pt>
                <c:pt idx="1868">
                  <c:v>33.192418981481481</c:v>
                </c:pt>
                <c:pt idx="1869">
                  <c:v>33.200486111111111</c:v>
                </c:pt>
                <c:pt idx="1870">
                  <c:v>33.207731481481481</c:v>
                </c:pt>
                <c:pt idx="1871">
                  <c:v>33.216782407407408</c:v>
                </c:pt>
                <c:pt idx="1872">
                  <c:v>33.226284722222218</c:v>
                </c:pt>
                <c:pt idx="1873">
                  <c:v>33.240381944444437</c:v>
                </c:pt>
                <c:pt idx="1874">
                  <c:v>33.255694444444437</c:v>
                </c:pt>
                <c:pt idx="1875">
                  <c:v>33.256458333333327</c:v>
                </c:pt>
                <c:pt idx="1876">
                  <c:v>33.260185185185193</c:v>
                </c:pt>
                <c:pt idx="1877">
                  <c:v>33.296527777777783</c:v>
                </c:pt>
                <c:pt idx="1878">
                  <c:v>33.305127314814818</c:v>
                </c:pt>
                <c:pt idx="1879">
                  <c:v>33.310335648148147</c:v>
                </c:pt>
                <c:pt idx="1880">
                  <c:v>33.345844907407397</c:v>
                </c:pt>
                <c:pt idx="1881">
                  <c:v>33.346423611111113</c:v>
                </c:pt>
                <c:pt idx="1882">
                  <c:v>33.375671296296296</c:v>
                </c:pt>
                <c:pt idx="1883">
                  <c:v>33.385879629629628</c:v>
                </c:pt>
                <c:pt idx="1884">
                  <c:v>33.647766203703704</c:v>
                </c:pt>
                <c:pt idx="1885">
                  <c:v>33.66633101851852</c:v>
                </c:pt>
                <c:pt idx="1886">
                  <c:v>33.676620370370372</c:v>
                </c:pt>
                <c:pt idx="1887">
                  <c:v>33.724884259259262</c:v>
                </c:pt>
                <c:pt idx="1888">
                  <c:v>33.726990740740739</c:v>
                </c:pt>
                <c:pt idx="1889">
                  <c:v>33.734548611111109</c:v>
                </c:pt>
                <c:pt idx="1890">
                  <c:v>33.739699074074068</c:v>
                </c:pt>
                <c:pt idx="1891">
                  <c:v>33.751516203703702</c:v>
                </c:pt>
                <c:pt idx="1892">
                  <c:v>33.76284722222222</c:v>
                </c:pt>
                <c:pt idx="1893">
                  <c:v>33.763125000000002</c:v>
                </c:pt>
                <c:pt idx="1894">
                  <c:v>33.788611111111109</c:v>
                </c:pt>
                <c:pt idx="1895">
                  <c:v>33.793344907407409</c:v>
                </c:pt>
                <c:pt idx="1896">
                  <c:v>33.795081018518523</c:v>
                </c:pt>
                <c:pt idx="1897">
                  <c:v>33.801261574074083</c:v>
                </c:pt>
                <c:pt idx="1898">
                  <c:v>33.806423611111107</c:v>
                </c:pt>
                <c:pt idx="1899">
                  <c:v>33.808819444444453</c:v>
                </c:pt>
                <c:pt idx="1900">
                  <c:v>33.80966435185185</c:v>
                </c:pt>
                <c:pt idx="1901">
                  <c:v>33.811562500000001</c:v>
                </c:pt>
                <c:pt idx="1902">
                  <c:v>33.824722222222221</c:v>
                </c:pt>
                <c:pt idx="1903">
                  <c:v>33.827256944444443</c:v>
                </c:pt>
                <c:pt idx="1904">
                  <c:v>33.858622685185182</c:v>
                </c:pt>
                <c:pt idx="1905">
                  <c:v>33.872569444444437</c:v>
                </c:pt>
                <c:pt idx="1906">
                  <c:v>33.875486111111108</c:v>
                </c:pt>
                <c:pt idx="1907">
                  <c:v>33.885173611111107</c:v>
                </c:pt>
                <c:pt idx="1908">
                  <c:v>33.885810185185193</c:v>
                </c:pt>
                <c:pt idx="1909">
                  <c:v>33.893703703703707</c:v>
                </c:pt>
                <c:pt idx="1910">
                  <c:v>33.894722222222221</c:v>
                </c:pt>
                <c:pt idx="1911">
                  <c:v>33.910578703703713</c:v>
                </c:pt>
                <c:pt idx="1912">
                  <c:v>33.930451388888891</c:v>
                </c:pt>
                <c:pt idx="1913">
                  <c:v>33.938194444444441</c:v>
                </c:pt>
                <c:pt idx="1914">
                  <c:v>33.943171296296299</c:v>
                </c:pt>
                <c:pt idx="1915">
                  <c:v>33.94474537037037</c:v>
                </c:pt>
                <c:pt idx="1916">
                  <c:v>33.947187499999998</c:v>
                </c:pt>
                <c:pt idx="1917">
                  <c:v>33.952361111111109</c:v>
                </c:pt>
                <c:pt idx="1918">
                  <c:v>33.957951388888887</c:v>
                </c:pt>
                <c:pt idx="1919">
                  <c:v>33.984155092592587</c:v>
                </c:pt>
                <c:pt idx="1920">
                  <c:v>33.984201388888891</c:v>
                </c:pt>
                <c:pt idx="1921">
                  <c:v>33.993298611111108</c:v>
                </c:pt>
                <c:pt idx="1922">
                  <c:v>33.993564814814818</c:v>
                </c:pt>
                <c:pt idx="1923">
                  <c:v>33.994942129629628</c:v>
                </c:pt>
                <c:pt idx="1924">
                  <c:v>34.000636574074072</c:v>
                </c:pt>
                <c:pt idx="1925">
                  <c:v>34.001354166666673</c:v>
                </c:pt>
                <c:pt idx="1926">
                  <c:v>34.00189814814815</c:v>
                </c:pt>
                <c:pt idx="1927">
                  <c:v>34.001967592592592</c:v>
                </c:pt>
                <c:pt idx="1928">
                  <c:v>34.002488425925932</c:v>
                </c:pt>
                <c:pt idx="1929">
                  <c:v>34.002557870370367</c:v>
                </c:pt>
                <c:pt idx="1930">
                  <c:v>34.003321759259258</c:v>
                </c:pt>
                <c:pt idx="1931">
                  <c:v>34.00364583333333</c:v>
                </c:pt>
                <c:pt idx="1932">
                  <c:v>34.004050925925917</c:v>
                </c:pt>
                <c:pt idx="1933">
                  <c:v>34.004293981481482</c:v>
                </c:pt>
                <c:pt idx="1934">
                  <c:v>34.004317129629626</c:v>
                </c:pt>
                <c:pt idx="1935">
                  <c:v>34.004745370370372</c:v>
                </c:pt>
                <c:pt idx="1936">
                  <c:v>34.004814814814807</c:v>
                </c:pt>
                <c:pt idx="1937">
                  <c:v>34.004953703703713</c:v>
                </c:pt>
                <c:pt idx="1938">
                  <c:v>34.005266203703712</c:v>
                </c:pt>
                <c:pt idx="1939">
                  <c:v>34.005428240740741</c:v>
                </c:pt>
                <c:pt idx="1940">
                  <c:v>34.005567129629632</c:v>
                </c:pt>
                <c:pt idx="1941">
                  <c:v>34.005763888888893</c:v>
                </c:pt>
                <c:pt idx="1942">
                  <c:v>34.013564814814814</c:v>
                </c:pt>
                <c:pt idx="1943">
                  <c:v>34.01417824074074</c:v>
                </c:pt>
                <c:pt idx="1944">
                  <c:v>34.014849537037037</c:v>
                </c:pt>
                <c:pt idx="1945">
                  <c:v>34.016145833333333</c:v>
                </c:pt>
                <c:pt idx="1946">
                  <c:v>34.018877314814823</c:v>
                </c:pt>
                <c:pt idx="1947">
                  <c:v>34.01984953703704</c:v>
                </c:pt>
                <c:pt idx="1948">
                  <c:v>34.025810185185193</c:v>
                </c:pt>
                <c:pt idx="1949">
                  <c:v>34.038032407407407</c:v>
                </c:pt>
                <c:pt idx="1950">
                  <c:v>34.045648148148153</c:v>
                </c:pt>
                <c:pt idx="1951">
                  <c:v>34.045775462962958</c:v>
                </c:pt>
                <c:pt idx="1952">
                  <c:v>34.048287037037028</c:v>
                </c:pt>
                <c:pt idx="1953">
                  <c:v>34.054409722222218</c:v>
                </c:pt>
                <c:pt idx="1954">
                  <c:v>34.056550925925933</c:v>
                </c:pt>
                <c:pt idx="1955">
                  <c:v>34.057754629629628</c:v>
                </c:pt>
                <c:pt idx="1956">
                  <c:v>34.075173611111111</c:v>
                </c:pt>
                <c:pt idx="1957">
                  <c:v>34.077060185185182</c:v>
                </c:pt>
                <c:pt idx="1958">
                  <c:v>34.084317129629632</c:v>
                </c:pt>
                <c:pt idx="1959">
                  <c:v>34.086365740740739</c:v>
                </c:pt>
                <c:pt idx="1960">
                  <c:v>34.08820601851852</c:v>
                </c:pt>
                <c:pt idx="1961">
                  <c:v>34.093287037037037</c:v>
                </c:pt>
                <c:pt idx="1962">
                  <c:v>34.106435185185177</c:v>
                </c:pt>
                <c:pt idx="1963">
                  <c:v>34.109791666666673</c:v>
                </c:pt>
                <c:pt idx="1964">
                  <c:v>34.1222337962963</c:v>
                </c:pt>
                <c:pt idx="1965">
                  <c:v>34.130937500000002</c:v>
                </c:pt>
                <c:pt idx="1966">
                  <c:v>34.153946759259263</c:v>
                </c:pt>
                <c:pt idx="1967">
                  <c:v>34.163391203703704</c:v>
                </c:pt>
                <c:pt idx="1968">
                  <c:v>34.167685185185192</c:v>
                </c:pt>
                <c:pt idx="1969">
                  <c:v>34.181712962962962</c:v>
                </c:pt>
                <c:pt idx="1970">
                  <c:v>34.206574074074076</c:v>
                </c:pt>
                <c:pt idx="1971">
                  <c:v>34.212986111111107</c:v>
                </c:pt>
                <c:pt idx="1972">
                  <c:v>34.218020833333327</c:v>
                </c:pt>
                <c:pt idx="1973">
                  <c:v>34.221226851851853</c:v>
                </c:pt>
                <c:pt idx="1974">
                  <c:v>34.25642361111111</c:v>
                </c:pt>
                <c:pt idx="1975">
                  <c:v>34.261168981481482</c:v>
                </c:pt>
                <c:pt idx="1976">
                  <c:v>34.261342592592591</c:v>
                </c:pt>
                <c:pt idx="1977">
                  <c:v>34.273564814814812</c:v>
                </c:pt>
                <c:pt idx="1978">
                  <c:v>34.278923611111111</c:v>
                </c:pt>
                <c:pt idx="1979">
                  <c:v>34.27954861111111</c:v>
                </c:pt>
                <c:pt idx="1980">
                  <c:v>34.282164351851847</c:v>
                </c:pt>
                <c:pt idx="1981">
                  <c:v>34.294259259259263</c:v>
                </c:pt>
                <c:pt idx="1982">
                  <c:v>34.308935185185177</c:v>
                </c:pt>
                <c:pt idx="1983">
                  <c:v>34.357662037037038</c:v>
                </c:pt>
                <c:pt idx="1984">
                  <c:v>34.624583333333327</c:v>
                </c:pt>
                <c:pt idx="1985">
                  <c:v>34.646134259259263</c:v>
                </c:pt>
                <c:pt idx="1986">
                  <c:v>34.655092592592602</c:v>
                </c:pt>
                <c:pt idx="1987">
                  <c:v>34.683310185185192</c:v>
                </c:pt>
                <c:pt idx="1988">
                  <c:v>34.705462962962962</c:v>
                </c:pt>
                <c:pt idx="1989">
                  <c:v>34.70898148148148</c:v>
                </c:pt>
                <c:pt idx="1990">
                  <c:v>34.722708333333337</c:v>
                </c:pt>
                <c:pt idx="1991">
                  <c:v>34.724826388888893</c:v>
                </c:pt>
                <c:pt idx="1992">
                  <c:v>34.724849537037038</c:v>
                </c:pt>
                <c:pt idx="1993">
                  <c:v>34.725358796296298</c:v>
                </c:pt>
                <c:pt idx="1994">
                  <c:v>34.725833333333327</c:v>
                </c:pt>
                <c:pt idx="1995">
                  <c:v>34.756238425925929</c:v>
                </c:pt>
                <c:pt idx="1996">
                  <c:v>34.768298611111113</c:v>
                </c:pt>
                <c:pt idx="1997">
                  <c:v>34.770243055555547</c:v>
                </c:pt>
                <c:pt idx="1998">
                  <c:v>34.771759259259262</c:v>
                </c:pt>
                <c:pt idx="1999">
                  <c:v>34.774664351851847</c:v>
                </c:pt>
                <c:pt idx="2000">
                  <c:v>34.822002314814817</c:v>
                </c:pt>
                <c:pt idx="2001">
                  <c:v>34.831423611111113</c:v>
                </c:pt>
                <c:pt idx="2002">
                  <c:v>34.841631944444437</c:v>
                </c:pt>
                <c:pt idx="2003">
                  <c:v>34.862118055555563</c:v>
                </c:pt>
                <c:pt idx="2004">
                  <c:v>34.866284722222233</c:v>
                </c:pt>
                <c:pt idx="2005">
                  <c:v>34.867557870370369</c:v>
                </c:pt>
                <c:pt idx="2006">
                  <c:v>34.873032407407408</c:v>
                </c:pt>
                <c:pt idx="2007">
                  <c:v>34.8753125</c:v>
                </c:pt>
                <c:pt idx="2008">
                  <c:v>34.880405092592589</c:v>
                </c:pt>
                <c:pt idx="2009">
                  <c:v>34.882071759259262</c:v>
                </c:pt>
                <c:pt idx="2010">
                  <c:v>34.893472222222222</c:v>
                </c:pt>
                <c:pt idx="2011">
                  <c:v>34.910300925925917</c:v>
                </c:pt>
                <c:pt idx="2012">
                  <c:v>34.911168981481481</c:v>
                </c:pt>
                <c:pt idx="2013">
                  <c:v>34.91627314814815</c:v>
                </c:pt>
                <c:pt idx="2014">
                  <c:v>34.917083333333331</c:v>
                </c:pt>
                <c:pt idx="2015">
                  <c:v>34.918113425925917</c:v>
                </c:pt>
                <c:pt idx="2016">
                  <c:v>34.918333333333337</c:v>
                </c:pt>
                <c:pt idx="2017">
                  <c:v>34.9191087962963</c:v>
                </c:pt>
                <c:pt idx="2018">
                  <c:v>34.920081018518523</c:v>
                </c:pt>
                <c:pt idx="2019">
                  <c:v>34.921099537037037</c:v>
                </c:pt>
                <c:pt idx="2020">
                  <c:v>34.921469907407413</c:v>
                </c:pt>
                <c:pt idx="2021">
                  <c:v>34.921875</c:v>
                </c:pt>
                <c:pt idx="2022">
                  <c:v>34.922557870370369</c:v>
                </c:pt>
                <c:pt idx="2023">
                  <c:v>34.922581018518521</c:v>
                </c:pt>
                <c:pt idx="2024">
                  <c:v>34.922928240740738</c:v>
                </c:pt>
                <c:pt idx="2025">
                  <c:v>34.935150462962973</c:v>
                </c:pt>
                <c:pt idx="2026">
                  <c:v>34.938206018518521</c:v>
                </c:pt>
                <c:pt idx="2027">
                  <c:v>34.939594907407397</c:v>
                </c:pt>
                <c:pt idx="2028">
                  <c:v>34.946666666666673</c:v>
                </c:pt>
                <c:pt idx="2029">
                  <c:v>34.948414351851852</c:v>
                </c:pt>
                <c:pt idx="2030">
                  <c:v>34.950682870370372</c:v>
                </c:pt>
                <c:pt idx="2031">
                  <c:v>34.955520833333331</c:v>
                </c:pt>
                <c:pt idx="2032">
                  <c:v>34.96068287037037</c:v>
                </c:pt>
                <c:pt idx="2033">
                  <c:v>34.966724537037038</c:v>
                </c:pt>
                <c:pt idx="2034">
                  <c:v>34.970358796296303</c:v>
                </c:pt>
                <c:pt idx="2035">
                  <c:v>34.972928240740742</c:v>
                </c:pt>
                <c:pt idx="2036">
                  <c:v>34.976631944444442</c:v>
                </c:pt>
                <c:pt idx="2037">
                  <c:v>34.976793981481478</c:v>
                </c:pt>
                <c:pt idx="2038">
                  <c:v>34.979247685185193</c:v>
                </c:pt>
                <c:pt idx="2039">
                  <c:v>34.980821759259257</c:v>
                </c:pt>
                <c:pt idx="2040">
                  <c:v>34.980891203703713</c:v>
                </c:pt>
                <c:pt idx="2041">
                  <c:v>34.981203703703713</c:v>
                </c:pt>
                <c:pt idx="2042">
                  <c:v>34.982523148148147</c:v>
                </c:pt>
                <c:pt idx="2043">
                  <c:v>34.985486111111108</c:v>
                </c:pt>
                <c:pt idx="2044">
                  <c:v>34.986689814814817</c:v>
                </c:pt>
                <c:pt idx="2045">
                  <c:v>34.987280092592592</c:v>
                </c:pt>
                <c:pt idx="2046">
                  <c:v>34.990243055555553</c:v>
                </c:pt>
                <c:pt idx="2047">
                  <c:v>34.990671296296298</c:v>
                </c:pt>
                <c:pt idx="2048">
                  <c:v>34.995185185185193</c:v>
                </c:pt>
                <c:pt idx="2049">
                  <c:v>34.996331018518518</c:v>
                </c:pt>
                <c:pt idx="2050">
                  <c:v>34.99716435185185</c:v>
                </c:pt>
                <c:pt idx="2051">
                  <c:v>34.9972337962963</c:v>
                </c:pt>
                <c:pt idx="2052">
                  <c:v>34.997858796296299</c:v>
                </c:pt>
                <c:pt idx="2053">
                  <c:v>34.998055555555553</c:v>
                </c:pt>
                <c:pt idx="2054">
                  <c:v>35.000046296296297</c:v>
                </c:pt>
                <c:pt idx="2055">
                  <c:v>35.000069444444442</c:v>
                </c:pt>
                <c:pt idx="2056">
                  <c:v>35.000972222222217</c:v>
                </c:pt>
                <c:pt idx="2057">
                  <c:v>35.001122685185187</c:v>
                </c:pt>
                <c:pt idx="2058">
                  <c:v>35.001238425925933</c:v>
                </c:pt>
                <c:pt idx="2059">
                  <c:v>35.001307870370368</c:v>
                </c:pt>
                <c:pt idx="2060">
                  <c:v>35.001678240740738</c:v>
                </c:pt>
                <c:pt idx="2061">
                  <c:v>35.001689814814817</c:v>
                </c:pt>
                <c:pt idx="2062">
                  <c:v>35.002187499999998</c:v>
                </c:pt>
                <c:pt idx="2063">
                  <c:v>35.002488425925932</c:v>
                </c:pt>
                <c:pt idx="2064">
                  <c:v>35.002534722222222</c:v>
                </c:pt>
                <c:pt idx="2065">
                  <c:v>35.002557870370367</c:v>
                </c:pt>
                <c:pt idx="2066">
                  <c:v>35.002789351851852</c:v>
                </c:pt>
                <c:pt idx="2067">
                  <c:v>35.002928240740736</c:v>
                </c:pt>
                <c:pt idx="2068">
                  <c:v>35.002939814814823</c:v>
                </c:pt>
                <c:pt idx="2069">
                  <c:v>35.003020833333331</c:v>
                </c:pt>
                <c:pt idx="2070">
                  <c:v>35.003680555555547</c:v>
                </c:pt>
                <c:pt idx="2071">
                  <c:v>35.00390046296296</c:v>
                </c:pt>
                <c:pt idx="2072">
                  <c:v>35.004027777777779</c:v>
                </c:pt>
                <c:pt idx="2073">
                  <c:v>35.00415509259259</c:v>
                </c:pt>
                <c:pt idx="2074">
                  <c:v>35.005243055555553</c:v>
                </c:pt>
                <c:pt idx="2075">
                  <c:v>35.005740740740741</c:v>
                </c:pt>
                <c:pt idx="2076">
                  <c:v>35.005787037037038</c:v>
                </c:pt>
                <c:pt idx="2077">
                  <c:v>35.006064814814813</c:v>
                </c:pt>
                <c:pt idx="2078">
                  <c:v>35.006238425925929</c:v>
                </c:pt>
                <c:pt idx="2079">
                  <c:v>35.006782407407407</c:v>
                </c:pt>
                <c:pt idx="2080">
                  <c:v>35.008287037037043</c:v>
                </c:pt>
                <c:pt idx="2081">
                  <c:v>35.008761574074072</c:v>
                </c:pt>
                <c:pt idx="2082">
                  <c:v>35.01</c:v>
                </c:pt>
                <c:pt idx="2083">
                  <c:v>35.017951388888889</c:v>
                </c:pt>
                <c:pt idx="2084">
                  <c:v>35.023807870370369</c:v>
                </c:pt>
                <c:pt idx="2085">
                  <c:v>35.02482638888889</c:v>
                </c:pt>
                <c:pt idx="2086">
                  <c:v>35.029074074074067</c:v>
                </c:pt>
                <c:pt idx="2087">
                  <c:v>35.031284722222217</c:v>
                </c:pt>
                <c:pt idx="2088">
                  <c:v>35.03320601851852</c:v>
                </c:pt>
                <c:pt idx="2089">
                  <c:v>35.050439814814823</c:v>
                </c:pt>
                <c:pt idx="2090">
                  <c:v>35.056932870370368</c:v>
                </c:pt>
                <c:pt idx="2091">
                  <c:v>35.06357638888889</c:v>
                </c:pt>
                <c:pt idx="2092">
                  <c:v>35.066875000000003</c:v>
                </c:pt>
                <c:pt idx="2093">
                  <c:v>35.068587962962972</c:v>
                </c:pt>
                <c:pt idx="2094">
                  <c:v>35.077974537037043</c:v>
                </c:pt>
                <c:pt idx="2095">
                  <c:v>35.082418981481482</c:v>
                </c:pt>
                <c:pt idx="2096">
                  <c:v>35.088379629629628</c:v>
                </c:pt>
                <c:pt idx="2097">
                  <c:v>35.089895833333337</c:v>
                </c:pt>
                <c:pt idx="2098">
                  <c:v>35.090671296296293</c:v>
                </c:pt>
                <c:pt idx="2099">
                  <c:v>35.096377314814823</c:v>
                </c:pt>
                <c:pt idx="2100">
                  <c:v>35.099201388888893</c:v>
                </c:pt>
                <c:pt idx="2101">
                  <c:v>35.124479166666667</c:v>
                </c:pt>
                <c:pt idx="2102">
                  <c:v>35.125601851851847</c:v>
                </c:pt>
                <c:pt idx="2103">
                  <c:v>35.13784722222222</c:v>
                </c:pt>
                <c:pt idx="2104">
                  <c:v>35.139768518518522</c:v>
                </c:pt>
                <c:pt idx="2105">
                  <c:v>35.172604166666673</c:v>
                </c:pt>
                <c:pt idx="2106">
                  <c:v>35.191111111111113</c:v>
                </c:pt>
                <c:pt idx="2107">
                  <c:v>35.198263888888889</c:v>
                </c:pt>
                <c:pt idx="2108">
                  <c:v>35.204305555555557</c:v>
                </c:pt>
                <c:pt idx="2109">
                  <c:v>35.207175925925917</c:v>
                </c:pt>
                <c:pt idx="2110">
                  <c:v>35.223645833333343</c:v>
                </c:pt>
                <c:pt idx="2111">
                  <c:v>35.234988425925927</c:v>
                </c:pt>
                <c:pt idx="2112">
                  <c:v>35.248506944444443</c:v>
                </c:pt>
                <c:pt idx="2113">
                  <c:v>35.248900462962958</c:v>
                </c:pt>
                <c:pt idx="2114">
                  <c:v>35.276319444444447</c:v>
                </c:pt>
                <c:pt idx="2115">
                  <c:v>35.296458333333327</c:v>
                </c:pt>
                <c:pt idx="2116">
                  <c:v>35.312210648148152</c:v>
                </c:pt>
                <c:pt idx="2117">
                  <c:v>35.314097222222223</c:v>
                </c:pt>
                <c:pt idx="2118">
                  <c:v>35.351886574074072</c:v>
                </c:pt>
                <c:pt idx="2119">
                  <c:v>35.378506944444453</c:v>
                </c:pt>
                <c:pt idx="2120">
                  <c:v>35.600902777777783</c:v>
                </c:pt>
                <c:pt idx="2121">
                  <c:v>35.625868055555557</c:v>
                </c:pt>
                <c:pt idx="2122">
                  <c:v>35.648611111111109</c:v>
                </c:pt>
                <c:pt idx="2123">
                  <c:v>35.689224537037028</c:v>
                </c:pt>
                <c:pt idx="2124">
                  <c:v>35.696574074074071</c:v>
                </c:pt>
                <c:pt idx="2125">
                  <c:v>35.700046296296293</c:v>
                </c:pt>
                <c:pt idx="2126">
                  <c:v>35.710104166666667</c:v>
                </c:pt>
                <c:pt idx="2127">
                  <c:v>35.710324074074073</c:v>
                </c:pt>
                <c:pt idx="2128">
                  <c:v>35.713807870370367</c:v>
                </c:pt>
                <c:pt idx="2129">
                  <c:v>35.726273148148152</c:v>
                </c:pt>
                <c:pt idx="2130">
                  <c:v>35.750682870370369</c:v>
                </c:pt>
                <c:pt idx="2131">
                  <c:v>35.753611111111113</c:v>
                </c:pt>
                <c:pt idx="2132">
                  <c:v>35.754814814814807</c:v>
                </c:pt>
                <c:pt idx="2133">
                  <c:v>35.756863425925928</c:v>
                </c:pt>
                <c:pt idx="2134">
                  <c:v>35.766354166666673</c:v>
                </c:pt>
                <c:pt idx="2135">
                  <c:v>35.769722222222221</c:v>
                </c:pt>
                <c:pt idx="2136">
                  <c:v>35.771446759259263</c:v>
                </c:pt>
                <c:pt idx="2137">
                  <c:v>35.776666666666657</c:v>
                </c:pt>
                <c:pt idx="2138">
                  <c:v>35.780219907407407</c:v>
                </c:pt>
                <c:pt idx="2139">
                  <c:v>35.782881944444448</c:v>
                </c:pt>
                <c:pt idx="2140">
                  <c:v>35.792905092592591</c:v>
                </c:pt>
                <c:pt idx="2141">
                  <c:v>35.795393518518523</c:v>
                </c:pt>
                <c:pt idx="2142">
                  <c:v>35.798333333333332</c:v>
                </c:pt>
                <c:pt idx="2143">
                  <c:v>35.79990740740741</c:v>
                </c:pt>
                <c:pt idx="2144">
                  <c:v>35.810625000000002</c:v>
                </c:pt>
                <c:pt idx="2145">
                  <c:v>35.824143518518518</c:v>
                </c:pt>
                <c:pt idx="2146">
                  <c:v>35.825057870370372</c:v>
                </c:pt>
                <c:pt idx="2147">
                  <c:v>35.847592592592591</c:v>
                </c:pt>
                <c:pt idx="2148">
                  <c:v>35.848182870370373</c:v>
                </c:pt>
                <c:pt idx="2149">
                  <c:v>35.854224537037027</c:v>
                </c:pt>
                <c:pt idx="2150">
                  <c:v>35.875914351851847</c:v>
                </c:pt>
                <c:pt idx="2151">
                  <c:v>35.884930555555563</c:v>
                </c:pt>
                <c:pt idx="2152">
                  <c:v>35.887361111111112</c:v>
                </c:pt>
                <c:pt idx="2153">
                  <c:v>35.897233796296298</c:v>
                </c:pt>
                <c:pt idx="2154">
                  <c:v>35.900972222222222</c:v>
                </c:pt>
                <c:pt idx="2155">
                  <c:v>35.909351851851852</c:v>
                </c:pt>
                <c:pt idx="2156">
                  <c:v>35.92326388888889</c:v>
                </c:pt>
                <c:pt idx="2157">
                  <c:v>35.926076388888887</c:v>
                </c:pt>
                <c:pt idx="2158">
                  <c:v>35.927719907407408</c:v>
                </c:pt>
                <c:pt idx="2159">
                  <c:v>35.932361111111113</c:v>
                </c:pt>
                <c:pt idx="2160">
                  <c:v>35.932372685185193</c:v>
                </c:pt>
                <c:pt idx="2161">
                  <c:v>35.938807870370368</c:v>
                </c:pt>
                <c:pt idx="2162">
                  <c:v>35.943622685185183</c:v>
                </c:pt>
                <c:pt idx="2163">
                  <c:v>35.952789351851862</c:v>
                </c:pt>
                <c:pt idx="2164">
                  <c:v>35.957986111111111</c:v>
                </c:pt>
                <c:pt idx="2165">
                  <c:v>35.958854166666669</c:v>
                </c:pt>
                <c:pt idx="2166">
                  <c:v>35.967372685185182</c:v>
                </c:pt>
                <c:pt idx="2167">
                  <c:v>35.971446759259258</c:v>
                </c:pt>
                <c:pt idx="2168">
                  <c:v>35.974282407407408</c:v>
                </c:pt>
                <c:pt idx="2169">
                  <c:v>35.97877314814815</c:v>
                </c:pt>
                <c:pt idx="2170">
                  <c:v>35.979618055555562</c:v>
                </c:pt>
                <c:pt idx="2171">
                  <c:v>35.979837962962961</c:v>
                </c:pt>
                <c:pt idx="2172">
                  <c:v>35.979918981481482</c:v>
                </c:pt>
                <c:pt idx="2173">
                  <c:v>35.991435185185182</c:v>
                </c:pt>
                <c:pt idx="2174">
                  <c:v>35.991574074074073</c:v>
                </c:pt>
                <c:pt idx="2175">
                  <c:v>35.997395833333343</c:v>
                </c:pt>
                <c:pt idx="2176">
                  <c:v>35.99835648148148</c:v>
                </c:pt>
                <c:pt idx="2177">
                  <c:v>35.999814814814812</c:v>
                </c:pt>
                <c:pt idx="2178">
                  <c:v>36.000914351851847</c:v>
                </c:pt>
                <c:pt idx="2179">
                  <c:v>36.001481481481477</c:v>
                </c:pt>
                <c:pt idx="2180">
                  <c:v>36.004328703703713</c:v>
                </c:pt>
                <c:pt idx="2181">
                  <c:v>36.005972222222219</c:v>
                </c:pt>
                <c:pt idx="2182">
                  <c:v>36.012708333333343</c:v>
                </c:pt>
                <c:pt idx="2183">
                  <c:v>36.013217592592589</c:v>
                </c:pt>
                <c:pt idx="2184">
                  <c:v>36.015763888888891</c:v>
                </c:pt>
                <c:pt idx="2185">
                  <c:v>36.017395833333332</c:v>
                </c:pt>
                <c:pt idx="2186">
                  <c:v>36.023321759259261</c:v>
                </c:pt>
                <c:pt idx="2187">
                  <c:v>36.02451388888889</c:v>
                </c:pt>
                <c:pt idx="2188">
                  <c:v>36.0262037037037</c:v>
                </c:pt>
                <c:pt idx="2189">
                  <c:v>36.026423611111113</c:v>
                </c:pt>
                <c:pt idx="2190">
                  <c:v>36.026932870370374</c:v>
                </c:pt>
                <c:pt idx="2191">
                  <c:v>36.032152777777767</c:v>
                </c:pt>
                <c:pt idx="2192">
                  <c:v>36.032395833333332</c:v>
                </c:pt>
                <c:pt idx="2193">
                  <c:v>36.040624999999999</c:v>
                </c:pt>
                <c:pt idx="2194">
                  <c:v>36.041365740740737</c:v>
                </c:pt>
                <c:pt idx="2195">
                  <c:v>36.043125000000003</c:v>
                </c:pt>
                <c:pt idx="2196">
                  <c:v>36.049039351851853</c:v>
                </c:pt>
                <c:pt idx="2197">
                  <c:v>36.058564814814822</c:v>
                </c:pt>
                <c:pt idx="2198">
                  <c:v>36.058935185185177</c:v>
                </c:pt>
                <c:pt idx="2199">
                  <c:v>36.068807870370371</c:v>
                </c:pt>
                <c:pt idx="2200">
                  <c:v>36.08366898148148</c:v>
                </c:pt>
                <c:pt idx="2201">
                  <c:v>36.088541666666657</c:v>
                </c:pt>
                <c:pt idx="2202">
                  <c:v>36.099363425925922</c:v>
                </c:pt>
                <c:pt idx="2203">
                  <c:v>36.099965277777777</c:v>
                </c:pt>
                <c:pt idx="2204">
                  <c:v>36.101215277777783</c:v>
                </c:pt>
                <c:pt idx="2205">
                  <c:v>36.102476851851847</c:v>
                </c:pt>
                <c:pt idx="2206">
                  <c:v>36.102488425925927</c:v>
                </c:pt>
                <c:pt idx="2207">
                  <c:v>36.102719907407398</c:v>
                </c:pt>
                <c:pt idx="2208">
                  <c:v>36.105902777777779</c:v>
                </c:pt>
                <c:pt idx="2209">
                  <c:v>36.113194444444453</c:v>
                </c:pt>
                <c:pt idx="2210">
                  <c:v>36.123136574074067</c:v>
                </c:pt>
                <c:pt idx="2211">
                  <c:v>36.126168981481477</c:v>
                </c:pt>
                <c:pt idx="2212">
                  <c:v>36.13287037037037</c:v>
                </c:pt>
                <c:pt idx="2213">
                  <c:v>36.148923611111108</c:v>
                </c:pt>
                <c:pt idx="2214">
                  <c:v>36.151261574074077</c:v>
                </c:pt>
                <c:pt idx="2215">
                  <c:v>36.154756944444443</c:v>
                </c:pt>
                <c:pt idx="2216">
                  <c:v>36.164583333333333</c:v>
                </c:pt>
                <c:pt idx="2217">
                  <c:v>36.171412037037037</c:v>
                </c:pt>
                <c:pt idx="2218">
                  <c:v>36.179027777777783</c:v>
                </c:pt>
                <c:pt idx="2219">
                  <c:v>36.186585648148153</c:v>
                </c:pt>
                <c:pt idx="2220">
                  <c:v>36.197546296296302</c:v>
                </c:pt>
                <c:pt idx="2221">
                  <c:v>36.212997685185186</c:v>
                </c:pt>
                <c:pt idx="2222">
                  <c:v>36.213356481481483</c:v>
                </c:pt>
                <c:pt idx="2223">
                  <c:v>36.222766203703713</c:v>
                </c:pt>
                <c:pt idx="2224">
                  <c:v>36.22290509259259</c:v>
                </c:pt>
                <c:pt idx="2225">
                  <c:v>36.225578703703697</c:v>
                </c:pt>
                <c:pt idx="2226">
                  <c:v>36.229293981481483</c:v>
                </c:pt>
                <c:pt idx="2227">
                  <c:v>36.232557870370371</c:v>
                </c:pt>
                <c:pt idx="2228">
                  <c:v>36.249143518518522</c:v>
                </c:pt>
                <c:pt idx="2229">
                  <c:v>36.249884259259261</c:v>
                </c:pt>
                <c:pt idx="2230">
                  <c:v>36.26197916666667</c:v>
                </c:pt>
                <c:pt idx="2231">
                  <c:v>36.275324074074071</c:v>
                </c:pt>
                <c:pt idx="2232">
                  <c:v>36.29358796296296</c:v>
                </c:pt>
                <c:pt idx="2233">
                  <c:v>36.300347222222221</c:v>
                </c:pt>
                <c:pt idx="2234">
                  <c:v>36.310312500000002</c:v>
                </c:pt>
                <c:pt idx="2235">
                  <c:v>36.312083333333327</c:v>
                </c:pt>
                <c:pt idx="2236">
                  <c:v>36.322847222222222</c:v>
                </c:pt>
                <c:pt idx="2237">
                  <c:v>36.344039351851848</c:v>
                </c:pt>
                <c:pt idx="2238">
                  <c:v>36.346342592592592</c:v>
                </c:pt>
                <c:pt idx="2239">
                  <c:v>36.355763888888887</c:v>
                </c:pt>
                <c:pt idx="2240">
                  <c:v>36.382384259259261</c:v>
                </c:pt>
                <c:pt idx="2241">
                  <c:v>36.631192129629632</c:v>
                </c:pt>
                <c:pt idx="2242">
                  <c:v>36.660682870370373</c:v>
                </c:pt>
                <c:pt idx="2243">
                  <c:v>36.670358796296298</c:v>
                </c:pt>
                <c:pt idx="2244">
                  <c:v>36.670902777777783</c:v>
                </c:pt>
                <c:pt idx="2245">
                  <c:v>36.671793981481478</c:v>
                </c:pt>
                <c:pt idx="2246">
                  <c:v>36.705289351851853</c:v>
                </c:pt>
                <c:pt idx="2247">
                  <c:v>36.717777777777783</c:v>
                </c:pt>
                <c:pt idx="2248">
                  <c:v>36.733958333333327</c:v>
                </c:pt>
                <c:pt idx="2249">
                  <c:v>36.751435185185187</c:v>
                </c:pt>
                <c:pt idx="2250">
                  <c:v>36.766307870370369</c:v>
                </c:pt>
                <c:pt idx="2251">
                  <c:v>36.767361111111107</c:v>
                </c:pt>
                <c:pt idx="2252">
                  <c:v>36.774224537037043</c:v>
                </c:pt>
                <c:pt idx="2253">
                  <c:v>36.788506944444443</c:v>
                </c:pt>
                <c:pt idx="2254">
                  <c:v>36.794085648148148</c:v>
                </c:pt>
                <c:pt idx="2255">
                  <c:v>36.79820601851852</c:v>
                </c:pt>
                <c:pt idx="2256">
                  <c:v>36.801307870370373</c:v>
                </c:pt>
                <c:pt idx="2257">
                  <c:v>36.804803240740739</c:v>
                </c:pt>
                <c:pt idx="2258">
                  <c:v>36.808148148148149</c:v>
                </c:pt>
                <c:pt idx="2259">
                  <c:v>36.822569444444447</c:v>
                </c:pt>
                <c:pt idx="2260">
                  <c:v>36.824004629629627</c:v>
                </c:pt>
                <c:pt idx="2261">
                  <c:v>36.829699074074071</c:v>
                </c:pt>
                <c:pt idx="2262">
                  <c:v>36.844687499999999</c:v>
                </c:pt>
                <c:pt idx="2263">
                  <c:v>36.851469907407413</c:v>
                </c:pt>
                <c:pt idx="2264">
                  <c:v>36.860173611111108</c:v>
                </c:pt>
                <c:pt idx="2265">
                  <c:v>36.860995370370368</c:v>
                </c:pt>
                <c:pt idx="2266">
                  <c:v>36.86127314814815</c:v>
                </c:pt>
                <c:pt idx="2267">
                  <c:v>36.872291666666669</c:v>
                </c:pt>
                <c:pt idx="2268">
                  <c:v>36.873715277777777</c:v>
                </c:pt>
                <c:pt idx="2269">
                  <c:v>36.874375000000001</c:v>
                </c:pt>
                <c:pt idx="2270">
                  <c:v>36.876296296296303</c:v>
                </c:pt>
                <c:pt idx="2271">
                  <c:v>36.880532407407408</c:v>
                </c:pt>
                <c:pt idx="2272">
                  <c:v>36.883333333333333</c:v>
                </c:pt>
                <c:pt idx="2273">
                  <c:v>36.883831018518521</c:v>
                </c:pt>
                <c:pt idx="2274">
                  <c:v>36.887361111111112</c:v>
                </c:pt>
                <c:pt idx="2275">
                  <c:v>36.893703703703707</c:v>
                </c:pt>
                <c:pt idx="2276">
                  <c:v>36.89792824074074</c:v>
                </c:pt>
                <c:pt idx="2277">
                  <c:v>36.898483796296297</c:v>
                </c:pt>
                <c:pt idx="2278">
                  <c:v>36.89869212962963</c:v>
                </c:pt>
                <c:pt idx="2279">
                  <c:v>36.905613425925928</c:v>
                </c:pt>
                <c:pt idx="2280">
                  <c:v>36.907407407407398</c:v>
                </c:pt>
                <c:pt idx="2281">
                  <c:v>36.912685185185182</c:v>
                </c:pt>
                <c:pt idx="2282">
                  <c:v>36.912870370370371</c:v>
                </c:pt>
                <c:pt idx="2283">
                  <c:v>36.914085648148138</c:v>
                </c:pt>
                <c:pt idx="2284">
                  <c:v>36.91457175925926</c:v>
                </c:pt>
                <c:pt idx="2285">
                  <c:v>36.915254629629629</c:v>
                </c:pt>
                <c:pt idx="2286">
                  <c:v>36.916967592592592</c:v>
                </c:pt>
                <c:pt idx="2287">
                  <c:v>36.918032407407409</c:v>
                </c:pt>
                <c:pt idx="2288">
                  <c:v>36.918831018518517</c:v>
                </c:pt>
                <c:pt idx="2289">
                  <c:v>36.919143518518517</c:v>
                </c:pt>
                <c:pt idx="2290">
                  <c:v>36.919432870370372</c:v>
                </c:pt>
                <c:pt idx="2291">
                  <c:v>36.920046296296299</c:v>
                </c:pt>
                <c:pt idx="2292">
                  <c:v>36.921875</c:v>
                </c:pt>
                <c:pt idx="2293">
                  <c:v>36.922048611111109</c:v>
                </c:pt>
                <c:pt idx="2294">
                  <c:v>36.922557870370369</c:v>
                </c:pt>
                <c:pt idx="2295">
                  <c:v>36.929664351851862</c:v>
                </c:pt>
                <c:pt idx="2296">
                  <c:v>36.939224537037028</c:v>
                </c:pt>
                <c:pt idx="2297">
                  <c:v>36.941203703703707</c:v>
                </c:pt>
                <c:pt idx="2298">
                  <c:v>36.942824074074068</c:v>
                </c:pt>
                <c:pt idx="2299">
                  <c:v>36.954143518518521</c:v>
                </c:pt>
                <c:pt idx="2300">
                  <c:v>36.961458333333333</c:v>
                </c:pt>
                <c:pt idx="2301">
                  <c:v>36.963946759259258</c:v>
                </c:pt>
                <c:pt idx="2302">
                  <c:v>36.965231481481482</c:v>
                </c:pt>
                <c:pt idx="2303">
                  <c:v>36.967581018518523</c:v>
                </c:pt>
                <c:pt idx="2304">
                  <c:v>36.967835648148153</c:v>
                </c:pt>
                <c:pt idx="2305">
                  <c:v>36.969085648148138</c:v>
                </c:pt>
                <c:pt idx="2306">
                  <c:v>36.971770833333331</c:v>
                </c:pt>
                <c:pt idx="2307">
                  <c:v>36.975833333333327</c:v>
                </c:pt>
                <c:pt idx="2308">
                  <c:v>36.978726851851853</c:v>
                </c:pt>
                <c:pt idx="2309">
                  <c:v>36.980520833333337</c:v>
                </c:pt>
                <c:pt idx="2310">
                  <c:v>36.983344907407407</c:v>
                </c:pt>
                <c:pt idx="2311">
                  <c:v>36.983530092592588</c:v>
                </c:pt>
                <c:pt idx="2312">
                  <c:v>36.984108796296297</c:v>
                </c:pt>
                <c:pt idx="2313">
                  <c:v>36.985937499999999</c:v>
                </c:pt>
                <c:pt idx="2314">
                  <c:v>36.98721064814815</c:v>
                </c:pt>
                <c:pt idx="2315">
                  <c:v>36.993229166666673</c:v>
                </c:pt>
                <c:pt idx="2316">
                  <c:v>36.994745370370367</c:v>
                </c:pt>
                <c:pt idx="2317">
                  <c:v>36.995578703703707</c:v>
                </c:pt>
                <c:pt idx="2318">
                  <c:v>36.997037037037039</c:v>
                </c:pt>
                <c:pt idx="2319">
                  <c:v>36.997430555555553</c:v>
                </c:pt>
                <c:pt idx="2320">
                  <c:v>36.997777777777777</c:v>
                </c:pt>
                <c:pt idx="2321">
                  <c:v>36.998946759259262</c:v>
                </c:pt>
                <c:pt idx="2322">
                  <c:v>37.000185185185188</c:v>
                </c:pt>
                <c:pt idx="2323">
                  <c:v>37.000370370370369</c:v>
                </c:pt>
                <c:pt idx="2324">
                  <c:v>37.000451388888891</c:v>
                </c:pt>
                <c:pt idx="2325">
                  <c:v>37.000486111111108</c:v>
                </c:pt>
                <c:pt idx="2326">
                  <c:v>37.000671296296296</c:v>
                </c:pt>
                <c:pt idx="2327">
                  <c:v>37.000706018518521</c:v>
                </c:pt>
                <c:pt idx="2328">
                  <c:v>37.00087962962963</c:v>
                </c:pt>
                <c:pt idx="2329">
                  <c:v>37.000891203703702</c:v>
                </c:pt>
                <c:pt idx="2330">
                  <c:v>37.001064814814818</c:v>
                </c:pt>
                <c:pt idx="2331">
                  <c:v>37.001168981481477</c:v>
                </c:pt>
                <c:pt idx="2332">
                  <c:v>37.001319444444448</c:v>
                </c:pt>
                <c:pt idx="2333">
                  <c:v>37.001365740740738</c:v>
                </c:pt>
                <c:pt idx="2334">
                  <c:v>37.00170138888889</c:v>
                </c:pt>
                <c:pt idx="2335">
                  <c:v>37.001770833333332</c:v>
                </c:pt>
                <c:pt idx="2336">
                  <c:v>37.002372685185193</c:v>
                </c:pt>
                <c:pt idx="2337">
                  <c:v>37.002395833333331</c:v>
                </c:pt>
                <c:pt idx="2338">
                  <c:v>37.002743055555563</c:v>
                </c:pt>
                <c:pt idx="2339">
                  <c:v>37.0027662037037</c:v>
                </c:pt>
                <c:pt idx="2340">
                  <c:v>37.002824074074077</c:v>
                </c:pt>
                <c:pt idx="2341">
                  <c:v>37.002893518518519</c:v>
                </c:pt>
                <c:pt idx="2342">
                  <c:v>37.002928240740736</c:v>
                </c:pt>
                <c:pt idx="2343">
                  <c:v>37.003101851851852</c:v>
                </c:pt>
                <c:pt idx="2344">
                  <c:v>37.003391203703707</c:v>
                </c:pt>
                <c:pt idx="2345">
                  <c:v>37.003414351851852</c:v>
                </c:pt>
                <c:pt idx="2346">
                  <c:v>37.003425925925917</c:v>
                </c:pt>
                <c:pt idx="2347">
                  <c:v>37.003437499999997</c:v>
                </c:pt>
                <c:pt idx="2348">
                  <c:v>37.003472222222221</c:v>
                </c:pt>
                <c:pt idx="2349">
                  <c:v>37.003495370370374</c:v>
                </c:pt>
                <c:pt idx="2350">
                  <c:v>37.003506944444453</c:v>
                </c:pt>
                <c:pt idx="2351">
                  <c:v>37.00358796296296</c:v>
                </c:pt>
                <c:pt idx="2352">
                  <c:v>37.003668981481482</c:v>
                </c:pt>
                <c:pt idx="2353">
                  <c:v>37.003854166666663</c:v>
                </c:pt>
                <c:pt idx="2354">
                  <c:v>37.00391203703704</c:v>
                </c:pt>
                <c:pt idx="2355">
                  <c:v>37.004004629629627</c:v>
                </c:pt>
                <c:pt idx="2356">
                  <c:v>37.00416666666667</c:v>
                </c:pt>
                <c:pt idx="2357">
                  <c:v>37.004259259259257</c:v>
                </c:pt>
                <c:pt idx="2358">
                  <c:v>37.00446759259259</c:v>
                </c:pt>
                <c:pt idx="2359">
                  <c:v>37.004895833333343</c:v>
                </c:pt>
                <c:pt idx="2360">
                  <c:v>37.005254629629633</c:v>
                </c:pt>
                <c:pt idx="2361">
                  <c:v>37.00534722222222</c:v>
                </c:pt>
                <c:pt idx="2362">
                  <c:v>37.005590277777777</c:v>
                </c:pt>
                <c:pt idx="2363">
                  <c:v>37.006122685185183</c:v>
                </c:pt>
                <c:pt idx="2364">
                  <c:v>37.00648148148148</c:v>
                </c:pt>
                <c:pt idx="2365">
                  <c:v>37.006689814814813</c:v>
                </c:pt>
                <c:pt idx="2366">
                  <c:v>37.006747685185182</c:v>
                </c:pt>
                <c:pt idx="2367">
                  <c:v>37.007997685185188</c:v>
                </c:pt>
                <c:pt idx="2368">
                  <c:v>37.008287037037043</c:v>
                </c:pt>
                <c:pt idx="2369">
                  <c:v>37.00869212962963</c:v>
                </c:pt>
                <c:pt idx="2370">
                  <c:v>37.008900462962963</c:v>
                </c:pt>
                <c:pt idx="2371">
                  <c:v>37.009282407407397</c:v>
                </c:pt>
                <c:pt idx="2372">
                  <c:v>37.013020833333343</c:v>
                </c:pt>
                <c:pt idx="2373">
                  <c:v>37.013217592592589</c:v>
                </c:pt>
                <c:pt idx="2374">
                  <c:v>37.014131944444443</c:v>
                </c:pt>
                <c:pt idx="2375">
                  <c:v>37.01587962962963</c:v>
                </c:pt>
                <c:pt idx="2376">
                  <c:v>37.016122685185188</c:v>
                </c:pt>
                <c:pt idx="2377">
                  <c:v>37.016724537037042</c:v>
                </c:pt>
                <c:pt idx="2378">
                  <c:v>37.019814814814808</c:v>
                </c:pt>
                <c:pt idx="2379">
                  <c:v>37.022395833333327</c:v>
                </c:pt>
                <c:pt idx="2380">
                  <c:v>37.024039351851847</c:v>
                </c:pt>
                <c:pt idx="2381">
                  <c:v>37.02513888888889</c:v>
                </c:pt>
                <c:pt idx="2382">
                  <c:v>37.025752314814817</c:v>
                </c:pt>
                <c:pt idx="2383">
                  <c:v>37.027835648148148</c:v>
                </c:pt>
                <c:pt idx="2384">
                  <c:v>37.041990740740736</c:v>
                </c:pt>
                <c:pt idx="2385">
                  <c:v>37.047511574074072</c:v>
                </c:pt>
                <c:pt idx="2386">
                  <c:v>37.047800925925927</c:v>
                </c:pt>
                <c:pt idx="2387">
                  <c:v>37.04851851851852</c:v>
                </c:pt>
                <c:pt idx="2388">
                  <c:v>37.054884259259261</c:v>
                </c:pt>
                <c:pt idx="2389">
                  <c:v>37.057280092592592</c:v>
                </c:pt>
                <c:pt idx="2390">
                  <c:v>37.06300925925926</c:v>
                </c:pt>
                <c:pt idx="2391">
                  <c:v>37.068171296296299</c:v>
                </c:pt>
                <c:pt idx="2392">
                  <c:v>37.069849537037037</c:v>
                </c:pt>
                <c:pt idx="2393">
                  <c:v>37.071458333333332</c:v>
                </c:pt>
                <c:pt idx="2394">
                  <c:v>37.081527777777779</c:v>
                </c:pt>
                <c:pt idx="2395">
                  <c:v>37.083657407407408</c:v>
                </c:pt>
                <c:pt idx="2396">
                  <c:v>37.086412037037043</c:v>
                </c:pt>
                <c:pt idx="2397">
                  <c:v>37.089618055555547</c:v>
                </c:pt>
                <c:pt idx="2398">
                  <c:v>37.090810185185177</c:v>
                </c:pt>
                <c:pt idx="2399">
                  <c:v>37.10326388888889</c:v>
                </c:pt>
                <c:pt idx="2400">
                  <c:v>37.104386574074077</c:v>
                </c:pt>
                <c:pt idx="2401">
                  <c:v>37.115254629629632</c:v>
                </c:pt>
                <c:pt idx="2402">
                  <c:v>37.121435185185177</c:v>
                </c:pt>
                <c:pt idx="2403">
                  <c:v>37.122175925925923</c:v>
                </c:pt>
                <c:pt idx="2404">
                  <c:v>37.124907407407413</c:v>
                </c:pt>
                <c:pt idx="2405">
                  <c:v>37.137824074074082</c:v>
                </c:pt>
                <c:pt idx="2406">
                  <c:v>37.146828703703697</c:v>
                </c:pt>
                <c:pt idx="2407">
                  <c:v>37.147222222222233</c:v>
                </c:pt>
                <c:pt idx="2408">
                  <c:v>37.157233796296303</c:v>
                </c:pt>
                <c:pt idx="2409">
                  <c:v>37.158275462962962</c:v>
                </c:pt>
                <c:pt idx="2410">
                  <c:v>37.163611111111109</c:v>
                </c:pt>
                <c:pt idx="2411">
                  <c:v>37.166817129629628</c:v>
                </c:pt>
                <c:pt idx="2412">
                  <c:v>37.17193287037037</c:v>
                </c:pt>
                <c:pt idx="2413">
                  <c:v>37.201493055555552</c:v>
                </c:pt>
                <c:pt idx="2414">
                  <c:v>37.207974537037039</c:v>
                </c:pt>
                <c:pt idx="2415">
                  <c:v>37.215046296296293</c:v>
                </c:pt>
                <c:pt idx="2416">
                  <c:v>37.215486111111112</c:v>
                </c:pt>
                <c:pt idx="2417">
                  <c:v>37.215949074074082</c:v>
                </c:pt>
                <c:pt idx="2418">
                  <c:v>37.233333333333327</c:v>
                </c:pt>
                <c:pt idx="2419">
                  <c:v>37.236620370370368</c:v>
                </c:pt>
                <c:pt idx="2420">
                  <c:v>37.261898148148148</c:v>
                </c:pt>
                <c:pt idx="2421">
                  <c:v>37.265231481481479</c:v>
                </c:pt>
                <c:pt idx="2422">
                  <c:v>37.284479166666657</c:v>
                </c:pt>
                <c:pt idx="2423">
                  <c:v>37.287083333333342</c:v>
                </c:pt>
                <c:pt idx="2424">
                  <c:v>37.313657407407398</c:v>
                </c:pt>
                <c:pt idx="2425">
                  <c:v>37.331678240740743</c:v>
                </c:pt>
                <c:pt idx="2426">
                  <c:v>37.338321759259259</c:v>
                </c:pt>
                <c:pt idx="2427">
                  <c:v>37.34009259259259</c:v>
                </c:pt>
                <c:pt idx="2428">
                  <c:v>37.340810185185177</c:v>
                </c:pt>
                <c:pt idx="2429">
                  <c:v>37.342847222222233</c:v>
                </c:pt>
                <c:pt idx="2430">
                  <c:v>37.348773148148148</c:v>
                </c:pt>
                <c:pt idx="2431">
                  <c:v>37.360972222222223</c:v>
                </c:pt>
                <c:pt idx="2432">
                  <c:v>37.691689814814808</c:v>
                </c:pt>
                <c:pt idx="2433">
                  <c:v>37.701770833333327</c:v>
                </c:pt>
                <c:pt idx="2434">
                  <c:v>37.721030092592592</c:v>
                </c:pt>
                <c:pt idx="2435">
                  <c:v>37.726863425925927</c:v>
                </c:pt>
                <c:pt idx="2436">
                  <c:v>37.735578703703702</c:v>
                </c:pt>
                <c:pt idx="2437">
                  <c:v>37.739386574074082</c:v>
                </c:pt>
                <c:pt idx="2438">
                  <c:v>37.755057870370372</c:v>
                </c:pt>
                <c:pt idx="2439">
                  <c:v>37.761504629629627</c:v>
                </c:pt>
                <c:pt idx="2440">
                  <c:v>37.764004629629632</c:v>
                </c:pt>
                <c:pt idx="2441">
                  <c:v>37.774502314814818</c:v>
                </c:pt>
                <c:pt idx="2442">
                  <c:v>37.774942129629629</c:v>
                </c:pt>
                <c:pt idx="2443">
                  <c:v>37.778194444444438</c:v>
                </c:pt>
                <c:pt idx="2444">
                  <c:v>37.781689814814818</c:v>
                </c:pt>
                <c:pt idx="2445">
                  <c:v>37.787696759259262</c:v>
                </c:pt>
                <c:pt idx="2446">
                  <c:v>37.797268518518521</c:v>
                </c:pt>
                <c:pt idx="2447">
                  <c:v>37.803726851851849</c:v>
                </c:pt>
                <c:pt idx="2448">
                  <c:v>37.810069444444437</c:v>
                </c:pt>
                <c:pt idx="2449">
                  <c:v>37.810127314814807</c:v>
                </c:pt>
                <c:pt idx="2450">
                  <c:v>37.820914351851847</c:v>
                </c:pt>
                <c:pt idx="2451">
                  <c:v>37.821180555555557</c:v>
                </c:pt>
                <c:pt idx="2452">
                  <c:v>37.836539351851847</c:v>
                </c:pt>
                <c:pt idx="2453">
                  <c:v>37.840497685185177</c:v>
                </c:pt>
                <c:pt idx="2454">
                  <c:v>37.848495370370372</c:v>
                </c:pt>
                <c:pt idx="2455">
                  <c:v>37.852222222222217</c:v>
                </c:pt>
                <c:pt idx="2456">
                  <c:v>37.852534722222217</c:v>
                </c:pt>
                <c:pt idx="2457">
                  <c:v>37.85572916666667</c:v>
                </c:pt>
                <c:pt idx="2458">
                  <c:v>37.85603009259259</c:v>
                </c:pt>
                <c:pt idx="2459">
                  <c:v>37.860428240740738</c:v>
                </c:pt>
                <c:pt idx="2460">
                  <c:v>37.875578703703702</c:v>
                </c:pt>
                <c:pt idx="2461">
                  <c:v>37.884918981481484</c:v>
                </c:pt>
                <c:pt idx="2462">
                  <c:v>37.890625</c:v>
                </c:pt>
                <c:pt idx="2463">
                  <c:v>37.903842592592589</c:v>
                </c:pt>
                <c:pt idx="2464">
                  <c:v>37.906099537037043</c:v>
                </c:pt>
                <c:pt idx="2465">
                  <c:v>37.907592592592593</c:v>
                </c:pt>
                <c:pt idx="2466">
                  <c:v>37.910092592592591</c:v>
                </c:pt>
                <c:pt idx="2467">
                  <c:v>37.91040509259259</c:v>
                </c:pt>
                <c:pt idx="2468">
                  <c:v>37.912939814814813</c:v>
                </c:pt>
                <c:pt idx="2469">
                  <c:v>37.914178240740739</c:v>
                </c:pt>
                <c:pt idx="2470">
                  <c:v>37.915740740740738</c:v>
                </c:pt>
                <c:pt idx="2471">
                  <c:v>37.916249999999998</c:v>
                </c:pt>
                <c:pt idx="2472">
                  <c:v>37.916874999999997</c:v>
                </c:pt>
                <c:pt idx="2473">
                  <c:v>37.917083333333331</c:v>
                </c:pt>
                <c:pt idx="2474">
                  <c:v>37.918171296296293</c:v>
                </c:pt>
                <c:pt idx="2475">
                  <c:v>37.918368055555547</c:v>
                </c:pt>
                <c:pt idx="2476">
                  <c:v>37.918680555555547</c:v>
                </c:pt>
                <c:pt idx="2477">
                  <c:v>37.919537037037038</c:v>
                </c:pt>
                <c:pt idx="2478">
                  <c:v>37.919884259259263</c:v>
                </c:pt>
                <c:pt idx="2479">
                  <c:v>37.920972222222233</c:v>
                </c:pt>
                <c:pt idx="2480">
                  <c:v>37.923229166666673</c:v>
                </c:pt>
                <c:pt idx="2481">
                  <c:v>37.92332175925926</c:v>
                </c:pt>
                <c:pt idx="2482">
                  <c:v>37.923414351851847</c:v>
                </c:pt>
                <c:pt idx="2483">
                  <c:v>37.926076388888887</c:v>
                </c:pt>
                <c:pt idx="2484">
                  <c:v>37.928425925925929</c:v>
                </c:pt>
                <c:pt idx="2485">
                  <c:v>37.93138888888889</c:v>
                </c:pt>
                <c:pt idx="2486">
                  <c:v>37.932337962962961</c:v>
                </c:pt>
                <c:pt idx="2487">
                  <c:v>37.932638888888889</c:v>
                </c:pt>
                <c:pt idx="2488">
                  <c:v>37.93775462962963</c:v>
                </c:pt>
                <c:pt idx="2489">
                  <c:v>37.939861111111107</c:v>
                </c:pt>
                <c:pt idx="2490">
                  <c:v>37.948009259259258</c:v>
                </c:pt>
                <c:pt idx="2491">
                  <c:v>37.952384259259262</c:v>
                </c:pt>
                <c:pt idx="2492">
                  <c:v>37.953055555555558</c:v>
                </c:pt>
                <c:pt idx="2493">
                  <c:v>37.955937499999997</c:v>
                </c:pt>
                <c:pt idx="2494">
                  <c:v>37.957500000000003</c:v>
                </c:pt>
                <c:pt idx="2495">
                  <c:v>37.969270833333333</c:v>
                </c:pt>
                <c:pt idx="2496">
                  <c:v>37.970057870370368</c:v>
                </c:pt>
                <c:pt idx="2497">
                  <c:v>37.971076388888889</c:v>
                </c:pt>
                <c:pt idx="2498">
                  <c:v>37.97327546296296</c:v>
                </c:pt>
                <c:pt idx="2499">
                  <c:v>37.97353009259259</c:v>
                </c:pt>
                <c:pt idx="2500">
                  <c:v>37.97384259259259</c:v>
                </c:pt>
                <c:pt idx="2501">
                  <c:v>37.973877314814807</c:v>
                </c:pt>
                <c:pt idx="2502">
                  <c:v>37.974085648148147</c:v>
                </c:pt>
                <c:pt idx="2503">
                  <c:v>37.975601851851849</c:v>
                </c:pt>
                <c:pt idx="2504">
                  <c:v>37.977256944444441</c:v>
                </c:pt>
                <c:pt idx="2505">
                  <c:v>37.981296296296293</c:v>
                </c:pt>
                <c:pt idx="2506">
                  <c:v>37.982048611111111</c:v>
                </c:pt>
                <c:pt idx="2507">
                  <c:v>37.982337962962973</c:v>
                </c:pt>
                <c:pt idx="2508">
                  <c:v>37.983750000000001</c:v>
                </c:pt>
                <c:pt idx="2509">
                  <c:v>37.984224537037043</c:v>
                </c:pt>
                <c:pt idx="2510">
                  <c:v>37.986782407407411</c:v>
                </c:pt>
                <c:pt idx="2511">
                  <c:v>37.986944444444447</c:v>
                </c:pt>
                <c:pt idx="2512">
                  <c:v>37.989837962962973</c:v>
                </c:pt>
                <c:pt idx="2513">
                  <c:v>37.990578703703697</c:v>
                </c:pt>
                <c:pt idx="2514">
                  <c:v>37.992546296296297</c:v>
                </c:pt>
                <c:pt idx="2515">
                  <c:v>37.993356481481477</c:v>
                </c:pt>
                <c:pt idx="2516">
                  <c:v>37.993425925925933</c:v>
                </c:pt>
                <c:pt idx="2517">
                  <c:v>37.996574074074083</c:v>
                </c:pt>
                <c:pt idx="2518">
                  <c:v>37.997986111111111</c:v>
                </c:pt>
                <c:pt idx="2519">
                  <c:v>37.998726851851849</c:v>
                </c:pt>
                <c:pt idx="2520">
                  <c:v>37.999050925925928</c:v>
                </c:pt>
                <c:pt idx="2521">
                  <c:v>37.999328703703704</c:v>
                </c:pt>
                <c:pt idx="2522">
                  <c:v>37.999351851851848</c:v>
                </c:pt>
                <c:pt idx="2523">
                  <c:v>37.999398148148153</c:v>
                </c:pt>
                <c:pt idx="2524">
                  <c:v>37.999861111111109</c:v>
                </c:pt>
                <c:pt idx="2525">
                  <c:v>38.000243055555558</c:v>
                </c:pt>
                <c:pt idx="2526">
                  <c:v>38.000775462962963</c:v>
                </c:pt>
                <c:pt idx="2527">
                  <c:v>38.000902777777767</c:v>
                </c:pt>
                <c:pt idx="2528">
                  <c:v>38.000937499999999</c:v>
                </c:pt>
                <c:pt idx="2529">
                  <c:v>38.00113425925926</c:v>
                </c:pt>
                <c:pt idx="2530">
                  <c:v>38.001215277777767</c:v>
                </c:pt>
                <c:pt idx="2531">
                  <c:v>38.001261574074071</c:v>
                </c:pt>
                <c:pt idx="2532">
                  <c:v>38.001400462962962</c:v>
                </c:pt>
                <c:pt idx="2533">
                  <c:v>38.002071759259259</c:v>
                </c:pt>
                <c:pt idx="2534">
                  <c:v>38.002407407407411</c:v>
                </c:pt>
                <c:pt idx="2535">
                  <c:v>38.002743055555563</c:v>
                </c:pt>
                <c:pt idx="2536">
                  <c:v>38.003020833333331</c:v>
                </c:pt>
                <c:pt idx="2537">
                  <c:v>38.003078703703707</c:v>
                </c:pt>
                <c:pt idx="2538">
                  <c:v>38.003101851851852</c:v>
                </c:pt>
                <c:pt idx="2539">
                  <c:v>38.003124999999997</c:v>
                </c:pt>
                <c:pt idx="2540">
                  <c:v>38.003298611111113</c:v>
                </c:pt>
                <c:pt idx="2541">
                  <c:v>38.003379629629627</c:v>
                </c:pt>
                <c:pt idx="2542">
                  <c:v>38.003495370370374</c:v>
                </c:pt>
                <c:pt idx="2543">
                  <c:v>38.003564814814823</c:v>
                </c:pt>
                <c:pt idx="2544">
                  <c:v>38.003842592592591</c:v>
                </c:pt>
                <c:pt idx="2545">
                  <c:v>38.003877314814822</c:v>
                </c:pt>
                <c:pt idx="2546">
                  <c:v>38.003888888888888</c:v>
                </c:pt>
                <c:pt idx="2547">
                  <c:v>38.00391203703704</c:v>
                </c:pt>
                <c:pt idx="2548">
                  <c:v>38.004050925925917</c:v>
                </c:pt>
                <c:pt idx="2549">
                  <c:v>38.004247685185177</c:v>
                </c:pt>
                <c:pt idx="2550">
                  <c:v>38.004456018518518</c:v>
                </c:pt>
                <c:pt idx="2551">
                  <c:v>38.004548611111112</c:v>
                </c:pt>
                <c:pt idx="2552">
                  <c:v>38.004594907407409</c:v>
                </c:pt>
                <c:pt idx="2553">
                  <c:v>38.00472222222222</c:v>
                </c:pt>
                <c:pt idx="2554">
                  <c:v>38.004872685185177</c:v>
                </c:pt>
                <c:pt idx="2555">
                  <c:v>38.004918981481481</c:v>
                </c:pt>
                <c:pt idx="2556">
                  <c:v>38.005185185185177</c:v>
                </c:pt>
                <c:pt idx="2557">
                  <c:v>38.005706018518516</c:v>
                </c:pt>
                <c:pt idx="2558">
                  <c:v>38.005891203703698</c:v>
                </c:pt>
                <c:pt idx="2559">
                  <c:v>38.005995370370371</c:v>
                </c:pt>
                <c:pt idx="2560">
                  <c:v>38.006203703703697</c:v>
                </c:pt>
                <c:pt idx="2561">
                  <c:v>38.00636574074074</c:v>
                </c:pt>
                <c:pt idx="2562">
                  <c:v>38.006412037037038</c:v>
                </c:pt>
                <c:pt idx="2563">
                  <c:v>38.006620370370371</c:v>
                </c:pt>
                <c:pt idx="2564">
                  <c:v>38.006724537037037</c:v>
                </c:pt>
                <c:pt idx="2565">
                  <c:v>38.006747685185182</c:v>
                </c:pt>
                <c:pt idx="2566">
                  <c:v>38.006770833333327</c:v>
                </c:pt>
                <c:pt idx="2567">
                  <c:v>38.007013888888892</c:v>
                </c:pt>
                <c:pt idx="2568">
                  <c:v>38.007071759259262</c:v>
                </c:pt>
                <c:pt idx="2569">
                  <c:v>38.007916666666667</c:v>
                </c:pt>
                <c:pt idx="2570">
                  <c:v>38.01053240740741</c:v>
                </c:pt>
                <c:pt idx="2571">
                  <c:v>38.016655092592593</c:v>
                </c:pt>
                <c:pt idx="2572">
                  <c:v>38.017152777777781</c:v>
                </c:pt>
                <c:pt idx="2573">
                  <c:v>38.041481481481483</c:v>
                </c:pt>
                <c:pt idx="2574">
                  <c:v>38.042199074074077</c:v>
                </c:pt>
                <c:pt idx="2575">
                  <c:v>38.048101851851847</c:v>
                </c:pt>
                <c:pt idx="2576">
                  <c:v>38.051550925925923</c:v>
                </c:pt>
                <c:pt idx="2577">
                  <c:v>38.064444444444447</c:v>
                </c:pt>
                <c:pt idx="2578">
                  <c:v>38.066307870370373</c:v>
                </c:pt>
                <c:pt idx="2579">
                  <c:v>38.083240740740742</c:v>
                </c:pt>
                <c:pt idx="2580">
                  <c:v>38.083796296296299</c:v>
                </c:pt>
                <c:pt idx="2581">
                  <c:v>38.089131944444453</c:v>
                </c:pt>
                <c:pt idx="2582">
                  <c:v>38.090034722222221</c:v>
                </c:pt>
                <c:pt idx="2583">
                  <c:v>38.094050925925927</c:v>
                </c:pt>
                <c:pt idx="2584">
                  <c:v>38.101041666666667</c:v>
                </c:pt>
                <c:pt idx="2585">
                  <c:v>38.125173611111109</c:v>
                </c:pt>
                <c:pt idx="2586">
                  <c:v>38.126921296296302</c:v>
                </c:pt>
                <c:pt idx="2587">
                  <c:v>38.133414351851847</c:v>
                </c:pt>
                <c:pt idx="2588">
                  <c:v>38.137627314814807</c:v>
                </c:pt>
                <c:pt idx="2589">
                  <c:v>38.195636574074072</c:v>
                </c:pt>
                <c:pt idx="2590">
                  <c:v>38.203842592592594</c:v>
                </c:pt>
                <c:pt idx="2591">
                  <c:v>38.206620370370374</c:v>
                </c:pt>
                <c:pt idx="2592">
                  <c:v>38.218576388888891</c:v>
                </c:pt>
                <c:pt idx="2593">
                  <c:v>38.231099537037039</c:v>
                </c:pt>
                <c:pt idx="2594">
                  <c:v>38.233599537037037</c:v>
                </c:pt>
                <c:pt idx="2595">
                  <c:v>38.233726851851848</c:v>
                </c:pt>
                <c:pt idx="2596">
                  <c:v>38.242418981481478</c:v>
                </c:pt>
                <c:pt idx="2597">
                  <c:v>38.254016203703713</c:v>
                </c:pt>
                <c:pt idx="2598">
                  <c:v>38.26783564814815</c:v>
                </c:pt>
                <c:pt idx="2599">
                  <c:v>38.28232638888889</c:v>
                </c:pt>
                <c:pt idx="2600">
                  <c:v>38.423240740740738</c:v>
                </c:pt>
                <c:pt idx="2601">
                  <c:v>38.643541666666657</c:v>
                </c:pt>
                <c:pt idx="2602">
                  <c:v>38.668668981481481</c:v>
                </c:pt>
                <c:pt idx="2603">
                  <c:v>38.678587962962958</c:v>
                </c:pt>
                <c:pt idx="2604">
                  <c:v>38.688020833333333</c:v>
                </c:pt>
                <c:pt idx="2605">
                  <c:v>38.734409722222217</c:v>
                </c:pt>
                <c:pt idx="2606">
                  <c:v>38.740671296296298</c:v>
                </c:pt>
                <c:pt idx="2607">
                  <c:v>38.748541666666668</c:v>
                </c:pt>
                <c:pt idx="2608">
                  <c:v>38.754733796296293</c:v>
                </c:pt>
                <c:pt idx="2609">
                  <c:v>38.774305555555557</c:v>
                </c:pt>
                <c:pt idx="2610">
                  <c:v>38.775474537037027</c:v>
                </c:pt>
                <c:pt idx="2611">
                  <c:v>38.791689814814823</c:v>
                </c:pt>
                <c:pt idx="2612">
                  <c:v>38.811215277777777</c:v>
                </c:pt>
                <c:pt idx="2613">
                  <c:v>38.832766203703713</c:v>
                </c:pt>
                <c:pt idx="2614">
                  <c:v>38.833391203703712</c:v>
                </c:pt>
                <c:pt idx="2615">
                  <c:v>38.837141203703702</c:v>
                </c:pt>
                <c:pt idx="2616">
                  <c:v>38.855949074074083</c:v>
                </c:pt>
                <c:pt idx="2617">
                  <c:v>38.862673611111113</c:v>
                </c:pt>
                <c:pt idx="2618">
                  <c:v>38.895868055555553</c:v>
                </c:pt>
                <c:pt idx="2619">
                  <c:v>38.915208333333332</c:v>
                </c:pt>
                <c:pt idx="2620">
                  <c:v>38.979166666666657</c:v>
                </c:pt>
                <c:pt idx="2621">
                  <c:v>39.000034722222217</c:v>
                </c:pt>
                <c:pt idx="2622">
                  <c:v>39.000856481481478</c:v>
                </c:pt>
                <c:pt idx="2623">
                  <c:v>39.014224537037038</c:v>
                </c:pt>
                <c:pt idx="2624">
                  <c:v>39.019918981481482</c:v>
                </c:pt>
                <c:pt idx="2625">
                  <c:v>39.020891203703712</c:v>
                </c:pt>
                <c:pt idx="2626">
                  <c:v>39.043761574074082</c:v>
                </c:pt>
                <c:pt idx="2627">
                  <c:v>39.056886574074078</c:v>
                </c:pt>
                <c:pt idx="2628">
                  <c:v>39.062152777777783</c:v>
                </c:pt>
                <c:pt idx="2629">
                  <c:v>39.071064814814818</c:v>
                </c:pt>
                <c:pt idx="2630">
                  <c:v>39.078310185185188</c:v>
                </c:pt>
                <c:pt idx="2631">
                  <c:v>39.086909722222217</c:v>
                </c:pt>
                <c:pt idx="2632">
                  <c:v>39.109791666666673</c:v>
                </c:pt>
                <c:pt idx="2633">
                  <c:v>39.111030092592593</c:v>
                </c:pt>
                <c:pt idx="2634">
                  <c:v>39.117337962962957</c:v>
                </c:pt>
                <c:pt idx="2635">
                  <c:v>39.13275462962963</c:v>
                </c:pt>
                <c:pt idx="2636">
                  <c:v>39.153912037037038</c:v>
                </c:pt>
                <c:pt idx="2637">
                  <c:v>39.156736111111108</c:v>
                </c:pt>
                <c:pt idx="2638">
                  <c:v>39.157627314814818</c:v>
                </c:pt>
                <c:pt idx="2639">
                  <c:v>39.161446759259263</c:v>
                </c:pt>
                <c:pt idx="2640">
                  <c:v>39.16903935185185</c:v>
                </c:pt>
                <c:pt idx="2641">
                  <c:v>39.186701388888892</c:v>
                </c:pt>
                <c:pt idx="2642">
                  <c:v>39.19803240740741</c:v>
                </c:pt>
                <c:pt idx="2643">
                  <c:v>39.209467592592603</c:v>
                </c:pt>
                <c:pt idx="2644">
                  <c:v>39.210092592592588</c:v>
                </c:pt>
                <c:pt idx="2645">
                  <c:v>39.222071759259258</c:v>
                </c:pt>
                <c:pt idx="2646">
                  <c:v>39.2575</c:v>
                </c:pt>
                <c:pt idx="2647">
                  <c:v>39.259918981481484</c:v>
                </c:pt>
                <c:pt idx="2648">
                  <c:v>39.262569444444438</c:v>
                </c:pt>
                <c:pt idx="2649">
                  <c:v>39.300324074074076</c:v>
                </c:pt>
                <c:pt idx="2650">
                  <c:v>39.316064814814823</c:v>
                </c:pt>
                <c:pt idx="2651">
                  <c:v>39.347476851851852</c:v>
                </c:pt>
                <c:pt idx="2652">
                  <c:v>39.418333333333337</c:v>
                </c:pt>
                <c:pt idx="2653">
                  <c:v>39.418680555555547</c:v>
                </c:pt>
                <c:pt idx="2654">
                  <c:v>39.419525462962973</c:v>
                </c:pt>
                <c:pt idx="2655">
                  <c:v>39.420416666666668</c:v>
                </c:pt>
                <c:pt idx="2656">
                  <c:v>39.635462962962961</c:v>
                </c:pt>
                <c:pt idx="2657">
                  <c:v>39.638298611111111</c:v>
                </c:pt>
                <c:pt idx="2658">
                  <c:v>39.714039351851852</c:v>
                </c:pt>
                <c:pt idx="2659">
                  <c:v>39.714791666666663</c:v>
                </c:pt>
                <c:pt idx="2660">
                  <c:v>39.729155092592592</c:v>
                </c:pt>
                <c:pt idx="2661">
                  <c:v>39.785914351851851</c:v>
                </c:pt>
                <c:pt idx="2662">
                  <c:v>39.810092592592589</c:v>
                </c:pt>
                <c:pt idx="2663">
                  <c:v>39.828194444444442</c:v>
                </c:pt>
                <c:pt idx="2664">
                  <c:v>39.844942129629629</c:v>
                </c:pt>
                <c:pt idx="2665">
                  <c:v>39.854745370370367</c:v>
                </c:pt>
                <c:pt idx="2666">
                  <c:v>39.854965277777779</c:v>
                </c:pt>
                <c:pt idx="2667">
                  <c:v>39.86523148148148</c:v>
                </c:pt>
                <c:pt idx="2668">
                  <c:v>39.891539351851847</c:v>
                </c:pt>
                <c:pt idx="2669">
                  <c:v>39.90208333333333</c:v>
                </c:pt>
                <c:pt idx="2670">
                  <c:v>39.906111111111109</c:v>
                </c:pt>
                <c:pt idx="2671">
                  <c:v>39.912060185185183</c:v>
                </c:pt>
                <c:pt idx="2672">
                  <c:v>39.912268518518523</c:v>
                </c:pt>
                <c:pt idx="2673">
                  <c:v>39.915127314814818</c:v>
                </c:pt>
                <c:pt idx="2674">
                  <c:v>39.917418981481482</c:v>
                </c:pt>
                <c:pt idx="2675">
                  <c:v>39.920092592592603</c:v>
                </c:pt>
                <c:pt idx="2676">
                  <c:v>39.92048611111111</c:v>
                </c:pt>
                <c:pt idx="2677">
                  <c:v>39.935150462962973</c:v>
                </c:pt>
                <c:pt idx="2678">
                  <c:v>39.937175925925928</c:v>
                </c:pt>
                <c:pt idx="2679">
                  <c:v>39.944340277777783</c:v>
                </c:pt>
                <c:pt idx="2680">
                  <c:v>39.958206018518517</c:v>
                </c:pt>
                <c:pt idx="2681">
                  <c:v>39.958449074074068</c:v>
                </c:pt>
                <c:pt idx="2682">
                  <c:v>39.961620370370369</c:v>
                </c:pt>
                <c:pt idx="2683">
                  <c:v>39.963067129629628</c:v>
                </c:pt>
                <c:pt idx="2684">
                  <c:v>39.963287037037027</c:v>
                </c:pt>
                <c:pt idx="2685">
                  <c:v>39.965949074074082</c:v>
                </c:pt>
                <c:pt idx="2686">
                  <c:v>39.987418981481483</c:v>
                </c:pt>
                <c:pt idx="2687">
                  <c:v>39.988703703703713</c:v>
                </c:pt>
                <c:pt idx="2688">
                  <c:v>39.989131944444438</c:v>
                </c:pt>
                <c:pt idx="2689">
                  <c:v>39.991805555555558</c:v>
                </c:pt>
                <c:pt idx="2690">
                  <c:v>39.996458333333337</c:v>
                </c:pt>
                <c:pt idx="2691">
                  <c:v>39.998506944444443</c:v>
                </c:pt>
                <c:pt idx="2692">
                  <c:v>39.999722222222218</c:v>
                </c:pt>
                <c:pt idx="2693">
                  <c:v>40.000219907407413</c:v>
                </c:pt>
                <c:pt idx="2694">
                  <c:v>40.001516203703702</c:v>
                </c:pt>
                <c:pt idx="2695">
                  <c:v>40.001921296296302</c:v>
                </c:pt>
                <c:pt idx="2696">
                  <c:v>40.00283564814815</c:v>
                </c:pt>
                <c:pt idx="2697">
                  <c:v>40.003078703703707</c:v>
                </c:pt>
                <c:pt idx="2698">
                  <c:v>40.003194444444453</c:v>
                </c:pt>
                <c:pt idx="2699">
                  <c:v>40.00358796296296</c:v>
                </c:pt>
                <c:pt idx="2700">
                  <c:v>40.003865740740743</c:v>
                </c:pt>
                <c:pt idx="2701">
                  <c:v>40.004791666666669</c:v>
                </c:pt>
                <c:pt idx="2702">
                  <c:v>40.009085648148151</c:v>
                </c:pt>
                <c:pt idx="2703">
                  <c:v>40.010763888888889</c:v>
                </c:pt>
                <c:pt idx="2704">
                  <c:v>40.017650462962962</c:v>
                </c:pt>
                <c:pt idx="2705">
                  <c:v>40.020555555555553</c:v>
                </c:pt>
                <c:pt idx="2706">
                  <c:v>40.027488425925917</c:v>
                </c:pt>
                <c:pt idx="2707">
                  <c:v>40.031550925925927</c:v>
                </c:pt>
                <c:pt idx="2708">
                  <c:v>40.031898148148152</c:v>
                </c:pt>
                <c:pt idx="2709">
                  <c:v>40.03685185185185</c:v>
                </c:pt>
                <c:pt idx="2710">
                  <c:v>40.038263888888892</c:v>
                </c:pt>
                <c:pt idx="2711">
                  <c:v>40.04491898148148</c:v>
                </c:pt>
                <c:pt idx="2712">
                  <c:v>40.046712962962957</c:v>
                </c:pt>
                <c:pt idx="2713">
                  <c:v>40.049861111111113</c:v>
                </c:pt>
                <c:pt idx="2714">
                  <c:v>40.050868055555547</c:v>
                </c:pt>
                <c:pt idx="2715">
                  <c:v>40.088090277777781</c:v>
                </c:pt>
                <c:pt idx="2716">
                  <c:v>40.088900462962961</c:v>
                </c:pt>
                <c:pt idx="2717">
                  <c:v>40.09380787037037</c:v>
                </c:pt>
                <c:pt idx="2718">
                  <c:v>40.095289351851847</c:v>
                </c:pt>
                <c:pt idx="2719">
                  <c:v>40.100416666666668</c:v>
                </c:pt>
                <c:pt idx="2720">
                  <c:v>40.114745370370372</c:v>
                </c:pt>
                <c:pt idx="2721">
                  <c:v>40.152743055555547</c:v>
                </c:pt>
                <c:pt idx="2722">
                  <c:v>40.175671296296287</c:v>
                </c:pt>
                <c:pt idx="2723">
                  <c:v>40.197881944444447</c:v>
                </c:pt>
                <c:pt idx="2724">
                  <c:v>40.209004629629632</c:v>
                </c:pt>
                <c:pt idx="2725">
                  <c:v>40.218310185185182</c:v>
                </c:pt>
                <c:pt idx="2726">
                  <c:v>40.281319444444442</c:v>
                </c:pt>
                <c:pt idx="2727">
                  <c:v>40.287407407407407</c:v>
                </c:pt>
                <c:pt idx="2728">
                  <c:v>40.293460648148148</c:v>
                </c:pt>
                <c:pt idx="2729">
                  <c:v>40.303946759259262</c:v>
                </c:pt>
                <c:pt idx="2730">
                  <c:v>40.314756944444447</c:v>
                </c:pt>
                <c:pt idx="2731">
                  <c:v>40.326909722222233</c:v>
                </c:pt>
                <c:pt idx="2732">
                  <c:v>40.327592592592588</c:v>
                </c:pt>
                <c:pt idx="2733">
                  <c:v>40.32920138888889</c:v>
                </c:pt>
                <c:pt idx="2734">
                  <c:v>40.3387037037037</c:v>
                </c:pt>
                <c:pt idx="2735">
                  <c:v>40.35207175925926</c:v>
                </c:pt>
                <c:pt idx="2736">
                  <c:v>40.684988425925923</c:v>
                </c:pt>
                <c:pt idx="2737">
                  <c:v>40.693888888888893</c:v>
                </c:pt>
                <c:pt idx="2738">
                  <c:v>40.719988425925933</c:v>
                </c:pt>
                <c:pt idx="2739">
                  <c:v>40.731770833333343</c:v>
                </c:pt>
                <c:pt idx="2740">
                  <c:v>40.741041666666668</c:v>
                </c:pt>
                <c:pt idx="2741">
                  <c:v>40.744618055555563</c:v>
                </c:pt>
                <c:pt idx="2742">
                  <c:v>40.749606481481479</c:v>
                </c:pt>
                <c:pt idx="2743">
                  <c:v>40.775277777777781</c:v>
                </c:pt>
                <c:pt idx="2744">
                  <c:v>40.777326388888888</c:v>
                </c:pt>
                <c:pt idx="2745">
                  <c:v>40.789861111111108</c:v>
                </c:pt>
                <c:pt idx="2746">
                  <c:v>40.798749999999998</c:v>
                </c:pt>
                <c:pt idx="2747">
                  <c:v>40.827199074074073</c:v>
                </c:pt>
                <c:pt idx="2748">
                  <c:v>40.832939814814807</c:v>
                </c:pt>
                <c:pt idx="2749">
                  <c:v>40.847071759259258</c:v>
                </c:pt>
                <c:pt idx="2750">
                  <c:v>40.866759259259261</c:v>
                </c:pt>
                <c:pt idx="2751">
                  <c:v>40.867916666666673</c:v>
                </c:pt>
                <c:pt idx="2752">
                  <c:v>40.875925925925927</c:v>
                </c:pt>
                <c:pt idx="2753">
                  <c:v>40.88533564814815</c:v>
                </c:pt>
                <c:pt idx="2754">
                  <c:v>40.896863425925929</c:v>
                </c:pt>
                <c:pt idx="2755">
                  <c:v>40.905347222222233</c:v>
                </c:pt>
                <c:pt idx="2756">
                  <c:v>40.91292824074074</c:v>
                </c:pt>
                <c:pt idx="2757">
                  <c:v>40.946840277777781</c:v>
                </c:pt>
                <c:pt idx="2758">
                  <c:v>40.966678240740741</c:v>
                </c:pt>
                <c:pt idx="2759">
                  <c:v>40.977627314814818</c:v>
                </c:pt>
                <c:pt idx="2760">
                  <c:v>40.980381944444453</c:v>
                </c:pt>
                <c:pt idx="2761">
                  <c:v>40.985914351851847</c:v>
                </c:pt>
                <c:pt idx="2762">
                  <c:v>40.987048611111113</c:v>
                </c:pt>
                <c:pt idx="2763">
                  <c:v>40.98885416666667</c:v>
                </c:pt>
                <c:pt idx="2764">
                  <c:v>40.990671296296298</c:v>
                </c:pt>
                <c:pt idx="2765">
                  <c:v>40.991134259259262</c:v>
                </c:pt>
                <c:pt idx="2766">
                  <c:v>40.997604166666669</c:v>
                </c:pt>
                <c:pt idx="2767">
                  <c:v>41.001863425925933</c:v>
                </c:pt>
                <c:pt idx="2768">
                  <c:v>41.00503472222222</c:v>
                </c:pt>
                <c:pt idx="2769">
                  <c:v>41.00560185185185</c:v>
                </c:pt>
                <c:pt idx="2770">
                  <c:v>41.015740740740739</c:v>
                </c:pt>
                <c:pt idx="2771">
                  <c:v>41.017152777777781</c:v>
                </c:pt>
                <c:pt idx="2772">
                  <c:v>41.03074074074074</c:v>
                </c:pt>
                <c:pt idx="2773">
                  <c:v>41.035138888888888</c:v>
                </c:pt>
                <c:pt idx="2774">
                  <c:v>41.036377314814807</c:v>
                </c:pt>
                <c:pt idx="2775">
                  <c:v>41.057268518518519</c:v>
                </c:pt>
                <c:pt idx="2776">
                  <c:v>41.061898148148153</c:v>
                </c:pt>
                <c:pt idx="2777">
                  <c:v>41.065451388888889</c:v>
                </c:pt>
                <c:pt idx="2778">
                  <c:v>41.071585648148151</c:v>
                </c:pt>
                <c:pt idx="2779">
                  <c:v>41.080798611111113</c:v>
                </c:pt>
                <c:pt idx="2780">
                  <c:v>41.10351851851852</c:v>
                </c:pt>
                <c:pt idx="2781">
                  <c:v>41.110185185185188</c:v>
                </c:pt>
                <c:pt idx="2782">
                  <c:v>41.129062500000003</c:v>
                </c:pt>
                <c:pt idx="2783">
                  <c:v>41.138993055555552</c:v>
                </c:pt>
                <c:pt idx="2784">
                  <c:v>41.140810185185188</c:v>
                </c:pt>
                <c:pt idx="2785">
                  <c:v>41.150057870370368</c:v>
                </c:pt>
                <c:pt idx="2786">
                  <c:v>41.150833333333331</c:v>
                </c:pt>
                <c:pt idx="2787">
                  <c:v>41.152280092592591</c:v>
                </c:pt>
                <c:pt idx="2788">
                  <c:v>41.16431712962963</c:v>
                </c:pt>
                <c:pt idx="2789">
                  <c:v>41.179722222222217</c:v>
                </c:pt>
                <c:pt idx="2790">
                  <c:v>41.182233796296288</c:v>
                </c:pt>
                <c:pt idx="2791">
                  <c:v>41.183217592592591</c:v>
                </c:pt>
                <c:pt idx="2792">
                  <c:v>41.185555555555553</c:v>
                </c:pt>
                <c:pt idx="2793">
                  <c:v>41.190914351851852</c:v>
                </c:pt>
                <c:pt idx="2794">
                  <c:v>41.197152777777781</c:v>
                </c:pt>
                <c:pt idx="2795">
                  <c:v>41.202106481481479</c:v>
                </c:pt>
                <c:pt idx="2796">
                  <c:v>41.203923611111108</c:v>
                </c:pt>
                <c:pt idx="2797">
                  <c:v>41.218263888888892</c:v>
                </c:pt>
                <c:pt idx="2798">
                  <c:v>41.221030092592592</c:v>
                </c:pt>
                <c:pt idx="2799">
                  <c:v>41.232013888888893</c:v>
                </c:pt>
                <c:pt idx="2800">
                  <c:v>41.233877314814812</c:v>
                </c:pt>
                <c:pt idx="2801">
                  <c:v>41.250474537037043</c:v>
                </c:pt>
                <c:pt idx="2802">
                  <c:v>41.258541666666673</c:v>
                </c:pt>
                <c:pt idx="2803">
                  <c:v>41.259988425925933</c:v>
                </c:pt>
                <c:pt idx="2804">
                  <c:v>41.272824074074073</c:v>
                </c:pt>
                <c:pt idx="2805">
                  <c:v>41.273587962962957</c:v>
                </c:pt>
                <c:pt idx="2806">
                  <c:v>41.282037037037043</c:v>
                </c:pt>
                <c:pt idx="2807">
                  <c:v>41.282083333333333</c:v>
                </c:pt>
                <c:pt idx="2808">
                  <c:v>41.304039351851848</c:v>
                </c:pt>
                <c:pt idx="2809">
                  <c:v>41.30859953703704</c:v>
                </c:pt>
                <c:pt idx="2810">
                  <c:v>41.312511574074072</c:v>
                </c:pt>
                <c:pt idx="2811">
                  <c:v>41.318900462962972</c:v>
                </c:pt>
                <c:pt idx="2812">
                  <c:v>41.326840277777777</c:v>
                </c:pt>
                <c:pt idx="2813">
                  <c:v>41.333865740740741</c:v>
                </c:pt>
                <c:pt idx="2814">
                  <c:v>41.33738425925926</c:v>
                </c:pt>
                <c:pt idx="2815">
                  <c:v>41.339062499999997</c:v>
                </c:pt>
                <c:pt idx="2816">
                  <c:v>41.354965277777779</c:v>
                </c:pt>
                <c:pt idx="2817">
                  <c:v>41.355173611111113</c:v>
                </c:pt>
                <c:pt idx="2818">
                  <c:v>41.362256944444447</c:v>
                </c:pt>
                <c:pt idx="2819">
                  <c:v>41.382199074074073</c:v>
                </c:pt>
                <c:pt idx="2820">
                  <c:v>41.382685185185188</c:v>
                </c:pt>
                <c:pt idx="2821">
                  <c:v>41.453483796296297</c:v>
                </c:pt>
                <c:pt idx="2822">
                  <c:v>41.716655092592603</c:v>
                </c:pt>
                <c:pt idx="2823">
                  <c:v>41.717349537037038</c:v>
                </c:pt>
                <c:pt idx="2824">
                  <c:v>41.727025462962963</c:v>
                </c:pt>
                <c:pt idx="2825">
                  <c:v>41.72965277777778</c:v>
                </c:pt>
                <c:pt idx="2826">
                  <c:v>41.735405092592593</c:v>
                </c:pt>
                <c:pt idx="2827">
                  <c:v>41.736423611111107</c:v>
                </c:pt>
                <c:pt idx="2828">
                  <c:v>41.751296296296303</c:v>
                </c:pt>
                <c:pt idx="2829">
                  <c:v>41.775636574074078</c:v>
                </c:pt>
                <c:pt idx="2830">
                  <c:v>41.824745370370373</c:v>
                </c:pt>
                <c:pt idx="2831">
                  <c:v>41.833611111111111</c:v>
                </c:pt>
                <c:pt idx="2832">
                  <c:v>41.852233796296296</c:v>
                </c:pt>
                <c:pt idx="2833">
                  <c:v>41.860439814814818</c:v>
                </c:pt>
                <c:pt idx="2834">
                  <c:v>41.86133101851852</c:v>
                </c:pt>
                <c:pt idx="2835">
                  <c:v>41.872638888888893</c:v>
                </c:pt>
                <c:pt idx="2836">
                  <c:v>41.874722222222218</c:v>
                </c:pt>
                <c:pt idx="2837">
                  <c:v>41.885057870370368</c:v>
                </c:pt>
                <c:pt idx="2838">
                  <c:v>41.891539351851847</c:v>
                </c:pt>
                <c:pt idx="2839">
                  <c:v>41.903148148148148</c:v>
                </c:pt>
                <c:pt idx="2840">
                  <c:v>41.913773148148152</c:v>
                </c:pt>
                <c:pt idx="2841">
                  <c:v>41.913946759259261</c:v>
                </c:pt>
                <c:pt idx="2842">
                  <c:v>41.925752314814822</c:v>
                </c:pt>
                <c:pt idx="2843">
                  <c:v>41.942442129629633</c:v>
                </c:pt>
                <c:pt idx="2844">
                  <c:v>41.944421296296298</c:v>
                </c:pt>
                <c:pt idx="2845">
                  <c:v>41.944965277777783</c:v>
                </c:pt>
                <c:pt idx="2846">
                  <c:v>41.946018518518521</c:v>
                </c:pt>
                <c:pt idx="2847">
                  <c:v>41.94921296296296</c:v>
                </c:pt>
                <c:pt idx="2848">
                  <c:v>41.950613425925923</c:v>
                </c:pt>
                <c:pt idx="2849">
                  <c:v>41.951597222222219</c:v>
                </c:pt>
                <c:pt idx="2850">
                  <c:v>41.954895833333332</c:v>
                </c:pt>
                <c:pt idx="2851">
                  <c:v>41.959016203703698</c:v>
                </c:pt>
                <c:pt idx="2852">
                  <c:v>41.959733796296298</c:v>
                </c:pt>
                <c:pt idx="2853">
                  <c:v>41.960578703703703</c:v>
                </c:pt>
                <c:pt idx="2854">
                  <c:v>41.961493055555557</c:v>
                </c:pt>
                <c:pt idx="2855">
                  <c:v>41.964641203703707</c:v>
                </c:pt>
                <c:pt idx="2856">
                  <c:v>41.965312500000003</c:v>
                </c:pt>
                <c:pt idx="2857">
                  <c:v>41.977615740740738</c:v>
                </c:pt>
                <c:pt idx="2858">
                  <c:v>41.981192129629633</c:v>
                </c:pt>
                <c:pt idx="2859">
                  <c:v>41.982187500000002</c:v>
                </c:pt>
                <c:pt idx="2860">
                  <c:v>41.990011574074067</c:v>
                </c:pt>
                <c:pt idx="2861">
                  <c:v>41.990428240740741</c:v>
                </c:pt>
                <c:pt idx="2862">
                  <c:v>41.998368055555552</c:v>
                </c:pt>
                <c:pt idx="2863">
                  <c:v>41.998495370370371</c:v>
                </c:pt>
                <c:pt idx="2864">
                  <c:v>41.998993055555559</c:v>
                </c:pt>
                <c:pt idx="2865">
                  <c:v>42.003182870370367</c:v>
                </c:pt>
                <c:pt idx="2866">
                  <c:v>42.007025462962957</c:v>
                </c:pt>
                <c:pt idx="2867">
                  <c:v>42.009305555555557</c:v>
                </c:pt>
                <c:pt idx="2868">
                  <c:v>42.011261574074076</c:v>
                </c:pt>
                <c:pt idx="2869">
                  <c:v>42.011655092592591</c:v>
                </c:pt>
                <c:pt idx="2870">
                  <c:v>42.021493055555553</c:v>
                </c:pt>
                <c:pt idx="2871">
                  <c:v>42.023449074074072</c:v>
                </c:pt>
                <c:pt idx="2872">
                  <c:v>42.026874999999997</c:v>
                </c:pt>
                <c:pt idx="2873">
                  <c:v>42.028460648148148</c:v>
                </c:pt>
                <c:pt idx="2874">
                  <c:v>42.028506944444437</c:v>
                </c:pt>
                <c:pt idx="2875">
                  <c:v>42.033136574074071</c:v>
                </c:pt>
                <c:pt idx="2876">
                  <c:v>42.048495370370368</c:v>
                </c:pt>
                <c:pt idx="2877">
                  <c:v>42.051817129629633</c:v>
                </c:pt>
                <c:pt idx="2878">
                  <c:v>42.055173611111108</c:v>
                </c:pt>
                <c:pt idx="2879">
                  <c:v>42.056249999999999</c:v>
                </c:pt>
                <c:pt idx="2880">
                  <c:v>42.059652777777778</c:v>
                </c:pt>
                <c:pt idx="2881">
                  <c:v>42.064317129629629</c:v>
                </c:pt>
                <c:pt idx="2882">
                  <c:v>42.069872685185182</c:v>
                </c:pt>
                <c:pt idx="2883">
                  <c:v>42.080497685185193</c:v>
                </c:pt>
                <c:pt idx="2884">
                  <c:v>42.080578703703701</c:v>
                </c:pt>
                <c:pt idx="2885">
                  <c:v>42.092013888888893</c:v>
                </c:pt>
                <c:pt idx="2886">
                  <c:v>42.102789351851847</c:v>
                </c:pt>
                <c:pt idx="2887">
                  <c:v>42.105486111111112</c:v>
                </c:pt>
                <c:pt idx="2888">
                  <c:v>42.112025462962961</c:v>
                </c:pt>
                <c:pt idx="2889">
                  <c:v>42.120046296296287</c:v>
                </c:pt>
                <c:pt idx="2890">
                  <c:v>42.126365740740738</c:v>
                </c:pt>
                <c:pt idx="2891">
                  <c:v>42.12809027777778</c:v>
                </c:pt>
                <c:pt idx="2892">
                  <c:v>42.135439814814823</c:v>
                </c:pt>
                <c:pt idx="2893">
                  <c:v>42.142754629629628</c:v>
                </c:pt>
                <c:pt idx="2894">
                  <c:v>42.143124999999998</c:v>
                </c:pt>
                <c:pt idx="2895">
                  <c:v>42.143611111111113</c:v>
                </c:pt>
                <c:pt idx="2896">
                  <c:v>42.144618055555547</c:v>
                </c:pt>
                <c:pt idx="2897">
                  <c:v>42.160138888888888</c:v>
                </c:pt>
                <c:pt idx="2898">
                  <c:v>42.164525462962963</c:v>
                </c:pt>
                <c:pt idx="2899">
                  <c:v>42.175034722222222</c:v>
                </c:pt>
                <c:pt idx="2900">
                  <c:v>42.177118055555553</c:v>
                </c:pt>
                <c:pt idx="2901">
                  <c:v>42.178726851851849</c:v>
                </c:pt>
                <c:pt idx="2902">
                  <c:v>42.181967592592592</c:v>
                </c:pt>
                <c:pt idx="2903">
                  <c:v>42.187951388888891</c:v>
                </c:pt>
                <c:pt idx="2904">
                  <c:v>42.189479166666658</c:v>
                </c:pt>
                <c:pt idx="2905">
                  <c:v>42.19864583333333</c:v>
                </c:pt>
                <c:pt idx="2906">
                  <c:v>42.218784722222217</c:v>
                </c:pt>
                <c:pt idx="2907">
                  <c:v>42.221099537037027</c:v>
                </c:pt>
                <c:pt idx="2908">
                  <c:v>42.25082175925926</c:v>
                </c:pt>
                <c:pt idx="2909">
                  <c:v>42.260520833333331</c:v>
                </c:pt>
                <c:pt idx="2910">
                  <c:v>42.265046296296298</c:v>
                </c:pt>
                <c:pt idx="2911">
                  <c:v>42.266168981481478</c:v>
                </c:pt>
                <c:pt idx="2912">
                  <c:v>42.267233796296303</c:v>
                </c:pt>
                <c:pt idx="2913">
                  <c:v>42.269675925925917</c:v>
                </c:pt>
                <c:pt idx="2914">
                  <c:v>42.277384259259257</c:v>
                </c:pt>
                <c:pt idx="2915">
                  <c:v>42.286550925925923</c:v>
                </c:pt>
                <c:pt idx="2916">
                  <c:v>42.290335648148151</c:v>
                </c:pt>
                <c:pt idx="2917">
                  <c:v>42.298692129629629</c:v>
                </c:pt>
                <c:pt idx="2918">
                  <c:v>42.299236111111107</c:v>
                </c:pt>
                <c:pt idx="2919">
                  <c:v>42.304340277777783</c:v>
                </c:pt>
                <c:pt idx="2920">
                  <c:v>42.319872685185182</c:v>
                </c:pt>
                <c:pt idx="2921">
                  <c:v>42.321469907407398</c:v>
                </c:pt>
                <c:pt idx="2922">
                  <c:v>42.322187499999998</c:v>
                </c:pt>
                <c:pt idx="2923">
                  <c:v>42.330011574074071</c:v>
                </c:pt>
                <c:pt idx="2924">
                  <c:v>42.338391203703701</c:v>
                </c:pt>
                <c:pt idx="2925">
                  <c:v>42.355520833333337</c:v>
                </c:pt>
                <c:pt idx="2926">
                  <c:v>42.407754629629629</c:v>
                </c:pt>
                <c:pt idx="2927">
                  <c:v>42.610891203703702</c:v>
                </c:pt>
                <c:pt idx="2928">
                  <c:v>42.625023148148138</c:v>
                </c:pt>
                <c:pt idx="2929">
                  <c:v>42.658530092592592</c:v>
                </c:pt>
                <c:pt idx="2930">
                  <c:v>42.667465277777779</c:v>
                </c:pt>
                <c:pt idx="2931">
                  <c:v>42.681157407407397</c:v>
                </c:pt>
                <c:pt idx="2932">
                  <c:v>42.682638888888889</c:v>
                </c:pt>
                <c:pt idx="2933">
                  <c:v>42.703553240740739</c:v>
                </c:pt>
                <c:pt idx="2934">
                  <c:v>42.720543981481477</c:v>
                </c:pt>
                <c:pt idx="2935">
                  <c:v>42.741087962962958</c:v>
                </c:pt>
                <c:pt idx="2936">
                  <c:v>42.751423611111107</c:v>
                </c:pt>
                <c:pt idx="2937">
                  <c:v>42.754317129629626</c:v>
                </c:pt>
                <c:pt idx="2938">
                  <c:v>42.782013888888891</c:v>
                </c:pt>
                <c:pt idx="2939">
                  <c:v>42.783842592592592</c:v>
                </c:pt>
                <c:pt idx="2940">
                  <c:v>42.791979166666657</c:v>
                </c:pt>
                <c:pt idx="2941">
                  <c:v>42.801053240740742</c:v>
                </c:pt>
                <c:pt idx="2942">
                  <c:v>42.816331018518518</c:v>
                </c:pt>
                <c:pt idx="2943">
                  <c:v>42.826666666666668</c:v>
                </c:pt>
                <c:pt idx="2944">
                  <c:v>42.829270833333332</c:v>
                </c:pt>
                <c:pt idx="2945">
                  <c:v>42.839050925925918</c:v>
                </c:pt>
                <c:pt idx="2946">
                  <c:v>42.843645833333333</c:v>
                </c:pt>
                <c:pt idx="2947">
                  <c:v>42.846759259259258</c:v>
                </c:pt>
                <c:pt idx="2948">
                  <c:v>42.850729166666667</c:v>
                </c:pt>
                <c:pt idx="2949">
                  <c:v>42.850949074074073</c:v>
                </c:pt>
                <c:pt idx="2950">
                  <c:v>42.851145833333327</c:v>
                </c:pt>
                <c:pt idx="2951">
                  <c:v>42.854479166666657</c:v>
                </c:pt>
                <c:pt idx="2952">
                  <c:v>42.85855324074074</c:v>
                </c:pt>
                <c:pt idx="2953">
                  <c:v>42.860046296296296</c:v>
                </c:pt>
                <c:pt idx="2954">
                  <c:v>42.868611111111107</c:v>
                </c:pt>
                <c:pt idx="2955">
                  <c:v>42.871539351851851</c:v>
                </c:pt>
                <c:pt idx="2956">
                  <c:v>42.884525462962962</c:v>
                </c:pt>
                <c:pt idx="2957">
                  <c:v>42.885416666666657</c:v>
                </c:pt>
                <c:pt idx="2958">
                  <c:v>42.888136574074068</c:v>
                </c:pt>
                <c:pt idx="2959">
                  <c:v>42.890497685185188</c:v>
                </c:pt>
                <c:pt idx="2960">
                  <c:v>42.898125</c:v>
                </c:pt>
                <c:pt idx="2961">
                  <c:v>42.91318287037037</c:v>
                </c:pt>
                <c:pt idx="2962">
                  <c:v>42.914733796296296</c:v>
                </c:pt>
                <c:pt idx="2963">
                  <c:v>42.914803240740738</c:v>
                </c:pt>
                <c:pt idx="2964">
                  <c:v>42.916261574074078</c:v>
                </c:pt>
                <c:pt idx="2965">
                  <c:v>42.919189814814807</c:v>
                </c:pt>
                <c:pt idx="2966">
                  <c:v>42.923715277777781</c:v>
                </c:pt>
                <c:pt idx="2967">
                  <c:v>42.926284722222221</c:v>
                </c:pt>
                <c:pt idx="2968">
                  <c:v>42.92943287037037</c:v>
                </c:pt>
                <c:pt idx="2969">
                  <c:v>42.929722222222217</c:v>
                </c:pt>
                <c:pt idx="2970">
                  <c:v>42.933703703703713</c:v>
                </c:pt>
                <c:pt idx="2971">
                  <c:v>42.934699074074082</c:v>
                </c:pt>
                <c:pt idx="2972">
                  <c:v>42.946273148148151</c:v>
                </c:pt>
                <c:pt idx="2973">
                  <c:v>42.972523148148149</c:v>
                </c:pt>
                <c:pt idx="2974">
                  <c:v>42.974525462962973</c:v>
                </c:pt>
                <c:pt idx="2975">
                  <c:v>42.977997685185187</c:v>
                </c:pt>
                <c:pt idx="2976">
                  <c:v>42.978553240740737</c:v>
                </c:pt>
                <c:pt idx="2977">
                  <c:v>42.981180555555547</c:v>
                </c:pt>
                <c:pt idx="2978">
                  <c:v>42.985671296296303</c:v>
                </c:pt>
                <c:pt idx="2979">
                  <c:v>42.986307870370368</c:v>
                </c:pt>
                <c:pt idx="2980">
                  <c:v>42.989120370370372</c:v>
                </c:pt>
                <c:pt idx="2981">
                  <c:v>42.990497685185183</c:v>
                </c:pt>
                <c:pt idx="2982">
                  <c:v>42.997395833333343</c:v>
                </c:pt>
                <c:pt idx="2983">
                  <c:v>43.000150462962957</c:v>
                </c:pt>
                <c:pt idx="2984">
                  <c:v>43.000555555555557</c:v>
                </c:pt>
                <c:pt idx="2985">
                  <c:v>43.000995370370369</c:v>
                </c:pt>
                <c:pt idx="2986">
                  <c:v>43.003067129629628</c:v>
                </c:pt>
                <c:pt idx="2987">
                  <c:v>43.010763888888889</c:v>
                </c:pt>
                <c:pt idx="2988">
                  <c:v>43.014652777777783</c:v>
                </c:pt>
                <c:pt idx="2989">
                  <c:v>43.015127314814812</c:v>
                </c:pt>
                <c:pt idx="2990">
                  <c:v>43.021400462962973</c:v>
                </c:pt>
                <c:pt idx="2991">
                  <c:v>43.023553240740739</c:v>
                </c:pt>
                <c:pt idx="2992">
                  <c:v>43.028067129629633</c:v>
                </c:pt>
                <c:pt idx="2993">
                  <c:v>43.030208333333327</c:v>
                </c:pt>
                <c:pt idx="2994">
                  <c:v>43.031643518518521</c:v>
                </c:pt>
                <c:pt idx="2995">
                  <c:v>43.031793981481478</c:v>
                </c:pt>
                <c:pt idx="2996">
                  <c:v>43.031944444444441</c:v>
                </c:pt>
                <c:pt idx="2997">
                  <c:v>43.03653935185185</c:v>
                </c:pt>
                <c:pt idx="2998">
                  <c:v>43.039988425925927</c:v>
                </c:pt>
                <c:pt idx="2999">
                  <c:v>43.041365740740737</c:v>
                </c:pt>
                <c:pt idx="3000">
                  <c:v>43.053009259259262</c:v>
                </c:pt>
                <c:pt idx="3001">
                  <c:v>43.053483796296298</c:v>
                </c:pt>
                <c:pt idx="3002">
                  <c:v>43.05658564814815</c:v>
                </c:pt>
                <c:pt idx="3003">
                  <c:v>43.062997685185188</c:v>
                </c:pt>
                <c:pt idx="3004">
                  <c:v>43.064328703703701</c:v>
                </c:pt>
                <c:pt idx="3005">
                  <c:v>43.064629629629628</c:v>
                </c:pt>
                <c:pt idx="3006">
                  <c:v>43.07957175925926</c:v>
                </c:pt>
                <c:pt idx="3007">
                  <c:v>43.080011574074071</c:v>
                </c:pt>
                <c:pt idx="3008">
                  <c:v>43.080300925925933</c:v>
                </c:pt>
                <c:pt idx="3009">
                  <c:v>43.081689814814823</c:v>
                </c:pt>
                <c:pt idx="3010">
                  <c:v>43.082685185185177</c:v>
                </c:pt>
                <c:pt idx="3011">
                  <c:v>43.086979166666673</c:v>
                </c:pt>
                <c:pt idx="3012">
                  <c:v>43.092210648148153</c:v>
                </c:pt>
                <c:pt idx="3013">
                  <c:v>43.095254629629629</c:v>
                </c:pt>
                <c:pt idx="3014">
                  <c:v>43.095567129629629</c:v>
                </c:pt>
                <c:pt idx="3015">
                  <c:v>43.106134259259257</c:v>
                </c:pt>
                <c:pt idx="3016">
                  <c:v>43.110416666666673</c:v>
                </c:pt>
                <c:pt idx="3017">
                  <c:v>43.116006944444443</c:v>
                </c:pt>
                <c:pt idx="3018">
                  <c:v>43.121504629629626</c:v>
                </c:pt>
                <c:pt idx="3019">
                  <c:v>43.122997685185183</c:v>
                </c:pt>
                <c:pt idx="3020">
                  <c:v>43.127442129629628</c:v>
                </c:pt>
                <c:pt idx="3021">
                  <c:v>43.127615740740737</c:v>
                </c:pt>
                <c:pt idx="3022">
                  <c:v>43.131574074074067</c:v>
                </c:pt>
                <c:pt idx="3023">
                  <c:v>43.132951388888891</c:v>
                </c:pt>
                <c:pt idx="3024">
                  <c:v>43.138784722222219</c:v>
                </c:pt>
                <c:pt idx="3025">
                  <c:v>43.141145833333333</c:v>
                </c:pt>
                <c:pt idx="3026">
                  <c:v>43.141435185185188</c:v>
                </c:pt>
                <c:pt idx="3027">
                  <c:v>43.141620370370369</c:v>
                </c:pt>
                <c:pt idx="3028">
                  <c:v>43.152164351851852</c:v>
                </c:pt>
                <c:pt idx="3029">
                  <c:v>43.153761574074068</c:v>
                </c:pt>
                <c:pt idx="3030">
                  <c:v>43.154386574074067</c:v>
                </c:pt>
                <c:pt idx="3031">
                  <c:v>43.156354166666667</c:v>
                </c:pt>
                <c:pt idx="3032">
                  <c:v>43.164409722222217</c:v>
                </c:pt>
                <c:pt idx="3033">
                  <c:v>43.165011574074072</c:v>
                </c:pt>
                <c:pt idx="3034">
                  <c:v>43.167499999999997</c:v>
                </c:pt>
                <c:pt idx="3035">
                  <c:v>43.168159722222221</c:v>
                </c:pt>
                <c:pt idx="3036">
                  <c:v>43.176145833333337</c:v>
                </c:pt>
                <c:pt idx="3037">
                  <c:v>43.189571759259259</c:v>
                </c:pt>
                <c:pt idx="3038">
                  <c:v>43.192268518518517</c:v>
                </c:pt>
                <c:pt idx="3039">
                  <c:v>43.198668981481482</c:v>
                </c:pt>
                <c:pt idx="3040">
                  <c:v>43.202928240740739</c:v>
                </c:pt>
                <c:pt idx="3041">
                  <c:v>43.207384259259257</c:v>
                </c:pt>
                <c:pt idx="3042">
                  <c:v>43.209351851851849</c:v>
                </c:pt>
                <c:pt idx="3043">
                  <c:v>43.214664351851852</c:v>
                </c:pt>
                <c:pt idx="3044">
                  <c:v>43.222731481481482</c:v>
                </c:pt>
                <c:pt idx="3045">
                  <c:v>43.234386574074072</c:v>
                </c:pt>
                <c:pt idx="3046">
                  <c:v>43.239143518518517</c:v>
                </c:pt>
                <c:pt idx="3047">
                  <c:v>43.241296296296298</c:v>
                </c:pt>
                <c:pt idx="3048">
                  <c:v>43.241319444444443</c:v>
                </c:pt>
                <c:pt idx="3049">
                  <c:v>43.247060185185177</c:v>
                </c:pt>
                <c:pt idx="3050">
                  <c:v>43.255775462962973</c:v>
                </c:pt>
                <c:pt idx="3051">
                  <c:v>43.257071759259262</c:v>
                </c:pt>
                <c:pt idx="3052">
                  <c:v>43.26613425925926</c:v>
                </c:pt>
                <c:pt idx="3053">
                  <c:v>43.266932870370368</c:v>
                </c:pt>
                <c:pt idx="3054">
                  <c:v>43.270462962962966</c:v>
                </c:pt>
                <c:pt idx="3055">
                  <c:v>43.271446759259263</c:v>
                </c:pt>
                <c:pt idx="3056">
                  <c:v>43.290879629629629</c:v>
                </c:pt>
                <c:pt idx="3057">
                  <c:v>43.292372685185192</c:v>
                </c:pt>
                <c:pt idx="3058">
                  <c:v>43.311412037037037</c:v>
                </c:pt>
                <c:pt idx="3059">
                  <c:v>43.31476851851852</c:v>
                </c:pt>
                <c:pt idx="3060">
                  <c:v>43.318344907407408</c:v>
                </c:pt>
                <c:pt idx="3061">
                  <c:v>43.322164351851853</c:v>
                </c:pt>
                <c:pt idx="3062">
                  <c:v>43.331956018518518</c:v>
                </c:pt>
                <c:pt idx="3063">
                  <c:v>43.33284722222222</c:v>
                </c:pt>
                <c:pt idx="3064">
                  <c:v>43.333506944444437</c:v>
                </c:pt>
                <c:pt idx="3065">
                  <c:v>43.342719907407407</c:v>
                </c:pt>
                <c:pt idx="3066">
                  <c:v>43.347013888888888</c:v>
                </c:pt>
                <c:pt idx="3067">
                  <c:v>43.352800925925933</c:v>
                </c:pt>
                <c:pt idx="3068">
                  <c:v>43.358321759259262</c:v>
                </c:pt>
                <c:pt idx="3069">
                  <c:v>43.361747685185193</c:v>
                </c:pt>
                <c:pt idx="3070">
                  <c:v>43.362256944444447</c:v>
                </c:pt>
                <c:pt idx="3071">
                  <c:v>43.362743055555548</c:v>
                </c:pt>
                <c:pt idx="3072">
                  <c:v>43.364502314814807</c:v>
                </c:pt>
                <c:pt idx="3073">
                  <c:v>43.37027777777778</c:v>
                </c:pt>
                <c:pt idx="3074">
                  <c:v>43.377094907407397</c:v>
                </c:pt>
                <c:pt idx="3075">
                  <c:v>43.378298611111113</c:v>
                </c:pt>
                <c:pt idx="3076">
                  <c:v>43.389340277777777</c:v>
                </c:pt>
                <c:pt idx="3077">
                  <c:v>43.591817129629632</c:v>
                </c:pt>
                <c:pt idx="3078">
                  <c:v>43.647939814814812</c:v>
                </c:pt>
                <c:pt idx="3079">
                  <c:v>43.65152777777778</c:v>
                </c:pt>
                <c:pt idx="3080">
                  <c:v>43.652476851851851</c:v>
                </c:pt>
                <c:pt idx="3081">
                  <c:v>43.655775462962957</c:v>
                </c:pt>
                <c:pt idx="3082">
                  <c:v>43.658194444444447</c:v>
                </c:pt>
                <c:pt idx="3083">
                  <c:v>43.67079861111111</c:v>
                </c:pt>
                <c:pt idx="3084">
                  <c:v>43.686041666666668</c:v>
                </c:pt>
                <c:pt idx="3085">
                  <c:v>43.6902662037037</c:v>
                </c:pt>
                <c:pt idx="3086">
                  <c:v>43.695983796296296</c:v>
                </c:pt>
                <c:pt idx="3087">
                  <c:v>43.69864583333333</c:v>
                </c:pt>
                <c:pt idx="3088">
                  <c:v>43.713159722222223</c:v>
                </c:pt>
                <c:pt idx="3089">
                  <c:v>43.720289351851847</c:v>
                </c:pt>
                <c:pt idx="3090">
                  <c:v>43.743090277777767</c:v>
                </c:pt>
                <c:pt idx="3091">
                  <c:v>43.745636574074076</c:v>
                </c:pt>
                <c:pt idx="3092">
                  <c:v>43.76315972222222</c:v>
                </c:pt>
                <c:pt idx="3093">
                  <c:v>43.766678240740738</c:v>
                </c:pt>
                <c:pt idx="3094">
                  <c:v>43.767557870370368</c:v>
                </c:pt>
                <c:pt idx="3095">
                  <c:v>43.769490740740743</c:v>
                </c:pt>
                <c:pt idx="3096">
                  <c:v>43.769618055555547</c:v>
                </c:pt>
                <c:pt idx="3097">
                  <c:v>43.777430555555547</c:v>
                </c:pt>
                <c:pt idx="3098">
                  <c:v>43.777766203703713</c:v>
                </c:pt>
                <c:pt idx="3099">
                  <c:v>43.782708333333332</c:v>
                </c:pt>
                <c:pt idx="3100">
                  <c:v>43.785648148148148</c:v>
                </c:pt>
                <c:pt idx="3101">
                  <c:v>43.78572916666667</c:v>
                </c:pt>
                <c:pt idx="3102">
                  <c:v>43.790636574074071</c:v>
                </c:pt>
                <c:pt idx="3103">
                  <c:v>43.796608796296297</c:v>
                </c:pt>
                <c:pt idx="3104">
                  <c:v>43.797835648148151</c:v>
                </c:pt>
                <c:pt idx="3105">
                  <c:v>43.798090277777767</c:v>
                </c:pt>
                <c:pt idx="3106">
                  <c:v>43.79959490740741</c:v>
                </c:pt>
                <c:pt idx="3107">
                  <c:v>43.80016203703704</c:v>
                </c:pt>
                <c:pt idx="3108">
                  <c:v>43.801319444444452</c:v>
                </c:pt>
                <c:pt idx="3109">
                  <c:v>43.804826388888891</c:v>
                </c:pt>
                <c:pt idx="3110">
                  <c:v>43.806435185185187</c:v>
                </c:pt>
                <c:pt idx="3111">
                  <c:v>43.80828703703704</c:v>
                </c:pt>
                <c:pt idx="3112">
                  <c:v>43.809525462962966</c:v>
                </c:pt>
                <c:pt idx="3113">
                  <c:v>43.8097337962963</c:v>
                </c:pt>
                <c:pt idx="3114">
                  <c:v>43.810520833333342</c:v>
                </c:pt>
                <c:pt idx="3115">
                  <c:v>43.812025462962957</c:v>
                </c:pt>
                <c:pt idx="3116">
                  <c:v>43.813310185185188</c:v>
                </c:pt>
                <c:pt idx="3117">
                  <c:v>43.823703703703707</c:v>
                </c:pt>
                <c:pt idx="3118">
                  <c:v>43.826400462962972</c:v>
                </c:pt>
                <c:pt idx="3119">
                  <c:v>43.827627314814812</c:v>
                </c:pt>
                <c:pt idx="3120">
                  <c:v>43.829317129629629</c:v>
                </c:pt>
                <c:pt idx="3121">
                  <c:v>43.835196759259262</c:v>
                </c:pt>
                <c:pt idx="3122">
                  <c:v>43.842569444444443</c:v>
                </c:pt>
                <c:pt idx="3123">
                  <c:v>43.844942129629629</c:v>
                </c:pt>
                <c:pt idx="3124">
                  <c:v>43.846319444444447</c:v>
                </c:pt>
                <c:pt idx="3125">
                  <c:v>43.851875</c:v>
                </c:pt>
                <c:pt idx="3126">
                  <c:v>43.853807870370368</c:v>
                </c:pt>
                <c:pt idx="3127">
                  <c:v>43.856423611111111</c:v>
                </c:pt>
                <c:pt idx="3128">
                  <c:v>43.858229166666668</c:v>
                </c:pt>
                <c:pt idx="3129">
                  <c:v>43.862592592592591</c:v>
                </c:pt>
                <c:pt idx="3130">
                  <c:v>43.867094907407413</c:v>
                </c:pt>
                <c:pt idx="3131">
                  <c:v>43.875914351851847</c:v>
                </c:pt>
                <c:pt idx="3132">
                  <c:v>43.880011574074082</c:v>
                </c:pt>
                <c:pt idx="3133">
                  <c:v>43.88173611111111</c:v>
                </c:pt>
                <c:pt idx="3134">
                  <c:v>43.884895833333331</c:v>
                </c:pt>
                <c:pt idx="3135">
                  <c:v>43.885752314814823</c:v>
                </c:pt>
                <c:pt idx="3136">
                  <c:v>43.888634259259263</c:v>
                </c:pt>
                <c:pt idx="3137">
                  <c:v>43.88866898148148</c:v>
                </c:pt>
                <c:pt idx="3138">
                  <c:v>43.889097222222219</c:v>
                </c:pt>
                <c:pt idx="3139">
                  <c:v>43.890995370370369</c:v>
                </c:pt>
                <c:pt idx="3140">
                  <c:v>43.894074074074076</c:v>
                </c:pt>
                <c:pt idx="3141">
                  <c:v>43.894768518518518</c:v>
                </c:pt>
                <c:pt idx="3142">
                  <c:v>43.898645833333333</c:v>
                </c:pt>
                <c:pt idx="3143">
                  <c:v>43.905254629629631</c:v>
                </c:pt>
                <c:pt idx="3144">
                  <c:v>43.906030092592587</c:v>
                </c:pt>
                <c:pt idx="3145">
                  <c:v>43.906076388888891</c:v>
                </c:pt>
                <c:pt idx="3146">
                  <c:v>43.906226851851862</c:v>
                </c:pt>
                <c:pt idx="3147">
                  <c:v>43.908807870370367</c:v>
                </c:pt>
                <c:pt idx="3148">
                  <c:v>43.909328703703707</c:v>
                </c:pt>
                <c:pt idx="3149">
                  <c:v>43.909918981481482</c:v>
                </c:pt>
                <c:pt idx="3150">
                  <c:v>43.912129629629632</c:v>
                </c:pt>
                <c:pt idx="3151">
                  <c:v>43.914375</c:v>
                </c:pt>
                <c:pt idx="3152">
                  <c:v>43.916643518518519</c:v>
                </c:pt>
                <c:pt idx="3153">
                  <c:v>43.917037037037034</c:v>
                </c:pt>
                <c:pt idx="3154">
                  <c:v>43.917141203703707</c:v>
                </c:pt>
                <c:pt idx="3155">
                  <c:v>43.917569444444453</c:v>
                </c:pt>
                <c:pt idx="3156">
                  <c:v>43.917812499999997</c:v>
                </c:pt>
                <c:pt idx="3157">
                  <c:v>43.91853009259259</c:v>
                </c:pt>
                <c:pt idx="3158">
                  <c:v>43.918668981481481</c:v>
                </c:pt>
                <c:pt idx="3159">
                  <c:v>43.919004629629633</c:v>
                </c:pt>
                <c:pt idx="3160">
                  <c:v>43.919085648148148</c:v>
                </c:pt>
                <c:pt idx="3161">
                  <c:v>43.919363425925923</c:v>
                </c:pt>
                <c:pt idx="3162">
                  <c:v>43.919641203703698</c:v>
                </c:pt>
                <c:pt idx="3163">
                  <c:v>43.919988425925929</c:v>
                </c:pt>
                <c:pt idx="3164">
                  <c:v>43.92</c:v>
                </c:pt>
                <c:pt idx="3165">
                  <c:v>43.920208333333328</c:v>
                </c:pt>
                <c:pt idx="3166">
                  <c:v>43.920694444444443</c:v>
                </c:pt>
                <c:pt idx="3167">
                  <c:v>43.920706018518523</c:v>
                </c:pt>
                <c:pt idx="3168">
                  <c:v>43.920937500000001</c:v>
                </c:pt>
                <c:pt idx="3169">
                  <c:v>43.921041666666667</c:v>
                </c:pt>
                <c:pt idx="3170">
                  <c:v>43.921099537037037</c:v>
                </c:pt>
                <c:pt idx="3171">
                  <c:v>43.921550925925928</c:v>
                </c:pt>
                <c:pt idx="3172">
                  <c:v>43.9215625</c:v>
                </c:pt>
                <c:pt idx="3173">
                  <c:v>43.921956018518522</c:v>
                </c:pt>
                <c:pt idx="3174">
                  <c:v>43.922025462962957</c:v>
                </c:pt>
                <c:pt idx="3175">
                  <c:v>43.9221875</c:v>
                </c:pt>
                <c:pt idx="3176">
                  <c:v>43.923275462962962</c:v>
                </c:pt>
                <c:pt idx="3177">
                  <c:v>43.923425925925933</c:v>
                </c:pt>
                <c:pt idx="3178">
                  <c:v>43.923541666666672</c:v>
                </c:pt>
                <c:pt idx="3179">
                  <c:v>43.924027777777781</c:v>
                </c:pt>
                <c:pt idx="3180">
                  <c:v>43.924108796296302</c:v>
                </c:pt>
                <c:pt idx="3181">
                  <c:v>43.92608796296296</c:v>
                </c:pt>
                <c:pt idx="3182">
                  <c:v>43.926423611111112</c:v>
                </c:pt>
                <c:pt idx="3183">
                  <c:v>43.929039351851848</c:v>
                </c:pt>
                <c:pt idx="3184">
                  <c:v>43.932546296296287</c:v>
                </c:pt>
                <c:pt idx="3185">
                  <c:v>43.933634259259257</c:v>
                </c:pt>
                <c:pt idx="3186">
                  <c:v>43.938055555555557</c:v>
                </c:pt>
                <c:pt idx="3187">
                  <c:v>43.940960648148149</c:v>
                </c:pt>
                <c:pt idx="3188">
                  <c:v>43.941990740740742</c:v>
                </c:pt>
                <c:pt idx="3189">
                  <c:v>43.94341435185185</c:v>
                </c:pt>
                <c:pt idx="3190">
                  <c:v>43.944594907407406</c:v>
                </c:pt>
                <c:pt idx="3191">
                  <c:v>43.947291666666658</c:v>
                </c:pt>
                <c:pt idx="3192">
                  <c:v>43.94809027777778</c:v>
                </c:pt>
                <c:pt idx="3193">
                  <c:v>43.949039351851852</c:v>
                </c:pt>
                <c:pt idx="3194">
                  <c:v>43.951192129629632</c:v>
                </c:pt>
                <c:pt idx="3195">
                  <c:v>43.951620370370371</c:v>
                </c:pt>
                <c:pt idx="3196">
                  <c:v>43.952465277777783</c:v>
                </c:pt>
                <c:pt idx="3197">
                  <c:v>43.953506944444442</c:v>
                </c:pt>
                <c:pt idx="3198">
                  <c:v>43.954756944444448</c:v>
                </c:pt>
                <c:pt idx="3199">
                  <c:v>43.955821759259258</c:v>
                </c:pt>
                <c:pt idx="3200">
                  <c:v>43.957685185185177</c:v>
                </c:pt>
                <c:pt idx="3201">
                  <c:v>43.96068287037037</c:v>
                </c:pt>
                <c:pt idx="3202">
                  <c:v>43.961608796296296</c:v>
                </c:pt>
                <c:pt idx="3203">
                  <c:v>43.964930555555547</c:v>
                </c:pt>
                <c:pt idx="3204">
                  <c:v>43.965590277777778</c:v>
                </c:pt>
                <c:pt idx="3205">
                  <c:v>43.96565972222222</c:v>
                </c:pt>
                <c:pt idx="3206">
                  <c:v>43.974247685185183</c:v>
                </c:pt>
                <c:pt idx="3207">
                  <c:v>43.975381944444443</c:v>
                </c:pt>
                <c:pt idx="3208">
                  <c:v>43.976203703703703</c:v>
                </c:pt>
                <c:pt idx="3209">
                  <c:v>43.976909722222217</c:v>
                </c:pt>
                <c:pt idx="3210">
                  <c:v>43.977141203703702</c:v>
                </c:pt>
                <c:pt idx="3211">
                  <c:v>43.977557870370369</c:v>
                </c:pt>
                <c:pt idx="3212">
                  <c:v>43.979525462962961</c:v>
                </c:pt>
                <c:pt idx="3213">
                  <c:v>43.98020833333333</c:v>
                </c:pt>
                <c:pt idx="3214">
                  <c:v>43.981469907407408</c:v>
                </c:pt>
                <c:pt idx="3215">
                  <c:v>43.98153935185185</c:v>
                </c:pt>
                <c:pt idx="3216">
                  <c:v>43.982303240740741</c:v>
                </c:pt>
                <c:pt idx="3217">
                  <c:v>43.983171296296298</c:v>
                </c:pt>
                <c:pt idx="3218">
                  <c:v>43.983726851851848</c:v>
                </c:pt>
                <c:pt idx="3219">
                  <c:v>43.983784722222232</c:v>
                </c:pt>
                <c:pt idx="3220">
                  <c:v>43.985289351851847</c:v>
                </c:pt>
                <c:pt idx="3221">
                  <c:v>43.985555555555557</c:v>
                </c:pt>
                <c:pt idx="3222">
                  <c:v>43.985740740740738</c:v>
                </c:pt>
                <c:pt idx="3223">
                  <c:v>43.985937499999999</c:v>
                </c:pt>
                <c:pt idx="3224">
                  <c:v>43.986180555555563</c:v>
                </c:pt>
                <c:pt idx="3225">
                  <c:v>43.986504629629628</c:v>
                </c:pt>
                <c:pt idx="3226">
                  <c:v>43.987453703703707</c:v>
                </c:pt>
                <c:pt idx="3227">
                  <c:v>43.988576388888887</c:v>
                </c:pt>
                <c:pt idx="3228">
                  <c:v>43.988703703703713</c:v>
                </c:pt>
                <c:pt idx="3229">
                  <c:v>43.989699074074068</c:v>
                </c:pt>
                <c:pt idx="3230">
                  <c:v>43.990335648148147</c:v>
                </c:pt>
                <c:pt idx="3231">
                  <c:v>43.990902777777777</c:v>
                </c:pt>
                <c:pt idx="3232">
                  <c:v>43.991493055555559</c:v>
                </c:pt>
                <c:pt idx="3233">
                  <c:v>43.991898148148152</c:v>
                </c:pt>
                <c:pt idx="3234">
                  <c:v>43.992083333333333</c:v>
                </c:pt>
                <c:pt idx="3235">
                  <c:v>43.992106481481478</c:v>
                </c:pt>
                <c:pt idx="3236">
                  <c:v>43.992268518518522</c:v>
                </c:pt>
                <c:pt idx="3237">
                  <c:v>43.992638888888891</c:v>
                </c:pt>
                <c:pt idx="3238">
                  <c:v>43.992719907407412</c:v>
                </c:pt>
                <c:pt idx="3239">
                  <c:v>43.993194444444441</c:v>
                </c:pt>
                <c:pt idx="3240">
                  <c:v>43.994629629629628</c:v>
                </c:pt>
                <c:pt idx="3241">
                  <c:v>43.99496527777778</c:v>
                </c:pt>
                <c:pt idx="3242">
                  <c:v>43.995208333333331</c:v>
                </c:pt>
                <c:pt idx="3243">
                  <c:v>43.995300925925918</c:v>
                </c:pt>
                <c:pt idx="3244">
                  <c:v>43.99577546296296</c:v>
                </c:pt>
                <c:pt idx="3245">
                  <c:v>43.996053240740743</c:v>
                </c:pt>
                <c:pt idx="3246">
                  <c:v>43.996203703703713</c:v>
                </c:pt>
                <c:pt idx="3247">
                  <c:v>43.997094907407408</c:v>
                </c:pt>
                <c:pt idx="3248">
                  <c:v>43.997314814814807</c:v>
                </c:pt>
                <c:pt idx="3249">
                  <c:v>43.997986111111111</c:v>
                </c:pt>
                <c:pt idx="3250">
                  <c:v>43.998657407407407</c:v>
                </c:pt>
                <c:pt idx="3251">
                  <c:v>43.998726851851849</c:v>
                </c:pt>
                <c:pt idx="3252">
                  <c:v>43.998900462962958</c:v>
                </c:pt>
                <c:pt idx="3253">
                  <c:v>43.999305555555559</c:v>
                </c:pt>
                <c:pt idx="3254">
                  <c:v>43.999398148148153</c:v>
                </c:pt>
                <c:pt idx="3255">
                  <c:v>43.999421296296298</c:v>
                </c:pt>
                <c:pt idx="3256">
                  <c:v>43.999525462962957</c:v>
                </c:pt>
                <c:pt idx="3257">
                  <c:v>43.999548611111109</c:v>
                </c:pt>
                <c:pt idx="3258">
                  <c:v>43.999560185185182</c:v>
                </c:pt>
                <c:pt idx="3259">
                  <c:v>43.999780092592587</c:v>
                </c:pt>
                <c:pt idx="3260">
                  <c:v>43.999930555555558</c:v>
                </c:pt>
                <c:pt idx="3261">
                  <c:v>44.000289351851848</c:v>
                </c:pt>
                <c:pt idx="3262">
                  <c:v>44.000358796296297</c:v>
                </c:pt>
                <c:pt idx="3263">
                  <c:v>44.000393518518521</c:v>
                </c:pt>
                <c:pt idx="3264">
                  <c:v>44.00056712962963</c:v>
                </c:pt>
                <c:pt idx="3265">
                  <c:v>44.000590277777768</c:v>
                </c:pt>
                <c:pt idx="3266">
                  <c:v>44.000648148148152</c:v>
                </c:pt>
                <c:pt idx="3267">
                  <c:v>44.000763888888891</c:v>
                </c:pt>
                <c:pt idx="3268">
                  <c:v>44.000925925925927</c:v>
                </c:pt>
                <c:pt idx="3269">
                  <c:v>44.000949074074072</c:v>
                </c:pt>
                <c:pt idx="3270">
                  <c:v>44.001041666666673</c:v>
                </c:pt>
                <c:pt idx="3271">
                  <c:v>44.001122685185187</c:v>
                </c:pt>
                <c:pt idx="3272">
                  <c:v>44.001145833333332</c:v>
                </c:pt>
                <c:pt idx="3273">
                  <c:v>44.001203703703702</c:v>
                </c:pt>
                <c:pt idx="3274">
                  <c:v>44.001354166666673</c:v>
                </c:pt>
                <c:pt idx="3275">
                  <c:v>44.001469907407397</c:v>
                </c:pt>
                <c:pt idx="3276">
                  <c:v>44.001562499999999</c:v>
                </c:pt>
                <c:pt idx="3277">
                  <c:v>44.001886574074071</c:v>
                </c:pt>
                <c:pt idx="3278">
                  <c:v>44.001932870370368</c:v>
                </c:pt>
                <c:pt idx="3279">
                  <c:v>44.001944444444447</c:v>
                </c:pt>
                <c:pt idx="3280">
                  <c:v>44.002037037037027</c:v>
                </c:pt>
                <c:pt idx="3281">
                  <c:v>44.002048611111107</c:v>
                </c:pt>
                <c:pt idx="3282">
                  <c:v>44.002083333333331</c:v>
                </c:pt>
                <c:pt idx="3283">
                  <c:v>44.002129629629628</c:v>
                </c:pt>
                <c:pt idx="3284">
                  <c:v>44.002372685185193</c:v>
                </c:pt>
                <c:pt idx="3285">
                  <c:v>44.002407407407411</c:v>
                </c:pt>
                <c:pt idx="3286">
                  <c:v>44.002511574074077</c:v>
                </c:pt>
                <c:pt idx="3287">
                  <c:v>44.00252314814815</c:v>
                </c:pt>
                <c:pt idx="3288">
                  <c:v>44.002546296296288</c:v>
                </c:pt>
                <c:pt idx="3289">
                  <c:v>44.002650462962961</c:v>
                </c:pt>
                <c:pt idx="3290">
                  <c:v>44.002685185185193</c:v>
                </c:pt>
                <c:pt idx="3291">
                  <c:v>44.002743055555563</c:v>
                </c:pt>
                <c:pt idx="3292">
                  <c:v>44.00283564814815</c:v>
                </c:pt>
                <c:pt idx="3293">
                  <c:v>44.002928240740736</c:v>
                </c:pt>
                <c:pt idx="3294">
                  <c:v>44.002962962962961</c:v>
                </c:pt>
                <c:pt idx="3295">
                  <c:v>44.002986111111113</c:v>
                </c:pt>
                <c:pt idx="3296">
                  <c:v>44.003136574074077</c:v>
                </c:pt>
                <c:pt idx="3297">
                  <c:v>44.003229166666657</c:v>
                </c:pt>
                <c:pt idx="3298">
                  <c:v>44.003252314814823</c:v>
                </c:pt>
                <c:pt idx="3299">
                  <c:v>44.003298611111113</c:v>
                </c:pt>
                <c:pt idx="3300">
                  <c:v>44.003310185185192</c:v>
                </c:pt>
                <c:pt idx="3301">
                  <c:v>44.003321759259258</c:v>
                </c:pt>
                <c:pt idx="3302">
                  <c:v>44.003379629629627</c:v>
                </c:pt>
                <c:pt idx="3303">
                  <c:v>44.003402777777779</c:v>
                </c:pt>
                <c:pt idx="3304">
                  <c:v>44.003437499999997</c:v>
                </c:pt>
                <c:pt idx="3305">
                  <c:v>44.003495370370374</c:v>
                </c:pt>
                <c:pt idx="3306">
                  <c:v>44.003564814814823</c:v>
                </c:pt>
                <c:pt idx="3307">
                  <c:v>44.003611111111113</c:v>
                </c:pt>
                <c:pt idx="3308">
                  <c:v>44.003692129629627</c:v>
                </c:pt>
                <c:pt idx="3309">
                  <c:v>44.003749999999997</c:v>
                </c:pt>
                <c:pt idx="3310">
                  <c:v>44.003761574074083</c:v>
                </c:pt>
                <c:pt idx="3311">
                  <c:v>44.003865740740743</c:v>
                </c:pt>
                <c:pt idx="3312">
                  <c:v>44.003877314814822</c:v>
                </c:pt>
                <c:pt idx="3313">
                  <c:v>44.00390046296296</c:v>
                </c:pt>
                <c:pt idx="3314">
                  <c:v>44.004074074074083</c:v>
                </c:pt>
                <c:pt idx="3315">
                  <c:v>44.004178240740742</c:v>
                </c:pt>
                <c:pt idx="3316">
                  <c:v>44.004189814814808</c:v>
                </c:pt>
                <c:pt idx="3317">
                  <c:v>44.00421296296296</c:v>
                </c:pt>
                <c:pt idx="3318">
                  <c:v>44.004409722222221</c:v>
                </c:pt>
                <c:pt idx="3319">
                  <c:v>44.00446759259259</c:v>
                </c:pt>
                <c:pt idx="3320">
                  <c:v>44.004502314814808</c:v>
                </c:pt>
                <c:pt idx="3321">
                  <c:v>44.004537037037039</c:v>
                </c:pt>
                <c:pt idx="3322">
                  <c:v>44.004560185185177</c:v>
                </c:pt>
                <c:pt idx="3323">
                  <c:v>44.00472222222222</c:v>
                </c:pt>
                <c:pt idx="3324">
                  <c:v>44.004745370370372</c:v>
                </c:pt>
                <c:pt idx="3325">
                  <c:v>44.004791666666669</c:v>
                </c:pt>
                <c:pt idx="3326">
                  <c:v>44.004884259259264</c:v>
                </c:pt>
                <c:pt idx="3327">
                  <c:v>44.005057870370372</c:v>
                </c:pt>
                <c:pt idx="3328">
                  <c:v>44.005069444444437</c:v>
                </c:pt>
                <c:pt idx="3329">
                  <c:v>44.005127314814807</c:v>
                </c:pt>
                <c:pt idx="3330">
                  <c:v>44.005208333333343</c:v>
                </c:pt>
                <c:pt idx="3331">
                  <c:v>44.005231481481481</c:v>
                </c:pt>
                <c:pt idx="3332">
                  <c:v>44.005243055555553</c:v>
                </c:pt>
                <c:pt idx="3333">
                  <c:v>44.00528935185185</c:v>
                </c:pt>
                <c:pt idx="3334">
                  <c:v>44.005312500000002</c:v>
                </c:pt>
                <c:pt idx="3335">
                  <c:v>44.005405092592589</c:v>
                </c:pt>
                <c:pt idx="3336">
                  <c:v>44.005625000000002</c:v>
                </c:pt>
                <c:pt idx="3337">
                  <c:v>44.005717592592603</c:v>
                </c:pt>
                <c:pt idx="3338">
                  <c:v>44.005729166666669</c:v>
                </c:pt>
                <c:pt idx="3339">
                  <c:v>44.005925925925929</c:v>
                </c:pt>
                <c:pt idx="3340">
                  <c:v>44.005972222222219</c:v>
                </c:pt>
                <c:pt idx="3341">
                  <c:v>44.005983796296299</c:v>
                </c:pt>
                <c:pt idx="3342">
                  <c:v>44.006053240740741</c:v>
                </c:pt>
                <c:pt idx="3343">
                  <c:v>44.00616898148148</c:v>
                </c:pt>
                <c:pt idx="3344">
                  <c:v>44.006238425925929</c:v>
                </c:pt>
                <c:pt idx="3345">
                  <c:v>44.006319444444443</c:v>
                </c:pt>
                <c:pt idx="3346">
                  <c:v>44.006412037037038</c:v>
                </c:pt>
                <c:pt idx="3347">
                  <c:v>44.00642361111111</c:v>
                </c:pt>
                <c:pt idx="3348">
                  <c:v>44.006608796296298</c:v>
                </c:pt>
                <c:pt idx="3349">
                  <c:v>44.00673611111111</c:v>
                </c:pt>
                <c:pt idx="3350">
                  <c:v>44.006817129629631</c:v>
                </c:pt>
                <c:pt idx="3351">
                  <c:v>44.006944444444443</c:v>
                </c:pt>
                <c:pt idx="3352">
                  <c:v>44.006956018518522</c:v>
                </c:pt>
                <c:pt idx="3353">
                  <c:v>44.006979166666667</c:v>
                </c:pt>
                <c:pt idx="3354">
                  <c:v>44.007002314814812</c:v>
                </c:pt>
                <c:pt idx="3355">
                  <c:v>44.007106481481479</c:v>
                </c:pt>
                <c:pt idx="3356">
                  <c:v>44.007210648148153</c:v>
                </c:pt>
                <c:pt idx="3357">
                  <c:v>44.007326388888892</c:v>
                </c:pt>
                <c:pt idx="3358">
                  <c:v>44.007384259259261</c:v>
                </c:pt>
                <c:pt idx="3359">
                  <c:v>44.00863425925926</c:v>
                </c:pt>
                <c:pt idx="3360">
                  <c:v>44.008668981481478</c:v>
                </c:pt>
                <c:pt idx="3361">
                  <c:v>44.016990740740738</c:v>
                </c:pt>
                <c:pt idx="3362">
                  <c:v>44.025034722222223</c:v>
                </c:pt>
                <c:pt idx="3363">
                  <c:v>44.031724537037043</c:v>
                </c:pt>
                <c:pt idx="3364">
                  <c:v>44.031851851851847</c:v>
                </c:pt>
                <c:pt idx="3365">
                  <c:v>44.03263888888889</c:v>
                </c:pt>
                <c:pt idx="3366">
                  <c:v>44.033043981481477</c:v>
                </c:pt>
                <c:pt idx="3367">
                  <c:v>44.033449074074078</c:v>
                </c:pt>
                <c:pt idx="3368">
                  <c:v>44.033645833333331</c:v>
                </c:pt>
                <c:pt idx="3369">
                  <c:v>44.036875000000002</c:v>
                </c:pt>
                <c:pt idx="3370">
                  <c:v>44.039502314814818</c:v>
                </c:pt>
                <c:pt idx="3371">
                  <c:v>44.039594907407412</c:v>
                </c:pt>
                <c:pt idx="3372">
                  <c:v>44.048287037037028</c:v>
                </c:pt>
                <c:pt idx="3373">
                  <c:v>44.054155092592588</c:v>
                </c:pt>
                <c:pt idx="3374">
                  <c:v>44.054791666666667</c:v>
                </c:pt>
                <c:pt idx="3375">
                  <c:v>44.057025462962962</c:v>
                </c:pt>
                <c:pt idx="3376">
                  <c:v>44.058252314814823</c:v>
                </c:pt>
                <c:pt idx="3377">
                  <c:v>44.058402777777779</c:v>
                </c:pt>
                <c:pt idx="3378">
                  <c:v>44.058726851851851</c:v>
                </c:pt>
                <c:pt idx="3379">
                  <c:v>44.063287037037043</c:v>
                </c:pt>
                <c:pt idx="3380">
                  <c:v>44.065173611111113</c:v>
                </c:pt>
                <c:pt idx="3381">
                  <c:v>44.065231481481483</c:v>
                </c:pt>
                <c:pt idx="3382">
                  <c:v>44.065949074074076</c:v>
                </c:pt>
                <c:pt idx="3383">
                  <c:v>44.066527777777779</c:v>
                </c:pt>
                <c:pt idx="3384">
                  <c:v>44.067569444444437</c:v>
                </c:pt>
                <c:pt idx="3385">
                  <c:v>44.068159722222219</c:v>
                </c:pt>
                <c:pt idx="3386">
                  <c:v>44.068807870370371</c:v>
                </c:pt>
                <c:pt idx="3387">
                  <c:v>44.072488425925933</c:v>
                </c:pt>
                <c:pt idx="3388">
                  <c:v>44.073159722222222</c:v>
                </c:pt>
                <c:pt idx="3389">
                  <c:v>44.077395833333327</c:v>
                </c:pt>
                <c:pt idx="3390">
                  <c:v>44.079097222222217</c:v>
                </c:pt>
                <c:pt idx="3391">
                  <c:v>44.080115740740737</c:v>
                </c:pt>
                <c:pt idx="3392">
                  <c:v>44.083425925925923</c:v>
                </c:pt>
                <c:pt idx="3393">
                  <c:v>44.083541666666669</c:v>
                </c:pt>
                <c:pt idx="3394">
                  <c:v>44.083587962962973</c:v>
                </c:pt>
                <c:pt idx="3395">
                  <c:v>44.083599537037038</c:v>
                </c:pt>
                <c:pt idx="3396">
                  <c:v>44.084745370370371</c:v>
                </c:pt>
                <c:pt idx="3397">
                  <c:v>44.085000000000001</c:v>
                </c:pt>
                <c:pt idx="3398">
                  <c:v>44.085520833333327</c:v>
                </c:pt>
                <c:pt idx="3399">
                  <c:v>44.08625</c:v>
                </c:pt>
                <c:pt idx="3400">
                  <c:v>44.086840277777767</c:v>
                </c:pt>
                <c:pt idx="3401">
                  <c:v>44.086990740740738</c:v>
                </c:pt>
                <c:pt idx="3402">
                  <c:v>44.087280092592593</c:v>
                </c:pt>
                <c:pt idx="3403">
                  <c:v>44.08738425925926</c:v>
                </c:pt>
                <c:pt idx="3404">
                  <c:v>44.088599537037027</c:v>
                </c:pt>
                <c:pt idx="3405">
                  <c:v>44.088784722222222</c:v>
                </c:pt>
                <c:pt idx="3406">
                  <c:v>44.088796296296287</c:v>
                </c:pt>
                <c:pt idx="3407">
                  <c:v>44.08958333333333</c:v>
                </c:pt>
                <c:pt idx="3408">
                  <c:v>44.089664351851852</c:v>
                </c:pt>
                <c:pt idx="3409">
                  <c:v>44.090046296296293</c:v>
                </c:pt>
                <c:pt idx="3410">
                  <c:v>44.093819444444442</c:v>
                </c:pt>
                <c:pt idx="3411">
                  <c:v>44.098750000000003</c:v>
                </c:pt>
                <c:pt idx="3412">
                  <c:v>44.103067129629629</c:v>
                </c:pt>
                <c:pt idx="3413">
                  <c:v>44.105127314814823</c:v>
                </c:pt>
                <c:pt idx="3414">
                  <c:v>44.110381944444441</c:v>
                </c:pt>
                <c:pt idx="3415">
                  <c:v>44.12053240740741</c:v>
                </c:pt>
                <c:pt idx="3416">
                  <c:v>44.122326388888887</c:v>
                </c:pt>
                <c:pt idx="3417">
                  <c:v>44.122777777777777</c:v>
                </c:pt>
                <c:pt idx="3418">
                  <c:v>44.158009259259259</c:v>
                </c:pt>
                <c:pt idx="3419">
                  <c:v>44.160104166666663</c:v>
                </c:pt>
                <c:pt idx="3420">
                  <c:v>44.168414351851851</c:v>
                </c:pt>
                <c:pt idx="3421">
                  <c:v>44.174097222222223</c:v>
                </c:pt>
                <c:pt idx="3422">
                  <c:v>44.183310185185192</c:v>
                </c:pt>
                <c:pt idx="3423">
                  <c:v>44.191249999999997</c:v>
                </c:pt>
                <c:pt idx="3424">
                  <c:v>44.195972222222217</c:v>
                </c:pt>
                <c:pt idx="3425">
                  <c:v>44.213067129629628</c:v>
                </c:pt>
                <c:pt idx="3426">
                  <c:v>44.213078703703701</c:v>
                </c:pt>
                <c:pt idx="3427">
                  <c:v>44.216238425925923</c:v>
                </c:pt>
                <c:pt idx="3428">
                  <c:v>44.218379629629631</c:v>
                </c:pt>
                <c:pt idx="3429">
                  <c:v>44.219861111111108</c:v>
                </c:pt>
                <c:pt idx="3430">
                  <c:v>44.242939814814818</c:v>
                </c:pt>
                <c:pt idx="3431">
                  <c:v>44.243749999999999</c:v>
                </c:pt>
                <c:pt idx="3432">
                  <c:v>44.247442129629633</c:v>
                </c:pt>
                <c:pt idx="3433">
                  <c:v>44.256122685185183</c:v>
                </c:pt>
                <c:pt idx="3434">
                  <c:v>44.259178240740738</c:v>
                </c:pt>
                <c:pt idx="3435">
                  <c:v>44.273113425925928</c:v>
                </c:pt>
                <c:pt idx="3436">
                  <c:v>44.317557870370372</c:v>
                </c:pt>
                <c:pt idx="3437">
                  <c:v>44.318773148148153</c:v>
                </c:pt>
                <c:pt idx="3438">
                  <c:v>44.365428240740741</c:v>
                </c:pt>
                <c:pt idx="3439">
                  <c:v>44.373715277777777</c:v>
                </c:pt>
                <c:pt idx="3440">
                  <c:v>44.375023148148138</c:v>
                </c:pt>
                <c:pt idx="3441">
                  <c:v>44.425092592592591</c:v>
                </c:pt>
                <c:pt idx="3442">
                  <c:v>44.463020833333331</c:v>
                </c:pt>
                <c:pt idx="3443">
                  <c:v>44.657210648148151</c:v>
                </c:pt>
                <c:pt idx="3444">
                  <c:v>44.67439814814815</c:v>
                </c:pt>
                <c:pt idx="3445">
                  <c:v>44.690451388888889</c:v>
                </c:pt>
                <c:pt idx="3446">
                  <c:v>44.717500000000001</c:v>
                </c:pt>
                <c:pt idx="3447">
                  <c:v>44.722268518518518</c:v>
                </c:pt>
                <c:pt idx="3448">
                  <c:v>44.735879629629629</c:v>
                </c:pt>
                <c:pt idx="3449">
                  <c:v>44.747442129629633</c:v>
                </c:pt>
                <c:pt idx="3450">
                  <c:v>44.765347222222218</c:v>
                </c:pt>
                <c:pt idx="3451">
                  <c:v>44.766921296296303</c:v>
                </c:pt>
                <c:pt idx="3452">
                  <c:v>44.777175925925917</c:v>
                </c:pt>
                <c:pt idx="3453">
                  <c:v>44.781145833333333</c:v>
                </c:pt>
                <c:pt idx="3454">
                  <c:v>44.802118055555553</c:v>
                </c:pt>
                <c:pt idx="3455">
                  <c:v>44.80658564814815</c:v>
                </c:pt>
                <c:pt idx="3456">
                  <c:v>44.810196759259263</c:v>
                </c:pt>
                <c:pt idx="3457">
                  <c:v>44.813854166666673</c:v>
                </c:pt>
                <c:pt idx="3458">
                  <c:v>44.817916666666669</c:v>
                </c:pt>
                <c:pt idx="3459">
                  <c:v>44.827372685185182</c:v>
                </c:pt>
                <c:pt idx="3460">
                  <c:v>44.827824074074073</c:v>
                </c:pt>
                <c:pt idx="3461">
                  <c:v>44.841516203703698</c:v>
                </c:pt>
                <c:pt idx="3462">
                  <c:v>44.851168981481479</c:v>
                </c:pt>
                <c:pt idx="3463">
                  <c:v>44.851701388888891</c:v>
                </c:pt>
                <c:pt idx="3464">
                  <c:v>44.856331018518517</c:v>
                </c:pt>
                <c:pt idx="3465">
                  <c:v>44.865497685185183</c:v>
                </c:pt>
                <c:pt idx="3466">
                  <c:v>44.871446759259257</c:v>
                </c:pt>
                <c:pt idx="3467">
                  <c:v>44.884016203703702</c:v>
                </c:pt>
                <c:pt idx="3468">
                  <c:v>44.898900462962963</c:v>
                </c:pt>
                <c:pt idx="3469">
                  <c:v>44.919432870370372</c:v>
                </c:pt>
                <c:pt idx="3470">
                  <c:v>44.919791666666669</c:v>
                </c:pt>
                <c:pt idx="3471">
                  <c:v>44.930613425925927</c:v>
                </c:pt>
                <c:pt idx="3472">
                  <c:v>44.932893518518519</c:v>
                </c:pt>
                <c:pt idx="3473">
                  <c:v>44.933368055555547</c:v>
                </c:pt>
                <c:pt idx="3474">
                  <c:v>44.9371875</c:v>
                </c:pt>
                <c:pt idx="3475">
                  <c:v>44.949988425925923</c:v>
                </c:pt>
                <c:pt idx="3476">
                  <c:v>44.95760416666667</c:v>
                </c:pt>
                <c:pt idx="3477">
                  <c:v>44.962256944444448</c:v>
                </c:pt>
                <c:pt idx="3478">
                  <c:v>44.978506944444447</c:v>
                </c:pt>
                <c:pt idx="3479">
                  <c:v>44.985219907407412</c:v>
                </c:pt>
                <c:pt idx="3480">
                  <c:v>44.988356481481482</c:v>
                </c:pt>
                <c:pt idx="3481">
                  <c:v>45.003148148148149</c:v>
                </c:pt>
                <c:pt idx="3482">
                  <c:v>45.003194444444453</c:v>
                </c:pt>
                <c:pt idx="3483">
                  <c:v>45.004548611111112</c:v>
                </c:pt>
                <c:pt idx="3484">
                  <c:v>45.006446759259262</c:v>
                </c:pt>
                <c:pt idx="3485">
                  <c:v>45.007777777777783</c:v>
                </c:pt>
                <c:pt idx="3486">
                  <c:v>45.009166666666673</c:v>
                </c:pt>
                <c:pt idx="3487">
                  <c:v>45.018263888888889</c:v>
                </c:pt>
                <c:pt idx="3488">
                  <c:v>45.028773148148147</c:v>
                </c:pt>
                <c:pt idx="3489">
                  <c:v>45.035833333333343</c:v>
                </c:pt>
                <c:pt idx="3490">
                  <c:v>45.047824074074072</c:v>
                </c:pt>
                <c:pt idx="3491">
                  <c:v>45.053761574074073</c:v>
                </c:pt>
                <c:pt idx="3492">
                  <c:v>45.057071759259259</c:v>
                </c:pt>
                <c:pt idx="3493">
                  <c:v>45.064305555555563</c:v>
                </c:pt>
                <c:pt idx="3494">
                  <c:v>45.065300925925918</c:v>
                </c:pt>
                <c:pt idx="3495">
                  <c:v>45.068715277777777</c:v>
                </c:pt>
                <c:pt idx="3496">
                  <c:v>45.069861111111109</c:v>
                </c:pt>
                <c:pt idx="3497">
                  <c:v>45.073842592592591</c:v>
                </c:pt>
                <c:pt idx="3498">
                  <c:v>45.07391203703704</c:v>
                </c:pt>
                <c:pt idx="3499">
                  <c:v>45.075810185185183</c:v>
                </c:pt>
                <c:pt idx="3500">
                  <c:v>45.084166666666668</c:v>
                </c:pt>
                <c:pt idx="3501">
                  <c:v>45.089374999999997</c:v>
                </c:pt>
                <c:pt idx="3502">
                  <c:v>45.090752314814807</c:v>
                </c:pt>
                <c:pt idx="3503">
                  <c:v>45.100254629629632</c:v>
                </c:pt>
                <c:pt idx="3504">
                  <c:v>45.107256944444437</c:v>
                </c:pt>
                <c:pt idx="3505">
                  <c:v>45.116527777777783</c:v>
                </c:pt>
                <c:pt idx="3506">
                  <c:v>45.121875000000003</c:v>
                </c:pt>
                <c:pt idx="3507">
                  <c:v>45.125497685185188</c:v>
                </c:pt>
                <c:pt idx="3508">
                  <c:v>45.131793981481479</c:v>
                </c:pt>
                <c:pt idx="3509">
                  <c:v>45.133530092592594</c:v>
                </c:pt>
                <c:pt idx="3510">
                  <c:v>45.143576388888889</c:v>
                </c:pt>
                <c:pt idx="3511">
                  <c:v>45.149930555555557</c:v>
                </c:pt>
                <c:pt idx="3512">
                  <c:v>45.186782407407406</c:v>
                </c:pt>
                <c:pt idx="3513">
                  <c:v>45.223460648148148</c:v>
                </c:pt>
                <c:pt idx="3514">
                  <c:v>45.238761574074083</c:v>
                </c:pt>
                <c:pt idx="3515">
                  <c:v>45.245879629629627</c:v>
                </c:pt>
                <c:pt idx="3516">
                  <c:v>45.254884259259264</c:v>
                </c:pt>
                <c:pt idx="3517">
                  <c:v>45.255706018518516</c:v>
                </c:pt>
                <c:pt idx="3518">
                  <c:v>45.256724537037037</c:v>
                </c:pt>
                <c:pt idx="3519">
                  <c:v>45.269814814814808</c:v>
                </c:pt>
                <c:pt idx="3520">
                  <c:v>45.276574074074077</c:v>
                </c:pt>
                <c:pt idx="3521">
                  <c:v>45.281967592592594</c:v>
                </c:pt>
                <c:pt idx="3522">
                  <c:v>45.30134259259259</c:v>
                </c:pt>
                <c:pt idx="3523">
                  <c:v>45.30858796296296</c:v>
                </c:pt>
                <c:pt idx="3524">
                  <c:v>45.337175925925933</c:v>
                </c:pt>
                <c:pt idx="3525">
                  <c:v>45.341342592592589</c:v>
                </c:pt>
                <c:pt idx="3526">
                  <c:v>45.345821759259259</c:v>
                </c:pt>
                <c:pt idx="3527">
                  <c:v>45.371319444444453</c:v>
                </c:pt>
                <c:pt idx="3528">
                  <c:v>45.376064814814818</c:v>
                </c:pt>
                <c:pt idx="3529">
                  <c:v>45.65265046296296</c:v>
                </c:pt>
                <c:pt idx="3530">
                  <c:v>45.673958333333331</c:v>
                </c:pt>
                <c:pt idx="3531">
                  <c:v>45.730104166666663</c:v>
                </c:pt>
                <c:pt idx="3532">
                  <c:v>45.732442129629632</c:v>
                </c:pt>
                <c:pt idx="3533">
                  <c:v>45.741493055555559</c:v>
                </c:pt>
                <c:pt idx="3534">
                  <c:v>45.752951388888889</c:v>
                </c:pt>
                <c:pt idx="3535">
                  <c:v>45.753877314814822</c:v>
                </c:pt>
                <c:pt idx="3536">
                  <c:v>45.753993055555547</c:v>
                </c:pt>
                <c:pt idx="3537">
                  <c:v>45.755844907407408</c:v>
                </c:pt>
                <c:pt idx="3538">
                  <c:v>45.766793981481477</c:v>
                </c:pt>
                <c:pt idx="3539">
                  <c:v>45.769583333333337</c:v>
                </c:pt>
                <c:pt idx="3540">
                  <c:v>45.778356481481481</c:v>
                </c:pt>
                <c:pt idx="3541">
                  <c:v>45.782303240740738</c:v>
                </c:pt>
                <c:pt idx="3542">
                  <c:v>45.810983796296298</c:v>
                </c:pt>
                <c:pt idx="3543">
                  <c:v>45.814363425925933</c:v>
                </c:pt>
                <c:pt idx="3544">
                  <c:v>45.823564814814823</c:v>
                </c:pt>
                <c:pt idx="3545">
                  <c:v>45.836145833333333</c:v>
                </c:pt>
                <c:pt idx="3546">
                  <c:v>45.848587962962966</c:v>
                </c:pt>
                <c:pt idx="3547">
                  <c:v>45.861168981481477</c:v>
                </c:pt>
                <c:pt idx="3548">
                  <c:v>45.862268518518519</c:v>
                </c:pt>
                <c:pt idx="3549">
                  <c:v>45.867673611111108</c:v>
                </c:pt>
                <c:pt idx="3550">
                  <c:v>45.868171296296303</c:v>
                </c:pt>
                <c:pt idx="3551">
                  <c:v>45.871944444444438</c:v>
                </c:pt>
                <c:pt idx="3552">
                  <c:v>45.876585648148151</c:v>
                </c:pt>
                <c:pt idx="3553">
                  <c:v>45.880358796296299</c:v>
                </c:pt>
                <c:pt idx="3554">
                  <c:v>45.88287037037037</c:v>
                </c:pt>
                <c:pt idx="3555">
                  <c:v>45.884594907407397</c:v>
                </c:pt>
                <c:pt idx="3556">
                  <c:v>45.9012037037037</c:v>
                </c:pt>
                <c:pt idx="3557">
                  <c:v>45.906273148148138</c:v>
                </c:pt>
                <c:pt idx="3558">
                  <c:v>45.911111111111111</c:v>
                </c:pt>
                <c:pt idx="3559">
                  <c:v>45.911817129629632</c:v>
                </c:pt>
                <c:pt idx="3560">
                  <c:v>45.914363425925927</c:v>
                </c:pt>
                <c:pt idx="3561">
                  <c:v>45.917337962962961</c:v>
                </c:pt>
                <c:pt idx="3562">
                  <c:v>45.917615740740743</c:v>
                </c:pt>
                <c:pt idx="3563">
                  <c:v>45.918726851851851</c:v>
                </c:pt>
                <c:pt idx="3564">
                  <c:v>45.919456018518517</c:v>
                </c:pt>
                <c:pt idx="3565">
                  <c:v>45.920219907407407</c:v>
                </c:pt>
                <c:pt idx="3566">
                  <c:v>45.921192129629631</c:v>
                </c:pt>
                <c:pt idx="3567">
                  <c:v>45.92130787037037</c:v>
                </c:pt>
                <c:pt idx="3568">
                  <c:v>45.922407407407412</c:v>
                </c:pt>
                <c:pt idx="3569">
                  <c:v>45.922870370370369</c:v>
                </c:pt>
                <c:pt idx="3570">
                  <c:v>45.923217592592593</c:v>
                </c:pt>
                <c:pt idx="3571">
                  <c:v>45.927754629629632</c:v>
                </c:pt>
                <c:pt idx="3572">
                  <c:v>45.932384259259258</c:v>
                </c:pt>
                <c:pt idx="3573">
                  <c:v>45.935949074074067</c:v>
                </c:pt>
                <c:pt idx="3574">
                  <c:v>45.955196759259259</c:v>
                </c:pt>
                <c:pt idx="3575">
                  <c:v>45.955243055555563</c:v>
                </c:pt>
                <c:pt idx="3576">
                  <c:v>45.957743055555547</c:v>
                </c:pt>
                <c:pt idx="3577">
                  <c:v>45.958854166666669</c:v>
                </c:pt>
                <c:pt idx="3578">
                  <c:v>45.961562499999999</c:v>
                </c:pt>
                <c:pt idx="3579">
                  <c:v>45.961770833333333</c:v>
                </c:pt>
                <c:pt idx="3580">
                  <c:v>45.961967592592593</c:v>
                </c:pt>
                <c:pt idx="3581">
                  <c:v>45.965115740740742</c:v>
                </c:pt>
                <c:pt idx="3582">
                  <c:v>45.966608796296299</c:v>
                </c:pt>
                <c:pt idx="3583">
                  <c:v>45.967025462962972</c:v>
                </c:pt>
                <c:pt idx="3584">
                  <c:v>45.968657407407413</c:v>
                </c:pt>
                <c:pt idx="3585">
                  <c:v>45.97127314814815</c:v>
                </c:pt>
                <c:pt idx="3586">
                  <c:v>45.973900462962973</c:v>
                </c:pt>
                <c:pt idx="3587">
                  <c:v>45.976111111111109</c:v>
                </c:pt>
                <c:pt idx="3588">
                  <c:v>45.979212962962961</c:v>
                </c:pt>
                <c:pt idx="3589">
                  <c:v>45.979456018518519</c:v>
                </c:pt>
                <c:pt idx="3590">
                  <c:v>45.981134259259257</c:v>
                </c:pt>
                <c:pt idx="3591">
                  <c:v>45.981168981481481</c:v>
                </c:pt>
                <c:pt idx="3592">
                  <c:v>45.983472222222233</c:v>
                </c:pt>
                <c:pt idx="3593">
                  <c:v>45.984490740740739</c:v>
                </c:pt>
                <c:pt idx="3594">
                  <c:v>45.984606481481478</c:v>
                </c:pt>
                <c:pt idx="3595">
                  <c:v>45.986770833333331</c:v>
                </c:pt>
                <c:pt idx="3596">
                  <c:v>45.98684027777778</c:v>
                </c:pt>
                <c:pt idx="3597">
                  <c:v>45.988969907407409</c:v>
                </c:pt>
                <c:pt idx="3598">
                  <c:v>45.989050925925923</c:v>
                </c:pt>
                <c:pt idx="3599">
                  <c:v>45.990844907407407</c:v>
                </c:pt>
                <c:pt idx="3600">
                  <c:v>45.991284722222233</c:v>
                </c:pt>
                <c:pt idx="3601">
                  <c:v>45.993599537037028</c:v>
                </c:pt>
                <c:pt idx="3602">
                  <c:v>45.995231481481483</c:v>
                </c:pt>
                <c:pt idx="3603">
                  <c:v>45.996805555555547</c:v>
                </c:pt>
                <c:pt idx="3604">
                  <c:v>45.997986111111111</c:v>
                </c:pt>
                <c:pt idx="3605">
                  <c:v>45.999050925925928</c:v>
                </c:pt>
                <c:pt idx="3606">
                  <c:v>45.999791666666667</c:v>
                </c:pt>
                <c:pt idx="3607">
                  <c:v>46.000266203703703</c:v>
                </c:pt>
                <c:pt idx="3608">
                  <c:v>46.000370370370369</c:v>
                </c:pt>
                <c:pt idx="3609">
                  <c:v>46.000393518518521</c:v>
                </c:pt>
                <c:pt idx="3610">
                  <c:v>46.000428240740739</c:v>
                </c:pt>
                <c:pt idx="3611">
                  <c:v>46.000532407407412</c:v>
                </c:pt>
                <c:pt idx="3612">
                  <c:v>46.000590277777768</c:v>
                </c:pt>
                <c:pt idx="3613">
                  <c:v>46.000752314814818</c:v>
                </c:pt>
                <c:pt idx="3614">
                  <c:v>46.001030092592593</c:v>
                </c:pt>
                <c:pt idx="3615">
                  <c:v>46.00133101851852</c:v>
                </c:pt>
                <c:pt idx="3616">
                  <c:v>46.001458333333332</c:v>
                </c:pt>
                <c:pt idx="3617">
                  <c:v>46.001550925925933</c:v>
                </c:pt>
                <c:pt idx="3618">
                  <c:v>46.001631944444448</c:v>
                </c:pt>
                <c:pt idx="3619">
                  <c:v>46.001655092592593</c:v>
                </c:pt>
                <c:pt idx="3620">
                  <c:v>46.001759259259259</c:v>
                </c:pt>
                <c:pt idx="3621">
                  <c:v>46.001863425925933</c:v>
                </c:pt>
                <c:pt idx="3622">
                  <c:v>46.001921296296302</c:v>
                </c:pt>
                <c:pt idx="3623">
                  <c:v>46.001944444444447</c:v>
                </c:pt>
                <c:pt idx="3624">
                  <c:v>46.002060185185186</c:v>
                </c:pt>
                <c:pt idx="3625">
                  <c:v>46.002094907407397</c:v>
                </c:pt>
                <c:pt idx="3626">
                  <c:v>46.002361111111107</c:v>
                </c:pt>
                <c:pt idx="3627">
                  <c:v>46.002557870370367</c:v>
                </c:pt>
                <c:pt idx="3628">
                  <c:v>46.002673611111113</c:v>
                </c:pt>
                <c:pt idx="3629">
                  <c:v>46.002905092592592</c:v>
                </c:pt>
                <c:pt idx="3630">
                  <c:v>46.002962962962961</c:v>
                </c:pt>
                <c:pt idx="3631">
                  <c:v>46.003009259259258</c:v>
                </c:pt>
                <c:pt idx="3632">
                  <c:v>46.003182870370367</c:v>
                </c:pt>
                <c:pt idx="3633">
                  <c:v>46.003206018518519</c:v>
                </c:pt>
                <c:pt idx="3634">
                  <c:v>46.003263888888888</c:v>
                </c:pt>
                <c:pt idx="3635">
                  <c:v>46.003298611111113</c:v>
                </c:pt>
                <c:pt idx="3636">
                  <c:v>46.003414351851852</c:v>
                </c:pt>
                <c:pt idx="3637">
                  <c:v>46.003460648148149</c:v>
                </c:pt>
                <c:pt idx="3638">
                  <c:v>46.003969907407409</c:v>
                </c:pt>
                <c:pt idx="3639">
                  <c:v>46.004074074074083</c:v>
                </c:pt>
                <c:pt idx="3640">
                  <c:v>46.004398148148148</c:v>
                </c:pt>
                <c:pt idx="3641">
                  <c:v>46.004444444444452</c:v>
                </c:pt>
                <c:pt idx="3642">
                  <c:v>46.004513888888887</c:v>
                </c:pt>
                <c:pt idx="3643">
                  <c:v>46.004571759259257</c:v>
                </c:pt>
                <c:pt idx="3644">
                  <c:v>46.004745370370372</c:v>
                </c:pt>
                <c:pt idx="3645">
                  <c:v>46.004942129629633</c:v>
                </c:pt>
                <c:pt idx="3646">
                  <c:v>46.004988425925923</c:v>
                </c:pt>
                <c:pt idx="3647">
                  <c:v>46.005150462962973</c:v>
                </c:pt>
                <c:pt idx="3648">
                  <c:v>46.005173611111111</c:v>
                </c:pt>
                <c:pt idx="3649">
                  <c:v>46.005231481481481</c:v>
                </c:pt>
                <c:pt idx="3650">
                  <c:v>46.005300925925923</c:v>
                </c:pt>
                <c:pt idx="3651">
                  <c:v>46.005879629629632</c:v>
                </c:pt>
                <c:pt idx="3652">
                  <c:v>46.005891203703698</c:v>
                </c:pt>
                <c:pt idx="3653">
                  <c:v>46.006076388888893</c:v>
                </c:pt>
                <c:pt idx="3654">
                  <c:v>46.006377314814813</c:v>
                </c:pt>
                <c:pt idx="3655">
                  <c:v>46.006400462962972</c:v>
                </c:pt>
                <c:pt idx="3656">
                  <c:v>46.006666666666668</c:v>
                </c:pt>
                <c:pt idx="3657">
                  <c:v>46.006828703703697</c:v>
                </c:pt>
                <c:pt idx="3658">
                  <c:v>46.00693287037037</c:v>
                </c:pt>
                <c:pt idx="3659">
                  <c:v>46.007048611111109</c:v>
                </c:pt>
                <c:pt idx="3660">
                  <c:v>46.007118055555559</c:v>
                </c:pt>
                <c:pt idx="3661">
                  <c:v>46.007210648148153</c:v>
                </c:pt>
                <c:pt idx="3662">
                  <c:v>46.015069444444443</c:v>
                </c:pt>
                <c:pt idx="3663">
                  <c:v>46.015185185185182</c:v>
                </c:pt>
                <c:pt idx="3664">
                  <c:v>46.016678240740738</c:v>
                </c:pt>
                <c:pt idx="3665">
                  <c:v>46.017256944444448</c:v>
                </c:pt>
                <c:pt idx="3666">
                  <c:v>46.027442129629627</c:v>
                </c:pt>
                <c:pt idx="3667">
                  <c:v>46.03597222222222</c:v>
                </c:pt>
                <c:pt idx="3668">
                  <c:v>46.045879629629631</c:v>
                </c:pt>
                <c:pt idx="3669">
                  <c:v>46.049317129629628</c:v>
                </c:pt>
                <c:pt idx="3670">
                  <c:v>46.05695601851852</c:v>
                </c:pt>
                <c:pt idx="3671">
                  <c:v>46.081759259259258</c:v>
                </c:pt>
                <c:pt idx="3672">
                  <c:v>46.084305555555552</c:v>
                </c:pt>
                <c:pt idx="3673">
                  <c:v>46.084594907407407</c:v>
                </c:pt>
                <c:pt idx="3674">
                  <c:v>46.085868055555558</c:v>
                </c:pt>
                <c:pt idx="3675">
                  <c:v>46.08644675925926</c:v>
                </c:pt>
                <c:pt idx="3676">
                  <c:v>46.090196759259257</c:v>
                </c:pt>
                <c:pt idx="3677">
                  <c:v>46.110173611111108</c:v>
                </c:pt>
                <c:pt idx="3678">
                  <c:v>46.114178240740742</c:v>
                </c:pt>
                <c:pt idx="3679">
                  <c:v>46.116597222222232</c:v>
                </c:pt>
                <c:pt idx="3680">
                  <c:v>46.137453703703713</c:v>
                </c:pt>
                <c:pt idx="3681">
                  <c:v>46.149837962962962</c:v>
                </c:pt>
                <c:pt idx="3682">
                  <c:v>46.153622685185177</c:v>
                </c:pt>
                <c:pt idx="3683">
                  <c:v>46.184317129629633</c:v>
                </c:pt>
                <c:pt idx="3684">
                  <c:v>46.184502314814807</c:v>
                </c:pt>
                <c:pt idx="3685">
                  <c:v>46.222870370370373</c:v>
                </c:pt>
                <c:pt idx="3686">
                  <c:v>46.228645833333331</c:v>
                </c:pt>
                <c:pt idx="3687">
                  <c:v>46.245196759259258</c:v>
                </c:pt>
                <c:pt idx="3688">
                  <c:v>46.276851851851852</c:v>
                </c:pt>
                <c:pt idx="3689">
                  <c:v>46.286006944444438</c:v>
                </c:pt>
                <c:pt idx="3690">
                  <c:v>46.652928240740742</c:v>
                </c:pt>
                <c:pt idx="3691">
                  <c:v>46.681712962962962</c:v>
                </c:pt>
                <c:pt idx="3692">
                  <c:v>46.683969907407409</c:v>
                </c:pt>
                <c:pt idx="3693">
                  <c:v>46.734178240740739</c:v>
                </c:pt>
                <c:pt idx="3694">
                  <c:v>46.75334490740741</c:v>
                </c:pt>
                <c:pt idx="3695">
                  <c:v>46.774386574074072</c:v>
                </c:pt>
                <c:pt idx="3696">
                  <c:v>46.782592592592593</c:v>
                </c:pt>
                <c:pt idx="3697">
                  <c:v>46.799317129629628</c:v>
                </c:pt>
                <c:pt idx="3698">
                  <c:v>46.817141203703713</c:v>
                </c:pt>
                <c:pt idx="3699">
                  <c:v>46.817210648148148</c:v>
                </c:pt>
                <c:pt idx="3700">
                  <c:v>46.837361111111107</c:v>
                </c:pt>
                <c:pt idx="3701">
                  <c:v>46.838564814814823</c:v>
                </c:pt>
                <c:pt idx="3702">
                  <c:v>46.851666666666667</c:v>
                </c:pt>
                <c:pt idx="3703">
                  <c:v>46.892708333333331</c:v>
                </c:pt>
                <c:pt idx="3704">
                  <c:v>46.894664351851851</c:v>
                </c:pt>
                <c:pt idx="3705">
                  <c:v>46.896620370370371</c:v>
                </c:pt>
                <c:pt idx="3706">
                  <c:v>46.906238425925928</c:v>
                </c:pt>
                <c:pt idx="3707">
                  <c:v>46.91822916666667</c:v>
                </c:pt>
                <c:pt idx="3708">
                  <c:v>46.94078703703704</c:v>
                </c:pt>
                <c:pt idx="3709">
                  <c:v>46.943622685185183</c:v>
                </c:pt>
                <c:pt idx="3710">
                  <c:v>46.946874999999999</c:v>
                </c:pt>
                <c:pt idx="3711">
                  <c:v>46.961296296296297</c:v>
                </c:pt>
                <c:pt idx="3712">
                  <c:v>46.96875</c:v>
                </c:pt>
                <c:pt idx="3713">
                  <c:v>46.995509259259258</c:v>
                </c:pt>
                <c:pt idx="3714">
                  <c:v>46.998472222222219</c:v>
                </c:pt>
                <c:pt idx="3715">
                  <c:v>46.998726851851849</c:v>
                </c:pt>
                <c:pt idx="3716">
                  <c:v>47.000833333333333</c:v>
                </c:pt>
                <c:pt idx="3717">
                  <c:v>47.002291666666657</c:v>
                </c:pt>
                <c:pt idx="3718">
                  <c:v>47.00452546296296</c:v>
                </c:pt>
                <c:pt idx="3719">
                  <c:v>47.005451388888893</c:v>
                </c:pt>
                <c:pt idx="3720">
                  <c:v>47.006203703703697</c:v>
                </c:pt>
                <c:pt idx="3721">
                  <c:v>47.006238425925929</c:v>
                </c:pt>
                <c:pt idx="3722">
                  <c:v>47.007708333333333</c:v>
                </c:pt>
                <c:pt idx="3723">
                  <c:v>47.015405092592587</c:v>
                </c:pt>
                <c:pt idx="3724">
                  <c:v>47.021099537037038</c:v>
                </c:pt>
                <c:pt idx="3725">
                  <c:v>47.02400462962963</c:v>
                </c:pt>
                <c:pt idx="3726">
                  <c:v>47.029895833333327</c:v>
                </c:pt>
                <c:pt idx="3727">
                  <c:v>47.031076388888891</c:v>
                </c:pt>
                <c:pt idx="3728">
                  <c:v>47.048923611111107</c:v>
                </c:pt>
                <c:pt idx="3729">
                  <c:v>47.068935185185182</c:v>
                </c:pt>
                <c:pt idx="3730">
                  <c:v>47.073194444444447</c:v>
                </c:pt>
                <c:pt idx="3731">
                  <c:v>47.079386574074071</c:v>
                </c:pt>
                <c:pt idx="3732">
                  <c:v>47.084930555555559</c:v>
                </c:pt>
                <c:pt idx="3733">
                  <c:v>47.085902777777783</c:v>
                </c:pt>
                <c:pt idx="3734">
                  <c:v>47.089513888888888</c:v>
                </c:pt>
                <c:pt idx="3735">
                  <c:v>47.099502314814814</c:v>
                </c:pt>
                <c:pt idx="3736">
                  <c:v>47.104664351851852</c:v>
                </c:pt>
                <c:pt idx="3737">
                  <c:v>47.109722222222217</c:v>
                </c:pt>
                <c:pt idx="3738">
                  <c:v>47.109814814814818</c:v>
                </c:pt>
                <c:pt idx="3739">
                  <c:v>47.115185185185183</c:v>
                </c:pt>
                <c:pt idx="3740">
                  <c:v>47.123368055555552</c:v>
                </c:pt>
                <c:pt idx="3741">
                  <c:v>47.133217592592587</c:v>
                </c:pt>
                <c:pt idx="3742">
                  <c:v>47.155231481481479</c:v>
                </c:pt>
                <c:pt idx="3743">
                  <c:v>47.158101851851853</c:v>
                </c:pt>
                <c:pt idx="3744">
                  <c:v>47.164618055555557</c:v>
                </c:pt>
                <c:pt idx="3745">
                  <c:v>47.168090277777779</c:v>
                </c:pt>
                <c:pt idx="3746">
                  <c:v>47.184108796296293</c:v>
                </c:pt>
                <c:pt idx="3747">
                  <c:v>47.238379629629627</c:v>
                </c:pt>
                <c:pt idx="3748">
                  <c:v>47.244699074074077</c:v>
                </c:pt>
                <c:pt idx="3749">
                  <c:v>47.247118055555553</c:v>
                </c:pt>
                <c:pt idx="3750">
                  <c:v>47.268530092592592</c:v>
                </c:pt>
                <c:pt idx="3751">
                  <c:v>47.26896990740741</c:v>
                </c:pt>
                <c:pt idx="3752">
                  <c:v>47.274872685185187</c:v>
                </c:pt>
                <c:pt idx="3753">
                  <c:v>47.332314814814808</c:v>
                </c:pt>
                <c:pt idx="3754">
                  <c:v>47.393564814814823</c:v>
                </c:pt>
                <c:pt idx="3755">
                  <c:v>47.400405092592592</c:v>
                </c:pt>
                <c:pt idx="3756">
                  <c:v>47.665312499999999</c:v>
                </c:pt>
                <c:pt idx="3757">
                  <c:v>47.676782407407408</c:v>
                </c:pt>
                <c:pt idx="3758">
                  <c:v>47.687592592592587</c:v>
                </c:pt>
                <c:pt idx="3759">
                  <c:v>47.720879629629628</c:v>
                </c:pt>
                <c:pt idx="3760">
                  <c:v>47.755949074074067</c:v>
                </c:pt>
                <c:pt idx="3761">
                  <c:v>47.767314814814817</c:v>
                </c:pt>
                <c:pt idx="3762">
                  <c:v>47.781458333333333</c:v>
                </c:pt>
                <c:pt idx="3763">
                  <c:v>47.807581018518519</c:v>
                </c:pt>
                <c:pt idx="3764">
                  <c:v>47.810752314814813</c:v>
                </c:pt>
                <c:pt idx="3765">
                  <c:v>47.813159722222217</c:v>
                </c:pt>
                <c:pt idx="3766">
                  <c:v>47.821747685185187</c:v>
                </c:pt>
                <c:pt idx="3767">
                  <c:v>47.826574074074067</c:v>
                </c:pt>
                <c:pt idx="3768">
                  <c:v>47.834201388888893</c:v>
                </c:pt>
                <c:pt idx="3769">
                  <c:v>47.835034722222233</c:v>
                </c:pt>
                <c:pt idx="3770">
                  <c:v>47.840960648148148</c:v>
                </c:pt>
                <c:pt idx="3771">
                  <c:v>47.842175925925929</c:v>
                </c:pt>
                <c:pt idx="3772">
                  <c:v>47.844722222222217</c:v>
                </c:pt>
                <c:pt idx="3773">
                  <c:v>47.84796296296296</c:v>
                </c:pt>
                <c:pt idx="3774">
                  <c:v>47.849189814814807</c:v>
                </c:pt>
                <c:pt idx="3775">
                  <c:v>47.878472222222221</c:v>
                </c:pt>
                <c:pt idx="3776">
                  <c:v>47.896064814814807</c:v>
                </c:pt>
                <c:pt idx="3777">
                  <c:v>47.909409722222222</c:v>
                </c:pt>
                <c:pt idx="3778">
                  <c:v>47.911921296296299</c:v>
                </c:pt>
                <c:pt idx="3779">
                  <c:v>47.915868055555563</c:v>
                </c:pt>
                <c:pt idx="3780">
                  <c:v>47.917164351851852</c:v>
                </c:pt>
                <c:pt idx="3781">
                  <c:v>47.917870370370373</c:v>
                </c:pt>
                <c:pt idx="3782">
                  <c:v>47.918379629629626</c:v>
                </c:pt>
                <c:pt idx="3783">
                  <c:v>47.91878472222222</c:v>
                </c:pt>
                <c:pt idx="3784">
                  <c:v>47.91935185185185</c:v>
                </c:pt>
                <c:pt idx="3785">
                  <c:v>47.919583333333343</c:v>
                </c:pt>
                <c:pt idx="3786">
                  <c:v>47.919675925925922</c:v>
                </c:pt>
                <c:pt idx="3787">
                  <c:v>47.920381944444443</c:v>
                </c:pt>
                <c:pt idx="3788">
                  <c:v>47.920856481481479</c:v>
                </c:pt>
                <c:pt idx="3789">
                  <c:v>47.922662037037043</c:v>
                </c:pt>
                <c:pt idx="3790">
                  <c:v>47.922974537037042</c:v>
                </c:pt>
                <c:pt idx="3791">
                  <c:v>47.947789351851853</c:v>
                </c:pt>
                <c:pt idx="3792">
                  <c:v>47.949513888888887</c:v>
                </c:pt>
                <c:pt idx="3793">
                  <c:v>47.957685185185177</c:v>
                </c:pt>
                <c:pt idx="3794">
                  <c:v>47.959305555555552</c:v>
                </c:pt>
                <c:pt idx="3795">
                  <c:v>47.959791666666668</c:v>
                </c:pt>
                <c:pt idx="3796">
                  <c:v>47.963749999999997</c:v>
                </c:pt>
                <c:pt idx="3797">
                  <c:v>47.971736111111113</c:v>
                </c:pt>
                <c:pt idx="3798">
                  <c:v>47.978321759259259</c:v>
                </c:pt>
                <c:pt idx="3799">
                  <c:v>47.982199074074067</c:v>
                </c:pt>
                <c:pt idx="3800">
                  <c:v>47.983831018518522</c:v>
                </c:pt>
                <c:pt idx="3801">
                  <c:v>47.989282407407408</c:v>
                </c:pt>
                <c:pt idx="3802">
                  <c:v>47.993738425925933</c:v>
                </c:pt>
                <c:pt idx="3803">
                  <c:v>47.993796296296303</c:v>
                </c:pt>
                <c:pt idx="3804">
                  <c:v>47.994062499999998</c:v>
                </c:pt>
                <c:pt idx="3805">
                  <c:v>47.99496527777778</c:v>
                </c:pt>
                <c:pt idx="3806">
                  <c:v>47.99527777777778</c:v>
                </c:pt>
                <c:pt idx="3807">
                  <c:v>47.998877314814813</c:v>
                </c:pt>
                <c:pt idx="3808">
                  <c:v>47.998912037037037</c:v>
                </c:pt>
                <c:pt idx="3809">
                  <c:v>47.999849537037043</c:v>
                </c:pt>
                <c:pt idx="3810">
                  <c:v>48.000185185185188</c:v>
                </c:pt>
                <c:pt idx="3811">
                  <c:v>48.0003125</c:v>
                </c:pt>
                <c:pt idx="3812">
                  <c:v>48.000486111111108</c:v>
                </c:pt>
                <c:pt idx="3813">
                  <c:v>48.000682870370369</c:v>
                </c:pt>
                <c:pt idx="3814">
                  <c:v>48.00087962962963</c:v>
                </c:pt>
                <c:pt idx="3815">
                  <c:v>48.001180555555557</c:v>
                </c:pt>
                <c:pt idx="3816">
                  <c:v>48.001365740740738</c:v>
                </c:pt>
                <c:pt idx="3817">
                  <c:v>48.001493055555557</c:v>
                </c:pt>
                <c:pt idx="3818">
                  <c:v>48.001516203703702</c:v>
                </c:pt>
                <c:pt idx="3819">
                  <c:v>48.001620370370368</c:v>
                </c:pt>
                <c:pt idx="3820">
                  <c:v>48.001736111111107</c:v>
                </c:pt>
                <c:pt idx="3821">
                  <c:v>48.001863425925933</c:v>
                </c:pt>
                <c:pt idx="3822">
                  <c:v>48.002187499999998</c:v>
                </c:pt>
                <c:pt idx="3823">
                  <c:v>48.002314814814817</c:v>
                </c:pt>
                <c:pt idx="3824">
                  <c:v>48.002453703703701</c:v>
                </c:pt>
                <c:pt idx="3825">
                  <c:v>48.002499999999998</c:v>
                </c:pt>
                <c:pt idx="3826">
                  <c:v>48.002962962962961</c:v>
                </c:pt>
                <c:pt idx="3827">
                  <c:v>48.003101851851852</c:v>
                </c:pt>
                <c:pt idx="3828">
                  <c:v>48.003263888888888</c:v>
                </c:pt>
                <c:pt idx="3829">
                  <c:v>48.003310185185192</c:v>
                </c:pt>
                <c:pt idx="3830">
                  <c:v>48.003425925925917</c:v>
                </c:pt>
                <c:pt idx="3831">
                  <c:v>48.003518518518518</c:v>
                </c:pt>
                <c:pt idx="3832">
                  <c:v>48.003854166666663</c:v>
                </c:pt>
                <c:pt idx="3833">
                  <c:v>48.00452546296296</c:v>
                </c:pt>
                <c:pt idx="3834">
                  <c:v>48.004618055555547</c:v>
                </c:pt>
                <c:pt idx="3835">
                  <c:v>48.004953703703713</c:v>
                </c:pt>
                <c:pt idx="3836">
                  <c:v>48.005011574074082</c:v>
                </c:pt>
                <c:pt idx="3837">
                  <c:v>48.005127314814807</c:v>
                </c:pt>
                <c:pt idx="3838">
                  <c:v>48.005312500000002</c:v>
                </c:pt>
                <c:pt idx="3839">
                  <c:v>48.00554398148148</c:v>
                </c:pt>
                <c:pt idx="3840">
                  <c:v>48.005995370370371</c:v>
                </c:pt>
                <c:pt idx="3841">
                  <c:v>48.006099537037038</c:v>
                </c:pt>
                <c:pt idx="3842">
                  <c:v>48.006215277777777</c:v>
                </c:pt>
                <c:pt idx="3843">
                  <c:v>48.006226851851849</c:v>
                </c:pt>
                <c:pt idx="3844">
                  <c:v>48.00636574074074</c:v>
                </c:pt>
                <c:pt idx="3845">
                  <c:v>48.006412037037038</c:v>
                </c:pt>
                <c:pt idx="3846">
                  <c:v>48.006655092592602</c:v>
                </c:pt>
                <c:pt idx="3847">
                  <c:v>48.007025462962957</c:v>
                </c:pt>
                <c:pt idx="3848">
                  <c:v>48.007118055555559</c:v>
                </c:pt>
                <c:pt idx="3849">
                  <c:v>48.007164351851848</c:v>
                </c:pt>
                <c:pt idx="3850">
                  <c:v>48.010092592592592</c:v>
                </c:pt>
                <c:pt idx="3851">
                  <c:v>48.021296296296299</c:v>
                </c:pt>
                <c:pt idx="3852">
                  <c:v>48.027048611111113</c:v>
                </c:pt>
                <c:pt idx="3853">
                  <c:v>48.03824074074074</c:v>
                </c:pt>
                <c:pt idx="3854">
                  <c:v>48.054502314814812</c:v>
                </c:pt>
                <c:pt idx="3855">
                  <c:v>48.059502314814807</c:v>
                </c:pt>
                <c:pt idx="3856">
                  <c:v>48.06079861111111</c:v>
                </c:pt>
                <c:pt idx="3857">
                  <c:v>48.067870370370372</c:v>
                </c:pt>
                <c:pt idx="3858">
                  <c:v>48.072118055555563</c:v>
                </c:pt>
                <c:pt idx="3859">
                  <c:v>48.076979166666668</c:v>
                </c:pt>
                <c:pt idx="3860">
                  <c:v>48.085474537037037</c:v>
                </c:pt>
                <c:pt idx="3861">
                  <c:v>48.088634259259258</c:v>
                </c:pt>
                <c:pt idx="3862">
                  <c:v>48.091134259259263</c:v>
                </c:pt>
                <c:pt idx="3863">
                  <c:v>48.140960648148138</c:v>
                </c:pt>
                <c:pt idx="3864">
                  <c:v>48.153576388888887</c:v>
                </c:pt>
                <c:pt idx="3865">
                  <c:v>48.168078703703713</c:v>
                </c:pt>
                <c:pt idx="3866">
                  <c:v>48.201192129629632</c:v>
                </c:pt>
                <c:pt idx="3867">
                  <c:v>48.208356481481481</c:v>
                </c:pt>
                <c:pt idx="3868">
                  <c:v>48.268599537037034</c:v>
                </c:pt>
                <c:pt idx="3869">
                  <c:v>48.30859953703704</c:v>
                </c:pt>
                <c:pt idx="3870">
                  <c:v>48.757581018518522</c:v>
                </c:pt>
                <c:pt idx="3871">
                  <c:v>48.819444444444443</c:v>
                </c:pt>
                <c:pt idx="3872">
                  <c:v>48.827094907407407</c:v>
                </c:pt>
                <c:pt idx="3873">
                  <c:v>48.846724537037034</c:v>
                </c:pt>
                <c:pt idx="3874">
                  <c:v>48.858344907407407</c:v>
                </c:pt>
                <c:pt idx="3875">
                  <c:v>48.865115740740741</c:v>
                </c:pt>
                <c:pt idx="3876">
                  <c:v>48.924872685185193</c:v>
                </c:pt>
                <c:pt idx="3877">
                  <c:v>48.94197916666667</c:v>
                </c:pt>
                <c:pt idx="3878">
                  <c:v>48.979490740740736</c:v>
                </c:pt>
                <c:pt idx="3879">
                  <c:v>48.979664351851852</c:v>
                </c:pt>
                <c:pt idx="3880">
                  <c:v>48.980937500000003</c:v>
                </c:pt>
                <c:pt idx="3881">
                  <c:v>48.981886574074068</c:v>
                </c:pt>
                <c:pt idx="3882">
                  <c:v>49.000358796296297</c:v>
                </c:pt>
                <c:pt idx="3883">
                  <c:v>49.001990740740737</c:v>
                </c:pt>
                <c:pt idx="3884">
                  <c:v>49.002592592592592</c:v>
                </c:pt>
                <c:pt idx="3885">
                  <c:v>49.002673611111113</c:v>
                </c:pt>
                <c:pt idx="3886">
                  <c:v>49.002824074074077</c:v>
                </c:pt>
                <c:pt idx="3887">
                  <c:v>49.005486111111111</c:v>
                </c:pt>
                <c:pt idx="3888">
                  <c:v>49.012835648148148</c:v>
                </c:pt>
                <c:pt idx="3889">
                  <c:v>49.020694444444437</c:v>
                </c:pt>
                <c:pt idx="3890">
                  <c:v>49.036875000000002</c:v>
                </c:pt>
                <c:pt idx="3891">
                  <c:v>49.052800925925929</c:v>
                </c:pt>
                <c:pt idx="3892">
                  <c:v>49.066840277777779</c:v>
                </c:pt>
                <c:pt idx="3893">
                  <c:v>49.075682870370372</c:v>
                </c:pt>
                <c:pt idx="3894">
                  <c:v>49.081377314814823</c:v>
                </c:pt>
                <c:pt idx="3895">
                  <c:v>49.098032407407409</c:v>
                </c:pt>
                <c:pt idx="3896">
                  <c:v>49.15296296296296</c:v>
                </c:pt>
                <c:pt idx="3897">
                  <c:v>49.154641203703697</c:v>
                </c:pt>
                <c:pt idx="3898">
                  <c:v>49.258645833333333</c:v>
                </c:pt>
                <c:pt idx="3899">
                  <c:v>49.299131944444447</c:v>
                </c:pt>
                <c:pt idx="3900">
                  <c:v>49.363113425925917</c:v>
                </c:pt>
                <c:pt idx="3901">
                  <c:v>49.363483796296293</c:v>
                </c:pt>
                <c:pt idx="3902">
                  <c:v>49.531921296296296</c:v>
                </c:pt>
                <c:pt idx="3903">
                  <c:v>49.643368055555563</c:v>
                </c:pt>
                <c:pt idx="3904">
                  <c:v>49.694652777777783</c:v>
                </c:pt>
                <c:pt idx="3905">
                  <c:v>49.719895833333332</c:v>
                </c:pt>
                <c:pt idx="3906">
                  <c:v>49.739675925925923</c:v>
                </c:pt>
                <c:pt idx="3907">
                  <c:v>49.742916666666673</c:v>
                </c:pt>
                <c:pt idx="3908">
                  <c:v>49.745381944444453</c:v>
                </c:pt>
                <c:pt idx="3909">
                  <c:v>49.757847222222217</c:v>
                </c:pt>
                <c:pt idx="3910">
                  <c:v>49.76202546296296</c:v>
                </c:pt>
                <c:pt idx="3911">
                  <c:v>49.77349537037037</c:v>
                </c:pt>
                <c:pt idx="3912">
                  <c:v>49.779178240740741</c:v>
                </c:pt>
                <c:pt idx="3913">
                  <c:v>49.783113425925933</c:v>
                </c:pt>
                <c:pt idx="3914">
                  <c:v>49.783784722222222</c:v>
                </c:pt>
                <c:pt idx="3915">
                  <c:v>49.809108796296293</c:v>
                </c:pt>
                <c:pt idx="3916">
                  <c:v>49.815624999999997</c:v>
                </c:pt>
                <c:pt idx="3917">
                  <c:v>49.838437499999998</c:v>
                </c:pt>
                <c:pt idx="3918">
                  <c:v>49.845381944444448</c:v>
                </c:pt>
                <c:pt idx="3919">
                  <c:v>49.856250000000003</c:v>
                </c:pt>
                <c:pt idx="3920">
                  <c:v>49.865520833333328</c:v>
                </c:pt>
                <c:pt idx="3921">
                  <c:v>49.867280092592587</c:v>
                </c:pt>
                <c:pt idx="3922">
                  <c:v>49.892048611111107</c:v>
                </c:pt>
                <c:pt idx="3923">
                  <c:v>49.896331018518516</c:v>
                </c:pt>
                <c:pt idx="3924">
                  <c:v>49.914108796296297</c:v>
                </c:pt>
                <c:pt idx="3925">
                  <c:v>49.921018518518522</c:v>
                </c:pt>
                <c:pt idx="3926">
                  <c:v>49.92773148148148</c:v>
                </c:pt>
                <c:pt idx="3927">
                  <c:v>49.93616898148148</c:v>
                </c:pt>
                <c:pt idx="3928">
                  <c:v>49.939374999999998</c:v>
                </c:pt>
                <c:pt idx="3929">
                  <c:v>49.940659722222222</c:v>
                </c:pt>
                <c:pt idx="3930">
                  <c:v>49.967592592592602</c:v>
                </c:pt>
                <c:pt idx="3931">
                  <c:v>49.967777777777783</c:v>
                </c:pt>
                <c:pt idx="3932">
                  <c:v>49.973553240740742</c:v>
                </c:pt>
                <c:pt idx="3933">
                  <c:v>49.976145833333327</c:v>
                </c:pt>
                <c:pt idx="3934">
                  <c:v>49.976261574074073</c:v>
                </c:pt>
                <c:pt idx="3935">
                  <c:v>49.987615740740743</c:v>
                </c:pt>
                <c:pt idx="3936">
                  <c:v>49.988217592592591</c:v>
                </c:pt>
                <c:pt idx="3937">
                  <c:v>49.994097222222223</c:v>
                </c:pt>
                <c:pt idx="3938">
                  <c:v>49.997638888888893</c:v>
                </c:pt>
                <c:pt idx="3939">
                  <c:v>49.999872685185188</c:v>
                </c:pt>
                <c:pt idx="3940">
                  <c:v>49.999953703703703</c:v>
                </c:pt>
                <c:pt idx="3941">
                  <c:v>50.001979166666658</c:v>
                </c:pt>
                <c:pt idx="3942">
                  <c:v>50.002129629629628</c:v>
                </c:pt>
                <c:pt idx="3943">
                  <c:v>50.003240740740743</c:v>
                </c:pt>
                <c:pt idx="3944">
                  <c:v>50.003796296296287</c:v>
                </c:pt>
                <c:pt idx="3945">
                  <c:v>50.004305555555547</c:v>
                </c:pt>
                <c:pt idx="3946">
                  <c:v>50.006296296296298</c:v>
                </c:pt>
                <c:pt idx="3947">
                  <c:v>50.007210648148153</c:v>
                </c:pt>
                <c:pt idx="3948">
                  <c:v>50.007905092592587</c:v>
                </c:pt>
                <c:pt idx="3949">
                  <c:v>50.01027777777778</c:v>
                </c:pt>
                <c:pt idx="3950">
                  <c:v>50.01587962962963</c:v>
                </c:pt>
                <c:pt idx="3951">
                  <c:v>50.016793981481477</c:v>
                </c:pt>
                <c:pt idx="3952">
                  <c:v>50.025023148148151</c:v>
                </c:pt>
                <c:pt idx="3953">
                  <c:v>50.025231481481477</c:v>
                </c:pt>
                <c:pt idx="3954">
                  <c:v>50.025694444444447</c:v>
                </c:pt>
                <c:pt idx="3955">
                  <c:v>50.033310185185186</c:v>
                </c:pt>
                <c:pt idx="3956">
                  <c:v>50.03962962962963</c:v>
                </c:pt>
                <c:pt idx="3957">
                  <c:v>50.042592592592591</c:v>
                </c:pt>
                <c:pt idx="3958">
                  <c:v>50.054490740740739</c:v>
                </c:pt>
                <c:pt idx="3959">
                  <c:v>50.059328703703713</c:v>
                </c:pt>
                <c:pt idx="3960">
                  <c:v>50.063101851851847</c:v>
                </c:pt>
                <c:pt idx="3961">
                  <c:v>50.071712962962962</c:v>
                </c:pt>
                <c:pt idx="3962">
                  <c:v>50.077696759259261</c:v>
                </c:pt>
                <c:pt idx="3963">
                  <c:v>50.080925925925918</c:v>
                </c:pt>
                <c:pt idx="3964">
                  <c:v>50.08202546296296</c:v>
                </c:pt>
                <c:pt idx="3965">
                  <c:v>50.087407407407397</c:v>
                </c:pt>
                <c:pt idx="3966">
                  <c:v>50.08783564814815</c:v>
                </c:pt>
                <c:pt idx="3967">
                  <c:v>50.09046296296296</c:v>
                </c:pt>
                <c:pt idx="3968">
                  <c:v>50.094432870370369</c:v>
                </c:pt>
                <c:pt idx="3969">
                  <c:v>50.094664351851847</c:v>
                </c:pt>
                <c:pt idx="3970">
                  <c:v>50.104560185185193</c:v>
                </c:pt>
                <c:pt idx="3971">
                  <c:v>50.117685185185188</c:v>
                </c:pt>
                <c:pt idx="3972">
                  <c:v>50.212789351851853</c:v>
                </c:pt>
                <c:pt idx="3973">
                  <c:v>50.219733796296303</c:v>
                </c:pt>
                <c:pt idx="3974">
                  <c:v>50.236342592592592</c:v>
                </c:pt>
                <c:pt idx="3975">
                  <c:v>50.260868055555562</c:v>
                </c:pt>
                <c:pt idx="3976">
                  <c:v>50.26203703703704</c:v>
                </c:pt>
                <c:pt idx="3977">
                  <c:v>50.268113425925932</c:v>
                </c:pt>
                <c:pt idx="3978">
                  <c:v>50.284131944444447</c:v>
                </c:pt>
                <c:pt idx="3979">
                  <c:v>50.377592592592592</c:v>
                </c:pt>
                <c:pt idx="3980">
                  <c:v>50.427766203703698</c:v>
                </c:pt>
                <c:pt idx="3981">
                  <c:v>50.765393518518522</c:v>
                </c:pt>
                <c:pt idx="3982">
                  <c:v>50.779131944444437</c:v>
                </c:pt>
                <c:pt idx="3983">
                  <c:v>50.830428240740737</c:v>
                </c:pt>
                <c:pt idx="3984">
                  <c:v>50.836342592592587</c:v>
                </c:pt>
                <c:pt idx="3985">
                  <c:v>50.841585648148147</c:v>
                </c:pt>
                <c:pt idx="3986">
                  <c:v>50.84822916666667</c:v>
                </c:pt>
                <c:pt idx="3987">
                  <c:v>50.85181712962963</c:v>
                </c:pt>
                <c:pt idx="3988">
                  <c:v>50.853807870370368</c:v>
                </c:pt>
                <c:pt idx="3989">
                  <c:v>50.862326388888889</c:v>
                </c:pt>
                <c:pt idx="3990">
                  <c:v>50.862731481481482</c:v>
                </c:pt>
                <c:pt idx="3991">
                  <c:v>50.86390046296296</c:v>
                </c:pt>
                <c:pt idx="3992">
                  <c:v>50.881099537037038</c:v>
                </c:pt>
                <c:pt idx="3993">
                  <c:v>50.881921296296298</c:v>
                </c:pt>
                <c:pt idx="3994">
                  <c:v>50.883449074074072</c:v>
                </c:pt>
                <c:pt idx="3995">
                  <c:v>50.885740740740736</c:v>
                </c:pt>
                <c:pt idx="3996">
                  <c:v>50.889513888888892</c:v>
                </c:pt>
                <c:pt idx="3997">
                  <c:v>50.910833333333343</c:v>
                </c:pt>
                <c:pt idx="3998">
                  <c:v>50.91159722222222</c:v>
                </c:pt>
                <c:pt idx="3999">
                  <c:v>50.914537037037043</c:v>
                </c:pt>
                <c:pt idx="4000">
                  <c:v>50.918993055555553</c:v>
                </c:pt>
                <c:pt idx="4001">
                  <c:v>50.939120370370368</c:v>
                </c:pt>
                <c:pt idx="4002">
                  <c:v>50.953240740740739</c:v>
                </c:pt>
                <c:pt idx="4003">
                  <c:v>50.96597222222222</c:v>
                </c:pt>
                <c:pt idx="4004">
                  <c:v>50.977881944444448</c:v>
                </c:pt>
                <c:pt idx="4005">
                  <c:v>50.986736111111107</c:v>
                </c:pt>
                <c:pt idx="4006">
                  <c:v>50.991331018518522</c:v>
                </c:pt>
                <c:pt idx="4007">
                  <c:v>50.994791666666657</c:v>
                </c:pt>
                <c:pt idx="4008">
                  <c:v>51.008935185185187</c:v>
                </c:pt>
                <c:pt idx="4009">
                  <c:v>51.010856481481483</c:v>
                </c:pt>
                <c:pt idx="4010">
                  <c:v>51.013287037037038</c:v>
                </c:pt>
                <c:pt idx="4011">
                  <c:v>51.013865740740741</c:v>
                </c:pt>
                <c:pt idx="4012">
                  <c:v>51.025787037037027</c:v>
                </c:pt>
                <c:pt idx="4013">
                  <c:v>51.028865740740741</c:v>
                </c:pt>
                <c:pt idx="4014">
                  <c:v>51.036168981481481</c:v>
                </c:pt>
                <c:pt idx="4015">
                  <c:v>51.058657407407409</c:v>
                </c:pt>
                <c:pt idx="4016">
                  <c:v>51.064178240740738</c:v>
                </c:pt>
                <c:pt idx="4017">
                  <c:v>51.064733796296302</c:v>
                </c:pt>
                <c:pt idx="4018">
                  <c:v>51.071712962962962</c:v>
                </c:pt>
                <c:pt idx="4019">
                  <c:v>51.0730787037037</c:v>
                </c:pt>
                <c:pt idx="4020">
                  <c:v>51.074641203703713</c:v>
                </c:pt>
                <c:pt idx="4021">
                  <c:v>51.077731481481479</c:v>
                </c:pt>
                <c:pt idx="4022">
                  <c:v>51.080937499999997</c:v>
                </c:pt>
                <c:pt idx="4023">
                  <c:v>51.081354166666657</c:v>
                </c:pt>
                <c:pt idx="4024">
                  <c:v>51.087199074074071</c:v>
                </c:pt>
                <c:pt idx="4025">
                  <c:v>51.089212962962961</c:v>
                </c:pt>
                <c:pt idx="4026">
                  <c:v>51.100590277777783</c:v>
                </c:pt>
                <c:pt idx="4027">
                  <c:v>51.13363425925926</c:v>
                </c:pt>
                <c:pt idx="4028">
                  <c:v>51.135879629629628</c:v>
                </c:pt>
                <c:pt idx="4029">
                  <c:v>51.160451388888887</c:v>
                </c:pt>
                <c:pt idx="4030">
                  <c:v>51.169027777777778</c:v>
                </c:pt>
                <c:pt idx="4031">
                  <c:v>51.194953703703703</c:v>
                </c:pt>
                <c:pt idx="4032">
                  <c:v>51.199629629629626</c:v>
                </c:pt>
                <c:pt idx="4033">
                  <c:v>51.211909722222217</c:v>
                </c:pt>
                <c:pt idx="4034">
                  <c:v>51.221724537037034</c:v>
                </c:pt>
                <c:pt idx="4035">
                  <c:v>51.221828703703707</c:v>
                </c:pt>
                <c:pt idx="4036">
                  <c:v>51.228680555555563</c:v>
                </c:pt>
                <c:pt idx="4037">
                  <c:v>51.231828703703712</c:v>
                </c:pt>
                <c:pt idx="4038">
                  <c:v>51.248877314814813</c:v>
                </c:pt>
                <c:pt idx="4039">
                  <c:v>51.257893518518522</c:v>
                </c:pt>
                <c:pt idx="4040">
                  <c:v>51.26752314814815</c:v>
                </c:pt>
                <c:pt idx="4041">
                  <c:v>51.295555555555552</c:v>
                </c:pt>
                <c:pt idx="4042">
                  <c:v>51.309513888888887</c:v>
                </c:pt>
                <c:pt idx="4043">
                  <c:v>51.314490740740737</c:v>
                </c:pt>
                <c:pt idx="4044">
                  <c:v>51.354618055555562</c:v>
                </c:pt>
                <c:pt idx="4045">
                  <c:v>51.668009259259257</c:v>
                </c:pt>
                <c:pt idx="4046">
                  <c:v>51.709930555555559</c:v>
                </c:pt>
                <c:pt idx="4047">
                  <c:v>51.718310185185182</c:v>
                </c:pt>
                <c:pt idx="4048">
                  <c:v>51.727407407407412</c:v>
                </c:pt>
                <c:pt idx="4049">
                  <c:v>51.747986111111111</c:v>
                </c:pt>
                <c:pt idx="4050">
                  <c:v>51.750185185185188</c:v>
                </c:pt>
                <c:pt idx="4051">
                  <c:v>51.752453703703701</c:v>
                </c:pt>
                <c:pt idx="4052">
                  <c:v>51.770891203703712</c:v>
                </c:pt>
                <c:pt idx="4053">
                  <c:v>51.789548611111108</c:v>
                </c:pt>
                <c:pt idx="4054">
                  <c:v>51.850555555555559</c:v>
                </c:pt>
                <c:pt idx="4055">
                  <c:v>51.856400462962966</c:v>
                </c:pt>
                <c:pt idx="4056">
                  <c:v>51.883726851851847</c:v>
                </c:pt>
                <c:pt idx="4057">
                  <c:v>51.886643518518518</c:v>
                </c:pt>
                <c:pt idx="4058">
                  <c:v>51.890648148148138</c:v>
                </c:pt>
                <c:pt idx="4059">
                  <c:v>51.909421296296287</c:v>
                </c:pt>
                <c:pt idx="4060">
                  <c:v>51.916863425925918</c:v>
                </c:pt>
                <c:pt idx="4061">
                  <c:v>51.91739583333333</c:v>
                </c:pt>
                <c:pt idx="4062">
                  <c:v>51.920127314814813</c:v>
                </c:pt>
                <c:pt idx="4063">
                  <c:v>51.920162037037038</c:v>
                </c:pt>
                <c:pt idx="4064">
                  <c:v>51.927037037037039</c:v>
                </c:pt>
                <c:pt idx="4065">
                  <c:v>51.940347222222222</c:v>
                </c:pt>
                <c:pt idx="4066">
                  <c:v>51.942916666666669</c:v>
                </c:pt>
                <c:pt idx="4067">
                  <c:v>51.952569444444443</c:v>
                </c:pt>
                <c:pt idx="4068">
                  <c:v>51.954340277777767</c:v>
                </c:pt>
                <c:pt idx="4069">
                  <c:v>51.95445601851852</c:v>
                </c:pt>
                <c:pt idx="4070">
                  <c:v>51.954849537037028</c:v>
                </c:pt>
                <c:pt idx="4071">
                  <c:v>51.961122685185188</c:v>
                </c:pt>
                <c:pt idx="4072">
                  <c:v>51.961770833333333</c:v>
                </c:pt>
                <c:pt idx="4073">
                  <c:v>51.975636574074073</c:v>
                </c:pt>
                <c:pt idx="4074">
                  <c:v>51.976203703703703</c:v>
                </c:pt>
                <c:pt idx="4075">
                  <c:v>51.984340277777783</c:v>
                </c:pt>
                <c:pt idx="4076">
                  <c:v>51.989432870370372</c:v>
                </c:pt>
                <c:pt idx="4077">
                  <c:v>51.996793981481481</c:v>
                </c:pt>
                <c:pt idx="4078">
                  <c:v>51.997928240740741</c:v>
                </c:pt>
                <c:pt idx="4079">
                  <c:v>52.000740740740738</c:v>
                </c:pt>
                <c:pt idx="4080">
                  <c:v>52.001909722222223</c:v>
                </c:pt>
                <c:pt idx="4081">
                  <c:v>52.001921296296302</c:v>
                </c:pt>
                <c:pt idx="4082">
                  <c:v>52.002245370370368</c:v>
                </c:pt>
                <c:pt idx="4083">
                  <c:v>52.003182870370367</c:v>
                </c:pt>
                <c:pt idx="4084">
                  <c:v>52.003576388888888</c:v>
                </c:pt>
                <c:pt idx="4085">
                  <c:v>52.005625000000002</c:v>
                </c:pt>
                <c:pt idx="4086">
                  <c:v>52.006018518518523</c:v>
                </c:pt>
                <c:pt idx="4087">
                  <c:v>52.006261574074067</c:v>
                </c:pt>
                <c:pt idx="4088">
                  <c:v>52.006469907407407</c:v>
                </c:pt>
                <c:pt idx="4089">
                  <c:v>52.019247685185192</c:v>
                </c:pt>
                <c:pt idx="4090">
                  <c:v>52.024247685185188</c:v>
                </c:pt>
                <c:pt idx="4091">
                  <c:v>52.033657407407411</c:v>
                </c:pt>
                <c:pt idx="4092">
                  <c:v>52.060370370370372</c:v>
                </c:pt>
                <c:pt idx="4093">
                  <c:v>52.075578703703712</c:v>
                </c:pt>
                <c:pt idx="4094">
                  <c:v>52.089016203703707</c:v>
                </c:pt>
                <c:pt idx="4095">
                  <c:v>52.090185185185177</c:v>
                </c:pt>
                <c:pt idx="4096">
                  <c:v>52.091238425925923</c:v>
                </c:pt>
                <c:pt idx="4097">
                  <c:v>52.093784722222217</c:v>
                </c:pt>
                <c:pt idx="4098">
                  <c:v>52.114293981481481</c:v>
                </c:pt>
                <c:pt idx="4099">
                  <c:v>52.150405092592592</c:v>
                </c:pt>
                <c:pt idx="4100">
                  <c:v>52.216967592592603</c:v>
                </c:pt>
                <c:pt idx="4101">
                  <c:v>52.222581018518518</c:v>
                </c:pt>
                <c:pt idx="4102">
                  <c:v>52.231643518518517</c:v>
                </c:pt>
                <c:pt idx="4103">
                  <c:v>52.275682870370368</c:v>
                </c:pt>
                <c:pt idx="4104">
                  <c:v>52.282673611111107</c:v>
                </c:pt>
                <c:pt idx="4105">
                  <c:v>52.289386574074072</c:v>
                </c:pt>
                <c:pt idx="4106">
                  <c:v>52.327766203703703</c:v>
                </c:pt>
                <c:pt idx="4107">
                  <c:v>52.338182870370368</c:v>
                </c:pt>
                <c:pt idx="4108">
                  <c:v>52.356064814814808</c:v>
                </c:pt>
                <c:pt idx="4109">
                  <c:v>52.426875000000003</c:v>
                </c:pt>
                <c:pt idx="4110">
                  <c:v>52.427407407407408</c:v>
                </c:pt>
                <c:pt idx="4111">
                  <c:v>52.679930555555558</c:v>
                </c:pt>
                <c:pt idx="4112">
                  <c:v>52.681377314814817</c:v>
                </c:pt>
                <c:pt idx="4113">
                  <c:v>52.696099537037043</c:v>
                </c:pt>
                <c:pt idx="4114">
                  <c:v>52.72517361111111</c:v>
                </c:pt>
                <c:pt idx="4115">
                  <c:v>52.766597222222217</c:v>
                </c:pt>
                <c:pt idx="4116">
                  <c:v>52.773043981481479</c:v>
                </c:pt>
                <c:pt idx="4117">
                  <c:v>52.773622685185188</c:v>
                </c:pt>
                <c:pt idx="4118">
                  <c:v>52.789502314814818</c:v>
                </c:pt>
                <c:pt idx="4119">
                  <c:v>52.833032407407408</c:v>
                </c:pt>
                <c:pt idx="4120">
                  <c:v>52.855590277777779</c:v>
                </c:pt>
                <c:pt idx="4121">
                  <c:v>52.864328703703713</c:v>
                </c:pt>
                <c:pt idx="4122">
                  <c:v>52.88255787037037</c:v>
                </c:pt>
                <c:pt idx="4123">
                  <c:v>52.899756944444448</c:v>
                </c:pt>
                <c:pt idx="4124">
                  <c:v>52.903043981481481</c:v>
                </c:pt>
                <c:pt idx="4125">
                  <c:v>52.903796296296299</c:v>
                </c:pt>
                <c:pt idx="4126">
                  <c:v>52.905439814814812</c:v>
                </c:pt>
                <c:pt idx="4127">
                  <c:v>52.906689814814818</c:v>
                </c:pt>
                <c:pt idx="4128">
                  <c:v>52.91739583333333</c:v>
                </c:pt>
                <c:pt idx="4129">
                  <c:v>52.919780092592603</c:v>
                </c:pt>
                <c:pt idx="4130">
                  <c:v>52.926539351851851</c:v>
                </c:pt>
                <c:pt idx="4131">
                  <c:v>52.930532407407412</c:v>
                </c:pt>
                <c:pt idx="4132">
                  <c:v>52.935972222222219</c:v>
                </c:pt>
                <c:pt idx="4133">
                  <c:v>52.937013888888892</c:v>
                </c:pt>
                <c:pt idx="4134">
                  <c:v>52.95255787037037</c:v>
                </c:pt>
                <c:pt idx="4135">
                  <c:v>52.964097222222222</c:v>
                </c:pt>
                <c:pt idx="4136">
                  <c:v>52.979513888888889</c:v>
                </c:pt>
                <c:pt idx="4137">
                  <c:v>52.980810185185177</c:v>
                </c:pt>
                <c:pt idx="4138">
                  <c:v>52.981377314814807</c:v>
                </c:pt>
                <c:pt idx="4139">
                  <c:v>52.98771990740741</c:v>
                </c:pt>
                <c:pt idx="4140">
                  <c:v>52.990266203703698</c:v>
                </c:pt>
                <c:pt idx="4141">
                  <c:v>52.992361111111109</c:v>
                </c:pt>
                <c:pt idx="4142">
                  <c:v>52.996493055555547</c:v>
                </c:pt>
                <c:pt idx="4143">
                  <c:v>52.996863425925923</c:v>
                </c:pt>
                <c:pt idx="4144">
                  <c:v>52.997962962962973</c:v>
                </c:pt>
                <c:pt idx="4145">
                  <c:v>53.000520833333333</c:v>
                </c:pt>
                <c:pt idx="4146">
                  <c:v>53.001377314814818</c:v>
                </c:pt>
                <c:pt idx="4147">
                  <c:v>53.001527777777781</c:v>
                </c:pt>
                <c:pt idx="4148">
                  <c:v>53.002604166666657</c:v>
                </c:pt>
                <c:pt idx="4149">
                  <c:v>53.002916666666657</c:v>
                </c:pt>
                <c:pt idx="4150">
                  <c:v>53.00333333333333</c:v>
                </c:pt>
                <c:pt idx="4151">
                  <c:v>53.004016203703713</c:v>
                </c:pt>
                <c:pt idx="4152">
                  <c:v>53.005011574074082</c:v>
                </c:pt>
                <c:pt idx="4153">
                  <c:v>53.005960648148147</c:v>
                </c:pt>
                <c:pt idx="4154">
                  <c:v>53.018298611111113</c:v>
                </c:pt>
                <c:pt idx="4155">
                  <c:v>53.0206712962963</c:v>
                </c:pt>
                <c:pt idx="4156">
                  <c:v>53.053657407407407</c:v>
                </c:pt>
                <c:pt idx="4157">
                  <c:v>53.066805555555547</c:v>
                </c:pt>
                <c:pt idx="4158">
                  <c:v>53.069513888888892</c:v>
                </c:pt>
                <c:pt idx="4159">
                  <c:v>53.079664351851847</c:v>
                </c:pt>
                <c:pt idx="4160">
                  <c:v>53.081342592592591</c:v>
                </c:pt>
                <c:pt idx="4161">
                  <c:v>53.083298611111111</c:v>
                </c:pt>
                <c:pt idx="4162">
                  <c:v>53.097187499999997</c:v>
                </c:pt>
                <c:pt idx="4163">
                  <c:v>53.133703703703702</c:v>
                </c:pt>
                <c:pt idx="4164">
                  <c:v>53.178750000000001</c:v>
                </c:pt>
                <c:pt idx="4165">
                  <c:v>53.199652777777779</c:v>
                </c:pt>
                <c:pt idx="4166">
                  <c:v>53.20204861111111</c:v>
                </c:pt>
                <c:pt idx="4167">
                  <c:v>53.210266203703704</c:v>
                </c:pt>
                <c:pt idx="4168">
                  <c:v>53.21125</c:v>
                </c:pt>
                <c:pt idx="4169">
                  <c:v>53.230821759259257</c:v>
                </c:pt>
                <c:pt idx="4170">
                  <c:v>53.239780092592589</c:v>
                </c:pt>
                <c:pt idx="4171">
                  <c:v>53.274664351851847</c:v>
                </c:pt>
                <c:pt idx="4172">
                  <c:v>53.323113425925918</c:v>
                </c:pt>
                <c:pt idx="4173">
                  <c:v>53.779282407407408</c:v>
                </c:pt>
                <c:pt idx="4174">
                  <c:v>53.790740740740738</c:v>
                </c:pt>
                <c:pt idx="4175">
                  <c:v>53.802199074074068</c:v>
                </c:pt>
                <c:pt idx="4176">
                  <c:v>53.877696759259258</c:v>
                </c:pt>
                <c:pt idx="4177">
                  <c:v>53.888217592592589</c:v>
                </c:pt>
                <c:pt idx="4178">
                  <c:v>53.895868055555553</c:v>
                </c:pt>
                <c:pt idx="4179">
                  <c:v>53.923483796296303</c:v>
                </c:pt>
                <c:pt idx="4180">
                  <c:v>53.937106481481479</c:v>
                </c:pt>
                <c:pt idx="4181">
                  <c:v>53.942210648148148</c:v>
                </c:pt>
                <c:pt idx="4182">
                  <c:v>53.94392361111111</c:v>
                </c:pt>
                <c:pt idx="4183">
                  <c:v>53.955509259259259</c:v>
                </c:pt>
                <c:pt idx="4184">
                  <c:v>53.968796296296297</c:v>
                </c:pt>
                <c:pt idx="4185">
                  <c:v>54.003113425925918</c:v>
                </c:pt>
                <c:pt idx="4186">
                  <c:v>54.00365740740741</c:v>
                </c:pt>
                <c:pt idx="4187">
                  <c:v>54.006469907407407</c:v>
                </c:pt>
                <c:pt idx="4188">
                  <c:v>54.007407407407413</c:v>
                </c:pt>
                <c:pt idx="4189">
                  <c:v>54.136423611111113</c:v>
                </c:pt>
                <c:pt idx="4190">
                  <c:v>54.151122685185193</c:v>
                </c:pt>
                <c:pt idx="4191">
                  <c:v>54.160092592592591</c:v>
                </c:pt>
                <c:pt idx="4192">
                  <c:v>54.164988425925927</c:v>
                </c:pt>
                <c:pt idx="4193">
                  <c:v>54.16960648148148</c:v>
                </c:pt>
                <c:pt idx="4194">
                  <c:v>54.174988425925918</c:v>
                </c:pt>
                <c:pt idx="4195">
                  <c:v>54.318888888888893</c:v>
                </c:pt>
                <c:pt idx="4196">
                  <c:v>54.649907407407397</c:v>
                </c:pt>
                <c:pt idx="4197">
                  <c:v>54.661712962962973</c:v>
                </c:pt>
                <c:pt idx="4198">
                  <c:v>54.722673611111112</c:v>
                </c:pt>
                <c:pt idx="4199">
                  <c:v>54.759537037037028</c:v>
                </c:pt>
                <c:pt idx="4200">
                  <c:v>54.764062500000001</c:v>
                </c:pt>
                <c:pt idx="4201">
                  <c:v>54.781388888888891</c:v>
                </c:pt>
                <c:pt idx="4202">
                  <c:v>54.790659722222223</c:v>
                </c:pt>
                <c:pt idx="4203">
                  <c:v>54.815381944444447</c:v>
                </c:pt>
                <c:pt idx="4204">
                  <c:v>54.816550925925917</c:v>
                </c:pt>
                <c:pt idx="4205">
                  <c:v>54.862060185185193</c:v>
                </c:pt>
                <c:pt idx="4206">
                  <c:v>54.872777777777777</c:v>
                </c:pt>
                <c:pt idx="4207">
                  <c:v>54.877534722222222</c:v>
                </c:pt>
                <c:pt idx="4208">
                  <c:v>54.885717592592592</c:v>
                </c:pt>
                <c:pt idx="4209">
                  <c:v>54.90511574074074</c:v>
                </c:pt>
                <c:pt idx="4210">
                  <c:v>54.913877314814812</c:v>
                </c:pt>
                <c:pt idx="4211">
                  <c:v>54.917685185185192</c:v>
                </c:pt>
                <c:pt idx="4212">
                  <c:v>54.921157407407406</c:v>
                </c:pt>
                <c:pt idx="4213">
                  <c:v>54.930995370370368</c:v>
                </c:pt>
                <c:pt idx="4214">
                  <c:v>54.953587962962963</c:v>
                </c:pt>
                <c:pt idx="4215">
                  <c:v>54.997187500000003</c:v>
                </c:pt>
                <c:pt idx="4216">
                  <c:v>54.999259259259262</c:v>
                </c:pt>
                <c:pt idx="4217">
                  <c:v>55.000208333333333</c:v>
                </c:pt>
                <c:pt idx="4218">
                  <c:v>55.002337962962962</c:v>
                </c:pt>
                <c:pt idx="4219">
                  <c:v>55.006770833333327</c:v>
                </c:pt>
                <c:pt idx="4220">
                  <c:v>55.008032407407413</c:v>
                </c:pt>
                <c:pt idx="4221">
                  <c:v>55.022280092592602</c:v>
                </c:pt>
                <c:pt idx="4222">
                  <c:v>55.045208333333328</c:v>
                </c:pt>
                <c:pt idx="4223">
                  <c:v>55.053912037037037</c:v>
                </c:pt>
                <c:pt idx="4224">
                  <c:v>55.072650462962962</c:v>
                </c:pt>
                <c:pt idx="4225">
                  <c:v>55.078159722222217</c:v>
                </c:pt>
                <c:pt idx="4226">
                  <c:v>55.088483796296288</c:v>
                </c:pt>
                <c:pt idx="4227">
                  <c:v>55.097372685185192</c:v>
                </c:pt>
                <c:pt idx="4228">
                  <c:v>55.140185185185182</c:v>
                </c:pt>
                <c:pt idx="4229">
                  <c:v>55.147743055555559</c:v>
                </c:pt>
                <c:pt idx="4230">
                  <c:v>55.155462962962957</c:v>
                </c:pt>
                <c:pt idx="4231">
                  <c:v>55.160578703703713</c:v>
                </c:pt>
                <c:pt idx="4232">
                  <c:v>55.169745370370372</c:v>
                </c:pt>
                <c:pt idx="4233">
                  <c:v>55.178020833333328</c:v>
                </c:pt>
                <c:pt idx="4234">
                  <c:v>55.227094907407412</c:v>
                </c:pt>
                <c:pt idx="4235">
                  <c:v>55.373761574074067</c:v>
                </c:pt>
                <c:pt idx="4236">
                  <c:v>55.375150462962957</c:v>
                </c:pt>
                <c:pt idx="4237">
                  <c:v>55.685185185185183</c:v>
                </c:pt>
                <c:pt idx="4238">
                  <c:v>55.690196759259258</c:v>
                </c:pt>
                <c:pt idx="4239">
                  <c:v>55.705451388888889</c:v>
                </c:pt>
                <c:pt idx="4240">
                  <c:v>55.768576388888889</c:v>
                </c:pt>
                <c:pt idx="4241">
                  <c:v>55.828113425925928</c:v>
                </c:pt>
                <c:pt idx="4242">
                  <c:v>55.835613425925928</c:v>
                </c:pt>
                <c:pt idx="4243">
                  <c:v>55.836886574074072</c:v>
                </c:pt>
                <c:pt idx="4244">
                  <c:v>55.864212962962966</c:v>
                </c:pt>
                <c:pt idx="4245">
                  <c:v>55.878865740740743</c:v>
                </c:pt>
                <c:pt idx="4246">
                  <c:v>55.917141203703707</c:v>
                </c:pt>
                <c:pt idx="4247">
                  <c:v>55.926180555555547</c:v>
                </c:pt>
                <c:pt idx="4248">
                  <c:v>55.929918981481478</c:v>
                </c:pt>
                <c:pt idx="4249">
                  <c:v>55.934918981481481</c:v>
                </c:pt>
                <c:pt idx="4250">
                  <c:v>55.937569444444442</c:v>
                </c:pt>
                <c:pt idx="4251">
                  <c:v>55.939525462962962</c:v>
                </c:pt>
                <c:pt idx="4252">
                  <c:v>55.939861111111107</c:v>
                </c:pt>
                <c:pt idx="4253">
                  <c:v>55.941539351851851</c:v>
                </c:pt>
                <c:pt idx="4254">
                  <c:v>55.964131944444453</c:v>
                </c:pt>
                <c:pt idx="4255">
                  <c:v>55.966435185185183</c:v>
                </c:pt>
                <c:pt idx="4256">
                  <c:v>55.993414351851847</c:v>
                </c:pt>
                <c:pt idx="4257">
                  <c:v>56.051446759259257</c:v>
                </c:pt>
                <c:pt idx="4258">
                  <c:v>56.065879629629627</c:v>
                </c:pt>
                <c:pt idx="4259">
                  <c:v>56.069409722222233</c:v>
                </c:pt>
                <c:pt idx="4260">
                  <c:v>56.069641203703704</c:v>
                </c:pt>
                <c:pt idx="4261">
                  <c:v>56.070219907407413</c:v>
                </c:pt>
                <c:pt idx="4262">
                  <c:v>56.143692129629628</c:v>
                </c:pt>
                <c:pt idx="4263">
                  <c:v>56.149409722222217</c:v>
                </c:pt>
                <c:pt idx="4264">
                  <c:v>56.203668981481478</c:v>
                </c:pt>
                <c:pt idx="4265">
                  <c:v>56.229374999999997</c:v>
                </c:pt>
                <c:pt idx="4266">
                  <c:v>56.257384259259261</c:v>
                </c:pt>
                <c:pt idx="4267">
                  <c:v>56.307418981481483</c:v>
                </c:pt>
                <c:pt idx="4268">
                  <c:v>56.335914351851862</c:v>
                </c:pt>
                <c:pt idx="4269">
                  <c:v>56.357546296296299</c:v>
                </c:pt>
                <c:pt idx="4270">
                  <c:v>56.617060185185188</c:v>
                </c:pt>
                <c:pt idx="4271">
                  <c:v>56.702523148148153</c:v>
                </c:pt>
                <c:pt idx="4272">
                  <c:v>56.718472222222218</c:v>
                </c:pt>
                <c:pt idx="4273">
                  <c:v>56.769293981481482</c:v>
                </c:pt>
                <c:pt idx="4274">
                  <c:v>56.772847222222232</c:v>
                </c:pt>
                <c:pt idx="4275">
                  <c:v>56.90260416666667</c:v>
                </c:pt>
                <c:pt idx="4276">
                  <c:v>56.922685185185188</c:v>
                </c:pt>
                <c:pt idx="4277">
                  <c:v>56.932662037037034</c:v>
                </c:pt>
                <c:pt idx="4278">
                  <c:v>56.943090277777777</c:v>
                </c:pt>
                <c:pt idx="4279">
                  <c:v>56.945590277777782</c:v>
                </c:pt>
                <c:pt idx="4280">
                  <c:v>56.947824074074077</c:v>
                </c:pt>
                <c:pt idx="4281">
                  <c:v>57.004201388888887</c:v>
                </c:pt>
                <c:pt idx="4282">
                  <c:v>57.01278935185185</c:v>
                </c:pt>
                <c:pt idx="4283">
                  <c:v>57.015902777777782</c:v>
                </c:pt>
                <c:pt idx="4284">
                  <c:v>57.019293981481482</c:v>
                </c:pt>
                <c:pt idx="4285">
                  <c:v>57.028611111111111</c:v>
                </c:pt>
                <c:pt idx="4286">
                  <c:v>57.028969907407408</c:v>
                </c:pt>
                <c:pt idx="4287">
                  <c:v>57.031319444444442</c:v>
                </c:pt>
                <c:pt idx="4288">
                  <c:v>57.035046296296287</c:v>
                </c:pt>
                <c:pt idx="4289">
                  <c:v>57.056620370370368</c:v>
                </c:pt>
                <c:pt idx="4290">
                  <c:v>57.057187499999998</c:v>
                </c:pt>
                <c:pt idx="4291">
                  <c:v>57.061400462962958</c:v>
                </c:pt>
                <c:pt idx="4292">
                  <c:v>57.06671296296296</c:v>
                </c:pt>
                <c:pt idx="4293">
                  <c:v>57.069097222222233</c:v>
                </c:pt>
                <c:pt idx="4294">
                  <c:v>57.076932870370371</c:v>
                </c:pt>
                <c:pt idx="4295">
                  <c:v>57.094756944444441</c:v>
                </c:pt>
                <c:pt idx="4296">
                  <c:v>57.125671296296296</c:v>
                </c:pt>
                <c:pt idx="4297">
                  <c:v>57.142870370370368</c:v>
                </c:pt>
                <c:pt idx="4298">
                  <c:v>57.16400462962963</c:v>
                </c:pt>
                <c:pt idx="4299">
                  <c:v>57.165486111111107</c:v>
                </c:pt>
                <c:pt idx="4300">
                  <c:v>57.269247685185192</c:v>
                </c:pt>
                <c:pt idx="4301">
                  <c:v>57.31357638888889</c:v>
                </c:pt>
                <c:pt idx="4302">
                  <c:v>57.360335648148151</c:v>
                </c:pt>
                <c:pt idx="4303">
                  <c:v>57.683981481481482</c:v>
                </c:pt>
                <c:pt idx="4304">
                  <c:v>57.820231481481478</c:v>
                </c:pt>
                <c:pt idx="4305">
                  <c:v>57.844745370370369</c:v>
                </c:pt>
                <c:pt idx="4306">
                  <c:v>57.849386574074067</c:v>
                </c:pt>
                <c:pt idx="4307">
                  <c:v>57.875624999999999</c:v>
                </c:pt>
                <c:pt idx="4308">
                  <c:v>57.908449074074078</c:v>
                </c:pt>
                <c:pt idx="4309">
                  <c:v>57.915011574074072</c:v>
                </c:pt>
                <c:pt idx="4310">
                  <c:v>57.950937500000002</c:v>
                </c:pt>
                <c:pt idx="4311">
                  <c:v>57.972199074074076</c:v>
                </c:pt>
                <c:pt idx="4312">
                  <c:v>57.983252314814813</c:v>
                </c:pt>
                <c:pt idx="4313">
                  <c:v>57.994131944444447</c:v>
                </c:pt>
                <c:pt idx="4314">
                  <c:v>58.005231481481481</c:v>
                </c:pt>
                <c:pt idx="4315">
                  <c:v>58.005358796296299</c:v>
                </c:pt>
                <c:pt idx="4316">
                  <c:v>58.051331018518518</c:v>
                </c:pt>
                <c:pt idx="4317">
                  <c:v>58.051585648148148</c:v>
                </c:pt>
                <c:pt idx="4318">
                  <c:v>58.053946759259262</c:v>
                </c:pt>
                <c:pt idx="4319">
                  <c:v>58.060486111111111</c:v>
                </c:pt>
                <c:pt idx="4320">
                  <c:v>58.079398148148151</c:v>
                </c:pt>
                <c:pt idx="4321">
                  <c:v>58.088819444444447</c:v>
                </c:pt>
                <c:pt idx="4322">
                  <c:v>58.103275462962962</c:v>
                </c:pt>
                <c:pt idx="4323">
                  <c:v>58.113935185185177</c:v>
                </c:pt>
                <c:pt idx="4324">
                  <c:v>58.119745370370367</c:v>
                </c:pt>
                <c:pt idx="4325">
                  <c:v>58.153993055555553</c:v>
                </c:pt>
                <c:pt idx="4326">
                  <c:v>58.155625000000001</c:v>
                </c:pt>
                <c:pt idx="4327">
                  <c:v>58.190231481481483</c:v>
                </c:pt>
                <c:pt idx="4328">
                  <c:v>58.234895833333333</c:v>
                </c:pt>
                <c:pt idx="4329">
                  <c:v>58.234976851851847</c:v>
                </c:pt>
                <c:pt idx="4330">
                  <c:v>58.265914351851848</c:v>
                </c:pt>
                <c:pt idx="4331">
                  <c:v>58.277488425925917</c:v>
                </c:pt>
                <c:pt idx="4332">
                  <c:v>58.312199074074073</c:v>
                </c:pt>
                <c:pt idx="4333">
                  <c:v>58.3152662037037</c:v>
                </c:pt>
                <c:pt idx="4334">
                  <c:v>58.334247685185183</c:v>
                </c:pt>
                <c:pt idx="4335">
                  <c:v>58.369270833333331</c:v>
                </c:pt>
                <c:pt idx="4336">
                  <c:v>58.371516203703713</c:v>
                </c:pt>
                <c:pt idx="4337">
                  <c:v>58.687997685185188</c:v>
                </c:pt>
                <c:pt idx="4338">
                  <c:v>58.718055555555559</c:v>
                </c:pt>
                <c:pt idx="4339">
                  <c:v>58.72039351851852</c:v>
                </c:pt>
                <c:pt idx="4340">
                  <c:v>58.720532407407397</c:v>
                </c:pt>
                <c:pt idx="4341">
                  <c:v>58.752824074074077</c:v>
                </c:pt>
                <c:pt idx="4342">
                  <c:v>58.753252314814823</c:v>
                </c:pt>
                <c:pt idx="4343">
                  <c:v>58.755474537037038</c:v>
                </c:pt>
                <c:pt idx="4344">
                  <c:v>58.800254629629627</c:v>
                </c:pt>
                <c:pt idx="4345">
                  <c:v>58.806215277777781</c:v>
                </c:pt>
                <c:pt idx="4346">
                  <c:v>58.810277777777777</c:v>
                </c:pt>
                <c:pt idx="4347">
                  <c:v>58.841157407407408</c:v>
                </c:pt>
                <c:pt idx="4348">
                  <c:v>58.844456018518521</c:v>
                </c:pt>
                <c:pt idx="4349">
                  <c:v>58.851840277777782</c:v>
                </c:pt>
                <c:pt idx="4350">
                  <c:v>58.87077546296296</c:v>
                </c:pt>
                <c:pt idx="4351">
                  <c:v>58.87083333333333</c:v>
                </c:pt>
                <c:pt idx="4352">
                  <c:v>58.875752314814818</c:v>
                </c:pt>
                <c:pt idx="4353">
                  <c:v>58.891712962962963</c:v>
                </c:pt>
                <c:pt idx="4354">
                  <c:v>58.90127314814815</c:v>
                </c:pt>
                <c:pt idx="4355">
                  <c:v>58.907974537037028</c:v>
                </c:pt>
                <c:pt idx="4356">
                  <c:v>58.913657407407413</c:v>
                </c:pt>
                <c:pt idx="4357">
                  <c:v>58.919513888888893</c:v>
                </c:pt>
                <c:pt idx="4358">
                  <c:v>58.919872685185183</c:v>
                </c:pt>
                <c:pt idx="4359">
                  <c:v>58.920405092592603</c:v>
                </c:pt>
                <c:pt idx="4360">
                  <c:v>58.920497685185182</c:v>
                </c:pt>
                <c:pt idx="4361">
                  <c:v>58.920925925925928</c:v>
                </c:pt>
                <c:pt idx="4362">
                  <c:v>58.92181712962963</c:v>
                </c:pt>
                <c:pt idx="4363">
                  <c:v>58.9221875</c:v>
                </c:pt>
                <c:pt idx="4364">
                  <c:v>58.922511574074072</c:v>
                </c:pt>
                <c:pt idx="4365">
                  <c:v>58.922523148148152</c:v>
                </c:pt>
                <c:pt idx="4366">
                  <c:v>58.922870370370369</c:v>
                </c:pt>
                <c:pt idx="4367">
                  <c:v>58.923252314814818</c:v>
                </c:pt>
                <c:pt idx="4368">
                  <c:v>58.923437499999999</c:v>
                </c:pt>
                <c:pt idx="4369">
                  <c:v>58.927696759259263</c:v>
                </c:pt>
                <c:pt idx="4370">
                  <c:v>58.934201388888887</c:v>
                </c:pt>
                <c:pt idx="4371">
                  <c:v>58.934456018518517</c:v>
                </c:pt>
                <c:pt idx="4372">
                  <c:v>58.954780092592593</c:v>
                </c:pt>
                <c:pt idx="4373">
                  <c:v>58.956342592592591</c:v>
                </c:pt>
                <c:pt idx="4374">
                  <c:v>58.968541666666667</c:v>
                </c:pt>
                <c:pt idx="4375">
                  <c:v>58.9690625</c:v>
                </c:pt>
                <c:pt idx="4376">
                  <c:v>58.973437500000003</c:v>
                </c:pt>
                <c:pt idx="4377">
                  <c:v>58.979432870370367</c:v>
                </c:pt>
                <c:pt idx="4378">
                  <c:v>58.980173611111113</c:v>
                </c:pt>
                <c:pt idx="4379">
                  <c:v>58.980428240740743</c:v>
                </c:pt>
                <c:pt idx="4380">
                  <c:v>58.983437500000001</c:v>
                </c:pt>
                <c:pt idx="4381">
                  <c:v>58.984814814814818</c:v>
                </c:pt>
                <c:pt idx="4382">
                  <c:v>58.986053240740738</c:v>
                </c:pt>
                <c:pt idx="4383">
                  <c:v>58.989212962962966</c:v>
                </c:pt>
                <c:pt idx="4384">
                  <c:v>58.993530092592593</c:v>
                </c:pt>
                <c:pt idx="4385">
                  <c:v>58.994004629629629</c:v>
                </c:pt>
                <c:pt idx="4386">
                  <c:v>58.99414351851852</c:v>
                </c:pt>
                <c:pt idx="4387">
                  <c:v>58.995972222222221</c:v>
                </c:pt>
                <c:pt idx="4388">
                  <c:v>58.997175925925923</c:v>
                </c:pt>
                <c:pt idx="4389">
                  <c:v>58.998472222222219</c:v>
                </c:pt>
                <c:pt idx="4390">
                  <c:v>58.998831018518523</c:v>
                </c:pt>
                <c:pt idx="4391">
                  <c:v>58.999710648148152</c:v>
                </c:pt>
                <c:pt idx="4392">
                  <c:v>59.000127314814812</c:v>
                </c:pt>
                <c:pt idx="4393">
                  <c:v>59.000208333333333</c:v>
                </c:pt>
                <c:pt idx="4394">
                  <c:v>59.000335648148138</c:v>
                </c:pt>
                <c:pt idx="4395">
                  <c:v>59.000659722222217</c:v>
                </c:pt>
                <c:pt idx="4396">
                  <c:v>59.000729166666673</c:v>
                </c:pt>
                <c:pt idx="4397">
                  <c:v>59.00113425925926</c:v>
                </c:pt>
                <c:pt idx="4398">
                  <c:v>59.001226851851847</c:v>
                </c:pt>
                <c:pt idx="4399">
                  <c:v>59.001458333333332</c:v>
                </c:pt>
                <c:pt idx="4400">
                  <c:v>59.001527777777781</c:v>
                </c:pt>
                <c:pt idx="4401">
                  <c:v>59.00164351851852</c:v>
                </c:pt>
                <c:pt idx="4402">
                  <c:v>59.002071759259259</c:v>
                </c:pt>
                <c:pt idx="4403">
                  <c:v>59.002453703703701</c:v>
                </c:pt>
                <c:pt idx="4404">
                  <c:v>59.003217592592591</c:v>
                </c:pt>
                <c:pt idx="4405">
                  <c:v>59.003298611111113</c:v>
                </c:pt>
                <c:pt idx="4406">
                  <c:v>59.003310185185192</c:v>
                </c:pt>
                <c:pt idx="4407">
                  <c:v>59.00334490740741</c:v>
                </c:pt>
                <c:pt idx="4408">
                  <c:v>59.003773148148149</c:v>
                </c:pt>
                <c:pt idx="4409">
                  <c:v>59.004293981481482</c:v>
                </c:pt>
                <c:pt idx="4410">
                  <c:v>59.004664351851851</c:v>
                </c:pt>
                <c:pt idx="4411">
                  <c:v>59.004699074074082</c:v>
                </c:pt>
                <c:pt idx="4412">
                  <c:v>59.004872685185177</c:v>
                </c:pt>
                <c:pt idx="4413">
                  <c:v>59.005729166666669</c:v>
                </c:pt>
                <c:pt idx="4414">
                  <c:v>59.005763888888893</c:v>
                </c:pt>
                <c:pt idx="4415">
                  <c:v>59.005810185185183</c:v>
                </c:pt>
                <c:pt idx="4416">
                  <c:v>59.005937500000002</c:v>
                </c:pt>
                <c:pt idx="4417">
                  <c:v>59.006886574074073</c:v>
                </c:pt>
                <c:pt idx="4418">
                  <c:v>59.007152777777783</c:v>
                </c:pt>
                <c:pt idx="4419">
                  <c:v>59.007800925925928</c:v>
                </c:pt>
                <c:pt idx="4420">
                  <c:v>59.020266203703713</c:v>
                </c:pt>
                <c:pt idx="4421">
                  <c:v>59.025451388888889</c:v>
                </c:pt>
                <c:pt idx="4422">
                  <c:v>59.027222222222221</c:v>
                </c:pt>
                <c:pt idx="4423">
                  <c:v>59.043622685185177</c:v>
                </c:pt>
                <c:pt idx="4424">
                  <c:v>59.047499999999999</c:v>
                </c:pt>
                <c:pt idx="4425">
                  <c:v>59.060138888888893</c:v>
                </c:pt>
                <c:pt idx="4426">
                  <c:v>59.067881944444437</c:v>
                </c:pt>
                <c:pt idx="4427">
                  <c:v>59.068645833333328</c:v>
                </c:pt>
                <c:pt idx="4428">
                  <c:v>59.074328703703713</c:v>
                </c:pt>
                <c:pt idx="4429">
                  <c:v>59.080636574074077</c:v>
                </c:pt>
                <c:pt idx="4430">
                  <c:v>59.083865740740741</c:v>
                </c:pt>
                <c:pt idx="4431">
                  <c:v>59.084108796296299</c:v>
                </c:pt>
                <c:pt idx="4432">
                  <c:v>59.086053240740739</c:v>
                </c:pt>
                <c:pt idx="4433">
                  <c:v>59.105706018518518</c:v>
                </c:pt>
                <c:pt idx="4434">
                  <c:v>59.116145833333327</c:v>
                </c:pt>
                <c:pt idx="4435">
                  <c:v>59.118310185185187</c:v>
                </c:pt>
                <c:pt idx="4436">
                  <c:v>59.188981481481477</c:v>
                </c:pt>
                <c:pt idx="4437">
                  <c:v>59.197349537037027</c:v>
                </c:pt>
                <c:pt idx="4438">
                  <c:v>59.288090277777783</c:v>
                </c:pt>
                <c:pt idx="4439">
                  <c:v>59.744305555555563</c:v>
                </c:pt>
                <c:pt idx="4440">
                  <c:v>59.8074537037037</c:v>
                </c:pt>
                <c:pt idx="4441">
                  <c:v>59.845914351851853</c:v>
                </c:pt>
                <c:pt idx="4442">
                  <c:v>59.86832175925926</c:v>
                </c:pt>
                <c:pt idx="4443">
                  <c:v>59.883923611111108</c:v>
                </c:pt>
                <c:pt idx="4444">
                  <c:v>59.920138888888893</c:v>
                </c:pt>
                <c:pt idx="4445">
                  <c:v>59.923032407407398</c:v>
                </c:pt>
                <c:pt idx="4446">
                  <c:v>59.926319444444452</c:v>
                </c:pt>
                <c:pt idx="4447">
                  <c:v>59.961215277777782</c:v>
                </c:pt>
                <c:pt idx="4448">
                  <c:v>59.98103009259259</c:v>
                </c:pt>
              </c:numCache>
            </c:numRef>
          </c:val>
          <c:smooth val="0"/>
          <c:extLst>
            <c:ext xmlns:c16="http://schemas.microsoft.com/office/drawing/2014/chart" uri="{C3380CC4-5D6E-409C-BE32-E72D297353CC}">
              <c16:uniqueId val="{00000004-52A8-4101-A51B-C615E8582C8B}"/>
            </c:ext>
          </c:extLst>
        </c:ser>
        <c:dLbls>
          <c:showLegendKey val="0"/>
          <c:showVal val="0"/>
          <c:showCatName val="0"/>
          <c:showSerName val="0"/>
          <c:showPercent val="0"/>
          <c:showBubbleSize val="0"/>
        </c:dLbls>
        <c:smooth val="0"/>
        <c:axId val="1688988848"/>
        <c:axId val="1688989680"/>
      </c:lineChart>
      <c:catAx>
        <c:axId val="1688988848"/>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Case Number</a:t>
                </a:r>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lt1">
                <a:lumMod val="95000"/>
                <a:alpha val="10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688989680"/>
        <c:crosses val="autoZero"/>
        <c:auto val="1"/>
        <c:lblAlgn val="ctr"/>
        <c:lblOffset val="100"/>
        <c:noMultiLvlLbl val="0"/>
      </c:catAx>
      <c:valAx>
        <c:axId val="1688989680"/>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DUration of case (in days)</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6889888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BPI 2012</a:t>
            </a:r>
            <a:r>
              <a:rPr lang="en-US" baseline="0"/>
              <a:t> All Cases Duration</a:t>
            </a:r>
            <a:endParaRPr lang="en-US"/>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lineChart>
        <c:grouping val="stacked"/>
        <c:varyColors val="0"/>
        <c:ser>
          <c:idx val="0"/>
          <c:order val="0"/>
          <c:tx>
            <c:strRef>
              <c:f>'BPI2012 All Case Duration'!$M$13</c:f>
              <c:strCache>
                <c:ptCount val="1"/>
                <c:pt idx="0">
                  <c:v>EasyGA w BPMN Modelling Days Cases</c:v>
                </c:pt>
              </c:strCache>
            </c:strRef>
          </c:tx>
          <c:spPr>
            <a:ln w="34925" cap="rnd">
              <a:solidFill>
                <a:schemeClr val="accent1"/>
              </a:solidFill>
              <a:round/>
            </a:ln>
            <a:effectLst>
              <a:outerShdw blurRad="57150" dist="19050" dir="5400000" algn="ctr" rotWithShape="0">
                <a:srgbClr val="000000">
                  <a:alpha val="63000"/>
                </a:srgbClr>
              </a:outerShdw>
            </a:effectLst>
          </c:spPr>
          <c:marker>
            <c:symbol val="none"/>
          </c:marker>
          <c:cat>
            <c:numRef>
              <c:f>'BPI2012 All Case Duration'!$L$14:$L$7483</c:f>
              <c:numCache>
                <c:formatCode>General</c:formatCode>
                <c:ptCount val="7470"/>
                <c:pt idx="0">
                  <c:v>0</c:v>
                </c:pt>
                <c:pt idx="1">
                  <c:v>2189</c:v>
                </c:pt>
                <c:pt idx="2">
                  <c:v>2190</c:v>
                </c:pt>
                <c:pt idx="3">
                  <c:v>2191</c:v>
                </c:pt>
                <c:pt idx="4">
                  <c:v>2192</c:v>
                </c:pt>
                <c:pt idx="5">
                  <c:v>2193</c:v>
                </c:pt>
                <c:pt idx="6">
                  <c:v>2194</c:v>
                </c:pt>
                <c:pt idx="7">
                  <c:v>2195</c:v>
                </c:pt>
                <c:pt idx="8">
                  <c:v>2196</c:v>
                </c:pt>
                <c:pt idx="9">
                  <c:v>2197</c:v>
                </c:pt>
                <c:pt idx="10">
                  <c:v>2198</c:v>
                </c:pt>
                <c:pt idx="11">
                  <c:v>2199</c:v>
                </c:pt>
                <c:pt idx="12">
                  <c:v>2200</c:v>
                </c:pt>
                <c:pt idx="13">
                  <c:v>2201</c:v>
                </c:pt>
                <c:pt idx="14">
                  <c:v>2202</c:v>
                </c:pt>
                <c:pt idx="15">
                  <c:v>2203</c:v>
                </c:pt>
                <c:pt idx="16">
                  <c:v>2204</c:v>
                </c:pt>
                <c:pt idx="17">
                  <c:v>2205</c:v>
                </c:pt>
                <c:pt idx="18">
                  <c:v>2206</c:v>
                </c:pt>
                <c:pt idx="19">
                  <c:v>2207</c:v>
                </c:pt>
                <c:pt idx="20">
                  <c:v>2208</c:v>
                </c:pt>
                <c:pt idx="21">
                  <c:v>2209</c:v>
                </c:pt>
                <c:pt idx="22">
                  <c:v>2210</c:v>
                </c:pt>
                <c:pt idx="23">
                  <c:v>2211</c:v>
                </c:pt>
                <c:pt idx="24">
                  <c:v>2212</c:v>
                </c:pt>
                <c:pt idx="25">
                  <c:v>2213</c:v>
                </c:pt>
                <c:pt idx="26">
                  <c:v>2214</c:v>
                </c:pt>
                <c:pt idx="27">
                  <c:v>2215</c:v>
                </c:pt>
                <c:pt idx="28">
                  <c:v>2216</c:v>
                </c:pt>
                <c:pt idx="29">
                  <c:v>2217</c:v>
                </c:pt>
                <c:pt idx="30">
                  <c:v>2218</c:v>
                </c:pt>
                <c:pt idx="31">
                  <c:v>2219</c:v>
                </c:pt>
                <c:pt idx="32">
                  <c:v>2220</c:v>
                </c:pt>
                <c:pt idx="33">
                  <c:v>2221</c:v>
                </c:pt>
                <c:pt idx="34">
                  <c:v>2222</c:v>
                </c:pt>
                <c:pt idx="35">
                  <c:v>2223</c:v>
                </c:pt>
                <c:pt idx="36">
                  <c:v>2224</c:v>
                </c:pt>
                <c:pt idx="37">
                  <c:v>2225</c:v>
                </c:pt>
                <c:pt idx="38">
                  <c:v>2226</c:v>
                </c:pt>
                <c:pt idx="39">
                  <c:v>2227</c:v>
                </c:pt>
                <c:pt idx="40">
                  <c:v>2228</c:v>
                </c:pt>
                <c:pt idx="41">
                  <c:v>2229</c:v>
                </c:pt>
                <c:pt idx="42">
                  <c:v>2230</c:v>
                </c:pt>
                <c:pt idx="43">
                  <c:v>2231</c:v>
                </c:pt>
                <c:pt idx="44">
                  <c:v>2232</c:v>
                </c:pt>
                <c:pt idx="45">
                  <c:v>2233</c:v>
                </c:pt>
                <c:pt idx="46">
                  <c:v>2234</c:v>
                </c:pt>
                <c:pt idx="47">
                  <c:v>2235</c:v>
                </c:pt>
                <c:pt idx="48">
                  <c:v>2236</c:v>
                </c:pt>
                <c:pt idx="49">
                  <c:v>2237</c:v>
                </c:pt>
                <c:pt idx="50">
                  <c:v>2238</c:v>
                </c:pt>
                <c:pt idx="51">
                  <c:v>2239</c:v>
                </c:pt>
                <c:pt idx="52">
                  <c:v>2240</c:v>
                </c:pt>
                <c:pt idx="53">
                  <c:v>2241</c:v>
                </c:pt>
                <c:pt idx="54">
                  <c:v>2242</c:v>
                </c:pt>
                <c:pt idx="55">
                  <c:v>2243</c:v>
                </c:pt>
                <c:pt idx="56">
                  <c:v>2244</c:v>
                </c:pt>
                <c:pt idx="57">
                  <c:v>2245</c:v>
                </c:pt>
                <c:pt idx="58">
                  <c:v>2246</c:v>
                </c:pt>
                <c:pt idx="59">
                  <c:v>2247</c:v>
                </c:pt>
                <c:pt idx="60">
                  <c:v>2248</c:v>
                </c:pt>
                <c:pt idx="61">
                  <c:v>2249</c:v>
                </c:pt>
                <c:pt idx="62">
                  <c:v>2250</c:v>
                </c:pt>
                <c:pt idx="63">
                  <c:v>2251</c:v>
                </c:pt>
                <c:pt idx="64">
                  <c:v>2252</c:v>
                </c:pt>
                <c:pt idx="65">
                  <c:v>2253</c:v>
                </c:pt>
                <c:pt idx="66">
                  <c:v>2254</c:v>
                </c:pt>
                <c:pt idx="67">
                  <c:v>2255</c:v>
                </c:pt>
                <c:pt idx="68">
                  <c:v>2256</c:v>
                </c:pt>
                <c:pt idx="69">
                  <c:v>2257</c:v>
                </c:pt>
                <c:pt idx="70">
                  <c:v>2258</c:v>
                </c:pt>
                <c:pt idx="71">
                  <c:v>2259</c:v>
                </c:pt>
                <c:pt idx="72">
                  <c:v>2260</c:v>
                </c:pt>
                <c:pt idx="73">
                  <c:v>2261</c:v>
                </c:pt>
                <c:pt idx="74">
                  <c:v>2262</c:v>
                </c:pt>
                <c:pt idx="75">
                  <c:v>2263</c:v>
                </c:pt>
                <c:pt idx="76">
                  <c:v>2264</c:v>
                </c:pt>
                <c:pt idx="77">
                  <c:v>2265</c:v>
                </c:pt>
                <c:pt idx="78">
                  <c:v>2266</c:v>
                </c:pt>
                <c:pt idx="79">
                  <c:v>2267</c:v>
                </c:pt>
                <c:pt idx="80">
                  <c:v>2268</c:v>
                </c:pt>
                <c:pt idx="81">
                  <c:v>2269</c:v>
                </c:pt>
                <c:pt idx="82">
                  <c:v>2270</c:v>
                </c:pt>
                <c:pt idx="83">
                  <c:v>2271</c:v>
                </c:pt>
                <c:pt idx="84">
                  <c:v>2272</c:v>
                </c:pt>
                <c:pt idx="85">
                  <c:v>2273</c:v>
                </c:pt>
                <c:pt idx="86">
                  <c:v>2274</c:v>
                </c:pt>
                <c:pt idx="87">
                  <c:v>2275</c:v>
                </c:pt>
                <c:pt idx="88">
                  <c:v>2276</c:v>
                </c:pt>
                <c:pt idx="89">
                  <c:v>2277</c:v>
                </c:pt>
                <c:pt idx="90">
                  <c:v>2278</c:v>
                </c:pt>
                <c:pt idx="91">
                  <c:v>2279</c:v>
                </c:pt>
                <c:pt idx="92">
                  <c:v>2280</c:v>
                </c:pt>
                <c:pt idx="93">
                  <c:v>2281</c:v>
                </c:pt>
                <c:pt idx="94">
                  <c:v>2282</c:v>
                </c:pt>
                <c:pt idx="95">
                  <c:v>2283</c:v>
                </c:pt>
                <c:pt idx="96">
                  <c:v>2284</c:v>
                </c:pt>
                <c:pt idx="97">
                  <c:v>2285</c:v>
                </c:pt>
                <c:pt idx="98">
                  <c:v>2286</c:v>
                </c:pt>
                <c:pt idx="99">
                  <c:v>2287</c:v>
                </c:pt>
                <c:pt idx="100">
                  <c:v>2288</c:v>
                </c:pt>
                <c:pt idx="101">
                  <c:v>2289</c:v>
                </c:pt>
                <c:pt idx="102">
                  <c:v>2290</c:v>
                </c:pt>
                <c:pt idx="103">
                  <c:v>2291</c:v>
                </c:pt>
                <c:pt idx="104">
                  <c:v>2292</c:v>
                </c:pt>
                <c:pt idx="105">
                  <c:v>2293</c:v>
                </c:pt>
                <c:pt idx="106">
                  <c:v>2294</c:v>
                </c:pt>
                <c:pt idx="107">
                  <c:v>2295</c:v>
                </c:pt>
                <c:pt idx="108">
                  <c:v>2296</c:v>
                </c:pt>
                <c:pt idx="109">
                  <c:v>2297</c:v>
                </c:pt>
                <c:pt idx="110">
                  <c:v>2298</c:v>
                </c:pt>
                <c:pt idx="111">
                  <c:v>2299</c:v>
                </c:pt>
                <c:pt idx="112">
                  <c:v>2300</c:v>
                </c:pt>
                <c:pt idx="113">
                  <c:v>2301</c:v>
                </c:pt>
                <c:pt idx="114">
                  <c:v>2302</c:v>
                </c:pt>
                <c:pt idx="115">
                  <c:v>2303</c:v>
                </c:pt>
                <c:pt idx="116">
                  <c:v>2304</c:v>
                </c:pt>
                <c:pt idx="117">
                  <c:v>2305</c:v>
                </c:pt>
                <c:pt idx="118">
                  <c:v>2306</c:v>
                </c:pt>
                <c:pt idx="119">
                  <c:v>2307</c:v>
                </c:pt>
                <c:pt idx="120">
                  <c:v>2308</c:v>
                </c:pt>
                <c:pt idx="121">
                  <c:v>2309</c:v>
                </c:pt>
                <c:pt idx="122">
                  <c:v>2310</c:v>
                </c:pt>
                <c:pt idx="123">
                  <c:v>2311</c:v>
                </c:pt>
                <c:pt idx="124">
                  <c:v>2312</c:v>
                </c:pt>
                <c:pt idx="125">
                  <c:v>2313</c:v>
                </c:pt>
                <c:pt idx="126">
                  <c:v>2314</c:v>
                </c:pt>
                <c:pt idx="127">
                  <c:v>2315</c:v>
                </c:pt>
                <c:pt idx="128">
                  <c:v>2316</c:v>
                </c:pt>
                <c:pt idx="129">
                  <c:v>2317</c:v>
                </c:pt>
                <c:pt idx="130">
                  <c:v>2318</c:v>
                </c:pt>
                <c:pt idx="131">
                  <c:v>2319</c:v>
                </c:pt>
                <c:pt idx="132">
                  <c:v>2320</c:v>
                </c:pt>
                <c:pt idx="133">
                  <c:v>2321</c:v>
                </c:pt>
                <c:pt idx="134">
                  <c:v>2322</c:v>
                </c:pt>
                <c:pt idx="135">
                  <c:v>2323</c:v>
                </c:pt>
                <c:pt idx="136">
                  <c:v>2324</c:v>
                </c:pt>
                <c:pt idx="137">
                  <c:v>2325</c:v>
                </c:pt>
                <c:pt idx="138">
                  <c:v>2326</c:v>
                </c:pt>
                <c:pt idx="139">
                  <c:v>2327</c:v>
                </c:pt>
                <c:pt idx="140">
                  <c:v>2328</c:v>
                </c:pt>
                <c:pt idx="141">
                  <c:v>2329</c:v>
                </c:pt>
                <c:pt idx="142">
                  <c:v>2330</c:v>
                </c:pt>
                <c:pt idx="143">
                  <c:v>2331</c:v>
                </c:pt>
                <c:pt idx="144">
                  <c:v>2332</c:v>
                </c:pt>
                <c:pt idx="145">
                  <c:v>2333</c:v>
                </c:pt>
                <c:pt idx="146">
                  <c:v>2334</c:v>
                </c:pt>
                <c:pt idx="147">
                  <c:v>2335</c:v>
                </c:pt>
                <c:pt idx="148">
                  <c:v>2336</c:v>
                </c:pt>
                <c:pt idx="149">
                  <c:v>2337</c:v>
                </c:pt>
                <c:pt idx="150">
                  <c:v>2338</c:v>
                </c:pt>
                <c:pt idx="151">
                  <c:v>2339</c:v>
                </c:pt>
                <c:pt idx="152">
                  <c:v>2340</c:v>
                </c:pt>
                <c:pt idx="153">
                  <c:v>2341</c:v>
                </c:pt>
                <c:pt idx="154">
                  <c:v>2342</c:v>
                </c:pt>
                <c:pt idx="155">
                  <c:v>2343</c:v>
                </c:pt>
                <c:pt idx="156">
                  <c:v>2344</c:v>
                </c:pt>
                <c:pt idx="157">
                  <c:v>2345</c:v>
                </c:pt>
                <c:pt idx="158">
                  <c:v>2346</c:v>
                </c:pt>
                <c:pt idx="159">
                  <c:v>2347</c:v>
                </c:pt>
                <c:pt idx="160">
                  <c:v>2348</c:v>
                </c:pt>
                <c:pt idx="161">
                  <c:v>2349</c:v>
                </c:pt>
                <c:pt idx="162">
                  <c:v>2350</c:v>
                </c:pt>
                <c:pt idx="163">
                  <c:v>2351</c:v>
                </c:pt>
                <c:pt idx="164">
                  <c:v>2352</c:v>
                </c:pt>
                <c:pt idx="165">
                  <c:v>2353</c:v>
                </c:pt>
                <c:pt idx="166">
                  <c:v>2354</c:v>
                </c:pt>
                <c:pt idx="167">
                  <c:v>2355</c:v>
                </c:pt>
                <c:pt idx="168">
                  <c:v>2356</c:v>
                </c:pt>
                <c:pt idx="169">
                  <c:v>2357</c:v>
                </c:pt>
                <c:pt idx="170">
                  <c:v>2358</c:v>
                </c:pt>
                <c:pt idx="171">
                  <c:v>2359</c:v>
                </c:pt>
                <c:pt idx="172">
                  <c:v>2360</c:v>
                </c:pt>
                <c:pt idx="173">
                  <c:v>2361</c:v>
                </c:pt>
                <c:pt idx="174">
                  <c:v>2362</c:v>
                </c:pt>
                <c:pt idx="175">
                  <c:v>2363</c:v>
                </c:pt>
                <c:pt idx="176">
                  <c:v>2364</c:v>
                </c:pt>
                <c:pt idx="177">
                  <c:v>2365</c:v>
                </c:pt>
                <c:pt idx="178">
                  <c:v>2366</c:v>
                </c:pt>
                <c:pt idx="179">
                  <c:v>2367</c:v>
                </c:pt>
                <c:pt idx="180">
                  <c:v>2368</c:v>
                </c:pt>
                <c:pt idx="181">
                  <c:v>2369</c:v>
                </c:pt>
                <c:pt idx="182">
                  <c:v>2370</c:v>
                </c:pt>
                <c:pt idx="183">
                  <c:v>2371</c:v>
                </c:pt>
                <c:pt idx="184">
                  <c:v>2372</c:v>
                </c:pt>
                <c:pt idx="185">
                  <c:v>2373</c:v>
                </c:pt>
                <c:pt idx="186">
                  <c:v>2374</c:v>
                </c:pt>
                <c:pt idx="187">
                  <c:v>2375</c:v>
                </c:pt>
                <c:pt idx="188">
                  <c:v>2376</c:v>
                </c:pt>
                <c:pt idx="189">
                  <c:v>2377</c:v>
                </c:pt>
                <c:pt idx="190">
                  <c:v>2378</c:v>
                </c:pt>
                <c:pt idx="191">
                  <c:v>2379</c:v>
                </c:pt>
                <c:pt idx="192">
                  <c:v>2380</c:v>
                </c:pt>
                <c:pt idx="193">
                  <c:v>2381</c:v>
                </c:pt>
                <c:pt idx="194">
                  <c:v>2382</c:v>
                </c:pt>
                <c:pt idx="195">
                  <c:v>2383</c:v>
                </c:pt>
                <c:pt idx="196">
                  <c:v>2384</c:v>
                </c:pt>
                <c:pt idx="197">
                  <c:v>2385</c:v>
                </c:pt>
                <c:pt idx="198">
                  <c:v>2386</c:v>
                </c:pt>
                <c:pt idx="199">
                  <c:v>2387</c:v>
                </c:pt>
                <c:pt idx="200">
                  <c:v>2388</c:v>
                </c:pt>
                <c:pt idx="201">
                  <c:v>2389</c:v>
                </c:pt>
                <c:pt idx="202">
                  <c:v>2390</c:v>
                </c:pt>
                <c:pt idx="203">
                  <c:v>2391</c:v>
                </c:pt>
                <c:pt idx="204">
                  <c:v>2392</c:v>
                </c:pt>
                <c:pt idx="205">
                  <c:v>2393</c:v>
                </c:pt>
                <c:pt idx="206">
                  <c:v>2394</c:v>
                </c:pt>
                <c:pt idx="207">
                  <c:v>2395</c:v>
                </c:pt>
                <c:pt idx="208">
                  <c:v>2396</c:v>
                </c:pt>
                <c:pt idx="209">
                  <c:v>2397</c:v>
                </c:pt>
                <c:pt idx="210">
                  <c:v>2398</c:v>
                </c:pt>
                <c:pt idx="211">
                  <c:v>2399</c:v>
                </c:pt>
                <c:pt idx="212">
                  <c:v>2400</c:v>
                </c:pt>
                <c:pt idx="213">
                  <c:v>2401</c:v>
                </c:pt>
                <c:pt idx="214">
                  <c:v>2402</c:v>
                </c:pt>
                <c:pt idx="215">
                  <c:v>2403</c:v>
                </c:pt>
                <c:pt idx="216">
                  <c:v>2404</c:v>
                </c:pt>
                <c:pt idx="217">
                  <c:v>2405</c:v>
                </c:pt>
                <c:pt idx="218">
                  <c:v>2406</c:v>
                </c:pt>
                <c:pt idx="219">
                  <c:v>2407</c:v>
                </c:pt>
                <c:pt idx="220">
                  <c:v>2408</c:v>
                </c:pt>
                <c:pt idx="221">
                  <c:v>2409</c:v>
                </c:pt>
                <c:pt idx="222">
                  <c:v>2410</c:v>
                </c:pt>
                <c:pt idx="223">
                  <c:v>2411</c:v>
                </c:pt>
                <c:pt idx="224">
                  <c:v>2412</c:v>
                </c:pt>
                <c:pt idx="225">
                  <c:v>2413</c:v>
                </c:pt>
                <c:pt idx="226">
                  <c:v>2414</c:v>
                </c:pt>
                <c:pt idx="227">
                  <c:v>2415</c:v>
                </c:pt>
                <c:pt idx="228">
                  <c:v>2416</c:v>
                </c:pt>
                <c:pt idx="229">
                  <c:v>2417</c:v>
                </c:pt>
                <c:pt idx="230">
                  <c:v>2418</c:v>
                </c:pt>
                <c:pt idx="231">
                  <c:v>2419</c:v>
                </c:pt>
                <c:pt idx="232">
                  <c:v>2420</c:v>
                </c:pt>
                <c:pt idx="233">
                  <c:v>2421</c:v>
                </c:pt>
                <c:pt idx="234">
                  <c:v>2422</c:v>
                </c:pt>
                <c:pt idx="235">
                  <c:v>2423</c:v>
                </c:pt>
                <c:pt idx="236">
                  <c:v>2424</c:v>
                </c:pt>
                <c:pt idx="237">
                  <c:v>2425</c:v>
                </c:pt>
                <c:pt idx="238">
                  <c:v>2426</c:v>
                </c:pt>
                <c:pt idx="239">
                  <c:v>2427</c:v>
                </c:pt>
                <c:pt idx="240">
                  <c:v>2428</c:v>
                </c:pt>
                <c:pt idx="241">
                  <c:v>2429</c:v>
                </c:pt>
                <c:pt idx="242">
                  <c:v>2430</c:v>
                </c:pt>
                <c:pt idx="243">
                  <c:v>2431</c:v>
                </c:pt>
                <c:pt idx="244">
                  <c:v>2432</c:v>
                </c:pt>
                <c:pt idx="245">
                  <c:v>2433</c:v>
                </c:pt>
                <c:pt idx="246">
                  <c:v>2434</c:v>
                </c:pt>
                <c:pt idx="247">
                  <c:v>2435</c:v>
                </c:pt>
                <c:pt idx="248">
                  <c:v>2436</c:v>
                </c:pt>
                <c:pt idx="249">
                  <c:v>2437</c:v>
                </c:pt>
                <c:pt idx="250">
                  <c:v>2438</c:v>
                </c:pt>
                <c:pt idx="251">
                  <c:v>2439</c:v>
                </c:pt>
                <c:pt idx="252">
                  <c:v>2440</c:v>
                </c:pt>
                <c:pt idx="253">
                  <c:v>2441</c:v>
                </c:pt>
                <c:pt idx="254">
                  <c:v>2442</c:v>
                </c:pt>
                <c:pt idx="255">
                  <c:v>2443</c:v>
                </c:pt>
                <c:pt idx="256">
                  <c:v>2444</c:v>
                </c:pt>
                <c:pt idx="257">
                  <c:v>2445</c:v>
                </c:pt>
                <c:pt idx="258">
                  <c:v>2446</c:v>
                </c:pt>
                <c:pt idx="259">
                  <c:v>2447</c:v>
                </c:pt>
                <c:pt idx="260">
                  <c:v>2448</c:v>
                </c:pt>
                <c:pt idx="261">
                  <c:v>2449</c:v>
                </c:pt>
                <c:pt idx="262">
                  <c:v>2450</c:v>
                </c:pt>
                <c:pt idx="263">
                  <c:v>2451</c:v>
                </c:pt>
                <c:pt idx="264">
                  <c:v>2452</c:v>
                </c:pt>
                <c:pt idx="265">
                  <c:v>2453</c:v>
                </c:pt>
                <c:pt idx="266">
                  <c:v>2454</c:v>
                </c:pt>
                <c:pt idx="267">
                  <c:v>2455</c:v>
                </c:pt>
                <c:pt idx="268">
                  <c:v>2456</c:v>
                </c:pt>
                <c:pt idx="269">
                  <c:v>2457</c:v>
                </c:pt>
                <c:pt idx="270">
                  <c:v>2458</c:v>
                </c:pt>
                <c:pt idx="271">
                  <c:v>2459</c:v>
                </c:pt>
                <c:pt idx="272">
                  <c:v>2460</c:v>
                </c:pt>
                <c:pt idx="273">
                  <c:v>2461</c:v>
                </c:pt>
                <c:pt idx="274">
                  <c:v>2462</c:v>
                </c:pt>
                <c:pt idx="275">
                  <c:v>2463</c:v>
                </c:pt>
                <c:pt idx="276">
                  <c:v>2464</c:v>
                </c:pt>
                <c:pt idx="277">
                  <c:v>2465</c:v>
                </c:pt>
                <c:pt idx="278">
                  <c:v>2466</c:v>
                </c:pt>
                <c:pt idx="279">
                  <c:v>2467</c:v>
                </c:pt>
                <c:pt idx="280">
                  <c:v>2468</c:v>
                </c:pt>
                <c:pt idx="281">
                  <c:v>2469</c:v>
                </c:pt>
                <c:pt idx="282">
                  <c:v>2470</c:v>
                </c:pt>
                <c:pt idx="283">
                  <c:v>2471</c:v>
                </c:pt>
                <c:pt idx="284">
                  <c:v>2472</c:v>
                </c:pt>
                <c:pt idx="285">
                  <c:v>2473</c:v>
                </c:pt>
                <c:pt idx="286">
                  <c:v>2474</c:v>
                </c:pt>
                <c:pt idx="287">
                  <c:v>2475</c:v>
                </c:pt>
                <c:pt idx="288">
                  <c:v>2476</c:v>
                </c:pt>
                <c:pt idx="289">
                  <c:v>2477</c:v>
                </c:pt>
                <c:pt idx="290">
                  <c:v>2478</c:v>
                </c:pt>
                <c:pt idx="291">
                  <c:v>2479</c:v>
                </c:pt>
                <c:pt idx="292">
                  <c:v>2480</c:v>
                </c:pt>
                <c:pt idx="293">
                  <c:v>2481</c:v>
                </c:pt>
                <c:pt idx="294">
                  <c:v>2482</c:v>
                </c:pt>
                <c:pt idx="295">
                  <c:v>2483</c:v>
                </c:pt>
                <c:pt idx="296">
                  <c:v>2484</c:v>
                </c:pt>
                <c:pt idx="297">
                  <c:v>2485</c:v>
                </c:pt>
                <c:pt idx="298">
                  <c:v>2486</c:v>
                </c:pt>
                <c:pt idx="299">
                  <c:v>2487</c:v>
                </c:pt>
                <c:pt idx="300">
                  <c:v>2488</c:v>
                </c:pt>
                <c:pt idx="301">
                  <c:v>2489</c:v>
                </c:pt>
                <c:pt idx="302">
                  <c:v>2490</c:v>
                </c:pt>
                <c:pt idx="303">
                  <c:v>2491</c:v>
                </c:pt>
                <c:pt idx="304">
                  <c:v>2492</c:v>
                </c:pt>
                <c:pt idx="305">
                  <c:v>2493</c:v>
                </c:pt>
                <c:pt idx="306">
                  <c:v>2494</c:v>
                </c:pt>
                <c:pt idx="307">
                  <c:v>2495</c:v>
                </c:pt>
                <c:pt idx="308">
                  <c:v>2496</c:v>
                </c:pt>
                <c:pt idx="309">
                  <c:v>2497</c:v>
                </c:pt>
                <c:pt idx="310">
                  <c:v>2498</c:v>
                </c:pt>
                <c:pt idx="311">
                  <c:v>2499</c:v>
                </c:pt>
                <c:pt idx="312">
                  <c:v>2500</c:v>
                </c:pt>
                <c:pt idx="313">
                  <c:v>2501</c:v>
                </c:pt>
                <c:pt idx="314">
                  <c:v>2502</c:v>
                </c:pt>
                <c:pt idx="315">
                  <c:v>2503</c:v>
                </c:pt>
                <c:pt idx="316">
                  <c:v>2504</c:v>
                </c:pt>
                <c:pt idx="317">
                  <c:v>2505</c:v>
                </c:pt>
                <c:pt idx="318">
                  <c:v>2506</c:v>
                </c:pt>
                <c:pt idx="319">
                  <c:v>2507</c:v>
                </c:pt>
                <c:pt idx="320">
                  <c:v>2508</c:v>
                </c:pt>
                <c:pt idx="321">
                  <c:v>2509</c:v>
                </c:pt>
                <c:pt idx="322">
                  <c:v>2510</c:v>
                </c:pt>
                <c:pt idx="323">
                  <c:v>2511</c:v>
                </c:pt>
                <c:pt idx="324">
                  <c:v>2512</c:v>
                </c:pt>
                <c:pt idx="325">
                  <c:v>2513</c:v>
                </c:pt>
                <c:pt idx="326">
                  <c:v>2514</c:v>
                </c:pt>
                <c:pt idx="327">
                  <c:v>2515</c:v>
                </c:pt>
                <c:pt idx="328">
                  <c:v>2516</c:v>
                </c:pt>
                <c:pt idx="329">
                  <c:v>2517</c:v>
                </c:pt>
                <c:pt idx="330">
                  <c:v>2518</c:v>
                </c:pt>
                <c:pt idx="331">
                  <c:v>2519</c:v>
                </c:pt>
                <c:pt idx="332">
                  <c:v>2520</c:v>
                </c:pt>
                <c:pt idx="333">
                  <c:v>2521</c:v>
                </c:pt>
                <c:pt idx="334">
                  <c:v>2522</c:v>
                </c:pt>
                <c:pt idx="335">
                  <c:v>2523</c:v>
                </c:pt>
                <c:pt idx="336">
                  <c:v>2524</c:v>
                </c:pt>
                <c:pt idx="337">
                  <c:v>2525</c:v>
                </c:pt>
                <c:pt idx="338">
                  <c:v>2526</c:v>
                </c:pt>
                <c:pt idx="339">
                  <c:v>2527</c:v>
                </c:pt>
                <c:pt idx="340">
                  <c:v>2528</c:v>
                </c:pt>
                <c:pt idx="341">
                  <c:v>2529</c:v>
                </c:pt>
                <c:pt idx="342">
                  <c:v>2530</c:v>
                </c:pt>
                <c:pt idx="343">
                  <c:v>2531</c:v>
                </c:pt>
                <c:pt idx="344">
                  <c:v>2532</c:v>
                </c:pt>
                <c:pt idx="345">
                  <c:v>2533</c:v>
                </c:pt>
                <c:pt idx="346">
                  <c:v>2534</c:v>
                </c:pt>
                <c:pt idx="347">
                  <c:v>2535</c:v>
                </c:pt>
                <c:pt idx="348">
                  <c:v>2536</c:v>
                </c:pt>
                <c:pt idx="349">
                  <c:v>2537</c:v>
                </c:pt>
                <c:pt idx="350">
                  <c:v>2538</c:v>
                </c:pt>
                <c:pt idx="351">
                  <c:v>2539</c:v>
                </c:pt>
                <c:pt idx="352">
                  <c:v>2540</c:v>
                </c:pt>
                <c:pt idx="353">
                  <c:v>2541</c:v>
                </c:pt>
                <c:pt idx="354">
                  <c:v>2542</c:v>
                </c:pt>
                <c:pt idx="355">
                  <c:v>2543</c:v>
                </c:pt>
                <c:pt idx="356">
                  <c:v>2544</c:v>
                </c:pt>
                <c:pt idx="357">
                  <c:v>2545</c:v>
                </c:pt>
                <c:pt idx="358">
                  <c:v>2546</c:v>
                </c:pt>
                <c:pt idx="359">
                  <c:v>2547</c:v>
                </c:pt>
                <c:pt idx="360">
                  <c:v>2548</c:v>
                </c:pt>
                <c:pt idx="361">
                  <c:v>2549</c:v>
                </c:pt>
                <c:pt idx="362">
                  <c:v>2550</c:v>
                </c:pt>
                <c:pt idx="363">
                  <c:v>2551</c:v>
                </c:pt>
                <c:pt idx="364">
                  <c:v>2552</c:v>
                </c:pt>
                <c:pt idx="365">
                  <c:v>2553</c:v>
                </c:pt>
                <c:pt idx="366">
                  <c:v>2554</c:v>
                </c:pt>
                <c:pt idx="367">
                  <c:v>2555</c:v>
                </c:pt>
                <c:pt idx="368">
                  <c:v>2556</c:v>
                </c:pt>
                <c:pt idx="369">
                  <c:v>2557</c:v>
                </c:pt>
                <c:pt idx="370">
                  <c:v>2558</c:v>
                </c:pt>
                <c:pt idx="371">
                  <c:v>2559</c:v>
                </c:pt>
                <c:pt idx="372">
                  <c:v>2560</c:v>
                </c:pt>
                <c:pt idx="373">
                  <c:v>2561</c:v>
                </c:pt>
                <c:pt idx="374">
                  <c:v>2562</c:v>
                </c:pt>
                <c:pt idx="375">
                  <c:v>2563</c:v>
                </c:pt>
                <c:pt idx="376">
                  <c:v>2564</c:v>
                </c:pt>
                <c:pt idx="377">
                  <c:v>2565</c:v>
                </c:pt>
                <c:pt idx="378">
                  <c:v>2566</c:v>
                </c:pt>
                <c:pt idx="379">
                  <c:v>2567</c:v>
                </c:pt>
                <c:pt idx="380">
                  <c:v>2568</c:v>
                </c:pt>
                <c:pt idx="381">
                  <c:v>2569</c:v>
                </c:pt>
                <c:pt idx="382">
                  <c:v>2570</c:v>
                </c:pt>
                <c:pt idx="383">
                  <c:v>2571</c:v>
                </c:pt>
                <c:pt idx="384">
                  <c:v>2572</c:v>
                </c:pt>
                <c:pt idx="385">
                  <c:v>2573</c:v>
                </c:pt>
                <c:pt idx="386">
                  <c:v>2574</c:v>
                </c:pt>
                <c:pt idx="387">
                  <c:v>2575</c:v>
                </c:pt>
                <c:pt idx="388">
                  <c:v>2576</c:v>
                </c:pt>
                <c:pt idx="389">
                  <c:v>2577</c:v>
                </c:pt>
                <c:pt idx="390">
                  <c:v>2578</c:v>
                </c:pt>
                <c:pt idx="391">
                  <c:v>2579</c:v>
                </c:pt>
                <c:pt idx="392">
                  <c:v>2580</c:v>
                </c:pt>
                <c:pt idx="393">
                  <c:v>2581</c:v>
                </c:pt>
                <c:pt idx="394">
                  <c:v>2582</c:v>
                </c:pt>
                <c:pt idx="395">
                  <c:v>2583</c:v>
                </c:pt>
                <c:pt idx="396">
                  <c:v>2584</c:v>
                </c:pt>
                <c:pt idx="397">
                  <c:v>2585</c:v>
                </c:pt>
                <c:pt idx="398">
                  <c:v>2586</c:v>
                </c:pt>
                <c:pt idx="399">
                  <c:v>2587</c:v>
                </c:pt>
                <c:pt idx="400">
                  <c:v>2588</c:v>
                </c:pt>
                <c:pt idx="401">
                  <c:v>2589</c:v>
                </c:pt>
                <c:pt idx="402">
                  <c:v>2590</c:v>
                </c:pt>
                <c:pt idx="403">
                  <c:v>2591</c:v>
                </c:pt>
                <c:pt idx="404">
                  <c:v>2592</c:v>
                </c:pt>
                <c:pt idx="405">
                  <c:v>2593</c:v>
                </c:pt>
                <c:pt idx="406">
                  <c:v>2594</c:v>
                </c:pt>
                <c:pt idx="407">
                  <c:v>2595</c:v>
                </c:pt>
                <c:pt idx="408">
                  <c:v>2596</c:v>
                </c:pt>
                <c:pt idx="409">
                  <c:v>2597</c:v>
                </c:pt>
                <c:pt idx="410">
                  <c:v>2598</c:v>
                </c:pt>
                <c:pt idx="411">
                  <c:v>2599</c:v>
                </c:pt>
                <c:pt idx="412">
                  <c:v>2600</c:v>
                </c:pt>
                <c:pt idx="413">
                  <c:v>2601</c:v>
                </c:pt>
                <c:pt idx="414">
                  <c:v>2602</c:v>
                </c:pt>
                <c:pt idx="415">
                  <c:v>2603</c:v>
                </c:pt>
                <c:pt idx="416">
                  <c:v>2604</c:v>
                </c:pt>
                <c:pt idx="417">
                  <c:v>2605</c:v>
                </c:pt>
                <c:pt idx="418">
                  <c:v>2606</c:v>
                </c:pt>
                <c:pt idx="419">
                  <c:v>2607</c:v>
                </c:pt>
                <c:pt idx="420">
                  <c:v>2608</c:v>
                </c:pt>
                <c:pt idx="421">
                  <c:v>2609</c:v>
                </c:pt>
                <c:pt idx="422">
                  <c:v>2610</c:v>
                </c:pt>
                <c:pt idx="423">
                  <c:v>2611</c:v>
                </c:pt>
                <c:pt idx="424">
                  <c:v>2612</c:v>
                </c:pt>
                <c:pt idx="425">
                  <c:v>2613</c:v>
                </c:pt>
                <c:pt idx="426">
                  <c:v>2614</c:v>
                </c:pt>
                <c:pt idx="427">
                  <c:v>2615</c:v>
                </c:pt>
                <c:pt idx="428">
                  <c:v>2616</c:v>
                </c:pt>
                <c:pt idx="429">
                  <c:v>2617</c:v>
                </c:pt>
                <c:pt idx="430">
                  <c:v>2618</c:v>
                </c:pt>
                <c:pt idx="431">
                  <c:v>2619</c:v>
                </c:pt>
                <c:pt idx="432">
                  <c:v>2620</c:v>
                </c:pt>
                <c:pt idx="433">
                  <c:v>2621</c:v>
                </c:pt>
                <c:pt idx="434">
                  <c:v>2622</c:v>
                </c:pt>
                <c:pt idx="435">
                  <c:v>2623</c:v>
                </c:pt>
                <c:pt idx="436">
                  <c:v>2624</c:v>
                </c:pt>
                <c:pt idx="437">
                  <c:v>2625</c:v>
                </c:pt>
                <c:pt idx="438">
                  <c:v>2626</c:v>
                </c:pt>
                <c:pt idx="439">
                  <c:v>2627</c:v>
                </c:pt>
                <c:pt idx="440">
                  <c:v>2628</c:v>
                </c:pt>
                <c:pt idx="441">
                  <c:v>2629</c:v>
                </c:pt>
                <c:pt idx="442">
                  <c:v>2630</c:v>
                </c:pt>
                <c:pt idx="443">
                  <c:v>2631</c:v>
                </c:pt>
                <c:pt idx="444">
                  <c:v>2632</c:v>
                </c:pt>
                <c:pt idx="445">
                  <c:v>2633</c:v>
                </c:pt>
                <c:pt idx="446">
                  <c:v>2634</c:v>
                </c:pt>
                <c:pt idx="447">
                  <c:v>2635</c:v>
                </c:pt>
                <c:pt idx="448">
                  <c:v>2636</c:v>
                </c:pt>
                <c:pt idx="449">
                  <c:v>2637</c:v>
                </c:pt>
                <c:pt idx="450">
                  <c:v>2638</c:v>
                </c:pt>
                <c:pt idx="451">
                  <c:v>2639</c:v>
                </c:pt>
                <c:pt idx="452">
                  <c:v>2640</c:v>
                </c:pt>
                <c:pt idx="453">
                  <c:v>2641</c:v>
                </c:pt>
                <c:pt idx="454">
                  <c:v>2642</c:v>
                </c:pt>
                <c:pt idx="455">
                  <c:v>2643</c:v>
                </c:pt>
                <c:pt idx="456">
                  <c:v>2644</c:v>
                </c:pt>
                <c:pt idx="457">
                  <c:v>2645</c:v>
                </c:pt>
                <c:pt idx="458">
                  <c:v>2646</c:v>
                </c:pt>
                <c:pt idx="459">
                  <c:v>2647</c:v>
                </c:pt>
                <c:pt idx="460">
                  <c:v>2648</c:v>
                </c:pt>
                <c:pt idx="461">
                  <c:v>2649</c:v>
                </c:pt>
                <c:pt idx="462">
                  <c:v>2650</c:v>
                </c:pt>
                <c:pt idx="463">
                  <c:v>2651</c:v>
                </c:pt>
                <c:pt idx="464">
                  <c:v>2652</c:v>
                </c:pt>
                <c:pt idx="465">
                  <c:v>2653</c:v>
                </c:pt>
                <c:pt idx="466">
                  <c:v>2654</c:v>
                </c:pt>
                <c:pt idx="467">
                  <c:v>2655</c:v>
                </c:pt>
                <c:pt idx="468">
                  <c:v>2656</c:v>
                </c:pt>
                <c:pt idx="469">
                  <c:v>2657</c:v>
                </c:pt>
                <c:pt idx="470">
                  <c:v>2658</c:v>
                </c:pt>
                <c:pt idx="471">
                  <c:v>2659</c:v>
                </c:pt>
                <c:pt idx="472">
                  <c:v>2660</c:v>
                </c:pt>
                <c:pt idx="473">
                  <c:v>2661</c:v>
                </c:pt>
                <c:pt idx="474">
                  <c:v>2662</c:v>
                </c:pt>
                <c:pt idx="475">
                  <c:v>2663</c:v>
                </c:pt>
                <c:pt idx="476">
                  <c:v>2664</c:v>
                </c:pt>
                <c:pt idx="477">
                  <c:v>2665</c:v>
                </c:pt>
                <c:pt idx="478">
                  <c:v>2666</c:v>
                </c:pt>
                <c:pt idx="479">
                  <c:v>2667</c:v>
                </c:pt>
                <c:pt idx="480">
                  <c:v>2668</c:v>
                </c:pt>
                <c:pt idx="481">
                  <c:v>2669</c:v>
                </c:pt>
                <c:pt idx="482">
                  <c:v>2670</c:v>
                </c:pt>
                <c:pt idx="483">
                  <c:v>2671</c:v>
                </c:pt>
                <c:pt idx="484">
                  <c:v>2672</c:v>
                </c:pt>
                <c:pt idx="485">
                  <c:v>2673</c:v>
                </c:pt>
                <c:pt idx="486">
                  <c:v>2674</c:v>
                </c:pt>
                <c:pt idx="487">
                  <c:v>2675</c:v>
                </c:pt>
                <c:pt idx="488">
                  <c:v>2676</c:v>
                </c:pt>
                <c:pt idx="489">
                  <c:v>2677</c:v>
                </c:pt>
                <c:pt idx="490">
                  <c:v>2678</c:v>
                </c:pt>
                <c:pt idx="491">
                  <c:v>2679</c:v>
                </c:pt>
                <c:pt idx="492">
                  <c:v>2680</c:v>
                </c:pt>
                <c:pt idx="493">
                  <c:v>2681</c:v>
                </c:pt>
                <c:pt idx="494">
                  <c:v>2682</c:v>
                </c:pt>
                <c:pt idx="495">
                  <c:v>2683</c:v>
                </c:pt>
                <c:pt idx="496">
                  <c:v>2684</c:v>
                </c:pt>
                <c:pt idx="497">
                  <c:v>2685</c:v>
                </c:pt>
                <c:pt idx="498">
                  <c:v>2686</c:v>
                </c:pt>
                <c:pt idx="499">
                  <c:v>2687</c:v>
                </c:pt>
                <c:pt idx="500">
                  <c:v>2688</c:v>
                </c:pt>
                <c:pt idx="501">
                  <c:v>2689</c:v>
                </c:pt>
                <c:pt idx="502">
                  <c:v>2690</c:v>
                </c:pt>
                <c:pt idx="503">
                  <c:v>2691</c:v>
                </c:pt>
                <c:pt idx="504">
                  <c:v>2692</c:v>
                </c:pt>
                <c:pt idx="505">
                  <c:v>2693</c:v>
                </c:pt>
                <c:pt idx="506">
                  <c:v>2694</c:v>
                </c:pt>
                <c:pt idx="507">
                  <c:v>2695</c:v>
                </c:pt>
                <c:pt idx="508">
                  <c:v>2696</c:v>
                </c:pt>
                <c:pt idx="509">
                  <c:v>2697</c:v>
                </c:pt>
                <c:pt idx="510">
                  <c:v>2698</c:v>
                </c:pt>
                <c:pt idx="511">
                  <c:v>2699</c:v>
                </c:pt>
                <c:pt idx="512">
                  <c:v>2700</c:v>
                </c:pt>
                <c:pt idx="513">
                  <c:v>2701</c:v>
                </c:pt>
                <c:pt idx="514">
                  <c:v>2702</c:v>
                </c:pt>
                <c:pt idx="515">
                  <c:v>2703</c:v>
                </c:pt>
                <c:pt idx="516">
                  <c:v>2704</c:v>
                </c:pt>
                <c:pt idx="517">
                  <c:v>2705</c:v>
                </c:pt>
                <c:pt idx="518">
                  <c:v>2706</c:v>
                </c:pt>
                <c:pt idx="519">
                  <c:v>2707</c:v>
                </c:pt>
                <c:pt idx="520">
                  <c:v>2708</c:v>
                </c:pt>
                <c:pt idx="521">
                  <c:v>2709</c:v>
                </c:pt>
                <c:pt idx="522">
                  <c:v>2710</c:v>
                </c:pt>
                <c:pt idx="523">
                  <c:v>2711</c:v>
                </c:pt>
                <c:pt idx="524">
                  <c:v>2712</c:v>
                </c:pt>
                <c:pt idx="525">
                  <c:v>2713</c:v>
                </c:pt>
                <c:pt idx="526">
                  <c:v>2714</c:v>
                </c:pt>
                <c:pt idx="527">
                  <c:v>2715</c:v>
                </c:pt>
                <c:pt idx="528">
                  <c:v>2716</c:v>
                </c:pt>
                <c:pt idx="529">
                  <c:v>2717</c:v>
                </c:pt>
                <c:pt idx="530">
                  <c:v>2718</c:v>
                </c:pt>
                <c:pt idx="531">
                  <c:v>2719</c:v>
                </c:pt>
                <c:pt idx="532">
                  <c:v>2720</c:v>
                </c:pt>
                <c:pt idx="533">
                  <c:v>2721</c:v>
                </c:pt>
                <c:pt idx="534">
                  <c:v>2722</c:v>
                </c:pt>
                <c:pt idx="535">
                  <c:v>2723</c:v>
                </c:pt>
                <c:pt idx="536">
                  <c:v>2724</c:v>
                </c:pt>
                <c:pt idx="537">
                  <c:v>2725</c:v>
                </c:pt>
                <c:pt idx="538">
                  <c:v>2726</c:v>
                </c:pt>
                <c:pt idx="539">
                  <c:v>2727</c:v>
                </c:pt>
                <c:pt idx="540">
                  <c:v>2728</c:v>
                </c:pt>
                <c:pt idx="541">
                  <c:v>2729</c:v>
                </c:pt>
                <c:pt idx="542">
                  <c:v>2730</c:v>
                </c:pt>
                <c:pt idx="543">
                  <c:v>2731</c:v>
                </c:pt>
                <c:pt idx="544">
                  <c:v>2732</c:v>
                </c:pt>
                <c:pt idx="545">
                  <c:v>2733</c:v>
                </c:pt>
                <c:pt idx="546">
                  <c:v>2734</c:v>
                </c:pt>
                <c:pt idx="547">
                  <c:v>2735</c:v>
                </c:pt>
                <c:pt idx="548">
                  <c:v>2736</c:v>
                </c:pt>
                <c:pt idx="549">
                  <c:v>2737</c:v>
                </c:pt>
                <c:pt idx="550">
                  <c:v>2738</c:v>
                </c:pt>
                <c:pt idx="551">
                  <c:v>2739</c:v>
                </c:pt>
                <c:pt idx="552">
                  <c:v>2740</c:v>
                </c:pt>
                <c:pt idx="553">
                  <c:v>2741</c:v>
                </c:pt>
                <c:pt idx="554">
                  <c:v>2742</c:v>
                </c:pt>
                <c:pt idx="555">
                  <c:v>2743</c:v>
                </c:pt>
                <c:pt idx="556">
                  <c:v>2744</c:v>
                </c:pt>
                <c:pt idx="557">
                  <c:v>2745</c:v>
                </c:pt>
                <c:pt idx="558">
                  <c:v>2746</c:v>
                </c:pt>
                <c:pt idx="559">
                  <c:v>2747</c:v>
                </c:pt>
                <c:pt idx="560">
                  <c:v>2748</c:v>
                </c:pt>
                <c:pt idx="561">
                  <c:v>2749</c:v>
                </c:pt>
                <c:pt idx="562">
                  <c:v>2750</c:v>
                </c:pt>
                <c:pt idx="563">
                  <c:v>2751</c:v>
                </c:pt>
                <c:pt idx="564">
                  <c:v>2752</c:v>
                </c:pt>
                <c:pt idx="565">
                  <c:v>2753</c:v>
                </c:pt>
                <c:pt idx="566">
                  <c:v>2754</c:v>
                </c:pt>
                <c:pt idx="567">
                  <c:v>2755</c:v>
                </c:pt>
                <c:pt idx="568">
                  <c:v>2756</c:v>
                </c:pt>
                <c:pt idx="569">
                  <c:v>2757</c:v>
                </c:pt>
                <c:pt idx="570">
                  <c:v>2758</c:v>
                </c:pt>
                <c:pt idx="571">
                  <c:v>2759</c:v>
                </c:pt>
                <c:pt idx="572">
                  <c:v>2760</c:v>
                </c:pt>
                <c:pt idx="573">
                  <c:v>2761</c:v>
                </c:pt>
                <c:pt idx="574">
                  <c:v>2762</c:v>
                </c:pt>
                <c:pt idx="575">
                  <c:v>2763</c:v>
                </c:pt>
                <c:pt idx="576">
                  <c:v>2764</c:v>
                </c:pt>
                <c:pt idx="577">
                  <c:v>2765</c:v>
                </c:pt>
                <c:pt idx="578">
                  <c:v>2766</c:v>
                </c:pt>
                <c:pt idx="579">
                  <c:v>2767</c:v>
                </c:pt>
                <c:pt idx="580">
                  <c:v>2768</c:v>
                </c:pt>
                <c:pt idx="581">
                  <c:v>2769</c:v>
                </c:pt>
                <c:pt idx="582">
                  <c:v>2770</c:v>
                </c:pt>
                <c:pt idx="583">
                  <c:v>2771</c:v>
                </c:pt>
                <c:pt idx="584">
                  <c:v>2772</c:v>
                </c:pt>
                <c:pt idx="585">
                  <c:v>2773</c:v>
                </c:pt>
                <c:pt idx="586">
                  <c:v>2774</c:v>
                </c:pt>
                <c:pt idx="587">
                  <c:v>2775</c:v>
                </c:pt>
                <c:pt idx="588">
                  <c:v>2776</c:v>
                </c:pt>
                <c:pt idx="589">
                  <c:v>2777</c:v>
                </c:pt>
                <c:pt idx="590">
                  <c:v>2778</c:v>
                </c:pt>
                <c:pt idx="591">
                  <c:v>2779</c:v>
                </c:pt>
                <c:pt idx="592">
                  <c:v>2780</c:v>
                </c:pt>
                <c:pt idx="593">
                  <c:v>2781</c:v>
                </c:pt>
                <c:pt idx="594">
                  <c:v>2782</c:v>
                </c:pt>
                <c:pt idx="595">
                  <c:v>2783</c:v>
                </c:pt>
                <c:pt idx="596">
                  <c:v>2784</c:v>
                </c:pt>
                <c:pt idx="597">
                  <c:v>2785</c:v>
                </c:pt>
                <c:pt idx="598">
                  <c:v>2786</c:v>
                </c:pt>
                <c:pt idx="599">
                  <c:v>2787</c:v>
                </c:pt>
                <c:pt idx="600">
                  <c:v>2788</c:v>
                </c:pt>
                <c:pt idx="601">
                  <c:v>2789</c:v>
                </c:pt>
                <c:pt idx="602">
                  <c:v>2790</c:v>
                </c:pt>
                <c:pt idx="603">
                  <c:v>2791</c:v>
                </c:pt>
                <c:pt idx="604">
                  <c:v>2792</c:v>
                </c:pt>
                <c:pt idx="605">
                  <c:v>2793</c:v>
                </c:pt>
                <c:pt idx="606">
                  <c:v>2794</c:v>
                </c:pt>
                <c:pt idx="607">
                  <c:v>2795</c:v>
                </c:pt>
                <c:pt idx="608">
                  <c:v>2796</c:v>
                </c:pt>
                <c:pt idx="609">
                  <c:v>2797</c:v>
                </c:pt>
                <c:pt idx="610">
                  <c:v>2798</c:v>
                </c:pt>
                <c:pt idx="611">
                  <c:v>2799</c:v>
                </c:pt>
                <c:pt idx="612">
                  <c:v>2800</c:v>
                </c:pt>
                <c:pt idx="613">
                  <c:v>2801</c:v>
                </c:pt>
                <c:pt idx="614">
                  <c:v>2802</c:v>
                </c:pt>
                <c:pt idx="615">
                  <c:v>2803</c:v>
                </c:pt>
                <c:pt idx="616">
                  <c:v>2804</c:v>
                </c:pt>
                <c:pt idx="617">
                  <c:v>2805</c:v>
                </c:pt>
                <c:pt idx="618">
                  <c:v>2806</c:v>
                </c:pt>
                <c:pt idx="619">
                  <c:v>2807</c:v>
                </c:pt>
                <c:pt idx="620">
                  <c:v>2808</c:v>
                </c:pt>
                <c:pt idx="621">
                  <c:v>2809</c:v>
                </c:pt>
                <c:pt idx="622">
                  <c:v>2810</c:v>
                </c:pt>
                <c:pt idx="623">
                  <c:v>2811</c:v>
                </c:pt>
                <c:pt idx="624">
                  <c:v>2812</c:v>
                </c:pt>
                <c:pt idx="625">
                  <c:v>2813</c:v>
                </c:pt>
                <c:pt idx="626">
                  <c:v>2814</c:v>
                </c:pt>
                <c:pt idx="627">
                  <c:v>2815</c:v>
                </c:pt>
                <c:pt idx="628">
                  <c:v>2816</c:v>
                </c:pt>
                <c:pt idx="629">
                  <c:v>2817</c:v>
                </c:pt>
                <c:pt idx="630">
                  <c:v>2818</c:v>
                </c:pt>
                <c:pt idx="631">
                  <c:v>2819</c:v>
                </c:pt>
                <c:pt idx="632">
                  <c:v>2820</c:v>
                </c:pt>
                <c:pt idx="633">
                  <c:v>2821</c:v>
                </c:pt>
                <c:pt idx="634">
                  <c:v>2822</c:v>
                </c:pt>
                <c:pt idx="635">
                  <c:v>2823</c:v>
                </c:pt>
                <c:pt idx="636">
                  <c:v>2824</c:v>
                </c:pt>
                <c:pt idx="637">
                  <c:v>2825</c:v>
                </c:pt>
                <c:pt idx="638">
                  <c:v>2826</c:v>
                </c:pt>
                <c:pt idx="639">
                  <c:v>2827</c:v>
                </c:pt>
                <c:pt idx="640">
                  <c:v>2828</c:v>
                </c:pt>
                <c:pt idx="641">
                  <c:v>2829</c:v>
                </c:pt>
                <c:pt idx="642">
                  <c:v>2830</c:v>
                </c:pt>
                <c:pt idx="643">
                  <c:v>2831</c:v>
                </c:pt>
                <c:pt idx="644">
                  <c:v>2832</c:v>
                </c:pt>
                <c:pt idx="645">
                  <c:v>2833</c:v>
                </c:pt>
                <c:pt idx="646">
                  <c:v>2834</c:v>
                </c:pt>
                <c:pt idx="647">
                  <c:v>2835</c:v>
                </c:pt>
                <c:pt idx="648">
                  <c:v>2836</c:v>
                </c:pt>
                <c:pt idx="649">
                  <c:v>2837</c:v>
                </c:pt>
                <c:pt idx="650">
                  <c:v>2838</c:v>
                </c:pt>
                <c:pt idx="651">
                  <c:v>2839</c:v>
                </c:pt>
                <c:pt idx="652">
                  <c:v>2840</c:v>
                </c:pt>
                <c:pt idx="653">
                  <c:v>2841</c:v>
                </c:pt>
                <c:pt idx="654">
                  <c:v>2842</c:v>
                </c:pt>
                <c:pt idx="655">
                  <c:v>2843</c:v>
                </c:pt>
                <c:pt idx="656">
                  <c:v>2844</c:v>
                </c:pt>
                <c:pt idx="657">
                  <c:v>2845</c:v>
                </c:pt>
                <c:pt idx="658">
                  <c:v>2846</c:v>
                </c:pt>
                <c:pt idx="659">
                  <c:v>2847</c:v>
                </c:pt>
                <c:pt idx="660">
                  <c:v>2848</c:v>
                </c:pt>
                <c:pt idx="661">
                  <c:v>2849</c:v>
                </c:pt>
                <c:pt idx="662">
                  <c:v>2850</c:v>
                </c:pt>
                <c:pt idx="663">
                  <c:v>2851</c:v>
                </c:pt>
                <c:pt idx="664">
                  <c:v>2852</c:v>
                </c:pt>
                <c:pt idx="665">
                  <c:v>2853</c:v>
                </c:pt>
                <c:pt idx="666">
                  <c:v>2854</c:v>
                </c:pt>
                <c:pt idx="667">
                  <c:v>2855</c:v>
                </c:pt>
                <c:pt idx="668">
                  <c:v>2856</c:v>
                </c:pt>
                <c:pt idx="669">
                  <c:v>2857</c:v>
                </c:pt>
                <c:pt idx="670">
                  <c:v>2858</c:v>
                </c:pt>
                <c:pt idx="671">
                  <c:v>2859</c:v>
                </c:pt>
                <c:pt idx="672">
                  <c:v>2860</c:v>
                </c:pt>
                <c:pt idx="673">
                  <c:v>2861</c:v>
                </c:pt>
                <c:pt idx="674">
                  <c:v>2862</c:v>
                </c:pt>
                <c:pt idx="675">
                  <c:v>2863</c:v>
                </c:pt>
                <c:pt idx="676">
                  <c:v>2864</c:v>
                </c:pt>
                <c:pt idx="677">
                  <c:v>2865</c:v>
                </c:pt>
                <c:pt idx="678">
                  <c:v>2866</c:v>
                </c:pt>
                <c:pt idx="679">
                  <c:v>2867</c:v>
                </c:pt>
                <c:pt idx="680">
                  <c:v>2868</c:v>
                </c:pt>
                <c:pt idx="681">
                  <c:v>2869</c:v>
                </c:pt>
                <c:pt idx="682">
                  <c:v>2870</c:v>
                </c:pt>
                <c:pt idx="683">
                  <c:v>2871</c:v>
                </c:pt>
                <c:pt idx="684">
                  <c:v>2872</c:v>
                </c:pt>
                <c:pt idx="685">
                  <c:v>2873</c:v>
                </c:pt>
                <c:pt idx="686">
                  <c:v>2874</c:v>
                </c:pt>
                <c:pt idx="687">
                  <c:v>2875</c:v>
                </c:pt>
                <c:pt idx="688">
                  <c:v>2876</c:v>
                </c:pt>
                <c:pt idx="689">
                  <c:v>2877</c:v>
                </c:pt>
                <c:pt idx="690">
                  <c:v>2878</c:v>
                </c:pt>
                <c:pt idx="691">
                  <c:v>2879</c:v>
                </c:pt>
                <c:pt idx="692">
                  <c:v>2880</c:v>
                </c:pt>
                <c:pt idx="693">
                  <c:v>2881</c:v>
                </c:pt>
                <c:pt idx="694">
                  <c:v>2882</c:v>
                </c:pt>
                <c:pt idx="695">
                  <c:v>2883</c:v>
                </c:pt>
                <c:pt idx="696">
                  <c:v>2884</c:v>
                </c:pt>
                <c:pt idx="697">
                  <c:v>2885</c:v>
                </c:pt>
                <c:pt idx="698">
                  <c:v>2886</c:v>
                </c:pt>
                <c:pt idx="699">
                  <c:v>2887</c:v>
                </c:pt>
                <c:pt idx="700">
                  <c:v>2888</c:v>
                </c:pt>
                <c:pt idx="701">
                  <c:v>2889</c:v>
                </c:pt>
                <c:pt idx="702">
                  <c:v>2890</c:v>
                </c:pt>
                <c:pt idx="703">
                  <c:v>2891</c:v>
                </c:pt>
                <c:pt idx="704">
                  <c:v>2892</c:v>
                </c:pt>
                <c:pt idx="705">
                  <c:v>2893</c:v>
                </c:pt>
                <c:pt idx="706">
                  <c:v>2894</c:v>
                </c:pt>
                <c:pt idx="707">
                  <c:v>2895</c:v>
                </c:pt>
                <c:pt idx="708">
                  <c:v>2896</c:v>
                </c:pt>
                <c:pt idx="709">
                  <c:v>2897</c:v>
                </c:pt>
                <c:pt idx="710">
                  <c:v>2898</c:v>
                </c:pt>
                <c:pt idx="711">
                  <c:v>2899</c:v>
                </c:pt>
                <c:pt idx="712">
                  <c:v>2900</c:v>
                </c:pt>
                <c:pt idx="713">
                  <c:v>2901</c:v>
                </c:pt>
                <c:pt idx="714">
                  <c:v>2902</c:v>
                </c:pt>
                <c:pt idx="715">
                  <c:v>2903</c:v>
                </c:pt>
                <c:pt idx="716">
                  <c:v>2904</c:v>
                </c:pt>
                <c:pt idx="717">
                  <c:v>2905</c:v>
                </c:pt>
                <c:pt idx="718">
                  <c:v>2906</c:v>
                </c:pt>
                <c:pt idx="719">
                  <c:v>2907</c:v>
                </c:pt>
                <c:pt idx="720">
                  <c:v>2908</c:v>
                </c:pt>
                <c:pt idx="721">
                  <c:v>2909</c:v>
                </c:pt>
                <c:pt idx="722">
                  <c:v>2910</c:v>
                </c:pt>
                <c:pt idx="723">
                  <c:v>2911</c:v>
                </c:pt>
                <c:pt idx="724">
                  <c:v>2912</c:v>
                </c:pt>
                <c:pt idx="725">
                  <c:v>2913</c:v>
                </c:pt>
                <c:pt idx="726">
                  <c:v>2914</c:v>
                </c:pt>
                <c:pt idx="727">
                  <c:v>2915</c:v>
                </c:pt>
                <c:pt idx="728">
                  <c:v>2916</c:v>
                </c:pt>
                <c:pt idx="729">
                  <c:v>2917</c:v>
                </c:pt>
                <c:pt idx="730">
                  <c:v>2918</c:v>
                </c:pt>
                <c:pt idx="731">
                  <c:v>2919</c:v>
                </c:pt>
                <c:pt idx="732">
                  <c:v>2920</c:v>
                </c:pt>
                <c:pt idx="733">
                  <c:v>2921</c:v>
                </c:pt>
                <c:pt idx="734">
                  <c:v>2922</c:v>
                </c:pt>
                <c:pt idx="735">
                  <c:v>2923</c:v>
                </c:pt>
                <c:pt idx="736">
                  <c:v>2924</c:v>
                </c:pt>
                <c:pt idx="737">
                  <c:v>2925</c:v>
                </c:pt>
                <c:pt idx="738">
                  <c:v>2926</c:v>
                </c:pt>
                <c:pt idx="739">
                  <c:v>2927</c:v>
                </c:pt>
                <c:pt idx="740">
                  <c:v>2928</c:v>
                </c:pt>
                <c:pt idx="741">
                  <c:v>2929</c:v>
                </c:pt>
                <c:pt idx="742">
                  <c:v>2930</c:v>
                </c:pt>
                <c:pt idx="743">
                  <c:v>2931</c:v>
                </c:pt>
                <c:pt idx="744">
                  <c:v>2932</c:v>
                </c:pt>
                <c:pt idx="745">
                  <c:v>2933</c:v>
                </c:pt>
                <c:pt idx="746">
                  <c:v>2934</c:v>
                </c:pt>
                <c:pt idx="747">
                  <c:v>2935</c:v>
                </c:pt>
                <c:pt idx="748">
                  <c:v>2936</c:v>
                </c:pt>
                <c:pt idx="749">
                  <c:v>2937</c:v>
                </c:pt>
                <c:pt idx="750">
                  <c:v>2938</c:v>
                </c:pt>
                <c:pt idx="751">
                  <c:v>2939</c:v>
                </c:pt>
                <c:pt idx="752">
                  <c:v>2940</c:v>
                </c:pt>
                <c:pt idx="753">
                  <c:v>2941</c:v>
                </c:pt>
                <c:pt idx="754">
                  <c:v>2942</c:v>
                </c:pt>
                <c:pt idx="755">
                  <c:v>2943</c:v>
                </c:pt>
                <c:pt idx="756">
                  <c:v>2944</c:v>
                </c:pt>
                <c:pt idx="757">
                  <c:v>2945</c:v>
                </c:pt>
                <c:pt idx="758">
                  <c:v>2946</c:v>
                </c:pt>
                <c:pt idx="759">
                  <c:v>2947</c:v>
                </c:pt>
                <c:pt idx="760">
                  <c:v>2948</c:v>
                </c:pt>
                <c:pt idx="761">
                  <c:v>2949</c:v>
                </c:pt>
                <c:pt idx="762">
                  <c:v>2950</c:v>
                </c:pt>
                <c:pt idx="763">
                  <c:v>2951</c:v>
                </c:pt>
                <c:pt idx="764">
                  <c:v>2952</c:v>
                </c:pt>
                <c:pt idx="765">
                  <c:v>2953</c:v>
                </c:pt>
                <c:pt idx="766">
                  <c:v>2954</c:v>
                </c:pt>
                <c:pt idx="767">
                  <c:v>2955</c:v>
                </c:pt>
                <c:pt idx="768">
                  <c:v>2956</c:v>
                </c:pt>
                <c:pt idx="769">
                  <c:v>2957</c:v>
                </c:pt>
                <c:pt idx="770">
                  <c:v>2958</c:v>
                </c:pt>
                <c:pt idx="771">
                  <c:v>2959</c:v>
                </c:pt>
                <c:pt idx="772">
                  <c:v>2960</c:v>
                </c:pt>
                <c:pt idx="773">
                  <c:v>2961</c:v>
                </c:pt>
                <c:pt idx="774">
                  <c:v>2962</c:v>
                </c:pt>
                <c:pt idx="775">
                  <c:v>2963</c:v>
                </c:pt>
                <c:pt idx="776">
                  <c:v>2964</c:v>
                </c:pt>
                <c:pt idx="777">
                  <c:v>2965</c:v>
                </c:pt>
                <c:pt idx="778">
                  <c:v>2966</c:v>
                </c:pt>
                <c:pt idx="779">
                  <c:v>2967</c:v>
                </c:pt>
                <c:pt idx="780">
                  <c:v>2968</c:v>
                </c:pt>
                <c:pt idx="781">
                  <c:v>2969</c:v>
                </c:pt>
                <c:pt idx="782">
                  <c:v>2970</c:v>
                </c:pt>
                <c:pt idx="783">
                  <c:v>2971</c:v>
                </c:pt>
                <c:pt idx="784">
                  <c:v>2972</c:v>
                </c:pt>
                <c:pt idx="785">
                  <c:v>2973</c:v>
                </c:pt>
                <c:pt idx="786">
                  <c:v>2974</c:v>
                </c:pt>
                <c:pt idx="787">
                  <c:v>2975</c:v>
                </c:pt>
                <c:pt idx="788">
                  <c:v>2976</c:v>
                </c:pt>
                <c:pt idx="789">
                  <c:v>2977</c:v>
                </c:pt>
                <c:pt idx="790">
                  <c:v>2978</c:v>
                </c:pt>
                <c:pt idx="791">
                  <c:v>2979</c:v>
                </c:pt>
                <c:pt idx="792">
                  <c:v>2980</c:v>
                </c:pt>
                <c:pt idx="793">
                  <c:v>2981</c:v>
                </c:pt>
                <c:pt idx="794">
                  <c:v>2982</c:v>
                </c:pt>
                <c:pt idx="795">
                  <c:v>2983</c:v>
                </c:pt>
                <c:pt idx="796">
                  <c:v>2984</c:v>
                </c:pt>
                <c:pt idx="797">
                  <c:v>2985</c:v>
                </c:pt>
                <c:pt idx="798">
                  <c:v>2986</c:v>
                </c:pt>
                <c:pt idx="799">
                  <c:v>2987</c:v>
                </c:pt>
                <c:pt idx="800">
                  <c:v>2988</c:v>
                </c:pt>
                <c:pt idx="801">
                  <c:v>2989</c:v>
                </c:pt>
                <c:pt idx="802">
                  <c:v>2990</c:v>
                </c:pt>
                <c:pt idx="803">
                  <c:v>2991</c:v>
                </c:pt>
                <c:pt idx="804">
                  <c:v>2992</c:v>
                </c:pt>
                <c:pt idx="805">
                  <c:v>2993</c:v>
                </c:pt>
                <c:pt idx="806">
                  <c:v>2994</c:v>
                </c:pt>
                <c:pt idx="807">
                  <c:v>2995</c:v>
                </c:pt>
                <c:pt idx="808">
                  <c:v>2996</c:v>
                </c:pt>
                <c:pt idx="809">
                  <c:v>2997</c:v>
                </c:pt>
                <c:pt idx="810">
                  <c:v>2998</c:v>
                </c:pt>
                <c:pt idx="811">
                  <c:v>2999</c:v>
                </c:pt>
                <c:pt idx="812">
                  <c:v>3000</c:v>
                </c:pt>
                <c:pt idx="813">
                  <c:v>3001</c:v>
                </c:pt>
                <c:pt idx="814">
                  <c:v>3002</c:v>
                </c:pt>
                <c:pt idx="815">
                  <c:v>3003</c:v>
                </c:pt>
                <c:pt idx="816">
                  <c:v>3004</c:v>
                </c:pt>
                <c:pt idx="817">
                  <c:v>3005</c:v>
                </c:pt>
                <c:pt idx="818">
                  <c:v>3006</c:v>
                </c:pt>
                <c:pt idx="819">
                  <c:v>3007</c:v>
                </c:pt>
                <c:pt idx="820">
                  <c:v>3008</c:v>
                </c:pt>
                <c:pt idx="821">
                  <c:v>3009</c:v>
                </c:pt>
                <c:pt idx="822">
                  <c:v>3010</c:v>
                </c:pt>
                <c:pt idx="823">
                  <c:v>3011</c:v>
                </c:pt>
                <c:pt idx="824">
                  <c:v>3012</c:v>
                </c:pt>
                <c:pt idx="825">
                  <c:v>3013</c:v>
                </c:pt>
                <c:pt idx="826">
                  <c:v>3014</c:v>
                </c:pt>
                <c:pt idx="827">
                  <c:v>3015</c:v>
                </c:pt>
                <c:pt idx="828">
                  <c:v>3016</c:v>
                </c:pt>
                <c:pt idx="829">
                  <c:v>3017</c:v>
                </c:pt>
                <c:pt idx="830">
                  <c:v>3018</c:v>
                </c:pt>
                <c:pt idx="831">
                  <c:v>3019</c:v>
                </c:pt>
                <c:pt idx="832">
                  <c:v>3020</c:v>
                </c:pt>
                <c:pt idx="833">
                  <c:v>3021</c:v>
                </c:pt>
                <c:pt idx="834">
                  <c:v>3022</c:v>
                </c:pt>
                <c:pt idx="835">
                  <c:v>3023</c:v>
                </c:pt>
                <c:pt idx="836">
                  <c:v>3024</c:v>
                </c:pt>
                <c:pt idx="837">
                  <c:v>3025</c:v>
                </c:pt>
                <c:pt idx="838">
                  <c:v>3026</c:v>
                </c:pt>
                <c:pt idx="839">
                  <c:v>3027</c:v>
                </c:pt>
                <c:pt idx="840">
                  <c:v>3028</c:v>
                </c:pt>
                <c:pt idx="841">
                  <c:v>3029</c:v>
                </c:pt>
                <c:pt idx="842">
                  <c:v>3030</c:v>
                </c:pt>
                <c:pt idx="843">
                  <c:v>3031</c:v>
                </c:pt>
                <c:pt idx="844">
                  <c:v>3032</c:v>
                </c:pt>
                <c:pt idx="845">
                  <c:v>3033</c:v>
                </c:pt>
                <c:pt idx="846">
                  <c:v>3034</c:v>
                </c:pt>
                <c:pt idx="847">
                  <c:v>3035</c:v>
                </c:pt>
                <c:pt idx="848">
                  <c:v>3036</c:v>
                </c:pt>
                <c:pt idx="849">
                  <c:v>3037</c:v>
                </c:pt>
                <c:pt idx="850">
                  <c:v>3038</c:v>
                </c:pt>
                <c:pt idx="851">
                  <c:v>3039</c:v>
                </c:pt>
                <c:pt idx="852">
                  <c:v>3040</c:v>
                </c:pt>
                <c:pt idx="853">
                  <c:v>3041</c:v>
                </c:pt>
                <c:pt idx="854">
                  <c:v>3042</c:v>
                </c:pt>
                <c:pt idx="855">
                  <c:v>3043</c:v>
                </c:pt>
                <c:pt idx="856">
                  <c:v>3044</c:v>
                </c:pt>
                <c:pt idx="857">
                  <c:v>3045</c:v>
                </c:pt>
                <c:pt idx="858">
                  <c:v>3046</c:v>
                </c:pt>
                <c:pt idx="859">
                  <c:v>3047</c:v>
                </c:pt>
                <c:pt idx="860">
                  <c:v>3048</c:v>
                </c:pt>
                <c:pt idx="861">
                  <c:v>3049</c:v>
                </c:pt>
                <c:pt idx="862">
                  <c:v>3050</c:v>
                </c:pt>
                <c:pt idx="863">
                  <c:v>3051</c:v>
                </c:pt>
                <c:pt idx="864">
                  <c:v>3052</c:v>
                </c:pt>
                <c:pt idx="865">
                  <c:v>3053</c:v>
                </c:pt>
                <c:pt idx="866">
                  <c:v>3054</c:v>
                </c:pt>
                <c:pt idx="867">
                  <c:v>3055</c:v>
                </c:pt>
                <c:pt idx="868">
                  <c:v>3056</c:v>
                </c:pt>
                <c:pt idx="869">
                  <c:v>3057</c:v>
                </c:pt>
                <c:pt idx="870">
                  <c:v>3058</c:v>
                </c:pt>
                <c:pt idx="871">
                  <c:v>3059</c:v>
                </c:pt>
                <c:pt idx="872">
                  <c:v>3060</c:v>
                </c:pt>
                <c:pt idx="873">
                  <c:v>3061</c:v>
                </c:pt>
                <c:pt idx="874">
                  <c:v>3062</c:v>
                </c:pt>
                <c:pt idx="875">
                  <c:v>3063</c:v>
                </c:pt>
                <c:pt idx="876">
                  <c:v>3064</c:v>
                </c:pt>
                <c:pt idx="877">
                  <c:v>3065</c:v>
                </c:pt>
                <c:pt idx="878">
                  <c:v>3066</c:v>
                </c:pt>
                <c:pt idx="879">
                  <c:v>3067</c:v>
                </c:pt>
                <c:pt idx="880">
                  <c:v>3068</c:v>
                </c:pt>
                <c:pt idx="881">
                  <c:v>3069</c:v>
                </c:pt>
                <c:pt idx="882">
                  <c:v>3070</c:v>
                </c:pt>
                <c:pt idx="883">
                  <c:v>3071</c:v>
                </c:pt>
                <c:pt idx="884">
                  <c:v>3072</c:v>
                </c:pt>
                <c:pt idx="885">
                  <c:v>3073</c:v>
                </c:pt>
                <c:pt idx="886">
                  <c:v>3074</c:v>
                </c:pt>
                <c:pt idx="887">
                  <c:v>3075</c:v>
                </c:pt>
                <c:pt idx="888">
                  <c:v>3076</c:v>
                </c:pt>
                <c:pt idx="889">
                  <c:v>3077</c:v>
                </c:pt>
                <c:pt idx="890">
                  <c:v>3078</c:v>
                </c:pt>
                <c:pt idx="891">
                  <c:v>3079</c:v>
                </c:pt>
                <c:pt idx="892">
                  <c:v>3080</c:v>
                </c:pt>
                <c:pt idx="893">
                  <c:v>3081</c:v>
                </c:pt>
                <c:pt idx="894">
                  <c:v>3082</c:v>
                </c:pt>
                <c:pt idx="895">
                  <c:v>3083</c:v>
                </c:pt>
                <c:pt idx="896">
                  <c:v>3084</c:v>
                </c:pt>
                <c:pt idx="897">
                  <c:v>3085</c:v>
                </c:pt>
                <c:pt idx="898">
                  <c:v>3086</c:v>
                </c:pt>
                <c:pt idx="899">
                  <c:v>3087</c:v>
                </c:pt>
                <c:pt idx="900">
                  <c:v>3088</c:v>
                </c:pt>
                <c:pt idx="901">
                  <c:v>3089</c:v>
                </c:pt>
                <c:pt idx="902">
                  <c:v>3090</c:v>
                </c:pt>
                <c:pt idx="903">
                  <c:v>3091</c:v>
                </c:pt>
                <c:pt idx="904">
                  <c:v>3092</c:v>
                </c:pt>
                <c:pt idx="905">
                  <c:v>3093</c:v>
                </c:pt>
                <c:pt idx="906">
                  <c:v>3094</c:v>
                </c:pt>
                <c:pt idx="907">
                  <c:v>3095</c:v>
                </c:pt>
                <c:pt idx="908">
                  <c:v>3096</c:v>
                </c:pt>
                <c:pt idx="909">
                  <c:v>3097</c:v>
                </c:pt>
                <c:pt idx="910">
                  <c:v>3098</c:v>
                </c:pt>
                <c:pt idx="911">
                  <c:v>3099</c:v>
                </c:pt>
                <c:pt idx="912">
                  <c:v>3100</c:v>
                </c:pt>
                <c:pt idx="913">
                  <c:v>3101</c:v>
                </c:pt>
                <c:pt idx="914">
                  <c:v>3102</c:v>
                </c:pt>
                <c:pt idx="915">
                  <c:v>3103</c:v>
                </c:pt>
                <c:pt idx="916">
                  <c:v>3104</c:v>
                </c:pt>
                <c:pt idx="917">
                  <c:v>3105</c:v>
                </c:pt>
                <c:pt idx="918">
                  <c:v>3106</c:v>
                </c:pt>
                <c:pt idx="919">
                  <c:v>3107</c:v>
                </c:pt>
                <c:pt idx="920">
                  <c:v>3108</c:v>
                </c:pt>
                <c:pt idx="921">
                  <c:v>3109</c:v>
                </c:pt>
                <c:pt idx="922">
                  <c:v>3110</c:v>
                </c:pt>
                <c:pt idx="923">
                  <c:v>3111</c:v>
                </c:pt>
                <c:pt idx="924">
                  <c:v>3112</c:v>
                </c:pt>
                <c:pt idx="925">
                  <c:v>3113</c:v>
                </c:pt>
                <c:pt idx="926">
                  <c:v>3114</c:v>
                </c:pt>
                <c:pt idx="927">
                  <c:v>3115</c:v>
                </c:pt>
                <c:pt idx="928">
                  <c:v>3116</c:v>
                </c:pt>
                <c:pt idx="929">
                  <c:v>3117</c:v>
                </c:pt>
                <c:pt idx="930">
                  <c:v>3118</c:v>
                </c:pt>
                <c:pt idx="931">
                  <c:v>3119</c:v>
                </c:pt>
                <c:pt idx="932">
                  <c:v>3120</c:v>
                </c:pt>
                <c:pt idx="933">
                  <c:v>3121</c:v>
                </c:pt>
                <c:pt idx="934">
                  <c:v>3122</c:v>
                </c:pt>
                <c:pt idx="935">
                  <c:v>3123</c:v>
                </c:pt>
                <c:pt idx="936">
                  <c:v>3124</c:v>
                </c:pt>
                <c:pt idx="937">
                  <c:v>3125</c:v>
                </c:pt>
                <c:pt idx="938">
                  <c:v>3126</c:v>
                </c:pt>
                <c:pt idx="939">
                  <c:v>3127</c:v>
                </c:pt>
                <c:pt idx="940">
                  <c:v>3128</c:v>
                </c:pt>
                <c:pt idx="941">
                  <c:v>3129</c:v>
                </c:pt>
                <c:pt idx="942">
                  <c:v>3130</c:v>
                </c:pt>
                <c:pt idx="943">
                  <c:v>3131</c:v>
                </c:pt>
                <c:pt idx="944">
                  <c:v>3132</c:v>
                </c:pt>
                <c:pt idx="945">
                  <c:v>3133</c:v>
                </c:pt>
                <c:pt idx="946">
                  <c:v>3134</c:v>
                </c:pt>
                <c:pt idx="947">
                  <c:v>3135</c:v>
                </c:pt>
                <c:pt idx="948">
                  <c:v>3136</c:v>
                </c:pt>
                <c:pt idx="949">
                  <c:v>3137</c:v>
                </c:pt>
                <c:pt idx="950">
                  <c:v>3138</c:v>
                </c:pt>
                <c:pt idx="951">
                  <c:v>3139</c:v>
                </c:pt>
                <c:pt idx="952">
                  <c:v>3140</c:v>
                </c:pt>
                <c:pt idx="953">
                  <c:v>3141</c:v>
                </c:pt>
                <c:pt idx="954">
                  <c:v>3142</c:v>
                </c:pt>
                <c:pt idx="955">
                  <c:v>3143</c:v>
                </c:pt>
                <c:pt idx="956">
                  <c:v>3144</c:v>
                </c:pt>
                <c:pt idx="957">
                  <c:v>3145</c:v>
                </c:pt>
                <c:pt idx="958">
                  <c:v>3146</c:v>
                </c:pt>
                <c:pt idx="959">
                  <c:v>3147</c:v>
                </c:pt>
                <c:pt idx="960">
                  <c:v>3148</c:v>
                </c:pt>
                <c:pt idx="961">
                  <c:v>3149</c:v>
                </c:pt>
                <c:pt idx="962">
                  <c:v>3150</c:v>
                </c:pt>
                <c:pt idx="963">
                  <c:v>3151</c:v>
                </c:pt>
                <c:pt idx="964">
                  <c:v>3152</c:v>
                </c:pt>
                <c:pt idx="965">
                  <c:v>3153</c:v>
                </c:pt>
                <c:pt idx="966">
                  <c:v>3154</c:v>
                </c:pt>
                <c:pt idx="967">
                  <c:v>3155</c:v>
                </c:pt>
                <c:pt idx="968">
                  <c:v>3156</c:v>
                </c:pt>
                <c:pt idx="969">
                  <c:v>3157</c:v>
                </c:pt>
                <c:pt idx="970">
                  <c:v>3158</c:v>
                </c:pt>
                <c:pt idx="971">
                  <c:v>3159</c:v>
                </c:pt>
                <c:pt idx="972">
                  <c:v>3160</c:v>
                </c:pt>
                <c:pt idx="973">
                  <c:v>3161</c:v>
                </c:pt>
                <c:pt idx="974">
                  <c:v>3162</c:v>
                </c:pt>
                <c:pt idx="975">
                  <c:v>3163</c:v>
                </c:pt>
                <c:pt idx="976">
                  <c:v>3164</c:v>
                </c:pt>
                <c:pt idx="977">
                  <c:v>3165</c:v>
                </c:pt>
                <c:pt idx="978">
                  <c:v>3166</c:v>
                </c:pt>
                <c:pt idx="979">
                  <c:v>3167</c:v>
                </c:pt>
                <c:pt idx="980">
                  <c:v>3168</c:v>
                </c:pt>
                <c:pt idx="981">
                  <c:v>3169</c:v>
                </c:pt>
                <c:pt idx="982">
                  <c:v>3170</c:v>
                </c:pt>
                <c:pt idx="983">
                  <c:v>3171</c:v>
                </c:pt>
                <c:pt idx="984">
                  <c:v>3172</c:v>
                </c:pt>
                <c:pt idx="985">
                  <c:v>3173</c:v>
                </c:pt>
                <c:pt idx="986">
                  <c:v>3174</c:v>
                </c:pt>
                <c:pt idx="987">
                  <c:v>3175</c:v>
                </c:pt>
                <c:pt idx="988">
                  <c:v>3176</c:v>
                </c:pt>
                <c:pt idx="989">
                  <c:v>3177</c:v>
                </c:pt>
                <c:pt idx="990">
                  <c:v>3178</c:v>
                </c:pt>
                <c:pt idx="991">
                  <c:v>3179</c:v>
                </c:pt>
                <c:pt idx="992">
                  <c:v>3180</c:v>
                </c:pt>
                <c:pt idx="993">
                  <c:v>3181</c:v>
                </c:pt>
                <c:pt idx="994">
                  <c:v>3182</c:v>
                </c:pt>
                <c:pt idx="995">
                  <c:v>3183</c:v>
                </c:pt>
                <c:pt idx="996">
                  <c:v>3184</c:v>
                </c:pt>
                <c:pt idx="997">
                  <c:v>3185</c:v>
                </c:pt>
                <c:pt idx="998">
                  <c:v>3186</c:v>
                </c:pt>
                <c:pt idx="999">
                  <c:v>3187</c:v>
                </c:pt>
                <c:pt idx="1000">
                  <c:v>3188</c:v>
                </c:pt>
                <c:pt idx="1001">
                  <c:v>3189</c:v>
                </c:pt>
                <c:pt idx="1002">
                  <c:v>3190</c:v>
                </c:pt>
                <c:pt idx="1003">
                  <c:v>3191</c:v>
                </c:pt>
                <c:pt idx="1004">
                  <c:v>3192</c:v>
                </c:pt>
                <c:pt idx="1005">
                  <c:v>3193</c:v>
                </c:pt>
                <c:pt idx="1006">
                  <c:v>3194</c:v>
                </c:pt>
                <c:pt idx="1007">
                  <c:v>3195</c:v>
                </c:pt>
                <c:pt idx="1008">
                  <c:v>3196</c:v>
                </c:pt>
                <c:pt idx="1009">
                  <c:v>3197</c:v>
                </c:pt>
                <c:pt idx="1010">
                  <c:v>3198</c:v>
                </c:pt>
                <c:pt idx="1011">
                  <c:v>3199</c:v>
                </c:pt>
                <c:pt idx="1012">
                  <c:v>3200</c:v>
                </c:pt>
                <c:pt idx="1013">
                  <c:v>3201</c:v>
                </c:pt>
                <c:pt idx="1014">
                  <c:v>3202</c:v>
                </c:pt>
                <c:pt idx="1015">
                  <c:v>3203</c:v>
                </c:pt>
                <c:pt idx="1016">
                  <c:v>3204</c:v>
                </c:pt>
                <c:pt idx="1017">
                  <c:v>3205</c:v>
                </c:pt>
                <c:pt idx="1018">
                  <c:v>3206</c:v>
                </c:pt>
                <c:pt idx="1019">
                  <c:v>3207</c:v>
                </c:pt>
                <c:pt idx="1020">
                  <c:v>3208</c:v>
                </c:pt>
                <c:pt idx="1021">
                  <c:v>3209</c:v>
                </c:pt>
                <c:pt idx="1022">
                  <c:v>3210</c:v>
                </c:pt>
                <c:pt idx="1023">
                  <c:v>3211</c:v>
                </c:pt>
                <c:pt idx="1024">
                  <c:v>3212</c:v>
                </c:pt>
                <c:pt idx="1025">
                  <c:v>3213</c:v>
                </c:pt>
                <c:pt idx="1026">
                  <c:v>3214</c:v>
                </c:pt>
                <c:pt idx="1027">
                  <c:v>3215</c:v>
                </c:pt>
                <c:pt idx="1028">
                  <c:v>3216</c:v>
                </c:pt>
                <c:pt idx="1029">
                  <c:v>3217</c:v>
                </c:pt>
                <c:pt idx="1030">
                  <c:v>3218</c:v>
                </c:pt>
                <c:pt idx="1031">
                  <c:v>3219</c:v>
                </c:pt>
                <c:pt idx="1032">
                  <c:v>3220</c:v>
                </c:pt>
                <c:pt idx="1033">
                  <c:v>3221</c:v>
                </c:pt>
                <c:pt idx="1034">
                  <c:v>3222</c:v>
                </c:pt>
                <c:pt idx="1035">
                  <c:v>3223</c:v>
                </c:pt>
                <c:pt idx="1036">
                  <c:v>3224</c:v>
                </c:pt>
                <c:pt idx="1037">
                  <c:v>3225</c:v>
                </c:pt>
                <c:pt idx="1038">
                  <c:v>3226</c:v>
                </c:pt>
                <c:pt idx="1039">
                  <c:v>3227</c:v>
                </c:pt>
                <c:pt idx="1040">
                  <c:v>3228</c:v>
                </c:pt>
                <c:pt idx="1041">
                  <c:v>3229</c:v>
                </c:pt>
                <c:pt idx="1042">
                  <c:v>3230</c:v>
                </c:pt>
                <c:pt idx="1043">
                  <c:v>3231</c:v>
                </c:pt>
                <c:pt idx="1044">
                  <c:v>3232</c:v>
                </c:pt>
                <c:pt idx="1045">
                  <c:v>3233</c:v>
                </c:pt>
                <c:pt idx="1046">
                  <c:v>3234</c:v>
                </c:pt>
                <c:pt idx="1047">
                  <c:v>3235</c:v>
                </c:pt>
                <c:pt idx="1048">
                  <c:v>3236</c:v>
                </c:pt>
                <c:pt idx="1049">
                  <c:v>3237</c:v>
                </c:pt>
                <c:pt idx="1050">
                  <c:v>3238</c:v>
                </c:pt>
                <c:pt idx="1051">
                  <c:v>3239</c:v>
                </c:pt>
                <c:pt idx="1052">
                  <c:v>3240</c:v>
                </c:pt>
                <c:pt idx="1053">
                  <c:v>3241</c:v>
                </c:pt>
                <c:pt idx="1054">
                  <c:v>3242</c:v>
                </c:pt>
                <c:pt idx="1055">
                  <c:v>3243</c:v>
                </c:pt>
                <c:pt idx="1056">
                  <c:v>3244</c:v>
                </c:pt>
                <c:pt idx="1057">
                  <c:v>3245</c:v>
                </c:pt>
                <c:pt idx="1058">
                  <c:v>3246</c:v>
                </c:pt>
                <c:pt idx="1059">
                  <c:v>3247</c:v>
                </c:pt>
                <c:pt idx="1060">
                  <c:v>3248</c:v>
                </c:pt>
                <c:pt idx="1061">
                  <c:v>3249</c:v>
                </c:pt>
                <c:pt idx="1062">
                  <c:v>3250</c:v>
                </c:pt>
                <c:pt idx="1063">
                  <c:v>3251</c:v>
                </c:pt>
                <c:pt idx="1064">
                  <c:v>3252</c:v>
                </c:pt>
                <c:pt idx="1065">
                  <c:v>3253</c:v>
                </c:pt>
                <c:pt idx="1066">
                  <c:v>3254</c:v>
                </c:pt>
                <c:pt idx="1067">
                  <c:v>3255</c:v>
                </c:pt>
                <c:pt idx="1068">
                  <c:v>3256</c:v>
                </c:pt>
                <c:pt idx="1069">
                  <c:v>3257</c:v>
                </c:pt>
                <c:pt idx="1070">
                  <c:v>3258</c:v>
                </c:pt>
                <c:pt idx="1071">
                  <c:v>3259</c:v>
                </c:pt>
                <c:pt idx="1072">
                  <c:v>3260</c:v>
                </c:pt>
                <c:pt idx="1073">
                  <c:v>3261</c:v>
                </c:pt>
                <c:pt idx="1074">
                  <c:v>3262</c:v>
                </c:pt>
                <c:pt idx="1075">
                  <c:v>3263</c:v>
                </c:pt>
                <c:pt idx="1076">
                  <c:v>3264</c:v>
                </c:pt>
                <c:pt idx="1077">
                  <c:v>3265</c:v>
                </c:pt>
                <c:pt idx="1078">
                  <c:v>3266</c:v>
                </c:pt>
                <c:pt idx="1079">
                  <c:v>3267</c:v>
                </c:pt>
                <c:pt idx="1080">
                  <c:v>3268</c:v>
                </c:pt>
                <c:pt idx="1081">
                  <c:v>3269</c:v>
                </c:pt>
                <c:pt idx="1082">
                  <c:v>3270</c:v>
                </c:pt>
                <c:pt idx="1083">
                  <c:v>3271</c:v>
                </c:pt>
                <c:pt idx="1084">
                  <c:v>3272</c:v>
                </c:pt>
                <c:pt idx="1085">
                  <c:v>3273</c:v>
                </c:pt>
                <c:pt idx="1086">
                  <c:v>3274</c:v>
                </c:pt>
                <c:pt idx="1087">
                  <c:v>3275</c:v>
                </c:pt>
                <c:pt idx="1088">
                  <c:v>3276</c:v>
                </c:pt>
                <c:pt idx="1089">
                  <c:v>3277</c:v>
                </c:pt>
                <c:pt idx="1090">
                  <c:v>3278</c:v>
                </c:pt>
                <c:pt idx="1091">
                  <c:v>3279</c:v>
                </c:pt>
                <c:pt idx="1092">
                  <c:v>3280</c:v>
                </c:pt>
                <c:pt idx="1093">
                  <c:v>3281</c:v>
                </c:pt>
                <c:pt idx="1094">
                  <c:v>3282</c:v>
                </c:pt>
                <c:pt idx="1095">
                  <c:v>3283</c:v>
                </c:pt>
                <c:pt idx="1096">
                  <c:v>3284</c:v>
                </c:pt>
                <c:pt idx="1097">
                  <c:v>3285</c:v>
                </c:pt>
                <c:pt idx="1098">
                  <c:v>3286</c:v>
                </c:pt>
                <c:pt idx="1099">
                  <c:v>3287</c:v>
                </c:pt>
                <c:pt idx="1100">
                  <c:v>3288</c:v>
                </c:pt>
                <c:pt idx="1101">
                  <c:v>3289</c:v>
                </c:pt>
                <c:pt idx="1102">
                  <c:v>3290</c:v>
                </c:pt>
                <c:pt idx="1103">
                  <c:v>3291</c:v>
                </c:pt>
                <c:pt idx="1104">
                  <c:v>3292</c:v>
                </c:pt>
                <c:pt idx="1105">
                  <c:v>3293</c:v>
                </c:pt>
                <c:pt idx="1106">
                  <c:v>3294</c:v>
                </c:pt>
                <c:pt idx="1107">
                  <c:v>3295</c:v>
                </c:pt>
                <c:pt idx="1108">
                  <c:v>3296</c:v>
                </c:pt>
                <c:pt idx="1109">
                  <c:v>3297</c:v>
                </c:pt>
                <c:pt idx="1110">
                  <c:v>3298</c:v>
                </c:pt>
                <c:pt idx="1111">
                  <c:v>3299</c:v>
                </c:pt>
                <c:pt idx="1112">
                  <c:v>3300</c:v>
                </c:pt>
                <c:pt idx="1113">
                  <c:v>3301</c:v>
                </c:pt>
                <c:pt idx="1114">
                  <c:v>3302</c:v>
                </c:pt>
                <c:pt idx="1115">
                  <c:v>3303</c:v>
                </c:pt>
                <c:pt idx="1116">
                  <c:v>3304</c:v>
                </c:pt>
                <c:pt idx="1117">
                  <c:v>3305</c:v>
                </c:pt>
                <c:pt idx="1118">
                  <c:v>3306</c:v>
                </c:pt>
                <c:pt idx="1119">
                  <c:v>3307</c:v>
                </c:pt>
                <c:pt idx="1120">
                  <c:v>3308</c:v>
                </c:pt>
                <c:pt idx="1121">
                  <c:v>3309</c:v>
                </c:pt>
                <c:pt idx="1122">
                  <c:v>3310</c:v>
                </c:pt>
                <c:pt idx="1123">
                  <c:v>3311</c:v>
                </c:pt>
                <c:pt idx="1124">
                  <c:v>3312</c:v>
                </c:pt>
                <c:pt idx="1125">
                  <c:v>3313</c:v>
                </c:pt>
                <c:pt idx="1126">
                  <c:v>3314</c:v>
                </c:pt>
                <c:pt idx="1127">
                  <c:v>3315</c:v>
                </c:pt>
                <c:pt idx="1128">
                  <c:v>3316</c:v>
                </c:pt>
                <c:pt idx="1129">
                  <c:v>3317</c:v>
                </c:pt>
                <c:pt idx="1130">
                  <c:v>3318</c:v>
                </c:pt>
                <c:pt idx="1131">
                  <c:v>3319</c:v>
                </c:pt>
                <c:pt idx="1132">
                  <c:v>3320</c:v>
                </c:pt>
                <c:pt idx="1133">
                  <c:v>3321</c:v>
                </c:pt>
                <c:pt idx="1134">
                  <c:v>3322</c:v>
                </c:pt>
                <c:pt idx="1135">
                  <c:v>3323</c:v>
                </c:pt>
                <c:pt idx="1136">
                  <c:v>3324</c:v>
                </c:pt>
                <c:pt idx="1137">
                  <c:v>3325</c:v>
                </c:pt>
                <c:pt idx="1138">
                  <c:v>3326</c:v>
                </c:pt>
                <c:pt idx="1139">
                  <c:v>3327</c:v>
                </c:pt>
                <c:pt idx="1140">
                  <c:v>3328</c:v>
                </c:pt>
                <c:pt idx="1141">
                  <c:v>3329</c:v>
                </c:pt>
                <c:pt idx="1142">
                  <c:v>3330</c:v>
                </c:pt>
                <c:pt idx="1143">
                  <c:v>3331</c:v>
                </c:pt>
                <c:pt idx="1144">
                  <c:v>3332</c:v>
                </c:pt>
                <c:pt idx="1145">
                  <c:v>3333</c:v>
                </c:pt>
                <c:pt idx="1146">
                  <c:v>3334</c:v>
                </c:pt>
                <c:pt idx="1147">
                  <c:v>3335</c:v>
                </c:pt>
                <c:pt idx="1148">
                  <c:v>3336</c:v>
                </c:pt>
                <c:pt idx="1149">
                  <c:v>3337</c:v>
                </c:pt>
                <c:pt idx="1150">
                  <c:v>3338</c:v>
                </c:pt>
                <c:pt idx="1151">
                  <c:v>3339</c:v>
                </c:pt>
                <c:pt idx="1152">
                  <c:v>3340</c:v>
                </c:pt>
                <c:pt idx="1153">
                  <c:v>3341</c:v>
                </c:pt>
                <c:pt idx="1154">
                  <c:v>3342</c:v>
                </c:pt>
                <c:pt idx="1155">
                  <c:v>3343</c:v>
                </c:pt>
                <c:pt idx="1156">
                  <c:v>3344</c:v>
                </c:pt>
                <c:pt idx="1157">
                  <c:v>3345</c:v>
                </c:pt>
                <c:pt idx="1158">
                  <c:v>3346</c:v>
                </c:pt>
                <c:pt idx="1159">
                  <c:v>3347</c:v>
                </c:pt>
                <c:pt idx="1160">
                  <c:v>3348</c:v>
                </c:pt>
                <c:pt idx="1161">
                  <c:v>3349</c:v>
                </c:pt>
                <c:pt idx="1162">
                  <c:v>3350</c:v>
                </c:pt>
                <c:pt idx="1163">
                  <c:v>3351</c:v>
                </c:pt>
                <c:pt idx="1164">
                  <c:v>3352</c:v>
                </c:pt>
                <c:pt idx="1165">
                  <c:v>3353</c:v>
                </c:pt>
                <c:pt idx="1166">
                  <c:v>3354</c:v>
                </c:pt>
                <c:pt idx="1167">
                  <c:v>3355</c:v>
                </c:pt>
                <c:pt idx="1168">
                  <c:v>3356</c:v>
                </c:pt>
                <c:pt idx="1169">
                  <c:v>3357</c:v>
                </c:pt>
                <c:pt idx="1170">
                  <c:v>3358</c:v>
                </c:pt>
                <c:pt idx="1171">
                  <c:v>3359</c:v>
                </c:pt>
                <c:pt idx="1172">
                  <c:v>3360</c:v>
                </c:pt>
                <c:pt idx="1173">
                  <c:v>3361</c:v>
                </c:pt>
                <c:pt idx="1174">
                  <c:v>3362</c:v>
                </c:pt>
                <c:pt idx="1175">
                  <c:v>3363</c:v>
                </c:pt>
                <c:pt idx="1176">
                  <c:v>3364</c:v>
                </c:pt>
                <c:pt idx="1177">
                  <c:v>3365</c:v>
                </c:pt>
                <c:pt idx="1178">
                  <c:v>3366</c:v>
                </c:pt>
                <c:pt idx="1179">
                  <c:v>3367</c:v>
                </c:pt>
                <c:pt idx="1180">
                  <c:v>3368</c:v>
                </c:pt>
                <c:pt idx="1181">
                  <c:v>3369</c:v>
                </c:pt>
                <c:pt idx="1182">
                  <c:v>3370</c:v>
                </c:pt>
                <c:pt idx="1183">
                  <c:v>3371</c:v>
                </c:pt>
                <c:pt idx="1184">
                  <c:v>3372</c:v>
                </c:pt>
                <c:pt idx="1185">
                  <c:v>3373</c:v>
                </c:pt>
                <c:pt idx="1186">
                  <c:v>3374</c:v>
                </c:pt>
                <c:pt idx="1187">
                  <c:v>3375</c:v>
                </c:pt>
                <c:pt idx="1188">
                  <c:v>3376</c:v>
                </c:pt>
                <c:pt idx="1189">
                  <c:v>3377</c:v>
                </c:pt>
                <c:pt idx="1190">
                  <c:v>3378</c:v>
                </c:pt>
                <c:pt idx="1191">
                  <c:v>3379</c:v>
                </c:pt>
                <c:pt idx="1192">
                  <c:v>3380</c:v>
                </c:pt>
                <c:pt idx="1193">
                  <c:v>3381</c:v>
                </c:pt>
                <c:pt idx="1194">
                  <c:v>3382</c:v>
                </c:pt>
                <c:pt idx="1195">
                  <c:v>3383</c:v>
                </c:pt>
                <c:pt idx="1196">
                  <c:v>3384</c:v>
                </c:pt>
                <c:pt idx="1197">
                  <c:v>3385</c:v>
                </c:pt>
                <c:pt idx="1198">
                  <c:v>3386</c:v>
                </c:pt>
                <c:pt idx="1199">
                  <c:v>3387</c:v>
                </c:pt>
                <c:pt idx="1200">
                  <c:v>3388</c:v>
                </c:pt>
                <c:pt idx="1201">
                  <c:v>3389</c:v>
                </c:pt>
                <c:pt idx="1202">
                  <c:v>3390</c:v>
                </c:pt>
                <c:pt idx="1203">
                  <c:v>3391</c:v>
                </c:pt>
                <c:pt idx="1204">
                  <c:v>3392</c:v>
                </c:pt>
                <c:pt idx="1205">
                  <c:v>3393</c:v>
                </c:pt>
                <c:pt idx="1206">
                  <c:v>3394</c:v>
                </c:pt>
                <c:pt idx="1207">
                  <c:v>3395</c:v>
                </c:pt>
                <c:pt idx="1208">
                  <c:v>3396</c:v>
                </c:pt>
                <c:pt idx="1209">
                  <c:v>3397</c:v>
                </c:pt>
                <c:pt idx="1210">
                  <c:v>3398</c:v>
                </c:pt>
                <c:pt idx="1211">
                  <c:v>3399</c:v>
                </c:pt>
                <c:pt idx="1212">
                  <c:v>3400</c:v>
                </c:pt>
                <c:pt idx="1213">
                  <c:v>3401</c:v>
                </c:pt>
                <c:pt idx="1214">
                  <c:v>3402</c:v>
                </c:pt>
                <c:pt idx="1215">
                  <c:v>3403</c:v>
                </c:pt>
                <c:pt idx="1216">
                  <c:v>3404</c:v>
                </c:pt>
                <c:pt idx="1217">
                  <c:v>3405</c:v>
                </c:pt>
                <c:pt idx="1218">
                  <c:v>3406</c:v>
                </c:pt>
                <c:pt idx="1219">
                  <c:v>3407</c:v>
                </c:pt>
                <c:pt idx="1220">
                  <c:v>3408</c:v>
                </c:pt>
                <c:pt idx="1221">
                  <c:v>3409</c:v>
                </c:pt>
                <c:pt idx="1222">
                  <c:v>3410</c:v>
                </c:pt>
                <c:pt idx="1223">
                  <c:v>3411</c:v>
                </c:pt>
                <c:pt idx="1224">
                  <c:v>3412</c:v>
                </c:pt>
                <c:pt idx="1225">
                  <c:v>3413</c:v>
                </c:pt>
                <c:pt idx="1226">
                  <c:v>3414</c:v>
                </c:pt>
                <c:pt idx="1227">
                  <c:v>3415</c:v>
                </c:pt>
                <c:pt idx="1228">
                  <c:v>3416</c:v>
                </c:pt>
                <c:pt idx="1229">
                  <c:v>3417</c:v>
                </c:pt>
                <c:pt idx="1230">
                  <c:v>3418</c:v>
                </c:pt>
                <c:pt idx="1231">
                  <c:v>3419</c:v>
                </c:pt>
                <c:pt idx="1232">
                  <c:v>3420</c:v>
                </c:pt>
                <c:pt idx="1233">
                  <c:v>3421</c:v>
                </c:pt>
                <c:pt idx="1234">
                  <c:v>3422</c:v>
                </c:pt>
                <c:pt idx="1235">
                  <c:v>3423</c:v>
                </c:pt>
                <c:pt idx="1236">
                  <c:v>3424</c:v>
                </c:pt>
                <c:pt idx="1237">
                  <c:v>3425</c:v>
                </c:pt>
                <c:pt idx="1238">
                  <c:v>3426</c:v>
                </c:pt>
                <c:pt idx="1239">
                  <c:v>3427</c:v>
                </c:pt>
                <c:pt idx="1240">
                  <c:v>3428</c:v>
                </c:pt>
                <c:pt idx="1241">
                  <c:v>3429</c:v>
                </c:pt>
                <c:pt idx="1242">
                  <c:v>3430</c:v>
                </c:pt>
                <c:pt idx="1243">
                  <c:v>3431</c:v>
                </c:pt>
                <c:pt idx="1244">
                  <c:v>3432</c:v>
                </c:pt>
                <c:pt idx="1245">
                  <c:v>3433</c:v>
                </c:pt>
                <c:pt idx="1246">
                  <c:v>3434</c:v>
                </c:pt>
                <c:pt idx="1247">
                  <c:v>3435</c:v>
                </c:pt>
                <c:pt idx="1248">
                  <c:v>3436</c:v>
                </c:pt>
                <c:pt idx="1249">
                  <c:v>3437</c:v>
                </c:pt>
                <c:pt idx="1250">
                  <c:v>3438</c:v>
                </c:pt>
                <c:pt idx="1251">
                  <c:v>3439</c:v>
                </c:pt>
                <c:pt idx="1252">
                  <c:v>3440</c:v>
                </c:pt>
                <c:pt idx="1253">
                  <c:v>3441</c:v>
                </c:pt>
                <c:pt idx="1254">
                  <c:v>3442</c:v>
                </c:pt>
                <c:pt idx="1255">
                  <c:v>3443</c:v>
                </c:pt>
                <c:pt idx="1256">
                  <c:v>3444</c:v>
                </c:pt>
                <c:pt idx="1257">
                  <c:v>3445</c:v>
                </c:pt>
                <c:pt idx="1258">
                  <c:v>3446</c:v>
                </c:pt>
                <c:pt idx="1259">
                  <c:v>3447</c:v>
                </c:pt>
                <c:pt idx="1260">
                  <c:v>3448</c:v>
                </c:pt>
                <c:pt idx="1261">
                  <c:v>3449</c:v>
                </c:pt>
                <c:pt idx="1262">
                  <c:v>3450</c:v>
                </c:pt>
                <c:pt idx="1263">
                  <c:v>3451</c:v>
                </c:pt>
                <c:pt idx="1264">
                  <c:v>3452</c:v>
                </c:pt>
                <c:pt idx="1265">
                  <c:v>3453</c:v>
                </c:pt>
                <c:pt idx="1266">
                  <c:v>3454</c:v>
                </c:pt>
                <c:pt idx="1267">
                  <c:v>3455</c:v>
                </c:pt>
                <c:pt idx="1268">
                  <c:v>3456</c:v>
                </c:pt>
                <c:pt idx="1269">
                  <c:v>3457</c:v>
                </c:pt>
                <c:pt idx="1270">
                  <c:v>3458</c:v>
                </c:pt>
                <c:pt idx="1271">
                  <c:v>3459</c:v>
                </c:pt>
                <c:pt idx="1272">
                  <c:v>3460</c:v>
                </c:pt>
                <c:pt idx="1273">
                  <c:v>3461</c:v>
                </c:pt>
                <c:pt idx="1274">
                  <c:v>3462</c:v>
                </c:pt>
                <c:pt idx="1275">
                  <c:v>3463</c:v>
                </c:pt>
                <c:pt idx="1276">
                  <c:v>3464</c:v>
                </c:pt>
                <c:pt idx="1277">
                  <c:v>3465</c:v>
                </c:pt>
                <c:pt idx="1278">
                  <c:v>3466</c:v>
                </c:pt>
                <c:pt idx="1279">
                  <c:v>3467</c:v>
                </c:pt>
                <c:pt idx="1280">
                  <c:v>3468</c:v>
                </c:pt>
                <c:pt idx="1281">
                  <c:v>3469</c:v>
                </c:pt>
                <c:pt idx="1282">
                  <c:v>3470</c:v>
                </c:pt>
                <c:pt idx="1283">
                  <c:v>3471</c:v>
                </c:pt>
                <c:pt idx="1284">
                  <c:v>3472</c:v>
                </c:pt>
                <c:pt idx="1285">
                  <c:v>3473</c:v>
                </c:pt>
                <c:pt idx="1286">
                  <c:v>3474</c:v>
                </c:pt>
                <c:pt idx="1287">
                  <c:v>3475</c:v>
                </c:pt>
                <c:pt idx="1288">
                  <c:v>3476</c:v>
                </c:pt>
                <c:pt idx="1289">
                  <c:v>3477</c:v>
                </c:pt>
                <c:pt idx="1290">
                  <c:v>3478</c:v>
                </c:pt>
                <c:pt idx="1291">
                  <c:v>3479</c:v>
                </c:pt>
                <c:pt idx="1292">
                  <c:v>3480</c:v>
                </c:pt>
                <c:pt idx="1293">
                  <c:v>3481</c:v>
                </c:pt>
                <c:pt idx="1294">
                  <c:v>3482</c:v>
                </c:pt>
                <c:pt idx="1295">
                  <c:v>3483</c:v>
                </c:pt>
                <c:pt idx="1296">
                  <c:v>3484</c:v>
                </c:pt>
                <c:pt idx="1297">
                  <c:v>3485</c:v>
                </c:pt>
                <c:pt idx="1298">
                  <c:v>3486</c:v>
                </c:pt>
                <c:pt idx="1299">
                  <c:v>3487</c:v>
                </c:pt>
                <c:pt idx="1300">
                  <c:v>3488</c:v>
                </c:pt>
                <c:pt idx="1301">
                  <c:v>3489</c:v>
                </c:pt>
                <c:pt idx="1302">
                  <c:v>3490</c:v>
                </c:pt>
                <c:pt idx="1303">
                  <c:v>3491</c:v>
                </c:pt>
                <c:pt idx="1304">
                  <c:v>3492</c:v>
                </c:pt>
                <c:pt idx="1305">
                  <c:v>3493</c:v>
                </c:pt>
                <c:pt idx="1306">
                  <c:v>3494</c:v>
                </c:pt>
                <c:pt idx="1307">
                  <c:v>3495</c:v>
                </c:pt>
                <c:pt idx="1308">
                  <c:v>3496</c:v>
                </c:pt>
                <c:pt idx="1309">
                  <c:v>3497</c:v>
                </c:pt>
                <c:pt idx="1310">
                  <c:v>3498</c:v>
                </c:pt>
                <c:pt idx="1311">
                  <c:v>3499</c:v>
                </c:pt>
                <c:pt idx="1312">
                  <c:v>3500</c:v>
                </c:pt>
                <c:pt idx="1313">
                  <c:v>3501</c:v>
                </c:pt>
                <c:pt idx="1314">
                  <c:v>3502</c:v>
                </c:pt>
                <c:pt idx="1315">
                  <c:v>3503</c:v>
                </c:pt>
                <c:pt idx="1316">
                  <c:v>3504</c:v>
                </c:pt>
                <c:pt idx="1317">
                  <c:v>3505</c:v>
                </c:pt>
                <c:pt idx="1318">
                  <c:v>3506</c:v>
                </c:pt>
                <c:pt idx="1319">
                  <c:v>3507</c:v>
                </c:pt>
                <c:pt idx="1320">
                  <c:v>3508</c:v>
                </c:pt>
                <c:pt idx="1321">
                  <c:v>3509</c:v>
                </c:pt>
                <c:pt idx="1322">
                  <c:v>3510</c:v>
                </c:pt>
                <c:pt idx="1323">
                  <c:v>3511</c:v>
                </c:pt>
                <c:pt idx="1324">
                  <c:v>3512</c:v>
                </c:pt>
                <c:pt idx="1325">
                  <c:v>3513</c:v>
                </c:pt>
                <c:pt idx="1326">
                  <c:v>3514</c:v>
                </c:pt>
                <c:pt idx="1327">
                  <c:v>3515</c:v>
                </c:pt>
                <c:pt idx="1328">
                  <c:v>3516</c:v>
                </c:pt>
                <c:pt idx="1329">
                  <c:v>3517</c:v>
                </c:pt>
                <c:pt idx="1330">
                  <c:v>3518</c:v>
                </c:pt>
                <c:pt idx="1331">
                  <c:v>3519</c:v>
                </c:pt>
                <c:pt idx="1332">
                  <c:v>3520</c:v>
                </c:pt>
                <c:pt idx="1333">
                  <c:v>3521</c:v>
                </c:pt>
                <c:pt idx="1334">
                  <c:v>3522</c:v>
                </c:pt>
                <c:pt idx="1335">
                  <c:v>3523</c:v>
                </c:pt>
                <c:pt idx="1336">
                  <c:v>3524</c:v>
                </c:pt>
                <c:pt idx="1337">
                  <c:v>3525</c:v>
                </c:pt>
                <c:pt idx="1338">
                  <c:v>3526</c:v>
                </c:pt>
                <c:pt idx="1339">
                  <c:v>3527</c:v>
                </c:pt>
                <c:pt idx="1340">
                  <c:v>3528</c:v>
                </c:pt>
                <c:pt idx="1341">
                  <c:v>3529</c:v>
                </c:pt>
                <c:pt idx="1342">
                  <c:v>3530</c:v>
                </c:pt>
                <c:pt idx="1343">
                  <c:v>3531</c:v>
                </c:pt>
                <c:pt idx="1344">
                  <c:v>3532</c:v>
                </c:pt>
                <c:pt idx="1345">
                  <c:v>3533</c:v>
                </c:pt>
                <c:pt idx="1346">
                  <c:v>3534</c:v>
                </c:pt>
                <c:pt idx="1347">
                  <c:v>3535</c:v>
                </c:pt>
                <c:pt idx="1348">
                  <c:v>3536</c:v>
                </c:pt>
                <c:pt idx="1349">
                  <c:v>3537</c:v>
                </c:pt>
                <c:pt idx="1350">
                  <c:v>3538</c:v>
                </c:pt>
                <c:pt idx="1351">
                  <c:v>3539</c:v>
                </c:pt>
                <c:pt idx="1352">
                  <c:v>3540</c:v>
                </c:pt>
                <c:pt idx="1353">
                  <c:v>3541</c:v>
                </c:pt>
                <c:pt idx="1354">
                  <c:v>3542</c:v>
                </c:pt>
                <c:pt idx="1355">
                  <c:v>3543</c:v>
                </c:pt>
                <c:pt idx="1356">
                  <c:v>3544</c:v>
                </c:pt>
                <c:pt idx="1357">
                  <c:v>3545</c:v>
                </c:pt>
                <c:pt idx="1358">
                  <c:v>3546</c:v>
                </c:pt>
                <c:pt idx="1359">
                  <c:v>3547</c:v>
                </c:pt>
                <c:pt idx="1360">
                  <c:v>3548</c:v>
                </c:pt>
                <c:pt idx="1361">
                  <c:v>3549</c:v>
                </c:pt>
                <c:pt idx="1362">
                  <c:v>3550</c:v>
                </c:pt>
                <c:pt idx="1363">
                  <c:v>3551</c:v>
                </c:pt>
                <c:pt idx="1364">
                  <c:v>3552</c:v>
                </c:pt>
                <c:pt idx="1365">
                  <c:v>3553</c:v>
                </c:pt>
                <c:pt idx="1366">
                  <c:v>3554</c:v>
                </c:pt>
                <c:pt idx="1367">
                  <c:v>3555</c:v>
                </c:pt>
                <c:pt idx="1368">
                  <c:v>3556</c:v>
                </c:pt>
                <c:pt idx="1369">
                  <c:v>3557</c:v>
                </c:pt>
                <c:pt idx="1370">
                  <c:v>3558</c:v>
                </c:pt>
                <c:pt idx="1371">
                  <c:v>3559</c:v>
                </c:pt>
                <c:pt idx="1372">
                  <c:v>3560</c:v>
                </c:pt>
                <c:pt idx="1373">
                  <c:v>3561</c:v>
                </c:pt>
                <c:pt idx="1374">
                  <c:v>3562</c:v>
                </c:pt>
                <c:pt idx="1375">
                  <c:v>3563</c:v>
                </c:pt>
                <c:pt idx="1376">
                  <c:v>3564</c:v>
                </c:pt>
                <c:pt idx="1377">
                  <c:v>3565</c:v>
                </c:pt>
                <c:pt idx="1378">
                  <c:v>3566</c:v>
                </c:pt>
                <c:pt idx="1379">
                  <c:v>3567</c:v>
                </c:pt>
                <c:pt idx="1380">
                  <c:v>3568</c:v>
                </c:pt>
                <c:pt idx="1381">
                  <c:v>3569</c:v>
                </c:pt>
                <c:pt idx="1382">
                  <c:v>3570</c:v>
                </c:pt>
                <c:pt idx="1383">
                  <c:v>3571</c:v>
                </c:pt>
                <c:pt idx="1384">
                  <c:v>3572</c:v>
                </c:pt>
                <c:pt idx="1385">
                  <c:v>3573</c:v>
                </c:pt>
                <c:pt idx="1386">
                  <c:v>3574</c:v>
                </c:pt>
                <c:pt idx="1387">
                  <c:v>3575</c:v>
                </c:pt>
                <c:pt idx="1388">
                  <c:v>3576</c:v>
                </c:pt>
                <c:pt idx="1389">
                  <c:v>3577</c:v>
                </c:pt>
                <c:pt idx="1390">
                  <c:v>3578</c:v>
                </c:pt>
                <c:pt idx="1391">
                  <c:v>3579</c:v>
                </c:pt>
                <c:pt idx="1392">
                  <c:v>3580</c:v>
                </c:pt>
                <c:pt idx="1393">
                  <c:v>3581</c:v>
                </c:pt>
                <c:pt idx="1394">
                  <c:v>3582</c:v>
                </c:pt>
                <c:pt idx="1395">
                  <c:v>3583</c:v>
                </c:pt>
                <c:pt idx="1396">
                  <c:v>3584</c:v>
                </c:pt>
                <c:pt idx="1397">
                  <c:v>3585</c:v>
                </c:pt>
                <c:pt idx="1398">
                  <c:v>3586</c:v>
                </c:pt>
                <c:pt idx="1399">
                  <c:v>3587</c:v>
                </c:pt>
                <c:pt idx="1400">
                  <c:v>3588</c:v>
                </c:pt>
                <c:pt idx="1401">
                  <c:v>3589</c:v>
                </c:pt>
                <c:pt idx="1402">
                  <c:v>3590</c:v>
                </c:pt>
                <c:pt idx="1403">
                  <c:v>3591</c:v>
                </c:pt>
                <c:pt idx="1404">
                  <c:v>3592</c:v>
                </c:pt>
                <c:pt idx="1405">
                  <c:v>3593</c:v>
                </c:pt>
                <c:pt idx="1406">
                  <c:v>3594</c:v>
                </c:pt>
                <c:pt idx="1407">
                  <c:v>3595</c:v>
                </c:pt>
                <c:pt idx="1408">
                  <c:v>3596</c:v>
                </c:pt>
                <c:pt idx="1409">
                  <c:v>3597</c:v>
                </c:pt>
                <c:pt idx="1410">
                  <c:v>3598</c:v>
                </c:pt>
                <c:pt idx="1411">
                  <c:v>3599</c:v>
                </c:pt>
                <c:pt idx="1412">
                  <c:v>3600</c:v>
                </c:pt>
                <c:pt idx="1413">
                  <c:v>3601</c:v>
                </c:pt>
                <c:pt idx="1414">
                  <c:v>3602</c:v>
                </c:pt>
                <c:pt idx="1415">
                  <c:v>3603</c:v>
                </c:pt>
                <c:pt idx="1416">
                  <c:v>3604</c:v>
                </c:pt>
                <c:pt idx="1417">
                  <c:v>3605</c:v>
                </c:pt>
                <c:pt idx="1418">
                  <c:v>3606</c:v>
                </c:pt>
                <c:pt idx="1419">
                  <c:v>3607</c:v>
                </c:pt>
                <c:pt idx="1420">
                  <c:v>3608</c:v>
                </c:pt>
                <c:pt idx="1421">
                  <c:v>3609</c:v>
                </c:pt>
                <c:pt idx="1422">
                  <c:v>3610</c:v>
                </c:pt>
                <c:pt idx="1423">
                  <c:v>3611</c:v>
                </c:pt>
                <c:pt idx="1424">
                  <c:v>3612</c:v>
                </c:pt>
                <c:pt idx="1425">
                  <c:v>3613</c:v>
                </c:pt>
                <c:pt idx="1426">
                  <c:v>3614</c:v>
                </c:pt>
                <c:pt idx="1427">
                  <c:v>3615</c:v>
                </c:pt>
                <c:pt idx="1428">
                  <c:v>3616</c:v>
                </c:pt>
                <c:pt idx="1429">
                  <c:v>3617</c:v>
                </c:pt>
                <c:pt idx="1430">
                  <c:v>3618</c:v>
                </c:pt>
                <c:pt idx="1431">
                  <c:v>3619</c:v>
                </c:pt>
                <c:pt idx="1432">
                  <c:v>3620</c:v>
                </c:pt>
                <c:pt idx="1433">
                  <c:v>3621</c:v>
                </c:pt>
                <c:pt idx="1434">
                  <c:v>3622</c:v>
                </c:pt>
                <c:pt idx="1435">
                  <c:v>3623</c:v>
                </c:pt>
                <c:pt idx="1436">
                  <c:v>3624</c:v>
                </c:pt>
                <c:pt idx="1437">
                  <c:v>3625</c:v>
                </c:pt>
                <c:pt idx="1438">
                  <c:v>3626</c:v>
                </c:pt>
                <c:pt idx="1439">
                  <c:v>3627</c:v>
                </c:pt>
                <c:pt idx="1440">
                  <c:v>3628</c:v>
                </c:pt>
                <c:pt idx="1441">
                  <c:v>3629</c:v>
                </c:pt>
                <c:pt idx="1442">
                  <c:v>3630</c:v>
                </c:pt>
                <c:pt idx="1443">
                  <c:v>3631</c:v>
                </c:pt>
                <c:pt idx="1444">
                  <c:v>3632</c:v>
                </c:pt>
                <c:pt idx="1445">
                  <c:v>3633</c:v>
                </c:pt>
                <c:pt idx="1446">
                  <c:v>3634</c:v>
                </c:pt>
                <c:pt idx="1447">
                  <c:v>3635</c:v>
                </c:pt>
                <c:pt idx="1448">
                  <c:v>3636</c:v>
                </c:pt>
                <c:pt idx="1449">
                  <c:v>3637</c:v>
                </c:pt>
                <c:pt idx="1450">
                  <c:v>3638</c:v>
                </c:pt>
                <c:pt idx="1451">
                  <c:v>3639</c:v>
                </c:pt>
                <c:pt idx="1452">
                  <c:v>3640</c:v>
                </c:pt>
                <c:pt idx="1453">
                  <c:v>3641</c:v>
                </c:pt>
                <c:pt idx="1454">
                  <c:v>3642</c:v>
                </c:pt>
                <c:pt idx="1455">
                  <c:v>3643</c:v>
                </c:pt>
                <c:pt idx="1456">
                  <c:v>3644</c:v>
                </c:pt>
                <c:pt idx="1457">
                  <c:v>3645</c:v>
                </c:pt>
                <c:pt idx="1458">
                  <c:v>3646</c:v>
                </c:pt>
                <c:pt idx="1459">
                  <c:v>3647</c:v>
                </c:pt>
                <c:pt idx="1460">
                  <c:v>3648</c:v>
                </c:pt>
                <c:pt idx="1461">
                  <c:v>3649</c:v>
                </c:pt>
                <c:pt idx="1462">
                  <c:v>3650</c:v>
                </c:pt>
                <c:pt idx="1463">
                  <c:v>3651</c:v>
                </c:pt>
                <c:pt idx="1464">
                  <c:v>3652</c:v>
                </c:pt>
                <c:pt idx="1465">
                  <c:v>3653</c:v>
                </c:pt>
                <c:pt idx="1466">
                  <c:v>3654</c:v>
                </c:pt>
                <c:pt idx="1467">
                  <c:v>3655</c:v>
                </c:pt>
                <c:pt idx="1468">
                  <c:v>3656</c:v>
                </c:pt>
                <c:pt idx="1469">
                  <c:v>3657</c:v>
                </c:pt>
                <c:pt idx="1470">
                  <c:v>3658</c:v>
                </c:pt>
                <c:pt idx="1471">
                  <c:v>3659</c:v>
                </c:pt>
                <c:pt idx="1472">
                  <c:v>3660</c:v>
                </c:pt>
                <c:pt idx="1473">
                  <c:v>3661</c:v>
                </c:pt>
                <c:pt idx="1474">
                  <c:v>3662</c:v>
                </c:pt>
                <c:pt idx="1475">
                  <c:v>3663</c:v>
                </c:pt>
                <c:pt idx="1476">
                  <c:v>3664</c:v>
                </c:pt>
                <c:pt idx="1477">
                  <c:v>3665</c:v>
                </c:pt>
                <c:pt idx="1478">
                  <c:v>3666</c:v>
                </c:pt>
                <c:pt idx="1479">
                  <c:v>3667</c:v>
                </c:pt>
                <c:pt idx="1480">
                  <c:v>3668</c:v>
                </c:pt>
                <c:pt idx="1481">
                  <c:v>3669</c:v>
                </c:pt>
                <c:pt idx="1482">
                  <c:v>3670</c:v>
                </c:pt>
                <c:pt idx="1483">
                  <c:v>3671</c:v>
                </c:pt>
                <c:pt idx="1484">
                  <c:v>3672</c:v>
                </c:pt>
                <c:pt idx="1485">
                  <c:v>3673</c:v>
                </c:pt>
                <c:pt idx="1486">
                  <c:v>3674</c:v>
                </c:pt>
                <c:pt idx="1487">
                  <c:v>3675</c:v>
                </c:pt>
                <c:pt idx="1488">
                  <c:v>3676</c:v>
                </c:pt>
                <c:pt idx="1489">
                  <c:v>3677</c:v>
                </c:pt>
                <c:pt idx="1490">
                  <c:v>3678</c:v>
                </c:pt>
                <c:pt idx="1491">
                  <c:v>3679</c:v>
                </c:pt>
                <c:pt idx="1492">
                  <c:v>3680</c:v>
                </c:pt>
                <c:pt idx="1493">
                  <c:v>3681</c:v>
                </c:pt>
                <c:pt idx="1494">
                  <c:v>3682</c:v>
                </c:pt>
                <c:pt idx="1495">
                  <c:v>3683</c:v>
                </c:pt>
                <c:pt idx="1496">
                  <c:v>3684</c:v>
                </c:pt>
                <c:pt idx="1497">
                  <c:v>3685</c:v>
                </c:pt>
                <c:pt idx="1498">
                  <c:v>3686</c:v>
                </c:pt>
                <c:pt idx="1499">
                  <c:v>3687</c:v>
                </c:pt>
                <c:pt idx="1500">
                  <c:v>3688</c:v>
                </c:pt>
                <c:pt idx="1501">
                  <c:v>3689</c:v>
                </c:pt>
                <c:pt idx="1502">
                  <c:v>3690</c:v>
                </c:pt>
                <c:pt idx="1503">
                  <c:v>3691</c:v>
                </c:pt>
                <c:pt idx="1504">
                  <c:v>3692</c:v>
                </c:pt>
                <c:pt idx="1505">
                  <c:v>3693</c:v>
                </c:pt>
                <c:pt idx="1506">
                  <c:v>3694</c:v>
                </c:pt>
                <c:pt idx="1507">
                  <c:v>3695</c:v>
                </c:pt>
                <c:pt idx="1508">
                  <c:v>3696</c:v>
                </c:pt>
                <c:pt idx="1509">
                  <c:v>3697</c:v>
                </c:pt>
                <c:pt idx="1510">
                  <c:v>3698</c:v>
                </c:pt>
                <c:pt idx="1511">
                  <c:v>3699</c:v>
                </c:pt>
                <c:pt idx="1512">
                  <c:v>3700</c:v>
                </c:pt>
                <c:pt idx="1513">
                  <c:v>3701</c:v>
                </c:pt>
                <c:pt idx="1514">
                  <c:v>3702</c:v>
                </c:pt>
                <c:pt idx="1515">
                  <c:v>3703</c:v>
                </c:pt>
                <c:pt idx="1516">
                  <c:v>3704</c:v>
                </c:pt>
                <c:pt idx="1517">
                  <c:v>3705</c:v>
                </c:pt>
                <c:pt idx="1518">
                  <c:v>3706</c:v>
                </c:pt>
                <c:pt idx="1519">
                  <c:v>3707</c:v>
                </c:pt>
                <c:pt idx="1520">
                  <c:v>3708</c:v>
                </c:pt>
                <c:pt idx="1521">
                  <c:v>3709</c:v>
                </c:pt>
                <c:pt idx="1522">
                  <c:v>3710</c:v>
                </c:pt>
                <c:pt idx="1523">
                  <c:v>3711</c:v>
                </c:pt>
                <c:pt idx="1524">
                  <c:v>3712</c:v>
                </c:pt>
                <c:pt idx="1525">
                  <c:v>3713</c:v>
                </c:pt>
                <c:pt idx="1526">
                  <c:v>3714</c:v>
                </c:pt>
                <c:pt idx="1527">
                  <c:v>3715</c:v>
                </c:pt>
                <c:pt idx="1528">
                  <c:v>3716</c:v>
                </c:pt>
                <c:pt idx="1529">
                  <c:v>3717</c:v>
                </c:pt>
                <c:pt idx="1530">
                  <c:v>3718</c:v>
                </c:pt>
                <c:pt idx="1531">
                  <c:v>3719</c:v>
                </c:pt>
                <c:pt idx="1532">
                  <c:v>3720</c:v>
                </c:pt>
                <c:pt idx="1533">
                  <c:v>3721</c:v>
                </c:pt>
                <c:pt idx="1534">
                  <c:v>3722</c:v>
                </c:pt>
                <c:pt idx="1535">
                  <c:v>3723</c:v>
                </c:pt>
                <c:pt idx="1536">
                  <c:v>3724</c:v>
                </c:pt>
                <c:pt idx="1537">
                  <c:v>3725</c:v>
                </c:pt>
                <c:pt idx="1538">
                  <c:v>3726</c:v>
                </c:pt>
                <c:pt idx="1539">
                  <c:v>3727</c:v>
                </c:pt>
                <c:pt idx="1540">
                  <c:v>3728</c:v>
                </c:pt>
                <c:pt idx="1541">
                  <c:v>3729</c:v>
                </c:pt>
                <c:pt idx="1542">
                  <c:v>3730</c:v>
                </c:pt>
                <c:pt idx="1543">
                  <c:v>3731</c:v>
                </c:pt>
                <c:pt idx="1544">
                  <c:v>3732</c:v>
                </c:pt>
                <c:pt idx="1545">
                  <c:v>3733</c:v>
                </c:pt>
                <c:pt idx="1546">
                  <c:v>3734</c:v>
                </c:pt>
                <c:pt idx="1547">
                  <c:v>3735</c:v>
                </c:pt>
                <c:pt idx="1548">
                  <c:v>3736</c:v>
                </c:pt>
                <c:pt idx="1549">
                  <c:v>3737</c:v>
                </c:pt>
                <c:pt idx="1550">
                  <c:v>3738</c:v>
                </c:pt>
                <c:pt idx="1551">
                  <c:v>3739</c:v>
                </c:pt>
                <c:pt idx="1552">
                  <c:v>3740</c:v>
                </c:pt>
                <c:pt idx="1553">
                  <c:v>3741</c:v>
                </c:pt>
                <c:pt idx="1554">
                  <c:v>3742</c:v>
                </c:pt>
                <c:pt idx="1555">
                  <c:v>3743</c:v>
                </c:pt>
                <c:pt idx="1556">
                  <c:v>3744</c:v>
                </c:pt>
                <c:pt idx="1557">
                  <c:v>3745</c:v>
                </c:pt>
                <c:pt idx="1558">
                  <c:v>3746</c:v>
                </c:pt>
                <c:pt idx="1559">
                  <c:v>3747</c:v>
                </c:pt>
                <c:pt idx="1560">
                  <c:v>3748</c:v>
                </c:pt>
                <c:pt idx="1561">
                  <c:v>3749</c:v>
                </c:pt>
                <c:pt idx="1562">
                  <c:v>3750</c:v>
                </c:pt>
                <c:pt idx="1563">
                  <c:v>3751</c:v>
                </c:pt>
                <c:pt idx="1564">
                  <c:v>3752</c:v>
                </c:pt>
                <c:pt idx="1565">
                  <c:v>3753</c:v>
                </c:pt>
                <c:pt idx="1566">
                  <c:v>3754</c:v>
                </c:pt>
                <c:pt idx="1567">
                  <c:v>3755</c:v>
                </c:pt>
                <c:pt idx="1568">
                  <c:v>3756</c:v>
                </c:pt>
                <c:pt idx="1569">
                  <c:v>3757</c:v>
                </c:pt>
                <c:pt idx="1570">
                  <c:v>3758</c:v>
                </c:pt>
                <c:pt idx="1571">
                  <c:v>3759</c:v>
                </c:pt>
                <c:pt idx="1572">
                  <c:v>3760</c:v>
                </c:pt>
                <c:pt idx="1573">
                  <c:v>3761</c:v>
                </c:pt>
                <c:pt idx="1574">
                  <c:v>3762</c:v>
                </c:pt>
                <c:pt idx="1575">
                  <c:v>3763</c:v>
                </c:pt>
                <c:pt idx="1576">
                  <c:v>3764</c:v>
                </c:pt>
                <c:pt idx="1577">
                  <c:v>3765</c:v>
                </c:pt>
                <c:pt idx="1578">
                  <c:v>3766</c:v>
                </c:pt>
                <c:pt idx="1579">
                  <c:v>3767</c:v>
                </c:pt>
                <c:pt idx="1580">
                  <c:v>3768</c:v>
                </c:pt>
                <c:pt idx="1581">
                  <c:v>3769</c:v>
                </c:pt>
                <c:pt idx="1582">
                  <c:v>3770</c:v>
                </c:pt>
                <c:pt idx="1583">
                  <c:v>3771</c:v>
                </c:pt>
                <c:pt idx="1584">
                  <c:v>3772</c:v>
                </c:pt>
                <c:pt idx="1585">
                  <c:v>3773</c:v>
                </c:pt>
                <c:pt idx="1586">
                  <c:v>3774</c:v>
                </c:pt>
                <c:pt idx="1587">
                  <c:v>3775</c:v>
                </c:pt>
                <c:pt idx="1588">
                  <c:v>3776</c:v>
                </c:pt>
                <c:pt idx="1589">
                  <c:v>3777</c:v>
                </c:pt>
                <c:pt idx="1590">
                  <c:v>3778</c:v>
                </c:pt>
                <c:pt idx="1591">
                  <c:v>3779</c:v>
                </c:pt>
                <c:pt idx="1592">
                  <c:v>3780</c:v>
                </c:pt>
                <c:pt idx="1593">
                  <c:v>3781</c:v>
                </c:pt>
                <c:pt idx="1594">
                  <c:v>3782</c:v>
                </c:pt>
                <c:pt idx="1595">
                  <c:v>3783</c:v>
                </c:pt>
                <c:pt idx="1596">
                  <c:v>3784</c:v>
                </c:pt>
                <c:pt idx="1597">
                  <c:v>3785</c:v>
                </c:pt>
                <c:pt idx="1598">
                  <c:v>3786</c:v>
                </c:pt>
                <c:pt idx="1599">
                  <c:v>3787</c:v>
                </c:pt>
                <c:pt idx="1600">
                  <c:v>3788</c:v>
                </c:pt>
                <c:pt idx="1601">
                  <c:v>3789</c:v>
                </c:pt>
                <c:pt idx="1602">
                  <c:v>3790</c:v>
                </c:pt>
                <c:pt idx="1603">
                  <c:v>3791</c:v>
                </c:pt>
                <c:pt idx="1604">
                  <c:v>3792</c:v>
                </c:pt>
                <c:pt idx="1605">
                  <c:v>3793</c:v>
                </c:pt>
                <c:pt idx="1606">
                  <c:v>3794</c:v>
                </c:pt>
                <c:pt idx="1607">
                  <c:v>3795</c:v>
                </c:pt>
                <c:pt idx="1608">
                  <c:v>3796</c:v>
                </c:pt>
                <c:pt idx="1609">
                  <c:v>3797</c:v>
                </c:pt>
                <c:pt idx="1610">
                  <c:v>3798</c:v>
                </c:pt>
                <c:pt idx="1611">
                  <c:v>3799</c:v>
                </c:pt>
                <c:pt idx="1612">
                  <c:v>3800</c:v>
                </c:pt>
                <c:pt idx="1613">
                  <c:v>3801</c:v>
                </c:pt>
                <c:pt idx="1614">
                  <c:v>3802</c:v>
                </c:pt>
                <c:pt idx="1615">
                  <c:v>3803</c:v>
                </c:pt>
                <c:pt idx="1616">
                  <c:v>3804</c:v>
                </c:pt>
                <c:pt idx="1617">
                  <c:v>3805</c:v>
                </c:pt>
                <c:pt idx="1618">
                  <c:v>3806</c:v>
                </c:pt>
                <c:pt idx="1619">
                  <c:v>3807</c:v>
                </c:pt>
                <c:pt idx="1620">
                  <c:v>3808</c:v>
                </c:pt>
                <c:pt idx="1621">
                  <c:v>3809</c:v>
                </c:pt>
                <c:pt idx="1622">
                  <c:v>3810</c:v>
                </c:pt>
                <c:pt idx="1623">
                  <c:v>3811</c:v>
                </c:pt>
                <c:pt idx="1624">
                  <c:v>3812</c:v>
                </c:pt>
                <c:pt idx="1625">
                  <c:v>3813</c:v>
                </c:pt>
                <c:pt idx="1626">
                  <c:v>3814</c:v>
                </c:pt>
                <c:pt idx="1627">
                  <c:v>3815</c:v>
                </c:pt>
                <c:pt idx="1628">
                  <c:v>3816</c:v>
                </c:pt>
                <c:pt idx="1629">
                  <c:v>3817</c:v>
                </c:pt>
                <c:pt idx="1630">
                  <c:v>3818</c:v>
                </c:pt>
                <c:pt idx="1631">
                  <c:v>3819</c:v>
                </c:pt>
                <c:pt idx="1632">
                  <c:v>3820</c:v>
                </c:pt>
                <c:pt idx="1633">
                  <c:v>3821</c:v>
                </c:pt>
                <c:pt idx="1634">
                  <c:v>3822</c:v>
                </c:pt>
                <c:pt idx="1635">
                  <c:v>3823</c:v>
                </c:pt>
                <c:pt idx="1636">
                  <c:v>3824</c:v>
                </c:pt>
                <c:pt idx="1637">
                  <c:v>3825</c:v>
                </c:pt>
                <c:pt idx="1638">
                  <c:v>3826</c:v>
                </c:pt>
                <c:pt idx="1639">
                  <c:v>3827</c:v>
                </c:pt>
                <c:pt idx="1640">
                  <c:v>3828</c:v>
                </c:pt>
                <c:pt idx="1641">
                  <c:v>3829</c:v>
                </c:pt>
                <c:pt idx="1642">
                  <c:v>3830</c:v>
                </c:pt>
                <c:pt idx="1643">
                  <c:v>3831</c:v>
                </c:pt>
                <c:pt idx="1644">
                  <c:v>3832</c:v>
                </c:pt>
                <c:pt idx="1645">
                  <c:v>3833</c:v>
                </c:pt>
                <c:pt idx="1646">
                  <c:v>3834</c:v>
                </c:pt>
                <c:pt idx="1647">
                  <c:v>3835</c:v>
                </c:pt>
                <c:pt idx="1648">
                  <c:v>3836</c:v>
                </c:pt>
                <c:pt idx="1649">
                  <c:v>3837</c:v>
                </c:pt>
                <c:pt idx="1650">
                  <c:v>3838</c:v>
                </c:pt>
                <c:pt idx="1651">
                  <c:v>3839</c:v>
                </c:pt>
                <c:pt idx="1652">
                  <c:v>3840</c:v>
                </c:pt>
                <c:pt idx="1653">
                  <c:v>3841</c:v>
                </c:pt>
                <c:pt idx="1654">
                  <c:v>3842</c:v>
                </c:pt>
                <c:pt idx="1655">
                  <c:v>3843</c:v>
                </c:pt>
                <c:pt idx="1656">
                  <c:v>3844</c:v>
                </c:pt>
                <c:pt idx="1657">
                  <c:v>3845</c:v>
                </c:pt>
                <c:pt idx="1658">
                  <c:v>3846</c:v>
                </c:pt>
                <c:pt idx="1659">
                  <c:v>3847</c:v>
                </c:pt>
                <c:pt idx="1660">
                  <c:v>3848</c:v>
                </c:pt>
                <c:pt idx="1661">
                  <c:v>3849</c:v>
                </c:pt>
                <c:pt idx="1662">
                  <c:v>3850</c:v>
                </c:pt>
                <c:pt idx="1663">
                  <c:v>3851</c:v>
                </c:pt>
                <c:pt idx="1664">
                  <c:v>3852</c:v>
                </c:pt>
                <c:pt idx="1665">
                  <c:v>3853</c:v>
                </c:pt>
                <c:pt idx="1666">
                  <c:v>3854</c:v>
                </c:pt>
                <c:pt idx="1667">
                  <c:v>3855</c:v>
                </c:pt>
                <c:pt idx="1668">
                  <c:v>3856</c:v>
                </c:pt>
                <c:pt idx="1669">
                  <c:v>3857</c:v>
                </c:pt>
                <c:pt idx="1670">
                  <c:v>3858</c:v>
                </c:pt>
                <c:pt idx="1671">
                  <c:v>3859</c:v>
                </c:pt>
                <c:pt idx="1672">
                  <c:v>3860</c:v>
                </c:pt>
                <c:pt idx="1673">
                  <c:v>3861</c:v>
                </c:pt>
                <c:pt idx="1674">
                  <c:v>3862</c:v>
                </c:pt>
                <c:pt idx="1675">
                  <c:v>3863</c:v>
                </c:pt>
                <c:pt idx="1676">
                  <c:v>3864</c:v>
                </c:pt>
                <c:pt idx="1677">
                  <c:v>3865</c:v>
                </c:pt>
                <c:pt idx="1678">
                  <c:v>3866</c:v>
                </c:pt>
                <c:pt idx="1679">
                  <c:v>3867</c:v>
                </c:pt>
                <c:pt idx="1680">
                  <c:v>3868</c:v>
                </c:pt>
                <c:pt idx="1681">
                  <c:v>3869</c:v>
                </c:pt>
                <c:pt idx="1682">
                  <c:v>3870</c:v>
                </c:pt>
                <c:pt idx="1683">
                  <c:v>3871</c:v>
                </c:pt>
                <c:pt idx="1684">
                  <c:v>3872</c:v>
                </c:pt>
                <c:pt idx="1685">
                  <c:v>3873</c:v>
                </c:pt>
                <c:pt idx="1686">
                  <c:v>3874</c:v>
                </c:pt>
                <c:pt idx="1687">
                  <c:v>3875</c:v>
                </c:pt>
                <c:pt idx="1688">
                  <c:v>3876</c:v>
                </c:pt>
                <c:pt idx="1689">
                  <c:v>3877</c:v>
                </c:pt>
                <c:pt idx="1690">
                  <c:v>3878</c:v>
                </c:pt>
                <c:pt idx="1691">
                  <c:v>3879</c:v>
                </c:pt>
                <c:pt idx="1692">
                  <c:v>3880</c:v>
                </c:pt>
                <c:pt idx="1693">
                  <c:v>3881</c:v>
                </c:pt>
                <c:pt idx="1694">
                  <c:v>3882</c:v>
                </c:pt>
                <c:pt idx="1695">
                  <c:v>3883</c:v>
                </c:pt>
                <c:pt idx="1696">
                  <c:v>3884</c:v>
                </c:pt>
                <c:pt idx="1697">
                  <c:v>3885</c:v>
                </c:pt>
                <c:pt idx="1698">
                  <c:v>3886</c:v>
                </c:pt>
                <c:pt idx="1699">
                  <c:v>3887</c:v>
                </c:pt>
                <c:pt idx="1700">
                  <c:v>3888</c:v>
                </c:pt>
                <c:pt idx="1701">
                  <c:v>3889</c:v>
                </c:pt>
                <c:pt idx="1702">
                  <c:v>3890</c:v>
                </c:pt>
                <c:pt idx="1703">
                  <c:v>3891</c:v>
                </c:pt>
                <c:pt idx="1704">
                  <c:v>3892</c:v>
                </c:pt>
                <c:pt idx="1705">
                  <c:v>3893</c:v>
                </c:pt>
                <c:pt idx="1706">
                  <c:v>3894</c:v>
                </c:pt>
                <c:pt idx="1707">
                  <c:v>3895</c:v>
                </c:pt>
                <c:pt idx="1708">
                  <c:v>3896</c:v>
                </c:pt>
                <c:pt idx="1709">
                  <c:v>3897</c:v>
                </c:pt>
                <c:pt idx="1710">
                  <c:v>3898</c:v>
                </c:pt>
                <c:pt idx="1711">
                  <c:v>3899</c:v>
                </c:pt>
                <c:pt idx="1712">
                  <c:v>3900</c:v>
                </c:pt>
                <c:pt idx="1713">
                  <c:v>3901</c:v>
                </c:pt>
                <c:pt idx="1714">
                  <c:v>3902</c:v>
                </c:pt>
                <c:pt idx="1715">
                  <c:v>3903</c:v>
                </c:pt>
                <c:pt idx="1716">
                  <c:v>3904</c:v>
                </c:pt>
                <c:pt idx="1717">
                  <c:v>3905</c:v>
                </c:pt>
                <c:pt idx="1718">
                  <c:v>3906</c:v>
                </c:pt>
                <c:pt idx="1719">
                  <c:v>3907</c:v>
                </c:pt>
                <c:pt idx="1720">
                  <c:v>3908</c:v>
                </c:pt>
                <c:pt idx="1721">
                  <c:v>3909</c:v>
                </c:pt>
                <c:pt idx="1722">
                  <c:v>3910</c:v>
                </c:pt>
                <c:pt idx="1723">
                  <c:v>3911</c:v>
                </c:pt>
                <c:pt idx="1724">
                  <c:v>3912</c:v>
                </c:pt>
                <c:pt idx="1725">
                  <c:v>3913</c:v>
                </c:pt>
                <c:pt idx="1726">
                  <c:v>3914</c:v>
                </c:pt>
                <c:pt idx="1727">
                  <c:v>3915</c:v>
                </c:pt>
                <c:pt idx="1728">
                  <c:v>3916</c:v>
                </c:pt>
                <c:pt idx="1729">
                  <c:v>3917</c:v>
                </c:pt>
                <c:pt idx="1730">
                  <c:v>3918</c:v>
                </c:pt>
                <c:pt idx="1731">
                  <c:v>3919</c:v>
                </c:pt>
                <c:pt idx="1732">
                  <c:v>3920</c:v>
                </c:pt>
                <c:pt idx="1733">
                  <c:v>3921</c:v>
                </c:pt>
                <c:pt idx="1734">
                  <c:v>3922</c:v>
                </c:pt>
                <c:pt idx="1735">
                  <c:v>3923</c:v>
                </c:pt>
                <c:pt idx="1736">
                  <c:v>3924</c:v>
                </c:pt>
                <c:pt idx="1737">
                  <c:v>3925</c:v>
                </c:pt>
                <c:pt idx="1738">
                  <c:v>3926</c:v>
                </c:pt>
                <c:pt idx="1739">
                  <c:v>3927</c:v>
                </c:pt>
                <c:pt idx="1740">
                  <c:v>3928</c:v>
                </c:pt>
                <c:pt idx="1741">
                  <c:v>3929</c:v>
                </c:pt>
                <c:pt idx="1742">
                  <c:v>3930</c:v>
                </c:pt>
                <c:pt idx="1743">
                  <c:v>3931</c:v>
                </c:pt>
                <c:pt idx="1744">
                  <c:v>3932</c:v>
                </c:pt>
                <c:pt idx="1745">
                  <c:v>3933</c:v>
                </c:pt>
                <c:pt idx="1746">
                  <c:v>3934</c:v>
                </c:pt>
                <c:pt idx="1747">
                  <c:v>3935</c:v>
                </c:pt>
                <c:pt idx="1748">
                  <c:v>3936</c:v>
                </c:pt>
                <c:pt idx="1749">
                  <c:v>3937</c:v>
                </c:pt>
                <c:pt idx="1750">
                  <c:v>3938</c:v>
                </c:pt>
                <c:pt idx="1751">
                  <c:v>3939</c:v>
                </c:pt>
                <c:pt idx="1752">
                  <c:v>3940</c:v>
                </c:pt>
                <c:pt idx="1753">
                  <c:v>3941</c:v>
                </c:pt>
                <c:pt idx="1754">
                  <c:v>3942</c:v>
                </c:pt>
                <c:pt idx="1755">
                  <c:v>3943</c:v>
                </c:pt>
                <c:pt idx="1756">
                  <c:v>3944</c:v>
                </c:pt>
                <c:pt idx="1757">
                  <c:v>3945</c:v>
                </c:pt>
                <c:pt idx="1758">
                  <c:v>3946</c:v>
                </c:pt>
                <c:pt idx="1759">
                  <c:v>3947</c:v>
                </c:pt>
                <c:pt idx="1760">
                  <c:v>3948</c:v>
                </c:pt>
                <c:pt idx="1761">
                  <c:v>3949</c:v>
                </c:pt>
                <c:pt idx="1762">
                  <c:v>3950</c:v>
                </c:pt>
                <c:pt idx="1763">
                  <c:v>3951</c:v>
                </c:pt>
                <c:pt idx="1764">
                  <c:v>3952</c:v>
                </c:pt>
                <c:pt idx="1765">
                  <c:v>3953</c:v>
                </c:pt>
                <c:pt idx="1766">
                  <c:v>3954</c:v>
                </c:pt>
                <c:pt idx="1767">
                  <c:v>3955</c:v>
                </c:pt>
                <c:pt idx="1768">
                  <c:v>3956</c:v>
                </c:pt>
                <c:pt idx="1769">
                  <c:v>3957</c:v>
                </c:pt>
                <c:pt idx="1770">
                  <c:v>3958</c:v>
                </c:pt>
                <c:pt idx="1771">
                  <c:v>3959</c:v>
                </c:pt>
                <c:pt idx="1772">
                  <c:v>3960</c:v>
                </c:pt>
                <c:pt idx="1773">
                  <c:v>3961</c:v>
                </c:pt>
                <c:pt idx="1774">
                  <c:v>3962</c:v>
                </c:pt>
                <c:pt idx="1775">
                  <c:v>3963</c:v>
                </c:pt>
                <c:pt idx="1776">
                  <c:v>3964</c:v>
                </c:pt>
                <c:pt idx="1777">
                  <c:v>3965</c:v>
                </c:pt>
                <c:pt idx="1778">
                  <c:v>3966</c:v>
                </c:pt>
                <c:pt idx="1779">
                  <c:v>3967</c:v>
                </c:pt>
                <c:pt idx="1780">
                  <c:v>3968</c:v>
                </c:pt>
                <c:pt idx="1781">
                  <c:v>3969</c:v>
                </c:pt>
                <c:pt idx="1782">
                  <c:v>3970</c:v>
                </c:pt>
                <c:pt idx="1783">
                  <c:v>3971</c:v>
                </c:pt>
                <c:pt idx="1784">
                  <c:v>3972</c:v>
                </c:pt>
                <c:pt idx="1785">
                  <c:v>3973</c:v>
                </c:pt>
                <c:pt idx="1786">
                  <c:v>3974</c:v>
                </c:pt>
                <c:pt idx="1787">
                  <c:v>3975</c:v>
                </c:pt>
                <c:pt idx="1788">
                  <c:v>3976</c:v>
                </c:pt>
                <c:pt idx="1789">
                  <c:v>3977</c:v>
                </c:pt>
                <c:pt idx="1790">
                  <c:v>3978</c:v>
                </c:pt>
                <c:pt idx="1791">
                  <c:v>3979</c:v>
                </c:pt>
                <c:pt idx="1792">
                  <c:v>3980</c:v>
                </c:pt>
                <c:pt idx="1793">
                  <c:v>3981</c:v>
                </c:pt>
                <c:pt idx="1794">
                  <c:v>3982</c:v>
                </c:pt>
                <c:pt idx="1795">
                  <c:v>3983</c:v>
                </c:pt>
                <c:pt idx="1796">
                  <c:v>3984</c:v>
                </c:pt>
                <c:pt idx="1797">
                  <c:v>3985</c:v>
                </c:pt>
                <c:pt idx="1798">
                  <c:v>3986</c:v>
                </c:pt>
                <c:pt idx="1799">
                  <c:v>3987</c:v>
                </c:pt>
                <c:pt idx="1800">
                  <c:v>3988</c:v>
                </c:pt>
                <c:pt idx="1801">
                  <c:v>3989</c:v>
                </c:pt>
                <c:pt idx="1802">
                  <c:v>3990</c:v>
                </c:pt>
                <c:pt idx="1803">
                  <c:v>3991</c:v>
                </c:pt>
                <c:pt idx="1804">
                  <c:v>3992</c:v>
                </c:pt>
                <c:pt idx="1805">
                  <c:v>3993</c:v>
                </c:pt>
                <c:pt idx="1806">
                  <c:v>3994</c:v>
                </c:pt>
                <c:pt idx="1807">
                  <c:v>3995</c:v>
                </c:pt>
                <c:pt idx="1808">
                  <c:v>3996</c:v>
                </c:pt>
                <c:pt idx="1809">
                  <c:v>3997</c:v>
                </c:pt>
                <c:pt idx="1810">
                  <c:v>3998</c:v>
                </c:pt>
                <c:pt idx="1811">
                  <c:v>3999</c:v>
                </c:pt>
                <c:pt idx="1812">
                  <c:v>4000</c:v>
                </c:pt>
                <c:pt idx="1813">
                  <c:v>4001</c:v>
                </c:pt>
                <c:pt idx="1814">
                  <c:v>4002</c:v>
                </c:pt>
                <c:pt idx="1815">
                  <c:v>4003</c:v>
                </c:pt>
                <c:pt idx="1816">
                  <c:v>4004</c:v>
                </c:pt>
                <c:pt idx="1817">
                  <c:v>4005</c:v>
                </c:pt>
                <c:pt idx="1818">
                  <c:v>4006</c:v>
                </c:pt>
                <c:pt idx="1819">
                  <c:v>4007</c:v>
                </c:pt>
                <c:pt idx="1820">
                  <c:v>4008</c:v>
                </c:pt>
                <c:pt idx="1821">
                  <c:v>4009</c:v>
                </c:pt>
                <c:pt idx="1822">
                  <c:v>4010</c:v>
                </c:pt>
                <c:pt idx="1823">
                  <c:v>4011</c:v>
                </c:pt>
                <c:pt idx="1824">
                  <c:v>4012</c:v>
                </c:pt>
                <c:pt idx="1825">
                  <c:v>4013</c:v>
                </c:pt>
                <c:pt idx="1826">
                  <c:v>4014</c:v>
                </c:pt>
                <c:pt idx="1827">
                  <c:v>4015</c:v>
                </c:pt>
                <c:pt idx="1828">
                  <c:v>4016</c:v>
                </c:pt>
                <c:pt idx="1829">
                  <c:v>4017</c:v>
                </c:pt>
                <c:pt idx="1830">
                  <c:v>4018</c:v>
                </c:pt>
                <c:pt idx="1831">
                  <c:v>4019</c:v>
                </c:pt>
                <c:pt idx="1832">
                  <c:v>4020</c:v>
                </c:pt>
                <c:pt idx="1833">
                  <c:v>4021</c:v>
                </c:pt>
                <c:pt idx="1834">
                  <c:v>4022</c:v>
                </c:pt>
                <c:pt idx="1835">
                  <c:v>4023</c:v>
                </c:pt>
                <c:pt idx="1836">
                  <c:v>4024</c:v>
                </c:pt>
                <c:pt idx="1837">
                  <c:v>4025</c:v>
                </c:pt>
                <c:pt idx="1838">
                  <c:v>4026</c:v>
                </c:pt>
                <c:pt idx="1839">
                  <c:v>4027</c:v>
                </c:pt>
                <c:pt idx="1840">
                  <c:v>4028</c:v>
                </c:pt>
                <c:pt idx="1841">
                  <c:v>4029</c:v>
                </c:pt>
                <c:pt idx="1842">
                  <c:v>4030</c:v>
                </c:pt>
                <c:pt idx="1843">
                  <c:v>4031</c:v>
                </c:pt>
                <c:pt idx="1844">
                  <c:v>4032</c:v>
                </c:pt>
                <c:pt idx="1845">
                  <c:v>4033</c:v>
                </c:pt>
                <c:pt idx="1846">
                  <c:v>4034</c:v>
                </c:pt>
                <c:pt idx="1847">
                  <c:v>4035</c:v>
                </c:pt>
                <c:pt idx="1848">
                  <c:v>4036</c:v>
                </c:pt>
                <c:pt idx="1849">
                  <c:v>4037</c:v>
                </c:pt>
                <c:pt idx="1850">
                  <c:v>4038</c:v>
                </c:pt>
                <c:pt idx="1851">
                  <c:v>4039</c:v>
                </c:pt>
                <c:pt idx="1852">
                  <c:v>4040</c:v>
                </c:pt>
                <c:pt idx="1853">
                  <c:v>4041</c:v>
                </c:pt>
                <c:pt idx="1854">
                  <c:v>4042</c:v>
                </c:pt>
                <c:pt idx="1855">
                  <c:v>4043</c:v>
                </c:pt>
                <c:pt idx="1856">
                  <c:v>4044</c:v>
                </c:pt>
                <c:pt idx="1857">
                  <c:v>4045</c:v>
                </c:pt>
                <c:pt idx="1858">
                  <c:v>4046</c:v>
                </c:pt>
                <c:pt idx="1859">
                  <c:v>4047</c:v>
                </c:pt>
                <c:pt idx="1860">
                  <c:v>4048</c:v>
                </c:pt>
                <c:pt idx="1861">
                  <c:v>4049</c:v>
                </c:pt>
                <c:pt idx="1862">
                  <c:v>4050</c:v>
                </c:pt>
                <c:pt idx="1863">
                  <c:v>4051</c:v>
                </c:pt>
                <c:pt idx="1864">
                  <c:v>4052</c:v>
                </c:pt>
                <c:pt idx="1865">
                  <c:v>4053</c:v>
                </c:pt>
                <c:pt idx="1866">
                  <c:v>4054</c:v>
                </c:pt>
                <c:pt idx="1867">
                  <c:v>4055</c:v>
                </c:pt>
                <c:pt idx="1868">
                  <c:v>4056</c:v>
                </c:pt>
                <c:pt idx="1869">
                  <c:v>4057</c:v>
                </c:pt>
                <c:pt idx="1870">
                  <c:v>4058</c:v>
                </c:pt>
                <c:pt idx="1871">
                  <c:v>4059</c:v>
                </c:pt>
                <c:pt idx="1872">
                  <c:v>4060</c:v>
                </c:pt>
                <c:pt idx="1873">
                  <c:v>4061</c:v>
                </c:pt>
                <c:pt idx="1874">
                  <c:v>4062</c:v>
                </c:pt>
                <c:pt idx="1875">
                  <c:v>4063</c:v>
                </c:pt>
                <c:pt idx="1876">
                  <c:v>4064</c:v>
                </c:pt>
                <c:pt idx="1877">
                  <c:v>4065</c:v>
                </c:pt>
                <c:pt idx="1878">
                  <c:v>4066</c:v>
                </c:pt>
                <c:pt idx="1879">
                  <c:v>4067</c:v>
                </c:pt>
                <c:pt idx="1880">
                  <c:v>4068</c:v>
                </c:pt>
                <c:pt idx="1881">
                  <c:v>4069</c:v>
                </c:pt>
                <c:pt idx="1882">
                  <c:v>4070</c:v>
                </c:pt>
                <c:pt idx="1883">
                  <c:v>4071</c:v>
                </c:pt>
                <c:pt idx="1884">
                  <c:v>4072</c:v>
                </c:pt>
                <c:pt idx="1885">
                  <c:v>4073</c:v>
                </c:pt>
                <c:pt idx="1886">
                  <c:v>4074</c:v>
                </c:pt>
                <c:pt idx="1887">
                  <c:v>4075</c:v>
                </c:pt>
                <c:pt idx="1888">
                  <c:v>4076</c:v>
                </c:pt>
                <c:pt idx="1889">
                  <c:v>4077</c:v>
                </c:pt>
                <c:pt idx="1890">
                  <c:v>4078</c:v>
                </c:pt>
                <c:pt idx="1891">
                  <c:v>4079</c:v>
                </c:pt>
                <c:pt idx="1892">
                  <c:v>4080</c:v>
                </c:pt>
                <c:pt idx="1893">
                  <c:v>4081</c:v>
                </c:pt>
                <c:pt idx="1894">
                  <c:v>4082</c:v>
                </c:pt>
                <c:pt idx="1895">
                  <c:v>4083</c:v>
                </c:pt>
                <c:pt idx="1896">
                  <c:v>4084</c:v>
                </c:pt>
                <c:pt idx="1897">
                  <c:v>4085</c:v>
                </c:pt>
                <c:pt idx="1898">
                  <c:v>4086</c:v>
                </c:pt>
                <c:pt idx="1899">
                  <c:v>4087</c:v>
                </c:pt>
                <c:pt idx="1900">
                  <c:v>4088</c:v>
                </c:pt>
                <c:pt idx="1901">
                  <c:v>4089</c:v>
                </c:pt>
                <c:pt idx="1902">
                  <c:v>4090</c:v>
                </c:pt>
                <c:pt idx="1903">
                  <c:v>4091</c:v>
                </c:pt>
                <c:pt idx="1904">
                  <c:v>4092</c:v>
                </c:pt>
                <c:pt idx="1905">
                  <c:v>4093</c:v>
                </c:pt>
                <c:pt idx="1906">
                  <c:v>4094</c:v>
                </c:pt>
                <c:pt idx="1907">
                  <c:v>4095</c:v>
                </c:pt>
                <c:pt idx="1908">
                  <c:v>4096</c:v>
                </c:pt>
                <c:pt idx="1909">
                  <c:v>4097</c:v>
                </c:pt>
                <c:pt idx="1910">
                  <c:v>4098</c:v>
                </c:pt>
                <c:pt idx="1911">
                  <c:v>4099</c:v>
                </c:pt>
                <c:pt idx="1912">
                  <c:v>4100</c:v>
                </c:pt>
                <c:pt idx="1913">
                  <c:v>4101</c:v>
                </c:pt>
                <c:pt idx="1914">
                  <c:v>4102</c:v>
                </c:pt>
                <c:pt idx="1915">
                  <c:v>4103</c:v>
                </c:pt>
                <c:pt idx="1916">
                  <c:v>4104</c:v>
                </c:pt>
                <c:pt idx="1917">
                  <c:v>4105</c:v>
                </c:pt>
                <c:pt idx="1918">
                  <c:v>4106</c:v>
                </c:pt>
                <c:pt idx="1919">
                  <c:v>4107</c:v>
                </c:pt>
                <c:pt idx="1920">
                  <c:v>4108</c:v>
                </c:pt>
                <c:pt idx="1921">
                  <c:v>4109</c:v>
                </c:pt>
                <c:pt idx="1922">
                  <c:v>4110</c:v>
                </c:pt>
                <c:pt idx="1923">
                  <c:v>4111</c:v>
                </c:pt>
                <c:pt idx="1924">
                  <c:v>4112</c:v>
                </c:pt>
                <c:pt idx="1925">
                  <c:v>4113</c:v>
                </c:pt>
                <c:pt idx="1926">
                  <c:v>4114</c:v>
                </c:pt>
                <c:pt idx="1927">
                  <c:v>4115</c:v>
                </c:pt>
                <c:pt idx="1928">
                  <c:v>4116</c:v>
                </c:pt>
                <c:pt idx="1929">
                  <c:v>4117</c:v>
                </c:pt>
                <c:pt idx="1930">
                  <c:v>4118</c:v>
                </c:pt>
                <c:pt idx="1931">
                  <c:v>4119</c:v>
                </c:pt>
                <c:pt idx="1932">
                  <c:v>4120</c:v>
                </c:pt>
                <c:pt idx="1933">
                  <c:v>4121</c:v>
                </c:pt>
                <c:pt idx="1934">
                  <c:v>4122</c:v>
                </c:pt>
                <c:pt idx="1935">
                  <c:v>4123</c:v>
                </c:pt>
                <c:pt idx="1936">
                  <c:v>4124</c:v>
                </c:pt>
                <c:pt idx="1937">
                  <c:v>4125</c:v>
                </c:pt>
                <c:pt idx="1938">
                  <c:v>4126</c:v>
                </c:pt>
                <c:pt idx="1939">
                  <c:v>4127</c:v>
                </c:pt>
                <c:pt idx="1940">
                  <c:v>4128</c:v>
                </c:pt>
                <c:pt idx="1941">
                  <c:v>4129</c:v>
                </c:pt>
                <c:pt idx="1942">
                  <c:v>4130</c:v>
                </c:pt>
                <c:pt idx="1943">
                  <c:v>4131</c:v>
                </c:pt>
                <c:pt idx="1944">
                  <c:v>4132</c:v>
                </c:pt>
                <c:pt idx="1945">
                  <c:v>4133</c:v>
                </c:pt>
                <c:pt idx="1946">
                  <c:v>4134</c:v>
                </c:pt>
                <c:pt idx="1947">
                  <c:v>4135</c:v>
                </c:pt>
                <c:pt idx="1948">
                  <c:v>4136</c:v>
                </c:pt>
                <c:pt idx="1949">
                  <c:v>4137</c:v>
                </c:pt>
                <c:pt idx="1950">
                  <c:v>4138</c:v>
                </c:pt>
                <c:pt idx="1951">
                  <c:v>4139</c:v>
                </c:pt>
                <c:pt idx="1952">
                  <c:v>4140</c:v>
                </c:pt>
                <c:pt idx="1953">
                  <c:v>4141</c:v>
                </c:pt>
                <c:pt idx="1954">
                  <c:v>4142</c:v>
                </c:pt>
                <c:pt idx="1955">
                  <c:v>4143</c:v>
                </c:pt>
                <c:pt idx="1956">
                  <c:v>4144</c:v>
                </c:pt>
                <c:pt idx="1957">
                  <c:v>4145</c:v>
                </c:pt>
                <c:pt idx="1958">
                  <c:v>4146</c:v>
                </c:pt>
                <c:pt idx="1959">
                  <c:v>4147</c:v>
                </c:pt>
                <c:pt idx="1960">
                  <c:v>4148</c:v>
                </c:pt>
                <c:pt idx="1961">
                  <c:v>4149</c:v>
                </c:pt>
                <c:pt idx="1962">
                  <c:v>4150</c:v>
                </c:pt>
                <c:pt idx="1963">
                  <c:v>4151</c:v>
                </c:pt>
                <c:pt idx="1964">
                  <c:v>4152</c:v>
                </c:pt>
                <c:pt idx="1965">
                  <c:v>4153</c:v>
                </c:pt>
                <c:pt idx="1966">
                  <c:v>4154</c:v>
                </c:pt>
                <c:pt idx="1967">
                  <c:v>4155</c:v>
                </c:pt>
                <c:pt idx="1968">
                  <c:v>4156</c:v>
                </c:pt>
                <c:pt idx="1969">
                  <c:v>4157</c:v>
                </c:pt>
                <c:pt idx="1970">
                  <c:v>4158</c:v>
                </c:pt>
                <c:pt idx="1971">
                  <c:v>4159</c:v>
                </c:pt>
                <c:pt idx="1972">
                  <c:v>4160</c:v>
                </c:pt>
                <c:pt idx="1973">
                  <c:v>4161</c:v>
                </c:pt>
                <c:pt idx="1974">
                  <c:v>4162</c:v>
                </c:pt>
                <c:pt idx="1975">
                  <c:v>4163</c:v>
                </c:pt>
                <c:pt idx="1976">
                  <c:v>4164</c:v>
                </c:pt>
                <c:pt idx="1977">
                  <c:v>4165</c:v>
                </c:pt>
                <c:pt idx="1978">
                  <c:v>4166</c:v>
                </c:pt>
                <c:pt idx="1979">
                  <c:v>4167</c:v>
                </c:pt>
                <c:pt idx="1980">
                  <c:v>4168</c:v>
                </c:pt>
                <c:pt idx="1981">
                  <c:v>4169</c:v>
                </c:pt>
                <c:pt idx="1982">
                  <c:v>4170</c:v>
                </c:pt>
                <c:pt idx="1983">
                  <c:v>4171</c:v>
                </c:pt>
                <c:pt idx="1984">
                  <c:v>4172</c:v>
                </c:pt>
                <c:pt idx="1985">
                  <c:v>4173</c:v>
                </c:pt>
                <c:pt idx="1986">
                  <c:v>4174</c:v>
                </c:pt>
                <c:pt idx="1987">
                  <c:v>4175</c:v>
                </c:pt>
                <c:pt idx="1988">
                  <c:v>4176</c:v>
                </c:pt>
                <c:pt idx="1989">
                  <c:v>4177</c:v>
                </c:pt>
                <c:pt idx="1990">
                  <c:v>4178</c:v>
                </c:pt>
                <c:pt idx="1991">
                  <c:v>4179</c:v>
                </c:pt>
                <c:pt idx="1992">
                  <c:v>4180</c:v>
                </c:pt>
                <c:pt idx="1993">
                  <c:v>4181</c:v>
                </c:pt>
                <c:pt idx="1994">
                  <c:v>4182</c:v>
                </c:pt>
                <c:pt idx="1995">
                  <c:v>4183</c:v>
                </c:pt>
                <c:pt idx="1996">
                  <c:v>4184</c:v>
                </c:pt>
                <c:pt idx="1997">
                  <c:v>4185</c:v>
                </c:pt>
                <c:pt idx="1998">
                  <c:v>4186</c:v>
                </c:pt>
                <c:pt idx="1999">
                  <c:v>4187</c:v>
                </c:pt>
                <c:pt idx="2000">
                  <c:v>4188</c:v>
                </c:pt>
                <c:pt idx="2001">
                  <c:v>4189</c:v>
                </c:pt>
                <c:pt idx="2002">
                  <c:v>4190</c:v>
                </c:pt>
                <c:pt idx="2003">
                  <c:v>4191</c:v>
                </c:pt>
                <c:pt idx="2004">
                  <c:v>4192</c:v>
                </c:pt>
                <c:pt idx="2005">
                  <c:v>4193</c:v>
                </c:pt>
                <c:pt idx="2006">
                  <c:v>4194</c:v>
                </c:pt>
                <c:pt idx="2007">
                  <c:v>4195</c:v>
                </c:pt>
                <c:pt idx="2008">
                  <c:v>4196</c:v>
                </c:pt>
                <c:pt idx="2009">
                  <c:v>4197</c:v>
                </c:pt>
                <c:pt idx="2010">
                  <c:v>4198</c:v>
                </c:pt>
                <c:pt idx="2011">
                  <c:v>4199</c:v>
                </c:pt>
                <c:pt idx="2012">
                  <c:v>4200</c:v>
                </c:pt>
                <c:pt idx="2013">
                  <c:v>4201</c:v>
                </c:pt>
                <c:pt idx="2014">
                  <c:v>4202</c:v>
                </c:pt>
                <c:pt idx="2015">
                  <c:v>4203</c:v>
                </c:pt>
                <c:pt idx="2016">
                  <c:v>4204</c:v>
                </c:pt>
                <c:pt idx="2017">
                  <c:v>4205</c:v>
                </c:pt>
                <c:pt idx="2018">
                  <c:v>4206</c:v>
                </c:pt>
                <c:pt idx="2019">
                  <c:v>4207</c:v>
                </c:pt>
                <c:pt idx="2020">
                  <c:v>4208</c:v>
                </c:pt>
                <c:pt idx="2021">
                  <c:v>4209</c:v>
                </c:pt>
                <c:pt idx="2022">
                  <c:v>4210</c:v>
                </c:pt>
                <c:pt idx="2023">
                  <c:v>4211</c:v>
                </c:pt>
                <c:pt idx="2024">
                  <c:v>4212</c:v>
                </c:pt>
                <c:pt idx="2025">
                  <c:v>4213</c:v>
                </c:pt>
                <c:pt idx="2026">
                  <c:v>4214</c:v>
                </c:pt>
                <c:pt idx="2027">
                  <c:v>4215</c:v>
                </c:pt>
                <c:pt idx="2028">
                  <c:v>4216</c:v>
                </c:pt>
                <c:pt idx="2029">
                  <c:v>4217</c:v>
                </c:pt>
                <c:pt idx="2030">
                  <c:v>4218</c:v>
                </c:pt>
                <c:pt idx="2031">
                  <c:v>4219</c:v>
                </c:pt>
                <c:pt idx="2032">
                  <c:v>4220</c:v>
                </c:pt>
                <c:pt idx="2033">
                  <c:v>4221</c:v>
                </c:pt>
                <c:pt idx="2034">
                  <c:v>4222</c:v>
                </c:pt>
                <c:pt idx="2035">
                  <c:v>4223</c:v>
                </c:pt>
                <c:pt idx="2036">
                  <c:v>4224</c:v>
                </c:pt>
                <c:pt idx="2037">
                  <c:v>4225</c:v>
                </c:pt>
                <c:pt idx="2038">
                  <c:v>4226</c:v>
                </c:pt>
                <c:pt idx="2039">
                  <c:v>4227</c:v>
                </c:pt>
                <c:pt idx="2040">
                  <c:v>4228</c:v>
                </c:pt>
                <c:pt idx="2041">
                  <c:v>4229</c:v>
                </c:pt>
                <c:pt idx="2042">
                  <c:v>4230</c:v>
                </c:pt>
                <c:pt idx="2043">
                  <c:v>4231</c:v>
                </c:pt>
                <c:pt idx="2044">
                  <c:v>4232</c:v>
                </c:pt>
                <c:pt idx="2045">
                  <c:v>4233</c:v>
                </c:pt>
                <c:pt idx="2046">
                  <c:v>4234</c:v>
                </c:pt>
                <c:pt idx="2047">
                  <c:v>4235</c:v>
                </c:pt>
                <c:pt idx="2048">
                  <c:v>4236</c:v>
                </c:pt>
                <c:pt idx="2049">
                  <c:v>4237</c:v>
                </c:pt>
                <c:pt idx="2050">
                  <c:v>4238</c:v>
                </c:pt>
                <c:pt idx="2051">
                  <c:v>4239</c:v>
                </c:pt>
                <c:pt idx="2052">
                  <c:v>4240</c:v>
                </c:pt>
                <c:pt idx="2053">
                  <c:v>4241</c:v>
                </c:pt>
                <c:pt idx="2054">
                  <c:v>4242</c:v>
                </c:pt>
                <c:pt idx="2055">
                  <c:v>4243</c:v>
                </c:pt>
                <c:pt idx="2056">
                  <c:v>4244</c:v>
                </c:pt>
                <c:pt idx="2057">
                  <c:v>4245</c:v>
                </c:pt>
                <c:pt idx="2058">
                  <c:v>4246</c:v>
                </c:pt>
                <c:pt idx="2059">
                  <c:v>4247</c:v>
                </c:pt>
                <c:pt idx="2060">
                  <c:v>4248</c:v>
                </c:pt>
                <c:pt idx="2061">
                  <c:v>4249</c:v>
                </c:pt>
                <c:pt idx="2062">
                  <c:v>4250</c:v>
                </c:pt>
                <c:pt idx="2063">
                  <c:v>4251</c:v>
                </c:pt>
                <c:pt idx="2064">
                  <c:v>4252</c:v>
                </c:pt>
                <c:pt idx="2065">
                  <c:v>4253</c:v>
                </c:pt>
                <c:pt idx="2066">
                  <c:v>4254</c:v>
                </c:pt>
                <c:pt idx="2067">
                  <c:v>4255</c:v>
                </c:pt>
                <c:pt idx="2068">
                  <c:v>4256</c:v>
                </c:pt>
                <c:pt idx="2069">
                  <c:v>4257</c:v>
                </c:pt>
                <c:pt idx="2070">
                  <c:v>4258</c:v>
                </c:pt>
                <c:pt idx="2071">
                  <c:v>4259</c:v>
                </c:pt>
                <c:pt idx="2072">
                  <c:v>4260</c:v>
                </c:pt>
                <c:pt idx="2073">
                  <c:v>4261</c:v>
                </c:pt>
                <c:pt idx="2074">
                  <c:v>4262</c:v>
                </c:pt>
                <c:pt idx="2075">
                  <c:v>4263</c:v>
                </c:pt>
                <c:pt idx="2076">
                  <c:v>4264</c:v>
                </c:pt>
                <c:pt idx="2077">
                  <c:v>4265</c:v>
                </c:pt>
                <c:pt idx="2078">
                  <c:v>4266</c:v>
                </c:pt>
                <c:pt idx="2079">
                  <c:v>4267</c:v>
                </c:pt>
                <c:pt idx="2080">
                  <c:v>4268</c:v>
                </c:pt>
                <c:pt idx="2081">
                  <c:v>4269</c:v>
                </c:pt>
                <c:pt idx="2082">
                  <c:v>4270</c:v>
                </c:pt>
                <c:pt idx="2083">
                  <c:v>4271</c:v>
                </c:pt>
                <c:pt idx="2084">
                  <c:v>4272</c:v>
                </c:pt>
                <c:pt idx="2085">
                  <c:v>4273</c:v>
                </c:pt>
                <c:pt idx="2086">
                  <c:v>4274</c:v>
                </c:pt>
                <c:pt idx="2087">
                  <c:v>4275</c:v>
                </c:pt>
                <c:pt idx="2088">
                  <c:v>4276</c:v>
                </c:pt>
                <c:pt idx="2089">
                  <c:v>4277</c:v>
                </c:pt>
                <c:pt idx="2090">
                  <c:v>4278</c:v>
                </c:pt>
                <c:pt idx="2091">
                  <c:v>4279</c:v>
                </c:pt>
                <c:pt idx="2092">
                  <c:v>4280</c:v>
                </c:pt>
                <c:pt idx="2093">
                  <c:v>4281</c:v>
                </c:pt>
                <c:pt idx="2094">
                  <c:v>4282</c:v>
                </c:pt>
                <c:pt idx="2095">
                  <c:v>4283</c:v>
                </c:pt>
                <c:pt idx="2096">
                  <c:v>4284</c:v>
                </c:pt>
                <c:pt idx="2097">
                  <c:v>4285</c:v>
                </c:pt>
                <c:pt idx="2098">
                  <c:v>4286</c:v>
                </c:pt>
                <c:pt idx="2099">
                  <c:v>4287</c:v>
                </c:pt>
                <c:pt idx="2100">
                  <c:v>4288</c:v>
                </c:pt>
                <c:pt idx="2101">
                  <c:v>4289</c:v>
                </c:pt>
                <c:pt idx="2102">
                  <c:v>4290</c:v>
                </c:pt>
                <c:pt idx="2103">
                  <c:v>4291</c:v>
                </c:pt>
                <c:pt idx="2104">
                  <c:v>4292</c:v>
                </c:pt>
                <c:pt idx="2105">
                  <c:v>4293</c:v>
                </c:pt>
                <c:pt idx="2106">
                  <c:v>4294</c:v>
                </c:pt>
                <c:pt idx="2107">
                  <c:v>4295</c:v>
                </c:pt>
                <c:pt idx="2108">
                  <c:v>4296</c:v>
                </c:pt>
                <c:pt idx="2109">
                  <c:v>4297</c:v>
                </c:pt>
                <c:pt idx="2110">
                  <c:v>4298</c:v>
                </c:pt>
                <c:pt idx="2111">
                  <c:v>4299</c:v>
                </c:pt>
                <c:pt idx="2112">
                  <c:v>4300</c:v>
                </c:pt>
                <c:pt idx="2113">
                  <c:v>4301</c:v>
                </c:pt>
                <c:pt idx="2114">
                  <c:v>4302</c:v>
                </c:pt>
                <c:pt idx="2115">
                  <c:v>4303</c:v>
                </c:pt>
                <c:pt idx="2116">
                  <c:v>4304</c:v>
                </c:pt>
                <c:pt idx="2117">
                  <c:v>4305</c:v>
                </c:pt>
                <c:pt idx="2118">
                  <c:v>4306</c:v>
                </c:pt>
                <c:pt idx="2119">
                  <c:v>4307</c:v>
                </c:pt>
                <c:pt idx="2120">
                  <c:v>4308</c:v>
                </c:pt>
                <c:pt idx="2121">
                  <c:v>4309</c:v>
                </c:pt>
                <c:pt idx="2122">
                  <c:v>4310</c:v>
                </c:pt>
                <c:pt idx="2123">
                  <c:v>4311</c:v>
                </c:pt>
                <c:pt idx="2124">
                  <c:v>4312</c:v>
                </c:pt>
                <c:pt idx="2125">
                  <c:v>4313</c:v>
                </c:pt>
                <c:pt idx="2126">
                  <c:v>4314</c:v>
                </c:pt>
                <c:pt idx="2127">
                  <c:v>4315</c:v>
                </c:pt>
                <c:pt idx="2128">
                  <c:v>4316</c:v>
                </c:pt>
                <c:pt idx="2129">
                  <c:v>4317</c:v>
                </c:pt>
                <c:pt idx="2130">
                  <c:v>4318</c:v>
                </c:pt>
                <c:pt idx="2131">
                  <c:v>4319</c:v>
                </c:pt>
                <c:pt idx="2132">
                  <c:v>4320</c:v>
                </c:pt>
                <c:pt idx="2133">
                  <c:v>4321</c:v>
                </c:pt>
                <c:pt idx="2134">
                  <c:v>4322</c:v>
                </c:pt>
                <c:pt idx="2135">
                  <c:v>4323</c:v>
                </c:pt>
                <c:pt idx="2136">
                  <c:v>4324</c:v>
                </c:pt>
                <c:pt idx="2137">
                  <c:v>4325</c:v>
                </c:pt>
                <c:pt idx="2138">
                  <c:v>4326</c:v>
                </c:pt>
                <c:pt idx="2139">
                  <c:v>4327</c:v>
                </c:pt>
                <c:pt idx="2140">
                  <c:v>4328</c:v>
                </c:pt>
                <c:pt idx="2141">
                  <c:v>4329</c:v>
                </c:pt>
                <c:pt idx="2142">
                  <c:v>4330</c:v>
                </c:pt>
                <c:pt idx="2143">
                  <c:v>4331</c:v>
                </c:pt>
                <c:pt idx="2144">
                  <c:v>4332</c:v>
                </c:pt>
                <c:pt idx="2145">
                  <c:v>4333</c:v>
                </c:pt>
                <c:pt idx="2146">
                  <c:v>4334</c:v>
                </c:pt>
                <c:pt idx="2147">
                  <c:v>4335</c:v>
                </c:pt>
                <c:pt idx="2148">
                  <c:v>4336</c:v>
                </c:pt>
                <c:pt idx="2149">
                  <c:v>4337</c:v>
                </c:pt>
                <c:pt idx="2150">
                  <c:v>4338</c:v>
                </c:pt>
                <c:pt idx="2151">
                  <c:v>4339</c:v>
                </c:pt>
                <c:pt idx="2152">
                  <c:v>4340</c:v>
                </c:pt>
                <c:pt idx="2153">
                  <c:v>4341</c:v>
                </c:pt>
                <c:pt idx="2154">
                  <c:v>4342</c:v>
                </c:pt>
                <c:pt idx="2155">
                  <c:v>4343</c:v>
                </c:pt>
                <c:pt idx="2156">
                  <c:v>4344</c:v>
                </c:pt>
                <c:pt idx="2157">
                  <c:v>4345</c:v>
                </c:pt>
                <c:pt idx="2158">
                  <c:v>4346</c:v>
                </c:pt>
                <c:pt idx="2159">
                  <c:v>4347</c:v>
                </c:pt>
                <c:pt idx="2160">
                  <c:v>4348</c:v>
                </c:pt>
                <c:pt idx="2161">
                  <c:v>4349</c:v>
                </c:pt>
                <c:pt idx="2162">
                  <c:v>4350</c:v>
                </c:pt>
                <c:pt idx="2163">
                  <c:v>4351</c:v>
                </c:pt>
                <c:pt idx="2164">
                  <c:v>4352</c:v>
                </c:pt>
                <c:pt idx="2165">
                  <c:v>4353</c:v>
                </c:pt>
                <c:pt idx="2166">
                  <c:v>4354</c:v>
                </c:pt>
                <c:pt idx="2167">
                  <c:v>4355</c:v>
                </c:pt>
                <c:pt idx="2168">
                  <c:v>4356</c:v>
                </c:pt>
                <c:pt idx="2169">
                  <c:v>4357</c:v>
                </c:pt>
                <c:pt idx="2170">
                  <c:v>4358</c:v>
                </c:pt>
                <c:pt idx="2171">
                  <c:v>4359</c:v>
                </c:pt>
                <c:pt idx="2172">
                  <c:v>4360</c:v>
                </c:pt>
                <c:pt idx="2173">
                  <c:v>4361</c:v>
                </c:pt>
                <c:pt idx="2174">
                  <c:v>4362</c:v>
                </c:pt>
                <c:pt idx="2175">
                  <c:v>4363</c:v>
                </c:pt>
                <c:pt idx="2176">
                  <c:v>4364</c:v>
                </c:pt>
                <c:pt idx="2177">
                  <c:v>4365</c:v>
                </c:pt>
                <c:pt idx="2178">
                  <c:v>4366</c:v>
                </c:pt>
                <c:pt idx="2179">
                  <c:v>4367</c:v>
                </c:pt>
                <c:pt idx="2180">
                  <c:v>4368</c:v>
                </c:pt>
                <c:pt idx="2181">
                  <c:v>4369</c:v>
                </c:pt>
                <c:pt idx="2182">
                  <c:v>4370</c:v>
                </c:pt>
                <c:pt idx="2183">
                  <c:v>4371</c:v>
                </c:pt>
                <c:pt idx="2184">
                  <c:v>4372</c:v>
                </c:pt>
                <c:pt idx="2185">
                  <c:v>4373</c:v>
                </c:pt>
                <c:pt idx="2186">
                  <c:v>4374</c:v>
                </c:pt>
                <c:pt idx="2187">
                  <c:v>4375</c:v>
                </c:pt>
                <c:pt idx="2188">
                  <c:v>4376</c:v>
                </c:pt>
                <c:pt idx="2189">
                  <c:v>4377</c:v>
                </c:pt>
                <c:pt idx="2190">
                  <c:v>4378</c:v>
                </c:pt>
                <c:pt idx="2191">
                  <c:v>4379</c:v>
                </c:pt>
                <c:pt idx="2192">
                  <c:v>4380</c:v>
                </c:pt>
                <c:pt idx="2193">
                  <c:v>4381</c:v>
                </c:pt>
                <c:pt idx="2194">
                  <c:v>4382</c:v>
                </c:pt>
                <c:pt idx="2195">
                  <c:v>4383</c:v>
                </c:pt>
                <c:pt idx="2196">
                  <c:v>4384</c:v>
                </c:pt>
                <c:pt idx="2197">
                  <c:v>4385</c:v>
                </c:pt>
                <c:pt idx="2198">
                  <c:v>4386</c:v>
                </c:pt>
                <c:pt idx="2199">
                  <c:v>4387</c:v>
                </c:pt>
                <c:pt idx="2200">
                  <c:v>4388</c:v>
                </c:pt>
                <c:pt idx="2201">
                  <c:v>4389</c:v>
                </c:pt>
                <c:pt idx="2202">
                  <c:v>4390</c:v>
                </c:pt>
                <c:pt idx="2203">
                  <c:v>4391</c:v>
                </c:pt>
                <c:pt idx="2204">
                  <c:v>4392</c:v>
                </c:pt>
                <c:pt idx="2205">
                  <c:v>4393</c:v>
                </c:pt>
                <c:pt idx="2206">
                  <c:v>4394</c:v>
                </c:pt>
                <c:pt idx="2207">
                  <c:v>4395</c:v>
                </c:pt>
                <c:pt idx="2208">
                  <c:v>4396</c:v>
                </c:pt>
                <c:pt idx="2209">
                  <c:v>4397</c:v>
                </c:pt>
                <c:pt idx="2210">
                  <c:v>4398</c:v>
                </c:pt>
                <c:pt idx="2211">
                  <c:v>4399</c:v>
                </c:pt>
                <c:pt idx="2212">
                  <c:v>4400</c:v>
                </c:pt>
                <c:pt idx="2213">
                  <c:v>4401</c:v>
                </c:pt>
                <c:pt idx="2214">
                  <c:v>4402</c:v>
                </c:pt>
                <c:pt idx="2215">
                  <c:v>4403</c:v>
                </c:pt>
                <c:pt idx="2216">
                  <c:v>4404</c:v>
                </c:pt>
                <c:pt idx="2217">
                  <c:v>4405</c:v>
                </c:pt>
                <c:pt idx="2218">
                  <c:v>4406</c:v>
                </c:pt>
                <c:pt idx="2219">
                  <c:v>4407</c:v>
                </c:pt>
                <c:pt idx="2220">
                  <c:v>4408</c:v>
                </c:pt>
                <c:pt idx="2221">
                  <c:v>4409</c:v>
                </c:pt>
                <c:pt idx="2222">
                  <c:v>4410</c:v>
                </c:pt>
                <c:pt idx="2223">
                  <c:v>4411</c:v>
                </c:pt>
                <c:pt idx="2224">
                  <c:v>4412</c:v>
                </c:pt>
                <c:pt idx="2225">
                  <c:v>4413</c:v>
                </c:pt>
                <c:pt idx="2226">
                  <c:v>4414</c:v>
                </c:pt>
                <c:pt idx="2227">
                  <c:v>4415</c:v>
                </c:pt>
                <c:pt idx="2228">
                  <c:v>4416</c:v>
                </c:pt>
                <c:pt idx="2229">
                  <c:v>4417</c:v>
                </c:pt>
                <c:pt idx="2230">
                  <c:v>4418</c:v>
                </c:pt>
                <c:pt idx="2231">
                  <c:v>4419</c:v>
                </c:pt>
                <c:pt idx="2232">
                  <c:v>4420</c:v>
                </c:pt>
                <c:pt idx="2233">
                  <c:v>4421</c:v>
                </c:pt>
                <c:pt idx="2234">
                  <c:v>4422</c:v>
                </c:pt>
                <c:pt idx="2235">
                  <c:v>4423</c:v>
                </c:pt>
                <c:pt idx="2236">
                  <c:v>4424</c:v>
                </c:pt>
                <c:pt idx="2237">
                  <c:v>4425</c:v>
                </c:pt>
                <c:pt idx="2238">
                  <c:v>4426</c:v>
                </c:pt>
                <c:pt idx="2239">
                  <c:v>4427</c:v>
                </c:pt>
                <c:pt idx="2240">
                  <c:v>4428</c:v>
                </c:pt>
                <c:pt idx="2241">
                  <c:v>4429</c:v>
                </c:pt>
                <c:pt idx="2242">
                  <c:v>4430</c:v>
                </c:pt>
                <c:pt idx="2243">
                  <c:v>4431</c:v>
                </c:pt>
                <c:pt idx="2244">
                  <c:v>4432</c:v>
                </c:pt>
                <c:pt idx="2245">
                  <c:v>4433</c:v>
                </c:pt>
                <c:pt idx="2246">
                  <c:v>4434</c:v>
                </c:pt>
                <c:pt idx="2247">
                  <c:v>4435</c:v>
                </c:pt>
                <c:pt idx="2248">
                  <c:v>4436</c:v>
                </c:pt>
                <c:pt idx="2249">
                  <c:v>4437</c:v>
                </c:pt>
                <c:pt idx="2250">
                  <c:v>4438</c:v>
                </c:pt>
                <c:pt idx="2251">
                  <c:v>4439</c:v>
                </c:pt>
                <c:pt idx="2252">
                  <c:v>4440</c:v>
                </c:pt>
                <c:pt idx="2253">
                  <c:v>4441</c:v>
                </c:pt>
                <c:pt idx="2254">
                  <c:v>4442</c:v>
                </c:pt>
                <c:pt idx="2255">
                  <c:v>4443</c:v>
                </c:pt>
                <c:pt idx="2256">
                  <c:v>4444</c:v>
                </c:pt>
                <c:pt idx="2257">
                  <c:v>4445</c:v>
                </c:pt>
                <c:pt idx="2258">
                  <c:v>4446</c:v>
                </c:pt>
                <c:pt idx="2259">
                  <c:v>4447</c:v>
                </c:pt>
                <c:pt idx="2260">
                  <c:v>4448</c:v>
                </c:pt>
                <c:pt idx="2261">
                  <c:v>4449</c:v>
                </c:pt>
                <c:pt idx="2262">
                  <c:v>4450</c:v>
                </c:pt>
                <c:pt idx="2263">
                  <c:v>4451</c:v>
                </c:pt>
                <c:pt idx="2264">
                  <c:v>4452</c:v>
                </c:pt>
                <c:pt idx="2265">
                  <c:v>4453</c:v>
                </c:pt>
                <c:pt idx="2266">
                  <c:v>4454</c:v>
                </c:pt>
                <c:pt idx="2267">
                  <c:v>4455</c:v>
                </c:pt>
                <c:pt idx="2268">
                  <c:v>4456</c:v>
                </c:pt>
                <c:pt idx="2269">
                  <c:v>4457</c:v>
                </c:pt>
                <c:pt idx="2270">
                  <c:v>4458</c:v>
                </c:pt>
                <c:pt idx="2271">
                  <c:v>4459</c:v>
                </c:pt>
                <c:pt idx="2272">
                  <c:v>4460</c:v>
                </c:pt>
                <c:pt idx="2273">
                  <c:v>4461</c:v>
                </c:pt>
                <c:pt idx="2274">
                  <c:v>4462</c:v>
                </c:pt>
                <c:pt idx="2275">
                  <c:v>4463</c:v>
                </c:pt>
                <c:pt idx="2276">
                  <c:v>4464</c:v>
                </c:pt>
                <c:pt idx="2277">
                  <c:v>4465</c:v>
                </c:pt>
                <c:pt idx="2278">
                  <c:v>4466</c:v>
                </c:pt>
                <c:pt idx="2279">
                  <c:v>4467</c:v>
                </c:pt>
                <c:pt idx="2280">
                  <c:v>4468</c:v>
                </c:pt>
                <c:pt idx="2281">
                  <c:v>4469</c:v>
                </c:pt>
                <c:pt idx="2282">
                  <c:v>4470</c:v>
                </c:pt>
                <c:pt idx="2283">
                  <c:v>4471</c:v>
                </c:pt>
                <c:pt idx="2284">
                  <c:v>4472</c:v>
                </c:pt>
                <c:pt idx="2285">
                  <c:v>4473</c:v>
                </c:pt>
                <c:pt idx="2286">
                  <c:v>4474</c:v>
                </c:pt>
                <c:pt idx="2287">
                  <c:v>4475</c:v>
                </c:pt>
                <c:pt idx="2288">
                  <c:v>4476</c:v>
                </c:pt>
                <c:pt idx="2289">
                  <c:v>4477</c:v>
                </c:pt>
                <c:pt idx="2290">
                  <c:v>4478</c:v>
                </c:pt>
                <c:pt idx="2291">
                  <c:v>4479</c:v>
                </c:pt>
                <c:pt idx="2292">
                  <c:v>4480</c:v>
                </c:pt>
                <c:pt idx="2293">
                  <c:v>4481</c:v>
                </c:pt>
                <c:pt idx="2294">
                  <c:v>4482</c:v>
                </c:pt>
                <c:pt idx="2295">
                  <c:v>4483</c:v>
                </c:pt>
                <c:pt idx="2296">
                  <c:v>4484</c:v>
                </c:pt>
                <c:pt idx="2297">
                  <c:v>4485</c:v>
                </c:pt>
                <c:pt idx="2298">
                  <c:v>4486</c:v>
                </c:pt>
                <c:pt idx="2299">
                  <c:v>4487</c:v>
                </c:pt>
                <c:pt idx="2300">
                  <c:v>4488</c:v>
                </c:pt>
                <c:pt idx="2301">
                  <c:v>4489</c:v>
                </c:pt>
                <c:pt idx="2302">
                  <c:v>4490</c:v>
                </c:pt>
                <c:pt idx="2303">
                  <c:v>4491</c:v>
                </c:pt>
                <c:pt idx="2304">
                  <c:v>4492</c:v>
                </c:pt>
                <c:pt idx="2305">
                  <c:v>4493</c:v>
                </c:pt>
                <c:pt idx="2306">
                  <c:v>4494</c:v>
                </c:pt>
                <c:pt idx="2307">
                  <c:v>4495</c:v>
                </c:pt>
                <c:pt idx="2308">
                  <c:v>4496</c:v>
                </c:pt>
                <c:pt idx="2309">
                  <c:v>4497</c:v>
                </c:pt>
                <c:pt idx="2310">
                  <c:v>4498</c:v>
                </c:pt>
                <c:pt idx="2311">
                  <c:v>4499</c:v>
                </c:pt>
                <c:pt idx="2312">
                  <c:v>4500</c:v>
                </c:pt>
                <c:pt idx="2313">
                  <c:v>4501</c:v>
                </c:pt>
                <c:pt idx="2314">
                  <c:v>4502</c:v>
                </c:pt>
                <c:pt idx="2315">
                  <c:v>4503</c:v>
                </c:pt>
                <c:pt idx="2316">
                  <c:v>4504</c:v>
                </c:pt>
                <c:pt idx="2317">
                  <c:v>4505</c:v>
                </c:pt>
                <c:pt idx="2318">
                  <c:v>4506</c:v>
                </c:pt>
                <c:pt idx="2319">
                  <c:v>4507</c:v>
                </c:pt>
                <c:pt idx="2320">
                  <c:v>4508</c:v>
                </c:pt>
                <c:pt idx="2321">
                  <c:v>4509</c:v>
                </c:pt>
                <c:pt idx="2322">
                  <c:v>4510</c:v>
                </c:pt>
                <c:pt idx="2323">
                  <c:v>4511</c:v>
                </c:pt>
                <c:pt idx="2324">
                  <c:v>4512</c:v>
                </c:pt>
                <c:pt idx="2325">
                  <c:v>4513</c:v>
                </c:pt>
                <c:pt idx="2326">
                  <c:v>4514</c:v>
                </c:pt>
                <c:pt idx="2327">
                  <c:v>4515</c:v>
                </c:pt>
                <c:pt idx="2328">
                  <c:v>4516</c:v>
                </c:pt>
                <c:pt idx="2329">
                  <c:v>4517</c:v>
                </c:pt>
                <c:pt idx="2330">
                  <c:v>4518</c:v>
                </c:pt>
                <c:pt idx="2331">
                  <c:v>4519</c:v>
                </c:pt>
                <c:pt idx="2332">
                  <c:v>4520</c:v>
                </c:pt>
                <c:pt idx="2333">
                  <c:v>4521</c:v>
                </c:pt>
                <c:pt idx="2334">
                  <c:v>4522</c:v>
                </c:pt>
                <c:pt idx="2335">
                  <c:v>4523</c:v>
                </c:pt>
                <c:pt idx="2336">
                  <c:v>4524</c:v>
                </c:pt>
                <c:pt idx="2337">
                  <c:v>4525</c:v>
                </c:pt>
                <c:pt idx="2338">
                  <c:v>4526</c:v>
                </c:pt>
                <c:pt idx="2339">
                  <c:v>4527</c:v>
                </c:pt>
                <c:pt idx="2340">
                  <c:v>4528</c:v>
                </c:pt>
                <c:pt idx="2341">
                  <c:v>4529</c:v>
                </c:pt>
                <c:pt idx="2342">
                  <c:v>4530</c:v>
                </c:pt>
                <c:pt idx="2343">
                  <c:v>4531</c:v>
                </c:pt>
                <c:pt idx="2344">
                  <c:v>4532</c:v>
                </c:pt>
                <c:pt idx="2345">
                  <c:v>4533</c:v>
                </c:pt>
                <c:pt idx="2346">
                  <c:v>4534</c:v>
                </c:pt>
                <c:pt idx="2347">
                  <c:v>4535</c:v>
                </c:pt>
                <c:pt idx="2348">
                  <c:v>4536</c:v>
                </c:pt>
                <c:pt idx="2349">
                  <c:v>4537</c:v>
                </c:pt>
                <c:pt idx="2350">
                  <c:v>4538</c:v>
                </c:pt>
                <c:pt idx="2351">
                  <c:v>4539</c:v>
                </c:pt>
                <c:pt idx="2352">
                  <c:v>4540</c:v>
                </c:pt>
                <c:pt idx="2353">
                  <c:v>4541</c:v>
                </c:pt>
                <c:pt idx="2354">
                  <c:v>4542</c:v>
                </c:pt>
                <c:pt idx="2355">
                  <c:v>4543</c:v>
                </c:pt>
                <c:pt idx="2356">
                  <c:v>4544</c:v>
                </c:pt>
                <c:pt idx="2357">
                  <c:v>4545</c:v>
                </c:pt>
                <c:pt idx="2358">
                  <c:v>4546</c:v>
                </c:pt>
                <c:pt idx="2359">
                  <c:v>4547</c:v>
                </c:pt>
                <c:pt idx="2360">
                  <c:v>4548</c:v>
                </c:pt>
                <c:pt idx="2361">
                  <c:v>4549</c:v>
                </c:pt>
                <c:pt idx="2362">
                  <c:v>4550</c:v>
                </c:pt>
                <c:pt idx="2363">
                  <c:v>4551</c:v>
                </c:pt>
                <c:pt idx="2364">
                  <c:v>4552</c:v>
                </c:pt>
                <c:pt idx="2365">
                  <c:v>4553</c:v>
                </c:pt>
                <c:pt idx="2366">
                  <c:v>4554</c:v>
                </c:pt>
                <c:pt idx="2367">
                  <c:v>4555</c:v>
                </c:pt>
                <c:pt idx="2368">
                  <c:v>4556</c:v>
                </c:pt>
                <c:pt idx="2369">
                  <c:v>4557</c:v>
                </c:pt>
                <c:pt idx="2370">
                  <c:v>4558</c:v>
                </c:pt>
                <c:pt idx="2371">
                  <c:v>4559</c:v>
                </c:pt>
                <c:pt idx="2372">
                  <c:v>4560</c:v>
                </c:pt>
                <c:pt idx="2373">
                  <c:v>4561</c:v>
                </c:pt>
                <c:pt idx="2374">
                  <c:v>4562</c:v>
                </c:pt>
                <c:pt idx="2375">
                  <c:v>4563</c:v>
                </c:pt>
                <c:pt idx="2376">
                  <c:v>4564</c:v>
                </c:pt>
                <c:pt idx="2377">
                  <c:v>4565</c:v>
                </c:pt>
                <c:pt idx="2378">
                  <c:v>4566</c:v>
                </c:pt>
                <c:pt idx="2379">
                  <c:v>4567</c:v>
                </c:pt>
                <c:pt idx="2380">
                  <c:v>4568</c:v>
                </c:pt>
                <c:pt idx="2381">
                  <c:v>4569</c:v>
                </c:pt>
                <c:pt idx="2382">
                  <c:v>4570</c:v>
                </c:pt>
                <c:pt idx="2383">
                  <c:v>4571</c:v>
                </c:pt>
                <c:pt idx="2384">
                  <c:v>4572</c:v>
                </c:pt>
                <c:pt idx="2385">
                  <c:v>4573</c:v>
                </c:pt>
                <c:pt idx="2386">
                  <c:v>4574</c:v>
                </c:pt>
                <c:pt idx="2387">
                  <c:v>4575</c:v>
                </c:pt>
                <c:pt idx="2388">
                  <c:v>4576</c:v>
                </c:pt>
                <c:pt idx="2389">
                  <c:v>4577</c:v>
                </c:pt>
                <c:pt idx="2390">
                  <c:v>4578</c:v>
                </c:pt>
                <c:pt idx="2391">
                  <c:v>4579</c:v>
                </c:pt>
                <c:pt idx="2392">
                  <c:v>4580</c:v>
                </c:pt>
                <c:pt idx="2393">
                  <c:v>4581</c:v>
                </c:pt>
                <c:pt idx="2394">
                  <c:v>4582</c:v>
                </c:pt>
                <c:pt idx="2395">
                  <c:v>4583</c:v>
                </c:pt>
                <c:pt idx="2396">
                  <c:v>4584</c:v>
                </c:pt>
                <c:pt idx="2397">
                  <c:v>4585</c:v>
                </c:pt>
                <c:pt idx="2398">
                  <c:v>4586</c:v>
                </c:pt>
                <c:pt idx="2399">
                  <c:v>4587</c:v>
                </c:pt>
                <c:pt idx="2400">
                  <c:v>4588</c:v>
                </c:pt>
                <c:pt idx="2401">
                  <c:v>4589</c:v>
                </c:pt>
                <c:pt idx="2402">
                  <c:v>4590</c:v>
                </c:pt>
                <c:pt idx="2403">
                  <c:v>4591</c:v>
                </c:pt>
                <c:pt idx="2404">
                  <c:v>4592</c:v>
                </c:pt>
                <c:pt idx="2405">
                  <c:v>4593</c:v>
                </c:pt>
                <c:pt idx="2406">
                  <c:v>4594</c:v>
                </c:pt>
                <c:pt idx="2407">
                  <c:v>4595</c:v>
                </c:pt>
                <c:pt idx="2408">
                  <c:v>4596</c:v>
                </c:pt>
                <c:pt idx="2409">
                  <c:v>4597</c:v>
                </c:pt>
                <c:pt idx="2410">
                  <c:v>4598</c:v>
                </c:pt>
                <c:pt idx="2411">
                  <c:v>4599</c:v>
                </c:pt>
                <c:pt idx="2412">
                  <c:v>4600</c:v>
                </c:pt>
                <c:pt idx="2413">
                  <c:v>4601</c:v>
                </c:pt>
                <c:pt idx="2414">
                  <c:v>4602</c:v>
                </c:pt>
                <c:pt idx="2415">
                  <c:v>4603</c:v>
                </c:pt>
                <c:pt idx="2416">
                  <c:v>4604</c:v>
                </c:pt>
                <c:pt idx="2417">
                  <c:v>4605</c:v>
                </c:pt>
                <c:pt idx="2418">
                  <c:v>4606</c:v>
                </c:pt>
                <c:pt idx="2419">
                  <c:v>4607</c:v>
                </c:pt>
                <c:pt idx="2420">
                  <c:v>4608</c:v>
                </c:pt>
                <c:pt idx="2421">
                  <c:v>4609</c:v>
                </c:pt>
                <c:pt idx="2422">
                  <c:v>4610</c:v>
                </c:pt>
                <c:pt idx="2423">
                  <c:v>4611</c:v>
                </c:pt>
                <c:pt idx="2424">
                  <c:v>4612</c:v>
                </c:pt>
                <c:pt idx="2425">
                  <c:v>4613</c:v>
                </c:pt>
                <c:pt idx="2426">
                  <c:v>4614</c:v>
                </c:pt>
                <c:pt idx="2427">
                  <c:v>4615</c:v>
                </c:pt>
                <c:pt idx="2428">
                  <c:v>4616</c:v>
                </c:pt>
                <c:pt idx="2429">
                  <c:v>4617</c:v>
                </c:pt>
                <c:pt idx="2430">
                  <c:v>4618</c:v>
                </c:pt>
                <c:pt idx="2431">
                  <c:v>4619</c:v>
                </c:pt>
                <c:pt idx="2432">
                  <c:v>4620</c:v>
                </c:pt>
                <c:pt idx="2433">
                  <c:v>4621</c:v>
                </c:pt>
                <c:pt idx="2434">
                  <c:v>4622</c:v>
                </c:pt>
                <c:pt idx="2435">
                  <c:v>4623</c:v>
                </c:pt>
                <c:pt idx="2436">
                  <c:v>4624</c:v>
                </c:pt>
                <c:pt idx="2437">
                  <c:v>4625</c:v>
                </c:pt>
                <c:pt idx="2438">
                  <c:v>4626</c:v>
                </c:pt>
                <c:pt idx="2439">
                  <c:v>4627</c:v>
                </c:pt>
                <c:pt idx="2440">
                  <c:v>4628</c:v>
                </c:pt>
                <c:pt idx="2441">
                  <c:v>4629</c:v>
                </c:pt>
                <c:pt idx="2442">
                  <c:v>4630</c:v>
                </c:pt>
                <c:pt idx="2443">
                  <c:v>4631</c:v>
                </c:pt>
                <c:pt idx="2444">
                  <c:v>4632</c:v>
                </c:pt>
                <c:pt idx="2445">
                  <c:v>4633</c:v>
                </c:pt>
                <c:pt idx="2446">
                  <c:v>4634</c:v>
                </c:pt>
                <c:pt idx="2447">
                  <c:v>4635</c:v>
                </c:pt>
                <c:pt idx="2448">
                  <c:v>4636</c:v>
                </c:pt>
                <c:pt idx="2449">
                  <c:v>4637</c:v>
                </c:pt>
                <c:pt idx="2450">
                  <c:v>4638</c:v>
                </c:pt>
                <c:pt idx="2451">
                  <c:v>4639</c:v>
                </c:pt>
                <c:pt idx="2452">
                  <c:v>4640</c:v>
                </c:pt>
                <c:pt idx="2453">
                  <c:v>4641</c:v>
                </c:pt>
                <c:pt idx="2454">
                  <c:v>4642</c:v>
                </c:pt>
                <c:pt idx="2455">
                  <c:v>4643</c:v>
                </c:pt>
                <c:pt idx="2456">
                  <c:v>4644</c:v>
                </c:pt>
                <c:pt idx="2457">
                  <c:v>4645</c:v>
                </c:pt>
                <c:pt idx="2458">
                  <c:v>4646</c:v>
                </c:pt>
                <c:pt idx="2459">
                  <c:v>4647</c:v>
                </c:pt>
                <c:pt idx="2460">
                  <c:v>4648</c:v>
                </c:pt>
                <c:pt idx="2461">
                  <c:v>4649</c:v>
                </c:pt>
                <c:pt idx="2462">
                  <c:v>4650</c:v>
                </c:pt>
                <c:pt idx="2463">
                  <c:v>4651</c:v>
                </c:pt>
                <c:pt idx="2464">
                  <c:v>4652</c:v>
                </c:pt>
                <c:pt idx="2465">
                  <c:v>4653</c:v>
                </c:pt>
                <c:pt idx="2466">
                  <c:v>4654</c:v>
                </c:pt>
                <c:pt idx="2467">
                  <c:v>4655</c:v>
                </c:pt>
                <c:pt idx="2468">
                  <c:v>4656</c:v>
                </c:pt>
                <c:pt idx="2469">
                  <c:v>4657</c:v>
                </c:pt>
                <c:pt idx="2470">
                  <c:v>4658</c:v>
                </c:pt>
                <c:pt idx="2471">
                  <c:v>4659</c:v>
                </c:pt>
                <c:pt idx="2472">
                  <c:v>4660</c:v>
                </c:pt>
                <c:pt idx="2473">
                  <c:v>4661</c:v>
                </c:pt>
                <c:pt idx="2474">
                  <c:v>4662</c:v>
                </c:pt>
                <c:pt idx="2475">
                  <c:v>4663</c:v>
                </c:pt>
                <c:pt idx="2476">
                  <c:v>4664</c:v>
                </c:pt>
                <c:pt idx="2477">
                  <c:v>4665</c:v>
                </c:pt>
                <c:pt idx="2478">
                  <c:v>4666</c:v>
                </c:pt>
                <c:pt idx="2479">
                  <c:v>4667</c:v>
                </c:pt>
                <c:pt idx="2480">
                  <c:v>4668</c:v>
                </c:pt>
                <c:pt idx="2481">
                  <c:v>4669</c:v>
                </c:pt>
                <c:pt idx="2482">
                  <c:v>4670</c:v>
                </c:pt>
                <c:pt idx="2483">
                  <c:v>4671</c:v>
                </c:pt>
                <c:pt idx="2484">
                  <c:v>4672</c:v>
                </c:pt>
                <c:pt idx="2485">
                  <c:v>4673</c:v>
                </c:pt>
                <c:pt idx="2486">
                  <c:v>4674</c:v>
                </c:pt>
                <c:pt idx="2487">
                  <c:v>4675</c:v>
                </c:pt>
                <c:pt idx="2488">
                  <c:v>4676</c:v>
                </c:pt>
                <c:pt idx="2489">
                  <c:v>4677</c:v>
                </c:pt>
                <c:pt idx="2490">
                  <c:v>4678</c:v>
                </c:pt>
                <c:pt idx="2491">
                  <c:v>4679</c:v>
                </c:pt>
                <c:pt idx="2492">
                  <c:v>4680</c:v>
                </c:pt>
                <c:pt idx="2493">
                  <c:v>4681</c:v>
                </c:pt>
                <c:pt idx="2494">
                  <c:v>4682</c:v>
                </c:pt>
                <c:pt idx="2495">
                  <c:v>4683</c:v>
                </c:pt>
                <c:pt idx="2496">
                  <c:v>4684</c:v>
                </c:pt>
                <c:pt idx="2497">
                  <c:v>4685</c:v>
                </c:pt>
                <c:pt idx="2498">
                  <c:v>4686</c:v>
                </c:pt>
                <c:pt idx="2499">
                  <c:v>4687</c:v>
                </c:pt>
                <c:pt idx="2500">
                  <c:v>4688</c:v>
                </c:pt>
                <c:pt idx="2501">
                  <c:v>4689</c:v>
                </c:pt>
                <c:pt idx="2502">
                  <c:v>4690</c:v>
                </c:pt>
                <c:pt idx="2503">
                  <c:v>4691</c:v>
                </c:pt>
                <c:pt idx="2504">
                  <c:v>4692</c:v>
                </c:pt>
                <c:pt idx="2505">
                  <c:v>4693</c:v>
                </c:pt>
                <c:pt idx="2506">
                  <c:v>4694</c:v>
                </c:pt>
                <c:pt idx="2507">
                  <c:v>4695</c:v>
                </c:pt>
                <c:pt idx="2508">
                  <c:v>4696</c:v>
                </c:pt>
                <c:pt idx="2509">
                  <c:v>4697</c:v>
                </c:pt>
                <c:pt idx="2510">
                  <c:v>4698</c:v>
                </c:pt>
                <c:pt idx="2511">
                  <c:v>4699</c:v>
                </c:pt>
                <c:pt idx="2512">
                  <c:v>4700</c:v>
                </c:pt>
                <c:pt idx="2513">
                  <c:v>4701</c:v>
                </c:pt>
                <c:pt idx="2514">
                  <c:v>4702</c:v>
                </c:pt>
                <c:pt idx="2515">
                  <c:v>4703</c:v>
                </c:pt>
                <c:pt idx="2516">
                  <c:v>4704</c:v>
                </c:pt>
                <c:pt idx="2517">
                  <c:v>4705</c:v>
                </c:pt>
                <c:pt idx="2518">
                  <c:v>4706</c:v>
                </c:pt>
                <c:pt idx="2519">
                  <c:v>4707</c:v>
                </c:pt>
                <c:pt idx="2520">
                  <c:v>4708</c:v>
                </c:pt>
                <c:pt idx="2521">
                  <c:v>4709</c:v>
                </c:pt>
                <c:pt idx="2522">
                  <c:v>4710</c:v>
                </c:pt>
                <c:pt idx="2523">
                  <c:v>4711</c:v>
                </c:pt>
                <c:pt idx="2524">
                  <c:v>4712</c:v>
                </c:pt>
                <c:pt idx="2525">
                  <c:v>4713</c:v>
                </c:pt>
                <c:pt idx="2526">
                  <c:v>4714</c:v>
                </c:pt>
                <c:pt idx="2527">
                  <c:v>4715</c:v>
                </c:pt>
                <c:pt idx="2528">
                  <c:v>4716</c:v>
                </c:pt>
                <c:pt idx="2529">
                  <c:v>4717</c:v>
                </c:pt>
                <c:pt idx="2530">
                  <c:v>4718</c:v>
                </c:pt>
                <c:pt idx="2531">
                  <c:v>4719</c:v>
                </c:pt>
                <c:pt idx="2532">
                  <c:v>4720</c:v>
                </c:pt>
                <c:pt idx="2533">
                  <c:v>4721</c:v>
                </c:pt>
                <c:pt idx="2534">
                  <c:v>4722</c:v>
                </c:pt>
                <c:pt idx="2535">
                  <c:v>4723</c:v>
                </c:pt>
                <c:pt idx="2536">
                  <c:v>4724</c:v>
                </c:pt>
                <c:pt idx="2537">
                  <c:v>4725</c:v>
                </c:pt>
                <c:pt idx="2538">
                  <c:v>4726</c:v>
                </c:pt>
                <c:pt idx="2539">
                  <c:v>4727</c:v>
                </c:pt>
                <c:pt idx="2540">
                  <c:v>4728</c:v>
                </c:pt>
                <c:pt idx="2541">
                  <c:v>4729</c:v>
                </c:pt>
                <c:pt idx="2542">
                  <c:v>4730</c:v>
                </c:pt>
                <c:pt idx="2543">
                  <c:v>4731</c:v>
                </c:pt>
                <c:pt idx="2544">
                  <c:v>4732</c:v>
                </c:pt>
                <c:pt idx="2545">
                  <c:v>4733</c:v>
                </c:pt>
                <c:pt idx="2546">
                  <c:v>4734</c:v>
                </c:pt>
                <c:pt idx="2547">
                  <c:v>4735</c:v>
                </c:pt>
                <c:pt idx="2548">
                  <c:v>4736</c:v>
                </c:pt>
                <c:pt idx="2549">
                  <c:v>4737</c:v>
                </c:pt>
                <c:pt idx="2550">
                  <c:v>4738</c:v>
                </c:pt>
                <c:pt idx="2551">
                  <c:v>4739</c:v>
                </c:pt>
                <c:pt idx="2552">
                  <c:v>4740</c:v>
                </c:pt>
                <c:pt idx="2553">
                  <c:v>4741</c:v>
                </c:pt>
                <c:pt idx="2554">
                  <c:v>4742</c:v>
                </c:pt>
                <c:pt idx="2555">
                  <c:v>4743</c:v>
                </c:pt>
                <c:pt idx="2556">
                  <c:v>4744</c:v>
                </c:pt>
                <c:pt idx="2557">
                  <c:v>4745</c:v>
                </c:pt>
                <c:pt idx="2558">
                  <c:v>4746</c:v>
                </c:pt>
                <c:pt idx="2559">
                  <c:v>4747</c:v>
                </c:pt>
                <c:pt idx="2560">
                  <c:v>4748</c:v>
                </c:pt>
                <c:pt idx="2561">
                  <c:v>4749</c:v>
                </c:pt>
                <c:pt idx="2562">
                  <c:v>4750</c:v>
                </c:pt>
                <c:pt idx="2563">
                  <c:v>4751</c:v>
                </c:pt>
                <c:pt idx="2564">
                  <c:v>4752</c:v>
                </c:pt>
                <c:pt idx="2565">
                  <c:v>4753</c:v>
                </c:pt>
                <c:pt idx="2566">
                  <c:v>4754</c:v>
                </c:pt>
                <c:pt idx="2567">
                  <c:v>4755</c:v>
                </c:pt>
                <c:pt idx="2568">
                  <c:v>4756</c:v>
                </c:pt>
                <c:pt idx="2569">
                  <c:v>4757</c:v>
                </c:pt>
                <c:pt idx="2570">
                  <c:v>4758</c:v>
                </c:pt>
                <c:pt idx="2571">
                  <c:v>4759</c:v>
                </c:pt>
                <c:pt idx="2572">
                  <c:v>4760</c:v>
                </c:pt>
                <c:pt idx="2573">
                  <c:v>4761</c:v>
                </c:pt>
                <c:pt idx="2574">
                  <c:v>4762</c:v>
                </c:pt>
                <c:pt idx="2575">
                  <c:v>4763</c:v>
                </c:pt>
                <c:pt idx="2576">
                  <c:v>4764</c:v>
                </c:pt>
                <c:pt idx="2577">
                  <c:v>4765</c:v>
                </c:pt>
                <c:pt idx="2578">
                  <c:v>4766</c:v>
                </c:pt>
                <c:pt idx="2579">
                  <c:v>4767</c:v>
                </c:pt>
                <c:pt idx="2580">
                  <c:v>4768</c:v>
                </c:pt>
                <c:pt idx="2581">
                  <c:v>4769</c:v>
                </c:pt>
                <c:pt idx="2582">
                  <c:v>4770</c:v>
                </c:pt>
                <c:pt idx="2583">
                  <c:v>4771</c:v>
                </c:pt>
                <c:pt idx="2584">
                  <c:v>4772</c:v>
                </c:pt>
                <c:pt idx="2585">
                  <c:v>4773</c:v>
                </c:pt>
                <c:pt idx="2586">
                  <c:v>4774</c:v>
                </c:pt>
                <c:pt idx="2587">
                  <c:v>4775</c:v>
                </c:pt>
                <c:pt idx="2588">
                  <c:v>4776</c:v>
                </c:pt>
                <c:pt idx="2589">
                  <c:v>4777</c:v>
                </c:pt>
                <c:pt idx="2590">
                  <c:v>4778</c:v>
                </c:pt>
                <c:pt idx="2591">
                  <c:v>4779</c:v>
                </c:pt>
                <c:pt idx="2592">
                  <c:v>4780</c:v>
                </c:pt>
                <c:pt idx="2593">
                  <c:v>4781</c:v>
                </c:pt>
                <c:pt idx="2594">
                  <c:v>4782</c:v>
                </c:pt>
                <c:pt idx="2595">
                  <c:v>4783</c:v>
                </c:pt>
                <c:pt idx="2596">
                  <c:v>4784</c:v>
                </c:pt>
                <c:pt idx="2597">
                  <c:v>4785</c:v>
                </c:pt>
                <c:pt idx="2598">
                  <c:v>4786</c:v>
                </c:pt>
                <c:pt idx="2599">
                  <c:v>4787</c:v>
                </c:pt>
                <c:pt idx="2600">
                  <c:v>4788</c:v>
                </c:pt>
                <c:pt idx="2601">
                  <c:v>4789</c:v>
                </c:pt>
                <c:pt idx="2602">
                  <c:v>4790</c:v>
                </c:pt>
                <c:pt idx="2603">
                  <c:v>4791</c:v>
                </c:pt>
                <c:pt idx="2604">
                  <c:v>4792</c:v>
                </c:pt>
                <c:pt idx="2605">
                  <c:v>4793</c:v>
                </c:pt>
                <c:pt idx="2606">
                  <c:v>4794</c:v>
                </c:pt>
                <c:pt idx="2607">
                  <c:v>4795</c:v>
                </c:pt>
                <c:pt idx="2608">
                  <c:v>4796</c:v>
                </c:pt>
                <c:pt idx="2609">
                  <c:v>4797</c:v>
                </c:pt>
                <c:pt idx="2610">
                  <c:v>4798</c:v>
                </c:pt>
                <c:pt idx="2611">
                  <c:v>4799</c:v>
                </c:pt>
                <c:pt idx="2612">
                  <c:v>4800</c:v>
                </c:pt>
                <c:pt idx="2613">
                  <c:v>4801</c:v>
                </c:pt>
                <c:pt idx="2614">
                  <c:v>4802</c:v>
                </c:pt>
                <c:pt idx="2615">
                  <c:v>4803</c:v>
                </c:pt>
                <c:pt idx="2616">
                  <c:v>4804</c:v>
                </c:pt>
                <c:pt idx="2617">
                  <c:v>4805</c:v>
                </c:pt>
                <c:pt idx="2618">
                  <c:v>4806</c:v>
                </c:pt>
                <c:pt idx="2619">
                  <c:v>4807</c:v>
                </c:pt>
                <c:pt idx="2620">
                  <c:v>4808</c:v>
                </c:pt>
                <c:pt idx="2621">
                  <c:v>4809</c:v>
                </c:pt>
                <c:pt idx="2622">
                  <c:v>4810</c:v>
                </c:pt>
                <c:pt idx="2623">
                  <c:v>4811</c:v>
                </c:pt>
                <c:pt idx="2624">
                  <c:v>4812</c:v>
                </c:pt>
                <c:pt idx="2625">
                  <c:v>4813</c:v>
                </c:pt>
                <c:pt idx="2626">
                  <c:v>4814</c:v>
                </c:pt>
                <c:pt idx="2627">
                  <c:v>4815</c:v>
                </c:pt>
                <c:pt idx="2628">
                  <c:v>4816</c:v>
                </c:pt>
                <c:pt idx="2629">
                  <c:v>4817</c:v>
                </c:pt>
                <c:pt idx="2630">
                  <c:v>4818</c:v>
                </c:pt>
                <c:pt idx="2631">
                  <c:v>4819</c:v>
                </c:pt>
                <c:pt idx="2632">
                  <c:v>4820</c:v>
                </c:pt>
                <c:pt idx="2633">
                  <c:v>4821</c:v>
                </c:pt>
                <c:pt idx="2634">
                  <c:v>4822</c:v>
                </c:pt>
                <c:pt idx="2635">
                  <c:v>4823</c:v>
                </c:pt>
                <c:pt idx="2636">
                  <c:v>4824</c:v>
                </c:pt>
                <c:pt idx="2637">
                  <c:v>4825</c:v>
                </c:pt>
                <c:pt idx="2638">
                  <c:v>4826</c:v>
                </c:pt>
                <c:pt idx="2639">
                  <c:v>4827</c:v>
                </c:pt>
                <c:pt idx="2640">
                  <c:v>4828</c:v>
                </c:pt>
                <c:pt idx="2641">
                  <c:v>4829</c:v>
                </c:pt>
                <c:pt idx="2642">
                  <c:v>4830</c:v>
                </c:pt>
                <c:pt idx="2643">
                  <c:v>4831</c:v>
                </c:pt>
                <c:pt idx="2644">
                  <c:v>4832</c:v>
                </c:pt>
                <c:pt idx="2645">
                  <c:v>4833</c:v>
                </c:pt>
                <c:pt idx="2646">
                  <c:v>4834</c:v>
                </c:pt>
                <c:pt idx="2647">
                  <c:v>4835</c:v>
                </c:pt>
                <c:pt idx="2648">
                  <c:v>4836</c:v>
                </c:pt>
                <c:pt idx="2649">
                  <c:v>4837</c:v>
                </c:pt>
                <c:pt idx="2650">
                  <c:v>4838</c:v>
                </c:pt>
                <c:pt idx="2651">
                  <c:v>4839</c:v>
                </c:pt>
                <c:pt idx="2652">
                  <c:v>4840</c:v>
                </c:pt>
                <c:pt idx="2653">
                  <c:v>4841</c:v>
                </c:pt>
                <c:pt idx="2654">
                  <c:v>4842</c:v>
                </c:pt>
                <c:pt idx="2655">
                  <c:v>4843</c:v>
                </c:pt>
                <c:pt idx="2656">
                  <c:v>4844</c:v>
                </c:pt>
                <c:pt idx="2657">
                  <c:v>4845</c:v>
                </c:pt>
                <c:pt idx="2658">
                  <c:v>4846</c:v>
                </c:pt>
                <c:pt idx="2659">
                  <c:v>4847</c:v>
                </c:pt>
                <c:pt idx="2660">
                  <c:v>4848</c:v>
                </c:pt>
                <c:pt idx="2661">
                  <c:v>4849</c:v>
                </c:pt>
                <c:pt idx="2662">
                  <c:v>4850</c:v>
                </c:pt>
                <c:pt idx="2663">
                  <c:v>4851</c:v>
                </c:pt>
                <c:pt idx="2664">
                  <c:v>4852</c:v>
                </c:pt>
                <c:pt idx="2665">
                  <c:v>4853</c:v>
                </c:pt>
                <c:pt idx="2666">
                  <c:v>4854</c:v>
                </c:pt>
                <c:pt idx="2667">
                  <c:v>4855</c:v>
                </c:pt>
                <c:pt idx="2668">
                  <c:v>4856</c:v>
                </c:pt>
                <c:pt idx="2669">
                  <c:v>4857</c:v>
                </c:pt>
                <c:pt idx="2670">
                  <c:v>4858</c:v>
                </c:pt>
                <c:pt idx="2671">
                  <c:v>4859</c:v>
                </c:pt>
                <c:pt idx="2672">
                  <c:v>4860</c:v>
                </c:pt>
                <c:pt idx="2673">
                  <c:v>4861</c:v>
                </c:pt>
                <c:pt idx="2674">
                  <c:v>4862</c:v>
                </c:pt>
                <c:pt idx="2675">
                  <c:v>4863</c:v>
                </c:pt>
                <c:pt idx="2676">
                  <c:v>4864</c:v>
                </c:pt>
                <c:pt idx="2677">
                  <c:v>4865</c:v>
                </c:pt>
                <c:pt idx="2678">
                  <c:v>4866</c:v>
                </c:pt>
                <c:pt idx="2679">
                  <c:v>4867</c:v>
                </c:pt>
                <c:pt idx="2680">
                  <c:v>4868</c:v>
                </c:pt>
                <c:pt idx="2681">
                  <c:v>4869</c:v>
                </c:pt>
                <c:pt idx="2682">
                  <c:v>4870</c:v>
                </c:pt>
                <c:pt idx="2683">
                  <c:v>4871</c:v>
                </c:pt>
                <c:pt idx="2684">
                  <c:v>4872</c:v>
                </c:pt>
                <c:pt idx="2685">
                  <c:v>4873</c:v>
                </c:pt>
                <c:pt idx="2686">
                  <c:v>4874</c:v>
                </c:pt>
                <c:pt idx="2687">
                  <c:v>4875</c:v>
                </c:pt>
                <c:pt idx="2688">
                  <c:v>4876</c:v>
                </c:pt>
                <c:pt idx="2689">
                  <c:v>4877</c:v>
                </c:pt>
                <c:pt idx="2690">
                  <c:v>4878</c:v>
                </c:pt>
                <c:pt idx="2691">
                  <c:v>4879</c:v>
                </c:pt>
                <c:pt idx="2692">
                  <c:v>4880</c:v>
                </c:pt>
                <c:pt idx="2693">
                  <c:v>4881</c:v>
                </c:pt>
                <c:pt idx="2694">
                  <c:v>4882</c:v>
                </c:pt>
                <c:pt idx="2695">
                  <c:v>4883</c:v>
                </c:pt>
                <c:pt idx="2696">
                  <c:v>4884</c:v>
                </c:pt>
                <c:pt idx="2697">
                  <c:v>4885</c:v>
                </c:pt>
                <c:pt idx="2698">
                  <c:v>4886</c:v>
                </c:pt>
                <c:pt idx="2699">
                  <c:v>4887</c:v>
                </c:pt>
                <c:pt idx="2700">
                  <c:v>4888</c:v>
                </c:pt>
                <c:pt idx="2701">
                  <c:v>4889</c:v>
                </c:pt>
                <c:pt idx="2702">
                  <c:v>4890</c:v>
                </c:pt>
                <c:pt idx="2703">
                  <c:v>4891</c:v>
                </c:pt>
                <c:pt idx="2704">
                  <c:v>4892</c:v>
                </c:pt>
                <c:pt idx="2705">
                  <c:v>4893</c:v>
                </c:pt>
                <c:pt idx="2706">
                  <c:v>4894</c:v>
                </c:pt>
                <c:pt idx="2707">
                  <c:v>4895</c:v>
                </c:pt>
                <c:pt idx="2708">
                  <c:v>4896</c:v>
                </c:pt>
                <c:pt idx="2709">
                  <c:v>4897</c:v>
                </c:pt>
                <c:pt idx="2710">
                  <c:v>4898</c:v>
                </c:pt>
                <c:pt idx="2711">
                  <c:v>4899</c:v>
                </c:pt>
                <c:pt idx="2712">
                  <c:v>4900</c:v>
                </c:pt>
                <c:pt idx="2713">
                  <c:v>4901</c:v>
                </c:pt>
                <c:pt idx="2714">
                  <c:v>4902</c:v>
                </c:pt>
                <c:pt idx="2715">
                  <c:v>4903</c:v>
                </c:pt>
                <c:pt idx="2716">
                  <c:v>4904</c:v>
                </c:pt>
                <c:pt idx="2717">
                  <c:v>4905</c:v>
                </c:pt>
                <c:pt idx="2718">
                  <c:v>4906</c:v>
                </c:pt>
                <c:pt idx="2719">
                  <c:v>4907</c:v>
                </c:pt>
                <c:pt idx="2720">
                  <c:v>4908</c:v>
                </c:pt>
                <c:pt idx="2721">
                  <c:v>4909</c:v>
                </c:pt>
                <c:pt idx="2722">
                  <c:v>4910</c:v>
                </c:pt>
                <c:pt idx="2723">
                  <c:v>4911</c:v>
                </c:pt>
                <c:pt idx="2724">
                  <c:v>4912</c:v>
                </c:pt>
                <c:pt idx="2725">
                  <c:v>4913</c:v>
                </c:pt>
                <c:pt idx="2726">
                  <c:v>4914</c:v>
                </c:pt>
                <c:pt idx="2727">
                  <c:v>4915</c:v>
                </c:pt>
                <c:pt idx="2728">
                  <c:v>4916</c:v>
                </c:pt>
                <c:pt idx="2729">
                  <c:v>4917</c:v>
                </c:pt>
                <c:pt idx="2730">
                  <c:v>4918</c:v>
                </c:pt>
                <c:pt idx="2731">
                  <c:v>4919</c:v>
                </c:pt>
                <c:pt idx="2732">
                  <c:v>4920</c:v>
                </c:pt>
                <c:pt idx="2733">
                  <c:v>4921</c:v>
                </c:pt>
                <c:pt idx="2734">
                  <c:v>4922</c:v>
                </c:pt>
                <c:pt idx="2735">
                  <c:v>4923</c:v>
                </c:pt>
                <c:pt idx="2736">
                  <c:v>4924</c:v>
                </c:pt>
                <c:pt idx="2737">
                  <c:v>4925</c:v>
                </c:pt>
                <c:pt idx="2738">
                  <c:v>4926</c:v>
                </c:pt>
                <c:pt idx="2739">
                  <c:v>4927</c:v>
                </c:pt>
                <c:pt idx="2740">
                  <c:v>4928</c:v>
                </c:pt>
                <c:pt idx="2741">
                  <c:v>4929</c:v>
                </c:pt>
                <c:pt idx="2742">
                  <c:v>4930</c:v>
                </c:pt>
                <c:pt idx="2743">
                  <c:v>4931</c:v>
                </c:pt>
                <c:pt idx="2744">
                  <c:v>4932</c:v>
                </c:pt>
                <c:pt idx="2745">
                  <c:v>4933</c:v>
                </c:pt>
                <c:pt idx="2746">
                  <c:v>4934</c:v>
                </c:pt>
                <c:pt idx="2747">
                  <c:v>4935</c:v>
                </c:pt>
                <c:pt idx="2748">
                  <c:v>4936</c:v>
                </c:pt>
                <c:pt idx="2749">
                  <c:v>4937</c:v>
                </c:pt>
                <c:pt idx="2750">
                  <c:v>4938</c:v>
                </c:pt>
                <c:pt idx="2751">
                  <c:v>4939</c:v>
                </c:pt>
                <c:pt idx="2752">
                  <c:v>4940</c:v>
                </c:pt>
                <c:pt idx="2753">
                  <c:v>4941</c:v>
                </c:pt>
                <c:pt idx="2754">
                  <c:v>4942</c:v>
                </c:pt>
                <c:pt idx="2755">
                  <c:v>4943</c:v>
                </c:pt>
                <c:pt idx="2756">
                  <c:v>4944</c:v>
                </c:pt>
                <c:pt idx="2757">
                  <c:v>4945</c:v>
                </c:pt>
                <c:pt idx="2758">
                  <c:v>4946</c:v>
                </c:pt>
                <c:pt idx="2759">
                  <c:v>4947</c:v>
                </c:pt>
                <c:pt idx="2760">
                  <c:v>4948</c:v>
                </c:pt>
                <c:pt idx="2761">
                  <c:v>4949</c:v>
                </c:pt>
                <c:pt idx="2762">
                  <c:v>4950</c:v>
                </c:pt>
                <c:pt idx="2763">
                  <c:v>4951</c:v>
                </c:pt>
                <c:pt idx="2764">
                  <c:v>4952</c:v>
                </c:pt>
                <c:pt idx="2765">
                  <c:v>4953</c:v>
                </c:pt>
                <c:pt idx="2766">
                  <c:v>4954</c:v>
                </c:pt>
                <c:pt idx="2767">
                  <c:v>4955</c:v>
                </c:pt>
                <c:pt idx="2768">
                  <c:v>4956</c:v>
                </c:pt>
                <c:pt idx="2769">
                  <c:v>4957</c:v>
                </c:pt>
                <c:pt idx="2770">
                  <c:v>4958</c:v>
                </c:pt>
                <c:pt idx="2771">
                  <c:v>4959</c:v>
                </c:pt>
                <c:pt idx="2772">
                  <c:v>4960</c:v>
                </c:pt>
                <c:pt idx="2773">
                  <c:v>4961</c:v>
                </c:pt>
                <c:pt idx="2774">
                  <c:v>4962</c:v>
                </c:pt>
                <c:pt idx="2775">
                  <c:v>4963</c:v>
                </c:pt>
                <c:pt idx="2776">
                  <c:v>4964</c:v>
                </c:pt>
                <c:pt idx="2777">
                  <c:v>4965</c:v>
                </c:pt>
                <c:pt idx="2778">
                  <c:v>4966</c:v>
                </c:pt>
                <c:pt idx="2779">
                  <c:v>4967</c:v>
                </c:pt>
                <c:pt idx="2780">
                  <c:v>4968</c:v>
                </c:pt>
                <c:pt idx="2781">
                  <c:v>4969</c:v>
                </c:pt>
                <c:pt idx="2782">
                  <c:v>4970</c:v>
                </c:pt>
                <c:pt idx="2783">
                  <c:v>4971</c:v>
                </c:pt>
                <c:pt idx="2784">
                  <c:v>4972</c:v>
                </c:pt>
                <c:pt idx="2785">
                  <c:v>4973</c:v>
                </c:pt>
                <c:pt idx="2786">
                  <c:v>4974</c:v>
                </c:pt>
                <c:pt idx="2787">
                  <c:v>4975</c:v>
                </c:pt>
                <c:pt idx="2788">
                  <c:v>4976</c:v>
                </c:pt>
                <c:pt idx="2789">
                  <c:v>4977</c:v>
                </c:pt>
                <c:pt idx="2790">
                  <c:v>4978</c:v>
                </c:pt>
                <c:pt idx="2791">
                  <c:v>4979</c:v>
                </c:pt>
                <c:pt idx="2792">
                  <c:v>4980</c:v>
                </c:pt>
                <c:pt idx="2793">
                  <c:v>4981</c:v>
                </c:pt>
                <c:pt idx="2794">
                  <c:v>4982</c:v>
                </c:pt>
                <c:pt idx="2795">
                  <c:v>4983</c:v>
                </c:pt>
                <c:pt idx="2796">
                  <c:v>4984</c:v>
                </c:pt>
                <c:pt idx="2797">
                  <c:v>4985</c:v>
                </c:pt>
                <c:pt idx="2798">
                  <c:v>4986</c:v>
                </c:pt>
                <c:pt idx="2799">
                  <c:v>4987</c:v>
                </c:pt>
                <c:pt idx="2800">
                  <c:v>4988</c:v>
                </c:pt>
                <c:pt idx="2801">
                  <c:v>4989</c:v>
                </c:pt>
                <c:pt idx="2802">
                  <c:v>4990</c:v>
                </c:pt>
                <c:pt idx="2803">
                  <c:v>4991</c:v>
                </c:pt>
                <c:pt idx="2804">
                  <c:v>4992</c:v>
                </c:pt>
                <c:pt idx="2805">
                  <c:v>4993</c:v>
                </c:pt>
                <c:pt idx="2806">
                  <c:v>4994</c:v>
                </c:pt>
                <c:pt idx="2807">
                  <c:v>4995</c:v>
                </c:pt>
                <c:pt idx="2808">
                  <c:v>4996</c:v>
                </c:pt>
                <c:pt idx="2809">
                  <c:v>4997</c:v>
                </c:pt>
                <c:pt idx="2810">
                  <c:v>4998</c:v>
                </c:pt>
                <c:pt idx="2811">
                  <c:v>4999</c:v>
                </c:pt>
                <c:pt idx="2812">
                  <c:v>5000</c:v>
                </c:pt>
                <c:pt idx="2813">
                  <c:v>5001</c:v>
                </c:pt>
                <c:pt idx="2814">
                  <c:v>5002</c:v>
                </c:pt>
                <c:pt idx="2815">
                  <c:v>5003</c:v>
                </c:pt>
                <c:pt idx="2816">
                  <c:v>5004</c:v>
                </c:pt>
                <c:pt idx="2817">
                  <c:v>5005</c:v>
                </c:pt>
                <c:pt idx="2818">
                  <c:v>5006</c:v>
                </c:pt>
                <c:pt idx="2819">
                  <c:v>5007</c:v>
                </c:pt>
                <c:pt idx="2820">
                  <c:v>5008</c:v>
                </c:pt>
                <c:pt idx="2821">
                  <c:v>5009</c:v>
                </c:pt>
                <c:pt idx="2822">
                  <c:v>5010</c:v>
                </c:pt>
                <c:pt idx="2823">
                  <c:v>5011</c:v>
                </c:pt>
                <c:pt idx="2824">
                  <c:v>5012</c:v>
                </c:pt>
                <c:pt idx="2825">
                  <c:v>5013</c:v>
                </c:pt>
                <c:pt idx="2826">
                  <c:v>5014</c:v>
                </c:pt>
                <c:pt idx="2827">
                  <c:v>5015</c:v>
                </c:pt>
                <c:pt idx="2828">
                  <c:v>5016</c:v>
                </c:pt>
                <c:pt idx="2829">
                  <c:v>5017</c:v>
                </c:pt>
                <c:pt idx="2830">
                  <c:v>5018</c:v>
                </c:pt>
                <c:pt idx="2831">
                  <c:v>5019</c:v>
                </c:pt>
                <c:pt idx="2832">
                  <c:v>5020</c:v>
                </c:pt>
                <c:pt idx="2833">
                  <c:v>5021</c:v>
                </c:pt>
                <c:pt idx="2834">
                  <c:v>5022</c:v>
                </c:pt>
                <c:pt idx="2835">
                  <c:v>5023</c:v>
                </c:pt>
                <c:pt idx="2836">
                  <c:v>5024</c:v>
                </c:pt>
                <c:pt idx="2837">
                  <c:v>5025</c:v>
                </c:pt>
                <c:pt idx="2838">
                  <c:v>5026</c:v>
                </c:pt>
                <c:pt idx="2839">
                  <c:v>5027</c:v>
                </c:pt>
                <c:pt idx="2840">
                  <c:v>5028</c:v>
                </c:pt>
                <c:pt idx="2841">
                  <c:v>5029</c:v>
                </c:pt>
                <c:pt idx="2842">
                  <c:v>5030</c:v>
                </c:pt>
                <c:pt idx="2843">
                  <c:v>5031</c:v>
                </c:pt>
                <c:pt idx="2844">
                  <c:v>5032</c:v>
                </c:pt>
                <c:pt idx="2845">
                  <c:v>5033</c:v>
                </c:pt>
                <c:pt idx="2846">
                  <c:v>5034</c:v>
                </c:pt>
                <c:pt idx="2847">
                  <c:v>5035</c:v>
                </c:pt>
                <c:pt idx="2848">
                  <c:v>5036</c:v>
                </c:pt>
                <c:pt idx="2849">
                  <c:v>5037</c:v>
                </c:pt>
                <c:pt idx="2850">
                  <c:v>5038</c:v>
                </c:pt>
                <c:pt idx="2851">
                  <c:v>5039</c:v>
                </c:pt>
                <c:pt idx="2852">
                  <c:v>5040</c:v>
                </c:pt>
                <c:pt idx="2853">
                  <c:v>5041</c:v>
                </c:pt>
                <c:pt idx="2854">
                  <c:v>5042</c:v>
                </c:pt>
                <c:pt idx="2855">
                  <c:v>5043</c:v>
                </c:pt>
                <c:pt idx="2856">
                  <c:v>5044</c:v>
                </c:pt>
                <c:pt idx="2857">
                  <c:v>5045</c:v>
                </c:pt>
                <c:pt idx="2858">
                  <c:v>5046</c:v>
                </c:pt>
                <c:pt idx="2859">
                  <c:v>5047</c:v>
                </c:pt>
                <c:pt idx="2860">
                  <c:v>5048</c:v>
                </c:pt>
                <c:pt idx="2861">
                  <c:v>5049</c:v>
                </c:pt>
                <c:pt idx="2862">
                  <c:v>5050</c:v>
                </c:pt>
                <c:pt idx="2863">
                  <c:v>5051</c:v>
                </c:pt>
                <c:pt idx="2864">
                  <c:v>5052</c:v>
                </c:pt>
                <c:pt idx="2865">
                  <c:v>5053</c:v>
                </c:pt>
                <c:pt idx="2866">
                  <c:v>5054</c:v>
                </c:pt>
                <c:pt idx="2867">
                  <c:v>5055</c:v>
                </c:pt>
                <c:pt idx="2868">
                  <c:v>5056</c:v>
                </c:pt>
                <c:pt idx="2869">
                  <c:v>5057</c:v>
                </c:pt>
                <c:pt idx="2870">
                  <c:v>5058</c:v>
                </c:pt>
                <c:pt idx="2871">
                  <c:v>5059</c:v>
                </c:pt>
                <c:pt idx="2872">
                  <c:v>5060</c:v>
                </c:pt>
                <c:pt idx="2873">
                  <c:v>5061</c:v>
                </c:pt>
                <c:pt idx="2874">
                  <c:v>5062</c:v>
                </c:pt>
                <c:pt idx="2875">
                  <c:v>5063</c:v>
                </c:pt>
                <c:pt idx="2876">
                  <c:v>5064</c:v>
                </c:pt>
                <c:pt idx="2877">
                  <c:v>5065</c:v>
                </c:pt>
                <c:pt idx="2878">
                  <c:v>5066</c:v>
                </c:pt>
                <c:pt idx="2879">
                  <c:v>5067</c:v>
                </c:pt>
                <c:pt idx="2880">
                  <c:v>5068</c:v>
                </c:pt>
                <c:pt idx="2881">
                  <c:v>5069</c:v>
                </c:pt>
                <c:pt idx="2882">
                  <c:v>5070</c:v>
                </c:pt>
                <c:pt idx="2883">
                  <c:v>5071</c:v>
                </c:pt>
                <c:pt idx="2884">
                  <c:v>5072</c:v>
                </c:pt>
                <c:pt idx="2885">
                  <c:v>5073</c:v>
                </c:pt>
                <c:pt idx="2886">
                  <c:v>5074</c:v>
                </c:pt>
                <c:pt idx="2887">
                  <c:v>5075</c:v>
                </c:pt>
                <c:pt idx="2888">
                  <c:v>5076</c:v>
                </c:pt>
                <c:pt idx="2889">
                  <c:v>5077</c:v>
                </c:pt>
                <c:pt idx="2890">
                  <c:v>5078</c:v>
                </c:pt>
                <c:pt idx="2891">
                  <c:v>5079</c:v>
                </c:pt>
                <c:pt idx="2892">
                  <c:v>5080</c:v>
                </c:pt>
                <c:pt idx="2893">
                  <c:v>5081</c:v>
                </c:pt>
                <c:pt idx="2894">
                  <c:v>5082</c:v>
                </c:pt>
                <c:pt idx="2895">
                  <c:v>5083</c:v>
                </c:pt>
                <c:pt idx="2896">
                  <c:v>5084</c:v>
                </c:pt>
                <c:pt idx="2897">
                  <c:v>5085</c:v>
                </c:pt>
                <c:pt idx="2898">
                  <c:v>5086</c:v>
                </c:pt>
                <c:pt idx="2899">
                  <c:v>5087</c:v>
                </c:pt>
                <c:pt idx="2900">
                  <c:v>5088</c:v>
                </c:pt>
                <c:pt idx="2901">
                  <c:v>5089</c:v>
                </c:pt>
                <c:pt idx="2902">
                  <c:v>5090</c:v>
                </c:pt>
                <c:pt idx="2903">
                  <c:v>5091</c:v>
                </c:pt>
                <c:pt idx="2904">
                  <c:v>5092</c:v>
                </c:pt>
                <c:pt idx="2905">
                  <c:v>5093</c:v>
                </c:pt>
                <c:pt idx="2906">
                  <c:v>5094</c:v>
                </c:pt>
                <c:pt idx="2907">
                  <c:v>5095</c:v>
                </c:pt>
                <c:pt idx="2908">
                  <c:v>5096</c:v>
                </c:pt>
                <c:pt idx="2909">
                  <c:v>5097</c:v>
                </c:pt>
                <c:pt idx="2910">
                  <c:v>5098</c:v>
                </c:pt>
                <c:pt idx="2911">
                  <c:v>5099</c:v>
                </c:pt>
                <c:pt idx="2912">
                  <c:v>5100</c:v>
                </c:pt>
                <c:pt idx="2913">
                  <c:v>5101</c:v>
                </c:pt>
                <c:pt idx="2914">
                  <c:v>5102</c:v>
                </c:pt>
                <c:pt idx="2915">
                  <c:v>5103</c:v>
                </c:pt>
                <c:pt idx="2916">
                  <c:v>5104</c:v>
                </c:pt>
                <c:pt idx="2917">
                  <c:v>5105</c:v>
                </c:pt>
                <c:pt idx="2918">
                  <c:v>5106</c:v>
                </c:pt>
                <c:pt idx="2919">
                  <c:v>5107</c:v>
                </c:pt>
                <c:pt idx="2920">
                  <c:v>5108</c:v>
                </c:pt>
                <c:pt idx="2921">
                  <c:v>5109</c:v>
                </c:pt>
                <c:pt idx="2922">
                  <c:v>5110</c:v>
                </c:pt>
                <c:pt idx="2923">
                  <c:v>5111</c:v>
                </c:pt>
                <c:pt idx="2924">
                  <c:v>5112</c:v>
                </c:pt>
                <c:pt idx="2925">
                  <c:v>5113</c:v>
                </c:pt>
                <c:pt idx="2926">
                  <c:v>5114</c:v>
                </c:pt>
                <c:pt idx="2927">
                  <c:v>5115</c:v>
                </c:pt>
                <c:pt idx="2928">
                  <c:v>5116</c:v>
                </c:pt>
                <c:pt idx="2929">
                  <c:v>5117</c:v>
                </c:pt>
                <c:pt idx="2930">
                  <c:v>5118</c:v>
                </c:pt>
                <c:pt idx="2931">
                  <c:v>5119</c:v>
                </c:pt>
                <c:pt idx="2932">
                  <c:v>5120</c:v>
                </c:pt>
                <c:pt idx="2933">
                  <c:v>5121</c:v>
                </c:pt>
                <c:pt idx="2934">
                  <c:v>5122</c:v>
                </c:pt>
                <c:pt idx="2935">
                  <c:v>5123</c:v>
                </c:pt>
                <c:pt idx="2936">
                  <c:v>5124</c:v>
                </c:pt>
                <c:pt idx="2937">
                  <c:v>5125</c:v>
                </c:pt>
                <c:pt idx="2938">
                  <c:v>5126</c:v>
                </c:pt>
                <c:pt idx="2939">
                  <c:v>5127</c:v>
                </c:pt>
                <c:pt idx="2940">
                  <c:v>5128</c:v>
                </c:pt>
                <c:pt idx="2941">
                  <c:v>5129</c:v>
                </c:pt>
                <c:pt idx="2942">
                  <c:v>5130</c:v>
                </c:pt>
                <c:pt idx="2943">
                  <c:v>5131</c:v>
                </c:pt>
                <c:pt idx="2944">
                  <c:v>5132</c:v>
                </c:pt>
                <c:pt idx="2945">
                  <c:v>5133</c:v>
                </c:pt>
                <c:pt idx="2946">
                  <c:v>5134</c:v>
                </c:pt>
                <c:pt idx="2947">
                  <c:v>5135</c:v>
                </c:pt>
                <c:pt idx="2948">
                  <c:v>5136</c:v>
                </c:pt>
                <c:pt idx="2949">
                  <c:v>5137</c:v>
                </c:pt>
                <c:pt idx="2950">
                  <c:v>5138</c:v>
                </c:pt>
                <c:pt idx="2951">
                  <c:v>5139</c:v>
                </c:pt>
                <c:pt idx="2952">
                  <c:v>5140</c:v>
                </c:pt>
                <c:pt idx="2953">
                  <c:v>5141</c:v>
                </c:pt>
                <c:pt idx="2954">
                  <c:v>5142</c:v>
                </c:pt>
                <c:pt idx="2955">
                  <c:v>5143</c:v>
                </c:pt>
                <c:pt idx="2956">
                  <c:v>5144</c:v>
                </c:pt>
                <c:pt idx="2957">
                  <c:v>5145</c:v>
                </c:pt>
                <c:pt idx="2958">
                  <c:v>5146</c:v>
                </c:pt>
                <c:pt idx="2959">
                  <c:v>5147</c:v>
                </c:pt>
                <c:pt idx="2960">
                  <c:v>5148</c:v>
                </c:pt>
                <c:pt idx="2961">
                  <c:v>5149</c:v>
                </c:pt>
                <c:pt idx="2962">
                  <c:v>5150</c:v>
                </c:pt>
                <c:pt idx="2963">
                  <c:v>5151</c:v>
                </c:pt>
                <c:pt idx="2964">
                  <c:v>5152</c:v>
                </c:pt>
                <c:pt idx="2965">
                  <c:v>5153</c:v>
                </c:pt>
                <c:pt idx="2966">
                  <c:v>5154</c:v>
                </c:pt>
                <c:pt idx="2967">
                  <c:v>5155</c:v>
                </c:pt>
                <c:pt idx="2968">
                  <c:v>5156</c:v>
                </c:pt>
                <c:pt idx="2969">
                  <c:v>5157</c:v>
                </c:pt>
                <c:pt idx="2970">
                  <c:v>5158</c:v>
                </c:pt>
                <c:pt idx="2971">
                  <c:v>5159</c:v>
                </c:pt>
                <c:pt idx="2972">
                  <c:v>5160</c:v>
                </c:pt>
                <c:pt idx="2973">
                  <c:v>5161</c:v>
                </c:pt>
                <c:pt idx="2974">
                  <c:v>5162</c:v>
                </c:pt>
                <c:pt idx="2975">
                  <c:v>5163</c:v>
                </c:pt>
                <c:pt idx="2976">
                  <c:v>5164</c:v>
                </c:pt>
                <c:pt idx="2977">
                  <c:v>5165</c:v>
                </c:pt>
                <c:pt idx="2978">
                  <c:v>5166</c:v>
                </c:pt>
                <c:pt idx="2979">
                  <c:v>5167</c:v>
                </c:pt>
                <c:pt idx="2980">
                  <c:v>5168</c:v>
                </c:pt>
                <c:pt idx="2981">
                  <c:v>5169</c:v>
                </c:pt>
                <c:pt idx="2982">
                  <c:v>5170</c:v>
                </c:pt>
                <c:pt idx="2983">
                  <c:v>5171</c:v>
                </c:pt>
                <c:pt idx="2984">
                  <c:v>5172</c:v>
                </c:pt>
                <c:pt idx="2985">
                  <c:v>5173</c:v>
                </c:pt>
                <c:pt idx="2986">
                  <c:v>5174</c:v>
                </c:pt>
                <c:pt idx="2987">
                  <c:v>5175</c:v>
                </c:pt>
                <c:pt idx="2988">
                  <c:v>5176</c:v>
                </c:pt>
                <c:pt idx="2989">
                  <c:v>5177</c:v>
                </c:pt>
                <c:pt idx="2990">
                  <c:v>5178</c:v>
                </c:pt>
                <c:pt idx="2991">
                  <c:v>5179</c:v>
                </c:pt>
                <c:pt idx="2992">
                  <c:v>5180</c:v>
                </c:pt>
                <c:pt idx="2993">
                  <c:v>5181</c:v>
                </c:pt>
                <c:pt idx="2994">
                  <c:v>5182</c:v>
                </c:pt>
                <c:pt idx="2995">
                  <c:v>5183</c:v>
                </c:pt>
                <c:pt idx="2996">
                  <c:v>5184</c:v>
                </c:pt>
                <c:pt idx="2997">
                  <c:v>5185</c:v>
                </c:pt>
                <c:pt idx="2998">
                  <c:v>5186</c:v>
                </c:pt>
                <c:pt idx="2999">
                  <c:v>5187</c:v>
                </c:pt>
                <c:pt idx="3000">
                  <c:v>5188</c:v>
                </c:pt>
                <c:pt idx="3001">
                  <c:v>5189</c:v>
                </c:pt>
                <c:pt idx="3002">
                  <c:v>5190</c:v>
                </c:pt>
                <c:pt idx="3003">
                  <c:v>5191</c:v>
                </c:pt>
                <c:pt idx="3004">
                  <c:v>5192</c:v>
                </c:pt>
                <c:pt idx="3005">
                  <c:v>5193</c:v>
                </c:pt>
                <c:pt idx="3006">
                  <c:v>5194</c:v>
                </c:pt>
                <c:pt idx="3007">
                  <c:v>5195</c:v>
                </c:pt>
                <c:pt idx="3008">
                  <c:v>5196</c:v>
                </c:pt>
                <c:pt idx="3009">
                  <c:v>5197</c:v>
                </c:pt>
                <c:pt idx="3010">
                  <c:v>5198</c:v>
                </c:pt>
                <c:pt idx="3011">
                  <c:v>5199</c:v>
                </c:pt>
                <c:pt idx="3012">
                  <c:v>5200</c:v>
                </c:pt>
                <c:pt idx="3013">
                  <c:v>5201</c:v>
                </c:pt>
                <c:pt idx="3014">
                  <c:v>5202</c:v>
                </c:pt>
                <c:pt idx="3015">
                  <c:v>5203</c:v>
                </c:pt>
                <c:pt idx="3016">
                  <c:v>5204</c:v>
                </c:pt>
                <c:pt idx="3017">
                  <c:v>5205</c:v>
                </c:pt>
                <c:pt idx="3018">
                  <c:v>5206</c:v>
                </c:pt>
                <c:pt idx="3019">
                  <c:v>5207</c:v>
                </c:pt>
                <c:pt idx="3020">
                  <c:v>5208</c:v>
                </c:pt>
                <c:pt idx="3021">
                  <c:v>5209</c:v>
                </c:pt>
                <c:pt idx="3022">
                  <c:v>5210</c:v>
                </c:pt>
                <c:pt idx="3023">
                  <c:v>5211</c:v>
                </c:pt>
                <c:pt idx="3024">
                  <c:v>5212</c:v>
                </c:pt>
                <c:pt idx="3025">
                  <c:v>5213</c:v>
                </c:pt>
                <c:pt idx="3026">
                  <c:v>5214</c:v>
                </c:pt>
                <c:pt idx="3027">
                  <c:v>5215</c:v>
                </c:pt>
                <c:pt idx="3028">
                  <c:v>5216</c:v>
                </c:pt>
                <c:pt idx="3029">
                  <c:v>5217</c:v>
                </c:pt>
                <c:pt idx="3030">
                  <c:v>5218</c:v>
                </c:pt>
                <c:pt idx="3031">
                  <c:v>5219</c:v>
                </c:pt>
                <c:pt idx="3032">
                  <c:v>5220</c:v>
                </c:pt>
                <c:pt idx="3033">
                  <c:v>5221</c:v>
                </c:pt>
                <c:pt idx="3034">
                  <c:v>5222</c:v>
                </c:pt>
                <c:pt idx="3035">
                  <c:v>5223</c:v>
                </c:pt>
                <c:pt idx="3036">
                  <c:v>5224</c:v>
                </c:pt>
                <c:pt idx="3037">
                  <c:v>5225</c:v>
                </c:pt>
                <c:pt idx="3038">
                  <c:v>5226</c:v>
                </c:pt>
                <c:pt idx="3039">
                  <c:v>5227</c:v>
                </c:pt>
                <c:pt idx="3040">
                  <c:v>5228</c:v>
                </c:pt>
                <c:pt idx="3041">
                  <c:v>5229</c:v>
                </c:pt>
                <c:pt idx="3042">
                  <c:v>5230</c:v>
                </c:pt>
                <c:pt idx="3043">
                  <c:v>5231</c:v>
                </c:pt>
                <c:pt idx="3044">
                  <c:v>5232</c:v>
                </c:pt>
                <c:pt idx="3045">
                  <c:v>5233</c:v>
                </c:pt>
                <c:pt idx="3046">
                  <c:v>5234</c:v>
                </c:pt>
                <c:pt idx="3047">
                  <c:v>5235</c:v>
                </c:pt>
                <c:pt idx="3048">
                  <c:v>5236</c:v>
                </c:pt>
                <c:pt idx="3049">
                  <c:v>5237</c:v>
                </c:pt>
                <c:pt idx="3050">
                  <c:v>5238</c:v>
                </c:pt>
                <c:pt idx="3051">
                  <c:v>5239</c:v>
                </c:pt>
                <c:pt idx="3052">
                  <c:v>5240</c:v>
                </c:pt>
                <c:pt idx="3053">
                  <c:v>5241</c:v>
                </c:pt>
                <c:pt idx="3054">
                  <c:v>5242</c:v>
                </c:pt>
                <c:pt idx="3055">
                  <c:v>5243</c:v>
                </c:pt>
                <c:pt idx="3056">
                  <c:v>5244</c:v>
                </c:pt>
                <c:pt idx="3057">
                  <c:v>5245</c:v>
                </c:pt>
                <c:pt idx="3058">
                  <c:v>5246</c:v>
                </c:pt>
                <c:pt idx="3059">
                  <c:v>5247</c:v>
                </c:pt>
                <c:pt idx="3060">
                  <c:v>5248</c:v>
                </c:pt>
                <c:pt idx="3061">
                  <c:v>5249</c:v>
                </c:pt>
                <c:pt idx="3062">
                  <c:v>5250</c:v>
                </c:pt>
                <c:pt idx="3063">
                  <c:v>5251</c:v>
                </c:pt>
                <c:pt idx="3064">
                  <c:v>5252</c:v>
                </c:pt>
                <c:pt idx="3065">
                  <c:v>5253</c:v>
                </c:pt>
                <c:pt idx="3066">
                  <c:v>5254</c:v>
                </c:pt>
                <c:pt idx="3067">
                  <c:v>5255</c:v>
                </c:pt>
                <c:pt idx="3068">
                  <c:v>5256</c:v>
                </c:pt>
                <c:pt idx="3069">
                  <c:v>5257</c:v>
                </c:pt>
                <c:pt idx="3070">
                  <c:v>5258</c:v>
                </c:pt>
                <c:pt idx="3071">
                  <c:v>5259</c:v>
                </c:pt>
                <c:pt idx="3072">
                  <c:v>5260</c:v>
                </c:pt>
                <c:pt idx="3073">
                  <c:v>5261</c:v>
                </c:pt>
                <c:pt idx="3074">
                  <c:v>5262</c:v>
                </c:pt>
                <c:pt idx="3075">
                  <c:v>5263</c:v>
                </c:pt>
                <c:pt idx="3076">
                  <c:v>5264</c:v>
                </c:pt>
                <c:pt idx="3077">
                  <c:v>5265</c:v>
                </c:pt>
                <c:pt idx="3078">
                  <c:v>5266</c:v>
                </c:pt>
                <c:pt idx="3079">
                  <c:v>5267</c:v>
                </c:pt>
                <c:pt idx="3080">
                  <c:v>5268</c:v>
                </c:pt>
                <c:pt idx="3081">
                  <c:v>5269</c:v>
                </c:pt>
                <c:pt idx="3082">
                  <c:v>5270</c:v>
                </c:pt>
                <c:pt idx="3083">
                  <c:v>5271</c:v>
                </c:pt>
                <c:pt idx="3084">
                  <c:v>5272</c:v>
                </c:pt>
                <c:pt idx="3085">
                  <c:v>5273</c:v>
                </c:pt>
                <c:pt idx="3086">
                  <c:v>5274</c:v>
                </c:pt>
                <c:pt idx="3087">
                  <c:v>5275</c:v>
                </c:pt>
                <c:pt idx="3088">
                  <c:v>5276</c:v>
                </c:pt>
                <c:pt idx="3089">
                  <c:v>5277</c:v>
                </c:pt>
                <c:pt idx="3090">
                  <c:v>5278</c:v>
                </c:pt>
                <c:pt idx="3091">
                  <c:v>5279</c:v>
                </c:pt>
                <c:pt idx="3092">
                  <c:v>5280</c:v>
                </c:pt>
                <c:pt idx="3093">
                  <c:v>5281</c:v>
                </c:pt>
                <c:pt idx="3094">
                  <c:v>5282</c:v>
                </c:pt>
                <c:pt idx="3095">
                  <c:v>5283</c:v>
                </c:pt>
                <c:pt idx="3096">
                  <c:v>5284</c:v>
                </c:pt>
                <c:pt idx="3097">
                  <c:v>5285</c:v>
                </c:pt>
                <c:pt idx="3098">
                  <c:v>5286</c:v>
                </c:pt>
                <c:pt idx="3099">
                  <c:v>5287</c:v>
                </c:pt>
                <c:pt idx="3100">
                  <c:v>5288</c:v>
                </c:pt>
                <c:pt idx="3101">
                  <c:v>5289</c:v>
                </c:pt>
                <c:pt idx="3102">
                  <c:v>5290</c:v>
                </c:pt>
                <c:pt idx="3103">
                  <c:v>5291</c:v>
                </c:pt>
                <c:pt idx="3104">
                  <c:v>5292</c:v>
                </c:pt>
                <c:pt idx="3105">
                  <c:v>5293</c:v>
                </c:pt>
                <c:pt idx="3106">
                  <c:v>5294</c:v>
                </c:pt>
                <c:pt idx="3107">
                  <c:v>5295</c:v>
                </c:pt>
                <c:pt idx="3108">
                  <c:v>5296</c:v>
                </c:pt>
                <c:pt idx="3109">
                  <c:v>5297</c:v>
                </c:pt>
                <c:pt idx="3110">
                  <c:v>5298</c:v>
                </c:pt>
                <c:pt idx="3111">
                  <c:v>5299</c:v>
                </c:pt>
                <c:pt idx="3112">
                  <c:v>5300</c:v>
                </c:pt>
                <c:pt idx="3113">
                  <c:v>5301</c:v>
                </c:pt>
                <c:pt idx="3114">
                  <c:v>5302</c:v>
                </c:pt>
                <c:pt idx="3115">
                  <c:v>5303</c:v>
                </c:pt>
                <c:pt idx="3116">
                  <c:v>5304</c:v>
                </c:pt>
                <c:pt idx="3117">
                  <c:v>5305</c:v>
                </c:pt>
                <c:pt idx="3118">
                  <c:v>5306</c:v>
                </c:pt>
                <c:pt idx="3119">
                  <c:v>5307</c:v>
                </c:pt>
                <c:pt idx="3120">
                  <c:v>5308</c:v>
                </c:pt>
                <c:pt idx="3121">
                  <c:v>5309</c:v>
                </c:pt>
                <c:pt idx="3122">
                  <c:v>5310</c:v>
                </c:pt>
                <c:pt idx="3123">
                  <c:v>5311</c:v>
                </c:pt>
                <c:pt idx="3124">
                  <c:v>5312</c:v>
                </c:pt>
                <c:pt idx="3125">
                  <c:v>5313</c:v>
                </c:pt>
                <c:pt idx="3126">
                  <c:v>5314</c:v>
                </c:pt>
                <c:pt idx="3127">
                  <c:v>5315</c:v>
                </c:pt>
                <c:pt idx="3128">
                  <c:v>5316</c:v>
                </c:pt>
                <c:pt idx="3129">
                  <c:v>5317</c:v>
                </c:pt>
                <c:pt idx="3130">
                  <c:v>5318</c:v>
                </c:pt>
                <c:pt idx="3131">
                  <c:v>5319</c:v>
                </c:pt>
                <c:pt idx="3132">
                  <c:v>5320</c:v>
                </c:pt>
                <c:pt idx="3133">
                  <c:v>5321</c:v>
                </c:pt>
                <c:pt idx="3134">
                  <c:v>5322</c:v>
                </c:pt>
                <c:pt idx="3135">
                  <c:v>5323</c:v>
                </c:pt>
                <c:pt idx="3136">
                  <c:v>5324</c:v>
                </c:pt>
                <c:pt idx="3137">
                  <c:v>5325</c:v>
                </c:pt>
                <c:pt idx="3138">
                  <c:v>5326</c:v>
                </c:pt>
                <c:pt idx="3139">
                  <c:v>5327</c:v>
                </c:pt>
                <c:pt idx="3140">
                  <c:v>5328</c:v>
                </c:pt>
                <c:pt idx="3141">
                  <c:v>5329</c:v>
                </c:pt>
                <c:pt idx="3142">
                  <c:v>5330</c:v>
                </c:pt>
                <c:pt idx="3143">
                  <c:v>5331</c:v>
                </c:pt>
                <c:pt idx="3144">
                  <c:v>5332</c:v>
                </c:pt>
                <c:pt idx="3145">
                  <c:v>5333</c:v>
                </c:pt>
                <c:pt idx="3146">
                  <c:v>5334</c:v>
                </c:pt>
                <c:pt idx="3147">
                  <c:v>5335</c:v>
                </c:pt>
                <c:pt idx="3148">
                  <c:v>5336</c:v>
                </c:pt>
                <c:pt idx="3149">
                  <c:v>5337</c:v>
                </c:pt>
                <c:pt idx="3150">
                  <c:v>5338</c:v>
                </c:pt>
                <c:pt idx="3151">
                  <c:v>5339</c:v>
                </c:pt>
                <c:pt idx="3152">
                  <c:v>5340</c:v>
                </c:pt>
                <c:pt idx="3153">
                  <c:v>5341</c:v>
                </c:pt>
                <c:pt idx="3154">
                  <c:v>5342</c:v>
                </c:pt>
                <c:pt idx="3155">
                  <c:v>5343</c:v>
                </c:pt>
                <c:pt idx="3156">
                  <c:v>5344</c:v>
                </c:pt>
                <c:pt idx="3157">
                  <c:v>5345</c:v>
                </c:pt>
                <c:pt idx="3158">
                  <c:v>5346</c:v>
                </c:pt>
                <c:pt idx="3159">
                  <c:v>5347</c:v>
                </c:pt>
                <c:pt idx="3160">
                  <c:v>5348</c:v>
                </c:pt>
                <c:pt idx="3161">
                  <c:v>5349</c:v>
                </c:pt>
                <c:pt idx="3162">
                  <c:v>5350</c:v>
                </c:pt>
                <c:pt idx="3163">
                  <c:v>5351</c:v>
                </c:pt>
                <c:pt idx="3164">
                  <c:v>5352</c:v>
                </c:pt>
                <c:pt idx="3165">
                  <c:v>5353</c:v>
                </c:pt>
                <c:pt idx="3166">
                  <c:v>5354</c:v>
                </c:pt>
                <c:pt idx="3167">
                  <c:v>5355</c:v>
                </c:pt>
                <c:pt idx="3168">
                  <c:v>5356</c:v>
                </c:pt>
                <c:pt idx="3169">
                  <c:v>5357</c:v>
                </c:pt>
                <c:pt idx="3170">
                  <c:v>5358</c:v>
                </c:pt>
                <c:pt idx="3171">
                  <c:v>5359</c:v>
                </c:pt>
                <c:pt idx="3172">
                  <c:v>5360</c:v>
                </c:pt>
                <c:pt idx="3173">
                  <c:v>5361</c:v>
                </c:pt>
                <c:pt idx="3174">
                  <c:v>5362</c:v>
                </c:pt>
                <c:pt idx="3175">
                  <c:v>5363</c:v>
                </c:pt>
                <c:pt idx="3176">
                  <c:v>5364</c:v>
                </c:pt>
                <c:pt idx="3177">
                  <c:v>5365</c:v>
                </c:pt>
                <c:pt idx="3178">
                  <c:v>5366</c:v>
                </c:pt>
                <c:pt idx="3179">
                  <c:v>5367</c:v>
                </c:pt>
                <c:pt idx="3180">
                  <c:v>5368</c:v>
                </c:pt>
                <c:pt idx="3181">
                  <c:v>5369</c:v>
                </c:pt>
                <c:pt idx="3182">
                  <c:v>5370</c:v>
                </c:pt>
                <c:pt idx="3183">
                  <c:v>5371</c:v>
                </c:pt>
                <c:pt idx="3184">
                  <c:v>5372</c:v>
                </c:pt>
                <c:pt idx="3185">
                  <c:v>5373</c:v>
                </c:pt>
                <c:pt idx="3186">
                  <c:v>5374</c:v>
                </c:pt>
                <c:pt idx="3187">
                  <c:v>5375</c:v>
                </c:pt>
                <c:pt idx="3188">
                  <c:v>5376</c:v>
                </c:pt>
                <c:pt idx="3189">
                  <c:v>5377</c:v>
                </c:pt>
                <c:pt idx="3190">
                  <c:v>5378</c:v>
                </c:pt>
                <c:pt idx="3191">
                  <c:v>5379</c:v>
                </c:pt>
                <c:pt idx="3192">
                  <c:v>5380</c:v>
                </c:pt>
                <c:pt idx="3193">
                  <c:v>5381</c:v>
                </c:pt>
                <c:pt idx="3194">
                  <c:v>5382</c:v>
                </c:pt>
                <c:pt idx="3195">
                  <c:v>5383</c:v>
                </c:pt>
                <c:pt idx="3196">
                  <c:v>5384</c:v>
                </c:pt>
                <c:pt idx="3197">
                  <c:v>5385</c:v>
                </c:pt>
                <c:pt idx="3198">
                  <c:v>5386</c:v>
                </c:pt>
                <c:pt idx="3199">
                  <c:v>5387</c:v>
                </c:pt>
                <c:pt idx="3200">
                  <c:v>5388</c:v>
                </c:pt>
                <c:pt idx="3201">
                  <c:v>5389</c:v>
                </c:pt>
                <c:pt idx="3202">
                  <c:v>5390</c:v>
                </c:pt>
                <c:pt idx="3203">
                  <c:v>5391</c:v>
                </c:pt>
                <c:pt idx="3204">
                  <c:v>5392</c:v>
                </c:pt>
                <c:pt idx="3205">
                  <c:v>5393</c:v>
                </c:pt>
                <c:pt idx="3206">
                  <c:v>5394</c:v>
                </c:pt>
                <c:pt idx="3207">
                  <c:v>5395</c:v>
                </c:pt>
                <c:pt idx="3208">
                  <c:v>5396</c:v>
                </c:pt>
                <c:pt idx="3209">
                  <c:v>5397</c:v>
                </c:pt>
                <c:pt idx="3210">
                  <c:v>5398</c:v>
                </c:pt>
                <c:pt idx="3211">
                  <c:v>5399</c:v>
                </c:pt>
                <c:pt idx="3212">
                  <c:v>5400</c:v>
                </c:pt>
                <c:pt idx="3213">
                  <c:v>5401</c:v>
                </c:pt>
                <c:pt idx="3214">
                  <c:v>5402</c:v>
                </c:pt>
                <c:pt idx="3215">
                  <c:v>5403</c:v>
                </c:pt>
                <c:pt idx="3216">
                  <c:v>5404</c:v>
                </c:pt>
                <c:pt idx="3217">
                  <c:v>5405</c:v>
                </c:pt>
                <c:pt idx="3218">
                  <c:v>5406</c:v>
                </c:pt>
                <c:pt idx="3219">
                  <c:v>5407</c:v>
                </c:pt>
                <c:pt idx="3220">
                  <c:v>5408</c:v>
                </c:pt>
                <c:pt idx="3221">
                  <c:v>5409</c:v>
                </c:pt>
                <c:pt idx="3222">
                  <c:v>5410</c:v>
                </c:pt>
                <c:pt idx="3223">
                  <c:v>5411</c:v>
                </c:pt>
                <c:pt idx="3224">
                  <c:v>5412</c:v>
                </c:pt>
                <c:pt idx="3225">
                  <c:v>5413</c:v>
                </c:pt>
                <c:pt idx="3226">
                  <c:v>5414</c:v>
                </c:pt>
                <c:pt idx="3227">
                  <c:v>5415</c:v>
                </c:pt>
                <c:pt idx="3228">
                  <c:v>5416</c:v>
                </c:pt>
                <c:pt idx="3229">
                  <c:v>5417</c:v>
                </c:pt>
                <c:pt idx="3230">
                  <c:v>5418</c:v>
                </c:pt>
                <c:pt idx="3231">
                  <c:v>5419</c:v>
                </c:pt>
                <c:pt idx="3232">
                  <c:v>5420</c:v>
                </c:pt>
                <c:pt idx="3233">
                  <c:v>5421</c:v>
                </c:pt>
                <c:pt idx="3234">
                  <c:v>5422</c:v>
                </c:pt>
                <c:pt idx="3235">
                  <c:v>5423</c:v>
                </c:pt>
                <c:pt idx="3236">
                  <c:v>5424</c:v>
                </c:pt>
                <c:pt idx="3237">
                  <c:v>5425</c:v>
                </c:pt>
                <c:pt idx="3238">
                  <c:v>5426</c:v>
                </c:pt>
                <c:pt idx="3239">
                  <c:v>5427</c:v>
                </c:pt>
                <c:pt idx="3240">
                  <c:v>5428</c:v>
                </c:pt>
                <c:pt idx="3241">
                  <c:v>5429</c:v>
                </c:pt>
                <c:pt idx="3242">
                  <c:v>5430</c:v>
                </c:pt>
                <c:pt idx="3243">
                  <c:v>5431</c:v>
                </c:pt>
                <c:pt idx="3244">
                  <c:v>5432</c:v>
                </c:pt>
                <c:pt idx="3245">
                  <c:v>5433</c:v>
                </c:pt>
                <c:pt idx="3246">
                  <c:v>5434</c:v>
                </c:pt>
                <c:pt idx="3247">
                  <c:v>5435</c:v>
                </c:pt>
                <c:pt idx="3248">
                  <c:v>5436</c:v>
                </c:pt>
                <c:pt idx="3249">
                  <c:v>5437</c:v>
                </c:pt>
                <c:pt idx="3250">
                  <c:v>5438</c:v>
                </c:pt>
                <c:pt idx="3251">
                  <c:v>5439</c:v>
                </c:pt>
                <c:pt idx="3252">
                  <c:v>5440</c:v>
                </c:pt>
                <c:pt idx="3253">
                  <c:v>5441</c:v>
                </c:pt>
                <c:pt idx="3254">
                  <c:v>5442</c:v>
                </c:pt>
                <c:pt idx="3255">
                  <c:v>5443</c:v>
                </c:pt>
                <c:pt idx="3256">
                  <c:v>5444</c:v>
                </c:pt>
                <c:pt idx="3257">
                  <c:v>5445</c:v>
                </c:pt>
                <c:pt idx="3258">
                  <c:v>5446</c:v>
                </c:pt>
                <c:pt idx="3259">
                  <c:v>5447</c:v>
                </c:pt>
                <c:pt idx="3260">
                  <c:v>5448</c:v>
                </c:pt>
                <c:pt idx="3261">
                  <c:v>5449</c:v>
                </c:pt>
                <c:pt idx="3262">
                  <c:v>5450</c:v>
                </c:pt>
                <c:pt idx="3263">
                  <c:v>5451</c:v>
                </c:pt>
                <c:pt idx="3264">
                  <c:v>5452</c:v>
                </c:pt>
                <c:pt idx="3265">
                  <c:v>5453</c:v>
                </c:pt>
                <c:pt idx="3266">
                  <c:v>5454</c:v>
                </c:pt>
                <c:pt idx="3267">
                  <c:v>5455</c:v>
                </c:pt>
                <c:pt idx="3268">
                  <c:v>5456</c:v>
                </c:pt>
                <c:pt idx="3269">
                  <c:v>5457</c:v>
                </c:pt>
                <c:pt idx="3270">
                  <c:v>5458</c:v>
                </c:pt>
                <c:pt idx="3271">
                  <c:v>5459</c:v>
                </c:pt>
                <c:pt idx="3272">
                  <c:v>5460</c:v>
                </c:pt>
                <c:pt idx="3273">
                  <c:v>5461</c:v>
                </c:pt>
                <c:pt idx="3274">
                  <c:v>5462</c:v>
                </c:pt>
                <c:pt idx="3275">
                  <c:v>5463</c:v>
                </c:pt>
                <c:pt idx="3276">
                  <c:v>5464</c:v>
                </c:pt>
                <c:pt idx="3277">
                  <c:v>5465</c:v>
                </c:pt>
                <c:pt idx="3278">
                  <c:v>5466</c:v>
                </c:pt>
                <c:pt idx="3279">
                  <c:v>5467</c:v>
                </c:pt>
                <c:pt idx="3280">
                  <c:v>5468</c:v>
                </c:pt>
                <c:pt idx="3281">
                  <c:v>5469</c:v>
                </c:pt>
                <c:pt idx="3282">
                  <c:v>5470</c:v>
                </c:pt>
                <c:pt idx="3283">
                  <c:v>5471</c:v>
                </c:pt>
                <c:pt idx="3284">
                  <c:v>5472</c:v>
                </c:pt>
                <c:pt idx="3285">
                  <c:v>5473</c:v>
                </c:pt>
                <c:pt idx="3286">
                  <c:v>5474</c:v>
                </c:pt>
                <c:pt idx="3287">
                  <c:v>5475</c:v>
                </c:pt>
                <c:pt idx="3288">
                  <c:v>5476</c:v>
                </c:pt>
                <c:pt idx="3289">
                  <c:v>5477</c:v>
                </c:pt>
                <c:pt idx="3290">
                  <c:v>5478</c:v>
                </c:pt>
                <c:pt idx="3291">
                  <c:v>5479</c:v>
                </c:pt>
                <c:pt idx="3292">
                  <c:v>5480</c:v>
                </c:pt>
                <c:pt idx="3293">
                  <c:v>5481</c:v>
                </c:pt>
                <c:pt idx="3294">
                  <c:v>5482</c:v>
                </c:pt>
                <c:pt idx="3295">
                  <c:v>5483</c:v>
                </c:pt>
                <c:pt idx="3296">
                  <c:v>5484</c:v>
                </c:pt>
                <c:pt idx="3297">
                  <c:v>5485</c:v>
                </c:pt>
                <c:pt idx="3298">
                  <c:v>5486</c:v>
                </c:pt>
                <c:pt idx="3299">
                  <c:v>5487</c:v>
                </c:pt>
                <c:pt idx="3300">
                  <c:v>5488</c:v>
                </c:pt>
                <c:pt idx="3301">
                  <c:v>5489</c:v>
                </c:pt>
                <c:pt idx="3302">
                  <c:v>5490</c:v>
                </c:pt>
                <c:pt idx="3303">
                  <c:v>5491</c:v>
                </c:pt>
                <c:pt idx="3304">
                  <c:v>5492</c:v>
                </c:pt>
                <c:pt idx="3305">
                  <c:v>5493</c:v>
                </c:pt>
                <c:pt idx="3306">
                  <c:v>5494</c:v>
                </c:pt>
                <c:pt idx="3307">
                  <c:v>5495</c:v>
                </c:pt>
                <c:pt idx="3308">
                  <c:v>5496</c:v>
                </c:pt>
                <c:pt idx="3309">
                  <c:v>5497</c:v>
                </c:pt>
                <c:pt idx="3310">
                  <c:v>5498</c:v>
                </c:pt>
                <c:pt idx="3311">
                  <c:v>5499</c:v>
                </c:pt>
                <c:pt idx="3312">
                  <c:v>5500</c:v>
                </c:pt>
                <c:pt idx="3313">
                  <c:v>5501</c:v>
                </c:pt>
                <c:pt idx="3314">
                  <c:v>5502</c:v>
                </c:pt>
                <c:pt idx="3315">
                  <c:v>5503</c:v>
                </c:pt>
                <c:pt idx="3316">
                  <c:v>5504</c:v>
                </c:pt>
                <c:pt idx="3317">
                  <c:v>5505</c:v>
                </c:pt>
                <c:pt idx="3318">
                  <c:v>5506</c:v>
                </c:pt>
                <c:pt idx="3319">
                  <c:v>5507</c:v>
                </c:pt>
                <c:pt idx="3320">
                  <c:v>5508</c:v>
                </c:pt>
                <c:pt idx="3321">
                  <c:v>5509</c:v>
                </c:pt>
                <c:pt idx="3322">
                  <c:v>5510</c:v>
                </c:pt>
                <c:pt idx="3323">
                  <c:v>5511</c:v>
                </c:pt>
                <c:pt idx="3324">
                  <c:v>5512</c:v>
                </c:pt>
                <c:pt idx="3325">
                  <c:v>5513</c:v>
                </c:pt>
                <c:pt idx="3326">
                  <c:v>5514</c:v>
                </c:pt>
                <c:pt idx="3327">
                  <c:v>5515</c:v>
                </c:pt>
                <c:pt idx="3328">
                  <c:v>5516</c:v>
                </c:pt>
                <c:pt idx="3329">
                  <c:v>5517</c:v>
                </c:pt>
                <c:pt idx="3330">
                  <c:v>5518</c:v>
                </c:pt>
                <c:pt idx="3331">
                  <c:v>5519</c:v>
                </c:pt>
                <c:pt idx="3332">
                  <c:v>5520</c:v>
                </c:pt>
                <c:pt idx="3333">
                  <c:v>5521</c:v>
                </c:pt>
                <c:pt idx="3334">
                  <c:v>5522</c:v>
                </c:pt>
                <c:pt idx="3335">
                  <c:v>5523</c:v>
                </c:pt>
                <c:pt idx="3336">
                  <c:v>5524</c:v>
                </c:pt>
                <c:pt idx="3337">
                  <c:v>5525</c:v>
                </c:pt>
                <c:pt idx="3338">
                  <c:v>5526</c:v>
                </c:pt>
                <c:pt idx="3339">
                  <c:v>5527</c:v>
                </c:pt>
                <c:pt idx="3340">
                  <c:v>5528</c:v>
                </c:pt>
                <c:pt idx="3341">
                  <c:v>5529</c:v>
                </c:pt>
                <c:pt idx="3342">
                  <c:v>5530</c:v>
                </c:pt>
                <c:pt idx="3343">
                  <c:v>5531</c:v>
                </c:pt>
                <c:pt idx="3344">
                  <c:v>5532</c:v>
                </c:pt>
                <c:pt idx="3345">
                  <c:v>5533</c:v>
                </c:pt>
                <c:pt idx="3346">
                  <c:v>5534</c:v>
                </c:pt>
                <c:pt idx="3347">
                  <c:v>5535</c:v>
                </c:pt>
                <c:pt idx="3348">
                  <c:v>5536</c:v>
                </c:pt>
                <c:pt idx="3349">
                  <c:v>5537</c:v>
                </c:pt>
                <c:pt idx="3350">
                  <c:v>5538</c:v>
                </c:pt>
                <c:pt idx="3351">
                  <c:v>5539</c:v>
                </c:pt>
                <c:pt idx="3352">
                  <c:v>5540</c:v>
                </c:pt>
                <c:pt idx="3353">
                  <c:v>5541</c:v>
                </c:pt>
                <c:pt idx="3354">
                  <c:v>5542</c:v>
                </c:pt>
                <c:pt idx="3355">
                  <c:v>5543</c:v>
                </c:pt>
                <c:pt idx="3356">
                  <c:v>5544</c:v>
                </c:pt>
                <c:pt idx="3357">
                  <c:v>5545</c:v>
                </c:pt>
                <c:pt idx="3358">
                  <c:v>5546</c:v>
                </c:pt>
                <c:pt idx="3359">
                  <c:v>5547</c:v>
                </c:pt>
                <c:pt idx="3360">
                  <c:v>5548</c:v>
                </c:pt>
                <c:pt idx="3361">
                  <c:v>5549</c:v>
                </c:pt>
                <c:pt idx="3362">
                  <c:v>5550</c:v>
                </c:pt>
                <c:pt idx="3363">
                  <c:v>5551</c:v>
                </c:pt>
                <c:pt idx="3364">
                  <c:v>5552</c:v>
                </c:pt>
                <c:pt idx="3365">
                  <c:v>5553</c:v>
                </c:pt>
                <c:pt idx="3366">
                  <c:v>5554</c:v>
                </c:pt>
                <c:pt idx="3367">
                  <c:v>5555</c:v>
                </c:pt>
                <c:pt idx="3368">
                  <c:v>5556</c:v>
                </c:pt>
                <c:pt idx="3369">
                  <c:v>5557</c:v>
                </c:pt>
                <c:pt idx="3370">
                  <c:v>5558</c:v>
                </c:pt>
                <c:pt idx="3371">
                  <c:v>5559</c:v>
                </c:pt>
                <c:pt idx="3372">
                  <c:v>5560</c:v>
                </c:pt>
                <c:pt idx="3373">
                  <c:v>5561</c:v>
                </c:pt>
                <c:pt idx="3374">
                  <c:v>5562</c:v>
                </c:pt>
                <c:pt idx="3375">
                  <c:v>5563</c:v>
                </c:pt>
                <c:pt idx="3376">
                  <c:v>5564</c:v>
                </c:pt>
                <c:pt idx="3377">
                  <c:v>5565</c:v>
                </c:pt>
                <c:pt idx="3378">
                  <c:v>5566</c:v>
                </c:pt>
                <c:pt idx="3379">
                  <c:v>5567</c:v>
                </c:pt>
                <c:pt idx="3380">
                  <c:v>5568</c:v>
                </c:pt>
                <c:pt idx="3381">
                  <c:v>5569</c:v>
                </c:pt>
                <c:pt idx="3382">
                  <c:v>5570</c:v>
                </c:pt>
                <c:pt idx="3383">
                  <c:v>5571</c:v>
                </c:pt>
                <c:pt idx="3384">
                  <c:v>5572</c:v>
                </c:pt>
                <c:pt idx="3385">
                  <c:v>5573</c:v>
                </c:pt>
                <c:pt idx="3386">
                  <c:v>5574</c:v>
                </c:pt>
                <c:pt idx="3387">
                  <c:v>5575</c:v>
                </c:pt>
                <c:pt idx="3388">
                  <c:v>5576</c:v>
                </c:pt>
                <c:pt idx="3389">
                  <c:v>5577</c:v>
                </c:pt>
                <c:pt idx="3390">
                  <c:v>5578</c:v>
                </c:pt>
                <c:pt idx="3391">
                  <c:v>5579</c:v>
                </c:pt>
                <c:pt idx="3392">
                  <c:v>5580</c:v>
                </c:pt>
                <c:pt idx="3393">
                  <c:v>5581</c:v>
                </c:pt>
                <c:pt idx="3394">
                  <c:v>5582</c:v>
                </c:pt>
                <c:pt idx="3395">
                  <c:v>5583</c:v>
                </c:pt>
                <c:pt idx="3396">
                  <c:v>5584</c:v>
                </c:pt>
                <c:pt idx="3397">
                  <c:v>5585</c:v>
                </c:pt>
                <c:pt idx="3398">
                  <c:v>5586</c:v>
                </c:pt>
                <c:pt idx="3399">
                  <c:v>5587</c:v>
                </c:pt>
                <c:pt idx="3400">
                  <c:v>5588</c:v>
                </c:pt>
                <c:pt idx="3401">
                  <c:v>5589</c:v>
                </c:pt>
                <c:pt idx="3402">
                  <c:v>5590</c:v>
                </c:pt>
                <c:pt idx="3403">
                  <c:v>5591</c:v>
                </c:pt>
                <c:pt idx="3404">
                  <c:v>5592</c:v>
                </c:pt>
                <c:pt idx="3405">
                  <c:v>5593</c:v>
                </c:pt>
                <c:pt idx="3406">
                  <c:v>5594</c:v>
                </c:pt>
                <c:pt idx="3407">
                  <c:v>5595</c:v>
                </c:pt>
                <c:pt idx="3408">
                  <c:v>5596</c:v>
                </c:pt>
                <c:pt idx="3409">
                  <c:v>5597</c:v>
                </c:pt>
                <c:pt idx="3410">
                  <c:v>5598</c:v>
                </c:pt>
                <c:pt idx="3411">
                  <c:v>5599</c:v>
                </c:pt>
                <c:pt idx="3412">
                  <c:v>5600</c:v>
                </c:pt>
                <c:pt idx="3413">
                  <c:v>5601</c:v>
                </c:pt>
                <c:pt idx="3414">
                  <c:v>5602</c:v>
                </c:pt>
                <c:pt idx="3415">
                  <c:v>5603</c:v>
                </c:pt>
                <c:pt idx="3416">
                  <c:v>5604</c:v>
                </c:pt>
                <c:pt idx="3417">
                  <c:v>5605</c:v>
                </c:pt>
                <c:pt idx="3418">
                  <c:v>5606</c:v>
                </c:pt>
                <c:pt idx="3419">
                  <c:v>5607</c:v>
                </c:pt>
                <c:pt idx="3420">
                  <c:v>5608</c:v>
                </c:pt>
                <c:pt idx="3421">
                  <c:v>5609</c:v>
                </c:pt>
                <c:pt idx="3422">
                  <c:v>5610</c:v>
                </c:pt>
                <c:pt idx="3423">
                  <c:v>5611</c:v>
                </c:pt>
                <c:pt idx="3424">
                  <c:v>5612</c:v>
                </c:pt>
                <c:pt idx="3425">
                  <c:v>5613</c:v>
                </c:pt>
                <c:pt idx="3426">
                  <c:v>5614</c:v>
                </c:pt>
                <c:pt idx="3427">
                  <c:v>5615</c:v>
                </c:pt>
                <c:pt idx="3428">
                  <c:v>5616</c:v>
                </c:pt>
                <c:pt idx="3429">
                  <c:v>5617</c:v>
                </c:pt>
                <c:pt idx="3430">
                  <c:v>5618</c:v>
                </c:pt>
                <c:pt idx="3431">
                  <c:v>5619</c:v>
                </c:pt>
                <c:pt idx="3432">
                  <c:v>5620</c:v>
                </c:pt>
                <c:pt idx="3433">
                  <c:v>5621</c:v>
                </c:pt>
                <c:pt idx="3434">
                  <c:v>5622</c:v>
                </c:pt>
                <c:pt idx="3435">
                  <c:v>5623</c:v>
                </c:pt>
                <c:pt idx="3436">
                  <c:v>5624</c:v>
                </c:pt>
                <c:pt idx="3437">
                  <c:v>5625</c:v>
                </c:pt>
                <c:pt idx="3438">
                  <c:v>5626</c:v>
                </c:pt>
                <c:pt idx="3439">
                  <c:v>5627</c:v>
                </c:pt>
                <c:pt idx="3440">
                  <c:v>5628</c:v>
                </c:pt>
                <c:pt idx="3441">
                  <c:v>5629</c:v>
                </c:pt>
                <c:pt idx="3442">
                  <c:v>5630</c:v>
                </c:pt>
                <c:pt idx="3443">
                  <c:v>5631</c:v>
                </c:pt>
                <c:pt idx="3444">
                  <c:v>5632</c:v>
                </c:pt>
                <c:pt idx="3445">
                  <c:v>5633</c:v>
                </c:pt>
                <c:pt idx="3446">
                  <c:v>5634</c:v>
                </c:pt>
                <c:pt idx="3447">
                  <c:v>5635</c:v>
                </c:pt>
                <c:pt idx="3448">
                  <c:v>5636</c:v>
                </c:pt>
                <c:pt idx="3449">
                  <c:v>5637</c:v>
                </c:pt>
                <c:pt idx="3450">
                  <c:v>5638</c:v>
                </c:pt>
                <c:pt idx="3451">
                  <c:v>5639</c:v>
                </c:pt>
                <c:pt idx="3452">
                  <c:v>5640</c:v>
                </c:pt>
                <c:pt idx="3453">
                  <c:v>5641</c:v>
                </c:pt>
                <c:pt idx="3454">
                  <c:v>5642</c:v>
                </c:pt>
                <c:pt idx="3455">
                  <c:v>5643</c:v>
                </c:pt>
                <c:pt idx="3456">
                  <c:v>5644</c:v>
                </c:pt>
                <c:pt idx="3457">
                  <c:v>5645</c:v>
                </c:pt>
                <c:pt idx="3458">
                  <c:v>5646</c:v>
                </c:pt>
                <c:pt idx="3459">
                  <c:v>5647</c:v>
                </c:pt>
                <c:pt idx="3460">
                  <c:v>5648</c:v>
                </c:pt>
                <c:pt idx="3461">
                  <c:v>5649</c:v>
                </c:pt>
                <c:pt idx="3462">
                  <c:v>5650</c:v>
                </c:pt>
                <c:pt idx="3463">
                  <c:v>5651</c:v>
                </c:pt>
                <c:pt idx="3464">
                  <c:v>5652</c:v>
                </c:pt>
                <c:pt idx="3465">
                  <c:v>5653</c:v>
                </c:pt>
                <c:pt idx="3466">
                  <c:v>5654</c:v>
                </c:pt>
                <c:pt idx="3467">
                  <c:v>5655</c:v>
                </c:pt>
                <c:pt idx="3468">
                  <c:v>5656</c:v>
                </c:pt>
                <c:pt idx="3469">
                  <c:v>5657</c:v>
                </c:pt>
                <c:pt idx="3470">
                  <c:v>5658</c:v>
                </c:pt>
                <c:pt idx="3471">
                  <c:v>5659</c:v>
                </c:pt>
                <c:pt idx="3472">
                  <c:v>5660</c:v>
                </c:pt>
                <c:pt idx="3473">
                  <c:v>5661</c:v>
                </c:pt>
                <c:pt idx="3474">
                  <c:v>5662</c:v>
                </c:pt>
                <c:pt idx="3475">
                  <c:v>5663</c:v>
                </c:pt>
                <c:pt idx="3476">
                  <c:v>5664</c:v>
                </c:pt>
                <c:pt idx="3477">
                  <c:v>5665</c:v>
                </c:pt>
                <c:pt idx="3478">
                  <c:v>5666</c:v>
                </c:pt>
                <c:pt idx="3479">
                  <c:v>5667</c:v>
                </c:pt>
                <c:pt idx="3480">
                  <c:v>5668</c:v>
                </c:pt>
                <c:pt idx="3481">
                  <c:v>5669</c:v>
                </c:pt>
                <c:pt idx="3482">
                  <c:v>5670</c:v>
                </c:pt>
                <c:pt idx="3483">
                  <c:v>5671</c:v>
                </c:pt>
                <c:pt idx="3484">
                  <c:v>5672</c:v>
                </c:pt>
                <c:pt idx="3485">
                  <c:v>5673</c:v>
                </c:pt>
                <c:pt idx="3486">
                  <c:v>5674</c:v>
                </c:pt>
                <c:pt idx="3487">
                  <c:v>5675</c:v>
                </c:pt>
                <c:pt idx="3488">
                  <c:v>5676</c:v>
                </c:pt>
                <c:pt idx="3489">
                  <c:v>5677</c:v>
                </c:pt>
                <c:pt idx="3490">
                  <c:v>5678</c:v>
                </c:pt>
                <c:pt idx="3491">
                  <c:v>5679</c:v>
                </c:pt>
                <c:pt idx="3492">
                  <c:v>5680</c:v>
                </c:pt>
                <c:pt idx="3493">
                  <c:v>5681</c:v>
                </c:pt>
                <c:pt idx="3494">
                  <c:v>5682</c:v>
                </c:pt>
                <c:pt idx="3495">
                  <c:v>5683</c:v>
                </c:pt>
                <c:pt idx="3496">
                  <c:v>5684</c:v>
                </c:pt>
                <c:pt idx="3497">
                  <c:v>5685</c:v>
                </c:pt>
                <c:pt idx="3498">
                  <c:v>5686</c:v>
                </c:pt>
                <c:pt idx="3499">
                  <c:v>5687</c:v>
                </c:pt>
                <c:pt idx="3500">
                  <c:v>5688</c:v>
                </c:pt>
                <c:pt idx="3501">
                  <c:v>5689</c:v>
                </c:pt>
                <c:pt idx="3502">
                  <c:v>5690</c:v>
                </c:pt>
                <c:pt idx="3503">
                  <c:v>5691</c:v>
                </c:pt>
                <c:pt idx="3504">
                  <c:v>5692</c:v>
                </c:pt>
                <c:pt idx="3505">
                  <c:v>5693</c:v>
                </c:pt>
                <c:pt idx="3506">
                  <c:v>5694</c:v>
                </c:pt>
                <c:pt idx="3507">
                  <c:v>5695</c:v>
                </c:pt>
                <c:pt idx="3508">
                  <c:v>5696</c:v>
                </c:pt>
                <c:pt idx="3509">
                  <c:v>5697</c:v>
                </c:pt>
                <c:pt idx="3510">
                  <c:v>5698</c:v>
                </c:pt>
                <c:pt idx="3511">
                  <c:v>5699</c:v>
                </c:pt>
                <c:pt idx="3512">
                  <c:v>5700</c:v>
                </c:pt>
                <c:pt idx="3513">
                  <c:v>5701</c:v>
                </c:pt>
                <c:pt idx="3514">
                  <c:v>5702</c:v>
                </c:pt>
                <c:pt idx="3515">
                  <c:v>5703</c:v>
                </c:pt>
                <c:pt idx="3516">
                  <c:v>5704</c:v>
                </c:pt>
                <c:pt idx="3517">
                  <c:v>5705</c:v>
                </c:pt>
                <c:pt idx="3518">
                  <c:v>5706</c:v>
                </c:pt>
                <c:pt idx="3519">
                  <c:v>5707</c:v>
                </c:pt>
                <c:pt idx="3520">
                  <c:v>5708</c:v>
                </c:pt>
                <c:pt idx="3521">
                  <c:v>5709</c:v>
                </c:pt>
                <c:pt idx="3522">
                  <c:v>5710</c:v>
                </c:pt>
                <c:pt idx="3523">
                  <c:v>5711</c:v>
                </c:pt>
                <c:pt idx="3524">
                  <c:v>5712</c:v>
                </c:pt>
                <c:pt idx="3525">
                  <c:v>5713</c:v>
                </c:pt>
                <c:pt idx="3526">
                  <c:v>5714</c:v>
                </c:pt>
                <c:pt idx="3527">
                  <c:v>5715</c:v>
                </c:pt>
                <c:pt idx="3528">
                  <c:v>5716</c:v>
                </c:pt>
                <c:pt idx="3529">
                  <c:v>5717</c:v>
                </c:pt>
                <c:pt idx="3530">
                  <c:v>5718</c:v>
                </c:pt>
                <c:pt idx="3531">
                  <c:v>5719</c:v>
                </c:pt>
                <c:pt idx="3532">
                  <c:v>5720</c:v>
                </c:pt>
                <c:pt idx="3533">
                  <c:v>5721</c:v>
                </c:pt>
                <c:pt idx="3534">
                  <c:v>5722</c:v>
                </c:pt>
                <c:pt idx="3535">
                  <c:v>5723</c:v>
                </c:pt>
                <c:pt idx="3536">
                  <c:v>5724</c:v>
                </c:pt>
                <c:pt idx="3537">
                  <c:v>5725</c:v>
                </c:pt>
                <c:pt idx="3538">
                  <c:v>5726</c:v>
                </c:pt>
                <c:pt idx="3539">
                  <c:v>5727</c:v>
                </c:pt>
                <c:pt idx="3540">
                  <c:v>5728</c:v>
                </c:pt>
                <c:pt idx="3541">
                  <c:v>5729</c:v>
                </c:pt>
                <c:pt idx="3542">
                  <c:v>5730</c:v>
                </c:pt>
                <c:pt idx="3543">
                  <c:v>5731</c:v>
                </c:pt>
                <c:pt idx="3544">
                  <c:v>5732</c:v>
                </c:pt>
                <c:pt idx="3545">
                  <c:v>5733</c:v>
                </c:pt>
                <c:pt idx="3546">
                  <c:v>5734</c:v>
                </c:pt>
                <c:pt idx="3547">
                  <c:v>5735</c:v>
                </c:pt>
                <c:pt idx="3548">
                  <c:v>5736</c:v>
                </c:pt>
                <c:pt idx="3549">
                  <c:v>5737</c:v>
                </c:pt>
                <c:pt idx="3550">
                  <c:v>5738</c:v>
                </c:pt>
                <c:pt idx="3551">
                  <c:v>5739</c:v>
                </c:pt>
                <c:pt idx="3552">
                  <c:v>5740</c:v>
                </c:pt>
                <c:pt idx="3553">
                  <c:v>5741</c:v>
                </c:pt>
                <c:pt idx="3554">
                  <c:v>5742</c:v>
                </c:pt>
                <c:pt idx="3555">
                  <c:v>5743</c:v>
                </c:pt>
                <c:pt idx="3556">
                  <c:v>5744</c:v>
                </c:pt>
                <c:pt idx="3557">
                  <c:v>5745</c:v>
                </c:pt>
                <c:pt idx="3558">
                  <c:v>5746</c:v>
                </c:pt>
                <c:pt idx="3559">
                  <c:v>5747</c:v>
                </c:pt>
                <c:pt idx="3560">
                  <c:v>5748</c:v>
                </c:pt>
                <c:pt idx="3561">
                  <c:v>5749</c:v>
                </c:pt>
                <c:pt idx="3562">
                  <c:v>5750</c:v>
                </c:pt>
                <c:pt idx="3563">
                  <c:v>5751</c:v>
                </c:pt>
                <c:pt idx="3564">
                  <c:v>5752</c:v>
                </c:pt>
                <c:pt idx="3565">
                  <c:v>5753</c:v>
                </c:pt>
                <c:pt idx="3566">
                  <c:v>5754</c:v>
                </c:pt>
                <c:pt idx="3567">
                  <c:v>5755</c:v>
                </c:pt>
                <c:pt idx="3568">
                  <c:v>5756</c:v>
                </c:pt>
                <c:pt idx="3569">
                  <c:v>5757</c:v>
                </c:pt>
                <c:pt idx="3570">
                  <c:v>5758</c:v>
                </c:pt>
                <c:pt idx="3571">
                  <c:v>5759</c:v>
                </c:pt>
                <c:pt idx="3572">
                  <c:v>5760</c:v>
                </c:pt>
                <c:pt idx="3573">
                  <c:v>5761</c:v>
                </c:pt>
                <c:pt idx="3574">
                  <c:v>5762</c:v>
                </c:pt>
                <c:pt idx="3575">
                  <c:v>5763</c:v>
                </c:pt>
                <c:pt idx="3576">
                  <c:v>5764</c:v>
                </c:pt>
                <c:pt idx="3577">
                  <c:v>5765</c:v>
                </c:pt>
                <c:pt idx="3578">
                  <c:v>5766</c:v>
                </c:pt>
                <c:pt idx="3579">
                  <c:v>5767</c:v>
                </c:pt>
                <c:pt idx="3580">
                  <c:v>5768</c:v>
                </c:pt>
                <c:pt idx="3581">
                  <c:v>5769</c:v>
                </c:pt>
                <c:pt idx="3582">
                  <c:v>5770</c:v>
                </c:pt>
                <c:pt idx="3583">
                  <c:v>5771</c:v>
                </c:pt>
                <c:pt idx="3584">
                  <c:v>5772</c:v>
                </c:pt>
                <c:pt idx="3585">
                  <c:v>5773</c:v>
                </c:pt>
                <c:pt idx="3586">
                  <c:v>5774</c:v>
                </c:pt>
                <c:pt idx="3587">
                  <c:v>5775</c:v>
                </c:pt>
                <c:pt idx="3588">
                  <c:v>5776</c:v>
                </c:pt>
                <c:pt idx="3589">
                  <c:v>5777</c:v>
                </c:pt>
                <c:pt idx="3590">
                  <c:v>5778</c:v>
                </c:pt>
                <c:pt idx="3591">
                  <c:v>5779</c:v>
                </c:pt>
                <c:pt idx="3592">
                  <c:v>5780</c:v>
                </c:pt>
                <c:pt idx="3593">
                  <c:v>5781</c:v>
                </c:pt>
                <c:pt idx="3594">
                  <c:v>5782</c:v>
                </c:pt>
                <c:pt idx="3595">
                  <c:v>5783</c:v>
                </c:pt>
                <c:pt idx="3596">
                  <c:v>5784</c:v>
                </c:pt>
                <c:pt idx="3597">
                  <c:v>5785</c:v>
                </c:pt>
                <c:pt idx="3598">
                  <c:v>5786</c:v>
                </c:pt>
                <c:pt idx="3599">
                  <c:v>5787</c:v>
                </c:pt>
                <c:pt idx="3600">
                  <c:v>5788</c:v>
                </c:pt>
                <c:pt idx="3601">
                  <c:v>5789</c:v>
                </c:pt>
                <c:pt idx="3602">
                  <c:v>5790</c:v>
                </c:pt>
                <c:pt idx="3603">
                  <c:v>5791</c:v>
                </c:pt>
                <c:pt idx="3604">
                  <c:v>5792</c:v>
                </c:pt>
                <c:pt idx="3605">
                  <c:v>5793</c:v>
                </c:pt>
                <c:pt idx="3606">
                  <c:v>5794</c:v>
                </c:pt>
                <c:pt idx="3607">
                  <c:v>5795</c:v>
                </c:pt>
                <c:pt idx="3608">
                  <c:v>5796</c:v>
                </c:pt>
                <c:pt idx="3609">
                  <c:v>5797</c:v>
                </c:pt>
                <c:pt idx="3610">
                  <c:v>5798</c:v>
                </c:pt>
                <c:pt idx="3611">
                  <c:v>5799</c:v>
                </c:pt>
                <c:pt idx="3612">
                  <c:v>5800</c:v>
                </c:pt>
                <c:pt idx="3613">
                  <c:v>5801</c:v>
                </c:pt>
                <c:pt idx="3614">
                  <c:v>5802</c:v>
                </c:pt>
                <c:pt idx="3615">
                  <c:v>5803</c:v>
                </c:pt>
                <c:pt idx="3616">
                  <c:v>5804</c:v>
                </c:pt>
                <c:pt idx="3617">
                  <c:v>5805</c:v>
                </c:pt>
                <c:pt idx="3618">
                  <c:v>5806</c:v>
                </c:pt>
                <c:pt idx="3619">
                  <c:v>5807</c:v>
                </c:pt>
                <c:pt idx="3620">
                  <c:v>5808</c:v>
                </c:pt>
                <c:pt idx="3621">
                  <c:v>5809</c:v>
                </c:pt>
                <c:pt idx="3622">
                  <c:v>5810</c:v>
                </c:pt>
                <c:pt idx="3623">
                  <c:v>5811</c:v>
                </c:pt>
                <c:pt idx="3624">
                  <c:v>5812</c:v>
                </c:pt>
                <c:pt idx="3625">
                  <c:v>5813</c:v>
                </c:pt>
                <c:pt idx="3626">
                  <c:v>5814</c:v>
                </c:pt>
                <c:pt idx="3627">
                  <c:v>5815</c:v>
                </c:pt>
                <c:pt idx="3628">
                  <c:v>5816</c:v>
                </c:pt>
                <c:pt idx="3629">
                  <c:v>5817</c:v>
                </c:pt>
                <c:pt idx="3630">
                  <c:v>5818</c:v>
                </c:pt>
                <c:pt idx="3631">
                  <c:v>5819</c:v>
                </c:pt>
                <c:pt idx="3632">
                  <c:v>5820</c:v>
                </c:pt>
                <c:pt idx="3633">
                  <c:v>5821</c:v>
                </c:pt>
                <c:pt idx="3634">
                  <c:v>5822</c:v>
                </c:pt>
                <c:pt idx="3635">
                  <c:v>5823</c:v>
                </c:pt>
                <c:pt idx="3636">
                  <c:v>5824</c:v>
                </c:pt>
                <c:pt idx="3637">
                  <c:v>5825</c:v>
                </c:pt>
                <c:pt idx="3638">
                  <c:v>5826</c:v>
                </c:pt>
                <c:pt idx="3639">
                  <c:v>5827</c:v>
                </c:pt>
                <c:pt idx="3640">
                  <c:v>5828</c:v>
                </c:pt>
                <c:pt idx="3641">
                  <c:v>5829</c:v>
                </c:pt>
                <c:pt idx="3642">
                  <c:v>5830</c:v>
                </c:pt>
                <c:pt idx="3643">
                  <c:v>5831</c:v>
                </c:pt>
                <c:pt idx="3644">
                  <c:v>5832</c:v>
                </c:pt>
                <c:pt idx="3645">
                  <c:v>5833</c:v>
                </c:pt>
                <c:pt idx="3646">
                  <c:v>5834</c:v>
                </c:pt>
                <c:pt idx="3647">
                  <c:v>5835</c:v>
                </c:pt>
                <c:pt idx="3648">
                  <c:v>5836</c:v>
                </c:pt>
                <c:pt idx="3649">
                  <c:v>5837</c:v>
                </c:pt>
                <c:pt idx="3650">
                  <c:v>5838</c:v>
                </c:pt>
                <c:pt idx="3651">
                  <c:v>5839</c:v>
                </c:pt>
                <c:pt idx="3652">
                  <c:v>5840</c:v>
                </c:pt>
                <c:pt idx="3653">
                  <c:v>5841</c:v>
                </c:pt>
                <c:pt idx="3654">
                  <c:v>5842</c:v>
                </c:pt>
                <c:pt idx="3655">
                  <c:v>5843</c:v>
                </c:pt>
                <c:pt idx="3656">
                  <c:v>5844</c:v>
                </c:pt>
                <c:pt idx="3657">
                  <c:v>5845</c:v>
                </c:pt>
                <c:pt idx="3658">
                  <c:v>5846</c:v>
                </c:pt>
                <c:pt idx="3659">
                  <c:v>5847</c:v>
                </c:pt>
                <c:pt idx="3660">
                  <c:v>5848</c:v>
                </c:pt>
                <c:pt idx="3661">
                  <c:v>5849</c:v>
                </c:pt>
                <c:pt idx="3662">
                  <c:v>5850</c:v>
                </c:pt>
                <c:pt idx="3663">
                  <c:v>5851</c:v>
                </c:pt>
                <c:pt idx="3664">
                  <c:v>5852</c:v>
                </c:pt>
                <c:pt idx="3665">
                  <c:v>5853</c:v>
                </c:pt>
                <c:pt idx="3666">
                  <c:v>5854</c:v>
                </c:pt>
                <c:pt idx="3667">
                  <c:v>5855</c:v>
                </c:pt>
                <c:pt idx="3668">
                  <c:v>5856</c:v>
                </c:pt>
                <c:pt idx="3669">
                  <c:v>5857</c:v>
                </c:pt>
                <c:pt idx="3670">
                  <c:v>5858</c:v>
                </c:pt>
                <c:pt idx="3671">
                  <c:v>5859</c:v>
                </c:pt>
                <c:pt idx="3672">
                  <c:v>5860</c:v>
                </c:pt>
                <c:pt idx="3673">
                  <c:v>5861</c:v>
                </c:pt>
                <c:pt idx="3674">
                  <c:v>5862</c:v>
                </c:pt>
                <c:pt idx="3675">
                  <c:v>5863</c:v>
                </c:pt>
                <c:pt idx="3676">
                  <c:v>5864</c:v>
                </c:pt>
                <c:pt idx="3677">
                  <c:v>5865</c:v>
                </c:pt>
                <c:pt idx="3678">
                  <c:v>5866</c:v>
                </c:pt>
                <c:pt idx="3679">
                  <c:v>5867</c:v>
                </c:pt>
                <c:pt idx="3680">
                  <c:v>5868</c:v>
                </c:pt>
                <c:pt idx="3681">
                  <c:v>5869</c:v>
                </c:pt>
                <c:pt idx="3682">
                  <c:v>5870</c:v>
                </c:pt>
                <c:pt idx="3683">
                  <c:v>5871</c:v>
                </c:pt>
                <c:pt idx="3684">
                  <c:v>5872</c:v>
                </c:pt>
                <c:pt idx="3685">
                  <c:v>5873</c:v>
                </c:pt>
                <c:pt idx="3686">
                  <c:v>5874</c:v>
                </c:pt>
                <c:pt idx="3687">
                  <c:v>5875</c:v>
                </c:pt>
                <c:pt idx="3688">
                  <c:v>5876</c:v>
                </c:pt>
                <c:pt idx="3689">
                  <c:v>5877</c:v>
                </c:pt>
                <c:pt idx="3690">
                  <c:v>5878</c:v>
                </c:pt>
                <c:pt idx="3691">
                  <c:v>5879</c:v>
                </c:pt>
                <c:pt idx="3692">
                  <c:v>5880</c:v>
                </c:pt>
                <c:pt idx="3693">
                  <c:v>5881</c:v>
                </c:pt>
                <c:pt idx="3694">
                  <c:v>5882</c:v>
                </c:pt>
                <c:pt idx="3695">
                  <c:v>5883</c:v>
                </c:pt>
                <c:pt idx="3696">
                  <c:v>5884</c:v>
                </c:pt>
                <c:pt idx="3697">
                  <c:v>5885</c:v>
                </c:pt>
                <c:pt idx="3698">
                  <c:v>5886</c:v>
                </c:pt>
                <c:pt idx="3699">
                  <c:v>5887</c:v>
                </c:pt>
                <c:pt idx="3700">
                  <c:v>5888</c:v>
                </c:pt>
                <c:pt idx="3701">
                  <c:v>5889</c:v>
                </c:pt>
                <c:pt idx="3702">
                  <c:v>5890</c:v>
                </c:pt>
                <c:pt idx="3703">
                  <c:v>5891</c:v>
                </c:pt>
                <c:pt idx="3704">
                  <c:v>5892</c:v>
                </c:pt>
                <c:pt idx="3705">
                  <c:v>5893</c:v>
                </c:pt>
                <c:pt idx="3706">
                  <c:v>5894</c:v>
                </c:pt>
                <c:pt idx="3707">
                  <c:v>5895</c:v>
                </c:pt>
                <c:pt idx="3708">
                  <c:v>5896</c:v>
                </c:pt>
                <c:pt idx="3709">
                  <c:v>5897</c:v>
                </c:pt>
                <c:pt idx="3710">
                  <c:v>5898</c:v>
                </c:pt>
                <c:pt idx="3711">
                  <c:v>5899</c:v>
                </c:pt>
                <c:pt idx="3712">
                  <c:v>5900</c:v>
                </c:pt>
                <c:pt idx="3713">
                  <c:v>5901</c:v>
                </c:pt>
                <c:pt idx="3714">
                  <c:v>5902</c:v>
                </c:pt>
                <c:pt idx="3715">
                  <c:v>5903</c:v>
                </c:pt>
                <c:pt idx="3716">
                  <c:v>5904</c:v>
                </c:pt>
                <c:pt idx="3717">
                  <c:v>5905</c:v>
                </c:pt>
                <c:pt idx="3718">
                  <c:v>5906</c:v>
                </c:pt>
                <c:pt idx="3719">
                  <c:v>5907</c:v>
                </c:pt>
                <c:pt idx="3720">
                  <c:v>5908</c:v>
                </c:pt>
                <c:pt idx="3721">
                  <c:v>5909</c:v>
                </c:pt>
                <c:pt idx="3722">
                  <c:v>5910</c:v>
                </c:pt>
                <c:pt idx="3723">
                  <c:v>5911</c:v>
                </c:pt>
                <c:pt idx="3724">
                  <c:v>5912</c:v>
                </c:pt>
                <c:pt idx="3725">
                  <c:v>5913</c:v>
                </c:pt>
                <c:pt idx="3726">
                  <c:v>5914</c:v>
                </c:pt>
                <c:pt idx="3727">
                  <c:v>5915</c:v>
                </c:pt>
                <c:pt idx="3728">
                  <c:v>5916</c:v>
                </c:pt>
                <c:pt idx="3729">
                  <c:v>5917</c:v>
                </c:pt>
                <c:pt idx="3730">
                  <c:v>5918</c:v>
                </c:pt>
                <c:pt idx="3731">
                  <c:v>5919</c:v>
                </c:pt>
                <c:pt idx="3732">
                  <c:v>5920</c:v>
                </c:pt>
                <c:pt idx="3733">
                  <c:v>5921</c:v>
                </c:pt>
                <c:pt idx="3734">
                  <c:v>5922</c:v>
                </c:pt>
                <c:pt idx="3735">
                  <c:v>5923</c:v>
                </c:pt>
                <c:pt idx="3736">
                  <c:v>5924</c:v>
                </c:pt>
                <c:pt idx="3737">
                  <c:v>5925</c:v>
                </c:pt>
                <c:pt idx="3738">
                  <c:v>5926</c:v>
                </c:pt>
                <c:pt idx="3739">
                  <c:v>5927</c:v>
                </c:pt>
                <c:pt idx="3740">
                  <c:v>5928</c:v>
                </c:pt>
                <c:pt idx="3741">
                  <c:v>5929</c:v>
                </c:pt>
                <c:pt idx="3742">
                  <c:v>5930</c:v>
                </c:pt>
                <c:pt idx="3743">
                  <c:v>5931</c:v>
                </c:pt>
                <c:pt idx="3744">
                  <c:v>5932</c:v>
                </c:pt>
                <c:pt idx="3745">
                  <c:v>5933</c:v>
                </c:pt>
                <c:pt idx="3746">
                  <c:v>5934</c:v>
                </c:pt>
                <c:pt idx="3747">
                  <c:v>5935</c:v>
                </c:pt>
                <c:pt idx="3748">
                  <c:v>5936</c:v>
                </c:pt>
                <c:pt idx="3749">
                  <c:v>5937</c:v>
                </c:pt>
                <c:pt idx="3750">
                  <c:v>5938</c:v>
                </c:pt>
                <c:pt idx="3751">
                  <c:v>5939</c:v>
                </c:pt>
                <c:pt idx="3752">
                  <c:v>5940</c:v>
                </c:pt>
                <c:pt idx="3753">
                  <c:v>5941</c:v>
                </c:pt>
                <c:pt idx="3754">
                  <c:v>5942</c:v>
                </c:pt>
                <c:pt idx="3755">
                  <c:v>5943</c:v>
                </c:pt>
                <c:pt idx="3756">
                  <c:v>5944</c:v>
                </c:pt>
                <c:pt idx="3757">
                  <c:v>5945</c:v>
                </c:pt>
                <c:pt idx="3758">
                  <c:v>5946</c:v>
                </c:pt>
                <c:pt idx="3759">
                  <c:v>5947</c:v>
                </c:pt>
                <c:pt idx="3760">
                  <c:v>5948</c:v>
                </c:pt>
                <c:pt idx="3761">
                  <c:v>5949</c:v>
                </c:pt>
                <c:pt idx="3762">
                  <c:v>5950</c:v>
                </c:pt>
                <c:pt idx="3763">
                  <c:v>5951</c:v>
                </c:pt>
                <c:pt idx="3764">
                  <c:v>5952</c:v>
                </c:pt>
                <c:pt idx="3765">
                  <c:v>5953</c:v>
                </c:pt>
                <c:pt idx="3766">
                  <c:v>5954</c:v>
                </c:pt>
                <c:pt idx="3767">
                  <c:v>5955</c:v>
                </c:pt>
                <c:pt idx="3768">
                  <c:v>5956</c:v>
                </c:pt>
                <c:pt idx="3769">
                  <c:v>5957</c:v>
                </c:pt>
                <c:pt idx="3770">
                  <c:v>5958</c:v>
                </c:pt>
                <c:pt idx="3771">
                  <c:v>5959</c:v>
                </c:pt>
                <c:pt idx="3772">
                  <c:v>5960</c:v>
                </c:pt>
                <c:pt idx="3773">
                  <c:v>5961</c:v>
                </c:pt>
                <c:pt idx="3774">
                  <c:v>5962</c:v>
                </c:pt>
                <c:pt idx="3775">
                  <c:v>5963</c:v>
                </c:pt>
                <c:pt idx="3776">
                  <c:v>5964</c:v>
                </c:pt>
                <c:pt idx="3777">
                  <c:v>5965</c:v>
                </c:pt>
                <c:pt idx="3778">
                  <c:v>5966</c:v>
                </c:pt>
                <c:pt idx="3779">
                  <c:v>5967</c:v>
                </c:pt>
                <c:pt idx="3780">
                  <c:v>5968</c:v>
                </c:pt>
                <c:pt idx="3781">
                  <c:v>5969</c:v>
                </c:pt>
                <c:pt idx="3782">
                  <c:v>5970</c:v>
                </c:pt>
                <c:pt idx="3783">
                  <c:v>5971</c:v>
                </c:pt>
                <c:pt idx="3784">
                  <c:v>5972</c:v>
                </c:pt>
                <c:pt idx="3785">
                  <c:v>5973</c:v>
                </c:pt>
                <c:pt idx="3786">
                  <c:v>5974</c:v>
                </c:pt>
                <c:pt idx="3787">
                  <c:v>5975</c:v>
                </c:pt>
                <c:pt idx="3788">
                  <c:v>5976</c:v>
                </c:pt>
                <c:pt idx="3789">
                  <c:v>5977</c:v>
                </c:pt>
                <c:pt idx="3790">
                  <c:v>5978</c:v>
                </c:pt>
                <c:pt idx="3791">
                  <c:v>5979</c:v>
                </c:pt>
                <c:pt idx="3792">
                  <c:v>5980</c:v>
                </c:pt>
                <c:pt idx="3793">
                  <c:v>5981</c:v>
                </c:pt>
                <c:pt idx="3794">
                  <c:v>5982</c:v>
                </c:pt>
                <c:pt idx="3795">
                  <c:v>5983</c:v>
                </c:pt>
                <c:pt idx="3796">
                  <c:v>5984</c:v>
                </c:pt>
                <c:pt idx="3797">
                  <c:v>5985</c:v>
                </c:pt>
                <c:pt idx="3798">
                  <c:v>5986</c:v>
                </c:pt>
                <c:pt idx="3799">
                  <c:v>5987</c:v>
                </c:pt>
                <c:pt idx="3800">
                  <c:v>5988</c:v>
                </c:pt>
                <c:pt idx="3801">
                  <c:v>5989</c:v>
                </c:pt>
                <c:pt idx="3802">
                  <c:v>5990</c:v>
                </c:pt>
                <c:pt idx="3803">
                  <c:v>5991</c:v>
                </c:pt>
                <c:pt idx="3804">
                  <c:v>5992</c:v>
                </c:pt>
                <c:pt idx="3805">
                  <c:v>5993</c:v>
                </c:pt>
                <c:pt idx="3806">
                  <c:v>5994</c:v>
                </c:pt>
                <c:pt idx="3807">
                  <c:v>5995</c:v>
                </c:pt>
                <c:pt idx="3808">
                  <c:v>5996</c:v>
                </c:pt>
                <c:pt idx="3809">
                  <c:v>5997</c:v>
                </c:pt>
                <c:pt idx="3810">
                  <c:v>5998</c:v>
                </c:pt>
                <c:pt idx="3811">
                  <c:v>5999</c:v>
                </c:pt>
                <c:pt idx="3812">
                  <c:v>6000</c:v>
                </c:pt>
                <c:pt idx="3813">
                  <c:v>6001</c:v>
                </c:pt>
                <c:pt idx="3814">
                  <c:v>6002</c:v>
                </c:pt>
                <c:pt idx="3815">
                  <c:v>6003</c:v>
                </c:pt>
                <c:pt idx="3816">
                  <c:v>6004</c:v>
                </c:pt>
                <c:pt idx="3817">
                  <c:v>6005</c:v>
                </c:pt>
                <c:pt idx="3818">
                  <c:v>6006</c:v>
                </c:pt>
                <c:pt idx="3819">
                  <c:v>6007</c:v>
                </c:pt>
                <c:pt idx="3820">
                  <c:v>6008</c:v>
                </c:pt>
                <c:pt idx="3821">
                  <c:v>6009</c:v>
                </c:pt>
                <c:pt idx="3822">
                  <c:v>6010</c:v>
                </c:pt>
                <c:pt idx="3823">
                  <c:v>6011</c:v>
                </c:pt>
                <c:pt idx="3824">
                  <c:v>6012</c:v>
                </c:pt>
                <c:pt idx="3825">
                  <c:v>6013</c:v>
                </c:pt>
                <c:pt idx="3826">
                  <c:v>6014</c:v>
                </c:pt>
                <c:pt idx="3827">
                  <c:v>6015</c:v>
                </c:pt>
                <c:pt idx="3828">
                  <c:v>6016</c:v>
                </c:pt>
                <c:pt idx="3829">
                  <c:v>6017</c:v>
                </c:pt>
                <c:pt idx="3830">
                  <c:v>6018</c:v>
                </c:pt>
                <c:pt idx="3831">
                  <c:v>6019</c:v>
                </c:pt>
                <c:pt idx="3832">
                  <c:v>6020</c:v>
                </c:pt>
                <c:pt idx="3833">
                  <c:v>6021</c:v>
                </c:pt>
                <c:pt idx="3834">
                  <c:v>6022</c:v>
                </c:pt>
                <c:pt idx="3835">
                  <c:v>6023</c:v>
                </c:pt>
                <c:pt idx="3836">
                  <c:v>6024</c:v>
                </c:pt>
                <c:pt idx="3837">
                  <c:v>6025</c:v>
                </c:pt>
                <c:pt idx="3838">
                  <c:v>6026</c:v>
                </c:pt>
                <c:pt idx="3839">
                  <c:v>6027</c:v>
                </c:pt>
                <c:pt idx="3840">
                  <c:v>6028</c:v>
                </c:pt>
                <c:pt idx="3841">
                  <c:v>6029</c:v>
                </c:pt>
                <c:pt idx="3842">
                  <c:v>6030</c:v>
                </c:pt>
                <c:pt idx="3843">
                  <c:v>6031</c:v>
                </c:pt>
                <c:pt idx="3844">
                  <c:v>6032</c:v>
                </c:pt>
                <c:pt idx="3845">
                  <c:v>6033</c:v>
                </c:pt>
                <c:pt idx="3846">
                  <c:v>6034</c:v>
                </c:pt>
                <c:pt idx="3847">
                  <c:v>6035</c:v>
                </c:pt>
                <c:pt idx="3848">
                  <c:v>6036</c:v>
                </c:pt>
                <c:pt idx="3849">
                  <c:v>6037</c:v>
                </c:pt>
                <c:pt idx="3850">
                  <c:v>6038</c:v>
                </c:pt>
                <c:pt idx="3851">
                  <c:v>6039</c:v>
                </c:pt>
                <c:pt idx="3852">
                  <c:v>6040</c:v>
                </c:pt>
                <c:pt idx="3853">
                  <c:v>6041</c:v>
                </c:pt>
                <c:pt idx="3854">
                  <c:v>6042</c:v>
                </c:pt>
                <c:pt idx="3855">
                  <c:v>6043</c:v>
                </c:pt>
                <c:pt idx="3856">
                  <c:v>6044</c:v>
                </c:pt>
                <c:pt idx="3857">
                  <c:v>6045</c:v>
                </c:pt>
                <c:pt idx="3858">
                  <c:v>6046</c:v>
                </c:pt>
                <c:pt idx="3859">
                  <c:v>6047</c:v>
                </c:pt>
                <c:pt idx="3860">
                  <c:v>6048</c:v>
                </c:pt>
                <c:pt idx="3861">
                  <c:v>6049</c:v>
                </c:pt>
                <c:pt idx="3862">
                  <c:v>6050</c:v>
                </c:pt>
                <c:pt idx="3863">
                  <c:v>6051</c:v>
                </c:pt>
                <c:pt idx="3864">
                  <c:v>6052</c:v>
                </c:pt>
                <c:pt idx="3865">
                  <c:v>6053</c:v>
                </c:pt>
                <c:pt idx="3866">
                  <c:v>6054</c:v>
                </c:pt>
                <c:pt idx="3867">
                  <c:v>6055</c:v>
                </c:pt>
                <c:pt idx="3868">
                  <c:v>6056</c:v>
                </c:pt>
                <c:pt idx="3869">
                  <c:v>6057</c:v>
                </c:pt>
                <c:pt idx="3870">
                  <c:v>6058</c:v>
                </c:pt>
                <c:pt idx="3871">
                  <c:v>6059</c:v>
                </c:pt>
                <c:pt idx="3872">
                  <c:v>6060</c:v>
                </c:pt>
                <c:pt idx="3873">
                  <c:v>6061</c:v>
                </c:pt>
                <c:pt idx="3874">
                  <c:v>6062</c:v>
                </c:pt>
                <c:pt idx="3875">
                  <c:v>6063</c:v>
                </c:pt>
                <c:pt idx="3876">
                  <c:v>6064</c:v>
                </c:pt>
                <c:pt idx="3877">
                  <c:v>6065</c:v>
                </c:pt>
                <c:pt idx="3878">
                  <c:v>6066</c:v>
                </c:pt>
                <c:pt idx="3879">
                  <c:v>6067</c:v>
                </c:pt>
                <c:pt idx="3880">
                  <c:v>6068</c:v>
                </c:pt>
                <c:pt idx="3881">
                  <c:v>6069</c:v>
                </c:pt>
                <c:pt idx="3882">
                  <c:v>6070</c:v>
                </c:pt>
                <c:pt idx="3883">
                  <c:v>6071</c:v>
                </c:pt>
                <c:pt idx="3884">
                  <c:v>6072</c:v>
                </c:pt>
                <c:pt idx="3885">
                  <c:v>6073</c:v>
                </c:pt>
                <c:pt idx="3886">
                  <c:v>6074</c:v>
                </c:pt>
                <c:pt idx="3887">
                  <c:v>6075</c:v>
                </c:pt>
                <c:pt idx="3888">
                  <c:v>6076</c:v>
                </c:pt>
                <c:pt idx="3889">
                  <c:v>6077</c:v>
                </c:pt>
                <c:pt idx="3890">
                  <c:v>6078</c:v>
                </c:pt>
                <c:pt idx="3891">
                  <c:v>6079</c:v>
                </c:pt>
                <c:pt idx="3892">
                  <c:v>6080</c:v>
                </c:pt>
                <c:pt idx="3893">
                  <c:v>6081</c:v>
                </c:pt>
                <c:pt idx="3894">
                  <c:v>6082</c:v>
                </c:pt>
                <c:pt idx="3895">
                  <c:v>6083</c:v>
                </c:pt>
                <c:pt idx="3896">
                  <c:v>6084</c:v>
                </c:pt>
                <c:pt idx="3897">
                  <c:v>6085</c:v>
                </c:pt>
                <c:pt idx="3898">
                  <c:v>6086</c:v>
                </c:pt>
                <c:pt idx="3899">
                  <c:v>6087</c:v>
                </c:pt>
                <c:pt idx="3900">
                  <c:v>6088</c:v>
                </c:pt>
                <c:pt idx="3901">
                  <c:v>6089</c:v>
                </c:pt>
                <c:pt idx="3902">
                  <c:v>6090</c:v>
                </c:pt>
                <c:pt idx="3903">
                  <c:v>6091</c:v>
                </c:pt>
                <c:pt idx="3904">
                  <c:v>6092</c:v>
                </c:pt>
                <c:pt idx="3905">
                  <c:v>6093</c:v>
                </c:pt>
                <c:pt idx="3906">
                  <c:v>6094</c:v>
                </c:pt>
                <c:pt idx="3907">
                  <c:v>6095</c:v>
                </c:pt>
                <c:pt idx="3908">
                  <c:v>6096</c:v>
                </c:pt>
                <c:pt idx="3909">
                  <c:v>6097</c:v>
                </c:pt>
                <c:pt idx="3910">
                  <c:v>6098</c:v>
                </c:pt>
                <c:pt idx="3911">
                  <c:v>6099</c:v>
                </c:pt>
                <c:pt idx="3912">
                  <c:v>6100</c:v>
                </c:pt>
                <c:pt idx="3913">
                  <c:v>6101</c:v>
                </c:pt>
                <c:pt idx="3914">
                  <c:v>6102</c:v>
                </c:pt>
                <c:pt idx="3915">
                  <c:v>6103</c:v>
                </c:pt>
                <c:pt idx="3916">
                  <c:v>6104</c:v>
                </c:pt>
                <c:pt idx="3917">
                  <c:v>6105</c:v>
                </c:pt>
                <c:pt idx="3918">
                  <c:v>6106</c:v>
                </c:pt>
                <c:pt idx="3919">
                  <c:v>6107</c:v>
                </c:pt>
                <c:pt idx="3920">
                  <c:v>6108</c:v>
                </c:pt>
                <c:pt idx="3921">
                  <c:v>6109</c:v>
                </c:pt>
                <c:pt idx="3922">
                  <c:v>6110</c:v>
                </c:pt>
                <c:pt idx="3923">
                  <c:v>6111</c:v>
                </c:pt>
                <c:pt idx="3924">
                  <c:v>6112</c:v>
                </c:pt>
                <c:pt idx="3925">
                  <c:v>6113</c:v>
                </c:pt>
                <c:pt idx="3926">
                  <c:v>6114</c:v>
                </c:pt>
                <c:pt idx="3927">
                  <c:v>6115</c:v>
                </c:pt>
                <c:pt idx="3928">
                  <c:v>6116</c:v>
                </c:pt>
                <c:pt idx="3929">
                  <c:v>6117</c:v>
                </c:pt>
                <c:pt idx="3930">
                  <c:v>6118</c:v>
                </c:pt>
                <c:pt idx="3931">
                  <c:v>6119</c:v>
                </c:pt>
                <c:pt idx="3932">
                  <c:v>6120</c:v>
                </c:pt>
                <c:pt idx="3933">
                  <c:v>6121</c:v>
                </c:pt>
                <c:pt idx="3934">
                  <c:v>6122</c:v>
                </c:pt>
                <c:pt idx="3935">
                  <c:v>6123</c:v>
                </c:pt>
                <c:pt idx="3936">
                  <c:v>6124</c:v>
                </c:pt>
                <c:pt idx="3937">
                  <c:v>6125</c:v>
                </c:pt>
                <c:pt idx="3938">
                  <c:v>6126</c:v>
                </c:pt>
                <c:pt idx="3939">
                  <c:v>6127</c:v>
                </c:pt>
                <c:pt idx="3940">
                  <c:v>6128</c:v>
                </c:pt>
                <c:pt idx="3941">
                  <c:v>6129</c:v>
                </c:pt>
                <c:pt idx="3942">
                  <c:v>6130</c:v>
                </c:pt>
                <c:pt idx="3943">
                  <c:v>6131</c:v>
                </c:pt>
                <c:pt idx="3944">
                  <c:v>6132</c:v>
                </c:pt>
                <c:pt idx="3945">
                  <c:v>6133</c:v>
                </c:pt>
                <c:pt idx="3946">
                  <c:v>6134</c:v>
                </c:pt>
                <c:pt idx="3947">
                  <c:v>6135</c:v>
                </c:pt>
                <c:pt idx="3948">
                  <c:v>6136</c:v>
                </c:pt>
                <c:pt idx="3949">
                  <c:v>6137</c:v>
                </c:pt>
                <c:pt idx="3950">
                  <c:v>6138</c:v>
                </c:pt>
                <c:pt idx="3951">
                  <c:v>6139</c:v>
                </c:pt>
                <c:pt idx="3952">
                  <c:v>6140</c:v>
                </c:pt>
                <c:pt idx="3953">
                  <c:v>6141</c:v>
                </c:pt>
                <c:pt idx="3954">
                  <c:v>6142</c:v>
                </c:pt>
                <c:pt idx="3955">
                  <c:v>6143</c:v>
                </c:pt>
                <c:pt idx="3956">
                  <c:v>6144</c:v>
                </c:pt>
                <c:pt idx="3957">
                  <c:v>6145</c:v>
                </c:pt>
                <c:pt idx="3958">
                  <c:v>6146</c:v>
                </c:pt>
                <c:pt idx="3959">
                  <c:v>6147</c:v>
                </c:pt>
                <c:pt idx="3960">
                  <c:v>6148</c:v>
                </c:pt>
                <c:pt idx="3961">
                  <c:v>6149</c:v>
                </c:pt>
                <c:pt idx="3962">
                  <c:v>6150</c:v>
                </c:pt>
                <c:pt idx="3963">
                  <c:v>6151</c:v>
                </c:pt>
                <c:pt idx="3964">
                  <c:v>6152</c:v>
                </c:pt>
                <c:pt idx="3965">
                  <c:v>6153</c:v>
                </c:pt>
                <c:pt idx="3966">
                  <c:v>6154</c:v>
                </c:pt>
                <c:pt idx="3967">
                  <c:v>6155</c:v>
                </c:pt>
                <c:pt idx="3968">
                  <c:v>6156</c:v>
                </c:pt>
                <c:pt idx="3969">
                  <c:v>6157</c:v>
                </c:pt>
                <c:pt idx="3970">
                  <c:v>6158</c:v>
                </c:pt>
                <c:pt idx="3971">
                  <c:v>6159</c:v>
                </c:pt>
                <c:pt idx="3972">
                  <c:v>6160</c:v>
                </c:pt>
                <c:pt idx="3973">
                  <c:v>6161</c:v>
                </c:pt>
                <c:pt idx="3974">
                  <c:v>6162</c:v>
                </c:pt>
                <c:pt idx="3975">
                  <c:v>6163</c:v>
                </c:pt>
                <c:pt idx="3976">
                  <c:v>6164</c:v>
                </c:pt>
                <c:pt idx="3977">
                  <c:v>6165</c:v>
                </c:pt>
                <c:pt idx="3978">
                  <c:v>6166</c:v>
                </c:pt>
                <c:pt idx="3979">
                  <c:v>6167</c:v>
                </c:pt>
                <c:pt idx="3980">
                  <c:v>6168</c:v>
                </c:pt>
                <c:pt idx="3981">
                  <c:v>6169</c:v>
                </c:pt>
                <c:pt idx="3982">
                  <c:v>6170</c:v>
                </c:pt>
                <c:pt idx="3983">
                  <c:v>6171</c:v>
                </c:pt>
                <c:pt idx="3984">
                  <c:v>6172</c:v>
                </c:pt>
                <c:pt idx="3985">
                  <c:v>6173</c:v>
                </c:pt>
                <c:pt idx="3986">
                  <c:v>6174</c:v>
                </c:pt>
                <c:pt idx="3987">
                  <c:v>6175</c:v>
                </c:pt>
                <c:pt idx="3988">
                  <c:v>6176</c:v>
                </c:pt>
                <c:pt idx="3989">
                  <c:v>6177</c:v>
                </c:pt>
                <c:pt idx="3990">
                  <c:v>6178</c:v>
                </c:pt>
                <c:pt idx="3991">
                  <c:v>6179</c:v>
                </c:pt>
                <c:pt idx="3992">
                  <c:v>6180</c:v>
                </c:pt>
                <c:pt idx="3993">
                  <c:v>6181</c:v>
                </c:pt>
                <c:pt idx="3994">
                  <c:v>6182</c:v>
                </c:pt>
                <c:pt idx="3995">
                  <c:v>6183</c:v>
                </c:pt>
                <c:pt idx="3996">
                  <c:v>6184</c:v>
                </c:pt>
                <c:pt idx="3997">
                  <c:v>6185</c:v>
                </c:pt>
                <c:pt idx="3998">
                  <c:v>6186</c:v>
                </c:pt>
                <c:pt idx="3999">
                  <c:v>6187</c:v>
                </c:pt>
                <c:pt idx="4000">
                  <c:v>6188</c:v>
                </c:pt>
                <c:pt idx="4001">
                  <c:v>6189</c:v>
                </c:pt>
                <c:pt idx="4002">
                  <c:v>6190</c:v>
                </c:pt>
                <c:pt idx="4003">
                  <c:v>6191</c:v>
                </c:pt>
                <c:pt idx="4004">
                  <c:v>6192</c:v>
                </c:pt>
                <c:pt idx="4005">
                  <c:v>6193</c:v>
                </c:pt>
                <c:pt idx="4006">
                  <c:v>6194</c:v>
                </c:pt>
                <c:pt idx="4007">
                  <c:v>6195</c:v>
                </c:pt>
                <c:pt idx="4008">
                  <c:v>6196</c:v>
                </c:pt>
                <c:pt idx="4009">
                  <c:v>6197</c:v>
                </c:pt>
                <c:pt idx="4010">
                  <c:v>6198</c:v>
                </c:pt>
                <c:pt idx="4011">
                  <c:v>6199</c:v>
                </c:pt>
                <c:pt idx="4012">
                  <c:v>6200</c:v>
                </c:pt>
                <c:pt idx="4013">
                  <c:v>6201</c:v>
                </c:pt>
                <c:pt idx="4014">
                  <c:v>6202</c:v>
                </c:pt>
                <c:pt idx="4015">
                  <c:v>6203</c:v>
                </c:pt>
                <c:pt idx="4016">
                  <c:v>6204</c:v>
                </c:pt>
                <c:pt idx="4017">
                  <c:v>6205</c:v>
                </c:pt>
                <c:pt idx="4018">
                  <c:v>6206</c:v>
                </c:pt>
                <c:pt idx="4019">
                  <c:v>6207</c:v>
                </c:pt>
                <c:pt idx="4020">
                  <c:v>6208</c:v>
                </c:pt>
                <c:pt idx="4021">
                  <c:v>6209</c:v>
                </c:pt>
                <c:pt idx="4022">
                  <c:v>6210</c:v>
                </c:pt>
                <c:pt idx="4023">
                  <c:v>6211</c:v>
                </c:pt>
                <c:pt idx="4024">
                  <c:v>6212</c:v>
                </c:pt>
                <c:pt idx="4025">
                  <c:v>6213</c:v>
                </c:pt>
                <c:pt idx="4026">
                  <c:v>6214</c:v>
                </c:pt>
                <c:pt idx="4027">
                  <c:v>6215</c:v>
                </c:pt>
                <c:pt idx="4028">
                  <c:v>6216</c:v>
                </c:pt>
                <c:pt idx="4029">
                  <c:v>6217</c:v>
                </c:pt>
                <c:pt idx="4030">
                  <c:v>6218</c:v>
                </c:pt>
                <c:pt idx="4031">
                  <c:v>6219</c:v>
                </c:pt>
                <c:pt idx="4032">
                  <c:v>6220</c:v>
                </c:pt>
                <c:pt idx="4033">
                  <c:v>6221</c:v>
                </c:pt>
                <c:pt idx="4034">
                  <c:v>6222</c:v>
                </c:pt>
                <c:pt idx="4035">
                  <c:v>6223</c:v>
                </c:pt>
                <c:pt idx="4036">
                  <c:v>6224</c:v>
                </c:pt>
                <c:pt idx="4037">
                  <c:v>6225</c:v>
                </c:pt>
                <c:pt idx="4038">
                  <c:v>6226</c:v>
                </c:pt>
                <c:pt idx="4039">
                  <c:v>6227</c:v>
                </c:pt>
                <c:pt idx="4040">
                  <c:v>6228</c:v>
                </c:pt>
                <c:pt idx="4041">
                  <c:v>6229</c:v>
                </c:pt>
                <c:pt idx="4042">
                  <c:v>6230</c:v>
                </c:pt>
                <c:pt idx="4043">
                  <c:v>6231</c:v>
                </c:pt>
                <c:pt idx="4044">
                  <c:v>6232</c:v>
                </c:pt>
                <c:pt idx="4045">
                  <c:v>6233</c:v>
                </c:pt>
                <c:pt idx="4046">
                  <c:v>6234</c:v>
                </c:pt>
                <c:pt idx="4047">
                  <c:v>6235</c:v>
                </c:pt>
                <c:pt idx="4048">
                  <c:v>6236</c:v>
                </c:pt>
                <c:pt idx="4049">
                  <c:v>6237</c:v>
                </c:pt>
                <c:pt idx="4050">
                  <c:v>6238</c:v>
                </c:pt>
                <c:pt idx="4051">
                  <c:v>6239</c:v>
                </c:pt>
                <c:pt idx="4052">
                  <c:v>6240</c:v>
                </c:pt>
                <c:pt idx="4053">
                  <c:v>6241</c:v>
                </c:pt>
                <c:pt idx="4054">
                  <c:v>6242</c:v>
                </c:pt>
                <c:pt idx="4055">
                  <c:v>6243</c:v>
                </c:pt>
                <c:pt idx="4056">
                  <c:v>6244</c:v>
                </c:pt>
                <c:pt idx="4057">
                  <c:v>6245</c:v>
                </c:pt>
                <c:pt idx="4058">
                  <c:v>6246</c:v>
                </c:pt>
                <c:pt idx="4059">
                  <c:v>6247</c:v>
                </c:pt>
                <c:pt idx="4060">
                  <c:v>6248</c:v>
                </c:pt>
                <c:pt idx="4061">
                  <c:v>6249</c:v>
                </c:pt>
                <c:pt idx="4062">
                  <c:v>6250</c:v>
                </c:pt>
                <c:pt idx="4063">
                  <c:v>6251</c:v>
                </c:pt>
                <c:pt idx="4064">
                  <c:v>6252</c:v>
                </c:pt>
                <c:pt idx="4065">
                  <c:v>6253</c:v>
                </c:pt>
                <c:pt idx="4066">
                  <c:v>6254</c:v>
                </c:pt>
                <c:pt idx="4067">
                  <c:v>6255</c:v>
                </c:pt>
                <c:pt idx="4068">
                  <c:v>6256</c:v>
                </c:pt>
                <c:pt idx="4069">
                  <c:v>6257</c:v>
                </c:pt>
                <c:pt idx="4070">
                  <c:v>6258</c:v>
                </c:pt>
                <c:pt idx="4071">
                  <c:v>6259</c:v>
                </c:pt>
                <c:pt idx="4072">
                  <c:v>6260</c:v>
                </c:pt>
                <c:pt idx="4073">
                  <c:v>6261</c:v>
                </c:pt>
                <c:pt idx="4074">
                  <c:v>6262</c:v>
                </c:pt>
                <c:pt idx="4075">
                  <c:v>6263</c:v>
                </c:pt>
                <c:pt idx="4076">
                  <c:v>6264</c:v>
                </c:pt>
                <c:pt idx="4077">
                  <c:v>6265</c:v>
                </c:pt>
                <c:pt idx="4078">
                  <c:v>6266</c:v>
                </c:pt>
                <c:pt idx="4079">
                  <c:v>6267</c:v>
                </c:pt>
                <c:pt idx="4080">
                  <c:v>6268</c:v>
                </c:pt>
                <c:pt idx="4081">
                  <c:v>6269</c:v>
                </c:pt>
                <c:pt idx="4082">
                  <c:v>6270</c:v>
                </c:pt>
                <c:pt idx="4083">
                  <c:v>6271</c:v>
                </c:pt>
                <c:pt idx="4084">
                  <c:v>6272</c:v>
                </c:pt>
                <c:pt idx="4085">
                  <c:v>6273</c:v>
                </c:pt>
                <c:pt idx="4086">
                  <c:v>6274</c:v>
                </c:pt>
                <c:pt idx="4087">
                  <c:v>6275</c:v>
                </c:pt>
                <c:pt idx="4088">
                  <c:v>6276</c:v>
                </c:pt>
                <c:pt idx="4089">
                  <c:v>6277</c:v>
                </c:pt>
                <c:pt idx="4090">
                  <c:v>6278</c:v>
                </c:pt>
                <c:pt idx="4091">
                  <c:v>6279</c:v>
                </c:pt>
                <c:pt idx="4092">
                  <c:v>6280</c:v>
                </c:pt>
                <c:pt idx="4093">
                  <c:v>6281</c:v>
                </c:pt>
                <c:pt idx="4094">
                  <c:v>6282</c:v>
                </c:pt>
                <c:pt idx="4095">
                  <c:v>6283</c:v>
                </c:pt>
                <c:pt idx="4096">
                  <c:v>6284</c:v>
                </c:pt>
                <c:pt idx="4097">
                  <c:v>6285</c:v>
                </c:pt>
                <c:pt idx="4098">
                  <c:v>6286</c:v>
                </c:pt>
                <c:pt idx="4099">
                  <c:v>6287</c:v>
                </c:pt>
                <c:pt idx="4100">
                  <c:v>6288</c:v>
                </c:pt>
                <c:pt idx="4101">
                  <c:v>6289</c:v>
                </c:pt>
                <c:pt idx="4102">
                  <c:v>6290</c:v>
                </c:pt>
                <c:pt idx="4103">
                  <c:v>6291</c:v>
                </c:pt>
                <c:pt idx="4104">
                  <c:v>6292</c:v>
                </c:pt>
                <c:pt idx="4105">
                  <c:v>6293</c:v>
                </c:pt>
                <c:pt idx="4106">
                  <c:v>6294</c:v>
                </c:pt>
                <c:pt idx="4107">
                  <c:v>6295</c:v>
                </c:pt>
                <c:pt idx="4108">
                  <c:v>6296</c:v>
                </c:pt>
                <c:pt idx="4109">
                  <c:v>6297</c:v>
                </c:pt>
                <c:pt idx="4110">
                  <c:v>6298</c:v>
                </c:pt>
                <c:pt idx="4111">
                  <c:v>6299</c:v>
                </c:pt>
                <c:pt idx="4112">
                  <c:v>6300</c:v>
                </c:pt>
                <c:pt idx="4113">
                  <c:v>6301</c:v>
                </c:pt>
                <c:pt idx="4114">
                  <c:v>6302</c:v>
                </c:pt>
                <c:pt idx="4115">
                  <c:v>6303</c:v>
                </c:pt>
                <c:pt idx="4116">
                  <c:v>6304</c:v>
                </c:pt>
                <c:pt idx="4117">
                  <c:v>6305</c:v>
                </c:pt>
                <c:pt idx="4118">
                  <c:v>6306</c:v>
                </c:pt>
                <c:pt idx="4119">
                  <c:v>6307</c:v>
                </c:pt>
                <c:pt idx="4120">
                  <c:v>6308</c:v>
                </c:pt>
                <c:pt idx="4121">
                  <c:v>6309</c:v>
                </c:pt>
                <c:pt idx="4122">
                  <c:v>6310</c:v>
                </c:pt>
                <c:pt idx="4123">
                  <c:v>6311</c:v>
                </c:pt>
                <c:pt idx="4124">
                  <c:v>6312</c:v>
                </c:pt>
                <c:pt idx="4125">
                  <c:v>6313</c:v>
                </c:pt>
                <c:pt idx="4126">
                  <c:v>6314</c:v>
                </c:pt>
                <c:pt idx="4127">
                  <c:v>6315</c:v>
                </c:pt>
                <c:pt idx="4128">
                  <c:v>6316</c:v>
                </c:pt>
                <c:pt idx="4129">
                  <c:v>6317</c:v>
                </c:pt>
                <c:pt idx="4130">
                  <c:v>6318</c:v>
                </c:pt>
                <c:pt idx="4131">
                  <c:v>6319</c:v>
                </c:pt>
                <c:pt idx="4132">
                  <c:v>6320</c:v>
                </c:pt>
                <c:pt idx="4133">
                  <c:v>6321</c:v>
                </c:pt>
                <c:pt idx="4134">
                  <c:v>6322</c:v>
                </c:pt>
                <c:pt idx="4135">
                  <c:v>6323</c:v>
                </c:pt>
                <c:pt idx="4136">
                  <c:v>6324</c:v>
                </c:pt>
                <c:pt idx="4137">
                  <c:v>6325</c:v>
                </c:pt>
                <c:pt idx="4138">
                  <c:v>6326</c:v>
                </c:pt>
                <c:pt idx="4139">
                  <c:v>6327</c:v>
                </c:pt>
                <c:pt idx="4140">
                  <c:v>6328</c:v>
                </c:pt>
                <c:pt idx="4141">
                  <c:v>6329</c:v>
                </c:pt>
                <c:pt idx="4142">
                  <c:v>6330</c:v>
                </c:pt>
                <c:pt idx="4143">
                  <c:v>6331</c:v>
                </c:pt>
                <c:pt idx="4144">
                  <c:v>6332</c:v>
                </c:pt>
                <c:pt idx="4145">
                  <c:v>6333</c:v>
                </c:pt>
                <c:pt idx="4146">
                  <c:v>6334</c:v>
                </c:pt>
                <c:pt idx="4147">
                  <c:v>6335</c:v>
                </c:pt>
                <c:pt idx="4148">
                  <c:v>6336</c:v>
                </c:pt>
                <c:pt idx="4149">
                  <c:v>6337</c:v>
                </c:pt>
                <c:pt idx="4150">
                  <c:v>6338</c:v>
                </c:pt>
                <c:pt idx="4151">
                  <c:v>6339</c:v>
                </c:pt>
                <c:pt idx="4152">
                  <c:v>6340</c:v>
                </c:pt>
                <c:pt idx="4153">
                  <c:v>6341</c:v>
                </c:pt>
                <c:pt idx="4154">
                  <c:v>6342</c:v>
                </c:pt>
                <c:pt idx="4155">
                  <c:v>6343</c:v>
                </c:pt>
                <c:pt idx="4156">
                  <c:v>6344</c:v>
                </c:pt>
                <c:pt idx="4157">
                  <c:v>6345</c:v>
                </c:pt>
                <c:pt idx="4158">
                  <c:v>6346</c:v>
                </c:pt>
                <c:pt idx="4159">
                  <c:v>6347</c:v>
                </c:pt>
                <c:pt idx="4160">
                  <c:v>6348</c:v>
                </c:pt>
                <c:pt idx="4161">
                  <c:v>6349</c:v>
                </c:pt>
                <c:pt idx="4162">
                  <c:v>6350</c:v>
                </c:pt>
                <c:pt idx="4163">
                  <c:v>6351</c:v>
                </c:pt>
                <c:pt idx="4164">
                  <c:v>6352</c:v>
                </c:pt>
                <c:pt idx="4165">
                  <c:v>6353</c:v>
                </c:pt>
                <c:pt idx="4166">
                  <c:v>6354</c:v>
                </c:pt>
                <c:pt idx="4167">
                  <c:v>6355</c:v>
                </c:pt>
                <c:pt idx="4168">
                  <c:v>6356</c:v>
                </c:pt>
                <c:pt idx="4169">
                  <c:v>6357</c:v>
                </c:pt>
                <c:pt idx="4170">
                  <c:v>6358</c:v>
                </c:pt>
                <c:pt idx="4171">
                  <c:v>6359</c:v>
                </c:pt>
                <c:pt idx="4172">
                  <c:v>6360</c:v>
                </c:pt>
                <c:pt idx="4173">
                  <c:v>6361</c:v>
                </c:pt>
                <c:pt idx="4174">
                  <c:v>6362</c:v>
                </c:pt>
                <c:pt idx="4175">
                  <c:v>6363</c:v>
                </c:pt>
                <c:pt idx="4176">
                  <c:v>6364</c:v>
                </c:pt>
                <c:pt idx="4177">
                  <c:v>6365</c:v>
                </c:pt>
                <c:pt idx="4178">
                  <c:v>6366</c:v>
                </c:pt>
                <c:pt idx="4179">
                  <c:v>6367</c:v>
                </c:pt>
                <c:pt idx="4180">
                  <c:v>6368</c:v>
                </c:pt>
                <c:pt idx="4181">
                  <c:v>6369</c:v>
                </c:pt>
                <c:pt idx="4182">
                  <c:v>6370</c:v>
                </c:pt>
                <c:pt idx="4183">
                  <c:v>6371</c:v>
                </c:pt>
                <c:pt idx="4184">
                  <c:v>6372</c:v>
                </c:pt>
                <c:pt idx="4185">
                  <c:v>6373</c:v>
                </c:pt>
                <c:pt idx="4186">
                  <c:v>6374</c:v>
                </c:pt>
                <c:pt idx="4187">
                  <c:v>6375</c:v>
                </c:pt>
                <c:pt idx="4188">
                  <c:v>6376</c:v>
                </c:pt>
                <c:pt idx="4189">
                  <c:v>6377</c:v>
                </c:pt>
                <c:pt idx="4190">
                  <c:v>6378</c:v>
                </c:pt>
                <c:pt idx="4191">
                  <c:v>6379</c:v>
                </c:pt>
                <c:pt idx="4192">
                  <c:v>6380</c:v>
                </c:pt>
                <c:pt idx="4193">
                  <c:v>6381</c:v>
                </c:pt>
                <c:pt idx="4194">
                  <c:v>6382</c:v>
                </c:pt>
                <c:pt idx="4195">
                  <c:v>6383</c:v>
                </c:pt>
                <c:pt idx="4196">
                  <c:v>6384</c:v>
                </c:pt>
                <c:pt idx="4197">
                  <c:v>6385</c:v>
                </c:pt>
                <c:pt idx="4198">
                  <c:v>6386</c:v>
                </c:pt>
                <c:pt idx="4199">
                  <c:v>6387</c:v>
                </c:pt>
                <c:pt idx="4200">
                  <c:v>6388</c:v>
                </c:pt>
                <c:pt idx="4201">
                  <c:v>6389</c:v>
                </c:pt>
                <c:pt idx="4202">
                  <c:v>6390</c:v>
                </c:pt>
                <c:pt idx="4203">
                  <c:v>6391</c:v>
                </c:pt>
                <c:pt idx="4204">
                  <c:v>6392</c:v>
                </c:pt>
                <c:pt idx="4205">
                  <c:v>6393</c:v>
                </c:pt>
                <c:pt idx="4206">
                  <c:v>6394</c:v>
                </c:pt>
                <c:pt idx="4207">
                  <c:v>6395</c:v>
                </c:pt>
                <c:pt idx="4208">
                  <c:v>6396</c:v>
                </c:pt>
                <c:pt idx="4209">
                  <c:v>6397</c:v>
                </c:pt>
                <c:pt idx="4210">
                  <c:v>6398</c:v>
                </c:pt>
                <c:pt idx="4211">
                  <c:v>6399</c:v>
                </c:pt>
                <c:pt idx="4212">
                  <c:v>6400</c:v>
                </c:pt>
                <c:pt idx="4213">
                  <c:v>6401</c:v>
                </c:pt>
                <c:pt idx="4214">
                  <c:v>6402</c:v>
                </c:pt>
                <c:pt idx="4215">
                  <c:v>6403</c:v>
                </c:pt>
                <c:pt idx="4216">
                  <c:v>6404</c:v>
                </c:pt>
                <c:pt idx="4217">
                  <c:v>6405</c:v>
                </c:pt>
                <c:pt idx="4218">
                  <c:v>6406</c:v>
                </c:pt>
                <c:pt idx="4219">
                  <c:v>6407</c:v>
                </c:pt>
                <c:pt idx="4220">
                  <c:v>6408</c:v>
                </c:pt>
                <c:pt idx="4221">
                  <c:v>6409</c:v>
                </c:pt>
                <c:pt idx="4222">
                  <c:v>6410</c:v>
                </c:pt>
                <c:pt idx="4223">
                  <c:v>6411</c:v>
                </c:pt>
                <c:pt idx="4224">
                  <c:v>6412</c:v>
                </c:pt>
                <c:pt idx="4225">
                  <c:v>6413</c:v>
                </c:pt>
                <c:pt idx="4226">
                  <c:v>6414</c:v>
                </c:pt>
                <c:pt idx="4227">
                  <c:v>6415</c:v>
                </c:pt>
                <c:pt idx="4228">
                  <c:v>6416</c:v>
                </c:pt>
                <c:pt idx="4229">
                  <c:v>6417</c:v>
                </c:pt>
                <c:pt idx="4230">
                  <c:v>6418</c:v>
                </c:pt>
                <c:pt idx="4231">
                  <c:v>6419</c:v>
                </c:pt>
                <c:pt idx="4232">
                  <c:v>6420</c:v>
                </c:pt>
                <c:pt idx="4233">
                  <c:v>6421</c:v>
                </c:pt>
                <c:pt idx="4234">
                  <c:v>6422</c:v>
                </c:pt>
                <c:pt idx="4235">
                  <c:v>6423</c:v>
                </c:pt>
                <c:pt idx="4236">
                  <c:v>6424</c:v>
                </c:pt>
                <c:pt idx="4237">
                  <c:v>6425</c:v>
                </c:pt>
                <c:pt idx="4238">
                  <c:v>6426</c:v>
                </c:pt>
                <c:pt idx="4239">
                  <c:v>6427</c:v>
                </c:pt>
                <c:pt idx="4240">
                  <c:v>6428</c:v>
                </c:pt>
                <c:pt idx="4241">
                  <c:v>6429</c:v>
                </c:pt>
                <c:pt idx="4242">
                  <c:v>6430</c:v>
                </c:pt>
                <c:pt idx="4243">
                  <c:v>6431</c:v>
                </c:pt>
                <c:pt idx="4244">
                  <c:v>6432</c:v>
                </c:pt>
                <c:pt idx="4245">
                  <c:v>6433</c:v>
                </c:pt>
                <c:pt idx="4246">
                  <c:v>6434</c:v>
                </c:pt>
                <c:pt idx="4247">
                  <c:v>6435</c:v>
                </c:pt>
                <c:pt idx="4248">
                  <c:v>6436</c:v>
                </c:pt>
                <c:pt idx="4249">
                  <c:v>6437</c:v>
                </c:pt>
                <c:pt idx="4250">
                  <c:v>6438</c:v>
                </c:pt>
                <c:pt idx="4251">
                  <c:v>6439</c:v>
                </c:pt>
                <c:pt idx="4252">
                  <c:v>6440</c:v>
                </c:pt>
                <c:pt idx="4253">
                  <c:v>6441</c:v>
                </c:pt>
                <c:pt idx="4254">
                  <c:v>6442</c:v>
                </c:pt>
                <c:pt idx="4255">
                  <c:v>6443</c:v>
                </c:pt>
                <c:pt idx="4256">
                  <c:v>6444</c:v>
                </c:pt>
                <c:pt idx="4257">
                  <c:v>6445</c:v>
                </c:pt>
                <c:pt idx="4258">
                  <c:v>6446</c:v>
                </c:pt>
                <c:pt idx="4259">
                  <c:v>6447</c:v>
                </c:pt>
                <c:pt idx="4260">
                  <c:v>6448</c:v>
                </c:pt>
                <c:pt idx="4261">
                  <c:v>6449</c:v>
                </c:pt>
                <c:pt idx="4262">
                  <c:v>6450</c:v>
                </c:pt>
                <c:pt idx="4263">
                  <c:v>6451</c:v>
                </c:pt>
                <c:pt idx="4264">
                  <c:v>6452</c:v>
                </c:pt>
                <c:pt idx="4265">
                  <c:v>6453</c:v>
                </c:pt>
                <c:pt idx="4266">
                  <c:v>6454</c:v>
                </c:pt>
                <c:pt idx="4267">
                  <c:v>6455</c:v>
                </c:pt>
                <c:pt idx="4268">
                  <c:v>6456</c:v>
                </c:pt>
                <c:pt idx="4269">
                  <c:v>6457</c:v>
                </c:pt>
                <c:pt idx="4270">
                  <c:v>6458</c:v>
                </c:pt>
                <c:pt idx="4271">
                  <c:v>6459</c:v>
                </c:pt>
                <c:pt idx="4272">
                  <c:v>6460</c:v>
                </c:pt>
                <c:pt idx="4273">
                  <c:v>6461</c:v>
                </c:pt>
                <c:pt idx="4274">
                  <c:v>6462</c:v>
                </c:pt>
                <c:pt idx="4275">
                  <c:v>6463</c:v>
                </c:pt>
                <c:pt idx="4276">
                  <c:v>6464</c:v>
                </c:pt>
                <c:pt idx="4277">
                  <c:v>6465</c:v>
                </c:pt>
                <c:pt idx="4278">
                  <c:v>6466</c:v>
                </c:pt>
                <c:pt idx="4279">
                  <c:v>6467</c:v>
                </c:pt>
                <c:pt idx="4280">
                  <c:v>6468</c:v>
                </c:pt>
                <c:pt idx="4281">
                  <c:v>6469</c:v>
                </c:pt>
                <c:pt idx="4282">
                  <c:v>6470</c:v>
                </c:pt>
                <c:pt idx="4283">
                  <c:v>6471</c:v>
                </c:pt>
                <c:pt idx="4284">
                  <c:v>6472</c:v>
                </c:pt>
                <c:pt idx="4285">
                  <c:v>6473</c:v>
                </c:pt>
                <c:pt idx="4286">
                  <c:v>6474</c:v>
                </c:pt>
                <c:pt idx="4287">
                  <c:v>6475</c:v>
                </c:pt>
                <c:pt idx="4288">
                  <c:v>6476</c:v>
                </c:pt>
                <c:pt idx="4289">
                  <c:v>6477</c:v>
                </c:pt>
                <c:pt idx="4290">
                  <c:v>6478</c:v>
                </c:pt>
                <c:pt idx="4291">
                  <c:v>6479</c:v>
                </c:pt>
                <c:pt idx="4292">
                  <c:v>6480</c:v>
                </c:pt>
                <c:pt idx="4293">
                  <c:v>6481</c:v>
                </c:pt>
                <c:pt idx="4294">
                  <c:v>6482</c:v>
                </c:pt>
                <c:pt idx="4295">
                  <c:v>6483</c:v>
                </c:pt>
                <c:pt idx="4296">
                  <c:v>6484</c:v>
                </c:pt>
                <c:pt idx="4297">
                  <c:v>6485</c:v>
                </c:pt>
                <c:pt idx="4298">
                  <c:v>6486</c:v>
                </c:pt>
                <c:pt idx="4299">
                  <c:v>6487</c:v>
                </c:pt>
                <c:pt idx="4300">
                  <c:v>6488</c:v>
                </c:pt>
                <c:pt idx="4301">
                  <c:v>6489</c:v>
                </c:pt>
                <c:pt idx="4302">
                  <c:v>6490</c:v>
                </c:pt>
                <c:pt idx="4303">
                  <c:v>6491</c:v>
                </c:pt>
                <c:pt idx="4304">
                  <c:v>6492</c:v>
                </c:pt>
                <c:pt idx="4305">
                  <c:v>6493</c:v>
                </c:pt>
                <c:pt idx="4306">
                  <c:v>6494</c:v>
                </c:pt>
                <c:pt idx="4307">
                  <c:v>6495</c:v>
                </c:pt>
                <c:pt idx="4308">
                  <c:v>6496</c:v>
                </c:pt>
                <c:pt idx="4309">
                  <c:v>6497</c:v>
                </c:pt>
                <c:pt idx="4310">
                  <c:v>6498</c:v>
                </c:pt>
                <c:pt idx="4311">
                  <c:v>6499</c:v>
                </c:pt>
                <c:pt idx="4312">
                  <c:v>6500</c:v>
                </c:pt>
                <c:pt idx="4313">
                  <c:v>6501</c:v>
                </c:pt>
                <c:pt idx="4314">
                  <c:v>6502</c:v>
                </c:pt>
                <c:pt idx="4315">
                  <c:v>6503</c:v>
                </c:pt>
                <c:pt idx="4316">
                  <c:v>6504</c:v>
                </c:pt>
                <c:pt idx="4317">
                  <c:v>6505</c:v>
                </c:pt>
                <c:pt idx="4318">
                  <c:v>6506</c:v>
                </c:pt>
                <c:pt idx="4319">
                  <c:v>6507</c:v>
                </c:pt>
                <c:pt idx="4320">
                  <c:v>6508</c:v>
                </c:pt>
                <c:pt idx="4321">
                  <c:v>6509</c:v>
                </c:pt>
                <c:pt idx="4322">
                  <c:v>6510</c:v>
                </c:pt>
                <c:pt idx="4323">
                  <c:v>6511</c:v>
                </c:pt>
                <c:pt idx="4324">
                  <c:v>6512</c:v>
                </c:pt>
                <c:pt idx="4325">
                  <c:v>6513</c:v>
                </c:pt>
                <c:pt idx="4326">
                  <c:v>6514</c:v>
                </c:pt>
                <c:pt idx="4327">
                  <c:v>6515</c:v>
                </c:pt>
                <c:pt idx="4328">
                  <c:v>6516</c:v>
                </c:pt>
                <c:pt idx="4329">
                  <c:v>6517</c:v>
                </c:pt>
                <c:pt idx="4330">
                  <c:v>6518</c:v>
                </c:pt>
                <c:pt idx="4331">
                  <c:v>6519</c:v>
                </c:pt>
                <c:pt idx="4332">
                  <c:v>6520</c:v>
                </c:pt>
                <c:pt idx="4333">
                  <c:v>6521</c:v>
                </c:pt>
                <c:pt idx="4334">
                  <c:v>6522</c:v>
                </c:pt>
                <c:pt idx="4335">
                  <c:v>6523</c:v>
                </c:pt>
                <c:pt idx="4336">
                  <c:v>6524</c:v>
                </c:pt>
                <c:pt idx="4337">
                  <c:v>6525</c:v>
                </c:pt>
                <c:pt idx="4338">
                  <c:v>6526</c:v>
                </c:pt>
                <c:pt idx="4339">
                  <c:v>6527</c:v>
                </c:pt>
                <c:pt idx="4340">
                  <c:v>6528</c:v>
                </c:pt>
                <c:pt idx="4341">
                  <c:v>6529</c:v>
                </c:pt>
                <c:pt idx="4342">
                  <c:v>6530</c:v>
                </c:pt>
                <c:pt idx="4343">
                  <c:v>6531</c:v>
                </c:pt>
                <c:pt idx="4344">
                  <c:v>6532</c:v>
                </c:pt>
                <c:pt idx="4345">
                  <c:v>6533</c:v>
                </c:pt>
                <c:pt idx="4346">
                  <c:v>6534</c:v>
                </c:pt>
                <c:pt idx="4347">
                  <c:v>6535</c:v>
                </c:pt>
                <c:pt idx="4348">
                  <c:v>6536</c:v>
                </c:pt>
                <c:pt idx="4349">
                  <c:v>6537</c:v>
                </c:pt>
                <c:pt idx="4350">
                  <c:v>6538</c:v>
                </c:pt>
                <c:pt idx="4351">
                  <c:v>6539</c:v>
                </c:pt>
                <c:pt idx="4352">
                  <c:v>6540</c:v>
                </c:pt>
                <c:pt idx="4353">
                  <c:v>6541</c:v>
                </c:pt>
                <c:pt idx="4354">
                  <c:v>6542</c:v>
                </c:pt>
                <c:pt idx="4355">
                  <c:v>6543</c:v>
                </c:pt>
                <c:pt idx="4356">
                  <c:v>6544</c:v>
                </c:pt>
                <c:pt idx="4357">
                  <c:v>6545</c:v>
                </c:pt>
                <c:pt idx="4358">
                  <c:v>6546</c:v>
                </c:pt>
                <c:pt idx="4359">
                  <c:v>6547</c:v>
                </c:pt>
                <c:pt idx="4360">
                  <c:v>6548</c:v>
                </c:pt>
                <c:pt idx="4361">
                  <c:v>6549</c:v>
                </c:pt>
                <c:pt idx="4362">
                  <c:v>6550</c:v>
                </c:pt>
                <c:pt idx="4363">
                  <c:v>6551</c:v>
                </c:pt>
                <c:pt idx="4364">
                  <c:v>6552</c:v>
                </c:pt>
                <c:pt idx="4365">
                  <c:v>6553</c:v>
                </c:pt>
                <c:pt idx="4366">
                  <c:v>6554</c:v>
                </c:pt>
                <c:pt idx="4367">
                  <c:v>6555</c:v>
                </c:pt>
                <c:pt idx="4368">
                  <c:v>6556</c:v>
                </c:pt>
                <c:pt idx="4369">
                  <c:v>6557</c:v>
                </c:pt>
                <c:pt idx="4370">
                  <c:v>6558</c:v>
                </c:pt>
                <c:pt idx="4371">
                  <c:v>6559</c:v>
                </c:pt>
                <c:pt idx="4372">
                  <c:v>6560</c:v>
                </c:pt>
                <c:pt idx="4373">
                  <c:v>6561</c:v>
                </c:pt>
                <c:pt idx="4374">
                  <c:v>6562</c:v>
                </c:pt>
                <c:pt idx="4375">
                  <c:v>6563</c:v>
                </c:pt>
                <c:pt idx="4376">
                  <c:v>6564</c:v>
                </c:pt>
                <c:pt idx="4377">
                  <c:v>6565</c:v>
                </c:pt>
                <c:pt idx="4378">
                  <c:v>6566</c:v>
                </c:pt>
                <c:pt idx="4379">
                  <c:v>6567</c:v>
                </c:pt>
                <c:pt idx="4380">
                  <c:v>6568</c:v>
                </c:pt>
                <c:pt idx="4381">
                  <c:v>6569</c:v>
                </c:pt>
                <c:pt idx="4382">
                  <c:v>6570</c:v>
                </c:pt>
                <c:pt idx="4383">
                  <c:v>6571</c:v>
                </c:pt>
                <c:pt idx="4384">
                  <c:v>6572</c:v>
                </c:pt>
                <c:pt idx="4385">
                  <c:v>6573</c:v>
                </c:pt>
                <c:pt idx="4386">
                  <c:v>6574</c:v>
                </c:pt>
                <c:pt idx="4387">
                  <c:v>6575</c:v>
                </c:pt>
                <c:pt idx="4388">
                  <c:v>6576</c:v>
                </c:pt>
                <c:pt idx="4389">
                  <c:v>6577</c:v>
                </c:pt>
                <c:pt idx="4390">
                  <c:v>6578</c:v>
                </c:pt>
                <c:pt idx="4391">
                  <c:v>6579</c:v>
                </c:pt>
                <c:pt idx="4392">
                  <c:v>6580</c:v>
                </c:pt>
                <c:pt idx="4393">
                  <c:v>6581</c:v>
                </c:pt>
                <c:pt idx="4394">
                  <c:v>6582</c:v>
                </c:pt>
                <c:pt idx="4395">
                  <c:v>6583</c:v>
                </c:pt>
                <c:pt idx="4396">
                  <c:v>6584</c:v>
                </c:pt>
                <c:pt idx="4397">
                  <c:v>6585</c:v>
                </c:pt>
                <c:pt idx="4398">
                  <c:v>6586</c:v>
                </c:pt>
                <c:pt idx="4399">
                  <c:v>6587</c:v>
                </c:pt>
                <c:pt idx="4400">
                  <c:v>6588</c:v>
                </c:pt>
                <c:pt idx="4401">
                  <c:v>6589</c:v>
                </c:pt>
                <c:pt idx="4402">
                  <c:v>6590</c:v>
                </c:pt>
                <c:pt idx="4403">
                  <c:v>6591</c:v>
                </c:pt>
                <c:pt idx="4404">
                  <c:v>6592</c:v>
                </c:pt>
                <c:pt idx="4405">
                  <c:v>6593</c:v>
                </c:pt>
                <c:pt idx="4406">
                  <c:v>6594</c:v>
                </c:pt>
                <c:pt idx="4407">
                  <c:v>6595</c:v>
                </c:pt>
                <c:pt idx="4408">
                  <c:v>6596</c:v>
                </c:pt>
                <c:pt idx="4409">
                  <c:v>6597</c:v>
                </c:pt>
                <c:pt idx="4410">
                  <c:v>6598</c:v>
                </c:pt>
                <c:pt idx="4411">
                  <c:v>6599</c:v>
                </c:pt>
                <c:pt idx="4412">
                  <c:v>6600</c:v>
                </c:pt>
                <c:pt idx="4413">
                  <c:v>6601</c:v>
                </c:pt>
                <c:pt idx="4414">
                  <c:v>6602</c:v>
                </c:pt>
                <c:pt idx="4415">
                  <c:v>6603</c:v>
                </c:pt>
                <c:pt idx="4416">
                  <c:v>6604</c:v>
                </c:pt>
                <c:pt idx="4417">
                  <c:v>6605</c:v>
                </c:pt>
                <c:pt idx="4418">
                  <c:v>6606</c:v>
                </c:pt>
                <c:pt idx="4419">
                  <c:v>6607</c:v>
                </c:pt>
                <c:pt idx="4420">
                  <c:v>6608</c:v>
                </c:pt>
                <c:pt idx="4421">
                  <c:v>6609</c:v>
                </c:pt>
                <c:pt idx="4422">
                  <c:v>6610</c:v>
                </c:pt>
                <c:pt idx="4423">
                  <c:v>6611</c:v>
                </c:pt>
                <c:pt idx="4424">
                  <c:v>6612</c:v>
                </c:pt>
                <c:pt idx="4425">
                  <c:v>6613</c:v>
                </c:pt>
                <c:pt idx="4426">
                  <c:v>6614</c:v>
                </c:pt>
                <c:pt idx="4427">
                  <c:v>6615</c:v>
                </c:pt>
                <c:pt idx="4428">
                  <c:v>6616</c:v>
                </c:pt>
                <c:pt idx="4429">
                  <c:v>6617</c:v>
                </c:pt>
                <c:pt idx="4430">
                  <c:v>6618</c:v>
                </c:pt>
                <c:pt idx="4431">
                  <c:v>6619</c:v>
                </c:pt>
                <c:pt idx="4432">
                  <c:v>6620</c:v>
                </c:pt>
                <c:pt idx="4433">
                  <c:v>6621</c:v>
                </c:pt>
                <c:pt idx="4434">
                  <c:v>6622</c:v>
                </c:pt>
                <c:pt idx="4435">
                  <c:v>6623</c:v>
                </c:pt>
                <c:pt idx="4436">
                  <c:v>6624</c:v>
                </c:pt>
                <c:pt idx="4437">
                  <c:v>6625</c:v>
                </c:pt>
                <c:pt idx="4438">
                  <c:v>6626</c:v>
                </c:pt>
                <c:pt idx="4439">
                  <c:v>6627</c:v>
                </c:pt>
                <c:pt idx="4440">
                  <c:v>6628</c:v>
                </c:pt>
                <c:pt idx="4441">
                  <c:v>6629</c:v>
                </c:pt>
                <c:pt idx="4442">
                  <c:v>6630</c:v>
                </c:pt>
                <c:pt idx="4443">
                  <c:v>6631</c:v>
                </c:pt>
                <c:pt idx="4444">
                  <c:v>6632</c:v>
                </c:pt>
                <c:pt idx="4445">
                  <c:v>6633</c:v>
                </c:pt>
                <c:pt idx="4446">
                  <c:v>6634</c:v>
                </c:pt>
                <c:pt idx="4447">
                  <c:v>6635</c:v>
                </c:pt>
                <c:pt idx="4448">
                  <c:v>6636</c:v>
                </c:pt>
                <c:pt idx="4449">
                  <c:v>6637</c:v>
                </c:pt>
                <c:pt idx="4450">
                  <c:v>6638</c:v>
                </c:pt>
                <c:pt idx="4451">
                  <c:v>6639</c:v>
                </c:pt>
                <c:pt idx="4452">
                  <c:v>6640</c:v>
                </c:pt>
                <c:pt idx="4453">
                  <c:v>6641</c:v>
                </c:pt>
                <c:pt idx="4454">
                  <c:v>6642</c:v>
                </c:pt>
                <c:pt idx="4455">
                  <c:v>6643</c:v>
                </c:pt>
                <c:pt idx="4456">
                  <c:v>6644</c:v>
                </c:pt>
                <c:pt idx="4457">
                  <c:v>6645</c:v>
                </c:pt>
                <c:pt idx="4458">
                  <c:v>6646</c:v>
                </c:pt>
                <c:pt idx="4459">
                  <c:v>6647</c:v>
                </c:pt>
                <c:pt idx="4460">
                  <c:v>6648</c:v>
                </c:pt>
                <c:pt idx="4461">
                  <c:v>6649</c:v>
                </c:pt>
                <c:pt idx="4462">
                  <c:v>6650</c:v>
                </c:pt>
                <c:pt idx="4463">
                  <c:v>6651</c:v>
                </c:pt>
                <c:pt idx="4464">
                  <c:v>6652</c:v>
                </c:pt>
                <c:pt idx="4465">
                  <c:v>6653</c:v>
                </c:pt>
                <c:pt idx="4466">
                  <c:v>6654</c:v>
                </c:pt>
                <c:pt idx="4467">
                  <c:v>6655</c:v>
                </c:pt>
                <c:pt idx="4468">
                  <c:v>6656</c:v>
                </c:pt>
                <c:pt idx="4469">
                  <c:v>6657</c:v>
                </c:pt>
                <c:pt idx="4470">
                  <c:v>6658</c:v>
                </c:pt>
                <c:pt idx="4471">
                  <c:v>6659</c:v>
                </c:pt>
                <c:pt idx="4472">
                  <c:v>6660</c:v>
                </c:pt>
                <c:pt idx="4473">
                  <c:v>6661</c:v>
                </c:pt>
                <c:pt idx="4474">
                  <c:v>6662</c:v>
                </c:pt>
                <c:pt idx="4475">
                  <c:v>6663</c:v>
                </c:pt>
                <c:pt idx="4476">
                  <c:v>6664</c:v>
                </c:pt>
                <c:pt idx="4477">
                  <c:v>6665</c:v>
                </c:pt>
                <c:pt idx="4478">
                  <c:v>6666</c:v>
                </c:pt>
                <c:pt idx="4479">
                  <c:v>6667</c:v>
                </c:pt>
                <c:pt idx="4480">
                  <c:v>6668</c:v>
                </c:pt>
                <c:pt idx="4481">
                  <c:v>6669</c:v>
                </c:pt>
                <c:pt idx="4482">
                  <c:v>6670</c:v>
                </c:pt>
                <c:pt idx="4483">
                  <c:v>6671</c:v>
                </c:pt>
                <c:pt idx="4484">
                  <c:v>6672</c:v>
                </c:pt>
                <c:pt idx="4485">
                  <c:v>6673</c:v>
                </c:pt>
                <c:pt idx="4486">
                  <c:v>6674</c:v>
                </c:pt>
                <c:pt idx="4487">
                  <c:v>6675</c:v>
                </c:pt>
                <c:pt idx="4488">
                  <c:v>6676</c:v>
                </c:pt>
                <c:pt idx="4489">
                  <c:v>6677</c:v>
                </c:pt>
                <c:pt idx="4490">
                  <c:v>6678</c:v>
                </c:pt>
                <c:pt idx="4491">
                  <c:v>6679</c:v>
                </c:pt>
                <c:pt idx="4492">
                  <c:v>6680</c:v>
                </c:pt>
                <c:pt idx="4493">
                  <c:v>6681</c:v>
                </c:pt>
                <c:pt idx="4494">
                  <c:v>6682</c:v>
                </c:pt>
                <c:pt idx="4495">
                  <c:v>6683</c:v>
                </c:pt>
                <c:pt idx="4496">
                  <c:v>6684</c:v>
                </c:pt>
                <c:pt idx="4497">
                  <c:v>6685</c:v>
                </c:pt>
                <c:pt idx="4498">
                  <c:v>6686</c:v>
                </c:pt>
                <c:pt idx="4499">
                  <c:v>6687</c:v>
                </c:pt>
                <c:pt idx="4500">
                  <c:v>6688</c:v>
                </c:pt>
                <c:pt idx="4501">
                  <c:v>6689</c:v>
                </c:pt>
                <c:pt idx="4502">
                  <c:v>6690</c:v>
                </c:pt>
                <c:pt idx="4503">
                  <c:v>6691</c:v>
                </c:pt>
                <c:pt idx="4504">
                  <c:v>6692</c:v>
                </c:pt>
                <c:pt idx="4505">
                  <c:v>6693</c:v>
                </c:pt>
                <c:pt idx="4506">
                  <c:v>6694</c:v>
                </c:pt>
                <c:pt idx="4507">
                  <c:v>6695</c:v>
                </c:pt>
                <c:pt idx="4508">
                  <c:v>6696</c:v>
                </c:pt>
                <c:pt idx="4509">
                  <c:v>6697</c:v>
                </c:pt>
                <c:pt idx="4510">
                  <c:v>6698</c:v>
                </c:pt>
                <c:pt idx="4511">
                  <c:v>6699</c:v>
                </c:pt>
                <c:pt idx="4512">
                  <c:v>6700</c:v>
                </c:pt>
                <c:pt idx="4513">
                  <c:v>6701</c:v>
                </c:pt>
                <c:pt idx="4514">
                  <c:v>6702</c:v>
                </c:pt>
                <c:pt idx="4515">
                  <c:v>6703</c:v>
                </c:pt>
                <c:pt idx="4516">
                  <c:v>6704</c:v>
                </c:pt>
                <c:pt idx="4517">
                  <c:v>6705</c:v>
                </c:pt>
                <c:pt idx="4518">
                  <c:v>6706</c:v>
                </c:pt>
                <c:pt idx="4519">
                  <c:v>6707</c:v>
                </c:pt>
                <c:pt idx="4520">
                  <c:v>6708</c:v>
                </c:pt>
                <c:pt idx="4521">
                  <c:v>6709</c:v>
                </c:pt>
                <c:pt idx="4522">
                  <c:v>6710</c:v>
                </c:pt>
                <c:pt idx="4523">
                  <c:v>6711</c:v>
                </c:pt>
                <c:pt idx="4524">
                  <c:v>6712</c:v>
                </c:pt>
                <c:pt idx="4525">
                  <c:v>6713</c:v>
                </c:pt>
                <c:pt idx="4526">
                  <c:v>6714</c:v>
                </c:pt>
                <c:pt idx="4527">
                  <c:v>6715</c:v>
                </c:pt>
                <c:pt idx="4528">
                  <c:v>6716</c:v>
                </c:pt>
                <c:pt idx="4529">
                  <c:v>6717</c:v>
                </c:pt>
                <c:pt idx="4530">
                  <c:v>6718</c:v>
                </c:pt>
                <c:pt idx="4531">
                  <c:v>6719</c:v>
                </c:pt>
                <c:pt idx="4532">
                  <c:v>6720</c:v>
                </c:pt>
                <c:pt idx="4533">
                  <c:v>6721</c:v>
                </c:pt>
                <c:pt idx="4534">
                  <c:v>6722</c:v>
                </c:pt>
                <c:pt idx="4535">
                  <c:v>6723</c:v>
                </c:pt>
                <c:pt idx="4536">
                  <c:v>6724</c:v>
                </c:pt>
                <c:pt idx="4537">
                  <c:v>6725</c:v>
                </c:pt>
                <c:pt idx="4538">
                  <c:v>6726</c:v>
                </c:pt>
                <c:pt idx="4539">
                  <c:v>6727</c:v>
                </c:pt>
                <c:pt idx="4540">
                  <c:v>6728</c:v>
                </c:pt>
                <c:pt idx="4541">
                  <c:v>6729</c:v>
                </c:pt>
                <c:pt idx="4542">
                  <c:v>6730</c:v>
                </c:pt>
                <c:pt idx="4543">
                  <c:v>6731</c:v>
                </c:pt>
                <c:pt idx="4544">
                  <c:v>6732</c:v>
                </c:pt>
                <c:pt idx="4545">
                  <c:v>6733</c:v>
                </c:pt>
                <c:pt idx="4546">
                  <c:v>6734</c:v>
                </c:pt>
                <c:pt idx="4547">
                  <c:v>6735</c:v>
                </c:pt>
                <c:pt idx="4548">
                  <c:v>6736</c:v>
                </c:pt>
                <c:pt idx="4549">
                  <c:v>6737</c:v>
                </c:pt>
                <c:pt idx="4550">
                  <c:v>6738</c:v>
                </c:pt>
                <c:pt idx="4551">
                  <c:v>6739</c:v>
                </c:pt>
                <c:pt idx="4552">
                  <c:v>6740</c:v>
                </c:pt>
                <c:pt idx="4553">
                  <c:v>6741</c:v>
                </c:pt>
                <c:pt idx="4554">
                  <c:v>6742</c:v>
                </c:pt>
                <c:pt idx="4555">
                  <c:v>6743</c:v>
                </c:pt>
                <c:pt idx="4556">
                  <c:v>6744</c:v>
                </c:pt>
                <c:pt idx="4557">
                  <c:v>6745</c:v>
                </c:pt>
                <c:pt idx="4558">
                  <c:v>6746</c:v>
                </c:pt>
                <c:pt idx="4559">
                  <c:v>6747</c:v>
                </c:pt>
                <c:pt idx="4560">
                  <c:v>6748</c:v>
                </c:pt>
                <c:pt idx="4561">
                  <c:v>6749</c:v>
                </c:pt>
                <c:pt idx="4562">
                  <c:v>6750</c:v>
                </c:pt>
                <c:pt idx="4563">
                  <c:v>6751</c:v>
                </c:pt>
                <c:pt idx="4564">
                  <c:v>6752</c:v>
                </c:pt>
                <c:pt idx="4565">
                  <c:v>6753</c:v>
                </c:pt>
                <c:pt idx="4566">
                  <c:v>6754</c:v>
                </c:pt>
                <c:pt idx="4567">
                  <c:v>6755</c:v>
                </c:pt>
                <c:pt idx="4568">
                  <c:v>6756</c:v>
                </c:pt>
                <c:pt idx="4569">
                  <c:v>6757</c:v>
                </c:pt>
                <c:pt idx="4570">
                  <c:v>6758</c:v>
                </c:pt>
                <c:pt idx="4571">
                  <c:v>6759</c:v>
                </c:pt>
                <c:pt idx="4572">
                  <c:v>6760</c:v>
                </c:pt>
                <c:pt idx="4573">
                  <c:v>6761</c:v>
                </c:pt>
                <c:pt idx="4574">
                  <c:v>6762</c:v>
                </c:pt>
                <c:pt idx="4575">
                  <c:v>6763</c:v>
                </c:pt>
                <c:pt idx="4576">
                  <c:v>6764</c:v>
                </c:pt>
                <c:pt idx="4577">
                  <c:v>6765</c:v>
                </c:pt>
                <c:pt idx="4578">
                  <c:v>6766</c:v>
                </c:pt>
                <c:pt idx="4579">
                  <c:v>6767</c:v>
                </c:pt>
                <c:pt idx="4580">
                  <c:v>6768</c:v>
                </c:pt>
                <c:pt idx="4581">
                  <c:v>6769</c:v>
                </c:pt>
                <c:pt idx="4582">
                  <c:v>6770</c:v>
                </c:pt>
                <c:pt idx="4583">
                  <c:v>6771</c:v>
                </c:pt>
                <c:pt idx="4584">
                  <c:v>6772</c:v>
                </c:pt>
                <c:pt idx="4585">
                  <c:v>6773</c:v>
                </c:pt>
                <c:pt idx="4586">
                  <c:v>6774</c:v>
                </c:pt>
                <c:pt idx="4587">
                  <c:v>6775</c:v>
                </c:pt>
                <c:pt idx="4588">
                  <c:v>6776</c:v>
                </c:pt>
                <c:pt idx="4589">
                  <c:v>6777</c:v>
                </c:pt>
                <c:pt idx="4590">
                  <c:v>6778</c:v>
                </c:pt>
                <c:pt idx="4591">
                  <c:v>6779</c:v>
                </c:pt>
                <c:pt idx="4592">
                  <c:v>6780</c:v>
                </c:pt>
                <c:pt idx="4593">
                  <c:v>6781</c:v>
                </c:pt>
                <c:pt idx="4594">
                  <c:v>6782</c:v>
                </c:pt>
                <c:pt idx="4595">
                  <c:v>6783</c:v>
                </c:pt>
                <c:pt idx="4596">
                  <c:v>6784</c:v>
                </c:pt>
                <c:pt idx="4597">
                  <c:v>6785</c:v>
                </c:pt>
                <c:pt idx="4598">
                  <c:v>6786</c:v>
                </c:pt>
                <c:pt idx="4599">
                  <c:v>6787</c:v>
                </c:pt>
                <c:pt idx="4600">
                  <c:v>6788</c:v>
                </c:pt>
                <c:pt idx="4601">
                  <c:v>6789</c:v>
                </c:pt>
                <c:pt idx="4602">
                  <c:v>6790</c:v>
                </c:pt>
                <c:pt idx="4603">
                  <c:v>6791</c:v>
                </c:pt>
                <c:pt idx="4604">
                  <c:v>6792</c:v>
                </c:pt>
                <c:pt idx="4605">
                  <c:v>6793</c:v>
                </c:pt>
                <c:pt idx="4606">
                  <c:v>6794</c:v>
                </c:pt>
                <c:pt idx="4607">
                  <c:v>6795</c:v>
                </c:pt>
                <c:pt idx="4608">
                  <c:v>6796</c:v>
                </c:pt>
                <c:pt idx="4609">
                  <c:v>6797</c:v>
                </c:pt>
                <c:pt idx="4610">
                  <c:v>6798</c:v>
                </c:pt>
                <c:pt idx="4611">
                  <c:v>6799</c:v>
                </c:pt>
                <c:pt idx="4612">
                  <c:v>6800</c:v>
                </c:pt>
                <c:pt idx="4613">
                  <c:v>6801</c:v>
                </c:pt>
                <c:pt idx="4614">
                  <c:v>6802</c:v>
                </c:pt>
                <c:pt idx="4615">
                  <c:v>6803</c:v>
                </c:pt>
                <c:pt idx="4616">
                  <c:v>6804</c:v>
                </c:pt>
                <c:pt idx="4617">
                  <c:v>6805</c:v>
                </c:pt>
                <c:pt idx="4618">
                  <c:v>6806</c:v>
                </c:pt>
                <c:pt idx="4619">
                  <c:v>6807</c:v>
                </c:pt>
                <c:pt idx="4620">
                  <c:v>6808</c:v>
                </c:pt>
                <c:pt idx="4621">
                  <c:v>6809</c:v>
                </c:pt>
                <c:pt idx="4622">
                  <c:v>6810</c:v>
                </c:pt>
                <c:pt idx="4623">
                  <c:v>6811</c:v>
                </c:pt>
                <c:pt idx="4624">
                  <c:v>6812</c:v>
                </c:pt>
                <c:pt idx="4625">
                  <c:v>6813</c:v>
                </c:pt>
                <c:pt idx="4626">
                  <c:v>6814</c:v>
                </c:pt>
                <c:pt idx="4627">
                  <c:v>6815</c:v>
                </c:pt>
                <c:pt idx="4628">
                  <c:v>6816</c:v>
                </c:pt>
                <c:pt idx="4629">
                  <c:v>6817</c:v>
                </c:pt>
                <c:pt idx="4630">
                  <c:v>6818</c:v>
                </c:pt>
                <c:pt idx="4631">
                  <c:v>6819</c:v>
                </c:pt>
                <c:pt idx="4632">
                  <c:v>6820</c:v>
                </c:pt>
                <c:pt idx="4633">
                  <c:v>6821</c:v>
                </c:pt>
                <c:pt idx="4634">
                  <c:v>6822</c:v>
                </c:pt>
                <c:pt idx="4635">
                  <c:v>6823</c:v>
                </c:pt>
                <c:pt idx="4636">
                  <c:v>6824</c:v>
                </c:pt>
                <c:pt idx="4637">
                  <c:v>6825</c:v>
                </c:pt>
                <c:pt idx="4638">
                  <c:v>6826</c:v>
                </c:pt>
                <c:pt idx="4639">
                  <c:v>6827</c:v>
                </c:pt>
                <c:pt idx="4640">
                  <c:v>6828</c:v>
                </c:pt>
                <c:pt idx="4641">
                  <c:v>6829</c:v>
                </c:pt>
                <c:pt idx="4642">
                  <c:v>6830</c:v>
                </c:pt>
                <c:pt idx="4643">
                  <c:v>6831</c:v>
                </c:pt>
                <c:pt idx="4644">
                  <c:v>6832</c:v>
                </c:pt>
                <c:pt idx="4645">
                  <c:v>6833</c:v>
                </c:pt>
                <c:pt idx="4646">
                  <c:v>6834</c:v>
                </c:pt>
                <c:pt idx="4647">
                  <c:v>6835</c:v>
                </c:pt>
                <c:pt idx="4648">
                  <c:v>6836</c:v>
                </c:pt>
                <c:pt idx="4649">
                  <c:v>6837</c:v>
                </c:pt>
                <c:pt idx="4650">
                  <c:v>6838</c:v>
                </c:pt>
                <c:pt idx="4651">
                  <c:v>6839</c:v>
                </c:pt>
                <c:pt idx="4652">
                  <c:v>6840</c:v>
                </c:pt>
                <c:pt idx="4653">
                  <c:v>6841</c:v>
                </c:pt>
                <c:pt idx="4654">
                  <c:v>6842</c:v>
                </c:pt>
                <c:pt idx="4655">
                  <c:v>6843</c:v>
                </c:pt>
                <c:pt idx="4656">
                  <c:v>6844</c:v>
                </c:pt>
                <c:pt idx="4657">
                  <c:v>6845</c:v>
                </c:pt>
                <c:pt idx="4658">
                  <c:v>6846</c:v>
                </c:pt>
                <c:pt idx="4659">
                  <c:v>6847</c:v>
                </c:pt>
                <c:pt idx="4660">
                  <c:v>6848</c:v>
                </c:pt>
                <c:pt idx="4661">
                  <c:v>6849</c:v>
                </c:pt>
                <c:pt idx="4662">
                  <c:v>6850</c:v>
                </c:pt>
                <c:pt idx="4663">
                  <c:v>6851</c:v>
                </c:pt>
                <c:pt idx="4664">
                  <c:v>6852</c:v>
                </c:pt>
                <c:pt idx="4665">
                  <c:v>6853</c:v>
                </c:pt>
                <c:pt idx="4666">
                  <c:v>6854</c:v>
                </c:pt>
                <c:pt idx="4667">
                  <c:v>6855</c:v>
                </c:pt>
                <c:pt idx="4668">
                  <c:v>6856</c:v>
                </c:pt>
                <c:pt idx="4669">
                  <c:v>6857</c:v>
                </c:pt>
                <c:pt idx="4670">
                  <c:v>6858</c:v>
                </c:pt>
                <c:pt idx="4671">
                  <c:v>6859</c:v>
                </c:pt>
                <c:pt idx="4672">
                  <c:v>6860</c:v>
                </c:pt>
                <c:pt idx="4673">
                  <c:v>6861</c:v>
                </c:pt>
                <c:pt idx="4674">
                  <c:v>6862</c:v>
                </c:pt>
                <c:pt idx="4675">
                  <c:v>6863</c:v>
                </c:pt>
                <c:pt idx="4676">
                  <c:v>6864</c:v>
                </c:pt>
                <c:pt idx="4677">
                  <c:v>6865</c:v>
                </c:pt>
                <c:pt idx="4678">
                  <c:v>6866</c:v>
                </c:pt>
                <c:pt idx="4679">
                  <c:v>6867</c:v>
                </c:pt>
                <c:pt idx="4680">
                  <c:v>6868</c:v>
                </c:pt>
                <c:pt idx="4681">
                  <c:v>6869</c:v>
                </c:pt>
                <c:pt idx="4682">
                  <c:v>6870</c:v>
                </c:pt>
                <c:pt idx="4683">
                  <c:v>6871</c:v>
                </c:pt>
                <c:pt idx="4684">
                  <c:v>6872</c:v>
                </c:pt>
                <c:pt idx="4685">
                  <c:v>6873</c:v>
                </c:pt>
                <c:pt idx="4686">
                  <c:v>6874</c:v>
                </c:pt>
                <c:pt idx="4687">
                  <c:v>6875</c:v>
                </c:pt>
                <c:pt idx="4688">
                  <c:v>6876</c:v>
                </c:pt>
                <c:pt idx="4689">
                  <c:v>6877</c:v>
                </c:pt>
                <c:pt idx="4690">
                  <c:v>6878</c:v>
                </c:pt>
                <c:pt idx="4691">
                  <c:v>6879</c:v>
                </c:pt>
                <c:pt idx="4692">
                  <c:v>6880</c:v>
                </c:pt>
                <c:pt idx="4693">
                  <c:v>6881</c:v>
                </c:pt>
                <c:pt idx="4694">
                  <c:v>6882</c:v>
                </c:pt>
                <c:pt idx="4695">
                  <c:v>6883</c:v>
                </c:pt>
                <c:pt idx="4696">
                  <c:v>6884</c:v>
                </c:pt>
                <c:pt idx="4697">
                  <c:v>6885</c:v>
                </c:pt>
                <c:pt idx="4698">
                  <c:v>6886</c:v>
                </c:pt>
                <c:pt idx="4699">
                  <c:v>6887</c:v>
                </c:pt>
                <c:pt idx="4700">
                  <c:v>6888</c:v>
                </c:pt>
                <c:pt idx="4701">
                  <c:v>6889</c:v>
                </c:pt>
                <c:pt idx="4702">
                  <c:v>6890</c:v>
                </c:pt>
                <c:pt idx="4703">
                  <c:v>6891</c:v>
                </c:pt>
                <c:pt idx="4704">
                  <c:v>6892</c:v>
                </c:pt>
                <c:pt idx="4705">
                  <c:v>6893</c:v>
                </c:pt>
                <c:pt idx="4706">
                  <c:v>6894</c:v>
                </c:pt>
                <c:pt idx="4707">
                  <c:v>6895</c:v>
                </c:pt>
                <c:pt idx="4708">
                  <c:v>6896</c:v>
                </c:pt>
                <c:pt idx="4709">
                  <c:v>6897</c:v>
                </c:pt>
                <c:pt idx="4710">
                  <c:v>6898</c:v>
                </c:pt>
                <c:pt idx="4711">
                  <c:v>6899</c:v>
                </c:pt>
                <c:pt idx="4712">
                  <c:v>6900</c:v>
                </c:pt>
                <c:pt idx="4713">
                  <c:v>6901</c:v>
                </c:pt>
                <c:pt idx="4714">
                  <c:v>6902</c:v>
                </c:pt>
                <c:pt idx="4715">
                  <c:v>6903</c:v>
                </c:pt>
                <c:pt idx="4716">
                  <c:v>6904</c:v>
                </c:pt>
                <c:pt idx="4717">
                  <c:v>6905</c:v>
                </c:pt>
                <c:pt idx="4718">
                  <c:v>6906</c:v>
                </c:pt>
                <c:pt idx="4719">
                  <c:v>6907</c:v>
                </c:pt>
                <c:pt idx="4720">
                  <c:v>6908</c:v>
                </c:pt>
                <c:pt idx="4721">
                  <c:v>6909</c:v>
                </c:pt>
                <c:pt idx="4722">
                  <c:v>6910</c:v>
                </c:pt>
                <c:pt idx="4723">
                  <c:v>6911</c:v>
                </c:pt>
                <c:pt idx="4724">
                  <c:v>6912</c:v>
                </c:pt>
                <c:pt idx="4725">
                  <c:v>6913</c:v>
                </c:pt>
                <c:pt idx="4726">
                  <c:v>6914</c:v>
                </c:pt>
                <c:pt idx="4727">
                  <c:v>6915</c:v>
                </c:pt>
                <c:pt idx="4728">
                  <c:v>6916</c:v>
                </c:pt>
                <c:pt idx="4729">
                  <c:v>6917</c:v>
                </c:pt>
                <c:pt idx="4730">
                  <c:v>6918</c:v>
                </c:pt>
                <c:pt idx="4731">
                  <c:v>6919</c:v>
                </c:pt>
                <c:pt idx="4732">
                  <c:v>6920</c:v>
                </c:pt>
                <c:pt idx="4733">
                  <c:v>6921</c:v>
                </c:pt>
                <c:pt idx="4734">
                  <c:v>6922</c:v>
                </c:pt>
                <c:pt idx="4735">
                  <c:v>6923</c:v>
                </c:pt>
                <c:pt idx="4736">
                  <c:v>6924</c:v>
                </c:pt>
                <c:pt idx="4737">
                  <c:v>6925</c:v>
                </c:pt>
                <c:pt idx="4738">
                  <c:v>6926</c:v>
                </c:pt>
                <c:pt idx="4739">
                  <c:v>6927</c:v>
                </c:pt>
                <c:pt idx="4740">
                  <c:v>6928</c:v>
                </c:pt>
                <c:pt idx="4741">
                  <c:v>6929</c:v>
                </c:pt>
                <c:pt idx="4742">
                  <c:v>6930</c:v>
                </c:pt>
                <c:pt idx="4743">
                  <c:v>6931</c:v>
                </c:pt>
                <c:pt idx="4744">
                  <c:v>6932</c:v>
                </c:pt>
                <c:pt idx="4745">
                  <c:v>6933</c:v>
                </c:pt>
                <c:pt idx="4746">
                  <c:v>6934</c:v>
                </c:pt>
                <c:pt idx="4747">
                  <c:v>6935</c:v>
                </c:pt>
                <c:pt idx="4748">
                  <c:v>6936</c:v>
                </c:pt>
                <c:pt idx="4749">
                  <c:v>6937</c:v>
                </c:pt>
                <c:pt idx="4750">
                  <c:v>6938</c:v>
                </c:pt>
                <c:pt idx="4751">
                  <c:v>6939</c:v>
                </c:pt>
                <c:pt idx="4752">
                  <c:v>6940</c:v>
                </c:pt>
                <c:pt idx="4753">
                  <c:v>6941</c:v>
                </c:pt>
                <c:pt idx="4754">
                  <c:v>6942</c:v>
                </c:pt>
                <c:pt idx="4755">
                  <c:v>6943</c:v>
                </c:pt>
                <c:pt idx="4756">
                  <c:v>6944</c:v>
                </c:pt>
                <c:pt idx="4757">
                  <c:v>6945</c:v>
                </c:pt>
                <c:pt idx="4758">
                  <c:v>6946</c:v>
                </c:pt>
                <c:pt idx="4759">
                  <c:v>6947</c:v>
                </c:pt>
                <c:pt idx="4760">
                  <c:v>6948</c:v>
                </c:pt>
                <c:pt idx="4761">
                  <c:v>6949</c:v>
                </c:pt>
                <c:pt idx="4762">
                  <c:v>6950</c:v>
                </c:pt>
                <c:pt idx="4763">
                  <c:v>6951</c:v>
                </c:pt>
                <c:pt idx="4764">
                  <c:v>6952</c:v>
                </c:pt>
                <c:pt idx="4765">
                  <c:v>6953</c:v>
                </c:pt>
                <c:pt idx="4766">
                  <c:v>6954</c:v>
                </c:pt>
                <c:pt idx="4767">
                  <c:v>6955</c:v>
                </c:pt>
                <c:pt idx="4768">
                  <c:v>6956</c:v>
                </c:pt>
                <c:pt idx="4769">
                  <c:v>6957</c:v>
                </c:pt>
                <c:pt idx="4770">
                  <c:v>6958</c:v>
                </c:pt>
                <c:pt idx="4771">
                  <c:v>6959</c:v>
                </c:pt>
                <c:pt idx="4772">
                  <c:v>6960</c:v>
                </c:pt>
                <c:pt idx="4773">
                  <c:v>6961</c:v>
                </c:pt>
                <c:pt idx="4774">
                  <c:v>6962</c:v>
                </c:pt>
                <c:pt idx="4775">
                  <c:v>6963</c:v>
                </c:pt>
                <c:pt idx="4776">
                  <c:v>6964</c:v>
                </c:pt>
                <c:pt idx="4777">
                  <c:v>6965</c:v>
                </c:pt>
                <c:pt idx="4778">
                  <c:v>6966</c:v>
                </c:pt>
                <c:pt idx="4779">
                  <c:v>6967</c:v>
                </c:pt>
                <c:pt idx="4780">
                  <c:v>6968</c:v>
                </c:pt>
                <c:pt idx="4781">
                  <c:v>6969</c:v>
                </c:pt>
                <c:pt idx="4782">
                  <c:v>6970</c:v>
                </c:pt>
                <c:pt idx="4783">
                  <c:v>6971</c:v>
                </c:pt>
                <c:pt idx="4784">
                  <c:v>6972</c:v>
                </c:pt>
                <c:pt idx="4785">
                  <c:v>6973</c:v>
                </c:pt>
                <c:pt idx="4786">
                  <c:v>6974</c:v>
                </c:pt>
                <c:pt idx="4787">
                  <c:v>6975</c:v>
                </c:pt>
                <c:pt idx="4788">
                  <c:v>6976</c:v>
                </c:pt>
                <c:pt idx="4789">
                  <c:v>6977</c:v>
                </c:pt>
                <c:pt idx="4790">
                  <c:v>6978</c:v>
                </c:pt>
                <c:pt idx="4791">
                  <c:v>6979</c:v>
                </c:pt>
                <c:pt idx="4792">
                  <c:v>6980</c:v>
                </c:pt>
                <c:pt idx="4793">
                  <c:v>6981</c:v>
                </c:pt>
                <c:pt idx="4794">
                  <c:v>6982</c:v>
                </c:pt>
                <c:pt idx="4795">
                  <c:v>6983</c:v>
                </c:pt>
                <c:pt idx="4796">
                  <c:v>6984</c:v>
                </c:pt>
                <c:pt idx="4797">
                  <c:v>6985</c:v>
                </c:pt>
                <c:pt idx="4798">
                  <c:v>6986</c:v>
                </c:pt>
                <c:pt idx="4799">
                  <c:v>6987</c:v>
                </c:pt>
                <c:pt idx="4800">
                  <c:v>6988</c:v>
                </c:pt>
                <c:pt idx="4801">
                  <c:v>6989</c:v>
                </c:pt>
                <c:pt idx="4802">
                  <c:v>6990</c:v>
                </c:pt>
                <c:pt idx="4803">
                  <c:v>6991</c:v>
                </c:pt>
                <c:pt idx="4804">
                  <c:v>6992</c:v>
                </c:pt>
                <c:pt idx="4805">
                  <c:v>6993</c:v>
                </c:pt>
                <c:pt idx="4806">
                  <c:v>6994</c:v>
                </c:pt>
                <c:pt idx="4807">
                  <c:v>6995</c:v>
                </c:pt>
                <c:pt idx="4808">
                  <c:v>6996</c:v>
                </c:pt>
                <c:pt idx="4809">
                  <c:v>6997</c:v>
                </c:pt>
                <c:pt idx="4810">
                  <c:v>6998</c:v>
                </c:pt>
                <c:pt idx="4811">
                  <c:v>6999</c:v>
                </c:pt>
                <c:pt idx="4812">
                  <c:v>7000</c:v>
                </c:pt>
                <c:pt idx="4813">
                  <c:v>7001</c:v>
                </c:pt>
                <c:pt idx="4814">
                  <c:v>7002</c:v>
                </c:pt>
                <c:pt idx="4815">
                  <c:v>7003</c:v>
                </c:pt>
                <c:pt idx="4816">
                  <c:v>7004</c:v>
                </c:pt>
                <c:pt idx="4817">
                  <c:v>7005</c:v>
                </c:pt>
                <c:pt idx="4818">
                  <c:v>7006</c:v>
                </c:pt>
                <c:pt idx="4819">
                  <c:v>7007</c:v>
                </c:pt>
                <c:pt idx="4820">
                  <c:v>7008</c:v>
                </c:pt>
                <c:pt idx="4821">
                  <c:v>7009</c:v>
                </c:pt>
                <c:pt idx="4822">
                  <c:v>7010</c:v>
                </c:pt>
                <c:pt idx="4823">
                  <c:v>7011</c:v>
                </c:pt>
                <c:pt idx="4824">
                  <c:v>7012</c:v>
                </c:pt>
                <c:pt idx="4825">
                  <c:v>7013</c:v>
                </c:pt>
                <c:pt idx="4826">
                  <c:v>7014</c:v>
                </c:pt>
                <c:pt idx="4827">
                  <c:v>7015</c:v>
                </c:pt>
                <c:pt idx="4828">
                  <c:v>7016</c:v>
                </c:pt>
                <c:pt idx="4829">
                  <c:v>7017</c:v>
                </c:pt>
                <c:pt idx="4830">
                  <c:v>7018</c:v>
                </c:pt>
                <c:pt idx="4831">
                  <c:v>7019</c:v>
                </c:pt>
                <c:pt idx="4832">
                  <c:v>7020</c:v>
                </c:pt>
                <c:pt idx="4833">
                  <c:v>7021</c:v>
                </c:pt>
                <c:pt idx="4834">
                  <c:v>7022</c:v>
                </c:pt>
                <c:pt idx="4835">
                  <c:v>7023</c:v>
                </c:pt>
                <c:pt idx="4836">
                  <c:v>7024</c:v>
                </c:pt>
                <c:pt idx="4837">
                  <c:v>7025</c:v>
                </c:pt>
                <c:pt idx="4838">
                  <c:v>7026</c:v>
                </c:pt>
                <c:pt idx="4839">
                  <c:v>7027</c:v>
                </c:pt>
                <c:pt idx="4840">
                  <c:v>7028</c:v>
                </c:pt>
                <c:pt idx="4841">
                  <c:v>7029</c:v>
                </c:pt>
                <c:pt idx="4842">
                  <c:v>7030</c:v>
                </c:pt>
                <c:pt idx="4843">
                  <c:v>7031</c:v>
                </c:pt>
                <c:pt idx="4844">
                  <c:v>7032</c:v>
                </c:pt>
                <c:pt idx="4845">
                  <c:v>7033</c:v>
                </c:pt>
                <c:pt idx="4846">
                  <c:v>7034</c:v>
                </c:pt>
                <c:pt idx="4847">
                  <c:v>7035</c:v>
                </c:pt>
                <c:pt idx="4848">
                  <c:v>7036</c:v>
                </c:pt>
                <c:pt idx="4849">
                  <c:v>7037</c:v>
                </c:pt>
                <c:pt idx="4850">
                  <c:v>7038</c:v>
                </c:pt>
                <c:pt idx="4851">
                  <c:v>7039</c:v>
                </c:pt>
                <c:pt idx="4852">
                  <c:v>7040</c:v>
                </c:pt>
                <c:pt idx="4853">
                  <c:v>7041</c:v>
                </c:pt>
                <c:pt idx="4854">
                  <c:v>7042</c:v>
                </c:pt>
                <c:pt idx="4855">
                  <c:v>7043</c:v>
                </c:pt>
                <c:pt idx="4856">
                  <c:v>7044</c:v>
                </c:pt>
                <c:pt idx="4857">
                  <c:v>7045</c:v>
                </c:pt>
                <c:pt idx="4858">
                  <c:v>7046</c:v>
                </c:pt>
                <c:pt idx="4859">
                  <c:v>7047</c:v>
                </c:pt>
                <c:pt idx="4860">
                  <c:v>7048</c:v>
                </c:pt>
                <c:pt idx="4861">
                  <c:v>7049</c:v>
                </c:pt>
                <c:pt idx="4862">
                  <c:v>7050</c:v>
                </c:pt>
                <c:pt idx="4863">
                  <c:v>7051</c:v>
                </c:pt>
                <c:pt idx="4864">
                  <c:v>7052</c:v>
                </c:pt>
                <c:pt idx="4865">
                  <c:v>7053</c:v>
                </c:pt>
                <c:pt idx="4866">
                  <c:v>7054</c:v>
                </c:pt>
                <c:pt idx="4867">
                  <c:v>7055</c:v>
                </c:pt>
                <c:pt idx="4868">
                  <c:v>7056</c:v>
                </c:pt>
                <c:pt idx="4869">
                  <c:v>7057</c:v>
                </c:pt>
                <c:pt idx="4870">
                  <c:v>7058</c:v>
                </c:pt>
                <c:pt idx="4871">
                  <c:v>7059</c:v>
                </c:pt>
                <c:pt idx="4872">
                  <c:v>7060</c:v>
                </c:pt>
                <c:pt idx="4873">
                  <c:v>7061</c:v>
                </c:pt>
                <c:pt idx="4874">
                  <c:v>7062</c:v>
                </c:pt>
                <c:pt idx="4875">
                  <c:v>7063</c:v>
                </c:pt>
                <c:pt idx="4876">
                  <c:v>7064</c:v>
                </c:pt>
                <c:pt idx="4877">
                  <c:v>7065</c:v>
                </c:pt>
                <c:pt idx="4878">
                  <c:v>7066</c:v>
                </c:pt>
                <c:pt idx="4879">
                  <c:v>7067</c:v>
                </c:pt>
                <c:pt idx="4880">
                  <c:v>7068</c:v>
                </c:pt>
                <c:pt idx="4881">
                  <c:v>7069</c:v>
                </c:pt>
                <c:pt idx="4882">
                  <c:v>7070</c:v>
                </c:pt>
                <c:pt idx="4883">
                  <c:v>7071</c:v>
                </c:pt>
                <c:pt idx="4884">
                  <c:v>7072</c:v>
                </c:pt>
                <c:pt idx="4885">
                  <c:v>7073</c:v>
                </c:pt>
                <c:pt idx="4886">
                  <c:v>7074</c:v>
                </c:pt>
                <c:pt idx="4887">
                  <c:v>7075</c:v>
                </c:pt>
                <c:pt idx="4888">
                  <c:v>7076</c:v>
                </c:pt>
                <c:pt idx="4889">
                  <c:v>7077</c:v>
                </c:pt>
                <c:pt idx="4890">
                  <c:v>7078</c:v>
                </c:pt>
                <c:pt idx="4891">
                  <c:v>7079</c:v>
                </c:pt>
                <c:pt idx="4892">
                  <c:v>7080</c:v>
                </c:pt>
                <c:pt idx="4893">
                  <c:v>7081</c:v>
                </c:pt>
                <c:pt idx="4894">
                  <c:v>7082</c:v>
                </c:pt>
                <c:pt idx="4895">
                  <c:v>7083</c:v>
                </c:pt>
                <c:pt idx="4896">
                  <c:v>7084</c:v>
                </c:pt>
                <c:pt idx="4897">
                  <c:v>7085</c:v>
                </c:pt>
                <c:pt idx="4898">
                  <c:v>7086</c:v>
                </c:pt>
                <c:pt idx="4899">
                  <c:v>7087</c:v>
                </c:pt>
                <c:pt idx="4900">
                  <c:v>7088</c:v>
                </c:pt>
                <c:pt idx="4901">
                  <c:v>7089</c:v>
                </c:pt>
                <c:pt idx="4902">
                  <c:v>7090</c:v>
                </c:pt>
                <c:pt idx="4903">
                  <c:v>7091</c:v>
                </c:pt>
                <c:pt idx="4904">
                  <c:v>7092</c:v>
                </c:pt>
                <c:pt idx="4905">
                  <c:v>7093</c:v>
                </c:pt>
                <c:pt idx="4906">
                  <c:v>7094</c:v>
                </c:pt>
                <c:pt idx="4907">
                  <c:v>7095</c:v>
                </c:pt>
                <c:pt idx="4908">
                  <c:v>7096</c:v>
                </c:pt>
                <c:pt idx="4909">
                  <c:v>7097</c:v>
                </c:pt>
                <c:pt idx="4910">
                  <c:v>7098</c:v>
                </c:pt>
                <c:pt idx="4911">
                  <c:v>7099</c:v>
                </c:pt>
                <c:pt idx="4912">
                  <c:v>7100</c:v>
                </c:pt>
                <c:pt idx="4913">
                  <c:v>7101</c:v>
                </c:pt>
                <c:pt idx="4914">
                  <c:v>7102</c:v>
                </c:pt>
                <c:pt idx="4915">
                  <c:v>7103</c:v>
                </c:pt>
                <c:pt idx="4916">
                  <c:v>7104</c:v>
                </c:pt>
                <c:pt idx="4917">
                  <c:v>7105</c:v>
                </c:pt>
                <c:pt idx="4918">
                  <c:v>7106</c:v>
                </c:pt>
                <c:pt idx="4919">
                  <c:v>7107</c:v>
                </c:pt>
                <c:pt idx="4920">
                  <c:v>7108</c:v>
                </c:pt>
                <c:pt idx="4921">
                  <c:v>7109</c:v>
                </c:pt>
                <c:pt idx="4922">
                  <c:v>7110</c:v>
                </c:pt>
                <c:pt idx="4923">
                  <c:v>7111</c:v>
                </c:pt>
                <c:pt idx="4924">
                  <c:v>7112</c:v>
                </c:pt>
                <c:pt idx="4925">
                  <c:v>7113</c:v>
                </c:pt>
                <c:pt idx="4926">
                  <c:v>7114</c:v>
                </c:pt>
                <c:pt idx="4927">
                  <c:v>7115</c:v>
                </c:pt>
                <c:pt idx="4928">
                  <c:v>7116</c:v>
                </c:pt>
                <c:pt idx="4929">
                  <c:v>7117</c:v>
                </c:pt>
                <c:pt idx="4930">
                  <c:v>7118</c:v>
                </c:pt>
                <c:pt idx="4931">
                  <c:v>7119</c:v>
                </c:pt>
                <c:pt idx="4932">
                  <c:v>7120</c:v>
                </c:pt>
                <c:pt idx="4933">
                  <c:v>7121</c:v>
                </c:pt>
                <c:pt idx="4934">
                  <c:v>7122</c:v>
                </c:pt>
                <c:pt idx="4935">
                  <c:v>7123</c:v>
                </c:pt>
                <c:pt idx="4936">
                  <c:v>7124</c:v>
                </c:pt>
                <c:pt idx="4937">
                  <c:v>7125</c:v>
                </c:pt>
                <c:pt idx="4938">
                  <c:v>7126</c:v>
                </c:pt>
                <c:pt idx="4939">
                  <c:v>7127</c:v>
                </c:pt>
                <c:pt idx="4940">
                  <c:v>7128</c:v>
                </c:pt>
                <c:pt idx="4941">
                  <c:v>7129</c:v>
                </c:pt>
                <c:pt idx="4942">
                  <c:v>7130</c:v>
                </c:pt>
                <c:pt idx="4943">
                  <c:v>7131</c:v>
                </c:pt>
                <c:pt idx="4944">
                  <c:v>7132</c:v>
                </c:pt>
                <c:pt idx="4945">
                  <c:v>7133</c:v>
                </c:pt>
                <c:pt idx="4946">
                  <c:v>7134</c:v>
                </c:pt>
                <c:pt idx="4947">
                  <c:v>7135</c:v>
                </c:pt>
                <c:pt idx="4948">
                  <c:v>7136</c:v>
                </c:pt>
                <c:pt idx="4949">
                  <c:v>7137</c:v>
                </c:pt>
                <c:pt idx="4950">
                  <c:v>7138</c:v>
                </c:pt>
                <c:pt idx="4951">
                  <c:v>7139</c:v>
                </c:pt>
                <c:pt idx="4952">
                  <c:v>7140</c:v>
                </c:pt>
                <c:pt idx="4953">
                  <c:v>7141</c:v>
                </c:pt>
                <c:pt idx="4954">
                  <c:v>7142</c:v>
                </c:pt>
                <c:pt idx="4955">
                  <c:v>7143</c:v>
                </c:pt>
                <c:pt idx="4956">
                  <c:v>7144</c:v>
                </c:pt>
                <c:pt idx="4957">
                  <c:v>7145</c:v>
                </c:pt>
                <c:pt idx="4958">
                  <c:v>7146</c:v>
                </c:pt>
                <c:pt idx="4959">
                  <c:v>7147</c:v>
                </c:pt>
                <c:pt idx="4960">
                  <c:v>7148</c:v>
                </c:pt>
                <c:pt idx="4961">
                  <c:v>7149</c:v>
                </c:pt>
                <c:pt idx="4962">
                  <c:v>7150</c:v>
                </c:pt>
                <c:pt idx="4963">
                  <c:v>7151</c:v>
                </c:pt>
                <c:pt idx="4964">
                  <c:v>7152</c:v>
                </c:pt>
                <c:pt idx="4965">
                  <c:v>7153</c:v>
                </c:pt>
                <c:pt idx="4966">
                  <c:v>7154</c:v>
                </c:pt>
                <c:pt idx="4967">
                  <c:v>7155</c:v>
                </c:pt>
                <c:pt idx="4968">
                  <c:v>7156</c:v>
                </c:pt>
                <c:pt idx="4969">
                  <c:v>7157</c:v>
                </c:pt>
                <c:pt idx="4970">
                  <c:v>7158</c:v>
                </c:pt>
                <c:pt idx="4971">
                  <c:v>7159</c:v>
                </c:pt>
                <c:pt idx="4972">
                  <c:v>7160</c:v>
                </c:pt>
                <c:pt idx="4973">
                  <c:v>7161</c:v>
                </c:pt>
                <c:pt idx="4974">
                  <c:v>7162</c:v>
                </c:pt>
                <c:pt idx="4975">
                  <c:v>7163</c:v>
                </c:pt>
                <c:pt idx="4976">
                  <c:v>7164</c:v>
                </c:pt>
                <c:pt idx="4977">
                  <c:v>7165</c:v>
                </c:pt>
                <c:pt idx="4978">
                  <c:v>7166</c:v>
                </c:pt>
                <c:pt idx="4979">
                  <c:v>7167</c:v>
                </c:pt>
                <c:pt idx="4980">
                  <c:v>7168</c:v>
                </c:pt>
                <c:pt idx="4981">
                  <c:v>7169</c:v>
                </c:pt>
                <c:pt idx="4982">
                  <c:v>7170</c:v>
                </c:pt>
                <c:pt idx="4983">
                  <c:v>7171</c:v>
                </c:pt>
                <c:pt idx="4984">
                  <c:v>7172</c:v>
                </c:pt>
                <c:pt idx="4985">
                  <c:v>7173</c:v>
                </c:pt>
                <c:pt idx="4986">
                  <c:v>7174</c:v>
                </c:pt>
                <c:pt idx="4987">
                  <c:v>7175</c:v>
                </c:pt>
                <c:pt idx="4988">
                  <c:v>7176</c:v>
                </c:pt>
                <c:pt idx="4989">
                  <c:v>7177</c:v>
                </c:pt>
                <c:pt idx="4990">
                  <c:v>7178</c:v>
                </c:pt>
                <c:pt idx="4991">
                  <c:v>7179</c:v>
                </c:pt>
                <c:pt idx="4992">
                  <c:v>7180</c:v>
                </c:pt>
                <c:pt idx="4993">
                  <c:v>7181</c:v>
                </c:pt>
                <c:pt idx="4994">
                  <c:v>7182</c:v>
                </c:pt>
                <c:pt idx="4995">
                  <c:v>7183</c:v>
                </c:pt>
                <c:pt idx="4996">
                  <c:v>7184</c:v>
                </c:pt>
                <c:pt idx="4997">
                  <c:v>7185</c:v>
                </c:pt>
                <c:pt idx="4998">
                  <c:v>7186</c:v>
                </c:pt>
                <c:pt idx="4999">
                  <c:v>7187</c:v>
                </c:pt>
                <c:pt idx="5000">
                  <c:v>7188</c:v>
                </c:pt>
                <c:pt idx="5001">
                  <c:v>7189</c:v>
                </c:pt>
                <c:pt idx="5002">
                  <c:v>7190</c:v>
                </c:pt>
                <c:pt idx="5003">
                  <c:v>7191</c:v>
                </c:pt>
                <c:pt idx="5004">
                  <c:v>7192</c:v>
                </c:pt>
                <c:pt idx="5005">
                  <c:v>7193</c:v>
                </c:pt>
                <c:pt idx="5006">
                  <c:v>7194</c:v>
                </c:pt>
                <c:pt idx="5007">
                  <c:v>7195</c:v>
                </c:pt>
                <c:pt idx="5008">
                  <c:v>7196</c:v>
                </c:pt>
                <c:pt idx="5009">
                  <c:v>7197</c:v>
                </c:pt>
                <c:pt idx="5010">
                  <c:v>7198</c:v>
                </c:pt>
                <c:pt idx="5011">
                  <c:v>7199</c:v>
                </c:pt>
                <c:pt idx="5012">
                  <c:v>7200</c:v>
                </c:pt>
                <c:pt idx="5013">
                  <c:v>7201</c:v>
                </c:pt>
                <c:pt idx="5014">
                  <c:v>7202</c:v>
                </c:pt>
                <c:pt idx="5015">
                  <c:v>7203</c:v>
                </c:pt>
                <c:pt idx="5016">
                  <c:v>7204</c:v>
                </c:pt>
                <c:pt idx="5017">
                  <c:v>7205</c:v>
                </c:pt>
                <c:pt idx="5018">
                  <c:v>7206</c:v>
                </c:pt>
                <c:pt idx="5019">
                  <c:v>7207</c:v>
                </c:pt>
                <c:pt idx="5020">
                  <c:v>7208</c:v>
                </c:pt>
                <c:pt idx="5021">
                  <c:v>7209</c:v>
                </c:pt>
                <c:pt idx="5022">
                  <c:v>7210</c:v>
                </c:pt>
                <c:pt idx="5023">
                  <c:v>7211</c:v>
                </c:pt>
                <c:pt idx="5024">
                  <c:v>7212</c:v>
                </c:pt>
                <c:pt idx="5025">
                  <c:v>7213</c:v>
                </c:pt>
                <c:pt idx="5026">
                  <c:v>7214</c:v>
                </c:pt>
                <c:pt idx="5027">
                  <c:v>7215</c:v>
                </c:pt>
                <c:pt idx="5028">
                  <c:v>7216</c:v>
                </c:pt>
                <c:pt idx="5029">
                  <c:v>7217</c:v>
                </c:pt>
                <c:pt idx="5030">
                  <c:v>7218</c:v>
                </c:pt>
                <c:pt idx="5031">
                  <c:v>7219</c:v>
                </c:pt>
                <c:pt idx="5032">
                  <c:v>7220</c:v>
                </c:pt>
                <c:pt idx="5033">
                  <c:v>7221</c:v>
                </c:pt>
                <c:pt idx="5034">
                  <c:v>7222</c:v>
                </c:pt>
                <c:pt idx="5035">
                  <c:v>7223</c:v>
                </c:pt>
                <c:pt idx="5036">
                  <c:v>7224</c:v>
                </c:pt>
                <c:pt idx="5037">
                  <c:v>7225</c:v>
                </c:pt>
                <c:pt idx="5038">
                  <c:v>7226</c:v>
                </c:pt>
                <c:pt idx="5039">
                  <c:v>7227</c:v>
                </c:pt>
                <c:pt idx="5040">
                  <c:v>7228</c:v>
                </c:pt>
                <c:pt idx="5041">
                  <c:v>7229</c:v>
                </c:pt>
                <c:pt idx="5042">
                  <c:v>7230</c:v>
                </c:pt>
                <c:pt idx="5043">
                  <c:v>7231</c:v>
                </c:pt>
                <c:pt idx="5044">
                  <c:v>7232</c:v>
                </c:pt>
                <c:pt idx="5045">
                  <c:v>7233</c:v>
                </c:pt>
                <c:pt idx="5046">
                  <c:v>7234</c:v>
                </c:pt>
                <c:pt idx="5047">
                  <c:v>7235</c:v>
                </c:pt>
                <c:pt idx="5048">
                  <c:v>7236</c:v>
                </c:pt>
                <c:pt idx="5049">
                  <c:v>7237</c:v>
                </c:pt>
                <c:pt idx="5050">
                  <c:v>7238</c:v>
                </c:pt>
                <c:pt idx="5051">
                  <c:v>7239</c:v>
                </c:pt>
                <c:pt idx="5052">
                  <c:v>7240</c:v>
                </c:pt>
                <c:pt idx="5053">
                  <c:v>7241</c:v>
                </c:pt>
                <c:pt idx="5054">
                  <c:v>7242</c:v>
                </c:pt>
                <c:pt idx="5055">
                  <c:v>7243</c:v>
                </c:pt>
                <c:pt idx="5056">
                  <c:v>7244</c:v>
                </c:pt>
                <c:pt idx="5057">
                  <c:v>7245</c:v>
                </c:pt>
                <c:pt idx="5058">
                  <c:v>7246</c:v>
                </c:pt>
                <c:pt idx="5059">
                  <c:v>7247</c:v>
                </c:pt>
                <c:pt idx="5060">
                  <c:v>7248</c:v>
                </c:pt>
                <c:pt idx="5061">
                  <c:v>7249</c:v>
                </c:pt>
                <c:pt idx="5062">
                  <c:v>7250</c:v>
                </c:pt>
                <c:pt idx="5063">
                  <c:v>7251</c:v>
                </c:pt>
                <c:pt idx="5064">
                  <c:v>7252</c:v>
                </c:pt>
                <c:pt idx="5065">
                  <c:v>7253</c:v>
                </c:pt>
                <c:pt idx="5066">
                  <c:v>7254</c:v>
                </c:pt>
                <c:pt idx="5067">
                  <c:v>7255</c:v>
                </c:pt>
                <c:pt idx="5068">
                  <c:v>7256</c:v>
                </c:pt>
                <c:pt idx="5069">
                  <c:v>7257</c:v>
                </c:pt>
                <c:pt idx="5070">
                  <c:v>7258</c:v>
                </c:pt>
                <c:pt idx="5071">
                  <c:v>7259</c:v>
                </c:pt>
                <c:pt idx="5072">
                  <c:v>7260</c:v>
                </c:pt>
                <c:pt idx="5073">
                  <c:v>7261</c:v>
                </c:pt>
                <c:pt idx="5074">
                  <c:v>7262</c:v>
                </c:pt>
                <c:pt idx="5075">
                  <c:v>7263</c:v>
                </c:pt>
                <c:pt idx="5076">
                  <c:v>7264</c:v>
                </c:pt>
                <c:pt idx="5077">
                  <c:v>7265</c:v>
                </c:pt>
                <c:pt idx="5078">
                  <c:v>7266</c:v>
                </c:pt>
                <c:pt idx="5079">
                  <c:v>7267</c:v>
                </c:pt>
                <c:pt idx="5080">
                  <c:v>7268</c:v>
                </c:pt>
                <c:pt idx="5081">
                  <c:v>7269</c:v>
                </c:pt>
                <c:pt idx="5082">
                  <c:v>7270</c:v>
                </c:pt>
                <c:pt idx="5083">
                  <c:v>7271</c:v>
                </c:pt>
                <c:pt idx="5084">
                  <c:v>7272</c:v>
                </c:pt>
                <c:pt idx="5085">
                  <c:v>7273</c:v>
                </c:pt>
                <c:pt idx="5086">
                  <c:v>7274</c:v>
                </c:pt>
                <c:pt idx="5087">
                  <c:v>7275</c:v>
                </c:pt>
                <c:pt idx="5088">
                  <c:v>7276</c:v>
                </c:pt>
                <c:pt idx="5089">
                  <c:v>7277</c:v>
                </c:pt>
                <c:pt idx="5090">
                  <c:v>7278</c:v>
                </c:pt>
                <c:pt idx="5091">
                  <c:v>7279</c:v>
                </c:pt>
                <c:pt idx="5092">
                  <c:v>7280</c:v>
                </c:pt>
                <c:pt idx="5093">
                  <c:v>7281</c:v>
                </c:pt>
                <c:pt idx="5094">
                  <c:v>7282</c:v>
                </c:pt>
                <c:pt idx="5095">
                  <c:v>7283</c:v>
                </c:pt>
                <c:pt idx="5096">
                  <c:v>7284</c:v>
                </c:pt>
                <c:pt idx="5097">
                  <c:v>7285</c:v>
                </c:pt>
                <c:pt idx="5098">
                  <c:v>7286</c:v>
                </c:pt>
                <c:pt idx="5099">
                  <c:v>7287</c:v>
                </c:pt>
                <c:pt idx="5100">
                  <c:v>7288</c:v>
                </c:pt>
                <c:pt idx="5101">
                  <c:v>7289</c:v>
                </c:pt>
                <c:pt idx="5102">
                  <c:v>7290</c:v>
                </c:pt>
                <c:pt idx="5103">
                  <c:v>7291</c:v>
                </c:pt>
                <c:pt idx="5104">
                  <c:v>7292</c:v>
                </c:pt>
                <c:pt idx="5105">
                  <c:v>7293</c:v>
                </c:pt>
                <c:pt idx="5106">
                  <c:v>7294</c:v>
                </c:pt>
                <c:pt idx="5107">
                  <c:v>7295</c:v>
                </c:pt>
                <c:pt idx="5108">
                  <c:v>7296</c:v>
                </c:pt>
                <c:pt idx="5109">
                  <c:v>7297</c:v>
                </c:pt>
                <c:pt idx="5110">
                  <c:v>7298</c:v>
                </c:pt>
                <c:pt idx="5111">
                  <c:v>7299</c:v>
                </c:pt>
                <c:pt idx="5112">
                  <c:v>7300</c:v>
                </c:pt>
                <c:pt idx="5113">
                  <c:v>7301</c:v>
                </c:pt>
                <c:pt idx="5114">
                  <c:v>7302</c:v>
                </c:pt>
                <c:pt idx="5115">
                  <c:v>7303</c:v>
                </c:pt>
                <c:pt idx="5116">
                  <c:v>7304</c:v>
                </c:pt>
                <c:pt idx="5117">
                  <c:v>7305</c:v>
                </c:pt>
                <c:pt idx="5118">
                  <c:v>7306</c:v>
                </c:pt>
                <c:pt idx="5119">
                  <c:v>7307</c:v>
                </c:pt>
                <c:pt idx="5120">
                  <c:v>7308</c:v>
                </c:pt>
                <c:pt idx="5121">
                  <c:v>7309</c:v>
                </c:pt>
                <c:pt idx="5122">
                  <c:v>7310</c:v>
                </c:pt>
                <c:pt idx="5123">
                  <c:v>7311</c:v>
                </c:pt>
                <c:pt idx="5124">
                  <c:v>7312</c:v>
                </c:pt>
                <c:pt idx="5125">
                  <c:v>7313</c:v>
                </c:pt>
                <c:pt idx="5126">
                  <c:v>7314</c:v>
                </c:pt>
                <c:pt idx="5127">
                  <c:v>7315</c:v>
                </c:pt>
                <c:pt idx="5128">
                  <c:v>7316</c:v>
                </c:pt>
                <c:pt idx="5129">
                  <c:v>7317</c:v>
                </c:pt>
                <c:pt idx="5130">
                  <c:v>7318</c:v>
                </c:pt>
                <c:pt idx="5131">
                  <c:v>7319</c:v>
                </c:pt>
                <c:pt idx="5132">
                  <c:v>7320</c:v>
                </c:pt>
                <c:pt idx="5133">
                  <c:v>7321</c:v>
                </c:pt>
                <c:pt idx="5134">
                  <c:v>7322</c:v>
                </c:pt>
                <c:pt idx="5135">
                  <c:v>7323</c:v>
                </c:pt>
                <c:pt idx="5136">
                  <c:v>7324</c:v>
                </c:pt>
                <c:pt idx="5137">
                  <c:v>7325</c:v>
                </c:pt>
                <c:pt idx="5138">
                  <c:v>7326</c:v>
                </c:pt>
                <c:pt idx="5139">
                  <c:v>7327</c:v>
                </c:pt>
                <c:pt idx="5140">
                  <c:v>7328</c:v>
                </c:pt>
                <c:pt idx="5141">
                  <c:v>7329</c:v>
                </c:pt>
                <c:pt idx="5142">
                  <c:v>7330</c:v>
                </c:pt>
                <c:pt idx="5143">
                  <c:v>7331</c:v>
                </c:pt>
                <c:pt idx="5144">
                  <c:v>7332</c:v>
                </c:pt>
                <c:pt idx="5145">
                  <c:v>7333</c:v>
                </c:pt>
                <c:pt idx="5146">
                  <c:v>7334</c:v>
                </c:pt>
                <c:pt idx="5147">
                  <c:v>7335</c:v>
                </c:pt>
                <c:pt idx="5148">
                  <c:v>7336</c:v>
                </c:pt>
                <c:pt idx="5149">
                  <c:v>7337</c:v>
                </c:pt>
                <c:pt idx="5150">
                  <c:v>7338</c:v>
                </c:pt>
                <c:pt idx="5151">
                  <c:v>7339</c:v>
                </c:pt>
                <c:pt idx="5152">
                  <c:v>7340</c:v>
                </c:pt>
                <c:pt idx="5153">
                  <c:v>7341</c:v>
                </c:pt>
                <c:pt idx="5154">
                  <c:v>7342</c:v>
                </c:pt>
                <c:pt idx="5155">
                  <c:v>7343</c:v>
                </c:pt>
                <c:pt idx="5156">
                  <c:v>7344</c:v>
                </c:pt>
                <c:pt idx="5157">
                  <c:v>7345</c:v>
                </c:pt>
                <c:pt idx="5158">
                  <c:v>7346</c:v>
                </c:pt>
                <c:pt idx="5159">
                  <c:v>7347</c:v>
                </c:pt>
                <c:pt idx="5160">
                  <c:v>7348</c:v>
                </c:pt>
                <c:pt idx="5161">
                  <c:v>7349</c:v>
                </c:pt>
                <c:pt idx="5162">
                  <c:v>7350</c:v>
                </c:pt>
                <c:pt idx="5163">
                  <c:v>7351</c:v>
                </c:pt>
                <c:pt idx="5164">
                  <c:v>7352</c:v>
                </c:pt>
                <c:pt idx="5165">
                  <c:v>7353</c:v>
                </c:pt>
                <c:pt idx="5166">
                  <c:v>7354</c:v>
                </c:pt>
                <c:pt idx="5167">
                  <c:v>7355</c:v>
                </c:pt>
                <c:pt idx="5168">
                  <c:v>7356</c:v>
                </c:pt>
                <c:pt idx="5169">
                  <c:v>7357</c:v>
                </c:pt>
                <c:pt idx="5170">
                  <c:v>7358</c:v>
                </c:pt>
                <c:pt idx="5171">
                  <c:v>7359</c:v>
                </c:pt>
                <c:pt idx="5172">
                  <c:v>7360</c:v>
                </c:pt>
                <c:pt idx="5173">
                  <c:v>7361</c:v>
                </c:pt>
                <c:pt idx="5174">
                  <c:v>7362</c:v>
                </c:pt>
                <c:pt idx="5175">
                  <c:v>7363</c:v>
                </c:pt>
                <c:pt idx="5176">
                  <c:v>7364</c:v>
                </c:pt>
                <c:pt idx="5177">
                  <c:v>7365</c:v>
                </c:pt>
                <c:pt idx="5178">
                  <c:v>7366</c:v>
                </c:pt>
                <c:pt idx="5179">
                  <c:v>7367</c:v>
                </c:pt>
                <c:pt idx="5180">
                  <c:v>7368</c:v>
                </c:pt>
                <c:pt idx="5181">
                  <c:v>7369</c:v>
                </c:pt>
                <c:pt idx="5182">
                  <c:v>7370</c:v>
                </c:pt>
                <c:pt idx="5183">
                  <c:v>7371</c:v>
                </c:pt>
                <c:pt idx="5184">
                  <c:v>7372</c:v>
                </c:pt>
                <c:pt idx="5185">
                  <c:v>7373</c:v>
                </c:pt>
                <c:pt idx="5186">
                  <c:v>7374</c:v>
                </c:pt>
                <c:pt idx="5187">
                  <c:v>7375</c:v>
                </c:pt>
                <c:pt idx="5188">
                  <c:v>7376</c:v>
                </c:pt>
                <c:pt idx="5189">
                  <c:v>7377</c:v>
                </c:pt>
                <c:pt idx="5190">
                  <c:v>7378</c:v>
                </c:pt>
                <c:pt idx="5191">
                  <c:v>7379</c:v>
                </c:pt>
                <c:pt idx="5192">
                  <c:v>7380</c:v>
                </c:pt>
                <c:pt idx="5193">
                  <c:v>7381</c:v>
                </c:pt>
                <c:pt idx="5194">
                  <c:v>7382</c:v>
                </c:pt>
                <c:pt idx="5195">
                  <c:v>7383</c:v>
                </c:pt>
                <c:pt idx="5196">
                  <c:v>7384</c:v>
                </c:pt>
                <c:pt idx="5197">
                  <c:v>7385</c:v>
                </c:pt>
                <c:pt idx="5198">
                  <c:v>7386</c:v>
                </c:pt>
                <c:pt idx="5199">
                  <c:v>7387</c:v>
                </c:pt>
                <c:pt idx="5200">
                  <c:v>7388</c:v>
                </c:pt>
                <c:pt idx="5201">
                  <c:v>7389</c:v>
                </c:pt>
                <c:pt idx="5202">
                  <c:v>7390</c:v>
                </c:pt>
                <c:pt idx="5203">
                  <c:v>7391</c:v>
                </c:pt>
                <c:pt idx="5204">
                  <c:v>7392</c:v>
                </c:pt>
                <c:pt idx="5205">
                  <c:v>7393</c:v>
                </c:pt>
                <c:pt idx="5206">
                  <c:v>7394</c:v>
                </c:pt>
                <c:pt idx="5207">
                  <c:v>7395</c:v>
                </c:pt>
                <c:pt idx="5208">
                  <c:v>7396</c:v>
                </c:pt>
                <c:pt idx="5209">
                  <c:v>7397</c:v>
                </c:pt>
                <c:pt idx="5210">
                  <c:v>7398</c:v>
                </c:pt>
                <c:pt idx="5211">
                  <c:v>7399</c:v>
                </c:pt>
                <c:pt idx="5212">
                  <c:v>7400</c:v>
                </c:pt>
                <c:pt idx="5213">
                  <c:v>7401</c:v>
                </c:pt>
                <c:pt idx="5214">
                  <c:v>7402</c:v>
                </c:pt>
                <c:pt idx="5215">
                  <c:v>7403</c:v>
                </c:pt>
                <c:pt idx="5216">
                  <c:v>7404</c:v>
                </c:pt>
                <c:pt idx="5217">
                  <c:v>7405</c:v>
                </c:pt>
                <c:pt idx="5218">
                  <c:v>7406</c:v>
                </c:pt>
                <c:pt idx="5219">
                  <c:v>7407</c:v>
                </c:pt>
                <c:pt idx="5220">
                  <c:v>7408</c:v>
                </c:pt>
                <c:pt idx="5221">
                  <c:v>7409</c:v>
                </c:pt>
                <c:pt idx="5222">
                  <c:v>7410</c:v>
                </c:pt>
                <c:pt idx="5223">
                  <c:v>7411</c:v>
                </c:pt>
                <c:pt idx="5224">
                  <c:v>7412</c:v>
                </c:pt>
                <c:pt idx="5225">
                  <c:v>7413</c:v>
                </c:pt>
                <c:pt idx="5226">
                  <c:v>7414</c:v>
                </c:pt>
                <c:pt idx="5227">
                  <c:v>7415</c:v>
                </c:pt>
                <c:pt idx="5228">
                  <c:v>7416</c:v>
                </c:pt>
                <c:pt idx="5229">
                  <c:v>7417</c:v>
                </c:pt>
                <c:pt idx="5230">
                  <c:v>7418</c:v>
                </c:pt>
                <c:pt idx="5231">
                  <c:v>7419</c:v>
                </c:pt>
                <c:pt idx="5232">
                  <c:v>7420</c:v>
                </c:pt>
                <c:pt idx="5233">
                  <c:v>7421</c:v>
                </c:pt>
                <c:pt idx="5234">
                  <c:v>7422</c:v>
                </c:pt>
                <c:pt idx="5235">
                  <c:v>7423</c:v>
                </c:pt>
                <c:pt idx="5236">
                  <c:v>7424</c:v>
                </c:pt>
                <c:pt idx="5237">
                  <c:v>7425</c:v>
                </c:pt>
                <c:pt idx="5238">
                  <c:v>7426</c:v>
                </c:pt>
                <c:pt idx="5239">
                  <c:v>7427</c:v>
                </c:pt>
                <c:pt idx="5240">
                  <c:v>7428</c:v>
                </c:pt>
                <c:pt idx="5241">
                  <c:v>7429</c:v>
                </c:pt>
                <c:pt idx="5242">
                  <c:v>7430</c:v>
                </c:pt>
                <c:pt idx="5243">
                  <c:v>7431</c:v>
                </c:pt>
                <c:pt idx="5244">
                  <c:v>7432</c:v>
                </c:pt>
                <c:pt idx="5245">
                  <c:v>7433</c:v>
                </c:pt>
                <c:pt idx="5246">
                  <c:v>7434</c:v>
                </c:pt>
                <c:pt idx="5247">
                  <c:v>7435</c:v>
                </c:pt>
                <c:pt idx="5248">
                  <c:v>7436</c:v>
                </c:pt>
                <c:pt idx="5249">
                  <c:v>7437</c:v>
                </c:pt>
                <c:pt idx="5250">
                  <c:v>7438</c:v>
                </c:pt>
                <c:pt idx="5251">
                  <c:v>7439</c:v>
                </c:pt>
                <c:pt idx="5252">
                  <c:v>7440</c:v>
                </c:pt>
                <c:pt idx="5253">
                  <c:v>7441</c:v>
                </c:pt>
                <c:pt idx="5254">
                  <c:v>7442</c:v>
                </c:pt>
                <c:pt idx="5255">
                  <c:v>7443</c:v>
                </c:pt>
                <c:pt idx="5256">
                  <c:v>7444</c:v>
                </c:pt>
                <c:pt idx="5257">
                  <c:v>7445</c:v>
                </c:pt>
                <c:pt idx="5258">
                  <c:v>7446</c:v>
                </c:pt>
                <c:pt idx="5259">
                  <c:v>7447</c:v>
                </c:pt>
                <c:pt idx="5260">
                  <c:v>7448</c:v>
                </c:pt>
                <c:pt idx="5261">
                  <c:v>7449</c:v>
                </c:pt>
                <c:pt idx="5262">
                  <c:v>7450</c:v>
                </c:pt>
                <c:pt idx="5263">
                  <c:v>7451</c:v>
                </c:pt>
                <c:pt idx="5264">
                  <c:v>7452</c:v>
                </c:pt>
                <c:pt idx="5265">
                  <c:v>7453</c:v>
                </c:pt>
                <c:pt idx="5266">
                  <c:v>7454</c:v>
                </c:pt>
                <c:pt idx="5267">
                  <c:v>7455</c:v>
                </c:pt>
                <c:pt idx="5268">
                  <c:v>7456</c:v>
                </c:pt>
                <c:pt idx="5269">
                  <c:v>7457</c:v>
                </c:pt>
                <c:pt idx="5270">
                  <c:v>7458</c:v>
                </c:pt>
                <c:pt idx="5271">
                  <c:v>7459</c:v>
                </c:pt>
                <c:pt idx="5272">
                  <c:v>7460</c:v>
                </c:pt>
                <c:pt idx="5273">
                  <c:v>7461</c:v>
                </c:pt>
                <c:pt idx="5274">
                  <c:v>7462</c:v>
                </c:pt>
                <c:pt idx="5275">
                  <c:v>7463</c:v>
                </c:pt>
                <c:pt idx="5276">
                  <c:v>7464</c:v>
                </c:pt>
                <c:pt idx="5277">
                  <c:v>7465</c:v>
                </c:pt>
                <c:pt idx="5278">
                  <c:v>7466</c:v>
                </c:pt>
                <c:pt idx="5279">
                  <c:v>7467</c:v>
                </c:pt>
                <c:pt idx="5280">
                  <c:v>7468</c:v>
                </c:pt>
                <c:pt idx="5281">
                  <c:v>7469</c:v>
                </c:pt>
                <c:pt idx="5282">
                  <c:v>7470</c:v>
                </c:pt>
                <c:pt idx="5283">
                  <c:v>7471</c:v>
                </c:pt>
                <c:pt idx="5284">
                  <c:v>7472</c:v>
                </c:pt>
                <c:pt idx="5285">
                  <c:v>7473</c:v>
                </c:pt>
                <c:pt idx="5286">
                  <c:v>7474</c:v>
                </c:pt>
                <c:pt idx="5287">
                  <c:v>7475</c:v>
                </c:pt>
                <c:pt idx="5288">
                  <c:v>7476</c:v>
                </c:pt>
                <c:pt idx="5289">
                  <c:v>7477</c:v>
                </c:pt>
                <c:pt idx="5290">
                  <c:v>7478</c:v>
                </c:pt>
                <c:pt idx="5291">
                  <c:v>7479</c:v>
                </c:pt>
                <c:pt idx="5292">
                  <c:v>7480</c:v>
                </c:pt>
                <c:pt idx="5293">
                  <c:v>7481</c:v>
                </c:pt>
                <c:pt idx="5294">
                  <c:v>7482</c:v>
                </c:pt>
                <c:pt idx="5295">
                  <c:v>7483</c:v>
                </c:pt>
                <c:pt idx="5296">
                  <c:v>7484</c:v>
                </c:pt>
                <c:pt idx="5297">
                  <c:v>7485</c:v>
                </c:pt>
                <c:pt idx="5298">
                  <c:v>7486</c:v>
                </c:pt>
                <c:pt idx="5299">
                  <c:v>7487</c:v>
                </c:pt>
                <c:pt idx="5300">
                  <c:v>7488</c:v>
                </c:pt>
                <c:pt idx="5301">
                  <c:v>7489</c:v>
                </c:pt>
                <c:pt idx="5302">
                  <c:v>7490</c:v>
                </c:pt>
                <c:pt idx="5303">
                  <c:v>7491</c:v>
                </c:pt>
                <c:pt idx="5304">
                  <c:v>7492</c:v>
                </c:pt>
                <c:pt idx="5305">
                  <c:v>7493</c:v>
                </c:pt>
                <c:pt idx="5306">
                  <c:v>7494</c:v>
                </c:pt>
                <c:pt idx="5307">
                  <c:v>7495</c:v>
                </c:pt>
                <c:pt idx="5308">
                  <c:v>7496</c:v>
                </c:pt>
                <c:pt idx="5309">
                  <c:v>7497</c:v>
                </c:pt>
                <c:pt idx="5310">
                  <c:v>7498</c:v>
                </c:pt>
                <c:pt idx="5311">
                  <c:v>7499</c:v>
                </c:pt>
                <c:pt idx="5312">
                  <c:v>7500</c:v>
                </c:pt>
                <c:pt idx="5313">
                  <c:v>7501</c:v>
                </c:pt>
                <c:pt idx="5314">
                  <c:v>7502</c:v>
                </c:pt>
                <c:pt idx="5315">
                  <c:v>7503</c:v>
                </c:pt>
                <c:pt idx="5316">
                  <c:v>7504</c:v>
                </c:pt>
                <c:pt idx="5317">
                  <c:v>7505</c:v>
                </c:pt>
                <c:pt idx="5318">
                  <c:v>7506</c:v>
                </c:pt>
                <c:pt idx="5319">
                  <c:v>7507</c:v>
                </c:pt>
                <c:pt idx="5320">
                  <c:v>7508</c:v>
                </c:pt>
                <c:pt idx="5321">
                  <c:v>7509</c:v>
                </c:pt>
                <c:pt idx="5322">
                  <c:v>7510</c:v>
                </c:pt>
                <c:pt idx="5323">
                  <c:v>7511</c:v>
                </c:pt>
                <c:pt idx="5324">
                  <c:v>7512</c:v>
                </c:pt>
                <c:pt idx="5325">
                  <c:v>7513</c:v>
                </c:pt>
                <c:pt idx="5326">
                  <c:v>7514</c:v>
                </c:pt>
                <c:pt idx="5327">
                  <c:v>7515</c:v>
                </c:pt>
                <c:pt idx="5328">
                  <c:v>7516</c:v>
                </c:pt>
                <c:pt idx="5329">
                  <c:v>7517</c:v>
                </c:pt>
                <c:pt idx="5330">
                  <c:v>7518</c:v>
                </c:pt>
                <c:pt idx="5331">
                  <c:v>7519</c:v>
                </c:pt>
                <c:pt idx="5332">
                  <c:v>7520</c:v>
                </c:pt>
                <c:pt idx="5333">
                  <c:v>7521</c:v>
                </c:pt>
                <c:pt idx="5334">
                  <c:v>7522</c:v>
                </c:pt>
                <c:pt idx="5335">
                  <c:v>7523</c:v>
                </c:pt>
                <c:pt idx="5336">
                  <c:v>7524</c:v>
                </c:pt>
                <c:pt idx="5337">
                  <c:v>7525</c:v>
                </c:pt>
                <c:pt idx="5338">
                  <c:v>7526</c:v>
                </c:pt>
                <c:pt idx="5339">
                  <c:v>7527</c:v>
                </c:pt>
                <c:pt idx="5340">
                  <c:v>7528</c:v>
                </c:pt>
                <c:pt idx="5341">
                  <c:v>7529</c:v>
                </c:pt>
                <c:pt idx="5342">
                  <c:v>7530</c:v>
                </c:pt>
                <c:pt idx="5343">
                  <c:v>7531</c:v>
                </c:pt>
                <c:pt idx="5344">
                  <c:v>7532</c:v>
                </c:pt>
                <c:pt idx="5345">
                  <c:v>7533</c:v>
                </c:pt>
                <c:pt idx="5346">
                  <c:v>7534</c:v>
                </c:pt>
                <c:pt idx="5347">
                  <c:v>7535</c:v>
                </c:pt>
                <c:pt idx="5348">
                  <c:v>7536</c:v>
                </c:pt>
                <c:pt idx="5349">
                  <c:v>7537</c:v>
                </c:pt>
                <c:pt idx="5350">
                  <c:v>7538</c:v>
                </c:pt>
                <c:pt idx="5351">
                  <c:v>7539</c:v>
                </c:pt>
                <c:pt idx="5352">
                  <c:v>7540</c:v>
                </c:pt>
                <c:pt idx="5353">
                  <c:v>7541</c:v>
                </c:pt>
                <c:pt idx="5354">
                  <c:v>7542</c:v>
                </c:pt>
                <c:pt idx="5355">
                  <c:v>7543</c:v>
                </c:pt>
                <c:pt idx="5356">
                  <c:v>7544</c:v>
                </c:pt>
                <c:pt idx="5357">
                  <c:v>7545</c:v>
                </c:pt>
                <c:pt idx="5358">
                  <c:v>7546</c:v>
                </c:pt>
                <c:pt idx="5359">
                  <c:v>7547</c:v>
                </c:pt>
                <c:pt idx="5360">
                  <c:v>7548</c:v>
                </c:pt>
                <c:pt idx="5361">
                  <c:v>7549</c:v>
                </c:pt>
                <c:pt idx="5362">
                  <c:v>7550</c:v>
                </c:pt>
                <c:pt idx="5363">
                  <c:v>7551</c:v>
                </c:pt>
                <c:pt idx="5364">
                  <c:v>7552</c:v>
                </c:pt>
                <c:pt idx="5365">
                  <c:v>7553</c:v>
                </c:pt>
                <c:pt idx="5366">
                  <c:v>7554</c:v>
                </c:pt>
                <c:pt idx="5367">
                  <c:v>7555</c:v>
                </c:pt>
                <c:pt idx="5368">
                  <c:v>7556</c:v>
                </c:pt>
                <c:pt idx="5369">
                  <c:v>7557</c:v>
                </c:pt>
                <c:pt idx="5370">
                  <c:v>7558</c:v>
                </c:pt>
                <c:pt idx="5371">
                  <c:v>7559</c:v>
                </c:pt>
                <c:pt idx="5372">
                  <c:v>7560</c:v>
                </c:pt>
                <c:pt idx="5373">
                  <c:v>7561</c:v>
                </c:pt>
                <c:pt idx="5374">
                  <c:v>7562</c:v>
                </c:pt>
                <c:pt idx="5375">
                  <c:v>7563</c:v>
                </c:pt>
                <c:pt idx="5376">
                  <c:v>7564</c:v>
                </c:pt>
                <c:pt idx="5377">
                  <c:v>7565</c:v>
                </c:pt>
                <c:pt idx="5378">
                  <c:v>7566</c:v>
                </c:pt>
                <c:pt idx="5379">
                  <c:v>7567</c:v>
                </c:pt>
                <c:pt idx="5380">
                  <c:v>7568</c:v>
                </c:pt>
                <c:pt idx="5381">
                  <c:v>7569</c:v>
                </c:pt>
                <c:pt idx="5382">
                  <c:v>7570</c:v>
                </c:pt>
                <c:pt idx="5383">
                  <c:v>7571</c:v>
                </c:pt>
                <c:pt idx="5384">
                  <c:v>7572</c:v>
                </c:pt>
                <c:pt idx="5385">
                  <c:v>7573</c:v>
                </c:pt>
                <c:pt idx="5386">
                  <c:v>7574</c:v>
                </c:pt>
                <c:pt idx="5387">
                  <c:v>7575</c:v>
                </c:pt>
                <c:pt idx="5388">
                  <c:v>7576</c:v>
                </c:pt>
                <c:pt idx="5389">
                  <c:v>7577</c:v>
                </c:pt>
                <c:pt idx="5390">
                  <c:v>7578</c:v>
                </c:pt>
                <c:pt idx="5391">
                  <c:v>7579</c:v>
                </c:pt>
                <c:pt idx="5392">
                  <c:v>7580</c:v>
                </c:pt>
                <c:pt idx="5393">
                  <c:v>7581</c:v>
                </c:pt>
                <c:pt idx="5394">
                  <c:v>7582</c:v>
                </c:pt>
                <c:pt idx="5395">
                  <c:v>7583</c:v>
                </c:pt>
                <c:pt idx="5396">
                  <c:v>7584</c:v>
                </c:pt>
                <c:pt idx="5397">
                  <c:v>7585</c:v>
                </c:pt>
                <c:pt idx="5398">
                  <c:v>7586</c:v>
                </c:pt>
                <c:pt idx="5399">
                  <c:v>7587</c:v>
                </c:pt>
                <c:pt idx="5400">
                  <c:v>7588</c:v>
                </c:pt>
                <c:pt idx="5401">
                  <c:v>7589</c:v>
                </c:pt>
                <c:pt idx="5402">
                  <c:v>7590</c:v>
                </c:pt>
                <c:pt idx="5403">
                  <c:v>7591</c:v>
                </c:pt>
                <c:pt idx="5404">
                  <c:v>7592</c:v>
                </c:pt>
                <c:pt idx="5405">
                  <c:v>7593</c:v>
                </c:pt>
                <c:pt idx="5406">
                  <c:v>7594</c:v>
                </c:pt>
                <c:pt idx="5407">
                  <c:v>7595</c:v>
                </c:pt>
                <c:pt idx="5408">
                  <c:v>7596</c:v>
                </c:pt>
                <c:pt idx="5409">
                  <c:v>7597</c:v>
                </c:pt>
                <c:pt idx="5410">
                  <c:v>7598</c:v>
                </c:pt>
                <c:pt idx="5411">
                  <c:v>7599</c:v>
                </c:pt>
                <c:pt idx="5412">
                  <c:v>7600</c:v>
                </c:pt>
                <c:pt idx="5413">
                  <c:v>7601</c:v>
                </c:pt>
                <c:pt idx="5414">
                  <c:v>7602</c:v>
                </c:pt>
                <c:pt idx="5415">
                  <c:v>7603</c:v>
                </c:pt>
                <c:pt idx="5416">
                  <c:v>7604</c:v>
                </c:pt>
                <c:pt idx="5417">
                  <c:v>7605</c:v>
                </c:pt>
                <c:pt idx="5418">
                  <c:v>7606</c:v>
                </c:pt>
                <c:pt idx="5419">
                  <c:v>7607</c:v>
                </c:pt>
                <c:pt idx="5420">
                  <c:v>7608</c:v>
                </c:pt>
                <c:pt idx="5421">
                  <c:v>7609</c:v>
                </c:pt>
                <c:pt idx="5422">
                  <c:v>7610</c:v>
                </c:pt>
                <c:pt idx="5423">
                  <c:v>7611</c:v>
                </c:pt>
                <c:pt idx="5424">
                  <c:v>7612</c:v>
                </c:pt>
                <c:pt idx="5425">
                  <c:v>7613</c:v>
                </c:pt>
                <c:pt idx="5426">
                  <c:v>7614</c:v>
                </c:pt>
                <c:pt idx="5427">
                  <c:v>7615</c:v>
                </c:pt>
                <c:pt idx="5428">
                  <c:v>7616</c:v>
                </c:pt>
                <c:pt idx="5429">
                  <c:v>7617</c:v>
                </c:pt>
                <c:pt idx="5430">
                  <c:v>7618</c:v>
                </c:pt>
                <c:pt idx="5431">
                  <c:v>7619</c:v>
                </c:pt>
                <c:pt idx="5432">
                  <c:v>7620</c:v>
                </c:pt>
                <c:pt idx="5433">
                  <c:v>7621</c:v>
                </c:pt>
                <c:pt idx="5434">
                  <c:v>7622</c:v>
                </c:pt>
                <c:pt idx="5435">
                  <c:v>7623</c:v>
                </c:pt>
                <c:pt idx="5436">
                  <c:v>7624</c:v>
                </c:pt>
                <c:pt idx="5437">
                  <c:v>7625</c:v>
                </c:pt>
                <c:pt idx="5438">
                  <c:v>7626</c:v>
                </c:pt>
                <c:pt idx="5439">
                  <c:v>7627</c:v>
                </c:pt>
                <c:pt idx="5440">
                  <c:v>7628</c:v>
                </c:pt>
                <c:pt idx="5441">
                  <c:v>7629</c:v>
                </c:pt>
                <c:pt idx="5442">
                  <c:v>7630</c:v>
                </c:pt>
                <c:pt idx="5443">
                  <c:v>7631</c:v>
                </c:pt>
                <c:pt idx="5444">
                  <c:v>7632</c:v>
                </c:pt>
                <c:pt idx="5445">
                  <c:v>7633</c:v>
                </c:pt>
                <c:pt idx="5446">
                  <c:v>7634</c:v>
                </c:pt>
                <c:pt idx="5447">
                  <c:v>7635</c:v>
                </c:pt>
                <c:pt idx="5448">
                  <c:v>7636</c:v>
                </c:pt>
                <c:pt idx="5449">
                  <c:v>7637</c:v>
                </c:pt>
                <c:pt idx="5450">
                  <c:v>7638</c:v>
                </c:pt>
                <c:pt idx="5451">
                  <c:v>7639</c:v>
                </c:pt>
                <c:pt idx="5452">
                  <c:v>7640</c:v>
                </c:pt>
                <c:pt idx="5453">
                  <c:v>7641</c:v>
                </c:pt>
                <c:pt idx="5454">
                  <c:v>7642</c:v>
                </c:pt>
                <c:pt idx="5455">
                  <c:v>7643</c:v>
                </c:pt>
                <c:pt idx="5456">
                  <c:v>7644</c:v>
                </c:pt>
                <c:pt idx="5457">
                  <c:v>7645</c:v>
                </c:pt>
                <c:pt idx="5458">
                  <c:v>7646</c:v>
                </c:pt>
                <c:pt idx="5459">
                  <c:v>7647</c:v>
                </c:pt>
                <c:pt idx="5460">
                  <c:v>7648</c:v>
                </c:pt>
                <c:pt idx="5461">
                  <c:v>7649</c:v>
                </c:pt>
                <c:pt idx="5462">
                  <c:v>7650</c:v>
                </c:pt>
                <c:pt idx="5463">
                  <c:v>7651</c:v>
                </c:pt>
                <c:pt idx="5464">
                  <c:v>7652</c:v>
                </c:pt>
                <c:pt idx="5465">
                  <c:v>7653</c:v>
                </c:pt>
                <c:pt idx="5466">
                  <c:v>7654</c:v>
                </c:pt>
                <c:pt idx="5467">
                  <c:v>7655</c:v>
                </c:pt>
                <c:pt idx="5468">
                  <c:v>7656</c:v>
                </c:pt>
                <c:pt idx="5469">
                  <c:v>7657</c:v>
                </c:pt>
                <c:pt idx="5470">
                  <c:v>7658</c:v>
                </c:pt>
                <c:pt idx="5471">
                  <c:v>7659</c:v>
                </c:pt>
                <c:pt idx="5472">
                  <c:v>7660</c:v>
                </c:pt>
                <c:pt idx="5473">
                  <c:v>7661</c:v>
                </c:pt>
                <c:pt idx="5474">
                  <c:v>7662</c:v>
                </c:pt>
                <c:pt idx="5475">
                  <c:v>7663</c:v>
                </c:pt>
                <c:pt idx="5476">
                  <c:v>7664</c:v>
                </c:pt>
                <c:pt idx="5477">
                  <c:v>7665</c:v>
                </c:pt>
                <c:pt idx="5478">
                  <c:v>7666</c:v>
                </c:pt>
                <c:pt idx="5479">
                  <c:v>7667</c:v>
                </c:pt>
                <c:pt idx="5480">
                  <c:v>7668</c:v>
                </c:pt>
                <c:pt idx="5481">
                  <c:v>7669</c:v>
                </c:pt>
                <c:pt idx="5482">
                  <c:v>7670</c:v>
                </c:pt>
                <c:pt idx="5483">
                  <c:v>7671</c:v>
                </c:pt>
                <c:pt idx="5484">
                  <c:v>7672</c:v>
                </c:pt>
                <c:pt idx="5485">
                  <c:v>7673</c:v>
                </c:pt>
                <c:pt idx="5486">
                  <c:v>7674</c:v>
                </c:pt>
                <c:pt idx="5487">
                  <c:v>7675</c:v>
                </c:pt>
                <c:pt idx="5488">
                  <c:v>7676</c:v>
                </c:pt>
                <c:pt idx="5489">
                  <c:v>7677</c:v>
                </c:pt>
                <c:pt idx="5490">
                  <c:v>7678</c:v>
                </c:pt>
                <c:pt idx="5491">
                  <c:v>7679</c:v>
                </c:pt>
                <c:pt idx="5492">
                  <c:v>7680</c:v>
                </c:pt>
                <c:pt idx="5493">
                  <c:v>7681</c:v>
                </c:pt>
                <c:pt idx="5494">
                  <c:v>7682</c:v>
                </c:pt>
                <c:pt idx="5495">
                  <c:v>7683</c:v>
                </c:pt>
                <c:pt idx="5496">
                  <c:v>7684</c:v>
                </c:pt>
                <c:pt idx="5497">
                  <c:v>7685</c:v>
                </c:pt>
                <c:pt idx="5498">
                  <c:v>7686</c:v>
                </c:pt>
                <c:pt idx="5499">
                  <c:v>7687</c:v>
                </c:pt>
                <c:pt idx="5500">
                  <c:v>7688</c:v>
                </c:pt>
                <c:pt idx="5501">
                  <c:v>7689</c:v>
                </c:pt>
                <c:pt idx="5502">
                  <c:v>7690</c:v>
                </c:pt>
                <c:pt idx="5503">
                  <c:v>7691</c:v>
                </c:pt>
                <c:pt idx="5504">
                  <c:v>7692</c:v>
                </c:pt>
                <c:pt idx="5505">
                  <c:v>7693</c:v>
                </c:pt>
                <c:pt idx="5506">
                  <c:v>7694</c:v>
                </c:pt>
                <c:pt idx="5507">
                  <c:v>7695</c:v>
                </c:pt>
                <c:pt idx="5508">
                  <c:v>7696</c:v>
                </c:pt>
                <c:pt idx="5509">
                  <c:v>7697</c:v>
                </c:pt>
                <c:pt idx="5510">
                  <c:v>7698</c:v>
                </c:pt>
                <c:pt idx="5511">
                  <c:v>7699</c:v>
                </c:pt>
                <c:pt idx="5512">
                  <c:v>7700</c:v>
                </c:pt>
                <c:pt idx="5513">
                  <c:v>7701</c:v>
                </c:pt>
                <c:pt idx="5514">
                  <c:v>7702</c:v>
                </c:pt>
                <c:pt idx="5515">
                  <c:v>7703</c:v>
                </c:pt>
                <c:pt idx="5516">
                  <c:v>7704</c:v>
                </c:pt>
                <c:pt idx="5517">
                  <c:v>7705</c:v>
                </c:pt>
                <c:pt idx="5518">
                  <c:v>7706</c:v>
                </c:pt>
                <c:pt idx="5519">
                  <c:v>7707</c:v>
                </c:pt>
                <c:pt idx="5520">
                  <c:v>7708</c:v>
                </c:pt>
                <c:pt idx="5521">
                  <c:v>7709</c:v>
                </c:pt>
                <c:pt idx="5522">
                  <c:v>7710</c:v>
                </c:pt>
                <c:pt idx="5523">
                  <c:v>7711</c:v>
                </c:pt>
                <c:pt idx="5524">
                  <c:v>7712</c:v>
                </c:pt>
                <c:pt idx="5525">
                  <c:v>7713</c:v>
                </c:pt>
                <c:pt idx="5526">
                  <c:v>7714</c:v>
                </c:pt>
                <c:pt idx="5527">
                  <c:v>7715</c:v>
                </c:pt>
                <c:pt idx="5528">
                  <c:v>7716</c:v>
                </c:pt>
                <c:pt idx="5529">
                  <c:v>7717</c:v>
                </c:pt>
                <c:pt idx="5530">
                  <c:v>7718</c:v>
                </c:pt>
                <c:pt idx="5531">
                  <c:v>7719</c:v>
                </c:pt>
                <c:pt idx="5532">
                  <c:v>7720</c:v>
                </c:pt>
                <c:pt idx="5533">
                  <c:v>7721</c:v>
                </c:pt>
                <c:pt idx="5534">
                  <c:v>7722</c:v>
                </c:pt>
                <c:pt idx="5535">
                  <c:v>7723</c:v>
                </c:pt>
                <c:pt idx="5536">
                  <c:v>7724</c:v>
                </c:pt>
                <c:pt idx="5537">
                  <c:v>7725</c:v>
                </c:pt>
                <c:pt idx="5538">
                  <c:v>7726</c:v>
                </c:pt>
                <c:pt idx="5539">
                  <c:v>7727</c:v>
                </c:pt>
                <c:pt idx="5540">
                  <c:v>7728</c:v>
                </c:pt>
                <c:pt idx="5541">
                  <c:v>7729</c:v>
                </c:pt>
                <c:pt idx="5542">
                  <c:v>7730</c:v>
                </c:pt>
                <c:pt idx="5543">
                  <c:v>7731</c:v>
                </c:pt>
                <c:pt idx="5544">
                  <c:v>7732</c:v>
                </c:pt>
                <c:pt idx="5545">
                  <c:v>7733</c:v>
                </c:pt>
                <c:pt idx="5546">
                  <c:v>7734</c:v>
                </c:pt>
                <c:pt idx="5547">
                  <c:v>7735</c:v>
                </c:pt>
                <c:pt idx="5548">
                  <c:v>7736</c:v>
                </c:pt>
                <c:pt idx="5549">
                  <c:v>7737</c:v>
                </c:pt>
                <c:pt idx="5550">
                  <c:v>7738</c:v>
                </c:pt>
                <c:pt idx="5551">
                  <c:v>7739</c:v>
                </c:pt>
                <c:pt idx="5552">
                  <c:v>7740</c:v>
                </c:pt>
                <c:pt idx="5553">
                  <c:v>7741</c:v>
                </c:pt>
                <c:pt idx="5554">
                  <c:v>7742</c:v>
                </c:pt>
                <c:pt idx="5555">
                  <c:v>7743</c:v>
                </c:pt>
                <c:pt idx="5556">
                  <c:v>7744</c:v>
                </c:pt>
                <c:pt idx="5557">
                  <c:v>7745</c:v>
                </c:pt>
                <c:pt idx="5558">
                  <c:v>7746</c:v>
                </c:pt>
                <c:pt idx="5559">
                  <c:v>7747</c:v>
                </c:pt>
                <c:pt idx="5560">
                  <c:v>7748</c:v>
                </c:pt>
                <c:pt idx="5561">
                  <c:v>7749</c:v>
                </c:pt>
                <c:pt idx="5562">
                  <c:v>7750</c:v>
                </c:pt>
                <c:pt idx="5563">
                  <c:v>7751</c:v>
                </c:pt>
                <c:pt idx="5564">
                  <c:v>7752</c:v>
                </c:pt>
                <c:pt idx="5565">
                  <c:v>7753</c:v>
                </c:pt>
                <c:pt idx="5566">
                  <c:v>7754</c:v>
                </c:pt>
                <c:pt idx="5567">
                  <c:v>7755</c:v>
                </c:pt>
                <c:pt idx="5568">
                  <c:v>7756</c:v>
                </c:pt>
                <c:pt idx="5569">
                  <c:v>7757</c:v>
                </c:pt>
                <c:pt idx="5570">
                  <c:v>7758</c:v>
                </c:pt>
                <c:pt idx="5571">
                  <c:v>7759</c:v>
                </c:pt>
                <c:pt idx="5572">
                  <c:v>7760</c:v>
                </c:pt>
                <c:pt idx="5573">
                  <c:v>7761</c:v>
                </c:pt>
                <c:pt idx="5574">
                  <c:v>7762</c:v>
                </c:pt>
                <c:pt idx="5575">
                  <c:v>7763</c:v>
                </c:pt>
                <c:pt idx="5576">
                  <c:v>7764</c:v>
                </c:pt>
                <c:pt idx="5577">
                  <c:v>7765</c:v>
                </c:pt>
                <c:pt idx="5578">
                  <c:v>7766</c:v>
                </c:pt>
                <c:pt idx="5579">
                  <c:v>7767</c:v>
                </c:pt>
                <c:pt idx="5580">
                  <c:v>7768</c:v>
                </c:pt>
                <c:pt idx="5581">
                  <c:v>7769</c:v>
                </c:pt>
                <c:pt idx="5582">
                  <c:v>7770</c:v>
                </c:pt>
                <c:pt idx="5583">
                  <c:v>7771</c:v>
                </c:pt>
                <c:pt idx="5584">
                  <c:v>7772</c:v>
                </c:pt>
                <c:pt idx="5585">
                  <c:v>7773</c:v>
                </c:pt>
                <c:pt idx="5586">
                  <c:v>7774</c:v>
                </c:pt>
                <c:pt idx="5587">
                  <c:v>7775</c:v>
                </c:pt>
                <c:pt idx="5588">
                  <c:v>7776</c:v>
                </c:pt>
                <c:pt idx="5589">
                  <c:v>7777</c:v>
                </c:pt>
                <c:pt idx="5590">
                  <c:v>7778</c:v>
                </c:pt>
                <c:pt idx="5591">
                  <c:v>7779</c:v>
                </c:pt>
                <c:pt idx="5592">
                  <c:v>7780</c:v>
                </c:pt>
                <c:pt idx="5593">
                  <c:v>7781</c:v>
                </c:pt>
                <c:pt idx="5594">
                  <c:v>7782</c:v>
                </c:pt>
                <c:pt idx="5595">
                  <c:v>7783</c:v>
                </c:pt>
                <c:pt idx="5596">
                  <c:v>7784</c:v>
                </c:pt>
                <c:pt idx="5597">
                  <c:v>7785</c:v>
                </c:pt>
                <c:pt idx="5598">
                  <c:v>7786</c:v>
                </c:pt>
                <c:pt idx="5599">
                  <c:v>7787</c:v>
                </c:pt>
                <c:pt idx="5600">
                  <c:v>7788</c:v>
                </c:pt>
                <c:pt idx="5601">
                  <c:v>7789</c:v>
                </c:pt>
                <c:pt idx="5602">
                  <c:v>7790</c:v>
                </c:pt>
                <c:pt idx="5603">
                  <c:v>7791</c:v>
                </c:pt>
                <c:pt idx="5604">
                  <c:v>7792</c:v>
                </c:pt>
                <c:pt idx="5605">
                  <c:v>7793</c:v>
                </c:pt>
                <c:pt idx="5606">
                  <c:v>7794</c:v>
                </c:pt>
                <c:pt idx="5607">
                  <c:v>7795</c:v>
                </c:pt>
                <c:pt idx="5608">
                  <c:v>7796</c:v>
                </c:pt>
                <c:pt idx="5609">
                  <c:v>7797</c:v>
                </c:pt>
                <c:pt idx="5610">
                  <c:v>7798</c:v>
                </c:pt>
                <c:pt idx="5611">
                  <c:v>7799</c:v>
                </c:pt>
                <c:pt idx="5612">
                  <c:v>7800</c:v>
                </c:pt>
                <c:pt idx="5613">
                  <c:v>7801</c:v>
                </c:pt>
                <c:pt idx="5614">
                  <c:v>7802</c:v>
                </c:pt>
                <c:pt idx="5615">
                  <c:v>7803</c:v>
                </c:pt>
                <c:pt idx="5616">
                  <c:v>7804</c:v>
                </c:pt>
                <c:pt idx="5617">
                  <c:v>7805</c:v>
                </c:pt>
                <c:pt idx="5618">
                  <c:v>7806</c:v>
                </c:pt>
                <c:pt idx="5619">
                  <c:v>7807</c:v>
                </c:pt>
                <c:pt idx="5620">
                  <c:v>7808</c:v>
                </c:pt>
                <c:pt idx="5621">
                  <c:v>7809</c:v>
                </c:pt>
                <c:pt idx="5622">
                  <c:v>7810</c:v>
                </c:pt>
                <c:pt idx="5623">
                  <c:v>7811</c:v>
                </c:pt>
                <c:pt idx="5624">
                  <c:v>7812</c:v>
                </c:pt>
                <c:pt idx="5625">
                  <c:v>7813</c:v>
                </c:pt>
                <c:pt idx="5626">
                  <c:v>7814</c:v>
                </c:pt>
                <c:pt idx="5627">
                  <c:v>7815</c:v>
                </c:pt>
                <c:pt idx="5628">
                  <c:v>7816</c:v>
                </c:pt>
                <c:pt idx="5629">
                  <c:v>7817</c:v>
                </c:pt>
                <c:pt idx="5630">
                  <c:v>7818</c:v>
                </c:pt>
                <c:pt idx="5631">
                  <c:v>7819</c:v>
                </c:pt>
                <c:pt idx="5632">
                  <c:v>7820</c:v>
                </c:pt>
                <c:pt idx="5633">
                  <c:v>7821</c:v>
                </c:pt>
                <c:pt idx="5634">
                  <c:v>7822</c:v>
                </c:pt>
                <c:pt idx="5635">
                  <c:v>7823</c:v>
                </c:pt>
                <c:pt idx="5636">
                  <c:v>7824</c:v>
                </c:pt>
                <c:pt idx="5637">
                  <c:v>7825</c:v>
                </c:pt>
                <c:pt idx="5638">
                  <c:v>7826</c:v>
                </c:pt>
                <c:pt idx="5639">
                  <c:v>7827</c:v>
                </c:pt>
                <c:pt idx="5640">
                  <c:v>7828</c:v>
                </c:pt>
                <c:pt idx="5641">
                  <c:v>7829</c:v>
                </c:pt>
                <c:pt idx="5642">
                  <c:v>7830</c:v>
                </c:pt>
                <c:pt idx="5643">
                  <c:v>7831</c:v>
                </c:pt>
                <c:pt idx="5644">
                  <c:v>7832</c:v>
                </c:pt>
                <c:pt idx="5645">
                  <c:v>7833</c:v>
                </c:pt>
                <c:pt idx="5646">
                  <c:v>7834</c:v>
                </c:pt>
                <c:pt idx="5647">
                  <c:v>7835</c:v>
                </c:pt>
                <c:pt idx="5648">
                  <c:v>7836</c:v>
                </c:pt>
                <c:pt idx="5649">
                  <c:v>7837</c:v>
                </c:pt>
                <c:pt idx="5650">
                  <c:v>7838</c:v>
                </c:pt>
                <c:pt idx="5651">
                  <c:v>7839</c:v>
                </c:pt>
                <c:pt idx="5652">
                  <c:v>7840</c:v>
                </c:pt>
                <c:pt idx="5653">
                  <c:v>7841</c:v>
                </c:pt>
                <c:pt idx="5654">
                  <c:v>7842</c:v>
                </c:pt>
                <c:pt idx="5655">
                  <c:v>7843</c:v>
                </c:pt>
                <c:pt idx="5656">
                  <c:v>7844</c:v>
                </c:pt>
                <c:pt idx="5657">
                  <c:v>7845</c:v>
                </c:pt>
                <c:pt idx="5658">
                  <c:v>7846</c:v>
                </c:pt>
                <c:pt idx="5659">
                  <c:v>7847</c:v>
                </c:pt>
                <c:pt idx="5660">
                  <c:v>7848</c:v>
                </c:pt>
                <c:pt idx="5661">
                  <c:v>7849</c:v>
                </c:pt>
                <c:pt idx="5662">
                  <c:v>7850</c:v>
                </c:pt>
                <c:pt idx="5663">
                  <c:v>7851</c:v>
                </c:pt>
                <c:pt idx="5664">
                  <c:v>7852</c:v>
                </c:pt>
                <c:pt idx="5665">
                  <c:v>7853</c:v>
                </c:pt>
                <c:pt idx="5666">
                  <c:v>7854</c:v>
                </c:pt>
                <c:pt idx="5667">
                  <c:v>7855</c:v>
                </c:pt>
                <c:pt idx="5668">
                  <c:v>7856</c:v>
                </c:pt>
                <c:pt idx="5669">
                  <c:v>7857</c:v>
                </c:pt>
                <c:pt idx="5670">
                  <c:v>7858</c:v>
                </c:pt>
                <c:pt idx="5671">
                  <c:v>7859</c:v>
                </c:pt>
                <c:pt idx="5672">
                  <c:v>7860</c:v>
                </c:pt>
                <c:pt idx="5673">
                  <c:v>7861</c:v>
                </c:pt>
                <c:pt idx="5674">
                  <c:v>7862</c:v>
                </c:pt>
                <c:pt idx="5675">
                  <c:v>7863</c:v>
                </c:pt>
                <c:pt idx="5676">
                  <c:v>7864</c:v>
                </c:pt>
                <c:pt idx="5677">
                  <c:v>7865</c:v>
                </c:pt>
                <c:pt idx="5678">
                  <c:v>7866</c:v>
                </c:pt>
                <c:pt idx="5679">
                  <c:v>7867</c:v>
                </c:pt>
                <c:pt idx="5680">
                  <c:v>7868</c:v>
                </c:pt>
                <c:pt idx="5681">
                  <c:v>7869</c:v>
                </c:pt>
                <c:pt idx="5682">
                  <c:v>7870</c:v>
                </c:pt>
                <c:pt idx="5683">
                  <c:v>7871</c:v>
                </c:pt>
                <c:pt idx="5684">
                  <c:v>7872</c:v>
                </c:pt>
                <c:pt idx="5685">
                  <c:v>7873</c:v>
                </c:pt>
                <c:pt idx="5686">
                  <c:v>7874</c:v>
                </c:pt>
                <c:pt idx="5687">
                  <c:v>7875</c:v>
                </c:pt>
                <c:pt idx="5688">
                  <c:v>7876</c:v>
                </c:pt>
                <c:pt idx="5689">
                  <c:v>7877</c:v>
                </c:pt>
                <c:pt idx="5690">
                  <c:v>7878</c:v>
                </c:pt>
                <c:pt idx="5691">
                  <c:v>7879</c:v>
                </c:pt>
                <c:pt idx="5692">
                  <c:v>7880</c:v>
                </c:pt>
                <c:pt idx="5693">
                  <c:v>7881</c:v>
                </c:pt>
                <c:pt idx="5694">
                  <c:v>7882</c:v>
                </c:pt>
                <c:pt idx="5695">
                  <c:v>7883</c:v>
                </c:pt>
                <c:pt idx="5696">
                  <c:v>7884</c:v>
                </c:pt>
                <c:pt idx="5697">
                  <c:v>7885</c:v>
                </c:pt>
                <c:pt idx="5698">
                  <c:v>7886</c:v>
                </c:pt>
                <c:pt idx="5699">
                  <c:v>7887</c:v>
                </c:pt>
                <c:pt idx="5700">
                  <c:v>7888</c:v>
                </c:pt>
                <c:pt idx="5701">
                  <c:v>7889</c:v>
                </c:pt>
                <c:pt idx="5702">
                  <c:v>7890</c:v>
                </c:pt>
                <c:pt idx="5703">
                  <c:v>7891</c:v>
                </c:pt>
                <c:pt idx="5704">
                  <c:v>7892</c:v>
                </c:pt>
                <c:pt idx="5705">
                  <c:v>7893</c:v>
                </c:pt>
                <c:pt idx="5706">
                  <c:v>7894</c:v>
                </c:pt>
                <c:pt idx="5707">
                  <c:v>7895</c:v>
                </c:pt>
                <c:pt idx="5708">
                  <c:v>7896</c:v>
                </c:pt>
                <c:pt idx="5709">
                  <c:v>7897</c:v>
                </c:pt>
                <c:pt idx="5710">
                  <c:v>7898</c:v>
                </c:pt>
                <c:pt idx="5711">
                  <c:v>7899</c:v>
                </c:pt>
                <c:pt idx="5712">
                  <c:v>7900</c:v>
                </c:pt>
                <c:pt idx="5713">
                  <c:v>7901</c:v>
                </c:pt>
                <c:pt idx="5714">
                  <c:v>7902</c:v>
                </c:pt>
                <c:pt idx="5715">
                  <c:v>7903</c:v>
                </c:pt>
                <c:pt idx="5716">
                  <c:v>7904</c:v>
                </c:pt>
                <c:pt idx="5717">
                  <c:v>7905</c:v>
                </c:pt>
                <c:pt idx="5718">
                  <c:v>7906</c:v>
                </c:pt>
                <c:pt idx="5719">
                  <c:v>7907</c:v>
                </c:pt>
                <c:pt idx="5720">
                  <c:v>7908</c:v>
                </c:pt>
                <c:pt idx="5721">
                  <c:v>7909</c:v>
                </c:pt>
                <c:pt idx="5722">
                  <c:v>7910</c:v>
                </c:pt>
                <c:pt idx="5723">
                  <c:v>7911</c:v>
                </c:pt>
                <c:pt idx="5724">
                  <c:v>7912</c:v>
                </c:pt>
                <c:pt idx="5725">
                  <c:v>7913</c:v>
                </c:pt>
                <c:pt idx="5726">
                  <c:v>7914</c:v>
                </c:pt>
                <c:pt idx="5727">
                  <c:v>7915</c:v>
                </c:pt>
                <c:pt idx="5728">
                  <c:v>7916</c:v>
                </c:pt>
                <c:pt idx="5729">
                  <c:v>7917</c:v>
                </c:pt>
                <c:pt idx="5730">
                  <c:v>7918</c:v>
                </c:pt>
                <c:pt idx="5731">
                  <c:v>7919</c:v>
                </c:pt>
                <c:pt idx="5732">
                  <c:v>7920</c:v>
                </c:pt>
                <c:pt idx="5733">
                  <c:v>7921</c:v>
                </c:pt>
                <c:pt idx="5734">
                  <c:v>7922</c:v>
                </c:pt>
                <c:pt idx="5735">
                  <c:v>7923</c:v>
                </c:pt>
                <c:pt idx="5736">
                  <c:v>7924</c:v>
                </c:pt>
                <c:pt idx="5737">
                  <c:v>7925</c:v>
                </c:pt>
                <c:pt idx="5738">
                  <c:v>7926</c:v>
                </c:pt>
                <c:pt idx="5739">
                  <c:v>7927</c:v>
                </c:pt>
                <c:pt idx="5740">
                  <c:v>7928</c:v>
                </c:pt>
                <c:pt idx="5741">
                  <c:v>7929</c:v>
                </c:pt>
                <c:pt idx="5742">
                  <c:v>7930</c:v>
                </c:pt>
                <c:pt idx="5743">
                  <c:v>7931</c:v>
                </c:pt>
                <c:pt idx="5744">
                  <c:v>7932</c:v>
                </c:pt>
                <c:pt idx="5745">
                  <c:v>7933</c:v>
                </c:pt>
                <c:pt idx="5746">
                  <c:v>7934</c:v>
                </c:pt>
                <c:pt idx="5747">
                  <c:v>7935</c:v>
                </c:pt>
                <c:pt idx="5748">
                  <c:v>7936</c:v>
                </c:pt>
                <c:pt idx="5749">
                  <c:v>7937</c:v>
                </c:pt>
                <c:pt idx="5750">
                  <c:v>7938</c:v>
                </c:pt>
                <c:pt idx="5751">
                  <c:v>7939</c:v>
                </c:pt>
                <c:pt idx="5752">
                  <c:v>7940</c:v>
                </c:pt>
                <c:pt idx="5753">
                  <c:v>7941</c:v>
                </c:pt>
                <c:pt idx="5754">
                  <c:v>7942</c:v>
                </c:pt>
                <c:pt idx="5755">
                  <c:v>7943</c:v>
                </c:pt>
                <c:pt idx="5756">
                  <c:v>7944</c:v>
                </c:pt>
                <c:pt idx="5757">
                  <c:v>7945</c:v>
                </c:pt>
                <c:pt idx="5758">
                  <c:v>7946</c:v>
                </c:pt>
                <c:pt idx="5759">
                  <c:v>7947</c:v>
                </c:pt>
                <c:pt idx="5760">
                  <c:v>7948</c:v>
                </c:pt>
                <c:pt idx="5761">
                  <c:v>7949</c:v>
                </c:pt>
                <c:pt idx="5762">
                  <c:v>7950</c:v>
                </c:pt>
                <c:pt idx="5763">
                  <c:v>7951</c:v>
                </c:pt>
                <c:pt idx="5764">
                  <c:v>7952</c:v>
                </c:pt>
                <c:pt idx="5765">
                  <c:v>7953</c:v>
                </c:pt>
                <c:pt idx="5766">
                  <c:v>7954</c:v>
                </c:pt>
                <c:pt idx="5767">
                  <c:v>7955</c:v>
                </c:pt>
                <c:pt idx="5768">
                  <c:v>7956</c:v>
                </c:pt>
                <c:pt idx="5769">
                  <c:v>7957</c:v>
                </c:pt>
                <c:pt idx="5770">
                  <c:v>7958</c:v>
                </c:pt>
                <c:pt idx="5771">
                  <c:v>7959</c:v>
                </c:pt>
                <c:pt idx="5772">
                  <c:v>7960</c:v>
                </c:pt>
                <c:pt idx="5773">
                  <c:v>7961</c:v>
                </c:pt>
                <c:pt idx="5774">
                  <c:v>7962</c:v>
                </c:pt>
                <c:pt idx="5775">
                  <c:v>7963</c:v>
                </c:pt>
                <c:pt idx="5776">
                  <c:v>7964</c:v>
                </c:pt>
                <c:pt idx="5777">
                  <c:v>7965</c:v>
                </c:pt>
                <c:pt idx="5778">
                  <c:v>7966</c:v>
                </c:pt>
                <c:pt idx="5779">
                  <c:v>7967</c:v>
                </c:pt>
                <c:pt idx="5780">
                  <c:v>7968</c:v>
                </c:pt>
                <c:pt idx="5781">
                  <c:v>7969</c:v>
                </c:pt>
                <c:pt idx="5782">
                  <c:v>7970</c:v>
                </c:pt>
                <c:pt idx="5783">
                  <c:v>7971</c:v>
                </c:pt>
                <c:pt idx="5784">
                  <c:v>7972</c:v>
                </c:pt>
                <c:pt idx="5785">
                  <c:v>7973</c:v>
                </c:pt>
                <c:pt idx="5786">
                  <c:v>7974</c:v>
                </c:pt>
                <c:pt idx="5787">
                  <c:v>7975</c:v>
                </c:pt>
                <c:pt idx="5788">
                  <c:v>7976</c:v>
                </c:pt>
                <c:pt idx="5789">
                  <c:v>7977</c:v>
                </c:pt>
                <c:pt idx="5790">
                  <c:v>7978</c:v>
                </c:pt>
                <c:pt idx="5791">
                  <c:v>7979</c:v>
                </c:pt>
                <c:pt idx="5792">
                  <c:v>7980</c:v>
                </c:pt>
                <c:pt idx="5793">
                  <c:v>7981</c:v>
                </c:pt>
                <c:pt idx="5794">
                  <c:v>7982</c:v>
                </c:pt>
                <c:pt idx="5795">
                  <c:v>7983</c:v>
                </c:pt>
                <c:pt idx="5796">
                  <c:v>7984</c:v>
                </c:pt>
                <c:pt idx="5797">
                  <c:v>7985</c:v>
                </c:pt>
                <c:pt idx="5798">
                  <c:v>7986</c:v>
                </c:pt>
                <c:pt idx="5799">
                  <c:v>7987</c:v>
                </c:pt>
                <c:pt idx="5800">
                  <c:v>7988</c:v>
                </c:pt>
                <c:pt idx="5801">
                  <c:v>7989</c:v>
                </c:pt>
                <c:pt idx="5802">
                  <c:v>7990</c:v>
                </c:pt>
                <c:pt idx="5803">
                  <c:v>7991</c:v>
                </c:pt>
                <c:pt idx="5804">
                  <c:v>7992</c:v>
                </c:pt>
                <c:pt idx="5805">
                  <c:v>7993</c:v>
                </c:pt>
                <c:pt idx="5806">
                  <c:v>7994</c:v>
                </c:pt>
                <c:pt idx="5807">
                  <c:v>7995</c:v>
                </c:pt>
                <c:pt idx="5808">
                  <c:v>7996</c:v>
                </c:pt>
                <c:pt idx="5809">
                  <c:v>7997</c:v>
                </c:pt>
                <c:pt idx="5810">
                  <c:v>7998</c:v>
                </c:pt>
                <c:pt idx="5811">
                  <c:v>7999</c:v>
                </c:pt>
                <c:pt idx="5812">
                  <c:v>8000</c:v>
                </c:pt>
                <c:pt idx="5813">
                  <c:v>8001</c:v>
                </c:pt>
                <c:pt idx="5814">
                  <c:v>8002</c:v>
                </c:pt>
                <c:pt idx="5815">
                  <c:v>8003</c:v>
                </c:pt>
                <c:pt idx="5816">
                  <c:v>8004</c:v>
                </c:pt>
                <c:pt idx="5817">
                  <c:v>8005</c:v>
                </c:pt>
                <c:pt idx="5818">
                  <c:v>8006</c:v>
                </c:pt>
                <c:pt idx="5819">
                  <c:v>8007</c:v>
                </c:pt>
                <c:pt idx="5820">
                  <c:v>8008</c:v>
                </c:pt>
                <c:pt idx="5821">
                  <c:v>8009</c:v>
                </c:pt>
                <c:pt idx="5822">
                  <c:v>8010</c:v>
                </c:pt>
                <c:pt idx="5823">
                  <c:v>8011</c:v>
                </c:pt>
                <c:pt idx="5824">
                  <c:v>8012</c:v>
                </c:pt>
                <c:pt idx="5825">
                  <c:v>8013</c:v>
                </c:pt>
                <c:pt idx="5826">
                  <c:v>8014</c:v>
                </c:pt>
                <c:pt idx="5827">
                  <c:v>8015</c:v>
                </c:pt>
                <c:pt idx="5828">
                  <c:v>8016</c:v>
                </c:pt>
                <c:pt idx="5829">
                  <c:v>8017</c:v>
                </c:pt>
                <c:pt idx="5830">
                  <c:v>8018</c:v>
                </c:pt>
                <c:pt idx="5831">
                  <c:v>8019</c:v>
                </c:pt>
                <c:pt idx="5832">
                  <c:v>8020</c:v>
                </c:pt>
                <c:pt idx="5833">
                  <c:v>8021</c:v>
                </c:pt>
                <c:pt idx="5834">
                  <c:v>8022</c:v>
                </c:pt>
                <c:pt idx="5835">
                  <c:v>8023</c:v>
                </c:pt>
                <c:pt idx="5836">
                  <c:v>8024</c:v>
                </c:pt>
                <c:pt idx="5837">
                  <c:v>8025</c:v>
                </c:pt>
                <c:pt idx="5838">
                  <c:v>8026</c:v>
                </c:pt>
                <c:pt idx="5839">
                  <c:v>8027</c:v>
                </c:pt>
                <c:pt idx="5840">
                  <c:v>8028</c:v>
                </c:pt>
                <c:pt idx="5841">
                  <c:v>8029</c:v>
                </c:pt>
                <c:pt idx="5842">
                  <c:v>8030</c:v>
                </c:pt>
                <c:pt idx="5843">
                  <c:v>8031</c:v>
                </c:pt>
                <c:pt idx="5844">
                  <c:v>8032</c:v>
                </c:pt>
                <c:pt idx="5845">
                  <c:v>8033</c:v>
                </c:pt>
                <c:pt idx="5846">
                  <c:v>8034</c:v>
                </c:pt>
                <c:pt idx="5847">
                  <c:v>8035</c:v>
                </c:pt>
                <c:pt idx="5848">
                  <c:v>8036</c:v>
                </c:pt>
                <c:pt idx="5849">
                  <c:v>8037</c:v>
                </c:pt>
                <c:pt idx="5850">
                  <c:v>8038</c:v>
                </c:pt>
                <c:pt idx="5851">
                  <c:v>8039</c:v>
                </c:pt>
                <c:pt idx="5852">
                  <c:v>8040</c:v>
                </c:pt>
                <c:pt idx="5853">
                  <c:v>8041</c:v>
                </c:pt>
                <c:pt idx="5854">
                  <c:v>8042</c:v>
                </c:pt>
                <c:pt idx="5855">
                  <c:v>8043</c:v>
                </c:pt>
                <c:pt idx="5856">
                  <c:v>8044</c:v>
                </c:pt>
                <c:pt idx="5857">
                  <c:v>8045</c:v>
                </c:pt>
                <c:pt idx="5858">
                  <c:v>8046</c:v>
                </c:pt>
                <c:pt idx="5859">
                  <c:v>8047</c:v>
                </c:pt>
                <c:pt idx="5860">
                  <c:v>8048</c:v>
                </c:pt>
                <c:pt idx="5861">
                  <c:v>8049</c:v>
                </c:pt>
                <c:pt idx="5862">
                  <c:v>8050</c:v>
                </c:pt>
                <c:pt idx="5863">
                  <c:v>8051</c:v>
                </c:pt>
                <c:pt idx="5864">
                  <c:v>8052</c:v>
                </c:pt>
                <c:pt idx="5865">
                  <c:v>8053</c:v>
                </c:pt>
                <c:pt idx="5866">
                  <c:v>8054</c:v>
                </c:pt>
                <c:pt idx="5867">
                  <c:v>8055</c:v>
                </c:pt>
                <c:pt idx="5868">
                  <c:v>8056</c:v>
                </c:pt>
                <c:pt idx="5869">
                  <c:v>8057</c:v>
                </c:pt>
                <c:pt idx="5870">
                  <c:v>8058</c:v>
                </c:pt>
                <c:pt idx="5871">
                  <c:v>8059</c:v>
                </c:pt>
                <c:pt idx="5872">
                  <c:v>8060</c:v>
                </c:pt>
                <c:pt idx="5873">
                  <c:v>8061</c:v>
                </c:pt>
                <c:pt idx="5874">
                  <c:v>8062</c:v>
                </c:pt>
                <c:pt idx="5875">
                  <c:v>8063</c:v>
                </c:pt>
                <c:pt idx="5876">
                  <c:v>8064</c:v>
                </c:pt>
                <c:pt idx="5877">
                  <c:v>8065</c:v>
                </c:pt>
                <c:pt idx="5878">
                  <c:v>8066</c:v>
                </c:pt>
                <c:pt idx="5879">
                  <c:v>8067</c:v>
                </c:pt>
                <c:pt idx="5880">
                  <c:v>8068</c:v>
                </c:pt>
                <c:pt idx="5881">
                  <c:v>8069</c:v>
                </c:pt>
                <c:pt idx="5882">
                  <c:v>8070</c:v>
                </c:pt>
                <c:pt idx="5883">
                  <c:v>8071</c:v>
                </c:pt>
                <c:pt idx="5884">
                  <c:v>8072</c:v>
                </c:pt>
                <c:pt idx="5885">
                  <c:v>8073</c:v>
                </c:pt>
                <c:pt idx="5886">
                  <c:v>8074</c:v>
                </c:pt>
                <c:pt idx="5887">
                  <c:v>8075</c:v>
                </c:pt>
                <c:pt idx="5888">
                  <c:v>8076</c:v>
                </c:pt>
                <c:pt idx="5889">
                  <c:v>8077</c:v>
                </c:pt>
                <c:pt idx="5890">
                  <c:v>8078</c:v>
                </c:pt>
                <c:pt idx="5891">
                  <c:v>8079</c:v>
                </c:pt>
                <c:pt idx="5892">
                  <c:v>8080</c:v>
                </c:pt>
                <c:pt idx="5893">
                  <c:v>8081</c:v>
                </c:pt>
                <c:pt idx="5894">
                  <c:v>8082</c:v>
                </c:pt>
                <c:pt idx="5895">
                  <c:v>8083</c:v>
                </c:pt>
                <c:pt idx="5896">
                  <c:v>8084</c:v>
                </c:pt>
                <c:pt idx="5897">
                  <c:v>8085</c:v>
                </c:pt>
                <c:pt idx="5898">
                  <c:v>8086</c:v>
                </c:pt>
                <c:pt idx="5899">
                  <c:v>8087</c:v>
                </c:pt>
                <c:pt idx="5900">
                  <c:v>8088</c:v>
                </c:pt>
                <c:pt idx="5901">
                  <c:v>8089</c:v>
                </c:pt>
                <c:pt idx="5902">
                  <c:v>8090</c:v>
                </c:pt>
                <c:pt idx="5903">
                  <c:v>8091</c:v>
                </c:pt>
                <c:pt idx="5904">
                  <c:v>8092</c:v>
                </c:pt>
                <c:pt idx="5905">
                  <c:v>8093</c:v>
                </c:pt>
                <c:pt idx="5906">
                  <c:v>8094</c:v>
                </c:pt>
                <c:pt idx="5907">
                  <c:v>8095</c:v>
                </c:pt>
                <c:pt idx="5908">
                  <c:v>8096</c:v>
                </c:pt>
                <c:pt idx="5909">
                  <c:v>8097</c:v>
                </c:pt>
                <c:pt idx="5910">
                  <c:v>8098</c:v>
                </c:pt>
                <c:pt idx="5911">
                  <c:v>8099</c:v>
                </c:pt>
                <c:pt idx="5912">
                  <c:v>8100</c:v>
                </c:pt>
                <c:pt idx="5913">
                  <c:v>8101</c:v>
                </c:pt>
                <c:pt idx="5914">
                  <c:v>8102</c:v>
                </c:pt>
                <c:pt idx="5915">
                  <c:v>8103</c:v>
                </c:pt>
                <c:pt idx="5916">
                  <c:v>8104</c:v>
                </c:pt>
                <c:pt idx="5917">
                  <c:v>8105</c:v>
                </c:pt>
                <c:pt idx="5918">
                  <c:v>8106</c:v>
                </c:pt>
                <c:pt idx="5919">
                  <c:v>8107</c:v>
                </c:pt>
                <c:pt idx="5920">
                  <c:v>8108</c:v>
                </c:pt>
                <c:pt idx="5921">
                  <c:v>8109</c:v>
                </c:pt>
                <c:pt idx="5922">
                  <c:v>8110</c:v>
                </c:pt>
                <c:pt idx="5923">
                  <c:v>8111</c:v>
                </c:pt>
                <c:pt idx="5924">
                  <c:v>8112</c:v>
                </c:pt>
                <c:pt idx="5925">
                  <c:v>8113</c:v>
                </c:pt>
                <c:pt idx="5926">
                  <c:v>8114</c:v>
                </c:pt>
                <c:pt idx="5927">
                  <c:v>8115</c:v>
                </c:pt>
                <c:pt idx="5928">
                  <c:v>8116</c:v>
                </c:pt>
                <c:pt idx="5929">
                  <c:v>8117</c:v>
                </c:pt>
                <c:pt idx="5930">
                  <c:v>8118</c:v>
                </c:pt>
                <c:pt idx="5931">
                  <c:v>8119</c:v>
                </c:pt>
                <c:pt idx="5932">
                  <c:v>8120</c:v>
                </c:pt>
                <c:pt idx="5933">
                  <c:v>8121</c:v>
                </c:pt>
                <c:pt idx="5934">
                  <c:v>8122</c:v>
                </c:pt>
                <c:pt idx="5935">
                  <c:v>8123</c:v>
                </c:pt>
                <c:pt idx="5936">
                  <c:v>8124</c:v>
                </c:pt>
                <c:pt idx="5937">
                  <c:v>8125</c:v>
                </c:pt>
                <c:pt idx="5938">
                  <c:v>8126</c:v>
                </c:pt>
                <c:pt idx="5939">
                  <c:v>8127</c:v>
                </c:pt>
                <c:pt idx="5940">
                  <c:v>8128</c:v>
                </c:pt>
                <c:pt idx="5941">
                  <c:v>8129</c:v>
                </c:pt>
                <c:pt idx="5942">
                  <c:v>8130</c:v>
                </c:pt>
                <c:pt idx="5943">
                  <c:v>8131</c:v>
                </c:pt>
                <c:pt idx="5944">
                  <c:v>8132</c:v>
                </c:pt>
                <c:pt idx="5945">
                  <c:v>8133</c:v>
                </c:pt>
                <c:pt idx="5946">
                  <c:v>8134</c:v>
                </c:pt>
                <c:pt idx="5947">
                  <c:v>8135</c:v>
                </c:pt>
                <c:pt idx="5948">
                  <c:v>8136</c:v>
                </c:pt>
                <c:pt idx="5949">
                  <c:v>8137</c:v>
                </c:pt>
                <c:pt idx="5950">
                  <c:v>8138</c:v>
                </c:pt>
                <c:pt idx="5951">
                  <c:v>8139</c:v>
                </c:pt>
                <c:pt idx="5952">
                  <c:v>8140</c:v>
                </c:pt>
                <c:pt idx="5953">
                  <c:v>8141</c:v>
                </c:pt>
                <c:pt idx="5954">
                  <c:v>8142</c:v>
                </c:pt>
                <c:pt idx="5955">
                  <c:v>8143</c:v>
                </c:pt>
                <c:pt idx="5956">
                  <c:v>8144</c:v>
                </c:pt>
                <c:pt idx="5957">
                  <c:v>8145</c:v>
                </c:pt>
                <c:pt idx="5958">
                  <c:v>8146</c:v>
                </c:pt>
                <c:pt idx="5959">
                  <c:v>8147</c:v>
                </c:pt>
                <c:pt idx="5960">
                  <c:v>8148</c:v>
                </c:pt>
                <c:pt idx="5961">
                  <c:v>8149</c:v>
                </c:pt>
                <c:pt idx="5962">
                  <c:v>8150</c:v>
                </c:pt>
                <c:pt idx="5963">
                  <c:v>8151</c:v>
                </c:pt>
                <c:pt idx="5964">
                  <c:v>8152</c:v>
                </c:pt>
                <c:pt idx="5965">
                  <c:v>8153</c:v>
                </c:pt>
                <c:pt idx="5966">
                  <c:v>8154</c:v>
                </c:pt>
                <c:pt idx="5967">
                  <c:v>8155</c:v>
                </c:pt>
                <c:pt idx="5968">
                  <c:v>8156</c:v>
                </c:pt>
                <c:pt idx="5969">
                  <c:v>8157</c:v>
                </c:pt>
                <c:pt idx="5970">
                  <c:v>8158</c:v>
                </c:pt>
                <c:pt idx="5971">
                  <c:v>8159</c:v>
                </c:pt>
                <c:pt idx="5972">
                  <c:v>8160</c:v>
                </c:pt>
                <c:pt idx="5973">
                  <c:v>8161</c:v>
                </c:pt>
                <c:pt idx="5974">
                  <c:v>8162</c:v>
                </c:pt>
                <c:pt idx="5975">
                  <c:v>8163</c:v>
                </c:pt>
                <c:pt idx="5976">
                  <c:v>8164</c:v>
                </c:pt>
                <c:pt idx="5977">
                  <c:v>8165</c:v>
                </c:pt>
                <c:pt idx="5978">
                  <c:v>8166</c:v>
                </c:pt>
                <c:pt idx="5979">
                  <c:v>8167</c:v>
                </c:pt>
                <c:pt idx="5980">
                  <c:v>8168</c:v>
                </c:pt>
                <c:pt idx="5981">
                  <c:v>8169</c:v>
                </c:pt>
                <c:pt idx="5982">
                  <c:v>8170</c:v>
                </c:pt>
                <c:pt idx="5983">
                  <c:v>8171</c:v>
                </c:pt>
                <c:pt idx="5984">
                  <c:v>8172</c:v>
                </c:pt>
                <c:pt idx="5985">
                  <c:v>8173</c:v>
                </c:pt>
                <c:pt idx="5986">
                  <c:v>8174</c:v>
                </c:pt>
                <c:pt idx="5987">
                  <c:v>8175</c:v>
                </c:pt>
                <c:pt idx="5988">
                  <c:v>8176</c:v>
                </c:pt>
                <c:pt idx="5989">
                  <c:v>8177</c:v>
                </c:pt>
                <c:pt idx="5990">
                  <c:v>8178</c:v>
                </c:pt>
                <c:pt idx="5991">
                  <c:v>8179</c:v>
                </c:pt>
                <c:pt idx="5992">
                  <c:v>8180</c:v>
                </c:pt>
                <c:pt idx="5993">
                  <c:v>8181</c:v>
                </c:pt>
                <c:pt idx="5994">
                  <c:v>8182</c:v>
                </c:pt>
                <c:pt idx="5995">
                  <c:v>8183</c:v>
                </c:pt>
                <c:pt idx="5996">
                  <c:v>8184</c:v>
                </c:pt>
                <c:pt idx="5997">
                  <c:v>8185</c:v>
                </c:pt>
                <c:pt idx="5998">
                  <c:v>8186</c:v>
                </c:pt>
                <c:pt idx="5999">
                  <c:v>8187</c:v>
                </c:pt>
                <c:pt idx="6000">
                  <c:v>8188</c:v>
                </c:pt>
                <c:pt idx="6001">
                  <c:v>8189</c:v>
                </c:pt>
                <c:pt idx="6002">
                  <c:v>8190</c:v>
                </c:pt>
                <c:pt idx="6003">
                  <c:v>8191</c:v>
                </c:pt>
                <c:pt idx="6004">
                  <c:v>8192</c:v>
                </c:pt>
                <c:pt idx="6005">
                  <c:v>8193</c:v>
                </c:pt>
                <c:pt idx="6006">
                  <c:v>8194</c:v>
                </c:pt>
                <c:pt idx="6007">
                  <c:v>8195</c:v>
                </c:pt>
                <c:pt idx="6008">
                  <c:v>8196</c:v>
                </c:pt>
                <c:pt idx="6009">
                  <c:v>8197</c:v>
                </c:pt>
                <c:pt idx="6010">
                  <c:v>8198</c:v>
                </c:pt>
                <c:pt idx="6011">
                  <c:v>8199</c:v>
                </c:pt>
                <c:pt idx="6012">
                  <c:v>8200</c:v>
                </c:pt>
                <c:pt idx="6013">
                  <c:v>8201</c:v>
                </c:pt>
                <c:pt idx="6014">
                  <c:v>8202</c:v>
                </c:pt>
                <c:pt idx="6015">
                  <c:v>8203</c:v>
                </c:pt>
                <c:pt idx="6016">
                  <c:v>8204</c:v>
                </c:pt>
                <c:pt idx="6017">
                  <c:v>8205</c:v>
                </c:pt>
                <c:pt idx="6018">
                  <c:v>8206</c:v>
                </c:pt>
                <c:pt idx="6019">
                  <c:v>8207</c:v>
                </c:pt>
                <c:pt idx="6020">
                  <c:v>8208</c:v>
                </c:pt>
                <c:pt idx="6021">
                  <c:v>8209</c:v>
                </c:pt>
                <c:pt idx="6022">
                  <c:v>8210</c:v>
                </c:pt>
                <c:pt idx="6023">
                  <c:v>8211</c:v>
                </c:pt>
                <c:pt idx="6024">
                  <c:v>8212</c:v>
                </c:pt>
                <c:pt idx="6025">
                  <c:v>8213</c:v>
                </c:pt>
                <c:pt idx="6026">
                  <c:v>8214</c:v>
                </c:pt>
                <c:pt idx="6027">
                  <c:v>8215</c:v>
                </c:pt>
                <c:pt idx="6028">
                  <c:v>8216</c:v>
                </c:pt>
                <c:pt idx="6029">
                  <c:v>8217</c:v>
                </c:pt>
                <c:pt idx="6030">
                  <c:v>8218</c:v>
                </c:pt>
                <c:pt idx="6031">
                  <c:v>8219</c:v>
                </c:pt>
                <c:pt idx="6032">
                  <c:v>8220</c:v>
                </c:pt>
                <c:pt idx="6033">
                  <c:v>8221</c:v>
                </c:pt>
                <c:pt idx="6034">
                  <c:v>8222</c:v>
                </c:pt>
                <c:pt idx="6035">
                  <c:v>8223</c:v>
                </c:pt>
                <c:pt idx="6036">
                  <c:v>8224</c:v>
                </c:pt>
                <c:pt idx="6037">
                  <c:v>8225</c:v>
                </c:pt>
                <c:pt idx="6038">
                  <c:v>8226</c:v>
                </c:pt>
                <c:pt idx="6039">
                  <c:v>8227</c:v>
                </c:pt>
                <c:pt idx="6040">
                  <c:v>8228</c:v>
                </c:pt>
                <c:pt idx="6041">
                  <c:v>8229</c:v>
                </c:pt>
                <c:pt idx="6042">
                  <c:v>8230</c:v>
                </c:pt>
                <c:pt idx="6043">
                  <c:v>8231</c:v>
                </c:pt>
                <c:pt idx="6044">
                  <c:v>8232</c:v>
                </c:pt>
                <c:pt idx="6045">
                  <c:v>8233</c:v>
                </c:pt>
                <c:pt idx="6046">
                  <c:v>8234</c:v>
                </c:pt>
                <c:pt idx="6047">
                  <c:v>8235</c:v>
                </c:pt>
                <c:pt idx="6048">
                  <c:v>8236</c:v>
                </c:pt>
                <c:pt idx="6049">
                  <c:v>8237</c:v>
                </c:pt>
                <c:pt idx="6050">
                  <c:v>8238</c:v>
                </c:pt>
                <c:pt idx="6051">
                  <c:v>8239</c:v>
                </c:pt>
                <c:pt idx="6052">
                  <c:v>8240</c:v>
                </c:pt>
                <c:pt idx="6053">
                  <c:v>8241</c:v>
                </c:pt>
                <c:pt idx="6054">
                  <c:v>8242</c:v>
                </c:pt>
                <c:pt idx="6055">
                  <c:v>8243</c:v>
                </c:pt>
                <c:pt idx="6056">
                  <c:v>8244</c:v>
                </c:pt>
                <c:pt idx="6057">
                  <c:v>8245</c:v>
                </c:pt>
                <c:pt idx="6058">
                  <c:v>8246</c:v>
                </c:pt>
                <c:pt idx="6059">
                  <c:v>8247</c:v>
                </c:pt>
                <c:pt idx="6060">
                  <c:v>8248</c:v>
                </c:pt>
                <c:pt idx="6061">
                  <c:v>8249</c:v>
                </c:pt>
                <c:pt idx="6062">
                  <c:v>8250</c:v>
                </c:pt>
                <c:pt idx="6063">
                  <c:v>8251</c:v>
                </c:pt>
                <c:pt idx="6064">
                  <c:v>8252</c:v>
                </c:pt>
                <c:pt idx="6065">
                  <c:v>8253</c:v>
                </c:pt>
                <c:pt idx="6066">
                  <c:v>8254</c:v>
                </c:pt>
                <c:pt idx="6067">
                  <c:v>8255</c:v>
                </c:pt>
                <c:pt idx="6068">
                  <c:v>8256</c:v>
                </c:pt>
                <c:pt idx="6069">
                  <c:v>8257</c:v>
                </c:pt>
                <c:pt idx="6070">
                  <c:v>8258</c:v>
                </c:pt>
                <c:pt idx="6071">
                  <c:v>8259</c:v>
                </c:pt>
                <c:pt idx="6072">
                  <c:v>8260</c:v>
                </c:pt>
                <c:pt idx="6073">
                  <c:v>8261</c:v>
                </c:pt>
                <c:pt idx="6074">
                  <c:v>8262</c:v>
                </c:pt>
                <c:pt idx="6075">
                  <c:v>8263</c:v>
                </c:pt>
                <c:pt idx="6076">
                  <c:v>8264</c:v>
                </c:pt>
                <c:pt idx="6077">
                  <c:v>8265</c:v>
                </c:pt>
                <c:pt idx="6078">
                  <c:v>8266</c:v>
                </c:pt>
                <c:pt idx="6079">
                  <c:v>8267</c:v>
                </c:pt>
                <c:pt idx="6080">
                  <c:v>8268</c:v>
                </c:pt>
                <c:pt idx="6081">
                  <c:v>8269</c:v>
                </c:pt>
                <c:pt idx="6082">
                  <c:v>8270</c:v>
                </c:pt>
                <c:pt idx="6083">
                  <c:v>8271</c:v>
                </c:pt>
                <c:pt idx="6084">
                  <c:v>8272</c:v>
                </c:pt>
                <c:pt idx="6085">
                  <c:v>8273</c:v>
                </c:pt>
                <c:pt idx="6086">
                  <c:v>8274</c:v>
                </c:pt>
                <c:pt idx="6087">
                  <c:v>8275</c:v>
                </c:pt>
                <c:pt idx="6088">
                  <c:v>8276</c:v>
                </c:pt>
                <c:pt idx="6089">
                  <c:v>8277</c:v>
                </c:pt>
                <c:pt idx="6090">
                  <c:v>8278</c:v>
                </c:pt>
                <c:pt idx="6091">
                  <c:v>8279</c:v>
                </c:pt>
                <c:pt idx="6092">
                  <c:v>8280</c:v>
                </c:pt>
                <c:pt idx="6093">
                  <c:v>8281</c:v>
                </c:pt>
                <c:pt idx="6094">
                  <c:v>8282</c:v>
                </c:pt>
                <c:pt idx="6095">
                  <c:v>8283</c:v>
                </c:pt>
                <c:pt idx="6096">
                  <c:v>8284</c:v>
                </c:pt>
                <c:pt idx="6097">
                  <c:v>8285</c:v>
                </c:pt>
                <c:pt idx="6098">
                  <c:v>8286</c:v>
                </c:pt>
                <c:pt idx="6099">
                  <c:v>8287</c:v>
                </c:pt>
                <c:pt idx="6100">
                  <c:v>8288</c:v>
                </c:pt>
                <c:pt idx="6101">
                  <c:v>8289</c:v>
                </c:pt>
                <c:pt idx="6102">
                  <c:v>8290</c:v>
                </c:pt>
                <c:pt idx="6103">
                  <c:v>8291</c:v>
                </c:pt>
                <c:pt idx="6104">
                  <c:v>8292</c:v>
                </c:pt>
                <c:pt idx="6105">
                  <c:v>8293</c:v>
                </c:pt>
                <c:pt idx="6106">
                  <c:v>8294</c:v>
                </c:pt>
                <c:pt idx="6107">
                  <c:v>8295</c:v>
                </c:pt>
                <c:pt idx="6108">
                  <c:v>8296</c:v>
                </c:pt>
                <c:pt idx="6109">
                  <c:v>8297</c:v>
                </c:pt>
                <c:pt idx="6110">
                  <c:v>8298</c:v>
                </c:pt>
                <c:pt idx="6111">
                  <c:v>8299</c:v>
                </c:pt>
                <c:pt idx="6112">
                  <c:v>8300</c:v>
                </c:pt>
                <c:pt idx="6113">
                  <c:v>8301</c:v>
                </c:pt>
                <c:pt idx="6114">
                  <c:v>8302</c:v>
                </c:pt>
                <c:pt idx="6115">
                  <c:v>8303</c:v>
                </c:pt>
                <c:pt idx="6116">
                  <c:v>8304</c:v>
                </c:pt>
                <c:pt idx="6117">
                  <c:v>8305</c:v>
                </c:pt>
                <c:pt idx="6118">
                  <c:v>8306</c:v>
                </c:pt>
                <c:pt idx="6119">
                  <c:v>8307</c:v>
                </c:pt>
                <c:pt idx="6120">
                  <c:v>8308</c:v>
                </c:pt>
                <c:pt idx="6121">
                  <c:v>8309</c:v>
                </c:pt>
                <c:pt idx="6122">
                  <c:v>8310</c:v>
                </c:pt>
                <c:pt idx="6123">
                  <c:v>8311</c:v>
                </c:pt>
                <c:pt idx="6124">
                  <c:v>8312</c:v>
                </c:pt>
                <c:pt idx="6125">
                  <c:v>8313</c:v>
                </c:pt>
                <c:pt idx="6126">
                  <c:v>8314</c:v>
                </c:pt>
                <c:pt idx="6127">
                  <c:v>8315</c:v>
                </c:pt>
                <c:pt idx="6128">
                  <c:v>8316</c:v>
                </c:pt>
                <c:pt idx="6129">
                  <c:v>8317</c:v>
                </c:pt>
                <c:pt idx="6130">
                  <c:v>8318</c:v>
                </c:pt>
                <c:pt idx="6131">
                  <c:v>8319</c:v>
                </c:pt>
                <c:pt idx="6132">
                  <c:v>8320</c:v>
                </c:pt>
                <c:pt idx="6133">
                  <c:v>8321</c:v>
                </c:pt>
                <c:pt idx="6134">
                  <c:v>8322</c:v>
                </c:pt>
                <c:pt idx="6135">
                  <c:v>8323</c:v>
                </c:pt>
                <c:pt idx="6136">
                  <c:v>8324</c:v>
                </c:pt>
                <c:pt idx="6137">
                  <c:v>8325</c:v>
                </c:pt>
                <c:pt idx="6138">
                  <c:v>8326</c:v>
                </c:pt>
                <c:pt idx="6139">
                  <c:v>8327</c:v>
                </c:pt>
                <c:pt idx="6140">
                  <c:v>8328</c:v>
                </c:pt>
                <c:pt idx="6141">
                  <c:v>8329</c:v>
                </c:pt>
                <c:pt idx="6142">
                  <c:v>8330</c:v>
                </c:pt>
                <c:pt idx="6143">
                  <c:v>8331</c:v>
                </c:pt>
                <c:pt idx="6144">
                  <c:v>8332</c:v>
                </c:pt>
                <c:pt idx="6145">
                  <c:v>8333</c:v>
                </c:pt>
                <c:pt idx="6146">
                  <c:v>8334</c:v>
                </c:pt>
                <c:pt idx="6147">
                  <c:v>8335</c:v>
                </c:pt>
                <c:pt idx="6148">
                  <c:v>8336</c:v>
                </c:pt>
                <c:pt idx="6149">
                  <c:v>8337</c:v>
                </c:pt>
                <c:pt idx="6150">
                  <c:v>8338</c:v>
                </c:pt>
                <c:pt idx="6151">
                  <c:v>8339</c:v>
                </c:pt>
                <c:pt idx="6152">
                  <c:v>8340</c:v>
                </c:pt>
                <c:pt idx="6153">
                  <c:v>8341</c:v>
                </c:pt>
                <c:pt idx="6154">
                  <c:v>8342</c:v>
                </c:pt>
                <c:pt idx="6155">
                  <c:v>8343</c:v>
                </c:pt>
                <c:pt idx="6156">
                  <c:v>8344</c:v>
                </c:pt>
                <c:pt idx="6157">
                  <c:v>8345</c:v>
                </c:pt>
                <c:pt idx="6158">
                  <c:v>8346</c:v>
                </c:pt>
                <c:pt idx="6159">
                  <c:v>8347</c:v>
                </c:pt>
                <c:pt idx="6160">
                  <c:v>8348</c:v>
                </c:pt>
                <c:pt idx="6161">
                  <c:v>8349</c:v>
                </c:pt>
                <c:pt idx="6162">
                  <c:v>8350</c:v>
                </c:pt>
                <c:pt idx="6163">
                  <c:v>8351</c:v>
                </c:pt>
                <c:pt idx="6164">
                  <c:v>8352</c:v>
                </c:pt>
                <c:pt idx="6165">
                  <c:v>8353</c:v>
                </c:pt>
                <c:pt idx="6166">
                  <c:v>8354</c:v>
                </c:pt>
                <c:pt idx="6167">
                  <c:v>8355</c:v>
                </c:pt>
                <c:pt idx="6168">
                  <c:v>8356</c:v>
                </c:pt>
                <c:pt idx="6169">
                  <c:v>8357</c:v>
                </c:pt>
                <c:pt idx="6170">
                  <c:v>8358</c:v>
                </c:pt>
                <c:pt idx="6171">
                  <c:v>8359</c:v>
                </c:pt>
                <c:pt idx="6172">
                  <c:v>8360</c:v>
                </c:pt>
                <c:pt idx="6173">
                  <c:v>8361</c:v>
                </c:pt>
                <c:pt idx="6174">
                  <c:v>8362</c:v>
                </c:pt>
                <c:pt idx="6175">
                  <c:v>8363</c:v>
                </c:pt>
                <c:pt idx="6176">
                  <c:v>8364</c:v>
                </c:pt>
                <c:pt idx="6177">
                  <c:v>8365</c:v>
                </c:pt>
                <c:pt idx="6178">
                  <c:v>8366</c:v>
                </c:pt>
                <c:pt idx="6179">
                  <c:v>8367</c:v>
                </c:pt>
                <c:pt idx="6180">
                  <c:v>8368</c:v>
                </c:pt>
                <c:pt idx="6181">
                  <c:v>8369</c:v>
                </c:pt>
                <c:pt idx="6182">
                  <c:v>8370</c:v>
                </c:pt>
                <c:pt idx="6183">
                  <c:v>8371</c:v>
                </c:pt>
                <c:pt idx="6184">
                  <c:v>8372</c:v>
                </c:pt>
                <c:pt idx="6185">
                  <c:v>8373</c:v>
                </c:pt>
                <c:pt idx="6186">
                  <c:v>8374</c:v>
                </c:pt>
                <c:pt idx="6187">
                  <c:v>8375</c:v>
                </c:pt>
                <c:pt idx="6188">
                  <c:v>8376</c:v>
                </c:pt>
                <c:pt idx="6189">
                  <c:v>8377</c:v>
                </c:pt>
                <c:pt idx="6190">
                  <c:v>8378</c:v>
                </c:pt>
                <c:pt idx="6191">
                  <c:v>8379</c:v>
                </c:pt>
                <c:pt idx="6192">
                  <c:v>8380</c:v>
                </c:pt>
                <c:pt idx="6193">
                  <c:v>8381</c:v>
                </c:pt>
                <c:pt idx="6194">
                  <c:v>8382</c:v>
                </c:pt>
                <c:pt idx="6195">
                  <c:v>8383</c:v>
                </c:pt>
                <c:pt idx="6196">
                  <c:v>8384</c:v>
                </c:pt>
                <c:pt idx="6197">
                  <c:v>8385</c:v>
                </c:pt>
                <c:pt idx="6198">
                  <c:v>8386</c:v>
                </c:pt>
                <c:pt idx="6199">
                  <c:v>8387</c:v>
                </c:pt>
                <c:pt idx="6200">
                  <c:v>8388</c:v>
                </c:pt>
                <c:pt idx="6201">
                  <c:v>8389</c:v>
                </c:pt>
                <c:pt idx="6202">
                  <c:v>8390</c:v>
                </c:pt>
                <c:pt idx="6203">
                  <c:v>8391</c:v>
                </c:pt>
                <c:pt idx="6204">
                  <c:v>8392</c:v>
                </c:pt>
                <c:pt idx="6205">
                  <c:v>8393</c:v>
                </c:pt>
                <c:pt idx="6206">
                  <c:v>8394</c:v>
                </c:pt>
                <c:pt idx="6207">
                  <c:v>8395</c:v>
                </c:pt>
                <c:pt idx="6208">
                  <c:v>8396</c:v>
                </c:pt>
                <c:pt idx="6209">
                  <c:v>8397</c:v>
                </c:pt>
                <c:pt idx="6210">
                  <c:v>8398</c:v>
                </c:pt>
                <c:pt idx="6211">
                  <c:v>8399</c:v>
                </c:pt>
                <c:pt idx="6212">
                  <c:v>8400</c:v>
                </c:pt>
                <c:pt idx="6213">
                  <c:v>8401</c:v>
                </c:pt>
                <c:pt idx="6214">
                  <c:v>8402</c:v>
                </c:pt>
                <c:pt idx="6215">
                  <c:v>8403</c:v>
                </c:pt>
                <c:pt idx="6216">
                  <c:v>8404</c:v>
                </c:pt>
                <c:pt idx="6217">
                  <c:v>8405</c:v>
                </c:pt>
                <c:pt idx="6218">
                  <c:v>8406</c:v>
                </c:pt>
                <c:pt idx="6219">
                  <c:v>8407</c:v>
                </c:pt>
                <c:pt idx="6220">
                  <c:v>8408</c:v>
                </c:pt>
                <c:pt idx="6221">
                  <c:v>8409</c:v>
                </c:pt>
                <c:pt idx="6222">
                  <c:v>8410</c:v>
                </c:pt>
                <c:pt idx="6223">
                  <c:v>8411</c:v>
                </c:pt>
                <c:pt idx="6224">
                  <c:v>8412</c:v>
                </c:pt>
                <c:pt idx="6225">
                  <c:v>8413</c:v>
                </c:pt>
                <c:pt idx="6226">
                  <c:v>8414</c:v>
                </c:pt>
                <c:pt idx="6227">
                  <c:v>8415</c:v>
                </c:pt>
                <c:pt idx="6228">
                  <c:v>8416</c:v>
                </c:pt>
                <c:pt idx="6229">
                  <c:v>8417</c:v>
                </c:pt>
                <c:pt idx="6230">
                  <c:v>8418</c:v>
                </c:pt>
                <c:pt idx="6231">
                  <c:v>8419</c:v>
                </c:pt>
                <c:pt idx="6232">
                  <c:v>8420</c:v>
                </c:pt>
                <c:pt idx="6233">
                  <c:v>8421</c:v>
                </c:pt>
                <c:pt idx="6234">
                  <c:v>8422</c:v>
                </c:pt>
                <c:pt idx="6235">
                  <c:v>8423</c:v>
                </c:pt>
                <c:pt idx="6236">
                  <c:v>8424</c:v>
                </c:pt>
                <c:pt idx="6237">
                  <c:v>8425</c:v>
                </c:pt>
                <c:pt idx="6238">
                  <c:v>8426</c:v>
                </c:pt>
                <c:pt idx="6239">
                  <c:v>8427</c:v>
                </c:pt>
                <c:pt idx="6240">
                  <c:v>8428</c:v>
                </c:pt>
                <c:pt idx="6241">
                  <c:v>8429</c:v>
                </c:pt>
                <c:pt idx="6242">
                  <c:v>8430</c:v>
                </c:pt>
                <c:pt idx="6243">
                  <c:v>8431</c:v>
                </c:pt>
                <c:pt idx="6244">
                  <c:v>8432</c:v>
                </c:pt>
                <c:pt idx="6245">
                  <c:v>8433</c:v>
                </c:pt>
                <c:pt idx="6246">
                  <c:v>8434</c:v>
                </c:pt>
                <c:pt idx="6247">
                  <c:v>8435</c:v>
                </c:pt>
                <c:pt idx="6248">
                  <c:v>8436</c:v>
                </c:pt>
                <c:pt idx="6249">
                  <c:v>8437</c:v>
                </c:pt>
                <c:pt idx="6250">
                  <c:v>8438</c:v>
                </c:pt>
                <c:pt idx="6251">
                  <c:v>8439</c:v>
                </c:pt>
                <c:pt idx="6252">
                  <c:v>8440</c:v>
                </c:pt>
                <c:pt idx="6253">
                  <c:v>8441</c:v>
                </c:pt>
                <c:pt idx="6254">
                  <c:v>8442</c:v>
                </c:pt>
                <c:pt idx="6255">
                  <c:v>8443</c:v>
                </c:pt>
                <c:pt idx="6256">
                  <c:v>8444</c:v>
                </c:pt>
                <c:pt idx="6257">
                  <c:v>8445</c:v>
                </c:pt>
                <c:pt idx="6258">
                  <c:v>8446</c:v>
                </c:pt>
                <c:pt idx="6259">
                  <c:v>8447</c:v>
                </c:pt>
                <c:pt idx="6260">
                  <c:v>8448</c:v>
                </c:pt>
                <c:pt idx="6261">
                  <c:v>8449</c:v>
                </c:pt>
                <c:pt idx="6262">
                  <c:v>8450</c:v>
                </c:pt>
                <c:pt idx="6263">
                  <c:v>8451</c:v>
                </c:pt>
                <c:pt idx="6264">
                  <c:v>8452</c:v>
                </c:pt>
                <c:pt idx="6265">
                  <c:v>8453</c:v>
                </c:pt>
                <c:pt idx="6266">
                  <c:v>8454</c:v>
                </c:pt>
                <c:pt idx="6267">
                  <c:v>8455</c:v>
                </c:pt>
                <c:pt idx="6268">
                  <c:v>8456</c:v>
                </c:pt>
                <c:pt idx="6269">
                  <c:v>8457</c:v>
                </c:pt>
                <c:pt idx="6270">
                  <c:v>8458</c:v>
                </c:pt>
                <c:pt idx="6271">
                  <c:v>8459</c:v>
                </c:pt>
                <c:pt idx="6272">
                  <c:v>8460</c:v>
                </c:pt>
                <c:pt idx="6273">
                  <c:v>8461</c:v>
                </c:pt>
                <c:pt idx="6274">
                  <c:v>8462</c:v>
                </c:pt>
                <c:pt idx="6275">
                  <c:v>8463</c:v>
                </c:pt>
                <c:pt idx="6276">
                  <c:v>8464</c:v>
                </c:pt>
                <c:pt idx="6277">
                  <c:v>8465</c:v>
                </c:pt>
                <c:pt idx="6278">
                  <c:v>8466</c:v>
                </c:pt>
                <c:pt idx="6279">
                  <c:v>8467</c:v>
                </c:pt>
                <c:pt idx="6280">
                  <c:v>8468</c:v>
                </c:pt>
                <c:pt idx="6281">
                  <c:v>8469</c:v>
                </c:pt>
                <c:pt idx="6282">
                  <c:v>8470</c:v>
                </c:pt>
                <c:pt idx="6283">
                  <c:v>8471</c:v>
                </c:pt>
                <c:pt idx="6284">
                  <c:v>8472</c:v>
                </c:pt>
                <c:pt idx="6285">
                  <c:v>8473</c:v>
                </c:pt>
                <c:pt idx="6286">
                  <c:v>8474</c:v>
                </c:pt>
                <c:pt idx="6287">
                  <c:v>8475</c:v>
                </c:pt>
                <c:pt idx="6288">
                  <c:v>8476</c:v>
                </c:pt>
                <c:pt idx="6289">
                  <c:v>8477</c:v>
                </c:pt>
                <c:pt idx="6290">
                  <c:v>8478</c:v>
                </c:pt>
                <c:pt idx="6291">
                  <c:v>8479</c:v>
                </c:pt>
                <c:pt idx="6292">
                  <c:v>8480</c:v>
                </c:pt>
                <c:pt idx="6293">
                  <c:v>8481</c:v>
                </c:pt>
                <c:pt idx="6294">
                  <c:v>8482</c:v>
                </c:pt>
                <c:pt idx="6295">
                  <c:v>8483</c:v>
                </c:pt>
                <c:pt idx="6296">
                  <c:v>8484</c:v>
                </c:pt>
                <c:pt idx="6297">
                  <c:v>8485</c:v>
                </c:pt>
                <c:pt idx="6298">
                  <c:v>8486</c:v>
                </c:pt>
                <c:pt idx="6299">
                  <c:v>8487</c:v>
                </c:pt>
                <c:pt idx="6300">
                  <c:v>8488</c:v>
                </c:pt>
                <c:pt idx="6301">
                  <c:v>8489</c:v>
                </c:pt>
                <c:pt idx="6302">
                  <c:v>8490</c:v>
                </c:pt>
                <c:pt idx="6303">
                  <c:v>8491</c:v>
                </c:pt>
                <c:pt idx="6304">
                  <c:v>8492</c:v>
                </c:pt>
                <c:pt idx="6305">
                  <c:v>8493</c:v>
                </c:pt>
                <c:pt idx="6306">
                  <c:v>8494</c:v>
                </c:pt>
                <c:pt idx="6307">
                  <c:v>8495</c:v>
                </c:pt>
                <c:pt idx="6308">
                  <c:v>8496</c:v>
                </c:pt>
                <c:pt idx="6309">
                  <c:v>8497</c:v>
                </c:pt>
                <c:pt idx="6310">
                  <c:v>8498</c:v>
                </c:pt>
                <c:pt idx="6311">
                  <c:v>8499</c:v>
                </c:pt>
                <c:pt idx="6312">
                  <c:v>8500</c:v>
                </c:pt>
                <c:pt idx="6313">
                  <c:v>8501</c:v>
                </c:pt>
                <c:pt idx="6314">
                  <c:v>8502</c:v>
                </c:pt>
                <c:pt idx="6315">
                  <c:v>8503</c:v>
                </c:pt>
                <c:pt idx="6316">
                  <c:v>8504</c:v>
                </c:pt>
                <c:pt idx="6317">
                  <c:v>8505</c:v>
                </c:pt>
                <c:pt idx="6318">
                  <c:v>8506</c:v>
                </c:pt>
                <c:pt idx="6319">
                  <c:v>8507</c:v>
                </c:pt>
                <c:pt idx="6320">
                  <c:v>8508</c:v>
                </c:pt>
                <c:pt idx="6321">
                  <c:v>8509</c:v>
                </c:pt>
                <c:pt idx="6322">
                  <c:v>8510</c:v>
                </c:pt>
                <c:pt idx="6323">
                  <c:v>8511</c:v>
                </c:pt>
                <c:pt idx="6324">
                  <c:v>8512</c:v>
                </c:pt>
                <c:pt idx="6325">
                  <c:v>8513</c:v>
                </c:pt>
                <c:pt idx="6326">
                  <c:v>8514</c:v>
                </c:pt>
                <c:pt idx="6327">
                  <c:v>8515</c:v>
                </c:pt>
                <c:pt idx="6328">
                  <c:v>8516</c:v>
                </c:pt>
                <c:pt idx="6329">
                  <c:v>8517</c:v>
                </c:pt>
                <c:pt idx="6330">
                  <c:v>8518</c:v>
                </c:pt>
                <c:pt idx="6331">
                  <c:v>8519</c:v>
                </c:pt>
                <c:pt idx="6332">
                  <c:v>8520</c:v>
                </c:pt>
                <c:pt idx="6333">
                  <c:v>8521</c:v>
                </c:pt>
                <c:pt idx="6334">
                  <c:v>8522</c:v>
                </c:pt>
                <c:pt idx="6335">
                  <c:v>8523</c:v>
                </c:pt>
                <c:pt idx="6336">
                  <c:v>8524</c:v>
                </c:pt>
                <c:pt idx="6337">
                  <c:v>8525</c:v>
                </c:pt>
                <c:pt idx="6338">
                  <c:v>8526</c:v>
                </c:pt>
                <c:pt idx="6339">
                  <c:v>8527</c:v>
                </c:pt>
                <c:pt idx="6340">
                  <c:v>8528</c:v>
                </c:pt>
                <c:pt idx="6341">
                  <c:v>8529</c:v>
                </c:pt>
                <c:pt idx="6342">
                  <c:v>8530</c:v>
                </c:pt>
                <c:pt idx="6343">
                  <c:v>8531</c:v>
                </c:pt>
                <c:pt idx="6344">
                  <c:v>8532</c:v>
                </c:pt>
                <c:pt idx="6345">
                  <c:v>8533</c:v>
                </c:pt>
                <c:pt idx="6346">
                  <c:v>8534</c:v>
                </c:pt>
                <c:pt idx="6347">
                  <c:v>8535</c:v>
                </c:pt>
                <c:pt idx="6348">
                  <c:v>8536</c:v>
                </c:pt>
                <c:pt idx="6349">
                  <c:v>8537</c:v>
                </c:pt>
                <c:pt idx="6350">
                  <c:v>8538</c:v>
                </c:pt>
                <c:pt idx="6351">
                  <c:v>8539</c:v>
                </c:pt>
                <c:pt idx="6352">
                  <c:v>8540</c:v>
                </c:pt>
                <c:pt idx="6353">
                  <c:v>8541</c:v>
                </c:pt>
                <c:pt idx="6354">
                  <c:v>8542</c:v>
                </c:pt>
                <c:pt idx="6355">
                  <c:v>8543</c:v>
                </c:pt>
                <c:pt idx="6356">
                  <c:v>8544</c:v>
                </c:pt>
                <c:pt idx="6357">
                  <c:v>8545</c:v>
                </c:pt>
                <c:pt idx="6358">
                  <c:v>8546</c:v>
                </c:pt>
                <c:pt idx="6359">
                  <c:v>8547</c:v>
                </c:pt>
                <c:pt idx="6360">
                  <c:v>8548</c:v>
                </c:pt>
                <c:pt idx="6361">
                  <c:v>8549</c:v>
                </c:pt>
                <c:pt idx="6362">
                  <c:v>8550</c:v>
                </c:pt>
                <c:pt idx="6363">
                  <c:v>8551</c:v>
                </c:pt>
                <c:pt idx="6364">
                  <c:v>8552</c:v>
                </c:pt>
                <c:pt idx="6365">
                  <c:v>8553</c:v>
                </c:pt>
                <c:pt idx="6366">
                  <c:v>8554</c:v>
                </c:pt>
                <c:pt idx="6367">
                  <c:v>8555</c:v>
                </c:pt>
                <c:pt idx="6368">
                  <c:v>8556</c:v>
                </c:pt>
                <c:pt idx="6369">
                  <c:v>8557</c:v>
                </c:pt>
                <c:pt idx="6370">
                  <c:v>8558</c:v>
                </c:pt>
                <c:pt idx="6371">
                  <c:v>8559</c:v>
                </c:pt>
                <c:pt idx="6372">
                  <c:v>8560</c:v>
                </c:pt>
                <c:pt idx="6373">
                  <c:v>8561</c:v>
                </c:pt>
                <c:pt idx="6374">
                  <c:v>8562</c:v>
                </c:pt>
                <c:pt idx="6375">
                  <c:v>8563</c:v>
                </c:pt>
                <c:pt idx="6376">
                  <c:v>8564</c:v>
                </c:pt>
                <c:pt idx="6377">
                  <c:v>8565</c:v>
                </c:pt>
                <c:pt idx="6378">
                  <c:v>8566</c:v>
                </c:pt>
                <c:pt idx="6379">
                  <c:v>8567</c:v>
                </c:pt>
                <c:pt idx="6380">
                  <c:v>8568</c:v>
                </c:pt>
                <c:pt idx="6381">
                  <c:v>8569</c:v>
                </c:pt>
                <c:pt idx="6382">
                  <c:v>8570</c:v>
                </c:pt>
                <c:pt idx="6383">
                  <c:v>8571</c:v>
                </c:pt>
                <c:pt idx="6384">
                  <c:v>8572</c:v>
                </c:pt>
                <c:pt idx="6385">
                  <c:v>8573</c:v>
                </c:pt>
                <c:pt idx="6386">
                  <c:v>8574</c:v>
                </c:pt>
                <c:pt idx="6387">
                  <c:v>8575</c:v>
                </c:pt>
                <c:pt idx="6388">
                  <c:v>8576</c:v>
                </c:pt>
                <c:pt idx="6389">
                  <c:v>8577</c:v>
                </c:pt>
                <c:pt idx="6390">
                  <c:v>8578</c:v>
                </c:pt>
                <c:pt idx="6391">
                  <c:v>8579</c:v>
                </c:pt>
                <c:pt idx="6392">
                  <c:v>8580</c:v>
                </c:pt>
                <c:pt idx="6393">
                  <c:v>8581</c:v>
                </c:pt>
                <c:pt idx="6394">
                  <c:v>8582</c:v>
                </c:pt>
                <c:pt idx="6395">
                  <c:v>8583</c:v>
                </c:pt>
                <c:pt idx="6396">
                  <c:v>8584</c:v>
                </c:pt>
                <c:pt idx="6397">
                  <c:v>8585</c:v>
                </c:pt>
                <c:pt idx="6398">
                  <c:v>8586</c:v>
                </c:pt>
                <c:pt idx="6399">
                  <c:v>8587</c:v>
                </c:pt>
                <c:pt idx="6400">
                  <c:v>8588</c:v>
                </c:pt>
                <c:pt idx="6401">
                  <c:v>8589</c:v>
                </c:pt>
                <c:pt idx="6402">
                  <c:v>8590</c:v>
                </c:pt>
                <c:pt idx="6403">
                  <c:v>8591</c:v>
                </c:pt>
                <c:pt idx="6404">
                  <c:v>8592</c:v>
                </c:pt>
                <c:pt idx="6405">
                  <c:v>8593</c:v>
                </c:pt>
                <c:pt idx="6406">
                  <c:v>8594</c:v>
                </c:pt>
                <c:pt idx="6407">
                  <c:v>8595</c:v>
                </c:pt>
                <c:pt idx="6408">
                  <c:v>8596</c:v>
                </c:pt>
                <c:pt idx="6409">
                  <c:v>8597</c:v>
                </c:pt>
                <c:pt idx="6410">
                  <c:v>8598</c:v>
                </c:pt>
                <c:pt idx="6411">
                  <c:v>8599</c:v>
                </c:pt>
                <c:pt idx="6412">
                  <c:v>8600</c:v>
                </c:pt>
                <c:pt idx="6413">
                  <c:v>8601</c:v>
                </c:pt>
                <c:pt idx="6414">
                  <c:v>8602</c:v>
                </c:pt>
                <c:pt idx="6415">
                  <c:v>8603</c:v>
                </c:pt>
                <c:pt idx="6416">
                  <c:v>8604</c:v>
                </c:pt>
                <c:pt idx="6417">
                  <c:v>8605</c:v>
                </c:pt>
                <c:pt idx="6418">
                  <c:v>8606</c:v>
                </c:pt>
                <c:pt idx="6419">
                  <c:v>8607</c:v>
                </c:pt>
                <c:pt idx="6420">
                  <c:v>8608</c:v>
                </c:pt>
                <c:pt idx="6421">
                  <c:v>8609</c:v>
                </c:pt>
                <c:pt idx="6422">
                  <c:v>8610</c:v>
                </c:pt>
                <c:pt idx="6423">
                  <c:v>8611</c:v>
                </c:pt>
                <c:pt idx="6424">
                  <c:v>8612</c:v>
                </c:pt>
                <c:pt idx="6425">
                  <c:v>8613</c:v>
                </c:pt>
                <c:pt idx="6426">
                  <c:v>8614</c:v>
                </c:pt>
                <c:pt idx="6427">
                  <c:v>8615</c:v>
                </c:pt>
                <c:pt idx="6428">
                  <c:v>8616</c:v>
                </c:pt>
                <c:pt idx="6429">
                  <c:v>8617</c:v>
                </c:pt>
                <c:pt idx="6430">
                  <c:v>8618</c:v>
                </c:pt>
                <c:pt idx="6431">
                  <c:v>8619</c:v>
                </c:pt>
                <c:pt idx="6432">
                  <c:v>8620</c:v>
                </c:pt>
                <c:pt idx="6433">
                  <c:v>8621</c:v>
                </c:pt>
                <c:pt idx="6434">
                  <c:v>8622</c:v>
                </c:pt>
                <c:pt idx="6435">
                  <c:v>8623</c:v>
                </c:pt>
                <c:pt idx="6436">
                  <c:v>8624</c:v>
                </c:pt>
                <c:pt idx="6437">
                  <c:v>8625</c:v>
                </c:pt>
                <c:pt idx="6438">
                  <c:v>8626</c:v>
                </c:pt>
                <c:pt idx="6439">
                  <c:v>8627</c:v>
                </c:pt>
                <c:pt idx="6440">
                  <c:v>8628</c:v>
                </c:pt>
                <c:pt idx="6441">
                  <c:v>8629</c:v>
                </c:pt>
                <c:pt idx="6442">
                  <c:v>8630</c:v>
                </c:pt>
                <c:pt idx="6443">
                  <c:v>8631</c:v>
                </c:pt>
                <c:pt idx="6444">
                  <c:v>8632</c:v>
                </c:pt>
                <c:pt idx="6445">
                  <c:v>8633</c:v>
                </c:pt>
                <c:pt idx="6446">
                  <c:v>8634</c:v>
                </c:pt>
                <c:pt idx="6447">
                  <c:v>8635</c:v>
                </c:pt>
                <c:pt idx="6448">
                  <c:v>8636</c:v>
                </c:pt>
                <c:pt idx="6449">
                  <c:v>8637</c:v>
                </c:pt>
                <c:pt idx="6450">
                  <c:v>8638</c:v>
                </c:pt>
                <c:pt idx="6451">
                  <c:v>8639</c:v>
                </c:pt>
                <c:pt idx="6452">
                  <c:v>8640</c:v>
                </c:pt>
                <c:pt idx="6453">
                  <c:v>8641</c:v>
                </c:pt>
                <c:pt idx="6454">
                  <c:v>8642</c:v>
                </c:pt>
                <c:pt idx="6455">
                  <c:v>8643</c:v>
                </c:pt>
                <c:pt idx="6456">
                  <c:v>8644</c:v>
                </c:pt>
                <c:pt idx="6457">
                  <c:v>8645</c:v>
                </c:pt>
                <c:pt idx="6458">
                  <c:v>8646</c:v>
                </c:pt>
                <c:pt idx="6459">
                  <c:v>8647</c:v>
                </c:pt>
                <c:pt idx="6460">
                  <c:v>8648</c:v>
                </c:pt>
                <c:pt idx="6461">
                  <c:v>8649</c:v>
                </c:pt>
                <c:pt idx="6462">
                  <c:v>8650</c:v>
                </c:pt>
                <c:pt idx="6463">
                  <c:v>8651</c:v>
                </c:pt>
                <c:pt idx="6464">
                  <c:v>8652</c:v>
                </c:pt>
                <c:pt idx="6465">
                  <c:v>8653</c:v>
                </c:pt>
                <c:pt idx="6466">
                  <c:v>8654</c:v>
                </c:pt>
                <c:pt idx="6467">
                  <c:v>8655</c:v>
                </c:pt>
                <c:pt idx="6468">
                  <c:v>8656</c:v>
                </c:pt>
                <c:pt idx="6469">
                  <c:v>8657</c:v>
                </c:pt>
                <c:pt idx="6470">
                  <c:v>8658</c:v>
                </c:pt>
                <c:pt idx="6471">
                  <c:v>8659</c:v>
                </c:pt>
                <c:pt idx="6472">
                  <c:v>8660</c:v>
                </c:pt>
                <c:pt idx="6473">
                  <c:v>8661</c:v>
                </c:pt>
                <c:pt idx="6474">
                  <c:v>8662</c:v>
                </c:pt>
                <c:pt idx="6475">
                  <c:v>8663</c:v>
                </c:pt>
                <c:pt idx="6476">
                  <c:v>8664</c:v>
                </c:pt>
                <c:pt idx="6477">
                  <c:v>8665</c:v>
                </c:pt>
                <c:pt idx="6478">
                  <c:v>8666</c:v>
                </c:pt>
                <c:pt idx="6479">
                  <c:v>8667</c:v>
                </c:pt>
                <c:pt idx="6480">
                  <c:v>8668</c:v>
                </c:pt>
                <c:pt idx="6481">
                  <c:v>8669</c:v>
                </c:pt>
                <c:pt idx="6482">
                  <c:v>8670</c:v>
                </c:pt>
                <c:pt idx="6483">
                  <c:v>8671</c:v>
                </c:pt>
                <c:pt idx="6484">
                  <c:v>8672</c:v>
                </c:pt>
                <c:pt idx="6485">
                  <c:v>8673</c:v>
                </c:pt>
                <c:pt idx="6486">
                  <c:v>8674</c:v>
                </c:pt>
                <c:pt idx="6487">
                  <c:v>8675</c:v>
                </c:pt>
                <c:pt idx="6488">
                  <c:v>8676</c:v>
                </c:pt>
                <c:pt idx="6489">
                  <c:v>8677</c:v>
                </c:pt>
                <c:pt idx="6490">
                  <c:v>8678</c:v>
                </c:pt>
                <c:pt idx="6491">
                  <c:v>8679</c:v>
                </c:pt>
                <c:pt idx="6492">
                  <c:v>8680</c:v>
                </c:pt>
                <c:pt idx="6493">
                  <c:v>8681</c:v>
                </c:pt>
                <c:pt idx="6494">
                  <c:v>8682</c:v>
                </c:pt>
                <c:pt idx="6495">
                  <c:v>8683</c:v>
                </c:pt>
                <c:pt idx="6496">
                  <c:v>8684</c:v>
                </c:pt>
                <c:pt idx="6497">
                  <c:v>8685</c:v>
                </c:pt>
                <c:pt idx="6498">
                  <c:v>8686</c:v>
                </c:pt>
                <c:pt idx="6499">
                  <c:v>8687</c:v>
                </c:pt>
                <c:pt idx="6500">
                  <c:v>8688</c:v>
                </c:pt>
                <c:pt idx="6501">
                  <c:v>8689</c:v>
                </c:pt>
                <c:pt idx="6502">
                  <c:v>8690</c:v>
                </c:pt>
                <c:pt idx="6503">
                  <c:v>8691</c:v>
                </c:pt>
                <c:pt idx="6504">
                  <c:v>8692</c:v>
                </c:pt>
                <c:pt idx="6505">
                  <c:v>8693</c:v>
                </c:pt>
                <c:pt idx="6506">
                  <c:v>8694</c:v>
                </c:pt>
                <c:pt idx="6507">
                  <c:v>8695</c:v>
                </c:pt>
                <c:pt idx="6508">
                  <c:v>8696</c:v>
                </c:pt>
                <c:pt idx="6509">
                  <c:v>8697</c:v>
                </c:pt>
                <c:pt idx="6510">
                  <c:v>8698</c:v>
                </c:pt>
                <c:pt idx="6511">
                  <c:v>8699</c:v>
                </c:pt>
                <c:pt idx="6512">
                  <c:v>8700</c:v>
                </c:pt>
                <c:pt idx="6513">
                  <c:v>8701</c:v>
                </c:pt>
                <c:pt idx="6514">
                  <c:v>8702</c:v>
                </c:pt>
                <c:pt idx="6515">
                  <c:v>8703</c:v>
                </c:pt>
                <c:pt idx="6516">
                  <c:v>8704</c:v>
                </c:pt>
                <c:pt idx="6517">
                  <c:v>8705</c:v>
                </c:pt>
                <c:pt idx="6518">
                  <c:v>8706</c:v>
                </c:pt>
                <c:pt idx="6519">
                  <c:v>8707</c:v>
                </c:pt>
                <c:pt idx="6520">
                  <c:v>8708</c:v>
                </c:pt>
                <c:pt idx="6521">
                  <c:v>8709</c:v>
                </c:pt>
                <c:pt idx="6522">
                  <c:v>8710</c:v>
                </c:pt>
                <c:pt idx="6523">
                  <c:v>8711</c:v>
                </c:pt>
                <c:pt idx="6524">
                  <c:v>8712</c:v>
                </c:pt>
                <c:pt idx="6525">
                  <c:v>8713</c:v>
                </c:pt>
                <c:pt idx="6526">
                  <c:v>8714</c:v>
                </c:pt>
                <c:pt idx="6527">
                  <c:v>8715</c:v>
                </c:pt>
                <c:pt idx="6528">
                  <c:v>8716</c:v>
                </c:pt>
                <c:pt idx="6529">
                  <c:v>8717</c:v>
                </c:pt>
                <c:pt idx="6530">
                  <c:v>8718</c:v>
                </c:pt>
                <c:pt idx="6531">
                  <c:v>8719</c:v>
                </c:pt>
                <c:pt idx="6532">
                  <c:v>8720</c:v>
                </c:pt>
                <c:pt idx="6533">
                  <c:v>8721</c:v>
                </c:pt>
                <c:pt idx="6534">
                  <c:v>8722</c:v>
                </c:pt>
                <c:pt idx="6535">
                  <c:v>8723</c:v>
                </c:pt>
                <c:pt idx="6536">
                  <c:v>8724</c:v>
                </c:pt>
                <c:pt idx="6537">
                  <c:v>8725</c:v>
                </c:pt>
                <c:pt idx="6538">
                  <c:v>8726</c:v>
                </c:pt>
                <c:pt idx="6539">
                  <c:v>8727</c:v>
                </c:pt>
                <c:pt idx="6540">
                  <c:v>8728</c:v>
                </c:pt>
                <c:pt idx="6541">
                  <c:v>8729</c:v>
                </c:pt>
                <c:pt idx="6542">
                  <c:v>8730</c:v>
                </c:pt>
                <c:pt idx="6543">
                  <c:v>8731</c:v>
                </c:pt>
                <c:pt idx="6544">
                  <c:v>8732</c:v>
                </c:pt>
                <c:pt idx="6545">
                  <c:v>8733</c:v>
                </c:pt>
                <c:pt idx="6546">
                  <c:v>8734</c:v>
                </c:pt>
                <c:pt idx="6547">
                  <c:v>8735</c:v>
                </c:pt>
                <c:pt idx="6548">
                  <c:v>8736</c:v>
                </c:pt>
                <c:pt idx="6549">
                  <c:v>8737</c:v>
                </c:pt>
                <c:pt idx="6550">
                  <c:v>8738</c:v>
                </c:pt>
                <c:pt idx="6551">
                  <c:v>8739</c:v>
                </c:pt>
                <c:pt idx="6552">
                  <c:v>8740</c:v>
                </c:pt>
                <c:pt idx="6553">
                  <c:v>8741</c:v>
                </c:pt>
                <c:pt idx="6554">
                  <c:v>8742</c:v>
                </c:pt>
                <c:pt idx="6555">
                  <c:v>8743</c:v>
                </c:pt>
                <c:pt idx="6556">
                  <c:v>8744</c:v>
                </c:pt>
                <c:pt idx="6557">
                  <c:v>8745</c:v>
                </c:pt>
                <c:pt idx="6558">
                  <c:v>8746</c:v>
                </c:pt>
                <c:pt idx="6559">
                  <c:v>8747</c:v>
                </c:pt>
                <c:pt idx="6560">
                  <c:v>8748</c:v>
                </c:pt>
                <c:pt idx="6561">
                  <c:v>8749</c:v>
                </c:pt>
                <c:pt idx="6562">
                  <c:v>8750</c:v>
                </c:pt>
                <c:pt idx="6563">
                  <c:v>8751</c:v>
                </c:pt>
                <c:pt idx="6564">
                  <c:v>8752</c:v>
                </c:pt>
                <c:pt idx="6565">
                  <c:v>8753</c:v>
                </c:pt>
                <c:pt idx="6566">
                  <c:v>8754</c:v>
                </c:pt>
                <c:pt idx="6567">
                  <c:v>8755</c:v>
                </c:pt>
                <c:pt idx="6568">
                  <c:v>8756</c:v>
                </c:pt>
                <c:pt idx="6569">
                  <c:v>8757</c:v>
                </c:pt>
                <c:pt idx="6570">
                  <c:v>8758</c:v>
                </c:pt>
                <c:pt idx="6571">
                  <c:v>8759</c:v>
                </c:pt>
                <c:pt idx="6572">
                  <c:v>8760</c:v>
                </c:pt>
                <c:pt idx="6573">
                  <c:v>8761</c:v>
                </c:pt>
                <c:pt idx="6574">
                  <c:v>8762</c:v>
                </c:pt>
                <c:pt idx="6575">
                  <c:v>8763</c:v>
                </c:pt>
                <c:pt idx="6576">
                  <c:v>8764</c:v>
                </c:pt>
                <c:pt idx="6577">
                  <c:v>8765</c:v>
                </c:pt>
                <c:pt idx="6578">
                  <c:v>8766</c:v>
                </c:pt>
                <c:pt idx="6579">
                  <c:v>8767</c:v>
                </c:pt>
                <c:pt idx="6580">
                  <c:v>8768</c:v>
                </c:pt>
                <c:pt idx="6581">
                  <c:v>8769</c:v>
                </c:pt>
                <c:pt idx="6582">
                  <c:v>8770</c:v>
                </c:pt>
                <c:pt idx="6583">
                  <c:v>8771</c:v>
                </c:pt>
                <c:pt idx="6584">
                  <c:v>8772</c:v>
                </c:pt>
                <c:pt idx="6585">
                  <c:v>8773</c:v>
                </c:pt>
                <c:pt idx="6586">
                  <c:v>8774</c:v>
                </c:pt>
                <c:pt idx="6587">
                  <c:v>8775</c:v>
                </c:pt>
                <c:pt idx="6588">
                  <c:v>8776</c:v>
                </c:pt>
                <c:pt idx="6589">
                  <c:v>8777</c:v>
                </c:pt>
                <c:pt idx="6590">
                  <c:v>8778</c:v>
                </c:pt>
                <c:pt idx="6591">
                  <c:v>8779</c:v>
                </c:pt>
                <c:pt idx="6592">
                  <c:v>8780</c:v>
                </c:pt>
                <c:pt idx="6593">
                  <c:v>8781</c:v>
                </c:pt>
                <c:pt idx="6594">
                  <c:v>8782</c:v>
                </c:pt>
                <c:pt idx="6595">
                  <c:v>8783</c:v>
                </c:pt>
                <c:pt idx="6596">
                  <c:v>8784</c:v>
                </c:pt>
                <c:pt idx="6597">
                  <c:v>8785</c:v>
                </c:pt>
                <c:pt idx="6598">
                  <c:v>8786</c:v>
                </c:pt>
                <c:pt idx="6599">
                  <c:v>8787</c:v>
                </c:pt>
                <c:pt idx="6600">
                  <c:v>8788</c:v>
                </c:pt>
                <c:pt idx="6601">
                  <c:v>8789</c:v>
                </c:pt>
                <c:pt idx="6602">
                  <c:v>8790</c:v>
                </c:pt>
                <c:pt idx="6603">
                  <c:v>8791</c:v>
                </c:pt>
                <c:pt idx="6604">
                  <c:v>8792</c:v>
                </c:pt>
                <c:pt idx="6605">
                  <c:v>8793</c:v>
                </c:pt>
                <c:pt idx="6606">
                  <c:v>8794</c:v>
                </c:pt>
                <c:pt idx="6607">
                  <c:v>8795</c:v>
                </c:pt>
                <c:pt idx="6608">
                  <c:v>8796</c:v>
                </c:pt>
                <c:pt idx="6609">
                  <c:v>8797</c:v>
                </c:pt>
                <c:pt idx="6610">
                  <c:v>8798</c:v>
                </c:pt>
                <c:pt idx="6611">
                  <c:v>8799</c:v>
                </c:pt>
                <c:pt idx="6612">
                  <c:v>8800</c:v>
                </c:pt>
                <c:pt idx="6613">
                  <c:v>8801</c:v>
                </c:pt>
                <c:pt idx="6614">
                  <c:v>8802</c:v>
                </c:pt>
                <c:pt idx="6615">
                  <c:v>8803</c:v>
                </c:pt>
                <c:pt idx="6616">
                  <c:v>8804</c:v>
                </c:pt>
                <c:pt idx="6617">
                  <c:v>8805</c:v>
                </c:pt>
                <c:pt idx="6618">
                  <c:v>8806</c:v>
                </c:pt>
                <c:pt idx="6619">
                  <c:v>8807</c:v>
                </c:pt>
                <c:pt idx="6620">
                  <c:v>8808</c:v>
                </c:pt>
                <c:pt idx="6621">
                  <c:v>8809</c:v>
                </c:pt>
                <c:pt idx="6622">
                  <c:v>8810</c:v>
                </c:pt>
                <c:pt idx="6623">
                  <c:v>8811</c:v>
                </c:pt>
                <c:pt idx="6624">
                  <c:v>8812</c:v>
                </c:pt>
                <c:pt idx="6625">
                  <c:v>8813</c:v>
                </c:pt>
                <c:pt idx="6626">
                  <c:v>8814</c:v>
                </c:pt>
                <c:pt idx="6627">
                  <c:v>8815</c:v>
                </c:pt>
                <c:pt idx="6628">
                  <c:v>8816</c:v>
                </c:pt>
                <c:pt idx="6629">
                  <c:v>8817</c:v>
                </c:pt>
                <c:pt idx="6630">
                  <c:v>8818</c:v>
                </c:pt>
                <c:pt idx="6631">
                  <c:v>8819</c:v>
                </c:pt>
                <c:pt idx="6632">
                  <c:v>8820</c:v>
                </c:pt>
                <c:pt idx="6633">
                  <c:v>8821</c:v>
                </c:pt>
                <c:pt idx="6634">
                  <c:v>8822</c:v>
                </c:pt>
                <c:pt idx="6635">
                  <c:v>8823</c:v>
                </c:pt>
                <c:pt idx="6636">
                  <c:v>8824</c:v>
                </c:pt>
                <c:pt idx="6637">
                  <c:v>8825</c:v>
                </c:pt>
                <c:pt idx="6638">
                  <c:v>8826</c:v>
                </c:pt>
                <c:pt idx="6639">
                  <c:v>8827</c:v>
                </c:pt>
                <c:pt idx="6640">
                  <c:v>8828</c:v>
                </c:pt>
                <c:pt idx="6641">
                  <c:v>8829</c:v>
                </c:pt>
                <c:pt idx="6642">
                  <c:v>8830</c:v>
                </c:pt>
                <c:pt idx="6643">
                  <c:v>8831</c:v>
                </c:pt>
                <c:pt idx="6644">
                  <c:v>8832</c:v>
                </c:pt>
                <c:pt idx="6645">
                  <c:v>8833</c:v>
                </c:pt>
                <c:pt idx="6646">
                  <c:v>8834</c:v>
                </c:pt>
                <c:pt idx="6647">
                  <c:v>8835</c:v>
                </c:pt>
                <c:pt idx="6648">
                  <c:v>8836</c:v>
                </c:pt>
                <c:pt idx="6649">
                  <c:v>8837</c:v>
                </c:pt>
                <c:pt idx="6650">
                  <c:v>8838</c:v>
                </c:pt>
                <c:pt idx="6651">
                  <c:v>8839</c:v>
                </c:pt>
                <c:pt idx="6652">
                  <c:v>8840</c:v>
                </c:pt>
                <c:pt idx="6653">
                  <c:v>8841</c:v>
                </c:pt>
                <c:pt idx="6654">
                  <c:v>8842</c:v>
                </c:pt>
                <c:pt idx="6655">
                  <c:v>8843</c:v>
                </c:pt>
                <c:pt idx="6656">
                  <c:v>8844</c:v>
                </c:pt>
                <c:pt idx="6657">
                  <c:v>8845</c:v>
                </c:pt>
                <c:pt idx="6658">
                  <c:v>8846</c:v>
                </c:pt>
                <c:pt idx="6659">
                  <c:v>8847</c:v>
                </c:pt>
                <c:pt idx="6660">
                  <c:v>8848</c:v>
                </c:pt>
                <c:pt idx="6661">
                  <c:v>8849</c:v>
                </c:pt>
                <c:pt idx="6662">
                  <c:v>8850</c:v>
                </c:pt>
                <c:pt idx="6663">
                  <c:v>8851</c:v>
                </c:pt>
                <c:pt idx="6664">
                  <c:v>8852</c:v>
                </c:pt>
                <c:pt idx="6665">
                  <c:v>8853</c:v>
                </c:pt>
                <c:pt idx="6666">
                  <c:v>8854</c:v>
                </c:pt>
                <c:pt idx="6667">
                  <c:v>8855</c:v>
                </c:pt>
                <c:pt idx="6668">
                  <c:v>8856</c:v>
                </c:pt>
                <c:pt idx="6669">
                  <c:v>8857</c:v>
                </c:pt>
                <c:pt idx="6670">
                  <c:v>8858</c:v>
                </c:pt>
                <c:pt idx="6671">
                  <c:v>8859</c:v>
                </c:pt>
                <c:pt idx="6672">
                  <c:v>8860</c:v>
                </c:pt>
                <c:pt idx="6673">
                  <c:v>8861</c:v>
                </c:pt>
                <c:pt idx="6674">
                  <c:v>8862</c:v>
                </c:pt>
                <c:pt idx="6675">
                  <c:v>8863</c:v>
                </c:pt>
                <c:pt idx="6676">
                  <c:v>8864</c:v>
                </c:pt>
                <c:pt idx="6677">
                  <c:v>8865</c:v>
                </c:pt>
                <c:pt idx="6678">
                  <c:v>8866</c:v>
                </c:pt>
                <c:pt idx="6679">
                  <c:v>8867</c:v>
                </c:pt>
                <c:pt idx="6680">
                  <c:v>8868</c:v>
                </c:pt>
                <c:pt idx="6681">
                  <c:v>8869</c:v>
                </c:pt>
                <c:pt idx="6682">
                  <c:v>8870</c:v>
                </c:pt>
                <c:pt idx="6683">
                  <c:v>8871</c:v>
                </c:pt>
                <c:pt idx="6684">
                  <c:v>8872</c:v>
                </c:pt>
                <c:pt idx="6685">
                  <c:v>8873</c:v>
                </c:pt>
                <c:pt idx="6686">
                  <c:v>8874</c:v>
                </c:pt>
                <c:pt idx="6687">
                  <c:v>8875</c:v>
                </c:pt>
                <c:pt idx="6688">
                  <c:v>8876</c:v>
                </c:pt>
                <c:pt idx="6689">
                  <c:v>8877</c:v>
                </c:pt>
                <c:pt idx="6690">
                  <c:v>8878</c:v>
                </c:pt>
                <c:pt idx="6691">
                  <c:v>8879</c:v>
                </c:pt>
                <c:pt idx="6692">
                  <c:v>8880</c:v>
                </c:pt>
                <c:pt idx="6693">
                  <c:v>8881</c:v>
                </c:pt>
                <c:pt idx="6694">
                  <c:v>8882</c:v>
                </c:pt>
                <c:pt idx="6695">
                  <c:v>8883</c:v>
                </c:pt>
                <c:pt idx="6696">
                  <c:v>8884</c:v>
                </c:pt>
                <c:pt idx="6697">
                  <c:v>8885</c:v>
                </c:pt>
                <c:pt idx="6698">
                  <c:v>8886</c:v>
                </c:pt>
                <c:pt idx="6699">
                  <c:v>8887</c:v>
                </c:pt>
                <c:pt idx="6700">
                  <c:v>8888</c:v>
                </c:pt>
                <c:pt idx="6701">
                  <c:v>8889</c:v>
                </c:pt>
                <c:pt idx="6702">
                  <c:v>8890</c:v>
                </c:pt>
                <c:pt idx="6703">
                  <c:v>8891</c:v>
                </c:pt>
                <c:pt idx="6704">
                  <c:v>8892</c:v>
                </c:pt>
                <c:pt idx="6705">
                  <c:v>8893</c:v>
                </c:pt>
                <c:pt idx="6706">
                  <c:v>8894</c:v>
                </c:pt>
                <c:pt idx="6707">
                  <c:v>8895</c:v>
                </c:pt>
                <c:pt idx="6708">
                  <c:v>8896</c:v>
                </c:pt>
                <c:pt idx="6709">
                  <c:v>8897</c:v>
                </c:pt>
                <c:pt idx="6710">
                  <c:v>8898</c:v>
                </c:pt>
                <c:pt idx="6711">
                  <c:v>8899</c:v>
                </c:pt>
                <c:pt idx="6712">
                  <c:v>8900</c:v>
                </c:pt>
                <c:pt idx="6713">
                  <c:v>8901</c:v>
                </c:pt>
                <c:pt idx="6714">
                  <c:v>8902</c:v>
                </c:pt>
                <c:pt idx="6715">
                  <c:v>8903</c:v>
                </c:pt>
                <c:pt idx="6716">
                  <c:v>8904</c:v>
                </c:pt>
                <c:pt idx="6717">
                  <c:v>8905</c:v>
                </c:pt>
                <c:pt idx="6718">
                  <c:v>8906</c:v>
                </c:pt>
                <c:pt idx="6719">
                  <c:v>8907</c:v>
                </c:pt>
                <c:pt idx="6720">
                  <c:v>8908</c:v>
                </c:pt>
                <c:pt idx="6721">
                  <c:v>8909</c:v>
                </c:pt>
                <c:pt idx="6722">
                  <c:v>8910</c:v>
                </c:pt>
                <c:pt idx="6723">
                  <c:v>8911</c:v>
                </c:pt>
                <c:pt idx="6724">
                  <c:v>8912</c:v>
                </c:pt>
                <c:pt idx="6725">
                  <c:v>8913</c:v>
                </c:pt>
                <c:pt idx="6726">
                  <c:v>8914</c:v>
                </c:pt>
                <c:pt idx="6727">
                  <c:v>8915</c:v>
                </c:pt>
                <c:pt idx="6728">
                  <c:v>8916</c:v>
                </c:pt>
                <c:pt idx="6729">
                  <c:v>8917</c:v>
                </c:pt>
                <c:pt idx="6730">
                  <c:v>8918</c:v>
                </c:pt>
                <c:pt idx="6731">
                  <c:v>8919</c:v>
                </c:pt>
                <c:pt idx="6732">
                  <c:v>8920</c:v>
                </c:pt>
                <c:pt idx="6733">
                  <c:v>8921</c:v>
                </c:pt>
                <c:pt idx="6734">
                  <c:v>8922</c:v>
                </c:pt>
                <c:pt idx="6735">
                  <c:v>8923</c:v>
                </c:pt>
                <c:pt idx="6736">
                  <c:v>8924</c:v>
                </c:pt>
                <c:pt idx="6737">
                  <c:v>8925</c:v>
                </c:pt>
                <c:pt idx="6738">
                  <c:v>8926</c:v>
                </c:pt>
                <c:pt idx="6739">
                  <c:v>8927</c:v>
                </c:pt>
                <c:pt idx="6740">
                  <c:v>8928</c:v>
                </c:pt>
                <c:pt idx="6741">
                  <c:v>8929</c:v>
                </c:pt>
                <c:pt idx="6742">
                  <c:v>8930</c:v>
                </c:pt>
                <c:pt idx="6743">
                  <c:v>8931</c:v>
                </c:pt>
                <c:pt idx="6744">
                  <c:v>8932</c:v>
                </c:pt>
                <c:pt idx="6745">
                  <c:v>8933</c:v>
                </c:pt>
                <c:pt idx="6746">
                  <c:v>8934</c:v>
                </c:pt>
                <c:pt idx="6747">
                  <c:v>8935</c:v>
                </c:pt>
                <c:pt idx="6748">
                  <c:v>8936</c:v>
                </c:pt>
                <c:pt idx="6749">
                  <c:v>8937</c:v>
                </c:pt>
                <c:pt idx="6750">
                  <c:v>8938</c:v>
                </c:pt>
                <c:pt idx="6751">
                  <c:v>8939</c:v>
                </c:pt>
                <c:pt idx="6752">
                  <c:v>8940</c:v>
                </c:pt>
                <c:pt idx="6753">
                  <c:v>8941</c:v>
                </c:pt>
                <c:pt idx="6754">
                  <c:v>8942</c:v>
                </c:pt>
                <c:pt idx="6755">
                  <c:v>8943</c:v>
                </c:pt>
                <c:pt idx="6756">
                  <c:v>8944</c:v>
                </c:pt>
                <c:pt idx="6757">
                  <c:v>8945</c:v>
                </c:pt>
                <c:pt idx="6758">
                  <c:v>8946</c:v>
                </c:pt>
                <c:pt idx="6759">
                  <c:v>8947</c:v>
                </c:pt>
                <c:pt idx="6760">
                  <c:v>8948</c:v>
                </c:pt>
                <c:pt idx="6761">
                  <c:v>8949</c:v>
                </c:pt>
                <c:pt idx="6762">
                  <c:v>8950</c:v>
                </c:pt>
                <c:pt idx="6763">
                  <c:v>8951</c:v>
                </c:pt>
                <c:pt idx="6764">
                  <c:v>8952</c:v>
                </c:pt>
                <c:pt idx="6765">
                  <c:v>8953</c:v>
                </c:pt>
                <c:pt idx="6766">
                  <c:v>8954</c:v>
                </c:pt>
                <c:pt idx="6767">
                  <c:v>8955</c:v>
                </c:pt>
                <c:pt idx="6768">
                  <c:v>8956</c:v>
                </c:pt>
                <c:pt idx="6769">
                  <c:v>8957</c:v>
                </c:pt>
                <c:pt idx="6770">
                  <c:v>8958</c:v>
                </c:pt>
                <c:pt idx="6771">
                  <c:v>8959</c:v>
                </c:pt>
                <c:pt idx="6772">
                  <c:v>8960</c:v>
                </c:pt>
                <c:pt idx="6773">
                  <c:v>8961</c:v>
                </c:pt>
                <c:pt idx="6774">
                  <c:v>8962</c:v>
                </c:pt>
                <c:pt idx="6775">
                  <c:v>8963</c:v>
                </c:pt>
                <c:pt idx="6776">
                  <c:v>8964</c:v>
                </c:pt>
                <c:pt idx="6777">
                  <c:v>8965</c:v>
                </c:pt>
                <c:pt idx="6778">
                  <c:v>8966</c:v>
                </c:pt>
                <c:pt idx="6779">
                  <c:v>8967</c:v>
                </c:pt>
                <c:pt idx="6780">
                  <c:v>8968</c:v>
                </c:pt>
                <c:pt idx="6781">
                  <c:v>8969</c:v>
                </c:pt>
                <c:pt idx="6782">
                  <c:v>8970</c:v>
                </c:pt>
                <c:pt idx="6783">
                  <c:v>8971</c:v>
                </c:pt>
                <c:pt idx="6784">
                  <c:v>8972</c:v>
                </c:pt>
                <c:pt idx="6785">
                  <c:v>8973</c:v>
                </c:pt>
                <c:pt idx="6786">
                  <c:v>8974</c:v>
                </c:pt>
                <c:pt idx="6787">
                  <c:v>8975</c:v>
                </c:pt>
                <c:pt idx="6788">
                  <c:v>8976</c:v>
                </c:pt>
                <c:pt idx="6789">
                  <c:v>8977</c:v>
                </c:pt>
                <c:pt idx="6790">
                  <c:v>8978</c:v>
                </c:pt>
                <c:pt idx="6791">
                  <c:v>8979</c:v>
                </c:pt>
                <c:pt idx="6792">
                  <c:v>8980</c:v>
                </c:pt>
                <c:pt idx="6793">
                  <c:v>8981</c:v>
                </c:pt>
                <c:pt idx="6794">
                  <c:v>8982</c:v>
                </c:pt>
                <c:pt idx="6795">
                  <c:v>8983</c:v>
                </c:pt>
                <c:pt idx="6796">
                  <c:v>8984</c:v>
                </c:pt>
                <c:pt idx="6797">
                  <c:v>8985</c:v>
                </c:pt>
                <c:pt idx="6798">
                  <c:v>8986</c:v>
                </c:pt>
                <c:pt idx="6799">
                  <c:v>8987</c:v>
                </c:pt>
                <c:pt idx="6800">
                  <c:v>8988</c:v>
                </c:pt>
                <c:pt idx="6801">
                  <c:v>8989</c:v>
                </c:pt>
                <c:pt idx="6802">
                  <c:v>8990</c:v>
                </c:pt>
                <c:pt idx="6803">
                  <c:v>8991</c:v>
                </c:pt>
                <c:pt idx="6804">
                  <c:v>8992</c:v>
                </c:pt>
                <c:pt idx="6805">
                  <c:v>8993</c:v>
                </c:pt>
                <c:pt idx="6806">
                  <c:v>8994</c:v>
                </c:pt>
                <c:pt idx="6807">
                  <c:v>8995</c:v>
                </c:pt>
                <c:pt idx="6808">
                  <c:v>8996</c:v>
                </c:pt>
                <c:pt idx="6809">
                  <c:v>8997</c:v>
                </c:pt>
                <c:pt idx="6810">
                  <c:v>8998</c:v>
                </c:pt>
                <c:pt idx="6811">
                  <c:v>8999</c:v>
                </c:pt>
                <c:pt idx="6812">
                  <c:v>9000</c:v>
                </c:pt>
                <c:pt idx="6813">
                  <c:v>9001</c:v>
                </c:pt>
                <c:pt idx="6814">
                  <c:v>9002</c:v>
                </c:pt>
                <c:pt idx="6815">
                  <c:v>9003</c:v>
                </c:pt>
                <c:pt idx="6816">
                  <c:v>9004</c:v>
                </c:pt>
                <c:pt idx="6817">
                  <c:v>9005</c:v>
                </c:pt>
                <c:pt idx="6818">
                  <c:v>9006</c:v>
                </c:pt>
                <c:pt idx="6819">
                  <c:v>9007</c:v>
                </c:pt>
                <c:pt idx="6820">
                  <c:v>9008</c:v>
                </c:pt>
                <c:pt idx="6821">
                  <c:v>9009</c:v>
                </c:pt>
                <c:pt idx="6822">
                  <c:v>9010</c:v>
                </c:pt>
                <c:pt idx="6823">
                  <c:v>9011</c:v>
                </c:pt>
                <c:pt idx="6824">
                  <c:v>9012</c:v>
                </c:pt>
                <c:pt idx="6825">
                  <c:v>9013</c:v>
                </c:pt>
                <c:pt idx="6826">
                  <c:v>9014</c:v>
                </c:pt>
                <c:pt idx="6827">
                  <c:v>9015</c:v>
                </c:pt>
                <c:pt idx="6828">
                  <c:v>9016</c:v>
                </c:pt>
                <c:pt idx="6829">
                  <c:v>9017</c:v>
                </c:pt>
                <c:pt idx="6830">
                  <c:v>9018</c:v>
                </c:pt>
                <c:pt idx="6831">
                  <c:v>9019</c:v>
                </c:pt>
                <c:pt idx="6832">
                  <c:v>9020</c:v>
                </c:pt>
                <c:pt idx="6833">
                  <c:v>9021</c:v>
                </c:pt>
                <c:pt idx="6834">
                  <c:v>9022</c:v>
                </c:pt>
                <c:pt idx="6835">
                  <c:v>9023</c:v>
                </c:pt>
                <c:pt idx="6836">
                  <c:v>9024</c:v>
                </c:pt>
                <c:pt idx="6837">
                  <c:v>9025</c:v>
                </c:pt>
                <c:pt idx="6838">
                  <c:v>9026</c:v>
                </c:pt>
                <c:pt idx="6839">
                  <c:v>9027</c:v>
                </c:pt>
                <c:pt idx="6840">
                  <c:v>9028</c:v>
                </c:pt>
                <c:pt idx="6841">
                  <c:v>9029</c:v>
                </c:pt>
                <c:pt idx="6842">
                  <c:v>9030</c:v>
                </c:pt>
                <c:pt idx="6843">
                  <c:v>9031</c:v>
                </c:pt>
                <c:pt idx="6844">
                  <c:v>9032</c:v>
                </c:pt>
                <c:pt idx="6845">
                  <c:v>9033</c:v>
                </c:pt>
                <c:pt idx="6846">
                  <c:v>9034</c:v>
                </c:pt>
                <c:pt idx="6847">
                  <c:v>9035</c:v>
                </c:pt>
                <c:pt idx="6848">
                  <c:v>9036</c:v>
                </c:pt>
                <c:pt idx="6849">
                  <c:v>9037</c:v>
                </c:pt>
                <c:pt idx="6850">
                  <c:v>9038</c:v>
                </c:pt>
                <c:pt idx="6851">
                  <c:v>9039</c:v>
                </c:pt>
                <c:pt idx="6852">
                  <c:v>9040</c:v>
                </c:pt>
                <c:pt idx="6853">
                  <c:v>9041</c:v>
                </c:pt>
                <c:pt idx="6854">
                  <c:v>9042</c:v>
                </c:pt>
                <c:pt idx="6855">
                  <c:v>9043</c:v>
                </c:pt>
                <c:pt idx="6856">
                  <c:v>9044</c:v>
                </c:pt>
                <c:pt idx="6857">
                  <c:v>9045</c:v>
                </c:pt>
                <c:pt idx="6858">
                  <c:v>9046</c:v>
                </c:pt>
                <c:pt idx="6859">
                  <c:v>9047</c:v>
                </c:pt>
                <c:pt idx="6860">
                  <c:v>9048</c:v>
                </c:pt>
                <c:pt idx="6861">
                  <c:v>9049</c:v>
                </c:pt>
                <c:pt idx="6862">
                  <c:v>9050</c:v>
                </c:pt>
                <c:pt idx="6863">
                  <c:v>9051</c:v>
                </c:pt>
                <c:pt idx="6864">
                  <c:v>9052</c:v>
                </c:pt>
                <c:pt idx="6865">
                  <c:v>9053</c:v>
                </c:pt>
                <c:pt idx="6866">
                  <c:v>9054</c:v>
                </c:pt>
                <c:pt idx="6867">
                  <c:v>9055</c:v>
                </c:pt>
                <c:pt idx="6868">
                  <c:v>9056</c:v>
                </c:pt>
                <c:pt idx="6869">
                  <c:v>9057</c:v>
                </c:pt>
                <c:pt idx="6870">
                  <c:v>9058</c:v>
                </c:pt>
                <c:pt idx="6871">
                  <c:v>9059</c:v>
                </c:pt>
                <c:pt idx="6872">
                  <c:v>9060</c:v>
                </c:pt>
                <c:pt idx="6873">
                  <c:v>9061</c:v>
                </c:pt>
                <c:pt idx="6874">
                  <c:v>9062</c:v>
                </c:pt>
                <c:pt idx="6875">
                  <c:v>9063</c:v>
                </c:pt>
                <c:pt idx="6876">
                  <c:v>9064</c:v>
                </c:pt>
                <c:pt idx="6877">
                  <c:v>9065</c:v>
                </c:pt>
                <c:pt idx="6878">
                  <c:v>9066</c:v>
                </c:pt>
                <c:pt idx="6879">
                  <c:v>9067</c:v>
                </c:pt>
                <c:pt idx="6880">
                  <c:v>9068</c:v>
                </c:pt>
                <c:pt idx="6881">
                  <c:v>9069</c:v>
                </c:pt>
                <c:pt idx="6882">
                  <c:v>9070</c:v>
                </c:pt>
                <c:pt idx="6883">
                  <c:v>9071</c:v>
                </c:pt>
                <c:pt idx="6884">
                  <c:v>9072</c:v>
                </c:pt>
                <c:pt idx="6885">
                  <c:v>9073</c:v>
                </c:pt>
                <c:pt idx="6886">
                  <c:v>9074</c:v>
                </c:pt>
                <c:pt idx="6887">
                  <c:v>9075</c:v>
                </c:pt>
                <c:pt idx="6888">
                  <c:v>9076</c:v>
                </c:pt>
                <c:pt idx="6889">
                  <c:v>9077</c:v>
                </c:pt>
                <c:pt idx="6890">
                  <c:v>9078</c:v>
                </c:pt>
                <c:pt idx="6891">
                  <c:v>9079</c:v>
                </c:pt>
                <c:pt idx="6892">
                  <c:v>9080</c:v>
                </c:pt>
                <c:pt idx="6893">
                  <c:v>9081</c:v>
                </c:pt>
                <c:pt idx="6894">
                  <c:v>9082</c:v>
                </c:pt>
                <c:pt idx="6895">
                  <c:v>9083</c:v>
                </c:pt>
                <c:pt idx="6896">
                  <c:v>9084</c:v>
                </c:pt>
                <c:pt idx="6897">
                  <c:v>9085</c:v>
                </c:pt>
                <c:pt idx="6898">
                  <c:v>9086</c:v>
                </c:pt>
                <c:pt idx="6899">
                  <c:v>9087</c:v>
                </c:pt>
                <c:pt idx="6900">
                  <c:v>9088</c:v>
                </c:pt>
                <c:pt idx="6901">
                  <c:v>9089</c:v>
                </c:pt>
                <c:pt idx="6902">
                  <c:v>9090</c:v>
                </c:pt>
                <c:pt idx="6903">
                  <c:v>9091</c:v>
                </c:pt>
                <c:pt idx="6904">
                  <c:v>9092</c:v>
                </c:pt>
                <c:pt idx="6905">
                  <c:v>9093</c:v>
                </c:pt>
                <c:pt idx="6906">
                  <c:v>9094</c:v>
                </c:pt>
                <c:pt idx="6907">
                  <c:v>9095</c:v>
                </c:pt>
                <c:pt idx="6908">
                  <c:v>9096</c:v>
                </c:pt>
                <c:pt idx="6909">
                  <c:v>9097</c:v>
                </c:pt>
                <c:pt idx="6910">
                  <c:v>9098</c:v>
                </c:pt>
                <c:pt idx="6911">
                  <c:v>9099</c:v>
                </c:pt>
                <c:pt idx="6912">
                  <c:v>9100</c:v>
                </c:pt>
                <c:pt idx="6913">
                  <c:v>9101</c:v>
                </c:pt>
                <c:pt idx="6914">
                  <c:v>9102</c:v>
                </c:pt>
                <c:pt idx="6915">
                  <c:v>9103</c:v>
                </c:pt>
                <c:pt idx="6916">
                  <c:v>9104</c:v>
                </c:pt>
                <c:pt idx="6917">
                  <c:v>9105</c:v>
                </c:pt>
                <c:pt idx="6918">
                  <c:v>9106</c:v>
                </c:pt>
                <c:pt idx="6919">
                  <c:v>9107</c:v>
                </c:pt>
                <c:pt idx="6920">
                  <c:v>9108</c:v>
                </c:pt>
                <c:pt idx="6921">
                  <c:v>9109</c:v>
                </c:pt>
                <c:pt idx="6922">
                  <c:v>9110</c:v>
                </c:pt>
                <c:pt idx="6923">
                  <c:v>9111</c:v>
                </c:pt>
                <c:pt idx="6924">
                  <c:v>9112</c:v>
                </c:pt>
                <c:pt idx="6925">
                  <c:v>9113</c:v>
                </c:pt>
                <c:pt idx="6926">
                  <c:v>9114</c:v>
                </c:pt>
                <c:pt idx="6927">
                  <c:v>9115</c:v>
                </c:pt>
                <c:pt idx="6928">
                  <c:v>9116</c:v>
                </c:pt>
                <c:pt idx="6929">
                  <c:v>9117</c:v>
                </c:pt>
                <c:pt idx="6930">
                  <c:v>9118</c:v>
                </c:pt>
                <c:pt idx="6931">
                  <c:v>9119</c:v>
                </c:pt>
                <c:pt idx="6932">
                  <c:v>9120</c:v>
                </c:pt>
                <c:pt idx="6933">
                  <c:v>9121</c:v>
                </c:pt>
                <c:pt idx="6934">
                  <c:v>9122</c:v>
                </c:pt>
                <c:pt idx="6935">
                  <c:v>9123</c:v>
                </c:pt>
                <c:pt idx="6936">
                  <c:v>9124</c:v>
                </c:pt>
                <c:pt idx="6937">
                  <c:v>9125</c:v>
                </c:pt>
                <c:pt idx="6938">
                  <c:v>9126</c:v>
                </c:pt>
                <c:pt idx="6939">
                  <c:v>9127</c:v>
                </c:pt>
                <c:pt idx="6940">
                  <c:v>9128</c:v>
                </c:pt>
                <c:pt idx="6941">
                  <c:v>9129</c:v>
                </c:pt>
                <c:pt idx="6942">
                  <c:v>9130</c:v>
                </c:pt>
                <c:pt idx="6943">
                  <c:v>9131</c:v>
                </c:pt>
                <c:pt idx="6944">
                  <c:v>9132</c:v>
                </c:pt>
                <c:pt idx="6945">
                  <c:v>9133</c:v>
                </c:pt>
                <c:pt idx="6946">
                  <c:v>9134</c:v>
                </c:pt>
                <c:pt idx="6947">
                  <c:v>9135</c:v>
                </c:pt>
                <c:pt idx="6948">
                  <c:v>9136</c:v>
                </c:pt>
                <c:pt idx="6949">
                  <c:v>9137</c:v>
                </c:pt>
                <c:pt idx="6950">
                  <c:v>9138</c:v>
                </c:pt>
                <c:pt idx="6951">
                  <c:v>9139</c:v>
                </c:pt>
                <c:pt idx="6952">
                  <c:v>9140</c:v>
                </c:pt>
                <c:pt idx="6953">
                  <c:v>9141</c:v>
                </c:pt>
                <c:pt idx="6954">
                  <c:v>9142</c:v>
                </c:pt>
                <c:pt idx="6955">
                  <c:v>9143</c:v>
                </c:pt>
                <c:pt idx="6956">
                  <c:v>9144</c:v>
                </c:pt>
                <c:pt idx="6957">
                  <c:v>9145</c:v>
                </c:pt>
                <c:pt idx="6958">
                  <c:v>9146</c:v>
                </c:pt>
                <c:pt idx="6959">
                  <c:v>9147</c:v>
                </c:pt>
                <c:pt idx="6960">
                  <c:v>9148</c:v>
                </c:pt>
                <c:pt idx="6961">
                  <c:v>9149</c:v>
                </c:pt>
                <c:pt idx="6962">
                  <c:v>9150</c:v>
                </c:pt>
                <c:pt idx="6963">
                  <c:v>9151</c:v>
                </c:pt>
                <c:pt idx="6964">
                  <c:v>9152</c:v>
                </c:pt>
                <c:pt idx="6965">
                  <c:v>9153</c:v>
                </c:pt>
                <c:pt idx="6966">
                  <c:v>9154</c:v>
                </c:pt>
                <c:pt idx="6967">
                  <c:v>9155</c:v>
                </c:pt>
                <c:pt idx="6968">
                  <c:v>9156</c:v>
                </c:pt>
                <c:pt idx="6969">
                  <c:v>9157</c:v>
                </c:pt>
                <c:pt idx="6970">
                  <c:v>9158</c:v>
                </c:pt>
                <c:pt idx="6971">
                  <c:v>9159</c:v>
                </c:pt>
                <c:pt idx="6972">
                  <c:v>9160</c:v>
                </c:pt>
                <c:pt idx="6973">
                  <c:v>9161</c:v>
                </c:pt>
                <c:pt idx="6974">
                  <c:v>9162</c:v>
                </c:pt>
                <c:pt idx="6975">
                  <c:v>9163</c:v>
                </c:pt>
                <c:pt idx="6976">
                  <c:v>9164</c:v>
                </c:pt>
                <c:pt idx="6977">
                  <c:v>9165</c:v>
                </c:pt>
                <c:pt idx="6978">
                  <c:v>9166</c:v>
                </c:pt>
                <c:pt idx="6979">
                  <c:v>9167</c:v>
                </c:pt>
                <c:pt idx="6980">
                  <c:v>9168</c:v>
                </c:pt>
                <c:pt idx="6981">
                  <c:v>9169</c:v>
                </c:pt>
                <c:pt idx="6982">
                  <c:v>9170</c:v>
                </c:pt>
                <c:pt idx="6983">
                  <c:v>9171</c:v>
                </c:pt>
                <c:pt idx="6984">
                  <c:v>9172</c:v>
                </c:pt>
                <c:pt idx="6985">
                  <c:v>9173</c:v>
                </c:pt>
                <c:pt idx="6986">
                  <c:v>9174</c:v>
                </c:pt>
                <c:pt idx="6987">
                  <c:v>9175</c:v>
                </c:pt>
                <c:pt idx="6988">
                  <c:v>9176</c:v>
                </c:pt>
                <c:pt idx="6989">
                  <c:v>9177</c:v>
                </c:pt>
                <c:pt idx="6990">
                  <c:v>9178</c:v>
                </c:pt>
                <c:pt idx="6991">
                  <c:v>9179</c:v>
                </c:pt>
                <c:pt idx="6992">
                  <c:v>9180</c:v>
                </c:pt>
                <c:pt idx="6993">
                  <c:v>9181</c:v>
                </c:pt>
                <c:pt idx="6994">
                  <c:v>9182</c:v>
                </c:pt>
                <c:pt idx="6995">
                  <c:v>9183</c:v>
                </c:pt>
                <c:pt idx="6996">
                  <c:v>9184</c:v>
                </c:pt>
                <c:pt idx="6997">
                  <c:v>9185</c:v>
                </c:pt>
                <c:pt idx="6998">
                  <c:v>9186</c:v>
                </c:pt>
                <c:pt idx="6999">
                  <c:v>9187</c:v>
                </c:pt>
                <c:pt idx="7000">
                  <c:v>9188</c:v>
                </c:pt>
                <c:pt idx="7001">
                  <c:v>9189</c:v>
                </c:pt>
                <c:pt idx="7002">
                  <c:v>9190</c:v>
                </c:pt>
                <c:pt idx="7003">
                  <c:v>9191</c:v>
                </c:pt>
                <c:pt idx="7004">
                  <c:v>9192</c:v>
                </c:pt>
                <c:pt idx="7005">
                  <c:v>9193</c:v>
                </c:pt>
                <c:pt idx="7006">
                  <c:v>9194</c:v>
                </c:pt>
                <c:pt idx="7007">
                  <c:v>9195</c:v>
                </c:pt>
                <c:pt idx="7008">
                  <c:v>9196</c:v>
                </c:pt>
                <c:pt idx="7009">
                  <c:v>9197</c:v>
                </c:pt>
                <c:pt idx="7010">
                  <c:v>9198</c:v>
                </c:pt>
                <c:pt idx="7011">
                  <c:v>9199</c:v>
                </c:pt>
                <c:pt idx="7012">
                  <c:v>9200</c:v>
                </c:pt>
                <c:pt idx="7013">
                  <c:v>9201</c:v>
                </c:pt>
                <c:pt idx="7014">
                  <c:v>9202</c:v>
                </c:pt>
                <c:pt idx="7015">
                  <c:v>9203</c:v>
                </c:pt>
                <c:pt idx="7016">
                  <c:v>9204</c:v>
                </c:pt>
                <c:pt idx="7017">
                  <c:v>9205</c:v>
                </c:pt>
                <c:pt idx="7018">
                  <c:v>9206</c:v>
                </c:pt>
                <c:pt idx="7019">
                  <c:v>9207</c:v>
                </c:pt>
                <c:pt idx="7020">
                  <c:v>9208</c:v>
                </c:pt>
                <c:pt idx="7021">
                  <c:v>9209</c:v>
                </c:pt>
                <c:pt idx="7022">
                  <c:v>9210</c:v>
                </c:pt>
                <c:pt idx="7023">
                  <c:v>9211</c:v>
                </c:pt>
                <c:pt idx="7024">
                  <c:v>9212</c:v>
                </c:pt>
                <c:pt idx="7025">
                  <c:v>9213</c:v>
                </c:pt>
                <c:pt idx="7026">
                  <c:v>9214</c:v>
                </c:pt>
                <c:pt idx="7027">
                  <c:v>9215</c:v>
                </c:pt>
                <c:pt idx="7028">
                  <c:v>9216</c:v>
                </c:pt>
                <c:pt idx="7029">
                  <c:v>9217</c:v>
                </c:pt>
                <c:pt idx="7030">
                  <c:v>9218</c:v>
                </c:pt>
                <c:pt idx="7031">
                  <c:v>9219</c:v>
                </c:pt>
                <c:pt idx="7032">
                  <c:v>9220</c:v>
                </c:pt>
                <c:pt idx="7033">
                  <c:v>9221</c:v>
                </c:pt>
                <c:pt idx="7034">
                  <c:v>9222</c:v>
                </c:pt>
                <c:pt idx="7035">
                  <c:v>9223</c:v>
                </c:pt>
                <c:pt idx="7036">
                  <c:v>9224</c:v>
                </c:pt>
                <c:pt idx="7037">
                  <c:v>9225</c:v>
                </c:pt>
                <c:pt idx="7038">
                  <c:v>9226</c:v>
                </c:pt>
                <c:pt idx="7039">
                  <c:v>9227</c:v>
                </c:pt>
                <c:pt idx="7040">
                  <c:v>9228</c:v>
                </c:pt>
                <c:pt idx="7041">
                  <c:v>9229</c:v>
                </c:pt>
                <c:pt idx="7042">
                  <c:v>9230</c:v>
                </c:pt>
                <c:pt idx="7043">
                  <c:v>9231</c:v>
                </c:pt>
                <c:pt idx="7044">
                  <c:v>9232</c:v>
                </c:pt>
                <c:pt idx="7045">
                  <c:v>9233</c:v>
                </c:pt>
                <c:pt idx="7046">
                  <c:v>9234</c:v>
                </c:pt>
                <c:pt idx="7047">
                  <c:v>9235</c:v>
                </c:pt>
                <c:pt idx="7048">
                  <c:v>9236</c:v>
                </c:pt>
                <c:pt idx="7049">
                  <c:v>9237</c:v>
                </c:pt>
                <c:pt idx="7050">
                  <c:v>9238</c:v>
                </c:pt>
                <c:pt idx="7051">
                  <c:v>9239</c:v>
                </c:pt>
                <c:pt idx="7052">
                  <c:v>9240</c:v>
                </c:pt>
                <c:pt idx="7053">
                  <c:v>9241</c:v>
                </c:pt>
                <c:pt idx="7054">
                  <c:v>9242</c:v>
                </c:pt>
                <c:pt idx="7055">
                  <c:v>9243</c:v>
                </c:pt>
                <c:pt idx="7056">
                  <c:v>9244</c:v>
                </c:pt>
                <c:pt idx="7057">
                  <c:v>9245</c:v>
                </c:pt>
                <c:pt idx="7058">
                  <c:v>9246</c:v>
                </c:pt>
                <c:pt idx="7059">
                  <c:v>9247</c:v>
                </c:pt>
                <c:pt idx="7060">
                  <c:v>9248</c:v>
                </c:pt>
                <c:pt idx="7061">
                  <c:v>9249</c:v>
                </c:pt>
                <c:pt idx="7062">
                  <c:v>9250</c:v>
                </c:pt>
                <c:pt idx="7063">
                  <c:v>9251</c:v>
                </c:pt>
                <c:pt idx="7064">
                  <c:v>9252</c:v>
                </c:pt>
                <c:pt idx="7065">
                  <c:v>9253</c:v>
                </c:pt>
                <c:pt idx="7066">
                  <c:v>9254</c:v>
                </c:pt>
                <c:pt idx="7067">
                  <c:v>9255</c:v>
                </c:pt>
                <c:pt idx="7068">
                  <c:v>9256</c:v>
                </c:pt>
                <c:pt idx="7069">
                  <c:v>9257</c:v>
                </c:pt>
                <c:pt idx="7070">
                  <c:v>9258</c:v>
                </c:pt>
                <c:pt idx="7071">
                  <c:v>9259</c:v>
                </c:pt>
                <c:pt idx="7072">
                  <c:v>9260</c:v>
                </c:pt>
                <c:pt idx="7073">
                  <c:v>9261</c:v>
                </c:pt>
                <c:pt idx="7074">
                  <c:v>9262</c:v>
                </c:pt>
                <c:pt idx="7075">
                  <c:v>9263</c:v>
                </c:pt>
                <c:pt idx="7076">
                  <c:v>9264</c:v>
                </c:pt>
                <c:pt idx="7077">
                  <c:v>9265</c:v>
                </c:pt>
                <c:pt idx="7078">
                  <c:v>9266</c:v>
                </c:pt>
                <c:pt idx="7079">
                  <c:v>9267</c:v>
                </c:pt>
                <c:pt idx="7080">
                  <c:v>9268</c:v>
                </c:pt>
                <c:pt idx="7081">
                  <c:v>9269</c:v>
                </c:pt>
                <c:pt idx="7082">
                  <c:v>9270</c:v>
                </c:pt>
                <c:pt idx="7083">
                  <c:v>9271</c:v>
                </c:pt>
                <c:pt idx="7084">
                  <c:v>9272</c:v>
                </c:pt>
                <c:pt idx="7085">
                  <c:v>9273</c:v>
                </c:pt>
                <c:pt idx="7086">
                  <c:v>9274</c:v>
                </c:pt>
                <c:pt idx="7087">
                  <c:v>9275</c:v>
                </c:pt>
                <c:pt idx="7088">
                  <c:v>9276</c:v>
                </c:pt>
                <c:pt idx="7089">
                  <c:v>9277</c:v>
                </c:pt>
                <c:pt idx="7090">
                  <c:v>9278</c:v>
                </c:pt>
                <c:pt idx="7091">
                  <c:v>9279</c:v>
                </c:pt>
                <c:pt idx="7092">
                  <c:v>9280</c:v>
                </c:pt>
                <c:pt idx="7093">
                  <c:v>9281</c:v>
                </c:pt>
                <c:pt idx="7094">
                  <c:v>9282</c:v>
                </c:pt>
                <c:pt idx="7095">
                  <c:v>9283</c:v>
                </c:pt>
                <c:pt idx="7096">
                  <c:v>9284</c:v>
                </c:pt>
                <c:pt idx="7097">
                  <c:v>9285</c:v>
                </c:pt>
                <c:pt idx="7098">
                  <c:v>9286</c:v>
                </c:pt>
                <c:pt idx="7099">
                  <c:v>9287</c:v>
                </c:pt>
                <c:pt idx="7100">
                  <c:v>9288</c:v>
                </c:pt>
                <c:pt idx="7101">
                  <c:v>9289</c:v>
                </c:pt>
                <c:pt idx="7102">
                  <c:v>9290</c:v>
                </c:pt>
                <c:pt idx="7103">
                  <c:v>9291</c:v>
                </c:pt>
                <c:pt idx="7104">
                  <c:v>9292</c:v>
                </c:pt>
                <c:pt idx="7105">
                  <c:v>9293</c:v>
                </c:pt>
                <c:pt idx="7106">
                  <c:v>9294</c:v>
                </c:pt>
                <c:pt idx="7107">
                  <c:v>9295</c:v>
                </c:pt>
                <c:pt idx="7108">
                  <c:v>9296</c:v>
                </c:pt>
                <c:pt idx="7109">
                  <c:v>9297</c:v>
                </c:pt>
                <c:pt idx="7110">
                  <c:v>9298</c:v>
                </c:pt>
                <c:pt idx="7111">
                  <c:v>9299</c:v>
                </c:pt>
                <c:pt idx="7112">
                  <c:v>9300</c:v>
                </c:pt>
                <c:pt idx="7113">
                  <c:v>9301</c:v>
                </c:pt>
                <c:pt idx="7114">
                  <c:v>9302</c:v>
                </c:pt>
                <c:pt idx="7115">
                  <c:v>9303</c:v>
                </c:pt>
                <c:pt idx="7116">
                  <c:v>9304</c:v>
                </c:pt>
                <c:pt idx="7117">
                  <c:v>9305</c:v>
                </c:pt>
                <c:pt idx="7118">
                  <c:v>9306</c:v>
                </c:pt>
                <c:pt idx="7119">
                  <c:v>9307</c:v>
                </c:pt>
                <c:pt idx="7120">
                  <c:v>9308</c:v>
                </c:pt>
                <c:pt idx="7121">
                  <c:v>9309</c:v>
                </c:pt>
                <c:pt idx="7122">
                  <c:v>9310</c:v>
                </c:pt>
                <c:pt idx="7123">
                  <c:v>9311</c:v>
                </c:pt>
                <c:pt idx="7124">
                  <c:v>9312</c:v>
                </c:pt>
                <c:pt idx="7125">
                  <c:v>9313</c:v>
                </c:pt>
                <c:pt idx="7126">
                  <c:v>9314</c:v>
                </c:pt>
                <c:pt idx="7127">
                  <c:v>9315</c:v>
                </c:pt>
                <c:pt idx="7128">
                  <c:v>9316</c:v>
                </c:pt>
                <c:pt idx="7129">
                  <c:v>9317</c:v>
                </c:pt>
                <c:pt idx="7130">
                  <c:v>9318</c:v>
                </c:pt>
                <c:pt idx="7131">
                  <c:v>9319</c:v>
                </c:pt>
                <c:pt idx="7132">
                  <c:v>9320</c:v>
                </c:pt>
                <c:pt idx="7133">
                  <c:v>9321</c:v>
                </c:pt>
                <c:pt idx="7134">
                  <c:v>9322</c:v>
                </c:pt>
                <c:pt idx="7135">
                  <c:v>9323</c:v>
                </c:pt>
                <c:pt idx="7136">
                  <c:v>9324</c:v>
                </c:pt>
                <c:pt idx="7137">
                  <c:v>9325</c:v>
                </c:pt>
                <c:pt idx="7138">
                  <c:v>9326</c:v>
                </c:pt>
                <c:pt idx="7139">
                  <c:v>9327</c:v>
                </c:pt>
                <c:pt idx="7140">
                  <c:v>9328</c:v>
                </c:pt>
                <c:pt idx="7141">
                  <c:v>9329</c:v>
                </c:pt>
                <c:pt idx="7142">
                  <c:v>9330</c:v>
                </c:pt>
                <c:pt idx="7143">
                  <c:v>9331</c:v>
                </c:pt>
                <c:pt idx="7144">
                  <c:v>9332</c:v>
                </c:pt>
                <c:pt idx="7145">
                  <c:v>9333</c:v>
                </c:pt>
                <c:pt idx="7146">
                  <c:v>9334</c:v>
                </c:pt>
                <c:pt idx="7147">
                  <c:v>9335</c:v>
                </c:pt>
                <c:pt idx="7148">
                  <c:v>9336</c:v>
                </c:pt>
                <c:pt idx="7149">
                  <c:v>9337</c:v>
                </c:pt>
                <c:pt idx="7150">
                  <c:v>9338</c:v>
                </c:pt>
                <c:pt idx="7151">
                  <c:v>9339</c:v>
                </c:pt>
                <c:pt idx="7152">
                  <c:v>9340</c:v>
                </c:pt>
                <c:pt idx="7153">
                  <c:v>9341</c:v>
                </c:pt>
                <c:pt idx="7154">
                  <c:v>9342</c:v>
                </c:pt>
                <c:pt idx="7155">
                  <c:v>9343</c:v>
                </c:pt>
                <c:pt idx="7156">
                  <c:v>9344</c:v>
                </c:pt>
                <c:pt idx="7157">
                  <c:v>9345</c:v>
                </c:pt>
                <c:pt idx="7158">
                  <c:v>9346</c:v>
                </c:pt>
                <c:pt idx="7159">
                  <c:v>9347</c:v>
                </c:pt>
                <c:pt idx="7160">
                  <c:v>9348</c:v>
                </c:pt>
                <c:pt idx="7161">
                  <c:v>9349</c:v>
                </c:pt>
                <c:pt idx="7162">
                  <c:v>9350</c:v>
                </c:pt>
                <c:pt idx="7163">
                  <c:v>9351</c:v>
                </c:pt>
                <c:pt idx="7164">
                  <c:v>9352</c:v>
                </c:pt>
                <c:pt idx="7165">
                  <c:v>9353</c:v>
                </c:pt>
                <c:pt idx="7166">
                  <c:v>9354</c:v>
                </c:pt>
                <c:pt idx="7167">
                  <c:v>9355</c:v>
                </c:pt>
                <c:pt idx="7168">
                  <c:v>9356</c:v>
                </c:pt>
                <c:pt idx="7169">
                  <c:v>9357</c:v>
                </c:pt>
                <c:pt idx="7170">
                  <c:v>9358</c:v>
                </c:pt>
                <c:pt idx="7171">
                  <c:v>9359</c:v>
                </c:pt>
                <c:pt idx="7172">
                  <c:v>9360</c:v>
                </c:pt>
                <c:pt idx="7173">
                  <c:v>9361</c:v>
                </c:pt>
                <c:pt idx="7174">
                  <c:v>9362</c:v>
                </c:pt>
                <c:pt idx="7175">
                  <c:v>9363</c:v>
                </c:pt>
                <c:pt idx="7176">
                  <c:v>9364</c:v>
                </c:pt>
                <c:pt idx="7177">
                  <c:v>9365</c:v>
                </c:pt>
                <c:pt idx="7178">
                  <c:v>9366</c:v>
                </c:pt>
                <c:pt idx="7179">
                  <c:v>9367</c:v>
                </c:pt>
                <c:pt idx="7180">
                  <c:v>9368</c:v>
                </c:pt>
                <c:pt idx="7181">
                  <c:v>9369</c:v>
                </c:pt>
                <c:pt idx="7182">
                  <c:v>9370</c:v>
                </c:pt>
                <c:pt idx="7183">
                  <c:v>9371</c:v>
                </c:pt>
                <c:pt idx="7184">
                  <c:v>9372</c:v>
                </c:pt>
                <c:pt idx="7185">
                  <c:v>9373</c:v>
                </c:pt>
                <c:pt idx="7186">
                  <c:v>9374</c:v>
                </c:pt>
                <c:pt idx="7187">
                  <c:v>9375</c:v>
                </c:pt>
                <c:pt idx="7188">
                  <c:v>9376</c:v>
                </c:pt>
                <c:pt idx="7189">
                  <c:v>9377</c:v>
                </c:pt>
                <c:pt idx="7190">
                  <c:v>9378</c:v>
                </c:pt>
                <c:pt idx="7191">
                  <c:v>9379</c:v>
                </c:pt>
                <c:pt idx="7192">
                  <c:v>9380</c:v>
                </c:pt>
                <c:pt idx="7193">
                  <c:v>9381</c:v>
                </c:pt>
                <c:pt idx="7194">
                  <c:v>9382</c:v>
                </c:pt>
                <c:pt idx="7195">
                  <c:v>9383</c:v>
                </c:pt>
                <c:pt idx="7196">
                  <c:v>9384</c:v>
                </c:pt>
                <c:pt idx="7197">
                  <c:v>9385</c:v>
                </c:pt>
                <c:pt idx="7198">
                  <c:v>9386</c:v>
                </c:pt>
                <c:pt idx="7199">
                  <c:v>9387</c:v>
                </c:pt>
                <c:pt idx="7200">
                  <c:v>9388</c:v>
                </c:pt>
                <c:pt idx="7201">
                  <c:v>9389</c:v>
                </c:pt>
                <c:pt idx="7202">
                  <c:v>9390</c:v>
                </c:pt>
                <c:pt idx="7203">
                  <c:v>9391</c:v>
                </c:pt>
                <c:pt idx="7204">
                  <c:v>9392</c:v>
                </c:pt>
                <c:pt idx="7205">
                  <c:v>9393</c:v>
                </c:pt>
                <c:pt idx="7206">
                  <c:v>9394</c:v>
                </c:pt>
                <c:pt idx="7207">
                  <c:v>9395</c:v>
                </c:pt>
                <c:pt idx="7208">
                  <c:v>9396</c:v>
                </c:pt>
                <c:pt idx="7209">
                  <c:v>9397</c:v>
                </c:pt>
                <c:pt idx="7210">
                  <c:v>9398</c:v>
                </c:pt>
                <c:pt idx="7211">
                  <c:v>9399</c:v>
                </c:pt>
                <c:pt idx="7212">
                  <c:v>9400</c:v>
                </c:pt>
                <c:pt idx="7213">
                  <c:v>9401</c:v>
                </c:pt>
                <c:pt idx="7214">
                  <c:v>9402</c:v>
                </c:pt>
                <c:pt idx="7215">
                  <c:v>9403</c:v>
                </c:pt>
                <c:pt idx="7216">
                  <c:v>9404</c:v>
                </c:pt>
                <c:pt idx="7217">
                  <c:v>9405</c:v>
                </c:pt>
                <c:pt idx="7218">
                  <c:v>9406</c:v>
                </c:pt>
                <c:pt idx="7219">
                  <c:v>9407</c:v>
                </c:pt>
                <c:pt idx="7220">
                  <c:v>9408</c:v>
                </c:pt>
                <c:pt idx="7221">
                  <c:v>9409</c:v>
                </c:pt>
                <c:pt idx="7222">
                  <c:v>9410</c:v>
                </c:pt>
                <c:pt idx="7223">
                  <c:v>9411</c:v>
                </c:pt>
                <c:pt idx="7224">
                  <c:v>9412</c:v>
                </c:pt>
                <c:pt idx="7225">
                  <c:v>9413</c:v>
                </c:pt>
                <c:pt idx="7226">
                  <c:v>9414</c:v>
                </c:pt>
                <c:pt idx="7227">
                  <c:v>9415</c:v>
                </c:pt>
                <c:pt idx="7228">
                  <c:v>9416</c:v>
                </c:pt>
                <c:pt idx="7229">
                  <c:v>9417</c:v>
                </c:pt>
                <c:pt idx="7230">
                  <c:v>9418</c:v>
                </c:pt>
                <c:pt idx="7231">
                  <c:v>9419</c:v>
                </c:pt>
                <c:pt idx="7232">
                  <c:v>9420</c:v>
                </c:pt>
                <c:pt idx="7233">
                  <c:v>9421</c:v>
                </c:pt>
                <c:pt idx="7234">
                  <c:v>9422</c:v>
                </c:pt>
                <c:pt idx="7235">
                  <c:v>9423</c:v>
                </c:pt>
                <c:pt idx="7236">
                  <c:v>9424</c:v>
                </c:pt>
                <c:pt idx="7237">
                  <c:v>9425</c:v>
                </c:pt>
                <c:pt idx="7238">
                  <c:v>9426</c:v>
                </c:pt>
                <c:pt idx="7239">
                  <c:v>9427</c:v>
                </c:pt>
                <c:pt idx="7240">
                  <c:v>9428</c:v>
                </c:pt>
                <c:pt idx="7241">
                  <c:v>9429</c:v>
                </c:pt>
                <c:pt idx="7242">
                  <c:v>9430</c:v>
                </c:pt>
                <c:pt idx="7243">
                  <c:v>9431</c:v>
                </c:pt>
                <c:pt idx="7244">
                  <c:v>9432</c:v>
                </c:pt>
                <c:pt idx="7245">
                  <c:v>9433</c:v>
                </c:pt>
                <c:pt idx="7246">
                  <c:v>9434</c:v>
                </c:pt>
                <c:pt idx="7247">
                  <c:v>9435</c:v>
                </c:pt>
                <c:pt idx="7248">
                  <c:v>9436</c:v>
                </c:pt>
                <c:pt idx="7249">
                  <c:v>9437</c:v>
                </c:pt>
                <c:pt idx="7250">
                  <c:v>9438</c:v>
                </c:pt>
                <c:pt idx="7251">
                  <c:v>9439</c:v>
                </c:pt>
                <c:pt idx="7252">
                  <c:v>9440</c:v>
                </c:pt>
                <c:pt idx="7253">
                  <c:v>9441</c:v>
                </c:pt>
                <c:pt idx="7254">
                  <c:v>9442</c:v>
                </c:pt>
                <c:pt idx="7255">
                  <c:v>9443</c:v>
                </c:pt>
                <c:pt idx="7256">
                  <c:v>9444</c:v>
                </c:pt>
                <c:pt idx="7257">
                  <c:v>9445</c:v>
                </c:pt>
                <c:pt idx="7258">
                  <c:v>9446</c:v>
                </c:pt>
                <c:pt idx="7259">
                  <c:v>9447</c:v>
                </c:pt>
                <c:pt idx="7260">
                  <c:v>9448</c:v>
                </c:pt>
                <c:pt idx="7261">
                  <c:v>9449</c:v>
                </c:pt>
                <c:pt idx="7262">
                  <c:v>9450</c:v>
                </c:pt>
                <c:pt idx="7263">
                  <c:v>9451</c:v>
                </c:pt>
                <c:pt idx="7264">
                  <c:v>9452</c:v>
                </c:pt>
                <c:pt idx="7265">
                  <c:v>9453</c:v>
                </c:pt>
                <c:pt idx="7266">
                  <c:v>9454</c:v>
                </c:pt>
                <c:pt idx="7267">
                  <c:v>9455</c:v>
                </c:pt>
                <c:pt idx="7268">
                  <c:v>9456</c:v>
                </c:pt>
                <c:pt idx="7269">
                  <c:v>9457</c:v>
                </c:pt>
                <c:pt idx="7270">
                  <c:v>9458</c:v>
                </c:pt>
                <c:pt idx="7271">
                  <c:v>9459</c:v>
                </c:pt>
                <c:pt idx="7272">
                  <c:v>9460</c:v>
                </c:pt>
                <c:pt idx="7273">
                  <c:v>9461</c:v>
                </c:pt>
                <c:pt idx="7274">
                  <c:v>9462</c:v>
                </c:pt>
                <c:pt idx="7275">
                  <c:v>9463</c:v>
                </c:pt>
                <c:pt idx="7276">
                  <c:v>9464</c:v>
                </c:pt>
                <c:pt idx="7277">
                  <c:v>9465</c:v>
                </c:pt>
                <c:pt idx="7278">
                  <c:v>9466</c:v>
                </c:pt>
                <c:pt idx="7279">
                  <c:v>9467</c:v>
                </c:pt>
                <c:pt idx="7280">
                  <c:v>9468</c:v>
                </c:pt>
                <c:pt idx="7281">
                  <c:v>9469</c:v>
                </c:pt>
                <c:pt idx="7282">
                  <c:v>9470</c:v>
                </c:pt>
                <c:pt idx="7283">
                  <c:v>9471</c:v>
                </c:pt>
                <c:pt idx="7284">
                  <c:v>9472</c:v>
                </c:pt>
                <c:pt idx="7285">
                  <c:v>9473</c:v>
                </c:pt>
                <c:pt idx="7286">
                  <c:v>9474</c:v>
                </c:pt>
                <c:pt idx="7287">
                  <c:v>9475</c:v>
                </c:pt>
                <c:pt idx="7288">
                  <c:v>9476</c:v>
                </c:pt>
                <c:pt idx="7289">
                  <c:v>9477</c:v>
                </c:pt>
                <c:pt idx="7290">
                  <c:v>9478</c:v>
                </c:pt>
                <c:pt idx="7291">
                  <c:v>9479</c:v>
                </c:pt>
                <c:pt idx="7292">
                  <c:v>9480</c:v>
                </c:pt>
                <c:pt idx="7293">
                  <c:v>9481</c:v>
                </c:pt>
                <c:pt idx="7294">
                  <c:v>9482</c:v>
                </c:pt>
                <c:pt idx="7295">
                  <c:v>9483</c:v>
                </c:pt>
                <c:pt idx="7296">
                  <c:v>9484</c:v>
                </c:pt>
                <c:pt idx="7297">
                  <c:v>9485</c:v>
                </c:pt>
                <c:pt idx="7298">
                  <c:v>9486</c:v>
                </c:pt>
                <c:pt idx="7299">
                  <c:v>9487</c:v>
                </c:pt>
                <c:pt idx="7300">
                  <c:v>9488</c:v>
                </c:pt>
                <c:pt idx="7301">
                  <c:v>9489</c:v>
                </c:pt>
                <c:pt idx="7302">
                  <c:v>9490</c:v>
                </c:pt>
                <c:pt idx="7303">
                  <c:v>9491</c:v>
                </c:pt>
                <c:pt idx="7304">
                  <c:v>9492</c:v>
                </c:pt>
                <c:pt idx="7305">
                  <c:v>9493</c:v>
                </c:pt>
                <c:pt idx="7306">
                  <c:v>9494</c:v>
                </c:pt>
                <c:pt idx="7307">
                  <c:v>9495</c:v>
                </c:pt>
                <c:pt idx="7308">
                  <c:v>9496</c:v>
                </c:pt>
                <c:pt idx="7309">
                  <c:v>9497</c:v>
                </c:pt>
                <c:pt idx="7310">
                  <c:v>9498</c:v>
                </c:pt>
                <c:pt idx="7311">
                  <c:v>9499</c:v>
                </c:pt>
                <c:pt idx="7312">
                  <c:v>9500</c:v>
                </c:pt>
                <c:pt idx="7313">
                  <c:v>9501</c:v>
                </c:pt>
                <c:pt idx="7314">
                  <c:v>9502</c:v>
                </c:pt>
                <c:pt idx="7315">
                  <c:v>9503</c:v>
                </c:pt>
                <c:pt idx="7316">
                  <c:v>9504</c:v>
                </c:pt>
                <c:pt idx="7317">
                  <c:v>9505</c:v>
                </c:pt>
                <c:pt idx="7318">
                  <c:v>9506</c:v>
                </c:pt>
                <c:pt idx="7319">
                  <c:v>9507</c:v>
                </c:pt>
                <c:pt idx="7320">
                  <c:v>9508</c:v>
                </c:pt>
                <c:pt idx="7321">
                  <c:v>9509</c:v>
                </c:pt>
                <c:pt idx="7322">
                  <c:v>9510</c:v>
                </c:pt>
                <c:pt idx="7323">
                  <c:v>9511</c:v>
                </c:pt>
                <c:pt idx="7324">
                  <c:v>9512</c:v>
                </c:pt>
                <c:pt idx="7325">
                  <c:v>9513</c:v>
                </c:pt>
                <c:pt idx="7326">
                  <c:v>9514</c:v>
                </c:pt>
                <c:pt idx="7327">
                  <c:v>9515</c:v>
                </c:pt>
                <c:pt idx="7328">
                  <c:v>9516</c:v>
                </c:pt>
                <c:pt idx="7329">
                  <c:v>9517</c:v>
                </c:pt>
                <c:pt idx="7330">
                  <c:v>9518</c:v>
                </c:pt>
                <c:pt idx="7331">
                  <c:v>9519</c:v>
                </c:pt>
                <c:pt idx="7332">
                  <c:v>9520</c:v>
                </c:pt>
                <c:pt idx="7333">
                  <c:v>9521</c:v>
                </c:pt>
                <c:pt idx="7334">
                  <c:v>9522</c:v>
                </c:pt>
                <c:pt idx="7335">
                  <c:v>9523</c:v>
                </c:pt>
                <c:pt idx="7336">
                  <c:v>9524</c:v>
                </c:pt>
                <c:pt idx="7337">
                  <c:v>9525</c:v>
                </c:pt>
                <c:pt idx="7338">
                  <c:v>9526</c:v>
                </c:pt>
                <c:pt idx="7339">
                  <c:v>9527</c:v>
                </c:pt>
                <c:pt idx="7340">
                  <c:v>9528</c:v>
                </c:pt>
                <c:pt idx="7341">
                  <c:v>9529</c:v>
                </c:pt>
                <c:pt idx="7342">
                  <c:v>9530</c:v>
                </c:pt>
                <c:pt idx="7343">
                  <c:v>9531</c:v>
                </c:pt>
                <c:pt idx="7344">
                  <c:v>9532</c:v>
                </c:pt>
                <c:pt idx="7345">
                  <c:v>9533</c:v>
                </c:pt>
                <c:pt idx="7346">
                  <c:v>9534</c:v>
                </c:pt>
                <c:pt idx="7347">
                  <c:v>9535</c:v>
                </c:pt>
                <c:pt idx="7348">
                  <c:v>9536</c:v>
                </c:pt>
                <c:pt idx="7349">
                  <c:v>9537</c:v>
                </c:pt>
                <c:pt idx="7350">
                  <c:v>9538</c:v>
                </c:pt>
                <c:pt idx="7351">
                  <c:v>9539</c:v>
                </c:pt>
                <c:pt idx="7352">
                  <c:v>9540</c:v>
                </c:pt>
                <c:pt idx="7353">
                  <c:v>9541</c:v>
                </c:pt>
                <c:pt idx="7354">
                  <c:v>9542</c:v>
                </c:pt>
                <c:pt idx="7355">
                  <c:v>9543</c:v>
                </c:pt>
                <c:pt idx="7356">
                  <c:v>9544</c:v>
                </c:pt>
                <c:pt idx="7357">
                  <c:v>9545</c:v>
                </c:pt>
                <c:pt idx="7358">
                  <c:v>9546</c:v>
                </c:pt>
                <c:pt idx="7359">
                  <c:v>9547</c:v>
                </c:pt>
                <c:pt idx="7360">
                  <c:v>9548</c:v>
                </c:pt>
                <c:pt idx="7361">
                  <c:v>9549</c:v>
                </c:pt>
                <c:pt idx="7362">
                  <c:v>9550</c:v>
                </c:pt>
                <c:pt idx="7363">
                  <c:v>9551</c:v>
                </c:pt>
                <c:pt idx="7364">
                  <c:v>9552</c:v>
                </c:pt>
                <c:pt idx="7365">
                  <c:v>9553</c:v>
                </c:pt>
                <c:pt idx="7366">
                  <c:v>9554</c:v>
                </c:pt>
                <c:pt idx="7367">
                  <c:v>9555</c:v>
                </c:pt>
                <c:pt idx="7368">
                  <c:v>9556</c:v>
                </c:pt>
                <c:pt idx="7369">
                  <c:v>9557</c:v>
                </c:pt>
                <c:pt idx="7370">
                  <c:v>9558</c:v>
                </c:pt>
                <c:pt idx="7371">
                  <c:v>9559</c:v>
                </c:pt>
                <c:pt idx="7372">
                  <c:v>9560</c:v>
                </c:pt>
                <c:pt idx="7373">
                  <c:v>9561</c:v>
                </c:pt>
                <c:pt idx="7374">
                  <c:v>9562</c:v>
                </c:pt>
                <c:pt idx="7375">
                  <c:v>9563</c:v>
                </c:pt>
                <c:pt idx="7376">
                  <c:v>9564</c:v>
                </c:pt>
                <c:pt idx="7377">
                  <c:v>9565</c:v>
                </c:pt>
                <c:pt idx="7378">
                  <c:v>9566</c:v>
                </c:pt>
                <c:pt idx="7379">
                  <c:v>9567</c:v>
                </c:pt>
                <c:pt idx="7380">
                  <c:v>9568</c:v>
                </c:pt>
                <c:pt idx="7381">
                  <c:v>9569</c:v>
                </c:pt>
                <c:pt idx="7382">
                  <c:v>9570</c:v>
                </c:pt>
                <c:pt idx="7383">
                  <c:v>9571</c:v>
                </c:pt>
                <c:pt idx="7384">
                  <c:v>9572</c:v>
                </c:pt>
                <c:pt idx="7385">
                  <c:v>9573</c:v>
                </c:pt>
                <c:pt idx="7386">
                  <c:v>9574</c:v>
                </c:pt>
                <c:pt idx="7387">
                  <c:v>9575</c:v>
                </c:pt>
                <c:pt idx="7388">
                  <c:v>9576</c:v>
                </c:pt>
                <c:pt idx="7389">
                  <c:v>9577</c:v>
                </c:pt>
                <c:pt idx="7390">
                  <c:v>9578</c:v>
                </c:pt>
                <c:pt idx="7391">
                  <c:v>9579</c:v>
                </c:pt>
                <c:pt idx="7392">
                  <c:v>9580</c:v>
                </c:pt>
                <c:pt idx="7393">
                  <c:v>9581</c:v>
                </c:pt>
                <c:pt idx="7394">
                  <c:v>9582</c:v>
                </c:pt>
                <c:pt idx="7395">
                  <c:v>9583</c:v>
                </c:pt>
                <c:pt idx="7396">
                  <c:v>9584</c:v>
                </c:pt>
                <c:pt idx="7397">
                  <c:v>9585</c:v>
                </c:pt>
                <c:pt idx="7398">
                  <c:v>9586</c:v>
                </c:pt>
                <c:pt idx="7399">
                  <c:v>9587</c:v>
                </c:pt>
                <c:pt idx="7400">
                  <c:v>9588</c:v>
                </c:pt>
                <c:pt idx="7401">
                  <c:v>9589</c:v>
                </c:pt>
                <c:pt idx="7402">
                  <c:v>9590</c:v>
                </c:pt>
                <c:pt idx="7403">
                  <c:v>9591</c:v>
                </c:pt>
                <c:pt idx="7404">
                  <c:v>9592</c:v>
                </c:pt>
                <c:pt idx="7405">
                  <c:v>9593</c:v>
                </c:pt>
                <c:pt idx="7406">
                  <c:v>9594</c:v>
                </c:pt>
                <c:pt idx="7407">
                  <c:v>9595</c:v>
                </c:pt>
                <c:pt idx="7408">
                  <c:v>9596</c:v>
                </c:pt>
                <c:pt idx="7409">
                  <c:v>9597</c:v>
                </c:pt>
                <c:pt idx="7410">
                  <c:v>9598</c:v>
                </c:pt>
                <c:pt idx="7411">
                  <c:v>9599</c:v>
                </c:pt>
                <c:pt idx="7412">
                  <c:v>9600</c:v>
                </c:pt>
                <c:pt idx="7413">
                  <c:v>9601</c:v>
                </c:pt>
                <c:pt idx="7414">
                  <c:v>9602</c:v>
                </c:pt>
                <c:pt idx="7415">
                  <c:v>9603</c:v>
                </c:pt>
                <c:pt idx="7416">
                  <c:v>9604</c:v>
                </c:pt>
                <c:pt idx="7417">
                  <c:v>9605</c:v>
                </c:pt>
                <c:pt idx="7418">
                  <c:v>9606</c:v>
                </c:pt>
                <c:pt idx="7419">
                  <c:v>9607</c:v>
                </c:pt>
                <c:pt idx="7420">
                  <c:v>9608</c:v>
                </c:pt>
                <c:pt idx="7421">
                  <c:v>9609</c:v>
                </c:pt>
                <c:pt idx="7422">
                  <c:v>9610</c:v>
                </c:pt>
                <c:pt idx="7423">
                  <c:v>9611</c:v>
                </c:pt>
                <c:pt idx="7424">
                  <c:v>9612</c:v>
                </c:pt>
                <c:pt idx="7425">
                  <c:v>9613</c:v>
                </c:pt>
                <c:pt idx="7426">
                  <c:v>9614</c:v>
                </c:pt>
                <c:pt idx="7427">
                  <c:v>9615</c:v>
                </c:pt>
                <c:pt idx="7428">
                  <c:v>9616</c:v>
                </c:pt>
                <c:pt idx="7429">
                  <c:v>9617</c:v>
                </c:pt>
                <c:pt idx="7430">
                  <c:v>9618</c:v>
                </c:pt>
                <c:pt idx="7431">
                  <c:v>9619</c:v>
                </c:pt>
                <c:pt idx="7432">
                  <c:v>9620</c:v>
                </c:pt>
                <c:pt idx="7433">
                  <c:v>9621</c:v>
                </c:pt>
                <c:pt idx="7434">
                  <c:v>9622</c:v>
                </c:pt>
                <c:pt idx="7435">
                  <c:v>9623</c:v>
                </c:pt>
                <c:pt idx="7436">
                  <c:v>9624</c:v>
                </c:pt>
                <c:pt idx="7437">
                  <c:v>9625</c:v>
                </c:pt>
                <c:pt idx="7438">
                  <c:v>9626</c:v>
                </c:pt>
                <c:pt idx="7439">
                  <c:v>9627</c:v>
                </c:pt>
                <c:pt idx="7440">
                  <c:v>9628</c:v>
                </c:pt>
                <c:pt idx="7441">
                  <c:v>9629</c:v>
                </c:pt>
                <c:pt idx="7442">
                  <c:v>9630</c:v>
                </c:pt>
                <c:pt idx="7443">
                  <c:v>9631</c:v>
                </c:pt>
                <c:pt idx="7444">
                  <c:v>9632</c:v>
                </c:pt>
                <c:pt idx="7445">
                  <c:v>9633</c:v>
                </c:pt>
                <c:pt idx="7446">
                  <c:v>9634</c:v>
                </c:pt>
                <c:pt idx="7447">
                  <c:v>9635</c:v>
                </c:pt>
                <c:pt idx="7448">
                  <c:v>9636</c:v>
                </c:pt>
                <c:pt idx="7449">
                  <c:v>9637</c:v>
                </c:pt>
                <c:pt idx="7450">
                  <c:v>9638</c:v>
                </c:pt>
                <c:pt idx="7451">
                  <c:v>9639</c:v>
                </c:pt>
                <c:pt idx="7452">
                  <c:v>9640</c:v>
                </c:pt>
                <c:pt idx="7453">
                  <c:v>9641</c:v>
                </c:pt>
                <c:pt idx="7454">
                  <c:v>9642</c:v>
                </c:pt>
                <c:pt idx="7455">
                  <c:v>9643</c:v>
                </c:pt>
                <c:pt idx="7456">
                  <c:v>9644</c:v>
                </c:pt>
                <c:pt idx="7457">
                  <c:v>9645</c:v>
                </c:pt>
                <c:pt idx="7458">
                  <c:v>9646</c:v>
                </c:pt>
                <c:pt idx="7459">
                  <c:v>9647</c:v>
                </c:pt>
                <c:pt idx="7460">
                  <c:v>9648</c:v>
                </c:pt>
                <c:pt idx="7461">
                  <c:v>9649</c:v>
                </c:pt>
                <c:pt idx="7462">
                  <c:v>9650</c:v>
                </c:pt>
                <c:pt idx="7463">
                  <c:v>9651</c:v>
                </c:pt>
                <c:pt idx="7464">
                  <c:v>9652</c:v>
                </c:pt>
                <c:pt idx="7465">
                  <c:v>9653</c:v>
                </c:pt>
                <c:pt idx="7466">
                  <c:v>9654</c:v>
                </c:pt>
                <c:pt idx="7467">
                  <c:v>9655</c:v>
                </c:pt>
                <c:pt idx="7468">
                  <c:v>9656</c:v>
                </c:pt>
                <c:pt idx="7469">
                  <c:v>9657</c:v>
                </c:pt>
              </c:numCache>
            </c:numRef>
          </c:cat>
          <c:val>
            <c:numRef>
              <c:f>'BPI2012 All Case Duration'!$M$14:$M$7483</c:f>
              <c:numCache>
                <c:formatCode>General</c:formatCode>
                <c:ptCount val="7470"/>
                <c:pt idx="0">
                  <c:v>0</c:v>
                </c:pt>
                <c:pt idx="1">
                  <c:v>2.0612268536179151E-4</c:v>
                </c:pt>
                <c:pt idx="2">
                  <c:v>2.8050925996568469E-4</c:v>
                </c:pt>
                <c:pt idx="3">
                  <c:v>2.9475694453274761E-4</c:v>
                </c:pt>
                <c:pt idx="4">
                  <c:v>3.020833322295436E-4</c:v>
                </c:pt>
                <c:pt idx="5">
                  <c:v>3.2321759120181747E-4</c:v>
                </c:pt>
                <c:pt idx="6">
                  <c:v>3.3071759398336771E-4</c:v>
                </c:pt>
                <c:pt idx="7">
                  <c:v>3.717476846995177E-4</c:v>
                </c:pt>
                <c:pt idx="8">
                  <c:v>3.8776620394653739E-4</c:v>
                </c:pt>
                <c:pt idx="9">
                  <c:v>4.0488426056173109E-4</c:v>
                </c:pt>
                <c:pt idx="10">
                  <c:v>4.2260416679912143E-4</c:v>
                </c:pt>
                <c:pt idx="11">
                  <c:v>4.3011574005639113E-4</c:v>
                </c:pt>
                <c:pt idx="12">
                  <c:v>4.4447916801329009E-4</c:v>
                </c:pt>
                <c:pt idx="13">
                  <c:v>4.498611114643238E-4</c:v>
                </c:pt>
                <c:pt idx="14">
                  <c:v>4.5243055732161912E-4</c:v>
                </c:pt>
                <c:pt idx="15">
                  <c:v>4.578356472430406E-4</c:v>
                </c:pt>
                <c:pt idx="16">
                  <c:v>4.703356491194831E-4</c:v>
                </c:pt>
                <c:pt idx="17">
                  <c:v>4.7309027777777779E-4</c:v>
                </c:pt>
                <c:pt idx="18">
                  <c:v>4.9637731578614972E-4</c:v>
                </c:pt>
                <c:pt idx="19">
                  <c:v>5.0041666737309207E-4</c:v>
                </c:pt>
                <c:pt idx="20">
                  <c:v>5.0219907528824281E-4</c:v>
                </c:pt>
                <c:pt idx="21">
                  <c:v>5.0967592608045648E-4</c:v>
                </c:pt>
                <c:pt idx="22">
                  <c:v>5.5232638838114561E-4</c:v>
                </c:pt>
                <c:pt idx="23">
                  <c:v>5.617361101839277E-4</c:v>
                </c:pt>
                <c:pt idx="24">
                  <c:v>5.7619212954132645E-4</c:v>
                </c:pt>
                <c:pt idx="25">
                  <c:v>5.7966435397112815E-4</c:v>
                </c:pt>
                <c:pt idx="26">
                  <c:v>5.9063657290405695E-4</c:v>
                </c:pt>
                <c:pt idx="27">
                  <c:v>6.2327546377976737E-4</c:v>
                </c:pt>
                <c:pt idx="28">
                  <c:v>6.2659722235467699E-4</c:v>
                </c:pt>
                <c:pt idx="29">
                  <c:v>6.2784722005879438E-4</c:v>
                </c:pt>
                <c:pt idx="30">
                  <c:v>6.315740722197073E-4</c:v>
                </c:pt>
                <c:pt idx="31">
                  <c:v>6.5287037028206722E-4</c:v>
                </c:pt>
                <c:pt idx="32">
                  <c:v>6.5738425762565053E-4</c:v>
                </c:pt>
                <c:pt idx="33">
                  <c:v>6.583449078930749E-4</c:v>
                </c:pt>
                <c:pt idx="34">
                  <c:v>6.7042824018884585E-4</c:v>
                </c:pt>
                <c:pt idx="35">
                  <c:v>6.7121527813099053E-4</c:v>
                </c:pt>
                <c:pt idx="36">
                  <c:v>7.0549768706162767E-4</c:v>
                </c:pt>
                <c:pt idx="37">
                  <c:v>7.0597222281826863E-4</c:v>
                </c:pt>
                <c:pt idx="38">
                  <c:v>7.0812500185436669E-4</c:v>
                </c:pt>
                <c:pt idx="39">
                  <c:v>7.2432870390238581E-4</c:v>
                </c:pt>
                <c:pt idx="40">
                  <c:v>7.2465277932308339E-4</c:v>
                </c:pt>
                <c:pt idx="41">
                  <c:v>7.2575231393178299E-4</c:v>
                </c:pt>
                <c:pt idx="42">
                  <c:v>7.5590277711550392E-4</c:v>
                </c:pt>
                <c:pt idx="43">
                  <c:v>7.8457175857490967E-4</c:v>
                </c:pt>
                <c:pt idx="44">
                  <c:v>7.8479166935991359E-4</c:v>
                </c:pt>
                <c:pt idx="45">
                  <c:v>7.8560185101297171E-4</c:v>
                </c:pt>
                <c:pt idx="46">
                  <c:v>7.9965277954384135E-4</c:v>
                </c:pt>
                <c:pt idx="47">
                  <c:v>8.280324052881311E-4</c:v>
                </c:pt>
                <c:pt idx="48">
                  <c:v>8.4585648168016361E-4</c:v>
                </c:pt>
                <c:pt idx="49">
                  <c:v>8.4645833406183453E-4</c:v>
                </c:pt>
                <c:pt idx="50">
                  <c:v>8.7866897936220525E-4</c:v>
                </c:pt>
                <c:pt idx="51">
                  <c:v>8.9533564669114576E-4</c:v>
                </c:pt>
                <c:pt idx="52">
                  <c:v>8.9693287180529703E-4</c:v>
                </c:pt>
                <c:pt idx="53">
                  <c:v>9.1059027722588295E-4</c:v>
                </c:pt>
                <c:pt idx="54">
                  <c:v>9.1199074078489231E-4</c:v>
                </c:pt>
                <c:pt idx="55">
                  <c:v>9.3250000090510754E-4</c:v>
                </c:pt>
                <c:pt idx="56">
                  <c:v>9.3278935110127485E-4</c:v>
                </c:pt>
                <c:pt idx="57">
                  <c:v>9.3814814808192073E-4</c:v>
                </c:pt>
                <c:pt idx="58">
                  <c:v>9.4883101681868232E-4</c:v>
                </c:pt>
                <c:pt idx="59">
                  <c:v>9.6752314931816523E-4</c:v>
                </c:pt>
                <c:pt idx="60">
                  <c:v>9.8969907396369511E-4</c:v>
                </c:pt>
                <c:pt idx="61">
                  <c:v>9.9388888864605524E-4</c:v>
                </c:pt>
                <c:pt idx="62">
                  <c:v>9.9405092497666667E-4</c:v>
                </c:pt>
                <c:pt idx="63">
                  <c:v>9.9802083439297145E-4</c:v>
                </c:pt>
                <c:pt idx="64">
                  <c:v>1.0256712966495089E-3</c:v>
                </c:pt>
                <c:pt idx="65">
                  <c:v>1.028958332759363E-3</c:v>
                </c:pt>
                <c:pt idx="66">
                  <c:v>1.031342593056184E-3</c:v>
                </c:pt>
                <c:pt idx="67">
                  <c:v>1.0366898140421619E-3</c:v>
                </c:pt>
                <c:pt idx="68">
                  <c:v>1.049131944223686E-3</c:v>
                </c:pt>
                <c:pt idx="69">
                  <c:v>1.055682869973006E-3</c:v>
                </c:pt>
                <c:pt idx="70">
                  <c:v>1.0671527766519121E-3</c:v>
                </c:pt>
                <c:pt idx="71">
                  <c:v>1.087743054937433E-3</c:v>
                </c:pt>
                <c:pt idx="72">
                  <c:v>1.093113425153273E-3</c:v>
                </c:pt>
                <c:pt idx="73">
                  <c:v>1.128368054827054E-3</c:v>
                </c:pt>
                <c:pt idx="74">
                  <c:v>1.128912038273282E-3</c:v>
                </c:pt>
                <c:pt idx="75">
                  <c:v>1.1309375006843499E-3</c:v>
                </c:pt>
                <c:pt idx="76">
                  <c:v>1.1555671305568129E-3</c:v>
                </c:pt>
                <c:pt idx="77">
                  <c:v>1.158831020196279E-3</c:v>
                </c:pt>
                <c:pt idx="78">
                  <c:v>1.2085185199975971E-3</c:v>
                </c:pt>
                <c:pt idx="79">
                  <c:v>1.211770833642395E-3</c:v>
                </c:pt>
                <c:pt idx="80">
                  <c:v>1.2143287062644961E-3</c:v>
                </c:pt>
                <c:pt idx="81">
                  <c:v>1.222881942435547E-3</c:v>
                </c:pt>
                <c:pt idx="82">
                  <c:v>1.247766202798596E-3</c:v>
                </c:pt>
                <c:pt idx="83">
                  <c:v>1.267418980046555E-3</c:v>
                </c:pt>
                <c:pt idx="84">
                  <c:v>1.277002314174617E-3</c:v>
                </c:pt>
                <c:pt idx="85">
                  <c:v>1.2796296289673561E-3</c:v>
                </c:pt>
                <c:pt idx="86">
                  <c:v>1.304189816669182E-3</c:v>
                </c:pt>
                <c:pt idx="87">
                  <c:v>1.318368056306133E-3</c:v>
                </c:pt>
                <c:pt idx="88">
                  <c:v>1.337175926676503E-3</c:v>
                </c:pt>
                <c:pt idx="89">
                  <c:v>1.338796295501568E-3</c:v>
                </c:pt>
                <c:pt idx="90">
                  <c:v>1.3693981479715421E-3</c:v>
                </c:pt>
                <c:pt idx="91">
                  <c:v>1.3804745370591129E-3</c:v>
                </c:pt>
                <c:pt idx="92">
                  <c:v>1.4143518496442719E-3</c:v>
                </c:pt>
                <c:pt idx="93">
                  <c:v>1.4557523142408439E-3</c:v>
                </c:pt>
                <c:pt idx="94">
                  <c:v>1.4709143506156069E-3</c:v>
                </c:pt>
                <c:pt idx="95">
                  <c:v>1.4760416663355299E-3</c:v>
                </c:pt>
                <c:pt idx="96">
                  <c:v>1.476874999977924E-3</c:v>
                </c:pt>
                <c:pt idx="97">
                  <c:v>1.4950115757959861E-3</c:v>
                </c:pt>
                <c:pt idx="98">
                  <c:v>1.5112615735442549E-3</c:v>
                </c:pt>
                <c:pt idx="99">
                  <c:v>1.539641202048019E-3</c:v>
                </c:pt>
                <c:pt idx="100">
                  <c:v>1.5682523145719811E-3</c:v>
                </c:pt>
                <c:pt idx="101">
                  <c:v>1.5788310186730489E-3</c:v>
                </c:pt>
                <c:pt idx="102">
                  <c:v>1.59178240707627E-3</c:v>
                </c:pt>
                <c:pt idx="103">
                  <c:v>1.621481480973738E-3</c:v>
                </c:pt>
                <c:pt idx="104">
                  <c:v>1.6317824081138329E-3</c:v>
                </c:pt>
                <c:pt idx="105">
                  <c:v>1.6549189830267869E-3</c:v>
                </c:pt>
                <c:pt idx="106">
                  <c:v>1.6761458333995609E-3</c:v>
                </c:pt>
                <c:pt idx="107">
                  <c:v>1.676782408246288E-3</c:v>
                </c:pt>
                <c:pt idx="108">
                  <c:v>1.678298612435659E-3</c:v>
                </c:pt>
                <c:pt idx="109">
                  <c:v>1.686458333774849E-3</c:v>
                </c:pt>
                <c:pt idx="110">
                  <c:v>1.6985300928354259E-3</c:v>
                </c:pt>
                <c:pt idx="111">
                  <c:v>1.711064814417451E-3</c:v>
                </c:pt>
                <c:pt idx="112">
                  <c:v>1.7281018528673389E-3</c:v>
                </c:pt>
                <c:pt idx="113">
                  <c:v>1.7999652773141861E-3</c:v>
                </c:pt>
                <c:pt idx="114">
                  <c:v>1.824189813600646E-3</c:v>
                </c:pt>
                <c:pt idx="115">
                  <c:v>1.826932871783221E-3</c:v>
                </c:pt>
                <c:pt idx="116">
                  <c:v>1.8564120376551589E-3</c:v>
                </c:pt>
                <c:pt idx="117">
                  <c:v>1.8667708309712231E-3</c:v>
                </c:pt>
                <c:pt idx="118">
                  <c:v>1.874826390434195E-3</c:v>
                </c:pt>
                <c:pt idx="119">
                  <c:v>1.880613424711757E-3</c:v>
                </c:pt>
                <c:pt idx="120">
                  <c:v>1.9052777798087509E-3</c:v>
                </c:pt>
                <c:pt idx="121">
                  <c:v>1.9134837968481911E-3</c:v>
                </c:pt>
                <c:pt idx="122">
                  <c:v>1.925775461174824E-3</c:v>
                </c:pt>
                <c:pt idx="123">
                  <c:v>1.9262268532205509E-3</c:v>
                </c:pt>
                <c:pt idx="124">
                  <c:v>1.9276388900147539E-3</c:v>
                </c:pt>
                <c:pt idx="125">
                  <c:v>1.9359027787491129E-3</c:v>
                </c:pt>
                <c:pt idx="126">
                  <c:v>1.992997684412533E-3</c:v>
                </c:pt>
                <c:pt idx="127">
                  <c:v>2.083715277689475E-3</c:v>
                </c:pt>
                <c:pt idx="128">
                  <c:v>2.0925347231052541E-3</c:v>
                </c:pt>
                <c:pt idx="129">
                  <c:v>2.101550924557227E-3</c:v>
                </c:pt>
                <c:pt idx="130">
                  <c:v>2.105150462852584E-3</c:v>
                </c:pt>
                <c:pt idx="131">
                  <c:v>2.1096990754206979E-3</c:v>
                </c:pt>
                <c:pt idx="132">
                  <c:v>2.144513889043419E-3</c:v>
                </c:pt>
                <c:pt idx="133">
                  <c:v>2.2097800920406981E-3</c:v>
                </c:pt>
                <c:pt idx="134">
                  <c:v>2.221793982165831E-3</c:v>
                </c:pt>
                <c:pt idx="135">
                  <c:v>2.229467591753713E-3</c:v>
                </c:pt>
                <c:pt idx="136">
                  <c:v>2.233321760539655E-3</c:v>
                </c:pt>
                <c:pt idx="137">
                  <c:v>2.234050924027408E-3</c:v>
                </c:pt>
                <c:pt idx="138">
                  <c:v>2.3103819456365372E-3</c:v>
                </c:pt>
                <c:pt idx="139">
                  <c:v>2.315937501412851E-3</c:v>
                </c:pt>
                <c:pt idx="140">
                  <c:v>2.397939813909707E-3</c:v>
                </c:pt>
                <c:pt idx="141">
                  <c:v>2.4156712961417659E-3</c:v>
                </c:pt>
                <c:pt idx="142">
                  <c:v>2.45373842616876E-3</c:v>
                </c:pt>
                <c:pt idx="143">
                  <c:v>2.4994560193132469E-3</c:v>
                </c:pt>
                <c:pt idx="144">
                  <c:v>2.5127314831371659E-3</c:v>
                </c:pt>
                <c:pt idx="145">
                  <c:v>2.5838425921069249E-3</c:v>
                </c:pt>
                <c:pt idx="146">
                  <c:v>2.594131943252352E-3</c:v>
                </c:pt>
                <c:pt idx="147">
                  <c:v>2.5981365751337119E-3</c:v>
                </c:pt>
                <c:pt idx="148">
                  <c:v>2.60767361080205E-3</c:v>
                </c:pt>
                <c:pt idx="149">
                  <c:v>2.615856481371102E-3</c:v>
                </c:pt>
                <c:pt idx="150">
                  <c:v>2.6189351854500951E-3</c:v>
                </c:pt>
                <c:pt idx="151">
                  <c:v>2.6582754624110681E-3</c:v>
                </c:pt>
                <c:pt idx="152">
                  <c:v>2.67091435138826E-3</c:v>
                </c:pt>
                <c:pt idx="153">
                  <c:v>2.6961342604072012E-3</c:v>
                </c:pt>
                <c:pt idx="154">
                  <c:v>2.719930556637269E-3</c:v>
                </c:pt>
                <c:pt idx="155">
                  <c:v>2.7204166683885791E-3</c:v>
                </c:pt>
                <c:pt idx="156">
                  <c:v>2.7508564790089929E-3</c:v>
                </c:pt>
                <c:pt idx="157">
                  <c:v>2.760752315322558E-3</c:v>
                </c:pt>
                <c:pt idx="158">
                  <c:v>2.762500000772653E-3</c:v>
                </c:pt>
                <c:pt idx="159">
                  <c:v>2.7672569453716278E-3</c:v>
                </c:pt>
                <c:pt idx="160">
                  <c:v>2.8071759254844099E-3</c:v>
                </c:pt>
                <c:pt idx="161">
                  <c:v>2.8129398132915851E-3</c:v>
                </c:pt>
                <c:pt idx="162">
                  <c:v>2.814062499889621E-3</c:v>
                </c:pt>
                <c:pt idx="163">
                  <c:v>2.822245370458673E-3</c:v>
                </c:pt>
                <c:pt idx="164">
                  <c:v>2.847824074603893E-3</c:v>
                </c:pt>
                <c:pt idx="165">
                  <c:v>2.8555324066568302E-3</c:v>
                </c:pt>
                <c:pt idx="166">
                  <c:v>2.9003124987637551E-3</c:v>
                </c:pt>
                <c:pt idx="167">
                  <c:v>2.9195601851851852E-3</c:v>
                </c:pt>
                <c:pt idx="168">
                  <c:v>2.9568749997350911E-3</c:v>
                </c:pt>
                <c:pt idx="169">
                  <c:v>2.9618634255947889E-3</c:v>
                </c:pt>
                <c:pt idx="170">
                  <c:v>3.0726041672406372E-3</c:v>
                </c:pt>
                <c:pt idx="171">
                  <c:v>3.0736689821437551E-3</c:v>
                </c:pt>
                <c:pt idx="172">
                  <c:v>3.0882175929016539E-3</c:v>
                </c:pt>
                <c:pt idx="173">
                  <c:v>3.0936226828230749E-3</c:v>
                </c:pt>
                <c:pt idx="174">
                  <c:v>3.1142361103384578E-3</c:v>
                </c:pt>
                <c:pt idx="175">
                  <c:v>3.1730902774466411E-3</c:v>
                </c:pt>
                <c:pt idx="176">
                  <c:v>3.194884257736029E-3</c:v>
                </c:pt>
                <c:pt idx="177">
                  <c:v>3.273900460313867E-3</c:v>
                </c:pt>
                <c:pt idx="178">
                  <c:v>3.3123611106916709E-3</c:v>
                </c:pt>
                <c:pt idx="179">
                  <c:v>3.3310416644370109E-3</c:v>
                </c:pt>
                <c:pt idx="180">
                  <c:v>3.3313888890875712E-3</c:v>
                </c:pt>
                <c:pt idx="181">
                  <c:v>3.3620833329580449E-3</c:v>
                </c:pt>
                <c:pt idx="182">
                  <c:v>3.3660185171498192E-3</c:v>
                </c:pt>
                <c:pt idx="183">
                  <c:v>3.3701736093671229E-3</c:v>
                </c:pt>
                <c:pt idx="184">
                  <c:v>3.405347220875599E-3</c:v>
                </c:pt>
                <c:pt idx="185">
                  <c:v>3.4743750012583199E-3</c:v>
                </c:pt>
                <c:pt idx="186">
                  <c:v>3.4781018534192328E-3</c:v>
                </c:pt>
                <c:pt idx="187">
                  <c:v>3.4781134266544272E-3</c:v>
                </c:pt>
                <c:pt idx="188">
                  <c:v>3.4869328720702072E-3</c:v>
                </c:pt>
                <c:pt idx="189">
                  <c:v>3.49262731494727E-3</c:v>
                </c:pt>
                <c:pt idx="190">
                  <c:v>3.5604976862668989E-3</c:v>
                </c:pt>
                <c:pt idx="191">
                  <c:v>3.566655094424883E-3</c:v>
                </c:pt>
                <c:pt idx="192">
                  <c:v>3.6645370363085359E-3</c:v>
                </c:pt>
                <c:pt idx="193">
                  <c:v>3.7518171303802068E-3</c:v>
                </c:pt>
                <c:pt idx="194">
                  <c:v>3.7648958326489839E-3</c:v>
                </c:pt>
                <c:pt idx="195">
                  <c:v>3.7725462957664772E-3</c:v>
                </c:pt>
                <c:pt idx="196">
                  <c:v>3.7784722226637379E-3</c:v>
                </c:pt>
                <c:pt idx="197">
                  <c:v>3.7925810173705769E-3</c:v>
                </c:pt>
                <c:pt idx="198">
                  <c:v>3.815578705182782E-3</c:v>
                </c:pt>
                <c:pt idx="199">
                  <c:v>3.8194444444444439E-3</c:v>
                </c:pt>
                <c:pt idx="200">
                  <c:v>3.8194675936743059E-3</c:v>
                </c:pt>
                <c:pt idx="201">
                  <c:v>3.841527777689474E-3</c:v>
                </c:pt>
                <c:pt idx="202">
                  <c:v>3.8550000003090609E-3</c:v>
                </c:pt>
                <c:pt idx="203">
                  <c:v>3.8611921309321009E-3</c:v>
                </c:pt>
                <c:pt idx="204">
                  <c:v>3.8675810175913352E-3</c:v>
                </c:pt>
                <c:pt idx="205">
                  <c:v>3.9406828692665806E-3</c:v>
                </c:pt>
                <c:pt idx="206">
                  <c:v>3.9448379642433593E-3</c:v>
                </c:pt>
                <c:pt idx="207">
                  <c:v>3.9580671296075539E-3</c:v>
                </c:pt>
                <c:pt idx="208">
                  <c:v>3.9685879620137039E-3</c:v>
                </c:pt>
                <c:pt idx="209">
                  <c:v>3.9967129655458311E-3</c:v>
                </c:pt>
                <c:pt idx="210">
                  <c:v>4.057372684280078E-3</c:v>
                </c:pt>
                <c:pt idx="211">
                  <c:v>4.0989699076723167E-3</c:v>
                </c:pt>
                <c:pt idx="212">
                  <c:v>4.1283101864435052E-3</c:v>
                </c:pt>
                <c:pt idx="213">
                  <c:v>4.1442013890654952E-3</c:v>
                </c:pt>
                <c:pt idx="214">
                  <c:v>4.1490162025999136E-3</c:v>
                </c:pt>
                <c:pt idx="215">
                  <c:v>4.1492361106254434E-3</c:v>
                </c:pt>
                <c:pt idx="216">
                  <c:v>4.1645486100956247E-3</c:v>
                </c:pt>
                <c:pt idx="217">
                  <c:v>4.1990162045867354E-3</c:v>
                </c:pt>
                <c:pt idx="218">
                  <c:v>4.2452199094825324E-3</c:v>
                </c:pt>
                <c:pt idx="219">
                  <c:v>4.2482291658719378E-3</c:v>
                </c:pt>
                <c:pt idx="220">
                  <c:v>4.3071180554451766E-3</c:v>
                </c:pt>
                <c:pt idx="221">
                  <c:v>4.3155092608045649E-3</c:v>
                </c:pt>
                <c:pt idx="222">
                  <c:v>4.4161458341059863E-3</c:v>
                </c:pt>
                <c:pt idx="223">
                  <c:v>4.4389351843683814E-3</c:v>
                </c:pt>
                <c:pt idx="224">
                  <c:v>4.4543865736987858E-3</c:v>
                </c:pt>
                <c:pt idx="225">
                  <c:v>4.4565509259700776E-3</c:v>
                </c:pt>
                <c:pt idx="226">
                  <c:v>4.4690740715574344E-3</c:v>
                </c:pt>
                <c:pt idx="227">
                  <c:v>4.4851736117292344E-3</c:v>
                </c:pt>
                <c:pt idx="228">
                  <c:v>4.5101620367279764E-3</c:v>
                </c:pt>
                <c:pt idx="229">
                  <c:v>4.5251736100073211E-3</c:v>
                </c:pt>
                <c:pt idx="230">
                  <c:v>4.5389583320529373E-3</c:v>
                </c:pt>
                <c:pt idx="231">
                  <c:v>4.539363425638941E-3</c:v>
                </c:pt>
                <c:pt idx="232">
                  <c:v>4.6916435189821096E-3</c:v>
                </c:pt>
                <c:pt idx="233">
                  <c:v>4.7036458331125757E-3</c:v>
                </c:pt>
                <c:pt idx="234">
                  <c:v>4.7293402778881563E-3</c:v>
                </c:pt>
                <c:pt idx="235">
                  <c:v>4.7327662038582343E-3</c:v>
                </c:pt>
                <c:pt idx="236">
                  <c:v>4.7726851839710168E-3</c:v>
                </c:pt>
                <c:pt idx="237">
                  <c:v>4.7902546298724631E-3</c:v>
                </c:pt>
                <c:pt idx="238">
                  <c:v>4.7923032415133938E-3</c:v>
                </c:pt>
                <c:pt idx="239">
                  <c:v>4.8094212953691132E-3</c:v>
                </c:pt>
                <c:pt idx="240">
                  <c:v>4.9399768505935318E-3</c:v>
                </c:pt>
                <c:pt idx="241">
                  <c:v>4.9650347205223858E-3</c:v>
                </c:pt>
                <c:pt idx="242">
                  <c:v>4.9862847228844959E-3</c:v>
                </c:pt>
                <c:pt idx="243">
                  <c:v>4.9989351878563567E-3</c:v>
                </c:pt>
                <c:pt idx="244">
                  <c:v>4.9993518519180786E-3</c:v>
                </c:pt>
                <c:pt idx="245">
                  <c:v>5.0383912026882166E-3</c:v>
                </c:pt>
                <c:pt idx="246">
                  <c:v>5.1465162027765207E-3</c:v>
                </c:pt>
                <c:pt idx="247">
                  <c:v>5.1557870374785526E-3</c:v>
                </c:pt>
                <c:pt idx="248">
                  <c:v>5.1605324060828598E-3</c:v>
                </c:pt>
                <c:pt idx="249">
                  <c:v>5.2420138871228251E-3</c:v>
                </c:pt>
                <c:pt idx="250">
                  <c:v>5.2507175919082431E-3</c:v>
                </c:pt>
                <c:pt idx="251">
                  <c:v>5.2810185181873812E-3</c:v>
                </c:pt>
                <c:pt idx="252">
                  <c:v>5.3032986102280804E-3</c:v>
                </c:pt>
                <c:pt idx="253">
                  <c:v>5.3348379609761418E-3</c:v>
                </c:pt>
                <c:pt idx="254">
                  <c:v>5.3584837968702666E-3</c:v>
                </c:pt>
                <c:pt idx="255">
                  <c:v>5.3878124996467871E-3</c:v>
                </c:pt>
                <c:pt idx="256">
                  <c:v>5.4641782409614991E-3</c:v>
                </c:pt>
                <c:pt idx="257">
                  <c:v>5.4760300919965456E-3</c:v>
                </c:pt>
                <c:pt idx="258">
                  <c:v>5.4762384267868823E-3</c:v>
                </c:pt>
                <c:pt idx="259">
                  <c:v>5.4859722240103619E-3</c:v>
                </c:pt>
                <c:pt idx="260">
                  <c:v>5.5949421282167787E-3</c:v>
                </c:pt>
                <c:pt idx="261">
                  <c:v>5.5972800900538763E-3</c:v>
                </c:pt>
                <c:pt idx="262">
                  <c:v>5.6257407394824203E-3</c:v>
                </c:pt>
                <c:pt idx="263">
                  <c:v>5.6666087966274334E-3</c:v>
                </c:pt>
                <c:pt idx="264">
                  <c:v>5.6791782406745133E-3</c:v>
                </c:pt>
                <c:pt idx="265">
                  <c:v>5.8479629622565374E-3</c:v>
                </c:pt>
                <c:pt idx="266">
                  <c:v>5.9294212968261156E-3</c:v>
                </c:pt>
                <c:pt idx="267">
                  <c:v>5.9307870379200689E-3</c:v>
                </c:pt>
                <c:pt idx="268">
                  <c:v>5.9469212977974507E-3</c:v>
                </c:pt>
                <c:pt idx="269">
                  <c:v>5.9514351851410333E-3</c:v>
                </c:pt>
                <c:pt idx="270">
                  <c:v>6.0087500015894571E-3</c:v>
                </c:pt>
                <c:pt idx="271">
                  <c:v>6.0220833315893464E-3</c:v>
                </c:pt>
                <c:pt idx="272">
                  <c:v>6.0456597225533593E-3</c:v>
                </c:pt>
                <c:pt idx="273">
                  <c:v>6.0967824083787434E-3</c:v>
                </c:pt>
                <c:pt idx="274">
                  <c:v>6.1918518526686561E-3</c:v>
                </c:pt>
                <c:pt idx="275">
                  <c:v>6.1921180563944359E-3</c:v>
                </c:pt>
                <c:pt idx="276">
                  <c:v>6.2997337982610424E-3</c:v>
                </c:pt>
                <c:pt idx="277">
                  <c:v>6.3081597205665377E-3</c:v>
                </c:pt>
                <c:pt idx="278">
                  <c:v>6.3144212961196901E-3</c:v>
                </c:pt>
                <c:pt idx="279">
                  <c:v>6.3235069425017741E-3</c:v>
                </c:pt>
                <c:pt idx="280">
                  <c:v>6.3428935187834282E-3</c:v>
                </c:pt>
                <c:pt idx="281">
                  <c:v>6.3584722219793884E-3</c:v>
                </c:pt>
                <c:pt idx="282">
                  <c:v>6.3590277759013351E-3</c:v>
                </c:pt>
                <c:pt idx="283">
                  <c:v>6.3822800914446511E-3</c:v>
                </c:pt>
                <c:pt idx="284">
                  <c:v>6.4181828719598278E-3</c:v>
                </c:pt>
                <c:pt idx="285">
                  <c:v>6.4288541674613949E-3</c:v>
                </c:pt>
                <c:pt idx="286">
                  <c:v>6.5002083336865458E-3</c:v>
                </c:pt>
                <c:pt idx="287">
                  <c:v>6.5688425937184582E-3</c:v>
                </c:pt>
                <c:pt idx="288">
                  <c:v>6.6145254616384154E-3</c:v>
                </c:pt>
                <c:pt idx="289">
                  <c:v>6.626168980642601E-3</c:v>
                </c:pt>
                <c:pt idx="290">
                  <c:v>6.6461689825411197E-3</c:v>
                </c:pt>
                <c:pt idx="291">
                  <c:v>6.6552430556880114E-3</c:v>
                </c:pt>
                <c:pt idx="292">
                  <c:v>6.7085069445548236E-3</c:v>
                </c:pt>
                <c:pt idx="293">
                  <c:v>6.8720601830217576E-3</c:v>
                </c:pt>
                <c:pt idx="294">
                  <c:v>6.9331365740961503E-3</c:v>
                </c:pt>
                <c:pt idx="295">
                  <c:v>6.9436689824969684E-3</c:v>
                </c:pt>
                <c:pt idx="296">
                  <c:v>6.9832291674834712E-3</c:v>
                </c:pt>
                <c:pt idx="297">
                  <c:v>7.0349768521609131E-3</c:v>
                </c:pt>
                <c:pt idx="298">
                  <c:v>7.0598263872994321E-3</c:v>
                </c:pt>
                <c:pt idx="299">
                  <c:v>7.1325810198430662E-3</c:v>
                </c:pt>
                <c:pt idx="300">
                  <c:v>7.1403472208314469E-3</c:v>
                </c:pt>
                <c:pt idx="301">
                  <c:v>7.1551388888447384E-3</c:v>
                </c:pt>
                <c:pt idx="302">
                  <c:v>7.1644675924822133E-3</c:v>
                </c:pt>
                <c:pt idx="303">
                  <c:v>7.2147916671302581E-3</c:v>
                </c:pt>
                <c:pt idx="304">
                  <c:v>7.2200694459455981E-3</c:v>
                </c:pt>
                <c:pt idx="305">
                  <c:v>7.2504976860902929E-3</c:v>
                </c:pt>
                <c:pt idx="306">
                  <c:v>7.3333564814594054E-3</c:v>
                </c:pt>
                <c:pt idx="307">
                  <c:v>7.3724768531543234E-3</c:v>
                </c:pt>
                <c:pt idx="308">
                  <c:v>7.396435185715004E-3</c:v>
                </c:pt>
                <c:pt idx="309">
                  <c:v>7.4354398167795609E-3</c:v>
                </c:pt>
                <c:pt idx="310">
                  <c:v>7.5017013897498448E-3</c:v>
                </c:pt>
                <c:pt idx="311">
                  <c:v>7.5020370384057374E-3</c:v>
                </c:pt>
                <c:pt idx="312">
                  <c:v>7.5953240720210251E-3</c:v>
                </c:pt>
                <c:pt idx="313">
                  <c:v>7.6313541664017569E-3</c:v>
                </c:pt>
                <c:pt idx="314">
                  <c:v>7.7174537049399484E-3</c:v>
                </c:pt>
                <c:pt idx="315">
                  <c:v>7.8556597205223858E-3</c:v>
                </c:pt>
                <c:pt idx="316">
                  <c:v>7.9191435211234621E-3</c:v>
                </c:pt>
                <c:pt idx="317">
                  <c:v>7.9969907414030143E-3</c:v>
                </c:pt>
                <c:pt idx="318">
                  <c:v>8.0262499992494237E-3</c:v>
                </c:pt>
                <c:pt idx="319">
                  <c:v>8.0766550948222476E-3</c:v>
                </c:pt>
                <c:pt idx="320">
                  <c:v>8.1250810181653053E-3</c:v>
                </c:pt>
                <c:pt idx="321">
                  <c:v>8.1255671299166141E-3</c:v>
                </c:pt>
                <c:pt idx="322">
                  <c:v>8.1467939830488622E-3</c:v>
                </c:pt>
                <c:pt idx="323">
                  <c:v>8.2477777782413702E-3</c:v>
                </c:pt>
                <c:pt idx="324">
                  <c:v>8.2948611124798108E-3</c:v>
                </c:pt>
                <c:pt idx="325">
                  <c:v>8.3200925919744706E-3</c:v>
                </c:pt>
                <c:pt idx="326">
                  <c:v>8.326342591532955E-3</c:v>
                </c:pt>
                <c:pt idx="327">
                  <c:v>8.3871990718223429E-3</c:v>
                </c:pt>
                <c:pt idx="328">
                  <c:v>8.4521759246234535E-3</c:v>
                </c:pt>
                <c:pt idx="329">
                  <c:v>8.4703472229065713E-3</c:v>
                </c:pt>
                <c:pt idx="330">
                  <c:v>8.5539120380525233E-3</c:v>
                </c:pt>
                <c:pt idx="331">
                  <c:v>8.5800347228844956E-3</c:v>
                </c:pt>
                <c:pt idx="332">
                  <c:v>8.5955902796100679E-3</c:v>
                </c:pt>
                <c:pt idx="333">
                  <c:v>8.6291319435393369E-3</c:v>
                </c:pt>
                <c:pt idx="334">
                  <c:v>8.6313657407407415E-3</c:v>
                </c:pt>
                <c:pt idx="335">
                  <c:v>8.6332291668211967E-3</c:v>
                </c:pt>
                <c:pt idx="336">
                  <c:v>8.6539120365072188E-3</c:v>
                </c:pt>
                <c:pt idx="337">
                  <c:v>8.6546759252195005E-3</c:v>
                </c:pt>
                <c:pt idx="338">
                  <c:v>8.7210648148148152E-3</c:v>
                </c:pt>
                <c:pt idx="339">
                  <c:v>8.755081020019673E-3</c:v>
                </c:pt>
                <c:pt idx="340">
                  <c:v>8.8791087959651602E-3</c:v>
                </c:pt>
                <c:pt idx="341">
                  <c:v>8.8877777782855206E-3</c:v>
                </c:pt>
                <c:pt idx="342">
                  <c:v>8.9412499991831963E-3</c:v>
                </c:pt>
                <c:pt idx="343">
                  <c:v>8.9857870367942034E-3</c:v>
                </c:pt>
                <c:pt idx="344">
                  <c:v>9.0521180546945992E-3</c:v>
                </c:pt>
                <c:pt idx="345">
                  <c:v>9.0723842575594228E-3</c:v>
                </c:pt>
                <c:pt idx="346">
                  <c:v>9.1646180550257368E-3</c:v>
                </c:pt>
                <c:pt idx="347">
                  <c:v>9.1920717612460814E-3</c:v>
                </c:pt>
                <c:pt idx="348">
                  <c:v>9.2509374988299833E-3</c:v>
                </c:pt>
                <c:pt idx="349">
                  <c:v>9.2535532403875288E-3</c:v>
                </c:pt>
                <c:pt idx="350">
                  <c:v>9.287025462146159E-3</c:v>
                </c:pt>
                <c:pt idx="351">
                  <c:v>9.6133796291218866E-3</c:v>
                </c:pt>
                <c:pt idx="352">
                  <c:v>9.617870369995082E-3</c:v>
                </c:pt>
                <c:pt idx="353">
                  <c:v>9.7306018515869418E-3</c:v>
                </c:pt>
                <c:pt idx="354">
                  <c:v>9.8889236124577347E-3</c:v>
                </c:pt>
                <c:pt idx="355">
                  <c:v>9.9674189808192076E-3</c:v>
                </c:pt>
                <c:pt idx="356">
                  <c:v>9.970393520262506E-3</c:v>
                </c:pt>
                <c:pt idx="357">
                  <c:v>9.9708333335540907E-3</c:v>
                </c:pt>
                <c:pt idx="358">
                  <c:v>1.0004050924822139E-2</c:v>
                </c:pt>
                <c:pt idx="359">
                  <c:v>1.0138263887277361E-2</c:v>
                </c:pt>
                <c:pt idx="360">
                  <c:v>1.014237268655389E-2</c:v>
                </c:pt>
                <c:pt idx="361">
                  <c:v>1.0183668980995811E-2</c:v>
                </c:pt>
                <c:pt idx="362">
                  <c:v>1.018410879704687E-2</c:v>
                </c:pt>
                <c:pt idx="363">
                  <c:v>1.0363518518430219E-2</c:v>
                </c:pt>
                <c:pt idx="364">
                  <c:v>1.0491307869001669E-2</c:v>
                </c:pt>
                <c:pt idx="365">
                  <c:v>1.052297453913424E-2</c:v>
                </c:pt>
                <c:pt idx="366">
                  <c:v>1.070641203610985E-2</c:v>
                </c:pt>
                <c:pt idx="367">
                  <c:v>1.078180555668142E-2</c:v>
                </c:pt>
                <c:pt idx="368">
                  <c:v>1.098008102013005E-2</c:v>
                </c:pt>
                <c:pt idx="369">
                  <c:v>1.101770833410599E-2</c:v>
                </c:pt>
                <c:pt idx="370">
                  <c:v>1.108853009287958E-2</c:v>
                </c:pt>
                <c:pt idx="371">
                  <c:v>1.1133796296737809E-2</c:v>
                </c:pt>
                <c:pt idx="372">
                  <c:v>1.1145844906568531E-2</c:v>
                </c:pt>
                <c:pt idx="373">
                  <c:v>1.116061342535195E-2</c:v>
                </c:pt>
                <c:pt idx="374">
                  <c:v>1.144738425811132E-2</c:v>
                </c:pt>
                <c:pt idx="375">
                  <c:v>1.151954861150848E-2</c:v>
                </c:pt>
                <c:pt idx="376">
                  <c:v>1.164207175925926E-2</c:v>
                </c:pt>
                <c:pt idx="377">
                  <c:v>1.1663657404758309E-2</c:v>
                </c:pt>
                <c:pt idx="378">
                  <c:v>1.166828703549173E-2</c:v>
                </c:pt>
                <c:pt idx="379">
                  <c:v>1.1775300924976671E-2</c:v>
                </c:pt>
                <c:pt idx="380">
                  <c:v>1.178305555548933E-2</c:v>
                </c:pt>
                <c:pt idx="381">
                  <c:v>1.184162036964187E-2</c:v>
                </c:pt>
                <c:pt idx="382">
                  <c:v>1.195416666567326E-2</c:v>
                </c:pt>
                <c:pt idx="383">
                  <c:v>1.196915509248221E-2</c:v>
                </c:pt>
                <c:pt idx="384">
                  <c:v>1.2004050924270241E-2</c:v>
                </c:pt>
                <c:pt idx="385">
                  <c:v>1.201104166883009E-2</c:v>
                </c:pt>
                <c:pt idx="386">
                  <c:v>1.2063449072065181E-2</c:v>
                </c:pt>
                <c:pt idx="387">
                  <c:v>1.207430555588669E-2</c:v>
                </c:pt>
                <c:pt idx="388">
                  <c:v>1.2079884260892871E-2</c:v>
                </c:pt>
                <c:pt idx="389">
                  <c:v>1.2152893518408141E-2</c:v>
                </c:pt>
                <c:pt idx="390">
                  <c:v>1.2303368054606301E-2</c:v>
                </c:pt>
                <c:pt idx="391">
                  <c:v>1.250574074133679E-2</c:v>
                </c:pt>
                <c:pt idx="392">
                  <c:v>1.25318402769389E-2</c:v>
                </c:pt>
                <c:pt idx="393">
                  <c:v>1.258193287032622E-2</c:v>
                </c:pt>
                <c:pt idx="394">
                  <c:v>1.2644837962256541E-2</c:v>
                </c:pt>
                <c:pt idx="395">
                  <c:v>1.26788541674614E-2</c:v>
                </c:pt>
                <c:pt idx="396">
                  <c:v>1.274174768615652E-2</c:v>
                </c:pt>
                <c:pt idx="397">
                  <c:v>1.277530092608046E-2</c:v>
                </c:pt>
                <c:pt idx="398">
                  <c:v>1.3203067131064559E-2</c:v>
                </c:pt>
                <c:pt idx="399">
                  <c:v>1.325527777826345E-2</c:v>
                </c:pt>
                <c:pt idx="400">
                  <c:v>1.3498877317265231E-2</c:v>
                </c:pt>
                <c:pt idx="401">
                  <c:v>1.3561076389418711E-2</c:v>
                </c:pt>
                <c:pt idx="402">
                  <c:v>1.3608124998432621E-2</c:v>
                </c:pt>
                <c:pt idx="403">
                  <c:v>1.361896990901894E-2</c:v>
                </c:pt>
                <c:pt idx="404">
                  <c:v>1.383223379651705E-2</c:v>
                </c:pt>
                <c:pt idx="405">
                  <c:v>1.4117673610647519E-2</c:v>
                </c:pt>
                <c:pt idx="406">
                  <c:v>1.4210613427890669E-2</c:v>
                </c:pt>
                <c:pt idx="407">
                  <c:v>1.430688657418445E-2</c:v>
                </c:pt>
                <c:pt idx="408">
                  <c:v>1.4441782407186649E-2</c:v>
                </c:pt>
                <c:pt idx="409">
                  <c:v>1.451630787165077E-2</c:v>
                </c:pt>
                <c:pt idx="410">
                  <c:v>1.454012731435122E-2</c:v>
                </c:pt>
                <c:pt idx="411">
                  <c:v>1.4749039350836371E-2</c:v>
                </c:pt>
                <c:pt idx="412">
                  <c:v>1.481089120385823E-2</c:v>
                </c:pt>
                <c:pt idx="413">
                  <c:v>1.4811296297444239E-2</c:v>
                </c:pt>
                <c:pt idx="414">
                  <c:v>1.4891284723524689E-2</c:v>
                </c:pt>
                <c:pt idx="415">
                  <c:v>1.498557870310766E-2</c:v>
                </c:pt>
                <c:pt idx="416">
                  <c:v>1.513162037012754E-2</c:v>
                </c:pt>
                <c:pt idx="417">
                  <c:v>1.5147245369023749E-2</c:v>
                </c:pt>
                <c:pt idx="418">
                  <c:v>1.524221064867797E-2</c:v>
                </c:pt>
                <c:pt idx="419">
                  <c:v>1.531947916580571E-2</c:v>
                </c:pt>
                <c:pt idx="420">
                  <c:v>1.5452615740122621E-2</c:v>
                </c:pt>
                <c:pt idx="421">
                  <c:v>1.54681481503778E-2</c:v>
                </c:pt>
                <c:pt idx="422">
                  <c:v>1.5513773149362319E-2</c:v>
                </c:pt>
                <c:pt idx="423">
                  <c:v>1.55542013876968E-2</c:v>
                </c:pt>
                <c:pt idx="424">
                  <c:v>1.556910879634045E-2</c:v>
                </c:pt>
                <c:pt idx="425">
                  <c:v>1.5597800927029721E-2</c:v>
                </c:pt>
                <c:pt idx="426">
                  <c:v>1.586425925846453E-2</c:v>
                </c:pt>
                <c:pt idx="427">
                  <c:v>1.5888321758420379E-2</c:v>
                </c:pt>
                <c:pt idx="428">
                  <c:v>1.6070694443252351E-2</c:v>
                </c:pt>
                <c:pt idx="429">
                  <c:v>1.649813657281575E-2</c:v>
                </c:pt>
                <c:pt idx="430">
                  <c:v>1.6599247684633289E-2</c:v>
                </c:pt>
                <c:pt idx="431">
                  <c:v>1.6947777776254551E-2</c:v>
                </c:pt>
                <c:pt idx="432">
                  <c:v>1.7170069443958779E-2</c:v>
                </c:pt>
                <c:pt idx="433">
                  <c:v>1.7187835648655891E-2</c:v>
                </c:pt>
                <c:pt idx="434">
                  <c:v>1.719438657440521E-2</c:v>
                </c:pt>
                <c:pt idx="435">
                  <c:v>1.7331851853264701E-2</c:v>
                </c:pt>
                <c:pt idx="436">
                  <c:v>1.743856481379933E-2</c:v>
                </c:pt>
                <c:pt idx="437">
                  <c:v>1.7484837960865762E-2</c:v>
                </c:pt>
                <c:pt idx="438">
                  <c:v>1.758288194459897E-2</c:v>
                </c:pt>
                <c:pt idx="439">
                  <c:v>1.7643425925462329E-2</c:v>
                </c:pt>
                <c:pt idx="440">
                  <c:v>1.7683472222200149E-2</c:v>
                </c:pt>
                <c:pt idx="441">
                  <c:v>1.7737060183728181E-2</c:v>
                </c:pt>
                <c:pt idx="442">
                  <c:v>1.785333333467996E-2</c:v>
                </c:pt>
                <c:pt idx="443">
                  <c:v>1.7947430555467249E-2</c:v>
                </c:pt>
                <c:pt idx="444">
                  <c:v>1.8020347221582019E-2</c:v>
                </c:pt>
                <c:pt idx="445">
                  <c:v>1.8093182869531491E-2</c:v>
                </c:pt>
                <c:pt idx="446">
                  <c:v>1.81649768518077E-2</c:v>
                </c:pt>
                <c:pt idx="447">
                  <c:v>1.8402650463912221E-2</c:v>
                </c:pt>
                <c:pt idx="448">
                  <c:v>1.8446076390919861E-2</c:v>
                </c:pt>
                <c:pt idx="449">
                  <c:v>1.8805451390367971E-2</c:v>
                </c:pt>
                <c:pt idx="450">
                  <c:v>1.880651620527108E-2</c:v>
                </c:pt>
                <c:pt idx="451">
                  <c:v>1.8868495372158511E-2</c:v>
                </c:pt>
                <c:pt idx="452">
                  <c:v>1.9004594907164569E-2</c:v>
                </c:pt>
                <c:pt idx="453">
                  <c:v>1.9125949072617068E-2</c:v>
                </c:pt>
                <c:pt idx="454">
                  <c:v>1.9306354166732889E-2</c:v>
                </c:pt>
                <c:pt idx="455">
                  <c:v>1.9308067129717929E-2</c:v>
                </c:pt>
                <c:pt idx="456">
                  <c:v>1.9351909723546772E-2</c:v>
                </c:pt>
                <c:pt idx="457">
                  <c:v>1.9440648147353419E-2</c:v>
                </c:pt>
                <c:pt idx="458">
                  <c:v>1.9440810186443509E-2</c:v>
                </c:pt>
                <c:pt idx="459">
                  <c:v>1.9610219906877589E-2</c:v>
                </c:pt>
                <c:pt idx="460">
                  <c:v>1.973164352001967E-2</c:v>
                </c:pt>
                <c:pt idx="461">
                  <c:v>1.988311342619084E-2</c:v>
                </c:pt>
                <c:pt idx="462">
                  <c:v>2.00693981487442E-2</c:v>
                </c:pt>
                <c:pt idx="463">
                  <c:v>2.0137800927515381E-2</c:v>
                </c:pt>
                <c:pt idx="464">
                  <c:v>2.023023148101789E-2</c:v>
                </c:pt>
                <c:pt idx="465">
                  <c:v>2.0375277775305289E-2</c:v>
                </c:pt>
                <c:pt idx="466">
                  <c:v>2.0467974535293049E-2</c:v>
                </c:pt>
                <c:pt idx="467">
                  <c:v>2.053659722208977E-2</c:v>
                </c:pt>
                <c:pt idx="468">
                  <c:v>2.0553437501743991E-2</c:v>
                </c:pt>
                <c:pt idx="469">
                  <c:v>2.0613252313600651E-2</c:v>
                </c:pt>
                <c:pt idx="470">
                  <c:v>2.0626608795589869E-2</c:v>
                </c:pt>
                <c:pt idx="471">
                  <c:v>2.067409722341431E-2</c:v>
                </c:pt>
                <c:pt idx="472">
                  <c:v>2.081370370531524E-2</c:v>
                </c:pt>
                <c:pt idx="473">
                  <c:v>2.0901064814792741E-2</c:v>
                </c:pt>
                <c:pt idx="474">
                  <c:v>2.101747685284526E-2</c:v>
                </c:pt>
                <c:pt idx="475">
                  <c:v>2.11009837962963E-2</c:v>
                </c:pt>
                <c:pt idx="476">
                  <c:v>2.122434027768947E-2</c:v>
                </c:pt>
                <c:pt idx="477">
                  <c:v>2.1380671295854779E-2</c:v>
                </c:pt>
                <c:pt idx="478">
                  <c:v>2.138725694406916E-2</c:v>
                </c:pt>
                <c:pt idx="479">
                  <c:v>2.14035995359774E-2</c:v>
                </c:pt>
                <c:pt idx="480">
                  <c:v>2.1408101852845259E-2</c:v>
                </c:pt>
                <c:pt idx="481">
                  <c:v>2.1412743054054401E-2</c:v>
                </c:pt>
                <c:pt idx="482">
                  <c:v>2.1468055557321619E-2</c:v>
                </c:pt>
                <c:pt idx="483">
                  <c:v>2.1495833333443709E-2</c:v>
                </c:pt>
                <c:pt idx="484">
                  <c:v>2.153347222341432E-2</c:v>
                </c:pt>
                <c:pt idx="485">
                  <c:v>2.1559641203946541E-2</c:v>
                </c:pt>
                <c:pt idx="486">
                  <c:v>2.16918981489208E-2</c:v>
                </c:pt>
                <c:pt idx="487">
                  <c:v>2.1909814813622721E-2</c:v>
                </c:pt>
                <c:pt idx="488">
                  <c:v>2.191959490654645E-2</c:v>
                </c:pt>
                <c:pt idx="489">
                  <c:v>2.1937372684478759E-2</c:v>
                </c:pt>
                <c:pt idx="490">
                  <c:v>2.204107638862398E-2</c:v>
                </c:pt>
                <c:pt idx="491">
                  <c:v>2.2119849536705899E-2</c:v>
                </c:pt>
                <c:pt idx="492">
                  <c:v>2.2248692128945279E-2</c:v>
                </c:pt>
                <c:pt idx="493">
                  <c:v>2.2475787036948729E-2</c:v>
                </c:pt>
                <c:pt idx="494">
                  <c:v>2.248940972266374E-2</c:v>
                </c:pt>
                <c:pt idx="495">
                  <c:v>2.250504629479514E-2</c:v>
                </c:pt>
                <c:pt idx="496">
                  <c:v>2.272096064631586E-2</c:v>
                </c:pt>
                <c:pt idx="497">
                  <c:v>2.2891759259833229E-2</c:v>
                </c:pt>
                <c:pt idx="498">
                  <c:v>2.3013773146602839E-2</c:v>
                </c:pt>
                <c:pt idx="499">
                  <c:v>2.3039837962499369E-2</c:v>
                </c:pt>
                <c:pt idx="500">
                  <c:v>2.3073055556526889E-2</c:v>
                </c:pt>
                <c:pt idx="501">
                  <c:v>2.308905092654405E-2</c:v>
                </c:pt>
                <c:pt idx="502">
                  <c:v>2.312584490963706E-2</c:v>
                </c:pt>
                <c:pt idx="503">
                  <c:v>2.3284120369288661E-2</c:v>
                </c:pt>
                <c:pt idx="504">
                  <c:v>2.3364768519445699E-2</c:v>
                </c:pt>
                <c:pt idx="505">
                  <c:v>2.3450208333907301E-2</c:v>
                </c:pt>
                <c:pt idx="506">
                  <c:v>2.3524861109477501E-2</c:v>
                </c:pt>
                <c:pt idx="507">
                  <c:v>2.3555821759833229E-2</c:v>
                </c:pt>
                <c:pt idx="508">
                  <c:v>2.3622939812916299E-2</c:v>
                </c:pt>
                <c:pt idx="509">
                  <c:v>2.379586805623991E-2</c:v>
                </c:pt>
                <c:pt idx="510">
                  <c:v>2.3930520831986709E-2</c:v>
                </c:pt>
                <c:pt idx="511">
                  <c:v>2.396230323999016E-2</c:v>
                </c:pt>
                <c:pt idx="512">
                  <c:v>2.4160405091113519E-2</c:v>
                </c:pt>
                <c:pt idx="513">
                  <c:v>2.4180520833642399E-2</c:v>
                </c:pt>
                <c:pt idx="514">
                  <c:v>2.4583483796428749E-2</c:v>
                </c:pt>
                <c:pt idx="515">
                  <c:v>2.4928715278704959E-2</c:v>
                </c:pt>
                <c:pt idx="516">
                  <c:v>2.4967233795258729E-2</c:v>
                </c:pt>
                <c:pt idx="517">
                  <c:v>2.4967280090958981E-2</c:v>
                </c:pt>
                <c:pt idx="518">
                  <c:v>2.4974259259524172E-2</c:v>
                </c:pt>
                <c:pt idx="519">
                  <c:v>2.4986979166666669E-2</c:v>
                </c:pt>
                <c:pt idx="520">
                  <c:v>2.5059340276100021E-2</c:v>
                </c:pt>
                <c:pt idx="521">
                  <c:v>2.5280474534741151E-2</c:v>
                </c:pt>
                <c:pt idx="522">
                  <c:v>2.5582627314660281E-2</c:v>
                </c:pt>
                <c:pt idx="523">
                  <c:v>2.566837963130739E-2</c:v>
                </c:pt>
                <c:pt idx="524">
                  <c:v>2.582788194219271E-2</c:v>
                </c:pt>
                <c:pt idx="525">
                  <c:v>2.5894780092769201E-2</c:v>
                </c:pt>
                <c:pt idx="526">
                  <c:v>2.5895081018960039E-2</c:v>
                </c:pt>
                <c:pt idx="527">
                  <c:v>2.6126134257625649E-2</c:v>
                </c:pt>
                <c:pt idx="528">
                  <c:v>2.657986111111111E-2</c:v>
                </c:pt>
                <c:pt idx="529">
                  <c:v>2.662331018458914E-2</c:v>
                </c:pt>
                <c:pt idx="530">
                  <c:v>2.688502314741965E-2</c:v>
                </c:pt>
                <c:pt idx="531">
                  <c:v>2.6945659722442981E-2</c:v>
                </c:pt>
                <c:pt idx="532">
                  <c:v>2.7002638890235509E-2</c:v>
                </c:pt>
                <c:pt idx="533">
                  <c:v>2.7093483797378009E-2</c:v>
                </c:pt>
                <c:pt idx="534">
                  <c:v>2.7158298611089031E-2</c:v>
                </c:pt>
                <c:pt idx="535">
                  <c:v>2.7263958332715211E-2</c:v>
                </c:pt>
                <c:pt idx="536">
                  <c:v>2.7325752314042159E-2</c:v>
                </c:pt>
                <c:pt idx="537">
                  <c:v>2.759680555650481E-2</c:v>
                </c:pt>
                <c:pt idx="538">
                  <c:v>2.7645578704498429E-2</c:v>
                </c:pt>
                <c:pt idx="539">
                  <c:v>2.840826388862398E-2</c:v>
                </c:pt>
                <c:pt idx="540">
                  <c:v>2.8719236111199409E-2</c:v>
                </c:pt>
                <c:pt idx="541">
                  <c:v>2.8719363425064971E-2</c:v>
                </c:pt>
                <c:pt idx="542">
                  <c:v>2.8845868055467249E-2</c:v>
                </c:pt>
                <c:pt idx="543">
                  <c:v>2.8880150464397888E-2</c:v>
                </c:pt>
                <c:pt idx="544">
                  <c:v>2.8976053242330199E-2</c:v>
                </c:pt>
                <c:pt idx="545">
                  <c:v>2.8997395833333332E-2</c:v>
                </c:pt>
                <c:pt idx="546">
                  <c:v>2.9900451388072079E-2</c:v>
                </c:pt>
                <c:pt idx="547">
                  <c:v>3.011342592537403E-2</c:v>
                </c:pt>
                <c:pt idx="548">
                  <c:v>3.0475671296870271E-2</c:v>
                </c:pt>
                <c:pt idx="549">
                  <c:v>3.0658738425484409E-2</c:v>
                </c:pt>
                <c:pt idx="550">
                  <c:v>3.075056712936472E-2</c:v>
                </c:pt>
                <c:pt idx="551">
                  <c:v>3.0751145832516528E-2</c:v>
                </c:pt>
                <c:pt idx="552">
                  <c:v>3.122666666629138E-2</c:v>
                </c:pt>
                <c:pt idx="553">
                  <c:v>3.1253634258000942E-2</c:v>
                </c:pt>
                <c:pt idx="554">
                  <c:v>3.1553414350858441E-2</c:v>
                </c:pt>
                <c:pt idx="555">
                  <c:v>3.1969525463603161E-2</c:v>
                </c:pt>
                <c:pt idx="556">
                  <c:v>3.210231481602898E-2</c:v>
                </c:pt>
                <c:pt idx="557">
                  <c:v>3.2106134259590399E-2</c:v>
                </c:pt>
                <c:pt idx="558">
                  <c:v>3.2185763887785102E-2</c:v>
                </c:pt>
                <c:pt idx="559">
                  <c:v>3.2216979165871941E-2</c:v>
                </c:pt>
                <c:pt idx="560">
                  <c:v>3.2365104166997803E-2</c:v>
                </c:pt>
                <c:pt idx="561">
                  <c:v>3.245572916611477E-2</c:v>
                </c:pt>
                <c:pt idx="562">
                  <c:v>3.2483067128945282E-2</c:v>
                </c:pt>
                <c:pt idx="563">
                  <c:v>3.2611273149097397E-2</c:v>
                </c:pt>
                <c:pt idx="564">
                  <c:v>3.2815115741557543E-2</c:v>
                </c:pt>
                <c:pt idx="565">
                  <c:v>3.2855138889065487E-2</c:v>
                </c:pt>
                <c:pt idx="566">
                  <c:v>3.294085648048807E-2</c:v>
                </c:pt>
                <c:pt idx="567">
                  <c:v>3.3016145833664468E-2</c:v>
                </c:pt>
                <c:pt idx="568">
                  <c:v>3.3073182870392452E-2</c:v>
                </c:pt>
                <c:pt idx="569">
                  <c:v>3.3122395831677649E-2</c:v>
                </c:pt>
                <c:pt idx="570">
                  <c:v>3.3130254629585479E-2</c:v>
                </c:pt>
                <c:pt idx="571">
                  <c:v>3.3163946759369643E-2</c:v>
                </c:pt>
                <c:pt idx="572">
                  <c:v>3.3236134259237181E-2</c:v>
                </c:pt>
                <c:pt idx="573">
                  <c:v>3.3266608797841601E-2</c:v>
                </c:pt>
                <c:pt idx="574">
                  <c:v>3.3440879630269829E-2</c:v>
                </c:pt>
                <c:pt idx="575">
                  <c:v>3.3582685184147622E-2</c:v>
                </c:pt>
                <c:pt idx="576">
                  <c:v>3.4109502316073133E-2</c:v>
                </c:pt>
                <c:pt idx="577">
                  <c:v>3.4280555554562137E-2</c:v>
                </c:pt>
                <c:pt idx="578">
                  <c:v>3.4320671296230072E-2</c:v>
                </c:pt>
                <c:pt idx="579">
                  <c:v>3.4477465279676288E-2</c:v>
                </c:pt>
                <c:pt idx="580">
                  <c:v>3.4607256946188429E-2</c:v>
                </c:pt>
                <c:pt idx="581">
                  <c:v>3.4674432870966422E-2</c:v>
                </c:pt>
                <c:pt idx="582">
                  <c:v>3.4677002314064238E-2</c:v>
                </c:pt>
                <c:pt idx="583">
                  <c:v>3.4717986111839613E-2</c:v>
                </c:pt>
                <c:pt idx="584">
                  <c:v>3.4768356482187908E-2</c:v>
                </c:pt>
                <c:pt idx="585">
                  <c:v>3.4904467593188639E-2</c:v>
                </c:pt>
                <c:pt idx="586">
                  <c:v>3.4990937500088297E-2</c:v>
                </c:pt>
                <c:pt idx="587">
                  <c:v>3.5193437500684349E-2</c:v>
                </c:pt>
                <c:pt idx="588">
                  <c:v>3.5246967593276952E-2</c:v>
                </c:pt>
                <c:pt idx="589">
                  <c:v>3.5324872685251411E-2</c:v>
                </c:pt>
                <c:pt idx="590">
                  <c:v>3.5612476851653169E-2</c:v>
                </c:pt>
                <c:pt idx="591">
                  <c:v>3.5789062499448097E-2</c:v>
                </c:pt>
                <c:pt idx="592">
                  <c:v>3.5828530093034112E-2</c:v>
                </c:pt>
                <c:pt idx="593">
                  <c:v>3.6281226851322033E-2</c:v>
                </c:pt>
                <c:pt idx="594">
                  <c:v>3.6346620370944341E-2</c:v>
                </c:pt>
                <c:pt idx="595">
                  <c:v>3.6807118055445183E-2</c:v>
                </c:pt>
                <c:pt idx="596">
                  <c:v>3.7276666666622507E-2</c:v>
                </c:pt>
                <c:pt idx="597">
                  <c:v>3.7292476851079198E-2</c:v>
                </c:pt>
                <c:pt idx="598">
                  <c:v>3.7400208333576157E-2</c:v>
                </c:pt>
                <c:pt idx="599">
                  <c:v>3.7757789351873933E-2</c:v>
                </c:pt>
                <c:pt idx="600">
                  <c:v>3.7909456019600232E-2</c:v>
                </c:pt>
                <c:pt idx="601">
                  <c:v>3.8572199074206531E-2</c:v>
                </c:pt>
                <c:pt idx="602">
                  <c:v>3.8619583334635797E-2</c:v>
                </c:pt>
                <c:pt idx="603">
                  <c:v>3.8749814814439523E-2</c:v>
                </c:pt>
                <c:pt idx="604">
                  <c:v>3.8987916666600439E-2</c:v>
                </c:pt>
                <c:pt idx="605">
                  <c:v>3.9085208332097089E-2</c:v>
                </c:pt>
                <c:pt idx="606">
                  <c:v>4.0059212962234463E-2</c:v>
                </c:pt>
                <c:pt idx="607">
                  <c:v>4.0089513891273083E-2</c:v>
                </c:pt>
                <c:pt idx="608">
                  <c:v>4.0397743055665937E-2</c:v>
                </c:pt>
                <c:pt idx="609">
                  <c:v>4.0795162035911173E-2</c:v>
                </c:pt>
                <c:pt idx="610">
                  <c:v>4.1609421297907831E-2</c:v>
                </c:pt>
                <c:pt idx="611">
                  <c:v>4.1664108794044558E-2</c:v>
                </c:pt>
                <c:pt idx="612">
                  <c:v>4.1705555554341377E-2</c:v>
                </c:pt>
                <c:pt idx="613">
                  <c:v>4.2034814815830303E-2</c:v>
                </c:pt>
                <c:pt idx="614">
                  <c:v>4.213483796351486E-2</c:v>
                </c:pt>
                <c:pt idx="615">
                  <c:v>4.2431678239394123E-2</c:v>
                </c:pt>
                <c:pt idx="616">
                  <c:v>4.2901458334591663E-2</c:v>
                </c:pt>
                <c:pt idx="617">
                  <c:v>4.3483113425749322E-2</c:v>
                </c:pt>
                <c:pt idx="618">
                  <c:v>4.3508958333620319E-2</c:v>
                </c:pt>
                <c:pt idx="619">
                  <c:v>4.3565972221118431E-2</c:v>
                </c:pt>
                <c:pt idx="620">
                  <c:v>4.4087083334172217E-2</c:v>
                </c:pt>
                <c:pt idx="621">
                  <c:v>4.4200439814616133E-2</c:v>
                </c:pt>
                <c:pt idx="622">
                  <c:v>4.4273460648126067E-2</c:v>
                </c:pt>
                <c:pt idx="623">
                  <c:v>4.4348287036021547E-2</c:v>
                </c:pt>
                <c:pt idx="624">
                  <c:v>4.45384722230611E-2</c:v>
                </c:pt>
                <c:pt idx="625">
                  <c:v>4.4572696757537347E-2</c:v>
                </c:pt>
                <c:pt idx="626">
                  <c:v>4.4825497686311049E-2</c:v>
                </c:pt>
                <c:pt idx="627">
                  <c:v>4.4906574073765013E-2</c:v>
                </c:pt>
                <c:pt idx="628">
                  <c:v>4.4913796296826118E-2</c:v>
                </c:pt>
                <c:pt idx="629">
                  <c:v>4.52338773150135E-2</c:v>
                </c:pt>
                <c:pt idx="630">
                  <c:v>4.5235300927802369E-2</c:v>
                </c:pt>
                <c:pt idx="631">
                  <c:v>4.5445324072131407E-2</c:v>
                </c:pt>
                <c:pt idx="632">
                  <c:v>4.5749432872290961E-2</c:v>
                </c:pt>
                <c:pt idx="633">
                  <c:v>4.6235208331986709E-2</c:v>
                </c:pt>
                <c:pt idx="634">
                  <c:v>4.6236226851189582E-2</c:v>
                </c:pt>
                <c:pt idx="635">
                  <c:v>4.6438993055511413E-2</c:v>
                </c:pt>
                <c:pt idx="636">
                  <c:v>4.6494930554871208E-2</c:v>
                </c:pt>
                <c:pt idx="637">
                  <c:v>4.6611273147993619E-2</c:v>
                </c:pt>
                <c:pt idx="638">
                  <c:v>4.6656909720213323E-2</c:v>
                </c:pt>
                <c:pt idx="639">
                  <c:v>4.6786099537103262E-2</c:v>
                </c:pt>
                <c:pt idx="640">
                  <c:v>4.7247303238621467E-2</c:v>
                </c:pt>
                <c:pt idx="641">
                  <c:v>4.7289155092504288E-2</c:v>
                </c:pt>
                <c:pt idx="642">
                  <c:v>4.7512546294817222E-2</c:v>
                </c:pt>
                <c:pt idx="643">
                  <c:v>4.7618020833642402E-2</c:v>
                </c:pt>
                <c:pt idx="644">
                  <c:v>4.7809293982055447E-2</c:v>
                </c:pt>
                <c:pt idx="645">
                  <c:v>4.8273483796252153E-2</c:v>
                </c:pt>
                <c:pt idx="646">
                  <c:v>4.8568888888866811E-2</c:v>
                </c:pt>
                <c:pt idx="647">
                  <c:v>4.8569710646514538E-2</c:v>
                </c:pt>
                <c:pt idx="648">
                  <c:v>4.9018912036661748E-2</c:v>
                </c:pt>
                <c:pt idx="649">
                  <c:v>4.9099224535403427E-2</c:v>
                </c:pt>
                <c:pt idx="650">
                  <c:v>4.9187615742837941E-2</c:v>
                </c:pt>
                <c:pt idx="651">
                  <c:v>4.9409085647375492E-2</c:v>
                </c:pt>
                <c:pt idx="652">
                  <c:v>4.9643553241535472E-2</c:v>
                </c:pt>
                <c:pt idx="653">
                  <c:v>5.0182881945813142E-2</c:v>
                </c:pt>
                <c:pt idx="654">
                  <c:v>5.0832118055334788E-2</c:v>
                </c:pt>
                <c:pt idx="655">
                  <c:v>5.0861481480576377E-2</c:v>
                </c:pt>
                <c:pt idx="656">
                  <c:v>5.1619502314262919E-2</c:v>
                </c:pt>
                <c:pt idx="657">
                  <c:v>5.1998101850902589E-2</c:v>
                </c:pt>
                <c:pt idx="658">
                  <c:v>5.2341134258442452E-2</c:v>
                </c:pt>
                <c:pt idx="659">
                  <c:v>5.2385601851123349E-2</c:v>
                </c:pt>
                <c:pt idx="660">
                  <c:v>5.2567314814638208E-2</c:v>
                </c:pt>
                <c:pt idx="661">
                  <c:v>5.2626458331942558E-2</c:v>
                </c:pt>
                <c:pt idx="662">
                  <c:v>5.2766828705315239E-2</c:v>
                </c:pt>
                <c:pt idx="663">
                  <c:v>5.2902650463360318E-2</c:v>
                </c:pt>
                <c:pt idx="664">
                  <c:v>5.3002395834083907E-2</c:v>
                </c:pt>
                <c:pt idx="665">
                  <c:v>5.3084178241314707E-2</c:v>
                </c:pt>
                <c:pt idx="666">
                  <c:v>5.3168634259038498E-2</c:v>
                </c:pt>
                <c:pt idx="667">
                  <c:v>5.3260254628128473E-2</c:v>
                </c:pt>
                <c:pt idx="668">
                  <c:v>5.3422222222994878E-2</c:v>
                </c:pt>
                <c:pt idx="669">
                  <c:v>5.4138842592084853E-2</c:v>
                </c:pt>
                <c:pt idx="670">
                  <c:v>5.4159976851057133E-2</c:v>
                </c:pt>
                <c:pt idx="671">
                  <c:v>5.5075555554142702E-2</c:v>
                </c:pt>
                <c:pt idx="672">
                  <c:v>5.5683171296561203E-2</c:v>
                </c:pt>
                <c:pt idx="673">
                  <c:v>5.6263784724805088E-2</c:v>
                </c:pt>
                <c:pt idx="674">
                  <c:v>5.6385613426014232E-2</c:v>
                </c:pt>
                <c:pt idx="675">
                  <c:v>5.6451168981967149E-2</c:v>
                </c:pt>
                <c:pt idx="676">
                  <c:v>5.6499074073853323E-2</c:v>
                </c:pt>
                <c:pt idx="677">
                  <c:v>5.6662488425219502E-2</c:v>
                </c:pt>
                <c:pt idx="678">
                  <c:v>5.6736562500397367E-2</c:v>
                </c:pt>
                <c:pt idx="679">
                  <c:v>5.6810370369089973E-2</c:v>
                </c:pt>
                <c:pt idx="680">
                  <c:v>5.6907303239460347E-2</c:v>
                </c:pt>
                <c:pt idx="681">
                  <c:v>5.7663229165805713E-2</c:v>
                </c:pt>
                <c:pt idx="682">
                  <c:v>5.7717569442810833E-2</c:v>
                </c:pt>
                <c:pt idx="683">
                  <c:v>5.7814895833532012E-2</c:v>
                </c:pt>
                <c:pt idx="684">
                  <c:v>5.8707129629673782E-2</c:v>
                </c:pt>
                <c:pt idx="685">
                  <c:v>5.9122256942921211E-2</c:v>
                </c:pt>
                <c:pt idx="686">
                  <c:v>5.9373622685670847E-2</c:v>
                </c:pt>
                <c:pt idx="687">
                  <c:v>5.9634120370502829E-2</c:v>
                </c:pt>
                <c:pt idx="688">
                  <c:v>5.9942962963272027E-2</c:v>
                </c:pt>
                <c:pt idx="689">
                  <c:v>6.001010416558495E-2</c:v>
                </c:pt>
                <c:pt idx="690">
                  <c:v>6.0162453703858233E-2</c:v>
                </c:pt>
                <c:pt idx="691">
                  <c:v>6.0406956018673047E-2</c:v>
                </c:pt>
                <c:pt idx="692">
                  <c:v>6.0988807871385858E-2</c:v>
                </c:pt>
                <c:pt idx="693">
                  <c:v>6.1267708335761673E-2</c:v>
                </c:pt>
                <c:pt idx="694">
                  <c:v>6.2236724537279867E-2</c:v>
                </c:pt>
                <c:pt idx="695">
                  <c:v>6.2247604164812301E-2</c:v>
                </c:pt>
                <c:pt idx="696">
                  <c:v>6.2682210648501366E-2</c:v>
                </c:pt>
                <c:pt idx="697">
                  <c:v>6.280230324025507E-2</c:v>
                </c:pt>
                <c:pt idx="698">
                  <c:v>6.2803900462609752E-2</c:v>
                </c:pt>
                <c:pt idx="699">
                  <c:v>6.293570601829776E-2</c:v>
                </c:pt>
                <c:pt idx="700">
                  <c:v>6.2973981483115088E-2</c:v>
                </c:pt>
                <c:pt idx="701">
                  <c:v>6.2984988424513069E-2</c:v>
                </c:pt>
                <c:pt idx="702">
                  <c:v>6.3610416667328945E-2</c:v>
                </c:pt>
                <c:pt idx="703">
                  <c:v>6.3698148147927389E-2</c:v>
                </c:pt>
                <c:pt idx="704">
                  <c:v>6.4335798610139772E-2</c:v>
                </c:pt>
                <c:pt idx="705">
                  <c:v>6.4408182868802982E-2</c:v>
                </c:pt>
                <c:pt idx="706">
                  <c:v>6.4462615739968088E-2</c:v>
                </c:pt>
                <c:pt idx="707">
                  <c:v>6.4669143518915881E-2</c:v>
                </c:pt>
                <c:pt idx="708">
                  <c:v>6.6486921296627435E-2</c:v>
                </c:pt>
                <c:pt idx="709">
                  <c:v>6.7087893516377173E-2</c:v>
                </c:pt>
                <c:pt idx="710">
                  <c:v>6.7172361110095627E-2</c:v>
                </c:pt>
                <c:pt idx="711">
                  <c:v>6.757603009265882E-2</c:v>
                </c:pt>
                <c:pt idx="712">
                  <c:v>6.7593449072705369E-2</c:v>
                </c:pt>
                <c:pt idx="713">
                  <c:v>6.8193182870745661E-2</c:v>
                </c:pt>
                <c:pt idx="714">
                  <c:v>6.826003472286242E-2</c:v>
                </c:pt>
                <c:pt idx="715">
                  <c:v>6.8400590276276624E-2</c:v>
                </c:pt>
                <c:pt idx="716">
                  <c:v>6.842585648099582E-2</c:v>
                </c:pt>
                <c:pt idx="717">
                  <c:v>6.8703067128856973E-2</c:v>
                </c:pt>
                <c:pt idx="718">
                  <c:v>6.8998321758376224E-2</c:v>
                </c:pt>
                <c:pt idx="719">
                  <c:v>6.910369212980623E-2</c:v>
                </c:pt>
                <c:pt idx="720">
                  <c:v>6.9650057868825069E-2</c:v>
                </c:pt>
                <c:pt idx="721">
                  <c:v>6.9738634259060572E-2</c:v>
                </c:pt>
                <c:pt idx="722">
                  <c:v>7.0220034724032432E-2</c:v>
                </c:pt>
                <c:pt idx="723">
                  <c:v>7.0392395831920487E-2</c:v>
                </c:pt>
                <c:pt idx="724">
                  <c:v>7.0405405094778092E-2</c:v>
                </c:pt>
                <c:pt idx="725">
                  <c:v>7.0943969907584017E-2</c:v>
                </c:pt>
                <c:pt idx="726">
                  <c:v>7.1165925923872872E-2</c:v>
                </c:pt>
                <c:pt idx="727">
                  <c:v>7.1656215279190624E-2</c:v>
                </c:pt>
                <c:pt idx="728">
                  <c:v>7.1708055555268574E-2</c:v>
                </c:pt>
                <c:pt idx="729">
                  <c:v>7.217803240926178E-2</c:v>
                </c:pt>
                <c:pt idx="730">
                  <c:v>7.2564918981106188E-2</c:v>
                </c:pt>
                <c:pt idx="731">
                  <c:v>7.2933530092791271E-2</c:v>
                </c:pt>
                <c:pt idx="732">
                  <c:v>7.3156203702092165E-2</c:v>
                </c:pt>
                <c:pt idx="733">
                  <c:v>7.3196909722906572E-2</c:v>
                </c:pt>
                <c:pt idx="734">
                  <c:v>7.330182870229085E-2</c:v>
                </c:pt>
                <c:pt idx="735">
                  <c:v>7.3640277777557023E-2</c:v>
                </c:pt>
                <c:pt idx="736">
                  <c:v>7.3764467592592586E-2</c:v>
                </c:pt>
                <c:pt idx="737">
                  <c:v>7.4168402776122092E-2</c:v>
                </c:pt>
                <c:pt idx="738">
                  <c:v>7.4851377313887635E-2</c:v>
                </c:pt>
                <c:pt idx="739">
                  <c:v>7.5154733795810627E-2</c:v>
                </c:pt>
                <c:pt idx="740">
                  <c:v>7.5494525462940887E-2</c:v>
                </c:pt>
                <c:pt idx="741">
                  <c:v>7.5533460646315859E-2</c:v>
                </c:pt>
                <c:pt idx="742">
                  <c:v>7.5607997684015174E-2</c:v>
                </c:pt>
                <c:pt idx="743">
                  <c:v>7.5826643517723794E-2</c:v>
                </c:pt>
                <c:pt idx="744">
                  <c:v>7.5909270831832173E-2</c:v>
                </c:pt>
                <c:pt idx="745">
                  <c:v>7.5927569443980852E-2</c:v>
                </c:pt>
                <c:pt idx="746">
                  <c:v>7.5989733796428746E-2</c:v>
                </c:pt>
                <c:pt idx="747">
                  <c:v>7.702030092477799E-2</c:v>
                </c:pt>
                <c:pt idx="748">
                  <c:v>7.7638263890036835E-2</c:v>
                </c:pt>
                <c:pt idx="749">
                  <c:v>7.7828564814947265E-2</c:v>
                </c:pt>
                <c:pt idx="750">
                  <c:v>7.8486666668344432E-2</c:v>
                </c:pt>
                <c:pt idx="751">
                  <c:v>7.9241539350262388E-2</c:v>
                </c:pt>
                <c:pt idx="752">
                  <c:v>7.9363715276122099E-2</c:v>
                </c:pt>
                <c:pt idx="753">
                  <c:v>7.9375925925042889E-2</c:v>
                </c:pt>
                <c:pt idx="754">
                  <c:v>7.9466400463823916E-2</c:v>
                </c:pt>
                <c:pt idx="755">
                  <c:v>8.01467708332671E-2</c:v>
                </c:pt>
                <c:pt idx="756">
                  <c:v>8.0953298611221497E-2</c:v>
                </c:pt>
                <c:pt idx="757">
                  <c:v>8.16339120351606E-2</c:v>
                </c:pt>
                <c:pt idx="758">
                  <c:v>8.1971493054319305E-2</c:v>
                </c:pt>
                <c:pt idx="759">
                  <c:v>8.2099583333841084E-2</c:v>
                </c:pt>
                <c:pt idx="760">
                  <c:v>8.2811469907561941E-2</c:v>
                </c:pt>
                <c:pt idx="761">
                  <c:v>8.2988194445217101E-2</c:v>
                </c:pt>
                <c:pt idx="762">
                  <c:v>8.3196643519180796E-2</c:v>
                </c:pt>
                <c:pt idx="763">
                  <c:v>8.3645138889551163E-2</c:v>
                </c:pt>
                <c:pt idx="764">
                  <c:v>8.3659513887983775E-2</c:v>
                </c:pt>
                <c:pt idx="765">
                  <c:v>8.4008981480642606E-2</c:v>
                </c:pt>
                <c:pt idx="766">
                  <c:v>8.4182696759148884E-2</c:v>
                </c:pt>
                <c:pt idx="767">
                  <c:v>8.4582071756875071E-2</c:v>
                </c:pt>
                <c:pt idx="768">
                  <c:v>8.4799699074140297E-2</c:v>
                </c:pt>
                <c:pt idx="769">
                  <c:v>8.4862106481084124E-2</c:v>
                </c:pt>
                <c:pt idx="770">
                  <c:v>8.5764826389926455E-2</c:v>
                </c:pt>
                <c:pt idx="771">
                  <c:v>8.6131284722575432E-2</c:v>
                </c:pt>
                <c:pt idx="772">
                  <c:v>8.634101851946778E-2</c:v>
                </c:pt>
                <c:pt idx="773">
                  <c:v>8.6613101851609017E-2</c:v>
                </c:pt>
                <c:pt idx="774">
                  <c:v>8.6775462964066755E-2</c:v>
                </c:pt>
                <c:pt idx="775">
                  <c:v>8.6858564813931782E-2</c:v>
                </c:pt>
                <c:pt idx="776">
                  <c:v>8.7070740742815872E-2</c:v>
                </c:pt>
                <c:pt idx="777">
                  <c:v>8.734020833339956E-2</c:v>
                </c:pt>
                <c:pt idx="778">
                  <c:v>8.7877812501457001E-2</c:v>
                </c:pt>
                <c:pt idx="779">
                  <c:v>8.799780092581555E-2</c:v>
                </c:pt>
                <c:pt idx="780">
                  <c:v>8.8120902779477608E-2</c:v>
                </c:pt>
                <c:pt idx="781">
                  <c:v>8.8625844907429488E-2</c:v>
                </c:pt>
                <c:pt idx="782">
                  <c:v>8.8863321760738342E-2</c:v>
                </c:pt>
                <c:pt idx="783">
                  <c:v>8.9237314815874449E-2</c:v>
                </c:pt>
                <c:pt idx="784">
                  <c:v>8.9330775461815018E-2</c:v>
                </c:pt>
                <c:pt idx="785">
                  <c:v>8.9828993057211245E-2</c:v>
                </c:pt>
                <c:pt idx="786">
                  <c:v>9.061565972036785E-2</c:v>
                </c:pt>
                <c:pt idx="787">
                  <c:v>9.0642905094557344E-2</c:v>
                </c:pt>
                <c:pt idx="788">
                  <c:v>9.1100497684544993E-2</c:v>
                </c:pt>
                <c:pt idx="789">
                  <c:v>9.1227905093519773E-2</c:v>
                </c:pt>
                <c:pt idx="790">
                  <c:v>9.1431041666203069E-2</c:v>
                </c:pt>
                <c:pt idx="791">
                  <c:v>9.1866157408113838E-2</c:v>
                </c:pt>
                <c:pt idx="792">
                  <c:v>9.243229166777045E-2</c:v>
                </c:pt>
                <c:pt idx="793">
                  <c:v>9.3176736111442254E-2</c:v>
                </c:pt>
                <c:pt idx="794">
                  <c:v>9.3512060184169701E-2</c:v>
                </c:pt>
                <c:pt idx="795">
                  <c:v>9.3721400463470703E-2</c:v>
                </c:pt>
                <c:pt idx="796">
                  <c:v>9.4620486111552632E-2</c:v>
                </c:pt>
                <c:pt idx="797">
                  <c:v>9.4881655090936906E-2</c:v>
                </c:pt>
                <c:pt idx="798">
                  <c:v>9.4955740739349967E-2</c:v>
                </c:pt>
                <c:pt idx="799">
                  <c:v>9.5368564813225351E-2</c:v>
                </c:pt>
                <c:pt idx="800">
                  <c:v>9.5611562499845468E-2</c:v>
                </c:pt>
                <c:pt idx="801">
                  <c:v>9.6330717592327683E-2</c:v>
                </c:pt>
                <c:pt idx="802">
                  <c:v>9.6680925927228392E-2</c:v>
                </c:pt>
                <c:pt idx="803">
                  <c:v>9.6732696761135703E-2</c:v>
                </c:pt>
                <c:pt idx="804">
                  <c:v>9.6917025463448631E-2</c:v>
                </c:pt>
                <c:pt idx="805">
                  <c:v>9.7093831016509619E-2</c:v>
                </c:pt>
                <c:pt idx="806">
                  <c:v>9.7170520833245025E-2</c:v>
                </c:pt>
                <c:pt idx="807">
                  <c:v>9.7255347222089769E-2</c:v>
                </c:pt>
                <c:pt idx="808">
                  <c:v>9.7483344905906252E-2</c:v>
                </c:pt>
                <c:pt idx="809">
                  <c:v>9.7819016203284259E-2</c:v>
                </c:pt>
                <c:pt idx="810">
                  <c:v>9.831572916772631E-2</c:v>
                </c:pt>
                <c:pt idx="811">
                  <c:v>9.8662002315675776E-2</c:v>
                </c:pt>
                <c:pt idx="812">
                  <c:v>9.8699803241976983E-2</c:v>
                </c:pt>
                <c:pt idx="813">
                  <c:v>9.9658622683750253E-2</c:v>
                </c:pt>
                <c:pt idx="814">
                  <c:v>0.1000900925916654</c:v>
                </c:pt>
                <c:pt idx="815">
                  <c:v>0.1004183680564165</c:v>
                </c:pt>
                <c:pt idx="816">
                  <c:v>0.1006035763880721</c:v>
                </c:pt>
                <c:pt idx="817">
                  <c:v>0.1011110532394162</c:v>
                </c:pt>
                <c:pt idx="818">
                  <c:v>0.1014033333350111</c:v>
                </c:pt>
                <c:pt idx="819">
                  <c:v>0.1014058680556439</c:v>
                </c:pt>
                <c:pt idx="820">
                  <c:v>0.10178909722301691</c:v>
                </c:pt>
                <c:pt idx="821">
                  <c:v>0.1017981134272284</c:v>
                </c:pt>
                <c:pt idx="822">
                  <c:v>0.1023946990735001</c:v>
                </c:pt>
                <c:pt idx="823">
                  <c:v>0.1024153356502454</c:v>
                </c:pt>
                <c:pt idx="824">
                  <c:v>0.1026777199076282</c:v>
                </c:pt>
                <c:pt idx="825">
                  <c:v>0.1032683564805322</c:v>
                </c:pt>
                <c:pt idx="826">
                  <c:v>0.10363013888950701</c:v>
                </c:pt>
                <c:pt idx="827">
                  <c:v>0.1036414004641551</c:v>
                </c:pt>
                <c:pt idx="828">
                  <c:v>0.1038822569422148</c:v>
                </c:pt>
                <c:pt idx="829">
                  <c:v>0.1042548148140863</c:v>
                </c:pt>
                <c:pt idx="830">
                  <c:v>0.1046954398160731</c:v>
                </c:pt>
                <c:pt idx="831">
                  <c:v>0.10483099537039239</c:v>
                </c:pt>
                <c:pt idx="832">
                  <c:v>0.1069000578699289</c:v>
                </c:pt>
                <c:pt idx="833">
                  <c:v>0.1075842245364631</c:v>
                </c:pt>
                <c:pt idx="834">
                  <c:v>0.10783273148315919</c:v>
                </c:pt>
                <c:pt idx="835">
                  <c:v>0.10802811342532991</c:v>
                </c:pt>
                <c:pt idx="836">
                  <c:v>0.10847195601849639</c:v>
                </c:pt>
                <c:pt idx="837">
                  <c:v>0.10860724536909</c:v>
                </c:pt>
                <c:pt idx="838">
                  <c:v>0.1088278240738092</c:v>
                </c:pt>
                <c:pt idx="839">
                  <c:v>0.1089079513869904</c:v>
                </c:pt>
                <c:pt idx="840">
                  <c:v>0.10985458333459169</c:v>
                </c:pt>
                <c:pt idx="841">
                  <c:v>0.110044814814572</c:v>
                </c:pt>
                <c:pt idx="842">
                  <c:v>0.1103435069432965</c:v>
                </c:pt>
                <c:pt idx="843">
                  <c:v>0.1112247916669757</c:v>
                </c:pt>
                <c:pt idx="844">
                  <c:v>0.11202951389054459</c:v>
                </c:pt>
                <c:pt idx="845">
                  <c:v>0.1120301157401668</c:v>
                </c:pt>
                <c:pt idx="846">
                  <c:v>0.11235572916490059</c:v>
                </c:pt>
                <c:pt idx="847">
                  <c:v>0.1123893402792789</c:v>
                </c:pt>
                <c:pt idx="848">
                  <c:v>0.1123967824076061</c:v>
                </c:pt>
                <c:pt idx="849">
                  <c:v>0.112420787035867</c:v>
                </c:pt>
                <c:pt idx="850">
                  <c:v>0.1124905208332671</c:v>
                </c:pt>
                <c:pt idx="851">
                  <c:v>0.1137372800928575</c:v>
                </c:pt>
                <c:pt idx="852">
                  <c:v>0.1142360648126514</c:v>
                </c:pt>
                <c:pt idx="853">
                  <c:v>0.1142679050951092</c:v>
                </c:pt>
                <c:pt idx="854">
                  <c:v>0.114645324073456</c:v>
                </c:pt>
                <c:pt idx="855">
                  <c:v>0.1158367129608437</c:v>
                </c:pt>
                <c:pt idx="856">
                  <c:v>0.11638813657341179</c:v>
                </c:pt>
                <c:pt idx="857">
                  <c:v>0.1165715509266765</c:v>
                </c:pt>
                <c:pt idx="858">
                  <c:v>0.11668645833377481</c:v>
                </c:pt>
                <c:pt idx="859">
                  <c:v>0.1170260069436497</c:v>
                </c:pt>
                <c:pt idx="860">
                  <c:v>0.1183718981483468</c:v>
                </c:pt>
                <c:pt idx="861">
                  <c:v>0.1188315046302698</c:v>
                </c:pt>
                <c:pt idx="862">
                  <c:v>0.1189254398147265</c:v>
                </c:pt>
                <c:pt idx="863">
                  <c:v>0.1195010648143512</c:v>
                </c:pt>
                <c:pt idx="864">
                  <c:v>0.1195361342584645</c:v>
                </c:pt>
                <c:pt idx="865">
                  <c:v>0.11957898147956091</c:v>
                </c:pt>
                <c:pt idx="866">
                  <c:v>0.11978953703686041</c:v>
                </c:pt>
                <c:pt idx="867">
                  <c:v>0.1199182986109345</c:v>
                </c:pt>
                <c:pt idx="868">
                  <c:v>0.12017289351809909</c:v>
                </c:pt>
                <c:pt idx="869">
                  <c:v>0.1206793981459406</c:v>
                </c:pt>
                <c:pt idx="870">
                  <c:v>0.12079165509177579</c:v>
                </c:pt>
                <c:pt idx="871">
                  <c:v>0.1209739699049128</c:v>
                </c:pt>
                <c:pt idx="872">
                  <c:v>0.1218189351867746</c:v>
                </c:pt>
                <c:pt idx="873">
                  <c:v>0.1219592245364631</c:v>
                </c:pt>
                <c:pt idx="874">
                  <c:v>0.12228032407385329</c:v>
                </c:pt>
                <c:pt idx="875">
                  <c:v>0.1223537962966495</c:v>
                </c:pt>
                <c:pt idx="876">
                  <c:v>0.1224312847218028</c:v>
                </c:pt>
                <c:pt idx="877">
                  <c:v>0.1235206249990949</c:v>
                </c:pt>
                <c:pt idx="878">
                  <c:v>0.1235741666676822</c:v>
                </c:pt>
                <c:pt idx="879">
                  <c:v>0.12420848379532499</c:v>
                </c:pt>
                <c:pt idx="880">
                  <c:v>0.1249727662045647</c:v>
                </c:pt>
                <c:pt idx="881">
                  <c:v>0.12597325231466031</c:v>
                </c:pt>
                <c:pt idx="882">
                  <c:v>0.1260763078707236</c:v>
                </c:pt>
                <c:pt idx="883">
                  <c:v>0.12611078703844991</c:v>
                </c:pt>
                <c:pt idx="884">
                  <c:v>0.1263107175931886</c:v>
                </c:pt>
                <c:pt idx="885">
                  <c:v>0.12660443287204809</c:v>
                </c:pt>
                <c:pt idx="886">
                  <c:v>0.12740234953661761</c:v>
                </c:pt>
                <c:pt idx="887">
                  <c:v>0.12751531249947021</c:v>
                </c:pt>
                <c:pt idx="888">
                  <c:v>0.12766203703703699</c:v>
                </c:pt>
                <c:pt idx="889">
                  <c:v>0.12824571759336531</c:v>
                </c:pt>
                <c:pt idx="890">
                  <c:v>0.13002390046086579</c:v>
                </c:pt>
                <c:pt idx="891">
                  <c:v>0.13039142361117731</c:v>
                </c:pt>
                <c:pt idx="892">
                  <c:v>0.1316729513886902</c:v>
                </c:pt>
                <c:pt idx="893">
                  <c:v>0.13204131944311989</c:v>
                </c:pt>
                <c:pt idx="894">
                  <c:v>0.1324651736103826</c:v>
                </c:pt>
                <c:pt idx="895">
                  <c:v>0.1329952893516532</c:v>
                </c:pt>
                <c:pt idx="896">
                  <c:v>0.1330810300923056</c:v>
                </c:pt>
                <c:pt idx="897">
                  <c:v>0.13314761574069661</c:v>
                </c:pt>
                <c:pt idx="898">
                  <c:v>0.13349712963181509</c:v>
                </c:pt>
                <c:pt idx="899">
                  <c:v>0.1338104398162277</c:v>
                </c:pt>
                <c:pt idx="900">
                  <c:v>0.13397218750030909</c:v>
                </c:pt>
                <c:pt idx="901">
                  <c:v>0.13412061342486631</c:v>
                </c:pt>
                <c:pt idx="902">
                  <c:v>0.13440417823968109</c:v>
                </c:pt>
                <c:pt idx="903">
                  <c:v>0.1348059375004636</c:v>
                </c:pt>
                <c:pt idx="904">
                  <c:v>0.13542475694307571</c:v>
                </c:pt>
                <c:pt idx="905">
                  <c:v>0.13634827546223449</c:v>
                </c:pt>
                <c:pt idx="906">
                  <c:v>0.13681820601776801</c:v>
                </c:pt>
                <c:pt idx="907">
                  <c:v>0.13714381944526119</c:v>
                </c:pt>
                <c:pt idx="908">
                  <c:v>0.1376021412042556</c:v>
                </c:pt>
                <c:pt idx="909">
                  <c:v>0.13915146990782681</c:v>
                </c:pt>
                <c:pt idx="910">
                  <c:v>0.13942486110936711</c:v>
                </c:pt>
                <c:pt idx="911">
                  <c:v>0.14024037037182741</c:v>
                </c:pt>
                <c:pt idx="912">
                  <c:v>0.14081381944318611</c:v>
                </c:pt>
                <c:pt idx="913">
                  <c:v>0.14095324073952659</c:v>
                </c:pt>
                <c:pt idx="914">
                  <c:v>0.1409703935186068</c:v>
                </c:pt>
                <c:pt idx="915">
                  <c:v>0.14104689814702229</c:v>
                </c:pt>
                <c:pt idx="916">
                  <c:v>0.1414431597237234</c:v>
                </c:pt>
                <c:pt idx="917">
                  <c:v>0.14195782407566351</c:v>
                </c:pt>
                <c:pt idx="918">
                  <c:v>0.14210453703723569</c:v>
                </c:pt>
                <c:pt idx="919">
                  <c:v>0.14258708333251649</c:v>
                </c:pt>
                <c:pt idx="920">
                  <c:v>0.14264357638855779</c:v>
                </c:pt>
                <c:pt idx="921">
                  <c:v>0.14276168981360071</c:v>
                </c:pt>
                <c:pt idx="922">
                  <c:v>0.1429614930572333</c:v>
                </c:pt>
                <c:pt idx="923">
                  <c:v>0.14299768518518521</c:v>
                </c:pt>
                <c:pt idx="924">
                  <c:v>0.14330288194395879</c:v>
                </c:pt>
                <c:pt idx="925">
                  <c:v>0.14335164351871721</c:v>
                </c:pt>
                <c:pt idx="926">
                  <c:v>0.1433723842600981</c:v>
                </c:pt>
                <c:pt idx="927">
                  <c:v>0.14433644675822169</c:v>
                </c:pt>
                <c:pt idx="928">
                  <c:v>0.14476057870244541</c:v>
                </c:pt>
                <c:pt idx="929">
                  <c:v>0.14479018518494241</c:v>
                </c:pt>
                <c:pt idx="930">
                  <c:v>0.14501899305593091</c:v>
                </c:pt>
                <c:pt idx="931">
                  <c:v>0.1451899421297842</c:v>
                </c:pt>
                <c:pt idx="932">
                  <c:v>0.1454241782399239</c:v>
                </c:pt>
                <c:pt idx="933">
                  <c:v>0.14593372685213879</c:v>
                </c:pt>
                <c:pt idx="934">
                  <c:v>0.14604902777682849</c:v>
                </c:pt>
                <c:pt idx="935">
                  <c:v>0.14608258101951191</c:v>
                </c:pt>
                <c:pt idx="936">
                  <c:v>0.14625528935205051</c:v>
                </c:pt>
                <c:pt idx="937">
                  <c:v>0.1464667592583983</c:v>
                </c:pt>
                <c:pt idx="938">
                  <c:v>0.14665603009363021</c:v>
                </c:pt>
                <c:pt idx="939">
                  <c:v>0.1467905787047413</c:v>
                </c:pt>
                <c:pt idx="940">
                  <c:v>0.14745204861241359</c:v>
                </c:pt>
                <c:pt idx="941">
                  <c:v>0.1476444560206599</c:v>
                </c:pt>
                <c:pt idx="942">
                  <c:v>0.14807920138869021</c:v>
                </c:pt>
                <c:pt idx="943">
                  <c:v>0.14830109953880311</c:v>
                </c:pt>
                <c:pt idx="944">
                  <c:v>0.14838876157171199</c:v>
                </c:pt>
                <c:pt idx="945">
                  <c:v>0.14901210648042179</c:v>
                </c:pt>
                <c:pt idx="946">
                  <c:v>0.15106193286953151</c:v>
                </c:pt>
                <c:pt idx="947">
                  <c:v>0.1516498726854722</c:v>
                </c:pt>
                <c:pt idx="948">
                  <c:v>0.1518967592605838</c:v>
                </c:pt>
                <c:pt idx="949">
                  <c:v>0.15211018518441249</c:v>
                </c:pt>
                <c:pt idx="950">
                  <c:v>0.15352101851944569</c:v>
                </c:pt>
                <c:pt idx="951">
                  <c:v>0.15415244212856999</c:v>
                </c:pt>
                <c:pt idx="952">
                  <c:v>0.15504868055383361</c:v>
                </c:pt>
                <c:pt idx="953">
                  <c:v>0.1553882870381629</c:v>
                </c:pt>
                <c:pt idx="954">
                  <c:v>0.15573449074118231</c:v>
                </c:pt>
                <c:pt idx="955">
                  <c:v>0.15623912036970811</c:v>
                </c:pt>
                <c:pt idx="956">
                  <c:v>0.15629657407325731</c:v>
                </c:pt>
                <c:pt idx="957">
                  <c:v>0.1565432523135786</c:v>
                </c:pt>
                <c:pt idx="958">
                  <c:v>0.15666913194236931</c:v>
                </c:pt>
                <c:pt idx="959">
                  <c:v>0.15799478009343151</c:v>
                </c:pt>
                <c:pt idx="960">
                  <c:v>0.15898711805542309</c:v>
                </c:pt>
                <c:pt idx="961">
                  <c:v>0.15931920138774089</c:v>
                </c:pt>
                <c:pt idx="962">
                  <c:v>0.15950025462993869</c:v>
                </c:pt>
                <c:pt idx="963">
                  <c:v>0.15959118055524649</c:v>
                </c:pt>
                <c:pt idx="964">
                  <c:v>0.1600651620383616</c:v>
                </c:pt>
                <c:pt idx="965">
                  <c:v>0.16084814815057649</c:v>
                </c:pt>
                <c:pt idx="966">
                  <c:v>0.1610231597224871</c:v>
                </c:pt>
                <c:pt idx="967">
                  <c:v>0.1612508333336424</c:v>
                </c:pt>
                <c:pt idx="968">
                  <c:v>0.16126015046404471</c:v>
                </c:pt>
                <c:pt idx="969">
                  <c:v>0.16238875000013239</c:v>
                </c:pt>
                <c:pt idx="970">
                  <c:v>0.1635350462959872</c:v>
                </c:pt>
                <c:pt idx="971">
                  <c:v>0.1635470254636473</c:v>
                </c:pt>
                <c:pt idx="972">
                  <c:v>0.16479908564852341</c:v>
                </c:pt>
                <c:pt idx="973">
                  <c:v>0.1649122222237013</c:v>
                </c:pt>
                <c:pt idx="974">
                  <c:v>0.16491533564748589</c:v>
                </c:pt>
                <c:pt idx="975">
                  <c:v>0.16591297453752271</c:v>
                </c:pt>
                <c:pt idx="976">
                  <c:v>0.1666897222234143</c:v>
                </c:pt>
                <c:pt idx="977">
                  <c:v>0.16766739583401771</c:v>
                </c:pt>
                <c:pt idx="978">
                  <c:v>0.16962118055533479</c:v>
                </c:pt>
                <c:pt idx="979">
                  <c:v>0.16977297453692669</c:v>
                </c:pt>
                <c:pt idx="980">
                  <c:v>0.1698939930564827</c:v>
                </c:pt>
                <c:pt idx="981">
                  <c:v>0.1723525578721806</c:v>
                </c:pt>
                <c:pt idx="982">
                  <c:v>0.17279799768494239</c:v>
                </c:pt>
                <c:pt idx="983">
                  <c:v>0.17503901620429979</c:v>
                </c:pt>
                <c:pt idx="984">
                  <c:v>0.17556188657327931</c:v>
                </c:pt>
                <c:pt idx="985">
                  <c:v>0.17681311342727249</c:v>
                </c:pt>
                <c:pt idx="986">
                  <c:v>0.17729805555608541</c:v>
                </c:pt>
                <c:pt idx="987">
                  <c:v>0.17771687499902869</c:v>
                </c:pt>
                <c:pt idx="988">
                  <c:v>0.17774251157486881</c:v>
                </c:pt>
                <c:pt idx="989">
                  <c:v>0.17929467592526371</c:v>
                </c:pt>
                <c:pt idx="990">
                  <c:v>0.1807719907412926</c:v>
                </c:pt>
                <c:pt idx="991">
                  <c:v>0.18085499999975721</c:v>
                </c:pt>
                <c:pt idx="992">
                  <c:v>0.1819042939830709</c:v>
                </c:pt>
                <c:pt idx="993">
                  <c:v>0.1820544560198431</c:v>
                </c:pt>
                <c:pt idx="994">
                  <c:v>0.1823150578720702</c:v>
                </c:pt>
                <c:pt idx="995">
                  <c:v>0.18255663194314201</c:v>
                </c:pt>
                <c:pt idx="996">
                  <c:v>0.18319790509287959</c:v>
                </c:pt>
                <c:pt idx="997">
                  <c:v>0.1839856944453937</c:v>
                </c:pt>
                <c:pt idx="998">
                  <c:v>0.18453466435273491</c:v>
                </c:pt>
                <c:pt idx="999">
                  <c:v>0.18613337962991661</c:v>
                </c:pt>
                <c:pt idx="1000">
                  <c:v>0.1866754398136227</c:v>
                </c:pt>
                <c:pt idx="1001">
                  <c:v>0.18746842592678689</c:v>
                </c:pt>
                <c:pt idx="1002">
                  <c:v>0.1881764814809517</c:v>
                </c:pt>
                <c:pt idx="1003">
                  <c:v>0.18839085648181261</c:v>
                </c:pt>
                <c:pt idx="1004">
                  <c:v>0.18887303240873199</c:v>
                </c:pt>
                <c:pt idx="1005">
                  <c:v>0.19057751157493499</c:v>
                </c:pt>
                <c:pt idx="1006">
                  <c:v>0.19093194444422371</c:v>
                </c:pt>
                <c:pt idx="1007">
                  <c:v>0.19156649305588669</c:v>
                </c:pt>
                <c:pt idx="1008">
                  <c:v>0.19190807870416729</c:v>
                </c:pt>
                <c:pt idx="1009">
                  <c:v>0.19452217592685311</c:v>
                </c:pt>
                <c:pt idx="1010">
                  <c:v>0.19667469907414031</c:v>
                </c:pt>
                <c:pt idx="1011">
                  <c:v>0.19848837962856999</c:v>
                </c:pt>
                <c:pt idx="1012">
                  <c:v>0.1987197337961859</c:v>
                </c:pt>
                <c:pt idx="1013">
                  <c:v>0.1989686342604734</c:v>
                </c:pt>
                <c:pt idx="1014">
                  <c:v>0.19971379629715719</c:v>
                </c:pt>
                <c:pt idx="1015">
                  <c:v>0.20018480324082899</c:v>
                </c:pt>
                <c:pt idx="1016">
                  <c:v>0.20083726852028461</c:v>
                </c:pt>
                <c:pt idx="1017">
                  <c:v>0.2013482523130046</c:v>
                </c:pt>
                <c:pt idx="1018">
                  <c:v>0.2019760416668874</c:v>
                </c:pt>
                <c:pt idx="1019">
                  <c:v>0.20300665509369639</c:v>
                </c:pt>
                <c:pt idx="1020">
                  <c:v>0.2060070486118396</c:v>
                </c:pt>
                <c:pt idx="1021">
                  <c:v>0.20752292824012261</c:v>
                </c:pt>
                <c:pt idx="1022">
                  <c:v>0.20790295138679171</c:v>
                </c:pt>
                <c:pt idx="1023">
                  <c:v>0.20866554398227621</c:v>
                </c:pt>
                <c:pt idx="1024">
                  <c:v>0.20932771990696589</c:v>
                </c:pt>
                <c:pt idx="1025">
                  <c:v>0.2106058101852735</c:v>
                </c:pt>
                <c:pt idx="1026">
                  <c:v>0.21148846064728721</c:v>
                </c:pt>
                <c:pt idx="1027">
                  <c:v>0.21326769675921509</c:v>
                </c:pt>
                <c:pt idx="1028">
                  <c:v>0.21447851851858471</c:v>
                </c:pt>
                <c:pt idx="1029">
                  <c:v>0.2146972569436939</c:v>
                </c:pt>
                <c:pt idx="1030">
                  <c:v>0.215261342594469</c:v>
                </c:pt>
                <c:pt idx="1031">
                  <c:v>0.2153947916654525</c:v>
                </c:pt>
                <c:pt idx="1032">
                  <c:v>0.21634395833368661</c:v>
                </c:pt>
                <c:pt idx="1033">
                  <c:v>0.21656935185194021</c:v>
                </c:pt>
                <c:pt idx="1034">
                  <c:v>0.21753497685271281</c:v>
                </c:pt>
                <c:pt idx="1035">
                  <c:v>0.2179155439800686</c:v>
                </c:pt>
                <c:pt idx="1036">
                  <c:v>0.21883243055807219</c:v>
                </c:pt>
                <c:pt idx="1037">
                  <c:v>0.21903863425883979</c:v>
                </c:pt>
                <c:pt idx="1038">
                  <c:v>0.21979923611161889</c:v>
                </c:pt>
                <c:pt idx="1039">
                  <c:v>0.22038997685191811</c:v>
                </c:pt>
                <c:pt idx="1040">
                  <c:v>0.22083733796245519</c:v>
                </c:pt>
                <c:pt idx="1041">
                  <c:v>0.22181574073930579</c:v>
                </c:pt>
                <c:pt idx="1042">
                  <c:v>0.2247471759247559</c:v>
                </c:pt>
                <c:pt idx="1043">
                  <c:v>0.2257247222214937</c:v>
                </c:pt>
                <c:pt idx="1044">
                  <c:v>0.2260443518531543</c:v>
                </c:pt>
                <c:pt idx="1045">
                  <c:v>0.22652596064739761</c:v>
                </c:pt>
                <c:pt idx="1046">
                  <c:v>0.22728118055672561</c:v>
                </c:pt>
                <c:pt idx="1047">
                  <c:v>0.22764402777784401</c:v>
                </c:pt>
                <c:pt idx="1048">
                  <c:v>0.22845868055743199</c:v>
                </c:pt>
                <c:pt idx="1049">
                  <c:v>0.22894166666876389</c:v>
                </c:pt>
                <c:pt idx="1050">
                  <c:v>0.2290223958315673</c:v>
                </c:pt>
                <c:pt idx="1051">
                  <c:v>0.22918376157405199</c:v>
                </c:pt>
                <c:pt idx="1052">
                  <c:v>0.22949958333538639</c:v>
                </c:pt>
                <c:pt idx="1053">
                  <c:v>0.2306650000010376</c:v>
                </c:pt>
                <c:pt idx="1054">
                  <c:v>0.2320797569442678</c:v>
                </c:pt>
                <c:pt idx="1055">
                  <c:v>0.2322948726873707</c:v>
                </c:pt>
                <c:pt idx="1056">
                  <c:v>0.23265439814715469</c:v>
                </c:pt>
                <c:pt idx="1057">
                  <c:v>0.2333503009268531</c:v>
                </c:pt>
                <c:pt idx="1058">
                  <c:v>0.23335285879671569</c:v>
                </c:pt>
                <c:pt idx="1059">
                  <c:v>0.23343245370244539</c:v>
                </c:pt>
                <c:pt idx="1060">
                  <c:v>0.2336763425916433</c:v>
                </c:pt>
                <c:pt idx="1061">
                  <c:v>0.23481656250026489</c:v>
                </c:pt>
                <c:pt idx="1062">
                  <c:v>0.2379252430548271</c:v>
                </c:pt>
                <c:pt idx="1063">
                  <c:v>0.23796358796181499</c:v>
                </c:pt>
                <c:pt idx="1064">
                  <c:v>0.2393001157404096</c:v>
                </c:pt>
                <c:pt idx="1065">
                  <c:v>0.23976082175970079</c:v>
                </c:pt>
                <c:pt idx="1066">
                  <c:v>0.2399765740748909</c:v>
                </c:pt>
                <c:pt idx="1067">
                  <c:v>0.24072520833324501</c:v>
                </c:pt>
                <c:pt idx="1068">
                  <c:v>0.24117649305473879</c:v>
                </c:pt>
                <c:pt idx="1069">
                  <c:v>0.24168265046344861</c:v>
                </c:pt>
                <c:pt idx="1070">
                  <c:v>0.2421638425908707</c:v>
                </c:pt>
                <c:pt idx="1071">
                  <c:v>0.24229241898214379</c:v>
                </c:pt>
                <c:pt idx="1072">
                  <c:v>0.24338003472321559</c:v>
                </c:pt>
                <c:pt idx="1073">
                  <c:v>0.24396093749889619</c:v>
                </c:pt>
                <c:pt idx="1074">
                  <c:v>0.24510532407297031</c:v>
                </c:pt>
                <c:pt idx="1075">
                  <c:v>0.24532440972273001</c:v>
                </c:pt>
                <c:pt idx="1076">
                  <c:v>0.24568893518436841</c:v>
                </c:pt>
                <c:pt idx="1077">
                  <c:v>0.2472908564822541</c:v>
                </c:pt>
                <c:pt idx="1078">
                  <c:v>0.2480338425934315</c:v>
                </c:pt>
                <c:pt idx="1079">
                  <c:v>0.24847912036986261</c:v>
                </c:pt>
                <c:pt idx="1080">
                  <c:v>0.2486460532385994</c:v>
                </c:pt>
                <c:pt idx="1081">
                  <c:v>0.2489023958312141</c:v>
                </c:pt>
                <c:pt idx="1082">
                  <c:v>0.24918034722407659</c:v>
                </c:pt>
                <c:pt idx="1083">
                  <c:v>0.25019469907438308</c:v>
                </c:pt>
                <c:pt idx="1084">
                  <c:v>0.25052611110938922</c:v>
                </c:pt>
                <c:pt idx="1085">
                  <c:v>0.25155665509126812</c:v>
                </c:pt>
                <c:pt idx="1086">
                  <c:v>0.25167451388857981</c:v>
                </c:pt>
                <c:pt idx="1087">
                  <c:v>0.25207062499942601</c:v>
                </c:pt>
                <c:pt idx="1088">
                  <c:v>0.25328023148079709</c:v>
                </c:pt>
                <c:pt idx="1089">
                  <c:v>0.2535168634272284</c:v>
                </c:pt>
                <c:pt idx="1090">
                  <c:v>0.25432268518540602</c:v>
                </c:pt>
                <c:pt idx="1091">
                  <c:v>0.25464340277844011</c:v>
                </c:pt>
                <c:pt idx="1092">
                  <c:v>0.25518465277773361</c:v>
                </c:pt>
                <c:pt idx="1093">
                  <c:v>0.25618028935182979</c:v>
                </c:pt>
                <c:pt idx="1094">
                  <c:v>0.25687964120396861</c:v>
                </c:pt>
                <c:pt idx="1095">
                  <c:v>0.25737649305551141</c:v>
                </c:pt>
                <c:pt idx="1096">
                  <c:v>0.25749541666496678</c:v>
                </c:pt>
                <c:pt idx="1097">
                  <c:v>0.25777098379753249</c:v>
                </c:pt>
                <c:pt idx="1098">
                  <c:v>0.26138310185185187</c:v>
                </c:pt>
                <c:pt idx="1099">
                  <c:v>0.26199796296380179</c:v>
                </c:pt>
                <c:pt idx="1100">
                  <c:v>0.26212956018469952</c:v>
                </c:pt>
                <c:pt idx="1101">
                  <c:v>0.2622614583345475</c:v>
                </c:pt>
                <c:pt idx="1102">
                  <c:v>0.26288946759369641</c:v>
                </c:pt>
                <c:pt idx="1103">
                  <c:v>0.26311017361228112</c:v>
                </c:pt>
                <c:pt idx="1104">
                  <c:v>0.26438609953555797</c:v>
                </c:pt>
                <c:pt idx="1105">
                  <c:v>0.26461950231481479</c:v>
                </c:pt>
                <c:pt idx="1106">
                  <c:v>0.26483834490731911</c:v>
                </c:pt>
                <c:pt idx="1107">
                  <c:v>0.26606148148024522</c:v>
                </c:pt>
                <c:pt idx="1108">
                  <c:v>0.26652819444459902</c:v>
                </c:pt>
                <c:pt idx="1109">
                  <c:v>0.2667051620395095</c:v>
                </c:pt>
                <c:pt idx="1110">
                  <c:v>0.26744501157491302</c:v>
                </c:pt>
                <c:pt idx="1111">
                  <c:v>0.26815851851745892</c:v>
                </c:pt>
                <c:pt idx="1112">
                  <c:v>0.2692182175953079</c:v>
                </c:pt>
                <c:pt idx="1113">
                  <c:v>0.27083391203924462</c:v>
                </c:pt>
                <c:pt idx="1114">
                  <c:v>0.27155343750008831</c:v>
                </c:pt>
                <c:pt idx="1115">
                  <c:v>0.27202640046124099</c:v>
                </c:pt>
                <c:pt idx="1116">
                  <c:v>0.27207673611188382</c:v>
                </c:pt>
                <c:pt idx="1117">
                  <c:v>0.27236866898282808</c:v>
                </c:pt>
                <c:pt idx="1118">
                  <c:v>0.27258984953716953</c:v>
                </c:pt>
                <c:pt idx="1119">
                  <c:v>0.27366942129753252</c:v>
                </c:pt>
                <c:pt idx="1120">
                  <c:v>0.27565545138937458</c:v>
                </c:pt>
                <c:pt idx="1121">
                  <c:v>0.2758656018503286</c:v>
                </c:pt>
                <c:pt idx="1122">
                  <c:v>0.27648767360934512</c:v>
                </c:pt>
                <c:pt idx="1123">
                  <c:v>0.27713752314724299</c:v>
                </c:pt>
                <c:pt idx="1124">
                  <c:v>0.27733561342513119</c:v>
                </c:pt>
                <c:pt idx="1125">
                  <c:v>0.27738534722339231</c:v>
                </c:pt>
                <c:pt idx="1126">
                  <c:v>0.27762839120295307</c:v>
                </c:pt>
                <c:pt idx="1127">
                  <c:v>0.27872179398106212</c:v>
                </c:pt>
                <c:pt idx="1128">
                  <c:v>0.27949916666856522</c:v>
                </c:pt>
                <c:pt idx="1129">
                  <c:v>0.28039489583284771</c:v>
                </c:pt>
                <c:pt idx="1130">
                  <c:v>0.28064803240751779</c:v>
                </c:pt>
                <c:pt idx="1131">
                  <c:v>0.28094063657577389</c:v>
                </c:pt>
                <c:pt idx="1132">
                  <c:v>0.28459446759135643</c:v>
                </c:pt>
                <c:pt idx="1133">
                  <c:v>0.28575281249980128</c:v>
                </c:pt>
                <c:pt idx="1134">
                  <c:v>0.29345297453580083</c:v>
                </c:pt>
                <c:pt idx="1135">
                  <c:v>0.29351594907542072</c:v>
                </c:pt>
                <c:pt idx="1136">
                  <c:v>0.29499188657160158</c:v>
                </c:pt>
                <c:pt idx="1137">
                  <c:v>0.29580774305595292</c:v>
                </c:pt>
                <c:pt idx="1138">
                  <c:v>0.29665788194371601</c:v>
                </c:pt>
                <c:pt idx="1139">
                  <c:v>0.29960694444400288</c:v>
                </c:pt>
                <c:pt idx="1140">
                  <c:v>0.30431662036864848</c:v>
                </c:pt>
                <c:pt idx="1141">
                  <c:v>0.30843125000044153</c:v>
                </c:pt>
                <c:pt idx="1142">
                  <c:v>0.31266703703613191</c:v>
                </c:pt>
                <c:pt idx="1143">
                  <c:v>0.31485917824010062</c:v>
                </c:pt>
                <c:pt idx="1144">
                  <c:v>0.31522128472449601</c:v>
                </c:pt>
                <c:pt idx="1145">
                  <c:v>0.31537017361157471</c:v>
                </c:pt>
                <c:pt idx="1146">
                  <c:v>0.31582990740736328</c:v>
                </c:pt>
                <c:pt idx="1147">
                  <c:v>0.31610422453670589</c:v>
                </c:pt>
                <c:pt idx="1148">
                  <c:v>0.31627586805434138</c:v>
                </c:pt>
                <c:pt idx="1149">
                  <c:v>0.31657356481585242</c:v>
                </c:pt>
                <c:pt idx="1150">
                  <c:v>0.32190289351675239</c:v>
                </c:pt>
                <c:pt idx="1151">
                  <c:v>0.32368917823941618</c:v>
                </c:pt>
                <c:pt idx="1152">
                  <c:v>0.32504781250048559</c:v>
                </c:pt>
                <c:pt idx="1153">
                  <c:v>0.32556076388944077</c:v>
                </c:pt>
                <c:pt idx="1154">
                  <c:v>0.32615429398086337</c:v>
                </c:pt>
                <c:pt idx="1155">
                  <c:v>0.33152203703644101</c:v>
                </c:pt>
                <c:pt idx="1156">
                  <c:v>0.33314990740683342</c:v>
                </c:pt>
                <c:pt idx="1157">
                  <c:v>0.33435603009329901</c:v>
                </c:pt>
                <c:pt idx="1158">
                  <c:v>0.33443650463113078</c:v>
                </c:pt>
                <c:pt idx="1159">
                  <c:v>0.33654403935152072</c:v>
                </c:pt>
                <c:pt idx="1160">
                  <c:v>0.33679140046238898</c:v>
                </c:pt>
                <c:pt idx="1161">
                  <c:v>0.3379659259236521</c:v>
                </c:pt>
                <c:pt idx="1162">
                  <c:v>0.33894521990583998</c:v>
                </c:pt>
                <c:pt idx="1163">
                  <c:v>0.34235436342380671</c:v>
                </c:pt>
                <c:pt idx="1164">
                  <c:v>0.34330976851836398</c:v>
                </c:pt>
                <c:pt idx="1165">
                  <c:v>0.34446399305429731</c:v>
                </c:pt>
                <c:pt idx="1166">
                  <c:v>0.35087417823848899</c:v>
                </c:pt>
                <c:pt idx="1167">
                  <c:v>0.35213896990650229</c:v>
                </c:pt>
                <c:pt idx="1168">
                  <c:v>0.3527190393540594</c:v>
                </c:pt>
                <c:pt idx="1169">
                  <c:v>0.35274901620215843</c:v>
                </c:pt>
                <c:pt idx="1170">
                  <c:v>0.35490905092546232</c:v>
                </c:pt>
                <c:pt idx="1171">
                  <c:v>0.35993469907453768</c:v>
                </c:pt>
                <c:pt idx="1172">
                  <c:v>0.36128447916772632</c:v>
                </c:pt>
                <c:pt idx="1173">
                  <c:v>0.36179622685191809</c:v>
                </c:pt>
                <c:pt idx="1174">
                  <c:v>0.36181781250017658</c:v>
                </c:pt>
                <c:pt idx="1175">
                  <c:v>0.36208635416571738</c:v>
                </c:pt>
                <c:pt idx="1176">
                  <c:v>0.3635349189821217</c:v>
                </c:pt>
                <c:pt idx="1177">
                  <c:v>0.3644567013890655</c:v>
                </c:pt>
                <c:pt idx="1178">
                  <c:v>0.36560435185001949</c:v>
                </c:pt>
                <c:pt idx="1179">
                  <c:v>0.36703765046265391</c:v>
                </c:pt>
                <c:pt idx="1180">
                  <c:v>0.36935068286955358</c:v>
                </c:pt>
                <c:pt idx="1181">
                  <c:v>0.37012974537081189</c:v>
                </c:pt>
                <c:pt idx="1182">
                  <c:v>0.37057192129669358</c:v>
                </c:pt>
                <c:pt idx="1183">
                  <c:v>0.37069069444581321</c:v>
                </c:pt>
                <c:pt idx="1184">
                  <c:v>0.37113401620476327</c:v>
                </c:pt>
                <c:pt idx="1185">
                  <c:v>0.37129609953750059</c:v>
                </c:pt>
                <c:pt idx="1186">
                  <c:v>0.37160648148092962</c:v>
                </c:pt>
                <c:pt idx="1187">
                  <c:v>0.37362267361195001</c:v>
                </c:pt>
                <c:pt idx="1188">
                  <c:v>0.37366539351918082</c:v>
                </c:pt>
                <c:pt idx="1189">
                  <c:v>0.37398513888871232</c:v>
                </c:pt>
                <c:pt idx="1190">
                  <c:v>0.37686864583304641</c:v>
                </c:pt>
                <c:pt idx="1191">
                  <c:v>0.37723141203599952</c:v>
                </c:pt>
                <c:pt idx="1192">
                  <c:v>0.37820881944563661</c:v>
                </c:pt>
                <c:pt idx="1193">
                  <c:v>0.37838270833370857</c:v>
                </c:pt>
                <c:pt idx="1194">
                  <c:v>0.38029366898039979</c:v>
                </c:pt>
                <c:pt idx="1195">
                  <c:v>0.38048531249993378</c:v>
                </c:pt>
                <c:pt idx="1196">
                  <c:v>0.38074849537125338</c:v>
                </c:pt>
                <c:pt idx="1197">
                  <c:v>0.38195894675950209</c:v>
                </c:pt>
                <c:pt idx="1198">
                  <c:v>0.38298688657305863</c:v>
                </c:pt>
                <c:pt idx="1199">
                  <c:v>0.38326707176036312</c:v>
                </c:pt>
                <c:pt idx="1200">
                  <c:v>0.38504293981525628</c:v>
                </c:pt>
                <c:pt idx="1201">
                  <c:v>0.38545476851915872</c:v>
                </c:pt>
                <c:pt idx="1202">
                  <c:v>0.38581841435145448</c:v>
                </c:pt>
                <c:pt idx="1203">
                  <c:v>0.38980466435352962</c:v>
                </c:pt>
                <c:pt idx="1204">
                  <c:v>0.39157737268617859</c:v>
                </c:pt>
                <c:pt idx="1205">
                  <c:v>0.39183461805460629</c:v>
                </c:pt>
                <c:pt idx="1206">
                  <c:v>0.39384046296278641</c:v>
                </c:pt>
                <c:pt idx="1207">
                  <c:v>0.39513021990656849</c:v>
                </c:pt>
                <c:pt idx="1208">
                  <c:v>0.39639174768494229</c:v>
                </c:pt>
                <c:pt idx="1209">
                  <c:v>0.39750592592689732</c:v>
                </c:pt>
                <c:pt idx="1210">
                  <c:v>0.39984578703840568</c:v>
                </c:pt>
                <c:pt idx="1211">
                  <c:v>0.4015077430561737</c:v>
                </c:pt>
                <c:pt idx="1212">
                  <c:v>0.40166608796351488</c:v>
                </c:pt>
                <c:pt idx="1213">
                  <c:v>0.40184158564717681</c:v>
                </c:pt>
                <c:pt idx="1214">
                  <c:v>0.40363923611188368</c:v>
                </c:pt>
                <c:pt idx="1215">
                  <c:v>0.40429009259298998</c:v>
                </c:pt>
                <c:pt idx="1216">
                  <c:v>0.40458695601809908</c:v>
                </c:pt>
                <c:pt idx="1217">
                  <c:v>0.40469305555577628</c:v>
                </c:pt>
                <c:pt idx="1218">
                  <c:v>0.40551098379547951</c:v>
                </c:pt>
                <c:pt idx="1219">
                  <c:v>0.40841981481622769</c:v>
                </c:pt>
                <c:pt idx="1220">
                  <c:v>0.40905541666679912</c:v>
                </c:pt>
                <c:pt idx="1221">
                  <c:v>0.40927768518527352</c:v>
                </c:pt>
                <c:pt idx="1222">
                  <c:v>0.41079261574204318</c:v>
                </c:pt>
                <c:pt idx="1223">
                  <c:v>0.41307980324107191</c:v>
                </c:pt>
                <c:pt idx="1224">
                  <c:v>0.41403048611073578</c:v>
                </c:pt>
                <c:pt idx="1225">
                  <c:v>0.41427618055431931</c:v>
                </c:pt>
                <c:pt idx="1226">
                  <c:v>0.41514258101858481</c:v>
                </c:pt>
                <c:pt idx="1227">
                  <c:v>0.41648428240859953</c:v>
                </c:pt>
                <c:pt idx="1228">
                  <c:v>0.41935159722136128</c:v>
                </c:pt>
                <c:pt idx="1229">
                  <c:v>0.4251388888888889</c:v>
                </c:pt>
                <c:pt idx="1230">
                  <c:v>0.42718695601931322</c:v>
                </c:pt>
                <c:pt idx="1231">
                  <c:v>0.43332391203829529</c:v>
                </c:pt>
                <c:pt idx="1232">
                  <c:v>0.43346354166666667</c:v>
                </c:pt>
                <c:pt idx="1233">
                  <c:v>0.44162155092590383</c:v>
                </c:pt>
                <c:pt idx="1234">
                  <c:v>0.44323590277797648</c:v>
                </c:pt>
                <c:pt idx="1235">
                  <c:v>0.44476468750172188</c:v>
                </c:pt>
                <c:pt idx="1236">
                  <c:v>0.44777961805462829</c:v>
                </c:pt>
                <c:pt idx="1237">
                  <c:v>0.45193376157294818</c:v>
                </c:pt>
                <c:pt idx="1238">
                  <c:v>0.45654732638763063</c:v>
                </c:pt>
                <c:pt idx="1239">
                  <c:v>0.46077017361091238</c:v>
                </c:pt>
                <c:pt idx="1240">
                  <c:v>0.46136378472325978</c:v>
                </c:pt>
                <c:pt idx="1241">
                  <c:v>0.46394196759219519</c:v>
                </c:pt>
                <c:pt idx="1242">
                  <c:v>0.47262432870213628</c:v>
                </c:pt>
                <c:pt idx="1243">
                  <c:v>0.47853703703593331</c:v>
                </c:pt>
                <c:pt idx="1244">
                  <c:v>0.50935106481390968</c:v>
                </c:pt>
                <c:pt idx="1245">
                  <c:v>0.51686488426117982</c:v>
                </c:pt>
                <c:pt idx="1246">
                  <c:v>0.51913716435156487</c:v>
                </c:pt>
                <c:pt idx="1247">
                  <c:v>0.52072679397960508</c:v>
                </c:pt>
                <c:pt idx="1248">
                  <c:v>0.52093273148216579</c:v>
                </c:pt>
                <c:pt idx="1249">
                  <c:v>0.52373577546190331</c:v>
                </c:pt>
                <c:pt idx="1250">
                  <c:v>0.52748040509168748</c:v>
                </c:pt>
                <c:pt idx="1251">
                  <c:v>0.53964494212909986</c:v>
                </c:pt>
                <c:pt idx="1252">
                  <c:v>0.54192542824204326</c:v>
                </c:pt>
                <c:pt idx="1253">
                  <c:v>0.55063546296347066</c:v>
                </c:pt>
                <c:pt idx="1254">
                  <c:v>0.56263128472147161</c:v>
                </c:pt>
                <c:pt idx="1255">
                  <c:v>0.56625136574109391</c:v>
                </c:pt>
                <c:pt idx="1256">
                  <c:v>0.5741174074096812</c:v>
                </c:pt>
                <c:pt idx="1257">
                  <c:v>0.57808980324202108</c:v>
                </c:pt>
                <c:pt idx="1258">
                  <c:v>0.58049628472162618</c:v>
                </c:pt>
                <c:pt idx="1259">
                  <c:v>0.58117681713015945</c:v>
                </c:pt>
                <c:pt idx="1260">
                  <c:v>0.58187760416556289</c:v>
                </c:pt>
                <c:pt idx="1261">
                  <c:v>0.58306265046199168</c:v>
                </c:pt>
                <c:pt idx="1262">
                  <c:v>0.58372196759062789</c:v>
                </c:pt>
                <c:pt idx="1263">
                  <c:v>0.58625231481536666</c:v>
                </c:pt>
                <c:pt idx="1264">
                  <c:v>0.59134076388897716</c:v>
                </c:pt>
                <c:pt idx="1265">
                  <c:v>0.5919524768519181</c:v>
                </c:pt>
                <c:pt idx="1266">
                  <c:v>0.59513936342740503</c:v>
                </c:pt>
                <c:pt idx="1267">
                  <c:v>0.5999219791673952</c:v>
                </c:pt>
                <c:pt idx="1268">
                  <c:v>0.60055131944517293</c:v>
                </c:pt>
                <c:pt idx="1269">
                  <c:v>0.60238126157334559</c:v>
                </c:pt>
                <c:pt idx="1270">
                  <c:v>0.6044305671309983</c:v>
                </c:pt>
                <c:pt idx="1271">
                  <c:v>0.6053394907409394</c:v>
                </c:pt>
                <c:pt idx="1272">
                  <c:v>0.6061392592583541</c:v>
                </c:pt>
                <c:pt idx="1273">
                  <c:v>0.61079552083379696</c:v>
                </c:pt>
                <c:pt idx="1274">
                  <c:v>0.61599081018456703</c:v>
                </c:pt>
                <c:pt idx="1275">
                  <c:v>0.61614761574124843</c:v>
                </c:pt>
                <c:pt idx="1276">
                  <c:v>0.62122753472239878</c:v>
                </c:pt>
                <c:pt idx="1277">
                  <c:v>0.62183208333397355</c:v>
                </c:pt>
                <c:pt idx="1278">
                  <c:v>0.62223635416615897</c:v>
                </c:pt>
                <c:pt idx="1279">
                  <c:v>0.62288966435249205</c:v>
                </c:pt>
                <c:pt idx="1280">
                  <c:v>0.62426484953750061</c:v>
                </c:pt>
                <c:pt idx="1281">
                  <c:v>0.62562496527753497</c:v>
                </c:pt>
                <c:pt idx="1282">
                  <c:v>0.62661798611283304</c:v>
                </c:pt>
                <c:pt idx="1283">
                  <c:v>0.62716076388955111</c:v>
                </c:pt>
                <c:pt idx="1284">
                  <c:v>0.62724965277921274</c:v>
                </c:pt>
                <c:pt idx="1285">
                  <c:v>0.62774285879675984</c:v>
                </c:pt>
                <c:pt idx="1286">
                  <c:v>0.63002405092672065</c:v>
                </c:pt>
                <c:pt idx="1287">
                  <c:v>0.63141045138791752</c:v>
                </c:pt>
                <c:pt idx="1288">
                  <c:v>0.64082631944506252</c:v>
                </c:pt>
                <c:pt idx="1289">
                  <c:v>0.64485297453624235</c:v>
                </c:pt>
                <c:pt idx="1290">
                  <c:v>0.64600245370357123</c:v>
                </c:pt>
                <c:pt idx="1291">
                  <c:v>0.6473900231470664</c:v>
                </c:pt>
                <c:pt idx="1292">
                  <c:v>0.65115202546395634</c:v>
                </c:pt>
                <c:pt idx="1293">
                  <c:v>0.6531695717573166</c:v>
                </c:pt>
                <c:pt idx="1294">
                  <c:v>0.65913548611104489</c:v>
                </c:pt>
                <c:pt idx="1295">
                  <c:v>0.65976964120511661</c:v>
                </c:pt>
                <c:pt idx="1296">
                  <c:v>0.66389467592592588</c:v>
                </c:pt>
                <c:pt idx="1297">
                  <c:v>0.66528523148209961</c:v>
                </c:pt>
                <c:pt idx="1298">
                  <c:v>0.66982944444373804</c:v>
                </c:pt>
                <c:pt idx="1299">
                  <c:v>0.67122741898176852</c:v>
                </c:pt>
                <c:pt idx="1300">
                  <c:v>0.67254565972144953</c:v>
                </c:pt>
                <c:pt idx="1301">
                  <c:v>0.6763134722218469</c:v>
                </c:pt>
                <c:pt idx="1302">
                  <c:v>0.67698810185271285</c:v>
                </c:pt>
                <c:pt idx="1303">
                  <c:v>0.67705673610998529</c:v>
                </c:pt>
                <c:pt idx="1304">
                  <c:v>0.67804377314669118</c:v>
                </c:pt>
                <c:pt idx="1305">
                  <c:v>0.6802080208339073</c:v>
                </c:pt>
                <c:pt idx="1306">
                  <c:v>0.68064134259190823</c:v>
                </c:pt>
                <c:pt idx="1307">
                  <c:v>0.68325906249935975</c:v>
                </c:pt>
                <c:pt idx="1308">
                  <c:v>0.68354563657332346</c:v>
                </c:pt>
                <c:pt idx="1309">
                  <c:v>0.68360278935068186</c:v>
                </c:pt>
                <c:pt idx="1310">
                  <c:v>0.68729189814792735</c:v>
                </c:pt>
                <c:pt idx="1311">
                  <c:v>0.68771320601856267</c:v>
                </c:pt>
                <c:pt idx="1312">
                  <c:v>0.6887824189828502</c:v>
                </c:pt>
                <c:pt idx="1313">
                  <c:v>0.69415704861007355</c:v>
                </c:pt>
                <c:pt idx="1314">
                  <c:v>0.69949924768397098</c:v>
                </c:pt>
                <c:pt idx="1315">
                  <c:v>0.70953908564867796</c:v>
                </c:pt>
                <c:pt idx="1316">
                  <c:v>0.71019016203780971</c:v>
                </c:pt>
                <c:pt idx="1317">
                  <c:v>0.71113732638734362</c:v>
                </c:pt>
                <c:pt idx="1318">
                  <c:v>0.71135071759146673</c:v>
                </c:pt>
                <c:pt idx="1319">
                  <c:v>0.71261184027625457</c:v>
                </c:pt>
                <c:pt idx="1320">
                  <c:v>0.71540211805590881</c:v>
                </c:pt>
                <c:pt idx="1321">
                  <c:v>0.71702695601792243</c:v>
                </c:pt>
                <c:pt idx="1322">
                  <c:v>0.7180345486104488</c:v>
                </c:pt>
                <c:pt idx="1323">
                  <c:v>0.72398951388895516</c:v>
                </c:pt>
                <c:pt idx="1324">
                  <c:v>0.72749796296435376</c:v>
                </c:pt>
                <c:pt idx="1325">
                  <c:v>0.72818587962951931</c:v>
                </c:pt>
                <c:pt idx="1326">
                  <c:v>0.73675126157425064</c:v>
                </c:pt>
                <c:pt idx="1327">
                  <c:v>0.73908395833163354</c:v>
                </c:pt>
                <c:pt idx="1328">
                  <c:v>0.74058576389043418</c:v>
                </c:pt>
                <c:pt idx="1329">
                  <c:v>0.74138373842669858</c:v>
                </c:pt>
                <c:pt idx="1330">
                  <c:v>0.74185630787026002</c:v>
                </c:pt>
                <c:pt idx="1331">
                  <c:v>0.74228542824034338</c:v>
                </c:pt>
                <c:pt idx="1332">
                  <c:v>0.74240534722253126</c:v>
                </c:pt>
                <c:pt idx="1333">
                  <c:v>0.74470564814905327</c:v>
                </c:pt>
                <c:pt idx="1334">
                  <c:v>0.74970425925872941</c:v>
                </c:pt>
                <c:pt idx="1335">
                  <c:v>0.75016973379585483</c:v>
                </c:pt>
                <c:pt idx="1336">
                  <c:v>0.75146819444442237</c:v>
                </c:pt>
                <c:pt idx="1337">
                  <c:v>0.7553220023159628</c:v>
                </c:pt>
                <c:pt idx="1338">
                  <c:v>0.75703137731386561</c:v>
                </c:pt>
                <c:pt idx="1339">
                  <c:v>0.76180752314903122</c:v>
                </c:pt>
                <c:pt idx="1340">
                  <c:v>0.76573887731466028</c:v>
                </c:pt>
                <c:pt idx="1341">
                  <c:v>0.76829159722284035</c:v>
                </c:pt>
                <c:pt idx="1342">
                  <c:v>0.77093688657438308</c:v>
                </c:pt>
                <c:pt idx="1343">
                  <c:v>0.7712468634242261</c:v>
                </c:pt>
                <c:pt idx="1344">
                  <c:v>0.78105122685156492</c:v>
                </c:pt>
                <c:pt idx="1345">
                  <c:v>0.78213172453697077</c:v>
                </c:pt>
                <c:pt idx="1346">
                  <c:v>0.78341685185277898</c:v>
                </c:pt>
                <c:pt idx="1347">
                  <c:v>0.78537416666470194</c:v>
                </c:pt>
                <c:pt idx="1348">
                  <c:v>0.78658745370253369</c:v>
                </c:pt>
                <c:pt idx="1349">
                  <c:v>0.79186798611172926</c:v>
                </c:pt>
                <c:pt idx="1350">
                  <c:v>0.7982282407416238</c:v>
                </c:pt>
                <c:pt idx="1351">
                  <c:v>0.79952597222118471</c:v>
                </c:pt>
                <c:pt idx="1352">
                  <c:v>0.79990239583507727</c:v>
                </c:pt>
                <c:pt idx="1353">
                  <c:v>0.80138748842532992</c:v>
                </c:pt>
                <c:pt idx="1354">
                  <c:v>0.80426417824018881</c:v>
                </c:pt>
                <c:pt idx="1355">
                  <c:v>0.8043246874985871</c:v>
                </c:pt>
                <c:pt idx="1356">
                  <c:v>0.80564901620425555</c:v>
                </c:pt>
                <c:pt idx="1357">
                  <c:v>0.80573709490950463</c:v>
                </c:pt>
                <c:pt idx="1358">
                  <c:v>0.80806571759283541</c:v>
                </c:pt>
                <c:pt idx="1359">
                  <c:v>0.80922628472248714</c:v>
                </c:pt>
                <c:pt idx="1360">
                  <c:v>0.81069629629728968</c:v>
                </c:pt>
                <c:pt idx="1361">
                  <c:v>0.81416123842751542</c:v>
                </c:pt>
                <c:pt idx="1362">
                  <c:v>0.81471447916770423</c:v>
                </c:pt>
                <c:pt idx="1363">
                  <c:v>0.81541244212951924</c:v>
                </c:pt>
                <c:pt idx="1364">
                  <c:v>0.82103089120376993</c:v>
                </c:pt>
                <c:pt idx="1365">
                  <c:v>0.82580238425897223</c:v>
                </c:pt>
                <c:pt idx="1366">
                  <c:v>0.82710250000158947</c:v>
                </c:pt>
                <c:pt idx="1367">
                  <c:v>0.83022274305699051</c:v>
                </c:pt>
                <c:pt idx="1368">
                  <c:v>0.83500615740539852</c:v>
                </c:pt>
                <c:pt idx="1369">
                  <c:v>0.83517111111018394</c:v>
                </c:pt>
                <c:pt idx="1370">
                  <c:v>0.83525547453650717</c:v>
                </c:pt>
                <c:pt idx="1371">
                  <c:v>0.83812721064797158</c:v>
                </c:pt>
                <c:pt idx="1372">
                  <c:v>0.83919081018478781</c:v>
                </c:pt>
                <c:pt idx="1373">
                  <c:v>0.83962434027757915</c:v>
                </c:pt>
                <c:pt idx="1374">
                  <c:v>0.83988384259243809</c:v>
                </c:pt>
                <c:pt idx="1375">
                  <c:v>0.84032381944358348</c:v>
                </c:pt>
                <c:pt idx="1376">
                  <c:v>0.84171238425981121</c:v>
                </c:pt>
                <c:pt idx="1377">
                  <c:v>0.84546564814669112</c:v>
                </c:pt>
                <c:pt idx="1378">
                  <c:v>0.84562089120348294</c:v>
                </c:pt>
                <c:pt idx="1379">
                  <c:v>0.84687115740720875</c:v>
                </c:pt>
                <c:pt idx="1380">
                  <c:v>0.84778270833194258</c:v>
                </c:pt>
                <c:pt idx="1381">
                  <c:v>0.85463167824127051</c:v>
                </c:pt>
                <c:pt idx="1382">
                  <c:v>0.86096850694329652</c:v>
                </c:pt>
                <c:pt idx="1383">
                  <c:v>0.86614805555454011</c:v>
                </c:pt>
                <c:pt idx="1384">
                  <c:v>0.86726185185213889</c:v>
                </c:pt>
                <c:pt idx="1385">
                  <c:v>0.86892313657259501</c:v>
                </c:pt>
                <c:pt idx="1386">
                  <c:v>0.87430563657372085</c:v>
                </c:pt>
                <c:pt idx="1387">
                  <c:v>0.87506629629543531</c:v>
                </c:pt>
                <c:pt idx="1388">
                  <c:v>0.87558239583339958</c:v>
                </c:pt>
                <c:pt idx="1389">
                  <c:v>0.87677207176056171</c:v>
                </c:pt>
                <c:pt idx="1390">
                  <c:v>0.8812905555549595</c:v>
                </c:pt>
                <c:pt idx="1391">
                  <c:v>0.88548464120538151</c:v>
                </c:pt>
                <c:pt idx="1392">
                  <c:v>0.88562991898092958</c:v>
                </c:pt>
                <c:pt idx="1393">
                  <c:v>0.88785381944643127</c:v>
                </c:pt>
                <c:pt idx="1394">
                  <c:v>0.89012035879823892</c:v>
                </c:pt>
                <c:pt idx="1395">
                  <c:v>0.8950094791667329</c:v>
                </c:pt>
                <c:pt idx="1396">
                  <c:v>0.89566667823879809</c:v>
                </c:pt>
                <c:pt idx="1397">
                  <c:v>0.89678129629680403</c:v>
                </c:pt>
                <c:pt idx="1398">
                  <c:v>0.89723136574029927</c:v>
                </c:pt>
                <c:pt idx="1399">
                  <c:v>0.89766521990575177</c:v>
                </c:pt>
                <c:pt idx="1400">
                  <c:v>0.89917265046249939</c:v>
                </c:pt>
                <c:pt idx="1401">
                  <c:v>0.90059994213007111</c:v>
                </c:pt>
                <c:pt idx="1402">
                  <c:v>0.90775868055445175</c:v>
                </c:pt>
                <c:pt idx="1403">
                  <c:v>0.90853027777815309</c:v>
                </c:pt>
                <c:pt idx="1404">
                  <c:v>0.90865518518344124</c:v>
                </c:pt>
                <c:pt idx="1405">
                  <c:v>0.91010462962918814</c:v>
                </c:pt>
                <c:pt idx="1406">
                  <c:v>0.91167325231488106</c:v>
                </c:pt>
                <c:pt idx="1407">
                  <c:v>0.91300898147953879</c:v>
                </c:pt>
                <c:pt idx="1408">
                  <c:v>0.91428312500041942</c:v>
                </c:pt>
                <c:pt idx="1409">
                  <c:v>0.91891773148267353</c:v>
                </c:pt>
                <c:pt idx="1410">
                  <c:v>0.92345959490648022</c:v>
                </c:pt>
                <c:pt idx="1411">
                  <c:v>0.92477681712971793</c:v>
                </c:pt>
                <c:pt idx="1412">
                  <c:v>0.92525145833139066</c:v>
                </c:pt>
                <c:pt idx="1413">
                  <c:v>0.9287617708328697</c:v>
                </c:pt>
                <c:pt idx="1414">
                  <c:v>0.93259861111089037</c:v>
                </c:pt>
                <c:pt idx="1415">
                  <c:v>0.93521458333289187</c:v>
                </c:pt>
                <c:pt idx="1416">
                  <c:v>0.93662984953710327</c:v>
                </c:pt>
                <c:pt idx="1417">
                  <c:v>0.93736320601845224</c:v>
                </c:pt>
                <c:pt idx="1418">
                  <c:v>0.94275634259261465</c:v>
                </c:pt>
                <c:pt idx="1419">
                  <c:v>0.94325703703694874</c:v>
                </c:pt>
                <c:pt idx="1420">
                  <c:v>0.94429329861093447</c:v>
                </c:pt>
                <c:pt idx="1421">
                  <c:v>0.94584277777760117</c:v>
                </c:pt>
                <c:pt idx="1422">
                  <c:v>0.94623431712940886</c:v>
                </c:pt>
                <c:pt idx="1423">
                  <c:v>0.9482122800913122</c:v>
                </c:pt>
                <c:pt idx="1424">
                  <c:v>0.94850866898342412</c:v>
                </c:pt>
                <c:pt idx="1425">
                  <c:v>0.95049045138888888</c:v>
                </c:pt>
                <c:pt idx="1426">
                  <c:v>0.95068868055663724</c:v>
                </c:pt>
                <c:pt idx="1427">
                  <c:v>0.95318037037220271</c:v>
                </c:pt>
                <c:pt idx="1428">
                  <c:v>0.95571567129757673</c:v>
                </c:pt>
                <c:pt idx="1429">
                  <c:v>0.95708638889094189</c:v>
                </c:pt>
                <c:pt idx="1430">
                  <c:v>0.95750652777651946</c:v>
                </c:pt>
                <c:pt idx="1431">
                  <c:v>0.95935486111100077</c:v>
                </c:pt>
                <c:pt idx="1432">
                  <c:v>0.96050834490745152</c:v>
                </c:pt>
                <c:pt idx="1433">
                  <c:v>0.9613157986104488</c:v>
                </c:pt>
                <c:pt idx="1434">
                  <c:v>0.96285931713051265</c:v>
                </c:pt>
                <c:pt idx="1435">
                  <c:v>0.96323565972348058</c:v>
                </c:pt>
                <c:pt idx="1436">
                  <c:v>0.96461590277927889</c:v>
                </c:pt>
                <c:pt idx="1437">
                  <c:v>0.96510809027762323</c:v>
                </c:pt>
                <c:pt idx="1438">
                  <c:v>0.96645141203922258</c:v>
                </c:pt>
                <c:pt idx="1439">
                  <c:v>0.96705074074091735</c:v>
                </c:pt>
                <c:pt idx="1440">
                  <c:v>0.96813881944451063</c:v>
                </c:pt>
                <c:pt idx="1441">
                  <c:v>0.96902406249885209</c:v>
                </c:pt>
                <c:pt idx="1442">
                  <c:v>0.96945787037136377</c:v>
                </c:pt>
                <c:pt idx="1443">
                  <c:v>0.97053797453641888</c:v>
                </c:pt>
                <c:pt idx="1444">
                  <c:v>0.97503621527718176</c:v>
                </c:pt>
                <c:pt idx="1445">
                  <c:v>0.97522998842652198</c:v>
                </c:pt>
                <c:pt idx="1446">
                  <c:v>0.97616854166543043</c:v>
                </c:pt>
                <c:pt idx="1447">
                  <c:v>0.9776869444438705</c:v>
                </c:pt>
                <c:pt idx="1448">
                  <c:v>0.97806252314812603</c:v>
                </c:pt>
                <c:pt idx="1449">
                  <c:v>0.97928445601628888</c:v>
                </c:pt>
                <c:pt idx="1450">
                  <c:v>0.98285714120500622</c:v>
                </c:pt>
                <c:pt idx="1451">
                  <c:v>0.98312896990665688</c:v>
                </c:pt>
                <c:pt idx="1452">
                  <c:v>0.98373351851823154</c:v>
                </c:pt>
                <c:pt idx="1453">
                  <c:v>0.9849846759245352</c:v>
                </c:pt>
                <c:pt idx="1454">
                  <c:v>0.99008767361166305</c:v>
                </c:pt>
                <c:pt idx="1455">
                  <c:v>0.99300908564693402</c:v>
                </c:pt>
                <c:pt idx="1456">
                  <c:v>0.99368144676089287</c:v>
                </c:pt>
                <c:pt idx="1457">
                  <c:v>0.99461509259486636</c:v>
                </c:pt>
                <c:pt idx="1458">
                  <c:v>0.99463562500145697</c:v>
                </c:pt>
                <c:pt idx="1459">
                  <c:v>0.99497261574146922</c:v>
                </c:pt>
                <c:pt idx="1460">
                  <c:v>0.99544725694590142</c:v>
                </c:pt>
                <c:pt idx="1461">
                  <c:v>0.9954512037033284</c:v>
                </c:pt>
                <c:pt idx="1462">
                  <c:v>0.99653966435127783</c:v>
                </c:pt>
                <c:pt idx="1463">
                  <c:v>0.99685541666768218</c:v>
                </c:pt>
                <c:pt idx="1464">
                  <c:v>0.99985357638862393</c:v>
                </c:pt>
                <c:pt idx="1465">
                  <c:v>1.0015598148135121</c:v>
                </c:pt>
                <c:pt idx="1466">
                  <c:v>1.0025565393545011</c:v>
                </c:pt>
                <c:pt idx="1467">
                  <c:v>1.003266759260937</c:v>
                </c:pt>
                <c:pt idx="1468">
                  <c:v>1.0034457523154989</c:v>
                </c:pt>
                <c:pt idx="1469">
                  <c:v>1.0085251736116629</c:v>
                </c:pt>
                <c:pt idx="1470">
                  <c:v>1.0091329976861121</c:v>
                </c:pt>
                <c:pt idx="1471">
                  <c:v>1.0137493171294529</c:v>
                </c:pt>
                <c:pt idx="1472">
                  <c:v>1.0151297337948171</c:v>
                </c:pt>
                <c:pt idx="1473">
                  <c:v>1.019180150462522</c:v>
                </c:pt>
                <c:pt idx="1474">
                  <c:v>1.0209328356495611</c:v>
                </c:pt>
                <c:pt idx="1475">
                  <c:v>1.026052141203373</c:v>
                </c:pt>
                <c:pt idx="1476">
                  <c:v>1.0274562037046311</c:v>
                </c:pt>
                <c:pt idx="1477">
                  <c:v>1.0277565277781751</c:v>
                </c:pt>
                <c:pt idx="1478">
                  <c:v>1.031060648149362</c:v>
                </c:pt>
                <c:pt idx="1479">
                  <c:v>1.0332106134267871</c:v>
                </c:pt>
                <c:pt idx="1480">
                  <c:v>1.035991215278153</c:v>
                </c:pt>
                <c:pt idx="1481">
                  <c:v>1.037261226850527</c:v>
                </c:pt>
                <c:pt idx="1482">
                  <c:v>1.0374344328708121</c:v>
                </c:pt>
                <c:pt idx="1483">
                  <c:v>1.037987118054319</c:v>
                </c:pt>
                <c:pt idx="1484">
                  <c:v>1.045027083335099</c:v>
                </c:pt>
                <c:pt idx="1485">
                  <c:v>1.046189131943716</c:v>
                </c:pt>
                <c:pt idx="1486">
                  <c:v>1.04880614583415</c:v>
                </c:pt>
                <c:pt idx="1487">
                  <c:v>1.048888159722642</c:v>
                </c:pt>
                <c:pt idx="1488">
                  <c:v>1.049489652776608</c:v>
                </c:pt>
                <c:pt idx="1489">
                  <c:v>1.0495402662014519</c:v>
                </c:pt>
                <c:pt idx="1490">
                  <c:v>1.051802303241911</c:v>
                </c:pt>
                <c:pt idx="1491">
                  <c:v>1.0525635300935421</c:v>
                </c:pt>
                <c:pt idx="1492">
                  <c:v>1.053604930553723</c:v>
                </c:pt>
                <c:pt idx="1493">
                  <c:v>1.053770798610316</c:v>
                </c:pt>
                <c:pt idx="1494">
                  <c:v>1.0561383680557761</c:v>
                </c:pt>
                <c:pt idx="1495">
                  <c:v>1.0590276967596119</c:v>
                </c:pt>
                <c:pt idx="1496">
                  <c:v>1.059661446760098</c:v>
                </c:pt>
                <c:pt idx="1497">
                  <c:v>1.060946990739968</c:v>
                </c:pt>
                <c:pt idx="1498">
                  <c:v>1.0639481481495829</c:v>
                </c:pt>
                <c:pt idx="1499">
                  <c:v>1.0640665393515869</c:v>
                </c:pt>
                <c:pt idx="1500">
                  <c:v>1.067462673612215</c:v>
                </c:pt>
                <c:pt idx="1501">
                  <c:v>1.0687467245371249</c:v>
                </c:pt>
                <c:pt idx="1502">
                  <c:v>1.0691411689806869</c:v>
                </c:pt>
                <c:pt idx="1503">
                  <c:v>1.0691950694443999</c:v>
                </c:pt>
                <c:pt idx="1504">
                  <c:v>1.0727310995371251</c:v>
                </c:pt>
                <c:pt idx="1505">
                  <c:v>1.073330115742154</c:v>
                </c:pt>
                <c:pt idx="1506">
                  <c:v>1.07990817129612</c:v>
                </c:pt>
                <c:pt idx="1507">
                  <c:v>1.0812898958336421</c:v>
                </c:pt>
                <c:pt idx="1508">
                  <c:v>1.082770648148877</c:v>
                </c:pt>
                <c:pt idx="1509">
                  <c:v>1.0830287152777121</c:v>
                </c:pt>
                <c:pt idx="1510">
                  <c:v>1.0842032870374341</c:v>
                </c:pt>
                <c:pt idx="1511">
                  <c:v>1.0859446527781309</c:v>
                </c:pt>
                <c:pt idx="1512">
                  <c:v>1.0899222222218909</c:v>
                </c:pt>
                <c:pt idx="1513">
                  <c:v>1.092213321761401</c:v>
                </c:pt>
                <c:pt idx="1514">
                  <c:v>1.0929320254645969</c:v>
                </c:pt>
                <c:pt idx="1515">
                  <c:v>1.093514652776497</c:v>
                </c:pt>
                <c:pt idx="1516">
                  <c:v>1.097662939815609</c:v>
                </c:pt>
                <c:pt idx="1517">
                  <c:v>1.106625520832561</c:v>
                </c:pt>
                <c:pt idx="1518">
                  <c:v>1.106673923609433</c:v>
                </c:pt>
                <c:pt idx="1519">
                  <c:v>1.106675231481592</c:v>
                </c:pt>
                <c:pt idx="1520">
                  <c:v>1.1120474189823419</c:v>
                </c:pt>
                <c:pt idx="1521">
                  <c:v>1.112246238426478</c:v>
                </c:pt>
                <c:pt idx="1522">
                  <c:v>1.112500462962521</c:v>
                </c:pt>
                <c:pt idx="1523">
                  <c:v>1.112798136574803</c:v>
                </c:pt>
                <c:pt idx="1524">
                  <c:v>1.1153356828706129</c:v>
                </c:pt>
                <c:pt idx="1525">
                  <c:v>1.11614640046325</c:v>
                </c:pt>
                <c:pt idx="1526">
                  <c:v>1.1163318055564611</c:v>
                </c:pt>
                <c:pt idx="1527">
                  <c:v>1.117861134258133</c:v>
                </c:pt>
                <c:pt idx="1528">
                  <c:v>1.118939178238312</c:v>
                </c:pt>
                <c:pt idx="1529">
                  <c:v>1.1206177314812391</c:v>
                </c:pt>
                <c:pt idx="1530">
                  <c:v>1.12228776620218</c:v>
                </c:pt>
                <c:pt idx="1531">
                  <c:v>1.1452989236099851</c:v>
                </c:pt>
                <c:pt idx="1532">
                  <c:v>1.1485457407407189</c:v>
                </c:pt>
                <c:pt idx="1533">
                  <c:v>1.152604131944202</c:v>
                </c:pt>
                <c:pt idx="1534">
                  <c:v>1.158371956017282</c:v>
                </c:pt>
                <c:pt idx="1535">
                  <c:v>1.1587045254641111</c:v>
                </c:pt>
                <c:pt idx="1536">
                  <c:v>1.1638493749996031</c:v>
                </c:pt>
                <c:pt idx="1537">
                  <c:v>1.1642458680548049</c:v>
                </c:pt>
                <c:pt idx="1538">
                  <c:v>1.167418668979296</c:v>
                </c:pt>
                <c:pt idx="1539">
                  <c:v>1.1675004513892859</c:v>
                </c:pt>
                <c:pt idx="1540">
                  <c:v>1.1693756944437821</c:v>
                </c:pt>
                <c:pt idx="1541">
                  <c:v>1.1697996990741399</c:v>
                </c:pt>
                <c:pt idx="1542">
                  <c:v>1.1764401273153451</c:v>
                </c:pt>
                <c:pt idx="1543">
                  <c:v>1.1788473495371921</c:v>
                </c:pt>
                <c:pt idx="1544">
                  <c:v>1.182658645833532</c:v>
                </c:pt>
                <c:pt idx="1545">
                  <c:v>1.186292245368715</c:v>
                </c:pt>
                <c:pt idx="1546">
                  <c:v>1.192963587964575</c:v>
                </c:pt>
                <c:pt idx="1547">
                  <c:v>1.193040879630932</c:v>
                </c:pt>
                <c:pt idx="1548">
                  <c:v>1.194801724539311</c:v>
                </c:pt>
                <c:pt idx="1549">
                  <c:v>1.196721076388602</c:v>
                </c:pt>
                <c:pt idx="1550">
                  <c:v>1.202181782405134</c:v>
                </c:pt>
                <c:pt idx="1551">
                  <c:v>1.2175554398143731</c:v>
                </c:pt>
                <c:pt idx="1552">
                  <c:v>1.229415289351234</c:v>
                </c:pt>
                <c:pt idx="1553">
                  <c:v>1.2298400578703039</c:v>
                </c:pt>
                <c:pt idx="1554">
                  <c:v>1.2324248263902129</c:v>
                </c:pt>
                <c:pt idx="1555">
                  <c:v>1.2370468055567261</c:v>
                </c:pt>
                <c:pt idx="1556">
                  <c:v>1.2408546527778661</c:v>
                </c:pt>
                <c:pt idx="1557">
                  <c:v>1.2440620254642429</c:v>
                </c:pt>
                <c:pt idx="1558">
                  <c:v>1.247295324073898</c:v>
                </c:pt>
                <c:pt idx="1559">
                  <c:v>1.2535732060201741</c:v>
                </c:pt>
                <c:pt idx="1560">
                  <c:v>1.2594685300936299</c:v>
                </c:pt>
                <c:pt idx="1561">
                  <c:v>1.2685258564822099</c:v>
                </c:pt>
                <c:pt idx="1562">
                  <c:v>1.270587199073699</c:v>
                </c:pt>
                <c:pt idx="1563">
                  <c:v>1.284850243054054</c:v>
                </c:pt>
                <c:pt idx="1564">
                  <c:v>1.286245231482166</c:v>
                </c:pt>
                <c:pt idx="1565">
                  <c:v>1.2919405439827181</c:v>
                </c:pt>
                <c:pt idx="1566">
                  <c:v>1.294186527775945</c:v>
                </c:pt>
                <c:pt idx="1567">
                  <c:v>1.305082361110383</c:v>
                </c:pt>
                <c:pt idx="1568">
                  <c:v>1.305510393519093</c:v>
                </c:pt>
                <c:pt idx="1569">
                  <c:v>1.307140185184501</c:v>
                </c:pt>
                <c:pt idx="1570">
                  <c:v>1.3138428125006181</c:v>
                </c:pt>
                <c:pt idx="1571">
                  <c:v>1.3149483101842581</c:v>
                </c:pt>
                <c:pt idx="1572">
                  <c:v>1.319282812500993</c:v>
                </c:pt>
                <c:pt idx="1573">
                  <c:v>1.3193346527798311</c:v>
                </c:pt>
                <c:pt idx="1574">
                  <c:v>1.3233937268538609</c:v>
                </c:pt>
                <c:pt idx="1575">
                  <c:v>1.3254671875001101</c:v>
                </c:pt>
                <c:pt idx="1576">
                  <c:v>1.3297906481502231</c:v>
                </c:pt>
                <c:pt idx="1577">
                  <c:v>1.334391539350704</c:v>
                </c:pt>
                <c:pt idx="1578">
                  <c:v>1.3356582060180331</c:v>
                </c:pt>
                <c:pt idx="1579">
                  <c:v>1.344512592592725</c:v>
                </c:pt>
                <c:pt idx="1580">
                  <c:v>1.347920636573323</c:v>
                </c:pt>
                <c:pt idx="1581">
                  <c:v>1.3584922106481261</c:v>
                </c:pt>
                <c:pt idx="1582">
                  <c:v>1.371462314813225</c:v>
                </c:pt>
                <c:pt idx="1583">
                  <c:v>1.3794178009253959</c:v>
                </c:pt>
                <c:pt idx="1584">
                  <c:v>1.3954041898140199</c:v>
                </c:pt>
                <c:pt idx="1585">
                  <c:v>1.4033219444448199</c:v>
                </c:pt>
                <c:pt idx="1586">
                  <c:v>1.4112161342578911</c:v>
                </c:pt>
                <c:pt idx="1587">
                  <c:v>1.4125056249979471</c:v>
                </c:pt>
                <c:pt idx="1588">
                  <c:v>1.4152308449066351</c:v>
                </c:pt>
                <c:pt idx="1589">
                  <c:v>1.417732569445614</c:v>
                </c:pt>
                <c:pt idx="1590">
                  <c:v>1.4207091319450631</c:v>
                </c:pt>
                <c:pt idx="1591">
                  <c:v>1.4284348958316779</c:v>
                </c:pt>
                <c:pt idx="1592">
                  <c:v>1.4472108680561739</c:v>
                </c:pt>
                <c:pt idx="1593">
                  <c:v>1.528862546296031</c:v>
                </c:pt>
                <c:pt idx="1594">
                  <c:v>1.5536545254621239</c:v>
                </c:pt>
                <c:pt idx="1595">
                  <c:v>1.59296679397976</c:v>
                </c:pt>
                <c:pt idx="1596">
                  <c:v>1.6269771296282609</c:v>
                </c:pt>
                <c:pt idx="1597">
                  <c:v>1.643957824072352</c:v>
                </c:pt>
                <c:pt idx="1598">
                  <c:v>1.665217280092615</c:v>
                </c:pt>
                <c:pt idx="1599">
                  <c:v>1.6960313888887559</c:v>
                </c:pt>
                <c:pt idx="1600">
                  <c:v>1.7132193402780429</c:v>
                </c:pt>
                <c:pt idx="1601">
                  <c:v>1.7179583796279301</c:v>
                </c:pt>
                <c:pt idx="1602">
                  <c:v>1.7193803125012801</c:v>
                </c:pt>
                <c:pt idx="1603">
                  <c:v>1.720184201388447</c:v>
                </c:pt>
                <c:pt idx="1604">
                  <c:v>1.721135254629232</c:v>
                </c:pt>
                <c:pt idx="1605">
                  <c:v>1.724201747686775</c:v>
                </c:pt>
                <c:pt idx="1606">
                  <c:v>1.724653229167064</c:v>
                </c:pt>
                <c:pt idx="1607">
                  <c:v>1.730142349537324</c:v>
                </c:pt>
                <c:pt idx="1608">
                  <c:v>1.7386389583321631</c:v>
                </c:pt>
                <c:pt idx="1609">
                  <c:v>1.7400540740760391</c:v>
                </c:pt>
                <c:pt idx="1610">
                  <c:v>1.741615023146625</c:v>
                </c:pt>
                <c:pt idx="1611">
                  <c:v>1.7494630671292539</c:v>
                </c:pt>
                <c:pt idx="1612">
                  <c:v>1.7532907523159631</c:v>
                </c:pt>
                <c:pt idx="1613">
                  <c:v>1.75487085648157</c:v>
                </c:pt>
                <c:pt idx="1614">
                  <c:v>1.7589847916668211</c:v>
                </c:pt>
                <c:pt idx="1615">
                  <c:v>1.773305300923961</c:v>
                </c:pt>
                <c:pt idx="1616">
                  <c:v>1.7851590625003531</c:v>
                </c:pt>
                <c:pt idx="1617">
                  <c:v>1.8071387152760121</c:v>
                </c:pt>
                <c:pt idx="1618">
                  <c:v>1.8090726157388199</c:v>
                </c:pt>
                <c:pt idx="1619">
                  <c:v>1.8109484027767619</c:v>
                </c:pt>
                <c:pt idx="1620">
                  <c:v>1.8160858333331571</c:v>
                </c:pt>
                <c:pt idx="1621">
                  <c:v>1.8282589930571891</c:v>
                </c:pt>
                <c:pt idx="1622">
                  <c:v>1.8318448842592809</c:v>
                </c:pt>
                <c:pt idx="1623">
                  <c:v>1.8334278124984771</c:v>
                </c:pt>
                <c:pt idx="1624">
                  <c:v>1.8346264236116849</c:v>
                </c:pt>
                <c:pt idx="1625">
                  <c:v>1.8411290856505991</c:v>
                </c:pt>
                <c:pt idx="1626">
                  <c:v>1.8454597453717829</c:v>
                </c:pt>
                <c:pt idx="1627">
                  <c:v>1.8459872453714961</c:v>
                </c:pt>
                <c:pt idx="1628">
                  <c:v>1.851558576389043</c:v>
                </c:pt>
                <c:pt idx="1629">
                  <c:v>1.853977534721295</c:v>
                </c:pt>
                <c:pt idx="1630">
                  <c:v>1.8580592476852511</c:v>
                </c:pt>
                <c:pt idx="1631">
                  <c:v>1.8643821296289009</c:v>
                </c:pt>
                <c:pt idx="1632">
                  <c:v>1.8794443518530439</c:v>
                </c:pt>
                <c:pt idx="1633">
                  <c:v>1.8855135300921071</c:v>
                </c:pt>
                <c:pt idx="1634">
                  <c:v>1.889021539351454</c:v>
                </c:pt>
                <c:pt idx="1635">
                  <c:v>1.9019691319432519</c:v>
                </c:pt>
                <c:pt idx="1636">
                  <c:v>1.9033221875020749</c:v>
                </c:pt>
                <c:pt idx="1637">
                  <c:v>1.9101279513896621</c:v>
                </c:pt>
                <c:pt idx="1638">
                  <c:v>1.916013622686819</c:v>
                </c:pt>
                <c:pt idx="1639">
                  <c:v>1.9247639236102501</c:v>
                </c:pt>
                <c:pt idx="1640">
                  <c:v>1.925951493054076</c:v>
                </c:pt>
                <c:pt idx="1641">
                  <c:v>1.926011238426522</c:v>
                </c:pt>
                <c:pt idx="1642">
                  <c:v>1.9268347685177021</c:v>
                </c:pt>
                <c:pt idx="1643">
                  <c:v>1.930720671296672</c:v>
                </c:pt>
                <c:pt idx="1644">
                  <c:v>1.9326849305546949</c:v>
                </c:pt>
                <c:pt idx="1645">
                  <c:v>1.934813506945416</c:v>
                </c:pt>
                <c:pt idx="1646">
                  <c:v>1.9391565277786169</c:v>
                </c:pt>
                <c:pt idx="1647">
                  <c:v>1.941853043980621</c:v>
                </c:pt>
                <c:pt idx="1648">
                  <c:v>1.948645659721008</c:v>
                </c:pt>
                <c:pt idx="1649">
                  <c:v>1.949549594907849</c:v>
                </c:pt>
                <c:pt idx="1650">
                  <c:v>1.961644108797665</c:v>
                </c:pt>
                <c:pt idx="1651">
                  <c:v>1.963034050925462</c:v>
                </c:pt>
                <c:pt idx="1652">
                  <c:v>1.9738213541689851</c:v>
                </c:pt>
                <c:pt idx="1653">
                  <c:v>1.9739060995369051</c:v>
                </c:pt>
                <c:pt idx="1654">
                  <c:v>1.9759797222222439</c:v>
                </c:pt>
                <c:pt idx="1655">
                  <c:v>1.982213657407297</c:v>
                </c:pt>
                <c:pt idx="1656">
                  <c:v>1.984410648150025</c:v>
                </c:pt>
                <c:pt idx="1657">
                  <c:v>1.985447534722862</c:v>
                </c:pt>
                <c:pt idx="1658">
                  <c:v>1.9934912500006181</c:v>
                </c:pt>
                <c:pt idx="1659">
                  <c:v>1.9960586805558871</c:v>
                </c:pt>
                <c:pt idx="1660">
                  <c:v>1.996325729166468</c:v>
                </c:pt>
                <c:pt idx="1661">
                  <c:v>1.9964075462961639</c:v>
                </c:pt>
                <c:pt idx="1662">
                  <c:v>1.998014861110736</c:v>
                </c:pt>
                <c:pt idx="1663">
                  <c:v>2.0058911574080041</c:v>
                </c:pt>
                <c:pt idx="1664">
                  <c:v>2.008158275462963</c:v>
                </c:pt>
                <c:pt idx="1665">
                  <c:v>2.0089949074084008</c:v>
                </c:pt>
                <c:pt idx="1666">
                  <c:v>2.00983692129729</c:v>
                </c:pt>
                <c:pt idx="1667">
                  <c:v>2.0106780208343711</c:v>
                </c:pt>
                <c:pt idx="1668">
                  <c:v>2.0143229513891319</c:v>
                </c:pt>
                <c:pt idx="1669">
                  <c:v>2.0173812037044101</c:v>
                </c:pt>
                <c:pt idx="1670">
                  <c:v>2.0199253472216698</c:v>
                </c:pt>
                <c:pt idx="1671">
                  <c:v>2.0217242361108458</c:v>
                </c:pt>
                <c:pt idx="1672">
                  <c:v>2.0314160069436942</c:v>
                </c:pt>
                <c:pt idx="1673">
                  <c:v>2.0321733564800688</c:v>
                </c:pt>
                <c:pt idx="1674">
                  <c:v>2.0325701157417559</c:v>
                </c:pt>
                <c:pt idx="1675">
                  <c:v>2.0357126273159629</c:v>
                </c:pt>
                <c:pt idx="1676">
                  <c:v>2.0391472106482138</c:v>
                </c:pt>
                <c:pt idx="1677">
                  <c:v>2.0393341550920852</c:v>
                </c:pt>
                <c:pt idx="1678">
                  <c:v>2.0450247569437381</c:v>
                </c:pt>
                <c:pt idx="1679">
                  <c:v>2.0450835416659161</c:v>
                </c:pt>
                <c:pt idx="1680">
                  <c:v>2.0523069444436719</c:v>
                </c:pt>
                <c:pt idx="1681">
                  <c:v>2.054360254630446</c:v>
                </c:pt>
                <c:pt idx="1682">
                  <c:v>2.0556266898137552</c:v>
                </c:pt>
                <c:pt idx="1683">
                  <c:v>2.056376712965192</c:v>
                </c:pt>
                <c:pt idx="1684">
                  <c:v>2.0591437847222438</c:v>
                </c:pt>
                <c:pt idx="1685">
                  <c:v>2.0641821412052268</c:v>
                </c:pt>
                <c:pt idx="1686">
                  <c:v>2.0666154745359111</c:v>
                </c:pt>
                <c:pt idx="1687">
                  <c:v>2.0672219328720258</c:v>
                </c:pt>
                <c:pt idx="1688">
                  <c:v>2.067241388887719</c:v>
                </c:pt>
                <c:pt idx="1689">
                  <c:v>2.0683841666662031</c:v>
                </c:pt>
                <c:pt idx="1690">
                  <c:v>2.0691539467595241</c:v>
                </c:pt>
                <c:pt idx="1691">
                  <c:v>2.0709002083346801</c:v>
                </c:pt>
                <c:pt idx="1692">
                  <c:v>2.0730103472233918</c:v>
                </c:pt>
                <c:pt idx="1693">
                  <c:v>2.084102893515869</c:v>
                </c:pt>
                <c:pt idx="1694">
                  <c:v>2.1064538194432298</c:v>
                </c:pt>
                <c:pt idx="1695">
                  <c:v>2.1092192013892861</c:v>
                </c:pt>
                <c:pt idx="1696">
                  <c:v>2.111777314814153</c:v>
                </c:pt>
                <c:pt idx="1697">
                  <c:v>2.115791087964618</c:v>
                </c:pt>
                <c:pt idx="1698">
                  <c:v>2.116158842593431</c:v>
                </c:pt>
                <c:pt idx="1699">
                  <c:v>2.1163517013909638</c:v>
                </c:pt>
                <c:pt idx="1700">
                  <c:v>2.1228760532400122</c:v>
                </c:pt>
                <c:pt idx="1701">
                  <c:v>2.1289279050931889</c:v>
                </c:pt>
                <c:pt idx="1702">
                  <c:v>2.1297733333348119</c:v>
                </c:pt>
                <c:pt idx="1703">
                  <c:v>2.132209236111354</c:v>
                </c:pt>
                <c:pt idx="1704">
                  <c:v>2.133723032408291</c:v>
                </c:pt>
                <c:pt idx="1705">
                  <c:v>2.1383545023147712</c:v>
                </c:pt>
                <c:pt idx="1706">
                  <c:v>2.1439876273136451</c:v>
                </c:pt>
                <c:pt idx="1707">
                  <c:v>2.144121898147795</c:v>
                </c:pt>
                <c:pt idx="1708">
                  <c:v>2.145492094906944</c:v>
                </c:pt>
                <c:pt idx="1709">
                  <c:v>2.1487487500022961</c:v>
                </c:pt>
                <c:pt idx="1710">
                  <c:v>2.1499178819468732</c:v>
                </c:pt>
                <c:pt idx="1711">
                  <c:v>2.1501353819447528</c:v>
                </c:pt>
                <c:pt idx="1712">
                  <c:v>2.1510937499999998</c:v>
                </c:pt>
                <c:pt idx="1713">
                  <c:v>2.1530727314838658</c:v>
                </c:pt>
                <c:pt idx="1714">
                  <c:v>2.157808263889617</c:v>
                </c:pt>
                <c:pt idx="1715">
                  <c:v>2.1683392245377662</c:v>
                </c:pt>
                <c:pt idx="1716">
                  <c:v>2.1687127546303802</c:v>
                </c:pt>
                <c:pt idx="1717">
                  <c:v>2.1757818287059112</c:v>
                </c:pt>
                <c:pt idx="1718">
                  <c:v>2.1884125231482359</c:v>
                </c:pt>
                <c:pt idx="1719">
                  <c:v>2.1892340856487</c:v>
                </c:pt>
                <c:pt idx="1720">
                  <c:v>2.1930221412027322</c:v>
                </c:pt>
                <c:pt idx="1721">
                  <c:v>2.1952688773141968</c:v>
                </c:pt>
                <c:pt idx="1722">
                  <c:v>2.200017233797245</c:v>
                </c:pt>
                <c:pt idx="1723">
                  <c:v>2.205002488424932</c:v>
                </c:pt>
                <c:pt idx="1724">
                  <c:v>2.2051806944443122</c:v>
                </c:pt>
                <c:pt idx="1725">
                  <c:v>2.2098681944443119</c:v>
                </c:pt>
                <c:pt idx="1726">
                  <c:v>2.212991956017083</c:v>
                </c:pt>
                <c:pt idx="1727">
                  <c:v>2.2273551388885142</c:v>
                </c:pt>
                <c:pt idx="1728">
                  <c:v>2.2371012152786611</c:v>
                </c:pt>
                <c:pt idx="1729">
                  <c:v>2.2375192592568971</c:v>
                </c:pt>
                <c:pt idx="1730">
                  <c:v>2.240874097220324</c:v>
                </c:pt>
                <c:pt idx="1731">
                  <c:v>2.2513124305561738</c:v>
                </c:pt>
                <c:pt idx="1732">
                  <c:v>2.259292083332936</c:v>
                </c:pt>
                <c:pt idx="1733">
                  <c:v>2.273275405094028</c:v>
                </c:pt>
                <c:pt idx="1734">
                  <c:v>2.2764017939815919</c:v>
                </c:pt>
                <c:pt idx="1735">
                  <c:v>2.2817599189805762</c:v>
                </c:pt>
                <c:pt idx="1736">
                  <c:v>2.2881454050927248</c:v>
                </c:pt>
                <c:pt idx="1737">
                  <c:v>2.2946037962949939</c:v>
                </c:pt>
                <c:pt idx="1738">
                  <c:v>2.2973998726849199</c:v>
                </c:pt>
                <c:pt idx="1739">
                  <c:v>2.3012657523155209</c:v>
                </c:pt>
                <c:pt idx="1740">
                  <c:v>2.319458715278242</c:v>
                </c:pt>
                <c:pt idx="1741">
                  <c:v>2.319630613426368</c:v>
                </c:pt>
                <c:pt idx="1742">
                  <c:v>2.321751828704167</c:v>
                </c:pt>
                <c:pt idx="1743">
                  <c:v>2.3258993634278018</c:v>
                </c:pt>
                <c:pt idx="1744">
                  <c:v>2.3280487847217808</c:v>
                </c:pt>
                <c:pt idx="1745">
                  <c:v>2.328778634258994</c:v>
                </c:pt>
                <c:pt idx="1746">
                  <c:v>2.3310880787035928</c:v>
                </c:pt>
                <c:pt idx="1747">
                  <c:v>2.4082185416668649</c:v>
                </c:pt>
                <c:pt idx="1748">
                  <c:v>2.432746319445195</c:v>
                </c:pt>
                <c:pt idx="1749">
                  <c:v>2.4330794328699512</c:v>
                </c:pt>
                <c:pt idx="1750">
                  <c:v>2.477716527777138</c:v>
                </c:pt>
                <c:pt idx="1751">
                  <c:v>2.5337801620364191</c:v>
                </c:pt>
                <c:pt idx="1752">
                  <c:v>2.6064611805561522</c:v>
                </c:pt>
                <c:pt idx="1753">
                  <c:v>2.6203891550942702</c:v>
                </c:pt>
                <c:pt idx="1754">
                  <c:v>2.6745845717578018</c:v>
                </c:pt>
                <c:pt idx="1755">
                  <c:v>2.6887435532416459</c:v>
                </c:pt>
                <c:pt idx="1756">
                  <c:v>2.6962551388889548</c:v>
                </c:pt>
                <c:pt idx="1757">
                  <c:v>2.7179915393530218</c:v>
                </c:pt>
                <c:pt idx="1758">
                  <c:v>2.7205411342586632</c:v>
                </c:pt>
                <c:pt idx="1759">
                  <c:v>2.7307788425904729</c:v>
                </c:pt>
                <c:pt idx="1760">
                  <c:v>2.7309041087964072</c:v>
                </c:pt>
                <c:pt idx="1761">
                  <c:v>2.7413206365732128</c:v>
                </c:pt>
                <c:pt idx="1762">
                  <c:v>2.7676820833318758</c:v>
                </c:pt>
                <c:pt idx="1763">
                  <c:v>2.7715757523173541</c:v>
                </c:pt>
                <c:pt idx="1764">
                  <c:v>2.7770700000005739</c:v>
                </c:pt>
                <c:pt idx="1765">
                  <c:v>2.7923133564823202</c:v>
                </c:pt>
                <c:pt idx="1766">
                  <c:v>2.7960354050938729</c:v>
                </c:pt>
                <c:pt idx="1767">
                  <c:v>2.806360995372136</c:v>
                </c:pt>
                <c:pt idx="1768">
                  <c:v>2.813209328703858</c:v>
                </c:pt>
                <c:pt idx="1769">
                  <c:v>2.8398820717577582</c:v>
                </c:pt>
                <c:pt idx="1770">
                  <c:v>2.846974027777712</c:v>
                </c:pt>
                <c:pt idx="1771">
                  <c:v>2.853013379629012</c:v>
                </c:pt>
                <c:pt idx="1772">
                  <c:v>2.8548096412033952</c:v>
                </c:pt>
                <c:pt idx="1773">
                  <c:v>2.856638553239129</c:v>
                </c:pt>
                <c:pt idx="1774">
                  <c:v>2.8712577314840422</c:v>
                </c:pt>
                <c:pt idx="1775">
                  <c:v>2.8714971296296081</c:v>
                </c:pt>
                <c:pt idx="1776">
                  <c:v>2.8740234722224649</c:v>
                </c:pt>
                <c:pt idx="1777">
                  <c:v>2.8804517245375449</c:v>
                </c:pt>
                <c:pt idx="1778">
                  <c:v>2.8837739814817911</c:v>
                </c:pt>
                <c:pt idx="1779">
                  <c:v>2.8854455439801572</c:v>
                </c:pt>
                <c:pt idx="1780">
                  <c:v>2.889112986110979</c:v>
                </c:pt>
                <c:pt idx="1781">
                  <c:v>2.890447638890258</c:v>
                </c:pt>
                <c:pt idx="1782">
                  <c:v>2.8939664814814372</c:v>
                </c:pt>
                <c:pt idx="1783">
                  <c:v>2.8985584837943321</c:v>
                </c:pt>
                <c:pt idx="1784">
                  <c:v>2.900336689813821</c:v>
                </c:pt>
                <c:pt idx="1785">
                  <c:v>2.9072176273139538</c:v>
                </c:pt>
                <c:pt idx="1786">
                  <c:v>2.9080675462964511</c:v>
                </c:pt>
                <c:pt idx="1787">
                  <c:v>2.9148131944459901</c:v>
                </c:pt>
                <c:pt idx="1788">
                  <c:v>2.9151693518514992</c:v>
                </c:pt>
                <c:pt idx="1789">
                  <c:v>2.9156267361122148</c:v>
                </c:pt>
                <c:pt idx="1790">
                  <c:v>2.9214086342575372</c:v>
                </c:pt>
                <c:pt idx="1791">
                  <c:v>2.9283680208358498</c:v>
                </c:pt>
                <c:pt idx="1792">
                  <c:v>2.9288249074060611</c:v>
                </c:pt>
                <c:pt idx="1793">
                  <c:v>2.9291397222214282</c:v>
                </c:pt>
                <c:pt idx="1794">
                  <c:v>2.9320567592592148</c:v>
                </c:pt>
                <c:pt idx="1795">
                  <c:v>2.9323252546290561</c:v>
                </c:pt>
                <c:pt idx="1796">
                  <c:v>2.9329127199092402</c:v>
                </c:pt>
                <c:pt idx="1797">
                  <c:v>2.9347718055573879</c:v>
                </c:pt>
                <c:pt idx="1798">
                  <c:v>2.9383656828684939</c:v>
                </c:pt>
                <c:pt idx="1799">
                  <c:v>2.9472967361134512</c:v>
                </c:pt>
                <c:pt idx="1800">
                  <c:v>2.9480720833330238</c:v>
                </c:pt>
                <c:pt idx="1801">
                  <c:v>2.9497657638871009</c:v>
                </c:pt>
                <c:pt idx="1802">
                  <c:v>2.954383125001633</c:v>
                </c:pt>
                <c:pt idx="1803">
                  <c:v>2.9554365393519402</c:v>
                </c:pt>
                <c:pt idx="1804">
                  <c:v>2.9561227083344148</c:v>
                </c:pt>
                <c:pt idx="1805">
                  <c:v>2.957617708334217</c:v>
                </c:pt>
                <c:pt idx="1806">
                  <c:v>2.9581645138892858</c:v>
                </c:pt>
                <c:pt idx="1807">
                  <c:v>2.964018634259701</c:v>
                </c:pt>
                <c:pt idx="1808">
                  <c:v>2.966408668982762</c:v>
                </c:pt>
                <c:pt idx="1809">
                  <c:v>2.9721033796281731</c:v>
                </c:pt>
                <c:pt idx="1810">
                  <c:v>2.9733484606472431</c:v>
                </c:pt>
                <c:pt idx="1811">
                  <c:v>2.9806375231483471</c:v>
                </c:pt>
                <c:pt idx="1812">
                  <c:v>2.9857709027771602</c:v>
                </c:pt>
                <c:pt idx="1813">
                  <c:v>2.9883705787029529</c:v>
                </c:pt>
                <c:pt idx="1814">
                  <c:v>2.988482870371254</c:v>
                </c:pt>
                <c:pt idx="1815">
                  <c:v>2.9894642592580229</c:v>
                </c:pt>
                <c:pt idx="1816">
                  <c:v>2.9903557523146822</c:v>
                </c:pt>
                <c:pt idx="1817">
                  <c:v>2.992234282408047</c:v>
                </c:pt>
                <c:pt idx="1818">
                  <c:v>2.9928394791677042</c:v>
                </c:pt>
                <c:pt idx="1819">
                  <c:v>2.993855752313026</c:v>
                </c:pt>
                <c:pt idx="1820">
                  <c:v>3.0052802314802451</c:v>
                </c:pt>
                <c:pt idx="1821">
                  <c:v>3.0119106712964951</c:v>
                </c:pt>
                <c:pt idx="1822">
                  <c:v>3.013195879630469</c:v>
                </c:pt>
                <c:pt idx="1823">
                  <c:v>3.013998761574427</c:v>
                </c:pt>
                <c:pt idx="1824">
                  <c:v>3.0162823726843899</c:v>
                </c:pt>
                <c:pt idx="1825">
                  <c:v>3.0164561921302919</c:v>
                </c:pt>
                <c:pt idx="1826">
                  <c:v>3.0185289583327588</c:v>
                </c:pt>
                <c:pt idx="1827">
                  <c:v>3.0264378587956782</c:v>
                </c:pt>
                <c:pt idx="1828">
                  <c:v>3.028512291665431</c:v>
                </c:pt>
                <c:pt idx="1829">
                  <c:v>3.0287585648149249</c:v>
                </c:pt>
                <c:pt idx="1830">
                  <c:v>3.030330775462919</c:v>
                </c:pt>
                <c:pt idx="1831">
                  <c:v>3.031099687500133</c:v>
                </c:pt>
                <c:pt idx="1832">
                  <c:v>3.0326386342583982</c:v>
                </c:pt>
                <c:pt idx="1833">
                  <c:v>3.0351354282404541</c:v>
                </c:pt>
                <c:pt idx="1834">
                  <c:v>3.0394429398134899</c:v>
                </c:pt>
                <c:pt idx="1835">
                  <c:v>3.041009131945946</c:v>
                </c:pt>
                <c:pt idx="1836">
                  <c:v>3.0484271759263901</c:v>
                </c:pt>
                <c:pt idx="1837">
                  <c:v>3.051871180556438</c:v>
                </c:pt>
                <c:pt idx="1838">
                  <c:v>3.0529904861113542</c:v>
                </c:pt>
                <c:pt idx="1839">
                  <c:v>3.068284872684766</c:v>
                </c:pt>
                <c:pt idx="1840">
                  <c:v>3.0731444675916881</c:v>
                </c:pt>
                <c:pt idx="1841">
                  <c:v>3.0737921180548491</c:v>
                </c:pt>
                <c:pt idx="1842">
                  <c:v>3.0745332986116409</c:v>
                </c:pt>
                <c:pt idx="1843">
                  <c:v>3.0769680902775791</c:v>
                </c:pt>
                <c:pt idx="1844">
                  <c:v>3.0783622106495829</c:v>
                </c:pt>
                <c:pt idx="1845">
                  <c:v>3.0790297106487881</c:v>
                </c:pt>
                <c:pt idx="1846">
                  <c:v>3.096041180554916</c:v>
                </c:pt>
                <c:pt idx="1847">
                  <c:v>3.0977326273173089</c:v>
                </c:pt>
                <c:pt idx="1848">
                  <c:v>3.10452479166841</c:v>
                </c:pt>
                <c:pt idx="1849">
                  <c:v>3.1046847337981061</c:v>
                </c:pt>
                <c:pt idx="1850">
                  <c:v>3.1091845949076951</c:v>
                </c:pt>
                <c:pt idx="1851">
                  <c:v>3.1142375810196001</c:v>
                </c:pt>
                <c:pt idx="1852">
                  <c:v>3.118998171295281</c:v>
                </c:pt>
                <c:pt idx="1853">
                  <c:v>3.1340247800946242</c:v>
                </c:pt>
                <c:pt idx="1854">
                  <c:v>3.1380199884264561</c:v>
                </c:pt>
                <c:pt idx="1855">
                  <c:v>3.1399585879649279</c:v>
                </c:pt>
                <c:pt idx="1856">
                  <c:v>3.1406283564810402</c:v>
                </c:pt>
                <c:pt idx="1857">
                  <c:v>3.1430136805552018</c:v>
                </c:pt>
                <c:pt idx="1858">
                  <c:v>3.149154768519931</c:v>
                </c:pt>
                <c:pt idx="1859">
                  <c:v>3.152037812498985</c:v>
                </c:pt>
                <c:pt idx="1860">
                  <c:v>3.1588953009247782</c:v>
                </c:pt>
                <c:pt idx="1861">
                  <c:v>3.163440937501965</c:v>
                </c:pt>
                <c:pt idx="1862">
                  <c:v>3.164609895831457</c:v>
                </c:pt>
                <c:pt idx="1863">
                  <c:v>3.1695467824074961</c:v>
                </c:pt>
                <c:pt idx="1864">
                  <c:v>3.1725320717609589</c:v>
                </c:pt>
                <c:pt idx="1865">
                  <c:v>3.1738165509259262</c:v>
                </c:pt>
                <c:pt idx="1866">
                  <c:v>3.188363252312497</c:v>
                </c:pt>
                <c:pt idx="1867">
                  <c:v>3.2088421643525362</c:v>
                </c:pt>
                <c:pt idx="1868">
                  <c:v>3.219311273147663</c:v>
                </c:pt>
                <c:pt idx="1869">
                  <c:v>3.2313041319449738</c:v>
                </c:pt>
                <c:pt idx="1870">
                  <c:v>3.2324078703699288</c:v>
                </c:pt>
                <c:pt idx="1871">
                  <c:v>3.252761828703461</c:v>
                </c:pt>
                <c:pt idx="1872">
                  <c:v>3.2529497916665342</c:v>
                </c:pt>
                <c:pt idx="1873">
                  <c:v>3.2533872569462772</c:v>
                </c:pt>
                <c:pt idx="1874">
                  <c:v>3.253555011572661</c:v>
                </c:pt>
                <c:pt idx="1875">
                  <c:v>3.26004267361153</c:v>
                </c:pt>
                <c:pt idx="1876">
                  <c:v>3.2626811458335978</c:v>
                </c:pt>
                <c:pt idx="1877">
                  <c:v>3.278330960649031</c:v>
                </c:pt>
                <c:pt idx="1878">
                  <c:v>3.3375229513865929</c:v>
                </c:pt>
                <c:pt idx="1879">
                  <c:v>3.3485254861110891</c:v>
                </c:pt>
                <c:pt idx="1880">
                  <c:v>3.3522094560166198</c:v>
                </c:pt>
                <c:pt idx="1881">
                  <c:v>3.4494619212961859</c:v>
                </c:pt>
                <c:pt idx="1882">
                  <c:v>3.4758700578714961</c:v>
                </c:pt>
                <c:pt idx="1883">
                  <c:v>3.5529042592589501</c:v>
                </c:pt>
                <c:pt idx="1884">
                  <c:v>3.5589370949069661</c:v>
                </c:pt>
                <c:pt idx="1885">
                  <c:v>3.5616233564830488</c:v>
                </c:pt>
                <c:pt idx="1886">
                  <c:v>3.59015988426076</c:v>
                </c:pt>
                <c:pt idx="1887">
                  <c:v>3.5903787847222</c:v>
                </c:pt>
                <c:pt idx="1888">
                  <c:v>3.5990154976866862</c:v>
                </c:pt>
                <c:pt idx="1889">
                  <c:v>3.6084294212940669</c:v>
                </c:pt>
                <c:pt idx="1890">
                  <c:v>3.6202542129628079</c:v>
                </c:pt>
                <c:pt idx="1891">
                  <c:v>3.6292401967611578</c:v>
                </c:pt>
                <c:pt idx="1892">
                  <c:v>3.6389767708353422</c:v>
                </c:pt>
                <c:pt idx="1893">
                  <c:v>3.6537174421300489</c:v>
                </c:pt>
                <c:pt idx="1894">
                  <c:v>3.670832766203417</c:v>
                </c:pt>
                <c:pt idx="1895">
                  <c:v>3.6844545949057301</c:v>
                </c:pt>
                <c:pt idx="1896">
                  <c:v>3.6948707870366402</c:v>
                </c:pt>
                <c:pt idx="1897">
                  <c:v>3.7190272453703259</c:v>
                </c:pt>
                <c:pt idx="1898">
                  <c:v>3.7191350462949941</c:v>
                </c:pt>
                <c:pt idx="1899">
                  <c:v>3.741300868055335</c:v>
                </c:pt>
                <c:pt idx="1900">
                  <c:v>3.754300613425396</c:v>
                </c:pt>
                <c:pt idx="1901">
                  <c:v>3.763078923611729</c:v>
                </c:pt>
                <c:pt idx="1902">
                  <c:v>3.765217071760584</c:v>
                </c:pt>
                <c:pt idx="1903">
                  <c:v>3.7767589236106032</c:v>
                </c:pt>
                <c:pt idx="1904">
                  <c:v>3.7798648611125021</c:v>
                </c:pt>
                <c:pt idx="1905">
                  <c:v>3.7870403819448422</c:v>
                </c:pt>
                <c:pt idx="1906">
                  <c:v>3.7911276851842799</c:v>
                </c:pt>
                <c:pt idx="1907">
                  <c:v>3.7994174768527351</c:v>
                </c:pt>
                <c:pt idx="1908">
                  <c:v>3.8097916319469611</c:v>
                </c:pt>
                <c:pt idx="1909">
                  <c:v>3.8105946296287909</c:v>
                </c:pt>
                <c:pt idx="1910">
                  <c:v>3.820012662035448</c:v>
                </c:pt>
                <c:pt idx="1911">
                  <c:v>3.8289732060195121</c:v>
                </c:pt>
                <c:pt idx="1912">
                  <c:v>3.8460067361124142</c:v>
                </c:pt>
                <c:pt idx="1913">
                  <c:v>3.8464950925939609</c:v>
                </c:pt>
                <c:pt idx="1914">
                  <c:v>3.8482262268496878</c:v>
                </c:pt>
                <c:pt idx="1915">
                  <c:v>3.8490574189799802</c:v>
                </c:pt>
                <c:pt idx="1916">
                  <c:v>3.8586640162048522</c:v>
                </c:pt>
                <c:pt idx="1917">
                  <c:v>3.8643524652774688</c:v>
                </c:pt>
                <c:pt idx="1918">
                  <c:v>3.8714787152768291</c:v>
                </c:pt>
                <c:pt idx="1919">
                  <c:v>3.8795347800933651</c:v>
                </c:pt>
                <c:pt idx="1920">
                  <c:v>3.879543032408864</c:v>
                </c:pt>
                <c:pt idx="1921">
                  <c:v>3.8808764467609151</c:v>
                </c:pt>
                <c:pt idx="1922">
                  <c:v>3.8828100694440031</c:v>
                </c:pt>
                <c:pt idx="1923">
                  <c:v>3.8880087152785729</c:v>
                </c:pt>
                <c:pt idx="1924">
                  <c:v>3.893007650463669</c:v>
                </c:pt>
                <c:pt idx="1925">
                  <c:v>3.8931462384263669</c:v>
                </c:pt>
                <c:pt idx="1926">
                  <c:v>3.894952662038031</c:v>
                </c:pt>
                <c:pt idx="1927">
                  <c:v>3.9016754513896168</c:v>
                </c:pt>
                <c:pt idx="1928">
                  <c:v>3.909526747685891</c:v>
                </c:pt>
                <c:pt idx="1929">
                  <c:v>3.9126064236103391</c:v>
                </c:pt>
                <c:pt idx="1930">
                  <c:v>3.9181156134246682</c:v>
                </c:pt>
                <c:pt idx="1931">
                  <c:v>3.9208937152778658</c:v>
                </c:pt>
                <c:pt idx="1932">
                  <c:v>3.9217303703697741</c:v>
                </c:pt>
                <c:pt idx="1933">
                  <c:v>3.924232627313446</c:v>
                </c:pt>
                <c:pt idx="1934">
                  <c:v>3.9274034027782849</c:v>
                </c:pt>
                <c:pt idx="1935">
                  <c:v>3.930450983795303</c:v>
                </c:pt>
                <c:pt idx="1936">
                  <c:v>3.9362560069450629</c:v>
                </c:pt>
                <c:pt idx="1937">
                  <c:v>3.9387089004643538</c:v>
                </c:pt>
                <c:pt idx="1938">
                  <c:v>3.940210347222509</c:v>
                </c:pt>
                <c:pt idx="1939">
                  <c:v>3.943014212962654</c:v>
                </c:pt>
                <c:pt idx="1940">
                  <c:v>3.9456728935186511</c:v>
                </c:pt>
                <c:pt idx="1941">
                  <c:v>3.9460448495381408</c:v>
                </c:pt>
                <c:pt idx="1942">
                  <c:v>3.9489462615742732</c:v>
                </c:pt>
                <c:pt idx="1943">
                  <c:v>3.9496229050943139</c:v>
                </c:pt>
                <c:pt idx="1944">
                  <c:v>3.9548893518525139</c:v>
                </c:pt>
                <c:pt idx="1945">
                  <c:v>3.9552820486106248</c:v>
                </c:pt>
                <c:pt idx="1946">
                  <c:v>3.9588789583328698</c:v>
                </c:pt>
                <c:pt idx="1947">
                  <c:v>3.9626721643518521</c:v>
                </c:pt>
                <c:pt idx="1948">
                  <c:v>3.9669965277777779</c:v>
                </c:pt>
                <c:pt idx="1949">
                  <c:v>3.9673946064821002</c:v>
                </c:pt>
                <c:pt idx="1950">
                  <c:v>3.9695782638865489</c:v>
                </c:pt>
                <c:pt idx="1951">
                  <c:v>3.9746858333327149</c:v>
                </c:pt>
                <c:pt idx="1952">
                  <c:v>3.9799786226837721</c:v>
                </c:pt>
                <c:pt idx="1953">
                  <c:v>3.983937974536309</c:v>
                </c:pt>
                <c:pt idx="1954">
                  <c:v>3.985018101850593</c:v>
                </c:pt>
                <c:pt idx="1955">
                  <c:v>3.985968252315566</c:v>
                </c:pt>
                <c:pt idx="1956">
                  <c:v>3.9877018865749791</c:v>
                </c:pt>
                <c:pt idx="1957">
                  <c:v>3.9883871874985868</c:v>
                </c:pt>
                <c:pt idx="1958">
                  <c:v>3.9891705439819232</c:v>
                </c:pt>
                <c:pt idx="1959">
                  <c:v>3.989881550926301</c:v>
                </c:pt>
                <c:pt idx="1960">
                  <c:v>3.994737673611553</c:v>
                </c:pt>
                <c:pt idx="1961">
                  <c:v>3.9956523379628299</c:v>
                </c:pt>
                <c:pt idx="1962">
                  <c:v>3.9962751851837939</c:v>
                </c:pt>
                <c:pt idx="1963">
                  <c:v>3.9990316666662689</c:v>
                </c:pt>
                <c:pt idx="1964">
                  <c:v>3.9999440393514099</c:v>
                </c:pt>
                <c:pt idx="1965">
                  <c:v>4.0009869560185409</c:v>
                </c:pt>
                <c:pt idx="1966">
                  <c:v>4.0029200000012359</c:v>
                </c:pt>
                <c:pt idx="1967">
                  <c:v>4.0033440509272946</c:v>
                </c:pt>
                <c:pt idx="1968">
                  <c:v>4.0033884722215154</c:v>
                </c:pt>
                <c:pt idx="1969">
                  <c:v>4.0058050000005299</c:v>
                </c:pt>
                <c:pt idx="1970">
                  <c:v>4.0061895949089967</c:v>
                </c:pt>
                <c:pt idx="1971">
                  <c:v>4.0064846527769609</c:v>
                </c:pt>
                <c:pt idx="1972">
                  <c:v>4.0068124884256608</c:v>
                </c:pt>
                <c:pt idx="1973">
                  <c:v>4.008569942130535</c:v>
                </c:pt>
                <c:pt idx="1974">
                  <c:v>4.0091639120352491</c:v>
                </c:pt>
                <c:pt idx="1975">
                  <c:v>4.0113264120370147</c:v>
                </c:pt>
                <c:pt idx="1976">
                  <c:v>4.0119350810183416</c:v>
                </c:pt>
                <c:pt idx="1977">
                  <c:v>4.0136793055550921</c:v>
                </c:pt>
                <c:pt idx="1978">
                  <c:v>4.0175431712937577</c:v>
                </c:pt>
                <c:pt idx="1979">
                  <c:v>4.0179299305544962</c:v>
                </c:pt>
                <c:pt idx="1980">
                  <c:v>4.0196526273174422</c:v>
                </c:pt>
                <c:pt idx="1981">
                  <c:v>4.0204620486111553</c:v>
                </c:pt>
                <c:pt idx="1982">
                  <c:v>4.0211537384241822</c:v>
                </c:pt>
                <c:pt idx="1983">
                  <c:v>4.022325092592725</c:v>
                </c:pt>
                <c:pt idx="1984">
                  <c:v>4.0261096990743166</c:v>
                </c:pt>
                <c:pt idx="1985">
                  <c:v>4.0264976504638241</c:v>
                </c:pt>
                <c:pt idx="1986">
                  <c:v>4.0276799189796053</c:v>
                </c:pt>
                <c:pt idx="1987">
                  <c:v>4.0279197453707454</c:v>
                </c:pt>
                <c:pt idx="1988">
                  <c:v>4.0281043055570791</c:v>
                </c:pt>
                <c:pt idx="1989">
                  <c:v>4.0282106134267872</c:v>
                </c:pt>
                <c:pt idx="1990">
                  <c:v>4.031995439816404</c:v>
                </c:pt>
                <c:pt idx="1991">
                  <c:v>4.0331476620363969</c:v>
                </c:pt>
                <c:pt idx="1992">
                  <c:v>4.0385297453707016</c:v>
                </c:pt>
                <c:pt idx="1993">
                  <c:v>4.0411873495358011</c:v>
                </c:pt>
                <c:pt idx="1994">
                  <c:v>4.0427593402785282</c:v>
                </c:pt>
                <c:pt idx="1995">
                  <c:v>4.0530546759262132</c:v>
                </c:pt>
                <c:pt idx="1996">
                  <c:v>4.0566808449090628</c:v>
                </c:pt>
                <c:pt idx="1997">
                  <c:v>4.0567961574097477</c:v>
                </c:pt>
                <c:pt idx="1998">
                  <c:v>4.0577155324071654</c:v>
                </c:pt>
                <c:pt idx="1999">
                  <c:v>4.0635397569448859</c:v>
                </c:pt>
                <c:pt idx="2000">
                  <c:v>4.0640531249979031</c:v>
                </c:pt>
                <c:pt idx="2001">
                  <c:v>4.0662630671290332</c:v>
                </c:pt>
                <c:pt idx="2002">
                  <c:v>4.0665012500021191</c:v>
                </c:pt>
                <c:pt idx="2003">
                  <c:v>4.0683044212946182</c:v>
                </c:pt>
                <c:pt idx="2004">
                  <c:v>4.0688464814838436</c:v>
                </c:pt>
                <c:pt idx="2005">
                  <c:v>4.0705768287043878</c:v>
                </c:pt>
                <c:pt idx="2006">
                  <c:v>4.073236365740498</c:v>
                </c:pt>
                <c:pt idx="2007">
                  <c:v>4.0751544328696196</c:v>
                </c:pt>
                <c:pt idx="2008">
                  <c:v>4.0766806944432084</c:v>
                </c:pt>
                <c:pt idx="2009">
                  <c:v>4.0778396874997354</c:v>
                </c:pt>
                <c:pt idx="2010">
                  <c:v>4.0802503125010814</c:v>
                </c:pt>
                <c:pt idx="2011">
                  <c:v>4.0805990162022692</c:v>
                </c:pt>
                <c:pt idx="2012">
                  <c:v>4.0839632754634927</c:v>
                </c:pt>
                <c:pt idx="2013">
                  <c:v>4.092253148150113</c:v>
                </c:pt>
                <c:pt idx="2014">
                  <c:v>4.099995185186466</c:v>
                </c:pt>
                <c:pt idx="2015">
                  <c:v>4.1025630208353201</c:v>
                </c:pt>
                <c:pt idx="2016">
                  <c:v>4.1105415509254843</c:v>
                </c:pt>
                <c:pt idx="2017">
                  <c:v>4.1310229166652306</c:v>
                </c:pt>
                <c:pt idx="2018">
                  <c:v>4.1325928935187832</c:v>
                </c:pt>
                <c:pt idx="2019">
                  <c:v>4.1439821527787926</c:v>
                </c:pt>
                <c:pt idx="2020">
                  <c:v>4.1464522569461</c:v>
                </c:pt>
                <c:pt idx="2021">
                  <c:v>4.1504098958328921</c:v>
                </c:pt>
                <c:pt idx="2022">
                  <c:v>4.1514273495365073</c:v>
                </c:pt>
                <c:pt idx="2023">
                  <c:v>4.1541636805539879</c:v>
                </c:pt>
                <c:pt idx="2024">
                  <c:v>4.1586286574077826</c:v>
                </c:pt>
                <c:pt idx="2025">
                  <c:v>4.1606681481472876</c:v>
                </c:pt>
                <c:pt idx="2026">
                  <c:v>4.1619322106490531</c:v>
                </c:pt>
                <c:pt idx="2027">
                  <c:v>4.1911598032409394</c:v>
                </c:pt>
                <c:pt idx="2028">
                  <c:v>4.1924548842592371</c:v>
                </c:pt>
                <c:pt idx="2029">
                  <c:v>4.2048270949059061</c:v>
                </c:pt>
                <c:pt idx="2030">
                  <c:v>4.2121954050936079</c:v>
                </c:pt>
                <c:pt idx="2031">
                  <c:v>4.2613095023124314</c:v>
                </c:pt>
                <c:pt idx="2032">
                  <c:v>4.2629907175926149</c:v>
                </c:pt>
                <c:pt idx="2033">
                  <c:v>4.2701136574093939</c:v>
                </c:pt>
                <c:pt idx="2034">
                  <c:v>4.2739440624995364</c:v>
                </c:pt>
                <c:pt idx="2035">
                  <c:v>4.2900845486091246</c:v>
                </c:pt>
                <c:pt idx="2036">
                  <c:v>4.2937738194427002</c:v>
                </c:pt>
                <c:pt idx="2037">
                  <c:v>4.3021530787039683</c:v>
                </c:pt>
                <c:pt idx="2038">
                  <c:v>4.3133074652789922</c:v>
                </c:pt>
                <c:pt idx="2039">
                  <c:v>4.375847210649539</c:v>
                </c:pt>
                <c:pt idx="2040">
                  <c:v>4.4661658333352321</c:v>
                </c:pt>
                <c:pt idx="2041">
                  <c:v>4.5264722222200149</c:v>
                </c:pt>
                <c:pt idx="2042">
                  <c:v>4.5614436689791864</c:v>
                </c:pt>
                <c:pt idx="2043">
                  <c:v>4.598920717592593</c:v>
                </c:pt>
                <c:pt idx="2044">
                  <c:v>4.6122312499996676</c:v>
                </c:pt>
                <c:pt idx="2045">
                  <c:v>4.6262327777787489</c:v>
                </c:pt>
                <c:pt idx="2046">
                  <c:v>4.6378955208344594</c:v>
                </c:pt>
                <c:pt idx="2047">
                  <c:v>4.67044982638624</c:v>
                </c:pt>
                <c:pt idx="2048">
                  <c:v>4.6746158101851192</c:v>
                </c:pt>
                <c:pt idx="2049">
                  <c:v>4.6797314236119938</c:v>
                </c:pt>
                <c:pt idx="2050">
                  <c:v>4.6854516666658501</c:v>
                </c:pt>
                <c:pt idx="2051">
                  <c:v>4.6862984259261022</c:v>
                </c:pt>
                <c:pt idx="2052">
                  <c:v>4.6882448726864876</c:v>
                </c:pt>
                <c:pt idx="2053">
                  <c:v>4.6901161689807971</c:v>
                </c:pt>
                <c:pt idx="2054">
                  <c:v>4.6931020254641771</c:v>
                </c:pt>
                <c:pt idx="2055">
                  <c:v>4.6932443749987414</c:v>
                </c:pt>
                <c:pt idx="2056">
                  <c:v>4.6986967245378981</c:v>
                </c:pt>
                <c:pt idx="2057">
                  <c:v>4.7248123726855829</c:v>
                </c:pt>
                <c:pt idx="2058">
                  <c:v>4.7278462731479491</c:v>
                </c:pt>
                <c:pt idx="2059">
                  <c:v>4.7317922453720263</c:v>
                </c:pt>
                <c:pt idx="2060">
                  <c:v>4.7349320601837501</c:v>
                </c:pt>
                <c:pt idx="2061">
                  <c:v>4.7604732175916444</c:v>
                </c:pt>
                <c:pt idx="2062">
                  <c:v>4.7667264467588177</c:v>
                </c:pt>
                <c:pt idx="2063">
                  <c:v>4.7745524652798972</c:v>
                </c:pt>
                <c:pt idx="2064">
                  <c:v>4.7811925810189164</c:v>
                </c:pt>
                <c:pt idx="2065">
                  <c:v>4.7834541319448638</c:v>
                </c:pt>
                <c:pt idx="2066">
                  <c:v>4.7942702430541866</c:v>
                </c:pt>
                <c:pt idx="2067">
                  <c:v>4.7965899305569906</c:v>
                </c:pt>
                <c:pt idx="2068">
                  <c:v>4.8008467939827177</c:v>
                </c:pt>
                <c:pt idx="2069">
                  <c:v>4.8061466203712753</c:v>
                </c:pt>
                <c:pt idx="2070">
                  <c:v>4.8082784606488769</c:v>
                </c:pt>
                <c:pt idx="2071">
                  <c:v>4.8149000925929446</c:v>
                </c:pt>
                <c:pt idx="2072">
                  <c:v>4.8163257291664676</c:v>
                </c:pt>
                <c:pt idx="2073">
                  <c:v>4.827863391201805</c:v>
                </c:pt>
                <c:pt idx="2074">
                  <c:v>4.8304710995378306</c:v>
                </c:pt>
                <c:pt idx="2075">
                  <c:v>4.8386210069446651</c:v>
                </c:pt>
                <c:pt idx="2076">
                  <c:v>4.8436759259275819</c:v>
                </c:pt>
                <c:pt idx="2077">
                  <c:v>4.8469439004637573</c:v>
                </c:pt>
                <c:pt idx="2078">
                  <c:v>4.8496681365729479</c:v>
                </c:pt>
                <c:pt idx="2079">
                  <c:v>4.8525547916690508</c:v>
                </c:pt>
                <c:pt idx="2080">
                  <c:v>4.8532674421287254</c:v>
                </c:pt>
                <c:pt idx="2081">
                  <c:v>4.8555833101852084</c:v>
                </c:pt>
                <c:pt idx="2082">
                  <c:v>4.8656433796303142</c:v>
                </c:pt>
                <c:pt idx="2083">
                  <c:v>4.8659458912053593</c:v>
                </c:pt>
                <c:pt idx="2084">
                  <c:v>4.871412418981393</c:v>
                </c:pt>
                <c:pt idx="2085">
                  <c:v>4.8740530324065023</c:v>
                </c:pt>
                <c:pt idx="2086">
                  <c:v>4.8757597106474417</c:v>
                </c:pt>
                <c:pt idx="2087">
                  <c:v>4.8793074421281064</c:v>
                </c:pt>
                <c:pt idx="2088">
                  <c:v>4.8810259259271396</c:v>
                </c:pt>
                <c:pt idx="2089">
                  <c:v>4.8892207291667109</c:v>
                </c:pt>
                <c:pt idx="2090">
                  <c:v>4.8967185995369036</c:v>
                </c:pt>
                <c:pt idx="2091">
                  <c:v>4.9008868287034613</c:v>
                </c:pt>
                <c:pt idx="2092">
                  <c:v>4.9045859837973564</c:v>
                </c:pt>
                <c:pt idx="2093">
                  <c:v>4.9159482870388924</c:v>
                </c:pt>
                <c:pt idx="2094">
                  <c:v>4.9367759143505934</c:v>
                </c:pt>
                <c:pt idx="2095">
                  <c:v>4.9412526273147934</c:v>
                </c:pt>
                <c:pt idx="2096">
                  <c:v>4.9448797916676162</c:v>
                </c:pt>
                <c:pt idx="2097">
                  <c:v>4.946223171295391</c:v>
                </c:pt>
                <c:pt idx="2098">
                  <c:v>4.9465011111122594</c:v>
                </c:pt>
                <c:pt idx="2099">
                  <c:v>4.9468284606464481</c:v>
                </c:pt>
                <c:pt idx="2100">
                  <c:v>4.9487168634268972</c:v>
                </c:pt>
                <c:pt idx="2101">
                  <c:v>4.9504265740734557</c:v>
                </c:pt>
                <c:pt idx="2102">
                  <c:v>4.9517469907386431</c:v>
                </c:pt>
                <c:pt idx="2103">
                  <c:v>4.9524696643512556</c:v>
                </c:pt>
                <c:pt idx="2104">
                  <c:v>4.9569919444455044</c:v>
                </c:pt>
                <c:pt idx="2105">
                  <c:v>4.9572385995365957</c:v>
                </c:pt>
                <c:pt idx="2106">
                  <c:v>4.959228877314815</c:v>
                </c:pt>
                <c:pt idx="2107">
                  <c:v>4.9618948379628094</c:v>
                </c:pt>
                <c:pt idx="2108">
                  <c:v>4.9676019097229949</c:v>
                </c:pt>
                <c:pt idx="2109">
                  <c:v>4.9706402546277753</c:v>
                </c:pt>
                <c:pt idx="2110">
                  <c:v>4.9715390624988958</c:v>
                </c:pt>
                <c:pt idx="2111">
                  <c:v>4.9717477199076514</c:v>
                </c:pt>
                <c:pt idx="2112">
                  <c:v>4.9745776620369266</c:v>
                </c:pt>
                <c:pt idx="2113">
                  <c:v>4.9782384953703041</c:v>
                </c:pt>
                <c:pt idx="2114">
                  <c:v>4.9802086226862894</c:v>
                </c:pt>
                <c:pt idx="2115">
                  <c:v>4.985082766203969</c:v>
                </c:pt>
                <c:pt idx="2116">
                  <c:v>4.9888655555551802</c:v>
                </c:pt>
                <c:pt idx="2117">
                  <c:v>4.9934018749992051</c:v>
                </c:pt>
                <c:pt idx="2118">
                  <c:v>4.9944045023151018</c:v>
                </c:pt>
                <c:pt idx="2119">
                  <c:v>4.9975997916664241</c:v>
                </c:pt>
                <c:pt idx="2120">
                  <c:v>5.007669293979804</c:v>
                </c:pt>
                <c:pt idx="2121">
                  <c:v>5.0102027893535519</c:v>
                </c:pt>
                <c:pt idx="2122">
                  <c:v>5.0195566203693547</c:v>
                </c:pt>
                <c:pt idx="2123">
                  <c:v>5.026122962964906</c:v>
                </c:pt>
                <c:pt idx="2124">
                  <c:v>5.0279031944440469</c:v>
                </c:pt>
                <c:pt idx="2125">
                  <c:v>5.0285432986114866</c:v>
                </c:pt>
                <c:pt idx="2126">
                  <c:v>5.0292061574067226</c:v>
                </c:pt>
                <c:pt idx="2127">
                  <c:v>5.0309270486125239</c:v>
                </c:pt>
                <c:pt idx="2128">
                  <c:v>5.0314467129635592</c:v>
                </c:pt>
                <c:pt idx="2129">
                  <c:v>5.0316045833323839</c:v>
                </c:pt>
                <c:pt idx="2130">
                  <c:v>5.0354791319425463</c:v>
                </c:pt>
                <c:pt idx="2131">
                  <c:v>5.0366739699078931</c:v>
                </c:pt>
                <c:pt idx="2132">
                  <c:v>5.039350081019931</c:v>
                </c:pt>
                <c:pt idx="2133">
                  <c:v>5.0399309374999124</c:v>
                </c:pt>
                <c:pt idx="2134">
                  <c:v>5.0407998726848096</c:v>
                </c:pt>
                <c:pt idx="2135">
                  <c:v>5.0424184837964949</c:v>
                </c:pt>
                <c:pt idx="2136">
                  <c:v>5.0456128240735438</c:v>
                </c:pt>
                <c:pt idx="2137">
                  <c:v>5.0457426388865274</c:v>
                </c:pt>
                <c:pt idx="2138">
                  <c:v>5.0504126851867754</c:v>
                </c:pt>
                <c:pt idx="2139">
                  <c:v>5.0528833912037037</c:v>
                </c:pt>
                <c:pt idx="2140">
                  <c:v>5.0544223148154988</c:v>
                </c:pt>
                <c:pt idx="2141">
                  <c:v>5.0555798495367723</c:v>
                </c:pt>
                <c:pt idx="2142">
                  <c:v>5.0628873842595903</c:v>
                </c:pt>
                <c:pt idx="2143">
                  <c:v>5.0634703009272064</c:v>
                </c:pt>
                <c:pt idx="2144">
                  <c:v>5.0641479282412263</c:v>
                </c:pt>
                <c:pt idx="2145">
                  <c:v>5.0726781481476841</c:v>
                </c:pt>
                <c:pt idx="2146">
                  <c:v>5.0815562615736756</c:v>
                </c:pt>
                <c:pt idx="2147">
                  <c:v>5.0898460416661369</c:v>
                </c:pt>
                <c:pt idx="2148">
                  <c:v>5.110323564815852</c:v>
                </c:pt>
                <c:pt idx="2149">
                  <c:v>5.1104580092595686</c:v>
                </c:pt>
                <c:pt idx="2150">
                  <c:v>5.1137506481480823</c:v>
                </c:pt>
                <c:pt idx="2151">
                  <c:v>5.1253453703721368</c:v>
                </c:pt>
                <c:pt idx="2152">
                  <c:v>5.1331031828704807</c:v>
                </c:pt>
                <c:pt idx="2153">
                  <c:v>5.1406139004616822</c:v>
                </c:pt>
                <c:pt idx="2154">
                  <c:v>5.1442345254619912</c:v>
                </c:pt>
                <c:pt idx="2155">
                  <c:v>5.1472735648160732</c:v>
                </c:pt>
                <c:pt idx="2156">
                  <c:v>5.1552135416672176</c:v>
                </c:pt>
                <c:pt idx="2157">
                  <c:v>5.171015949072661</c:v>
                </c:pt>
                <c:pt idx="2158">
                  <c:v>5.1730988310167083</c:v>
                </c:pt>
                <c:pt idx="2159">
                  <c:v>5.1808750694438261</c:v>
                </c:pt>
                <c:pt idx="2160">
                  <c:v>5.1844090393516753</c:v>
                </c:pt>
                <c:pt idx="2161">
                  <c:v>5.1944319560185628</c:v>
                </c:pt>
                <c:pt idx="2162">
                  <c:v>5.1977627314820332</c:v>
                </c:pt>
                <c:pt idx="2163">
                  <c:v>5.2001905671286366</c:v>
                </c:pt>
                <c:pt idx="2164">
                  <c:v>5.2069343402761001</c:v>
                </c:pt>
                <c:pt idx="2165">
                  <c:v>5.2077916087955236</c:v>
                </c:pt>
                <c:pt idx="2166">
                  <c:v>5.2086632060176798</c:v>
                </c:pt>
                <c:pt idx="2167">
                  <c:v>5.2102410185199091</c:v>
                </c:pt>
                <c:pt idx="2168">
                  <c:v>5.220583912037589</c:v>
                </c:pt>
                <c:pt idx="2169">
                  <c:v>5.2273694560180104</c:v>
                </c:pt>
                <c:pt idx="2170">
                  <c:v>5.2346644444432524</c:v>
                </c:pt>
                <c:pt idx="2171">
                  <c:v>5.2355338194442016</c:v>
                </c:pt>
                <c:pt idx="2172">
                  <c:v>5.2371665740730586</c:v>
                </c:pt>
                <c:pt idx="2173">
                  <c:v>5.2518717245371249</c:v>
                </c:pt>
                <c:pt idx="2174">
                  <c:v>5.2532399421295626</c:v>
                </c:pt>
                <c:pt idx="2175">
                  <c:v>5.2634738194445756</c:v>
                </c:pt>
                <c:pt idx="2176">
                  <c:v>5.2708461458346356</c:v>
                </c:pt>
                <c:pt idx="2177">
                  <c:v>5.2838157754639781</c:v>
                </c:pt>
                <c:pt idx="2178">
                  <c:v>5.300901018516333</c:v>
                </c:pt>
                <c:pt idx="2179">
                  <c:v>5.3018554861098526</c:v>
                </c:pt>
                <c:pt idx="2180">
                  <c:v>5.3809258101852953</c:v>
                </c:pt>
                <c:pt idx="2181">
                  <c:v>5.4447344097219128</c:v>
                </c:pt>
                <c:pt idx="2182">
                  <c:v>5.5375197106489429</c:v>
                </c:pt>
                <c:pt idx="2183">
                  <c:v>5.5426382291648126</c:v>
                </c:pt>
                <c:pt idx="2184">
                  <c:v>5.5497852430575421</c:v>
                </c:pt>
                <c:pt idx="2185">
                  <c:v>5.5628370138892418</c:v>
                </c:pt>
                <c:pt idx="2186">
                  <c:v>5.5719602893513658</c:v>
                </c:pt>
                <c:pt idx="2187">
                  <c:v>5.5755548032400783</c:v>
                </c:pt>
                <c:pt idx="2188">
                  <c:v>5.5917998495366836</c:v>
                </c:pt>
                <c:pt idx="2189">
                  <c:v>5.5944484375003309</c:v>
                </c:pt>
                <c:pt idx="2190">
                  <c:v>5.5986285532403874</c:v>
                </c:pt>
                <c:pt idx="2191">
                  <c:v>5.599664618055578</c:v>
                </c:pt>
                <c:pt idx="2192">
                  <c:v>5.6026884027763648</c:v>
                </c:pt>
                <c:pt idx="2193">
                  <c:v>5.6048225462960977</c:v>
                </c:pt>
                <c:pt idx="2194">
                  <c:v>5.604990300925242</c:v>
                </c:pt>
                <c:pt idx="2195">
                  <c:v>5.6112523495350723</c:v>
                </c:pt>
                <c:pt idx="2196">
                  <c:v>5.6131619560194226</c:v>
                </c:pt>
                <c:pt idx="2197">
                  <c:v>5.6140264236126782</c:v>
                </c:pt>
                <c:pt idx="2198">
                  <c:v>5.6150669212970472</c:v>
                </c:pt>
                <c:pt idx="2199">
                  <c:v>5.6173276504653469</c:v>
                </c:pt>
                <c:pt idx="2200">
                  <c:v>5.6201428587955453</c:v>
                </c:pt>
                <c:pt idx="2201">
                  <c:v>5.6243670254614617</c:v>
                </c:pt>
                <c:pt idx="2202">
                  <c:v>5.6250511689815257</c:v>
                </c:pt>
                <c:pt idx="2203">
                  <c:v>5.6254441782390634</c:v>
                </c:pt>
                <c:pt idx="2204">
                  <c:v>5.6282987731502008</c:v>
                </c:pt>
                <c:pt idx="2205">
                  <c:v>5.6301301388884033</c:v>
                </c:pt>
                <c:pt idx="2206">
                  <c:v>5.6301513657387758</c:v>
                </c:pt>
                <c:pt idx="2207">
                  <c:v>5.6304013425912016</c:v>
                </c:pt>
                <c:pt idx="2208">
                  <c:v>5.6326940393530656</c:v>
                </c:pt>
                <c:pt idx="2209">
                  <c:v>5.6329760995369256</c:v>
                </c:pt>
                <c:pt idx="2210">
                  <c:v>5.6358501504637566</c:v>
                </c:pt>
                <c:pt idx="2211">
                  <c:v>5.6415974652767176</c:v>
                </c:pt>
                <c:pt idx="2212">
                  <c:v>5.6427096412027327</c:v>
                </c:pt>
                <c:pt idx="2213">
                  <c:v>5.6465308680550921</c:v>
                </c:pt>
                <c:pt idx="2214">
                  <c:v>5.6587922453687147</c:v>
                </c:pt>
                <c:pt idx="2215">
                  <c:v>5.6668747337962744</c:v>
                </c:pt>
                <c:pt idx="2216">
                  <c:v>5.6714880555564608</c:v>
                </c:pt>
                <c:pt idx="2217">
                  <c:v>5.6730466782412039</c:v>
                </c:pt>
                <c:pt idx="2218">
                  <c:v>5.6792118055566592</c:v>
                </c:pt>
                <c:pt idx="2219">
                  <c:v>5.680178761573301</c:v>
                </c:pt>
                <c:pt idx="2220">
                  <c:v>5.6814326620350277</c:v>
                </c:pt>
                <c:pt idx="2221">
                  <c:v>5.6816331134267424</c:v>
                </c:pt>
                <c:pt idx="2222">
                  <c:v>5.6822417592588401</c:v>
                </c:pt>
                <c:pt idx="2223">
                  <c:v>5.6830077199058397</c:v>
                </c:pt>
                <c:pt idx="2224">
                  <c:v>5.6878913773154771</c:v>
                </c:pt>
                <c:pt idx="2225">
                  <c:v>5.6936844907425064</c:v>
                </c:pt>
                <c:pt idx="2226">
                  <c:v>5.6940497222211626</c:v>
                </c:pt>
                <c:pt idx="2227">
                  <c:v>5.6948764467598112</c:v>
                </c:pt>
                <c:pt idx="2228">
                  <c:v>5.6957612268516309</c:v>
                </c:pt>
                <c:pt idx="2229">
                  <c:v>5.6988384953720699</c:v>
                </c:pt>
                <c:pt idx="2230">
                  <c:v>5.7027984259249989</c:v>
                </c:pt>
                <c:pt idx="2231">
                  <c:v>5.7044584606477509</c:v>
                </c:pt>
                <c:pt idx="2232">
                  <c:v>5.7062570949064364</c:v>
                </c:pt>
                <c:pt idx="2233">
                  <c:v>5.7090279050916433</c:v>
                </c:pt>
                <c:pt idx="2234">
                  <c:v>5.7095874537030857</c:v>
                </c:pt>
                <c:pt idx="2235">
                  <c:v>5.7107595717575812</c:v>
                </c:pt>
                <c:pt idx="2236">
                  <c:v>5.7234993055545624</c:v>
                </c:pt>
                <c:pt idx="2237">
                  <c:v>5.7247686226859136</c:v>
                </c:pt>
                <c:pt idx="2238">
                  <c:v>5.7271606249996907</c:v>
                </c:pt>
                <c:pt idx="2239">
                  <c:v>5.729449872686355</c:v>
                </c:pt>
                <c:pt idx="2240">
                  <c:v>5.7303131944437817</c:v>
                </c:pt>
                <c:pt idx="2241">
                  <c:v>5.7319497685189598</c:v>
                </c:pt>
                <c:pt idx="2242">
                  <c:v>5.7345359722221341</c:v>
                </c:pt>
                <c:pt idx="2243">
                  <c:v>5.738412812501192</c:v>
                </c:pt>
                <c:pt idx="2244">
                  <c:v>5.7406495833341724</c:v>
                </c:pt>
                <c:pt idx="2245">
                  <c:v>5.7444437152781971</c:v>
                </c:pt>
                <c:pt idx="2246">
                  <c:v>5.7447426851866421</c:v>
                </c:pt>
                <c:pt idx="2247">
                  <c:v>5.7458495949070763</c:v>
                </c:pt>
                <c:pt idx="2248">
                  <c:v>5.7508109606498934</c:v>
                </c:pt>
                <c:pt idx="2249">
                  <c:v>5.751297037035779</c:v>
                </c:pt>
                <c:pt idx="2250">
                  <c:v>5.7523674189823648</c:v>
                </c:pt>
                <c:pt idx="2251">
                  <c:v>5.7527723148161618</c:v>
                </c:pt>
                <c:pt idx="2252">
                  <c:v>5.7534745486108241</c:v>
                </c:pt>
                <c:pt idx="2253">
                  <c:v>5.7542568171300266</c:v>
                </c:pt>
                <c:pt idx="2254">
                  <c:v>5.7572703703686043</c:v>
                </c:pt>
                <c:pt idx="2255">
                  <c:v>5.7599466898154326</c:v>
                </c:pt>
                <c:pt idx="2256">
                  <c:v>5.7607442129624111</c:v>
                </c:pt>
                <c:pt idx="2257">
                  <c:v>5.762057974537214</c:v>
                </c:pt>
                <c:pt idx="2258">
                  <c:v>5.7632243749996031</c:v>
                </c:pt>
                <c:pt idx="2259">
                  <c:v>5.7641903124998013</c:v>
                </c:pt>
                <c:pt idx="2260">
                  <c:v>5.7659818287028211</c:v>
                </c:pt>
                <c:pt idx="2261">
                  <c:v>5.7668645601857591</c:v>
                </c:pt>
                <c:pt idx="2262">
                  <c:v>5.7673681597218467</c:v>
                </c:pt>
                <c:pt idx="2263">
                  <c:v>5.7680930787021367</c:v>
                </c:pt>
                <c:pt idx="2264">
                  <c:v>5.7749890972232381</c:v>
                </c:pt>
                <c:pt idx="2265">
                  <c:v>5.7755452430551806</c:v>
                </c:pt>
                <c:pt idx="2266">
                  <c:v>5.7764986689830264</c:v>
                </c:pt>
                <c:pt idx="2267">
                  <c:v>5.7809215509256831</c:v>
                </c:pt>
                <c:pt idx="2268">
                  <c:v>5.7823295023126731</c:v>
                </c:pt>
                <c:pt idx="2269">
                  <c:v>5.7837190624988741</c:v>
                </c:pt>
                <c:pt idx="2270">
                  <c:v>5.7848291782427719</c:v>
                </c:pt>
                <c:pt idx="2271">
                  <c:v>5.7849251273136444</c:v>
                </c:pt>
                <c:pt idx="2272">
                  <c:v>5.7851299884253082</c:v>
                </c:pt>
                <c:pt idx="2273">
                  <c:v>5.7854575115745819</c:v>
                </c:pt>
                <c:pt idx="2274">
                  <c:v>5.786038564816117</c:v>
                </c:pt>
                <c:pt idx="2275">
                  <c:v>5.7860906712959208</c:v>
                </c:pt>
                <c:pt idx="2276">
                  <c:v>5.7864126620386482</c:v>
                </c:pt>
                <c:pt idx="2277">
                  <c:v>5.7916154745386708</c:v>
                </c:pt>
                <c:pt idx="2278">
                  <c:v>5.792402905093299</c:v>
                </c:pt>
                <c:pt idx="2279">
                  <c:v>5.7937974305561299</c:v>
                </c:pt>
                <c:pt idx="2280">
                  <c:v>5.7964600462963194</c:v>
                </c:pt>
                <c:pt idx="2281">
                  <c:v>5.7977962384262574</c:v>
                </c:pt>
                <c:pt idx="2282">
                  <c:v>5.7981110879613293</c:v>
                </c:pt>
                <c:pt idx="2283">
                  <c:v>5.8005109490757736</c:v>
                </c:pt>
                <c:pt idx="2284">
                  <c:v>5.8013830092576919</c:v>
                </c:pt>
                <c:pt idx="2285">
                  <c:v>5.8030837847237233</c:v>
                </c:pt>
                <c:pt idx="2286">
                  <c:v>5.803175659723304</c:v>
                </c:pt>
                <c:pt idx="2287">
                  <c:v>5.8048085879644864</c:v>
                </c:pt>
                <c:pt idx="2288">
                  <c:v>5.8048483333322736</c:v>
                </c:pt>
                <c:pt idx="2289">
                  <c:v>5.8053507175931216</c:v>
                </c:pt>
                <c:pt idx="2290">
                  <c:v>5.8061443287051384</c:v>
                </c:pt>
                <c:pt idx="2291">
                  <c:v>5.8066964699079593</c:v>
                </c:pt>
                <c:pt idx="2292">
                  <c:v>5.8072799537027322</c:v>
                </c:pt>
                <c:pt idx="2293">
                  <c:v>5.8094333101836622</c:v>
                </c:pt>
                <c:pt idx="2294">
                  <c:v>5.8097832986105384</c:v>
                </c:pt>
                <c:pt idx="2295">
                  <c:v>5.8113967129615718</c:v>
                </c:pt>
                <c:pt idx="2296">
                  <c:v>5.8126455208328034</c:v>
                </c:pt>
                <c:pt idx="2297">
                  <c:v>5.8129908912049402</c:v>
                </c:pt>
                <c:pt idx="2298">
                  <c:v>5.8159088657382458</c:v>
                </c:pt>
                <c:pt idx="2299">
                  <c:v>5.8188388194447311</c:v>
                </c:pt>
                <c:pt idx="2300">
                  <c:v>5.8195367476868407</c:v>
                </c:pt>
                <c:pt idx="2301">
                  <c:v>5.8229757175925707</c:v>
                </c:pt>
                <c:pt idx="2302">
                  <c:v>5.8244261574082907</c:v>
                </c:pt>
                <c:pt idx="2303">
                  <c:v>5.8255106365763476</c:v>
                </c:pt>
                <c:pt idx="2304">
                  <c:v>5.8268878124985433</c:v>
                </c:pt>
                <c:pt idx="2305">
                  <c:v>5.8272037384245126</c:v>
                </c:pt>
                <c:pt idx="2306">
                  <c:v>5.8300689930551579</c:v>
                </c:pt>
                <c:pt idx="2307">
                  <c:v>5.8306538773162497</c:v>
                </c:pt>
                <c:pt idx="2308">
                  <c:v>5.8317912499992932</c:v>
                </c:pt>
                <c:pt idx="2309">
                  <c:v>5.8331157870369932</c:v>
                </c:pt>
                <c:pt idx="2310">
                  <c:v>5.8356730902774467</c:v>
                </c:pt>
                <c:pt idx="2311">
                  <c:v>5.840142083333598</c:v>
                </c:pt>
                <c:pt idx="2312">
                  <c:v>5.8403851736116188</c:v>
                </c:pt>
                <c:pt idx="2313">
                  <c:v>5.8406787037049179</c:v>
                </c:pt>
                <c:pt idx="2314">
                  <c:v>5.8432116898149253</c:v>
                </c:pt>
                <c:pt idx="2315">
                  <c:v>5.8433133101877237</c:v>
                </c:pt>
                <c:pt idx="2316">
                  <c:v>5.8434425694440248</c:v>
                </c:pt>
                <c:pt idx="2317">
                  <c:v>5.8480760416664461</c:v>
                </c:pt>
                <c:pt idx="2318">
                  <c:v>5.8486777199087321</c:v>
                </c:pt>
                <c:pt idx="2319">
                  <c:v>5.8499536458347681</c:v>
                </c:pt>
                <c:pt idx="2320">
                  <c:v>5.8499743171312204</c:v>
                </c:pt>
                <c:pt idx="2321">
                  <c:v>5.8511038194431197</c:v>
                </c:pt>
                <c:pt idx="2322">
                  <c:v>5.8511495486122591</c:v>
                </c:pt>
                <c:pt idx="2323">
                  <c:v>5.8529356828718271</c:v>
                </c:pt>
                <c:pt idx="2324">
                  <c:v>5.8541289236120599</c:v>
                </c:pt>
                <c:pt idx="2325">
                  <c:v>5.8544502083322518</c:v>
                </c:pt>
                <c:pt idx="2326">
                  <c:v>5.854798402777976</c:v>
                </c:pt>
                <c:pt idx="2327">
                  <c:v>5.8568270486124137</c:v>
                </c:pt>
                <c:pt idx="2328">
                  <c:v>5.8570809953714962</c:v>
                </c:pt>
                <c:pt idx="2329">
                  <c:v>5.8602159143515209</c:v>
                </c:pt>
                <c:pt idx="2330">
                  <c:v>5.8604386111100517</c:v>
                </c:pt>
                <c:pt idx="2331">
                  <c:v>5.861172974537368</c:v>
                </c:pt>
                <c:pt idx="2332">
                  <c:v>5.8615813194436059</c:v>
                </c:pt>
                <c:pt idx="2333">
                  <c:v>5.8649863888875204</c:v>
                </c:pt>
                <c:pt idx="2334">
                  <c:v>5.8662597800929239</c:v>
                </c:pt>
                <c:pt idx="2335">
                  <c:v>5.871668148148391</c:v>
                </c:pt>
                <c:pt idx="2336">
                  <c:v>5.8720545717577144</c:v>
                </c:pt>
                <c:pt idx="2337">
                  <c:v>5.8770155439801792</c:v>
                </c:pt>
                <c:pt idx="2338">
                  <c:v>5.8783341203712753</c:v>
                </c:pt>
                <c:pt idx="2339">
                  <c:v>5.8784181481489428</c:v>
                </c:pt>
                <c:pt idx="2340">
                  <c:v>5.8793624421291879</c:v>
                </c:pt>
                <c:pt idx="2341">
                  <c:v>5.8803921874998899</c:v>
                </c:pt>
                <c:pt idx="2342">
                  <c:v>5.880625624998852</c:v>
                </c:pt>
                <c:pt idx="2343">
                  <c:v>5.8830215625023401</c:v>
                </c:pt>
                <c:pt idx="2344">
                  <c:v>5.8864085879645964</c:v>
                </c:pt>
                <c:pt idx="2345">
                  <c:v>5.8866178009245127</c:v>
                </c:pt>
                <c:pt idx="2346">
                  <c:v>5.8916714814802011</c:v>
                </c:pt>
                <c:pt idx="2347">
                  <c:v>5.8928910995357571</c:v>
                </c:pt>
                <c:pt idx="2348">
                  <c:v>5.9026428240730811</c:v>
                </c:pt>
                <c:pt idx="2349">
                  <c:v>5.905727314813821</c:v>
                </c:pt>
                <c:pt idx="2350">
                  <c:v>5.9081399189818784</c:v>
                </c:pt>
                <c:pt idx="2351">
                  <c:v>5.9085014699068337</c:v>
                </c:pt>
                <c:pt idx="2352">
                  <c:v>5.908710763887675</c:v>
                </c:pt>
                <c:pt idx="2353">
                  <c:v>5.9098728587947509</c:v>
                </c:pt>
                <c:pt idx="2354">
                  <c:v>5.9101993634248222</c:v>
                </c:pt>
                <c:pt idx="2355">
                  <c:v>5.9146140509236744</c:v>
                </c:pt>
                <c:pt idx="2356">
                  <c:v>5.9192068518505057</c:v>
                </c:pt>
                <c:pt idx="2357">
                  <c:v>5.9198992708325386</c:v>
                </c:pt>
                <c:pt idx="2358">
                  <c:v>5.9245450694445108</c:v>
                </c:pt>
                <c:pt idx="2359">
                  <c:v>5.9271656249987856</c:v>
                </c:pt>
                <c:pt idx="2360">
                  <c:v>5.9286532638884264</c:v>
                </c:pt>
                <c:pt idx="2361">
                  <c:v>5.9292681134271401</c:v>
                </c:pt>
                <c:pt idx="2362">
                  <c:v>5.9324583449076727</c:v>
                </c:pt>
                <c:pt idx="2363">
                  <c:v>5.9339878125019636</c:v>
                </c:pt>
                <c:pt idx="2364">
                  <c:v>5.9371194097234143</c:v>
                </c:pt>
                <c:pt idx="2365">
                  <c:v>5.9380008449074291</c:v>
                </c:pt>
                <c:pt idx="2366">
                  <c:v>5.9414188310200418</c:v>
                </c:pt>
                <c:pt idx="2367">
                  <c:v>5.9431507060180104</c:v>
                </c:pt>
                <c:pt idx="2368">
                  <c:v>5.944615543981393</c:v>
                </c:pt>
                <c:pt idx="2369">
                  <c:v>5.9452173958332448</c:v>
                </c:pt>
                <c:pt idx="2370">
                  <c:v>5.9456421990720214</c:v>
                </c:pt>
                <c:pt idx="2371">
                  <c:v>5.9481434953709442</c:v>
                </c:pt>
                <c:pt idx="2372">
                  <c:v>5.9489101041687862</c:v>
                </c:pt>
                <c:pt idx="2373">
                  <c:v>5.9526698263900144</c:v>
                </c:pt>
                <c:pt idx="2374">
                  <c:v>5.9539200347220458</c:v>
                </c:pt>
                <c:pt idx="2375">
                  <c:v>5.9545654629640001</c:v>
                </c:pt>
                <c:pt idx="2376">
                  <c:v>5.955473912038185</c:v>
                </c:pt>
                <c:pt idx="2377">
                  <c:v>5.9559275347215159</c:v>
                </c:pt>
                <c:pt idx="2378">
                  <c:v>5.9582382754622776</c:v>
                </c:pt>
                <c:pt idx="2379">
                  <c:v>5.9589267939798258</c:v>
                </c:pt>
                <c:pt idx="2380">
                  <c:v>5.9590526273156756</c:v>
                </c:pt>
                <c:pt idx="2381">
                  <c:v>5.9594118518520283</c:v>
                </c:pt>
                <c:pt idx="2382">
                  <c:v>5.9602385532386881</c:v>
                </c:pt>
                <c:pt idx="2383">
                  <c:v>5.9603459722217584</c:v>
                </c:pt>
                <c:pt idx="2384">
                  <c:v>5.961379305554761</c:v>
                </c:pt>
                <c:pt idx="2385">
                  <c:v>5.961493622685472</c:v>
                </c:pt>
                <c:pt idx="2386">
                  <c:v>5.9634774652758127</c:v>
                </c:pt>
                <c:pt idx="2387">
                  <c:v>5.9644370023161173</c:v>
                </c:pt>
                <c:pt idx="2388">
                  <c:v>5.964927974539223</c:v>
                </c:pt>
                <c:pt idx="2389">
                  <c:v>5.9664177546291439</c:v>
                </c:pt>
                <c:pt idx="2390">
                  <c:v>5.9684567592596567</c:v>
                </c:pt>
                <c:pt idx="2391">
                  <c:v>5.968522129630049</c:v>
                </c:pt>
                <c:pt idx="2392">
                  <c:v>5.9685495833335098</c:v>
                </c:pt>
                <c:pt idx="2393">
                  <c:v>5.970013576387255</c:v>
                </c:pt>
                <c:pt idx="2394">
                  <c:v>5.9704965393521174</c:v>
                </c:pt>
                <c:pt idx="2395">
                  <c:v>5.9707670833308386</c:v>
                </c:pt>
                <c:pt idx="2396">
                  <c:v>5.972480474536618</c:v>
                </c:pt>
                <c:pt idx="2397">
                  <c:v>5.974131342592063</c:v>
                </c:pt>
                <c:pt idx="2398">
                  <c:v>5.9742103240749351</c:v>
                </c:pt>
                <c:pt idx="2399">
                  <c:v>5.9743082638885134</c:v>
                </c:pt>
                <c:pt idx="2400">
                  <c:v>5.9756551851856488</c:v>
                </c:pt>
                <c:pt idx="2401">
                  <c:v>5.9759907870380964</c:v>
                </c:pt>
                <c:pt idx="2402">
                  <c:v>5.9773429398155873</c:v>
                </c:pt>
                <c:pt idx="2403">
                  <c:v>5.9795695370352933</c:v>
                </c:pt>
                <c:pt idx="2404">
                  <c:v>5.9799123726840371</c:v>
                </c:pt>
                <c:pt idx="2405">
                  <c:v>5.9799993287026876</c:v>
                </c:pt>
                <c:pt idx="2406">
                  <c:v>5.980804108797952</c:v>
                </c:pt>
                <c:pt idx="2407">
                  <c:v>5.9814087384276924</c:v>
                </c:pt>
                <c:pt idx="2408">
                  <c:v>5.9835113194446876</c:v>
                </c:pt>
                <c:pt idx="2409">
                  <c:v>5.9849377546293869</c:v>
                </c:pt>
                <c:pt idx="2410">
                  <c:v>5.9851193749987406</c:v>
                </c:pt>
                <c:pt idx="2411">
                  <c:v>5.9858264930546294</c:v>
                </c:pt>
                <c:pt idx="2412">
                  <c:v>5.9870759722231712</c:v>
                </c:pt>
                <c:pt idx="2413">
                  <c:v>5.9907362384238727</c:v>
                </c:pt>
                <c:pt idx="2414">
                  <c:v>5.9908256018520509</c:v>
                </c:pt>
                <c:pt idx="2415">
                  <c:v>5.9936033217608928</c:v>
                </c:pt>
                <c:pt idx="2416">
                  <c:v>5.9964557523142412</c:v>
                </c:pt>
                <c:pt idx="2417">
                  <c:v>5.9988911226860901</c:v>
                </c:pt>
                <c:pt idx="2418">
                  <c:v>5.9989331597200151</c:v>
                </c:pt>
                <c:pt idx="2419">
                  <c:v>5.9990612847220017</c:v>
                </c:pt>
                <c:pt idx="2420">
                  <c:v>5.9991761574093942</c:v>
                </c:pt>
                <c:pt idx="2421">
                  <c:v>5.9991783333349007</c:v>
                </c:pt>
                <c:pt idx="2422">
                  <c:v>6.0018437384262127</c:v>
                </c:pt>
                <c:pt idx="2423">
                  <c:v>6.0019795717574933</c:v>
                </c:pt>
                <c:pt idx="2424">
                  <c:v>6.0036255208347686</c:v>
                </c:pt>
                <c:pt idx="2425">
                  <c:v>6.0039605324080698</c:v>
                </c:pt>
                <c:pt idx="2426">
                  <c:v>6.0049406597211403</c:v>
                </c:pt>
                <c:pt idx="2427">
                  <c:v>6.0051573958330682</c:v>
                </c:pt>
                <c:pt idx="2428">
                  <c:v>6.0060903472205007</c:v>
                </c:pt>
                <c:pt idx="2429">
                  <c:v>6.0102095023156306</c:v>
                </c:pt>
                <c:pt idx="2430">
                  <c:v>6.0117054745361758</c:v>
                </c:pt>
                <c:pt idx="2431">
                  <c:v>6.0122993171297843</c:v>
                </c:pt>
                <c:pt idx="2432">
                  <c:v>6.0123866087970912</c:v>
                </c:pt>
                <c:pt idx="2433">
                  <c:v>6.0148493865739416</c:v>
                </c:pt>
                <c:pt idx="2434">
                  <c:v>6.0164130439802452</c:v>
                </c:pt>
                <c:pt idx="2435">
                  <c:v>6.017111770833532</c:v>
                </c:pt>
                <c:pt idx="2436">
                  <c:v>6.0174028356483689</c:v>
                </c:pt>
                <c:pt idx="2437">
                  <c:v>6.0185657986115526</c:v>
                </c:pt>
                <c:pt idx="2438">
                  <c:v>6.0223587500000439</c:v>
                </c:pt>
                <c:pt idx="2439">
                  <c:v>6.0224652430553123</c:v>
                </c:pt>
                <c:pt idx="2440">
                  <c:v>6.0229662037033727</c:v>
                </c:pt>
                <c:pt idx="2441">
                  <c:v>6.0231929166670204</c:v>
                </c:pt>
                <c:pt idx="2442">
                  <c:v>6.0284556481462941</c:v>
                </c:pt>
                <c:pt idx="2443">
                  <c:v>6.0286866782412476</c:v>
                </c:pt>
                <c:pt idx="2444">
                  <c:v>6.0293728587941988</c:v>
                </c:pt>
                <c:pt idx="2445">
                  <c:v>6.0316316087957889</c:v>
                </c:pt>
                <c:pt idx="2446">
                  <c:v>6.0320643171309323</c:v>
                </c:pt>
                <c:pt idx="2447">
                  <c:v>6.0358408217601198</c:v>
                </c:pt>
                <c:pt idx="2448">
                  <c:v>6.0366480555550917</c:v>
                </c:pt>
                <c:pt idx="2449">
                  <c:v>6.0371654166667552</c:v>
                </c:pt>
                <c:pt idx="2450">
                  <c:v>6.0374664236108462</c:v>
                </c:pt>
                <c:pt idx="2451">
                  <c:v>6.0381170717599213</c:v>
                </c:pt>
                <c:pt idx="2452">
                  <c:v>6.0396843981494506</c:v>
                </c:pt>
                <c:pt idx="2453">
                  <c:v>6.0398472800933654</c:v>
                </c:pt>
                <c:pt idx="2454">
                  <c:v>6.041527476851587</c:v>
                </c:pt>
                <c:pt idx="2455">
                  <c:v>6.0417431365753762</c:v>
                </c:pt>
                <c:pt idx="2456">
                  <c:v>6.0421513888902139</c:v>
                </c:pt>
                <c:pt idx="2457">
                  <c:v>6.0427829861089037</c:v>
                </c:pt>
                <c:pt idx="2458">
                  <c:v>6.0457796527776457</c:v>
                </c:pt>
                <c:pt idx="2459">
                  <c:v>6.0465289351840816</c:v>
                </c:pt>
                <c:pt idx="2460">
                  <c:v>6.0469393750004192</c:v>
                </c:pt>
                <c:pt idx="2461">
                  <c:v>6.0472682291655628</c:v>
                </c:pt>
                <c:pt idx="2462">
                  <c:v>6.0473725115756194</c:v>
                </c:pt>
                <c:pt idx="2463">
                  <c:v>6.0506985069452606</c:v>
                </c:pt>
                <c:pt idx="2464">
                  <c:v>6.0522412152781531</c:v>
                </c:pt>
                <c:pt idx="2465">
                  <c:v>6.0534559259260146</c:v>
                </c:pt>
                <c:pt idx="2466">
                  <c:v>6.0539531481486781</c:v>
                </c:pt>
                <c:pt idx="2467">
                  <c:v>6.0555938657400787</c:v>
                </c:pt>
                <c:pt idx="2468">
                  <c:v>6.0558494791664463</c:v>
                </c:pt>
                <c:pt idx="2469">
                  <c:v>6.0595889467608046</c:v>
                </c:pt>
                <c:pt idx="2470">
                  <c:v>6.0601675231478831</c:v>
                </c:pt>
                <c:pt idx="2471">
                  <c:v>6.0625734027778657</c:v>
                </c:pt>
                <c:pt idx="2472">
                  <c:v>6.0628593055572777</c:v>
                </c:pt>
                <c:pt idx="2473">
                  <c:v>6.0639143634256376</c:v>
                </c:pt>
                <c:pt idx="2474">
                  <c:v>6.0651847222226634</c:v>
                </c:pt>
                <c:pt idx="2475">
                  <c:v>6.0658027430540988</c:v>
                </c:pt>
                <c:pt idx="2476">
                  <c:v>6.0664531249994482</c:v>
                </c:pt>
                <c:pt idx="2477">
                  <c:v>6.0684865740741847</c:v>
                </c:pt>
                <c:pt idx="2478">
                  <c:v>6.0689170138896618</c:v>
                </c:pt>
                <c:pt idx="2479">
                  <c:v>6.0691376736097862</c:v>
                </c:pt>
                <c:pt idx="2480">
                  <c:v>6.0693775462966277</c:v>
                </c:pt>
                <c:pt idx="2481">
                  <c:v>6.0712405671289673</c:v>
                </c:pt>
                <c:pt idx="2482">
                  <c:v>6.0719891550916216</c:v>
                </c:pt>
                <c:pt idx="2483">
                  <c:v>6.0742007060183418</c:v>
                </c:pt>
                <c:pt idx="2484">
                  <c:v>6.0761663541666886</c:v>
                </c:pt>
                <c:pt idx="2485">
                  <c:v>6.0771457870359784</c:v>
                </c:pt>
                <c:pt idx="2486">
                  <c:v>6.078549872686466</c:v>
                </c:pt>
                <c:pt idx="2487">
                  <c:v>6.0785687731482367</c:v>
                </c:pt>
                <c:pt idx="2488">
                  <c:v>6.0793271412038141</c:v>
                </c:pt>
                <c:pt idx="2489">
                  <c:v>6.0798074421314174</c:v>
                </c:pt>
                <c:pt idx="2490">
                  <c:v>6.0810018634271854</c:v>
                </c:pt>
                <c:pt idx="2491">
                  <c:v>6.0838192592616434</c:v>
                </c:pt>
                <c:pt idx="2492">
                  <c:v>6.0845954629640886</c:v>
                </c:pt>
                <c:pt idx="2493">
                  <c:v>6.0856116782404754</c:v>
                </c:pt>
                <c:pt idx="2494">
                  <c:v>6.087669247686863</c:v>
                </c:pt>
                <c:pt idx="2495">
                  <c:v>6.087956516204609</c:v>
                </c:pt>
                <c:pt idx="2496">
                  <c:v>6.0881947916663357</c:v>
                </c:pt>
                <c:pt idx="2497">
                  <c:v>6.0888612268506366</c:v>
                </c:pt>
                <c:pt idx="2498">
                  <c:v>6.0907926851869734</c:v>
                </c:pt>
                <c:pt idx="2499">
                  <c:v>6.0949272800926808</c:v>
                </c:pt>
                <c:pt idx="2500">
                  <c:v>6.0957436689817239</c:v>
                </c:pt>
                <c:pt idx="2501">
                  <c:v>6.0968276157395707</c:v>
                </c:pt>
                <c:pt idx="2502">
                  <c:v>6.1032605787063083</c:v>
                </c:pt>
                <c:pt idx="2503">
                  <c:v>6.1059450578717174</c:v>
                </c:pt>
                <c:pt idx="2504">
                  <c:v>6.1118029861124574</c:v>
                </c:pt>
                <c:pt idx="2505">
                  <c:v>6.1122536111126342</c:v>
                </c:pt>
                <c:pt idx="2506">
                  <c:v>6.1146454861097874</c:v>
                </c:pt>
                <c:pt idx="2507">
                  <c:v>6.1151519444446869</c:v>
                </c:pt>
                <c:pt idx="2508">
                  <c:v>6.1217786574060167</c:v>
                </c:pt>
                <c:pt idx="2509">
                  <c:v>6.1252930555547831</c:v>
                </c:pt>
                <c:pt idx="2510">
                  <c:v>6.1264757523161393</c:v>
                </c:pt>
                <c:pt idx="2511">
                  <c:v>6.129473599537655</c:v>
                </c:pt>
                <c:pt idx="2512">
                  <c:v>6.1324562384270962</c:v>
                </c:pt>
                <c:pt idx="2513">
                  <c:v>6.1337857407414251</c:v>
                </c:pt>
                <c:pt idx="2514">
                  <c:v>6.1388208101855382</c:v>
                </c:pt>
                <c:pt idx="2515">
                  <c:v>6.1460160763865268</c:v>
                </c:pt>
                <c:pt idx="2516">
                  <c:v>6.1542470949060384</c:v>
                </c:pt>
                <c:pt idx="2517">
                  <c:v>6.1579550000004204</c:v>
                </c:pt>
                <c:pt idx="2518">
                  <c:v>6.1927173263883146</c:v>
                </c:pt>
                <c:pt idx="2519">
                  <c:v>6.1965922800920632</c:v>
                </c:pt>
                <c:pt idx="2520">
                  <c:v>6.2001474421305787</c:v>
                </c:pt>
                <c:pt idx="2521">
                  <c:v>6.2021662962960979</c:v>
                </c:pt>
                <c:pt idx="2522">
                  <c:v>6.2031627662038362</c:v>
                </c:pt>
                <c:pt idx="2523">
                  <c:v>6.2079767592610029</c:v>
                </c:pt>
                <c:pt idx="2524">
                  <c:v>6.213077152777049</c:v>
                </c:pt>
                <c:pt idx="2525">
                  <c:v>6.2157540624975054</c:v>
                </c:pt>
                <c:pt idx="2526">
                  <c:v>6.2234349189836671</c:v>
                </c:pt>
                <c:pt idx="2527">
                  <c:v>6.2273997800907601</c:v>
                </c:pt>
                <c:pt idx="2528">
                  <c:v>6.2426276273142411</c:v>
                </c:pt>
                <c:pt idx="2529">
                  <c:v>6.2518494328690899</c:v>
                </c:pt>
                <c:pt idx="2530">
                  <c:v>6.254297719909637</c:v>
                </c:pt>
                <c:pt idx="2531">
                  <c:v>6.2643378819442459</c:v>
                </c:pt>
                <c:pt idx="2532">
                  <c:v>6.2931272106479712</c:v>
                </c:pt>
                <c:pt idx="2533">
                  <c:v>6.2942962384251544</c:v>
                </c:pt>
                <c:pt idx="2534">
                  <c:v>6.3015390740748911</c:v>
                </c:pt>
                <c:pt idx="2535">
                  <c:v>6.3141671643516526</c:v>
                </c:pt>
                <c:pt idx="2536">
                  <c:v>6.3178261226857151</c:v>
                </c:pt>
                <c:pt idx="2537">
                  <c:v>6.3533311574078271</c:v>
                </c:pt>
                <c:pt idx="2538">
                  <c:v>6.3863454629618817</c:v>
                </c:pt>
                <c:pt idx="2539">
                  <c:v>6.4016200000020076</c:v>
                </c:pt>
                <c:pt idx="2540">
                  <c:v>6.41198032407297</c:v>
                </c:pt>
                <c:pt idx="2541">
                  <c:v>6.4529061226850306</c:v>
                </c:pt>
                <c:pt idx="2542">
                  <c:v>6.5143441319438047</c:v>
                </c:pt>
                <c:pt idx="2543">
                  <c:v>6.5224814583333552</c:v>
                </c:pt>
                <c:pt idx="2544">
                  <c:v>6.5394194328702158</c:v>
                </c:pt>
                <c:pt idx="2545">
                  <c:v>6.5556310995364644</c:v>
                </c:pt>
                <c:pt idx="2546">
                  <c:v>6.5601690162028428</c:v>
                </c:pt>
                <c:pt idx="2547">
                  <c:v>6.5611914699083123</c:v>
                </c:pt>
                <c:pt idx="2548">
                  <c:v>6.5627847222211182</c:v>
                </c:pt>
                <c:pt idx="2549">
                  <c:v>6.5642899421298946</c:v>
                </c:pt>
                <c:pt idx="2550">
                  <c:v>6.5648793402783294</c:v>
                </c:pt>
                <c:pt idx="2551">
                  <c:v>6.5665996412049843</c:v>
                </c:pt>
                <c:pt idx="2552">
                  <c:v>6.570331388888536</c:v>
                </c:pt>
                <c:pt idx="2553">
                  <c:v>6.5778097916670424</c:v>
                </c:pt>
                <c:pt idx="2554">
                  <c:v>6.5790781249988974</c:v>
                </c:pt>
                <c:pt idx="2555">
                  <c:v>6.5806483333337082</c:v>
                </c:pt>
                <c:pt idx="2556">
                  <c:v>6.5810536342583319</c:v>
                </c:pt>
                <c:pt idx="2557">
                  <c:v>6.581719328705911</c:v>
                </c:pt>
                <c:pt idx="2558">
                  <c:v>6.5845092708341504</c:v>
                </c:pt>
                <c:pt idx="2559">
                  <c:v>6.5845963078709664</c:v>
                </c:pt>
                <c:pt idx="2560">
                  <c:v>6.5887905092592591</c:v>
                </c:pt>
                <c:pt idx="2561">
                  <c:v>6.5914313657416237</c:v>
                </c:pt>
                <c:pt idx="2562">
                  <c:v>6.5929379166690287</c:v>
                </c:pt>
                <c:pt idx="2563">
                  <c:v>6.59386550925948</c:v>
                </c:pt>
                <c:pt idx="2564">
                  <c:v>6.5957196180550044</c:v>
                </c:pt>
                <c:pt idx="2565">
                  <c:v>6.5971291087954134</c:v>
                </c:pt>
                <c:pt idx="2566">
                  <c:v>6.6006041782432137</c:v>
                </c:pt>
                <c:pt idx="2567">
                  <c:v>6.6033948263884694</c:v>
                </c:pt>
                <c:pt idx="2568">
                  <c:v>6.6039636226853844</c:v>
                </c:pt>
                <c:pt idx="2569">
                  <c:v>6.6084991087957663</c:v>
                </c:pt>
                <c:pt idx="2570">
                  <c:v>6.6103778472211623</c:v>
                </c:pt>
                <c:pt idx="2571">
                  <c:v>6.6109882407414693</c:v>
                </c:pt>
                <c:pt idx="2572">
                  <c:v>6.6141339236111554</c:v>
                </c:pt>
                <c:pt idx="2573">
                  <c:v>6.6156100578716508</c:v>
                </c:pt>
                <c:pt idx="2574">
                  <c:v>6.6166102777780207</c:v>
                </c:pt>
                <c:pt idx="2575">
                  <c:v>6.6169450694460563</c:v>
                </c:pt>
                <c:pt idx="2576">
                  <c:v>6.6176441435184747</c:v>
                </c:pt>
                <c:pt idx="2577">
                  <c:v>6.6184127314802677</c:v>
                </c:pt>
                <c:pt idx="2578">
                  <c:v>6.6202244907396812</c:v>
                </c:pt>
                <c:pt idx="2579">
                  <c:v>6.6205217592583763</c:v>
                </c:pt>
                <c:pt idx="2580">
                  <c:v>6.6246042361110451</c:v>
                </c:pt>
                <c:pt idx="2581">
                  <c:v>6.6252661342587738</c:v>
                </c:pt>
                <c:pt idx="2582">
                  <c:v>6.6288772337966497</c:v>
                </c:pt>
                <c:pt idx="2583">
                  <c:v>6.6290739467574493</c:v>
                </c:pt>
                <c:pt idx="2584">
                  <c:v>6.6308256944434509</c:v>
                </c:pt>
                <c:pt idx="2585">
                  <c:v>6.6344722916654968</c:v>
                </c:pt>
                <c:pt idx="2586">
                  <c:v>6.6407121527774464</c:v>
                </c:pt>
                <c:pt idx="2587">
                  <c:v>6.6413304976843017</c:v>
                </c:pt>
                <c:pt idx="2588">
                  <c:v>6.6447063194463647</c:v>
                </c:pt>
                <c:pt idx="2589">
                  <c:v>6.6465706018496444</c:v>
                </c:pt>
                <c:pt idx="2590">
                  <c:v>6.6486378009258598</c:v>
                </c:pt>
                <c:pt idx="2591">
                  <c:v>6.6523541666677701</c:v>
                </c:pt>
                <c:pt idx="2592">
                  <c:v>6.6543664467583099</c:v>
                </c:pt>
                <c:pt idx="2593">
                  <c:v>6.6559051273156093</c:v>
                </c:pt>
                <c:pt idx="2594">
                  <c:v>6.6586750231490086</c:v>
                </c:pt>
                <c:pt idx="2595">
                  <c:v>6.6587813310187176</c:v>
                </c:pt>
                <c:pt idx="2596">
                  <c:v>6.6593036805562402</c:v>
                </c:pt>
                <c:pt idx="2597">
                  <c:v>6.6614289930573216</c:v>
                </c:pt>
                <c:pt idx="2598">
                  <c:v>6.6617757638874977</c:v>
                </c:pt>
                <c:pt idx="2599">
                  <c:v>6.6620086111128334</c:v>
                </c:pt>
                <c:pt idx="2600">
                  <c:v>6.6640405555566149</c:v>
                </c:pt>
                <c:pt idx="2601">
                  <c:v>6.6677423726850087</c:v>
                </c:pt>
                <c:pt idx="2602">
                  <c:v>6.6683445717587517</c:v>
                </c:pt>
                <c:pt idx="2603">
                  <c:v>6.6690120949099461</c:v>
                </c:pt>
                <c:pt idx="2604">
                  <c:v>6.6702574074075178</c:v>
                </c:pt>
                <c:pt idx="2605">
                  <c:v>6.6707627777782852</c:v>
                </c:pt>
                <c:pt idx="2606">
                  <c:v>6.6720734027773139</c:v>
                </c:pt>
                <c:pt idx="2607">
                  <c:v>6.6731483101844784</c:v>
                </c:pt>
                <c:pt idx="2608">
                  <c:v>6.6743696296297843</c:v>
                </c:pt>
                <c:pt idx="2609">
                  <c:v>6.6745027314816356</c:v>
                </c:pt>
                <c:pt idx="2610">
                  <c:v>6.6760002430555998</c:v>
                </c:pt>
                <c:pt idx="2611">
                  <c:v>6.6767131134260582</c:v>
                </c:pt>
                <c:pt idx="2612">
                  <c:v>6.6771457175910474</c:v>
                </c:pt>
                <c:pt idx="2613">
                  <c:v>6.6778441550913783</c:v>
                </c:pt>
                <c:pt idx="2614">
                  <c:v>6.6782270717593253</c:v>
                </c:pt>
                <c:pt idx="2615">
                  <c:v>6.6823729398156759</c:v>
                </c:pt>
                <c:pt idx="2616">
                  <c:v>6.6838532754640889</c:v>
                </c:pt>
                <c:pt idx="2617">
                  <c:v>6.6840584027794776</c:v>
                </c:pt>
                <c:pt idx="2618">
                  <c:v>6.6847676041667112</c:v>
                </c:pt>
                <c:pt idx="2619">
                  <c:v>6.6898935416671961</c:v>
                </c:pt>
                <c:pt idx="2620">
                  <c:v>6.6910638194448424</c:v>
                </c:pt>
                <c:pt idx="2621">
                  <c:v>6.6919128587979957</c:v>
                </c:pt>
                <c:pt idx="2622">
                  <c:v>6.6935143865727724</c:v>
                </c:pt>
                <c:pt idx="2623">
                  <c:v>6.6998521296293649</c:v>
                </c:pt>
                <c:pt idx="2624">
                  <c:v>6.7001150000012579</c:v>
                </c:pt>
                <c:pt idx="2625">
                  <c:v>6.7011476157412488</c:v>
                </c:pt>
                <c:pt idx="2626">
                  <c:v>6.7013532407416241</c:v>
                </c:pt>
                <c:pt idx="2627">
                  <c:v>6.7032784953713414</c:v>
                </c:pt>
                <c:pt idx="2628">
                  <c:v>6.7071985648158527</c:v>
                </c:pt>
                <c:pt idx="2629">
                  <c:v>6.7077039814823207</c:v>
                </c:pt>
                <c:pt idx="2630">
                  <c:v>6.7077610532387526</c:v>
                </c:pt>
                <c:pt idx="2631">
                  <c:v>6.7083753356503113</c:v>
                </c:pt>
                <c:pt idx="2632">
                  <c:v>6.7088429398144838</c:v>
                </c:pt>
                <c:pt idx="2633">
                  <c:v>6.70985922453856</c:v>
                </c:pt>
                <c:pt idx="2634">
                  <c:v>6.714155381945548</c:v>
                </c:pt>
                <c:pt idx="2635">
                  <c:v>6.7156780555540756</c:v>
                </c:pt>
                <c:pt idx="2636">
                  <c:v>6.7164104166682117</c:v>
                </c:pt>
                <c:pt idx="2637">
                  <c:v>6.7167573148150126</c:v>
                </c:pt>
                <c:pt idx="2638">
                  <c:v>6.7173717361109127</c:v>
                </c:pt>
                <c:pt idx="2639">
                  <c:v>6.7188506365733014</c:v>
                </c:pt>
                <c:pt idx="2640">
                  <c:v>6.7236591319436281</c:v>
                </c:pt>
                <c:pt idx="2641">
                  <c:v>6.7249213310193134</c:v>
                </c:pt>
                <c:pt idx="2642">
                  <c:v>6.7270762500001329</c:v>
                </c:pt>
                <c:pt idx="2643">
                  <c:v>6.7272055787041234</c:v>
                </c:pt>
                <c:pt idx="2644">
                  <c:v>6.7272796874990064</c:v>
                </c:pt>
                <c:pt idx="2645">
                  <c:v>6.7278490509258377</c:v>
                </c:pt>
                <c:pt idx="2646">
                  <c:v>6.7294877430548272</c:v>
                </c:pt>
                <c:pt idx="2647">
                  <c:v>6.7302939930558203</c:v>
                </c:pt>
                <c:pt idx="2648">
                  <c:v>6.7302976157405858</c:v>
                </c:pt>
                <c:pt idx="2649">
                  <c:v>6.7310507175933436</c:v>
                </c:pt>
                <c:pt idx="2650">
                  <c:v>6.7315146527770491</c:v>
                </c:pt>
                <c:pt idx="2651">
                  <c:v>6.7315709722207648</c:v>
                </c:pt>
                <c:pt idx="2652">
                  <c:v>6.734196782407385</c:v>
                </c:pt>
                <c:pt idx="2653">
                  <c:v>6.7354126157390848</c:v>
                </c:pt>
                <c:pt idx="2654">
                  <c:v>6.7355307986118174</c:v>
                </c:pt>
                <c:pt idx="2655">
                  <c:v>6.73787002314572</c:v>
                </c:pt>
                <c:pt idx="2656">
                  <c:v>6.7390351157414692</c:v>
                </c:pt>
                <c:pt idx="2657">
                  <c:v>6.7390452083338186</c:v>
                </c:pt>
                <c:pt idx="2658">
                  <c:v>6.7397424537026218</c:v>
                </c:pt>
                <c:pt idx="2659">
                  <c:v>6.7410518402771817</c:v>
                </c:pt>
                <c:pt idx="2660">
                  <c:v>6.7439960416682343</c:v>
                </c:pt>
                <c:pt idx="2661">
                  <c:v>6.7453368055544516</c:v>
                </c:pt>
                <c:pt idx="2662">
                  <c:v>6.7460046875007729</c:v>
                </c:pt>
                <c:pt idx="2663">
                  <c:v>6.7464755902770497</c:v>
                </c:pt>
                <c:pt idx="2664">
                  <c:v>6.7466587731490533</c:v>
                </c:pt>
                <c:pt idx="2665">
                  <c:v>6.7477286458346581</c:v>
                </c:pt>
                <c:pt idx="2666">
                  <c:v>6.750211712963603</c:v>
                </c:pt>
                <c:pt idx="2667">
                  <c:v>6.7517022685182324</c:v>
                </c:pt>
                <c:pt idx="2668">
                  <c:v>6.7525631828716506</c:v>
                </c:pt>
                <c:pt idx="2669">
                  <c:v>6.753530277778153</c:v>
                </c:pt>
                <c:pt idx="2670">
                  <c:v>6.7540326388870122</c:v>
                </c:pt>
                <c:pt idx="2671">
                  <c:v>6.7549021412018284</c:v>
                </c:pt>
                <c:pt idx="2672">
                  <c:v>6.7555617129637131</c:v>
                </c:pt>
                <c:pt idx="2673">
                  <c:v>6.7557988657416006</c:v>
                </c:pt>
                <c:pt idx="2674">
                  <c:v>6.7585374074070543</c:v>
                </c:pt>
                <c:pt idx="2675">
                  <c:v>6.7586796412037478</c:v>
                </c:pt>
                <c:pt idx="2676">
                  <c:v>6.7635216087958323</c:v>
                </c:pt>
                <c:pt idx="2677">
                  <c:v>6.764222534721096</c:v>
                </c:pt>
                <c:pt idx="2678">
                  <c:v>6.7647589120379203</c:v>
                </c:pt>
                <c:pt idx="2679">
                  <c:v>6.767318750001766</c:v>
                </c:pt>
                <c:pt idx="2680">
                  <c:v>6.7675305092610696</c:v>
                </c:pt>
                <c:pt idx="2681">
                  <c:v>6.7699915162059998</c:v>
                </c:pt>
                <c:pt idx="2682">
                  <c:v>6.770551666667064</c:v>
                </c:pt>
                <c:pt idx="2683">
                  <c:v>6.7709686342599218</c:v>
                </c:pt>
                <c:pt idx="2684">
                  <c:v>6.7728176967578904</c:v>
                </c:pt>
                <c:pt idx="2685">
                  <c:v>6.7738011921279959</c:v>
                </c:pt>
                <c:pt idx="2686">
                  <c:v>6.7746264351849206</c:v>
                </c:pt>
                <c:pt idx="2687">
                  <c:v>6.775004004629122</c:v>
                </c:pt>
                <c:pt idx="2688">
                  <c:v>6.7750904976852517</c:v>
                </c:pt>
                <c:pt idx="2689">
                  <c:v>6.7757037268496223</c:v>
                </c:pt>
                <c:pt idx="2690">
                  <c:v>6.7762087037055583</c:v>
                </c:pt>
                <c:pt idx="2691">
                  <c:v>6.7767364467597666</c:v>
                </c:pt>
                <c:pt idx="2692">
                  <c:v>6.7783791087981724</c:v>
                </c:pt>
                <c:pt idx="2693">
                  <c:v>6.7789314120373243</c:v>
                </c:pt>
                <c:pt idx="2694">
                  <c:v>6.7807563425931674</c:v>
                </c:pt>
                <c:pt idx="2695">
                  <c:v>6.7814414583339726</c:v>
                </c:pt>
                <c:pt idx="2696">
                  <c:v>6.7823070833335324</c:v>
                </c:pt>
                <c:pt idx="2697">
                  <c:v>6.7851769212964506</c:v>
                </c:pt>
                <c:pt idx="2698">
                  <c:v>6.7866772337975334</c:v>
                </c:pt>
                <c:pt idx="2699">
                  <c:v>6.7874985995364412</c:v>
                </c:pt>
                <c:pt idx="2700">
                  <c:v>6.7884200347214936</c:v>
                </c:pt>
                <c:pt idx="2701">
                  <c:v>6.7904351388883812</c:v>
                </c:pt>
                <c:pt idx="2702">
                  <c:v>6.7906974884260576</c:v>
                </c:pt>
                <c:pt idx="2703">
                  <c:v>6.7913307407415573</c:v>
                </c:pt>
                <c:pt idx="2704">
                  <c:v>6.7940025462982829</c:v>
                </c:pt>
                <c:pt idx="2705">
                  <c:v>6.7969403009254634</c:v>
                </c:pt>
                <c:pt idx="2706">
                  <c:v>6.8008903009251309</c:v>
                </c:pt>
                <c:pt idx="2707">
                  <c:v>6.8051618055557759</c:v>
                </c:pt>
                <c:pt idx="2708">
                  <c:v>6.8056596643532874</c:v>
                </c:pt>
                <c:pt idx="2709">
                  <c:v>6.8065687384263232</c:v>
                </c:pt>
                <c:pt idx="2710">
                  <c:v>6.8086848148151677</c:v>
                </c:pt>
                <c:pt idx="2711">
                  <c:v>6.8106156481498923</c:v>
                </c:pt>
                <c:pt idx="2712">
                  <c:v>6.8143887384235864</c:v>
                </c:pt>
                <c:pt idx="2713">
                  <c:v>6.8195577199094828</c:v>
                </c:pt>
                <c:pt idx="2714">
                  <c:v>6.8210086574074298</c:v>
                </c:pt>
                <c:pt idx="2715">
                  <c:v>6.8239659837964508</c:v>
                </c:pt>
                <c:pt idx="2716">
                  <c:v>6.824172164350748</c:v>
                </c:pt>
                <c:pt idx="2717">
                  <c:v>6.8267920138880056</c:v>
                </c:pt>
                <c:pt idx="2718">
                  <c:v>6.8278695717591926</c:v>
                </c:pt>
                <c:pt idx="2719">
                  <c:v>6.8282348958320087</c:v>
                </c:pt>
                <c:pt idx="2720">
                  <c:v>6.830381307872357</c:v>
                </c:pt>
                <c:pt idx="2721">
                  <c:v>6.8312684722217147</c:v>
                </c:pt>
                <c:pt idx="2722">
                  <c:v>6.8331160879631838</c:v>
                </c:pt>
                <c:pt idx="2723">
                  <c:v>6.8356490624999564</c:v>
                </c:pt>
                <c:pt idx="2724">
                  <c:v>6.8361707870386264</c:v>
                </c:pt>
                <c:pt idx="2725">
                  <c:v>6.8371702314830491</c:v>
                </c:pt>
                <c:pt idx="2726">
                  <c:v>6.8376822685174368</c:v>
                </c:pt>
                <c:pt idx="2727">
                  <c:v>6.8378624189810617</c:v>
                </c:pt>
                <c:pt idx="2728">
                  <c:v>6.8379843402791902</c:v>
                </c:pt>
                <c:pt idx="2729">
                  <c:v>6.8390742592596343</c:v>
                </c:pt>
                <c:pt idx="2730">
                  <c:v>6.8412582175930341</c:v>
                </c:pt>
                <c:pt idx="2731">
                  <c:v>6.8422687731462499</c:v>
                </c:pt>
                <c:pt idx="2732">
                  <c:v>6.8443282523144173</c:v>
                </c:pt>
                <c:pt idx="2733">
                  <c:v>6.8444595138894186</c:v>
                </c:pt>
                <c:pt idx="2734">
                  <c:v>6.8475142708337966</c:v>
                </c:pt>
                <c:pt idx="2735">
                  <c:v>6.8482016435182764</c:v>
                </c:pt>
                <c:pt idx="2736">
                  <c:v>6.8513330902766301</c:v>
                </c:pt>
                <c:pt idx="2737">
                  <c:v>6.8517192824074513</c:v>
                </c:pt>
                <c:pt idx="2738">
                  <c:v>6.8524703240725726</c:v>
                </c:pt>
                <c:pt idx="2739">
                  <c:v>6.8525300347225544</c:v>
                </c:pt>
                <c:pt idx="2740">
                  <c:v>6.8526417361117069</c:v>
                </c:pt>
                <c:pt idx="2741">
                  <c:v>6.8552533449067008</c:v>
                </c:pt>
                <c:pt idx="2742">
                  <c:v>6.8558179629621678</c:v>
                </c:pt>
                <c:pt idx="2743">
                  <c:v>6.8577882986101839</c:v>
                </c:pt>
                <c:pt idx="2744">
                  <c:v>6.8578011226847213</c:v>
                </c:pt>
                <c:pt idx="2745">
                  <c:v>6.8594982175942922</c:v>
                </c:pt>
                <c:pt idx="2746">
                  <c:v>6.8595828124991174</c:v>
                </c:pt>
                <c:pt idx="2747">
                  <c:v>6.8599351388878294</c:v>
                </c:pt>
                <c:pt idx="2748">
                  <c:v>6.8606264351832644</c:v>
                </c:pt>
                <c:pt idx="2749">
                  <c:v>6.8615609837958109</c:v>
                </c:pt>
                <c:pt idx="2750">
                  <c:v>6.8616531828708123</c:v>
                </c:pt>
                <c:pt idx="2751">
                  <c:v>6.8625270138901691</c:v>
                </c:pt>
                <c:pt idx="2752">
                  <c:v>6.8646116087972011</c:v>
                </c:pt>
                <c:pt idx="2753">
                  <c:v>6.8646475347214277</c:v>
                </c:pt>
                <c:pt idx="2754">
                  <c:v>6.8669508449098577</c:v>
                </c:pt>
                <c:pt idx="2755">
                  <c:v>6.8680796527779764</c:v>
                </c:pt>
                <c:pt idx="2756">
                  <c:v>6.8703424537043878</c:v>
                </c:pt>
                <c:pt idx="2757">
                  <c:v>6.8709202777759897</c:v>
                </c:pt>
                <c:pt idx="2758">
                  <c:v>6.8709435069450624</c:v>
                </c:pt>
                <c:pt idx="2759">
                  <c:v>6.8715942824080036</c:v>
                </c:pt>
                <c:pt idx="2760">
                  <c:v>6.8762024537032396</c:v>
                </c:pt>
                <c:pt idx="2761">
                  <c:v>6.8762210879612864</c:v>
                </c:pt>
                <c:pt idx="2762">
                  <c:v>6.878019456019004</c:v>
                </c:pt>
                <c:pt idx="2763">
                  <c:v>6.8784267592595683</c:v>
                </c:pt>
                <c:pt idx="2764">
                  <c:v>6.8787621759264557</c:v>
                </c:pt>
                <c:pt idx="2765">
                  <c:v>6.8796965393534411</c:v>
                </c:pt>
                <c:pt idx="2766">
                  <c:v>6.8799254282398357</c:v>
                </c:pt>
                <c:pt idx="2767">
                  <c:v>6.8802389351858029</c:v>
                </c:pt>
                <c:pt idx="2768">
                  <c:v>6.8824275462964071</c:v>
                </c:pt>
                <c:pt idx="2769">
                  <c:v>6.8825662499997353</c:v>
                </c:pt>
                <c:pt idx="2770">
                  <c:v>6.883897824072176</c:v>
                </c:pt>
                <c:pt idx="2771">
                  <c:v>6.885748622685119</c:v>
                </c:pt>
                <c:pt idx="2772">
                  <c:v>6.8863531134249989</c:v>
                </c:pt>
                <c:pt idx="2773">
                  <c:v>6.8869277662038799</c:v>
                </c:pt>
                <c:pt idx="2774">
                  <c:v>6.8904955555553791</c:v>
                </c:pt>
                <c:pt idx="2775">
                  <c:v>6.8906046527762106</c:v>
                </c:pt>
                <c:pt idx="2776">
                  <c:v>6.8914901620370372</c:v>
                </c:pt>
                <c:pt idx="2777">
                  <c:v>6.8920427083334426</c:v>
                </c:pt>
                <c:pt idx="2778">
                  <c:v>6.8925009374982782</c:v>
                </c:pt>
                <c:pt idx="2779">
                  <c:v>6.8937898958336428</c:v>
                </c:pt>
                <c:pt idx="2780">
                  <c:v>6.8938087847221778</c:v>
                </c:pt>
                <c:pt idx="2781">
                  <c:v>6.8943459722234142</c:v>
                </c:pt>
                <c:pt idx="2782">
                  <c:v>6.8962470833350107</c:v>
                </c:pt>
                <c:pt idx="2783">
                  <c:v>6.897207881943495</c:v>
                </c:pt>
                <c:pt idx="2784">
                  <c:v>6.897216435185185</c:v>
                </c:pt>
                <c:pt idx="2785">
                  <c:v>6.8998223495373017</c:v>
                </c:pt>
                <c:pt idx="2786">
                  <c:v>6.899882002312828</c:v>
                </c:pt>
                <c:pt idx="2787">
                  <c:v>6.9003341435199532</c:v>
                </c:pt>
                <c:pt idx="2788">
                  <c:v>6.903305543981217</c:v>
                </c:pt>
                <c:pt idx="2789">
                  <c:v>6.904887268518408</c:v>
                </c:pt>
                <c:pt idx="2790">
                  <c:v>6.9051889930555106</c:v>
                </c:pt>
                <c:pt idx="2791">
                  <c:v>6.9052921759254406</c:v>
                </c:pt>
                <c:pt idx="2792">
                  <c:v>6.9053759027796762</c:v>
                </c:pt>
                <c:pt idx="2793">
                  <c:v>6.9054461689817694</c:v>
                </c:pt>
                <c:pt idx="2794">
                  <c:v>6.9065135185172162</c:v>
                </c:pt>
                <c:pt idx="2795">
                  <c:v>6.9071500115731252</c:v>
                </c:pt>
                <c:pt idx="2796">
                  <c:v>6.9074745370364852</c:v>
                </c:pt>
                <c:pt idx="2797">
                  <c:v>6.9077629166675942</c:v>
                </c:pt>
                <c:pt idx="2798">
                  <c:v>6.9079947106457418</c:v>
                </c:pt>
                <c:pt idx="2799">
                  <c:v>6.909609074073809</c:v>
                </c:pt>
                <c:pt idx="2800">
                  <c:v>6.9110551967582214</c:v>
                </c:pt>
                <c:pt idx="2801">
                  <c:v>6.9126117476848536</c:v>
                </c:pt>
                <c:pt idx="2802">
                  <c:v>6.9130314583331343</c:v>
                </c:pt>
                <c:pt idx="2803">
                  <c:v>6.9150872106463819</c:v>
                </c:pt>
                <c:pt idx="2804">
                  <c:v>6.9166896412024892</c:v>
                </c:pt>
                <c:pt idx="2805">
                  <c:v>6.9175101620372796</c:v>
                </c:pt>
                <c:pt idx="2806">
                  <c:v>6.9178472569446869</c:v>
                </c:pt>
                <c:pt idx="2807">
                  <c:v>6.9195690509263006</c:v>
                </c:pt>
                <c:pt idx="2808">
                  <c:v>6.919821909721251</c:v>
                </c:pt>
                <c:pt idx="2809">
                  <c:v>6.9199214930556439</c:v>
                </c:pt>
                <c:pt idx="2810">
                  <c:v>6.9209578819434956</c:v>
                </c:pt>
                <c:pt idx="2811">
                  <c:v>6.9210040856483914</c:v>
                </c:pt>
                <c:pt idx="2812">
                  <c:v>6.9226187499998897</c:v>
                </c:pt>
                <c:pt idx="2813">
                  <c:v>6.9240037268510566</c:v>
                </c:pt>
                <c:pt idx="2814">
                  <c:v>6.9272546296290773</c:v>
                </c:pt>
                <c:pt idx="2815">
                  <c:v>6.9280164930555559</c:v>
                </c:pt>
                <c:pt idx="2816">
                  <c:v>6.928149525465237</c:v>
                </c:pt>
                <c:pt idx="2817">
                  <c:v>6.9283972800909366</c:v>
                </c:pt>
                <c:pt idx="2818">
                  <c:v>6.9286429166655852</c:v>
                </c:pt>
                <c:pt idx="2819">
                  <c:v>6.9310951388875646</c:v>
                </c:pt>
                <c:pt idx="2820">
                  <c:v>6.9332023726872816</c:v>
                </c:pt>
                <c:pt idx="2821">
                  <c:v>6.9345678703707678</c:v>
                </c:pt>
                <c:pt idx="2822">
                  <c:v>6.9366015393507698</c:v>
                </c:pt>
                <c:pt idx="2823">
                  <c:v>6.9408582986118619</c:v>
                </c:pt>
                <c:pt idx="2824">
                  <c:v>6.9416139930569463</c:v>
                </c:pt>
                <c:pt idx="2825">
                  <c:v>6.9436551851862003</c:v>
                </c:pt>
                <c:pt idx="2826">
                  <c:v>6.9444591550915327</c:v>
                </c:pt>
                <c:pt idx="2827">
                  <c:v>6.944693159720412</c:v>
                </c:pt>
                <c:pt idx="2828">
                  <c:v>6.9453263194445114</c:v>
                </c:pt>
                <c:pt idx="2829">
                  <c:v>6.9456367013879392</c:v>
                </c:pt>
                <c:pt idx="2830">
                  <c:v>6.9460306712957447</c:v>
                </c:pt>
                <c:pt idx="2831">
                  <c:v>6.9479240856485234</c:v>
                </c:pt>
                <c:pt idx="2832">
                  <c:v>6.9525640625009926</c:v>
                </c:pt>
                <c:pt idx="2833">
                  <c:v>6.9532158449071426</c:v>
                </c:pt>
                <c:pt idx="2834">
                  <c:v>6.9551324421305347</c:v>
                </c:pt>
                <c:pt idx="2835">
                  <c:v>6.9556904513885573</c:v>
                </c:pt>
                <c:pt idx="2836">
                  <c:v>6.9564457523160508</c:v>
                </c:pt>
                <c:pt idx="2837">
                  <c:v>6.9581733217587072</c:v>
                </c:pt>
                <c:pt idx="2838">
                  <c:v>6.9586596296286141</c:v>
                </c:pt>
                <c:pt idx="2839">
                  <c:v>6.9588689004629849</c:v>
                </c:pt>
                <c:pt idx="2840">
                  <c:v>6.9591669907393277</c:v>
                </c:pt>
                <c:pt idx="2841">
                  <c:v>6.9608215856469338</c:v>
                </c:pt>
                <c:pt idx="2842">
                  <c:v>6.9618346412038363</c:v>
                </c:pt>
                <c:pt idx="2843">
                  <c:v>6.9622951504615722</c:v>
                </c:pt>
                <c:pt idx="2844">
                  <c:v>6.9624131944444443</c:v>
                </c:pt>
                <c:pt idx="2845">
                  <c:v>6.9627123611116852</c:v>
                </c:pt>
                <c:pt idx="2846">
                  <c:v>6.965345069445946</c:v>
                </c:pt>
                <c:pt idx="2847">
                  <c:v>6.9655779166657616</c:v>
                </c:pt>
                <c:pt idx="2848">
                  <c:v>6.9656438078703706</c:v>
                </c:pt>
                <c:pt idx="2849">
                  <c:v>6.9670877430560409</c:v>
                </c:pt>
                <c:pt idx="2850">
                  <c:v>6.9674086111094109</c:v>
                </c:pt>
                <c:pt idx="2851">
                  <c:v>6.9681535300943587</c:v>
                </c:pt>
                <c:pt idx="2852">
                  <c:v>6.9691037268522713</c:v>
                </c:pt>
                <c:pt idx="2853">
                  <c:v>6.9702769212949054</c:v>
                </c:pt>
                <c:pt idx="2854">
                  <c:v>6.9712761458340617</c:v>
                </c:pt>
                <c:pt idx="2855">
                  <c:v>6.9715256712972016</c:v>
                </c:pt>
                <c:pt idx="2856">
                  <c:v>6.9716626851840164</c:v>
                </c:pt>
                <c:pt idx="2857">
                  <c:v>6.9736534374979913</c:v>
                </c:pt>
                <c:pt idx="2858">
                  <c:v>6.9737153009270072</c:v>
                </c:pt>
                <c:pt idx="2859">
                  <c:v>6.9763281018535297</c:v>
                </c:pt>
                <c:pt idx="2860">
                  <c:v>6.9766532407425066</c:v>
                </c:pt>
                <c:pt idx="2861">
                  <c:v>6.9767621412045422</c:v>
                </c:pt>
                <c:pt idx="2862">
                  <c:v>6.9772287847212056</c:v>
                </c:pt>
                <c:pt idx="2863">
                  <c:v>6.9781108101843694</c:v>
                </c:pt>
                <c:pt idx="2864">
                  <c:v>6.9790642476854501</c:v>
                </c:pt>
                <c:pt idx="2865">
                  <c:v>6.9796540972231718</c:v>
                </c:pt>
                <c:pt idx="2866">
                  <c:v>6.981389780091467</c:v>
                </c:pt>
                <c:pt idx="2867">
                  <c:v>6.9825220486107797</c:v>
                </c:pt>
                <c:pt idx="2868">
                  <c:v>6.98280417824233</c:v>
                </c:pt>
                <c:pt idx="2869">
                  <c:v>6.9830811226837062</c:v>
                </c:pt>
                <c:pt idx="2870">
                  <c:v>6.9833244328725117</c:v>
                </c:pt>
                <c:pt idx="2871">
                  <c:v>6.984983634258862</c:v>
                </c:pt>
                <c:pt idx="2872">
                  <c:v>6.985156481481261</c:v>
                </c:pt>
                <c:pt idx="2873">
                  <c:v>6.9857239930552462</c:v>
                </c:pt>
                <c:pt idx="2874">
                  <c:v>6.9859305208314346</c:v>
                </c:pt>
                <c:pt idx="2875">
                  <c:v>6.9869178587943317</c:v>
                </c:pt>
                <c:pt idx="2876">
                  <c:v>6.9877273495384937</c:v>
                </c:pt>
                <c:pt idx="2877">
                  <c:v>6.9878949652777784</c:v>
                </c:pt>
                <c:pt idx="2878">
                  <c:v>6.9894932638881384</c:v>
                </c:pt>
                <c:pt idx="2879">
                  <c:v>6.9929967824093717</c:v>
                </c:pt>
                <c:pt idx="2880">
                  <c:v>6.9930915972231711</c:v>
                </c:pt>
                <c:pt idx="2881">
                  <c:v>6.9932277314806424</c:v>
                </c:pt>
                <c:pt idx="2882">
                  <c:v>6.9936493865731686</c:v>
                </c:pt>
                <c:pt idx="2883">
                  <c:v>6.9937694097227521</c:v>
                </c:pt>
                <c:pt idx="2884">
                  <c:v>6.9939696064812162</c:v>
                </c:pt>
                <c:pt idx="2885">
                  <c:v>6.9954661921273784</c:v>
                </c:pt>
                <c:pt idx="2886">
                  <c:v>6.9955826504638896</c:v>
                </c:pt>
                <c:pt idx="2887">
                  <c:v>6.9974644907398353</c:v>
                </c:pt>
                <c:pt idx="2888">
                  <c:v>6.9979248148147706</c:v>
                </c:pt>
                <c:pt idx="2889">
                  <c:v>6.9990552430544737</c:v>
                </c:pt>
                <c:pt idx="2890">
                  <c:v>6.9994181597205234</c:v>
                </c:pt>
                <c:pt idx="2891">
                  <c:v>7.0017624999996686</c:v>
                </c:pt>
                <c:pt idx="2892">
                  <c:v>7.0024851388870566</c:v>
                </c:pt>
                <c:pt idx="2893">
                  <c:v>7.003201828703836</c:v>
                </c:pt>
                <c:pt idx="2894">
                  <c:v>7.0043305671297844</c:v>
                </c:pt>
                <c:pt idx="2895">
                  <c:v>7.0045423032426184</c:v>
                </c:pt>
                <c:pt idx="2896">
                  <c:v>7.0048283680556001</c:v>
                </c:pt>
                <c:pt idx="2897">
                  <c:v>7.0057896064801346</c:v>
                </c:pt>
                <c:pt idx="2898">
                  <c:v>7.0059342824088207</c:v>
                </c:pt>
                <c:pt idx="2899">
                  <c:v>7.0062357175929666</c:v>
                </c:pt>
                <c:pt idx="2900">
                  <c:v>7.0064953703709234</c:v>
                </c:pt>
                <c:pt idx="2901">
                  <c:v>7.0070276967574054</c:v>
                </c:pt>
                <c:pt idx="2902">
                  <c:v>7.0084233217603629</c:v>
                </c:pt>
                <c:pt idx="2903">
                  <c:v>7.0086873148160951</c:v>
                </c:pt>
                <c:pt idx="2904">
                  <c:v>7.0087237152760782</c:v>
                </c:pt>
                <c:pt idx="2905">
                  <c:v>7.0088720949076944</c:v>
                </c:pt>
                <c:pt idx="2906">
                  <c:v>7.0114200694445108</c:v>
                </c:pt>
                <c:pt idx="2907">
                  <c:v>7.0116082407396148</c:v>
                </c:pt>
                <c:pt idx="2908">
                  <c:v>7.0119306365731688</c:v>
                </c:pt>
                <c:pt idx="2909">
                  <c:v>7.0119857523148807</c:v>
                </c:pt>
                <c:pt idx="2910">
                  <c:v>7.0128795717601422</c:v>
                </c:pt>
                <c:pt idx="2911">
                  <c:v>7.0129942939816798</c:v>
                </c:pt>
                <c:pt idx="2912">
                  <c:v>7.0135253472212291</c:v>
                </c:pt>
                <c:pt idx="2913">
                  <c:v>7.0139449421316389</c:v>
                </c:pt>
                <c:pt idx="2914">
                  <c:v>7.0150360185211458</c:v>
                </c:pt>
                <c:pt idx="2915">
                  <c:v>7.0151898726848536</c:v>
                </c:pt>
                <c:pt idx="2916">
                  <c:v>7.0168928819453278</c:v>
                </c:pt>
                <c:pt idx="2917">
                  <c:v>7.0168985416657392</c:v>
                </c:pt>
                <c:pt idx="2918">
                  <c:v>7.0170474421315721</c:v>
                </c:pt>
                <c:pt idx="2919">
                  <c:v>7.0171805555566591</c:v>
                </c:pt>
                <c:pt idx="2920">
                  <c:v>7.0179598032407187</c:v>
                </c:pt>
                <c:pt idx="2921">
                  <c:v>7.0185698148166704</c:v>
                </c:pt>
                <c:pt idx="2922">
                  <c:v>7.0193404976830438</c:v>
                </c:pt>
                <c:pt idx="2923">
                  <c:v>7.0197298726853399</c:v>
                </c:pt>
                <c:pt idx="2924">
                  <c:v>7.0197754513886244</c:v>
                </c:pt>
                <c:pt idx="2925">
                  <c:v>7.0198517939807088</c:v>
                </c:pt>
                <c:pt idx="2926">
                  <c:v>7.0209109606483464</c:v>
                </c:pt>
                <c:pt idx="2927">
                  <c:v>7.0211453240751114</c:v>
                </c:pt>
                <c:pt idx="2928">
                  <c:v>7.0211586921303359</c:v>
                </c:pt>
                <c:pt idx="2929">
                  <c:v>7.022320520833687</c:v>
                </c:pt>
                <c:pt idx="2930">
                  <c:v>7.022461909720743</c:v>
                </c:pt>
                <c:pt idx="2931">
                  <c:v>7.0228236458340181</c:v>
                </c:pt>
                <c:pt idx="2932">
                  <c:v>7.0230334259266103</c:v>
                </c:pt>
                <c:pt idx="2933">
                  <c:v>7.023669444446762</c:v>
                </c:pt>
                <c:pt idx="2934">
                  <c:v>7.0251053240729702</c:v>
                </c:pt>
                <c:pt idx="2935">
                  <c:v>7.0256845717573606</c:v>
                </c:pt>
                <c:pt idx="2936">
                  <c:v>7.0258253703707902</c:v>
                </c:pt>
                <c:pt idx="2937">
                  <c:v>7.0276058680536568</c:v>
                </c:pt>
                <c:pt idx="2938">
                  <c:v>7.0276936689819447</c:v>
                </c:pt>
                <c:pt idx="2939">
                  <c:v>7.0279327662040787</c:v>
                </c:pt>
                <c:pt idx="2940">
                  <c:v>7.0283223263891763</c:v>
                </c:pt>
                <c:pt idx="2941">
                  <c:v>7.0290503356495391</c:v>
                </c:pt>
                <c:pt idx="2942">
                  <c:v>7.0318513310176352</c:v>
                </c:pt>
                <c:pt idx="2943">
                  <c:v>7.0324780092581554</c:v>
                </c:pt>
                <c:pt idx="2944">
                  <c:v>7.0330119675922171</c:v>
                </c:pt>
                <c:pt idx="2945">
                  <c:v>7.0347127199062598</c:v>
                </c:pt>
                <c:pt idx="2946">
                  <c:v>7.0347757986105153</c:v>
                </c:pt>
                <c:pt idx="2947">
                  <c:v>7.0351052199055752</c:v>
                </c:pt>
                <c:pt idx="2948">
                  <c:v>7.0355270949061266</c:v>
                </c:pt>
                <c:pt idx="2949">
                  <c:v>7.0355314004641993</c:v>
                </c:pt>
                <c:pt idx="2950">
                  <c:v>7.0381408217576924</c:v>
                </c:pt>
                <c:pt idx="2951">
                  <c:v>7.0382568171316828</c:v>
                </c:pt>
                <c:pt idx="2952">
                  <c:v>7.0386277546292098</c:v>
                </c:pt>
                <c:pt idx="2953">
                  <c:v>7.0405804050934533</c:v>
                </c:pt>
                <c:pt idx="2954">
                  <c:v>7.0420549537048291</c:v>
                </c:pt>
                <c:pt idx="2955">
                  <c:v>7.0428634606494951</c:v>
                </c:pt>
                <c:pt idx="2956">
                  <c:v>7.0431163773161396</c:v>
                </c:pt>
                <c:pt idx="2957">
                  <c:v>7.0434973842595463</c:v>
                </c:pt>
                <c:pt idx="2958">
                  <c:v>7.0447525810201963</c:v>
                </c:pt>
                <c:pt idx="2959">
                  <c:v>7.0451281712949276</c:v>
                </c:pt>
                <c:pt idx="2960">
                  <c:v>7.0460848611124138</c:v>
                </c:pt>
                <c:pt idx="2961">
                  <c:v>7.0468331134264117</c:v>
                </c:pt>
                <c:pt idx="2962">
                  <c:v>7.0487111111095659</c:v>
                </c:pt>
                <c:pt idx="2963">
                  <c:v>7.0489099189832256</c:v>
                </c:pt>
                <c:pt idx="2964">
                  <c:v>7.049223750001854</c:v>
                </c:pt>
                <c:pt idx="2965">
                  <c:v>7.0499646412029309</c:v>
                </c:pt>
                <c:pt idx="2966">
                  <c:v>7.0526448495382512</c:v>
                </c:pt>
                <c:pt idx="2967">
                  <c:v>7.0528047337962523</c:v>
                </c:pt>
                <c:pt idx="2968">
                  <c:v>7.0530993981493841</c:v>
                </c:pt>
                <c:pt idx="2969">
                  <c:v>7.0550065162032842</c:v>
                </c:pt>
                <c:pt idx="2970">
                  <c:v>7.0552290972211846</c:v>
                </c:pt>
                <c:pt idx="2971">
                  <c:v>7.0556719444443781</c:v>
                </c:pt>
                <c:pt idx="2972">
                  <c:v>7.0572235416648574</c:v>
                </c:pt>
                <c:pt idx="2973">
                  <c:v>7.0576536111092123</c:v>
                </c:pt>
                <c:pt idx="2974">
                  <c:v>7.0580635763897943</c:v>
                </c:pt>
                <c:pt idx="2975">
                  <c:v>7.0585896296302479</c:v>
                </c:pt>
                <c:pt idx="2976">
                  <c:v>7.0613710879617271</c:v>
                </c:pt>
                <c:pt idx="2977">
                  <c:v>7.0625359606466924</c:v>
                </c:pt>
                <c:pt idx="2978">
                  <c:v>7.0627173958332454</c:v>
                </c:pt>
                <c:pt idx="2979">
                  <c:v>7.06494898148157</c:v>
                </c:pt>
                <c:pt idx="2980">
                  <c:v>7.0656483101844776</c:v>
                </c:pt>
                <c:pt idx="2981">
                  <c:v>7.0660248495362419</c:v>
                </c:pt>
                <c:pt idx="2982">
                  <c:v>7.066560208333863</c:v>
                </c:pt>
                <c:pt idx="2983">
                  <c:v>7.068497314814616</c:v>
                </c:pt>
                <c:pt idx="2984">
                  <c:v>7.0685308680572998</c:v>
                </c:pt>
                <c:pt idx="2985">
                  <c:v>7.0686859375017663</c:v>
                </c:pt>
                <c:pt idx="2986">
                  <c:v>7.0719828125006634</c:v>
                </c:pt>
                <c:pt idx="2987">
                  <c:v>7.0719958680564607</c:v>
                </c:pt>
                <c:pt idx="2988">
                  <c:v>7.0771707523145064</c:v>
                </c:pt>
                <c:pt idx="2989">
                  <c:v>7.0781527199071874</c:v>
                </c:pt>
                <c:pt idx="2990">
                  <c:v>7.0784006249987419</c:v>
                </c:pt>
                <c:pt idx="2991">
                  <c:v>7.0812788078713194</c:v>
                </c:pt>
                <c:pt idx="2992">
                  <c:v>7.0813194444444436</c:v>
                </c:pt>
                <c:pt idx="2993">
                  <c:v>7.0830955902790578</c:v>
                </c:pt>
                <c:pt idx="2994">
                  <c:v>7.0856881249999546</c:v>
                </c:pt>
                <c:pt idx="2995">
                  <c:v>7.0859970370376546</c:v>
                </c:pt>
                <c:pt idx="2996">
                  <c:v>7.0885164004619474</c:v>
                </c:pt>
                <c:pt idx="2997">
                  <c:v>7.0903700462949493</c:v>
                </c:pt>
                <c:pt idx="2998">
                  <c:v>7.0906112152779546</c:v>
                </c:pt>
                <c:pt idx="2999">
                  <c:v>7.0911655555555111</c:v>
                </c:pt>
                <c:pt idx="3000">
                  <c:v>7.0926705671294972</c:v>
                </c:pt>
                <c:pt idx="3001">
                  <c:v>7.0973005092585533</c:v>
                </c:pt>
                <c:pt idx="3002">
                  <c:v>7.0982750347229064</c:v>
                </c:pt>
                <c:pt idx="3003">
                  <c:v>7.0989732407392179</c:v>
                </c:pt>
                <c:pt idx="3004">
                  <c:v>7.1022467592606944</c:v>
                </c:pt>
                <c:pt idx="3005">
                  <c:v>7.1028871527755699</c:v>
                </c:pt>
                <c:pt idx="3006">
                  <c:v>7.1038681481475079</c:v>
                </c:pt>
                <c:pt idx="3007">
                  <c:v>7.1072821527774694</c:v>
                </c:pt>
                <c:pt idx="3008">
                  <c:v>7.1128571064797814</c:v>
                </c:pt>
                <c:pt idx="3009">
                  <c:v>7.1129011574084009</c:v>
                </c:pt>
                <c:pt idx="3010">
                  <c:v>7.1141951620358004</c:v>
                </c:pt>
                <c:pt idx="3011">
                  <c:v>7.1159453935203727</c:v>
                </c:pt>
                <c:pt idx="3012">
                  <c:v>7.1162594907399681</c:v>
                </c:pt>
                <c:pt idx="3013">
                  <c:v>7.1214624652763208</c:v>
                </c:pt>
                <c:pt idx="3014">
                  <c:v>7.1221458912033722</c:v>
                </c:pt>
                <c:pt idx="3015">
                  <c:v>7.1223422453690457</c:v>
                </c:pt>
                <c:pt idx="3016">
                  <c:v>7.1227276620379198</c:v>
                </c:pt>
                <c:pt idx="3017">
                  <c:v>7.127444247686201</c:v>
                </c:pt>
                <c:pt idx="3018">
                  <c:v>7.1274542245351604</c:v>
                </c:pt>
                <c:pt idx="3019">
                  <c:v>7.1288098379638463</c:v>
                </c:pt>
                <c:pt idx="3020">
                  <c:v>7.1289259837954129</c:v>
                </c:pt>
                <c:pt idx="3021">
                  <c:v>7.1289420138878956</c:v>
                </c:pt>
                <c:pt idx="3022">
                  <c:v>7.130216921297488</c:v>
                </c:pt>
                <c:pt idx="3023">
                  <c:v>7.1343938773153006</c:v>
                </c:pt>
                <c:pt idx="3024">
                  <c:v>7.1381413773171332</c:v>
                </c:pt>
                <c:pt idx="3025">
                  <c:v>7.1401060532419773</c:v>
                </c:pt>
                <c:pt idx="3026">
                  <c:v>7.1409644444452391</c:v>
                </c:pt>
                <c:pt idx="3027">
                  <c:v>7.1462960069461001</c:v>
                </c:pt>
                <c:pt idx="3028">
                  <c:v>7.1466084490744048</c:v>
                </c:pt>
                <c:pt idx="3029">
                  <c:v>7.1476101273132704</c:v>
                </c:pt>
                <c:pt idx="3030">
                  <c:v>7.147773946758222</c:v>
                </c:pt>
                <c:pt idx="3031">
                  <c:v>7.1512172685177244</c:v>
                </c:pt>
                <c:pt idx="3032">
                  <c:v>7.1529358564813927</c:v>
                </c:pt>
                <c:pt idx="3033">
                  <c:v>7.1561821875003746</c:v>
                </c:pt>
                <c:pt idx="3034">
                  <c:v>7.157429837965303</c:v>
                </c:pt>
                <c:pt idx="3035">
                  <c:v>7.1586057175916658</c:v>
                </c:pt>
                <c:pt idx="3036">
                  <c:v>7.1596915625008171</c:v>
                </c:pt>
                <c:pt idx="3037">
                  <c:v>7.16474175925884</c:v>
                </c:pt>
                <c:pt idx="3038">
                  <c:v>7.1661829282398566</c:v>
                </c:pt>
                <c:pt idx="3039">
                  <c:v>7.1685894675911577</c:v>
                </c:pt>
                <c:pt idx="3040">
                  <c:v>7.1695785763887354</c:v>
                </c:pt>
                <c:pt idx="3041">
                  <c:v>7.1720682407391294</c:v>
                </c:pt>
                <c:pt idx="3042">
                  <c:v>7.1737396759263898</c:v>
                </c:pt>
                <c:pt idx="3043">
                  <c:v>7.1785224768519402</c:v>
                </c:pt>
                <c:pt idx="3044">
                  <c:v>7.1833282060203727</c:v>
                </c:pt>
                <c:pt idx="3045">
                  <c:v>7.1847479398134686</c:v>
                </c:pt>
                <c:pt idx="3046">
                  <c:v>7.1864714930537676</c:v>
                </c:pt>
                <c:pt idx="3047">
                  <c:v>7.1876483564796274</c:v>
                </c:pt>
                <c:pt idx="3048">
                  <c:v>7.1890437384280892</c:v>
                </c:pt>
                <c:pt idx="3049">
                  <c:v>7.2013828587973556</c:v>
                </c:pt>
                <c:pt idx="3050">
                  <c:v>7.2040606249979247</c:v>
                </c:pt>
                <c:pt idx="3051">
                  <c:v>7.2045937847235688</c:v>
                </c:pt>
                <c:pt idx="3052">
                  <c:v>7.2123647916675706</c:v>
                </c:pt>
                <c:pt idx="3053">
                  <c:v>7.2174927777769389</c:v>
                </c:pt>
                <c:pt idx="3054">
                  <c:v>7.2187219560173927</c:v>
                </c:pt>
                <c:pt idx="3055">
                  <c:v>7.2189330092596791</c:v>
                </c:pt>
                <c:pt idx="3056">
                  <c:v>7.2215170717598109</c:v>
                </c:pt>
                <c:pt idx="3057">
                  <c:v>7.22512744212868</c:v>
                </c:pt>
                <c:pt idx="3058">
                  <c:v>7.2276005671283716</c:v>
                </c:pt>
                <c:pt idx="3059">
                  <c:v>7.2306345023132037</c:v>
                </c:pt>
                <c:pt idx="3060">
                  <c:v>7.2353652314814152</c:v>
                </c:pt>
                <c:pt idx="3061">
                  <c:v>7.2357165972226198</c:v>
                </c:pt>
                <c:pt idx="3062">
                  <c:v>7.2403661111135174</c:v>
                </c:pt>
                <c:pt idx="3063">
                  <c:v>7.2409887268504614</c:v>
                </c:pt>
                <c:pt idx="3064">
                  <c:v>7.2415470138882041</c:v>
                </c:pt>
                <c:pt idx="3065">
                  <c:v>7.243132974538538</c:v>
                </c:pt>
                <c:pt idx="3066">
                  <c:v>7.244275497686532</c:v>
                </c:pt>
                <c:pt idx="3067">
                  <c:v>7.2483895138871892</c:v>
                </c:pt>
                <c:pt idx="3068">
                  <c:v>7.2505221180562618</c:v>
                </c:pt>
                <c:pt idx="3069">
                  <c:v>7.2549050810188058</c:v>
                </c:pt>
                <c:pt idx="3070">
                  <c:v>7.2560858912048518</c:v>
                </c:pt>
                <c:pt idx="3071">
                  <c:v>7.2567899421298936</c:v>
                </c:pt>
                <c:pt idx="3072">
                  <c:v>7.2608212731502677</c:v>
                </c:pt>
                <c:pt idx="3073">
                  <c:v>7.2673433564824084</c:v>
                </c:pt>
                <c:pt idx="3074">
                  <c:v>7.2679830902759672</c:v>
                </c:pt>
                <c:pt idx="3075">
                  <c:v>7.2703076157415358</c:v>
                </c:pt>
                <c:pt idx="3076">
                  <c:v>7.2721363425917094</c:v>
                </c:pt>
                <c:pt idx="3077">
                  <c:v>7.2722712500007063</c:v>
                </c:pt>
                <c:pt idx="3078">
                  <c:v>7.2726059837970469</c:v>
                </c:pt>
                <c:pt idx="3079">
                  <c:v>7.2746492592604071</c:v>
                </c:pt>
                <c:pt idx="3080">
                  <c:v>7.2757503587973336</c:v>
                </c:pt>
                <c:pt idx="3081">
                  <c:v>7.2827719097225758</c:v>
                </c:pt>
                <c:pt idx="3082">
                  <c:v>7.2849628240753104</c:v>
                </c:pt>
                <c:pt idx="3083">
                  <c:v>7.2900812962954804</c:v>
                </c:pt>
                <c:pt idx="3084">
                  <c:v>7.2910436689798477</c:v>
                </c:pt>
                <c:pt idx="3085">
                  <c:v>7.2920485185169506</c:v>
                </c:pt>
                <c:pt idx="3086">
                  <c:v>7.2921766087964732</c:v>
                </c:pt>
                <c:pt idx="3087">
                  <c:v>7.2932877893525143</c:v>
                </c:pt>
                <c:pt idx="3088">
                  <c:v>7.299535335650047</c:v>
                </c:pt>
                <c:pt idx="3089">
                  <c:v>7.3014136458353862</c:v>
                </c:pt>
                <c:pt idx="3090">
                  <c:v>7.3015452314830487</c:v>
                </c:pt>
                <c:pt idx="3091">
                  <c:v>7.3022099074086659</c:v>
                </c:pt>
                <c:pt idx="3092">
                  <c:v>7.3035479282394604</c:v>
                </c:pt>
                <c:pt idx="3093">
                  <c:v>7.3045138194439589</c:v>
                </c:pt>
                <c:pt idx="3094">
                  <c:v>7.3066803472213184</c:v>
                </c:pt>
                <c:pt idx="3095">
                  <c:v>7.3121194560163554</c:v>
                </c:pt>
                <c:pt idx="3096">
                  <c:v>7.3135760995359336</c:v>
                </c:pt>
                <c:pt idx="3097">
                  <c:v>7.3156948148155658</c:v>
                </c:pt>
                <c:pt idx="3098">
                  <c:v>7.3168819328728647</c:v>
                </c:pt>
                <c:pt idx="3099">
                  <c:v>7.3179258564804437</c:v>
                </c:pt>
                <c:pt idx="3100">
                  <c:v>7.3230286458327818</c:v>
                </c:pt>
                <c:pt idx="3101">
                  <c:v>7.3275162268512766</c:v>
                </c:pt>
                <c:pt idx="3102">
                  <c:v>7.3280351620360653</c:v>
                </c:pt>
                <c:pt idx="3103">
                  <c:v>7.3285558680555338</c:v>
                </c:pt>
                <c:pt idx="3104">
                  <c:v>7.3335051041675943</c:v>
                </c:pt>
                <c:pt idx="3105">
                  <c:v>7.3368374768506586</c:v>
                </c:pt>
                <c:pt idx="3106">
                  <c:v>7.3414822222209626</c:v>
                </c:pt>
                <c:pt idx="3107">
                  <c:v>7.3527130092597668</c:v>
                </c:pt>
                <c:pt idx="3108">
                  <c:v>7.3580793287025559</c:v>
                </c:pt>
                <c:pt idx="3109">
                  <c:v>7.3615351504639346</c:v>
                </c:pt>
                <c:pt idx="3110">
                  <c:v>7.3616476967599658</c:v>
                </c:pt>
                <c:pt idx="3111">
                  <c:v>7.363066759261268</c:v>
                </c:pt>
                <c:pt idx="3112">
                  <c:v>7.3661238888871887</c:v>
                </c:pt>
                <c:pt idx="3113">
                  <c:v>7.3698451273143304</c:v>
                </c:pt>
                <c:pt idx="3114">
                  <c:v>7.3793954861108899</c:v>
                </c:pt>
                <c:pt idx="3115">
                  <c:v>7.3911389004632282</c:v>
                </c:pt>
                <c:pt idx="3116">
                  <c:v>7.3920904861114636</c:v>
                </c:pt>
                <c:pt idx="3117">
                  <c:v>7.3966254976860899</c:v>
                </c:pt>
                <c:pt idx="3118">
                  <c:v>7.4021908333345694</c:v>
                </c:pt>
                <c:pt idx="3119">
                  <c:v>7.4196540162050058</c:v>
                </c:pt>
                <c:pt idx="3120">
                  <c:v>7.4317459490729707</c:v>
                </c:pt>
                <c:pt idx="3121">
                  <c:v>7.4327741550902529</c:v>
                </c:pt>
                <c:pt idx="3122">
                  <c:v>7.4366940972208972</c:v>
                </c:pt>
                <c:pt idx="3123">
                  <c:v>7.4425729861110446</c:v>
                </c:pt>
                <c:pt idx="3124">
                  <c:v>7.4593371064822982</c:v>
                </c:pt>
                <c:pt idx="3125">
                  <c:v>7.4612873032413143</c:v>
                </c:pt>
                <c:pt idx="3126">
                  <c:v>7.4750608217605841</c:v>
                </c:pt>
                <c:pt idx="3127">
                  <c:v>7.4907600347228627</c:v>
                </c:pt>
                <c:pt idx="3128">
                  <c:v>7.4962221412057124</c:v>
                </c:pt>
                <c:pt idx="3129">
                  <c:v>7.5181454629644202</c:v>
                </c:pt>
                <c:pt idx="3130">
                  <c:v>7.5275450231493624</c:v>
                </c:pt>
                <c:pt idx="3131">
                  <c:v>7.5517928125019429</c:v>
                </c:pt>
                <c:pt idx="3132">
                  <c:v>7.5520400462961863</c:v>
                </c:pt>
                <c:pt idx="3133">
                  <c:v>7.5557798032407408</c:v>
                </c:pt>
                <c:pt idx="3134">
                  <c:v>7.5580832638895066</c:v>
                </c:pt>
                <c:pt idx="3135">
                  <c:v>7.566419062498543</c:v>
                </c:pt>
                <c:pt idx="3136">
                  <c:v>7.5686628587985476</c:v>
                </c:pt>
                <c:pt idx="3137">
                  <c:v>7.5701764236087046</c:v>
                </c:pt>
                <c:pt idx="3138">
                  <c:v>7.5716194328693316</c:v>
                </c:pt>
                <c:pt idx="3139">
                  <c:v>7.5774052199086661</c:v>
                </c:pt>
                <c:pt idx="3140">
                  <c:v>7.5783624884237843</c:v>
                </c:pt>
                <c:pt idx="3141">
                  <c:v>7.5883533912041674</c:v>
                </c:pt>
                <c:pt idx="3142">
                  <c:v>7.5889144328705687</c:v>
                </c:pt>
                <c:pt idx="3143">
                  <c:v>7.5897894328694653</c:v>
                </c:pt>
                <c:pt idx="3144">
                  <c:v>7.5949132986118393</c:v>
                </c:pt>
                <c:pt idx="3145">
                  <c:v>7.598867754629917</c:v>
                </c:pt>
                <c:pt idx="3146">
                  <c:v>7.6039611574096808</c:v>
                </c:pt>
                <c:pt idx="3147">
                  <c:v>7.6070042129633606</c:v>
                </c:pt>
                <c:pt idx="3148">
                  <c:v>7.6113003009281774</c:v>
                </c:pt>
                <c:pt idx="3149">
                  <c:v>7.6201099305544737</c:v>
                </c:pt>
                <c:pt idx="3150">
                  <c:v>7.6274424421290554</c:v>
                </c:pt>
                <c:pt idx="3151">
                  <c:v>7.628881481480267</c:v>
                </c:pt>
                <c:pt idx="3152">
                  <c:v>7.6292323148140202</c:v>
                </c:pt>
                <c:pt idx="3153">
                  <c:v>7.6297382986104054</c:v>
                </c:pt>
                <c:pt idx="3154">
                  <c:v>7.6335616898150356</c:v>
                </c:pt>
                <c:pt idx="3155">
                  <c:v>7.6336701157385551</c:v>
                </c:pt>
                <c:pt idx="3156">
                  <c:v>7.6337893055544956</c:v>
                </c:pt>
                <c:pt idx="3157">
                  <c:v>7.633801516203417</c:v>
                </c:pt>
                <c:pt idx="3158">
                  <c:v>7.6359664120359554</c:v>
                </c:pt>
                <c:pt idx="3159">
                  <c:v>7.6364909722214493</c:v>
                </c:pt>
                <c:pt idx="3160">
                  <c:v>7.6372041319448636</c:v>
                </c:pt>
                <c:pt idx="3161">
                  <c:v>7.6382119444454162</c:v>
                </c:pt>
                <c:pt idx="3162">
                  <c:v>7.6388050694432534</c:v>
                </c:pt>
                <c:pt idx="3163">
                  <c:v>7.63975369212804</c:v>
                </c:pt>
                <c:pt idx="3164">
                  <c:v>7.6443814120358891</c:v>
                </c:pt>
                <c:pt idx="3165">
                  <c:v>7.6451550810177018</c:v>
                </c:pt>
                <c:pt idx="3166">
                  <c:v>7.6463705208345694</c:v>
                </c:pt>
                <c:pt idx="3167">
                  <c:v>7.6464690393512997</c:v>
                </c:pt>
                <c:pt idx="3168">
                  <c:v>7.6478959259252859</c:v>
                </c:pt>
                <c:pt idx="3169">
                  <c:v>7.6495565162047194</c:v>
                </c:pt>
                <c:pt idx="3170">
                  <c:v>7.6499668055552021</c:v>
                </c:pt>
                <c:pt idx="3171">
                  <c:v>7.6508278587957221</c:v>
                </c:pt>
                <c:pt idx="3172">
                  <c:v>7.6520818865740754</c:v>
                </c:pt>
                <c:pt idx="3173">
                  <c:v>7.6537633217595236</c:v>
                </c:pt>
                <c:pt idx="3174">
                  <c:v>7.6550530555540766</c:v>
                </c:pt>
                <c:pt idx="3175">
                  <c:v>7.6580168518506806</c:v>
                </c:pt>
                <c:pt idx="3176">
                  <c:v>7.6653372685197327</c:v>
                </c:pt>
                <c:pt idx="3177">
                  <c:v>7.6665700925914226</c:v>
                </c:pt>
                <c:pt idx="3178">
                  <c:v>7.6733441550919306</c:v>
                </c:pt>
                <c:pt idx="3179">
                  <c:v>7.6745069328695532</c:v>
                </c:pt>
                <c:pt idx="3180">
                  <c:v>7.6745527083316336</c:v>
                </c:pt>
                <c:pt idx="3181">
                  <c:v>7.6756615046301384</c:v>
                </c:pt>
                <c:pt idx="3182">
                  <c:v>7.6762114236117513</c:v>
                </c:pt>
                <c:pt idx="3183">
                  <c:v>7.6786037847234141</c:v>
                </c:pt>
                <c:pt idx="3184">
                  <c:v>7.6827272569443341</c:v>
                </c:pt>
                <c:pt idx="3185">
                  <c:v>7.6830174768495336</c:v>
                </c:pt>
                <c:pt idx="3186">
                  <c:v>7.6860583449072308</c:v>
                </c:pt>
                <c:pt idx="3187">
                  <c:v>7.690596909721692</c:v>
                </c:pt>
                <c:pt idx="3188">
                  <c:v>7.6924408564826958</c:v>
                </c:pt>
                <c:pt idx="3189">
                  <c:v>7.6942342129625656</c:v>
                </c:pt>
                <c:pt idx="3190">
                  <c:v>7.694968564816647</c:v>
                </c:pt>
                <c:pt idx="3191">
                  <c:v>7.6969141435209254</c:v>
                </c:pt>
                <c:pt idx="3192">
                  <c:v>7.6980438888873213</c:v>
                </c:pt>
                <c:pt idx="3193">
                  <c:v>7.6983070023164704</c:v>
                </c:pt>
                <c:pt idx="3194">
                  <c:v>7.6999069675941154</c:v>
                </c:pt>
                <c:pt idx="3195">
                  <c:v>7.7014208796289232</c:v>
                </c:pt>
                <c:pt idx="3196">
                  <c:v>7.7031384375001544</c:v>
                </c:pt>
                <c:pt idx="3197">
                  <c:v>7.7041744791661149</c:v>
                </c:pt>
                <c:pt idx="3198">
                  <c:v>7.7044096296280626</c:v>
                </c:pt>
                <c:pt idx="3199">
                  <c:v>7.70874836805518</c:v>
                </c:pt>
                <c:pt idx="3200">
                  <c:v>7.7102237037044983</c:v>
                </c:pt>
                <c:pt idx="3201">
                  <c:v>7.7102394791664901</c:v>
                </c:pt>
                <c:pt idx="3202">
                  <c:v>7.7103670023160964</c:v>
                </c:pt>
                <c:pt idx="3203">
                  <c:v>7.7141306712947513</c:v>
                </c:pt>
                <c:pt idx="3204">
                  <c:v>7.7152144791682558</c:v>
                </c:pt>
                <c:pt idx="3205">
                  <c:v>7.7154480902767846</c:v>
                </c:pt>
                <c:pt idx="3206">
                  <c:v>7.7157796759268749</c:v>
                </c:pt>
                <c:pt idx="3207">
                  <c:v>7.7166281944458133</c:v>
                </c:pt>
                <c:pt idx="3208">
                  <c:v>7.7190169907388864</c:v>
                </c:pt>
                <c:pt idx="3209">
                  <c:v>7.7195664930536791</c:v>
                </c:pt>
                <c:pt idx="3210">
                  <c:v>7.7198607291667551</c:v>
                </c:pt>
                <c:pt idx="3211">
                  <c:v>7.7210466898149912</c:v>
                </c:pt>
                <c:pt idx="3212">
                  <c:v>7.7224704629624332</c:v>
                </c:pt>
                <c:pt idx="3213">
                  <c:v>7.7247985763903024</c:v>
                </c:pt>
                <c:pt idx="3214">
                  <c:v>7.7280348032409396</c:v>
                </c:pt>
                <c:pt idx="3215">
                  <c:v>7.7288849768511678</c:v>
                </c:pt>
                <c:pt idx="3216">
                  <c:v>7.7318033912032842</c:v>
                </c:pt>
                <c:pt idx="3217">
                  <c:v>7.7329124884252192</c:v>
                </c:pt>
                <c:pt idx="3218">
                  <c:v>7.7347373263869024</c:v>
                </c:pt>
                <c:pt idx="3219">
                  <c:v>7.7354348611114201</c:v>
                </c:pt>
                <c:pt idx="3220">
                  <c:v>7.7367103356481701</c:v>
                </c:pt>
                <c:pt idx="3221">
                  <c:v>7.7409823263878073</c:v>
                </c:pt>
                <c:pt idx="3222">
                  <c:v>7.7420598495365294</c:v>
                </c:pt>
                <c:pt idx="3223">
                  <c:v>7.7424188310183863</c:v>
                </c:pt>
                <c:pt idx="3224">
                  <c:v>7.7477412615744052</c:v>
                </c:pt>
                <c:pt idx="3225">
                  <c:v>7.7504824189814157</c:v>
                </c:pt>
                <c:pt idx="3226">
                  <c:v>7.7509613310186953</c:v>
                </c:pt>
                <c:pt idx="3227">
                  <c:v>7.7521816087955679</c:v>
                </c:pt>
                <c:pt idx="3228">
                  <c:v>7.7539581134253082</c:v>
                </c:pt>
                <c:pt idx="3229">
                  <c:v>7.7553072685168853</c:v>
                </c:pt>
                <c:pt idx="3230">
                  <c:v>7.7555187731484576</c:v>
                </c:pt>
                <c:pt idx="3231">
                  <c:v>7.7566396296300271</c:v>
                </c:pt>
                <c:pt idx="3232">
                  <c:v>7.7570934027792129</c:v>
                </c:pt>
                <c:pt idx="3233">
                  <c:v>7.7575504282420429</c:v>
                </c:pt>
                <c:pt idx="3234">
                  <c:v>7.7581083449086661</c:v>
                </c:pt>
                <c:pt idx="3235">
                  <c:v>7.7602537615735221</c:v>
                </c:pt>
                <c:pt idx="3236">
                  <c:v>7.7622409375011916</c:v>
                </c:pt>
                <c:pt idx="3237">
                  <c:v>7.764020439814086</c:v>
                </c:pt>
                <c:pt idx="3238">
                  <c:v>7.7648177662022686</c:v>
                </c:pt>
                <c:pt idx="3239">
                  <c:v>7.7653007407403658</c:v>
                </c:pt>
                <c:pt idx="3240">
                  <c:v>7.7659926041684768</c:v>
                </c:pt>
                <c:pt idx="3241">
                  <c:v>7.7668436342588176</c:v>
                </c:pt>
                <c:pt idx="3242">
                  <c:v>7.7677958333354296</c:v>
                </c:pt>
                <c:pt idx="3243">
                  <c:v>7.7686208680548052</c:v>
                </c:pt>
                <c:pt idx="3244">
                  <c:v>7.7687588078721808</c:v>
                </c:pt>
                <c:pt idx="3245">
                  <c:v>7.7702853935184306</c:v>
                </c:pt>
                <c:pt idx="3246">
                  <c:v>7.7707588425940939</c:v>
                </c:pt>
                <c:pt idx="3247">
                  <c:v>7.7713199189802014</c:v>
                </c:pt>
                <c:pt idx="3248">
                  <c:v>7.7722963310198647</c:v>
                </c:pt>
                <c:pt idx="3249">
                  <c:v>7.7732784374996466</c:v>
                </c:pt>
                <c:pt idx="3250">
                  <c:v>7.7737667361122593</c:v>
                </c:pt>
                <c:pt idx="3251">
                  <c:v>7.7739998958342609</c:v>
                </c:pt>
                <c:pt idx="3252">
                  <c:v>7.7750538888877188</c:v>
                </c:pt>
                <c:pt idx="3253">
                  <c:v>7.7763189814791636</c:v>
                </c:pt>
                <c:pt idx="3254">
                  <c:v>7.7798342245375656</c:v>
                </c:pt>
                <c:pt idx="3255">
                  <c:v>7.780104293980532</c:v>
                </c:pt>
                <c:pt idx="3256">
                  <c:v>7.7822895717593257</c:v>
                </c:pt>
                <c:pt idx="3257">
                  <c:v>7.7831836458323176</c:v>
                </c:pt>
                <c:pt idx="3258">
                  <c:v>7.7832183912037696</c:v>
                </c:pt>
                <c:pt idx="3259">
                  <c:v>7.7848818055540328</c:v>
                </c:pt>
                <c:pt idx="3260">
                  <c:v>7.7856224652766084</c:v>
                </c:pt>
                <c:pt idx="3261">
                  <c:v>7.787284062499249</c:v>
                </c:pt>
                <c:pt idx="3262">
                  <c:v>7.7888602662031294</c:v>
                </c:pt>
                <c:pt idx="3263">
                  <c:v>7.7906402662037699</c:v>
                </c:pt>
                <c:pt idx="3264">
                  <c:v>7.7933269675903851</c:v>
                </c:pt>
                <c:pt idx="3265">
                  <c:v>7.793889039351984</c:v>
                </c:pt>
                <c:pt idx="3266">
                  <c:v>7.7939107754633383</c:v>
                </c:pt>
                <c:pt idx="3267">
                  <c:v>7.7960447337947514</c:v>
                </c:pt>
                <c:pt idx="3268">
                  <c:v>7.7961198148158974</c:v>
                </c:pt>
                <c:pt idx="3269">
                  <c:v>7.7964590509263454</c:v>
                </c:pt>
                <c:pt idx="3270">
                  <c:v>7.7964884490740518</c:v>
                </c:pt>
                <c:pt idx="3271">
                  <c:v>7.8030376851862231</c:v>
                </c:pt>
                <c:pt idx="3272">
                  <c:v>7.8051526851869291</c:v>
                </c:pt>
                <c:pt idx="3273">
                  <c:v>7.8103623726853622</c:v>
                </c:pt>
                <c:pt idx="3274">
                  <c:v>7.810803946761621</c:v>
                </c:pt>
                <c:pt idx="3275">
                  <c:v>7.8159769212951256</c:v>
                </c:pt>
                <c:pt idx="3276">
                  <c:v>7.8176121527784401</c:v>
                </c:pt>
                <c:pt idx="3277">
                  <c:v>7.8176684027772261</c:v>
                </c:pt>
                <c:pt idx="3278">
                  <c:v>7.8195792592592817</c:v>
                </c:pt>
                <c:pt idx="3279">
                  <c:v>7.8202026620369267</c:v>
                </c:pt>
                <c:pt idx="3280">
                  <c:v>7.8277800462946852</c:v>
                </c:pt>
                <c:pt idx="3281">
                  <c:v>7.8290711342598556</c:v>
                </c:pt>
                <c:pt idx="3282">
                  <c:v>7.829526631945261</c:v>
                </c:pt>
                <c:pt idx="3283">
                  <c:v>7.831962685184898</c:v>
                </c:pt>
                <c:pt idx="3284">
                  <c:v>7.8341549305535034</c:v>
                </c:pt>
                <c:pt idx="3285">
                  <c:v>7.8351764467606939</c:v>
                </c:pt>
                <c:pt idx="3286">
                  <c:v>7.8360936226861346</c:v>
                </c:pt>
                <c:pt idx="3287">
                  <c:v>7.8370774305556656</c:v>
                </c:pt>
                <c:pt idx="3288">
                  <c:v>7.8372557175904509</c:v>
                </c:pt>
                <c:pt idx="3289">
                  <c:v>7.8388289351844129</c:v>
                </c:pt>
                <c:pt idx="3290">
                  <c:v>7.8446165625005957</c:v>
                </c:pt>
                <c:pt idx="3291">
                  <c:v>7.8468730324065241</c:v>
                </c:pt>
                <c:pt idx="3292">
                  <c:v>7.847019722221626</c:v>
                </c:pt>
                <c:pt idx="3293">
                  <c:v>7.8482066782398352</c:v>
                </c:pt>
                <c:pt idx="3294">
                  <c:v>7.8482558564814164</c:v>
                </c:pt>
                <c:pt idx="3295">
                  <c:v>7.8483333449065684</c:v>
                </c:pt>
                <c:pt idx="3296">
                  <c:v>7.8490427199061266</c:v>
                </c:pt>
                <c:pt idx="3297">
                  <c:v>7.8498791203703044</c:v>
                </c:pt>
                <c:pt idx="3298">
                  <c:v>7.8514783564817021</c:v>
                </c:pt>
                <c:pt idx="3299">
                  <c:v>7.8527687731495606</c:v>
                </c:pt>
                <c:pt idx="3300">
                  <c:v>7.8529781134261034</c:v>
                </c:pt>
                <c:pt idx="3301">
                  <c:v>7.8544756597225316</c:v>
                </c:pt>
                <c:pt idx="3302">
                  <c:v>7.854709722223105</c:v>
                </c:pt>
                <c:pt idx="3303">
                  <c:v>7.8561987731467804</c:v>
                </c:pt>
                <c:pt idx="3304">
                  <c:v>7.8591527546307551</c:v>
                </c:pt>
                <c:pt idx="3305">
                  <c:v>7.8610332523148374</c:v>
                </c:pt>
                <c:pt idx="3306">
                  <c:v>7.8635143749995366</c:v>
                </c:pt>
                <c:pt idx="3307">
                  <c:v>7.8640000694465861</c:v>
                </c:pt>
                <c:pt idx="3308">
                  <c:v>7.8645049305563726</c:v>
                </c:pt>
                <c:pt idx="3309">
                  <c:v>7.8659945833351879</c:v>
                </c:pt>
                <c:pt idx="3310">
                  <c:v>7.8680337615752656</c:v>
                </c:pt>
                <c:pt idx="3311">
                  <c:v>7.8711888541667552</c:v>
                </c:pt>
                <c:pt idx="3312">
                  <c:v>7.8726909374997573</c:v>
                </c:pt>
                <c:pt idx="3313">
                  <c:v>7.8732506018518293</c:v>
                </c:pt>
                <c:pt idx="3314">
                  <c:v>7.8763322222205234</c:v>
                </c:pt>
                <c:pt idx="3315">
                  <c:v>7.8769958217580012</c:v>
                </c:pt>
                <c:pt idx="3316">
                  <c:v>7.877912442129519</c:v>
                </c:pt>
                <c:pt idx="3317">
                  <c:v>7.8780235069438262</c:v>
                </c:pt>
                <c:pt idx="3318">
                  <c:v>7.8780911458338849</c:v>
                </c:pt>
                <c:pt idx="3319">
                  <c:v>7.8785754050921506</c:v>
                </c:pt>
                <c:pt idx="3320">
                  <c:v>7.8785816666677047</c:v>
                </c:pt>
                <c:pt idx="3321">
                  <c:v>7.879672129628835</c:v>
                </c:pt>
                <c:pt idx="3322">
                  <c:v>7.8798436111128991</c:v>
                </c:pt>
                <c:pt idx="3323">
                  <c:v>7.8808760763897938</c:v>
                </c:pt>
                <c:pt idx="3324">
                  <c:v>7.8809932175913344</c:v>
                </c:pt>
                <c:pt idx="3325">
                  <c:v>7.8825450231466032</c:v>
                </c:pt>
                <c:pt idx="3326">
                  <c:v>7.8848058912020038</c:v>
                </c:pt>
                <c:pt idx="3327">
                  <c:v>7.8872738773154989</c:v>
                </c:pt>
                <c:pt idx="3328">
                  <c:v>7.8879922800925044</c:v>
                </c:pt>
                <c:pt idx="3329">
                  <c:v>7.888687534724121</c:v>
                </c:pt>
                <c:pt idx="3330">
                  <c:v>7.8891695138894846</c:v>
                </c:pt>
                <c:pt idx="3331">
                  <c:v>7.8897191550941379</c:v>
                </c:pt>
                <c:pt idx="3332">
                  <c:v>7.8899133796300047</c:v>
                </c:pt>
                <c:pt idx="3333">
                  <c:v>7.8937625115723522</c:v>
                </c:pt>
                <c:pt idx="3334">
                  <c:v>7.8937732870352493</c:v>
                </c:pt>
                <c:pt idx="3335">
                  <c:v>7.8938158912018492</c:v>
                </c:pt>
                <c:pt idx="3336">
                  <c:v>7.8947069791676823</c:v>
                </c:pt>
                <c:pt idx="3337">
                  <c:v>7.8980157291668434</c:v>
                </c:pt>
                <c:pt idx="3338">
                  <c:v>7.8989817013895074</c:v>
                </c:pt>
                <c:pt idx="3339">
                  <c:v>7.9015971527772919</c:v>
                </c:pt>
                <c:pt idx="3340">
                  <c:v>7.9018152199078493</c:v>
                </c:pt>
                <c:pt idx="3341">
                  <c:v>7.9034550000009709</c:v>
                </c:pt>
                <c:pt idx="3342">
                  <c:v>7.9064771874994042</c:v>
                </c:pt>
                <c:pt idx="3343">
                  <c:v>7.9068971990738746</c:v>
                </c:pt>
                <c:pt idx="3344">
                  <c:v>7.9084397916661366</c:v>
                </c:pt>
                <c:pt idx="3345">
                  <c:v>7.9085136689797597</c:v>
                </c:pt>
                <c:pt idx="3346">
                  <c:v>7.9140386111096097</c:v>
                </c:pt>
                <c:pt idx="3347">
                  <c:v>7.9141236689824748</c:v>
                </c:pt>
                <c:pt idx="3348">
                  <c:v>7.9191560416668656</c:v>
                </c:pt>
                <c:pt idx="3349">
                  <c:v>7.9214739583349889</c:v>
                </c:pt>
                <c:pt idx="3350">
                  <c:v>7.9219244560185409</c:v>
                </c:pt>
                <c:pt idx="3351">
                  <c:v>7.9235056828707453</c:v>
                </c:pt>
                <c:pt idx="3352">
                  <c:v>7.9256114583324502</c:v>
                </c:pt>
                <c:pt idx="3353">
                  <c:v>7.9265661458339958</c:v>
                </c:pt>
                <c:pt idx="3354">
                  <c:v>7.9290623148144386</c:v>
                </c:pt>
                <c:pt idx="3355">
                  <c:v>7.9306393865744269</c:v>
                </c:pt>
                <c:pt idx="3356">
                  <c:v>7.9310381365733011</c:v>
                </c:pt>
                <c:pt idx="3357">
                  <c:v>7.931262199075686</c:v>
                </c:pt>
                <c:pt idx="3358">
                  <c:v>7.933070775460866</c:v>
                </c:pt>
                <c:pt idx="3359">
                  <c:v>7.9392702083344817</c:v>
                </c:pt>
                <c:pt idx="3360">
                  <c:v>7.9401983680576089</c:v>
                </c:pt>
                <c:pt idx="3361">
                  <c:v>7.9405580555564823</c:v>
                </c:pt>
                <c:pt idx="3362">
                  <c:v>7.9432706134242039</c:v>
                </c:pt>
                <c:pt idx="3363">
                  <c:v>7.9435574768511232</c:v>
                </c:pt>
                <c:pt idx="3364">
                  <c:v>7.9456033217603412</c:v>
                </c:pt>
                <c:pt idx="3365">
                  <c:v>7.9461765740756638</c:v>
                </c:pt>
                <c:pt idx="3366">
                  <c:v>7.9490754513884037</c:v>
                </c:pt>
                <c:pt idx="3367">
                  <c:v>7.9504477777773586</c:v>
                </c:pt>
                <c:pt idx="3368">
                  <c:v>7.9504696412025782</c:v>
                </c:pt>
                <c:pt idx="3369">
                  <c:v>7.9505116898152561</c:v>
                </c:pt>
                <c:pt idx="3370">
                  <c:v>7.9518152777767854</c:v>
                </c:pt>
                <c:pt idx="3371">
                  <c:v>7.9532719328695984</c:v>
                </c:pt>
                <c:pt idx="3372">
                  <c:v>7.9575770486091022</c:v>
                </c:pt>
                <c:pt idx="3373">
                  <c:v>7.960614236110338</c:v>
                </c:pt>
                <c:pt idx="3374">
                  <c:v>7.9610376041658499</c:v>
                </c:pt>
                <c:pt idx="3375">
                  <c:v>7.963130277776056</c:v>
                </c:pt>
                <c:pt idx="3376">
                  <c:v>7.9631758680553348</c:v>
                </c:pt>
                <c:pt idx="3377">
                  <c:v>7.9649913888893744</c:v>
                </c:pt>
                <c:pt idx="3378">
                  <c:v>7.9673308680565267</c:v>
                </c:pt>
                <c:pt idx="3379">
                  <c:v>7.9682084374985207</c:v>
                </c:pt>
                <c:pt idx="3380">
                  <c:v>7.968254363426456</c:v>
                </c:pt>
                <c:pt idx="3381">
                  <c:v>7.9689313078699291</c:v>
                </c:pt>
                <c:pt idx="3382">
                  <c:v>7.9707325925926371</c:v>
                </c:pt>
                <c:pt idx="3383">
                  <c:v>7.9712635532407852</c:v>
                </c:pt>
                <c:pt idx="3384">
                  <c:v>7.9721442129628528</c:v>
                </c:pt>
                <c:pt idx="3385">
                  <c:v>7.9723628472233257</c:v>
                </c:pt>
                <c:pt idx="3386">
                  <c:v>7.9734740856483031</c:v>
                </c:pt>
                <c:pt idx="3387">
                  <c:v>7.974692870370216</c:v>
                </c:pt>
                <c:pt idx="3388">
                  <c:v>7.9760160416668224</c:v>
                </c:pt>
                <c:pt idx="3389">
                  <c:v>7.9764568402783738</c:v>
                </c:pt>
                <c:pt idx="3390">
                  <c:v>7.9780450810188492</c:v>
                </c:pt>
                <c:pt idx="3391">
                  <c:v>7.9790148032429036</c:v>
                </c:pt>
                <c:pt idx="3392">
                  <c:v>7.9791323148128059</c:v>
                </c:pt>
                <c:pt idx="3393">
                  <c:v>7.980977870369399</c:v>
                </c:pt>
                <c:pt idx="3394">
                  <c:v>7.9811075115728158</c:v>
                </c:pt>
                <c:pt idx="3395">
                  <c:v>7.9825562268495558</c:v>
                </c:pt>
                <c:pt idx="3396">
                  <c:v>7.9830941319438047</c:v>
                </c:pt>
                <c:pt idx="3397">
                  <c:v>7.9833982175919749</c:v>
                </c:pt>
                <c:pt idx="3398">
                  <c:v>7.9839319675912463</c:v>
                </c:pt>
                <c:pt idx="3399">
                  <c:v>7.9845451388894411</c:v>
                </c:pt>
                <c:pt idx="3400">
                  <c:v>7.9866894675929236</c:v>
                </c:pt>
                <c:pt idx="3401">
                  <c:v>7.9867312731483464</c:v>
                </c:pt>
                <c:pt idx="3402">
                  <c:v>7.9869599189802454</c:v>
                </c:pt>
                <c:pt idx="3403">
                  <c:v>7.9892224074072304</c:v>
                </c:pt>
                <c:pt idx="3404">
                  <c:v>7.9907106250000224</c:v>
                </c:pt>
                <c:pt idx="3405">
                  <c:v>7.9925958564822324</c:v>
                </c:pt>
                <c:pt idx="3406">
                  <c:v>7.99316210647976</c:v>
                </c:pt>
                <c:pt idx="3407">
                  <c:v>7.9940931365721752</c:v>
                </c:pt>
                <c:pt idx="3408">
                  <c:v>7.9948706018510789</c:v>
                </c:pt>
                <c:pt idx="3409">
                  <c:v>7.9956601041665776</c:v>
                </c:pt>
                <c:pt idx="3410">
                  <c:v>7.9969940393528454</c:v>
                </c:pt>
                <c:pt idx="3411">
                  <c:v>7.9973663194422366</c:v>
                </c:pt>
                <c:pt idx="3412">
                  <c:v>7.9978430439807751</c:v>
                </c:pt>
                <c:pt idx="3413">
                  <c:v>7.9985197453697534</c:v>
                </c:pt>
                <c:pt idx="3414">
                  <c:v>7.9989349421306892</c:v>
                </c:pt>
                <c:pt idx="3415">
                  <c:v>8.000130277778263</c:v>
                </c:pt>
                <c:pt idx="3416">
                  <c:v>8.0015261574061931</c:v>
                </c:pt>
                <c:pt idx="3417">
                  <c:v>8.0022242361086384</c:v>
                </c:pt>
                <c:pt idx="3418">
                  <c:v>8.0028814004609981</c:v>
                </c:pt>
                <c:pt idx="3419">
                  <c:v>8.005028657408225</c:v>
                </c:pt>
                <c:pt idx="3420">
                  <c:v>8.0051569907422415</c:v>
                </c:pt>
                <c:pt idx="3421">
                  <c:v>8.0059223611128552</c:v>
                </c:pt>
                <c:pt idx="3422">
                  <c:v>8.0062086921295634</c:v>
                </c:pt>
                <c:pt idx="3423">
                  <c:v>8.0074585995381629</c:v>
                </c:pt>
                <c:pt idx="3424">
                  <c:v>8.0085624652769827</c:v>
                </c:pt>
                <c:pt idx="3425">
                  <c:v>8.0093785069441346</c:v>
                </c:pt>
                <c:pt idx="3426">
                  <c:v>8.0095283449054868</c:v>
                </c:pt>
                <c:pt idx="3427">
                  <c:v>8.013102013888183</c:v>
                </c:pt>
                <c:pt idx="3428">
                  <c:v>8.0131929861119495</c:v>
                </c:pt>
                <c:pt idx="3429">
                  <c:v>8.0145097916656063</c:v>
                </c:pt>
                <c:pt idx="3430">
                  <c:v>8.0151683217590612</c:v>
                </c:pt>
                <c:pt idx="3431">
                  <c:v>8.0158717708344813</c:v>
                </c:pt>
                <c:pt idx="3432">
                  <c:v>8.0180105439821876</c:v>
                </c:pt>
                <c:pt idx="3433">
                  <c:v>8.0183267245358891</c:v>
                </c:pt>
                <c:pt idx="3434">
                  <c:v>8.0194219444443782</c:v>
                </c:pt>
                <c:pt idx="3435">
                  <c:v>8.0209248148153218</c:v>
                </c:pt>
                <c:pt idx="3436">
                  <c:v>8.0227710879621679</c:v>
                </c:pt>
                <c:pt idx="3437">
                  <c:v>8.0246090277781086</c:v>
                </c:pt>
                <c:pt idx="3438">
                  <c:v>8.0263741550925705</c:v>
                </c:pt>
                <c:pt idx="3439">
                  <c:v>8.0266613425921509</c:v>
                </c:pt>
                <c:pt idx="3440">
                  <c:v>8.0268653703701709</c:v>
                </c:pt>
                <c:pt idx="3441">
                  <c:v>8.0273239930553562</c:v>
                </c:pt>
                <c:pt idx="3442">
                  <c:v>8.0280882291661371</c:v>
                </c:pt>
                <c:pt idx="3443">
                  <c:v>8.0292309837981506</c:v>
                </c:pt>
                <c:pt idx="3444">
                  <c:v>8.0294720486110016</c:v>
                </c:pt>
                <c:pt idx="3445">
                  <c:v>8.0298537615741843</c:v>
                </c:pt>
                <c:pt idx="3446">
                  <c:v>8.0303234722216921</c:v>
                </c:pt>
                <c:pt idx="3447">
                  <c:v>8.0313823379631391</c:v>
                </c:pt>
                <c:pt idx="3448">
                  <c:v>8.0334812499996691</c:v>
                </c:pt>
                <c:pt idx="3449">
                  <c:v>8.0337335995363972</c:v>
                </c:pt>
                <c:pt idx="3450">
                  <c:v>8.0345610879637572</c:v>
                </c:pt>
                <c:pt idx="3451">
                  <c:v>8.0346042476842801</c:v>
                </c:pt>
                <c:pt idx="3452">
                  <c:v>8.0352527199078487</c:v>
                </c:pt>
                <c:pt idx="3453">
                  <c:v>8.0354854745362641</c:v>
                </c:pt>
                <c:pt idx="3454">
                  <c:v>8.035685983796915</c:v>
                </c:pt>
                <c:pt idx="3455">
                  <c:v>8.036778761576171</c:v>
                </c:pt>
                <c:pt idx="3456">
                  <c:v>8.0381794675908704</c:v>
                </c:pt>
                <c:pt idx="3457">
                  <c:v>8.0389314699062595</c:v>
                </c:pt>
                <c:pt idx="3458">
                  <c:v>8.0389630555554668</c:v>
                </c:pt>
                <c:pt idx="3459">
                  <c:v>8.0390187152778658</c:v>
                </c:pt>
                <c:pt idx="3460">
                  <c:v>8.0419357523156538</c:v>
                </c:pt>
                <c:pt idx="3461">
                  <c:v>8.0457150694451958</c:v>
                </c:pt>
                <c:pt idx="3462">
                  <c:v>8.0458285763887343</c:v>
                </c:pt>
                <c:pt idx="3463">
                  <c:v>8.0463586458315444</c:v>
                </c:pt>
                <c:pt idx="3464">
                  <c:v>8.0467875925920627</c:v>
                </c:pt>
                <c:pt idx="3465">
                  <c:v>8.0511145717595465</c:v>
                </c:pt>
                <c:pt idx="3466">
                  <c:v>8.0524385416673283</c:v>
                </c:pt>
                <c:pt idx="3467">
                  <c:v>8.0540276967596132</c:v>
                </c:pt>
                <c:pt idx="3468">
                  <c:v>8.054496122684192</c:v>
                </c:pt>
                <c:pt idx="3469">
                  <c:v>8.0567455671313741</c:v>
                </c:pt>
                <c:pt idx="3470">
                  <c:v>8.0574256712970911</c:v>
                </c:pt>
                <c:pt idx="3471">
                  <c:v>8.0584390856491197</c:v>
                </c:pt>
                <c:pt idx="3472">
                  <c:v>8.0594179166660265</c:v>
                </c:pt>
                <c:pt idx="3473">
                  <c:v>8.0600336226848537</c:v>
                </c:pt>
                <c:pt idx="3474">
                  <c:v>8.0643244791665563</c:v>
                </c:pt>
                <c:pt idx="3475">
                  <c:v>8.0660928124989617</c:v>
                </c:pt>
                <c:pt idx="3476">
                  <c:v>8.0706752777789479</c:v>
                </c:pt>
                <c:pt idx="3477">
                  <c:v>8.0724293518535521</c:v>
                </c:pt>
                <c:pt idx="3478">
                  <c:v>8.073146851851984</c:v>
                </c:pt>
                <c:pt idx="3479">
                  <c:v>8.0743643518509689</c:v>
                </c:pt>
                <c:pt idx="3480">
                  <c:v>8.0746876041673943</c:v>
                </c:pt>
                <c:pt idx="3481">
                  <c:v>8.0750701041657624</c:v>
                </c:pt>
                <c:pt idx="3482">
                  <c:v>8.077069375001722</c:v>
                </c:pt>
                <c:pt idx="3483">
                  <c:v>8.0771993402777991</c:v>
                </c:pt>
                <c:pt idx="3484">
                  <c:v>8.0779674768530665</c:v>
                </c:pt>
                <c:pt idx="3485">
                  <c:v>8.0788131481464269</c:v>
                </c:pt>
                <c:pt idx="3486">
                  <c:v>8.0806099537042559</c:v>
                </c:pt>
                <c:pt idx="3487">
                  <c:v>8.0833321875002646</c:v>
                </c:pt>
                <c:pt idx="3488">
                  <c:v>8.0848137615759068</c:v>
                </c:pt>
                <c:pt idx="3489">
                  <c:v>8.0861247337968258</c:v>
                </c:pt>
                <c:pt idx="3490">
                  <c:v>8.0865131828713199</c:v>
                </c:pt>
                <c:pt idx="3491">
                  <c:v>8.0877895486106475</c:v>
                </c:pt>
                <c:pt idx="3492">
                  <c:v>8.0894381944448863</c:v>
                </c:pt>
                <c:pt idx="3493">
                  <c:v>8.0910904745371255</c:v>
                </c:pt>
                <c:pt idx="3494">
                  <c:v>8.0932540625002645</c:v>
                </c:pt>
                <c:pt idx="3495">
                  <c:v>8.0942082407408282</c:v>
                </c:pt>
                <c:pt idx="3496">
                  <c:v>8.0972071180575416</c:v>
                </c:pt>
                <c:pt idx="3497">
                  <c:v>8.0991688541654092</c:v>
                </c:pt>
                <c:pt idx="3498">
                  <c:v>8.0998849305538112</c:v>
                </c:pt>
                <c:pt idx="3499">
                  <c:v>8.1026365740735216</c:v>
                </c:pt>
                <c:pt idx="3500">
                  <c:v>8.1042400231460725</c:v>
                </c:pt>
                <c:pt idx="3501">
                  <c:v>8.1076388194439595</c:v>
                </c:pt>
                <c:pt idx="3502">
                  <c:v>8.1081840277794335</c:v>
                </c:pt>
                <c:pt idx="3503">
                  <c:v>8.1108065277779549</c:v>
                </c:pt>
                <c:pt idx="3504">
                  <c:v>8.1113607407416453</c:v>
                </c:pt>
                <c:pt idx="3505">
                  <c:v>8.1141586689816574</c:v>
                </c:pt>
                <c:pt idx="3506">
                  <c:v>8.1143777430554227</c:v>
                </c:pt>
                <c:pt idx="3507">
                  <c:v>8.1154469675929466</c:v>
                </c:pt>
                <c:pt idx="3508">
                  <c:v>8.1155166319454164</c:v>
                </c:pt>
                <c:pt idx="3509">
                  <c:v>8.1216643981470007</c:v>
                </c:pt>
                <c:pt idx="3510">
                  <c:v>8.1272121527763428</c:v>
                </c:pt>
                <c:pt idx="3511">
                  <c:v>8.1296380787039251</c:v>
                </c:pt>
                <c:pt idx="3512">
                  <c:v>8.1336337731475084</c:v>
                </c:pt>
                <c:pt idx="3513">
                  <c:v>8.1425163310186726</c:v>
                </c:pt>
                <c:pt idx="3514">
                  <c:v>8.1434842939812828</c:v>
                </c:pt>
                <c:pt idx="3515">
                  <c:v>8.1450042129639115</c:v>
                </c:pt>
                <c:pt idx="3516">
                  <c:v>8.1451062962964738</c:v>
                </c:pt>
                <c:pt idx="3517">
                  <c:v>8.1492858101841481</c:v>
                </c:pt>
                <c:pt idx="3518">
                  <c:v>8.1531783101845665</c:v>
                </c:pt>
                <c:pt idx="3519">
                  <c:v>8.1587573842593919</c:v>
                </c:pt>
                <c:pt idx="3520">
                  <c:v>8.1622287268522715</c:v>
                </c:pt>
                <c:pt idx="3521">
                  <c:v>8.1639407754606665</c:v>
                </c:pt>
                <c:pt idx="3522">
                  <c:v>8.1677606828703926</c:v>
                </c:pt>
                <c:pt idx="3523">
                  <c:v>8.1698172569440466</c:v>
                </c:pt>
                <c:pt idx="3524">
                  <c:v>8.1734355208332889</c:v>
                </c:pt>
                <c:pt idx="3525">
                  <c:v>8.1750291203707448</c:v>
                </c:pt>
                <c:pt idx="3526">
                  <c:v>8.1755500810207042</c:v>
                </c:pt>
                <c:pt idx="3527">
                  <c:v>8.1760817824083354</c:v>
                </c:pt>
                <c:pt idx="3528">
                  <c:v>8.1774955902772923</c:v>
                </c:pt>
                <c:pt idx="3529">
                  <c:v>8.1819773726855161</c:v>
                </c:pt>
                <c:pt idx="3530">
                  <c:v>8.1878332175921518</c:v>
                </c:pt>
                <c:pt idx="3531">
                  <c:v>8.1899179745355131</c:v>
                </c:pt>
                <c:pt idx="3532">
                  <c:v>8.1958294907405413</c:v>
                </c:pt>
                <c:pt idx="3533">
                  <c:v>8.2151207523130712</c:v>
                </c:pt>
                <c:pt idx="3534">
                  <c:v>8.2176227662050056</c:v>
                </c:pt>
                <c:pt idx="3535">
                  <c:v>8.218753344907805</c:v>
                </c:pt>
                <c:pt idx="3536">
                  <c:v>8.2295383680556657</c:v>
                </c:pt>
                <c:pt idx="3537">
                  <c:v>8.2302223263901695</c:v>
                </c:pt>
                <c:pt idx="3538">
                  <c:v>8.2303952430574974</c:v>
                </c:pt>
                <c:pt idx="3539">
                  <c:v>8.2318051504619696</c:v>
                </c:pt>
                <c:pt idx="3540">
                  <c:v>8.2319107638878961</c:v>
                </c:pt>
                <c:pt idx="3541">
                  <c:v>8.2324165972211851</c:v>
                </c:pt>
                <c:pt idx="3542">
                  <c:v>8.2357066898158298</c:v>
                </c:pt>
                <c:pt idx="3543">
                  <c:v>8.2363910995368599</c:v>
                </c:pt>
                <c:pt idx="3544">
                  <c:v>8.2368812268530878</c:v>
                </c:pt>
                <c:pt idx="3545">
                  <c:v>8.254407152779125</c:v>
                </c:pt>
                <c:pt idx="3546">
                  <c:v>8.2554013425912025</c:v>
                </c:pt>
                <c:pt idx="3547">
                  <c:v>8.257475914350815</c:v>
                </c:pt>
                <c:pt idx="3548">
                  <c:v>8.2585296990750017</c:v>
                </c:pt>
                <c:pt idx="3549">
                  <c:v>8.2629375115726837</c:v>
                </c:pt>
                <c:pt idx="3550">
                  <c:v>8.264461273148104</c:v>
                </c:pt>
                <c:pt idx="3551">
                  <c:v>8.2679555902795663</c:v>
                </c:pt>
                <c:pt idx="3552">
                  <c:v>8.2683349768513885</c:v>
                </c:pt>
                <c:pt idx="3553">
                  <c:v>8.2823862152767393</c:v>
                </c:pt>
                <c:pt idx="3554">
                  <c:v>8.2890193287034837</c:v>
                </c:pt>
                <c:pt idx="3555">
                  <c:v>8.3068280555556218</c:v>
                </c:pt>
                <c:pt idx="3556">
                  <c:v>8.3189939583341275</c:v>
                </c:pt>
                <c:pt idx="3557">
                  <c:v>8.3234790046292328</c:v>
                </c:pt>
                <c:pt idx="3558">
                  <c:v>8.328377418981658</c:v>
                </c:pt>
                <c:pt idx="3559">
                  <c:v>8.3285530555551794</c:v>
                </c:pt>
                <c:pt idx="3560">
                  <c:v>8.3293259606482799</c:v>
                </c:pt>
                <c:pt idx="3561">
                  <c:v>8.3296415393523588</c:v>
                </c:pt>
                <c:pt idx="3562">
                  <c:v>8.3434261689831821</c:v>
                </c:pt>
                <c:pt idx="3563">
                  <c:v>8.3448737268508584</c:v>
                </c:pt>
                <c:pt idx="3564">
                  <c:v>8.3552233564826075</c:v>
                </c:pt>
                <c:pt idx="3565">
                  <c:v>8.3588290856475087</c:v>
                </c:pt>
                <c:pt idx="3566">
                  <c:v>8.3674696527780199</c:v>
                </c:pt>
                <c:pt idx="3567">
                  <c:v>8.3718808101862674</c:v>
                </c:pt>
                <c:pt idx="3568">
                  <c:v>8.37414418981583</c:v>
                </c:pt>
                <c:pt idx="3569">
                  <c:v>8.3802688773141973</c:v>
                </c:pt>
                <c:pt idx="3570">
                  <c:v>8.3832149768510345</c:v>
                </c:pt>
                <c:pt idx="3571">
                  <c:v>8.3846026620351601</c:v>
                </c:pt>
                <c:pt idx="3572">
                  <c:v>8.3891491782416896</c:v>
                </c:pt>
                <c:pt idx="3573">
                  <c:v>8.3921569907416895</c:v>
                </c:pt>
                <c:pt idx="3574">
                  <c:v>8.4317357291667552</c:v>
                </c:pt>
                <c:pt idx="3575">
                  <c:v>8.4332536689799138</c:v>
                </c:pt>
                <c:pt idx="3576">
                  <c:v>8.4394291203717398</c:v>
                </c:pt>
                <c:pt idx="3577">
                  <c:v>8.4461577199068341</c:v>
                </c:pt>
                <c:pt idx="3578">
                  <c:v>8.4692900462972904</c:v>
                </c:pt>
                <c:pt idx="3579">
                  <c:v>8.5372612962982171</c:v>
                </c:pt>
                <c:pt idx="3580">
                  <c:v>8.5412039351849636</c:v>
                </c:pt>
                <c:pt idx="3581">
                  <c:v>8.550925405091709</c:v>
                </c:pt>
                <c:pt idx="3582">
                  <c:v>8.5559227662036808</c:v>
                </c:pt>
                <c:pt idx="3583">
                  <c:v>8.5697335995347412</c:v>
                </c:pt>
                <c:pt idx="3584">
                  <c:v>8.571034583333466</c:v>
                </c:pt>
                <c:pt idx="3585">
                  <c:v>8.5710448842606066</c:v>
                </c:pt>
                <c:pt idx="3586">
                  <c:v>8.571207986109787</c:v>
                </c:pt>
                <c:pt idx="3587">
                  <c:v>8.5715254976848758</c:v>
                </c:pt>
                <c:pt idx="3588">
                  <c:v>8.5721459027793667</c:v>
                </c:pt>
                <c:pt idx="3589">
                  <c:v>8.5836698495375892</c:v>
                </c:pt>
                <c:pt idx="3590">
                  <c:v>8.5874078472234583</c:v>
                </c:pt>
                <c:pt idx="3591">
                  <c:v>8.5910901620377</c:v>
                </c:pt>
                <c:pt idx="3592">
                  <c:v>8.5916906597216922</c:v>
                </c:pt>
                <c:pt idx="3593">
                  <c:v>8.5940019675923711</c:v>
                </c:pt>
                <c:pt idx="3594">
                  <c:v>8.594406967590805</c:v>
                </c:pt>
                <c:pt idx="3595">
                  <c:v>8.5947832407388418</c:v>
                </c:pt>
                <c:pt idx="3596">
                  <c:v>8.599828831020881</c:v>
                </c:pt>
                <c:pt idx="3597">
                  <c:v>8.6022501736106705</c:v>
                </c:pt>
                <c:pt idx="3598">
                  <c:v>8.6060823958339512</c:v>
                </c:pt>
                <c:pt idx="3599">
                  <c:v>8.6072116435181218</c:v>
                </c:pt>
                <c:pt idx="3600">
                  <c:v>8.6075556828716291</c:v>
                </c:pt>
                <c:pt idx="3601">
                  <c:v>8.6148408333322521</c:v>
                </c:pt>
                <c:pt idx="3602">
                  <c:v>8.6156517129612187</c:v>
                </c:pt>
                <c:pt idx="3603">
                  <c:v>8.6176929398129385</c:v>
                </c:pt>
                <c:pt idx="3604">
                  <c:v>8.6273414236113979</c:v>
                </c:pt>
                <c:pt idx="3605">
                  <c:v>8.6303599652785952</c:v>
                </c:pt>
                <c:pt idx="3606">
                  <c:v>8.6401338194448645</c:v>
                </c:pt>
                <c:pt idx="3607">
                  <c:v>8.6422164120387155</c:v>
                </c:pt>
                <c:pt idx="3608">
                  <c:v>8.6439404050950657</c:v>
                </c:pt>
                <c:pt idx="3609">
                  <c:v>8.6473159027789475</c:v>
                </c:pt>
                <c:pt idx="3610">
                  <c:v>8.6533404976846988</c:v>
                </c:pt>
                <c:pt idx="3611">
                  <c:v>8.6646909837976658</c:v>
                </c:pt>
                <c:pt idx="3612">
                  <c:v>8.6660259606496055</c:v>
                </c:pt>
                <c:pt idx="3613">
                  <c:v>8.6734965277794327</c:v>
                </c:pt>
                <c:pt idx="3614">
                  <c:v>8.674962905090716</c:v>
                </c:pt>
                <c:pt idx="3615">
                  <c:v>8.6759273263894841</c:v>
                </c:pt>
                <c:pt idx="3616">
                  <c:v>8.6810785185186958</c:v>
                </c:pt>
                <c:pt idx="3617">
                  <c:v>8.6830405671287458</c:v>
                </c:pt>
                <c:pt idx="3618">
                  <c:v>8.6833208101849859</c:v>
                </c:pt>
                <c:pt idx="3619">
                  <c:v>8.6835915740744927</c:v>
                </c:pt>
                <c:pt idx="3620">
                  <c:v>8.6881309143509018</c:v>
                </c:pt>
                <c:pt idx="3621">
                  <c:v>8.688186817130557</c:v>
                </c:pt>
                <c:pt idx="3622">
                  <c:v>8.6904901967611572</c:v>
                </c:pt>
                <c:pt idx="3623">
                  <c:v>8.6956953009273175</c:v>
                </c:pt>
                <c:pt idx="3624">
                  <c:v>8.7024536342615324</c:v>
                </c:pt>
                <c:pt idx="3625">
                  <c:v>8.7027607407393273</c:v>
                </c:pt>
                <c:pt idx="3626">
                  <c:v>8.7031297453713634</c:v>
                </c:pt>
                <c:pt idx="3627">
                  <c:v>8.7116967361116853</c:v>
                </c:pt>
                <c:pt idx="3628">
                  <c:v>8.714897488424624</c:v>
                </c:pt>
                <c:pt idx="3629">
                  <c:v>8.7153839930560846</c:v>
                </c:pt>
                <c:pt idx="3630">
                  <c:v>8.7157335416669088</c:v>
                </c:pt>
                <c:pt idx="3631">
                  <c:v>8.7231937037022025</c:v>
                </c:pt>
                <c:pt idx="3632">
                  <c:v>8.7233439583331354</c:v>
                </c:pt>
                <c:pt idx="3633">
                  <c:v>8.7245163541645923</c:v>
                </c:pt>
                <c:pt idx="3634">
                  <c:v>8.7284110648129829</c:v>
                </c:pt>
                <c:pt idx="3635">
                  <c:v>8.7286166435204162</c:v>
                </c:pt>
                <c:pt idx="3636">
                  <c:v>8.7312207291689177</c:v>
                </c:pt>
                <c:pt idx="3637">
                  <c:v>8.7326096064818124</c:v>
                </c:pt>
                <c:pt idx="3638">
                  <c:v>8.7362313310194892</c:v>
                </c:pt>
                <c:pt idx="3639">
                  <c:v>8.7371576157405428</c:v>
                </c:pt>
                <c:pt idx="3640">
                  <c:v>8.7393451967587072</c:v>
                </c:pt>
                <c:pt idx="3641">
                  <c:v>8.7411543981482591</c:v>
                </c:pt>
                <c:pt idx="3642">
                  <c:v>8.7423398148158089</c:v>
                </c:pt>
                <c:pt idx="3643">
                  <c:v>8.7426734027763207</c:v>
                </c:pt>
                <c:pt idx="3644">
                  <c:v>8.7447546296290781</c:v>
                </c:pt>
                <c:pt idx="3645">
                  <c:v>8.7516970023126515</c:v>
                </c:pt>
                <c:pt idx="3646">
                  <c:v>8.7553319560184519</c:v>
                </c:pt>
                <c:pt idx="3647">
                  <c:v>8.7579565856467791</c:v>
                </c:pt>
                <c:pt idx="3648">
                  <c:v>8.7582529166671961</c:v>
                </c:pt>
                <c:pt idx="3649">
                  <c:v>8.7600403587961644</c:v>
                </c:pt>
                <c:pt idx="3650">
                  <c:v>8.7615578819452615</c:v>
                </c:pt>
                <c:pt idx="3651">
                  <c:v>8.7620626041651875</c:v>
                </c:pt>
                <c:pt idx="3652">
                  <c:v>8.764310740742971</c:v>
                </c:pt>
                <c:pt idx="3653">
                  <c:v>8.766347789353242</c:v>
                </c:pt>
                <c:pt idx="3654">
                  <c:v>8.7708317245349843</c:v>
                </c:pt>
                <c:pt idx="3655">
                  <c:v>8.7723044097230396</c:v>
                </c:pt>
                <c:pt idx="3656">
                  <c:v>8.777536678239704</c:v>
                </c:pt>
                <c:pt idx="3657">
                  <c:v>8.7778487037039472</c:v>
                </c:pt>
                <c:pt idx="3658">
                  <c:v>8.7795654861104708</c:v>
                </c:pt>
                <c:pt idx="3659">
                  <c:v>8.7823671296294084</c:v>
                </c:pt>
                <c:pt idx="3660">
                  <c:v>8.7893943634270517</c:v>
                </c:pt>
                <c:pt idx="3661">
                  <c:v>8.7902387847199481</c:v>
                </c:pt>
                <c:pt idx="3662">
                  <c:v>8.7907952662033058</c:v>
                </c:pt>
                <c:pt idx="3663">
                  <c:v>8.7944527199064133</c:v>
                </c:pt>
                <c:pt idx="3664">
                  <c:v>8.8012099305540321</c:v>
                </c:pt>
                <c:pt idx="3665">
                  <c:v>8.8027569907406971</c:v>
                </c:pt>
                <c:pt idx="3666">
                  <c:v>8.8035559027779993</c:v>
                </c:pt>
                <c:pt idx="3667">
                  <c:v>8.8104296180550694</c:v>
                </c:pt>
                <c:pt idx="3668">
                  <c:v>8.8105223148150582</c:v>
                </c:pt>
                <c:pt idx="3669">
                  <c:v>8.8135881481485239</c:v>
                </c:pt>
                <c:pt idx="3670">
                  <c:v>8.8147833333330023</c:v>
                </c:pt>
                <c:pt idx="3671">
                  <c:v>8.8152259722214055</c:v>
                </c:pt>
                <c:pt idx="3672">
                  <c:v>8.8161559722213827</c:v>
                </c:pt>
                <c:pt idx="3673">
                  <c:v>8.8175695023161396</c:v>
                </c:pt>
                <c:pt idx="3674">
                  <c:v>8.8177573495358228</c:v>
                </c:pt>
                <c:pt idx="3675">
                  <c:v>8.8187714120359324</c:v>
                </c:pt>
                <c:pt idx="3676">
                  <c:v>8.8197331828706798</c:v>
                </c:pt>
                <c:pt idx="3677">
                  <c:v>8.8226052893505056</c:v>
                </c:pt>
                <c:pt idx="3678">
                  <c:v>8.8245362152793891</c:v>
                </c:pt>
                <c:pt idx="3679">
                  <c:v>8.8251278124998009</c:v>
                </c:pt>
                <c:pt idx="3680">
                  <c:v>8.826362662039422</c:v>
                </c:pt>
                <c:pt idx="3681">
                  <c:v>8.8279304050930119</c:v>
                </c:pt>
                <c:pt idx="3682">
                  <c:v>8.8326360185196009</c:v>
                </c:pt>
                <c:pt idx="3683">
                  <c:v>8.8343550810190266</c:v>
                </c:pt>
                <c:pt idx="3684">
                  <c:v>8.8346114236116406</c:v>
                </c:pt>
                <c:pt idx="3685">
                  <c:v>8.8412079166648567</c:v>
                </c:pt>
                <c:pt idx="3686">
                  <c:v>8.8415803009244023</c:v>
                </c:pt>
                <c:pt idx="3687">
                  <c:v>8.842134745372114</c:v>
                </c:pt>
                <c:pt idx="3688">
                  <c:v>8.8421887847229286</c:v>
                </c:pt>
                <c:pt idx="3689">
                  <c:v>8.8435228125005967</c:v>
                </c:pt>
                <c:pt idx="3690">
                  <c:v>8.8458714236098306</c:v>
                </c:pt>
                <c:pt idx="3691">
                  <c:v>8.8462382175938945</c:v>
                </c:pt>
                <c:pt idx="3692">
                  <c:v>8.8470234259273166</c:v>
                </c:pt>
                <c:pt idx="3693">
                  <c:v>8.8474006597201029</c:v>
                </c:pt>
                <c:pt idx="3694">
                  <c:v>8.8483192129653911</c:v>
                </c:pt>
                <c:pt idx="3695">
                  <c:v>8.8489139351828232</c:v>
                </c:pt>
                <c:pt idx="3696">
                  <c:v>8.8492619560189816</c:v>
                </c:pt>
                <c:pt idx="3697">
                  <c:v>8.8518116203723132</c:v>
                </c:pt>
                <c:pt idx="3698">
                  <c:v>8.8538724768520503</c:v>
                </c:pt>
                <c:pt idx="3699">
                  <c:v>8.8552018634257497</c:v>
                </c:pt>
                <c:pt idx="3700">
                  <c:v>8.8559481018505721</c:v>
                </c:pt>
                <c:pt idx="3701">
                  <c:v>8.8560651504634702</c:v>
                </c:pt>
                <c:pt idx="3702">
                  <c:v>8.8573224189822319</c:v>
                </c:pt>
                <c:pt idx="3703">
                  <c:v>8.8579916435176571</c:v>
                </c:pt>
                <c:pt idx="3704">
                  <c:v>8.8619638888869012</c:v>
                </c:pt>
                <c:pt idx="3705">
                  <c:v>8.8625367476846328</c:v>
                </c:pt>
                <c:pt idx="3706">
                  <c:v>8.8637808333337311</c:v>
                </c:pt>
                <c:pt idx="3707">
                  <c:v>8.8654133680573217</c:v>
                </c:pt>
                <c:pt idx="3708">
                  <c:v>8.8668260995381409</c:v>
                </c:pt>
                <c:pt idx="3709">
                  <c:v>8.8676671296302914</c:v>
                </c:pt>
                <c:pt idx="3710">
                  <c:v>8.8678410648140638</c:v>
                </c:pt>
                <c:pt idx="3711">
                  <c:v>8.8692251388894192</c:v>
                </c:pt>
                <c:pt idx="3712">
                  <c:v>8.8714197685183205</c:v>
                </c:pt>
                <c:pt idx="3713">
                  <c:v>8.8755860069449302</c:v>
                </c:pt>
                <c:pt idx="3714">
                  <c:v>8.8759554282410278</c:v>
                </c:pt>
                <c:pt idx="3715">
                  <c:v>8.8760899999986087</c:v>
                </c:pt>
                <c:pt idx="3716">
                  <c:v>8.8785419907420877</c:v>
                </c:pt>
                <c:pt idx="3717">
                  <c:v>8.8827692824077822</c:v>
                </c:pt>
                <c:pt idx="3718">
                  <c:v>8.8853517592587963</c:v>
                </c:pt>
                <c:pt idx="3719">
                  <c:v>8.8857813888898605</c:v>
                </c:pt>
                <c:pt idx="3720">
                  <c:v>8.8987055671297846</c:v>
                </c:pt>
                <c:pt idx="3721">
                  <c:v>8.9004243518522497</c:v>
                </c:pt>
                <c:pt idx="3722">
                  <c:v>8.9031470949064797</c:v>
                </c:pt>
                <c:pt idx="3723">
                  <c:v>8.9045720023165149</c:v>
                </c:pt>
                <c:pt idx="3724">
                  <c:v>8.9111257638892649</c:v>
                </c:pt>
                <c:pt idx="3725">
                  <c:v>8.9111801620352047</c:v>
                </c:pt>
                <c:pt idx="3726">
                  <c:v>8.9123913425924606</c:v>
                </c:pt>
                <c:pt idx="3727">
                  <c:v>8.9130906365729032</c:v>
                </c:pt>
                <c:pt idx="3728">
                  <c:v>8.9133215856496939</c:v>
                </c:pt>
                <c:pt idx="3729">
                  <c:v>8.9133993171293433</c:v>
                </c:pt>
                <c:pt idx="3730">
                  <c:v>8.9151822916666674</c:v>
                </c:pt>
                <c:pt idx="3731">
                  <c:v>8.9152332175936966</c:v>
                </c:pt>
                <c:pt idx="3732">
                  <c:v>8.9170629861123025</c:v>
                </c:pt>
                <c:pt idx="3733">
                  <c:v>8.9173168981461615</c:v>
                </c:pt>
                <c:pt idx="3734">
                  <c:v>8.9214612847235468</c:v>
                </c:pt>
                <c:pt idx="3735">
                  <c:v>8.9253214004635808</c:v>
                </c:pt>
                <c:pt idx="3736">
                  <c:v>8.9293340856471541</c:v>
                </c:pt>
                <c:pt idx="3737">
                  <c:v>8.9302953356476849</c:v>
                </c:pt>
                <c:pt idx="3738">
                  <c:v>8.9332120254635807</c:v>
                </c:pt>
                <c:pt idx="3739">
                  <c:v>8.9332446527784626</c:v>
                </c:pt>
                <c:pt idx="3740">
                  <c:v>8.9385687037033055</c:v>
                </c:pt>
                <c:pt idx="3741">
                  <c:v>8.9385763078679634</c:v>
                </c:pt>
                <c:pt idx="3742">
                  <c:v>8.938734131943848</c:v>
                </c:pt>
                <c:pt idx="3743">
                  <c:v>8.9407861111119935</c:v>
                </c:pt>
                <c:pt idx="3744">
                  <c:v>8.9420489236105372</c:v>
                </c:pt>
                <c:pt idx="3745">
                  <c:v>8.9431085069449967</c:v>
                </c:pt>
                <c:pt idx="3746">
                  <c:v>8.9440085879630509</c:v>
                </c:pt>
                <c:pt idx="3747">
                  <c:v>8.9479196412061093</c:v>
                </c:pt>
                <c:pt idx="3748">
                  <c:v>8.950437141204322</c:v>
                </c:pt>
                <c:pt idx="3749">
                  <c:v>8.9517076736109118</c:v>
                </c:pt>
                <c:pt idx="3750">
                  <c:v>8.9527610532415132</c:v>
                </c:pt>
                <c:pt idx="3751">
                  <c:v>8.9573126736117725</c:v>
                </c:pt>
                <c:pt idx="3752">
                  <c:v>8.9574243981501578</c:v>
                </c:pt>
                <c:pt idx="3753">
                  <c:v>8.9580233680567254</c:v>
                </c:pt>
                <c:pt idx="3754">
                  <c:v>8.9583354513899049</c:v>
                </c:pt>
                <c:pt idx="3755">
                  <c:v>8.959800162036661</c:v>
                </c:pt>
                <c:pt idx="3756">
                  <c:v>8.9627486574070314</c:v>
                </c:pt>
                <c:pt idx="3757">
                  <c:v>8.9629789120372791</c:v>
                </c:pt>
                <c:pt idx="3758">
                  <c:v>8.9641566898149474</c:v>
                </c:pt>
                <c:pt idx="3759">
                  <c:v>8.9648662268508357</c:v>
                </c:pt>
                <c:pt idx="3760">
                  <c:v>8.9669688657422864</c:v>
                </c:pt>
                <c:pt idx="3761">
                  <c:v>8.9698153240730374</c:v>
                </c:pt>
                <c:pt idx="3762">
                  <c:v>8.971635023148524</c:v>
                </c:pt>
                <c:pt idx="3763">
                  <c:v>8.9768824652775567</c:v>
                </c:pt>
                <c:pt idx="3764">
                  <c:v>8.9837475462975327</c:v>
                </c:pt>
                <c:pt idx="3765">
                  <c:v>8.9841549652787265</c:v>
                </c:pt>
                <c:pt idx="3766">
                  <c:v>8.9845946412036817</c:v>
                </c:pt>
                <c:pt idx="3767">
                  <c:v>8.9860483912047417</c:v>
                </c:pt>
                <c:pt idx="3768">
                  <c:v>8.9870190740763043</c:v>
                </c:pt>
                <c:pt idx="3769">
                  <c:v>8.9891439351853393</c:v>
                </c:pt>
                <c:pt idx="3770">
                  <c:v>8.9898040046294536</c:v>
                </c:pt>
                <c:pt idx="3771">
                  <c:v>8.9903866898158089</c:v>
                </c:pt>
                <c:pt idx="3772">
                  <c:v>8.9908248032408729</c:v>
                </c:pt>
                <c:pt idx="3773">
                  <c:v>8.9915726157388196</c:v>
                </c:pt>
                <c:pt idx="3774">
                  <c:v>8.9920439351874375</c:v>
                </c:pt>
                <c:pt idx="3775">
                  <c:v>8.9950379861118623</c:v>
                </c:pt>
                <c:pt idx="3776">
                  <c:v>8.9961657986100079</c:v>
                </c:pt>
                <c:pt idx="3777">
                  <c:v>8.9966151041647908</c:v>
                </c:pt>
                <c:pt idx="3778">
                  <c:v>8.9990018749982124</c:v>
                </c:pt>
                <c:pt idx="3779">
                  <c:v>9.0025256944447758</c:v>
                </c:pt>
                <c:pt idx="3780">
                  <c:v>9.0045091666667556</c:v>
                </c:pt>
                <c:pt idx="3781">
                  <c:v>9.0072164120359552</c:v>
                </c:pt>
                <c:pt idx="3782">
                  <c:v>9.0083131597218689</c:v>
                </c:pt>
                <c:pt idx="3783">
                  <c:v>9.0112990393517194</c:v>
                </c:pt>
                <c:pt idx="3784">
                  <c:v>9.0115513773152127</c:v>
                </c:pt>
                <c:pt idx="3785">
                  <c:v>9.0136379745381845</c:v>
                </c:pt>
                <c:pt idx="3786">
                  <c:v>9.014097442127488</c:v>
                </c:pt>
                <c:pt idx="3787">
                  <c:v>9.0141760532419983</c:v>
                </c:pt>
                <c:pt idx="3788">
                  <c:v>9.0143727662027988</c:v>
                </c:pt>
                <c:pt idx="3789">
                  <c:v>9.0154467476849209</c:v>
                </c:pt>
                <c:pt idx="3790">
                  <c:v>9.0158105208338419</c:v>
                </c:pt>
                <c:pt idx="3791">
                  <c:v>9.0166765277777561</c:v>
                </c:pt>
                <c:pt idx="3792">
                  <c:v>9.0169812847204778</c:v>
                </c:pt>
                <c:pt idx="3793">
                  <c:v>9.0178221412058228</c:v>
                </c:pt>
                <c:pt idx="3794">
                  <c:v>9.0184292129647954</c:v>
                </c:pt>
                <c:pt idx="3795">
                  <c:v>9.0186407754625435</c:v>
                </c:pt>
                <c:pt idx="3796">
                  <c:v>9.0247364236110883</c:v>
                </c:pt>
                <c:pt idx="3797">
                  <c:v>9.0247405555540769</c:v>
                </c:pt>
                <c:pt idx="3798">
                  <c:v>9.0254571296302259</c:v>
                </c:pt>
                <c:pt idx="3799">
                  <c:v>9.0256380324065688</c:v>
                </c:pt>
                <c:pt idx="3800">
                  <c:v>9.0257294560196222</c:v>
                </c:pt>
                <c:pt idx="3801">
                  <c:v>9.0276812384277587</c:v>
                </c:pt>
                <c:pt idx="3802">
                  <c:v>9.029205694444201</c:v>
                </c:pt>
                <c:pt idx="3803">
                  <c:v>9.0299586574070982</c:v>
                </c:pt>
                <c:pt idx="3804">
                  <c:v>9.0305002893535082</c:v>
                </c:pt>
                <c:pt idx="3805">
                  <c:v>9.0308957291670424</c:v>
                </c:pt>
                <c:pt idx="3806">
                  <c:v>9.0309832060171491</c:v>
                </c:pt>
                <c:pt idx="3807">
                  <c:v>9.0316016898166254</c:v>
                </c:pt>
                <c:pt idx="3808">
                  <c:v>9.0335213078696412</c:v>
                </c:pt>
                <c:pt idx="3809">
                  <c:v>9.0353918981496939</c:v>
                </c:pt>
                <c:pt idx="3810">
                  <c:v>9.0356707870380752</c:v>
                </c:pt>
                <c:pt idx="3811">
                  <c:v>9.0359170370383399</c:v>
                </c:pt>
                <c:pt idx="3812">
                  <c:v>9.0361648379624988</c:v>
                </c:pt>
                <c:pt idx="3813">
                  <c:v>9.0398371875010159</c:v>
                </c:pt>
                <c:pt idx="3814">
                  <c:v>9.0407064699078052</c:v>
                </c:pt>
                <c:pt idx="3815">
                  <c:v>9.0420784953705695</c:v>
                </c:pt>
                <c:pt idx="3816">
                  <c:v>9.0439292129625883</c:v>
                </c:pt>
                <c:pt idx="3817">
                  <c:v>9.0445606134252419</c:v>
                </c:pt>
                <c:pt idx="3818">
                  <c:v>9.0472042013897944</c:v>
                </c:pt>
                <c:pt idx="3819">
                  <c:v>9.0481538194445541</c:v>
                </c:pt>
                <c:pt idx="3820">
                  <c:v>9.0502197916667768</c:v>
                </c:pt>
                <c:pt idx="3821">
                  <c:v>9.0507690625003097</c:v>
                </c:pt>
                <c:pt idx="3822">
                  <c:v>9.0515118865723956</c:v>
                </c:pt>
                <c:pt idx="3823">
                  <c:v>9.0519754629609768</c:v>
                </c:pt>
                <c:pt idx="3824">
                  <c:v>9.0521455092590166</c:v>
                </c:pt>
                <c:pt idx="3825">
                  <c:v>9.0585220601851191</c:v>
                </c:pt>
                <c:pt idx="3826">
                  <c:v>9.0598960185188933</c:v>
                </c:pt>
                <c:pt idx="3827">
                  <c:v>9.0641501041667336</c:v>
                </c:pt>
                <c:pt idx="3828">
                  <c:v>9.0650118750002644</c:v>
                </c:pt>
                <c:pt idx="3829">
                  <c:v>9.0666953124988954</c:v>
                </c:pt>
                <c:pt idx="3830">
                  <c:v>9.0701908796308217</c:v>
                </c:pt>
                <c:pt idx="3831">
                  <c:v>9.0707887500000215</c:v>
                </c:pt>
                <c:pt idx="3832">
                  <c:v>9.0715926967616429</c:v>
                </c:pt>
                <c:pt idx="3833">
                  <c:v>9.072592685186752</c:v>
                </c:pt>
                <c:pt idx="3834">
                  <c:v>9.0740246064822987</c:v>
                </c:pt>
                <c:pt idx="3835">
                  <c:v>9.0772490393535961</c:v>
                </c:pt>
                <c:pt idx="3836">
                  <c:v>9.0777464699082913</c:v>
                </c:pt>
                <c:pt idx="3837">
                  <c:v>9.0795162499999567</c:v>
                </c:pt>
                <c:pt idx="3838">
                  <c:v>9.0818363310203516</c:v>
                </c:pt>
                <c:pt idx="3839">
                  <c:v>9.0823084722210972</c:v>
                </c:pt>
                <c:pt idx="3840">
                  <c:v>9.0857356134277811</c:v>
                </c:pt>
                <c:pt idx="3841">
                  <c:v>9.0889818750018314</c:v>
                </c:pt>
                <c:pt idx="3842">
                  <c:v>9.0910206481483247</c:v>
                </c:pt>
                <c:pt idx="3843">
                  <c:v>9.0943042013876969</c:v>
                </c:pt>
                <c:pt idx="3844">
                  <c:v>9.0950512152772252</c:v>
                </c:pt>
                <c:pt idx="3845">
                  <c:v>9.0953905208353643</c:v>
                </c:pt>
                <c:pt idx="3846">
                  <c:v>9.0983406250013239</c:v>
                </c:pt>
                <c:pt idx="3847">
                  <c:v>9.0999919444460566</c:v>
                </c:pt>
                <c:pt idx="3848">
                  <c:v>9.1004630787035925</c:v>
                </c:pt>
                <c:pt idx="3849">
                  <c:v>9.101352962964663</c:v>
                </c:pt>
                <c:pt idx="3850">
                  <c:v>9.1014283912049407</c:v>
                </c:pt>
                <c:pt idx="3851">
                  <c:v>9.1031699884241384</c:v>
                </c:pt>
                <c:pt idx="3852">
                  <c:v>9.1065556250015902</c:v>
                </c:pt>
                <c:pt idx="3853">
                  <c:v>9.1132697800933204</c:v>
                </c:pt>
                <c:pt idx="3854">
                  <c:v>9.1167000462970247</c:v>
                </c:pt>
                <c:pt idx="3855">
                  <c:v>9.1171865624989632</c:v>
                </c:pt>
                <c:pt idx="3856">
                  <c:v>9.1252934953680747</c:v>
                </c:pt>
                <c:pt idx="3857">
                  <c:v>9.1275428356478603</c:v>
                </c:pt>
                <c:pt idx="3858">
                  <c:v>9.1332295254645519</c:v>
                </c:pt>
                <c:pt idx="3859">
                  <c:v>9.1379729629611521</c:v>
                </c:pt>
                <c:pt idx="3860">
                  <c:v>9.1410010763892426</c:v>
                </c:pt>
                <c:pt idx="3861">
                  <c:v>9.1437698726852741</c:v>
                </c:pt>
                <c:pt idx="3862">
                  <c:v>9.144212465275217</c:v>
                </c:pt>
                <c:pt idx="3863">
                  <c:v>9.1447771064826728</c:v>
                </c:pt>
                <c:pt idx="3864">
                  <c:v>9.151811145833797</c:v>
                </c:pt>
                <c:pt idx="3865">
                  <c:v>9.1538599537037033</c:v>
                </c:pt>
                <c:pt idx="3866">
                  <c:v>9.157208229165386</c:v>
                </c:pt>
                <c:pt idx="3867">
                  <c:v>9.1609321759254847</c:v>
                </c:pt>
                <c:pt idx="3868">
                  <c:v>9.166152476850483</c:v>
                </c:pt>
                <c:pt idx="3869">
                  <c:v>9.1716400925925488</c:v>
                </c:pt>
                <c:pt idx="3870">
                  <c:v>9.1744405092602523</c:v>
                </c:pt>
                <c:pt idx="3871">
                  <c:v>9.178617500000529</c:v>
                </c:pt>
                <c:pt idx="3872">
                  <c:v>9.1786344560180542</c:v>
                </c:pt>
                <c:pt idx="3873">
                  <c:v>9.1794219212951482</c:v>
                </c:pt>
                <c:pt idx="3874">
                  <c:v>9.1804860648154101</c:v>
                </c:pt>
                <c:pt idx="3875">
                  <c:v>9.1856537962953251</c:v>
                </c:pt>
                <c:pt idx="3876">
                  <c:v>9.1867787037044764</c:v>
                </c:pt>
                <c:pt idx="3877">
                  <c:v>9.1877569444422367</c:v>
                </c:pt>
                <c:pt idx="3878">
                  <c:v>9.1944868981507089</c:v>
                </c:pt>
                <c:pt idx="3879">
                  <c:v>9.2095822222227302</c:v>
                </c:pt>
                <c:pt idx="3880">
                  <c:v>9.2191285185184739</c:v>
                </c:pt>
                <c:pt idx="3881">
                  <c:v>9.2399452314829382</c:v>
                </c:pt>
                <c:pt idx="3882">
                  <c:v>9.2440786226838831</c:v>
                </c:pt>
                <c:pt idx="3883">
                  <c:v>9.2448511921283263</c:v>
                </c:pt>
                <c:pt idx="3884">
                  <c:v>9.2455751157414028</c:v>
                </c:pt>
                <c:pt idx="3885">
                  <c:v>9.2480288078691117</c:v>
                </c:pt>
                <c:pt idx="3886">
                  <c:v>9.2600416319458567</c:v>
                </c:pt>
                <c:pt idx="3887">
                  <c:v>9.2813839351854934</c:v>
                </c:pt>
                <c:pt idx="3888">
                  <c:v>9.2852232870376774</c:v>
                </c:pt>
                <c:pt idx="3889">
                  <c:v>9.2898817708315669</c:v>
                </c:pt>
                <c:pt idx="3890">
                  <c:v>9.2901711574086434</c:v>
                </c:pt>
                <c:pt idx="3891">
                  <c:v>9.2935153472202803</c:v>
                </c:pt>
                <c:pt idx="3892">
                  <c:v>9.3031556712974002</c:v>
                </c:pt>
                <c:pt idx="3893">
                  <c:v>9.3066581597206763</c:v>
                </c:pt>
                <c:pt idx="3894">
                  <c:v>9.3177761574089519</c:v>
                </c:pt>
                <c:pt idx="3895">
                  <c:v>9.3446973842575591</c:v>
                </c:pt>
                <c:pt idx="3896">
                  <c:v>9.34587967592533</c:v>
                </c:pt>
                <c:pt idx="3897">
                  <c:v>9.3511376273162945</c:v>
                </c:pt>
                <c:pt idx="3898">
                  <c:v>9.3529115972226418</c:v>
                </c:pt>
                <c:pt idx="3899">
                  <c:v>9.3533399768532419</c:v>
                </c:pt>
                <c:pt idx="3900">
                  <c:v>9.3543853703720696</c:v>
                </c:pt>
                <c:pt idx="3901">
                  <c:v>9.35522444444398</c:v>
                </c:pt>
                <c:pt idx="3902">
                  <c:v>9.3751853009258159</c:v>
                </c:pt>
                <c:pt idx="3903">
                  <c:v>9.3848130555561298</c:v>
                </c:pt>
                <c:pt idx="3904">
                  <c:v>9.4287407523145284</c:v>
                </c:pt>
                <c:pt idx="3905">
                  <c:v>9.4532563194439359</c:v>
                </c:pt>
                <c:pt idx="3906">
                  <c:v>9.4608949884247995</c:v>
                </c:pt>
                <c:pt idx="3907">
                  <c:v>9.4674545254613509</c:v>
                </c:pt>
                <c:pt idx="3908">
                  <c:v>9.4687971990748689</c:v>
                </c:pt>
                <c:pt idx="3909">
                  <c:v>9.5620470486112215</c:v>
                </c:pt>
                <c:pt idx="3910">
                  <c:v>9.5749086458346362</c:v>
                </c:pt>
                <c:pt idx="3911">
                  <c:v>9.577649224535735</c:v>
                </c:pt>
                <c:pt idx="3912">
                  <c:v>9.580276203701894</c:v>
                </c:pt>
                <c:pt idx="3913">
                  <c:v>9.5899552546275988</c:v>
                </c:pt>
                <c:pt idx="3914">
                  <c:v>9.5909358564819449</c:v>
                </c:pt>
                <c:pt idx="3915">
                  <c:v>9.5960138194456146</c:v>
                </c:pt>
                <c:pt idx="3916">
                  <c:v>9.6028312268522047</c:v>
                </c:pt>
                <c:pt idx="3917">
                  <c:v>9.605902766204542</c:v>
                </c:pt>
                <c:pt idx="3918">
                  <c:v>9.6118330787039472</c:v>
                </c:pt>
                <c:pt idx="3919">
                  <c:v>9.6127600231463166</c:v>
                </c:pt>
                <c:pt idx="3920">
                  <c:v>9.6165386342588395</c:v>
                </c:pt>
                <c:pt idx="3921">
                  <c:v>9.6208589699091736</c:v>
                </c:pt>
                <c:pt idx="3922">
                  <c:v>9.6222549884269633</c:v>
                </c:pt>
                <c:pt idx="3923">
                  <c:v>9.6240237268501954</c:v>
                </c:pt>
                <c:pt idx="3924">
                  <c:v>9.6283510300930999</c:v>
                </c:pt>
                <c:pt idx="3925">
                  <c:v>9.6303037268530431</c:v>
                </c:pt>
                <c:pt idx="3926">
                  <c:v>9.6303581712974449</c:v>
                </c:pt>
                <c:pt idx="3927">
                  <c:v>9.6307615393510577</c:v>
                </c:pt>
                <c:pt idx="3928">
                  <c:v>9.6350188657393065</c:v>
                </c:pt>
                <c:pt idx="3929">
                  <c:v>9.6380462615743827</c:v>
                </c:pt>
                <c:pt idx="3930">
                  <c:v>9.6420683333332899</c:v>
                </c:pt>
                <c:pt idx="3931">
                  <c:v>9.6433618287024672</c:v>
                </c:pt>
                <c:pt idx="3932">
                  <c:v>9.6472260995374786</c:v>
                </c:pt>
                <c:pt idx="3933">
                  <c:v>9.649021701390545</c:v>
                </c:pt>
                <c:pt idx="3934">
                  <c:v>9.6509346527771811</c:v>
                </c:pt>
                <c:pt idx="3935">
                  <c:v>9.6551892013903018</c:v>
                </c:pt>
                <c:pt idx="3936">
                  <c:v>9.6556625231493403</c:v>
                </c:pt>
                <c:pt idx="3937">
                  <c:v>9.66474173610961</c:v>
                </c:pt>
                <c:pt idx="3938">
                  <c:v>9.6659990393508366</c:v>
                </c:pt>
                <c:pt idx="3939">
                  <c:v>9.6671745949072978</c:v>
                </c:pt>
                <c:pt idx="3940">
                  <c:v>9.6736108564833803</c:v>
                </c:pt>
                <c:pt idx="3941">
                  <c:v>9.6809487731478825</c:v>
                </c:pt>
                <c:pt idx="3942">
                  <c:v>9.6828694791677918</c:v>
                </c:pt>
                <c:pt idx="3943">
                  <c:v>9.6838417013900155</c:v>
                </c:pt>
                <c:pt idx="3944">
                  <c:v>9.6933743518535742</c:v>
                </c:pt>
                <c:pt idx="3945">
                  <c:v>9.6945999189824974</c:v>
                </c:pt>
                <c:pt idx="3946">
                  <c:v>9.6952882754637137</c:v>
                </c:pt>
                <c:pt idx="3947">
                  <c:v>9.7051431365752663</c:v>
                </c:pt>
                <c:pt idx="3948">
                  <c:v>9.7110876736100078</c:v>
                </c:pt>
                <c:pt idx="3949">
                  <c:v>9.7111076157429697</c:v>
                </c:pt>
                <c:pt idx="3950">
                  <c:v>9.7193719444451503</c:v>
                </c:pt>
                <c:pt idx="3951">
                  <c:v>9.7195118634264777</c:v>
                </c:pt>
                <c:pt idx="3952">
                  <c:v>9.7235861342593477</c:v>
                </c:pt>
                <c:pt idx="3953">
                  <c:v>9.7244193287028207</c:v>
                </c:pt>
                <c:pt idx="3954">
                  <c:v>9.7263093171296298</c:v>
                </c:pt>
                <c:pt idx="3955">
                  <c:v>9.7288451157399898</c:v>
                </c:pt>
                <c:pt idx="3956">
                  <c:v>9.7419119675926584</c:v>
                </c:pt>
                <c:pt idx="3957">
                  <c:v>9.7457716550926374</c:v>
                </c:pt>
                <c:pt idx="3958">
                  <c:v>9.7460968749997789</c:v>
                </c:pt>
                <c:pt idx="3959">
                  <c:v>9.7491289351852952</c:v>
                </c:pt>
                <c:pt idx="3960">
                  <c:v>9.7495678240750667</c:v>
                </c:pt>
                <c:pt idx="3961">
                  <c:v>9.7513035879615284</c:v>
                </c:pt>
                <c:pt idx="3962">
                  <c:v>9.7562462268521397</c:v>
                </c:pt>
                <c:pt idx="3963">
                  <c:v>9.7567099884235198</c:v>
                </c:pt>
                <c:pt idx="3964">
                  <c:v>9.7608369212983934</c:v>
                </c:pt>
                <c:pt idx="3965">
                  <c:v>9.7663738888888449</c:v>
                </c:pt>
                <c:pt idx="3966">
                  <c:v>9.7694230208325159</c:v>
                </c:pt>
                <c:pt idx="3967">
                  <c:v>9.769960601851345</c:v>
                </c:pt>
                <c:pt idx="3968">
                  <c:v>9.7717497106475957</c:v>
                </c:pt>
                <c:pt idx="3969">
                  <c:v>9.7721965046282175</c:v>
                </c:pt>
                <c:pt idx="3970">
                  <c:v>9.7731368402778003</c:v>
                </c:pt>
                <c:pt idx="3971">
                  <c:v>9.7746403356503553</c:v>
                </c:pt>
                <c:pt idx="3972">
                  <c:v>9.7756768634253071</c:v>
                </c:pt>
                <c:pt idx="3973">
                  <c:v>9.777567523149429</c:v>
                </c:pt>
                <c:pt idx="3974">
                  <c:v>9.7814294444466086</c:v>
                </c:pt>
                <c:pt idx="3975">
                  <c:v>9.7829058449080701</c:v>
                </c:pt>
                <c:pt idx="3976">
                  <c:v>9.7836885300940946</c:v>
                </c:pt>
                <c:pt idx="3977">
                  <c:v>9.785950636573963</c:v>
                </c:pt>
                <c:pt idx="3978">
                  <c:v>9.7873113425931439</c:v>
                </c:pt>
                <c:pt idx="3979">
                  <c:v>9.7889446990743831</c:v>
                </c:pt>
                <c:pt idx="3980">
                  <c:v>9.7900262037029968</c:v>
                </c:pt>
                <c:pt idx="3981">
                  <c:v>9.7903226967597448</c:v>
                </c:pt>
                <c:pt idx="3982">
                  <c:v>9.7912229976858249</c:v>
                </c:pt>
                <c:pt idx="3983">
                  <c:v>9.7912951157380039</c:v>
                </c:pt>
                <c:pt idx="3984">
                  <c:v>9.791592523149319</c:v>
                </c:pt>
                <c:pt idx="3985">
                  <c:v>9.7932895486111988</c:v>
                </c:pt>
                <c:pt idx="3986">
                  <c:v>9.7959086689794503</c:v>
                </c:pt>
                <c:pt idx="3987">
                  <c:v>9.8001987962976642</c:v>
                </c:pt>
                <c:pt idx="3988">
                  <c:v>9.8010425578720035</c:v>
                </c:pt>
                <c:pt idx="3989">
                  <c:v>9.8014491435195552</c:v>
                </c:pt>
                <c:pt idx="3990">
                  <c:v>9.8023644328696857</c:v>
                </c:pt>
                <c:pt idx="3991">
                  <c:v>9.8062849884259489</c:v>
                </c:pt>
                <c:pt idx="3992">
                  <c:v>9.8128720138884251</c:v>
                </c:pt>
                <c:pt idx="3993">
                  <c:v>9.8183992592576477</c:v>
                </c:pt>
                <c:pt idx="3994">
                  <c:v>9.8193740972241876</c:v>
                </c:pt>
                <c:pt idx="3995">
                  <c:v>9.820980335647862</c:v>
                </c:pt>
                <c:pt idx="3996">
                  <c:v>9.8234326851837057</c:v>
                </c:pt>
                <c:pt idx="3997">
                  <c:v>9.8249925578689137</c:v>
                </c:pt>
                <c:pt idx="3998">
                  <c:v>9.8269083333318985</c:v>
                </c:pt>
                <c:pt idx="3999">
                  <c:v>9.8272547453697072</c:v>
                </c:pt>
                <c:pt idx="4000">
                  <c:v>9.8276250231486788</c:v>
                </c:pt>
                <c:pt idx="4001">
                  <c:v>9.8276361921291659</c:v>
                </c:pt>
                <c:pt idx="4002">
                  <c:v>9.8285708101866422</c:v>
                </c:pt>
                <c:pt idx="4003">
                  <c:v>9.8287559953690682</c:v>
                </c:pt>
                <c:pt idx="4004">
                  <c:v>9.8288433449080692</c:v>
                </c:pt>
                <c:pt idx="4005">
                  <c:v>9.830881643518806</c:v>
                </c:pt>
                <c:pt idx="4006">
                  <c:v>9.8340234490732357</c:v>
                </c:pt>
                <c:pt idx="4007">
                  <c:v>9.8400930671311091</c:v>
                </c:pt>
                <c:pt idx="4008">
                  <c:v>9.8407096643525147</c:v>
                </c:pt>
                <c:pt idx="4009">
                  <c:v>9.8412594791639734</c:v>
                </c:pt>
                <c:pt idx="4010">
                  <c:v>9.8421642013887567</c:v>
                </c:pt>
                <c:pt idx="4011">
                  <c:v>9.8437042939828494</c:v>
                </c:pt>
                <c:pt idx="4012">
                  <c:v>9.8511324537048743</c:v>
                </c:pt>
                <c:pt idx="4013">
                  <c:v>9.8526347222234367</c:v>
                </c:pt>
                <c:pt idx="4014">
                  <c:v>9.8535511689826301</c:v>
                </c:pt>
                <c:pt idx="4015">
                  <c:v>9.8559341782414247</c:v>
                </c:pt>
                <c:pt idx="4016">
                  <c:v>9.8574938541650781</c:v>
                </c:pt>
                <c:pt idx="4017">
                  <c:v>9.8588421527765409</c:v>
                </c:pt>
                <c:pt idx="4018">
                  <c:v>9.8607581597207865</c:v>
                </c:pt>
                <c:pt idx="4019">
                  <c:v>9.86140296296389</c:v>
                </c:pt>
                <c:pt idx="4020">
                  <c:v>9.8641921180569465</c:v>
                </c:pt>
                <c:pt idx="4021">
                  <c:v>9.865594999999912</c:v>
                </c:pt>
                <c:pt idx="4022">
                  <c:v>9.8678910069443564</c:v>
                </c:pt>
                <c:pt idx="4023">
                  <c:v>9.8691132986104044</c:v>
                </c:pt>
                <c:pt idx="4024">
                  <c:v>9.8693781597222436</c:v>
                </c:pt>
                <c:pt idx="4025">
                  <c:v>9.8700460416685658</c:v>
                </c:pt>
                <c:pt idx="4026">
                  <c:v>9.8705226388904777</c:v>
                </c:pt>
                <c:pt idx="4027">
                  <c:v>9.8741098842576704</c:v>
                </c:pt>
                <c:pt idx="4028">
                  <c:v>9.8768752083320308</c:v>
                </c:pt>
                <c:pt idx="4029">
                  <c:v>9.8794788310180106</c:v>
                </c:pt>
                <c:pt idx="4030">
                  <c:v>9.8814395254629623</c:v>
                </c:pt>
                <c:pt idx="4031">
                  <c:v>9.8858519444449087</c:v>
                </c:pt>
                <c:pt idx="4032">
                  <c:v>9.8875737847222229</c:v>
                </c:pt>
                <c:pt idx="4033">
                  <c:v>9.8894475115725289</c:v>
                </c:pt>
                <c:pt idx="4034">
                  <c:v>9.8904666203701943</c:v>
                </c:pt>
                <c:pt idx="4035">
                  <c:v>9.8922083912017165</c:v>
                </c:pt>
                <c:pt idx="4036">
                  <c:v>9.8929833912021579</c:v>
                </c:pt>
                <c:pt idx="4037">
                  <c:v>9.8982434722201695</c:v>
                </c:pt>
                <c:pt idx="4038">
                  <c:v>9.8992149305564379</c:v>
                </c:pt>
                <c:pt idx="4039">
                  <c:v>9.8999495138890214</c:v>
                </c:pt>
                <c:pt idx="4040">
                  <c:v>9.9013151736115965</c:v>
                </c:pt>
                <c:pt idx="4041">
                  <c:v>9.9015623842593694</c:v>
                </c:pt>
                <c:pt idx="4042">
                  <c:v>9.9081761921279963</c:v>
                </c:pt>
                <c:pt idx="4043">
                  <c:v>9.9095848842599885</c:v>
                </c:pt>
                <c:pt idx="4044">
                  <c:v>9.9099639351859139</c:v>
                </c:pt>
                <c:pt idx="4045">
                  <c:v>9.9117440740736544</c:v>
                </c:pt>
                <c:pt idx="4046">
                  <c:v>9.9125081597240978</c:v>
                </c:pt>
                <c:pt idx="4047">
                  <c:v>9.9155170833319417</c:v>
                </c:pt>
                <c:pt idx="4048">
                  <c:v>9.9201155787044097</c:v>
                </c:pt>
                <c:pt idx="4049">
                  <c:v>9.9215698148144611</c:v>
                </c:pt>
                <c:pt idx="4050">
                  <c:v>9.9229563888879841</c:v>
                </c:pt>
                <c:pt idx="4051">
                  <c:v>9.9235049652777345</c:v>
                </c:pt>
                <c:pt idx="4052">
                  <c:v>9.924876342592416</c:v>
                </c:pt>
                <c:pt idx="4053">
                  <c:v>9.9249647569463217</c:v>
                </c:pt>
                <c:pt idx="4054">
                  <c:v>9.9253073032421089</c:v>
                </c:pt>
                <c:pt idx="4055">
                  <c:v>9.9254110069462538</c:v>
                </c:pt>
                <c:pt idx="4056">
                  <c:v>9.9261353587966266</c:v>
                </c:pt>
                <c:pt idx="4057">
                  <c:v>9.935466018517813</c:v>
                </c:pt>
                <c:pt idx="4058">
                  <c:v>9.9420103587955229</c:v>
                </c:pt>
                <c:pt idx="4059">
                  <c:v>9.9439880555537012</c:v>
                </c:pt>
                <c:pt idx="4060">
                  <c:v>9.9461600115729709</c:v>
                </c:pt>
                <c:pt idx="4061">
                  <c:v>9.9484469791667323</c:v>
                </c:pt>
                <c:pt idx="4062">
                  <c:v>9.9499511342578462</c:v>
                </c:pt>
                <c:pt idx="4063">
                  <c:v>9.9500195833350773</c:v>
                </c:pt>
                <c:pt idx="4064">
                  <c:v>9.9500602314814373</c:v>
                </c:pt>
                <c:pt idx="4065">
                  <c:v>9.9516261921298721</c:v>
                </c:pt>
                <c:pt idx="4066">
                  <c:v>9.951685393518872</c:v>
                </c:pt>
                <c:pt idx="4067">
                  <c:v>9.9517814699063702</c:v>
                </c:pt>
                <c:pt idx="4068">
                  <c:v>9.9539613773149469</c:v>
                </c:pt>
                <c:pt idx="4069">
                  <c:v>9.957863657408291</c:v>
                </c:pt>
                <c:pt idx="4070">
                  <c:v>9.9599240393522717</c:v>
                </c:pt>
                <c:pt idx="4071">
                  <c:v>9.9623185648134456</c:v>
                </c:pt>
                <c:pt idx="4072">
                  <c:v>9.9630909374990946</c:v>
                </c:pt>
                <c:pt idx="4073">
                  <c:v>9.9672453472238995</c:v>
                </c:pt>
                <c:pt idx="4074">
                  <c:v>9.9680449189797589</c:v>
                </c:pt>
                <c:pt idx="4075">
                  <c:v>9.9687314814825854</c:v>
                </c:pt>
                <c:pt idx="4076">
                  <c:v>9.9692800115738756</c:v>
                </c:pt>
                <c:pt idx="4077">
                  <c:v>9.9693173495376559</c:v>
                </c:pt>
                <c:pt idx="4078">
                  <c:v>9.9700902546307564</c:v>
                </c:pt>
                <c:pt idx="4079">
                  <c:v>9.9721197800917754</c:v>
                </c:pt>
                <c:pt idx="4080">
                  <c:v>9.9721623726851405</c:v>
                </c:pt>
                <c:pt idx="4081">
                  <c:v>9.9764601041680141</c:v>
                </c:pt>
                <c:pt idx="4082">
                  <c:v>9.9776038888897052</c:v>
                </c:pt>
                <c:pt idx="4083">
                  <c:v>9.9777841435179671</c:v>
                </c:pt>
                <c:pt idx="4084">
                  <c:v>9.9782383680564379</c:v>
                </c:pt>
                <c:pt idx="4085">
                  <c:v>9.9807487962946855</c:v>
                </c:pt>
                <c:pt idx="4086">
                  <c:v>9.9814861805571446</c:v>
                </c:pt>
                <c:pt idx="4087">
                  <c:v>9.9816666550934308</c:v>
                </c:pt>
                <c:pt idx="4088">
                  <c:v>9.9831774421284596</c:v>
                </c:pt>
                <c:pt idx="4089">
                  <c:v>9.9836117592591922</c:v>
                </c:pt>
                <c:pt idx="4090">
                  <c:v>9.9850556712983938</c:v>
                </c:pt>
                <c:pt idx="4091">
                  <c:v>9.9855464004642442</c:v>
                </c:pt>
                <c:pt idx="4092">
                  <c:v>9.9865117129628302</c:v>
                </c:pt>
                <c:pt idx="4093">
                  <c:v>9.9866011111107138</c:v>
                </c:pt>
                <c:pt idx="4094">
                  <c:v>9.9870398379641543</c:v>
                </c:pt>
                <c:pt idx="4095">
                  <c:v>9.9877035995379639</c:v>
                </c:pt>
                <c:pt idx="4096">
                  <c:v>9.9878344907418448</c:v>
                </c:pt>
                <c:pt idx="4097">
                  <c:v>9.9899206481460077</c:v>
                </c:pt>
                <c:pt idx="4098">
                  <c:v>9.9901650115737208</c:v>
                </c:pt>
                <c:pt idx="4099">
                  <c:v>9.9922871412033292</c:v>
                </c:pt>
                <c:pt idx="4100">
                  <c:v>9.9925889236121268</c:v>
                </c:pt>
                <c:pt idx="4101">
                  <c:v>9.9932472569440254</c:v>
                </c:pt>
                <c:pt idx="4102">
                  <c:v>9.9935761805540988</c:v>
                </c:pt>
                <c:pt idx="4103">
                  <c:v>9.9975410532427063</c:v>
                </c:pt>
                <c:pt idx="4104">
                  <c:v>9.9979759027781316</c:v>
                </c:pt>
                <c:pt idx="4105">
                  <c:v>9.9991683217579563</c:v>
                </c:pt>
                <c:pt idx="4106">
                  <c:v>9.9993041666679918</c:v>
                </c:pt>
                <c:pt idx="4107">
                  <c:v>9.9994117708338628</c:v>
                </c:pt>
                <c:pt idx="4108">
                  <c:v>10.001148136575461</c:v>
                </c:pt>
                <c:pt idx="4109">
                  <c:v>10.004597106482141</c:v>
                </c:pt>
                <c:pt idx="4110">
                  <c:v>10.005150104167839</c:v>
                </c:pt>
                <c:pt idx="4111">
                  <c:v>10.00659488425763</c:v>
                </c:pt>
                <c:pt idx="4112">
                  <c:v>10.006636805553679</c:v>
                </c:pt>
                <c:pt idx="4113">
                  <c:v>10.010654340278769</c:v>
                </c:pt>
                <c:pt idx="4114">
                  <c:v>10.01354244212861</c:v>
                </c:pt>
                <c:pt idx="4115">
                  <c:v>10.01391015046449</c:v>
                </c:pt>
                <c:pt idx="4116">
                  <c:v>10.01629998842599</c:v>
                </c:pt>
                <c:pt idx="4117">
                  <c:v>10.016528298609231</c:v>
                </c:pt>
                <c:pt idx="4118">
                  <c:v>10.01784174768461</c:v>
                </c:pt>
                <c:pt idx="4119">
                  <c:v>10.019414050924009</c:v>
                </c:pt>
                <c:pt idx="4120">
                  <c:v>10.019947164351191</c:v>
                </c:pt>
                <c:pt idx="4121">
                  <c:v>10.02129902777572</c:v>
                </c:pt>
                <c:pt idx="4122">
                  <c:v>10.023544189814061</c:v>
                </c:pt>
                <c:pt idx="4123">
                  <c:v>10.02402533564579</c:v>
                </c:pt>
                <c:pt idx="4124">
                  <c:v>10.02456506944365</c:v>
                </c:pt>
                <c:pt idx="4125">
                  <c:v>10.02718753472247</c:v>
                </c:pt>
                <c:pt idx="4126">
                  <c:v>10.02746777777871</c:v>
                </c:pt>
                <c:pt idx="4127">
                  <c:v>10.02922773148175</c:v>
                </c:pt>
                <c:pt idx="4128">
                  <c:v>10.03089879629789</c:v>
                </c:pt>
                <c:pt idx="4129">
                  <c:v>10.031308182872561</c:v>
                </c:pt>
                <c:pt idx="4130">
                  <c:v>10.03261439814888</c:v>
                </c:pt>
                <c:pt idx="4131">
                  <c:v>10.033632685186131</c:v>
                </c:pt>
                <c:pt idx="4132">
                  <c:v>10.035199259260191</c:v>
                </c:pt>
                <c:pt idx="4133">
                  <c:v>10.0354378356481</c:v>
                </c:pt>
                <c:pt idx="4134">
                  <c:v>10.039130451389481</c:v>
                </c:pt>
                <c:pt idx="4135">
                  <c:v>10.03963002314722</c:v>
                </c:pt>
                <c:pt idx="4136">
                  <c:v>10.039735868054411</c:v>
                </c:pt>
                <c:pt idx="4137">
                  <c:v>10.040356967592681</c:v>
                </c:pt>
                <c:pt idx="4138">
                  <c:v>10.041076064816229</c:v>
                </c:pt>
                <c:pt idx="4139">
                  <c:v>10.04353331018377</c:v>
                </c:pt>
                <c:pt idx="4140">
                  <c:v>10.04777435185181</c:v>
                </c:pt>
                <c:pt idx="4141">
                  <c:v>10.04806946759423</c:v>
                </c:pt>
                <c:pt idx="4142">
                  <c:v>10.05100570601722</c:v>
                </c:pt>
                <c:pt idx="4143">
                  <c:v>10.05195125000068</c:v>
                </c:pt>
                <c:pt idx="4144">
                  <c:v>10.05842749999905</c:v>
                </c:pt>
                <c:pt idx="4145">
                  <c:v>10.058710949073239</c:v>
                </c:pt>
                <c:pt idx="4146">
                  <c:v>10.05906472222121</c:v>
                </c:pt>
                <c:pt idx="4147">
                  <c:v>10.059585173610181</c:v>
                </c:pt>
                <c:pt idx="4148">
                  <c:v>10.06000630787125</c:v>
                </c:pt>
                <c:pt idx="4149">
                  <c:v>10.067945034721941</c:v>
                </c:pt>
                <c:pt idx="4150">
                  <c:v>10.068093136573831</c:v>
                </c:pt>
                <c:pt idx="4151">
                  <c:v>10.06946424768755</c:v>
                </c:pt>
                <c:pt idx="4152">
                  <c:v>10.07014909722187</c:v>
                </c:pt>
                <c:pt idx="4153">
                  <c:v>10.07035418981479</c:v>
                </c:pt>
                <c:pt idx="4154">
                  <c:v>10.070356145832269</c:v>
                </c:pt>
                <c:pt idx="4155">
                  <c:v>10.070465231482631</c:v>
                </c:pt>
                <c:pt idx="4156">
                  <c:v>10.07106342592725</c:v>
                </c:pt>
                <c:pt idx="4157">
                  <c:v>10.084542372687549</c:v>
                </c:pt>
                <c:pt idx="4158">
                  <c:v>10.08527333333536</c:v>
                </c:pt>
                <c:pt idx="4159">
                  <c:v>10.094164444442701</c:v>
                </c:pt>
                <c:pt idx="4160">
                  <c:v>10.09694849536927</c:v>
                </c:pt>
                <c:pt idx="4161">
                  <c:v>10.097685289352579</c:v>
                </c:pt>
                <c:pt idx="4162">
                  <c:v>10.100190081016891</c:v>
                </c:pt>
                <c:pt idx="4163">
                  <c:v>10.11068630786958</c:v>
                </c:pt>
                <c:pt idx="4164">
                  <c:v>10.11699954861292</c:v>
                </c:pt>
                <c:pt idx="4165">
                  <c:v>10.12233570601653</c:v>
                </c:pt>
                <c:pt idx="4166">
                  <c:v>10.123905787037479</c:v>
                </c:pt>
                <c:pt idx="4167">
                  <c:v>10.12683516203805</c:v>
                </c:pt>
                <c:pt idx="4168">
                  <c:v>10.12852637731643</c:v>
                </c:pt>
                <c:pt idx="4169">
                  <c:v>10.1331546412022</c:v>
                </c:pt>
                <c:pt idx="4170">
                  <c:v>10.133475335646009</c:v>
                </c:pt>
                <c:pt idx="4171">
                  <c:v>10.138651099536149</c:v>
                </c:pt>
                <c:pt idx="4172">
                  <c:v>10.14164543981353</c:v>
                </c:pt>
                <c:pt idx="4173">
                  <c:v>10.14381590277784</c:v>
                </c:pt>
                <c:pt idx="4174">
                  <c:v>10.147972812498059</c:v>
                </c:pt>
                <c:pt idx="4175">
                  <c:v>10.15505238425953</c:v>
                </c:pt>
                <c:pt idx="4176">
                  <c:v>10.155453472222989</c:v>
                </c:pt>
                <c:pt idx="4177">
                  <c:v>10.15589781249839</c:v>
                </c:pt>
                <c:pt idx="4178">
                  <c:v>10.169562824073211</c:v>
                </c:pt>
                <c:pt idx="4179">
                  <c:v>10.17069026620576</c:v>
                </c:pt>
                <c:pt idx="4180">
                  <c:v>10.17129379629537</c:v>
                </c:pt>
                <c:pt idx="4181">
                  <c:v>10.174579178241119</c:v>
                </c:pt>
                <c:pt idx="4182">
                  <c:v>10.17921949074224</c:v>
                </c:pt>
                <c:pt idx="4183">
                  <c:v>10.181508680554449</c:v>
                </c:pt>
                <c:pt idx="4184">
                  <c:v>10.18293927083413</c:v>
                </c:pt>
                <c:pt idx="4185">
                  <c:v>10.184558194445239</c:v>
                </c:pt>
                <c:pt idx="4186">
                  <c:v>10.188346076386949</c:v>
                </c:pt>
                <c:pt idx="4187">
                  <c:v>10.194919965278221</c:v>
                </c:pt>
                <c:pt idx="4188">
                  <c:v>10.19701202546281</c:v>
                </c:pt>
                <c:pt idx="4189">
                  <c:v>10.208001018519751</c:v>
                </c:pt>
                <c:pt idx="4190">
                  <c:v>10.20844131944356</c:v>
                </c:pt>
                <c:pt idx="4191">
                  <c:v>10.21261800926041</c:v>
                </c:pt>
                <c:pt idx="4192">
                  <c:v>10.2134244444442</c:v>
                </c:pt>
                <c:pt idx="4193">
                  <c:v>10.219632534721381</c:v>
                </c:pt>
                <c:pt idx="4194">
                  <c:v>10.21986531249903</c:v>
                </c:pt>
                <c:pt idx="4195">
                  <c:v>10.23653130787114</c:v>
                </c:pt>
                <c:pt idx="4196">
                  <c:v>10.25548728009065</c:v>
                </c:pt>
                <c:pt idx="4197">
                  <c:v>10.26438953703752</c:v>
                </c:pt>
                <c:pt idx="4198">
                  <c:v>10.27309414351704</c:v>
                </c:pt>
                <c:pt idx="4199">
                  <c:v>10.27741773148102</c:v>
                </c:pt>
                <c:pt idx="4200">
                  <c:v>10.301027037037739</c:v>
                </c:pt>
                <c:pt idx="4201">
                  <c:v>10.302435381942329</c:v>
                </c:pt>
                <c:pt idx="4202">
                  <c:v>10.317391724536821</c:v>
                </c:pt>
                <c:pt idx="4203">
                  <c:v>10.323495057870939</c:v>
                </c:pt>
                <c:pt idx="4204">
                  <c:v>10.349702928240101</c:v>
                </c:pt>
                <c:pt idx="4205">
                  <c:v>10.36089695601828</c:v>
                </c:pt>
                <c:pt idx="4206">
                  <c:v>10.36979012731325</c:v>
                </c:pt>
                <c:pt idx="4207">
                  <c:v>10.420876469907389</c:v>
                </c:pt>
                <c:pt idx="4208">
                  <c:v>10.433119976851669</c:v>
                </c:pt>
                <c:pt idx="4209">
                  <c:v>10.479469745371629</c:v>
                </c:pt>
                <c:pt idx="4210">
                  <c:v>10.555567164352089</c:v>
                </c:pt>
                <c:pt idx="4211">
                  <c:v>10.566883981478989</c:v>
                </c:pt>
                <c:pt idx="4212">
                  <c:v>10.59637391203808</c:v>
                </c:pt>
                <c:pt idx="4213">
                  <c:v>10.597879074075159</c:v>
                </c:pt>
                <c:pt idx="4214">
                  <c:v>10.599772534720881</c:v>
                </c:pt>
                <c:pt idx="4215">
                  <c:v>10.603246527777779</c:v>
                </c:pt>
                <c:pt idx="4216">
                  <c:v>10.60357349537037</c:v>
                </c:pt>
                <c:pt idx="4217">
                  <c:v>10.60453091435134</c:v>
                </c:pt>
                <c:pt idx="4218">
                  <c:v>10.60482126157317</c:v>
                </c:pt>
                <c:pt idx="4219">
                  <c:v>10.61704369213018</c:v>
                </c:pt>
                <c:pt idx="4220">
                  <c:v>10.62608930555483</c:v>
                </c:pt>
                <c:pt idx="4221">
                  <c:v>10.63703416666775</c:v>
                </c:pt>
                <c:pt idx="4222">
                  <c:v>10.64116658564795</c:v>
                </c:pt>
                <c:pt idx="4223">
                  <c:v>10.645412314815649</c:v>
                </c:pt>
                <c:pt idx="4224">
                  <c:v>10.645503437499761</c:v>
                </c:pt>
                <c:pt idx="4225">
                  <c:v>10.648258333333111</c:v>
                </c:pt>
                <c:pt idx="4226">
                  <c:v>10.648409328703529</c:v>
                </c:pt>
                <c:pt idx="4227">
                  <c:v>10.6496697453713</c:v>
                </c:pt>
                <c:pt idx="4228">
                  <c:v>10.64984343750057</c:v>
                </c:pt>
                <c:pt idx="4229">
                  <c:v>10.656450162036</c:v>
                </c:pt>
                <c:pt idx="4230">
                  <c:v>10.66316835648208</c:v>
                </c:pt>
                <c:pt idx="4231">
                  <c:v>10.663760706017969</c:v>
                </c:pt>
                <c:pt idx="4232">
                  <c:v>10.66760268518494</c:v>
                </c:pt>
                <c:pt idx="4233">
                  <c:v>10.6752662037037</c:v>
                </c:pt>
                <c:pt idx="4234">
                  <c:v>10.680494502316471</c:v>
                </c:pt>
                <c:pt idx="4235">
                  <c:v>10.68484849537136</c:v>
                </c:pt>
                <c:pt idx="4236">
                  <c:v>10.69135906250113</c:v>
                </c:pt>
                <c:pt idx="4237">
                  <c:v>10.692318125000151</c:v>
                </c:pt>
                <c:pt idx="4238">
                  <c:v>10.69383315972156</c:v>
                </c:pt>
                <c:pt idx="4239">
                  <c:v>10.696352951391431</c:v>
                </c:pt>
                <c:pt idx="4240">
                  <c:v>10.701112546294381</c:v>
                </c:pt>
                <c:pt idx="4241">
                  <c:v>10.701612013890241</c:v>
                </c:pt>
                <c:pt idx="4242">
                  <c:v>10.7067651851834</c:v>
                </c:pt>
                <c:pt idx="4243">
                  <c:v>10.70740011573942</c:v>
                </c:pt>
                <c:pt idx="4244">
                  <c:v>10.71565905092767</c:v>
                </c:pt>
                <c:pt idx="4245">
                  <c:v>10.717599837962119</c:v>
                </c:pt>
                <c:pt idx="4246">
                  <c:v>10.71935444444418</c:v>
                </c:pt>
                <c:pt idx="4247">
                  <c:v>10.73031150462727</c:v>
                </c:pt>
                <c:pt idx="4248">
                  <c:v>10.738577488426261</c:v>
                </c:pt>
                <c:pt idx="4249">
                  <c:v>10.73949217592676</c:v>
                </c:pt>
                <c:pt idx="4250">
                  <c:v>10.74292356481431</c:v>
                </c:pt>
                <c:pt idx="4251">
                  <c:v>10.74406315972408</c:v>
                </c:pt>
                <c:pt idx="4252">
                  <c:v>10.747563252313819</c:v>
                </c:pt>
                <c:pt idx="4253">
                  <c:v>10.748233715276481</c:v>
                </c:pt>
                <c:pt idx="4254">
                  <c:v>10.750585775463669</c:v>
                </c:pt>
                <c:pt idx="4255">
                  <c:v>10.75337741898166</c:v>
                </c:pt>
                <c:pt idx="4256">
                  <c:v>10.760262974536531</c:v>
                </c:pt>
                <c:pt idx="4257">
                  <c:v>10.76035693287022</c:v>
                </c:pt>
                <c:pt idx="4258">
                  <c:v>10.7712038078711</c:v>
                </c:pt>
                <c:pt idx="4259">
                  <c:v>10.77356732638898</c:v>
                </c:pt>
                <c:pt idx="4260">
                  <c:v>10.78058532407438</c:v>
                </c:pt>
                <c:pt idx="4261">
                  <c:v>10.781702777779209</c:v>
                </c:pt>
                <c:pt idx="4262">
                  <c:v>10.78465155092654</c:v>
                </c:pt>
                <c:pt idx="4263">
                  <c:v>10.786415624999339</c:v>
                </c:pt>
                <c:pt idx="4264">
                  <c:v>10.78799309027692</c:v>
                </c:pt>
                <c:pt idx="4265">
                  <c:v>10.800297650463049</c:v>
                </c:pt>
                <c:pt idx="4266">
                  <c:v>10.802601226852451</c:v>
                </c:pt>
                <c:pt idx="4267">
                  <c:v>10.80399681713018</c:v>
                </c:pt>
                <c:pt idx="4268">
                  <c:v>10.806711874998831</c:v>
                </c:pt>
                <c:pt idx="4269">
                  <c:v>10.8068726736114</c:v>
                </c:pt>
                <c:pt idx="4270">
                  <c:v>10.80849391203788</c:v>
                </c:pt>
                <c:pt idx="4271">
                  <c:v>10.81084601851801</c:v>
                </c:pt>
                <c:pt idx="4272">
                  <c:v>10.811842314816181</c:v>
                </c:pt>
                <c:pt idx="4273">
                  <c:v>10.812926319442971</c:v>
                </c:pt>
                <c:pt idx="4274">
                  <c:v>10.81754515046047</c:v>
                </c:pt>
                <c:pt idx="4275">
                  <c:v>10.81797030092666</c:v>
                </c:pt>
                <c:pt idx="4276">
                  <c:v>10.821742256943271</c:v>
                </c:pt>
                <c:pt idx="4277">
                  <c:v>10.822976342591421</c:v>
                </c:pt>
                <c:pt idx="4278">
                  <c:v>10.82374474537041</c:v>
                </c:pt>
                <c:pt idx="4279">
                  <c:v>10.82636456018521</c:v>
                </c:pt>
                <c:pt idx="4280">
                  <c:v>10.82778640046164</c:v>
                </c:pt>
                <c:pt idx="4281">
                  <c:v>10.83014710648192</c:v>
                </c:pt>
                <c:pt idx="4282">
                  <c:v>10.832995254629189</c:v>
                </c:pt>
                <c:pt idx="4283">
                  <c:v>10.835934398146691</c:v>
                </c:pt>
                <c:pt idx="4284">
                  <c:v>10.83830755787039</c:v>
                </c:pt>
                <c:pt idx="4285">
                  <c:v>10.84051686342668</c:v>
                </c:pt>
                <c:pt idx="4286">
                  <c:v>10.840794016202841</c:v>
                </c:pt>
                <c:pt idx="4287">
                  <c:v>10.844078750000509</c:v>
                </c:pt>
                <c:pt idx="4288">
                  <c:v>10.84412025462974</c:v>
                </c:pt>
                <c:pt idx="4289">
                  <c:v>10.844911909721519</c:v>
                </c:pt>
                <c:pt idx="4290">
                  <c:v>10.845197118054379</c:v>
                </c:pt>
                <c:pt idx="4291">
                  <c:v>10.84757875000161</c:v>
                </c:pt>
                <c:pt idx="4292">
                  <c:v>10.848875833333089</c:v>
                </c:pt>
                <c:pt idx="4293">
                  <c:v>10.849240254630089</c:v>
                </c:pt>
                <c:pt idx="4294">
                  <c:v>10.85061493055688</c:v>
                </c:pt>
                <c:pt idx="4295">
                  <c:v>10.85571033564983</c:v>
                </c:pt>
                <c:pt idx="4296">
                  <c:v>10.859050671298199</c:v>
                </c:pt>
                <c:pt idx="4297">
                  <c:v>10.864529652777639</c:v>
                </c:pt>
                <c:pt idx="4298">
                  <c:v>10.873090636572901</c:v>
                </c:pt>
                <c:pt idx="4299">
                  <c:v>10.87674584490833</c:v>
                </c:pt>
                <c:pt idx="4300">
                  <c:v>10.878286724534849</c:v>
                </c:pt>
                <c:pt idx="4301">
                  <c:v>10.878889791664699</c:v>
                </c:pt>
                <c:pt idx="4302">
                  <c:v>10.884526967593921</c:v>
                </c:pt>
                <c:pt idx="4303">
                  <c:v>10.888565682870921</c:v>
                </c:pt>
                <c:pt idx="4304">
                  <c:v>10.889583263888399</c:v>
                </c:pt>
                <c:pt idx="4305">
                  <c:v>10.89665775462985</c:v>
                </c:pt>
                <c:pt idx="4306">
                  <c:v>10.89682995370417</c:v>
                </c:pt>
                <c:pt idx="4307">
                  <c:v>10.89718422453713</c:v>
                </c:pt>
                <c:pt idx="4308">
                  <c:v>10.89783770833303</c:v>
                </c:pt>
                <c:pt idx="4309">
                  <c:v>10.900886539353261</c:v>
                </c:pt>
                <c:pt idx="4310">
                  <c:v>10.90250609953646</c:v>
                </c:pt>
                <c:pt idx="4311">
                  <c:v>10.903620324074121</c:v>
                </c:pt>
                <c:pt idx="4312">
                  <c:v>10.905236249999319</c:v>
                </c:pt>
                <c:pt idx="4313">
                  <c:v>10.90880806712917</c:v>
                </c:pt>
                <c:pt idx="4314">
                  <c:v>10.909115011573389</c:v>
                </c:pt>
                <c:pt idx="4315">
                  <c:v>10.91163260416576</c:v>
                </c:pt>
                <c:pt idx="4316">
                  <c:v>10.912807384257521</c:v>
                </c:pt>
                <c:pt idx="4317">
                  <c:v>10.915958078702291</c:v>
                </c:pt>
                <c:pt idx="4318">
                  <c:v>10.916048831018029</c:v>
                </c:pt>
                <c:pt idx="4319">
                  <c:v>10.916640208333179</c:v>
                </c:pt>
                <c:pt idx="4320">
                  <c:v>10.91665142360937</c:v>
                </c:pt>
                <c:pt idx="4321">
                  <c:v>10.91757721064819</c:v>
                </c:pt>
                <c:pt idx="4322">
                  <c:v>10.91796589120395</c:v>
                </c:pt>
                <c:pt idx="4323">
                  <c:v>10.920065266203</c:v>
                </c:pt>
                <c:pt idx="4324">
                  <c:v>10.920834490742401</c:v>
                </c:pt>
                <c:pt idx="4325">
                  <c:v>10.92412964120507</c:v>
                </c:pt>
                <c:pt idx="4326">
                  <c:v>10.928114699072861</c:v>
                </c:pt>
                <c:pt idx="4327">
                  <c:v>10.92908964120404</c:v>
                </c:pt>
                <c:pt idx="4328">
                  <c:v>10.932747939814019</c:v>
                </c:pt>
                <c:pt idx="4329">
                  <c:v>10.93300061342617</c:v>
                </c:pt>
                <c:pt idx="4330">
                  <c:v>10.93353406249925</c:v>
                </c:pt>
                <c:pt idx="4331">
                  <c:v>10.935569317128371</c:v>
                </c:pt>
                <c:pt idx="4332">
                  <c:v>10.94582616898197</c:v>
                </c:pt>
                <c:pt idx="4333">
                  <c:v>10.946580474536731</c:v>
                </c:pt>
                <c:pt idx="4334">
                  <c:v>10.951866388889369</c:v>
                </c:pt>
                <c:pt idx="4335">
                  <c:v>10.9530526504638</c:v>
                </c:pt>
                <c:pt idx="4336">
                  <c:v>10.957842789353039</c:v>
                </c:pt>
                <c:pt idx="4337">
                  <c:v>10.95961634259533</c:v>
                </c:pt>
                <c:pt idx="4338">
                  <c:v>10.95995005786971</c:v>
                </c:pt>
                <c:pt idx="4339">
                  <c:v>10.96050192129557</c:v>
                </c:pt>
                <c:pt idx="4340">
                  <c:v>10.96180747685057</c:v>
                </c:pt>
                <c:pt idx="4341">
                  <c:v>10.962105578702911</c:v>
                </c:pt>
                <c:pt idx="4342">
                  <c:v>10.964453842593009</c:v>
                </c:pt>
                <c:pt idx="4343">
                  <c:v>10.967480567128019</c:v>
                </c:pt>
                <c:pt idx="4344">
                  <c:v>10.971861620368781</c:v>
                </c:pt>
                <c:pt idx="4345">
                  <c:v>10.979377349537829</c:v>
                </c:pt>
                <c:pt idx="4346">
                  <c:v>10.98096789352044</c:v>
                </c:pt>
                <c:pt idx="4347">
                  <c:v>10.98356513889023</c:v>
                </c:pt>
                <c:pt idx="4348">
                  <c:v>10.984798912036201</c:v>
                </c:pt>
                <c:pt idx="4349">
                  <c:v>10.98534589120359</c:v>
                </c:pt>
                <c:pt idx="4350">
                  <c:v>10.986365775463209</c:v>
                </c:pt>
                <c:pt idx="4351">
                  <c:v>10.98833512731448</c:v>
                </c:pt>
                <c:pt idx="4352">
                  <c:v>10.99033814814632</c:v>
                </c:pt>
                <c:pt idx="4353">
                  <c:v>10.99403465277895</c:v>
                </c:pt>
                <c:pt idx="4354">
                  <c:v>10.995392025463561</c:v>
                </c:pt>
                <c:pt idx="4355">
                  <c:v>10.99586895833137</c:v>
                </c:pt>
                <c:pt idx="4356">
                  <c:v>10.997496041666579</c:v>
                </c:pt>
                <c:pt idx="4357">
                  <c:v>11.00121096064923</c:v>
                </c:pt>
                <c:pt idx="4358">
                  <c:v>11.002343773146469</c:v>
                </c:pt>
                <c:pt idx="4359">
                  <c:v>11.00238103009484</c:v>
                </c:pt>
                <c:pt idx="4360">
                  <c:v>11.002539895833641</c:v>
                </c:pt>
                <c:pt idx="4361">
                  <c:v>11.00304700231387</c:v>
                </c:pt>
                <c:pt idx="4362">
                  <c:v>11.00473934027884</c:v>
                </c:pt>
                <c:pt idx="4363">
                  <c:v>11.006398368055621</c:v>
                </c:pt>
                <c:pt idx="4364">
                  <c:v>11.006802731481971</c:v>
                </c:pt>
                <c:pt idx="4365">
                  <c:v>11.007366840279211</c:v>
                </c:pt>
                <c:pt idx="4366">
                  <c:v>11.01127708333234</c:v>
                </c:pt>
                <c:pt idx="4367">
                  <c:v>11.01735511573928</c:v>
                </c:pt>
                <c:pt idx="4368">
                  <c:v>11.01864502314892</c:v>
                </c:pt>
                <c:pt idx="4369">
                  <c:v>11.02213767361034</c:v>
                </c:pt>
                <c:pt idx="4370">
                  <c:v>11.02290515046429</c:v>
                </c:pt>
                <c:pt idx="4371">
                  <c:v>11.024446006944331</c:v>
                </c:pt>
                <c:pt idx="4372">
                  <c:v>11.02677929398086</c:v>
                </c:pt>
                <c:pt idx="4373">
                  <c:v>11.02705488425714</c:v>
                </c:pt>
                <c:pt idx="4374">
                  <c:v>11.02765350694458</c:v>
                </c:pt>
                <c:pt idx="4375">
                  <c:v>11.02815798611277</c:v>
                </c:pt>
                <c:pt idx="4376">
                  <c:v>11.02928611111034</c:v>
                </c:pt>
                <c:pt idx="4377">
                  <c:v>11.031298506944269</c:v>
                </c:pt>
                <c:pt idx="4378">
                  <c:v>11.0314796180554</c:v>
                </c:pt>
                <c:pt idx="4379">
                  <c:v>11.03283472222035</c:v>
                </c:pt>
                <c:pt idx="4380">
                  <c:v>11.035534236111021</c:v>
                </c:pt>
                <c:pt idx="4381">
                  <c:v>11.037054733796801</c:v>
                </c:pt>
                <c:pt idx="4382">
                  <c:v>11.03814347222171</c:v>
                </c:pt>
                <c:pt idx="4383">
                  <c:v>11.03854694444548</c:v>
                </c:pt>
                <c:pt idx="4384">
                  <c:v>11.04032635416698</c:v>
                </c:pt>
                <c:pt idx="4385">
                  <c:v>11.040385231480551</c:v>
                </c:pt>
                <c:pt idx="4386">
                  <c:v>11.041708946760609</c:v>
                </c:pt>
                <c:pt idx="4387">
                  <c:v>11.046969976852891</c:v>
                </c:pt>
                <c:pt idx="4388">
                  <c:v>11.048636689815259</c:v>
                </c:pt>
                <c:pt idx="4389">
                  <c:v>11.051548842591821</c:v>
                </c:pt>
                <c:pt idx="4390">
                  <c:v>11.05342758101998</c:v>
                </c:pt>
                <c:pt idx="4391">
                  <c:v>11.06403505786977</c:v>
                </c:pt>
                <c:pt idx="4392">
                  <c:v>11.06431672453604</c:v>
                </c:pt>
                <c:pt idx="4393">
                  <c:v>11.06474057870607</c:v>
                </c:pt>
                <c:pt idx="4394">
                  <c:v>11.07204450231459</c:v>
                </c:pt>
                <c:pt idx="4395">
                  <c:v>11.07225706018508</c:v>
                </c:pt>
                <c:pt idx="4396">
                  <c:v>11.077220624999869</c:v>
                </c:pt>
                <c:pt idx="4397">
                  <c:v>11.078636481480469</c:v>
                </c:pt>
                <c:pt idx="4398">
                  <c:v>11.08268457175957</c:v>
                </c:pt>
                <c:pt idx="4399">
                  <c:v>11.083986574074739</c:v>
                </c:pt>
                <c:pt idx="4400">
                  <c:v>11.085838252314259</c:v>
                </c:pt>
                <c:pt idx="4401">
                  <c:v>11.086984039351901</c:v>
                </c:pt>
                <c:pt idx="4402">
                  <c:v>11.09588158564711</c:v>
                </c:pt>
                <c:pt idx="4403">
                  <c:v>11.10405717592824</c:v>
                </c:pt>
                <c:pt idx="4404">
                  <c:v>11.1053658217578</c:v>
                </c:pt>
                <c:pt idx="4405">
                  <c:v>11.115857731481951</c:v>
                </c:pt>
                <c:pt idx="4406">
                  <c:v>11.142763495370749</c:v>
                </c:pt>
                <c:pt idx="4407">
                  <c:v>11.144310509261709</c:v>
                </c:pt>
                <c:pt idx="4408">
                  <c:v>11.144372025463319</c:v>
                </c:pt>
                <c:pt idx="4409">
                  <c:v>11.15634559027575</c:v>
                </c:pt>
                <c:pt idx="4410">
                  <c:v>11.16413086805631</c:v>
                </c:pt>
                <c:pt idx="4411">
                  <c:v>11.16448949074028</c:v>
                </c:pt>
                <c:pt idx="4412">
                  <c:v>11.165197777778459</c:v>
                </c:pt>
                <c:pt idx="4413">
                  <c:v>11.1755312962968</c:v>
                </c:pt>
                <c:pt idx="4414">
                  <c:v>11.18177871527771</c:v>
                </c:pt>
                <c:pt idx="4415">
                  <c:v>11.184744768517991</c:v>
                </c:pt>
                <c:pt idx="4416">
                  <c:v>11.185306527777399</c:v>
                </c:pt>
                <c:pt idx="4417">
                  <c:v>11.209610324074269</c:v>
                </c:pt>
                <c:pt idx="4418">
                  <c:v>11.256987662036661</c:v>
                </c:pt>
                <c:pt idx="4419">
                  <c:v>11.262457025462281</c:v>
                </c:pt>
                <c:pt idx="4420">
                  <c:v>11.26445678240723</c:v>
                </c:pt>
                <c:pt idx="4421">
                  <c:v>11.26957564814775</c:v>
                </c:pt>
                <c:pt idx="4422">
                  <c:v>11.270418206020089</c:v>
                </c:pt>
                <c:pt idx="4423">
                  <c:v>11.296025138889201</c:v>
                </c:pt>
                <c:pt idx="4424">
                  <c:v>11.323360902777431</c:v>
                </c:pt>
                <c:pt idx="4425">
                  <c:v>11.33812074074039</c:v>
                </c:pt>
                <c:pt idx="4426">
                  <c:v>11.342646689815099</c:v>
                </c:pt>
                <c:pt idx="4427">
                  <c:v>11.37982858796363</c:v>
                </c:pt>
                <c:pt idx="4428">
                  <c:v>11.404984768518689</c:v>
                </c:pt>
                <c:pt idx="4429">
                  <c:v>11.41735060185194</c:v>
                </c:pt>
                <c:pt idx="4430">
                  <c:v>11.489584270834371</c:v>
                </c:pt>
                <c:pt idx="4431">
                  <c:v>11.533467083333271</c:v>
                </c:pt>
                <c:pt idx="4432">
                  <c:v>11.562776064814789</c:v>
                </c:pt>
                <c:pt idx="4433">
                  <c:v>11.56607722222253</c:v>
                </c:pt>
                <c:pt idx="4434">
                  <c:v>11.56714706018567</c:v>
                </c:pt>
                <c:pt idx="4435">
                  <c:v>11.571512337964441</c:v>
                </c:pt>
                <c:pt idx="4436">
                  <c:v>11.592167708332889</c:v>
                </c:pt>
                <c:pt idx="4437">
                  <c:v>11.602011516204589</c:v>
                </c:pt>
                <c:pt idx="4438">
                  <c:v>11.609090775461111</c:v>
                </c:pt>
                <c:pt idx="4439">
                  <c:v>11.613360486113359</c:v>
                </c:pt>
                <c:pt idx="4440">
                  <c:v>11.617053275464309</c:v>
                </c:pt>
                <c:pt idx="4441">
                  <c:v>11.627280787036369</c:v>
                </c:pt>
                <c:pt idx="4442">
                  <c:v>11.632115474536461</c:v>
                </c:pt>
                <c:pt idx="4443">
                  <c:v>11.633217430556259</c:v>
                </c:pt>
                <c:pt idx="4444">
                  <c:v>11.635380428240261</c:v>
                </c:pt>
                <c:pt idx="4445">
                  <c:v>11.63604375000077</c:v>
                </c:pt>
                <c:pt idx="4446">
                  <c:v>11.639739374998539</c:v>
                </c:pt>
                <c:pt idx="4447">
                  <c:v>11.64045065972264</c:v>
                </c:pt>
                <c:pt idx="4448">
                  <c:v>11.643222615740919</c:v>
                </c:pt>
                <c:pt idx="4449">
                  <c:v>11.65399623842427</c:v>
                </c:pt>
                <c:pt idx="4450">
                  <c:v>11.65678290509239</c:v>
                </c:pt>
                <c:pt idx="4451">
                  <c:v>11.66401421296376</c:v>
                </c:pt>
                <c:pt idx="4452">
                  <c:v>11.673688726852889</c:v>
                </c:pt>
                <c:pt idx="4453">
                  <c:v>11.679029756944489</c:v>
                </c:pt>
                <c:pt idx="4454">
                  <c:v>11.68851502314762</c:v>
                </c:pt>
                <c:pt idx="4455">
                  <c:v>11.68998836805423</c:v>
                </c:pt>
                <c:pt idx="4456">
                  <c:v>11.69059361111235</c:v>
                </c:pt>
                <c:pt idx="4457">
                  <c:v>11.696452199074409</c:v>
                </c:pt>
                <c:pt idx="4458">
                  <c:v>11.702237337962901</c:v>
                </c:pt>
                <c:pt idx="4459">
                  <c:v>11.716472789349931</c:v>
                </c:pt>
                <c:pt idx="4460">
                  <c:v>11.72159541666508</c:v>
                </c:pt>
                <c:pt idx="4461">
                  <c:v>11.72352208333435</c:v>
                </c:pt>
                <c:pt idx="4462">
                  <c:v>11.73002564814632</c:v>
                </c:pt>
                <c:pt idx="4463">
                  <c:v>11.7344095023142</c:v>
                </c:pt>
                <c:pt idx="4464">
                  <c:v>11.73693167823884</c:v>
                </c:pt>
                <c:pt idx="4465">
                  <c:v>11.7403267129621</c:v>
                </c:pt>
                <c:pt idx="4466">
                  <c:v>11.746847581019001</c:v>
                </c:pt>
                <c:pt idx="4467">
                  <c:v>11.759251678238311</c:v>
                </c:pt>
                <c:pt idx="4468">
                  <c:v>11.763390995371671</c:v>
                </c:pt>
                <c:pt idx="4469">
                  <c:v>11.77449420138918</c:v>
                </c:pt>
                <c:pt idx="4470">
                  <c:v>11.779366331020441</c:v>
                </c:pt>
                <c:pt idx="4471">
                  <c:v>11.780259872683221</c:v>
                </c:pt>
                <c:pt idx="4472">
                  <c:v>11.78362269676118</c:v>
                </c:pt>
                <c:pt idx="4473">
                  <c:v>11.78593733796367</c:v>
                </c:pt>
                <c:pt idx="4474">
                  <c:v>11.787978680556019</c:v>
                </c:pt>
                <c:pt idx="4475">
                  <c:v>11.788912627316179</c:v>
                </c:pt>
                <c:pt idx="4476">
                  <c:v>11.792427314812389</c:v>
                </c:pt>
                <c:pt idx="4477">
                  <c:v>11.792648240739</c:v>
                </c:pt>
                <c:pt idx="4478">
                  <c:v>11.80268238426083</c:v>
                </c:pt>
                <c:pt idx="4479">
                  <c:v>11.803096261573611</c:v>
                </c:pt>
                <c:pt idx="4480">
                  <c:v>11.805547407407451</c:v>
                </c:pt>
                <c:pt idx="4481">
                  <c:v>11.80731894676056</c:v>
                </c:pt>
                <c:pt idx="4482">
                  <c:v>11.807326365739661</c:v>
                </c:pt>
                <c:pt idx="4483">
                  <c:v>11.808515335647041</c:v>
                </c:pt>
                <c:pt idx="4484">
                  <c:v>11.80991297453642</c:v>
                </c:pt>
                <c:pt idx="4485">
                  <c:v>11.81125055555392</c:v>
                </c:pt>
                <c:pt idx="4486">
                  <c:v>11.814156562501079</c:v>
                </c:pt>
                <c:pt idx="4487">
                  <c:v>11.816763888889991</c:v>
                </c:pt>
                <c:pt idx="4488">
                  <c:v>11.81789608796162</c:v>
                </c:pt>
                <c:pt idx="4489">
                  <c:v>11.82276563657379</c:v>
                </c:pt>
                <c:pt idx="4490">
                  <c:v>11.824192465276081</c:v>
                </c:pt>
                <c:pt idx="4491">
                  <c:v>11.82422293981468</c:v>
                </c:pt>
                <c:pt idx="4492">
                  <c:v>11.82441193287019</c:v>
                </c:pt>
                <c:pt idx="4493">
                  <c:v>11.824803576389399</c:v>
                </c:pt>
                <c:pt idx="4494">
                  <c:v>11.825483842594201</c:v>
                </c:pt>
                <c:pt idx="4495">
                  <c:v>11.828284918983231</c:v>
                </c:pt>
                <c:pt idx="4496">
                  <c:v>11.829263564814569</c:v>
                </c:pt>
                <c:pt idx="4497">
                  <c:v>11.83588263888878</c:v>
                </c:pt>
                <c:pt idx="4498">
                  <c:v>11.83852499999934</c:v>
                </c:pt>
                <c:pt idx="4499">
                  <c:v>11.83972545138664</c:v>
                </c:pt>
                <c:pt idx="4500">
                  <c:v>11.844715034721631</c:v>
                </c:pt>
                <c:pt idx="4501">
                  <c:v>11.845600694442791</c:v>
                </c:pt>
                <c:pt idx="4502">
                  <c:v>11.84901927083455</c:v>
                </c:pt>
                <c:pt idx="4503">
                  <c:v>11.85149200231389</c:v>
                </c:pt>
                <c:pt idx="4504">
                  <c:v>11.8519943750015</c:v>
                </c:pt>
                <c:pt idx="4505">
                  <c:v>11.85262248842529</c:v>
                </c:pt>
                <c:pt idx="4506">
                  <c:v>11.859893101851149</c:v>
                </c:pt>
                <c:pt idx="4507">
                  <c:v>11.860190370369841</c:v>
                </c:pt>
                <c:pt idx="4508">
                  <c:v>11.86262510416684</c:v>
                </c:pt>
                <c:pt idx="4509">
                  <c:v>11.86633339120282</c:v>
                </c:pt>
                <c:pt idx="4510">
                  <c:v>11.87093942129502</c:v>
                </c:pt>
                <c:pt idx="4511">
                  <c:v>11.87289349537205</c:v>
                </c:pt>
                <c:pt idx="4512">
                  <c:v>11.874874085645979</c:v>
                </c:pt>
                <c:pt idx="4513">
                  <c:v>11.875385740741541</c:v>
                </c:pt>
                <c:pt idx="4514">
                  <c:v>11.87637356481342</c:v>
                </c:pt>
                <c:pt idx="4515">
                  <c:v>11.876548657409019</c:v>
                </c:pt>
                <c:pt idx="4516">
                  <c:v>11.880543726850989</c:v>
                </c:pt>
                <c:pt idx="4517">
                  <c:v>11.880812685186109</c:v>
                </c:pt>
                <c:pt idx="4518">
                  <c:v>11.88667064814932</c:v>
                </c:pt>
                <c:pt idx="4519">
                  <c:v>11.89176157407463</c:v>
                </c:pt>
                <c:pt idx="4520">
                  <c:v>11.89730869213188</c:v>
                </c:pt>
                <c:pt idx="4521">
                  <c:v>11.897528842591029</c:v>
                </c:pt>
                <c:pt idx="4522">
                  <c:v>11.898008518519781</c:v>
                </c:pt>
                <c:pt idx="4523">
                  <c:v>11.902409340278419</c:v>
                </c:pt>
                <c:pt idx="4524">
                  <c:v>11.90256685185212</c:v>
                </c:pt>
                <c:pt idx="4525">
                  <c:v>11.904399016204261</c:v>
                </c:pt>
                <c:pt idx="4526">
                  <c:v>11.90771096064813</c:v>
                </c:pt>
                <c:pt idx="4527">
                  <c:v>11.915583703702801</c:v>
                </c:pt>
                <c:pt idx="4528">
                  <c:v>11.918950150462759</c:v>
                </c:pt>
                <c:pt idx="4529">
                  <c:v>11.91905104166656</c:v>
                </c:pt>
                <c:pt idx="4530">
                  <c:v>11.920712824072</c:v>
                </c:pt>
                <c:pt idx="4531">
                  <c:v>11.92492633101841</c:v>
                </c:pt>
                <c:pt idx="4532">
                  <c:v>11.92604134259401</c:v>
                </c:pt>
                <c:pt idx="4533">
                  <c:v>11.9271650347224</c:v>
                </c:pt>
                <c:pt idx="4534">
                  <c:v>11.93214283564852</c:v>
                </c:pt>
                <c:pt idx="4535">
                  <c:v>11.935420289351431</c:v>
                </c:pt>
                <c:pt idx="4536">
                  <c:v>11.93606107638942</c:v>
                </c:pt>
                <c:pt idx="4537">
                  <c:v>11.9376846412045</c:v>
                </c:pt>
                <c:pt idx="4538">
                  <c:v>11.945182546297159</c:v>
                </c:pt>
                <c:pt idx="4539">
                  <c:v>11.94573116898261</c:v>
                </c:pt>
                <c:pt idx="4540">
                  <c:v>11.94588326388763</c:v>
                </c:pt>
                <c:pt idx="4541">
                  <c:v>11.947118217591891</c:v>
                </c:pt>
                <c:pt idx="4542">
                  <c:v>11.94897542824072</c:v>
                </c:pt>
                <c:pt idx="4543">
                  <c:v>11.954883402776391</c:v>
                </c:pt>
                <c:pt idx="4544">
                  <c:v>11.95558644675822</c:v>
                </c:pt>
                <c:pt idx="4545">
                  <c:v>11.957789039352431</c:v>
                </c:pt>
                <c:pt idx="4546">
                  <c:v>11.957797754627689</c:v>
                </c:pt>
                <c:pt idx="4547">
                  <c:v>11.958147280092041</c:v>
                </c:pt>
                <c:pt idx="4548">
                  <c:v>11.958378263888539</c:v>
                </c:pt>
                <c:pt idx="4549">
                  <c:v>11.960801886573989</c:v>
                </c:pt>
                <c:pt idx="4550">
                  <c:v>11.961343518517641</c:v>
                </c:pt>
                <c:pt idx="4551">
                  <c:v>11.965158622684299</c:v>
                </c:pt>
                <c:pt idx="4552">
                  <c:v>11.966697141202509</c:v>
                </c:pt>
                <c:pt idx="4553">
                  <c:v>11.967479155093979</c:v>
                </c:pt>
                <c:pt idx="4554">
                  <c:v>11.973266215280249</c:v>
                </c:pt>
                <c:pt idx="4555">
                  <c:v>11.97929091435064</c:v>
                </c:pt>
                <c:pt idx="4556">
                  <c:v>11.97978951389039</c:v>
                </c:pt>
                <c:pt idx="4557">
                  <c:v>11.98045368055779</c:v>
                </c:pt>
                <c:pt idx="4558">
                  <c:v>11.981804328704319</c:v>
                </c:pt>
                <c:pt idx="4559">
                  <c:v>11.982477407408529</c:v>
                </c:pt>
                <c:pt idx="4560">
                  <c:v>11.985474826389989</c:v>
                </c:pt>
                <c:pt idx="4561">
                  <c:v>11.986388298609739</c:v>
                </c:pt>
                <c:pt idx="4562">
                  <c:v>11.98753386574211</c:v>
                </c:pt>
                <c:pt idx="4563">
                  <c:v>11.98911567129471</c:v>
                </c:pt>
                <c:pt idx="4564">
                  <c:v>11.990079259259829</c:v>
                </c:pt>
                <c:pt idx="4565">
                  <c:v>11.99484312500115</c:v>
                </c:pt>
                <c:pt idx="4566">
                  <c:v>11.99796105323842</c:v>
                </c:pt>
                <c:pt idx="4567">
                  <c:v>11.998059849537629</c:v>
                </c:pt>
                <c:pt idx="4568">
                  <c:v>12.00184854166651</c:v>
                </c:pt>
                <c:pt idx="4569">
                  <c:v>12.00274274305613</c:v>
                </c:pt>
                <c:pt idx="4570">
                  <c:v>12.004200868054671</c:v>
                </c:pt>
                <c:pt idx="4571">
                  <c:v>12.005538865741761</c:v>
                </c:pt>
                <c:pt idx="4572">
                  <c:v>12.007737870370899</c:v>
                </c:pt>
                <c:pt idx="4573">
                  <c:v>12.009670266205511</c:v>
                </c:pt>
                <c:pt idx="4574">
                  <c:v>12.01087250000073</c:v>
                </c:pt>
                <c:pt idx="4575">
                  <c:v>12.012459745371229</c:v>
                </c:pt>
                <c:pt idx="4576">
                  <c:v>12.01312862268477</c:v>
                </c:pt>
                <c:pt idx="4577">
                  <c:v>12.013619618057101</c:v>
                </c:pt>
                <c:pt idx="4578">
                  <c:v>12.01866491898067</c:v>
                </c:pt>
                <c:pt idx="4579">
                  <c:v>12.019967418980819</c:v>
                </c:pt>
                <c:pt idx="4580">
                  <c:v>12.02014855324118</c:v>
                </c:pt>
                <c:pt idx="4581">
                  <c:v>12.023818240739679</c:v>
                </c:pt>
                <c:pt idx="4582">
                  <c:v>12.024656712964729</c:v>
                </c:pt>
                <c:pt idx="4583">
                  <c:v>12.02643209490787</c:v>
                </c:pt>
                <c:pt idx="4584">
                  <c:v>12.03031988425939</c:v>
                </c:pt>
                <c:pt idx="4585">
                  <c:v>12.03145292824065</c:v>
                </c:pt>
                <c:pt idx="4586">
                  <c:v>12.03395633102015</c:v>
                </c:pt>
                <c:pt idx="4587">
                  <c:v>12.03501331018629</c:v>
                </c:pt>
                <c:pt idx="4588">
                  <c:v>12.0367330208338</c:v>
                </c:pt>
                <c:pt idx="4589">
                  <c:v>12.03743116898117</c:v>
                </c:pt>
                <c:pt idx="4590">
                  <c:v>12.038687858796781</c:v>
                </c:pt>
                <c:pt idx="4591">
                  <c:v>12.041092592590941</c:v>
                </c:pt>
                <c:pt idx="4592">
                  <c:v>12.0424088310202</c:v>
                </c:pt>
                <c:pt idx="4593">
                  <c:v>12.0437346643513</c:v>
                </c:pt>
                <c:pt idx="4594">
                  <c:v>12.044343379631091</c:v>
                </c:pt>
                <c:pt idx="4595">
                  <c:v>12.05132281249872</c:v>
                </c:pt>
                <c:pt idx="4596">
                  <c:v>12.054042048611571</c:v>
                </c:pt>
                <c:pt idx="4597">
                  <c:v>12.05798461805615</c:v>
                </c:pt>
                <c:pt idx="4598">
                  <c:v>12.05976825231479</c:v>
                </c:pt>
                <c:pt idx="4599">
                  <c:v>12.0683049768513</c:v>
                </c:pt>
                <c:pt idx="4600">
                  <c:v>12.070003692129699</c:v>
                </c:pt>
                <c:pt idx="4601">
                  <c:v>12.07553151620483</c:v>
                </c:pt>
                <c:pt idx="4602">
                  <c:v>12.08333162037035</c:v>
                </c:pt>
                <c:pt idx="4603">
                  <c:v>12.087502210647971</c:v>
                </c:pt>
                <c:pt idx="4604">
                  <c:v>12.08825651620549</c:v>
                </c:pt>
                <c:pt idx="4605">
                  <c:v>12.091828703703699</c:v>
                </c:pt>
                <c:pt idx="4606">
                  <c:v>12.093853854167239</c:v>
                </c:pt>
                <c:pt idx="4607">
                  <c:v>12.09453295138975</c:v>
                </c:pt>
                <c:pt idx="4608">
                  <c:v>12.107871817129629</c:v>
                </c:pt>
                <c:pt idx="4609">
                  <c:v>12.113121134260741</c:v>
                </c:pt>
                <c:pt idx="4610">
                  <c:v>12.11490178240946</c:v>
                </c:pt>
                <c:pt idx="4611">
                  <c:v>12.12095736111204</c:v>
                </c:pt>
                <c:pt idx="4612">
                  <c:v>12.121006006946169</c:v>
                </c:pt>
                <c:pt idx="4613">
                  <c:v>12.12348325231561</c:v>
                </c:pt>
                <c:pt idx="4614">
                  <c:v>12.12511737268556</c:v>
                </c:pt>
                <c:pt idx="4615">
                  <c:v>12.12841778935382</c:v>
                </c:pt>
                <c:pt idx="4616">
                  <c:v>12.13357562500018</c:v>
                </c:pt>
                <c:pt idx="4617">
                  <c:v>12.13382083333201</c:v>
                </c:pt>
                <c:pt idx="4618">
                  <c:v>12.135773819444911</c:v>
                </c:pt>
                <c:pt idx="4619">
                  <c:v>12.13911011573893</c:v>
                </c:pt>
                <c:pt idx="4620">
                  <c:v>12.148927187500179</c:v>
                </c:pt>
                <c:pt idx="4621">
                  <c:v>12.150347442130251</c:v>
                </c:pt>
                <c:pt idx="4622">
                  <c:v>12.17656471064797</c:v>
                </c:pt>
                <c:pt idx="4623">
                  <c:v>12.180025277777951</c:v>
                </c:pt>
                <c:pt idx="4624">
                  <c:v>12.18227265046151</c:v>
                </c:pt>
                <c:pt idx="4625">
                  <c:v>12.18504598379687</c:v>
                </c:pt>
                <c:pt idx="4626">
                  <c:v>12.1916761574094</c:v>
                </c:pt>
                <c:pt idx="4627">
                  <c:v>12.1960865740754</c:v>
                </c:pt>
                <c:pt idx="4628">
                  <c:v>12.201300312498651</c:v>
                </c:pt>
                <c:pt idx="4629">
                  <c:v>12.203303738426831</c:v>
                </c:pt>
                <c:pt idx="4630">
                  <c:v>12.20727592592714</c:v>
                </c:pt>
                <c:pt idx="4631">
                  <c:v>12.23307690972255</c:v>
                </c:pt>
                <c:pt idx="4632">
                  <c:v>12.234254606482059</c:v>
                </c:pt>
                <c:pt idx="4633">
                  <c:v>12.25468196759345</c:v>
                </c:pt>
                <c:pt idx="4634">
                  <c:v>12.259460092592571</c:v>
                </c:pt>
                <c:pt idx="4635">
                  <c:v>12.264534062500349</c:v>
                </c:pt>
                <c:pt idx="4636">
                  <c:v>12.27748629629612</c:v>
                </c:pt>
                <c:pt idx="4637">
                  <c:v>12.29076229166929</c:v>
                </c:pt>
                <c:pt idx="4638">
                  <c:v>12.29839557870395</c:v>
                </c:pt>
                <c:pt idx="4639">
                  <c:v>12.29855684027628</c:v>
                </c:pt>
                <c:pt idx="4640">
                  <c:v>12.31054361111312</c:v>
                </c:pt>
                <c:pt idx="4641">
                  <c:v>12.326548888890279</c:v>
                </c:pt>
                <c:pt idx="4642">
                  <c:v>12.326736377314839</c:v>
                </c:pt>
                <c:pt idx="4643">
                  <c:v>12.32824850694449</c:v>
                </c:pt>
                <c:pt idx="4644">
                  <c:v>12.339393784723899</c:v>
                </c:pt>
                <c:pt idx="4645">
                  <c:v>12.34425256944365</c:v>
                </c:pt>
                <c:pt idx="4646">
                  <c:v>12.35713081018516</c:v>
                </c:pt>
                <c:pt idx="4647">
                  <c:v>12.379090243056419</c:v>
                </c:pt>
                <c:pt idx="4648">
                  <c:v>12.422245312501429</c:v>
                </c:pt>
                <c:pt idx="4649">
                  <c:v>12.543938472221299</c:v>
                </c:pt>
                <c:pt idx="4650">
                  <c:v>12.58534531250044</c:v>
                </c:pt>
                <c:pt idx="4651">
                  <c:v>12.58734614583353</c:v>
                </c:pt>
                <c:pt idx="4652">
                  <c:v>12.5909587615756</c:v>
                </c:pt>
                <c:pt idx="4653">
                  <c:v>12.592203796298969</c:v>
                </c:pt>
                <c:pt idx="4654">
                  <c:v>12.592774039352379</c:v>
                </c:pt>
                <c:pt idx="4655">
                  <c:v>12.599178009259481</c:v>
                </c:pt>
                <c:pt idx="4656">
                  <c:v>12.600527418981549</c:v>
                </c:pt>
                <c:pt idx="4657">
                  <c:v>12.605358101852509</c:v>
                </c:pt>
                <c:pt idx="4658">
                  <c:v>12.608440891203511</c:v>
                </c:pt>
                <c:pt idx="4659">
                  <c:v>12.612218368056199</c:v>
                </c:pt>
                <c:pt idx="4660">
                  <c:v>12.616274155091361</c:v>
                </c:pt>
                <c:pt idx="4661">
                  <c:v>12.617841365740251</c:v>
                </c:pt>
                <c:pt idx="4662">
                  <c:v>12.62103039351878</c:v>
                </c:pt>
                <c:pt idx="4663">
                  <c:v>12.630609166666311</c:v>
                </c:pt>
                <c:pt idx="4664">
                  <c:v>12.63226824074156</c:v>
                </c:pt>
                <c:pt idx="4665">
                  <c:v>12.632437256944399</c:v>
                </c:pt>
                <c:pt idx="4666">
                  <c:v>12.635856481481481</c:v>
                </c:pt>
                <c:pt idx="4667">
                  <c:v>12.6386846875013</c:v>
                </c:pt>
                <c:pt idx="4668">
                  <c:v>12.647100092594821</c:v>
                </c:pt>
                <c:pt idx="4669">
                  <c:v>12.650713831017971</c:v>
                </c:pt>
                <c:pt idx="4670">
                  <c:v>12.653764907405879</c:v>
                </c:pt>
                <c:pt idx="4671">
                  <c:v>12.65822871527738</c:v>
                </c:pt>
                <c:pt idx="4672">
                  <c:v>12.66319820601907</c:v>
                </c:pt>
                <c:pt idx="4673">
                  <c:v>12.663238032407779</c:v>
                </c:pt>
                <c:pt idx="4674">
                  <c:v>12.66325631944394</c:v>
                </c:pt>
                <c:pt idx="4675">
                  <c:v>12.664602708330859</c:v>
                </c:pt>
                <c:pt idx="4676">
                  <c:v>12.667313958334701</c:v>
                </c:pt>
                <c:pt idx="4677">
                  <c:v>12.675579907405711</c:v>
                </c:pt>
                <c:pt idx="4678">
                  <c:v>12.67649031250013</c:v>
                </c:pt>
                <c:pt idx="4679">
                  <c:v>12.681542118056511</c:v>
                </c:pt>
                <c:pt idx="4680">
                  <c:v>12.681603842592899</c:v>
                </c:pt>
                <c:pt idx="4681">
                  <c:v>12.68220707175908</c:v>
                </c:pt>
                <c:pt idx="4682">
                  <c:v>12.68275351851627</c:v>
                </c:pt>
                <c:pt idx="4683">
                  <c:v>12.68763623842487</c:v>
                </c:pt>
                <c:pt idx="4684">
                  <c:v>12.695055682868871</c:v>
                </c:pt>
                <c:pt idx="4685">
                  <c:v>12.701367199073241</c:v>
                </c:pt>
                <c:pt idx="4686">
                  <c:v>12.7060689120381</c:v>
                </c:pt>
                <c:pt idx="4687">
                  <c:v>12.710133854164569</c:v>
                </c:pt>
                <c:pt idx="4688">
                  <c:v>12.710352592592439</c:v>
                </c:pt>
                <c:pt idx="4689">
                  <c:v>12.714448032406739</c:v>
                </c:pt>
                <c:pt idx="4690">
                  <c:v>12.718126134257069</c:v>
                </c:pt>
                <c:pt idx="4691">
                  <c:v>12.72276697916841</c:v>
                </c:pt>
                <c:pt idx="4692">
                  <c:v>12.726096770832379</c:v>
                </c:pt>
                <c:pt idx="4693">
                  <c:v>12.728287361112461</c:v>
                </c:pt>
                <c:pt idx="4694">
                  <c:v>12.72939988426036</c:v>
                </c:pt>
                <c:pt idx="4695">
                  <c:v>12.73049280092672</c:v>
                </c:pt>
                <c:pt idx="4696">
                  <c:v>12.733359814816049</c:v>
                </c:pt>
                <c:pt idx="4697">
                  <c:v>12.734260636573589</c:v>
                </c:pt>
                <c:pt idx="4698">
                  <c:v>12.73542596064784</c:v>
                </c:pt>
                <c:pt idx="4699">
                  <c:v>12.738381273147681</c:v>
                </c:pt>
                <c:pt idx="4700">
                  <c:v>12.741974733794731</c:v>
                </c:pt>
                <c:pt idx="4701">
                  <c:v>12.742865972220899</c:v>
                </c:pt>
                <c:pt idx="4702">
                  <c:v>12.745359884260431</c:v>
                </c:pt>
                <c:pt idx="4703">
                  <c:v>12.747752233796099</c:v>
                </c:pt>
                <c:pt idx="4704">
                  <c:v>12.753025520833001</c:v>
                </c:pt>
                <c:pt idx="4705">
                  <c:v>12.754060902777651</c:v>
                </c:pt>
                <c:pt idx="4706">
                  <c:v>12.758171550926789</c:v>
                </c:pt>
                <c:pt idx="4707">
                  <c:v>12.758642581019689</c:v>
                </c:pt>
                <c:pt idx="4708">
                  <c:v>12.763751504628191</c:v>
                </c:pt>
                <c:pt idx="4709">
                  <c:v>12.76846750000009</c:v>
                </c:pt>
                <c:pt idx="4710">
                  <c:v>12.770854432869839</c:v>
                </c:pt>
                <c:pt idx="4711">
                  <c:v>12.775036828702801</c:v>
                </c:pt>
                <c:pt idx="4712">
                  <c:v>12.77895277777756</c:v>
                </c:pt>
                <c:pt idx="4713">
                  <c:v>12.78212137731413</c:v>
                </c:pt>
                <c:pt idx="4714">
                  <c:v>12.79272792824165</c:v>
                </c:pt>
                <c:pt idx="4715">
                  <c:v>12.796530219907011</c:v>
                </c:pt>
                <c:pt idx="4716">
                  <c:v>12.796743680556061</c:v>
                </c:pt>
                <c:pt idx="4717">
                  <c:v>12.79779578703697</c:v>
                </c:pt>
                <c:pt idx="4718">
                  <c:v>12.798235462961919</c:v>
                </c:pt>
                <c:pt idx="4719">
                  <c:v>12.8016985648153</c:v>
                </c:pt>
                <c:pt idx="4720">
                  <c:v>12.80320915509153</c:v>
                </c:pt>
                <c:pt idx="4721">
                  <c:v>12.804565613424341</c:v>
                </c:pt>
                <c:pt idx="4722">
                  <c:v>12.805470694444249</c:v>
                </c:pt>
                <c:pt idx="4723">
                  <c:v>12.81147362268357</c:v>
                </c:pt>
                <c:pt idx="4724">
                  <c:v>12.81640100694365</c:v>
                </c:pt>
                <c:pt idx="4725">
                  <c:v>12.817585694444951</c:v>
                </c:pt>
                <c:pt idx="4726">
                  <c:v>12.8187025925931</c:v>
                </c:pt>
                <c:pt idx="4727">
                  <c:v>12.81937983796276</c:v>
                </c:pt>
                <c:pt idx="4728">
                  <c:v>12.828519675927581</c:v>
                </c:pt>
                <c:pt idx="4729">
                  <c:v>12.83194775462978</c:v>
                </c:pt>
                <c:pt idx="4730">
                  <c:v>12.833130717594869</c:v>
                </c:pt>
                <c:pt idx="4731">
                  <c:v>12.833677476851481</c:v>
                </c:pt>
                <c:pt idx="4732">
                  <c:v>12.8347537384265</c:v>
                </c:pt>
                <c:pt idx="4733">
                  <c:v>12.83578743055739</c:v>
                </c:pt>
                <c:pt idx="4734">
                  <c:v>12.83751687500212</c:v>
                </c:pt>
                <c:pt idx="4735">
                  <c:v>12.840760949074671</c:v>
                </c:pt>
                <c:pt idx="4736">
                  <c:v>12.84620916666532</c:v>
                </c:pt>
                <c:pt idx="4737">
                  <c:v>12.84633086805542</c:v>
                </c:pt>
                <c:pt idx="4738">
                  <c:v>12.85113537036986</c:v>
                </c:pt>
                <c:pt idx="4739">
                  <c:v>12.85366379629683</c:v>
                </c:pt>
                <c:pt idx="4740">
                  <c:v>12.854325208332799</c:v>
                </c:pt>
                <c:pt idx="4741">
                  <c:v>12.85439430555536</c:v>
                </c:pt>
                <c:pt idx="4742">
                  <c:v>12.856039467591931</c:v>
                </c:pt>
                <c:pt idx="4743">
                  <c:v>12.858138506945091</c:v>
                </c:pt>
                <c:pt idx="4744">
                  <c:v>12.86504406249909</c:v>
                </c:pt>
                <c:pt idx="4745">
                  <c:v>12.865480335650069</c:v>
                </c:pt>
                <c:pt idx="4746">
                  <c:v>12.86722718750161</c:v>
                </c:pt>
                <c:pt idx="4747">
                  <c:v>12.868558078703501</c:v>
                </c:pt>
                <c:pt idx="4748">
                  <c:v>12.87143748842732</c:v>
                </c:pt>
                <c:pt idx="4749">
                  <c:v>12.87218819444654</c:v>
                </c:pt>
                <c:pt idx="4750">
                  <c:v>12.880988240738709</c:v>
                </c:pt>
                <c:pt idx="4751">
                  <c:v>12.88696149305613</c:v>
                </c:pt>
                <c:pt idx="4752">
                  <c:v>12.88972802083525</c:v>
                </c:pt>
                <c:pt idx="4753">
                  <c:v>12.89345856481404</c:v>
                </c:pt>
                <c:pt idx="4754">
                  <c:v>12.897710208332651</c:v>
                </c:pt>
                <c:pt idx="4755">
                  <c:v>12.899473298608701</c:v>
                </c:pt>
                <c:pt idx="4756">
                  <c:v>12.89976327546217</c:v>
                </c:pt>
                <c:pt idx="4757">
                  <c:v>12.901000671298419</c:v>
                </c:pt>
                <c:pt idx="4758">
                  <c:v>12.90875567129641</c:v>
                </c:pt>
                <c:pt idx="4759">
                  <c:v>12.90894428240756</c:v>
                </c:pt>
                <c:pt idx="4760">
                  <c:v>12.91127211805571</c:v>
                </c:pt>
                <c:pt idx="4761">
                  <c:v>12.91416408564757</c:v>
                </c:pt>
                <c:pt idx="4762">
                  <c:v>12.915862499999781</c:v>
                </c:pt>
                <c:pt idx="4763">
                  <c:v>12.917307754630841</c:v>
                </c:pt>
                <c:pt idx="4764">
                  <c:v>12.917874259258859</c:v>
                </c:pt>
                <c:pt idx="4765">
                  <c:v>12.93283547453858</c:v>
                </c:pt>
                <c:pt idx="4766">
                  <c:v>12.93289122685238</c:v>
                </c:pt>
                <c:pt idx="4767">
                  <c:v>12.93471192129784</c:v>
                </c:pt>
                <c:pt idx="4768">
                  <c:v>12.93500438657348</c:v>
                </c:pt>
                <c:pt idx="4769">
                  <c:v>12.935943472222601</c:v>
                </c:pt>
                <c:pt idx="4770">
                  <c:v>12.93628045138937</c:v>
                </c:pt>
                <c:pt idx="4771">
                  <c:v>12.94030083333177</c:v>
                </c:pt>
                <c:pt idx="4772">
                  <c:v>12.947222766202909</c:v>
                </c:pt>
                <c:pt idx="4773">
                  <c:v>12.95117707176065</c:v>
                </c:pt>
                <c:pt idx="4774">
                  <c:v>12.952278715278259</c:v>
                </c:pt>
                <c:pt idx="4775">
                  <c:v>12.95425554398309</c:v>
                </c:pt>
                <c:pt idx="4776">
                  <c:v>12.95628877314704</c:v>
                </c:pt>
                <c:pt idx="4777">
                  <c:v>12.95731567129493</c:v>
                </c:pt>
                <c:pt idx="4778">
                  <c:v>12.96097672453633</c:v>
                </c:pt>
                <c:pt idx="4779">
                  <c:v>12.97514627314828</c:v>
                </c:pt>
                <c:pt idx="4780">
                  <c:v>12.976225578702159</c:v>
                </c:pt>
                <c:pt idx="4781">
                  <c:v>12.97641749999865</c:v>
                </c:pt>
                <c:pt idx="4782">
                  <c:v>12.97769342592469</c:v>
                </c:pt>
                <c:pt idx="4783">
                  <c:v>12.979517060184371</c:v>
                </c:pt>
                <c:pt idx="4784">
                  <c:v>12.981078576387629</c:v>
                </c:pt>
                <c:pt idx="4785">
                  <c:v>12.983007256946079</c:v>
                </c:pt>
                <c:pt idx="4786">
                  <c:v>12.98629015046413</c:v>
                </c:pt>
                <c:pt idx="4787">
                  <c:v>12.986305011571559</c:v>
                </c:pt>
                <c:pt idx="4788">
                  <c:v>12.98947016203569</c:v>
                </c:pt>
                <c:pt idx="4789">
                  <c:v>12.99167855324017</c:v>
                </c:pt>
                <c:pt idx="4790">
                  <c:v>12.992844143518139</c:v>
                </c:pt>
                <c:pt idx="4791">
                  <c:v>12.992859513889311</c:v>
                </c:pt>
                <c:pt idx="4792">
                  <c:v>12.994056041665649</c:v>
                </c:pt>
                <c:pt idx="4793">
                  <c:v>12.994637974536531</c:v>
                </c:pt>
                <c:pt idx="4794">
                  <c:v>12.99835278935179</c:v>
                </c:pt>
                <c:pt idx="4795">
                  <c:v>12.99901366898307</c:v>
                </c:pt>
                <c:pt idx="4796">
                  <c:v>13.00058416666808</c:v>
                </c:pt>
                <c:pt idx="4797">
                  <c:v>13.001459652778729</c:v>
                </c:pt>
                <c:pt idx="4798">
                  <c:v>13.00416189814883</c:v>
                </c:pt>
                <c:pt idx="4799">
                  <c:v>13.004187141204319</c:v>
                </c:pt>
                <c:pt idx="4800">
                  <c:v>13.00743490740933</c:v>
                </c:pt>
                <c:pt idx="4801">
                  <c:v>13.013227326389821</c:v>
                </c:pt>
                <c:pt idx="4802">
                  <c:v>13.01341293981506</c:v>
                </c:pt>
                <c:pt idx="4803">
                  <c:v>13.018927430554671</c:v>
                </c:pt>
                <c:pt idx="4804">
                  <c:v>13.01909003472163</c:v>
                </c:pt>
                <c:pt idx="4805">
                  <c:v>13.019144780092221</c:v>
                </c:pt>
                <c:pt idx="4806">
                  <c:v>13.0196032638903</c:v>
                </c:pt>
                <c:pt idx="4807">
                  <c:v>13.021076400462119</c:v>
                </c:pt>
                <c:pt idx="4808">
                  <c:v>13.022844085646449</c:v>
                </c:pt>
                <c:pt idx="4809">
                  <c:v>13.0236836689821</c:v>
                </c:pt>
                <c:pt idx="4810">
                  <c:v>13.02380723379552</c:v>
                </c:pt>
                <c:pt idx="4811">
                  <c:v>13.02631813657505</c:v>
                </c:pt>
                <c:pt idx="4812">
                  <c:v>13.028059814815171</c:v>
                </c:pt>
                <c:pt idx="4813">
                  <c:v>13.0315529398151</c:v>
                </c:pt>
                <c:pt idx="4814">
                  <c:v>13.03195394675765</c:v>
                </c:pt>
                <c:pt idx="4815">
                  <c:v>13.03234725694413</c:v>
                </c:pt>
                <c:pt idx="4816">
                  <c:v>13.0384967476847</c:v>
                </c:pt>
                <c:pt idx="4817">
                  <c:v>13.038737094907299</c:v>
                </c:pt>
                <c:pt idx="4818">
                  <c:v>13.03990311342533</c:v>
                </c:pt>
                <c:pt idx="4819">
                  <c:v>13.04565133101686</c:v>
                </c:pt>
                <c:pt idx="4820">
                  <c:v>13.0488966898151</c:v>
                </c:pt>
                <c:pt idx="4821">
                  <c:v>13.04995150463173</c:v>
                </c:pt>
                <c:pt idx="4822">
                  <c:v>13.052920196760031</c:v>
                </c:pt>
                <c:pt idx="4823">
                  <c:v>13.05596024305456</c:v>
                </c:pt>
                <c:pt idx="4824">
                  <c:v>13.05814793981612</c:v>
                </c:pt>
                <c:pt idx="4825">
                  <c:v>13.05987666666784</c:v>
                </c:pt>
                <c:pt idx="4826">
                  <c:v>13.0608157986099</c:v>
                </c:pt>
                <c:pt idx="4827">
                  <c:v>13.06164230324052</c:v>
                </c:pt>
                <c:pt idx="4828">
                  <c:v>13.063075405091601</c:v>
                </c:pt>
                <c:pt idx="4829">
                  <c:v>13.0661410069438</c:v>
                </c:pt>
                <c:pt idx="4830">
                  <c:v>13.0672834375004</c:v>
                </c:pt>
                <c:pt idx="4831">
                  <c:v>13.06874954861347</c:v>
                </c:pt>
                <c:pt idx="4832">
                  <c:v>13.078571655093519</c:v>
                </c:pt>
                <c:pt idx="4833">
                  <c:v>13.084653032405511</c:v>
                </c:pt>
                <c:pt idx="4834">
                  <c:v>13.08976354166589</c:v>
                </c:pt>
                <c:pt idx="4835">
                  <c:v>13.090252291665029</c:v>
                </c:pt>
                <c:pt idx="4836">
                  <c:v>13.090510937499779</c:v>
                </c:pt>
                <c:pt idx="4837">
                  <c:v>13.09673744212974</c:v>
                </c:pt>
                <c:pt idx="4838">
                  <c:v>13.100694571758311</c:v>
                </c:pt>
                <c:pt idx="4839">
                  <c:v>13.10131696759275</c:v>
                </c:pt>
                <c:pt idx="4840">
                  <c:v>13.1017589236106</c:v>
                </c:pt>
                <c:pt idx="4841">
                  <c:v>13.10307601851998</c:v>
                </c:pt>
                <c:pt idx="4842">
                  <c:v>13.105807638891321</c:v>
                </c:pt>
                <c:pt idx="4843">
                  <c:v>13.10681961805456</c:v>
                </c:pt>
                <c:pt idx="4844">
                  <c:v>13.122659317130839</c:v>
                </c:pt>
                <c:pt idx="4845">
                  <c:v>13.12462084490668</c:v>
                </c:pt>
                <c:pt idx="4846">
                  <c:v>13.14074121527926</c:v>
                </c:pt>
                <c:pt idx="4847">
                  <c:v>13.167786134257909</c:v>
                </c:pt>
                <c:pt idx="4848">
                  <c:v>13.16885802083269</c:v>
                </c:pt>
                <c:pt idx="4849">
                  <c:v>13.17528284722456</c:v>
                </c:pt>
                <c:pt idx="4850">
                  <c:v>13.17555464120375</c:v>
                </c:pt>
                <c:pt idx="4851">
                  <c:v>13.18511130787156</c:v>
                </c:pt>
                <c:pt idx="4852">
                  <c:v>13.18961820601865</c:v>
                </c:pt>
                <c:pt idx="4853">
                  <c:v>13.201638865738561</c:v>
                </c:pt>
                <c:pt idx="4854">
                  <c:v>13.20409736111208</c:v>
                </c:pt>
                <c:pt idx="4855">
                  <c:v>13.218247465276059</c:v>
                </c:pt>
                <c:pt idx="4856">
                  <c:v>13.21825526620227</c:v>
                </c:pt>
                <c:pt idx="4857">
                  <c:v>13.23459702546398</c:v>
                </c:pt>
                <c:pt idx="4858">
                  <c:v>13.24564771990809</c:v>
                </c:pt>
                <c:pt idx="4859">
                  <c:v>13.257051134258511</c:v>
                </c:pt>
                <c:pt idx="4860">
                  <c:v>13.26183936342597</c:v>
                </c:pt>
                <c:pt idx="4861">
                  <c:v>13.26816844907348</c:v>
                </c:pt>
                <c:pt idx="4862">
                  <c:v>13.340712222222381</c:v>
                </c:pt>
                <c:pt idx="4863">
                  <c:v>13.341445439813871</c:v>
                </c:pt>
                <c:pt idx="4864">
                  <c:v>13.357201550925771</c:v>
                </c:pt>
                <c:pt idx="4865">
                  <c:v>13.372512337962791</c:v>
                </c:pt>
                <c:pt idx="4866">
                  <c:v>13.399339965278349</c:v>
                </c:pt>
                <c:pt idx="4867">
                  <c:v>13.44526325231625</c:v>
                </c:pt>
                <c:pt idx="4868">
                  <c:v>13.463957361109831</c:v>
                </c:pt>
                <c:pt idx="4869">
                  <c:v>13.47115565972196</c:v>
                </c:pt>
                <c:pt idx="4870">
                  <c:v>13.5175354745377</c:v>
                </c:pt>
                <c:pt idx="4871">
                  <c:v>13.52070856481515</c:v>
                </c:pt>
                <c:pt idx="4872">
                  <c:v>13.533158969906751</c:v>
                </c:pt>
                <c:pt idx="4873">
                  <c:v>13.55275244212813</c:v>
                </c:pt>
                <c:pt idx="4874">
                  <c:v>13.56207571759268</c:v>
                </c:pt>
                <c:pt idx="4875">
                  <c:v>13.565828553242261</c:v>
                </c:pt>
                <c:pt idx="4876">
                  <c:v>13.57202797453713</c:v>
                </c:pt>
                <c:pt idx="4877">
                  <c:v>13.57737664351861</c:v>
                </c:pt>
                <c:pt idx="4878">
                  <c:v>13.57778142361177</c:v>
                </c:pt>
                <c:pt idx="4879">
                  <c:v>13.580984490740081</c:v>
                </c:pt>
                <c:pt idx="4880">
                  <c:v>13.58925535879477</c:v>
                </c:pt>
                <c:pt idx="4881">
                  <c:v>13.58938969907385</c:v>
                </c:pt>
                <c:pt idx="4882">
                  <c:v>13.604103321761441</c:v>
                </c:pt>
                <c:pt idx="4883">
                  <c:v>13.608095636571999</c:v>
                </c:pt>
                <c:pt idx="4884">
                  <c:v>13.61693195601856</c:v>
                </c:pt>
                <c:pt idx="4885">
                  <c:v>13.61864758101602</c:v>
                </c:pt>
                <c:pt idx="4886">
                  <c:v>13.62100983796296</c:v>
                </c:pt>
                <c:pt idx="4887">
                  <c:v>13.621737222224469</c:v>
                </c:pt>
                <c:pt idx="4888">
                  <c:v>13.62816015046228</c:v>
                </c:pt>
                <c:pt idx="4889">
                  <c:v>13.63005131944462</c:v>
                </c:pt>
                <c:pt idx="4890">
                  <c:v>13.6308002314827</c:v>
                </c:pt>
                <c:pt idx="4891">
                  <c:v>13.636286805556329</c:v>
                </c:pt>
                <c:pt idx="4892">
                  <c:v>13.637024178240029</c:v>
                </c:pt>
                <c:pt idx="4893">
                  <c:v>13.637066435184741</c:v>
                </c:pt>
                <c:pt idx="4894">
                  <c:v>13.65306258101706</c:v>
                </c:pt>
                <c:pt idx="4895">
                  <c:v>13.656920243057391</c:v>
                </c:pt>
                <c:pt idx="4896">
                  <c:v>13.661605821759609</c:v>
                </c:pt>
                <c:pt idx="4897">
                  <c:v>13.668614664350949</c:v>
                </c:pt>
                <c:pt idx="4898">
                  <c:v>13.67378689814773</c:v>
                </c:pt>
                <c:pt idx="4899">
                  <c:v>13.674383622686619</c:v>
                </c:pt>
                <c:pt idx="4900">
                  <c:v>13.67586644675997</c:v>
                </c:pt>
                <c:pt idx="4901">
                  <c:v>13.68216504629563</c:v>
                </c:pt>
                <c:pt idx="4902">
                  <c:v>13.688156724536309</c:v>
                </c:pt>
                <c:pt idx="4903">
                  <c:v>13.689280682871191</c:v>
                </c:pt>
                <c:pt idx="4904">
                  <c:v>13.69260584490719</c:v>
                </c:pt>
                <c:pt idx="4905">
                  <c:v>13.69600914351642</c:v>
                </c:pt>
                <c:pt idx="4906">
                  <c:v>13.696512604165409</c:v>
                </c:pt>
                <c:pt idx="4907">
                  <c:v>13.696839791666029</c:v>
                </c:pt>
                <c:pt idx="4908">
                  <c:v>13.699009722222881</c:v>
                </c:pt>
                <c:pt idx="4909">
                  <c:v>13.70396295139083</c:v>
                </c:pt>
                <c:pt idx="4910">
                  <c:v>13.709846203702471</c:v>
                </c:pt>
                <c:pt idx="4911">
                  <c:v>13.7099339120366</c:v>
                </c:pt>
                <c:pt idx="4912">
                  <c:v>13.71367604166821</c:v>
                </c:pt>
                <c:pt idx="4913">
                  <c:v>13.71683744213095</c:v>
                </c:pt>
                <c:pt idx="4914">
                  <c:v>13.72498479166793</c:v>
                </c:pt>
                <c:pt idx="4915">
                  <c:v>13.72630739583461</c:v>
                </c:pt>
                <c:pt idx="4916">
                  <c:v>13.72903672453706</c:v>
                </c:pt>
                <c:pt idx="4917">
                  <c:v>13.73641340277813</c:v>
                </c:pt>
                <c:pt idx="4918">
                  <c:v>13.736580069443139</c:v>
                </c:pt>
                <c:pt idx="4919">
                  <c:v>13.740607002314039</c:v>
                </c:pt>
                <c:pt idx="4920">
                  <c:v>13.741302187500731</c:v>
                </c:pt>
                <c:pt idx="4921">
                  <c:v>13.7447738194438</c:v>
                </c:pt>
                <c:pt idx="4922">
                  <c:v>13.749256562499539</c:v>
                </c:pt>
                <c:pt idx="4923">
                  <c:v>13.750490185185161</c:v>
                </c:pt>
                <c:pt idx="4924">
                  <c:v>13.752281550927851</c:v>
                </c:pt>
                <c:pt idx="4925">
                  <c:v>13.764987650463979</c:v>
                </c:pt>
                <c:pt idx="4926">
                  <c:v>13.768601377313891</c:v>
                </c:pt>
                <c:pt idx="4927">
                  <c:v>13.77171670138836</c:v>
                </c:pt>
                <c:pt idx="4928">
                  <c:v>13.774162384257821</c:v>
                </c:pt>
                <c:pt idx="4929">
                  <c:v>13.775622291664281</c:v>
                </c:pt>
                <c:pt idx="4930">
                  <c:v>13.77817928240807</c:v>
                </c:pt>
                <c:pt idx="4931">
                  <c:v>13.784758379630469</c:v>
                </c:pt>
                <c:pt idx="4932">
                  <c:v>13.78840361111142</c:v>
                </c:pt>
                <c:pt idx="4933">
                  <c:v>13.790819849537479</c:v>
                </c:pt>
                <c:pt idx="4934">
                  <c:v>13.792851655094159</c:v>
                </c:pt>
                <c:pt idx="4935">
                  <c:v>13.805393657408381</c:v>
                </c:pt>
                <c:pt idx="4936">
                  <c:v>13.810236273148551</c:v>
                </c:pt>
                <c:pt idx="4937">
                  <c:v>13.8109469097218</c:v>
                </c:pt>
                <c:pt idx="4938">
                  <c:v>13.815019004629169</c:v>
                </c:pt>
                <c:pt idx="4939">
                  <c:v>13.818100694442791</c:v>
                </c:pt>
                <c:pt idx="4940">
                  <c:v>13.82165917823988</c:v>
                </c:pt>
                <c:pt idx="4941">
                  <c:v>13.82373534722185</c:v>
                </c:pt>
                <c:pt idx="4942">
                  <c:v>13.82464442129764</c:v>
                </c:pt>
                <c:pt idx="4943">
                  <c:v>13.82495339120152</c:v>
                </c:pt>
                <c:pt idx="4944">
                  <c:v>13.826544791667001</c:v>
                </c:pt>
                <c:pt idx="4945">
                  <c:v>13.82872950231588</c:v>
                </c:pt>
                <c:pt idx="4946">
                  <c:v>13.830414004629411</c:v>
                </c:pt>
                <c:pt idx="4947">
                  <c:v>13.83667072916472</c:v>
                </c:pt>
                <c:pt idx="4948">
                  <c:v>13.841245995368119</c:v>
                </c:pt>
                <c:pt idx="4949">
                  <c:v>13.841646157409309</c:v>
                </c:pt>
                <c:pt idx="4950">
                  <c:v>13.84203057870269</c:v>
                </c:pt>
                <c:pt idx="4951">
                  <c:v>13.846394120372</c:v>
                </c:pt>
                <c:pt idx="4952">
                  <c:v>13.85029722222299</c:v>
                </c:pt>
                <c:pt idx="4953">
                  <c:v>13.853616238426831</c:v>
                </c:pt>
                <c:pt idx="4954">
                  <c:v>13.855040405091859</c:v>
                </c:pt>
                <c:pt idx="4955">
                  <c:v>13.857778078701211</c:v>
                </c:pt>
                <c:pt idx="4956">
                  <c:v>13.857955648148501</c:v>
                </c:pt>
                <c:pt idx="4957">
                  <c:v>13.871148321761019</c:v>
                </c:pt>
                <c:pt idx="4958">
                  <c:v>13.872024039350171</c:v>
                </c:pt>
                <c:pt idx="4959">
                  <c:v>13.872286377314619</c:v>
                </c:pt>
                <c:pt idx="4960">
                  <c:v>13.88195984953532</c:v>
                </c:pt>
                <c:pt idx="4961">
                  <c:v>13.88310124999947</c:v>
                </c:pt>
                <c:pt idx="4962">
                  <c:v>13.88587767361215</c:v>
                </c:pt>
                <c:pt idx="4963">
                  <c:v>13.88844379629526</c:v>
                </c:pt>
                <c:pt idx="4964">
                  <c:v>13.894530486111289</c:v>
                </c:pt>
                <c:pt idx="4965">
                  <c:v>13.89554975694252</c:v>
                </c:pt>
                <c:pt idx="4966">
                  <c:v>13.89702541666726</c:v>
                </c:pt>
                <c:pt idx="4967">
                  <c:v>13.897667546297111</c:v>
                </c:pt>
                <c:pt idx="4968">
                  <c:v>13.8994165393517</c:v>
                </c:pt>
                <c:pt idx="4969">
                  <c:v>13.900191909720499</c:v>
                </c:pt>
                <c:pt idx="4970">
                  <c:v>13.902804965277509</c:v>
                </c:pt>
                <c:pt idx="4971">
                  <c:v>13.904666111113301</c:v>
                </c:pt>
                <c:pt idx="4972">
                  <c:v>13.90637458333263</c:v>
                </c:pt>
                <c:pt idx="4973">
                  <c:v>13.911400462962961</c:v>
                </c:pt>
                <c:pt idx="4974">
                  <c:v>13.91498376157549</c:v>
                </c:pt>
                <c:pt idx="4975">
                  <c:v>13.916125231481811</c:v>
                </c:pt>
                <c:pt idx="4976">
                  <c:v>13.91789577546219</c:v>
                </c:pt>
                <c:pt idx="4977">
                  <c:v>13.920284583331259</c:v>
                </c:pt>
                <c:pt idx="4978">
                  <c:v>13.92115703703905</c:v>
                </c:pt>
                <c:pt idx="4979">
                  <c:v>13.92562556712992</c:v>
                </c:pt>
                <c:pt idx="4980">
                  <c:v>13.925844895834169</c:v>
                </c:pt>
                <c:pt idx="4981">
                  <c:v>13.927386087962869</c:v>
                </c:pt>
                <c:pt idx="4982">
                  <c:v>13.927445462964201</c:v>
                </c:pt>
                <c:pt idx="4983">
                  <c:v>13.929400300924421</c:v>
                </c:pt>
                <c:pt idx="4984">
                  <c:v>13.92953546296115</c:v>
                </c:pt>
                <c:pt idx="4985">
                  <c:v>13.92966820601788</c:v>
                </c:pt>
                <c:pt idx="4986">
                  <c:v>13.930315787036109</c:v>
                </c:pt>
                <c:pt idx="4987">
                  <c:v>13.93189145833254</c:v>
                </c:pt>
                <c:pt idx="4988">
                  <c:v>13.93226349537019</c:v>
                </c:pt>
                <c:pt idx="4989">
                  <c:v>13.932399201387611</c:v>
                </c:pt>
                <c:pt idx="4990">
                  <c:v>13.93273328703587</c:v>
                </c:pt>
                <c:pt idx="4991">
                  <c:v>13.94097543981616</c:v>
                </c:pt>
                <c:pt idx="4992">
                  <c:v>13.94613942129744</c:v>
                </c:pt>
                <c:pt idx="4993">
                  <c:v>13.9462346180556</c:v>
                </c:pt>
                <c:pt idx="4994">
                  <c:v>13.946981817127931</c:v>
                </c:pt>
                <c:pt idx="4995">
                  <c:v>13.95295298611124</c:v>
                </c:pt>
                <c:pt idx="4996">
                  <c:v>13.95320746527778</c:v>
                </c:pt>
                <c:pt idx="4997">
                  <c:v>13.956161979166451</c:v>
                </c:pt>
                <c:pt idx="4998">
                  <c:v>13.95741550925705</c:v>
                </c:pt>
                <c:pt idx="4999">
                  <c:v>13.963822002314309</c:v>
                </c:pt>
                <c:pt idx="5000">
                  <c:v>13.964924953704079</c:v>
                </c:pt>
                <c:pt idx="5001">
                  <c:v>13.96602743055533</c:v>
                </c:pt>
                <c:pt idx="5002">
                  <c:v>13.967693668981941</c:v>
                </c:pt>
                <c:pt idx="5003">
                  <c:v>13.96825162037103</c:v>
                </c:pt>
                <c:pt idx="5004">
                  <c:v>13.97129834490794</c:v>
                </c:pt>
                <c:pt idx="5005">
                  <c:v>13.97405351851825</c:v>
                </c:pt>
                <c:pt idx="5006">
                  <c:v>13.976148171297931</c:v>
                </c:pt>
                <c:pt idx="5007">
                  <c:v>13.97831578703666</c:v>
                </c:pt>
                <c:pt idx="5008">
                  <c:v>13.978529004628459</c:v>
                </c:pt>
                <c:pt idx="5009">
                  <c:v>13.978652199073521</c:v>
                </c:pt>
                <c:pt idx="5010">
                  <c:v>13.979184803239731</c:v>
                </c:pt>
                <c:pt idx="5011">
                  <c:v>13.98096440972277</c:v>
                </c:pt>
                <c:pt idx="5012">
                  <c:v>13.985212685187109</c:v>
                </c:pt>
                <c:pt idx="5013">
                  <c:v>13.985743182869969</c:v>
                </c:pt>
                <c:pt idx="5014">
                  <c:v>13.986873194442859</c:v>
                </c:pt>
                <c:pt idx="5015">
                  <c:v>13.98706366898009</c:v>
                </c:pt>
                <c:pt idx="5016">
                  <c:v>13.98748168981462</c:v>
                </c:pt>
                <c:pt idx="5017">
                  <c:v>13.992939004630401</c:v>
                </c:pt>
                <c:pt idx="5018">
                  <c:v>13.993597337962299</c:v>
                </c:pt>
                <c:pt idx="5019">
                  <c:v>14.00192840277597</c:v>
                </c:pt>
                <c:pt idx="5020">
                  <c:v>14.00395422453682</c:v>
                </c:pt>
                <c:pt idx="5021">
                  <c:v>14.004182210650161</c:v>
                </c:pt>
                <c:pt idx="5022">
                  <c:v>14.011681157408489</c:v>
                </c:pt>
                <c:pt idx="5023">
                  <c:v>14.013660821760141</c:v>
                </c:pt>
                <c:pt idx="5024">
                  <c:v>14.01404307870401</c:v>
                </c:pt>
                <c:pt idx="5025">
                  <c:v>14.01442685184931</c:v>
                </c:pt>
                <c:pt idx="5026">
                  <c:v>14.019646550924691</c:v>
                </c:pt>
                <c:pt idx="5027">
                  <c:v>14.020285451390119</c:v>
                </c:pt>
                <c:pt idx="5028">
                  <c:v>14.021588379630341</c:v>
                </c:pt>
                <c:pt idx="5029">
                  <c:v>14.022003935183641</c:v>
                </c:pt>
                <c:pt idx="5030">
                  <c:v>14.024211793983421</c:v>
                </c:pt>
                <c:pt idx="5031">
                  <c:v>14.026789502313839</c:v>
                </c:pt>
                <c:pt idx="5032">
                  <c:v>14.0304354629638</c:v>
                </c:pt>
                <c:pt idx="5033">
                  <c:v>14.030615833332689</c:v>
                </c:pt>
                <c:pt idx="5034">
                  <c:v>14.032485775464661</c:v>
                </c:pt>
                <c:pt idx="5035">
                  <c:v>14.03530483796365</c:v>
                </c:pt>
                <c:pt idx="5036">
                  <c:v>14.03568886573944</c:v>
                </c:pt>
                <c:pt idx="5037">
                  <c:v>14.040338113426611</c:v>
                </c:pt>
                <c:pt idx="5038">
                  <c:v>14.04309421296197</c:v>
                </c:pt>
                <c:pt idx="5039">
                  <c:v>14.047978067127641</c:v>
                </c:pt>
                <c:pt idx="5040">
                  <c:v>14.048306192129299</c:v>
                </c:pt>
                <c:pt idx="5041">
                  <c:v>14.05368490740657</c:v>
                </c:pt>
                <c:pt idx="5042">
                  <c:v>14.056294432870221</c:v>
                </c:pt>
                <c:pt idx="5043">
                  <c:v>14.05964892361175</c:v>
                </c:pt>
                <c:pt idx="5044">
                  <c:v>14.065409201389111</c:v>
                </c:pt>
                <c:pt idx="5045">
                  <c:v>14.06908701388924</c:v>
                </c:pt>
                <c:pt idx="5046">
                  <c:v>14.06993331018697</c:v>
                </c:pt>
                <c:pt idx="5047">
                  <c:v>14.07284971064716</c:v>
                </c:pt>
                <c:pt idx="5048">
                  <c:v>14.074311817128351</c:v>
                </c:pt>
                <c:pt idx="5049">
                  <c:v>14.08200951388865</c:v>
                </c:pt>
                <c:pt idx="5050">
                  <c:v>14.08488086805575</c:v>
                </c:pt>
                <c:pt idx="5051">
                  <c:v>14.08673950231462</c:v>
                </c:pt>
                <c:pt idx="5052">
                  <c:v>14.08992506944471</c:v>
                </c:pt>
                <c:pt idx="5053">
                  <c:v>14.09499158564817</c:v>
                </c:pt>
                <c:pt idx="5054">
                  <c:v>14.095886192131371</c:v>
                </c:pt>
                <c:pt idx="5055">
                  <c:v>14.10495567129718</c:v>
                </c:pt>
                <c:pt idx="5056">
                  <c:v>14.10585318286938</c:v>
                </c:pt>
                <c:pt idx="5057">
                  <c:v>14.110213923611569</c:v>
                </c:pt>
                <c:pt idx="5058">
                  <c:v>14.111514398149319</c:v>
                </c:pt>
                <c:pt idx="5059">
                  <c:v>14.1173058449063</c:v>
                </c:pt>
                <c:pt idx="5060">
                  <c:v>14.1177059490758</c:v>
                </c:pt>
                <c:pt idx="5061">
                  <c:v>14.121366990741199</c:v>
                </c:pt>
                <c:pt idx="5062">
                  <c:v>14.12409631944365</c:v>
                </c:pt>
                <c:pt idx="5063">
                  <c:v>14.14029844907423</c:v>
                </c:pt>
                <c:pt idx="5064">
                  <c:v>14.145416643517439</c:v>
                </c:pt>
                <c:pt idx="5065">
                  <c:v>14.154181145835251</c:v>
                </c:pt>
                <c:pt idx="5066">
                  <c:v>14.163159733798221</c:v>
                </c:pt>
                <c:pt idx="5067">
                  <c:v>14.16841510416457</c:v>
                </c:pt>
                <c:pt idx="5068">
                  <c:v>14.1934658796285</c:v>
                </c:pt>
                <c:pt idx="5069">
                  <c:v>14.19708637731495</c:v>
                </c:pt>
                <c:pt idx="5070">
                  <c:v>14.198510914353861</c:v>
                </c:pt>
                <c:pt idx="5071">
                  <c:v>14.20470769675793</c:v>
                </c:pt>
                <c:pt idx="5072">
                  <c:v>14.20550653935307</c:v>
                </c:pt>
                <c:pt idx="5073">
                  <c:v>14.21682347222335</c:v>
                </c:pt>
                <c:pt idx="5074">
                  <c:v>14.227366574072731</c:v>
                </c:pt>
                <c:pt idx="5075">
                  <c:v>14.233408125001519</c:v>
                </c:pt>
                <c:pt idx="5076">
                  <c:v>14.23917770833329</c:v>
                </c:pt>
                <c:pt idx="5077">
                  <c:v>14.241460104165251</c:v>
                </c:pt>
                <c:pt idx="5078">
                  <c:v>14.29136741898126</c:v>
                </c:pt>
                <c:pt idx="5079">
                  <c:v>14.296841504629009</c:v>
                </c:pt>
                <c:pt idx="5080">
                  <c:v>14.30645084490655</c:v>
                </c:pt>
                <c:pt idx="5081">
                  <c:v>14.31083241898153</c:v>
                </c:pt>
                <c:pt idx="5082">
                  <c:v>14.33852431712879</c:v>
                </c:pt>
                <c:pt idx="5083">
                  <c:v>14.34316390046091</c:v>
                </c:pt>
                <c:pt idx="5084">
                  <c:v>14.343680763887591</c:v>
                </c:pt>
                <c:pt idx="5085">
                  <c:v>14.3441688194457</c:v>
                </c:pt>
                <c:pt idx="5086">
                  <c:v>14.366437997685541</c:v>
                </c:pt>
                <c:pt idx="5087">
                  <c:v>14.38301056713142</c:v>
                </c:pt>
                <c:pt idx="5088">
                  <c:v>14.404712210648039</c:v>
                </c:pt>
                <c:pt idx="5089">
                  <c:v>14.43124991898183</c:v>
                </c:pt>
                <c:pt idx="5090">
                  <c:v>14.44962065972388</c:v>
                </c:pt>
                <c:pt idx="5091">
                  <c:v>14.46395905092634</c:v>
                </c:pt>
                <c:pt idx="5092">
                  <c:v>14.545427581016661</c:v>
                </c:pt>
                <c:pt idx="5093">
                  <c:v>14.575159097222819</c:v>
                </c:pt>
                <c:pt idx="5094">
                  <c:v>14.58192938657271</c:v>
                </c:pt>
                <c:pt idx="5095">
                  <c:v>14.583276527777871</c:v>
                </c:pt>
                <c:pt idx="5096">
                  <c:v>14.58740593749892</c:v>
                </c:pt>
                <c:pt idx="5097">
                  <c:v>14.59292841435307</c:v>
                </c:pt>
                <c:pt idx="5098">
                  <c:v>14.60209593749985</c:v>
                </c:pt>
                <c:pt idx="5099">
                  <c:v>14.60325987268377</c:v>
                </c:pt>
                <c:pt idx="5100">
                  <c:v>14.61650734953858</c:v>
                </c:pt>
                <c:pt idx="5101">
                  <c:v>14.62128858796148</c:v>
                </c:pt>
                <c:pt idx="5102">
                  <c:v>14.622598240739769</c:v>
                </c:pt>
                <c:pt idx="5103">
                  <c:v>14.62453561342701</c:v>
                </c:pt>
                <c:pt idx="5104">
                  <c:v>14.63602546296462</c:v>
                </c:pt>
                <c:pt idx="5105">
                  <c:v>14.636670173610799</c:v>
                </c:pt>
                <c:pt idx="5106">
                  <c:v>14.63997473379804</c:v>
                </c:pt>
                <c:pt idx="5107">
                  <c:v>14.65446543981356</c:v>
                </c:pt>
                <c:pt idx="5108">
                  <c:v>14.67060637731519</c:v>
                </c:pt>
                <c:pt idx="5109">
                  <c:v>14.67374005787075</c:v>
                </c:pt>
                <c:pt idx="5110">
                  <c:v>14.675879780092719</c:v>
                </c:pt>
                <c:pt idx="5111">
                  <c:v>14.677049513889679</c:v>
                </c:pt>
                <c:pt idx="5112">
                  <c:v>14.68285653935262</c:v>
                </c:pt>
                <c:pt idx="5113">
                  <c:v>14.69257975694482</c:v>
                </c:pt>
                <c:pt idx="5114">
                  <c:v>14.709047638889819</c:v>
                </c:pt>
                <c:pt idx="5115">
                  <c:v>14.71228519675908</c:v>
                </c:pt>
                <c:pt idx="5116">
                  <c:v>14.718714722221099</c:v>
                </c:pt>
                <c:pt idx="5117">
                  <c:v>14.725538368056769</c:v>
                </c:pt>
                <c:pt idx="5118">
                  <c:v>14.73081393518658</c:v>
                </c:pt>
                <c:pt idx="5119">
                  <c:v>14.73172546296208</c:v>
                </c:pt>
                <c:pt idx="5120">
                  <c:v>14.753338784721709</c:v>
                </c:pt>
                <c:pt idx="5121">
                  <c:v>14.75446770833322</c:v>
                </c:pt>
                <c:pt idx="5122">
                  <c:v>14.75804408564888</c:v>
                </c:pt>
                <c:pt idx="5123">
                  <c:v>14.75949785879641</c:v>
                </c:pt>
                <c:pt idx="5124">
                  <c:v>14.763425497685869</c:v>
                </c:pt>
                <c:pt idx="5125">
                  <c:v>14.76855666666671</c:v>
                </c:pt>
                <c:pt idx="5126">
                  <c:v>14.776562395832601</c:v>
                </c:pt>
                <c:pt idx="5127">
                  <c:v>14.78471804398353</c:v>
                </c:pt>
                <c:pt idx="5128">
                  <c:v>14.78584787037086</c:v>
                </c:pt>
                <c:pt idx="5129">
                  <c:v>14.78591943287187</c:v>
                </c:pt>
                <c:pt idx="5130">
                  <c:v>14.786079513888669</c:v>
                </c:pt>
                <c:pt idx="5131">
                  <c:v>14.79189564814722</c:v>
                </c:pt>
                <c:pt idx="5132">
                  <c:v>14.79237237268576</c:v>
                </c:pt>
                <c:pt idx="5133">
                  <c:v>14.793570682870021</c:v>
                </c:pt>
                <c:pt idx="5134">
                  <c:v>14.79618335647991</c:v>
                </c:pt>
                <c:pt idx="5135">
                  <c:v>14.79818968749985</c:v>
                </c:pt>
                <c:pt idx="5136">
                  <c:v>14.79918416666764</c:v>
                </c:pt>
                <c:pt idx="5137">
                  <c:v>14.80968438657346</c:v>
                </c:pt>
                <c:pt idx="5138">
                  <c:v>14.810040613426651</c:v>
                </c:pt>
                <c:pt idx="5139">
                  <c:v>14.810121087961731</c:v>
                </c:pt>
                <c:pt idx="5140">
                  <c:v>14.812566134259111</c:v>
                </c:pt>
                <c:pt idx="5141">
                  <c:v>14.81520530092495</c:v>
                </c:pt>
                <c:pt idx="5142">
                  <c:v>14.82008564814649</c:v>
                </c:pt>
                <c:pt idx="5143">
                  <c:v>14.826912997685101</c:v>
                </c:pt>
                <c:pt idx="5144">
                  <c:v>14.8289288657407</c:v>
                </c:pt>
                <c:pt idx="5145">
                  <c:v>14.83105104166876</c:v>
                </c:pt>
                <c:pt idx="5146">
                  <c:v>14.83561038194431</c:v>
                </c:pt>
                <c:pt idx="5147">
                  <c:v>14.83563752314835</c:v>
                </c:pt>
                <c:pt idx="5148">
                  <c:v>14.841436458332121</c:v>
                </c:pt>
                <c:pt idx="5149">
                  <c:v>14.8483629166666</c:v>
                </c:pt>
                <c:pt idx="5150">
                  <c:v>14.851413252315041</c:v>
                </c:pt>
                <c:pt idx="5151">
                  <c:v>14.852067326387321</c:v>
                </c:pt>
                <c:pt idx="5152">
                  <c:v>14.85815920139077</c:v>
                </c:pt>
                <c:pt idx="5153">
                  <c:v>14.86130159722158</c:v>
                </c:pt>
                <c:pt idx="5154">
                  <c:v>14.864202280094229</c:v>
                </c:pt>
                <c:pt idx="5155">
                  <c:v>14.86807702546318</c:v>
                </c:pt>
                <c:pt idx="5156">
                  <c:v>14.87169450231448</c:v>
                </c:pt>
                <c:pt idx="5157">
                  <c:v>14.87492715277881</c:v>
                </c:pt>
                <c:pt idx="5158">
                  <c:v>14.87667199074118</c:v>
                </c:pt>
                <c:pt idx="5159">
                  <c:v>14.87691774305646</c:v>
                </c:pt>
                <c:pt idx="5160">
                  <c:v>14.877387858794799</c:v>
                </c:pt>
                <c:pt idx="5161">
                  <c:v>14.87804138888915</c:v>
                </c:pt>
                <c:pt idx="5162">
                  <c:v>14.88267468749925</c:v>
                </c:pt>
                <c:pt idx="5163">
                  <c:v>14.895899872686019</c:v>
                </c:pt>
                <c:pt idx="5164">
                  <c:v>14.89699664351841</c:v>
                </c:pt>
                <c:pt idx="5165">
                  <c:v>14.89870785879868</c:v>
                </c:pt>
                <c:pt idx="5166">
                  <c:v>14.90079716435185</c:v>
                </c:pt>
                <c:pt idx="5167">
                  <c:v>14.90428217592615</c:v>
                </c:pt>
                <c:pt idx="5168">
                  <c:v>14.910784999998629</c:v>
                </c:pt>
                <c:pt idx="5169">
                  <c:v>14.918080208331901</c:v>
                </c:pt>
                <c:pt idx="5170">
                  <c:v>14.921195393516509</c:v>
                </c:pt>
                <c:pt idx="5171">
                  <c:v>14.92804009259299</c:v>
                </c:pt>
                <c:pt idx="5172">
                  <c:v>14.92949146990699</c:v>
                </c:pt>
                <c:pt idx="5173">
                  <c:v>14.933487465276761</c:v>
                </c:pt>
                <c:pt idx="5174">
                  <c:v>14.93437137731523</c:v>
                </c:pt>
                <c:pt idx="5175">
                  <c:v>14.938596979167171</c:v>
                </c:pt>
                <c:pt idx="5176">
                  <c:v>14.943816909723809</c:v>
                </c:pt>
                <c:pt idx="5177">
                  <c:v>14.94489505786863</c:v>
                </c:pt>
                <c:pt idx="5178">
                  <c:v>14.94909348379683</c:v>
                </c:pt>
                <c:pt idx="5179">
                  <c:v>14.949717951389371</c:v>
                </c:pt>
                <c:pt idx="5180">
                  <c:v>14.95629042824109</c:v>
                </c:pt>
                <c:pt idx="5181">
                  <c:v>14.9597952777782</c:v>
                </c:pt>
                <c:pt idx="5182">
                  <c:v>14.96319731481373</c:v>
                </c:pt>
                <c:pt idx="5183">
                  <c:v>14.96396138889094</c:v>
                </c:pt>
                <c:pt idx="5184">
                  <c:v>14.965622835650491</c:v>
                </c:pt>
                <c:pt idx="5185">
                  <c:v>14.968448819446341</c:v>
                </c:pt>
                <c:pt idx="5186">
                  <c:v>14.968825081018389</c:v>
                </c:pt>
                <c:pt idx="5187">
                  <c:v>14.9738387615758</c:v>
                </c:pt>
                <c:pt idx="5188">
                  <c:v>14.97674025462733</c:v>
                </c:pt>
                <c:pt idx="5189">
                  <c:v>14.983036655091031</c:v>
                </c:pt>
                <c:pt idx="5190">
                  <c:v>14.985342245369599</c:v>
                </c:pt>
                <c:pt idx="5191">
                  <c:v>14.990564097221251</c:v>
                </c:pt>
                <c:pt idx="5192">
                  <c:v>14.99322422453651</c:v>
                </c:pt>
                <c:pt idx="5193">
                  <c:v>14.996794108795349</c:v>
                </c:pt>
                <c:pt idx="5194">
                  <c:v>15.000772847221411</c:v>
                </c:pt>
                <c:pt idx="5195">
                  <c:v>15.00621362268649</c:v>
                </c:pt>
                <c:pt idx="5196">
                  <c:v>15.00626927083289</c:v>
                </c:pt>
                <c:pt idx="5197">
                  <c:v>15.007119872685941</c:v>
                </c:pt>
                <c:pt idx="5198">
                  <c:v>15.007341319444</c:v>
                </c:pt>
                <c:pt idx="5199">
                  <c:v>15.018913437500601</c:v>
                </c:pt>
                <c:pt idx="5200">
                  <c:v>15.018944467593119</c:v>
                </c:pt>
                <c:pt idx="5201">
                  <c:v>15.02038855323913</c:v>
                </c:pt>
                <c:pt idx="5202">
                  <c:v>15.022334710646559</c:v>
                </c:pt>
                <c:pt idx="5203">
                  <c:v>15.0351491666668</c:v>
                </c:pt>
                <c:pt idx="5204">
                  <c:v>15.0397526736116</c:v>
                </c:pt>
                <c:pt idx="5205">
                  <c:v>15.03983146990891</c:v>
                </c:pt>
                <c:pt idx="5206">
                  <c:v>15.040783541666141</c:v>
                </c:pt>
                <c:pt idx="5207">
                  <c:v>15.04174037037072</c:v>
                </c:pt>
                <c:pt idx="5208">
                  <c:v>15.04329721064755</c:v>
                </c:pt>
                <c:pt idx="5209">
                  <c:v>15.059389699073851</c:v>
                </c:pt>
                <c:pt idx="5210">
                  <c:v>15.066216087962189</c:v>
                </c:pt>
                <c:pt idx="5211">
                  <c:v>15.06681153935139</c:v>
                </c:pt>
                <c:pt idx="5212">
                  <c:v>15.06853289351695</c:v>
                </c:pt>
                <c:pt idx="5213">
                  <c:v>15.070158576391361</c:v>
                </c:pt>
                <c:pt idx="5214">
                  <c:v>15.07275653935141</c:v>
                </c:pt>
                <c:pt idx="5215">
                  <c:v>15.077169895831631</c:v>
                </c:pt>
                <c:pt idx="5216">
                  <c:v>15.09443541666424</c:v>
                </c:pt>
                <c:pt idx="5217">
                  <c:v>15.09530269676061</c:v>
                </c:pt>
                <c:pt idx="5218">
                  <c:v>15.097180219907999</c:v>
                </c:pt>
                <c:pt idx="5219">
                  <c:v>15.09892918981336</c:v>
                </c:pt>
                <c:pt idx="5220">
                  <c:v>15.0994492939832</c:v>
                </c:pt>
                <c:pt idx="5221">
                  <c:v>15.10685386574103</c:v>
                </c:pt>
                <c:pt idx="5222">
                  <c:v>15.10777046296332</c:v>
                </c:pt>
                <c:pt idx="5223">
                  <c:v>15.10819015046237</c:v>
                </c:pt>
                <c:pt idx="5224">
                  <c:v>15.112176180553661</c:v>
                </c:pt>
                <c:pt idx="5225">
                  <c:v>15.1156394560166</c:v>
                </c:pt>
                <c:pt idx="5226">
                  <c:v>15.120844687502141</c:v>
                </c:pt>
                <c:pt idx="5227">
                  <c:v>15.12630893518527</c:v>
                </c:pt>
                <c:pt idx="5228">
                  <c:v>15.136764305554051</c:v>
                </c:pt>
                <c:pt idx="5229">
                  <c:v>15.14169440972308</c:v>
                </c:pt>
                <c:pt idx="5230">
                  <c:v>15.143650497683771</c:v>
                </c:pt>
                <c:pt idx="5231">
                  <c:v>15.17614185185068</c:v>
                </c:pt>
                <c:pt idx="5232">
                  <c:v>15.17746746527928</c:v>
                </c:pt>
                <c:pt idx="5233">
                  <c:v>15.205860833332491</c:v>
                </c:pt>
                <c:pt idx="5234">
                  <c:v>15.212795752314509</c:v>
                </c:pt>
                <c:pt idx="5235">
                  <c:v>15.21835184027751</c:v>
                </c:pt>
                <c:pt idx="5236">
                  <c:v>15.220513495369641</c:v>
                </c:pt>
                <c:pt idx="5237">
                  <c:v>15.23566494212934</c:v>
                </c:pt>
                <c:pt idx="5238">
                  <c:v>15.241449340278351</c:v>
                </c:pt>
                <c:pt idx="5239">
                  <c:v>15.245033750001481</c:v>
                </c:pt>
                <c:pt idx="5240">
                  <c:v>15.246275879630341</c:v>
                </c:pt>
                <c:pt idx="5241">
                  <c:v>15.25018122685176</c:v>
                </c:pt>
                <c:pt idx="5242">
                  <c:v>15.25941375000057</c:v>
                </c:pt>
                <c:pt idx="5243">
                  <c:v>15.26146451389072</c:v>
                </c:pt>
                <c:pt idx="5244">
                  <c:v>15.267427488427471</c:v>
                </c:pt>
                <c:pt idx="5245">
                  <c:v>15.28976430555737</c:v>
                </c:pt>
                <c:pt idx="5246">
                  <c:v>15.310299594907301</c:v>
                </c:pt>
                <c:pt idx="5247">
                  <c:v>15.31255964120505</c:v>
                </c:pt>
                <c:pt idx="5248">
                  <c:v>15.381618298609499</c:v>
                </c:pt>
                <c:pt idx="5249">
                  <c:v>15.38696881944659</c:v>
                </c:pt>
                <c:pt idx="5250">
                  <c:v>15.413493217594089</c:v>
                </c:pt>
                <c:pt idx="5251">
                  <c:v>15.432780787036929</c:v>
                </c:pt>
                <c:pt idx="5252">
                  <c:v>15.436297418980139</c:v>
                </c:pt>
                <c:pt idx="5253">
                  <c:v>15.480635173610519</c:v>
                </c:pt>
                <c:pt idx="5254">
                  <c:v>15.53606655092427</c:v>
                </c:pt>
                <c:pt idx="5255">
                  <c:v>15.543968668980179</c:v>
                </c:pt>
                <c:pt idx="5256">
                  <c:v>15.546484814816051</c:v>
                </c:pt>
                <c:pt idx="5257">
                  <c:v>15.55677410879621</c:v>
                </c:pt>
                <c:pt idx="5258">
                  <c:v>15.571545347220921</c:v>
                </c:pt>
                <c:pt idx="5259">
                  <c:v>15.57709240740648</c:v>
                </c:pt>
                <c:pt idx="5260">
                  <c:v>15.581017511575309</c:v>
                </c:pt>
                <c:pt idx="5261">
                  <c:v>15.603527187500839</c:v>
                </c:pt>
                <c:pt idx="5262">
                  <c:v>15.62439302083243</c:v>
                </c:pt>
                <c:pt idx="5263">
                  <c:v>15.62570583333296</c:v>
                </c:pt>
                <c:pt idx="5264">
                  <c:v>15.62605277777822</c:v>
                </c:pt>
                <c:pt idx="5265">
                  <c:v>15.62967802083327</c:v>
                </c:pt>
                <c:pt idx="5266">
                  <c:v>15.642297175926741</c:v>
                </c:pt>
                <c:pt idx="5267">
                  <c:v>15.646867210649781</c:v>
                </c:pt>
                <c:pt idx="5268">
                  <c:v>15.650713067129249</c:v>
                </c:pt>
                <c:pt idx="5269">
                  <c:v>15.67116965277879</c:v>
                </c:pt>
                <c:pt idx="5270">
                  <c:v>15.686393483797159</c:v>
                </c:pt>
                <c:pt idx="5271">
                  <c:v>15.6914951967586</c:v>
                </c:pt>
                <c:pt idx="5272">
                  <c:v>15.731938356481219</c:v>
                </c:pt>
                <c:pt idx="5273">
                  <c:v>15.734967418980821</c:v>
                </c:pt>
                <c:pt idx="5274">
                  <c:v>15.736245486109899</c:v>
                </c:pt>
                <c:pt idx="5275">
                  <c:v>15.7372974537037</c:v>
                </c:pt>
                <c:pt idx="5276">
                  <c:v>15.738637743054159</c:v>
                </c:pt>
                <c:pt idx="5277">
                  <c:v>15.741272233796341</c:v>
                </c:pt>
                <c:pt idx="5278">
                  <c:v>15.756853298611111</c:v>
                </c:pt>
                <c:pt idx="5279">
                  <c:v>15.77037097221999</c:v>
                </c:pt>
                <c:pt idx="5280">
                  <c:v>15.77348206018408</c:v>
                </c:pt>
                <c:pt idx="5281">
                  <c:v>15.788389108796361</c:v>
                </c:pt>
                <c:pt idx="5282">
                  <c:v>15.790797094906919</c:v>
                </c:pt>
                <c:pt idx="5283">
                  <c:v>15.792725115741289</c:v>
                </c:pt>
                <c:pt idx="5284">
                  <c:v>15.797223171296491</c:v>
                </c:pt>
                <c:pt idx="5285">
                  <c:v>15.79944767360886</c:v>
                </c:pt>
                <c:pt idx="5286">
                  <c:v>15.80450430555476</c:v>
                </c:pt>
                <c:pt idx="5287">
                  <c:v>15.806327372684519</c:v>
                </c:pt>
                <c:pt idx="5288">
                  <c:v>15.811228668982229</c:v>
                </c:pt>
                <c:pt idx="5289">
                  <c:v>15.813839062501989</c:v>
                </c:pt>
                <c:pt idx="5290">
                  <c:v>15.81411186342714</c:v>
                </c:pt>
                <c:pt idx="5291">
                  <c:v>15.81687111111151</c:v>
                </c:pt>
                <c:pt idx="5292">
                  <c:v>15.819738472219971</c:v>
                </c:pt>
                <c:pt idx="5293">
                  <c:v>15.82593741898183</c:v>
                </c:pt>
                <c:pt idx="5294">
                  <c:v>15.82621247685066</c:v>
                </c:pt>
                <c:pt idx="5295">
                  <c:v>15.83072577546316</c:v>
                </c:pt>
                <c:pt idx="5296">
                  <c:v>15.83554745370315</c:v>
                </c:pt>
                <c:pt idx="5297">
                  <c:v>15.835800925926479</c:v>
                </c:pt>
                <c:pt idx="5298">
                  <c:v>15.84139876157597</c:v>
                </c:pt>
                <c:pt idx="5299">
                  <c:v>15.849313796297819</c:v>
                </c:pt>
                <c:pt idx="5300">
                  <c:v>15.8521864351851</c:v>
                </c:pt>
                <c:pt idx="5301">
                  <c:v>15.85271980324001</c:v>
                </c:pt>
                <c:pt idx="5302">
                  <c:v>15.860617349536881</c:v>
                </c:pt>
                <c:pt idx="5303">
                  <c:v>15.865240787035891</c:v>
                </c:pt>
                <c:pt idx="5304">
                  <c:v>15.86678738426003</c:v>
                </c:pt>
                <c:pt idx="5305">
                  <c:v>15.873857662037571</c:v>
                </c:pt>
                <c:pt idx="5306">
                  <c:v>15.875955532408421</c:v>
                </c:pt>
                <c:pt idx="5307">
                  <c:v>15.891397824074939</c:v>
                </c:pt>
                <c:pt idx="5308">
                  <c:v>15.89227474536885</c:v>
                </c:pt>
                <c:pt idx="5309">
                  <c:v>15.900466655092661</c:v>
                </c:pt>
                <c:pt idx="5310">
                  <c:v>15.902556898146869</c:v>
                </c:pt>
                <c:pt idx="5311">
                  <c:v>15.90260075231393</c:v>
                </c:pt>
                <c:pt idx="5312">
                  <c:v>15.907322986112151</c:v>
                </c:pt>
                <c:pt idx="5313">
                  <c:v>15.91879840277687</c:v>
                </c:pt>
                <c:pt idx="5314">
                  <c:v>15.922539953705339</c:v>
                </c:pt>
                <c:pt idx="5315">
                  <c:v>15.922714861109849</c:v>
                </c:pt>
                <c:pt idx="5316">
                  <c:v>15.92447388889061</c:v>
                </c:pt>
                <c:pt idx="5317">
                  <c:v>15.937370601853839</c:v>
                </c:pt>
                <c:pt idx="5318">
                  <c:v>15.937883599535731</c:v>
                </c:pt>
                <c:pt idx="5319">
                  <c:v>15.940417662036641</c:v>
                </c:pt>
                <c:pt idx="5320">
                  <c:v>15.94146010416801</c:v>
                </c:pt>
                <c:pt idx="5321">
                  <c:v>15.94226163194411</c:v>
                </c:pt>
                <c:pt idx="5322">
                  <c:v>15.94240002314802</c:v>
                </c:pt>
                <c:pt idx="5323">
                  <c:v>15.95041347222196</c:v>
                </c:pt>
                <c:pt idx="5324">
                  <c:v>15.95433457175891</c:v>
                </c:pt>
                <c:pt idx="5325">
                  <c:v>15.95475400463023</c:v>
                </c:pt>
                <c:pt idx="5326">
                  <c:v>15.95567453703671</c:v>
                </c:pt>
                <c:pt idx="5327">
                  <c:v>15.9557858101858</c:v>
                </c:pt>
                <c:pt idx="5328">
                  <c:v>15.956453321758239</c:v>
                </c:pt>
                <c:pt idx="5329">
                  <c:v>15.969559074071819</c:v>
                </c:pt>
                <c:pt idx="5330">
                  <c:v>15.97727548611109</c:v>
                </c:pt>
                <c:pt idx="5331">
                  <c:v>15.98518524305412</c:v>
                </c:pt>
                <c:pt idx="5332">
                  <c:v>15.986292372685339</c:v>
                </c:pt>
                <c:pt idx="5333">
                  <c:v>15.986395648149429</c:v>
                </c:pt>
                <c:pt idx="5334">
                  <c:v>15.990409351852209</c:v>
                </c:pt>
                <c:pt idx="5335">
                  <c:v>15.991838900463449</c:v>
                </c:pt>
                <c:pt idx="5336">
                  <c:v>15.99200141203624</c:v>
                </c:pt>
                <c:pt idx="5337">
                  <c:v>15.997658564815371</c:v>
                </c:pt>
                <c:pt idx="5338">
                  <c:v>16.002768472220609</c:v>
                </c:pt>
                <c:pt idx="5339">
                  <c:v>16.004275266202509</c:v>
                </c:pt>
                <c:pt idx="5340">
                  <c:v>16.006287418981941</c:v>
                </c:pt>
                <c:pt idx="5341">
                  <c:v>16.0096284027784</c:v>
                </c:pt>
                <c:pt idx="5342">
                  <c:v>16.011800937498059</c:v>
                </c:pt>
                <c:pt idx="5343">
                  <c:v>16.01320165509151</c:v>
                </c:pt>
                <c:pt idx="5344">
                  <c:v>16.022688738427782</c:v>
                </c:pt>
                <c:pt idx="5345">
                  <c:v>16.023113564815791</c:v>
                </c:pt>
                <c:pt idx="5346">
                  <c:v>16.02324846064603</c:v>
                </c:pt>
                <c:pt idx="5347">
                  <c:v>16.024867754628261</c:v>
                </c:pt>
                <c:pt idx="5348">
                  <c:v>16.025873611111329</c:v>
                </c:pt>
                <c:pt idx="5349">
                  <c:v>16.028125393520352</c:v>
                </c:pt>
                <c:pt idx="5350">
                  <c:v>16.028221736108819</c:v>
                </c:pt>
                <c:pt idx="5351">
                  <c:v>16.028914317129939</c:v>
                </c:pt>
                <c:pt idx="5352">
                  <c:v>16.035069768519861</c:v>
                </c:pt>
                <c:pt idx="5353">
                  <c:v>16.037759143519729</c:v>
                </c:pt>
                <c:pt idx="5354">
                  <c:v>16.04125832175767</c:v>
                </c:pt>
                <c:pt idx="5355">
                  <c:v>16.04784392361012</c:v>
                </c:pt>
                <c:pt idx="5356">
                  <c:v>16.054196921294491</c:v>
                </c:pt>
                <c:pt idx="5357">
                  <c:v>16.056544641203899</c:v>
                </c:pt>
                <c:pt idx="5358">
                  <c:v>16.05678596064724</c:v>
                </c:pt>
                <c:pt idx="5359">
                  <c:v>16.05738571759451</c:v>
                </c:pt>
                <c:pt idx="5360">
                  <c:v>16.069538587963692</c:v>
                </c:pt>
                <c:pt idx="5361">
                  <c:v>16.070144664352689</c:v>
                </c:pt>
                <c:pt idx="5362">
                  <c:v>16.07064199073999</c:v>
                </c:pt>
                <c:pt idx="5363">
                  <c:v>16.072012928238621</c:v>
                </c:pt>
                <c:pt idx="5364">
                  <c:v>16.081503680555361</c:v>
                </c:pt>
                <c:pt idx="5365">
                  <c:v>16.08308922453611</c:v>
                </c:pt>
                <c:pt idx="5366">
                  <c:v>16.0910914120354</c:v>
                </c:pt>
                <c:pt idx="5367">
                  <c:v>16.111146851849782</c:v>
                </c:pt>
                <c:pt idx="5368">
                  <c:v>16.129638564815679</c:v>
                </c:pt>
                <c:pt idx="5369">
                  <c:v>16.131386516204589</c:v>
                </c:pt>
                <c:pt idx="5370">
                  <c:v>16.132106689813511</c:v>
                </c:pt>
                <c:pt idx="5371">
                  <c:v>16.14421827546148</c:v>
                </c:pt>
                <c:pt idx="5372">
                  <c:v>16.170944675927359</c:v>
                </c:pt>
                <c:pt idx="5373">
                  <c:v>16.194784502315301</c:v>
                </c:pt>
                <c:pt idx="5374">
                  <c:v>16.196741307869001</c:v>
                </c:pt>
                <c:pt idx="5375">
                  <c:v>16.22777907407394</c:v>
                </c:pt>
                <c:pt idx="5376">
                  <c:v>16.243965763888429</c:v>
                </c:pt>
                <c:pt idx="5377">
                  <c:v>16.266829884259241</c:v>
                </c:pt>
                <c:pt idx="5378">
                  <c:v>16.286019664351588</c:v>
                </c:pt>
                <c:pt idx="5379">
                  <c:v>16.29380146990772</c:v>
                </c:pt>
                <c:pt idx="5380">
                  <c:v>16.310577256944441</c:v>
                </c:pt>
                <c:pt idx="5381">
                  <c:v>16.317390844907479</c:v>
                </c:pt>
                <c:pt idx="5382">
                  <c:v>16.32085782407335</c:v>
                </c:pt>
                <c:pt idx="5383">
                  <c:v>16.330201956019909</c:v>
                </c:pt>
                <c:pt idx="5384">
                  <c:v>16.333703113424558</c:v>
                </c:pt>
                <c:pt idx="5385">
                  <c:v>16.33539613426008</c:v>
                </c:pt>
                <c:pt idx="5386">
                  <c:v>16.336032372685491</c:v>
                </c:pt>
                <c:pt idx="5387">
                  <c:v>16.33802637731311</c:v>
                </c:pt>
                <c:pt idx="5388">
                  <c:v>16.342559722223211</c:v>
                </c:pt>
                <c:pt idx="5389">
                  <c:v>16.353523321758821</c:v>
                </c:pt>
                <c:pt idx="5390">
                  <c:v>16.37121969907372</c:v>
                </c:pt>
                <c:pt idx="5391">
                  <c:v>16.38818940972288</c:v>
                </c:pt>
                <c:pt idx="5392">
                  <c:v>16.389438449072621</c:v>
                </c:pt>
                <c:pt idx="5393">
                  <c:v>16.397004479167091</c:v>
                </c:pt>
                <c:pt idx="5394">
                  <c:v>16.42379199074098</c:v>
                </c:pt>
                <c:pt idx="5395">
                  <c:v>16.43988120370441</c:v>
                </c:pt>
                <c:pt idx="5396">
                  <c:v>16.56646528934991</c:v>
                </c:pt>
                <c:pt idx="5397">
                  <c:v>16.638389409722549</c:v>
                </c:pt>
                <c:pt idx="5398">
                  <c:v>16.64147803240904</c:v>
                </c:pt>
                <c:pt idx="5399">
                  <c:v>16.641963032406789</c:v>
                </c:pt>
                <c:pt idx="5400">
                  <c:v>16.64519208333283</c:v>
                </c:pt>
                <c:pt idx="5401">
                  <c:v>16.69746980324112</c:v>
                </c:pt>
                <c:pt idx="5402">
                  <c:v>16.698821192129891</c:v>
                </c:pt>
                <c:pt idx="5403">
                  <c:v>16.699395057870831</c:v>
                </c:pt>
                <c:pt idx="5404">
                  <c:v>16.70915578703913</c:v>
                </c:pt>
                <c:pt idx="5405">
                  <c:v>16.710437523148681</c:v>
                </c:pt>
                <c:pt idx="5406">
                  <c:v>16.713012430557502</c:v>
                </c:pt>
                <c:pt idx="5407">
                  <c:v>16.714506956018781</c:v>
                </c:pt>
                <c:pt idx="5408">
                  <c:v>16.732575000000221</c:v>
                </c:pt>
                <c:pt idx="5409">
                  <c:v>16.734646412034831</c:v>
                </c:pt>
                <c:pt idx="5410">
                  <c:v>16.735584282408709</c:v>
                </c:pt>
                <c:pt idx="5411">
                  <c:v>16.73833057870468</c:v>
                </c:pt>
                <c:pt idx="5412">
                  <c:v>16.740100486110201</c:v>
                </c:pt>
                <c:pt idx="5413">
                  <c:v>16.749591388890039</c:v>
                </c:pt>
                <c:pt idx="5414">
                  <c:v>16.752113726853771</c:v>
                </c:pt>
                <c:pt idx="5415">
                  <c:v>16.76520576389024</c:v>
                </c:pt>
                <c:pt idx="5416">
                  <c:v>16.768361365739949</c:v>
                </c:pt>
                <c:pt idx="5417">
                  <c:v>16.77795717592593</c:v>
                </c:pt>
                <c:pt idx="5418">
                  <c:v>16.77980480324063</c:v>
                </c:pt>
                <c:pt idx="5419">
                  <c:v>16.784757592592531</c:v>
                </c:pt>
                <c:pt idx="5420">
                  <c:v>16.78566094907346</c:v>
                </c:pt>
                <c:pt idx="5421">
                  <c:v>16.7903584490744</c:v>
                </c:pt>
                <c:pt idx="5422">
                  <c:v>16.79060447916665</c:v>
                </c:pt>
                <c:pt idx="5423">
                  <c:v>16.79148793981307</c:v>
                </c:pt>
                <c:pt idx="5424">
                  <c:v>16.796033263890831</c:v>
                </c:pt>
                <c:pt idx="5425">
                  <c:v>16.79756660879762</c:v>
                </c:pt>
                <c:pt idx="5426">
                  <c:v>16.824607141205561</c:v>
                </c:pt>
                <c:pt idx="5427">
                  <c:v>16.826711631944331</c:v>
                </c:pt>
                <c:pt idx="5428">
                  <c:v>16.830520069444621</c:v>
                </c:pt>
                <c:pt idx="5429">
                  <c:v>16.83577083333223</c:v>
                </c:pt>
                <c:pt idx="5430">
                  <c:v>16.852565300925459</c:v>
                </c:pt>
                <c:pt idx="5431">
                  <c:v>16.86131258101927</c:v>
                </c:pt>
                <c:pt idx="5432">
                  <c:v>16.862887708332249</c:v>
                </c:pt>
                <c:pt idx="5433">
                  <c:v>16.870548912035641</c:v>
                </c:pt>
                <c:pt idx="5434">
                  <c:v>16.875920393516619</c:v>
                </c:pt>
                <c:pt idx="5435">
                  <c:v>16.880346643519069</c:v>
                </c:pt>
                <c:pt idx="5436">
                  <c:v>16.881493101851259</c:v>
                </c:pt>
                <c:pt idx="5437">
                  <c:v>16.88636645833375</c:v>
                </c:pt>
                <c:pt idx="5438">
                  <c:v>16.888395729167041</c:v>
                </c:pt>
                <c:pt idx="5439">
                  <c:v>16.894550173611002</c:v>
                </c:pt>
                <c:pt idx="5440">
                  <c:v>16.900075057869159</c:v>
                </c:pt>
                <c:pt idx="5441">
                  <c:v>16.91054015046468</c:v>
                </c:pt>
                <c:pt idx="5442">
                  <c:v>16.914047094909129</c:v>
                </c:pt>
                <c:pt idx="5443">
                  <c:v>16.914111678241579</c:v>
                </c:pt>
                <c:pt idx="5444">
                  <c:v>16.917780543979671</c:v>
                </c:pt>
                <c:pt idx="5445">
                  <c:v>16.92495626157357</c:v>
                </c:pt>
                <c:pt idx="5446">
                  <c:v>16.92624319444376</c:v>
                </c:pt>
                <c:pt idx="5447">
                  <c:v>16.927448078703001</c:v>
                </c:pt>
                <c:pt idx="5448">
                  <c:v>16.93938547453671</c:v>
                </c:pt>
                <c:pt idx="5449">
                  <c:v>16.942632418981301</c:v>
                </c:pt>
                <c:pt idx="5450">
                  <c:v>16.946947349536199</c:v>
                </c:pt>
                <c:pt idx="5451">
                  <c:v>16.94727278935413</c:v>
                </c:pt>
                <c:pt idx="5452">
                  <c:v>16.947353831019111</c:v>
                </c:pt>
                <c:pt idx="5453">
                  <c:v>16.95436001157319</c:v>
                </c:pt>
                <c:pt idx="5454">
                  <c:v>16.956645787035431</c:v>
                </c:pt>
                <c:pt idx="5455">
                  <c:v>16.957728877315919</c:v>
                </c:pt>
                <c:pt idx="5456">
                  <c:v>16.962340185184171</c:v>
                </c:pt>
                <c:pt idx="5457">
                  <c:v>16.962836018516509</c:v>
                </c:pt>
                <c:pt idx="5458">
                  <c:v>16.96669759259456</c:v>
                </c:pt>
                <c:pt idx="5459">
                  <c:v>16.967472337961748</c:v>
                </c:pt>
                <c:pt idx="5460">
                  <c:v>16.976031875000508</c:v>
                </c:pt>
                <c:pt idx="5461">
                  <c:v>16.979905138887741</c:v>
                </c:pt>
                <c:pt idx="5462">
                  <c:v>16.993312974536309</c:v>
                </c:pt>
                <c:pt idx="5463">
                  <c:v>16.997561527777599</c:v>
                </c:pt>
                <c:pt idx="5464">
                  <c:v>17.001014120369049</c:v>
                </c:pt>
                <c:pt idx="5465">
                  <c:v>17.008889583332671</c:v>
                </c:pt>
                <c:pt idx="5466">
                  <c:v>17.013284189814222</c:v>
                </c:pt>
                <c:pt idx="5467">
                  <c:v>17.019809884257889</c:v>
                </c:pt>
                <c:pt idx="5468">
                  <c:v>17.020778368054721</c:v>
                </c:pt>
                <c:pt idx="5469">
                  <c:v>17.022871597221609</c:v>
                </c:pt>
                <c:pt idx="5470">
                  <c:v>17.033752800927122</c:v>
                </c:pt>
                <c:pt idx="5471">
                  <c:v>17.03928163194546</c:v>
                </c:pt>
                <c:pt idx="5472">
                  <c:v>17.041817199074561</c:v>
                </c:pt>
                <c:pt idx="5473">
                  <c:v>17.042145879630141</c:v>
                </c:pt>
                <c:pt idx="5474">
                  <c:v>17.045608252314501</c:v>
                </c:pt>
                <c:pt idx="5475">
                  <c:v>17.048006770834331</c:v>
                </c:pt>
                <c:pt idx="5476">
                  <c:v>17.048301805553059</c:v>
                </c:pt>
                <c:pt idx="5477">
                  <c:v>17.049771770832159</c:v>
                </c:pt>
                <c:pt idx="5478">
                  <c:v>17.055232546296381</c:v>
                </c:pt>
                <c:pt idx="5479">
                  <c:v>17.05549947916634</c:v>
                </c:pt>
                <c:pt idx="5480">
                  <c:v>17.05923329861076</c:v>
                </c:pt>
                <c:pt idx="5481">
                  <c:v>17.06033192129599</c:v>
                </c:pt>
                <c:pt idx="5482">
                  <c:v>17.065773900463071</c:v>
                </c:pt>
                <c:pt idx="5483">
                  <c:v>17.08526760416726</c:v>
                </c:pt>
                <c:pt idx="5484">
                  <c:v>17.091933425927049</c:v>
                </c:pt>
                <c:pt idx="5485">
                  <c:v>17.09488217592515</c:v>
                </c:pt>
                <c:pt idx="5486">
                  <c:v>17.1099727199061</c:v>
                </c:pt>
                <c:pt idx="5487">
                  <c:v>17.140137986110322</c:v>
                </c:pt>
                <c:pt idx="5488">
                  <c:v>17.156316539352691</c:v>
                </c:pt>
                <c:pt idx="5489">
                  <c:v>17.162323229166649</c:v>
                </c:pt>
                <c:pt idx="5490">
                  <c:v>17.17275225694533</c:v>
                </c:pt>
                <c:pt idx="5491">
                  <c:v>17.1759885416649</c:v>
                </c:pt>
                <c:pt idx="5492">
                  <c:v>17.185250069446589</c:v>
                </c:pt>
                <c:pt idx="5493">
                  <c:v>17.19038332176153</c:v>
                </c:pt>
                <c:pt idx="5494">
                  <c:v>17.193953969906321</c:v>
                </c:pt>
                <c:pt idx="5495">
                  <c:v>17.194946307871081</c:v>
                </c:pt>
                <c:pt idx="5496">
                  <c:v>17.202098668979271</c:v>
                </c:pt>
                <c:pt idx="5497">
                  <c:v>17.203259432870482</c:v>
                </c:pt>
                <c:pt idx="5498">
                  <c:v>17.216486307871008</c:v>
                </c:pt>
                <c:pt idx="5499">
                  <c:v>17.23339936342504</c:v>
                </c:pt>
                <c:pt idx="5500">
                  <c:v>17.250050532406679</c:v>
                </c:pt>
                <c:pt idx="5501">
                  <c:v>17.262689155091842</c:v>
                </c:pt>
                <c:pt idx="5502">
                  <c:v>17.266838969908381</c:v>
                </c:pt>
                <c:pt idx="5503">
                  <c:v>17.275732141203349</c:v>
                </c:pt>
                <c:pt idx="5504">
                  <c:v>17.336774629630419</c:v>
                </c:pt>
                <c:pt idx="5505">
                  <c:v>17.342388969908161</c:v>
                </c:pt>
                <c:pt idx="5506">
                  <c:v>17.355628263889638</c:v>
                </c:pt>
                <c:pt idx="5507">
                  <c:v>17.402129965278281</c:v>
                </c:pt>
                <c:pt idx="5508">
                  <c:v>17.428399467592438</c:v>
                </c:pt>
                <c:pt idx="5509">
                  <c:v>17.564400833334631</c:v>
                </c:pt>
                <c:pt idx="5510">
                  <c:v>17.586709340278201</c:v>
                </c:pt>
                <c:pt idx="5511">
                  <c:v>17.59461349537251</c:v>
                </c:pt>
                <c:pt idx="5512">
                  <c:v>17.616385775462341</c:v>
                </c:pt>
                <c:pt idx="5513">
                  <c:v>17.62131663194409</c:v>
                </c:pt>
                <c:pt idx="5514">
                  <c:v>17.624503333334019</c:v>
                </c:pt>
                <c:pt idx="5515">
                  <c:v>17.663147662036401</c:v>
                </c:pt>
                <c:pt idx="5516">
                  <c:v>17.703210057870109</c:v>
                </c:pt>
                <c:pt idx="5517">
                  <c:v>17.715837199072599</c:v>
                </c:pt>
                <c:pt idx="5518">
                  <c:v>17.739214641203478</c:v>
                </c:pt>
                <c:pt idx="5519">
                  <c:v>17.739565740740961</c:v>
                </c:pt>
                <c:pt idx="5520">
                  <c:v>17.7462558333355</c:v>
                </c:pt>
                <c:pt idx="5521">
                  <c:v>17.750160995368599</c:v>
                </c:pt>
                <c:pt idx="5522">
                  <c:v>17.76202878472154</c:v>
                </c:pt>
                <c:pt idx="5523">
                  <c:v>17.766004733796471</c:v>
                </c:pt>
                <c:pt idx="5524">
                  <c:v>17.77893629629855</c:v>
                </c:pt>
                <c:pt idx="5525">
                  <c:v>17.782175057869821</c:v>
                </c:pt>
                <c:pt idx="5526">
                  <c:v>17.792968518518741</c:v>
                </c:pt>
                <c:pt idx="5527">
                  <c:v>17.80129487268627</c:v>
                </c:pt>
                <c:pt idx="5528">
                  <c:v>17.804132361111261</c:v>
                </c:pt>
                <c:pt idx="5529">
                  <c:v>17.814556307869928</c:v>
                </c:pt>
                <c:pt idx="5530">
                  <c:v>17.816967974536951</c:v>
                </c:pt>
                <c:pt idx="5531">
                  <c:v>17.831319594907541</c:v>
                </c:pt>
                <c:pt idx="5532">
                  <c:v>17.834625405092481</c:v>
                </c:pt>
                <c:pt idx="5533">
                  <c:v>17.842670752315058</c:v>
                </c:pt>
                <c:pt idx="5534">
                  <c:v>17.8459952430565</c:v>
                </c:pt>
                <c:pt idx="5535">
                  <c:v>17.84791702546455</c:v>
                </c:pt>
                <c:pt idx="5536">
                  <c:v>17.85362008101686</c:v>
                </c:pt>
                <c:pt idx="5537">
                  <c:v>17.854624375000039</c:v>
                </c:pt>
                <c:pt idx="5538">
                  <c:v>17.857203761573739</c:v>
                </c:pt>
                <c:pt idx="5539">
                  <c:v>17.861440069443649</c:v>
                </c:pt>
                <c:pt idx="5540">
                  <c:v>17.862455138889729</c:v>
                </c:pt>
                <c:pt idx="5541">
                  <c:v>17.89553822916691</c:v>
                </c:pt>
                <c:pt idx="5542">
                  <c:v>17.899285775461681</c:v>
                </c:pt>
                <c:pt idx="5543">
                  <c:v>17.899781261574891</c:v>
                </c:pt>
                <c:pt idx="5544">
                  <c:v>17.908058229168809</c:v>
                </c:pt>
                <c:pt idx="5545">
                  <c:v>17.921239282406042</c:v>
                </c:pt>
                <c:pt idx="5546">
                  <c:v>17.923266400463049</c:v>
                </c:pt>
                <c:pt idx="5547">
                  <c:v>17.930530150463731</c:v>
                </c:pt>
                <c:pt idx="5548">
                  <c:v>17.939158449073631</c:v>
                </c:pt>
                <c:pt idx="5549">
                  <c:v>17.947085821758261</c:v>
                </c:pt>
                <c:pt idx="5550">
                  <c:v>17.948307928241508</c:v>
                </c:pt>
                <c:pt idx="5551">
                  <c:v>17.95041774305756</c:v>
                </c:pt>
                <c:pt idx="5552">
                  <c:v>17.961169548611402</c:v>
                </c:pt>
                <c:pt idx="5553">
                  <c:v>17.961223703702839</c:v>
                </c:pt>
                <c:pt idx="5554">
                  <c:v>17.963629895832248</c:v>
                </c:pt>
                <c:pt idx="5555">
                  <c:v>17.964124444444419</c:v>
                </c:pt>
                <c:pt idx="5556">
                  <c:v>17.96633908564846</c:v>
                </c:pt>
                <c:pt idx="5557">
                  <c:v>17.968121157407211</c:v>
                </c:pt>
                <c:pt idx="5558">
                  <c:v>17.969965706017831</c:v>
                </c:pt>
                <c:pt idx="5559">
                  <c:v>17.983581921295439</c:v>
                </c:pt>
                <c:pt idx="5560">
                  <c:v>17.98397695601814</c:v>
                </c:pt>
                <c:pt idx="5561">
                  <c:v>17.986911238426408</c:v>
                </c:pt>
                <c:pt idx="5562">
                  <c:v>17.989065624999778</c:v>
                </c:pt>
                <c:pt idx="5563">
                  <c:v>18.002365821760009</c:v>
                </c:pt>
                <c:pt idx="5564">
                  <c:v>18.003965046295409</c:v>
                </c:pt>
                <c:pt idx="5565">
                  <c:v>18.006069050927959</c:v>
                </c:pt>
                <c:pt idx="5566">
                  <c:v>18.013134687498759</c:v>
                </c:pt>
                <c:pt idx="5567">
                  <c:v>18.023088958335141</c:v>
                </c:pt>
                <c:pt idx="5568">
                  <c:v>18.029151180554869</c:v>
                </c:pt>
                <c:pt idx="5569">
                  <c:v>18.038759409721798</c:v>
                </c:pt>
                <c:pt idx="5570">
                  <c:v>18.040372500000181</c:v>
                </c:pt>
                <c:pt idx="5571">
                  <c:v>18.041881932870101</c:v>
                </c:pt>
                <c:pt idx="5572">
                  <c:v>18.042032083330881</c:v>
                </c:pt>
                <c:pt idx="5573">
                  <c:v>18.04290952546453</c:v>
                </c:pt>
                <c:pt idx="5574">
                  <c:v>18.04721339120357</c:v>
                </c:pt>
                <c:pt idx="5575">
                  <c:v>18.051890474535799</c:v>
                </c:pt>
                <c:pt idx="5576">
                  <c:v>18.0520479861095</c:v>
                </c:pt>
                <c:pt idx="5577">
                  <c:v>18.06292995370373</c:v>
                </c:pt>
                <c:pt idx="5578">
                  <c:v>18.066223703702839</c:v>
                </c:pt>
                <c:pt idx="5579">
                  <c:v>18.077151388887451</c:v>
                </c:pt>
                <c:pt idx="5580">
                  <c:v>18.087405185186199</c:v>
                </c:pt>
                <c:pt idx="5581">
                  <c:v>18.089937083334831</c:v>
                </c:pt>
                <c:pt idx="5582">
                  <c:v>18.090198761575198</c:v>
                </c:pt>
                <c:pt idx="5583">
                  <c:v>18.090343414351899</c:v>
                </c:pt>
                <c:pt idx="5584">
                  <c:v>18.113369062498759</c:v>
                </c:pt>
                <c:pt idx="5585">
                  <c:v>18.127007407405308</c:v>
                </c:pt>
                <c:pt idx="5586">
                  <c:v>18.147595138889219</c:v>
                </c:pt>
                <c:pt idx="5587">
                  <c:v>18.191480266203481</c:v>
                </c:pt>
                <c:pt idx="5588">
                  <c:v>18.194333252313509</c:v>
                </c:pt>
                <c:pt idx="5589">
                  <c:v>18.197399305554999</c:v>
                </c:pt>
                <c:pt idx="5590">
                  <c:v>18.201790196757621</c:v>
                </c:pt>
                <c:pt idx="5591">
                  <c:v>18.202319340278152</c:v>
                </c:pt>
                <c:pt idx="5592">
                  <c:v>18.225305624998828</c:v>
                </c:pt>
                <c:pt idx="5593">
                  <c:v>18.22532922453626</c:v>
                </c:pt>
                <c:pt idx="5594">
                  <c:v>18.24909791666601</c:v>
                </c:pt>
                <c:pt idx="5595">
                  <c:v>18.25923202546106</c:v>
                </c:pt>
                <c:pt idx="5596">
                  <c:v>18.264753379628619</c:v>
                </c:pt>
                <c:pt idx="5597">
                  <c:v>18.271157129630449</c:v>
                </c:pt>
                <c:pt idx="5598">
                  <c:v>18.277647106481918</c:v>
                </c:pt>
                <c:pt idx="5599">
                  <c:v>18.281283298612191</c:v>
                </c:pt>
                <c:pt idx="5600">
                  <c:v>18.288660787037681</c:v>
                </c:pt>
                <c:pt idx="5601">
                  <c:v>18.29235990740635</c:v>
                </c:pt>
                <c:pt idx="5602">
                  <c:v>18.334678611109659</c:v>
                </c:pt>
                <c:pt idx="5603">
                  <c:v>18.345402233796541</c:v>
                </c:pt>
                <c:pt idx="5604">
                  <c:v>18.37631312499996</c:v>
                </c:pt>
                <c:pt idx="5605">
                  <c:v>18.376983726852469</c:v>
                </c:pt>
                <c:pt idx="5606">
                  <c:v>18.400131469909791</c:v>
                </c:pt>
                <c:pt idx="5607">
                  <c:v>18.424235138890371</c:v>
                </c:pt>
                <c:pt idx="5608">
                  <c:v>18.597715729165959</c:v>
                </c:pt>
                <c:pt idx="5609">
                  <c:v>18.602283148147439</c:v>
                </c:pt>
                <c:pt idx="5610">
                  <c:v>18.64744765046294</c:v>
                </c:pt>
                <c:pt idx="5611">
                  <c:v>18.65504752314753</c:v>
                </c:pt>
                <c:pt idx="5612">
                  <c:v>18.65514032407491</c:v>
                </c:pt>
                <c:pt idx="5613">
                  <c:v>18.669042476851629</c:v>
                </c:pt>
                <c:pt idx="5614">
                  <c:v>18.67531550925915</c:v>
                </c:pt>
                <c:pt idx="5615">
                  <c:v>18.689226921294569</c:v>
                </c:pt>
                <c:pt idx="5616">
                  <c:v>18.69374175925774</c:v>
                </c:pt>
                <c:pt idx="5617">
                  <c:v>18.696984861112298</c:v>
                </c:pt>
                <c:pt idx="5618">
                  <c:v>18.707618923609459</c:v>
                </c:pt>
                <c:pt idx="5619">
                  <c:v>18.73246873842621</c:v>
                </c:pt>
                <c:pt idx="5620">
                  <c:v>18.752832627315769</c:v>
                </c:pt>
                <c:pt idx="5621">
                  <c:v>18.761306342590181</c:v>
                </c:pt>
                <c:pt idx="5622">
                  <c:v>18.771089305554831</c:v>
                </c:pt>
                <c:pt idx="5623">
                  <c:v>18.774312395831501</c:v>
                </c:pt>
                <c:pt idx="5624">
                  <c:v>18.77628114583316</c:v>
                </c:pt>
                <c:pt idx="5625">
                  <c:v>18.788904143519421</c:v>
                </c:pt>
                <c:pt idx="5626">
                  <c:v>18.794067233795371</c:v>
                </c:pt>
                <c:pt idx="5627">
                  <c:v>18.798256226852541</c:v>
                </c:pt>
                <c:pt idx="5628">
                  <c:v>18.798517152777421</c:v>
                </c:pt>
                <c:pt idx="5629">
                  <c:v>18.80165321759328</c:v>
                </c:pt>
                <c:pt idx="5630">
                  <c:v>18.80635664351836</c:v>
                </c:pt>
                <c:pt idx="5631">
                  <c:v>18.81510202546362</c:v>
                </c:pt>
                <c:pt idx="5632">
                  <c:v>18.826649687499909</c:v>
                </c:pt>
                <c:pt idx="5633">
                  <c:v>18.849702094906458</c:v>
                </c:pt>
                <c:pt idx="5634">
                  <c:v>18.85150749999892</c:v>
                </c:pt>
                <c:pt idx="5635">
                  <c:v>18.852442881945109</c:v>
                </c:pt>
                <c:pt idx="5636">
                  <c:v>18.86202540509127</c:v>
                </c:pt>
                <c:pt idx="5637">
                  <c:v>18.86694392361299</c:v>
                </c:pt>
                <c:pt idx="5638">
                  <c:v>18.87465550925997</c:v>
                </c:pt>
                <c:pt idx="5639">
                  <c:v>18.87783347222264</c:v>
                </c:pt>
                <c:pt idx="5640">
                  <c:v>18.87868415509385</c:v>
                </c:pt>
                <c:pt idx="5641">
                  <c:v>18.87905901620509</c:v>
                </c:pt>
                <c:pt idx="5642">
                  <c:v>18.880738333333969</c:v>
                </c:pt>
                <c:pt idx="5643">
                  <c:v>18.884346527777339</c:v>
                </c:pt>
                <c:pt idx="5644">
                  <c:v>18.895681435184351</c:v>
                </c:pt>
                <c:pt idx="5645">
                  <c:v>18.899601388888229</c:v>
                </c:pt>
                <c:pt idx="5646">
                  <c:v>18.908617928240592</c:v>
                </c:pt>
                <c:pt idx="5647">
                  <c:v>18.93414239583468</c:v>
                </c:pt>
                <c:pt idx="5648">
                  <c:v>18.934512465278861</c:v>
                </c:pt>
                <c:pt idx="5649">
                  <c:v>18.93633024305657</c:v>
                </c:pt>
                <c:pt idx="5650">
                  <c:v>18.936473460649999</c:v>
                </c:pt>
                <c:pt idx="5651">
                  <c:v>18.950071076389261</c:v>
                </c:pt>
                <c:pt idx="5652">
                  <c:v>18.955489918981439</c:v>
                </c:pt>
                <c:pt idx="5653">
                  <c:v>18.959236377314841</c:v>
                </c:pt>
                <c:pt idx="5654">
                  <c:v>18.96882479166543</c:v>
                </c:pt>
                <c:pt idx="5655">
                  <c:v>18.97230540509025</c:v>
                </c:pt>
                <c:pt idx="5656">
                  <c:v>18.973769074074099</c:v>
                </c:pt>
                <c:pt idx="5657">
                  <c:v>18.976487650462879</c:v>
                </c:pt>
                <c:pt idx="5658">
                  <c:v>18.97700071759246</c:v>
                </c:pt>
                <c:pt idx="5659">
                  <c:v>18.97918637731561</c:v>
                </c:pt>
                <c:pt idx="5660">
                  <c:v>18.979554398148149</c:v>
                </c:pt>
                <c:pt idx="5661">
                  <c:v>18.988551192129101</c:v>
                </c:pt>
                <c:pt idx="5662">
                  <c:v>18.997729432869839</c:v>
                </c:pt>
                <c:pt idx="5663">
                  <c:v>19.006137175924248</c:v>
                </c:pt>
                <c:pt idx="5664">
                  <c:v>19.01110717592692</c:v>
                </c:pt>
                <c:pt idx="5665">
                  <c:v>19.011844456019229</c:v>
                </c:pt>
                <c:pt idx="5666">
                  <c:v>19.01466445601649</c:v>
                </c:pt>
                <c:pt idx="5667">
                  <c:v>19.02660833333378</c:v>
                </c:pt>
                <c:pt idx="5668">
                  <c:v>19.034017986111621</c:v>
                </c:pt>
                <c:pt idx="5669">
                  <c:v>19.036011840278899</c:v>
                </c:pt>
                <c:pt idx="5670">
                  <c:v>19.041028217593279</c:v>
                </c:pt>
                <c:pt idx="5671">
                  <c:v>19.043263159719881</c:v>
                </c:pt>
                <c:pt idx="5672">
                  <c:v>19.043627465279009</c:v>
                </c:pt>
                <c:pt idx="5673">
                  <c:v>19.044463564817001</c:v>
                </c:pt>
                <c:pt idx="5674">
                  <c:v>19.051191504630779</c:v>
                </c:pt>
                <c:pt idx="5675">
                  <c:v>19.068488842591091</c:v>
                </c:pt>
                <c:pt idx="5676">
                  <c:v>19.07112284722152</c:v>
                </c:pt>
                <c:pt idx="5677">
                  <c:v>19.07239387731585</c:v>
                </c:pt>
                <c:pt idx="5678">
                  <c:v>19.074112465279519</c:v>
                </c:pt>
                <c:pt idx="5679">
                  <c:v>19.076660312499708</c:v>
                </c:pt>
                <c:pt idx="5680">
                  <c:v>19.08902662037147</c:v>
                </c:pt>
                <c:pt idx="5681">
                  <c:v>19.09325447916709</c:v>
                </c:pt>
                <c:pt idx="5682">
                  <c:v>19.114982407407631</c:v>
                </c:pt>
                <c:pt idx="5683">
                  <c:v>19.116668414352119</c:v>
                </c:pt>
                <c:pt idx="5684">
                  <c:v>19.118274247684969</c:v>
                </c:pt>
                <c:pt idx="5685">
                  <c:v>19.1197609259271</c:v>
                </c:pt>
                <c:pt idx="5686">
                  <c:v>19.12905856481305</c:v>
                </c:pt>
                <c:pt idx="5687">
                  <c:v>19.167228391203611</c:v>
                </c:pt>
                <c:pt idx="5688">
                  <c:v>19.167870578702399</c:v>
                </c:pt>
                <c:pt idx="5689">
                  <c:v>19.185525879630891</c:v>
                </c:pt>
                <c:pt idx="5690">
                  <c:v>19.19588318287223</c:v>
                </c:pt>
                <c:pt idx="5691">
                  <c:v>19.21170012731519</c:v>
                </c:pt>
                <c:pt idx="5692">
                  <c:v>19.234123877314509</c:v>
                </c:pt>
                <c:pt idx="5693">
                  <c:v>19.23989026620432</c:v>
                </c:pt>
                <c:pt idx="5694">
                  <c:v>19.248773310184479</c:v>
                </c:pt>
                <c:pt idx="5695">
                  <c:v>19.25318303240946</c:v>
                </c:pt>
                <c:pt idx="5696">
                  <c:v>19.25762594907372</c:v>
                </c:pt>
                <c:pt idx="5697">
                  <c:v>19.28180725694531</c:v>
                </c:pt>
                <c:pt idx="5698">
                  <c:v>19.287186956019308</c:v>
                </c:pt>
                <c:pt idx="5699">
                  <c:v>19.292019965276118</c:v>
                </c:pt>
                <c:pt idx="5700">
                  <c:v>19.33905082175853</c:v>
                </c:pt>
                <c:pt idx="5701">
                  <c:v>19.40666517361171</c:v>
                </c:pt>
                <c:pt idx="5702">
                  <c:v>19.421898773146999</c:v>
                </c:pt>
                <c:pt idx="5703">
                  <c:v>19.477161435186861</c:v>
                </c:pt>
                <c:pt idx="5704">
                  <c:v>19.597653576389511</c:v>
                </c:pt>
                <c:pt idx="5705">
                  <c:v>19.614771284720408</c:v>
                </c:pt>
                <c:pt idx="5706">
                  <c:v>19.635024826388669</c:v>
                </c:pt>
                <c:pt idx="5707">
                  <c:v>19.694730960646709</c:v>
                </c:pt>
                <c:pt idx="5708">
                  <c:v>19.71309877314777</c:v>
                </c:pt>
                <c:pt idx="5709">
                  <c:v>19.722998969908119</c:v>
                </c:pt>
                <c:pt idx="5710">
                  <c:v>19.7283320601864</c:v>
                </c:pt>
                <c:pt idx="5711">
                  <c:v>19.729993761573681</c:v>
                </c:pt>
                <c:pt idx="5712">
                  <c:v>19.737923078702551</c:v>
                </c:pt>
                <c:pt idx="5713">
                  <c:v>19.748495833332889</c:v>
                </c:pt>
                <c:pt idx="5714">
                  <c:v>19.79563137731618</c:v>
                </c:pt>
                <c:pt idx="5715">
                  <c:v>19.79987297453814</c:v>
                </c:pt>
                <c:pt idx="5716">
                  <c:v>19.800989386574539</c:v>
                </c:pt>
                <c:pt idx="5717">
                  <c:v>19.809648067128879</c:v>
                </c:pt>
                <c:pt idx="5718">
                  <c:v>19.811333402776061</c:v>
                </c:pt>
                <c:pt idx="5719">
                  <c:v>19.82602423611063</c:v>
                </c:pt>
                <c:pt idx="5720">
                  <c:v>19.828761944445191</c:v>
                </c:pt>
                <c:pt idx="5721">
                  <c:v>19.84229915509345</c:v>
                </c:pt>
                <c:pt idx="5722">
                  <c:v>19.844458541665919</c:v>
                </c:pt>
                <c:pt idx="5723">
                  <c:v>19.847421041666362</c:v>
                </c:pt>
                <c:pt idx="5724">
                  <c:v>19.854461620372749</c:v>
                </c:pt>
                <c:pt idx="5725">
                  <c:v>19.85685811342465</c:v>
                </c:pt>
                <c:pt idx="5726">
                  <c:v>19.861701851851411</c:v>
                </c:pt>
                <c:pt idx="5727">
                  <c:v>19.875503310185891</c:v>
                </c:pt>
                <c:pt idx="5728">
                  <c:v>19.881553506942261</c:v>
                </c:pt>
                <c:pt idx="5729">
                  <c:v>19.888052592592111</c:v>
                </c:pt>
                <c:pt idx="5730">
                  <c:v>19.89579893518653</c:v>
                </c:pt>
                <c:pt idx="5731">
                  <c:v>19.8973793634248</c:v>
                </c:pt>
                <c:pt idx="5732">
                  <c:v>19.897702615741231</c:v>
                </c:pt>
                <c:pt idx="5733">
                  <c:v>19.899533622684299</c:v>
                </c:pt>
                <c:pt idx="5734">
                  <c:v>19.90473625000152</c:v>
                </c:pt>
                <c:pt idx="5735">
                  <c:v>19.912385798612679</c:v>
                </c:pt>
                <c:pt idx="5736">
                  <c:v>19.92241142361252</c:v>
                </c:pt>
                <c:pt idx="5737">
                  <c:v>19.937210914351869</c:v>
                </c:pt>
                <c:pt idx="5738">
                  <c:v>19.939281493055599</c:v>
                </c:pt>
                <c:pt idx="5739">
                  <c:v>19.940783634260299</c:v>
                </c:pt>
                <c:pt idx="5740">
                  <c:v>19.95687587962934</c:v>
                </c:pt>
                <c:pt idx="5741">
                  <c:v>19.958512175924799</c:v>
                </c:pt>
                <c:pt idx="5742">
                  <c:v>19.958518645832381</c:v>
                </c:pt>
                <c:pt idx="5743">
                  <c:v>19.960309826389508</c:v>
                </c:pt>
                <c:pt idx="5744">
                  <c:v>19.96511180555655</c:v>
                </c:pt>
                <c:pt idx="5745">
                  <c:v>19.967412488424671</c:v>
                </c:pt>
                <c:pt idx="5746">
                  <c:v>19.969091423609189</c:v>
                </c:pt>
                <c:pt idx="5747">
                  <c:v>19.970252581017991</c:v>
                </c:pt>
                <c:pt idx="5748">
                  <c:v>19.976695486108461</c:v>
                </c:pt>
                <c:pt idx="5749">
                  <c:v>19.980196747686019</c:v>
                </c:pt>
                <c:pt idx="5750">
                  <c:v>19.99568011574171</c:v>
                </c:pt>
                <c:pt idx="5751">
                  <c:v>20.005189328704169</c:v>
                </c:pt>
                <c:pt idx="5752">
                  <c:v>20.00885936342732</c:v>
                </c:pt>
                <c:pt idx="5753">
                  <c:v>20.01007193287214</c:v>
                </c:pt>
                <c:pt idx="5754">
                  <c:v>20.013829143516439</c:v>
                </c:pt>
                <c:pt idx="5755">
                  <c:v>20.014291203703589</c:v>
                </c:pt>
                <c:pt idx="5756">
                  <c:v>20.015215451389</c:v>
                </c:pt>
                <c:pt idx="5757">
                  <c:v>20.025312094906411</c:v>
                </c:pt>
                <c:pt idx="5758">
                  <c:v>20.027381273149341</c:v>
                </c:pt>
                <c:pt idx="5759">
                  <c:v>20.03181556712974</c:v>
                </c:pt>
                <c:pt idx="5760">
                  <c:v>20.040552372684079</c:v>
                </c:pt>
                <c:pt idx="5761">
                  <c:v>20.041502500002579</c:v>
                </c:pt>
                <c:pt idx="5762">
                  <c:v>20.04372853009237</c:v>
                </c:pt>
                <c:pt idx="5763">
                  <c:v>20.04676787036988</c:v>
                </c:pt>
                <c:pt idx="5764">
                  <c:v>20.06436782407264</c:v>
                </c:pt>
                <c:pt idx="5765">
                  <c:v>20.06714377314956</c:v>
                </c:pt>
                <c:pt idx="5766">
                  <c:v>20.072385057870441</c:v>
                </c:pt>
                <c:pt idx="5767">
                  <c:v>20.081880000001849</c:v>
                </c:pt>
                <c:pt idx="5768">
                  <c:v>20.084196828703089</c:v>
                </c:pt>
                <c:pt idx="5769">
                  <c:v>20.09319265046053</c:v>
                </c:pt>
                <c:pt idx="5770">
                  <c:v>20.096782754629299</c:v>
                </c:pt>
                <c:pt idx="5771">
                  <c:v>20.098430231481242</c:v>
                </c:pt>
                <c:pt idx="5772">
                  <c:v>20.11206648148044</c:v>
                </c:pt>
                <c:pt idx="5773">
                  <c:v>20.11622890046349</c:v>
                </c:pt>
                <c:pt idx="5774">
                  <c:v>20.130335393517662</c:v>
                </c:pt>
                <c:pt idx="5775">
                  <c:v>20.13858232638902</c:v>
                </c:pt>
                <c:pt idx="5776">
                  <c:v>20.176157256944311</c:v>
                </c:pt>
                <c:pt idx="5777">
                  <c:v>20.19499145833155</c:v>
                </c:pt>
                <c:pt idx="5778">
                  <c:v>20.242480752313579</c:v>
                </c:pt>
                <c:pt idx="5779">
                  <c:v>20.2658249768532</c:v>
                </c:pt>
                <c:pt idx="5780">
                  <c:v>20.31686835648285</c:v>
                </c:pt>
                <c:pt idx="5781">
                  <c:v>20.42984194444286</c:v>
                </c:pt>
                <c:pt idx="5782">
                  <c:v>20.44978303240681</c:v>
                </c:pt>
                <c:pt idx="5783">
                  <c:v>20.453950856479779</c:v>
                </c:pt>
                <c:pt idx="5784">
                  <c:v>20.45668616898358</c:v>
                </c:pt>
                <c:pt idx="5785">
                  <c:v>20.523886284723321</c:v>
                </c:pt>
                <c:pt idx="5786">
                  <c:v>20.551202118054579</c:v>
                </c:pt>
                <c:pt idx="5787">
                  <c:v>20.560810717592641</c:v>
                </c:pt>
                <c:pt idx="5788">
                  <c:v>20.58924204861124</c:v>
                </c:pt>
                <c:pt idx="5789">
                  <c:v>20.59416083333393</c:v>
                </c:pt>
                <c:pt idx="5790">
                  <c:v>20.61878451388743</c:v>
                </c:pt>
                <c:pt idx="5791">
                  <c:v>20.619892569443689</c:v>
                </c:pt>
                <c:pt idx="5792">
                  <c:v>20.625002638888031</c:v>
                </c:pt>
                <c:pt idx="5793">
                  <c:v>20.635433865741451</c:v>
                </c:pt>
                <c:pt idx="5794">
                  <c:v>20.649660925925879</c:v>
                </c:pt>
                <c:pt idx="5795">
                  <c:v>20.667801365739219</c:v>
                </c:pt>
                <c:pt idx="5796">
                  <c:v>20.673489201388978</c:v>
                </c:pt>
                <c:pt idx="5797">
                  <c:v>20.679674155091249</c:v>
                </c:pt>
                <c:pt idx="5798">
                  <c:v>20.694091053240829</c:v>
                </c:pt>
                <c:pt idx="5799">
                  <c:v>20.702744039352289</c:v>
                </c:pt>
                <c:pt idx="5800">
                  <c:v>20.71186871527798</c:v>
                </c:pt>
                <c:pt idx="5801">
                  <c:v>20.742504571759039</c:v>
                </c:pt>
                <c:pt idx="5802">
                  <c:v>20.75286072916731</c:v>
                </c:pt>
                <c:pt idx="5803">
                  <c:v>20.753469062499981</c:v>
                </c:pt>
                <c:pt idx="5804">
                  <c:v>20.761868113425599</c:v>
                </c:pt>
                <c:pt idx="5805">
                  <c:v>20.762390694444381</c:v>
                </c:pt>
                <c:pt idx="5806">
                  <c:v>20.769252962964</c:v>
                </c:pt>
                <c:pt idx="5807">
                  <c:v>20.787928680556789</c:v>
                </c:pt>
                <c:pt idx="5808">
                  <c:v>20.79084945601722</c:v>
                </c:pt>
                <c:pt idx="5809">
                  <c:v>20.79473480324226</c:v>
                </c:pt>
                <c:pt idx="5810">
                  <c:v>20.813209537035888</c:v>
                </c:pt>
                <c:pt idx="5811">
                  <c:v>20.816434456018939</c:v>
                </c:pt>
                <c:pt idx="5812">
                  <c:v>20.817032951389749</c:v>
                </c:pt>
                <c:pt idx="5813">
                  <c:v>20.82719902777837</c:v>
                </c:pt>
                <c:pt idx="5814">
                  <c:v>20.831062291664662</c:v>
                </c:pt>
                <c:pt idx="5815">
                  <c:v>20.834165891204719</c:v>
                </c:pt>
                <c:pt idx="5816">
                  <c:v>20.84133998842427</c:v>
                </c:pt>
                <c:pt idx="5817">
                  <c:v>20.857423645831918</c:v>
                </c:pt>
                <c:pt idx="5818">
                  <c:v>20.8691830324078</c:v>
                </c:pt>
                <c:pt idx="5819">
                  <c:v>20.880883969907408</c:v>
                </c:pt>
                <c:pt idx="5820">
                  <c:v>20.885504016205669</c:v>
                </c:pt>
                <c:pt idx="5821">
                  <c:v>20.890327511573279</c:v>
                </c:pt>
                <c:pt idx="5822">
                  <c:v>20.895767060184369</c:v>
                </c:pt>
                <c:pt idx="5823">
                  <c:v>20.901879282406082</c:v>
                </c:pt>
                <c:pt idx="5824">
                  <c:v>20.902971365741561</c:v>
                </c:pt>
                <c:pt idx="5825">
                  <c:v>20.910913449073281</c:v>
                </c:pt>
                <c:pt idx="5826">
                  <c:v>20.913610567130419</c:v>
                </c:pt>
                <c:pt idx="5827">
                  <c:v>20.917705706018541</c:v>
                </c:pt>
                <c:pt idx="5828">
                  <c:v>20.918924131945332</c:v>
                </c:pt>
                <c:pt idx="5829">
                  <c:v>20.92004934027791</c:v>
                </c:pt>
                <c:pt idx="5830">
                  <c:v>20.923811249997879</c:v>
                </c:pt>
                <c:pt idx="5831">
                  <c:v>20.925021319444529</c:v>
                </c:pt>
                <c:pt idx="5832">
                  <c:v>20.935580057871562</c:v>
                </c:pt>
                <c:pt idx="5833">
                  <c:v>20.94349856481508</c:v>
                </c:pt>
                <c:pt idx="5834">
                  <c:v>20.946026284722269</c:v>
                </c:pt>
                <c:pt idx="5835">
                  <c:v>20.9467344212946</c:v>
                </c:pt>
                <c:pt idx="5836">
                  <c:v>20.95050636574074</c:v>
                </c:pt>
                <c:pt idx="5837">
                  <c:v>20.95143912037214</c:v>
                </c:pt>
                <c:pt idx="5838">
                  <c:v>20.953812476851869</c:v>
                </c:pt>
                <c:pt idx="5839">
                  <c:v>20.954307222222841</c:v>
                </c:pt>
                <c:pt idx="5840">
                  <c:v>20.971070729165721</c:v>
                </c:pt>
                <c:pt idx="5841">
                  <c:v>20.976448761572438</c:v>
                </c:pt>
                <c:pt idx="5842">
                  <c:v>20.97739802083483</c:v>
                </c:pt>
                <c:pt idx="5843">
                  <c:v>20.978349282404888</c:v>
                </c:pt>
                <c:pt idx="5844">
                  <c:v>20.99307417824037</c:v>
                </c:pt>
                <c:pt idx="5845">
                  <c:v>20.996434386574009</c:v>
                </c:pt>
                <c:pt idx="5846">
                  <c:v>21.005534421296581</c:v>
                </c:pt>
                <c:pt idx="5847">
                  <c:v>21.00624749999907</c:v>
                </c:pt>
                <c:pt idx="5848">
                  <c:v>21.007140636573791</c:v>
                </c:pt>
                <c:pt idx="5849">
                  <c:v>21.011643159723391</c:v>
                </c:pt>
                <c:pt idx="5850">
                  <c:v>21.01398636574271</c:v>
                </c:pt>
                <c:pt idx="5851">
                  <c:v>21.019367627316601</c:v>
                </c:pt>
                <c:pt idx="5852">
                  <c:v>21.025307893518502</c:v>
                </c:pt>
                <c:pt idx="5853">
                  <c:v>21.027772337962631</c:v>
                </c:pt>
                <c:pt idx="5854">
                  <c:v>21.02942671296497</c:v>
                </c:pt>
                <c:pt idx="5855">
                  <c:v>21.03206034722152</c:v>
                </c:pt>
                <c:pt idx="5856">
                  <c:v>21.033114270832801</c:v>
                </c:pt>
                <c:pt idx="5857">
                  <c:v>21.04666685185223</c:v>
                </c:pt>
                <c:pt idx="5858">
                  <c:v>21.054110486110051</c:v>
                </c:pt>
                <c:pt idx="5859">
                  <c:v>21.05965032407255</c:v>
                </c:pt>
                <c:pt idx="5860">
                  <c:v>21.063616053241269</c:v>
                </c:pt>
                <c:pt idx="5861">
                  <c:v>21.066808217592811</c:v>
                </c:pt>
                <c:pt idx="5862">
                  <c:v>21.076750590276941</c:v>
                </c:pt>
                <c:pt idx="5863">
                  <c:v>21.081017372685452</c:v>
                </c:pt>
                <c:pt idx="5864">
                  <c:v>21.08442491898106</c:v>
                </c:pt>
                <c:pt idx="5865">
                  <c:v>21.09197813657423</c:v>
                </c:pt>
                <c:pt idx="5866">
                  <c:v>21.094362916667709</c:v>
                </c:pt>
                <c:pt idx="5867">
                  <c:v>21.101504085648941</c:v>
                </c:pt>
                <c:pt idx="5868">
                  <c:v>21.101724699073369</c:v>
                </c:pt>
                <c:pt idx="5869">
                  <c:v>21.102231655093259</c:v>
                </c:pt>
                <c:pt idx="5870">
                  <c:v>21.106765416664661</c:v>
                </c:pt>
                <c:pt idx="5871">
                  <c:v>21.127374675925129</c:v>
                </c:pt>
                <c:pt idx="5872">
                  <c:v>21.128952650463692</c:v>
                </c:pt>
                <c:pt idx="5873">
                  <c:v>21.139907442127111</c:v>
                </c:pt>
                <c:pt idx="5874">
                  <c:v>21.142797071759901</c:v>
                </c:pt>
                <c:pt idx="5875">
                  <c:v>21.148934502317399</c:v>
                </c:pt>
                <c:pt idx="5876">
                  <c:v>21.150943194445642</c:v>
                </c:pt>
                <c:pt idx="5877">
                  <c:v>21.153548298610581</c:v>
                </c:pt>
                <c:pt idx="5878">
                  <c:v>21.155986273147999</c:v>
                </c:pt>
                <c:pt idx="5879">
                  <c:v>21.212058437499731</c:v>
                </c:pt>
                <c:pt idx="5880">
                  <c:v>21.283858113426849</c:v>
                </c:pt>
                <c:pt idx="5881">
                  <c:v>21.302485162036291</c:v>
                </c:pt>
                <c:pt idx="5882">
                  <c:v>21.3202049189806</c:v>
                </c:pt>
                <c:pt idx="5883">
                  <c:v>21.364313912038451</c:v>
                </c:pt>
                <c:pt idx="5884">
                  <c:v>21.423437210647041</c:v>
                </c:pt>
                <c:pt idx="5885">
                  <c:v>21.42608703703792</c:v>
                </c:pt>
                <c:pt idx="5886">
                  <c:v>21.440450324073989</c:v>
                </c:pt>
                <c:pt idx="5887">
                  <c:v>21.45582520833446</c:v>
                </c:pt>
                <c:pt idx="5888">
                  <c:v>21.5968514120358</c:v>
                </c:pt>
                <c:pt idx="5889">
                  <c:v>21.660646053240811</c:v>
                </c:pt>
                <c:pt idx="5890">
                  <c:v>21.680280879628331</c:v>
                </c:pt>
                <c:pt idx="5891">
                  <c:v>21.705147337963179</c:v>
                </c:pt>
                <c:pt idx="5892">
                  <c:v>21.71894450231559</c:v>
                </c:pt>
                <c:pt idx="5893">
                  <c:v>21.724957025462281</c:v>
                </c:pt>
                <c:pt idx="5894">
                  <c:v>21.735076400463779</c:v>
                </c:pt>
                <c:pt idx="5895">
                  <c:v>21.744191041666049</c:v>
                </c:pt>
                <c:pt idx="5896">
                  <c:v>21.753921446758842</c:v>
                </c:pt>
                <c:pt idx="5897">
                  <c:v>21.755698275461238</c:v>
                </c:pt>
                <c:pt idx="5898">
                  <c:v>21.765786458331121</c:v>
                </c:pt>
                <c:pt idx="5899">
                  <c:v>21.7791393171306</c:v>
                </c:pt>
                <c:pt idx="5900">
                  <c:v>21.783238344907211</c:v>
                </c:pt>
                <c:pt idx="5901">
                  <c:v>21.8050118402778</c:v>
                </c:pt>
                <c:pt idx="5902">
                  <c:v>21.807860752313779</c:v>
                </c:pt>
                <c:pt idx="5903">
                  <c:v>21.81088307870483</c:v>
                </c:pt>
                <c:pt idx="5904">
                  <c:v>21.826938171298419</c:v>
                </c:pt>
                <c:pt idx="5905">
                  <c:v>21.86837329860915</c:v>
                </c:pt>
                <c:pt idx="5906">
                  <c:v>21.869848032408839</c:v>
                </c:pt>
                <c:pt idx="5907">
                  <c:v>21.888756122685692</c:v>
                </c:pt>
                <c:pt idx="5908">
                  <c:v>21.90950405092703</c:v>
                </c:pt>
                <c:pt idx="5909">
                  <c:v>21.9168928587961</c:v>
                </c:pt>
                <c:pt idx="5910">
                  <c:v>21.942609791667369</c:v>
                </c:pt>
                <c:pt idx="5911">
                  <c:v>21.945345023147489</c:v>
                </c:pt>
                <c:pt idx="5912">
                  <c:v>21.94835638889008</c:v>
                </c:pt>
                <c:pt idx="5913">
                  <c:v>21.95656880787125</c:v>
                </c:pt>
                <c:pt idx="5914">
                  <c:v>21.967294166667589</c:v>
                </c:pt>
                <c:pt idx="5915">
                  <c:v>21.968064884259189</c:v>
                </c:pt>
                <c:pt idx="5916">
                  <c:v>21.978135428241011</c:v>
                </c:pt>
                <c:pt idx="5917">
                  <c:v>22.012705023147991</c:v>
                </c:pt>
                <c:pt idx="5918">
                  <c:v>22.020847858794859</c:v>
                </c:pt>
                <c:pt idx="5919">
                  <c:v>22.022229201388029</c:v>
                </c:pt>
                <c:pt idx="5920">
                  <c:v>22.0239157638892</c:v>
                </c:pt>
                <c:pt idx="5921">
                  <c:v>22.029023842590831</c:v>
                </c:pt>
                <c:pt idx="5922">
                  <c:v>22.05065835648389</c:v>
                </c:pt>
                <c:pt idx="5923">
                  <c:v>22.05979003472185</c:v>
                </c:pt>
                <c:pt idx="5924">
                  <c:v>22.06730521990745</c:v>
                </c:pt>
                <c:pt idx="5925">
                  <c:v>22.07945229166636</c:v>
                </c:pt>
                <c:pt idx="5926">
                  <c:v>22.079751226849581</c:v>
                </c:pt>
                <c:pt idx="5927">
                  <c:v>22.104016944443181</c:v>
                </c:pt>
                <c:pt idx="5928">
                  <c:v>22.10656355323891</c:v>
                </c:pt>
                <c:pt idx="5929">
                  <c:v>22.107951712961551</c:v>
                </c:pt>
                <c:pt idx="5930">
                  <c:v>22.124114016203421</c:v>
                </c:pt>
                <c:pt idx="5931">
                  <c:v>22.125153032408821</c:v>
                </c:pt>
                <c:pt idx="5932">
                  <c:v>22.12620920138778</c:v>
                </c:pt>
                <c:pt idx="5933">
                  <c:v>22.147612476851101</c:v>
                </c:pt>
                <c:pt idx="5934">
                  <c:v>22.171498472221469</c:v>
                </c:pt>
                <c:pt idx="5935">
                  <c:v>22.175427893518851</c:v>
                </c:pt>
                <c:pt idx="5936">
                  <c:v>22.239720717594029</c:v>
                </c:pt>
                <c:pt idx="5937">
                  <c:v>22.240303009260028</c:v>
                </c:pt>
                <c:pt idx="5938">
                  <c:v>22.244829606480071</c:v>
                </c:pt>
                <c:pt idx="5939">
                  <c:v>22.267225844909749</c:v>
                </c:pt>
                <c:pt idx="5940">
                  <c:v>22.306659571760228</c:v>
                </c:pt>
                <c:pt idx="5941">
                  <c:v>22.322232685185689</c:v>
                </c:pt>
                <c:pt idx="5942">
                  <c:v>22.39261129629557</c:v>
                </c:pt>
                <c:pt idx="5943">
                  <c:v>22.422413715275901</c:v>
                </c:pt>
                <c:pt idx="5944">
                  <c:v>22.438199421294311</c:v>
                </c:pt>
                <c:pt idx="5945">
                  <c:v>22.56061997685168</c:v>
                </c:pt>
                <c:pt idx="5946">
                  <c:v>22.706811747686181</c:v>
                </c:pt>
                <c:pt idx="5947">
                  <c:v>22.78922116898276</c:v>
                </c:pt>
                <c:pt idx="5948">
                  <c:v>22.813229467590102</c:v>
                </c:pt>
                <c:pt idx="5949">
                  <c:v>22.833164317130489</c:v>
                </c:pt>
                <c:pt idx="5950">
                  <c:v>22.849665127316559</c:v>
                </c:pt>
                <c:pt idx="5951">
                  <c:v>22.869351273148698</c:v>
                </c:pt>
                <c:pt idx="5952">
                  <c:v>22.87245337963104</c:v>
                </c:pt>
                <c:pt idx="5953">
                  <c:v>22.88671120370428</c:v>
                </c:pt>
                <c:pt idx="5954">
                  <c:v>22.896270949073411</c:v>
                </c:pt>
                <c:pt idx="5955">
                  <c:v>22.91582064814866</c:v>
                </c:pt>
                <c:pt idx="5956">
                  <c:v>22.93582530092586</c:v>
                </c:pt>
                <c:pt idx="5957">
                  <c:v>22.953891886572041</c:v>
                </c:pt>
                <c:pt idx="5958">
                  <c:v>22.95462273148199</c:v>
                </c:pt>
                <c:pt idx="5959">
                  <c:v>22.963259328703089</c:v>
                </c:pt>
                <c:pt idx="5960">
                  <c:v>22.969703460647551</c:v>
                </c:pt>
                <c:pt idx="5961">
                  <c:v>22.972306655090719</c:v>
                </c:pt>
                <c:pt idx="5962">
                  <c:v>22.989652789353769</c:v>
                </c:pt>
                <c:pt idx="5963">
                  <c:v>22.99222887731537</c:v>
                </c:pt>
                <c:pt idx="5964">
                  <c:v>22.996036377314621</c:v>
                </c:pt>
                <c:pt idx="5965">
                  <c:v>23.000569942129982</c:v>
                </c:pt>
                <c:pt idx="5966">
                  <c:v>23.023051562499671</c:v>
                </c:pt>
                <c:pt idx="5967">
                  <c:v>23.027355208333439</c:v>
                </c:pt>
                <c:pt idx="5968">
                  <c:v>23.049683796297071</c:v>
                </c:pt>
                <c:pt idx="5969">
                  <c:v>23.056348761573989</c:v>
                </c:pt>
                <c:pt idx="5970">
                  <c:v>23.05770092592747</c:v>
                </c:pt>
                <c:pt idx="5971">
                  <c:v>23.092407824074229</c:v>
                </c:pt>
                <c:pt idx="5972">
                  <c:v>23.096376608797801</c:v>
                </c:pt>
                <c:pt idx="5973">
                  <c:v>23.09961671296093</c:v>
                </c:pt>
                <c:pt idx="5974">
                  <c:v>23.101944340277051</c:v>
                </c:pt>
                <c:pt idx="5975">
                  <c:v>23.10590236111096</c:v>
                </c:pt>
                <c:pt idx="5976">
                  <c:v>23.115205335650181</c:v>
                </c:pt>
                <c:pt idx="5977">
                  <c:v>23.115342094909259</c:v>
                </c:pt>
                <c:pt idx="5978">
                  <c:v>23.14035841435194</c:v>
                </c:pt>
                <c:pt idx="5979">
                  <c:v>23.143836851854019</c:v>
                </c:pt>
                <c:pt idx="5980">
                  <c:v>23.21288089120554</c:v>
                </c:pt>
                <c:pt idx="5981">
                  <c:v>23.225141018518691</c:v>
                </c:pt>
                <c:pt idx="5982">
                  <c:v>23.237519224537191</c:v>
                </c:pt>
                <c:pt idx="5983">
                  <c:v>23.257179918981809</c:v>
                </c:pt>
                <c:pt idx="5984">
                  <c:v>23.27034028935212</c:v>
                </c:pt>
                <c:pt idx="5985">
                  <c:v>23.30312021990617</c:v>
                </c:pt>
                <c:pt idx="5986">
                  <c:v>23.303548865743259</c:v>
                </c:pt>
                <c:pt idx="5987">
                  <c:v>23.35815700231327</c:v>
                </c:pt>
                <c:pt idx="5988">
                  <c:v>23.373192939813489</c:v>
                </c:pt>
                <c:pt idx="5989">
                  <c:v>23.404740798611329</c:v>
                </c:pt>
                <c:pt idx="5990">
                  <c:v>23.467796111109632</c:v>
                </c:pt>
                <c:pt idx="5991">
                  <c:v>23.54263715277667</c:v>
                </c:pt>
                <c:pt idx="5992">
                  <c:v>23.602406956018122</c:v>
                </c:pt>
                <c:pt idx="5993">
                  <c:v>23.612875821761509</c:v>
                </c:pt>
                <c:pt idx="5994">
                  <c:v>23.657733171295241</c:v>
                </c:pt>
                <c:pt idx="5995">
                  <c:v>23.705905300925171</c:v>
                </c:pt>
                <c:pt idx="5996">
                  <c:v>23.729987858796012</c:v>
                </c:pt>
                <c:pt idx="5997">
                  <c:v>23.73719399305681</c:v>
                </c:pt>
                <c:pt idx="5998">
                  <c:v>23.779655092590389</c:v>
                </c:pt>
                <c:pt idx="5999">
                  <c:v>23.7824348726841</c:v>
                </c:pt>
                <c:pt idx="6000">
                  <c:v>23.796799444443099</c:v>
                </c:pt>
                <c:pt idx="6001">
                  <c:v>23.824511053239309</c:v>
                </c:pt>
                <c:pt idx="6002">
                  <c:v>23.830901064814789</c:v>
                </c:pt>
                <c:pt idx="6003">
                  <c:v>23.850897002313971</c:v>
                </c:pt>
                <c:pt idx="6004">
                  <c:v>23.871119918980529</c:v>
                </c:pt>
                <c:pt idx="6005">
                  <c:v>23.890866712960928</c:v>
                </c:pt>
                <c:pt idx="6006">
                  <c:v>23.894686689812829</c:v>
                </c:pt>
                <c:pt idx="6007">
                  <c:v>23.911463055555469</c:v>
                </c:pt>
                <c:pt idx="6008">
                  <c:v>23.924587754629279</c:v>
                </c:pt>
                <c:pt idx="6009">
                  <c:v>23.944313240741138</c:v>
                </c:pt>
                <c:pt idx="6010">
                  <c:v>23.944742129629962</c:v>
                </c:pt>
                <c:pt idx="6011">
                  <c:v>23.95091568287048</c:v>
                </c:pt>
                <c:pt idx="6012">
                  <c:v>23.96982731481393</c:v>
                </c:pt>
                <c:pt idx="6013">
                  <c:v>23.972579548612789</c:v>
                </c:pt>
                <c:pt idx="6014">
                  <c:v>23.972730034722218</c:v>
                </c:pt>
                <c:pt idx="6015">
                  <c:v>23.998030462963161</c:v>
                </c:pt>
                <c:pt idx="6016">
                  <c:v>24.007016076387629</c:v>
                </c:pt>
                <c:pt idx="6017">
                  <c:v>24.007578738425622</c:v>
                </c:pt>
                <c:pt idx="6018">
                  <c:v>24.010450300924759</c:v>
                </c:pt>
                <c:pt idx="6019">
                  <c:v>24.022592442129501</c:v>
                </c:pt>
                <c:pt idx="6020">
                  <c:v>24.040277870369181</c:v>
                </c:pt>
                <c:pt idx="6021">
                  <c:v>24.060294918980858</c:v>
                </c:pt>
                <c:pt idx="6022">
                  <c:v>24.063924629630311</c:v>
                </c:pt>
                <c:pt idx="6023">
                  <c:v>24.064141273148081</c:v>
                </c:pt>
                <c:pt idx="6024">
                  <c:v>24.085286574073969</c:v>
                </c:pt>
                <c:pt idx="6025">
                  <c:v>24.101639537035869</c:v>
                </c:pt>
                <c:pt idx="6026">
                  <c:v>24.122927337964931</c:v>
                </c:pt>
                <c:pt idx="6027">
                  <c:v>24.134255879628991</c:v>
                </c:pt>
                <c:pt idx="6028">
                  <c:v>24.14692178240529</c:v>
                </c:pt>
                <c:pt idx="6029">
                  <c:v>24.152492708332009</c:v>
                </c:pt>
                <c:pt idx="6030">
                  <c:v>24.184267060182709</c:v>
                </c:pt>
                <c:pt idx="6031">
                  <c:v>24.231252789351121</c:v>
                </c:pt>
                <c:pt idx="6032">
                  <c:v>24.271491342592569</c:v>
                </c:pt>
                <c:pt idx="6033">
                  <c:v>24.275713194445881</c:v>
                </c:pt>
                <c:pt idx="6034">
                  <c:v>24.30519300925787</c:v>
                </c:pt>
                <c:pt idx="6035">
                  <c:v>24.39816336805622</c:v>
                </c:pt>
                <c:pt idx="6036">
                  <c:v>24.579083796298061</c:v>
                </c:pt>
                <c:pt idx="6037">
                  <c:v>24.60020070601669</c:v>
                </c:pt>
                <c:pt idx="6038">
                  <c:v>24.614277418978791</c:v>
                </c:pt>
                <c:pt idx="6039">
                  <c:v>24.624090219907188</c:v>
                </c:pt>
                <c:pt idx="6040">
                  <c:v>24.654605381944108</c:v>
                </c:pt>
                <c:pt idx="6041">
                  <c:v>24.673332835648349</c:v>
                </c:pt>
                <c:pt idx="6042">
                  <c:v>24.699960219906991</c:v>
                </c:pt>
                <c:pt idx="6043">
                  <c:v>24.71232859953686</c:v>
                </c:pt>
                <c:pt idx="6044">
                  <c:v>24.720572847221739</c:v>
                </c:pt>
                <c:pt idx="6045">
                  <c:v>24.72672202546287</c:v>
                </c:pt>
                <c:pt idx="6046">
                  <c:v>24.762884814813731</c:v>
                </c:pt>
                <c:pt idx="6047">
                  <c:v>24.797194826387699</c:v>
                </c:pt>
                <c:pt idx="6048">
                  <c:v>24.80705629629669</c:v>
                </c:pt>
                <c:pt idx="6049">
                  <c:v>24.81805035879767</c:v>
                </c:pt>
                <c:pt idx="6050">
                  <c:v>24.827745659721121</c:v>
                </c:pt>
                <c:pt idx="6051">
                  <c:v>24.839555555557212</c:v>
                </c:pt>
                <c:pt idx="6052">
                  <c:v>24.847599814815649</c:v>
                </c:pt>
                <c:pt idx="6053">
                  <c:v>24.85053098379738</c:v>
                </c:pt>
                <c:pt idx="6054">
                  <c:v>24.86261740740802</c:v>
                </c:pt>
                <c:pt idx="6055">
                  <c:v>24.90252297453582</c:v>
                </c:pt>
                <c:pt idx="6056">
                  <c:v>24.91161003472077</c:v>
                </c:pt>
                <c:pt idx="6057">
                  <c:v>24.916679039351919</c:v>
                </c:pt>
                <c:pt idx="6058">
                  <c:v>24.925016944444291</c:v>
                </c:pt>
                <c:pt idx="6059">
                  <c:v>24.9402557638867</c:v>
                </c:pt>
                <c:pt idx="6060">
                  <c:v>24.94806702546499</c:v>
                </c:pt>
                <c:pt idx="6061">
                  <c:v>24.953425787036061</c:v>
                </c:pt>
                <c:pt idx="6062">
                  <c:v>24.95975739583097</c:v>
                </c:pt>
                <c:pt idx="6063">
                  <c:v>24.978710613424582</c:v>
                </c:pt>
                <c:pt idx="6064">
                  <c:v>24.981044363423631</c:v>
                </c:pt>
                <c:pt idx="6065">
                  <c:v>24.984469548612829</c:v>
                </c:pt>
                <c:pt idx="6066">
                  <c:v>24.993683136574649</c:v>
                </c:pt>
                <c:pt idx="6067">
                  <c:v>25.007736296297779</c:v>
                </c:pt>
                <c:pt idx="6068">
                  <c:v>25.007820127316648</c:v>
                </c:pt>
                <c:pt idx="6069">
                  <c:v>25.02004928240898</c:v>
                </c:pt>
                <c:pt idx="6070">
                  <c:v>25.025467106481941</c:v>
                </c:pt>
                <c:pt idx="6071">
                  <c:v>25.03219775462868</c:v>
                </c:pt>
                <c:pt idx="6072">
                  <c:v>25.04015271990664</c:v>
                </c:pt>
                <c:pt idx="6073">
                  <c:v>25.04391329861074</c:v>
                </c:pt>
                <c:pt idx="6074">
                  <c:v>25.045366030092591</c:v>
                </c:pt>
                <c:pt idx="6075">
                  <c:v>25.049305578704789</c:v>
                </c:pt>
                <c:pt idx="6076">
                  <c:v>25.071290405091869</c:v>
                </c:pt>
                <c:pt idx="6077">
                  <c:v>25.08162350694338</c:v>
                </c:pt>
                <c:pt idx="6078">
                  <c:v>25.085251851851741</c:v>
                </c:pt>
                <c:pt idx="6079">
                  <c:v>25.111475393518251</c:v>
                </c:pt>
                <c:pt idx="6080">
                  <c:v>25.11615521990867</c:v>
                </c:pt>
                <c:pt idx="6081">
                  <c:v>25.12271887731497</c:v>
                </c:pt>
                <c:pt idx="6082">
                  <c:v>25.131280057871781</c:v>
                </c:pt>
                <c:pt idx="6083">
                  <c:v>25.132827013888289</c:v>
                </c:pt>
                <c:pt idx="6084">
                  <c:v>25.154935648146051</c:v>
                </c:pt>
                <c:pt idx="6085">
                  <c:v>25.185300902776699</c:v>
                </c:pt>
                <c:pt idx="6086">
                  <c:v>25.21096052083152</c:v>
                </c:pt>
                <c:pt idx="6087">
                  <c:v>25.228346817129189</c:v>
                </c:pt>
                <c:pt idx="6088">
                  <c:v>25.367408310185979</c:v>
                </c:pt>
                <c:pt idx="6089">
                  <c:v>25.58964782407438</c:v>
                </c:pt>
                <c:pt idx="6090">
                  <c:v>25.592128229168829</c:v>
                </c:pt>
                <c:pt idx="6091">
                  <c:v>25.612466793981969</c:v>
                </c:pt>
                <c:pt idx="6092">
                  <c:v>25.718959976851391</c:v>
                </c:pt>
                <c:pt idx="6093">
                  <c:v>25.728708935184059</c:v>
                </c:pt>
                <c:pt idx="6094">
                  <c:v>25.729093923610119</c:v>
                </c:pt>
                <c:pt idx="6095">
                  <c:v>25.75749638888847</c:v>
                </c:pt>
                <c:pt idx="6096">
                  <c:v>25.779542222221689</c:v>
                </c:pt>
                <c:pt idx="6097">
                  <c:v>25.7954401736127</c:v>
                </c:pt>
                <c:pt idx="6098">
                  <c:v>25.79724070601717</c:v>
                </c:pt>
                <c:pt idx="6099">
                  <c:v>25.799167222220589</c:v>
                </c:pt>
                <c:pt idx="6100">
                  <c:v>25.800846678242092</c:v>
                </c:pt>
                <c:pt idx="6101">
                  <c:v>25.81947655092787</c:v>
                </c:pt>
                <c:pt idx="6102">
                  <c:v>25.82543112268602</c:v>
                </c:pt>
                <c:pt idx="6103">
                  <c:v>25.84535365740734</c:v>
                </c:pt>
                <c:pt idx="6104">
                  <c:v>25.866949166666579</c:v>
                </c:pt>
                <c:pt idx="6105">
                  <c:v>25.871469398149181</c:v>
                </c:pt>
                <c:pt idx="6106">
                  <c:v>25.919358784721961</c:v>
                </c:pt>
                <c:pt idx="6107">
                  <c:v>25.933226238425679</c:v>
                </c:pt>
                <c:pt idx="6108">
                  <c:v>25.935541284721761</c:v>
                </c:pt>
                <c:pt idx="6109">
                  <c:v>25.94299434027738</c:v>
                </c:pt>
                <c:pt idx="6110">
                  <c:v>25.954581956019009</c:v>
                </c:pt>
                <c:pt idx="6111">
                  <c:v>25.965632569444949</c:v>
                </c:pt>
                <c:pt idx="6112">
                  <c:v>25.966386388890719</c:v>
                </c:pt>
                <c:pt idx="6113">
                  <c:v>25.982736192130378</c:v>
                </c:pt>
                <c:pt idx="6114">
                  <c:v>25.98684696759339</c:v>
                </c:pt>
                <c:pt idx="6115">
                  <c:v>26.003466076390058</c:v>
                </c:pt>
                <c:pt idx="6116">
                  <c:v>26.035690625000878</c:v>
                </c:pt>
                <c:pt idx="6117">
                  <c:v>26.05672291666545</c:v>
                </c:pt>
                <c:pt idx="6118">
                  <c:v>26.058442118057499</c:v>
                </c:pt>
                <c:pt idx="6119">
                  <c:v>26.103343321758292</c:v>
                </c:pt>
                <c:pt idx="6120">
                  <c:v>26.199574421296521</c:v>
                </c:pt>
                <c:pt idx="6121">
                  <c:v>26.211317951386729</c:v>
                </c:pt>
                <c:pt idx="6122">
                  <c:v>26.273481793980359</c:v>
                </c:pt>
                <c:pt idx="6123">
                  <c:v>26.29409853009162</c:v>
                </c:pt>
                <c:pt idx="6124">
                  <c:v>26.428183321759661</c:v>
                </c:pt>
                <c:pt idx="6125">
                  <c:v>26.449744490741029</c:v>
                </c:pt>
                <c:pt idx="6126">
                  <c:v>26.60807563657562</c:v>
                </c:pt>
                <c:pt idx="6127">
                  <c:v>26.613594525461949</c:v>
                </c:pt>
                <c:pt idx="6128">
                  <c:v>26.635699155093342</c:v>
                </c:pt>
                <c:pt idx="6129">
                  <c:v>26.67431711805639</c:v>
                </c:pt>
                <c:pt idx="6130">
                  <c:v>26.68537562499996</c:v>
                </c:pt>
                <c:pt idx="6131">
                  <c:v>26.727282523145831</c:v>
                </c:pt>
                <c:pt idx="6132">
                  <c:v>26.74154386574196</c:v>
                </c:pt>
                <c:pt idx="6133">
                  <c:v>26.74271061342624</c:v>
                </c:pt>
                <c:pt idx="6134">
                  <c:v>26.762437233795168</c:v>
                </c:pt>
                <c:pt idx="6135">
                  <c:v>26.81839178240962</c:v>
                </c:pt>
                <c:pt idx="6136">
                  <c:v>26.833124733796279</c:v>
                </c:pt>
                <c:pt idx="6137">
                  <c:v>26.874161620369112</c:v>
                </c:pt>
                <c:pt idx="6138">
                  <c:v>26.875715844907141</c:v>
                </c:pt>
                <c:pt idx="6139">
                  <c:v>26.876520833334439</c:v>
                </c:pt>
                <c:pt idx="6140">
                  <c:v>26.899305034724101</c:v>
                </c:pt>
                <c:pt idx="6141">
                  <c:v>26.906962534721799</c:v>
                </c:pt>
                <c:pt idx="6142">
                  <c:v>26.92734371527753</c:v>
                </c:pt>
                <c:pt idx="6143">
                  <c:v>26.927931331018051</c:v>
                </c:pt>
                <c:pt idx="6144">
                  <c:v>26.938622407408229</c:v>
                </c:pt>
                <c:pt idx="6145">
                  <c:v>26.94645502314799</c:v>
                </c:pt>
                <c:pt idx="6146">
                  <c:v>26.956526898148439</c:v>
                </c:pt>
                <c:pt idx="6147">
                  <c:v>26.96404854166563</c:v>
                </c:pt>
                <c:pt idx="6148">
                  <c:v>26.964616655092001</c:v>
                </c:pt>
                <c:pt idx="6149">
                  <c:v>26.984373541667509</c:v>
                </c:pt>
                <c:pt idx="6150">
                  <c:v>27.010379467592749</c:v>
                </c:pt>
                <c:pt idx="6151">
                  <c:v>27.011177951389989</c:v>
                </c:pt>
                <c:pt idx="6152">
                  <c:v>27.012536446761199</c:v>
                </c:pt>
                <c:pt idx="6153">
                  <c:v>27.030199583332848</c:v>
                </c:pt>
                <c:pt idx="6154">
                  <c:v>27.058447094907361</c:v>
                </c:pt>
                <c:pt idx="6155">
                  <c:v>27.06487439814817</c:v>
                </c:pt>
                <c:pt idx="6156">
                  <c:v>27.07071108796254</c:v>
                </c:pt>
                <c:pt idx="6157">
                  <c:v>27.084041597222289</c:v>
                </c:pt>
                <c:pt idx="6158">
                  <c:v>27.123359513889859</c:v>
                </c:pt>
                <c:pt idx="6159">
                  <c:v>27.125067233796472</c:v>
                </c:pt>
                <c:pt idx="6160">
                  <c:v>27.141181539352289</c:v>
                </c:pt>
                <c:pt idx="6161">
                  <c:v>27.149304189817219</c:v>
                </c:pt>
                <c:pt idx="6162">
                  <c:v>27.179930300925069</c:v>
                </c:pt>
                <c:pt idx="6163">
                  <c:v>27.183871863426429</c:v>
                </c:pt>
                <c:pt idx="6164">
                  <c:v>27.193060300924159</c:v>
                </c:pt>
                <c:pt idx="6165">
                  <c:v>27.204806944443671</c:v>
                </c:pt>
                <c:pt idx="6166">
                  <c:v>27.224256898148191</c:v>
                </c:pt>
                <c:pt idx="6167">
                  <c:v>27.241106921296431</c:v>
                </c:pt>
                <c:pt idx="6168">
                  <c:v>27.30908274305639</c:v>
                </c:pt>
                <c:pt idx="6169">
                  <c:v>27.311114826387278</c:v>
                </c:pt>
                <c:pt idx="6170">
                  <c:v>27.364469328704811</c:v>
                </c:pt>
                <c:pt idx="6171">
                  <c:v>27.448831990742018</c:v>
                </c:pt>
                <c:pt idx="6172">
                  <c:v>27.552409976850509</c:v>
                </c:pt>
                <c:pt idx="6173">
                  <c:v>27.58445104166865</c:v>
                </c:pt>
                <c:pt idx="6174">
                  <c:v>27.6218206134273</c:v>
                </c:pt>
                <c:pt idx="6175">
                  <c:v>27.64153210648232</c:v>
                </c:pt>
                <c:pt idx="6176">
                  <c:v>27.66949434027628</c:v>
                </c:pt>
                <c:pt idx="6177">
                  <c:v>27.717408981483288</c:v>
                </c:pt>
                <c:pt idx="6178">
                  <c:v>27.721558564813051</c:v>
                </c:pt>
                <c:pt idx="6179">
                  <c:v>27.722626504630401</c:v>
                </c:pt>
                <c:pt idx="6180">
                  <c:v>27.734071504630979</c:v>
                </c:pt>
                <c:pt idx="6181">
                  <c:v>27.749148148146489</c:v>
                </c:pt>
                <c:pt idx="6182">
                  <c:v>27.814475277775411</c:v>
                </c:pt>
                <c:pt idx="6183">
                  <c:v>27.845984930556131</c:v>
                </c:pt>
                <c:pt idx="6184">
                  <c:v>27.849532442128769</c:v>
                </c:pt>
                <c:pt idx="6185">
                  <c:v>27.855316458333419</c:v>
                </c:pt>
                <c:pt idx="6186">
                  <c:v>27.8742971180545</c:v>
                </c:pt>
                <c:pt idx="6187">
                  <c:v>27.87849396990957</c:v>
                </c:pt>
                <c:pt idx="6188">
                  <c:v>27.887786041666509</c:v>
                </c:pt>
                <c:pt idx="6189">
                  <c:v>27.891033113424982</c:v>
                </c:pt>
                <c:pt idx="6190">
                  <c:v>27.891149456018098</c:v>
                </c:pt>
                <c:pt idx="6191">
                  <c:v>27.917544305553591</c:v>
                </c:pt>
                <c:pt idx="6192">
                  <c:v>27.931071030091911</c:v>
                </c:pt>
                <c:pt idx="6193">
                  <c:v>27.934397812502251</c:v>
                </c:pt>
                <c:pt idx="6194">
                  <c:v>27.940637106481521</c:v>
                </c:pt>
                <c:pt idx="6195">
                  <c:v>27.944704351850131</c:v>
                </c:pt>
                <c:pt idx="6196">
                  <c:v>27.94818922453732</c:v>
                </c:pt>
                <c:pt idx="6197">
                  <c:v>27.96357037037059</c:v>
                </c:pt>
                <c:pt idx="6198">
                  <c:v>27.97076657407262</c:v>
                </c:pt>
                <c:pt idx="6199">
                  <c:v>27.982289502314391</c:v>
                </c:pt>
                <c:pt idx="6200">
                  <c:v>27.985720613427741</c:v>
                </c:pt>
                <c:pt idx="6201">
                  <c:v>28.005315752313649</c:v>
                </c:pt>
                <c:pt idx="6202">
                  <c:v>28.010048692129828</c:v>
                </c:pt>
                <c:pt idx="6203">
                  <c:v>28.014686643519891</c:v>
                </c:pt>
                <c:pt idx="6204">
                  <c:v>28.01531767361142</c:v>
                </c:pt>
                <c:pt idx="6205">
                  <c:v>28.035180682868319</c:v>
                </c:pt>
                <c:pt idx="6206">
                  <c:v>28.043975775462609</c:v>
                </c:pt>
                <c:pt idx="6207">
                  <c:v>28.094376041665669</c:v>
                </c:pt>
                <c:pt idx="6208">
                  <c:v>28.097132974537431</c:v>
                </c:pt>
                <c:pt idx="6209">
                  <c:v>28.09862258102055</c:v>
                </c:pt>
                <c:pt idx="6210">
                  <c:v>28.105385092593451</c:v>
                </c:pt>
                <c:pt idx="6211">
                  <c:v>28.116928287035339</c:v>
                </c:pt>
                <c:pt idx="6212">
                  <c:v>28.140503530091159</c:v>
                </c:pt>
                <c:pt idx="6213">
                  <c:v>28.141272696758861</c:v>
                </c:pt>
                <c:pt idx="6214">
                  <c:v>28.148182962961769</c:v>
                </c:pt>
                <c:pt idx="6215">
                  <c:v>28.148843865739529</c:v>
                </c:pt>
                <c:pt idx="6216">
                  <c:v>28.164540902776299</c:v>
                </c:pt>
                <c:pt idx="6217">
                  <c:v>28.20247320602062</c:v>
                </c:pt>
                <c:pt idx="6218">
                  <c:v>28.24349699074196</c:v>
                </c:pt>
                <c:pt idx="6219">
                  <c:v>28.271833414352599</c:v>
                </c:pt>
                <c:pt idx="6220">
                  <c:v>28.315078854166249</c:v>
                </c:pt>
                <c:pt idx="6221">
                  <c:v>28.378940613427101</c:v>
                </c:pt>
                <c:pt idx="6222">
                  <c:v>28.379380844908731</c:v>
                </c:pt>
                <c:pt idx="6223">
                  <c:v>28.43066083333559</c:v>
                </c:pt>
                <c:pt idx="6224">
                  <c:v>28.445053287035339</c:v>
                </c:pt>
                <c:pt idx="6225">
                  <c:v>28.453734710649758</c:v>
                </c:pt>
                <c:pt idx="6226">
                  <c:v>28.63037436342626</c:v>
                </c:pt>
                <c:pt idx="6227">
                  <c:v>28.648559884260649</c:v>
                </c:pt>
                <c:pt idx="6228">
                  <c:v>28.674932326387481</c:v>
                </c:pt>
                <c:pt idx="6229">
                  <c:v>28.75253394675752</c:v>
                </c:pt>
                <c:pt idx="6230">
                  <c:v>28.78903431712753</c:v>
                </c:pt>
                <c:pt idx="6231">
                  <c:v>28.792295729164721</c:v>
                </c:pt>
                <c:pt idx="6232">
                  <c:v>28.793131921296869</c:v>
                </c:pt>
                <c:pt idx="6233">
                  <c:v>28.841702511575491</c:v>
                </c:pt>
                <c:pt idx="6234">
                  <c:v>28.84289540509107</c:v>
                </c:pt>
                <c:pt idx="6235">
                  <c:v>28.85814340277954</c:v>
                </c:pt>
                <c:pt idx="6236">
                  <c:v>28.859945300925109</c:v>
                </c:pt>
                <c:pt idx="6237">
                  <c:v>28.866945057870058</c:v>
                </c:pt>
                <c:pt idx="6238">
                  <c:v>28.868146817129521</c:v>
                </c:pt>
                <c:pt idx="6239">
                  <c:v>28.873644201391269</c:v>
                </c:pt>
                <c:pt idx="6240">
                  <c:v>28.877932094906772</c:v>
                </c:pt>
                <c:pt idx="6241">
                  <c:v>28.879846655094511</c:v>
                </c:pt>
                <c:pt idx="6242">
                  <c:v>28.885234108796279</c:v>
                </c:pt>
                <c:pt idx="6243">
                  <c:v>28.890705787037259</c:v>
                </c:pt>
                <c:pt idx="6244">
                  <c:v>28.898745462963429</c:v>
                </c:pt>
                <c:pt idx="6245">
                  <c:v>28.90216578703512</c:v>
                </c:pt>
                <c:pt idx="6246">
                  <c:v>28.910129571758489</c:v>
                </c:pt>
                <c:pt idx="6247">
                  <c:v>28.93157556712903</c:v>
                </c:pt>
                <c:pt idx="6248">
                  <c:v>28.9324576388879</c:v>
                </c:pt>
                <c:pt idx="6249">
                  <c:v>28.9389597685166</c:v>
                </c:pt>
                <c:pt idx="6250">
                  <c:v>28.940979490740979</c:v>
                </c:pt>
                <c:pt idx="6251">
                  <c:v>28.942236064815958</c:v>
                </c:pt>
                <c:pt idx="6252">
                  <c:v>28.942660277775591</c:v>
                </c:pt>
                <c:pt idx="6253">
                  <c:v>28.950301817128501</c:v>
                </c:pt>
                <c:pt idx="6254">
                  <c:v>28.952873750000641</c:v>
                </c:pt>
                <c:pt idx="6255">
                  <c:v>28.953966701386701</c:v>
                </c:pt>
                <c:pt idx="6256">
                  <c:v>28.954349363426921</c:v>
                </c:pt>
                <c:pt idx="6257">
                  <c:v>28.965321215278021</c:v>
                </c:pt>
                <c:pt idx="6258">
                  <c:v>28.9656794560204</c:v>
                </c:pt>
                <c:pt idx="6259">
                  <c:v>28.97228850694442</c:v>
                </c:pt>
                <c:pt idx="6260">
                  <c:v>28.979211620368339</c:v>
                </c:pt>
                <c:pt idx="6261">
                  <c:v>28.98253288194261</c:v>
                </c:pt>
                <c:pt idx="6262">
                  <c:v>28.984383842591889</c:v>
                </c:pt>
                <c:pt idx="6263">
                  <c:v>28.98535348379502</c:v>
                </c:pt>
                <c:pt idx="6264">
                  <c:v>28.991968518517631</c:v>
                </c:pt>
                <c:pt idx="6265">
                  <c:v>29.000069907406971</c:v>
                </c:pt>
                <c:pt idx="6266">
                  <c:v>29.00090834490679</c:v>
                </c:pt>
                <c:pt idx="6267">
                  <c:v>29.00404337962744</c:v>
                </c:pt>
                <c:pt idx="6268">
                  <c:v>29.01100556713012</c:v>
                </c:pt>
                <c:pt idx="6269">
                  <c:v>29.013012638889531</c:v>
                </c:pt>
                <c:pt idx="6270">
                  <c:v>29.016455624997619</c:v>
                </c:pt>
                <c:pt idx="6271">
                  <c:v>29.017508136572111</c:v>
                </c:pt>
                <c:pt idx="6272">
                  <c:v>29.02512677083137</c:v>
                </c:pt>
                <c:pt idx="6273">
                  <c:v>29.029193703706071</c:v>
                </c:pt>
                <c:pt idx="6274">
                  <c:v>29.038587118056089</c:v>
                </c:pt>
                <c:pt idx="6275">
                  <c:v>29.040218888888209</c:v>
                </c:pt>
                <c:pt idx="6276">
                  <c:v>29.041190590276209</c:v>
                </c:pt>
                <c:pt idx="6277">
                  <c:v>29.049718518516531</c:v>
                </c:pt>
                <c:pt idx="6278">
                  <c:v>29.06877314814815</c:v>
                </c:pt>
                <c:pt idx="6279">
                  <c:v>29.07154079861111</c:v>
                </c:pt>
                <c:pt idx="6280">
                  <c:v>29.077162847220901</c:v>
                </c:pt>
                <c:pt idx="6281">
                  <c:v>29.085137696760121</c:v>
                </c:pt>
                <c:pt idx="6282">
                  <c:v>29.087054976851299</c:v>
                </c:pt>
                <c:pt idx="6283">
                  <c:v>29.091418113427029</c:v>
                </c:pt>
                <c:pt idx="6284">
                  <c:v>29.12408152777564</c:v>
                </c:pt>
                <c:pt idx="6285">
                  <c:v>29.135160289351589</c:v>
                </c:pt>
                <c:pt idx="6286">
                  <c:v>29.145267662036201</c:v>
                </c:pt>
                <c:pt idx="6287">
                  <c:v>29.176197835645741</c:v>
                </c:pt>
                <c:pt idx="6288">
                  <c:v>29.199621030092239</c:v>
                </c:pt>
                <c:pt idx="6289">
                  <c:v>29.215252430554891</c:v>
                </c:pt>
                <c:pt idx="6290">
                  <c:v>29.227140011574939</c:v>
                </c:pt>
                <c:pt idx="6291">
                  <c:v>29.285710370369529</c:v>
                </c:pt>
                <c:pt idx="6292">
                  <c:v>29.298729328703551</c:v>
                </c:pt>
                <c:pt idx="6293">
                  <c:v>29.364394375000291</c:v>
                </c:pt>
                <c:pt idx="6294">
                  <c:v>29.380274189815481</c:v>
                </c:pt>
                <c:pt idx="6295">
                  <c:v>29.44524105323962</c:v>
                </c:pt>
                <c:pt idx="6296">
                  <c:v>29.542115972221449</c:v>
                </c:pt>
                <c:pt idx="6297">
                  <c:v>29.572441678240342</c:v>
                </c:pt>
                <c:pt idx="6298">
                  <c:v>29.611074618056971</c:v>
                </c:pt>
                <c:pt idx="6299">
                  <c:v>29.70883811342495</c:v>
                </c:pt>
                <c:pt idx="6300">
                  <c:v>29.711896180557432</c:v>
                </c:pt>
                <c:pt idx="6301">
                  <c:v>29.71421940972132</c:v>
                </c:pt>
                <c:pt idx="6302">
                  <c:v>29.717755266201721</c:v>
                </c:pt>
                <c:pt idx="6303">
                  <c:v>29.719315833333461</c:v>
                </c:pt>
                <c:pt idx="6304">
                  <c:v>29.722855289352161</c:v>
                </c:pt>
                <c:pt idx="6305">
                  <c:v>29.738460671294622</c:v>
                </c:pt>
                <c:pt idx="6306">
                  <c:v>29.74484905092805</c:v>
                </c:pt>
                <c:pt idx="6307">
                  <c:v>29.749149675926681</c:v>
                </c:pt>
                <c:pt idx="6308">
                  <c:v>29.756396759257271</c:v>
                </c:pt>
                <c:pt idx="6309">
                  <c:v>29.757131296296919</c:v>
                </c:pt>
                <c:pt idx="6310">
                  <c:v>29.764480972221051</c:v>
                </c:pt>
                <c:pt idx="6311">
                  <c:v>29.779701446758381</c:v>
                </c:pt>
                <c:pt idx="6312">
                  <c:v>29.787453310186109</c:v>
                </c:pt>
                <c:pt idx="6313">
                  <c:v>29.789896967593169</c:v>
                </c:pt>
                <c:pt idx="6314">
                  <c:v>29.794198796296559</c:v>
                </c:pt>
                <c:pt idx="6315">
                  <c:v>29.794225034722029</c:v>
                </c:pt>
                <c:pt idx="6316">
                  <c:v>29.798669131944578</c:v>
                </c:pt>
                <c:pt idx="6317">
                  <c:v>29.812509548608901</c:v>
                </c:pt>
                <c:pt idx="6318">
                  <c:v>29.817746909721581</c:v>
                </c:pt>
                <c:pt idx="6319">
                  <c:v>29.81896005786955</c:v>
                </c:pt>
                <c:pt idx="6320">
                  <c:v>29.820785115742019</c:v>
                </c:pt>
                <c:pt idx="6321">
                  <c:v>29.823171018519339</c:v>
                </c:pt>
                <c:pt idx="6322">
                  <c:v>29.826349641203329</c:v>
                </c:pt>
                <c:pt idx="6323">
                  <c:v>29.828604421295498</c:v>
                </c:pt>
                <c:pt idx="6324">
                  <c:v>29.828930821760942</c:v>
                </c:pt>
                <c:pt idx="6325">
                  <c:v>29.837374861110689</c:v>
                </c:pt>
                <c:pt idx="6326">
                  <c:v>29.840717488427959</c:v>
                </c:pt>
                <c:pt idx="6327">
                  <c:v>29.845840358797599</c:v>
                </c:pt>
                <c:pt idx="6328">
                  <c:v>29.854244594907868</c:v>
                </c:pt>
                <c:pt idx="6329">
                  <c:v>29.854338182870439</c:v>
                </c:pt>
                <c:pt idx="6330">
                  <c:v>29.856665266203109</c:v>
                </c:pt>
                <c:pt idx="6331">
                  <c:v>29.86027733796173</c:v>
                </c:pt>
                <c:pt idx="6332">
                  <c:v>29.860305462962501</c:v>
                </c:pt>
                <c:pt idx="6333">
                  <c:v>29.861455173611091</c:v>
                </c:pt>
                <c:pt idx="6334">
                  <c:v>29.863513067130139</c:v>
                </c:pt>
                <c:pt idx="6335">
                  <c:v>29.865449502316341</c:v>
                </c:pt>
                <c:pt idx="6336">
                  <c:v>29.869805289352382</c:v>
                </c:pt>
                <c:pt idx="6337">
                  <c:v>29.870624016203259</c:v>
                </c:pt>
                <c:pt idx="6338">
                  <c:v>29.871601099537479</c:v>
                </c:pt>
                <c:pt idx="6339">
                  <c:v>29.872689398149099</c:v>
                </c:pt>
                <c:pt idx="6340">
                  <c:v>29.880162372685689</c:v>
                </c:pt>
                <c:pt idx="6341">
                  <c:v>29.880163819442188</c:v>
                </c:pt>
                <c:pt idx="6342">
                  <c:v>29.881543553239769</c:v>
                </c:pt>
                <c:pt idx="6343">
                  <c:v>29.88430453703635</c:v>
                </c:pt>
                <c:pt idx="6344">
                  <c:v>29.884847766202359</c:v>
                </c:pt>
                <c:pt idx="6345">
                  <c:v>29.88901081018426</c:v>
                </c:pt>
                <c:pt idx="6346">
                  <c:v>29.891161770834419</c:v>
                </c:pt>
                <c:pt idx="6347">
                  <c:v>29.89301648148232</c:v>
                </c:pt>
                <c:pt idx="6348">
                  <c:v>29.894656238426212</c:v>
                </c:pt>
                <c:pt idx="6349">
                  <c:v>29.895246597222151</c:v>
                </c:pt>
                <c:pt idx="6350">
                  <c:v>29.898546539351891</c:v>
                </c:pt>
                <c:pt idx="6351">
                  <c:v>29.90006120370494</c:v>
                </c:pt>
                <c:pt idx="6352">
                  <c:v>29.900202592591999</c:v>
                </c:pt>
                <c:pt idx="6353">
                  <c:v>29.900611944444201</c:v>
                </c:pt>
                <c:pt idx="6354">
                  <c:v>29.903172500001059</c:v>
                </c:pt>
                <c:pt idx="6355">
                  <c:v>29.903678240740192</c:v>
                </c:pt>
                <c:pt idx="6356">
                  <c:v>29.905687199074912</c:v>
                </c:pt>
                <c:pt idx="6357">
                  <c:v>29.905956921295989</c:v>
                </c:pt>
                <c:pt idx="6358">
                  <c:v>29.906139259258349</c:v>
                </c:pt>
                <c:pt idx="6359">
                  <c:v>29.9062381597222</c:v>
                </c:pt>
                <c:pt idx="6360">
                  <c:v>29.907211273149759</c:v>
                </c:pt>
                <c:pt idx="6361">
                  <c:v>29.907985162036841</c:v>
                </c:pt>
                <c:pt idx="6362">
                  <c:v>29.908284259259151</c:v>
                </c:pt>
                <c:pt idx="6363">
                  <c:v>29.908528113425881</c:v>
                </c:pt>
                <c:pt idx="6364">
                  <c:v>29.912288680556749</c:v>
                </c:pt>
                <c:pt idx="6365">
                  <c:v>29.912413414352471</c:v>
                </c:pt>
                <c:pt idx="6366">
                  <c:v>29.914420173609699</c:v>
                </c:pt>
                <c:pt idx="6367">
                  <c:v>29.915486307869909</c:v>
                </c:pt>
                <c:pt idx="6368">
                  <c:v>29.916048530094599</c:v>
                </c:pt>
                <c:pt idx="6369">
                  <c:v>29.91824423611164</c:v>
                </c:pt>
                <c:pt idx="6370">
                  <c:v>29.918574965278861</c:v>
                </c:pt>
                <c:pt idx="6371">
                  <c:v>29.9193821296289</c:v>
                </c:pt>
                <c:pt idx="6372">
                  <c:v>29.91938895833437</c:v>
                </c:pt>
                <c:pt idx="6373">
                  <c:v>29.921084502314532</c:v>
                </c:pt>
                <c:pt idx="6374">
                  <c:v>29.921309178242531</c:v>
                </c:pt>
                <c:pt idx="6375">
                  <c:v>29.923667893517351</c:v>
                </c:pt>
                <c:pt idx="6376">
                  <c:v>29.923862453701869</c:v>
                </c:pt>
                <c:pt idx="6377">
                  <c:v>29.92552422453684</c:v>
                </c:pt>
                <c:pt idx="6378">
                  <c:v>29.928211585647531</c:v>
                </c:pt>
                <c:pt idx="6379">
                  <c:v>29.928424699074689</c:v>
                </c:pt>
                <c:pt idx="6380">
                  <c:v>29.930003530093369</c:v>
                </c:pt>
                <c:pt idx="6381">
                  <c:v>29.93021969907538</c:v>
                </c:pt>
                <c:pt idx="6382">
                  <c:v>29.930924328703568</c:v>
                </c:pt>
                <c:pt idx="6383">
                  <c:v>29.932918101852689</c:v>
                </c:pt>
                <c:pt idx="6384">
                  <c:v>29.933138206016139</c:v>
                </c:pt>
                <c:pt idx="6385">
                  <c:v>29.933866192130029</c:v>
                </c:pt>
                <c:pt idx="6386">
                  <c:v>29.934626134258728</c:v>
                </c:pt>
                <c:pt idx="6387">
                  <c:v>29.935647164351408</c:v>
                </c:pt>
                <c:pt idx="6388">
                  <c:v>29.93629033564693</c:v>
                </c:pt>
                <c:pt idx="6389">
                  <c:v>29.937317465278841</c:v>
                </c:pt>
                <c:pt idx="6390">
                  <c:v>29.939692627312962</c:v>
                </c:pt>
                <c:pt idx="6391">
                  <c:v>29.93996760416638</c:v>
                </c:pt>
                <c:pt idx="6392">
                  <c:v>29.94202665509173</c:v>
                </c:pt>
                <c:pt idx="6393">
                  <c:v>29.943679386576019</c:v>
                </c:pt>
                <c:pt idx="6394">
                  <c:v>29.947846712964001</c:v>
                </c:pt>
                <c:pt idx="6395">
                  <c:v>29.94907675926056</c:v>
                </c:pt>
                <c:pt idx="6396">
                  <c:v>29.949258437501609</c:v>
                </c:pt>
                <c:pt idx="6397">
                  <c:v>29.949854421295498</c:v>
                </c:pt>
                <c:pt idx="6398">
                  <c:v>29.950152002316379</c:v>
                </c:pt>
                <c:pt idx="6399">
                  <c:v>29.951695740741709</c:v>
                </c:pt>
                <c:pt idx="6400">
                  <c:v>29.952198182871491</c:v>
                </c:pt>
                <c:pt idx="6401">
                  <c:v>29.952689687499291</c:v>
                </c:pt>
                <c:pt idx="6402">
                  <c:v>29.953762546294818</c:v>
                </c:pt>
                <c:pt idx="6403">
                  <c:v>29.95405515046307</c:v>
                </c:pt>
                <c:pt idx="6404">
                  <c:v>29.95488875000013</c:v>
                </c:pt>
                <c:pt idx="6405">
                  <c:v>29.955604293983839</c:v>
                </c:pt>
                <c:pt idx="6406">
                  <c:v>29.95581415509184</c:v>
                </c:pt>
                <c:pt idx="6407">
                  <c:v>29.956185949075</c:v>
                </c:pt>
                <c:pt idx="6408">
                  <c:v>29.958256307870698</c:v>
                </c:pt>
                <c:pt idx="6409">
                  <c:v>29.96115385416757</c:v>
                </c:pt>
                <c:pt idx="6410">
                  <c:v>29.962364340278281</c:v>
                </c:pt>
                <c:pt idx="6411">
                  <c:v>29.963507847223021</c:v>
                </c:pt>
                <c:pt idx="6412">
                  <c:v>29.963547557871099</c:v>
                </c:pt>
                <c:pt idx="6413">
                  <c:v>29.96362150462965</c:v>
                </c:pt>
                <c:pt idx="6414">
                  <c:v>29.964106979165919</c:v>
                </c:pt>
                <c:pt idx="6415">
                  <c:v>29.964934340276649</c:v>
                </c:pt>
                <c:pt idx="6416">
                  <c:v>29.966506145833819</c:v>
                </c:pt>
                <c:pt idx="6417">
                  <c:v>29.9672928472222</c:v>
                </c:pt>
                <c:pt idx="6418">
                  <c:v>29.967660104166029</c:v>
                </c:pt>
                <c:pt idx="6419">
                  <c:v>29.96843574074131</c:v>
                </c:pt>
                <c:pt idx="6420">
                  <c:v>29.97011974536986</c:v>
                </c:pt>
                <c:pt idx="6421">
                  <c:v>29.972697696760299</c:v>
                </c:pt>
                <c:pt idx="6422">
                  <c:v>29.97313071759211</c:v>
                </c:pt>
                <c:pt idx="6423">
                  <c:v>29.975915891202511</c:v>
                </c:pt>
                <c:pt idx="6424">
                  <c:v>29.97615954861045</c:v>
                </c:pt>
                <c:pt idx="6425">
                  <c:v>29.976305752316559</c:v>
                </c:pt>
                <c:pt idx="6426">
                  <c:v>29.976683032407809</c:v>
                </c:pt>
                <c:pt idx="6427">
                  <c:v>29.976945196759921</c:v>
                </c:pt>
                <c:pt idx="6428">
                  <c:v>29.976961435184439</c:v>
                </c:pt>
                <c:pt idx="6429">
                  <c:v>29.978959930555689</c:v>
                </c:pt>
                <c:pt idx="6430">
                  <c:v>29.97995054398146</c:v>
                </c:pt>
                <c:pt idx="6431">
                  <c:v>29.980466250001829</c:v>
                </c:pt>
                <c:pt idx="6432">
                  <c:v>29.980787476853092</c:v>
                </c:pt>
                <c:pt idx="6433">
                  <c:v>29.983357442131751</c:v>
                </c:pt>
                <c:pt idx="6434">
                  <c:v>29.984728888888601</c:v>
                </c:pt>
                <c:pt idx="6435">
                  <c:v>29.985920983795761</c:v>
                </c:pt>
                <c:pt idx="6436">
                  <c:v>29.98651614583477</c:v>
                </c:pt>
                <c:pt idx="6437">
                  <c:v>29.986540173609502</c:v>
                </c:pt>
                <c:pt idx="6438">
                  <c:v>29.986594490740039</c:v>
                </c:pt>
                <c:pt idx="6439">
                  <c:v>29.987200636573959</c:v>
                </c:pt>
                <c:pt idx="6440">
                  <c:v>29.987622581019441</c:v>
                </c:pt>
                <c:pt idx="6441">
                  <c:v>29.987974502314572</c:v>
                </c:pt>
                <c:pt idx="6442">
                  <c:v>29.988535543980969</c:v>
                </c:pt>
                <c:pt idx="6443">
                  <c:v>29.989092129628968</c:v>
                </c:pt>
                <c:pt idx="6444">
                  <c:v>29.98979089120196</c:v>
                </c:pt>
                <c:pt idx="6445">
                  <c:v>29.990036990741888</c:v>
                </c:pt>
                <c:pt idx="6446">
                  <c:v>29.990607870370152</c:v>
                </c:pt>
                <c:pt idx="6447">
                  <c:v>29.991816111113181</c:v>
                </c:pt>
                <c:pt idx="6448">
                  <c:v>29.992072175926079</c:v>
                </c:pt>
                <c:pt idx="6449">
                  <c:v>29.99217746527659</c:v>
                </c:pt>
                <c:pt idx="6450">
                  <c:v>29.992180844906851</c:v>
                </c:pt>
                <c:pt idx="6451">
                  <c:v>29.99248185185095</c:v>
                </c:pt>
                <c:pt idx="6452">
                  <c:v>29.99266849537139</c:v>
                </c:pt>
                <c:pt idx="6453">
                  <c:v>29.992942407407138</c:v>
                </c:pt>
                <c:pt idx="6454">
                  <c:v>29.992988344905552</c:v>
                </c:pt>
                <c:pt idx="6455">
                  <c:v>29.99386656250115</c:v>
                </c:pt>
                <c:pt idx="6456">
                  <c:v>29.99423060185379</c:v>
                </c:pt>
                <c:pt idx="6457">
                  <c:v>29.994949467593319</c:v>
                </c:pt>
                <c:pt idx="6458">
                  <c:v>29.995435173610851</c:v>
                </c:pt>
                <c:pt idx="6459">
                  <c:v>29.995583692129561</c:v>
                </c:pt>
                <c:pt idx="6460">
                  <c:v>29.997809606481479</c:v>
                </c:pt>
                <c:pt idx="6461">
                  <c:v>29.997902662039351</c:v>
                </c:pt>
                <c:pt idx="6462">
                  <c:v>29.998347025463978</c:v>
                </c:pt>
                <c:pt idx="6463">
                  <c:v>29.999315069444759</c:v>
                </c:pt>
                <c:pt idx="6464">
                  <c:v>30.000223032407192</c:v>
                </c:pt>
                <c:pt idx="6465">
                  <c:v>30.000314178240519</c:v>
                </c:pt>
                <c:pt idx="6466">
                  <c:v>30.000828414352409</c:v>
                </c:pt>
                <c:pt idx="6467">
                  <c:v>30.001172546297308</c:v>
                </c:pt>
                <c:pt idx="6468">
                  <c:v>30.002767986111621</c:v>
                </c:pt>
                <c:pt idx="6469">
                  <c:v>30.005183009256921</c:v>
                </c:pt>
                <c:pt idx="6470">
                  <c:v>30.005261620371432</c:v>
                </c:pt>
                <c:pt idx="6471">
                  <c:v>30.006020069445171</c:v>
                </c:pt>
                <c:pt idx="6472">
                  <c:v>30.006716597223718</c:v>
                </c:pt>
                <c:pt idx="6473">
                  <c:v>30.01099190972193</c:v>
                </c:pt>
                <c:pt idx="6474">
                  <c:v>30.011917337962871</c:v>
                </c:pt>
                <c:pt idx="6475">
                  <c:v>30.012476770830929</c:v>
                </c:pt>
                <c:pt idx="6476">
                  <c:v>30.01521499999971</c:v>
                </c:pt>
                <c:pt idx="6477">
                  <c:v>30.02356653935103</c:v>
                </c:pt>
                <c:pt idx="6478">
                  <c:v>30.03287275462791</c:v>
                </c:pt>
                <c:pt idx="6479">
                  <c:v>30.03335799768567</c:v>
                </c:pt>
                <c:pt idx="6480">
                  <c:v>30.035165011573721</c:v>
                </c:pt>
                <c:pt idx="6481">
                  <c:v>30.03582548611142</c:v>
                </c:pt>
                <c:pt idx="6482">
                  <c:v>30.037702291665809</c:v>
                </c:pt>
                <c:pt idx="6483">
                  <c:v>30.041106990741358</c:v>
                </c:pt>
                <c:pt idx="6484">
                  <c:v>30.043875474537959</c:v>
                </c:pt>
                <c:pt idx="6485">
                  <c:v>30.04426811342714</c:v>
                </c:pt>
                <c:pt idx="6486">
                  <c:v>30.044814895832982</c:v>
                </c:pt>
                <c:pt idx="6487">
                  <c:v>30.045313136574851</c:v>
                </c:pt>
                <c:pt idx="6488">
                  <c:v>30.045721481481081</c:v>
                </c:pt>
                <c:pt idx="6489">
                  <c:v>30.045892708334659</c:v>
                </c:pt>
                <c:pt idx="6490">
                  <c:v>30.125044525461611</c:v>
                </c:pt>
                <c:pt idx="6491">
                  <c:v>30.125055034720791</c:v>
                </c:pt>
                <c:pt idx="6492">
                  <c:v>30.13778944444601</c:v>
                </c:pt>
                <c:pt idx="6493">
                  <c:v>30.149245856481571</c:v>
                </c:pt>
                <c:pt idx="6494">
                  <c:v>30.186095717593471</c:v>
                </c:pt>
                <c:pt idx="6495">
                  <c:v>30.248869814814789</c:v>
                </c:pt>
                <c:pt idx="6496">
                  <c:v>30.254814942128679</c:v>
                </c:pt>
                <c:pt idx="6497">
                  <c:v>30.358144699072952</c:v>
                </c:pt>
                <c:pt idx="6498">
                  <c:v>30.394721273147951</c:v>
                </c:pt>
                <c:pt idx="6499">
                  <c:v>30.449217939812829</c:v>
                </c:pt>
                <c:pt idx="6500">
                  <c:v>30.509132997686109</c:v>
                </c:pt>
                <c:pt idx="6501">
                  <c:v>30.509996087962278</c:v>
                </c:pt>
                <c:pt idx="6502">
                  <c:v>30.51021399305375</c:v>
                </c:pt>
                <c:pt idx="6503">
                  <c:v>30.511742847222418</c:v>
                </c:pt>
                <c:pt idx="6504">
                  <c:v>30.512638217591579</c:v>
                </c:pt>
                <c:pt idx="6505">
                  <c:v>30.513768784723901</c:v>
                </c:pt>
                <c:pt idx="6506">
                  <c:v>30.51465180555428</c:v>
                </c:pt>
                <c:pt idx="6507">
                  <c:v>30.515500266204281</c:v>
                </c:pt>
                <c:pt idx="6508">
                  <c:v>30.517528657408221</c:v>
                </c:pt>
                <c:pt idx="6509">
                  <c:v>30.517746238424269</c:v>
                </c:pt>
                <c:pt idx="6510">
                  <c:v>30.518309687500199</c:v>
                </c:pt>
                <c:pt idx="6511">
                  <c:v>30.518625601852928</c:v>
                </c:pt>
                <c:pt idx="6512">
                  <c:v>30.519801817130709</c:v>
                </c:pt>
                <c:pt idx="6513">
                  <c:v>30.52005427083483</c:v>
                </c:pt>
                <c:pt idx="6514">
                  <c:v>30.52065974536869</c:v>
                </c:pt>
                <c:pt idx="6515">
                  <c:v>30.52170355324116</c:v>
                </c:pt>
                <c:pt idx="6516">
                  <c:v>30.521804456018192</c:v>
                </c:pt>
                <c:pt idx="6517">
                  <c:v>30.52223660879665</c:v>
                </c:pt>
                <c:pt idx="6518">
                  <c:v>30.524604791667731</c:v>
                </c:pt>
                <c:pt idx="6519">
                  <c:v>30.525256504628949</c:v>
                </c:pt>
                <c:pt idx="6520">
                  <c:v>30.526255393519449</c:v>
                </c:pt>
                <c:pt idx="6521">
                  <c:v>30.526739756945108</c:v>
                </c:pt>
                <c:pt idx="6522">
                  <c:v>30.528970740741052</c:v>
                </c:pt>
                <c:pt idx="6523">
                  <c:v>30.532158784722839</c:v>
                </c:pt>
                <c:pt idx="6524">
                  <c:v>30.532396817130071</c:v>
                </c:pt>
                <c:pt idx="6525">
                  <c:v>30.534266006943799</c:v>
                </c:pt>
                <c:pt idx="6526">
                  <c:v>30.535263020832229</c:v>
                </c:pt>
                <c:pt idx="6527">
                  <c:v>30.537347175925969</c:v>
                </c:pt>
                <c:pt idx="6528">
                  <c:v>30.538790902776849</c:v>
                </c:pt>
                <c:pt idx="6529">
                  <c:v>30.539918344906631</c:v>
                </c:pt>
                <c:pt idx="6530">
                  <c:v>30.539966562500709</c:v>
                </c:pt>
                <c:pt idx="6531">
                  <c:v>30.54021081018503</c:v>
                </c:pt>
                <c:pt idx="6532">
                  <c:v>30.5410132986114</c:v>
                </c:pt>
                <c:pt idx="6533">
                  <c:v>30.541592951386619</c:v>
                </c:pt>
                <c:pt idx="6534">
                  <c:v>30.542199062498081</c:v>
                </c:pt>
                <c:pt idx="6535">
                  <c:v>30.544332662037121</c:v>
                </c:pt>
                <c:pt idx="6536">
                  <c:v>30.54464166666898</c:v>
                </c:pt>
                <c:pt idx="6537">
                  <c:v>30.54473765046232</c:v>
                </c:pt>
                <c:pt idx="6538">
                  <c:v>30.54508652777584</c:v>
                </c:pt>
                <c:pt idx="6539">
                  <c:v>30.545585775463671</c:v>
                </c:pt>
                <c:pt idx="6540">
                  <c:v>30.546678159719811</c:v>
                </c:pt>
                <c:pt idx="6541">
                  <c:v>30.549061655093119</c:v>
                </c:pt>
                <c:pt idx="6542">
                  <c:v>30.549181990742131</c:v>
                </c:pt>
                <c:pt idx="6543">
                  <c:v>30.549294826388358</c:v>
                </c:pt>
                <c:pt idx="6544">
                  <c:v>30.551317789350399</c:v>
                </c:pt>
                <c:pt idx="6545">
                  <c:v>30.551729687499229</c:v>
                </c:pt>
                <c:pt idx="6546">
                  <c:v>30.551874166666359</c:v>
                </c:pt>
                <c:pt idx="6547">
                  <c:v>30.55203756944449</c:v>
                </c:pt>
                <c:pt idx="6548">
                  <c:v>30.552856759257889</c:v>
                </c:pt>
                <c:pt idx="6549">
                  <c:v>30.55347958333514</c:v>
                </c:pt>
                <c:pt idx="6550">
                  <c:v>30.553893912037211</c:v>
                </c:pt>
                <c:pt idx="6551">
                  <c:v>30.555695868057239</c:v>
                </c:pt>
                <c:pt idx="6552">
                  <c:v>30.55603887731554</c:v>
                </c:pt>
                <c:pt idx="6553">
                  <c:v>30.559405879629431</c:v>
                </c:pt>
                <c:pt idx="6554">
                  <c:v>30.559606388887321</c:v>
                </c:pt>
                <c:pt idx="6555">
                  <c:v>30.55976884259394</c:v>
                </c:pt>
                <c:pt idx="6556">
                  <c:v>30.560176655092729</c:v>
                </c:pt>
                <c:pt idx="6557">
                  <c:v>30.56585712962956</c:v>
                </c:pt>
                <c:pt idx="6558">
                  <c:v>30.566494108797219</c:v>
                </c:pt>
                <c:pt idx="6559">
                  <c:v>30.566919699073939</c:v>
                </c:pt>
                <c:pt idx="6560">
                  <c:v>30.56821840277701</c:v>
                </c:pt>
                <c:pt idx="6561">
                  <c:v>30.568944027779828</c:v>
                </c:pt>
                <c:pt idx="6562">
                  <c:v>30.56894697916729</c:v>
                </c:pt>
                <c:pt idx="6563">
                  <c:v>30.570796064814481</c:v>
                </c:pt>
                <c:pt idx="6564">
                  <c:v>30.571091423611399</c:v>
                </c:pt>
                <c:pt idx="6565">
                  <c:v>30.571594629629899</c:v>
                </c:pt>
                <c:pt idx="6566">
                  <c:v>30.57223895833172</c:v>
                </c:pt>
                <c:pt idx="6567">
                  <c:v>30.573264907408092</c:v>
                </c:pt>
                <c:pt idx="6568">
                  <c:v>30.573602442128792</c:v>
                </c:pt>
                <c:pt idx="6569">
                  <c:v>30.57653505787253</c:v>
                </c:pt>
                <c:pt idx="6570">
                  <c:v>30.57666077546499</c:v>
                </c:pt>
                <c:pt idx="6571">
                  <c:v>30.57913278935132</c:v>
                </c:pt>
                <c:pt idx="6572">
                  <c:v>30.581167407408358</c:v>
                </c:pt>
                <c:pt idx="6573">
                  <c:v>30.585083506943452</c:v>
                </c:pt>
                <c:pt idx="6574">
                  <c:v>30.58551821759178</c:v>
                </c:pt>
                <c:pt idx="6575">
                  <c:v>30.58922491898139</c:v>
                </c:pt>
                <c:pt idx="6576">
                  <c:v>30.590066145832338</c:v>
                </c:pt>
                <c:pt idx="6577">
                  <c:v>30.590529976854171</c:v>
                </c:pt>
                <c:pt idx="6578">
                  <c:v>30.59252018518746</c:v>
                </c:pt>
                <c:pt idx="6579">
                  <c:v>30.59348246527767</c:v>
                </c:pt>
                <c:pt idx="6580">
                  <c:v>30.594452199074961</c:v>
                </c:pt>
                <c:pt idx="6581">
                  <c:v>30.59446284722123</c:v>
                </c:pt>
                <c:pt idx="6582">
                  <c:v>30.595134085648588</c:v>
                </c:pt>
                <c:pt idx="6583">
                  <c:v>30.595397187498989</c:v>
                </c:pt>
                <c:pt idx="6584">
                  <c:v>30.59589466434938</c:v>
                </c:pt>
                <c:pt idx="6585">
                  <c:v>30.596081863426502</c:v>
                </c:pt>
                <c:pt idx="6586">
                  <c:v>30.596343136573282</c:v>
                </c:pt>
                <c:pt idx="6587">
                  <c:v>30.597086620369438</c:v>
                </c:pt>
                <c:pt idx="6588">
                  <c:v>30.59739983796246</c:v>
                </c:pt>
                <c:pt idx="6589">
                  <c:v>30.597850763888822</c:v>
                </c:pt>
                <c:pt idx="6590">
                  <c:v>30.59844917824147</c:v>
                </c:pt>
                <c:pt idx="6591">
                  <c:v>30.59930700231482</c:v>
                </c:pt>
                <c:pt idx="6592">
                  <c:v>30.600447881944749</c:v>
                </c:pt>
                <c:pt idx="6593">
                  <c:v>30.600721006945331</c:v>
                </c:pt>
                <c:pt idx="6594">
                  <c:v>30.60149053240816</c:v>
                </c:pt>
                <c:pt idx="6595">
                  <c:v>30.603766851850128</c:v>
                </c:pt>
                <c:pt idx="6596">
                  <c:v>30.603790740740521</c:v>
                </c:pt>
                <c:pt idx="6597">
                  <c:v>30.604003854167679</c:v>
                </c:pt>
                <c:pt idx="6598">
                  <c:v>30.604009189815429</c:v>
                </c:pt>
                <c:pt idx="6599">
                  <c:v>30.605548657407919</c:v>
                </c:pt>
                <c:pt idx="6600">
                  <c:v>30.61053481481693</c:v>
                </c:pt>
                <c:pt idx="6601">
                  <c:v>30.611723622685229</c:v>
                </c:pt>
                <c:pt idx="6602">
                  <c:v>30.612226446759369</c:v>
                </c:pt>
                <c:pt idx="6603">
                  <c:v>30.61231444444369</c:v>
                </c:pt>
                <c:pt idx="6604">
                  <c:v>30.614870497683679</c:v>
                </c:pt>
                <c:pt idx="6605">
                  <c:v>30.614980856480969</c:v>
                </c:pt>
                <c:pt idx="6606">
                  <c:v>30.615155347221432</c:v>
                </c:pt>
                <c:pt idx="6607">
                  <c:v>30.615793703703421</c:v>
                </c:pt>
                <c:pt idx="6608">
                  <c:v>30.616201747686219</c:v>
                </c:pt>
                <c:pt idx="6609">
                  <c:v>30.618421030094229</c:v>
                </c:pt>
                <c:pt idx="6610">
                  <c:v>30.618461064814969</c:v>
                </c:pt>
                <c:pt idx="6611">
                  <c:v>30.619779074073389</c:v>
                </c:pt>
                <c:pt idx="6612">
                  <c:v>30.62034075231464</c:v>
                </c:pt>
                <c:pt idx="6613">
                  <c:v>30.6241892013892</c:v>
                </c:pt>
                <c:pt idx="6614">
                  <c:v>30.625064571759211</c:v>
                </c:pt>
                <c:pt idx="6615">
                  <c:v>30.626808032407251</c:v>
                </c:pt>
                <c:pt idx="6616">
                  <c:v>30.627732453704979</c:v>
                </c:pt>
                <c:pt idx="6617">
                  <c:v>30.627957418980419</c:v>
                </c:pt>
                <c:pt idx="6618">
                  <c:v>30.63143502314885</c:v>
                </c:pt>
                <c:pt idx="6619">
                  <c:v>30.63173881944407</c:v>
                </c:pt>
                <c:pt idx="6620">
                  <c:v>30.63181180555511</c:v>
                </c:pt>
                <c:pt idx="6621">
                  <c:v>30.632900590275721</c:v>
                </c:pt>
                <c:pt idx="6622">
                  <c:v>30.633381655092041</c:v>
                </c:pt>
                <c:pt idx="6623">
                  <c:v>30.635881585649869</c:v>
                </c:pt>
                <c:pt idx="6624">
                  <c:v>30.638567824073959</c:v>
                </c:pt>
                <c:pt idx="6625">
                  <c:v>30.641166828702449</c:v>
                </c:pt>
                <c:pt idx="6626">
                  <c:v>30.642274884258711</c:v>
                </c:pt>
                <c:pt idx="6627">
                  <c:v>30.64317996527862</c:v>
                </c:pt>
                <c:pt idx="6628">
                  <c:v>30.64487535879568</c:v>
                </c:pt>
                <c:pt idx="6629">
                  <c:v>30.645280937500019</c:v>
                </c:pt>
                <c:pt idx="6630">
                  <c:v>30.646510104167241</c:v>
                </c:pt>
                <c:pt idx="6631">
                  <c:v>30.64762480324065</c:v>
                </c:pt>
                <c:pt idx="6632">
                  <c:v>30.647662118055202</c:v>
                </c:pt>
                <c:pt idx="6633">
                  <c:v>30.647821921295041</c:v>
                </c:pt>
                <c:pt idx="6634">
                  <c:v>30.651159143519621</c:v>
                </c:pt>
                <c:pt idx="6635">
                  <c:v>30.651228657406239</c:v>
                </c:pt>
                <c:pt idx="6636">
                  <c:v>30.652138275462718</c:v>
                </c:pt>
                <c:pt idx="6637">
                  <c:v>30.655179953704831</c:v>
                </c:pt>
                <c:pt idx="6638">
                  <c:v>30.656512523147239</c:v>
                </c:pt>
                <c:pt idx="6639">
                  <c:v>30.656787604165299</c:v>
                </c:pt>
                <c:pt idx="6640">
                  <c:v>30.657119444443119</c:v>
                </c:pt>
                <c:pt idx="6641">
                  <c:v>30.65771733796155</c:v>
                </c:pt>
                <c:pt idx="6642">
                  <c:v>30.658004583332829</c:v>
                </c:pt>
                <c:pt idx="6643">
                  <c:v>30.65829111111109</c:v>
                </c:pt>
                <c:pt idx="6644">
                  <c:v>30.659221006943671</c:v>
                </c:pt>
                <c:pt idx="6645">
                  <c:v>30.659616342592571</c:v>
                </c:pt>
                <c:pt idx="6646">
                  <c:v>30.660371805553631</c:v>
                </c:pt>
                <c:pt idx="6647">
                  <c:v>30.662819050925751</c:v>
                </c:pt>
                <c:pt idx="6648">
                  <c:v>30.66293030092838</c:v>
                </c:pt>
                <c:pt idx="6649">
                  <c:v>30.665835729166869</c:v>
                </c:pt>
                <c:pt idx="6650">
                  <c:v>30.66612081018587</c:v>
                </c:pt>
                <c:pt idx="6651">
                  <c:v>30.66628375000148</c:v>
                </c:pt>
                <c:pt idx="6652">
                  <c:v>30.667803229165301</c:v>
                </c:pt>
                <c:pt idx="6653">
                  <c:v>30.667996597223809</c:v>
                </c:pt>
                <c:pt idx="6654">
                  <c:v>30.671632800924559</c:v>
                </c:pt>
                <c:pt idx="6655">
                  <c:v>30.67332980324273</c:v>
                </c:pt>
                <c:pt idx="6656">
                  <c:v>30.673416620371519</c:v>
                </c:pt>
                <c:pt idx="6657">
                  <c:v>30.67551229166488</c:v>
                </c:pt>
                <c:pt idx="6658">
                  <c:v>30.675557476853331</c:v>
                </c:pt>
                <c:pt idx="6659">
                  <c:v>30.676922256943801</c:v>
                </c:pt>
                <c:pt idx="6660">
                  <c:v>30.678464571761861</c:v>
                </c:pt>
                <c:pt idx="6661">
                  <c:v>30.6786165509235</c:v>
                </c:pt>
                <c:pt idx="6662">
                  <c:v>30.678847083333469</c:v>
                </c:pt>
                <c:pt idx="6663">
                  <c:v>30.679886168981039</c:v>
                </c:pt>
                <c:pt idx="6664">
                  <c:v>30.67999561342652</c:v>
                </c:pt>
                <c:pt idx="6665">
                  <c:v>30.680385902777871</c:v>
                </c:pt>
                <c:pt idx="6666">
                  <c:v>30.680988680554758</c:v>
                </c:pt>
                <c:pt idx="6667">
                  <c:v>30.683072164351191</c:v>
                </c:pt>
                <c:pt idx="6668">
                  <c:v>30.683253240739859</c:v>
                </c:pt>
                <c:pt idx="6669">
                  <c:v>30.68448598379614</c:v>
                </c:pt>
                <c:pt idx="6670">
                  <c:v>30.684746215280011</c:v>
                </c:pt>
                <c:pt idx="6671">
                  <c:v>30.68635105324288</c:v>
                </c:pt>
                <c:pt idx="6672">
                  <c:v>30.687901655093391</c:v>
                </c:pt>
                <c:pt idx="6673">
                  <c:v>30.689142199073121</c:v>
                </c:pt>
                <c:pt idx="6674">
                  <c:v>30.689269976853218</c:v>
                </c:pt>
                <c:pt idx="6675">
                  <c:v>30.690024293981221</c:v>
                </c:pt>
                <c:pt idx="6676">
                  <c:v>30.690200960647179</c:v>
                </c:pt>
                <c:pt idx="6677">
                  <c:v>30.691524502314898</c:v>
                </c:pt>
                <c:pt idx="6678">
                  <c:v>30.693386365740938</c:v>
                </c:pt>
                <c:pt idx="6679">
                  <c:v>30.695446886572022</c:v>
                </c:pt>
                <c:pt idx="6680">
                  <c:v>30.695480960648919</c:v>
                </c:pt>
                <c:pt idx="6681">
                  <c:v>30.695758576387611</c:v>
                </c:pt>
                <c:pt idx="6682">
                  <c:v>30.695808310185871</c:v>
                </c:pt>
                <c:pt idx="6683">
                  <c:v>30.696375046295149</c:v>
                </c:pt>
                <c:pt idx="6684">
                  <c:v>30.69755774305375</c:v>
                </c:pt>
                <c:pt idx="6685">
                  <c:v>30.698711956016439</c:v>
                </c:pt>
                <c:pt idx="6686">
                  <c:v>30.699582256945199</c:v>
                </c:pt>
                <c:pt idx="6687">
                  <c:v>30.701157280090779</c:v>
                </c:pt>
                <c:pt idx="6688">
                  <c:v>30.70134836805363</c:v>
                </c:pt>
                <c:pt idx="6689">
                  <c:v>30.70172657407544</c:v>
                </c:pt>
                <c:pt idx="6690">
                  <c:v>30.7026553703679</c:v>
                </c:pt>
                <c:pt idx="6691">
                  <c:v>30.703915381942078</c:v>
                </c:pt>
                <c:pt idx="6692">
                  <c:v>30.70453379629663</c:v>
                </c:pt>
                <c:pt idx="6693">
                  <c:v>30.70496501157405</c:v>
                </c:pt>
                <c:pt idx="6694">
                  <c:v>30.70533460648247</c:v>
                </c:pt>
                <c:pt idx="6695">
                  <c:v>30.70568756944327</c:v>
                </c:pt>
                <c:pt idx="6696">
                  <c:v>30.706018321759721</c:v>
                </c:pt>
                <c:pt idx="6697">
                  <c:v>30.706342615739061</c:v>
                </c:pt>
                <c:pt idx="6698">
                  <c:v>30.707706412035559</c:v>
                </c:pt>
                <c:pt idx="6699">
                  <c:v>30.708163020834331</c:v>
                </c:pt>
                <c:pt idx="6700">
                  <c:v>30.70831682870233</c:v>
                </c:pt>
                <c:pt idx="6701">
                  <c:v>30.70900584490763</c:v>
                </c:pt>
                <c:pt idx="6702">
                  <c:v>30.710562083332071</c:v>
                </c:pt>
                <c:pt idx="6703">
                  <c:v>30.71097684027972</c:v>
                </c:pt>
                <c:pt idx="6704">
                  <c:v>30.7111032638892</c:v>
                </c:pt>
                <c:pt idx="6705">
                  <c:v>30.711613240741471</c:v>
                </c:pt>
                <c:pt idx="6706">
                  <c:v>30.71175769675661</c:v>
                </c:pt>
                <c:pt idx="6707">
                  <c:v>30.71204046296301</c:v>
                </c:pt>
                <c:pt idx="6708">
                  <c:v>30.71204211805706</c:v>
                </c:pt>
                <c:pt idx="6709">
                  <c:v>30.712658333334101</c:v>
                </c:pt>
                <c:pt idx="6710">
                  <c:v>30.713121539351569</c:v>
                </c:pt>
                <c:pt idx="6711">
                  <c:v>30.71321430555648</c:v>
                </c:pt>
                <c:pt idx="6712">
                  <c:v>30.71364506944462</c:v>
                </c:pt>
                <c:pt idx="6713">
                  <c:v>30.71414500000024</c:v>
                </c:pt>
                <c:pt idx="6714">
                  <c:v>30.715649710650801</c:v>
                </c:pt>
                <c:pt idx="6715">
                  <c:v>30.716611041666731</c:v>
                </c:pt>
                <c:pt idx="6716">
                  <c:v>30.71681628472275</c:v>
                </c:pt>
                <c:pt idx="6717">
                  <c:v>30.717088761575241</c:v>
                </c:pt>
                <c:pt idx="6718">
                  <c:v>30.717495254631391</c:v>
                </c:pt>
                <c:pt idx="6719">
                  <c:v>30.717859155091421</c:v>
                </c:pt>
                <c:pt idx="6720">
                  <c:v>30.718018703703532</c:v>
                </c:pt>
                <c:pt idx="6721">
                  <c:v>30.718737627314749</c:v>
                </c:pt>
                <c:pt idx="6722">
                  <c:v>30.719217453703841</c:v>
                </c:pt>
                <c:pt idx="6723">
                  <c:v>30.719502905091201</c:v>
                </c:pt>
                <c:pt idx="6724">
                  <c:v>30.720247037038209</c:v>
                </c:pt>
                <c:pt idx="6725">
                  <c:v>30.720721574072481</c:v>
                </c:pt>
                <c:pt idx="6726">
                  <c:v>30.721565138888032</c:v>
                </c:pt>
                <c:pt idx="6727">
                  <c:v>30.722306956016912</c:v>
                </c:pt>
                <c:pt idx="6728">
                  <c:v>30.722843472223591</c:v>
                </c:pt>
                <c:pt idx="6729">
                  <c:v>30.723114699072859</c:v>
                </c:pt>
                <c:pt idx="6730">
                  <c:v>30.723275648145769</c:v>
                </c:pt>
                <c:pt idx="6731">
                  <c:v>30.72374614583121</c:v>
                </c:pt>
                <c:pt idx="6732">
                  <c:v>30.72395931713007</c:v>
                </c:pt>
                <c:pt idx="6733">
                  <c:v>30.723973206016751</c:v>
                </c:pt>
                <c:pt idx="6734">
                  <c:v>30.72556379629782</c:v>
                </c:pt>
                <c:pt idx="6735">
                  <c:v>30.727803101851428</c:v>
                </c:pt>
                <c:pt idx="6736">
                  <c:v>30.727818483795829</c:v>
                </c:pt>
                <c:pt idx="6737">
                  <c:v>30.729954409723479</c:v>
                </c:pt>
                <c:pt idx="6738">
                  <c:v>30.730542037034471</c:v>
                </c:pt>
                <c:pt idx="6739">
                  <c:v>30.733215740739752</c:v>
                </c:pt>
                <c:pt idx="6740">
                  <c:v>30.734267719906789</c:v>
                </c:pt>
                <c:pt idx="6741">
                  <c:v>30.737429606481282</c:v>
                </c:pt>
                <c:pt idx="6742">
                  <c:v>30.73766675925917</c:v>
                </c:pt>
                <c:pt idx="6743">
                  <c:v>30.73796827546424</c:v>
                </c:pt>
                <c:pt idx="6744">
                  <c:v>30.738132557871719</c:v>
                </c:pt>
                <c:pt idx="6745">
                  <c:v>30.739807986112101</c:v>
                </c:pt>
                <c:pt idx="6746">
                  <c:v>30.740834641202731</c:v>
                </c:pt>
                <c:pt idx="6747">
                  <c:v>30.742693877316739</c:v>
                </c:pt>
                <c:pt idx="6748">
                  <c:v>30.742816840277779</c:v>
                </c:pt>
                <c:pt idx="6749">
                  <c:v>30.74318396990774</c:v>
                </c:pt>
                <c:pt idx="6750">
                  <c:v>30.743785613424802</c:v>
                </c:pt>
                <c:pt idx="6751">
                  <c:v>30.74465517361131</c:v>
                </c:pt>
                <c:pt idx="6752">
                  <c:v>30.744720289351211</c:v>
                </c:pt>
                <c:pt idx="6753">
                  <c:v>30.745092361111329</c:v>
                </c:pt>
                <c:pt idx="6754">
                  <c:v>30.746179537036351</c:v>
                </c:pt>
                <c:pt idx="6755">
                  <c:v>30.746371412037149</c:v>
                </c:pt>
                <c:pt idx="6756">
                  <c:v>30.746418125000261</c:v>
                </c:pt>
                <c:pt idx="6757">
                  <c:v>30.747347662037718</c:v>
                </c:pt>
                <c:pt idx="6758">
                  <c:v>30.747605208335099</c:v>
                </c:pt>
                <c:pt idx="6759">
                  <c:v>30.74761575231398</c:v>
                </c:pt>
                <c:pt idx="6760">
                  <c:v>30.74792704861197</c:v>
                </c:pt>
                <c:pt idx="6761">
                  <c:v>30.74877065972046</c:v>
                </c:pt>
                <c:pt idx="6762">
                  <c:v>30.74889435185327</c:v>
                </c:pt>
                <c:pt idx="6763">
                  <c:v>30.74900633101662</c:v>
                </c:pt>
                <c:pt idx="6764">
                  <c:v>30.749014618057341</c:v>
                </c:pt>
                <c:pt idx="6765">
                  <c:v>30.749063217593012</c:v>
                </c:pt>
                <c:pt idx="6766">
                  <c:v>30.749548275462459</c:v>
                </c:pt>
                <c:pt idx="6767">
                  <c:v>30.750598460648352</c:v>
                </c:pt>
                <c:pt idx="6768">
                  <c:v>30.751053171295808</c:v>
                </c:pt>
                <c:pt idx="6769">
                  <c:v>30.751928321760559</c:v>
                </c:pt>
                <c:pt idx="6770">
                  <c:v>30.753678344907581</c:v>
                </c:pt>
                <c:pt idx="6771">
                  <c:v>30.753825277777182</c:v>
                </c:pt>
                <c:pt idx="6772">
                  <c:v>30.75412590277692</c:v>
                </c:pt>
                <c:pt idx="6773">
                  <c:v>30.755083206017261</c:v>
                </c:pt>
                <c:pt idx="6774">
                  <c:v>30.755317905092681</c:v>
                </c:pt>
                <c:pt idx="6775">
                  <c:v>30.756356238427539</c:v>
                </c:pt>
                <c:pt idx="6776">
                  <c:v>30.75652946759153</c:v>
                </c:pt>
                <c:pt idx="6777">
                  <c:v>30.756871168983199</c:v>
                </c:pt>
                <c:pt idx="6778">
                  <c:v>30.756933182869801</c:v>
                </c:pt>
                <c:pt idx="6779">
                  <c:v>30.757413032405349</c:v>
                </c:pt>
                <c:pt idx="6780">
                  <c:v>30.75768849537052</c:v>
                </c:pt>
                <c:pt idx="6781">
                  <c:v>30.75784067129371</c:v>
                </c:pt>
                <c:pt idx="6782">
                  <c:v>30.759495196759151</c:v>
                </c:pt>
                <c:pt idx="6783">
                  <c:v>30.759518645833491</c:v>
                </c:pt>
                <c:pt idx="6784">
                  <c:v>30.75969299768408</c:v>
                </c:pt>
                <c:pt idx="6785">
                  <c:v>30.762410439815781</c:v>
                </c:pt>
                <c:pt idx="6786">
                  <c:v>30.765117789352381</c:v>
                </c:pt>
                <c:pt idx="6787">
                  <c:v>30.76680684027848</c:v>
                </c:pt>
                <c:pt idx="6788">
                  <c:v>30.767349398147179</c:v>
                </c:pt>
                <c:pt idx="6789">
                  <c:v>30.76857554398201</c:v>
                </c:pt>
                <c:pt idx="6790">
                  <c:v>30.769893495371491</c:v>
                </c:pt>
                <c:pt idx="6791">
                  <c:v>30.770861111112211</c:v>
                </c:pt>
                <c:pt idx="6792">
                  <c:v>30.770910636572921</c:v>
                </c:pt>
                <c:pt idx="6793">
                  <c:v>30.77126476851878</c:v>
                </c:pt>
                <c:pt idx="6794">
                  <c:v>30.771309791665391</c:v>
                </c:pt>
                <c:pt idx="6795">
                  <c:v>30.771468425925679</c:v>
                </c:pt>
                <c:pt idx="6796">
                  <c:v>30.772178819444441</c:v>
                </c:pt>
                <c:pt idx="6797">
                  <c:v>30.773440949072441</c:v>
                </c:pt>
                <c:pt idx="6798">
                  <c:v>30.774487615740959</c:v>
                </c:pt>
                <c:pt idx="6799">
                  <c:v>30.776022210648211</c:v>
                </c:pt>
                <c:pt idx="6800">
                  <c:v>30.776399282407429</c:v>
                </c:pt>
                <c:pt idx="6801">
                  <c:v>30.777186759257759</c:v>
                </c:pt>
                <c:pt idx="6802">
                  <c:v>30.777246145835079</c:v>
                </c:pt>
                <c:pt idx="6803">
                  <c:v>30.779348611108681</c:v>
                </c:pt>
                <c:pt idx="6804">
                  <c:v>30.779990162035379</c:v>
                </c:pt>
                <c:pt idx="6805">
                  <c:v>30.781802534720409</c:v>
                </c:pt>
                <c:pt idx="6806">
                  <c:v>30.78304129629775</c:v>
                </c:pt>
                <c:pt idx="6807">
                  <c:v>30.78316819444299</c:v>
                </c:pt>
                <c:pt idx="6808">
                  <c:v>30.783229594906722</c:v>
                </c:pt>
                <c:pt idx="6809">
                  <c:v>30.785074432870299</c:v>
                </c:pt>
                <c:pt idx="6810">
                  <c:v>30.78633407407337</c:v>
                </c:pt>
                <c:pt idx="6811">
                  <c:v>30.78815847222452</c:v>
                </c:pt>
                <c:pt idx="6812">
                  <c:v>30.78905409722141</c:v>
                </c:pt>
                <c:pt idx="6813">
                  <c:v>30.78918543981457</c:v>
                </c:pt>
                <c:pt idx="6814">
                  <c:v>30.789966863424141</c:v>
                </c:pt>
                <c:pt idx="6815">
                  <c:v>30.791283784723941</c:v>
                </c:pt>
                <c:pt idx="6816">
                  <c:v>30.794460648149251</c:v>
                </c:pt>
                <c:pt idx="6817">
                  <c:v>30.794804293979649</c:v>
                </c:pt>
                <c:pt idx="6818">
                  <c:v>30.795337731482249</c:v>
                </c:pt>
                <c:pt idx="6819">
                  <c:v>30.795539062500549</c:v>
                </c:pt>
                <c:pt idx="6820">
                  <c:v>30.79580053240613</c:v>
                </c:pt>
                <c:pt idx="6821">
                  <c:v>30.79583270833448</c:v>
                </c:pt>
                <c:pt idx="6822">
                  <c:v>30.79640557870545</c:v>
                </c:pt>
                <c:pt idx="6823">
                  <c:v>30.799528055555289</c:v>
                </c:pt>
                <c:pt idx="6824">
                  <c:v>30.79974998842787</c:v>
                </c:pt>
                <c:pt idx="6825">
                  <c:v>30.801176435185798</c:v>
                </c:pt>
                <c:pt idx="6826">
                  <c:v>30.80184679398106</c:v>
                </c:pt>
                <c:pt idx="6827">
                  <c:v>30.80205510416517</c:v>
                </c:pt>
                <c:pt idx="6828">
                  <c:v>30.802858576391031</c:v>
                </c:pt>
                <c:pt idx="6829">
                  <c:v>30.805877986111579</c:v>
                </c:pt>
                <c:pt idx="6830">
                  <c:v>30.806758993055539</c:v>
                </c:pt>
                <c:pt idx="6831">
                  <c:v>30.808269108798768</c:v>
                </c:pt>
                <c:pt idx="6832">
                  <c:v>30.808423055556641</c:v>
                </c:pt>
                <c:pt idx="6833">
                  <c:v>30.80865089120136</c:v>
                </c:pt>
                <c:pt idx="6834">
                  <c:v>30.809429120371739</c:v>
                </c:pt>
                <c:pt idx="6835">
                  <c:v>30.810749027775941</c:v>
                </c:pt>
                <c:pt idx="6836">
                  <c:v>30.81144145833121</c:v>
                </c:pt>
                <c:pt idx="6837">
                  <c:v>30.812716342591582</c:v>
                </c:pt>
                <c:pt idx="6838">
                  <c:v>30.813470138888121</c:v>
                </c:pt>
                <c:pt idx="6839">
                  <c:v>30.814625324074321</c:v>
                </c:pt>
                <c:pt idx="6840">
                  <c:v>30.81479730324061</c:v>
                </c:pt>
                <c:pt idx="6841">
                  <c:v>30.815835590277</c:v>
                </c:pt>
                <c:pt idx="6842">
                  <c:v>30.81596872685132</c:v>
                </c:pt>
                <c:pt idx="6843">
                  <c:v>30.816189479168369</c:v>
                </c:pt>
                <c:pt idx="6844">
                  <c:v>30.816260972221691</c:v>
                </c:pt>
                <c:pt idx="6845">
                  <c:v>30.816642719907339</c:v>
                </c:pt>
                <c:pt idx="6846">
                  <c:v>30.816698506943609</c:v>
                </c:pt>
                <c:pt idx="6847">
                  <c:v>30.81678350694478</c:v>
                </c:pt>
                <c:pt idx="6848">
                  <c:v>30.817687777777511</c:v>
                </c:pt>
                <c:pt idx="6849">
                  <c:v>30.818041828705201</c:v>
                </c:pt>
                <c:pt idx="6850">
                  <c:v>30.818522627315041</c:v>
                </c:pt>
                <c:pt idx="6851">
                  <c:v>30.819174456019649</c:v>
                </c:pt>
                <c:pt idx="6852">
                  <c:v>30.820005115742489</c:v>
                </c:pt>
                <c:pt idx="6853">
                  <c:v>30.82142219907432</c:v>
                </c:pt>
                <c:pt idx="6854">
                  <c:v>30.822540960645789</c:v>
                </c:pt>
                <c:pt idx="6855">
                  <c:v>30.823841435186289</c:v>
                </c:pt>
                <c:pt idx="6856">
                  <c:v>30.824188634259279</c:v>
                </c:pt>
                <c:pt idx="6857">
                  <c:v>30.824629305556972</c:v>
                </c:pt>
                <c:pt idx="6858">
                  <c:v>30.825319699076591</c:v>
                </c:pt>
                <c:pt idx="6859">
                  <c:v>30.825460706019289</c:v>
                </c:pt>
                <c:pt idx="6860">
                  <c:v>30.826236909721739</c:v>
                </c:pt>
                <c:pt idx="6861">
                  <c:v>30.828025879628129</c:v>
                </c:pt>
                <c:pt idx="6862">
                  <c:v>30.829771041665921</c:v>
                </c:pt>
                <c:pt idx="6863">
                  <c:v>30.8308488425916</c:v>
                </c:pt>
                <c:pt idx="6864">
                  <c:v>30.83288995370269</c:v>
                </c:pt>
                <c:pt idx="6865">
                  <c:v>30.833425393518471</c:v>
                </c:pt>
                <c:pt idx="6866">
                  <c:v>30.835501701387539</c:v>
                </c:pt>
                <c:pt idx="6867">
                  <c:v>30.837210740742311</c:v>
                </c:pt>
                <c:pt idx="6868">
                  <c:v>30.838988877314112</c:v>
                </c:pt>
                <c:pt idx="6869">
                  <c:v>30.839258761574271</c:v>
                </c:pt>
                <c:pt idx="6870">
                  <c:v>30.839288275462611</c:v>
                </c:pt>
                <c:pt idx="6871">
                  <c:v>30.840187708332579</c:v>
                </c:pt>
                <c:pt idx="6872">
                  <c:v>30.8440104861116</c:v>
                </c:pt>
                <c:pt idx="6873">
                  <c:v>30.844491979167969</c:v>
                </c:pt>
                <c:pt idx="6874">
                  <c:v>30.844775810183751</c:v>
                </c:pt>
                <c:pt idx="6875">
                  <c:v>30.84682034722081</c:v>
                </c:pt>
                <c:pt idx="6876">
                  <c:v>30.84709922453872</c:v>
                </c:pt>
                <c:pt idx="6877">
                  <c:v>30.8474405092608</c:v>
                </c:pt>
                <c:pt idx="6878">
                  <c:v>30.848693472221491</c:v>
                </c:pt>
                <c:pt idx="6879">
                  <c:v>30.849088900461791</c:v>
                </c:pt>
                <c:pt idx="6880">
                  <c:v>30.851944085646561</c:v>
                </c:pt>
                <c:pt idx="6881">
                  <c:v>30.854429131944979</c:v>
                </c:pt>
                <c:pt idx="6882">
                  <c:v>30.854519953702891</c:v>
                </c:pt>
                <c:pt idx="6883">
                  <c:v>30.855001377314331</c:v>
                </c:pt>
                <c:pt idx="6884">
                  <c:v>30.855167488428179</c:v>
                </c:pt>
                <c:pt idx="6885">
                  <c:v>30.856677268519999</c:v>
                </c:pt>
                <c:pt idx="6886">
                  <c:v>30.857604930555379</c:v>
                </c:pt>
                <c:pt idx="6887">
                  <c:v>30.859095046296719</c:v>
                </c:pt>
                <c:pt idx="6888">
                  <c:v>30.859997592593231</c:v>
                </c:pt>
                <c:pt idx="6889">
                  <c:v>30.862813576388142</c:v>
                </c:pt>
                <c:pt idx="6890">
                  <c:v>30.862825648149961</c:v>
                </c:pt>
                <c:pt idx="6891">
                  <c:v>30.86287243055525</c:v>
                </c:pt>
                <c:pt idx="6892">
                  <c:v>30.863000185183349</c:v>
                </c:pt>
                <c:pt idx="6893">
                  <c:v>30.863410752313559</c:v>
                </c:pt>
                <c:pt idx="6894">
                  <c:v>30.863911377312959</c:v>
                </c:pt>
                <c:pt idx="6895">
                  <c:v>30.864685972222571</c:v>
                </c:pt>
                <c:pt idx="6896">
                  <c:v>30.86488563657359</c:v>
                </c:pt>
                <c:pt idx="6897">
                  <c:v>30.865096979166069</c:v>
                </c:pt>
                <c:pt idx="6898">
                  <c:v>30.86572668981497</c:v>
                </c:pt>
                <c:pt idx="6899">
                  <c:v>30.866459259258381</c:v>
                </c:pt>
                <c:pt idx="6900">
                  <c:v>30.866793935185779</c:v>
                </c:pt>
                <c:pt idx="6901">
                  <c:v>30.86715387731515</c:v>
                </c:pt>
                <c:pt idx="6902">
                  <c:v>30.86865452546488</c:v>
                </c:pt>
                <c:pt idx="6903">
                  <c:v>30.868733576389921</c:v>
                </c:pt>
                <c:pt idx="6904">
                  <c:v>30.869002233796099</c:v>
                </c:pt>
                <c:pt idx="6905">
                  <c:v>30.869979201389679</c:v>
                </c:pt>
                <c:pt idx="6906">
                  <c:v>30.870277905094401</c:v>
                </c:pt>
                <c:pt idx="6907">
                  <c:v>30.870676736111442</c:v>
                </c:pt>
                <c:pt idx="6908">
                  <c:v>30.870731712963291</c:v>
                </c:pt>
                <c:pt idx="6909">
                  <c:v>30.871102708335279</c:v>
                </c:pt>
                <c:pt idx="6910">
                  <c:v>30.871393495370391</c:v>
                </c:pt>
                <c:pt idx="6911">
                  <c:v>30.871444537035291</c:v>
                </c:pt>
                <c:pt idx="6912">
                  <c:v>30.872212974539512</c:v>
                </c:pt>
                <c:pt idx="6913">
                  <c:v>30.872262662036551</c:v>
                </c:pt>
                <c:pt idx="6914">
                  <c:v>30.872900011575329</c:v>
                </c:pt>
                <c:pt idx="6915">
                  <c:v>30.87420605323933</c:v>
                </c:pt>
                <c:pt idx="6916">
                  <c:v>30.874674583334059</c:v>
                </c:pt>
                <c:pt idx="6917">
                  <c:v>30.87477555555602</c:v>
                </c:pt>
                <c:pt idx="6918">
                  <c:v>30.8748756828711</c:v>
                </c:pt>
                <c:pt idx="6919">
                  <c:v>30.875267766203589</c:v>
                </c:pt>
                <c:pt idx="6920">
                  <c:v>30.87713969907275</c:v>
                </c:pt>
                <c:pt idx="6921">
                  <c:v>30.877863113424841</c:v>
                </c:pt>
                <c:pt idx="6922">
                  <c:v>30.878204386573699</c:v>
                </c:pt>
                <c:pt idx="6923">
                  <c:v>30.878612222221719</c:v>
                </c:pt>
                <c:pt idx="6924">
                  <c:v>30.879850324072219</c:v>
                </c:pt>
                <c:pt idx="6925">
                  <c:v>30.87985976851925</c:v>
                </c:pt>
                <c:pt idx="6926">
                  <c:v>30.879901053240449</c:v>
                </c:pt>
                <c:pt idx="6927">
                  <c:v>30.880296458334278</c:v>
                </c:pt>
                <c:pt idx="6928">
                  <c:v>30.880668611112569</c:v>
                </c:pt>
                <c:pt idx="6929">
                  <c:v>30.88074887731285</c:v>
                </c:pt>
                <c:pt idx="6930">
                  <c:v>30.88299762731625</c:v>
                </c:pt>
                <c:pt idx="6931">
                  <c:v>30.883726909723549</c:v>
                </c:pt>
                <c:pt idx="6932">
                  <c:v>30.884275555555469</c:v>
                </c:pt>
                <c:pt idx="6933">
                  <c:v>30.884800300923761</c:v>
                </c:pt>
                <c:pt idx="6934">
                  <c:v>30.88506431712872</c:v>
                </c:pt>
                <c:pt idx="6935">
                  <c:v>30.885826631944489</c:v>
                </c:pt>
                <c:pt idx="6936">
                  <c:v>30.886274039350731</c:v>
                </c:pt>
                <c:pt idx="6937">
                  <c:v>30.887814722221211</c:v>
                </c:pt>
                <c:pt idx="6938">
                  <c:v>30.88803327546351</c:v>
                </c:pt>
                <c:pt idx="6939">
                  <c:v>30.89098562499991</c:v>
                </c:pt>
                <c:pt idx="6940">
                  <c:v>30.89160540509279</c:v>
                </c:pt>
                <c:pt idx="6941">
                  <c:v>30.891906932868341</c:v>
                </c:pt>
                <c:pt idx="6942">
                  <c:v>30.8924086342614</c:v>
                </c:pt>
                <c:pt idx="6943">
                  <c:v>30.892669016202841</c:v>
                </c:pt>
                <c:pt idx="6944">
                  <c:v>30.895740150461599</c:v>
                </c:pt>
                <c:pt idx="6945">
                  <c:v>30.898240810185669</c:v>
                </c:pt>
                <c:pt idx="6946">
                  <c:v>30.898666516203019</c:v>
                </c:pt>
                <c:pt idx="6947">
                  <c:v>30.900394120368141</c:v>
                </c:pt>
                <c:pt idx="6948">
                  <c:v>30.900500405091378</c:v>
                </c:pt>
                <c:pt idx="6949">
                  <c:v>30.900512662036</c:v>
                </c:pt>
                <c:pt idx="6950">
                  <c:v>30.9040933101845</c:v>
                </c:pt>
                <c:pt idx="6951">
                  <c:v>30.90481973379574</c:v>
                </c:pt>
                <c:pt idx="6952">
                  <c:v>30.905529456019948</c:v>
                </c:pt>
                <c:pt idx="6953">
                  <c:v>30.905934282408818</c:v>
                </c:pt>
                <c:pt idx="6954">
                  <c:v>30.906867997684969</c:v>
                </c:pt>
                <c:pt idx="6955">
                  <c:v>30.907874305557321</c:v>
                </c:pt>
                <c:pt idx="6956">
                  <c:v>30.908481921296978</c:v>
                </c:pt>
                <c:pt idx="6957">
                  <c:v>30.90857112268607</c:v>
                </c:pt>
                <c:pt idx="6958">
                  <c:v>30.909269907408291</c:v>
                </c:pt>
                <c:pt idx="6959">
                  <c:v>30.910442847223191</c:v>
                </c:pt>
                <c:pt idx="6960">
                  <c:v>30.911213217592898</c:v>
                </c:pt>
                <c:pt idx="6961">
                  <c:v>30.911592141202199</c:v>
                </c:pt>
                <c:pt idx="6962">
                  <c:v>30.911708738425819</c:v>
                </c:pt>
                <c:pt idx="6963">
                  <c:v>30.914548437498791</c:v>
                </c:pt>
                <c:pt idx="6964">
                  <c:v>30.915181944444779</c:v>
                </c:pt>
                <c:pt idx="6965">
                  <c:v>30.915247835649389</c:v>
                </c:pt>
                <c:pt idx="6966">
                  <c:v>30.916803865739041</c:v>
                </c:pt>
                <c:pt idx="6967">
                  <c:v>30.916849664353109</c:v>
                </c:pt>
                <c:pt idx="6968">
                  <c:v>30.917632013887719</c:v>
                </c:pt>
                <c:pt idx="6969">
                  <c:v>30.918501435187132</c:v>
                </c:pt>
                <c:pt idx="6970">
                  <c:v>30.919896099537059</c:v>
                </c:pt>
                <c:pt idx="6971">
                  <c:v>30.919912777777618</c:v>
                </c:pt>
                <c:pt idx="6972">
                  <c:v>30.921217592593141</c:v>
                </c:pt>
                <c:pt idx="6973">
                  <c:v>30.921527488424822</c:v>
                </c:pt>
                <c:pt idx="6974">
                  <c:v>30.9244060069433</c:v>
                </c:pt>
                <c:pt idx="6975">
                  <c:v>30.92520078703761</c:v>
                </c:pt>
                <c:pt idx="6976">
                  <c:v>30.925825439812961</c:v>
                </c:pt>
                <c:pt idx="6977">
                  <c:v>30.92739133101923</c:v>
                </c:pt>
                <c:pt idx="6978">
                  <c:v>30.927411840279341</c:v>
                </c:pt>
                <c:pt idx="6979">
                  <c:v>30.928554999999431</c:v>
                </c:pt>
                <c:pt idx="6980">
                  <c:v>30.929080231482232</c:v>
                </c:pt>
                <c:pt idx="6981">
                  <c:v>30.929532048611179</c:v>
                </c:pt>
                <c:pt idx="6982">
                  <c:v>30.93100862268496</c:v>
                </c:pt>
                <c:pt idx="6983">
                  <c:v>30.932793113426481</c:v>
                </c:pt>
                <c:pt idx="6984">
                  <c:v>30.93437612268384</c:v>
                </c:pt>
                <c:pt idx="6985">
                  <c:v>30.935251296295061</c:v>
                </c:pt>
                <c:pt idx="6986">
                  <c:v>30.938072187500421</c:v>
                </c:pt>
                <c:pt idx="6987">
                  <c:v>30.939810358796411</c:v>
                </c:pt>
                <c:pt idx="6988">
                  <c:v>30.939858773146511</c:v>
                </c:pt>
                <c:pt idx="6989">
                  <c:v>30.94189379629438</c:v>
                </c:pt>
                <c:pt idx="6990">
                  <c:v>30.94189431712859</c:v>
                </c:pt>
                <c:pt idx="6991">
                  <c:v>30.943507743055619</c:v>
                </c:pt>
                <c:pt idx="6992">
                  <c:v>30.946341886572821</c:v>
                </c:pt>
                <c:pt idx="6993">
                  <c:v>30.94656884259372</c:v>
                </c:pt>
                <c:pt idx="6994">
                  <c:v>30.94728038194555</c:v>
                </c:pt>
                <c:pt idx="6995">
                  <c:v>30.947337581018608</c:v>
                </c:pt>
                <c:pt idx="6996">
                  <c:v>30.947474016205032</c:v>
                </c:pt>
                <c:pt idx="6997">
                  <c:v>30.94837245370227</c:v>
                </c:pt>
                <c:pt idx="6998">
                  <c:v>30.94868332176021</c:v>
                </c:pt>
                <c:pt idx="6999">
                  <c:v>30.949393124999819</c:v>
                </c:pt>
                <c:pt idx="7000">
                  <c:v>30.949785763889</c:v>
                </c:pt>
                <c:pt idx="7001">
                  <c:v>30.950920740741271</c:v>
                </c:pt>
                <c:pt idx="7002">
                  <c:v>30.951166909723369</c:v>
                </c:pt>
                <c:pt idx="7003">
                  <c:v>30.951861053238861</c:v>
                </c:pt>
                <c:pt idx="7004">
                  <c:v>30.952888935183481</c:v>
                </c:pt>
                <c:pt idx="7005">
                  <c:v>30.95305619212764</c:v>
                </c:pt>
                <c:pt idx="7006">
                  <c:v>30.953894976852119</c:v>
                </c:pt>
                <c:pt idx="7007">
                  <c:v>30.954508229165722</c:v>
                </c:pt>
                <c:pt idx="7008">
                  <c:v>30.95564545138842</c:v>
                </c:pt>
                <c:pt idx="7009">
                  <c:v>30.955682685184811</c:v>
                </c:pt>
                <c:pt idx="7010">
                  <c:v>30.95637689814799</c:v>
                </c:pt>
                <c:pt idx="7011">
                  <c:v>30.956979305553769</c:v>
                </c:pt>
                <c:pt idx="7012">
                  <c:v>30.9577226736093</c:v>
                </c:pt>
                <c:pt idx="7013">
                  <c:v>30.957964953702909</c:v>
                </c:pt>
                <c:pt idx="7014">
                  <c:v>30.958136712963931</c:v>
                </c:pt>
                <c:pt idx="7015">
                  <c:v>30.958291574073609</c:v>
                </c:pt>
                <c:pt idx="7016">
                  <c:v>30.960008414351829</c:v>
                </c:pt>
                <c:pt idx="7017">
                  <c:v>30.961604687499779</c:v>
                </c:pt>
                <c:pt idx="7018">
                  <c:v>30.961973067130199</c:v>
                </c:pt>
                <c:pt idx="7019">
                  <c:v>30.962647164353619</c:v>
                </c:pt>
                <c:pt idx="7020">
                  <c:v>30.965023923610101</c:v>
                </c:pt>
                <c:pt idx="7021">
                  <c:v>30.967351030092001</c:v>
                </c:pt>
                <c:pt idx="7022">
                  <c:v>30.968030972221381</c:v>
                </c:pt>
                <c:pt idx="7023">
                  <c:v>30.968309872683001</c:v>
                </c:pt>
                <c:pt idx="7024">
                  <c:v>30.96985476851739</c:v>
                </c:pt>
                <c:pt idx="7025">
                  <c:v>30.970288182872309</c:v>
                </c:pt>
                <c:pt idx="7026">
                  <c:v>30.971117974536291</c:v>
                </c:pt>
                <c:pt idx="7027">
                  <c:v>30.972200844905991</c:v>
                </c:pt>
                <c:pt idx="7028">
                  <c:v>30.972324189814149</c:v>
                </c:pt>
                <c:pt idx="7029">
                  <c:v>30.972631087962679</c:v>
                </c:pt>
                <c:pt idx="7030">
                  <c:v>30.972715601852091</c:v>
                </c:pt>
                <c:pt idx="7031">
                  <c:v>30.973779942131149</c:v>
                </c:pt>
                <c:pt idx="7032">
                  <c:v>30.974029467591532</c:v>
                </c:pt>
                <c:pt idx="7033">
                  <c:v>30.974158599536729</c:v>
                </c:pt>
                <c:pt idx="7034">
                  <c:v>30.974334421298568</c:v>
                </c:pt>
                <c:pt idx="7035">
                  <c:v>30.974433368055362</c:v>
                </c:pt>
                <c:pt idx="7036">
                  <c:v>30.975226400461459</c:v>
                </c:pt>
                <c:pt idx="7037">
                  <c:v>30.976854224536151</c:v>
                </c:pt>
                <c:pt idx="7038">
                  <c:v>30.97821280092829</c:v>
                </c:pt>
                <c:pt idx="7039">
                  <c:v>30.978681284724559</c:v>
                </c:pt>
                <c:pt idx="7040">
                  <c:v>30.978684652778838</c:v>
                </c:pt>
                <c:pt idx="7041">
                  <c:v>30.978691956020061</c:v>
                </c:pt>
                <c:pt idx="7042">
                  <c:v>30.978988495369752</c:v>
                </c:pt>
                <c:pt idx="7043">
                  <c:v>30.980218020832101</c:v>
                </c:pt>
                <c:pt idx="7044">
                  <c:v>30.980780266206018</c:v>
                </c:pt>
                <c:pt idx="7045">
                  <c:v>30.981689895832979</c:v>
                </c:pt>
                <c:pt idx="7046">
                  <c:v>30.982339305554831</c:v>
                </c:pt>
                <c:pt idx="7047">
                  <c:v>30.982359085648699</c:v>
                </c:pt>
                <c:pt idx="7048">
                  <c:v>30.982636597222751</c:v>
                </c:pt>
                <c:pt idx="7049">
                  <c:v>30.983927314814039</c:v>
                </c:pt>
                <c:pt idx="7050">
                  <c:v>30.985004259256851</c:v>
                </c:pt>
                <c:pt idx="7051">
                  <c:v>30.98509081018468</c:v>
                </c:pt>
                <c:pt idx="7052">
                  <c:v>30.98514496527612</c:v>
                </c:pt>
                <c:pt idx="7053">
                  <c:v>30.985561354165831</c:v>
                </c:pt>
                <c:pt idx="7054">
                  <c:v>30.985576192129539</c:v>
                </c:pt>
                <c:pt idx="7055">
                  <c:v>30.985736759258089</c:v>
                </c:pt>
                <c:pt idx="7056">
                  <c:v>30.986143819444159</c:v>
                </c:pt>
                <c:pt idx="7057">
                  <c:v>30.98633300925847</c:v>
                </c:pt>
                <c:pt idx="7058">
                  <c:v>30.986535717593849</c:v>
                </c:pt>
                <c:pt idx="7059">
                  <c:v>30.986766446757091</c:v>
                </c:pt>
                <c:pt idx="7060">
                  <c:v>30.987194097221451</c:v>
                </c:pt>
                <c:pt idx="7061">
                  <c:v>30.988657361111709</c:v>
                </c:pt>
                <c:pt idx="7062">
                  <c:v>30.98899181713109</c:v>
                </c:pt>
                <c:pt idx="7063">
                  <c:v>30.989012534723241</c:v>
                </c:pt>
                <c:pt idx="7064">
                  <c:v>30.989422569445988</c:v>
                </c:pt>
                <c:pt idx="7065">
                  <c:v>30.99005774305375</c:v>
                </c:pt>
                <c:pt idx="7066">
                  <c:v>30.990312453704298</c:v>
                </c:pt>
                <c:pt idx="7067">
                  <c:v>30.99031569444471</c:v>
                </c:pt>
                <c:pt idx="7068">
                  <c:v>30.990336759258749</c:v>
                </c:pt>
                <c:pt idx="7069">
                  <c:v>30.991155254628371</c:v>
                </c:pt>
                <c:pt idx="7070">
                  <c:v>30.991672199075971</c:v>
                </c:pt>
                <c:pt idx="7071">
                  <c:v>30.99351784722397</c:v>
                </c:pt>
                <c:pt idx="7072">
                  <c:v>30.993751585649122</c:v>
                </c:pt>
                <c:pt idx="7073">
                  <c:v>30.994754062501919</c:v>
                </c:pt>
                <c:pt idx="7074">
                  <c:v>30.995651377312559</c:v>
                </c:pt>
                <c:pt idx="7075">
                  <c:v>30.996115208334391</c:v>
                </c:pt>
                <c:pt idx="7076">
                  <c:v>30.996611585647418</c:v>
                </c:pt>
                <c:pt idx="7077">
                  <c:v>30.99693171296407</c:v>
                </c:pt>
                <c:pt idx="7078">
                  <c:v>30.99802929398086</c:v>
                </c:pt>
                <c:pt idx="7079">
                  <c:v>30.998344872684939</c:v>
                </c:pt>
                <c:pt idx="7080">
                  <c:v>30.99860399305545</c:v>
                </c:pt>
                <c:pt idx="7081">
                  <c:v>30.998811817130559</c:v>
                </c:pt>
                <c:pt idx="7082">
                  <c:v>30.99951425926001</c:v>
                </c:pt>
                <c:pt idx="7083">
                  <c:v>31.00177841435152</c:v>
                </c:pt>
                <c:pt idx="7084">
                  <c:v>31.004242442128831</c:v>
                </c:pt>
                <c:pt idx="7085">
                  <c:v>31.004863969907159</c:v>
                </c:pt>
                <c:pt idx="7086">
                  <c:v>31.00604362268415</c:v>
                </c:pt>
                <c:pt idx="7087">
                  <c:v>31.009221006946429</c:v>
                </c:pt>
                <c:pt idx="7088">
                  <c:v>31.010149872686579</c:v>
                </c:pt>
                <c:pt idx="7089">
                  <c:v>31.01043770833148</c:v>
                </c:pt>
                <c:pt idx="7090">
                  <c:v>31.014488194444109</c:v>
                </c:pt>
                <c:pt idx="7091">
                  <c:v>31.025673194442081</c:v>
                </c:pt>
                <c:pt idx="7092">
                  <c:v>31.026033587963489</c:v>
                </c:pt>
                <c:pt idx="7093">
                  <c:v>31.02977646990783</c:v>
                </c:pt>
                <c:pt idx="7094">
                  <c:v>31.033991099538071</c:v>
                </c:pt>
                <c:pt idx="7095">
                  <c:v>31.034732928240189</c:v>
                </c:pt>
                <c:pt idx="7096">
                  <c:v>31.035587291667859</c:v>
                </c:pt>
                <c:pt idx="7097">
                  <c:v>31.03597988426133</c:v>
                </c:pt>
                <c:pt idx="7098">
                  <c:v>31.044845775462409</c:v>
                </c:pt>
                <c:pt idx="7099">
                  <c:v>31.045951956019358</c:v>
                </c:pt>
                <c:pt idx="7100">
                  <c:v>31.047398171297932</c:v>
                </c:pt>
                <c:pt idx="7101">
                  <c:v>31.05230218749907</c:v>
                </c:pt>
                <c:pt idx="7102">
                  <c:v>31.102650081018609</c:v>
                </c:pt>
                <c:pt idx="7103">
                  <c:v>31.11654469907284</c:v>
                </c:pt>
                <c:pt idx="7104">
                  <c:v>31.125247453702269</c:v>
                </c:pt>
                <c:pt idx="7105">
                  <c:v>31.125371354164351</c:v>
                </c:pt>
                <c:pt idx="7106">
                  <c:v>31.147903194446808</c:v>
                </c:pt>
                <c:pt idx="7107">
                  <c:v>31.149036180556369</c:v>
                </c:pt>
                <c:pt idx="7108">
                  <c:v>31.18614084490747</c:v>
                </c:pt>
                <c:pt idx="7109">
                  <c:v>31.419505439814589</c:v>
                </c:pt>
                <c:pt idx="7110">
                  <c:v>31.51416170138728</c:v>
                </c:pt>
                <c:pt idx="7111">
                  <c:v>31.518142013889221</c:v>
                </c:pt>
                <c:pt idx="7112">
                  <c:v>31.520982604167529</c:v>
                </c:pt>
                <c:pt idx="7113">
                  <c:v>31.531930844907961</c:v>
                </c:pt>
                <c:pt idx="7114">
                  <c:v>31.53237318287017</c:v>
                </c:pt>
                <c:pt idx="7115">
                  <c:v>31.536489525462191</c:v>
                </c:pt>
                <c:pt idx="7116">
                  <c:v>31.538528692131791</c:v>
                </c:pt>
                <c:pt idx="7117">
                  <c:v>31.541858275463731</c:v>
                </c:pt>
                <c:pt idx="7118">
                  <c:v>31.545492499997771</c:v>
                </c:pt>
                <c:pt idx="7119">
                  <c:v>31.551502430557651</c:v>
                </c:pt>
                <c:pt idx="7120">
                  <c:v>31.553952835649248</c:v>
                </c:pt>
                <c:pt idx="7121">
                  <c:v>31.564943298611929</c:v>
                </c:pt>
                <c:pt idx="7122">
                  <c:v>31.570073576387429</c:v>
                </c:pt>
                <c:pt idx="7123">
                  <c:v>31.571660995370259</c:v>
                </c:pt>
                <c:pt idx="7124">
                  <c:v>31.58150125000212</c:v>
                </c:pt>
                <c:pt idx="7125">
                  <c:v>31.594585821758269</c:v>
                </c:pt>
                <c:pt idx="7126">
                  <c:v>31.595873784723661</c:v>
                </c:pt>
                <c:pt idx="7127">
                  <c:v>31.596377002315389</c:v>
                </c:pt>
                <c:pt idx="7128">
                  <c:v>31.598054618054519</c:v>
                </c:pt>
                <c:pt idx="7129">
                  <c:v>31.619620416666621</c:v>
                </c:pt>
                <c:pt idx="7130">
                  <c:v>31.620956666665499</c:v>
                </c:pt>
                <c:pt idx="7131">
                  <c:v>31.62261744213049</c:v>
                </c:pt>
                <c:pt idx="7132">
                  <c:v>31.62303835648078</c:v>
                </c:pt>
                <c:pt idx="7133">
                  <c:v>31.634437499998349</c:v>
                </c:pt>
                <c:pt idx="7134">
                  <c:v>31.63662820601629</c:v>
                </c:pt>
                <c:pt idx="7135">
                  <c:v>31.669430543981768</c:v>
                </c:pt>
                <c:pt idx="7136">
                  <c:v>31.67128997685181</c:v>
                </c:pt>
                <c:pt idx="7137">
                  <c:v>31.677275081017498</c:v>
                </c:pt>
                <c:pt idx="7138">
                  <c:v>31.680444421296318</c:v>
                </c:pt>
                <c:pt idx="7139">
                  <c:v>31.682104745369269</c:v>
                </c:pt>
                <c:pt idx="7140">
                  <c:v>31.713862974538849</c:v>
                </c:pt>
                <c:pt idx="7141">
                  <c:v>31.718100092593161</c:v>
                </c:pt>
                <c:pt idx="7142">
                  <c:v>31.72130582175873</c:v>
                </c:pt>
                <c:pt idx="7143">
                  <c:v>31.7352554398168</c:v>
                </c:pt>
                <c:pt idx="7144">
                  <c:v>31.75276406250066</c:v>
                </c:pt>
                <c:pt idx="7145">
                  <c:v>31.753534965277819</c:v>
                </c:pt>
                <c:pt idx="7146">
                  <c:v>31.75894996527996</c:v>
                </c:pt>
                <c:pt idx="7147">
                  <c:v>31.7686517824067</c:v>
                </c:pt>
                <c:pt idx="7148">
                  <c:v>31.769526296293851</c:v>
                </c:pt>
                <c:pt idx="7149">
                  <c:v>31.78171666666865</c:v>
                </c:pt>
                <c:pt idx="7150">
                  <c:v>31.796396192127361</c:v>
                </c:pt>
                <c:pt idx="7151">
                  <c:v>31.797905324073849</c:v>
                </c:pt>
                <c:pt idx="7152">
                  <c:v>31.79890388888893</c:v>
                </c:pt>
                <c:pt idx="7153">
                  <c:v>31.807664768519221</c:v>
                </c:pt>
                <c:pt idx="7154">
                  <c:v>31.819609988425618</c:v>
                </c:pt>
                <c:pt idx="7155">
                  <c:v>31.82933640046252</c:v>
                </c:pt>
                <c:pt idx="7156">
                  <c:v>31.83231197916523</c:v>
                </c:pt>
                <c:pt idx="7157">
                  <c:v>31.83530366898135</c:v>
                </c:pt>
                <c:pt idx="7158">
                  <c:v>31.84496716435309</c:v>
                </c:pt>
                <c:pt idx="7159">
                  <c:v>31.871745879630801</c:v>
                </c:pt>
                <c:pt idx="7160">
                  <c:v>31.882665925925529</c:v>
                </c:pt>
                <c:pt idx="7161">
                  <c:v>31.89266525463098</c:v>
                </c:pt>
                <c:pt idx="7162">
                  <c:v>31.89708062500037</c:v>
                </c:pt>
                <c:pt idx="7163">
                  <c:v>31.902974629631199</c:v>
                </c:pt>
                <c:pt idx="7164">
                  <c:v>31.922202395832649</c:v>
                </c:pt>
                <c:pt idx="7165">
                  <c:v>31.925492627314391</c:v>
                </c:pt>
                <c:pt idx="7166">
                  <c:v>31.943211770833091</c:v>
                </c:pt>
                <c:pt idx="7167">
                  <c:v>31.943970439814859</c:v>
                </c:pt>
                <c:pt idx="7168">
                  <c:v>31.945896064812938</c:v>
                </c:pt>
                <c:pt idx="7169">
                  <c:v>31.951181458331369</c:v>
                </c:pt>
                <c:pt idx="7170">
                  <c:v>31.95437813657577</c:v>
                </c:pt>
                <c:pt idx="7171">
                  <c:v>31.956522627315589</c:v>
                </c:pt>
                <c:pt idx="7172">
                  <c:v>31.961791655092881</c:v>
                </c:pt>
                <c:pt idx="7173">
                  <c:v>31.96217241898179</c:v>
                </c:pt>
                <c:pt idx="7174">
                  <c:v>31.96544483796314</c:v>
                </c:pt>
                <c:pt idx="7175">
                  <c:v>31.9716868750006</c:v>
                </c:pt>
                <c:pt idx="7176">
                  <c:v>31.973730775462808</c:v>
                </c:pt>
                <c:pt idx="7177">
                  <c:v>31.977853356481148</c:v>
                </c:pt>
                <c:pt idx="7178">
                  <c:v>31.987251782406261</c:v>
                </c:pt>
                <c:pt idx="7179">
                  <c:v>31.987544884259499</c:v>
                </c:pt>
                <c:pt idx="7180">
                  <c:v>31.993095312499339</c:v>
                </c:pt>
                <c:pt idx="7181">
                  <c:v>31.99558340277661</c:v>
                </c:pt>
                <c:pt idx="7182">
                  <c:v>32.011741087963728</c:v>
                </c:pt>
                <c:pt idx="7183">
                  <c:v>32.022429953703167</c:v>
                </c:pt>
                <c:pt idx="7184">
                  <c:v>32.047964293981593</c:v>
                </c:pt>
                <c:pt idx="7185">
                  <c:v>32.097716284722637</c:v>
                </c:pt>
                <c:pt idx="7186">
                  <c:v>32.121378900463931</c:v>
                </c:pt>
                <c:pt idx="7187">
                  <c:v>32.164743298609501</c:v>
                </c:pt>
                <c:pt idx="7188">
                  <c:v>32.172217071760031</c:v>
                </c:pt>
                <c:pt idx="7189">
                  <c:v>32.172590682870812</c:v>
                </c:pt>
                <c:pt idx="7190">
                  <c:v>32.188721689813669</c:v>
                </c:pt>
                <c:pt idx="7191">
                  <c:v>32.347150173612206</c:v>
                </c:pt>
                <c:pt idx="7192">
                  <c:v>32.587850497685103</c:v>
                </c:pt>
                <c:pt idx="7193">
                  <c:v>32.593553564816162</c:v>
                </c:pt>
                <c:pt idx="7194">
                  <c:v>32.600786087962767</c:v>
                </c:pt>
                <c:pt idx="7195">
                  <c:v>32.671894953703443</c:v>
                </c:pt>
                <c:pt idx="7196">
                  <c:v>32.675565393517417</c:v>
                </c:pt>
                <c:pt idx="7197">
                  <c:v>32.68027446759244</c:v>
                </c:pt>
                <c:pt idx="7198">
                  <c:v>32.698760856481059</c:v>
                </c:pt>
                <c:pt idx="7199">
                  <c:v>32.732981354166512</c:v>
                </c:pt>
                <c:pt idx="7200">
                  <c:v>32.740119965277891</c:v>
                </c:pt>
                <c:pt idx="7201">
                  <c:v>32.754183333333998</c:v>
                </c:pt>
                <c:pt idx="7202">
                  <c:v>32.777469062501631</c:v>
                </c:pt>
                <c:pt idx="7203">
                  <c:v>32.792670347221467</c:v>
                </c:pt>
                <c:pt idx="7204">
                  <c:v>32.809154606480838</c:v>
                </c:pt>
                <c:pt idx="7205">
                  <c:v>32.814837696759227</c:v>
                </c:pt>
                <c:pt idx="7206">
                  <c:v>32.819183055554277</c:v>
                </c:pt>
                <c:pt idx="7207">
                  <c:v>32.826343842593047</c:v>
                </c:pt>
                <c:pt idx="7208">
                  <c:v>32.853476574073227</c:v>
                </c:pt>
                <c:pt idx="7209">
                  <c:v>32.855679502316093</c:v>
                </c:pt>
                <c:pt idx="7210">
                  <c:v>32.907893287037261</c:v>
                </c:pt>
                <c:pt idx="7211">
                  <c:v>32.923091504629006</c:v>
                </c:pt>
                <c:pt idx="7212">
                  <c:v>32.931220081018083</c:v>
                </c:pt>
                <c:pt idx="7213">
                  <c:v>32.946830277776833</c:v>
                </c:pt>
                <c:pt idx="7214">
                  <c:v>32.957085173612953</c:v>
                </c:pt>
                <c:pt idx="7215">
                  <c:v>32.973743842591837</c:v>
                </c:pt>
                <c:pt idx="7216">
                  <c:v>32.978018692127527</c:v>
                </c:pt>
                <c:pt idx="7217">
                  <c:v>32.978030370369012</c:v>
                </c:pt>
                <c:pt idx="7218">
                  <c:v>32.986330925924356</c:v>
                </c:pt>
                <c:pt idx="7219">
                  <c:v>32.987014965277027</c:v>
                </c:pt>
                <c:pt idx="7220">
                  <c:v>32.995834097222037</c:v>
                </c:pt>
                <c:pt idx="7221">
                  <c:v>33.01504469907394</c:v>
                </c:pt>
                <c:pt idx="7222">
                  <c:v>33.039379583332277</c:v>
                </c:pt>
                <c:pt idx="7223">
                  <c:v>33.116679687500003</c:v>
                </c:pt>
                <c:pt idx="7224">
                  <c:v>33.523001435183822</c:v>
                </c:pt>
                <c:pt idx="7225">
                  <c:v>33.537611203704166</c:v>
                </c:pt>
                <c:pt idx="7226">
                  <c:v>33.545269374999187</c:v>
                </c:pt>
                <c:pt idx="7227">
                  <c:v>33.590363865740322</c:v>
                </c:pt>
                <c:pt idx="7228">
                  <c:v>33.649224814816748</c:v>
                </c:pt>
                <c:pt idx="7229">
                  <c:v>33.661968993056149</c:v>
                </c:pt>
                <c:pt idx="7230">
                  <c:v>33.677323263889107</c:v>
                </c:pt>
                <c:pt idx="7231">
                  <c:v>33.677805671297293</c:v>
                </c:pt>
                <c:pt idx="7232">
                  <c:v>33.678197800925481</c:v>
                </c:pt>
                <c:pt idx="7233">
                  <c:v>33.680939675925508</c:v>
                </c:pt>
                <c:pt idx="7234">
                  <c:v>33.701794305556902</c:v>
                </c:pt>
                <c:pt idx="7235">
                  <c:v>33.732036608796982</c:v>
                </c:pt>
                <c:pt idx="7236">
                  <c:v>33.796534108795498</c:v>
                </c:pt>
                <c:pt idx="7237">
                  <c:v>33.848833923610272</c:v>
                </c:pt>
                <c:pt idx="7238">
                  <c:v>33.861226979168478</c:v>
                </c:pt>
                <c:pt idx="7239">
                  <c:v>33.876608078703278</c:v>
                </c:pt>
                <c:pt idx="7240">
                  <c:v>33.903561284721448</c:v>
                </c:pt>
                <c:pt idx="7241">
                  <c:v>33.933410115741466</c:v>
                </c:pt>
                <c:pt idx="7242">
                  <c:v>33.937083263888397</c:v>
                </c:pt>
                <c:pt idx="7243">
                  <c:v>33.958296203704343</c:v>
                </c:pt>
                <c:pt idx="7244">
                  <c:v>33.968253587961748</c:v>
                </c:pt>
                <c:pt idx="7245">
                  <c:v>33.968259791668373</c:v>
                </c:pt>
                <c:pt idx="7246">
                  <c:v>34.059164479165169</c:v>
                </c:pt>
                <c:pt idx="7247">
                  <c:v>34.098120277777873</c:v>
                </c:pt>
                <c:pt idx="7248">
                  <c:v>34.102764120369599</c:v>
                </c:pt>
                <c:pt idx="7249">
                  <c:v>34.114072152776302</c:v>
                </c:pt>
                <c:pt idx="7250">
                  <c:v>34.296811643518787</c:v>
                </c:pt>
                <c:pt idx="7251">
                  <c:v>34.586014756943889</c:v>
                </c:pt>
                <c:pt idx="7252">
                  <c:v>34.618243159720741</c:v>
                </c:pt>
                <c:pt idx="7253">
                  <c:v>34.667079236112812</c:v>
                </c:pt>
                <c:pt idx="7254">
                  <c:v>34.698681666666161</c:v>
                </c:pt>
                <c:pt idx="7255">
                  <c:v>34.71979767361173</c:v>
                </c:pt>
                <c:pt idx="7256">
                  <c:v>34.730246157406107</c:v>
                </c:pt>
                <c:pt idx="7257">
                  <c:v>34.73934003472052</c:v>
                </c:pt>
                <c:pt idx="7258">
                  <c:v>34.760392638889179</c:v>
                </c:pt>
                <c:pt idx="7259">
                  <c:v>34.771833425925827</c:v>
                </c:pt>
                <c:pt idx="7260">
                  <c:v>34.783208541665907</c:v>
                </c:pt>
                <c:pt idx="7261">
                  <c:v>34.802690370372602</c:v>
                </c:pt>
                <c:pt idx="7262">
                  <c:v>34.820151550927093</c:v>
                </c:pt>
                <c:pt idx="7263">
                  <c:v>34.834937314816102</c:v>
                </c:pt>
                <c:pt idx="7264">
                  <c:v>34.908997233797002</c:v>
                </c:pt>
                <c:pt idx="7265">
                  <c:v>34.910332766202863</c:v>
                </c:pt>
                <c:pt idx="7266">
                  <c:v>34.937728981483311</c:v>
                </c:pt>
                <c:pt idx="7267">
                  <c:v>34.954990104166448</c:v>
                </c:pt>
                <c:pt idx="7268">
                  <c:v>34.960331296294378</c:v>
                </c:pt>
                <c:pt idx="7269">
                  <c:v>34.96683702546413</c:v>
                </c:pt>
                <c:pt idx="7270">
                  <c:v>34.973093657405293</c:v>
                </c:pt>
                <c:pt idx="7271">
                  <c:v>34.991678495371232</c:v>
                </c:pt>
                <c:pt idx="7272">
                  <c:v>35.068791956018522</c:v>
                </c:pt>
                <c:pt idx="7273">
                  <c:v>35.148216006946242</c:v>
                </c:pt>
                <c:pt idx="7274">
                  <c:v>35.224059837962741</c:v>
                </c:pt>
                <c:pt idx="7275">
                  <c:v>35.5391842013901</c:v>
                </c:pt>
                <c:pt idx="7276">
                  <c:v>35.698040717594601</c:v>
                </c:pt>
                <c:pt idx="7277">
                  <c:v>35.705567488427512</c:v>
                </c:pt>
                <c:pt idx="7278">
                  <c:v>35.845071423611152</c:v>
                </c:pt>
                <c:pt idx="7279">
                  <c:v>35.89725131944374</c:v>
                </c:pt>
                <c:pt idx="7280">
                  <c:v>35.903484583331483</c:v>
                </c:pt>
                <c:pt idx="7281">
                  <c:v>35.90771519675851</c:v>
                </c:pt>
                <c:pt idx="7282">
                  <c:v>35.909218865743391</c:v>
                </c:pt>
                <c:pt idx="7283">
                  <c:v>35.947373888889949</c:v>
                </c:pt>
                <c:pt idx="7284">
                  <c:v>35.969273854165721</c:v>
                </c:pt>
                <c:pt idx="7285">
                  <c:v>35.974172847221297</c:v>
                </c:pt>
                <c:pt idx="7286">
                  <c:v>36.037329814814861</c:v>
                </c:pt>
                <c:pt idx="7287">
                  <c:v>36.060393472220063</c:v>
                </c:pt>
                <c:pt idx="7288">
                  <c:v>36.074222650461728</c:v>
                </c:pt>
                <c:pt idx="7289">
                  <c:v>36.100128020834589</c:v>
                </c:pt>
                <c:pt idx="7290">
                  <c:v>36.595392013887562</c:v>
                </c:pt>
                <c:pt idx="7291">
                  <c:v>36.711590706018939</c:v>
                </c:pt>
                <c:pt idx="7292">
                  <c:v>36.762981770833328</c:v>
                </c:pt>
                <c:pt idx="7293">
                  <c:v>36.785882789351867</c:v>
                </c:pt>
                <c:pt idx="7294">
                  <c:v>36.804546932870593</c:v>
                </c:pt>
                <c:pt idx="7295">
                  <c:v>36.81539120370315</c:v>
                </c:pt>
                <c:pt idx="7296">
                  <c:v>36.887183668980441</c:v>
                </c:pt>
                <c:pt idx="7297">
                  <c:v>36.899853449071998</c:v>
                </c:pt>
                <c:pt idx="7298">
                  <c:v>36.911443703704407</c:v>
                </c:pt>
                <c:pt idx="7299">
                  <c:v>36.98880922453823</c:v>
                </c:pt>
                <c:pt idx="7300">
                  <c:v>37.001758946759843</c:v>
                </c:pt>
                <c:pt idx="7301">
                  <c:v>37.03247003472238</c:v>
                </c:pt>
                <c:pt idx="7302">
                  <c:v>37.126088182870987</c:v>
                </c:pt>
                <c:pt idx="7303">
                  <c:v>37.532598009258507</c:v>
                </c:pt>
                <c:pt idx="7304">
                  <c:v>37.536373425926321</c:v>
                </c:pt>
                <c:pt idx="7305">
                  <c:v>37.588747222222111</c:v>
                </c:pt>
                <c:pt idx="7306">
                  <c:v>37.604861793981662</c:v>
                </c:pt>
                <c:pt idx="7307">
                  <c:v>37.629857534722042</c:v>
                </c:pt>
                <c:pt idx="7308">
                  <c:v>37.650917569445788</c:v>
                </c:pt>
                <c:pt idx="7309">
                  <c:v>37.803979618055401</c:v>
                </c:pt>
                <c:pt idx="7310">
                  <c:v>37.836151226852778</c:v>
                </c:pt>
                <c:pt idx="7311">
                  <c:v>37.840413946757707</c:v>
                </c:pt>
                <c:pt idx="7312">
                  <c:v>37.911806631943691</c:v>
                </c:pt>
                <c:pt idx="7313">
                  <c:v>37.922409618055383</c:v>
                </c:pt>
                <c:pt idx="7314">
                  <c:v>37.940884039352341</c:v>
                </c:pt>
                <c:pt idx="7315">
                  <c:v>37.955388888890553</c:v>
                </c:pt>
                <c:pt idx="7316">
                  <c:v>38.046882835648681</c:v>
                </c:pt>
                <c:pt idx="7317">
                  <c:v>38.08619125000029</c:v>
                </c:pt>
                <c:pt idx="7318">
                  <c:v>38.122866134257229</c:v>
                </c:pt>
                <c:pt idx="7319">
                  <c:v>38.619343206018762</c:v>
                </c:pt>
                <c:pt idx="7320">
                  <c:v>38.643515104165793</c:v>
                </c:pt>
                <c:pt idx="7321">
                  <c:v>38.663272175924092</c:v>
                </c:pt>
                <c:pt idx="7322">
                  <c:v>38.71800734953748</c:v>
                </c:pt>
                <c:pt idx="7323">
                  <c:v>38.748755393516689</c:v>
                </c:pt>
                <c:pt idx="7324">
                  <c:v>38.748892870371542</c:v>
                </c:pt>
                <c:pt idx="7325">
                  <c:v>38.74947256944246</c:v>
                </c:pt>
                <c:pt idx="7326">
                  <c:v>38.758471747683707</c:v>
                </c:pt>
                <c:pt idx="7327">
                  <c:v>38.886262106481517</c:v>
                </c:pt>
                <c:pt idx="7328">
                  <c:v>38.922544027776631</c:v>
                </c:pt>
                <c:pt idx="7329">
                  <c:v>38.948767048611693</c:v>
                </c:pt>
                <c:pt idx="7330">
                  <c:v>38.958820787036309</c:v>
                </c:pt>
                <c:pt idx="7331">
                  <c:v>38.975496689815209</c:v>
                </c:pt>
                <c:pt idx="7332">
                  <c:v>39.002177800928003</c:v>
                </c:pt>
                <c:pt idx="7333">
                  <c:v>39.015527037037188</c:v>
                </c:pt>
                <c:pt idx="7334">
                  <c:v>39.032216944443412</c:v>
                </c:pt>
                <c:pt idx="7335">
                  <c:v>39.133859479167953</c:v>
                </c:pt>
                <c:pt idx="7336">
                  <c:v>39.633697650462942</c:v>
                </c:pt>
                <c:pt idx="7337">
                  <c:v>39.687900150462433</c:v>
                </c:pt>
                <c:pt idx="7338">
                  <c:v>39.772677997684589</c:v>
                </c:pt>
                <c:pt idx="7339">
                  <c:v>39.79695557870523</c:v>
                </c:pt>
                <c:pt idx="7340">
                  <c:v>39.801358495371211</c:v>
                </c:pt>
                <c:pt idx="7341">
                  <c:v>39.904367962962503</c:v>
                </c:pt>
                <c:pt idx="7342">
                  <c:v>39.908297997685487</c:v>
                </c:pt>
                <c:pt idx="7343">
                  <c:v>39.914468206018213</c:v>
                </c:pt>
                <c:pt idx="7344">
                  <c:v>39.922340034723831</c:v>
                </c:pt>
                <c:pt idx="7345">
                  <c:v>39.953950972223168</c:v>
                </c:pt>
                <c:pt idx="7346">
                  <c:v>39.958596527777893</c:v>
                </c:pt>
                <c:pt idx="7347">
                  <c:v>39.959075104166509</c:v>
                </c:pt>
                <c:pt idx="7348">
                  <c:v>40.069766550925053</c:v>
                </c:pt>
                <c:pt idx="7349">
                  <c:v>40.582313020833674</c:v>
                </c:pt>
                <c:pt idx="7350">
                  <c:v>40.658076145833839</c:v>
                </c:pt>
                <c:pt idx="7351">
                  <c:v>40.683106956018342</c:v>
                </c:pt>
                <c:pt idx="7352">
                  <c:v>40.812750868055012</c:v>
                </c:pt>
                <c:pt idx="7353">
                  <c:v>40.883439004628187</c:v>
                </c:pt>
                <c:pt idx="7354">
                  <c:v>41.471200231482037</c:v>
                </c:pt>
                <c:pt idx="7355">
                  <c:v>41.495822581019667</c:v>
                </c:pt>
                <c:pt idx="7356">
                  <c:v>41.612866921297929</c:v>
                </c:pt>
                <c:pt idx="7357">
                  <c:v>41.650277094907231</c:v>
                </c:pt>
                <c:pt idx="7358">
                  <c:v>41.657573645832358</c:v>
                </c:pt>
                <c:pt idx="7359">
                  <c:v>41.708497592594327</c:v>
                </c:pt>
                <c:pt idx="7360">
                  <c:v>41.718343645833713</c:v>
                </c:pt>
                <c:pt idx="7361">
                  <c:v>41.831653993055227</c:v>
                </c:pt>
                <c:pt idx="7362">
                  <c:v>41.876688946758698</c:v>
                </c:pt>
                <c:pt idx="7363">
                  <c:v>41.985550173609347</c:v>
                </c:pt>
                <c:pt idx="7364">
                  <c:v>42.020077812497817</c:v>
                </c:pt>
                <c:pt idx="7365">
                  <c:v>42.163865949072772</c:v>
                </c:pt>
                <c:pt idx="7366">
                  <c:v>42.305613368054232</c:v>
                </c:pt>
                <c:pt idx="7367">
                  <c:v>42.565808483795443</c:v>
                </c:pt>
                <c:pt idx="7368">
                  <c:v>42.695044814814572</c:v>
                </c:pt>
                <c:pt idx="7369">
                  <c:v>42.839675868056993</c:v>
                </c:pt>
                <c:pt idx="7370">
                  <c:v>42.881225185187333</c:v>
                </c:pt>
                <c:pt idx="7371">
                  <c:v>42.887201562499008</c:v>
                </c:pt>
                <c:pt idx="7372">
                  <c:v>43.059070196758817</c:v>
                </c:pt>
                <c:pt idx="7373">
                  <c:v>43.123911423611418</c:v>
                </c:pt>
                <c:pt idx="7374">
                  <c:v>43.514493831020808</c:v>
                </c:pt>
                <c:pt idx="7375">
                  <c:v>43.520741770833183</c:v>
                </c:pt>
                <c:pt idx="7376">
                  <c:v>43.739822141202509</c:v>
                </c:pt>
                <c:pt idx="7377">
                  <c:v>43.87325947916618</c:v>
                </c:pt>
                <c:pt idx="7378">
                  <c:v>43.915216180555248</c:v>
                </c:pt>
                <c:pt idx="7379">
                  <c:v>44.005108391203812</c:v>
                </c:pt>
                <c:pt idx="7380">
                  <c:v>44.044979236112148</c:v>
                </c:pt>
                <c:pt idx="7381">
                  <c:v>44.426180659722952</c:v>
                </c:pt>
                <c:pt idx="7382">
                  <c:v>44.562974548610271</c:v>
                </c:pt>
                <c:pt idx="7383">
                  <c:v>44.611326423610251</c:v>
                </c:pt>
                <c:pt idx="7384">
                  <c:v>44.920210335649273</c:v>
                </c:pt>
                <c:pt idx="7385">
                  <c:v>45.019133402776937</c:v>
                </c:pt>
                <c:pt idx="7386">
                  <c:v>45.217227581019202</c:v>
                </c:pt>
                <c:pt idx="7387">
                  <c:v>46.008454606483383</c:v>
                </c:pt>
                <c:pt idx="7388">
                  <c:v>46.627036770833307</c:v>
                </c:pt>
                <c:pt idx="7389">
                  <c:v>46.860509282405729</c:v>
                </c:pt>
                <c:pt idx="7390">
                  <c:v>46.988832754630742</c:v>
                </c:pt>
                <c:pt idx="7391">
                  <c:v>47.738715740743061</c:v>
                </c:pt>
                <c:pt idx="7392">
                  <c:v>47.771121215276693</c:v>
                </c:pt>
                <c:pt idx="7393">
                  <c:v>48.941207592592193</c:v>
                </c:pt>
                <c:pt idx="7394">
                  <c:v>49.093815358797158</c:v>
                </c:pt>
                <c:pt idx="7395">
                  <c:v>49.433380381945113</c:v>
                </c:pt>
                <c:pt idx="7396">
                  <c:v>49.565820833334207</c:v>
                </c:pt>
                <c:pt idx="7397">
                  <c:v>49.588249374997837</c:v>
                </c:pt>
                <c:pt idx="7398">
                  <c:v>49.797025833334082</c:v>
                </c:pt>
                <c:pt idx="7399">
                  <c:v>49.876042638887412</c:v>
                </c:pt>
                <c:pt idx="7400">
                  <c:v>50.046019004630267</c:v>
                </c:pt>
                <c:pt idx="7401">
                  <c:v>50.550229722222802</c:v>
                </c:pt>
                <c:pt idx="7402">
                  <c:v>50.73972075231373</c:v>
                </c:pt>
                <c:pt idx="7403">
                  <c:v>51.030429456018737</c:v>
                </c:pt>
                <c:pt idx="7404">
                  <c:v>51.197043125000263</c:v>
                </c:pt>
                <c:pt idx="7405">
                  <c:v>51.850778206021147</c:v>
                </c:pt>
                <c:pt idx="7406">
                  <c:v>51.976240405092639</c:v>
                </c:pt>
                <c:pt idx="7407">
                  <c:v>52.906621307871411</c:v>
                </c:pt>
                <c:pt idx="7408">
                  <c:v>52.934123912036974</c:v>
                </c:pt>
                <c:pt idx="7409">
                  <c:v>53.121383587963606</c:v>
                </c:pt>
                <c:pt idx="7410">
                  <c:v>53.293749363425157</c:v>
                </c:pt>
                <c:pt idx="7411">
                  <c:v>53.757342928242352</c:v>
                </c:pt>
                <c:pt idx="7412">
                  <c:v>53.801487754630273</c:v>
                </c:pt>
                <c:pt idx="7413">
                  <c:v>54.53175180555494</c:v>
                </c:pt>
                <c:pt idx="7414">
                  <c:v>54.758206828705688</c:v>
                </c:pt>
                <c:pt idx="7415">
                  <c:v>54.796722222224432</c:v>
                </c:pt>
                <c:pt idx="7416">
                  <c:v>54.867371446760707</c:v>
                </c:pt>
                <c:pt idx="7417">
                  <c:v>54.895198078701902</c:v>
                </c:pt>
                <c:pt idx="7418">
                  <c:v>54.928998229166979</c:v>
                </c:pt>
                <c:pt idx="7419">
                  <c:v>54.963187222221393</c:v>
                </c:pt>
                <c:pt idx="7420">
                  <c:v>55.179196550926122</c:v>
                </c:pt>
                <c:pt idx="7421">
                  <c:v>55.380821342592441</c:v>
                </c:pt>
                <c:pt idx="7422">
                  <c:v>55.525126157408508</c:v>
                </c:pt>
                <c:pt idx="7423">
                  <c:v>55.587150555556569</c:v>
                </c:pt>
                <c:pt idx="7424">
                  <c:v>55.700712048612807</c:v>
                </c:pt>
                <c:pt idx="7425">
                  <c:v>55.872962048611157</c:v>
                </c:pt>
                <c:pt idx="7426">
                  <c:v>55.902282581020287</c:v>
                </c:pt>
                <c:pt idx="7427">
                  <c:v>56.044138368056331</c:v>
                </c:pt>
                <c:pt idx="7428">
                  <c:v>56.593451250002339</c:v>
                </c:pt>
                <c:pt idx="7429">
                  <c:v>56.64970502314744</c:v>
                </c:pt>
                <c:pt idx="7430">
                  <c:v>56.704174594909503</c:v>
                </c:pt>
                <c:pt idx="7431">
                  <c:v>56.969360543983399</c:v>
                </c:pt>
                <c:pt idx="7432">
                  <c:v>57.709526134260273</c:v>
                </c:pt>
                <c:pt idx="7433">
                  <c:v>57.997867118053968</c:v>
                </c:pt>
                <c:pt idx="7434">
                  <c:v>58.030549780091746</c:v>
                </c:pt>
                <c:pt idx="7435">
                  <c:v>58.539303217593719</c:v>
                </c:pt>
                <c:pt idx="7436">
                  <c:v>58.614436099537542</c:v>
                </c:pt>
                <c:pt idx="7437">
                  <c:v>58.739615243055198</c:v>
                </c:pt>
                <c:pt idx="7438">
                  <c:v>58.761640729167397</c:v>
                </c:pt>
                <c:pt idx="7439">
                  <c:v>58.781766828704207</c:v>
                </c:pt>
                <c:pt idx="7440">
                  <c:v>58.862614479167043</c:v>
                </c:pt>
                <c:pt idx="7441">
                  <c:v>59.050787673611893</c:v>
                </c:pt>
                <c:pt idx="7442">
                  <c:v>59.506626284724042</c:v>
                </c:pt>
                <c:pt idx="7443">
                  <c:v>59.521087245369948</c:v>
                </c:pt>
                <c:pt idx="7444">
                  <c:v>59.522234537038543</c:v>
                </c:pt>
                <c:pt idx="7445">
                  <c:v>59.73885127314815</c:v>
                </c:pt>
                <c:pt idx="7446">
                  <c:v>59.809836608795102</c:v>
                </c:pt>
                <c:pt idx="7447">
                  <c:v>59.9627330671306</c:v>
                </c:pt>
                <c:pt idx="7448">
                  <c:v>60.006360150462498</c:v>
                </c:pt>
                <c:pt idx="7449">
                  <c:v>60.007690949075752</c:v>
                </c:pt>
                <c:pt idx="7450">
                  <c:v>60.660059097221612</c:v>
                </c:pt>
                <c:pt idx="7451">
                  <c:v>60.903468298611273</c:v>
                </c:pt>
                <c:pt idx="7452">
                  <c:v>60.952611666666691</c:v>
                </c:pt>
                <c:pt idx="7453">
                  <c:v>60.954151168978868</c:v>
                </c:pt>
                <c:pt idx="7454">
                  <c:v>61.245344768519757</c:v>
                </c:pt>
                <c:pt idx="7455">
                  <c:v>61.298178750000623</c:v>
                </c:pt>
                <c:pt idx="7456">
                  <c:v>61.683558356483218</c:v>
                </c:pt>
                <c:pt idx="7457">
                  <c:v>62.977056192129297</c:v>
                </c:pt>
                <c:pt idx="7458">
                  <c:v>63.019925254630273</c:v>
                </c:pt>
                <c:pt idx="7459">
                  <c:v>63.031061087962662</c:v>
                </c:pt>
                <c:pt idx="7460">
                  <c:v>63.046566469906658</c:v>
                </c:pt>
                <c:pt idx="7461">
                  <c:v>64.892437835647556</c:v>
                </c:pt>
                <c:pt idx="7462">
                  <c:v>67.244772858796296</c:v>
                </c:pt>
                <c:pt idx="7463">
                  <c:v>67.912166770834617</c:v>
                </c:pt>
                <c:pt idx="7464">
                  <c:v>70.765056608796669</c:v>
                </c:pt>
                <c:pt idx="7465">
                  <c:v>72.027023946758774</c:v>
                </c:pt>
                <c:pt idx="7466">
                  <c:v>74.96580804398215</c:v>
                </c:pt>
                <c:pt idx="7467">
                  <c:v>82.748611666665028</c:v>
                </c:pt>
                <c:pt idx="7468">
                  <c:v>87.719906631945463</c:v>
                </c:pt>
                <c:pt idx="7469">
                  <c:v>91.040850324073318</c:v>
                </c:pt>
              </c:numCache>
            </c:numRef>
          </c:val>
          <c:smooth val="0"/>
          <c:extLst>
            <c:ext xmlns:c16="http://schemas.microsoft.com/office/drawing/2014/chart" uri="{C3380CC4-5D6E-409C-BE32-E72D297353CC}">
              <c16:uniqueId val="{00000000-8E7A-410F-B8D2-938B9686450D}"/>
            </c:ext>
          </c:extLst>
        </c:ser>
        <c:ser>
          <c:idx val="1"/>
          <c:order val="1"/>
          <c:tx>
            <c:strRef>
              <c:f>'BPI2012 All Case Duration'!$I$13</c:f>
              <c:strCache>
                <c:ptCount val="1"/>
                <c:pt idx="0">
                  <c:v>EasyGA Days Cases</c:v>
                </c:pt>
              </c:strCache>
            </c:strRef>
          </c:tx>
          <c:spPr>
            <a:ln w="34925" cap="rnd">
              <a:solidFill>
                <a:schemeClr val="accent2"/>
              </a:solidFill>
              <a:round/>
            </a:ln>
            <a:effectLst>
              <a:outerShdw blurRad="57150" dist="19050" dir="5400000" algn="ctr" rotWithShape="0">
                <a:srgbClr val="000000">
                  <a:alpha val="63000"/>
                </a:srgbClr>
              </a:outerShdw>
            </a:effectLst>
          </c:spPr>
          <c:marker>
            <c:symbol val="none"/>
          </c:marker>
          <c:val>
            <c:numRef>
              <c:f>'BPI2012 All Case Duration'!$I$14:$I$7483</c:f>
              <c:numCache>
                <c:formatCode>General</c:formatCode>
                <c:ptCount val="7470"/>
                <c:pt idx="0">
                  <c:v>0</c:v>
                </c:pt>
                <c:pt idx="1">
                  <c:v>2.0612268536179151E-4</c:v>
                </c:pt>
                <c:pt idx="2">
                  <c:v>2.8050925996568469E-4</c:v>
                </c:pt>
                <c:pt idx="3">
                  <c:v>2.9475694453274761E-4</c:v>
                </c:pt>
                <c:pt idx="4">
                  <c:v>3.020833322295436E-4</c:v>
                </c:pt>
                <c:pt idx="5">
                  <c:v>3.2321759120181747E-4</c:v>
                </c:pt>
                <c:pt idx="6">
                  <c:v>3.3071759398336771E-4</c:v>
                </c:pt>
                <c:pt idx="7">
                  <c:v>3.717476846995177E-4</c:v>
                </c:pt>
                <c:pt idx="8">
                  <c:v>3.8776620394653739E-4</c:v>
                </c:pt>
                <c:pt idx="9">
                  <c:v>4.0488426056173109E-4</c:v>
                </c:pt>
                <c:pt idx="10">
                  <c:v>4.2260416679912143E-4</c:v>
                </c:pt>
                <c:pt idx="11">
                  <c:v>4.3011574005639113E-4</c:v>
                </c:pt>
                <c:pt idx="12">
                  <c:v>4.4447916801329009E-4</c:v>
                </c:pt>
                <c:pt idx="13">
                  <c:v>4.498611114643238E-4</c:v>
                </c:pt>
                <c:pt idx="14">
                  <c:v>4.5243055732161912E-4</c:v>
                </c:pt>
                <c:pt idx="15">
                  <c:v>4.578356472430406E-4</c:v>
                </c:pt>
                <c:pt idx="16">
                  <c:v>4.703356491194831E-4</c:v>
                </c:pt>
                <c:pt idx="17">
                  <c:v>4.7309027777777779E-4</c:v>
                </c:pt>
                <c:pt idx="18">
                  <c:v>4.9637731578614972E-4</c:v>
                </c:pt>
                <c:pt idx="19">
                  <c:v>5.0041666737309207E-4</c:v>
                </c:pt>
                <c:pt idx="20">
                  <c:v>5.0219907528824281E-4</c:v>
                </c:pt>
                <c:pt idx="21">
                  <c:v>5.0967592608045648E-4</c:v>
                </c:pt>
                <c:pt idx="22">
                  <c:v>5.5232638838114561E-4</c:v>
                </c:pt>
                <c:pt idx="23">
                  <c:v>5.617361101839277E-4</c:v>
                </c:pt>
                <c:pt idx="24">
                  <c:v>5.7619212954132645E-4</c:v>
                </c:pt>
                <c:pt idx="25">
                  <c:v>5.7966435397112815E-4</c:v>
                </c:pt>
                <c:pt idx="26">
                  <c:v>5.9063657290405695E-4</c:v>
                </c:pt>
                <c:pt idx="27">
                  <c:v>6.2327546377976737E-4</c:v>
                </c:pt>
                <c:pt idx="28">
                  <c:v>6.2659722235467699E-4</c:v>
                </c:pt>
                <c:pt idx="29">
                  <c:v>6.2784722005879438E-4</c:v>
                </c:pt>
                <c:pt idx="30">
                  <c:v>6.315740722197073E-4</c:v>
                </c:pt>
                <c:pt idx="31">
                  <c:v>6.5287037028206722E-4</c:v>
                </c:pt>
                <c:pt idx="32">
                  <c:v>6.5738425762565053E-4</c:v>
                </c:pt>
                <c:pt idx="33">
                  <c:v>6.583449078930749E-4</c:v>
                </c:pt>
                <c:pt idx="34">
                  <c:v>6.7042824018884585E-4</c:v>
                </c:pt>
                <c:pt idx="35">
                  <c:v>6.7121527813099053E-4</c:v>
                </c:pt>
                <c:pt idx="36">
                  <c:v>7.0549768706162767E-4</c:v>
                </c:pt>
                <c:pt idx="37">
                  <c:v>7.0597222281826863E-4</c:v>
                </c:pt>
                <c:pt idx="38">
                  <c:v>7.0812500185436669E-4</c:v>
                </c:pt>
                <c:pt idx="39">
                  <c:v>7.2432870390238581E-4</c:v>
                </c:pt>
                <c:pt idx="40">
                  <c:v>7.2465277932308339E-4</c:v>
                </c:pt>
                <c:pt idx="41">
                  <c:v>7.2575231393178299E-4</c:v>
                </c:pt>
                <c:pt idx="42">
                  <c:v>7.5590277711550392E-4</c:v>
                </c:pt>
                <c:pt idx="43">
                  <c:v>7.8457175857490967E-4</c:v>
                </c:pt>
                <c:pt idx="44">
                  <c:v>7.8479166935991359E-4</c:v>
                </c:pt>
                <c:pt idx="45">
                  <c:v>7.8560185101297171E-4</c:v>
                </c:pt>
                <c:pt idx="46">
                  <c:v>7.9965277954384135E-4</c:v>
                </c:pt>
                <c:pt idx="47">
                  <c:v>8.280324052881311E-4</c:v>
                </c:pt>
                <c:pt idx="48">
                  <c:v>8.4585648168016361E-4</c:v>
                </c:pt>
                <c:pt idx="49">
                  <c:v>8.4645833406183453E-4</c:v>
                </c:pt>
                <c:pt idx="50">
                  <c:v>8.7866897936220525E-4</c:v>
                </c:pt>
                <c:pt idx="51">
                  <c:v>8.9533564669114576E-4</c:v>
                </c:pt>
                <c:pt idx="52">
                  <c:v>8.9693287180529703E-4</c:v>
                </c:pt>
                <c:pt idx="53">
                  <c:v>9.1059027722588295E-4</c:v>
                </c:pt>
                <c:pt idx="54">
                  <c:v>9.1199074078489231E-4</c:v>
                </c:pt>
                <c:pt idx="55">
                  <c:v>9.3250000090510754E-4</c:v>
                </c:pt>
                <c:pt idx="56">
                  <c:v>9.3278935110127485E-4</c:v>
                </c:pt>
                <c:pt idx="57">
                  <c:v>9.3814814808192073E-4</c:v>
                </c:pt>
                <c:pt idx="58">
                  <c:v>9.4883101681868232E-4</c:v>
                </c:pt>
                <c:pt idx="59">
                  <c:v>9.6752314931816523E-4</c:v>
                </c:pt>
                <c:pt idx="60">
                  <c:v>9.8969907396369511E-4</c:v>
                </c:pt>
                <c:pt idx="61">
                  <c:v>9.9388888864605524E-4</c:v>
                </c:pt>
                <c:pt idx="62">
                  <c:v>9.9405092497666667E-4</c:v>
                </c:pt>
                <c:pt idx="63">
                  <c:v>9.9802083439297145E-4</c:v>
                </c:pt>
                <c:pt idx="64">
                  <c:v>1.0256712966495089E-3</c:v>
                </c:pt>
                <c:pt idx="65">
                  <c:v>1.028958332759363E-3</c:v>
                </c:pt>
                <c:pt idx="66">
                  <c:v>1.031342593056184E-3</c:v>
                </c:pt>
                <c:pt idx="67">
                  <c:v>1.0366898140421619E-3</c:v>
                </c:pt>
                <c:pt idx="68">
                  <c:v>1.049131944223686E-3</c:v>
                </c:pt>
                <c:pt idx="69">
                  <c:v>1.055682869973006E-3</c:v>
                </c:pt>
                <c:pt idx="70">
                  <c:v>1.0671527766519121E-3</c:v>
                </c:pt>
                <c:pt idx="71">
                  <c:v>1.087743054937433E-3</c:v>
                </c:pt>
                <c:pt idx="72">
                  <c:v>1.093113425153273E-3</c:v>
                </c:pt>
                <c:pt idx="73">
                  <c:v>1.128368054827054E-3</c:v>
                </c:pt>
                <c:pt idx="74">
                  <c:v>1.128912038273282E-3</c:v>
                </c:pt>
                <c:pt idx="75">
                  <c:v>1.1309375006843499E-3</c:v>
                </c:pt>
                <c:pt idx="76">
                  <c:v>1.1555671305568129E-3</c:v>
                </c:pt>
                <c:pt idx="77">
                  <c:v>1.158831020196279E-3</c:v>
                </c:pt>
                <c:pt idx="78">
                  <c:v>1.2085185199975971E-3</c:v>
                </c:pt>
                <c:pt idx="79">
                  <c:v>1.211770833642395E-3</c:v>
                </c:pt>
                <c:pt idx="80">
                  <c:v>1.2143287062644961E-3</c:v>
                </c:pt>
                <c:pt idx="81">
                  <c:v>1.222881942435547E-3</c:v>
                </c:pt>
                <c:pt idx="82">
                  <c:v>1.247766202798596E-3</c:v>
                </c:pt>
                <c:pt idx="83">
                  <c:v>1.267418980046555E-3</c:v>
                </c:pt>
                <c:pt idx="84">
                  <c:v>1.277002314174617E-3</c:v>
                </c:pt>
                <c:pt idx="85">
                  <c:v>1.2796296289673561E-3</c:v>
                </c:pt>
                <c:pt idx="86">
                  <c:v>1.304189816669182E-3</c:v>
                </c:pt>
                <c:pt idx="87">
                  <c:v>1.318368056306133E-3</c:v>
                </c:pt>
                <c:pt idx="88">
                  <c:v>1.337175926676503E-3</c:v>
                </c:pt>
                <c:pt idx="89">
                  <c:v>1.338796295501568E-3</c:v>
                </c:pt>
                <c:pt idx="90">
                  <c:v>1.3693981479715421E-3</c:v>
                </c:pt>
                <c:pt idx="91">
                  <c:v>1.3804745370591129E-3</c:v>
                </c:pt>
                <c:pt idx="92">
                  <c:v>1.4143518496442719E-3</c:v>
                </c:pt>
                <c:pt idx="93">
                  <c:v>1.4557523142408439E-3</c:v>
                </c:pt>
                <c:pt idx="94">
                  <c:v>1.4709143506156069E-3</c:v>
                </c:pt>
                <c:pt idx="95">
                  <c:v>1.4760416663355299E-3</c:v>
                </c:pt>
                <c:pt idx="96">
                  <c:v>1.476874999977924E-3</c:v>
                </c:pt>
                <c:pt idx="97">
                  <c:v>1.4950115757959861E-3</c:v>
                </c:pt>
                <c:pt idx="98">
                  <c:v>1.5112615735442549E-3</c:v>
                </c:pt>
                <c:pt idx="99">
                  <c:v>1.539641202048019E-3</c:v>
                </c:pt>
                <c:pt idx="100">
                  <c:v>1.5682523145719811E-3</c:v>
                </c:pt>
                <c:pt idx="101">
                  <c:v>1.5788310186730489E-3</c:v>
                </c:pt>
                <c:pt idx="102">
                  <c:v>1.59178240707627E-3</c:v>
                </c:pt>
                <c:pt idx="103">
                  <c:v>1.621481480973738E-3</c:v>
                </c:pt>
                <c:pt idx="104">
                  <c:v>1.6317824081138329E-3</c:v>
                </c:pt>
                <c:pt idx="105">
                  <c:v>1.6549189830267869E-3</c:v>
                </c:pt>
                <c:pt idx="106">
                  <c:v>1.6761458333995609E-3</c:v>
                </c:pt>
                <c:pt idx="107">
                  <c:v>1.676782408246288E-3</c:v>
                </c:pt>
                <c:pt idx="108">
                  <c:v>1.678298612435659E-3</c:v>
                </c:pt>
                <c:pt idx="109">
                  <c:v>1.686458333774849E-3</c:v>
                </c:pt>
                <c:pt idx="110">
                  <c:v>1.6985300928354259E-3</c:v>
                </c:pt>
                <c:pt idx="111">
                  <c:v>1.711064814417451E-3</c:v>
                </c:pt>
                <c:pt idx="112">
                  <c:v>1.7281018528673389E-3</c:v>
                </c:pt>
                <c:pt idx="113">
                  <c:v>1.7999652773141861E-3</c:v>
                </c:pt>
                <c:pt idx="114">
                  <c:v>1.824189813600646E-3</c:v>
                </c:pt>
                <c:pt idx="115">
                  <c:v>1.826932871783221E-3</c:v>
                </c:pt>
                <c:pt idx="116">
                  <c:v>1.8564120376551589E-3</c:v>
                </c:pt>
                <c:pt idx="117">
                  <c:v>1.8667708309712231E-3</c:v>
                </c:pt>
                <c:pt idx="118">
                  <c:v>1.874826390434195E-3</c:v>
                </c:pt>
                <c:pt idx="119">
                  <c:v>1.880613424711757E-3</c:v>
                </c:pt>
                <c:pt idx="120">
                  <c:v>1.9052777798087509E-3</c:v>
                </c:pt>
                <c:pt idx="121">
                  <c:v>1.9134837968481911E-3</c:v>
                </c:pt>
                <c:pt idx="122">
                  <c:v>1.925775461174824E-3</c:v>
                </c:pt>
                <c:pt idx="123">
                  <c:v>1.9262268532205509E-3</c:v>
                </c:pt>
                <c:pt idx="124">
                  <c:v>1.9276388900147539E-3</c:v>
                </c:pt>
                <c:pt idx="125">
                  <c:v>1.9359027787491129E-3</c:v>
                </c:pt>
                <c:pt idx="126">
                  <c:v>1.992997684412533E-3</c:v>
                </c:pt>
                <c:pt idx="127">
                  <c:v>2.083715277689475E-3</c:v>
                </c:pt>
                <c:pt idx="128">
                  <c:v>2.0925347231052541E-3</c:v>
                </c:pt>
                <c:pt idx="129">
                  <c:v>2.101550924557227E-3</c:v>
                </c:pt>
                <c:pt idx="130">
                  <c:v>2.105150462852584E-3</c:v>
                </c:pt>
                <c:pt idx="131">
                  <c:v>2.1096990754206979E-3</c:v>
                </c:pt>
                <c:pt idx="132">
                  <c:v>2.144513889043419E-3</c:v>
                </c:pt>
                <c:pt idx="133">
                  <c:v>2.2097800920406981E-3</c:v>
                </c:pt>
                <c:pt idx="134">
                  <c:v>2.221793982165831E-3</c:v>
                </c:pt>
                <c:pt idx="135">
                  <c:v>2.229467591753713E-3</c:v>
                </c:pt>
                <c:pt idx="136">
                  <c:v>2.233321760539655E-3</c:v>
                </c:pt>
                <c:pt idx="137">
                  <c:v>2.234050924027408E-3</c:v>
                </c:pt>
                <c:pt idx="138">
                  <c:v>2.3103819456365372E-3</c:v>
                </c:pt>
                <c:pt idx="139">
                  <c:v>2.315937501412851E-3</c:v>
                </c:pt>
                <c:pt idx="140">
                  <c:v>2.397939813909707E-3</c:v>
                </c:pt>
                <c:pt idx="141">
                  <c:v>2.4156712961417659E-3</c:v>
                </c:pt>
                <c:pt idx="142">
                  <c:v>2.45373842616876E-3</c:v>
                </c:pt>
                <c:pt idx="143">
                  <c:v>2.4994560193132469E-3</c:v>
                </c:pt>
                <c:pt idx="144">
                  <c:v>2.5127314831371659E-3</c:v>
                </c:pt>
                <c:pt idx="145">
                  <c:v>2.5838425921069249E-3</c:v>
                </c:pt>
                <c:pt idx="146">
                  <c:v>2.594131943252352E-3</c:v>
                </c:pt>
                <c:pt idx="147">
                  <c:v>2.5981365751337119E-3</c:v>
                </c:pt>
                <c:pt idx="148">
                  <c:v>2.60767361080205E-3</c:v>
                </c:pt>
                <c:pt idx="149">
                  <c:v>2.615856481371102E-3</c:v>
                </c:pt>
                <c:pt idx="150">
                  <c:v>2.6189351854500951E-3</c:v>
                </c:pt>
                <c:pt idx="151">
                  <c:v>2.6582754624110681E-3</c:v>
                </c:pt>
                <c:pt idx="152">
                  <c:v>2.67091435138826E-3</c:v>
                </c:pt>
                <c:pt idx="153">
                  <c:v>2.6961342604072012E-3</c:v>
                </c:pt>
                <c:pt idx="154">
                  <c:v>2.719930556637269E-3</c:v>
                </c:pt>
                <c:pt idx="155">
                  <c:v>2.7204166683885791E-3</c:v>
                </c:pt>
                <c:pt idx="156">
                  <c:v>2.7508564790089929E-3</c:v>
                </c:pt>
                <c:pt idx="157">
                  <c:v>2.760752315322558E-3</c:v>
                </c:pt>
                <c:pt idx="158">
                  <c:v>2.762500000772653E-3</c:v>
                </c:pt>
                <c:pt idx="159">
                  <c:v>2.7672569453716278E-3</c:v>
                </c:pt>
                <c:pt idx="160">
                  <c:v>2.8071759254844099E-3</c:v>
                </c:pt>
                <c:pt idx="161">
                  <c:v>2.8129398132915851E-3</c:v>
                </c:pt>
                <c:pt idx="162">
                  <c:v>2.814062499889621E-3</c:v>
                </c:pt>
                <c:pt idx="163">
                  <c:v>2.822245370458673E-3</c:v>
                </c:pt>
                <c:pt idx="164">
                  <c:v>2.847824074603893E-3</c:v>
                </c:pt>
                <c:pt idx="165">
                  <c:v>2.8555324066568302E-3</c:v>
                </c:pt>
                <c:pt idx="166">
                  <c:v>2.9003124987637551E-3</c:v>
                </c:pt>
                <c:pt idx="167">
                  <c:v>2.9195601851851852E-3</c:v>
                </c:pt>
                <c:pt idx="168">
                  <c:v>2.9568749997350911E-3</c:v>
                </c:pt>
                <c:pt idx="169">
                  <c:v>2.9618634255947889E-3</c:v>
                </c:pt>
                <c:pt idx="170">
                  <c:v>3.0726041672406372E-3</c:v>
                </c:pt>
                <c:pt idx="171">
                  <c:v>3.0736689821437551E-3</c:v>
                </c:pt>
                <c:pt idx="172">
                  <c:v>3.0882175929016539E-3</c:v>
                </c:pt>
                <c:pt idx="173">
                  <c:v>3.0936226828230749E-3</c:v>
                </c:pt>
                <c:pt idx="174">
                  <c:v>3.1142361103384578E-3</c:v>
                </c:pt>
                <c:pt idx="175">
                  <c:v>3.1730902774466411E-3</c:v>
                </c:pt>
                <c:pt idx="176">
                  <c:v>3.194884257736029E-3</c:v>
                </c:pt>
                <c:pt idx="177">
                  <c:v>3.273900460313867E-3</c:v>
                </c:pt>
                <c:pt idx="178">
                  <c:v>3.3123611106916709E-3</c:v>
                </c:pt>
                <c:pt idx="179">
                  <c:v>3.3310416644370109E-3</c:v>
                </c:pt>
                <c:pt idx="180">
                  <c:v>3.3313888890875712E-3</c:v>
                </c:pt>
                <c:pt idx="181">
                  <c:v>3.3620833329580449E-3</c:v>
                </c:pt>
                <c:pt idx="182">
                  <c:v>3.3660185171498192E-3</c:v>
                </c:pt>
                <c:pt idx="183">
                  <c:v>3.3701736093671229E-3</c:v>
                </c:pt>
                <c:pt idx="184">
                  <c:v>3.405347220875599E-3</c:v>
                </c:pt>
                <c:pt idx="185">
                  <c:v>3.4743750012583199E-3</c:v>
                </c:pt>
                <c:pt idx="186">
                  <c:v>3.4781018534192328E-3</c:v>
                </c:pt>
                <c:pt idx="187">
                  <c:v>3.4781134266544272E-3</c:v>
                </c:pt>
                <c:pt idx="188">
                  <c:v>3.4869328720702072E-3</c:v>
                </c:pt>
                <c:pt idx="189">
                  <c:v>3.49262731494727E-3</c:v>
                </c:pt>
                <c:pt idx="190">
                  <c:v>3.5604976862668989E-3</c:v>
                </c:pt>
                <c:pt idx="191">
                  <c:v>3.566655094424883E-3</c:v>
                </c:pt>
                <c:pt idx="192">
                  <c:v>3.6645370363085359E-3</c:v>
                </c:pt>
                <c:pt idx="193">
                  <c:v>3.7518171303802068E-3</c:v>
                </c:pt>
                <c:pt idx="194">
                  <c:v>3.7648958326489839E-3</c:v>
                </c:pt>
                <c:pt idx="195">
                  <c:v>3.7725462957664772E-3</c:v>
                </c:pt>
                <c:pt idx="196">
                  <c:v>3.7784722226637379E-3</c:v>
                </c:pt>
                <c:pt idx="197">
                  <c:v>3.7925810173705769E-3</c:v>
                </c:pt>
                <c:pt idx="198">
                  <c:v>3.815578705182782E-3</c:v>
                </c:pt>
                <c:pt idx="199">
                  <c:v>3.8194444444444439E-3</c:v>
                </c:pt>
                <c:pt idx="200">
                  <c:v>3.8194675936743059E-3</c:v>
                </c:pt>
                <c:pt idx="201">
                  <c:v>3.841527777689474E-3</c:v>
                </c:pt>
                <c:pt idx="202">
                  <c:v>3.8550000003090609E-3</c:v>
                </c:pt>
                <c:pt idx="203">
                  <c:v>3.8611921309321009E-3</c:v>
                </c:pt>
                <c:pt idx="204">
                  <c:v>3.8675810175913352E-3</c:v>
                </c:pt>
                <c:pt idx="205">
                  <c:v>3.9406828692665806E-3</c:v>
                </c:pt>
                <c:pt idx="206">
                  <c:v>3.9448379642433593E-3</c:v>
                </c:pt>
                <c:pt idx="207">
                  <c:v>3.9580671296075539E-3</c:v>
                </c:pt>
                <c:pt idx="208">
                  <c:v>3.9685879620137039E-3</c:v>
                </c:pt>
                <c:pt idx="209">
                  <c:v>3.9967129655458311E-3</c:v>
                </c:pt>
                <c:pt idx="210">
                  <c:v>4.057372684280078E-3</c:v>
                </c:pt>
                <c:pt idx="211">
                  <c:v>4.0989699076723167E-3</c:v>
                </c:pt>
                <c:pt idx="212">
                  <c:v>4.1283101864435052E-3</c:v>
                </c:pt>
                <c:pt idx="213">
                  <c:v>4.1442013890654952E-3</c:v>
                </c:pt>
                <c:pt idx="214">
                  <c:v>4.1490162025999136E-3</c:v>
                </c:pt>
                <c:pt idx="215">
                  <c:v>4.1492361106254434E-3</c:v>
                </c:pt>
                <c:pt idx="216">
                  <c:v>4.1645486100956247E-3</c:v>
                </c:pt>
                <c:pt idx="217">
                  <c:v>4.1990162045867354E-3</c:v>
                </c:pt>
                <c:pt idx="218">
                  <c:v>4.2452199094825324E-3</c:v>
                </c:pt>
                <c:pt idx="219">
                  <c:v>4.2482291658719378E-3</c:v>
                </c:pt>
                <c:pt idx="220">
                  <c:v>4.3071180554451766E-3</c:v>
                </c:pt>
                <c:pt idx="221">
                  <c:v>4.3155092608045649E-3</c:v>
                </c:pt>
                <c:pt idx="222">
                  <c:v>4.4161458341059863E-3</c:v>
                </c:pt>
                <c:pt idx="223">
                  <c:v>4.4389351843683814E-3</c:v>
                </c:pt>
                <c:pt idx="224">
                  <c:v>4.4543865736987858E-3</c:v>
                </c:pt>
                <c:pt idx="225">
                  <c:v>4.4565509259700776E-3</c:v>
                </c:pt>
                <c:pt idx="226">
                  <c:v>4.4690740715574344E-3</c:v>
                </c:pt>
                <c:pt idx="227">
                  <c:v>4.4851736117292344E-3</c:v>
                </c:pt>
                <c:pt idx="228">
                  <c:v>4.5101620367279764E-3</c:v>
                </c:pt>
                <c:pt idx="229">
                  <c:v>4.5251736100073211E-3</c:v>
                </c:pt>
                <c:pt idx="230">
                  <c:v>4.5389583320529373E-3</c:v>
                </c:pt>
                <c:pt idx="231">
                  <c:v>4.539363425638941E-3</c:v>
                </c:pt>
                <c:pt idx="232">
                  <c:v>4.6916435189821096E-3</c:v>
                </c:pt>
                <c:pt idx="233">
                  <c:v>4.7036458331125757E-3</c:v>
                </c:pt>
                <c:pt idx="234">
                  <c:v>4.7293402778881563E-3</c:v>
                </c:pt>
                <c:pt idx="235">
                  <c:v>4.7327662038582343E-3</c:v>
                </c:pt>
                <c:pt idx="236">
                  <c:v>4.7726851839710168E-3</c:v>
                </c:pt>
                <c:pt idx="237">
                  <c:v>4.7902546298724631E-3</c:v>
                </c:pt>
                <c:pt idx="238">
                  <c:v>4.7923032415133938E-3</c:v>
                </c:pt>
                <c:pt idx="239">
                  <c:v>4.8094212953691132E-3</c:v>
                </c:pt>
                <c:pt idx="240">
                  <c:v>4.9399768505935318E-3</c:v>
                </c:pt>
                <c:pt idx="241">
                  <c:v>4.9650347205223858E-3</c:v>
                </c:pt>
                <c:pt idx="242">
                  <c:v>4.9862847228844959E-3</c:v>
                </c:pt>
                <c:pt idx="243">
                  <c:v>4.9989351878563567E-3</c:v>
                </c:pt>
                <c:pt idx="244">
                  <c:v>4.9993518519180786E-3</c:v>
                </c:pt>
                <c:pt idx="245">
                  <c:v>5.0383912026882166E-3</c:v>
                </c:pt>
                <c:pt idx="246">
                  <c:v>5.1465162027765207E-3</c:v>
                </c:pt>
                <c:pt idx="247">
                  <c:v>5.1557870374785526E-3</c:v>
                </c:pt>
                <c:pt idx="248">
                  <c:v>5.1605324060828598E-3</c:v>
                </c:pt>
                <c:pt idx="249">
                  <c:v>5.2420138871228251E-3</c:v>
                </c:pt>
                <c:pt idx="250">
                  <c:v>5.2507175919082431E-3</c:v>
                </c:pt>
                <c:pt idx="251">
                  <c:v>5.2810185181873812E-3</c:v>
                </c:pt>
                <c:pt idx="252">
                  <c:v>5.3032986102280804E-3</c:v>
                </c:pt>
                <c:pt idx="253">
                  <c:v>5.3348379609761418E-3</c:v>
                </c:pt>
                <c:pt idx="254">
                  <c:v>5.3584837968702666E-3</c:v>
                </c:pt>
                <c:pt idx="255">
                  <c:v>5.3878124996467871E-3</c:v>
                </c:pt>
                <c:pt idx="256">
                  <c:v>5.4641782409614991E-3</c:v>
                </c:pt>
                <c:pt idx="257">
                  <c:v>5.4760300919965456E-3</c:v>
                </c:pt>
                <c:pt idx="258">
                  <c:v>5.4762384267868823E-3</c:v>
                </c:pt>
                <c:pt idx="259">
                  <c:v>5.4859722240103619E-3</c:v>
                </c:pt>
                <c:pt idx="260">
                  <c:v>5.5949421282167787E-3</c:v>
                </c:pt>
                <c:pt idx="261">
                  <c:v>5.5972800900538763E-3</c:v>
                </c:pt>
                <c:pt idx="262">
                  <c:v>5.6257407394824203E-3</c:v>
                </c:pt>
                <c:pt idx="263">
                  <c:v>5.6666087966274334E-3</c:v>
                </c:pt>
                <c:pt idx="264">
                  <c:v>5.6791782406745133E-3</c:v>
                </c:pt>
                <c:pt idx="265">
                  <c:v>5.8479629622565374E-3</c:v>
                </c:pt>
                <c:pt idx="266">
                  <c:v>5.9294212968261156E-3</c:v>
                </c:pt>
                <c:pt idx="267">
                  <c:v>5.9307870379200689E-3</c:v>
                </c:pt>
                <c:pt idx="268">
                  <c:v>5.9469212977974507E-3</c:v>
                </c:pt>
                <c:pt idx="269">
                  <c:v>5.9514351851410333E-3</c:v>
                </c:pt>
                <c:pt idx="270">
                  <c:v>6.0087500015894571E-3</c:v>
                </c:pt>
                <c:pt idx="271">
                  <c:v>6.0220833315893464E-3</c:v>
                </c:pt>
                <c:pt idx="272">
                  <c:v>6.0456597225533593E-3</c:v>
                </c:pt>
                <c:pt idx="273">
                  <c:v>6.0967824083787434E-3</c:v>
                </c:pt>
                <c:pt idx="274">
                  <c:v>6.1918518526686561E-3</c:v>
                </c:pt>
                <c:pt idx="275">
                  <c:v>6.1921180563944359E-3</c:v>
                </c:pt>
                <c:pt idx="276">
                  <c:v>6.2997337982610424E-3</c:v>
                </c:pt>
                <c:pt idx="277">
                  <c:v>6.3081597205665377E-3</c:v>
                </c:pt>
                <c:pt idx="278">
                  <c:v>6.3144212961196901E-3</c:v>
                </c:pt>
                <c:pt idx="279">
                  <c:v>6.3235069425017741E-3</c:v>
                </c:pt>
                <c:pt idx="280">
                  <c:v>6.3428935187834282E-3</c:v>
                </c:pt>
                <c:pt idx="281">
                  <c:v>6.3584722219793884E-3</c:v>
                </c:pt>
                <c:pt idx="282">
                  <c:v>6.3590277759013351E-3</c:v>
                </c:pt>
                <c:pt idx="283">
                  <c:v>6.3822800914446511E-3</c:v>
                </c:pt>
                <c:pt idx="284">
                  <c:v>6.4181828719598278E-3</c:v>
                </c:pt>
                <c:pt idx="285">
                  <c:v>6.4288541674613949E-3</c:v>
                </c:pt>
                <c:pt idx="286">
                  <c:v>6.5002083336865458E-3</c:v>
                </c:pt>
                <c:pt idx="287">
                  <c:v>6.5688425937184582E-3</c:v>
                </c:pt>
                <c:pt idx="288">
                  <c:v>6.6145254616384154E-3</c:v>
                </c:pt>
                <c:pt idx="289">
                  <c:v>6.626168980642601E-3</c:v>
                </c:pt>
                <c:pt idx="290">
                  <c:v>6.6461689825411197E-3</c:v>
                </c:pt>
                <c:pt idx="291">
                  <c:v>6.6552430556880114E-3</c:v>
                </c:pt>
                <c:pt idx="292">
                  <c:v>6.7085069445548236E-3</c:v>
                </c:pt>
                <c:pt idx="293">
                  <c:v>6.8720601830217576E-3</c:v>
                </c:pt>
                <c:pt idx="294">
                  <c:v>6.9331365740961503E-3</c:v>
                </c:pt>
                <c:pt idx="295">
                  <c:v>6.9436689824969684E-3</c:v>
                </c:pt>
                <c:pt idx="296">
                  <c:v>6.9832291674834712E-3</c:v>
                </c:pt>
                <c:pt idx="297">
                  <c:v>7.0349768521609131E-3</c:v>
                </c:pt>
                <c:pt idx="298">
                  <c:v>7.0598263872994321E-3</c:v>
                </c:pt>
                <c:pt idx="299">
                  <c:v>7.1325810198430662E-3</c:v>
                </c:pt>
                <c:pt idx="300">
                  <c:v>7.1403472208314469E-3</c:v>
                </c:pt>
                <c:pt idx="301">
                  <c:v>7.1551388888447384E-3</c:v>
                </c:pt>
                <c:pt idx="302">
                  <c:v>7.1644675924822133E-3</c:v>
                </c:pt>
                <c:pt idx="303">
                  <c:v>7.2147916671302581E-3</c:v>
                </c:pt>
                <c:pt idx="304">
                  <c:v>7.2200694459455981E-3</c:v>
                </c:pt>
                <c:pt idx="305">
                  <c:v>7.2504976860902929E-3</c:v>
                </c:pt>
                <c:pt idx="306">
                  <c:v>7.3333564814594054E-3</c:v>
                </c:pt>
                <c:pt idx="307">
                  <c:v>7.3724768531543234E-3</c:v>
                </c:pt>
                <c:pt idx="308">
                  <c:v>7.396435185715004E-3</c:v>
                </c:pt>
                <c:pt idx="309">
                  <c:v>7.4354398167795609E-3</c:v>
                </c:pt>
                <c:pt idx="310">
                  <c:v>7.5017013897498448E-3</c:v>
                </c:pt>
                <c:pt idx="311">
                  <c:v>7.5020370384057374E-3</c:v>
                </c:pt>
                <c:pt idx="312">
                  <c:v>7.5953240720210251E-3</c:v>
                </c:pt>
                <c:pt idx="313">
                  <c:v>7.6313541664017569E-3</c:v>
                </c:pt>
                <c:pt idx="314">
                  <c:v>7.7174537049399484E-3</c:v>
                </c:pt>
                <c:pt idx="315">
                  <c:v>7.8556597205223858E-3</c:v>
                </c:pt>
                <c:pt idx="316">
                  <c:v>7.9191435211234621E-3</c:v>
                </c:pt>
                <c:pt idx="317">
                  <c:v>7.9969907414030143E-3</c:v>
                </c:pt>
                <c:pt idx="318">
                  <c:v>8.0262499992494237E-3</c:v>
                </c:pt>
                <c:pt idx="319">
                  <c:v>8.0766550948222476E-3</c:v>
                </c:pt>
                <c:pt idx="320">
                  <c:v>8.1250810181653053E-3</c:v>
                </c:pt>
                <c:pt idx="321">
                  <c:v>8.1255671299166141E-3</c:v>
                </c:pt>
                <c:pt idx="322">
                  <c:v>8.1467939830488622E-3</c:v>
                </c:pt>
                <c:pt idx="323">
                  <c:v>8.2477777782413702E-3</c:v>
                </c:pt>
                <c:pt idx="324">
                  <c:v>8.2948611124798108E-3</c:v>
                </c:pt>
                <c:pt idx="325">
                  <c:v>8.3200925919744706E-3</c:v>
                </c:pt>
                <c:pt idx="326">
                  <c:v>8.326342591532955E-3</c:v>
                </c:pt>
                <c:pt idx="327">
                  <c:v>8.3871990718223429E-3</c:v>
                </c:pt>
                <c:pt idx="328">
                  <c:v>8.4521759246234535E-3</c:v>
                </c:pt>
                <c:pt idx="329">
                  <c:v>8.4703472229065713E-3</c:v>
                </c:pt>
                <c:pt idx="330">
                  <c:v>8.5539120380525233E-3</c:v>
                </c:pt>
                <c:pt idx="331">
                  <c:v>8.5800347228844956E-3</c:v>
                </c:pt>
                <c:pt idx="332">
                  <c:v>8.5955902796100679E-3</c:v>
                </c:pt>
                <c:pt idx="333">
                  <c:v>8.6291319435393369E-3</c:v>
                </c:pt>
                <c:pt idx="334">
                  <c:v>8.6313657407407415E-3</c:v>
                </c:pt>
                <c:pt idx="335">
                  <c:v>8.6332291668211967E-3</c:v>
                </c:pt>
                <c:pt idx="336">
                  <c:v>8.6539120365072188E-3</c:v>
                </c:pt>
                <c:pt idx="337">
                  <c:v>8.6546759252195005E-3</c:v>
                </c:pt>
                <c:pt idx="338">
                  <c:v>8.7210648148148152E-3</c:v>
                </c:pt>
                <c:pt idx="339">
                  <c:v>8.755081020019673E-3</c:v>
                </c:pt>
                <c:pt idx="340">
                  <c:v>8.8791087959651602E-3</c:v>
                </c:pt>
                <c:pt idx="341">
                  <c:v>8.8877777782855206E-3</c:v>
                </c:pt>
                <c:pt idx="342">
                  <c:v>8.9412499991831963E-3</c:v>
                </c:pt>
                <c:pt idx="343">
                  <c:v>8.9857870367942034E-3</c:v>
                </c:pt>
                <c:pt idx="344">
                  <c:v>9.0521180546945992E-3</c:v>
                </c:pt>
                <c:pt idx="345">
                  <c:v>9.0723842575594228E-3</c:v>
                </c:pt>
                <c:pt idx="346">
                  <c:v>9.1646180550257368E-3</c:v>
                </c:pt>
                <c:pt idx="347">
                  <c:v>9.1920717612460814E-3</c:v>
                </c:pt>
                <c:pt idx="348">
                  <c:v>9.2509374988299833E-3</c:v>
                </c:pt>
                <c:pt idx="349">
                  <c:v>9.2535532403875288E-3</c:v>
                </c:pt>
                <c:pt idx="350">
                  <c:v>9.287025462146159E-3</c:v>
                </c:pt>
                <c:pt idx="351">
                  <c:v>9.6133796291218866E-3</c:v>
                </c:pt>
                <c:pt idx="352">
                  <c:v>9.617870369995082E-3</c:v>
                </c:pt>
                <c:pt idx="353">
                  <c:v>9.7306018515869418E-3</c:v>
                </c:pt>
                <c:pt idx="354">
                  <c:v>9.8889236124577347E-3</c:v>
                </c:pt>
                <c:pt idx="355">
                  <c:v>9.9674189808192076E-3</c:v>
                </c:pt>
                <c:pt idx="356">
                  <c:v>9.970393520262506E-3</c:v>
                </c:pt>
                <c:pt idx="357">
                  <c:v>9.9708333335540907E-3</c:v>
                </c:pt>
                <c:pt idx="358">
                  <c:v>1.0004050924822139E-2</c:v>
                </c:pt>
                <c:pt idx="359">
                  <c:v>1.0138263887277361E-2</c:v>
                </c:pt>
                <c:pt idx="360">
                  <c:v>1.014237268655389E-2</c:v>
                </c:pt>
                <c:pt idx="361">
                  <c:v>1.0183668980995811E-2</c:v>
                </c:pt>
                <c:pt idx="362">
                  <c:v>1.018410879704687E-2</c:v>
                </c:pt>
                <c:pt idx="363">
                  <c:v>1.0363518518430219E-2</c:v>
                </c:pt>
                <c:pt idx="364">
                  <c:v>1.0491307869001669E-2</c:v>
                </c:pt>
                <c:pt idx="365">
                  <c:v>1.052297453913424E-2</c:v>
                </c:pt>
                <c:pt idx="366">
                  <c:v>1.070641203610985E-2</c:v>
                </c:pt>
                <c:pt idx="367">
                  <c:v>1.078180555668142E-2</c:v>
                </c:pt>
                <c:pt idx="368">
                  <c:v>1.098008102013005E-2</c:v>
                </c:pt>
                <c:pt idx="369">
                  <c:v>1.101770833410599E-2</c:v>
                </c:pt>
                <c:pt idx="370">
                  <c:v>1.108853009287958E-2</c:v>
                </c:pt>
                <c:pt idx="371">
                  <c:v>1.1133796296737809E-2</c:v>
                </c:pt>
                <c:pt idx="372">
                  <c:v>1.1145844906568531E-2</c:v>
                </c:pt>
                <c:pt idx="373">
                  <c:v>1.116061342535195E-2</c:v>
                </c:pt>
                <c:pt idx="374">
                  <c:v>1.144738425811132E-2</c:v>
                </c:pt>
                <c:pt idx="375">
                  <c:v>1.151954861150848E-2</c:v>
                </c:pt>
                <c:pt idx="376">
                  <c:v>1.164207175925926E-2</c:v>
                </c:pt>
                <c:pt idx="377">
                  <c:v>1.1663657404758309E-2</c:v>
                </c:pt>
                <c:pt idx="378">
                  <c:v>1.166828703549173E-2</c:v>
                </c:pt>
                <c:pt idx="379">
                  <c:v>1.1775300924976671E-2</c:v>
                </c:pt>
                <c:pt idx="380">
                  <c:v>1.178305555548933E-2</c:v>
                </c:pt>
                <c:pt idx="381">
                  <c:v>1.184162036964187E-2</c:v>
                </c:pt>
                <c:pt idx="382">
                  <c:v>1.195416666567326E-2</c:v>
                </c:pt>
                <c:pt idx="383">
                  <c:v>1.196915509248221E-2</c:v>
                </c:pt>
                <c:pt idx="384">
                  <c:v>1.2004050924270241E-2</c:v>
                </c:pt>
                <c:pt idx="385">
                  <c:v>1.201104166883009E-2</c:v>
                </c:pt>
                <c:pt idx="386">
                  <c:v>1.2063449072065181E-2</c:v>
                </c:pt>
                <c:pt idx="387">
                  <c:v>1.207430555588669E-2</c:v>
                </c:pt>
                <c:pt idx="388">
                  <c:v>1.2079884260892871E-2</c:v>
                </c:pt>
                <c:pt idx="389">
                  <c:v>1.2152893518408141E-2</c:v>
                </c:pt>
                <c:pt idx="390">
                  <c:v>1.2303368054606301E-2</c:v>
                </c:pt>
                <c:pt idx="391">
                  <c:v>1.250574074133679E-2</c:v>
                </c:pt>
                <c:pt idx="392">
                  <c:v>1.25318402769389E-2</c:v>
                </c:pt>
                <c:pt idx="393">
                  <c:v>1.258193287032622E-2</c:v>
                </c:pt>
                <c:pt idx="394">
                  <c:v>1.2644837962256541E-2</c:v>
                </c:pt>
                <c:pt idx="395">
                  <c:v>1.26788541674614E-2</c:v>
                </c:pt>
                <c:pt idx="396">
                  <c:v>1.274174768615652E-2</c:v>
                </c:pt>
                <c:pt idx="397">
                  <c:v>1.277530092608046E-2</c:v>
                </c:pt>
                <c:pt idx="398">
                  <c:v>1.3203067131064559E-2</c:v>
                </c:pt>
                <c:pt idx="399">
                  <c:v>1.325527777826345E-2</c:v>
                </c:pt>
                <c:pt idx="400">
                  <c:v>1.3498877317265231E-2</c:v>
                </c:pt>
                <c:pt idx="401">
                  <c:v>1.3561076389418711E-2</c:v>
                </c:pt>
                <c:pt idx="402">
                  <c:v>1.3608124998432621E-2</c:v>
                </c:pt>
                <c:pt idx="403">
                  <c:v>1.361896990901894E-2</c:v>
                </c:pt>
                <c:pt idx="404">
                  <c:v>1.383223379651705E-2</c:v>
                </c:pt>
                <c:pt idx="405">
                  <c:v>1.4117673610647519E-2</c:v>
                </c:pt>
                <c:pt idx="406">
                  <c:v>1.4210613427890669E-2</c:v>
                </c:pt>
                <c:pt idx="407">
                  <c:v>1.430688657418445E-2</c:v>
                </c:pt>
                <c:pt idx="408">
                  <c:v>1.4441782407186649E-2</c:v>
                </c:pt>
                <c:pt idx="409">
                  <c:v>1.451630787165077E-2</c:v>
                </c:pt>
                <c:pt idx="410">
                  <c:v>1.454012731435122E-2</c:v>
                </c:pt>
                <c:pt idx="411">
                  <c:v>1.4749039350836371E-2</c:v>
                </c:pt>
                <c:pt idx="412">
                  <c:v>1.481089120385823E-2</c:v>
                </c:pt>
                <c:pt idx="413">
                  <c:v>1.4811296297444239E-2</c:v>
                </c:pt>
                <c:pt idx="414">
                  <c:v>1.4891284723524689E-2</c:v>
                </c:pt>
                <c:pt idx="415">
                  <c:v>1.498557870310766E-2</c:v>
                </c:pt>
                <c:pt idx="416">
                  <c:v>1.513162037012754E-2</c:v>
                </c:pt>
                <c:pt idx="417">
                  <c:v>1.5147245369023749E-2</c:v>
                </c:pt>
                <c:pt idx="418">
                  <c:v>1.524221064867797E-2</c:v>
                </c:pt>
                <c:pt idx="419">
                  <c:v>1.531947916580571E-2</c:v>
                </c:pt>
                <c:pt idx="420">
                  <c:v>1.5452615740122621E-2</c:v>
                </c:pt>
                <c:pt idx="421">
                  <c:v>1.54681481503778E-2</c:v>
                </c:pt>
                <c:pt idx="422">
                  <c:v>1.5513773149362319E-2</c:v>
                </c:pt>
                <c:pt idx="423">
                  <c:v>1.55542013876968E-2</c:v>
                </c:pt>
                <c:pt idx="424">
                  <c:v>1.556910879634045E-2</c:v>
                </c:pt>
                <c:pt idx="425">
                  <c:v>1.5597800927029721E-2</c:v>
                </c:pt>
                <c:pt idx="426">
                  <c:v>1.586425925846453E-2</c:v>
                </c:pt>
                <c:pt idx="427">
                  <c:v>1.5888321758420379E-2</c:v>
                </c:pt>
                <c:pt idx="428">
                  <c:v>1.6070694443252351E-2</c:v>
                </c:pt>
                <c:pt idx="429">
                  <c:v>1.649813657281575E-2</c:v>
                </c:pt>
                <c:pt idx="430">
                  <c:v>1.6599247684633289E-2</c:v>
                </c:pt>
                <c:pt idx="431">
                  <c:v>1.6947777776254551E-2</c:v>
                </c:pt>
                <c:pt idx="432">
                  <c:v>1.7170069443958779E-2</c:v>
                </c:pt>
                <c:pt idx="433">
                  <c:v>1.7187835648655891E-2</c:v>
                </c:pt>
                <c:pt idx="434">
                  <c:v>1.719438657440521E-2</c:v>
                </c:pt>
                <c:pt idx="435">
                  <c:v>1.7331851853264701E-2</c:v>
                </c:pt>
                <c:pt idx="436">
                  <c:v>1.743856481379933E-2</c:v>
                </c:pt>
                <c:pt idx="437">
                  <c:v>1.7484837960865762E-2</c:v>
                </c:pt>
                <c:pt idx="438">
                  <c:v>1.758288194459897E-2</c:v>
                </c:pt>
                <c:pt idx="439">
                  <c:v>1.7643425925462329E-2</c:v>
                </c:pt>
                <c:pt idx="440">
                  <c:v>1.7683472222200149E-2</c:v>
                </c:pt>
                <c:pt idx="441">
                  <c:v>1.7737060183728181E-2</c:v>
                </c:pt>
                <c:pt idx="442">
                  <c:v>1.785333333467996E-2</c:v>
                </c:pt>
                <c:pt idx="443">
                  <c:v>1.7947430555467249E-2</c:v>
                </c:pt>
                <c:pt idx="444">
                  <c:v>1.8020347221582019E-2</c:v>
                </c:pt>
                <c:pt idx="445">
                  <c:v>1.8093182869531491E-2</c:v>
                </c:pt>
                <c:pt idx="446">
                  <c:v>1.81649768518077E-2</c:v>
                </c:pt>
                <c:pt idx="447">
                  <c:v>1.8402650463912221E-2</c:v>
                </c:pt>
                <c:pt idx="448">
                  <c:v>1.8446076390919861E-2</c:v>
                </c:pt>
                <c:pt idx="449">
                  <c:v>1.8805451390367971E-2</c:v>
                </c:pt>
                <c:pt idx="450">
                  <c:v>1.880651620527108E-2</c:v>
                </c:pt>
                <c:pt idx="451">
                  <c:v>1.8868495372158511E-2</c:v>
                </c:pt>
                <c:pt idx="452">
                  <c:v>1.9004594907164569E-2</c:v>
                </c:pt>
                <c:pt idx="453">
                  <c:v>1.9125949072617068E-2</c:v>
                </c:pt>
                <c:pt idx="454">
                  <c:v>1.9306354166732889E-2</c:v>
                </c:pt>
                <c:pt idx="455">
                  <c:v>1.9308067129717929E-2</c:v>
                </c:pt>
                <c:pt idx="456">
                  <c:v>1.9351909723546772E-2</c:v>
                </c:pt>
                <c:pt idx="457">
                  <c:v>1.9440648147353419E-2</c:v>
                </c:pt>
                <c:pt idx="458">
                  <c:v>1.9440810186443509E-2</c:v>
                </c:pt>
                <c:pt idx="459">
                  <c:v>1.9610219906877589E-2</c:v>
                </c:pt>
                <c:pt idx="460">
                  <c:v>1.973164352001967E-2</c:v>
                </c:pt>
                <c:pt idx="461">
                  <c:v>1.988311342619084E-2</c:v>
                </c:pt>
                <c:pt idx="462">
                  <c:v>2.00693981487442E-2</c:v>
                </c:pt>
                <c:pt idx="463">
                  <c:v>2.0137800927515381E-2</c:v>
                </c:pt>
                <c:pt idx="464">
                  <c:v>2.023023148101789E-2</c:v>
                </c:pt>
                <c:pt idx="465">
                  <c:v>2.0375277775305289E-2</c:v>
                </c:pt>
                <c:pt idx="466">
                  <c:v>2.0467974535293049E-2</c:v>
                </c:pt>
                <c:pt idx="467">
                  <c:v>2.053659722208977E-2</c:v>
                </c:pt>
                <c:pt idx="468">
                  <c:v>2.0553437501743991E-2</c:v>
                </c:pt>
                <c:pt idx="469">
                  <c:v>2.0613252313600651E-2</c:v>
                </c:pt>
                <c:pt idx="470">
                  <c:v>2.0626608795589869E-2</c:v>
                </c:pt>
                <c:pt idx="471">
                  <c:v>2.067409722341431E-2</c:v>
                </c:pt>
                <c:pt idx="472">
                  <c:v>2.081370370531524E-2</c:v>
                </c:pt>
                <c:pt idx="473">
                  <c:v>2.0901064814792741E-2</c:v>
                </c:pt>
                <c:pt idx="474">
                  <c:v>2.101747685284526E-2</c:v>
                </c:pt>
                <c:pt idx="475">
                  <c:v>2.11009837962963E-2</c:v>
                </c:pt>
                <c:pt idx="476">
                  <c:v>2.122434027768947E-2</c:v>
                </c:pt>
                <c:pt idx="477">
                  <c:v>2.1380671295854779E-2</c:v>
                </c:pt>
                <c:pt idx="478">
                  <c:v>2.138725694406916E-2</c:v>
                </c:pt>
                <c:pt idx="479">
                  <c:v>2.14035995359774E-2</c:v>
                </c:pt>
                <c:pt idx="480">
                  <c:v>2.1408101852845259E-2</c:v>
                </c:pt>
                <c:pt idx="481">
                  <c:v>2.1412743054054401E-2</c:v>
                </c:pt>
                <c:pt idx="482">
                  <c:v>2.1468055557321619E-2</c:v>
                </c:pt>
                <c:pt idx="483">
                  <c:v>2.1495833333443709E-2</c:v>
                </c:pt>
                <c:pt idx="484">
                  <c:v>2.153347222341432E-2</c:v>
                </c:pt>
                <c:pt idx="485">
                  <c:v>2.1559641203946541E-2</c:v>
                </c:pt>
                <c:pt idx="486">
                  <c:v>2.16918981489208E-2</c:v>
                </c:pt>
                <c:pt idx="487">
                  <c:v>2.1909814813622721E-2</c:v>
                </c:pt>
                <c:pt idx="488">
                  <c:v>2.191959490654645E-2</c:v>
                </c:pt>
                <c:pt idx="489">
                  <c:v>2.1937372684478759E-2</c:v>
                </c:pt>
                <c:pt idx="490">
                  <c:v>2.204107638862398E-2</c:v>
                </c:pt>
                <c:pt idx="491">
                  <c:v>2.2119849536705899E-2</c:v>
                </c:pt>
                <c:pt idx="492">
                  <c:v>2.2248692128945279E-2</c:v>
                </c:pt>
                <c:pt idx="493">
                  <c:v>2.2475787036948729E-2</c:v>
                </c:pt>
                <c:pt idx="494">
                  <c:v>2.248940972266374E-2</c:v>
                </c:pt>
                <c:pt idx="495">
                  <c:v>2.250504629479514E-2</c:v>
                </c:pt>
                <c:pt idx="496">
                  <c:v>2.272096064631586E-2</c:v>
                </c:pt>
                <c:pt idx="497">
                  <c:v>2.2891759259833229E-2</c:v>
                </c:pt>
                <c:pt idx="498">
                  <c:v>2.3013773146602839E-2</c:v>
                </c:pt>
                <c:pt idx="499">
                  <c:v>2.3039837962499369E-2</c:v>
                </c:pt>
                <c:pt idx="500">
                  <c:v>2.3073055556526889E-2</c:v>
                </c:pt>
                <c:pt idx="501">
                  <c:v>2.308905092654405E-2</c:v>
                </c:pt>
                <c:pt idx="502">
                  <c:v>2.312584490963706E-2</c:v>
                </c:pt>
                <c:pt idx="503">
                  <c:v>2.3284120369288661E-2</c:v>
                </c:pt>
                <c:pt idx="504">
                  <c:v>2.3364768519445699E-2</c:v>
                </c:pt>
                <c:pt idx="505">
                  <c:v>2.3450208333907301E-2</c:v>
                </c:pt>
                <c:pt idx="506">
                  <c:v>2.3524861109477501E-2</c:v>
                </c:pt>
                <c:pt idx="507">
                  <c:v>2.3555821759833229E-2</c:v>
                </c:pt>
                <c:pt idx="508">
                  <c:v>2.3622939812916299E-2</c:v>
                </c:pt>
                <c:pt idx="509">
                  <c:v>2.379586805623991E-2</c:v>
                </c:pt>
                <c:pt idx="510">
                  <c:v>2.3930520831986709E-2</c:v>
                </c:pt>
                <c:pt idx="511">
                  <c:v>2.396230323999016E-2</c:v>
                </c:pt>
                <c:pt idx="512">
                  <c:v>2.4160405091113519E-2</c:v>
                </c:pt>
                <c:pt idx="513">
                  <c:v>2.4180520833642399E-2</c:v>
                </c:pt>
                <c:pt idx="514">
                  <c:v>2.4583483796428749E-2</c:v>
                </c:pt>
                <c:pt idx="515">
                  <c:v>2.4928715278704959E-2</c:v>
                </c:pt>
                <c:pt idx="516">
                  <c:v>2.4967233795258729E-2</c:v>
                </c:pt>
                <c:pt idx="517">
                  <c:v>2.4967280090958981E-2</c:v>
                </c:pt>
                <c:pt idx="518">
                  <c:v>2.4974259259524172E-2</c:v>
                </c:pt>
                <c:pt idx="519">
                  <c:v>2.4986979166666669E-2</c:v>
                </c:pt>
                <c:pt idx="520">
                  <c:v>2.5059340276100021E-2</c:v>
                </c:pt>
                <c:pt idx="521">
                  <c:v>2.5280474534741151E-2</c:v>
                </c:pt>
                <c:pt idx="522">
                  <c:v>2.5582627314660281E-2</c:v>
                </c:pt>
                <c:pt idx="523">
                  <c:v>2.566837963130739E-2</c:v>
                </c:pt>
                <c:pt idx="524">
                  <c:v>2.582788194219271E-2</c:v>
                </c:pt>
                <c:pt idx="525">
                  <c:v>2.5894780092769201E-2</c:v>
                </c:pt>
                <c:pt idx="526">
                  <c:v>2.5895081018960039E-2</c:v>
                </c:pt>
                <c:pt idx="527">
                  <c:v>2.6126134257625649E-2</c:v>
                </c:pt>
                <c:pt idx="528">
                  <c:v>2.657986111111111E-2</c:v>
                </c:pt>
                <c:pt idx="529">
                  <c:v>2.662331018458914E-2</c:v>
                </c:pt>
                <c:pt idx="530">
                  <c:v>2.688502314741965E-2</c:v>
                </c:pt>
                <c:pt idx="531">
                  <c:v>2.6945659722442981E-2</c:v>
                </c:pt>
                <c:pt idx="532">
                  <c:v>2.7002638890235509E-2</c:v>
                </c:pt>
                <c:pt idx="533">
                  <c:v>2.7093483797378009E-2</c:v>
                </c:pt>
                <c:pt idx="534">
                  <c:v>2.7158298611089031E-2</c:v>
                </c:pt>
                <c:pt idx="535">
                  <c:v>2.7263958332715211E-2</c:v>
                </c:pt>
                <c:pt idx="536">
                  <c:v>2.7325752314042159E-2</c:v>
                </c:pt>
                <c:pt idx="537">
                  <c:v>2.759680555650481E-2</c:v>
                </c:pt>
                <c:pt idx="538">
                  <c:v>2.7645578704498429E-2</c:v>
                </c:pt>
                <c:pt idx="539">
                  <c:v>2.840826388862398E-2</c:v>
                </c:pt>
                <c:pt idx="540">
                  <c:v>2.8719236111199409E-2</c:v>
                </c:pt>
                <c:pt idx="541">
                  <c:v>2.8719363425064971E-2</c:v>
                </c:pt>
                <c:pt idx="542">
                  <c:v>2.8845868055467249E-2</c:v>
                </c:pt>
                <c:pt idx="543">
                  <c:v>2.8880150464397888E-2</c:v>
                </c:pt>
                <c:pt idx="544">
                  <c:v>2.8976053242330199E-2</c:v>
                </c:pt>
                <c:pt idx="545">
                  <c:v>2.8997395833333332E-2</c:v>
                </c:pt>
                <c:pt idx="546">
                  <c:v>2.9900451388072079E-2</c:v>
                </c:pt>
                <c:pt idx="547">
                  <c:v>3.011342592537403E-2</c:v>
                </c:pt>
                <c:pt idx="548">
                  <c:v>3.0475671296870271E-2</c:v>
                </c:pt>
                <c:pt idx="549">
                  <c:v>3.0658738425484409E-2</c:v>
                </c:pt>
                <c:pt idx="550">
                  <c:v>3.075056712936472E-2</c:v>
                </c:pt>
                <c:pt idx="551">
                  <c:v>3.0751145832516528E-2</c:v>
                </c:pt>
                <c:pt idx="552">
                  <c:v>3.122666666629138E-2</c:v>
                </c:pt>
                <c:pt idx="553">
                  <c:v>3.1253634258000942E-2</c:v>
                </c:pt>
                <c:pt idx="554">
                  <c:v>3.1553414350858441E-2</c:v>
                </c:pt>
                <c:pt idx="555">
                  <c:v>3.1969525463603161E-2</c:v>
                </c:pt>
                <c:pt idx="556">
                  <c:v>3.210231481602898E-2</c:v>
                </c:pt>
                <c:pt idx="557">
                  <c:v>3.2106134259590399E-2</c:v>
                </c:pt>
                <c:pt idx="558">
                  <c:v>3.2185763887785102E-2</c:v>
                </c:pt>
                <c:pt idx="559">
                  <c:v>3.2216979165871941E-2</c:v>
                </c:pt>
                <c:pt idx="560">
                  <c:v>3.2365104166997803E-2</c:v>
                </c:pt>
                <c:pt idx="561">
                  <c:v>3.245572916611477E-2</c:v>
                </c:pt>
                <c:pt idx="562">
                  <c:v>3.2483067128945282E-2</c:v>
                </c:pt>
                <c:pt idx="563">
                  <c:v>3.2611273149097397E-2</c:v>
                </c:pt>
                <c:pt idx="564">
                  <c:v>3.2815115741557543E-2</c:v>
                </c:pt>
                <c:pt idx="565">
                  <c:v>3.2855138889065487E-2</c:v>
                </c:pt>
                <c:pt idx="566">
                  <c:v>3.294085648048807E-2</c:v>
                </c:pt>
                <c:pt idx="567">
                  <c:v>3.3016145833664468E-2</c:v>
                </c:pt>
                <c:pt idx="568">
                  <c:v>3.3073182870392452E-2</c:v>
                </c:pt>
                <c:pt idx="569">
                  <c:v>3.3122395831677649E-2</c:v>
                </c:pt>
                <c:pt idx="570">
                  <c:v>3.3130254629585479E-2</c:v>
                </c:pt>
                <c:pt idx="571">
                  <c:v>3.3163946759369643E-2</c:v>
                </c:pt>
                <c:pt idx="572">
                  <c:v>3.3236134259237181E-2</c:v>
                </c:pt>
                <c:pt idx="573">
                  <c:v>3.3266608797841601E-2</c:v>
                </c:pt>
                <c:pt idx="574">
                  <c:v>3.3440879630269829E-2</c:v>
                </c:pt>
                <c:pt idx="575">
                  <c:v>3.3582685184147622E-2</c:v>
                </c:pt>
                <c:pt idx="576">
                  <c:v>3.4109502316073133E-2</c:v>
                </c:pt>
                <c:pt idx="577">
                  <c:v>3.4280555554562137E-2</c:v>
                </c:pt>
                <c:pt idx="578">
                  <c:v>3.4320671296230072E-2</c:v>
                </c:pt>
                <c:pt idx="579">
                  <c:v>3.4477465279676288E-2</c:v>
                </c:pt>
                <c:pt idx="580">
                  <c:v>3.4607256946188429E-2</c:v>
                </c:pt>
                <c:pt idx="581">
                  <c:v>3.4674432870966422E-2</c:v>
                </c:pt>
                <c:pt idx="582">
                  <c:v>3.4677002314064238E-2</c:v>
                </c:pt>
                <c:pt idx="583">
                  <c:v>3.4717986111839613E-2</c:v>
                </c:pt>
                <c:pt idx="584">
                  <c:v>3.4768356482187908E-2</c:v>
                </c:pt>
                <c:pt idx="585">
                  <c:v>3.4904467593188639E-2</c:v>
                </c:pt>
                <c:pt idx="586">
                  <c:v>3.4990937500088297E-2</c:v>
                </c:pt>
                <c:pt idx="587">
                  <c:v>3.5193437500684349E-2</c:v>
                </c:pt>
                <c:pt idx="588">
                  <c:v>3.5246967593276952E-2</c:v>
                </c:pt>
                <c:pt idx="589">
                  <c:v>3.5324872685251411E-2</c:v>
                </c:pt>
                <c:pt idx="590">
                  <c:v>3.5612476851653169E-2</c:v>
                </c:pt>
                <c:pt idx="591">
                  <c:v>3.5789062499448097E-2</c:v>
                </c:pt>
                <c:pt idx="592">
                  <c:v>3.5828530093034112E-2</c:v>
                </c:pt>
                <c:pt idx="593">
                  <c:v>3.6281226851322033E-2</c:v>
                </c:pt>
                <c:pt idx="594">
                  <c:v>3.6346620370944341E-2</c:v>
                </c:pt>
                <c:pt idx="595">
                  <c:v>3.6807118055445183E-2</c:v>
                </c:pt>
                <c:pt idx="596">
                  <c:v>3.7276666666622507E-2</c:v>
                </c:pt>
                <c:pt idx="597">
                  <c:v>3.7292476851079198E-2</c:v>
                </c:pt>
                <c:pt idx="598">
                  <c:v>3.7400208333576157E-2</c:v>
                </c:pt>
                <c:pt idx="599">
                  <c:v>3.7757789351873933E-2</c:v>
                </c:pt>
                <c:pt idx="600">
                  <c:v>3.7909456019600232E-2</c:v>
                </c:pt>
                <c:pt idx="601">
                  <c:v>3.8572199074206531E-2</c:v>
                </c:pt>
                <c:pt idx="602">
                  <c:v>3.8619583334635797E-2</c:v>
                </c:pt>
                <c:pt idx="603">
                  <c:v>3.8749814814439523E-2</c:v>
                </c:pt>
                <c:pt idx="604">
                  <c:v>3.8987916666600439E-2</c:v>
                </c:pt>
                <c:pt idx="605">
                  <c:v>3.9085208332097089E-2</c:v>
                </c:pt>
                <c:pt idx="606">
                  <c:v>4.0059212962234463E-2</c:v>
                </c:pt>
                <c:pt idx="607">
                  <c:v>4.0089513891273083E-2</c:v>
                </c:pt>
                <c:pt idx="608">
                  <c:v>4.0397743055665937E-2</c:v>
                </c:pt>
                <c:pt idx="609">
                  <c:v>4.0795162035911173E-2</c:v>
                </c:pt>
                <c:pt idx="610">
                  <c:v>4.1609421297907831E-2</c:v>
                </c:pt>
                <c:pt idx="611">
                  <c:v>4.1664108794044558E-2</c:v>
                </c:pt>
                <c:pt idx="612">
                  <c:v>4.1705555554341377E-2</c:v>
                </c:pt>
                <c:pt idx="613">
                  <c:v>4.2034814815830303E-2</c:v>
                </c:pt>
                <c:pt idx="614">
                  <c:v>4.213483796351486E-2</c:v>
                </c:pt>
                <c:pt idx="615">
                  <c:v>4.2431678239394123E-2</c:v>
                </c:pt>
                <c:pt idx="616">
                  <c:v>4.2901458334591663E-2</c:v>
                </c:pt>
                <c:pt idx="617">
                  <c:v>4.3483113425749322E-2</c:v>
                </c:pt>
                <c:pt idx="618">
                  <c:v>4.3508958333620319E-2</c:v>
                </c:pt>
                <c:pt idx="619">
                  <c:v>4.3565972221118431E-2</c:v>
                </c:pt>
                <c:pt idx="620">
                  <c:v>4.4087083334172217E-2</c:v>
                </c:pt>
                <c:pt idx="621">
                  <c:v>4.4200439814616133E-2</c:v>
                </c:pt>
                <c:pt idx="622">
                  <c:v>4.4273460648126067E-2</c:v>
                </c:pt>
                <c:pt idx="623">
                  <c:v>4.4348287036021547E-2</c:v>
                </c:pt>
                <c:pt idx="624">
                  <c:v>4.45384722230611E-2</c:v>
                </c:pt>
                <c:pt idx="625">
                  <c:v>4.4572696757537347E-2</c:v>
                </c:pt>
                <c:pt idx="626">
                  <c:v>4.4825497686311049E-2</c:v>
                </c:pt>
                <c:pt idx="627">
                  <c:v>4.4906574073765013E-2</c:v>
                </c:pt>
                <c:pt idx="628">
                  <c:v>4.4913796296826118E-2</c:v>
                </c:pt>
                <c:pt idx="629">
                  <c:v>4.52338773150135E-2</c:v>
                </c:pt>
                <c:pt idx="630">
                  <c:v>4.5235300927802369E-2</c:v>
                </c:pt>
                <c:pt idx="631">
                  <c:v>4.5445324072131407E-2</c:v>
                </c:pt>
                <c:pt idx="632">
                  <c:v>4.5749432872290961E-2</c:v>
                </c:pt>
                <c:pt idx="633">
                  <c:v>4.6235208331986709E-2</c:v>
                </c:pt>
                <c:pt idx="634">
                  <c:v>4.6236226851189582E-2</c:v>
                </c:pt>
                <c:pt idx="635">
                  <c:v>4.6438993055511413E-2</c:v>
                </c:pt>
                <c:pt idx="636">
                  <c:v>4.6494930554871208E-2</c:v>
                </c:pt>
                <c:pt idx="637">
                  <c:v>4.6611273147993619E-2</c:v>
                </c:pt>
                <c:pt idx="638">
                  <c:v>4.6656909720213323E-2</c:v>
                </c:pt>
                <c:pt idx="639">
                  <c:v>4.6786099537103262E-2</c:v>
                </c:pt>
                <c:pt idx="640">
                  <c:v>4.7247303238621467E-2</c:v>
                </c:pt>
                <c:pt idx="641">
                  <c:v>4.7289155092504288E-2</c:v>
                </c:pt>
                <c:pt idx="642">
                  <c:v>4.7512546294817222E-2</c:v>
                </c:pt>
                <c:pt idx="643">
                  <c:v>4.7618020833642402E-2</c:v>
                </c:pt>
                <c:pt idx="644">
                  <c:v>4.7809293982055447E-2</c:v>
                </c:pt>
                <c:pt idx="645">
                  <c:v>4.8273483796252153E-2</c:v>
                </c:pt>
                <c:pt idx="646">
                  <c:v>4.8568888888866811E-2</c:v>
                </c:pt>
                <c:pt idx="647">
                  <c:v>4.8569710646514538E-2</c:v>
                </c:pt>
                <c:pt idx="648">
                  <c:v>4.9018912036661748E-2</c:v>
                </c:pt>
                <c:pt idx="649">
                  <c:v>4.9099224535403427E-2</c:v>
                </c:pt>
                <c:pt idx="650">
                  <c:v>4.9187615742837941E-2</c:v>
                </c:pt>
                <c:pt idx="651">
                  <c:v>4.9409085647375492E-2</c:v>
                </c:pt>
                <c:pt idx="652">
                  <c:v>4.9643553241535472E-2</c:v>
                </c:pt>
                <c:pt idx="653">
                  <c:v>5.0182881945813142E-2</c:v>
                </c:pt>
                <c:pt idx="654">
                  <c:v>5.0832118055334788E-2</c:v>
                </c:pt>
                <c:pt idx="655">
                  <c:v>5.0861481480576377E-2</c:v>
                </c:pt>
                <c:pt idx="656">
                  <c:v>5.1619502314262919E-2</c:v>
                </c:pt>
                <c:pt idx="657">
                  <c:v>5.1998101850902589E-2</c:v>
                </c:pt>
                <c:pt idx="658">
                  <c:v>5.2341134258442452E-2</c:v>
                </c:pt>
                <c:pt idx="659">
                  <c:v>5.2385601851123349E-2</c:v>
                </c:pt>
                <c:pt idx="660">
                  <c:v>5.2567314814638208E-2</c:v>
                </c:pt>
                <c:pt idx="661">
                  <c:v>5.2626458331942558E-2</c:v>
                </c:pt>
                <c:pt idx="662">
                  <c:v>5.2766828705315239E-2</c:v>
                </c:pt>
                <c:pt idx="663">
                  <c:v>5.2902650463360318E-2</c:v>
                </c:pt>
                <c:pt idx="664">
                  <c:v>5.3002395834083907E-2</c:v>
                </c:pt>
                <c:pt idx="665">
                  <c:v>5.3084178241314707E-2</c:v>
                </c:pt>
                <c:pt idx="666">
                  <c:v>5.3168634259038498E-2</c:v>
                </c:pt>
                <c:pt idx="667">
                  <c:v>5.3260254628128473E-2</c:v>
                </c:pt>
                <c:pt idx="668">
                  <c:v>5.3422222222994878E-2</c:v>
                </c:pt>
                <c:pt idx="669">
                  <c:v>5.4138842592084853E-2</c:v>
                </c:pt>
                <c:pt idx="670">
                  <c:v>5.4159976851057133E-2</c:v>
                </c:pt>
                <c:pt idx="671">
                  <c:v>5.5075555554142702E-2</c:v>
                </c:pt>
                <c:pt idx="672">
                  <c:v>5.5683171296561203E-2</c:v>
                </c:pt>
                <c:pt idx="673">
                  <c:v>5.6263784724805088E-2</c:v>
                </c:pt>
                <c:pt idx="674">
                  <c:v>5.6385613426014232E-2</c:v>
                </c:pt>
                <c:pt idx="675">
                  <c:v>5.6451168981967149E-2</c:v>
                </c:pt>
                <c:pt idx="676">
                  <c:v>5.6499074073853323E-2</c:v>
                </c:pt>
                <c:pt idx="677">
                  <c:v>5.6662488425219502E-2</c:v>
                </c:pt>
                <c:pt idx="678">
                  <c:v>5.6736562500397367E-2</c:v>
                </c:pt>
                <c:pt idx="679">
                  <c:v>5.6810370369089973E-2</c:v>
                </c:pt>
                <c:pt idx="680">
                  <c:v>5.6907303239460347E-2</c:v>
                </c:pt>
                <c:pt idx="681">
                  <c:v>5.7663229165805713E-2</c:v>
                </c:pt>
                <c:pt idx="682">
                  <c:v>5.7717569442810833E-2</c:v>
                </c:pt>
                <c:pt idx="683">
                  <c:v>5.7814895833532012E-2</c:v>
                </c:pt>
                <c:pt idx="684">
                  <c:v>5.8707129629673782E-2</c:v>
                </c:pt>
                <c:pt idx="685">
                  <c:v>5.9122256942921211E-2</c:v>
                </c:pt>
                <c:pt idx="686">
                  <c:v>5.9373622685670847E-2</c:v>
                </c:pt>
                <c:pt idx="687">
                  <c:v>5.9634120370502829E-2</c:v>
                </c:pt>
                <c:pt idx="688">
                  <c:v>5.9942962963272027E-2</c:v>
                </c:pt>
                <c:pt idx="689">
                  <c:v>6.001010416558495E-2</c:v>
                </c:pt>
                <c:pt idx="690">
                  <c:v>6.0162453703858233E-2</c:v>
                </c:pt>
                <c:pt idx="691">
                  <c:v>6.0406956018673047E-2</c:v>
                </c:pt>
                <c:pt idx="692">
                  <c:v>6.0988807871385858E-2</c:v>
                </c:pt>
                <c:pt idx="693">
                  <c:v>6.1267708335761673E-2</c:v>
                </c:pt>
                <c:pt idx="694">
                  <c:v>6.2236724537279867E-2</c:v>
                </c:pt>
                <c:pt idx="695">
                  <c:v>6.2247604164812301E-2</c:v>
                </c:pt>
                <c:pt idx="696">
                  <c:v>6.2682210648501366E-2</c:v>
                </c:pt>
                <c:pt idx="697">
                  <c:v>6.280230324025507E-2</c:v>
                </c:pt>
                <c:pt idx="698">
                  <c:v>6.2803900462609752E-2</c:v>
                </c:pt>
                <c:pt idx="699">
                  <c:v>6.293570601829776E-2</c:v>
                </c:pt>
                <c:pt idx="700">
                  <c:v>6.2973981483115088E-2</c:v>
                </c:pt>
                <c:pt idx="701">
                  <c:v>6.2984988424513069E-2</c:v>
                </c:pt>
                <c:pt idx="702">
                  <c:v>6.3610416667328945E-2</c:v>
                </c:pt>
                <c:pt idx="703">
                  <c:v>6.3698148147927389E-2</c:v>
                </c:pt>
                <c:pt idx="704">
                  <c:v>6.4335798610139772E-2</c:v>
                </c:pt>
                <c:pt idx="705">
                  <c:v>6.4408182868802982E-2</c:v>
                </c:pt>
                <c:pt idx="706">
                  <c:v>6.4462615739968088E-2</c:v>
                </c:pt>
                <c:pt idx="707">
                  <c:v>6.4669143518915881E-2</c:v>
                </c:pt>
                <c:pt idx="708">
                  <c:v>6.6486921296627435E-2</c:v>
                </c:pt>
                <c:pt idx="709">
                  <c:v>6.7087893516377173E-2</c:v>
                </c:pt>
                <c:pt idx="710">
                  <c:v>6.7172361110095627E-2</c:v>
                </c:pt>
                <c:pt idx="711">
                  <c:v>6.757603009265882E-2</c:v>
                </c:pt>
                <c:pt idx="712">
                  <c:v>6.7593449072705369E-2</c:v>
                </c:pt>
                <c:pt idx="713">
                  <c:v>6.8193182870745661E-2</c:v>
                </c:pt>
                <c:pt idx="714">
                  <c:v>6.826003472286242E-2</c:v>
                </c:pt>
                <c:pt idx="715">
                  <c:v>6.8400590276276624E-2</c:v>
                </c:pt>
                <c:pt idx="716">
                  <c:v>6.842585648099582E-2</c:v>
                </c:pt>
                <c:pt idx="717">
                  <c:v>6.8703067128856973E-2</c:v>
                </c:pt>
                <c:pt idx="718">
                  <c:v>6.8998321758376224E-2</c:v>
                </c:pt>
                <c:pt idx="719">
                  <c:v>6.910369212980623E-2</c:v>
                </c:pt>
                <c:pt idx="720">
                  <c:v>6.9650057868825069E-2</c:v>
                </c:pt>
                <c:pt idx="721">
                  <c:v>6.9738634259060572E-2</c:v>
                </c:pt>
                <c:pt idx="722">
                  <c:v>7.0220034724032432E-2</c:v>
                </c:pt>
                <c:pt idx="723">
                  <c:v>7.0392395831920487E-2</c:v>
                </c:pt>
                <c:pt idx="724">
                  <c:v>7.0405405094778092E-2</c:v>
                </c:pt>
                <c:pt idx="725">
                  <c:v>7.0943969907584017E-2</c:v>
                </c:pt>
                <c:pt idx="726">
                  <c:v>7.1165925923872872E-2</c:v>
                </c:pt>
                <c:pt idx="727">
                  <c:v>7.1656215279190624E-2</c:v>
                </c:pt>
                <c:pt idx="728">
                  <c:v>7.1708055555268574E-2</c:v>
                </c:pt>
                <c:pt idx="729">
                  <c:v>7.217803240926178E-2</c:v>
                </c:pt>
                <c:pt idx="730">
                  <c:v>7.2564918981106188E-2</c:v>
                </c:pt>
                <c:pt idx="731">
                  <c:v>7.2933530092791271E-2</c:v>
                </c:pt>
                <c:pt idx="732">
                  <c:v>7.3156203702092165E-2</c:v>
                </c:pt>
                <c:pt idx="733">
                  <c:v>7.3196909722906572E-2</c:v>
                </c:pt>
                <c:pt idx="734">
                  <c:v>7.330182870229085E-2</c:v>
                </c:pt>
                <c:pt idx="735">
                  <c:v>7.3640277777557023E-2</c:v>
                </c:pt>
                <c:pt idx="736">
                  <c:v>7.3764467592592586E-2</c:v>
                </c:pt>
                <c:pt idx="737">
                  <c:v>7.4168402776122092E-2</c:v>
                </c:pt>
                <c:pt idx="738">
                  <c:v>7.4851377313887635E-2</c:v>
                </c:pt>
                <c:pt idx="739">
                  <c:v>7.5154733795810627E-2</c:v>
                </c:pt>
                <c:pt idx="740">
                  <c:v>7.5494525462940887E-2</c:v>
                </c:pt>
                <c:pt idx="741">
                  <c:v>7.5533460646315859E-2</c:v>
                </c:pt>
                <c:pt idx="742">
                  <c:v>7.5607997684015174E-2</c:v>
                </c:pt>
                <c:pt idx="743">
                  <c:v>7.5826643517723794E-2</c:v>
                </c:pt>
                <c:pt idx="744">
                  <c:v>7.5909270831832173E-2</c:v>
                </c:pt>
                <c:pt idx="745">
                  <c:v>7.5927569443980852E-2</c:v>
                </c:pt>
                <c:pt idx="746">
                  <c:v>7.5989733796428746E-2</c:v>
                </c:pt>
                <c:pt idx="747">
                  <c:v>7.702030092477799E-2</c:v>
                </c:pt>
                <c:pt idx="748">
                  <c:v>7.7638263890036835E-2</c:v>
                </c:pt>
                <c:pt idx="749">
                  <c:v>7.7828564814947265E-2</c:v>
                </c:pt>
                <c:pt idx="750">
                  <c:v>7.8486666668344432E-2</c:v>
                </c:pt>
                <c:pt idx="751">
                  <c:v>7.9241539350262388E-2</c:v>
                </c:pt>
                <c:pt idx="752">
                  <c:v>7.9363715276122099E-2</c:v>
                </c:pt>
                <c:pt idx="753">
                  <c:v>7.9375925925042889E-2</c:v>
                </c:pt>
                <c:pt idx="754">
                  <c:v>7.9466400463823916E-2</c:v>
                </c:pt>
                <c:pt idx="755">
                  <c:v>8.01467708332671E-2</c:v>
                </c:pt>
                <c:pt idx="756">
                  <c:v>8.0953298611221497E-2</c:v>
                </c:pt>
                <c:pt idx="757">
                  <c:v>8.16339120351606E-2</c:v>
                </c:pt>
                <c:pt idx="758">
                  <c:v>8.1971493054319305E-2</c:v>
                </c:pt>
                <c:pt idx="759">
                  <c:v>8.2099583333841084E-2</c:v>
                </c:pt>
                <c:pt idx="760">
                  <c:v>8.2811469907561941E-2</c:v>
                </c:pt>
                <c:pt idx="761">
                  <c:v>8.2988194445217101E-2</c:v>
                </c:pt>
                <c:pt idx="762">
                  <c:v>8.3196643519180796E-2</c:v>
                </c:pt>
                <c:pt idx="763">
                  <c:v>8.3645138889551163E-2</c:v>
                </c:pt>
                <c:pt idx="764">
                  <c:v>8.3659513887983775E-2</c:v>
                </c:pt>
                <c:pt idx="765">
                  <c:v>8.4008981480642606E-2</c:v>
                </c:pt>
                <c:pt idx="766">
                  <c:v>8.4182696759148884E-2</c:v>
                </c:pt>
                <c:pt idx="767">
                  <c:v>8.4582071756875071E-2</c:v>
                </c:pt>
                <c:pt idx="768">
                  <c:v>8.4799699074140297E-2</c:v>
                </c:pt>
                <c:pt idx="769">
                  <c:v>8.4862106481084124E-2</c:v>
                </c:pt>
                <c:pt idx="770">
                  <c:v>8.5764826389926455E-2</c:v>
                </c:pt>
                <c:pt idx="771">
                  <c:v>8.6131284722575432E-2</c:v>
                </c:pt>
                <c:pt idx="772">
                  <c:v>8.634101851946778E-2</c:v>
                </c:pt>
                <c:pt idx="773">
                  <c:v>8.6613101851609017E-2</c:v>
                </c:pt>
                <c:pt idx="774">
                  <c:v>8.6775462964066755E-2</c:v>
                </c:pt>
                <c:pt idx="775">
                  <c:v>8.6858564813931782E-2</c:v>
                </c:pt>
                <c:pt idx="776">
                  <c:v>8.7070740742815872E-2</c:v>
                </c:pt>
                <c:pt idx="777">
                  <c:v>8.734020833339956E-2</c:v>
                </c:pt>
                <c:pt idx="778">
                  <c:v>8.7877812501457001E-2</c:v>
                </c:pt>
                <c:pt idx="779">
                  <c:v>8.799780092581555E-2</c:v>
                </c:pt>
                <c:pt idx="780">
                  <c:v>8.8120902779477608E-2</c:v>
                </c:pt>
                <c:pt idx="781">
                  <c:v>8.8625844907429488E-2</c:v>
                </c:pt>
                <c:pt idx="782">
                  <c:v>8.8863321760738342E-2</c:v>
                </c:pt>
                <c:pt idx="783">
                  <c:v>8.9237314815874449E-2</c:v>
                </c:pt>
                <c:pt idx="784">
                  <c:v>8.9330775461815018E-2</c:v>
                </c:pt>
                <c:pt idx="785">
                  <c:v>8.9828993057211245E-2</c:v>
                </c:pt>
                <c:pt idx="786">
                  <c:v>9.061565972036785E-2</c:v>
                </c:pt>
                <c:pt idx="787">
                  <c:v>9.0642905094557344E-2</c:v>
                </c:pt>
                <c:pt idx="788">
                  <c:v>9.1100497684544993E-2</c:v>
                </c:pt>
                <c:pt idx="789">
                  <c:v>9.1227905093519773E-2</c:v>
                </c:pt>
                <c:pt idx="790">
                  <c:v>9.1431041666203069E-2</c:v>
                </c:pt>
                <c:pt idx="791">
                  <c:v>9.1866157408113838E-2</c:v>
                </c:pt>
                <c:pt idx="792">
                  <c:v>9.243229166777045E-2</c:v>
                </c:pt>
                <c:pt idx="793">
                  <c:v>9.3176736111442254E-2</c:v>
                </c:pt>
                <c:pt idx="794">
                  <c:v>9.3512060184169701E-2</c:v>
                </c:pt>
                <c:pt idx="795">
                  <c:v>9.3721400463470703E-2</c:v>
                </c:pt>
                <c:pt idx="796">
                  <c:v>9.4620486111552632E-2</c:v>
                </c:pt>
                <c:pt idx="797">
                  <c:v>9.4881655090936906E-2</c:v>
                </c:pt>
                <c:pt idx="798">
                  <c:v>9.4955740739349967E-2</c:v>
                </c:pt>
                <c:pt idx="799">
                  <c:v>9.5368564813225351E-2</c:v>
                </c:pt>
                <c:pt idx="800">
                  <c:v>9.5611562499845468E-2</c:v>
                </c:pt>
                <c:pt idx="801">
                  <c:v>9.6330717592327683E-2</c:v>
                </c:pt>
                <c:pt idx="802">
                  <c:v>9.6680925927228392E-2</c:v>
                </c:pt>
                <c:pt idx="803">
                  <c:v>9.6732696761135703E-2</c:v>
                </c:pt>
                <c:pt idx="804">
                  <c:v>9.6917025463448631E-2</c:v>
                </c:pt>
                <c:pt idx="805">
                  <c:v>9.7093831016509619E-2</c:v>
                </c:pt>
                <c:pt idx="806">
                  <c:v>9.7170520833245025E-2</c:v>
                </c:pt>
                <c:pt idx="807">
                  <c:v>9.7255347222089769E-2</c:v>
                </c:pt>
                <c:pt idx="808">
                  <c:v>9.7483344905906252E-2</c:v>
                </c:pt>
                <c:pt idx="809">
                  <c:v>9.7819016203284259E-2</c:v>
                </c:pt>
                <c:pt idx="810">
                  <c:v>9.831572916772631E-2</c:v>
                </c:pt>
                <c:pt idx="811">
                  <c:v>9.8662002315675776E-2</c:v>
                </c:pt>
                <c:pt idx="812">
                  <c:v>9.8699803241976983E-2</c:v>
                </c:pt>
                <c:pt idx="813">
                  <c:v>9.9658622683750253E-2</c:v>
                </c:pt>
                <c:pt idx="814">
                  <c:v>0.1000900925916654</c:v>
                </c:pt>
                <c:pt idx="815">
                  <c:v>0.1004183680564165</c:v>
                </c:pt>
                <c:pt idx="816">
                  <c:v>0.1006035763880721</c:v>
                </c:pt>
                <c:pt idx="817">
                  <c:v>0.1011110532394162</c:v>
                </c:pt>
                <c:pt idx="818">
                  <c:v>0.1014033333350111</c:v>
                </c:pt>
                <c:pt idx="819">
                  <c:v>0.1014058680556439</c:v>
                </c:pt>
                <c:pt idx="820">
                  <c:v>0.10178909722301691</c:v>
                </c:pt>
                <c:pt idx="821">
                  <c:v>0.1017981134272284</c:v>
                </c:pt>
                <c:pt idx="822">
                  <c:v>0.1023946990735001</c:v>
                </c:pt>
                <c:pt idx="823">
                  <c:v>0.1024153356502454</c:v>
                </c:pt>
                <c:pt idx="824">
                  <c:v>0.1026777199076282</c:v>
                </c:pt>
                <c:pt idx="825">
                  <c:v>0.1032683564805322</c:v>
                </c:pt>
                <c:pt idx="826">
                  <c:v>0.10363013888950701</c:v>
                </c:pt>
                <c:pt idx="827">
                  <c:v>0.1036414004641551</c:v>
                </c:pt>
                <c:pt idx="828">
                  <c:v>0.1038822569422148</c:v>
                </c:pt>
                <c:pt idx="829">
                  <c:v>0.1042548148140863</c:v>
                </c:pt>
                <c:pt idx="830">
                  <c:v>0.1046954398160731</c:v>
                </c:pt>
                <c:pt idx="831">
                  <c:v>0.10483099537039239</c:v>
                </c:pt>
                <c:pt idx="832">
                  <c:v>0.1069000578699289</c:v>
                </c:pt>
                <c:pt idx="833">
                  <c:v>0.1075842245364631</c:v>
                </c:pt>
                <c:pt idx="834">
                  <c:v>0.10783273148315919</c:v>
                </c:pt>
                <c:pt idx="835">
                  <c:v>0.10802811342532991</c:v>
                </c:pt>
                <c:pt idx="836">
                  <c:v>0.10847195601849639</c:v>
                </c:pt>
                <c:pt idx="837">
                  <c:v>0.10860724536909</c:v>
                </c:pt>
                <c:pt idx="838">
                  <c:v>0.1088278240738092</c:v>
                </c:pt>
                <c:pt idx="839">
                  <c:v>0.1089079513869904</c:v>
                </c:pt>
                <c:pt idx="840">
                  <c:v>0.10985458333459169</c:v>
                </c:pt>
                <c:pt idx="841">
                  <c:v>0.110044814814572</c:v>
                </c:pt>
                <c:pt idx="842">
                  <c:v>0.1103435069432965</c:v>
                </c:pt>
                <c:pt idx="843">
                  <c:v>0.1112247916669757</c:v>
                </c:pt>
                <c:pt idx="844">
                  <c:v>0.11202951389054459</c:v>
                </c:pt>
                <c:pt idx="845">
                  <c:v>0.1120301157401668</c:v>
                </c:pt>
                <c:pt idx="846">
                  <c:v>0.11235572916490059</c:v>
                </c:pt>
                <c:pt idx="847">
                  <c:v>0.1123893402792789</c:v>
                </c:pt>
                <c:pt idx="848">
                  <c:v>0.1123967824076061</c:v>
                </c:pt>
                <c:pt idx="849">
                  <c:v>0.112420787035867</c:v>
                </c:pt>
                <c:pt idx="850">
                  <c:v>0.1124905208332671</c:v>
                </c:pt>
                <c:pt idx="851">
                  <c:v>0.1137372800928575</c:v>
                </c:pt>
                <c:pt idx="852">
                  <c:v>0.1142360648126514</c:v>
                </c:pt>
                <c:pt idx="853">
                  <c:v>0.1142679050951092</c:v>
                </c:pt>
                <c:pt idx="854">
                  <c:v>0.114645324073456</c:v>
                </c:pt>
                <c:pt idx="855">
                  <c:v>0.1158367129608437</c:v>
                </c:pt>
                <c:pt idx="856">
                  <c:v>0.11638813657341179</c:v>
                </c:pt>
                <c:pt idx="857">
                  <c:v>0.1165715509266765</c:v>
                </c:pt>
                <c:pt idx="858">
                  <c:v>0.11668645833377481</c:v>
                </c:pt>
                <c:pt idx="859">
                  <c:v>0.1170260069436497</c:v>
                </c:pt>
                <c:pt idx="860">
                  <c:v>0.1183718981483468</c:v>
                </c:pt>
                <c:pt idx="861">
                  <c:v>0.1188315046302698</c:v>
                </c:pt>
                <c:pt idx="862">
                  <c:v>0.1189254398147265</c:v>
                </c:pt>
                <c:pt idx="863">
                  <c:v>0.1195010648143512</c:v>
                </c:pt>
                <c:pt idx="864">
                  <c:v>0.1195361342584645</c:v>
                </c:pt>
                <c:pt idx="865">
                  <c:v>0.11957898147956091</c:v>
                </c:pt>
                <c:pt idx="866">
                  <c:v>0.11978953703686041</c:v>
                </c:pt>
                <c:pt idx="867">
                  <c:v>0.1199182986109345</c:v>
                </c:pt>
                <c:pt idx="868">
                  <c:v>0.12017289351809909</c:v>
                </c:pt>
                <c:pt idx="869">
                  <c:v>0.1206793981459406</c:v>
                </c:pt>
                <c:pt idx="870">
                  <c:v>0.12079165509177579</c:v>
                </c:pt>
                <c:pt idx="871">
                  <c:v>0.1209739699049128</c:v>
                </c:pt>
                <c:pt idx="872">
                  <c:v>0.1218189351867746</c:v>
                </c:pt>
                <c:pt idx="873">
                  <c:v>0.1219592245364631</c:v>
                </c:pt>
                <c:pt idx="874">
                  <c:v>0.12228032407385329</c:v>
                </c:pt>
                <c:pt idx="875">
                  <c:v>0.1223537962966495</c:v>
                </c:pt>
                <c:pt idx="876">
                  <c:v>0.1224312847218028</c:v>
                </c:pt>
                <c:pt idx="877">
                  <c:v>0.1235206249990949</c:v>
                </c:pt>
                <c:pt idx="878">
                  <c:v>0.1235741666676822</c:v>
                </c:pt>
                <c:pt idx="879">
                  <c:v>0.12420848379532499</c:v>
                </c:pt>
                <c:pt idx="880">
                  <c:v>0.1249727662045647</c:v>
                </c:pt>
                <c:pt idx="881">
                  <c:v>0.12597325231466031</c:v>
                </c:pt>
                <c:pt idx="882">
                  <c:v>0.1260763078707236</c:v>
                </c:pt>
                <c:pt idx="883">
                  <c:v>0.12611078703844991</c:v>
                </c:pt>
                <c:pt idx="884">
                  <c:v>0.1263107175931886</c:v>
                </c:pt>
                <c:pt idx="885">
                  <c:v>0.12660443287204809</c:v>
                </c:pt>
                <c:pt idx="886">
                  <c:v>0.12740234953661761</c:v>
                </c:pt>
                <c:pt idx="887">
                  <c:v>0.12751531249947021</c:v>
                </c:pt>
                <c:pt idx="888">
                  <c:v>0.12766203703703699</c:v>
                </c:pt>
                <c:pt idx="889">
                  <c:v>0.12824571759336531</c:v>
                </c:pt>
                <c:pt idx="890">
                  <c:v>0.13002390046086579</c:v>
                </c:pt>
                <c:pt idx="891">
                  <c:v>0.13039142361117731</c:v>
                </c:pt>
                <c:pt idx="892">
                  <c:v>0.1316729513886902</c:v>
                </c:pt>
                <c:pt idx="893">
                  <c:v>0.13204131944311989</c:v>
                </c:pt>
                <c:pt idx="894">
                  <c:v>0.1324651736103826</c:v>
                </c:pt>
                <c:pt idx="895">
                  <c:v>0.1329952893516532</c:v>
                </c:pt>
                <c:pt idx="896">
                  <c:v>0.1330810300923056</c:v>
                </c:pt>
                <c:pt idx="897">
                  <c:v>0.13314761574069661</c:v>
                </c:pt>
                <c:pt idx="898">
                  <c:v>0.13349712963181509</c:v>
                </c:pt>
                <c:pt idx="899">
                  <c:v>0.1338104398162277</c:v>
                </c:pt>
                <c:pt idx="900">
                  <c:v>0.13397218750030909</c:v>
                </c:pt>
                <c:pt idx="901">
                  <c:v>0.13412061342486631</c:v>
                </c:pt>
                <c:pt idx="902">
                  <c:v>0.13440417823968109</c:v>
                </c:pt>
                <c:pt idx="903">
                  <c:v>0.1348059375004636</c:v>
                </c:pt>
                <c:pt idx="904">
                  <c:v>0.13542475694307571</c:v>
                </c:pt>
                <c:pt idx="905">
                  <c:v>0.13634827546223449</c:v>
                </c:pt>
                <c:pt idx="906">
                  <c:v>0.13681820601776801</c:v>
                </c:pt>
                <c:pt idx="907">
                  <c:v>0.13714381944526119</c:v>
                </c:pt>
                <c:pt idx="908">
                  <c:v>0.1376021412042556</c:v>
                </c:pt>
                <c:pt idx="909">
                  <c:v>0.13915146990782681</c:v>
                </c:pt>
                <c:pt idx="910">
                  <c:v>0.13942486110936711</c:v>
                </c:pt>
                <c:pt idx="911">
                  <c:v>0.14024037037182741</c:v>
                </c:pt>
                <c:pt idx="912">
                  <c:v>0.14081381944318611</c:v>
                </c:pt>
                <c:pt idx="913">
                  <c:v>0.14095324073952659</c:v>
                </c:pt>
                <c:pt idx="914">
                  <c:v>0.1409703935186068</c:v>
                </c:pt>
                <c:pt idx="915">
                  <c:v>0.14104689814702229</c:v>
                </c:pt>
                <c:pt idx="916">
                  <c:v>0.1414431597237234</c:v>
                </c:pt>
                <c:pt idx="917">
                  <c:v>0.14195782407566351</c:v>
                </c:pt>
                <c:pt idx="918">
                  <c:v>0.14210453703723569</c:v>
                </c:pt>
                <c:pt idx="919">
                  <c:v>0.14258708333251649</c:v>
                </c:pt>
                <c:pt idx="920">
                  <c:v>0.14264357638855779</c:v>
                </c:pt>
                <c:pt idx="921">
                  <c:v>0.14276168981360071</c:v>
                </c:pt>
                <c:pt idx="922">
                  <c:v>0.1429614930572333</c:v>
                </c:pt>
                <c:pt idx="923">
                  <c:v>0.14299768518518521</c:v>
                </c:pt>
                <c:pt idx="924">
                  <c:v>0.14330288194395879</c:v>
                </c:pt>
                <c:pt idx="925">
                  <c:v>0.14335164351871721</c:v>
                </c:pt>
                <c:pt idx="926">
                  <c:v>0.1433723842600981</c:v>
                </c:pt>
                <c:pt idx="927">
                  <c:v>0.14433644675822169</c:v>
                </c:pt>
                <c:pt idx="928">
                  <c:v>0.14476057870244541</c:v>
                </c:pt>
                <c:pt idx="929">
                  <c:v>0.14479018518494241</c:v>
                </c:pt>
                <c:pt idx="930">
                  <c:v>0.14501899305593091</c:v>
                </c:pt>
                <c:pt idx="931">
                  <c:v>0.1451899421297842</c:v>
                </c:pt>
                <c:pt idx="932">
                  <c:v>0.1454241782399239</c:v>
                </c:pt>
                <c:pt idx="933">
                  <c:v>0.14593372685213879</c:v>
                </c:pt>
                <c:pt idx="934">
                  <c:v>0.14604902777682849</c:v>
                </c:pt>
                <c:pt idx="935">
                  <c:v>0.14608258101951191</c:v>
                </c:pt>
                <c:pt idx="936">
                  <c:v>0.14625528935205051</c:v>
                </c:pt>
                <c:pt idx="937">
                  <c:v>0.1464667592583983</c:v>
                </c:pt>
                <c:pt idx="938">
                  <c:v>0.14665603009363021</c:v>
                </c:pt>
                <c:pt idx="939">
                  <c:v>0.1467905787047413</c:v>
                </c:pt>
                <c:pt idx="940">
                  <c:v>0.14745204861241359</c:v>
                </c:pt>
                <c:pt idx="941">
                  <c:v>0.1476444560206599</c:v>
                </c:pt>
                <c:pt idx="942">
                  <c:v>0.14807920138869021</c:v>
                </c:pt>
                <c:pt idx="943">
                  <c:v>0.14830109953880311</c:v>
                </c:pt>
                <c:pt idx="944">
                  <c:v>0.14838876157171199</c:v>
                </c:pt>
                <c:pt idx="945">
                  <c:v>0.14901210648042179</c:v>
                </c:pt>
                <c:pt idx="946">
                  <c:v>0.15106193286953151</c:v>
                </c:pt>
                <c:pt idx="947">
                  <c:v>0.1516498726854722</c:v>
                </c:pt>
                <c:pt idx="948">
                  <c:v>0.1518967592605838</c:v>
                </c:pt>
                <c:pt idx="949">
                  <c:v>0.15211018518441249</c:v>
                </c:pt>
                <c:pt idx="950">
                  <c:v>0.15352101851944569</c:v>
                </c:pt>
                <c:pt idx="951">
                  <c:v>0.15415244212856999</c:v>
                </c:pt>
                <c:pt idx="952">
                  <c:v>0.15504868055383361</c:v>
                </c:pt>
                <c:pt idx="953">
                  <c:v>0.1553882870381629</c:v>
                </c:pt>
                <c:pt idx="954">
                  <c:v>0.15573449074118231</c:v>
                </c:pt>
                <c:pt idx="955">
                  <c:v>0.15623912036970811</c:v>
                </c:pt>
                <c:pt idx="956">
                  <c:v>0.15629657407325731</c:v>
                </c:pt>
                <c:pt idx="957">
                  <c:v>0.1565432523135786</c:v>
                </c:pt>
                <c:pt idx="958">
                  <c:v>0.15666913194236931</c:v>
                </c:pt>
                <c:pt idx="959">
                  <c:v>0.15799478009343151</c:v>
                </c:pt>
                <c:pt idx="960">
                  <c:v>0.15898711805542309</c:v>
                </c:pt>
                <c:pt idx="961">
                  <c:v>0.15931920138774089</c:v>
                </c:pt>
                <c:pt idx="962">
                  <c:v>0.15950025462993869</c:v>
                </c:pt>
                <c:pt idx="963">
                  <c:v>0.15959118055524649</c:v>
                </c:pt>
                <c:pt idx="964">
                  <c:v>0.1600651620383616</c:v>
                </c:pt>
                <c:pt idx="965">
                  <c:v>0.16084814815057649</c:v>
                </c:pt>
                <c:pt idx="966">
                  <c:v>0.1610231597224871</c:v>
                </c:pt>
                <c:pt idx="967">
                  <c:v>0.1612508333336424</c:v>
                </c:pt>
                <c:pt idx="968">
                  <c:v>0.16126015046404471</c:v>
                </c:pt>
                <c:pt idx="969">
                  <c:v>0.16238875000013239</c:v>
                </c:pt>
                <c:pt idx="970">
                  <c:v>0.1635350462959872</c:v>
                </c:pt>
                <c:pt idx="971">
                  <c:v>0.1635470254636473</c:v>
                </c:pt>
                <c:pt idx="972">
                  <c:v>0.16479908564852341</c:v>
                </c:pt>
                <c:pt idx="973">
                  <c:v>0.1649122222237013</c:v>
                </c:pt>
                <c:pt idx="974">
                  <c:v>0.16491533564748589</c:v>
                </c:pt>
                <c:pt idx="975">
                  <c:v>0.16591297453752271</c:v>
                </c:pt>
                <c:pt idx="976">
                  <c:v>0.1666897222234143</c:v>
                </c:pt>
                <c:pt idx="977">
                  <c:v>0.16766739583401771</c:v>
                </c:pt>
                <c:pt idx="978">
                  <c:v>0.16962118055533479</c:v>
                </c:pt>
                <c:pt idx="979">
                  <c:v>0.16977297453692669</c:v>
                </c:pt>
                <c:pt idx="980">
                  <c:v>0.1698939930564827</c:v>
                </c:pt>
                <c:pt idx="981">
                  <c:v>0.1723525578721806</c:v>
                </c:pt>
                <c:pt idx="982">
                  <c:v>0.17279799768494239</c:v>
                </c:pt>
                <c:pt idx="983">
                  <c:v>0.17503901620429979</c:v>
                </c:pt>
                <c:pt idx="984">
                  <c:v>0.17556188657327931</c:v>
                </c:pt>
                <c:pt idx="985">
                  <c:v>0.17681311342727249</c:v>
                </c:pt>
                <c:pt idx="986">
                  <c:v>0.17729805555608541</c:v>
                </c:pt>
                <c:pt idx="987">
                  <c:v>0.17771687499902869</c:v>
                </c:pt>
                <c:pt idx="988">
                  <c:v>0.17774251157486881</c:v>
                </c:pt>
                <c:pt idx="989">
                  <c:v>0.17929467592526371</c:v>
                </c:pt>
                <c:pt idx="990">
                  <c:v>0.1807719907412926</c:v>
                </c:pt>
                <c:pt idx="991">
                  <c:v>0.18085499999975721</c:v>
                </c:pt>
                <c:pt idx="992">
                  <c:v>0.1819042939830709</c:v>
                </c:pt>
                <c:pt idx="993">
                  <c:v>0.1820544560198431</c:v>
                </c:pt>
                <c:pt idx="994">
                  <c:v>0.1823150578720702</c:v>
                </c:pt>
                <c:pt idx="995">
                  <c:v>0.18255663194314201</c:v>
                </c:pt>
                <c:pt idx="996">
                  <c:v>0.18319790509287959</c:v>
                </c:pt>
                <c:pt idx="997">
                  <c:v>0.1839856944453937</c:v>
                </c:pt>
                <c:pt idx="998">
                  <c:v>0.18453466435273491</c:v>
                </c:pt>
                <c:pt idx="999">
                  <c:v>0.18613337962991661</c:v>
                </c:pt>
                <c:pt idx="1000">
                  <c:v>0.1866754398136227</c:v>
                </c:pt>
                <c:pt idx="1001">
                  <c:v>0.18746842592678689</c:v>
                </c:pt>
                <c:pt idx="1002">
                  <c:v>0.1881764814809517</c:v>
                </c:pt>
                <c:pt idx="1003">
                  <c:v>0.18839085648181261</c:v>
                </c:pt>
                <c:pt idx="1004">
                  <c:v>0.18887303240873199</c:v>
                </c:pt>
                <c:pt idx="1005">
                  <c:v>0.19057751157493499</c:v>
                </c:pt>
                <c:pt idx="1006">
                  <c:v>0.19093194444422371</c:v>
                </c:pt>
                <c:pt idx="1007">
                  <c:v>0.19156649305588669</c:v>
                </c:pt>
                <c:pt idx="1008">
                  <c:v>0.19190807870416729</c:v>
                </c:pt>
                <c:pt idx="1009">
                  <c:v>0.19452217592685311</c:v>
                </c:pt>
                <c:pt idx="1010">
                  <c:v>0.19667469907414031</c:v>
                </c:pt>
                <c:pt idx="1011">
                  <c:v>0.19848837962856999</c:v>
                </c:pt>
                <c:pt idx="1012">
                  <c:v>0.1987197337961859</c:v>
                </c:pt>
                <c:pt idx="1013">
                  <c:v>0.1989686342604734</c:v>
                </c:pt>
                <c:pt idx="1014">
                  <c:v>0.19971379629715719</c:v>
                </c:pt>
                <c:pt idx="1015">
                  <c:v>0.20018480324082899</c:v>
                </c:pt>
                <c:pt idx="1016">
                  <c:v>0.20083726852028461</c:v>
                </c:pt>
                <c:pt idx="1017">
                  <c:v>0.2013482523130046</c:v>
                </c:pt>
                <c:pt idx="1018">
                  <c:v>0.2019760416668874</c:v>
                </c:pt>
                <c:pt idx="1019">
                  <c:v>0.20300665509369639</c:v>
                </c:pt>
                <c:pt idx="1020">
                  <c:v>0.2060070486118396</c:v>
                </c:pt>
                <c:pt idx="1021">
                  <c:v>0.20752292824012261</c:v>
                </c:pt>
                <c:pt idx="1022">
                  <c:v>0.20790295138679171</c:v>
                </c:pt>
                <c:pt idx="1023">
                  <c:v>0.20866554398227621</c:v>
                </c:pt>
                <c:pt idx="1024">
                  <c:v>0.20932771990696589</c:v>
                </c:pt>
                <c:pt idx="1025">
                  <c:v>0.2106058101852735</c:v>
                </c:pt>
                <c:pt idx="1026">
                  <c:v>0.21148846064728721</c:v>
                </c:pt>
                <c:pt idx="1027">
                  <c:v>0.21326769675921509</c:v>
                </c:pt>
                <c:pt idx="1028">
                  <c:v>0.21447851851858471</c:v>
                </c:pt>
                <c:pt idx="1029">
                  <c:v>0.2146972569436939</c:v>
                </c:pt>
                <c:pt idx="1030">
                  <c:v>0.215261342594469</c:v>
                </c:pt>
                <c:pt idx="1031">
                  <c:v>0.2153947916654525</c:v>
                </c:pt>
                <c:pt idx="1032">
                  <c:v>0.21634395833368661</c:v>
                </c:pt>
                <c:pt idx="1033">
                  <c:v>0.21656935185194021</c:v>
                </c:pt>
                <c:pt idx="1034">
                  <c:v>0.21753497685271281</c:v>
                </c:pt>
                <c:pt idx="1035">
                  <c:v>0.2179155439800686</c:v>
                </c:pt>
                <c:pt idx="1036">
                  <c:v>0.21883243055807219</c:v>
                </c:pt>
                <c:pt idx="1037">
                  <c:v>0.21903863425883979</c:v>
                </c:pt>
                <c:pt idx="1038">
                  <c:v>0.21979923611161889</c:v>
                </c:pt>
                <c:pt idx="1039">
                  <c:v>0.22038997685191811</c:v>
                </c:pt>
                <c:pt idx="1040">
                  <c:v>0.22083733796245519</c:v>
                </c:pt>
                <c:pt idx="1041">
                  <c:v>0.22181574073930579</c:v>
                </c:pt>
                <c:pt idx="1042">
                  <c:v>0.2247471759247559</c:v>
                </c:pt>
                <c:pt idx="1043">
                  <c:v>0.2257247222214937</c:v>
                </c:pt>
                <c:pt idx="1044">
                  <c:v>0.2260443518531543</c:v>
                </c:pt>
                <c:pt idx="1045">
                  <c:v>0.22652596064739761</c:v>
                </c:pt>
                <c:pt idx="1046">
                  <c:v>0.22728118055672561</c:v>
                </c:pt>
                <c:pt idx="1047">
                  <c:v>0.22764402777784401</c:v>
                </c:pt>
                <c:pt idx="1048">
                  <c:v>0.22845868055743199</c:v>
                </c:pt>
                <c:pt idx="1049">
                  <c:v>0.22894166666876389</c:v>
                </c:pt>
                <c:pt idx="1050">
                  <c:v>0.2290223958315673</c:v>
                </c:pt>
                <c:pt idx="1051">
                  <c:v>0.22918376157405199</c:v>
                </c:pt>
                <c:pt idx="1052">
                  <c:v>0.22949958333538639</c:v>
                </c:pt>
                <c:pt idx="1053">
                  <c:v>0.2306650000010376</c:v>
                </c:pt>
                <c:pt idx="1054">
                  <c:v>0.2320797569442678</c:v>
                </c:pt>
                <c:pt idx="1055">
                  <c:v>0.2322948726873707</c:v>
                </c:pt>
                <c:pt idx="1056">
                  <c:v>0.23265439814715469</c:v>
                </c:pt>
                <c:pt idx="1057">
                  <c:v>0.2333503009268531</c:v>
                </c:pt>
                <c:pt idx="1058">
                  <c:v>0.23335285879671569</c:v>
                </c:pt>
                <c:pt idx="1059">
                  <c:v>0.23343245370244539</c:v>
                </c:pt>
                <c:pt idx="1060">
                  <c:v>0.2336763425916433</c:v>
                </c:pt>
                <c:pt idx="1061">
                  <c:v>0.23481656250026489</c:v>
                </c:pt>
                <c:pt idx="1062">
                  <c:v>0.2379252430548271</c:v>
                </c:pt>
                <c:pt idx="1063">
                  <c:v>0.23796358796181499</c:v>
                </c:pt>
                <c:pt idx="1064">
                  <c:v>0.2393001157404096</c:v>
                </c:pt>
                <c:pt idx="1065">
                  <c:v>0.23976082175970079</c:v>
                </c:pt>
                <c:pt idx="1066">
                  <c:v>0.2399765740748909</c:v>
                </c:pt>
                <c:pt idx="1067">
                  <c:v>0.24072520833324501</c:v>
                </c:pt>
                <c:pt idx="1068">
                  <c:v>0.24117649305473879</c:v>
                </c:pt>
                <c:pt idx="1069">
                  <c:v>0.24168265046344861</c:v>
                </c:pt>
                <c:pt idx="1070">
                  <c:v>0.2421638425908707</c:v>
                </c:pt>
                <c:pt idx="1071">
                  <c:v>0.24229241898214379</c:v>
                </c:pt>
                <c:pt idx="1072">
                  <c:v>0.24338003472321559</c:v>
                </c:pt>
                <c:pt idx="1073">
                  <c:v>0.24396093749889619</c:v>
                </c:pt>
                <c:pt idx="1074">
                  <c:v>0.24510532407297031</c:v>
                </c:pt>
                <c:pt idx="1075">
                  <c:v>0.24532440972273001</c:v>
                </c:pt>
                <c:pt idx="1076">
                  <c:v>0.24568893518436841</c:v>
                </c:pt>
                <c:pt idx="1077">
                  <c:v>0.2472908564822541</c:v>
                </c:pt>
                <c:pt idx="1078">
                  <c:v>0.2480338425934315</c:v>
                </c:pt>
                <c:pt idx="1079">
                  <c:v>0.24847912036986261</c:v>
                </c:pt>
                <c:pt idx="1080">
                  <c:v>0.2486460532385994</c:v>
                </c:pt>
                <c:pt idx="1081">
                  <c:v>0.2489023958312141</c:v>
                </c:pt>
                <c:pt idx="1082">
                  <c:v>0.24918034722407659</c:v>
                </c:pt>
                <c:pt idx="1083">
                  <c:v>0.25019469907438308</c:v>
                </c:pt>
                <c:pt idx="1084">
                  <c:v>0.25052611110938922</c:v>
                </c:pt>
                <c:pt idx="1085">
                  <c:v>0.25155665509126812</c:v>
                </c:pt>
                <c:pt idx="1086">
                  <c:v>0.25167451388857981</c:v>
                </c:pt>
                <c:pt idx="1087">
                  <c:v>0.25207062499942601</c:v>
                </c:pt>
                <c:pt idx="1088">
                  <c:v>0.25328023148079709</c:v>
                </c:pt>
                <c:pt idx="1089">
                  <c:v>0.2535168634272284</c:v>
                </c:pt>
                <c:pt idx="1090">
                  <c:v>0.25432268518540602</c:v>
                </c:pt>
                <c:pt idx="1091">
                  <c:v>0.25464340277844011</c:v>
                </c:pt>
                <c:pt idx="1092">
                  <c:v>0.25518465277773361</c:v>
                </c:pt>
                <c:pt idx="1093">
                  <c:v>0.25618028935182979</c:v>
                </c:pt>
                <c:pt idx="1094">
                  <c:v>0.25687964120396861</c:v>
                </c:pt>
                <c:pt idx="1095">
                  <c:v>0.25737649305551141</c:v>
                </c:pt>
                <c:pt idx="1096">
                  <c:v>0.25749541666496678</c:v>
                </c:pt>
                <c:pt idx="1097">
                  <c:v>0.25777098379753249</c:v>
                </c:pt>
                <c:pt idx="1098">
                  <c:v>0.26138310185185187</c:v>
                </c:pt>
                <c:pt idx="1099">
                  <c:v>0.26199796296380179</c:v>
                </c:pt>
                <c:pt idx="1100">
                  <c:v>0.26212956018469952</c:v>
                </c:pt>
                <c:pt idx="1101">
                  <c:v>0.2622614583345475</c:v>
                </c:pt>
                <c:pt idx="1102">
                  <c:v>0.26288946759369641</c:v>
                </c:pt>
                <c:pt idx="1103">
                  <c:v>0.26311017361228112</c:v>
                </c:pt>
                <c:pt idx="1104">
                  <c:v>0.26438609953555797</c:v>
                </c:pt>
                <c:pt idx="1105">
                  <c:v>0.26461950231481479</c:v>
                </c:pt>
                <c:pt idx="1106">
                  <c:v>0.26483834490731911</c:v>
                </c:pt>
                <c:pt idx="1107">
                  <c:v>0.26606148148024522</c:v>
                </c:pt>
                <c:pt idx="1108">
                  <c:v>0.26652819444459902</c:v>
                </c:pt>
                <c:pt idx="1109">
                  <c:v>0.2667051620395095</c:v>
                </c:pt>
                <c:pt idx="1110">
                  <c:v>0.26744501157491302</c:v>
                </c:pt>
                <c:pt idx="1111">
                  <c:v>0.26815851851745892</c:v>
                </c:pt>
                <c:pt idx="1112">
                  <c:v>0.2692182175953079</c:v>
                </c:pt>
                <c:pt idx="1113">
                  <c:v>0.27083391203924462</c:v>
                </c:pt>
                <c:pt idx="1114">
                  <c:v>0.27155343750008831</c:v>
                </c:pt>
                <c:pt idx="1115">
                  <c:v>0.27202640046124099</c:v>
                </c:pt>
                <c:pt idx="1116">
                  <c:v>0.27207673611188382</c:v>
                </c:pt>
                <c:pt idx="1117">
                  <c:v>0.27236866898282808</c:v>
                </c:pt>
                <c:pt idx="1118">
                  <c:v>0.27258984953716953</c:v>
                </c:pt>
                <c:pt idx="1119">
                  <c:v>0.27366942129753252</c:v>
                </c:pt>
                <c:pt idx="1120">
                  <c:v>0.27565545138937458</c:v>
                </c:pt>
                <c:pt idx="1121">
                  <c:v>0.2758656018503286</c:v>
                </c:pt>
                <c:pt idx="1122">
                  <c:v>0.27648767360934512</c:v>
                </c:pt>
                <c:pt idx="1123">
                  <c:v>0.27713752314724299</c:v>
                </c:pt>
                <c:pt idx="1124">
                  <c:v>0.27733561342513119</c:v>
                </c:pt>
                <c:pt idx="1125">
                  <c:v>0.27738534722339231</c:v>
                </c:pt>
                <c:pt idx="1126">
                  <c:v>0.27762839120295307</c:v>
                </c:pt>
                <c:pt idx="1127">
                  <c:v>0.27872179398106212</c:v>
                </c:pt>
                <c:pt idx="1128">
                  <c:v>0.27949916666856522</c:v>
                </c:pt>
                <c:pt idx="1129">
                  <c:v>0.28039489583284771</c:v>
                </c:pt>
                <c:pt idx="1130">
                  <c:v>0.28064803240751779</c:v>
                </c:pt>
                <c:pt idx="1131">
                  <c:v>0.28094063657577389</c:v>
                </c:pt>
                <c:pt idx="1132">
                  <c:v>0.28459446759135643</c:v>
                </c:pt>
                <c:pt idx="1133">
                  <c:v>0.28575281249980128</c:v>
                </c:pt>
                <c:pt idx="1134">
                  <c:v>0.29345297453580083</c:v>
                </c:pt>
                <c:pt idx="1135">
                  <c:v>0.29351594907542072</c:v>
                </c:pt>
                <c:pt idx="1136">
                  <c:v>0.29499188657160158</c:v>
                </c:pt>
                <c:pt idx="1137">
                  <c:v>0.29580774305595292</c:v>
                </c:pt>
                <c:pt idx="1138">
                  <c:v>0.29665788194371601</c:v>
                </c:pt>
                <c:pt idx="1139">
                  <c:v>0.29960694444400288</c:v>
                </c:pt>
                <c:pt idx="1140">
                  <c:v>0.30431662036864848</c:v>
                </c:pt>
                <c:pt idx="1141">
                  <c:v>0.30843125000044153</c:v>
                </c:pt>
                <c:pt idx="1142">
                  <c:v>0.31266703703613191</c:v>
                </c:pt>
                <c:pt idx="1143">
                  <c:v>0.31485917824010062</c:v>
                </c:pt>
                <c:pt idx="1144">
                  <c:v>0.31522128472449601</c:v>
                </c:pt>
                <c:pt idx="1145">
                  <c:v>0.31537017361157471</c:v>
                </c:pt>
                <c:pt idx="1146">
                  <c:v>0.31582990740736328</c:v>
                </c:pt>
                <c:pt idx="1147">
                  <c:v>0.31610422453670589</c:v>
                </c:pt>
                <c:pt idx="1148">
                  <c:v>0.31627586805434138</c:v>
                </c:pt>
                <c:pt idx="1149">
                  <c:v>0.31657356481585242</c:v>
                </c:pt>
                <c:pt idx="1150">
                  <c:v>0.32190289351675239</c:v>
                </c:pt>
                <c:pt idx="1151">
                  <c:v>0.32368917823941618</c:v>
                </c:pt>
                <c:pt idx="1152">
                  <c:v>0.32504781250048559</c:v>
                </c:pt>
                <c:pt idx="1153">
                  <c:v>0.32556076388944077</c:v>
                </c:pt>
                <c:pt idx="1154">
                  <c:v>0.32615429398086337</c:v>
                </c:pt>
                <c:pt idx="1155">
                  <c:v>0.33152203703644101</c:v>
                </c:pt>
                <c:pt idx="1156">
                  <c:v>0.33314990740683342</c:v>
                </c:pt>
                <c:pt idx="1157">
                  <c:v>0.33435603009329901</c:v>
                </c:pt>
                <c:pt idx="1158">
                  <c:v>0.33443650463113078</c:v>
                </c:pt>
                <c:pt idx="1159">
                  <c:v>0.33654403935152072</c:v>
                </c:pt>
                <c:pt idx="1160">
                  <c:v>0.33679140046238898</c:v>
                </c:pt>
                <c:pt idx="1161">
                  <c:v>0.3379659259236521</c:v>
                </c:pt>
                <c:pt idx="1162">
                  <c:v>0.33894521990583998</c:v>
                </c:pt>
                <c:pt idx="1163">
                  <c:v>0.34235436342380671</c:v>
                </c:pt>
                <c:pt idx="1164">
                  <c:v>0.34330976851836398</c:v>
                </c:pt>
                <c:pt idx="1165">
                  <c:v>0.34446399305429731</c:v>
                </c:pt>
                <c:pt idx="1166">
                  <c:v>0.35087417823848899</c:v>
                </c:pt>
                <c:pt idx="1167">
                  <c:v>0.35213896990650229</c:v>
                </c:pt>
                <c:pt idx="1168">
                  <c:v>0.3527190393540594</c:v>
                </c:pt>
                <c:pt idx="1169">
                  <c:v>0.35274901620215843</c:v>
                </c:pt>
                <c:pt idx="1170">
                  <c:v>0.35490905092546232</c:v>
                </c:pt>
                <c:pt idx="1171">
                  <c:v>0.35993469907453768</c:v>
                </c:pt>
                <c:pt idx="1172">
                  <c:v>0.36128447916772632</c:v>
                </c:pt>
                <c:pt idx="1173">
                  <c:v>0.36179622685191809</c:v>
                </c:pt>
                <c:pt idx="1174">
                  <c:v>0.36181781250017658</c:v>
                </c:pt>
                <c:pt idx="1175">
                  <c:v>0.36208635416571738</c:v>
                </c:pt>
                <c:pt idx="1176">
                  <c:v>0.3635349189821217</c:v>
                </c:pt>
                <c:pt idx="1177">
                  <c:v>0.3644567013890655</c:v>
                </c:pt>
                <c:pt idx="1178">
                  <c:v>0.36560435185001949</c:v>
                </c:pt>
                <c:pt idx="1179">
                  <c:v>0.36703765046265391</c:v>
                </c:pt>
                <c:pt idx="1180">
                  <c:v>0.36935068286955358</c:v>
                </c:pt>
                <c:pt idx="1181">
                  <c:v>0.37012974537081189</c:v>
                </c:pt>
                <c:pt idx="1182">
                  <c:v>0.37057192129669358</c:v>
                </c:pt>
                <c:pt idx="1183">
                  <c:v>0.37069069444581321</c:v>
                </c:pt>
                <c:pt idx="1184">
                  <c:v>0.37113401620476327</c:v>
                </c:pt>
                <c:pt idx="1185">
                  <c:v>0.37129609953750059</c:v>
                </c:pt>
                <c:pt idx="1186">
                  <c:v>0.37160648148092962</c:v>
                </c:pt>
                <c:pt idx="1187">
                  <c:v>0.37362267361195001</c:v>
                </c:pt>
                <c:pt idx="1188">
                  <c:v>0.37366539351918082</c:v>
                </c:pt>
                <c:pt idx="1189">
                  <c:v>0.37398513888871232</c:v>
                </c:pt>
                <c:pt idx="1190">
                  <c:v>0.37686864583304641</c:v>
                </c:pt>
                <c:pt idx="1191">
                  <c:v>0.37723141203599952</c:v>
                </c:pt>
                <c:pt idx="1192">
                  <c:v>0.37820881944563661</c:v>
                </c:pt>
                <c:pt idx="1193">
                  <c:v>0.37838270833370857</c:v>
                </c:pt>
                <c:pt idx="1194">
                  <c:v>0.38029366898039979</c:v>
                </c:pt>
                <c:pt idx="1195">
                  <c:v>0.38048531249993378</c:v>
                </c:pt>
                <c:pt idx="1196">
                  <c:v>0.38074849537125338</c:v>
                </c:pt>
                <c:pt idx="1197">
                  <c:v>0.38195894675950209</c:v>
                </c:pt>
                <c:pt idx="1198">
                  <c:v>0.38298688657305863</c:v>
                </c:pt>
                <c:pt idx="1199">
                  <c:v>0.38326707176036312</c:v>
                </c:pt>
                <c:pt idx="1200">
                  <c:v>0.38504293981525628</c:v>
                </c:pt>
                <c:pt idx="1201">
                  <c:v>0.38545476851915872</c:v>
                </c:pt>
                <c:pt idx="1202">
                  <c:v>0.38581841435145448</c:v>
                </c:pt>
                <c:pt idx="1203">
                  <c:v>0.38980466435352962</c:v>
                </c:pt>
                <c:pt idx="1204">
                  <c:v>0.39157737268617859</c:v>
                </c:pt>
                <c:pt idx="1205">
                  <c:v>0.39183461805460629</c:v>
                </c:pt>
                <c:pt idx="1206">
                  <c:v>0.39384046296278641</c:v>
                </c:pt>
                <c:pt idx="1207">
                  <c:v>0.39513021990656849</c:v>
                </c:pt>
                <c:pt idx="1208">
                  <c:v>0.39639174768494229</c:v>
                </c:pt>
                <c:pt idx="1209">
                  <c:v>0.39750592592689732</c:v>
                </c:pt>
                <c:pt idx="1210">
                  <c:v>0.39984578703840568</c:v>
                </c:pt>
                <c:pt idx="1211">
                  <c:v>0.4015077430561737</c:v>
                </c:pt>
                <c:pt idx="1212">
                  <c:v>0.40166608796351488</c:v>
                </c:pt>
                <c:pt idx="1213">
                  <c:v>0.40184158564717681</c:v>
                </c:pt>
                <c:pt idx="1214">
                  <c:v>0.40363923611188368</c:v>
                </c:pt>
                <c:pt idx="1215">
                  <c:v>0.40429009259298998</c:v>
                </c:pt>
                <c:pt idx="1216">
                  <c:v>0.40458695601809908</c:v>
                </c:pt>
                <c:pt idx="1217">
                  <c:v>0.40469305555577628</c:v>
                </c:pt>
                <c:pt idx="1218">
                  <c:v>0.40551098379547951</c:v>
                </c:pt>
                <c:pt idx="1219">
                  <c:v>0.40841981481622769</c:v>
                </c:pt>
                <c:pt idx="1220">
                  <c:v>0.40905541666679912</c:v>
                </c:pt>
                <c:pt idx="1221">
                  <c:v>0.40927768518527352</c:v>
                </c:pt>
                <c:pt idx="1222">
                  <c:v>0.41079261574204318</c:v>
                </c:pt>
                <c:pt idx="1223">
                  <c:v>0.41307980324107191</c:v>
                </c:pt>
                <c:pt idx="1224">
                  <c:v>0.41403048611073578</c:v>
                </c:pt>
                <c:pt idx="1225">
                  <c:v>0.41427618055431931</c:v>
                </c:pt>
                <c:pt idx="1226">
                  <c:v>0.41514258101858481</c:v>
                </c:pt>
                <c:pt idx="1227">
                  <c:v>0.41648428240859953</c:v>
                </c:pt>
                <c:pt idx="1228">
                  <c:v>0.41935159722136128</c:v>
                </c:pt>
                <c:pt idx="1229">
                  <c:v>0.4251388888888889</c:v>
                </c:pt>
                <c:pt idx="1230">
                  <c:v>0.42718695601931322</c:v>
                </c:pt>
                <c:pt idx="1231">
                  <c:v>0.43332391203829529</c:v>
                </c:pt>
                <c:pt idx="1232">
                  <c:v>0.43346354166666667</c:v>
                </c:pt>
                <c:pt idx="1233">
                  <c:v>0.44162155092590383</c:v>
                </c:pt>
                <c:pt idx="1234">
                  <c:v>0.44323590277797648</c:v>
                </c:pt>
                <c:pt idx="1235">
                  <c:v>0.44476468750172188</c:v>
                </c:pt>
                <c:pt idx="1236">
                  <c:v>0.44777961805462829</c:v>
                </c:pt>
                <c:pt idx="1237">
                  <c:v>0.45193376157294818</c:v>
                </c:pt>
                <c:pt idx="1238">
                  <c:v>0.45654732638763063</c:v>
                </c:pt>
                <c:pt idx="1239">
                  <c:v>0.46077017361091238</c:v>
                </c:pt>
                <c:pt idx="1240">
                  <c:v>0.46136378472325978</c:v>
                </c:pt>
                <c:pt idx="1241">
                  <c:v>0.46394196759219519</c:v>
                </c:pt>
                <c:pt idx="1242">
                  <c:v>0.47262432870213628</c:v>
                </c:pt>
                <c:pt idx="1243">
                  <c:v>0.47853703703593331</c:v>
                </c:pt>
                <c:pt idx="1244">
                  <c:v>0.50935106481390968</c:v>
                </c:pt>
                <c:pt idx="1245">
                  <c:v>0.51686488426117982</c:v>
                </c:pt>
                <c:pt idx="1246">
                  <c:v>0.51913716435156487</c:v>
                </c:pt>
                <c:pt idx="1247">
                  <c:v>0.52072679397960508</c:v>
                </c:pt>
                <c:pt idx="1248">
                  <c:v>0.52093273148216579</c:v>
                </c:pt>
                <c:pt idx="1249">
                  <c:v>0.52373577546190331</c:v>
                </c:pt>
                <c:pt idx="1250">
                  <c:v>0.52748040509168748</c:v>
                </c:pt>
                <c:pt idx="1251">
                  <c:v>0.53964494212909986</c:v>
                </c:pt>
                <c:pt idx="1252">
                  <c:v>0.54192542824204326</c:v>
                </c:pt>
                <c:pt idx="1253">
                  <c:v>0.55063546296347066</c:v>
                </c:pt>
                <c:pt idx="1254">
                  <c:v>0.56263128472147161</c:v>
                </c:pt>
                <c:pt idx="1255">
                  <c:v>0.56625136574109391</c:v>
                </c:pt>
                <c:pt idx="1256">
                  <c:v>0.5741174074096812</c:v>
                </c:pt>
                <c:pt idx="1257">
                  <c:v>0.57808980324202108</c:v>
                </c:pt>
                <c:pt idx="1258">
                  <c:v>0.58049628472162618</c:v>
                </c:pt>
                <c:pt idx="1259">
                  <c:v>0.58117681713015945</c:v>
                </c:pt>
                <c:pt idx="1260">
                  <c:v>0.58187760416556289</c:v>
                </c:pt>
                <c:pt idx="1261">
                  <c:v>0.58306265046199168</c:v>
                </c:pt>
                <c:pt idx="1262">
                  <c:v>0.58372196759062789</c:v>
                </c:pt>
                <c:pt idx="1263">
                  <c:v>0.58625231481536666</c:v>
                </c:pt>
                <c:pt idx="1264">
                  <c:v>0.59134076388897716</c:v>
                </c:pt>
                <c:pt idx="1265">
                  <c:v>0.5919524768519181</c:v>
                </c:pt>
                <c:pt idx="1266">
                  <c:v>0.59513936342740503</c:v>
                </c:pt>
                <c:pt idx="1267">
                  <c:v>0.5999219791673952</c:v>
                </c:pt>
                <c:pt idx="1268">
                  <c:v>0.60055131944517293</c:v>
                </c:pt>
                <c:pt idx="1269">
                  <c:v>0.60238126157334559</c:v>
                </c:pt>
                <c:pt idx="1270">
                  <c:v>0.6044305671309983</c:v>
                </c:pt>
                <c:pt idx="1271">
                  <c:v>0.6053394907409394</c:v>
                </c:pt>
                <c:pt idx="1272">
                  <c:v>0.6061392592583541</c:v>
                </c:pt>
                <c:pt idx="1273">
                  <c:v>0.61079552083379696</c:v>
                </c:pt>
                <c:pt idx="1274">
                  <c:v>0.61599081018456703</c:v>
                </c:pt>
                <c:pt idx="1275">
                  <c:v>0.61614761574124843</c:v>
                </c:pt>
                <c:pt idx="1276">
                  <c:v>0.62122753472239878</c:v>
                </c:pt>
                <c:pt idx="1277">
                  <c:v>0.62183208333397355</c:v>
                </c:pt>
                <c:pt idx="1278">
                  <c:v>0.62223635416615897</c:v>
                </c:pt>
                <c:pt idx="1279">
                  <c:v>0.62288966435249205</c:v>
                </c:pt>
                <c:pt idx="1280">
                  <c:v>0.62426484953750061</c:v>
                </c:pt>
                <c:pt idx="1281">
                  <c:v>0.62562496527753497</c:v>
                </c:pt>
                <c:pt idx="1282">
                  <c:v>0.62661798611283304</c:v>
                </c:pt>
                <c:pt idx="1283">
                  <c:v>0.62716076388955111</c:v>
                </c:pt>
                <c:pt idx="1284">
                  <c:v>0.62724965277921274</c:v>
                </c:pt>
                <c:pt idx="1285">
                  <c:v>0.62774285879675984</c:v>
                </c:pt>
                <c:pt idx="1286">
                  <c:v>0.63002405092672065</c:v>
                </c:pt>
                <c:pt idx="1287">
                  <c:v>0.63141045138791752</c:v>
                </c:pt>
                <c:pt idx="1288">
                  <c:v>0.64082631944506252</c:v>
                </c:pt>
                <c:pt idx="1289">
                  <c:v>0.64485297453624235</c:v>
                </c:pt>
                <c:pt idx="1290">
                  <c:v>0.64600245370357123</c:v>
                </c:pt>
                <c:pt idx="1291">
                  <c:v>0.6473900231470664</c:v>
                </c:pt>
                <c:pt idx="1292">
                  <c:v>0.65115202546395634</c:v>
                </c:pt>
                <c:pt idx="1293">
                  <c:v>0.6531695717573166</c:v>
                </c:pt>
                <c:pt idx="1294">
                  <c:v>0.65913548611104489</c:v>
                </c:pt>
                <c:pt idx="1295">
                  <c:v>0.65976964120511661</c:v>
                </c:pt>
                <c:pt idx="1296">
                  <c:v>0.66389467592592588</c:v>
                </c:pt>
                <c:pt idx="1297">
                  <c:v>0.66528523148209961</c:v>
                </c:pt>
                <c:pt idx="1298">
                  <c:v>0.66982944444373804</c:v>
                </c:pt>
                <c:pt idx="1299">
                  <c:v>0.67122741898176852</c:v>
                </c:pt>
                <c:pt idx="1300">
                  <c:v>0.67254565972144953</c:v>
                </c:pt>
                <c:pt idx="1301">
                  <c:v>0.6763134722218469</c:v>
                </c:pt>
                <c:pt idx="1302">
                  <c:v>0.67698810185271285</c:v>
                </c:pt>
                <c:pt idx="1303">
                  <c:v>0.67705673610998529</c:v>
                </c:pt>
                <c:pt idx="1304">
                  <c:v>0.67804377314669118</c:v>
                </c:pt>
                <c:pt idx="1305">
                  <c:v>0.6802080208339073</c:v>
                </c:pt>
                <c:pt idx="1306">
                  <c:v>0.68064134259190823</c:v>
                </c:pt>
                <c:pt idx="1307">
                  <c:v>0.68325906249935975</c:v>
                </c:pt>
                <c:pt idx="1308">
                  <c:v>0.68354563657332346</c:v>
                </c:pt>
                <c:pt idx="1309">
                  <c:v>0.68360278935068186</c:v>
                </c:pt>
                <c:pt idx="1310">
                  <c:v>0.68729189814792735</c:v>
                </c:pt>
                <c:pt idx="1311">
                  <c:v>0.68771320601856267</c:v>
                </c:pt>
                <c:pt idx="1312">
                  <c:v>0.6887824189828502</c:v>
                </c:pt>
                <c:pt idx="1313">
                  <c:v>0.69415704861007355</c:v>
                </c:pt>
                <c:pt idx="1314">
                  <c:v>0.69949924768397098</c:v>
                </c:pt>
                <c:pt idx="1315">
                  <c:v>0.70953908564867796</c:v>
                </c:pt>
                <c:pt idx="1316">
                  <c:v>0.71019016203780971</c:v>
                </c:pt>
                <c:pt idx="1317">
                  <c:v>0.71113732638734362</c:v>
                </c:pt>
                <c:pt idx="1318">
                  <c:v>0.71135071759146673</c:v>
                </c:pt>
                <c:pt idx="1319">
                  <c:v>0.71261184027625457</c:v>
                </c:pt>
                <c:pt idx="1320">
                  <c:v>0.71540211805590881</c:v>
                </c:pt>
                <c:pt idx="1321">
                  <c:v>0.71702695601792243</c:v>
                </c:pt>
                <c:pt idx="1322">
                  <c:v>0.7180345486104488</c:v>
                </c:pt>
                <c:pt idx="1323">
                  <c:v>0.72398951388895516</c:v>
                </c:pt>
                <c:pt idx="1324">
                  <c:v>0.72749796296435376</c:v>
                </c:pt>
                <c:pt idx="1325">
                  <c:v>0.72818587962951931</c:v>
                </c:pt>
                <c:pt idx="1326">
                  <c:v>0.73675126157425064</c:v>
                </c:pt>
                <c:pt idx="1327">
                  <c:v>0.73908395833163354</c:v>
                </c:pt>
                <c:pt idx="1328">
                  <c:v>0.74058576389043418</c:v>
                </c:pt>
                <c:pt idx="1329">
                  <c:v>0.74138373842669858</c:v>
                </c:pt>
                <c:pt idx="1330">
                  <c:v>0.74185630787026002</c:v>
                </c:pt>
                <c:pt idx="1331">
                  <c:v>0.74228542824034338</c:v>
                </c:pt>
                <c:pt idx="1332">
                  <c:v>0.74240534722253126</c:v>
                </c:pt>
                <c:pt idx="1333">
                  <c:v>0.74470564814905327</c:v>
                </c:pt>
                <c:pt idx="1334">
                  <c:v>0.74970425925872941</c:v>
                </c:pt>
                <c:pt idx="1335">
                  <c:v>0.75016973379585483</c:v>
                </c:pt>
                <c:pt idx="1336">
                  <c:v>0.75146819444442237</c:v>
                </c:pt>
                <c:pt idx="1337">
                  <c:v>0.7553220023159628</c:v>
                </c:pt>
                <c:pt idx="1338">
                  <c:v>0.75703137731386561</c:v>
                </c:pt>
                <c:pt idx="1339">
                  <c:v>0.76180752314903122</c:v>
                </c:pt>
                <c:pt idx="1340">
                  <c:v>0.76573887731466028</c:v>
                </c:pt>
                <c:pt idx="1341">
                  <c:v>0.76829159722284035</c:v>
                </c:pt>
                <c:pt idx="1342">
                  <c:v>0.77093688657438308</c:v>
                </c:pt>
                <c:pt idx="1343">
                  <c:v>0.7712468634242261</c:v>
                </c:pt>
                <c:pt idx="1344">
                  <c:v>0.78105122685156492</c:v>
                </c:pt>
                <c:pt idx="1345">
                  <c:v>0.78213172453697077</c:v>
                </c:pt>
                <c:pt idx="1346">
                  <c:v>0.78341685185277898</c:v>
                </c:pt>
                <c:pt idx="1347">
                  <c:v>0.78537416666470194</c:v>
                </c:pt>
                <c:pt idx="1348">
                  <c:v>0.78658745370253369</c:v>
                </c:pt>
                <c:pt idx="1349">
                  <c:v>0.79186798611172926</c:v>
                </c:pt>
                <c:pt idx="1350">
                  <c:v>0.7982282407416238</c:v>
                </c:pt>
                <c:pt idx="1351">
                  <c:v>0.79952597222118471</c:v>
                </c:pt>
                <c:pt idx="1352">
                  <c:v>0.79990239583507727</c:v>
                </c:pt>
                <c:pt idx="1353">
                  <c:v>0.80138748842532992</c:v>
                </c:pt>
                <c:pt idx="1354">
                  <c:v>0.80426417824018881</c:v>
                </c:pt>
                <c:pt idx="1355">
                  <c:v>0.8043246874985871</c:v>
                </c:pt>
                <c:pt idx="1356">
                  <c:v>0.80564901620425555</c:v>
                </c:pt>
                <c:pt idx="1357">
                  <c:v>0.80573709490950463</c:v>
                </c:pt>
                <c:pt idx="1358">
                  <c:v>0.80806571759283541</c:v>
                </c:pt>
                <c:pt idx="1359">
                  <c:v>0.80922628472248714</c:v>
                </c:pt>
                <c:pt idx="1360">
                  <c:v>0.81069629629728968</c:v>
                </c:pt>
                <c:pt idx="1361">
                  <c:v>0.81416123842751542</c:v>
                </c:pt>
                <c:pt idx="1362">
                  <c:v>0.81471447916770423</c:v>
                </c:pt>
                <c:pt idx="1363">
                  <c:v>0.81541244212951924</c:v>
                </c:pt>
                <c:pt idx="1364">
                  <c:v>0.82103089120376993</c:v>
                </c:pt>
                <c:pt idx="1365">
                  <c:v>0.82580238425897223</c:v>
                </c:pt>
                <c:pt idx="1366">
                  <c:v>0.82710250000158947</c:v>
                </c:pt>
                <c:pt idx="1367">
                  <c:v>0.83022274305699051</c:v>
                </c:pt>
                <c:pt idx="1368">
                  <c:v>0.83500615740539852</c:v>
                </c:pt>
                <c:pt idx="1369">
                  <c:v>0.83517111111018394</c:v>
                </c:pt>
                <c:pt idx="1370">
                  <c:v>0.83525547453650717</c:v>
                </c:pt>
                <c:pt idx="1371">
                  <c:v>0.83812721064797158</c:v>
                </c:pt>
                <c:pt idx="1372">
                  <c:v>0.83919081018478781</c:v>
                </c:pt>
                <c:pt idx="1373">
                  <c:v>0.83962434027757915</c:v>
                </c:pt>
                <c:pt idx="1374">
                  <c:v>0.83988384259243809</c:v>
                </c:pt>
                <c:pt idx="1375">
                  <c:v>0.84032381944358348</c:v>
                </c:pt>
                <c:pt idx="1376">
                  <c:v>0.84171238425981121</c:v>
                </c:pt>
                <c:pt idx="1377">
                  <c:v>0.84546564814669112</c:v>
                </c:pt>
                <c:pt idx="1378">
                  <c:v>0.84562089120348294</c:v>
                </c:pt>
                <c:pt idx="1379">
                  <c:v>0.84687115740720875</c:v>
                </c:pt>
                <c:pt idx="1380">
                  <c:v>0.84778270833194258</c:v>
                </c:pt>
                <c:pt idx="1381">
                  <c:v>0.85463167824127051</c:v>
                </c:pt>
                <c:pt idx="1382">
                  <c:v>0.86096850694329652</c:v>
                </c:pt>
                <c:pt idx="1383">
                  <c:v>0.86614805555454011</c:v>
                </c:pt>
                <c:pt idx="1384">
                  <c:v>0.86726185185213889</c:v>
                </c:pt>
                <c:pt idx="1385">
                  <c:v>0.86892313657259501</c:v>
                </c:pt>
                <c:pt idx="1386">
                  <c:v>0.87430563657372085</c:v>
                </c:pt>
                <c:pt idx="1387">
                  <c:v>0.87506629629543531</c:v>
                </c:pt>
                <c:pt idx="1388">
                  <c:v>0.87558239583339958</c:v>
                </c:pt>
                <c:pt idx="1389">
                  <c:v>0.87677207176056171</c:v>
                </c:pt>
                <c:pt idx="1390">
                  <c:v>0.8812905555549595</c:v>
                </c:pt>
                <c:pt idx="1391">
                  <c:v>0.88548464120538151</c:v>
                </c:pt>
                <c:pt idx="1392">
                  <c:v>0.88562991898092958</c:v>
                </c:pt>
                <c:pt idx="1393">
                  <c:v>0.88785381944643127</c:v>
                </c:pt>
                <c:pt idx="1394">
                  <c:v>0.89012035879823892</c:v>
                </c:pt>
                <c:pt idx="1395">
                  <c:v>0.8950094791667329</c:v>
                </c:pt>
                <c:pt idx="1396">
                  <c:v>0.89566667823879809</c:v>
                </c:pt>
                <c:pt idx="1397">
                  <c:v>0.89678129629680403</c:v>
                </c:pt>
                <c:pt idx="1398">
                  <c:v>0.89723136574029927</c:v>
                </c:pt>
                <c:pt idx="1399">
                  <c:v>0.89766521990575177</c:v>
                </c:pt>
                <c:pt idx="1400">
                  <c:v>0.89917265046249939</c:v>
                </c:pt>
                <c:pt idx="1401">
                  <c:v>0.90059994213007111</c:v>
                </c:pt>
                <c:pt idx="1402">
                  <c:v>0.90775868055445175</c:v>
                </c:pt>
                <c:pt idx="1403">
                  <c:v>0.90853027777815309</c:v>
                </c:pt>
                <c:pt idx="1404">
                  <c:v>0.90865518518344124</c:v>
                </c:pt>
                <c:pt idx="1405">
                  <c:v>0.91010462962918814</c:v>
                </c:pt>
                <c:pt idx="1406">
                  <c:v>0.91167325231488106</c:v>
                </c:pt>
                <c:pt idx="1407">
                  <c:v>0.91300898147953879</c:v>
                </c:pt>
                <c:pt idx="1408">
                  <c:v>0.91428312500041942</c:v>
                </c:pt>
                <c:pt idx="1409">
                  <c:v>0.91891773148267353</c:v>
                </c:pt>
                <c:pt idx="1410">
                  <c:v>0.92345959490648022</c:v>
                </c:pt>
                <c:pt idx="1411">
                  <c:v>0.92477681712971793</c:v>
                </c:pt>
                <c:pt idx="1412">
                  <c:v>0.92525145833139066</c:v>
                </c:pt>
                <c:pt idx="1413">
                  <c:v>0.9287617708328697</c:v>
                </c:pt>
                <c:pt idx="1414">
                  <c:v>0.93259861111089037</c:v>
                </c:pt>
                <c:pt idx="1415">
                  <c:v>0.93521458333289187</c:v>
                </c:pt>
                <c:pt idx="1416">
                  <c:v>0.93662984953710327</c:v>
                </c:pt>
                <c:pt idx="1417">
                  <c:v>0.93736320601845224</c:v>
                </c:pt>
                <c:pt idx="1418">
                  <c:v>0.94275634259261465</c:v>
                </c:pt>
                <c:pt idx="1419">
                  <c:v>0.94325703703694874</c:v>
                </c:pt>
                <c:pt idx="1420">
                  <c:v>0.94429329861093447</c:v>
                </c:pt>
                <c:pt idx="1421">
                  <c:v>0.94584277777760117</c:v>
                </c:pt>
                <c:pt idx="1422">
                  <c:v>0.94623431712940886</c:v>
                </c:pt>
                <c:pt idx="1423">
                  <c:v>0.9482122800913122</c:v>
                </c:pt>
                <c:pt idx="1424">
                  <c:v>0.94850866898342412</c:v>
                </c:pt>
                <c:pt idx="1425">
                  <c:v>0.95049045138888888</c:v>
                </c:pt>
                <c:pt idx="1426">
                  <c:v>0.95068868055663724</c:v>
                </c:pt>
                <c:pt idx="1427">
                  <c:v>0.95318037037220271</c:v>
                </c:pt>
                <c:pt idx="1428">
                  <c:v>0.95571567129757673</c:v>
                </c:pt>
                <c:pt idx="1429">
                  <c:v>0.95708638889094189</c:v>
                </c:pt>
                <c:pt idx="1430">
                  <c:v>0.95750652777651946</c:v>
                </c:pt>
                <c:pt idx="1431">
                  <c:v>0.95935486111100077</c:v>
                </c:pt>
                <c:pt idx="1432">
                  <c:v>0.96050834490745152</c:v>
                </c:pt>
                <c:pt idx="1433">
                  <c:v>0.9613157986104488</c:v>
                </c:pt>
                <c:pt idx="1434">
                  <c:v>0.96285931713051265</c:v>
                </c:pt>
                <c:pt idx="1435">
                  <c:v>0.96323565972348058</c:v>
                </c:pt>
                <c:pt idx="1436">
                  <c:v>0.96461590277927889</c:v>
                </c:pt>
                <c:pt idx="1437">
                  <c:v>0.96510809027762323</c:v>
                </c:pt>
                <c:pt idx="1438">
                  <c:v>0.96645141203922258</c:v>
                </c:pt>
                <c:pt idx="1439">
                  <c:v>0.96705074074091735</c:v>
                </c:pt>
                <c:pt idx="1440">
                  <c:v>0.96813881944451063</c:v>
                </c:pt>
                <c:pt idx="1441">
                  <c:v>0.96902406249885209</c:v>
                </c:pt>
                <c:pt idx="1442">
                  <c:v>0.96945787037136377</c:v>
                </c:pt>
                <c:pt idx="1443">
                  <c:v>0.97053797453641888</c:v>
                </c:pt>
                <c:pt idx="1444">
                  <c:v>0.97503621527718176</c:v>
                </c:pt>
                <c:pt idx="1445">
                  <c:v>0.97522998842652198</c:v>
                </c:pt>
                <c:pt idx="1446">
                  <c:v>0.97616854166543043</c:v>
                </c:pt>
                <c:pt idx="1447">
                  <c:v>0.9776869444438705</c:v>
                </c:pt>
                <c:pt idx="1448">
                  <c:v>0.97806252314812603</c:v>
                </c:pt>
                <c:pt idx="1449">
                  <c:v>0.97928445601628888</c:v>
                </c:pt>
                <c:pt idx="1450">
                  <c:v>0.98285714120500622</c:v>
                </c:pt>
                <c:pt idx="1451">
                  <c:v>0.98312896990665688</c:v>
                </c:pt>
                <c:pt idx="1452">
                  <c:v>0.98373351851823154</c:v>
                </c:pt>
                <c:pt idx="1453">
                  <c:v>0.9849846759245352</c:v>
                </c:pt>
                <c:pt idx="1454">
                  <c:v>0.99008767361166305</c:v>
                </c:pt>
                <c:pt idx="1455">
                  <c:v>0.99300908564693402</c:v>
                </c:pt>
                <c:pt idx="1456">
                  <c:v>0.99368144676089287</c:v>
                </c:pt>
                <c:pt idx="1457">
                  <c:v>0.99461509259486636</c:v>
                </c:pt>
                <c:pt idx="1458">
                  <c:v>0.99463562500145697</c:v>
                </c:pt>
                <c:pt idx="1459">
                  <c:v>0.99497261574146922</c:v>
                </c:pt>
                <c:pt idx="1460">
                  <c:v>0.99544725694590142</c:v>
                </c:pt>
                <c:pt idx="1461">
                  <c:v>0.9954512037033284</c:v>
                </c:pt>
                <c:pt idx="1462">
                  <c:v>0.99653966435127783</c:v>
                </c:pt>
                <c:pt idx="1463">
                  <c:v>0.99685541666768218</c:v>
                </c:pt>
                <c:pt idx="1464">
                  <c:v>0.99985357638862393</c:v>
                </c:pt>
                <c:pt idx="1465">
                  <c:v>1.0015598148135121</c:v>
                </c:pt>
                <c:pt idx="1466">
                  <c:v>1.0025565393545011</c:v>
                </c:pt>
                <c:pt idx="1467">
                  <c:v>1.003266759260937</c:v>
                </c:pt>
                <c:pt idx="1468">
                  <c:v>1.0034457523154989</c:v>
                </c:pt>
                <c:pt idx="1469">
                  <c:v>1.0085251736116629</c:v>
                </c:pt>
                <c:pt idx="1470">
                  <c:v>1.0091329976861121</c:v>
                </c:pt>
                <c:pt idx="1471">
                  <c:v>1.0137493171294529</c:v>
                </c:pt>
                <c:pt idx="1472">
                  <c:v>1.0151297337948171</c:v>
                </c:pt>
                <c:pt idx="1473">
                  <c:v>1.019180150462522</c:v>
                </c:pt>
                <c:pt idx="1474">
                  <c:v>1.0209328356495611</c:v>
                </c:pt>
                <c:pt idx="1475">
                  <c:v>1.026052141203373</c:v>
                </c:pt>
                <c:pt idx="1476">
                  <c:v>1.0274562037046311</c:v>
                </c:pt>
                <c:pt idx="1477">
                  <c:v>1.0277565277781751</c:v>
                </c:pt>
                <c:pt idx="1478">
                  <c:v>1.031060648149362</c:v>
                </c:pt>
                <c:pt idx="1479">
                  <c:v>1.0332106134267871</c:v>
                </c:pt>
                <c:pt idx="1480">
                  <c:v>1.035991215278153</c:v>
                </c:pt>
                <c:pt idx="1481">
                  <c:v>1.037261226850527</c:v>
                </c:pt>
                <c:pt idx="1482">
                  <c:v>1.0374344328708121</c:v>
                </c:pt>
                <c:pt idx="1483">
                  <c:v>1.037987118054319</c:v>
                </c:pt>
                <c:pt idx="1484">
                  <c:v>1.045027083335099</c:v>
                </c:pt>
                <c:pt idx="1485">
                  <c:v>1.046189131943716</c:v>
                </c:pt>
                <c:pt idx="1486">
                  <c:v>1.04880614583415</c:v>
                </c:pt>
                <c:pt idx="1487">
                  <c:v>1.048888159722642</c:v>
                </c:pt>
                <c:pt idx="1488">
                  <c:v>1.049489652776608</c:v>
                </c:pt>
                <c:pt idx="1489">
                  <c:v>1.0495402662014519</c:v>
                </c:pt>
                <c:pt idx="1490">
                  <c:v>1.051802303241911</c:v>
                </c:pt>
                <c:pt idx="1491">
                  <c:v>1.0525635300935421</c:v>
                </c:pt>
                <c:pt idx="1492">
                  <c:v>1.053604930553723</c:v>
                </c:pt>
                <c:pt idx="1493">
                  <c:v>1.053770798610316</c:v>
                </c:pt>
                <c:pt idx="1494">
                  <c:v>1.0561383680557761</c:v>
                </c:pt>
                <c:pt idx="1495">
                  <c:v>1.0590276967596119</c:v>
                </c:pt>
                <c:pt idx="1496">
                  <c:v>1.059661446760098</c:v>
                </c:pt>
                <c:pt idx="1497">
                  <c:v>1.060946990739968</c:v>
                </c:pt>
                <c:pt idx="1498">
                  <c:v>1.0639481481495829</c:v>
                </c:pt>
                <c:pt idx="1499">
                  <c:v>1.0640665393515869</c:v>
                </c:pt>
                <c:pt idx="1500">
                  <c:v>1.067462673612215</c:v>
                </c:pt>
                <c:pt idx="1501">
                  <c:v>1.0687467245371249</c:v>
                </c:pt>
                <c:pt idx="1502">
                  <c:v>1.0691411689806869</c:v>
                </c:pt>
                <c:pt idx="1503">
                  <c:v>1.0691950694443999</c:v>
                </c:pt>
                <c:pt idx="1504">
                  <c:v>1.0727310995371251</c:v>
                </c:pt>
                <c:pt idx="1505">
                  <c:v>1.073330115742154</c:v>
                </c:pt>
                <c:pt idx="1506">
                  <c:v>1.07990817129612</c:v>
                </c:pt>
                <c:pt idx="1507">
                  <c:v>1.0812898958336421</c:v>
                </c:pt>
                <c:pt idx="1508">
                  <c:v>1.082770648148877</c:v>
                </c:pt>
                <c:pt idx="1509">
                  <c:v>1.0830287152777121</c:v>
                </c:pt>
                <c:pt idx="1510">
                  <c:v>1.0842032870374341</c:v>
                </c:pt>
                <c:pt idx="1511">
                  <c:v>1.0859446527781309</c:v>
                </c:pt>
                <c:pt idx="1512">
                  <c:v>1.0899222222218909</c:v>
                </c:pt>
                <c:pt idx="1513">
                  <c:v>1.092213321761401</c:v>
                </c:pt>
                <c:pt idx="1514">
                  <c:v>1.0929320254645969</c:v>
                </c:pt>
                <c:pt idx="1515">
                  <c:v>1.093514652776497</c:v>
                </c:pt>
                <c:pt idx="1516">
                  <c:v>1.097662939815609</c:v>
                </c:pt>
                <c:pt idx="1517">
                  <c:v>1.106625520832561</c:v>
                </c:pt>
                <c:pt idx="1518">
                  <c:v>1.106673923609433</c:v>
                </c:pt>
                <c:pt idx="1519">
                  <c:v>1.106675231481592</c:v>
                </c:pt>
                <c:pt idx="1520">
                  <c:v>1.1120474189823419</c:v>
                </c:pt>
                <c:pt idx="1521">
                  <c:v>1.112246238426478</c:v>
                </c:pt>
                <c:pt idx="1522">
                  <c:v>1.112500462962521</c:v>
                </c:pt>
                <c:pt idx="1523">
                  <c:v>1.112798136574803</c:v>
                </c:pt>
                <c:pt idx="1524">
                  <c:v>1.1153356828706129</c:v>
                </c:pt>
                <c:pt idx="1525">
                  <c:v>1.11614640046325</c:v>
                </c:pt>
                <c:pt idx="1526">
                  <c:v>1.1163318055564611</c:v>
                </c:pt>
                <c:pt idx="1527">
                  <c:v>1.117861134258133</c:v>
                </c:pt>
                <c:pt idx="1528">
                  <c:v>1.118939178238312</c:v>
                </c:pt>
                <c:pt idx="1529">
                  <c:v>1.1206177314812391</c:v>
                </c:pt>
                <c:pt idx="1530">
                  <c:v>1.12228776620218</c:v>
                </c:pt>
                <c:pt idx="1531">
                  <c:v>1.1452989236099851</c:v>
                </c:pt>
                <c:pt idx="1532">
                  <c:v>1.1485457407407189</c:v>
                </c:pt>
                <c:pt idx="1533">
                  <c:v>1.152604131944202</c:v>
                </c:pt>
                <c:pt idx="1534">
                  <c:v>1.158371956017282</c:v>
                </c:pt>
                <c:pt idx="1535">
                  <c:v>1.1587045254641111</c:v>
                </c:pt>
                <c:pt idx="1536">
                  <c:v>1.1638493749996031</c:v>
                </c:pt>
                <c:pt idx="1537">
                  <c:v>1.1642458680548049</c:v>
                </c:pt>
                <c:pt idx="1538">
                  <c:v>1.167418668979296</c:v>
                </c:pt>
                <c:pt idx="1539">
                  <c:v>1.1675004513892859</c:v>
                </c:pt>
                <c:pt idx="1540">
                  <c:v>1.1693756944437821</c:v>
                </c:pt>
                <c:pt idx="1541">
                  <c:v>1.1697996990741399</c:v>
                </c:pt>
                <c:pt idx="1542">
                  <c:v>1.1764401273153451</c:v>
                </c:pt>
                <c:pt idx="1543">
                  <c:v>1.1788473495371921</c:v>
                </c:pt>
                <c:pt idx="1544">
                  <c:v>1.182658645833532</c:v>
                </c:pt>
                <c:pt idx="1545">
                  <c:v>1.186292245368715</c:v>
                </c:pt>
                <c:pt idx="1546">
                  <c:v>1.192963587964575</c:v>
                </c:pt>
                <c:pt idx="1547">
                  <c:v>1.193040879630932</c:v>
                </c:pt>
                <c:pt idx="1548">
                  <c:v>1.194801724539311</c:v>
                </c:pt>
                <c:pt idx="1549">
                  <c:v>1.196721076388602</c:v>
                </c:pt>
                <c:pt idx="1550">
                  <c:v>1.202181782405134</c:v>
                </c:pt>
                <c:pt idx="1551">
                  <c:v>1.2175554398143731</c:v>
                </c:pt>
                <c:pt idx="1552">
                  <c:v>1.229415289351234</c:v>
                </c:pt>
                <c:pt idx="1553">
                  <c:v>1.2298400578703039</c:v>
                </c:pt>
                <c:pt idx="1554">
                  <c:v>1.2324248263902129</c:v>
                </c:pt>
                <c:pt idx="1555">
                  <c:v>1.2370468055567261</c:v>
                </c:pt>
                <c:pt idx="1556">
                  <c:v>1.2408546527778661</c:v>
                </c:pt>
                <c:pt idx="1557">
                  <c:v>1.2440620254642429</c:v>
                </c:pt>
                <c:pt idx="1558">
                  <c:v>1.247295324073898</c:v>
                </c:pt>
                <c:pt idx="1559">
                  <c:v>1.2535732060201741</c:v>
                </c:pt>
                <c:pt idx="1560">
                  <c:v>1.2594685300936299</c:v>
                </c:pt>
                <c:pt idx="1561">
                  <c:v>1.2685258564822099</c:v>
                </c:pt>
                <c:pt idx="1562">
                  <c:v>1.270587199073699</c:v>
                </c:pt>
                <c:pt idx="1563">
                  <c:v>1.284850243054054</c:v>
                </c:pt>
                <c:pt idx="1564">
                  <c:v>1.286245231482166</c:v>
                </c:pt>
                <c:pt idx="1565">
                  <c:v>1.2919405439827181</c:v>
                </c:pt>
                <c:pt idx="1566">
                  <c:v>1.294186527775945</c:v>
                </c:pt>
                <c:pt idx="1567">
                  <c:v>1.305082361110383</c:v>
                </c:pt>
                <c:pt idx="1568">
                  <c:v>1.305510393519093</c:v>
                </c:pt>
                <c:pt idx="1569">
                  <c:v>1.307140185184501</c:v>
                </c:pt>
                <c:pt idx="1570">
                  <c:v>1.3138428125006181</c:v>
                </c:pt>
                <c:pt idx="1571">
                  <c:v>1.3149483101842581</c:v>
                </c:pt>
                <c:pt idx="1572">
                  <c:v>1.319282812500993</c:v>
                </c:pt>
                <c:pt idx="1573">
                  <c:v>1.3193346527798311</c:v>
                </c:pt>
                <c:pt idx="1574">
                  <c:v>1.3233937268538609</c:v>
                </c:pt>
                <c:pt idx="1575">
                  <c:v>1.3254671875001101</c:v>
                </c:pt>
                <c:pt idx="1576">
                  <c:v>1.3297906481502231</c:v>
                </c:pt>
                <c:pt idx="1577">
                  <c:v>1.334391539350704</c:v>
                </c:pt>
                <c:pt idx="1578">
                  <c:v>1.3356582060180331</c:v>
                </c:pt>
                <c:pt idx="1579">
                  <c:v>1.344512592592725</c:v>
                </c:pt>
                <c:pt idx="1580">
                  <c:v>1.347920636573323</c:v>
                </c:pt>
                <c:pt idx="1581">
                  <c:v>1.3584922106481261</c:v>
                </c:pt>
                <c:pt idx="1582">
                  <c:v>1.371462314813225</c:v>
                </c:pt>
                <c:pt idx="1583">
                  <c:v>1.3794178009253959</c:v>
                </c:pt>
                <c:pt idx="1584">
                  <c:v>1.3954041898140199</c:v>
                </c:pt>
                <c:pt idx="1585">
                  <c:v>1.4033219444448199</c:v>
                </c:pt>
                <c:pt idx="1586">
                  <c:v>1.4112161342578911</c:v>
                </c:pt>
                <c:pt idx="1587">
                  <c:v>1.4125056249979471</c:v>
                </c:pt>
                <c:pt idx="1588">
                  <c:v>1.4152308449066351</c:v>
                </c:pt>
                <c:pt idx="1589">
                  <c:v>1.417732569445614</c:v>
                </c:pt>
                <c:pt idx="1590">
                  <c:v>1.4207091319450631</c:v>
                </c:pt>
                <c:pt idx="1591">
                  <c:v>1.4284348958316779</c:v>
                </c:pt>
                <c:pt idx="1592">
                  <c:v>1.4472108680561739</c:v>
                </c:pt>
                <c:pt idx="1593">
                  <c:v>1.528862546296031</c:v>
                </c:pt>
                <c:pt idx="1594">
                  <c:v>1.5536545254621239</c:v>
                </c:pt>
                <c:pt idx="1595">
                  <c:v>1.59296679397976</c:v>
                </c:pt>
                <c:pt idx="1596">
                  <c:v>1.6269771296282609</c:v>
                </c:pt>
                <c:pt idx="1597">
                  <c:v>1.643957824072352</c:v>
                </c:pt>
                <c:pt idx="1598">
                  <c:v>1.665217280092615</c:v>
                </c:pt>
                <c:pt idx="1599">
                  <c:v>1.6960313888887559</c:v>
                </c:pt>
                <c:pt idx="1600">
                  <c:v>1.7132193402780429</c:v>
                </c:pt>
                <c:pt idx="1601">
                  <c:v>1.7179583796279301</c:v>
                </c:pt>
                <c:pt idx="1602">
                  <c:v>1.7193803125012801</c:v>
                </c:pt>
                <c:pt idx="1603">
                  <c:v>1.720184201388447</c:v>
                </c:pt>
                <c:pt idx="1604">
                  <c:v>1.721135254629232</c:v>
                </c:pt>
                <c:pt idx="1605">
                  <c:v>1.724201747686775</c:v>
                </c:pt>
                <c:pt idx="1606">
                  <c:v>1.724653229167064</c:v>
                </c:pt>
                <c:pt idx="1607">
                  <c:v>1.730142349537324</c:v>
                </c:pt>
                <c:pt idx="1608">
                  <c:v>1.7386389583321631</c:v>
                </c:pt>
                <c:pt idx="1609">
                  <c:v>1.7400540740760391</c:v>
                </c:pt>
                <c:pt idx="1610">
                  <c:v>1.741615023146625</c:v>
                </c:pt>
                <c:pt idx="1611">
                  <c:v>1.7494630671292539</c:v>
                </c:pt>
                <c:pt idx="1612">
                  <c:v>1.7532907523159631</c:v>
                </c:pt>
                <c:pt idx="1613">
                  <c:v>1.75487085648157</c:v>
                </c:pt>
                <c:pt idx="1614">
                  <c:v>1.7589847916668211</c:v>
                </c:pt>
                <c:pt idx="1615">
                  <c:v>1.773305300923961</c:v>
                </c:pt>
                <c:pt idx="1616">
                  <c:v>1.7851590625003531</c:v>
                </c:pt>
                <c:pt idx="1617">
                  <c:v>1.8071387152760121</c:v>
                </c:pt>
                <c:pt idx="1618">
                  <c:v>1.8090726157388199</c:v>
                </c:pt>
                <c:pt idx="1619">
                  <c:v>1.8109484027767619</c:v>
                </c:pt>
                <c:pt idx="1620">
                  <c:v>1.8160858333331571</c:v>
                </c:pt>
                <c:pt idx="1621">
                  <c:v>1.8282589930571891</c:v>
                </c:pt>
                <c:pt idx="1622">
                  <c:v>1.8318448842592809</c:v>
                </c:pt>
                <c:pt idx="1623">
                  <c:v>1.8334278124984771</c:v>
                </c:pt>
                <c:pt idx="1624">
                  <c:v>1.8346264236116849</c:v>
                </c:pt>
                <c:pt idx="1625">
                  <c:v>1.8411290856505991</c:v>
                </c:pt>
                <c:pt idx="1626">
                  <c:v>1.8454597453717829</c:v>
                </c:pt>
                <c:pt idx="1627">
                  <c:v>1.8459872453714961</c:v>
                </c:pt>
                <c:pt idx="1628">
                  <c:v>1.851558576389043</c:v>
                </c:pt>
                <c:pt idx="1629">
                  <c:v>1.853977534721295</c:v>
                </c:pt>
                <c:pt idx="1630">
                  <c:v>1.8580592476852511</c:v>
                </c:pt>
                <c:pt idx="1631">
                  <c:v>1.8643821296289009</c:v>
                </c:pt>
                <c:pt idx="1632">
                  <c:v>1.8794443518530439</c:v>
                </c:pt>
                <c:pt idx="1633">
                  <c:v>1.8855135300921071</c:v>
                </c:pt>
                <c:pt idx="1634">
                  <c:v>1.889021539351454</c:v>
                </c:pt>
                <c:pt idx="1635">
                  <c:v>1.9019691319432519</c:v>
                </c:pt>
                <c:pt idx="1636">
                  <c:v>1.9033221875020749</c:v>
                </c:pt>
                <c:pt idx="1637">
                  <c:v>1.9101279513896621</c:v>
                </c:pt>
                <c:pt idx="1638">
                  <c:v>1.916013622686819</c:v>
                </c:pt>
                <c:pt idx="1639">
                  <c:v>1.9247639236102501</c:v>
                </c:pt>
                <c:pt idx="1640">
                  <c:v>1.925951493054076</c:v>
                </c:pt>
                <c:pt idx="1641">
                  <c:v>1.926011238426522</c:v>
                </c:pt>
                <c:pt idx="1642">
                  <c:v>1.9268347685177021</c:v>
                </c:pt>
                <c:pt idx="1643">
                  <c:v>1.930720671296672</c:v>
                </c:pt>
                <c:pt idx="1644">
                  <c:v>1.9326849305546949</c:v>
                </c:pt>
                <c:pt idx="1645">
                  <c:v>1.934813506945416</c:v>
                </c:pt>
                <c:pt idx="1646">
                  <c:v>1.9391565277786169</c:v>
                </c:pt>
                <c:pt idx="1647">
                  <c:v>1.941853043980621</c:v>
                </c:pt>
                <c:pt idx="1648">
                  <c:v>1.948645659721008</c:v>
                </c:pt>
                <c:pt idx="1649">
                  <c:v>1.949549594907849</c:v>
                </c:pt>
                <c:pt idx="1650">
                  <c:v>1.961644108797665</c:v>
                </c:pt>
                <c:pt idx="1651">
                  <c:v>1.963034050925462</c:v>
                </c:pt>
                <c:pt idx="1652">
                  <c:v>1.9738213541689851</c:v>
                </c:pt>
                <c:pt idx="1653">
                  <c:v>1.9739060995369051</c:v>
                </c:pt>
                <c:pt idx="1654">
                  <c:v>1.9759797222222439</c:v>
                </c:pt>
                <c:pt idx="1655">
                  <c:v>1.982213657407297</c:v>
                </c:pt>
                <c:pt idx="1656">
                  <c:v>1.984410648150025</c:v>
                </c:pt>
                <c:pt idx="1657">
                  <c:v>1.985447534722862</c:v>
                </c:pt>
                <c:pt idx="1658">
                  <c:v>1.9934912500006181</c:v>
                </c:pt>
                <c:pt idx="1659">
                  <c:v>1.9960586805558871</c:v>
                </c:pt>
                <c:pt idx="1660">
                  <c:v>1.996325729166468</c:v>
                </c:pt>
                <c:pt idx="1661">
                  <c:v>1.9964075462961639</c:v>
                </c:pt>
                <c:pt idx="1662">
                  <c:v>1.998014861110736</c:v>
                </c:pt>
                <c:pt idx="1663">
                  <c:v>2.0058911574080041</c:v>
                </c:pt>
                <c:pt idx="1664">
                  <c:v>2.008158275462963</c:v>
                </c:pt>
                <c:pt idx="1665">
                  <c:v>2.0089949074084008</c:v>
                </c:pt>
                <c:pt idx="1666">
                  <c:v>2.00983692129729</c:v>
                </c:pt>
                <c:pt idx="1667">
                  <c:v>2.0106780208343711</c:v>
                </c:pt>
                <c:pt idx="1668">
                  <c:v>2.0143229513891319</c:v>
                </c:pt>
                <c:pt idx="1669">
                  <c:v>2.0173812037044101</c:v>
                </c:pt>
                <c:pt idx="1670">
                  <c:v>2.0199253472216698</c:v>
                </c:pt>
                <c:pt idx="1671">
                  <c:v>2.0217242361108458</c:v>
                </c:pt>
                <c:pt idx="1672">
                  <c:v>2.0314160069436942</c:v>
                </c:pt>
                <c:pt idx="1673">
                  <c:v>2.0321733564800688</c:v>
                </c:pt>
                <c:pt idx="1674">
                  <c:v>2.0325701157417559</c:v>
                </c:pt>
                <c:pt idx="1675">
                  <c:v>2.0357126273159629</c:v>
                </c:pt>
                <c:pt idx="1676">
                  <c:v>2.0391472106482138</c:v>
                </c:pt>
                <c:pt idx="1677">
                  <c:v>2.0393341550920852</c:v>
                </c:pt>
                <c:pt idx="1678">
                  <c:v>2.0450247569437381</c:v>
                </c:pt>
                <c:pt idx="1679">
                  <c:v>2.0450835416659161</c:v>
                </c:pt>
                <c:pt idx="1680">
                  <c:v>2.0523069444436719</c:v>
                </c:pt>
                <c:pt idx="1681">
                  <c:v>2.054360254630446</c:v>
                </c:pt>
                <c:pt idx="1682">
                  <c:v>2.0556266898137552</c:v>
                </c:pt>
                <c:pt idx="1683">
                  <c:v>2.056376712965192</c:v>
                </c:pt>
                <c:pt idx="1684">
                  <c:v>2.0591437847222438</c:v>
                </c:pt>
                <c:pt idx="1685">
                  <c:v>2.0641821412052268</c:v>
                </c:pt>
                <c:pt idx="1686">
                  <c:v>2.0666154745359111</c:v>
                </c:pt>
                <c:pt idx="1687">
                  <c:v>2.0672219328720258</c:v>
                </c:pt>
                <c:pt idx="1688">
                  <c:v>2.067241388887719</c:v>
                </c:pt>
                <c:pt idx="1689">
                  <c:v>2.0683841666662031</c:v>
                </c:pt>
                <c:pt idx="1690">
                  <c:v>2.0691539467595241</c:v>
                </c:pt>
                <c:pt idx="1691">
                  <c:v>2.0709002083346801</c:v>
                </c:pt>
                <c:pt idx="1692">
                  <c:v>2.0730103472233918</c:v>
                </c:pt>
                <c:pt idx="1693">
                  <c:v>2.084102893515869</c:v>
                </c:pt>
                <c:pt idx="1694">
                  <c:v>2.1064538194432298</c:v>
                </c:pt>
                <c:pt idx="1695">
                  <c:v>2.1092192013892861</c:v>
                </c:pt>
                <c:pt idx="1696">
                  <c:v>2.111777314814153</c:v>
                </c:pt>
                <c:pt idx="1697">
                  <c:v>2.115791087964618</c:v>
                </c:pt>
                <c:pt idx="1698">
                  <c:v>2.116158842593431</c:v>
                </c:pt>
                <c:pt idx="1699">
                  <c:v>2.1163517013909638</c:v>
                </c:pt>
                <c:pt idx="1700">
                  <c:v>2.1228760532400122</c:v>
                </c:pt>
                <c:pt idx="1701">
                  <c:v>2.1289279050931889</c:v>
                </c:pt>
                <c:pt idx="1702">
                  <c:v>2.1297733333348119</c:v>
                </c:pt>
                <c:pt idx="1703">
                  <c:v>2.132209236111354</c:v>
                </c:pt>
                <c:pt idx="1704">
                  <c:v>2.133723032408291</c:v>
                </c:pt>
                <c:pt idx="1705">
                  <c:v>2.1383545023147712</c:v>
                </c:pt>
                <c:pt idx="1706">
                  <c:v>2.1439876273136451</c:v>
                </c:pt>
                <c:pt idx="1707">
                  <c:v>2.144121898147795</c:v>
                </c:pt>
                <c:pt idx="1708">
                  <c:v>2.145492094906944</c:v>
                </c:pt>
                <c:pt idx="1709">
                  <c:v>2.1487487500022961</c:v>
                </c:pt>
                <c:pt idx="1710">
                  <c:v>2.1499178819468732</c:v>
                </c:pt>
                <c:pt idx="1711">
                  <c:v>2.1501353819447528</c:v>
                </c:pt>
                <c:pt idx="1712">
                  <c:v>2.1510937499999998</c:v>
                </c:pt>
                <c:pt idx="1713">
                  <c:v>2.1530727314838658</c:v>
                </c:pt>
                <c:pt idx="1714">
                  <c:v>2.157808263889617</c:v>
                </c:pt>
                <c:pt idx="1715">
                  <c:v>2.1683392245377662</c:v>
                </c:pt>
                <c:pt idx="1716">
                  <c:v>2.1687127546303802</c:v>
                </c:pt>
                <c:pt idx="1717">
                  <c:v>2.1757818287059112</c:v>
                </c:pt>
                <c:pt idx="1718">
                  <c:v>2.1884125231482359</c:v>
                </c:pt>
                <c:pt idx="1719">
                  <c:v>2.1892340856487</c:v>
                </c:pt>
                <c:pt idx="1720">
                  <c:v>2.1930221412027322</c:v>
                </c:pt>
                <c:pt idx="1721">
                  <c:v>2.1952688773141968</c:v>
                </c:pt>
                <c:pt idx="1722">
                  <c:v>2.200017233797245</c:v>
                </c:pt>
                <c:pt idx="1723">
                  <c:v>2.205002488424932</c:v>
                </c:pt>
                <c:pt idx="1724">
                  <c:v>2.2051806944443122</c:v>
                </c:pt>
                <c:pt idx="1725">
                  <c:v>2.2098681944443119</c:v>
                </c:pt>
                <c:pt idx="1726">
                  <c:v>2.212991956017083</c:v>
                </c:pt>
                <c:pt idx="1727">
                  <c:v>2.2273551388885142</c:v>
                </c:pt>
                <c:pt idx="1728">
                  <c:v>2.2371012152786611</c:v>
                </c:pt>
                <c:pt idx="1729">
                  <c:v>2.2375192592568971</c:v>
                </c:pt>
                <c:pt idx="1730">
                  <c:v>2.240874097220324</c:v>
                </c:pt>
                <c:pt idx="1731">
                  <c:v>2.2513124305561738</c:v>
                </c:pt>
                <c:pt idx="1732">
                  <c:v>2.259292083332936</c:v>
                </c:pt>
                <c:pt idx="1733">
                  <c:v>2.273275405094028</c:v>
                </c:pt>
                <c:pt idx="1734">
                  <c:v>2.2764017939815919</c:v>
                </c:pt>
                <c:pt idx="1735">
                  <c:v>2.2817599189805762</c:v>
                </c:pt>
                <c:pt idx="1736">
                  <c:v>2.2881454050927248</c:v>
                </c:pt>
                <c:pt idx="1737">
                  <c:v>2.2946037962949939</c:v>
                </c:pt>
                <c:pt idx="1738">
                  <c:v>2.2973998726849199</c:v>
                </c:pt>
                <c:pt idx="1739">
                  <c:v>2.3012657523155209</c:v>
                </c:pt>
                <c:pt idx="1740">
                  <c:v>2.319458715278242</c:v>
                </c:pt>
                <c:pt idx="1741">
                  <c:v>2.319630613426368</c:v>
                </c:pt>
                <c:pt idx="1742">
                  <c:v>2.321751828704167</c:v>
                </c:pt>
                <c:pt idx="1743">
                  <c:v>2.3258993634278018</c:v>
                </c:pt>
                <c:pt idx="1744">
                  <c:v>2.3280487847217808</c:v>
                </c:pt>
                <c:pt idx="1745">
                  <c:v>2.328778634258994</c:v>
                </c:pt>
                <c:pt idx="1746">
                  <c:v>2.3310880787035928</c:v>
                </c:pt>
                <c:pt idx="1747">
                  <c:v>2.4082185416668649</c:v>
                </c:pt>
                <c:pt idx="1748">
                  <c:v>2.432746319445195</c:v>
                </c:pt>
                <c:pt idx="1749">
                  <c:v>2.4330794328699512</c:v>
                </c:pt>
                <c:pt idx="1750">
                  <c:v>2.477716527777138</c:v>
                </c:pt>
                <c:pt idx="1751">
                  <c:v>2.5337801620364191</c:v>
                </c:pt>
                <c:pt idx="1752">
                  <c:v>2.6064611805561522</c:v>
                </c:pt>
                <c:pt idx="1753">
                  <c:v>2.6203891550942702</c:v>
                </c:pt>
                <c:pt idx="1754">
                  <c:v>2.6745845717578018</c:v>
                </c:pt>
                <c:pt idx="1755">
                  <c:v>2.6887435532416459</c:v>
                </c:pt>
                <c:pt idx="1756">
                  <c:v>2.6962551388889548</c:v>
                </c:pt>
                <c:pt idx="1757">
                  <c:v>2.7179915393530218</c:v>
                </c:pt>
                <c:pt idx="1758">
                  <c:v>2.7205411342586632</c:v>
                </c:pt>
                <c:pt idx="1759">
                  <c:v>2.7307788425904729</c:v>
                </c:pt>
                <c:pt idx="1760">
                  <c:v>2.7309041087964072</c:v>
                </c:pt>
                <c:pt idx="1761">
                  <c:v>2.7413206365732128</c:v>
                </c:pt>
                <c:pt idx="1762">
                  <c:v>2.7676820833318758</c:v>
                </c:pt>
                <c:pt idx="1763">
                  <c:v>2.7715757523173541</c:v>
                </c:pt>
                <c:pt idx="1764">
                  <c:v>2.7770700000005739</c:v>
                </c:pt>
                <c:pt idx="1765">
                  <c:v>2.7923133564823202</c:v>
                </c:pt>
                <c:pt idx="1766">
                  <c:v>2.7960354050938729</c:v>
                </c:pt>
                <c:pt idx="1767">
                  <c:v>2.806360995372136</c:v>
                </c:pt>
                <c:pt idx="1768">
                  <c:v>2.813209328703858</c:v>
                </c:pt>
                <c:pt idx="1769">
                  <c:v>2.8398820717577582</c:v>
                </c:pt>
                <c:pt idx="1770">
                  <c:v>2.846974027777712</c:v>
                </c:pt>
                <c:pt idx="1771">
                  <c:v>2.853013379629012</c:v>
                </c:pt>
                <c:pt idx="1772">
                  <c:v>2.8548096412033952</c:v>
                </c:pt>
                <c:pt idx="1773">
                  <c:v>2.856638553239129</c:v>
                </c:pt>
                <c:pt idx="1774">
                  <c:v>2.8712577314840422</c:v>
                </c:pt>
                <c:pt idx="1775">
                  <c:v>2.8714971296296081</c:v>
                </c:pt>
                <c:pt idx="1776">
                  <c:v>2.8740234722224649</c:v>
                </c:pt>
                <c:pt idx="1777">
                  <c:v>2.8804517245375449</c:v>
                </c:pt>
                <c:pt idx="1778">
                  <c:v>2.8837739814817911</c:v>
                </c:pt>
                <c:pt idx="1779">
                  <c:v>2.8854455439801572</c:v>
                </c:pt>
                <c:pt idx="1780">
                  <c:v>2.889112986110979</c:v>
                </c:pt>
                <c:pt idx="1781">
                  <c:v>2.890447638890258</c:v>
                </c:pt>
                <c:pt idx="1782">
                  <c:v>2.8939664814814372</c:v>
                </c:pt>
                <c:pt idx="1783">
                  <c:v>2.8985584837943321</c:v>
                </c:pt>
                <c:pt idx="1784">
                  <c:v>2.900336689813821</c:v>
                </c:pt>
                <c:pt idx="1785">
                  <c:v>2.9072176273139538</c:v>
                </c:pt>
                <c:pt idx="1786">
                  <c:v>2.9080675462964511</c:v>
                </c:pt>
                <c:pt idx="1787">
                  <c:v>2.9148131944459901</c:v>
                </c:pt>
                <c:pt idx="1788">
                  <c:v>2.9151693518514992</c:v>
                </c:pt>
                <c:pt idx="1789">
                  <c:v>2.9156267361122148</c:v>
                </c:pt>
                <c:pt idx="1790">
                  <c:v>2.9214086342575372</c:v>
                </c:pt>
                <c:pt idx="1791">
                  <c:v>2.9283680208358498</c:v>
                </c:pt>
                <c:pt idx="1792">
                  <c:v>2.9288249074060611</c:v>
                </c:pt>
                <c:pt idx="1793">
                  <c:v>2.9291397222214282</c:v>
                </c:pt>
                <c:pt idx="1794">
                  <c:v>2.9320567592592148</c:v>
                </c:pt>
                <c:pt idx="1795">
                  <c:v>2.9323252546290561</c:v>
                </c:pt>
                <c:pt idx="1796">
                  <c:v>2.9329127199092402</c:v>
                </c:pt>
                <c:pt idx="1797">
                  <c:v>2.9347718055573879</c:v>
                </c:pt>
                <c:pt idx="1798">
                  <c:v>2.9383656828684939</c:v>
                </c:pt>
                <c:pt idx="1799">
                  <c:v>2.9472967361134512</c:v>
                </c:pt>
                <c:pt idx="1800">
                  <c:v>2.9480720833330238</c:v>
                </c:pt>
                <c:pt idx="1801">
                  <c:v>2.9497657638871009</c:v>
                </c:pt>
                <c:pt idx="1802">
                  <c:v>2.954383125001633</c:v>
                </c:pt>
                <c:pt idx="1803">
                  <c:v>2.9554365393519402</c:v>
                </c:pt>
                <c:pt idx="1804">
                  <c:v>2.9561227083344148</c:v>
                </c:pt>
                <c:pt idx="1805">
                  <c:v>2.957617708334217</c:v>
                </c:pt>
                <c:pt idx="1806">
                  <c:v>2.9581645138892858</c:v>
                </c:pt>
                <c:pt idx="1807">
                  <c:v>2.964018634259701</c:v>
                </c:pt>
                <c:pt idx="1808">
                  <c:v>2.966408668982762</c:v>
                </c:pt>
                <c:pt idx="1809">
                  <c:v>2.9721033796281731</c:v>
                </c:pt>
                <c:pt idx="1810">
                  <c:v>2.9733484606472431</c:v>
                </c:pt>
                <c:pt idx="1811">
                  <c:v>2.9806375231483471</c:v>
                </c:pt>
                <c:pt idx="1812">
                  <c:v>2.9857709027771602</c:v>
                </c:pt>
                <c:pt idx="1813">
                  <c:v>2.9883705787029529</c:v>
                </c:pt>
                <c:pt idx="1814">
                  <c:v>2.988482870371254</c:v>
                </c:pt>
                <c:pt idx="1815">
                  <c:v>2.9894642592580229</c:v>
                </c:pt>
                <c:pt idx="1816">
                  <c:v>2.9903557523146822</c:v>
                </c:pt>
                <c:pt idx="1817">
                  <c:v>2.992234282408047</c:v>
                </c:pt>
                <c:pt idx="1818">
                  <c:v>2.9928394791677042</c:v>
                </c:pt>
                <c:pt idx="1819">
                  <c:v>2.993855752313026</c:v>
                </c:pt>
                <c:pt idx="1820">
                  <c:v>3.0052802314802451</c:v>
                </c:pt>
                <c:pt idx="1821">
                  <c:v>3.0119106712964951</c:v>
                </c:pt>
                <c:pt idx="1822">
                  <c:v>3.013195879630469</c:v>
                </c:pt>
                <c:pt idx="1823">
                  <c:v>3.013998761574427</c:v>
                </c:pt>
                <c:pt idx="1824">
                  <c:v>3.0162823726843899</c:v>
                </c:pt>
                <c:pt idx="1825">
                  <c:v>3.0164561921302919</c:v>
                </c:pt>
                <c:pt idx="1826">
                  <c:v>3.0185289583327588</c:v>
                </c:pt>
                <c:pt idx="1827">
                  <c:v>3.0264378587956782</c:v>
                </c:pt>
                <c:pt idx="1828">
                  <c:v>3.028512291665431</c:v>
                </c:pt>
                <c:pt idx="1829">
                  <c:v>3.0287585648149249</c:v>
                </c:pt>
                <c:pt idx="1830">
                  <c:v>3.030330775462919</c:v>
                </c:pt>
                <c:pt idx="1831">
                  <c:v>3.031099687500133</c:v>
                </c:pt>
                <c:pt idx="1832">
                  <c:v>3.0326386342583982</c:v>
                </c:pt>
                <c:pt idx="1833">
                  <c:v>3.0351354282404541</c:v>
                </c:pt>
                <c:pt idx="1834">
                  <c:v>3.0394429398134899</c:v>
                </c:pt>
                <c:pt idx="1835">
                  <c:v>3.041009131945946</c:v>
                </c:pt>
                <c:pt idx="1836">
                  <c:v>3.0484271759263901</c:v>
                </c:pt>
                <c:pt idx="1837">
                  <c:v>3.051871180556438</c:v>
                </c:pt>
                <c:pt idx="1838">
                  <c:v>3.0529904861113542</c:v>
                </c:pt>
                <c:pt idx="1839">
                  <c:v>3.068284872684766</c:v>
                </c:pt>
                <c:pt idx="1840">
                  <c:v>3.0731444675916881</c:v>
                </c:pt>
                <c:pt idx="1841">
                  <c:v>3.0737921180548491</c:v>
                </c:pt>
                <c:pt idx="1842">
                  <c:v>3.0745332986116409</c:v>
                </c:pt>
                <c:pt idx="1843">
                  <c:v>3.0769680902775791</c:v>
                </c:pt>
                <c:pt idx="1844">
                  <c:v>3.0783622106495829</c:v>
                </c:pt>
                <c:pt idx="1845">
                  <c:v>3.0790297106487881</c:v>
                </c:pt>
                <c:pt idx="1846">
                  <c:v>3.096041180554916</c:v>
                </c:pt>
                <c:pt idx="1847">
                  <c:v>3.0977326273173089</c:v>
                </c:pt>
                <c:pt idx="1848">
                  <c:v>3.10452479166841</c:v>
                </c:pt>
                <c:pt idx="1849">
                  <c:v>3.1046847337981061</c:v>
                </c:pt>
                <c:pt idx="1850">
                  <c:v>3.1091845949076951</c:v>
                </c:pt>
                <c:pt idx="1851">
                  <c:v>3.1142375810196001</c:v>
                </c:pt>
                <c:pt idx="1852">
                  <c:v>3.118998171295281</c:v>
                </c:pt>
                <c:pt idx="1853">
                  <c:v>3.1340247800946242</c:v>
                </c:pt>
                <c:pt idx="1854">
                  <c:v>3.1380199884264561</c:v>
                </c:pt>
                <c:pt idx="1855">
                  <c:v>3.1399585879649279</c:v>
                </c:pt>
                <c:pt idx="1856">
                  <c:v>3.1406283564810402</c:v>
                </c:pt>
                <c:pt idx="1857">
                  <c:v>3.1430136805552018</c:v>
                </c:pt>
                <c:pt idx="1858">
                  <c:v>3.149154768519931</c:v>
                </c:pt>
                <c:pt idx="1859">
                  <c:v>3.152037812498985</c:v>
                </c:pt>
                <c:pt idx="1860">
                  <c:v>3.1588953009247782</c:v>
                </c:pt>
                <c:pt idx="1861">
                  <c:v>3.163440937501965</c:v>
                </c:pt>
                <c:pt idx="1862">
                  <c:v>3.164609895831457</c:v>
                </c:pt>
                <c:pt idx="1863">
                  <c:v>3.1695467824074961</c:v>
                </c:pt>
                <c:pt idx="1864">
                  <c:v>3.1725320717609589</c:v>
                </c:pt>
                <c:pt idx="1865">
                  <c:v>3.1738165509259262</c:v>
                </c:pt>
                <c:pt idx="1866">
                  <c:v>3.188363252312497</c:v>
                </c:pt>
                <c:pt idx="1867">
                  <c:v>3.2088421643525362</c:v>
                </c:pt>
                <c:pt idx="1868">
                  <c:v>3.219311273147663</c:v>
                </c:pt>
                <c:pt idx="1869">
                  <c:v>3.2313041319449738</c:v>
                </c:pt>
                <c:pt idx="1870">
                  <c:v>3.2324078703699288</c:v>
                </c:pt>
                <c:pt idx="1871">
                  <c:v>3.252761828703461</c:v>
                </c:pt>
                <c:pt idx="1872">
                  <c:v>3.2529497916665342</c:v>
                </c:pt>
                <c:pt idx="1873">
                  <c:v>3.2533872569462772</c:v>
                </c:pt>
                <c:pt idx="1874">
                  <c:v>3.253555011572661</c:v>
                </c:pt>
                <c:pt idx="1875">
                  <c:v>3.26004267361153</c:v>
                </c:pt>
                <c:pt idx="1876">
                  <c:v>3.2626811458335978</c:v>
                </c:pt>
                <c:pt idx="1877">
                  <c:v>3.278330960649031</c:v>
                </c:pt>
                <c:pt idx="1878">
                  <c:v>3.3375229513865929</c:v>
                </c:pt>
                <c:pt idx="1879">
                  <c:v>3.3485254861110891</c:v>
                </c:pt>
                <c:pt idx="1880">
                  <c:v>3.3522094560166198</c:v>
                </c:pt>
                <c:pt idx="1881">
                  <c:v>3.4494619212961859</c:v>
                </c:pt>
                <c:pt idx="1882">
                  <c:v>3.4758700578714961</c:v>
                </c:pt>
                <c:pt idx="1883">
                  <c:v>3.5529042592589501</c:v>
                </c:pt>
                <c:pt idx="1884">
                  <c:v>3.5589370949069661</c:v>
                </c:pt>
                <c:pt idx="1885">
                  <c:v>3.5616233564830488</c:v>
                </c:pt>
                <c:pt idx="1886">
                  <c:v>3.59015988426076</c:v>
                </c:pt>
                <c:pt idx="1887">
                  <c:v>3.5903787847222</c:v>
                </c:pt>
                <c:pt idx="1888">
                  <c:v>3.5990154976866862</c:v>
                </c:pt>
                <c:pt idx="1889">
                  <c:v>3.6084294212940669</c:v>
                </c:pt>
                <c:pt idx="1890">
                  <c:v>3.6202542129628079</c:v>
                </c:pt>
                <c:pt idx="1891">
                  <c:v>3.6292401967611578</c:v>
                </c:pt>
                <c:pt idx="1892">
                  <c:v>3.6389767708353422</c:v>
                </c:pt>
                <c:pt idx="1893">
                  <c:v>3.6537174421300489</c:v>
                </c:pt>
                <c:pt idx="1894">
                  <c:v>3.670832766203417</c:v>
                </c:pt>
                <c:pt idx="1895">
                  <c:v>3.6844545949057301</c:v>
                </c:pt>
                <c:pt idx="1896">
                  <c:v>3.6948707870366402</c:v>
                </c:pt>
                <c:pt idx="1897">
                  <c:v>3.7190272453703259</c:v>
                </c:pt>
                <c:pt idx="1898">
                  <c:v>3.7191350462949941</c:v>
                </c:pt>
                <c:pt idx="1899">
                  <c:v>3.741300868055335</c:v>
                </c:pt>
                <c:pt idx="1900">
                  <c:v>3.754300613425396</c:v>
                </c:pt>
                <c:pt idx="1901">
                  <c:v>3.763078923611729</c:v>
                </c:pt>
                <c:pt idx="1902">
                  <c:v>3.765217071760584</c:v>
                </c:pt>
                <c:pt idx="1903">
                  <c:v>3.7767589236106032</c:v>
                </c:pt>
                <c:pt idx="1904">
                  <c:v>3.7798648611125021</c:v>
                </c:pt>
                <c:pt idx="1905">
                  <c:v>3.7870403819448422</c:v>
                </c:pt>
                <c:pt idx="1906">
                  <c:v>3.7911276851842799</c:v>
                </c:pt>
                <c:pt idx="1907">
                  <c:v>3.7994174768527351</c:v>
                </c:pt>
                <c:pt idx="1908">
                  <c:v>3.8097916319469611</c:v>
                </c:pt>
                <c:pt idx="1909">
                  <c:v>3.8105946296287909</c:v>
                </c:pt>
                <c:pt idx="1910">
                  <c:v>3.820012662035448</c:v>
                </c:pt>
                <c:pt idx="1911">
                  <c:v>3.8289732060195121</c:v>
                </c:pt>
                <c:pt idx="1912">
                  <c:v>3.8460067361124142</c:v>
                </c:pt>
                <c:pt idx="1913">
                  <c:v>3.8464950925939609</c:v>
                </c:pt>
                <c:pt idx="1914">
                  <c:v>3.8482262268496878</c:v>
                </c:pt>
                <c:pt idx="1915">
                  <c:v>3.8490574189799802</c:v>
                </c:pt>
                <c:pt idx="1916">
                  <c:v>3.8586640162048522</c:v>
                </c:pt>
                <c:pt idx="1917">
                  <c:v>3.8643524652774688</c:v>
                </c:pt>
                <c:pt idx="1918">
                  <c:v>3.8714787152768291</c:v>
                </c:pt>
                <c:pt idx="1919">
                  <c:v>3.8795347800933651</c:v>
                </c:pt>
                <c:pt idx="1920">
                  <c:v>3.879543032408864</c:v>
                </c:pt>
                <c:pt idx="1921">
                  <c:v>3.8808764467609151</c:v>
                </c:pt>
                <c:pt idx="1922">
                  <c:v>3.8828100694440031</c:v>
                </c:pt>
                <c:pt idx="1923">
                  <c:v>3.8880087152785729</c:v>
                </c:pt>
                <c:pt idx="1924">
                  <c:v>3.893007650463669</c:v>
                </c:pt>
                <c:pt idx="1925">
                  <c:v>3.8931462384263669</c:v>
                </c:pt>
                <c:pt idx="1926">
                  <c:v>3.894952662038031</c:v>
                </c:pt>
                <c:pt idx="1927">
                  <c:v>3.9016754513896168</c:v>
                </c:pt>
                <c:pt idx="1928">
                  <c:v>3.909526747685891</c:v>
                </c:pt>
                <c:pt idx="1929">
                  <c:v>3.9126064236103391</c:v>
                </c:pt>
                <c:pt idx="1930">
                  <c:v>3.9181156134246682</c:v>
                </c:pt>
                <c:pt idx="1931">
                  <c:v>3.9208937152778658</c:v>
                </c:pt>
                <c:pt idx="1932">
                  <c:v>3.9217303703697741</c:v>
                </c:pt>
                <c:pt idx="1933">
                  <c:v>3.924232627313446</c:v>
                </c:pt>
                <c:pt idx="1934">
                  <c:v>3.9274034027782849</c:v>
                </c:pt>
                <c:pt idx="1935">
                  <c:v>3.930450983795303</c:v>
                </c:pt>
                <c:pt idx="1936">
                  <c:v>3.9362560069450629</c:v>
                </c:pt>
                <c:pt idx="1937">
                  <c:v>3.9387089004643538</c:v>
                </c:pt>
                <c:pt idx="1938">
                  <c:v>3.940210347222509</c:v>
                </c:pt>
                <c:pt idx="1939">
                  <c:v>3.943014212962654</c:v>
                </c:pt>
                <c:pt idx="1940">
                  <c:v>3.9456728935186511</c:v>
                </c:pt>
                <c:pt idx="1941">
                  <c:v>3.9460448495381408</c:v>
                </c:pt>
                <c:pt idx="1942">
                  <c:v>3.9489462615742732</c:v>
                </c:pt>
                <c:pt idx="1943">
                  <c:v>3.9496229050943139</c:v>
                </c:pt>
                <c:pt idx="1944">
                  <c:v>3.9548893518525139</c:v>
                </c:pt>
                <c:pt idx="1945">
                  <c:v>3.9552820486106248</c:v>
                </c:pt>
                <c:pt idx="1946">
                  <c:v>3.9588789583328698</c:v>
                </c:pt>
                <c:pt idx="1947">
                  <c:v>3.9626721643518521</c:v>
                </c:pt>
                <c:pt idx="1948">
                  <c:v>3.9669965277777779</c:v>
                </c:pt>
                <c:pt idx="1949">
                  <c:v>3.9673946064821002</c:v>
                </c:pt>
                <c:pt idx="1950">
                  <c:v>3.9695782638865489</c:v>
                </c:pt>
                <c:pt idx="1951">
                  <c:v>3.9746858333327149</c:v>
                </c:pt>
                <c:pt idx="1952">
                  <c:v>3.9799786226837721</c:v>
                </c:pt>
                <c:pt idx="1953">
                  <c:v>3.983937974536309</c:v>
                </c:pt>
                <c:pt idx="1954">
                  <c:v>3.985018101850593</c:v>
                </c:pt>
                <c:pt idx="1955">
                  <c:v>3.985968252315566</c:v>
                </c:pt>
                <c:pt idx="1956">
                  <c:v>3.9877018865749791</c:v>
                </c:pt>
                <c:pt idx="1957">
                  <c:v>3.9883871874985868</c:v>
                </c:pt>
                <c:pt idx="1958">
                  <c:v>3.9891705439819232</c:v>
                </c:pt>
                <c:pt idx="1959">
                  <c:v>3.989881550926301</c:v>
                </c:pt>
                <c:pt idx="1960">
                  <c:v>3.994737673611553</c:v>
                </c:pt>
                <c:pt idx="1961">
                  <c:v>3.9956523379628299</c:v>
                </c:pt>
                <c:pt idx="1962">
                  <c:v>3.9962751851837939</c:v>
                </c:pt>
                <c:pt idx="1963">
                  <c:v>3.9990316666662689</c:v>
                </c:pt>
                <c:pt idx="1964">
                  <c:v>3.9999440393514099</c:v>
                </c:pt>
                <c:pt idx="1965">
                  <c:v>4.0009869560185409</c:v>
                </c:pt>
                <c:pt idx="1966">
                  <c:v>4.0029200000012359</c:v>
                </c:pt>
                <c:pt idx="1967">
                  <c:v>4.0033440509272946</c:v>
                </c:pt>
                <c:pt idx="1968">
                  <c:v>4.0033884722215154</c:v>
                </c:pt>
                <c:pt idx="1969">
                  <c:v>4.0058050000005299</c:v>
                </c:pt>
                <c:pt idx="1970">
                  <c:v>4.0061895949089967</c:v>
                </c:pt>
                <c:pt idx="1971">
                  <c:v>4.0064846527769609</c:v>
                </c:pt>
                <c:pt idx="1972">
                  <c:v>4.0068124884256608</c:v>
                </c:pt>
                <c:pt idx="1973">
                  <c:v>4.008569942130535</c:v>
                </c:pt>
                <c:pt idx="1974">
                  <c:v>4.0091639120352491</c:v>
                </c:pt>
                <c:pt idx="1975">
                  <c:v>4.0113264120370147</c:v>
                </c:pt>
                <c:pt idx="1976">
                  <c:v>4.0119350810183416</c:v>
                </c:pt>
                <c:pt idx="1977">
                  <c:v>4.0136793055550921</c:v>
                </c:pt>
                <c:pt idx="1978">
                  <c:v>4.0175431712937577</c:v>
                </c:pt>
                <c:pt idx="1979">
                  <c:v>4.0179299305544962</c:v>
                </c:pt>
                <c:pt idx="1980">
                  <c:v>4.0196526273174422</c:v>
                </c:pt>
                <c:pt idx="1981">
                  <c:v>4.0204620486111553</c:v>
                </c:pt>
                <c:pt idx="1982">
                  <c:v>4.0211537384241822</c:v>
                </c:pt>
                <c:pt idx="1983">
                  <c:v>4.022325092592725</c:v>
                </c:pt>
                <c:pt idx="1984">
                  <c:v>4.0261096990743166</c:v>
                </c:pt>
                <c:pt idx="1985">
                  <c:v>4.0264976504638241</c:v>
                </c:pt>
                <c:pt idx="1986">
                  <c:v>4.0276799189796053</c:v>
                </c:pt>
                <c:pt idx="1987">
                  <c:v>4.0279197453707454</c:v>
                </c:pt>
                <c:pt idx="1988">
                  <c:v>4.0281043055570791</c:v>
                </c:pt>
                <c:pt idx="1989">
                  <c:v>4.0282106134267872</c:v>
                </c:pt>
                <c:pt idx="1990">
                  <c:v>4.031995439816404</c:v>
                </c:pt>
                <c:pt idx="1991">
                  <c:v>4.0331476620363969</c:v>
                </c:pt>
                <c:pt idx="1992">
                  <c:v>4.0385297453707016</c:v>
                </c:pt>
                <c:pt idx="1993">
                  <c:v>4.0411873495358011</c:v>
                </c:pt>
                <c:pt idx="1994">
                  <c:v>4.0427593402785282</c:v>
                </c:pt>
                <c:pt idx="1995">
                  <c:v>4.0530546759262132</c:v>
                </c:pt>
                <c:pt idx="1996">
                  <c:v>4.0566808449090628</c:v>
                </c:pt>
                <c:pt idx="1997">
                  <c:v>4.0567961574097477</c:v>
                </c:pt>
                <c:pt idx="1998">
                  <c:v>4.0577155324071654</c:v>
                </c:pt>
                <c:pt idx="1999">
                  <c:v>4.0635397569448859</c:v>
                </c:pt>
                <c:pt idx="2000">
                  <c:v>4.0640531249979031</c:v>
                </c:pt>
                <c:pt idx="2001">
                  <c:v>4.0662630671290332</c:v>
                </c:pt>
                <c:pt idx="2002">
                  <c:v>4.0665012500021191</c:v>
                </c:pt>
                <c:pt idx="2003">
                  <c:v>4.0683044212946182</c:v>
                </c:pt>
                <c:pt idx="2004">
                  <c:v>4.0688464814838436</c:v>
                </c:pt>
                <c:pt idx="2005">
                  <c:v>4.0705768287043878</c:v>
                </c:pt>
                <c:pt idx="2006">
                  <c:v>4.073236365740498</c:v>
                </c:pt>
                <c:pt idx="2007">
                  <c:v>4.0751544328696196</c:v>
                </c:pt>
                <c:pt idx="2008">
                  <c:v>4.0766806944432084</c:v>
                </c:pt>
                <c:pt idx="2009">
                  <c:v>4.0778396874997354</c:v>
                </c:pt>
                <c:pt idx="2010">
                  <c:v>4.0802503125010814</c:v>
                </c:pt>
                <c:pt idx="2011">
                  <c:v>4.0805990162022692</c:v>
                </c:pt>
                <c:pt idx="2012">
                  <c:v>4.0839632754634927</c:v>
                </c:pt>
                <c:pt idx="2013">
                  <c:v>4.092253148150113</c:v>
                </c:pt>
                <c:pt idx="2014">
                  <c:v>4.099995185186466</c:v>
                </c:pt>
                <c:pt idx="2015">
                  <c:v>4.1025630208353201</c:v>
                </c:pt>
                <c:pt idx="2016">
                  <c:v>4.1105415509254843</c:v>
                </c:pt>
                <c:pt idx="2017">
                  <c:v>4.1310229166652306</c:v>
                </c:pt>
                <c:pt idx="2018">
                  <c:v>4.1325928935187832</c:v>
                </c:pt>
                <c:pt idx="2019">
                  <c:v>4.1439821527787926</c:v>
                </c:pt>
                <c:pt idx="2020">
                  <c:v>4.1464522569461</c:v>
                </c:pt>
                <c:pt idx="2021">
                  <c:v>4.1504098958328921</c:v>
                </c:pt>
                <c:pt idx="2022">
                  <c:v>4.1514273495365073</c:v>
                </c:pt>
                <c:pt idx="2023">
                  <c:v>4.1541636805539879</c:v>
                </c:pt>
                <c:pt idx="2024">
                  <c:v>4.1586286574077826</c:v>
                </c:pt>
                <c:pt idx="2025">
                  <c:v>4.1606681481472876</c:v>
                </c:pt>
                <c:pt idx="2026">
                  <c:v>4.1619322106490531</c:v>
                </c:pt>
                <c:pt idx="2027">
                  <c:v>4.1911598032409394</c:v>
                </c:pt>
                <c:pt idx="2028">
                  <c:v>4.1924548842592371</c:v>
                </c:pt>
                <c:pt idx="2029">
                  <c:v>4.2048270949059061</c:v>
                </c:pt>
                <c:pt idx="2030">
                  <c:v>4.2121954050936079</c:v>
                </c:pt>
                <c:pt idx="2031">
                  <c:v>4.2613095023124314</c:v>
                </c:pt>
                <c:pt idx="2032">
                  <c:v>4.2629907175926149</c:v>
                </c:pt>
                <c:pt idx="2033">
                  <c:v>4.2701136574093939</c:v>
                </c:pt>
                <c:pt idx="2034">
                  <c:v>4.2739440624995364</c:v>
                </c:pt>
                <c:pt idx="2035">
                  <c:v>4.2900845486091246</c:v>
                </c:pt>
                <c:pt idx="2036">
                  <c:v>4.2937738194427002</c:v>
                </c:pt>
                <c:pt idx="2037">
                  <c:v>4.3021530787039683</c:v>
                </c:pt>
                <c:pt idx="2038">
                  <c:v>4.3133074652789922</c:v>
                </c:pt>
                <c:pt idx="2039">
                  <c:v>4.375847210649539</c:v>
                </c:pt>
                <c:pt idx="2040">
                  <c:v>4.4661658333352321</c:v>
                </c:pt>
                <c:pt idx="2041">
                  <c:v>4.5264722222200149</c:v>
                </c:pt>
                <c:pt idx="2042">
                  <c:v>4.5614436689791864</c:v>
                </c:pt>
                <c:pt idx="2043">
                  <c:v>4.598920717592593</c:v>
                </c:pt>
                <c:pt idx="2044">
                  <c:v>4.6122312499996676</c:v>
                </c:pt>
                <c:pt idx="2045">
                  <c:v>4.6262327777787489</c:v>
                </c:pt>
                <c:pt idx="2046">
                  <c:v>4.6378955208344594</c:v>
                </c:pt>
                <c:pt idx="2047">
                  <c:v>4.67044982638624</c:v>
                </c:pt>
                <c:pt idx="2048">
                  <c:v>4.6746158101851192</c:v>
                </c:pt>
                <c:pt idx="2049">
                  <c:v>4.6797314236119938</c:v>
                </c:pt>
                <c:pt idx="2050">
                  <c:v>4.6854516666658501</c:v>
                </c:pt>
                <c:pt idx="2051">
                  <c:v>4.6862984259261022</c:v>
                </c:pt>
                <c:pt idx="2052">
                  <c:v>4.6882448726864876</c:v>
                </c:pt>
                <c:pt idx="2053">
                  <c:v>4.6901161689807971</c:v>
                </c:pt>
                <c:pt idx="2054">
                  <c:v>4.6931020254641771</c:v>
                </c:pt>
                <c:pt idx="2055">
                  <c:v>4.6932443749987414</c:v>
                </c:pt>
                <c:pt idx="2056">
                  <c:v>4.6986967245378981</c:v>
                </c:pt>
                <c:pt idx="2057">
                  <c:v>4.7248123726855829</c:v>
                </c:pt>
                <c:pt idx="2058">
                  <c:v>4.7278462731479491</c:v>
                </c:pt>
                <c:pt idx="2059">
                  <c:v>4.7317922453720263</c:v>
                </c:pt>
                <c:pt idx="2060">
                  <c:v>4.7349320601837501</c:v>
                </c:pt>
                <c:pt idx="2061">
                  <c:v>4.7604732175916444</c:v>
                </c:pt>
                <c:pt idx="2062">
                  <c:v>4.7667264467588177</c:v>
                </c:pt>
                <c:pt idx="2063">
                  <c:v>4.7745524652798972</c:v>
                </c:pt>
                <c:pt idx="2064">
                  <c:v>4.7811925810189164</c:v>
                </c:pt>
                <c:pt idx="2065">
                  <c:v>4.7834541319448638</c:v>
                </c:pt>
                <c:pt idx="2066">
                  <c:v>4.7942702430541866</c:v>
                </c:pt>
                <c:pt idx="2067">
                  <c:v>4.7965899305569906</c:v>
                </c:pt>
                <c:pt idx="2068">
                  <c:v>4.8008467939827177</c:v>
                </c:pt>
                <c:pt idx="2069">
                  <c:v>4.8061466203712753</c:v>
                </c:pt>
                <c:pt idx="2070">
                  <c:v>4.8082784606488769</c:v>
                </c:pt>
                <c:pt idx="2071">
                  <c:v>4.8149000925929446</c:v>
                </c:pt>
                <c:pt idx="2072">
                  <c:v>4.8163257291664676</c:v>
                </c:pt>
                <c:pt idx="2073">
                  <c:v>4.827863391201805</c:v>
                </c:pt>
                <c:pt idx="2074">
                  <c:v>4.8304710995378306</c:v>
                </c:pt>
                <c:pt idx="2075">
                  <c:v>4.8386210069446651</c:v>
                </c:pt>
                <c:pt idx="2076">
                  <c:v>4.8436759259275819</c:v>
                </c:pt>
                <c:pt idx="2077">
                  <c:v>4.8469439004637573</c:v>
                </c:pt>
                <c:pt idx="2078">
                  <c:v>4.8496681365729479</c:v>
                </c:pt>
                <c:pt idx="2079">
                  <c:v>4.8525547916690508</c:v>
                </c:pt>
                <c:pt idx="2080">
                  <c:v>4.8532674421287254</c:v>
                </c:pt>
                <c:pt idx="2081">
                  <c:v>4.8555833101852084</c:v>
                </c:pt>
                <c:pt idx="2082">
                  <c:v>4.8656433796303142</c:v>
                </c:pt>
                <c:pt idx="2083">
                  <c:v>4.8659458912053593</c:v>
                </c:pt>
                <c:pt idx="2084">
                  <c:v>4.871412418981393</c:v>
                </c:pt>
                <c:pt idx="2085">
                  <c:v>4.8740530324065023</c:v>
                </c:pt>
                <c:pt idx="2086">
                  <c:v>4.8757597106474417</c:v>
                </c:pt>
                <c:pt idx="2087">
                  <c:v>4.8793074421281064</c:v>
                </c:pt>
                <c:pt idx="2088">
                  <c:v>4.8810259259271396</c:v>
                </c:pt>
                <c:pt idx="2089">
                  <c:v>4.8892207291667109</c:v>
                </c:pt>
                <c:pt idx="2090">
                  <c:v>4.8967185995369036</c:v>
                </c:pt>
                <c:pt idx="2091">
                  <c:v>4.9008868287034613</c:v>
                </c:pt>
                <c:pt idx="2092">
                  <c:v>4.9045859837973564</c:v>
                </c:pt>
                <c:pt idx="2093">
                  <c:v>4.9159482870388924</c:v>
                </c:pt>
                <c:pt idx="2094">
                  <c:v>4.9367759143505934</c:v>
                </c:pt>
                <c:pt idx="2095">
                  <c:v>4.9412526273147934</c:v>
                </c:pt>
                <c:pt idx="2096">
                  <c:v>4.9448797916676162</c:v>
                </c:pt>
                <c:pt idx="2097">
                  <c:v>4.946223171295391</c:v>
                </c:pt>
                <c:pt idx="2098">
                  <c:v>4.9465011111122594</c:v>
                </c:pt>
                <c:pt idx="2099">
                  <c:v>4.9468284606464481</c:v>
                </c:pt>
                <c:pt idx="2100">
                  <c:v>4.9487168634268972</c:v>
                </c:pt>
                <c:pt idx="2101">
                  <c:v>4.9504265740734557</c:v>
                </c:pt>
                <c:pt idx="2102">
                  <c:v>4.9517469907386431</c:v>
                </c:pt>
                <c:pt idx="2103">
                  <c:v>4.9524696643512556</c:v>
                </c:pt>
                <c:pt idx="2104">
                  <c:v>4.9569919444455044</c:v>
                </c:pt>
                <c:pt idx="2105">
                  <c:v>4.9572385995365957</c:v>
                </c:pt>
                <c:pt idx="2106">
                  <c:v>4.959228877314815</c:v>
                </c:pt>
                <c:pt idx="2107">
                  <c:v>4.9618948379628094</c:v>
                </c:pt>
                <c:pt idx="2108">
                  <c:v>4.9676019097229949</c:v>
                </c:pt>
                <c:pt idx="2109">
                  <c:v>4.9706402546277753</c:v>
                </c:pt>
                <c:pt idx="2110">
                  <c:v>4.9715390624988958</c:v>
                </c:pt>
                <c:pt idx="2111">
                  <c:v>4.9717477199076514</c:v>
                </c:pt>
                <c:pt idx="2112">
                  <c:v>4.9745776620369266</c:v>
                </c:pt>
                <c:pt idx="2113">
                  <c:v>4.9782384953703041</c:v>
                </c:pt>
                <c:pt idx="2114">
                  <c:v>4.9802086226862894</c:v>
                </c:pt>
                <c:pt idx="2115">
                  <c:v>4.985082766203969</c:v>
                </c:pt>
                <c:pt idx="2116">
                  <c:v>4.9888655555551802</c:v>
                </c:pt>
                <c:pt idx="2117">
                  <c:v>4.9934018749992051</c:v>
                </c:pt>
                <c:pt idx="2118">
                  <c:v>4.9944045023151018</c:v>
                </c:pt>
                <c:pt idx="2119">
                  <c:v>4.9975997916664241</c:v>
                </c:pt>
                <c:pt idx="2120">
                  <c:v>5.007669293979804</c:v>
                </c:pt>
                <c:pt idx="2121">
                  <c:v>5.0102027893535519</c:v>
                </c:pt>
                <c:pt idx="2122">
                  <c:v>5.0195566203693547</c:v>
                </c:pt>
                <c:pt idx="2123">
                  <c:v>5.026122962964906</c:v>
                </c:pt>
                <c:pt idx="2124">
                  <c:v>5.0279031944440469</c:v>
                </c:pt>
                <c:pt idx="2125">
                  <c:v>5.0285432986114866</c:v>
                </c:pt>
                <c:pt idx="2126">
                  <c:v>5.0292061574067226</c:v>
                </c:pt>
                <c:pt idx="2127">
                  <c:v>5.0309270486125239</c:v>
                </c:pt>
                <c:pt idx="2128">
                  <c:v>5.0314467129635592</c:v>
                </c:pt>
                <c:pt idx="2129">
                  <c:v>5.0316045833323839</c:v>
                </c:pt>
                <c:pt idx="2130">
                  <c:v>5.0354791319425463</c:v>
                </c:pt>
                <c:pt idx="2131">
                  <c:v>5.0366739699078931</c:v>
                </c:pt>
                <c:pt idx="2132">
                  <c:v>5.039350081019931</c:v>
                </c:pt>
                <c:pt idx="2133">
                  <c:v>5.0399309374999124</c:v>
                </c:pt>
                <c:pt idx="2134">
                  <c:v>5.0407998726848096</c:v>
                </c:pt>
                <c:pt idx="2135">
                  <c:v>5.0424184837964949</c:v>
                </c:pt>
                <c:pt idx="2136">
                  <c:v>5.0456128240735438</c:v>
                </c:pt>
                <c:pt idx="2137">
                  <c:v>5.0457426388865274</c:v>
                </c:pt>
                <c:pt idx="2138">
                  <c:v>5.0504126851867754</c:v>
                </c:pt>
                <c:pt idx="2139">
                  <c:v>5.0528833912037037</c:v>
                </c:pt>
                <c:pt idx="2140">
                  <c:v>5.0544223148154988</c:v>
                </c:pt>
                <c:pt idx="2141">
                  <c:v>5.0555798495367723</c:v>
                </c:pt>
                <c:pt idx="2142">
                  <c:v>5.0628873842595903</c:v>
                </c:pt>
                <c:pt idx="2143">
                  <c:v>5.0634703009272064</c:v>
                </c:pt>
                <c:pt idx="2144">
                  <c:v>5.0641479282412263</c:v>
                </c:pt>
                <c:pt idx="2145">
                  <c:v>5.0726781481476841</c:v>
                </c:pt>
                <c:pt idx="2146">
                  <c:v>5.0815562615736756</c:v>
                </c:pt>
                <c:pt idx="2147">
                  <c:v>5.0898460416661369</c:v>
                </c:pt>
                <c:pt idx="2148">
                  <c:v>5.110323564815852</c:v>
                </c:pt>
                <c:pt idx="2149">
                  <c:v>5.1104580092595686</c:v>
                </c:pt>
                <c:pt idx="2150">
                  <c:v>5.1137506481480823</c:v>
                </c:pt>
                <c:pt idx="2151">
                  <c:v>5.1253453703721368</c:v>
                </c:pt>
                <c:pt idx="2152">
                  <c:v>5.1331031828704807</c:v>
                </c:pt>
                <c:pt idx="2153">
                  <c:v>5.1406139004616822</c:v>
                </c:pt>
                <c:pt idx="2154">
                  <c:v>5.1442345254619912</c:v>
                </c:pt>
                <c:pt idx="2155">
                  <c:v>5.1472735648160732</c:v>
                </c:pt>
                <c:pt idx="2156">
                  <c:v>5.1552135416672176</c:v>
                </c:pt>
                <c:pt idx="2157">
                  <c:v>5.171015949072661</c:v>
                </c:pt>
                <c:pt idx="2158">
                  <c:v>5.1730988310167083</c:v>
                </c:pt>
                <c:pt idx="2159">
                  <c:v>5.1808750694438261</c:v>
                </c:pt>
                <c:pt idx="2160">
                  <c:v>5.1844090393516753</c:v>
                </c:pt>
                <c:pt idx="2161">
                  <c:v>5.1944319560185628</c:v>
                </c:pt>
                <c:pt idx="2162">
                  <c:v>5.1977627314820332</c:v>
                </c:pt>
                <c:pt idx="2163">
                  <c:v>5.2001905671286366</c:v>
                </c:pt>
                <c:pt idx="2164">
                  <c:v>5.2069343402761001</c:v>
                </c:pt>
                <c:pt idx="2165">
                  <c:v>5.2077916087955236</c:v>
                </c:pt>
                <c:pt idx="2166">
                  <c:v>5.2086632060176798</c:v>
                </c:pt>
                <c:pt idx="2167">
                  <c:v>5.2102410185199091</c:v>
                </c:pt>
                <c:pt idx="2168">
                  <c:v>5.220583912037589</c:v>
                </c:pt>
                <c:pt idx="2169">
                  <c:v>5.2273694560180104</c:v>
                </c:pt>
                <c:pt idx="2170">
                  <c:v>5.2346644444432524</c:v>
                </c:pt>
                <c:pt idx="2171">
                  <c:v>5.2355338194442016</c:v>
                </c:pt>
                <c:pt idx="2172">
                  <c:v>5.2371665740730586</c:v>
                </c:pt>
                <c:pt idx="2173">
                  <c:v>5.2518717245371249</c:v>
                </c:pt>
                <c:pt idx="2174">
                  <c:v>5.2532399421295626</c:v>
                </c:pt>
                <c:pt idx="2175">
                  <c:v>5.2634738194445756</c:v>
                </c:pt>
                <c:pt idx="2176">
                  <c:v>5.2708461458346356</c:v>
                </c:pt>
                <c:pt idx="2177">
                  <c:v>5.2838157754639781</c:v>
                </c:pt>
                <c:pt idx="2178">
                  <c:v>5.300901018516333</c:v>
                </c:pt>
                <c:pt idx="2179">
                  <c:v>5.3018554861098526</c:v>
                </c:pt>
                <c:pt idx="2180">
                  <c:v>5.3809258101852953</c:v>
                </c:pt>
                <c:pt idx="2181">
                  <c:v>5.4447344097219128</c:v>
                </c:pt>
                <c:pt idx="2182">
                  <c:v>5.5375197106489429</c:v>
                </c:pt>
                <c:pt idx="2183">
                  <c:v>5.5426382291648126</c:v>
                </c:pt>
                <c:pt idx="2184">
                  <c:v>5.5497852430575421</c:v>
                </c:pt>
                <c:pt idx="2185">
                  <c:v>5.5628370138892418</c:v>
                </c:pt>
                <c:pt idx="2186">
                  <c:v>5.5719602893513658</c:v>
                </c:pt>
                <c:pt idx="2187">
                  <c:v>5.5755548032400783</c:v>
                </c:pt>
                <c:pt idx="2188">
                  <c:v>5.5917998495366836</c:v>
                </c:pt>
                <c:pt idx="2189">
                  <c:v>5.5944484375003309</c:v>
                </c:pt>
                <c:pt idx="2190">
                  <c:v>5.5986285532403874</c:v>
                </c:pt>
                <c:pt idx="2191">
                  <c:v>5.599664618055578</c:v>
                </c:pt>
                <c:pt idx="2192">
                  <c:v>5.6026884027763648</c:v>
                </c:pt>
                <c:pt idx="2193">
                  <c:v>5.6048225462960977</c:v>
                </c:pt>
                <c:pt idx="2194">
                  <c:v>5.604990300925242</c:v>
                </c:pt>
                <c:pt idx="2195">
                  <c:v>5.6112523495350723</c:v>
                </c:pt>
                <c:pt idx="2196">
                  <c:v>5.6131619560194226</c:v>
                </c:pt>
                <c:pt idx="2197">
                  <c:v>5.6140264236126782</c:v>
                </c:pt>
                <c:pt idx="2198">
                  <c:v>5.6150669212970472</c:v>
                </c:pt>
                <c:pt idx="2199">
                  <c:v>5.6173276504653469</c:v>
                </c:pt>
                <c:pt idx="2200">
                  <c:v>5.6201428587955453</c:v>
                </c:pt>
                <c:pt idx="2201">
                  <c:v>5.6243670254614617</c:v>
                </c:pt>
                <c:pt idx="2202">
                  <c:v>5.6250511689815257</c:v>
                </c:pt>
                <c:pt idx="2203">
                  <c:v>5.6254441782390634</c:v>
                </c:pt>
                <c:pt idx="2204">
                  <c:v>5.6282987731502008</c:v>
                </c:pt>
                <c:pt idx="2205">
                  <c:v>5.6301301388884033</c:v>
                </c:pt>
                <c:pt idx="2206">
                  <c:v>5.6301513657387758</c:v>
                </c:pt>
                <c:pt idx="2207">
                  <c:v>5.6304013425912016</c:v>
                </c:pt>
                <c:pt idx="2208">
                  <c:v>5.6326940393530656</c:v>
                </c:pt>
                <c:pt idx="2209">
                  <c:v>5.6329760995369256</c:v>
                </c:pt>
                <c:pt idx="2210">
                  <c:v>5.6358501504637566</c:v>
                </c:pt>
                <c:pt idx="2211">
                  <c:v>5.6415974652767176</c:v>
                </c:pt>
                <c:pt idx="2212">
                  <c:v>5.6427096412027327</c:v>
                </c:pt>
                <c:pt idx="2213">
                  <c:v>5.6465308680550921</c:v>
                </c:pt>
                <c:pt idx="2214">
                  <c:v>5.6587922453687147</c:v>
                </c:pt>
                <c:pt idx="2215">
                  <c:v>5.6668747337962744</c:v>
                </c:pt>
                <c:pt idx="2216">
                  <c:v>5.6714880555564608</c:v>
                </c:pt>
                <c:pt idx="2217">
                  <c:v>5.6730466782412039</c:v>
                </c:pt>
                <c:pt idx="2218">
                  <c:v>5.6792118055566592</c:v>
                </c:pt>
                <c:pt idx="2219">
                  <c:v>5.680178761573301</c:v>
                </c:pt>
                <c:pt idx="2220">
                  <c:v>5.6814326620350277</c:v>
                </c:pt>
                <c:pt idx="2221">
                  <c:v>5.6816331134267424</c:v>
                </c:pt>
                <c:pt idx="2222">
                  <c:v>5.6822417592588401</c:v>
                </c:pt>
                <c:pt idx="2223">
                  <c:v>5.6830077199058397</c:v>
                </c:pt>
                <c:pt idx="2224">
                  <c:v>5.6878913773154771</c:v>
                </c:pt>
                <c:pt idx="2225">
                  <c:v>5.6936844907425064</c:v>
                </c:pt>
                <c:pt idx="2226">
                  <c:v>5.6940497222211626</c:v>
                </c:pt>
                <c:pt idx="2227">
                  <c:v>5.6948764467598112</c:v>
                </c:pt>
                <c:pt idx="2228">
                  <c:v>5.6957612268516309</c:v>
                </c:pt>
                <c:pt idx="2229">
                  <c:v>5.6988384953720699</c:v>
                </c:pt>
                <c:pt idx="2230">
                  <c:v>5.7027984259249989</c:v>
                </c:pt>
                <c:pt idx="2231">
                  <c:v>5.7044584606477509</c:v>
                </c:pt>
                <c:pt idx="2232">
                  <c:v>5.7062570949064364</c:v>
                </c:pt>
                <c:pt idx="2233">
                  <c:v>5.7090279050916433</c:v>
                </c:pt>
                <c:pt idx="2234">
                  <c:v>5.7095874537030857</c:v>
                </c:pt>
                <c:pt idx="2235">
                  <c:v>5.7107595717575812</c:v>
                </c:pt>
                <c:pt idx="2236">
                  <c:v>5.7234993055545624</c:v>
                </c:pt>
                <c:pt idx="2237">
                  <c:v>5.7247686226859136</c:v>
                </c:pt>
                <c:pt idx="2238">
                  <c:v>5.7271606249996907</c:v>
                </c:pt>
                <c:pt idx="2239">
                  <c:v>5.729449872686355</c:v>
                </c:pt>
                <c:pt idx="2240">
                  <c:v>5.7303131944437817</c:v>
                </c:pt>
                <c:pt idx="2241">
                  <c:v>5.7319497685189598</c:v>
                </c:pt>
                <c:pt idx="2242">
                  <c:v>5.7345359722221341</c:v>
                </c:pt>
                <c:pt idx="2243">
                  <c:v>5.738412812501192</c:v>
                </c:pt>
                <c:pt idx="2244">
                  <c:v>5.7406495833341724</c:v>
                </c:pt>
                <c:pt idx="2245">
                  <c:v>5.7444437152781971</c:v>
                </c:pt>
                <c:pt idx="2246">
                  <c:v>5.7447426851866421</c:v>
                </c:pt>
                <c:pt idx="2247">
                  <c:v>5.7458495949070763</c:v>
                </c:pt>
                <c:pt idx="2248">
                  <c:v>5.7508109606498934</c:v>
                </c:pt>
                <c:pt idx="2249">
                  <c:v>5.751297037035779</c:v>
                </c:pt>
                <c:pt idx="2250">
                  <c:v>5.7523674189823648</c:v>
                </c:pt>
                <c:pt idx="2251">
                  <c:v>5.7527723148161618</c:v>
                </c:pt>
                <c:pt idx="2252">
                  <c:v>5.7534745486108241</c:v>
                </c:pt>
                <c:pt idx="2253">
                  <c:v>5.7542568171300266</c:v>
                </c:pt>
                <c:pt idx="2254">
                  <c:v>5.7572703703686043</c:v>
                </c:pt>
                <c:pt idx="2255">
                  <c:v>5.7599466898154326</c:v>
                </c:pt>
                <c:pt idx="2256">
                  <c:v>5.7607442129624111</c:v>
                </c:pt>
                <c:pt idx="2257">
                  <c:v>5.762057974537214</c:v>
                </c:pt>
                <c:pt idx="2258">
                  <c:v>5.7632243749996031</c:v>
                </c:pt>
                <c:pt idx="2259">
                  <c:v>5.7641903124998013</c:v>
                </c:pt>
                <c:pt idx="2260">
                  <c:v>5.7659818287028211</c:v>
                </c:pt>
                <c:pt idx="2261">
                  <c:v>5.7668645601857591</c:v>
                </c:pt>
                <c:pt idx="2262">
                  <c:v>5.7673681597218467</c:v>
                </c:pt>
                <c:pt idx="2263">
                  <c:v>5.7680930787021367</c:v>
                </c:pt>
                <c:pt idx="2264">
                  <c:v>5.7749890972232381</c:v>
                </c:pt>
                <c:pt idx="2265">
                  <c:v>5.7755452430551806</c:v>
                </c:pt>
                <c:pt idx="2266">
                  <c:v>5.7764986689830264</c:v>
                </c:pt>
                <c:pt idx="2267">
                  <c:v>5.7809215509256831</c:v>
                </c:pt>
                <c:pt idx="2268">
                  <c:v>5.7823295023126731</c:v>
                </c:pt>
                <c:pt idx="2269">
                  <c:v>5.7837190624988741</c:v>
                </c:pt>
                <c:pt idx="2270">
                  <c:v>5.7848291782427719</c:v>
                </c:pt>
                <c:pt idx="2271">
                  <c:v>5.7849251273136444</c:v>
                </c:pt>
                <c:pt idx="2272">
                  <c:v>5.7851299884253082</c:v>
                </c:pt>
                <c:pt idx="2273">
                  <c:v>5.7854575115745819</c:v>
                </c:pt>
                <c:pt idx="2274">
                  <c:v>5.786038564816117</c:v>
                </c:pt>
                <c:pt idx="2275">
                  <c:v>5.7860906712959208</c:v>
                </c:pt>
                <c:pt idx="2276">
                  <c:v>5.7864126620386482</c:v>
                </c:pt>
                <c:pt idx="2277">
                  <c:v>5.7916154745386708</c:v>
                </c:pt>
                <c:pt idx="2278">
                  <c:v>5.792402905093299</c:v>
                </c:pt>
                <c:pt idx="2279">
                  <c:v>5.7937974305561299</c:v>
                </c:pt>
                <c:pt idx="2280">
                  <c:v>5.7964600462963194</c:v>
                </c:pt>
                <c:pt idx="2281">
                  <c:v>5.7977962384262574</c:v>
                </c:pt>
                <c:pt idx="2282">
                  <c:v>5.7981110879613293</c:v>
                </c:pt>
                <c:pt idx="2283">
                  <c:v>5.8005109490757736</c:v>
                </c:pt>
                <c:pt idx="2284">
                  <c:v>5.8013830092576919</c:v>
                </c:pt>
                <c:pt idx="2285">
                  <c:v>5.8030837847237233</c:v>
                </c:pt>
                <c:pt idx="2286">
                  <c:v>5.803175659723304</c:v>
                </c:pt>
                <c:pt idx="2287">
                  <c:v>5.8048085879644864</c:v>
                </c:pt>
                <c:pt idx="2288">
                  <c:v>5.8048483333322736</c:v>
                </c:pt>
                <c:pt idx="2289">
                  <c:v>5.8053507175931216</c:v>
                </c:pt>
                <c:pt idx="2290">
                  <c:v>5.8061443287051384</c:v>
                </c:pt>
                <c:pt idx="2291">
                  <c:v>5.8066964699079593</c:v>
                </c:pt>
                <c:pt idx="2292">
                  <c:v>5.8072799537027322</c:v>
                </c:pt>
                <c:pt idx="2293">
                  <c:v>5.8094333101836622</c:v>
                </c:pt>
                <c:pt idx="2294">
                  <c:v>5.8097832986105384</c:v>
                </c:pt>
                <c:pt idx="2295">
                  <c:v>5.8113967129615718</c:v>
                </c:pt>
                <c:pt idx="2296">
                  <c:v>5.8126455208328034</c:v>
                </c:pt>
                <c:pt idx="2297">
                  <c:v>5.8129908912049402</c:v>
                </c:pt>
                <c:pt idx="2298">
                  <c:v>5.8159088657382458</c:v>
                </c:pt>
                <c:pt idx="2299">
                  <c:v>5.8188388194447311</c:v>
                </c:pt>
                <c:pt idx="2300">
                  <c:v>5.8195367476868407</c:v>
                </c:pt>
                <c:pt idx="2301">
                  <c:v>5.8229757175925707</c:v>
                </c:pt>
                <c:pt idx="2302">
                  <c:v>5.8244261574082907</c:v>
                </c:pt>
                <c:pt idx="2303">
                  <c:v>5.8255106365763476</c:v>
                </c:pt>
                <c:pt idx="2304">
                  <c:v>5.8268878124985433</c:v>
                </c:pt>
                <c:pt idx="2305">
                  <c:v>5.8272037384245126</c:v>
                </c:pt>
                <c:pt idx="2306">
                  <c:v>5.8300689930551579</c:v>
                </c:pt>
                <c:pt idx="2307">
                  <c:v>5.8306538773162497</c:v>
                </c:pt>
                <c:pt idx="2308">
                  <c:v>5.8317912499992932</c:v>
                </c:pt>
                <c:pt idx="2309">
                  <c:v>5.8331157870369932</c:v>
                </c:pt>
                <c:pt idx="2310">
                  <c:v>5.8356730902774467</c:v>
                </c:pt>
                <c:pt idx="2311">
                  <c:v>5.840142083333598</c:v>
                </c:pt>
                <c:pt idx="2312">
                  <c:v>5.8403851736116188</c:v>
                </c:pt>
                <c:pt idx="2313">
                  <c:v>5.8406787037049179</c:v>
                </c:pt>
                <c:pt idx="2314">
                  <c:v>5.8432116898149253</c:v>
                </c:pt>
                <c:pt idx="2315">
                  <c:v>5.8433133101877237</c:v>
                </c:pt>
                <c:pt idx="2316">
                  <c:v>5.8434425694440248</c:v>
                </c:pt>
                <c:pt idx="2317">
                  <c:v>5.8480760416664461</c:v>
                </c:pt>
                <c:pt idx="2318">
                  <c:v>5.8486777199087321</c:v>
                </c:pt>
                <c:pt idx="2319">
                  <c:v>5.8499536458347681</c:v>
                </c:pt>
                <c:pt idx="2320">
                  <c:v>5.8499743171312204</c:v>
                </c:pt>
                <c:pt idx="2321">
                  <c:v>5.8511038194431197</c:v>
                </c:pt>
                <c:pt idx="2322">
                  <c:v>5.8511495486122591</c:v>
                </c:pt>
                <c:pt idx="2323">
                  <c:v>5.8529356828718271</c:v>
                </c:pt>
                <c:pt idx="2324">
                  <c:v>5.8541289236120599</c:v>
                </c:pt>
                <c:pt idx="2325">
                  <c:v>5.8544502083322518</c:v>
                </c:pt>
                <c:pt idx="2326">
                  <c:v>5.854798402777976</c:v>
                </c:pt>
                <c:pt idx="2327">
                  <c:v>5.8568270486124137</c:v>
                </c:pt>
                <c:pt idx="2328">
                  <c:v>5.8570809953714962</c:v>
                </c:pt>
                <c:pt idx="2329">
                  <c:v>5.8602159143515209</c:v>
                </c:pt>
                <c:pt idx="2330">
                  <c:v>5.8604386111100517</c:v>
                </c:pt>
                <c:pt idx="2331">
                  <c:v>5.861172974537368</c:v>
                </c:pt>
                <c:pt idx="2332">
                  <c:v>5.8615813194436059</c:v>
                </c:pt>
                <c:pt idx="2333">
                  <c:v>5.8649863888875204</c:v>
                </c:pt>
                <c:pt idx="2334">
                  <c:v>5.8662597800929239</c:v>
                </c:pt>
                <c:pt idx="2335">
                  <c:v>5.871668148148391</c:v>
                </c:pt>
                <c:pt idx="2336">
                  <c:v>5.8720545717577144</c:v>
                </c:pt>
                <c:pt idx="2337">
                  <c:v>5.8770155439801792</c:v>
                </c:pt>
                <c:pt idx="2338">
                  <c:v>5.8783341203712753</c:v>
                </c:pt>
                <c:pt idx="2339">
                  <c:v>5.8784181481489428</c:v>
                </c:pt>
                <c:pt idx="2340">
                  <c:v>5.8793624421291879</c:v>
                </c:pt>
                <c:pt idx="2341">
                  <c:v>5.8803921874998899</c:v>
                </c:pt>
                <c:pt idx="2342">
                  <c:v>5.880625624998852</c:v>
                </c:pt>
                <c:pt idx="2343">
                  <c:v>5.8830215625023401</c:v>
                </c:pt>
                <c:pt idx="2344">
                  <c:v>5.8864085879645964</c:v>
                </c:pt>
                <c:pt idx="2345">
                  <c:v>5.8866178009245127</c:v>
                </c:pt>
                <c:pt idx="2346">
                  <c:v>5.8916714814802011</c:v>
                </c:pt>
                <c:pt idx="2347">
                  <c:v>5.8928910995357571</c:v>
                </c:pt>
                <c:pt idx="2348">
                  <c:v>5.9026428240730811</c:v>
                </c:pt>
                <c:pt idx="2349">
                  <c:v>5.905727314813821</c:v>
                </c:pt>
                <c:pt idx="2350">
                  <c:v>5.9081399189818784</c:v>
                </c:pt>
                <c:pt idx="2351">
                  <c:v>5.9085014699068337</c:v>
                </c:pt>
                <c:pt idx="2352">
                  <c:v>5.908710763887675</c:v>
                </c:pt>
                <c:pt idx="2353">
                  <c:v>5.9098728587947509</c:v>
                </c:pt>
                <c:pt idx="2354">
                  <c:v>5.9101993634248222</c:v>
                </c:pt>
                <c:pt idx="2355">
                  <c:v>5.9146140509236744</c:v>
                </c:pt>
                <c:pt idx="2356">
                  <c:v>5.9192068518505057</c:v>
                </c:pt>
                <c:pt idx="2357">
                  <c:v>5.9198992708325386</c:v>
                </c:pt>
                <c:pt idx="2358">
                  <c:v>5.9245450694445108</c:v>
                </c:pt>
                <c:pt idx="2359">
                  <c:v>5.9271656249987856</c:v>
                </c:pt>
                <c:pt idx="2360">
                  <c:v>5.9286532638884264</c:v>
                </c:pt>
                <c:pt idx="2361">
                  <c:v>5.9292681134271401</c:v>
                </c:pt>
                <c:pt idx="2362">
                  <c:v>5.9324583449076727</c:v>
                </c:pt>
                <c:pt idx="2363">
                  <c:v>5.9339878125019636</c:v>
                </c:pt>
                <c:pt idx="2364">
                  <c:v>5.9371194097234143</c:v>
                </c:pt>
                <c:pt idx="2365">
                  <c:v>5.9380008449074291</c:v>
                </c:pt>
                <c:pt idx="2366">
                  <c:v>5.9414188310200418</c:v>
                </c:pt>
                <c:pt idx="2367">
                  <c:v>5.9431507060180104</c:v>
                </c:pt>
                <c:pt idx="2368">
                  <c:v>5.944615543981393</c:v>
                </c:pt>
                <c:pt idx="2369">
                  <c:v>5.9452173958332448</c:v>
                </c:pt>
                <c:pt idx="2370">
                  <c:v>5.9456421990720214</c:v>
                </c:pt>
                <c:pt idx="2371">
                  <c:v>5.9481434953709442</c:v>
                </c:pt>
                <c:pt idx="2372">
                  <c:v>5.9489101041687862</c:v>
                </c:pt>
                <c:pt idx="2373">
                  <c:v>5.9526698263900144</c:v>
                </c:pt>
                <c:pt idx="2374">
                  <c:v>5.9539200347220458</c:v>
                </c:pt>
                <c:pt idx="2375">
                  <c:v>5.9545654629640001</c:v>
                </c:pt>
                <c:pt idx="2376">
                  <c:v>5.955473912038185</c:v>
                </c:pt>
                <c:pt idx="2377">
                  <c:v>5.9559275347215159</c:v>
                </c:pt>
                <c:pt idx="2378">
                  <c:v>5.9582382754622776</c:v>
                </c:pt>
                <c:pt idx="2379">
                  <c:v>5.9589267939798258</c:v>
                </c:pt>
                <c:pt idx="2380">
                  <c:v>5.9590526273156756</c:v>
                </c:pt>
                <c:pt idx="2381">
                  <c:v>5.9594118518520283</c:v>
                </c:pt>
                <c:pt idx="2382">
                  <c:v>5.9602385532386881</c:v>
                </c:pt>
                <c:pt idx="2383">
                  <c:v>5.9603459722217584</c:v>
                </c:pt>
                <c:pt idx="2384">
                  <c:v>5.961379305554761</c:v>
                </c:pt>
                <c:pt idx="2385">
                  <c:v>5.961493622685472</c:v>
                </c:pt>
                <c:pt idx="2386">
                  <c:v>5.9634774652758127</c:v>
                </c:pt>
                <c:pt idx="2387">
                  <c:v>5.9644370023161173</c:v>
                </c:pt>
                <c:pt idx="2388">
                  <c:v>5.964927974539223</c:v>
                </c:pt>
                <c:pt idx="2389">
                  <c:v>5.9664177546291439</c:v>
                </c:pt>
                <c:pt idx="2390">
                  <c:v>5.9684567592596567</c:v>
                </c:pt>
                <c:pt idx="2391">
                  <c:v>5.968522129630049</c:v>
                </c:pt>
                <c:pt idx="2392">
                  <c:v>5.9685495833335098</c:v>
                </c:pt>
                <c:pt idx="2393">
                  <c:v>5.970013576387255</c:v>
                </c:pt>
                <c:pt idx="2394">
                  <c:v>5.9704965393521174</c:v>
                </c:pt>
                <c:pt idx="2395">
                  <c:v>5.9707670833308386</c:v>
                </c:pt>
                <c:pt idx="2396">
                  <c:v>5.972480474536618</c:v>
                </c:pt>
                <c:pt idx="2397">
                  <c:v>5.974131342592063</c:v>
                </c:pt>
                <c:pt idx="2398">
                  <c:v>5.9742103240749351</c:v>
                </c:pt>
                <c:pt idx="2399">
                  <c:v>5.9743082638885134</c:v>
                </c:pt>
                <c:pt idx="2400">
                  <c:v>5.9756551851856488</c:v>
                </c:pt>
                <c:pt idx="2401">
                  <c:v>5.9759907870380964</c:v>
                </c:pt>
                <c:pt idx="2402">
                  <c:v>5.9773429398155873</c:v>
                </c:pt>
                <c:pt idx="2403">
                  <c:v>5.9795695370352933</c:v>
                </c:pt>
                <c:pt idx="2404">
                  <c:v>5.9799123726840371</c:v>
                </c:pt>
                <c:pt idx="2405">
                  <c:v>5.9799993287026876</c:v>
                </c:pt>
                <c:pt idx="2406">
                  <c:v>5.980804108797952</c:v>
                </c:pt>
                <c:pt idx="2407">
                  <c:v>5.9814087384276924</c:v>
                </c:pt>
                <c:pt idx="2408">
                  <c:v>5.9835113194446876</c:v>
                </c:pt>
                <c:pt idx="2409">
                  <c:v>5.9849377546293869</c:v>
                </c:pt>
                <c:pt idx="2410">
                  <c:v>5.9851193749987406</c:v>
                </c:pt>
                <c:pt idx="2411">
                  <c:v>5.9858264930546294</c:v>
                </c:pt>
                <c:pt idx="2412">
                  <c:v>5.9870759722231712</c:v>
                </c:pt>
                <c:pt idx="2413">
                  <c:v>5.9907362384238727</c:v>
                </c:pt>
                <c:pt idx="2414">
                  <c:v>5.9908256018520509</c:v>
                </c:pt>
                <c:pt idx="2415">
                  <c:v>5.9936033217608928</c:v>
                </c:pt>
                <c:pt idx="2416">
                  <c:v>5.9964557523142412</c:v>
                </c:pt>
                <c:pt idx="2417">
                  <c:v>5.9988911226860901</c:v>
                </c:pt>
                <c:pt idx="2418">
                  <c:v>5.9989331597200151</c:v>
                </c:pt>
                <c:pt idx="2419">
                  <c:v>5.9990612847220017</c:v>
                </c:pt>
                <c:pt idx="2420">
                  <c:v>5.9991761574093942</c:v>
                </c:pt>
                <c:pt idx="2421">
                  <c:v>5.9991783333349007</c:v>
                </c:pt>
                <c:pt idx="2422">
                  <c:v>6.0018437384262127</c:v>
                </c:pt>
                <c:pt idx="2423">
                  <c:v>6.0019795717574933</c:v>
                </c:pt>
                <c:pt idx="2424">
                  <c:v>6.0036255208347686</c:v>
                </c:pt>
                <c:pt idx="2425">
                  <c:v>6.0039605324080698</c:v>
                </c:pt>
                <c:pt idx="2426">
                  <c:v>6.0049406597211403</c:v>
                </c:pt>
                <c:pt idx="2427">
                  <c:v>6.0051573958330682</c:v>
                </c:pt>
                <c:pt idx="2428">
                  <c:v>6.0060903472205007</c:v>
                </c:pt>
                <c:pt idx="2429">
                  <c:v>6.0102095023156306</c:v>
                </c:pt>
                <c:pt idx="2430">
                  <c:v>6.0117054745361758</c:v>
                </c:pt>
                <c:pt idx="2431">
                  <c:v>6.0122993171297843</c:v>
                </c:pt>
                <c:pt idx="2432">
                  <c:v>6.0123866087970912</c:v>
                </c:pt>
                <c:pt idx="2433">
                  <c:v>6.0148493865739416</c:v>
                </c:pt>
                <c:pt idx="2434">
                  <c:v>6.0164130439802452</c:v>
                </c:pt>
                <c:pt idx="2435">
                  <c:v>6.017111770833532</c:v>
                </c:pt>
                <c:pt idx="2436">
                  <c:v>6.0174028356483689</c:v>
                </c:pt>
                <c:pt idx="2437">
                  <c:v>6.0185657986115526</c:v>
                </c:pt>
                <c:pt idx="2438">
                  <c:v>6.0223587500000439</c:v>
                </c:pt>
                <c:pt idx="2439">
                  <c:v>6.0224652430553123</c:v>
                </c:pt>
                <c:pt idx="2440">
                  <c:v>6.0229662037033727</c:v>
                </c:pt>
                <c:pt idx="2441">
                  <c:v>6.0231929166670204</c:v>
                </c:pt>
                <c:pt idx="2442">
                  <c:v>6.0284556481462941</c:v>
                </c:pt>
                <c:pt idx="2443">
                  <c:v>6.0286866782412476</c:v>
                </c:pt>
                <c:pt idx="2444">
                  <c:v>6.0293728587941988</c:v>
                </c:pt>
                <c:pt idx="2445">
                  <c:v>6.0316316087957889</c:v>
                </c:pt>
                <c:pt idx="2446">
                  <c:v>6.0320643171309323</c:v>
                </c:pt>
                <c:pt idx="2447">
                  <c:v>6.0358408217601198</c:v>
                </c:pt>
                <c:pt idx="2448">
                  <c:v>6.0366480555550917</c:v>
                </c:pt>
                <c:pt idx="2449">
                  <c:v>6.0371654166667552</c:v>
                </c:pt>
                <c:pt idx="2450">
                  <c:v>6.0374664236108462</c:v>
                </c:pt>
                <c:pt idx="2451">
                  <c:v>6.0381170717599213</c:v>
                </c:pt>
                <c:pt idx="2452">
                  <c:v>6.0396843981494506</c:v>
                </c:pt>
                <c:pt idx="2453">
                  <c:v>6.0398472800933654</c:v>
                </c:pt>
                <c:pt idx="2454">
                  <c:v>6.041527476851587</c:v>
                </c:pt>
                <c:pt idx="2455">
                  <c:v>6.0417431365753762</c:v>
                </c:pt>
                <c:pt idx="2456">
                  <c:v>6.0421513888902139</c:v>
                </c:pt>
                <c:pt idx="2457">
                  <c:v>6.0427829861089037</c:v>
                </c:pt>
                <c:pt idx="2458">
                  <c:v>6.0457796527776457</c:v>
                </c:pt>
                <c:pt idx="2459">
                  <c:v>6.0465289351840816</c:v>
                </c:pt>
                <c:pt idx="2460">
                  <c:v>6.0469393750004192</c:v>
                </c:pt>
                <c:pt idx="2461">
                  <c:v>6.0472682291655628</c:v>
                </c:pt>
                <c:pt idx="2462">
                  <c:v>6.0473725115756194</c:v>
                </c:pt>
                <c:pt idx="2463">
                  <c:v>6.0506985069452606</c:v>
                </c:pt>
                <c:pt idx="2464">
                  <c:v>6.0522412152781531</c:v>
                </c:pt>
                <c:pt idx="2465">
                  <c:v>6.0534559259260146</c:v>
                </c:pt>
                <c:pt idx="2466">
                  <c:v>6.0539531481486781</c:v>
                </c:pt>
                <c:pt idx="2467">
                  <c:v>6.0555938657400787</c:v>
                </c:pt>
                <c:pt idx="2468">
                  <c:v>6.0558494791664463</c:v>
                </c:pt>
                <c:pt idx="2469">
                  <c:v>6.0595889467608046</c:v>
                </c:pt>
                <c:pt idx="2470">
                  <c:v>6.0601675231478831</c:v>
                </c:pt>
                <c:pt idx="2471">
                  <c:v>6.0625734027778657</c:v>
                </c:pt>
                <c:pt idx="2472">
                  <c:v>6.0628593055572777</c:v>
                </c:pt>
                <c:pt idx="2473">
                  <c:v>6.0639143634256376</c:v>
                </c:pt>
                <c:pt idx="2474">
                  <c:v>6.0651847222226634</c:v>
                </c:pt>
                <c:pt idx="2475">
                  <c:v>6.0658027430540988</c:v>
                </c:pt>
                <c:pt idx="2476">
                  <c:v>6.0664531249994482</c:v>
                </c:pt>
                <c:pt idx="2477">
                  <c:v>6.0684865740741847</c:v>
                </c:pt>
                <c:pt idx="2478">
                  <c:v>6.0689170138896618</c:v>
                </c:pt>
                <c:pt idx="2479">
                  <c:v>6.0691376736097862</c:v>
                </c:pt>
                <c:pt idx="2480">
                  <c:v>6.0693775462966277</c:v>
                </c:pt>
                <c:pt idx="2481">
                  <c:v>6.0712405671289673</c:v>
                </c:pt>
                <c:pt idx="2482">
                  <c:v>6.0719891550916216</c:v>
                </c:pt>
                <c:pt idx="2483">
                  <c:v>6.0742007060183418</c:v>
                </c:pt>
                <c:pt idx="2484">
                  <c:v>6.0761663541666886</c:v>
                </c:pt>
                <c:pt idx="2485">
                  <c:v>6.0771457870359784</c:v>
                </c:pt>
                <c:pt idx="2486">
                  <c:v>6.078549872686466</c:v>
                </c:pt>
                <c:pt idx="2487">
                  <c:v>6.0785687731482367</c:v>
                </c:pt>
                <c:pt idx="2488">
                  <c:v>6.0793271412038141</c:v>
                </c:pt>
                <c:pt idx="2489">
                  <c:v>6.0798074421314174</c:v>
                </c:pt>
                <c:pt idx="2490">
                  <c:v>6.0810018634271854</c:v>
                </c:pt>
                <c:pt idx="2491">
                  <c:v>6.0838192592616434</c:v>
                </c:pt>
                <c:pt idx="2492">
                  <c:v>6.0845954629640886</c:v>
                </c:pt>
                <c:pt idx="2493">
                  <c:v>6.0856116782404754</c:v>
                </c:pt>
                <c:pt idx="2494">
                  <c:v>6.087669247686863</c:v>
                </c:pt>
                <c:pt idx="2495">
                  <c:v>6.087956516204609</c:v>
                </c:pt>
                <c:pt idx="2496">
                  <c:v>6.0881947916663357</c:v>
                </c:pt>
                <c:pt idx="2497">
                  <c:v>6.0888612268506366</c:v>
                </c:pt>
                <c:pt idx="2498">
                  <c:v>6.0907926851869734</c:v>
                </c:pt>
                <c:pt idx="2499">
                  <c:v>6.0949272800926808</c:v>
                </c:pt>
                <c:pt idx="2500">
                  <c:v>6.0957436689817239</c:v>
                </c:pt>
                <c:pt idx="2501">
                  <c:v>6.0968276157395707</c:v>
                </c:pt>
                <c:pt idx="2502">
                  <c:v>6.1032605787063083</c:v>
                </c:pt>
                <c:pt idx="2503">
                  <c:v>6.1059450578717174</c:v>
                </c:pt>
                <c:pt idx="2504">
                  <c:v>6.1118029861124574</c:v>
                </c:pt>
                <c:pt idx="2505">
                  <c:v>6.1122536111126342</c:v>
                </c:pt>
                <c:pt idx="2506">
                  <c:v>6.1146454861097874</c:v>
                </c:pt>
                <c:pt idx="2507">
                  <c:v>6.1151519444446869</c:v>
                </c:pt>
                <c:pt idx="2508">
                  <c:v>6.1217786574060167</c:v>
                </c:pt>
                <c:pt idx="2509">
                  <c:v>6.1252930555547831</c:v>
                </c:pt>
                <c:pt idx="2510">
                  <c:v>6.1264757523161393</c:v>
                </c:pt>
                <c:pt idx="2511">
                  <c:v>6.129473599537655</c:v>
                </c:pt>
                <c:pt idx="2512">
                  <c:v>6.1324562384270962</c:v>
                </c:pt>
                <c:pt idx="2513">
                  <c:v>6.1337857407414251</c:v>
                </c:pt>
                <c:pt idx="2514">
                  <c:v>6.1388208101855382</c:v>
                </c:pt>
                <c:pt idx="2515">
                  <c:v>6.1460160763865268</c:v>
                </c:pt>
                <c:pt idx="2516">
                  <c:v>6.1542470949060384</c:v>
                </c:pt>
                <c:pt idx="2517">
                  <c:v>6.1579550000004204</c:v>
                </c:pt>
                <c:pt idx="2518">
                  <c:v>6.1927173263883146</c:v>
                </c:pt>
                <c:pt idx="2519">
                  <c:v>6.1965922800920632</c:v>
                </c:pt>
                <c:pt idx="2520">
                  <c:v>6.2001474421305787</c:v>
                </c:pt>
                <c:pt idx="2521">
                  <c:v>6.2021662962960979</c:v>
                </c:pt>
                <c:pt idx="2522">
                  <c:v>6.2031627662038362</c:v>
                </c:pt>
                <c:pt idx="2523">
                  <c:v>6.2079767592610029</c:v>
                </c:pt>
                <c:pt idx="2524">
                  <c:v>6.213077152777049</c:v>
                </c:pt>
                <c:pt idx="2525">
                  <c:v>6.2157540624975054</c:v>
                </c:pt>
                <c:pt idx="2526">
                  <c:v>6.2234349189836671</c:v>
                </c:pt>
                <c:pt idx="2527">
                  <c:v>6.2273997800907601</c:v>
                </c:pt>
                <c:pt idx="2528">
                  <c:v>6.2426276273142411</c:v>
                </c:pt>
                <c:pt idx="2529">
                  <c:v>6.2518494328690899</c:v>
                </c:pt>
                <c:pt idx="2530">
                  <c:v>6.254297719909637</c:v>
                </c:pt>
                <c:pt idx="2531">
                  <c:v>6.2643378819442459</c:v>
                </c:pt>
                <c:pt idx="2532">
                  <c:v>6.2931272106479712</c:v>
                </c:pt>
                <c:pt idx="2533">
                  <c:v>6.2942962384251544</c:v>
                </c:pt>
                <c:pt idx="2534">
                  <c:v>6.3015390740748911</c:v>
                </c:pt>
                <c:pt idx="2535">
                  <c:v>6.3141671643516526</c:v>
                </c:pt>
                <c:pt idx="2536">
                  <c:v>6.3178261226857151</c:v>
                </c:pt>
                <c:pt idx="2537">
                  <c:v>6.3533311574078271</c:v>
                </c:pt>
                <c:pt idx="2538">
                  <c:v>6.3863454629618817</c:v>
                </c:pt>
                <c:pt idx="2539">
                  <c:v>6.4016200000020076</c:v>
                </c:pt>
                <c:pt idx="2540">
                  <c:v>6.41198032407297</c:v>
                </c:pt>
                <c:pt idx="2541">
                  <c:v>6.4529061226850306</c:v>
                </c:pt>
                <c:pt idx="2542">
                  <c:v>6.5143441319438047</c:v>
                </c:pt>
                <c:pt idx="2543">
                  <c:v>6.5224814583333552</c:v>
                </c:pt>
                <c:pt idx="2544">
                  <c:v>6.5394194328702158</c:v>
                </c:pt>
                <c:pt idx="2545">
                  <c:v>6.5556310995364644</c:v>
                </c:pt>
                <c:pt idx="2546">
                  <c:v>6.5601690162028428</c:v>
                </c:pt>
                <c:pt idx="2547">
                  <c:v>6.5611914699083123</c:v>
                </c:pt>
                <c:pt idx="2548">
                  <c:v>6.5627847222211182</c:v>
                </c:pt>
                <c:pt idx="2549">
                  <c:v>6.5642899421298946</c:v>
                </c:pt>
                <c:pt idx="2550">
                  <c:v>6.5648793402783294</c:v>
                </c:pt>
                <c:pt idx="2551">
                  <c:v>6.5665996412049843</c:v>
                </c:pt>
                <c:pt idx="2552">
                  <c:v>6.570331388888536</c:v>
                </c:pt>
                <c:pt idx="2553">
                  <c:v>6.5778097916670424</c:v>
                </c:pt>
                <c:pt idx="2554">
                  <c:v>6.5790781249988974</c:v>
                </c:pt>
                <c:pt idx="2555">
                  <c:v>6.5806483333337082</c:v>
                </c:pt>
                <c:pt idx="2556">
                  <c:v>6.5810536342583319</c:v>
                </c:pt>
                <c:pt idx="2557">
                  <c:v>6.581719328705911</c:v>
                </c:pt>
                <c:pt idx="2558">
                  <c:v>6.5845092708341504</c:v>
                </c:pt>
                <c:pt idx="2559">
                  <c:v>6.5845963078709664</c:v>
                </c:pt>
                <c:pt idx="2560">
                  <c:v>6.5887905092592591</c:v>
                </c:pt>
                <c:pt idx="2561">
                  <c:v>6.5914313657416237</c:v>
                </c:pt>
                <c:pt idx="2562">
                  <c:v>6.5929379166690287</c:v>
                </c:pt>
                <c:pt idx="2563">
                  <c:v>6.59386550925948</c:v>
                </c:pt>
                <c:pt idx="2564">
                  <c:v>6.5957196180550044</c:v>
                </c:pt>
                <c:pt idx="2565">
                  <c:v>6.5971291087954134</c:v>
                </c:pt>
                <c:pt idx="2566">
                  <c:v>6.6006041782432137</c:v>
                </c:pt>
                <c:pt idx="2567">
                  <c:v>6.6033948263884694</c:v>
                </c:pt>
                <c:pt idx="2568">
                  <c:v>6.6039636226853844</c:v>
                </c:pt>
                <c:pt idx="2569">
                  <c:v>6.6084991087957663</c:v>
                </c:pt>
                <c:pt idx="2570">
                  <c:v>6.6103778472211623</c:v>
                </c:pt>
                <c:pt idx="2571">
                  <c:v>6.6109882407414693</c:v>
                </c:pt>
                <c:pt idx="2572">
                  <c:v>6.6141339236111554</c:v>
                </c:pt>
                <c:pt idx="2573">
                  <c:v>6.6156100578716508</c:v>
                </c:pt>
                <c:pt idx="2574">
                  <c:v>6.6166102777780207</c:v>
                </c:pt>
                <c:pt idx="2575">
                  <c:v>6.6169450694460563</c:v>
                </c:pt>
                <c:pt idx="2576">
                  <c:v>6.6176441435184747</c:v>
                </c:pt>
                <c:pt idx="2577">
                  <c:v>6.6184127314802677</c:v>
                </c:pt>
                <c:pt idx="2578">
                  <c:v>6.6202244907396812</c:v>
                </c:pt>
                <c:pt idx="2579">
                  <c:v>6.6205217592583763</c:v>
                </c:pt>
                <c:pt idx="2580">
                  <c:v>6.6246042361110451</c:v>
                </c:pt>
                <c:pt idx="2581">
                  <c:v>6.6252661342587738</c:v>
                </c:pt>
                <c:pt idx="2582">
                  <c:v>6.6288772337966497</c:v>
                </c:pt>
                <c:pt idx="2583">
                  <c:v>6.6290739467574493</c:v>
                </c:pt>
                <c:pt idx="2584">
                  <c:v>6.6308256944434509</c:v>
                </c:pt>
                <c:pt idx="2585">
                  <c:v>6.6344722916654968</c:v>
                </c:pt>
                <c:pt idx="2586">
                  <c:v>6.6407121527774464</c:v>
                </c:pt>
                <c:pt idx="2587">
                  <c:v>6.6413304976843017</c:v>
                </c:pt>
                <c:pt idx="2588">
                  <c:v>6.6447063194463647</c:v>
                </c:pt>
                <c:pt idx="2589">
                  <c:v>6.6465706018496444</c:v>
                </c:pt>
                <c:pt idx="2590">
                  <c:v>6.6486378009258598</c:v>
                </c:pt>
                <c:pt idx="2591">
                  <c:v>6.6523541666677701</c:v>
                </c:pt>
                <c:pt idx="2592">
                  <c:v>6.6543664467583099</c:v>
                </c:pt>
                <c:pt idx="2593">
                  <c:v>6.6559051273156093</c:v>
                </c:pt>
                <c:pt idx="2594">
                  <c:v>6.6586750231490086</c:v>
                </c:pt>
                <c:pt idx="2595">
                  <c:v>6.6587813310187176</c:v>
                </c:pt>
                <c:pt idx="2596">
                  <c:v>6.6593036805562402</c:v>
                </c:pt>
                <c:pt idx="2597">
                  <c:v>6.6614289930573216</c:v>
                </c:pt>
                <c:pt idx="2598">
                  <c:v>6.6617757638874977</c:v>
                </c:pt>
                <c:pt idx="2599">
                  <c:v>6.6620086111128334</c:v>
                </c:pt>
                <c:pt idx="2600">
                  <c:v>6.6640405555566149</c:v>
                </c:pt>
                <c:pt idx="2601">
                  <c:v>6.6677423726850087</c:v>
                </c:pt>
                <c:pt idx="2602">
                  <c:v>6.6683445717587517</c:v>
                </c:pt>
                <c:pt idx="2603">
                  <c:v>6.6690120949099461</c:v>
                </c:pt>
                <c:pt idx="2604">
                  <c:v>6.6702574074075178</c:v>
                </c:pt>
                <c:pt idx="2605">
                  <c:v>6.6707627777782852</c:v>
                </c:pt>
                <c:pt idx="2606">
                  <c:v>6.6720734027773139</c:v>
                </c:pt>
                <c:pt idx="2607">
                  <c:v>6.6731483101844784</c:v>
                </c:pt>
                <c:pt idx="2608">
                  <c:v>6.6743696296297843</c:v>
                </c:pt>
                <c:pt idx="2609">
                  <c:v>6.6745027314816356</c:v>
                </c:pt>
                <c:pt idx="2610">
                  <c:v>6.6760002430555998</c:v>
                </c:pt>
                <c:pt idx="2611">
                  <c:v>6.6767131134260582</c:v>
                </c:pt>
                <c:pt idx="2612">
                  <c:v>6.6771457175910474</c:v>
                </c:pt>
                <c:pt idx="2613">
                  <c:v>6.6778441550913783</c:v>
                </c:pt>
                <c:pt idx="2614">
                  <c:v>6.6782270717593253</c:v>
                </c:pt>
                <c:pt idx="2615">
                  <c:v>6.6823729398156759</c:v>
                </c:pt>
                <c:pt idx="2616">
                  <c:v>6.6838532754640889</c:v>
                </c:pt>
                <c:pt idx="2617">
                  <c:v>6.6840584027794776</c:v>
                </c:pt>
                <c:pt idx="2618">
                  <c:v>6.6847676041667112</c:v>
                </c:pt>
                <c:pt idx="2619">
                  <c:v>6.6898935416671961</c:v>
                </c:pt>
                <c:pt idx="2620">
                  <c:v>6.6910638194448424</c:v>
                </c:pt>
                <c:pt idx="2621">
                  <c:v>6.6919128587979957</c:v>
                </c:pt>
                <c:pt idx="2622">
                  <c:v>6.6935143865727724</c:v>
                </c:pt>
                <c:pt idx="2623">
                  <c:v>6.6998521296293649</c:v>
                </c:pt>
                <c:pt idx="2624">
                  <c:v>6.7001150000012579</c:v>
                </c:pt>
                <c:pt idx="2625">
                  <c:v>6.7011476157412488</c:v>
                </c:pt>
                <c:pt idx="2626">
                  <c:v>6.7013532407416241</c:v>
                </c:pt>
                <c:pt idx="2627">
                  <c:v>6.7032784953713414</c:v>
                </c:pt>
                <c:pt idx="2628">
                  <c:v>6.7071985648158527</c:v>
                </c:pt>
                <c:pt idx="2629">
                  <c:v>6.7077039814823207</c:v>
                </c:pt>
                <c:pt idx="2630">
                  <c:v>6.7077610532387526</c:v>
                </c:pt>
                <c:pt idx="2631">
                  <c:v>6.7083753356503113</c:v>
                </c:pt>
                <c:pt idx="2632">
                  <c:v>6.7088429398144838</c:v>
                </c:pt>
                <c:pt idx="2633">
                  <c:v>6.70985922453856</c:v>
                </c:pt>
                <c:pt idx="2634">
                  <c:v>6.714155381945548</c:v>
                </c:pt>
                <c:pt idx="2635">
                  <c:v>6.7156780555540756</c:v>
                </c:pt>
                <c:pt idx="2636">
                  <c:v>6.7164104166682117</c:v>
                </c:pt>
                <c:pt idx="2637">
                  <c:v>6.7167573148150126</c:v>
                </c:pt>
                <c:pt idx="2638">
                  <c:v>6.7173717361109127</c:v>
                </c:pt>
                <c:pt idx="2639">
                  <c:v>6.7188506365733014</c:v>
                </c:pt>
                <c:pt idx="2640">
                  <c:v>6.7236591319436281</c:v>
                </c:pt>
                <c:pt idx="2641">
                  <c:v>6.7249213310193134</c:v>
                </c:pt>
                <c:pt idx="2642">
                  <c:v>6.7270762500001329</c:v>
                </c:pt>
                <c:pt idx="2643">
                  <c:v>6.7272055787041234</c:v>
                </c:pt>
                <c:pt idx="2644">
                  <c:v>6.7272796874990064</c:v>
                </c:pt>
                <c:pt idx="2645">
                  <c:v>6.7278490509258377</c:v>
                </c:pt>
                <c:pt idx="2646">
                  <c:v>6.7294877430548272</c:v>
                </c:pt>
                <c:pt idx="2647">
                  <c:v>6.7302939930558203</c:v>
                </c:pt>
                <c:pt idx="2648">
                  <c:v>6.7302976157405858</c:v>
                </c:pt>
                <c:pt idx="2649">
                  <c:v>6.7310507175933436</c:v>
                </c:pt>
                <c:pt idx="2650">
                  <c:v>6.7315146527770491</c:v>
                </c:pt>
                <c:pt idx="2651">
                  <c:v>6.7315709722207648</c:v>
                </c:pt>
                <c:pt idx="2652">
                  <c:v>6.734196782407385</c:v>
                </c:pt>
                <c:pt idx="2653">
                  <c:v>6.7354126157390848</c:v>
                </c:pt>
                <c:pt idx="2654">
                  <c:v>6.7355307986118174</c:v>
                </c:pt>
                <c:pt idx="2655">
                  <c:v>6.73787002314572</c:v>
                </c:pt>
                <c:pt idx="2656">
                  <c:v>6.7390351157414692</c:v>
                </c:pt>
                <c:pt idx="2657">
                  <c:v>6.7390452083338186</c:v>
                </c:pt>
                <c:pt idx="2658">
                  <c:v>6.7397424537026218</c:v>
                </c:pt>
                <c:pt idx="2659">
                  <c:v>6.7410518402771817</c:v>
                </c:pt>
                <c:pt idx="2660">
                  <c:v>6.7439960416682343</c:v>
                </c:pt>
                <c:pt idx="2661">
                  <c:v>6.7453368055544516</c:v>
                </c:pt>
                <c:pt idx="2662">
                  <c:v>6.7460046875007729</c:v>
                </c:pt>
                <c:pt idx="2663">
                  <c:v>6.7464755902770497</c:v>
                </c:pt>
                <c:pt idx="2664">
                  <c:v>6.7466587731490533</c:v>
                </c:pt>
                <c:pt idx="2665">
                  <c:v>6.7477286458346581</c:v>
                </c:pt>
                <c:pt idx="2666">
                  <c:v>6.750211712963603</c:v>
                </c:pt>
                <c:pt idx="2667">
                  <c:v>6.7517022685182324</c:v>
                </c:pt>
                <c:pt idx="2668">
                  <c:v>6.7525631828716506</c:v>
                </c:pt>
                <c:pt idx="2669">
                  <c:v>6.753530277778153</c:v>
                </c:pt>
                <c:pt idx="2670">
                  <c:v>6.7540326388870122</c:v>
                </c:pt>
                <c:pt idx="2671">
                  <c:v>6.7549021412018284</c:v>
                </c:pt>
                <c:pt idx="2672">
                  <c:v>6.7555617129637131</c:v>
                </c:pt>
                <c:pt idx="2673">
                  <c:v>6.7557988657416006</c:v>
                </c:pt>
                <c:pt idx="2674">
                  <c:v>6.7585374074070543</c:v>
                </c:pt>
                <c:pt idx="2675">
                  <c:v>6.7586796412037478</c:v>
                </c:pt>
                <c:pt idx="2676">
                  <c:v>6.7635216087958323</c:v>
                </c:pt>
                <c:pt idx="2677">
                  <c:v>6.764222534721096</c:v>
                </c:pt>
                <c:pt idx="2678">
                  <c:v>6.7647589120379203</c:v>
                </c:pt>
                <c:pt idx="2679">
                  <c:v>6.767318750001766</c:v>
                </c:pt>
                <c:pt idx="2680">
                  <c:v>6.7675305092610696</c:v>
                </c:pt>
                <c:pt idx="2681">
                  <c:v>6.7699915162059998</c:v>
                </c:pt>
                <c:pt idx="2682">
                  <c:v>6.770551666667064</c:v>
                </c:pt>
                <c:pt idx="2683">
                  <c:v>6.7709686342599218</c:v>
                </c:pt>
                <c:pt idx="2684">
                  <c:v>6.7728176967578904</c:v>
                </c:pt>
                <c:pt idx="2685">
                  <c:v>6.7738011921279959</c:v>
                </c:pt>
                <c:pt idx="2686">
                  <c:v>6.7746264351849206</c:v>
                </c:pt>
                <c:pt idx="2687">
                  <c:v>6.775004004629122</c:v>
                </c:pt>
                <c:pt idx="2688">
                  <c:v>6.7750904976852517</c:v>
                </c:pt>
                <c:pt idx="2689">
                  <c:v>6.7757037268496223</c:v>
                </c:pt>
                <c:pt idx="2690">
                  <c:v>6.7762087037055583</c:v>
                </c:pt>
                <c:pt idx="2691">
                  <c:v>6.7767364467597666</c:v>
                </c:pt>
                <c:pt idx="2692">
                  <c:v>6.7783791087981724</c:v>
                </c:pt>
                <c:pt idx="2693">
                  <c:v>6.7789314120373243</c:v>
                </c:pt>
                <c:pt idx="2694">
                  <c:v>6.7807563425931674</c:v>
                </c:pt>
                <c:pt idx="2695">
                  <c:v>6.7814414583339726</c:v>
                </c:pt>
                <c:pt idx="2696">
                  <c:v>6.7823070833335324</c:v>
                </c:pt>
                <c:pt idx="2697">
                  <c:v>6.7851769212964506</c:v>
                </c:pt>
                <c:pt idx="2698">
                  <c:v>6.7866772337975334</c:v>
                </c:pt>
                <c:pt idx="2699">
                  <c:v>6.7874985995364412</c:v>
                </c:pt>
                <c:pt idx="2700">
                  <c:v>6.7884200347214936</c:v>
                </c:pt>
                <c:pt idx="2701">
                  <c:v>6.7904351388883812</c:v>
                </c:pt>
                <c:pt idx="2702">
                  <c:v>6.7906974884260576</c:v>
                </c:pt>
                <c:pt idx="2703">
                  <c:v>6.7913307407415573</c:v>
                </c:pt>
                <c:pt idx="2704">
                  <c:v>6.7940025462982829</c:v>
                </c:pt>
                <c:pt idx="2705">
                  <c:v>6.7969403009254634</c:v>
                </c:pt>
                <c:pt idx="2706">
                  <c:v>6.8008903009251309</c:v>
                </c:pt>
                <c:pt idx="2707">
                  <c:v>6.8051618055557759</c:v>
                </c:pt>
                <c:pt idx="2708">
                  <c:v>6.8056596643532874</c:v>
                </c:pt>
                <c:pt idx="2709">
                  <c:v>6.8065687384263232</c:v>
                </c:pt>
                <c:pt idx="2710">
                  <c:v>6.8086848148151677</c:v>
                </c:pt>
                <c:pt idx="2711">
                  <c:v>6.8106156481498923</c:v>
                </c:pt>
                <c:pt idx="2712">
                  <c:v>6.8143887384235864</c:v>
                </c:pt>
                <c:pt idx="2713">
                  <c:v>6.8195577199094828</c:v>
                </c:pt>
                <c:pt idx="2714">
                  <c:v>6.8210086574074298</c:v>
                </c:pt>
                <c:pt idx="2715">
                  <c:v>6.8239659837964508</c:v>
                </c:pt>
                <c:pt idx="2716">
                  <c:v>6.824172164350748</c:v>
                </c:pt>
                <c:pt idx="2717">
                  <c:v>6.8267920138880056</c:v>
                </c:pt>
                <c:pt idx="2718">
                  <c:v>6.8278695717591926</c:v>
                </c:pt>
                <c:pt idx="2719">
                  <c:v>6.8282348958320087</c:v>
                </c:pt>
                <c:pt idx="2720">
                  <c:v>6.830381307872357</c:v>
                </c:pt>
                <c:pt idx="2721">
                  <c:v>6.8312684722217147</c:v>
                </c:pt>
                <c:pt idx="2722">
                  <c:v>6.8331160879631838</c:v>
                </c:pt>
                <c:pt idx="2723">
                  <c:v>6.8356490624999564</c:v>
                </c:pt>
                <c:pt idx="2724">
                  <c:v>6.8361707870386264</c:v>
                </c:pt>
                <c:pt idx="2725">
                  <c:v>6.8371702314830491</c:v>
                </c:pt>
                <c:pt idx="2726">
                  <c:v>6.8376822685174368</c:v>
                </c:pt>
                <c:pt idx="2727">
                  <c:v>6.8378624189810617</c:v>
                </c:pt>
                <c:pt idx="2728">
                  <c:v>6.8379843402791902</c:v>
                </c:pt>
                <c:pt idx="2729">
                  <c:v>6.8390742592596343</c:v>
                </c:pt>
                <c:pt idx="2730">
                  <c:v>6.8412582175930341</c:v>
                </c:pt>
                <c:pt idx="2731">
                  <c:v>6.8422687731462499</c:v>
                </c:pt>
                <c:pt idx="2732">
                  <c:v>6.8443282523144173</c:v>
                </c:pt>
                <c:pt idx="2733">
                  <c:v>6.8444595138894186</c:v>
                </c:pt>
                <c:pt idx="2734">
                  <c:v>6.8475142708337966</c:v>
                </c:pt>
                <c:pt idx="2735">
                  <c:v>6.8482016435182764</c:v>
                </c:pt>
                <c:pt idx="2736">
                  <c:v>6.8513330902766301</c:v>
                </c:pt>
                <c:pt idx="2737">
                  <c:v>6.8517192824074513</c:v>
                </c:pt>
                <c:pt idx="2738">
                  <c:v>6.8524703240725726</c:v>
                </c:pt>
                <c:pt idx="2739">
                  <c:v>6.8525300347225544</c:v>
                </c:pt>
                <c:pt idx="2740">
                  <c:v>6.8526417361117069</c:v>
                </c:pt>
                <c:pt idx="2741">
                  <c:v>6.8552533449067008</c:v>
                </c:pt>
                <c:pt idx="2742">
                  <c:v>6.8558179629621678</c:v>
                </c:pt>
                <c:pt idx="2743">
                  <c:v>6.8577882986101839</c:v>
                </c:pt>
                <c:pt idx="2744">
                  <c:v>6.8578011226847213</c:v>
                </c:pt>
                <c:pt idx="2745">
                  <c:v>6.8594982175942922</c:v>
                </c:pt>
                <c:pt idx="2746">
                  <c:v>6.8595828124991174</c:v>
                </c:pt>
                <c:pt idx="2747">
                  <c:v>6.8599351388878294</c:v>
                </c:pt>
                <c:pt idx="2748">
                  <c:v>6.8606264351832644</c:v>
                </c:pt>
                <c:pt idx="2749">
                  <c:v>6.8615609837958109</c:v>
                </c:pt>
                <c:pt idx="2750">
                  <c:v>6.8616531828708123</c:v>
                </c:pt>
                <c:pt idx="2751">
                  <c:v>6.8625270138901691</c:v>
                </c:pt>
                <c:pt idx="2752">
                  <c:v>6.8646116087972011</c:v>
                </c:pt>
                <c:pt idx="2753">
                  <c:v>6.8646475347214277</c:v>
                </c:pt>
                <c:pt idx="2754">
                  <c:v>6.8669508449098577</c:v>
                </c:pt>
                <c:pt idx="2755">
                  <c:v>6.8680796527779764</c:v>
                </c:pt>
                <c:pt idx="2756">
                  <c:v>6.8703424537043878</c:v>
                </c:pt>
                <c:pt idx="2757">
                  <c:v>6.8709202777759897</c:v>
                </c:pt>
                <c:pt idx="2758">
                  <c:v>6.8709435069450624</c:v>
                </c:pt>
                <c:pt idx="2759">
                  <c:v>6.8715942824080036</c:v>
                </c:pt>
                <c:pt idx="2760">
                  <c:v>6.8762024537032396</c:v>
                </c:pt>
                <c:pt idx="2761">
                  <c:v>6.8762210879612864</c:v>
                </c:pt>
                <c:pt idx="2762">
                  <c:v>6.878019456019004</c:v>
                </c:pt>
                <c:pt idx="2763">
                  <c:v>6.8784267592595683</c:v>
                </c:pt>
                <c:pt idx="2764">
                  <c:v>6.8787621759264557</c:v>
                </c:pt>
                <c:pt idx="2765">
                  <c:v>6.8796965393534411</c:v>
                </c:pt>
                <c:pt idx="2766">
                  <c:v>6.8799254282398357</c:v>
                </c:pt>
                <c:pt idx="2767">
                  <c:v>6.8802389351858029</c:v>
                </c:pt>
                <c:pt idx="2768">
                  <c:v>6.8824275462964071</c:v>
                </c:pt>
                <c:pt idx="2769">
                  <c:v>6.8825662499997353</c:v>
                </c:pt>
                <c:pt idx="2770">
                  <c:v>6.883897824072176</c:v>
                </c:pt>
                <c:pt idx="2771">
                  <c:v>6.885748622685119</c:v>
                </c:pt>
                <c:pt idx="2772">
                  <c:v>6.8863531134249989</c:v>
                </c:pt>
                <c:pt idx="2773">
                  <c:v>6.8869277662038799</c:v>
                </c:pt>
                <c:pt idx="2774">
                  <c:v>6.8904955555553791</c:v>
                </c:pt>
                <c:pt idx="2775">
                  <c:v>6.8906046527762106</c:v>
                </c:pt>
                <c:pt idx="2776">
                  <c:v>6.8914901620370372</c:v>
                </c:pt>
                <c:pt idx="2777">
                  <c:v>6.8920427083334426</c:v>
                </c:pt>
                <c:pt idx="2778">
                  <c:v>6.8925009374982782</c:v>
                </c:pt>
                <c:pt idx="2779">
                  <c:v>6.8937898958336428</c:v>
                </c:pt>
                <c:pt idx="2780">
                  <c:v>6.8938087847221778</c:v>
                </c:pt>
                <c:pt idx="2781">
                  <c:v>6.8943459722234142</c:v>
                </c:pt>
                <c:pt idx="2782">
                  <c:v>6.8962470833350107</c:v>
                </c:pt>
                <c:pt idx="2783">
                  <c:v>6.897207881943495</c:v>
                </c:pt>
                <c:pt idx="2784">
                  <c:v>6.897216435185185</c:v>
                </c:pt>
                <c:pt idx="2785">
                  <c:v>6.8998223495373017</c:v>
                </c:pt>
                <c:pt idx="2786">
                  <c:v>6.899882002312828</c:v>
                </c:pt>
                <c:pt idx="2787">
                  <c:v>6.9003341435199532</c:v>
                </c:pt>
                <c:pt idx="2788">
                  <c:v>6.903305543981217</c:v>
                </c:pt>
                <c:pt idx="2789">
                  <c:v>6.904887268518408</c:v>
                </c:pt>
                <c:pt idx="2790">
                  <c:v>6.9051889930555106</c:v>
                </c:pt>
                <c:pt idx="2791">
                  <c:v>6.9052921759254406</c:v>
                </c:pt>
                <c:pt idx="2792">
                  <c:v>6.9053759027796762</c:v>
                </c:pt>
                <c:pt idx="2793">
                  <c:v>6.9054461689817694</c:v>
                </c:pt>
                <c:pt idx="2794">
                  <c:v>6.9065135185172162</c:v>
                </c:pt>
                <c:pt idx="2795">
                  <c:v>6.9071500115731252</c:v>
                </c:pt>
                <c:pt idx="2796">
                  <c:v>6.9074745370364852</c:v>
                </c:pt>
                <c:pt idx="2797">
                  <c:v>6.9077629166675942</c:v>
                </c:pt>
                <c:pt idx="2798">
                  <c:v>6.9079947106457418</c:v>
                </c:pt>
                <c:pt idx="2799">
                  <c:v>6.909609074073809</c:v>
                </c:pt>
                <c:pt idx="2800">
                  <c:v>6.9110551967582214</c:v>
                </c:pt>
                <c:pt idx="2801">
                  <c:v>6.9126117476848536</c:v>
                </c:pt>
                <c:pt idx="2802">
                  <c:v>6.9130314583331343</c:v>
                </c:pt>
                <c:pt idx="2803">
                  <c:v>6.9150872106463819</c:v>
                </c:pt>
                <c:pt idx="2804">
                  <c:v>6.9166896412024892</c:v>
                </c:pt>
                <c:pt idx="2805">
                  <c:v>6.9175101620372796</c:v>
                </c:pt>
                <c:pt idx="2806">
                  <c:v>6.9178472569446869</c:v>
                </c:pt>
                <c:pt idx="2807">
                  <c:v>6.9195690509263006</c:v>
                </c:pt>
                <c:pt idx="2808">
                  <c:v>6.919821909721251</c:v>
                </c:pt>
                <c:pt idx="2809">
                  <c:v>6.9199214930556439</c:v>
                </c:pt>
                <c:pt idx="2810">
                  <c:v>6.9209578819434956</c:v>
                </c:pt>
                <c:pt idx="2811">
                  <c:v>6.9210040856483914</c:v>
                </c:pt>
                <c:pt idx="2812">
                  <c:v>6.9226187499998897</c:v>
                </c:pt>
                <c:pt idx="2813">
                  <c:v>6.9240037268510566</c:v>
                </c:pt>
                <c:pt idx="2814">
                  <c:v>6.9272546296290773</c:v>
                </c:pt>
                <c:pt idx="2815">
                  <c:v>6.9280164930555559</c:v>
                </c:pt>
                <c:pt idx="2816">
                  <c:v>6.928149525465237</c:v>
                </c:pt>
                <c:pt idx="2817">
                  <c:v>6.9283972800909366</c:v>
                </c:pt>
                <c:pt idx="2818">
                  <c:v>6.9286429166655852</c:v>
                </c:pt>
                <c:pt idx="2819">
                  <c:v>6.9310951388875646</c:v>
                </c:pt>
                <c:pt idx="2820">
                  <c:v>6.9332023726872816</c:v>
                </c:pt>
                <c:pt idx="2821">
                  <c:v>6.9345678703707678</c:v>
                </c:pt>
                <c:pt idx="2822">
                  <c:v>6.9366015393507698</c:v>
                </c:pt>
                <c:pt idx="2823">
                  <c:v>6.9408582986118619</c:v>
                </c:pt>
                <c:pt idx="2824">
                  <c:v>6.9416139930569463</c:v>
                </c:pt>
                <c:pt idx="2825">
                  <c:v>6.9436551851862003</c:v>
                </c:pt>
                <c:pt idx="2826">
                  <c:v>6.9444591550915327</c:v>
                </c:pt>
                <c:pt idx="2827">
                  <c:v>6.944693159720412</c:v>
                </c:pt>
                <c:pt idx="2828">
                  <c:v>6.9453263194445114</c:v>
                </c:pt>
                <c:pt idx="2829">
                  <c:v>6.9456367013879392</c:v>
                </c:pt>
                <c:pt idx="2830">
                  <c:v>6.9460306712957447</c:v>
                </c:pt>
                <c:pt idx="2831">
                  <c:v>6.9479240856485234</c:v>
                </c:pt>
                <c:pt idx="2832">
                  <c:v>6.9525640625009926</c:v>
                </c:pt>
                <c:pt idx="2833">
                  <c:v>6.9532158449071426</c:v>
                </c:pt>
                <c:pt idx="2834">
                  <c:v>6.9551324421305347</c:v>
                </c:pt>
                <c:pt idx="2835">
                  <c:v>6.9556904513885573</c:v>
                </c:pt>
                <c:pt idx="2836">
                  <c:v>6.9564457523160508</c:v>
                </c:pt>
                <c:pt idx="2837">
                  <c:v>6.9581733217587072</c:v>
                </c:pt>
                <c:pt idx="2838">
                  <c:v>6.9586596296286141</c:v>
                </c:pt>
                <c:pt idx="2839">
                  <c:v>6.9588689004629849</c:v>
                </c:pt>
                <c:pt idx="2840">
                  <c:v>6.9591669907393277</c:v>
                </c:pt>
                <c:pt idx="2841">
                  <c:v>6.9608215856469338</c:v>
                </c:pt>
                <c:pt idx="2842">
                  <c:v>6.9618346412038363</c:v>
                </c:pt>
                <c:pt idx="2843">
                  <c:v>6.9622951504615722</c:v>
                </c:pt>
                <c:pt idx="2844">
                  <c:v>6.9624131944444443</c:v>
                </c:pt>
                <c:pt idx="2845">
                  <c:v>6.9627123611116852</c:v>
                </c:pt>
                <c:pt idx="2846">
                  <c:v>6.965345069445946</c:v>
                </c:pt>
                <c:pt idx="2847">
                  <c:v>6.9655779166657616</c:v>
                </c:pt>
                <c:pt idx="2848">
                  <c:v>6.9656438078703706</c:v>
                </c:pt>
                <c:pt idx="2849">
                  <c:v>6.9670877430560409</c:v>
                </c:pt>
                <c:pt idx="2850">
                  <c:v>6.9674086111094109</c:v>
                </c:pt>
                <c:pt idx="2851">
                  <c:v>6.9681535300943587</c:v>
                </c:pt>
                <c:pt idx="2852">
                  <c:v>6.9691037268522713</c:v>
                </c:pt>
                <c:pt idx="2853">
                  <c:v>6.9702769212949054</c:v>
                </c:pt>
                <c:pt idx="2854">
                  <c:v>6.9712761458340617</c:v>
                </c:pt>
                <c:pt idx="2855">
                  <c:v>6.9715256712972016</c:v>
                </c:pt>
                <c:pt idx="2856">
                  <c:v>6.9716626851840164</c:v>
                </c:pt>
                <c:pt idx="2857">
                  <c:v>6.9736534374979913</c:v>
                </c:pt>
                <c:pt idx="2858">
                  <c:v>6.9737153009270072</c:v>
                </c:pt>
                <c:pt idx="2859">
                  <c:v>6.9763281018535297</c:v>
                </c:pt>
                <c:pt idx="2860">
                  <c:v>6.9766532407425066</c:v>
                </c:pt>
                <c:pt idx="2861">
                  <c:v>6.9767621412045422</c:v>
                </c:pt>
                <c:pt idx="2862">
                  <c:v>6.9772287847212056</c:v>
                </c:pt>
                <c:pt idx="2863">
                  <c:v>6.9781108101843694</c:v>
                </c:pt>
                <c:pt idx="2864">
                  <c:v>6.9790642476854501</c:v>
                </c:pt>
                <c:pt idx="2865">
                  <c:v>6.9796540972231718</c:v>
                </c:pt>
                <c:pt idx="2866">
                  <c:v>6.981389780091467</c:v>
                </c:pt>
                <c:pt idx="2867">
                  <c:v>6.9825220486107797</c:v>
                </c:pt>
                <c:pt idx="2868">
                  <c:v>6.98280417824233</c:v>
                </c:pt>
                <c:pt idx="2869">
                  <c:v>6.9830811226837062</c:v>
                </c:pt>
                <c:pt idx="2870">
                  <c:v>6.9833244328725117</c:v>
                </c:pt>
                <c:pt idx="2871">
                  <c:v>6.984983634258862</c:v>
                </c:pt>
                <c:pt idx="2872">
                  <c:v>6.985156481481261</c:v>
                </c:pt>
                <c:pt idx="2873">
                  <c:v>6.9857239930552462</c:v>
                </c:pt>
                <c:pt idx="2874">
                  <c:v>6.9859305208314346</c:v>
                </c:pt>
                <c:pt idx="2875">
                  <c:v>6.9869178587943317</c:v>
                </c:pt>
                <c:pt idx="2876">
                  <c:v>6.9877273495384937</c:v>
                </c:pt>
                <c:pt idx="2877">
                  <c:v>6.9878949652777784</c:v>
                </c:pt>
                <c:pt idx="2878">
                  <c:v>6.9894932638881384</c:v>
                </c:pt>
                <c:pt idx="2879">
                  <c:v>6.9929967824093717</c:v>
                </c:pt>
                <c:pt idx="2880">
                  <c:v>6.9930915972231711</c:v>
                </c:pt>
                <c:pt idx="2881">
                  <c:v>6.9932277314806424</c:v>
                </c:pt>
                <c:pt idx="2882">
                  <c:v>6.9936493865731686</c:v>
                </c:pt>
                <c:pt idx="2883">
                  <c:v>6.9937694097227521</c:v>
                </c:pt>
                <c:pt idx="2884">
                  <c:v>6.9939696064812162</c:v>
                </c:pt>
                <c:pt idx="2885">
                  <c:v>6.9954661921273784</c:v>
                </c:pt>
                <c:pt idx="2886">
                  <c:v>6.9955826504638896</c:v>
                </c:pt>
                <c:pt idx="2887">
                  <c:v>6.9974644907398353</c:v>
                </c:pt>
                <c:pt idx="2888">
                  <c:v>6.9979248148147706</c:v>
                </c:pt>
                <c:pt idx="2889">
                  <c:v>6.9990552430544737</c:v>
                </c:pt>
                <c:pt idx="2890">
                  <c:v>6.9994181597205234</c:v>
                </c:pt>
                <c:pt idx="2891">
                  <c:v>7.0017624999996686</c:v>
                </c:pt>
                <c:pt idx="2892">
                  <c:v>7.0024851388870566</c:v>
                </c:pt>
                <c:pt idx="2893">
                  <c:v>7.003201828703836</c:v>
                </c:pt>
                <c:pt idx="2894">
                  <c:v>7.0043305671297844</c:v>
                </c:pt>
                <c:pt idx="2895">
                  <c:v>7.0045423032426184</c:v>
                </c:pt>
                <c:pt idx="2896">
                  <c:v>7.0048283680556001</c:v>
                </c:pt>
                <c:pt idx="2897">
                  <c:v>7.0057896064801346</c:v>
                </c:pt>
                <c:pt idx="2898">
                  <c:v>7.0059342824088207</c:v>
                </c:pt>
                <c:pt idx="2899">
                  <c:v>7.0062357175929666</c:v>
                </c:pt>
                <c:pt idx="2900">
                  <c:v>7.0064953703709234</c:v>
                </c:pt>
                <c:pt idx="2901">
                  <c:v>7.0070276967574054</c:v>
                </c:pt>
                <c:pt idx="2902">
                  <c:v>7.0084233217603629</c:v>
                </c:pt>
                <c:pt idx="2903">
                  <c:v>7.0086873148160951</c:v>
                </c:pt>
                <c:pt idx="2904">
                  <c:v>7.0087237152760782</c:v>
                </c:pt>
                <c:pt idx="2905">
                  <c:v>7.0088720949076944</c:v>
                </c:pt>
                <c:pt idx="2906">
                  <c:v>7.0114200694445108</c:v>
                </c:pt>
                <c:pt idx="2907">
                  <c:v>7.0116082407396148</c:v>
                </c:pt>
                <c:pt idx="2908">
                  <c:v>7.0119306365731688</c:v>
                </c:pt>
                <c:pt idx="2909">
                  <c:v>7.0119857523148807</c:v>
                </c:pt>
                <c:pt idx="2910">
                  <c:v>7.0128795717601422</c:v>
                </c:pt>
                <c:pt idx="2911">
                  <c:v>7.0129942939816798</c:v>
                </c:pt>
                <c:pt idx="2912">
                  <c:v>7.0135253472212291</c:v>
                </c:pt>
                <c:pt idx="2913">
                  <c:v>7.0139449421316389</c:v>
                </c:pt>
                <c:pt idx="2914">
                  <c:v>7.0150360185211458</c:v>
                </c:pt>
                <c:pt idx="2915">
                  <c:v>7.0151898726848536</c:v>
                </c:pt>
                <c:pt idx="2916">
                  <c:v>7.0168928819453278</c:v>
                </c:pt>
                <c:pt idx="2917">
                  <c:v>7.0168985416657392</c:v>
                </c:pt>
                <c:pt idx="2918">
                  <c:v>7.0170474421315721</c:v>
                </c:pt>
                <c:pt idx="2919">
                  <c:v>7.0171805555566591</c:v>
                </c:pt>
                <c:pt idx="2920">
                  <c:v>7.0179598032407187</c:v>
                </c:pt>
                <c:pt idx="2921">
                  <c:v>7.0185698148166704</c:v>
                </c:pt>
                <c:pt idx="2922">
                  <c:v>7.0193404976830438</c:v>
                </c:pt>
                <c:pt idx="2923">
                  <c:v>7.0197298726853399</c:v>
                </c:pt>
                <c:pt idx="2924">
                  <c:v>7.0197754513886244</c:v>
                </c:pt>
                <c:pt idx="2925">
                  <c:v>7.0198517939807088</c:v>
                </c:pt>
                <c:pt idx="2926">
                  <c:v>7.0209109606483464</c:v>
                </c:pt>
                <c:pt idx="2927">
                  <c:v>7.0211453240751114</c:v>
                </c:pt>
                <c:pt idx="2928">
                  <c:v>7.0211586921303359</c:v>
                </c:pt>
                <c:pt idx="2929">
                  <c:v>7.022320520833687</c:v>
                </c:pt>
                <c:pt idx="2930">
                  <c:v>7.022461909720743</c:v>
                </c:pt>
                <c:pt idx="2931">
                  <c:v>7.0228236458340181</c:v>
                </c:pt>
                <c:pt idx="2932">
                  <c:v>7.0230334259266103</c:v>
                </c:pt>
                <c:pt idx="2933">
                  <c:v>7.023669444446762</c:v>
                </c:pt>
                <c:pt idx="2934">
                  <c:v>7.0251053240729702</c:v>
                </c:pt>
                <c:pt idx="2935">
                  <c:v>7.0256845717573606</c:v>
                </c:pt>
                <c:pt idx="2936">
                  <c:v>7.0258253703707902</c:v>
                </c:pt>
                <c:pt idx="2937">
                  <c:v>7.0276058680536568</c:v>
                </c:pt>
                <c:pt idx="2938">
                  <c:v>7.0276936689819447</c:v>
                </c:pt>
                <c:pt idx="2939">
                  <c:v>7.0279327662040787</c:v>
                </c:pt>
                <c:pt idx="2940">
                  <c:v>7.0283223263891763</c:v>
                </c:pt>
                <c:pt idx="2941">
                  <c:v>7.0290503356495391</c:v>
                </c:pt>
                <c:pt idx="2942">
                  <c:v>7.0318513310176352</c:v>
                </c:pt>
                <c:pt idx="2943">
                  <c:v>7.0324780092581554</c:v>
                </c:pt>
                <c:pt idx="2944">
                  <c:v>7.0330119675922171</c:v>
                </c:pt>
                <c:pt idx="2945">
                  <c:v>7.0347127199062598</c:v>
                </c:pt>
                <c:pt idx="2946">
                  <c:v>7.0347757986105153</c:v>
                </c:pt>
                <c:pt idx="2947">
                  <c:v>7.0351052199055752</c:v>
                </c:pt>
                <c:pt idx="2948">
                  <c:v>7.0355270949061266</c:v>
                </c:pt>
                <c:pt idx="2949">
                  <c:v>7.0355314004641993</c:v>
                </c:pt>
                <c:pt idx="2950">
                  <c:v>7.0381408217576924</c:v>
                </c:pt>
                <c:pt idx="2951">
                  <c:v>7.0382568171316828</c:v>
                </c:pt>
                <c:pt idx="2952">
                  <c:v>7.0386277546292098</c:v>
                </c:pt>
                <c:pt idx="2953">
                  <c:v>7.0405804050934533</c:v>
                </c:pt>
                <c:pt idx="2954">
                  <c:v>7.0420549537048291</c:v>
                </c:pt>
                <c:pt idx="2955">
                  <c:v>7.0428634606494951</c:v>
                </c:pt>
                <c:pt idx="2956">
                  <c:v>7.0431163773161396</c:v>
                </c:pt>
                <c:pt idx="2957">
                  <c:v>7.0434973842595463</c:v>
                </c:pt>
                <c:pt idx="2958">
                  <c:v>7.0447525810201963</c:v>
                </c:pt>
                <c:pt idx="2959">
                  <c:v>7.0451281712949276</c:v>
                </c:pt>
                <c:pt idx="2960">
                  <c:v>7.0460848611124138</c:v>
                </c:pt>
                <c:pt idx="2961">
                  <c:v>7.0468331134264117</c:v>
                </c:pt>
                <c:pt idx="2962">
                  <c:v>7.0487111111095659</c:v>
                </c:pt>
                <c:pt idx="2963">
                  <c:v>7.0489099189832256</c:v>
                </c:pt>
                <c:pt idx="2964">
                  <c:v>7.049223750001854</c:v>
                </c:pt>
                <c:pt idx="2965">
                  <c:v>7.0499646412029309</c:v>
                </c:pt>
                <c:pt idx="2966">
                  <c:v>7.0526448495382512</c:v>
                </c:pt>
                <c:pt idx="2967">
                  <c:v>7.0528047337962523</c:v>
                </c:pt>
                <c:pt idx="2968">
                  <c:v>7.0530993981493841</c:v>
                </c:pt>
                <c:pt idx="2969">
                  <c:v>7.0550065162032842</c:v>
                </c:pt>
                <c:pt idx="2970">
                  <c:v>7.0552290972211846</c:v>
                </c:pt>
                <c:pt idx="2971">
                  <c:v>7.0556719444443781</c:v>
                </c:pt>
                <c:pt idx="2972">
                  <c:v>7.0572235416648574</c:v>
                </c:pt>
                <c:pt idx="2973">
                  <c:v>7.0576536111092123</c:v>
                </c:pt>
                <c:pt idx="2974">
                  <c:v>7.0580635763897943</c:v>
                </c:pt>
                <c:pt idx="2975">
                  <c:v>7.0585896296302479</c:v>
                </c:pt>
                <c:pt idx="2976">
                  <c:v>7.0613710879617271</c:v>
                </c:pt>
                <c:pt idx="2977">
                  <c:v>7.0625359606466924</c:v>
                </c:pt>
                <c:pt idx="2978">
                  <c:v>7.0627173958332454</c:v>
                </c:pt>
                <c:pt idx="2979">
                  <c:v>7.06494898148157</c:v>
                </c:pt>
                <c:pt idx="2980">
                  <c:v>7.0656483101844776</c:v>
                </c:pt>
                <c:pt idx="2981">
                  <c:v>7.0660248495362419</c:v>
                </c:pt>
                <c:pt idx="2982">
                  <c:v>7.066560208333863</c:v>
                </c:pt>
                <c:pt idx="2983">
                  <c:v>7.068497314814616</c:v>
                </c:pt>
                <c:pt idx="2984">
                  <c:v>7.0685308680572998</c:v>
                </c:pt>
                <c:pt idx="2985">
                  <c:v>7.0686859375017663</c:v>
                </c:pt>
                <c:pt idx="2986">
                  <c:v>7.0719828125006634</c:v>
                </c:pt>
                <c:pt idx="2987">
                  <c:v>7.0719958680564607</c:v>
                </c:pt>
                <c:pt idx="2988">
                  <c:v>7.0771707523145064</c:v>
                </c:pt>
                <c:pt idx="2989">
                  <c:v>7.0781527199071874</c:v>
                </c:pt>
                <c:pt idx="2990">
                  <c:v>7.0784006249987419</c:v>
                </c:pt>
                <c:pt idx="2991">
                  <c:v>7.0812788078713194</c:v>
                </c:pt>
                <c:pt idx="2992">
                  <c:v>7.0813194444444436</c:v>
                </c:pt>
                <c:pt idx="2993">
                  <c:v>7.0830955902790578</c:v>
                </c:pt>
                <c:pt idx="2994">
                  <c:v>7.0856881249999546</c:v>
                </c:pt>
                <c:pt idx="2995">
                  <c:v>7.0859970370376546</c:v>
                </c:pt>
                <c:pt idx="2996">
                  <c:v>7.0885164004619474</c:v>
                </c:pt>
                <c:pt idx="2997">
                  <c:v>7.0903700462949493</c:v>
                </c:pt>
                <c:pt idx="2998">
                  <c:v>7.0906112152779546</c:v>
                </c:pt>
                <c:pt idx="2999">
                  <c:v>7.0911655555555111</c:v>
                </c:pt>
                <c:pt idx="3000">
                  <c:v>7.0926705671294972</c:v>
                </c:pt>
                <c:pt idx="3001">
                  <c:v>7.0973005092585533</c:v>
                </c:pt>
                <c:pt idx="3002">
                  <c:v>7.0982750347229064</c:v>
                </c:pt>
                <c:pt idx="3003">
                  <c:v>7.0989732407392179</c:v>
                </c:pt>
                <c:pt idx="3004">
                  <c:v>7.1022467592606944</c:v>
                </c:pt>
                <c:pt idx="3005">
                  <c:v>7.1028871527755699</c:v>
                </c:pt>
                <c:pt idx="3006">
                  <c:v>7.1038681481475079</c:v>
                </c:pt>
                <c:pt idx="3007">
                  <c:v>7.1072821527774694</c:v>
                </c:pt>
                <c:pt idx="3008">
                  <c:v>7.1128571064797814</c:v>
                </c:pt>
                <c:pt idx="3009">
                  <c:v>7.1129011574084009</c:v>
                </c:pt>
                <c:pt idx="3010">
                  <c:v>7.1141951620358004</c:v>
                </c:pt>
                <c:pt idx="3011">
                  <c:v>7.1159453935203727</c:v>
                </c:pt>
                <c:pt idx="3012">
                  <c:v>7.1162594907399681</c:v>
                </c:pt>
                <c:pt idx="3013">
                  <c:v>7.1214624652763208</c:v>
                </c:pt>
                <c:pt idx="3014">
                  <c:v>7.1221458912033722</c:v>
                </c:pt>
                <c:pt idx="3015">
                  <c:v>7.1223422453690457</c:v>
                </c:pt>
                <c:pt idx="3016">
                  <c:v>7.1227276620379198</c:v>
                </c:pt>
                <c:pt idx="3017">
                  <c:v>7.127444247686201</c:v>
                </c:pt>
                <c:pt idx="3018">
                  <c:v>7.1274542245351604</c:v>
                </c:pt>
                <c:pt idx="3019">
                  <c:v>7.1288098379638463</c:v>
                </c:pt>
                <c:pt idx="3020">
                  <c:v>7.1289259837954129</c:v>
                </c:pt>
                <c:pt idx="3021">
                  <c:v>7.1289420138878956</c:v>
                </c:pt>
                <c:pt idx="3022">
                  <c:v>7.130216921297488</c:v>
                </c:pt>
                <c:pt idx="3023">
                  <c:v>7.1343938773153006</c:v>
                </c:pt>
                <c:pt idx="3024">
                  <c:v>7.1381413773171332</c:v>
                </c:pt>
                <c:pt idx="3025">
                  <c:v>7.1401060532419773</c:v>
                </c:pt>
                <c:pt idx="3026">
                  <c:v>7.1409644444452391</c:v>
                </c:pt>
                <c:pt idx="3027">
                  <c:v>7.1462960069461001</c:v>
                </c:pt>
                <c:pt idx="3028">
                  <c:v>7.1466084490744048</c:v>
                </c:pt>
                <c:pt idx="3029">
                  <c:v>7.1476101273132704</c:v>
                </c:pt>
                <c:pt idx="3030">
                  <c:v>7.147773946758222</c:v>
                </c:pt>
                <c:pt idx="3031">
                  <c:v>7.1512172685177244</c:v>
                </c:pt>
                <c:pt idx="3032">
                  <c:v>7.1529358564813927</c:v>
                </c:pt>
                <c:pt idx="3033">
                  <c:v>7.1561821875003746</c:v>
                </c:pt>
                <c:pt idx="3034">
                  <c:v>7.157429837965303</c:v>
                </c:pt>
                <c:pt idx="3035">
                  <c:v>7.1586057175916658</c:v>
                </c:pt>
                <c:pt idx="3036">
                  <c:v>7.1596915625008171</c:v>
                </c:pt>
                <c:pt idx="3037">
                  <c:v>7.16474175925884</c:v>
                </c:pt>
                <c:pt idx="3038">
                  <c:v>7.1661829282398566</c:v>
                </c:pt>
                <c:pt idx="3039">
                  <c:v>7.1685894675911577</c:v>
                </c:pt>
                <c:pt idx="3040">
                  <c:v>7.1695785763887354</c:v>
                </c:pt>
                <c:pt idx="3041">
                  <c:v>7.1720682407391294</c:v>
                </c:pt>
                <c:pt idx="3042">
                  <c:v>7.1737396759263898</c:v>
                </c:pt>
                <c:pt idx="3043">
                  <c:v>7.1785224768519402</c:v>
                </c:pt>
                <c:pt idx="3044">
                  <c:v>7.1833282060203727</c:v>
                </c:pt>
                <c:pt idx="3045">
                  <c:v>7.1847479398134686</c:v>
                </c:pt>
                <c:pt idx="3046">
                  <c:v>7.1864714930537676</c:v>
                </c:pt>
                <c:pt idx="3047">
                  <c:v>7.1876483564796274</c:v>
                </c:pt>
                <c:pt idx="3048">
                  <c:v>7.1890437384280892</c:v>
                </c:pt>
                <c:pt idx="3049">
                  <c:v>7.2013828587973556</c:v>
                </c:pt>
                <c:pt idx="3050">
                  <c:v>7.2040606249979247</c:v>
                </c:pt>
                <c:pt idx="3051">
                  <c:v>7.2045937847235688</c:v>
                </c:pt>
                <c:pt idx="3052">
                  <c:v>7.2123647916675706</c:v>
                </c:pt>
                <c:pt idx="3053">
                  <c:v>7.2174927777769389</c:v>
                </c:pt>
                <c:pt idx="3054">
                  <c:v>7.2187219560173927</c:v>
                </c:pt>
                <c:pt idx="3055">
                  <c:v>7.2189330092596791</c:v>
                </c:pt>
                <c:pt idx="3056">
                  <c:v>7.2215170717598109</c:v>
                </c:pt>
                <c:pt idx="3057">
                  <c:v>7.22512744212868</c:v>
                </c:pt>
                <c:pt idx="3058">
                  <c:v>7.2276005671283716</c:v>
                </c:pt>
                <c:pt idx="3059">
                  <c:v>7.2306345023132037</c:v>
                </c:pt>
                <c:pt idx="3060">
                  <c:v>7.2353652314814152</c:v>
                </c:pt>
                <c:pt idx="3061">
                  <c:v>7.2357165972226198</c:v>
                </c:pt>
                <c:pt idx="3062">
                  <c:v>7.2403661111135174</c:v>
                </c:pt>
                <c:pt idx="3063">
                  <c:v>7.2409887268504614</c:v>
                </c:pt>
                <c:pt idx="3064">
                  <c:v>7.2415470138882041</c:v>
                </c:pt>
                <c:pt idx="3065">
                  <c:v>7.243132974538538</c:v>
                </c:pt>
                <c:pt idx="3066">
                  <c:v>7.244275497686532</c:v>
                </c:pt>
                <c:pt idx="3067">
                  <c:v>7.2483895138871892</c:v>
                </c:pt>
                <c:pt idx="3068">
                  <c:v>7.2505221180562618</c:v>
                </c:pt>
                <c:pt idx="3069">
                  <c:v>7.2549050810188058</c:v>
                </c:pt>
                <c:pt idx="3070">
                  <c:v>7.2560858912048518</c:v>
                </c:pt>
                <c:pt idx="3071">
                  <c:v>7.2567899421298936</c:v>
                </c:pt>
                <c:pt idx="3072">
                  <c:v>7.2608212731502677</c:v>
                </c:pt>
                <c:pt idx="3073">
                  <c:v>7.2673433564824084</c:v>
                </c:pt>
                <c:pt idx="3074">
                  <c:v>7.2679830902759672</c:v>
                </c:pt>
                <c:pt idx="3075">
                  <c:v>7.2703076157415358</c:v>
                </c:pt>
                <c:pt idx="3076">
                  <c:v>7.2721363425917094</c:v>
                </c:pt>
                <c:pt idx="3077">
                  <c:v>7.2722712500007063</c:v>
                </c:pt>
                <c:pt idx="3078">
                  <c:v>7.2726059837970469</c:v>
                </c:pt>
                <c:pt idx="3079">
                  <c:v>7.2746492592604071</c:v>
                </c:pt>
                <c:pt idx="3080">
                  <c:v>7.2757503587973336</c:v>
                </c:pt>
                <c:pt idx="3081">
                  <c:v>7.2827719097225758</c:v>
                </c:pt>
                <c:pt idx="3082">
                  <c:v>7.2849628240753104</c:v>
                </c:pt>
                <c:pt idx="3083">
                  <c:v>7.2900812962954804</c:v>
                </c:pt>
                <c:pt idx="3084">
                  <c:v>7.2910436689798477</c:v>
                </c:pt>
                <c:pt idx="3085">
                  <c:v>7.2920485185169506</c:v>
                </c:pt>
                <c:pt idx="3086">
                  <c:v>7.2921766087964732</c:v>
                </c:pt>
                <c:pt idx="3087">
                  <c:v>7.2932877893525143</c:v>
                </c:pt>
                <c:pt idx="3088">
                  <c:v>7.299535335650047</c:v>
                </c:pt>
                <c:pt idx="3089">
                  <c:v>7.3014136458353862</c:v>
                </c:pt>
                <c:pt idx="3090">
                  <c:v>7.3015452314830487</c:v>
                </c:pt>
                <c:pt idx="3091">
                  <c:v>7.3022099074086659</c:v>
                </c:pt>
                <c:pt idx="3092">
                  <c:v>7.3035479282394604</c:v>
                </c:pt>
                <c:pt idx="3093">
                  <c:v>7.3045138194439589</c:v>
                </c:pt>
                <c:pt idx="3094">
                  <c:v>7.3066803472213184</c:v>
                </c:pt>
                <c:pt idx="3095">
                  <c:v>7.3121194560163554</c:v>
                </c:pt>
                <c:pt idx="3096">
                  <c:v>7.3135760995359336</c:v>
                </c:pt>
                <c:pt idx="3097">
                  <c:v>7.3156948148155658</c:v>
                </c:pt>
                <c:pt idx="3098">
                  <c:v>7.3168819328728647</c:v>
                </c:pt>
                <c:pt idx="3099">
                  <c:v>7.3179258564804437</c:v>
                </c:pt>
                <c:pt idx="3100">
                  <c:v>7.3230286458327818</c:v>
                </c:pt>
                <c:pt idx="3101">
                  <c:v>7.3275162268512766</c:v>
                </c:pt>
                <c:pt idx="3102">
                  <c:v>7.3280351620360653</c:v>
                </c:pt>
                <c:pt idx="3103">
                  <c:v>7.3285558680555338</c:v>
                </c:pt>
                <c:pt idx="3104">
                  <c:v>7.3335051041675943</c:v>
                </c:pt>
                <c:pt idx="3105">
                  <c:v>7.3368374768506586</c:v>
                </c:pt>
                <c:pt idx="3106">
                  <c:v>7.3414822222209626</c:v>
                </c:pt>
                <c:pt idx="3107">
                  <c:v>7.3527130092597668</c:v>
                </c:pt>
                <c:pt idx="3108">
                  <c:v>7.3580793287025559</c:v>
                </c:pt>
                <c:pt idx="3109">
                  <c:v>7.3615351504639346</c:v>
                </c:pt>
                <c:pt idx="3110">
                  <c:v>7.3616476967599658</c:v>
                </c:pt>
                <c:pt idx="3111">
                  <c:v>7.363066759261268</c:v>
                </c:pt>
                <c:pt idx="3112">
                  <c:v>7.3661238888871887</c:v>
                </c:pt>
                <c:pt idx="3113">
                  <c:v>7.3698451273143304</c:v>
                </c:pt>
                <c:pt idx="3114">
                  <c:v>7.3793954861108899</c:v>
                </c:pt>
                <c:pt idx="3115">
                  <c:v>7.3911389004632282</c:v>
                </c:pt>
                <c:pt idx="3116">
                  <c:v>7.3920904861114636</c:v>
                </c:pt>
                <c:pt idx="3117">
                  <c:v>7.3966254976860899</c:v>
                </c:pt>
                <c:pt idx="3118">
                  <c:v>7.4021908333345694</c:v>
                </c:pt>
                <c:pt idx="3119">
                  <c:v>7.4196540162050058</c:v>
                </c:pt>
                <c:pt idx="3120">
                  <c:v>7.4317459490729707</c:v>
                </c:pt>
                <c:pt idx="3121">
                  <c:v>7.4327741550902529</c:v>
                </c:pt>
                <c:pt idx="3122">
                  <c:v>7.4366940972208972</c:v>
                </c:pt>
                <c:pt idx="3123">
                  <c:v>7.4425729861110446</c:v>
                </c:pt>
                <c:pt idx="3124">
                  <c:v>7.4593371064822982</c:v>
                </c:pt>
                <c:pt idx="3125">
                  <c:v>7.4612873032413143</c:v>
                </c:pt>
                <c:pt idx="3126">
                  <c:v>7.4750608217605841</c:v>
                </c:pt>
                <c:pt idx="3127">
                  <c:v>7.4907600347228627</c:v>
                </c:pt>
                <c:pt idx="3128">
                  <c:v>7.4962221412057124</c:v>
                </c:pt>
                <c:pt idx="3129">
                  <c:v>7.5181454629644202</c:v>
                </c:pt>
                <c:pt idx="3130">
                  <c:v>7.5275450231493624</c:v>
                </c:pt>
                <c:pt idx="3131">
                  <c:v>7.5517928125019429</c:v>
                </c:pt>
                <c:pt idx="3132">
                  <c:v>7.5520400462961863</c:v>
                </c:pt>
                <c:pt idx="3133">
                  <c:v>7.5557798032407408</c:v>
                </c:pt>
                <c:pt idx="3134">
                  <c:v>7.5580832638895066</c:v>
                </c:pt>
                <c:pt idx="3135">
                  <c:v>7.566419062498543</c:v>
                </c:pt>
                <c:pt idx="3136">
                  <c:v>7.5686628587985476</c:v>
                </c:pt>
                <c:pt idx="3137">
                  <c:v>7.5701764236087046</c:v>
                </c:pt>
                <c:pt idx="3138">
                  <c:v>7.5716194328693316</c:v>
                </c:pt>
                <c:pt idx="3139">
                  <c:v>7.5774052199086661</c:v>
                </c:pt>
                <c:pt idx="3140">
                  <c:v>7.5783624884237843</c:v>
                </c:pt>
                <c:pt idx="3141">
                  <c:v>7.5883533912041674</c:v>
                </c:pt>
                <c:pt idx="3142">
                  <c:v>7.5889144328705687</c:v>
                </c:pt>
                <c:pt idx="3143">
                  <c:v>7.5897894328694653</c:v>
                </c:pt>
                <c:pt idx="3144">
                  <c:v>7.5949132986118393</c:v>
                </c:pt>
                <c:pt idx="3145">
                  <c:v>7.598867754629917</c:v>
                </c:pt>
                <c:pt idx="3146">
                  <c:v>7.6039611574096808</c:v>
                </c:pt>
                <c:pt idx="3147">
                  <c:v>7.6070042129633606</c:v>
                </c:pt>
                <c:pt idx="3148">
                  <c:v>7.6113003009281774</c:v>
                </c:pt>
                <c:pt idx="3149">
                  <c:v>7.6201099305544737</c:v>
                </c:pt>
                <c:pt idx="3150">
                  <c:v>7.6274424421290554</c:v>
                </c:pt>
                <c:pt idx="3151">
                  <c:v>7.628881481480267</c:v>
                </c:pt>
                <c:pt idx="3152">
                  <c:v>7.6292323148140202</c:v>
                </c:pt>
                <c:pt idx="3153">
                  <c:v>7.6297382986104054</c:v>
                </c:pt>
                <c:pt idx="3154">
                  <c:v>7.6335616898150356</c:v>
                </c:pt>
                <c:pt idx="3155">
                  <c:v>7.6336701157385551</c:v>
                </c:pt>
                <c:pt idx="3156">
                  <c:v>7.6337893055544956</c:v>
                </c:pt>
                <c:pt idx="3157">
                  <c:v>7.633801516203417</c:v>
                </c:pt>
                <c:pt idx="3158">
                  <c:v>7.6359664120359554</c:v>
                </c:pt>
                <c:pt idx="3159">
                  <c:v>7.6364909722214493</c:v>
                </c:pt>
                <c:pt idx="3160">
                  <c:v>7.6372041319448636</c:v>
                </c:pt>
                <c:pt idx="3161">
                  <c:v>7.6382119444454162</c:v>
                </c:pt>
                <c:pt idx="3162">
                  <c:v>7.6388050694432534</c:v>
                </c:pt>
                <c:pt idx="3163">
                  <c:v>7.63975369212804</c:v>
                </c:pt>
                <c:pt idx="3164">
                  <c:v>7.6443814120358891</c:v>
                </c:pt>
                <c:pt idx="3165">
                  <c:v>7.6451550810177018</c:v>
                </c:pt>
                <c:pt idx="3166">
                  <c:v>7.6463705208345694</c:v>
                </c:pt>
                <c:pt idx="3167">
                  <c:v>7.6464690393512997</c:v>
                </c:pt>
                <c:pt idx="3168">
                  <c:v>7.6478959259252859</c:v>
                </c:pt>
                <c:pt idx="3169">
                  <c:v>7.6495565162047194</c:v>
                </c:pt>
                <c:pt idx="3170">
                  <c:v>7.6499668055552021</c:v>
                </c:pt>
                <c:pt idx="3171">
                  <c:v>7.6508278587957221</c:v>
                </c:pt>
                <c:pt idx="3172">
                  <c:v>7.6520818865740754</c:v>
                </c:pt>
                <c:pt idx="3173">
                  <c:v>7.6537633217595236</c:v>
                </c:pt>
                <c:pt idx="3174">
                  <c:v>7.6550530555540766</c:v>
                </c:pt>
                <c:pt idx="3175">
                  <c:v>7.6580168518506806</c:v>
                </c:pt>
                <c:pt idx="3176">
                  <c:v>7.6653372685197327</c:v>
                </c:pt>
                <c:pt idx="3177">
                  <c:v>7.6665700925914226</c:v>
                </c:pt>
                <c:pt idx="3178">
                  <c:v>7.6733441550919306</c:v>
                </c:pt>
                <c:pt idx="3179">
                  <c:v>7.6745069328695532</c:v>
                </c:pt>
                <c:pt idx="3180">
                  <c:v>7.6745527083316336</c:v>
                </c:pt>
                <c:pt idx="3181">
                  <c:v>7.6756615046301384</c:v>
                </c:pt>
                <c:pt idx="3182">
                  <c:v>7.6762114236117513</c:v>
                </c:pt>
                <c:pt idx="3183">
                  <c:v>7.6786037847234141</c:v>
                </c:pt>
                <c:pt idx="3184">
                  <c:v>7.6827272569443341</c:v>
                </c:pt>
                <c:pt idx="3185">
                  <c:v>7.6830174768495336</c:v>
                </c:pt>
                <c:pt idx="3186">
                  <c:v>7.6860583449072308</c:v>
                </c:pt>
                <c:pt idx="3187">
                  <c:v>7.690596909721692</c:v>
                </c:pt>
                <c:pt idx="3188">
                  <c:v>7.6924408564826958</c:v>
                </c:pt>
                <c:pt idx="3189">
                  <c:v>7.6942342129625656</c:v>
                </c:pt>
                <c:pt idx="3190">
                  <c:v>7.694968564816647</c:v>
                </c:pt>
                <c:pt idx="3191">
                  <c:v>7.6969141435209254</c:v>
                </c:pt>
                <c:pt idx="3192">
                  <c:v>7.6980438888873213</c:v>
                </c:pt>
                <c:pt idx="3193">
                  <c:v>7.6983070023164704</c:v>
                </c:pt>
                <c:pt idx="3194">
                  <c:v>7.6999069675941154</c:v>
                </c:pt>
                <c:pt idx="3195">
                  <c:v>7.7014208796289232</c:v>
                </c:pt>
                <c:pt idx="3196">
                  <c:v>7.7031384375001544</c:v>
                </c:pt>
                <c:pt idx="3197">
                  <c:v>7.7041744791661149</c:v>
                </c:pt>
                <c:pt idx="3198">
                  <c:v>7.7044096296280626</c:v>
                </c:pt>
                <c:pt idx="3199">
                  <c:v>7.70874836805518</c:v>
                </c:pt>
                <c:pt idx="3200">
                  <c:v>7.7102237037044983</c:v>
                </c:pt>
                <c:pt idx="3201">
                  <c:v>7.7102394791664901</c:v>
                </c:pt>
                <c:pt idx="3202">
                  <c:v>7.7103670023160964</c:v>
                </c:pt>
                <c:pt idx="3203">
                  <c:v>7.7141306712947513</c:v>
                </c:pt>
                <c:pt idx="3204">
                  <c:v>7.7152144791682558</c:v>
                </c:pt>
                <c:pt idx="3205">
                  <c:v>7.7154480902767846</c:v>
                </c:pt>
                <c:pt idx="3206">
                  <c:v>7.7157796759268749</c:v>
                </c:pt>
                <c:pt idx="3207">
                  <c:v>7.7166281944458133</c:v>
                </c:pt>
                <c:pt idx="3208">
                  <c:v>7.7190169907388864</c:v>
                </c:pt>
                <c:pt idx="3209">
                  <c:v>7.7195664930536791</c:v>
                </c:pt>
                <c:pt idx="3210">
                  <c:v>7.7198607291667551</c:v>
                </c:pt>
                <c:pt idx="3211">
                  <c:v>7.7210466898149912</c:v>
                </c:pt>
                <c:pt idx="3212">
                  <c:v>7.7224704629624332</c:v>
                </c:pt>
                <c:pt idx="3213">
                  <c:v>7.7247985763903024</c:v>
                </c:pt>
                <c:pt idx="3214">
                  <c:v>7.7280348032409396</c:v>
                </c:pt>
                <c:pt idx="3215">
                  <c:v>7.7288849768511678</c:v>
                </c:pt>
                <c:pt idx="3216">
                  <c:v>7.7318033912032842</c:v>
                </c:pt>
                <c:pt idx="3217">
                  <c:v>7.7329124884252192</c:v>
                </c:pt>
                <c:pt idx="3218">
                  <c:v>7.7347373263869024</c:v>
                </c:pt>
                <c:pt idx="3219">
                  <c:v>7.7354348611114201</c:v>
                </c:pt>
                <c:pt idx="3220">
                  <c:v>7.7367103356481701</c:v>
                </c:pt>
                <c:pt idx="3221">
                  <c:v>7.7409823263878073</c:v>
                </c:pt>
                <c:pt idx="3222">
                  <c:v>7.7420598495365294</c:v>
                </c:pt>
                <c:pt idx="3223">
                  <c:v>7.7424188310183863</c:v>
                </c:pt>
                <c:pt idx="3224">
                  <c:v>7.7477412615744052</c:v>
                </c:pt>
                <c:pt idx="3225">
                  <c:v>7.7504824189814157</c:v>
                </c:pt>
                <c:pt idx="3226">
                  <c:v>7.7509613310186953</c:v>
                </c:pt>
                <c:pt idx="3227">
                  <c:v>7.7521816087955679</c:v>
                </c:pt>
                <c:pt idx="3228">
                  <c:v>7.7539581134253082</c:v>
                </c:pt>
                <c:pt idx="3229">
                  <c:v>7.7553072685168853</c:v>
                </c:pt>
                <c:pt idx="3230">
                  <c:v>7.7555187731484576</c:v>
                </c:pt>
                <c:pt idx="3231">
                  <c:v>7.7566396296300271</c:v>
                </c:pt>
                <c:pt idx="3232">
                  <c:v>7.7570934027792129</c:v>
                </c:pt>
                <c:pt idx="3233">
                  <c:v>7.7575504282420429</c:v>
                </c:pt>
                <c:pt idx="3234">
                  <c:v>7.7581083449086661</c:v>
                </c:pt>
                <c:pt idx="3235">
                  <c:v>7.7602537615735221</c:v>
                </c:pt>
                <c:pt idx="3236">
                  <c:v>7.7622409375011916</c:v>
                </c:pt>
                <c:pt idx="3237">
                  <c:v>7.764020439814086</c:v>
                </c:pt>
                <c:pt idx="3238">
                  <c:v>7.7648177662022686</c:v>
                </c:pt>
                <c:pt idx="3239">
                  <c:v>7.7653007407403658</c:v>
                </c:pt>
                <c:pt idx="3240">
                  <c:v>7.7659926041684768</c:v>
                </c:pt>
                <c:pt idx="3241">
                  <c:v>7.7668436342588176</c:v>
                </c:pt>
                <c:pt idx="3242">
                  <c:v>7.7677958333354296</c:v>
                </c:pt>
                <c:pt idx="3243">
                  <c:v>7.7686208680548052</c:v>
                </c:pt>
                <c:pt idx="3244">
                  <c:v>7.7687588078721808</c:v>
                </c:pt>
                <c:pt idx="3245">
                  <c:v>7.7702853935184306</c:v>
                </c:pt>
                <c:pt idx="3246">
                  <c:v>7.7707588425940939</c:v>
                </c:pt>
                <c:pt idx="3247">
                  <c:v>7.7713199189802014</c:v>
                </c:pt>
                <c:pt idx="3248">
                  <c:v>7.7722963310198647</c:v>
                </c:pt>
                <c:pt idx="3249">
                  <c:v>7.7732784374996466</c:v>
                </c:pt>
                <c:pt idx="3250">
                  <c:v>7.7737667361122593</c:v>
                </c:pt>
                <c:pt idx="3251">
                  <c:v>7.7739998958342609</c:v>
                </c:pt>
                <c:pt idx="3252">
                  <c:v>7.7750538888877188</c:v>
                </c:pt>
                <c:pt idx="3253">
                  <c:v>7.7763189814791636</c:v>
                </c:pt>
                <c:pt idx="3254">
                  <c:v>7.7798342245375656</c:v>
                </c:pt>
                <c:pt idx="3255">
                  <c:v>7.780104293980532</c:v>
                </c:pt>
                <c:pt idx="3256">
                  <c:v>7.7822895717593257</c:v>
                </c:pt>
                <c:pt idx="3257">
                  <c:v>7.7831836458323176</c:v>
                </c:pt>
                <c:pt idx="3258">
                  <c:v>7.7832183912037696</c:v>
                </c:pt>
                <c:pt idx="3259">
                  <c:v>7.7848818055540328</c:v>
                </c:pt>
                <c:pt idx="3260">
                  <c:v>7.7856224652766084</c:v>
                </c:pt>
                <c:pt idx="3261">
                  <c:v>7.787284062499249</c:v>
                </c:pt>
                <c:pt idx="3262">
                  <c:v>7.7888602662031294</c:v>
                </c:pt>
                <c:pt idx="3263">
                  <c:v>7.7906402662037699</c:v>
                </c:pt>
                <c:pt idx="3264">
                  <c:v>7.7933269675903851</c:v>
                </c:pt>
                <c:pt idx="3265">
                  <c:v>7.793889039351984</c:v>
                </c:pt>
                <c:pt idx="3266">
                  <c:v>7.7939107754633383</c:v>
                </c:pt>
                <c:pt idx="3267">
                  <c:v>7.7960447337947514</c:v>
                </c:pt>
                <c:pt idx="3268">
                  <c:v>7.7961198148158974</c:v>
                </c:pt>
                <c:pt idx="3269">
                  <c:v>7.7964590509263454</c:v>
                </c:pt>
                <c:pt idx="3270">
                  <c:v>7.7964884490740518</c:v>
                </c:pt>
                <c:pt idx="3271">
                  <c:v>7.8030376851862231</c:v>
                </c:pt>
                <c:pt idx="3272">
                  <c:v>7.8051526851869291</c:v>
                </c:pt>
                <c:pt idx="3273">
                  <c:v>7.8103623726853622</c:v>
                </c:pt>
                <c:pt idx="3274">
                  <c:v>7.810803946761621</c:v>
                </c:pt>
                <c:pt idx="3275">
                  <c:v>7.8159769212951256</c:v>
                </c:pt>
                <c:pt idx="3276">
                  <c:v>7.8176121527784401</c:v>
                </c:pt>
                <c:pt idx="3277">
                  <c:v>7.8176684027772261</c:v>
                </c:pt>
                <c:pt idx="3278">
                  <c:v>7.8195792592592817</c:v>
                </c:pt>
                <c:pt idx="3279">
                  <c:v>7.8202026620369267</c:v>
                </c:pt>
                <c:pt idx="3280">
                  <c:v>7.8277800462946852</c:v>
                </c:pt>
                <c:pt idx="3281">
                  <c:v>7.8290711342598556</c:v>
                </c:pt>
                <c:pt idx="3282">
                  <c:v>7.829526631945261</c:v>
                </c:pt>
                <c:pt idx="3283">
                  <c:v>7.831962685184898</c:v>
                </c:pt>
                <c:pt idx="3284">
                  <c:v>7.8341549305535034</c:v>
                </c:pt>
                <c:pt idx="3285">
                  <c:v>7.8351764467606939</c:v>
                </c:pt>
                <c:pt idx="3286">
                  <c:v>7.8360936226861346</c:v>
                </c:pt>
                <c:pt idx="3287">
                  <c:v>7.8370774305556656</c:v>
                </c:pt>
                <c:pt idx="3288">
                  <c:v>7.8372557175904509</c:v>
                </c:pt>
                <c:pt idx="3289">
                  <c:v>7.8388289351844129</c:v>
                </c:pt>
                <c:pt idx="3290">
                  <c:v>7.8446165625005957</c:v>
                </c:pt>
                <c:pt idx="3291">
                  <c:v>7.8468730324065241</c:v>
                </c:pt>
                <c:pt idx="3292">
                  <c:v>7.847019722221626</c:v>
                </c:pt>
                <c:pt idx="3293">
                  <c:v>7.8482066782398352</c:v>
                </c:pt>
                <c:pt idx="3294">
                  <c:v>7.8482558564814164</c:v>
                </c:pt>
                <c:pt idx="3295">
                  <c:v>7.8483333449065684</c:v>
                </c:pt>
                <c:pt idx="3296">
                  <c:v>7.8490427199061266</c:v>
                </c:pt>
                <c:pt idx="3297">
                  <c:v>7.8498791203703044</c:v>
                </c:pt>
                <c:pt idx="3298">
                  <c:v>7.8514783564817021</c:v>
                </c:pt>
                <c:pt idx="3299">
                  <c:v>7.8527687731495606</c:v>
                </c:pt>
                <c:pt idx="3300">
                  <c:v>7.8529781134261034</c:v>
                </c:pt>
                <c:pt idx="3301">
                  <c:v>7.8544756597225316</c:v>
                </c:pt>
                <c:pt idx="3302">
                  <c:v>7.854709722223105</c:v>
                </c:pt>
                <c:pt idx="3303">
                  <c:v>7.8561987731467804</c:v>
                </c:pt>
                <c:pt idx="3304">
                  <c:v>7.8591527546307551</c:v>
                </c:pt>
                <c:pt idx="3305">
                  <c:v>7.8610332523148374</c:v>
                </c:pt>
                <c:pt idx="3306">
                  <c:v>7.8635143749995366</c:v>
                </c:pt>
                <c:pt idx="3307">
                  <c:v>7.8640000694465861</c:v>
                </c:pt>
                <c:pt idx="3308">
                  <c:v>7.8645049305563726</c:v>
                </c:pt>
                <c:pt idx="3309">
                  <c:v>7.8659945833351879</c:v>
                </c:pt>
                <c:pt idx="3310">
                  <c:v>7.8680337615752656</c:v>
                </c:pt>
                <c:pt idx="3311">
                  <c:v>7.8711888541667552</c:v>
                </c:pt>
                <c:pt idx="3312">
                  <c:v>7.8726909374997573</c:v>
                </c:pt>
                <c:pt idx="3313">
                  <c:v>7.8732506018518293</c:v>
                </c:pt>
                <c:pt idx="3314">
                  <c:v>7.8763322222205234</c:v>
                </c:pt>
                <c:pt idx="3315">
                  <c:v>7.8769958217580012</c:v>
                </c:pt>
                <c:pt idx="3316">
                  <c:v>7.877912442129519</c:v>
                </c:pt>
                <c:pt idx="3317">
                  <c:v>7.8780235069438262</c:v>
                </c:pt>
                <c:pt idx="3318">
                  <c:v>7.8780911458338849</c:v>
                </c:pt>
                <c:pt idx="3319">
                  <c:v>7.8785754050921506</c:v>
                </c:pt>
                <c:pt idx="3320">
                  <c:v>7.8785816666677047</c:v>
                </c:pt>
                <c:pt idx="3321">
                  <c:v>7.879672129628835</c:v>
                </c:pt>
                <c:pt idx="3322">
                  <c:v>7.8798436111128991</c:v>
                </c:pt>
                <c:pt idx="3323">
                  <c:v>7.8808760763897938</c:v>
                </c:pt>
                <c:pt idx="3324">
                  <c:v>7.8809932175913344</c:v>
                </c:pt>
                <c:pt idx="3325">
                  <c:v>7.8825450231466032</c:v>
                </c:pt>
                <c:pt idx="3326">
                  <c:v>7.8848058912020038</c:v>
                </c:pt>
                <c:pt idx="3327">
                  <c:v>7.8872738773154989</c:v>
                </c:pt>
                <c:pt idx="3328">
                  <c:v>7.8879922800925044</c:v>
                </c:pt>
                <c:pt idx="3329">
                  <c:v>7.888687534724121</c:v>
                </c:pt>
                <c:pt idx="3330">
                  <c:v>7.8891695138894846</c:v>
                </c:pt>
                <c:pt idx="3331">
                  <c:v>7.8897191550941379</c:v>
                </c:pt>
                <c:pt idx="3332">
                  <c:v>7.8899133796300047</c:v>
                </c:pt>
                <c:pt idx="3333">
                  <c:v>7.8937625115723522</c:v>
                </c:pt>
                <c:pt idx="3334">
                  <c:v>7.8937732870352493</c:v>
                </c:pt>
                <c:pt idx="3335">
                  <c:v>7.8938158912018492</c:v>
                </c:pt>
                <c:pt idx="3336">
                  <c:v>7.8947069791676823</c:v>
                </c:pt>
                <c:pt idx="3337">
                  <c:v>7.8980157291668434</c:v>
                </c:pt>
                <c:pt idx="3338">
                  <c:v>7.8989817013895074</c:v>
                </c:pt>
                <c:pt idx="3339">
                  <c:v>7.9015971527772919</c:v>
                </c:pt>
                <c:pt idx="3340">
                  <c:v>7.9018152199078493</c:v>
                </c:pt>
                <c:pt idx="3341">
                  <c:v>7.9034550000009709</c:v>
                </c:pt>
                <c:pt idx="3342">
                  <c:v>7.9064771874994042</c:v>
                </c:pt>
                <c:pt idx="3343">
                  <c:v>7.9068971990738746</c:v>
                </c:pt>
                <c:pt idx="3344">
                  <c:v>7.9084397916661366</c:v>
                </c:pt>
                <c:pt idx="3345">
                  <c:v>7.9085136689797597</c:v>
                </c:pt>
                <c:pt idx="3346">
                  <c:v>7.9140386111096097</c:v>
                </c:pt>
                <c:pt idx="3347">
                  <c:v>7.9141236689824748</c:v>
                </c:pt>
                <c:pt idx="3348">
                  <c:v>7.9191560416668656</c:v>
                </c:pt>
                <c:pt idx="3349">
                  <c:v>7.9214739583349889</c:v>
                </c:pt>
                <c:pt idx="3350">
                  <c:v>7.9219244560185409</c:v>
                </c:pt>
                <c:pt idx="3351">
                  <c:v>7.9235056828707453</c:v>
                </c:pt>
                <c:pt idx="3352">
                  <c:v>7.9256114583324502</c:v>
                </c:pt>
                <c:pt idx="3353">
                  <c:v>7.9265661458339958</c:v>
                </c:pt>
                <c:pt idx="3354">
                  <c:v>7.9290623148144386</c:v>
                </c:pt>
                <c:pt idx="3355">
                  <c:v>7.9306393865744269</c:v>
                </c:pt>
                <c:pt idx="3356">
                  <c:v>7.9310381365733011</c:v>
                </c:pt>
                <c:pt idx="3357">
                  <c:v>7.931262199075686</c:v>
                </c:pt>
                <c:pt idx="3358">
                  <c:v>7.933070775460866</c:v>
                </c:pt>
                <c:pt idx="3359">
                  <c:v>7.9392702083344817</c:v>
                </c:pt>
                <c:pt idx="3360">
                  <c:v>7.9401983680576089</c:v>
                </c:pt>
                <c:pt idx="3361">
                  <c:v>7.9405580555564823</c:v>
                </c:pt>
                <c:pt idx="3362">
                  <c:v>7.9432706134242039</c:v>
                </c:pt>
                <c:pt idx="3363">
                  <c:v>7.9435574768511232</c:v>
                </c:pt>
                <c:pt idx="3364">
                  <c:v>7.9456033217603412</c:v>
                </c:pt>
                <c:pt idx="3365">
                  <c:v>7.9461765740756638</c:v>
                </c:pt>
                <c:pt idx="3366">
                  <c:v>7.9490754513884037</c:v>
                </c:pt>
                <c:pt idx="3367">
                  <c:v>7.9504477777773586</c:v>
                </c:pt>
                <c:pt idx="3368">
                  <c:v>7.9504696412025782</c:v>
                </c:pt>
                <c:pt idx="3369">
                  <c:v>7.9505116898152561</c:v>
                </c:pt>
                <c:pt idx="3370">
                  <c:v>7.9518152777767854</c:v>
                </c:pt>
                <c:pt idx="3371">
                  <c:v>7.9532719328695984</c:v>
                </c:pt>
                <c:pt idx="3372">
                  <c:v>7.9575770486091022</c:v>
                </c:pt>
                <c:pt idx="3373">
                  <c:v>7.960614236110338</c:v>
                </c:pt>
                <c:pt idx="3374">
                  <c:v>7.9610376041658499</c:v>
                </c:pt>
                <c:pt idx="3375">
                  <c:v>7.963130277776056</c:v>
                </c:pt>
                <c:pt idx="3376">
                  <c:v>7.9631758680553348</c:v>
                </c:pt>
                <c:pt idx="3377">
                  <c:v>7.9649913888893744</c:v>
                </c:pt>
                <c:pt idx="3378">
                  <c:v>7.9673308680565267</c:v>
                </c:pt>
                <c:pt idx="3379">
                  <c:v>7.9682084374985207</c:v>
                </c:pt>
                <c:pt idx="3380">
                  <c:v>7.968254363426456</c:v>
                </c:pt>
                <c:pt idx="3381">
                  <c:v>7.9689313078699291</c:v>
                </c:pt>
                <c:pt idx="3382">
                  <c:v>7.9707325925926371</c:v>
                </c:pt>
                <c:pt idx="3383">
                  <c:v>7.9712635532407852</c:v>
                </c:pt>
                <c:pt idx="3384">
                  <c:v>7.9721442129628528</c:v>
                </c:pt>
                <c:pt idx="3385">
                  <c:v>7.9723628472233257</c:v>
                </c:pt>
                <c:pt idx="3386">
                  <c:v>7.9734740856483031</c:v>
                </c:pt>
                <c:pt idx="3387">
                  <c:v>7.974692870370216</c:v>
                </c:pt>
                <c:pt idx="3388">
                  <c:v>7.9760160416668224</c:v>
                </c:pt>
                <c:pt idx="3389">
                  <c:v>7.9764568402783738</c:v>
                </c:pt>
                <c:pt idx="3390">
                  <c:v>7.9780450810188492</c:v>
                </c:pt>
                <c:pt idx="3391">
                  <c:v>7.9790148032429036</c:v>
                </c:pt>
                <c:pt idx="3392">
                  <c:v>7.9791323148128059</c:v>
                </c:pt>
                <c:pt idx="3393">
                  <c:v>7.980977870369399</c:v>
                </c:pt>
                <c:pt idx="3394">
                  <c:v>7.9811075115728158</c:v>
                </c:pt>
                <c:pt idx="3395">
                  <c:v>7.9825562268495558</c:v>
                </c:pt>
                <c:pt idx="3396">
                  <c:v>7.9830941319438047</c:v>
                </c:pt>
                <c:pt idx="3397">
                  <c:v>7.9833982175919749</c:v>
                </c:pt>
                <c:pt idx="3398">
                  <c:v>7.9839319675912463</c:v>
                </c:pt>
                <c:pt idx="3399">
                  <c:v>7.9845451388894411</c:v>
                </c:pt>
                <c:pt idx="3400">
                  <c:v>7.9866894675929236</c:v>
                </c:pt>
                <c:pt idx="3401">
                  <c:v>7.9867312731483464</c:v>
                </c:pt>
                <c:pt idx="3402">
                  <c:v>7.9869599189802454</c:v>
                </c:pt>
                <c:pt idx="3403">
                  <c:v>7.9892224074072304</c:v>
                </c:pt>
                <c:pt idx="3404">
                  <c:v>7.9907106250000224</c:v>
                </c:pt>
                <c:pt idx="3405">
                  <c:v>7.9925958564822324</c:v>
                </c:pt>
                <c:pt idx="3406">
                  <c:v>7.99316210647976</c:v>
                </c:pt>
                <c:pt idx="3407">
                  <c:v>7.9940931365721752</c:v>
                </c:pt>
                <c:pt idx="3408">
                  <c:v>7.9948706018510789</c:v>
                </c:pt>
                <c:pt idx="3409">
                  <c:v>7.9956601041665776</c:v>
                </c:pt>
                <c:pt idx="3410">
                  <c:v>7.9969940393528454</c:v>
                </c:pt>
                <c:pt idx="3411">
                  <c:v>7.9973663194422366</c:v>
                </c:pt>
                <c:pt idx="3412">
                  <c:v>7.9978430439807751</c:v>
                </c:pt>
                <c:pt idx="3413">
                  <c:v>7.9985197453697534</c:v>
                </c:pt>
                <c:pt idx="3414">
                  <c:v>7.9989349421306892</c:v>
                </c:pt>
                <c:pt idx="3415">
                  <c:v>8.000130277778263</c:v>
                </c:pt>
                <c:pt idx="3416">
                  <c:v>8.0015261574061931</c:v>
                </c:pt>
                <c:pt idx="3417">
                  <c:v>8.0022242361086384</c:v>
                </c:pt>
                <c:pt idx="3418">
                  <c:v>8.0028814004609981</c:v>
                </c:pt>
                <c:pt idx="3419">
                  <c:v>8.005028657408225</c:v>
                </c:pt>
                <c:pt idx="3420">
                  <c:v>8.0051569907422415</c:v>
                </c:pt>
                <c:pt idx="3421">
                  <c:v>8.0059223611128552</c:v>
                </c:pt>
                <c:pt idx="3422">
                  <c:v>8.0062086921295634</c:v>
                </c:pt>
                <c:pt idx="3423">
                  <c:v>8.0074585995381629</c:v>
                </c:pt>
                <c:pt idx="3424">
                  <c:v>8.0085624652769827</c:v>
                </c:pt>
                <c:pt idx="3425">
                  <c:v>8.0093785069441346</c:v>
                </c:pt>
                <c:pt idx="3426">
                  <c:v>8.0095283449054868</c:v>
                </c:pt>
                <c:pt idx="3427">
                  <c:v>8.013102013888183</c:v>
                </c:pt>
                <c:pt idx="3428">
                  <c:v>8.0131929861119495</c:v>
                </c:pt>
                <c:pt idx="3429">
                  <c:v>8.0145097916656063</c:v>
                </c:pt>
                <c:pt idx="3430">
                  <c:v>8.0151683217590612</c:v>
                </c:pt>
                <c:pt idx="3431">
                  <c:v>8.0158717708344813</c:v>
                </c:pt>
                <c:pt idx="3432">
                  <c:v>8.0180105439821876</c:v>
                </c:pt>
                <c:pt idx="3433">
                  <c:v>8.0183267245358891</c:v>
                </c:pt>
                <c:pt idx="3434">
                  <c:v>8.0194219444443782</c:v>
                </c:pt>
                <c:pt idx="3435">
                  <c:v>8.0209248148153218</c:v>
                </c:pt>
                <c:pt idx="3436">
                  <c:v>8.0227710879621679</c:v>
                </c:pt>
                <c:pt idx="3437">
                  <c:v>8.0246090277781086</c:v>
                </c:pt>
                <c:pt idx="3438">
                  <c:v>8.0263741550925705</c:v>
                </c:pt>
                <c:pt idx="3439">
                  <c:v>8.0266613425921509</c:v>
                </c:pt>
                <c:pt idx="3440">
                  <c:v>8.0268653703701709</c:v>
                </c:pt>
                <c:pt idx="3441">
                  <c:v>8.0273239930553562</c:v>
                </c:pt>
                <c:pt idx="3442">
                  <c:v>8.0280882291661371</c:v>
                </c:pt>
                <c:pt idx="3443">
                  <c:v>8.0292309837981506</c:v>
                </c:pt>
                <c:pt idx="3444">
                  <c:v>8.0294720486110016</c:v>
                </c:pt>
                <c:pt idx="3445">
                  <c:v>8.0298537615741843</c:v>
                </c:pt>
                <c:pt idx="3446">
                  <c:v>8.0303234722216921</c:v>
                </c:pt>
                <c:pt idx="3447">
                  <c:v>8.0313823379631391</c:v>
                </c:pt>
                <c:pt idx="3448">
                  <c:v>8.0334812499996691</c:v>
                </c:pt>
                <c:pt idx="3449">
                  <c:v>8.0337335995363972</c:v>
                </c:pt>
                <c:pt idx="3450">
                  <c:v>8.0345610879637572</c:v>
                </c:pt>
                <c:pt idx="3451">
                  <c:v>8.0346042476842801</c:v>
                </c:pt>
                <c:pt idx="3452">
                  <c:v>8.0352527199078487</c:v>
                </c:pt>
                <c:pt idx="3453">
                  <c:v>8.0354854745362641</c:v>
                </c:pt>
                <c:pt idx="3454">
                  <c:v>8.035685983796915</c:v>
                </c:pt>
                <c:pt idx="3455">
                  <c:v>8.036778761576171</c:v>
                </c:pt>
                <c:pt idx="3456">
                  <c:v>8.0381794675908704</c:v>
                </c:pt>
                <c:pt idx="3457">
                  <c:v>8.0389314699062595</c:v>
                </c:pt>
                <c:pt idx="3458">
                  <c:v>8.0389630555554668</c:v>
                </c:pt>
                <c:pt idx="3459">
                  <c:v>8.0390187152778658</c:v>
                </c:pt>
                <c:pt idx="3460">
                  <c:v>8.0419357523156538</c:v>
                </c:pt>
                <c:pt idx="3461">
                  <c:v>8.0457150694451958</c:v>
                </c:pt>
                <c:pt idx="3462">
                  <c:v>8.0458285763887343</c:v>
                </c:pt>
                <c:pt idx="3463">
                  <c:v>8.0463586458315444</c:v>
                </c:pt>
                <c:pt idx="3464">
                  <c:v>8.0467875925920627</c:v>
                </c:pt>
                <c:pt idx="3465">
                  <c:v>8.0511145717595465</c:v>
                </c:pt>
                <c:pt idx="3466">
                  <c:v>8.0524385416673283</c:v>
                </c:pt>
                <c:pt idx="3467">
                  <c:v>8.0540276967596132</c:v>
                </c:pt>
                <c:pt idx="3468">
                  <c:v>8.054496122684192</c:v>
                </c:pt>
                <c:pt idx="3469">
                  <c:v>8.0567455671313741</c:v>
                </c:pt>
                <c:pt idx="3470">
                  <c:v>8.0574256712970911</c:v>
                </c:pt>
                <c:pt idx="3471">
                  <c:v>8.0584390856491197</c:v>
                </c:pt>
                <c:pt idx="3472">
                  <c:v>8.0594179166660265</c:v>
                </c:pt>
                <c:pt idx="3473">
                  <c:v>8.0600336226848537</c:v>
                </c:pt>
                <c:pt idx="3474">
                  <c:v>8.0643244791665563</c:v>
                </c:pt>
                <c:pt idx="3475">
                  <c:v>8.0660928124989617</c:v>
                </c:pt>
                <c:pt idx="3476">
                  <c:v>8.0706752777789479</c:v>
                </c:pt>
                <c:pt idx="3477">
                  <c:v>8.0724293518535521</c:v>
                </c:pt>
                <c:pt idx="3478">
                  <c:v>8.073146851851984</c:v>
                </c:pt>
                <c:pt idx="3479">
                  <c:v>8.0743643518509689</c:v>
                </c:pt>
                <c:pt idx="3480">
                  <c:v>8.0746876041673943</c:v>
                </c:pt>
                <c:pt idx="3481">
                  <c:v>8.0750701041657624</c:v>
                </c:pt>
                <c:pt idx="3482">
                  <c:v>8.077069375001722</c:v>
                </c:pt>
                <c:pt idx="3483">
                  <c:v>8.0771993402777991</c:v>
                </c:pt>
                <c:pt idx="3484">
                  <c:v>8.0779674768530665</c:v>
                </c:pt>
                <c:pt idx="3485">
                  <c:v>8.0788131481464269</c:v>
                </c:pt>
                <c:pt idx="3486">
                  <c:v>8.0806099537042559</c:v>
                </c:pt>
                <c:pt idx="3487">
                  <c:v>8.0833321875002646</c:v>
                </c:pt>
                <c:pt idx="3488">
                  <c:v>8.0848137615759068</c:v>
                </c:pt>
                <c:pt idx="3489">
                  <c:v>8.0861247337968258</c:v>
                </c:pt>
                <c:pt idx="3490">
                  <c:v>8.0865131828713199</c:v>
                </c:pt>
                <c:pt idx="3491">
                  <c:v>8.0877895486106475</c:v>
                </c:pt>
                <c:pt idx="3492">
                  <c:v>8.0894381944448863</c:v>
                </c:pt>
                <c:pt idx="3493">
                  <c:v>8.0910904745371255</c:v>
                </c:pt>
                <c:pt idx="3494">
                  <c:v>8.0932540625002645</c:v>
                </c:pt>
                <c:pt idx="3495">
                  <c:v>8.0942082407408282</c:v>
                </c:pt>
                <c:pt idx="3496">
                  <c:v>8.0972071180575416</c:v>
                </c:pt>
                <c:pt idx="3497">
                  <c:v>8.0991688541654092</c:v>
                </c:pt>
                <c:pt idx="3498">
                  <c:v>8.0998849305538112</c:v>
                </c:pt>
                <c:pt idx="3499">
                  <c:v>8.1026365740735216</c:v>
                </c:pt>
                <c:pt idx="3500">
                  <c:v>8.1042400231460725</c:v>
                </c:pt>
                <c:pt idx="3501">
                  <c:v>8.1076388194439595</c:v>
                </c:pt>
                <c:pt idx="3502">
                  <c:v>8.1081840277794335</c:v>
                </c:pt>
                <c:pt idx="3503">
                  <c:v>8.1108065277779549</c:v>
                </c:pt>
                <c:pt idx="3504">
                  <c:v>8.1113607407416453</c:v>
                </c:pt>
                <c:pt idx="3505">
                  <c:v>8.1141586689816574</c:v>
                </c:pt>
                <c:pt idx="3506">
                  <c:v>8.1143777430554227</c:v>
                </c:pt>
                <c:pt idx="3507">
                  <c:v>8.1154469675929466</c:v>
                </c:pt>
                <c:pt idx="3508">
                  <c:v>8.1155166319454164</c:v>
                </c:pt>
                <c:pt idx="3509">
                  <c:v>8.1216643981470007</c:v>
                </c:pt>
                <c:pt idx="3510">
                  <c:v>8.1272121527763428</c:v>
                </c:pt>
                <c:pt idx="3511">
                  <c:v>8.1296380787039251</c:v>
                </c:pt>
                <c:pt idx="3512">
                  <c:v>8.1336337731475084</c:v>
                </c:pt>
                <c:pt idx="3513">
                  <c:v>8.1425163310186726</c:v>
                </c:pt>
                <c:pt idx="3514">
                  <c:v>8.1434842939812828</c:v>
                </c:pt>
                <c:pt idx="3515">
                  <c:v>8.1450042129639115</c:v>
                </c:pt>
                <c:pt idx="3516">
                  <c:v>8.1451062962964738</c:v>
                </c:pt>
                <c:pt idx="3517">
                  <c:v>8.1492858101841481</c:v>
                </c:pt>
                <c:pt idx="3518">
                  <c:v>8.1531783101845665</c:v>
                </c:pt>
                <c:pt idx="3519">
                  <c:v>8.1587573842593919</c:v>
                </c:pt>
                <c:pt idx="3520">
                  <c:v>8.1622287268522715</c:v>
                </c:pt>
                <c:pt idx="3521">
                  <c:v>8.1639407754606665</c:v>
                </c:pt>
                <c:pt idx="3522">
                  <c:v>8.1677606828703926</c:v>
                </c:pt>
                <c:pt idx="3523">
                  <c:v>8.1698172569440466</c:v>
                </c:pt>
                <c:pt idx="3524">
                  <c:v>8.1734355208332889</c:v>
                </c:pt>
                <c:pt idx="3525">
                  <c:v>8.1750291203707448</c:v>
                </c:pt>
                <c:pt idx="3526">
                  <c:v>8.1755500810207042</c:v>
                </c:pt>
                <c:pt idx="3527">
                  <c:v>8.1760817824083354</c:v>
                </c:pt>
                <c:pt idx="3528">
                  <c:v>8.1774955902772923</c:v>
                </c:pt>
                <c:pt idx="3529">
                  <c:v>8.1819773726855161</c:v>
                </c:pt>
                <c:pt idx="3530">
                  <c:v>8.1878332175921518</c:v>
                </c:pt>
                <c:pt idx="3531">
                  <c:v>8.1899179745355131</c:v>
                </c:pt>
                <c:pt idx="3532">
                  <c:v>8.1958294907405413</c:v>
                </c:pt>
                <c:pt idx="3533">
                  <c:v>8.2151207523130712</c:v>
                </c:pt>
                <c:pt idx="3534">
                  <c:v>8.2176227662050056</c:v>
                </c:pt>
                <c:pt idx="3535">
                  <c:v>8.218753344907805</c:v>
                </c:pt>
                <c:pt idx="3536">
                  <c:v>8.2295383680556657</c:v>
                </c:pt>
                <c:pt idx="3537">
                  <c:v>8.2302223263901695</c:v>
                </c:pt>
                <c:pt idx="3538">
                  <c:v>8.2303952430574974</c:v>
                </c:pt>
                <c:pt idx="3539">
                  <c:v>8.2318051504619696</c:v>
                </c:pt>
                <c:pt idx="3540">
                  <c:v>8.2319107638878961</c:v>
                </c:pt>
                <c:pt idx="3541">
                  <c:v>8.2324165972211851</c:v>
                </c:pt>
                <c:pt idx="3542">
                  <c:v>8.2357066898158298</c:v>
                </c:pt>
                <c:pt idx="3543">
                  <c:v>8.2363910995368599</c:v>
                </c:pt>
                <c:pt idx="3544">
                  <c:v>8.2368812268530878</c:v>
                </c:pt>
                <c:pt idx="3545">
                  <c:v>8.254407152779125</c:v>
                </c:pt>
                <c:pt idx="3546">
                  <c:v>8.2554013425912025</c:v>
                </c:pt>
                <c:pt idx="3547">
                  <c:v>8.257475914350815</c:v>
                </c:pt>
                <c:pt idx="3548">
                  <c:v>8.2585296990750017</c:v>
                </c:pt>
                <c:pt idx="3549">
                  <c:v>8.2629375115726837</c:v>
                </c:pt>
                <c:pt idx="3550">
                  <c:v>8.264461273148104</c:v>
                </c:pt>
                <c:pt idx="3551">
                  <c:v>8.2679555902795663</c:v>
                </c:pt>
                <c:pt idx="3552">
                  <c:v>8.2683349768513885</c:v>
                </c:pt>
                <c:pt idx="3553">
                  <c:v>8.2823862152767393</c:v>
                </c:pt>
                <c:pt idx="3554">
                  <c:v>8.2890193287034837</c:v>
                </c:pt>
                <c:pt idx="3555">
                  <c:v>8.3068280555556218</c:v>
                </c:pt>
                <c:pt idx="3556">
                  <c:v>8.3189939583341275</c:v>
                </c:pt>
                <c:pt idx="3557">
                  <c:v>8.3234790046292328</c:v>
                </c:pt>
                <c:pt idx="3558">
                  <c:v>8.328377418981658</c:v>
                </c:pt>
                <c:pt idx="3559">
                  <c:v>8.3285530555551794</c:v>
                </c:pt>
                <c:pt idx="3560">
                  <c:v>8.3293259606482799</c:v>
                </c:pt>
                <c:pt idx="3561">
                  <c:v>8.3296415393523588</c:v>
                </c:pt>
                <c:pt idx="3562">
                  <c:v>8.3434261689831821</c:v>
                </c:pt>
                <c:pt idx="3563">
                  <c:v>8.3448737268508584</c:v>
                </c:pt>
                <c:pt idx="3564">
                  <c:v>8.3552233564826075</c:v>
                </c:pt>
                <c:pt idx="3565">
                  <c:v>8.3588290856475087</c:v>
                </c:pt>
                <c:pt idx="3566">
                  <c:v>8.3674696527780199</c:v>
                </c:pt>
                <c:pt idx="3567">
                  <c:v>8.3718808101862674</c:v>
                </c:pt>
                <c:pt idx="3568">
                  <c:v>8.37414418981583</c:v>
                </c:pt>
                <c:pt idx="3569">
                  <c:v>8.3802688773141973</c:v>
                </c:pt>
                <c:pt idx="3570">
                  <c:v>8.3832149768510345</c:v>
                </c:pt>
                <c:pt idx="3571">
                  <c:v>8.3846026620351601</c:v>
                </c:pt>
                <c:pt idx="3572">
                  <c:v>8.3891491782416896</c:v>
                </c:pt>
                <c:pt idx="3573">
                  <c:v>8.3921569907416895</c:v>
                </c:pt>
                <c:pt idx="3574">
                  <c:v>8.4317357291667552</c:v>
                </c:pt>
                <c:pt idx="3575">
                  <c:v>8.4332536689799138</c:v>
                </c:pt>
                <c:pt idx="3576">
                  <c:v>8.4394291203717398</c:v>
                </c:pt>
                <c:pt idx="3577">
                  <c:v>8.4461577199068341</c:v>
                </c:pt>
                <c:pt idx="3578">
                  <c:v>8.4692900462972904</c:v>
                </c:pt>
                <c:pt idx="3579">
                  <c:v>8.5372612962982171</c:v>
                </c:pt>
                <c:pt idx="3580">
                  <c:v>8.5412039351849636</c:v>
                </c:pt>
                <c:pt idx="3581">
                  <c:v>8.550925405091709</c:v>
                </c:pt>
                <c:pt idx="3582">
                  <c:v>8.5559227662036808</c:v>
                </c:pt>
                <c:pt idx="3583">
                  <c:v>8.5697335995347412</c:v>
                </c:pt>
                <c:pt idx="3584">
                  <c:v>8.571034583333466</c:v>
                </c:pt>
                <c:pt idx="3585">
                  <c:v>8.5710448842606066</c:v>
                </c:pt>
                <c:pt idx="3586">
                  <c:v>8.571207986109787</c:v>
                </c:pt>
                <c:pt idx="3587">
                  <c:v>8.5715254976848758</c:v>
                </c:pt>
                <c:pt idx="3588">
                  <c:v>8.5721459027793667</c:v>
                </c:pt>
                <c:pt idx="3589">
                  <c:v>8.5836698495375892</c:v>
                </c:pt>
                <c:pt idx="3590">
                  <c:v>8.5874078472234583</c:v>
                </c:pt>
                <c:pt idx="3591">
                  <c:v>8.5910901620377</c:v>
                </c:pt>
                <c:pt idx="3592">
                  <c:v>8.5916906597216922</c:v>
                </c:pt>
                <c:pt idx="3593">
                  <c:v>8.5940019675923711</c:v>
                </c:pt>
                <c:pt idx="3594">
                  <c:v>8.594406967590805</c:v>
                </c:pt>
                <c:pt idx="3595">
                  <c:v>8.5947832407388418</c:v>
                </c:pt>
                <c:pt idx="3596">
                  <c:v>8.599828831020881</c:v>
                </c:pt>
                <c:pt idx="3597">
                  <c:v>8.6022501736106705</c:v>
                </c:pt>
                <c:pt idx="3598">
                  <c:v>8.6060823958339512</c:v>
                </c:pt>
                <c:pt idx="3599">
                  <c:v>8.6072116435181218</c:v>
                </c:pt>
                <c:pt idx="3600">
                  <c:v>8.6075556828716291</c:v>
                </c:pt>
                <c:pt idx="3601">
                  <c:v>8.6148408333322521</c:v>
                </c:pt>
                <c:pt idx="3602">
                  <c:v>8.6156517129612187</c:v>
                </c:pt>
                <c:pt idx="3603">
                  <c:v>8.6176929398129385</c:v>
                </c:pt>
                <c:pt idx="3604">
                  <c:v>8.6273414236113979</c:v>
                </c:pt>
                <c:pt idx="3605">
                  <c:v>8.6303599652785952</c:v>
                </c:pt>
                <c:pt idx="3606">
                  <c:v>8.6401338194448645</c:v>
                </c:pt>
                <c:pt idx="3607">
                  <c:v>8.6422164120387155</c:v>
                </c:pt>
                <c:pt idx="3608">
                  <c:v>8.6439404050950657</c:v>
                </c:pt>
                <c:pt idx="3609">
                  <c:v>8.6473159027789475</c:v>
                </c:pt>
                <c:pt idx="3610">
                  <c:v>8.6533404976846988</c:v>
                </c:pt>
                <c:pt idx="3611">
                  <c:v>8.6646909837976658</c:v>
                </c:pt>
                <c:pt idx="3612">
                  <c:v>8.6660259606496055</c:v>
                </c:pt>
                <c:pt idx="3613">
                  <c:v>8.6734965277794327</c:v>
                </c:pt>
                <c:pt idx="3614">
                  <c:v>8.674962905090716</c:v>
                </c:pt>
                <c:pt idx="3615">
                  <c:v>8.6759273263894841</c:v>
                </c:pt>
                <c:pt idx="3616">
                  <c:v>8.6810785185186958</c:v>
                </c:pt>
                <c:pt idx="3617">
                  <c:v>8.6830405671287458</c:v>
                </c:pt>
                <c:pt idx="3618">
                  <c:v>8.6833208101849859</c:v>
                </c:pt>
                <c:pt idx="3619">
                  <c:v>8.6835915740744927</c:v>
                </c:pt>
                <c:pt idx="3620">
                  <c:v>8.6881309143509018</c:v>
                </c:pt>
                <c:pt idx="3621">
                  <c:v>8.688186817130557</c:v>
                </c:pt>
                <c:pt idx="3622">
                  <c:v>8.6904901967611572</c:v>
                </c:pt>
                <c:pt idx="3623">
                  <c:v>8.6956953009273175</c:v>
                </c:pt>
                <c:pt idx="3624">
                  <c:v>8.7024536342615324</c:v>
                </c:pt>
                <c:pt idx="3625">
                  <c:v>8.7027607407393273</c:v>
                </c:pt>
                <c:pt idx="3626">
                  <c:v>8.7031297453713634</c:v>
                </c:pt>
                <c:pt idx="3627">
                  <c:v>8.7116967361116853</c:v>
                </c:pt>
                <c:pt idx="3628">
                  <c:v>8.714897488424624</c:v>
                </c:pt>
                <c:pt idx="3629">
                  <c:v>8.7153839930560846</c:v>
                </c:pt>
                <c:pt idx="3630">
                  <c:v>8.7157335416669088</c:v>
                </c:pt>
                <c:pt idx="3631">
                  <c:v>8.7231937037022025</c:v>
                </c:pt>
                <c:pt idx="3632">
                  <c:v>8.7233439583331354</c:v>
                </c:pt>
                <c:pt idx="3633">
                  <c:v>8.7245163541645923</c:v>
                </c:pt>
                <c:pt idx="3634">
                  <c:v>8.7284110648129829</c:v>
                </c:pt>
                <c:pt idx="3635">
                  <c:v>8.7286166435204162</c:v>
                </c:pt>
                <c:pt idx="3636">
                  <c:v>8.7312207291689177</c:v>
                </c:pt>
                <c:pt idx="3637">
                  <c:v>8.7326096064818124</c:v>
                </c:pt>
                <c:pt idx="3638">
                  <c:v>8.7362313310194892</c:v>
                </c:pt>
                <c:pt idx="3639">
                  <c:v>8.7371576157405428</c:v>
                </c:pt>
                <c:pt idx="3640">
                  <c:v>8.7393451967587072</c:v>
                </c:pt>
                <c:pt idx="3641">
                  <c:v>8.7411543981482591</c:v>
                </c:pt>
                <c:pt idx="3642">
                  <c:v>8.7423398148158089</c:v>
                </c:pt>
                <c:pt idx="3643">
                  <c:v>8.7426734027763207</c:v>
                </c:pt>
                <c:pt idx="3644">
                  <c:v>8.7447546296290781</c:v>
                </c:pt>
                <c:pt idx="3645">
                  <c:v>8.7516970023126515</c:v>
                </c:pt>
                <c:pt idx="3646">
                  <c:v>8.7553319560184519</c:v>
                </c:pt>
                <c:pt idx="3647">
                  <c:v>8.7579565856467791</c:v>
                </c:pt>
                <c:pt idx="3648">
                  <c:v>8.7582529166671961</c:v>
                </c:pt>
                <c:pt idx="3649">
                  <c:v>8.7600403587961644</c:v>
                </c:pt>
                <c:pt idx="3650">
                  <c:v>8.7615578819452615</c:v>
                </c:pt>
                <c:pt idx="3651">
                  <c:v>8.7620626041651875</c:v>
                </c:pt>
                <c:pt idx="3652">
                  <c:v>8.764310740742971</c:v>
                </c:pt>
                <c:pt idx="3653">
                  <c:v>8.766347789353242</c:v>
                </c:pt>
                <c:pt idx="3654">
                  <c:v>8.7708317245349843</c:v>
                </c:pt>
                <c:pt idx="3655">
                  <c:v>8.7723044097230396</c:v>
                </c:pt>
                <c:pt idx="3656">
                  <c:v>8.777536678239704</c:v>
                </c:pt>
                <c:pt idx="3657">
                  <c:v>8.7778487037039472</c:v>
                </c:pt>
                <c:pt idx="3658">
                  <c:v>8.7795654861104708</c:v>
                </c:pt>
                <c:pt idx="3659">
                  <c:v>8.7823671296294084</c:v>
                </c:pt>
                <c:pt idx="3660">
                  <c:v>8.7893943634270517</c:v>
                </c:pt>
                <c:pt idx="3661">
                  <c:v>8.7902387847199481</c:v>
                </c:pt>
                <c:pt idx="3662">
                  <c:v>8.7907952662033058</c:v>
                </c:pt>
                <c:pt idx="3663">
                  <c:v>8.7944527199064133</c:v>
                </c:pt>
                <c:pt idx="3664">
                  <c:v>8.8012099305540321</c:v>
                </c:pt>
                <c:pt idx="3665">
                  <c:v>8.8027569907406971</c:v>
                </c:pt>
                <c:pt idx="3666">
                  <c:v>8.8035559027779993</c:v>
                </c:pt>
                <c:pt idx="3667">
                  <c:v>8.8104296180550694</c:v>
                </c:pt>
                <c:pt idx="3668">
                  <c:v>8.8105223148150582</c:v>
                </c:pt>
                <c:pt idx="3669">
                  <c:v>8.8135881481485239</c:v>
                </c:pt>
                <c:pt idx="3670">
                  <c:v>8.8147833333330023</c:v>
                </c:pt>
                <c:pt idx="3671">
                  <c:v>8.8152259722214055</c:v>
                </c:pt>
                <c:pt idx="3672">
                  <c:v>8.8161559722213827</c:v>
                </c:pt>
                <c:pt idx="3673">
                  <c:v>8.8175695023161396</c:v>
                </c:pt>
                <c:pt idx="3674">
                  <c:v>8.8177573495358228</c:v>
                </c:pt>
                <c:pt idx="3675">
                  <c:v>8.8187714120359324</c:v>
                </c:pt>
                <c:pt idx="3676">
                  <c:v>8.8197331828706798</c:v>
                </c:pt>
                <c:pt idx="3677">
                  <c:v>8.8226052893505056</c:v>
                </c:pt>
                <c:pt idx="3678">
                  <c:v>8.8245362152793891</c:v>
                </c:pt>
                <c:pt idx="3679">
                  <c:v>8.8251278124998009</c:v>
                </c:pt>
                <c:pt idx="3680">
                  <c:v>8.826362662039422</c:v>
                </c:pt>
                <c:pt idx="3681">
                  <c:v>8.8279304050930119</c:v>
                </c:pt>
                <c:pt idx="3682">
                  <c:v>8.8326360185196009</c:v>
                </c:pt>
                <c:pt idx="3683">
                  <c:v>8.8343550810190266</c:v>
                </c:pt>
                <c:pt idx="3684">
                  <c:v>8.8346114236116406</c:v>
                </c:pt>
                <c:pt idx="3685">
                  <c:v>8.8412079166648567</c:v>
                </c:pt>
                <c:pt idx="3686">
                  <c:v>8.8415803009244023</c:v>
                </c:pt>
                <c:pt idx="3687">
                  <c:v>8.842134745372114</c:v>
                </c:pt>
                <c:pt idx="3688">
                  <c:v>8.8421887847229286</c:v>
                </c:pt>
                <c:pt idx="3689">
                  <c:v>8.8435228125005967</c:v>
                </c:pt>
                <c:pt idx="3690">
                  <c:v>8.8458714236098306</c:v>
                </c:pt>
                <c:pt idx="3691">
                  <c:v>8.8462382175938945</c:v>
                </c:pt>
                <c:pt idx="3692">
                  <c:v>8.8470234259273166</c:v>
                </c:pt>
                <c:pt idx="3693">
                  <c:v>8.8474006597201029</c:v>
                </c:pt>
                <c:pt idx="3694">
                  <c:v>8.8483192129653911</c:v>
                </c:pt>
                <c:pt idx="3695">
                  <c:v>8.8489139351828232</c:v>
                </c:pt>
                <c:pt idx="3696">
                  <c:v>8.8492619560189816</c:v>
                </c:pt>
                <c:pt idx="3697">
                  <c:v>8.8518116203723132</c:v>
                </c:pt>
                <c:pt idx="3698">
                  <c:v>8.8538724768520503</c:v>
                </c:pt>
                <c:pt idx="3699">
                  <c:v>8.8552018634257497</c:v>
                </c:pt>
                <c:pt idx="3700">
                  <c:v>8.8559481018505721</c:v>
                </c:pt>
                <c:pt idx="3701">
                  <c:v>8.8560651504634702</c:v>
                </c:pt>
                <c:pt idx="3702">
                  <c:v>8.8573224189822319</c:v>
                </c:pt>
                <c:pt idx="3703">
                  <c:v>8.8579916435176571</c:v>
                </c:pt>
                <c:pt idx="3704">
                  <c:v>8.8619638888869012</c:v>
                </c:pt>
                <c:pt idx="3705">
                  <c:v>8.8625367476846328</c:v>
                </c:pt>
                <c:pt idx="3706">
                  <c:v>8.8637808333337311</c:v>
                </c:pt>
                <c:pt idx="3707">
                  <c:v>8.8654133680573217</c:v>
                </c:pt>
                <c:pt idx="3708">
                  <c:v>8.8668260995381409</c:v>
                </c:pt>
                <c:pt idx="3709">
                  <c:v>8.8676671296302914</c:v>
                </c:pt>
                <c:pt idx="3710">
                  <c:v>8.8678410648140638</c:v>
                </c:pt>
                <c:pt idx="3711">
                  <c:v>8.8692251388894192</c:v>
                </c:pt>
                <c:pt idx="3712">
                  <c:v>8.8714197685183205</c:v>
                </c:pt>
                <c:pt idx="3713">
                  <c:v>8.8755860069449302</c:v>
                </c:pt>
                <c:pt idx="3714">
                  <c:v>8.8759554282410278</c:v>
                </c:pt>
                <c:pt idx="3715">
                  <c:v>8.8760899999986087</c:v>
                </c:pt>
                <c:pt idx="3716">
                  <c:v>8.8785419907420877</c:v>
                </c:pt>
                <c:pt idx="3717">
                  <c:v>8.8827692824077822</c:v>
                </c:pt>
                <c:pt idx="3718">
                  <c:v>8.8853517592587963</c:v>
                </c:pt>
                <c:pt idx="3719">
                  <c:v>8.8857813888898605</c:v>
                </c:pt>
                <c:pt idx="3720">
                  <c:v>8.8987055671297846</c:v>
                </c:pt>
                <c:pt idx="3721">
                  <c:v>8.9004243518522497</c:v>
                </c:pt>
                <c:pt idx="3722">
                  <c:v>8.9031470949064797</c:v>
                </c:pt>
                <c:pt idx="3723">
                  <c:v>8.9045720023165149</c:v>
                </c:pt>
                <c:pt idx="3724">
                  <c:v>8.9111257638892649</c:v>
                </c:pt>
                <c:pt idx="3725">
                  <c:v>8.9111801620352047</c:v>
                </c:pt>
                <c:pt idx="3726">
                  <c:v>8.9123913425924606</c:v>
                </c:pt>
                <c:pt idx="3727">
                  <c:v>8.9130906365729032</c:v>
                </c:pt>
                <c:pt idx="3728">
                  <c:v>8.9133215856496939</c:v>
                </c:pt>
                <c:pt idx="3729">
                  <c:v>8.9133993171293433</c:v>
                </c:pt>
                <c:pt idx="3730">
                  <c:v>8.9151822916666674</c:v>
                </c:pt>
                <c:pt idx="3731">
                  <c:v>8.9152332175936966</c:v>
                </c:pt>
                <c:pt idx="3732">
                  <c:v>8.9170629861123025</c:v>
                </c:pt>
                <c:pt idx="3733">
                  <c:v>8.9173168981461615</c:v>
                </c:pt>
                <c:pt idx="3734">
                  <c:v>8.9214612847235468</c:v>
                </c:pt>
                <c:pt idx="3735">
                  <c:v>8.9253214004635808</c:v>
                </c:pt>
                <c:pt idx="3736">
                  <c:v>8.9293340856471541</c:v>
                </c:pt>
                <c:pt idx="3737">
                  <c:v>8.9302953356476849</c:v>
                </c:pt>
                <c:pt idx="3738">
                  <c:v>8.9332120254635807</c:v>
                </c:pt>
                <c:pt idx="3739">
                  <c:v>8.9332446527784626</c:v>
                </c:pt>
                <c:pt idx="3740">
                  <c:v>8.9385687037033055</c:v>
                </c:pt>
                <c:pt idx="3741">
                  <c:v>8.9385763078679634</c:v>
                </c:pt>
                <c:pt idx="3742">
                  <c:v>8.938734131943848</c:v>
                </c:pt>
                <c:pt idx="3743">
                  <c:v>8.9407861111119935</c:v>
                </c:pt>
                <c:pt idx="3744">
                  <c:v>8.9420489236105372</c:v>
                </c:pt>
                <c:pt idx="3745">
                  <c:v>8.9431085069449967</c:v>
                </c:pt>
                <c:pt idx="3746">
                  <c:v>8.9440085879630509</c:v>
                </c:pt>
                <c:pt idx="3747">
                  <c:v>8.9479196412061093</c:v>
                </c:pt>
                <c:pt idx="3748">
                  <c:v>8.950437141204322</c:v>
                </c:pt>
                <c:pt idx="3749">
                  <c:v>8.9517076736109118</c:v>
                </c:pt>
                <c:pt idx="3750">
                  <c:v>8.9527610532415132</c:v>
                </c:pt>
                <c:pt idx="3751">
                  <c:v>8.9573126736117725</c:v>
                </c:pt>
                <c:pt idx="3752">
                  <c:v>8.9574243981501578</c:v>
                </c:pt>
                <c:pt idx="3753">
                  <c:v>8.9580233680567254</c:v>
                </c:pt>
                <c:pt idx="3754">
                  <c:v>8.9583354513899049</c:v>
                </c:pt>
                <c:pt idx="3755">
                  <c:v>8.959800162036661</c:v>
                </c:pt>
                <c:pt idx="3756">
                  <c:v>8.9627486574070314</c:v>
                </c:pt>
                <c:pt idx="3757">
                  <c:v>8.9629789120372791</c:v>
                </c:pt>
                <c:pt idx="3758">
                  <c:v>8.9641566898149474</c:v>
                </c:pt>
                <c:pt idx="3759">
                  <c:v>8.9648662268508357</c:v>
                </c:pt>
                <c:pt idx="3760">
                  <c:v>8.9669688657422864</c:v>
                </c:pt>
                <c:pt idx="3761">
                  <c:v>8.9698153240730374</c:v>
                </c:pt>
                <c:pt idx="3762">
                  <c:v>8.971635023148524</c:v>
                </c:pt>
                <c:pt idx="3763">
                  <c:v>8.9768824652775567</c:v>
                </c:pt>
                <c:pt idx="3764">
                  <c:v>8.9837475462975327</c:v>
                </c:pt>
                <c:pt idx="3765">
                  <c:v>8.9841549652787265</c:v>
                </c:pt>
                <c:pt idx="3766">
                  <c:v>8.9845946412036817</c:v>
                </c:pt>
                <c:pt idx="3767">
                  <c:v>8.9860483912047417</c:v>
                </c:pt>
                <c:pt idx="3768">
                  <c:v>8.9870190740763043</c:v>
                </c:pt>
                <c:pt idx="3769">
                  <c:v>8.9891439351853393</c:v>
                </c:pt>
                <c:pt idx="3770">
                  <c:v>8.9898040046294536</c:v>
                </c:pt>
                <c:pt idx="3771">
                  <c:v>8.9903866898158089</c:v>
                </c:pt>
                <c:pt idx="3772">
                  <c:v>8.9908248032408729</c:v>
                </c:pt>
                <c:pt idx="3773">
                  <c:v>8.9915726157388196</c:v>
                </c:pt>
                <c:pt idx="3774">
                  <c:v>8.9920439351874375</c:v>
                </c:pt>
                <c:pt idx="3775">
                  <c:v>8.9950379861118623</c:v>
                </c:pt>
                <c:pt idx="3776">
                  <c:v>8.9961657986100079</c:v>
                </c:pt>
                <c:pt idx="3777">
                  <c:v>8.9966151041647908</c:v>
                </c:pt>
                <c:pt idx="3778">
                  <c:v>8.9990018749982124</c:v>
                </c:pt>
                <c:pt idx="3779">
                  <c:v>9.0025256944447758</c:v>
                </c:pt>
                <c:pt idx="3780">
                  <c:v>9.0045091666667556</c:v>
                </c:pt>
                <c:pt idx="3781">
                  <c:v>9.0072164120359552</c:v>
                </c:pt>
                <c:pt idx="3782">
                  <c:v>9.0083131597218689</c:v>
                </c:pt>
                <c:pt idx="3783">
                  <c:v>9.0112990393517194</c:v>
                </c:pt>
                <c:pt idx="3784">
                  <c:v>9.0115513773152127</c:v>
                </c:pt>
                <c:pt idx="3785">
                  <c:v>9.0136379745381845</c:v>
                </c:pt>
                <c:pt idx="3786">
                  <c:v>9.014097442127488</c:v>
                </c:pt>
                <c:pt idx="3787">
                  <c:v>9.0141760532419983</c:v>
                </c:pt>
                <c:pt idx="3788">
                  <c:v>9.0143727662027988</c:v>
                </c:pt>
                <c:pt idx="3789">
                  <c:v>9.0154467476849209</c:v>
                </c:pt>
                <c:pt idx="3790">
                  <c:v>9.0158105208338419</c:v>
                </c:pt>
                <c:pt idx="3791">
                  <c:v>9.0166765277777561</c:v>
                </c:pt>
                <c:pt idx="3792">
                  <c:v>9.0169812847204778</c:v>
                </c:pt>
                <c:pt idx="3793">
                  <c:v>9.0178221412058228</c:v>
                </c:pt>
                <c:pt idx="3794">
                  <c:v>9.0184292129647954</c:v>
                </c:pt>
                <c:pt idx="3795">
                  <c:v>9.0186407754625435</c:v>
                </c:pt>
                <c:pt idx="3796">
                  <c:v>9.0247364236110883</c:v>
                </c:pt>
                <c:pt idx="3797">
                  <c:v>9.0247405555540769</c:v>
                </c:pt>
                <c:pt idx="3798">
                  <c:v>9.0254571296302259</c:v>
                </c:pt>
                <c:pt idx="3799">
                  <c:v>9.0256380324065688</c:v>
                </c:pt>
                <c:pt idx="3800">
                  <c:v>9.0257294560196222</c:v>
                </c:pt>
                <c:pt idx="3801">
                  <c:v>9.0276812384277587</c:v>
                </c:pt>
                <c:pt idx="3802">
                  <c:v>9.029205694444201</c:v>
                </c:pt>
                <c:pt idx="3803">
                  <c:v>9.0299586574070982</c:v>
                </c:pt>
                <c:pt idx="3804">
                  <c:v>9.0305002893535082</c:v>
                </c:pt>
                <c:pt idx="3805">
                  <c:v>9.0308957291670424</c:v>
                </c:pt>
                <c:pt idx="3806">
                  <c:v>9.0309832060171491</c:v>
                </c:pt>
                <c:pt idx="3807">
                  <c:v>9.0316016898166254</c:v>
                </c:pt>
                <c:pt idx="3808">
                  <c:v>9.0335213078696412</c:v>
                </c:pt>
                <c:pt idx="3809">
                  <c:v>9.0353918981496939</c:v>
                </c:pt>
                <c:pt idx="3810">
                  <c:v>9.0356707870380752</c:v>
                </c:pt>
                <c:pt idx="3811">
                  <c:v>9.0359170370383399</c:v>
                </c:pt>
                <c:pt idx="3812">
                  <c:v>9.0361648379624988</c:v>
                </c:pt>
                <c:pt idx="3813">
                  <c:v>9.0398371875010159</c:v>
                </c:pt>
                <c:pt idx="3814">
                  <c:v>9.0407064699078052</c:v>
                </c:pt>
                <c:pt idx="3815">
                  <c:v>9.0420784953705695</c:v>
                </c:pt>
                <c:pt idx="3816">
                  <c:v>9.0439292129625883</c:v>
                </c:pt>
                <c:pt idx="3817">
                  <c:v>9.0445606134252419</c:v>
                </c:pt>
                <c:pt idx="3818">
                  <c:v>9.0472042013897944</c:v>
                </c:pt>
                <c:pt idx="3819">
                  <c:v>9.0481538194445541</c:v>
                </c:pt>
                <c:pt idx="3820">
                  <c:v>9.0502197916667768</c:v>
                </c:pt>
                <c:pt idx="3821">
                  <c:v>9.0507690625003097</c:v>
                </c:pt>
                <c:pt idx="3822">
                  <c:v>9.0515118865723956</c:v>
                </c:pt>
                <c:pt idx="3823">
                  <c:v>9.0519754629609768</c:v>
                </c:pt>
                <c:pt idx="3824">
                  <c:v>9.0521455092590166</c:v>
                </c:pt>
                <c:pt idx="3825">
                  <c:v>9.0585220601851191</c:v>
                </c:pt>
                <c:pt idx="3826">
                  <c:v>9.0598960185188933</c:v>
                </c:pt>
                <c:pt idx="3827">
                  <c:v>9.0641501041667336</c:v>
                </c:pt>
                <c:pt idx="3828">
                  <c:v>9.0650118750002644</c:v>
                </c:pt>
                <c:pt idx="3829">
                  <c:v>9.0666953124988954</c:v>
                </c:pt>
                <c:pt idx="3830">
                  <c:v>9.0701908796308217</c:v>
                </c:pt>
                <c:pt idx="3831">
                  <c:v>9.0707887500000215</c:v>
                </c:pt>
                <c:pt idx="3832">
                  <c:v>9.0715926967616429</c:v>
                </c:pt>
                <c:pt idx="3833">
                  <c:v>9.072592685186752</c:v>
                </c:pt>
                <c:pt idx="3834">
                  <c:v>9.0740246064822987</c:v>
                </c:pt>
                <c:pt idx="3835">
                  <c:v>9.0772490393535961</c:v>
                </c:pt>
                <c:pt idx="3836">
                  <c:v>9.0777464699082913</c:v>
                </c:pt>
                <c:pt idx="3837">
                  <c:v>9.0795162499999567</c:v>
                </c:pt>
                <c:pt idx="3838">
                  <c:v>9.0818363310203516</c:v>
                </c:pt>
                <c:pt idx="3839">
                  <c:v>9.0823084722210972</c:v>
                </c:pt>
                <c:pt idx="3840">
                  <c:v>9.0857356134277811</c:v>
                </c:pt>
                <c:pt idx="3841">
                  <c:v>9.0889818750018314</c:v>
                </c:pt>
                <c:pt idx="3842">
                  <c:v>9.0910206481483247</c:v>
                </c:pt>
                <c:pt idx="3843">
                  <c:v>9.0943042013876969</c:v>
                </c:pt>
                <c:pt idx="3844">
                  <c:v>9.0950512152772252</c:v>
                </c:pt>
                <c:pt idx="3845">
                  <c:v>9.0953905208353643</c:v>
                </c:pt>
                <c:pt idx="3846">
                  <c:v>9.0983406250013239</c:v>
                </c:pt>
                <c:pt idx="3847">
                  <c:v>9.0999919444460566</c:v>
                </c:pt>
                <c:pt idx="3848">
                  <c:v>9.1004630787035925</c:v>
                </c:pt>
                <c:pt idx="3849">
                  <c:v>9.101352962964663</c:v>
                </c:pt>
                <c:pt idx="3850">
                  <c:v>9.1014283912049407</c:v>
                </c:pt>
                <c:pt idx="3851">
                  <c:v>9.1031699884241384</c:v>
                </c:pt>
                <c:pt idx="3852">
                  <c:v>9.1065556250015902</c:v>
                </c:pt>
                <c:pt idx="3853">
                  <c:v>9.1132697800933204</c:v>
                </c:pt>
                <c:pt idx="3854">
                  <c:v>9.1167000462970247</c:v>
                </c:pt>
                <c:pt idx="3855">
                  <c:v>9.1171865624989632</c:v>
                </c:pt>
                <c:pt idx="3856">
                  <c:v>9.1252934953680747</c:v>
                </c:pt>
                <c:pt idx="3857">
                  <c:v>9.1275428356478603</c:v>
                </c:pt>
                <c:pt idx="3858">
                  <c:v>9.1332295254645519</c:v>
                </c:pt>
                <c:pt idx="3859">
                  <c:v>9.1379729629611521</c:v>
                </c:pt>
                <c:pt idx="3860">
                  <c:v>9.1410010763892426</c:v>
                </c:pt>
                <c:pt idx="3861">
                  <c:v>9.1437698726852741</c:v>
                </c:pt>
                <c:pt idx="3862">
                  <c:v>9.144212465275217</c:v>
                </c:pt>
                <c:pt idx="3863">
                  <c:v>9.1447771064826728</c:v>
                </c:pt>
                <c:pt idx="3864">
                  <c:v>9.151811145833797</c:v>
                </c:pt>
                <c:pt idx="3865">
                  <c:v>9.1538599537037033</c:v>
                </c:pt>
                <c:pt idx="3866">
                  <c:v>9.157208229165386</c:v>
                </c:pt>
                <c:pt idx="3867">
                  <c:v>9.1609321759254847</c:v>
                </c:pt>
                <c:pt idx="3868">
                  <c:v>9.166152476850483</c:v>
                </c:pt>
                <c:pt idx="3869">
                  <c:v>9.1716400925925488</c:v>
                </c:pt>
                <c:pt idx="3870">
                  <c:v>9.1744405092602523</c:v>
                </c:pt>
                <c:pt idx="3871">
                  <c:v>9.178617500000529</c:v>
                </c:pt>
                <c:pt idx="3872">
                  <c:v>9.1786344560180542</c:v>
                </c:pt>
                <c:pt idx="3873">
                  <c:v>9.1794219212951482</c:v>
                </c:pt>
                <c:pt idx="3874">
                  <c:v>9.1804860648154101</c:v>
                </c:pt>
                <c:pt idx="3875">
                  <c:v>9.1856537962953251</c:v>
                </c:pt>
                <c:pt idx="3876">
                  <c:v>9.1867787037044764</c:v>
                </c:pt>
                <c:pt idx="3877">
                  <c:v>9.1877569444422367</c:v>
                </c:pt>
                <c:pt idx="3878">
                  <c:v>9.1944868981507089</c:v>
                </c:pt>
                <c:pt idx="3879">
                  <c:v>9.2095822222227302</c:v>
                </c:pt>
                <c:pt idx="3880">
                  <c:v>9.2191285185184739</c:v>
                </c:pt>
                <c:pt idx="3881">
                  <c:v>9.2399452314829382</c:v>
                </c:pt>
                <c:pt idx="3882">
                  <c:v>9.2440786226838831</c:v>
                </c:pt>
                <c:pt idx="3883">
                  <c:v>9.2448511921283263</c:v>
                </c:pt>
                <c:pt idx="3884">
                  <c:v>9.2455751157414028</c:v>
                </c:pt>
                <c:pt idx="3885">
                  <c:v>9.2480288078691117</c:v>
                </c:pt>
                <c:pt idx="3886">
                  <c:v>9.2600416319458567</c:v>
                </c:pt>
                <c:pt idx="3887">
                  <c:v>9.2813839351854934</c:v>
                </c:pt>
                <c:pt idx="3888">
                  <c:v>9.2852232870376774</c:v>
                </c:pt>
                <c:pt idx="3889">
                  <c:v>9.2898817708315669</c:v>
                </c:pt>
                <c:pt idx="3890">
                  <c:v>9.2901711574086434</c:v>
                </c:pt>
                <c:pt idx="3891">
                  <c:v>9.2935153472202803</c:v>
                </c:pt>
                <c:pt idx="3892">
                  <c:v>9.3031556712974002</c:v>
                </c:pt>
                <c:pt idx="3893">
                  <c:v>9.3066581597206763</c:v>
                </c:pt>
                <c:pt idx="3894">
                  <c:v>9.3177761574089519</c:v>
                </c:pt>
                <c:pt idx="3895">
                  <c:v>9.3446973842575591</c:v>
                </c:pt>
                <c:pt idx="3896">
                  <c:v>9.34587967592533</c:v>
                </c:pt>
                <c:pt idx="3897">
                  <c:v>9.3511376273162945</c:v>
                </c:pt>
                <c:pt idx="3898">
                  <c:v>9.3529115972226418</c:v>
                </c:pt>
                <c:pt idx="3899">
                  <c:v>9.3533399768532419</c:v>
                </c:pt>
                <c:pt idx="3900">
                  <c:v>9.3543853703720696</c:v>
                </c:pt>
                <c:pt idx="3901">
                  <c:v>9.35522444444398</c:v>
                </c:pt>
                <c:pt idx="3902">
                  <c:v>9.3751853009258159</c:v>
                </c:pt>
                <c:pt idx="3903">
                  <c:v>9.3848130555561298</c:v>
                </c:pt>
                <c:pt idx="3904">
                  <c:v>9.4287407523145284</c:v>
                </c:pt>
                <c:pt idx="3905">
                  <c:v>9.4532563194439359</c:v>
                </c:pt>
                <c:pt idx="3906">
                  <c:v>9.4608949884247995</c:v>
                </c:pt>
                <c:pt idx="3907">
                  <c:v>9.4674545254613509</c:v>
                </c:pt>
                <c:pt idx="3908">
                  <c:v>9.4687971990748689</c:v>
                </c:pt>
                <c:pt idx="3909">
                  <c:v>9.5620470486112215</c:v>
                </c:pt>
                <c:pt idx="3910">
                  <c:v>9.5749086458346362</c:v>
                </c:pt>
                <c:pt idx="3911">
                  <c:v>9.577649224535735</c:v>
                </c:pt>
                <c:pt idx="3912">
                  <c:v>9.580276203701894</c:v>
                </c:pt>
                <c:pt idx="3913">
                  <c:v>9.5899552546275988</c:v>
                </c:pt>
                <c:pt idx="3914">
                  <c:v>9.5909358564819449</c:v>
                </c:pt>
                <c:pt idx="3915">
                  <c:v>9.5960138194456146</c:v>
                </c:pt>
                <c:pt idx="3916">
                  <c:v>9.6028312268522047</c:v>
                </c:pt>
                <c:pt idx="3917">
                  <c:v>9.605902766204542</c:v>
                </c:pt>
                <c:pt idx="3918">
                  <c:v>9.6118330787039472</c:v>
                </c:pt>
                <c:pt idx="3919">
                  <c:v>9.6127600231463166</c:v>
                </c:pt>
                <c:pt idx="3920">
                  <c:v>9.6165386342588395</c:v>
                </c:pt>
                <c:pt idx="3921">
                  <c:v>9.6208589699091736</c:v>
                </c:pt>
                <c:pt idx="3922">
                  <c:v>9.6222549884269633</c:v>
                </c:pt>
                <c:pt idx="3923">
                  <c:v>9.6240237268501954</c:v>
                </c:pt>
                <c:pt idx="3924">
                  <c:v>9.6283510300930999</c:v>
                </c:pt>
                <c:pt idx="3925">
                  <c:v>9.6303037268530431</c:v>
                </c:pt>
                <c:pt idx="3926">
                  <c:v>9.6303581712974449</c:v>
                </c:pt>
                <c:pt idx="3927">
                  <c:v>9.6307615393510577</c:v>
                </c:pt>
                <c:pt idx="3928">
                  <c:v>9.6350188657393065</c:v>
                </c:pt>
                <c:pt idx="3929">
                  <c:v>9.6380462615743827</c:v>
                </c:pt>
                <c:pt idx="3930">
                  <c:v>9.6420683333332899</c:v>
                </c:pt>
                <c:pt idx="3931">
                  <c:v>9.6433618287024672</c:v>
                </c:pt>
                <c:pt idx="3932">
                  <c:v>9.6472260995374786</c:v>
                </c:pt>
                <c:pt idx="3933">
                  <c:v>9.649021701390545</c:v>
                </c:pt>
                <c:pt idx="3934">
                  <c:v>9.6509346527771811</c:v>
                </c:pt>
                <c:pt idx="3935">
                  <c:v>9.6551892013903018</c:v>
                </c:pt>
                <c:pt idx="3936">
                  <c:v>9.6556625231493403</c:v>
                </c:pt>
                <c:pt idx="3937">
                  <c:v>9.66474173610961</c:v>
                </c:pt>
                <c:pt idx="3938">
                  <c:v>9.6659990393508366</c:v>
                </c:pt>
                <c:pt idx="3939">
                  <c:v>9.6671745949072978</c:v>
                </c:pt>
                <c:pt idx="3940">
                  <c:v>9.6736108564833803</c:v>
                </c:pt>
                <c:pt idx="3941">
                  <c:v>9.6809487731478825</c:v>
                </c:pt>
                <c:pt idx="3942">
                  <c:v>9.6828694791677918</c:v>
                </c:pt>
                <c:pt idx="3943">
                  <c:v>9.6838417013900155</c:v>
                </c:pt>
                <c:pt idx="3944">
                  <c:v>9.6933743518535742</c:v>
                </c:pt>
                <c:pt idx="3945">
                  <c:v>9.6945999189824974</c:v>
                </c:pt>
                <c:pt idx="3946">
                  <c:v>9.6952882754637137</c:v>
                </c:pt>
                <c:pt idx="3947">
                  <c:v>9.7051431365752663</c:v>
                </c:pt>
                <c:pt idx="3948">
                  <c:v>9.7110876736100078</c:v>
                </c:pt>
                <c:pt idx="3949">
                  <c:v>9.7111076157429697</c:v>
                </c:pt>
                <c:pt idx="3950">
                  <c:v>9.7193719444451503</c:v>
                </c:pt>
                <c:pt idx="3951">
                  <c:v>9.7195118634264777</c:v>
                </c:pt>
                <c:pt idx="3952">
                  <c:v>9.7235861342593477</c:v>
                </c:pt>
                <c:pt idx="3953">
                  <c:v>9.7244193287028207</c:v>
                </c:pt>
                <c:pt idx="3954">
                  <c:v>9.7263093171296298</c:v>
                </c:pt>
                <c:pt idx="3955">
                  <c:v>9.7288451157399898</c:v>
                </c:pt>
                <c:pt idx="3956">
                  <c:v>9.7419119675926584</c:v>
                </c:pt>
                <c:pt idx="3957">
                  <c:v>9.7457716550926374</c:v>
                </c:pt>
                <c:pt idx="3958">
                  <c:v>9.7460968749997789</c:v>
                </c:pt>
                <c:pt idx="3959">
                  <c:v>9.7491289351852952</c:v>
                </c:pt>
                <c:pt idx="3960">
                  <c:v>9.7495678240750667</c:v>
                </c:pt>
                <c:pt idx="3961">
                  <c:v>9.7513035879615284</c:v>
                </c:pt>
                <c:pt idx="3962">
                  <c:v>9.7562462268521397</c:v>
                </c:pt>
                <c:pt idx="3963">
                  <c:v>9.7567099884235198</c:v>
                </c:pt>
                <c:pt idx="3964">
                  <c:v>9.7608369212983934</c:v>
                </c:pt>
                <c:pt idx="3965">
                  <c:v>9.7663738888888449</c:v>
                </c:pt>
                <c:pt idx="3966">
                  <c:v>9.7694230208325159</c:v>
                </c:pt>
                <c:pt idx="3967">
                  <c:v>9.769960601851345</c:v>
                </c:pt>
                <c:pt idx="3968">
                  <c:v>9.7717497106475957</c:v>
                </c:pt>
                <c:pt idx="3969">
                  <c:v>9.7721965046282175</c:v>
                </c:pt>
                <c:pt idx="3970">
                  <c:v>9.7731368402778003</c:v>
                </c:pt>
                <c:pt idx="3971">
                  <c:v>9.7746403356503553</c:v>
                </c:pt>
                <c:pt idx="3972">
                  <c:v>9.7756768634253071</c:v>
                </c:pt>
                <c:pt idx="3973">
                  <c:v>9.777567523149429</c:v>
                </c:pt>
                <c:pt idx="3974">
                  <c:v>9.7814294444466086</c:v>
                </c:pt>
                <c:pt idx="3975">
                  <c:v>9.7829058449080701</c:v>
                </c:pt>
                <c:pt idx="3976">
                  <c:v>9.7836885300940946</c:v>
                </c:pt>
                <c:pt idx="3977">
                  <c:v>9.785950636573963</c:v>
                </c:pt>
                <c:pt idx="3978">
                  <c:v>9.7873113425931439</c:v>
                </c:pt>
                <c:pt idx="3979">
                  <c:v>9.7889446990743831</c:v>
                </c:pt>
                <c:pt idx="3980">
                  <c:v>9.7900262037029968</c:v>
                </c:pt>
                <c:pt idx="3981">
                  <c:v>9.7903226967597448</c:v>
                </c:pt>
                <c:pt idx="3982">
                  <c:v>9.7912229976858249</c:v>
                </c:pt>
                <c:pt idx="3983">
                  <c:v>9.7912951157380039</c:v>
                </c:pt>
                <c:pt idx="3984">
                  <c:v>9.791592523149319</c:v>
                </c:pt>
                <c:pt idx="3985">
                  <c:v>9.7932895486111988</c:v>
                </c:pt>
                <c:pt idx="3986">
                  <c:v>9.7959086689794503</c:v>
                </c:pt>
                <c:pt idx="3987">
                  <c:v>9.8001987962976642</c:v>
                </c:pt>
                <c:pt idx="3988">
                  <c:v>9.8010425578720035</c:v>
                </c:pt>
                <c:pt idx="3989">
                  <c:v>9.8014491435195552</c:v>
                </c:pt>
                <c:pt idx="3990">
                  <c:v>9.8023644328696857</c:v>
                </c:pt>
                <c:pt idx="3991">
                  <c:v>9.8062849884259489</c:v>
                </c:pt>
                <c:pt idx="3992">
                  <c:v>9.8128720138884251</c:v>
                </c:pt>
                <c:pt idx="3993">
                  <c:v>9.8183992592576477</c:v>
                </c:pt>
                <c:pt idx="3994">
                  <c:v>9.8193740972241876</c:v>
                </c:pt>
                <c:pt idx="3995">
                  <c:v>9.820980335647862</c:v>
                </c:pt>
                <c:pt idx="3996">
                  <c:v>9.8234326851837057</c:v>
                </c:pt>
                <c:pt idx="3997">
                  <c:v>9.8249925578689137</c:v>
                </c:pt>
                <c:pt idx="3998">
                  <c:v>9.8269083333318985</c:v>
                </c:pt>
                <c:pt idx="3999">
                  <c:v>9.8272547453697072</c:v>
                </c:pt>
                <c:pt idx="4000">
                  <c:v>9.8276250231486788</c:v>
                </c:pt>
                <c:pt idx="4001">
                  <c:v>9.8276361921291659</c:v>
                </c:pt>
                <c:pt idx="4002">
                  <c:v>9.8285708101866422</c:v>
                </c:pt>
                <c:pt idx="4003">
                  <c:v>9.8287559953690682</c:v>
                </c:pt>
                <c:pt idx="4004">
                  <c:v>9.8288433449080692</c:v>
                </c:pt>
                <c:pt idx="4005">
                  <c:v>9.830881643518806</c:v>
                </c:pt>
                <c:pt idx="4006">
                  <c:v>9.8340234490732357</c:v>
                </c:pt>
                <c:pt idx="4007">
                  <c:v>9.8400930671311091</c:v>
                </c:pt>
                <c:pt idx="4008">
                  <c:v>9.8407096643525147</c:v>
                </c:pt>
                <c:pt idx="4009">
                  <c:v>9.8412594791639734</c:v>
                </c:pt>
                <c:pt idx="4010">
                  <c:v>9.8421642013887567</c:v>
                </c:pt>
                <c:pt idx="4011">
                  <c:v>9.8437042939828494</c:v>
                </c:pt>
                <c:pt idx="4012">
                  <c:v>9.8511324537048743</c:v>
                </c:pt>
                <c:pt idx="4013">
                  <c:v>9.8526347222234367</c:v>
                </c:pt>
                <c:pt idx="4014">
                  <c:v>9.8535511689826301</c:v>
                </c:pt>
                <c:pt idx="4015">
                  <c:v>9.8559341782414247</c:v>
                </c:pt>
                <c:pt idx="4016">
                  <c:v>9.8574938541650781</c:v>
                </c:pt>
                <c:pt idx="4017">
                  <c:v>9.8588421527765409</c:v>
                </c:pt>
                <c:pt idx="4018">
                  <c:v>9.8607581597207865</c:v>
                </c:pt>
                <c:pt idx="4019">
                  <c:v>9.86140296296389</c:v>
                </c:pt>
                <c:pt idx="4020">
                  <c:v>9.8641921180569465</c:v>
                </c:pt>
                <c:pt idx="4021">
                  <c:v>9.865594999999912</c:v>
                </c:pt>
                <c:pt idx="4022">
                  <c:v>9.8678910069443564</c:v>
                </c:pt>
                <c:pt idx="4023">
                  <c:v>9.8691132986104044</c:v>
                </c:pt>
                <c:pt idx="4024">
                  <c:v>9.8693781597222436</c:v>
                </c:pt>
                <c:pt idx="4025">
                  <c:v>9.8700460416685658</c:v>
                </c:pt>
                <c:pt idx="4026">
                  <c:v>9.8705226388904777</c:v>
                </c:pt>
                <c:pt idx="4027">
                  <c:v>9.8741098842576704</c:v>
                </c:pt>
                <c:pt idx="4028">
                  <c:v>9.8768752083320308</c:v>
                </c:pt>
                <c:pt idx="4029">
                  <c:v>9.8794788310180106</c:v>
                </c:pt>
                <c:pt idx="4030">
                  <c:v>9.8814395254629623</c:v>
                </c:pt>
                <c:pt idx="4031">
                  <c:v>9.8858519444449087</c:v>
                </c:pt>
                <c:pt idx="4032">
                  <c:v>9.8875737847222229</c:v>
                </c:pt>
                <c:pt idx="4033">
                  <c:v>9.8894475115725289</c:v>
                </c:pt>
                <c:pt idx="4034">
                  <c:v>9.8904666203701943</c:v>
                </c:pt>
                <c:pt idx="4035">
                  <c:v>9.8922083912017165</c:v>
                </c:pt>
                <c:pt idx="4036">
                  <c:v>9.8929833912021579</c:v>
                </c:pt>
                <c:pt idx="4037">
                  <c:v>9.8982434722201695</c:v>
                </c:pt>
                <c:pt idx="4038">
                  <c:v>9.8992149305564379</c:v>
                </c:pt>
                <c:pt idx="4039">
                  <c:v>9.8999495138890214</c:v>
                </c:pt>
                <c:pt idx="4040">
                  <c:v>9.9013151736115965</c:v>
                </c:pt>
                <c:pt idx="4041">
                  <c:v>9.9015623842593694</c:v>
                </c:pt>
                <c:pt idx="4042">
                  <c:v>9.9081761921279963</c:v>
                </c:pt>
                <c:pt idx="4043">
                  <c:v>9.9095848842599885</c:v>
                </c:pt>
                <c:pt idx="4044">
                  <c:v>9.9099639351859139</c:v>
                </c:pt>
                <c:pt idx="4045">
                  <c:v>9.9117440740736544</c:v>
                </c:pt>
                <c:pt idx="4046">
                  <c:v>9.9125081597240978</c:v>
                </c:pt>
                <c:pt idx="4047">
                  <c:v>9.9155170833319417</c:v>
                </c:pt>
                <c:pt idx="4048">
                  <c:v>9.9201155787044097</c:v>
                </c:pt>
                <c:pt idx="4049">
                  <c:v>9.9215698148144611</c:v>
                </c:pt>
                <c:pt idx="4050">
                  <c:v>9.9229563888879841</c:v>
                </c:pt>
                <c:pt idx="4051">
                  <c:v>9.9235049652777345</c:v>
                </c:pt>
                <c:pt idx="4052">
                  <c:v>9.924876342592416</c:v>
                </c:pt>
                <c:pt idx="4053">
                  <c:v>9.9249647569463217</c:v>
                </c:pt>
                <c:pt idx="4054">
                  <c:v>9.9253073032421089</c:v>
                </c:pt>
                <c:pt idx="4055">
                  <c:v>9.9254110069462538</c:v>
                </c:pt>
                <c:pt idx="4056">
                  <c:v>9.9261353587966266</c:v>
                </c:pt>
                <c:pt idx="4057">
                  <c:v>9.935466018517813</c:v>
                </c:pt>
                <c:pt idx="4058">
                  <c:v>9.9420103587955229</c:v>
                </c:pt>
                <c:pt idx="4059">
                  <c:v>9.9439880555537012</c:v>
                </c:pt>
                <c:pt idx="4060">
                  <c:v>9.9461600115729709</c:v>
                </c:pt>
                <c:pt idx="4061">
                  <c:v>9.9484469791667323</c:v>
                </c:pt>
                <c:pt idx="4062">
                  <c:v>9.9499511342578462</c:v>
                </c:pt>
                <c:pt idx="4063">
                  <c:v>9.9500195833350773</c:v>
                </c:pt>
                <c:pt idx="4064">
                  <c:v>9.9500602314814373</c:v>
                </c:pt>
                <c:pt idx="4065">
                  <c:v>9.9516261921298721</c:v>
                </c:pt>
                <c:pt idx="4066">
                  <c:v>9.951685393518872</c:v>
                </c:pt>
                <c:pt idx="4067">
                  <c:v>9.9517814699063702</c:v>
                </c:pt>
                <c:pt idx="4068">
                  <c:v>9.9539613773149469</c:v>
                </c:pt>
                <c:pt idx="4069">
                  <c:v>9.957863657408291</c:v>
                </c:pt>
                <c:pt idx="4070">
                  <c:v>9.9599240393522717</c:v>
                </c:pt>
                <c:pt idx="4071">
                  <c:v>9.9623185648134456</c:v>
                </c:pt>
                <c:pt idx="4072">
                  <c:v>9.9630909374990946</c:v>
                </c:pt>
                <c:pt idx="4073">
                  <c:v>9.9672453472238995</c:v>
                </c:pt>
                <c:pt idx="4074">
                  <c:v>9.9680449189797589</c:v>
                </c:pt>
                <c:pt idx="4075">
                  <c:v>9.9687314814825854</c:v>
                </c:pt>
                <c:pt idx="4076">
                  <c:v>9.9692800115738756</c:v>
                </c:pt>
                <c:pt idx="4077">
                  <c:v>9.9693173495376559</c:v>
                </c:pt>
                <c:pt idx="4078">
                  <c:v>9.9700902546307564</c:v>
                </c:pt>
                <c:pt idx="4079">
                  <c:v>9.9721197800917754</c:v>
                </c:pt>
                <c:pt idx="4080">
                  <c:v>9.9721623726851405</c:v>
                </c:pt>
                <c:pt idx="4081">
                  <c:v>9.9764601041680141</c:v>
                </c:pt>
                <c:pt idx="4082">
                  <c:v>9.9776038888897052</c:v>
                </c:pt>
                <c:pt idx="4083">
                  <c:v>9.9777841435179671</c:v>
                </c:pt>
                <c:pt idx="4084">
                  <c:v>9.9782383680564379</c:v>
                </c:pt>
                <c:pt idx="4085">
                  <c:v>9.9807487962946855</c:v>
                </c:pt>
                <c:pt idx="4086">
                  <c:v>9.9814861805571446</c:v>
                </c:pt>
                <c:pt idx="4087">
                  <c:v>9.9816666550934308</c:v>
                </c:pt>
                <c:pt idx="4088">
                  <c:v>9.9831774421284596</c:v>
                </c:pt>
                <c:pt idx="4089">
                  <c:v>9.9836117592591922</c:v>
                </c:pt>
                <c:pt idx="4090">
                  <c:v>9.9850556712983938</c:v>
                </c:pt>
                <c:pt idx="4091">
                  <c:v>9.9855464004642442</c:v>
                </c:pt>
                <c:pt idx="4092">
                  <c:v>9.9865117129628302</c:v>
                </c:pt>
                <c:pt idx="4093">
                  <c:v>9.9866011111107138</c:v>
                </c:pt>
                <c:pt idx="4094">
                  <c:v>9.9870398379641543</c:v>
                </c:pt>
                <c:pt idx="4095">
                  <c:v>9.9877035995379639</c:v>
                </c:pt>
                <c:pt idx="4096">
                  <c:v>9.9878344907418448</c:v>
                </c:pt>
                <c:pt idx="4097">
                  <c:v>9.9899206481460077</c:v>
                </c:pt>
                <c:pt idx="4098">
                  <c:v>9.9901650115737208</c:v>
                </c:pt>
                <c:pt idx="4099">
                  <c:v>9.9922871412033292</c:v>
                </c:pt>
                <c:pt idx="4100">
                  <c:v>9.9925889236121268</c:v>
                </c:pt>
                <c:pt idx="4101">
                  <c:v>9.9932472569440254</c:v>
                </c:pt>
                <c:pt idx="4102">
                  <c:v>9.9935761805540988</c:v>
                </c:pt>
                <c:pt idx="4103">
                  <c:v>9.9975410532427063</c:v>
                </c:pt>
                <c:pt idx="4104">
                  <c:v>9.9979759027781316</c:v>
                </c:pt>
                <c:pt idx="4105">
                  <c:v>9.9991683217579563</c:v>
                </c:pt>
                <c:pt idx="4106">
                  <c:v>9.9993041666679918</c:v>
                </c:pt>
                <c:pt idx="4107">
                  <c:v>9.9994117708338628</c:v>
                </c:pt>
                <c:pt idx="4108">
                  <c:v>10.001148136575461</c:v>
                </c:pt>
                <c:pt idx="4109">
                  <c:v>10.004597106482141</c:v>
                </c:pt>
                <c:pt idx="4110">
                  <c:v>10.005150104167839</c:v>
                </c:pt>
                <c:pt idx="4111">
                  <c:v>10.00659488425763</c:v>
                </c:pt>
                <c:pt idx="4112">
                  <c:v>10.006636805553679</c:v>
                </c:pt>
                <c:pt idx="4113">
                  <c:v>10.010654340278769</c:v>
                </c:pt>
                <c:pt idx="4114">
                  <c:v>10.01354244212861</c:v>
                </c:pt>
                <c:pt idx="4115">
                  <c:v>10.01391015046449</c:v>
                </c:pt>
                <c:pt idx="4116">
                  <c:v>10.01629998842599</c:v>
                </c:pt>
                <c:pt idx="4117">
                  <c:v>10.016528298609231</c:v>
                </c:pt>
                <c:pt idx="4118">
                  <c:v>10.01784174768461</c:v>
                </c:pt>
                <c:pt idx="4119">
                  <c:v>10.019414050924009</c:v>
                </c:pt>
                <c:pt idx="4120">
                  <c:v>10.019947164351191</c:v>
                </c:pt>
                <c:pt idx="4121">
                  <c:v>10.02129902777572</c:v>
                </c:pt>
                <c:pt idx="4122">
                  <c:v>10.023544189814061</c:v>
                </c:pt>
                <c:pt idx="4123">
                  <c:v>10.02402533564579</c:v>
                </c:pt>
                <c:pt idx="4124">
                  <c:v>10.02456506944365</c:v>
                </c:pt>
                <c:pt idx="4125">
                  <c:v>10.02718753472247</c:v>
                </c:pt>
                <c:pt idx="4126">
                  <c:v>10.02746777777871</c:v>
                </c:pt>
                <c:pt idx="4127">
                  <c:v>10.02922773148175</c:v>
                </c:pt>
                <c:pt idx="4128">
                  <c:v>10.03089879629789</c:v>
                </c:pt>
                <c:pt idx="4129">
                  <c:v>10.031308182872561</c:v>
                </c:pt>
                <c:pt idx="4130">
                  <c:v>10.03261439814888</c:v>
                </c:pt>
                <c:pt idx="4131">
                  <c:v>10.033632685186131</c:v>
                </c:pt>
                <c:pt idx="4132">
                  <c:v>10.035199259260191</c:v>
                </c:pt>
                <c:pt idx="4133">
                  <c:v>10.0354378356481</c:v>
                </c:pt>
                <c:pt idx="4134">
                  <c:v>10.039130451389481</c:v>
                </c:pt>
                <c:pt idx="4135">
                  <c:v>10.03963002314722</c:v>
                </c:pt>
                <c:pt idx="4136">
                  <c:v>10.039735868054411</c:v>
                </c:pt>
                <c:pt idx="4137">
                  <c:v>10.040356967592681</c:v>
                </c:pt>
                <c:pt idx="4138">
                  <c:v>10.041076064816229</c:v>
                </c:pt>
                <c:pt idx="4139">
                  <c:v>10.04353331018377</c:v>
                </c:pt>
                <c:pt idx="4140">
                  <c:v>10.04777435185181</c:v>
                </c:pt>
                <c:pt idx="4141">
                  <c:v>10.04806946759423</c:v>
                </c:pt>
                <c:pt idx="4142">
                  <c:v>10.05100570601722</c:v>
                </c:pt>
                <c:pt idx="4143">
                  <c:v>10.05195125000068</c:v>
                </c:pt>
                <c:pt idx="4144">
                  <c:v>10.05842749999905</c:v>
                </c:pt>
                <c:pt idx="4145">
                  <c:v>10.058710949073239</c:v>
                </c:pt>
                <c:pt idx="4146">
                  <c:v>10.05906472222121</c:v>
                </c:pt>
                <c:pt idx="4147">
                  <c:v>10.059585173610181</c:v>
                </c:pt>
                <c:pt idx="4148">
                  <c:v>10.06000630787125</c:v>
                </c:pt>
                <c:pt idx="4149">
                  <c:v>10.067945034721941</c:v>
                </c:pt>
                <c:pt idx="4150">
                  <c:v>10.068093136573831</c:v>
                </c:pt>
                <c:pt idx="4151">
                  <c:v>10.06946424768755</c:v>
                </c:pt>
                <c:pt idx="4152">
                  <c:v>10.07014909722187</c:v>
                </c:pt>
                <c:pt idx="4153">
                  <c:v>10.07035418981479</c:v>
                </c:pt>
                <c:pt idx="4154">
                  <c:v>10.070356145832269</c:v>
                </c:pt>
                <c:pt idx="4155">
                  <c:v>10.070465231482631</c:v>
                </c:pt>
                <c:pt idx="4156">
                  <c:v>10.07106342592725</c:v>
                </c:pt>
                <c:pt idx="4157">
                  <c:v>10.084542372687549</c:v>
                </c:pt>
                <c:pt idx="4158">
                  <c:v>10.08527333333536</c:v>
                </c:pt>
                <c:pt idx="4159">
                  <c:v>10.094164444442701</c:v>
                </c:pt>
                <c:pt idx="4160">
                  <c:v>10.09694849536927</c:v>
                </c:pt>
                <c:pt idx="4161">
                  <c:v>10.097685289352579</c:v>
                </c:pt>
                <c:pt idx="4162">
                  <c:v>10.100190081016891</c:v>
                </c:pt>
                <c:pt idx="4163">
                  <c:v>10.11068630786958</c:v>
                </c:pt>
                <c:pt idx="4164">
                  <c:v>10.11699954861292</c:v>
                </c:pt>
                <c:pt idx="4165">
                  <c:v>10.12233570601653</c:v>
                </c:pt>
                <c:pt idx="4166">
                  <c:v>10.123905787037479</c:v>
                </c:pt>
                <c:pt idx="4167">
                  <c:v>10.12683516203805</c:v>
                </c:pt>
                <c:pt idx="4168">
                  <c:v>10.12852637731643</c:v>
                </c:pt>
                <c:pt idx="4169">
                  <c:v>10.1331546412022</c:v>
                </c:pt>
                <c:pt idx="4170">
                  <c:v>10.133475335646009</c:v>
                </c:pt>
                <c:pt idx="4171">
                  <c:v>10.138651099536149</c:v>
                </c:pt>
                <c:pt idx="4172">
                  <c:v>10.14164543981353</c:v>
                </c:pt>
                <c:pt idx="4173">
                  <c:v>10.14381590277784</c:v>
                </c:pt>
                <c:pt idx="4174">
                  <c:v>10.147972812498059</c:v>
                </c:pt>
                <c:pt idx="4175">
                  <c:v>10.15505238425953</c:v>
                </c:pt>
                <c:pt idx="4176">
                  <c:v>10.155453472222989</c:v>
                </c:pt>
                <c:pt idx="4177">
                  <c:v>10.15589781249839</c:v>
                </c:pt>
                <c:pt idx="4178">
                  <c:v>10.169562824073211</c:v>
                </c:pt>
                <c:pt idx="4179">
                  <c:v>10.17069026620576</c:v>
                </c:pt>
                <c:pt idx="4180">
                  <c:v>10.17129379629537</c:v>
                </c:pt>
                <c:pt idx="4181">
                  <c:v>10.174579178241119</c:v>
                </c:pt>
                <c:pt idx="4182">
                  <c:v>10.17921949074224</c:v>
                </c:pt>
                <c:pt idx="4183">
                  <c:v>10.181508680554449</c:v>
                </c:pt>
                <c:pt idx="4184">
                  <c:v>10.18293927083413</c:v>
                </c:pt>
                <c:pt idx="4185">
                  <c:v>10.184558194445239</c:v>
                </c:pt>
                <c:pt idx="4186">
                  <c:v>10.188346076386949</c:v>
                </c:pt>
                <c:pt idx="4187">
                  <c:v>10.194919965278221</c:v>
                </c:pt>
                <c:pt idx="4188">
                  <c:v>10.19701202546281</c:v>
                </c:pt>
                <c:pt idx="4189">
                  <c:v>10.208001018519751</c:v>
                </c:pt>
                <c:pt idx="4190">
                  <c:v>10.20844131944356</c:v>
                </c:pt>
                <c:pt idx="4191">
                  <c:v>10.21261800926041</c:v>
                </c:pt>
                <c:pt idx="4192">
                  <c:v>10.2134244444442</c:v>
                </c:pt>
                <c:pt idx="4193">
                  <c:v>10.219632534721381</c:v>
                </c:pt>
                <c:pt idx="4194">
                  <c:v>10.21986531249903</c:v>
                </c:pt>
                <c:pt idx="4195">
                  <c:v>10.23653130787114</c:v>
                </c:pt>
                <c:pt idx="4196">
                  <c:v>10.25548728009065</c:v>
                </c:pt>
                <c:pt idx="4197">
                  <c:v>10.26438953703752</c:v>
                </c:pt>
                <c:pt idx="4198">
                  <c:v>10.27309414351704</c:v>
                </c:pt>
                <c:pt idx="4199">
                  <c:v>10.27741773148102</c:v>
                </c:pt>
                <c:pt idx="4200">
                  <c:v>10.301027037037739</c:v>
                </c:pt>
                <c:pt idx="4201">
                  <c:v>10.302435381942329</c:v>
                </c:pt>
                <c:pt idx="4202">
                  <c:v>10.317391724536821</c:v>
                </c:pt>
                <c:pt idx="4203">
                  <c:v>10.323495057870939</c:v>
                </c:pt>
                <c:pt idx="4204">
                  <c:v>10.349702928240101</c:v>
                </c:pt>
                <c:pt idx="4205">
                  <c:v>10.36089695601828</c:v>
                </c:pt>
                <c:pt idx="4206">
                  <c:v>10.36979012731325</c:v>
                </c:pt>
                <c:pt idx="4207">
                  <c:v>10.420876469907389</c:v>
                </c:pt>
                <c:pt idx="4208">
                  <c:v>10.433119976851669</c:v>
                </c:pt>
                <c:pt idx="4209">
                  <c:v>10.479469745371629</c:v>
                </c:pt>
                <c:pt idx="4210">
                  <c:v>10.555567164352089</c:v>
                </c:pt>
                <c:pt idx="4211">
                  <c:v>10.566883981478989</c:v>
                </c:pt>
                <c:pt idx="4212">
                  <c:v>10.59637391203808</c:v>
                </c:pt>
                <c:pt idx="4213">
                  <c:v>10.597879074075159</c:v>
                </c:pt>
                <c:pt idx="4214">
                  <c:v>10.599772534720881</c:v>
                </c:pt>
                <c:pt idx="4215">
                  <c:v>10.603246527777779</c:v>
                </c:pt>
                <c:pt idx="4216">
                  <c:v>10.60357349537037</c:v>
                </c:pt>
                <c:pt idx="4217">
                  <c:v>10.60453091435134</c:v>
                </c:pt>
                <c:pt idx="4218">
                  <c:v>10.60482126157317</c:v>
                </c:pt>
                <c:pt idx="4219">
                  <c:v>10.61704369213018</c:v>
                </c:pt>
                <c:pt idx="4220">
                  <c:v>10.62608930555483</c:v>
                </c:pt>
                <c:pt idx="4221">
                  <c:v>10.63703416666775</c:v>
                </c:pt>
                <c:pt idx="4222">
                  <c:v>10.64116658564795</c:v>
                </c:pt>
                <c:pt idx="4223">
                  <c:v>10.645412314815649</c:v>
                </c:pt>
                <c:pt idx="4224">
                  <c:v>10.645503437499761</c:v>
                </c:pt>
                <c:pt idx="4225">
                  <c:v>10.648258333333111</c:v>
                </c:pt>
                <c:pt idx="4226">
                  <c:v>10.648409328703529</c:v>
                </c:pt>
                <c:pt idx="4227">
                  <c:v>10.6496697453713</c:v>
                </c:pt>
                <c:pt idx="4228">
                  <c:v>10.64984343750057</c:v>
                </c:pt>
                <c:pt idx="4229">
                  <c:v>10.656450162036</c:v>
                </c:pt>
                <c:pt idx="4230">
                  <c:v>10.66316835648208</c:v>
                </c:pt>
                <c:pt idx="4231">
                  <c:v>10.663760706017969</c:v>
                </c:pt>
                <c:pt idx="4232">
                  <c:v>10.66760268518494</c:v>
                </c:pt>
                <c:pt idx="4233">
                  <c:v>10.6752662037037</c:v>
                </c:pt>
                <c:pt idx="4234">
                  <c:v>10.680494502316471</c:v>
                </c:pt>
                <c:pt idx="4235">
                  <c:v>10.68484849537136</c:v>
                </c:pt>
                <c:pt idx="4236">
                  <c:v>10.69135906250113</c:v>
                </c:pt>
                <c:pt idx="4237">
                  <c:v>10.692318125000151</c:v>
                </c:pt>
                <c:pt idx="4238">
                  <c:v>10.69383315972156</c:v>
                </c:pt>
                <c:pt idx="4239">
                  <c:v>10.696352951391431</c:v>
                </c:pt>
                <c:pt idx="4240">
                  <c:v>10.701112546294381</c:v>
                </c:pt>
                <c:pt idx="4241">
                  <c:v>10.701612013890241</c:v>
                </c:pt>
                <c:pt idx="4242">
                  <c:v>10.7067651851834</c:v>
                </c:pt>
                <c:pt idx="4243">
                  <c:v>10.70740011573942</c:v>
                </c:pt>
                <c:pt idx="4244">
                  <c:v>10.71565905092767</c:v>
                </c:pt>
                <c:pt idx="4245">
                  <c:v>10.717599837962119</c:v>
                </c:pt>
                <c:pt idx="4246">
                  <c:v>10.71935444444418</c:v>
                </c:pt>
                <c:pt idx="4247">
                  <c:v>10.73031150462727</c:v>
                </c:pt>
                <c:pt idx="4248">
                  <c:v>10.738577488426261</c:v>
                </c:pt>
                <c:pt idx="4249">
                  <c:v>10.73949217592676</c:v>
                </c:pt>
                <c:pt idx="4250">
                  <c:v>10.74292356481431</c:v>
                </c:pt>
                <c:pt idx="4251">
                  <c:v>10.74406315972408</c:v>
                </c:pt>
                <c:pt idx="4252">
                  <c:v>10.747563252313819</c:v>
                </c:pt>
                <c:pt idx="4253">
                  <c:v>10.748233715276481</c:v>
                </c:pt>
                <c:pt idx="4254">
                  <c:v>10.750585775463669</c:v>
                </c:pt>
                <c:pt idx="4255">
                  <c:v>10.75337741898166</c:v>
                </c:pt>
                <c:pt idx="4256">
                  <c:v>10.760262974536531</c:v>
                </c:pt>
                <c:pt idx="4257">
                  <c:v>10.76035693287022</c:v>
                </c:pt>
                <c:pt idx="4258">
                  <c:v>10.7712038078711</c:v>
                </c:pt>
                <c:pt idx="4259">
                  <c:v>10.77356732638898</c:v>
                </c:pt>
                <c:pt idx="4260">
                  <c:v>10.78058532407438</c:v>
                </c:pt>
                <c:pt idx="4261">
                  <c:v>10.781702777779209</c:v>
                </c:pt>
                <c:pt idx="4262">
                  <c:v>10.78465155092654</c:v>
                </c:pt>
                <c:pt idx="4263">
                  <c:v>10.786415624999339</c:v>
                </c:pt>
                <c:pt idx="4264">
                  <c:v>10.78799309027692</c:v>
                </c:pt>
                <c:pt idx="4265">
                  <c:v>10.800297650463049</c:v>
                </c:pt>
                <c:pt idx="4266">
                  <c:v>10.802601226852451</c:v>
                </c:pt>
                <c:pt idx="4267">
                  <c:v>10.80399681713018</c:v>
                </c:pt>
                <c:pt idx="4268">
                  <c:v>10.806711874998831</c:v>
                </c:pt>
                <c:pt idx="4269">
                  <c:v>10.8068726736114</c:v>
                </c:pt>
                <c:pt idx="4270">
                  <c:v>10.80849391203788</c:v>
                </c:pt>
                <c:pt idx="4271">
                  <c:v>10.81084601851801</c:v>
                </c:pt>
                <c:pt idx="4272">
                  <c:v>10.811842314816181</c:v>
                </c:pt>
                <c:pt idx="4273">
                  <c:v>10.812926319442971</c:v>
                </c:pt>
                <c:pt idx="4274">
                  <c:v>10.81754515046047</c:v>
                </c:pt>
                <c:pt idx="4275">
                  <c:v>10.81797030092666</c:v>
                </c:pt>
                <c:pt idx="4276">
                  <c:v>10.821742256943271</c:v>
                </c:pt>
                <c:pt idx="4277">
                  <c:v>10.822976342591421</c:v>
                </c:pt>
                <c:pt idx="4278">
                  <c:v>10.82374474537041</c:v>
                </c:pt>
                <c:pt idx="4279">
                  <c:v>10.82636456018521</c:v>
                </c:pt>
                <c:pt idx="4280">
                  <c:v>10.82778640046164</c:v>
                </c:pt>
                <c:pt idx="4281">
                  <c:v>10.83014710648192</c:v>
                </c:pt>
                <c:pt idx="4282">
                  <c:v>10.832995254629189</c:v>
                </c:pt>
                <c:pt idx="4283">
                  <c:v>10.835934398146691</c:v>
                </c:pt>
                <c:pt idx="4284">
                  <c:v>10.83830755787039</c:v>
                </c:pt>
                <c:pt idx="4285">
                  <c:v>10.84051686342668</c:v>
                </c:pt>
                <c:pt idx="4286">
                  <c:v>10.840794016202841</c:v>
                </c:pt>
                <c:pt idx="4287">
                  <c:v>10.844078750000509</c:v>
                </c:pt>
                <c:pt idx="4288">
                  <c:v>10.84412025462974</c:v>
                </c:pt>
                <c:pt idx="4289">
                  <c:v>10.844911909721519</c:v>
                </c:pt>
                <c:pt idx="4290">
                  <c:v>10.845197118054379</c:v>
                </c:pt>
                <c:pt idx="4291">
                  <c:v>10.84757875000161</c:v>
                </c:pt>
                <c:pt idx="4292">
                  <c:v>10.848875833333089</c:v>
                </c:pt>
                <c:pt idx="4293">
                  <c:v>10.849240254630089</c:v>
                </c:pt>
                <c:pt idx="4294">
                  <c:v>10.85061493055688</c:v>
                </c:pt>
                <c:pt idx="4295">
                  <c:v>10.85571033564983</c:v>
                </c:pt>
                <c:pt idx="4296">
                  <c:v>10.859050671298199</c:v>
                </c:pt>
                <c:pt idx="4297">
                  <c:v>10.864529652777639</c:v>
                </c:pt>
                <c:pt idx="4298">
                  <c:v>10.873090636572901</c:v>
                </c:pt>
                <c:pt idx="4299">
                  <c:v>10.87674584490833</c:v>
                </c:pt>
                <c:pt idx="4300">
                  <c:v>10.878286724534849</c:v>
                </c:pt>
                <c:pt idx="4301">
                  <c:v>10.878889791664699</c:v>
                </c:pt>
                <c:pt idx="4302">
                  <c:v>10.884526967593921</c:v>
                </c:pt>
                <c:pt idx="4303">
                  <c:v>10.888565682870921</c:v>
                </c:pt>
                <c:pt idx="4304">
                  <c:v>10.889583263888399</c:v>
                </c:pt>
                <c:pt idx="4305">
                  <c:v>10.89665775462985</c:v>
                </c:pt>
                <c:pt idx="4306">
                  <c:v>10.89682995370417</c:v>
                </c:pt>
                <c:pt idx="4307">
                  <c:v>10.89718422453713</c:v>
                </c:pt>
                <c:pt idx="4308">
                  <c:v>10.89783770833303</c:v>
                </c:pt>
                <c:pt idx="4309">
                  <c:v>10.900886539353261</c:v>
                </c:pt>
                <c:pt idx="4310">
                  <c:v>10.90250609953646</c:v>
                </c:pt>
                <c:pt idx="4311">
                  <c:v>10.903620324074121</c:v>
                </c:pt>
                <c:pt idx="4312">
                  <c:v>10.905236249999319</c:v>
                </c:pt>
                <c:pt idx="4313">
                  <c:v>10.90880806712917</c:v>
                </c:pt>
                <c:pt idx="4314">
                  <c:v>10.909115011573389</c:v>
                </c:pt>
                <c:pt idx="4315">
                  <c:v>10.91163260416576</c:v>
                </c:pt>
                <c:pt idx="4316">
                  <c:v>10.912807384257521</c:v>
                </c:pt>
                <c:pt idx="4317">
                  <c:v>10.915958078702291</c:v>
                </c:pt>
                <c:pt idx="4318">
                  <c:v>10.916048831018029</c:v>
                </c:pt>
                <c:pt idx="4319">
                  <c:v>10.916640208333179</c:v>
                </c:pt>
                <c:pt idx="4320">
                  <c:v>10.91665142360937</c:v>
                </c:pt>
                <c:pt idx="4321">
                  <c:v>10.91757721064819</c:v>
                </c:pt>
                <c:pt idx="4322">
                  <c:v>10.91796589120395</c:v>
                </c:pt>
                <c:pt idx="4323">
                  <c:v>10.920065266203</c:v>
                </c:pt>
                <c:pt idx="4324">
                  <c:v>10.920834490742401</c:v>
                </c:pt>
                <c:pt idx="4325">
                  <c:v>10.92412964120507</c:v>
                </c:pt>
                <c:pt idx="4326">
                  <c:v>10.928114699072861</c:v>
                </c:pt>
                <c:pt idx="4327">
                  <c:v>10.92908964120404</c:v>
                </c:pt>
                <c:pt idx="4328">
                  <c:v>10.932747939814019</c:v>
                </c:pt>
                <c:pt idx="4329">
                  <c:v>10.93300061342617</c:v>
                </c:pt>
                <c:pt idx="4330">
                  <c:v>10.93353406249925</c:v>
                </c:pt>
                <c:pt idx="4331">
                  <c:v>10.935569317128371</c:v>
                </c:pt>
                <c:pt idx="4332">
                  <c:v>10.94582616898197</c:v>
                </c:pt>
                <c:pt idx="4333">
                  <c:v>10.946580474536731</c:v>
                </c:pt>
                <c:pt idx="4334">
                  <c:v>10.951866388889369</c:v>
                </c:pt>
                <c:pt idx="4335">
                  <c:v>10.9530526504638</c:v>
                </c:pt>
                <c:pt idx="4336">
                  <c:v>10.957842789353039</c:v>
                </c:pt>
                <c:pt idx="4337">
                  <c:v>10.95961634259533</c:v>
                </c:pt>
                <c:pt idx="4338">
                  <c:v>10.95995005786971</c:v>
                </c:pt>
                <c:pt idx="4339">
                  <c:v>10.96050192129557</c:v>
                </c:pt>
                <c:pt idx="4340">
                  <c:v>10.96180747685057</c:v>
                </c:pt>
                <c:pt idx="4341">
                  <c:v>10.962105578702911</c:v>
                </c:pt>
                <c:pt idx="4342">
                  <c:v>10.964453842593009</c:v>
                </c:pt>
                <c:pt idx="4343">
                  <c:v>10.967480567128019</c:v>
                </c:pt>
                <c:pt idx="4344">
                  <c:v>10.971861620368781</c:v>
                </c:pt>
                <c:pt idx="4345">
                  <c:v>10.979377349537829</c:v>
                </c:pt>
                <c:pt idx="4346">
                  <c:v>10.98096789352044</c:v>
                </c:pt>
                <c:pt idx="4347">
                  <c:v>10.98356513889023</c:v>
                </c:pt>
                <c:pt idx="4348">
                  <c:v>10.984798912036201</c:v>
                </c:pt>
                <c:pt idx="4349">
                  <c:v>10.98534589120359</c:v>
                </c:pt>
                <c:pt idx="4350">
                  <c:v>10.986365775463209</c:v>
                </c:pt>
                <c:pt idx="4351">
                  <c:v>10.98833512731448</c:v>
                </c:pt>
                <c:pt idx="4352">
                  <c:v>10.99033814814632</c:v>
                </c:pt>
                <c:pt idx="4353">
                  <c:v>10.99403465277895</c:v>
                </c:pt>
                <c:pt idx="4354">
                  <c:v>10.995392025463561</c:v>
                </c:pt>
                <c:pt idx="4355">
                  <c:v>10.99586895833137</c:v>
                </c:pt>
                <c:pt idx="4356">
                  <c:v>10.997496041666579</c:v>
                </c:pt>
                <c:pt idx="4357">
                  <c:v>11.00121096064923</c:v>
                </c:pt>
                <c:pt idx="4358">
                  <c:v>11.002343773146469</c:v>
                </c:pt>
                <c:pt idx="4359">
                  <c:v>11.00238103009484</c:v>
                </c:pt>
                <c:pt idx="4360">
                  <c:v>11.002539895833641</c:v>
                </c:pt>
                <c:pt idx="4361">
                  <c:v>11.00304700231387</c:v>
                </c:pt>
                <c:pt idx="4362">
                  <c:v>11.00473934027884</c:v>
                </c:pt>
                <c:pt idx="4363">
                  <c:v>11.006398368055621</c:v>
                </c:pt>
                <c:pt idx="4364">
                  <c:v>11.006802731481971</c:v>
                </c:pt>
                <c:pt idx="4365">
                  <c:v>11.007366840279211</c:v>
                </c:pt>
                <c:pt idx="4366">
                  <c:v>11.01127708333234</c:v>
                </c:pt>
                <c:pt idx="4367">
                  <c:v>11.01735511573928</c:v>
                </c:pt>
                <c:pt idx="4368">
                  <c:v>11.01864502314892</c:v>
                </c:pt>
                <c:pt idx="4369">
                  <c:v>11.02213767361034</c:v>
                </c:pt>
                <c:pt idx="4370">
                  <c:v>11.02290515046429</c:v>
                </c:pt>
                <c:pt idx="4371">
                  <c:v>11.024446006944331</c:v>
                </c:pt>
                <c:pt idx="4372">
                  <c:v>11.02677929398086</c:v>
                </c:pt>
                <c:pt idx="4373">
                  <c:v>11.02705488425714</c:v>
                </c:pt>
                <c:pt idx="4374">
                  <c:v>11.02765350694458</c:v>
                </c:pt>
                <c:pt idx="4375">
                  <c:v>11.02815798611277</c:v>
                </c:pt>
                <c:pt idx="4376">
                  <c:v>11.02928611111034</c:v>
                </c:pt>
                <c:pt idx="4377">
                  <c:v>11.031298506944269</c:v>
                </c:pt>
                <c:pt idx="4378">
                  <c:v>11.0314796180554</c:v>
                </c:pt>
                <c:pt idx="4379">
                  <c:v>11.03283472222035</c:v>
                </c:pt>
                <c:pt idx="4380">
                  <c:v>11.035534236111021</c:v>
                </c:pt>
                <c:pt idx="4381">
                  <c:v>11.037054733796801</c:v>
                </c:pt>
                <c:pt idx="4382">
                  <c:v>11.03814347222171</c:v>
                </c:pt>
                <c:pt idx="4383">
                  <c:v>11.03854694444548</c:v>
                </c:pt>
                <c:pt idx="4384">
                  <c:v>11.04032635416698</c:v>
                </c:pt>
                <c:pt idx="4385">
                  <c:v>11.040385231480551</c:v>
                </c:pt>
                <c:pt idx="4386">
                  <c:v>11.041708946760609</c:v>
                </c:pt>
                <c:pt idx="4387">
                  <c:v>11.046969976852891</c:v>
                </c:pt>
                <c:pt idx="4388">
                  <c:v>11.048636689815259</c:v>
                </c:pt>
                <c:pt idx="4389">
                  <c:v>11.051548842591821</c:v>
                </c:pt>
                <c:pt idx="4390">
                  <c:v>11.05342758101998</c:v>
                </c:pt>
                <c:pt idx="4391">
                  <c:v>11.06403505786977</c:v>
                </c:pt>
                <c:pt idx="4392">
                  <c:v>11.06431672453604</c:v>
                </c:pt>
                <c:pt idx="4393">
                  <c:v>11.06474057870607</c:v>
                </c:pt>
                <c:pt idx="4394">
                  <c:v>11.07204450231459</c:v>
                </c:pt>
                <c:pt idx="4395">
                  <c:v>11.07225706018508</c:v>
                </c:pt>
                <c:pt idx="4396">
                  <c:v>11.077220624999869</c:v>
                </c:pt>
                <c:pt idx="4397">
                  <c:v>11.078636481480469</c:v>
                </c:pt>
                <c:pt idx="4398">
                  <c:v>11.08268457175957</c:v>
                </c:pt>
                <c:pt idx="4399">
                  <c:v>11.083986574074739</c:v>
                </c:pt>
                <c:pt idx="4400">
                  <c:v>11.085838252314259</c:v>
                </c:pt>
                <c:pt idx="4401">
                  <c:v>11.086984039351901</c:v>
                </c:pt>
                <c:pt idx="4402">
                  <c:v>11.09588158564711</c:v>
                </c:pt>
                <c:pt idx="4403">
                  <c:v>11.10405717592824</c:v>
                </c:pt>
                <c:pt idx="4404">
                  <c:v>11.1053658217578</c:v>
                </c:pt>
                <c:pt idx="4405">
                  <c:v>11.115857731481951</c:v>
                </c:pt>
                <c:pt idx="4406">
                  <c:v>11.142763495370749</c:v>
                </c:pt>
                <c:pt idx="4407">
                  <c:v>11.144310509261709</c:v>
                </c:pt>
                <c:pt idx="4408">
                  <c:v>11.144372025463319</c:v>
                </c:pt>
                <c:pt idx="4409">
                  <c:v>11.15634559027575</c:v>
                </c:pt>
                <c:pt idx="4410">
                  <c:v>11.16413086805631</c:v>
                </c:pt>
                <c:pt idx="4411">
                  <c:v>11.16448949074028</c:v>
                </c:pt>
                <c:pt idx="4412">
                  <c:v>11.165197777778459</c:v>
                </c:pt>
                <c:pt idx="4413">
                  <c:v>11.1755312962968</c:v>
                </c:pt>
                <c:pt idx="4414">
                  <c:v>11.18177871527771</c:v>
                </c:pt>
                <c:pt idx="4415">
                  <c:v>11.184744768517991</c:v>
                </c:pt>
                <c:pt idx="4416">
                  <c:v>11.185306527777399</c:v>
                </c:pt>
                <c:pt idx="4417">
                  <c:v>11.209610324074269</c:v>
                </c:pt>
                <c:pt idx="4418">
                  <c:v>11.256987662036661</c:v>
                </c:pt>
                <c:pt idx="4419">
                  <c:v>11.262457025462281</c:v>
                </c:pt>
                <c:pt idx="4420">
                  <c:v>11.26445678240723</c:v>
                </c:pt>
                <c:pt idx="4421">
                  <c:v>11.26957564814775</c:v>
                </c:pt>
                <c:pt idx="4422">
                  <c:v>11.270418206020089</c:v>
                </c:pt>
                <c:pt idx="4423">
                  <c:v>11.296025138889201</c:v>
                </c:pt>
                <c:pt idx="4424">
                  <c:v>11.323360902777431</c:v>
                </c:pt>
                <c:pt idx="4425">
                  <c:v>11.33812074074039</c:v>
                </c:pt>
                <c:pt idx="4426">
                  <c:v>11.342646689815099</c:v>
                </c:pt>
                <c:pt idx="4427">
                  <c:v>11.37982858796363</c:v>
                </c:pt>
                <c:pt idx="4428">
                  <c:v>11.404984768518689</c:v>
                </c:pt>
                <c:pt idx="4429">
                  <c:v>11.41735060185194</c:v>
                </c:pt>
                <c:pt idx="4430">
                  <c:v>11.489584270834371</c:v>
                </c:pt>
                <c:pt idx="4431">
                  <c:v>11.533467083333271</c:v>
                </c:pt>
                <c:pt idx="4432">
                  <c:v>11.562776064814789</c:v>
                </c:pt>
                <c:pt idx="4433">
                  <c:v>11.56607722222253</c:v>
                </c:pt>
                <c:pt idx="4434">
                  <c:v>11.56714706018567</c:v>
                </c:pt>
                <c:pt idx="4435">
                  <c:v>11.571512337964441</c:v>
                </c:pt>
                <c:pt idx="4436">
                  <c:v>11.592167708332889</c:v>
                </c:pt>
                <c:pt idx="4437">
                  <c:v>11.602011516204589</c:v>
                </c:pt>
                <c:pt idx="4438">
                  <c:v>11.609090775461111</c:v>
                </c:pt>
                <c:pt idx="4439">
                  <c:v>11.613360486113359</c:v>
                </c:pt>
                <c:pt idx="4440">
                  <c:v>11.617053275464309</c:v>
                </c:pt>
                <c:pt idx="4441">
                  <c:v>11.627280787036369</c:v>
                </c:pt>
                <c:pt idx="4442">
                  <c:v>11.632115474536461</c:v>
                </c:pt>
                <c:pt idx="4443">
                  <c:v>11.633217430556259</c:v>
                </c:pt>
                <c:pt idx="4444">
                  <c:v>11.635380428240261</c:v>
                </c:pt>
                <c:pt idx="4445">
                  <c:v>11.63604375000077</c:v>
                </c:pt>
                <c:pt idx="4446">
                  <c:v>11.639739374998539</c:v>
                </c:pt>
                <c:pt idx="4447">
                  <c:v>11.64045065972264</c:v>
                </c:pt>
                <c:pt idx="4448">
                  <c:v>11.643222615740919</c:v>
                </c:pt>
                <c:pt idx="4449">
                  <c:v>11.65399623842427</c:v>
                </c:pt>
                <c:pt idx="4450">
                  <c:v>11.65678290509239</c:v>
                </c:pt>
                <c:pt idx="4451">
                  <c:v>11.66401421296376</c:v>
                </c:pt>
                <c:pt idx="4452">
                  <c:v>11.673688726852889</c:v>
                </c:pt>
                <c:pt idx="4453">
                  <c:v>11.679029756944489</c:v>
                </c:pt>
                <c:pt idx="4454">
                  <c:v>11.68851502314762</c:v>
                </c:pt>
                <c:pt idx="4455">
                  <c:v>11.68998836805423</c:v>
                </c:pt>
                <c:pt idx="4456">
                  <c:v>11.69059361111235</c:v>
                </c:pt>
                <c:pt idx="4457">
                  <c:v>11.696452199074409</c:v>
                </c:pt>
                <c:pt idx="4458">
                  <c:v>11.702237337962901</c:v>
                </c:pt>
                <c:pt idx="4459">
                  <c:v>11.716472789349931</c:v>
                </c:pt>
                <c:pt idx="4460">
                  <c:v>11.72159541666508</c:v>
                </c:pt>
                <c:pt idx="4461">
                  <c:v>11.72352208333435</c:v>
                </c:pt>
                <c:pt idx="4462">
                  <c:v>11.73002564814632</c:v>
                </c:pt>
                <c:pt idx="4463">
                  <c:v>11.7344095023142</c:v>
                </c:pt>
                <c:pt idx="4464">
                  <c:v>11.73693167823884</c:v>
                </c:pt>
                <c:pt idx="4465">
                  <c:v>11.7403267129621</c:v>
                </c:pt>
                <c:pt idx="4466">
                  <c:v>11.746847581019001</c:v>
                </c:pt>
                <c:pt idx="4467">
                  <c:v>11.759251678238311</c:v>
                </c:pt>
                <c:pt idx="4468">
                  <c:v>11.763390995371671</c:v>
                </c:pt>
                <c:pt idx="4469">
                  <c:v>11.77449420138918</c:v>
                </c:pt>
                <c:pt idx="4470">
                  <c:v>11.779366331020441</c:v>
                </c:pt>
                <c:pt idx="4471">
                  <c:v>11.780259872683221</c:v>
                </c:pt>
                <c:pt idx="4472">
                  <c:v>11.78362269676118</c:v>
                </c:pt>
                <c:pt idx="4473">
                  <c:v>11.78593733796367</c:v>
                </c:pt>
                <c:pt idx="4474">
                  <c:v>11.787978680556019</c:v>
                </c:pt>
                <c:pt idx="4475">
                  <c:v>11.788912627316179</c:v>
                </c:pt>
                <c:pt idx="4476">
                  <c:v>11.792427314812389</c:v>
                </c:pt>
                <c:pt idx="4477">
                  <c:v>11.792648240739</c:v>
                </c:pt>
                <c:pt idx="4478">
                  <c:v>11.80268238426083</c:v>
                </c:pt>
                <c:pt idx="4479">
                  <c:v>11.803096261573611</c:v>
                </c:pt>
                <c:pt idx="4480">
                  <c:v>11.805547407407451</c:v>
                </c:pt>
                <c:pt idx="4481">
                  <c:v>11.80731894676056</c:v>
                </c:pt>
                <c:pt idx="4482">
                  <c:v>11.807326365739661</c:v>
                </c:pt>
                <c:pt idx="4483">
                  <c:v>11.808515335647041</c:v>
                </c:pt>
                <c:pt idx="4484">
                  <c:v>11.80991297453642</c:v>
                </c:pt>
                <c:pt idx="4485">
                  <c:v>11.81125055555392</c:v>
                </c:pt>
                <c:pt idx="4486">
                  <c:v>11.814156562501079</c:v>
                </c:pt>
                <c:pt idx="4487">
                  <c:v>11.816763888889991</c:v>
                </c:pt>
                <c:pt idx="4488">
                  <c:v>11.81789608796162</c:v>
                </c:pt>
                <c:pt idx="4489">
                  <c:v>11.82276563657379</c:v>
                </c:pt>
                <c:pt idx="4490">
                  <c:v>11.824192465276081</c:v>
                </c:pt>
                <c:pt idx="4491">
                  <c:v>11.82422293981468</c:v>
                </c:pt>
                <c:pt idx="4492">
                  <c:v>11.82441193287019</c:v>
                </c:pt>
                <c:pt idx="4493">
                  <c:v>11.824803576389399</c:v>
                </c:pt>
                <c:pt idx="4494">
                  <c:v>11.825483842594201</c:v>
                </c:pt>
                <c:pt idx="4495">
                  <c:v>11.828284918983231</c:v>
                </c:pt>
                <c:pt idx="4496">
                  <c:v>11.829263564814569</c:v>
                </c:pt>
                <c:pt idx="4497">
                  <c:v>11.83588263888878</c:v>
                </c:pt>
                <c:pt idx="4498">
                  <c:v>11.83852499999934</c:v>
                </c:pt>
                <c:pt idx="4499">
                  <c:v>11.83972545138664</c:v>
                </c:pt>
                <c:pt idx="4500">
                  <c:v>11.844715034721631</c:v>
                </c:pt>
                <c:pt idx="4501">
                  <c:v>11.845600694442791</c:v>
                </c:pt>
                <c:pt idx="4502">
                  <c:v>11.84901927083455</c:v>
                </c:pt>
                <c:pt idx="4503">
                  <c:v>11.85149200231389</c:v>
                </c:pt>
                <c:pt idx="4504">
                  <c:v>11.8519943750015</c:v>
                </c:pt>
                <c:pt idx="4505">
                  <c:v>11.85262248842529</c:v>
                </c:pt>
                <c:pt idx="4506">
                  <c:v>11.859893101851149</c:v>
                </c:pt>
                <c:pt idx="4507">
                  <c:v>11.860190370369841</c:v>
                </c:pt>
                <c:pt idx="4508">
                  <c:v>11.86262510416684</c:v>
                </c:pt>
                <c:pt idx="4509">
                  <c:v>11.86633339120282</c:v>
                </c:pt>
                <c:pt idx="4510">
                  <c:v>11.87093942129502</c:v>
                </c:pt>
                <c:pt idx="4511">
                  <c:v>11.87289349537205</c:v>
                </c:pt>
                <c:pt idx="4512">
                  <c:v>11.874874085645979</c:v>
                </c:pt>
                <c:pt idx="4513">
                  <c:v>11.875385740741541</c:v>
                </c:pt>
                <c:pt idx="4514">
                  <c:v>11.87637356481342</c:v>
                </c:pt>
                <c:pt idx="4515">
                  <c:v>11.876548657409019</c:v>
                </c:pt>
                <c:pt idx="4516">
                  <c:v>11.880543726850989</c:v>
                </c:pt>
                <c:pt idx="4517">
                  <c:v>11.880812685186109</c:v>
                </c:pt>
                <c:pt idx="4518">
                  <c:v>11.88667064814932</c:v>
                </c:pt>
                <c:pt idx="4519">
                  <c:v>11.89176157407463</c:v>
                </c:pt>
                <c:pt idx="4520">
                  <c:v>11.89730869213188</c:v>
                </c:pt>
                <c:pt idx="4521">
                  <c:v>11.897528842591029</c:v>
                </c:pt>
                <c:pt idx="4522">
                  <c:v>11.898008518519781</c:v>
                </c:pt>
                <c:pt idx="4523">
                  <c:v>11.902409340278419</c:v>
                </c:pt>
                <c:pt idx="4524">
                  <c:v>11.90256685185212</c:v>
                </c:pt>
                <c:pt idx="4525">
                  <c:v>11.904399016204261</c:v>
                </c:pt>
                <c:pt idx="4526">
                  <c:v>11.90771096064813</c:v>
                </c:pt>
                <c:pt idx="4527">
                  <c:v>11.915583703702801</c:v>
                </c:pt>
                <c:pt idx="4528">
                  <c:v>11.918950150462759</c:v>
                </c:pt>
                <c:pt idx="4529">
                  <c:v>11.91905104166656</c:v>
                </c:pt>
                <c:pt idx="4530">
                  <c:v>11.920712824072</c:v>
                </c:pt>
                <c:pt idx="4531">
                  <c:v>11.92492633101841</c:v>
                </c:pt>
                <c:pt idx="4532">
                  <c:v>11.92604134259401</c:v>
                </c:pt>
                <c:pt idx="4533">
                  <c:v>11.9271650347224</c:v>
                </c:pt>
                <c:pt idx="4534">
                  <c:v>11.93214283564852</c:v>
                </c:pt>
                <c:pt idx="4535">
                  <c:v>11.935420289351431</c:v>
                </c:pt>
                <c:pt idx="4536">
                  <c:v>11.93606107638942</c:v>
                </c:pt>
                <c:pt idx="4537">
                  <c:v>11.9376846412045</c:v>
                </c:pt>
                <c:pt idx="4538">
                  <c:v>11.945182546297159</c:v>
                </c:pt>
                <c:pt idx="4539">
                  <c:v>11.94573116898261</c:v>
                </c:pt>
                <c:pt idx="4540">
                  <c:v>11.94588326388763</c:v>
                </c:pt>
                <c:pt idx="4541">
                  <c:v>11.947118217591891</c:v>
                </c:pt>
                <c:pt idx="4542">
                  <c:v>11.94897542824072</c:v>
                </c:pt>
                <c:pt idx="4543">
                  <c:v>11.954883402776391</c:v>
                </c:pt>
                <c:pt idx="4544">
                  <c:v>11.95558644675822</c:v>
                </c:pt>
                <c:pt idx="4545">
                  <c:v>11.957789039352431</c:v>
                </c:pt>
                <c:pt idx="4546">
                  <c:v>11.957797754627689</c:v>
                </c:pt>
                <c:pt idx="4547">
                  <c:v>11.958147280092041</c:v>
                </c:pt>
                <c:pt idx="4548">
                  <c:v>11.958378263888539</c:v>
                </c:pt>
                <c:pt idx="4549">
                  <c:v>11.960801886573989</c:v>
                </c:pt>
                <c:pt idx="4550">
                  <c:v>11.961343518517641</c:v>
                </c:pt>
                <c:pt idx="4551">
                  <c:v>11.965158622684299</c:v>
                </c:pt>
                <c:pt idx="4552">
                  <c:v>11.966697141202509</c:v>
                </c:pt>
                <c:pt idx="4553">
                  <c:v>11.967479155093979</c:v>
                </c:pt>
                <c:pt idx="4554">
                  <c:v>11.973266215280249</c:v>
                </c:pt>
                <c:pt idx="4555">
                  <c:v>11.97929091435064</c:v>
                </c:pt>
                <c:pt idx="4556">
                  <c:v>11.97978951389039</c:v>
                </c:pt>
                <c:pt idx="4557">
                  <c:v>11.98045368055779</c:v>
                </c:pt>
                <c:pt idx="4558">
                  <c:v>11.981804328704319</c:v>
                </c:pt>
                <c:pt idx="4559">
                  <c:v>11.982477407408529</c:v>
                </c:pt>
                <c:pt idx="4560">
                  <c:v>11.985474826389989</c:v>
                </c:pt>
                <c:pt idx="4561">
                  <c:v>11.986388298609739</c:v>
                </c:pt>
                <c:pt idx="4562">
                  <c:v>11.98753386574211</c:v>
                </c:pt>
                <c:pt idx="4563">
                  <c:v>11.98911567129471</c:v>
                </c:pt>
                <c:pt idx="4564">
                  <c:v>11.990079259259829</c:v>
                </c:pt>
                <c:pt idx="4565">
                  <c:v>11.99484312500115</c:v>
                </c:pt>
                <c:pt idx="4566">
                  <c:v>11.99796105323842</c:v>
                </c:pt>
                <c:pt idx="4567">
                  <c:v>11.998059849537629</c:v>
                </c:pt>
                <c:pt idx="4568">
                  <c:v>12.00184854166651</c:v>
                </c:pt>
                <c:pt idx="4569">
                  <c:v>12.00274274305613</c:v>
                </c:pt>
                <c:pt idx="4570">
                  <c:v>12.004200868054671</c:v>
                </c:pt>
                <c:pt idx="4571">
                  <c:v>12.005538865741761</c:v>
                </c:pt>
                <c:pt idx="4572">
                  <c:v>12.007737870370899</c:v>
                </c:pt>
                <c:pt idx="4573">
                  <c:v>12.009670266205511</c:v>
                </c:pt>
                <c:pt idx="4574">
                  <c:v>12.01087250000073</c:v>
                </c:pt>
                <c:pt idx="4575">
                  <c:v>12.012459745371229</c:v>
                </c:pt>
                <c:pt idx="4576">
                  <c:v>12.01312862268477</c:v>
                </c:pt>
                <c:pt idx="4577">
                  <c:v>12.013619618057101</c:v>
                </c:pt>
                <c:pt idx="4578">
                  <c:v>12.01866491898067</c:v>
                </c:pt>
                <c:pt idx="4579">
                  <c:v>12.019967418980819</c:v>
                </c:pt>
                <c:pt idx="4580">
                  <c:v>12.02014855324118</c:v>
                </c:pt>
                <c:pt idx="4581">
                  <c:v>12.023818240739679</c:v>
                </c:pt>
                <c:pt idx="4582">
                  <c:v>12.024656712964729</c:v>
                </c:pt>
                <c:pt idx="4583">
                  <c:v>12.02643209490787</c:v>
                </c:pt>
                <c:pt idx="4584">
                  <c:v>12.03031988425939</c:v>
                </c:pt>
                <c:pt idx="4585">
                  <c:v>12.03145292824065</c:v>
                </c:pt>
                <c:pt idx="4586">
                  <c:v>12.03395633102015</c:v>
                </c:pt>
                <c:pt idx="4587">
                  <c:v>12.03501331018629</c:v>
                </c:pt>
                <c:pt idx="4588">
                  <c:v>12.0367330208338</c:v>
                </c:pt>
                <c:pt idx="4589">
                  <c:v>12.03743116898117</c:v>
                </c:pt>
                <c:pt idx="4590">
                  <c:v>12.038687858796781</c:v>
                </c:pt>
                <c:pt idx="4591">
                  <c:v>12.041092592590941</c:v>
                </c:pt>
                <c:pt idx="4592">
                  <c:v>12.0424088310202</c:v>
                </c:pt>
                <c:pt idx="4593">
                  <c:v>12.0437346643513</c:v>
                </c:pt>
                <c:pt idx="4594">
                  <c:v>12.044343379631091</c:v>
                </c:pt>
                <c:pt idx="4595">
                  <c:v>12.05132281249872</c:v>
                </c:pt>
                <c:pt idx="4596">
                  <c:v>12.054042048611571</c:v>
                </c:pt>
                <c:pt idx="4597">
                  <c:v>12.05798461805615</c:v>
                </c:pt>
                <c:pt idx="4598">
                  <c:v>12.05976825231479</c:v>
                </c:pt>
                <c:pt idx="4599">
                  <c:v>12.0683049768513</c:v>
                </c:pt>
                <c:pt idx="4600">
                  <c:v>12.070003692129699</c:v>
                </c:pt>
                <c:pt idx="4601">
                  <c:v>12.07553151620483</c:v>
                </c:pt>
                <c:pt idx="4602">
                  <c:v>12.08333162037035</c:v>
                </c:pt>
                <c:pt idx="4603">
                  <c:v>12.087502210647971</c:v>
                </c:pt>
                <c:pt idx="4604">
                  <c:v>12.08825651620549</c:v>
                </c:pt>
                <c:pt idx="4605">
                  <c:v>12.091828703703699</c:v>
                </c:pt>
                <c:pt idx="4606">
                  <c:v>12.093853854167239</c:v>
                </c:pt>
                <c:pt idx="4607">
                  <c:v>12.09453295138975</c:v>
                </c:pt>
                <c:pt idx="4608">
                  <c:v>12.107871817129629</c:v>
                </c:pt>
                <c:pt idx="4609">
                  <c:v>12.113121134260741</c:v>
                </c:pt>
                <c:pt idx="4610">
                  <c:v>12.11490178240946</c:v>
                </c:pt>
                <c:pt idx="4611">
                  <c:v>12.12095736111204</c:v>
                </c:pt>
                <c:pt idx="4612">
                  <c:v>12.121006006946169</c:v>
                </c:pt>
                <c:pt idx="4613">
                  <c:v>12.12348325231561</c:v>
                </c:pt>
                <c:pt idx="4614">
                  <c:v>12.12511737268556</c:v>
                </c:pt>
                <c:pt idx="4615">
                  <c:v>12.12841778935382</c:v>
                </c:pt>
                <c:pt idx="4616">
                  <c:v>12.13357562500018</c:v>
                </c:pt>
                <c:pt idx="4617">
                  <c:v>12.13382083333201</c:v>
                </c:pt>
                <c:pt idx="4618">
                  <c:v>12.135773819444911</c:v>
                </c:pt>
                <c:pt idx="4619">
                  <c:v>12.13911011573893</c:v>
                </c:pt>
                <c:pt idx="4620">
                  <c:v>12.148927187500179</c:v>
                </c:pt>
                <c:pt idx="4621">
                  <c:v>12.150347442130251</c:v>
                </c:pt>
                <c:pt idx="4622">
                  <c:v>12.17656471064797</c:v>
                </c:pt>
                <c:pt idx="4623">
                  <c:v>12.180025277777951</c:v>
                </c:pt>
                <c:pt idx="4624">
                  <c:v>12.18227265046151</c:v>
                </c:pt>
                <c:pt idx="4625">
                  <c:v>12.18504598379687</c:v>
                </c:pt>
                <c:pt idx="4626">
                  <c:v>12.1916761574094</c:v>
                </c:pt>
                <c:pt idx="4627">
                  <c:v>12.1960865740754</c:v>
                </c:pt>
                <c:pt idx="4628">
                  <c:v>12.201300312498651</c:v>
                </c:pt>
                <c:pt idx="4629">
                  <c:v>12.203303738426831</c:v>
                </c:pt>
                <c:pt idx="4630">
                  <c:v>12.20727592592714</c:v>
                </c:pt>
                <c:pt idx="4631">
                  <c:v>12.23307690972255</c:v>
                </c:pt>
                <c:pt idx="4632">
                  <c:v>12.234254606482059</c:v>
                </c:pt>
                <c:pt idx="4633">
                  <c:v>12.25468196759345</c:v>
                </c:pt>
                <c:pt idx="4634">
                  <c:v>12.259460092592571</c:v>
                </c:pt>
                <c:pt idx="4635">
                  <c:v>12.264534062500349</c:v>
                </c:pt>
                <c:pt idx="4636">
                  <c:v>12.27748629629612</c:v>
                </c:pt>
                <c:pt idx="4637">
                  <c:v>12.29076229166929</c:v>
                </c:pt>
                <c:pt idx="4638">
                  <c:v>12.29839557870395</c:v>
                </c:pt>
                <c:pt idx="4639">
                  <c:v>12.29855684027628</c:v>
                </c:pt>
                <c:pt idx="4640">
                  <c:v>12.31054361111312</c:v>
                </c:pt>
                <c:pt idx="4641">
                  <c:v>12.326548888890279</c:v>
                </c:pt>
                <c:pt idx="4642">
                  <c:v>12.326736377314839</c:v>
                </c:pt>
                <c:pt idx="4643">
                  <c:v>12.32824850694449</c:v>
                </c:pt>
                <c:pt idx="4644">
                  <c:v>12.339393784723899</c:v>
                </c:pt>
                <c:pt idx="4645">
                  <c:v>12.34425256944365</c:v>
                </c:pt>
                <c:pt idx="4646">
                  <c:v>12.35713081018516</c:v>
                </c:pt>
                <c:pt idx="4647">
                  <c:v>12.379090243056419</c:v>
                </c:pt>
                <c:pt idx="4648">
                  <c:v>12.422245312501429</c:v>
                </c:pt>
                <c:pt idx="4649">
                  <c:v>12.543938472221299</c:v>
                </c:pt>
                <c:pt idx="4650">
                  <c:v>12.58534531250044</c:v>
                </c:pt>
                <c:pt idx="4651">
                  <c:v>12.58734614583353</c:v>
                </c:pt>
                <c:pt idx="4652">
                  <c:v>12.5909587615756</c:v>
                </c:pt>
                <c:pt idx="4653">
                  <c:v>12.592203796298969</c:v>
                </c:pt>
                <c:pt idx="4654">
                  <c:v>12.592774039352379</c:v>
                </c:pt>
                <c:pt idx="4655">
                  <c:v>12.599178009259481</c:v>
                </c:pt>
                <c:pt idx="4656">
                  <c:v>12.600527418981549</c:v>
                </c:pt>
                <c:pt idx="4657">
                  <c:v>12.605358101852509</c:v>
                </c:pt>
                <c:pt idx="4658">
                  <c:v>12.608440891203511</c:v>
                </c:pt>
                <c:pt idx="4659">
                  <c:v>12.612218368056199</c:v>
                </c:pt>
                <c:pt idx="4660">
                  <c:v>12.616274155091361</c:v>
                </c:pt>
                <c:pt idx="4661">
                  <c:v>12.617841365740251</c:v>
                </c:pt>
                <c:pt idx="4662">
                  <c:v>12.62103039351878</c:v>
                </c:pt>
                <c:pt idx="4663">
                  <c:v>12.630609166666311</c:v>
                </c:pt>
                <c:pt idx="4664">
                  <c:v>12.63226824074156</c:v>
                </c:pt>
                <c:pt idx="4665">
                  <c:v>12.632437256944399</c:v>
                </c:pt>
                <c:pt idx="4666">
                  <c:v>12.635856481481481</c:v>
                </c:pt>
                <c:pt idx="4667">
                  <c:v>12.6386846875013</c:v>
                </c:pt>
                <c:pt idx="4668">
                  <c:v>12.647100092594821</c:v>
                </c:pt>
                <c:pt idx="4669">
                  <c:v>12.650713831017971</c:v>
                </c:pt>
                <c:pt idx="4670">
                  <c:v>12.653764907405879</c:v>
                </c:pt>
                <c:pt idx="4671">
                  <c:v>12.65822871527738</c:v>
                </c:pt>
                <c:pt idx="4672">
                  <c:v>12.66319820601907</c:v>
                </c:pt>
                <c:pt idx="4673">
                  <c:v>12.663238032407779</c:v>
                </c:pt>
                <c:pt idx="4674">
                  <c:v>12.66325631944394</c:v>
                </c:pt>
                <c:pt idx="4675">
                  <c:v>12.664602708330859</c:v>
                </c:pt>
                <c:pt idx="4676">
                  <c:v>12.667313958334701</c:v>
                </c:pt>
                <c:pt idx="4677">
                  <c:v>12.675579907405711</c:v>
                </c:pt>
                <c:pt idx="4678">
                  <c:v>12.67649031250013</c:v>
                </c:pt>
                <c:pt idx="4679">
                  <c:v>12.681542118056511</c:v>
                </c:pt>
                <c:pt idx="4680">
                  <c:v>12.681603842592899</c:v>
                </c:pt>
                <c:pt idx="4681">
                  <c:v>12.68220707175908</c:v>
                </c:pt>
                <c:pt idx="4682">
                  <c:v>12.68275351851627</c:v>
                </c:pt>
                <c:pt idx="4683">
                  <c:v>12.68763623842487</c:v>
                </c:pt>
                <c:pt idx="4684">
                  <c:v>12.695055682868871</c:v>
                </c:pt>
                <c:pt idx="4685">
                  <c:v>12.701367199073241</c:v>
                </c:pt>
                <c:pt idx="4686">
                  <c:v>12.7060689120381</c:v>
                </c:pt>
                <c:pt idx="4687">
                  <c:v>12.710133854164569</c:v>
                </c:pt>
                <c:pt idx="4688">
                  <c:v>12.710352592592439</c:v>
                </c:pt>
                <c:pt idx="4689">
                  <c:v>12.714448032406739</c:v>
                </c:pt>
                <c:pt idx="4690">
                  <c:v>12.718126134257069</c:v>
                </c:pt>
                <c:pt idx="4691">
                  <c:v>12.72276697916841</c:v>
                </c:pt>
                <c:pt idx="4692">
                  <c:v>12.726096770832379</c:v>
                </c:pt>
                <c:pt idx="4693">
                  <c:v>12.728287361112461</c:v>
                </c:pt>
                <c:pt idx="4694">
                  <c:v>12.72939988426036</c:v>
                </c:pt>
                <c:pt idx="4695">
                  <c:v>12.73049280092672</c:v>
                </c:pt>
                <c:pt idx="4696">
                  <c:v>12.733359814816049</c:v>
                </c:pt>
                <c:pt idx="4697">
                  <c:v>12.734260636573589</c:v>
                </c:pt>
                <c:pt idx="4698">
                  <c:v>12.73542596064784</c:v>
                </c:pt>
                <c:pt idx="4699">
                  <c:v>12.738381273147681</c:v>
                </c:pt>
                <c:pt idx="4700">
                  <c:v>12.741974733794731</c:v>
                </c:pt>
                <c:pt idx="4701">
                  <c:v>12.742865972220899</c:v>
                </c:pt>
                <c:pt idx="4702">
                  <c:v>12.745359884260431</c:v>
                </c:pt>
                <c:pt idx="4703">
                  <c:v>12.747752233796099</c:v>
                </c:pt>
                <c:pt idx="4704">
                  <c:v>12.753025520833001</c:v>
                </c:pt>
                <c:pt idx="4705">
                  <c:v>12.754060902777651</c:v>
                </c:pt>
                <c:pt idx="4706">
                  <c:v>12.758171550926789</c:v>
                </c:pt>
                <c:pt idx="4707">
                  <c:v>12.758642581019689</c:v>
                </c:pt>
                <c:pt idx="4708">
                  <c:v>12.763751504628191</c:v>
                </c:pt>
                <c:pt idx="4709">
                  <c:v>12.76846750000009</c:v>
                </c:pt>
                <c:pt idx="4710">
                  <c:v>12.770854432869839</c:v>
                </c:pt>
                <c:pt idx="4711">
                  <c:v>12.775036828702801</c:v>
                </c:pt>
                <c:pt idx="4712">
                  <c:v>12.77895277777756</c:v>
                </c:pt>
                <c:pt idx="4713">
                  <c:v>12.78212137731413</c:v>
                </c:pt>
                <c:pt idx="4714">
                  <c:v>12.79272792824165</c:v>
                </c:pt>
                <c:pt idx="4715">
                  <c:v>12.796530219907011</c:v>
                </c:pt>
                <c:pt idx="4716">
                  <c:v>12.796743680556061</c:v>
                </c:pt>
                <c:pt idx="4717">
                  <c:v>12.79779578703697</c:v>
                </c:pt>
                <c:pt idx="4718">
                  <c:v>12.798235462961919</c:v>
                </c:pt>
                <c:pt idx="4719">
                  <c:v>12.8016985648153</c:v>
                </c:pt>
                <c:pt idx="4720">
                  <c:v>12.80320915509153</c:v>
                </c:pt>
                <c:pt idx="4721">
                  <c:v>12.804565613424341</c:v>
                </c:pt>
                <c:pt idx="4722">
                  <c:v>12.805470694444249</c:v>
                </c:pt>
                <c:pt idx="4723">
                  <c:v>12.81147362268357</c:v>
                </c:pt>
                <c:pt idx="4724">
                  <c:v>12.81640100694365</c:v>
                </c:pt>
                <c:pt idx="4725">
                  <c:v>12.817585694444951</c:v>
                </c:pt>
                <c:pt idx="4726">
                  <c:v>12.8187025925931</c:v>
                </c:pt>
                <c:pt idx="4727">
                  <c:v>12.81937983796276</c:v>
                </c:pt>
                <c:pt idx="4728">
                  <c:v>12.828519675927581</c:v>
                </c:pt>
                <c:pt idx="4729">
                  <c:v>12.83194775462978</c:v>
                </c:pt>
                <c:pt idx="4730">
                  <c:v>12.833130717594869</c:v>
                </c:pt>
                <c:pt idx="4731">
                  <c:v>12.833677476851481</c:v>
                </c:pt>
                <c:pt idx="4732">
                  <c:v>12.8347537384265</c:v>
                </c:pt>
                <c:pt idx="4733">
                  <c:v>12.83578743055739</c:v>
                </c:pt>
                <c:pt idx="4734">
                  <c:v>12.83751687500212</c:v>
                </c:pt>
                <c:pt idx="4735">
                  <c:v>12.840760949074671</c:v>
                </c:pt>
                <c:pt idx="4736">
                  <c:v>12.84620916666532</c:v>
                </c:pt>
                <c:pt idx="4737">
                  <c:v>12.84633086805542</c:v>
                </c:pt>
                <c:pt idx="4738">
                  <c:v>12.85113537036986</c:v>
                </c:pt>
                <c:pt idx="4739">
                  <c:v>12.85366379629683</c:v>
                </c:pt>
                <c:pt idx="4740">
                  <c:v>12.854325208332799</c:v>
                </c:pt>
                <c:pt idx="4741">
                  <c:v>12.85439430555536</c:v>
                </c:pt>
                <c:pt idx="4742">
                  <c:v>12.856039467591931</c:v>
                </c:pt>
                <c:pt idx="4743">
                  <c:v>12.858138506945091</c:v>
                </c:pt>
                <c:pt idx="4744">
                  <c:v>12.86504406249909</c:v>
                </c:pt>
                <c:pt idx="4745">
                  <c:v>12.865480335650069</c:v>
                </c:pt>
                <c:pt idx="4746">
                  <c:v>12.86722718750161</c:v>
                </c:pt>
                <c:pt idx="4747">
                  <c:v>12.868558078703501</c:v>
                </c:pt>
                <c:pt idx="4748">
                  <c:v>12.87143748842732</c:v>
                </c:pt>
                <c:pt idx="4749">
                  <c:v>12.87218819444654</c:v>
                </c:pt>
                <c:pt idx="4750">
                  <c:v>12.880988240738709</c:v>
                </c:pt>
                <c:pt idx="4751">
                  <c:v>12.88696149305613</c:v>
                </c:pt>
                <c:pt idx="4752">
                  <c:v>12.88972802083525</c:v>
                </c:pt>
                <c:pt idx="4753">
                  <c:v>12.89345856481404</c:v>
                </c:pt>
                <c:pt idx="4754">
                  <c:v>12.897710208332651</c:v>
                </c:pt>
                <c:pt idx="4755">
                  <c:v>12.899473298608701</c:v>
                </c:pt>
                <c:pt idx="4756">
                  <c:v>12.89976327546217</c:v>
                </c:pt>
                <c:pt idx="4757">
                  <c:v>12.901000671298419</c:v>
                </c:pt>
                <c:pt idx="4758">
                  <c:v>12.90875567129641</c:v>
                </c:pt>
                <c:pt idx="4759">
                  <c:v>12.90894428240756</c:v>
                </c:pt>
                <c:pt idx="4760">
                  <c:v>12.91127211805571</c:v>
                </c:pt>
                <c:pt idx="4761">
                  <c:v>12.91416408564757</c:v>
                </c:pt>
                <c:pt idx="4762">
                  <c:v>12.915862499999781</c:v>
                </c:pt>
                <c:pt idx="4763">
                  <c:v>12.917307754630841</c:v>
                </c:pt>
                <c:pt idx="4764">
                  <c:v>12.917874259258859</c:v>
                </c:pt>
                <c:pt idx="4765">
                  <c:v>12.93283547453858</c:v>
                </c:pt>
                <c:pt idx="4766">
                  <c:v>12.93289122685238</c:v>
                </c:pt>
                <c:pt idx="4767">
                  <c:v>12.93471192129784</c:v>
                </c:pt>
                <c:pt idx="4768">
                  <c:v>12.93500438657348</c:v>
                </c:pt>
                <c:pt idx="4769">
                  <c:v>12.935943472222601</c:v>
                </c:pt>
                <c:pt idx="4770">
                  <c:v>12.93628045138937</c:v>
                </c:pt>
                <c:pt idx="4771">
                  <c:v>12.94030083333177</c:v>
                </c:pt>
                <c:pt idx="4772">
                  <c:v>12.947222766202909</c:v>
                </c:pt>
                <c:pt idx="4773">
                  <c:v>12.95117707176065</c:v>
                </c:pt>
                <c:pt idx="4774">
                  <c:v>12.952278715278259</c:v>
                </c:pt>
                <c:pt idx="4775">
                  <c:v>12.95425554398309</c:v>
                </c:pt>
                <c:pt idx="4776">
                  <c:v>12.95628877314704</c:v>
                </c:pt>
                <c:pt idx="4777">
                  <c:v>12.95731567129493</c:v>
                </c:pt>
                <c:pt idx="4778">
                  <c:v>12.96097672453633</c:v>
                </c:pt>
                <c:pt idx="4779">
                  <c:v>12.97514627314828</c:v>
                </c:pt>
                <c:pt idx="4780">
                  <c:v>12.976225578702159</c:v>
                </c:pt>
                <c:pt idx="4781">
                  <c:v>12.97641749999865</c:v>
                </c:pt>
                <c:pt idx="4782">
                  <c:v>12.97769342592469</c:v>
                </c:pt>
                <c:pt idx="4783">
                  <c:v>12.979517060184371</c:v>
                </c:pt>
                <c:pt idx="4784">
                  <c:v>12.981078576387629</c:v>
                </c:pt>
                <c:pt idx="4785">
                  <c:v>12.983007256946079</c:v>
                </c:pt>
                <c:pt idx="4786">
                  <c:v>12.98629015046413</c:v>
                </c:pt>
                <c:pt idx="4787">
                  <c:v>12.986305011571559</c:v>
                </c:pt>
                <c:pt idx="4788">
                  <c:v>12.98947016203569</c:v>
                </c:pt>
                <c:pt idx="4789">
                  <c:v>12.99167855324017</c:v>
                </c:pt>
                <c:pt idx="4790">
                  <c:v>12.992844143518139</c:v>
                </c:pt>
                <c:pt idx="4791">
                  <c:v>12.992859513889311</c:v>
                </c:pt>
                <c:pt idx="4792">
                  <c:v>12.994056041665649</c:v>
                </c:pt>
                <c:pt idx="4793">
                  <c:v>12.994637974536531</c:v>
                </c:pt>
                <c:pt idx="4794">
                  <c:v>12.99835278935179</c:v>
                </c:pt>
                <c:pt idx="4795">
                  <c:v>12.99901366898307</c:v>
                </c:pt>
                <c:pt idx="4796">
                  <c:v>13.00058416666808</c:v>
                </c:pt>
                <c:pt idx="4797">
                  <c:v>13.001459652778729</c:v>
                </c:pt>
                <c:pt idx="4798">
                  <c:v>13.00416189814883</c:v>
                </c:pt>
                <c:pt idx="4799">
                  <c:v>13.004187141204319</c:v>
                </c:pt>
                <c:pt idx="4800">
                  <c:v>13.00743490740933</c:v>
                </c:pt>
                <c:pt idx="4801">
                  <c:v>13.013227326389821</c:v>
                </c:pt>
                <c:pt idx="4802">
                  <c:v>13.01341293981506</c:v>
                </c:pt>
                <c:pt idx="4803">
                  <c:v>13.018927430554671</c:v>
                </c:pt>
                <c:pt idx="4804">
                  <c:v>13.01909003472163</c:v>
                </c:pt>
                <c:pt idx="4805">
                  <c:v>13.019144780092221</c:v>
                </c:pt>
                <c:pt idx="4806">
                  <c:v>13.0196032638903</c:v>
                </c:pt>
                <c:pt idx="4807">
                  <c:v>13.021076400462119</c:v>
                </c:pt>
                <c:pt idx="4808">
                  <c:v>13.022844085646449</c:v>
                </c:pt>
                <c:pt idx="4809">
                  <c:v>13.0236836689821</c:v>
                </c:pt>
                <c:pt idx="4810">
                  <c:v>13.02380723379552</c:v>
                </c:pt>
                <c:pt idx="4811">
                  <c:v>13.02631813657505</c:v>
                </c:pt>
                <c:pt idx="4812">
                  <c:v>13.028059814815171</c:v>
                </c:pt>
                <c:pt idx="4813">
                  <c:v>13.0315529398151</c:v>
                </c:pt>
                <c:pt idx="4814">
                  <c:v>13.03195394675765</c:v>
                </c:pt>
                <c:pt idx="4815">
                  <c:v>13.03234725694413</c:v>
                </c:pt>
                <c:pt idx="4816">
                  <c:v>13.0384967476847</c:v>
                </c:pt>
                <c:pt idx="4817">
                  <c:v>13.038737094907299</c:v>
                </c:pt>
                <c:pt idx="4818">
                  <c:v>13.03990311342533</c:v>
                </c:pt>
                <c:pt idx="4819">
                  <c:v>13.04565133101686</c:v>
                </c:pt>
                <c:pt idx="4820">
                  <c:v>13.0488966898151</c:v>
                </c:pt>
                <c:pt idx="4821">
                  <c:v>13.04995150463173</c:v>
                </c:pt>
                <c:pt idx="4822">
                  <c:v>13.052920196760031</c:v>
                </c:pt>
                <c:pt idx="4823">
                  <c:v>13.05596024305456</c:v>
                </c:pt>
                <c:pt idx="4824">
                  <c:v>13.05814793981612</c:v>
                </c:pt>
                <c:pt idx="4825">
                  <c:v>13.05987666666784</c:v>
                </c:pt>
                <c:pt idx="4826">
                  <c:v>13.0608157986099</c:v>
                </c:pt>
                <c:pt idx="4827">
                  <c:v>13.06164230324052</c:v>
                </c:pt>
                <c:pt idx="4828">
                  <c:v>13.063075405091601</c:v>
                </c:pt>
                <c:pt idx="4829">
                  <c:v>13.0661410069438</c:v>
                </c:pt>
                <c:pt idx="4830">
                  <c:v>13.0672834375004</c:v>
                </c:pt>
                <c:pt idx="4831">
                  <c:v>13.06874954861347</c:v>
                </c:pt>
                <c:pt idx="4832">
                  <c:v>13.078571655093519</c:v>
                </c:pt>
                <c:pt idx="4833">
                  <c:v>13.084653032405511</c:v>
                </c:pt>
                <c:pt idx="4834">
                  <c:v>13.08976354166589</c:v>
                </c:pt>
                <c:pt idx="4835">
                  <c:v>13.090252291665029</c:v>
                </c:pt>
                <c:pt idx="4836">
                  <c:v>13.090510937499779</c:v>
                </c:pt>
                <c:pt idx="4837">
                  <c:v>13.09673744212974</c:v>
                </c:pt>
                <c:pt idx="4838">
                  <c:v>13.100694571758311</c:v>
                </c:pt>
                <c:pt idx="4839">
                  <c:v>13.10131696759275</c:v>
                </c:pt>
                <c:pt idx="4840">
                  <c:v>13.1017589236106</c:v>
                </c:pt>
                <c:pt idx="4841">
                  <c:v>13.10307601851998</c:v>
                </c:pt>
                <c:pt idx="4842">
                  <c:v>13.105807638891321</c:v>
                </c:pt>
                <c:pt idx="4843">
                  <c:v>13.10681961805456</c:v>
                </c:pt>
                <c:pt idx="4844">
                  <c:v>13.122659317130839</c:v>
                </c:pt>
                <c:pt idx="4845">
                  <c:v>13.12462084490668</c:v>
                </c:pt>
                <c:pt idx="4846">
                  <c:v>13.14074121527926</c:v>
                </c:pt>
                <c:pt idx="4847">
                  <c:v>13.167786134257909</c:v>
                </c:pt>
                <c:pt idx="4848">
                  <c:v>13.16885802083269</c:v>
                </c:pt>
                <c:pt idx="4849">
                  <c:v>13.17528284722456</c:v>
                </c:pt>
                <c:pt idx="4850">
                  <c:v>13.17555464120375</c:v>
                </c:pt>
                <c:pt idx="4851">
                  <c:v>13.18511130787156</c:v>
                </c:pt>
                <c:pt idx="4852">
                  <c:v>13.18961820601865</c:v>
                </c:pt>
                <c:pt idx="4853">
                  <c:v>13.201638865738561</c:v>
                </c:pt>
                <c:pt idx="4854">
                  <c:v>13.20409736111208</c:v>
                </c:pt>
                <c:pt idx="4855">
                  <c:v>13.218247465276059</c:v>
                </c:pt>
                <c:pt idx="4856">
                  <c:v>13.21825526620227</c:v>
                </c:pt>
                <c:pt idx="4857">
                  <c:v>13.23459702546398</c:v>
                </c:pt>
                <c:pt idx="4858">
                  <c:v>13.24564771990809</c:v>
                </c:pt>
                <c:pt idx="4859">
                  <c:v>13.257051134258511</c:v>
                </c:pt>
                <c:pt idx="4860">
                  <c:v>13.26183936342597</c:v>
                </c:pt>
                <c:pt idx="4861">
                  <c:v>13.26816844907348</c:v>
                </c:pt>
                <c:pt idx="4862">
                  <c:v>13.340712222222381</c:v>
                </c:pt>
                <c:pt idx="4863">
                  <c:v>13.341445439813871</c:v>
                </c:pt>
                <c:pt idx="4864">
                  <c:v>13.357201550925771</c:v>
                </c:pt>
                <c:pt idx="4865">
                  <c:v>13.372512337962791</c:v>
                </c:pt>
                <c:pt idx="4866">
                  <c:v>13.399339965278349</c:v>
                </c:pt>
                <c:pt idx="4867">
                  <c:v>13.44526325231625</c:v>
                </c:pt>
                <c:pt idx="4868">
                  <c:v>13.463957361109831</c:v>
                </c:pt>
                <c:pt idx="4869">
                  <c:v>13.47115565972196</c:v>
                </c:pt>
                <c:pt idx="4870">
                  <c:v>13.5175354745377</c:v>
                </c:pt>
                <c:pt idx="4871">
                  <c:v>13.52070856481515</c:v>
                </c:pt>
                <c:pt idx="4872">
                  <c:v>13.533158969906751</c:v>
                </c:pt>
                <c:pt idx="4873">
                  <c:v>13.55275244212813</c:v>
                </c:pt>
                <c:pt idx="4874">
                  <c:v>13.56207571759268</c:v>
                </c:pt>
                <c:pt idx="4875">
                  <c:v>13.565828553242261</c:v>
                </c:pt>
                <c:pt idx="4876">
                  <c:v>13.57202797453713</c:v>
                </c:pt>
                <c:pt idx="4877">
                  <c:v>13.57737664351861</c:v>
                </c:pt>
                <c:pt idx="4878">
                  <c:v>13.57778142361177</c:v>
                </c:pt>
                <c:pt idx="4879">
                  <c:v>13.580984490740081</c:v>
                </c:pt>
                <c:pt idx="4880">
                  <c:v>13.58925535879477</c:v>
                </c:pt>
                <c:pt idx="4881">
                  <c:v>13.58938969907385</c:v>
                </c:pt>
                <c:pt idx="4882">
                  <c:v>13.604103321761441</c:v>
                </c:pt>
                <c:pt idx="4883">
                  <c:v>13.608095636571999</c:v>
                </c:pt>
                <c:pt idx="4884">
                  <c:v>13.61693195601856</c:v>
                </c:pt>
                <c:pt idx="4885">
                  <c:v>13.61864758101602</c:v>
                </c:pt>
                <c:pt idx="4886">
                  <c:v>13.62100983796296</c:v>
                </c:pt>
                <c:pt idx="4887">
                  <c:v>13.621737222224469</c:v>
                </c:pt>
                <c:pt idx="4888">
                  <c:v>13.62816015046228</c:v>
                </c:pt>
                <c:pt idx="4889">
                  <c:v>13.63005131944462</c:v>
                </c:pt>
                <c:pt idx="4890">
                  <c:v>13.6308002314827</c:v>
                </c:pt>
                <c:pt idx="4891">
                  <c:v>13.636286805556329</c:v>
                </c:pt>
                <c:pt idx="4892">
                  <c:v>13.637024178240029</c:v>
                </c:pt>
                <c:pt idx="4893">
                  <c:v>13.637066435184741</c:v>
                </c:pt>
                <c:pt idx="4894">
                  <c:v>13.65306258101706</c:v>
                </c:pt>
                <c:pt idx="4895">
                  <c:v>13.656920243057391</c:v>
                </c:pt>
                <c:pt idx="4896">
                  <c:v>13.661605821759609</c:v>
                </c:pt>
                <c:pt idx="4897">
                  <c:v>13.668614664350949</c:v>
                </c:pt>
                <c:pt idx="4898">
                  <c:v>13.67378689814773</c:v>
                </c:pt>
                <c:pt idx="4899">
                  <c:v>13.674383622686619</c:v>
                </c:pt>
                <c:pt idx="4900">
                  <c:v>13.67586644675997</c:v>
                </c:pt>
                <c:pt idx="4901">
                  <c:v>13.68216504629563</c:v>
                </c:pt>
                <c:pt idx="4902">
                  <c:v>13.688156724536309</c:v>
                </c:pt>
                <c:pt idx="4903">
                  <c:v>13.689280682871191</c:v>
                </c:pt>
                <c:pt idx="4904">
                  <c:v>13.69260584490719</c:v>
                </c:pt>
                <c:pt idx="4905">
                  <c:v>13.69600914351642</c:v>
                </c:pt>
                <c:pt idx="4906">
                  <c:v>13.696512604165409</c:v>
                </c:pt>
                <c:pt idx="4907">
                  <c:v>13.696839791666029</c:v>
                </c:pt>
                <c:pt idx="4908">
                  <c:v>13.699009722222881</c:v>
                </c:pt>
                <c:pt idx="4909">
                  <c:v>13.70396295139083</c:v>
                </c:pt>
                <c:pt idx="4910">
                  <c:v>13.709846203702471</c:v>
                </c:pt>
                <c:pt idx="4911">
                  <c:v>13.7099339120366</c:v>
                </c:pt>
                <c:pt idx="4912">
                  <c:v>13.71367604166821</c:v>
                </c:pt>
                <c:pt idx="4913">
                  <c:v>13.71683744213095</c:v>
                </c:pt>
                <c:pt idx="4914">
                  <c:v>13.72498479166793</c:v>
                </c:pt>
                <c:pt idx="4915">
                  <c:v>13.72630739583461</c:v>
                </c:pt>
                <c:pt idx="4916">
                  <c:v>13.72903672453706</c:v>
                </c:pt>
                <c:pt idx="4917">
                  <c:v>13.73641340277813</c:v>
                </c:pt>
                <c:pt idx="4918">
                  <c:v>13.736580069443139</c:v>
                </c:pt>
                <c:pt idx="4919">
                  <c:v>13.740607002314039</c:v>
                </c:pt>
                <c:pt idx="4920">
                  <c:v>13.741302187500731</c:v>
                </c:pt>
                <c:pt idx="4921">
                  <c:v>13.7447738194438</c:v>
                </c:pt>
                <c:pt idx="4922">
                  <c:v>13.749256562499539</c:v>
                </c:pt>
                <c:pt idx="4923">
                  <c:v>13.750490185185161</c:v>
                </c:pt>
                <c:pt idx="4924">
                  <c:v>13.752281550927851</c:v>
                </c:pt>
                <c:pt idx="4925">
                  <c:v>13.764987650463979</c:v>
                </c:pt>
                <c:pt idx="4926">
                  <c:v>13.768601377313891</c:v>
                </c:pt>
                <c:pt idx="4927">
                  <c:v>13.77171670138836</c:v>
                </c:pt>
                <c:pt idx="4928">
                  <c:v>13.774162384257821</c:v>
                </c:pt>
                <c:pt idx="4929">
                  <c:v>13.775622291664281</c:v>
                </c:pt>
                <c:pt idx="4930">
                  <c:v>13.77817928240807</c:v>
                </c:pt>
                <c:pt idx="4931">
                  <c:v>13.784758379630469</c:v>
                </c:pt>
                <c:pt idx="4932">
                  <c:v>13.78840361111142</c:v>
                </c:pt>
                <c:pt idx="4933">
                  <c:v>13.790819849537479</c:v>
                </c:pt>
                <c:pt idx="4934">
                  <c:v>13.792851655094159</c:v>
                </c:pt>
                <c:pt idx="4935">
                  <c:v>13.805393657408381</c:v>
                </c:pt>
                <c:pt idx="4936">
                  <c:v>13.810236273148551</c:v>
                </c:pt>
                <c:pt idx="4937">
                  <c:v>13.8109469097218</c:v>
                </c:pt>
                <c:pt idx="4938">
                  <c:v>13.815019004629169</c:v>
                </c:pt>
                <c:pt idx="4939">
                  <c:v>13.818100694442791</c:v>
                </c:pt>
                <c:pt idx="4940">
                  <c:v>13.82165917823988</c:v>
                </c:pt>
                <c:pt idx="4941">
                  <c:v>13.82373534722185</c:v>
                </c:pt>
                <c:pt idx="4942">
                  <c:v>13.82464442129764</c:v>
                </c:pt>
                <c:pt idx="4943">
                  <c:v>13.82495339120152</c:v>
                </c:pt>
                <c:pt idx="4944">
                  <c:v>13.826544791667001</c:v>
                </c:pt>
                <c:pt idx="4945">
                  <c:v>13.82872950231588</c:v>
                </c:pt>
                <c:pt idx="4946">
                  <c:v>13.830414004629411</c:v>
                </c:pt>
                <c:pt idx="4947">
                  <c:v>13.83667072916472</c:v>
                </c:pt>
                <c:pt idx="4948">
                  <c:v>13.841245995368119</c:v>
                </c:pt>
                <c:pt idx="4949">
                  <c:v>13.841646157409309</c:v>
                </c:pt>
                <c:pt idx="4950">
                  <c:v>13.84203057870269</c:v>
                </c:pt>
                <c:pt idx="4951">
                  <c:v>13.846394120372</c:v>
                </c:pt>
                <c:pt idx="4952">
                  <c:v>13.85029722222299</c:v>
                </c:pt>
                <c:pt idx="4953">
                  <c:v>13.853616238426831</c:v>
                </c:pt>
                <c:pt idx="4954">
                  <c:v>13.855040405091859</c:v>
                </c:pt>
                <c:pt idx="4955">
                  <c:v>13.857778078701211</c:v>
                </c:pt>
                <c:pt idx="4956">
                  <c:v>13.857955648148501</c:v>
                </c:pt>
                <c:pt idx="4957">
                  <c:v>13.871148321761019</c:v>
                </c:pt>
                <c:pt idx="4958">
                  <c:v>13.872024039350171</c:v>
                </c:pt>
                <c:pt idx="4959">
                  <c:v>13.872286377314619</c:v>
                </c:pt>
                <c:pt idx="4960">
                  <c:v>13.88195984953532</c:v>
                </c:pt>
                <c:pt idx="4961">
                  <c:v>13.88310124999947</c:v>
                </c:pt>
                <c:pt idx="4962">
                  <c:v>13.88587767361215</c:v>
                </c:pt>
                <c:pt idx="4963">
                  <c:v>13.88844379629526</c:v>
                </c:pt>
                <c:pt idx="4964">
                  <c:v>13.894530486111289</c:v>
                </c:pt>
                <c:pt idx="4965">
                  <c:v>13.89554975694252</c:v>
                </c:pt>
                <c:pt idx="4966">
                  <c:v>13.89702541666726</c:v>
                </c:pt>
                <c:pt idx="4967">
                  <c:v>13.897667546297111</c:v>
                </c:pt>
                <c:pt idx="4968">
                  <c:v>13.8994165393517</c:v>
                </c:pt>
                <c:pt idx="4969">
                  <c:v>13.900191909720499</c:v>
                </c:pt>
                <c:pt idx="4970">
                  <c:v>13.902804965277509</c:v>
                </c:pt>
                <c:pt idx="4971">
                  <c:v>13.904666111113301</c:v>
                </c:pt>
                <c:pt idx="4972">
                  <c:v>13.90637458333263</c:v>
                </c:pt>
                <c:pt idx="4973">
                  <c:v>13.911400462962961</c:v>
                </c:pt>
                <c:pt idx="4974">
                  <c:v>13.91498376157549</c:v>
                </c:pt>
                <c:pt idx="4975">
                  <c:v>13.916125231481811</c:v>
                </c:pt>
                <c:pt idx="4976">
                  <c:v>13.91789577546219</c:v>
                </c:pt>
                <c:pt idx="4977">
                  <c:v>13.920284583331259</c:v>
                </c:pt>
                <c:pt idx="4978">
                  <c:v>13.92115703703905</c:v>
                </c:pt>
                <c:pt idx="4979">
                  <c:v>13.92562556712992</c:v>
                </c:pt>
                <c:pt idx="4980">
                  <c:v>13.925844895834169</c:v>
                </c:pt>
                <c:pt idx="4981">
                  <c:v>13.927386087962869</c:v>
                </c:pt>
                <c:pt idx="4982">
                  <c:v>13.927445462964201</c:v>
                </c:pt>
                <c:pt idx="4983">
                  <c:v>13.929400300924421</c:v>
                </c:pt>
                <c:pt idx="4984">
                  <c:v>13.92953546296115</c:v>
                </c:pt>
                <c:pt idx="4985">
                  <c:v>13.92966820601788</c:v>
                </c:pt>
                <c:pt idx="4986">
                  <c:v>13.930315787036109</c:v>
                </c:pt>
                <c:pt idx="4987">
                  <c:v>13.93189145833254</c:v>
                </c:pt>
                <c:pt idx="4988">
                  <c:v>13.93226349537019</c:v>
                </c:pt>
                <c:pt idx="4989">
                  <c:v>13.932399201387611</c:v>
                </c:pt>
                <c:pt idx="4990">
                  <c:v>13.93273328703587</c:v>
                </c:pt>
                <c:pt idx="4991">
                  <c:v>13.94097543981616</c:v>
                </c:pt>
                <c:pt idx="4992">
                  <c:v>13.94613942129744</c:v>
                </c:pt>
                <c:pt idx="4993">
                  <c:v>13.9462346180556</c:v>
                </c:pt>
                <c:pt idx="4994">
                  <c:v>13.946981817127931</c:v>
                </c:pt>
                <c:pt idx="4995">
                  <c:v>13.95295298611124</c:v>
                </c:pt>
                <c:pt idx="4996">
                  <c:v>13.95320746527778</c:v>
                </c:pt>
                <c:pt idx="4997">
                  <c:v>13.956161979166451</c:v>
                </c:pt>
                <c:pt idx="4998">
                  <c:v>13.95741550925705</c:v>
                </c:pt>
                <c:pt idx="4999">
                  <c:v>13.963822002314309</c:v>
                </c:pt>
                <c:pt idx="5000">
                  <c:v>13.964924953704079</c:v>
                </c:pt>
                <c:pt idx="5001">
                  <c:v>13.96602743055533</c:v>
                </c:pt>
                <c:pt idx="5002">
                  <c:v>13.967693668981941</c:v>
                </c:pt>
                <c:pt idx="5003">
                  <c:v>13.96825162037103</c:v>
                </c:pt>
                <c:pt idx="5004">
                  <c:v>13.97129834490794</c:v>
                </c:pt>
                <c:pt idx="5005">
                  <c:v>13.97405351851825</c:v>
                </c:pt>
                <c:pt idx="5006">
                  <c:v>13.976148171297931</c:v>
                </c:pt>
                <c:pt idx="5007">
                  <c:v>13.97831578703666</c:v>
                </c:pt>
                <c:pt idx="5008">
                  <c:v>13.978529004628459</c:v>
                </c:pt>
                <c:pt idx="5009">
                  <c:v>13.978652199073521</c:v>
                </c:pt>
                <c:pt idx="5010">
                  <c:v>13.979184803239731</c:v>
                </c:pt>
                <c:pt idx="5011">
                  <c:v>13.98096440972277</c:v>
                </c:pt>
                <c:pt idx="5012">
                  <c:v>13.985212685187109</c:v>
                </c:pt>
                <c:pt idx="5013">
                  <c:v>13.985743182869969</c:v>
                </c:pt>
                <c:pt idx="5014">
                  <c:v>13.986873194442859</c:v>
                </c:pt>
                <c:pt idx="5015">
                  <c:v>13.98706366898009</c:v>
                </c:pt>
                <c:pt idx="5016">
                  <c:v>13.98748168981462</c:v>
                </c:pt>
                <c:pt idx="5017">
                  <c:v>13.992939004630401</c:v>
                </c:pt>
                <c:pt idx="5018">
                  <c:v>13.993597337962299</c:v>
                </c:pt>
                <c:pt idx="5019">
                  <c:v>14.00192840277597</c:v>
                </c:pt>
                <c:pt idx="5020">
                  <c:v>14.00395422453682</c:v>
                </c:pt>
                <c:pt idx="5021">
                  <c:v>14.004182210650161</c:v>
                </c:pt>
                <c:pt idx="5022">
                  <c:v>14.011681157408489</c:v>
                </c:pt>
                <c:pt idx="5023">
                  <c:v>14.013660821760141</c:v>
                </c:pt>
                <c:pt idx="5024">
                  <c:v>14.01404307870401</c:v>
                </c:pt>
                <c:pt idx="5025">
                  <c:v>14.01442685184931</c:v>
                </c:pt>
                <c:pt idx="5026">
                  <c:v>14.019646550924691</c:v>
                </c:pt>
                <c:pt idx="5027">
                  <c:v>14.020285451390119</c:v>
                </c:pt>
                <c:pt idx="5028">
                  <c:v>14.021588379630341</c:v>
                </c:pt>
                <c:pt idx="5029">
                  <c:v>14.022003935183641</c:v>
                </c:pt>
                <c:pt idx="5030">
                  <c:v>14.024211793983421</c:v>
                </c:pt>
                <c:pt idx="5031">
                  <c:v>14.026789502313839</c:v>
                </c:pt>
                <c:pt idx="5032">
                  <c:v>14.0304354629638</c:v>
                </c:pt>
                <c:pt idx="5033">
                  <c:v>14.030615833332689</c:v>
                </c:pt>
                <c:pt idx="5034">
                  <c:v>14.032485775464661</c:v>
                </c:pt>
                <c:pt idx="5035">
                  <c:v>14.03530483796365</c:v>
                </c:pt>
                <c:pt idx="5036">
                  <c:v>14.03568886573944</c:v>
                </c:pt>
                <c:pt idx="5037">
                  <c:v>14.040338113426611</c:v>
                </c:pt>
                <c:pt idx="5038">
                  <c:v>14.04309421296197</c:v>
                </c:pt>
                <c:pt idx="5039">
                  <c:v>14.047978067127641</c:v>
                </c:pt>
                <c:pt idx="5040">
                  <c:v>14.048306192129299</c:v>
                </c:pt>
                <c:pt idx="5041">
                  <c:v>14.05368490740657</c:v>
                </c:pt>
                <c:pt idx="5042">
                  <c:v>14.056294432870221</c:v>
                </c:pt>
                <c:pt idx="5043">
                  <c:v>14.05964892361175</c:v>
                </c:pt>
                <c:pt idx="5044">
                  <c:v>14.065409201389111</c:v>
                </c:pt>
                <c:pt idx="5045">
                  <c:v>14.06908701388924</c:v>
                </c:pt>
                <c:pt idx="5046">
                  <c:v>14.06993331018697</c:v>
                </c:pt>
                <c:pt idx="5047">
                  <c:v>14.07284971064716</c:v>
                </c:pt>
                <c:pt idx="5048">
                  <c:v>14.074311817128351</c:v>
                </c:pt>
                <c:pt idx="5049">
                  <c:v>14.08200951388865</c:v>
                </c:pt>
                <c:pt idx="5050">
                  <c:v>14.08488086805575</c:v>
                </c:pt>
                <c:pt idx="5051">
                  <c:v>14.08673950231462</c:v>
                </c:pt>
                <c:pt idx="5052">
                  <c:v>14.08992506944471</c:v>
                </c:pt>
                <c:pt idx="5053">
                  <c:v>14.09499158564817</c:v>
                </c:pt>
                <c:pt idx="5054">
                  <c:v>14.095886192131371</c:v>
                </c:pt>
                <c:pt idx="5055">
                  <c:v>14.10495567129718</c:v>
                </c:pt>
                <c:pt idx="5056">
                  <c:v>14.10585318286938</c:v>
                </c:pt>
                <c:pt idx="5057">
                  <c:v>14.110213923611569</c:v>
                </c:pt>
                <c:pt idx="5058">
                  <c:v>14.111514398149319</c:v>
                </c:pt>
                <c:pt idx="5059">
                  <c:v>14.1173058449063</c:v>
                </c:pt>
                <c:pt idx="5060">
                  <c:v>14.1177059490758</c:v>
                </c:pt>
                <c:pt idx="5061">
                  <c:v>14.121366990741199</c:v>
                </c:pt>
                <c:pt idx="5062">
                  <c:v>14.12409631944365</c:v>
                </c:pt>
                <c:pt idx="5063">
                  <c:v>14.14029844907423</c:v>
                </c:pt>
                <c:pt idx="5064">
                  <c:v>14.145416643517439</c:v>
                </c:pt>
                <c:pt idx="5065">
                  <c:v>14.154181145835251</c:v>
                </c:pt>
                <c:pt idx="5066">
                  <c:v>14.163159733798221</c:v>
                </c:pt>
                <c:pt idx="5067">
                  <c:v>14.16841510416457</c:v>
                </c:pt>
                <c:pt idx="5068">
                  <c:v>14.1934658796285</c:v>
                </c:pt>
                <c:pt idx="5069">
                  <c:v>14.19708637731495</c:v>
                </c:pt>
                <c:pt idx="5070">
                  <c:v>14.198510914353861</c:v>
                </c:pt>
                <c:pt idx="5071">
                  <c:v>14.20470769675793</c:v>
                </c:pt>
                <c:pt idx="5072">
                  <c:v>14.20550653935307</c:v>
                </c:pt>
                <c:pt idx="5073">
                  <c:v>14.21682347222335</c:v>
                </c:pt>
                <c:pt idx="5074">
                  <c:v>14.227366574072731</c:v>
                </c:pt>
                <c:pt idx="5075">
                  <c:v>14.233408125001519</c:v>
                </c:pt>
                <c:pt idx="5076">
                  <c:v>14.23917770833329</c:v>
                </c:pt>
                <c:pt idx="5077">
                  <c:v>14.241460104165251</c:v>
                </c:pt>
                <c:pt idx="5078">
                  <c:v>14.29136741898126</c:v>
                </c:pt>
                <c:pt idx="5079">
                  <c:v>14.296841504629009</c:v>
                </c:pt>
                <c:pt idx="5080">
                  <c:v>14.30645084490655</c:v>
                </c:pt>
                <c:pt idx="5081">
                  <c:v>14.31083241898153</c:v>
                </c:pt>
                <c:pt idx="5082">
                  <c:v>14.33852431712879</c:v>
                </c:pt>
                <c:pt idx="5083">
                  <c:v>14.34316390046091</c:v>
                </c:pt>
                <c:pt idx="5084">
                  <c:v>14.343680763887591</c:v>
                </c:pt>
                <c:pt idx="5085">
                  <c:v>14.3441688194457</c:v>
                </c:pt>
                <c:pt idx="5086">
                  <c:v>14.366437997685541</c:v>
                </c:pt>
                <c:pt idx="5087">
                  <c:v>14.38301056713142</c:v>
                </c:pt>
                <c:pt idx="5088">
                  <c:v>14.404712210648039</c:v>
                </c:pt>
                <c:pt idx="5089">
                  <c:v>14.43124991898183</c:v>
                </c:pt>
                <c:pt idx="5090">
                  <c:v>14.44962065972388</c:v>
                </c:pt>
                <c:pt idx="5091">
                  <c:v>14.46395905092634</c:v>
                </c:pt>
                <c:pt idx="5092">
                  <c:v>14.545427581016661</c:v>
                </c:pt>
                <c:pt idx="5093">
                  <c:v>14.575159097222819</c:v>
                </c:pt>
                <c:pt idx="5094">
                  <c:v>14.58192938657271</c:v>
                </c:pt>
                <c:pt idx="5095">
                  <c:v>14.583276527777871</c:v>
                </c:pt>
                <c:pt idx="5096">
                  <c:v>14.58740593749892</c:v>
                </c:pt>
                <c:pt idx="5097">
                  <c:v>14.59292841435307</c:v>
                </c:pt>
                <c:pt idx="5098">
                  <c:v>14.60209593749985</c:v>
                </c:pt>
                <c:pt idx="5099">
                  <c:v>14.60325987268377</c:v>
                </c:pt>
                <c:pt idx="5100">
                  <c:v>14.61650734953858</c:v>
                </c:pt>
                <c:pt idx="5101">
                  <c:v>14.62128858796148</c:v>
                </c:pt>
                <c:pt idx="5102">
                  <c:v>14.622598240739769</c:v>
                </c:pt>
                <c:pt idx="5103">
                  <c:v>14.62453561342701</c:v>
                </c:pt>
                <c:pt idx="5104">
                  <c:v>14.63602546296462</c:v>
                </c:pt>
                <c:pt idx="5105">
                  <c:v>14.636670173610799</c:v>
                </c:pt>
                <c:pt idx="5106">
                  <c:v>14.63997473379804</c:v>
                </c:pt>
                <c:pt idx="5107">
                  <c:v>14.65446543981356</c:v>
                </c:pt>
                <c:pt idx="5108">
                  <c:v>14.67060637731519</c:v>
                </c:pt>
                <c:pt idx="5109">
                  <c:v>14.67374005787075</c:v>
                </c:pt>
                <c:pt idx="5110">
                  <c:v>14.675879780092719</c:v>
                </c:pt>
                <c:pt idx="5111">
                  <c:v>14.677049513889679</c:v>
                </c:pt>
                <c:pt idx="5112">
                  <c:v>14.68285653935262</c:v>
                </c:pt>
                <c:pt idx="5113">
                  <c:v>14.69257975694482</c:v>
                </c:pt>
                <c:pt idx="5114">
                  <c:v>14.709047638889819</c:v>
                </c:pt>
                <c:pt idx="5115">
                  <c:v>14.71228519675908</c:v>
                </c:pt>
                <c:pt idx="5116">
                  <c:v>14.718714722221099</c:v>
                </c:pt>
                <c:pt idx="5117">
                  <c:v>14.725538368056769</c:v>
                </c:pt>
                <c:pt idx="5118">
                  <c:v>14.73081393518658</c:v>
                </c:pt>
                <c:pt idx="5119">
                  <c:v>14.73172546296208</c:v>
                </c:pt>
                <c:pt idx="5120">
                  <c:v>14.753338784721709</c:v>
                </c:pt>
                <c:pt idx="5121">
                  <c:v>14.75446770833322</c:v>
                </c:pt>
                <c:pt idx="5122">
                  <c:v>14.75804408564888</c:v>
                </c:pt>
                <c:pt idx="5123">
                  <c:v>14.75949785879641</c:v>
                </c:pt>
                <c:pt idx="5124">
                  <c:v>14.763425497685869</c:v>
                </c:pt>
                <c:pt idx="5125">
                  <c:v>14.76855666666671</c:v>
                </c:pt>
                <c:pt idx="5126">
                  <c:v>14.776562395832601</c:v>
                </c:pt>
                <c:pt idx="5127">
                  <c:v>14.78471804398353</c:v>
                </c:pt>
                <c:pt idx="5128">
                  <c:v>14.78584787037086</c:v>
                </c:pt>
                <c:pt idx="5129">
                  <c:v>14.78591943287187</c:v>
                </c:pt>
                <c:pt idx="5130">
                  <c:v>14.786079513888669</c:v>
                </c:pt>
                <c:pt idx="5131">
                  <c:v>14.79189564814722</c:v>
                </c:pt>
                <c:pt idx="5132">
                  <c:v>14.79237237268576</c:v>
                </c:pt>
                <c:pt idx="5133">
                  <c:v>14.793570682870021</c:v>
                </c:pt>
                <c:pt idx="5134">
                  <c:v>14.79618335647991</c:v>
                </c:pt>
                <c:pt idx="5135">
                  <c:v>14.79818968749985</c:v>
                </c:pt>
                <c:pt idx="5136">
                  <c:v>14.79918416666764</c:v>
                </c:pt>
                <c:pt idx="5137">
                  <c:v>14.80968438657346</c:v>
                </c:pt>
                <c:pt idx="5138">
                  <c:v>14.810040613426651</c:v>
                </c:pt>
                <c:pt idx="5139">
                  <c:v>14.810121087961731</c:v>
                </c:pt>
                <c:pt idx="5140">
                  <c:v>14.812566134259111</c:v>
                </c:pt>
                <c:pt idx="5141">
                  <c:v>14.81520530092495</c:v>
                </c:pt>
                <c:pt idx="5142">
                  <c:v>14.82008564814649</c:v>
                </c:pt>
                <c:pt idx="5143">
                  <c:v>14.826912997685101</c:v>
                </c:pt>
                <c:pt idx="5144">
                  <c:v>14.8289288657407</c:v>
                </c:pt>
                <c:pt idx="5145">
                  <c:v>14.83105104166876</c:v>
                </c:pt>
                <c:pt idx="5146">
                  <c:v>14.83561038194431</c:v>
                </c:pt>
                <c:pt idx="5147">
                  <c:v>14.83563752314835</c:v>
                </c:pt>
                <c:pt idx="5148">
                  <c:v>14.841436458332121</c:v>
                </c:pt>
                <c:pt idx="5149">
                  <c:v>14.8483629166666</c:v>
                </c:pt>
                <c:pt idx="5150">
                  <c:v>14.851413252315041</c:v>
                </c:pt>
                <c:pt idx="5151">
                  <c:v>14.852067326387321</c:v>
                </c:pt>
                <c:pt idx="5152">
                  <c:v>14.85815920139077</c:v>
                </c:pt>
                <c:pt idx="5153">
                  <c:v>14.86130159722158</c:v>
                </c:pt>
                <c:pt idx="5154">
                  <c:v>14.864202280094229</c:v>
                </c:pt>
                <c:pt idx="5155">
                  <c:v>14.86807702546318</c:v>
                </c:pt>
                <c:pt idx="5156">
                  <c:v>14.87169450231448</c:v>
                </c:pt>
                <c:pt idx="5157">
                  <c:v>14.87492715277881</c:v>
                </c:pt>
                <c:pt idx="5158">
                  <c:v>14.87667199074118</c:v>
                </c:pt>
                <c:pt idx="5159">
                  <c:v>14.87691774305646</c:v>
                </c:pt>
                <c:pt idx="5160">
                  <c:v>14.877387858794799</c:v>
                </c:pt>
                <c:pt idx="5161">
                  <c:v>14.87804138888915</c:v>
                </c:pt>
                <c:pt idx="5162">
                  <c:v>14.88267468749925</c:v>
                </c:pt>
                <c:pt idx="5163">
                  <c:v>14.895899872686019</c:v>
                </c:pt>
                <c:pt idx="5164">
                  <c:v>14.89699664351841</c:v>
                </c:pt>
                <c:pt idx="5165">
                  <c:v>14.89870785879868</c:v>
                </c:pt>
                <c:pt idx="5166">
                  <c:v>14.90079716435185</c:v>
                </c:pt>
                <c:pt idx="5167">
                  <c:v>14.90428217592615</c:v>
                </c:pt>
                <c:pt idx="5168">
                  <c:v>14.910784999998629</c:v>
                </c:pt>
                <c:pt idx="5169">
                  <c:v>14.918080208331901</c:v>
                </c:pt>
                <c:pt idx="5170">
                  <c:v>14.921195393516509</c:v>
                </c:pt>
                <c:pt idx="5171">
                  <c:v>14.92804009259299</c:v>
                </c:pt>
                <c:pt idx="5172">
                  <c:v>14.92949146990699</c:v>
                </c:pt>
                <c:pt idx="5173">
                  <c:v>14.933487465276761</c:v>
                </c:pt>
                <c:pt idx="5174">
                  <c:v>14.93437137731523</c:v>
                </c:pt>
                <c:pt idx="5175">
                  <c:v>14.938596979167171</c:v>
                </c:pt>
                <c:pt idx="5176">
                  <c:v>14.943816909723809</c:v>
                </c:pt>
                <c:pt idx="5177">
                  <c:v>14.94489505786863</c:v>
                </c:pt>
                <c:pt idx="5178">
                  <c:v>14.94909348379683</c:v>
                </c:pt>
                <c:pt idx="5179">
                  <c:v>14.949717951389371</c:v>
                </c:pt>
                <c:pt idx="5180">
                  <c:v>14.95629042824109</c:v>
                </c:pt>
                <c:pt idx="5181">
                  <c:v>14.9597952777782</c:v>
                </c:pt>
                <c:pt idx="5182">
                  <c:v>14.96319731481373</c:v>
                </c:pt>
                <c:pt idx="5183">
                  <c:v>14.96396138889094</c:v>
                </c:pt>
                <c:pt idx="5184">
                  <c:v>14.965622835650491</c:v>
                </c:pt>
                <c:pt idx="5185">
                  <c:v>14.968448819446341</c:v>
                </c:pt>
                <c:pt idx="5186">
                  <c:v>14.968825081018389</c:v>
                </c:pt>
                <c:pt idx="5187">
                  <c:v>14.9738387615758</c:v>
                </c:pt>
                <c:pt idx="5188">
                  <c:v>14.97674025462733</c:v>
                </c:pt>
                <c:pt idx="5189">
                  <c:v>14.983036655091031</c:v>
                </c:pt>
                <c:pt idx="5190">
                  <c:v>14.985342245369599</c:v>
                </c:pt>
                <c:pt idx="5191">
                  <c:v>14.990564097221251</c:v>
                </c:pt>
                <c:pt idx="5192">
                  <c:v>14.99322422453651</c:v>
                </c:pt>
                <c:pt idx="5193">
                  <c:v>14.996794108795349</c:v>
                </c:pt>
                <c:pt idx="5194">
                  <c:v>15.000772847221411</c:v>
                </c:pt>
                <c:pt idx="5195">
                  <c:v>15.00621362268649</c:v>
                </c:pt>
                <c:pt idx="5196">
                  <c:v>15.00626927083289</c:v>
                </c:pt>
                <c:pt idx="5197">
                  <c:v>15.007119872685941</c:v>
                </c:pt>
                <c:pt idx="5198">
                  <c:v>15.007341319444</c:v>
                </c:pt>
                <c:pt idx="5199">
                  <c:v>15.018913437500601</c:v>
                </c:pt>
                <c:pt idx="5200">
                  <c:v>15.018944467593119</c:v>
                </c:pt>
                <c:pt idx="5201">
                  <c:v>15.02038855323913</c:v>
                </c:pt>
                <c:pt idx="5202">
                  <c:v>15.022334710646559</c:v>
                </c:pt>
                <c:pt idx="5203">
                  <c:v>15.0351491666668</c:v>
                </c:pt>
                <c:pt idx="5204">
                  <c:v>15.0397526736116</c:v>
                </c:pt>
                <c:pt idx="5205">
                  <c:v>15.03983146990891</c:v>
                </c:pt>
                <c:pt idx="5206">
                  <c:v>15.040783541666141</c:v>
                </c:pt>
                <c:pt idx="5207">
                  <c:v>15.04174037037072</c:v>
                </c:pt>
                <c:pt idx="5208">
                  <c:v>15.04329721064755</c:v>
                </c:pt>
                <c:pt idx="5209">
                  <c:v>15.059389699073851</c:v>
                </c:pt>
                <c:pt idx="5210">
                  <c:v>15.066216087962189</c:v>
                </c:pt>
                <c:pt idx="5211">
                  <c:v>15.06681153935139</c:v>
                </c:pt>
                <c:pt idx="5212">
                  <c:v>15.06853289351695</c:v>
                </c:pt>
                <c:pt idx="5213">
                  <c:v>15.070158576391361</c:v>
                </c:pt>
                <c:pt idx="5214">
                  <c:v>15.07275653935141</c:v>
                </c:pt>
                <c:pt idx="5215">
                  <c:v>15.077169895831631</c:v>
                </c:pt>
                <c:pt idx="5216">
                  <c:v>15.09443541666424</c:v>
                </c:pt>
                <c:pt idx="5217">
                  <c:v>15.09530269676061</c:v>
                </c:pt>
                <c:pt idx="5218">
                  <c:v>15.097180219907999</c:v>
                </c:pt>
                <c:pt idx="5219">
                  <c:v>15.09892918981336</c:v>
                </c:pt>
                <c:pt idx="5220">
                  <c:v>15.0994492939832</c:v>
                </c:pt>
                <c:pt idx="5221">
                  <c:v>15.10685386574103</c:v>
                </c:pt>
                <c:pt idx="5222">
                  <c:v>15.10777046296332</c:v>
                </c:pt>
                <c:pt idx="5223">
                  <c:v>15.10819015046237</c:v>
                </c:pt>
                <c:pt idx="5224">
                  <c:v>15.112176180553661</c:v>
                </c:pt>
                <c:pt idx="5225">
                  <c:v>15.1156394560166</c:v>
                </c:pt>
                <c:pt idx="5226">
                  <c:v>15.120844687502141</c:v>
                </c:pt>
                <c:pt idx="5227">
                  <c:v>15.12630893518527</c:v>
                </c:pt>
                <c:pt idx="5228">
                  <c:v>15.136764305554051</c:v>
                </c:pt>
                <c:pt idx="5229">
                  <c:v>15.14169440972308</c:v>
                </c:pt>
                <c:pt idx="5230">
                  <c:v>15.143650497683771</c:v>
                </c:pt>
                <c:pt idx="5231">
                  <c:v>15.17614185185068</c:v>
                </c:pt>
                <c:pt idx="5232">
                  <c:v>15.17746746527928</c:v>
                </c:pt>
                <c:pt idx="5233">
                  <c:v>15.205860833332491</c:v>
                </c:pt>
                <c:pt idx="5234">
                  <c:v>15.212795752314509</c:v>
                </c:pt>
                <c:pt idx="5235">
                  <c:v>15.21835184027751</c:v>
                </c:pt>
                <c:pt idx="5236">
                  <c:v>15.220513495369641</c:v>
                </c:pt>
                <c:pt idx="5237">
                  <c:v>15.23566494212934</c:v>
                </c:pt>
                <c:pt idx="5238">
                  <c:v>15.241449340278351</c:v>
                </c:pt>
                <c:pt idx="5239">
                  <c:v>15.245033750001481</c:v>
                </c:pt>
                <c:pt idx="5240">
                  <c:v>15.246275879630341</c:v>
                </c:pt>
                <c:pt idx="5241">
                  <c:v>15.25018122685176</c:v>
                </c:pt>
                <c:pt idx="5242">
                  <c:v>15.25941375000057</c:v>
                </c:pt>
                <c:pt idx="5243">
                  <c:v>15.26146451389072</c:v>
                </c:pt>
                <c:pt idx="5244">
                  <c:v>15.267427488427471</c:v>
                </c:pt>
                <c:pt idx="5245">
                  <c:v>15.28976430555737</c:v>
                </c:pt>
                <c:pt idx="5246">
                  <c:v>15.310299594907301</c:v>
                </c:pt>
                <c:pt idx="5247">
                  <c:v>15.31255964120505</c:v>
                </c:pt>
                <c:pt idx="5248">
                  <c:v>15.381618298609499</c:v>
                </c:pt>
                <c:pt idx="5249">
                  <c:v>15.38696881944659</c:v>
                </c:pt>
                <c:pt idx="5250">
                  <c:v>15.413493217594089</c:v>
                </c:pt>
                <c:pt idx="5251">
                  <c:v>15.432780787036929</c:v>
                </c:pt>
                <c:pt idx="5252">
                  <c:v>15.436297418980139</c:v>
                </c:pt>
                <c:pt idx="5253">
                  <c:v>15.480635173610519</c:v>
                </c:pt>
                <c:pt idx="5254">
                  <c:v>15.53606655092427</c:v>
                </c:pt>
                <c:pt idx="5255">
                  <c:v>15.543968668980179</c:v>
                </c:pt>
                <c:pt idx="5256">
                  <c:v>15.546484814816051</c:v>
                </c:pt>
                <c:pt idx="5257">
                  <c:v>15.55677410879621</c:v>
                </c:pt>
                <c:pt idx="5258">
                  <c:v>15.571545347220921</c:v>
                </c:pt>
                <c:pt idx="5259">
                  <c:v>15.57709240740648</c:v>
                </c:pt>
                <c:pt idx="5260">
                  <c:v>15.581017511575309</c:v>
                </c:pt>
                <c:pt idx="5261">
                  <c:v>15.603527187500839</c:v>
                </c:pt>
                <c:pt idx="5262">
                  <c:v>15.62439302083243</c:v>
                </c:pt>
                <c:pt idx="5263">
                  <c:v>15.62570583333296</c:v>
                </c:pt>
                <c:pt idx="5264">
                  <c:v>15.62605277777822</c:v>
                </c:pt>
                <c:pt idx="5265">
                  <c:v>15.62967802083327</c:v>
                </c:pt>
                <c:pt idx="5266">
                  <c:v>15.642297175926741</c:v>
                </c:pt>
                <c:pt idx="5267">
                  <c:v>15.646867210649781</c:v>
                </c:pt>
                <c:pt idx="5268">
                  <c:v>15.650713067129249</c:v>
                </c:pt>
                <c:pt idx="5269">
                  <c:v>15.67116965277879</c:v>
                </c:pt>
                <c:pt idx="5270">
                  <c:v>15.686393483797159</c:v>
                </c:pt>
                <c:pt idx="5271">
                  <c:v>15.6914951967586</c:v>
                </c:pt>
                <c:pt idx="5272">
                  <c:v>15.731938356481219</c:v>
                </c:pt>
                <c:pt idx="5273">
                  <c:v>15.734967418980821</c:v>
                </c:pt>
                <c:pt idx="5274">
                  <c:v>15.736245486109899</c:v>
                </c:pt>
                <c:pt idx="5275">
                  <c:v>15.7372974537037</c:v>
                </c:pt>
                <c:pt idx="5276">
                  <c:v>15.738637743054159</c:v>
                </c:pt>
                <c:pt idx="5277">
                  <c:v>15.741272233796341</c:v>
                </c:pt>
                <c:pt idx="5278">
                  <c:v>15.756853298611111</c:v>
                </c:pt>
                <c:pt idx="5279">
                  <c:v>15.77037097221999</c:v>
                </c:pt>
                <c:pt idx="5280">
                  <c:v>15.77348206018408</c:v>
                </c:pt>
                <c:pt idx="5281">
                  <c:v>15.788389108796361</c:v>
                </c:pt>
                <c:pt idx="5282">
                  <c:v>15.790797094906919</c:v>
                </c:pt>
                <c:pt idx="5283">
                  <c:v>15.792725115741289</c:v>
                </c:pt>
                <c:pt idx="5284">
                  <c:v>15.797223171296491</c:v>
                </c:pt>
                <c:pt idx="5285">
                  <c:v>15.79944767360886</c:v>
                </c:pt>
                <c:pt idx="5286">
                  <c:v>15.80450430555476</c:v>
                </c:pt>
                <c:pt idx="5287">
                  <c:v>15.806327372684519</c:v>
                </c:pt>
                <c:pt idx="5288">
                  <c:v>15.811228668982229</c:v>
                </c:pt>
                <c:pt idx="5289">
                  <c:v>15.813839062501989</c:v>
                </c:pt>
                <c:pt idx="5290">
                  <c:v>15.81411186342714</c:v>
                </c:pt>
                <c:pt idx="5291">
                  <c:v>15.81687111111151</c:v>
                </c:pt>
                <c:pt idx="5292">
                  <c:v>15.819738472219971</c:v>
                </c:pt>
                <c:pt idx="5293">
                  <c:v>15.82593741898183</c:v>
                </c:pt>
                <c:pt idx="5294">
                  <c:v>15.82621247685066</c:v>
                </c:pt>
                <c:pt idx="5295">
                  <c:v>15.83072577546316</c:v>
                </c:pt>
                <c:pt idx="5296">
                  <c:v>15.83554745370315</c:v>
                </c:pt>
                <c:pt idx="5297">
                  <c:v>15.835800925926479</c:v>
                </c:pt>
                <c:pt idx="5298">
                  <c:v>15.84139876157597</c:v>
                </c:pt>
                <c:pt idx="5299">
                  <c:v>15.849313796297819</c:v>
                </c:pt>
                <c:pt idx="5300">
                  <c:v>15.8521864351851</c:v>
                </c:pt>
                <c:pt idx="5301">
                  <c:v>15.85271980324001</c:v>
                </c:pt>
                <c:pt idx="5302">
                  <c:v>15.860617349536881</c:v>
                </c:pt>
                <c:pt idx="5303">
                  <c:v>15.865240787035891</c:v>
                </c:pt>
                <c:pt idx="5304">
                  <c:v>15.86678738426003</c:v>
                </c:pt>
                <c:pt idx="5305">
                  <c:v>15.873857662037571</c:v>
                </c:pt>
                <c:pt idx="5306">
                  <c:v>15.875955532408421</c:v>
                </c:pt>
                <c:pt idx="5307">
                  <c:v>15.891397824074939</c:v>
                </c:pt>
                <c:pt idx="5308">
                  <c:v>15.89227474536885</c:v>
                </c:pt>
                <c:pt idx="5309">
                  <c:v>15.900466655092661</c:v>
                </c:pt>
                <c:pt idx="5310">
                  <c:v>15.902556898146869</c:v>
                </c:pt>
                <c:pt idx="5311">
                  <c:v>15.90260075231393</c:v>
                </c:pt>
                <c:pt idx="5312">
                  <c:v>15.907322986112151</c:v>
                </c:pt>
                <c:pt idx="5313">
                  <c:v>15.91879840277687</c:v>
                </c:pt>
                <c:pt idx="5314">
                  <c:v>15.922539953705339</c:v>
                </c:pt>
                <c:pt idx="5315">
                  <c:v>15.922714861109849</c:v>
                </c:pt>
                <c:pt idx="5316">
                  <c:v>15.92447388889061</c:v>
                </c:pt>
                <c:pt idx="5317">
                  <c:v>15.937370601853839</c:v>
                </c:pt>
                <c:pt idx="5318">
                  <c:v>15.937883599535731</c:v>
                </c:pt>
                <c:pt idx="5319">
                  <c:v>15.940417662036641</c:v>
                </c:pt>
                <c:pt idx="5320">
                  <c:v>15.94146010416801</c:v>
                </c:pt>
                <c:pt idx="5321">
                  <c:v>15.94226163194411</c:v>
                </c:pt>
                <c:pt idx="5322">
                  <c:v>15.94240002314802</c:v>
                </c:pt>
                <c:pt idx="5323">
                  <c:v>15.95041347222196</c:v>
                </c:pt>
                <c:pt idx="5324">
                  <c:v>15.95433457175891</c:v>
                </c:pt>
                <c:pt idx="5325">
                  <c:v>15.95475400463023</c:v>
                </c:pt>
                <c:pt idx="5326">
                  <c:v>15.95567453703671</c:v>
                </c:pt>
                <c:pt idx="5327">
                  <c:v>15.9557858101858</c:v>
                </c:pt>
                <c:pt idx="5328">
                  <c:v>15.956453321758239</c:v>
                </c:pt>
                <c:pt idx="5329">
                  <c:v>15.969559074071819</c:v>
                </c:pt>
                <c:pt idx="5330">
                  <c:v>15.97727548611109</c:v>
                </c:pt>
                <c:pt idx="5331">
                  <c:v>15.98518524305412</c:v>
                </c:pt>
                <c:pt idx="5332">
                  <c:v>15.986292372685339</c:v>
                </c:pt>
                <c:pt idx="5333">
                  <c:v>15.986395648149429</c:v>
                </c:pt>
                <c:pt idx="5334">
                  <c:v>15.990409351852209</c:v>
                </c:pt>
                <c:pt idx="5335">
                  <c:v>15.991838900463449</c:v>
                </c:pt>
                <c:pt idx="5336">
                  <c:v>15.99200141203624</c:v>
                </c:pt>
                <c:pt idx="5337">
                  <c:v>15.997658564815371</c:v>
                </c:pt>
                <c:pt idx="5338">
                  <c:v>16.002768472220609</c:v>
                </c:pt>
                <c:pt idx="5339">
                  <c:v>16.004275266202509</c:v>
                </c:pt>
                <c:pt idx="5340">
                  <c:v>16.006287418981941</c:v>
                </c:pt>
                <c:pt idx="5341">
                  <c:v>16.0096284027784</c:v>
                </c:pt>
                <c:pt idx="5342">
                  <c:v>16.011800937498059</c:v>
                </c:pt>
                <c:pt idx="5343">
                  <c:v>16.01320165509151</c:v>
                </c:pt>
                <c:pt idx="5344">
                  <c:v>16.022688738427782</c:v>
                </c:pt>
                <c:pt idx="5345">
                  <c:v>16.023113564815791</c:v>
                </c:pt>
                <c:pt idx="5346">
                  <c:v>16.02324846064603</c:v>
                </c:pt>
                <c:pt idx="5347">
                  <c:v>16.024867754628261</c:v>
                </c:pt>
                <c:pt idx="5348">
                  <c:v>16.025873611111329</c:v>
                </c:pt>
                <c:pt idx="5349">
                  <c:v>16.028125393520352</c:v>
                </c:pt>
                <c:pt idx="5350">
                  <c:v>16.028221736108819</c:v>
                </c:pt>
                <c:pt idx="5351">
                  <c:v>16.028914317129939</c:v>
                </c:pt>
                <c:pt idx="5352">
                  <c:v>16.035069768519861</c:v>
                </c:pt>
                <c:pt idx="5353">
                  <c:v>16.037759143519729</c:v>
                </c:pt>
                <c:pt idx="5354">
                  <c:v>16.04125832175767</c:v>
                </c:pt>
                <c:pt idx="5355">
                  <c:v>16.04784392361012</c:v>
                </c:pt>
                <c:pt idx="5356">
                  <c:v>16.054196921294491</c:v>
                </c:pt>
                <c:pt idx="5357">
                  <c:v>16.056544641203899</c:v>
                </c:pt>
                <c:pt idx="5358">
                  <c:v>16.05678596064724</c:v>
                </c:pt>
                <c:pt idx="5359">
                  <c:v>16.05738571759451</c:v>
                </c:pt>
                <c:pt idx="5360">
                  <c:v>16.069538587963692</c:v>
                </c:pt>
                <c:pt idx="5361">
                  <c:v>16.070144664352689</c:v>
                </c:pt>
                <c:pt idx="5362">
                  <c:v>16.07064199073999</c:v>
                </c:pt>
                <c:pt idx="5363">
                  <c:v>16.072012928238621</c:v>
                </c:pt>
                <c:pt idx="5364">
                  <c:v>16.081503680555361</c:v>
                </c:pt>
                <c:pt idx="5365">
                  <c:v>16.08308922453611</c:v>
                </c:pt>
                <c:pt idx="5366">
                  <c:v>16.0910914120354</c:v>
                </c:pt>
                <c:pt idx="5367">
                  <c:v>16.111146851849782</c:v>
                </c:pt>
                <c:pt idx="5368">
                  <c:v>16.129638564815679</c:v>
                </c:pt>
                <c:pt idx="5369">
                  <c:v>16.131386516204589</c:v>
                </c:pt>
                <c:pt idx="5370">
                  <c:v>16.132106689813511</c:v>
                </c:pt>
                <c:pt idx="5371">
                  <c:v>16.14421827546148</c:v>
                </c:pt>
                <c:pt idx="5372">
                  <c:v>16.170944675927359</c:v>
                </c:pt>
                <c:pt idx="5373">
                  <c:v>16.194784502315301</c:v>
                </c:pt>
                <c:pt idx="5374">
                  <c:v>16.196741307869001</c:v>
                </c:pt>
                <c:pt idx="5375">
                  <c:v>16.22777907407394</c:v>
                </c:pt>
                <c:pt idx="5376">
                  <c:v>16.243965763888429</c:v>
                </c:pt>
                <c:pt idx="5377">
                  <c:v>16.266829884259241</c:v>
                </c:pt>
                <c:pt idx="5378">
                  <c:v>16.286019664351588</c:v>
                </c:pt>
                <c:pt idx="5379">
                  <c:v>16.29380146990772</c:v>
                </c:pt>
                <c:pt idx="5380">
                  <c:v>16.310577256944441</c:v>
                </c:pt>
                <c:pt idx="5381">
                  <c:v>16.317390844907479</c:v>
                </c:pt>
                <c:pt idx="5382">
                  <c:v>16.32085782407335</c:v>
                </c:pt>
                <c:pt idx="5383">
                  <c:v>16.330201956019909</c:v>
                </c:pt>
                <c:pt idx="5384">
                  <c:v>16.333703113424558</c:v>
                </c:pt>
                <c:pt idx="5385">
                  <c:v>16.33539613426008</c:v>
                </c:pt>
                <c:pt idx="5386">
                  <c:v>16.336032372685491</c:v>
                </c:pt>
                <c:pt idx="5387">
                  <c:v>16.33802637731311</c:v>
                </c:pt>
                <c:pt idx="5388">
                  <c:v>16.342559722223211</c:v>
                </c:pt>
                <c:pt idx="5389">
                  <c:v>16.353523321758821</c:v>
                </c:pt>
                <c:pt idx="5390">
                  <c:v>16.37121969907372</c:v>
                </c:pt>
                <c:pt idx="5391">
                  <c:v>16.38818940972288</c:v>
                </c:pt>
                <c:pt idx="5392">
                  <c:v>16.389438449072621</c:v>
                </c:pt>
                <c:pt idx="5393">
                  <c:v>16.397004479167091</c:v>
                </c:pt>
                <c:pt idx="5394">
                  <c:v>16.42379199074098</c:v>
                </c:pt>
                <c:pt idx="5395">
                  <c:v>16.43988120370441</c:v>
                </c:pt>
                <c:pt idx="5396">
                  <c:v>16.56646528934991</c:v>
                </c:pt>
                <c:pt idx="5397">
                  <c:v>16.638389409722549</c:v>
                </c:pt>
                <c:pt idx="5398">
                  <c:v>16.64147803240904</c:v>
                </c:pt>
                <c:pt idx="5399">
                  <c:v>16.641963032406789</c:v>
                </c:pt>
                <c:pt idx="5400">
                  <c:v>16.64519208333283</c:v>
                </c:pt>
                <c:pt idx="5401">
                  <c:v>16.69746980324112</c:v>
                </c:pt>
                <c:pt idx="5402">
                  <c:v>16.698821192129891</c:v>
                </c:pt>
                <c:pt idx="5403">
                  <c:v>16.699395057870831</c:v>
                </c:pt>
                <c:pt idx="5404">
                  <c:v>16.70915578703913</c:v>
                </c:pt>
                <c:pt idx="5405">
                  <c:v>16.710437523148681</c:v>
                </c:pt>
                <c:pt idx="5406">
                  <c:v>16.713012430557502</c:v>
                </c:pt>
                <c:pt idx="5407">
                  <c:v>16.714506956018781</c:v>
                </c:pt>
                <c:pt idx="5408">
                  <c:v>16.732575000000221</c:v>
                </c:pt>
                <c:pt idx="5409">
                  <c:v>16.734646412034831</c:v>
                </c:pt>
                <c:pt idx="5410">
                  <c:v>16.735584282408709</c:v>
                </c:pt>
                <c:pt idx="5411">
                  <c:v>16.73833057870468</c:v>
                </c:pt>
                <c:pt idx="5412">
                  <c:v>16.740100486110201</c:v>
                </c:pt>
                <c:pt idx="5413">
                  <c:v>16.749591388890039</c:v>
                </c:pt>
                <c:pt idx="5414">
                  <c:v>16.752113726853771</c:v>
                </c:pt>
                <c:pt idx="5415">
                  <c:v>16.76520576389024</c:v>
                </c:pt>
                <c:pt idx="5416">
                  <c:v>16.768361365739949</c:v>
                </c:pt>
                <c:pt idx="5417">
                  <c:v>16.77795717592593</c:v>
                </c:pt>
                <c:pt idx="5418">
                  <c:v>16.77980480324063</c:v>
                </c:pt>
                <c:pt idx="5419">
                  <c:v>16.784757592592531</c:v>
                </c:pt>
                <c:pt idx="5420">
                  <c:v>16.78566094907346</c:v>
                </c:pt>
                <c:pt idx="5421">
                  <c:v>16.7903584490744</c:v>
                </c:pt>
                <c:pt idx="5422">
                  <c:v>16.79060447916665</c:v>
                </c:pt>
                <c:pt idx="5423">
                  <c:v>16.79148793981307</c:v>
                </c:pt>
                <c:pt idx="5424">
                  <c:v>16.796033263890831</c:v>
                </c:pt>
                <c:pt idx="5425">
                  <c:v>16.79756660879762</c:v>
                </c:pt>
                <c:pt idx="5426">
                  <c:v>16.824607141205561</c:v>
                </c:pt>
                <c:pt idx="5427">
                  <c:v>16.826711631944331</c:v>
                </c:pt>
                <c:pt idx="5428">
                  <c:v>16.830520069444621</c:v>
                </c:pt>
                <c:pt idx="5429">
                  <c:v>16.83577083333223</c:v>
                </c:pt>
                <c:pt idx="5430">
                  <c:v>16.852565300925459</c:v>
                </c:pt>
                <c:pt idx="5431">
                  <c:v>16.86131258101927</c:v>
                </c:pt>
                <c:pt idx="5432">
                  <c:v>16.862887708332249</c:v>
                </c:pt>
                <c:pt idx="5433">
                  <c:v>16.870548912035641</c:v>
                </c:pt>
                <c:pt idx="5434">
                  <c:v>16.875920393516619</c:v>
                </c:pt>
                <c:pt idx="5435">
                  <c:v>16.880346643519069</c:v>
                </c:pt>
                <c:pt idx="5436">
                  <c:v>16.881493101851259</c:v>
                </c:pt>
                <c:pt idx="5437">
                  <c:v>16.88636645833375</c:v>
                </c:pt>
                <c:pt idx="5438">
                  <c:v>16.888395729167041</c:v>
                </c:pt>
                <c:pt idx="5439">
                  <c:v>16.894550173611002</c:v>
                </c:pt>
                <c:pt idx="5440">
                  <c:v>16.900075057869159</c:v>
                </c:pt>
                <c:pt idx="5441">
                  <c:v>16.91054015046468</c:v>
                </c:pt>
                <c:pt idx="5442">
                  <c:v>16.914047094909129</c:v>
                </c:pt>
                <c:pt idx="5443">
                  <c:v>16.914111678241579</c:v>
                </c:pt>
                <c:pt idx="5444">
                  <c:v>16.917780543979671</c:v>
                </c:pt>
                <c:pt idx="5445">
                  <c:v>16.92495626157357</c:v>
                </c:pt>
                <c:pt idx="5446">
                  <c:v>16.92624319444376</c:v>
                </c:pt>
                <c:pt idx="5447">
                  <c:v>16.927448078703001</c:v>
                </c:pt>
                <c:pt idx="5448">
                  <c:v>16.93938547453671</c:v>
                </c:pt>
                <c:pt idx="5449">
                  <c:v>16.942632418981301</c:v>
                </c:pt>
                <c:pt idx="5450">
                  <c:v>16.946947349536199</c:v>
                </c:pt>
                <c:pt idx="5451">
                  <c:v>16.94727278935413</c:v>
                </c:pt>
                <c:pt idx="5452">
                  <c:v>16.947353831019111</c:v>
                </c:pt>
                <c:pt idx="5453">
                  <c:v>16.95436001157319</c:v>
                </c:pt>
                <c:pt idx="5454">
                  <c:v>16.956645787035431</c:v>
                </c:pt>
                <c:pt idx="5455">
                  <c:v>16.957728877315919</c:v>
                </c:pt>
                <c:pt idx="5456">
                  <c:v>16.962340185184171</c:v>
                </c:pt>
                <c:pt idx="5457">
                  <c:v>16.962836018516509</c:v>
                </c:pt>
                <c:pt idx="5458">
                  <c:v>16.96669759259456</c:v>
                </c:pt>
                <c:pt idx="5459">
                  <c:v>16.967472337961748</c:v>
                </c:pt>
                <c:pt idx="5460">
                  <c:v>16.976031875000508</c:v>
                </c:pt>
                <c:pt idx="5461">
                  <c:v>16.979905138887741</c:v>
                </c:pt>
                <c:pt idx="5462">
                  <c:v>16.993312974536309</c:v>
                </c:pt>
                <c:pt idx="5463">
                  <c:v>16.997561527777599</c:v>
                </c:pt>
                <c:pt idx="5464">
                  <c:v>17.001014120369049</c:v>
                </c:pt>
                <c:pt idx="5465">
                  <c:v>17.008889583332671</c:v>
                </c:pt>
                <c:pt idx="5466">
                  <c:v>17.013284189814222</c:v>
                </c:pt>
                <c:pt idx="5467">
                  <c:v>17.019809884257889</c:v>
                </c:pt>
                <c:pt idx="5468">
                  <c:v>17.020778368054721</c:v>
                </c:pt>
                <c:pt idx="5469">
                  <c:v>17.022871597221609</c:v>
                </c:pt>
                <c:pt idx="5470">
                  <c:v>17.033752800927122</c:v>
                </c:pt>
                <c:pt idx="5471">
                  <c:v>17.03928163194546</c:v>
                </c:pt>
                <c:pt idx="5472">
                  <c:v>17.041817199074561</c:v>
                </c:pt>
                <c:pt idx="5473">
                  <c:v>17.042145879630141</c:v>
                </c:pt>
                <c:pt idx="5474">
                  <c:v>17.045608252314501</c:v>
                </c:pt>
                <c:pt idx="5475">
                  <c:v>17.048006770834331</c:v>
                </c:pt>
                <c:pt idx="5476">
                  <c:v>17.048301805553059</c:v>
                </c:pt>
                <c:pt idx="5477">
                  <c:v>17.049771770832159</c:v>
                </c:pt>
                <c:pt idx="5478">
                  <c:v>17.055232546296381</c:v>
                </c:pt>
                <c:pt idx="5479">
                  <c:v>17.05549947916634</c:v>
                </c:pt>
                <c:pt idx="5480">
                  <c:v>17.05923329861076</c:v>
                </c:pt>
                <c:pt idx="5481">
                  <c:v>17.06033192129599</c:v>
                </c:pt>
                <c:pt idx="5482">
                  <c:v>17.065773900463071</c:v>
                </c:pt>
                <c:pt idx="5483">
                  <c:v>17.08526760416726</c:v>
                </c:pt>
                <c:pt idx="5484">
                  <c:v>17.091933425927049</c:v>
                </c:pt>
                <c:pt idx="5485">
                  <c:v>17.09488217592515</c:v>
                </c:pt>
                <c:pt idx="5486">
                  <c:v>17.1099727199061</c:v>
                </c:pt>
                <c:pt idx="5487">
                  <c:v>17.140137986110322</c:v>
                </c:pt>
                <c:pt idx="5488">
                  <c:v>17.156316539352691</c:v>
                </c:pt>
                <c:pt idx="5489">
                  <c:v>17.162323229166649</c:v>
                </c:pt>
                <c:pt idx="5490">
                  <c:v>17.17275225694533</c:v>
                </c:pt>
                <c:pt idx="5491">
                  <c:v>17.1759885416649</c:v>
                </c:pt>
                <c:pt idx="5492">
                  <c:v>17.185250069446589</c:v>
                </c:pt>
                <c:pt idx="5493">
                  <c:v>17.19038332176153</c:v>
                </c:pt>
                <c:pt idx="5494">
                  <c:v>17.193953969906321</c:v>
                </c:pt>
                <c:pt idx="5495">
                  <c:v>17.194946307871081</c:v>
                </c:pt>
                <c:pt idx="5496">
                  <c:v>17.202098668979271</c:v>
                </c:pt>
                <c:pt idx="5497">
                  <c:v>17.203259432870482</c:v>
                </c:pt>
                <c:pt idx="5498">
                  <c:v>17.216486307871008</c:v>
                </c:pt>
                <c:pt idx="5499">
                  <c:v>17.23339936342504</c:v>
                </c:pt>
                <c:pt idx="5500">
                  <c:v>17.250050532406679</c:v>
                </c:pt>
                <c:pt idx="5501">
                  <c:v>17.262689155091842</c:v>
                </c:pt>
                <c:pt idx="5502">
                  <c:v>17.266838969908381</c:v>
                </c:pt>
                <c:pt idx="5503">
                  <c:v>17.275732141203349</c:v>
                </c:pt>
                <c:pt idx="5504">
                  <c:v>17.336774629630419</c:v>
                </c:pt>
                <c:pt idx="5505">
                  <c:v>17.342388969908161</c:v>
                </c:pt>
                <c:pt idx="5506">
                  <c:v>17.355628263889638</c:v>
                </c:pt>
                <c:pt idx="5507">
                  <c:v>17.402129965278281</c:v>
                </c:pt>
                <c:pt idx="5508">
                  <c:v>17.428399467592438</c:v>
                </c:pt>
                <c:pt idx="5509">
                  <c:v>17.564400833334631</c:v>
                </c:pt>
                <c:pt idx="5510">
                  <c:v>17.586709340278201</c:v>
                </c:pt>
                <c:pt idx="5511">
                  <c:v>17.59461349537251</c:v>
                </c:pt>
                <c:pt idx="5512">
                  <c:v>17.616385775462341</c:v>
                </c:pt>
                <c:pt idx="5513">
                  <c:v>17.62131663194409</c:v>
                </c:pt>
                <c:pt idx="5514">
                  <c:v>17.624503333334019</c:v>
                </c:pt>
                <c:pt idx="5515">
                  <c:v>17.663147662036401</c:v>
                </c:pt>
                <c:pt idx="5516">
                  <c:v>17.703210057870109</c:v>
                </c:pt>
                <c:pt idx="5517">
                  <c:v>17.715837199072599</c:v>
                </c:pt>
                <c:pt idx="5518">
                  <c:v>17.739214641203478</c:v>
                </c:pt>
                <c:pt idx="5519">
                  <c:v>17.739565740740961</c:v>
                </c:pt>
                <c:pt idx="5520">
                  <c:v>17.7462558333355</c:v>
                </c:pt>
                <c:pt idx="5521">
                  <c:v>17.750160995368599</c:v>
                </c:pt>
                <c:pt idx="5522">
                  <c:v>17.76202878472154</c:v>
                </c:pt>
                <c:pt idx="5523">
                  <c:v>17.766004733796471</c:v>
                </c:pt>
                <c:pt idx="5524">
                  <c:v>17.77893629629855</c:v>
                </c:pt>
                <c:pt idx="5525">
                  <c:v>17.782175057869821</c:v>
                </c:pt>
                <c:pt idx="5526">
                  <c:v>17.792968518518741</c:v>
                </c:pt>
                <c:pt idx="5527">
                  <c:v>17.80129487268627</c:v>
                </c:pt>
                <c:pt idx="5528">
                  <c:v>17.804132361111261</c:v>
                </c:pt>
                <c:pt idx="5529">
                  <c:v>17.814556307869928</c:v>
                </c:pt>
                <c:pt idx="5530">
                  <c:v>17.816967974536951</c:v>
                </c:pt>
                <c:pt idx="5531">
                  <c:v>17.831319594907541</c:v>
                </c:pt>
                <c:pt idx="5532">
                  <c:v>17.834625405092481</c:v>
                </c:pt>
                <c:pt idx="5533">
                  <c:v>17.842670752315058</c:v>
                </c:pt>
                <c:pt idx="5534">
                  <c:v>17.8459952430565</c:v>
                </c:pt>
                <c:pt idx="5535">
                  <c:v>17.84791702546455</c:v>
                </c:pt>
                <c:pt idx="5536">
                  <c:v>17.85362008101686</c:v>
                </c:pt>
                <c:pt idx="5537">
                  <c:v>17.854624375000039</c:v>
                </c:pt>
                <c:pt idx="5538">
                  <c:v>17.857203761573739</c:v>
                </c:pt>
                <c:pt idx="5539">
                  <c:v>17.861440069443649</c:v>
                </c:pt>
                <c:pt idx="5540">
                  <c:v>17.862455138889729</c:v>
                </c:pt>
                <c:pt idx="5541">
                  <c:v>17.89553822916691</c:v>
                </c:pt>
                <c:pt idx="5542">
                  <c:v>17.899285775461681</c:v>
                </c:pt>
                <c:pt idx="5543">
                  <c:v>17.899781261574891</c:v>
                </c:pt>
                <c:pt idx="5544">
                  <c:v>17.908058229168809</c:v>
                </c:pt>
                <c:pt idx="5545">
                  <c:v>17.921239282406042</c:v>
                </c:pt>
                <c:pt idx="5546">
                  <c:v>17.923266400463049</c:v>
                </c:pt>
                <c:pt idx="5547">
                  <c:v>17.930530150463731</c:v>
                </c:pt>
                <c:pt idx="5548">
                  <c:v>17.939158449073631</c:v>
                </c:pt>
                <c:pt idx="5549">
                  <c:v>17.947085821758261</c:v>
                </c:pt>
                <c:pt idx="5550">
                  <c:v>17.948307928241508</c:v>
                </c:pt>
                <c:pt idx="5551">
                  <c:v>17.95041774305756</c:v>
                </c:pt>
                <c:pt idx="5552">
                  <c:v>17.961169548611402</c:v>
                </c:pt>
                <c:pt idx="5553">
                  <c:v>17.961223703702839</c:v>
                </c:pt>
                <c:pt idx="5554">
                  <c:v>17.963629895832248</c:v>
                </c:pt>
                <c:pt idx="5555">
                  <c:v>17.964124444444419</c:v>
                </c:pt>
                <c:pt idx="5556">
                  <c:v>17.96633908564846</c:v>
                </c:pt>
                <c:pt idx="5557">
                  <c:v>17.968121157407211</c:v>
                </c:pt>
                <c:pt idx="5558">
                  <c:v>17.969965706017831</c:v>
                </c:pt>
                <c:pt idx="5559">
                  <c:v>17.983581921295439</c:v>
                </c:pt>
                <c:pt idx="5560">
                  <c:v>17.98397695601814</c:v>
                </c:pt>
                <c:pt idx="5561">
                  <c:v>17.986911238426408</c:v>
                </c:pt>
                <c:pt idx="5562">
                  <c:v>17.989065624999778</c:v>
                </c:pt>
                <c:pt idx="5563">
                  <c:v>18.002365821760009</c:v>
                </c:pt>
                <c:pt idx="5564">
                  <c:v>18.003965046295409</c:v>
                </c:pt>
                <c:pt idx="5565">
                  <c:v>18.006069050927959</c:v>
                </c:pt>
                <c:pt idx="5566">
                  <c:v>18.013134687498759</c:v>
                </c:pt>
                <c:pt idx="5567">
                  <c:v>18.023088958335141</c:v>
                </c:pt>
                <c:pt idx="5568">
                  <c:v>18.029151180554869</c:v>
                </c:pt>
                <c:pt idx="5569">
                  <c:v>18.038759409721798</c:v>
                </c:pt>
                <c:pt idx="5570">
                  <c:v>18.040372500000181</c:v>
                </c:pt>
                <c:pt idx="5571">
                  <c:v>18.041881932870101</c:v>
                </c:pt>
                <c:pt idx="5572">
                  <c:v>18.042032083330881</c:v>
                </c:pt>
                <c:pt idx="5573">
                  <c:v>18.04290952546453</c:v>
                </c:pt>
                <c:pt idx="5574">
                  <c:v>18.04721339120357</c:v>
                </c:pt>
                <c:pt idx="5575">
                  <c:v>18.051890474535799</c:v>
                </c:pt>
                <c:pt idx="5576">
                  <c:v>18.0520479861095</c:v>
                </c:pt>
                <c:pt idx="5577">
                  <c:v>18.06292995370373</c:v>
                </c:pt>
                <c:pt idx="5578">
                  <c:v>18.066223703702839</c:v>
                </c:pt>
                <c:pt idx="5579">
                  <c:v>18.077151388887451</c:v>
                </c:pt>
                <c:pt idx="5580">
                  <c:v>18.087405185186199</c:v>
                </c:pt>
                <c:pt idx="5581">
                  <c:v>18.089937083334831</c:v>
                </c:pt>
                <c:pt idx="5582">
                  <c:v>18.090198761575198</c:v>
                </c:pt>
                <c:pt idx="5583">
                  <c:v>18.090343414351899</c:v>
                </c:pt>
                <c:pt idx="5584">
                  <c:v>18.113369062498759</c:v>
                </c:pt>
                <c:pt idx="5585">
                  <c:v>18.127007407405308</c:v>
                </c:pt>
                <c:pt idx="5586">
                  <c:v>18.147595138889219</c:v>
                </c:pt>
                <c:pt idx="5587">
                  <c:v>18.191480266203481</c:v>
                </c:pt>
                <c:pt idx="5588">
                  <c:v>18.194333252313509</c:v>
                </c:pt>
                <c:pt idx="5589">
                  <c:v>18.197399305554999</c:v>
                </c:pt>
                <c:pt idx="5590">
                  <c:v>18.201790196757621</c:v>
                </c:pt>
                <c:pt idx="5591">
                  <c:v>18.202319340278152</c:v>
                </c:pt>
                <c:pt idx="5592">
                  <c:v>18.225305624998828</c:v>
                </c:pt>
                <c:pt idx="5593">
                  <c:v>18.22532922453626</c:v>
                </c:pt>
                <c:pt idx="5594">
                  <c:v>18.24909791666601</c:v>
                </c:pt>
                <c:pt idx="5595">
                  <c:v>18.25923202546106</c:v>
                </c:pt>
                <c:pt idx="5596">
                  <c:v>18.264753379628619</c:v>
                </c:pt>
                <c:pt idx="5597">
                  <c:v>18.271157129630449</c:v>
                </c:pt>
                <c:pt idx="5598">
                  <c:v>18.277647106481918</c:v>
                </c:pt>
                <c:pt idx="5599">
                  <c:v>18.281283298612191</c:v>
                </c:pt>
                <c:pt idx="5600">
                  <c:v>18.288660787037681</c:v>
                </c:pt>
                <c:pt idx="5601">
                  <c:v>18.29235990740635</c:v>
                </c:pt>
                <c:pt idx="5602">
                  <c:v>18.334678611109659</c:v>
                </c:pt>
                <c:pt idx="5603">
                  <c:v>18.345402233796541</c:v>
                </c:pt>
                <c:pt idx="5604">
                  <c:v>18.37631312499996</c:v>
                </c:pt>
                <c:pt idx="5605">
                  <c:v>18.376983726852469</c:v>
                </c:pt>
                <c:pt idx="5606">
                  <c:v>18.400131469909791</c:v>
                </c:pt>
                <c:pt idx="5607">
                  <c:v>18.424235138890371</c:v>
                </c:pt>
                <c:pt idx="5608">
                  <c:v>18.597715729165959</c:v>
                </c:pt>
                <c:pt idx="5609">
                  <c:v>18.602283148147439</c:v>
                </c:pt>
                <c:pt idx="5610">
                  <c:v>18.64744765046294</c:v>
                </c:pt>
                <c:pt idx="5611">
                  <c:v>18.65504752314753</c:v>
                </c:pt>
                <c:pt idx="5612">
                  <c:v>18.65514032407491</c:v>
                </c:pt>
                <c:pt idx="5613">
                  <c:v>18.669042476851629</c:v>
                </c:pt>
                <c:pt idx="5614">
                  <c:v>18.67531550925915</c:v>
                </c:pt>
                <c:pt idx="5615">
                  <c:v>18.689226921294569</c:v>
                </c:pt>
                <c:pt idx="5616">
                  <c:v>18.69374175925774</c:v>
                </c:pt>
                <c:pt idx="5617">
                  <c:v>18.696984861112298</c:v>
                </c:pt>
                <c:pt idx="5618">
                  <c:v>18.707618923609459</c:v>
                </c:pt>
                <c:pt idx="5619">
                  <c:v>18.73246873842621</c:v>
                </c:pt>
                <c:pt idx="5620">
                  <c:v>18.752832627315769</c:v>
                </c:pt>
                <c:pt idx="5621">
                  <c:v>18.761306342590181</c:v>
                </c:pt>
                <c:pt idx="5622">
                  <c:v>18.771089305554831</c:v>
                </c:pt>
                <c:pt idx="5623">
                  <c:v>18.774312395831501</c:v>
                </c:pt>
                <c:pt idx="5624">
                  <c:v>18.77628114583316</c:v>
                </c:pt>
                <c:pt idx="5625">
                  <c:v>18.788904143519421</c:v>
                </c:pt>
                <c:pt idx="5626">
                  <c:v>18.794067233795371</c:v>
                </c:pt>
                <c:pt idx="5627">
                  <c:v>18.798256226852541</c:v>
                </c:pt>
                <c:pt idx="5628">
                  <c:v>18.798517152777421</c:v>
                </c:pt>
                <c:pt idx="5629">
                  <c:v>18.80165321759328</c:v>
                </c:pt>
                <c:pt idx="5630">
                  <c:v>18.80635664351836</c:v>
                </c:pt>
                <c:pt idx="5631">
                  <c:v>18.81510202546362</c:v>
                </c:pt>
                <c:pt idx="5632">
                  <c:v>18.826649687499909</c:v>
                </c:pt>
                <c:pt idx="5633">
                  <c:v>18.849702094906458</c:v>
                </c:pt>
                <c:pt idx="5634">
                  <c:v>18.85150749999892</c:v>
                </c:pt>
                <c:pt idx="5635">
                  <c:v>18.852442881945109</c:v>
                </c:pt>
                <c:pt idx="5636">
                  <c:v>18.86202540509127</c:v>
                </c:pt>
                <c:pt idx="5637">
                  <c:v>18.86694392361299</c:v>
                </c:pt>
                <c:pt idx="5638">
                  <c:v>18.87465550925997</c:v>
                </c:pt>
                <c:pt idx="5639">
                  <c:v>18.87783347222264</c:v>
                </c:pt>
                <c:pt idx="5640">
                  <c:v>18.87868415509385</c:v>
                </c:pt>
                <c:pt idx="5641">
                  <c:v>18.87905901620509</c:v>
                </c:pt>
                <c:pt idx="5642">
                  <c:v>18.880738333333969</c:v>
                </c:pt>
                <c:pt idx="5643">
                  <c:v>18.884346527777339</c:v>
                </c:pt>
                <c:pt idx="5644">
                  <c:v>18.895681435184351</c:v>
                </c:pt>
                <c:pt idx="5645">
                  <c:v>18.899601388888229</c:v>
                </c:pt>
                <c:pt idx="5646">
                  <c:v>18.908617928240592</c:v>
                </c:pt>
                <c:pt idx="5647">
                  <c:v>18.93414239583468</c:v>
                </c:pt>
                <c:pt idx="5648">
                  <c:v>18.934512465278861</c:v>
                </c:pt>
                <c:pt idx="5649">
                  <c:v>18.93633024305657</c:v>
                </c:pt>
                <c:pt idx="5650">
                  <c:v>18.936473460649999</c:v>
                </c:pt>
                <c:pt idx="5651">
                  <c:v>18.950071076389261</c:v>
                </c:pt>
                <c:pt idx="5652">
                  <c:v>18.955489918981439</c:v>
                </c:pt>
                <c:pt idx="5653">
                  <c:v>18.959236377314841</c:v>
                </c:pt>
                <c:pt idx="5654">
                  <c:v>18.96882479166543</c:v>
                </c:pt>
                <c:pt idx="5655">
                  <c:v>18.97230540509025</c:v>
                </c:pt>
                <c:pt idx="5656">
                  <c:v>18.973769074074099</c:v>
                </c:pt>
                <c:pt idx="5657">
                  <c:v>18.976487650462879</c:v>
                </c:pt>
                <c:pt idx="5658">
                  <c:v>18.97700071759246</c:v>
                </c:pt>
                <c:pt idx="5659">
                  <c:v>18.97918637731561</c:v>
                </c:pt>
                <c:pt idx="5660">
                  <c:v>18.979554398148149</c:v>
                </c:pt>
                <c:pt idx="5661">
                  <c:v>18.988551192129101</c:v>
                </c:pt>
                <c:pt idx="5662">
                  <c:v>18.997729432869839</c:v>
                </c:pt>
                <c:pt idx="5663">
                  <c:v>19.006137175924248</c:v>
                </c:pt>
                <c:pt idx="5664">
                  <c:v>19.01110717592692</c:v>
                </c:pt>
                <c:pt idx="5665">
                  <c:v>19.011844456019229</c:v>
                </c:pt>
                <c:pt idx="5666">
                  <c:v>19.01466445601649</c:v>
                </c:pt>
                <c:pt idx="5667">
                  <c:v>19.02660833333378</c:v>
                </c:pt>
                <c:pt idx="5668">
                  <c:v>19.034017986111621</c:v>
                </c:pt>
                <c:pt idx="5669">
                  <c:v>19.036011840278899</c:v>
                </c:pt>
                <c:pt idx="5670">
                  <c:v>19.041028217593279</c:v>
                </c:pt>
                <c:pt idx="5671">
                  <c:v>19.043263159719881</c:v>
                </c:pt>
                <c:pt idx="5672">
                  <c:v>19.043627465279009</c:v>
                </c:pt>
                <c:pt idx="5673">
                  <c:v>19.044463564817001</c:v>
                </c:pt>
                <c:pt idx="5674">
                  <c:v>19.051191504630779</c:v>
                </c:pt>
                <c:pt idx="5675">
                  <c:v>19.068488842591091</c:v>
                </c:pt>
                <c:pt idx="5676">
                  <c:v>19.07112284722152</c:v>
                </c:pt>
                <c:pt idx="5677">
                  <c:v>19.07239387731585</c:v>
                </c:pt>
                <c:pt idx="5678">
                  <c:v>19.074112465279519</c:v>
                </c:pt>
                <c:pt idx="5679">
                  <c:v>19.076660312499708</c:v>
                </c:pt>
                <c:pt idx="5680">
                  <c:v>19.08902662037147</c:v>
                </c:pt>
                <c:pt idx="5681">
                  <c:v>19.09325447916709</c:v>
                </c:pt>
                <c:pt idx="5682">
                  <c:v>19.114982407407631</c:v>
                </c:pt>
                <c:pt idx="5683">
                  <c:v>19.116668414352119</c:v>
                </c:pt>
                <c:pt idx="5684">
                  <c:v>19.118274247684969</c:v>
                </c:pt>
                <c:pt idx="5685">
                  <c:v>19.1197609259271</c:v>
                </c:pt>
                <c:pt idx="5686">
                  <c:v>19.12905856481305</c:v>
                </c:pt>
                <c:pt idx="5687">
                  <c:v>19.167228391203611</c:v>
                </c:pt>
                <c:pt idx="5688">
                  <c:v>19.167870578702399</c:v>
                </c:pt>
                <c:pt idx="5689">
                  <c:v>19.185525879630891</c:v>
                </c:pt>
                <c:pt idx="5690">
                  <c:v>19.19588318287223</c:v>
                </c:pt>
                <c:pt idx="5691">
                  <c:v>19.21170012731519</c:v>
                </c:pt>
                <c:pt idx="5692">
                  <c:v>19.234123877314509</c:v>
                </c:pt>
                <c:pt idx="5693">
                  <c:v>19.23989026620432</c:v>
                </c:pt>
                <c:pt idx="5694">
                  <c:v>19.248773310184479</c:v>
                </c:pt>
                <c:pt idx="5695">
                  <c:v>19.25318303240946</c:v>
                </c:pt>
                <c:pt idx="5696">
                  <c:v>19.25762594907372</c:v>
                </c:pt>
                <c:pt idx="5697">
                  <c:v>19.28180725694531</c:v>
                </c:pt>
                <c:pt idx="5698">
                  <c:v>19.287186956019308</c:v>
                </c:pt>
                <c:pt idx="5699">
                  <c:v>19.292019965276118</c:v>
                </c:pt>
                <c:pt idx="5700">
                  <c:v>19.33905082175853</c:v>
                </c:pt>
                <c:pt idx="5701">
                  <c:v>19.40666517361171</c:v>
                </c:pt>
                <c:pt idx="5702">
                  <c:v>19.421898773146999</c:v>
                </c:pt>
                <c:pt idx="5703">
                  <c:v>19.477161435186861</c:v>
                </c:pt>
                <c:pt idx="5704">
                  <c:v>19.597653576389511</c:v>
                </c:pt>
                <c:pt idx="5705">
                  <c:v>19.614771284720408</c:v>
                </c:pt>
                <c:pt idx="5706">
                  <c:v>19.635024826388669</c:v>
                </c:pt>
                <c:pt idx="5707">
                  <c:v>19.694730960646709</c:v>
                </c:pt>
                <c:pt idx="5708">
                  <c:v>19.71309877314777</c:v>
                </c:pt>
                <c:pt idx="5709">
                  <c:v>19.722998969908119</c:v>
                </c:pt>
                <c:pt idx="5710">
                  <c:v>19.7283320601864</c:v>
                </c:pt>
                <c:pt idx="5711">
                  <c:v>19.729993761573681</c:v>
                </c:pt>
                <c:pt idx="5712">
                  <c:v>19.737923078702551</c:v>
                </c:pt>
                <c:pt idx="5713">
                  <c:v>19.748495833332889</c:v>
                </c:pt>
                <c:pt idx="5714">
                  <c:v>19.79563137731618</c:v>
                </c:pt>
                <c:pt idx="5715">
                  <c:v>19.79987297453814</c:v>
                </c:pt>
                <c:pt idx="5716">
                  <c:v>19.800989386574539</c:v>
                </c:pt>
                <c:pt idx="5717">
                  <c:v>19.809648067128879</c:v>
                </c:pt>
                <c:pt idx="5718">
                  <c:v>19.811333402776061</c:v>
                </c:pt>
                <c:pt idx="5719">
                  <c:v>19.82602423611063</c:v>
                </c:pt>
                <c:pt idx="5720">
                  <c:v>19.828761944445191</c:v>
                </c:pt>
                <c:pt idx="5721">
                  <c:v>19.84229915509345</c:v>
                </c:pt>
                <c:pt idx="5722">
                  <c:v>19.844458541665919</c:v>
                </c:pt>
                <c:pt idx="5723">
                  <c:v>19.847421041666362</c:v>
                </c:pt>
                <c:pt idx="5724">
                  <c:v>19.854461620372749</c:v>
                </c:pt>
                <c:pt idx="5725">
                  <c:v>19.85685811342465</c:v>
                </c:pt>
                <c:pt idx="5726">
                  <c:v>19.861701851851411</c:v>
                </c:pt>
                <c:pt idx="5727">
                  <c:v>19.875503310185891</c:v>
                </c:pt>
                <c:pt idx="5728">
                  <c:v>19.881553506942261</c:v>
                </c:pt>
                <c:pt idx="5729">
                  <c:v>19.888052592592111</c:v>
                </c:pt>
                <c:pt idx="5730">
                  <c:v>19.89579893518653</c:v>
                </c:pt>
                <c:pt idx="5731">
                  <c:v>19.8973793634248</c:v>
                </c:pt>
                <c:pt idx="5732">
                  <c:v>19.897702615741231</c:v>
                </c:pt>
                <c:pt idx="5733">
                  <c:v>19.899533622684299</c:v>
                </c:pt>
                <c:pt idx="5734">
                  <c:v>19.90473625000152</c:v>
                </c:pt>
                <c:pt idx="5735">
                  <c:v>19.912385798612679</c:v>
                </c:pt>
                <c:pt idx="5736">
                  <c:v>19.92241142361252</c:v>
                </c:pt>
                <c:pt idx="5737">
                  <c:v>19.937210914351869</c:v>
                </c:pt>
                <c:pt idx="5738">
                  <c:v>19.939281493055599</c:v>
                </c:pt>
                <c:pt idx="5739">
                  <c:v>19.940783634260299</c:v>
                </c:pt>
                <c:pt idx="5740">
                  <c:v>19.95687587962934</c:v>
                </c:pt>
                <c:pt idx="5741">
                  <c:v>19.958512175924799</c:v>
                </c:pt>
                <c:pt idx="5742">
                  <c:v>19.958518645832381</c:v>
                </c:pt>
                <c:pt idx="5743">
                  <c:v>19.960309826389508</c:v>
                </c:pt>
                <c:pt idx="5744">
                  <c:v>19.96511180555655</c:v>
                </c:pt>
                <c:pt idx="5745">
                  <c:v>19.967412488424671</c:v>
                </c:pt>
                <c:pt idx="5746">
                  <c:v>19.969091423609189</c:v>
                </c:pt>
                <c:pt idx="5747">
                  <c:v>19.970252581017991</c:v>
                </c:pt>
                <c:pt idx="5748">
                  <c:v>19.976695486108461</c:v>
                </c:pt>
                <c:pt idx="5749">
                  <c:v>19.980196747686019</c:v>
                </c:pt>
                <c:pt idx="5750">
                  <c:v>19.99568011574171</c:v>
                </c:pt>
                <c:pt idx="5751">
                  <c:v>20.005189328704169</c:v>
                </c:pt>
                <c:pt idx="5752">
                  <c:v>20.00885936342732</c:v>
                </c:pt>
                <c:pt idx="5753">
                  <c:v>20.01007193287214</c:v>
                </c:pt>
                <c:pt idx="5754">
                  <c:v>20.013829143516439</c:v>
                </c:pt>
                <c:pt idx="5755">
                  <c:v>20.014291203703589</c:v>
                </c:pt>
                <c:pt idx="5756">
                  <c:v>20.015215451389</c:v>
                </c:pt>
                <c:pt idx="5757">
                  <c:v>20.025312094906411</c:v>
                </c:pt>
                <c:pt idx="5758">
                  <c:v>20.027381273149341</c:v>
                </c:pt>
                <c:pt idx="5759">
                  <c:v>20.03181556712974</c:v>
                </c:pt>
                <c:pt idx="5760">
                  <c:v>20.040552372684079</c:v>
                </c:pt>
                <c:pt idx="5761">
                  <c:v>20.041502500002579</c:v>
                </c:pt>
                <c:pt idx="5762">
                  <c:v>20.04372853009237</c:v>
                </c:pt>
                <c:pt idx="5763">
                  <c:v>20.04676787036988</c:v>
                </c:pt>
                <c:pt idx="5764">
                  <c:v>20.06436782407264</c:v>
                </c:pt>
                <c:pt idx="5765">
                  <c:v>20.06714377314956</c:v>
                </c:pt>
                <c:pt idx="5766">
                  <c:v>20.072385057870441</c:v>
                </c:pt>
                <c:pt idx="5767">
                  <c:v>20.081880000001849</c:v>
                </c:pt>
                <c:pt idx="5768">
                  <c:v>20.084196828703089</c:v>
                </c:pt>
                <c:pt idx="5769">
                  <c:v>20.09319265046053</c:v>
                </c:pt>
                <c:pt idx="5770">
                  <c:v>20.096782754629299</c:v>
                </c:pt>
                <c:pt idx="5771">
                  <c:v>20.098430231481242</c:v>
                </c:pt>
                <c:pt idx="5772">
                  <c:v>20.11206648148044</c:v>
                </c:pt>
                <c:pt idx="5773">
                  <c:v>20.11622890046349</c:v>
                </c:pt>
                <c:pt idx="5774">
                  <c:v>20.130335393517662</c:v>
                </c:pt>
                <c:pt idx="5775">
                  <c:v>20.13858232638902</c:v>
                </c:pt>
                <c:pt idx="5776">
                  <c:v>20.176157256944311</c:v>
                </c:pt>
                <c:pt idx="5777">
                  <c:v>20.19499145833155</c:v>
                </c:pt>
                <c:pt idx="5778">
                  <c:v>20.242480752313579</c:v>
                </c:pt>
                <c:pt idx="5779">
                  <c:v>20.2658249768532</c:v>
                </c:pt>
                <c:pt idx="5780">
                  <c:v>20.31686835648285</c:v>
                </c:pt>
                <c:pt idx="5781">
                  <c:v>20.42984194444286</c:v>
                </c:pt>
                <c:pt idx="5782">
                  <c:v>20.44978303240681</c:v>
                </c:pt>
                <c:pt idx="5783">
                  <c:v>20.453950856479779</c:v>
                </c:pt>
                <c:pt idx="5784">
                  <c:v>20.45668616898358</c:v>
                </c:pt>
                <c:pt idx="5785">
                  <c:v>20.523886284723321</c:v>
                </c:pt>
                <c:pt idx="5786">
                  <c:v>20.551202118054579</c:v>
                </c:pt>
                <c:pt idx="5787">
                  <c:v>20.560810717592641</c:v>
                </c:pt>
                <c:pt idx="5788">
                  <c:v>20.58924204861124</c:v>
                </c:pt>
                <c:pt idx="5789">
                  <c:v>20.59416083333393</c:v>
                </c:pt>
                <c:pt idx="5790">
                  <c:v>20.61878451388743</c:v>
                </c:pt>
                <c:pt idx="5791">
                  <c:v>20.619892569443689</c:v>
                </c:pt>
                <c:pt idx="5792">
                  <c:v>20.625002638888031</c:v>
                </c:pt>
                <c:pt idx="5793">
                  <c:v>20.635433865741451</c:v>
                </c:pt>
                <c:pt idx="5794">
                  <c:v>20.649660925925879</c:v>
                </c:pt>
                <c:pt idx="5795">
                  <c:v>20.667801365739219</c:v>
                </c:pt>
                <c:pt idx="5796">
                  <c:v>20.673489201388978</c:v>
                </c:pt>
                <c:pt idx="5797">
                  <c:v>20.679674155091249</c:v>
                </c:pt>
                <c:pt idx="5798">
                  <c:v>20.694091053240829</c:v>
                </c:pt>
                <c:pt idx="5799">
                  <c:v>20.702744039352289</c:v>
                </c:pt>
                <c:pt idx="5800">
                  <c:v>20.71186871527798</c:v>
                </c:pt>
                <c:pt idx="5801">
                  <c:v>20.742504571759039</c:v>
                </c:pt>
                <c:pt idx="5802">
                  <c:v>20.75286072916731</c:v>
                </c:pt>
                <c:pt idx="5803">
                  <c:v>20.753469062499981</c:v>
                </c:pt>
                <c:pt idx="5804">
                  <c:v>20.761868113425599</c:v>
                </c:pt>
                <c:pt idx="5805">
                  <c:v>20.762390694444381</c:v>
                </c:pt>
                <c:pt idx="5806">
                  <c:v>20.769252962964</c:v>
                </c:pt>
                <c:pt idx="5807">
                  <c:v>20.787928680556789</c:v>
                </c:pt>
                <c:pt idx="5808">
                  <c:v>20.79084945601722</c:v>
                </c:pt>
                <c:pt idx="5809">
                  <c:v>20.79473480324226</c:v>
                </c:pt>
                <c:pt idx="5810">
                  <c:v>20.813209537035888</c:v>
                </c:pt>
                <c:pt idx="5811">
                  <c:v>20.816434456018939</c:v>
                </c:pt>
                <c:pt idx="5812">
                  <c:v>20.817032951389749</c:v>
                </c:pt>
                <c:pt idx="5813">
                  <c:v>20.82719902777837</c:v>
                </c:pt>
                <c:pt idx="5814">
                  <c:v>20.831062291664662</c:v>
                </c:pt>
                <c:pt idx="5815">
                  <c:v>20.834165891204719</c:v>
                </c:pt>
                <c:pt idx="5816">
                  <c:v>20.84133998842427</c:v>
                </c:pt>
                <c:pt idx="5817">
                  <c:v>20.857423645831918</c:v>
                </c:pt>
                <c:pt idx="5818">
                  <c:v>20.8691830324078</c:v>
                </c:pt>
                <c:pt idx="5819">
                  <c:v>20.880883969907408</c:v>
                </c:pt>
                <c:pt idx="5820">
                  <c:v>20.885504016205669</c:v>
                </c:pt>
                <c:pt idx="5821">
                  <c:v>20.890327511573279</c:v>
                </c:pt>
                <c:pt idx="5822">
                  <c:v>20.895767060184369</c:v>
                </c:pt>
                <c:pt idx="5823">
                  <c:v>20.901879282406082</c:v>
                </c:pt>
                <c:pt idx="5824">
                  <c:v>20.902971365741561</c:v>
                </c:pt>
                <c:pt idx="5825">
                  <c:v>20.910913449073281</c:v>
                </c:pt>
                <c:pt idx="5826">
                  <c:v>20.913610567130419</c:v>
                </c:pt>
                <c:pt idx="5827">
                  <c:v>20.917705706018541</c:v>
                </c:pt>
                <c:pt idx="5828">
                  <c:v>20.918924131945332</c:v>
                </c:pt>
                <c:pt idx="5829">
                  <c:v>20.92004934027791</c:v>
                </c:pt>
                <c:pt idx="5830">
                  <c:v>20.923811249997879</c:v>
                </c:pt>
                <c:pt idx="5831">
                  <c:v>20.925021319444529</c:v>
                </c:pt>
                <c:pt idx="5832">
                  <c:v>20.935580057871562</c:v>
                </c:pt>
                <c:pt idx="5833">
                  <c:v>20.94349856481508</c:v>
                </c:pt>
                <c:pt idx="5834">
                  <c:v>20.946026284722269</c:v>
                </c:pt>
                <c:pt idx="5835">
                  <c:v>20.9467344212946</c:v>
                </c:pt>
                <c:pt idx="5836">
                  <c:v>20.95050636574074</c:v>
                </c:pt>
                <c:pt idx="5837">
                  <c:v>20.95143912037214</c:v>
                </c:pt>
                <c:pt idx="5838">
                  <c:v>20.953812476851869</c:v>
                </c:pt>
                <c:pt idx="5839">
                  <c:v>20.954307222222841</c:v>
                </c:pt>
                <c:pt idx="5840">
                  <c:v>20.971070729165721</c:v>
                </c:pt>
                <c:pt idx="5841">
                  <c:v>20.976448761572438</c:v>
                </c:pt>
                <c:pt idx="5842">
                  <c:v>20.97739802083483</c:v>
                </c:pt>
                <c:pt idx="5843">
                  <c:v>20.978349282404888</c:v>
                </c:pt>
                <c:pt idx="5844">
                  <c:v>20.99307417824037</c:v>
                </c:pt>
                <c:pt idx="5845">
                  <c:v>20.996434386574009</c:v>
                </c:pt>
                <c:pt idx="5846">
                  <c:v>21.005534421296581</c:v>
                </c:pt>
                <c:pt idx="5847">
                  <c:v>21.00624749999907</c:v>
                </c:pt>
                <c:pt idx="5848">
                  <c:v>21.007140636573791</c:v>
                </c:pt>
                <c:pt idx="5849">
                  <c:v>21.011643159723391</c:v>
                </c:pt>
                <c:pt idx="5850">
                  <c:v>21.01398636574271</c:v>
                </c:pt>
                <c:pt idx="5851">
                  <c:v>21.019367627316601</c:v>
                </c:pt>
                <c:pt idx="5852">
                  <c:v>21.025307893518502</c:v>
                </c:pt>
                <c:pt idx="5853">
                  <c:v>21.027772337962631</c:v>
                </c:pt>
                <c:pt idx="5854">
                  <c:v>21.02942671296497</c:v>
                </c:pt>
                <c:pt idx="5855">
                  <c:v>21.03206034722152</c:v>
                </c:pt>
                <c:pt idx="5856">
                  <c:v>21.033114270832801</c:v>
                </c:pt>
                <c:pt idx="5857">
                  <c:v>21.04666685185223</c:v>
                </c:pt>
                <c:pt idx="5858">
                  <c:v>21.054110486110051</c:v>
                </c:pt>
                <c:pt idx="5859">
                  <c:v>21.05965032407255</c:v>
                </c:pt>
                <c:pt idx="5860">
                  <c:v>21.063616053241269</c:v>
                </c:pt>
                <c:pt idx="5861">
                  <c:v>21.066808217592811</c:v>
                </c:pt>
                <c:pt idx="5862">
                  <c:v>21.076750590276941</c:v>
                </c:pt>
                <c:pt idx="5863">
                  <c:v>21.081017372685452</c:v>
                </c:pt>
                <c:pt idx="5864">
                  <c:v>21.08442491898106</c:v>
                </c:pt>
                <c:pt idx="5865">
                  <c:v>21.09197813657423</c:v>
                </c:pt>
                <c:pt idx="5866">
                  <c:v>21.094362916667709</c:v>
                </c:pt>
                <c:pt idx="5867">
                  <c:v>21.101504085648941</c:v>
                </c:pt>
                <c:pt idx="5868">
                  <c:v>21.101724699073369</c:v>
                </c:pt>
                <c:pt idx="5869">
                  <c:v>21.102231655093259</c:v>
                </c:pt>
                <c:pt idx="5870">
                  <c:v>21.106765416664661</c:v>
                </c:pt>
                <c:pt idx="5871">
                  <c:v>21.127374675925129</c:v>
                </c:pt>
                <c:pt idx="5872">
                  <c:v>21.128952650463692</c:v>
                </c:pt>
                <c:pt idx="5873">
                  <c:v>21.139907442127111</c:v>
                </c:pt>
                <c:pt idx="5874">
                  <c:v>21.142797071759901</c:v>
                </c:pt>
                <c:pt idx="5875">
                  <c:v>21.148934502317399</c:v>
                </c:pt>
                <c:pt idx="5876">
                  <c:v>21.150943194445642</c:v>
                </c:pt>
                <c:pt idx="5877">
                  <c:v>21.153548298610581</c:v>
                </c:pt>
                <c:pt idx="5878">
                  <c:v>21.155986273147999</c:v>
                </c:pt>
                <c:pt idx="5879">
                  <c:v>21.212058437499731</c:v>
                </c:pt>
                <c:pt idx="5880">
                  <c:v>21.283858113426849</c:v>
                </c:pt>
                <c:pt idx="5881">
                  <c:v>21.302485162036291</c:v>
                </c:pt>
                <c:pt idx="5882">
                  <c:v>21.3202049189806</c:v>
                </c:pt>
                <c:pt idx="5883">
                  <c:v>21.364313912038451</c:v>
                </c:pt>
                <c:pt idx="5884">
                  <c:v>21.423437210647041</c:v>
                </c:pt>
                <c:pt idx="5885">
                  <c:v>21.42608703703792</c:v>
                </c:pt>
                <c:pt idx="5886">
                  <c:v>21.440450324073989</c:v>
                </c:pt>
                <c:pt idx="5887">
                  <c:v>21.45582520833446</c:v>
                </c:pt>
                <c:pt idx="5888">
                  <c:v>21.5968514120358</c:v>
                </c:pt>
                <c:pt idx="5889">
                  <c:v>21.660646053240811</c:v>
                </c:pt>
                <c:pt idx="5890">
                  <c:v>21.680280879628331</c:v>
                </c:pt>
                <c:pt idx="5891">
                  <c:v>21.705147337963179</c:v>
                </c:pt>
                <c:pt idx="5892">
                  <c:v>21.71894450231559</c:v>
                </c:pt>
                <c:pt idx="5893">
                  <c:v>21.724957025462281</c:v>
                </c:pt>
                <c:pt idx="5894">
                  <c:v>21.735076400463779</c:v>
                </c:pt>
                <c:pt idx="5895">
                  <c:v>21.744191041666049</c:v>
                </c:pt>
                <c:pt idx="5896">
                  <c:v>21.753921446758842</c:v>
                </c:pt>
                <c:pt idx="5897">
                  <c:v>21.755698275461238</c:v>
                </c:pt>
                <c:pt idx="5898">
                  <c:v>21.765786458331121</c:v>
                </c:pt>
                <c:pt idx="5899">
                  <c:v>21.7791393171306</c:v>
                </c:pt>
                <c:pt idx="5900">
                  <c:v>21.783238344907211</c:v>
                </c:pt>
                <c:pt idx="5901">
                  <c:v>21.8050118402778</c:v>
                </c:pt>
                <c:pt idx="5902">
                  <c:v>21.807860752313779</c:v>
                </c:pt>
                <c:pt idx="5903">
                  <c:v>21.81088307870483</c:v>
                </c:pt>
                <c:pt idx="5904">
                  <c:v>21.826938171298419</c:v>
                </c:pt>
                <c:pt idx="5905">
                  <c:v>21.86837329860915</c:v>
                </c:pt>
                <c:pt idx="5906">
                  <c:v>21.869848032408839</c:v>
                </c:pt>
                <c:pt idx="5907">
                  <c:v>21.888756122685692</c:v>
                </c:pt>
                <c:pt idx="5908">
                  <c:v>21.90950405092703</c:v>
                </c:pt>
                <c:pt idx="5909">
                  <c:v>21.9168928587961</c:v>
                </c:pt>
                <c:pt idx="5910">
                  <c:v>21.942609791667369</c:v>
                </c:pt>
                <c:pt idx="5911">
                  <c:v>21.945345023147489</c:v>
                </c:pt>
                <c:pt idx="5912">
                  <c:v>21.94835638889008</c:v>
                </c:pt>
                <c:pt idx="5913">
                  <c:v>21.95656880787125</c:v>
                </c:pt>
                <c:pt idx="5914">
                  <c:v>21.967294166667589</c:v>
                </c:pt>
                <c:pt idx="5915">
                  <c:v>21.968064884259189</c:v>
                </c:pt>
                <c:pt idx="5916">
                  <c:v>21.978135428241011</c:v>
                </c:pt>
                <c:pt idx="5917">
                  <c:v>22.012705023147991</c:v>
                </c:pt>
                <c:pt idx="5918">
                  <c:v>22.020847858794859</c:v>
                </c:pt>
                <c:pt idx="5919">
                  <c:v>22.022229201388029</c:v>
                </c:pt>
                <c:pt idx="5920">
                  <c:v>22.0239157638892</c:v>
                </c:pt>
                <c:pt idx="5921">
                  <c:v>22.029023842590831</c:v>
                </c:pt>
                <c:pt idx="5922">
                  <c:v>22.05065835648389</c:v>
                </c:pt>
                <c:pt idx="5923">
                  <c:v>22.05979003472185</c:v>
                </c:pt>
                <c:pt idx="5924">
                  <c:v>22.06730521990745</c:v>
                </c:pt>
                <c:pt idx="5925">
                  <c:v>22.07945229166636</c:v>
                </c:pt>
                <c:pt idx="5926">
                  <c:v>22.079751226849581</c:v>
                </c:pt>
                <c:pt idx="5927">
                  <c:v>22.104016944443181</c:v>
                </c:pt>
                <c:pt idx="5928">
                  <c:v>22.10656355323891</c:v>
                </c:pt>
                <c:pt idx="5929">
                  <c:v>22.107951712961551</c:v>
                </c:pt>
                <c:pt idx="5930">
                  <c:v>22.124114016203421</c:v>
                </c:pt>
                <c:pt idx="5931">
                  <c:v>22.125153032408821</c:v>
                </c:pt>
                <c:pt idx="5932">
                  <c:v>22.12620920138778</c:v>
                </c:pt>
                <c:pt idx="5933">
                  <c:v>22.147612476851101</c:v>
                </c:pt>
                <c:pt idx="5934">
                  <c:v>22.171498472221469</c:v>
                </c:pt>
                <c:pt idx="5935">
                  <c:v>22.175427893518851</c:v>
                </c:pt>
                <c:pt idx="5936">
                  <c:v>22.239720717594029</c:v>
                </c:pt>
                <c:pt idx="5937">
                  <c:v>22.240303009260028</c:v>
                </c:pt>
                <c:pt idx="5938">
                  <c:v>22.244829606480071</c:v>
                </c:pt>
                <c:pt idx="5939">
                  <c:v>22.267225844909749</c:v>
                </c:pt>
                <c:pt idx="5940">
                  <c:v>22.306659571760228</c:v>
                </c:pt>
                <c:pt idx="5941">
                  <c:v>22.322232685185689</c:v>
                </c:pt>
                <c:pt idx="5942">
                  <c:v>22.39261129629557</c:v>
                </c:pt>
                <c:pt idx="5943">
                  <c:v>22.422413715275901</c:v>
                </c:pt>
                <c:pt idx="5944">
                  <c:v>22.438199421294311</c:v>
                </c:pt>
                <c:pt idx="5945">
                  <c:v>22.56061997685168</c:v>
                </c:pt>
                <c:pt idx="5946">
                  <c:v>22.706811747686181</c:v>
                </c:pt>
                <c:pt idx="5947">
                  <c:v>22.78922116898276</c:v>
                </c:pt>
                <c:pt idx="5948">
                  <c:v>22.813229467590102</c:v>
                </c:pt>
                <c:pt idx="5949">
                  <c:v>22.833164317130489</c:v>
                </c:pt>
                <c:pt idx="5950">
                  <c:v>22.849665127316559</c:v>
                </c:pt>
                <c:pt idx="5951">
                  <c:v>22.869351273148698</c:v>
                </c:pt>
                <c:pt idx="5952">
                  <c:v>22.87245337963104</c:v>
                </c:pt>
                <c:pt idx="5953">
                  <c:v>22.88671120370428</c:v>
                </c:pt>
                <c:pt idx="5954">
                  <c:v>22.896270949073411</c:v>
                </c:pt>
                <c:pt idx="5955">
                  <c:v>22.91582064814866</c:v>
                </c:pt>
                <c:pt idx="5956">
                  <c:v>22.93582530092586</c:v>
                </c:pt>
                <c:pt idx="5957">
                  <c:v>22.953891886572041</c:v>
                </c:pt>
                <c:pt idx="5958">
                  <c:v>22.95462273148199</c:v>
                </c:pt>
                <c:pt idx="5959">
                  <c:v>22.963259328703089</c:v>
                </c:pt>
                <c:pt idx="5960">
                  <c:v>22.969703460647551</c:v>
                </c:pt>
                <c:pt idx="5961">
                  <c:v>22.972306655090719</c:v>
                </c:pt>
                <c:pt idx="5962">
                  <c:v>22.989652789353769</c:v>
                </c:pt>
                <c:pt idx="5963">
                  <c:v>22.99222887731537</c:v>
                </c:pt>
                <c:pt idx="5964">
                  <c:v>22.996036377314621</c:v>
                </c:pt>
                <c:pt idx="5965">
                  <c:v>23.000569942129982</c:v>
                </c:pt>
                <c:pt idx="5966">
                  <c:v>23.023051562499671</c:v>
                </c:pt>
                <c:pt idx="5967">
                  <c:v>23.027355208333439</c:v>
                </c:pt>
                <c:pt idx="5968">
                  <c:v>23.049683796297071</c:v>
                </c:pt>
                <c:pt idx="5969">
                  <c:v>23.056348761573989</c:v>
                </c:pt>
                <c:pt idx="5970">
                  <c:v>23.05770092592747</c:v>
                </c:pt>
                <c:pt idx="5971">
                  <c:v>23.092407824074229</c:v>
                </c:pt>
                <c:pt idx="5972">
                  <c:v>23.096376608797801</c:v>
                </c:pt>
                <c:pt idx="5973">
                  <c:v>23.09961671296093</c:v>
                </c:pt>
                <c:pt idx="5974">
                  <c:v>23.101944340277051</c:v>
                </c:pt>
                <c:pt idx="5975">
                  <c:v>23.10590236111096</c:v>
                </c:pt>
                <c:pt idx="5976">
                  <c:v>23.115205335650181</c:v>
                </c:pt>
                <c:pt idx="5977">
                  <c:v>23.115342094909259</c:v>
                </c:pt>
                <c:pt idx="5978">
                  <c:v>23.14035841435194</c:v>
                </c:pt>
                <c:pt idx="5979">
                  <c:v>23.143836851854019</c:v>
                </c:pt>
                <c:pt idx="5980">
                  <c:v>23.21288089120554</c:v>
                </c:pt>
                <c:pt idx="5981">
                  <c:v>23.225141018518691</c:v>
                </c:pt>
                <c:pt idx="5982">
                  <c:v>23.237519224537191</c:v>
                </c:pt>
                <c:pt idx="5983">
                  <c:v>23.257179918981809</c:v>
                </c:pt>
                <c:pt idx="5984">
                  <c:v>23.27034028935212</c:v>
                </c:pt>
                <c:pt idx="5985">
                  <c:v>23.30312021990617</c:v>
                </c:pt>
                <c:pt idx="5986">
                  <c:v>23.303548865743259</c:v>
                </c:pt>
                <c:pt idx="5987">
                  <c:v>23.35815700231327</c:v>
                </c:pt>
                <c:pt idx="5988">
                  <c:v>23.373192939813489</c:v>
                </c:pt>
                <c:pt idx="5989">
                  <c:v>23.404740798611329</c:v>
                </c:pt>
                <c:pt idx="5990">
                  <c:v>23.467796111109632</c:v>
                </c:pt>
                <c:pt idx="5991">
                  <c:v>23.54263715277667</c:v>
                </c:pt>
                <c:pt idx="5992">
                  <c:v>23.602406956018122</c:v>
                </c:pt>
                <c:pt idx="5993">
                  <c:v>23.612875821761509</c:v>
                </c:pt>
                <c:pt idx="5994">
                  <c:v>23.657733171295241</c:v>
                </c:pt>
                <c:pt idx="5995">
                  <c:v>23.705905300925171</c:v>
                </c:pt>
                <c:pt idx="5996">
                  <c:v>23.729987858796012</c:v>
                </c:pt>
                <c:pt idx="5997">
                  <c:v>23.73719399305681</c:v>
                </c:pt>
                <c:pt idx="5998">
                  <c:v>23.779655092590389</c:v>
                </c:pt>
                <c:pt idx="5999">
                  <c:v>23.7824348726841</c:v>
                </c:pt>
                <c:pt idx="6000">
                  <c:v>23.796799444443099</c:v>
                </c:pt>
                <c:pt idx="6001">
                  <c:v>23.824511053239309</c:v>
                </c:pt>
                <c:pt idx="6002">
                  <c:v>23.830901064814789</c:v>
                </c:pt>
                <c:pt idx="6003">
                  <c:v>23.850897002313971</c:v>
                </c:pt>
                <c:pt idx="6004">
                  <c:v>23.871119918980529</c:v>
                </c:pt>
                <c:pt idx="6005">
                  <c:v>23.890866712960928</c:v>
                </c:pt>
                <c:pt idx="6006">
                  <c:v>23.894686689812829</c:v>
                </c:pt>
                <c:pt idx="6007">
                  <c:v>23.911463055555469</c:v>
                </c:pt>
                <c:pt idx="6008">
                  <c:v>23.924587754629279</c:v>
                </c:pt>
                <c:pt idx="6009">
                  <c:v>23.944313240741138</c:v>
                </c:pt>
                <c:pt idx="6010">
                  <c:v>23.944742129629962</c:v>
                </c:pt>
                <c:pt idx="6011">
                  <c:v>23.95091568287048</c:v>
                </c:pt>
                <c:pt idx="6012">
                  <c:v>23.96982731481393</c:v>
                </c:pt>
                <c:pt idx="6013">
                  <c:v>23.972579548612789</c:v>
                </c:pt>
                <c:pt idx="6014">
                  <c:v>23.972730034722218</c:v>
                </c:pt>
                <c:pt idx="6015">
                  <c:v>23.998030462963161</c:v>
                </c:pt>
                <c:pt idx="6016">
                  <c:v>24.007016076387629</c:v>
                </c:pt>
                <c:pt idx="6017">
                  <c:v>24.007578738425622</c:v>
                </c:pt>
                <c:pt idx="6018">
                  <c:v>24.010450300924759</c:v>
                </c:pt>
                <c:pt idx="6019">
                  <c:v>24.022592442129501</c:v>
                </c:pt>
                <c:pt idx="6020">
                  <c:v>24.040277870369181</c:v>
                </c:pt>
                <c:pt idx="6021">
                  <c:v>24.060294918980858</c:v>
                </c:pt>
                <c:pt idx="6022">
                  <c:v>24.063924629630311</c:v>
                </c:pt>
                <c:pt idx="6023">
                  <c:v>24.064141273148081</c:v>
                </c:pt>
                <c:pt idx="6024">
                  <c:v>24.085286574073969</c:v>
                </c:pt>
                <c:pt idx="6025">
                  <c:v>24.101639537035869</c:v>
                </c:pt>
                <c:pt idx="6026">
                  <c:v>24.122927337964931</c:v>
                </c:pt>
                <c:pt idx="6027">
                  <c:v>24.134255879628991</c:v>
                </c:pt>
                <c:pt idx="6028">
                  <c:v>24.14692178240529</c:v>
                </c:pt>
                <c:pt idx="6029">
                  <c:v>24.152492708332009</c:v>
                </c:pt>
                <c:pt idx="6030">
                  <c:v>24.184267060182709</c:v>
                </c:pt>
                <c:pt idx="6031">
                  <c:v>24.231252789351121</c:v>
                </c:pt>
                <c:pt idx="6032">
                  <c:v>24.271491342592569</c:v>
                </c:pt>
                <c:pt idx="6033">
                  <c:v>24.275713194445881</c:v>
                </c:pt>
                <c:pt idx="6034">
                  <c:v>24.30519300925787</c:v>
                </c:pt>
                <c:pt idx="6035">
                  <c:v>24.39816336805622</c:v>
                </c:pt>
                <c:pt idx="6036">
                  <c:v>24.579083796298061</c:v>
                </c:pt>
                <c:pt idx="6037">
                  <c:v>24.60020070601669</c:v>
                </c:pt>
                <c:pt idx="6038">
                  <c:v>24.614277418978791</c:v>
                </c:pt>
                <c:pt idx="6039">
                  <c:v>24.624090219907188</c:v>
                </c:pt>
                <c:pt idx="6040">
                  <c:v>24.654605381944108</c:v>
                </c:pt>
                <c:pt idx="6041">
                  <c:v>24.673332835648349</c:v>
                </c:pt>
                <c:pt idx="6042">
                  <c:v>24.699960219906991</c:v>
                </c:pt>
                <c:pt idx="6043">
                  <c:v>24.71232859953686</c:v>
                </c:pt>
                <c:pt idx="6044">
                  <c:v>24.720572847221739</c:v>
                </c:pt>
                <c:pt idx="6045">
                  <c:v>24.72672202546287</c:v>
                </c:pt>
                <c:pt idx="6046">
                  <c:v>24.762884814813731</c:v>
                </c:pt>
                <c:pt idx="6047">
                  <c:v>24.797194826387699</c:v>
                </c:pt>
                <c:pt idx="6048">
                  <c:v>24.80705629629669</c:v>
                </c:pt>
                <c:pt idx="6049">
                  <c:v>24.81805035879767</c:v>
                </c:pt>
                <c:pt idx="6050">
                  <c:v>24.827745659721121</c:v>
                </c:pt>
                <c:pt idx="6051">
                  <c:v>24.839555555557212</c:v>
                </c:pt>
                <c:pt idx="6052">
                  <c:v>24.847599814815649</c:v>
                </c:pt>
                <c:pt idx="6053">
                  <c:v>24.85053098379738</c:v>
                </c:pt>
                <c:pt idx="6054">
                  <c:v>24.86261740740802</c:v>
                </c:pt>
                <c:pt idx="6055">
                  <c:v>24.90252297453582</c:v>
                </c:pt>
                <c:pt idx="6056">
                  <c:v>24.91161003472077</c:v>
                </c:pt>
                <c:pt idx="6057">
                  <c:v>24.916679039351919</c:v>
                </c:pt>
                <c:pt idx="6058">
                  <c:v>24.925016944444291</c:v>
                </c:pt>
                <c:pt idx="6059">
                  <c:v>24.9402557638867</c:v>
                </c:pt>
                <c:pt idx="6060">
                  <c:v>24.94806702546499</c:v>
                </c:pt>
                <c:pt idx="6061">
                  <c:v>24.953425787036061</c:v>
                </c:pt>
                <c:pt idx="6062">
                  <c:v>24.95975739583097</c:v>
                </c:pt>
                <c:pt idx="6063">
                  <c:v>24.978710613424582</c:v>
                </c:pt>
                <c:pt idx="6064">
                  <c:v>24.981044363423631</c:v>
                </c:pt>
                <c:pt idx="6065">
                  <c:v>24.984469548612829</c:v>
                </c:pt>
                <c:pt idx="6066">
                  <c:v>24.993683136574649</c:v>
                </c:pt>
                <c:pt idx="6067">
                  <c:v>25.007736296297779</c:v>
                </c:pt>
                <c:pt idx="6068">
                  <c:v>25.007820127316648</c:v>
                </c:pt>
                <c:pt idx="6069">
                  <c:v>25.02004928240898</c:v>
                </c:pt>
                <c:pt idx="6070">
                  <c:v>25.025467106481941</c:v>
                </c:pt>
                <c:pt idx="6071">
                  <c:v>25.03219775462868</c:v>
                </c:pt>
                <c:pt idx="6072">
                  <c:v>25.04015271990664</c:v>
                </c:pt>
                <c:pt idx="6073">
                  <c:v>25.04391329861074</c:v>
                </c:pt>
                <c:pt idx="6074">
                  <c:v>25.045366030092591</c:v>
                </c:pt>
                <c:pt idx="6075">
                  <c:v>25.049305578704789</c:v>
                </c:pt>
                <c:pt idx="6076">
                  <c:v>25.071290405091869</c:v>
                </c:pt>
                <c:pt idx="6077">
                  <c:v>25.08162350694338</c:v>
                </c:pt>
                <c:pt idx="6078">
                  <c:v>25.085251851851741</c:v>
                </c:pt>
                <c:pt idx="6079">
                  <c:v>25.111475393518251</c:v>
                </c:pt>
                <c:pt idx="6080">
                  <c:v>25.11615521990867</c:v>
                </c:pt>
                <c:pt idx="6081">
                  <c:v>25.12271887731497</c:v>
                </c:pt>
                <c:pt idx="6082">
                  <c:v>25.131280057871781</c:v>
                </c:pt>
                <c:pt idx="6083">
                  <c:v>25.132827013888289</c:v>
                </c:pt>
                <c:pt idx="6084">
                  <c:v>25.154935648146051</c:v>
                </c:pt>
                <c:pt idx="6085">
                  <c:v>25.185300902776699</c:v>
                </c:pt>
                <c:pt idx="6086">
                  <c:v>25.21096052083152</c:v>
                </c:pt>
                <c:pt idx="6087">
                  <c:v>25.228346817129189</c:v>
                </c:pt>
                <c:pt idx="6088">
                  <c:v>25.367408310185979</c:v>
                </c:pt>
                <c:pt idx="6089">
                  <c:v>25.58964782407438</c:v>
                </c:pt>
                <c:pt idx="6090">
                  <c:v>25.592128229168829</c:v>
                </c:pt>
                <c:pt idx="6091">
                  <c:v>25.612466793981969</c:v>
                </c:pt>
                <c:pt idx="6092">
                  <c:v>25.718959976851391</c:v>
                </c:pt>
                <c:pt idx="6093">
                  <c:v>25.728708935184059</c:v>
                </c:pt>
                <c:pt idx="6094">
                  <c:v>25.729093923610119</c:v>
                </c:pt>
                <c:pt idx="6095">
                  <c:v>25.75749638888847</c:v>
                </c:pt>
                <c:pt idx="6096">
                  <c:v>25.779542222221689</c:v>
                </c:pt>
                <c:pt idx="6097">
                  <c:v>25.7954401736127</c:v>
                </c:pt>
                <c:pt idx="6098">
                  <c:v>25.79724070601717</c:v>
                </c:pt>
                <c:pt idx="6099">
                  <c:v>25.799167222220589</c:v>
                </c:pt>
                <c:pt idx="6100">
                  <c:v>25.800846678242092</c:v>
                </c:pt>
                <c:pt idx="6101">
                  <c:v>25.81947655092787</c:v>
                </c:pt>
                <c:pt idx="6102">
                  <c:v>25.82543112268602</c:v>
                </c:pt>
                <c:pt idx="6103">
                  <c:v>25.84535365740734</c:v>
                </c:pt>
                <c:pt idx="6104">
                  <c:v>25.866949166666579</c:v>
                </c:pt>
                <c:pt idx="6105">
                  <c:v>25.871469398149181</c:v>
                </c:pt>
                <c:pt idx="6106">
                  <c:v>25.919358784721961</c:v>
                </c:pt>
                <c:pt idx="6107">
                  <c:v>25.933226238425679</c:v>
                </c:pt>
                <c:pt idx="6108">
                  <c:v>25.935541284721761</c:v>
                </c:pt>
                <c:pt idx="6109">
                  <c:v>25.94299434027738</c:v>
                </c:pt>
                <c:pt idx="6110">
                  <c:v>25.954581956019009</c:v>
                </c:pt>
                <c:pt idx="6111">
                  <c:v>25.965632569444949</c:v>
                </c:pt>
                <c:pt idx="6112">
                  <c:v>25.966386388890719</c:v>
                </c:pt>
                <c:pt idx="6113">
                  <c:v>25.982736192130378</c:v>
                </c:pt>
                <c:pt idx="6114">
                  <c:v>25.98684696759339</c:v>
                </c:pt>
                <c:pt idx="6115">
                  <c:v>26.003466076390058</c:v>
                </c:pt>
                <c:pt idx="6116">
                  <c:v>26.035690625000878</c:v>
                </c:pt>
                <c:pt idx="6117">
                  <c:v>26.05672291666545</c:v>
                </c:pt>
                <c:pt idx="6118">
                  <c:v>26.058442118057499</c:v>
                </c:pt>
                <c:pt idx="6119">
                  <c:v>26.103343321758292</c:v>
                </c:pt>
                <c:pt idx="6120">
                  <c:v>26.199574421296521</c:v>
                </c:pt>
                <c:pt idx="6121">
                  <c:v>26.211317951386729</c:v>
                </c:pt>
                <c:pt idx="6122">
                  <c:v>26.273481793980359</c:v>
                </c:pt>
                <c:pt idx="6123">
                  <c:v>26.29409853009162</c:v>
                </c:pt>
                <c:pt idx="6124">
                  <c:v>26.428183321759661</c:v>
                </c:pt>
                <c:pt idx="6125">
                  <c:v>26.449744490741029</c:v>
                </c:pt>
                <c:pt idx="6126">
                  <c:v>26.60807563657562</c:v>
                </c:pt>
                <c:pt idx="6127">
                  <c:v>26.613594525461949</c:v>
                </c:pt>
                <c:pt idx="6128">
                  <c:v>26.635699155093342</c:v>
                </c:pt>
                <c:pt idx="6129">
                  <c:v>26.67431711805639</c:v>
                </c:pt>
                <c:pt idx="6130">
                  <c:v>26.68537562499996</c:v>
                </c:pt>
                <c:pt idx="6131">
                  <c:v>26.727282523145831</c:v>
                </c:pt>
                <c:pt idx="6132">
                  <c:v>26.74154386574196</c:v>
                </c:pt>
                <c:pt idx="6133">
                  <c:v>26.74271061342624</c:v>
                </c:pt>
                <c:pt idx="6134">
                  <c:v>26.762437233795168</c:v>
                </c:pt>
                <c:pt idx="6135">
                  <c:v>26.81839178240962</c:v>
                </c:pt>
                <c:pt idx="6136">
                  <c:v>26.833124733796279</c:v>
                </c:pt>
                <c:pt idx="6137">
                  <c:v>26.874161620369112</c:v>
                </c:pt>
                <c:pt idx="6138">
                  <c:v>26.875715844907141</c:v>
                </c:pt>
                <c:pt idx="6139">
                  <c:v>26.876520833334439</c:v>
                </c:pt>
                <c:pt idx="6140">
                  <c:v>26.899305034724101</c:v>
                </c:pt>
                <c:pt idx="6141">
                  <c:v>26.906962534721799</c:v>
                </c:pt>
                <c:pt idx="6142">
                  <c:v>26.92734371527753</c:v>
                </c:pt>
                <c:pt idx="6143">
                  <c:v>26.927931331018051</c:v>
                </c:pt>
                <c:pt idx="6144">
                  <c:v>26.938622407408229</c:v>
                </c:pt>
                <c:pt idx="6145">
                  <c:v>26.94645502314799</c:v>
                </c:pt>
                <c:pt idx="6146">
                  <c:v>26.956526898148439</c:v>
                </c:pt>
                <c:pt idx="6147">
                  <c:v>26.96404854166563</c:v>
                </c:pt>
                <c:pt idx="6148">
                  <c:v>26.964616655092001</c:v>
                </c:pt>
                <c:pt idx="6149">
                  <c:v>26.984373541667509</c:v>
                </c:pt>
                <c:pt idx="6150">
                  <c:v>27.010379467592749</c:v>
                </c:pt>
                <c:pt idx="6151">
                  <c:v>27.011177951389989</c:v>
                </c:pt>
                <c:pt idx="6152">
                  <c:v>27.012536446761199</c:v>
                </c:pt>
                <c:pt idx="6153">
                  <c:v>27.030199583332848</c:v>
                </c:pt>
                <c:pt idx="6154">
                  <c:v>27.058447094907361</c:v>
                </c:pt>
                <c:pt idx="6155">
                  <c:v>27.06487439814817</c:v>
                </c:pt>
                <c:pt idx="6156">
                  <c:v>27.07071108796254</c:v>
                </c:pt>
                <c:pt idx="6157">
                  <c:v>27.084041597222289</c:v>
                </c:pt>
                <c:pt idx="6158">
                  <c:v>27.123359513889859</c:v>
                </c:pt>
                <c:pt idx="6159">
                  <c:v>27.125067233796472</c:v>
                </c:pt>
                <c:pt idx="6160">
                  <c:v>27.141181539352289</c:v>
                </c:pt>
                <c:pt idx="6161">
                  <c:v>27.149304189817219</c:v>
                </c:pt>
                <c:pt idx="6162">
                  <c:v>27.179930300925069</c:v>
                </c:pt>
                <c:pt idx="6163">
                  <c:v>27.183871863426429</c:v>
                </c:pt>
                <c:pt idx="6164">
                  <c:v>27.193060300924159</c:v>
                </c:pt>
                <c:pt idx="6165">
                  <c:v>27.204806944443671</c:v>
                </c:pt>
                <c:pt idx="6166">
                  <c:v>27.224256898148191</c:v>
                </c:pt>
                <c:pt idx="6167">
                  <c:v>27.241106921296431</c:v>
                </c:pt>
                <c:pt idx="6168">
                  <c:v>27.30908274305639</c:v>
                </c:pt>
                <c:pt idx="6169">
                  <c:v>27.311114826387278</c:v>
                </c:pt>
                <c:pt idx="6170">
                  <c:v>27.364469328704811</c:v>
                </c:pt>
                <c:pt idx="6171">
                  <c:v>27.448831990742018</c:v>
                </c:pt>
                <c:pt idx="6172">
                  <c:v>27.552409976850509</c:v>
                </c:pt>
                <c:pt idx="6173">
                  <c:v>27.58445104166865</c:v>
                </c:pt>
                <c:pt idx="6174">
                  <c:v>27.6218206134273</c:v>
                </c:pt>
                <c:pt idx="6175">
                  <c:v>27.64153210648232</c:v>
                </c:pt>
                <c:pt idx="6176">
                  <c:v>27.66949434027628</c:v>
                </c:pt>
                <c:pt idx="6177">
                  <c:v>27.717408981483288</c:v>
                </c:pt>
                <c:pt idx="6178">
                  <c:v>27.721558564813051</c:v>
                </c:pt>
                <c:pt idx="6179">
                  <c:v>27.722626504630401</c:v>
                </c:pt>
                <c:pt idx="6180">
                  <c:v>27.734071504630979</c:v>
                </c:pt>
                <c:pt idx="6181">
                  <c:v>27.749148148146489</c:v>
                </c:pt>
                <c:pt idx="6182">
                  <c:v>27.814475277775411</c:v>
                </c:pt>
                <c:pt idx="6183">
                  <c:v>27.845984930556131</c:v>
                </c:pt>
                <c:pt idx="6184">
                  <c:v>27.849532442128769</c:v>
                </c:pt>
                <c:pt idx="6185">
                  <c:v>27.855316458333419</c:v>
                </c:pt>
                <c:pt idx="6186">
                  <c:v>27.8742971180545</c:v>
                </c:pt>
                <c:pt idx="6187">
                  <c:v>27.87849396990957</c:v>
                </c:pt>
                <c:pt idx="6188">
                  <c:v>27.887786041666509</c:v>
                </c:pt>
                <c:pt idx="6189">
                  <c:v>27.891033113424982</c:v>
                </c:pt>
                <c:pt idx="6190">
                  <c:v>27.891149456018098</c:v>
                </c:pt>
                <c:pt idx="6191">
                  <c:v>27.917544305553591</c:v>
                </c:pt>
                <c:pt idx="6192">
                  <c:v>27.931071030091911</c:v>
                </c:pt>
                <c:pt idx="6193">
                  <c:v>27.934397812502251</c:v>
                </c:pt>
                <c:pt idx="6194">
                  <c:v>27.940637106481521</c:v>
                </c:pt>
                <c:pt idx="6195">
                  <c:v>27.944704351850131</c:v>
                </c:pt>
                <c:pt idx="6196">
                  <c:v>27.94818922453732</c:v>
                </c:pt>
                <c:pt idx="6197">
                  <c:v>27.96357037037059</c:v>
                </c:pt>
                <c:pt idx="6198">
                  <c:v>27.97076657407262</c:v>
                </c:pt>
                <c:pt idx="6199">
                  <c:v>27.982289502314391</c:v>
                </c:pt>
                <c:pt idx="6200">
                  <c:v>27.985720613427741</c:v>
                </c:pt>
                <c:pt idx="6201">
                  <c:v>28.005315752313649</c:v>
                </c:pt>
                <c:pt idx="6202">
                  <c:v>28.010048692129828</c:v>
                </c:pt>
                <c:pt idx="6203">
                  <c:v>28.014686643519891</c:v>
                </c:pt>
                <c:pt idx="6204">
                  <c:v>28.01531767361142</c:v>
                </c:pt>
                <c:pt idx="6205">
                  <c:v>28.035180682868319</c:v>
                </c:pt>
                <c:pt idx="6206">
                  <c:v>28.043975775462609</c:v>
                </c:pt>
                <c:pt idx="6207">
                  <c:v>28.094376041665669</c:v>
                </c:pt>
                <c:pt idx="6208">
                  <c:v>28.097132974537431</c:v>
                </c:pt>
                <c:pt idx="6209">
                  <c:v>28.09862258102055</c:v>
                </c:pt>
                <c:pt idx="6210">
                  <c:v>28.105385092593451</c:v>
                </c:pt>
                <c:pt idx="6211">
                  <c:v>28.116928287035339</c:v>
                </c:pt>
                <c:pt idx="6212">
                  <c:v>28.140503530091159</c:v>
                </c:pt>
                <c:pt idx="6213">
                  <c:v>28.141272696758861</c:v>
                </c:pt>
                <c:pt idx="6214">
                  <c:v>28.148182962961769</c:v>
                </c:pt>
                <c:pt idx="6215">
                  <c:v>28.148843865739529</c:v>
                </c:pt>
                <c:pt idx="6216">
                  <c:v>28.164540902776299</c:v>
                </c:pt>
                <c:pt idx="6217">
                  <c:v>28.20247320602062</c:v>
                </c:pt>
                <c:pt idx="6218">
                  <c:v>28.24349699074196</c:v>
                </c:pt>
                <c:pt idx="6219">
                  <c:v>28.271833414352599</c:v>
                </c:pt>
                <c:pt idx="6220">
                  <c:v>28.315078854166249</c:v>
                </c:pt>
                <c:pt idx="6221">
                  <c:v>28.378940613427101</c:v>
                </c:pt>
                <c:pt idx="6222">
                  <c:v>28.379380844908731</c:v>
                </c:pt>
                <c:pt idx="6223">
                  <c:v>28.43066083333559</c:v>
                </c:pt>
                <c:pt idx="6224">
                  <c:v>28.445053287035339</c:v>
                </c:pt>
                <c:pt idx="6225">
                  <c:v>28.453734710649758</c:v>
                </c:pt>
                <c:pt idx="6226">
                  <c:v>28.63037436342626</c:v>
                </c:pt>
                <c:pt idx="6227">
                  <c:v>28.648559884260649</c:v>
                </c:pt>
                <c:pt idx="6228">
                  <c:v>28.674932326387481</c:v>
                </c:pt>
                <c:pt idx="6229">
                  <c:v>28.75253394675752</c:v>
                </c:pt>
                <c:pt idx="6230">
                  <c:v>28.78903431712753</c:v>
                </c:pt>
                <c:pt idx="6231">
                  <c:v>28.792295729164721</c:v>
                </c:pt>
                <c:pt idx="6232">
                  <c:v>28.793131921296869</c:v>
                </c:pt>
                <c:pt idx="6233">
                  <c:v>28.841702511575491</c:v>
                </c:pt>
                <c:pt idx="6234">
                  <c:v>28.84289540509107</c:v>
                </c:pt>
                <c:pt idx="6235">
                  <c:v>28.85814340277954</c:v>
                </c:pt>
                <c:pt idx="6236">
                  <c:v>28.859945300925109</c:v>
                </c:pt>
                <c:pt idx="6237">
                  <c:v>28.866945057870058</c:v>
                </c:pt>
                <c:pt idx="6238">
                  <c:v>28.868146817129521</c:v>
                </c:pt>
                <c:pt idx="6239">
                  <c:v>28.873644201391269</c:v>
                </c:pt>
                <c:pt idx="6240">
                  <c:v>28.877932094906772</c:v>
                </c:pt>
                <c:pt idx="6241">
                  <c:v>28.879846655094511</c:v>
                </c:pt>
                <c:pt idx="6242">
                  <c:v>28.885234108796279</c:v>
                </c:pt>
                <c:pt idx="6243">
                  <c:v>28.890705787037259</c:v>
                </c:pt>
                <c:pt idx="6244">
                  <c:v>28.898745462963429</c:v>
                </c:pt>
                <c:pt idx="6245">
                  <c:v>28.90216578703512</c:v>
                </c:pt>
                <c:pt idx="6246">
                  <c:v>28.910129571758489</c:v>
                </c:pt>
                <c:pt idx="6247">
                  <c:v>28.93157556712903</c:v>
                </c:pt>
                <c:pt idx="6248">
                  <c:v>28.9324576388879</c:v>
                </c:pt>
                <c:pt idx="6249">
                  <c:v>28.9389597685166</c:v>
                </c:pt>
                <c:pt idx="6250">
                  <c:v>28.940979490740979</c:v>
                </c:pt>
                <c:pt idx="6251">
                  <c:v>28.942236064815958</c:v>
                </c:pt>
                <c:pt idx="6252">
                  <c:v>28.942660277775591</c:v>
                </c:pt>
                <c:pt idx="6253">
                  <c:v>28.950301817128501</c:v>
                </c:pt>
                <c:pt idx="6254">
                  <c:v>28.952873750000641</c:v>
                </c:pt>
                <c:pt idx="6255">
                  <c:v>28.953966701386701</c:v>
                </c:pt>
                <c:pt idx="6256">
                  <c:v>28.954349363426921</c:v>
                </c:pt>
                <c:pt idx="6257">
                  <c:v>28.965321215278021</c:v>
                </c:pt>
                <c:pt idx="6258">
                  <c:v>28.9656794560204</c:v>
                </c:pt>
                <c:pt idx="6259">
                  <c:v>28.97228850694442</c:v>
                </c:pt>
                <c:pt idx="6260">
                  <c:v>28.979211620368339</c:v>
                </c:pt>
                <c:pt idx="6261">
                  <c:v>28.98253288194261</c:v>
                </c:pt>
                <c:pt idx="6262">
                  <c:v>28.984383842591889</c:v>
                </c:pt>
                <c:pt idx="6263">
                  <c:v>28.98535348379502</c:v>
                </c:pt>
                <c:pt idx="6264">
                  <c:v>28.991968518517631</c:v>
                </c:pt>
                <c:pt idx="6265">
                  <c:v>29.000069907406971</c:v>
                </c:pt>
                <c:pt idx="6266">
                  <c:v>29.00090834490679</c:v>
                </c:pt>
                <c:pt idx="6267">
                  <c:v>29.00404337962744</c:v>
                </c:pt>
                <c:pt idx="6268">
                  <c:v>29.01100556713012</c:v>
                </c:pt>
                <c:pt idx="6269">
                  <c:v>29.013012638889531</c:v>
                </c:pt>
                <c:pt idx="6270">
                  <c:v>29.016455624997619</c:v>
                </c:pt>
                <c:pt idx="6271">
                  <c:v>29.017508136572111</c:v>
                </c:pt>
                <c:pt idx="6272">
                  <c:v>29.02512677083137</c:v>
                </c:pt>
                <c:pt idx="6273">
                  <c:v>29.029193703706071</c:v>
                </c:pt>
                <c:pt idx="6274">
                  <c:v>29.038587118056089</c:v>
                </c:pt>
                <c:pt idx="6275">
                  <c:v>29.040218888888209</c:v>
                </c:pt>
                <c:pt idx="6276">
                  <c:v>29.041190590276209</c:v>
                </c:pt>
                <c:pt idx="6277">
                  <c:v>29.049718518516531</c:v>
                </c:pt>
                <c:pt idx="6278">
                  <c:v>29.06877314814815</c:v>
                </c:pt>
                <c:pt idx="6279">
                  <c:v>29.07154079861111</c:v>
                </c:pt>
                <c:pt idx="6280">
                  <c:v>29.077162847220901</c:v>
                </c:pt>
                <c:pt idx="6281">
                  <c:v>29.085137696760121</c:v>
                </c:pt>
                <c:pt idx="6282">
                  <c:v>29.087054976851299</c:v>
                </c:pt>
                <c:pt idx="6283">
                  <c:v>29.091418113427029</c:v>
                </c:pt>
                <c:pt idx="6284">
                  <c:v>29.12408152777564</c:v>
                </c:pt>
                <c:pt idx="6285">
                  <c:v>29.135160289351589</c:v>
                </c:pt>
                <c:pt idx="6286">
                  <c:v>29.145267662036201</c:v>
                </c:pt>
                <c:pt idx="6287">
                  <c:v>29.176197835645741</c:v>
                </c:pt>
                <c:pt idx="6288">
                  <c:v>29.199621030092239</c:v>
                </c:pt>
                <c:pt idx="6289">
                  <c:v>29.215252430554891</c:v>
                </c:pt>
                <c:pt idx="6290">
                  <c:v>29.227140011574939</c:v>
                </c:pt>
                <c:pt idx="6291">
                  <c:v>29.285710370369529</c:v>
                </c:pt>
                <c:pt idx="6292">
                  <c:v>29.298729328703551</c:v>
                </c:pt>
                <c:pt idx="6293">
                  <c:v>29.364394375000291</c:v>
                </c:pt>
                <c:pt idx="6294">
                  <c:v>29.380274189815481</c:v>
                </c:pt>
                <c:pt idx="6295">
                  <c:v>29.44524105323962</c:v>
                </c:pt>
                <c:pt idx="6296">
                  <c:v>29.542115972221449</c:v>
                </c:pt>
                <c:pt idx="6297">
                  <c:v>29.572441678240342</c:v>
                </c:pt>
                <c:pt idx="6298">
                  <c:v>29.611074618056971</c:v>
                </c:pt>
                <c:pt idx="6299">
                  <c:v>29.70883811342495</c:v>
                </c:pt>
                <c:pt idx="6300">
                  <c:v>29.711896180557432</c:v>
                </c:pt>
                <c:pt idx="6301">
                  <c:v>29.71421940972132</c:v>
                </c:pt>
                <c:pt idx="6302">
                  <c:v>29.717755266201721</c:v>
                </c:pt>
                <c:pt idx="6303">
                  <c:v>29.719315833333461</c:v>
                </c:pt>
                <c:pt idx="6304">
                  <c:v>29.722855289352161</c:v>
                </c:pt>
                <c:pt idx="6305">
                  <c:v>29.738460671294622</c:v>
                </c:pt>
                <c:pt idx="6306">
                  <c:v>29.74484905092805</c:v>
                </c:pt>
                <c:pt idx="6307">
                  <c:v>29.749149675926681</c:v>
                </c:pt>
                <c:pt idx="6308">
                  <c:v>29.756396759257271</c:v>
                </c:pt>
                <c:pt idx="6309">
                  <c:v>29.757131296296919</c:v>
                </c:pt>
                <c:pt idx="6310">
                  <c:v>29.764480972221051</c:v>
                </c:pt>
                <c:pt idx="6311">
                  <c:v>29.779701446758381</c:v>
                </c:pt>
                <c:pt idx="6312">
                  <c:v>29.787453310186109</c:v>
                </c:pt>
                <c:pt idx="6313">
                  <c:v>29.789896967593169</c:v>
                </c:pt>
                <c:pt idx="6314">
                  <c:v>29.794198796296559</c:v>
                </c:pt>
                <c:pt idx="6315">
                  <c:v>29.794225034722029</c:v>
                </c:pt>
                <c:pt idx="6316">
                  <c:v>29.798669131944578</c:v>
                </c:pt>
                <c:pt idx="6317">
                  <c:v>29.812509548608901</c:v>
                </c:pt>
                <c:pt idx="6318">
                  <c:v>29.817746909721581</c:v>
                </c:pt>
                <c:pt idx="6319">
                  <c:v>29.81896005786955</c:v>
                </c:pt>
                <c:pt idx="6320">
                  <c:v>29.820785115742019</c:v>
                </c:pt>
                <c:pt idx="6321">
                  <c:v>29.823171018519339</c:v>
                </c:pt>
                <c:pt idx="6322">
                  <c:v>29.826349641203329</c:v>
                </c:pt>
                <c:pt idx="6323">
                  <c:v>29.828604421295498</c:v>
                </c:pt>
                <c:pt idx="6324">
                  <c:v>29.828930821760942</c:v>
                </c:pt>
                <c:pt idx="6325">
                  <c:v>29.837374861110689</c:v>
                </c:pt>
                <c:pt idx="6326">
                  <c:v>29.840717488427959</c:v>
                </c:pt>
                <c:pt idx="6327">
                  <c:v>29.845840358797599</c:v>
                </c:pt>
                <c:pt idx="6328">
                  <c:v>29.854244594907868</c:v>
                </c:pt>
                <c:pt idx="6329">
                  <c:v>29.854338182870439</c:v>
                </c:pt>
                <c:pt idx="6330">
                  <c:v>29.856665266203109</c:v>
                </c:pt>
                <c:pt idx="6331">
                  <c:v>29.86027733796173</c:v>
                </c:pt>
                <c:pt idx="6332">
                  <c:v>29.860305462962501</c:v>
                </c:pt>
                <c:pt idx="6333">
                  <c:v>29.861455173611091</c:v>
                </c:pt>
                <c:pt idx="6334">
                  <c:v>29.863513067130139</c:v>
                </c:pt>
                <c:pt idx="6335">
                  <c:v>29.865449502316341</c:v>
                </c:pt>
                <c:pt idx="6336">
                  <c:v>29.869805289352382</c:v>
                </c:pt>
                <c:pt idx="6337">
                  <c:v>29.870624016203259</c:v>
                </c:pt>
                <c:pt idx="6338">
                  <c:v>29.871601099537479</c:v>
                </c:pt>
                <c:pt idx="6339">
                  <c:v>29.872689398149099</c:v>
                </c:pt>
                <c:pt idx="6340">
                  <c:v>29.880162372685689</c:v>
                </c:pt>
                <c:pt idx="6341">
                  <c:v>29.880163819442188</c:v>
                </c:pt>
                <c:pt idx="6342">
                  <c:v>29.881543553239769</c:v>
                </c:pt>
                <c:pt idx="6343">
                  <c:v>29.88430453703635</c:v>
                </c:pt>
                <c:pt idx="6344">
                  <c:v>29.884847766202359</c:v>
                </c:pt>
                <c:pt idx="6345">
                  <c:v>29.88901081018426</c:v>
                </c:pt>
                <c:pt idx="6346">
                  <c:v>29.891161770834419</c:v>
                </c:pt>
                <c:pt idx="6347">
                  <c:v>29.89301648148232</c:v>
                </c:pt>
                <c:pt idx="6348">
                  <c:v>29.894656238426212</c:v>
                </c:pt>
                <c:pt idx="6349">
                  <c:v>29.895246597222151</c:v>
                </c:pt>
                <c:pt idx="6350">
                  <c:v>29.898546539351891</c:v>
                </c:pt>
                <c:pt idx="6351">
                  <c:v>29.90006120370494</c:v>
                </c:pt>
                <c:pt idx="6352">
                  <c:v>29.900202592591999</c:v>
                </c:pt>
                <c:pt idx="6353">
                  <c:v>29.900611944444201</c:v>
                </c:pt>
                <c:pt idx="6354">
                  <c:v>29.903172500001059</c:v>
                </c:pt>
                <c:pt idx="6355">
                  <c:v>29.903678240740192</c:v>
                </c:pt>
                <c:pt idx="6356">
                  <c:v>29.905687199074912</c:v>
                </c:pt>
                <c:pt idx="6357">
                  <c:v>29.905956921295989</c:v>
                </c:pt>
                <c:pt idx="6358">
                  <c:v>29.906139259258349</c:v>
                </c:pt>
                <c:pt idx="6359">
                  <c:v>29.9062381597222</c:v>
                </c:pt>
                <c:pt idx="6360">
                  <c:v>29.907211273149759</c:v>
                </c:pt>
                <c:pt idx="6361">
                  <c:v>29.907985162036841</c:v>
                </c:pt>
                <c:pt idx="6362">
                  <c:v>29.908284259259151</c:v>
                </c:pt>
                <c:pt idx="6363">
                  <c:v>29.908528113425881</c:v>
                </c:pt>
                <c:pt idx="6364">
                  <c:v>29.912288680556749</c:v>
                </c:pt>
                <c:pt idx="6365">
                  <c:v>29.912413414352471</c:v>
                </c:pt>
                <c:pt idx="6366">
                  <c:v>29.914420173609699</c:v>
                </c:pt>
                <c:pt idx="6367">
                  <c:v>29.915486307869909</c:v>
                </c:pt>
                <c:pt idx="6368">
                  <c:v>29.916048530094599</c:v>
                </c:pt>
                <c:pt idx="6369">
                  <c:v>29.91824423611164</c:v>
                </c:pt>
                <c:pt idx="6370">
                  <c:v>29.918574965278861</c:v>
                </c:pt>
                <c:pt idx="6371">
                  <c:v>29.9193821296289</c:v>
                </c:pt>
                <c:pt idx="6372">
                  <c:v>29.91938895833437</c:v>
                </c:pt>
                <c:pt idx="6373">
                  <c:v>29.921084502314532</c:v>
                </c:pt>
                <c:pt idx="6374">
                  <c:v>29.921309178242531</c:v>
                </c:pt>
                <c:pt idx="6375">
                  <c:v>29.923667893517351</c:v>
                </c:pt>
                <c:pt idx="6376">
                  <c:v>29.923862453701869</c:v>
                </c:pt>
                <c:pt idx="6377">
                  <c:v>29.92552422453684</c:v>
                </c:pt>
                <c:pt idx="6378">
                  <c:v>29.928211585647531</c:v>
                </c:pt>
                <c:pt idx="6379">
                  <c:v>29.928424699074689</c:v>
                </c:pt>
                <c:pt idx="6380">
                  <c:v>29.930003530093369</c:v>
                </c:pt>
                <c:pt idx="6381">
                  <c:v>29.93021969907538</c:v>
                </c:pt>
                <c:pt idx="6382">
                  <c:v>29.930924328703568</c:v>
                </c:pt>
                <c:pt idx="6383">
                  <c:v>29.932918101852689</c:v>
                </c:pt>
                <c:pt idx="6384">
                  <c:v>29.933138206016139</c:v>
                </c:pt>
                <c:pt idx="6385">
                  <c:v>29.933866192130029</c:v>
                </c:pt>
                <c:pt idx="6386">
                  <c:v>29.934626134258728</c:v>
                </c:pt>
                <c:pt idx="6387">
                  <c:v>29.935647164351408</c:v>
                </c:pt>
                <c:pt idx="6388">
                  <c:v>29.93629033564693</c:v>
                </c:pt>
                <c:pt idx="6389">
                  <c:v>29.937317465278841</c:v>
                </c:pt>
                <c:pt idx="6390">
                  <c:v>29.939692627312962</c:v>
                </c:pt>
                <c:pt idx="6391">
                  <c:v>29.93996760416638</c:v>
                </c:pt>
                <c:pt idx="6392">
                  <c:v>29.94202665509173</c:v>
                </c:pt>
                <c:pt idx="6393">
                  <c:v>29.943679386576019</c:v>
                </c:pt>
                <c:pt idx="6394">
                  <c:v>29.947846712964001</c:v>
                </c:pt>
                <c:pt idx="6395">
                  <c:v>29.94907675926056</c:v>
                </c:pt>
                <c:pt idx="6396">
                  <c:v>29.949258437501609</c:v>
                </c:pt>
                <c:pt idx="6397">
                  <c:v>29.949854421295498</c:v>
                </c:pt>
                <c:pt idx="6398">
                  <c:v>29.950152002316379</c:v>
                </c:pt>
                <c:pt idx="6399">
                  <c:v>29.951695740741709</c:v>
                </c:pt>
                <c:pt idx="6400">
                  <c:v>29.952198182871491</c:v>
                </c:pt>
                <c:pt idx="6401">
                  <c:v>29.952689687499291</c:v>
                </c:pt>
                <c:pt idx="6402">
                  <c:v>29.953762546294818</c:v>
                </c:pt>
                <c:pt idx="6403">
                  <c:v>29.95405515046307</c:v>
                </c:pt>
                <c:pt idx="6404">
                  <c:v>29.95488875000013</c:v>
                </c:pt>
                <c:pt idx="6405">
                  <c:v>29.955604293983839</c:v>
                </c:pt>
                <c:pt idx="6406">
                  <c:v>29.95581415509184</c:v>
                </c:pt>
                <c:pt idx="6407">
                  <c:v>29.956185949075</c:v>
                </c:pt>
                <c:pt idx="6408">
                  <c:v>29.958256307870698</c:v>
                </c:pt>
                <c:pt idx="6409">
                  <c:v>29.96115385416757</c:v>
                </c:pt>
                <c:pt idx="6410">
                  <c:v>29.962364340278281</c:v>
                </c:pt>
                <c:pt idx="6411">
                  <c:v>29.963507847223021</c:v>
                </c:pt>
                <c:pt idx="6412">
                  <c:v>29.963547557871099</c:v>
                </c:pt>
                <c:pt idx="6413">
                  <c:v>29.96362150462965</c:v>
                </c:pt>
                <c:pt idx="6414">
                  <c:v>29.964106979165919</c:v>
                </c:pt>
                <c:pt idx="6415">
                  <c:v>29.964934340276649</c:v>
                </c:pt>
                <c:pt idx="6416">
                  <c:v>29.966506145833819</c:v>
                </c:pt>
                <c:pt idx="6417">
                  <c:v>29.9672928472222</c:v>
                </c:pt>
                <c:pt idx="6418">
                  <c:v>29.967660104166029</c:v>
                </c:pt>
                <c:pt idx="6419">
                  <c:v>29.96843574074131</c:v>
                </c:pt>
                <c:pt idx="6420">
                  <c:v>29.97011974536986</c:v>
                </c:pt>
                <c:pt idx="6421">
                  <c:v>29.972697696760299</c:v>
                </c:pt>
                <c:pt idx="6422">
                  <c:v>29.97313071759211</c:v>
                </c:pt>
                <c:pt idx="6423">
                  <c:v>29.975915891202511</c:v>
                </c:pt>
                <c:pt idx="6424">
                  <c:v>29.97615954861045</c:v>
                </c:pt>
                <c:pt idx="6425">
                  <c:v>29.976305752316559</c:v>
                </c:pt>
                <c:pt idx="6426">
                  <c:v>29.976683032407809</c:v>
                </c:pt>
                <c:pt idx="6427">
                  <c:v>29.976945196759921</c:v>
                </c:pt>
                <c:pt idx="6428">
                  <c:v>29.976961435184439</c:v>
                </c:pt>
                <c:pt idx="6429">
                  <c:v>29.978959930555689</c:v>
                </c:pt>
                <c:pt idx="6430">
                  <c:v>29.97995054398146</c:v>
                </c:pt>
                <c:pt idx="6431">
                  <c:v>29.980466250001829</c:v>
                </c:pt>
                <c:pt idx="6432">
                  <c:v>29.980787476853092</c:v>
                </c:pt>
                <c:pt idx="6433">
                  <c:v>29.983357442131751</c:v>
                </c:pt>
                <c:pt idx="6434">
                  <c:v>29.984728888888601</c:v>
                </c:pt>
                <c:pt idx="6435">
                  <c:v>29.985920983795761</c:v>
                </c:pt>
                <c:pt idx="6436">
                  <c:v>29.98651614583477</c:v>
                </c:pt>
                <c:pt idx="6437">
                  <c:v>29.986540173609502</c:v>
                </c:pt>
                <c:pt idx="6438">
                  <c:v>29.986594490740039</c:v>
                </c:pt>
                <c:pt idx="6439">
                  <c:v>29.987200636573959</c:v>
                </c:pt>
                <c:pt idx="6440">
                  <c:v>29.987622581019441</c:v>
                </c:pt>
                <c:pt idx="6441">
                  <c:v>29.987974502314572</c:v>
                </c:pt>
                <c:pt idx="6442">
                  <c:v>29.988535543980969</c:v>
                </c:pt>
                <c:pt idx="6443">
                  <c:v>29.989092129628968</c:v>
                </c:pt>
                <c:pt idx="6444">
                  <c:v>29.98979089120196</c:v>
                </c:pt>
                <c:pt idx="6445">
                  <c:v>29.990036990741888</c:v>
                </c:pt>
                <c:pt idx="6446">
                  <c:v>29.990607870370152</c:v>
                </c:pt>
                <c:pt idx="6447">
                  <c:v>29.991816111113181</c:v>
                </c:pt>
                <c:pt idx="6448">
                  <c:v>29.992072175926079</c:v>
                </c:pt>
                <c:pt idx="6449">
                  <c:v>29.99217746527659</c:v>
                </c:pt>
                <c:pt idx="6450">
                  <c:v>29.992180844906851</c:v>
                </c:pt>
                <c:pt idx="6451">
                  <c:v>29.99248185185095</c:v>
                </c:pt>
                <c:pt idx="6452">
                  <c:v>29.99266849537139</c:v>
                </c:pt>
                <c:pt idx="6453">
                  <c:v>29.992942407407138</c:v>
                </c:pt>
                <c:pt idx="6454">
                  <c:v>29.992988344905552</c:v>
                </c:pt>
                <c:pt idx="6455">
                  <c:v>29.99386656250115</c:v>
                </c:pt>
                <c:pt idx="6456">
                  <c:v>29.99423060185379</c:v>
                </c:pt>
                <c:pt idx="6457">
                  <c:v>29.994949467593319</c:v>
                </c:pt>
                <c:pt idx="6458">
                  <c:v>29.995435173610851</c:v>
                </c:pt>
                <c:pt idx="6459">
                  <c:v>29.995583692129561</c:v>
                </c:pt>
                <c:pt idx="6460">
                  <c:v>29.997809606481479</c:v>
                </c:pt>
                <c:pt idx="6461">
                  <c:v>29.997902662039351</c:v>
                </c:pt>
                <c:pt idx="6462">
                  <c:v>29.998347025463978</c:v>
                </c:pt>
                <c:pt idx="6463">
                  <c:v>29.999315069444759</c:v>
                </c:pt>
                <c:pt idx="6464">
                  <c:v>30.000223032407192</c:v>
                </c:pt>
                <c:pt idx="6465">
                  <c:v>30.000314178240519</c:v>
                </c:pt>
                <c:pt idx="6466">
                  <c:v>30.000828414352409</c:v>
                </c:pt>
                <c:pt idx="6467">
                  <c:v>30.001172546297308</c:v>
                </c:pt>
                <c:pt idx="6468">
                  <c:v>30.002767986111621</c:v>
                </c:pt>
                <c:pt idx="6469">
                  <c:v>30.005183009256921</c:v>
                </c:pt>
                <c:pt idx="6470">
                  <c:v>30.005261620371432</c:v>
                </c:pt>
                <c:pt idx="6471">
                  <c:v>30.006020069445171</c:v>
                </c:pt>
                <c:pt idx="6472">
                  <c:v>30.006716597223718</c:v>
                </c:pt>
                <c:pt idx="6473">
                  <c:v>30.01099190972193</c:v>
                </c:pt>
                <c:pt idx="6474">
                  <c:v>30.011917337962871</c:v>
                </c:pt>
                <c:pt idx="6475">
                  <c:v>30.012476770830929</c:v>
                </c:pt>
                <c:pt idx="6476">
                  <c:v>30.01521499999971</c:v>
                </c:pt>
                <c:pt idx="6477">
                  <c:v>30.02356653935103</c:v>
                </c:pt>
                <c:pt idx="6478">
                  <c:v>30.03287275462791</c:v>
                </c:pt>
                <c:pt idx="6479">
                  <c:v>30.03335799768567</c:v>
                </c:pt>
                <c:pt idx="6480">
                  <c:v>30.035165011573721</c:v>
                </c:pt>
                <c:pt idx="6481">
                  <c:v>30.03582548611142</c:v>
                </c:pt>
                <c:pt idx="6482">
                  <c:v>30.037702291665809</c:v>
                </c:pt>
                <c:pt idx="6483">
                  <c:v>30.041106990741358</c:v>
                </c:pt>
                <c:pt idx="6484">
                  <c:v>30.043875474537959</c:v>
                </c:pt>
                <c:pt idx="6485">
                  <c:v>30.04426811342714</c:v>
                </c:pt>
                <c:pt idx="6486">
                  <c:v>30.044814895832982</c:v>
                </c:pt>
                <c:pt idx="6487">
                  <c:v>30.045313136574851</c:v>
                </c:pt>
                <c:pt idx="6488">
                  <c:v>30.045721481481081</c:v>
                </c:pt>
                <c:pt idx="6489">
                  <c:v>30.045892708334659</c:v>
                </c:pt>
                <c:pt idx="6490">
                  <c:v>30.125044525461611</c:v>
                </c:pt>
                <c:pt idx="6491">
                  <c:v>30.125055034720791</c:v>
                </c:pt>
                <c:pt idx="6492">
                  <c:v>30.13778944444601</c:v>
                </c:pt>
                <c:pt idx="6493">
                  <c:v>30.149245856481571</c:v>
                </c:pt>
                <c:pt idx="6494">
                  <c:v>30.186095717593471</c:v>
                </c:pt>
                <c:pt idx="6495">
                  <c:v>30.248869814814789</c:v>
                </c:pt>
                <c:pt idx="6496">
                  <c:v>30.254814942128679</c:v>
                </c:pt>
                <c:pt idx="6497">
                  <c:v>30.358144699072952</c:v>
                </c:pt>
                <c:pt idx="6498">
                  <c:v>30.394721273147951</c:v>
                </c:pt>
                <c:pt idx="6499">
                  <c:v>30.449217939812829</c:v>
                </c:pt>
                <c:pt idx="6500">
                  <c:v>30.509132997686109</c:v>
                </c:pt>
                <c:pt idx="6501">
                  <c:v>30.509996087962278</c:v>
                </c:pt>
                <c:pt idx="6502">
                  <c:v>30.51021399305375</c:v>
                </c:pt>
                <c:pt idx="6503">
                  <c:v>30.511742847222418</c:v>
                </c:pt>
                <c:pt idx="6504">
                  <c:v>30.512638217591579</c:v>
                </c:pt>
                <c:pt idx="6505">
                  <c:v>30.513768784723901</c:v>
                </c:pt>
                <c:pt idx="6506">
                  <c:v>30.51465180555428</c:v>
                </c:pt>
                <c:pt idx="6507">
                  <c:v>30.515500266204281</c:v>
                </c:pt>
                <c:pt idx="6508">
                  <c:v>30.517528657408221</c:v>
                </c:pt>
                <c:pt idx="6509">
                  <c:v>30.517746238424269</c:v>
                </c:pt>
                <c:pt idx="6510">
                  <c:v>30.518309687500199</c:v>
                </c:pt>
                <c:pt idx="6511">
                  <c:v>30.518625601852928</c:v>
                </c:pt>
                <c:pt idx="6512">
                  <c:v>30.519801817130709</c:v>
                </c:pt>
                <c:pt idx="6513">
                  <c:v>30.52005427083483</c:v>
                </c:pt>
                <c:pt idx="6514">
                  <c:v>30.52065974536869</c:v>
                </c:pt>
                <c:pt idx="6515">
                  <c:v>30.52170355324116</c:v>
                </c:pt>
                <c:pt idx="6516">
                  <c:v>30.521804456018192</c:v>
                </c:pt>
                <c:pt idx="6517">
                  <c:v>30.52223660879665</c:v>
                </c:pt>
                <c:pt idx="6518">
                  <c:v>30.524604791667731</c:v>
                </c:pt>
                <c:pt idx="6519">
                  <c:v>30.525256504628949</c:v>
                </c:pt>
                <c:pt idx="6520">
                  <c:v>30.526255393519449</c:v>
                </c:pt>
                <c:pt idx="6521">
                  <c:v>30.526739756945108</c:v>
                </c:pt>
                <c:pt idx="6522">
                  <c:v>30.528970740741052</c:v>
                </c:pt>
                <c:pt idx="6523">
                  <c:v>30.532158784722839</c:v>
                </c:pt>
                <c:pt idx="6524">
                  <c:v>30.532396817130071</c:v>
                </c:pt>
                <c:pt idx="6525">
                  <c:v>30.534266006943799</c:v>
                </c:pt>
                <c:pt idx="6526">
                  <c:v>30.535263020832229</c:v>
                </c:pt>
                <c:pt idx="6527">
                  <c:v>30.537347175925969</c:v>
                </c:pt>
                <c:pt idx="6528">
                  <c:v>30.538790902776849</c:v>
                </c:pt>
                <c:pt idx="6529">
                  <c:v>30.539918344906631</c:v>
                </c:pt>
                <c:pt idx="6530">
                  <c:v>30.539966562500709</c:v>
                </c:pt>
                <c:pt idx="6531">
                  <c:v>30.54021081018503</c:v>
                </c:pt>
                <c:pt idx="6532">
                  <c:v>30.5410132986114</c:v>
                </c:pt>
                <c:pt idx="6533">
                  <c:v>30.541592951386619</c:v>
                </c:pt>
                <c:pt idx="6534">
                  <c:v>30.542199062498081</c:v>
                </c:pt>
                <c:pt idx="6535">
                  <c:v>30.544332662037121</c:v>
                </c:pt>
                <c:pt idx="6536">
                  <c:v>30.54464166666898</c:v>
                </c:pt>
                <c:pt idx="6537">
                  <c:v>30.54473765046232</c:v>
                </c:pt>
                <c:pt idx="6538">
                  <c:v>30.54508652777584</c:v>
                </c:pt>
                <c:pt idx="6539">
                  <c:v>30.545585775463671</c:v>
                </c:pt>
                <c:pt idx="6540">
                  <c:v>30.546678159719811</c:v>
                </c:pt>
                <c:pt idx="6541">
                  <c:v>30.549061655093119</c:v>
                </c:pt>
                <c:pt idx="6542">
                  <c:v>30.549181990742131</c:v>
                </c:pt>
                <c:pt idx="6543">
                  <c:v>30.549294826388358</c:v>
                </c:pt>
                <c:pt idx="6544">
                  <c:v>30.551317789350399</c:v>
                </c:pt>
                <c:pt idx="6545">
                  <c:v>30.551729687499229</c:v>
                </c:pt>
                <c:pt idx="6546">
                  <c:v>30.551874166666359</c:v>
                </c:pt>
                <c:pt idx="6547">
                  <c:v>30.55203756944449</c:v>
                </c:pt>
                <c:pt idx="6548">
                  <c:v>30.552856759257889</c:v>
                </c:pt>
                <c:pt idx="6549">
                  <c:v>30.55347958333514</c:v>
                </c:pt>
                <c:pt idx="6550">
                  <c:v>30.553893912037211</c:v>
                </c:pt>
                <c:pt idx="6551">
                  <c:v>30.555695868057239</c:v>
                </c:pt>
                <c:pt idx="6552">
                  <c:v>30.55603887731554</c:v>
                </c:pt>
                <c:pt idx="6553">
                  <c:v>30.559405879629431</c:v>
                </c:pt>
                <c:pt idx="6554">
                  <c:v>30.559606388887321</c:v>
                </c:pt>
                <c:pt idx="6555">
                  <c:v>30.55976884259394</c:v>
                </c:pt>
                <c:pt idx="6556">
                  <c:v>30.560176655092729</c:v>
                </c:pt>
                <c:pt idx="6557">
                  <c:v>30.56585712962956</c:v>
                </c:pt>
                <c:pt idx="6558">
                  <c:v>30.566494108797219</c:v>
                </c:pt>
                <c:pt idx="6559">
                  <c:v>30.566919699073939</c:v>
                </c:pt>
                <c:pt idx="6560">
                  <c:v>30.56821840277701</c:v>
                </c:pt>
                <c:pt idx="6561">
                  <c:v>30.568944027779828</c:v>
                </c:pt>
                <c:pt idx="6562">
                  <c:v>30.56894697916729</c:v>
                </c:pt>
                <c:pt idx="6563">
                  <c:v>30.570796064814481</c:v>
                </c:pt>
                <c:pt idx="6564">
                  <c:v>30.571091423611399</c:v>
                </c:pt>
                <c:pt idx="6565">
                  <c:v>30.571594629629899</c:v>
                </c:pt>
                <c:pt idx="6566">
                  <c:v>30.57223895833172</c:v>
                </c:pt>
                <c:pt idx="6567">
                  <c:v>30.573264907408092</c:v>
                </c:pt>
                <c:pt idx="6568">
                  <c:v>30.573602442128792</c:v>
                </c:pt>
                <c:pt idx="6569">
                  <c:v>30.57653505787253</c:v>
                </c:pt>
                <c:pt idx="6570">
                  <c:v>30.57666077546499</c:v>
                </c:pt>
                <c:pt idx="6571">
                  <c:v>30.57913278935132</c:v>
                </c:pt>
                <c:pt idx="6572">
                  <c:v>30.581167407408358</c:v>
                </c:pt>
                <c:pt idx="6573">
                  <c:v>30.585083506943452</c:v>
                </c:pt>
                <c:pt idx="6574">
                  <c:v>30.58551821759178</c:v>
                </c:pt>
                <c:pt idx="6575">
                  <c:v>30.58922491898139</c:v>
                </c:pt>
                <c:pt idx="6576">
                  <c:v>30.590066145832338</c:v>
                </c:pt>
                <c:pt idx="6577">
                  <c:v>30.590529976854171</c:v>
                </c:pt>
                <c:pt idx="6578">
                  <c:v>30.59252018518746</c:v>
                </c:pt>
                <c:pt idx="6579">
                  <c:v>30.59348246527767</c:v>
                </c:pt>
                <c:pt idx="6580">
                  <c:v>30.594452199074961</c:v>
                </c:pt>
                <c:pt idx="6581">
                  <c:v>30.59446284722123</c:v>
                </c:pt>
                <c:pt idx="6582">
                  <c:v>30.595134085648588</c:v>
                </c:pt>
                <c:pt idx="6583">
                  <c:v>30.595397187498989</c:v>
                </c:pt>
                <c:pt idx="6584">
                  <c:v>30.59589466434938</c:v>
                </c:pt>
                <c:pt idx="6585">
                  <c:v>30.596081863426502</c:v>
                </c:pt>
                <c:pt idx="6586">
                  <c:v>30.596343136573282</c:v>
                </c:pt>
                <c:pt idx="6587">
                  <c:v>30.597086620369438</c:v>
                </c:pt>
                <c:pt idx="6588">
                  <c:v>30.59739983796246</c:v>
                </c:pt>
                <c:pt idx="6589">
                  <c:v>30.597850763888822</c:v>
                </c:pt>
                <c:pt idx="6590">
                  <c:v>30.59844917824147</c:v>
                </c:pt>
                <c:pt idx="6591">
                  <c:v>30.59930700231482</c:v>
                </c:pt>
                <c:pt idx="6592">
                  <c:v>30.600447881944749</c:v>
                </c:pt>
                <c:pt idx="6593">
                  <c:v>30.600721006945331</c:v>
                </c:pt>
                <c:pt idx="6594">
                  <c:v>30.60149053240816</c:v>
                </c:pt>
                <c:pt idx="6595">
                  <c:v>30.603766851850128</c:v>
                </c:pt>
                <c:pt idx="6596">
                  <c:v>30.603790740740521</c:v>
                </c:pt>
                <c:pt idx="6597">
                  <c:v>30.604003854167679</c:v>
                </c:pt>
                <c:pt idx="6598">
                  <c:v>30.604009189815429</c:v>
                </c:pt>
                <c:pt idx="6599">
                  <c:v>30.605548657407919</c:v>
                </c:pt>
                <c:pt idx="6600">
                  <c:v>30.61053481481693</c:v>
                </c:pt>
                <c:pt idx="6601">
                  <c:v>30.611723622685229</c:v>
                </c:pt>
                <c:pt idx="6602">
                  <c:v>30.612226446759369</c:v>
                </c:pt>
                <c:pt idx="6603">
                  <c:v>30.61231444444369</c:v>
                </c:pt>
                <c:pt idx="6604">
                  <c:v>30.614870497683679</c:v>
                </c:pt>
                <c:pt idx="6605">
                  <c:v>30.614980856480969</c:v>
                </c:pt>
                <c:pt idx="6606">
                  <c:v>30.615155347221432</c:v>
                </c:pt>
                <c:pt idx="6607">
                  <c:v>30.615793703703421</c:v>
                </c:pt>
                <c:pt idx="6608">
                  <c:v>30.616201747686219</c:v>
                </c:pt>
                <c:pt idx="6609">
                  <c:v>30.618421030094229</c:v>
                </c:pt>
                <c:pt idx="6610">
                  <c:v>30.618461064814969</c:v>
                </c:pt>
                <c:pt idx="6611">
                  <c:v>30.619779074073389</c:v>
                </c:pt>
                <c:pt idx="6612">
                  <c:v>30.62034075231464</c:v>
                </c:pt>
                <c:pt idx="6613">
                  <c:v>30.6241892013892</c:v>
                </c:pt>
                <c:pt idx="6614">
                  <c:v>30.625064571759211</c:v>
                </c:pt>
                <c:pt idx="6615">
                  <c:v>30.626808032407251</c:v>
                </c:pt>
                <c:pt idx="6616">
                  <c:v>30.627732453704979</c:v>
                </c:pt>
                <c:pt idx="6617">
                  <c:v>30.627957418980419</c:v>
                </c:pt>
                <c:pt idx="6618">
                  <c:v>30.63143502314885</c:v>
                </c:pt>
                <c:pt idx="6619">
                  <c:v>30.63173881944407</c:v>
                </c:pt>
                <c:pt idx="6620">
                  <c:v>30.63181180555511</c:v>
                </c:pt>
                <c:pt idx="6621">
                  <c:v>30.632900590275721</c:v>
                </c:pt>
                <c:pt idx="6622">
                  <c:v>30.633381655092041</c:v>
                </c:pt>
                <c:pt idx="6623">
                  <c:v>30.635881585649869</c:v>
                </c:pt>
                <c:pt idx="6624">
                  <c:v>30.638567824073959</c:v>
                </c:pt>
                <c:pt idx="6625">
                  <c:v>30.641166828702449</c:v>
                </c:pt>
                <c:pt idx="6626">
                  <c:v>30.642274884258711</c:v>
                </c:pt>
                <c:pt idx="6627">
                  <c:v>30.64317996527862</c:v>
                </c:pt>
                <c:pt idx="6628">
                  <c:v>30.64487535879568</c:v>
                </c:pt>
                <c:pt idx="6629">
                  <c:v>30.645280937500019</c:v>
                </c:pt>
                <c:pt idx="6630">
                  <c:v>30.646510104167241</c:v>
                </c:pt>
                <c:pt idx="6631">
                  <c:v>30.64762480324065</c:v>
                </c:pt>
                <c:pt idx="6632">
                  <c:v>30.647662118055202</c:v>
                </c:pt>
                <c:pt idx="6633">
                  <c:v>30.647821921295041</c:v>
                </c:pt>
                <c:pt idx="6634">
                  <c:v>30.651159143519621</c:v>
                </c:pt>
                <c:pt idx="6635">
                  <c:v>30.651228657406239</c:v>
                </c:pt>
                <c:pt idx="6636">
                  <c:v>30.652138275462718</c:v>
                </c:pt>
                <c:pt idx="6637">
                  <c:v>30.655179953704831</c:v>
                </c:pt>
                <c:pt idx="6638">
                  <c:v>30.656512523147239</c:v>
                </c:pt>
                <c:pt idx="6639">
                  <c:v>30.656787604165299</c:v>
                </c:pt>
                <c:pt idx="6640">
                  <c:v>30.657119444443119</c:v>
                </c:pt>
                <c:pt idx="6641">
                  <c:v>30.65771733796155</c:v>
                </c:pt>
                <c:pt idx="6642">
                  <c:v>30.658004583332829</c:v>
                </c:pt>
                <c:pt idx="6643">
                  <c:v>30.65829111111109</c:v>
                </c:pt>
                <c:pt idx="6644">
                  <c:v>30.659221006943671</c:v>
                </c:pt>
                <c:pt idx="6645">
                  <c:v>30.659616342592571</c:v>
                </c:pt>
                <c:pt idx="6646">
                  <c:v>30.660371805553631</c:v>
                </c:pt>
                <c:pt idx="6647">
                  <c:v>30.662819050925751</c:v>
                </c:pt>
                <c:pt idx="6648">
                  <c:v>30.66293030092838</c:v>
                </c:pt>
                <c:pt idx="6649">
                  <c:v>30.665835729166869</c:v>
                </c:pt>
                <c:pt idx="6650">
                  <c:v>30.66612081018587</c:v>
                </c:pt>
                <c:pt idx="6651">
                  <c:v>30.66628375000148</c:v>
                </c:pt>
                <c:pt idx="6652">
                  <c:v>30.667803229165301</c:v>
                </c:pt>
                <c:pt idx="6653">
                  <c:v>30.667996597223809</c:v>
                </c:pt>
                <c:pt idx="6654">
                  <c:v>30.671632800924559</c:v>
                </c:pt>
                <c:pt idx="6655">
                  <c:v>30.67332980324273</c:v>
                </c:pt>
                <c:pt idx="6656">
                  <c:v>30.673416620371519</c:v>
                </c:pt>
                <c:pt idx="6657">
                  <c:v>30.67551229166488</c:v>
                </c:pt>
                <c:pt idx="6658">
                  <c:v>30.675557476853331</c:v>
                </c:pt>
                <c:pt idx="6659">
                  <c:v>30.676922256943801</c:v>
                </c:pt>
                <c:pt idx="6660">
                  <c:v>30.678464571761861</c:v>
                </c:pt>
                <c:pt idx="6661">
                  <c:v>30.6786165509235</c:v>
                </c:pt>
                <c:pt idx="6662">
                  <c:v>30.678847083333469</c:v>
                </c:pt>
                <c:pt idx="6663">
                  <c:v>30.679886168981039</c:v>
                </c:pt>
                <c:pt idx="6664">
                  <c:v>30.67999561342652</c:v>
                </c:pt>
                <c:pt idx="6665">
                  <c:v>30.680385902777871</c:v>
                </c:pt>
                <c:pt idx="6666">
                  <c:v>30.680988680554758</c:v>
                </c:pt>
                <c:pt idx="6667">
                  <c:v>30.683072164351191</c:v>
                </c:pt>
                <c:pt idx="6668">
                  <c:v>30.683253240739859</c:v>
                </c:pt>
                <c:pt idx="6669">
                  <c:v>30.68448598379614</c:v>
                </c:pt>
                <c:pt idx="6670">
                  <c:v>30.684746215280011</c:v>
                </c:pt>
                <c:pt idx="6671">
                  <c:v>30.68635105324288</c:v>
                </c:pt>
                <c:pt idx="6672">
                  <c:v>30.687901655093391</c:v>
                </c:pt>
                <c:pt idx="6673">
                  <c:v>30.689142199073121</c:v>
                </c:pt>
                <c:pt idx="6674">
                  <c:v>30.689269976853218</c:v>
                </c:pt>
                <c:pt idx="6675">
                  <c:v>30.690024293981221</c:v>
                </c:pt>
                <c:pt idx="6676">
                  <c:v>30.690200960647179</c:v>
                </c:pt>
                <c:pt idx="6677">
                  <c:v>30.691524502314898</c:v>
                </c:pt>
                <c:pt idx="6678">
                  <c:v>30.693386365740938</c:v>
                </c:pt>
                <c:pt idx="6679">
                  <c:v>30.695446886572022</c:v>
                </c:pt>
                <c:pt idx="6680">
                  <c:v>30.695480960648919</c:v>
                </c:pt>
                <c:pt idx="6681">
                  <c:v>30.695758576387611</c:v>
                </c:pt>
                <c:pt idx="6682">
                  <c:v>30.695808310185871</c:v>
                </c:pt>
                <c:pt idx="6683">
                  <c:v>30.696375046295149</c:v>
                </c:pt>
                <c:pt idx="6684">
                  <c:v>30.69755774305375</c:v>
                </c:pt>
                <c:pt idx="6685">
                  <c:v>30.698711956016439</c:v>
                </c:pt>
                <c:pt idx="6686">
                  <c:v>30.699582256945199</c:v>
                </c:pt>
                <c:pt idx="6687">
                  <c:v>30.701157280090779</c:v>
                </c:pt>
                <c:pt idx="6688">
                  <c:v>30.70134836805363</c:v>
                </c:pt>
                <c:pt idx="6689">
                  <c:v>30.70172657407544</c:v>
                </c:pt>
                <c:pt idx="6690">
                  <c:v>30.7026553703679</c:v>
                </c:pt>
                <c:pt idx="6691">
                  <c:v>30.703915381942078</c:v>
                </c:pt>
                <c:pt idx="6692">
                  <c:v>30.70453379629663</c:v>
                </c:pt>
                <c:pt idx="6693">
                  <c:v>30.70496501157405</c:v>
                </c:pt>
                <c:pt idx="6694">
                  <c:v>30.70533460648247</c:v>
                </c:pt>
                <c:pt idx="6695">
                  <c:v>30.70568756944327</c:v>
                </c:pt>
                <c:pt idx="6696">
                  <c:v>30.706018321759721</c:v>
                </c:pt>
                <c:pt idx="6697">
                  <c:v>30.706342615739061</c:v>
                </c:pt>
                <c:pt idx="6698">
                  <c:v>30.707706412035559</c:v>
                </c:pt>
                <c:pt idx="6699">
                  <c:v>30.708163020834331</c:v>
                </c:pt>
                <c:pt idx="6700">
                  <c:v>30.70831682870233</c:v>
                </c:pt>
                <c:pt idx="6701">
                  <c:v>30.70900584490763</c:v>
                </c:pt>
                <c:pt idx="6702">
                  <c:v>30.710562083332071</c:v>
                </c:pt>
                <c:pt idx="6703">
                  <c:v>30.71097684027972</c:v>
                </c:pt>
                <c:pt idx="6704">
                  <c:v>30.7111032638892</c:v>
                </c:pt>
                <c:pt idx="6705">
                  <c:v>30.711613240741471</c:v>
                </c:pt>
                <c:pt idx="6706">
                  <c:v>30.71175769675661</c:v>
                </c:pt>
                <c:pt idx="6707">
                  <c:v>30.71204046296301</c:v>
                </c:pt>
                <c:pt idx="6708">
                  <c:v>30.71204211805706</c:v>
                </c:pt>
                <c:pt idx="6709">
                  <c:v>30.712658333334101</c:v>
                </c:pt>
                <c:pt idx="6710">
                  <c:v>30.713121539351569</c:v>
                </c:pt>
                <c:pt idx="6711">
                  <c:v>30.71321430555648</c:v>
                </c:pt>
                <c:pt idx="6712">
                  <c:v>30.71364506944462</c:v>
                </c:pt>
                <c:pt idx="6713">
                  <c:v>30.71414500000024</c:v>
                </c:pt>
                <c:pt idx="6714">
                  <c:v>30.715649710650801</c:v>
                </c:pt>
                <c:pt idx="6715">
                  <c:v>30.716611041666731</c:v>
                </c:pt>
                <c:pt idx="6716">
                  <c:v>30.71681628472275</c:v>
                </c:pt>
                <c:pt idx="6717">
                  <c:v>30.717088761575241</c:v>
                </c:pt>
                <c:pt idx="6718">
                  <c:v>30.717495254631391</c:v>
                </c:pt>
                <c:pt idx="6719">
                  <c:v>30.717859155091421</c:v>
                </c:pt>
                <c:pt idx="6720">
                  <c:v>30.718018703703532</c:v>
                </c:pt>
                <c:pt idx="6721">
                  <c:v>30.718737627314749</c:v>
                </c:pt>
                <c:pt idx="6722">
                  <c:v>30.719217453703841</c:v>
                </c:pt>
                <c:pt idx="6723">
                  <c:v>30.719502905091201</c:v>
                </c:pt>
                <c:pt idx="6724">
                  <c:v>30.720247037038209</c:v>
                </c:pt>
                <c:pt idx="6725">
                  <c:v>30.720721574072481</c:v>
                </c:pt>
                <c:pt idx="6726">
                  <c:v>30.721565138888032</c:v>
                </c:pt>
                <c:pt idx="6727">
                  <c:v>30.722306956016912</c:v>
                </c:pt>
                <c:pt idx="6728">
                  <c:v>30.722843472223591</c:v>
                </c:pt>
                <c:pt idx="6729">
                  <c:v>30.723114699072859</c:v>
                </c:pt>
                <c:pt idx="6730">
                  <c:v>30.723275648145769</c:v>
                </c:pt>
                <c:pt idx="6731">
                  <c:v>30.72374614583121</c:v>
                </c:pt>
                <c:pt idx="6732">
                  <c:v>30.72395931713007</c:v>
                </c:pt>
                <c:pt idx="6733">
                  <c:v>30.723973206016751</c:v>
                </c:pt>
                <c:pt idx="6734">
                  <c:v>30.72556379629782</c:v>
                </c:pt>
                <c:pt idx="6735">
                  <c:v>30.727803101851428</c:v>
                </c:pt>
                <c:pt idx="6736">
                  <c:v>30.727818483795829</c:v>
                </c:pt>
                <c:pt idx="6737">
                  <c:v>30.729954409723479</c:v>
                </c:pt>
                <c:pt idx="6738">
                  <c:v>30.730542037034471</c:v>
                </c:pt>
                <c:pt idx="6739">
                  <c:v>30.733215740739752</c:v>
                </c:pt>
                <c:pt idx="6740">
                  <c:v>30.734267719906789</c:v>
                </c:pt>
                <c:pt idx="6741">
                  <c:v>30.737429606481282</c:v>
                </c:pt>
                <c:pt idx="6742">
                  <c:v>30.73766675925917</c:v>
                </c:pt>
                <c:pt idx="6743">
                  <c:v>30.73796827546424</c:v>
                </c:pt>
                <c:pt idx="6744">
                  <c:v>30.738132557871719</c:v>
                </c:pt>
                <c:pt idx="6745">
                  <c:v>30.739807986112101</c:v>
                </c:pt>
                <c:pt idx="6746">
                  <c:v>30.740834641202731</c:v>
                </c:pt>
                <c:pt idx="6747">
                  <c:v>30.742693877316739</c:v>
                </c:pt>
                <c:pt idx="6748">
                  <c:v>30.742816840277779</c:v>
                </c:pt>
                <c:pt idx="6749">
                  <c:v>30.74318396990774</c:v>
                </c:pt>
                <c:pt idx="6750">
                  <c:v>30.743785613424802</c:v>
                </c:pt>
                <c:pt idx="6751">
                  <c:v>30.74465517361131</c:v>
                </c:pt>
                <c:pt idx="6752">
                  <c:v>30.744720289351211</c:v>
                </c:pt>
                <c:pt idx="6753">
                  <c:v>30.745092361111329</c:v>
                </c:pt>
                <c:pt idx="6754">
                  <c:v>30.746179537036351</c:v>
                </c:pt>
                <c:pt idx="6755">
                  <c:v>30.746371412037149</c:v>
                </c:pt>
                <c:pt idx="6756">
                  <c:v>30.746418125000261</c:v>
                </c:pt>
                <c:pt idx="6757">
                  <c:v>30.747347662037718</c:v>
                </c:pt>
                <c:pt idx="6758">
                  <c:v>30.747605208335099</c:v>
                </c:pt>
                <c:pt idx="6759">
                  <c:v>30.74761575231398</c:v>
                </c:pt>
                <c:pt idx="6760">
                  <c:v>30.74792704861197</c:v>
                </c:pt>
                <c:pt idx="6761">
                  <c:v>30.74877065972046</c:v>
                </c:pt>
                <c:pt idx="6762">
                  <c:v>30.74889435185327</c:v>
                </c:pt>
                <c:pt idx="6763">
                  <c:v>30.74900633101662</c:v>
                </c:pt>
                <c:pt idx="6764">
                  <c:v>30.749014618057341</c:v>
                </c:pt>
                <c:pt idx="6765">
                  <c:v>30.749063217593012</c:v>
                </c:pt>
                <c:pt idx="6766">
                  <c:v>30.749548275462459</c:v>
                </c:pt>
                <c:pt idx="6767">
                  <c:v>30.750598460648352</c:v>
                </c:pt>
                <c:pt idx="6768">
                  <c:v>30.751053171295808</c:v>
                </c:pt>
                <c:pt idx="6769">
                  <c:v>30.751928321760559</c:v>
                </c:pt>
                <c:pt idx="6770">
                  <c:v>30.753678344907581</c:v>
                </c:pt>
                <c:pt idx="6771">
                  <c:v>30.753825277777182</c:v>
                </c:pt>
                <c:pt idx="6772">
                  <c:v>30.75412590277692</c:v>
                </c:pt>
                <c:pt idx="6773">
                  <c:v>30.755083206017261</c:v>
                </c:pt>
                <c:pt idx="6774">
                  <c:v>30.755317905092681</c:v>
                </c:pt>
                <c:pt idx="6775">
                  <c:v>30.756356238427539</c:v>
                </c:pt>
                <c:pt idx="6776">
                  <c:v>30.75652946759153</c:v>
                </c:pt>
                <c:pt idx="6777">
                  <c:v>30.756871168983199</c:v>
                </c:pt>
                <c:pt idx="6778">
                  <c:v>30.756933182869801</c:v>
                </c:pt>
                <c:pt idx="6779">
                  <c:v>30.757413032405349</c:v>
                </c:pt>
                <c:pt idx="6780">
                  <c:v>30.75768849537052</c:v>
                </c:pt>
                <c:pt idx="6781">
                  <c:v>30.75784067129371</c:v>
                </c:pt>
                <c:pt idx="6782">
                  <c:v>30.759495196759151</c:v>
                </c:pt>
                <c:pt idx="6783">
                  <c:v>30.759518645833491</c:v>
                </c:pt>
                <c:pt idx="6784">
                  <c:v>30.75969299768408</c:v>
                </c:pt>
                <c:pt idx="6785">
                  <c:v>30.762410439815781</c:v>
                </c:pt>
                <c:pt idx="6786">
                  <c:v>30.765117789352381</c:v>
                </c:pt>
                <c:pt idx="6787">
                  <c:v>30.76680684027848</c:v>
                </c:pt>
                <c:pt idx="6788">
                  <c:v>30.767349398147179</c:v>
                </c:pt>
                <c:pt idx="6789">
                  <c:v>30.76857554398201</c:v>
                </c:pt>
                <c:pt idx="6790">
                  <c:v>30.769893495371491</c:v>
                </c:pt>
                <c:pt idx="6791">
                  <c:v>30.770861111112211</c:v>
                </c:pt>
                <c:pt idx="6792">
                  <c:v>30.770910636572921</c:v>
                </c:pt>
                <c:pt idx="6793">
                  <c:v>30.77126476851878</c:v>
                </c:pt>
                <c:pt idx="6794">
                  <c:v>30.771309791665391</c:v>
                </c:pt>
                <c:pt idx="6795">
                  <c:v>30.771468425925679</c:v>
                </c:pt>
                <c:pt idx="6796">
                  <c:v>30.772178819444441</c:v>
                </c:pt>
                <c:pt idx="6797">
                  <c:v>30.773440949072441</c:v>
                </c:pt>
                <c:pt idx="6798">
                  <c:v>30.774487615740959</c:v>
                </c:pt>
                <c:pt idx="6799">
                  <c:v>30.776022210648211</c:v>
                </c:pt>
                <c:pt idx="6800">
                  <c:v>30.776399282407429</c:v>
                </c:pt>
                <c:pt idx="6801">
                  <c:v>30.777186759257759</c:v>
                </c:pt>
                <c:pt idx="6802">
                  <c:v>30.777246145835079</c:v>
                </c:pt>
                <c:pt idx="6803">
                  <c:v>30.779348611108681</c:v>
                </c:pt>
                <c:pt idx="6804">
                  <c:v>30.779990162035379</c:v>
                </c:pt>
                <c:pt idx="6805">
                  <c:v>30.781802534720409</c:v>
                </c:pt>
                <c:pt idx="6806">
                  <c:v>30.78304129629775</c:v>
                </c:pt>
                <c:pt idx="6807">
                  <c:v>30.78316819444299</c:v>
                </c:pt>
                <c:pt idx="6808">
                  <c:v>30.783229594906722</c:v>
                </c:pt>
                <c:pt idx="6809">
                  <c:v>30.785074432870299</c:v>
                </c:pt>
                <c:pt idx="6810">
                  <c:v>30.78633407407337</c:v>
                </c:pt>
                <c:pt idx="6811">
                  <c:v>30.78815847222452</c:v>
                </c:pt>
                <c:pt idx="6812">
                  <c:v>30.78905409722141</c:v>
                </c:pt>
                <c:pt idx="6813">
                  <c:v>30.78918543981457</c:v>
                </c:pt>
                <c:pt idx="6814">
                  <c:v>30.789966863424141</c:v>
                </c:pt>
                <c:pt idx="6815">
                  <c:v>30.791283784723941</c:v>
                </c:pt>
                <c:pt idx="6816">
                  <c:v>30.794460648149251</c:v>
                </c:pt>
                <c:pt idx="6817">
                  <c:v>30.794804293979649</c:v>
                </c:pt>
                <c:pt idx="6818">
                  <c:v>30.795337731482249</c:v>
                </c:pt>
                <c:pt idx="6819">
                  <c:v>30.795539062500549</c:v>
                </c:pt>
                <c:pt idx="6820">
                  <c:v>30.79580053240613</c:v>
                </c:pt>
                <c:pt idx="6821">
                  <c:v>30.79583270833448</c:v>
                </c:pt>
                <c:pt idx="6822">
                  <c:v>30.79640557870545</c:v>
                </c:pt>
                <c:pt idx="6823">
                  <c:v>30.799528055555289</c:v>
                </c:pt>
                <c:pt idx="6824">
                  <c:v>30.79974998842787</c:v>
                </c:pt>
                <c:pt idx="6825">
                  <c:v>30.801176435185798</c:v>
                </c:pt>
                <c:pt idx="6826">
                  <c:v>30.80184679398106</c:v>
                </c:pt>
                <c:pt idx="6827">
                  <c:v>30.80205510416517</c:v>
                </c:pt>
                <c:pt idx="6828">
                  <c:v>30.802858576391031</c:v>
                </c:pt>
                <c:pt idx="6829">
                  <c:v>30.805877986111579</c:v>
                </c:pt>
                <c:pt idx="6830">
                  <c:v>30.806758993055539</c:v>
                </c:pt>
                <c:pt idx="6831">
                  <c:v>30.808269108798768</c:v>
                </c:pt>
                <c:pt idx="6832">
                  <c:v>30.808423055556641</c:v>
                </c:pt>
                <c:pt idx="6833">
                  <c:v>30.80865089120136</c:v>
                </c:pt>
                <c:pt idx="6834">
                  <c:v>30.809429120371739</c:v>
                </c:pt>
                <c:pt idx="6835">
                  <c:v>30.810749027775941</c:v>
                </c:pt>
                <c:pt idx="6836">
                  <c:v>30.81144145833121</c:v>
                </c:pt>
                <c:pt idx="6837">
                  <c:v>30.812716342591582</c:v>
                </c:pt>
                <c:pt idx="6838">
                  <c:v>30.813470138888121</c:v>
                </c:pt>
                <c:pt idx="6839">
                  <c:v>30.814625324074321</c:v>
                </c:pt>
                <c:pt idx="6840">
                  <c:v>30.81479730324061</c:v>
                </c:pt>
                <c:pt idx="6841">
                  <c:v>30.815835590277</c:v>
                </c:pt>
                <c:pt idx="6842">
                  <c:v>30.81596872685132</c:v>
                </c:pt>
                <c:pt idx="6843">
                  <c:v>30.816189479168369</c:v>
                </c:pt>
                <c:pt idx="6844">
                  <c:v>30.816260972221691</c:v>
                </c:pt>
                <c:pt idx="6845">
                  <c:v>30.816642719907339</c:v>
                </c:pt>
                <c:pt idx="6846">
                  <c:v>30.816698506943609</c:v>
                </c:pt>
                <c:pt idx="6847">
                  <c:v>30.81678350694478</c:v>
                </c:pt>
                <c:pt idx="6848">
                  <c:v>30.817687777777511</c:v>
                </c:pt>
                <c:pt idx="6849">
                  <c:v>30.818041828705201</c:v>
                </c:pt>
                <c:pt idx="6850">
                  <c:v>30.818522627315041</c:v>
                </c:pt>
                <c:pt idx="6851">
                  <c:v>30.819174456019649</c:v>
                </c:pt>
                <c:pt idx="6852">
                  <c:v>30.820005115742489</c:v>
                </c:pt>
                <c:pt idx="6853">
                  <c:v>30.82142219907432</c:v>
                </c:pt>
                <c:pt idx="6854">
                  <c:v>30.822540960645789</c:v>
                </c:pt>
                <c:pt idx="6855">
                  <c:v>30.823841435186289</c:v>
                </c:pt>
                <c:pt idx="6856">
                  <c:v>30.824188634259279</c:v>
                </c:pt>
                <c:pt idx="6857">
                  <c:v>30.824629305556972</c:v>
                </c:pt>
                <c:pt idx="6858">
                  <c:v>30.825319699076591</c:v>
                </c:pt>
                <c:pt idx="6859">
                  <c:v>30.825460706019289</c:v>
                </c:pt>
                <c:pt idx="6860">
                  <c:v>30.826236909721739</c:v>
                </c:pt>
                <c:pt idx="6861">
                  <c:v>30.828025879628129</c:v>
                </c:pt>
                <c:pt idx="6862">
                  <c:v>30.829771041665921</c:v>
                </c:pt>
                <c:pt idx="6863">
                  <c:v>30.8308488425916</c:v>
                </c:pt>
                <c:pt idx="6864">
                  <c:v>30.83288995370269</c:v>
                </c:pt>
                <c:pt idx="6865">
                  <c:v>30.833425393518471</c:v>
                </c:pt>
                <c:pt idx="6866">
                  <c:v>30.835501701387539</c:v>
                </c:pt>
                <c:pt idx="6867">
                  <c:v>30.837210740742311</c:v>
                </c:pt>
                <c:pt idx="6868">
                  <c:v>30.838988877314112</c:v>
                </c:pt>
                <c:pt idx="6869">
                  <c:v>30.839258761574271</c:v>
                </c:pt>
                <c:pt idx="6870">
                  <c:v>30.839288275462611</c:v>
                </c:pt>
                <c:pt idx="6871">
                  <c:v>30.840187708332579</c:v>
                </c:pt>
                <c:pt idx="6872">
                  <c:v>30.8440104861116</c:v>
                </c:pt>
                <c:pt idx="6873">
                  <c:v>30.844491979167969</c:v>
                </c:pt>
                <c:pt idx="6874">
                  <c:v>30.844775810183751</c:v>
                </c:pt>
                <c:pt idx="6875">
                  <c:v>30.84682034722081</c:v>
                </c:pt>
                <c:pt idx="6876">
                  <c:v>30.84709922453872</c:v>
                </c:pt>
                <c:pt idx="6877">
                  <c:v>30.8474405092608</c:v>
                </c:pt>
                <c:pt idx="6878">
                  <c:v>30.848693472221491</c:v>
                </c:pt>
                <c:pt idx="6879">
                  <c:v>30.849088900461791</c:v>
                </c:pt>
                <c:pt idx="6880">
                  <c:v>30.851944085646561</c:v>
                </c:pt>
                <c:pt idx="6881">
                  <c:v>30.854429131944979</c:v>
                </c:pt>
                <c:pt idx="6882">
                  <c:v>30.854519953702891</c:v>
                </c:pt>
                <c:pt idx="6883">
                  <c:v>30.855001377314331</c:v>
                </c:pt>
                <c:pt idx="6884">
                  <c:v>30.855167488428179</c:v>
                </c:pt>
                <c:pt idx="6885">
                  <c:v>30.856677268519999</c:v>
                </c:pt>
                <c:pt idx="6886">
                  <c:v>30.857604930555379</c:v>
                </c:pt>
                <c:pt idx="6887">
                  <c:v>30.859095046296719</c:v>
                </c:pt>
                <c:pt idx="6888">
                  <c:v>30.859997592593231</c:v>
                </c:pt>
                <c:pt idx="6889">
                  <c:v>30.862813576388142</c:v>
                </c:pt>
                <c:pt idx="6890">
                  <c:v>30.862825648149961</c:v>
                </c:pt>
                <c:pt idx="6891">
                  <c:v>30.86287243055525</c:v>
                </c:pt>
                <c:pt idx="6892">
                  <c:v>30.863000185183349</c:v>
                </c:pt>
                <c:pt idx="6893">
                  <c:v>30.863410752313559</c:v>
                </c:pt>
                <c:pt idx="6894">
                  <c:v>30.863911377312959</c:v>
                </c:pt>
                <c:pt idx="6895">
                  <c:v>30.864685972222571</c:v>
                </c:pt>
                <c:pt idx="6896">
                  <c:v>30.86488563657359</c:v>
                </c:pt>
                <c:pt idx="6897">
                  <c:v>30.865096979166069</c:v>
                </c:pt>
                <c:pt idx="6898">
                  <c:v>30.86572668981497</c:v>
                </c:pt>
                <c:pt idx="6899">
                  <c:v>30.866459259258381</c:v>
                </c:pt>
                <c:pt idx="6900">
                  <c:v>30.866793935185779</c:v>
                </c:pt>
                <c:pt idx="6901">
                  <c:v>30.86715387731515</c:v>
                </c:pt>
                <c:pt idx="6902">
                  <c:v>30.86865452546488</c:v>
                </c:pt>
                <c:pt idx="6903">
                  <c:v>30.868733576389921</c:v>
                </c:pt>
                <c:pt idx="6904">
                  <c:v>30.869002233796099</c:v>
                </c:pt>
                <c:pt idx="6905">
                  <c:v>30.869979201389679</c:v>
                </c:pt>
                <c:pt idx="6906">
                  <c:v>30.870277905094401</c:v>
                </c:pt>
                <c:pt idx="6907">
                  <c:v>30.870676736111442</c:v>
                </c:pt>
                <c:pt idx="6908">
                  <c:v>30.870731712963291</c:v>
                </c:pt>
                <c:pt idx="6909">
                  <c:v>30.871102708335279</c:v>
                </c:pt>
                <c:pt idx="6910">
                  <c:v>30.871393495370391</c:v>
                </c:pt>
                <c:pt idx="6911">
                  <c:v>30.871444537035291</c:v>
                </c:pt>
                <c:pt idx="6912">
                  <c:v>30.872212974539512</c:v>
                </c:pt>
                <c:pt idx="6913">
                  <c:v>30.872262662036551</c:v>
                </c:pt>
                <c:pt idx="6914">
                  <c:v>30.872900011575329</c:v>
                </c:pt>
                <c:pt idx="6915">
                  <c:v>30.87420605323933</c:v>
                </c:pt>
                <c:pt idx="6916">
                  <c:v>30.874674583334059</c:v>
                </c:pt>
                <c:pt idx="6917">
                  <c:v>30.87477555555602</c:v>
                </c:pt>
                <c:pt idx="6918">
                  <c:v>30.8748756828711</c:v>
                </c:pt>
                <c:pt idx="6919">
                  <c:v>30.875267766203589</c:v>
                </c:pt>
                <c:pt idx="6920">
                  <c:v>30.87713969907275</c:v>
                </c:pt>
                <c:pt idx="6921">
                  <c:v>30.877863113424841</c:v>
                </c:pt>
                <c:pt idx="6922">
                  <c:v>30.878204386573699</c:v>
                </c:pt>
                <c:pt idx="6923">
                  <c:v>30.878612222221719</c:v>
                </c:pt>
                <c:pt idx="6924">
                  <c:v>30.879850324072219</c:v>
                </c:pt>
                <c:pt idx="6925">
                  <c:v>30.87985976851925</c:v>
                </c:pt>
                <c:pt idx="6926">
                  <c:v>30.879901053240449</c:v>
                </c:pt>
                <c:pt idx="6927">
                  <c:v>30.880296458334278</c:v>
                </c:pt>
                <c:pt idx="6928">
                  <c:v>30.880668611112569</c:v>
                </c:pt>
                <c:pt idx="6929">
                  <c:v>30.88074887731285</c:v>
                </c:pt>
                <c:pt idx="6930">
                  <c:v>30.88299762731625</c:v>
                </c:pt>
                <c:pt idx="6931">
                  <c:v>30.883726909723549</c:v>
                </c:pt>
                <c:pt idx="6932">
                  <c:v>30.884275555555469</c:v>
                </c:pt>
                <c:pt idx="6933">
                  <c:v>30.884800300923761</c:v>
                </c:pt>
                <c:pt idx="6934">
                  <c:v>30.88506431712872</c:v>
                </c:pt>
                <c:pt idx="6935">
                  <c:v>30.885826631944489</c:v>
                </c:pt>
                <c:pt idx="6936">
                  <c:v>30.886274039350731</c:v>
                </c:pt>
                <c:pt idx="6937">
                  <c:v>30.887814722221211</c:v>
                </c:pt>
                <c:pt idx="6938">
                  <c:v>30.88803327546351</c:v>
                </c:pt>
                <c:pt idx="6939">
                  <c:v>30.89098562499991</c:v>
                </c:pt>
                <c:pt idx="6940">
                  <c:v>30.89160540509279</c:v>
                </c:pt>
                <c:pt idx="6941">
                  <c:v>30.891906932868341</c:v>
                </c:pt>
                <c:pt idx="6942">
                  <c:v>30.8924086342614</c:v>
                </c:pt>
                <c:pt idx="6943">
                  <c:v>30.892669016202841</c:v>
                </c:pt>
                <c:pt idx="6944">
                  <c:v>30.895740150461599</c:v>
                </c:pt>
                <c:pt idx="6945">
                  <c:v>30.898240810185669</c:v>
                </c:pt>
                <c:pt idx="6946">
                  <c:v>30.898666516203019</c:v>
                </c:pt>
                <c:pt idx="6947">
                  <c:v>30.900394120368141</c:v>
                </c:pt>
                <c:pt idx="6948">
                  <c:v>30.900500405091378</c:v>
                </c:pt>
                <c:pt idx="6949">
                  <c:v>30.900512662036</c:v>
                </c:pt>
                <c:pt idx="6950">
                  <c:v>30.9040933101845</c:v>
                </c:pt>
                <c:pt idx="6951">
                  <c:v>30.90481973379574</c:v>
                </c:pt>
                <c:pt idx="6952">
                  <c:v>30.905529456019948</c:v>
                </c:pt>
                <c:pt idx="6953">
                  <c:v>30.905934282408818</c:v>
                </c:pt>
                <c:pt idx="6954">
                  <c:v>30.906867997684969</c:v>
                </c:pt>
                <c:pt idx="6955">
                  <c:v>30.907874305557321</c:v>
                </c:pt>
                <c:pt idx="6956">
                  <c:v>30.908481921296978</c:v>
                </c:pt>
                <c:pt idx="6957">
                  <c:v>30.90857112268607</c:v>
                </c:pt>
                <c:pt idx="6958">
                  <c:v>30.909269907408291</c:v>
                </c:pt>
                <c:pt idx="6959">
                  <c:v>30.910442847223191</c:v>
                </c:pt>
                <c:pt idx="6960">
                  <c:v>30.911213217592898</c:v>
                </c:pt>
                <c:pt idx="6961">
                  <c:v>30.911592141202199</c:v>
                </c:pt>
                <c:pt idx="6962">
                  <c:v>30.911708738425819</c:v>
                </c:pt>
                <c:pt idx="6963">
                  <c:v>30.914548437498791</c:v>
                </c:pt>
                <c:pt idx="6964">
                  <c:v>30.915181944444779</c:v>
                </c:pt>
                <c:pt idx="6965">
                  <c:v>30.915247835649389</c:v>
                </c:pt>
                <c:pt idx="6966">
                  <c:v>30.916803865739041</c:v>
                </c:pt>
                <c:pt idx="6967">
                  <c:v>30.916849664353109</c:v>
                </c:pt>
                <c:pt idx="6968">
                  <c:v>30.917632013887719</c:v>
                </c:pt>
                <c:pt idx="6969">
                  <c:v>30.918501435187132</c:v>
                </c:pt>
                <c:pt idx="6970">
                  <c:v>30.919896099537059</c:v>
                </c:pt>
                <c:pt idx="6971">
                  <c:v>30.919912777777618</c:v>
                </c:pt>
                <c:pt idx="6972">
                  <c:v>30.921217592593141</c:v>
                </c:pt>
                <c:pt idx="6973">
                  <c:v>30.921527488424822</c:v>
                </c:pt>
                <c:pt idx="6974">
                  <c:v>30.9244060069433</c:v>
                </c:pt>
                <c:pt idx="6975">
                  <c:v>30.92520078703761</c:v>
                </c:pt>
                <c:pt idx="6976">
                  <c:v>30.925825439812961</c:v>
                </c:pt>
                <c:pt idx="6977">
                  <c:v>30.92739133101923</c:v>
                </c:pt>
                <c:pt idx="6978">
                  <c:v>30.927411840279341</c:v>
                </c:pt>
                <c:pt idx="6979">
                  <c:v>30.928554999999431</c:v>
                </c:pt>
                <c:pt idx="6980">
                  <c:v>30.929080231482232</c:v>
                </c:pt>
                <c:pt idx="6981">
                  <c:v>30.929532048611179</c:v>
                </c:pt>
                <c:pt idx="6982">
                  <c:v>30.93100862268496</c:v>
                </c:pt>
                <c:pt idx="6983">
                  <c:v>30.932793113426481</c:v>
                </c:pt>
                <c:pt idx="6984">
                  <c:v>30.93437612268384</c:v>
                </c:pt>
                <c:pt idx="6985">
                  <c:v>30.935251296295061</c:v>
                </c:pt>
                <c:pt idx="6986">
                  <c:v>30.938072187500421</c:v>
                </c:pt>
                <c:pt idx="6987">
                  <c:v>30.939810358796411</c:v>
                </c:pt>
                <c:pt idx="6988">
                  <c:v>30.939858773146511</c:v>
                </c:pt>
                <c:pt idx="6989">
                  <c:v>30.94189379629438</c:v>
                </c:pt>
                <c:pt idx="6990">
                  <c:v>30.94189431712859</c:v>
                </c:pt>
                <c:pt idx="6991">
                  <c:v>30.943507743055619</c:v>
                </c:pt>
                <c:pt idx="6992">
                  <c:v>30.946341886572821</c:v>
                </c:pt>
                <c:pt idx="6993">
                  <c:v>30.94656884259372</c:v>
                </c:pt>
                <c:pt idx="6994">
                  <c:v>30.94728038194555</c:v>
                </c:pt>
                <c:pt idx="6995">
                  <c:v>30.947337581018608</c:v>
                </c:pt>
                <c:pt idx="6996">
                  <c:v>30.947474016205032</c:v>
                </c:pt>
                <c:pt idx="6997">
                  <c:v>30.94837245370227</c:v>
                </c:pt>
                <c:pt idx="6998">
                  <c:v>30.94868332176021</c:v>
                </c:pt>
                <c:pt idx="6999">
                  <c:v>30.949393124999819</c:v>
                </c:pt>
                <c:pt idx="7000">
                  <c:v>30.949785763889</c:v>
                </c:pt>
                <c:pt idx="7001">
                  <c:v>30.950920740741271</c:v>
                </c:pt>
                <c:pt idx="7002">
                  <c:v>30.951166909723369</c:v>
                </c:pt>
                <c:pt idx="7003">
                  <c:v>30.951861053238861</c:v>
                </c:pt>
                <c:pt idx="7004">
                  <c:v>30.952888935183481</c:v>
                </c:pt>
                <c:pt idx="7005">
                  <c:v>30.95305619212764</c:v>
                </c:pt>
                <c:pt idx="7006">
                  <c:v>30.953894976852119</c:v>
                </c:pt>
                <c:pt idx="7007">
                  <c:v>30.954508229165722</c:v>
                </c:pt>
                <c:pt idx="7008">
                  <c:v>30.95564545138842</c:v>
                </c:pt>
                <c:pt idx="7009">
                  <c:v>30.955682685184811</c:v>
                </c:pt>
                <c:pt idx="7010">
                  <c:v>30.95637689814799</c:v>
                </c:pt>
                <c:pt idx="7011">
                  <c:v>30.956979305553769</c:v>
                </c:pt>
                <c:pt idx="7012">
                  <c:v>30.9577226736093</c:v>
                </c:pt>
                <c:pt idx="7013">
                  <c:v>30.957964953702909</c:v>
                </c:pt>
                <c:pt idx="7014">
                  <c:v>30.958136712963931</c:v>
                </c:pt>
                <c:pt idx="7015">
                  <c:v>30.958291574073609</c:v>
                </c:pt>
                <c:pt idx="7016">
                  <c:v>30.960008414351829</c:v>
                </c:pt>
                <c:pt idx="7017">
                  <c:v>30.961604687499779</c:v>
                </c:pt>
                <c:pt idx="7018">
                  <c:v>30.961973067130199</c:v>
                </c:pt>
                <c:pt idx="7019">
                  <c:v>30.962647164353619</c:v>
                </c:pt>
                <c:pt idx="7020">
                  <c:v>30.965023923610101</c:v>
                </c:pt>
                <c:pt idx="7021">
                  <c:v>30.967351030092001</c:v>
                </c:pt>
                <c:pt idx="7022">
                  <c:v>30.968030972221381</c:v>
                </c:pt>
                <c:pt idx="7023">
                  <c:v>30.968309872683001</c:v>
                </c:pt>
                <c:pt idx="7024">
                  <c:v>30.96985476851739</c:v>
                </c:pt>
                <c:pt idx="7025">
                  <c:v>30.970288182872309</c:v>
                </c:pt>
                <c:pt idx="7026">
                  <c:v>30.971117974536291</c:v>
                </c:pt>
                <c:pt idx="7027">
                  <c:v>30.972200844905991</c:v>
                </c:pt>
                <c:pt idx="7028">
                  <c:v>30.972324189814149</c:v>
                </c:pt>
                <c:pt idx="7029">
                  <c:v>30.972631087962679</c:v>
                </c:pt>
                <c:pt idx="7030">
                  <c:v>30.972715601852091</c:v>
                </c:pt>
                <c:pt idx="7031">
                  <c:v>30.973779942131149</c:v>
                </c:pt>
                <c:pt idx="7032">
                  <c:v>30.974029467591532</c:v>
                </c:pt>
                <c:pt idx="7033">
                  <c:v>30.974158599536729</c:v>
                </c:pt>
                <c:pt idx="7034">
                  <c:v>30.974334421298568</c:v>
                </c:pt>
                <c:pt idx="7035">
                  <c:v>30.974433368055362</c:v>
                </c:pt>
                <c:pt idx="7036">
                  <c:v>30.975226400461459</c:v>
                </c:pt>
                <c:pt idx="7037">
                  <c:v>30.976854224536151</c:v>
                </c:pt>
                <c:pt idx="7038">
                  <c:v>30.97821280092829</c:v>
                </c:pt>
                <c:pt idx="7039">
                  <c:v>30.978681284724559</c:v>
                </c:pt>
                <c:pt idx="7040">
                  <c:v>30.978684652778838</c:v>
                </c:pt>
                <c:pt idx="7041">
                  <c:v>30.978691956020061</c:v>
                </c:pt>
                <c:pt idx="7042">
                  <c:v>30.978988495369752</c:v>
                </c:pt>
                <c:pt idx="7043">
                  <c:v>30.980218020832101</c:v>
                </c:pt>
                <c:pt idx="7044">
                  <c:v>30.980780266206018</c:v>
                </c:pt>
                <c:pt idx="7045">
                  <c:v>30.981689895832979</c:v>
                </c:pt>
                <c:pt idx="7046">
                  <c:v>30.982339305554831</c:v>
                </c:pt>
                <c:pt idx="7047">
                  <c:v>30.982359085648699</c:v>
                </c:pt>
                <c:pt idx="7048">
                  <c:v>30.982636597222751</c:v>
                </c:pt>
                <c:pt idx="7049">
                  <c:v>30.983927314814039</c:v>
                </c:pt>
                <c:pt idx="7050">
                  <c:v>30.985004259256851</c:v>
                </c:pt>
                <c:pt idx="7051">
                  <c:v>30.98509081018468</c:v>
                </c:pt>
                <c:pt idx="7052">
                  <c:v>30.98514496527612</c:v>
                </c:pt>
                <c:pt idx="7053">
                  <c:v>30.985561354165831</c:v>
                </c:pt>
                <c:pt idx="7054">
                  <c:v>30.985576192129539</c:v>
                </c:pt>
                <c:pt idx="7055">
                  <c:v>30.985736759258089</c:v>
                </c:pt>
                <c:pt idx="7056">
                  <c:v>30.986143819444159</c:v>
                </c:pt>
                <c:pt idx="7057">
                  <c:v>30.98633300925847</c:v>
                </c:pt>
                <c:pt idx="7058">
                  <c:v>30.986535717593849</c:v>
                </c:pt>
                <c:pt idx="7059">
                  <c:v>30.986766446757091</c:v>
                </c:pt>
                <c:pt idx="7060">
                  <c:v>30.987194097221451</c:v>
                </c:pt>
                <c:pt idx="7061">
                  <c:v>30.988657361111709</c:v>
                </c:pt>
                <c:pt idx="7062">
                  <c:v>30.98899181713109</c:v>
                </c:pt>
                <c:pt idx="7063">
                  <c:v>30.989012534723241</c:v>
                </c:pt>
                <c:pt idx="7064">
                  <c:v>30.989422569445988</c:v>
                </c:pt>
                <c:pt idx="7065">
                  <c:v>30.99005774305375</c:v>
                </c:pt>
                <c:pt idx="7066">
                  <c:v>30.990312453704298</c:v>
                </c:pt>
                <c:pt idx="7067">
                  <c:v>30.99031569444471</c:v>
                </c:pt>
                <c:pt idx="7068">
                  <c:v>30.990336759258749</c:v>
                </c:pt>
                <c:pt idx="7069">
                  <c:v>30.991155254628371</c:v>
                </c:pt>
                <c:pt idx="7070">
                  <c:v>30.991672199075971</c:v>
                </c:pt>
                <c:pt idx="7071">
                  <c:v>30.99351784722397</c:v>
                </c:pt>
                <c:pt idx="7072">
                  <c:v>30.993751585649122</c:v>
                </c:pt>
                <c:pt idx="7073">
                  <c:v>30.994754062501919</c:v>
                </c:pt>
                <c:pt idx="7074">
                  <c:v>30.995651377312559</c:v>
                </c:pt>
                <c:pt idx="7075">
                  <c:v>30.996115208334391</c:v>
                </c:pt>
                <c:pt idx="7076">
                  <c:v>30.996611585647418</c:v>
                </c:pt>
                <c:pt idx="7077">
                  <c:v>30.99693171296407</c:v>
                </c:pt>
                <c:pt idx="7078">
                  <c:v>30.99802929398086</c:v>
                </c:pt>
                <c:pt idx="7079">
                  <c:v>30.998344872684939</c:v>
                </c:pt>
                <c:pt idx="7080">
                  <c:v>30.99860399305545</c:v>
                </c:pt>
                <c:pt idx="7081">
                  <c:v>30.998811817130559</c:v>
                </c:pt>
                <c:pt idx="7082">
                  <c:v>30.99951425926001</c:v>
                </c:pt>
                <c:pt idx="7083">
                  <c:v>31.00177841435152</c:v>
                </c:pt>
                <c:pt idx="7084">
                  <c:v>31.004242442128831</c:v>
                </c:pt>
                <c:pt idx="7085">
                  <c:v>31.004863969907159</c:v>
                </c:pt>
                <c:pt idx="7086">
                  <c:v>31.00604362268415</c:v>
                </c:pt>
                <c:pt idx="7087">
                  <c:v>31.009221006946429</c:v>
                </c:pt>
                <c:pt idx="7088">
                  <c:v>31.010149872686579</c:v>
                </c:pt>
                <c:pt idx="7089">
                  <c:v>31.01043770833148</c:v>
                </c:pt>
                <c:pt idx="7090">
                  <c:v>31.014488194444109</c:v>
                </c:pt>
                <c:pt idx="7091">
                  <c:v>31.025673194442081</c:v>
                </c:pt>
                <c:pt idx="7092">
                  <c:v>31.026033587963489</c:v>
                </c:pt>
                <c:pt idx="7093">
                  <c:v>31.02977646990783</c:v>
                </c:pt>
                <c:pt idx="7094">
                  <c:v>31.033991099538071</c:v>
                </c:pt>
                <c:pt idx="7095">
                  <c:v>31.034732928240189</c:v>
                </c:pt>
                <c:pt idx="7096">
                  <c:v>31.035587291667859</c:v>
                </c:pt>
                <c:pt idx="7097">
                  <c:v>31.03597988426133</c:v>
                </c:pt>
                <c:pt idx="7098">
                  <c:v>31.044845775462409</c:v>
                </c:pt>
                <c:pt idx="7099">
                  <c:v>31.045951956019358</c:v>
                </c:pt>
                <c:pt idx="7100">
                  <c:v>31.047398171297932</c:v>
                </c:pt>
                <c:pt idx="7101">
                  <c:v>31.05230218749907</c:v>
                </c:pt>
                <c:pt idx="7102">
                  <c:v>31.102650081018609</c:v>
                </c:pt>
                <c:pt idx="7103">
                  <c:v>31.11654469907284</c:v>
                </c:pt>
                <c:pt idx="7104">
                  <c:v>31.125247453702269</c:v>
                </c:pt>
                <c:pt idx="7105">
                  <c:v>31.125371354164351</c:v>
                </c:pt>
                <c:pt idx="7106">
                  <c:v>31.147903194446808</c:v>
                </c:pt>
                <c:pt idx="7107">
                  <c:v>31.149036180556369</c:v>
                </c:pt>
                <c:pt idx="7108">
                  <c:v>31.18614084490747</c:v>
                </c:pt>
                <c:pt idx="7109">
                  <c:v>31.419505439814589</c:v>
                </c:pt>
                <c:pt idx="7110">
                  <c:v>31.51416170138728</c:v>
                </c:pt>
                <c:pt idx="7111">
                  <c:v>31.518142013889221</c:v>
                </c:pt>
                <c:pt idx="7112">
                  <c:v>31.520982604167529</c:v>
                </c:pt>
                <c:pt idx="7113">
                  <c:v>31.531930844907961</c:v>
                </c:pt>
                <c:pt idx="7114">
                  <c:v>31.53237318287017</c:v>
                </c:pt>
                <c:pt idx="7115">
                  <c:v>31.536489525462191</c:v>
                </c:pt>
                <c:pt idx="7116">
                  <c:v>31.538528692131791</c:v>
                </c:pt>
                <c:pt idx="7117">
                  <c:v>31.541858275463731</c:v>
                </c:pt>
                <c:pt idx="7118">
                  <c:v>31.545492499997771</c:v>
                </c:pt>
                <c:pt idx="7119">
                  <c:v>31.551502430557651</c:v>
                </c:pt>
                <c:pt idx="7120">
                  <c:v>31.553952835649248</c:v>
                </c:pt>
                <c:pt idx="7121">
                  <c:v>31.564943298611929</c:v>
                </c:pt>
                <c:pt idx="7122">
                  <c:v>31.570073576387429</c:v>
                </c:pt>
                <c:pt idx="7123">
                  <c:v>31.571660995370259</c:v>
                </c:pt>
                <c:pt idx="7124">
                  <c:v>31.58150125000212</c:v>
                </c:pt>
                <c:pt idx="7125">
                  <c:v>31.594585821758269</c:v>
                </c:pt>
                <c:pt idx="7126">
                  <c:v>31.595873784723661</c:v>
                </c:pt>
                <c:pt idx="7127">
                  <c:v>31.596377002315389</c:v>
                </c:pt>
                <c:pt idx="7128">
                  <c:v>31.598054618054519</c:v>
                </c:pt>
                <c:pt idx="7129">
                  <c:v>31.619620416666621</c:v>
                </c:pt>
                <c:pt idx="7130">
                  <c:v>31.620956666665499</c:v>
                </c:pt>
                <c:pt idx="7131">
                  <c:v>31.62261744213049</c:v>
                </c:pt>
                <c:pt idx="7132">
                  <c:v>31.62303835648078</c:v>
                </c:pt>
                <c:pt idx="7133">
                  <c:v>31.634437499998349</c:v>
                </c:pt>
                <c:pt idx="7134">
                  <c:v>31.63662820601629</c:v>
                </c:pt>
                <c:pt idx="7135">
                  <c:v>31.669430543981768</c:v>
                </c:pt>
                <c:pt idx="7136">
                  <c:v>31.67128997685181</c:v>
                </c:pt>
                <c:pt idx="7137">
                  <c:v>31.677275081017498</c:v>
                </c:pt>
                <c:pt idx="7138">
                  <c:v>31.680444421296318</c:v>
                </c:pt>
                <c:pt idx="7139">
                  <c:v>31.682104745369269</c:v>
                </c:pt>
                <c:pt idx="7140">
                  <c:v>31.713862974538849</c:v>
                </c:pt>
                <c:pt idx="7141">
                  <c:v>31.718100092593161</c:v>
                </c:pt>
                <c:pt idx="7142">
                  <c:v>31.72130582175873</c:v>
                </c:pt>
                <c:pt idx="7143">
                  <c:v>31.7352554398168</c:v>
                </c:pt>
                <c:pt idx="7144">
                  <c:v>31.75276406250066</c:v>
                </c:pt>
                <c:pt idx="7145">
                  <c:v>31.753534965277819</c:v>
                </c:pt>
                <c:pt idx="7146">
                  <c:v>31.75894996527996</c:v>
                </c:pt>
                <c:pt idx="7147">
                  <c:v>31.7686517824067</c:v>
                </c:pt>
                <c:pt idx="7148">
                  <c:v>31.769526296293851</c:v>
                </c:pt>
                <c:pt idx="7149">
                  <c:v>31.78171666666865</c:v>
                </c:pt>
                <c:pt idx="7150">
                  <c:v>31.796396192127361</c:v>
                </c:pt>
                <c:pt idx="7151">
                  <c:v>31.797905324073849</c:v>
                </c:pt>
                <c:pt idx="7152">
                  <c:v>31.79890388888893</c:v>
                </c:pt>
                <c:pt idx="7153">
                  <c:v>31.807664768519221</c:v>
                </c:pt>
                <c:pt idx="7154">
                  <c:v>31.819609988425618</c:v>
                </c:pt>
                <c:pt idx="7155">
                  <c:v>31.82933640046252</c:v>
                </c:pt>
                <c:pt idx="7156">
                  <c:v>31.83231197916523</c:v>
                </c:pt>
                <c:pt idx="7157">
                  <c:v>31.83530366898135</c:v>
                </c:pt>
                <c:pt idx="7158">
                  <c:v>31.84496716435309</c:v>
                </c:pt>
                <c:pt idx="7159">
                  <c:v>31.871745879630801</c:v>
                </c:pt>
                <c:pt idx="7160">
                  <c:v>31.882665925925529</c:v>
                </c:pt>
                <c:pt idx="7161">
                  <c:v>31.89266525463098</c:v>
                </c:pt>
                <c:pt idx="7162">
                  <c:v>31.89708062500037</c:v>
                </c:pt>
                <c:pt idx="7163">
                  <c:v>31.902974629631199</c:v>
                </c:pt>
                <c:pt idx="7164">
                  <c:v>31.922202395832649</c:v>
                </c:pt>
                <c:pt idx="7165">
                  <c:v>31.925492627314391</c:v>
                </c:pt>
                <c:pt idx="7166">
                  <c:v>31.943211770833091</c:v>
                </c:pt>
                <c:pt idx="7167">
                  <c:v>31.943970439814859</c:v>
                </c:pt>
                <c:pt idx="7168">
                  <c:v>31.945896064812938</c:v>
                </c:pt>
                <c:pt idx="7169">
                  <c:v>31.951181458331369</c:v>
                </c:pt>
                <c:pt idx="7170">
                  <c:v>31.95437813657577</c:v>
                </c:pt>
                <c:pt idx="7171">
                  <c:v>31.956522627315589</c:v>
                </c:pt>
                <c:pt idx="7172">
                  <c:v>31.961791655092881</c:v>
                </c:pt>
                <c:pt idx="7173">
                  <c:v>31.96217241898179</c:v>
                </c:pt>
                <c:pt idx="7174">
                  <c:v>31.96544483796314</c:v>
                </c:pt>
                <c:pt idx="7175">
                  <c:v>31.9716868750006</c:v>
                </c:pt>
                <c:pt idx="7176">
                  <c:v>31.973730775462808</c:v>
                </c:pt>
                <c:pt idx="7177">
                  <c:v>31.977853356481148</c:v>
                </c:pt>
                <c:pt idx="7178">
                  <c:v>31.987251782406261</c:v>
                </c:pt>
                <c:pt idx="7179">
                  <c:v>31.987544884259499</c:v>
                </c:pt>
                <c:pt idx="7180">
                  <c:v>31.993095312499339</c:v>
                </c:pt>
                <c:pt idx="7181">
                  <c:v>31.99558340277661</c:v>
                </c:pt>
                <c:pt idx="7182">
                  <c:v>32.011741087963728</c:v>
                </c:pt>
                <c:pt idx="7183">
                  <c:v>32.022429953703167</c:v>
                </c:pt>
                <c:pt idx="7184">
                  <c:v>32.047964293981593</c:v>
                </c:pt>
                <c:pt idx="7185">
                  <c:v>32.097716284722637</c:v>
                </c:pt>
                <c:pt idx="7186">
                  <c:v>32.121378900463931</c:v>
                </c:pt>
                <c:pt idx="7187">
                  <c:v>32.164743298609501</c:v>
                </c:pt>
                <c:pt idx="7188">
                  <c:v>32.172217071760031</c:v>
                </c:pt>
                <c:pt idx="7189">
                  <c:v>32.172590682870812</c:v>
                </c:pt>
                <c:pt idx="7190">
                  <c:v>32.188721689813669</c:v>
                </c:pt>
                <c:pt idx="7191">
                  <c:v>32.347150173612206</c:v>
                </c:pt>
                <c:pt idx="7192">
                  <c:v>32.587850497685103</c:v>
                </c:pt>
                <c:pt idx="7193">
                  <c:v>32.593553564816162</c:v>
                </c:pt>
                <c:pt idx="7194">
                  <c:v>32.600786087962767</c:v>
                </c:pt>
                <c:pt idx="7195">
                  <c:v>32.671894953703443</c:v>
                </c:pt>
                <c:pt idx="7196">
                  <c:v>32.675565393517417</c:v>
                </c:pt>
                <c:pt idx="7197">
                  <c:v>32.68027446759244</c:v>
                </c:pt>
                <c:pt idx="7198">
                  <c:v>32.698760856481059</c:v>
                </c:pt>
                <c:pt idx="7199">
                  <c:v>32.732981354166512</c:v>
                </c:pt>
                <c:pt idx="7200">
                  <c:v>32.740119965277891</c:v>
                </c:pt>
                <c:pt idx="7201">
                  <c:v>32.754183333333998</c:v>
                </c:pt>
                <c:pt idx="7202">
                  <c:v>32.777469062501631</c:v>
                </c:pt>
                <c:pt idx="7203">
                  <c:v>32.792670347221467</c:v>
                </c:pt>
                <c:pt idx="7204">
                  <c:v>32.809154606480838</c:v>
                </c:pt>
                <c:pt idx="7205">
                  <c:v>32.814837696759227</c:v>
                </c:pt>
                <c:pt idx="7206">
                  <c:v>32.819183055554277</c:v>
                </c:pt>
                <c:pt idx="7207">
                  <c:v>32.826343842593047</c:v>
                </c:pt>
                <c:pt idx="7208">
                  <c:v>32.853476574073227</c:v>
                </c:pt>
                <c:pt idx="7209">
                  <c:v>32.855679502316093</c:v>
                </c:pt>
                <c:pt idx="7210">
                  <c:v>32.907893287037261</c:v>
                </c:pt>
                <c:pt idx="7211">
                  <c:v>32.923091504629006</c:v>
                </c:pt>
                <c:pt idx="7212">
                  <c:v>32.931220081018083</c:v>
                </c:pt>
                <c:pt idx="7213">
                  <c:v>32.946830277776833</c:v>
                </c:pt>
                <c:pt idx="7214">
                  <c:v>32.957085173612953</c:v>
                </c:pt>
                <c:pt idx="7215">
                  <c:v>32.973743842591837</c:v>
                </c:pt>
                <c:pt idx="7216">
                  <c:v>32.978018692127527</c:v>
                </c:pt>
                <c:pt idx="7217">
                  <c:v>32.978030370369012</c:v>
                </c:pt>
                <c:pt idx="7218">
                  <c:v>32.986330925924356</c:v>
                </c:pt>
                <c:pt idx="7219">
                  <c:v>32.987014965277027</c:v>
                </c:pt>
                <c:pt idx="7220">
                  <c:v>32.995834097222037</c:v>
                </c:pt>
                <c:pt idx="7221">
                  <c:v>33.01504469907394</c:v>
                </c:pt>
                <c:pt idx="7222">
                  <c:v>33.039379583332277</c:v>
                </c:pt>
                <c:pt idx="7223">
                  <c:v>33.116679687500003</c:v>
                </c:pt>
                <c:pt idx="7224">
                  <c:v>33.523001435183822</c:v>
                </c:pt>
                <c:pt idx="7225">
                  <c:v>33.537611203704166</c:v>
                </c:pt>
                <c:pt idx="7226">
                  <c:v>33.545269374999187</c:v>
                </c:pt>
                <c:pt idx="7227">
                  <c:v>33.590363865740322</c:v>
                </c:pt>
                <c:pt idx="7228">
                  <c:v>33.649224814816748</c:v>
                </c:pt>
                <c:pt idx="7229">
                  <c:v>33.661968993056149</c:v>
                </c:pt>
                <c:pt idx="7230">
                  <c:v>33.677323263889107</c:v>
                </c:pt>
                <c:pt idx="7231">
                  <c:v>33.677805671297293</c:v>
                </c:pt>
                <c:pt idx="7232">
                  <c:v>33.678197800925481</c:v>
                </c:pt>
                <c:pt idx="7233">
                  <c:v>33.680939675925508</c:v>
                </c:pt>
                <c:pt idx="7234">
                  <c:v>33.701794305556902</c:v>
                </c:pt>
                <c:pt idx="7235">
                  <c:v>33.732036608796982</c:v>
                </c:pt>
                <c:pt idx="7236">
                  <c:v>33.796534108795498</c:v>
                </c:pt>
                <c:pt idx="7237">
                  <c:v>33.848833923610272</c:v>
                </c:pt>
                <c:pt idx="7238">
                  <c:v>33.861226979168478</c:v>
                </c:pt>
                <c:pt idx="7239">
                  <c:v>33.876608078703278</c:v>
                </c:pt>
                <c:pt idx="7240">
                  <c:v>33.903561284721448</c:v>
                </c:pt>
                <c:pt idx="7241">
                  <c:v>33.933410115741466</c:v>
                </c:pt>
                <c:pt idx="7242">
                  <c:v>33.937083263888397</c:v>
                </c:pt>
                <c:pt idx="7243">
                  <c:v>33.958296203704343</c:v>
                </c:pt>
                <c:pt idx="7244">
                  <c:v>33.968253587961748</c:v>
                </c:pt>
                <c:pt idx="7245">
                  <c:v>33.968259791668373</c:v>
                </c:pt>
                <c:pt idx="7246">
                  <c:v>34.059164479165169</c:v>
                </c:pt>
                <c:pt idx="7247">
                  <c:v>34.098120277777873</c:v>
                </c:pt>
                <c:pt idx="7248">
                  <c:v>34.102764120369599</c:v>
                </c:pt>
                <c:pt idx="7249">
                  <c:v>34.114072152776302</c:v>
                </c:pt>
                <c:pt idx="7250">
                  <c:v>34.296811643518787</c:v>
                </c:pt>
                <c:pt idx="7251">
                  <c:v>34.586014756943889</c:v>
                </c:pt>
                <c:pt idx="7252">
                  <c:v>34.618243159720741</c:v>
                </c:pt>
                <c:pt idx="7253">
                  <c:v>34.667079236112812</c:v>
                </c:pt>
                <c:pt idx="7254">
                  <c:v>34.698681666666161</c:v>
                </c:pt>
                <c:pt idx="7255">
                  <c:v>34.71979767361173</c:v>
                </c:pt>
                <c:pt idx="7256">
                  <c:v>34.730246157406107</c:v>
                </c:pt>
                <c:pt idx="7257">
                  <c:v>34.73934003472052</c:v>
                </c:pt>
                <c:pt idx="7258">
                  <c:v>34.760392638889179</c:v>
                </c:pt>
                <c:pt idx="7259">
                  <c:v>34.771833425925827</c:v>
                </c:pt>
                <c:pt idx="7260">
                  <c:v>34.783208541665907</c:v>
                </c:pt>
                <c:pt idx="7261">
                  <c:v>34.802690370372602</c:v>
                </c:pt>
                <c:pt idx="7262">
                  <c:v>34.820151550927093</c:v>
                </c:pt>
                <c:pt idx="7263">
                  <c:v>34.834937314816102</c:v>
                </c:pt>
                <c:pt idx="7264">
                  <c:v>34.908997233797002</c:v>
                </c:pt>
                <c:pt idx="7265">
                  <c:v>34.910332766202863</c:v>
                </c:pt>
                <c:pt idx="7266">
                  <c:v>34.937728981483311</c:v>
                </c:pt>
                <c:pt idx="7267">
                  <c:v>34.954990104166448</c:v>
                </c:pt>
                <c:pt idx="7268">
                  <c:v>34.960331296294378</c:v>
                </c:pt>
                <c:pt idx="7269">
                  <c:v>34.96683702546413</c:v>
                </c:pt>
                <c:pt idx="7270">
                  <c:v>34.973093657405293</c:v>
                </c:pt>
                <c:pt idx="7271">
                  <c:v>34.991678495371232</c:v>
                </c:pt>
                <c:pt idx="7272">
                  <c:v>35.068791956018522</c:v>
                </c:pt>
                <c:pt idx="7273">
                  <c:v>35.148216006946242</c:v>
                </c:pt>
                <c:pt idx="7274">
                  <c:v>35.224059837962741</c:v>
                </c:pt>
                <c:pt idx="7275">
                  <c:v>35.5391842013901</c:v>
                </c:pt>
                <c:pt idx="7276">
                  <c:v>35.698040717594601</c:v>
                </c:pt>
                <c:pt idx="7277">
                  <c:v>35.705567488427512</c:v>
                </c:pt>
                <c:pt idx="7278">
                  <c:v>35.845071423611152</c:v>
                </c:pt>
                <c:pt idx="7279">
                  <c:v>35.89725131944374</c:v>
                </c:pt>
                <c:pt idx="7280">
                  <c:v>35.903484583331483</c:v>
                </c:pt>
                <c:pt idx="7281">
                  <c:v>35.90771519675851</c:v>
                </c:pt>
                <c:pt idx="7282">
                  <c:v>35.909218865743391</c:v>
                </c:pt>
                <c:pt idx="7283">
                  <c:v>35.947373888889949</c:v>
                </c:pt>
                <c:pt idx="7284">
                  <c:v>35.969273854165721</c:v>
                </c:pt>
                <c:pt idx="7285">
                  <c:v>35.974172847221297</c:v>
                </c:pt>
                <c:pt idx="7286">
                  <c:v>36.037329814814861</c:v>
                </c:pt>
                <c:pt idx="7287">
                  <c:v>36.060393472220063</c:v>
                </c:pt>
                <c:pt idx="7288">
                  <c:v>36.074222650461728</c:v>
                </c:pt>
                <c:pt idx="7289">
                  <c:v>36.100128020834589</c:v>
                </c:pt>
                <c:pt idx="7290">
                  <c:v>36.595392013887562</c:v>
                </c:pt>
                <c:pt idx="7291">
                  <c:v>36.711590706018939</c:v>
                </c:pt>
                <c:pt idx="7292">
                  <c:v>36.762981770833328</c:v>
                </c:pt>
                <c:pt idx="7293">
                  <c:v>36.785882789351867</c:v>
                </c:pt>
                <c:pt idx="7294">
                  <c:v>36.804546932870593</c:v>
                </c:pt>
                <c:pt idx="7295">
                  <c:v>36.81539120370315</c:v>
                </c:pt>
                <c:pt idx="7296">
                  <c:v>36.887183668980441</c:v>
                </c:pt>
                <c:pt idx="7297">
                  <c:v>36.899853449071998</c:v>
                </c:pt>
                <c:pt idx="7298">
                  <c:v>36.911443703704407</c:v>
                </c:pt>
                <c:pt idx="7299">
                  <c:v>36.98880922453823</c:v>
                </c:pt>
                <c:pt idx="7300">
                  <c:v>37.001758946759843</c:v>
                </c:pt>
                <c:pt idx="7301">
                  <c:v>37.03247003472238</c:v>
                </c:pt>
                <c:pt idx="7302">
                  <c:v>37.126088182870987</c:v>
                </c:pt>
                <c:pt idx="7303">
                  <c:v>37.532598009258507</c:v>
                </c:pt>
                <c:pt idx="7304">
                  <c:v>37.536373425926321</c:v>
                </c:pt>
                <c:pt idx="7305">
                  <c:v>37.588747222222111</c:v>
                </c:pt>
                <c:pt idx="7306">
                  <c:v>37.604861793981662</c:v>
                </c:pt>
                <c:pt idx="7307">
                  <c:v>37.629857534722042</c:v>
                </c:pt>
                <c:pt idx="7308">
                  <c:v>37.650917569445788</c:v>
                </c:pt>
                <c:pt idx="7309">
                  <c:v>37.803979618055401</c:v>
                </c:pt>
                <c:pt idx="7310">
                  <c:v>37.836151226852778</c:v>
                </c:pt>
                <c:pt idx="7311">
                  <c:v>37.840413946757707</c:v>
                </c:pt>
                <c:pt idx="7312">
                  <c:v>37.911806631943691</c:v>
                </c:pt>
                <c:pt idx="7313">
                  <c:v>37.922409618055383</c:v>
                </c:pt>
                <c:pt idx="7314">
                  <c:v>37.940884039352341</c:v>
                </c:pt>
                <c:pt idx="7315">
                  <c:v>37.955388888890553</c:v>
                </c:pt>
                <c:pt idx="7316">
                  <c:v>38.046882835648681</c:v>
                </c:pt>
                <c:pt idx="7317">
                  <c:v>38.08619125000029</c:v>
                </c:pt>
                <c:pt idx="7318">
                  <c:v>38.122866134257229</c:v>
                </c:pt>
                <c:pt idx="7319">
                  <c:v>38.619343206018762</c:v>
                </c:pt>
                <c:pt idx="7320">
                  <c:v>38.643515104165793</c:v>
                </c:pt>
                <c:pt idx="7321">
                  <c:v>38.663272175924092</c:v>
                </c:pt>
                <c:pt idx="7322">
                  <c:v>38.71800734953748</c:v>
                </c:pt>
                <c:pt idx="7323">
                  <c:v>38.748755393516689</c:v>
                </c:pt>
                <c:pt idx="7324">
                  <c:v>38.748892870371542</c:v>
                </c:pt>
                <c:pt idx="7325">
                  <c:v>38.74947256944246</c:v>
                </c:pt>
                <c:pt idx="7326">
                  <c:v>38.758471747683707</c:v>
                </c:pt>
                <c:pt idx="7327">
                  <c:v>38.886262106481517</c:v>
                </c:pt>
                <c:pt idx="7328">
                  <c:v>38.922544027776631</c:v>
                </c:pt>
                <c:pt idx="7329">
                  <c:v>38.948767048611693</c:v>
                </c:pt>
                <c:pt idx="7330">
                  <c:v>38.958820787036309</c:v>
                </c:pt>
                <c:pt idx="7331">
                  <c:v>38.975496689815209</c:v>
                </c:pt>
                <c:pt idx="7332">
                  <c:v>39.002177800928003</c:v>
                </c:pt>
                <c:pt idx="7333">
                  <c:v>39.015527037037188</c:v>
                </c:pt>
                <c:pt idx="7334">
                  <c:v>39.032216944443412</c:v>
                </c:pt>
                <c:pt idx="7335">
                  <c:v>39.133859479167953</c:v>
                </c:pt>
                <c:pt idx="7336">
                  <c:v>39.633697650462942</c:v>
                </c:pt>
                <c:pt idx="7337">
                  <c:v>39.687900150462433</c:v>
                </c:pt>
                <c:pt idx="7338">
                  <c:v>39.772677997684589</c:v>
                </c:pt>
                <c:pt idx="7339">
                  <c:v>39.79695557870523</c:v>
                </c:pt>
                <c:pt idx="7340">
                  <c:v>39.801358495371211</c:v>
                </c:pt>
                <c:pt idx="7341">
                  <c:v>39.904367962962503</c:v>
                </c:pt>
                <c:pt idx="7342">
                  <c:v>39.908297997685487</c:v>
                </c:pt>
                <c:pt idx="7343">
                  <c:v>39.914468206018213</c:v>
                </c:pt>
                <c:pt idx="7344">
                  <c:v>39.922340034723831</c:v>
                </c:pt>
                <c:pt idx="7345">
                  <c:v>39.953950972223168</c:v>
                </c:pt>
                <c:pt idx="7346">
                  <c:v>39.958596527777893</c:v>
                </c:pt>
                <c:pt idx="7347">
                  <c:v>39.959075104166509</c:v>
                </c:pt>
                <c:pt idx="7348">
                  <c:v>40.069766550925053</c:v>
                </c:pt>
                <c:pt idx="7349">
                  <c:v>40.582313020833674</c:v>
                </c:pt>
                <c:pt idx="7350">
                  <c:v>40.658076145833839</c:v>
                </c:pt>
                <c:pt idx="7351">
                  <c:v>40.683106956018342</c:v>
                </c:pt>
                <c:pt idx="7352">
                  <c:v>40.812750868055012</c:v>
                </c:pt>
                <c:pt idx="7353">
                  <c:v>40.883439004628187</c:v>
                </c:pt>
                <c:pt idx="7354">
                  <c:v>41.471200231482037</c:v>
                </c:pt>
                <c:pt idx="7355">
                  <c:v>41.495822581019667</c:v>
                </c:pt>
                <c:pt idx="7356">
                  <c:v>41.612866921297929</c:v>
                </c:pt>
                <c:pt idx="7357">
                  <c:v>41.650277094907231</c:v>
                </c:pt>
                <c:pt idx="7358">
                  <c:v>41.657573645832358</c:v>
                </c:pt>
                <c:pt idx="7359">
                  <c:v>41.708497592594327</c:v>
                </c:pt>
                <c:pt idx="7360">
                  <c:v>41.718343645833713</c:v>
                </c:pt>
                <c:pt idx="7361">
                  <c:v>41.831653993055227</c:v>
                </c:pt>
                <c:pt idx="7362">
                  <c:v>41.876688946758698</c:v>
                </c:pt>
                <c:pt idx="7363">
                  <c:v>41.985550173609347</c:v>
                </c:pt>
                <c:pt idx="7364">
                  <c:v>42.020077812497817</c:v>
                </c:pt>
                <c:pt idx="7365">
                  <c:v>42.163865949072772</c:v>
                </c:pt>
                <c:pt idx="7366">
                  <c:v>42.305613368054232</c:v>
                </c:pt>
                <c:pt idx="7367">
                  <c:v>42.565808483795443</c:v>
                </c:pt>
                <c:pt idx="7368">
                  <c:v>42.695044814814572</c:v>
                </c:pt>
                <c:pt idx="7369">
                  <c:v>42.839675868056993</c:v>
                </c:pt>
                <c:pt idx="7370">
                  <c:v>42.881225185187333</c:v>
                </c:pt>
                <c:pt idx="7371">
                  <c:v>42.887201562499008</c:v>
                </c:pt>
                <c:pt idx="7372">
                  <c:v>43.059070196758817</c:v>
                </c:pt>
                <c:pt idx="7373">
                  <c:v>43.123911423611418</c:v>
                </c:pt>
                <c:pt idx="7374">
                  <c:v>43.514493831020808</c:v>
                </c:pt>
                <c:pt idx="7375">
                  <c:v>43.520741770833183</c:v>
                </c:pt>
                <c:pt idx="7376">
                  <c:v>43.739822141202509</c:v>
                </c:pt>
                <c:pt idx="7377">
                  <c:v>43.87325947916618</c:v>
                </c:pt>
                <c:pt idx="7378">
                  <c:v>43.915216180555248</c:v>
                </c:pt>
                <c:pt idx="7379">
                  <c:v>44.005108391203812</c:v>
                </c:pt>
                <c:pt idx="7380">
                  <c:v>44.044979236112148</c:v>
                </c:pt>
                <c:pt idx="7381">
                  <c:v>44.426180659722952</c:v>
                </c:pt>
                <c:pt idx="7382">
                  <c:v>44.562974548610271</c:v>
                </c:pt>
                <c:pt idx="7383">
                  <c:v>44.611326423610251</c:v>
                </c:pt>
                <c:pt idx="7384">
                  <c:v>44.920210335649273</c:v>
                </c:pt>
                <c:pt idx="7385">
                  <c:v>45.019133402776937</c:v>
                </c:pt>
                <c:pt idx="7386">
                  <c:v>45.217227581019202</c:v>
                </c:pt>
                <c:pt idx="7387">
                  <c:v>46.008454606483383</c:v>
                </c:pt>
                <c:pt idx="7388">
                  <c:v>46.627036770833307</c:v>
                </c:pt>
                <c:pt idx="7389">
                  <c:v>46.860509282405729</c:v>
                </c:pt>
                <c:pt idx="7390">
                  <c:v>46.988832754630742</c:v>
                </c:pt>
                <c:pt idx="7391">
                  <c:v>47.738715740743061</c:v>
                </c:pt>
                <c:pt idx="7392">
                  <c:v>47.771121215276693</c:v>
                </c:pt>
                <c:pt idx="7393">
                  <c:v>48.941207592592193</c:v>
                </c:pt>
                <c:pt idx="7394">
                  <c:v>49.093815358797158</c:v>
                </c:pt>
                <c:pt idx="7395">
                  <c:v>49.433380381945113</c:v>
                </c:pt>
                <c:pt idx="7396">
                  <c:v>49.565820833334207</c:v>
                </c:pt>
                <c:pt idx="7397">
                  <c:v>49.588249374997837</c:v>
                </c:pt>
                <c:pt idx="7398">
                  <c:v>49.797025833334082</c:v>
                </c:pt>
                <c:pt idx="7399">
                  <c:v>49.876042638887412</c:v>
                </c:pt>
                <c:pt idx="7400">
                  <c:v>50.046019004630267</c:v>
                </c:pt>
                <c:pt idx="7401">
                  <c:v>50.550229722222802</c:v>
                </c:pt>
                <c:pt idx="7402">
                  <c:v>50.73972075231373</c:v>
                </c:pt>
                <c:pt idx="7403">
                  <c:v>51.030429456018737</c:v>
                </c:pt>
                <c:pt idx="7404">
                  <c:v>51.197043125000263</c:v>
                </c:pt>
                <c:pt idx="7405">
                  <c:v>51.850778206021147</c:v>
                </c:pt>
                <c:pt idx="7406">
                  <c:v>51.976240405092639</c:v>
                </c:pt>
                <c:pt idx="7407">
                  <c:v>52.906621307871411</c:v>
                </c:pt>
                <c:pt idx="7408">
                  <c:v>52.934123912036974</c:v>
                </c:pt>
                <c:pt idx="7409">
                  <c:v>53.121383587963606</c:v>
                </c:pt>
                <c:pt idx="7410">
                  <c:v>53.293749363425157</c:v>
                </c:pt>
                <c:pt idx="7411">
                  <c:v>53.757342928242352</c:v>
                </c:pt>
                <c:pt idx="7412">
                  <c:v>53.801487754630273</c:v>
                </c:pt>
                <c:pt idx="7413">
                  <c:v>54.53175180555494</c:v>
                </c:pt>
                <c:pt idx="7414">
                  <c:v>54.758206828705688</c:v>
                </c:pt>
                <c:pt idx="7415">
                  <c:v>54.796722222224432</c:v>
                </c:pt>
                <c:pt idx="7416">
                  <c:v>54.867371446760707</c:v>
                </c:pt>
                <c:pt idx="7417">
                  <c:v>54.895198078701902</c:v>
                </c:pt>
                <c:pt idx="7418">
                  <c:v>54.928998229166979</c:v>
                </c:pt>
                <c:pt idx="7419">
                  <c:v>54.963187222221393</c:v>
                </c:pt>
                <c:pt idx="7420">
                  <c:v>55.179196550926122</c:v>
                </c:pt>
                <c:pt idx="7421">
                  <c:v>55.380821342592441</c:v>
                </c:pt>
                <c:pt idx="7422">
                  <c:v>55.525126157408508</c:v>
                </c:pt>
                <c:pt idx="7423">
                  <c:v>55.587150555556569</c:v>
                </c:pt>
                <c:pt idx="7424">
                  <c:v>55.700712048612807</c:v>
                </c:pt>
                <c:pt idx="7425">
                  <c:v>55.872962048611157</c:v>
                </c:pt>
                <c:pt idx="7426">
                  <c:v>55.902282581020287</c:v>
                </c:pt>
                <c:pt idx="7427">
                  <c:v>56.044138368056331</c:v>
                </c:pt>
                <c:pt idx="7428">
                  <c:v>56.593451250002339</c:v>
                </c:pt>
                <c:pt idx="7429">
                  <c:v>56.64970502314744</c:v>
                </c:pt>
                <c:pt idx="7430">
                  <c:v>56.704174594909503</c:v>
                </c:pt>
                <c:pt idx="7431">
                  <c:v>56.969360543983399</c:v>
                </c:pt>
                <c:pt idx="7432">
                  <c:v>57.709526134260273</c:v>
                </c:pt>
                <c:pt idx="7433">
                  <c:v>57.997867118053968</c:v>
                </c:pt>
                <c:pt idx="7434">
                  <c:v>58.030549780091746</c:v>
                </c:pt>
                <c:pt idx="7435">
                  <c:v>58.539303217593719</c:v>
                </c:pt>
                <c:pt idx="7436">
                  <c:v>58.614436099537542</c:v>
                </c:pt>
                <c:pt idx="7437">
                  <c:v>58.739615243055198</c:v>
                </c:pt>
                <c:pt idx="7438">
                  <c:v>58.761640729167397</c:v>
                </c:pt>
                <c:pt idx="7439">
                  <c:v>58.781766828704207</c:v>
                </c:pt>
                <c:pt idx="7440">
                  <c:v>58.862614479167043</c:v>
                </c:pt>
                <c:pt idx="7441">
                  <c:v>59.050787673611893</c:v>
                </c:pt>
                <c:pt idx="7442">
                  <c:v>59.506626284724042</c:v>
                </c:pt>
                <c:pt idx="7443">
                  <c:v>59.521087245369948</c:v>
                </c:pt>
                <c:pt idx="7444">
                  <c:v>59.522234537038543</c:v>
                </c:pt>
                <c:pt idx="7445">
                  <c:v>59.73885127314815</c:v>
                </c:pt>
                <c:pt idx="7446">
                  <c:v>59.809836608795102</c:v>
                </c:pt>
                <c:pt idx="7447">
                  <c:v>59.9627330671306</c:v>
                </c:pt>
                <c:pt idx="7448">
                  <c:v>60.006360150462498</c:v>
                </c:pt>
                <c:pt idx="7449">
                  <c:v>60.007690949075752</c:v>
                </c:pt>
                <c:pt idx="7450">
                  <c:v>60.660059097221612</c:v>
                </c:pt>
                <c:pt idx="7451">
                  <c:v>60.903468298611273</c:v>
                </c:pt>
                <c:pt idx="7452">
                  <c:v>60.952611666666691</c:v>
                </c:pt>
                <c:pt idx="7453">
                  <c:v>60.954151168978868</c:v>
                </c:pt>
                <c:pt idx="7454">
                  <c:v>61.245344768519757</c:v>
                </c:pt>
                <c:pt idx="7455">
                  <c:v>61.298178750000623</c:v>
                </c:pt>
                <c:pt idx="7456">
                  <c:v>61.683558356483218</c:v>
                </c:pt>
                <c:pt idx="7457">
                  <c:v>62.977056192129297</c:v>
                </c:pt>
                <c:pt idx="7458">
                  <c:v>63.019925254630273</c:v>
                </c:pt>
                <c:pt idx="7459">
                  <c:v>63.031061087962662</c:v>
                </c:pt>
                <c:pt idx="7460">
                  <c:v>63.046566469906658</c:v>
                </c:pt>
                <c:pt idx="7461">
                  <c:v>64.892437835647556</c:v>
                </c:pt>
                <c:pt idx="7462">
                  <c:v>67.244772858796296</c:v>
                </c:pt>
                <c:pt idx="7463">
                  <c:v>67.912166770834617</c:v>
                </c:pt>
                <c:pt idx="7464">
                  <c:v>70.765056608796669</c:v>
                </c:pt>
                <c:pt idx="7465">
                  <c:v>72.027023946758774</c:v>
                </c:pt>
                <c:pt idx="7466">
                  <c:v>74.96580804398215</c:v>
                </c:pt>
                <c:pt idx="7467">
                  <c:v>82.748611666665028</c:v>
                </c:pt>
                <c:pt idx="7468">
                  <c:v>87.719906631945463</c:v>
                </c:pt>
                <c:pt idx="7469">
                  <c:v>91.040850324073318</c:v>
                </c:pt>
              </c:numCache>
            </c:numRef>
          </c:val>
          <c:smooth val="0"/>
          <c:extLst>
            <c:ext xmlns:c16="http://schemas.microsoft.com/office/drawing/2014/chart" uri="{C3380CC4-5D6E-409C-BE32-E72D297353CC}">
              <c16:uniqueId val="{00000001-8E7A-410F-B8D2-938B9686450D}"/>
            </c:ext>
          </c:extLst>
        </c:ser>
        <c:ser>
          <c:idx val="2"/>
          <c:order val="2"/>
          <c:tx>
            <c:strRef>
              <c:f>'BPI2012 All Case Duration'!$E$13</c:f>
              <c:strCache>
                <c:ptCount val="1"/>
                <c:pt idx="0">
                  <c:v>CustomGA Days Cases</c:v>
                </c:pt>
              </c:strCache>
            </c:strRef>
          </c:tx>
          <c:spPr>
            <a:ln w="34925" cap="rnd">
              <a:solidFill>
                <a:schemeClr val="accent3"/>
              </a:solidFill>
              <a:round/>
            </a:ln>
            <a:effectLst>
              <a:outerShdw blurRad="57150" dist="19050" dir="5400000" algn="ctr" rotWithShape="0">
                <a:srgbClr val="000000">
                  <a:alpha val="63000"/>
                </a:srgbClr>
              </a:outerShdw>
            </a:effectLst>
          </c:spPr>
          <c:marker>
            <c:symbol val="none"/>
          </c:marker>
          <c:val>
            <c:numRef>
              <c:f>'BPI2012 All Case Duration'!$E$14:$E$5290</c:f>
              <c:numCache>
                <c:formatCode>General</c:formatCode>
                <c:ptCount val="5277"/>
                <c:pt idx="0">
                  <c:v>0</c:v>
                </c:pt>
                <c:pt idx="1">
                  <c:v>1.3787036968602071E-4</c:v>
                </c:pt>
                <c:pt idx="2">
                  <c:v>1.4361111102280789E-4</c:v>
                </c:pt>
                <c:pt idx="3">
                  <c:v>1.5163194250177449E-4</c:v>
                </c:pt>
                <c:pt idx="4">
                  <c:v>1.5959490780477169E-4</c:v>
                </c:pt>
                <c:pt idx="5">
                  <c:v>1.795138887785099E-4</c:v>
                </c:pt>
                <c:pt idx="6">
                  <c:v>1.95370371694918E-4</c:v>
                </c:pt>
                <c:pt idx="7">
                  <c:v>1.9545138710074951E-4</c:v>
                </c:pt>
                <c:pt idx="8">
                  <c:v>2.0612268536179151E-4</c:v>
                </c:pt>
                <c:pt idx="9">
                  <c:v>2.0820601670830339E-4</c:v>
                </c:pt>
                <c:pt idx="10">
                  <c:v>2.2228009170956081E-4</c:v>
                </c:pt>
                <c:pt idx="11">
                  <c:v>2.7553240734117998E-4</c:v>
                </c:pt>
                <c:pt idx="12">
                  <c:v>3.2321759120181747E-4</c:v>
                </c:pt>
                <c:pt idx="13">
                  <c:v>3.2408564730926798E-4</c:v>
                </c:pt>
                <c:pt idx="14">
                  <c:v>3.3071759398336771E-4</c:v>
                </c:pt>
                <c:pt idx="15">
                  <c:v>3.3769675978907829E-4</c:v>
                </c:pt>
                <c:pt idx="16">
                  <c:v>3.717476846995177E-4</c:v>
                </c:pt>
                <c:pt idx="17">
                  <c:v>3.8776620394653739E-4</c:v>
                </c:pt>
                <c:pt idx="18">
                  <c:v>4.1241898304886291E-4</c:v>
                </c:pt>
                <c:pt idx="19">
                  <c:v>4.3011574005639113E-4</c:v>
                </c:pt>
                <c:pt idx="20">
                  <c:v>4.331018527348836E-4</c:v>
                </c:pt>
                <c:pt idx="21">
                  <c:v>4.4370370606581372E-4</c:v>
                </c:pt>
                <c:pt idx="22">
                  <c:v>4.498611114643238E-4</c:v>
                </c:pt>
                <c:pt idx="23">
                  <c:v>5.0666666693157617E-4</c:v>
                </c:pt>
                <c:pt idx="24">
                  <c:v>5.2556712870244627E-4</c:v>
                </c:pt>
                <c:pt idx="25">
                  <c:v>5.5232638838114561E-4</c:v>
                </c:pt>
                <c:pt idx="26">
                  <c:v>5.8651620315180889E-4</c:v>
                </c:pt>
                <c:pt idx="27">
                  <c:v>6.1275463137361742E-4</c:v>
                </c:pt>
                <c:pt idx="28">
                  <c:v>6.1513888891096468E-4</c:v>
                </c:pt>
                <c:pt idx="29">
                  <c:v>6.2327546377976737E-4</c:v>
                </c:pt>
                <c:pt idx="30">
                  <c:v>6.329629625435229E-4</c:v>
                </c:pt>
                <c:pt idx="31">
                  <c:v>6.583449078930749E-4</c:v>
                </c:pt>
                <c:pt idx="32">
                  <c:v>6.7121527813099053E-4</c:v>
                </c:pt>
                <c:pt idx="33">
                  <c:v>7.0812500185436669E-4</c:v>
                </c:pt>
                <c:pt idx="34">
                  <c:v>7.08414352050534E-4</c:v>
                </c:pt>
                <c:pt idx="35">
                  <c:v>7.7385416737309209E-4</c:v>
                </c:pt>
                <c:pt idx="36">
                  <c:v>7.8560185101297171E-4</c:v>
                </c:pt>
                <c:pt idx="37">
                  <c:v>7.9965277954384135E-4</c:v>
                </c:pt>
                <c:pt idx="38">
                  <c:v>8.0818286924450489E-4</c:v>
                </c:pt>
                <c:pt idx="39">
                  <c:v>8.280324052881311E-4</c:v>
                </c:pt>
                <c:pt idx="40">
                  <c:v>8.4645833406183453E-4</c:v>
                </c:pt>
                <c:pt idx="41">
                  <c:v>8.49363425815547E-4</c:v>
                </c:pt>
                <c:pt idx="42">
                  <c:v>8.7866897936220525E-4</c:v>
                </c:pt>
                <c:pt idx="43">
                  <c:v>8.9693287180529703E-4</c:v>
                </c:pt>
                <c:pt idx="44">
                  <c:v>9.0289351840813954E-4</c:v>
                </c:pt>
                <c:pt idx="45">
                  <c:v>9.1270833379692503E-4</c:v>
                </c:pt>
                <c:pt idx="46">
                  <c:v>9.3250000090510754E-4</c:v>
                </c:pt>
                <c:pt idx="47">
                  <c:v>9.3278935110127485E-4</c:v>
                </c:pt>
                <c:pt idx="48">
                  <c:v>9.4883101681868232E-4</c:v>
                </c:pt>
                <c:pt idx="49">
                  <c:v>9.6752314931816523E-4</c:v>
                </c:pt>
                <c:pt idx="50">
                  <c:v>9.8969907396369511E-4</c:v>
                </c:pt>
                <c:pt idx="51">
                  <c:v>9.9405092497666667E-4</c:v>
                </c:pt>
                <c:pt idx="52">
                  <c:v>1.0256712966495089E-3</c:v>
                </c:pt>
                <c:pt idx="53">
                  <c:v>1.028958332759363E-3</c:v>
                </c:pt>
                <c:pt idx="54">
                  <c:v>1.049131944223686E-3</c:v>
                </c:pt>
                <c:pt idx="55">
                  <c:v>1.0599189803556161E-3</c:v>
                </c:pt>
                <c:pt idx="56">
                  <c:v>1.0671527766519121E-3</c:v>
                </c:pt>
                <c:pt idx="57">
                  <c:v>1.087743054937433E-3</c:v>
                </c:pt>
                <c:pt idx="58">
                  <c:v>1.115659723679225E-3</c:v>
                </c:pt>
                <c:pt idx="59">
                  <c:v>1.128368054827054E-3</c:v>
                </c:pt>
                <c:pt idx="60">
                  <c:v>1.1309375006843499E-3</c:v>
                </c:pt>
                <c:pt idx="61">
                  <c:v>1.1489236134069941E-3</c:v>
                </c:pt>
                <c:pt idx="62">
                  <c:v>1.158831020196279E-3</c:v>
                </c:pt>
                <c:pt idx="63">
                  <c:v>1.1804513881603881E-3</c:v>
                </c:pt>
                <c:pt idx="64">
                  <c:v>1.1826504628967361E-3</c:v>
                </c:pt>
                <c:pt idx="65">
                  <c:v>1.211770833642395E-3</c:v>
                </c:pt>
                <c:pt idx="66">
                  <c:v>1.2143287062644961E-3</c:v>
                </c:pt>
                <c:pt idx="67">
                  <c:v>1.247766202798596E-3</c:v>
                </c:pt>
                <c:pt idx="68">
                  <c:v>1.249155093122412E-3</c:v>
                </c:pt>
                <c:pt idx="69">
                  <c:v>1.277002314174617E-3</c:v>
                </c:pt>
                <c:pt idx="70">
                  <c:v>1.2796296289673561E-3</c:v>
                </c:pt>
                <c:pt idx="71">
                  <c:v>1.304189816669182E-3</c:v>
                </c:pt>
                <c:pt idx="72">
                  <c:v>1.318368056306133E-3</c:v>
                </c:pt>
                <c:pt idx="73">
                  <c:v>1.338796295501568E-3</c:v>
                </c:pt>
                <c:pt idx="74">
                  <c:v>1.3414467595241691E-3</c:v>
                </c:pt>
                <c:pt idx="75">
                  <c:v>1.379178240895271E-3</c:v>
                </c:pt>
                <c:pt idx="76">
                  <c:v>1.3804745370591129E-3</c:v>
                </c:pt>
                <c:pt idx="77">
                  <c:v>1.4143518496442719E-3</c:v>
                </c:pt>
                <c:pt idx="78">
                  <c:v>1.4557523142408439E-3</c:v>
                </c:pt>
                <c:pt idx="79">
                  <c:v>1.4709375026049441E-3</c:v>
                </c:pt>
                <c:pt idx="80">
                  <c:v>1.4760416663355299E-3</c:v>
                </c:pt>
                <c:pt idx="81">
                  <c:v>1.5682523145719811E-3</c:v>
                </c:pt>
                <c:pt idx="82">
                  <c:v>1.5917361113760211E-3</c:v>
                </c:pt>
                <c:pt idx="83">
                  <c:v>1.59178240707627E-3</c:v>
                </c:pt>
                <c:pt idx="84">
                  <c:v>1.621481480973738E-3</c:v>
                </c:pt>
                <c:pt idx="85">
                  <c:v>1.6317824081138329E-3</c:v>
                </c:pt>
                <c:pt idx="86">
                  <c:v>1.6549189830267869E-3</c:v>
                </c:pt>
                <c:pt idx="87">
                  <c:v>1.6761458333995609E-3</c:v>
                </c:pt>
                <c:pt idx="88">
                  <c:v>1.676782408246288E-3</c:v>
                </c:pt>
                <c:pt idx="89">
                  <c:v>1.678298612435659E-3</c:v>
                </c:pt>
                <c:pt idx="90">
                  <c:v>1.685243055776314E-3</c:v>
                </c:pt>
                <c:pt idx="91">
                  <c:v>1.686458333774849E-3</c:v>
                </c:pt>
                <c:pt idx="92">
                  <c:v>1.6985300928354259E-3</c:v>
                </c:pt>
                <c:pt idx="93">
                  <c:v>1.711064814417451E-3</c:v>
                </c:pt>
                <c:pt idx="94">
                  <c:v>1.735266204233523E-3</c:v>
                </c:pt>
                <c:pt idx="95">
                  <c:v>1.740162035933247E-3</c:v>
                </c:pt>
                <c:pt idx="96">
                  <c:v>1.7642476851189579E-3</c:v>
                </c:pt>
                <c:pt idx="97">
                  <c:v>1.7999652773141861E-3</c:v>
                </c:pt>
                <c:pt idx="98">
                  <c:v>1.8241550938950649E-3</c:v>
                </c:pt>
                <c:pt idx="99">
                  <c:v>1.824189813600646E-3</c:v>
                </c:pt>
                <c:pt idx="100">
                  <c:v>1.826932871783221E-3</c:v>
                </c:pt>
                <c:pt idx="101">
                  <c:v>1.8564120376551589E-3</c:v>
                </c:pt>
                <c:pt idx="102">
                  <c:v>1.857048609742412E-3</c:v>
                </c:pt>
                <c:pt idx="103">
                  <c:v>1.8630555575644529E-3</c:v>
                </c:pt>
                <c:pt idx="104">
                  <c:v>1.9030208333774849E-3</c:v>
                </c:pt>
                <c:pt idx="105">
                  <c:v>1.9052777798087509E-3</c:v>
                </c:pt>
                <c:pt idx="106">
                  <c:v>1.9134837968481911E-3</c:v>
                </c:pt>
                <c:pt idx="107">
                  <c:v>1.925775461174824E-3</c:v>
                </c:pt>
                <c:pt idx="108">
                  <c:v>1.9262268532205509E-3</c:v>
                </c:pt>
                <c:pt idx="109">
                  <c:v>1.9276388900147539E-3</c:v>
                </c:pt>
                <c:pt idx="110">
                  <c:v>1.9414814837552881E-3</c:v>
                </c:pt>
                <c:pt idx="111">
                  <c:v>1.9649421313294659E-3</c:v>
                </c:pt>
                <c:pt idx="112">
                  <c:v>1.9946759249325151E-3</c:v>
                </c:pt>
                <c:pt idx="113">
                  <c:v>2.0266435184964431E-3</c:v>
                </c:pt>
                <c:pt idx="114">
                  <c:v>2.083715277689475E-3</c:v>
                </c:pt>
                <c:pt idx="115">
                  <c:v>2.0925347231052541E-3</c:v>
                </c:pt>
                <c:pt idx="116">
                  <c:v>2.101550924557227E-3</c:v>
                </c:pt>
                <c:pt idx="117">
                  <c:v>2.105150462852584E-3</c:v>
                </c:pt>
                <c:pt idx="118">
                  <c:v>2.1190624987637561E-3</c:v>
                </c:pt>
                <c:pt idx="119">
                  <c:v>2.1330555555997069E-3</c:v>
                </c:pt>
                <c:pt idx="120">
                  <c:v>2.144513889043419E-3</c:v>
                </c:pt>
                <c:pt idx="121">
                  <c:v>2.221793982165831E-3</c:v>
                </c:pt>
                <c:pt idx="122">
                  <c:v>2.233321760539655E-3</c:v>
                </c:pt>
                <c:pt idx="123">
                  <c:v>2.234050924027408E-3</c:v>
                </c:pt>
                <c:pt idx="124">
                  <c:v>2.2837037041231441E-3</c:v>
                </c:pt>
                <c:pt idx="125">
                  <c:v>2.315937501412851E-3</c:v>
                </c:pt>
                <c:pt idx="126">
                  <c:v>2.3216666667549698E-3</c:v>
                </c:pt>
                <c:pt idx="127">
                  <c:v>2.4156712961417659E-3</c:v>
                </c:pt>
                <c:pt idx="128">
                  <c:v>2.45373842616876E-3</c:v>
                </c:pt>
                <c:pt idx="129">
                  <c:v>2.4826620381187508E-3</c:v>
                </c:pt>
                <c:pt idx="130">
                  <c:v>2.4994560193132469E-3</c:v>
                </c:pt>
                <c:pt idx="131">
                  <c:v>2.571435184390456E-3</c:v>
                </c:pt>
                <c:pt idx="132">
                  <c:v>2.5838425921069249E-3</c:v>
                </c:pt>
                <c:pt idx="133">
                  <c:v>2.594131943252352E-3</c:v>
                </c:pt>
                <c:pt idx="134">
                  <c:v>2.5981365751337119E-3</c:v>
                </c:pt>
                <c:pt idx="135">
                  <c:v>2.6189351854500951E-3</c:v>
                </c:pt>
                <c:pt idx="136">
                  <c:v>2.632615740100543E-3</c:v>
                </c:pt>
                <c:pt idx="137">
                  <c:v>2.67091435138826E-3</c:v>
                </c:pt>
                <c:pt idx="138">
                  <c:v>2.6961342604072012E-3</c:v>
                </c:pt>
                <c:pt idx="139">
                  <c:v>2.719930556637269E-3</c:v>
                </c:pt>
                <c:pt idx="140">
                  <c:v>2.7508564790089929E-3</c:v>
                </c:pt>
                <c:pt idx="141">
                  <c:v>2.760752315322558E-3</c:v>
                </c:pt>
                <c:pt idx="142">
                  <c:v>2.7672569453716278E-3</c:v>
                </c:pt>
                <c:pt idx="143">
                  <c:v>2.8129398132915851E-3</c:v>
                </c:pt>
                <c:pt idx="144">
                  <c:v>2.822245370458673E-3</c:v>
                </c:pt>
                <c:pt idx="145">
                  <c:v>2.847824074603893E-3</c:v>
                </c:pt>
                <c:pt idx="146">
                  <c:v>2.8555324066568302E-3</c:v>
                </c:pt>
                <c:pt idx="147">
                  <c:v>2.8989004619695518E-3</c:v>
                </c:pt>
                <c:pt idx="148">
                  <c:v>2.936724537500629E-3</c:v>
                </c:pt>
                <c:pt idx="149">
                  <c:v>2.9454282395265721E-3</c:v>
                </c:pt>
                <c:pt idx="150">
                  <c:v>2.949050927051792E-3</c:v>
                </c:pt>
                <c:pt idx="151">
                  <c:v>2.949270832317847E-3</c:v>
                </c:pt>
                <c:pt idx="152">
                  <c:v>2.9568749997350911E-3</c:v>
                </c:pt>
                <c:pt idx="153">
                  <c:v>2.9618634255947889E-3</c:v>
                </c:pt>
                <c:pt idx="154">
                  <c:v>3.011331020130052E-3</c:v>
                </c:pt>
                <c:pt idx="155">
                  <c:v>3.0736689821437551E-3</c:v>
                </c:pt>
                <c:pt idx="156">
                  <c:v>3.1142361103384578E-3</c:v>
                </c:pt>
                <c:pt idx="157">
                  <c:v>3.1242592605175801E-3</c:v>
                </c:pt>
                <c:pt idx="158">
                  <c:v>3.194884257736029E-3</c:v>
                </c:pt>
                <c:pt idx="159">
                  <c:v>3.212303240542059E-3</c:v>
                </c:pt>
                <c:pt idx="160">
                  <c:v>3.2495717593917142E-3</c:v>
                </c:pt>
                <c:pt idx="161">
                  <c:v>3.3440046288349011E-3</c:v>
                </c:pt>
                <c:pt idx="162">
                  <c:v>3.3620833329580449E-3</c:v>
                </c:pt>
                <c:pt idx="163">
                  <c:v>3.405347220875599E-3</c:v>
                </c:pt>
                <c:pt idx="164">
                  <c:v>3.4781018534192328E-3</c:v>
                </c:pt>
                <c:pt idx="165">
                  <c:v>3.4781134266544272E-3</c:v>
                </c:pt>
                <c:pt idx="166">
                  <c:v>3.4869328720702072E-3</c:v>
                </c:pt>
                <c:pt idx="167">
                  <c:v>3.6111458335761669E-3</c:v>
                </c:pt>
                <c:pt idx="168">
                  <c:v>3.6593981473534202E-3</c:v>
                </c:pt>
                <c:pt idx="169">
                  <c:v>3.6645370363085359E-3</c:v>
                </c:pt>
                <c:pt idx="170">
                  <c:v>3.7648958326489839E-3</c:v>
                </c:pt>
                <c:pt idx="171">
                  <c:v>3.8194675936743059E-3</c:v>
                </c:pt>
                <c:pt idx="172">
                  <c:v>3.8545717602526701E-3</c:v>
                </c:pt>
                <c:pt idx="173">
                  <c:v>3.8550000003090609E-3</c:v>
                </c:pt>
                <c:pt idx="174">
                  <c:v>3.8611921309321009E-3</c:v>
                </c:pt>
                <c:pt idx="175">
                  <c:v>3.9448379642433593E-3</c:v>
                </c:pt>
                <c:pt idx="176">
                  <c:v>3.9685879620137039E-3</c:v>
                </c:pt>
                <c:pt idx="177">
                  <c:v>3.9967129655458311E-3</c:v>
                </c:pt>
                <c:pt idx="178">
                  <c:v>4.0943402769388973E-3</c:v>
                </c:pt>
                <c:pt idx="179">
                  <c:v>4.0989699076723167E-3</c:v>
                </c:pt>
                <c:pt idx="180">
                  <c:v>4.1283101864435052E-3</c:v>
                </c:pt>
                <c:pt idx="181">
                  <c:v>4.1645486100956247E-3</c:v>
                </c:pt>
                <c:pt idx="182">
                  <c:v>4.2452199094825324E-3</c:v>
                </c:pt>
                <c:pt idx="183">
                  <c:v>4.2482291658719378E-3</c:v>
                </c:pt>
                <c:pt idx="184">
                  <c:v>4.3071180554451766E-3</c:v>
                </c:pt>
                <c:pt idx="185">
                  <c:v>4.3942013907211797E-3</c:v>
                </c:pt>
                <c:pt idx="186">
                  <c:v>4.4565509259700776E-3</c:v>
                </c:pt>
                <c:pt idx="187">
                  <c:v>4.4690740715574344E-3</c:v>
                </c:pt>
                <c:pt idx="188">
                  <c:v>4.5319444465416452E-3</c:v>
                </c:pt>
                <c:pt idx="189">
                  <c:v>4.5389583320529373E-3</c:v>
                </c:pt>
                <c:pt idx="190">
                  <c:v>4.6082060177017143E-3</c:v>
                </c:pt>
                <c:pt idx="191">
                  <c:v>4.6408101861123681E-3</c:v>
                </c:pt>
                <c:pt idx="192">
                  <c:v>4.7036458331125757E-3</c:v>
                </c:pt>
                <c:pt idx="193">
                  <c:v>4.7293402778881563E-3</c:v>
                </c:pt>
                <c:pt idx="194">
                  <c:v>4.7327662038582343E-3</c:v>
                </c:pt>
                <c:pt idx="195">
                  <c:v>4.8925462972234804E-3</c:v>
                </c:pt>
                <c:pt idx="196">
                  <c:v>4.9174074083566674E-3</c:v>
                </c:pt>
                <c:pt idx="197">
                  <c:v>4.9650347205223858E-3</c:v>
                </c:pt>
                <c:pt idx="198">
                  <c:v>4.9862847228844959E-3</c:v>
                </c:pt>
                <c:pt idx="199">
                  <c:v>4.9989351878563567E-3</c:v>
                </c:pt>
                <c:pt idx="200">
                  <c:v>4.9993518519180786E-3</c:v>
                </c:pt>
                <c:pt idx="201">
                  <c:v>5.0786805566814209E-3</c:v>
                </c:pt>
                <c:pt idx="202">
                  <c:v>5.1557870374785526E-3</c:v>
                </c:pt>
                <c:pt idx="203">
                  <c:v>5.1968518506597594E-3</c:v>
                </c:pt>
                <c:pt idx="204">
                  <c:v>5.2067824066789059E-3</c:v>
                </c:pt>
                <c:pt idx="205">
                  <c:v>5.2217129645524196E-3</c:v>
                </c:pt>
                <c:pt idx="206">
                  <c:v>5.3348379609761418E-3</c:v>
                </c:pt>
                <c:pt idx="207">
                  <c:v>5.3569097209859766E-3</c:v>
                </c:pt>
                <c:pt idx="208">
                  <c:v>5.3584837968702666E-3</c:v>
                </c:pt>
                <c:pt idx="209">
                  <c:v>5.3878124996467871E-3</c:v>
                </c:pt>
                <c:pt idx="210">
                  <c:v>5.4760300919965456E-3</c:v>
                </c:pt>
                <c:pt idx="211">
                  <c:v>5.619340279587993E-3</c:v>
                </c:pt>
                <c:pt idx="212">
                  <c:v>5.7065162035050219E-3</c:v>
                </c:pt>
                <c:pt idx="213">
                  <c:v>5.8479629622565374E-3</c:v>
                </c:pt>
                <c:pt idx="214">
                  <c:v>5.8787847227520411E-3</c:v>
                </c:pt>
                <c:pt idx="215">
                  <c:v>5.9307870379200689E-3</c:v>
                </c:pt>
                <c:pt idx="216">
                  <c:v>5.9514351851410333E-3</c:v>
                </c:pt>
                <c:pt idx="217">
                  <c:v>6.0087500015894571E-3</c:v>
                </c:pt>
                <c:pt idx="218">
                  <c:v>6.0090856474858739E-3</c:v>
                </c:pt>
                <c:pt idx="219">
                  <c:v>6.0220833315893464E-3</c:v>
                </c:pt>
                <c:pt idx="220">
                  <c:v>6.2997337982610424E-3</c:v>
                </c:pt>
                <c:pt idx="221">
                  <c:v>6.3088310206377944E-3</c:v>
                </c:pt>
                <c:pt idx="222">
                  <c:v>6.3144212961196901E-3</c:v>
                </c:pt>
                <c:pt idx="223">
                  <c:v>6.3355787043218263E-3</c:v>
                </c:pt>
                <c:pt idx="224">
                  <c:v>6.4181828719598278E-3</c:v>
                </c:pt>
                <c:pt idx="225">
                  <c:v>6.4403819458352194E-3</c:v>
                </c:pt>
                <c:pt idx="226">
                  <c:v>6.5688425937184582E-3</c:v>
                </c:pt>
                <c:pt idx="227">
                  <c:v>6.6080902765194571E-3</c:v>
                </c:pt>
                <c:pt idx="228">
                  <c:v>6.6145254616384154E-3</c:v>
                </c:pt>
                <c:pt idx="229">
                  <c:v>6.6183217587294403E-3</c:v>
                </c:pt>
                <c:pt idx="230">
                  <c:v>6.626168980642601E-3</c:v>
                </c:pt>
                <c:pt idx="231">
                  <c:v>6.6461689825411197E-3</c:v>
                </c:pt>
                <c:pt idx="232">
                  <c:v>6.6552430556880114E-3</c:v>
                </c:pt>
                <c:pt idx="233">
                  <c:v>6.7159143531763986E-3</c:v>
                </c:pt>
                <c:pt idx="234">
                  <c:v>6.8717013878954779E-3</c:v>
                </c:pt>
                <c:pt idx="235">
                  <c:v>6.9271990739636947E-3</c:v>
                </c:pt>
                <c:pt idx="236">
                  <c:v>6.9331365740961503E-3</c:v>
                </c:pt>
                <c:pt idx="237">
                  <c:v>6.9436689824969684E-3</c:v>
                </c:pt>
                <c:pt idx="238">
                  <c:v>6.9832291674834712E-3</c:v>
                </c:pt>
                <c:pt idx="239">
                  <c:v>7.0349768521609131E-3</c:v>
                </c:pt>
                <c:pt idx="240">
                  <c:v>7.1403472208314469E-3</c:v>
                </c:pt>
                <c:pt idx="241">
                  <c:v>7.1551388888447384E-3</c:v>
                </c:pt>
                <c:pt idx="242">
                  <c:v>7.1644675924822133E-3</c:v>
                </c:pt>
                <c:pt idx="243">
                  <c:v>7.2147916671302581E-3</c:v>
                </c:pt>
                <c:pt idx="244">
                  <c:v>7.2200694459455981E-3</c:v>
                </c:pt>
                <c:pt idx="245">
                  <c:v>7.3691087961196902E-3</c:v>
                </c:pt>
                <c:pt idx="246">
                  <c:v>7.3840162047633419E-3</c:v>
                </c:pt>
                <c:pt idx="247">
                  <c:v>7.396435185715004E-3</c:v>
                </c:pt>
                <c:pt idx="248">
                  <c:v>7.4354398167795609E-3</c:v>
                </c:pt>
                <c:pt idx="249">
                  <c:v>7.5020370384057374E-3</c:v>
                </c:pt>
                <c:pt idx="250">
                  <c:v>7.5953240720210251E-3</c:v>
                </c:pt>
                <c:pt idx="251">
                  <c:v>7.5999884279789754E-3</c:v>
                </c:pt>
                <c:pt idx="252">
                  <c:v>7.6324999994701812E-3</c:v>
                </c:pt>
                <c:pt idx="253">
                  <c:v>7.6922106494506197E-3</c:v>
                </c:pt>
                <c:pt idx="254">
                  <c:v>7.7174537049399484E-3</c:v>
                </c:pt>
                <c:pt idx="255">
                  <c:v>7.8556597205223858E-3</c:v>
                </c:pt>
                <c:pt idx="256">
                  <c:v>7.9767476877680536E-3</c:v>
                </c:pt>
                <c:pt idx="257">
                  <c:v>8.1250810181653053E-3</c:v>
                </c:pt>
                <c:pt idx="258">
                  <c:v>8.326342591532955E-3</c:v>
                </c:pt>
                <c:pt idx="259">
                  <c:v>8.4290046300049184E-3</c:v>
                </c:pt>
                <c:pt idx="260">
                  <c:v>8.4521759246234535E-3</c:v>
                </c:pt>
                <c:pt idx="261">
                  <c:v>8.5539120380525233E-3</c:v>
                </c:pt>
                <c:pt idx="262">
                  <c:v>8.6332291668211967E-3</c:v>
                </c:pt>
                <c:pt idx="263">
                  <c:v>8.6539120365072188E-3</c:v>
                </c:pt>
                <c:pt idx="264">
                  <c:v>8.7210648148148152E-3</c:v>
                </c:pt>
                <c:pt idx="265">
                  <c:v>8.8670023144395271E-3</c:v>
                </c:pt>
                <c:pt idx="266">
                  <c:v>8.8791087959651602E-3</c:v>
                </c:pt>
                <c:pt idx="267">
                  <c:v>8.8898842588618944E-3</c:v>
                </c:pt>
                <c:pt idx="268">
                  <c:v>8.9132986107358231E-3</c:v>
                </c:pt>
                <c:pt idx="269">
                  <c:v>8.9412499991831963E-3</c:v>
                </c:pt>
                <c:pt idx="270">
                  <c:v>9.0265046308437985E-3</c:v>
                </c:pt>
                <c:pt idx="271">
                  <c:v>9.0521180546945992E-3</c:v>
                </c:pt>
                <c:pt idx="272">
                  <c:v>9.0723842575594228E-3</c:v>
                </c:pt>
                <c:pt idx="273">
                  <c:v>9.2509374988299833E-3</c:v>
                </c:pt>
                <c:pt idx="274">
                  <c:v>9.2535532403875288E-3</c:v>
                </c:pt>
                <c:pt idx="275">
                  <c:v>9.4189351852293369E-3</c:v>
                </c:pt>
                <c:pt idx="276">
                  <c:v>9.5037731500687422E-3</c:v>
                </c:pt>
                <c:pt idx="277">
                  <c:v>9.617870369995082E-3</c:v>
                </c:pt>
                <c:pt idx="278">
                  <c:v>9.7234490734559517E-3</c:v>
                </c:pt>
                <c:pt idx="279">
                  <c:v>9.8889236124577347E-3</c:v>
                </c:pt>
                <c:pt idx="280">
                  <c:v>9.9368402775790957E-3</c:v>
                </c:pt>
                <c:pt idx="281">
                  <c:v>9.9674189808192076E-3</c:v>
                </c:pt>
                <c:pt idx="282">
                  <c:v>1.0004050924822139E-2</c:v>
                </c:pt>
                <c:pt idx="283">
                  <c:v>1.0121712963338249E-2</c:v>
                </c:pt>
                <c:pt idx="284">
                  <c:v>1.01407060192691E-2</c:v>
                </c:pt>
                <c:pt idx="285">
                  <c:v>1.014237268655389E-2</c:v>
                </c:pt>
                <c:pt idx="286">
                  <c:v>1.0183668980995811E-2</c:v>
                </c:pt>
                <c:pt idx="287">
                  <c:v>1.018410879704687E-2</c:v>
                </c:pt>
                <c:pt idx="288">
                  <c:v>1.0363518518430219E-2</c:v>
                </c:pt>
                <c:pt idx="289">
                  <c:v>1.0389768517127741E-2</c:v>
                </c:pt>
                <c:pt idx="290">
                  <c:v>1.0406875000507739E-2</c:v>
                </c:pt>
                <c:pt idx="291">
                  <c:v>1.0491307869001669E-2</c:v>
                </c:pt>
                <c:pt idx="292">
                  <c:v>1.052297453913424E-2</c:v>
                </c:pt>
                <c:pt idx="293">
                  <c:v>1.0555231480134861E-2</c:v>
                </c:pt>
                <c:pt idx="294">
                  <c:v>1.0618020834194291E-2</c:v>
                </c:pt>
                <c:pt idx="295">
                  <c:v>1.070641203610985E-2</c:v>
                </c:pt>
                <c:pt idx="296">
                  <c:v>1.078180555668142E-2</c:v>
                </c:pt>
                <c:pt idx="297">
                  <c:v>1.0848634259568319E-2</c:v>
                </c:pt>
                <c:pt idx="298">
                  <c:v>1.0947986112700569E-2</c:v>
                </c:pt>
                <c:pt idx="299">
                  <c:v>1.098008102013005E-2</c:v>
                </c:pt>
                <c:pt idx="300">
                  <c:v>1.101770833410599E-2</c:v>
                </c:pt>
                <c:pt idx="301">
                  <c:v>1.106797453705911E-2</c:v>
                </c:pt>
                <c:pt idx="302">
                  <c:v>1.108853009287958E-2</c:v>
                </c:pt>
                <c:pt idx="303">
                  <c:v>1.1775300924976671E-2</c:v>
                </c:pt>
                <c:pt idx="304">
                  <c:v>1.184953703648514E-2</c:v>
                </c:pt>
                <c:pt idx="305">
                  <c:v>1.195416666567326E-2</c:v>
                </c:pt>
                <c:pt idx="306">
                  <c:v>1.2063449072065181E-2</c:v>
                </c:pt>
                <c:pt idx="307">
                  <c:v>1.2152893518408141E-2</c:v>
                </c:pt>
                <c:pt idx="308">
                  <c:v>1.2303368054606301E-2</c:v>
                </c:pt>
                <c:pt idx="309">
                  <c:v>1.2414201387652641E-2</c:v>
                </c:pt>
                <c:pt idx="310">
                  <c:v>1.258193287032622E-2</c:v>
                </c:pt>
                <c:pt idx="311">
                  <c:v>1.3067407406590599E-2</c:v>
                </c:pt>
                <c:pt idx="312">
                  <c:v>1.3203067131064559E-2</c:v>
                </c:pt>
                <c:pt idx="313">
                  <c:v>1.3561076389418711E-2</c:v>
                </c:pt>
                <c:pt idx="314">
                  <c:v>1.361896990901894E-2</c:v>
                </c:pt>
                <c:pt idx="315">
                  <c:v>1.3679305555091959E-2</c:v>
                </c:pt>
                <c:pt idx="316">
                  <c:v>1.380820601902626E-2</c:v>
                </c:pt>
                <c:pt idx="317">
                  <c:v>1.384081018467744E-2</c:v>
                </c:pt>
                <c:pt idx="318">
                  <c:v>1.422541666637968E-2</c:v>
                </c:pt>
                <c:pt idx="319">
                  <c:v>1.451630787165077E-2</c:v>
                </c:pt>
                <c:pt idx="320">
                  <c:v>1.454012731435122E-2</c:v>
                </c:pt>
                <c:pt idx="321">
                  <c:v>1.481089120385823E-2</c:v>
                </c:pt>
                <c:pt idx="322">
                  <c:v>1.4811296297444239E-2</c:v>
                </c:pt>
                <c:pt idx="323">
                  <c:v>1.4901956019026261E-2</c:v>
                </c:pt>
                <c:pt idx="324">
                  <c:v>1.5087326389771919E-2</c:v>
                </c:pt>
                <c:pt idx="325">
                  <c:v>1.5147245369023749E-2</c:v>
                </c:pt>
                <c:pt idx="326">
                  <c:v>1.524221064867797E-2</c:v>
                </c:pt>
                <c:pt idx="327">
                  <c:v>1.55542013876968E-2</c:v>
                </c:pt>
                <c:pt idx="328">
                  <c:v>1.556910879634045E-2</c:v>
                </c:pt>
                <c:pt idx="329">
                  <c:v>1.5597800927029721E-2</c:v>
                </c:pt>
                <c:pt idx="330">
                  <c:v>1.5745543981039969E-2</c:v>
                </c:pt>
                <c:pt idx="331">
                  <c:v>1.5888321758420379E-2</c:v>
                </c:pt>
                <c:pt idx="332">
                  <c:v>1.649813657281575E-2</c:v>
                </c:pt>
                <c:pt idx="333">
                  <c:v>1.6900196759789082E-2</c:v>
                </c:pt>
                <c:pt idx="334">
                  <c:v>1.7170069443958779E-2</c:v>
                </c:pt>
                <c:pt idx="335">
                  <c:v>1.7182395833509941E-2</c:v>
                </c:pt>
                <c:pt idx="336">
                  <c:v>1.719438657440521E-2</c:v>
                </c:pt>
                <c:pt idx="337">
                  <c:v>1.758288194459897E-2</c:v>
                </c:pt>
                <c:pt idx="338">
                  <c:v>1.7606701390058911E-2</c:v>
                </c:pt>
                <c:pt idx="339">
                  <c:v>1.7737060183728181E-2</c:v>
                </c:pt>
                <c:pt idx="340">
                  <c:v>1.8446076390919861E-2</c:v>
                </c:pt>
                <c:pt idx="341">
                  <c:v>1.879443287021584E-2</c:v>
                </c:pt>
                <c:pt idx="342">
                  <c:v>1.880651620527108E-2</c:v>
                </c:pt>
                <c:pt idx="343">
                  <c:v>1.8868495372158511E-2</c:v>
                </c:pt>
                <c:pt idx="344">
                  <c:v>1.9308067129717929E-2</c:v>
                </c:pt>
                <c:pt idx="345">
                  <c:v>1.9775057871032641E-2</c:v>
                </c:pt>
                <c:pt idx="346">
                  <c:v>1.9843564814439531E-2</c:v>
                </c:pt>
                <c:pt idx="347">
                  <c:v>2.00693981487442E-2</c:v>
                </c:pt>
                <c:pt idx="348">
                  <c:v>2.0137800927515381E-2</c:v>
                </c:pt>
                <c:pt idx="349">
                  <c:v>2.018351852065987E-2</c:v>
                </c:pt>
                <c:pt idx="350">
                  <c:v>2.023023148101789E-2</c:v>
                </c:pt>
                <c:pt idx="351">
                  <c:v>2.0509467591290121E-2</c:v>
                </c:pt>
                <c:pt idx="352">
                  <c:v>2.0553437501743991E-2</c:v>
                </c:pt>
                <c:pt idx="353">
                  <c:v>2.0600439815057651E-2</c:v>
                </c:pt>
                <c:pt idx="354">
                  <c:v>2.067409722341431E-2</c:v>
                </c:pt>
                <c:pt idx="355">
                  <c:v>2.0901064814792741E-2</c:v>
                </c:pt>
                <c:pt idx="356">
                  <c:v>2.101747685284526E-2</c:v>
                </c:pt>
                <c:pt idx="357">
                  <c:v>2.1032256944863881E-2</c:v>
                </c:pt>
                <c:pt idx="358">
                  <c:v>2.1100914351366181E-2</c:v>
                </c:pt>
                <c:pt idx="359">
                  <c:v>2.11009837962963E-2</c:v>
                </c:pt>
                <c:pt idx="360">
                  <c:v>2.1177233796980641E-2</c:v>
                </c:pt>
                <c:pt idx="361">
                  <c:v>2.1380671295854779E-2</c:v>
                </c:pt>
                <c:pt idx="362">
                  <c:v>2.153347222341432E-2</c:v>
                </c:pt>
                <c:pt idx="363">
                  <c:v>2.1559641203946541E-2</c:v>
                </c:pt>
                <c:pt idx="364">
                  <c:v>2.191959490654645E-2</c:v>
                </c:pt>
                <c:pt idx="365">
                  <c:v>2.1937372684478759E-2</c:v>
                </c:pt>
                <c:pt idx="366">
                  <c:v>2.198924768578123E-2</c:v>
                </c:pt>
                <c:pt idx="367">
                  <c:v>2.204107638862398E-2</c:v>
                </c:pt>
                <c:pt idx="368">
                  <c:v>2.2170995369001668E-2</c:v>
                </c:pt>
                <c:pt idx="369">
                  <c:v>2.2248692128945279E-2</c:v>
                </c:pt>
                <c:pt idx="370">
                  <c:v>2.248940972266374E-2</c:v>
                </c:pt>
                <c:pt idx="371">
                  <c:v>2.272096064631586E-2</c:v>
                </c:pt>
                <c:pt idx="372">
                  <c:v>2.2772303240166769E-2</c:v>
                </c:pt>
                <c:pt idx="373">
                  <c:v>2.312584490963706E-2</c:v>
                </c:pt>
                <c:pt idx="374">
                  <c:v>2.3450208333907301E-2</c:v>
                </c:pt>
                <c:pt idx="375">
                  <c:v>2.3555821759833229E-2</c:v>
                </c:pt>
                <c:pt idx="376">
                  <c:v>2.3622939812916299E-2</c:v>
                </c:pt>
                <c:pt idx="377">
                  <c:v>2.4180520833642399E-2</c:v>
                </c:pt>
                <c:pt idx="378">
                  <c:v>2.4967280090958981E-2</c:v>
                </c:pt>
                <c:pt idx="379">
                  <c:v>2.5059340276100021E-2</c:v>
                </c:pt>
                <c:pt idx="380">
                  <c:v>2.5237013888027932E-2</c:v>
                </c:pt>
                <c:pt idx="381">
                  <c:v>2.5515416667417239E-2</c:v>
                </c:pt>
                <c:pt idx="382">
                  <c:v>2.566837963130739E-2</c:v>
                </c:pt>
                <c:pt idx="383">
                  <c:v>2.582788194219271E-2</c:v>
                </c:pt>
                <c:pt idx="384">
                  <c:v>2.6510196758641139E-2</c:v>
                </c:pt>
                <c:pt idx="385">
                  <c:v>2.657986111111111E-2</c:v>
                </c:pt>
                <c:pt idx="386">
                  <c:v>2.662331018458914E-2</c:v>
                </c:pt>
                <c:pt idx="387">
                  <c:v>2.688502314741965E-2</c:v>
                </c:pt>
                <c:pt idx="388">
                  <c:v>2.6945659722442981E-2</c:v>
                </c:pt>
                <c:pt idx="389">
                  <c:v>2.718406250079473E-2</c:v>
                </c:pt>
                <c:pt idx="390">
                  <c:v>2.7263958332715211E-2</c:v>
                </c:pt>
                <c:pt idx="391">
                  <c:v>2.8144189814726508E-2</c:v>
                </c:pt>
                <c:pt idx="392">
                  <c:v>2.8880150464397888E-2</c:v>
                </c:pt>
                <c:pt idx="393">
                  <c:v>2.8997395833333332E-2</c:v>
                </c:pt>
                <c:pt idx="394">
                  <c:v>2.9004351852668659E-2</c:v>
                </c:pt>
                <c:pt idx="395">
                  <c:v>2.9900451388072079E-2</c:v>
                </c:pt>
                <c:pt idx="396">
                  <c:v>3.0658738425484409E-2</c:v>
                </c:pt>
                <c:pt idx="397">
                  <c:v>3.073387731556539E-2</c:v>
                </c:pt>
                <c:pt idx="398">
                  <c:v>3.075056712936472E-2</c:v>
                </c:pt>
                <c:pt idx="399">
                  <c:v>3.0751145832516528E-2</c:v>
                </c:pt>
                <c:pt idx="400">
                  <c:v>3.1050347222222219E-2</c:v>
                </c:pt>
                <c:pt idx="401">
                  <c:v>3.1253634258000942E-2</c:v>
                </c:pt>
                <c:pt idx="402">
                  <c:v>3.148923611199414E-2</c:v>
                </c:pt>
                <c:pt idx="403">
                  <c:v>3.1969525463603161E-2</c:v>
                </c:pt>
                <c:pt idx="404">
                  <c:v>3.210231481602898E-2</c:v>
                </c:pt>
                <c:pt idx="405">
                  <c:v>3.2185057870767732E-2</c:v>
                </c:pt>
                <c:pt idx="406">
                  <c:v>3.2185763887785102E-2</c:v>
                </c:pt>
                <c:pt idx="407">
                  <c:v>3.245572916611477E-2</c:v>
                </c:pt>
                <c:pt idx="408">
                  <c:v>3.294085648048807E-2</c:v>
                </c:pt>
                <c:pt idx="409">
                  <c:v>3.3178495370127542E-2</c:v>
                </c:pt>
                <c:pt idx="410">
                  <c:v>3.4109502316073133E-2</c:v>
                </c:pt>
                <c:pt idx="411">
                  <c:v>3.4280555554562137E-2</c:v>
                </c:pt>
                <c:pt idx="412">
                  <c:v>3.4320671296230072E-2</c:v>
                </c:pt>
                <c:pt idx="413">
                  <c:v>3.4477465279676288E-2</c:v>
                </c:pt>
                <c:pt idx="414">
                  <c:v>3.4607256946188429E-2</c:v>
                </c:pt>
                <c:pt idx="415">
                  <c:v>3.4717986111839613E-2</c:v>
                </c:pt>
                <c:pt idx="416">
                  <c:v>3.4735752313777263E-2</c:v>
                </c:pt>
                <c:pt idx="417">
                  <c:v>3.5311770833752767E-2</c:v>
                </c:pt>
                <c:pt idx="418">
                  <c:v>3.5395972220985977E-2</c:v>
                </c:pt>
                <c:pt idx="419">
                  <c:v>3.5549629628658291E-2</c:v>
                </c:pt>
                <c:pt idx="420">
                  <c:v>3.5612476851653169E-2</c:v>
                </c:pt>
                <c:pt idx="421">
                  <c:v>3.5789062499448097E-2</c:v>
                </c:pt>
                <c:pt idx="422">
                  <c:v>3.625994212925434E-2</c:v>
                </c:pt>
                <c:pt idx="423">
                  <c:v>3.6346620370944341E-2</c:v>
                </c:pt>
                <c:pt idx="424">
                  <c:v>3.7276666666622507E-2</c:v>
                </c:pt>
                <c:pt idx="425">
                  <c:v>3.7292476851079198E-2</c:v>
                </c:pt>
                <c:pt idx="426">
                  <c:v>3.7400208333576157E-2</c:v>
                </c:pt>
                <c:pt idx="427">
                  <c:v>3.7532777777976457E-2</c:v>
                </c:pt>
                <c:pt idx="428">
                  <c:v>3.7757789351873933E-2</c:v>
                </c:pt>
                <c:pt idx="429">
                  <c:v>3.7909456019600232E-2</c:v>
                </c:pt>
                <c:pt idx="430">
                  <c:v>3.8848182868074489E-2</c:v>
                </c:pt>
                <c:pt idx="431">
                  <c:v>3.8987916666600439E-2</c:v>
                </c:pt>
                <c:pt idx="432">
                  <c:v>3.9704421295060049E-2</c:v>
                </c:pt>
                <c:pt idx="433">
                  <c:v>4.0023136574912951E-2</c:v>
                </c:pt>
                <c:pt idx="434">
                  <c:v>4.0059212962234463E-2</c:v>
                </c:pt>
                <c:pt idx="435">
                  <c:v>4.0397743055665937E-2</c:v>
                </c:pt>
                <c:pt idx="436">
                  <c:v>4.1097395833995611E-2</c:v>
                </c:pt>
                <c:pt idx="437">
                  <c:v>4.1609421297907831E-2</c:v>
                </c:pt>
                <c:pt idx="438">
                  <c:v>4.1705555554341377E-2</c:v>
                </c:pt>
                <c:pt idx="439">
                  <c:v>4.2062442131616452E-2</c:v>
                </c:pt>
                <c:pt idx="440">
                  <c:v>4.2319224537522702E-2</c:v>
                </c:pt>
                <c:pt idx="441">
                  <c:v>4.3508958333620319E-2</c:v>
                </c:pt>
                <c:pt idx="442">
                  <c:v>4.35627314834683E-2</c:v>
                </c:pt>
                <c:pt idx="443">
                  <c:v>4.3565972221118431E-2</c:v>
                </c:pt>
                <c:pt idx="444">
                  <c:v>4.4087083334172217E-2</c:v>
                </c:pt>
                <c:pt idx="445">
                  <c:v>4.530562499882998E-2</c:v>
                </c:pt>
                <c:pt idx="446">
                  <c:v>4.6235208331986709E-2</c:v>
                </c:pt>
                <c:pt idx="447">
                  <c:v>4.6438993055511413E-2</c:v>
                </c:pt>
                <c:pt idx="448">
                  <c:v>4.8401539353308848E-2</c:v>
                </c:pt>
                <c:pt idx="449">
                  <c:v>4.8568888888866811E-2</c:v>
                </c:pt>
                <c:pt idx="450">
                  <c:v>4.9018912036661748E-2</c:v>
                </c:pt>
                <c:pt idx="451">
                  <c:v>4.9187615742837941E-2</c:v>
                </c:pt>
                <c:pt idx="452">
                  <c:v>4.9409085647375492E-2</c:v>
                </c:pt>
                <c:pt idx="453">
                  <c:v>4.9882245370083393E-2</c:v>
                </c:pt>
                <c:pt idx="454">
                  <c:v>5.0832118055334788E-2</c:v>
                </c:pt>
                <c:pt idx="455">
                  <c:v>5.0861481480576377E-2</c:v>
                </c:pt>
                <c:pt idx="456">
                  <c:v>5.1417476852182988E-2</c:v>
                </c:pt>
                <c:pt idx="457">
                  <c:v>5.1619502314262919E-2</c:v>
                </c:pt>
                <c:pt idx="458">
                  <c:v>5.2437986110647518E-2</c:v>
                </c:pt>
                <c:pt idx="459">
                  <c:v>5.2766828705315239E-2</c:v>
                </c:pt>
                <c:pt idx="460">
                  <c:v>5.2984837961417661E-2</c:v>
                </c:pt>
                <c:pt idx="461">
                  <c:v>5.3002395834083907E-2</c:v>
                </c:pt>
                <c:pt idx="462">
                  <c:v>5.3084178241314707E-2</c:v>
                </c:pt>
                <c:pt idx="463">
                  <c:v>5.3168634259038498E-2</c:v>
                </c:pt>
                <c:pt idx="464">
                  <c:v>5.5075555554142702E-2</c:v>
                </c:pt>
                <c:pt idx="465">
                  <c:v>5.5683171296561203E-2</c:v>
                </c:pt>
                <c:pt idx="466">
                  <c:v>5.6662488425219502E-2</c:v>
                </c:pt>
                <c:pt idx="467">
                  <c:v>5.7663229165805713E-2</c:v>
                </c:pt>
                <c:pt idx="468">
                  <c:v>5.7714583332891818E-2</c:v>
                </c:pt>
                <c:pt idx="469">
                  <c:v>5.7717569442810833E-2</c:v>
                </c:pt>
                <c:pt idx="470">
                  <c:v>5.8160127315808233E-2</c:v>
                </c:pt>
                <c:pt idx="471">
                  <c:v>5.852847222376753E-2</c:v>
                </c:pt>
                <c:pt idx="472">
                  <c:v>5.9247488426389508E-2</c:v>
                </c:pt>
                <c:pt idx="473">
                  <c:v>5.9359479165739477E-2</c:v>
                </c:pt>
                <c:pt idx="474">
                  <c:v>5.9373622685670847E-2</c:v>
                </c:pt>
                <c:pt idx="475">
                  <c:v>5.9942962963272027E-2</c:v>
                </c:pt>
                <c:pt idx="476">
                  <c:v>6.0162453703858233E-2</c:v>
                </c:pt>
                <c:pt idx="477">
                  <c:v>6.1579456017525111E-2</c:v>
                </c:pt>
                <c:pt idx="478">
                  <c:v>6.2236724537279867E-2</c:v>
                </c:pt>
                <c:pt idx="479">
                  <c:v>6.2803900462609752E-2</c:v>
                </c:pt>
                <c:pt idx="480">
                  <c:v>6.32362847223326E-2</c:v>
                </c:pt>
                <c:pt idx="481">
                  <c:v>6.3749131943892548E-2</c:v>
                </c:pt>
                <c:pt idx="482">
                  <c:v>6.4335798610139772E-2</c:v>
                </c:pt>
                <c:pt idx="483">
                  <c:v>6.4408182868802982E-2</c:v>
                </c:pt>
                <c:pt idx="484">
                  <c:v>6.5939826391361381E-2</c:v>
                </c:pt>
                <c:pt idx="485">
                  <c:v>6.6869386572528763E-2</c:v>
                </c:pt>
                <c:pt idx="486">
                  <c:v>6.7172361110095627E-2</c:v>
                </c:pt>
                <c:pt idx="487">
                  <c:v>6.7593449072705369E-2</c:v>
                </c:pt>
                <c:pt idx="488">
                  <c:v>6.8998321758376224E-2</c:v>
                </c:pt>
                <c:pt idx="489">
                  <c:v>7.0220034724032432E-2</c:v>
                </c:pt>
                <c:pt idx="490">
                  <c:v>7.1708055555268574E-2</c:v>
                </c:pt>
                <c:pt idx="491">
                  <c:v>7.2933530092791271E-2</c:v>
                </c:pt>
                <c:pt idx="492">
                  <c:v>7.3640277777557023E-2</c:v>
                </c:pt>
                <c:pt idx="493">
                  <c:v>7.3764467592592586E-2</c:v>
                </c:pt>
                <c:pt idx="494">
                  <c:v>7.4612418981613943E-2</c:v>
                </c:pt>
                <c:pt idx="495">
                  <c:v>7.5826643517723794E-2</c:v>
                </c:pt>
                <c:pt idx="496">
                  <c:v>7.5989733796428746E-2</c:v>
                </c:pt>
                <c:pt idx="497">
                  <c:v>7.6449143519556076E-2</c:v>
                </c:pt>
                <c:pt idx="498">
                  <c:v>7.6843414350792213E-2</c:v>
                </c:pt>
                <c:pt idx="499">
                  <c:v>7.6963854167196491E-2</c:v>
                </c:pt>
                <c:pt idx="500">
                  <c:v>7.8926412035469656E-2</c:v>
                </c:pt>
                <c:pt idx="501">
                  <c:v>8.01467708332671E-2</c:v>
                </c:pt>
                <c:pt idx="502">
                  <c:v>8.1589155092283525E-2</c:v>
                </c:pt>
                <c:pt idx="503">
                  <c:v>8.1971493054319305E-2</c:v>
                </c:pt>
                <c:pt idx="504">
                  <c:v>8.3196643519180796E-2</c:v>
                </c:pt>
                <c:pt idx="505">
                  <c:v>8.4016134258773592E-2</c:v>
                </c:pt>
                <c:pt idx="506">
                  <c:v>8.4182696759148884E-2</c:v>
                </c:pt>
                <c:pt idx="507">
                  <c:v>8.634101851946778E-2</c:v>
                </c:pt>
                <c:pt idx="508">
                  <c:v>8.7877812501457001E-2</c:v>
                </c:pt>
                <c:pt idx="509">
                  <c:v>8.9330775461815018E-2</c:v>
                </c:pt>
                <c:pt idx="510">
                  <c:v>8.9828993057211245E-2</c:v>
                </c:pt>
                <c:pt idx="511">
                  <c:v>8.9831863426499903E-2</c:v>
                </c:pt>
                <c:pt idx="512">
                  <c:v>9.1227905093519773E-2</c:v>
                </c:pt>
                <c:pt idx="513">
                  <c:v>9.6732696761135703E-2</c:v>
                </c:pt>
                <c:pt idx="514">
                  <c:v>9.7483344905906252E-2</c:v>
                </c:pt>
                <c:pt idx="515">
                  <c:v>9.7568831018827573E-2</c:v>
                </c:pt>
                <c:pt idx="516">
                  <c:v>9.7819016203284259E-2</c:v>
                </c:pt>
                <c:pt idx="517">
                  <c:v>9.8828553240056391E-2</c:v>
                </c:pt>
                <c:pt idx="518">
                  <c:v>0.1032683564805322</c:v>
                </c:pt>
                <c:pt idx="519">
                  <c:v>0.1042548148140863</c:v>
                </c:pt>
                <c:pt idx="520">
                  <c:v>0.1046954398160731</c:v>
                </c:pt>
                <c:pt idx="521">
                  <c:v>0.1061062268526466</c:v>
                </c:pt>
                <c:pt idx="522">
                  <c:v>0.1071714351850527</c:v>
                </c:pt>
                <c:pt idx="523">
                  <c:v>0.1075842245364631</c:v>
                </c:pt>
                <c:pt idx="524">
                  <c:v>0.1085819560179004</c:v>
                </c:pt>
                <c:pt idx="525">
                  <c:v>0.10860724536909</c:v>
                </c:pt>
                <c:pt idx="526">
                  <c:v>0.1102729398150135</c:v>
                </c:pt>
                <c:pt idx="527">
                  <c:v>0.11058149305482699</c:v>
                </c:pt>
                <c:pt idx="528">
                  <c:v>0.1111085416652538</c:v>
                </c:pt>
                <c:pt idx="529">
                  <c:v>0.11202951389054459</c:v>
                </c:pt>
                <c:pt idx="530">
                  <c:v>0.1120301157401668</c:v>
                </c:pt>
                <c:pt idx="531">
                  <c:v>0.11232758101765759</c:v>
                </c:pt>
                <c:pt idx="532">
                  <c:v>0.11261519676005401</c:v>
                </c:pt>
                <c:pt idx="533">
                  <c:v>0.1134939583335762</c:v>
                </c:pt>
                <c:pt idx="534">
                  <c:v>0.1143147685185627</c:v>
                </c:pt>
                <c:pt idx="535">
                  <c:v>0.114645324073456</c:v>
                </c:pt>
                <c:pt idx="536">
                  <c:v>0.1158367129608437</c:v>
                </c:pt>
                <c:pt idx="537">
                  <c:v>0.11638813657341179</c:v>
                </c:pt>
                <c:pt idx="538">
                  <c:v>0.1165715509266765</c:v>
                </c:pt>
                <c:pt idx="539">
                  <c:v>0.1170260069436497</c:v>
                </c:pt>
                <c:pt idx="540">
                  <c:v>0.11772731481602899</c:v>
                </c:pt>
                <c:pt idx="541">
                  <c:v>0.1178206712973339</c:v>
                </c:pt>
                <c:pt idx="542">
                  <c:v>0.1179408333340177</c:v>
                </c:pt>
                <c:pt idx="543">
                  <c:v>0.1183718981483468</c:v>
                </c:pt>
                <c:pt idx="544">
                  <c:v>0.1188315046302698</c:v>
                </c:pt>
                <c:pt idx="545">
                  <c:v>0.11896357638692411</c:v>
                </c:pt>
                <c:pt idx="546">
                  <c:v>0.1195361342584645</c:v>
                </c:pt>
                <c:pt idx="547">
                  <c:v>0.11957898147956091</c:v>
                </c:pt>
                <c:pt idx="548">
                  <c:v>0.11978953703686041</c:v>
                </c:pt>
                <c:pt idx="549">
                  <c:v>0.1199182986109345</c:v>
                </c:pt>
                <c:pt idx="550">
                  <c:v>0.1219592245364631</c:v>
                </c:pt>
                <c:pt idx="551">
                  <c:v>0.1220110995377655</c:v>
                </c:pt>
                <c:pt idx="552">
                  <c:v>0.1235741666676822</c:v>
                </c:pt>
                <c:pt idx="553">
                  <c:v>0.1249727662045647</c:v>
                </c:pt>
                <c:pt idx="554">
                  <c:v>0.12740234953661761</c:v>
                </c:pt>
                <c:pt idx="555">
                  <c:v>0.13204131944311989</c:v>
                </c:pt>
                <c:pt idx="556">
                  <c:v>0.13298721064847929</c:v>
                </c:pt>
                <c:pt idx="557">
                  <c:v>0.1329952893516532</c:v>
                </c:pt>
                <c:pt idx="558">
                  <c:v>0.13302503472125091</c:v>
                </c:pt>
                <c:pt idx="559">
                  <c:v>0.1330810300923056</c:v>
                </c:pt>
                <c:pt idx="560">
                  <c:v>0.1336830787029531</c:v>
                </c:pt>
                <c:pt idx="561">
                  <c:v>0.13412061342486631</c:v>
                </c:pt>
                <c:pt idx="562">
                  <c:v>0.13900416666710819</c:v>
                </c:pt>
                <c:pt idx="563">
                  <c:v>0.1398087152755923</c:v>
                </c:pt>
                <c:pt idx="564">
                  <c:v>0.14095324073952659</c:v>
                </c:pt>
                <c:pt idx="565">
                  <c:v>0.1429614930572333</c:v>
                </c:pt>
                <c:pt idx="566">
                  <c:v>0.14299768518518521</c:v>
                </c:pt>
                <c:pt idx="567">
                  <c:v>0.1430305092588619</c:v>
                </c:pt>
                <c:pt idx="568">
                  <c:v>0.14330288194395879</c:v>
                </c:pt>
                <c:pt idx="569">
                  <c:v>0.1454241782399239</c:v>
                </c:pt>
                <c:pt idx="570">
                  <c:v>0.14593372685213879</c:v>
                </c:pt>
                <c:pt idx="571">
                  <c:v>0.1476444560206599</c:v>
                </c:pt>
                <c:pt idx="572">
                  <c:v>0.15106193286953151</c:v>
                </c:pt>
                <c:pt idx="573">
                  <c:v>0.1516498726854722</c:v>
                </c:pt>
                <c:pt idx="574">
                  <c:v>0.152670868055688</c:v>
                </c:pt>
                <c:pt idx="575">
                  <c:v>0.15573449074118231</c:v>
                </c:pt>
                <c:pt idx="576">
                  <c:v>0.15625261574155749</c:v>
                </c:pt>
                <c:pt idx="577">
                  <c:v>0.15959118055524649</c:v>
                </c:pt>
                <c:pt idx="578">
                  <c:v>0.161639756946652</c:v>
                </c:pt>
                <c:pt idx="579">
                  <c:v>0.16766739583401771</c:v>
                </c:pt>
                <c:pt idx="580">
                  <c:v>0.16934179398196711</c:v>
                </c:pt>
                <c:pt idx="581">
                  <c:v>0.17774251157486881</c:v>
                </c:pt>
                <c:pt idx="582">
                  <c:v>0.18008716435068181</c:v>
                </c:pt>
                <c:pt idx="583">
                  <c:v>0.18085499999975721</c:v>
                </c:pt>
                <c:pt idx="584">
                  <c:v>0.18255663194314201</c:v>
                </c:pt>
                <c:pt idx="585">
                  <c:v>0.18457342592654399</c:v>
                </c:pt>
                <c:pt idx="586">
                  <c:v>0.19526905092376251</c:v>
                </c:pt>
                <c:pt idx="587">
                  <c:v>0.20058506944389251</c:v>
                </c:pt>
                <c:pt idx="588">
                  <c:v>0.20180849537253381</c:v>
                </c:pt>
                <c:pt idx="589">
                  <c:v>0.2046256828722027</c:v>
                </c:pt>
                <c:pt idx="590">
                  <c:v>0.20569025462976209</c:v>
                </c:pt>
                <c:pt idx="591">
                  <c:v>0.2141733680555114</c:v>
                </c:pt>
                <c:pt idx="592">
                  <c:v>0.2306650000010376</c:v>
                </c:pt>
                <c:pt idx="593">
                  <c:v>0.2320797569442678</c:v>
                </c:pt>
                <c:pt idx="594">
                  <c:v>0.23820479166728481</c:v>
                </c:pt>
                <c:pt idx="595">
                  <c:v>0.23976082175970079</c:v>
                </c:pt>
                <c:pt idx="596">
                  <c:v>0.24117649305473879</c:v>
                </c:pt>
                <c:pt idx="597">
                  <c:v>0.24168265046344861</c:v>
                </c:pt>
                <c:pt idx="598">
                  <c:v>0.25219237268522932</c:v>
                </c:pt>
                <c:pt idx="599">
                  <c:v>0.25761634259312238</c:v>
                </c:pt>
                <c:pt idx="600">
                  <c:v>0.26199796296380179</c:v>
                </c:pt>
                <c:pt idx="601">
                  <c:v>0.26288946759369641</c:v>
                </c:pt>
                <c:pt idx="602">
                  <c:v>0.27207673611188382</c:v>
                </c:pt>
                <c:pt idx="603">
                  <c:v>0.28575281249980128</c:v>
                </c:pt>
                <c:pt idx="604">
                  <c:v>0.29938037037021592</c:v>
                </c:pt>
                <c:pt idx="605">
                  <c:v>0.31036795139036799</c:v>
                </c:pt>
                <c:pt idx="606">
                  <c:v>0.31657356481585242</c:v>
                </c:pt>
                <c:pt idx="607">
                  <c:v>0.34235436342380671</c:v>
                </c:pt>
                <c:pt idx="608">
                  <c:v>0.36984267361186168</c:v>
                </c:pt>
                <c:pt idx="609">
                  <c:v>0.3820993287033505</c:v>
                </c:pt>
                <c:pt idx="610">
                  <c:v>0.40621633101668619</c:v>
                </c:pt>
                <c:pt idx="611">
                  <c:v>0.44323590277797648</c:v>
                </c:pt>
                <c:pt idx="612">
                  <c:v>0.45277396990745161</c:v>
                </c:pt>
                <c:pt idx="613">
                  <c:v>0.50184054398150357</c:v>
                </c:pt>
                <c:pt idx="614">
                  <c:v>0.51220177083379692</c:v>
                </c:pt>
                <c:pt idx="615">
                  <c:v>0.51686488426117982</c:v>
                </c:pt>
                <c:pt idx="616">
                  <c:v>0.51848873842645571</c:v>
                </c:pt>
                <c:pt idx="617">
                  <c:v>0.51913716435156487</c:v>
                </c:pt>
                <c:pt idx="618">
                  <c:v>0.52072679397960508</c:v>
                </c:pt>
                <c:pt idx="619">
                  <c:v>0.52093273148216579</c:v>
                </c:pt>
                <c:pt idx="620">
                  <c:v>0.52373577546190331</c:v>
                </c:pt>
                <c:pt idx="621">
                  <c:v>0.52433339120337252</c:v>
                </c:pt>
                <c:pt idx="622">
                  <c:v>0.52571331018650969</c:v>
                </c:pt>
                <c:pt idx="623">
                  <c:v>0.52748040509168748</c:v>
                </c:pt>
                <c:pt idx="624">
                  <c:v>0.53964494212909986</c:v>
                </c:pt>
                <c:pt idx="625">
                  <c:v>0.54539118055392199</c:v>
                </c:pt>
                <c:pt idx="626">
                  <c:v>0.55063546296347066</c:v>
                </c:pt>
                <c:pt idx="627">
                  <c:v>0.55480400462945301</c:v>
                </c:pt>
                <c:pt idx="628">
                  <c:v>0.56257521990824633</c:v>
                </c:pt>
                <c:pt idx="629">
                  <c:v>0.56708640046141767</c:v>
                </c:pt>
                <c:pt idx="630">
                  <c:v>0.57240456018458918</c:v>
                </c:pt>
                <c:pt idx="631">
                  <c:v>0.58306265046199168</c:v>
                </c:pt>
                <c:pt idx="632">
                  <c:v>0.58476828703725781</c:v>
                </c:pt>
                <c:pt idx="633">
                  <c:v>0.59811282407354427</c:v>
                </c:pt>
                <c:pt idx="634">
                  <c:v>0.60986123842497664</c:v>
                </c:pt>
                <c:pt idx="635">
                  <c:v>0.61110760416697574</c:v>
                </c:pt>
                <c:pt idx="636">
                  <c:v>0.62239673611190582</c:v>
                </c:pt>
                <c:pt idx="637">
                  <c:v>0.62288966435249205</c:v>
                </c:pt>
                <c:pt idx="638">
                  <c:v>0.62724965277921274</c:v>
                </c:pt>
                <c:pt idx="639">
                  <c:v>0.63368981481702236</c:v>
                </c:pt>
                <c:pt idx="640">
                  <c:v>0.63485204861119937</c:v>
                </c:pt>
                <c:pt idx="641">
                  <c:v>0.63790805555328178</c:v>
                </c:pt>
                <c:pt idx="642">
                  <c:v>0.64382877314808196</c:v>
                </c:pt>
                <c:pt idx="643">
                  <c:v>0.65374415509126804</c:v>
                </c:pt>
                <c:pt idx="644">
                  <c:v>0.66528523148209961</c:v>
                </c:pt>
                <c:pt idx="645">
                  <c:v>0.67288209490753981</c:v>
                </c:pt>
                <c:pt idx="646">
                  <c:v>0.68360278935068186</c:v>
                </c:pt>
                <c:pt idx="647">
                  <c:v>0.69415704861007355</c:v>
                </c:pt>
                <c:pt idx="648">
                  <c:v>0.7180345486104488</c:v>
                </c:pt>
                <c:pt idx="649">
                  <c:v>0.72400497685152077</c:v>
                </c:pt>
                <c:pt idx="650">
                  <c:v>0.72643812499940397</c:v>
                </c:pt>
                <c:pt idx="651">
                  <c:v>0.72841406249889618</c:v>
                </c:pt>
                <c:pt idx="652">
                  <c:v>0.74138373842669858</c:v>
                </c:pt>
                <c:pt idx="653">
                  <c:v>0.74228542824034338</c:v>
                </c:pt>
                <c:pt idx="654">
                  <c:v>0.74619708333302426</c:v>
                </c:pt>
                <c:pt idx="655">
                  <c:v>0.7464389583330463</c:v>
                </c:pt>
                <c:pt idx="656">
                  <c:v>0.75346319444201615</c:v>
                </c:pt>
                <c:pt idx="657">
                  <c:v>0.77070182870383619</c:v>
                </c:pt>
                <c:pt idx="658">
                  <c:v>0.7712468634242261</c:v>
                </c:pt>
                <c:pt idx="659">
                  <c:v>0.77205445601984302</c:v>
                </c:pt>
                <c:pt idx="660">
                  <c:v>0.79590300925903845</c:v>
                </c:pt>
                <c:pt idx="661">
                  <c:v>0.80584776620622034</c:v>
                </c:pt>
                <c:pt idx="662">
                  <c:v>0.80929917824213149</c:v>
                </c:pt>
                <c:pt idx="663">
                  <c:v>0.81904216435220512</c:v>
                </c:pt>
                <c:pt idx="664">
                  <c:v>0.82034159722151578</c:v>
                </c:pt>
                <c:pt idx="665">
                  <c:v>0.82181209490806972</c:v>
                </c:pt>
                <c:pt idx="666">
                  <c:v>0.83022274305699051</c:v>
                </c:pt>
                <c:pt idx="667">
                  <c:v>0.84460552083397356</c:v>
                </c:pt>
                <c:pt idx="668">
                  <c:v>0.84481031249794691</c:v>
                </c:pt>
                <c:pt idx="669">
                  <c:v>0.84546564814669112</c:v>
                </c:pt>
                <c:pt idx="670">
                  <c:v>0.84817563657407402</c:v>
                </c:pt>
                <c:pt idx="671">
                  <c:v>0.84942425925974496</c:v>
                </c:pt>
                <c:pt idx="672">
                  <c:v>0.8604921064829385</c:v>
                </c:pt>
                <c:pt idx="673">
                  <c:v>0.87148479166682125</c:v>
                </c:pt>
                <c:pt idx="674">
                  <c:v>0.87957116898011278</c:v>
                </c:pt>
                <c:pt idx="675">
                  <c:v>0.89622641203580078</c:v>
                </c:pt>
                <c:pt idx="676">
                  <c:v>0.90915523148245281</c:v>
                </c:pt>
                <c:pt idx="677">
                  <c:v>0.9097242939803335</c:v>
                </c:pt>
                <c:pt idx="678">
                  <c:v>0.91951583333313469</c:v>
                </c:pt>
                <c:pt idx="679">
                  <c:v>0.9389352777765857</c:v>
                </c:pt>
                <c:pt idx="680">
                  <c:v>0.94494956018472165</c:v>
                </c:pt>
                <c:pt idx="681">
                  <c:v>0.94907776620376993</c:v>
                </c:pt>
                <c:pt idx="682">
                  <c:v>0.95571567129757673</c:v>
                </c:pt>
                <c:pt idx="683">
                  <c:v>0.9557399999984989</c:v>
                </c:pt>
                <c:pt idx="684">
                  <c:v>0.97009619213088794</c:v>
                </c:pt>
                <c:pt idx="685">
                  <c:v>0.97053797453641888</c:v>
                </c:pt>
                <c:pt idx="686">
                  <c:v>0.97159822916543037</c:v>
                </c:pt>
                <c:pt idx="687">
                  <c:v>0.98061123842718423</c:v>
                </c:pt>
                <c:pt idx="688">
                  <c:v>0.98269805555818257</c:v>
                </c:pt>
                <c:pt idx="689">
                  <c:v>0.98659086805526852</c:v>
                </c:pt>
                <c:pt idx="690">
                  <c:v>0.99015238426073837</c:v>
                </c:pt>
                <c:pt idx="691">
                  <c:v>0.99259662036818486</c:v>
                </c:pt>
                <c:pt idx="692">
                  <c:v>0.99279344907237421</c:v>
                </c:pt>
                <c:pt idx="693">
                  <c:v>0.99300908564693402</c:v>
                </c:pt>
                <c:pt idx="694">
                  <c:v>0.99594430555623992</c:v>
                </c:pt>
                <c:pt idx="695">
                  <c:v>0.99924019675839826</c:v>
                </c:pt>
                <c:pt idx="696">
                  <c:v>1.0068004050906061</c:v>
                </c:pt>
                <c:pt idx="697">
                  <c:v>1.0199165509254839</c:v>
                </c:pt>
                <c:pt idx="698">
                  <c:v>1.0364871874975941</c:v>
                </c:pt>
                <c:pt idx="699">
                  <c:v>1.0508869212976211</c:v>
                </c:pt>
                <c:pt idx="700">
                  <c:v>1.0523513194449521</c:v>
                </c:pt>
                <c:pt idx="701">
                  <c:v>1.078647650463713</c:v>
                </c:pt>
                <c:pt idx="702">
                  <c:v>1.0830287152777121</c:v>
                </c:pt>
                <c:pt idx="703">
                  <c:v>1.0945258796297841</c:v>
                </c:pt>
                <c:pt idx="704">
                  <c:v>1.097662939815609</c:v>
                </c:pt>
                <c:pt idx="705">
                  <c:v>1.100026689814749</c:v>
                </c:pt>
                <c:pt idx="706">
                  <c:v>1.1062618287045649</c:v>
                </c:pt>
                <c:pt idx="707">
                  <c:v>1.106701388888889</c:v>
                </c:pt>
                <c:pt idx="708">
                  <c:v>1.112246238426478</c:v>
                </c:pt>
                <c:pt idx="709">
                  <c:v>1.117861134258133</c:v>
                </c:pt>
                <c:pt idx="710">
                  <c:v>1.1210062847203679</c:v>
                </c:pt>
                <c:pt idx="711">
                  <c:v>1.1409062037037481</c:v>
                </c:pt>
                <c:pt idx="712">
                  <c:v>1.1452989236099851</c:v>
                </c:pt>
                <c:pt idx="713">
                  <c:v>1.146413460649826</c:v>
                </c:pt>
                <c:pt idx="714">
                  <c:v>1.1541033217614449</c:v>
                </c:pt>
                <c:pt idx="715">
                  <c:v>1.1603679976860679</c:v>
                </c:pt>
                <c:pt idx="716">
                  <c:v>1.164160636572374</c:v>
                </c:pt>
                <c:pt idx="717">
                  <c:v>1.164355486112612</c:v>
                </c:pt>
                <c:pt idx="718">
                  <c:v>1.1663728703696421</c:v>
                </c:pt>
                <c:pt idx="719">
                  <c:v>1.1788473495371921</c:v>
                </c:pt>
                <c:pt idx="720">
                  <c:v>1.182658645833532</c:v>
                </c:pt>
                <c:pt idx="721">
                  <c:v>1.192901793980488</c:v>
                </c:pt>
                <c:pt idx="722">
                  <c:v>1.225448599535006</c:v>
                </c:pt>
                <c:pt idx="723">
                  <c:v>1.2386188657416239</c:v>
                </c:pt>
                <c:pt idx="724">
                  <c:v>1.2440620254642429</c:v>
                </c:pt>
                <c:pt idx="725">
                  <c:v>1.262160763886792</c:v>
                </c:pt>
                <c:pt idx="726">
                  <c:v>1.268178171297466</c:v>
                </c:pt>
                <c:pt idx="727">
                  <c:v>1.269802858796385</c:v>
                </c:pt>
                <c:pt idx="728">
                  <c:v>1.2878967592589281</c:v>
                </c:pt>
                <c:pt idx="729">
                  <c:v>1.3146074652782189</c:v>
                </c:pt>
                <c:pt idx="730">
                  <c:v>1.3220352662023569</c:v>
                </c:pt>
                <c:pt idx="731">
                  <c:v>1.344512592592725</c:v>
                </c:pt>
                <c:pt idx="732">
                  <c:v>1.373165185183838</c:v>
                </c:pt>
                <c:pt idx="733">
                  <c:v>1.3735869444437601</c:v>
                </c:pt>
                <c:pt idx="734">
                  <c:v>1.383660972223238</c:v>
                </c:pt>
                <c:pt idx="735">
                  <c:v>1.581261759259635</c:v>
                </c:pt>
                <c:pt idx="736">
                  <c:v>1.5819515972225759</c:v>
                </c:pt>
                <c:pt idx="737">
                  <c:v>1.6064985416691611</c:v>
                </c:pt>
                <c:pt idx="738">
                  <c:v>1.6296141319445989</c:v>
                </c:pt>
                <c:pt idx="739">
                  <c:v>1.6325423148136451</c:v>
                </c:pt>
                <c:pt idx="740">
                  <c:v>1.6543270370364189</c:v>
                </c:pt>
                <c:pt idx="741">
                  <c:v>1.665447164351741</c:v>
                </c:pt>
                <c:pt idx="742">
                  <c:v>1.6990810416666451</c:v>
                </c:pt>
                <c:pt idx="743">
                  <c:v>1.707493750000441</c:v>
                </c:pt>
                <c:pt idx="744">
                  <c:v>1.7275057754638019</c:v>
                </c:pt>
                <c:pt idx="745">
                  <c:v>1.7368381597239659</c:v>
                </c:pt>
                <c:pt idx="746">
                  <c:v>1.741412326389993</c:v>
                </c:pt>
                <c:pt idx="747">
                  <c:v>1.741615023146625</c:v>
                </c:pt>
                <c:pt idx="748">
                  <c:v>1.7532907523159631</c:v>
                </c:pt>
                <c:pt idx="749">
                  <c:v>1.75487085648157</c:v>
                </c:pt>
                <c:pt idx="750">
                  <c:v>1.7589847916668211</c:v>
                </c:pt>
                <c:pt idx="751">
                  <c:v>1.766011608797643</c:v>
                </c:pt>
                <c:pt idx="752">
                  <c:v>1.7716303703713201</c:v>
                </c:pt>
                <c:pt idx="753">
                  <c:v>1.7824609027775351</c:v>
                </c:pt>
                <c:pt idx="754">
                  <c:v>1.7850322337972899</c:v>
                </c:pt>
                <c:pt idx="755">
                  <c:v>1.7851590625003531</c:v>
                </c:pt>
                <c:pt idx="756">
                  <c:v>1.7986458449093281</c:v>
                </c:pt>
                <c:pt idx="757">
                  <c:v>1.798671087962058</c:v>
                </c:pt>
                <c:pt idx="758">
                  <c:v>1.8026407060192691</c:v>
                </c:pt>
                <c:pt idx="759">
                  <c:v>1.8119750462941551</c:v>
                </c:pt>
                <c:pt idx="760">
                  <c:v>1.8227493287043439</c:v>
                </c:pt>
                <c:pt idx="761">
                  <c:v>1.8242588078699731</c:v>
                </c:pt>
                <c:pt idx="762">
                  <c:v>1.8289247453709441</c:v>
                </c:pt>
                <c:pt idx="763">
                  <c:v>1.838850844908092</c:v>
                </c:pt>
                <c:pt idx="764">
                  <c:v>1.8411825810179669</c:v>
                </c:pt>
                <c:pt idx="765">
                  <c:v>1.842443854168609</c:v>
                </c:pt>
                <c:pt idx="766">
                  <c:v>1.8442987615753099</c:v>
                </c:pt>
                <c:pt idx="767">
                  <c:v>1.8457945717595241</c:v>
                </c:pt>
                <c:pt idx="768">
                  <c:v>1.847401215276784</c:v>
                </c:pt>
                <c:pt idx="769">
                  <c:v>1.8482694328686711</c:v>
                </c:pt>
                <c:pt idx="770">
                  <c:v>1.8491919907403209</c:v>
                </c:pt>
                <c:pt idx="771">
                  <c:v>1.8527037499982999</c:v>
                </c:pt>
                <c:pt idx="772">
                  <c:v>1.8583048611106701</c:v>
                </c:pt>
                <c:pt idx="773">
                  <c:v>1.8697564467594581</c:v>
                </c:pt>
                <c:pt idx="774">
                  <c:v>1.878298032407959</c:v>
                </c:pt>
                <c:pt idx="775">
                  <c:v>1.8828758680572111</c:v>
                </c:pt>
                <c:pt idx="776">
                  <c:v>1.8970386226833971</c:v>
                </c:pt>
                <c:pt idx="777">
                  <c:v>1.8982583449091071</c:v>
                </c:pt>
                <c:pt idx="778">
                  <c:v>1.9019691319432519</c:v>
                </c:pt>
                <c:pt idx="779">
                  <c:v>1.909165671296694</c:v>
                </c:pt>
                <c:pt idx="780">
                  <c:v>1.912523113425683</c:v>
                </c:pt>
                <c:pt idx="781">
                  <c:v>1.9138568981460951</c:v>
                </c:pt>
                <c:pt idx="782">
                  <c:v>1.920209768516598</c:v>
                </c:pt>
                <c:pt idx="783">
                  <c:v>1.9209443287027099</c:v>
                </c:pt>
                <c:pt idx="784">
                  <c:v>1.922969814814903</c:v>
                </c:pt>
                <c:pt idx="785">
                  <c:v>1.93531932870547</c:v>
                </c:pt>
                <c:pt idx="786">
                  <c:v>1.95562658564912</c:v>
                </c:pt>
                <c:pt idx="787">
                  <c:v>1.9787418055561961</c:v>
                </c:pt>
                <c:pt idx="788">
                  <c:v>1.9857461805558869</c:v>
                </c:pt>
                <c:pt idx="789">
                  <c:v>1.993105891203439</c:v>
                </c:pt>
                <c:pt idx="790">
                  <c:v>1.9987460648130491</c:v>
                </c:pt>
                <c:pt idx="791">
                  <c:v>2.0003946875008172</c:v>
                </c:pt>
                <c:pt idx="792">
                  <c:v>2.0033027893525581</c:v>
                </c:pt>
                <c:pt idx="793">
                  <c:v>2.0140197453703039</c:v>
                </c:pt>
                <c:pt idx="794">
                  <c:v>2.0174391087944858</c:v>
                </c:pt>
                <c:pt idx="795">
                  <c:v>2.0198809143514551</c:v>
                </c:pt>
                <c:pt idx="796">
                  <c:v>2.027192071759039</c:v>
                </c:pt>
                <c:pt idx="797">
                  <c:v>2.0284787384255059</c:v>
                </c:pt>
                <c:pt idx="798">
                  <c:v>2.0311025462961858</c:v>
                </c:pt>
                <c:pt idx="799">
                  <c:v>2.0325701157417559</c:v>
                </c:pt>
                <c:pt idx="800">
                  <c:v>2.033524270833091</c:v>
                </c:pt>
                <c:pt idx="801">
                  <c:v>2.0338212962972899</c:v>
                </c:pt>
                <c:pt idx="802">
                  <c:v>2.0357126273159629</c:v>
                </c:pt>
                <c:pt idx="803">
                  <c:v>2.039130092594359</c:v>
                </c:pt>
                <c:pt idx="804">
                  <c:v>2.0391472106482138</c:v>
                </c:pt>
                <c:pt idx="805">
                  <c:v>2.0407137152773358</c:v>
                </c:pt>
                <c:pt idx="806">
                  <c:v>2.0458665740738309</c:v>
                </c:pt>
                <c:pt idx="807">
                  <c:v>2.054360254630446</c:v>
                </c:pt>
                <c:pt idx="808">
                  <c:v>2.0556266898137552</c:v>
                </c:pt>
                <c:pt idx="809">
                  <c:v>2.0592194212945518</c:v>
                </c:pt>
                <c:pt idx="810">
                  <c:v>2.0661985648147492</c:v>
                </c:pt>
                <c:pt idx="811">
                  <c:v>2.077147766202688</c:v>
                </c:pt>
                <c:pt idx="812">
                  <c:v>2.0784556018505942</c:v>
                </c:pt>
                <c:pt idx="813">
                  <c:v>2.0877210300912461</c:v>
                </c:pt>
                <c:pt idx="814">
                  <c:v>2.0946912962943309</c:v>
                </c:pt>
                <c:pt idx="815">
                  <c:v>2.095514814815036</c:v>
                </c:pt>
                <c:pt idx="816">
                  <c:v>2.100342662039179</c:v>
                </c:pt>
                <c:pt idx="817">
                  <c:v>2.1037708912044759</c:v>
                </c:pt>
                <c:pt idx="818">
                  <c:v>2.1038751736117729</c:v>
                </c:pt>
                <c:pt idx="819">
                  <c:v>2.108984120369509</c:v>
                </c:pt>
                <c:pt idx="820">
                  <c:v>2.1115570486116191</c:v>
                </c:pt>
                <c:pt idx="821">
                  <c:v>2.1148105324087321</c:v>
                </c:pt>
                <c:pt idx="822">
                  <c:v>2.118906342591401</c:v>
                </c:pt>
                <c:pt idx="823">
                  <c:v>2.1189425810178122</c:v>
                </c:pt>
                <c:pt idx="824">
                  <c:v>2.1206615972215381</c:v>
                </c:pt>
                <c:pt idx="825">
                  <c:v>2.13635196759193</c:v>
                </c:pt>
                <c:pt idx="826">
                  <c:v>2.141802881945063</c:v>
                </c:pt>
                <c:pt idx="827">
                  <c:v>2.1500835069434512</c:v>
                </c:pt>
                <c:pt idx="828">
                  <c:v>2.1556233796284161</c:v>
                </c:pt>
                <c:pt idx="829">
                  <c:v>2.1762888541679688</c:v>
                </c:pt>
                <c:pt idx="830">
                  <c:v>2.2080321527796758</c:v>
                </c:pt>
                <c:pt idx="831">
                  <c:v>2.2106500231502229</c:v>
                </c:pt>
                <c:pt idx="832">
                  <c:v>2.2112170717589281</c:v>
                </c:pt>
                <c:pt idx="833">
                  <c:v>2.2238961111091911</c:v>
                </c:pt>
                <c:pt idx="834">
                  <c:v>2.2375686226867968</c:v>
                </c:pt>
                <c:pt idx="835">
                  <c:v>2.2733383680548931</c:v>
                </c:pt>
                <c:pt idx="836">
                  <c:v>2.3242562384241161</c:v>
                </c:pt>
                <c:pt idx="837">
                  <c:v>2.3479012615730359</c:v>
                </c:pt>
                <c:pt idx="838">
                  <c:v>2.368596620369289</c:v>
                </c:pt>
                <c:pt idx="839">
                  <c:v>2.3752374652773138</c:v>
                </c:pt>
                <c:pt idx="840">
                  <c:v>2.5421711689813269</c:v>
                </c:pt>
                <c:pt idx="841">
                  <c:v>2.559716631943981</c:v>
                </c:pt>
                <c:pt idx="842">
                  <c:v>2.5627448726859359</c:v>
                </c:pt>
                <c:pt idx="843">
                  <c:v>2.583998530093166</c:v>
                </c:pt>
                <c:pt idx="844">
                  <c:v>2.5868248379616832</c:v>
                </c:pt>
                <c:pt idx="845">
                  <c:v>2.6347022222230829</c:v>
                </c:pt>
                <c:pt idx="846">
                  <c:v>2.6480822337943088</c:v>
                </c:pt>
                <c:pt idx="847">
                  <c:v>2.6849767592604512</c:v>
                </c:pt>
                <c:pt idx="848">
                  <c:v>2.7068493865733898</c:v>
                </c:pt>
                <c:pt idx="849">
                  <c:v>2.7197608796286361</c:v>
                </c:pt>
                <c:pt idx="850">
                  <c:v>2.7329064814801569</c:v>
                </c:pt>
                <c:pt idx="851">
                  <c:v>2.7493768634260811</c:v>
                </c:pt>
                <c:pt idx="852">
                  <c:v>2.7530034953686928</c:v>
                </c:pt>
                <c:pt idx="853">
                  <c:v>2.754992442128283</c:v>
                </c:pt>
                <c:pt idx="854">
                  <c:v>2.770571030094116</c:v>
                </c:pt>
                <c:pt idx="855">
                  <c:v>2.7915343402795219</c:v>
                </c:pt>
                <c:pt idx="856">
                  <c:v>2.8015017013886458</c:v>
                </c:pt>
                <c:pt idx="857">
                  <c:v>2.806360995372136</c:v>
                </c:pt>
                <c:pt idx="858">
                  <c:v>2.807454872686002</c:v>
                </c:pt>
                <c:pt idx="859">
                  <c:v>2.8117232638873442</c:v>
                </c:pt>
                <c:pt idx="860">
                  <c:v>2.8189898726840812</c:v>
                </c:pt>
                <c:pt idx="861">
                  <c:v>2.820967997685075</c:v>
                </c:pt>
                <c:pt idx="862">
                  <c:v>2.822567407406039</c:v>
                </c:pt>
                <c:pt idx="863">
                  <c:v>2.8259341898146602</c:v>
                </c:pt>
                <c:pt idx="864">
                  <c:v>2.8286226041670202</c:v>
                </c:pt>
                <c:pt idx="865">
                  <c:v>2.828808692128018</c:v>
                </c:pt>
                <c:pt idx="866">
                  <c:v>2.8381262615764582</c:v>
                </c:pt>
                <c:pt idx="867">
                  <c:v>2.846670081019401</c:v>
                </c:pt>
                <c:pt idx="868">
                  <c:v>2.848590497686355</c:v>
                </c:pt>
                <c:pt idx="869">
                  <c:v>2.8515029745383389</c:v>
                </c:pt>
                <c:pt idx="870">
                  <c:v>2.8517133217608488</c:v>
                </c:pt>
                <c:pt idx="871">
                  <c:v>2.8532656481475742</c:v>
                </c:pt>
                <c:pt idx="872">
                  <c:v>2.86297562500117</c:v>
                </c:pt>
                <c:pt idx="873">
                  <c:v>2.8714971296296081</c:v>
                </c:pt>
                <c:pt idx="874">
                  <c:v>2.8729138541663128</c:v>
                </c:pt>
                <c:pt idx="875">
                  <c:v>2.8767864236097651</c:v>
                </c:pt>
                <c:pt idx="876">
                  <c:v>2.8786050115746482</c:v>
                </c:pt>
                <c:pt idx="877">
                  <c:v>2.8825680324076499</c:v>
                </c:pt>
                <c:pt idx="878">
                  <c:v>2.885423194445945</c:v>
                </c:pt>
                <c:pt idx="879">
                  <c:v>2.8966837500008169</c:v>
                </c:pt>
                <c:pt idx="880">
                  <c:v>2.9026870023155649</c:v>
                </c:pt>
                <c:pt idx="881">
                  <c:v>2.9067941203713419</c:v>
                </c:pt>
                <c:pt idx="882">
                  <c:v>2.9073295023154331</c:v>
                </c:pt>
                <c:pt idx="883">
                  <c:v>2.907601192127224</c:v>
                </c:pt>
                <c:pt idx="884">
                  <c:v>2.9115778472219351</c:v>
                </c:pt>
                <c:pt idx="885">
                  <c:v>2.9163712268515871</c:v>
                </c:pt>
                <c:pt idx="886">
                  <c:v>2.9174701736122368</c:v>
                </c:pt>
                <c:pt idx="887">
                  <c:v>2.922117523148104</c:v>
                </c:pt>
                <c:pt idx="888">
                  <c:v>2.926647349538074</c:v>
                </c:pt>
                <c:pt idx="889">
                  <c:v>2.9267731828711652</c:v>
                </c:pt>
                <c:pt idx="890">
                  <c:v>2.928442835647751</c:v>
                </c:pt>
                <c:pt idx="891">
                  <c:v>2.9327025347230609</c:v>
                </c:pt>
                <c:pt idx="892">
                  <c:v>2.9329127199092402</c:v>
                </c:pt>
                <c:pt idx="893">
                  <c:v>2.9329731481494732</c:v>
                </c:pt>
                <c:pt idx="894">
                  <c:v>2.9340445370365069</c:v>
                </c:pt>
                <c:pt idx="895">
                  <c:v>2.935190960648987</c:v>
                </c:pt>
                <c:pt idx="896">
                  <c:v>2.937910775462234</c:v>
                </c:pt>
                <c:pt idx="897">
                  <c:v>2.9383656828684939</c:v>
                </c:pt>
                <c:pt idx="898">
                  <c:v>2.9389791782393502</c:v>
                </c:pt>
                <c:pt idx="899">
                  <c:v>2.93931917824127</c:v>
                </c:pt>
                <c:pt idx="900">
                  <c:v>2.9403859722200369</c:v>
                </c:pt>
                <c:pt idx="901">
                  <c:v>2.9465209953707681</c:v>
                </c:pt>
                <c:pt idx="902">
                  <c:v>2.9483514930556218</c:v>
                </c:pt>
                <c:pt idx="903">
                  <c:v>2.949311631942789</c:v>
                </c:pt>
                <c:pt idx="904">
                  <c:v>2.9553344097236791</c:v>
                </c:pt>
                <c:pt idx="905">
                  <c:v>2.9585871527785499</c:v>
                </c:pt>
                <c:pt idx="906">
                  <c:v>2.960104814814748</c:v>
                </c:pt>
                <c:pt idx="907">
                  <c:v>2.9681254861089919</c:v>
                </c:pt>
                <c:pt idx="908">
                  <c:v>2.9771870601839492</c:v>
                </c:pt>
                <c:pt idx="909">
                  <c:v>2.9775618634262568</c:v>
                </c:pt>
                <c:pt idx="910">
                  <c:v>2.978296087963713</c:v>
                </c:pt>
                <c:pt idx="911">
                  <c:v>2.9786895370373019</c:v>
                </c:pt>
                <c:pt idx="912">
                  <c:v>2.978866967591975</c:v>
                </c:pt>
                <c:pt idx="913">
                  <c:v>2.9806375231483471</c:v>
                </c:pt>
                <c:pt idx="914">
                  <c:v>2.9807082986086608</c:v>
                </c:pt>
                <c:pt idx="915">
                  <c:v>2.9839951736121271</c:v>
                </c:pt>
                <c:pt idx="916">
                  <c:v>2.9919239236110888</c:v>
                </c:pt>
                <c:pt idx="917">
                  <c:v>2.9975637384283318</c:v>
                </c:pt>
                <c:pt idx="918">
                  <c:v>3.0067626041670641</c:v>
                </c:pt>
                <c:pt idx="919">
                  <c:v>3.007658206017481</c:v>
                </c:pt>
                <c:pt idx="920">
                  <c:v>3.010561006943937</c:v>
                </c:pt>
                <c:pt idx="921">
                  <c:v>3.018181250001545</c:v>
                </c:pt>
                <c:pt idx="922">
                  <c:v>3.0241886921282171</c:v>
                </c:pt>
                <c:pt idx="923">
                  <c:v>3.0280571296286798</c:v>
                </c:pt>
                <c:pt idx="924">
                  <c:v>3.0300741319441129</c:v>
                </c:pt>
                <c:pt idx="925">
                  <c:v>3.0320387962957218</c:v>
                </c:pt>
                <c:pt idx="926">
                  <c:v>3.0324341666670862</c:v>
                </c:pt>
                <c:pt idx="927">
                  <c:v>3.0325160185192468</c:v>
                </c:pt>
                <c:pt idx="928">
                  <c:v>3.0326386342583982</c:v>
                </c:pt>
                <c:pt idx="929">
                  <c:v>3.032828761573743</c:v>
                </c:pt>
                <c:pt idx="930">
                  <c:v>3.0385795370351389</c:v>
                </c:pt>
                <c:pt idx="931">
                  <c:v>3.0398014004638898</c:v>
                </c:pt>
                <c:pt idx="932">
                  <c:v>3.0402125578704808</c:v>
                </c:pt>
                <c:pt idx="933">
                  <c:v>3.0445305671294531</c:v>
                </c:pt>
                <c:pt idx="934">
                  <c:v>3.0447725810193349</c:v>
                </c:pt>
                <c:pt idx="935">
                  <c:v>3.0475318402769389</c:v>
                </c:pt>
                <c:pt idx="936">
                  <c:v>3.0517793402765641</c:v>
                </c:pt>
                <c:pt idx="937">
                  <c:v>3.0558446643501518</c:v>
                </c:pt>
                <c:pt idx="938">
                  <c:v>3.064638645833841</c:v>
                </c:pt>
                <c:pt idx="939">
                  <c:v>3.0646863078684721</c:v>
                </c:pt>
                <c:pt idx="940">
                  <c:v>3.0683171180552908</c:v>
                </c:pt>
                <c:pt idx="941">
                  <c:v>3.0769680902775791</c:v>
                </c:pt>
                <c:pt idx="942">
                  <c:v>3.0977326273173089</c:v>
                </c:pt>
                <c:pt idx="943">
                  <c:v>3.103350104168058</c:v>
                </c:pt>
                <c:pt idx="944">
                  <c:v>3.10452479166841</c:v>
                </c:pt>
                <c:pt idx="945">
                  <c:v>3.120234837962522</c:v>
                </c:pt>
                <c:pt idx="946">
                  <c:v>3.1240064467572499</c:v>
                </c:pt>
                <c:pt idx="947">
                  <c:v>3.1365631944437822</c:v>
                </c:pt>
                <c:pt idx="948">
                  <c:v>3.1586906712971352</c:v>
                </c:pt>
                <c:pt idx="949">
                  <c:v>3.1588953009247782</c:v>
                </c:pt>
                <c:pt idx="950">
                  <c:v>3.1697353356469562</c:v>
                </c:pt>
                <c:pt idx="951">
                  <c:v>3.1782815046277308</c:v>
                </c:pt>
                <c:pt idx="952">
                  <c:v>3.2031155208332671</c:v>
                </c:pt>
                <c:pt idx="953">
                  <c:v>3.2048510995369268</c:v>
                </c:pt>
                <c:pt idx="954">
                  <c:v>3.20554869213038</c:v>
                </c:pt>
                <c:pt idx="955">
                  <c:v>3.2206670370366841</c:v>
                </c:pt>
                <c:pt idx="956">
                  <c:v>3.2253626273158522</c:v>
                </c:pt>
                <c:pt idx="957">
                  <c:v>3.2286364930564608</c:v>
                </c:pt>
                <c:pt idx="958">
                  <c:v>3.2326215856494729</c:v>
                </c:pt>
                <c:pt idx="959">
                  <c:v>3.233377546298283</c:v>
                </c:pt>
                <c:pt idx="960">
                  <c:v>3.2413311921308439</c:v>
                </c:pt>
                <c:pt idx="961">
                  <c:v>3.2469609722219128</c:v>
                </c:pt>
                <c:pt idx="962">
                  <c:v>3.2655108449083792</c:v>
                </c:pt>
                <c:pt idx="963">
                  <c:v>3.275715902778837</c:v>
                </c:pt>
                <c:pt idx="964">
                  <c:v>3.286514363424093</c:v>
                </c:pt>
                <c:pt idx="965">
                  <c:v>3.2906919675927471</c:v>
                </c:pt>
                <c:pt idx="966">
                  <c:v>3.29548560185289</c:v>
                </c:pt>
                <c:pt idx="967">
                  <c:v>3.3289065856486562</c:v>
                </c:pt>
                <c:pt idx="968">
                  <c:v>3.3385260879634711</c:v>
                </c:pt>
                <c:pt idx="969">
                  <c:v>3.3457006249990728</c:v>
                </c:pt>
                <c:pt idx="970">
                  <c:v>3.3491446990740519</c:v>
                </c:pt>
                <c:pt idx="971">
                  <c:v>3.4042889814796271</c:v>
                </c:pt>
                <c:pt idx="972">
                  <c:v>3.5352748611127889</c:v>
                </c:pt>
                <c:pt idx="973">
                  <c:v>3.5517397685183418</c:v>
                </c:pt>
                <c:pt idx="974">
                  <c:v>3.5559179282381579</c:v>
                </c:pt>
                <c:pt idx="975">
                  <c:v>3.588115659723127</c:v>
                </c:pt>
                <c:pt idx="976">
                  <c:v>3.5917658680567039</c:v>
                </c:pt>
                <c:pt idx="977">
                  <c:v>3.5963866203719821</c:v>
                </c:pt>
                <c:pt idx="978">
                  <c:v>3.6008240856506211</c:v>
                </c:pt>
                <c:pt idx="979">
                  <c:v>3.6052131712988569</c:v>
                </c:pt>
                <c:pt idx="980">
                  <c:v>3.6081275810163329</c:v>
                </c:pt>
                <c:pt idx="981">
                  <c:v>3.6199592013905439</c:v>
                </c:pt>
                <c:pt idx="982">
                  <c:v>3.6273582870375232</c:v>
                </c:pt>
                <c:pt idx="983">
                  <c:v>3.627705740741006</c:v>
                </c:pt>
                <c:pt idx="984">
                  <c:v>3.6489899074065471</c:v>
                </c:pt>
                <c:pt idx="985">
                  <c:v>3.6577964351850532</c:v>
                </c:pt>
                <c:pt idx="986">
                  <c:v>3.667124108796318</c:v>
                </c:pt>
                <c:pt idx="987">
                  <c:v>3.6728237962971129</c:v>
                </c:pt>
                <c:pt idx="988">
                  <c:v>3.6759567592596571</c:v>
                </c:pt>
                <c:pt idx="989">
                  <c:v>3.6779095254617711</c:v>
                </c:pt>
                <c:pt idx="990">
                  <c:v>3.6838243981478391</c:v>
                </c:pt>
                <c:pt idx="991">
                  <c:v>3.6905409027801621</c:v>
                </c:pt>
                <c:pt idx="992">
                  <c:v>3.705024467593542</c:v>
                </c:pt>
                <c:pt idx="993">
                  <c:v>3.711874837963669</c:v>
                </c:pt>
                <c:pt idx="994">
                  <c:v>3.7126147337947728</c:v>
                </c:pt>
                <c:pt idx="995">
                  <c:v>3.7190272453703259</c:v>
                </c:pt>
                <c:pt idx="996">
                  <c:v>3.7251368402772478</c:v>
                </c:pt>
                <c:pt idx="997">
                  <c:v>3.7332579282395271</c:v>
                </c:pt>
                <c:pt idx="998">
                  <c:v>3.7373336226851852</c:v>
                </c:pt>
                <c:pt idx="999">
                  <c:v>3.7589593287060659</c:v>
                </c:pt>
                <c:pt idx="1000">
                  <c:v>3.8105946296287909</c:v>
                </c:pt>
                <c:pt idx="1001">
                  <c:v>3.810619143518033</c:v>
                </c:pt>
                <c:pt idx="1002">
                  <c:v>3.8134843287037481</c:v>
                </c:pt>
                <c:pt idx="1003">
                  <c:v>3.8185830787017392</c:v>
                </c:pt>
                <c:pt idx="1004">
                  <c:v>3.820012662035448</c:v>
                </c:pt>
                <c:pt idx="1005">
                  <c:v>3.820138321761732</c:v>
                </c:pt>
                <c:pt idx="1006">
                  <c:v>3.842959513890523</c:v>
                </c:pt>
                <c:pt idx="1007">
                  <c:v>3.8576775347220682</c:v>
                </c:pt>
                <c:pt idx="1008">
                  <c:v>3.8603024305541211</c:v>
                </c:pt>
                <c:pt idx="1009">
                  <c:v>3.860896122684633</c:v>
                </c:pt>
                <c:pt idx="1010">
                  <c:v>3.8628931828726221</c:v>
                </c:pt>
                <c:pt idx="1011">
                  <c:v>3.8752433796282171</c:v>
                </c:pt>
                <c:pt idx="1012">
                  <c:v>3.8764693402774908</c:v>
                </c:pt>
                <c:pt idx="1013">
                  <c:v>3.8825230092582879</c:v>
                </c:pt>
                <c:pt idx="1014">
                  <c:v>3.8834121064814151</c:v>
                </c:pt>
                <c:pt idx="1015">
                  <c:v>3.883906099536905</c:v>
                </c:pt>
                <c:pt idx="1016">
                  <c:v>3.887848078705094</c:v>
                </c:pt>
                <c:pt idx="1017">
                  <c:v>3.8977945486125019</c:v>
                </c:pt>
                <c:pt idx="1018">
                  <c:v>3.8997773148147039</c:v>
                </c:pt>
                <c:pt idx="1019">
                  <c:v>3.9005800578688028</c:v>
                </c:pt>
                <c:pt idx="1020">
                  <c:v>3.9021039699073188</c:v>
                </c:pt>
                <c:pt idx="1021">
                  <c:v>3.903551273147265</c:v>
                </c:pt>
                <c:pt idx="1022">
                  <c:v>3.9101648263909201</c:v>
                </c:pt>
                <c:pt idx="1023">
                  <c:v>3.9101723726866422</c:v>
                </c:pt>
                <c:pt idx="1024">
                  <c:v>3.9139371759251311</c:v>
                </c:pt>
                <c:pt idx="1025">
                  <c:v>3.9293150925912239</c:v>
                </c:pt>
                <c:pt idx="1026">
                  <c:v>3.9369256250008391</c:v>
                </c:pt>
                <c:pt idx="1027">
                  <c:v>3.9402574421299832</c:v>
                </c:pt>
                <c:pt idx="1028">
                  <c:v>3.94216218749958</c:v>
                </c:pt>
                <c:pt idx="1029">
                  <c:v>3.9440122337942869</c:v>
                </c:pt>
                <c:pt idx="1030">
                  <c:v>3.9487765972233482</c:v>
                </c:pt>
                <c:pt idx="1031">
                  <c:v>3.9502292592575148</c:v>
                </c:pt>
                <c:pt idx="1032">
                  <c:v>3.9527248611135621</c:v>
                </c:pt>
                <c:pt idx="1033">
                  <c:v>3.9540629745357569</c:v>
                </c:pt>
                <c:pt idx="1034">
                  <c:v>3.954324224538825</c:v>
                </c:pt>
                <c:pt idx="1035">
                  <c:v>3.9551509490747141</c:v>
                </c:pt>
                <c:pt idx="1036">
                  <c:v>3.9673946064821002</c:v>
                </c:pt>
                <c:pt idx="1037">
                  <c:v>3.9746858333327149</c:v>
                </c:pt>
                <c:pt idx="1038">
                  <c:v>3.9785443055546952</c:v>
                </c:pt>
                <c:pt idx="1039">
                  <c:v>3.9865162037037041</c:v>
                </c:pt>
                <c:pt idx="1040">
                  <c:v>3.9883871874985868</c:v>
                </c:pt>
                <c:pt idx="1041">
                  <c:v>3.9889719444430538</c:v>
                </c:pt>
                <c:pt idx="1042">
                  <c:v>3.989667060187569</c:v>
                </c:pt>
                <c:pt idx="1043">
                  <c:v>3.990955682871518</c:v>
                </c:pt>
                <c:pt idx="1044">
                  <c:v>3.9917491782401449</c:v>
                </c:pt>
                <c:pt idx="1045">
                  <c:v>4.0006748495361322</c:v>
                </c:pt>
                <c:pt idx="1046">
                  <c:v>4.0020048032397471</c:v>
                </c:pt>
                <c:pt idx="1047">
                  <c:v>4.0029200000012359</c:v>
                </c:pt>
                <c:pt idx="1048">
                  <c:v>4.0058050000005299</c:v>
                </c:pt>
                <c:pt idx="1049">
                  <c:v>4.0087318981466469</c:v>
                </c:pt>
                <c:pt idx="1050">
                  <c:v>4.0119350810183416</c:v>
                </c:pt>
                <c:pt idx="1051">
                  <c:v>4.0139859490758836</c:v>
                </c:pt>
                <c:pt idx="1052">
                  <c:v>4.0179299305544962</c:v>
                </c:pt>
                <c:pt idx="1053">
                  <c:v>4.019166562502031</c:v>
                </c:pt>
                <c:pt idx="1054">
                  <c:v>4.0275460648122774</c:v>
                </c:pt>
                <c:pt idx="1055">
                  <c:v>4.0282106134267872</c:v>
                </c:pt>
                <c:pt idx="1056">
                  <c:v>4.0304134143530206</c:v>
                </c:pt>
                <c:pt idx="1057">
                  <c:v>4.0397685300945128</c:v>
                </c:pt>
                <c:pt idx="1058">
                  <c:v>4.0479981944461656</c:v>
                </c:pt>
                <c:pt idx="1059">
                  <c:v>4.0508968055551806</c:v>
                </c:pt>
                <c:pt idx="1060">
                  <c:v>4.0528020138900587</c:v>
                </c:pt>
                <c:pt idx="1061">
                  <c:v>4.0566698726873707</c:v>
                </c:pt>
                <c:pt idx="1062">
                  <c:v>4.0631620023151243</c:v>
                </c:pt>
                <c:pt idx="1063">
                  <c:v>4.0662630671290332</c:v>
                </c:pt>
                <c:pt idx="1064">
                  <c:v>4.0688464814838436</c:v>
                </c:pt>
                <c:pt idx="1065">
                  <c:v>4.0705768287043878</c:v>
                </c:pt>
                <c:pt idx="1066">
                  <c:v>4.0742963888882491</c:v>
                </c:pt>
                <c:pt idx="1067">
                  <c:v>4.0884478587988351</c:v>
                </c:pt>
                <c:pt idx="1068">
                  <c:v>4.0987727199080917</c:v>
                </c:pt>
                <c:pt idx="1069">
                  <c:v>4.1023363888898379</c:v>
                </c:pt>
                <c:pt idx="1070">
                  <c:v>4.1065558333336201</c:v>
                </c:pt>
                <c:pt idx="1071">
                  <c:v>4.1103558449088426</c:v>
                </c:pt>
                <c:pt idx="1072">
                  <c:v>4.1105415509254843</c:v>
                </c:pt>
                <c:pt idx="1073">
                  <c:v>4.1141170833342606</c:v>
                </c:pt>
                <c:pt idx="1074">
                  <c:v>4.1176808101849423</c:v>
                </c:pt>
                <c:pt idx="1075">
                  <c:v>4.1290110532387541</c:v>
                </c:pt>
                <c:pt idx="1076">
                  <c:v>4.1303096759236517</c:v>
                </c:pt>
                <c:pt idx="1077">
                  <c:v>4.1310229166652306</c:v>
                </c:pt>
                <c:pt idx="1078">
                  <c:v>4.1326560069455054</c:v>
                </c:pt>
                <c:pt idx="1079">
                  <c:v>4.1458904050925263</c:v>
                </c:pt>
                <c:pt idx="1080">
                  <c:v>4.1539745370381409</c:v>
                </c:pt>
                <c:pt idx="1081">
                  <c:v>4.1596683564809744</c:v>
                </c:pt>
                <c:pt idx="1082">
                  <c:v>4.1666166666674389</c:v>
                </c:pt>
                <c:pt idx="1083">
                  <c:v>4.1676178124988521</c:v>
                </c:pt>
                <c:pt idx="1084">
                  <c:v>4.1699981712963847</c:v>
                </c:pt>
                <c:pt idx="1085">
                  <c:v>4.1725939236112213</c:v>
                </c:pt>
                <c:pt idx="1086">
                  <c:v>4.1779105324077381</c:v>
                </c:pt>
                <c:pt idx="1087">
                  <c:v>4.1781454166659602</c:v>
                </c:pt>
                <c:pt idx="1088">
                  <c:v>4.1794032060189377</c:v>
                </c:pt>
                <c:pt idx="1089">
                  <c:v>4.19347658564923</c:v>
                </c:pt>
                <c:pt idx="1090">
                  <c:v>4.2220702546283047</c:v>
                </c:pt>
                <c:pt idx="1091">
                  <c:v>4.2327421527769831</c:v>
                </c:pt>
                <c:pt idx="1092">
                  <c:v>4.2343985532417339</c:v>
                </c:pt>
                <c:pt idx="1093">
                  <c:v>4.2393446643540154</c:v>
                </c:pt>
                <c:pt idx="1094">
                  <c:v>4.2459030555547388</c:v>
                </c:pt>
                <c:pt idx="1095">
                  <c:v>4.2603322916671083</c:v>
                </c:pt>
                <c:pt idx="1096">
                  <c:v>4.2613095023124314</c:v>
                </c:pt>
                <c:pt idx="1097">
                  <c:v>4.2652161458327811</c:v>
                </c:pt>
                <c:pt idx="1098">
                  <c:v>4.2684353935194226</c:v>
                </c:pt>
                <c:pt idx="1099">
                  <c:v>4.2945534374978811</c:v>
                </c:pt>
                <c:pt idx="1100">
                  <c:v>4.2979974884236301</c:v>
                </c:pt>
                <c:pt idx="1101">
                  <c:v>4.2997495486118176</c:v>
                </c:pt>
                <c:pt idx="1102">
                  <c:v>4.3110764814802893</c:v>
                </c:pt>
                <c:pt idx="1103">
                  <c:v>4.3402647106459851</c:v>
                </c:pt>
                <c:pt idx="1104">
                  <c:v>4.3503785069452388</c:v>
                </c:pt>
                <c:pt idx="1105">
                  <c:v>4.3697036805555776</c:v>
                </c:pt>
                <c:pt idx="1106">
                  <c:v>4.5638096412050499</c:v>
                </c:pt>
                <c:pt idx="1107">
                  <c:v>4.59941937500128</c:v>
                </c:pt>
                <c:pt idx="1108">
                  <c:v>4.6336124884254399</c:v>
                </c:pt>
                <c:pt idx="1109">
                  <c:v>4.6494243171286804</c:v>
                </c:pt>
                <c:pt idx="1110">
                  <c:v>4.6622674537036151</c:v>
                </c:pt>
                <c:pt idx="1111">
                  <c:v>4.6644286111107576</c:v>
                </c:pt>
                <c:pt idx="1112">
                  <c:v>4.6652001967584642</c:v>
                </c:pt>
                <c:pt idx="1113">
                  <c:v>4.6729491319424579</c:v>
                </c:pt>
                <c:pt idx="1114">
                  <c:v>4.6826270370378538</c:v>
                </c:pt>
                <c:pt idx="1115">
                  <c:v>4.6837997569447314</c:v>
                </c:pt>
                <c:pt idx="1116">
                  <c:v>4.6880170601827116</c:v>
                </c:pt>
                <c:pt idx="1117">
                  <c:v>4.6968637500013468</c:v>
                </c:pt>
                <c:pt idx="1118">
                  <c:v>4.7123660995369709</c:v>
                </c:pt>
                <c:pt idx="1119">
                  <c:v>4.7156360995355584</c:v>
                </c:pt>
                <c:pt idx="1120">
                  <c:v>4.7156722222240983</c:v>
                </c:pt>
                <c:pt idx="1121">
                  <c:v>4.7197664814801126</c:v>
                </c:pt>
                <c:pt idx="1122">
                  <c:v>4.7339143171299387</c:v>
                </c:pt>
                <c:pt idx="1123">
                  <c:v>4.7365631828705466</c:v>
                </c:pt>
                <c:pt idx="1124">
                  <c:v>4.741233842593652</c:v>
                </c:pt>
                <c:pt idx="1125">
                  <c:v>4.7495873726849203</c:v>
                </c:pt>
                <c:pt idx="1126">
                  <c:v>4.7561311111130093</c:v>
                </c:pt>
                <c:pt idx="1127">
                  <c:v>4.7582915046314396</c:v>
                </c:pt>
                <c:pt idx="1128">
                  <c:v>4.7805076967593694</c:v>
                </c:pt>
                <c:pt idx="1129">
                  <c:v>4.7864558217591711</c:v>
                </c:pt>
                <c:pt idx="1130">
                  <c:v>4.7941020370357563</c:v>
                </c:pt>
                <c:pt idx="1131">
                  <c:v>4.8061466203712753</c:v>
                </c:pt>
                <c:pt idx="1132">
                  <c:v>4.8211323495374776</c:v>
                </c:pt>
                <c:pt idx="1133">
                  <c:v>4.8219452893513219</c:v>
                </c:pt>
                <c:pt idx="1134">
                  <c:v>4.8234683680561954</c:v>
                </c:pt>
                <c:pt idx="1135">
                  <c:v>4.8281292708356069</c:v>
                </c:pt>
                <c:pt idx="1136">
                  <c:v>4.8304710995378306</c:v>
                </c:pt>
                <c:pt idx="1137">
                  <c:v>4.8341801504625206</c:v>
                </c:pt>
                <c:pt idx="1138">
                  <c:v>4.8401094212990117</c:v>
                </c:pt>
                <c:pt idx="1139">
                  <c:v>4.8413089120388033</c:v>
                </c:pt>
                <c:pt idx="1140">
                  <c:v>4.8436759259275819</c:v>
                </c:pt>
                <c:pt idx="1141">
                  <c:v>4.8481569212951046</c:v>
                </c:pt>
                <c:pt idx="1142">
                  <c:v>4.8498933796308661</c:v>
                </c:pt>
                <c:pt idx="1143">
                  <c:v>4.8525547916690508</c:v>
                </c:pt>
                <c:pt idx="1144">
                  <c:v>4.8546251504647513</c:v>
                </c:pt>
                <c:pt idx="1145">
                  <c:v>4.8566832870355361</c:v>
                </c:pt>
                <c:pt idx="1146">
                  <c:v>4.8635757870365071</c:v>
                </c:pt>
                <c:pt idx="1147">
                  <c:v>4.8659458912053593</c:v>
                </c:pt>
                <c:pt idx="1148">
                  <c:v>4.8671469097225746</c:v>
                </c:pt>
                <c:pt idx="1149">
                  <c:v>4.8793074421281064</c:v>
                </c:pt>
                <c:pt idx="1150">
                  <c:v>4.8892207291667109</c:v>
                </c:pt>
                <c:pt idx="1151">
                  <c:v>4.8966360300917318</c:v>
                </c:pt>
                <c:pt idx="1152">
                  <c:v>4.8999971874996469</c:v>
                </c:pt>
                <c:pt idx="1153">
                  <c:v>4.9014764583331569</c:v>
                </c:pt>
                <c:pt idx="1154">
                  <c:v>4.9015053009241818</c:v>
                </c:pt>
                <c:pt idx="1155">
                  <c:v>4.9033135069437597</c:v>
                </c:pt>
                <c:pt idx="1156">
                  <c:v>4.9045859837973564</c:v>
                </c:pt>
                <c:pt idx="1157">
                  <c:v>4.9066944675920183</c:v>
                </c:pt>
                <c:pt idx="1158">
                  <c:v>4.9105454166647462</c:v>
                </c:pt>
                <c:pt idx="1159">
                  <c:v>4.9157492013882704</c:v>
                </c:pt>
                <c:pt idx="1160">
                  <c:v>4.9159482870388924</c:v>
                </c:pt>
                <c:pt idx="1161">
                  <c:v>4.9224565972222223</c:v>
                </c:pt>
                <c:pt idx="1162">
                  <c:v>4.9228701736115754</c:v>
                </c:pt>
                <c:pt idx="1163">
                  <c:v>4.9270076157401004</c:v>
                </c:pt>
                <c:pt idx="1164">
                  <c:v>4.9408210300930122</c:v>
                </c:pt>
                <c:pt idx="1165">
                  <c:v>4.9412913194436721</c:v>
                </c:pt>
                <c:pt idx="1166">
                  <c:v>4.9446105208358277</c:v>
                </c:pt>
                <c:pt idx="1167">
                  <c:v>4.9448797916676162</c:v>
                </c:pt>
                <c:pt idx="1168">
                  <c:v>4.9452335648155872</c:v>
                </c:pt>
                <c:pt idx="1169">
                  <c:v>4.9529194560177903</c:v>
                </c:pt>
                <c:pt idx="1170">
                  <c:v>4.9536694097215381</c:v>
                </c:pt>
                <c:pt idx="1171">
                  <c:v>4.9600148958326491</c:v>
                </c:pt>
                <c:pt idx="1172">
                  <c:v>4.9618948379628094</c:v>
                </c:pt>
                <c:pt idx="1173">
                  <c:v>4.9624439236107802</c:v>
                </c:pt>
                <c:pt idx="1174">
                  <c:v>4.9694554050929014</c:v>
                </c:pt>
                <c:pt idx="1175">
                  <c:v>4.9705589814815259</c:v>
                </c:pt>
                <c:pt idx="1176">
                  <c:v>4.9717417129625874</c:v>
                </c:pt>
                <c:pt idx="1177">
                  <c:v>4.9736944675942274</c:v>
                </c:pt>
                <c:pt idx="1178">
                  <c:v>4.9748587500000454</c:v>
                </c:pt>
                <c:pt idx="1179">
                  <c:v>4.9823497569450623</c:v>
                </c:pt>
                <c:pt idx="1180">
                  <c:v>4.9830051041670416</c:v>
                </c:pt>
                <c:pt idx="1181">
                  <c:v>4.9834804976869513</c:v>
                </c:pt>
                <c:pt idx="1182">
                  <c:v>4.9888655555551802</c:v>
                </c:pt>
                <c:pt idx="1183">
                  <c:v>4.9913797337948171</c:v>
                </c:pt>
                <c:pt idx="1184">
                  <c:v>4.9948200231486997</c:v>
                </c:pt>
                <c:pt idx="1185">
                  <c:v>4.9962393402777332</c:v>
                </c:pt>
                <c:pt idx="1186">
                  <c:v>4.9963702546280846</c:v>
                </c:pt>
                <c:pt idx="1187">
                  <c:v>4.9982982870356896</c:v>
                </c:pt>
                <c:pt idx="1188">
                  <c:v>5.0060991666659156</c:v>
                </c:pt>
                <c:pt idx="1189">
                  <c:v>5.0246801157406082</c:v>
                </c:pt>
                <c:pt idx="1190">
                  <c:v>5.0253052777796983</c:v>
                </c:pt>
                <c:pt idx="1191">
                  <c:v>5.0308715856461612</c:v>
                </c:pt>
                <c:pt idx="1192">
                  <c:v>5.0311795833348123</c:v>
                </c:pt>
                <c:pt idx="1193">
                  <c:v>5.0359060995363523</c:v>
                </c:pt>
                <c:pt idx="1194">
                  <c:v>5.0436326157412044</c:v>
                </c:pt>
                <c:pt idx="1195">
                  <c:v>5.0453049652775128</c:v>
                </c:pt>
                <c:pt idx="1196">
                  <c:v>5.0516750694425019</c:v>
                </c:pt>
                <c:pt idx="1197">
                  <c:v>5.0541513310179669</c:v>
                </c:pt>
                <c:pt idx="1198">
                  <c:v>5.0597138888885578</c:v>
                </c:pt>
                <c:pt idx="1199">
                  <c:v>5.0634703009272064</c:v>
                </c:pt>
                <c:pt idx="1200">
                  <c:v>5.0805819675933428</c:v>
                </c:pt>
                <c:pt idx="1201">
                  <c:v>5.0820018171298287</c:v>
                </c:pt>
                <c:pt idx="1202">
                  <c:v>5.0898460416661369</c:v>
                </c:pt>
                <c:pt idx="1203">
                  <c:v>5.0908667129636918</c:v>
                </c:pt>
                <c:pt idx="1204">
                  <c:v>5.0960579976853397</c:v>
                </c:pt>
                <c:pt idx="1205">
                  <c:v>5.1022717939813944</c:v>
                </c:pt>
                <c:pt idx="1206">
                  <c:v>5.1156410648149473</c:v>
                </c:pt>
                <c:pt idx="1207">
                  <c:v>5.1156572569437602</c:v>
                </c:pt>
                <c:pt idx="1208">
                  <c:v>5.1210219791669536</c:v>
                </c:pt>
                <c:pt idx="1209">
                  <c:v>5.1349555092580896</c:v>
                </c:pt>
                <c:pt idx="1210">
                  <c:v>5.1361227893498196</c:v>
                </c:pt>
                <c:pt idx="1211">
                  <c:v>5.1406139004616822</c:v>
                </c:pt>
                <c:pt idx="1212">
                  <c:v>5.1631611458322517</c:v>
                </c:pt>
                <c:pt idx="1213">
                  <c:v>5.1808750694438261</c:v>
                </c:pt>
                <c:pt idx="1214">
                  <c:v>5.1867881249995147</c:v>
                </c:pt>
                <c:pt idx="1215">
                  <c:v>5.1943488194462324</c:v>
                </c:pt>
                <c:pt idx="1216">
                  <c:v>5.1944319560185628</c:v>
                </c:pt>
                <c:pt idx="1217">
                  <c:v>5.194498391203858</c:v>
                </c:pt>
                <c:pt idx="1218">
                  <c:v>5.1996126157404099</c:v>
                </c:pt>
                <c:pt idx="1219">
                  <c:v>5.2072668171287688</c:v>
                </c:pt>
                <c:pt idx="1220">
                  <c:v>5.2385254745378544</c:v>
                </c:pt>
                <c:pt idx="1221">
                  <c:v>5.2449478356485013</c:v>
                </c:pt>
                <c:pt idx="1222">
                  <c:v>5.2473779629612407</c:v>
                </c:pt>
                <c:pt idx="1223">
                  <c:v>5.2545882523170224</c:v>
                </c:pt>
                <c:pt idx="1224">
                  <c:v>5.2632781944451512</c:v>
                </c:pt>
                <c:pt idx="1225">
                  <c:v>5.3362734953700386</c:v>
                </c:pt>
                <c:pt idx="1226">
                  <c:v>5.338326608795259</c:v>
                </c:pt>
                <c:pt idx="1227">
                  <c:v>5.3655402199068556</c:v>
                </c:pt>
                <c:pt idx="1228">
                  <c:v>5.5451729166673287</c:v>
                </c:pt>
                <c:pt idx="1229">
                  <c:v>5.5642564814813724</c:v>
                </c:pt>
                <c:pt idx="1230">
                  <c:v>5.5769561111099186</c:v>
                </c:pt>
                <c:pt idx="1231">
                  <c:v>5.5770710416662466</c:v>
                </c:pt>
                <c:pt idx="1232">
                  <c:v>5.5865284259258594</c:v>
                </c:pt>
                <c:pt idx="1233">
                  <c:v>5.5908588888882491</c:v>
                </c:pt>
                <c:pt idx="1234">
                  <c:v>5.591913055556792</c:v>
                </c:pt>
                <c:pt idx="1235">
                  <c:v>5.5923168171307553</c:v>
                </c:pt>
                <c:pt idx="1236">
                  <c:v>5.6003866898158083</c:v>
                </c:pt>
                <c:pt idx="1237">
                  <c:v>5.6048225462960977</c:v>
                </c:pt>
                <c:pt idx="1238">
                  <c:v>5.6058691087972239</c:v>
                </c:pt>
                <c:pt idx="1239">
                  <c:v>5.6060958564833356</c:v>
                </c:pt>
                <c:pt idx="1240">
                  <c:v>5.6069294907401002</c:v>
                </c:pt>
                <c:pt idx="1241">
                  <c:v>5.6088941666649443</c:v>
                </c:pt>
                <c:pt idx="1242">
                  <c:v>5.6091084490744052</c:v>
                </c:pt>
                <c:pt idx="1243">
                  <c:v>5.6140264236126782</c:v>
                </c:pt>
                <c:pt idx="1244">
                  <c:v>5.6166200578681851</c:v>
                </c:pt>
                <c:pt idx="1245">
                  <c:v>5.6173276504653469</c:v>
                </c:pt>
                <c:pt idx="1246">
                  <c:v>5.6214744675932096</c:v>
                </c:pt>
                <c:pt idx="1247">
                  <c:v>5.622108032405376</c:v>
                </c:pt>
                <c:pt idx="1248">
                  <c:v>5.6249679050925696</c:v>
                </c:pt>
                <c:pt idx="1249">
                  <c:v>5.6293286805544742</c:v>
                </c:pt>
                <c:pt idx="1250">
                  <c:v>5.6294463773126946</c:v>
                </c:pt>
                <c:pt idx="1251">
                  <c:v>5.6421937268530877</c:v>
                </c:pt>
                <c:pt idx="1252">
                  <c:v>5.6447670833324954</c:v>
                </c:pt>
                <c:pt idx="1253">
                  <c:v>5.6569104629617044</c:v>
                </c:pt>
                <c:pt idx="1254">
                  <c:v>5.6644353472220681</c:v>
                </c:pt>
                <c:pt idx="1255">
                  <c:v>5.6660943749988517</c:v>
                </c:pt>
                <c:pt idx="1256">
                  <c:v>5.6814531712951482</c:v>
                </c:pt>
                <c:pt idx="1257">
                  <c:v>5.6876785532412706</c:v>
                </c:pt>
                <c:pt idx="1258">
                  <c:v>5.6926821296303363</c:v>
                </c:pt>
                <c:pt idx="1259">
                  <c:v>5.7027984259249989</c:v>
                </c:pt>
                <c:pt idx="1260">
                  <c:v>5.7044584606477509</c:v>
                </c:pt>
                <c:pt idx="1261">
                  <c:v>5.7062570949064364</c:v>
                </c:pt>
                <c:pt idx="1262">
                  <c:v>5.7078213888903457</c:v>
                </c:pt>
                <c:pt idx="1263">
                  <c:v>5.7201739814822323</c:v>
                </c:pt>
                <c:pt idx="1264">
                  <c:v>5.7234993055545624</c:v>
                </c:pt>
                <c:pt idx="1265">
                  <c:v>5.7247686226859136</c:v>
                </c:pt>
                <c:pt idx="1266">
                  <c:v>5.7255875578715836</c:v>
                </c:pt>
                <c:pt idx="1267">
                  <c:v>5.7256113888902798</c:v>
                </c:pt>
                <c:pt idx="1268">
                  <c:v>5.7265122337970471</c:v>
                </c:pt>
                <c:pt idx="1269">
                  <c:v>5.7274798148153003</c:v>
                </c:pt>
                <c:pt idx="1270">
                  <c:v>5.7319497685189598</c:v>
                </c:pt>
                <c:pt idx="1271">
                  <c:v>5.7415798611111111</c:v>
                </c:pt>
                <c:pt idx="1272">
                  <c:v>5.7523674189823648</c:v>
                </c:pt>
                <c:pt idx="1273">
                  <c:v>5.7593658912043884</c:v>
                </c:pt>
                <c:pt idx="1274">
                  <c:v>5.7619955208318103</c:v>
                </c:pt>
                <c:pt idx="1275">
                  <c:v>5.7625992708349667</c:v>
                </c:pt>
                <c:pt idx="1276">
                  <c:v>5.7671397337952142</c:v>
                </c:pt>
                <c:pt idx="1277">
                  <c:v>5.7673681597218467</c:v>
                </c:pt>
                <c:pt idx="1278">
                  <c:v>5.7690837152771373</c:v>
                </c:pt>
                <c:pt idx="1279">
                  <c:v>5.7786748958323839</c:v>
                </c:pt>
                <c:pt idx="1280">
                  <c:v>5.7801068634263899</c:v>
                </c:pt>
                <c:pt idx="1281">
                  <c:v>5.7803295601849198</c:v>
                </c:pt>
                <c:pt idx="1282">
                  <c:v>5.7817946990744939</c:v>
                </c:pt>
                <c:pt idx="1283">
                  <c:v>5.7823295023126731</c:v>
                </c:pt>
                <c:pt idx="1284">
                  <c:v>5.7848291782427719</c:v>
                </c:pt>
                <c:pt idx="1285">
                  <c:v>5.7851299884253082</c:v>
                </c:pt>
                <c:pt idx="1286">
                  <c:v>5.7864207986107576</c:v>
                </c:pt>
                <c:pt idx="1287">
                  <c:v>5.7871332291651658</c:v>
                </c:pt>
                <c:pt idx="1288">
                  <c:v>5.7926790856487216</c:v>
                </c:pt>
                <c:pt idx="1289">
                  <c:v>5.7937082986119721</c:v>
                </c:pt>
                <c:pt idx="1290">
                  <c:v>5.7946546527770932</c:v>
                </c:pt>
                <c:pt idx="1291">
                  <c:v>5.7964600462963194</c:v>
                </c:pt>
                <c:pt idx="1292">
                  <c:v>5.800371782407165</c:v>
                </c:pt>
                <c:pt idx="1293">
                  <c:v>5.8013031944439364</c:v>
                </c:pt>
                <c:pt idx="1294">
                  <c:v>5.803175659723304</c:v>
                </c:pt>
                <c:pt idx="1295">
                  <c:v>5.8043761226838386</c:v>
                </c:pt>
                <c:pt idx="1296">
                  <c:v>5.80977751157626</c:v>
                </c:pt>
                <c:pt idx="1297">
                  <c:v>5.818267488424425</c:v>
                </c:pt>
                <c:pt idx="1298">
                  <c:v>5.8188495370386928</c:v>
                </c:pt>
                <c:pt idx="1299">
                  <c:v>5.8213833217598774</c:v>
                </c:pt>
                <c:pt idx="1300">
                  <c:v>5.8229757175925707</c:v>
                </c:pt>
                <c:pt idx="1301">
                  <c:v>5.8255698148161166</c:v>
                </c:pt>
                <c:pt idx="1302">
                  <c:v>5.8261289583339737</c:v>
                </c:pt>
                <c:pt idx="1303">
                  <c:v>5.8285925694444662</c:v>
                </c:pt>
                <c:pt idx="1304">
                  <c:v>5.8384436458321636</c:v>
                </c:pt>
                <c:pt idx="1305">
                  <c:v>5.8388138310169726</c:v>
                </c:pt>
                <c:pt idx="1306">
                  <c:v>5.8448453819448201</c:v>
                </c:pt>
                <c:pt idx="1307">
                  <c:v>5.8455550925930337</c:v>
                </c:pt>
                <c:pt idx="1308">
                  <c:v>5.8482686342602523</c:v>
                </c:pt>
                <c:pt idx="1309">
                  <c:v>5.8505300925920407</c:v>
                </c:pt>
                <c:pt idx="1310">
                  <c:v>5.8531979976842798</c:v>
                </c:pt>
                <c:pt idx="1311">
                  <c:v>5.8544502083322518</c:v>
                </c:pt>
                <c:pt idx="1312">
                  <c:v>5.8555496412046528</c:v>
                </c:pt>
                <c:pt idx="1313">
                  <c:v>5.8565350925922397</c:v>
                </c:pt>
                <c:pt idx="1314">
                  <c:v>5.8576131134259484</c:v>
                </c:pt>
                <c:pt idx="1315">
                  <c:v>5.8613846412025117</c:v>
                </c:pt>
                <c:pt idx="1316">
                  <c:v>5.8615813194436059</c:v>
                </c:pt>
                <c:pt idx="1317">
                  <c:v>5.8660062847231274</c:v>
                </c:pt>
                <c:pt idx="1318">
                  <c:v>5.8662597800929239</c:v>
                </c:pt>
                <c:pt idx="1319">
                  <c:v>5.8695089814811947</c:v>
                </c:pt>
                <c:pt idx="1320">
                  <c:v>5.8714791666661146</c:v>
                </c:pt>
                <c:pt idx="1321">
                  <c:v>5.8765549768507483</c:v>
                </c:pt>
                <c:pt idx="1322">
                  <c:v>5.8801363773147264</c:v>
                </c:pt>
                <c:pt idx="1323">
                  <c:v>5.8852349421299168</c:v>
                </c:pt>
                <c:pt idx="1324">
                  <c:v>5.8890019560191362</c:v>
                </c:pt>
                <c:pt idx="1325">
                  <c:v>5.8951167361107144</c:v>
                </c:pt>
                <c:pt idx="1326">
                  <c:v>5.8954065625010816</c:v>
                </c:pt>
                <c:pt idx="1327">
                  <c:v>5.9030873032410938</c:v>
                </c:pt>
                <c:pt idx="1328">
                  <c:v>5.9078946990740517</c:v>
                </c:pt>
                <c:pt idx="1329">
                  <c:v>5.9101993634248222</c:v>
                </c:pt>
                <c:pt idx="1330">
                  <c:v>5.9113809027771156</c:v>
                </c:pt>
                <c:pt idx="1331">
                  <c:v>5.9121187499993377</c:v>
                </c:pt>
                <c:pt idx="1332">
                  <c:v>5.9147506828688909</c:v>
                </c:pt>
                <c:pt idx="1333">
                  <c:v>5.9205701967604734</c:v>
                </c:pt>
                <c:pt idx="1334">
                  <c:v>5.9286532638884264</c:v>
                </c:pt>
                <c:pt idx="1335">
                  <c:v>5.9317443287013853</c:v>
                </c:pt>
                <c:pt idx="1336">
                  <c:v>5.9325999768519839</c:v>
                </c:pt>
                <c:pt idx="1337">
                  <c:v>5.9331909027778442</c:v>
                </c:pt>
                <c:pt idx="1338">
                  <c:v>5.9338623148147702</c:v>
                </c:pt>
                <c:pt idx="1339">
                  <c:v>5.935750254629939</c:v>
                </c:pt>
                <c:pt idx="1340">
                  <c:v>5.9366806712967382</c:v>
                </c:pt>
                <c:pt idx="1341">
                  <c:v>5.9394259606467346</c:v>
                </c:pt>
                <c:pt idx="1342">
                  <c:v>5.940007962962544</c:v>
                </c:pt>
                <c:pt idx="1343">
                  <c:v>5.9401861111102283</c:v>
                </c:pt>
                <c:pt idx="1344">
                  <c:v>5.9403573148145723</c:v>
                </c:pt>
                <c:pt idx="1345">
                  <c:v>5.94075740740531</c:v>
                </c:pt>
                <c:pt idx="1346">
                  <c:v>5.9413029282402112</c:v>
                </c:pt>
                <c:pt idx="1347">
                  <c:v>5.9422129513902799</c:v>
                </c:pt>
                <c:pt idx="1348">
                  <c:v>5.9429873611088153</c:v>
                </c:pt>
                <c:pt idx="1349">
                  <c:v>5.9440632638914721</c:v>
                </c:pt>
                <c:pt idx="1350">
                  <c:v>5.9447082870370824</c:v>
                </c:pt>
                <c:pt idx="1351">
                  <c:v>5.9481434953709442</c:v>
                </c:pt>
                <c:pt idx="1352">
                  <c:v>5.94840177083457</c:v>
                </c:pt>
                <c:pt idx="1353">
                  <c:v>5.9514779861105813</c:v>
                </c:pt>
                <c:pt idx="1354">
                  <c:v>5.9539440740727718</c:v>
                </c:pt>
                <c:pt idx="1355">
                  <c:v>5.9547872222214941</c:v>
                </c:pt>
                <c:pt idx="1356">
                  <c:v>5.961911273146117</c:v>
                </c:pt>
                <c:pt idx="1357">
                  <c:v>5.9624433796300931</c:v>
                </c:pt>
                <c:pt idx="1358">
                  <c:v>5.965403275464972</c:v>
                </c:pt>
                <c:pt idx="1359">
                  <c:v>5.9664177546291439</c:v>
                </c:pt>
                <c:pt idx="1360">
                  <c:v>5.9667307754633603</c:v>
                </c:pt>
                <c:pt idx="1361">
                  <c:v>5.9683306481468454</c:v>
                </c:pt>
                <c:pt idx="1362">
                  <c:v>5.9688685185186294</c:v>
                </c:pt>
                <c:pt idx="1363">
                  <c:v>5.9704965393521174</c:v>
                </c:pt>
                <c:pt idx="1364">
                  <c:v>5.9749817129610863</c:v>
                </c:pt>
                <c:pt idx="1365">
                  <c:v>5.9799123726840371</c:v>
                </c:pt>
                <c:pt idx="1366">
                  <c:v>5.9814087384276924</c:v>
                </c:pt>
                <c:pt idx="1367">
                  <c:v>5.9839254398147261</c:v>
                </c:pt>
                <c:pt idx="1368">
                  <c:v>5.9842680092569864</c:v>
                </c:pt>
                <c:pt idx="1369">
                  <c:v>5.9867670138897724</c:v>
                </c:pt>
                <c:pt idx="1370">
                  <c:v>5.988338333332428</c:v>
                </c:pt>
                <c:pt idx="1371">
                  <c:v>5.9899742361102941</c:v>
                </c:pt>
                <c:pt idx="1372">
                  <c:v>5.9911601620360653</c:v>
                </c:pt>
                <c:pt idx="1373">
                  <c:v>5.9927990624998451</c:v>
                </c:pt>
                <c:pt idx="1374">
                  <c:v>5.9959870833324063</c:v>
                </c:pt>
                <c:pt idx="1375">
                  <c:v>5.9996741087955456</c:v>
                </c:pt>
                <c:pt idx="1376">
                  <c:v>5.9997065393516307</c:v>
                </c:pt>
                <c:pt idx="1377">
                  <c:v>6.0004179976852958</c:v>
                </c:pt>
                <c:pt idx="1378">
                  <c:v>6.0036012962957219</c:v>
                </c:pt>
                <c:pt idx="1379">
                  <c:v>6.0038206134267416</c:v>
                </c:pt>
                <c:pt idx="1380">
                  <c:v>6.007581643517371</c:v>
                </c:pt>
                <c:pt idx="1381">
                  <c:v>6.0103211111106258</c:v>
                </c:pt>
                <c:pt idx="1382">
                  <c:v>6.0150621064807526</c:v>
                </c:pt>
                <c:pt idx="1383">
                  <c:v>6.0188852893533529</c:v>
                </c:pt>
                <c:pt idx="1384">
                  <c:v>6.0189193981499587</c:v>
                </c:pt>
                <c:pt idx="1385">
                  <c:v>6.0204630439811284</c:v>
                </c:pt>
                <c:pt idx="1386">
                  <c:v>6.02067581018364</c:v>
                </c:pt>
                <c:pt idx="1387">
                  <c:v>6.021393020834636</c:v>
                </c:pt>
                <c:pt idx="1388">
                  <c:v>6.0218345601856704</c:v>
                </c:pt>
                <c:pt idx="1389">
                  <c:v>6.0223587500000439</c:v>
                </c:pt>
                <c:pt idx="1390">
                  <c:v>6.0255855787048738</c:v>
                </c:pt>
                <c:pt idx="1391">
                  <c:v>6.0284556481462941</c:v>
                </c:pt>
                <c:pt idx="1392">
                  <c:v>6.0286814930538339</c:v>
                </c:pt>
                <c:pt idx="1393">
                  <c:v>6.0315475810181214</c:v>
                </c:pt>
                <c:pt idx="1394">
                  <c:v>6.0327605902762329</c:v>
                </c:pt>
                <c:pt idx="1395">
                  <c:v>6.0388581944450186</c:v>
                </c:pt>
                <c:pt idx="1396">
                  <c:v>6.0404478587982826</c:v>
                </c:pt>
                <c:pt idx="1397">
                  <c:v>6.0427569675942259</c:v>
                </c:pt>
                <c:pt idx="1398">
                  <c:v>6.0469393750004192</c:v>
                </c:pt>
                <c:pt idx="1399">
                  <c:v>6.0475711342609593</c:v>
                </c:pt>
                <c:pt idx="1400">
                  <c:v>6.0484207523145059</c:v>
                </c:pt>
                <c:pt idx="1401">
                  <c:v>6.0531671643505494</c:v>
                </c:pt>
                <c:pt idx="1402">
                  <c:v>6.0541221412050508</c:v>
                </c:pt>
                <c:pt idx="1403">
                  <c:v>6.05658776620196</c:v>
                </c:pt>
                <c:pt idx="1404">
                  <c:v>6.05659496527855</c:v>
                </c:pt>
                <c:pt idx="1405">
                  <c:v>6.0573650694445327</c:v>
                </c:pt>
                <c:pt idx="1406">
                  <c:v>6.0592629745381847</c:v>
                </c:pt>
                <c:pt idx="1407">
                  <c:v>6.0626165509251528</c:v>
                </c:pt>
                <c:pt idx="1408">
                  <c:v>6.0658027430540988</c:v>
                </c:pt>
                <c:pt idx="1409">
                  <c:v>6.0684865740741847</c:v>
                </c:pt>
                <c:pt idx="1410">
                  <c:v>6.0689170138896618</c:v>
                </c:pt>
                <c:pt idx="1411">
                  <c:v>6.0691376736097862</c:v>
                </c:pt>
                <c:pt idx="1412">
                  <c:v>6.0693775462966277</c:v>
                </c:pt>
                <c:pt idx="1413">
                  <c:v>6.0706757754639344</c:v>
                </c:pt>
                <c:pt idx="1414">
                  <c:v>6.0712405671289673</c:v>
                </c:pt>
                <c:pt idx="1415">
                  <c:v>6.0719891550916216</c:v>
                </c:pt>
                <c:pt idx="1416">
                  <c:v>6.0771457870359784</c:v>
                </c:pt>
                <c:pt idx="1417">
                  <c:v>6.0791055439826511</c:v>
                </c:pt>
                <c:pt idx="1418">
                  <c:v>6.0855533449075843</c:v>
                </c:pt>
                <c:pt idx="1419">
                  <c:v>6.0860912384258379</c:v>
                </c:pt>
                <c:pt idx="1420">
                  <c:v>6.0876344560197104</c:v>
                </c:pt>
                <c:pt idx="1421">
                  <c:v>6.087669247686863</c:v>
                </c:pt>
                <c:pt idx="1422">
                  <c:v>6.0995530439830494</c:v>
                </c:pt>
                <c:pt idx="1423">
                  <c:v>6.1088053472229724</c:v>
                </c:pt>
                <c:pt idx="1424">
                  <c:v>6.1151519444446869</c:v>
                </c:pt>
                <c:pt idx="1425">
                  <c:v>6.1209781828715846</c:v>
                </c:pt>
                <c:pt idx="1426">
                  <c:v>6.1255895370382953</c:v>
                </c:pt>
                <c:pt idx="1427">
                  <c:v>6.1258878703691337</c:v>
                </c:pt>
                <c:pt idx="1428">
                  <c:v>6.1359403819452831</c:v>
                </c:pt>
                <c:pt idx="1429">
                  <c:v>6.1370567129607556</c:v>
                </c:pt>
                <c:pt idx="1430">
                  <c:v>6.1425226041647019</c:v>
                </c:pt>
                <c:pt idx="1431">
                  <c:v>6.1509592476845896</c:v>
                </c:pt>
                <c:pt idx="1432">
                  <c:v>6.1509598032412702</c:v>
                </c:pt>
                <c:pt idx="1433">
                  <c:v>6.1638719444445993</c:v>
                </c:pt>
                <c:pt idx="1434">
                  <c:v>6.1676231944450626</c:v>
                </c:pt>
                <c:pt idx="1435">
                  <c:v>6.1711958680550261</c:v>
                </c:pt>
                <c:pt idx="1436">
                  <c:v>6.1722262847230391</c:v>
                </c:pt>
                <c:pt idx="1437">
                  <c:v>6.1765167824068552</c:v>
                </c:pt>
                <c:pt idx="1438">
                  <c:v>6.1841450347227083</c:v>
                </c:pt>
                <c:pt idx="1439">
                  <c:v>6.1850833796295852</c:v>
                </c:pt>
                <c:pt idx="1440">
                  <c:v>6.1975418518511232</c:v>
                </c:pt>
                <c:pt idx="1441">
                  <c:v>6.197969826388138</c:v>
                </c:pt>
                <c:pt idx="1442">
                  <c:v>6.2001474421305787</c:v>
                </c:pt>
                <c:pt idx="1443">
                  <c:v>6.2209773611111769</c:v>
                </c:pt>
                <c:pt idx="1444">
                  <c:v>6.2216060648141083</c:v>
                </c:pt>
                <c:pt idx="1445">
                  <c:v>6.2234718287018724</c:v>
                </c:pt>
                <c:pt idx="1446">
                  <c:v>6.2426276273142411</c:v>
                </c:pt>
                <c:pt idx="1447">
                  <c:v>6.251341620371849</c:v>
                </c:pt>
                <c:pt idx="1448">
                  <c:v>6.2528751388882036</c:v>
                </c:pt>
                <c:pt idx="1449">
                  <c:v>6.254297719909637</c:v>
                </c:pt>
                <c:pt idx="1450">
                  <c:v>6.2631793518502414</c:v>
                </c:pt>
                <c:pt idx="1451">
                  <c:v>6.2720142939824752</c:v>
                </c:pt>
                <c:pt idx="1452">
                  <c:v>6.2724401967613783</c:v>
                </c:pt>
                <c:pt idx="1453">
                  <c:v>6.2744614699068997</c:v>
                </c:pt>
                <c:pt idx="1454">
                  <c:v>6.3005447222209643</c:v>
                </c:pt>
                <c:pt idx="1455">
                  <c:v>6.3015390740748911</c:v>
                </c:pt>
                <c:pt idx="1456">
                  <c:v>6.3054560300928566</c:v>
                </c:pt>
                <c:pt idx="1457">
                  <c:v>6.3178261226857151</c:v>
                </c:pt>
                <c:pt idx="1458">
                  <c:v>6.3317682638874757</c:v>
                </c:pt>
                <c:pt idx="1459">
                  <c:v>6.3567473263900593</c:v>
                </c:pt>
                <c:pt idx="1460">
                  <c:v>6.3682255902776008</c:v>
                </c:pt>
                <c:pt idx="1461">
                  <c:v>6.3770889814832694</c:v>
                </c:pt>
                <c:pt idx="1462">
                  <c:v>6.3850090740731469</c:v>
                </c:pt>
                <c:pt idx="1463">
                  <c:v>6.411312453702644</c:v>
                </c:pt>
                <c:pt idx="1464">
                  <c:v>6.4434470601848979</c:v>
                </c:pt>
                <c:pt idx="1465">
                  <c:v>6.4511386458354956</c:v>
                </c:pt>
                <c:pt idx="1466">
                  <c:v>6.4566307523156761</c:v>
                </c:pt>
                <c:pt idx="1467">
                  <c:v>6.4634022800927911</c:v>
                </c:pt>
                <c:pt idx="1468">
                  <c:v>6.5070639699062811</c:v>
                </c:pt>
                <c:pt idx="1469">
                  <c:v>6.5581747337955019</c:v>
                </c:pt>
                <c:pt idx="1470">
                  <c:v>6.5718045370363516</c:v>
                </c:pt>
                <c:pt idx="1471">
                  <c:v>6.581719328705911</c:v>
                </c:pt>
                <c:pt idx="1472">
                  <c:v>6.5896897453704364</c:v>
                </c:pt>
                <c:pt idx="1473">
                  <c:v>6.5944545833324941</c:v>
                </c:pt>
                <c:pt idx="1474">
                  <c:v>6.5973773958340836</c:v>
                </c:pt>
                <c:pt idx="1475">
                  <c:v>6.5976252777764088</c:v>
                </c:pt>
                <c:pt idx="1476">
                  <c:v>6.5980827430552909</c:v>
                </c:pt>
                <c:pt idx="1477">
                  <c:v>6.6095232060192908</c:v>
                </c:pt>
                <c:pt idx="1478">
                  <c:v>6.6105727314811062</c:v>
                </c:pt>
                <c:pt idx="1479">
                  <c:v>6.6155952314811728</c:v>
                </c:pt>
                <c:pt idx="1480">
                  <c:v>6.6176441435184747</c:v>
                </c:pt>
                <c:pt idx="1481">
                  <c:v>6.6183721527760779</c:v>
                </c:pt>
                <c:pt idx="1482">
                  <c:v>6.6205217592583763</c:v>
                </c:pt>
                <c:pt idx="1483">
                  <c:v>6.623024502316559</c:v>
                </c:pt>
                <c:pt idx="1484">
                  <c:v>6.6230486574079146</c:v>
                </c:pt>
                <c:pt idx="1485">
                  <c:v>6.6231169675925274</c:v>
                </c:pt>
                <c:pt idx="1486">
                  <c:v>6.6268776041655633</c:v>
                </c:pt>
                <c:pt idx="1487">
                  <c:v>6.630288634261599</c:v>
                </c:pt>
                <c:pt idx="1488">
                  <c:v>6.6343178240734124</c:v>
                </c:pt>
                <c:pt idx="1489">
                  <c:v>6.6394141087956999</c:v>
                </c:pt>
                <c:pt idx="1490">
                  <c:v>6.6415543749983668</c:v>
                </c:pt>
                <c:pt idx="1491">
                  <c:v>6.6455583912051388</c:v>
                </c:pt>
                <c:pt idx="1492">
                  <c:v>6.6455642361111114</c:v>
                </c:pt>
                <c:pt idx="1493">
                  <c:v>6.647545520834349</c:v>
                </c:pt>
                <c:pt idx="1494">
                  <c:v>6.6486378009258598</c:v>
                </c:pt>
                <c:pt idx="1495">
                  <c:v>6.6535879861094331</c:v>
                </c:pt>
                <c:pt idx="1496">
                  <c:v>6.6555156134262132</c:v>
                </c:pt>
                <c:pt idx="1497">
                  <c:v>6.6558323148141314</c:v>
                </c:pt>
                <c:pt idx="1498">
                  <c:v>6.6575944212962082</c:v>
                </c:pt>
                <c:pt idx="1499">
                  <c:v>6.657737129628658</c:v>
                </c:pt>
                <c:pt idx="1500">
                  <c:v>6.6605183333324058</c:v>
                </c:pt>
                <c:pt idx="1501">
                  <c:v>6.6716789236112879</c:v>
                </c:pt>
                <c:pt idx="1502">
                  <c:v>6.6720734027773139</c:v>
                </c:pt>
                <c:pt idx="1503">
                  <c:v>6.6726829166682782</c:v>
                </c:pt>
                <c:pt idx="1504">
                  <c:v>6.6731483101844784</c:v>
                </c:pt>
                <c:pt idx="1505">
                  <c:v>6.6771457175910474</c:v>
                </c:pt>
                <c:pt idx="1506">
                  <c:v>6.6838532754640889</c:v>
                </c:pt>
                <c:pt idx="1507">
                  <c:v>6.6887296643522047</c:v>
                </c:pt>
                <c:pt idx="1508">
                  <c:v>6.6889369444438707</c:v>
                </c:pt>
                <c:pt idx="1509">
                  <c:v>6.6905994907407846</c:v>
                </c:pt>
                <c:pt idx="1510">
                  <c:v>6.6955253703699071</c:v>
                </c:pt>
                <c:pt idx="1511">
                  <c:v>6.6969879282403877</c:v>
                </c:pt>
                <c:pt idx="1512">
                  <c:v>6.6971491203705469</c:v>
                </c:pt>
                <c:pt idx="1513">
                  <c:v>6.7060678703696643</c:v>
                </c:pt>
                <c:pt idx="1514">
                  <c:v>6.7083753356503113</c:v>
                </c:pt>
                <c:pt idx="1515">
                  <c:v>6.7087620254606009</c:v>
                </c:pt>
                <c:pt idx="1516">
                  <c:v>6.7088429398144838</c:v>
                </c:pt>
                <c:pt idx="1517">
                  <c:v>6.7128114583343264</c:v>
                </c:pt>
                <c:pt idx="1518">
                  <c:v>6.7140780208342603</c:v>
                </c:pt>
                <c:pt idx="1519">
                  <c:v>6.716306226852315</c:v>
                </c:pt>
                <c:pt idx="1520">
                  <c:v>6.7185256365741841</c:v>
                </c:pt>
                <c:pt idx="1521">
                  <c:v>6.7188506365733014</c:v>
                </c:pt>
                <c:pt idx="1522">
                  <c:v>6.7271471874995363</c:v>
                </c:pt>
                <c:pt idx="1523">
                  <c:v>6.7272954050920628</c:v>
                </c:pt>
                <c:pt idx="1524">
                  <c:v>6.7294877430548272</c:v>
                </c:pt>
                <c:pt idx="1525">
                  <c:v>6.7330712037036813</c:v>
                </c:pt>
                <c:pt idx="1526">
                  <c:v>6.7336148495365071</c:v>
                </c:pt>
                <c:pt idx="1527">
                  <c:v>6.7355307986118174</c:v>
                </c:pt>
                <c:pt idx="1528">
                  <c:v>6.7381153587969367</c:v>
                </c:pt>
                <c:pt idx="1529">
                  <c:v>6.7425481597223769</c:v>
                </c:pt>
                <c:pt idx="1530">
                  <c:v>6.7476960069437819</c:v>
                </c:pt>
                <c:pt idx="1531">
                  <c:v>6.7481091435198426</c:v>
                </c:pt>
                <c:pt idx="1532">
                  <c:v>6.7487388888884476</c:v>
                </c:pt>
                <c:pt idx="1533">
                  <c:v>6.7489331018538383</c:v>
                </c:pt>
                <c:pt idx="1534">
                  <c:v>6.7498630787045863</c:v>
                </c:pt>
                <c:pt idx="1535">
                  <c:v>6.7505185763896618</c:v>
                </c:pt>
                <c:pt idx="1536">
                  <c:v>6.7543554861126118</c:v>
                </c:pt>
                <c:pt idx="1537">
                  <c:v>6.75909480323946</c:v>
                </c:pt>
                <c:pt idx="1538">
                  <c:v>6.7629361574075837</c:v>
                </c:pt>
                <c:pt idx="1539">
                  <c:v>6.7701662500009494</c:v>
                </c:pt>
                <c:pt idx="1540">
                  <c:v>6.7718220486105594</c:v>
                </c:pt>
                <c:pt idx="1541">
                  <c:v>6.7746015162020923</c:v>
                </c:pt>
                <c:pt idx="1542">
                  <c:v>6.7746264351849206</c:v>
                </c:pt>
                <c:pt idx="1543">
                  <c:v>6.776445787038516</c:v>
                </c:pt>
                <c:pt idx="1544">
                  <c:v>6.7786148379632722</c:v>
                </c:pt>
                <c:pt idx="1545">
                  <c:v>6.7862930787023572</c:v>
                </c:pt>
                <c:pt idx="1546">
                  <c:v>6.7889246296303138</c:v>
                </c:pt>
                <c:pt idx="1547">
                  <c:v>6.7892629398129607</c:v>
                </c:pt>
                <c:pt idx="1548">
                  <c:v>6.7896642476844571</c:v>
                </c:pt>
                <c:pt idx="1549">
                  <c:v>6.7899815856472214</c:v>
                </c:pt>
                <c:pt idx="1550">
                  <c:v>6.7919485879606674</c:v>
                </c:pt>
                <c:pt idx="1551">
                  <c:v>6.7923430555562181</c:v>
                </c:pt>
                <c:pt idx="1552">
                  <c:v>6.7947943171306893</c:v>
                </c:pt>
                <c:pt idx="1553">
                  <c:v>6.8006651620373679</c:v>
                </c:pt>
                <c:pt idx="1554">
                  <c:v>6.8008903009251309</c:v>
                </c:pt>
                <c:pt idx="1555">
                  <c:v>6.8013822222197504</c:v>
                </c:pt>
                <c:pt idx="1556">
                  <c:v>6.8044066898138436</c:v>
                </c:pt>
                <c:pt idx="1557">
                  <c:v>6.8049272569434507</c:v>
                </c:pt>
                <c:pt idx="1558">
                  <c:v>6.805101053240123</c:v>
                </c:pt>
                <c:pt idx="1559">
                  <c:v>6.8056596643532874</c:v>
                </c:pt>
                <c:pt idx="1560">
                  <c:v>6.8088469675928351</c:v>
                </c:pt>
                <c:pt idx="1561">
                  <c:v>6.8119694328722016</c:v>
                </c:pt>
                <c:pt idx="1562">
                  <c:v>6.8142104745380303</c:v>
                </c:pt>
                <c:pt idx="1563">
                  <c:v>6.8145499884254406</c:v>
                </c:pt>
                <c:pt idx="1564">
                  <c:v>6.8190655092619084</c:v>
                </c:pt>
                <c:pt idx="1565">
                  <c:v>6.8312684722217147</c:v>
                </c:pt>
                <c:pt idx="1566">
                  <c:v>6.8326810532421973</c:v>
                </c:pt>
                <c:pt idx="1567">
                  <c:v>6.835554895834238</c:v>
                </c:pt>
                <c:pt idx="1568">
                  <c:v>6.8366091898138874</c:v>
                </c:pt>
                <c:pt idx="1569">
                  <c:v>6.8378624189810617</c:v>
                </c:pt>
                <c:pt idx="1570">
                  <c:v>6.8402270717587736</c:v>
                </c:pt>
                <c:pt idx="1571">
                  <c:v>6.842071296296738</c:v>
                </c:pt>
                <c:pt idx="1572">
                  <c:v>6.8470183333313024</c:v>
                </c:pt>
                <c:pt idx="1573">
                  <c:v>6.8494733564803996</c:v>
                </c:pt>
                <c:pt idx="1574">
                  <c:v>6.8495940393512997</c:v>
                </c:pt>
                <c:pt idx="1575">
                  <c:v>6.8516994212981723</c:v>
                </c:pt>
                <c:pt idx="1576">
                  <c:v>6.8528876736097866</c:v>
                </c:pt>
                <c:pt idx="1577">
                  <c:v>6.8577882986101839</c:v>
                </c:pt>
                <c:pt idx="1578">
                  <c:v>6.8581292361103827</c:v>
                </c:pt>
                <c:pt idx="1579">
                  <c:v>6.8599351388878294</c:v>
                </c:pt>
                <c:pt idx="1580">
                  <c:v>6.8615523148134896</c:v>
                </c:pt>
                <c:pt idx="1581">
                  <c:v>6.8615609837958109</c:v>
                </c:pt>
                <c:pt idx="1582">
                  <c:v>6.8646475347214277</c:v>
                </c:pt>
                <c:pt idx="1583">
                  <c:v>6.8659913078723127</c:v>
                </c:pt>
                <c:pt idx="1584">
                  <c:v>6.8679219328694874</c:v>
                </c:pt>
                <c:pt idx="1585">
                  <c:v>6.8715942824080036</c:v>
                </c:pt>
                <c:pt idx="1586">
                  <c:v>6.8730078935181664</c:v>
                </c:pt>
                <c:pt idx="1587">
                  <c:v>6.8762210879612864</c:v>
                </c:pt>
                <c:pt idx="1588">
                  <c:v>6.8784267592595683</c:v>
                </c:pt>
                <c:pt idx="1589">
                  <c:v>6.8801680324061048</c:v>
                </c:pt>
                <c:pt idx="1590">
                  <c:v>6.8849060532423083</c:v>
                </c:pt>
                <c:pt idx="1591">
                  <c:v>6.8916309490744716</c:v>
                </c:pt>
                <c:pt idx="1592">
                  <c:v>6.8920427083334426</c:v>
                </c:pt>
                <c:pt idx="1593">
                  <c:v>6.8962257870369488</c:v>
                </c:pt>
                <c:pt idx="1594">
                  <c:v>6.897207881943495</c:v>
                </c:pt>
                <c:pt idx="1595">
                  <c:v>6.9017633680557759</c:v>
                </c:pt>
                <c:pt idx="1596">
                  <c:v>6.9028592129631177</c:v>
                </c:pt>
                <c:pt idx="1597">
                  <c:v>6.904887268518408</c:v>
                </c:pt>
                <c:pt idx="1598">
                  <c:v>6.9053098148162722</c:v>
                </c:pt>
                <c:pt idx="1599">
                  <c:v>6.9066169444444014</c:v>
                </c:pt>
                <c:pt idx="1600">
                  <c:v>6.9071500115731252</c:v>
                </c:pt>
                <c:pt idx="1601">
                  <c:v>6.9074133217583098</c:v>
                </c:pt>
                <c:pt idx="1602">
                  <c:v>6.9082245023162274</c:v>
                </c:pt>
                <c:pt idx="1603">
                  <c:v>6.909609074073809</c:v>
                </c:pt>
                <c:pt idx="1604">
                  <c:v>6.9100994212953033</c:v>
                </c:pt>
                <c:pt idx="1605">
                  <c:v>6.9106869791668872</c:v>
                </c:pt>
                <c:pt idx="1606">
                  <c:v>6.9110930439802232</c:v>
                </c:pt>
                <c:pt idx="1607">
                  <c:v>6.9150979166671078</c:v>
                </c:pt>
                <c:pt idx="1608">
                  <c:v>6.9175989930552468</c:v>
                </c:pt>
                <c:pt idx="1609">
                  <c:v>6.9199214930556439</c:v>
                </c:pt>
                <c:pt idx="1610">
                  <c:v>6.9232452430548488</c:v>
                </c:pt>
                <c:pt idx="1611">
                  <c:v>6.9234565972233257</c:v>
                </c:pt>
                <c:pt idx="1612">
                  <c:v>6.9241531597215822</c:v>
                </c:pt>
                <c:pt idx="1613">
                  <c:v>6.9264356828701716</c:v>
                </c:pt>
                <c:pt idx="1614">
                  <c:v>6.9269802546307986</c:v>
                </c:pt>
                <c:pt idx="1615">
                  <c:v>6.9277716203696196</c:v>
                </c:pt>
                <c:pt idx="1616">
                  <c:v>6.9277922106479064</c:v>
                </c:pt>
                <c:pt idx="1617">
                  <c:v>6.9319325694441796</c:v>
                </c:pt>
                <c:pt idx="1618">
                  <c:v>6.9402761921286586</c:v>
                </c:pt>
                <c:pt idx="1619">
                  <c:v>6.9421514699056193</c:v>
                </c:pt>
                <c:pt idx="1620">
                  <c:v>6.9426782291658498</c:v>
                </c:pt>
                <c:pt idx="1621">
                  <c:v>6.9446394560182538</c:v>
                </c:pt>
                <c:pt idx="1622">
                  <c:v>6.9479796990752218</c:v>
                </c:pt>
                <c:pt idx="1623">
                  <c:v>6.9515855902764532</c:v>
                </c:pt>
                <c:pt idx="1624">
                  <c:v>6.9525640625009926</c:v>
                </c:pt>
                <c:pt idx="1625">
                  <c:v>6.9551228703696406</c:v>
                </c:pt>
                <c:pt idx="1626">
                  <c:v>6.9579238425912679</c:v>
                </c:pt>
                <c:pt idx="1627">
                  <c:v>6.9583865972222014</c:v>
                </c:pt>
                <c:pt idx="1628">
                  <c:v>6.9588689004629849</c:v>
                </c:pt>
                <c:pt idx="1629">
                  <c:v>6.9607801620386267</c:v>
                </c:pt>
                <c:pt idx="1630">
                  <c:v>6.9612580671299389</c:v>
                </c:pt>
                <c:pt idx="1631">
                  <c:v>6.961413634259392</c:v>
                </c:pt>
                <c:pt idx="1632">
                  <c:v>6.9617150231505986</c:v>
                </c:pt>
                <c:pt idx="1633">
                  <c:v>6.9624213310165537</c:v>
                </c:pt>
                <c:pt idx="1634">
                  <c:v>6.9626791898133584</c:v>
                </c:pt>
                <c:pt idx="1635">
                  <c:v>6.9634653819435171</c:v>
                </c:pt>
                <c:pt idx="1636">
                  <c:v>6.9647293981495828</c:v>
                </c:pt>
                <c:pt idx="1637">
                  <c:v>6.9651221990723302</c:v>
                </c:pt>
                <c:pt idx="1638">
                  <c:v>6.9658704629623216</c:v>
                </c:pt>
                <c:pt idx="1639">
                  <c:v>6.9660081018507478</c:v>
                </c:pt>
                <c:pt idx="1640">
                  <c:v>6.9716626851840164</c:v>
                </c:pt>
                <c:pt idx="1641">
                  <c:v>6.9723924768495342</c:v>
                </c:pt>
                <c:pt idx="1642">
                  <c:v>6.9741759259281331</c:v>
                </c:pt>
                <c:pt idx="1643">
                  <c:v>6.9763281018535297</c:v>
                </c:pt>
                <c:pt idx="1644">
                  <c:v>6.9790012962950598</c:v>
                </c:pt>
                <c:pt idx="1645">
                  <c:v>6.9828950925944024</c:v>
                </c:pt>
                <c:pt idx="1646">
                  <c:v>6.983185636572264</c:v>
                </c:pt>
                <c:pt idx="1647">
                  <c:v>6.9836292361109349</c:v>
                </c:pt>
                <c:pt idx="1648">
                  <c:v>6.9837561226856932</c:v>
                </c:pt>
                <c:pt idx="1649">
                  <c:v>6.985156481481261</c:v>
                </c:pt>
                <c:pt idx="1650">
                  <c:v>6.9858934606473753</c:v>
                </c:pt>
                <c:pt idx="1651">
                  <c:v>6.9863614236121929</c:v>
                </c:pt>
                <c:pt idx="1652">
                  <c:v>6.9876447800905606</c:v>
                </c:pt>
                <c:pt idx="1653">
                  <c:v>6.9930581597211194</c:v>
                </c:pt>
                <c:pt idx="1654">
                  <c:v>6.9932031365732348</c:v>
                </c:pt>
                <c:pt idx="1655">
                  <c:v>6.9944207407396153</c:v>
                </c:pt>
                <c:pt idx="1656">
                  <c:v>6.998538807870613</c:v>
                </c:pt>
                <c:pt idx="1657">
                  <c:v>7.001321527775791</c:v>
                </c:pt>
                <c:pt idx="1658">
                  <c:v>7.0013721180569242</c:v>
                </c:pt>
                <c:pt idx="1659">
                  <c:v>7.0039842129636698</c:v>
                </c:pt>
                <c:pt idx="1660">
                  <c:v>7.0078308912035494</c:v>
                </c:pt>
                <c:pt idx="1661">
                  <c:v>7.0086873148160951</c:v>
                </c:pt>
                <c:pt idx="1662">
                  <c:v>7.0113052083331127</c:v>
                </c:pt>
                <c:pt idx="1663">
                  <c:v>7.0116082407396148</c:v>
                </c:pt>
                <c:pt idx="1664">
                  <c:v>7.013466539349821</c:v>
                </c:pt>
                <c:pt idx="1665">
                  <c:v>7.0150360185211458</c:v>
                </c:pt>
                <c:pt idx="1666">
                  <c:v>7.0178296296298504</c:v>
                </c:pt>
                <c:pt idx="1667">
                  <c:v>7.0179563888907426</c:v>
                </c:pt>
                <c:pt idx="1668">
                  <c:v>7.0193624884248882</c:v>
                </c:pt>
                <c:pt idx="1669">
                  <c:v>7.0197298726853399</c:v>
                </c:pt>
                <c:pt idx="1670">
                  <c:v>7.0197754513886244</c:v>
                </c:pt>
                <c:pt idx="1671">
                  <c:v>7.0198517939807088</c:v>
                </c:pt>
                <c:pt idx="1672">
                  <c:v>7.0230334259266103</c:v>
                </c:pt>
                <c:pt idx="1673">
                  <c:v>7.0234796759265441</c:v>
                </c:pt>
                <c:pt idx="1674">
                  <c:v>7.0237441782432573</c:v>
                </c:pt>
                <c:pt idx="1675">
                  <c:v>7.0276766087970248</c:v>
                </c:pt>
                <c:pt idx="1676">
                  <c:v>7.0276936689819447</c:v>
                </c:pt>
                <c:pt idx="1677">
                  <c:v>7.0283223263891763</c:v>
                </c:pt>
                <c:pt idx="1678">
                  <c:v>7.0295204050921729</c:v>
                </c:pt>
                <c:pt idx="1679">
                  <c:v>7.0326821180543417</c:v>
                </c:pt>
                <c:pt idx="1680">
                  <c:v>7.0357926620377436</c:v>
                </c:pt>
                <c:pt idx="1681">
                  <c:v>7.0383343749990068</c:v>
                </c:pt>
                <c:pt idx="1682">
                  <c:v>7.0386760532414474</c:v>
                </c:pt>
                <c:pt idx="1683">
                  <c:v>7.0399840162032179</c:v>
                </c:pt>
                <c:pt idx="1684">
                  <c:v>7.0410706944460122</c:v>
                </c:pt>
                <c:pt idx="1685">
                  <c:v>7.0431163773161396</c:v>
                </c:pt>
                <c:pt idx="1686">
                  <c:v>7.0438548958356737</c:v>
                </c:pt>
                <c:pt idx="1687">
                  <c:v>7.0482625231477947</c:v>
                </c:pt>
                <c:pt idx="1688">
                  <c:v>7.0483382060185624</c:v>
                </c:pt>
                <c:pt idx="1689">
                  <c:v>7.0489099189832256</c:v>
                </c:pt>
                <c:pt idx="1690">
                  <c:v>7.0491516435173924</c:v>
                </c:pt>
                <c:pt idx="1691">
                  <c:v>7.051666655093431</c:v>
                </c:pt>
                <c:pt idx="1692">
                  <c:v>7.0518875810200417</c:v>
                </c:pt>
                <c:pt idx="1693">
                  <c:v>7.0523804976873929</c:v>
                </c:pt>
                <c:pt idx="1694">
                  <c:v>7.0526448495382512</c:v>
                </c:pt>
                <c:pt idx="1695">
                  <c:v>7.0550065162032842</c:v>
                </c:pt>
                <c:pt idx="1696">
                  <c:v>7.0552290972211846</c:v>
                </c:pt>
                <c:pt idx="1697">
                  <c:v>7.0554156365742289</c:v>
                </c:pt>
                <c:pt idx="1698">
                  <c:v>7.0558592013876744</c:v>
                </c:pt>
                <c:pt idx="1699">
                  <c:v>7.056900509259215</c:v>
                </c:pt>
                <c:pt idx="1700">
                  <c:v>7.057514548610758</c:v>
                </c:pt>
                <c:pt idx="1701">
                  <c:v>7.0578953240756626</c:v>
                </c:pt>
                <c:pt idx="1702">
                  <c:v>7.0580635763897943</c:v>
                </c:pt>
                <c:pt idx="1703">
                  <c:v>7.0643732175920846</c:v>
                </c:pt>
                <c:pt idx="1704">
                  <c:v>7.0647894212962301</c:v>
                </c:pt>
                <c:pt idx="1705">
                  <c:v>7.0654744675921073</c:v>
                </c:pt>
                <c:pt idx="1706">
                  <c:v>7.0658394444457908</c:v>
                </c:pt>
                <c:pt idx="1707">
                  <c:v>7.0675458449070101</c:v>
                </c:pt>
                <c:pt idx="1708">
                  <c:v>7.0744660763884033</c:v>
                </c:pt>
                <c:pt idx="1709">
                  <c:v>7.074855532408864</c:v>
                </c:pt>
                <c:pt idx="1710">
                  <c:v>7.0771707523145064</c:v>
                </c:pt>
                <c:pt idx="1711">
                  <c:v>7.082223819444577</c:v>
                </c:pt>
                <c:pt idx="1712">
                  <c:v>7.0849526620352714</c:v>
                </c:pt>
                <c:pt idx="1713">
                  <c:v>7.088298749998212</c:v>
                </c:pt>
                <c:pt idx="1714">
                  <c:v>7.0906112152779546</c:v>
                </c:pt>
                <c:pt idx="1715">
                  <c:v>7.0911655555555111</c:v>
                </c:pt>
                <c:pt idx="1716">
                  <c:v>7.0923152430576311</c:v>
                </c:pt>
                <c:pt idx="1717">
                  <c:v>7.0929558217580668</c:v>
                </c:pt>
                <c:pt idx="1718">
                  <c:v>7.0956399768508147</c:v>
                </c:pt>
                <c:pt idx="1719">
                  <c:v>7.1006794212979303</c:v>
                </c:pt>
                <c:pt idx="1720">
                  <c:v>7.1028871527755699</c:v>
                </c:pt>
                <c:pt idx="1721">
                  <c:v>7.1073606944442904</c:v>
                </c:pt>
                <c:pt idx="1722">
                  <c:v>7.1083552893527129</c:v>
                </c:pt>
                <c:pt idx="1723">
                  <c:v>7.1099606481470454</c:v>
                </c:pt>
                <c:pt idx="1724">
                  <c:v>7.1120165740726167</c:v>
                </c:pt>
                <c:pt idx="1725">
                  <c:v>7.1123723958349894</c:v>
                </c:pt>
                <c:pt idx="1726">
                  <c:v>7.1153054050935642</c:v>
                </c:pt>
                <c:pt idx="1727">
                  <c:v>7.1214624652763208</c:v>
                </c:pt>
                <c:pt idx="1728">
                  <c:v>7.1242385648135782</c:v>
                </c:pt>
                <c:pt idx="1729">
                  <c:v>7.1255267939826954</c:v>
                </c:pt>
                <c:pt idx="1730">
                  <c:v>7.1267630208338852</c:v>
                </c:pt>
                <c:pt idx="1731">
                  <c:v>7.1267896296304682</c:v>
                </c:pt>
                <c:pt idx="1732">
                  <c:v>7.1289259837954129</c:v>
                </c:pt>
                <c:pt idx="1733">
                  <c:v>7.1367482407391067</c:v>
                </c:pt>
                <c:pt idx="1734">
                  <c:v>7.140121284723282</c:v>
                </c:pt>
                <c:pt idx="1735">
                  <c:v>7.1453394328692443</c:v>
                </c:pt>
                <c:pt idx="1736">
                  <c:v>7.1455553240742944</c:v>
                </c:pt>
                <c:pt idx="1737">
                  <c:v>7.1461317476850974</c:v>
                </c:pt>
                <c:pt idx="1738">
                  <c:v>7.1476101273132704</c:v>
                </c:pt>
                <c:pt idx="1739">
                  <c:v>7.1549468171292983</c:v>
                </c:pt>
                <c:pt idx="1740">
                  <c:v>7.1596915625008171</c:v>
                </c:pt>
                <c:pt idx="1741">
                  <c:v>7.1612196180555552</c:v>
                </c:pt>
                <c:pt idx="1742">
                  <c:v>7.1649556481479486</c:v>
                </c:pt>
                <c:pt idx="1743">
                  <c:v>7.1661156134279791</c:v>
                </c:pt>
                <c:pt idx="1744">
                  <c:v>7.1674302777758347</c:v>
                </c:pt>
                <c:pt idx="1745">
                  <c:v>7.1706603587970692</c:v>
                </c:pt>
                <c:pt idx="1746">
                  <c:v>7.1739788425906941</c:v>
                </c:pt>
                <c:pt idx="1747">
                  <c:v>7.1753184375001329</c:v>
                </c:pt>
                <c:pt idx="1748">
                  <c:v>7.1773650694445328</c:v>
                </c:pt>
                <c:pt idx="1749">
                  <c:v>7.1841724305544741</c:v>
                </c:pt>
                <c:pt idx="1750">
                  <c:v>7.1864714930537676</c:v>
                </c:pt>
                <c:pt idx="1751">
                  <c:v>7.1965623495369044</c:v>
                </c:pt>
                <c:pt idx="1752">
                  <c:v>7.2011297916648562</c:v>
                </c:pt>
                <c:pt idx="1753">
                  <c:v>7.2064757060176801</c:v>
                </c:pt>
                <c:pt idx="1754">
                  <c:v>7.2078941203709004</c:v>
                </c:pt>
                <c:pt idx="1755">
                  <c:v>7.2080326504619032</c:v>
                </c:pt>
                <c:pt idx="1756">
                  <c:v>7.2123647916675706</c:v>
                </c:pt>
                <c:pt idx="1757">
                  <c:v>7.2129833217599879</c:v>
                </c:pt>
                <c:pt idx="1758">
                  <c:v>7.2157885763904561</c:v>
                </c:pt>
                <c:pt idx="1759">
                  <c:v>7.2217751967603414</c:v>
                </c:pt>
                <c:pt idx="1760">
                  <c:v>7.2236785995353152</c:v>
                </c:pt>
                <c:pt idx="1761">
                  <c:v>7.2306345023132037</c:v>
                </c:pt>
                <c:pt idx="1762">
                  <c:v>7.2313828472213606</c:v>
                </c:pt>
                <c:pt idx="1763">
                  <c:v>7.2350121874996907</c:v>
                </c:pt>
                <c:pt idx="1764">
                  <c:v>7.244275497686532</c:v>
                </c:pt>
                <c:pt idx="1765">
                  <c:v>7.2470398726838603</c:v>
                </c:pt>
                <c:pt idx="1766">
                  <c:v>7.2478627083340177</c:v>
                </c:pt>
                <c:pt idx="1767">
                  <c:v>7.251306678241602</c:v>
                </c:pt>
                <c:pt idx="1768">
                  <c:v>7.2549050810188058</c:v>
                </c:pt>
                <c:pt idx="1769">
                  <c:v>7.2564406249975706</c:v>
                </c:pt>
                <c:pt idx="1770">
                  <c:v>7.2578657060199312</c:v>
                </c:pt>
                <c:pt idx="1771">
                  <c:v>7.2635448379621463</c:v>
                </c:pt>
                <c:pt idx="1772">
                  <c:v>7.266004317129652</c:v>
                </c:pt>
                <c:pt idx="1773">
                  <c:v>7.2709962268532422</c:v>
                </c:pt>
                <c:pt idx="1774">
                  <c:v>7.2721363425917094</c:v>
                </c:pt>
                <c:pt idx="1775">
                  <c:v>7.2722712500007063</c:v>
                </c:pt>
                <c:pt idx="1776">
                  <c:v>7.2733864351858699</c:v>
                </c:pt>
                <c:pt idx="1777">
                  <c:v>7.2757503587973336</c:v>
                </c:pt>
                <c:pt idx="1778">
                  <c:v>7.2815429166676822</c:v>
                </c:pt>
                <c:pt idx="1779">
                  <c:v>7.2819902430557546</c:v>
                </c:pt>
                <c:pt idx="1780">
                  <c:v>7.2847447916672188</c:v>
                </c:pt>
                <c:pt idx="1781">
                  <c:v>7.2892405439802896</c:v>
                </c:pt>
                <c:pt idx="1782">
                  <c:v>7.292526944445239</c:v>
                </c:pt>
                <c:pt idx="1783">
                  <c:v>7.2932877893525143</c:v>
                </c:pt>
                <c:pt idx="1784">
                  <c:v>7.3020832523151684</c:v>
                </c:pt>
                <c:pt idx="1785">
                  <c:v>7.3022099074086659</c:v>
                </c:pt>
                <c:pt idx="1786">
                  <c:v>7.3147703703686036</c:v>
                </c:pt>
                <c:pt idx="1787">
                  <c:v>7.3168819328728647</c:v>
                </c:pt>
                <c:pt idx="1788">
                  <c:v>7.3243508101861794</c:v>
                </c:pt>
                <c:pt idx="1789">
                  <c:v>7.3280106481468232</c:v>
                </c:pt>
                <c:pt idx="1790">
                  <c:v>7.3522344791668433</c:v>
                </c:pt>
                <c:pt idx="1791">
                  <c:v>7.3571395254604246</c:v>
                </c:pt>
                <c:pt idx="1792">
                  <c:v>7.3653951620365739</c:v>
                </c:pt>
                <c:pt idx="1793">
                  <c:v>7.3661238888871887</c:v>
                </c:pt>
                <c:pt idx="1794">
                  <c:v>7.3698451273143304</c:v>
                </c:pt>
                <c:pt idx="1795">
                  <c:v>7.4311903587949493</c:v>
                </c:pt>
                <c:pt idx="1796">
                  <c:v>7.4317459490729707</c:v>
                </c:pt>
                <c:pt idx="1797">
                  <c:v>7.4366940972208972</c:v>
                </c:pt>
                <c:pt idx="1798">
                  <c:v>7.4415341666671964</c:v>
                </c:pt>
                <c:pt idx="1799">
                  <c:v>7.4593371064822982</c:v>
                </c:pt>
                <c:pt idx="1800">
                  <c:v>7.4612873032413143</c:v>
                </c:pt>
                <c:pt idx="1801">
                  <c:v>7.4750608217605841</c:v>
                </c:pt>
                <c:pt idx="1802">
                  <c:v>7.4758496296295416</c:v>
                </c:pt>
                <c:pt idx="1803">
                  <c:v>7.4907600347228627</c:v>
                </c:pt>
                <c:pt idx="1804">
                  <c:v>7.4989179976863998</c:v>
                </c:pt>
                <c:pt idx="1805">
                  <c:v>7.5078836342581994</c:v>
                </c:pt>
                <c:pt idx="1806">
                  <c:v>7.5130243171309976</c:v>
                </c:pt>
                <c:pt idx="1807">
                  <c:v>7.5418595138882054</c:v>
                </c:pt>
                <c:pt idx="1808">
                  <c:v>7.5452258217583097</c:v>
                </c:pt>
                <c:pt idx="1809">
                  <c:v>7.5524996875005739</c:v>
                </c:pt>
                <c:pt idx="1810">
                  <c:v>7.5603598495379636</c:v>
                </c:pt>
                <c:pt idx="1811">
                  <c:v>7.5607427199074513</c:v>
                </c:pt>
                <c:pt idx="1812">
                  <c:v>7.5686628587985476</c:v>
                </c:pt>
                <c:pt idx="1813">
                  <c:v>7.5713841898132257</c:v>
                </c:pt>
                <c:pt idx="1814">
                  <c:v>7.5744671412060658</c:v>
                </c:pt>
                <c:pt idx="1815">
                  <c:v>7.5783624884237843</c:v>
                </c:pt>
                <c:pt idx="1816">
                  <c:v>7.5812359837966934</c:v>
                </c:pt>
                <c:pt idx="1817">
                  <c:v>7.5889144328705687</c:v>
                </c:pt>
                <c:pt idx="1818">
                  <c:v>7.5933846296314842</c:v>
                </c:pt>
                <c:pt idx="1819">
                  <c:v>7.5937692708328921</c:v>
                </c:pt>
                <c:pt idx="1820">
                  <c:v>7.5998671296294091</c:v>
                </c:pt>
                <c:pt idx="1821">
                  <c:v>7.6025828356488976</c:v>
                </c:pt>
                <c:pt idx="1822">
                  <c:v>7.6153446527763649</c:v>
                </c:pt>
                <c:pt idx="1823">
                  <c:v>7.6158781365746702</c:v>
                </c:pt>
                <c:pt idx="1824">
                  <c:v>7.6186406481486779</c:v>
                </c:pt>
                <c:pt idx="1825">
                  <c:v>7.6218201851844789</c:v>
                </c:pt>
                <c:pt idx="1826">
                  <c:v>7.6267328703707014</c:v>
                </c:pt>
                <c:pt idx="1827">
                  <c:v>7.6298948842590608</c:v>
                </c:pt>
                <c:pt idx="1828">
                  <c:v>7.6300307638888007</c:v>
                </c:pt>
                <c:pt idx="1829">
                  <c:v>7.6301012731481483</c:v>
                </c:pt>
                <c:pt idx="1830">
                  <c:v>7.6331642476855608</c:v>
                </c:pt>
                <c:pt idx="1831">
                  <c:v>7.6363396990740737</c:v>
                </c:pt>
                <c:pt idx="1832">
                  <c:v>7.6372041319448636</c:v>
                </c:pt>
                <c:pt idx="1833">
                  <c:v>7.6375553240737428</c:v>
                </c:pt>
                <c:pt idx="1834">
                  <c:v>7.6378215393534417</c:v>
                </c:pt>
                <c:pt idx="1835">
                  <c:v>7.6380387152759024</c:v>
                </c:pt>
                <c:pt idx="1836">
                  <c:v>7.6385285300927031</c:v>
                </c:pt>
                <c:pt idx="1837">
                  <c:v>7.6403878935205718</c:v>
                </c:pt>
                <c:pt idx="1838">
                  <c:v>7.6425472222213404</c:v>
                </c:pt>
                <c:pt idx="1839">
                  <c:v>7.6465461111096316</c:v>
                </c:pt>
                <c:pt idx="1840">
                  <c:v>7.6473561342584864</c:v>
                </c:pt>
                <c:pt idx="1841">
                  <c:v>7.6490854050936523</c:v>
                </c:pt>
                <c:pt idx="1842">
                  <c:v>7.6513955439820336</c:v>
                </c:pt>
                <c:pt idx="1843">
                  <c:v>7.6553925462950163</c:v>
                </c:pt>
                <c:pt idx="1844">
                  <c:v>7.6554541319443121</c:v>
                </c:pt>
                <c:pt idx="1845">
                  <c:v>7.6564800694446884</c:v>
                </c:pt>
                <c:pt idx="1846">
                  <c:v>7.6619771180550256</c:v>
                </c:pt>
                <c:pt idx="1847">
                  <c:v>7.6656688425938286</c:v>
                </c:pt>
                <c:pt idx="1848">
                  <c:v>7.6711304745381632</c:v>
                </c:pt>
                <c:pt idx="1849">
                  <c:v>7.6729923263909638</c:v>
                </c:pt>
                <c:pt idx="1850">
                  <c:v>7.6733441550919306</c:v>
                </c:pt>
                <c:pt idx="1851">
                  <c:v>7.6745069328695532</c:v>
                </c:pt>
                <c:pt idx="1852">
                  <c:v>7.677339317130822</c:v>
                </c:pt>
                <c:pt idx="1853">
                  <c:v>7.6786037847234141</c:v>
                </c:pt>
                <c:pt idx="1854">
                  <c:v>7.6806427662019372</c:v>
                </c:pt>
                <c:pt idx="1855">
                  <c:v>7.6808920717598106</c:v>
                </c:pt>
                <c:pt idx="1856">
                  <c:v>7.6819664699059942</c:v>
                </c:pt>
                <c:pt idx="1857">
                  <c:v>7.6829228935197547</c:v>
                </c:pt>
                <c:pt idx="1858">
                  <c:v>7.6839556134243807</c:v>
                </c:pt>
                <c:pt idx="1859">
                  <c:v>7.6860583449072308</c:v>
                </c:pt>
                <c:pt idx="1860">
                  <c:v>7.6919657523157419</c:v>
                </c:pt>
                <c:pt idx="1861">
                  <c:v>7.6941859259263232</c:v>
                </c:pt>
                <c:pt idx="1862">
                  <c:v>7.6942342129625656</c:v>
                </c:pt>
                <c:pt idx="1863">
                  <c:v>7.6970377662032838</c:v>
                </c:pt>
                <c:pt idx="1864">
                  <c:v>7.6976523958312137</c:v>
                </c:pt>
                <c:pt idx="1865">
                  <c:v>7.6978209953699954</c:v>
                </c:pt>
                <c:pt idx="1866">
                  <c:v>7.6980132407391517</c:v>
                </c:pt>
                <c:pt idx="1867">
                  <c:v>7.6983070023164704</c:v>
                </c:pt>
                <c:pt idx="1868">
                  <c:v>7.6983826967577142</c:v>
                </c:pt>
                <c:pt idx="1869">
                  <c:v>7.7031384375001544</c:v>
                </c:pt>
                <c:pt idx="1870">
                  <c:v>7.7103670023160964</c:v>
                </c:pt>
                <c:pt idx="1871">
                  <c:v>7.7157089930579614</c:v>
                </c:pt>
                <c:pt idx="1872">
                  <c:v>7.7191638888887786</c:v>
                </c:pt>
                <c:pt idx="1873">
                  <c:v>7.725966736111376</c:v>
                </c:pt>
                <c:pt idx="1874">
                  <c:v>7.7329124884252192</c:v>
                </c:pt>
                <c:pt idx="1875">
                  <c:v>7.7358434143524466</c:v>
                </c:pt>
                <c:pt idx="1876">
                  <c:v>7.7419415972216266</c:v>
                </c:pt>
                <c:pt idx="1877">
                  <c:v>7.7420379976845446</c:v>
                </c:pt>
                <c:pt idx="1878">
                  <c:v>7.7440804166677921</c:v>
                </c:pt>
                <c:pt idx="1879">
                  <c:v>7.7472347453705694</c:v>
                </c:pt>
                <c:pt idx="1880">
                  <c:v>7.7477412615744052</c:v>
                </c:pt>
                <c:pt idx="1881">
                  <c:v>7.7504824189814157</c:v>
                </c:pt>
                <c:pt idx="1882">
                  <c:v>7.7509613310186953</c:v>
                </c:pt>
                <c:pt idx="1883">
                  <c:v>7.752178159723127</c:v>
                </c:pt>
                <c:pt idx="1884">
                  <c:v>7.7572700347227066</c:v>
                </c:pt>
                <c:pt idx="1885">
                  <c:v>7.7617283912030626</c:v>
                </c:pt>
                <c:pt idx="1886">
                  <c:v>7.7623334490728597</c:v>
                </c:pt>
                <c:pt idx="1887">
                  <c:v>7.7630103009276921</c:v>
                </c:pt>
                <c:pt idx="1888">
                  <c:v>7.7631540972215154</c:v>
                </c:pt>
                <c:pt idx="1889">
                  <c:v>7.7711511574050904</c:v>
                </c:pt>
                <c:pt idx="1890">
                  <c:v>7.7719587500007066</c:v>
                </c:pt>
                <c:pt idx="1891">
                  <c:v>7.7739998958342609</c:v>
                </c:pt>
                <c:pt idx="1892">
                  <c:v>7.7906402662037699</c:v>
                </c:pt>
                <c:pt idx="1893">
                  <c:v>7.7923680671276871</c:v>
                </c:pt>
                <c:pt idx="1894">
                  <c:v>7.7936131712959869</c:v>
                </c:pt>
                <c:pt idx="1895">
                  <c:v>7.7956315509257497</c:v>
                </c:pt>
                <c:pt idx="1896">
                  <c:v>7.7990413425917966</c:v>
                </c:pt>
                <c:pt idx="1897">
                  <c:v>7.8036508912041231</c:v>
                </c:pt>
                <c:pt idx="1898">
                  <c:v>7.8074164236116186</c:v>
                </c:pt>
                <c:pt idx="1899">
                  <c:v>7.8074755555556878</c:v>
                </c:pt>
                <c:pt idx="1900">
                  <c:v>7.8094629861110887</c:v>
                </c:pt>
                <c:pt idx="1901">
                  <c:v>7.8103623726853622</c:v>
                </c:pt>
                <c:pt idx="1902">
                  <c:v>7.8142047916656292</c:v>
                </c:pt>
                <c:pt idx="1903">
                  <c:v>7.8179557754623668</c:v>
                </c:pt>
                <c:pt idx="1904">
                  <c:v>7.8190845601840149</c:v>
                </c:pt>
                <c:pt idx="1905">
                  <c:v>7.8204015162035274</c:v>
                </c:pt>
                <c:pt idx="1906">
                  <c:v>7.8257351620357349</c:v>
                </c:pt>
                <c:pt idx="1907">
                  <c:v>7.8278082175939172</c:v>
                </c:pt>
                <c:pt idx="1908">
                  <c:v>7.8293517476844574</c:v>
                </c:pt>
                <c:pt idx="1909">
                  <c:v>7.8315468634278682</c:v>
                </c:pt>
                <c:pt idx="1910">
                  <c:v>7.8336474074092184</c:v>
                </c:pt>
                <c:pt idx="1911">
                  <c:v>7.8339042824092839</c:v>
                </c:pt>
                <c:pt idx="1912">
                  <c:v>7.8348118518513674</c:v>
                </c:pt>
                <c:pt idx="1913">
                  <c:v>7.8360936226861346</c:v>
                </c:pt>
                <c:pt idx="1914">
                  <c:v>7.8372557175904509</c:v>
                </c:pt>
                <c:pt idx="1915">
                  <c:v>7.8388289351844129</c:v>
                </c:pt>
                <c:pt idx="1916">
                  <c:v>7.8406266435180552</c:v>
                </c:pt>
                <c:pt idx="1917">
                  <c:v>7.8414628703699067</c:v>
                </c:pt>
                <c:pt idx="1918">
                  <c:v>7.8435330787025119</c:v>
                </c:pt>
                <c:pt idx="1919">
                  <c:v>7.8449600115721978</c:v>
                </c:pt>
                <c:pt idx="1920">
                  <c:v>7.8456164699075401</c:v>
                </c:pt>
                <c:pt idx="1921">
                  <c:v>7.853532650462455</c:v>
                </c:pt>
                <c:pt idx="1922">
                  <c:v>7.8557290972217366</c:v>
                </c:pt>
                <c:pt idx="1923">
                  <c:v>7.8561987731467804</c:v>
                </c:pt>
                <c:pt idx="1924">
                  <c:v>7.8563550810184744</c:v>
                </c:pt>
                <c:pt idx="1925">
                  <c:v>7.8607782291676163</c:v>
                </c:pt>
                <c:pt idx="1926">
                  <c:v>7.8627025578722911</c:v>
                </c:pt>
                <c:pt idx="1927">
                  <c:v>7.8635143749995366</c:v>
                </c:pt>
                <c:pt idx="1928">
                  <c:v>7.8664181597227296</c:v>
                </c:pt>
                <c:pt idx="1929">
                  <c:v>7.8711888541667552</c:v>
                </c:pt>
                <c:pt idx="1930">
                  <c:v>7.8713896180551357</c:v>
                </c:pt>
                <c:pt idx="1931">
                  <c:v>7.8716768055574757</c:v>
                </c:pt>
                <c:pt idx="1932">
                  <c:v>7.8739367708315449</c:v>
                </c:pt>
                <c:pt idx="1933">
                  <c:v>7.8764172337949274</c:v>
                </c:pt>
                <c:pt idx="1934">
                  <c:v>7.8767448611115967</c:v>
                </c:pt>
                <c:pt idx="1935">
                  <c:v>7.8774446874994926</c:v>
                </c:pt>
                <c:pt idx="1936">
                  <c:v>7.879672129628835</c:v>
                </c:pt>
                <c:pt idx="1937">
                  <c:v>7.8798436111128991</c:v>
                </c:pt>
                <c:pt idx="1938">
                  <c:v>7.8808760763897938</c:v>
                </c:pt>
                <c:pt idx="1939">
                  <c:v>7.8816228472220677</c:v>
                </c:pt>
                <c:pt idx="1940">
                  <c:v>7.886329768520814</c:v>
                </c:pt>
                <c:pt idx="1941">
                  <c:v>7.8872738773154989</c:v>
                </c:pt>
                <c:pt idx="1942">
                  <c:v>7.8879922800925044</c:v>
                </c:pt>
                <c:pt idx="1943">
                  <c:v>7.8897191550941379</c:v>
                </c:pt>
                <c:pt idx="1944">
                  <c:v>7.8938158912018492</c:v>
                </c:pt>
                <c:pt idx="1945">
                  <c:v>7.9006732407433011</c:v>
                </c:pt>
                <c:pt idx="1946">
                  <c:v>7.9015971527772919</c:v>
                </c:pt>
                <c:pt idx="1947">
                  <c:v>7.9064771874994042</c:v>
                </c:pt>
                <c:pt idx="1948">
                  <c:v>7.9068735532407404</c:v>
                </c:pt>
                <c:pt idx="1949">
                  <c:v>7.9101955787009661</c:v>
                </c:pt>
                <c:pt idx="1950">
                  <c:v>7.9130326504646629</c:v>
                </c:pt>
                <c:pt idx="1951">
                  <c:v>7.9156860995375444</c:v>
                </c:pt>
                <c:pt idx="1952">
                  <c:v>7.9191560416668656</c:v>
                </c:pt>
                <c:pt idx="1953">
                  <c:v>7.9218620254623673</c:v>
                </c:pt>
                <c:pt idx="1954">
                  <c:v>7.9262732407395484</c:v>
                </c:pt>
                <c:pt idx="1955">
                  <c:v>7.9287510995373678</c:v>
                </c:pt>
                <c:pt idx="1956">
                  <c:v>7.9288315972216701</c:v>
                </c:pt>
                <c:pt idx="1957">
                  <c:v>7.9290044560200634</c:v>
                </c:pt>
                <c:pt idx="1958">
                  <c:v>7.9294342013889993</c:v>
                </c:pt>
                <c:pt idx="1959">
                  <c:v>7.9305684143525594</c:v>
                </c:pt>
                <c:pt idx="1960">
                  <c:v>7.933070775460866</c:v>
                </c:pt>
                <c:pt idx="1961">
                  <c:v>7.9357882060193354</c:v>
                </c:pt>
                <c:pt idx="1962">
                  <c:v>7.9383510069438703</c:v>
                </c:pt>
                <c:pt idx="1963">
                  <c:v>7.9387375810190486</c:v>
                </c:pt>
                <c:pt idx="1964">
                  <c:v>7.9474446296305574</c:v>
                </c:pt>
                <c:pt idx="1965">
                  <c:v>7.9534671643541923</c:v>
                </c:pt>
                <c:pt idx="1966">
                  <c:v>7.9538501273150786</c:v>
                </c:pt>
                <c:pt idx="1967">
                  <c:v>7.9547113310186948</c:v>
                </c:pt>
                <c:pt idx="1968">
                  <c:v>7.9621146412028203</c:v>
                </c:pt>
                <c:pt idx="1969">
                  <c:v>7.9627672337989024</c:v>
                </c:pt>
                <c:pt idx="1970">
                  <c:v>7.9666427314805768</c:v>
                </c:pt>
                <c:pt idx="1971">
                  <c:v>7.9743639351869069</c:v>
                </c:pt>
                <c:pt idx="1972">
                  <c:v>7.9757481018536618</c:v>
                </c:pt>
                <c:pt idx="1973">
                  <c:v>7.9790148032429036</c:v>
                </c:pt>
                <c:pt idx="1974">
                  <c:v>7.9794175231456759</c:v>
                </c:pt>
                <c:pt idx="1975">
                  <c:v>7.9829178819446653</c:v>
                </c:pt>
                <c:pt idx="1976">
                  <c:v>7.9830941319438047</c:v>
                </c:pt>
                <c:pt idx="1977">
                  <c:v>7.9866894675929236</c:v>
                </c:pt>
                <c:pt idx="1978">
                  <c:v>7.9920909490739858</c:v>
                </c:pt>
                <c:pt idx="1979">
                  <c:v>7.9930907523135346</c:v>
                </c:pt>
                <c:pt idx="1980">
                  <c:v>7.9959230439834021</c:v>
                </c:pt>
                <c:pt idx="1981">
                  <c:v>7.9976317013882916</c:v>
                </c:pt>
                <c:pt idx="1982">
                  <c:v>7.9985197453697534</c:v>
                </c:pt>
                <c:pt idx="1983">
                  <c:v>7.9999738310194681</c:v>
                </c:pt>
                <c:pt idx="1984">
                  <c:v>8.0009737152799421</c:v>
                </c:pt>
                <c:pt idx="1985">
                  <c:v>8.0041008333337533</c:v>
                </c:pt>
                <c:pt idx="1986">
                  <c:v>8.0074585995381629</c:v>
                </c:pt>
                <c:pt idx="1987">
                  <c:v>8.0085624652769827</c:v>
                </c:pt>
                <c:pt idx="1988">
                  <c:v>8.0093785069441346</c:v>
                </c:pt>
                <c:pt idx="1989">
                  <c:v>8.0128595023160738</c:v>
                </c:pt>
                <c:pt idx="1990">
                  <c:v>8.013102013888183</c:v>
                </c:pt>
                <c:pt idx="1991">
                  <c:v>8.0142366782410281</c:v>
                </c:pt>
                <c:pt idx="1992">
                  <c:v>8.0168711574072091</c:v>
                </c:pt>
                <c:pt idx="1993">
                  <c:v>8.0172958101828886</c:v>
                </c:pt>
                <c:pt idx="1994">
                  <c:v>8.019674340276806</c:v>
                </c:pt>
                <c:pt idx="1995">
                  <c:v>8.0204937268517629</c:v>
                </c:pt>
                <c:pt idx="1996">
                  <c:v>8.023694849535822</c:v>
                </c:pt>
                <c:pt idx="1997">
                  <c:v>8.0253858449061717</c:v>
                </c:pt>
                <c:pt idx="1998">
                  <c:v>8.0280882291661371</c:v>
                </c:pt>
                <c:pt idx="1999">
                  <c:v>8.0290696875005967</c:v>
                </c:pt>
                <c:pt idx="2000">
                  <c:v>8.0334812499996691</c:v>
                </c:pt>
                <c:pt idx="2001">
                  <c:v>8.0335425231495385</c:v>
                </c:pt>
                <c:pt idx="2002">
                  <c:v>8.0346042476842801</c:v>
                </c:pt>
                <c:pt idx="2003">
                  <c:v>8.0363365856475308</c:v>
                </c:pt>
                <c:pt idx="2004">
                  <c:v>8.0368031018503281</c:v>
                </c:pt>
                <c:pt idx="2005">
                  <c:v>8.0381851388900376</c:v>
                </c:pt>
                <c:pt idx="2006">
                  <c:v>8.0389630555554668</c:v>
                </c:pt>
                <c:pt idx="2007">
                  <c:v>8.0393797569445997</c:v>
                </c:pt>
                <c:pt idx="2008">
                  <c:v>8.04029704861067</c:v>
                </c:pt>
                <c:pt idx="2009">
                  <c:v>8.0412498842593703</c:v>
                </c:pt>
                <c:pt idx="2010">
                  <c:v>8.0432879861113094</c:v>
                </c:pt>
                <c:pt idx="2011">
                  <c:v>8.0433211574068775</c:v>
                </c:pt>
                <c:pt idx="2012">
                  <c:v>8.0462879976850967</c:v>
                </c:pt>
                <c:pt idx="2013">
                  <c:v>8.0469580439809292</c:v>
                </c:pt>
                <c:pt idx="2014">
                  <c:v>8.0470940277780656</c:v>
                </c:pt>
                <c:pt idx="2015">
                  <c:v>8.0474202662016499</c:v>
                </c:pt>
                <c:pt idx="2016">
                  <c:v>8.0511145717595465</c:v>
                </c:pt>
                <c:pt idx="2017">
                  <c:v>8.0514407523141962</c:v>
                </c:pt>
                <c:pt idx="2018">
                  <c:v>8.0514707407410491</c:v>
                </c:pt>
                <c:pt idx="2019">
                  <c:v>8.0542929513890442</c:v>
                </c:pt>
                <c:pt idx="2020">
                  <c:v>8.0548615625003972</c:v>
                </c:pt>
                <c:pt idx="2021">
                  <c:v>8.0552614583350994</c:v>
                </c:pt>
                <c:pt idx="2022">
                  <c:v>8.0567455671313741</c:v>
                </c:pt>
                <c:pt idx="2023">
                  <c:v>8.0619326967608043</c:v>
                </c:pt>
                <c:pt idx="2024">
                  <c:v>8.067732569442855</c:v>
                </c:pt>
                <c:pt idx="2025">
                  <c:v>8.0706752777789479</c:v>
                </c:pt>
                <c:pt idx="2026">
                  <c:v>8.0709456712973342</c:v>
                </c:pt>
                <c:pt idx="2027">
                  <c:v>8.071472048610449</c:v>
                </c:pt>
                <c:pt idx="2028">
                  <c:v>8.0779674768530665</c:v>
                </c:pt>
                <c:pt idx="2029">
                  <c:v>8.0804478240730582</c:v>
                </c:pt>
                <c:pt idx="2030">
                  <c:v>8.0806541666692056</c:v>
                </c:pt>
                <c:pt idx="2031">
                  <c:v>8.0826360069436056</c:v>
                </c:pt>
                <c:pt idx="2032">
                  <c:v>8.0865131828713199</c:v>
                </c:pt>
                <c:pt idx="2033">
                  <c:v>8.0885981712959438</c:v>
                </c:pt>
                <c:pt idx="2034">
                  <c:v>8.0932540625002645</c:v>
                </c:pt>
                <c:pt idx="2035">
                  <c:v>8.097352187501059</c:v>
                </c:pt>
                <c:pt idx="2036">
                  <c:v>8.1008991550930123</c:v>
                </c:pt>
                <c:pt idx="2037">
                  <c:v>8.101386111111001</c:v>
                </c:pt>
                <c:pt idx="2038">
                  <c:v>8.103456620369796</c:v>
                </c:pt>
                <c:pt idx="2039">
                  <c:v>8.1108065277779549</c:v>
                </c:pt>
                <c:pt idx="2040">
                  <c:v>8.1154455555561515</c:v>
                </c:pt>
                <c:pt idx="2041">
                  <c:v>8.1216643981470007</c:v>
                </c:pt>
                <c:pt idx="2042">
                  <c:v>8.1219612962945735</c:v>
                </c:pt>
                <c:pt idx="2043">
                  <c:v>8.1300657407415127</c:v>
                </c:pt>
                <c:pt idx="2044">
                  <c:v>8.1320468055539656</c:v>
                </c:pt>
                <c:pt idx="2045">
                  <c:v>8.1330668055542095</c:v>
                </c:pt>
                <c:pt idx="2046">
                  <c:v>8.1430623842582666</c:v>
                </c:pt>
                <c:pt idx="2047">
                  <c:v>8.1639292013865923</c:v>
                </c:pt>
                <c:pt idx="2048">
                  <c:v>8.1639407754606665</c:v>
                </c:pt>
                <c:pt idx="2049">
                  <c:v>8.1671134143515864</c:v>
                </c:pt>
                <c:pt idx="2050">
                  <c:v>8.1671323958342832</c:v>
                </c:pt>
                <c:pt idx="2051">
                  <c:v>8.1715458101834404</c:v>
                </c:pt>
                <c:pt idx="2052">
                  <c:v>8.1721929745348518</c:v>
                </c:pt>
                <c:pt idx="2053">
                  <c:v>8.1736112384249768</c:v>
                </c:pt>
                <c:pt idx="2054">
                  <c:v>8.1745158680556003</c:v>
                </c:pt>
                <c:pt idx="2055">
                  <c:v>8.1760613773156088</c:v>
                </c:pt>
                <c:pt idx="2056">
                  <c:v>8.1808915046298942</c:v>
                </c:pt>
                <c:pt idx="2057">
                  <c:v>8.184759293979516</c:v>
                </c:pt>
                <c:pt idx="2058">
                  <c:v>8.1857045717592598</c:v>
                </c:pt>
                <c:pt idx="2059">
                  <c:v>8.1878332175921518</c:v>
                </c:pt>
                <c:pt idx="2060">
                  <c:v>8.1899179745355131</c:v>
                </c:pt>
                <c:pt idx="2061">
                  <c:v>8.1955075694455033</c:v>
                </c:pt>
                <c:pt idx="2062">
                  <c:v>8.1958294907405413</c:v>
                </c:pt>
                <c:pt idx="2063">
                  <c:v>8.2009387384272276</c:v>
                </c:pt>
                <c:pt idx="2064">
                  <c:v>8.2055588657408958</c:v>
                </c:pt>
                <c:pt idx="2065">
                  <c:v>8.2101313657396364</c:v>
                </c:pt>
                <c:pt idx="2066">
                  <c:v>8.2179644907403873</c:v>
                </c:pt>
                <c:pt idx="2067">
                  <c:v>8.2181246412048736</c:v>
                </c:pt>
                <c:pt idx="2068">
                  <c:v>8.2204999189823873</c:v>
                </c:pt>
                <c:pt idx="2069">
                  <c:v>8.2256433912063081</c:v>
                </c:pt>
                <c:pt idx="2070">
                  <c:v>8.2295383680556657</c:v>
                </c:pt>
                <c:pt idx="2071">
                  <c:v>8.230289108797356</c:v>
                </c:pt>
                <c:pt idx="2072">
                  <c:v>8.2323757870357337</c:v>
                </c:pt>
                <c:pt idx="2073">
                  <c:v>8.2345082986106473</c:v>
                </c:pt>
                <c:pt idx="2074">
                  <c:v>8.2350210879632719</c:v>
                </c:pt>
                <c:pt idx="2075">
                  <c:v>8.2357066898158298</c:v>
                </c:pt>
                <c:pt idx="2076">
                  <c:v>8.2363910995368599</c:v>
                </c:pt>
                <c:pt idx="2077">
                  <c:v>8.2364993171311092</c:v>
                </c:pt>
                <c:pt idx="2078">
                  <c:v>8.2547626620365513</c:v>
                </c:pt>
                <c:pt idx="2079">
                  <c:v>8.2627518287025108</c:v>
                </c:pt>
                <c:pt idx="2080">
                  <c:v>8.2679555902795663</c:v>
                </c:pt>
                <c:pt idx="2081">
                  <c:v>8.2763134027769176</c:v>
                </c:pt>
                <c:pt idx="2082">
                  <c:v>8.2918520023149469</c:v>
                </c:pt>
                <c:pt idx="2083">
                  <c:v>8.3016781365733454</c:v>
                </c:pt>
                <c:pt idx="2084">
                  <c:v>8.3068280555556218</c:v>
                </c:pt>
                <c:pt idx="2085">
                  <c:v>8.3138580671311537</c:v>
                </c:pt>
                <c:pt idx="2086">
                  <c:v>8.328377418981658</c:v>
                </c:pt>
                <c:pt idx="2087">
                  <c:v>8.3293259606482799</c:v>
                </c:pt>
                <c:pt idx="2088">
                  <c:v>8.3552233564826075</c:v>
                </c:pt>
                <c:pt idx="2089">
                  <c:v>8.3588290856475087</c:v>
                </c:pt>
                <c:pt idx="2090">
                  <c:v>8.365128287038317</c:v>
                </c:pt>
                <c:pt idx="2091">
                  <c:v>8.3674696527780199</c:v>
                </c:pt>
                <c:pt idx="2092">
                  <c:v>8.3689526041679905</c:v>
                </c:pt>
                <c:pt idx="2093">
                  <c:v>8.37414418981583</c:v>
                </c:pt>
                <c:pt idx="2094">
                  <c:v>8.3832149768510345</c:v>
                </c:pt>
                <c:pt idx="2095">
                  <c:v>8.3880965624998005</c:v>
                </c:pt>
                <c:pt idx="2096">
                  <c:v>8.3903984722219125</c:v>
                </c:pt>
                <c:pt idx="2097">
                  <c:v>8.4007312037023123</c:v>
                </c:pt>
                <c:pt idx="2098">
                  <c:v>8.4276032986133185</c:v>
                </c:pt>
                <c:pt idx="2099">
                  <c:v>8.4461577199068341</c:v>
                </c:pt>
                <c:pt idx="2100">
                  <c:v>8.4631378819434726</c:v>
                </c:pt>
                <c:pt idx="2101">
                  <c:v>8.4718798842584651</c:v>
                </c:pt>
                <c:pt idx="2102">
                  <c:v>8.5262751041683877</c:v>
                </c:pt>
                <c:pt idx="2103">
                  <c:v>8.5443301157432572</c:v>
                </c:pt>
                <c:pt idx="2104">
                  <c:v>8.5475134606466252</c:v>
                </c:pt>
                <c:pt idx="2105">
                  <c:v>8.5606543981504668</c:v>
                </c:pt>
                <c:pt idx="2106">
                  <c:v>8.5611072916675504</c:v>
                </c:pt>
                <c:pt idx="2107">
                  <c:v>8.5619208796294757</c:v>
                </c:pt>
                <c:pt idx="2108">
                  <c:v>8.5696948611129216</c:v>
                </c:pt>
                <c:pt idx="2109">
                  <c:v>8.571034583333466</c:v>
                </c:pt>
                <c:pt idx="2110">
                  <c:v>8.5924744675915559</c:v>
                </c:pt>
                <c:pt idx="2111">
                  <c:v>8.594406967590805</c:v>
                </c:pt>
                <c:pt idx="2112">
                  <c:v>8.6055112962976654</c:v>
                </c:pt>
                <c:pt idx="2113">
                  <c:v>8.6072116435181218</c:v>
                </c:pt>
                <c:pt idx="2114">
                  <c:v>8.6075556828716291</c:v>
                </c:pt>
                <c:pt idx="2115">
                  <c:v>8.6092126273143066</c:v>
                </c:pt>
                <c:pt idx="2116">
                  <c:v>8.6137359606474639</c:v>
                </c:pt>
                <c:pt idx="2117">
                  <c:v>8.6233237615752003</c:v>
                </c:pt>
                <c:pt idx="2118">
                  <c:v>8.6303599652785952</c:v>
                </c:pt>
                <c:pt idx="2119">
                  <c:v>8.6376309259263451</c:v>
                </c:pt>
                <c:pt idx="2120">
                  <c:v>8.6390009837956345</c:v>
                </c:pt>
                <c:pt idx="2121">
                  <c:v>8.6395665277789035</c:v>
                </c:pt>
                <c:pt idx="2122">
                  <c:v>8.6416096875016333</c:v>
                </c:pt>
                <c:pt idx="2123">
                  <c:v>8.648795486111883</c:v>
                </c:pt>
                <c:pt idx="2124">
                  <c:v>8.6725717476838167</c:v>
                </c:pt>
                <c:pt idx="2125">
                  <c:v>8.6726684722221563</c:v>
                </c:pt>
                <c:pt idx="2126">
                  <c:v>8.680430787037368</c:v>
                </c:pt>
                <c:pt idx="2127">
                  <c:v>8.6830405671287458</c:v>
                </c:pt>
                <c:pt idx="2128">
                  <c:v>8.6940409953699067</c:v>
                </c:pt>
                <c:pt idx="2129">
                  <c:v>8.6946218518498863</c:v>
                </c:pt>
                <c:pt idx="2130">
                  <c:v>8.7019618171315507</c:v>
                </c:pt>
                <c:pt idx="2131">
                  <c:v>8.7030452893536392</c:v>
                </c:pt>
                <c:pt idx="2132">
                  <c:v>8.7035900694435391</c:v>
                </c:pt>
                <c:pt idx="2133">
                  <c:v>8.713451504630072</c:v>
                </c:pt>
                <c:pt idx="2134">
                  <c:v>8.714897488424624</c:v>
                </c:pt>
                <c:pt idx="2135">
                  <c:v>8.7152079745354474</c:v>
                </c:pt>
                <c:pt idx="2136">
                  <c:v>8.7167503240759725</c:v>
                </c:pt>
                <c:pt idx="2137">
                  <c:v>8.720899097224077</c:v>
                </c:pt>
                <c:pt idx="2138">
                  <c:v>8.7222793865755754</c:v>
                </c:pt>
                <c:pt idx="2139">
                  <c:v>8.7234605555539879</c:v>
                </c:pt>
                <c:pt idx="2140">
                  <c:v>8.7318345370364412</c:v>
                </c:pt>
                <c:pt idx="2141">
                  <c:v>8.738215324072927</c:v>
                </c:pt>
                <c:pt idx="2142">
                  <c:v>8.7391050462976647</c:v>
                </c:pt>
                <c:pt idx="2143">
                  <c:v>8.7393534606474415</c:v>
                </c:pt>
                <c:pt idx="2144">
                  <c:v>8.7423398148158089</c:v>
                </c:pt>
                <c:pt idx="2145">
                  <c:v>8.7504273032397037</c:v>
                </c:pt>
                <c:pt idx="2146">
                  <c:v>8.7637955324075847</c:v>
                </c:pt>
                <c:pt idx="2147">
                  <c:v>8.7762814699085769</c:v>
                </c:pt>
                <c:pt idx="2148">
                  <c:v>8.7786303935199967</c:v>
                </c:pt>
                <c:pt idx="2149">
                  <c:v>8.7813494444445332</c:v>
                </c:pt>
                <c:pt idx="2150">
                  <c:v>8.7823671296294084</c:v>
                </c:pt>
                <c:pt idx="2151">
                  <c:v>8.786734629629386</c:v>
                </c:pt>
                <c:pt idx="2152">
                  <c:v>8.78850059027749</c:v>
                </c:pt>
                <c:pt idx="2153">
                  <c:v>8.7892340162037694</c:v>
                </c:pt>
                <c:pt idx="2154">
                  <c:v>8.798753506944136</c:v>
                </c:pt>
                <c:pt idx="2155">
                  <c:v>8.7989824884274483</c:v>
                </c:pt>
                <c:pt idx="2156">
                  <c:v>8.8001447337948608</c:v>
                </c:pt>
                <c:pt idx="2157">
                  <c:v>8.8035559027779993</c:v>
                </c:pt>
                <c:pt idx="2158">
                  <c:v>8.8041655439800692</c:v>
                </c:pt>
                <c:pt idx="2159">
                  <c:v>8.8058177777793674</c:v>
                </c:pt>
                <c:pt idx="2160">
                  <c:v>8.8126922800916212</c:v>
                </c:pt>
                <c:pt idx="2161">
                  <c:v>8.8177573495358228</c:v>
                </c:pt>
                <c:pt idx="2162">
                  <c:v>8.8182837962966278</c:v>
                </c:pt>
                <c:pt idx="2163">
                  <c:v>8.8215718402768726</c:v>
                </c:pt>
                <c:pt idx="2164">
                  <c:v>8.8220546412026444</c:v>
                </c:pt>
                <c:pt idx="2165">
                  <c:v>8.8230464351867077</c:v>
                </c:pt>
                <c:pt idx="2166">
                  <c:v>8.8247906944459231</c:v>
                </c:pt>
                <c:pt idx="2167">
                  <c:v>8.824856307870812</c:v>
                </c:pt>
                <c:pt idx="2168">
                  <c:v>8.826362662039422</c:v>
                </c:pt>
                <c:pt idx="2169">
                  <c:v>8.8303573263905673</c:v>
                </c:pt>
                <c:pt idx="2170">
                  <c:v>8.8316509027779109</c:v>
                </c:pt>
                <c:pt idx="2171">
                  <c:v>8.8343550810190266</c:v>
                </c:pt>
                <c:pt idx="2172">
                  <c:v>8.8381293171285478</c:v>
                </c:pt>
                <c:pt idx="2173">
                  <c:v>8.8386869328717399</c:v>
                </c:pt>
                <c:pt idx="2174">
                  <c:v>8.8421887847229286</c:v>
                </c:pt>
                <c:pt idx="2175">
                  <c:v>8.8458714236098306</c:v>
                </c:pt>
                <c:pt idx="2176">
                  <c:v>8.8486151736119272</c:v>
                </c:pt>
                <c:pt idx="2177">
                  <c:v>8.8525044791676386</c:v>
                </c:pt>
                <c:pt idx="2178">
                  <c:v>8.8559481018505721</c:v>
                </c:pt>
                <c:pt idx="2179">
                  <c:v>8.8560651504634702</c:v>
                </c:pt>
                <c:pt idx="2180">
                  <c:v>8.8560739814821225</c:v>
                </c:pt>
                <c:pt idx="2181">
                  <c:v>8.8566876157400785</c:v>
                </c:pt>
                <c:pt idx="2182">
                  <c:v>8.8613092939803995</c:v>
                </c:pt>
                <c:pt idx="2183">
                  <c:v>8.8630938310176131</c:v>
                </c:pt>
                <c:pt idx="2184">
                  <c:v>8.8663992476849636</c:v>
                </c:pt>
                <c:pt idx="2185">
                  <c:v>8.8668260995381409</c:v>
                </c:pt>
                <c:pt idx="2186">
                  <c:v>8.8759554282410278</c:v>
                </c:pt>
                <c:pt idx="2187">
                  <c:v>8.8778959722209851</c:v>
                </c:pt>
                <c:pt idx="2188">
                  <c:v>8.8821557407412257</c:v>
                </c:pt>
                <c:pt idx="2189">
                  <c:v>8.8857813888898605</c:v>
                </c:pt>
                <c:pt idx="2190">
                  <c:v>8.8948053240748468</c:v>
                </c:pt>
                <c:pt idx="2191">
                  <c:v>8.8964722800917091</c:v>
                </c:pt>
                <c:pt idx="2192">
                  <c:v>8.8999128935182537</c:v>
                </c:pt>
                <c:pt idx="2193">
                  <c:v>8.9053348032412707</c:v>
                </c:pt>
                <c:pt idx="2194">
                  <c:v>8.9088643171279518</c:v>
                </c:pt>
                <c:pt idx="2195">
                  <c:v>8.9093062152768727</c:v>
                </c:pt>
                <c:pt idx="2196">
                  <c:v>8.9152332175936966</c:v>
                </c:pt>
                <c:pt idx="2197">
                  <c:v>8.9163414467595246</c:v>
                </c:pt>
                <c:pt idx="2198">
                  <c:v>8.9206639930550704</c:v>
                </c:pt>
                <c:pt idx="2199">
                  <c:v>8.9229806134270291</c:v>
                </c:pt>
                <c:pt idx="2200">
                  <c:v>8.9246639004625656</c:v>
                </c:pt>
                <c:pt idx="2201">
                  <c:v>8.9274578009242269</c:v>
                </c:pt>
                <c:pt idx="2202">
                  <c:v>8.9277362962950164</c:v>
                </c:pt>
                <c:pt idx="2203">
                  <c:v>8.9298386226842794</c:v>
                </c:pt>
                <c:pt idx="2204">
                  <c:v>8.9376143402771824</c:v>
                </c:pt>
                <c:pt idx="2205">
                  <c:v>8.938734131943848</c:v>
                </c:pt>
                <c:pt idx="2206">
                  <c:v>8.9414496180553122</c:v>
                </c:pt>
                <c:pt idx="2207">
                  <c:v>8.9440085879630509</c:v>
                </c:pt>
                <c:pt idx="2208">
                  <c:v>8.946352870370502</c:v>
                </c:pt>
                <c:pt idx="2209">
                  <c:v>8.947261192128062</c:v>
                </c:pt>
                <c:pt idx="2210">
                  <c:v>8.9527610532415132</c:v>
                </c:pt>
                <c:pt idx="2211">
                  <c:v>8.9549502662044986</c:v>
                </c:pt>
                <c:pt idx="2212">
                  <c:v>8.9573126736117725</c:v>
                </c:pt>
                <c:pt idx="2213">
                  <c:v>8.9597839583346133</c:v>
                </c:pt>
                <c:pt idx="2214">
                  <c:v>8.9611305555563288</c:v>
                </c:pt>
                <c:pt idx="2215">
                  <c:v>8.9618927430554667</c:v>
                </c:pt>
                <c:pt idx="2216">
                  <c:v>8.9628498148145503</c:v>
                </c:pt>
                <c:pt idx="2217">
                  <c:v>8.9662629166659382</c:v>
                </c:pt>
                <c:pt idx="2218">
                  <c:v>8.9694081828688024</c:v>
                </c:pt>
                <c:pt idx="2219">
                  <c:v>8.971635023148524</c:v>
                </c:pt>
                <c:pt idx="2220">
                  <c:v>8.972383437498852</c:v>
                </c:pt>
                <c:pt idx="2221">
                  <c:v>8.9740074652764541</c:v>
                </c:pt>
                <c:pt idx="2222">
                  <c:v>8.9746132870377213</c:v>
                </c:pt>
                <c:pt idx="2223">
                  <c:v>8.9780611689802665</c:v>
                </c:pt>
                <c:pt idx="2224">
                  <c:v>8.9800206365739861</c:v>
                </c:pt>
                <c:pt idx="2225">
                  <c:v>8.981344571759303</c:v>
                </c:pt>
                <c:pt idx="2226">
                  <c:v>8.983119606480555</c:v>
                </c:pt>
                <c:pt idx="2227">
                  <c:v>8.9870190740763043</c:v>
                </c:pt>
                <c:pt idx="2228">
                  <c:v>8.9876366550916877</c:v>
                </c:pt>
                <c:pt idx="2229">
                  <c:v>8.9895510879628091</c:v>
                </c:pt>
                <c:pt idx="2230">
                  <c:v>8.9940237731486565</c:v>
                </c:pt>
                <c:pt idx="2231">
                  <c:v>8.9943411111086604</c:v>
                </c:pt>
                <c:pt idx="2232">
                  <c:v>9.0048898495375003</c:v>
                </c:pt>
                <c:pt idx="2233">
                  <c:v>9.0062451851837064</c:v>
                </c:pt>
                <c:pt idx="2234">
                  <c:v>9.0094084722217591</c:v>
                </c:pt>
                <c:pt idx="2235">
                  <c:v>9.0140590393515652</c:v>
                </c:pt>
                <c:pt idx="2236">
                  <c:v>9.0154467476849209</c:v>
                </c:pt>
                <c:pt idx="2237">
                  <c:v>9.017338356480554</c:v>
                </c:pt>
                <c:pt idx="2238">
                  <c:v>9.0238949537028876</c:v>
                </c:pt>
                <c:pt idx="2239">
                  <c:v>9.0241760532392394</c:v>
                </c:pt>
                <c:pt idx="2240">
                  <c:v>9.0256380324065688</c:v>
                </c:pt>
                <c:pt idx="2241">
                  <c:v>9.029205694444201</c:v>
                </c:pt>
                <c:pt idx="2242">
                  <c:v>9.0305002893535082</c:v>
                </c:pt>
                <c:pt idx="2243">
                  <c:v>9.0306129976858696</c:v>
                </c:pt>
                <c:pt idx="2244">
                  <c:v>9.03437994213016</c:v>
                </c:pt>
                <c:pt idx="2245">
                  <c:v>9.0344768981470001</c:v>
                </c:pt>
                <c:pt idx="2246">
                  <c:v>9.0422509606486123</c:v>
                </c:pt>
                <c:pt idx="2247">
                  <c:v>9.0502197916667768</c:v>
                </c:pt>
                <c:pt idx="2248">
                  <c:v>9.050342592594248</c:v>
                </c:pt>
                <c:pt idx="2249">
                  <c:v>9.0515118865723956</c:v>
                </c:pt>
                <c:pt idx="2250">
                  <c:v>9.0520511921274434</c:v>
                </c:pt>
                <c:pt idx="2251">
                  <c:v>9.0544797337965832</c:v>
                </c:pt>
                <c:pt idx="2252">
                  <c:v>9.0555887847228185</c:v>
                </c:pt>
                <c:pt idx="2253">
                  <c:v>9.0590705092582446</c:v>
                </c:pt>
                <c:pt idx="2254">
                  <c:v>9.0641501041667336</c:v>
                </c:pt>
                <c:pt idx="2255">
                  <c:v>9.0658522569443338</c:v>
                </c:pt>
                <c:pt idx="2256">
                  <c:v>9.0701908796308217</c:v>
                </c:pt>
                <c:pt idx="2257">
                  <c:v>9.0795162499999567</c:v>
                </c:pt>
                <c:pt idx="2258">
                  <c:v>9.0852075462981503</c:v>
                </c:pt>
                <c:pt idx="2259">
                  <c:v>9.0880076851833742</c:v>
                </c:pt>
                <c:pt idx="2260">
                  <c:v>9.0884515393525369</c:v>
                </c:pt>
                <c:pt idx="2261">
                  <c:v>9.0889818750018314</c:v>
                </c:pt>
                <c:pt idx="2262">
                  <c:v>9.0910206481483247</c:v>
                </c:pt>
                <c:pt idx="2263">
                  <c:v>9.0953905208353643</c:v>
                </c:pt>
                <c:pt idx="2264">
                  <c:v>9.0956957523138442</c:v>
                </c:pt>
                <c:pt idx="2265">
                  <c:v>9.0996298263884245</c:v>
                </c:pt>
                <c:pt idx="2266">
                  <c:v>9.1007835185169075</c:v>
                </c:pt>
                <c:pt idx="2267">
                  <c:v>9.1014283912049407</c:v>
                </c:pt>
                <c:pt idx="2268">
                  <c:v>9.1061603587976201</c:v>
                </c:pt>
                <c:pt idx="2269">
                  <c:v>9.1065556250015902</c:v>
                </c:pt>
                <c:pt idx="2270">
                  <c:v>9.1167000462970247</c:v>
                </c:pt>
                <c:pt idx="2271">
                  <c:v>9.1238717708350325</c:v>
                </c:pt>
                <c:pt idx="2272">
                  <c:v>9.1258972337952375</c:v>
                </c:pt>
                <c:pt idx="2273">
                  <c:v>9.1410010763892426</c:v>
                </c:pt>
                <c:pt idx="2274">
                  <c:v>9.1490578124975723</c:v>
                </c:pt>
                <c:pt idx="2275">
                  <c:v>9.1495778356492519</c:v>
                </c:pt>
                <c:pt idx="2276">
                  <c:v>9.1508644097215601</c:v>
                </c:pt>
                <c:pt idx="2277">
                  <c:v>9.157208229165386</c:v>
                </c:pt>
                <c:pt idx="2278">
                  <c:v>9.1609321759254847</c:v>
                </c:pt>
                <c:pt idx="2279">
                  <c:v>9.1664407060184967</c:v>
                </c:pt>
                <c:pt idx="2280">
                  <c:v>9.1711293865740302</c:v>
                </c:pt>
                <c:pt idx="2281">
                  <c:v>9.1716400925925488</c:v>
                </c:pt>
                <c:pt idx="2282">
                  <c:v>9.1718652546295409</c:v>
                </c:pt>
                <c:pt idx="2283">
                  <c:v>9.1913798263889763</c:v>
                </c:pt>
                <c:pt idx="2284">
                  <c:v>9.1950198379628088</c:v>
                </c:pt>
                <c:pt idx="2285">
                  <c:v>9.1974732523163159</c:v>
                </c:pt>
                <c:pt idx="2286">
                  <c:v>9.2078555787023575</c:v>
                </c:pt>
                <c:pt idx="2287">
                  <c:v>9.2095822222227302</c:v>
                </c:pt>
                <c:pt idx="2288">
                  <c:v>9.2099793518527786</c:v>
                </c:pt>
                <c:pt idx="2289">
                  <c:v>9.2122391203708123</c:v>
                </c:pt>
                <c:pt idx="2290">
                  <c:v>9.2182219328703709</c:v>
                </c:pt>
                <c:pt idx="2291">
                  <c:v>9.2272123032394386</c:v>
                </c:pt>
                <c:pt idx="2292">
                  <c:v>9.2360482060191806</c:v>
                </c:pt>
                <c:pt idx="2293">
                  <c:v>9.2447838773164488</c:v>
                </c:pt>
                <c:pt idx="2294">
                  <c:v>9.2465729513874759</c:v>
                </c:pt>
                <c:pt idx="2295">
                  <c:v>9.2480288078691117</c:v>
                </c:pt>
                <c:pt idx="2296">
                  <c:v>9.2747851736098532</c:v>
                </c:pt>
                <c:pt idx="2297">
                  <c:v>9.2792335069455483</c:v>
                </c:pt>
                <c:pt idx="2298">
                  <c:v>9.2813839351854934</c:v>
                </c:pt>
                <c:pt idx="2299">
                  <c:v>9.2840340740730358</c:v>
                </c:pt>
                <c:pt idx="2300">
                  <c:v>9.2852232870376774</c:v>
                </c:pt>
                <c:pt idx="2301">
                  <c:v>9.2870719444448202</c:v>
                </c:pt>
                <c:pt idx="2302">
                  <c:v>9.2962692824061275</c:v>
                </c:pt>
                <c:pt idx="2303">
                  <c:v>9.3031556712974002</c:v>
                </c:pt>
                <c:pt idx="2304">
                  <c:v>9.3066581597206763</c:v>
                </c:pt>
                <c:pt idx="2305">
                  <c:v>9.3079662037061315</c:v>
                </c:pt>
                <c:pt idx="2306">
                  <c:v>9.3176464699070767</c:v>
                </c:pt>
                <c:pt idx="2307">
                  <c:v>9.3348012962964955</c:v>
                </c:pt>
                <c:pt idx="2308">
                  <c:v>9.3453102893520281</c:v>
                </c:pt>
                <c:pt idx="2309">
                  <c:v>9.3511376273162945</c:v>
                </c:pt>
                <c:pt idx="2310">
                  <c:v>9.3511966087972684</c:v>
                </c:pt>
                <c:pt idx="2311">
                  <c:v>9.3574068171310198</c:v>
                </c:pt>
                <c:pt idx="2312">
                  <c:v>9.3751853009258159</c:v>
                </c:pt>
                <c:pt idx="2313">
                  <c:v>9.4048338310199764</c:v>
                </c:pt>
                <c:pt idx="2314">
                  <c:v>9.427600648149296</c:v>
                </c:pt>
                <c:pt idx="2315">
                  <c:v>9.437852743055533</c:v>
                </c:pt>
                <c:pt idx="2316">
                  <c:v>9.4474323611099411</c:v>
                </c:pt>
                <c:pt idx="2317">
                  <c:v>9.4608949884247995</c:v>
                </c:pt>
                <c:pt idx="2318">
                  <c:v>9.4661729166656734</c:v>
                </c:pt>
                <c:pt idx="2319">
                  <c:v>9.4751426620367507</c:v>
                </c:pt>
                <c:pt idx="2320">
                  <c:v>9.5215161458347684</c:v>
                </c:pt>
                <c:pt idx="2321">
                  <c:v>9.5216740046303574</c:v>
                </c:pt>
                <c:pt idx="2322">
                  <c:v>9.5256191319447971</c:v>
                </c:pt>
                <c:pt idx="2323">
                  <c:v>9.5271854398151241</c:v>
                </c:pt>
                <c:pt idx="2324">
                  <c:v>9.5363729282413363</c:v>
                </c:pt>
                <c:pt idx="2325">
                  <c:v>9.5735455787043886</c:v>
                </c:pt>
                <c:pt idx="2326">
                  <c:v>9.5886237500000888</c:v>
                </c:pt>
                <c:pt idx="2327">
                  <c:v>9.5899803356495177</c:v>
                </c:pt>
                <c:pt idx="2328">
                  <c:v>9.600925162037214</c:v>
                </c:pt>
                <c:pt idx="2329">
                  <c:v>9.6028312268522047</c:v>
                </c:pt>
                <c:pt idx="2330">
                  <c:v>9.6038388310207257</c:v>
                </c:pt>
                <c:pt idx="2331">
                  <c:v>9.6119333680553574</c:v>
                </c:pt>
                <c:pt idx="2332">
                  <c:v>9.6153361342599002</c:v>
                </c:pt>
                <c:pt idx="2333">
                  <c:v>9.6281175810181434</c:v>
                </c:pt>
                <c:pt idx="2334">
                  <c:v>9.6307615393510577</c:v>
                </c:pt>
                <c:pt idx="2335">
                  <c:v>9.6472260995374786</c:v>
                </c:pt>
                <c:pt idx="2336">
                  <c:v>9.6482267708331353</c:v>
                </c:pt>
                <c:pt idx="2337">
                  <c:v>9.6493834027785947</c:v>
                </c:pt>
                <c:pt idx="2338">
                  <c:v>9.6520296990733456</c:v>
                </c:pt>
                <c:pt idx="2339">
                  <c:v>9.6658295370362417</c:v>
                </c:pt>
                <c:pt idx="2340">
                  <c:v>9.6740826273157641</c:v>
                </c:pt>
                <c:pt idx="2341">
                  <c:v>9.6769422222204788</c:v>
                </c:pt>
                <c:pt idx="2342">
                  <c:v>9.6969714814810839</c:v>
                </c:pt>
                <c:pt idx="2343">
                  <c:v>9.6976878240732134</c:v>
                </c:pt>
                <c:pt idx="2344">
                  <c:v>9.7095203703697077</c:v>
                </c:pt>
                <c:pt idx="2345">
                  <c:v>9.7108866087954357</c:v>
                </c:pt>
                <c:pt idx="2346">
                  <c:v>9.7111076157429697</c:v>
                </c:pt>
                <c:pt idx="2347">
                  <c:v>9.7151871990743608</c:v>
                </c:pt>
                <c:pt idx="2348">
                  <c:v>9.7183288310192246</c:v>
                </c:pt>
                <c:pt idx="2349">
                  <c:v>9.7193719444451503</c:v>
                </c:pt>
                <c:pt idx="2350">
                  <c:v>9.7244193287028207</c:v>
                </c:pt>
                <c:pt idx="2351">
                  <c:v>9.7256363773152792</c:v>
                </c:pt>
                <c:pt idx="2352">
                  <c:v>9.728983819443318</c:v>
                </c:pt>
                <c:pt idx="2353">
                  <c:v>9.7308422569461435</c:v>
                </c:pt>
                <c:pt idx="2354">
                  <c:v>9.7350761458332897</c:v>
                </c:pt>
                <c:pt idx="2355">
                  <c:v>9.7351131712976429</c:v>
                </c:pt>
                <c:pt idx="2356">
                  <c:v>9.7380394907406078</c:v>
                </c:pt>
                <c:pt idx="2357">
                  <c:v>9.7393743287026879</c:v>
                </c:pt>
                <c:pt idx="2358">
                  <c:v>9.7443332638867481</c:v>
                </c:pt>
                <c:pt idx="2359">
                  <c:v>9.7476710300947786</c:v>
                </c:pt>
                <c:pt idx="2360">
                  <c:v>9.7550773148155869</c:v>
                </c:pt>
                <c:pt idx="2361">
                  <c:v>9.7555746643521175</c:v>
                </c:pt>
                <c:pt idx="2362">
                  <c:v>9.7568325810189602</c:v>
                </c:pt>
                <c:pt idx="2363">
                  <c:v>9.7586690046279525</c:v>
                </c:pt>
                <c:pt idx="2364">
                  <c:v>9.7616513773136671</c:v>
                </c:pt>
                <c:pt idx="2365">
                  <c:v>9.765363055555909</c:v>
                </c:pt>
                <c:pt idx="2366">
                  <c:v>9.7678162037029317</c:v>
                </c:pt>
                <c:pt idx="2367">
                  <c:v>9.7746403356503553</c:v>
                </c:pt>
                <c:pt idx="2368">
                  <c:v>9.7785872106502456</c:v>
                </c:pt>
                <c:pt idx="2369">
                  <c:v>9.7898176157391728</c:v>
                </c:pt>
                <c:pt idx="2370">
                  <c:v>9.7900262037029968</c:v>
                </c:pt>
                <c:pt idx="2371">
                  <c:v>9.7909033333344588</c:v>
                </c:pt>
                <c:pt idx="2372">
                  <c:v>9.7929421296274217</c:v>
                </c:pt>
                <c:pt idx="2373">
                  <c:v>9.7941782060182749</c:v>
                </c:pt>
                <c:pt idx="2374">
                  <c:v>9.7984654861109117</c:v>
                </c:pt>
                <c:pt idx="2375">
                  <c:v>9.8001987962976642</c:v>
                </c:pt>
                <c:pt idx="2376">
                  <c:v>9.8026718981481267</c:v>
                </c:pt>
                <c:pt idx="2377">
                  <c:v>9.8049004282416021</c:v>
                </c:pt>
                <c:pt idx="2378">
                  <c:v>9.8105035763896176</c:v>
                </c:pt>
                <c:pt idx="2379">
                  <c:v>9.8108557407419994</c:v>
                </c:pt>
                <c:pt idx="2380">
                  <c:v>9.815495324074119</c:v>
                </c:pt>
                <c:pt idx="2381">
                  <c:v>9.8158059027763436</c:v>
                </c:pt>
                <c:pt idx="2382">
                  <c:v>9.8165995486108244</c:v>
                </c:pt>
                <c:pt idx="2383">
                  <c:v>9.8172208680543633</c:v>
                </c:pt>
                <c:pt idx="2384">
                  <c:v>9.8181972800940276</c:v>
                </c:pt>
                <c:pt idx="2385">
                  <c:v>9.8193174074065901</c:v>
                </c:pt>
                <c:pt idx="2386">
                  <c:v>9.8200471296299394</c:v>
                </c:pt>
                <c:pt idx="2387">
                  <c:v>9.8217693981473086</c:v>
                </c:pt>
                <c:pt idx="2388">
                  <c:v>9.8243327546312855</c:v>
                </c:pt>
                <c:pt idx="2389">
                  <c:v>9.8244610879653038</c:v>
                </c:pt>
                <c:pt idx="2390">
                  <c:v>9.8245770949070099</c:v>
                </c:pt>
                <c:pt idx="2391">
                  <c:v>9.8254314236122156</c:v>
                </c:pt>
                <c:pt idx="2392">
                  <c:v>9.8269083333318985</c:v>
                </c:pt>
                <c:pt idx="2393">
                  <c:v>9.828110960650223</c:v>
                </c:pt>
                <c:pt idx="2394">
                  <c:v>9.8285708101866422</c:v>
                </c:pt>
                <c:pt idx="2395">
                  <c:v>9.8307705555552687</c:v>
                </c:pt>
                <c:pt idx="2396">
                  <c:v>9.8392462384259254</c:v>
                </c:pt>
                <c:pt idx="2397">
                  <c:v>9.8427814236117737</c:v>
                </c:pt>
                <c:pt idx="2398">
                  <c:v>9.8447635416658947</c:v>
                </c:pt>
                <c:pt idx="2399">
                  <c:v>9.8509282986102278</c:v>
                </c:pt>
                <c:pt idx="2400">
                  <c:v>9.8513277314824084</c:v>
                </c:pt>
                <c:pt idx="2401">
                  <c:v>9.8578881481483034</c:v>
                </c:pt>
                <c:pt idx="2402">
                  <c:v>9.8581263194453932</c:v>
                </c:pt>
                <c:pt idx="2403">
                  <c:v>9.8589731134253515</c:v>
                </c:pt>
                <c:pt idx="2404">
                  <c:v>9.8613049421293866</c:v>
                </c:pt>
                <c:pt idx="2405">
                  <c:v>9.8620991666670204</c:v>
                </c:pt>
                <c:pt idx="2406">
                  <c:v>9.8647007175921289</c:v>
                </c:pt>
                <c:pt idx="2407">
                  <c:v>9.8678910069443564</c:v>
                </c:pt>
                <c:pt idx="2408">
                  <c:v>9.869242233796804</c:v>
                </c:pt>
                <c:pt idx="2409">
                  <c:v>9.8705233333315014</c:v>
                </c:pt>
                <c:pt idx="2410">
                  <c:v>9.879766979167858</c:v>
                </c:pt>
                <c:pt idx="2411">
                  <c:v>9.8801219791670647</c:v>
                </c:pt>
                <c:pt idx="2412">
                  <c:v>9.8814395254629623</c:v>
                </c:pt>
                <c:pt idx="2413">
                  <c:v>9.8846315740738753</c:v>
                </c:pt>
                <c:pt idx="2414">
                  <c:v>9.886530300925175</c:v>
                </c:pt>
                <c:pt idx="2415">
                  <c:v>9.8866955787053818</c:v>
                </c:pt>
                <c:pt idx="2416">
                  <c:v>9.8922083912017165</c:v>
                </c:pt>
                <c:pt idx="2417">
                  <c:v>9.9003635879606016</c:v>
                </c:pt>
                <c:pt idx="2418">
                  <c:v>9.9013151736115965</c:v>
                </c:pt>
                <c:pt idx="2419">
                  <c:v>9.9015623842593694</c:v>
                </c:pt>
                <c:pt idx="2420">
                  <c:v>9.9153959837969801</c:v>
                </c:pt>
                <c:pt idx="2421">
                  <c:v>9.9201155787044097</c:v>
                </c:pt>
                <c:pt idx="2422">
                  <c:v>9.9229563888879841</c:v>
                </c:pt>
                <c:pt idx="2423">
                  <c:v>9.9239012037052046</c:v>
                </c:pt>
                <c:pt idx="2424">
                  <c:v>9.9273946527777994</c:v>
                </c:pt>
                <c:pt idx="2425">
                  <c:v>9.9277002546301603</c:v>
                </c:pt>
                <c:pt idx="2426">
                  <c:v>9.9281559375011259</c:v>
                </c:pt>
                <c:pt idx="2427">
                  <c:v>9.9345277083334</c:v>
                </c:pt>
                <c:pt idx="2428">
                  <c:v>9.9348558680547612</c:v>
                </c:pt>
                <c:pt idx="2429">
                  <c:v>9.9371758217585313</c:v>
                </c:pt>
                <c:pt idx="2430">
                  <c:v>9.9407479282413362</c:v>
                </c:pt>
                <c:pt idx="2431">
                  <c:v>9.9410724189822322</c:v>
                </c:pt>
                <c:pt idx="2432">
                  <c:v>9.9427715625006847</c:v>
                </c:pt>
                <c:pt idx="2433">
                  <c:v>9.9500602314814373</c:v>
                </c:pt>
                <c:pt idx="2434">
                  <c:v>9.9508014004622343</c:v>
                </c:pt>
                <c:pt idx="2435">
                  <c:v>9.9516261921298721</c:v>
                </c:pt>
                <c:pt idx="2436">
                  <c:v>9.9517814699063702</c:v>
                </c:pt>
                <c:pt idx="2437">
                  <c:v>9.9525437152799636</c:v>
                </c:pt>
                <c:pt idx="2438">
                  <c:v>9.9581234259268747</c:v>
                </c:pt>
                <c:pt idx="2439">
                  <c:v>9.9644132870380524</c:v>
                </c:pt>
                <c:pt idx="2440">
                  <c:v>9.9680449189797589</c:v>
                </c:pt>
                <c:pt idx="2441">
                  <c:v>9.9690551620390675</c:v>
                </c:pt>
                <c:pt idx="2442">
                  <c:v>9.9750069212968704</c:v>
                </c:pt>
                <c:pt idx="2443">
                  <c:v>9.9758886921295407</c:v>
                </c:pt>
                <c:pt idx="2444">
                  <c:v>9.9763218402779756</c:v>
                </c:pt>
                <c:pt idx="2445">
                  <c:v>9.9807487962946855</c:v>
                </c:pt>
                <c:pt idx="2446">
                  <c:v>9.9834990625000657</c:v>
                </c:pt>
                <c:pt idx="2447">
                  <c:v>9.9873608217609142</c:v>
                </c:pt>
                <c:pt idx="2448">
                  <c:v>9.9896934375001329</c:v>
                </c:pt>
                <c:pt idx="2449">
                  <c:v>9.9938625000003309</c:v>
                </c:pt>
                <c:pt idx="2450">
                  <c:v>9.9962026504620365</c:v>
                </c:pt>
                <c:pt idx="2451">
                  <c:v>9.9968740856481926</c:v>
                </c:pt>
                <c:pt idx="2452">
                  <c:v>9.9979533912020706</c:v>
                </c:pt>
                <c:pt idx="2453">
                  <c:v>9.9988302777762765</c:v>
                </c:pt>
                <c:pt idx="2454">
                  <c:v>9.9991820717602966</c:v>
                </c:pt>
                <c:pt idx="2455">
                  <c:v>10.0023190972209</c:v>
                </c:pt>
                <c:pt idx="2456">
                  <c:v>10.002398831019249</c:v>
                </c:pt>
                <c:pt idx="2457">
                  <c:v>10.00410736111027</c:v>
                </c:pt>
                <c:pt idx="2458">
                  <c:v>10.0060155787043</c:v>
                </c:pt>
                <c:pt idx="2459">
                  <c:v>10.006636805553679</c:v>
                </c:pt>
                <c:pt idx="2460">
                  <c:v>10.00671620370337</c:v>
                </c:pt>
                <c:pt idx="2461">
                  <c:v>10.01212304398141</c:v>
                </c:pt>
                <c:pt idx="2462">
                  <c:v>10.014513749999031</c:v>
                </c:pt>
                <c:pt idx="2463">
                  <c:v>10.01702752314784</c:v>
                </c:pt>
                <c:pt idx="2464">
                  <c:v>10.017406099535251</c:v>
                </c:pt>
                <c:pt idx="2465">
                  <c:v>10.02129902777572</c:v>
                </c:pt>
                <c:pt idx="2466">
                  <c:v>10.022276805553719</c:v>
                </c:pt>
                <c:pt idx="2467">
                  <c:v>10.02292773148252</c:v>
                </c:pt>
                <c:pt idx="2468">
                  <c:v>10.027186817129451</c:v>
                </c:pt>
                <c:pt idx="2469">
                  <c:v>10.02746777777871</c:v>
                </c:pt>
                <c:pt idx="2470">
                  <c:v>10.03049594907297</c:v>
                </c:pt>
                <c:pt idx="2471">
                  <c:v>10.03499571759116</c:v>
                </c:pt>
                <c:pt idx="2472">
                  <c:v>10.039029513889989</c:v>
                </c:pt>
                <c:pt idx="2473">
                  <c:v>10.044606736109211</c:v>
                </c:pt>
                <c:pt idx="2474">
                  <c:v>10.04703738425893</c:v>
                </c:pt>
                <c:pt idx="2475">
                  <c:v>10.05842749999905</c:v>
                </c:pt>
                <c:pt idx="2476">
                  <c:v>10.05906472222121</c:v>
                </c:pt>
                <c:pt idx="2477">
                  <c:v>10.059585173610181</c:v>
                </c:pt>
                <c:pt idx="2478">
                  <c:v>10.06925133101918</c:v>
                </c:pt>
                <c:pt idx="2479">
                  <c:v>10.06930753472227</c:v>
                </c:pt>
                <c:pt idx="2480">
                  <c:v>10.06946424768755</c:v>
                </c:pt>
                <c:pt idx="2481">
                  <c:v>10.07237024305595</c:v>
                </c:pt>
                <c:pt idx="2482">
                  <c:v>10.077338530092881</c:v>
                </c:pt>
                <c:pt idx="2483">
                  <c:v>10.083194664352471</c:v>
                </c:pt>
                <c:pt idx="2484">
                  <c:v>10.08377706018587</c:v>
                </c:pt>
                <c:pt idx="2485">
                  <c:v>10.100190081016891</c:v>
                </c:pt>
                <c:pt idx="2486">
                  <c:v>10.103512534719931</c:v>
                </c:pt>
                <c:pt idx="2487">
                  <c:v>10.11339281249929</c:v>
                </c:pt>
                <c:pt idx="2488">
                  <c:v>10.113548483796141</c:v>
                </c:pt>
                <c:pt idx="2489">
                  <c:v>10.115470451389751</c:v>
                </c:pt>
                <c:pt idx="2490">
                  <c:v>10.118999305555111</c:v>
                </c:pt>
                <c:pt idx="2491">
                  <c:v>10.13099285879621</c:v>
                </c:pt>
                <c:pt idx="2492">
                  <c:v>10.1325318287037</c:v>
                </c:pt>
                <c:pt idx="2493">
                  <c:v>10.14077734953551</c:v>
                </c:pt>
                <c:pt idx="2494">
                  <c:v>10.143276967591159</c:v>
                </c:pt>
                <c:pt idx="2495">
                  <c:v>10.14553565972381</c:v>
                </c:pt>
                <c:pt idx="2496">
                  <c:v>10.14815605324176</c:v>
                </c:pt>
                <c:pt idx="2497">
                  <c:v>10.152659236109921</c:v>
                </c:pt>
                <c:pt idx="2498">
                  <c:v>10.1542082638873</c:v>
                </c:pt>
                <c:pt idx="2499">
                  <c:v>10.155453472222989</c:v>
                </c:pt>
                <c:pt idx="2500">
                  <c:v>10.15878299768324</c:v>
                </c:pt>
                <c:pt idx="2501">
                  <c:v>10.161231585649981</c:v>
                </c:pt>
                <c:pt idx="2502">
                  <c:v>10.164163680556751</c:v>
                </c:pt>
                <c:pt idx="2503">
                  <c:v>10.165035648147271</c:v>
                </c:pt>
                <c:pt idx="2504">
                  <c:v>10.167519259256901</c:v>
                </c:pt>
                <c:pt idx="2505">
                  <c:v>10.16830589120311</c:v>
                </c:pt>
                <c:pt idx="2506">
                  <c:v>10.1739832523134</c:v>
                </c:pt>
                <c:pt idx="2507">
                  <c:v>10.18601160879764</c:v>
                </c:pt>
                <c:pt idx="2508">
                  <c:v>10.188346076386949</c:v>
                </c:pt>
                <c:pt idx="2509">
                  <c:v>10.193175474537741</c:v>
                </c:pt>
                <c:pt idx="2510">
                  <c:v>10.193247326388949</c:v>
                </c:pt>
                <c:pt idx="2511">
                  <c:v>10.193566006943581</c:v>
                </c:pt>
                <c:pt idx="2512">
                  <c:v>10.200962754628719</c:v>
                </c:pt>
                <c:pt idx="2513">
                  <c:v>10.201211041667399</c:v>
                </c:pt>
                <c:pt idx="2514">
                  <c:v>10.20246324073937</c:v>
                </c:pt>
                <c:pt idx="2515">
                  <c:v>10.20545168981508</c:v>
                </c:pt>
                <c:pt idx="2516">
                  <c:v>10.207020972222089</c:v>
                </c:pt>
                <c:pt idx="2517">
                  <c:v>10.207438877313219</c:v>
                </c:pt>
                <c:pt idx="2518">
                  <c:v>10.208001018519751</c:v>
                </c:pt>
                <c:pt idx="2519">
                  <c:v>10.21261800926041</c:v>
                </c:pt>
                <c:pt idx="2520">
                  <c:v>10.2146601273147</c:v>
                </c:pt>
                <c:pt idx="2521">
                  <c:v>10.219104270832959</c:v>
                </c:pt>
                <c:pt idx="2522">
                  <c:v>10.21986531249903</c:v>
                </c:pt>
                <c:pt idx="2523">
                  <c:v>10.23653130787114</c:v>
                </c:pt>
                <c:pt idx="2524">
                  <c:v>10.2406816782416</c:v>
                </c:pt>
                <c:pt idx="2525">
                  <c:v>10.26438953703752</c:v>
                </c:pt>
                <c:pt idx="2526">
                  <c:v>10.268571909721249</c:v>
                </c:pt>
                <c:pt idx="2527">
                  <c:v>10.27741773148102</c:v>
                </c:pt>
                <c:pt idx="2528">
                  <c:v>10.29487171296168</c:v>
                </c:pt>
                <c:pt idx="2529">
                  <c:v>10.301027037037739</c:v>
                </c:pt>
                <c:pt idx="2530">
                  <c:v>10.323495057870939</c:v>
                </c:pt>
                <c:pt idx="2531">
                  <c:v>10.38454560185196</c:v>
                </c:pt>
                <c:pt idx="2532">
                  <c:v>10.387277754628</c:v>
                </c:pt>
                <c:pt idx="2533">
                  <c:v>10.420876469907389</c:v>
                </c:pt>
                <c:pt idx="2534">
                  <c:v>10.42170491898225</c:v>
                </c:pt>
                <c:pt idx="2535">
                  <c:v>10.433119976851669</c:v>
                </c:pt>
                <c:pt idx="2536">
                  <c:v>10.43355778935055</c:v>
                </c:pt>
                <c:pt idx="2537">
                  <c:v>10.558151018520199</c:v>
                </c:pt>
                <c:pt idx="2538">
                  <c:v>10.56375437499748</c:v>
                </c:pt>
                <c:pt idx="2539">
                  <c:v>10.58879053240573</c:v>
                </c:pt>
                <c:pt idx="2540">
                  <c:v>10.589358229165279</c:v>
                </c:pt>
                <c:pt idx="2541">
                  <c:v>10.597879074075159</c:v>
                </c:pt>
                <c:pt idx="2542">
                  <c:v>10.599772534720881</c:v>
                </c:pt>
                <c:pt idx="2543">
                  <c:v>10.59995675926131</c:v>
                </c:pt>
                <c:pt idx="2544">
                  <c:v>10.60258559027756</c:v>
                </c:pt>
                <c:pt idx="2545">
                  <c:v>10.603379803239189</c:v>
                </c:pt>
                <c:pt idx="2546">
                  <c:v>10.604676111111489</c:v>
                </c:pt>
                <c:pt idx="2547">
                  <c:v>10.61416358796259</c:v>
                </c:pt>
                <c:pt idx="2548">
                  <c:v>10.625472141203501</c:v>
                </c:pt>
                <c:pt idx="2549">
                  <c:v>10.64150667823851</c:v>
                </c:pt>
                <c:pt idx="2550">
                  <c:v>10.648409328703529</c:v>
                </c:pt>
                <c:pt idx="2551">
                  <c:v>10.64984343750057</c:v>
                </c:pt>
                <c:pt idx="2552">
                  <c:v>10.65159010416656</c:v>
                </c:pt>
                <c:pt idx="2553">
                  <c:v>10.654863703703439</c:v>
                </c:pt>
                <c:pt idx="2554">
                  <c:v>10.65553716435201</c:v>
                </c:pt>
                <c:pt idx="2555">
                  <c:v>10.655735219907429</c:v>
                </c:pt>
                <c:pt idx="2556">
                  <c:v>10.661822754627581</c:v>
                </c:pt>
                <c:pt idx="2557">
                  <c:v>10.67188081018627</c:v>
                </c:pt>
                <c:pt idx="2558">
                  <c:v>10.678499074073301</c:v>
                </c:pt>
                <c:pt idx="2559">
                  <c:v>10.69383315972156</c:v>
                </c:pt>
                <c:pt idx="2560">
                  <c:v>10.695385648147379</c:v>
                </c:pt>
                <c:pt idx="2561">
                  <c:v>10.695671666667421</c:v>
                </c:pt>
                <c:pt idx="2562">
                  <c:v>10.69589554398148</c:v>
                </c:pt>
                <c:pt idx="2563">
                  <c:v>10.708036458334989</c:v>
                </c:pt>
                <c:pt idx="2564">
                  <c:v>10.708590833335011</c:v>
                </c:pt>
                <c:pt idx="2565">
                  <c:v>10.709659085649029</c:v>
                </c:pt>
                <c:pt idx="2566">
                  <c:v>10.71366872685099</c:v>
                </c:pt>
                <c:pt idx="2567">
                  <c:v>10.71817252314753</c:v>
                </c:pt>
                <c:pt idx="2568">
                  <c:v>10.736152743054211</c:v>
                </c:pt>
                <c:pt idx="2569">
                  <c:v>10.7426362037024</c:v>
                </c:pt>
                <c:pt idx="2570">
                  <c:v>10.74292356481431</c:v>
                </c:pt>
                <c:pt idx="2571">
                  <c:v>10.74345578703891</c:v>
                </c:pt>
                <c:pt idx="2572">
                  <c:v>10.747436817128349</c:v>
                </c:pt>
                <c:pt idx="2573">
                  <c:v>10.750652361109299</c:v>
                </c:pt>
                <c:pt idx="2574">
                  <c:v>10.754945821759319</c:v>
                </c:pt>
                <c:pt idx="2575">
                  <c:v>10.771433541667131</c:v>
                </c:pt>
                <c:pt idx="2576">
                  <c:v>10.77270097222317</c:v>
                </c:pt>
                <c:pt idx="2577">
                  <c:v>10.777698553240411</c:v>
                </c:pt>
                <c:pt idx="2578">
                  <c:v>10.78990388889004</c:v>
                </c:pt>
                <c:pt idx="2579">
                  <c:v>10.790009085649141</c:v>
                </c:pt>
                <c:pt idx="2580">
                  <c:v>10.794958993055751</c:v>
                </c:pt>
                <c:pt idx="2581">
                  <c:v>10.80670228009147</c:v>
                </c:pt>
                <c:pt idx="2582">
                  <c:v>10.80784261574072</c:v>
                </c:pt>
                <c:pt idx="2583">
                  <c:v>10.811842314816181</c:v>
                </c:pt>
                <c:pt idx="2584">
                  <c:v>10.81296814814762</c:v>
                </c:pt>
                <c:pt idx="2585">
                  <c:v>10.821281805557231</c:v>
                </c:pt>
                <c:pt idx="2586">
                  <c:v>10.8215542129648</c:v>
                </c:pt>
                <c:pt idx="2587">
                  <c:v>10.822976342591421</c:v>
                </c:pt>
                <c:pt idx="2588">
                  <c:v>10.82636456018521</c:v>
                </c:pt>
                <c:pt idx="2589">
                  <c:v>10.82709489583141</c:v>
                </c:pt>
                <c:pt idx="2590">
                  <c:v>10.83124179398296</c:v>
                </c:pt>
                <c:pt idx="2591">
                  <c:v>10.83295005787026</c:v>
                </c:pt>
                <c:pt idx="2592">
                  <c:v>10.836590740738639</c:v>
                </c:pt>
                <c:pt idx="2593">
                  <c:v>10.84061997685443</c:v>
                </c:pt>
                <c:pt idx="2594">
                  <c:v>10.844078750000509</c:v>
                </c:pt>
                <c:pt idx="2595">
                  <c:v>10.84556400462985</c:v>
                </c:pt>
                <c:pt idx="2596">
                  <c:v>10.848537048611931</c:v>
                </c:pt>
                <c:pt idx="2597">
                  <c:v>10.84956519676027</c:v>
                </c:pt>
                <c:pt idx="2598">
                  <c:v>10.86014599536856</c:v>
                </c:pt>
                <c:pt idx="2599">
                  <c:v>10.861498854165831</c:v>
                </c:pt>
                <c:pt idx="2600">
                  <c:v>10.862323449074671</c:v>
                </c:pt>
                <c:pt idx="2601">
                  <c:v>10.87159464120313</c:v>
                </c:pt>
                <c:pt idx="2602">
                  <c:v>10.87721696759264</c:v>
                </c:pt>
                <c:pt idx="2603">
                  <c:v>10.87854833333305</c:v>
                </c:pt>
                <c:pt idx="2604">
                  <c:v>10.88047320601841</c:v>
                </c:pt>
                <c:pt idx="2605">
                  <c:v>10.88228476851903</c:v>
                </c:pt>
                <c:pt idx="2606">
                  <c:v>10.88891555555441</c:v>
                </c:pt>
                <c:pt idx="2607">
                  <c:v>10.88960762731455</c:v>
                </c:pt>
                <c:pt idx="2608">
                  <c:v>10.88990880787097</c:v>
                </c:pt>
                <c:pt idx="2609">
                  <c:v>10.891079837964091</c:v>
                </c:pt>
                <c:pt idx="2610">
                  <c:v>10.892965995368581</c:v>
                </c:pt>
                <c:pt idx="2611">
                  <c:v>10.89378670138893</c:v>
                </c:pt>
                <c:pt idx="2612">
                  <c:v>10.89703054398298</c:v>
                </c:pt>
                <c:pt idx="2613">
                  <c:v>10.89783770833303</c:v>
                </c:pt>
                <c:pt idx="2614">
                  <c:v>10.900388506943431</c:v>
                </c:pt>
                <c:pt idx="2615">
                  <c:v>10.9026314467578</c:v>
                </c:pt>
                <c:pt idx="2616">
                  <c:v>10.90611803240798</c:v>
                </c:pt>
                <c:pt idx="2617">
                  <c:v>10.90817141203693</c:v>
                </c:pt>
                <c:pt idx="2618">
                  <c:v>10.908619236112751</c:v>
                </c:pt>
                <c:pt idx="2619">
                  <c:v>10.90883582176158</c:v>
                </c:pt>
                <c:pt idx="2620">
                  <c:v>10.91003700231512</c:v>
                </c:pt>
                <c:pt idx="2621">
                  <c:v>10.910856921294769</c:v>
                </c:pt>
                <c:pt idx="2622">
                  <c:v>10.916048831018029</c:v>
                </c:pt>
                <c:pt idx="2623">
                  <c:v>10.917914490738401</c:v>
                </c:pt>
                <c:pt idx="2624">
                  <c:v>10.91796589120395</c:v>
                </c:pt>
                <c:pt idx="2625">
                  <c:v>10.91974048610915</c:v>
                </c:pt>
                <c:pt idx="2626">
                  <c:v>10.92344417824237</c:v>
                </c:pt>
                <c:pt idx="2627">
                  <c:v>10.92599502314572</c:v>
                </c:pt>
                <c:pt idx="2628">
                  <c:v>10.928595289353421</c:v>
                </c:pt>
                <c:pt idx="2629">
                  <c:v>10.929362523147351</c:v>
                </c:pt>
                <c:pt idx="2630">
                  <c:v>10.931307118054891</c:v>
                </c:pt>
                <c:pt idx="2631">
                  <c:v>10.93426107638688</c:v>
                </c:pt>
                <c:pt idx="2632">
                  <c:v>10.9530526504638</c:v>
                </c:pt>
                <c:pt idx="2633">
                  <c:v>10.95400545138728</c:v>
                </c:pt>
                <c:pt idx="2634">
                  <c:v>10.954409039354431</c:v>
                </c:pt>
                <c:pt idx="2635">
                  <c:v>10.95600629629636</c:v>
                </c:pt>
                <c:pt idx="2636">
                  <c:v>10.959402141204031</c:v>
                </c:pt>
                <c:pt idx="2637">
                  <c:v>10.96134348379517</c:v>
                </c:pt>
                <c:pt idx="2638">
                  <c:v>10.96136888888975</c:v>
                </c:pt>
                <c:pt idx="2639">
                  <c:v>10.9634139583315</c:v>
                </c:pt>
                <c:pt idx="2640">
                  <c:v>10.967480567128019</c:v>
                </c:pt>
                <c:pt idx="2641">
                  <c:v>10.969651122686489</c:v>
                </c:pt>
                <c:pt idx="2642">
                  <c:v>10.97980282407392</c:v>
                </c:pt>
                <c:pt idx="2643">
                  <c:v>10.983077152777049</c:v>
                </c:pt>
                <c:pt idx="2644">
                  <c:v>10.984798912036201</c:v>
                </c:pt>
                <c:pt idx="2645">
                  <c:v>10.98833512731448</c:v>
                </c:pt>
                <c:pt idx="2646">
                  <c:v>10.99366863425959</c:v>
                </c:pt>
                <c:pt idx="2647">
                  <c:v>10.997496041666579</c:v>
                </c:pt>
                <c:pt idx="2648">
                  <c:v>10.99770011574306</c:v>
                </c:pt>
                <c:pt idx="2649">
                  <c:v>11.00086056713153</c:v>
                </c:pt>
                <c:pt idx="2650">
                  <c:v>11.00473934027884</c:v>
                </c:pt>
                <c:pt idx="2651">
                  <c:v>11.006802731481971</c:v>
                </c:pt>
                <c:pt idx="2652">
                  <c:v>11.01159043981521</c:v>
                </c:pt>
                <c:pt idx="2653">
                  <c:v>11.01346868055562</c:v>
                </c:pt>
                <c:pt idx="2654">
                  <c:v>11.016572847220081</c:v>
                </c:pt>
                <c:pt idx="2655">
                  <c:v>11.017168113426481</c:v>
                </c:pt>
                <c:pt idx="2656">
                  <c:v>11.01800750000057</c:v>
                </c:pt>
                <c:pt idx="2657">
                  <c:v>11.01965049768488</c:v>
                </c:pt>
                <c:pt idx="2658">
                  <c:v>11.020219340277491</c:v>
                </c:pt>
                <c:pt idx="2659">
                  <c:v>11.02213767361034</c:v>
                </c:pt>
                <c:pt idx="2660">
                  <c:v>11.024673831018591</c:v>
                </c:pt>
                <c:pt idx="2661">
                  <c:v>11.03007798611014</c:v>
                </c:pt>
                <c:pt idx="2662">
                  <c:v>11.03227907407339</c:v>
                </c:pt>
                <c:pt idx="2663">
                  <c:v>11.034322291665051</c:v>
                </c:pt>
                <c:pt idx="2664">
                  <c:v>11.036707222221629</c:v>
                </c:pt>
                <c:pt idx="2665">
                  <c:v>11.036713738424909</c:v>
                </c:pt>
                <c:pt idx="2666">
                  <c:v>11.03838900463173</c:v>
                </c:pt>
                <c:pt idx="2667">
                  <c:v>11.039448437500329</c:v>
                </c:pt>
                <c:pt idx="2668">
                  <c:v>11.046969976852891</c:v>
                </c:pt>
                <c:pt idx="2669">
                  <c:v>11.06431672453604</c:v>
                </c:pt>
                <c:pt idx="2670">
                  <c:v>11.07225706018508</c:v>
                </c:pt>
                <c:pt idx="2671">
                  <c:v>11.072587280091311</c:v>
                </c:pt>
                <c:pt idx="2672">
                  <c:v>11.077753136571911</c:v>
                </c:pt>
                <c:pt idx="2673">
                  <c:v>11.078636481480469</c:v>
                </c:pt>
                <c:pt idx="2674">
                  <c:v>11.0808946527789</c:v>
                </c:pt>
                <c:pt idx="2675">
                  <c:v>11.086984039351901</c:v>
                </c:pt>
                <c:pt idx="2676">
                  <c:v>11.1053658217578</c:v>
                </c:pt>
                <c:pt idx="2677">
                  <c:v>11.105407326389789</c:v>
                </c:pt>
                <c:pt idx="2678">
                  <c:v>11.109249328703241</c:v>
                </c:pt>
                <c:pt idx="2679">
                  <c:v>11.15533878472116</c:v>
                </c:pt>
                <c:pt idx="2680">
                  <c:v>11.15580256944453</c:v>
                </c:pt>
                <c:pt idx="2681">
                  <c:v>11.160354328704649</c:v>
                </c:pt>
                <c:pt idx="2682">
                  <c:v>11.16193942129612</c:v>
                </c:pt>
                <c:pt idx="2683">
                  <c:v>11.16448949074028</c:v>
                </c:pt>
                <c:pt idx="2684">
                  <c:v>11.17219679398117</c:v>
                </c:pt>
                <c:pt idx="2685">
                  <c:v>11.17307500000077</c:v>
                </c:pt>
                <c:pt idx="2686">
                  <c:v>11.18378446759173</c:v>
                </c:pt>
                <c:pt idx="2687">
                  <c:v>11.19101385416532</c:v>
                </c:pt>
                <c:pt idx="2688">
                  <c:v>11.199499618055089</c:v>
                </c:pt>
                <c:pt idx="2689">
                  <c:v>11.20640074073992</c:v>
                </c:pt>
                <c:pt idx="2690">
                  <c:v>11.20768103009021</c:v>
                </c:pt>
                <c:pt idx="2691">
                  <c:v>11.23020613426136</c:v>
                </c:pt>
                <c:pt idx="2692">
                  <c:v>11.230731018516749</c:v>
                </c:pt>
                <c:pt idx="2693">
                  <c:v>11.23457503472213</c:v>
                </c:pt>
                <c:pt idx="2694">
                  <c:v>11.25194959490663</c:v>
                </c:pt>
                <c:pt idx="2695">
                  <c:v>11.254697870369309</c:v>
                </c:pt>
                <c:pt idx="2696">
                  <c:v>11.27537531249777</c:v>
                </c:pt>
                <c:pt idx="2697">
                  <c:v>11.295248321761139</c:v>
                </c:pt>
                <c:pt idx="2698">
                  <c:v>11.30303453703721</c:v>
                </c:pt>
                <c:pt idx="2699">
                  <c:v>11.305938900463561</c:v>
                </c:pt>
                <c:pt idx="2700">
                  <c:v>11.327259814813729</c:v>
                </c:pt>
                <c:pt idx="2701">
                  <c:v>11.342072106481149</c:v>
                </c:pt>
                <c:pt idx="2702">
                  <c:v>11.342646689815099</c:v>
                </c:pt>
                <c:pt idx="2703">
                  <c:v>11.37982858796363</c:v>
                </c:pt>
                <c:pt idx="2704">
                  <c:v>11.389228749998191</c:v>
                </c:pt>
                <c:pt idx="2705">
                  <c:v>11.404984768518689</c:v>
                </c:pt>
                <c:pt idx="2706">
                  <c:v>11.41270583333241</c:v>
                </c:pt>
                <c:pt idx="2707">
                  <c:v>11.418128993053131</c:v>
                </c:pt>
                <c:pt idx="2708">
                  <c:v>11.489584270834371</c:v>
                </c:pt>
                <c:pt idx="2709">
                  <c:v>11.50477048611199</c:v>
                </c:pt>
                <c:pt idx="2710">
                  <c:v>11.56714706018567</c:v>
                </c:pt>
                <c:pt idx="2711">
                  <c:v>11.570764548612971</c:v>
                </c:pt>
                <c:pt idx="2712">
                  <c:v>11.581312384260469</c:v>
                </c:pt>
                <c:pt idx="2713">
                  <c:v>11.58537655092776</c:v>
                </c:pt>
                <c:pt idx="2714">
                  <c:v>11.587702627317221</c:v>
                </c:pt>
                <c:pt idx="2715">
                  <c:v>11.593828888891469</c:v>
                </c:pt>
                <c:pt idx="2716">
                  <c:v>11.59644296296217</c:v>
                </c:pt>
                <c:pt idx="2717">
                  <c:v>11.60103043981448</c:v>
                </c:pt>
                <c:pt idx="2718">
                  <c:v>11.609016643516989</c:v>
                </c:pt>
                <c:pt idx="2719">
                  <c:v>11.617053275464309</c:v>
                </c:pt>
                <c:pt idx="2720">
                  <c:v>11.619389259257799</c:v>
                </c:pt>
                <c:pt idx="2721">
                  <c:v>11.62375405092482</c:v>
                </c:pt>
                <c:pt idx="2722">
                  <c:v>11.6261411574069</c:v>
                </c:pt>
                <c:pt idx="2723">
                  <c:v>11.63110307870364</c:v>
                </c:pt>
                <c:pt idx="2724">
                  <c:v>11.633576412038121</c:v>
                </c:pt>
                <c:pt idx="2725">
                  <c:v>11.634772083334351</c:v>
                </c:pt>
                <c:pt idx="2726">
                  <c:v>11.64045065972264</c:v>
                </c:pt>
                <c:pt idx="2727">
                  <c:v>11.65002519675979</c:v>
                </c:pt>
                <c:pt idx="2728">
                  <c:v>11.652162013887249</c:v>
                </c:pt>
                <c:pt idx="2729">
                  <c:v>11.6552332638894</c:v>
                </c:pt>
                <c:pt idx="2730">
                  <c:v>11.670327372686179</c:v>
                </c:pt>
                <c:pt idx="2731">
                  <c:v>11.67749157407493</c:v>
                </c:pt>
                <c:pt idx="2732">
                  <c:v>11.681126793981701</c:v>
                </c:pt>
                <c:pt idx="2733">
                  <c:v>11.68851502314762</c:v>
                </c:pt>
                <c:pt idx="2734">
                  <c:v>11.68980857638849</c:v>
                </c:pt>
                <c:pt idx="2735">
                  <c:v>11.699732060184081</c:v>
                </c:pt>
                <c:pt idx="2736">
                  <c:v>11.705607627315651</c:v>
                </c:pt>
                <c:pt idx="2737">
                  <c:v>11.707961180555049</c:v>
                </c:pt>
                <c:pt idx="2738">
                  <c:v>11.73288150463115</c:v>
                </c:pt>
                <c:pt idx="2739">
                  <c:v>11.732928425923539</c:v>
                </c:pt>
                <c:pt idx="2740">
                  <c:v>11.736462199072591</c:v>
                </c:pt>
                <c:pt idx="2741">
                  <c:v>11.737881817127819</c:v>
                </c:pt>
                <c:pt idx="2742">
                  <c:v>11.73965342592586</c:v>
                </c:pt>
                <c:pt idx="2743">
                  <c:v>11.741122175926961</c:v>
                </c:pt>
                <c:pt idx="2744">
                  <c:v>11.74389878472244</c:v>
                </c:pt>
                <c:pt idx="2745">
                  <c:v>11.751864814813491</c:v>
                </c:pt>
                <c:pt idx="2746">
                  <c:v>11.753596898146251</c:v>
                </c:pt>
                <c:pt idx="2747">
                  <c:v>11.759656990741689</c:v>
                </c:pt>
                <c:pt idx="2748">
                  <c:v>11.76128087962943</c:v>
                </c:pt>
                <c:pt idx="2749">
                  <c:v>11.76652905092471</c:v>
                </c:pt>
                <c:pt idx="2750">
                  <c:v>11.77449420138918</c:v>
                </c:pt>
                <c:pt idx="2751">
                  <c:v>11.779675972224389</c:v>
                </c:pt>
                <c:pt idx="2752">
                  <c:v>11.782790219907961</c:v>
                </c:pt>
                <c:pt idx="2753">
                  <c:v>11.784284131946389</c:v>
                </c:pt>
                <c:pt idx="2754">
                  <c:v>11.78656553240838</c:v>
                </c:pt>
                <c:pt idx="2755">
                  <c:v>11.787057546297159</c:v>
                </c:pt>
                <c:pt idx="2756">
                  <c:v>11.787978680556019</c:v>
                </c:pt>
                <c:pt idx="2757">
                  <c:v>11.790678414351961</c:v>
                </c:pt>
                <c:pt idx="2758">
                  <c:v>11.79433451388997</c:v>
                </c:pt>
                <c:pt idx="2759">
                  <c:v>11.795060810184591</c:v>
                </c:pt>
                <c:pt idx="2760">
                  <c:v>11.795951134258949</c:v>
                </c:pt>
                <c:pt idx="2761">
                  <c:v>11.79670645833567</c:v>
                </c:pt>
                <c:pt idx="2762">
                  <c:v>11.809622638887831</c:v>
                </c:pt>
                <c:pt idx="2763">
                  <c:v>11.809924699073591</c:v>
                </c:pt>
                <c:pt idx="2764">
                  <c:v>11.81154515046488</c:v>
                </c:pt>
                <c:pt idx="2765">
                  <c:v>11.811640613426761</c:v>
                </c:pt>
                <c:pt idx="2766">
                  <c:v>11.813343310185051</c:v>
                </c:pt>
                <c:pt idx="2767">
                  <c:v>11.814018634256939</c:v>
                </c:pt>
                <c:pt idx="2768">
                  <c:v>11.814156562501079</c:v>
                </c:pt>
                <c:pt idx="2769">
                  <c:v>11.823702650462041</c:v>
                </c:pt>
                <c:pt idx="2770">
                  <c:v>11.831191875001901</c:v>
                </c:pt>
                <c:pt idx="2771">
                  <c:v>11.83556950231393</c:v>
                </c:pt>
                <c:pt idx="2772">
                  <c:v>11.83678285879393</c:v>
                </c:pt>
                <c:pt idx="2773">
                  <c:v>11.845600694442791</c:v>
                </c:pt>
                <c:pt idx="2774">
                  <c:v>11.8519943750015</c:v>
                </c:pt>
                <c:pt idx="2775">
                  <c:v>11.858976250001129</c:v>
                </c:pt>
                <c:pt idx="2776">
                  <c:v>11.870317314813541</c:v>
                </c:pt>
                <c:pt idx="2777">
                  <c:v>11.875715092591671</c:v>
                </c:pt>
                <c:pt idx="2778">
                  <c:v>11.87779541666861</c:v>
                </c:pt>
                <c:pt idx="2779">
                  <c:v>11.886371956020589</c:v>
                </c:pt>
                <c:pt idx="2780">
                  <c:v>11.886553321759459</c:v>
                </c:pt>
                <c:pt idx="2781">
                  <c:v>11.888163761573811</c:v>
                </c:pt>
                <c:pt idx="2782">
                  <c:v>11.895077141203259</c:v>
                </c:pt>
                <c:pt idx="2783">
                  <c:v>11.89785532407463</c:v>
                </c:pt>
                <c:pt idx="2784">
                  <c:v>11.902032060187169</c:v>
                </c:pt>
                <c:pt idx="2785">
                  <c:v>11.90789938657648</c:v>
                </c:pt>
                <c:pt idx="2786">
                  <c:v>11.910133726853459</c:v>
                </c:pt>
                <c:pt idx="2787">
                  <c:v>11.91020407407372</c:v>
                </c:pt>
                <c:pt idx="2788">
                  <c:v>11.91274421296462</c:v>
                </c:pt>
                <c:pt idx="2789">
                  <c:v>11.91581158564874</c:v>
                </c:pt>
                <c:pt idx="2790">
                  <c:v>11.91821406250199</c:v>
                </c:pt>
                <c:pt idx="2791">
                  <c:v>11.91905104166656</c:v>
                </c:pt>
                <c:pt idx="2792">
                  <c:v>11.91983008101858</c:v>
                </c:pt>
                <c:pt idx="2793">
                  <c:v>11.925442870369659</c:v>
                </c:pt>
                <c:pt idx="2794">
                  <c:v>11.931291076389179</c:v>
                </c:pt>
                <c:pt idx="2795">
                  <c:v>11.93606107638942</c:v>
                </c:pt>
                <c:pt idx="2796">
                  <c:v>11.9376846412045</c:v>
                </c:pt>
                <c:pt idx="2797">
                  <c:v>11.941449189815261</c:v>
                </c:pt>
                <c:pt idx="2798">
                  <c:v>11.94596053240752</c:v>
                </c:pt>
                <c:pt idx="2799">
                  <c:v>11.957789039352431</c:v>
                </c:pt>
                <c:pt idx="2800">
                  <c:v>11.96474826388889</c:v>
                </c:pt>
                <c:pt idx="2801">
                  <c:v>11.964809097222711</c:v>
                </c:pt>
                <c:pt idx="2802">
                  <c:v>11.97223017361153</c:v>
                </c:pt>
                <c:pt idx="2803">
                  <c:v>11.973922789353461</c:v>
                </c:pt>
                <c:pt idx="2804">
                  <c:v>11.97751996527667</c:v>
                </c:pt>
                <c:pt idx="2805">
                  <c:v>11.980989571757339</c:v>
                </c:pt>
                <c:pt idx="2806">
                  <c:v>11.985641018519249</c:v>
                </c:pt>
                <c:pt idx="2807">
                  <c:v>11.991007118056769</c:v>
                </c:pt>
                <c:pt idx="2808">
                  <c:v>11.991862094907299</c:v>
                </c:pt>
                <c:pt idx="2809">
                  <c:v>11.99312891203772</c:v>
                </c:pt>
                <c:pt idx="2810">
                  <c:v>11.993476273149801</c:v>
                </c:pt>
                <c:pt idx="2811">
                  <c:v>11.996367685184991</c:v>
                </c:pt>
                <c:pt idx="2812">
                  <c:v>11.997067199073459</c:v>
                </c:pt>
                <c:pt idx="2813">
                  <c:v>12.00196782407385</c:v>
                </c:pt>
                <c:pt idx="2814">
                  <c:v>12.00695008101839</c:v>
                </c:pt>
                <c:pt idx="2815">
                  <c:v>12.00984609953783</c:v>
                </c:pt>
                <c:pt idx="2816">
                  <c:v>12.010661770831099</c:v>
                </c:pt>
                <c:pt idx="2817">
                  <c:v>12.01087250000073</c:v>
                </c:pt>
                <c:pt idx="2818">
                  <c:v>12.013619618057101</c:v>
                </c:pt>
                <c:pt idx="2819">
                  <c:v>12.017690011574709</c:v>
                </c:pt>
                <c:pt idx="2820">
                  <c:v>12.01866491898067</c:v>
                </c:pt>
                <c:pt idx="2821">
                  <c:v>12.023818240739679</c:v>
                </c:pt>
                <c:pt idx="2822">
                  <c:v>12.024656712964729</c:v>
                </c:pt>
                <c:pt idx="2823">
                  <c:v>12.03031988425939</c:v>
                </c:pt>
                <c:pt idx="2824">
                  <c:v>12.03377601851744</c:v>
                </c:pt>
                <c:pt idx="2825">
                  <c:v>12.03649129629687</c:v>
                </c:pt>
                <c:pt idx="2826">
                  <c:v>12.041092592590941</c:v>
                </c:pt>
                <c:pt idx="2827">
                  <c:v>12.04682707175888</c:v>
                </c:pt>
                <c:pt idx="2828">
                  <c:v>12.07779498842579</c:v>
                </c:pt>
                <c:pt idx="2829">
                  <c:v>12.08096329861217</c:v>
                </c:pt>
                <c:pt idx="2830">
                  <c:v>12.08333162037035</c:v>
                </c:pt>
                <c:pt idx="2831">
                  <c:v>12.083485648146381</c:v>
                </c:pt>
                <c:pt idx="2832">
                  <c:v>12.09310423610939</c:v>
                </c:pt>
                <c:pt idx="2833">
                  <c:v>12.098642939814811</c:v>
                </c:pt>
                <c:pt idx="2834">
                  <c:v>12.10068164351914</c:v>
                </c:pt>
                <c:pt idx="2835">
                  <c:v>12.100709872684551</c:v>
                </c:pt>
                <c:pt idx="2836">
                  <c:v>12.1093006134254</c:v>
                </c:pt>
                <c:pt idx="2837">
                  <c:v>12.11969053240562</c:v>
                </c:pt>
                <c:pt idx="2838">
                  <c:v>12.12095736111204</c:v>
                </c:pt>
                <c:pt idx="2839">
                  <c:v>12.12348325231561</c:v>
                </c:pt>
                <c:pt idx="2840">
                  <c:v>12.12841778935382</c:v>
                </c:pt>
                <c:pt idx="2841">
                  <c:v>12.128420347220921</c:v>
                </c:pt>
                <c:pt idx="2842">
                  <c:v>12.13940649305505</c:v>
                </c:pt>
                <c:pt idx="2843">
                  <c:v>12.13969331018351</c:v>
                </c:pt>
                <c:pt idx="2844">
                  <c:v>12.14723790509281</c:v>
                </c:pt>
                <c:pt idx="2845">
                  <c:v>12.148139884259409</c:v>
                </c:pt>
                <c:pt idx="2846">
                  <c:v>12.15461077546356</c:v>
                </c:pt>
                <c:pt idx="2847">
                  <c:v>12.169818495371279</c:v>
                </c:pt>
                <c:pt idx="2848">
                  <c:v>12.17257526620395</c:v>
                </c:pt>
                <c:pt idx="2849">
                  <c:v>12.17891065972271</c:v>
                </c:pt>
                <c:pt idx="2850">
                  <c:v>12.18504598379687</c:v>
                </c:pt>
                <c:pt idx="2851">
                  <c:v>12.1960865740754</c:v>
                </c:pt>
                <c:pt idx="2852">
                  <c:v>12.19910473379548</c:v>
                </c:pt>
                <c:pt idx="2853">
                  <c:v>12.207005428241359</c:v>
                </c:pt>
                <c:pt idx="2854">
                  <c:v>12.20727592592714</c:v>
                </c:pt>
                <c:pt idx="2855">
                  <c:v>12.21192568286977</c:v>
                </c:pt>
                <c:pt idx="2856">
                  <c:v>12.234254606482059</c:v>
                </c:pt>
                <c:pt idx="2857">
                  <c:v>12.252642604167811</c:v>
                </c:pt>
                <c:pt idx="2858">
                  <c:v>12.25468196759345</c:v>
                </c:pt>
                <c:pt idx="2859">
                  <c:v>12.29076229166929</c:v>
                </c:pt>
                <c:pt idx="2860">
                  <c:v>12.30935628472103</c:v>
                </c:pt>
                <c:pt idx="2861">
                  <c:v>12.326736377314839</c:v>
                </c:pt>
                <c:pt idx="2862">
                  <c:v>12.32700541666536</c:v>
                </c:pt>
                <c:pt idx="2863">
                  <c:v>12.343810381944531</c:v>
                </c:pt>
                <c:pt idx="2864">
                  <c:v>12.35713081018516</c:v>
                </c:pt>
                <c:pt idx="2865">
                  <c:v>12.379090243056419</c:v>
                </c:pt>
                <c:pt idx="2866">
                  <c:v>12.476887858794241</c:v>
                </c:pt>
                <c:pt idx="2867">
                  <c:v>12.48214401620406</c:v>
                </c:pt>
                <c:pt idx="2868">
                  <c:v>12.528114178241401</c:v>
                </c:pt>
                <c:pt idx="2869">
                  <c:v>12.539904421294731</c:v>
                </c:pt>
                <c:pt idx="2870">
                  <c:v>12.5503017708328</c:v>
                </c:pt>
                <c:pt idx="2871">
                  <c:v>12.56291986111138</c:v>
                </c:pt>
                <c:pt idx="2872">
                  <c:v>12.575007523146491</c:v>
                </c:pt>
                <c:pt idx="2873">
                  <c:v>12.58383379629641</c:v>
                </c:pt>
                <c:pt idx="2874">
                  <c:v>12.58534531250044</c:v>
                </c:pt>
                <c:pt idx="2875">
                  <c:v>12.600527418981549</c:v>
                </c:pt>
                <c:pt idx="2876">
                  <c:v>12.617200497684101</c:v>
                </c:pt>
                <c:pt idx="2877">
                  <c:v>12.631827685184501</c:v>
                </c:pt>
                <c:pt idx="2878">
                  <c:v>12.63226824074156</c:v>
                </c:pt>
                <c:pt idx="2879">
                  <c:v>12.642785752313561</c:v>
                </c:pt>
                <c:pt idx="2880">
                  <c:v>12.64523993055302</c:v>
                </c:pt>
                <c:pt idx="2881">
                  <c:v>12.653836631945991</c:v>
                </c:pt>
                <c:pt idx="2882">
                  <c:v>12.65468280092434</c:v>
                </c:pt>
                <c:pt idx="2883">
                  <c:v>12.661181921296651</c:v>
                </c:pt>
                <c:pt idx="2884">
                  <c:v>12.66319820601907</c:v>
                </c:pt>
                <c:pt idx="2885">
                  <c:v>12.66325631944394</c:v>
                </c:pt>
                <c:pt idx="2886">
                  <c:v>12.66374759259323</c:v>
                </c:pt>
                <c:pt idx="2887">
                  <c:v>12.668763622685709</c:v>
                </c:pt>
                <c:pt idx="2888">
                  <c:v>12.67536332175963</c:v>
                </c:pt>
                <c:pt idx="2889">
                  <c:v>12.67649031250013</c:v>
                </c:pt>
                <c:pt idx="2890">
                  <c:v>12.679901226852779</c:v>
                </c:pt>
                <c:pt idx="2891">
                  <c:v>12.682275324072</c:v>
                </c:pt>
                <c:pt idx="2892">
                  <c:v>12.694718252315569</c:v>
                </c:pt>
                <c:pt idx="2893">
                  <c:v>12.695407037036841</c:v>
                </c:pt>
                <c:pt idx="2894">
                  <c:v>12.69665468750177</c:v>
                </c:pt>
                <c:pt idx="2895">
                  <c:v>12.71251957175908</c:v>
                </c:pt>
                <c:pt idx="2896">
                  <c:v>12.720388078703371</c:v>
                </c:pt>
                <c:pt idx="2897">
                  <c:v>12.73049280092672</c:v>
                </c:pt>
                <c:pt idx="2898">
                  <c:v>12.736975625000071</c:v>
                </c:pt>
                <c:pt idx="2899">
                  <c:v>12.738381273147681</c:v>
                </c:pt>
                <c:pt idx="2900">
                  <c:v>12.73956554398217</c:v>
                </c:pt>
                <c:pt idx="2901">
                  <c:v>12.740265451388231</c:v>
                </c:pt>
                <c:pt idx="2902">
                  <c:v>12.741974733794731</c:v>
                </c:pt>
                <c:pt idx="2903">
                  <c:v>12.74421685185145</c:v>
                </c:pt>
                <c:pt idx="2904">
                  <c:v>12.75916738425968</c:v>
                </c:pt>
                <c:pt idx="2905">
                  <c:v>12.761705636572509</c:v>
                </c:pt>
                <c:pt idx="2906">
                  <c:v>12.764680474535741</c:v>
                </c:pt>
                <c:pt idx="2907">
                  <c:v>12.77419299768353</c:v>
                </c:pt>
                <c:pt idx="2908">
                  <c:v>12.78212137731413</c:v>
                </c:pt>
                <c:pt idx="2909">
                  <c:v>12.78647348379647</c:v>
                </c:pt>
                <c:pt idx="2910">
                  <c:v>12.786716307870771</c:v>
                </c:pt>
                <c:pt idx="2911">
                  <c:v>12.79258246527778</c:v>
                </c:pt>
                <c:pt idx="2912">
                  <c:v>12.79748521990798</c:v>
                </c:pt>
                <c:pt idx="2913">
                  <c:v>12.79768773148181</c:v>
                </c:pt>
                <c:pt idx="2914">
                  <c:v>12.80357790509308</c:v>
                </c:pt>
                <c:pt idx="2915">
                  <c:v>12.80432103009136</c:v>
                </c:pt>
                <c:pt idx="2916">
                  <c:v>12.81928143518391</c:v>
                </c:pt>
                <c:pt idx="2917">
                  <c:v>12.82080932870231</c:v>
                </c:pt>
                <c:pt idx="2918">
                  <c:v>12.824041400463489</c:v>
                </c:pt>
                <c:pt idx="2919">
                  <c:v>12.824243148148611</c:v>
                </c:pt>
                <c:pt idx="2920">
                  <c:v>12.824886365742589</c:v>
                </c:pt>
                <c:pt idx="2921">
                  <c:v>12.82765244212967</c:v>
                </c:pt>
                <c:pt idx="2922">
                  <c:v>12.830822893519089</c:v>
                </c:pt>
                <c:pt idx="2923">
                  <c:v>12.83176508101876</c:v>
                </c:pt>
                <c:pt idx="2924">
                  <c:v>12.83193832175875</c:v>
                </c:pt>
                <c:pt idx="2925">
                  <c:v>12.836838564814791</c:v>
                </c:pt>
                <c:pt idx="2926">
                  <c:v>12.83817925925884</c:v>
                </c:pt>
                <c:pt idx="2927">
                  <c:v>12.845055358796211</c:v>
                </c:pt>
                <c:pt idx="2928">
                  <c:v>12.84633086805542</c:v>
                </c:pt>
                <c:pt idx="2929">
                  <c:v>12.85305114583285</c:v>
                </c:pt>
                <c:pt idx="2930">
                  <c:v>12.85366379629683</c:v>
                </c:pt>
                <c:pt idx="2931">
                  <c:v>12.857646087962721</c:v>
                </c:pt>
                <c:pt idx="2932">
                  <c:v>12.861318379629539</c:v>
                </c:pt>
                <c:pt idx="2933">
                  <c:v>12.86504406249909</c:v>
                </c:pt>
                <c:pt idx="2934">
                  <c:v>12.86596476852066</c:v>
                </c:pt>
                <c:pt idx="2935">
                  <c:v>12.866096076388599</c:v>
                </c:pt>
                <c:pt idx="2936">
                  <c:v>12.868558078703501</c:v>
                </c:pt>
                <c:pt idx="2937">
                  <c:v>12.86903947916848</c:v>
                </c:pt>
                <c:pt idx="2938">
                  <c:v>12.875059328702861</c:v>
                </c:pt>
                <c:pt idx="2939">
                  <c:v>12.878343541666309</c:v>
                </c:pt>
                <c:pt idx="2940">
                  <c:v>12.87923667824103</c:v>
                </c:pt>
                <c:pt idx="2941">
                  <c:v>12.881025740738821</c:v>
                </c:pt>
                <c:pt idx="2942">
                  <c:v>12.884213912037239</c:v>
                </c:pt>
                <c:pt idx="2943">
                  <c:v>12.892011724536619</c:v>
                </c:pt>
                <c:pt idx="2944">
                  <c:v>12.899432835647911</c:v>
                </c:pt>
                <c:pt idx="2945">
                  <c:v>12.907046817129959</c:v>
                </c:pt>
                <c:pt idx="2946">
                  <c:v>12.91266259259096</c:v>
                </c:pt>
                <c:pt idx="2947">
                  <c:v>12.914382905093611</c:v>
                </c:pt>
                <c:pt idx="2948">
                  <c:v>12.91539777777537</c:v>
                </c:pt>
                <c:pt idx="2949">
                  <c:v>12.915762638888429</c:v>
                </c:pt>
                <c:pt idx="2950">
                  <c:v>12.919759259259809</c:v>
                </c:pt>
                <c:pt idx="2951">
                  <c:v>12.92009228009041</c:v>
                </c:pt>
                <c:pt idx="2952">
                  <c:v>12.921550509259101</c:v>
                </c:pt>
                <c:pt idx="2953">
                  <c:v>12.92415709490853</c:v>
                </c:pt>
                <c:pt idx="2954">
                  <c:v>12.92736710648018</c:v>
                </c:pt>
                <c:pt idx="2955">
                  <c:v>12.92932260416724</c:v>
                </c:pt>
                <c:pt idx="2956">
                  <c:v>12.93289122685238</c:v>
                </c:pt>
                <c:pt idx="2957">
                  <c:v>12.93484913194345</c:v>
                </c:pt>
                <c:pt idx="2958">
                  <c:v>12.935432928240409</c:v>
                </c:pt>
                <c:pt idx="2959">
                  <c:v>12.93628045138937</c:v>
                </c:pt>
                <c:pt idx="2960">
                  <c:v>12.94037187499857</c:v>
                </c:pt>
                <c:pt idx="2961">
                  <c:v>12.942815844907811</c:v>
                </c:pt>
                <c:pt idx="2962">
                  <c:v>12.94349037036852</c:v>
                </c:pt>
                <c:pt idx="2963">
                  <c:v>12.94716202546325</c:v>
                </c:pt>
                <c:pt idx="2964">
                  <c:v>12.94765478009427</c:v>
                </c:pt>
                <c:pt idx="2965">
                  <c:v>12.951287129628991</c:v>
                </c:pt>
                <c:pt idx="2966">
                  <c:v>12.95628877314704</c:v>
                </c:pt>
                <c:pt idx="2967">
                  <c:v>12.958292615742041</c:v>
                </c:pt>
                <c:pt idx="2968">
                  <c:v>12.9599490972222</c:v>
                </c:pt>
                <c:pt idx="2969">
                  <c:v>12.96100180555549</c:v>
                </c:pt>
                <c:pt idx="2970">
                  <c:v>12.96408914351905</c:v>
                </c:pt>
                <c:pt idx="2971">
                  <c:v>12.96706635416658</c:v>
                </c:pt>
                <c:pt idx="2972">
                  <c:v>12.96776223379705</c:v>
                </c:pt>
                <c:pt idx="2973">
                  <c:v>12.97026057870576</c:v>
                </c:pt>
                <c:pt idx="2974">
                  <c:v>12.97769342592469</c:v>
                </c:pt>
                <c:pt idx="2975">
                  <c:v>12.981979907406149</c:v>
                </c:pt>
                <c:pt idx="2976">
                  <c:v>12.983007256946079</c:v>
                </c:pt>
                <c:pt idx="2977">
                  <c:v>12.98947016203569</c:v>
                </c:pt>
                <c:pt idx="2978">
                  <c:v>12.990821886573119</c:v>
                </c:pt>
                <c:pt idx="2979">
                  <c:v>12.99192043981618</c:v>
                </c:pt>
                <c:pt idx="2980">
                  <c:v>12.99232418981415</c:v>
                </c:pt>
                <c:pt idx="2981">
                  <c:v>12.992353946759749</c:v>
                </c:pt>
                <c:pt idx="2982">
                  <c:v>12.99295754629429</c:v>
                </c:pt>
                <c:pt idx="2983">
                  <c:v>12.99770086805578</c:v>
                </c:pt>
                <c:pt idx="2984">
                  <c:v>13.005339687499729</c:v>
                </c:pt>
                <c:pt idx="2985">
                  <c:v>13.00535101851931</c:v>
                </c:pt>
                <c:pt idx="2986">
                  <c:v>13.006806307871029</c:v>
                </c:pt>
                <c:pt idx="2987">
                  <c:v>13.00743490740933</c:v>
                </c:pt>
                <c:pt idx="2988">
                  <c:v>13.01559145833331</c:v>
                </c:pt>
                <c:pt idx="2989">
                  <c:v>13.018936979166339</c:v>
                </c:pt>
                <c:pt idx="2990">
                  <c:v>13.0204391435175</c:v>
                </c:pt>
                <c:pt idx="2991">
                  <c:v>13.020790937498759</c:v>
                </c:pt>
                <c:pt idx="2992">
                  <c:v>13.022844085646449</c:v>
                </c:pt>
                <c:pt idx="2993">
                  <c:v>13.02380723379552</c:v>
                </c:pt>
                <c:pt idx="2994">
                  <c:v>13.02448689814795</c:v>
                </c:pt>
                <c:pt idx="2995">
                  <c:v>13.024580057870461</c:v>
                </c:pt>
                <c:pt idx="2996">
                  <c:v>13.024823379629741</c:v>
                </c:pt>
                <c:pt idx="2997">
                  <c:v>13.031709351851431</c:v>
                </c:pt>
                <c:pt idx="2998">
                  <c:v>13.03234725694413</c:v>
                </c:pt>
                <c:pt idx="2999">
                  <c:v>13.0384967476847</c:v>
                </c:pt>
                <c:pt idx="3000">
                  <c:v>13.03990311342533</c:v>
                </c:pt>
                <c:pt idx="3001">
                  <c:v>13.04775085648177</c:v>
                </c:pt>
                <c:pt idx="3002">
                  <c:v>13.0488966898151</c:v>
                </c:pt>
                <c:pt idx="3003">
                  <c:v>13.052033530092899</c:v>
                </c:pt>
                <c:pt idx="3004">
                  <c:v>13.052569814812809</c:v>
                </c:pt>
                <c:pt idx="3005">
                  <c:v>13.059678333332689</c:v>
                </c:pt>
                <c:pt idx="3006">
                  <c:v>13.06090754629561</c:v>
                </c:pt>
                <c:pt idx="3007">
                  <c:v>13.06179562499954</c:v>
                </c:pt>
                <c:pt idx="3008">
                  <c:v>13.063075405091601</c:v>
                </c:pt>
                <c:pt idx="3009">
                  <c:v>13.063981608798111</c:v>
                </c:pt>
                <c:pt idx="3010">
                  <c:v>13.067870752314731</c:v>
                </c:pt>
                <c:pt idx="3011">
                  <c:v>13.06874954861347</c:v>
                </c:pt>
                <c:pt idx="3012">
                  <c:v>13.073217418983029</c:v>
                </c:pt>
                <c:pt idx="3013">
                  <c:v>13.07771848379738</c:v>
                </c:pt>
                <c:pt idx="3014">
                  <c:v>13.078571655093519</c:v>
                </c:pt>
                <c:pt idx="3015">
                  <c:v>13.083933425926499</c:v>
                </c:pt>
                <c:pt idx="3016">
                  <c:v>13.090510937499779</c:v>
                </c:pt>
                <c:pt idx="3017">
                  <c:v>13.09718240740674</c:v>
                </c:pt>
                <c:pt idx="3018">
                  <c:v>13.09768652777705</c:v>
                </c:pt>
                <c:pt idx="3019">
                  <c:v>13.10307601851998</c:v>
                </c:pt>
                <c:pt idx="3020">
                  <c:v>13.103834467593719</c:v>
                </c:pt>
                <c:pt idx="3021">
                  <c:v>13.105807638891321</c:v>
                </c:pt>
                <c:pt idx="3022">
                  <c:v>13.106839351852731</c:v>
                </c:pt>
                <c:pt idx="3023">
                  <c:v>13.14967723379808</c:v>
                </c:pt>
                <c:pt idx="3024">
                  <c:v>13.15377894675842</c:v>
                </c:pt>
                <c:pt idx="3025">
                  <c:v>13.16416090277886</c:v>
                </c:pt>
                <c:pt idx="3026">
                  <c:v>13.1681510069442</c:v>
                </c:pt>
                <c:pt idx="3027">
                  <c:v>13.173633275462519</c:v>
                </c:pt>
                <c:pt idx="3028">
                  <c:v>13.17555464120375</c:v>
                </c:pt>
                <c:pt idx="3029">
                  <c:v>13.181080324073079</c:v>
                </c:pt>
                <c:pt idx="3030">
                  <c:v>13.183657384258179</c:v>
                </c:pt>
                <c:pt idx="3031">
                  <c:v>13.192145405091621</c:v>
                </c:pt>
                <c:pt idx="3032">
                  <c:v>13.19969442129687</c:v>
                </c:pt>
                <c:pt idx="3033">
                  <c:v>13.201216030090499</c:v>
                </c:pt>
                <c:pt idx="3034">
                  <c:v>13.201638865738561</c:v>
                </c:pt>
                <c:pt idx="3035">
                  <c:v>13.20873884259275</c:v>
                </c:pt>
                <c:pt idx="3036">
                  <c:v>13.21245464120198</c:v>
                </c:pt>
                <c:pt idx="3037">
                  <c:v>13.21609108796274</c:v>
                </c:pt>
                <c:pt idx="3038">
                  <c:v>13.21654734953686</c:v>
                </c:pt>
                <c:pt idx="3039">
                  <c:v>13.21825526620227</c:v>
                </c:pt>
                <c:pt idx="3040">
                  <c:v>13.22238081018406</c:v>
                </c:pt>
                <c:pt idx="3041">
                  <c:v>13.237778229167059</c:v>
                </c:pt>
                <c:pt idx="3042">
                  <c:v>13.24160181712773</c:v>
                </c:pt>
                <c:pt idx="3043">
                  <c:v>13.242304247686709</c:v>
                </c:pt>
                <c:pt idx="3044">
                  <c:v>13.242710081016019</c:v>
                </c:pt>
                <c:pt idx="3045">
                  <c:v>13.255688634258179</c:v>
                </c:pt>
                <c:pt idx="3046">
                  <c:v>13.26183936342597</c:v>
                </c:pt>
                <c:pt idx="3047">
                  <c:v>13.26404929398111</c:v>
                </c:pt>
                <c:pt idx="3048">
                  <c:v>13.295005972222601</c:v>
                </c:pt>
                <c:pt idx="3049">
                  <c:v>13.30518224537097</c:v>
                </c:pt>
                <c:pt idx="3050">
                  <c:v>13.30863728009164</c:v>
                </c:pt>
                <c:pt idx="3051">
                  <c:v>13.309649016203149</c:v>
                </c:pt>
                <c:pt idx="3052">
                  <c:v>13.32391802083287</c:v>
                </c:pt>
                <c:pt idx="3053">
                  <c:v>13.33257188657644</c:v>
                </c:pt>
                <c:pt idx="3054">
                  <c:v>13.3526030671293</c:v>
                </c:pt>
                <c:pt idx="3055">
                  <c:v>13.367262071757411</c:v>
                </c:pt>
                <c:pt idx="3056">
                  <c:v>13.430317002316871</c:v>
                </c:pt>
                <c:pt idx="3057">
                  <c:v>13.44526325231625</c:v>
                </c:pt>
                <c:pt idx="3058">
                  <c:v>13.451124803241759</c:v>
                </c:pt>
                <c:pt idx="3059">
                  <c:v>13.45930821759281</c:v>
                </c:pt>
                <c:pt idx="3060">
                  <c:v>13.5175354745377</c:v>
                </c:pt>
                <c:pt idx="3061">
                  <c:v>13.519137187500791</c:v>
                </c:pt>
                <c:pt idx="3062">
                  <c:v>13.52534046296168</c:v>
                </c:pt>
                <c:pt idx="3063">
                  <c:v>13.53133339120282</c:v>
                </c:pt>
                <c:pt idx="3064">
                  <c:v>13.543711365740061</c:v>
                </c:pt>
                <c:pt idx="3065">
                  <c:v>13.54469138889125</c:v>
                </c:pt>
                <c:pt idx="3066">
                  <c:v>13.56403666666812</c:v>
                </c:pt>
                <c:pt idx="3067">
                  <c:v>13.56458314814777</c:v>
                </c:pt>
                <c:pt idx="3068">
                  <c:v>13.566457141204561</c:v>
                </c:pt>
                <c:pt idx="3069">
                  <c:v>13.576203888886511</c:v>
                </c:pt>
                <c:pt idx="3070">
                  <c:v>13.57778142361177</c:v>
                </c:pt>
                <c:pt idx="3071">
                  <c:v>13.582675810185849</c:v>
                </c:pt>
                <c:pt idx="3072">
                  <c:v>13.58316971064718</c:v>
                </c:pt>
                <c:pt idx="3073">
                  <c:v>13.59591652777736</c:v>
                </c:pt>
                <c:pt idx="3074">
                  <c:v>13.60337112268364</c:v>
                </c:pt>
                <c:pt idx="3075">
                  <c:v>13.60792053240869</c:v>
                </c:pt>
                <c:pt idx="3076">
                  <c:v>13.61073679398055</c:v>
                </c:pt>
                <c:pt idx="3077">
                  <c:v>13.610884537034559</c:v>
                </c:pt>
                <c:pt idx="3078">
                  <c:v>13.614441215277269</c:v>
                </c:pt>
                <c:pt idx="3079">
                  <c:v>13.62709928240765</c:v>
                </c:pt>
                <c:pt idx="3080">
                  <c:v>13.632300000000329</c:v>
                </c:pt>
                <c:pt idx="3081">
                  <c:v>13.632752476850589</c:v>
                </c:pt>
                <c:pt idx="3082">
                  <c:v>13.63320020833501</c:v>
                </c:pt>
                <c:pt idx="3083">
                  <c:v>13.636286805556329</c:v>
                </c:pt>
                <c:pt idx="3084">
                  <c:v>13.637024178240029</c:v>
                </c:pt>
                <c:pt idx="3085">
                  <c:v>13.639936041666401</c:v>
                </c:pt>
                <c:pt idx="3086">
                  <c:v>13.64818098379506</c:v>
                </c:pt>
                <c:pt idx="3087">
                  <c:v>13.657387754630159</c:v>
                </c:pt>
                <c:pt idx="3088">
                  <c:v>13.658225104165849</c:v>
                </c:pt>
                <c:pt idx="3089">
                  <c:v>13.659958923610819</c:v>
                </c:pt>
                <c:pt idx="3090">
                  <c:v>13.66100922453735</c:v>
                </c:pt>
                <c:pt idx="3091">
                  <c:v>13.666374548610159</c:v>
                </c:pt>
                <c:pt idx="3092">
                  <c:v>13.66757628472039</c:v>
                </c:pt>
                <c:pt idx="3093">
                  <c:v>13.667903483797</c:v>
                </c:pt>
                <c:pt idx="3094">
                  <c:v>13.668614664350949</c:v>
                </c:pt>
                <c:pt idx="3095">
                  <c:v>13.67336343750082</c:v>
                </c:pt>
                <c:pt idx="3096">
                  <c:v>13.678551168979871</c:v>
                </c:pt>
                <c:pt idx="3097">
                  <c:v>13.681110659721821</c:v>
                </c:pt>
                <c:pt idx="3098">
                  <c:v>13.684012141205651</c:v>
                </c:pt>
                <c:pt idx="3099">
                  <c:v>13.696839791666029</c:v>
                </c:pt>
                <c:pt idx="3100">
                  <c:v>13.700957280093871</c:v>
                </c:pt>
                <c:pt idx="3101">
                  <c:v>13.703843298612369</c:v>
                </c:pt>
                <c:pt idx="3102">
                  <c:v>13.70540329861144</c:v>
                </c:pt>
                <c:pt idx="3103">
                  <c:v>13.7068026504638</c:v>
                </c:pt>
                <c:pt idx="3104">
                  <c:v>13.71047174768591</c:v>
                </c:pt>
                <c:pt idx="3105">
                  <c:v>13.714616793981859</c:v>
                </c:pt>
                <c:pt idx="3106">
                  <c:v>13.723793506945171</c:v>
                </c:pt>
                <c:pt idx="3107">
                  <c:v>13.723973796295899</c:v>
                </c:pt>
                <c:pt idx="3108">
                  <c:v>13.72498479166793</c:v>
                </c:pt>
                <c:pt idx="3109">
                  <c:v>13.7256654629608</c:v>
                </c:pt>
                <c:pt idx="3110">
                  <c:v>13.72630739583461</c:v>
                </c:pt>
                <c:pt idx="3111">
                  <c:v>13.73400283564848</c:v>
                </c:pt>
                <c:pt idx="3112">
                  <c:v>13.74950520833333</c:v>
                </c:pt>
                <c:pt idx="3113">
                  <c:v>13.75039342592712</c:v>
                </c:pt>
                <c:pt idx="3114">
                  <c:v>13.756890706019821</c:v>
                </c:pt>
                <c:pt idx="3115">
                  <c:v>13.76198944444458</c:v>
                </c:pt>
                <c:pt idx="3116">
                  <c:v>13.76245377314588</c:v>
                </c:pt>
                <c:pt idx="3117">
                  <c:v>13.763871157409421</c:v>
                </c:pt>
                <c:pt idx="3118">
                  <c:v>13.764987650463979</c:v>
                </c:pt>
                <c:pt idx="3119">
                  <c:v>13.7668997916662</c:v>
                </c:pt>
                <c:pt idx="3120">
                  <c:v>13.768125266203731</c:v>
                </c:pt>
                <c:pt idx="3121">
                  <c:v>13.77031268518556</c:v>
                </c:pt>
                <c:pt idx="3122">
                  <c:v>13.774162384257821</c:v>
                </c:pt>
                <c:pt idx="3123">
                  <c:v>13.775005671296411</c:v>
                </c:pt>
                <c:pt idx="3124">
                  <c:v>13.77817928240807</c:v>
                </c:pt>
                <c:pt idx="3125">
                  <c:v>13.785205127312629</c:v>
                </c:pt>
                <c:pt idx="3126">
                  <c:v>13.78713369213045</c:v>
                </c:pt>
                <c:pt idx="3127">
                  <c:v>13.787288854166309</c:v>
                </c:pt>
                <c:pt idx="3128">
                  <c:v>13.79364031250002</c:v>
                </c:pt>
                <c:pt idx="3129">
                  <c:v>13.79410577546391</c:v>
                </c:pt>
                <c:pt idx="3130">
                  <c:v>13.796889849536949</c:v>
                </c:pt>
                <c:pt idx="3131">
                  <c:v>13.797091006942919</c:v>
                </c:pt>
                <c:pt idx="3132">
                  <c:v>13.803102083335871</c:v>
                </c:pt>
                <c:pt idx="3133">
                  <c:v>13.803376331017519</c:v>
                </c:pt>
                <c:pt idx="3134">
                  <c:v>13.80375555555578</c:v>
                </c:pt>
                <c:pt idx="3135">
                  <c:v>13.804148379627749</c:v>
                </c:pt>
                <c:pt idx="3136">
                  <c:v>13.804594513887061</c:v>
                </c:pt>
                <c:pt idx="3137">
                  <c:v>13.804724849537021</c:v>
                </c:pt>
                <c:pt idx="3138">
                  <c:v>13.8109469097218</c:v>
                </c:pt>
                <c:pt idx="3139">
                  <c:v>13.811762581017829</c:v>
                </c:pt>
                <c:pt idx="3140">
                  <c:v>13.813264224537541</c:v>
                </c:pt>
                <c:pt idx="3141">
                  <c:v>13.815812488424561</c:v>
                </c:pt>
                <c:pt idx="3142">
                  <c:v>13.817200347223769</c:v>
                </c:pt>
                <c:pt idx="3143">
                  <c:v>13.82165917823988</c:v>
                </c:pt>
                <c:pt idx="3144">
                  <c:v>13.82373534722185</c:v>
                </c:pt>
                <c:pt idx="3145">
                  <c:v>13.82515315972269</c:v>
                </c:pt>
                <c:pt idx="3146">
                  <c:v>13.83407295138748</c:v>
                </c:pt>
                <c:pt idx="3147">
                  <c:v>13.83802792823977</c:v>
                </c:pt>
                <c:pt idx="3148">
                  <c:v>13.84025186342498</c:v>
                </c:pt>
                <c:pt idx="3149">
                  <c:v>13.84112706018267</c:v>
                </c:pt>
                <c:pt idx="3150">
                  <c:v>13.841245995368119</c:v>
                </c:pt>
                <c:pt idx="3151">
                  <c:v>13.84622971064791</c:v>
                </c:pt>
                <c:pt idx="3152">
                  <c:v>13.84645340277641</c:v>
                </c:pt>
                <c:pt idx="3153">
                  <c:v>13.86031509259233</c:v>
                </c:pt>
                <c:pt idx="3154">
                  <c:v>13.860632164351371</c:v>
                </c:pt>
                <c:pt idx="3155">
                  <c:v>13.864790150462481</c:v>
                </c:pt>
                <c:pt idx="3156">
                  <c:v>13.866519849537699</c:v>
                </c:pt>
                <c:pt idx="3157">
                  <c:v>13.86690265046226</c:v>
                </c:pt>
                <c:pt idx="3158">
                  <c:v>13.86691773148047</c:v>
                </c:pt>
                <c:pt idx="3159">
                  <c:v>13.86792399305436</c:v>
                </c:pt>
                <c:pt idx="3160">
                  <c:v>13.86893699073957</c:v>
                </c:pt>
                <c:pt idx="3161">
                  <c:v>13.869628587963961</c:v>
                </c:pt>
                <c:pt idx="3162">
                  <c:v>13.87070010416762</c:v>
                </c:pt>
                <c:pt idx="3163">
                  <c:v>13.87116920138951</c:v>
                </c:pt>
                <c:pt idx="3164">
                  <c:v>13.871196701388669</c:v>
                </c:pt>
                <c:pt idx="3165">
                  <c:v>13.87947980323875</c:v>
                </c:pt>
                <c:pt idx="3166">
                  <c:v>13.88235346065075</c:v>
                </c:pt>
                <c:pt idx="3167">
                  <c:v>13.883534606479939</c:v>
                </c:pt>
                <c:pt idx="3168">
                  <c:v>13.884540555554411</c:v>
                </c:pt>
                <c:pt idx="3169">
                  <c:v>13.88455565972461</c:v>
                </c:pt>
                <c:pt idx="3170">
                  <c:v>13.88963856481568</c:v>
                </c:pt>
                <c:pt idx="3171">
                  <c:v>13.88976671296413</c:v>
                </c:pt>
                <c:pt idx="3172">
                  <c:v>13.889855081019579</c:v>
                </c:pt>
                <c:pt idx="3173">
                  <c:v>13.89351075231477</c:v>
                </c:pt>
                <c:pt idx="3174">
                  <c:v>13.904666111113301</c:v>
                </c:pt>
                <c:pt idx="3175">
                  <c:v>13.91477395833367</c:v>
                </c:pt>
                <c:pt idx="3176">
                  <c:v>13.914843680555069</c:v>
                </c:pt>
                <c:pt idx="3177">
                  <c:v>13.91546656250126</c:v>
                </c:pt>
                <c:pt idx="3178">
                  <c:v>13.919602395831429</c:v>
                </c:pt>
                <c:pt idx="3179">
                  <c:v>13.9238967824065</c:v>
                </c:pt>
                <c:pt idx="3180">
                  <c:v>13.926667060184259</c:v>
                </c:pt>
                <c:pt idx="3181">
                  <c:v>13.92704559027597</c:v>
                </c:pt>
                <c:pt idx="3182">
                  <c:v>13.929519201390169</c:v>
                </c:pt>
                <c:pt idx="3183">
                  <c:v>13.93069866898159</c:v>
                </c:pt>
                <c:pt idx="3184">
                  <c:v>13.933930752316011</c:v>
                </c:pt>
                <c:pt idx="3185">
                  <c:v>13.9373295254619</c:v>
                </c:pt>
                <c:pt idx="3186">
                  <c:v>13.9392245717595</c:v>
                </c:pt>
                <c:pt idx="3187">
                  <c:v>13.94594961805476</c:v>
                </c:pt>
                <c:pt idx="3188">
                  <c:v>13.9462346180556</c:v>
                </c:pt>
                <c:pt idx="3189">
                  <c:v>13.95168365740666</c:v>
                </c:pt>
                <c:pt idx="3190">
                  <c:v>13.951710949073791</c:v>
                </c:pt>
                <c:pt idx="3191">
                  <c:v>13.95320746527778</c:v>
                </c:pt>
                <c:pt idx="3192">
                  <c:v>13.95741550925705</c:v>
                </c:pt>
                <c:pt idx="3193">
                  <c:v>13.959267789351721</c:v>
                </c:pt>
                <c:pt idx="3194">
                  <c:v>13.96861166666503</c:v>
                </c:pt>
                <c:pt idx="3195">
                  <c:v>13.971764120368491</c:v>
                </c:pt>
                <c:pt idx="3196">
                  <c:v>13.973577233795771</c:v>
                </c:pt>
                <c:pt idx="3197">
                  <c:v>13.973873541666951</c:v>
                </c:pt>
                <c:pt idx="3198">
                  <c:v>13.974266539351261</c:v>
                </c:pt>
                <c:pt idx="3199">
                  <c:v>13.97510783564713</c:v>
                </c:pt>
                <c:pt idx="3200">
                  <c:v>13.97794483796314</c:v>
                </c:pt>
                <c:pt idx="3201">
                  <c:v>13.978600590278701</c:v>
                </c:pt>
                <c:pt idx="3202">
                  <c:v>13.97912215277829</c:v>
                </c:pt>
                <c:pt idx="3203">
                  <c:v>13.979184803239731</c:v>
                </c:pt>
                <c:pt idx="3204">
                  <c:v>13.98450123842392</c:v>
                </c:pt>
                <c:pt idx="3205">
                  <c:v>13.987290613424999</c:v>
                </c:pt>
                <c:pt idx="3206">
                  <c:v>13.993777395831771</c:v>
                </c:pt>
                <c:pt idx="3207">
                  <c:v>13.995035057870879</c:v>
                </c:pt>
                <c:pt idx="3208">
                  <c:v>13.997905752316671</c:v>
                </c:pt>
                <c:pt idx="3209">
                  <c:v>14.00601711805496</c:v>
                </c:pt>
                <c:pt idx="3210">
                  <c:v>14.00794489583483</c:v>
                </c:pt>
                <c:pt idx="3211">
                  <c:v>14.009187384258819</c:v>
                </c:pt>
                <c:pt idx="3212">
                  <c:v>14.009615289353659</c:v>
                </c:pt>
                <c:pt idx="3213">
                  <c:v>14.00983471064932</c:v>
                </c:pt>
                <c:pt idx="3214">
                  <c:v>14.014086226851299</c:v>
                </c:pt>
                <c:pt idx="3215">
                  <c:v>14.016802465278239</c:v>
                </c:pt>
                <c:pt idx="3216">
                  <c:v>14.01926332175732</c:v>
                </c:pt>
                <c:pt idx="3217">
                  <c:v>14.020285451390119</c:v>
                </c:pt>
                <c:pt idx="3218">
                  <c:v>14.024211793983421</c:v>
                </c:pt>
                <c:pt idx="3219">
                  <c:v>14.025626168982299</c:v>
                </c:pt>
                <c:pt idx="3220">
                  <c:v>14.025694340277051</c:v>
                </c:pt>
                <c:pt idx="3221">
                  <c:v>14.030568981479719</c:v>
                </c:pt>
                <c:pt idx="3222">
                  <c:v>14.030615833332689</c:v>
                </c:pt>
                <c:pt idx="3223">
                  <c:v>14.03568886573944</c:v>
                </c:pt>
                <c:pt idx="3224">
                  <c:v>14.039107743054631</c:v>
                </c:pt>
                <c:pt idx="3225">
                  <c:v>14.043459803238511</c:v>
                </c:pt>
                <c:pt idx="3226">
                  <c:v>14.04407883101867</c:v>
                </c:pt>
                <c:pt idx="3227">
                  <c:v>14.04437634259186</c:v>
                </c:pt>
                <c:pt idx="3228">
                  <c:v>14.04775887731325</c:v>
                </c:pt>
                <c:pt idx="3229">
                  <c:v>14.050516469906331</c:v>
                </c:pt>
                <c:pt idx="3230">
                  <c:v>14.050698576387431</c:v>
                </c:pt>
                <c:pt idx="3231">
                  <c:v>14.05437364583214</c:v>
                </c:pt>
                <c:pt idx="3232">
                  <c:v>14.056294432870221</c:v>
                </c:pt>
                <c:pt idx="3233">
                  <c:v>14.058965613425331</c:v>
                </c:pt>
                <c:pt idx="3234">
                  <c:v>14.06236888888809</c:v>
                </c:pt>
                <c:pt idx="3235">
                  <c:v>14.06395436342668</c:v>
                </c:pt>
                <c:pt idx="3236">
                  <c:v>14.06401084490672</c:v>
                </c:pt>
                <c:pt idx="3237">
                  <c:v>14.066120520832911</c:v>
                </c:pt>
                <c:pt idx="3238">
                  <c:v>14.071582245368649</c:v>
                </c:pt>
                <c:pt idx="3239">
                  <c:v>14.07577104166702</c:v>
                </c:pt>
                <c:pt idx="3240">
                  <c:v>14.08029344907513</c:v>
                </c:pt>
                <c:pt idx="3241">
                  <c:v>14.09499158564817</c:v>
                </c:pt>
                <c:pt idx="3242">
                  <c:v>14.10495567129718</c:v>
                </c:pt>
                <c:pt idx="3243">
                  <c:v>14.10585318286938</c:v>
                </c:pt>
                <c:pt idx="3244">
                  <c:v>14.105856203704519</c:v>
                </c:pt>
                <c:pt idx="3245">
                  <c:v>14.106083935184611</c:v>
                </c:pt>
                <c:pt idx="3246">
                  <c:v>14.11043392361314</c:v>
                </c:pt>
                <c:pt idx="3247">
                  <c:v>14.111514398149319</c:v>
                </c:pt>
                <c:pt idx="3248">
                  <c:v>14.1177059490758</c:v>
                </c:pt>
                <c:pt idx="3249">
                  <c:v>14.12002634259286</c:v>
                </c:pt>
                <c:pt idx="3250">
                  <c:v>14.120967951389369</c:v>
                </c:pt>
                <c:pt idx="3251">
                  <c:v>14.121366990741199</c:v>
                </c:pt>
                <c:pt idx="3252">
                  <c:v>14.134521006944549</c:v>
                </c:pt>
                <c:pt idx="3253">
                  <c:v>14.135554467591421</c:v>
                </c:pt>
                <c:pt idx="3254">
                  <c:v>14.14029844907423</c:v>
                </c:pt>
                <c:pt idx="3255">
                  <c:v>14.143534062499249</c:v>
                </c:pt>
                <c:pt idx="3256">
                  <c:v>14.1452583449058</c:v>
                </c:pt>
                <c:pt idx="3257">
                  <c:v>14.154119976850019</c:v>
                </c:pt>
                <c:pt idx="3258">
                  <c:v>14.15740747685234</c:v>
                </c:pt>
                <c:pt idx="3259">
                  <c:v>14.158429571759919</c:v>
                </c:pt>
                <c:pt idx="3260">
                  <c:v>14.164837650463539</c:v>
                </c:pt>
                <c:pt idx="3261">
                  <c:v>14.1816311689825</c:v>
                </c:pt>
                <c:pt idx="3262">
                  <c:v>14.19708637731495</c:v>
                </c:pt>
                <c:pt idx="3263">
                  <c:v>14.19949417823995</c:v>
                </c:pt>
                <c:pt idx="3264">
                  <c:v>14.20384627314905</c:v>
                </c:pt>
                <c:pt idx="3265">
                  <c:v>14.21148476851759</c:v>
                </c:pt>
                <c:pt idx="3266">
                  <c:v>14.225251828702509</c:v>
                </c:pt>
                <c:pt idx="3267">
                  <c:v>14.227366574072731</c:v>
                </c:pt>
                <c:pt idx="3268">
                  <c:v>14.233408125001519</c:v>
                </c:pt>
                <c:pt idx="3269">
                  <c:v>14.24681903935417</c:v>
                </c:pt>
                <c:pt idx="3270">
                  <c:v>14.2619486574056</c:v>
                </c:pt>
                <c:pt idx="3271">
                  <c:v>14.268812916667921</c:v>
                </c:pt>
                <c:pt idx="3272">
                  <c:v>14.28162817129382</c:v>
                </c:pt>
                <c:pt idx="3273">
                  <c:v>14.282517777775171</c:v>
                </c:pt>
                <c:pt idx="3274">
                  <c:v>14.284731400462761</c:v>
                </c:pt>
                <c:pt idx="3275">
                  <c:v>14.29625555555578</c:v>
                </c:pt>
                <c:pt idx="3276">
                  <c:v>14.31083241898153</c:v>
                </c:pt>
                <c:pt idx="3277">
                  <c:v>14.31268371527946</c:v>
                </c:pt>
                <c:pt idx="3278">
                  <c:v>14.34258624999887</c:v>
                </c:pt>
                <c:pt idx="3279">
                  <c:v>14.343680763887591</c:v>
                </c:pt>
                <c:pt idx="3280">
                  <c:v>14.346475381945019</c:v>
                </c:pt>
                <c:pt idx="3281">
                  <c:v>14.366437997685541</c:v>
                </c:pt>
                <c:pt idx="3282">
                  <c:v>14.380981805556351</c:v>
                </c:pt>
                <c:pt idx="3283">
                  <c:v>14.421604953703509</c:v>
                </c:pt>
                <c:pt idx="3284">
                  <c:v>14.46395905092634</c:v>
                </c:pt>
                <c:pt idx="3285">
                  <c:v>14.522191516205121</c:v>
                </c:pt>
                <c:pt idx="3286">
                  <c:v>14.56171579861255</c:v>
                </c:pt>
                <c:pt idx="3287">
                  <c:v>14.575159097222819</c:v>
                </c:pt>
                <c:pt idx="3288">
                  <c:v>14.57822862268598</c:v>
                </c:pt>
                <c:pt idx="3289">
                  <c:v>14.57975291666609</c:v>
                </c:pt>
                <c:pt idx="3290">
                  <c:v>14.58291743055538</c:v>
                </c:pt>
                <c:pt idx="3291">
                  <c:v>14.583739224534339</c:v>
                </c:pt>
                <c:pt idx="3292">
                  <c:v>14.58501616897958</c:v>
                </c:pt>
                <c:pt idx="3293">
                  <c:v>14.58930685185172</c:v>
                </c:pt>
                <c:pt idx="3294">
                  <c:v>14.594800648148411</c:v>
                </c:pt>
                <c:pt idx="3295">
                  <c:v>14.59562850694414</c:v>
                </c:pt>
                <c:pt idx="3296">
                  <c:v>14.604928344907581</c:v>
                </c:pt>
                <c:pt idx="3297">
                  <c:v>14.613421192130559</c:v>
                </c:pt>
                <c:pt idx="3298">
                  <c:v>14.620284502313091</c:v>
                </c:pt>
                <c:pt idx="3299">
                  <c:v>14.62521807870379</c:v>
                </c:pt>
                <c:pt idx="3300">
                  <c:v>14.63111730324173</c:v>
                </c:pt>
                <c:pt idx="3301">
                  <c:v>14.633048067128771</c:v>
                </c:pt>
                <c:pt idx="3302">
                  <c:v>14.65197915509067</c:v>
                </c:pt>
                <c:pt idx="3303">
                  <c:v>14.65541361111182</c:v>
                </c:pt>
                <c:pt idx="3304">
                  <c:v>14.65716121527884</c:v>
                </c:pt>
                <c:pt idx="3305">
                  <c:v>14.67266160879422</c:v>
                </c:pt>
                <c:pt idx="3306">
                  <c:v>14.67911140046462</c:v>
                </c:pt>
                <c:pt idx="3307">
                  <c:v>14.708410914352649</c:v>
                </c:pt>
                <c:pt idx="3308">
                  <c:v>14.71133707175928</c:v>
                </c:pt>
                <c:pt idx="3309">
                  <c:v>14.713073229168851</c:v>
                </c:pt>
                <c:pt idx="3310">
                  <c:v>14.713853159720699</c:v>
                </c:pt>
                <c:pt idx="3311">
                  <c:v>14.716423773150201</c:v>
                </c:pt>
                <c:pt idx="3312">
                  <c:v>14.727788599536369</c:v>
                </c:pt>
                <c:pt idx="3313">
                  <c:v>14.730434756944019</c:v>
                </c:pt>
                <c:pt idx="3314">
                  <c:v>14.739225347221449</c:v>
                </c:pt>
                <c:pt idx="3315">
                  <c:v>14.739386423610981</c:v>
                </c:pt>
                <c:pt idx="3316">
                  <c:v>14.74113668981526</c:v>
                </c:pt>
                <c:pt idx="3317">
                  <c:v>14.744916759257521</c:v>
                </c:pt>
                <c:pt idx="3318">
                  <c:v>14.746897766203791</c:v>
                </c:pt>
                <c:pt idx="3319">
                  <c:v>14.74886972222339</c:v>
                </c:pt>
                <c:pt idx="3320">
                  <c:v>14.75069303240765</c:v>
                </c:pt>
                <c:pt idx="3321">
                  <c:v>14.752693599537009</c:v>
                </c:pt>
                <c:pt idx="3322">
                  <c:v>14.75446770833322</c:v>
                </c:pt>
                <c:pt idx="3323">
                  <c:v>14.75949785879641</c:v>
                </c:pt>
                <c:pt idx="3324">
                  <c:v>14.765310451388361</c:v>
                </c:pt>
                <c:pt idx="3325">
                  <c:v>14.765959189812889</c:v>
                </c:pt>
                <c:pt idx="3326">
                  <c:v>14.772910451389571</c:v>
                </c:pt>
                <c:pt idx="3327">
                  <c:v>14.776562395832601</c:v>
                </c:pt>
                <c:pt idx="3328">
                  <c:v>14.78168513889114</c:v>
                </c:pt>
                <c:pt idx="3329">
                  <c:v>14.782570335647019</c:v>
                </c:pt>
                <c:pt idx="3330">
                  <c:v>14.78591943287187</c:v>
                </c:pt>
                <c:pt idx="3331">
                  <c:v>14.789808437501391</c:v>
                </c:pt>
                <c:pt idx="3332">
                  <c:v>14.790087974535091</c:v>
                </c:pt>
                <c:pt idx="3333">
                  <c:v>14.79121787037011</c:v>
                </c:pt>
                <c:pt idx="3334">
                  <c:v>14.79189564814722</c:v>
                </c:pt>
                <c:pt idx="3335">
                  <c:v>14.792702395833199</c:v>
                </c:pt>
                <c:pt idx="3336">
                  <c:v>14.793570682870021</c:v>
                </c:pt>
                <c:pt idx="3337">
                  <c:v>14.82008564814649</c:v>
                </c:pt>
                <c:pt idx="3338">
                  <c:v>14.824190150463471</c:v>
                </c:pt>
                <c:pt idx="3339">
                  <c:v>14.8289288657407</c:v>
                </c:pt>
                <c:pt idx="3340">
                  <c:v>14.83107966435176</c:v>
                </c:pt>
                <c:pt idx="3341">
                  <c:v>14.83317165509418</c:v>
                </c:pt>
                <c:pt idx="3342">
                  <c:v>14.83561038194431</c:v>
                </c:pt>
                <c:pt idx="3343">
                  <c:v>14.83563752314835</c:v>
                </c:pt>
                <c:pt idx="3344">
                  <c:v>14.841407847222349</c:v>
                </c:pt>
                <c:pt idx="3345">
                  <c:v>14.841436458332121</c:v>
                </c:pt>
                <c:pt idx="3346">
                  <c:v>14.849764293981369</c:v>
                </c:pt>
                <c:pt idx="3347">
                  <c:v>14.859544166665939</c:v>
                </c:pt>
                <c:pt idx="3348">
                  <c:v>14.863811574073299</c:v>
                </c:pt>
                <c:pt idx="3349">
                  <c:v>14.873405717592</c:v>
                </c:pt>
                <c:pt idx="3350">
                  <c:v>14.87859504629616</c:v>
                </c:pt>
                <c:pt idx="3351">
                  <c:v>14.88646225694429</c:v>
                </c:pt>
                <c:pt idx="3352">
                  <c:v>14.893617974536291</c:v>
                </c:pt>
                <c:pt idx="3353">
                  <c:v>14.894508657405771</c:v>
                </c:pt>
                <c:pt idx="3354">
                  <c:v>14.89487358796376</c:v>
                </c:pt>
                <c:pt idx="3355">
                  <c:v>14.89500988426032</c:v>
                </c:pt>
                <c:pt idx="3356">
                  <c:v>14.89960284722348</c:v>
                </c:pt>
                <c:pt idx="3357">
                  <c:v>14.906163738427891</c:v>
                </c:pt>
                <c:pt idx="3358">
                  <c:v>14.90752666666828</c:v>
                </c:pt>
                <c:pt idx="3359">
                  <c:v>14.91450195601969</c:v>
                </c:pt>
                <c:pt idx="3360">
                  <c:v>14.92754692129791</c:v>
                </c:pt>
                <c:pt idx="3361">
                  <c:v>14.93437137731523</c:v>
                </c:pt>
                <c:pt idx="3362">
                  <c:v>14.934417974534959</c:v>
                </c:pt>
                <c:pt idx="3363">
                  <c:v>14.934749930556171</c:v>
                </c:pt>
                <c:pt idx="3364">
                  <c:v>14.93705693287154</c:v>
                </c:pt>
                <c:pt idx="3365">
                  <c:v>14.943153125000769</c:v>
                </c:pt>
                <c:pt idx="3366">
                  <c:v>14.943816909723809</c:v>
                </c:pt>
                <c:pt idx="3367">
                  <c:v>14.94628223379453</c:v>
                </c:pt>
                <c:pt idx="3368">
                  <c:v>14.94726075231477</c:v>
                </c:pt>
                <c:pt idx="3369">
                  <c:v>14.94729200231532</c:v>
                </c:pt>
                <c:pt idx="3370">
                  <c:v>14.94913415509242</c:v>
                </c:pt>
                <c:pt idx="3371">
                  <c:v>14.94997900463089</c:v>
                </c:pt>
                <c:pt idx="3372">
                  <c:v>14.95065778935397</c:v>
                </c:pt>
                <c:pt idx="3373">
                  <c:v>14.951654837962099</c:v>
                </c:pt>
                <c:pt idx="3374">
                  <c:v>14.955537418979739</c:v>
                </c:pt>
                <c:pt idx="3375">
                  <c:v>14.958030231479141</c:v>
                </c:pt>
                <c:pt idx="3376">
                  <c:v>14.96255046296451</c:v>
                </c:pt>
                <c:pt idx="3377">
                  <c:v>14.96396138889094</c:v>
                </c:pt>
                <c:pt idx="3378">
                  <c:v>14.98289614583331</c:v>
                </c:pt>
                <c:pt idx="3379">
                  <c:v>14.992966423611399</c:v>
                </c:pt>
                <c:pt idx="3380">
                  <c:v>14.99322422453651</c:v>
                </c:pt>
                <c:pt idx="3381">
                  <c:v>14.99483178240834</c:v>
                </c:pt>
                <c:pt idx="3382">
                  <c:v>14.99745606481477</c:v>
                </c:pt>
                <c:pt idx="3383">
                  <c:v>14.998017164350109</c:v>
                </c:pt>
                <c:pt idx="3384">
                  <c:v>15.00165719907317</c:v>
                </c:pt>
                <c:pt idx="3385">
                  <c:v>15.005827824073259</c:v>
                </c:pt>
                <c:pt idx="3386">
                  <c:v>15.00626927083289</c:v>
                </c:pt>
                <c:pt idx="3387">
                  <c:v>15.006510972220591</c:v>
                </c:pt>
                <c:pt idx="3388">
                  <c:v>15.0083616666689</c:v>
                </c:pt>
                <c:pt idx="3389">
                  <c:v>15.03518711805344</c:v>
                </c:pt>
                <c:pt idx="3390">
                  <c:v>15.03633538194277</c:v>
                </c:pt>
                <c:pt idx="3391">
                  <c:v>15.04182832175935</c:v>
                </c:pt>
                <c:pt idx="3392">
                  <c:v>15.04329721064755</c:v>
                </c:pt>
                <c:pt idx="3393">
                  <c:v>15.04581700231466</c:v>
                </c:pt>
                <c:pt idx="3394">
                  <c:v>15.04774377314857</c:v>
                </c:pt>
                <c:pt idx="3395">
                  <c:v>15.05807667823853</c:v>
                </c:pt>
                <c:pt idx="3396">
                  <c:v>15.066216087962189</c:v>
                </c:pt>
                <c:pt idx="3397">
                  <c:v>15.08500413194575</c:v>
                </c:pt>
                <c:pt idx="3398">
                  <c:v>15.09253718750068</c:v>
                </c:pt>
                <c:pt idx="3399">
                  <c:v>15.092849247684629</c:v>
                </c:pt>
                <c:pt idx="3400">
                  <c:v>15.09763207175941</c:v>
                </c:pt>
                <c:pt idx="3401">
                  <c:v>15.106633958333621</c:v>
                </c:pt>
                <c:pt idx="3402">
                  <c:v>15.11485989583311</c:v>
                </c:pt>
                <c:pt idx="3403">
                  <c:v>15.1225224652776</c:v>
                </c:pt>
                <c:pt idx="3404">
                  <c:v>15.128287337963229</c:v>
                </c:pt>
                <c:pt idx="3405">
                  <c:v>15.12876857638911</c:v>
                </c:pt>
                <c:pt idx="3406">
                  <c:v>15.133450833332761</c:v>
                </c:pt>
                <c:pt idx="3407">
                  <c:v>15.13653842592681</c:v>
                </c:pt>
                <c:pt idx="3408">
                  <c:v>15.138790879630379</c:v>
                </c:pt>
                <c:pt idx="3409">
                  <c:v>15.140129062500259</c:v>
                </c:pt>
                <c:pt idx="3410">
                  <c:v>15.14343518518463</c:v>
                </c:pt>
                <c:pt idx="3411">
                  <c:v>15.14982261574103</c:v>
                </c:pt>
                <c:pt idx="3412">
                  <c:v>15.157810115742461</c:v>
                </c:pt>
                <c:pt idx="3413">
                  <c:v>15.16313268518558</c:v>
                </c:pt>
                <c:pt idx="3414">
                  <c:v>15.16364915509191</c:v>
                </c:pt>
                <c:pt idx="3415">
                  <c:v>15.18099962962998</c:v>
                </c:pt>
                <c:pt idx="3416">
                  <c:v>15.193485046296759</c:v>
                </c:pt>
                <c:pt idx="3417">
                  <c:v>15.205860833332491</c:v>
                </c:pt>
                <c:pt idx="3418">
                  <c:v>15.218222800923719</c:v>
                </c:pt>
                <c:pt idx="3419">
                  <c:v>15.21835184027751</c:v>
                </c:pt>
                <c:pt idx="3420">
                  <c:v>15.218388680556311</c:v>
                </c:pt>
                <c:pt idx="3421">
                  <c:v>15.22447021990738</c:v>
                </c:pt>
                <c:pt idx="3422">
                  <c:v>15.23151341434982</c:v>
                </c:pt>
                <c:pt idx="3423">
                  <c:v>15.23515238426074</c:v>
                </c:pt>
                <c:pt idx="3424">
                  <c:v>15.24259850694625</c:v>
                </c:pt>
                <c:pt idx="3425">
                  <c:v>15.24991133101836</c:v>
                </c:pt>
                <c:pt idx="3426">
                  <c:v>15.25018122685176</c:v>
                </c:pt>
                <c:pt idx="3427">
                  <c:v>15.267427488427471</c:v>
                </c:pt>
                <c:pt idx="3428">
                  <c:v>15.26814133101867</c:v>
                </c:pt>
                <c:pt idx="3429">
                  <c:v>15.29157618055465</c:v>
                </c:pt>
                <c:pt idx="3430">
                  <c:v>15.310299594907301</c:v>
                </c:pt>
                <c:pt idx="3431">
                  <c:v>15.339231377312981</c:v>
                </c:pt>
                <c:pt idx="3432">
                  <c:v>15.381618298609499</c:v>
                </c:pt>
                <c:pt idx="3433">
                  <c:v>15.40111523148086</c:v>
                </c:pt>
                <c:pt idx="3434">
                  <c:v>15.40663583333294</c:v>
                </c:pt>
                <c:pt idx="3435">
                  <c:v>15.419780740740681</c:v>
                </c:pt>
                <c:pt idx="3436">
                  <c:v>15.432780787036929</c:v>
                </c:pt>
                <c:pt idx="3437">
                  <c:v>15.480635173610519</c:v>
                </c:pt>
                <c:pt idx="3438">
                  <c:v>15.502587650465189</c:v>
                </c:pt>
                <c:pt idx="3439">
                  <c:v>15.507567951389481</c:v>
                </c:pt>
                <c:pt idx="3440">
                  <c:v>15.546484814816051</c:v>
                </c:pt>
                <c:pt idx="3441">
                  <c:v>15.55667611111094</c:v>
                </c:pt>
                <c:pt idx="3442">
                  <c:v>15.55677410879621</c:v>
                </c:pt>
                <c:pt idx="3443">
                  <c:v>15.56703436342378</c:v>
                </c:pt>
                <c:pt idx="3444">
                  <c:v>15.573704930554941</c:v>
                </c:pt>
                <c:pt idx="3445">
                  <c:v>15.600876481483381</c:v>
                </c:pt>
                <c:pt idx="3446">
                  <c:v>15.60591686342601</c:v>
                </c:pt>
                <c:pt idx="3447">
                  <c:v>15.606075902779899</c:v>
                </c:pt>
                <c:pt idx="3448">
                  <c:v>15.62417958333261</c:v>
                </c:pt>
                <c:pt idx="3449">
                  <c:v>15.62446561342588</c:v>
                </c:pt>
                <c:pt idx="3450">
                  <c:v>15.62665895833185</c:v>
                </c:pt>
                <c:pt idx="3451">
                  <c:v>15.62891563657257</c:v>
                </c:pt>
                <c:pt idx="3452">
                  <c:v>15.64327541666726</c:v>
                </c:pt>
                <c:pt idx="3453">
                  <c:v>15.65763641203719</c:v>
                </c:pt>
                <c:pt idx="3454">
                  <c:v>15.70753068287063</c:v>
                </c:pt>
                <c:pt idx="3455">
                  <c:v>15.71061601852101</c:v>
                </c:pt>
                <c:pt idx="3456">
                  <c:v>15.7144023611093</c:v>
                </c:pt>
                <c:pt idx="3457">
                  <c:v>15.718111192131479</c:v>
                </c:pt>
                <c:pt idx="3458">
                  <c:v>15.721218854166841</c:v>
                </c:pt>
                <c:pt idx="3459">
                  <c:v>15.72443005787002</c:v>
                </c:pt>
                <c:pt idx="3460">
                  <c:v>15.735542106482169</c:v>
                </c:pt>
                <c:pt idx="3461">
                  <c:v>15.751972314814729</c:v>
                </c:pt>
                <c:pt idx="3462">
                  <c:v>15.75198732638801</c:v>
                </c:pt>
                <c:pt idx="3463">
                  <c:v>15.75652265046482</c:v>
                </c:pt>
                <c:pt idx="3464">
                  <c:v>15.75698027777727</c:v>
                </c:pt>
                <c:pt idx="3465">
                  <c:v>15.772211875002141</c:v>
                </c:pt>
                <c:pt idx="3466">
                  <c:v>15.78386261574096</c:v>
                </c:pt>
                <c:pt idx="3467">
                  <c:v>15.78725881944376</c:v>
                </c:pt>
                <c:pt idx="3468">
                  <c:v>15.788389108796361</c:v>
                </c:pt>
                <c:pt idx="3469">
                  <c:v>15.79944767360886</c:v>
                </c:pt>
                <c:pt idx="3470">
                  <c:v>15.799586192129389</c:v>
                </c:pt>
                <c:pt idx="3471">
                  <c:v>15.800484687501079</c:v>
                </c:pt>
                <c:pt idx="3472">
                  <c:v>15.80174972222359</c:v>
                </c:pt>
                <c:pt idx="3473">
                  <c:v>15.80275866898122</c:v>
                </c:pt>
                <c:pt idx="3474">
                  <c:v>15.806327372684519</c:v>
                </c:pt>
                <c:pt idx="3475">
                  <c:v>15.811228668982229</c:v>
                </c:pt>
                <c:pt idx="3476">
                  <c:v>15.82012467592679</c:v>
                </c:pt>
                <c:pt idx="3477">
                  <c:v>15.82497846064744</c:v>
                </c:pt>
                <c:pt idx="3478">
                  <c:v>15.825064930557099</c:v>
                </c:pt>
                <c:pt idx="3479">
                  <c:v>15.82593741898183</c:v>
                </c:pt>
                <c:pt idx="3480">
                  <c:v>15.826000706018119</c:v>
                </c:pt>
                <c:pt idx="3481">
                  <c:v>15.83554745370315</c:v>
                </c:pt>
                <c:pt idx="3482">
                  <c:v>15.84535501157244</c:v>
                </c:pt>
                <c:pt idx="3483">
                  <c:v>15.847291481481109</c:v>
                </c:pt>
                <c:pt idx="3484">
                  <c:v>15.85372641203856</c:v>
                </c:pt>
                <c:pt idx="3485">
                  <c:v>15.861283472224519</c:v>
                </c:pt>
                <c:pt idx="3486">
                  <c:v>15.8645703125</c:v>
                </c:pt>
                <c:pt idx="3487">
                  <c:v>15.866251921295021</c:v>
                </c:pt>
                <c:pt idx="3488">
                  <c:v>15.86980776620408</c:v>
                </c:pt>
                <c:pt idx="3489">
                  <c:v>15.897111423611641</c:v>
                </c:pt>
                <c:pt idx="3490">
                  <c:v>15.89767927083428</c:v>
                </c:pt>
                <c:pt idx="3491">
                  <c:v>15.907322986112151</c:v>
                </c:pt>
                <c:pt idx="3492">
                  <c:v>15.909351516205961</c:v>
                </c:pt>
                <c:pt idx="3493">
                  <c:v>15.911709178239111</c:v>
                </c:pt>
                <c:pt idx="3494">
                  <c:v>15.91315686342617</c:v>
                </c:pt>
                <c:pt idx="3495">
                  <c:v>15.922714861109849</c:v>
                </c:pt>
                <c:pt idx="3496">
                  <c:v>15.92592228009193</c:v>
                </c:pt>
                <c:pt idx="3497">
                  <c:v>15.93385458333073</c:v>
                </c:pt>
                <c:pt idx="3498">
                  <c:v>15.93400141203845</c:v>
                </c:pt>
                <c:pt idx="3499">
                  <c:v>15.937370601853839</c:v>
                </c:pt>
                <c:pt idx="3500">
                  <c:v>15.93951144675966</c:v>
                </c:pt>
                <c:pt idx="3501">
                  <c:v>15.952667418980489</c:v>
                </c:pt>
                <c:pt idx="3502">
                  <c:v>15.956453321758239</c:v>
                </c:pt>
                <c:pt idx="3503">
                  <c:v>15.959198148148481</c:v>
                </c:pt>
                <c:pt idx="3504">
                  <c:v>15.95960641203655</c:v>
                </c:pt>
                <c:pt idx="3505">
                  <c:v>15.965430057871121</c:v>
                </c:pt>
                <c:pt idx="3506">
                  <c:v>15.969559074071819</c:v>
                </c:pt>
                <c:pt idx="3507">
                  <c:v>15.970951527779301</c:v>
                </c:pt>
                <c:pt idx="3508">
                  <c:v>15.97535873842736</c:v>
                </c:pt>
                <c:pt idx="3509">
                  <c:v>15.97727548611109</c:v>
                </c:pt>
                <c:pt idx="3510">
                  <c:v>15.979804259259939</c:v>
                </c:pt>
                <c:pt idx="3511">
                  <c:v>15.98145755786863</c:v>
                </c:pt>
                <c:pt idx="3512">
                  <c:v>15.983760763889659</c:v>
                </c:pt>
                <c:pt idx="3513">
                  <c:v>15.984564571758661</c:v>
                </c:pt>
                <c:pt idx="3514">
                  <c:v>15.98696812500004</c:v>
                </c:pt>
                <c:pt idx="3515">
                  <c:v>16.008714097222249</c:v>
                </c:pt>
                <c:pt idx="3516">
                  <c:v>16.008995648147881</c:v>
                </c:pt>
                <c:pt idx="3517">
                  <c:v>16.011800937498059</c:v>
                </c:pt>
                <c:pt idx="3518">
                  <c:v>16.015433668982649</c:v>
                </c:pt>
                <c:pt idx="3519">
                  <c:v>16.020768622684258</c:v>
                </c:pt>
                <c:pt idx="3520">
                  <c:v>16.02208863426138</c:v>
                </c:pt>
                <c:pt idx="3521">
                  <c:v>16.027149502314899</c:v>
                </c:pt>
                <c:pt idx="3522">
                  <c:v>16.028125393520352</c:v>
                </c:pt>
                <c:pt idx="3523">
                  <c:v>16.034859178240101</c:v>
                </c:pt>
                <c:pt idx="3524">
                  <c:v>16.03580310185199</c:v>
                </c:pt>
                <c:pt idx="3525">
                  <c:v>16.038161724535399</c:v>
                </c:pt>
                <c:pt idx="3526">
                  <c:v>16.039822511576389</c:v>
                </c:pt>
                <c:pt idx="3527">
                  <c:v>16.05087687500097</c:v>
                </c:pt>
                <c:pt idx="3528">
                  <c:v>16.052637384257931</c:v>
                </c:pt>
                <c:pt idx="3529">
                  <c:v>16.067440914351629</c:v>
                </c:pt>
                <c:pt idx="3530">
                  <c:v>16.07064199073999</c:v>
                </c:pt>
                <c:pt idx="3531">
                  <c:v>16.081503680555361</c:v>
                </c:pt>
                <c:pt idx="3532">
                  <c:v>16.08308922453611</c:v>
                </c:pt>
                <c:pt idx="3533">
                  <c:v>16.089673622686551</c:v>
                </c:pt>
                <c:pt idx="3534">
                  <c:v>16.090386921297071</c:v>
                </c:pt>
                <c:pt idx="3535">
                  <c:v>16.10878608796332</c:v>
                </c:pt>
                <c:pt idx="3536">
                  <c:v>16.11586497685424</c:v>
                </c:pt>
                <c:pt idx="3537">
                  <c:v>16.121818634260581</c:v>
                </c:pt>
                <c:pt idx="3538">
                  <c:v>16.125500613426169</c:v>
                </c:pt>
                <c:pt idx="3539">
                  <c:v>16.129122048610888</c:v>
                </c:pt>
                <c:pt idx="3540">
                  <c:v>16.13352964120331</c:v>
                </c:pt>
                <c:pt idx="3541">
                  <c:v>16.156019733796519</c:v>
                </c:pt>
                <c:pt idx="3542">
                  <c:v>16.159377916667751</c:v>
                </c:pt>
                <c:pt idx="3543">
                  <c:v>16.15974582175966</c:v>
                </c:pt>
                <c:pt idx="3544">
                  <c:v>16.194184756944029</c:v>
                </c:pt>
                <c:pt idx="3545">
                  <c:v>16.1976350000004</c:v>
                </c:pt>
                <c:pt idx="3546">
                  <c:v>16.207469872683291</c:v>
                </c:pt>
                <c:pt idx="3547">
                  <c:v>16.211767268520259</c:v>
                </c:pt>
                <c:pt idx="3548">
                  <c:v>16.215734999999409</c:v>
                </c:pt>
                <c:pt idx="3549">
                  <c:v>16.225589039350549</c:v>
                </c:pt>
                <c:pt idx="3550">
                  <c:v>16.229627662036151</c:v>
                </c:pt>
                <c:pt idx="3551">
                  <c:v>16.23967621527612</c:v>
                </c:pt>
                <c:pt idx="3552">
                  <c:v>16.24252778935212</c:v>
                </c:pt>
                <c:pt idx="3553">
                  <c:v>16.249136249999761</c:v>
                </c:pt>
                <c:pt idx="3554">
                  <c:v>16.25026065972116</c:v>
                </c:pt>
                <c:pt idx="3555">
                  <c:v>16.283903217591622</c:v>
                </c:pt>
                <c:pt idx="3556">
                  <c:v>16.284357106481441</c:v>
                </c:pt>
                <c:pt idx="3557">
                  <c:v>16.30686287036924</c:v>
                </c:pt>
                <c:pt idx="3558">
                  <c:v>16.310577256944441</c:v>
                </c:pt>
                <c:pt idx="3559">
                  <c:v>16.32085782407335</c:v>
                </c:pt>
                <c:pt idx="3560">
                  <c:v>16.330201956019909</c:v>
                </c:pt>
                <c:pt idx="3561">
                  <c:v>16.33539613426008</c:v>
                </c:pt>
                <c:pt idx="3562">
                  <c:v>16.347295879630579</c:v>
                </c:pt>
                <c:pt idx="3563">
                  <c:v>16.353523321758821</c:v>
                </c:pt>
                <c:pt idx="3564">
                  <c:v>16.36677718750029</c:v>
                </c:pt>
                <c:pt idx="3565">
                  <c:v>16.385550995369751</c:v>
                </c:pt>
                <c:pt idx="3566">
                  <c:v>16.473449942130181</c:v>
                </c:pt>
                <c:pt idx="3567">
                  <c:v>16.570211493055581</c:v>
                </c:pt>
                <c:pt idx="3568">
                  <c:v>16.57318212962813</c:v>
                </c:pt>
                <c:pt idx="3569">
                  <c:v>16.620339155092289</c:v>
                </c:pt>
                <c:pt idx="3570">
                  <c:v>16.64854053240683</c:v>
                </c:pt>
                <c:pt idx="3571">
                  <c:v>16.649502789353331</c:v>
                </c:pt>
                <c:pt idx="3572">
                  <c:v>16.658929178240118</c:v>
                </c:pt>
                <c:pt idx="3573">
                  <c:v>16.66693343750029</c:v>
                </c:pt>
                <c:pt idx="3574">
                  <c:v>16.68946266203843</c:v>
                </c:pt>
                <c:pt idx="3575">
                  <c:v>16.69746980324112</c:v>
                </c:pt>
                <c:pt idx="3576">
                  <c:v>16.71362299768461</c:v>
                </c:pt>
                <c:pt idx="3577">
                  <c:v>16.71977299768616</c:v>
                </c:pt>
                <c:pt idx="3578">
                  <c:v>16.727487349537789</c:v>
                </c:pt>
                <c:pt idx="3579">
                  <c:v>16.731312326391539</c:v>
                </c:pt>
                <c:pt idx="3580">
                  <c:v>16.736438113426171</c:v>
                </c:pt>
                <c:pt idx="3581">
                  <c:v>16.7378170717618</c:v>
                </c:pt>
                <c:pt idx="3582">
                  <c:v>16.751009548612771</c:v>
                </c:pt>
                <c:pt idx="3583">
                  <c:v>16.77085144675992</c:v>
                </c:pt>
                <c:pt idx="3584">
                  <c:v>16.784757592592531</c:v>
                </c:pt>
                <c:pt idx="3585">
                  <c:v>16.784792743054801</c:v>
                </c:pt>
                <c:pt idx="3586">
                  <c:v>16.787985532407959</c:v>
                </c:pt>
                <c:pt idx="3587">
                  <c:v>16.789124282408089</c:v>
                </c:pt>
                <c:pt idx="3588">
                  <c:v>16.7903584490744</c:v>
                </c:pt>
                <c:pt idx="3589">
                  <c:v>16.796033263890831</c:v>
                </c:pt>
                <c:pt idx="3590">
                  <c:v>16.79747532407443</c:v>
                </c:pt>
                <c:pt idx="3591">
                  <c:v>16.829007604166311</c:v>
                </c:pt>
                <c:pt idx="3592">
                  <c:v>16.83577083333223</c:v>
                </c:pt>
                <c:pt idx="3593">
                  <c:v>16.847978865738821</c:v>
                </c:pt>
                <c:pt idx="3594">
                  <c:v>16.856619918981089</c:v>
                </c:pt>
                <c:pt idx="3595">
                  <c:v>16.861158032406259</c:v>
                </c:pt>
                <c:pt idx="3596">
                  <c:v>16.86148774305428</c:v>
                </c:pt>
                <c:pt idx="3597">
                  <c:v>16.866993067129339</c:v>
                </c:pt>
                <c:pt idx="3598">
                  <c:v>16.867459293981941</c:v>
                </c:pt>
                <c:pt idx="3599">
                  <c:v>16.877647118055162</c:v>
                </c:pt>
                <c:pt idx="3600">
                  <c:v>16.882025752313162</c:v>
                </c:pt>
                <c:pt idx="3601">
                  <c:v>16.891331759260758</c:v>
                </c:pt>
                <c:pt idx="3602">
                  <c:v>16.892052326387279</c:v>
                </c:pt>
                <c:pt idx="3603">
                  <c:v>16.893467430555159</c:v>
                </c:pt>
                <c:pt idx="3604">
                  <c:v>16.897808263889619</c:v>
                </c:pt>
                <c:pt idx="3605">
                  <c:v>16.90784435185293</c:v>
                </c:pt>
                <c:pt idx="3606">
                  <c:v>16.910877928239881</c:v>
                </c:pt>
                <c:pt idx="3607">
                  <c:v>16.914474050926941</c:v>
                </c:pt>
                <c:pt idx="3608">
                  <c:v>16.916221319445309</c:v>
                </c:pt>
                <c:pt idx="3609">
                  <c:v>16.917553796296321</c:v>
                </c:pt>
                <c:pt idx="3610">
                  <c:v>16.923745624999761</c:v>
                </c:pt>
                <c:pt idx="3611">
                  <c:v>16.92495626157357</c:v>
                </c:pt>
                <c:pt idx="3612">
                  <c:v>16.92582189814912</c:v>
                </c:pt>
                <c:pt idx="3613">
                  <c:v>16.933266307868891</c:v>
                </c:pt>
                <c:pt idx="3614">
                  <c:v>16.935166238424959</c:v>
                </c:pt>
                <c:pt idx="3615">
                  <c:v>16.93607041666629</c:v>
                </c:pt>
                <c:pt idx="3616">
                  <c:v>16.93713819444455</c:v>
                </c:pt>
                <c:pt idx="3617">
                  <c:v>16.952913287039159</c:v>
                </c:pt>
                <c:pt idx="3618">
                  <c:v>16.957728877315919</c:v>
                </c:pt>
                <c:pt idx="3619">
                  <c:v>16.962699594906081</c:v>
                </c:pt>
                <c:pt idx="3620">
                  <c:v>16.97185618055363</c:v>
                </c:pt>
                <c:pt idx="3621">
                  <c:v>16.976031875000508</c:v>
                </c:pt>
                <c:pt idx="3622">
                  <c:v>16.978329085646951</c:v>
                </c:pt>
                <c:pt idx="3623">
                  <c:v>16.978937812499979</c:v>
                </c:pt>
                <c:pt idx="3624">
                  <c:v>16.983223263888998</c:v>
                </c:pt>
                <c:pt idx="3625">
                  <c:v>16.984503402776191</c:v>
                </c:pt>
                <c:pt idx="3626">
                  <c:v>16.986304872687221</c:v>
                </c:pt>
                <c:pt idx="3627">
                  <c:v>16.990835497682841</c:v>
                </c:pt>
                <c:pt idx="3628">
                  <c:v>16.992524953702539</c:v>
                </c:pt>
                <c:pt idx="3629">
                  <c:v>16.99693315972333</c:v>
                </c:pt>
                <c:pt idx="3630">
                  <c:v>17.0004295833326</c:v>
                </c:pt>
                <c:pt idx="3631">
                  <c:v>17.004888136574511</c:v>
                </c:pt>
                <c:pt idx="3632">
                  <c:v>17.007426574072909</c:v>
                </c:pt>
                <c:pt idx="3633">
                  <c:v>17.01510943286949</c:v>
                </c:pt>
                <c:pt idx="3634">
                  <c:v>17.020778368054721</c:v>
                </c:pt>
                <c:pt idx="3635">
                  <c:v>17.0215895833351</c:v>
                </c:pt>
                <c:pt idx="3636">
                  <c:v>17.023744131944799</c:v>
                </c:pt>
                <c:pt idx="3637">
                  <c:v>17.02532250000095</c:v>
                </c:pt>
                <c:pt idx="3638">
                  <c:v>17.033752800927122</c:v>
                </c:pt>
                <c:pt idx="3639">
                  <c:v>17.042548275463009</c:v>
                </c:pt>
                <c:pt idx="3640">
                  <c:v>17.043101446761021</c:v>
                </c:pt>
                <c:pt idx="3641">
                  <c:v>17.051325613425838</c:v>
                </c:pt>
                <c:pt idx="3642">
                  <c:v>17.06021795138993</c:v>
                </c:pt>
                <c:pt idx="3643">
                  <c:v>17.06033192129599</c:v>
                </c:pt>
                <c:pt idx="3644">
                  <c:v>17.06448523148066</c:v>
                </c:pt>
                <c:pt idx="3645">
                  <c:v>17.065773900463071</c:v>
                </c:pt>
                <c:pt idx="3646">
                  <c:v>17.071953530093591</c:v>
                </c:pt>
                <c:pt idx="3647">
                  <c:v>17.08526760416726</c:v>
                </c:pt>
                <c:pt idx="3648">
                  <c:v>17.088689583335761</c:v>
                </c:pt>
                <c:pt idx="3649">
                  <c:v>17.090221018520769</c:v>
                </c:pt>
                <c:pt idx="3650">
                  <c:v>17.103923622684341</c:v>
                </c:pt>
                <c:pt idx="3651">
                  <c:v>17.12118923611111</c:v>
                </c:pt>
                <c:pt idx="3652">
                  <c:v>17.135009733794469</c:v>
                </c:pt>
                <c:pt idx="3653">
                  <c:v>17.15744953703825</c:v>
                </c:pt>
                <c:pt idx="3654">
                  <c:v>17.1759885416649</c:v>
                </c:pt>
                <c:pt idx="3655">
                  <c:v>17.185250069446589</c:v>
                </c:pt>
                <c:pt idx="3656">
                  <c:v>17.193953969906321</c:v>
                </c:pt>
                <c:pt idx="3657">
                  <c:v>17.200937847221891</c:v>
                </c:pt>
                <c:pt idx="3658">
                  <c:v>17.203259432870482</c:v>
                </c:pt>
                <c:pt idx="3659">
                  <c:v>17.245819224538629</c:v>
                </c:pt>
                <c:pt idx="3660">
                  <c:v>17.24622968749868</c:v>
                </c:pt>
                <c:pt idx="3661">
                  <c:v>17.27000280092712</c:v>
                </c:pt>
                <c:pt idx="3662">
                  <c:v>17.336774629630419</c:v>
                </c:pt>
                <c:pt idx="3663">
                  <c:v>17.355628263889638</c:v>
                </c:pt>
                <c:pt idx="3664">
                  <c:v>17.389746192130779</c:v>
                </c:pt>
                <c:pt idx="3665">
                  <c:v>17.520949143519001</c:v>
                </c:pt>
                <c:pt idx="3666">
                  <c:v>17.59112833333236</c:v>
                </c:pt>
                <c:pt idx="3667">
                  <c:v>17.6005245023138</c:v>
                </c:pt>
                <c:pt idx="3668">
                  <c:v>17.60968268518371</c:v>
                </c:pt>
                <c:pt idx="3669">
                  <c:v>17.614043252313579</c:v>
                </c:pt>
                <c:pt idx="3670">
                  <c:v>17.662467384258349</c:v>
                </c:pt>
                <c:pt idx="3671">
                  <c:v>17.664301458332279</c:v>
                </c:pt>
                <c:pt idx="3672">
                  <c:v>17.67655994213014</c:v>
                </c:pt>
                <c:pt idx="3673">
                  <c:v>17.689325196759569</c:v>
                </c:pt>
                <c:pt idx="3674">
                  <c:v>17.709049143518008</c:v>
                </c:pt>
                <c:pt idx="3675">
                  <c:v>17.726269537036622</c:v>
                </c:pt>
                <c:pt idx="3676">
                  <c:v>17.728298854165612</c:v>
                </c:pt>
                <c:pt idx="3677">
                  <c:v>17.72993664351878</c:v>
                </c:pt>
                <c:pt idx="3678">
                  <c:v>17.752886249999762</c:v>
                </c:pt>
                <c:pt idx="3679">
                  <c:v>17.758164537035761</c:v>
                </c:pt>
                <c:pt idx="3680">
                  <c:v>17.767773368057831</c:v>
                </c:pt>
                <c:pt idx="3681">
                  <c:v>17.77329819444429</c:v>
                </c:pt>
                <c:pt idx="3682">
                  <c:v>17.784607349537591</c:v>
                </c:pt>
                <c:pt idx="3683">
                  <c:v>17.789983032409239</c:v>
                </c:pt>
                <c:pt idx="3684">
                  <c:v>17.790287430556841</c:v>
                </c:pt>
                <c:pt idx="3685">
                  <c:v>17.804213530092881</c:v>
                </c:pt>
                <c:pt idx="3686">
                  <c:v>17.805247870371851</c:v>
                </c:pt>
                <c:pt idx="3687">
                  <c:v>17.808587858795569</c:v>
                </c:pt>
                <c:pt idx="3688">
                  <c:v>17.819909583332919</c:v>
                </c:pt>
                <c:pt idx="3689">
                  <c:v>17.834625405092481</c:v>
                </c:pt>
                <c:pt idx="3690">
                  <c:v>17.838378090278969</c:v>
                </c:pt>
                <c:pt idx="3691">
                  <c:v>17.849699988425879</c:v>
                </c:pt>
                <c:pt idx="3692">
                  <c:v>17.85294253472377</c:v>
                </c:pt>
                <c:pt idx="3693">
                  <c:v>17.859464108797692</c:v>
                </c:pt>
                <c:pt idx="3694">
                  <c:v>17.881478217591841</c:v>
                </c:pt>
                <c:pt idx="3695">
                  <c:v>17.884868645833599</c:v>
                </c:pt>
                <c:pt idx="3696">
                  <c:v>17.893813148146421</c:v>
                </c:pt>
                <c:pt idx="3697">
                  <c:v>17.89553822916691</c:v>
                </c:pt>
                <c:pt idx="3698">
                  <c:v>17.899087615741621</c:v>
                </c:pt>
                <c:pt idx="3699">
                  <c:v>17.904783726850589</c:v>
                </c:pt>
                <c:pt idx="3700">
                  <c:v>17.921239282406042</c:v>
                </c:pt>
                <c:pt idx="3701">
                  <c:v>17.922318564816209</c:v>
                </c:pt>
                <c:pt idx="3702">
                  <c:v>17.92544378472423</c:v>
                </c:pt>
                <c:pt idx="3703">
                  <c:v>17.927296238425701</c:v>
                </c:pt>
                <c:pt idx="3704">
                  <c:v>17.932783657406219</c:v>
                </c:pt>
                <c:pt idx="3705">
                  <c:v>17.93901424768622</c:v>
                </c:pt>
                <c:pt idx="3706">
                  <c:v>17.943347465280031</c:v>
                </c:pt>
                <c:pt idx="3707">
                  <c:v>17.946539502314948</c:v>
                </c:pt>
                <c:pt idx="3708">
                  <c:v>17.948807187499821</c:v>
                </c:pt>
                <c:pt idx="3709">
                  <c:v>17.954351932870019</c:v>
                </c:pt>
                <c:pt idx="3710">
                  <c:v>17.95672038194482</c:v>
                </c:pt>
                <c:pt idx="3711">
                  <c:v>17.9588791666649</c:v>
                </c:pt>
                <c:pt idx="3712">
                  <c:v>17.961169548611402</c:v>
                </c:pt>
                <c:pt idx="3713">
                  <c:v>17.961223703702839</c:v>
                </c:pt>
                <c:pt idx="3714">
                  <c:v>17.96932223379612</c:v>
                </c:pt>
                <c:pt idx="3715">
                  <c:v>17.975304583333159</c:v>
                </c:pt>
                <c:pt idx="3716">
                  <c:v>17.983581921295439</c:v>
                </c:pt>
                <c:pt idx="3717">
                  <c:v>17.986911238426408</c:v>
                </c:pt>
                <c:pt idx="3718">
                  <c:v>17.989065624999778</c:v>
                </c:pt>
                <c:pt idx="3719">
                  <c:v>17.989398680555599</c:v>
                </c:pt>
                <c:pt idx="3720">
                  <c:v>18.002079131945411</c:v>
                </c:pt>
                <c:pt idx="3721">
                  <c:v>18.002365821760009</c:v>
                </c:pt>
                <c:pt idx="3722">
                  <c:v>18.006069050927959</c:v>
                </c:pt>
                <c:pt idx="3723">
                  <c:v>18.006358483797971</c:v>
                </c:pt>
                <c:pt idx="3724">
                  <c:v>18.021122106482029</c:v>
                </c:pt>
                <c:pt idx="3725">
                  <c:v>18.027307187500931</c:v>
                </c:pt>
                <c:pt idx="3726">
                  <c:v>18.030207013887939</c:v>
                </c:pt>
                <c:pt idx="3727">
                  <c:v>18.038759409721798</c:v>
                </c:pt>
                <c:pt idx="3728">
                  <c:v>18.040765543980179</c:v>
                </c:pt>
                <c:pt idx="3729">
                  <c:v>18.051890474535799</c:v>
                </c:pt>
                <c:pt idx="3730">
                  <c:v>18.05862490740639</c:v>
                </c:pt>
                <c:pt idx="3731">
                  <c:v>18.058689814814262</c:v>
                </c:pt>
                <c:pt idx="3732">
                  <c:v>18.073392569444799</c:v>
                </c:pt>
                <c:pt idx="3733">
                  <c:v>18.0853230787041</c:v>
                </c:pt>
                <c:pt idx="3734">
                  <c:v>18.086601446759371</c:v>
                </c:pt>
                <c:pt idx="3735">
                  <c:v>18.087285925925329</c:v>
                </c:pt>
                <c:pt idx="3736">
                  <c:v>18.087373391204959</c:v>
                </c:pt>
                <c:pt idx="3737">
                  <c:v>18.089354525465101</c:v>
                </c:pt>
                <c:pt idx="3738">
                  <c:v>18.11765712962934</c:v>
                </c:pt>
                <c:pt idx="3739">
                  <c:v>18.118647175925201</c:v>
                </c:pt>
                <c:pt idx="3740">
                  <c:v>18.134190208332409</c:v>
                </c:pt>
                <c:pt idx="3741">
                  <c:v>18.147595138889219</c:v>
                </c:pt>
                <c:pt idx="3742">
                  <c:v>18.151466099537078</c:v>
                </c:pt>
                <c:pt idx="3743">
                  <c:v>18.165434097222711</c:v>
                </c:pt>
                <c:pt idx="3744">
                  <c:v>18.16564553240659</c:v>
                </c:pt>
                <c:pt idx="3745">
                  <c:v>18.168618402776339</c:v>
                </c:pt>
                <c:pt idx="3746">
                  <c:v>18.17350608796157</c:v>
                </c:pt>
                <c:pt idx="3747">
                  <c:v>18.222924722220611</c:v>
                </c:pt>
                <c:pt idx="3748">
                  <c:v>18.225305624998828</c:v>
                </c:pt>
                <c:pt idx="3749">
                  <c:v>18.234022997686711</c:v>
                </c:pt>
                <c:pt idx="3750">
                  <c:v>18.234901458331279</c:v>
                </c:pt>
                <c:pt idx="3751">
                  <c:v>18.2434222685187</c:v>
                </c:pt>
                <c:pt idx="3752">
                  <c:v>18.246166539352249</c:v>
                </c:pt>
                <c:pt idx="3753">
                  <c:v>18.24636930555657</c:v>
                </c:pt>
                <c:pt idx="3754">
                  <c:v>18.263686273147659</c:v>
                </c:pt>
                <c:pt idx="3755">
                  <c:v>18.281283298612191</c:v>
                </c:pt>
                <c:pt idx="3756">
                  <c:v>18.285900902778462</c:v>
                </c:pt>
                <c:pt idx="3757">
                  <c:v>18.29235990740635</c:v>
                </c:pt>
                <c:pt idx="3758">
                  <c:v>18.301528495368029</c:v>
                </c:pt>
                <c:pt idx="3759">
                  <c:v>18.332998240741869</c:v>
                </c:pt>
                <c:pt idx="3760">
                  <c:v>18.334678611109659</c:v>
                </c:pt>
                <c:pt idx="3761">
                  <c:v>18.35750506944402</c:v>
                </c:pt>
                <c:pt idx="3762">
                  <c:v>18.376983726852469</c:v>
                </c:pt>
                <c:pt idx="3763">
                  <c:v>18.455118460646929</c:v>
                </c:pt>
                <c:pt idx="3764">
                  <c:v>18.586020844907122</c:v>
                </c:pt>
                <c:pt idx="3765">
                  <c:v>18.587330173609981</c:v>
                </c:pt>
                <c:pt idx="3766">
                  <c:v>18.632219189813839</c:v>
                </c:pt>
                <c:pt idx="3767">
                  <c:v>18.63724222222136</c:v>
                </c:pt>
                <c:pt idx="3768">
                  <c:v>18.660220902780139</c:v>
                </c:pt>
                <c:pt idx="3769">
                  <c:v>18.677231296295371</c:v>
                </c:pt>
                <c:pt idx="3770">
                  <c:v>18.689226921294569</c:v>
                </c:pt>
                <c:pt idx="3771">
                  <c:v>18.715426018516769</c:v>
                </c:pt>
                <c:pt idx="3772">
                  <c:v>18.716698553239301</c:v>
                </c:pt>
                <c:pt idx="3773">
                  <c:v>18.73246873842621</c:v>
                </c:pt>
                <c:pt idx="3774">
                  <c:v>18.747024131944329</c:v>
                </c:pt>
                <c:pt idx="3775">
                  <c:v>18.752832627315769</c:v>
                </c:pt>
                <c:pt idx="3776">
                  <c:v>18.76009832176069</c:v>
                </c:pt>
                <c:pt idx="3777">
                  <c:v>18.769395092590539</c:v>
                </c:pt>
                <c:pt idx="3778">
                  <c:v>18.770692106479849</c:v>
                </c:pt>
                <c:pt idx="3779">
                  <c:v>18.780729189815901</c:v>
                </c:pt>
                <c:pt idx="3780">
                  <c:v>18.789103865742131</c:v>
                </c:pt>
                <c:pt idx="3781">
                  <c:v>18.789264224538648</c:v>
                </c:pt>
                <c:pt idx="3782">
                  <c:v>18.793899641205311</c:v>
                </c:pt>
                <c:pt idx="3783">
                  <c:v>18.798256226852541</c:v>
                </c:pt>
                <c:pt idx="3784">
                  <c:v>18.80165321759328</c:v>
                </c:pt>
                <c:pt idx="3785">
                  <c:v>18.805779837963211</c:v>
                </c:pt>
                <c:pt idx="3786">
                  <c:v>18.81256008101834</c:v>
                </c:pt>
                <c:pt idx="3787">
                  <c:v>18.817012928238618</c:v>
                </c:pt>
                <c:pt idx="3788">
                  <c:v>18.818220902777931</c:v>
                </c:pt>
                <c:pt idx="3789">
                  <c:v>18.834628368055931</c:v>
                </c:pt>
                <c:pt idx="3790">
                  <c:v>18.837111203703611</c:v>
                </c:pt>
                <c:pt idx="3791">
                  <c:v>18.838414305556149</c:v>
                </c:pt>
                <c:pt idx="3792">
                  <c:v>18.848839189815848</c:v>
                </c:pt>
                <c:pt idx="3793">
                  <c:v>18.850238368055891</c:v>
                </c:pt>
                <c:pt idx="3794">
                  <c:v>18.85092351851916</c:v>
                </c:pt>
                <c:pt idx="3795">
                  <c:v>18.85164601851945</c:v>
                </c:pt>
                <c:pt idx="3796">
                  <c:v>18.86694392361299</c:v>
                </c:pt>
                <c:pt idx="3797">
                  <c:v>18.878538275463161</c:v>
                </c:pt>
                <c:pt idx="3798">
                  <c:v>18.88371899305394</c:v>
                </c:pt>
                <c:pt idx="3799">
                  <c:v>18.884664560186639</c:v>
                </c:pt>
                <c:pt idx="3800">
                  <c:v>18.89517355323942</c:v>
                </c:pt>
                <c:pt idx="3801">
                  <c:v>18.896491250001169</c:v>
                </c:pt>
                <c:pt idx="3802">
                  <c:v>18.906962615739971</c:v>
                </c:pt>
                <c:pt idx="3803">
                  <c:v>18.913990185183511</c:v>
                </c:pt>
                <c:pt idx="3804">
                  <c:v>18.918989097222131</c:v>
                </c:pt>
                <c:pt idx="3805">
                  <c:v>18.92029486111193</c:v>
                </c:pt>
                <c:pt idx="3806">
                  <c:v>18.929835937500549</c:v>
                </c:pt>
                <c:pt idx="3807">
                  <c:v>18.932163020833219</c:v>
                </c:pt>
                <c:pt idx="3808">
                  <c:v>18.937334386573902</c:v>
                </c:pt>
                <c:pt idx="3809">
                  <c:v>18.946034652778401</c:v>
                </c:pt>
                <c:pt idx="3810">
                  <c:v>18.948855671297618</c:v>
                </c:pt>
                <c:pt idx="3811">
                  <c:v>18.955499270834309</c:v>
                </c:pt>
                <c:pt idx="3812">
                  <c:v>18.957168553242528</c:v>
                </c:pt>
                <c:pt idx="3813">
                  <c:v>18.964966365739151</c:v>
                </c:pt>
                <c:pt idx="3814">
                  <c:v>18.970827361110739</c:v>
                </c:pt>
                <c:pt idx="3815">
                  <c:v>18.983503750002491</c:v>
                </c:pt>
                <c:pt idx="3816">
                  <c:v>18.988551192129101</c:v>
                </c:pt>
                <c:pt idx="3817">
                  <c:v>19.001533078703059</c:v>
                </c:pt>
                <c:pt idx="3818">
                  <c:v>19.01110717592692</c:v>
                </c:pt>
                <c:pt idx="3819">
                  <c:v>19.0145008217571</c:v>
                </c:pt>
                <c:pt idx="3820">
                  <c:v>19.01453143518556</c:v>
                </c:pt>
                <c:pt idx="3821">
                  <c:v>19.01466445601649</c:v>
                </c:pt>
                <c:pt idx="3822">
                  <c:v>19.019890729166839</c:v>
                </c:pt>
                <c:pt idx="3823">
                  <c:v>19.022169699075601</c:v>
                </c:pt>
                <c:pt idx="3824">
                  <c:v>19.025721238426591</c:v>
                </c:pt>
                <c:pt idx="3825">
                  <c:v>19.043627465279009</c:v>
                </c:pt>
                <c:pt idx="3826">
                  <c:v>19.050067511573431</c:v>
                </c:pt>
                <c:pt idx="3827">
                  <c:v>19.050408425927159</c:v>
                </c:pt>
                <c:pt idx="3828">
                  <c:v>19.057420625002301</c:v>
                </c:pt>
                <c:pt idx="3829">
                  <c:v>19.07239387731585</c:v>
                </c:pt>
                <c:pt idx="3830">
                  <c:v>19.080650717591251</c:v>
                </c:pt>
                <c:pt idx="3831">
                  <c:v>19.083291238424959</c:v>
                </c:pt>
                <c:pt idx="3832">
                  <c:v>19.085070173610688</c:v>
                </c:pt>
                <c:pt idx="3833">
                  <c:v>19.08902662037147</c:v>
                </c:pt>
                <c:pt idx="3834">
                  <c:v>19.10728135416905</c:v>
                </c:pt>
                <c:pt idx="3835">
                  <c:v>19.114398865741158</c:v>
                </c:pt>
                <c:pt idx="3836">
                  <c:v>19.114706307870371</c:v>
                </c:pt>
                <c:pt idx="3837">
                  <c:v>19.124979791668832</c:v>
                </c:pt>
                <c:pt idx="3838">
                  <c:v>19.125300358796011</c:v>
                </c:pt>
                <c:pt idx="3839">
                  <c:v>19.125346423611049</c:v>
                </c:pt>
                <c:pt idx="3840">
                  <c:v>19.15612253472209</c:v>
                </c:pt>
                <c:pt idx="3841">
                  <c:v>19.166877858796049</c:v>
                </c:pt>
                <c:pt idx="3842">
                  <c:v>19.167228391203611</c:v>
                </c:pt>
                <c:pt idx="3843">
                  <c:v>19.167910231481549</c:v>
                </c:pt>
                <c:pt idx="3844">
                  <c:v>19.18485300926147</c:v>
                </c:pt>
                <c:pt idx="3845">
                  <c:v>19.19033494212837</c:v>
                </c:pt>
                <c:pt idx="3846">
                  <c:v>19.19588318287223</c:v>
                </c:pt>
                <c:pt idx="3847">
                  <c:v>19.197786481479799</c:v>
                </c:pt>
                <c:pt idx="3848">
                  <c:v>19.224268460649029</c:v>
                </c:pt>
                <c:pt idx="3849">
                  <c:v>19.243432488424911</c:v>
                </c:pt>
                <c:pt idx="3850">
                  <c:v>19.25318303240946</c:v>
                </c:pt>
                <c:pt idx="3851">
                  <c:v>19.262618726853422</c:v>
                </c:pt>
                <c:pt idx="3852">
                  <c:v>19.284941469908311</c:v>
                </c:pt>
                <c:pt idx="3853">
                  <c:v>19.291396840275439</c:v>
                </c:pt>
                <c:pt idx="3854">
                  <c:v>19.306045752313949</c:v>
                </c:pt>
                <c:pt idx="3855">
                  <c:v>19.330439074072569</c:v>
                </c:pt>
                <c:pt idx="3856">
                  <c:v>19.33905082175853</c:v>
                </c:pt>
                <c:pt idx="3857">
                  <c:v>19.382589085648458</c:v>
                </c:pt>
                <c:pt idx="3858">
                  <c:v>19.40666517361171</c:v>
                </c:pt>
                <c:pt idx="3859">
                  <c:v>19.445524502316559</c:v>
                </c:pt>
                <c:pt idx="3860">
                  <c:v>19.547185717594839</c:v>
                </c:pt>
                <c:pt idx="3861">
                  <c:v>19.549648298612901</c:v>
                </c:pt>
                <c:pt idx="3862">
                  <c:v>19.5518690277774</c:v>
                </c:pt>
                <c:pt idx="3863">
                  <c:v>19.566612581017392</c:v>
                </c:pt>
                <c:pt idx="3864">
                  <c:v>19.573119907406749</c:v>
                </c:pt>
                <c:pt idx="3865">
                  <c:v>19.57580337962894</c:v>
                </c:pt>
                <c:pt idx="3866">
                  <c:v>19.597099803239111</c:v>
                </c:pt>
                <c:pt idx="3867">
                  <c:v>19.6095065509252</c:v>
                </c:pt>
                <c:pt idx="3868">
                  <c:v>19.62206082176003</c:v>
                </c:pt>
                <c:pt idx="3869">
                  <c:v>19.638442523148321</c:v>
                </c:pt>
                <c:pt idx="3870">
                  <c:v>19.665249965276431</c:v>
                </c:pt>
                <c:pt idx="3871">
                  <c:v>19.72116506944376</c:v>
                </c:pt>
                <c:pt idx="3872">
                  <c:v>19.7283320601864</c:v>
                </c:pt>
                <c:pt idx="3873">
                  <c:v>19.729993761573681</c:v>
                </c:pt>
                <c:pt idx="3874">
                  <c:v>19.737923078702551</c:v>
                </c:pt>
                <c:pt idx="3875">
                  <c:v>19.747598726851521</c:v>
                </c:pt>
                <c:pt idx="3876">
                  <c:v>19.76378396990674</c:v>
                </c:pt>
                <c:pt idx="3877">
                  <c:v>19.776972407408891</c:v>
                </c:pt>
                <c:pt idx="3878">
                  <c:v>19.782219594904671</c:v>
                </c:pt>
                <c:pt idx="3879">
                  <c:v>19.782512719907139</c:v>
                </c:pt>
                <c:pt idx="3880">
                  <c:v>19.782990671296911</c:v>
                </c:pt>
                <c:pt idx="3881">
                  <c:v>19.791610370369419</c:v>
                </c:pt>
                <c:pt idx="3882">
                  <c:v>19.800691261572972</c:v>
                </c:pt>
                <c:pt idx="3883">
                  <c:v>19.801950289353179</c:v>
                </c:pt>
                <c:pt idx="3884">
                  <c:v>19.811333402776061</c:v>
                </c:pt>
                <c:pt idx="3885">
                  <c:v>19.811576076387251</c:v>
                </c:pt>
                <c:pt idx="3886">
                  <c:v>19.811758414352379</c:v>
                </c:pt>
                <c:pt idx="3887">
                  <c:v>19.832176469909371</c:v>
                </c:pt>
                <c:pt idx="3888">
                  <c:v>19.835634814815389</c:v>
                </c:pt>
                <c:pt idx="3889">
                  <c:v>19.8364549189806</c:v>
                </c:pt>
                <c:pt idx="3890">
                  <c:v>19.844458541665919</c:v>
                </c:pt>
                <c:pt idx="3891">
                  <c:v>19.847490763887759</c:v>
                </c:pt>
                <c:pt idx="3892">
                  <c:v>19.854461620372749</c:v>
                </c:pt>
                <c:pt idx="3893">
                  <c:v>19.856705474538931</c:v>
                </c:pt>
                <c:pt idx="3894">
                  <c:v>19.861701851851411</c:v>
                </c:pt>
                <c:pt idx="3895">
                  <c:v>19.87332961805717</c:v>
                </c:pt>
                <c:pt idx="3896">
                  <c:v>19.891640300927339</c:v>
                </c:pt>
                <c:pt idx="3897">
                  <c:v>19.897702615741231</c:v>
                </c:pt>
                <c:pt idx="3898">
                  <c:v>19.899533622684299</c:v>
                </c:pt>
                <c:pt idx="3899">
                  <c:v>19.912318078704459</c:v>
                </c:pt>
                <c:pt idx="3900">
                  <c:v>19.912385798612679</c:v>
                </c:pt>
                <c:pt idx="3901">
                  <c:v>19.91932751157217</c:v>
                </c:pt>
                <c:pt idx="3902">
                  <c:v>19.936532743054411</c:v>
                </c:pt>
                <c:pt idx="3903">
                  <c:v>19.946624699072149</c:v>
                </c:pt>
                <c:pt idx="3904">
                  <c:v>19.952788449076039</c:v>
                </c:pt>
                <c:pt idx="3905">
                  <c:v>19.953297210647548</c:v>
                </c:pt>
                <c:pt idx="3906">
                  <c:v>19.95687587962934</c:v>
                </c:pt>
                <c:pt idx="3907">
                  <c:v>19.96140442129639</c:v>
                </c:pt>
                <c:pt idx="3908">
                  <c:v>19.99143969907529</c:v>
                </c:pt>
                <c:pt idx="3909">
                  <c:v>19.99568011574171</c:v>
                </c:pt>
                <c:pt idx="3910">
                  <c:v>20.003144363427051</c:v>
                </c:pt>
                <c:pt idx="3911">
                  <c:v>20.0040256250015</c:v>
                </c:pt>
                <c:pt idx="3912">
                  <c:v>20.009877870369841</c:v>
                </c:pt>
                <c:pt idx="3913">
                  <c:v>20.01442736111305</c:v>
                </c:pt>
                <c:pt idx="3914">
                  <c:v>20.0203325810173</c:v>
                </c:pt>
                <c:pt idx="3915">
                  <c:v>20.02672562500117</c:v>
                </c:pt>
                <c:pt idx="3916">
                  <c:v>20.04676787036988</c:v>
                </c:pt>
                <c:pt idx="3917">
                  <c:v>20.06436782407264</c:v>
                </c:pt>
                <c:pt idx="3918">
                  <c:v>20.06907898148177</c:v>
                </c:pt>
                <c:pt idx="3919">
                  <c:v>20.082104930554831</c:v>
                </c:pt>
                <c:pt idx="3920">
                  <c:v>20.084681168982279</c:v>
                </c:pt>
                <c:pt idx="3921">
                  <c:v>20.085546203702691</c:v>
                </c:pt>
                <c:pt idx="3922">
                  <c:v>20.087262812499649</c:v>
                </c:pt>
                <c:pt idx="3923">
                  <c:v>20.09319265046053</c:v>
                </c:pt>
                <c:pt idx="3924">
                  <c:v>20.10028064814707</c:v>
                </c:pt>
                <c:pt idx="3925">
                  <c:v>20.11206648148044</c:v>
                </c:pt>
                <c:pt idx="3926">
                  <c:v>20.11534513888812</c:v>
                </c:pt>
                <c:pt idx="3927">
                  <c:v>20.124038541667439</c:v>
                </c:pt>
                <c:pt idx="3928">
                  <c:v>20.125616550925709</c:v>
                </c:pt>
                <c:pt idx="3929">
                  <c:v>20.13683563657381</c:v>
                </c:pt>
                <c:pt idx="3930">
                  <c:v>20.13766078703657</c:v>
                </c:pt>
                <c:pt idx="3931">
                  <c:v>20.15848902777665</c:v>
                </c:pt>
                <c:pt idx="3932">
                  <c:v>20.16682141203847</c:v>
                </c:pt>
                <c:pt idx="3933">
                  <c:v>20.187656782407451</c:v>
                </c:pt>
                <c:pt idx="3934">
                  <c:v>20.190534837963401</c:v>
                </c:pt>
                <c:pt idx="3935">
                  <c:v>20.19499145833155</c:v>
                </c:pt>
                <c:pt idx="3936">
                  <c:v>20.237599780093191</c:v>
                </c:pt>
                <c:pt idx="3937">
                  <c:v>20.263743090279121</c:v>
                </c:pt>
                <c:pt idx="3938">
                  <c:v>20.270970972221761</c:v>
                </c:pt>
                <c:pt idx="3939">
                  <c:v>20.281770092593849</c:v>
                </c:pt>
                <c:pt idx="3940">
                  <c:v>20.31653958333311</c:v>
                </c:pt>
                <c:pt idx="3941">
                  <c:v>20.321495393517392</c:v>
                </c:pt>
                <c:pt idx="3942">
                  <c:v>20.35233974537088</c:v>
                </c:pt>
                <c:pt idx="3943">
                  <c:v>20.380313194443779</c:v>
                </c:pt>
                <c:pt idx="3944">
                  <c:v>20.44978303240681</c:v>
                </c:pt>
                <c:pt idx="3945">
                  <c:v>20.453950856479779</c:v>
                </c:pt>
                <c:pt idx="3946">
                  <c:v>20.514391851850132</c:v>
                </c:pt>
                <c:pt idx="3947">
                  <c:v>20.515519803240899</c:v>
                </c:pt>
                <c:pt idx="3948">
                  <c:v>20.537281458333691</c:v>
                </c:pt>
                <c:pt idx="3949">
                  <c:v>20.578507013889379</c:v>
                </c:pt>
                <c:pt idx="3950">
                  <c:v>20.58924204861124</c:v>
                </c:pt>
                <c:pt idx="3951">
                  <c:v>20.598626527777981</c:v>
                </c:pt>
                <c:pt idx="3952">
                  <c:v>20.611496203704569</c:v>
                </c:pt>
                <c:pt idx="3953">
                  <c:v>20.61878451388743</c:v>
                </c:pt>
                <c:pt idx="3954">
                  <c:v>20.619892569443689</c:v>
                </c:pt>
                <c:pt idx="3955">
                  <c:v>20.66508303240494</c:v>
                </c:pt>
                <c:pt idx="3956">
                  <c:v>20.666817534720451</c:v>
                </c:pt>
                <c:pt idx="3957">
                  <c:v>20.672121643517851</c:v>
                </c:pt>
                <c:pt idx="3958">
                  <c:v>20.674985925925</c:v>
                </c:pt>
                <c:pt idx="3959">
                  <c:v>20.680901597222249</c:v>
                </c:pt>
                <c:pt idx="3960">
                  <c:v>20.684385740740431</c:v>
                </c:pt>
                <c:pt idx="3961">
                  <c:v>20.6905635185181</c:v>
                </c:pt>
                <c:pt idx="3962">
                  <c:v>20.69910484953887</c:v>
                </c:pt>
                <c:pt idx="3963">
                  <c:v>20.70015457175948</c:v>
                </c:pt>
                <c:pt idx="3964">
                  <c:v>20.712075879631769</c:v>
                </c:pt>
                <c:pt idx="3965">
                  <c:v>20.739563564812691</c:v>
                </c:pt>
                <c:pt idx="3966">
                  <c:v>20.756765138887701</c:v>
                </c:pt>
                <c:pt idx="3967">
                  <c:v>20.76461099537158</c:v>
                </c:pt>
                <c:pt idx="3968">
                  <c:v>20.764807256943101</c:v>
                </c:pt>
                <c:pt idx="3969">
                  <c:v>20.775315034723391</c:v>
                </c:pt>
                <c:pt idx="3970">
                  <c:v>20.779186550925171</c:v>
                </c:pt>
                <c:pt idx="3971">
                  <c:v>20.787928680556789</c:v>
                </c:pt>
                <c:pt idx="3972">
                  <c:v>20.816434456018939</c:v>
                </c:pt>
                <c:pt idx="3973">
                  <c:v>20.827498113424689</c:v>
                </c:pt>
                <c:pt idx="3974">
                  <c:v>20.833428437500089</c:v>
                </c:pt>
                <c:pt idx="3975">
                  <c:v>20.835758680554999</c:v>
                </c:pt>
                <c:pt idx="3976">
                  <c:v>20.843849664349801</c:v>
                </c:pt>
                <c:pt idx="3977">
                  <c:v>20.845812500000552</c:v>
                </c:pt>
                <c:pt idx="3978">
                  <c:v>20.853390682869492</c:v>
                </c:pt>
                <c:pt idx="3979">
                  <c:v>20.853591168980909</c:v>
                </c:pt>
                <c:pt idx="3980">
                  <c:v>20.865376979167809</c:v>
                </c:pt>
                <c:pt idx="3981">
                  <c:v>20.885504016205669</c:v>
                </c:pt>
                <c:pt idx="3982">
                  <c:v>20.900440428240429</c:v>
                </c:pt>
                <c:pt idx="3983">
                  <c:v>20.908006527779829</c:v>
                </c:pt>
                <c:pt idx="3984">
                  <c:v>20.917705706018541</c:v>
                </c:pt>
                <c:pt idx="3985">
                  <c:v>20.923811249997879</c:v>
                </c:pt>
                <c:pt idx="3986">
                  <c:v>20.924045300927979</c:v>
                </c:pt>
                <c:pt idx="3987">
                  <c:v>20.92932346064735</c:v>
                </c:pt>
                <c:pt idx="3988">
                  <c:v>20.930449733794841</c:v>
                </c:pt>
                <c:pt idx="3989">
                  <c:v>20.937208368055241</c:v>
                </c:pt>
                <c:pt idx="3990">
                  <c:v>20.939747129629051</c:v>
                </c:pt>
                <c:pt idx="3991">
                  <c:v>20.94117302083307</c:v>
                </c:pt>
                <c:pt idx="3992">
                  <c:v>20.94204589120492</c:v>
                </c:pt>
                <c:pt idx="3993">
                  <c:v>20.942183634257979</c:v>
                </c:pt>
                <c:pt idx="3994">
                  <c:v>20.942995983798191</c:v>
                </c:pt>
                <c:pt idx="3995">
                  <c:v>20.950153969907099</c:v>
                </c:pt>
                <c:pt idx="3996">
                  <c:v>20.953546643519289</c:v>
                </c:pt>
                <c:pt idx="3997">
                  <c:v>20.957368275462478</c:v>
                </c:pt>
                <c:pt idx="3998">
                  <c:v>20.969351527779189</c:v>
                </c:pt>
                <c:pt idx="3999">
                  <c:v>20.971070729165721</c:v>
                </c:pt>
                <c:pt idx="4000">
                  <c:v>20.976448761572438</c:v>
                </c:pt>
                <c:pt idx="4001">
                  <c:v>20.98276451388719</c:v>
                </c:pt>
                <c:pt idx="4002">
                  <c:v>20.986801898148329</c:v>
                </c:pt>
                <c:pt idx="4003">
                  <c:v>21.011643159723391</c:v>
                </c:pt>
                <c:pt idx="4004">
                  <c:v>21.014647835647619</c:v>
                </c:pt>
                <c:pt idx="4005">
                  <c:v>21.015744953704651</c:v>
                </c:pt>
                <c:pt idx="4006">
                  <c:v>21.01903678240599</c:v>
                </c:pt>
                <c:pt idx="4007">
                  <c:v>21.025307893518502</c:v>
                </c:pt>
                <c:pt idx="4008">
                  <c:v>21.03013479166561</c:v>
                </c:pt>
                <c:pt idx="4009">
                  <c:v>21.036783981483289</c:v>
                </c:pt>
                <c:pt idx="4010">
                  <c:v>21.039911539350399</c:v>
                </c:pt>
                <c:pt idx="4011">
                  <c:v>21.041811886573281</c:v>
                </c:pt>
                <c:pt idx="4012">
                  <c:v>21.04666685185223</c:v>
                </c:pt>
                <c:pt idx="4013">
                  <c:v>21.057213159722309</c:v>
                </c:pt>
                <c:pt idx="4014">
                  <c:v>21.0591880902786</c:v>
                </c:pt>
                <c:pt idx="4015">
                  <c:v>21.066808217592811</c:v>
                </c:pt>
                <c:pt idx="4016">
                  <c:v>21.08442491898106</c:v>
                </c:pt>
                <c:pt idx="4017">
                  <c:v>21.090645891204481</c:v>
                </c:pt>
                <c:pt idx="4018">
                  <c:v>21.100986435184321</c:v>
                </c:pt>
                <c:pt idx="4019">
                  <c:v>21.101378240742619</c:v>
                </c:pt>
                <c:pt idx="4020">
                  <c:v>21.114266064812739</c:v>
                </c:pt>
                <c:pt idx="4021">
                  <c:v>21.136454872684901</c:v>
                </c:pt>
                <c:pt idx="4022">
                  <c:v>21.140830474534521</c:v>
                </c:pt>
                <c:pt idx="4023">
                  <c:v>21.150784525462871</c:v>
                </c:pt>
                <c:pt idx="4024">
                  <c:v>21.153548298610581</c:v>
                </c:pt>
                <c:pt idx="4025">
                  <c:v>21.177468437500021</c:v>
                </c:pt>
                <c:pt idx="4026">
                  <c:v>21.188190844906149</c:v>
                </c:pt>
                <c:pt idx="4027">
                  <c:v>21.193248715276521</c:v>
                </c:pt>
                <c:pt idx="4028">
                  <c:v>21.199352118055579</c:v>
                </c:pt>
                <c:pt idx="4029">
                  <c:v>21.22725643518346</c:v>
                </c:pt>
                <c:pt idx="4030">
                  <c:v>21.283858113426849</c:v>
                </c:pt>
                <c:pt idx="4031">
                  <c:v>21.3202049189806</c:v>
                </c:pt>
                <c:pt idx="4032">
                  <c:v>21.353850671298531</c:v>
                </c:pt>
                <c:pt idx="4033">
                  <c:v>21.384233275461529</c:v>
                </c:pt>
                <c:pt idx="4034">
                  <c:v>21.440450324073989</c:v>
                </c:pt>
                <c:pt idx="4035">
                  <c:v>21.447379895832249</c:v>
                </c:pt>
                <c:pt idx="4036">
                  <c:v>21.474365300928</c:v>
                </c:pt>
                <c:pt idx="4037">
                  <c:v>21.58161413194405</c:v>
                </c:pt>
                <c:pt idx="4038">
                  <c:v>21.587498310183481</c:v>
                </c:pt>
                <c:pt idx="4039">
                  <c:v>21.597233854165228</c:v>
                </c:pt>
                <c:pt idx="4040">
                  <c:v>21.599268391204099</c:v>
                </c:pt>
                <c:pt idx="4041">
                  <c:v>21.614965590277201</c:v>
                </c:pt>
                <c:pt idx="4042">
                  <c:v>21.631399212962499</c:v>
                </c:pt>
                <c:pt idx="4043">
                  <c:v>21.63607673611078</c:v>
                </c:pt>
                <c:pt idx="4044">
                  <c:v>21.6437451041683</c:v>
                </c:pt>
                <c:pt idx="4045">
                  <c:v>21.654449537037699</c:v>
                </c:pt>
                <c:pt idx="4046">
                  <c:v>21.656469872684941</c:v>
                </c:pt>
                <c:pt idx="4047">
                  <c:v>21.66026504629464</c:v>
                </c:pt>
                <c:pt idx="4048">
                  <c:v>21.660646053240811</c:v>
                </c:pt>
                <c:pt idx="4049">
                  <c:v>21.667990312501789</c:v>
                </c:pt>
                <c:pt idx="4050">
                  <c:v>21.68843394676016</c:v>
                </c:pt>
                <c:pt idx="4051">
                  <c:v>21.69674120370437</c:v>
                </c:pt>
                <c:pt idx="4052">
                  <c:v>21.707280439817239</c:v>
                </c:pt>
                <c:pt idx="4053">
                  <c:v>21.738461493055031</c:v>
                </c:pt>
                <c:pt idx="4054">
                  <c:v>21.744293831018389</c:v>
                </c:pt>
                <c:pt idx="4055">
                  <c:v>21.745299178240479</c:v>
                </c:pt>
                <c:pt idx="4056">
                  <c:v>21.74901112268644</c:v>
                </c:pt>
                <c:pt idx="4057">
                  <c:v>21.751650266203061</c:v>
                </c:pt>
                <c:pt idx="4058">
                  <c:v>21.75415344907454</c:v>
                </c:pt>
                <c:pt idx="4059">
                  <c:v>21.770423333333049</c:v>
                </c:pt>
                <c:pt idx="4060">
                  <c:v>21.77174939814817</c:v>
                </c:pt>
                <c:pt idx="4061">
                  <c:v>21.778887662037651</c:v>
                </c:pt>
                <c:pt idx="4062">
                  <c:v>21.80122252314731</c:v>
                </c:pt>
                <c:pt idx="4063">
                  <c:v>21.81676637731492</c:v>
                </c:pt>
                <c:pt idx="4064">
                  <c:v>21.826938171298419</c:v>
                </c:pt>
                <c:pt idx="4065">
                  <c:v>21.839468356481309</c:v>
                </c:pt>
                <c:pt idx="4066">
                  <c:v>21.844893356481631</c:v>
                </c:pt>
                <c:pt idx="4067">
                  <c:v>21.861653900461061</c:v>
                </c:pt>
                <c:pt idx="4068">
                  <c:v>21.863329861111659</c:v>
                </c:pt>
                <c:pt idx="4069">
                  <c:v>21.88017842592464</c:v>
                </c:pt>
                <c:pt idx="4070">
                  <c:v>21.890811562499511</c:v>
                </c:pt>
                <c:pt idx="4071">
                  <c:v>21.900108506944441</c:v>
                </c:pt>
                <c:pt idx="4072">
                  <c:v>21.906398032406969</c:v>
                </c:pt>
                <c:pt idx="4073">
                  <c:v>21.915437476850219</c:v>
                </c:pt>
                <c:pt idx="4074">
                  <c:v>21.925850289353619</c:v>
                </c:pt>
                <c:pt idx="4075">
                  <c:v>21.926415972223989</c:v>
                </c:pt>
                <c:pt idx="4076">
                  <c:v>21.927286909722071</c:v>
                </c:pt>
                <c:pt idx="4077">
                  <c:v>21.941453622684431</c:v>
                </c:pt>
                <c:pt idx="4078">
                  <c:v>21.957487708332909</c:v>
                </c:pt>
                <c:pt idx="4079">
                  <c:v>21.95945217592573</c:v>
                </c:pt>
                <c:pt idx="4080">
                  <c:v>21.969464201389091</c:v>
                </c:pt>
                <c:pt idx="4081">
                  <c:v>21.97739133101922</c:v>
                </c:pt>
                <c:pt idx="4082">
                  <c:v>21.98091899305582</c:v>
                </c:pt>
                <c:pt idx="4083">
                  <c:v>21.993470358796142</c:v>
                </c:pt>
                <c:pt idx="4084">
                  <c:v>22.007198587962321</c:v>
                </c:pt>
                <c:pt idx="4085">
                  <c:v>22.008153842591021</c:v>
                </c:pt>
                <c:pt idx="4086">
                  <c:v>22.01592497685165</c:v>
                </c:pt>
                <c:pt idx="4087">
                  <c:v>22.031274664352338</c:v>
                </c:pt>
                <c:pt idx="4088">
                  <c:v>22.057797418981789</c:v>
                </c:pt>
                <c:pt idx="4089">
                  <c:v>22.06315447916587</c:v>
                </c:pt>
                <c:pt idx="4090">
                  <c:v>22.069827719907519</c:v>
                </c:pt>
                <c:pt idx="4091">
                  <c:v>22.074462905092918</c:v>
                </c:pt>
                <c:pt idx="4092">
                  <c:v>22.076568368055199</c:v>
                </c:pt>
                <c:pt idx="4093">
                  <c:v>22.087303888888819</c:v>
                </c:pt>
                <c:pt idx="4094">
                  <c:v>22.08787978009217</c:v>
                </c:pt>
                <c:pt idx="4095">
                  <c:v>22.093106759259541</c:v>
                </c:pt>
                <c:pt idx="4096">
                  <c:v>22.124114016203421</c:v>
                </c:pt>
                <c:pt idx="4097">
                  <c:v>22.125153032408821</c:v>
                </c:pt>
                <c:pt idx="4098">
                  <c:v>22.12620920138778</c:v>
                </c:pt>
                <c:pt idx="4099">
                  <c:v>22.13579815972183</c:v>
                </c:pt>
                <c:pt idx="4100">
                  <c:v>22.14431912036958</c:v>
                </c:pt>
                <c:pt idx="4101">
                  <c:v>22.144985023146429</c:v>
                </c:pt>
                <c:pt idx="4102">
                  <c:v>22.147612476851101</c:v>
                </c:pt>
                <c:pt idx="4103">
                  <c:v>22.15010709490765</c:v>
                </c:pt>
                <c:pt idx="4104">
                  <c:v>22.156567337962759</c:v>
                </c:pt>
                <c:pt idx="4105">
                  <c:v>22.194416192129811</c:v>
                </c:pt>
                <c:pt idx="4106">
                  <c:v>22.197583483794219</c:v>
                </c:pt>
                <c:pt idx="4107">
                  <c:v>22.200270069442961</c:v>
                </c:pt>
                <c:pt idx="4108">
                  <c:v>22.210168194445199</c:v>
                </c:pt>
                <c:pt idx="4109">
                  <c:v>22.22626559027643</c:v>
                </c:pt>
                <c:pt idx="4110">
                  <c:v>22.231816863425909</c:v>
                </c:pt>
                <c:pt idx="4111">
                  <c:v>22.240303009260028</c:v>
                </c:pt>
                <c:pt idx="4112">
                  <c:v>22.284862488425439</c:v>
                </c:pt>
                <c:pt idx="4113">
                  <c:v>22.32179762731548</c:v>
                </c:pt>
                <c:pt idx="4114">
                  <c:v>22.398880335647199</c:v>
                </c:pt>
                <c:pt idx="4115">
                  <c:v>22.435829780090739</c:v>
                </c:pt>
                <c:pt idx="4116">
                  <c:v>22.538930729166779</c:v>
                </c:pt>
                <c:pt idx="4117">
                  <c:v>22.555704155092439</c:v>
                </c:pt>
                <c:pt idx="4118">
                  <c:v>22.556712835646341</c:v>
                </c:pt>
                <c:pt idx="4119">
                  <c:v>22.569445428241181</c:v>
                </c:pt>
                <c:pt idx="4120">
                  <c:v>22.5841004976851</c:v>
                </c:pt>
                <c:pt idx="4121">
                  <c:v>22.596237997685868</c:v>
                </c:pt>
                <c:pt idx="4122">
                  <c:v>22.605789618056129</c:v>
                </c:pt>
                <c:pt idx="4123">
                  <c:v>22.61621983796082</c:v>
                </c:pt>
                <c:pt idx="4124">
                  <c:v>22.62352222222145</c:v>
                </c:pt>
                <c:pt idx="4125">
                  <c:v>22.62723416666466</c:v>
                </c:pt>
                <c:pt idx="4126">
                  <c:v>22.636884456020258</c:v>
                </c:pt>
                <c:pt idx="4127">
                  <c:v>22.65288518518485</c:v>
                </c:pt>
                <c:pt idx="4128">
                  <c:v>22.654439965276811</c:v>
                </c:pt>
                <c:pt idx="4129">
                  <c:v>22.655155462964821</c:v>
                </c:pt>
                <c:pt idx="4130">
                  <c:v>22.67642262731437</c:v>
                </c:pt>
                <c:pt idx="4131">
                  <c:v>22.68101298611197</c:v>
                </c:pt>
                <c:pt idx="4132">
                  <c:v>22.682917002312561</c:v>
                </c:pt>
                <c:pt idx="4133">
                  <c:v>22.68589414351792</c:v>
                </c:pt>
                <c:pt idx="4134">
                  <c:v>22.706811747686181</c:v>
                </c:pt>
                <c:pt idx="4135">
                  <c:v>22.716244513889151</c:v>
                </c:pt>
                <c:pt idx="4136">
                  <c:v>22.736956180557609</c:v>
                </c:pt>
                <c:pt idx="4137">
                  <c:v>22.74143146990626</c:v>
                </c:pt>
                <c:pt idx="4138">
                  <c:v>22.747419803239129</c:v>
                </c:pt>
                <c:pt idx="4139">
                  <c:v>22.756502777776781</c:v>
                </c:pt>
                <c:pt idx="4140">
                  <c:v>22.761197523146311</c:v>
                </c:pt>
                <c:pt idx="4141">
                  <c:v>22.76152631944252</c:v>
                </c:pt>
                <c:pt idx="4142">
                  <c:v>22.765738148145651</c:v>
                </c:pt>
                <c:pt idx="4143">
                  <c:v>22.771196747684371</c:v>
                </c:pt>
                <c:pt idx="4144">
                  <c:v>22.782240601849779</c:v>
                </c:pt>
                <c:pt idx="4145">
                  <c:v>22.787823819443581</c:v>
                </c:pt>
                <c:pt idx="4146">
                  <c:v>22.788036412036529</c:v>
                </c:pt>
                <c:pt idx="4147">
                  <c:v>22.78881684027612</c:v>
                </c:pt>
                <c:pt idx="4148">
                  <c:v>22.794398634257139</c:v>
                </c:pt>
                <c:pt idx="4149">
                  <c:v>22.798513472223721</c:v>
                </c:pt>
                <c:pt idx="4150">
                  <c:v>22.80085848379742</c:v>
                </c:pt>
                <c:pt idx="4151">
                  <c:v>22.808365798611881</c:v>
                </c:pt>
                <c:pt idx="4152">
                  <c:v>22.81186327546283</c:v>
                </c:pt>
                <c:pt idx="4153">
                  <c:v>22.82554373842423</c:v>
                </c:pt>
                <c:pt idx="4154">
                  <c:v>22.829958530093229</c:v>
                </c:pt>
                <c:pt idx="4155">
                  <c:v>22.837904502313449</c:v>
                </c:pt>
                <c:pt idx="4156">
                  <c:v>22.839370173610469</c:v>
                </c:pt>
                <c:pt idx="4157">
                  <c:v>22.845657291666221</c:v>
                </c:pt>
                <c:pt idx="4158">
                  <c:v>22.845679074076038</c:v>
                </c:pt>
                <c:pt idx="4159">
                  <c:v>22.849176319445721</c:v>
                </c:pt>
                <c:pt idx="4160">
                  <c:v>22.85280781250033</c:v>
                </c:pt>
                <c:pt idx="4161">
                  <c:v>22.855779270833288</c:v>
                </c:pt>
                <c:pt idx="4162">
                  <c:v>22.85663993055622</c:v>
                </c:pt>
                <c:pt idx="4163">
                  <c:v>22.859062557871699</c:v>
                </c:pt>
                <c:pt idx="4164">
                  <c:v>22.868247094907691</c:v>
                </c:pt>
                <c:pt idx="4165">
                  <c:v>22.869784097224471</c:v>
                </c:pt>
                <c:pt idx="4166">
                  <c:v>22.875425300926519</c:v>
                </c:pt>
                <c:pt idx="4167">
                  <c:v>22.877265150461479</c:v>
                </c:pt>
                <c:pt idx="4168">
                  <c:v>22.878851215279209</c:v>
                </c:pt>
                <c:pt idx="4169">
                  <c:v>22.887446805553299</c:v>
                </c:pt>
                <c:pt idx="4170">
                  <c:v>22.88934606481482</c:v>
                </c:pt>
                <c:pt idx="4171">
                  <c:v>22.892132280093652</c:v>
                </c:pt>
                <c:pt idx="4172">
                  <c:v>22.895127696759172</c:v>
                </c:pt>
                <c:pt idx="4173">
                  <c:v>22.908037581018831</c:v>
                </c:pt>
                <c:pt idx="4174">
                  <c:v>22.915537395833269</c:v>
                </c:pt>
                <c:pt idx="4175">
                  <c:v>22.91588450231486</c:v>
                </c:pt>
                <c:pt idx="4176">
                  <c:v>22.917389594907011</c:v>
                </c:pt>
                <c:pt idx="4177">
                  <c:v>22.918281458334789</c:v>
                </c:pt>
                <c:pt idx="4178">
                  <c:v>22.921566620369749</c:v>
                </c:pt>
                <c:pt idx="4179">
                  <c:v>22.92240471065044</c:v>
                </c:pt>
                <c:pt idx="4180">
                  <c:v>22.92377210648247</c:v>
                </c:pt>
                <c:pt idx="4181">
                  <c:v>22.927491412035849</c:v>
                </c:pt>
                <c:pt idx="4182">
                  <c:v>22.92776101851905</c:v>
                </c:pt>
                <c:pt idx="4183">
                  <c:v>22.928055358796762</c:v>
                </c:pt>
                <c:pt idx="4184">
                  <c:v>22.928068668980291</c:v>
                </c:pt>
                <c:pt idx="4185">
                  <c:v>22.929347962963359</c:v>
                </c:pt>
                <c:pt idx="4186">
                  <c:v>22.93036665509144</c:v>
                </c:pt>
                <c:pt idx="4187">
                  <c:v>22.930588067129811</c:v>
                </c:pt>
                <c:pt idx="4188">
                  <c:v>22.933175509260209</c:v>
                </c:pt>
                <c:pt idx="4189">
                  <c:v>22.93567738425952</c:v>
                </c:pt>
                <c:pt idx="4190">
                  <c:v>22.941318587961572</c:v>
                </c:pt>
                <c:pt idx="4191">
                  <c:v>22.94398210648033</c:v>
                </c:pt>
                <c:pt idx="4192">
                  <c:v>22.9538127893513</c:v>
                </c:pt>
                <c:pt idx="4193">
                  <c:v>22.953891886572041</c:v>
                </c:pt>
                <c:pt idx="4194">
                  <c:v>22.96674140046316</c:v>
                </c:pt>
                <c:pt idx="4195">
                  <c:v>22.976742141205399</c:v>
                </c:pt>
                <c:pt idx="4196">
                  <c:v>22.977827025461529</c:v>
                </c:pt>
                <c:pt idx="4197">
                  <c:v>22.986859918981789</c:v>
                </c:pt>
                <c:pt idx="4198">
                  <c:v>23.015246087963931</c:v>
                </c:pt>
                <c:pt idx="4199">
                  <c:v>23.025480590277802</c:v>
                </c:pt>
                <c:pt idx="4200">
                  <c:v>23.03081168981338</c:v>
                </c:pt>
                <c:pt idx="4201">
                  <c:v>23.03237158564782</c:v>
                </c:pt>
                <c:pt idx="4202">
                  <c:v>23.036856967591579</c:v>
                </c:pt>
                <c:pt idx="4203">
                  <c:v>23.049683796297071</c:v>
                </c:pt>
                <c:pt idx="4204">
                  <c:v>23.054501168981751</c:v>
                </c:pt>
                <c:pt idx="4205">
                  <c:v>23.056362557872031</c:v>
                </c:pt>
                <c:pt idx="4206">
                  <c:v>23.06902113426063</c:v>
                </c:pt>
                <c:pt idx="4207">
                  <c:v>23.089681458332471</c:v>
                </c:pt>
                <c:pt idx="4208">
                  <c:v>23.090920335647681</c:v>
                </c:pt>
                <c:pt idx="4209">
                  <c:v>23.092434884260101</c:v>
                </c:pt>
                <c:pt idx="4210">
                  <c:v>23.093726076389899</c:v>
                </c:pt>
                <c:pt idx="4211">
                  <c:v>23.10801856481643</c:v>
                </c:pt>
                <c:pt idx="4212">
                  <c:v>23.115342094909259</c:v>
                </c:pt>
                <c:pt idx="4213">
                  <c:v>23.117974976853091</c:v>
                </c:pt>
                <c:pt idx="4214">
                  <c:v>23.12722483796378</c:v>
                </c:pt>
                <c:pt idx="4215">
                  <c:v>23.13272299768472</c:v>
                </c:pt>
                <c:pt idx="4216">
                  <c:v>23.14035841435194</c:v>
                </c:pt>
                <c:pt idx="4217">
                  <c:v>23.143836851854019</c:v>
                </c:pt>
                <c:pt idx="4218">
                  <c:v>23.15939016203637</c:v>
                </c:pt>
                <c:pt idx="4219">
                  <c:v>23.21288089120554</c:v>
                </c:pt>
                <c:pt idx="4220">
                  <c:v>23.213174548609938</c:v>
                </c:pt>
                <c:pt idx="4221">
                  <c:v>23.21755879629541</c:v>
                </c:pt>
                <c:pt idx="4222">
                  <c:v>23.225141018518691</c:v>
                </c:pt>
                <c:pt idx="4223">
                  <c:v>23.248739548612519</c:v>
                </c:pt>
                <c:pt idx="4224">
                  <c:v>23.248884907406239</c:v>
                </c:pt>
                <c:pt idx="4225">
                  <c:v>23.27034028935212</c:v>
                </c:pt>
                <c:pt idx="4226">
                  <c:v>23.303392210649669</c:v>
                </c:pt>
                <c:pt idx="4227">
                  <c:v>23.315909224538888</c:v>
                </c:pt>
                <c:pt idx="4228">
                  <c:v>23.354384733797229</c:v>
                </c:pt>
                <c:pt idx="4229">
                  <c:v>23.35815700231327</c:v>
                </c:pt>
                <c:pt idx="4230">
                  <c:v>23.373192939813489</c:v>
                </c:pt>
                <c:pt idx="4231">
                  <c:v>23.404740798611329</c:v>
                </c:pt>
                <c:pt idx="4232">
                  <c:v>23.467796111109632</c:v>
                </c:pt>
                <c:pt idx="4233">
                  <c:v>23.525676874998538</c:v>
                </c:pt>
                <c:pt idx="4234">
                  <c:v>23.52805424768616</c:v>
                </c:pt>
                <c:pt idx="4235">
                  <c:v>23.53064163194486</c:v>
                </c:pt>
                <c:pt idx="4236">
                  <c:v>23.530920810186199</c:v>
                </c:pt>
                <c:pt idx="4237">
                  <c:v>23.53253298611277</c:v>
                </c:pt>
                <c:pt idx="4238">
                  <c:v>23.533538009259431</c:v>
                </c:pt>
                <c:pt idx="4239">
                  <c:v>23.534642754627601</c:v>
                </c:pt>
                <c:pt idx="4240">
                  <c:v>23.548192199074009</c:v>
                </c:pt>
                <c:pt idx="4241">
                  <c:v>23.551591631943982</c:v>
                </c:pt>
                <c:pt idx="4242">
                  <c:v>23.551599340278791</c:v>
                </c:pt>
                <c:pt idx="4243">
                  <c:v>23.553769317128591</c:v>
                </c:pt>
                <c:pt idx="4244">
                  <c:v>23.553831701389061</c:v>
                </c:pt>
                <c:pt idx="4245">
                  <c:v>23.557282696760911</c:v>
                </c:pt>
                <c:pt idx="4246">
                  <c:v>23.557688923610581</c:v>
                </c:pt>
                <c:pt idx="4247">
                  <c:v>23.560875590278041</c:v>
                </c:pt>
                <c:pt idx="4248">
                  <c:v>23.562201238426351</c:v>
                </c:pt>
                <c:pt idx="4249">
                  <c:v>23.565407511572591</c:v>
                </c:pt>
                <c:pt idx="4250">
                  <c:v>23.565774351852362</c:v>
                </c:pt>
                <c:pt idx="4251">
                  <c:v>23.56680732638748</c:v>
                </c:pt>
                <c:pt idx="4252">
                  <c:v>23.567840763887869</c:v>
                </c:pt>
                <c:pt idx="4253">
                  <c:v>23.57908009259237</c:v>
                </c:pt>
                <c:pt idx="4254">
                  <c:v>23.596432060185411</c:v>
                </c:pt>
                <c:pt idx="4255">
                  <c:v>23.60039473379652</c:v>
                </c:pt>
                <c:pt idx="4256">
                  <c:v>23.60067553240944</c:v>
                </c:pt>
                <c:pt idx="4257">
                  <c:v>23.604514305555711</c:v>
                </c:pt>
                <c:pt idx="4258">
                  <c:v>23.608705972220609</c:v>
                </c:pt>
                <c:pt idx="4259">
                  <c:v>23.612875821761509</c:v>
                </c:pt>
                <c:pt idx="4260">
                  <c:v>23.616572881942549</c:v>
                </c:pt>
                <c:pt idx="4261">
                  <c:v>23.619433969907739</c:v>
                </c:pt>
                <c:pt idx="4262">
                  <c:v>23.634097962964461</c:v>
                </c:pt>
                <c:pt idx="4263">
                  <c:v>23.635502893516311</c:v>
                </c:pt>
                <c:pt idx="4264">
                  <c:v>23.636081319443051</c:v>
                </c:pt>
                <c:pt idx="4265">
                  <c:v>23.639966932871829</c:v>
                </c:pt>
                <c:pt idx="4266">
                  <c:v>23.641574467591671</c:v>
                </c:pt>
                <c:pt idx="4267">
                  <c:v>23.642990219907631</c:v>
                </c:pt>
                <c:pt idx="4268">
                  <c:v>23.646255671296409</c:v>
                </c:pt>
                <c:pt idx="4269">
                  <c:v>23.646432905092279</c:v>
                </c:pt>
                <c:pt idx="4270">
                  <c:v>23.651312106480749</c:v>
                </c:pt>
                <c:pt idx="4271">
                  <c:v>23.657733171295241</c:v>
                </c:pt>
                <c:pt idx="4272">
                  <c:v>23.660250034721361</c:v>
                </c:pt>
                <c:pt idx="4273">
                  <c:v>23.660860057870551</c:v>
                </c:pt>
                <c:pt idx="4274">
                  <c:v>23.661416284723419</c:v>
                </c:pt>
                <c:pt idx="4275">
                  <c:v>23.67981674768583</c:v>
                </c:pt>
                <c:pt idx="4276">
                  <c:v>23.68081836805575</c:v>
                </c:pt>
                <c:pt idx="4277">
                  <c:v>23.69245446759242</c:v>
                </c:pt>
                <c:pt idx="4278">
                  <c:v>23.694005057869681</c:v>
                </c:pt>
                <c:pt idx="4279">
                  <c:v>23.697618333333072</c:v>
                </c:pt>
                <c:pt idx="4280">
                  <c:v>23.703876701389198</c:v>
                </c:pt>
                <c:pt idx="4281">
                  <c:v>23.710837777775751</c:v>
                </c:pt>
                <c:pt idx="4282">
                  <c:v>23.7120594907414</c:v>
                </c:pt>
                <c:pt idx="4283">
                  <c:v>23.722361157406809</c:v>
                </c:pt>
                <c:pt idx="4284">
                  <c:v>23.725560300926919</c:v>
                </c:pt>
                <c:pt idx="4285">
                  <c:v>23.728825474538741</c:v>
                </c:pt>
                <c:pt idx="4286">
                  <c:v>23.732114374999099</c:v>
                </c:pt>
                <c:pt idx="4287">
                  <c:v>23.73277452546413</c:v>
                </c:pt>
                <c:pt idx="4288">
                  <c:v>23.73719399305681</c:v>
                </c:pt>
                <c:pt idx="4289">
                  <c:v>23.741331875001389</c:v>
                </c:pt>
                <c:pt idx="4290">
                  <c:v>23.75151574074118</c:v>
                </c:pt>
                <c:pt idx="4291">
                  <c:v>23.754013946760029</c:v>
                </c:pt>
                <c:pt idx="4292">
                  <c:v>23.754924548610489</c:v>
                </c:pt>
                <c:pt idx="4293">
                  <c:v>23.76532673611133</c:v>
                </c:pt>
                <c:pt idx="4294">
                  <c:v>23.773472083332361</c:v>
                </c:pt>
                <c:pt idx="4295">
                  <c:v>23.779655092590389</c:v>
                </c:pt>
                <c:pt idx="4296">
                  <c:v>23.781593460647599</c:v>
                </c:pt>
                <c:pt idx="4297">
                  <c:v>23.785395034722711</c:v>
                </c:pt>
                <c:pt idx="4298">
                  <c:v>23.793089236109349</c:v>
                </c:pt>
                <c:pt idx="4299">
                  <c:v>23.794446469909619</c:v>
                </c:pt>
                <c:pt idx="4300">
                  <c:v>23.79597605323902</c:v>
                </c:pt>
                <c:pt idx="4301">
                  <c:v>23.806652048610982</c:v>
                </c:pt>
                <c:pt idx="4302">
                  <c:v>23.80678871527866</c:v>
                </c:pt>
                <c:pt idx="4303">
                  <c:v>23.82750630787125</c:v>
                </c:pt>
                <c:pt idx="4304">
                  <c:v>23.837996041667129</c:v>
                </c:pt>
                <c:pt idx="4305">
                  <c:v>23.838196759257048</c:v>
                </c:pt>
                <c:pt idx="4306">
                  <c:v>23.84637629629561</c:v>
                </c:pt>
                <c:pt idx="4307">
                  <c:v>23.848525520833551</c:v>
                </c:pt>
                <c:pt idx="4308">
                  <c:v>23.850724027777709</c:v>
                </c:pt>
                <c:pt idx="4309">
                  <c:v>23.851948622685889</c:v>
                </c:pt>
                <c:pt idx="4310">
                  <c:v>23.861352534721849</c:v>
                </c:pt>
                <c:pt idx="4311">
                  <c:v>23.863073472223348</c:v>
                </c:pt>
                <c:pt idx="4312">
                  <c:v>23.868032569446498</c:v>
                </c:pt>
                <c:pt idx="4313">
                  <c:v>23.86952395833201</c:v>
                </c:pt>
                <c:pt idx="4314">
                  <c:v>23.875794537037059</c:v>
                </c:pt>
                <c:pt idx="4315">
                  <c:v>23.876509490741629</c:v>
                </c:pt>
                <c:pt idx="4316">
                  <c:v>23.879261122682578</c:v>
                </c:pt>
                <c:pt idx="4317">
                  <c:v>23.88093089120256</c:v>
                </c:pt>
                <c:pt idx="4318">
                  <c:v>23.89788446759184</c:v>
                </c:pt>
                <c:pt idx="4319">
                  <c:v>23.90422353009383</c:v>
                </c:pt>
                <c:pt idx="4320">
                  <c:v>23.906534490742619</c:v>
                </c:pt>
                <c:pt idx="4321">
                  <c:v>23.911463055555469</c:v>
                </c:pt>
                <c:pt idx="4322">
                  <c:v>23.912980856481521</c:v>
                </c:pt>
                <c:pt idx="4323">
                  <c:v>23.9298319097222</c:v>
                </c:pt>
                <c:pt idx="4324">
                  <c:v>23.931265798611221</c:v>
                </c:pt>
                <c:pt idx="4325">
                  <c:v>23.932365729165848</c:v>
                </c:pt>
                <c:pt idx="4326">
                  <c:v>23.9330125694446</c:v>
                </c:pt>
                <c:pt idx="4327">
                  <c:v>23.938631782407558</c:v>
                </c:pt>
                <c:pt idx="4328">
                  <c:v>23.939410277778901</c:v>
                </c:pt>
                <c:pt idx="4329">
                  <c:v>23.940789826390919</c:v>
                </c:pt>
                <c:pt idx="4330">
                  <c:v>23.94827680555483</c:v>
                </c:pt>
                <c:pt idx="4331">
                  <c:v>23.950148009257731</c:v>
                </c:pt>
                <c:pt idx="4332">
                  <c:v>23.95363432870419</c:v>
                </c:pt>
                <c:pt idx="4333">
                  <c:v>23.96053791666748</c:v>
                </c:pt>
                <c:pt idx="4334">
                  <c:v>23.962697835650161</c:v>
                </c:pt>
                <c:pt idx="4335">
                  <c:v>23.96684622685115</c:v>
                </c:pt>
                <c:pt idx="4336">
                  <c:v>23.96982731481393</c:v>
                </c:pt>
                <c:pt idx="4337">
                  <c:v>23.970812233796831</c:v>
                </c:pt>
                <c:pt idx="4338">
                  <c:v>23.974202256944999</c:v>
                </c:pt>
                <c:pt idx="4339">
                  <c:v>23.985214050925439</c:v>
                </c:pt>
                <c:pt idx="4340">
                  <c:v>23.989775937500379</c:v>
                </c:pt>
                <c:pt idx="4341">
                  <c:v>24.018815763890739</c:v>
                </c:pt>
                <c:pt idx="4342">
                  <c:v>24.022592442129501</c:v>
                </c:pt>
                <c:pt idx="4343">
                  <c:v>24.029418587963342</c:v>
                </c:pt>
                <c:pt idx="4344">
                  <c:v>24.040277870369181</c:v>
                </c:pt>
                <c:pt idx="4345">
                  <c:v>24.046145671297001</c:v>
                </c:pt>
                <c:pt idx="4346">
                  <c:v>24.051276782406148</c:v>
                </c:pt>
                <c:pt idx="4347">
                  <c:v>24.054342650462079</c:v>
                </c:pt>
                <c:pt idx="4348">
                  <c:v>24.05468581018625</c:v>
                </c:pt>
                <c:pt idx="4349">
                  <c:v>24.059561006942829</c:v>
                </c:pt>
                <c:pt idx="4350">
                  <c:v>24.063924629630311</c:v>
                </c:pt>
                <c:pt idx="4351">
                  <c:v>24.08835365740789</c:v>
                </c:pt>
                <c:pt idx="4352">
                  <c:v>24.101639537035869</c:v>
                </c:pt>
                <c:pt idx="4353">
                  <c:v>24.112317511574538</c:v>
                </c:pt>
                <c:pt idx="4354">
                  <c:v>24.134255879628991</c:v>
                </c:pt>
                <c:pt idx="4355">
                  <c:v>24.142055682871082</c:v>
                </c:pt>
                <c:pt idx="4356">
                  <c:v>24.184267060182709</c:v>
                </c:pt>
                <c:pt idx="4357">
                  <c:v>24.200464340277289</c:v>
                </c:pt>
                <c:pt idx="4358">
                  <c:v>24.2097346643524</c:v>
                </c:pt>
                <c:pt idx="4359">
                  <c:v>24.222569918980199</c:v>
                </c:pt>
                <c:pt idx="4360">
                  <c:v>24.23033416666642</c:v>
                </c:pt>
                <c:pt idx="4361">
                  <c:v>24.270328194443831</c:v>
                </c:pt>
                <c:pt idx="4362">
                  <c:v>24.271491342592569</c:v>
                </c:pt>
                <c:pt idx="4363">
                  <c:v>24.275713194445881</c:v>
                </c:pt>
                <c:pt idx="4364">
                  <c:v>24.36365001157478</c:v>
                </c:pt>
                <c:pt idx="4365">
                  <c:v>24.521179363426789</c:v>
                </c:pt>
                <c:pt idx="4366">
                  <c:v>24.533350370371782</c:v>
                </c:pt>
                <c:pt idx="4367">
                  <c:v>24.533750856482872</c:v>
                </c:pt>
                <c:pt idx="4368">
                  <c:v>24.543283726851701</c:v>
                </c:pt>
                <c:pt idx="4369">
                  <c:v>24.54675277777844</c:v>
                </c:pt>
                <c:pt idx="4370">
                  <c:v>24.57232499999856</c:v>
                </c:pt>
                <c:pt idx="4371">
                  <c:v>24.579083796298061</c:v>
                </c:pt>
                <c:pt idx="4372">
                  <c:v>24.633360937499891</c:v>
                </c:pt>
                <c:pt idx="4373">
                  <c:v>24.639216828704981</c:v>
                </c:pt>
                <c:pt idx="4374">
                  <c:v>24.649618495368848</c:v>
                </c:pt>
                <c:pt idx="4375">
                  <c:v>24.685199664351011</c:v>
                </c:pt>
                <c:pt idx="4376">
                  <c:v>24.693642581019692</c:v>
                </c:pt>
                <c:pt idx="4377">
                  <c:v>24.70318930555549</c:v>
                </c:pt>
                <c:pt idx="4378">
                  <c:v>24.707503865742019</c:v>
                </c:pt>
                <c:pt idx="4379">
                  <c:v>24.720364039352649</c:v>
                </c:pt>
                <c:pt idx="4380">
                  <c:v>24.72672202546287</c:v>
                </c:pt>
                <c:pt idx="4381">
                  <c:v>24.776858229165271</c:v>
                </c:pt>
                <c:pt idx="4382">
                  <c:v>24.796068715279301</c:v>
                </c:pt>
                <c:pt idx="4383">
                  <c:v>24.797194826387699</c:v>
                </c:pt>
                <c:pt idx="4384">
                  <c:v>24.799510995370369</c:v>
                </c:pt>
                <c:pt idx="4385">
                  <c:v>24.834683738425369</c:v>
                </c:pt>
                <c:pt idx="4386">
                  <c:v>24.835035567129101</c:v>
                </c:pt>
                <c:pt idx="4387">
                  <c:v>24.839902442130779</c:v>
                </c:pt>
                <c:pt idx="4388">
                  <c:v>24.841811273147659</c:v>
                </c:pt>
                <c:pt idx="4389">
                  <c:v>24.861910023148411</c:v>
                </c:pt>
                <c:pt idx="4390">
                  <c:v>24.87453468749921</c:v>
                </c:pt>
                <c:pt idx="4391">
                  <c:v>24.894206493055378</c:v>
                </c:pt>
                <c:pt idx="4392">
                  <c:v>24.894697766204679</c:v>
                </c:pt>
                <c:pt idx="4393">
                  <c:v>24.916957511576239</c:v>
                </c:pt>
                <c:pt idx="4394">
                  <c:v>24.946382013890481</c:v>
                </c:pt>
                <c:pt idx="4395">
                  <c:v>24.949252858796601</c:v>
                </c:pt>
                <c:pt idx="4396">
                  <c:v>24.951588483794971</c:v>
                </c:pt>
                <c:pt idx="4397">
                  <c:v>24.984442523146669</c:v>
                </c:pt>
                <c:pt idx="4398">
                  <c:v>24.984469548612829</c:v>
                </c:pt>
                <c:pt idx="4399">
                  <c:v>25.001616956017639</c:v>
                </c:pt>
                <c:pt idx="4400">
                  <c:v>25.024061805553458</c:v>
                </c:pt>
                <c:pt idx="4401">
                  <c:v>25.02909642361104</c:v>
                </c:pt>
                <c:pt idx="4402">
                  <c:v>25.030108449075509</c:v>
                </c:pt>
                <c:pt idx="4403">
                  <c:v>25.04391329861074</c:v>
                </c:pt>
                <c:pt idx="4404">
                  <c:v>25.100245821760211</c:v>
                </c:pt>
                <c:pt idx="4405">
                  <c:v>25.110014537034761</c:v>
                </c:pt>
                <c:pt idx="4406">
                  <c:v>25.126958599537609</c:v>
                </c:pt>
                <c:pt idx="4407">
                  <c:v>25.185300902776699</c:v>
                </c:pt>
                <c:pt idx="4408">
                  <c:v>25.228346817129189</c:v>
                </c:pt>
                <c:pt idx="4409">
                  <c:v>25.244619467592351</c:v>
                </c:pt>
                <c:pt idx="4410">
                  <c:v>25.367408310185979</c:v>
                </c:pt>
                <c:pt idx="4411">
                  <c:v>25.53717725694456</c:v>
                </c:pt>
                <c:pt idx="4412">
                  <c:v>25.591265173612371</c:v>
                </c:pt>
                <c:pt idx="4413">
                  <c:v>25.652246192130779</c:v>
                </c:pt>
                <c:pt idx="4414">
                  <c:v>25.67484217592688</c:v>
                </c:pt>
                <c:pt idx="4415">
                  <c:v>25.702615162037588</c:v>
                </c:pt>
                <c:pt idx="4416">
                  <c:v>25.70346187499938</c:v>
                </c:pt>
                <c:pt idx="4417">
                  <c:v>25.706545844908661</c:v>
                </c:pt>
                <c:pt idx="4418">
                  <c:v>25.721078969907978</c:v>
                </c:pt>
                <c:pt idx="4419">
                  <c:v>25.740957777776099</c:v>
                </c:pt>
                <c:pt idx="4420">
                  <c:v>25.7954401736127</c:v>
                </c:pt>
                <c:pt idx="4421">
                  <c:v>25.79674487268483</c:v>
                </c:pt>
                <c:pt idx="4422">
                  <c:v>25.809740810184572</c:v>
                </c:pt>
                <c:pt idx="4423">
                  <c:v>25.8403867476875</c:v>
                </c:pt>
                <c:pt idx="4424">
                  <c:v>25.84535365740734</c:v>
                </c:pt>
                <c:pt idx="4425">
                  <c:v>25.855341666666451</c:v>
                </c:pt>
                <c:pt idx="4426">
                  <c:v>25.856708969907071</c:v>
                </c:pt>
                <c:pt idx="4427">
                  <c:v>25.867954965277949</c:v>
                </c:pt>
                <c:pt idx="4428">
                  <c:v>25.877394652777799</c:v>
                </c:pt>
                <c:pt idx="4429">
                  <c:v>25.879371261574601</c:v>
                </c:pt>
                <c:pt idx="4430">
                  <c:v>25.907194293983</c:v>
                </c:pt>
                <c:pt idx="4431">
                  <c:v>25.919358784721961</c:v>
                </c:pt>
                <c:pt idx="4432">
                  <c:v>25.921811562497862</c:v>
                </c:pt>
                <c:pt idx="4433">
                  <c:v>25.929600787035849</c:v>
                </c:pt>
                <c:pt idx="4434">
                  <c:v>25.931966874999581</c:v>
                </c:pt>
                <c:pt idx="4435">
                  <c:v>25.965291493054892</c:v>
                </c:pt>
                <c:pt idx="4436">
                  <c:v>25.984541250000952</c:v>
                </c:pt>
                <c:pt idx="4437">
                  <c:v>25.99663914351828</c:v>
                </c:pt>
                <c:pt idx="4438">
                  <c:v>26.03482967592776</c:v>
                </c:pt>
                <c:pt idx="4439">
                  <c:v>26.048894618054231</c:v>
                </c:pt>
                <c:pt idx="4440">
                  <c:v>26.054522534721979</c:v>
                </c:pt>
                <c:pt idx="4441">
                  <c:v>26.063962465276319</c:v>
                </c:pt>
                <c:pt idx="4442">
                  <c:v>26.06491866898206</c:v>
                </c:pt>
                <c:pt idx="4443">
                  <c:v>26.0704496296302</c:v>
                </c:pt>
                <c:pt idx="4444">
                  <c:v>26.178668854167611</c:v>
                </c:pt>
                <c:pt idx="4445">
                  <c:v>26.220382951390409</c:v>
                </c:pt>
                <c:pt idx="4446">
                  <c:v>26.29409853009162</c:v>
                </c:pt>
                <c:pt idx="4447">
                  <c:v>26.32968699073902</c:v>
                </c:pt>
                <c:pt idx="4448">
                  <c:v>26.428183321759661</c:v>
                </c:pt>
                <c:pt idx="4449">
                  <c:v>26.50829164351854</c:v>
                </c:pt>
                <c:pt idx="4450">
                  <c:v>26.59209276620437</c:v>
                </c:pt>
                <c:pt idx="4451">
                  <c:v>26.637658287038409</c:v>
                </c:pt>
                <c:pt idx="4452">
                  <c:v>26.663320949074851</c:v>
                </c:pt>
                <c:pt idx="4453">
                  <c:v>26.68537562499996</c:v>
                </c:pt>
                <c:pt idx="4454">
                  <c:v>26.727282523145831</c:v>
                </c:pt>
                <c:pt idx="4455">
                  <c:v>26.74271061342624</c:v>
                </c:pt>
                <c:pt idx="4456">
                  <c:v>26.746685335647179</c:v>
                </c:pt>
                <c:pt idx="4457">
                  <c:v>26.79592354166563</c:v>
                </c:pt>
                <c:pt idx="4458">
                  <c:v>26.81839178240962</c:v>
                </c:pt>
                <c:pt idx="4459">
                  <c:v>26.820451157407629</c:v>
                </c:pt>
                <c:pt idx="4460">
                  <c:v>26.82197934027899</c:v>
                </c:pt>
                <c:pt idx="4461">
                  <c:v>26.836171990740631</c:v>
                </c:pt>
                <c:pt idx="4462">
                  <c:v>26.85519229166486</c:v>
                </c:pt>
                <c:pt idx="4463">
                  <c:v>26.86815758101918</c:v>
                </c:pt>
                <c:pt idx="4464">
                  <c:v>26.874161620369112</c:v>
                </c:pt>
                <c:pt idx="4465">
                  <c:v>26.894534988425399</c:v>
                </c:pt>
                <c:pt idx="4466">
                  <c:v>26.906962534721799</c:v>
                </c:pt>
                <c:pt idx="4467">
                  <c:v>26.92734371527753</c:v>
                </c:pt>
                <c:pt idx="4468">
                  <c:v>26.94645502314799</c:v>
                </c:pt>
                <c:pt idx="4469">
                  <c:v>27.010379467592749</c:v>
                </c:pt>
                <c:pt idx="4470">
                  <c:v>27.012536446761199</c:v>
                </c:pt>
                <c:pt idx="4471">
                  <c:v>27.021566527778351</c:v>
                </c:pt>
                <c:pt idx="4472">
                  <c:v>27.050036956019419</c:v>
                </c:pt>
                <c:pt idx="4473">
                  <c:v>27.05257855324006</c:v>
                </c:pt>
                <c:pt idx="4474">
                  <c:v>27.056123125001239</c:v>
                </c:pt>
                <c:pt idx="4475">
                  <c:v>27.058447094907361</c:v>
                </c:pt>
                <c:pt idx="4476">
                  <c:v>27.066117407409131</c:v>
                </c:pt>
                <c:pt idx="4477">
                  <c:v>27.070890601854082</c:v>
                </c:pt>
                <c:pt idx="4478">
                  <c:v>27.077668321759059</c:v>
                </c:pt>
                <c:pt idx="4479">
                  <c:v>27.082486180555492</c:v>
                </c:pt>
                <c:pt idx="4480">
                  <c:v>27.094247847221521</c:v>
                </c:pt>
                <c:pt idx="4481">
                  <c:v>27.163248935184541</c:v>
                </c:pt>
                <c:pt idx="4482">
                  <c:v>27.179400868054341</c:v>
                </c:pt>
                <c:pt idx="4483">
                  <c:v>27.179930300925069</c:v>
                </c:pt>
                <c:pt idx="4484">
                  <c:v>27.181898321760471</c:v>
                </c:pt>
                <c:pt idx="4485">
                  <c:v>27.19742973379515</c:v>
                </c:pt>
                <c:pt idx="4486">
                  <c:v>27.215324664350462</c:v>
                </c:pt>
                <c:pt idx="4487">
                  <c:v>27.224256898148191</c:v>
                </c:pt>
                <c:pt idx="4488">
                  <c:v>27.241106921296431</c:v>
                </c:pt>
                <c:pt idx="4489">
                  <c:v>27.30908274305639</c:v>
                </c:pt>
                <c:pt idx="4490">
                  <c:v>27.448831990742018</c:v>
                </c:pt>
                <c:pt idx="4491">
                  <c:v>27.572419467593232</c:v>
                </c:pt>
                <c:pt idx="4492">
                  <c:v>27.58445104166865</c:v>
                </c:pt>
                <c:pt idx="4493">
                  <c:v>27.58705144675794</c:v>
                </c:pt>
                <c:pt idx="4494">
                  <c:v>27.62810589120344</c:v>
                </c:pt>
                <c:pt idx="4495">
                  <c:v>27.628368703703639</c:v>
                </c:pt>
                <c:pt idx="4496">
                  <c:v>27.62860620370342</c:v>
                </c:pt>
                <c:pt idx="4497">
                  <c:v>27.641357569443411</c:v>
                </c:pt>
                <c:pt idx="4498">
                  <c:v>27.66302718750029</c:v>
                </c:pt>
                <c:pt idx="4499">
                  <c:v>27.66605396990699</c:v>
                </c:pt>
                <c:pt idx="4500">
                  <c:v>27.668577604164131</c:v>
                </c:pt>
                <c:pt idx="4501">
                  <c:v>27.688726226850239</c:v>
                </c:pt>
                <c:pt idx="4502">
                  <c:v>27.693742060183929</c:v>
                </c:pt>
                <c:pt idx="4503">
                  <c:v>27.76344431713223</c:v>
                </c:pt>
                <c:pt idx="4504">
                  <c:v>27.768530925926239</c:v>
                </c:pt>
                <c:pt idx="4505">
                  <c:v>27.79185712962791</c:v>
                </c:pt>
                <c:pt idx="4506">
                  <c:v>27.793843784721361</c:v>
                </c:pt>
                <c:pt idx="4507">
                  <c:v>27.809298738426079</c:v>
                </c:pt>
                <c:pt idx="4508">
                  <c:v>27.823447384257559</c:v>
                </c:pt>
                <c:pt idx="4509">
                  <c:v>27.835013368055229</c:v>
                </c:pt>
                <c:pt idx="4510">
                  <c:v>27.835606620369681</c:v>
                </c:pt>
                <c:pt idx="4511">
                  <c:v>27.8402947337953</c:v>
                </c:pt>
                <c:pt idx="4512">
                  <c:v>27.848920266203312</c:v>
                </c:pt>
                <c:pt idx="4513">
                  <c:v>27.87849396990957</c:v>
                </c:pt>
                <c:pt idx="4514">
                  <c:v>27.884810729164769</c:v>
                </c:pt>
                <c:pt idx="4515">
                  <c:v>27.88669947916711</c:v>
                </c:pt>
                <c:pt idx="4516">
                  <c:v>27.88674186342568</c:v>
                </c:pt>
                <c:pt idx="4517">
                  <c:v>27.888533217592371</c:v>
                </c:pt>
                <c:pt idx="4518">
                  <c:v>27.91060037037013</c:v>
                </c:pt>
                <c:pt idx="4519">
                  <c:v>27.9124386574052</c:v>
                </c:pt>
                <c:pt idx="4520">
                  <c:v>27.934397812502251</c:v>
                </c:pt>
                <c:pt idx="4521">
                  <c:v>27.9392330208338</c:v>
                </c:pt>
                <c:pt idx="4522">
                  <c:v>27.941234293982941</c:v>
                </c:pt>
                <c:pt idx="4523">
                  <c:v>27.943710347220851</c:v>
                </c:pt>
                <c:pt idx="4524">
                  <c:v>27.946972187500862</c:v>
                </c:pt>
                <c:pt idx="4525">
                  <c:v>27.961903449073429</c:v>
                </c:pt>
                <c:pt idx="4526">
                  <c:v>28.0005954398132</c:v>
                </c:pt>
                <c:pt idx="4527">
                  <c:v>28.013785902777759</c:v>
                </c:pt>
                <c:pt idx="4528">
                  <c:v>28.027416064816489</c:v>
                </c:pt>
                <c:pt idx="4529">
                  <c:v>28.031745983795439</c:v>
                </c:pt>
                <c:pt idx="4530">
                  <c:v>28.06113856481457</c:v>
                </c:pt>
                <c:pt idx="4531">
                  <c:v>28.06628843749839</c:v>
                </c:pt>
                <c:pt idx="4532">
                  <c:v>28.081394293981571</c:v>
                </c:pt>
                <c:pt idx="4533">
                  <c:v>28.097132974537431</c:v>
                </c:pt>
                <c:pt idx="4534">
                  <c:v>28.1238553935179</c:v>
                </c:pt>
                <c:pt idx="4535">
                  <c:v>28.141272696758861</c:v>
                </c:pt>
                <c:pt idx="4536">
                  <c:v>28.14709893518576</c:v>
                </c:pt>
                <c:pt idx="4537">
                  <c:v>28.148182962961769</c:v>
                </c:pt>
                <c:pt idx="4538">
                  <c:v>28.148843865739529</c:v>
                </c:pt>
                <c:pt idx="4539">
                  <c:v>28.164497546296982</c:v>
                </c:pt>
                <c:pt idx="4540">
                  <c:v>28.166884444444271</c:v>
                </c:pt>
                <c:pt idx="4541">
                  <c:v>28.17094663194484</c:v>
                </c:pt>
                <c:pt idx="4542">
                  <c:v>28.178353912038379</c:v>
                </c:pt>
                <c:pt idx="4543">
                  <c:v>28.19171032407494</c:v>
                </c:pt>
                <c:pt idx="4544">
                  <c:v>28.19457542824248</c:v>
                </c:pt>
                <c:pt idx="4545">
                  <c:v>28.27206619213025</c:v>
                </c:pt>
                <c:pt idx="4546">
                  <c:v>28.290531030093081</c:v>
                </c:pt>
                <c:pt idx="4547">
                  <c:v>28.31436990740675</c:v>
                </c:pt>
                <c:pt idx="4548">
                  <c:v>28.314502962962901</c:v>
                </c:pt>
                <c:pt idx="4549">
                  <c:v>28.402980532406101</c:v>
                </c:pt>
                <c:pt idx="4550">
                  <c:v>28.43066083333559</c:v>
                </c:pt>
                <c:pt idx="4551">
                  <c:v>28.445053287035339</c:v>
                </c:pt>
                <c:pt idx="4552">
                  <c:v>28.577515624998899</c:v>
                </c:pt>
                <c:pt idx="4553">
                  <c:v>28.63037436342626</c:v>
                </c:pt>
                <c:pt idx="4554">
                  <c:v>28.63559793981689</c:v>
                </c:pt>
                <c:pt idx="4555">
                  <c:v>28.639966817131199</c:v>
                </c:pt>
                <c:pt idx="4556">
                  <c:v>28.654848622685229</c:v>
                </c:pt>
                <c:pt idx="4557">
                  <c:v>28.684321562498809</c:v>
                </c:pt>
                <c:pt idx="4558">
                  <c:v>28.77514449074037</c:v>
                </c:pt>
                <c:pt idx="4559">
                  <c:v>28.77849011574078</c:v>
                </c:pt>
                <c:pt idx="4560">
                  <c:v>28.781407523149689</c:v>
                </c:pt>
                <c:pt idx="4561">
                  <c:v>28.810423356482271</c:v>
                </c:pt>
                <c:pt idx="4562">
                  <c:v>28.81357456018527</c:v>
                </c:pt>
                <c:pt idx="4563">
                  <c:v>28.81514285879555</c:v>
                </c:pt>
                <c:pt idx="4564">
                  <c:v>28.822993749998229</c:v>
                </c:pt>
                <c:pt idx="4565">
                  <c:v>28.851653437501302</c:v>
                </c:pt>
                <c:pt idx="4566">
                  <c:v>28.859945300925109</c:v>
                </c:pt>
                <c:pt idx="4567">
                  <c:v>28.876940775463979</c:v>
                </c:pt>
                <c:pt idx="4568">
                  <c:v>28.890119027776851</c:v>
                </c:pt>
                <c:pt idx="4569">
                  <c:v>28.90907027777698</c:v>
                </c:pt>
                <c:pt idx="4570">
                  <c:v>28.955584837962629</c:v>
                </c:pt>
                <c:pt idx="4571">
                  <c:v>28.95678556712965</c:v>
                </c:pt>
                <c:pt idx="4572">
                  <c:v>28.97228850694442</c:v>
                </c:pt>
                <c:pt idx="4573">
                  <c:v>28.978344942129869</c:v>
                </c:pt>
                <c:pt idx="4574">
                  <c:v>28.97939314814905</c:v>
                </c:pt>
                <c:pt idx="4575">
                  <c:v>28.98870033564943</c:v>
                </c:pt>
                <c:pt idx="4576">
                  <c:v>28.991649594905748</c:v>
                </c:pt>
                <c:pt idx="4577">
                  <c:v>29.01527517361221</c:v>
                </c:pt>
                <c:pt idx="4578">
                  <c:v>29.016455624997619</c:v>
                </c:pt>
                <c:pt idx="4579">
                  <c:v>29.042986319443141</c:v>
                </c:pt>
                <c:pt idx="4580">
                  <c:v>29.056193761571691</c:v>
                </c:pt>
                <c:pt idx="4581">
                  <c:v>29.07154079861111</c:v>
                </c:pt>
                <c:pt idx="4582">
                  <c:v>29.0739806365746</c:v>
                </c:pt>
                <c:pt idx="4583">
                  <c:v>29.07750362268477</c:v>
                </c:pt>
                <c:pt idx="4584">
                  <c:v>29.08824384259405</c:v>
                </c:pt>
                <c:pt idx="4585">
                  <c:v>29.09226327546217</c:v>
                </c:pt>
                <c:pt idx="4586">
                  <c:v>29.09839370370187</c:v>
                </c:pt>
                <c:pt idx="4587">
                  <c:v>29.174428437501192</c:v>
                </c:pt>
                <c:pt idx="4588">
                  <c:v>29.175732326388911</c:v>
                </c:pt>
                <c:pt idx="4589">
                  <c:v>29.186626574074229</c:v>
                </c:pt>
                <c:pt idx="4590">
                  <c:v>29.192525891203569</c:v>
                </c:pt>
                <c:pt idx="4591">
                  <c:v>29.199623807870129</c:v>
                </c:pt>
                <c:pt idx="4592">
                  <c:v>29.23899048611246</c:v>
                </c:pt>
                <c:pt idx="4593">
                  <c:v>29.31080539351812</c:v>
                </c:pt>
                <c:pt idx="4594">
                  <c:v>29.335436828702139</c:v>
                </c:pt>
                <c:pt idx="4595">
                  <c:v>29.44524105323962</c:v>
                </c:pt>
                <c:pt idx="4596">
                  <c:v>29.50861489583497</c:v>
                </c:pt>
                <c:pt idx="4597">
                  <c:v>29.622974328702249</c:v>
                </c:pt>
                <c:pt idx="4598">
                  <c:v>29.659639027778201</c:v>
                </c:pt>
                <c:pt idx="4599">
                  <c:v>29.722901631944161</c:v>
                </c:pt>
                <c:pt idx="4600">
                  <c:v>29.77594781250038</c:v>
                </c:pt>
                <c:pt idx="4601">
                  <c:v>29.813329571761471</c:v>
                </c:pt>
                <c:pt idx="4602">
                  <c:v>29.820224953702201</c:v>
                </c:pt>
                <c:pt idx="4603">
                  <c:v>29.822316608795969</c:v>
                </c:pt>
                <c:pt idx="4604">
                  <c:v>29.840717488427959</c:v>
                </c:pt>
                <c:pt idx="4605">
                  <c:v>29.854831273150111</c:v>
                </c:pt>
                <c:pt idx="4606">
                  <c:v>29.85547349537136</c:v>
                </c:pt>
                <c:pt idx="4607">
                  <c:v>29.861796863426761</c:v>
                </c:pt>
                <c:pt idx="4608">
                  <c:v>29.869251562500441</c:v>
                </c:pt>
                <c:pt idx="4609">
                  <c:v>29.879238599538802</c:v>
                </c:pt>
                <c:pt idx="4610">
                  <c:v>29.881728773150179</c:v>
                </c:pt>
                <c:pt idx="4611">
                  <c:v>29.893882557868409</c:v>
                </c:pt>
                <c:pt idx="4612">
                  <c:v>29.920349398147732</c:v>
                </c:pt>
                <c:pt idx="4613">
                  <c:v>29.924344965277449</c:v>
                </c:pt>
                <c:pt idx="4614">
                  <c:v>29.92467121527979</c:v>
                </c:pt>
                <c:pt idx="4615">
                  <c:v>29.95405515046307</c:v>
                </c:pt>
                <c:pt idx="4616">
                  <c:v>29.96796141203907</c:v>
                </c:pt>
                <c:pt idx="4617">
                  <c:v>29.972994085646889</c:v>
                </c:pt>
                <c:pt idx="4618">
                  <c:v>29.9878171990729</c:v>
                </c:pt>
                <c:pt idx="4619">
                  <c:v>29.998714432870901</c:v>
                </c:pt>
                <c:pt idx="4620">
                  <c:v>30.041727962963009</c:v>
                </c:pt>
                <c:pt idx="4621">
                  <c:v>30.042664074075439</c:v>
                </c:pt>
                <c:pt idx="4622">
                  <c:v>30.06114086805394</c:v>
                </c:pt>
                <c:pt idx="4623">
                  <c:v>30.100997199073991</c:v>
                </c:pt>
                <c:pt idx="4624">
                  <c:v>30.104819340278151</c:v>
                </c:pt>
                <c:pt idx="4625">
                  <c:v>30.11837747685059</c:v>
                </c:pt>
                <c:pt idx="4626">
                  <c:v>30.125421921296251</c:v>
                </c:pt>
                <c:pt idx="4627">
                  <c:v>30.16198586805551</c:v>
                </c:pt>
                <c:pt idx="4628">
                  <c:v>30.179541967593959</c:v>
                </c:pt>
                <c:pt idx="4629">
                  <c:v>30.184106979165911</c:v>
                </c:pt>
                <c:pt idx="4630">
                  <c:v>30.248869814814789</c:v>
                </c:pt>
                <c:pt idx="4631">
                  <c:v>30.394721273147951</c:v>
                </c:pt>
                <c:pt idx="4632">
                  <c:v>30.503873252314001</c:v>
                </c:pt>
                <c:pt idx="4633">
                  <c:v>30.50774069444449</c:v>
                </c:pt>
                <c:pt idx="4634">
                  <c:v>30.50849895833543</c:v>
                </c:pt>
                <c:pt idx="4635">
                  <c:v>30.509628888890148</c:v>
                </c:pt>
                <c:pt idx="4636">
                  <c:v>30.51044145833287</c:v>
                </c:pt>
                <c:pt idx="4637">
                  <c:v>30.51227458333528</c:v>
                </c:pt>
                <c:pt idx="4638">
                  <c:v>30.518244780092331</c:v>
                </c:pt>
                <c:pt idx="4639">
                  <c:v>30.52324064814934</c:v>
                </c:pt>
                <c:pt idx="4640">
                  <c:v>30.523641620369421</c:v>
                </c:pt>
                <c:pt idx="4641">
                  <c:v>30.52618969907639</c:v>
                </c:pt>
                <c:pt idx="4642">
                  <c:v>30.52961910879722</c:v>
                </c:pt>
                <c:pt idx="4643">
                  <c:v>30.531768217591779</c:v>
                </c:pt>
                <c:pt idx="4644">
                  <c:v>30.537109456020929</c:v>
                </c:pt>
                <c:pt idx="4645">
                  <c:v>30.537347175925969</c:v>
                </c:pt>
                <c:pt idx="4646">
                  <c:v>30.537446678242201</c:v>
                </c:pt>
                <c:pt idx="4647">
                  <c:v>30.542544189815722</c:v>
                </c:pt>
                <c:pt idx="4648">
                  <c:v>30.543109583333131</c:v>
                </c:pt>
                <c:pt idx="4649">
                  <c:v>30.543718912035779</c:v>
                </c:pt>
                <c:pt idx="4650">
                  <c:v>30.546542673613189</c:v>
                </c:pt>
                <c:pt idx="4651">
                  <c:v>30.550873321758381</c:v>
                </c:pt>
                <c:pt idx="4652">
                  <c:v>30.55178811342628</c:v>
                </c:pt>
                <c:pt idx="4653">
                  <c:v>30.55213265046201</c:v>
                </c:pt>
                <c:pt idx="4654">
                  <c:v>30.553827199074959</c:v>
                </c:pt>
                <c:pt idx="4655">
                  <c:v>30.55672241898047</c:v>
                </c:pt>
                <c:pt idx="4656">
                  <c:v>30.560493298611711</c:v>
                </c:pt>
                <c:pt idx="4657">
                  <c:v>30.560829305554979</c:v>
                </c:pt>
                <c:pt idx="4658">
                  <c:v>30.561227442128239</c:v>
                </c:pt>
                <c:pt idx="4659">
                  <c:v>30.563409479166619</c:v>
                </c:pt>
                <c:pt idx="4660">
                  <c:v>30.563758252315498</c:v>
                </c:pt>
                <c:pt idx="4661">
                  <c:v>30.566796006943889</c:v>
                </c:pt>
                <c:pt idx="4662">
                  <c:v>30.567171516203221</c:v>
                </c:pt>
                <c:pt idx="4663">
                  <c:v>30.568242905093008</c:v>
                </c:pt>
                <c:pt idx="4664">
                  <c:v>30.56845858796051</c:v>
                </c:pt>
                <c:pt idx="4665">
                  <c:v>30.569030925926789</c:v>
                </c:pt>
                <c:pt idx="4666">
                  <c:v>30.571228020834148</c:v>
                </c:pt>
                <c:pt idx="4667">
                  <c:v>30.571594629629899</c:v>
                </c:pt>
                <c:pt idx="4668">
                  <c:v>30.571828182869488</c:v>
                </c:pt>
                <c:pt idx="4669">
                  <c:v>30.574992048610689</c:v>
                </c:pt>
                <c:pt idx="4670">
                  <c:v>30.575401493057061</c:v>
                </c:pt>
                <c:pt idx="4671">
                  <c:v>30.57733677083143</c:v>
                </c:pt>
                <c:pt idx="4672">
                  <c:v>30.577461574074849</c:v>
                </c:pt>
                <c:pt idx="4673">
                  <c:v>30.579821400463029</c:v>
                </c:pt>
                <c:pt idx="4674">
                  <c:v>30.580573321757491</c:v>
                </c:pt>
                <c:pt idx="4675">
                  <c:v>30.58856894676056</c:v>
                </c:pt>
                <c:pt idx="4676">
                  <c:v>30.590298368056061</c:v>
                </c:pt>
                <c:pt idx="4677">
                  <c:v>30.59135336805549</c:v>
                </c:pt>
                <c:pt idx="4678">
                  <c:v>30.595297627313819</c:v>
                </c:pt>
                <c:pt idx="4679">
                  <c:v>30.596343136573282</c:v>
                </c:pt>
                <c:pt idx="4680">
                  <c:v>30.596554837963652</c:v>
                </c:pt>
                <c:pt idx="4681">
                  <c:v>30.59844917824147</c:v>
                </c:pt>
                <c:pt idx="4682">
                  <c:v>30.599056585649102</c:v>
                </c:pt>
                <c:pt idx="4683">
                  <c:v>30.599346053241579</c:v>
                </c:pt>
                <c:pt idx="4684">
                  <c:v>30.600464074076321</c:v>
                </c:pt>
                <c:pt idx="4685">
                  <c:v>30.60413946759094</c:v>
                </c:pt>
                <c:pt idx="4686">
                  <c:v>30.605814155091839</c:v>
                </c:pt>
                <c:pt idx="4687">
                  <c:v>30.606326192128989</c:v>
                </c:pt>
                <c:pt idx="4688">
                  <c:v>30.60978018518399</c:v>
                </c:pt>
                <c:pt idx="4689">
                  <c:v>30.615137210648371</c:v>
                </c:pt>
                <c:pt idx="4690">
                  <c:v>30.617582372686378</c:v>
                </c:pt>
                <c:pt idx="4691">
                  <c:v>30.61768491898146</c:v>
                </c:pt>
                <c:pt idx="4692">
                  <c:v>30.621064050926101</c:v>
                </c:pt>
                <c:pt idx="4693">
                  <c:v>30.62248474537223</c:v>
                </c:pt>
                <c:pt idx="4694">
                  <c:v>30.627957418980419</c:v>
                </c:pt>
                <c:pt idx="4695">
                  <c:v>30.63055704861052</c:v>
                </c:pt>
                <c:pt idx="4696">
                  <c:v>30.63160446759175</c:v>
                </c:pt>
                <c:pt idx="4697">
                  <c:v>30.63456870370441</c:v>
                </c:pt>
                <c:pt idx="4698">
                  <c:v>30.634773726852401</c:v>
                </c:pt>
                <c:pt idx="4699">
                  <c:v>30.643518912036111</c:v>
                </c:pt>
                <c:pt idx="4700">
                  <c:v>30.643698750000311</c:v>
                </c:pt>
                <c:pt idx="4701">
                  <c:v>30.64387976851728</c:v>
                </c:pt>
                <c:pt idx="4702">
                  <c:v>30.64762480324065</c:v>
                </c:pt>
                <c:pt idx="4703">
                  <c:v>30.64843401620233</c:v>
                </c:pt>
                <c:pt idx="4704">
                  <c:v>30.653206631944141</c:v>
                </c:pt>
                <c:pt idx="4705">
                  <c:v>30.655128287035559</c:v>
                </c:pt>
                <c:pt idx="4706">
                  <c:v>30.65627284722196</c:v>
                </c:pt>
                <c:pt idx="4707">
                  <c:v>30.664502083333559</c:v>
                </c:pt>
                <c:pt idx="4708">
                  <c:v>30.670092870369551</c:v>
                </c:pt>
                <c:pt idx="4709">
                  <c:v>30.67328137731662</c:v>
                </c:pt>
                <c:pt idx="4710">
                  <c:v>30.673416620371519</c:v>
                </c:pt>
                <c:pt idx="4711">
                  <c:v>30.675045949074409</c:v>
                </c:pt>
                <c:pt idx="4712">
                  <c:v>30.676350543981901</c:v>
                </c:pt>
                <c:pt idx="4713">
                  <c:v>30.677099282407649</c:v>
                </c:pt>
                <c:pt idx="4714">
                  <c:v>30.677728599536199</c:v>
                </c:pt>
                <c:pt idx="4715">
                  <c:v>30.679886168981039</c:v>
                </c:pt>
                <c:pt idx="4716">
                  <c:v>30.68140581018671</c:v>
                </c:pt>
                <c:pt idx="4717">
                  <c:v>30.684711296296229</c:v>
                </c:pt>
                <c:pt idx="4718">
                  <c:v>30.685540046297291</c:v>
                </c:pt>
                <c:pt idx="4719">
                  <c:v>30.68620795138732</c:v>
                </c:pt>
                <c:pt idx="4720">
                  <c:v>30.68635105324288</c:v>
                </c:pt>
                <c:pt idx="4721">
                  <c:v>30.689830370368782</c:v>
                </c:pt>
                <c:pt idx="4722">
                  <c:v>30.691524502314898</c:v>
                </c:pt>
                <c:pt idx="4723">
                  <c:v>30.692880405093781</c:v>
                </c:pt>
                <c:pt idx="4724">
                  <c:v>30.698328020834811</c:v>
                </c:pt>
                <c:pt idx="4725">
                  <c:v>30.70406093750011</c:v>
                </c:pt>
                <c:pt idx="4726">
                  <c:v>30.710389270832142</c:v>
                </c:pt>
                <c:pt idx="4727">
                  <c:v>30.710562083332071</c:v>
                </c:pt>
                <c:pt idx="4728">
                  <c:v>30.711375682869999</c:v>
                </c:pt>
                <c:pt idx="4729">
                  <c:v>30.71491192129475</c:v>
                </c:pt>
                <c:pt idx="4730">
                  <c:v>30.7155042245377</c:v>
                </c:pt>
                <c:pt idx="4731">
                  <c:v>30.715649710650801</c:v>
                </c:pt>
                <c:pt idx="4732">
                  <c:v>30.71602195601772</c:v>
                </c:pt>
                <c:pt idx="4733">
                  <c:v>30.71644700231376</c:v>
                </c:pt>
                <c:pt idx="4734">
                  <c:v>30.716507407407519</c:v>
                </c:pt>
                <c:pt idx="4735">
                  <c:v>30.717495254631391</c:v>
                </c:pt>
                <c:pt idx="4736">
                  <c:v>30.718737627314749</c:v>
                </c:pt>
                <c:pt idx="4737">
                  <c:v>30.720247037038209</c:v>
                </c:pt>
                <c:pt idx="4738">
                  <c:v>30.72066319444389</c:v>
                </c:pt>
                <c:pt idx="4739">
                  <c:v>30.722488078701279</c:v>
                </c:pt>
                <c:pt idx="4740">
                  <c:v>30.722980856481531</c:v>
                </c:pt>
                <c:pt idx="4741">
                  <c:v>30.725902268516801</c:v>
                </c:pt>
                <c:pt idx="4742">
                  <c:v>30.726277777778879</c:v>
                </c:pt>
                <c:pt idx="4743">
                  <c:v>30.732966643519418</c:v>
                </c:pt>
                <c:pt idx="4744">
                  <c:v>30.733715289351011</c:v>
                </c:pt>
                <c:pt idx="4745">
                  <c:v>30.739570092594729</c:v>
                </c:pt>
                <c:pt idx="4746">
                  <c:v>30.739661655092132</c:v>
                </c:pt>
                <c:pt idx="4747">
                  <c:v>30.740512743054161</c:v>
                </c:pt>
                <c:pt idx="4748">
                  <c:v>30.740781701389281</c:v>
                </c:pt>
                <c:pt idx="4749">
                  <c:v>30.74327516203677</c:v>
                </c:pt>
                <c:pt idx="4750">
                  <c:v>30.7432999305565</c:v>
                </c:pt>
                <c:pt idx="4751">
                  <c:v>30.744426678239751</c:v>
                </c:pt>
                <c:pt idx="4752">
                  <c:v>30.746179537036351</c:v>
                </c:pt>
                <c:pt idx="4753">
                  <c:v>30.747605208335099</c:v>
                </c:pt>
                <c:pt idx="4754">
                  <c:v>30.750212997686528</c:v>
                </c:pt>
                <c:pt idx="4755">
                  <c:v>30.755083206017261</c:v>
                </c:pt>
                <c:pt idx="4756">
                  <c:v>30.75776157407573</c:v>
                </c:pt>
                <c:pt idx="4757">
                  <c:v>30.75841356481391</c:v>
                </c:pt>
                <c:pt idx="4758">
                  <c:v>30.761276111111599</c:v>
                </c:pt>
                <c:pt idx="4759">
                  <c:v>30.763841921298042</c:v>
                </c:pt>
                <c:pt idx="4760">
                  <c:v>30.765498368055731</c:v>
                </c:pt>
                <c:pt idx="4761">
                  <c:v>30.767121620368631</c:v>
                </c:pt>
                <c:pt idx="4762">
                  <c:v>30.76813560185057</c:v>
                </c:pt>
                <c:pt idx="4763">
                  <c:v>30.768666192130361</c:v>
                </c:pt>
                <c:pt idx="4764">
                  <c:v>30.769731342593829</c:v>
                </c:pt>
                <c:pt idx="4765">
                  <c:v>30.770861111112211</c:v>
                </c:pt>
                <c:pt idx="4766">
                  <c:v>30.771950578703368</c:v>
                </c:pt>
                <c:pt idx="4767">
                  <c:v>30.77543188657474</c:v>
                </c:pt>
                <c:pt idx="4768">
                  <c:v>30.777186759257759</c:v>
                </c:pt>
                <c:pt idx="4769">
                  <c:v>30.79578432870408</c:v>
                </c:pt>
                <c:pt idx="4770">
                  <c:v>30.79583270833448</c:v>
                </c:pt>
                <c:pt idx="4771">
                  <c:v>30.798232106480889</c:v>
                </c:pt>
                <c:pt idx="4772">
                  <c:v>30.79974998842787</c:v>
                </c:pt>
                <c:pt idx="4773">
                  <c:v>30.801637858795349</c:v>
                </c:pt>
                <c:pt idx="4774">
                  <c:v>30.802188715278</c:v>
                </c:pt>
                <c:pt idx="4775">
                  <c:v>30.802659212960691</c:v>
                </c:pt>
                <c:pt idx="4776">
                  <c:v>30.803952974536351</c:v>
                </c:pt>
                <c:pt idx="4777">
                  <c:v>30.804815381944731</c:v>
                </c:pt>
                <c:pt idx="4778">
                  <c:v>30.80542886574235</c:v>
                </c:pt>
                <c:pt idx="4779">
                  <c:v>30.806758993055539</c:v>
                </c:pt>
                <c:pt idx="4780">
                  <c:v>30.809930092593039</c:v>
                </c:pt>
                <c:pt idx="4781">
                  <c:v>30.813470138888121</c:v>
                </c:pt>
                <c:pt idx="4782">
                  <c:v>30.813536435183551</c:v>
                </c:pt>
                <c:pt idx="4783">
                  <c:v>30.816642719907339</c:v>
                </c:pt>
                <c:pt idx="4784">
                  <c:v>30.81678350694478</c:v>
                </c:pt>
                <c:pt idx="4785">
                  <c:v>30.817970532407919</c:v>
                </c:pt>
                <c:pt idx="4786">
                  <c:v>30.818386481481571</c:v>
                </c:pt>
                <c:pt idx="4787">
                  <c:v>30.818522627315041</c:v>
                </c:pt>
                <c:pt idx="4788">
                  <c:v>30.819228078703642</c:v>
                </c:pt>
                <c:pt idx="4789">
                  <c:v>30.819320092593081</c:v>
                </c:pt>
                <c:pt idx="4790">
                  <c:v>30.821515208330968</c:v>
                </c:pt>
                <c:pt idx="4791">
                  <c:v>30.824188634259279</c:v>
                </c:pt>
                <c:pt idx="4792">
                  <c:v>30.825319699076591</c:v>
                </c:pt>
                <c:pt idx="4793">
                  <c:v>30.832007326389899</c:v>
                </c:pt>
                <c:pt idx="4794">
                  <c:v>30.832852280093011</c:v>
                </c:pt>
                <c:pt idx="4795">
                  <c:v>30.83288995370269</c:v>
                </c:pt>
                <c:pt idx="4796">
                  <c:v>30.837210740742311</c:v>
                </c:pt>
                <c:pt idx="4797">
                  <c:v>30.837977673612809</c:v>
                </c:pt>
                <c:pt idx="4798">
                  <c:v>30.840462754630931</c:v>
                </c:pt>
                <c:pt idx="4799">
                  <c:v>30.840830937499799</c:v>
                </c:pt>
                <c:pt idx="4800">
                  <c:v>30.844277951386239</c:v>
                </c:pt>
                <c:pt idx="4801">
                  <c:v>30.844344895832521</c:v>
                </c:pt>
                <c:pt idx="4802">
                  <c:v>30.84616184027935</c:v>
                </c:pt>
                <c:pt idx="4803">
                  <c:v>30.84709922453872</c:v>
                </c:pt>
                <c:pt idx="4804">
                  <c:v>30.855319988426789</c:v>
                </c:pt>
                <c:pt idx="4805">
                  <c:v>30.856107569444511</c:v>
                </c:pt>
                <c:pt idx="4806">
                  <c:v>30.85819171296502</c:v>
                </c:pt>
                <c:pt idx="4807">
                  <c:v>30.862073969907229</c:v>
                </c:pt>
                <c:pt idx="4808">
                  <c:v>30.863410752313559</c:v>
                </c:pt>
                <c:pt idx="4809">
                  <c:v>30.866522256944471</c:v>
                </c:pt>
                <c:pt idx="4810">
                  <c:v>30.868073900463401</c:v>
                </c:pt>
                <c:pt idx="4811">
                  <c:v>30.86865452546488</c:v>
                </c:pt>
                <c:pt idx="4812">
                  <c:v>30.869531203704302</c:v>
                </c:pt>
                <c:pt idx="4813">
                  <c:v>30.869601562500549</c:v>
                </c:pt>
                <c:pt idx="4814">
                  <c:v>30.871444537035291</c:v>
                </c:pt>
                <c:pt idx="4815">
                  <c:v>30.872262662036551</c:v>
                </c:pt>
                <c:pt idx="4816">
                  <c:v>30.87228431712974</c:v>
                </c:pt>
                <c:pt idx="4817">
                  <c:v>30.873253159721688</c:v>
                </c:pt>
                <c:pt idx="4818">
                  <c:v>30.875719861109499</c:v>
                </c:pt>
                <c:pt idx="4819">
                  <c:v>30.881764120371251</c:v>
                </c:pt>
                <c:pt idx="4820">
                  <c:v>30.882868506947052</c:v>
                </c:pt>
                <c:pt idx="4821">
                  <c:v>30.883268981482139</c:v>
                </c:pt>
                <c:pt idx="4822">
                  <c:v>30.884896805554082</c:v>
                </c:pt>
                <c:pt idx="4823">
                  <c:v>30.897021481480309</c:v>
                </c:pt>
                <c:pt idx="4824">
                  <c:v>30.898666516203019</c:v>
                </c:pt>
                <c:pt idx="4825">
                  <c:v>30.900636145834021</c:v>
                </c:pt>
                <c:pt idx="4826">
                  <c:v>30.901361319442039</c:v>
                </c:pt>
                <c:pt idx="4827">
                  <c:v>30.902477187500509</c:v>
                </c:pt>
                <c:pt idx="4828">
                  <c:v>30.90857112268607</c:v>
                </c:pt>
                <c:pt idx="4829">
                  <c:v>30.909269907408291</c:v>
                </c:pt>
                <c:pt idx="4830">
                  <c:v>30.911213217592898</c:v>
                </c:pt>
                <c:pt idx="4831">
                  <c:v>30.916232349535932</c:v>
                </c:pt>
                <c:pt idx="4832">
                  <c:v>30.916803865739041</c:v>
                </c:pt>
                <c:pt idx="4833">
                  <c:v>30.916849664353109</c:v>
                </c:pt>
                <c:pt idx="4834">
                  <c:v>30.917098958332229</c:v>
                </c:pt>
                <c:pt idx="4835">
                  <c:v>30.918088634256961</c:v>
                </c:pt>
                <c:pt idx="4836">
                  <c:v>30.918568831017168</c:v>
                </c:pt>
                <c:pt idx="4837">
                  <c:v>30.921217592593141</c:v>
                </c:pt>
                <c:pt idx="4838">
                  <c:v>30.924547881944861</c:v>
                </c:pt>
                <c:pt idx="4839">
                  <c:v>30.925065520833488</c:v>
                </c:pt>
                <c:pt idx="4840">
                  <c:v>30.92764035879738</c:v>
                </c:pt>
                <c:pt idx="4841">
                  <c:v>30.929931701388629</c:v>
                </c:pt>
                <c:pt idx="4842">
                  <c:v>30.934705335646871</c:v>
                </c:pt>
                <c:pt idx="4843">
                  <c:v>30.938069444444999</c:v>
                </c:pt>
                <c:pt idx="4844">
                  <c:v>30.94189379629438</c:v>
                </c:pt>
                <c:pt idx="4845">
                  <c:v>30.94728038194555</c:v>
                </c:pt>
                <c:pt idx="4846">
                  <c:v>30.94754709490747</c:v>
                </c:pt>
                <c:pt idx="4847">
                  <c:v>30.94837245370227</c:v>
                </c:pt>
                <c:pt idx="4848">
                  <c:v>30.94868332176021</c:v>
                </c:pt>
                <c:pt idx="4849">
                  <c:v>30.94940439815047</c:v>
                </c:pt>
                <c:pt idx="4850">
                  <c:v>30.949785763889</c:v>
                </c:pt>
                <c:pt idx="4851">
                  <c:v>30.950920740741271</c:v>
                </c:pt>
                <c:pt idx="4852">
                  <c:v>30.9520540509235</c:v>
                </c:pt>
                <c:pt idx="4853">
                  <c:v>30.9525234375011</c:v>
                </c:pt>
                <c:pt idx="4854">
                  <c:v>30.955592534724211</c:v>
                </c:pt>
                <c:pt idx="4855">
                  <c:v>30.95624489583351</c:v>
                </c:pt>
                <c:pt idx="4856">
                  <c:v>30.9565389583315</c:v>
                </c:pt>
                <c:pt idx="4857">
                  <c:v>30.957719618054451</c:v>
                </c:pt>
                <c:pt idx="4858">
                  <c:v>30.958136712963931</c:v>
                </c:pt>
                <c:pt idx="4859">
                  <c:v>30.958291574073609</c:v>
                </c:pt>
                <c:pt idx="4860">
                  <c:v>30.95887591435126</c:v>
                </c:pt>
                <c:pt idx="4861">
                  <c:v>30.964274988425551</c:v>
                </c:pt>
                <c:pt idx="4862">
                  <c:v>30.968030972221381</c:v>
                </c:pt>
                <c:pt idx="4863">
                  <c:v>30.96985476851739</c:v>
                </c:pt>
                <c:pt idx="4864">
                  <c:v>30.970808888889021</c:v>
                </c:pt>
                <c:pt idx="4865">
                  <c:v>30.971236261573651</c:v>
                </c:pt>
                <c:pt idx="4866">
                  <c:v>30.972324189814149</c:v>
                </c:pt>
                <c:pt idx="4867">
                  <c:v>30.97237986110979</c:v>
                </c:pt>
                <c:pt idx="4868">
                  <c:v>30.973080173612189</c:v>
                </c:pt>
                <c:pt idx="4869">
                  <c:v>30.9732564583338</c:v>
                </c:pt>
                <c:pt idx="4870">
                  <c:v>30.974158599536729</c:v>
                </c:pt>
                <c:pt idx="4871">
                  <c:v>30.978681284724559</c:v>
                </c:pt>
                <c:pt idx="4872">
                  <c:v>30.97986562500121</c:v>
                </c:pt>
                <c:pt idx="4873">
                  <c:v>30.980218020832101</c:v>
                </c:pt>
                <c:pt idx="4874">
                  <c:v>30.980521620368521</c:v>
                </c:pt>
                <c:pt idx="4875">
                  <c:v>30.98072243055536</c:v>
                </c:pt>
                <c:pt idx="4876">
                  <c:v>30.980780266206018</c:v>
                </c:pt>
                <c:pt idx="4877">
                  <c:v>30.983927314814039</c:v>
                </c:pt>
                <c:pt idx="4878">
                  <c:v>30.984138472223719</c:v>
                </c:pt>
                <c:pt idx="4879">
                  <c:v>30.985004259256851</c:v>
                </c:pt>
                <c:pt idx="4880">
                  <c:v>30.98514496527612</c:v>
                </c:pt>
                <c:pt idx="4881">
                  <c:v>30.985561354165831</c:v>
                </c:pt>
                <c:pt idx="4882">
                  <c:v>30.985576192129539</c:v>
                </c:pt>
                <c:pt idx="4883">
                  <c:v>30.985736759258089</c:v>
                </c:pt>
                <c:pt idx="4884">
                  <c:v>30.985969537038489</c:v>
                </c:pt>
                <c:pt idx="4885">
                  <c:v>30.98899181713109</c:v>
                </c:pt>
                <c:pt idx="4886">
                  <c:v>30.989229652776761</c:v>
                </c:pt>
                <c:pt idx="4887">
                  <c:v>30.989422569445988</c:v>
                </c:pt>
                <c:pt idx="4888">
                  <c:v>30.990312453704298</c:v>
                </c:pt>
                <c:pt idx="4889">
                  <c:v>30.991155254628371</c:v>
                </c:pt>
                <c:pt idx="4890">
                  <c:v>30.992819293983001</c:v>
                </c:pt>
                <c:pt idx="4891">
                  <c:v>30.99311902778016</c:v>
                </c:pt>
                <c:pt idx="4892">
                  <c:v>30.99351784722397</c:v>
                </c:pt>
                <c:pt idx="4893">
                  <c:v>30.995651377312559</c:v>
                </c:pt>
                <c:pt idx="4894">
                  <c:v>30.99693171296407</c:v>
                </c:pt>
                <c:pt idx="4895">
                  <c:v>30.99860399305545</c:v>
                </c:pt>
                <c:pt idx="4896">
                  <c:v>30.998811817130559</c:v>
                </c:pt>
                <c:pt idx="4897">
                  <c:v>31.00177841435152</c:v>
                </c:pt>
                <c:pt idx="4898">
                  <c:v>31.004242442128831</c:v>
                </c:pt>
                <c:pt idx="4899">
                  <c:v>31.00604362268415</c:v>
                </c:pt>
                <c:pt idx="4900">
                  <c:v>31.009221006946429</c:v>
                </c:pt>
                <c:pt idx="4901">
                  <c:v>31.01043770833148</c:v>
                </c:pt>
                <c:pt idx="4902">
                  <c:v>31.010936203703839</c:v>
                </c:pt>
                <c:pt idx="4903">
                  <c:v>31.011415497685469</c:v>
                </c:pt>
                <c:pt idx="4904">
                  <c:v>31.02977646990783</c:v>
                </c:pt>
                <c:pt idx="4905">
                  <c:v>31.034732928240189</c:v>
                </c:pt>
                <c:pt idx="4906">
                  <c:v>31.03597988426133</c:v>
                </c:pt>
                <c:pt idx="4907">
                  <c:v>31.039820532406921</c:v>
                </c:pt>
                <c:pt idx="4908">
                  <c:v>31.045951956019358</c:v>
                </c:pt>
                <c:pt idx="4909">
                  <c:v>31.047398171297932</c:v>
                </c:pt>
                <c:pt idx="4910">
                  <c:v>31.094733379629471</c:v>
                </c:pt>
                <c:pt idx="4911">
                  <c:v>31.122079814813201</c:v>
                </c:pt>
                <c:pt idx="4912">
                  <c:v>31.125371354164351</c:v>
                </c:pt>
                <c:pt idx="4913">
                  <c:v>31.134097025460669</c:v>
                </c:pt>
                <c:pt idx="4914">
                  <c:v>31.14449297453794</c:v>
                </c:pt>
                <c:pt idx="4915">
                  <c:v>31.26369641203571</c:v>
                </c:pt>
                <c:pt idx="4916">
                  <c:v>31.275343796296251</c:v>
                </c:pt>
                <c:pt idx="4917">
                  <c:v>31.476799456019091</c:v>
                </c:pt>
                <c:pt idx="4918">
                  <c:v>31.51416170138728</c:v>
                </c:pt>
                <c:pt idx="4919">
                  <c:v>31.531930844907961</c:v>
                </c:pt>
                <c:pt idx="4920">
                  <c:v>31.536489525462191</c:v>
                </c:pt>
                <c:pt idx="4921">
                  <c:v>31.538528692131791</c:v>
                </c:pt>
                <c:pt idx="4922">
                  <c:v>31.551502430557651</c:v>
                </c:pt>
                <c:pt idx="4923">
                  <c:v>31.553952835649248</c:v>
                </c:pt>
                <c:pt idx="4924">
                  <c:v>31.564943298611929</c:v>
                </c:pt>
                <c:pt idx="4925">
                  <c:v>31.571660995370259</c:v>
                </c:pt>
                <c:pt idx="4926">
                  <c:v>31.596377002315389</c:v>
                </c:pt>
                <c:pt idx="4927">
                  <c:v>31.620956666665499</c:v>
                </c:pt>
                <c:pt idx="4928">
                  <c:v>31.634437499998349</c:v>
                </c:pt>
                <c:pt idx="4929">
                  <c:v>31.677275081017498</c:v>
                </c:pt>
                <c:pt idx="4930">
                  <c:v>31.680444421296318</c:v>
                </c:pt>
                <c:pt idx="4931">
                  <c:v>31.733934016205652</c:v>
                </c:pt>
                <c:pt idx="4932">
                  <c:v>31.76578075231501</c:v>
                </c:pt>
                <c:pt idx="4933">
                  <c:v>31.796396192127361</c:v>
                </c:pt>
                <c:pt idx="4934">
                  <c:v>31.79890388888893</c:v>
                </c:pt>
                <c:pt idx="4935">
                  <c:v>31.83231197916523</c:v>
                </c:pt>
                <c:pt idx="4936">
                  <c:v>31.83530366898135</c:v>
                </c:pt>
                <c:pt idx="4937">
                  <c:v>31.88145486111166</c:v>
                </c:pt>
                <c:pt idx="4938">
                  <c:v>31.89266525463098</c:v>
                </c:pt>
                <c:pt idx="4939">
                  <c:v>31.89708062500037</c:v>
                </c:pt>
                <c:pt idx="4940">
                  <c:v>31.902974629631199</c:v>
                </c:pt>
                <c:pt idx="4941">
                  <c:v>31.905710092592571</c:v>
                </c:pt>
                <c:pt idx="4942">
                  <c:v>31.925492627314391</c:v>
                </c:pt>
                <c:pt idx="4943">
                  <c:v>31.943211770833091</c:v>
                </c:pt>
                <c:pt idx="4944">
                  <c:v>31.96217241898179</c:v>
                </c:pt>
                <c:pt idx="4945">
                  <c:v>31.9716868750006</c:v>
                </c:pt>
                <c:pt idx="4946">
                  <c:v>31.987251782406261</c:v>
                </c:pt>
                <c:pt idx="4947">
                  <c:v>31.987544884259499</c:v>
                </c:pt>
                <c:pt idx="4948">
                  <c:v>31.989343206018759</c:v>
                </c:pt>
                <c:pt idx="4949">
                  <c:v>31.99558340277661</c:v>
                </c:pt>
                <c:pt idx="4950">
                  <c:v>32.008314016204743</c:v>
                </c:pt>
                <c:pt idx="4951">
                  <c:v>32.009031273148679</c:v>
                </c:pt>
                <c:pt idx="4952">
                  <c:v>32.010917465278403</c:v>
                </c:pt>
                <c:pt idx="4953">
                  <c:v>32.049258912037367</c:v>
                </c:pt>
                <c:pt idx="4954">
                  <c:v>32.05221984953792</c:v>
                </c:pt>
                <c:pt idx="4955">
                  <c:v>32.069399085649188</c:v>
                </c:pt>
                <c:pt idx="4956">
                  <c:v>32.116724895832157</c:v>
                </c:pt>
                <c:pt idx="4957">
                  <c:v>32.121378900463931</c:v>
                </c:pt>
                <c:pt idx="4958">
                  <c:v>32.134145474535998</c:v>
                </c:pt>
                <c:pt idx="4959">
                  <c:v>32.135008726851247</c:v>
                </c:pt>
                <c:pt idx="4960">
                  <c:v>32.152176979167592</c:v>
                </c:pt>
                <c:pt idx="4961">
                  <c:v>32.172590682870812</c:v>
                </c:pt>
                <c:pt idx="4962">
                  <c:v>32.255556226852867</c:v>
                </c:pt>
                <c:pt idx="4963">
                  <c:v>32.587850497685103</c:v>
                </c:pt>
                <c:pt idx="4964">
                  <c:v>32.600786087962767</c:v>
                </c:pt>
                <c:pt idx="4965">
                  <c:v>32.619646342592659</c:v>
                </c:pt>
                <c:pt idx="4966">
                  <c:v>32.629114178239753</c:v>
                </c:pt>
                <c:pt idx="4967">
                  <c:v>32.64135972222244</c:v>
                </c:pt>
                <c:pt idx="4968">
                  <c:v>32.671894953703443</c:v>
                </c:pt>
                <c:pt idx="4969">
                  <c:v>32.68027446759244</c:v>
                </c:pt>
                <c:pt idx="4970">
                  <c:v>32.698760856481059</c:v>
                </c:pt>
                <c:pt idx="4971">
                  <c:v>32.754183333333998</c:v>
                </c:pt>
                <c:pt idx="4972">
                  <c:v>32.777469062501631</c:v>
                </c:pt>
                <c:pt idx="4973">
                  <c:v>32.792670347221467</c:v>
                </c:pt>
                <c:pt idx="4974">
                  <c:v>32.797456504630823</c:v>
                </c:pt>
                <c:pt idx="4975">
                  <c:v>32.809154606480838</c:v>
                </c:pt>
                <c:pt idx="4976">
                  <c:v>32.867989606482013</c:v>
                </c:pt>
                <c:pt idx="4977">
                  <c:v>32.888511759260737</c:v>
                </c:pt>
                <c:pt idx="4978">
                  <c:v>32.907893287037261</c:v>
                </c:pt>
                <c:pt idx="4979">
                  <c:v>32.909387361109253</c:v>
                </c:pt>
                <c:pt idx="4980">
                  <c:v>32.936301678239751</c:v>
                </c:pt>
                <c:pt idx="4981">
                  <c:v>32.944968738426212</c:v>
                </c:pt>
                <c:pt idx="4982">
                  <c:v>32.946830277776833</c:v>
                </c:pt>
                <c:pt idx="4983">
                  <c:v>32.957085173612953</c:v>
                </c:pt>
                <c:pt idx="4984">
                  <c:v>32.995834097222037</c:v>
                </c:pt>
                <c:pt idx="4985">
                  <c:v>33.011236307872117</c:v>
                </c:pt>
                <c:pt idx="4986">
                  <c:v>33.039379583332277</c:v>
                </c:pt>
                <c:pt idx="4987">
                  <c:v>33.112013009259549</c:v>
                </c:pt>
                <c:pt idx="4988">
                  <c:v>33.116679687500003</c:v>
                </c:pt>
                <c:pt idx="4989">
                  <c:v>33.155546157406988</c:v>
                </c:pt>
                <c:pt idx="4990">
                  <c:v>33.570546921295701</c:v>
                </c:pt>
                <c:pt idx="4991">
                  <c:v>33.590363865740322</c:v>
                </c:pt>
                <c:pt idx="4992">
                  <c:v>33.677805671297293</c:v>
                </c:pt>
                <c:pt idx="4993">
                  <c:v>33.678197800925481</c:v>
                </c:pt>
                <c:pt idx="4994">
                  <c:v>33.691399849537348</c:v>
                </c:pt>
                <c:pt idx="4995">
                  <c:v>33.732036608796982</c:v>
                </c:pt>
                <c:pt idx="4996">
                  <c:v>33.787839606481569</c:v>
                </c:pt>
                <c:pt idx="4997">
                  <c:v>33.806058969906083</c:v>
                </c:pt>
                <c:pt idx="4998">
                  <c:v>33.871582488425901</c:v>
                </c:pt>
                <c:pt idx="4999">
                  <c:v>33.876608078703278</c:v>
                </c:pt>
                <c:pt idx="5000">
                  <c:v>33.883466898147709</c:v>
                </c:pt>
                <c:pt idx="5001">
                  <c:v>33.909777303241469</c:v>
                </c:pt>
                <c:pt idx="5002">
                  <c:v>33.910893078703019</c:v>
                </c:pt>
                <c:pt idx="5003">
                  <c:v>33.920862384259152</c:v>
                </c:pt>
                <c:pt idx="5004">
                  <c:v>33.922707453703993</c:v>
                </c:pt>
                <c:pt idx="5005">
                  <c:v>33.923048171296173</c:v>
                </c:pt>
                <c:pt idx="5006">
                  <c:v>33.933410115741466</c:v>
                </c:pt>
                <c:pt idx="5007">
                  <c:v>33.938764872683421</c:v>
                </c:pt>
                <c:pt idx="5008">
                  <c:v>33.951904571757282</c:v>
                </c:pt>
                <c:pt idx="5009">
                  <c:v>33.953733368055133</c:v>
                </c:pt>
                <c:pt idx="5010">
                  <c:v>33.958296203704343</c:v>
                </c:pt>
                <c:pt idx="5011">
                  <c:v>33.968253587961748</c:v>
                </c:pt>
                <c:pt idx="5012">
                  <c:v>33.968259791668373</c:v>
                </c:pt>
                <c:pt idx="5013">
                  <c:v>34.003991469909202</c:v>
                </c:pt>
                <c:pt idx="5014">
                  <c:v>34.008697615740473</c:v>
                </c:pt>
                <c:pt idx="5015">
                  <c:v>34.062434780092701</c:v>
                </c:pt>
                <c:pt idx="5016">
                  <c:v>34.076758090276961</c:v>
                </c:pt>
                <c:pt idx="5017">
                  <c:v>34.098120277777873</c:v>
                </c:pt>
                <c:pt idx="5018">
                  <c:v>34.102764120369599</c:v>
                </c:pt>
                <c:pt idx="5019">
                  <c:v>34.17163214120324</c:v>
                </c:pt>
                <c:pt idx="5020">
                  <c:v>34.505377395831879</c:v>
                </c:pt>
                <c:pt idx="5021">
                  <c:v>34.55163938657553</c:v>
                </c:pt>
                <c:pt idx="5022">
                  <c:v>34.584447233795572</c:v>
                </c:pt>
                <c:pt idx="5023">
                  <c:v>34.667079236112812</c:v>
                </c:pt>
                <c:pt idx="5024">
                  <c:v>34.698681666666161</c:v>
                </c:pt>
                <c:pt idx="5025">
                  <c:v>34.716844490741693</c:v>
                </c:pt>
                <c:pt idx="5026">
                  <c:v>34.748630810184061</c:v>
                </c:pt>
                <c:pt idx="5027">
                  <c:v>34.760392638889179</c:v>
                </c:pt>
                <c:pt idx="5028">
                  <c:v>34.789307824072459</c:v>
                </c:pt>
                <c:pt idx="5029">
                  <c:v>34.802690370372602</c:v>
                </c:pt>
                <c:pt idx="5030">
                  <c:v>34.910332766202863</c:v>
                </c:pt>
                <c:pt idx="5031">
                  <c:v>34.936413634259402</c:v>
                </c:pt>
                <c:pt idx="5032">
                  <c:v>34.944857418981407</c:v>
                </c:pt>
                <c:pt idx="5033">
                  <c:v>34.982106990742473</c:v>
                </c:pt>
                <c:pt idx="5034">
                  <c:v>34.995251574074778</c:v>
                </c:pt>
                <c:pt idx="5035">
                  <c:v>35.006599421294197</c:v>
                </c:pt>
                <c:pt idx="5036">
                  <c:v>35.084691331016799</c:v>
                </c:pt>
                <c:pt idx="5037">
                  <c:v>35.093572222223443</c:v>
                </c:pt>
                <c:pt idx="5038">
                  <c:v>35.125192013887897</c:v>
                </c:pt>
                <c:pt idx="5039">
                  <c:v>35.141719907409062</c:v>
                </c:pt>
                <c:pt idx="5040">
                  <c:v>35.246522754629453</c:v>
                </c:pt>
                <c:pt idx="5041">
                  <c:v>35.26746017361129</c:v>
                </c:pt>
                <c:pt idx="5042">
                  <c:v>35.416023379630509</c:v>
                </c:pt>
                <c:pt idx="5043">
                  <c:v>35.516539363425089</c:v>
                </c:pt>
                <c:pt idx="5044">
                  <c:v>35.598233101853623</c:v>
                </c:pt>
                <c:pt idx="5045">
                  <c:v>35.705567488427512</c:v>
                </c:pt>
                <c:pt idx="5046">
                  <c:v>35.796295381944489</c:v>
                </c:pt>
                <c:pt idx="5047">
                  <c:v>35.87018809027694</c:v>
                </c:pt>
                <c:pt idx="5048">
                  <c:v>35.889774421296188</c:v>
                </c:pt>
                <c:pt idx="5049">
                  <c:v>35.898180289351281</c:v>
                </c:pt>
                <c:pt idx="5050">
                  <c:v>35.909218865743391</c:v>
                </c:pt>
                <c:pt idx="5051">
                  <c:v>35.923291168980022</c:v>
                </c:pt>
                <c:pt idx="5052">
                  <c:v>35.969273854165721</c:v>
                </c:pt>
                <c:pt idx="5053">
                  <c:v>35.976933958331742</c:v>
                </c:pt>
                <c:pt idx="5054">
                  <c:v>36.000194907406417</c:v>
                </c:pt>
                <c:pt idx="5055">
                  <c:v>36.030934189814658</c:v>
                </c:pt>
                <c:pt idx="5056">
                  <c:v>36.074222650461728</c:v>
                </c:pt>
                <c:pt idx="5057">
                  <c:v>36.139720439817069</c:v>
                </c:pt>
                <c:pt idx="5058">
                  <c:v>36.145719976852888</c:v>
                </c:pt>
                <c:pt idx="5059">
                  <c:v>36.216971597221708</c:v>
                </c:pt>
                <c:pt idx="5060">
                  <c:v>36.694589467595023</c:v>
                </c:pt>
                <c:pt idx="5061">
                  <c:v>36.710467974538062</c:v>
                </c:pt>
                <c:pt idx="5062">
                  <c:v>36.711590706018939</c:v>
                </c:pt>
                <c:pt idx="5063">
                  <c:v>36.718845358794489</c:v>
                </c:pt>
                <c:pt idx="5064">
                  <c:v>36.803547893516992</c:v>
                </c:pt>
                <c:pt idx="5065">
                  <c:v>36.818107847220922</c:v>
                </c:pt>
                <c:pt idx="5066">
                  <c:v>36.878327592591987</c:v>
                </c:pt>
                <c:pt idx="5067">
                  <c:v>36.887183668980441</c:v>
                </c:pt>
                <c:pt idx="5068">
                  <c:v>36.894643460647373</c:v>
                </c:pt>
                <c:pt idx="5069">
                  <c:v>36.93428619213126</c:v>
                </c:pt>
                <c:pt idx="5070">
                  <c:v>36.935539513887079</c:v>
                </c:pt>
                <c:pt idx="5071">
                  <c:v>36.942782523149141</c:v>
                </c:pt>
                <c:pt idx="5072">
                  <c:v>37.03247003472238</c:v>
                </c:pt>
                <c:pt idx="5073">
                  <c:v>37.073226875000529</c:v>
                </c:pt>
                <c:pt idx="5074">
                  <c:v>37.12884702546453</c:v>
                </c:pt>
                <c:pt idx="5075">
                  <c:v>37.287036597220983</c:v>
                </c:pt>
                <c:pt idx="5076">
                  <c:v>37.374367233796249</c:v>
                </c:pt>
                <c:pt idx="5077">
                  <c:v>37.508995185185363</c:v>
                </c:pt>
                <c:pt idx="5078">
                  <c:v>37.53074826388999</c:v>
                </c:pt>
                <c:pt idx="5079">
                  <c:v>37.579685254629567</c:v>
                </c:pt>
                <c:pt idx="5080">
                  <c:v>37.622784548611563</c:v>
                </c:pt>
                <c:pt idx="5081">
                  <c:v>37.639674791666103</c:v>
                </c:pt>
                <c:pt idx="5082">
                  <c:v>37.801694525463724</c:v>
                </c:pt>
                <c:pt idx="5083">
                  <c:v>37.840413946757707</c:v>
                </c:pt>
                <c:pt idx="5084">
                  <c:v>37.852181956017461</c:v>
                </c:pt>
                <c:pt idx="5085">
                  <c:v>37.896078993054452</c:v>
                </c:pt>
                <c:pt idx="5086">
                  <c:v>37.922409618055383</c:v>
                </c:pt>
                <c:pt idx="5087">
                  <c:v>38.122866134257229</c:v>
                </c:pt>
                <c:pt idx="5088">
                  <c:v>38.287452615739568</c:v>
                </c:pt>
                <c:pt idx="5089">
                  <c:v>38.573026863424857</c:v>
                </c:pt>
                <c:pt idx="5090">
                  <c:v>38.587875219906373</c:v>
                </c:pt>
                <c:pt idx="5091">
                  <c:v>38.619343206018762</c:v>
                </c:pt>
                <c:pt idx="5092">
                  <c:v>38.663158159722343</c:v>
                </c:pt>
                <c:pt idx="5093">
                  <c:v>38.716639687501718</c:v>
                </c:pt>
                <c:pt idx="5094">
                  <c:v>38.747125381946013</c:v>
                </c:pt>
                <c:pt idx="5095">
                  <c:v>38.842897245370679</c:v>
                </c:pt>
                <c:pt idx="5096">
                  <c:v>38.902712060185493</c:v>
                </c:pt>
                <c:pt idx="5097">
                  <c:v>38.948767048611693</c:v>
                </c:pt>
                <c:pt idx="5098">
                  <c:v>39.002177800928003</c:v>
                </c:pt>
                <c:pt idx="5099">
                  <c:v>39.03088282407434</c:v>
                </c:pt>
                <c:pt idx="5100">
                  <c:v>39.031644965277778</c:v>
                </c:pt>
                <c:pt idx="5101">
                  <c:v>39.057192557870792</c:v>
                </c:pt>
                <c:pt idx="5102">
                  <c:v>39.300062835649761</c:v>
                </c:pt>
                <c:pt idx="5103">
                  <c:v>39.687900150462433</c:v>
                </c:pt>
                <c:pt idx="5104">
                  <c:v>39.801358495371211</c:v>
                </c:pt>
                <c:pt idx="5105">
                  <c:v>39.842940092591768</c:v>
                </c:pt>
                <c:pt idx="5106">
                  <c:v>39.899909374998117</c:v>
                </c:pt>
                <c:pt idx="5107">
                  <c:v>39.914468206018213</c:v>
                </c:pt>
                <c:pt idx="5108">
                  <c:v>39.919899016204809</c:v>
                </c:pt>
                <c:pt idx="5109">
                  <c:v>39.953950972223168</c:v>
                </c:pt>
                <c:pt idx="5110">
                  <c:v>39.959075104166509</c:v>
                </c:pt>
                <c:pt idx="5111">
                  <c:v>40.099873738426851</c:v>
                </c:pt>
                <c:pt idx="5112">
                  <c:v>40.11202623842491</c:v>
                </c:pt>
                <c:pt idx="5113">
                  <c:v>40.137087187502118</c:v>
                </c:pt>
                <c:pt idx="5114">
                  <c:v>40.216779479169183</c:v>
                </c:pt>
                <c:pt idx="5115">
                  <c:v>40.683106956018342</c:v>
                </c:pt>
                <c:pt idx="5116">
                  <c:v>40.785483634259407</c:v>
                </c:pt>
                <c:pt idx="5117">
                  <c:v>40.812124178241248</c:v>
                </c:pt>
                <c:pt idx="5118">
                  <c:v>40.819878113427087</c:v>
                </c:pt>
                <c:pt idx="5119">
                  <c:v>40.880708148145573</c:v>
                </c:pt>
                <c:pt idx="5120">
                  <c:v>41.000179687501102</c:v>
                </c:pt>
                <c:pt idx="5121">
                  <c:v>41.01742723379698</c:v>
                </c:pt>
                <c:pt idx="5122">
                  <c:v>41.570955081019143</c:v>
                </c:pt>
                <c:pt idx="5123">
                  <c:v>41.612866921297929</c:v>
                </c:pt>
                <c:pt idx="5124">
                  <c:v>41.649585277777582</c:v>
                </c:pt>
                <c:pt idx="5125">
                  <c:v>41.65491796296228</c:v>
                </c:pt>
                <c:pt idx="5126">
                  <c:v>41.718343645833713</c:v>
                </c:pt>
                <c:pt idx="5127">
                  <c:v>41.823984108796267</c:v>
                </c:pt>
                <c:pt idx="5128">
                  <c:v>41.876688946758698</c:v>
                </c:pt>
                <c:pt idx="5129">
                  <c:v>41.898258460649743</c:v>
                </c:pt>
                <c:pt idx="5130">
                  <c:v>41.985550173609347</c:v>
                </c:pt>
                <c:pt idx="5131">
                  <c:v>41.988386736109298</c:v>
                </c:pt>
                <c:pt idx="5132">
                  <c:v>42.037213750001463</c:v>
                </c:pt>
                <c:pt idx="5133">
                  <c:v>42.179212002315452</c:v>
                </c:pt>
                <c:pt idx="5134">
                  <c:v>42.547391435183862</c:v>
                </c:pt>
                <c:pt idx="5135">
                  <c:v>42.547600879627787</c:v>
                </c:pt>
                <c:pt idx="5136">
                  <c:v>42.660763923611363</c:v>
                </c:pt>
                <c:pt idx="5137">
                  <c:v>42.759763043980911</c:v>
                </c:pt>
                <c:pt idx="5138">
                  <c:v>42.991663113424067</c:v>
                </c:pt>
                <c:pt idx="5139">
                  <c:v>43.010424942131387</c:v>
                </c:pt>
                <c:pt idx="5140">
                  <c:v>43.059070196758817</c:v>
                </c:pt>
                <c:pt idx="5141">
                  <c:v>43.123911423611418</c:v>
                </c:pt>
                <c:pt idx="5142">
                  <c:v>43.13091649305489</c:v>
                </c:pt>
                <c:pt idx="5143">
                  <c:v>43.132938946758713</c:v>
                </c:pt>
                <c:pt idx="5144">
                  <c:v>43.210605474536621</c:v>
                </c:pt>
                <c:pt idx="5145">
                  <c:v>43.514493831020808</c:v>
                </c:pt>
                <c:pt idx="5146">
                  <c:v>43.520032349537921</c:v>
                </c:pt>
                <c:pt idx="5147">
                  <c:v>43.735299780092859</c:v>
                </c:pt>
                <c:pt idx="5148">
                  <c:v>43.785349988426873</c:v>
                </c:pt>
                <c:pt idx="5149">
                  <c:v>43.955919224537077</c:v>
                </c:pt>
                <c:pt idx="5150">
                  <c:v>43.99936016203629</c:v>
                </c:pt>
                <c:pt idx="5151">
                  <c:v>44.005108391203812</c:v>
                </c:pt>
                <c:pt idx="5152">
                  <c:v>44.047892777776283</c:v>
                </c:pt>
                <c:pt idx="5153">
                  <c:v>44.419373807871231</c:v>
                </c:pt>
                <c:pt idx="5154">
                  <c:v>44.894479074075257</c:v>
                </c:pt>
                <c:pt idx="5155">
                  <c:v>44.899582418981517</c:v>
                </c:pt>
                <c:pt idx="5156">
                  <c:v>44.920210335649273</c:v>
                </c:pt>
                <c:pt idx="5157">
                  <c:v>44.993761770832869</c:v>
                </c:pt>
                <c:pt idx="5158">
                  <c:v>45.005329976851741</c:v>
                </c:pt>
                <c:pt idx="5159">
                  <c:v>45.017685624998478</c:v>
                </c:pt>
                <c:pt idx="5160">
                  <c:v>45.168208842592108</c:v>
                </c:pt>
                <c:pt idx="5161">
                  <c:v>45.193479826389641</c:v>
                </c:pt>
                <c:pt idx="5162">
                  <c:v>45.208515335649807</c:v>
                </c:pt>
                <c:pt idx="5163">
                  <c:v>45.560942847223743</c:v>
                </c:pt>
                <c:pt idx="5164">
                  <c:v>45.8868654861108</c:v>
                </c:pt>
                <c:pt idx="5165">
                  <c:v>45.973646516203878</c:v>
                </c:pt>
                <c:pt idx="5166">
                  <c:v>46.008454606483383</c:v>
                </c:pt>
                <c:pt idx="5167">
                  <c:v>46.065071168980673</c:v>
                </c:pt>
                <c:pt idx="5168">
                  <c:v>46.73387817129769</c:v>
                </c:pt>
                <c:pt idx="5169">
                  <c:v>46.813186678240697</c:v>
                </c:pt>
                <c:pt idx="5170">
                  <c:v>46.868018611112127</c:v>
                </c:pt>
                <c:pt idx="5171">
                  <c:v>46.884384641203063</c:v>
                </c:pt>
                <c:pt idx="5172">
                  <c:v>46.988832754630742</c:v>
                </c:pt>
                <c:pt idx="5173">
                  <c:v>47.707002199074182</c:v>
                </c:pt>
                <c:pt idx="5174">
                  <c:v>47.738715740743061</c:v>
                </c:pt>
                <c:pt idx="5175">
                  <c:v>47.759278854167569</c:v>
                </c:pt>
                <c:pt idx="5176">
                  <c:v>47.843906469905257</c:v>
                </c:pt>
                <c:pt idx="5177">
                  <c:v>47.925411828703901</c:v>
                </c:pt>
                <c:pt idx="5178">
                  <c:v>47.925516423610617</c:v>
                </c:pt>
                <c:pt idx="5179">
                  <c:v>47.975583449075067</c:v>
                </c:pt>
                <c:pt idx="5180">
                  <c:v>47.994096481479978</c:v>
                </c:pt>
                <c:pt idx="5181">
                  <c:v>48.560545752316159</c:v>
                </c:pt>
                <c:pt idx="5182">
                  <c:v>48.754826377315652</c:v>
                </c:pt>
                <c:pt idx="5183">
                  <c:v>48.761844884259283</c:v>
                </c:pt>
                <c:pt idx="5184">
                  <c:v>48.872216412038718</c:v>
                </c:pt>
                <c:pt idx="5185">
                  <c:v>48.87992350694482</c:v>
                </c:pt>
                <c:pt idx="5186">
                  <c:v>48.921145115740323</c:v>
                </c:pt>
                <c:pt idx="5187">
                  <c:v>48.921738472222181</c:v>
                </c:pt>
                <c:pt idx="5188">
                  <c:v>48.968059699074537</c:v>
                </c:pt>
                <c:pt idx="5189">
                  <c:v>49.35197706018333</c:v>
                </c:pt>
                <c:pt idx="5190">
                  <c:v>49.56372082176032</c:v>
                </c:pt>
                <c:pt idx="5191">
                  <c:v>49.588110509258179</c:v>
                </c:pt>
                <c:pt idx="5192">
                  <c:v>49.62858796296296</c:v>
                </c:pt>
                <c:pt idx="5193">
                  <c:v>49.721171030093117</c:v>
                </c:pt>
                <c:pt idx="5194">
                  <c:v>49.876042638887412</c:v>
                </c:pt>
                <c:pt idx="5195">
                  <c:v>49.940874988425662</c:v>
                </c:pt>
                <c:pt idx="5196">
                  <c:v>50.268670520832138</c:v>
                </c:pt>
                <c:pt idx="5197">
                  <c:v>50.850435590277669</c:v>
                </c:pt>
                <c:pt idx="5198">
                  <c:v>51.030429456018737</c:v>
                </c:pt>
                <c:pt idx="5199">
                  <c:v>51.220122164352617</c:v>
                </c:pt>
                <c:pt idx="5200">
                  <c:v>51.244097291667153</c:v>
                </c:pt>
                <c:pt idx="5201">
                  <c:v>51.511949803241428</c:v>
                </c:pt>
                <c:pt idx="5202">
                  <c:v>51.567813483796741</c:v>
                </c:pt>
                <c:pt idx="5203">
                  <c:v>51.849226087963693</c:v>
                </c:pt>
                <c:pt idx="5204">
                  <c:v>51.976240405092639</c:v>
                </c:pt>
                <c:pt idx="5205">
                  <c:v>52.327481180556397</c:v>
                </c:pt>
                <c:pt idx="5206">
                  <c:v>52.553183090278402</c:v>
                </c:pt>
                <c:pt idx="5207">
                  <c:v>52.78098488425767</c:v>
                </c:pt>
                <c:pt idx="5208">
                  <c:v>52.908995381944159</c:v>
                </c:pt>
                <c:pt idx="5209">
                  <c:v>52.918238969906056</c:v>
                </c:pt>
                <c:pt idx="5210">
                  <c:v>52.94468892361003</c:v>
                </c:pt>
                <c:pt idx="5211">
                  <c:v>52.974836400463083</c:v>
                </c:pt>
                <c:pt idx="5212">
                  <c:v>52.991388819443962</c:v>
                </c:pt>
                <c:pt idx="5213">
                  <c:v>53.640857881945038</c:v>
                </c:pt>
                <c:pt idx="5214">
                  <c:v>53.801487754630273</c:v>
                </c:pt>
                <c:pt idx="5215">
                  <c:v>53.880433171294897</c:v>
                </c:pt>
                <c:pt idx="5216">
                  <c:v>54.516044618056881</c:v>
                </c:pt>
                <c:pt idx="5217">
                  <c:v>54.757650034722907</c:v>
                </c:pt>
                <c:pt idx="5218">
                  <c:v>54.867371446760707</c:v>
                </c:pt>
                <c:pt idx="5219">
                  <c:v>54.882335428239571</c:v>
                </c:pt>
                <c:pt idx="5220">
                  <c:v>54.882716412036508</c:v>
                </c:pt>
                <c:pt idx="5221">
                  <c:v>54.917245231480507</c:v>
                </c:pt>
                <c:pt idx="5222">
                  <c:v>55.587150555556569</c:v>
                </c:pt>
                <c:pt idx="5223">
                  <c:v>55.778508402776943</c:v>
                </c:pt>
                <c:pt idx="5224">
                  <c:v>55.872962048611157</c:v>
                </c:pt>
                <c:pt idx="5225">
                  <c:v>56.043732662038117</c:v>
                </c:pt>
                <c:pt idx="5226">
                  <c:v>56.044138368056331</c:v>
                </c:pt>
                <c:pt idx="5227">
                  <c:v>56.124166446758643</c:v>
                </c:pt>
                <c:pt idx="5228">
                  <c:v>56.593034363427648</c:v>
                </c:pt>
                <c:pt idx="5229">
                  <c:v>56.64970502314744</c:v>
                </c:pt>
                <c:pt idx="5230">
                  <c:v>56.969360543983399</c:v>
                </c:pt>
                <c:pt idx="5231">
                  <c:v>57.023310092593782</c:v>
                </c:pt>
                <c:pt idx="5232">
                  <c:v>57.997867118053968</c:v>
                </c:pt>
                <c:pt idx="5233">
                  <c:v>58.121712928240498</c:v>
                </c:pt>
                <c:pt idx="5234">
                  <c:v>58.346845335648567</c:v>
                </c:pt>
                <c:pt idx="5235">
                  <c:v>58.539303217593719</c:v>
                </c:pt>
                <c:pt idx="5236">
                  <c:v>58.558276400464003</c:v>
                </c:pt>
                <c:pt idx="5237">
                  <c:v>58.631958865738582</c:v>
                </c:pt>
                <c:pt idx="5238">
                  <c:v>58.737469837960823</c:v>
                </c:pt>
                <c:pt idx="5239">
                  <c:v>58.78006903935362</c:v>
                </c:pt>
                <c:pt idx="5240">
                  <c:v>58.791919629629007</c:v>
                </c:pt>
                <c:pt idx="5241">
                  <c:v>58.913996608795387</c:v>
                </c:pt>
                <c:pt idx="5242">
                  <c:v>58.928450798613063</c:v>
                </c:pt>
                <c:pt idx="5243">
                  <c:v>59.521087245369948</c:v>
                </c:pt>
                <c:pt idx="5244">
                  <c:v>59.806196030091357</c:v>
                </c:pt>
                <c:pt idx="5245">
                  <c:v>59.961652418982098</c:v>
                </c:pt>
                <c:pt idx="5246">
                  <c:v>59.962209560184007</c:v>
                </c:pt>
                <c:pt idx="5247">
                  <c:v>60.070271828704414</c:v>
                </c:pt>
                <c:pt idx="5248">
                  <c:v>60.614277013887957</c:v>
                </c:pt>
                <c:pt idx="5249">
                  <c:v>60.660059097221612</c:v>
                </c:pt>
                <c:pt idx="5250">
                  <c:v>60.903468298611273</c:v>
                </c:pt>
                <c:pt idx="5251">
                  <c:v>61.088868553241092</c:v>
                </c:pt>
                <c:pt idx="5252">
                  <c:v>61.348415671297253</c:v>
                </c:pt>
                <c:pt idx="5253">
                  <c:v>61.843186608795769</c:v>
                </c:pt>
                <c:pt idx="5254">
                  <c:v>62.694046782406943</c:v>
                </c:pt>
                <c:pt idx="5255">
                  <c:v>62.892902777779987</c:v>
                </c:pt>
                <c:pt idx="5256">
                  <c:v>62.909343576387123</c:v>
                </c:pt>
                <c:pt idx="5257">
                  <c:v>62.928140578703193</c:v>
                </c:pt>
                <c:pt idx="5258">
                  <c:v>63.044781319443828</c:v>
                </c:pt>
                <c:pt idx="5259">
                  <c:v>64.859046782406949</c:v>
                </c:pt>
                <c:pt idx="5260">
                  <c:v>66.787264745367892</c:v>
                </c:pt>
                <c:pt idx="5261">
                  <c:v>67.227835902778637</c:v>
                </c:pt>
                <c:pt idx="5262">
                  <c:v>67.911043946759563</c:v>
                </c:pt>
                <c:pt idx="5263">
                  <c:v>69.051505486109747</c:v>
                </c:pt>
                <c:pt idx="5264">
                  <c:v>69.990706631944136</c:v>
                </c:pt>
                <c:pt idx="5265">
                  <c:v>70.519999317129447</c:v>
                </c:pt>
                <c:pt idx="5266">
                  <c:v>70.906602534723504</c:v>
                </c:pt>
                <c:pt idx="5267">
                  <c:v>71.712217349536999</c:v>
                </c:pt>
                <c:pt idx="5268">
                  <c:v>73.707935023147755</c:v>
                </c:pt>
                <c:pt idx="5269">
                  <c:v>74.96580804398215</c:v>
                </c:pt>
                <c:pt idx="5270">
                  <c:v>76.853752326391358</c:v>
                </c:pt>
                <c:pt idx="5271">
                  <c:v>77.986289270834789</c:v>
                </c:pt>
                <c:pt idx="5272">
                  <c:v>79.054432164353358</c:v>
                </c:pt>
                <c:pt idx="5273">
                  <c:v>82.748611666665028</c:v>
                </c:pt>
                <c:pt idx="5274">
                  <c:v>83.91505042824204</c:v>
                </c:pt>
                <c:pt idx="5275">
                  <c:v>87.719906631945463</c:v>
                </c:pt>
                <c:pt idx="5276">
                  <c:v>91.040850324073318</c:v>
                </c:pt>
              </c:numCache>
            </c:numRef>
          </c:val>
          <c:smooth val="0"/>
          <c:extLst>
            <c:ext xmlns:c16="http://schemas.microsoft.com/office/drawing/2014/chart" uri="{C3380CC4-5D6E-409C-BE32-E72D297353CC}">
              <c16:uniqueId val="{00000002-8E7A-410F-B8D2-938B9686450D}"/>
            </c:ext>
          </c:extLst>
        </c:ser>
        <c:ser>
          <c:idx val="3"/>
          <c:order val="3"/>
          <c:tx>
            <c:strRef>
              <c:f>'BPI2012 All Case Duration'!$B$13</c:f>
              <c:strCache>
                <c:ptCount val="1"/>
                <c:pt idx="0">
                  <c:v>CPM Days Cases</c:v>
                </c:pt>
              </c:strCache>
            </c:strRef>
          </c:tx>
          <c:spPr>
            <a:ln w="34925" cap="rnd">
              <a:solidFill>
                <a:schemeClr val="accent4"/>
              </a:solidFill>
              <a:round/>
            </a:ln>
            <a:effectLst>
              <a:outerShdw blurRad="57150" dist="19050" dir="5400000" algn="ctr" rotWithShape="0">
                <a:srgbClr val="000000">
                  <a:alpha val="63000"/>
                </a:srgbClr>
              </a:outerShdw>
            </a:effectLst>
          </c:spPr>
          <c:marker>
            <c:symbol val="none"/>
          </c:marker>
          <c:val>
            <c:numRef>
              <c:f>'BPI2012 All Case Duration'!$B$14:$B$1562</c:f>
              <c:numCache>
                <c:formatCode>General</c:formatCode>
                <c:ptCount val="1549"/>
                <c:pt idx="0">
                  <c:v>0</c:v>
                </c:pt>
                <c:pt idx="1">
                  <c:v>3.5265046137350579E-4</c:v>
                </c:pt>
                <c:pt idx="2">
                  <c:v>3.960300926808958E-4</c:v>
                </c:pt>
                <c:pt idx="3">
                  <c:v>4.1835648318131759E-4</c:v>
                </c:pt>
                <c:pt idx="4">
                  <c:v>6.6799768419177445E-4</c:v>
                </c:pt>
                <c:pt idx="5">
                  <c:v>7.4802083273728685E-4</c:v>
                </c:pt>
                <c:pt idx="6">
                  <c:v>9.3655092572724375E-4</c:v>
                </c:pt>
                <c:pt idx="7">
                  <c:v>1.1804513881603881E-3</c:v>
                </c:pt>
                <c:pt idx="8">
                  <c:v>1.7635185188717309E-3</c:v>
                </c:pt>
                <c:pt idx="9">
                  <c:v>1.801990739725254E-3</c:v>
                </c:pt>
                <c:pt idx="10">
                  <c:v>1.9052777798087509E-3</c:v>
                </c:pt>
                <c:pt idx="11">
                  <c:v>2.822245370458673E-3</c:v>
                </c:pt>
                <c:pt idx="12">
                  <c:v>3.570046295170431E-3</c:v>
                </c:pt>
                <c:pt idx="13">
                  <c:v>3.9995023139097084E-3</c:v>
                </c:pt>
                <c:pt idx="14">
                  <c:v>5.3225462966495088E-3</c:v>
                </c:pt>
                <c:pt idx="15">
                  <c:v>5.3348726862006719E-3</c:v>
                </c:pt>
                <c:pt idx="16">
                  <c:v>5.6280787040789921E-3</c:v>
                </c:pt>
                <c:pt idx="17">
                  <c:v>6.095856480576374E-3</c:v>
                </c:pt>
                <c:pt idx="18">
                  <c:v>6.0990277788153403E-3</c:v>
                </c:pt>
                <c:pt idx="19">
                  <c:v>6.553136576656942E-3</c:v>
                </c:pt>
                <c:pt idx="20">
                  <c:v>6.9235879624331437E-3</c:v>
                </c:pt>
                <c:pt idx="21">
                  <c:v>7.0082291684768821E-3</c:v>
                </c:pt>
                <c:pt idx="22">
                  <c:v>7.5953240720210251E-3</c:v>
                </c:pt>
                <c:pt idx="23">
                  <c:v>7.7203935191587168E-3</c:v>
                </c:pt>
                <c:pt idx="24">
                  <c:v>7.8593981486779676E-3</c:v>
                </c:pt>
                <c:pt idx="25">
                  <c:v>8.4745486108241258E-3</c:v>
                </c:pt>
                <c:pt idx="26">
                  <c:v>8.9302546282609297E-3</c:v>
                </c:pt>
                <c:pt idx="27">
                  <c:v>9.6775810199755206E-3</c:v>
                </c:pt>
                <c:pt idx="28">
                  <c:v>1.0155717592548441E-2</c:v>
                </c:pt>
                <c:pt idx="29">
                  <c:v>1.060186342508704E-2</c:v>
                </c:pt>
                <c:pt idx="30">
                  <c:v>1.0764027778749109E-2</c:v>
                </c:pt>
                <c:pt idx="31">
                  <c:v>1.099636574034338E-2</c:v>
                </c:pt>
                <c:pt idx="32">
                  <c:v>1.146069444440029E-2</c:v>
                </c:pt>
                <c:pt idx="33">
                  <c:v>1.1731053240321299E-2</c:v>
                </c:pt>
                <c:pt idx="34">
                  <c:v>1.173435184966635E-2</c:v>
                </c:pt>
                <c:pt idx="35">
                  <c:v>1.227289351876135E-2</c:v>
                </c:pt>
                <c:pt idx="36">
                  <c:v>1.3203067131064559E-2</c:v>
                </c:pt>
                <c:pt idx="37">
                  <c:v>1.322160879494967E-2</c:v>
                </c:pt>
                <c:pt idx="38">
                  <c:v>1.360004629801821E-2</c:v>
                </c:pt>
                <c:pt idx="39">
                  <c:v>1.396947916735102E-2</c:v>
                </c:pt>
                <c:pt idx="40">
                  <c:v>1.470025462960755E-2</c:v>
                </c:pt>
                <c:pt idx="41">
                  <c:v>1.4773275463117489E-2</c:v>
                </c:pt>
                <c:pt idx="42">
                  <c:v>1.4811296297444239E-2</c:v>
                </c:pt>
                <c:pt idx="43">
                  <c:v>1.515011574107188E-2</c:v>
                </c:pt>
                <c:pt idx="44">
                  <c:v>1.5182256944201609E-2</c:v>
                </c:pt>
                <c:pt idx="45">
                  <c:v>1.628428240617116E-2</c:v>
                </c:pt>
                <c:pt idx="46">
                  <c:v>1.716062499969094E-2</c:v>
                </c:pt>
                <c:pt idx="47">
                  <c:v>1.756126157387539E-2</c:v>
                </c:pt>
                <c:pt idx="48">
                  <c:v>1.785603009164333E-2</c:v>
                </c:pt>
                <c:pt idx="49">
                  <c:v>1.8452569442214791E-2</c:v>
                </c:pt>
                <c:pt idx="50">
                  <c:v>1.8667071759700771E-2</c:v>
                </c:pt>
                <c:pt idx="51">
                  <c:v>1.8796921297907832E-2</c:v>
                </c:pt>
                <c:pt idx="52">
                  <c:v>1.881061342579347E-2</c:v>
                </c:pt>
                <c:pt idx="53">
                  <c:v>1.918893518547217E-2</c:v>
                </c:pt>
                <c:pt idx="54">
                  <c:v>1.9738148147309269E-2</c:v>
                </c:pt>
                <c:pt idx="55">
                  <c:v>1.9932673612126601E-2</c:v>
                </c:pt>
                <c:pt idx="56">
                  <c:v>2.0289490741712071E-2</c:v>
                </c:pt>
                <c:pt idx="57">
                  <c:v>2.1222071758023011E-2</c:v>
                </c:pt>
                <c:pt idx="58">
                  <c:v>2.1412905093144492E-2</c:v>
                </c:pt>
                <c:pt idx="59">
                  <c:v>2.1490115741336791E-2</c:v>
                </c:pt>
                <c:pt idx="60">
                  <c:v>2.1658576387498109E-2</c:v>
                </c:pt>
                <c:pt idx="61">
                  <c:v>2.17046990742286E-2</c:v>
                </c:pt>
                <c:pt idx="62">
                  <c:v>2.204107638862398E-2</c:v>
                </c:pt>
                <c:pt idx="63">
                  <c:v>2.2345856483335851E-2</c:v>
                </c:pt>
                <c:pt idx="64">
                  <c:v>2.270460648117242E-2</c:v>
                </c:pt>
                <c:pt idx="65">
                  <c:v>2.34579398151901E-2</c:v>
                </c:pt>
                <c:pt idx="66">
                  <c:v>2.504607638827077E-2</c:v>
                </c:pt>
                <c:pt idx="67">
                  <c:v>2.5796828703195961E-2</c:v>
                </c:pt>
                <c:pt idx="68">
                  <c:v>2.608685185235959E-2</c:v>
                </c:pt>
                <c:pt idx="69">
                  <c:v>2.7051655092725051E-2</c:v>
                </c:pt>
                <c:pt idx="70">
                  <c:v>2.8063668981194501E-2</c:v>
                </c:pt>
                <c:pt idx="71">
                  <c:v>2.8551446759590399E-2</c:v>
                </c:pt>
                <c:pt idx="72">
                  <c:v>2.8797222221339191E-2</c:v>
                </c:pt>
                <c:pt idx="73">
                  <c:v>2.967600694409123E-2</c:v>
                </c:pt>
                <c:pt idx="74">
                  <c:v>2.9721284721184661E-2</c:v>
                </c:pt>
                <c:pt idx="75">
                  <c:v>2.9774895834702029E-2</c:v>
                </c:pt>
                <c:pt idx="76">
                  <c:v>2.993621527872704E-2</c:v>
                </c:pt>
                <c:pt idx="77">
                  <c:v>3.0434224536573441E-2</c:v>
                </c:pt>
                <c:pt idx="78">
                  <c:v>3.0447476851167499E-2</c:v>
                </c:pt>
                <c:pt idx="79">
                  <c:v>3.077405092616876E-2</c:v>
                </c:pt>
                <c:pt idx="80">
                  <c:v>3.097668981386556E-2</c:v>
                </c:pt>
                <c:pt idx="81">
                  <c:v>3.2266805555533483E-2</c:v>
                </c:pt>
                <c:pt idx="82">
                  <c:v>3.3463136573080657E-2</c:v>
                </c:pt>
                <c:pt idx="83">
                  <c:v>3.3828969909637061E-2</c:v>
                </c:pt>
                <c:pt idx="84">
                  <c:v>3.4320671296230072E-2</c:v>
                </c:pt>
                <c:pt idx="85">
                  <c:v>3.5095752312077413E-2</c:v>
                </c:pt>
                <c:pt idx="86">
                  <c:v>3.5768472221162577E-2</c:v>
                </c:pt>
                <c:pt idx="87">
                  <c:v>3.6288969905840032E-2</c:v>
                </c:pt>
                <c:pt idx="88">
                  <c:v>3.7314756943119899E-2</c:v>
                </c:pt>
                <c:pt idx="89">
                  <c:v>3.7474629627885642E-2</c:v>
                </c:pt>
                <c:pt idx="90">
                  <c:v>3.7636886572948211E-2</c:v>
                </c:pt>
                <c:pt idx="91">
                  <c:v>3.810365740623739E-2</c:v>
                </c:pt>
                <c:pt idx="92">
                  <c:v>3.9192893518893809E-2</c:v>
                </c:pt>
                <c:pt idx="93">
                  <c:v>4.077363425934756E-2</c:v>
                </c:pt>
                <c:pt idx="94">
                  <c:v>4.0837430556615192E-2</c:v>
                </c:pt>
                <c:pt idx="95">
                  <c:v>4.1738807870833963E-2</c:v>
                </c:pt>
                <c:pt idx="96">
                  <c:v>4.2198460648457212E-2</c:v>
                </c:pt>
                <c:pt idx="97">
                  <c:v>4.2493900463536932E-2</c:v>
                </c:pt>
                <c:pt idx="98">
                  <c:v>4.3742581018143233E-2</c:v>
                </c:pt>
                <c:pt idx="99">
                  <c:v>4.3825462962742208E-2</c:v>
                </c:pt>
                <c:pt idx="100">
                  <c:v>4.3851238425683087E-2</c:v>
                </c:pt>
                <c:pt idx="101">
                  <c:v>4.5153657407672319E-2</c:v>
                </c:pt>
                <c:pt idx="102">
                  <c:v>4.5566018516266793E-2</c:v>
                </c:pt>
                <c:pt idx="103">
                  <c:v>4.6813726852889412E-2</c:v>
                </c:pt>
                <c:pt idx="104">
                  <c:v>4.7523993055025728E-2</c:v>
                </c:pt>
                <c:pt idx="105">
                  <c:v>4.8568888888866811E-2</c:v>
                </c:pt>
                <c:pt idx="106">
                  <c:v>4.8626481479516738E-2</c:v>
                </c:pt>
                <c:pt idx="107">
                  <c:v>4.9003425924866291E-2</c:v>
                </c:pt>
                <c:pt idx="108">
                  <c:v>4.9187615742837941E-2</c:v>
                </c:pt>
                <c:pt idx="109">
                  <c:v>4.9968715276983051E-2</c:v>
                </c:pt>
                <c:pt idx="110">
                  <c:v>4.9974988425771402E-2</c:v>
                </c:pt>
                <c:pt idx="111">
                  <c:v>5.0269097222222232E-2</c:v>
                </c:pt>
                <c:pt idx="112">
                  <c:v>5.0493784723458467E-2</c:v>
                </c:pt>
                <c:pt idx="113">
                  <c:v>5.1271307868538077E-2</c:v>
                </c:pt>
                <c:pt idx="114">
                  <c:v>5.1619502314262919E-2</c:v>
                </c:pt>
                <c:pt idx="115">
                  <c:v>5.1889166669161227E-2</c:v>
                </c:pt>
                <c:pt idx="116">
                  <c:v>5.2144247685317641E-2</c:v>
                </c:pt>
                <c:pt idx="117">
                  <c:v>5.2536990741888681E-2</c:v>
                </c:pt>
                <c:pt idx="118">
                  <c:v>5.3290972223988292E-2</c:v>
                </c:pt>
                <c:pt idx="119">
                  <c:v>5.46019675941379E-2</c:v>
                </c:pt>
                <c:pt idx="120">
                  <c:v>5.4925682870326217E-2</c:v>
                </c:pt>
                <c:pt idx="121">
                  <c:v>5.4964293983799442E-2</c:v>
                </c:pt>
                <c:pt idx="122">
                  <c:v>5.570532407473635E-2</c:v>
                </c:pt>
                <c:pt idx="123">
                  <c:v>5.7663229165805713E-2</c:v>
                </c:pt>
                <c:pt idx="124">
                  <c:v>5.7712708330816688E-2</c:v>
                </c:pt>
                <c:pt idx="125">
                  <c:v>5.7803819444444453E-2</c:v>
                </c:pt>
                <c:pt idx="126">
                  <c:v>5.8379097222178072E-2</c:v>
                </c:pt>
                <c:pt idx="127">
                  <c:v>5.9373622685670847E-2</c:v>
                </c:pt>
                <c:pt idx="128">
                  <c:v>5.9942962963272027E-2</c:v>
                </c:pt>
                <c:pt idx="129">
                  <c:v>6.1893564813114983E-2</c:v>
                </c:pt>
                <c:pt idx="130">
                  <c:v>6.2236724537279867E-2</c:v>
                </c:pt>
                <c:pt idx="131">
                  <c:v>6.2803900462609752E-2</c:v>
                </c:pt>
                <c:pt idx="132">
                  <c:v>6.3350879630004922E-2</c:v>
                </c:pt>
                <c:pt idx="133">
                  <c:v>6.4270763888403221E-2</c:v>
                </c:pt>
                <c:pt idx="134">
                  <c:v>6.4865266203328414E-2</c:v>
                </c:pt>
                <c:pt idx="135">
                  <c:v>6.6216145833885229E-2</c:v>
                </c:pt>
                <c:pt idx="136">
                  <c:v>6.6297094907473639E-2</c:v>
                </c:pt>
                <c:pt idx="137">
                  <c:v>6.6973148145609437E-2</c:v>
                </c:pt>
                <c:pt idx="138">
                  <c:v>6.7172361110095627E-2</c:v>
                </c:pt>
                <c:pt idx="139">
                  <c:v>6.7419282407672323E-2</c:v>
                </c:pt>
                <c:pt idx="140">
                  <c:v>6.813717592645574E-2</c:v>
                </c:pt>
                <c:pt idx="141">
                  <c:v>6.8494629628128481E-2</c:v>
                </c:pt>
                <c:pt idx="142">
                  <c:v>6.8553194442281015E-2</c:v>
                </c:pt>
                <c:pt idx="143">
                  <c:v>6.9468784724120741E-2</c:v>
                </c:pt>
                <c:pt idx="144">
                  <c:v>7.0411539350946739E-2</c:v>
                </c:pt>
                <c:pt idx="145">
                  <c:v>7.0950520833333336E-2</c:v>
                </c:pt>
                <c:pt idx="146">
                  <c:v>7.1708055555268574E-2</c:v>
                </c:pt>
                <c:pt idx="147">
                  <c:v>7.1874918981834693E-2</c:v>
                </c:pt>
                <c:pt idx="148">
                  <c:v>7.233087962976209E-2</c:v>
                </c:pt>
                <c:pt idx="149">
                  <c:v>7.3200717593232795E-2</c:v>
                </c:pt>
                <c:pt idx="150">
                  <c:v>7.4155127315057648E-2</c:v>
                </c:pt>
                <c:pt idx="151">
                  <c:v>7.4276817129166034E-2</c:v>
                </c:pt>
                <c:pt idx="152">
                  <c:v>7.4450381944576899E-2</c:v>
                </c:pt>
                <c:pt idx="153">
                  <c:v>7.4468240740674513E-2</c:v>
                </c:pt>
                <c:pt idx="154">
                  <c:v>7.4641550925594782E-2</c:v>
                </c:pt>
                <c:pt idx="155">
                  <c:v>7.4690937501964746E-2</c:v>
                </c:pt>
                <c:pt idx="156">
                  <c:v>7.5712499999337726E-2</c:v>
                </c:pt>
                <c:pt idx="157">
                  <c:v>7.6050451389617385E-2</c:v>
                </c:pt>
                <c:pt idx="158">
                  <c:v>7.6521516202224624E-2</c:v>
                </c:pt>
                <c:pt idx="159">
                  <c:v>7.7808599538273279E-2</c:v>
                </c:pt>
                <c:pt idx="160">
                  <c:v>7.7889942129453021E-2</c:v>
                </c:pt>
                <c:pt idx="161">
                  <c:v>7.8838831017966626E-2</c:v>
                </c:pt>
                <c:pt idx="162">
                  <c:v>7.913122685143241E-2</c:v>
                </c:pt>
                <c:pt idx="163">
                  <c:v>8.0062847222994879E-2</c:v>
                </c:pt>
                <c:pt idx="164">
                  <c:v>8.01467708332671E-2</c:v>
                </c:pt>
                <c:pt idx="165">
                  <c:v>8.1034756943031597E-2</c:v>
                </c:pt>
                <c:pt idx="166">
                  <c:v>8.1055833333068428E-2</c:v>
                </c:pt>
                <c:pt idx="167">
                  <c:v>8.216520833196464E-2</c:v>
                </c:pt>
                <c:pt idx="168">
                  <c:v>8.2388229168675567E-2</c:v>
                </c:pt>
                <c:pt idx="169">
                  <c:v>8.2933263889065495E-2</c:v>
                </c:pt>
                <c:pt idx="170">
                  <c:v>8.3118726851211661E-2</c:v>
                </c:pt>
                <c:pt idx="171">
                  <c:v>8.3148611110669596E-2</c:v>
                </c:pt>
                <c:pt idx="172">
                  <c:v>8.3196643519180796E-2</c:v>
                </c:pt>
                <c:pt idx="173">
                  <c:v>8.4087986109985247E-2</c:v>
                </c:pt>
                <c:pt idx="174">
                  <c:v>8.4182696759148884E-2</c:v>
                </c:pt>
                <c:pt idx="175">
                  <c:v>8.57062847222443E-2</c:v>
                </c:pt>
                <c:pt idx="176">
                  <c:v>8.5912743056261981E-2</c:v>
                </c:pt>
                <c:pt idx="177">
                  <c:v>8.6290347222928651E-2</c:v>
                </c:pt>
                <c:pt idx="178">
                  <c:v>8.9330775461815018E-2</c:v>
                </c:pt>
                <c:pt idx="179">
                  <c:v>8.9576145832737292E-2</c:v>
                </c:pt>
                <c:pt idx="180">
                  <c:v>8.9733287035315121E-2</c:v>
                </c:pt>
                <c:pt idx="181">
                  <c:v>8.9828993057211245E-2</c:v>
                </c:pt>
                <c:pt idx="182">
                  <c:v>9.0469375001611535E-2</c:v>
                </c:pt>
                <c:pt idx="183">
                  <c:v>9.1184039353220545E-2</c:v>
                </c:pt>
                <c:pt idx="184">
                  <c:v>9.1694224537522698E-2</c:v>
                </c:pt>
                <c:pt idx="185">
                  <c:v>9.3195185186686333E-2</c:v>
                </c:pt>
                <c:pt idx="186">
                  <c:v>9.4032395835276006E-2</c:v>
                </c:pt>
                <c:pt idx="187">
                  <c:v>9.5868518518076998E-2</c:v>
                </c:pt>
                <c:pt idx="188">
                  <c:v>9.6608680555665932E-2</c:v>
                </c:pt>
                <c:pt idx="189">
                  <c:v>9.6864398149428543E-2</c:v>
                </c:pt>
                <c:pt idx="190">
                  <c:v>9.7951250001788143E-2</c:v>
                </c:pt>
                <c:pt idx="191">
                  <c:v>9.8272465279808749E-2</c:v>
                </c:pt>
                <c:pt idx="192">
                  <c:v>9.9040960650201196E-2</c:v>
                </c:pt>
                <c:pt idx="193">
                  <c:v>0.10030445601929119</c:v>
                </c:pt>
                <c:pt idx="194">
                  <c:v>0.1003211458330905</c:v>
                </c:pt>
                <c:pt idx="195">
                  <c:v>0.1004285300909369</c:v>
                </c:pt>
                <c:pt idx="196">
                  <c:v>0.1023262731482585</c:v>
                </c:pt>
                <c:pt idx="197">
                  <c:v>0.10308984953772141</c:v>
                </c:pt>
                <c:pt idx="198">
                  <c:v>0.1034651041665563</c:v>
                </c:pt>
                <c:pt idx="199">
                  <c:v>0.1051421180560633</c:v>
                </c:pt>
                <c:pt idx="200">
                  <c:v>0.1070133796306672</c:v>
                </c:pt>
                <c:pt idx="201">
                  <c:v>0.1072052314822321</c:v>
                </c:pt>
                <c:pt idx="202">
                  <c:v>0.1074526851872603</c:v>
                </c:pt>
                <c:pt idx="203">
                  <c:v>0.10761437499964679</c:v>
                </c:pt>
                <c:pt idx="204">
                  <c:v>0.1078179861108462</c:v>
                </c:pt>
                <c:pt idx="205">
                  <c:v>0.1094664351835295</c:v>
                </c:pt>
                <c:pt idx="206">
                  <c:v>0.1096416203705249</c:v>
                </c:pt>
                <c:pt idx="207">
                  <c:v>0.10968761574063041</c:v>
                </c:pt>
                <c:pt idx="208">
                  <c:v>0.1098662731465366</c:v>
                </c:pt>
                <c:pt idx="209">
                  <c:v>0.1107193055555776</c:v>
                </c:pt>
                <c:pt idx="210">
                  <c:v>0.11153541666490061</c:v>
                </c:pt>
                <c:pt idx="211">
                  <c:v>0.1121636805545401</c:v>
                </c:pt>
                <c:pt idx="212">
                  <c:v>0.1130532754626539</c:v>
                </c:pt>
                <c:pt idx="213">
                  <c:v>0.1153143749993157</c:v>
                </c:pt>
                <c:pt idx="214">
                  <c:v>0.1159659606494285</c:v>
                </c:pt>
                <c:pt idx="215">
                  <c:v>0.116229594907275</c:v>
                </c:pt>
                <c:pt idx="216">
                  <c:v>0.11681082176113571</c:v>
                </c:pt>
                <c:pt idx="217">
                  <c:v>0.11719157407405199</c:v>
                </c:pt>
                <c:pt idx="218">
                  <c:v>0.12060820601880549</c:v>
                </c:pt>
                <c:pt idx="219">
                  <c:v>0.1209593981476846</c:v>
                </c:pt>
                <c:pt idx="220">
                  <c:v>0.1211644560209027</c:v>
                </c:pt>
                <c:pt idx="221">
                  <c:v>0.1219592245364631</c:v>
                </c:pt>
                <c:pt idx="222">
                  <c:v>0.1226240740716457</c:v>
                </c:pt>
                <c:pt idx="223">
                  <c:v>0.124376990739946</c:v>
                </c:pt>
                <c:pt idx="224">
                  <c:v>0.12714197916841069</c:v>
                </c:pt>
                <c:pt idx="225">
                  <c:v>0.12924754629532489</c:v>
                </c:pt>
                <c:pt idx="226">
                  <c:v>0.1319403124986975</c:v>
                </c:pt>
                <c:pt idx="227">
                  <c:v>0.1319641550933873</c:v>
                </c:pt>
                <c:pt idx="228">
                  <c:v>0.1329952893516532</c:v>
                </c:pt>
                <c:pt idx="229">
                  <c:v>0.13410180555449591</c:v>
                </c:pt>
                <c:pt idx="230">
                  <c:v>0.1342340162037699</c:v>
                </c:pt>
                <c:pt idx="231">
                  <c:v>0.13490427083439299</c:v>
                </c:pt>
                <c:pt idx="232">
                  <c:v>0.1364949884265661</c:v>
                </c:pt>
                <c:pt idx="233">
                  <c:v>0.13832299768648759</c:v>
                </c:pt>
                <c:pt idx="234">
                  <c:v>0.13961278935273491</c:v>
                </c:pt>
                <c:pt idx="235">
                  <c:v>0.14187642361002939</c:v>
                </c:pt>
                <c:pt idx="236">
                  <c:v>0.14233596064702231</c:v>
                </c:pt>
                <c:pt idx="237">
                  <c:v>0.14361113425758151</c:v>
                </c:pt>
                <c:pt idx="238">
                  <c:v>0.144472129629166</c:v>
                </c:pt>
                <c:pt idx="239">
                  <c:v>0.14543920138919789</c:v>
                </c:pt>
                <c:pt idx="240">
                  <c:v>0.14727685185218301</c:v>
                </c:pt>
                <c:pt idx="241">
                  <c:v>0.14763644675965659</c:v>
                </c:pt>
                <c:pt idx="242">
                  <c:v>0.1506557986112656</c:v>
                </c:pt>
                <c:pt idx="243">
                  <c:v>0.15117564815062071</c:v>
                </c:pt>
                <c:pt idx="244">
                  <c:v>0.15148587962819471</c:v>
                </c:pt>
                <c:pt idx="245">
                  <c:v>0.1516498726854722</c:v>
                </c:pt>
                <c:pt idx="246">
                  <c:v>0.15180081018695121</c:v>
                </c:pt>
                <c:pt idx="247">
                  <c:v>0.1519595370358891</c:v>
                </c:pt>
                <c:pt idx="248">
                  <c:v>0.15202179398249699</c:v>
                </c:pt>
                <c:pt idx="249">
                  <c:v>0.15464287037098851</c:v>
                </c:pt>
                <c:pt idx="250">
                  <c:v>0.15470932870275439</c:v>
                </c:pt>
                <c:pt idx="251">
                  <c:v>0.15635761573910709</c:v>
                </c:pt>
                <c:pt idx="252">
                  <c:v>0.1567631481477508</c:v>
                </c:pt>
                <c:pt idx="253">
                  <c:v>0.15801559027698309</c:v>
                </c:pt>
                <c:pt idx="254">
                  <c:v>0.15838638889016929</c:v>
                </c:pt>
                <c:pt idx="255">
                  <c:v>0.16003466435052729</c:v>
                </c:pt>
                <c:pt idx="256">
                  <c:v>0.16060260416732891</c:v>
                </c:pt>
                <c:pt idx="257">
                  <c:v>0.1620040162045647</c:v>
                </c:pt>
                <c:pt idx="258">
                  <c:v>0.16343193286822899</c:v>
                </c:pt>
                <c:pt idx="259">
                  <c:v>0.16425556712956341</c:v>
                </c:pt>
                <c:pt idx="260">
                  <c:v>0.16589711805736579</c:v>
                </c:pt>
                <c:pt idx="261">
                  <c:v>0.16673004629435359</c:v>
                </c:pt>
                <c:pt idx="262">
                  <c:v>0.170161041667064</c:v>
                </c:pt>
                <c:pt idx="263">
                  <c:v>0.17135660879865841</c:v>
                </c:pt>
                <c:pt idx="264">
                  <c:v>0.17167909722361299</c:v>
                </c:pt>
                <c:pt idx="265">
                  <c:v>0.17422920139023551</c:v>
                </c:pt>
                <c:pt idx="266">
                  <c:v>0.17774251157486881</c:v>
                </c:pt>
                <c:pt idx="267">
                  <c:v>0.17806692129483931</c:v>
                </c:pt>
                <c:pt idx="268">
                  <c:v>0.17849871527817521</c:v>
                </c:pt>
                <c:pt idx="269">
                  <c:v>0.17891165509268089</c:v>
                </c:pt>
                <c:pt idx="270">
                  <c:v>0.17916114583335541</c:v>
                </c:pt>
                <c:pt idx="271">
                  <c:v>0.17973328703807459</c:v>
                </c:pt>
                <c:pt idx="272">
                  <c:v>0.18091519675872941</c:v>
                </c:pt>
                <c:pt idx="273">
                  <c:v>0.1809836111107358</c:v>
                </c:pt>
                <c:pt idx="274">
                  <c:v>0.1819268634280673</c:v>
                </c:pt>
                <c:pt idx="275">
                  <c:v>0.1823505902759455</c:v>
                </c:pt>
                <c:pt idx="276">
                  <c:v>0.1827321064803335</c:v>
                </c:pt>
                <c:pt idx="277">
                  <c:v>0.1833802314820113</c:v>
                </c:pt>
                <c:pt idx="278">
                  <c:v>0.18671575231684581</c:v>
                </c:pt>
                <c:pt idx="279">
                  <c:v>0.18830858796283051</c:v>
                </c:pt>
                <c:pt idx="280">
                  <c:v>0.18923803240612699</c:v>
                </c:pt>
                <c:pt idx="281">
                  <c:v>0.1907544907403213</c:v>
                </c:pt>
                <c:pt idx="282">
                  <c:v>0.1907656828700392</c:v>
                </c:pt>
                <c:pt idx="283">
                  <c:v>0.19149765046382389</c:v>
                </c:pt>
                <c:pt idx="284">
                  <c:v>0.1930016666650772</c:v>
                </c:pt>
                <c:pt idx="285">
                  <c:v>0.1953054513892642</c:v>
                </c:pt>
                <c:pt idx="286">
                  <c:v>0.19645454861223699</c:v>
                </c:pt>
                <c:pt idx="287">
                  <c:v>0.19974585647936219</c:v>
                </c:pt>
                <c:pt idx="288">
                  <c:v>0.20177322916686541</c:v>
                </c:pt>
                <c:pt idx="289">
                  <c:v>0.2028928703704366</c:v>
                </c:pt>
                <c:pt idx="290">
                  <c:v>0.20665832175700749</c:v>
                </c:pt>
                <c:pt idx="291">
                  <c:v>0.20676548611234741</c:v>
                </c:pt>
                <c:pt idx="292">
                  <c:v>0.20806331018606819</c:v>
                </c:pt>
                <c:pt idx="293">
                  <c:v>0.20890773148172431</c:v>
                </c:pt>
                <c:pt idx="294">
                  <c:v>0.2091128587943536</c:v>
                </c:pt>
                <c:pt idx="295">
                  <c:v>0.209168333331192</c:v>
                </c:pt>
                <c:pt idx="296">
                  <c:v>0.2123142013864385</c:v>
                </c:pt>
                <c:pt idx="297">
                  <c:v>0.21469374999955851</c:v>
                </c:pt>
                <c:pt idx="298">
                  <c:v>0.21632329861323041</c:v>
                </c:pt>
                <c:pt idx="299">
                  <c:v>0.21872017360947749</c:v>
                </c:pt>
                <c:pt idx="300">
                  <c:v>0.21933497685249201</c:v>
                </c:pt>
                <c:pt idx="301">
                  <c:v>0.22051685185068179</c:v>
                </c:pt>
                <c:pt idx="302">
                  <c:v>0.22125178240791521</c:v>
                </c:pt>
                <c:pt idx="303">
                  <c:v>0.22363896990815799</c:v>
                </c:pt>
                <c:pt idx="304">
                  <c:v>0.22500000000000001</c:v>
                </c:pt>
                <c:pt idx="305">
                  <c:v>0.22563837962845959</c:v>
                </c:pt>
                <c:pt idx="306">
                  <c:v>0.2306650000010376</c:v>
                </c:pt>
                <c:pt idx="307">
                  <c:v>0.23222526620383621</c:v>
                </c:pt>
                <c:pt idx="308">
                  <c:v>0.23392530092762581</c:v>
                </c:pt>
                <c:pt idx="309">
                  <c:v>0.24025990740568551</c:v>
                </c:pt>
                <c:pt idx="310">
                  <c:v>0.2406049999981015</c:v>
                </c:pt>
                <c:pt idx="311">
                  <c:v>0.24117649305473879</c:v>
                </c:pt>
                <c:pt idx="312">
                  <c:v>0.24168265046344861</c:v>
                </c:pt>
                <c:pt idx="313">
                  <c:v>0.24377028935209469</c:v>
                </c:pt>
                <c:pt idx="314">
                  <c:v>0.24669309027768949</c:v>
                </c:pt>
                <c:pt idx="315">
                  <c:v>0.25584480324001219</c:v>
                </c:pt>
                <c:pt idx="316">
                  <c:v>0.25753489583454747</c:v>
                </c:pt>
                <c:pt idx="317">
                  <c:v>0.25766346064706641</c:v>
                </c:pt>
                <c:pt idx="318">
                  <c:v>0.26199796296380179</c:v>
                </c:pt>
                <c:pt idx="319">
                  <c:v>0.26288946759369641</c:v>
                </c:pt>
                <c:pt idx="320">
                  <c:v>0.26332932870421139</c:v>
                </c:pt>
                <c:pt idx="321">
                  <c:v>0.26411282407464798</c:v>
                </c:pt>
                <c:pt idx="322">
                  <c:v>0.26478782407387541</c:v>
                </c:pt>
                <c:pt idx="323">
                  <c:v>0.26630201388840319</c:v>
                </c:pt>
                <c:pt idx="324">
                  <c:v>0.26635342592718431</c:v>
                </c:pt>
                <c:pt idx="325">
                  <c:v>0.26933473379523659</c:v>
                </c:pt>
                <c:pt idx="326">
                  <c:v>0.27174534722334809</c:v>
                </c:pt>
                <c:pt idx="327">
                  <c:v>0.27689165509133429</c:v>
                </c:pt>
                <c:pt idx="328">
                  <c:v>0.27760878472140538</c:v>
                </c:pt>
                <c:pt idx="329">
                  <c:v>0.27834650462976213</c:v>
                </c:pt>
                <c:pt idx="330">
                  <c:v>0.27844780092714011</c:v>
                </c:pt>
                <c:pt idx="331">
                  <c:v>0.28192042824018892</c:v>
                </c:pt>
                <c:pt idx="332">
                  <c:v>0.28485853009201861</c:v>
                </c:pt>
                <c:pt idx="333">
                  <c:v>0.28488484953840582</c:v>
                </c:pt>
                <c:pt idx="334">
                  <c:v>0.28812167823866558</c:v>
                </c:pt>
                <c:pt idx="335">
                  <c:v>0.2889324421297621</c:v>
                </c:pt>
                <c:pt idx="336">
                  <c:v>0.29761916666671079</c:v>
                </c:pt>
                <c:pt idx="337">
                  <c:v>0.30174576389016933</c:v>
                </c:pt>
                <c:pt idx="338">
                  <c:v>0.30990474537014961</c:v>
                </c:pt>
                <c:pt idx="339">
                  <c:v>0.31113950231560961</c:v>
                </c:pt>
                <c:pt idx="340">
                  <c:v>0.31968245370244541</c:v>
                </c:pt>
                <c:pt idx="341">
                  <c:v>0.32247752314640421</c:v>
                </c:pt>
                <c:pt idx="342">
                  <c:v>0.32428778935361791</c:v>
                </c:pt>
                <c:pt idx="343">
                  <c:v>0.32629651620156241</c:v>
                </c:pt>
                <c:pt idx="344">
                  <c:v>0.32942092592517541</c:v>
                </c:pt>
                <c:pt idx="345">
                  <c:v>0.33005303240760608</c:v>
                </c:pt>
                <c:pt idx="346">
                  <c:v>0.3353447685169953</c:v>
                </c:pt>
                <c:pt idx="347">
                  <c:v>0.34042199074118218</c:v>
                </c:pt>
                <c:pt idx="348">
                  <c:v>0.3592175231460068</c:v>
                </c:pt>
                <c:pt idx="349">
                  <c:v>0.36060797453754478</c:v>
                </c:pt>
                <c:pt idx="350">
                  <c:v>0.36511142361219279</c:v>
                </c:pt>
                <c:pt idx="351">
                  <c:v>0.36672699073950449</c:v>
                </c:pt>
                <c:pt idx="352">
                  <c:v>0.37058989583342161</c:v>
                </c:pt>
                <c:pt idx="353">
                  <c:v>0.37590912036873669</c:v>
                </c:pt>
                <c:pt idx="354">
                  <c:v>0.38957388888906552</c:v>
                </c:pt>
                <c:pt idx="355">
                  <c:v>0.39468327546285259</c:v>
                </c:pt>
                <c:pt idx="356">
                  <c:v>0.40079449074135892</c:v>
                </c:pt>
                <c:pt idx="357">
                  <c:v>0.43508791666615892</c:v>
                </c:pt>
                <c:pt idx="358">
                  <c:v>0.44874921296205778</c:v>
                </c:pt>
                <c:pt idx="359">
                  <c:v>0.45816749999920531</c:v>
                </c:pt>
                <c:pt idx="360">
                  <c:v>0.50549849537235714</c:v>
                </c:pt>
                <c:pt idx="361">
                  <c:v>0.51708410879528077</c:v>
                </c:pt>
                <c:pt idx="362">
                  <c:v>0.52432430555423104</c:v>
                </c:pt>
                <c:pt idx="363">
                  <c:v>0.54774114583377487</c:v>
                </c:pt>
                <c:pt idx="364">
                  <c:v>0.54854626157217556</c:v>
                </c:pt>
                <c:pt idx="365">
                  <c:v>0.56884271990645818</c:v>
                </c:pt>
                <c:pt idx="366">
                  <c:v>0.57706245370485165</c:v>
                </c:pt>
                <c:pt idx="367">
                  <c:v>0.57828278935341926</c:v>
                </c:pt>
                <c:pt idx="368">
                  <c:v>0.57843973379720137</c:v>
                </c:pt>
                <c:pt idx="369">
                  <c:v>0.57869988425738283</c:v>
                </c:pt>
                <c:pt idx="370">
                  <c:v>0.57956594907299241</c:v>
                </c:pt>
                <c:pt idx="371">
                  <c:v>0.58746600694402495</c:v>
                </c:pt>
                <c:pt idx="372">
                  <c:v>0.59107835648236451</c:v>
                </c:pt>
                <c:pt idx="373">
                  <c:v>0.59270334490747367</c:v>
                </c:pt>
                <c:pt idx="374">
                  <c:v>0.59709957175784645</c:v>
                </c:pt>
                <c:pt idx="375">
                  <c:v>0.60104027777634284</c:v>
                </c:pt>
                <c:pt idx="376">
                  <c:v>0.60151637731602903</c:v>
                </c:pt>
                <c:pt idx="377">
                  <c:v>0.60364953703626434</c:v>
                </c:pt>
                <c:pt idx="378">
                  <c:v>0.60562770833295809</c:v>
                </c:pt>
                <c:pt idx="379">
                  <c:v>0.60958542824067452</c:v>
                </c:pt>
                <c:pt idx="380">
                  <c:v>0.61209819444351721</c:v>
                </c:pt>
                <c:pt idx="381">
                  <c:v>0.61577912037019378</c:v>
                </c:pt>
                <c:pt idx="382">
                  <c:v>0.61584269675943581</c:v>
                </c:pt>
                <c:pt idx="383">
                  <c:v>0.62021629629863628</c:v>
                </c:pt>
                <c:pt idx="384">
                  <c:v>0.62566883101783421</c:v>
                </c:pt>
                <c:pt idx="385">
                  <c:v>0.63046366898273976</c:v>
                </c:pt>
                <c:pt idx="386">
                  <c:v>0.64822531249788073</c:v>
                </c:pt>
                <c:pt idx="387">
                  <c:v>0.65693731481554329</c:v>
                </c:pt>
                <c:pt idx="388">
                  <c:v>0.66458574074010057</c:v>
                </c:pt>
                <c:pt idx="389">
                  <c:v>0.6678190740749792</c:v>
                </c:pt>
                <c:pt idx="390">
                  <c:v>0.6683737847208977</c:v>
                </c:pt>
                <c:pt idx="391">
                  <c:v>0.67183333333167761</c:v>
                </c:pt>
                <c:pt idx="392">
                  <c:v>0.67535851851933537</c:v>
                </c:pt>
                <c:pt idx="393">
                  <c:v>0.67554530092687515</c:v>
                </c:pt>
                <c:pt idx="394">
                  <c:v>0.67760326389085368</c:v>
                </c:pt>
                <c:pt idx="395">
                  <c:v>0.68154863425978907</c:v>
                </c:pt>
                <c:pt idx="396">
                  <c:v>0.68249017360861652</c:v>
                </c:pt>
                <c:pt idx="397">
                  <c:v>0.68360278935068186</c:v>
                </c:pt>
                <c:pt idx="398">
                  <c:v>0.68663593750033114</c:v>
                </c:pt>
                <c:pt idx="399">
                  <c:v>0.6867778009259039</c:v>
                </c:pt>
                <c:pt idx="400">
                  <c:v>0.68681490740842288</c:v>
                </c:pt>
                <c:pt idx="401">
                  <c:v>0.68695174768291134</c:v>
                </c:pt>
                <c:pt idx="402">
                  <c:v>0.68706188657493505</c:v>
                </c:pt>
                <c:pt idx="403">
                  <c:v>0.68853810185359587</c:v>
                </c:pt>
                <c:pt idx="404">
                  <c:v>0.68987711805712293</c:v>
                </c:pt>
                <c:pt idx="405">
                  <c:v>0.69186358796225655</c:v>
                </c:pt>
                <c:pt idx="406">
                  <c:v>0.6948243634264778</c:v>
                </c:pt>
                <c:pt idx="407">
                  <c:v>0.69508853009453531</c:v>
                </c:pt>
                <c:pt idx="408">
                  <c:v>0.69644236110978652</c:v>
                </c:pt>
                <c:pt idx="409">
                  <c:v>0.69665732638703448</c:v>
                </c:pt>
                <c:pt idx="410">
                  <c:v>0.69896859953800838</c:v>
                </c:pt>
                <c:pt idx="411">
                  <c:v>0.70021039351820946</c:v>
                </c:pt>
                <c:pt idx="412">
                  <c:v>0.70156314814808196</c:v>
                </c:pt>
                <c:pt idx="413">
                  <c:v>0.70377812500077264</c:v>
                </c:pt>
                <c:pt idx="414">
                  <c:v>0.70414702546541341</c:v>
                </c:pt>
                <c:pt idx="415">
                  <c:v>0.70480413194331859</c:v>
                </c:pt>
                <c:pt idx="416">
                  <c:v>0.7055749768515428</c:v>
                </c:pt>
                <c:pt idx="417">
                  <c:v>0.70790077546404473</c:v>
                </c:pt>
                <c:pt idx="418">
                  <c:v>0.71244275463124118</c:v>
                </c:pt>
                <c:pt idx="419">
                  <c:v>0.71248635416505512</c:v>
                </c:pt>
                <c:pt idx="420">
                  <c:v>0.71445990740701004</c:v>
                </c:pt>
                <c:pt idx="421">
                  <c:v>0.71660370370580095</c:v>
                </c:pt>
                <c:pt idx="422">
                  <c:v>0.71682094907319105</c:v>
                </c:pt>
                <c:pt idx="423">
                  <c:v>0.7169462384255948</c:v>
                </c:pt>
                <c:pt idx="424">
                  <c:v>0.71826229166653421</c:v>
                </c:pt>
                <c:pt idx="425">
                  <c:v>0.71929401620394651</c:v>
                </c:pt>
                <c:pt idx="426">
                  <c:v>0.72143703703803042</c:v>
                </c:pt>
                <c:pt idx="427">
                  <c:v>0.72256049768516306</c:v>
                </c:pt>
                <c:pt idx="428">
                  <c:v>0.72373211805467252</c:v>
                </c:pt>
                <c:pt idx="429">
                  <c:v>0.72504627314982595</c:v>
                </c:pt>
                <c:pt idx="430">
                  <c:v>0.72594899305590876</c:v>
                </c:pt>
                <c:pt idx="431">
                  <c:v>0.7264189699071425</c:v>
                </c:pt>
                <c:pt idx="432">
                  <c:v>0.72766785879653917</c:v>
                </c:pt>
                <c:pt idx="433">
                  <c:v>0.7286255787037037</c:v>
                </c:pt>
                <c:pt idx="434">
                  <c:v>0.72977802083448129</c:v>
                </c:pt>
                <c:pt idx="435">
                  <c:v>0.73002620370299731</c:v>
                </c:pt>
                <c:pt idx="436">
                  <c:v>0.73125716435136623</c:v>
                </c:pt>
                <c:pt idx="437">
                  <c:v>0.73198473379567819</c:v>
                </c:pt>
                <c:pt idx="438">
                  <c:v>0.73272842592387288</c:v>
                </c:pt>
                <c:pt idx="439">
                  <c:v>0.73676865740782682</c:v>
                </c:pt>
                <c:pt idx="440">
                  <c:v>0.74027149305575424</c:v>
                </c:pt>
                <c:pt idx="441">
                  <c:v>0.74029415509215113</c:v>
                </c:pt>
                <c:pt idx="442">
                  <c:v>0.74138373842669858</c:v>
                </c:pt>
                <c:pt idx="443">
                  <c:v>0.74228542824034338</c:v>
                </c:pt>
                <c:pt idx="444">
                  <c:v>0.74749679398205549</c:v>
                </c:pt>
                <c:pt idx="445">
                  <c:v>0.7480503703681407</c:v>
                </c:pt>
                <c:pt idx="446">
                  <c:v>0.74811421296386804</c:v>
                </c:pt>
                <c:pt idx="447">
                  <c:v>0.74961833333527605</c:v>
                </c:pt>
                <c:pt idx="448">
                  <c:v>0.75256525462976209</c:v>
                </c:pt>
                <c:pt idx="449">
                  <c:v>0.75711158564797154</c:v>
                </c:pt>
                <c:pt idx="450">
                  <c:v>0.7572818750005077</c:v>
                </c:pt>
                <c:pt idx="451">
                  <c:v>0.75812180555805009</c:v>
                </c:pt>
                <c:pt idx="452">
                  <c:v>0.75869193286807446</c:v>
                </c:pt>
                <c:pt idx="453">
                  <c:v>0.75963530092603626</c:v>
                </c:pt>
                <c:pt idx="454">
                  <c:v>0.76138906250121419</c:v>
                </c:pt>
                <c:pt idx="455">
                  <c:v>0.76356555555429728</c:v>
                </c:pt>
                <c:pt idx="456">
                  <c:v>0.76477571759234975</c:v>
                </c:pt>
                <c:pt idx="457">
                  <c:v>0.76663158564655864</c:v>
                </c:pt>
                <c:pt idx="458">
                  <c:v>0.76731535879550161</c:v>
                </c:pt>
                <c:pt idx="459">
                  <c:v>0.76936539351664213</c:v>
                </c:pt>
                <c:pt idx="460">
                  <c:v>0.77361940972231058</c:v>
                </c:pt>
                <c:pt idx="461">
                  <c:v>0.77476331018463329</c:v>
                </c:pt>
                <c:pt idx="462">
                  <c:v>0.77523822916602647</c:v>
                </c:pt>
                <c:pt idx="463">
                  <c:v>0.77803158564700026</c:v>
                </c:pt>
                <c:pt idx="464">
                  <c:v>0.77809297453750059</c:v>
                </c:pt>
                <c:pt idx="465">
                  <c:v>0.77823027777727005</c:v>
                </c:pt>
                <c:pt idx="466">
                  <c:v>0.78068384259387302</c:v>
                </c:pt>
                <c:pt idx="467">
                  <c:v>0.78165774305661517</c:v>
                </c:pt>
                <c:pt idx="468">
                  <c:v>0.78581700231466023</c:v>
                </c:pt>
                <c:pt idx="469">
                  <c:v>0.78708131944415749</c:v>
                </c:pt>
                <c:pt idx="470">
                  <c:v>0.78767371527850627</c:v>
                </c:pt>
                <c:pt idx="471">
                  <c:v>0.78807467592535196</c:v>
                </c:pt>
                <c:pt idx="472">
                  <c:v>0.78847957175914885</c:v>
                </c:pt>
                <c:pt idx="473">
                  <c:v>0.78986576388831486</c:v>
                </c:pt>
                <c:pt idx="474">
                  <c:v>0.79040894675861906</c:v>
                </c:pt>
                <c:pt idx="475">
                  <c:v>0.79152858796219028</c:v>
                </c:pt>
                <c:pt idx="476">
                  <c:v>0.79160040509093688</c:v>
                </c:pt>
                <c:pt idx="477">
                  <c:v>0.79239429398267358</c:v>
                </c:pt>
                <c:pt idx="478">
                  <c:v>0.79356004629698063</c:v>
                </c:pt>
                <c:pt idx="479">
                  <c:v>0.79457899305555557</c:v>
                </c:pt>
                <c:pt idx="480">
                  <c:v>0.79579231481585233</c:v>
                </c:pt>
                <c:pt idx="481">
                  <c:v>0.79777979166695367</c:v>
                </c:pt>
                <c:pt idx="482">
                  <c:v>0.79792184027808688</c:v>
                </c:pt>
                <c:pt idx="483">
                  <c:v>0.79792356481430704</c:v>
                </c:pt>
                <c:pt idx="484">
                  <c:v>0.79843700231501347</c:v>
                </c:pt>
                <c:pt idx="485">
                  <c:v>0.80330350694557029</c:v>
                </c:pt>
                <c:pt idx="486">
                  <c:v>0.80506173611239151</c:v>
                </c:pt>
                <c:pt idx="487">
                  <c:v>0.80756907407332346</c:v>
                </c:pt>
                <c:pt idx="488">
                  <c:v>0.80757383101792246</c:v>
                </c:pt>
                <c:pt idx="489">
                  <c:v>0.80814547453489571</c:v>
                </c:pt>
                <c:pt idx="490">
                  <c:v>0.80991158564885457</c:v>
                </c:pt>
                <c:pt idx="491">
                  <c:v>0.81383615740747361</c:v>
                </c:pt>
                <c:pt idx="492">
                  <c:v>0.81446901620262202</c:v>
                </c:pt>
                <c:pt idx="493">
                  <c:v>0.81677956018458919</c:v>
                </c:pt>
                <c:pt idx="494">
                  <c:v>0.82007618055575426</c:v>
                </c:pt>
                <c:pt idx="495">
                  <c:v>0.82016912037023793</c:v>
                </c:pt>
                <c:pt idx="496">
                  <c:v>0.82175626157334558</c:v>
                </c:pt>
                <c:pt idx="497">
                  <c:v>0.82178453703721366</c:v>
                </c:pt>
                <c:pt idx="498">
                  <c:v>0.82295324073897469</c:v>
                </c:pt>
                <c:pt idx="499">
                  <c:v>0.82466579861111111</c:v>
                </c:pt>
                <c:pt idx="500">
                  <c:v>0.82471606481406423</c:v>
                </c:pt>
                <c:pt idx="501">
                  <c:v>0.82568712962998281</c:v>
                </c:pt>
                <c:pt idx="502">
                  <c:v>0.82620861111139809</c:v>
                </c:pt>
                <c:pt idx="503">
                  <c:v>0.82661518518571497</c:v>
                </c:pt>
                <c:pt idx="504">
                  <c:v>0.82711332175742702</c:v>
                </c:pt>
                <c:pt idx="505">
                  <c:v>0.82739440972330391</c:v>
                </c:pt>
                <c:pt idx="506">
                  <c:v>0.8287417129620358</c:v>
                </c:pt>
                <c:pt idx="507">
                  <c:v>0.82936155092385078</c:v>
                </c:pt>
                <c:pt idx="508">
                  <c:v>0.82962936342590388</c:v>
                </c:pt>
                <c:pt idx="509">
                  <c:v>0.83167210648181267</c:v>
                </c:pt>
                <c:pt idx="510">
                  <c:v>0.83372752314916365</c:v>
                </c:pt>
                <c:pt idx="511">
                  <c:v>0.83483467592685312</c:v>
                </c:pt>
                <c:pt idx="512">
                  <c:v>0.83507071759413787</c:v>
                </c:pt>
                <c:pt idx="513">
                  <c:v>0.83522410879532494</c:v>
                </c:pt>
                <c:pt idx="514">
                  <c:v>0.84044143518639935</c:v>
                </c:pt>
                <c:pt idx="515">
                  <c:v>0.8438362615748688</c:v>
                </c:pt>
                <c:pt idx="516">
                  <c:v>0.84408120370297524</c:v>
                </c:pt>
                <c:pt idx="517">
                  <c:v>0.84428207175875147</c:v>
                </c:pt>
                <c:pt idx="518">
                  <c:v>0.84443734953800842</c:v>
                </c:pt>
                <c:pt idx="519">
                  <c:v>0.84699135416635762</c:v>
                </c:pt>
                <c:pt idx="520">
                  <c:v>0.85125064814808193</c:v>
                </c:pt>
                <c:pt idx="521">
                  <c:v>0.85361979166666668</c:v>
                </c:pt>
                <c:pt idx="522">
                  <c:v>0.85650243055765274</c:v>
                </c:pt>
                <c:pt idx="523">
                  <c:v>0.85745905092468966</c:v>
                </c:pt>
                <c:pt idx="524">
                  <c:v>0.85846997685178561</c:v>
                </c:pt>
                <c:pt idx="525">
                  <c:v>0.85903173611119943</c:v>
                </c:pt>
                <c:pt idx="526">
                  <c:v>0.85939321759398335</c:v>
                </c:pt>
                <c:pt idx="527">
                  <c:v>0.86167785879638459</c:v>
                </c:pt>
                <c:pt idx="528">
                  <c:v>0.86207592592471172</c:v>
                </c:pt>
                <c:pt idx="529">
                  <c:v>0.8640580324055972</c:v>
                </c:pt>
                <c:pt idx="530">
                  <c:v>0.86614496527722584</c:v>
                </c:pt>
                <c:pt idx="531">
                  <c:v>0.86751265046221238</c:v>
                </c:pt>
                <c:pt idx="532">
                  <c:v>0.8682490393519402</c:v>
                </c:pt>
                <c:pt idx="533">
                  <c:v>0.86839616898309302</c:v>
                </c:pt>
                <c:pt idx="534">
                  <c:v>0.86951528935244793</c:v>
                </c:pt>
                <c:pt idx="535">
                  <c:v>0.87002405092396118</c:v>
                </c:pt>
                <c:pt idx="536">
                  <c:v>0.87101592592619081</c:v>
                </c:pt>
                <c:pt idx="537">
                  <c:v>0.87148480324005639</c:v>
                </c:pt>
                <c:pt idx="538">
                  <c:v>0.87253456018589159</c:v>
                </c:pt>
                <c:pt idx="539">
                  <c:v>0.87307384259446907</c:v>
                </c:pt>
                <c:pt idx="540">
                  <c:v>0.87903839120434391</c:v>
                </c:pt>
                <c:pt idx="541">
                  <c:v>0.87984784722328191</c:v>
                </c:pt>
                <c:pt idx="542">
                  <c:v>0.87990859953893552</c:v>
                </c:pt>
                <c:pt idx="543">
                  <c:v>0.88328348379720145</c:v>
                </c:pt>
                <c:pt idx="544">
                  <c:v>0.88693550925839826</c:v>
                </c:pt>
                <c:pt idx="545">
                  <c:v>0.88952126157228595</c:v>
                </c:pt>
                <c:pt idx="546">
                  <c:v>0.89264373842488831</c:v>
                </c:pt>
                <c:pt idx="547">
                  <c:v>0.89644260416704191</c:v>
                </c:pt>
                <c:pt idx="548">
                  <c:v>0.89646984953847197</c:v>
                </c:pt>
                <c:pt idx="549">
                  <c:v>0.89769314814772871</c:v>
                </c:pt>
                <c:pt idx="550">
                  <c:v>0.89946730324239643</c:v>
                </c:pt>
                <c:pt idx="551">
                  <c:v>0.90026127314677939</c:v>
                </c:pt>
                <c:pt idx="552">
                  <c:v>0.90053482638740978</c:v>
                </c:pt>
                <c:pt idx="553">
                  <c:v>0.9020920601845891</c:v>
                </c:pt>
                <c:pt idx="554">
                  <c:v>0.90528084490586214</c:v>
                </c:pt>
                <c:pt idx="555">
                  <c:v>0.90583186342484423</c:v>
                </c:pt>
                <c:pt idx="556">
                  <c:v>0.90594086805703467</c:v>
                </c:pt>
                <c:pt idx="557">
                  <c:v>0.90610186342563892</c:v>
                </c:pt>
                <c:pt idx="558">
                  <c:v>0.90691858796333824</c:v>
                </c:pt>
                <c:pt idx="559">
                  <c:v>0.90725976852079238</c:v>
                </c:pt>
                <c:pt idx="560">
                  <c:v>0.90802893518297756</c:v>
                </c:pt>
                <c:pt idx="561">
                  <c:v>0.90825320601739268</c:v>
                </c:pt>
                <c:pt idx="562">
                  <c:v>0.90991252314713267</c:v>
                </c:pt>
                <c:pt idx="563">
                  <c:v>0.91230596064693403</c:v>
                </c:pt>
                <c:pt idx="564">
                  <c:v>0.91269778935169732</c:v>
                </c:pt>
                <c:pt idx="565">
                  <c:v>0.91823834490720868</c:v>
                </c:pt>
                <c:pt idx="566">
                  <c:v>0.92049214120540357</c:v>
                </c:pt>
                <c:pt idx="567">
                  <c:v>0.92068812499995589</c:v>
                </c:pt>
                <c:pt idx="568">
                  <c:v>0.92109115740767233</c:v>
                </c:pt>
                <c:pt idx="569">
                  <c:v>0.92575649305350249</c:v>
                </c:pt>
                <c:pt idx="570">
                  <c:v>0.9266478587962963</c:v>
                </c:pt>
                <c:pt idx="571">
                  <c:v>0.92759875000075054</c:v>
                </c:pt>
                <c:pt idx="572">
                  <c:v>0.92879789351865094</c:v>
                </c:pt>
                <c:pt idx="573">
                  <c:v>0.92882450231523428</c:v>
                </c:pt>
                <c:pt idx="574">
                  <c:v>0.9294063078694873</c:v>
                </c:pt>
                <c:pt idx="575">
                  <c:v>0.93149236111177336</c:v>
                </c:pt>
                <c:pt idx="576">
                  <c:v>0.9319234374993377</c:v>
                </c:pt>
                <c:pt idx="577">
                  <c:v>0.93564958333141279</c:v>
                </c:pt>
                <c:pt idx="578">
                  <c:v>0.93763206018617862</c:v>
                </c:pt>
                <c:pt idx="579">
                  <c:v>0.94083936342762575</c:v>
                </c:pt>
                <c:pt idx="580">
                  <c:v>0.94349250000108176</c:v>
                </c:pt>
                <c:pt idx="581">
                  <c:v>0.94414417823983565</c:v>
                </c:pt>
                <c:pt idx="582">
                  <c:v>0.94511137731373307</c:v>
                </c:pt>
                <c:pt idx="583">
                  <c:v>0.94529067129724553</c:v>
                </c:pt>
                <c:pt idx="584">
                  <c:v>0.94727050926122403</c:v>
                </c:pt>
                <c:pt idx="585">
                  <c:v>0.94819662037271035</c:v>
                </c:pt>
                <c:pt idx="586">
                  <c:v>0.94909966435145454</c:v>
                </c:pt>
                <c:pt idx="587">
                  <c:v>0.95010116898075303</c:v>
                </c:pt>
                <c:pt idx="588">
                  <c:v>0.95021489583507734</c:v>
                </c:pt>
                <c:pt idx="589">
                  <c:v>0.95276479166690953</c:v>
                </c:pt>
                <c:pt idx="590">
                  <c:v>0.95308533565037779</c:v>
                </c:pt>
                <c:pt idx="591">
                  <c:v>0.95957138888813831</c:v>
                </c:pt>
                <c:pt idx="592">
                  <c:v>0.95988748842643368</c:v>
                </c:pt>
                <c:pt idx="593">
                  <c:v>0.96521206018549421</c:v>
                </c:pt>
                <c:pt idx="594">
                  <c:v>0.96933371527603374</c:v>
                </c:pt>
                <c:pt idx="595">
                  <c:v>0.97082234953840574</c:v>
                </c:pt>
                <c:pt idx="596">
                  <c:v>0.97186401620507246</c:v>
                </c:pt>
                <c:pt idx="597">
                  <c:v>0.97483422453756685</c:v>
                </c:pt>
                <c:pt idx="598">
                  <c:v>0.97630630787048078</c:v>
                </c:pt>
                <c:pt idx="599">
                  <c:v>0.97632422453551382</c:v>
                </c:pt>
                <c:pt idx="600">
                  <c:v>0.97651239583337746</c:v>
                </c:pt>
                <c:pt idx="601">
                  <c:v>0.9765213888911185</c:v>
                </c:pt>
                <c:pt idx="602">
                  <c:v>0.97836364583284763</c:v>
                </c:pt>
                <c:pt idx="603">
                  <c:v>0.9784218171294089</c:v>
                </c:pt>
                <c:pt idx="604">
                  <c:v>0.98125244212923224</c:v>
                </c:pt>
                <c:pt idx="605">
                  <c:v>0.98255739583461377</c:v>
                </c:pt>
                <c:pt idx="606">
                  <c:v>0.98287790509285755</c:v>
                </c:pt>
                <c:pt idx="607">
                  <c:v>0.98680260416534216</c:v>
                </c:pt>
                <c:pt idx="608">
                  <c:v>0.98687499999999995</c:v>
                </c:pt>
                <c:pt idx="609">
                  <c:v>0.9905430208339735</c:v>
                </c:pt>
                <c:pt idx="610">
                  <c:v>0.99189986111113315</c:v>
                </c:pt>
                <c:pt idx="611">
                  <c:v>0.99367480324098356</c:v>
                </c:pt>
                <c:pt idx="612">
                  <c:v>0.99410623842643364</c:v>
                </c:pt>
                <c:pt idx="613">
                  <c:v>0.99532613425895022</c:v>
                </c:pt>
                <c:pt idx="614">
                  <c:v>0.99605766203944335</c:v>
                </c:pt>
                <c:pt idx="615">
                  <c:v>0.99681981481611726</c:v>
                </c:pt>
                <c:pt idx="616">
                  <c:v>1.003387442129078</c:v>
                </c:pt>
                <c:pt idx="617">
                  <c:v>1.006150486110537</c:v>
                </c:pt>
                <c:pt idx="618">
                  <c:v>1.008234421296252</c:v>
                </c:pt>
                <c:pt idx="619">
                  <c:v>1.009963807869289</c:v>
                </c:pt>
                <c:pt idx="620">
                  <c:v>1.0115920601840369</c:v>
                </c:pt>
                <c:pt idx="621">
                  <c:v>1.016356111110913</c:v>
                </c:pt>
                <c:pt idx="622">
                  <c:v>1.021078229165739</c:v>
                </c:pt>
                <c:pt idx="623">
                  <c:v>1.025944930557851</c:v>
                </c:pt>
                <c:pt idx="624">
                  <c:v>1.0275678935177901</c:v>
                </c:pt>
                <c:pt idx="625">
                  <c:v>1.029885497686488</c:v>
                </c:pt>
                <c:pt idx="626">
                  <c:v>1.032383414352382</c:v>
                </c:pt>
                <c:pt idx="627">
                  <c:v>1.033498043983623</c:v>
                </c:pt>
                <c:pt idx="628">
                  <c:v>1.0373216319442899</c:v>
                </c:pt>
                <c:pt idx="629">
                  <c:v>1.039124363426257</c:v>
                </c:pt>
                <c:pt idx="630">
                  <c:v>1.0433510300930999</c:v>
                </c:pt>
                <c:pt idx="631">
                  <c:v>1.0451988078709</c:v>
                </c:pt>
                <c:pt idx="632">
                  <c:v>1.046394201390169</c:v>
                </c:pt>
                <c:pt idx="633">
                  <c:v>1.048102442128239</c:v>
                </c:pt>
                <c:pt idx="634">
                  <c:v>1.0493460995372801</c:v>
                </c:pt>
                <c:pt idx="635">
                  <c:v>1.0516226273168019</c:v>
                </c:pt>
                <c:pt idx="636">
                  <c:v>1.0558500000006621</c:v>
                </c:pt>
                <c:pt idx="637">
                  <c:v>1.061038888888779</c:v>
                </c:pt>
                <c:pt idx="638">
                  <c:v>1.068242083332605</c:v>
                </c:pt>
                <c:pt idx="639">
                  <c:v>1.0693050462945739</c:v>
                </c:pt>
                <c:pt idx="640">
                  <c:v>1.071489907406546</c:v>
                </c:pt>
                <c:pt idx="641">
                  <c:v>1.074211215277513</c:v>
                </c:pt>
                <c:pt idx="642">
                  <c:v>1.0746884837967381</c:v>
                </c:pt>
                <c:pt idx="643">
                  <c:v>1.0782771527767181</c:v>
                </c:pt>
                <c:pt idx="644">
                  <c:v>1.082491400465369</c:v>
                </c:pt>
                <c:pt idx="645">
                  <c:v>1.0839562731484571</c:v>
                </c:pt>
                <c:pt idx="646">
                  <c:v>1.084217199073346</c:v>
                </c:pt>
                <c:pt idx="647">
                  <c:v>1.0845811111093671</c:v>
                </c:pt>
                <c:pt idx="648">
                  <c:v>1.095801469907165</c:v>
                </c:pt>
                <c:pt idx="649">
                  <c:v>1.097662939815609</c:v>
                </c:pt>
                <c:pt idx="650">
                  <c:v>1.0994964004639121</c:v>
                </c:pt>
                <c:pt idx="651">
                  <c:v>1.109539016203748</c:v>
                </c:pt>
                <c:pt idx="652">
                  <c:v>1.1120122685173039</c:v>
                </c:pt>
                <c:pt idx="653">
                  <c:v>1.1126393055529511</c:v>
                </c:pt>
                <c:pt idx="654">
                  <c:v>1.1199630324073411</c:v>
                </c:pt>
                <c:pt idx="655">
                  <c:v>1.121254629630734</c:v>
                </c:pt>
                <c:pt idx="656">
                  <c:v>1.123077696760495</c:v>
                </c:pt>
                <c:pt idx="657">
                  <c:v>1.125415659720699</c:v>
                </c:pt>
                <c:pt idx="658">
                  <c:v>1.136291053242706</c:v>
                </c:pt>
                <c:pt idx="659">
                  <c:v>1.138047534724077</c:v>
                </c:pt>
                <c:pt idx="660">
                  <c:v>1.148431273146912</c:v>
                </c:pt>
                <c:pt idx="661">
                  <c:v>1.1486342939789651</c:v>
                </c:pt>
                <c:pt idx="662">
                  <c:v>1.150734571756588</c:v>
                </c:pt>
                <c:pt idx="663">
                  <c:v>1.1512673611111111</c:v>
                </c:pt>
                <c:pt idx="664">
                  <c:v>1.1525536111107579</c:v>
                </c:pt>
                <c:pt idx="665">
                  <c:v>1.1540881249998449</c:v>
                </c:pt>
                <c:pt idx="666">
                  <c:v>1.1551266203710331</c:v>
                </c:pt>
                <c:pt idx="667">
                  <c:v>1.1586882523143729</c:v>
                </c:pt>
                <c:pt idx="668">
                  <c:v>1.159659305557057</c:v>
                </c:pt>
                <c:pt idx="669">
                  <c:v>1.1617916319436501</c:v>
                </c:pt>
                <c:pt idx="670">
                  <c:v>1.164340439814108</c:v>
                </c:pt>
                <c:pt idx="671">
                  <c:v>1.1700032175911801</c:v>
                </c:pt>
                <c:pt idx="672">
                  <c:v>1.1716219097210301</c:v>
                </c:pt>
                <c:pt idx="673">
                  <c:v>1.175043564814108</c:v>
                </c:pt>
                <c:pt idx="674">
                  <c:v>1.177743726852867</c:v>
                </c:pt>
                <c:pt idx="675">
                  <c:v>1.1778442708320089</c:v>
                </c:pt>
                <c:pt idx="676">
                  <c:v>1.1781027430571891</c:v>
                </c:pt>
                <c:pt idx="677">
                  <c:v>1.1788473495371921</c:v>
                </c:pt>
                <c:pt idx="678">
                  <c:v>1.1805882175929019</c:v>
                </c:pt>
                <c:pt idx="679">
                  <c:v>1.191248703703836</c:v>
                </c:pt>
                <c:pt idx="680">
                  <c:v>1.1964040856504881</c:v>
                </c:pt>
                <c:pt idx="681">
                  <c:v>1.2010411458324499</c:v>
                </c:pt>
                <c:pt idx="682">
                  <c:v>1.2046326157395491</c:v>
                </c:pt>
                <c:pt idx="683">
                  <c:v>1.2167661226844351</c:v>
                </c:pt>
                <c:pt idx="684">
                  <c:v>1.2275663194446651</c:v>
                </c:pt>
                <c:pt idx="685">
                  <c:v>1.22925261574211</c:v>
                </c:pt>
                <c:pt idx="686">
                  <c:v>1.2419485763874321</c:v>
                </c:pt>
                <c:pt idx="687">
                  <c:v>1.2486027083325171</c:v>
                </c:pt>
                <c:pt idx="688">
                  <c:v>1.2512565393525139</c:v>
                </c:pt>
                <c:pt idx="689">
                  <c:v>1.2582028587962739</c:v>
                </c:pt>
                <c:pt idx="690">
                  <c:v>1.2612294444441801</c:v>
                </c:pt>
                <c:pt idx="691">
                  <c:v>1.262626747684898</c:v>
                </c:pt>
                <c:pt idx="692">
                  <c:v>1.2707884143513659</c:v>
                </c:pt>
                <c:pt idx="693">
                  <c:v>1.2832884143513661</c:v>
                </c:pt>
                <c:pt idx="694">
                  <c:v>1.309177199075068</c:v>
                </c:pt>
                <c:pt idx="695">
                  <c:v>1.343092581019909</c:v>
                </c:pt>
                <c:pt idx="696">
                  <c:v>1.344512592592725</c:v>
                </c:pt>
                <c:pt idx="697">
                  <c:v>1.345709374999559</c:v>
                </c:pt>
                <c:pt idx="698">
                  <c:v>1.350156898148082</c:v>
                </c:pt>
                <c:pt idx="699">
                  <c:v>1.3530725810180111</c:v>
                </c:pt>
                <c:pt idx="700">
                  <c:v>1.3901998958322741</c:v>
                </c:pt>
                <c:pt idx="701">
                  <c:v>1.405450729164812</c:v>
                </c:pt>
                <c:pt idx="702">
                  <c:v>1.4267088541664461</c:v>
                </c:pt>
                <c:pt idx="703">
                  <c:v>1.4971789004626099</c:v>
                </c:pt>
                <c:pt idx="704">
                  <c:v>1.517423657407915</c:v>
                </c:pt>
                <c:pt idx="705">
                  <c:v>1.530187488427317</c:v>
                </c:pt>
                <c:pt idx="706">
                  <c:v>1.5488352083332011</c:v>
                </c:pt>
                <c:pt idx="707">
                  <c:v>1.582414594908004</c:v>
                </c:pt>
                <c:pt idx="708">
                  <c:v>1.6140141666652981</c:v>
                </c:pt>
                <c:pt idx="709">
                  <c:v>1.6170518518515209</c:v>
                </c:pt>
                <c:pt idx="710">
                  <c:v>1.6281310416675281</c:v>
                </c:pt>
                <c:pt idx="711">
                  <c:v>1.633430185185538</c:v>
                </c:pt>
                <c:pt idx="712">
                  <c:v>1.664528333332252</c:v>
                </c:pt>
                <c:pt idx="713">
                  <c:v>1.6683468402784181</c:v>
                </c:pt>
                <c:pt idx="714">
                  <c:v>1.676667407408909</c:v>
                </c:pt>
                <c:pt idx="715">
                  <c:v>1.6794377893512999</c:v>
                </c:pt>
                <c:pt idx="716">
                  <c:v>1.6918181597220681</c:v>
                </c:pt>
                <c:pt idx="717">
                  <c:v>1.698852870367743</c:v>
                </c:pt>
                <c:pt idx="718">
                  <c:v>1.7007867245376109</c:v>
                </c:pt>
                <c:pt idx="719">
                  <c:v>1.703306192129298</c:v>
                </c:pt>
                <c:pt idx="720">
                  <c:v>1.707936157407584</c:v>
                </c:pt>
                <c:pt idx="721">
                  <c:v>1.7129582754632939</c:v>
                </c:pt>
                <c:pt idx="722">
                  <c:v>1.7129995254647949</c:v>
                </c:pt>
                <c:pt idx="723">
                  <c:v>1.7174075810169731</c:v>
                </c:pt>
                <c:pt idx="724">
                  <c:v>1.725119328703042</c:v>
                </c:pt>
                <c:pt idx="725">
                  <c:v>1.726793726850991</c:v>
                </c:pt>
                <c:pt idx="726">
                  <c:v>1.730252499999823</c:v>
                </c:pt>
                <c:pt idx="727">
                  <c:v>1.7370486574068109</c:v>
                </c:pt>
                <c:pt idx="728">
                  <c:v>1.7383249999996691</c:v>
                </c:pt>
                <c:pt idx="729">
                  <c:v>1.739356678241381</c:v>
                </c:pt>
                <c:pt idx="730">
                  <c:v>1.7444121180557539</c:v>
                </c:pt>
                <c:pt idx="731">
                  <c:v>1.7516167708320749</c:v>
                </c:pt>
                <c:pt idx="732">
                  <c:v>1.7532907523159631</c:v>
                </c:pt>
                <c:pt idx="733">
                  <c:v>1.75487085648157</c:v>
                </c:pt>
                <c:pt idx="734">
                  <c:v>1.7589847916668211</c:v>
                </c:pt>
                <c:pt idx="735">
                  <c:v>1.776472210646779</c:v>
                </c:pt>
                <c:pt idx="736">
                  <c:v>1.7807867708333109</c:v>
                </c:pt>
                <c:pt idx="737">
                  <c:v>1.78215526620271</c:v>
                </c:pt>
                <c:pt idx="738">
                  <c:v>1.7845470370379859</c:v>
                </c:pt>
                <c:pt idx="739">
                  <c:v>1.7851590625003531</c:v>
                </c:pt>
                <c:pt idx="740">
                  <c:v>1.8003237499986531</c:v>
                </c:pt>
                <c:pt idx="741">
                  <c:v>1.803184039352669</c:v>
                </c:pt>
                <c:pt idx="742">
                  <c:v>1.8121261226854939</c:v>
                </c:pt>
                <c:pt idx="743">
                  <c:v>1.814201192127334</c:v>
                </c:pt>
                <c:pt idx="744">
                  <c:v>1.8171377314820329</c:v>
                </c:pt>
                <c:pt idx="745">
                  <c:v>1.837143587961241</c:v>
                </c:pt>
                <c:pt idx="746">
                  <c:v>1.838876979166159</c:v>
                </c:pt>
                <c:pt idx="747">
                  <c:v>1.850836793981768</c:v>
                </c:pt>
                <c:pt idx="748">
                  <c:v>1.8546984490752221</c:v>
                </c:pt>
                <c:pt idx="749">
                  <c:v>1.868706956017349</c:v>
                </c:pt>
                <c:pt idx="750">
                  <c:v>1.879871458333952</c:v>
                </c:pt>
                <c:pt idx="751">
                  <c:v>1.881348125001898</c:v>
                </c:pt>
                <c:pt idx="752">
                  <c:v>1.8817218865757741</c:v>
                </c:pt>
                <c:pt idx="753">
                  <c:v>1.886800497687525</c:v>
                </c:pt>
                <c:pt idx="754">
                  <c:v>1.892075729165916</c:v>
                </c:pt>
                <c:pt idx="755">
                  <c:v>1.898681504629828</c:v>
                </c:pt>
                <c:pt idx="756">
                  <c:v>1.9010420370377881</c:v>
                </c:pt>
                <c:pt idx="757">
                  <c:v>1.9019691319432519</c:v>
                </c:pt>
                <c:pt idx="758">
                  <c:v>1.903937939816603</c:v>
                </c:pt>
                <c:pt idx="759">
                  <c:v>1.904697453702489</c:v>
                </c:pt>
                <c:pt idx="760">
                  <c:v>1.9060598032397249</c:v>
                </c:pt>
                <c:pt idx="761">
                  <c:v>1.909151087963471</c:v>
                </c:pt>
                <c:pt idx="762">
                  <c:v>1.9134881828697741</c:v>
                </c:pt>
                <c:pt idx="763">
                  <c:v>1.916083576389485</c:v>
                </c:pt>
                <c:pt idx="764">
                  <c:v>1.922889606480797</c:v>
                </c:pt>
                <c:pt idx="765">
                  <c:v>1.923137083335055</c:v>
                </c:pt>
                <c:pt idx="766">
                  <c:v>1.924394791667108</c:v>
                </c:pt>
                <c:pt idx="767">
                  <c:v>1.9359241666672411</c:v>
                </c:pt>
                <c:pt idx="768">
                  <c:v>1.93798420138933</c:v>
                </c:pt>
                <c:pt idx="769">
                  <c:v>1.9447538541671301</c:v>
                </c:pt>
                <c:pt idx="770">
                  <c:v>1.950968206019865</c:v>
                </c:pt>
                <c:pt idx="771">
                  <c:v>1.9660990624985211</c:v>
                </c:pt>
                <c:pt idx="772">
                  <c:v>1.9750006365748469</c:v>
                </c:pt>
                <c:pt idx="773">
                  <c:v>1.9880032638874321</c:v>
                </c:pt>
                <c:pt idx="774">
                  <c:v>1.9918559953708339</c:v>
                </c:pt>
                <c:pt idx="775">
                  <c:v>1.993002349538384</c:v>
                </c:pt>
                <c:pt idx="776">
                  <c:v>2.0065296643530881</c:v>
                </c:pt>
                <c:pt idx="777">
                  <c:v>2.0077252662043881</c:v>
                </c:pt>
                <c:pt idx="778">
                  <c:v>2.0080482638875639</c:v>
                </c:pt>
                <c:pt idx="779">
                  <c:v>2.0150223148145061</c:v>
                </c:pt>
                <c:pt idx="780">
                  <c:v>2.0193106365755749</c:v>
                </c:pt>
                <c:pt idx="781">
                  <c:v>2.028755208331126</c:v>
                </c:pt>
                <c:pt idx="782">
                  <c:v>2.0444045833332671</c:v>
                </c:pt>
                <c:pt idx="783">
                  <c:v>2.0500495601831759</c:v>
                </c:pt>
                <c:pt idx="784">
                  <c:v>2.0656659722217801</c:v>
                </c:pt>
                <c:pt idx="785">
                  <c:v>2.069164849536286</c:v>
                </c:pt>
                <c:pt idx="786">
                  <c:v>2.077038668981857</c:v>
                </c:pt>
                <c:pt idx="787">
                  <c:v>2.0792731365754649</c:v>
                </c:pt>
                <c:pt idx="788">
                  <c:v>2.0912808912054262</c:v>
                </c:pt>
                <c:pt idx="789">
                  <c:v>2.0962201967587069</c:v>
                </c:pt>
                <c:pt idx="790">
                  <c:v>2.0997441203699072</c:v>
                </c:pt>
                <c:pt idx="791">
                  <c:v>2.1076457870365291</c:v>
                </c:pt>
                <c:pt idx="792">
                  <c:v>2.11004568287068</c:v>
                </c:pt>
                <c:pt idx="793">
                  <c:v>2.128703252314418</c:v>
                </c:pt>
                <c:pt idx="794">
                  <c:v>2.135964039351653</c:v>
                </c:pt>
                <c:pt idx="795">
                  <c:v>2.145574791668742</c:v>
                </c:pt>
                <c:pt idx="796">
                  <c:v>2.148702349538604</c:v>
                </c:pt>
                <c:pt idx="797">
                  <c:v>2.1712163657419108</c:v>
                </c:pt>
                <c:pt idx="798">
                  <c:v>2.1730730787057571</c:v>
                </c:pt>
                <c:pt idx="799">
                  <c:v>2.1867389236114638</c:v>
                </c:pt>
                <c:pt idx="800">
                  <c:v>2.2061046296302922</c:v>
                </c:pt>
                <c:pt idx="801">
                  <c:v>2.215545046296385</c:v>
                </c:pt>
                <c:pt idx="802">
                  <c:v>2.2366335648132689</c:v>
                </c:pt>
                <c:pt idx="803">
                  <c:v>2.245255347222642</c:v>
                </c:pt>
                <c:pt idx="804">
                  <c:v>2.245430347224076</c:v>
                </c:pt>
                <c:pt idx="805">
                  <c:v>2.2507332754631841</c:v>
                </c:pt>
                <c:pt idx="806">
                  <c:v>2.2604903935171938</c:v>
                </c:pt>
                <c:pt idx="807">
                  <c:v>2.300747986110272</c:v>
                </c:pt>
                <c:pt idx="808">
                  <c:v>2.311585844906944</c:v>
                </c:pt>
                <c:pt idx="809">
                  <c:v>2.4146450231472651</c:v>
                </c:pt>
                <c:pt idx="810">
                  <c:v>2.4242620023146819</c:v>
                </c:pt>
                <c:pt idx="811">
                  <c:v>2.4967988194442459</c:v>
                </c:pt>
                <c:pt idx="812">
                  <c:v>2.5232220138885362</c:v>
                </c:pt>
                <c:pt idx="813">
                  <c:v>2.5382039814828721</c:v>
                </c:pt>
                <c:pt idx="814">
                  <c:v>2.5438773148148148</c:v>
                </c:pt>
                <c:pt idx="815">
                  <c:v>2.5596593749992271</c:v>
                </c:pt>
                <c:pt idx="816">
                  <c:v>2.5646873032412039</c:v>
                </c:pt>
                <c:pt idx="817">
                  <c:v>2.579430428241138</c:v>
                </c:pt>
                <c:pt idx="818">
                  <c:v>2.5923456365753101</c:v>
                </c:pt>
                <c:pt idx="819">
                  <c:v>2.593835555555092</c:v>
                </c:pt>
                <c:pt idx="820">
                  <c:v>2.61683255786973</c:v>
                </c:pt>
                <c:pt idx="821">
                  <c:v>2.645747939814572</c:v>
                </c:pt>
                <c:pt idx="822">
                  <c:v>2.656837071757074</c:v>
                </c:pt>
                <c:pt idx="823">
                  <c:v>2.6613050578700168</c:v>
                </c:pt>
                <c:pt idx="824">
                  <c:v>2.6659728124986088</c:v>
                </c:pt>
                <c:pt idx="825">
                  <c:v>2.674478993054342</c:v>
                </c:pt>
                <c:pt idx="826">
                  <c:v>2.6783885300932111</c:v>
                </c:pt>
                <c:pt idx="827">
                  <c:v>2.6893536458357619</c:v>
                </c:pt>
                <c:pt idx="828">
                  <c:v>2.6950549652758569</c:v>
                </c:pt>
                <c:pt idx="829">
                  <c:v>2.6990051504638459</c:v>
                </c:pt>
                <c:pt idx="830">
                  <c:v>2.7063305671319919</c:v>
                </c:pt>
                <c:pt idx="831">
                  <c:v>2.721227627316559</c:v>
                </c:pt>
                <c:pt idx="832">
                  <c:v>2.7223759259255949</c:v>
                </c:pt>
                <c:pt idx="833">
                  <c:v>2.7309140625016561</c:v>
                </c:pt>
                <c:pt idx="834">
                  <c:v>2.734299664351123</c:v>
                </c:pt>
                <c:pt idx="835">
                  <c:v>2.738389733795215</c:v>
                </c:pt>
                <c:pt idx="836">
                  <c:v>2.7406764351852519</c:v>
                </c:pt>
                <c:pt idx="837">
                  <c:v>2.7455422337960309</c:v>
                </c:pt>
                <c:pt idx="838">
                  <c:v>2.7530329513880938</c:v>
                </c:pt>
                <c:pt idx="839">
                  <c:v>2.756726550923454</c:v>
                </c:pt>
                <c:pt idx="840">
                  <c:v>2.7643788773152558</c:v>
                </c:pt>
                <c:pt idx="841">
                  <c:v>2.7678585879615061</c:v>
                </c:pt>
                <c:pt idx="842">
                  <c:v>2.7712834490725289</c:v>
                </c:pt>
                <c:pt idx="843">
                  <c:v>2.7765348958334441</c:v>
                </c:pt>
                <c:pt idx="844">
                  <c:v>2.7793463773170002</c:v>
                </c:pt>
                <c:pt idx="845">
                  <c:v>2.8041175694432519</c:v>
                </c:pt>
                <c:pt idx="846">
                  <c:v>2.8056329629625441</c:v>
                </c:pt>
                <c:pt idx="847">
                  <c:v>2.8063348726845452</c:v>
                </c:pt>
                <c:pt idx="848">
                  <c:v>2.806360995372136</c:v>
                </c:pt>
                <c:pt idx="849">
                  <c:v>2.8100027199061932</c:v>
                </c:pt>
                <c:pt idx="850">
                  <c:v>2.815327916666865</c:v>
                </c:pt>
                <c:pt idx="851">
                  <c:v>2.8160109027778661</c:v>
                </c:pt>
                <c:pt idx="852">
                  <c:v>2.8197703009264341</c:v>
                </c:pt>
                <c:pt idx="853">
                  <c:v>2.8197743634244912</c:v>
                </c:pt>
                <c:pt idx="854">
                  <c:v>2.823311562499514</c:v>
                </c:pt>
                <c:pt idx="855">
                  <c:v>2.827302280093233</c:v>
                </c:pt>
                <c:pt idx="856">
                  <c:v>2.8274065856470001</c:v>
                </c:pt>
                <c:pt idx="857">
                  <c:v>2.831364606480907</c:v>
                </c:pt>
                <c:pt idx="858">
                  <c:v>2.8346198842591712</c:v>
                </c:pt>
                <c:pt idx="859">
                  <c:v>2.8467762499992491</c:v>
                </c:pt>
                <c:pt idx="860">
                  <c:v>2.8518269907407192</c:v>
                </c:pt>
                <c:pt idx="861">
                  <c:v>2.8537240509247339</c:v>
                </c:pt>
                <c:pt idx="862">
                  <c:v>2.8562290972222879</c:v>
                </c:pt>
                <c:pt idx="863">
                  <c:v>2.856252731479429</c:v>
                </c:pt>
                <c:pt idx="864">
                  <c:v>2.861947800928244</c:v>
                </c:pt>
                <c:pt idx="865">
                  <c:v>2.864089282406149</c:v>
                </c:pt>
                <c:pt idx="866">
                  <c:v>2.871787870371783</c:v>
                </c:pt>
                <c:pt idx="867">
                  <c:v>2.8751608217590379</c:v>
                </c:pt>
                <c:pt idx="868">
                  <c:v>2.8788707291666</c:v>
                </c:pt>
                <c:pt idx="869">
                  <c:v>2.8824450115749132</c:v>
                </c:pt>
                <c:pt idx="870">
                  <c:v>2.8851501388903018</c:v>
                </c:pt>
                <c:pt idx="871">
                  <c:v>2.8875537384273828</c:v>
                </c:pt>
                <c:pt idx="872">
                  <c:v>2.8912938078713641</c:v>
                </c:pt>
                <c:pt idx="873">
                  <c:v>2.89152670138964</c:v>
                </c:pt>
                <c:pt idx="874">
                  <c:v>2.8924771180555782</c:v>
                </c:pt>
                <c:pt idx="875">
                  <c:v>2.8937024074075399</c:v>
                </c:pt>
                <c:pt idx="876">
                  <c:v>2.8985328587972461</c:v>
                </c:pt>
                <c:pt idx="877">
                  <c:v>2.9029470601843461</c:v>
                </c:pt>
                <c:pt idx="878">
                  <c:v>2.904140659719705</c:v>
                </c:pt>
                <c:pt idx="879">
                  <c:v>2.9066189120378758</c:v>
                </c:pt>
                <c:pt idx="880">
                  <c:v>2.9119407175922829</c:v>
                </c:pt>
                <c:pt idx="881">
                  <c:v>2.9183857523153232</c:v>
                </c:pt>
                <c:pt idx="882">
                  <c:v>2.9199717013869022</c:v>
                </c:pt>
                <c:pt idx="883">
                  <c:v>2.9260779976844788</c:v>
                </c:pt>
                <c:pt idx="884">
                  <c:v>2.9262892361123249</c:v>
                </c:pt>
                <c:pt idx="885">
                  <c:v>2.9302860995382072</c:v>
                </c:pt>
                <c:pt idx="886">
                  <c:v>2.930725914353022</c:v>
                </c:pt>
                <c:pt idx="887">
                  <c:v>2.9333093981472431</c:v>
                </c:pt>
                <c:pt idx="888">
                  <c:v>2.9359170601848099</c:v>
                </c:pt>
                <c:pt idx="889">
                  <c:v>2.9372530208334879</c:v>
                </c:pt>
                <c:pt idx="890">
                  <c:v>2.93742539351737</c:v>
                </c:pt>
                <c:pt idx="891">
                  <c:v>2.941389340278175</c:v>
                </c:pt>
                <c:pt idx="892">
                  <c:v>2.948696875000993</c:v>
                </c:pt>
                <c:pt idx="893">
                  <c:v>2.954080138890832</c:v>
                </c:pt>
                <c:pt idx="894">
                  <c:v>2.9569112962953472</c:v>
                </c:pt>
                <c:pt idx="895">
                  <c:v>2.9782938194440471</c:v>
                </c:pt>
                <c:pt idx="896">
                  <c:v>2.9804426851841028</c:v>
                </c:pt>
                <c:pt idx="897">
                  <c:v>2.9850171180538561</c:v>
                </c:pt>
                <c:pt idx="898">
                  <c:v>2.986952870369509</c:v>
                </c:pt>
                <c:pt idx="899">
                  <c:v>2.994238356478788</c:v>
                </c:pt>
                <c:pt idx="900">
                  <c:v>2.996458333333333</c:v>
                </c:pt>
                <c:pt idx="901">
                  <c:v>2.9990803124976382</c:v>
                </c:pt>
                <c:pt idx="902">
                  <c:v>3.0074324999998008</c:v>
                </c:pt>
                <c:pt idx="903">
                  <c:v>3.0119397222223099</c:v>
                </c:pt>
                <c:pt idx="904">
                  <c:v>3.015386516203483</c:v>
                </c:pt>
                <c:pt idx="905">
                  <c:v>3.017023032406966</c:v>
                </c:pt>
                <c:pt idx="906">
                  <c:v>3.0176314120353371</c:v>
                </c:pt>
                <c:pt idx="907">
                  <c:v>3.0413144444453502</c:v>
                </c:pt>
                <c:pt idx="908">
                  <c:v>3.0450035416665999</c:v>
                </c:pt>
                <c:pt idx="909">
                  <c:v>3.0495906250013252</c:v>
                </c:pt>
                <c:pt idx="910">
                  <c:v>3.076451655093718</c:v>
                </c:pt>
                <c:pt idx="911">
                  <c:v>3.076624386575487</c:v>
                </c:pt>
                <c:pt idx="912">
                  <c:v>3.0769680902775791</c:v>
                </c:pt>
                <c:pt idx="913">
                  <c:v>3.0786282291677258</c:v>
                </c:pt>
                <c:pt idx="914">
                  <c:v>3.0855528703690678</c:v>
                </c:pt>
                <c:pt idx="915">
                  <c:v>3.102521226850373</c:v>
                </c:pt>
                <c:pt idx="916">
                  <c:v>3.10452479166841</c:v>
                </c:pt>
                <c:pt idx="917">
                  <c:v>3.1054704629629848</c:v>
                </c:pt>
                <c:pt idx="918">
                  <c:v>3.108496122685847</c:v>
                </c:pt>
                <c:pt idx="919">
                  <c:v>3.112398182868406</c:v>
                </c:pt>
                <c:pt idx="920">
                  <c:v>3.1155449768542138</c:v>
                </c:pt>
                <c:pt idx="921">
                  <c:v>3.1175301736096541</c:v>
                </c:pt>
                <c:pt idx="922">
                  <c:v>3.1294914930534579</c:v>
                </c:pt>
                <c:pt idx="923">
                  <c:v>3.1298772453682289</c:v>
                </c:pt>
                <c:pt idx="924">
                  <c:v>3.1333279050914231</c:v>
                </c:pt>
                <c:pt idx="925">
                  <c:v>3.149266261574295</c:v>
                </c:pt>
                <c:pt idx="926">
                  <c:v>3.1493620949072971</c:v>
                </c:pt>
                <c:pt idx="927">
                  <c:v>3.1589514236124581</c:v>
                </c:pt>
                <c:pt idx="928">
                  <c:v>3.1756465162033281</c:v>
                </c:pt>
                <c:pt idx="929">
                  <c:v>3.202549074074184</c:v>
                </c:pt>
                <c:pt idx="930">
                  <c:v>3.2214779398148812</c:v>
                </c:pt>
                <c:pt idx="931">
                  <c:v>3.230378009260253</c:v>
                </c:pt>
                <c:pt idx="932">
                  <c:v>3.2345493287041229</c:v>
                </c:pt>
                <c:pt idx="933">
                  <c:v>3.2509596180557101</c:v>
                </c:pt>
                <c:pt idx="934">
                  <c:v>3.265907870371032</c:v>
                </c:pt>
                <c:pt idx="935">
                  <c:v>3.3179047106482371</c:v>
                </c:pt>
                <c:pt idx="936">
                  <c:v>3.350242916665696</c:v>
                </c:pt>
                <c:pt idx="937">
                  <c:v>3.3861286689810179</c:v>
                </c:pt>
                <c:pt idx="938">
                  <c:v>3.507951018517768</c:v>
                </c:pt>
                <c:pt idx="939">
                  <c:v>3.5242877083354531</c:v>
                </c:pt>
                <c:pt idx="940">
                  <c:v>3.525804189816117</c:v>
                </c:pt>
                <c:pt idx="941">
                  <c:v>3.545580960647376</c:v>
                </c:pt>
                <c:pt idx="942">
                  <c:v>3.561853495369907</c:v>
                </c:pt>
                <c:pt idx="943">
                  <c:v>3.5724005902779319</c:v>
                </c:pt>
                <c:pt idx="944">
                  <c:v>3.575295972222531</c:v>
                </c:pt>
                <c:pt idx="945">
                  <c:v>3.5868482175910921</c:v>
                </c:pt>
                <c:pt idx="946">
                  <c:v>3.5945342824083788</c:v>
                </c:pt>
                <c:pt idx="947">
                  <c:v>3.608808680554783</c:v>
                </c:pt>
                <c:pt idx="948">
                  <c:v>3.6113359374994478</c:v>
                </c:pt>
                <c:pt idx="949">
                  <c:v>3.6165129861125238</c:v>
                </c:pt>
                <c:pt idx="950">
                  <c:v>3.6369953587954789</c:v>
                </c:pt>
                <c:pt idx="951">
                  <c:v>3.6430941203705691</c:v>
                </c:pt>
                <c:pt idx="952">
                  <c:v>3.64519864583457</c:v>
                </c:pt>
                <c:pt idx="953">
                  <c:v>3.6458932175901202</c:v>
                </c:pt>
                <c:pt idx="954">
                  <c:v>3.6675084374983</c:v>
                </c:pt>
                <c:pt idx="955">
                  <c:v>3.6774079166656288</c:v>
                </c:pt>
                <c:pt idx="956">
                  <c:v>3.677721087965701</c:v>
                </c:pt>
                <c:pt idx="957">
                  <c:v>3.680500162036882</c:v>
                </c:pt>
                <c:pt idx="958">
                  <c:v>3.6830836226846331</c:v>
                </c:pt>
                <c:pt idx="959">
                  <c:v>3.6965223263893972</c:v>
                </c:pt>
                <c:pt idx="960">
                  <c:v>3.6997980092603848</c:v>
                </c:pt>
                <c:pt idx="961">
                  <c:v>3.7022644675936962</c:v>
                </c:pt>
                <c:pt idx="962">
                  <c:v>3.7084691319449079</c:v>
                </c:pt>
                <c:pt idx="963">
                  <c:v>3.7218292476843899</c:v>
                </c:pt>
                <c:pt idx="964">
                  <c:v>3.725536203704499</c:v>
                </c:pt>
                <c:pt idx="965">
                  <c:v>3.727667835647309</c:v>
                </c:pt>
                <c:pt idx="966">
                  <c:v>3.7299647916660259</c:v>
                </c:pt>
                <c:pt idx="967">
                  <c:v>3.7324721412029529</c:v>
                </c:pt>
                <c:pt idx="968">
                  <c:v>3.734277164353816</c:v>
                </c:pt>
                <c:pt idx="969">
                  <c:v>3.7356344675934978</c:v>
                </c:pt>
                <c:pt idx="970">
                  <c:v>3.735902557872512</c:v>
                </c:pt>
                <c:pt idx="971">
                  <c:v>3.7649834722225308</c:v>
                </c:pt>
                <c:pt idx="972">
                  <c:v>3.771866458334304</c:v>
                </c:pt>
                <c:pt idx="973">
                  <c:v>3.7751750115746701</c:v>
                </c:pt>
                <c:pt idx="974">
                  <c:v>3.7970420370361322</c:v>
                </c:pt>
                <c:pt idx="975">
                  <c:v>3.8006531828697079</c:v>
                </c:pt>
                <c:pt idx="976">
                  <c:v>3.8038943287040352</c:v>
                </c:pt>
                <c:pt idx="977">
                  <c:v>3.809016979165651</c:v>
                </c:pt>
                <c:pt idx="978">
                  <c:v>3.8155756018531539</c:v>
                </c:pt>
                <c:pt idx="979">
                  <c:v>3.820012662035448</c:v>
                </c:pt>
                <c:pt idx="980">
                  <c:v>3.830379710647243</c:v>
                </c:pt>
                <c:pt idx="981">
                  <c:v>3.8347351967598549</c:v>
                </c:pt>
                <c:pt idx="982">
                  <c:v>3.8390651851837281</c:v>
                </c:pt>
                <c:pt idx="983">
                  <c:v>3.84004936342714</c:v>
                </c:pt>
                <c:pt idx="984">
                  <c:v>3.8405084606480822</c:v>
                </c:pt>
                <c:pt idx="985">
                  <c:v>3.8489296296294091</c:v>
                </c:pt>
                <c:pt idx="986">
                  <c:v>3.8604700925918638</c:v>
                </c:pt>
                <c:pt idx="987">
                  <c:v>3.867489652779919</c:v>
                </c:pt>
                <c:pt idx="988">
                  <c:v>3.867984861110648</c:v>
                </c:pt>
                <c:pt idx="989">
                  <c:v>3.8710112152772922</c:v>
                </c:pt>
                <c:pt idx="990">
                  <c:v>3.876000300927295</c:v>
                </c:pt>
                <c:pt idx="991">
                  <c:v>3.8777341435187389</c:v>
                </c:pt>
                <c:pt idx="992">
                  <c:v>3.8797610648141969</c:v>
                </c:pt>
                <c:pt idx="993">
                  <c:v>3.8797978587972901</c:v>
                </c:pt>
                <c:pt idx="994">
                  <c:v>3.890095821759767</c:v>
                </c:pt>
                <c:pt idx="995">
                  <c:v>3.8952777546285482</c:v>
                </c:pt>
                <c:pt idx="996">
                  <c:v>3.9020342013874538</c:v>
                </c:pt>
                <c:pt idx="997">
                  <c:v>3.9140436458339289</c:v>
                </c:pt>
                <c:pt idx="998">
                  <c:v>3.9176533796279518</c:v>
                </c:pt>
                <c:pt idx="999">
                  <c:v>3.9201398726856271</c:v>
                </c:pt>
                <c:pt idx="1000">
                  <c:v>3.92126351851832</c:v>
                </c:pt>
                <c:pt idx="1001">
                  <c:v>3.9367225810195561</c:v>
                </c:pt>
                <c:pt idx="1002">
                  <c:v>3.9401230439819672</c:v>
                </c:pt>
                <c:pt idx="1003">
                  <c:v>3.945036493056902</c:v>
                </c:pt>
                <c:pt idx="1004">
                  <c:v>3.9479383912020261</c:v>
                </c:pt>
                <c:pt idx="1005">
                  <c:v>3.949613287037721</c:v>
                </c:pt>
                <c:pt idx="1006">
                  <c:v>3.9571457175938072</c:v>
                </c:pt>
                <c:pt idx="1007">
                  <c:v>3.9573354050903409</c:v>
                </c:pt>
                <c:pt idx="1008">
                  <c:v>3.9601986805542748</c:v>
                </c:pt>
                <c:pt idx="1009">
                  <c:v>3.966824317130226</c:v>
                </c:pt>
                <c:pt idx="1010">
                  <c:v>3.976245833331788</c:v>
                </c:pt>
                <c:pt idx="1011">
                  <c:v>3.9812392361103379</c:v>
                </c:pt>
                <c:pt idx="1012">
                  <c:v>3.9883022916675719</c:v>
                </c:pt>
                <c:pt idx="1013">
                  <c:v>3.9902539236098531</c:v>
                </c:pt>
                <c:pt idx="1014">
                  <c:v>4.0029200000012359</c:v>
                </c:pt>
                <c:pt idx="1015">
                  <c:v>4.0179299305544962</c:v>
                </c:pt>
                <c:pt idx="1016">
                  <c:v>4.0219900578701937</c:v>
                </c:pt>
                <c:pt idx="1017">
                  <c:v>4.0283989351849856</c:v>
                </c:pt>
                <c:pt idx="1018">
                  <c:v>4.0300762847203897</c:v>
                </c:pt>
                <c:pt idx="1019">
                  <c:v>4.0406932870353813</c:v>
                </c:pt>
                <c:pt idx="1020">
                  <c:v>4.0471923726852292</c:v>
                </c:pt>
                <c:pt idx="1021">
                  <c:v>4.0486586574078709</c:v>
                </c:pt>
                <c:pt idx="1022">
                  <c:v>4.0501115393528231</c:v>
                </c:pt>
                <c:pt idx="1023">
                  <c:v>4.0596584606474204</c:v>
                </c:pt>
                <c:pt idx="1024">
                  <c:v>4.0801238773156099</c:v>
                </c:pt>
                <c:pt idx="1025">
                  <c:v>4.0806208796302474</c:v>
                </c:pt>
                <c:pt idx="1026">
                  <c:v>4.0836699999979249</c:v>
                </c:pt>
                <c:pt idx="1027">
                  <c:v>4.0848327893515428</c:v>
                </c:pt>
                <c:pt idx="1028">
                  <c:v>4.1019813657414028</c:v>
                </c:pt>
                <c:pt idx="1029">
                  <c:v>4.1095617592583098</c:v>
                </c:pt>
                <c:pt idx="1030">
                  <c:v>4.1105415509254843</c:v>
                </c:pt>
                <c:pt idx="1031">
                  <c:v>4.114932731481062</c:v>
                </c:pt>
                <c:pt idx="1032">
                  <c:v>4.121168136574604</c:v>
                </c:pt>
                <c:pt idx="1033">
                  <c:v>4.126550960648391</c:v>
                </c:pt>
                <c:pt idx="1034">
                  <c:v>4.1341970601843467</c:v>
                </c:pt>
                <c:pt idx="1035">
                  <c:v>4.1394569212943324</c:v>
                </c:pt>
                <c:pt idx="1036">
                  <c:v>4.1560351736098529</c:v>
                </c:pt>
                <c:pt idx="1037">
                  <c:v>4.1577867592595243</c:v>
                </c:pt>
                <c:pt idx="1038">
                  <c:v>4.1616681134259261</c:v>
                </c:pt>
                <c:pt idx="1039">
                  <c:v>4.1618925462966718</c:v>
                </c:pt>
                <c:pt idx="1040">
                  <c:v>4.1635252777790583</c:v>
                </c:pt>
                <c:pt idx="1041">
                  <c:v>4.1969725347199924</c:v>
                </c:pt>
                <c:pt idx="1042">
                  <c:v>4.2089854398149029</c:v>
                </c:pt>
                <c:pt idx="1043">
                  <c:v>4.2514292129625879</c:v>
                </c:pt>
                <c:pt idx="1044">
                  <c:v>4.2668198032401223</c:v>
                </c:pt>
                <c:pt idx="1045">
                  <c:v>4.2997407986113316</c:v>
                </c:pt>
                <c:pt idx="1046">
                  <c:v>4.3507255324059066</c:v>
                </c:pt>
                <c:pt idx="1047">
                  <c:v>4.4742750347212512</c:v>
                </c:pt>
                <c:pt idx="1048">
                  <c:v>4.519941388890147</c:v>
                </c:pt>
                <c:pt idx="1049">
                  <c:v>4.5761631134262792</c:v>
                </c:pt>
                <c:pt idx="1050">
                  <c:v>4.5901568518523819</c:v>
                </c:pt>
                <c:pt idx="1051">
                  <c:v>4.6055522222209859</c:v>
                </c:pt>
                <c:pt idx="1052">
                  <c:v>4.6445954166683876</c:v>
                </c:pt>
                <c:pt idx="1053">
                  <c:v>4.6656640740732351</c:v>
                </c:pt>
                <c:pt idx="1054">
                  <c:v>4.6686972569453493</c:v>
                </c:pt>
                <c:pt idx="1055">
                  <c:v>4.6903613078704582</c:v>
                </c:pt>
                <c:pt idx="1056">
                  <c:v>4.6913537731490758</c:v>
                </c:pt>
                <c:pt idx="1057">
                  <c:v>4.7240848495369709</c:v>
                </c:pt>
                <c:pt idx="1058">
                  <c:v>4.7278114120386263</c:v>
                </c:pt>
                <c:pt idx="1059">
                  <c:v>4.7278591203689579</c:v>
                </c:pt>
                <c:pt idx="1060">
                  <c:v>4.7599745717589501</c:v>
                </c:pt>
                <c:pt idx="1061">
                  <c:v>4.7792258680556658</c:v>
                </c:pt>
                <c:pt idx="1062">
                  <c:v>4.7864506249985208</c:v>
                </c:pt>
                <c:pt idx="1063">
                  <c:v>4.79512040509118</c:v>
                </c:pt>
                <c:pt idx="1064">
                  <c:v>4.7980658564799361</c:v>
                </c:pt>
                <c:pt idx="1065">
                  <c:v>4.8027801851845453</c:v>
                </c:pt>
                <c:pt idx="1066">
                  <c:v>4.8081933680535469</c:v>
                </c:pt>
                <c:pt idx="1067">
                  <c:v>4.8095495601853839</c:v>
                </c:pt>
                <c:pt idx="1068">
                  <c:v>4.8145732754634487</c:v>
                </c:pt>
                <c:pt idx="1069">
                  <c:v>4.821381111111906</c:v>
                </c:pt>
                <c:pt idx="1070">
                  <c:v>4.827745960650069</c:v>
                </c:pt>
                <c:pt idx="1071">
                  <c:v>4.8293554398169123</c:v>
                </c:pt>
                <c:pt idx="1072">
                  <c:v>4.8297719675937181</c:v>
                </c:pt>
                <c:pt idx="1073">
                  <c:v>4.8398792592601643</c:v>
                </c:pt>
                <c:pt idx="1074">
                  <c:v>4.8413181249990496</c:v>
                </c:pt>
                <c:pt idx="1075">
                  <c:v>4.8478273495369484</c:v>
                </c:pt>
                <c:pt idx="1076">
                  <c:v>4.8486089120363749</c:v>
                </c:pt>
                <c:pt idx="1077">
                  <c:v>4.8750781712984601</c:v>
                </c:pt>
                <c:pt idx="1078">
                  <c:v>4.8844855208336204</c:v>
                </c:pt>
                <c:pt idx="1079">
                  <c:v>4.8906493981486117</c:v>
                </c:pt>
                <c:pt idx="1080">
                  <c:v>4.8913279166679704</c:v>
                </c:pt>
                <c:pt idx="1081">
                  <c:v>4.8981316203706804</c:v>
                </c:pt>
                <c:pt idx="1082">
                  <c:v>4.9018644212986588</c:v>
                </c:pt>
                <c:pt idx="1083">
                  <c:v>4.9094362037049404</c:v>
                </c:pt>
                <c:pt idx="1084">
                  <c:v>4.9205539120375006</c:v>
                </c:pt>
                <c:pt idx="1085">
                  <c:v>4.9241064814809299</c:v>
                </c:pt>
                <c:pt idx="1086">
                  <c:v>4.9270640740736766</c:v>
                </c:pt>
                <c:pt idx="1087">
                  <c:v>4.9339457060175924</c:v>
                </c:pt>
                <c:pt idx="1088">
                  <c:v>4.9485771180551366</c:v>
                </c:pt>
                <c:pt idx="1089">
                  <c:v>4.949759074074251</c:v>
                </c:pt>
                <c:pt idx="1090">
                  <c:v>4.9538132754630508</c:v>
                </c:pt>
                <c:pt idx="1091">
                  <c:v>4.9578912847213168</c:v>
                </c:pt>
                <c:pt idx="1092">
                  <c:v>4.9611205555553788</c:v>
                </c:pt>
                <c:pt idx="1093">
                  <c:v>4.9623135648143508</c:v>
                </c:pt>
                <c:pt idx="1094">
                  <c:v>4.9644412962981948</c:v>
                </c:pt>
                <c:pt idx="1095">
                  <c:v>4.9699702546304021</c:v>
                </c:pt>
                <c:pt idx="1096">
                  <c:v>4.9701550115755309</c:v>
                </c:pt>
                <c:pt idx="1097">
                  <c:v>4.9732765972227959</c:v>
                </c:pt>
                <c:pt idx="1098">
                  <c:v>4.9742744328688691</c:v>
                </c:pt>
                <c:pt idx="1099">
                  <c:v>4.990833819442325</c:v>
                </c:pt>
                <c:pt idx="1100">
                  <c:v>4.9954148495390456</c:v>
                </c:pt>
                <c:pt idx="1101">
                  <c:v>4.9960887847233701</c:v>
                </c:pt>
                <c:pt idx="1102">
                  <c:v>4.9978882523156978</c:v>
                </c:pt>
                <c:pt idx="1103">
                  <c:v>4.9998514930572773</c:v>
                </c:pt>
                <c:pt idx="1104">
                  <c:v>5.0011769560200197</c:v>
                </c:pt>
                <c:pt idx="1105">
                  <c:v>5.0012823495379202</c:v>
                </c:pt>
                <c:pt idx="1106">
                  <c:v>5.004333541666468</c:v>
                </c:pt>
                <c:pt idx="1107">
                  <c:v>5.0051517129606671</c:v>
                </c:pt>
                <c:pt idx="1108">
                  <c:v>5.0062776967607174</c:v>
                </c:pt>
                <c:pt idx="1109">
                  <c:v>5.0070989583322296</c:v>
                </c:pt>
                <c:pt idx="1110">
                  <c:v>5.0087614583334439</c:v>
                </c:pt>
                <c:pt idx="1111">
                  <c:v>5.0123354050931006</c:v>
                </c:pt>
                <c:pt idx="1112">
                  <c:v>5.026708923611376</c:v>
                </c:pt>
                <c:pt idx="1113">
                  <c:v>5.0309277777787713</c:v>
                </c:pt>
                <c:pt idx="1114">
                  <c:v>5.0411946643530214</c:v>
                </c:pt>
                <c:pt idx="1115">
                  <c:v>5.0566286226858699</c:v>
                </c:pt>
                <c:pt idx="1116">
                  <c:v>5.0667772337959871</c:v>
                </c:pt>
                <c:pt idx="1117">
                  <c:v>5.0745196527794558</c:v>
                </c:pt>
                <c:pt idx="1118">
                  <c:v>5.1133234722222447</c:v>
                </c:pt>
                <c:pt idx="1119">
                  <c:v>5.1208187731465804</c:v>
                </c:pt>
                <c:pt idx="1120">
                  <c:v>5.1270693865749566</c:v>
                </c:pt>
                <c:pt idx="1121">
                  <c:v>5.12844593750106</c:v>
                </c:pt>
                <c:pt idx="1122">
                  <c:v>5.1474552546275989</c:v>
                </c:pt>
                <c:pt idx="1123">
                  <c:v>5.1713326273141087</c:v>
                </c:pt>
                <c:pt idx="1124">
                  <c:v>5.1917512037025562</c:v>
                </c:pt>
                <c:pt idx="1125">
                  <c:v>5.2063248495371246</c:v>
                </c:pt>
                <c:pt idx="1126">
                  <c:v>5.2262673379618816</c:v>
                </c:pt>
                <c:pt idx="1127">
                  <c:v>5.2559839467593914</c:v>
                </c:pt>
                <c:pt idx="1128">
                  <c:v>5.2622550694451284</c:v>
                </c:pt>
                <c:pt idx="1129">
                  <c:v>5.2905821064804437</c:v>
                </c:pt>
                <c:pt idx="1130">
                  <c:v>5.2983918634277796</c:v>
                </c:pt>
                <c:pt idx="1131">
                  <c:v>5.3036425810169288</c:v>
                </c:pt>
                <c:pt idx="1132">
                  <c:v>5.314908090277954</c:v>
                </c:pt>
                <c:pt idx="1133">
                  <c:v>5.343838900462897</c:v>
                </c:pt>
                <c:pt idx="1134">
                  <c:v>5.5639706828721147</c:v>
                </c:pt>
                <c:pt idx="1135">
                  <c:v>5.6328865046302479</c:v>
                </c:pt>
                <c:pt idx="1136">
                  <c:v>5.6483715740756857</c:v>
                </c:pt>
                <c:pt idx="1137">
                  <c:v>5.6719336574083128</c:v>
                </c:pt>
                <c:pt idx="1138">
                  <c:v>5.6757834143522716</c:v>
                </c:pt>
                <c:pt idx="1139">
                  <c:v>5.6941756597216484</c:v>
                </c:pt>
                <c:pt idx="1140">
                  <c:v>5.6942061574067226</c:v>
                </c:pt>
                <c:pt idx="1141">
                  <c:v>5.707231898147751</c:v>
                </c:pt>
                <c:pt idx="1142">
                  <c:v>5.7195561921292981</c:v>
                </c:pt>
                <c:pt idx="1143">
                  <c:v>5.7412875231493414</c:v>
                </c:pt>
                <c:pt idx="1144">
                  <c:v>5.7429346296274</c:v>
                </c:pt>
                <c:pt idx="1145">
                  <c:v>5.747690844908357</c:v>
                </c:pt>
                <c:pt idx="1146">
                  <c:v>5.7592481481477069</c:v>
                </c:pt>
                <c:pt idx="1147">
                  <c:v>5.7671168865760167</c:v>
                </c:pt>
                <c:pt idx="1148">
                  <c:v>5.7676251388893087</c:v>
                </c:pt>
                <c:pt idx="1149">
                  <c:v>5.7683424537021804</c:v>
                </c:pt>
                <c:pt idx="1150">
                  <c:v>5.7718154861115751</c:v>
                </c:pt>
                <c:pt idx="1151">
                  <c:v>5.7806783101845669</c:v>
                </c:pt>
                <c:pt idx="1152">
                  <c:v>5.7866984259254401</c:v>
                </c:pt>
                <c:pt idx="1153">
                  <c:v>5.7964600462963194</c:v>
                </c:pt>
                <c:pt idx="1154">
                  <c:v>5.8052086921284598</c:v>
                </c:pt>
                <c:pt idx="1155">
                  <c:v>5.8122230902755696</c:v>
                </c:pt>
                <c:pt idx="1156">
                  <c:v>5.8141604398135787</c:v>
                </c:pt>
                <c:pt idx="1157">
                  <c:v>5.8245151504625881</c:v>
                </c:pt>
                <c:pt idx="1158">
                  <c:v>5.8417761805543194</c:v>
                </c:pt>
                <c:pt idx="1159">
                  <c:v>5.843889745369002</c:v>
                </c:pt>
                <c:pt idx="1160">
                  <c:v>5.8447603703704143</c:v>
                </c:pt>
                <c:pt idx="1161">
                  <c:v>5.8557898263881603</c:v>
                </c:pt>
                <c:pt idx="1162">
                  <c:v>5.8567056365752661</c:v>
                </c:pt>
                <c:pt idx="1163">
                  <c:v>5.8647866898140419</c:v>
                </c:pt>
                <c:pt idx="1164">
                  <c:v>5.8674228703699729</c:v>
                </c:pt>
                <c:pt idx="1165">
                  <c:v>5.8675821180558856</c:v>
                </c:pt>
                <c:pt idx="1166">
                  <c:v>5.8691046180548492</c:v>
                </c:pt>
                <c:pt idx="1167">
                  <c:v>5.8808335300921293</c:v>
                </c:pt>
                <c:pt idx="1168">
                  <c:v>5.887506504630049</c:v>
                </c:pt>
                <c:pt idx="1169">
                  <c:v>5.8899297337979082</c:v>
                </c:pt>
                <c:pt idx="1170">
                  <c:v>5.9099235532405201</c:v>
                </c:pt>
                <c:pt idx="1171">
                  <c:v>5.9236702662044101</c:v>
                </c:pt>
                <c:pt idx="1172">
                  <c:v>5.9274606597230388</c:v>
                </c:pt>
                <c:pt idx="1173">
                  <c:v>5.9317052314816801</c:v>
                </c:pt>
                <c:pt idx="1174">
                  <c:v>5.9385663078697739</c:v>
                </c:pt>
                <c:pt idx="1175">
                  <c:v>5.9449955092591269</c:v>
                </c:pt>
                <c:pt idx="1176">
                  <c:v>5.9693352430534583</c:v>
                </c:pt>
                <c:pt idx="1177">
                  <c:v>5.975395173609809</c:v>
                </c:pt>
                <c:pt idx="1178">
                  <c:v>5.9783441898143952</c:v>
                </c:pt>
                <c:pt idx="1179">
                  <c:v>5.9783891435188279</c:v>
                </c:pt>
                <c:pt idx="1180">
                  <c:v>5.9793718750002212</c:v>
                </c:pt>
                <c:pt idx="1181">
                  <c:v>5.9883672916668429</c:v>
                </c:pt>
                <c:pt idx="1182">
                  <c:v>5.9893795138901034</c:v>
                </c:pt>
                <c:pt idx="1183">
                  <c:v>6.0007706134269636</c:v>
                </c:pt>
                <c:pt idx="1184">
                  <c:v>6.0082160995376332</c:v>
                </c:pt>
                <c:pt idx="1185">
                  <c:v>6.0105856018541033</c:v>
                </c:pt>
                <c:pt idx="1186">
                  <c:v>6.0160660763912732</c:v>
                </c:pt>
                <c:pt idx="1187">
                  <c:v>6.0164125231487882</c:v>
                </c:pt>
                <c:pt idx="1188">
                  <c:v>6.0289920023138874</c:v>
                </c:pt>
                <c:pt idx="1189">
                  <c:v>6.0306196064805544</c:v>
                </c:pt>
                <c:pt idx="1190">
                  <c:v>6.0365389699074958</c:v>
                </c:pt>
                <c:pt idx="1191">
                  <c:v>6.0371755208323403</c:v>
                </c:pt>
                <c:pt idx="1192">
                  <c:v>6.0431240277792568</c:v>
                </c:pt>
                <c:pt idx="1193">
                  <c:v>6.0445801157393939</c:v>
                </c:pt>
                <c:pt idx="1194">
                  <c:v>6.0449985416675052</c:v>
                </c:pt>
                <c:pt idx="1195">
                  <c:v>6.0753823379647951</c:v>
                </c:pt>
                <c:pt idx="1196">
                  <c:v>6.0931798958336856</c:v>
                </c:pt>
                <c:pt idx="1197">
                  <c:v>6.1038760879635809</c:v>
                </c:pt>
                <c:pt idx="1198">
                  <c:v>6.1067663425924614</c:v>
                </c:pt>
                <c:pt idx="1199">
                  <c:v>6.1072372337982612</c:v>
                </c:pt>
                <c:pt idx="1200">
                  <c:v>6.1092529976864656</c:v>
                </c:pt>
                <c:pt idx="1201">
                  <c:v>6.1098192592599876</c:v>
                </c:pt>
                <c:pt idx="1202">
                  <c:v>6.11052652777897</c:v>
                </c:pt>
                <c:pt idx="1203">
                  <c:v>6.1106196643522486</c:v>
                </c:pt>
                <c:pt idx="1204">
                  <c:v>6.1165243981502666</c:v>
                </c:pt>
                <c:pt idx="1205">
                  <c:v>6.1264688425925042</c:v>
                </c:pt>
                <c:pt idx="1206">
                  <c:v>6.1357058101864874</c:v>
                </c:pt>
                <c:pt idx="1207">
                  <c:v>6.1404267245393109</c:v>
                </c:pt>
                <c:pt idx="1208">
                  <c:v>6.1454423032397472</c:v>
                </c:pt>
                <c:pt idx="1209">
                  <c:v>6.1599106018521166</c:v>
                </c:pt>
                <c:pt idx="1210">
                  <c:v>6.1697135185174368</c:v>
                </c:pt>
                <c:pt idx="1211">
                  <c:v>6.1840141435188274</c:v>
                </c:pt>
                <c:pt idx="1212">
                  <c:v>6.222716516203902</c:v>
                </c:pt>
                <c:pt idx="1213">
                  <c:v>6.2335568634255063</c:v>
                </c:pt>
                <c:pt idx="1214">
                  <c:v>6.2354365972208754</c:v>
                </c:pt>
                <c:pt idx="1215">
                  <c:v>6.2990739930559094</c:v>
                </c:pt>
                <c:pt idx="1216">
                  <c:v>6.3255680787039026</c:v>
                </c:pt>
                <c:pt idx="1217">
                  <c:v>6.4057645486129653</c:v>
                </c:pt>
                <c:pt idx="1218">
                  <c:v>6.4762516666672836</c:v>
                </c:pt>
                <c:pt idx="1219">
                  <c:v>6.5437830902774028</c:v>
                </c:pt>
                <c:pt idx="1220">
                  <c:v>6.5954856828710549</c:v>
                </c:pt>
                <c:pt idx="1221">
                  <c:v>6.653269861111486</c:v>
                </c:pt>
                <c:pt idx="1222">
                  <c:v>6.6726484606470224</c:v>
                </c:pt>
                <c:pt idx="1223">
                  <c:v>6.6825364814809074</c:v>
                </c:pt>
                <c:pt idx="1224">
                  <c:v>6.6890305439824296</c:v>
                </c:pt>
                <c:pt idx="1225">
                  <c:v>6.6947280555549593</c:v>
                </c:pt>
                <c:pt idx="1226">
                  <c:v>6.7097692824072306</c:v>
                </c:pt>
                <c:pt idx="1227">
                  <c:v>6.7149376967576906</c:v>
                </c:pt>
                <c:pt idx="1228">
                  <c:v>6.7159846643524039</c:v>
                </c:pt>
                <c:pt idx="1229">
                  <c:v>6.7193593865743386</c:v>
                </c:pt>
                <c:pt idx="1230">
                  <c:v>6.7306696990739416</c:v>
                </c:pt>
                <c:pt idx="1231">
                  <c:v>6.7350050231483252</c:v>
                </c:pt>
                <c:pt idx="1232">
                  <c:v>6.7409068055561292</c:v>
                </c:pt>
                <c:pt idx="1233">
                  <c:v>6.7706133680542306</c:v>
                </c:pt>
                <c:pt idx="1234">
                  <c:v>6.7780746527761222</c:v>
                </c:pt>
                <c:pt idx="1235">
                  <c:v>6.7878159606484347</c:v>
                </c:pt>
                <c:pt idx="1236">
                  <c:v>6.7878276620363751</c:v>
                </c:pt>
                <c:pt idx="1237">
                  <c:v>6.7925260995356016</c:v>
                </c:pt>
                <c:pt idx="1238">
                  <c:v>6.7941556250000454</c:v>
                </c:pt>
                <c:pt idx="1239">
                  <c:v>6.7987407291680571</c:v>
                </c:pt>
                <c:pt idx="1240">
                  <c:v>6.8037233217584863</c:v>
                </c:pt>
                <c:pt idx="1241">
                  <c:v>6.8154781944442684</c:v>
                </c:pt>
                <c:pt idx="1242">
                  <c:v>6.8194657754622128</c:v>
                </c:pt>
                <c:pt idx="1243">
                  <c:v>6.8281183680560851</c:v>
                </c:pt>
                <c:pt idx="1244">
                  <c:v>6.8324650694457469</c:v>
                </c:pt>
                <c:pt idx="1245">
                  <c:v>6.8566240740733013</c:v>
                </c:pt>
                <c:pt idx="1246">
                  <c:v>6.8586390740727934</c:v>
                </c:pt>
                <c:pt idx="1247">
                  <c:v>6.8655808912024456</c:v>
                </c:pt>
                <c:pt idx="1248">
                  <c:v>6.8697838194447538</c:v>
                </c:pt>
                <c:pt idx="1249">
                  <c:v>6.8723084027789261</c:v>
                </c:pt>
                <c:pt idx="1250">
                  <c:v>6.8827049421298288</c:v>
                </c:pt>
                <c:pt idx="1251">
                  <c:v>6.8837904976860242</c:v>
                </c:pt>
                <c:pt idx="1252">
                  <c:v>6.8893304976848544</c:v>
                </c:pt>
                <c:pt idx="1253">
                  <c:v>6.8900035300933649</c:v>
                </c:pt>
                <c:pt idx="1254">
                  <c:v>6.8928133449068776</c:v>
                </c:pt>
                <c:pt idx="1255">
                  <c:v>6.8933291782411157</c:v>
                </c:pt>
                <c:pt idx="1256">
                  <c:v>6.8944315277785062</c:v>
                </c:pt>
                <c:pt idx="1257">
                  <c:v>6.9070636689800908</c:v>
                </c:pt>
                <c:pt idx="1258">
                  <c:v>6.9071500115731252</c:v>
                </c:pt>
                <c:pt idx="1259">
                  <c:v>6.9209042708327368</c:v>
                </c:pt>
                <c:pt idx="1260">
                  <c:v>6.926107546295281</c:v>
                </c:pt>
                <c:pt idx="1261">
                  <c:v>6.926114490741381</c:v>
                </c:pt>
                <c:pt idx="1262">
                  <c:v>6.9307190162026222</c:v>
                </c:pt>
                <c:pt idx="1263">
                  <c:v>6.9327894328700168</c:v>
                </c:pt>
                <c:pt idx="1264">
                  <c:v>6.9472549305552684</c:v>
                </c:pt>
                <c:pt idx="1265">
                  <c:v>6.9479527314807532</c:v>
                </c:pt>
                <c:pt idx="1266">
                  <c:v>6.9497608101837063</c:v>
                </c:pt>
                <c:pt idx="1267">
                  <c:v>6.9539952314810618</c:v>
                </c:pt>
                <c:pt idx="1268">
                  <c:v>6.9552399305557762</c:v>
                </c:pt>
                <c:pt idx="1269">
                  <c:v>6.9583249884236738</c:v>
                </c:pt>
                <c:pt idx="1270">
                  <c:v>6.9748744328706351</c:v>
                </c:pt>
                <c:pt idx="1271">
                  <c:v>6.9806620949092837</c:v>
                </c:pt>
                <c:pt idx="1272">
                  <c:v>6.9892232060184094</c:v>
                </c:pt>
                <c:pt idx="1273">
                  <c:v>6.9925384953700833</c:v>
                </c:pt>
                <c:pt idx="1274">
                  <c:v>6.9926541435194238</c:v>
                </c:pt>
                <c:pt idx="1275">
                  <c:v>7.0066956134278469</c:v>
                </c:pt>
                <c:pt idx="1276">
                  <c:v>7.011832777777756</c:v>
                </c:pt>
                <c:pt idx="1277">
                  <c:v>7.012489479167594</c:v>
                </c:pt>
                <c:pt idx="1278">
                  <c:v>7.0196117476843023</c:v>
                </c:pt>
                <c:pt idx="1279">
                  <c:v>7.0292849537040336</c:v>
                </c:pt>
                <c:pt idx="1280">
                  <c:v>7.0332430671293427</c:v>
                </c:pt>
                <c:pt idx="1281">
                  <c:v>7.0383156944452612</c:v>
                </c:pt>
                <c:pt idx="1282">
                  <c:v>7.0763768171298276</c:v>
                </c:pt>
                <c:pt idx="1283">
                  <c:v>7.0873064236122154</c:v>
                </c:pt>
                <c:pt idx="1284">
                  <c:v>7.1039041550926587</c:v>
                </c:pt>
                <c:pt idx="1285">
                  <c:v>7.1050263657393282</c:v>
                </c:pt>
                <c:pt idx="1286">
                  <c:v>7.1087976851866204</c:v>
                </c:pt>
                <c:pt idx="1287">
                  <c:v>7.177557986111001</c:v>
                </c:pt>
                <c:pt idx="1288">
                  <c:v>7.193151620369818</c:v>
                </c:pt>
                <c:pt idx="1289">
                  <c:v>7.2038626504634262</c:v>
                </c:pt>
                <c:pt idx="1290">
                  <c:v>7.2044269328702377</c:v>
                </c:pt>
                <c:pt idx="1291">
                  <c:v>7.2192348611106478</c:v>
                </c:pt>
                <c:pt idx="1292">
                  <c:v>7.2218242592585309</c:v>
                </c:pt>
                <c:pt idx="1293">
                  <c:v>7.2428701504623447</c:v>
                </c:pt>
                <c:pt idx="1294">
                  <c:v>7.2466406944449302</c:v>
                </c:pt>
                <c:pt idx="1295">
                  <c:v>7.2671893634260796</c:v>
                </c:pt>
                <c:pt idx="1296">
                  <c:v>7.2754524652770272</c:v>
                </c:pt>
                <c:pt idx="1297">
                  <c:v>7.3883110995369927</c:v>
                </c:pt>
                <c:pt idx="1298">
                  <c:v>7.5325786805566812</c:v>
                </c:pt>
                <c:pt idx="1299">
                  <c:v>7.559947986111597</c:v>
                </c:pt>
                <c:pt idx="1300">
                  <c:v>7.5964353587975104</c:v>
                </c:pt>
                <c:pt idx="1301">
                  <c:v>7.6497198842603851</c:v>
                </c:pt>
                <c:pt idx="1302">
                  <c:v>7.7169397337983048</c:v>
                </c:pt>
                <c:pt idx="1303">
                  <c:v>7.7182577546299607</c:v>
                </c:pt>
                <c:pt idx="1304">
                  <c:v>7.7219766666684988</c:v>
                </c:pt>
                <c:pt idx="1305">
                  <c:v>7.7815549999999778</c:v>
                </c:pt>
                <c:pt idx="1306">
                  <c:v>7.7984420949082676</c:v>
                </c:pt>
                <c:pt idx="1307">
                  <c:v>7.8280110879628744</c:v>
                </c:pt>
                <c:pt idx="1308">
                  <c:v>7.8507740046277092</c:v>
                </c:pt>
                <c:pt idx="1309">
                  <c:v>7.8554518518514103</c:v>
                </c:pt>
                <c:pt idx="1310">
                  <c:v>7.8628578240755536</c:v>
                </c:pt>
                <c:pt idx="1311">
                  <c:v>7.8807356134250206</c:v>
                </c:pt>
                <c:pt idx="1312">
                  <c:v>7.8832139814810622</c:v>
                </c:pt>
                <c:pt idx="1313">
                  <c:v>7.8861978009260367</c:v>
                </c:pt>
                <c:pt idx="1314">
                  <c:v>7.8927796064813931</c:v>
                </c:pt>
                <c:pt idx="1315">
                  <c:v>7.8990347569435837</c:v>
                </c:pt>
                <c:pt idx="1316">
                  <c:v>7.9051324189813048</c:v>
                </c:pt>
                <c:pt idx="1317">
                  <c:v>7.9151807291667771</c:v>
                </c:pt>
                <c:pt idx="1318">
                  <c:v>7.9174699768506818</c:v>
                </c:pt>
                <c:pt idx="1319">
                  <c:v>7.9281802083331128</c:v>
                </c:pt>
                <c:pt idx="1320">
                  <c:v>7.9365593518537496</c:v>
                </c:pt>
                <c:pt idx="1321">
                  <c:v>7.9406550925914887</c:v>
                </c:pt>
                <c:pt idx="1322">
                  <c:v>7.9427035416690286</c:v>
                </c:pt>
                <c:pt idx="1323">
                  <c:v>7.9569227199063253</c:v>
                </c:pt>
                <c:pt idx="1324">
                  <c:v>7.9830916666653424</c:v>
                </c:pt>
                <c:pt idx="1325">
                  <c:v>7.9880032175917313</c:v>
                </c:pt>
                <c:pt idx="1326">
                  <c:v>8.0039071990742734</c:v>
                </c:pt>
                <c:pt idx="1327">
                  <c:v>8.0070449884263457</c:v>
                </c:pt>
                <c:pt idx="1328">
                  <c:v>8.0161208101831107</c:v>
                </c:pt>
                <c:pt idx="1329">
                  <c:v>8.0315889583334883</c:v>
                </c:pt>
                <c:pt idx="1330">
                  <c:v>8.0473726388894846</c:v>
                </c:pt>
                <c:pt idx="1331">
                  <c:v>8.0766991666649233</c:v>
                </c:pt>
                <c:pt idx="1332">
                  <c:v>8.0770851388904781</c:v>
                </c:pt>
                <c:pt idx="1333">
                  <c:v>8.0807240972226424</c:v>
                </c:pt>
                <c:pt idx="1334">
                  <c:v>8.0884860879624334</c:v>
                </c:pt>
                <c:pt idx="1335">
                  <c:v>8.1099985185182764</c:v>
                </c:pt>
                <c:pt idx="1336">
                  <c:v>8.1421828125003319</c:v>
                </c:pt>
                <c:pt idx="1337">
                  <c:v>8.1584604282401223</c:v>
                </c:pt>
                <c:pt idx="1338">
                  <c:v>8.1646842708328258</c:v>
                </c:pt>
                <c:pt idx="1339">
                  <c:v>8.2059353009252636</c:v>
                </c:pt>
                <c:pt idx="1340">
                  <c:v>8.2557033101855613</c:v>
                </c:pt>
                <c:pt idx="1341">
                  <c:v>8.306432256944202</c:v>
                </c:pt>
                <c:pt idx="1342">
                  <c:v>8.7080828703691555</c:v>
                </c:pt>
                <c:pt idx="1343">
                  <c:v>8.7958443749999553</c:v>
                </c:pt>
                <c:pt idx="1344">
                  <c:v>8.8578695486127224</c:v>
                </c:pt>
                <c:pt idx="1345">
                  <c:v>8.9013773032388208</c:v>
                </c:pt>
                <c:pt idx="1346">
                  <c:v>8.9106827083340399</c:v>
                </c:pt>
                <c:pt idx="1347">
                  <c:v>8.9267699537039906</c:v>
                </c:pt>
                <c:pt idx="1348">
                  <c:v>8.9332195023143726</c:v>
                </c:pt>
                <c:pt idx="1349">
                  <c:v>8.9698545949078277</c:v>
                </c:pt>
                <c:pt idx="1350">
                  <c:v>8.9743207870368611</c:v>
                </c:pt>
                <c:pt idx="1351">
                  <c:v>9.0233115509262785</c:v>
                </c:pt>
                <c:pt idx="1352">
                  <c:v>9.024055590279124</c:v>
                </c:pt>
                <c:pt idx="1353">
                  <c:v>9.0365067476862002</c:v>
                </c:pt>
                <c:pt idx="1354">
                  <c:v>9.0629587152793452</c:v>
                </c:pt>
                <c:pt idx="1355">
                  <c:v>9.117747071757913</c:v>
                </c:pt>
                <c:pt idx="1356">
                  <c:v>9.142031145832604</c:v>
                </c:pt>
                <c:pt idx="1357">
                  <c:v>9.148336111111222</c:v>
                </c:pt>
                <c:pt idx="1358">
                  <c:v>9.1990677662028215</c:v>
                </c:pt>
                <c:pt idx="1359">
                  <c:v>9.2392956018530654</c:v>
                </c:pt>
                <c:pt idx="1360">
                  <c:v>9.3154478819447544</c:v>
                </c:pt>
                <c:pt idx="1361">
                  <c:v>9.5914726504628298</c:v>
                </c:pt>
                <c:pt idx="1362">
                  <c:v>9.6020140046295186</c:v>
                </c:pt>
                <c:pt idx="1363">
                  <c:v>9.6093954513884245</c:v>
                </c:pt>
                <c:pt idx="1364">
                  <c:v>9.6971886921287691</c:v>
                </c:pt>
                <c:pt idx="1365">
                  <c:v>9.716590208333951</c:v>
                </c:pt>
                <c:pt idx="1366">
                  <c:v>9.788501192129873</c:v>
                </c:pt>
                <c:pt idx="1367">
                  <c:v>9.815894085646228</c:v>
                </c:pt>
                <c:pt idx="1368">
                  <c:v>9.8485229976833963</c:v>
                </c:pt>
                <c:pt idx="1369">
                  <c:v>9.8536613078691335</c:v>
                </c:pt>
                <c:pt idx="1370">
                  <c:v>9.8637734027758786</c:v>
                </c:pt>
                <c:pt idx="1371">
                  <c:v>9.8693771875015006</c:v>
                </c:pt>
                <c:pt idx="1372">
                  <c:v>9.8999999305578292</c:v>
                </c:pt>
                <c:pt idx="1373">
                  <c:v>9.9464260879628092</c:v>
                </c:pt>
                <c:pt idx="1374">
                  <c:v>9.9763950115745814</c:v>
                </c:pt>
                <c:pt idx="1375">
                  <c:v>10.00183388888836</c:v>
                </c:pt>
                <c:pt idx="1376">
                  <c:v>10.004894930554761</c:v>
                </c:pt>
                <c:pt idx="1377">
                  <c:v>10.0130290162039</c:v>
                </c:pt>
                <c:pt idx="1378">
                  <c:v>10.014123229166421</c:v>
                </c:pt>
                <c:pt idx="1379">
                  <c:v>10.02890488425891</c:v>
                </c:pt>
                <c:pt idx="1380">
                  <c:v>10.069627893517421</c:v>
                </c:pt>
                <c:pt idx="1381">
                  <c:v>10.13311068286774</c:v>
                </c:pt>
                <c:pt idx="1382">
                  <c:v>10.13770092592747</c:v>
                </c:pt>
                <c:pt idx="1383">
                  <c:v>10.241126863423871</c:v>
                </c:pt>
                <c:pt idx="1384">
                  <c:v>10.25277665509118</c:v>
                </c:pt>
                <c:pt idx="1385">
                  <c:v>10.42140311342423</c:v>
                </c:pt>
                <c:pt idx="1386">
                  <c:v>10.511886388888509</c:v>
                </c:pt>
                <c:pt idx="1387">
                  <c:v>10.77272090277738</c:v>
                </c:pt>
                <c:pt idx="1388">
                  <c:v>10.77767840277818</c:v>
                </c:pt>
                <c:pt idx="1389">
                  <c:v>10.78904392361089</c:v>
                </c:pt>
                <c:pt idx="1390">
                  <c:v>10.791513842592639</c:v>
                </c:pt>
                <c:pt idx="1391">
                  <c:v>10.83217837962839</c:v>
                </c:pt>
                <c:pt idx="1392">
                  <c:v>10.994494965277889</c:v>
                </c:pt>
                <c:pt idx="1393">
                  <c:v>11.05534585648113</c:v>
                </c:pt>
                <c:pt idx="1394">
                  <c:v>11.09446866898349</c:v>
                </c:pt>
                <c:pt idx="1395">
                  <c:v>11.098588067130359</c:v>
                </c:pt>
                <c:pt idx="1396">
                  <c:v>11.12642384259237</c:v>
                </c:pt>
                <c:pt idx="1397">
                  <c:v>11.13268129629669</c:v>
                </c:pt>
                <c:pt idx="1398">
                  <c:v>11.17354692129625</c:v>
                </c:pt>
                <c:pt idx="1399">
                  <c:v>11.20906781250128</c:v>
                </c:pt>
                <c:pt idx="1400">
                  <c:v>11.294150405092919</c:v>
                </c:pt>
                <c:pt idx="1401">
                  <c:v>11.402421643518741</c:v>
                </c:pt>
                <c:pt idx="1402">
                  <c:v>11.5554780671304</c:v>
                </c:pt>
                <c:pt idx="1403">
                  <c:v>11.751532094906331</c:v>
                </c:pt>
                <c:pt idx="1404">
                  <c:v>11.80527958333492</c:v>
                </c:pt>
                <c:pt idx="1405">
                  <c:v>11.88125640046265</c:v>
                </c:pt>
                <c:pt idx="1406">
                  <c:v>11.881577395835411</c:v>
                </c:pt>
                <c:pt idx="1407">
                  <c:v>11.924476365739549</c:v>
                </c:pt>
                <c:pt idx="1408">
                  <c:v>11.927567013888449</c:v>
                </c:pt>
                <c:pt idx="1409">
                  <c:v>11.972542789352159</c:v>
                </c:pt>
                <c:pt idx="1410">
                  <c:v>11.979546817127201</c:v>
                </c:pt>
                <c:pt idx="1411">
                  <c:v>11.981802847219839</c:v>
                </c:pt>
                <c:pt idx="1412">
                  <c:v>12.05997931713031</c:v>
                </c:pt>
                <c:pt idx="1413">
                  <c:v>12.072213888891319</c:v>
                </c:pt>
                <c:pt idx="1414">
                  <c:v>12.106701099538689</c:v>
                </c:pt>
                <c:pt idx="1415">
                  <c:v>12.124048969905679</c:v>
                </c:pt>
                <c:pt idx="1416">
                  <c:v>12.29578290509405</c:v>
                </c:pt>
                <c:pt idx="1417">
                  <c:v>12.655177523148829</c:v>
                </c:pt>
                <c:pt idx="1418">
                  <c:v>12.79648292824074</c:v>
                </c:pt>
                <c:pt idx="1419">
                  <c:v>12.80536724536783</c:v>
                </c:pt>
                <c:pt idx="1420">
                  <c:v>12.806222835646739</c:v>
                </c:pt>
                <c:pt idx="1421">
                  <c:v>12.818943159720961</c:v>
                </c:pt>
                <c:pt idx="1422">
                  <c:v>12.8318549189827</c:v>
                </c:pt>
                <c:pt idx="1423">
                  <c:v>12.862980798609829</c:v>
                </c:pt>
                <c:pt idx="1424">
                  <c:v>12.909711527777491</c:v>
                </c:pt>
                <c:pt idx="1425">
                  <c:v>12.91668825231493</c:v>
                </c:pt>
                <c:pt idx="1426">
                  <c:v>12.962397511573849</c:v>
                </c:pt>
                <c:pt idx="1427">
                  <c:v>12.97649049768569</c:v>
                </c:pt>
                <c:pt idx="1428">
                  <c:v>13.006952418980219</c:v>
                </c:pt>
                <c:pt idx="1429">
                  <c:v>13.02660104166578</c:v>
                </c:pt>
                <c:pt idx="1430">
                  <c:v>13.03403063657383</c:v>
                </c:pt>
                <c:pt idx="1431">
                  <c:v>13.05009245370549</c:v>
                </c:pt>
                <c:pt idx="1432">
                  <c:v>13.06141028935159</c:v>
                </c:pt>
                <c:pt idx="1433">
                  <c:v>13.07524225694438</c:v>
                </c:pt>
                <c:pt idx="1434">
                  <c:v>13.146664895831989</c:v>
                </c:pt>
                <c:pt idx="1435">
                  <c:v>13.155663703704869</c:v>
                </c:pt>
                <c:pt idx="1436">
                  <c:v>13.21110642361144</c:v>
                </c:pt>
                <c:pt idx="1437">
                  <c:v>13.599937199075461</c:v>
                </c:pt>
                <c:pt idx="1438">
                  <c:v>13.626579502313231</c:v>
                </c:pt>
                <c:pt idx="1439">
                  <c:v>13.727872048610889</c:v>
                </c:pt>
                <c:pt idx="1440">
                  <c:v>13.738671574073811</c:v>
                </c:pt>
                <c:pt idx="1441">
                  <c:v>13.764694756945531</c:v>
                </c:pt>
                <c:pt idx="1442">
                  <c:v>13.764988668983181</c:v>
                </c:pt>
                <c:pt idx="1443">
                  <c:v>13.805260208334641</c:v>
                </c:pt>
                <c:pt idx="1444">
                  <c:v>13.807619826388031</c:v>
                </c:pt>
                <c:pt idx="1445">
                  <c:v>13.822168090280011</c:v>
                </c:pt>
                <c:pt idx="1446">
                  <c:v>13.90194534722302</c:v>
                </c:pt>
                <c:pt idx="1447">
                  <c:v>13.93026082176025</c:v>
                </c:pt>
                <c:pt idx="1448">
                  <c:v>13.98669489583208</c:v>
                </c:pt>
                <c:pt idx="1449">
                  <c:v>13.99258702546358</c:v>
                </c:pt>
                <c:pt idx="1450">
                  <c:v>14.022384930556569</c:v>
                </c:pt>
                <c:pt idx="1451">
                  <c:v>14.046831643517921</c:v>
                </c:pt>
                <c:pt idx="1452">
                  <c:v>14.179607789350881</c:v>
                </c:pt>
                <c:pt idx="1453">
                  <c:v>14.231182812499229</c:v>
                </c:pt>
                <c:pt idx="1454">
                  <c:v>14.247260486111051</c:v>
                </c:pt>
                <c:pt idx="1455">
                  <c:v>14.796957986109231</c:v>
                </c:pt>
                <c:pt idx="1456">
                  <c:v>14.81343494213014</c:v>
                </c:pt>
                <c:pt idx="1457">
                  <c:v>14.87264777777647</c:v>
                </c:pt>
                <c:pt idx="1458">
                  <c:v>14.98585293981488</c:v>
                </c:pt>
                <c:pt idx="1459">
                  <c:v>15.07252873842639</c:v>
                </c:pt>
                <c:pt idx="1460">
                  <c:v>15.164718379629431</c:v>
                </c:pt>
                <c:pt idx="1461">
                  <c:v>15.22329961805708</c:v>
                </c:pt>
                <c:pt idx="1462">
                  <c:v>15.23924130787176</c:v>
                </c:pt>
                <c:pt idx="1463">
                  <c:v>15.273670671295241</c:v>
                </c:pt>
                <c:pt idx="1464">
                  <c:v>15.80141969907339</c:v>
                </c:pt>
                <c:pt idx="1465">
                  <c:v>15.96118224536931</c:v>
                </c:pt>
                <c:pt idx="1466">
                  <c:v>16.01523282407334</c:v>
                </c:pt>
                <c:pt idx="1467">
                  <c:v>16.573634467594051</c:v>
                </c:pt>
                <c:pt idx="1468">
                  <c:v>16.684478321759791</c:v>
                </c:pt>
                <c:pt idx="1469">
                  <c:v>16.839673750000419</c:v>
                </c:pt>
                <c:pt idx="1470">
                  <c:v>16.970015636574889</c:v>
                </c:pt>
                <c:pt idx="1471">
                  <c:v>17.864430694444859</c:v>
                </c:pt>
                <c:pt idx="1472">
                  <c:v>17.881532303241119</c:v>
                </c:pt>
                <c:pt idx="1473">
                  <c:v>17.923878865741472</c:v>
                </c:pt>
                <c:pt idx="1474">
                  <c:v>18.002156504629941</c:v>
                </c:pt>
                <c:pt idx="1475">
                  <c:v>18.042151886575201</c:v>
                </c:pt>
                <c:pt idx="1476">
                  <c:v>18.09918240740895</c:v>
                </c:pt>
                <c:pt idx="1477">
                  <c:v>18.74815863425809</c:v>
                </c:pt>
                <c:pt idx="1478">
                  <c:v>18.78793065972074</c:v>
                </c:pt>
                <c:pt idx="1479">
                  <c:v>18.795791550924381</c:v>
                </c:pt>
                <c:pt idx="1480">
                  <c:v>18.79630744213031</c:v>
                </c:pt>
                <c:pt idx="1481">
                  <c:v>18.801235231481218</c:v>
                </c:pt>
                <c:pt idx="1482">
                  <c:v>18.948850671295769</c:v>
                </c:pt>
                <c:pt idx="1483">
                  <c:v>18.94938197916856</c:v>
                </c:pt>
                <c:pt idx="1484">
                  <c:v>18.991988298608749</c:v>
                </c:pt>
                <c:pt idx="1485">
                  <c:v>19.10144556713049</c:v>
                </c:pt>
                <c:pt idx="1486">
                  <c:v>19.121489687498521</c:v>
                </c:pt>
                <c:pt idx="1487">
                  <c:v>19.202099305554121</c:v>
                </c:pt>
                <c:pt idx="1488">
                  <c:v>19.300125289352401</c:v>
                </c:pt>
                <c:pt idx="1489">
                  <c:v>19.330309675926411</c:v>
                </c:pt>
                <c:pt idx="1490">
                  <c:v>19.759269236110981</c:v>
                </c:pt>
                <c:pt idx="1491">
                  <c:v>19.76875016203909</c:v>
                </c:pt>
                <c:pt idx="1492">
                  <c:v>19.788498842592041</c:v>
                </c:pt>
                <c:pt idx="1493">
                  <c:v>19.87314385416607</c:v>
                </c:pt>
                <c:pt idx="1494">
                  <c:v>20.03118515046382</c:v>
                </c:pt>
                <c:pt idx="1495">
                  <c:v>20.043684328706181</c:v>
                </c:pt>
                <c:pt idx="1496">
                  <c:v>20.17279159722229</c:v>
                </c:pt>
                <c:pt idx="1497">
                  <c:v>20.89183321759381</c:v>
                </c:pt>
                <c:pt idx="1498">
                  <c:v>21.796015000001152</c:v>
                </c:pt>
                <c:pt idx="1499">
                  <c:v>22.076568368055199</c:v>
                </c:pt>
                <c:pt idx="1500">
                  <c:v>22.826226921294019</c:v>
                </c:pt>
                <c:pt idx="1501">
                  <c:v>22.92096974537052</c:v>
                </c:pt>
                <c:pt idx="1502">
                  <c:v>22.92377210648247</c:v>
                </c:pt>
                <c:pt idx="1503">
                  <c:v>23.195855763891231</c:v>
                </c:pt>
                <c:pt idx="1504">
                  <c:v>23.803911817129009</c:v>
                </c:pt>
                <c:pt idx="1505">
                  <c:v>24.834107488424142</c:v>
                </c:pt>
                <c:pt idx="1506">
                  <c:v>24.868074826391211</c:v>
                </c:pt>
                <c:pt idx="1507">
                  <c:v>24.884023136573809</c:v>
                </c:pt>
                <c:pt idx="1508">
                  <c:v>24.92331493055379</c:v>
                </c:pt>
                <c:pt idx="1509">
                  <c:v>24.97258672453739</c:v>
                </c:pt>
                <c:pt idx="1510">
                  <c:v>25.971844421296758</c:v>
                </c:pt>
                <c:pt idx="1511">
                  <c:v>26.05396751157388</c:v>
                </c:pt>
                <c:pt idx="1512">
                  <c:v>26.064140011574381</c:v>
                </c:pt>
                <c:pt idx="1513">
                  <c:v>26.23448734953724</c:v>
                </c:pt>
                <c:pt idx="1514">
                  <c:v>26.563359780093581</c:v>
                </c:pt>
                <c:pt idx="1515">
                  <c:v>26.91722928240619</c:v>
                </c:pt>
                <c:pt idx="1516">
                  <c:v>26.931761469907229</c:v>
                </c:pt>
                <c:pt idx="1517">
                  <c:v>27.81678355324048</c:v>
                </c:pt>
                <c:pt idx="1518">
                  <c:v>27.927854837962879</c:v>
                </c:pt>
                <c:pt idx="1519">
                  <c:v>28.12270461805717</c:v>
                </c:pt>
                <c:pt idx="1520">
                  <c:v>28.386989618054141</c:v>
                </c:pt>
                <c:pt idx="1521">
                  <c:v>29.215025821761401</c:v>
                </c:pt>
                <c:pt idx="1522">
                  <c:v>29.630845358796691</c:v>
                </c:pt>
                <c:pt idx="1523">
                  <c:v>29.77846619213069</c:v>
                </c:pt>
                <c:pt idx="1524">
                  <c:v>30.040668009257431</c:v>
                </c:pt>
                <c:pt idx="1525">
                  <c:v>30.377679849537429</c:v>
                </c:pt>
                <c:pt idx="1526">
                  <c:v>33.1166217939804</c:v>
                </c:pt>
                <c:pt idx="1527">
                  <c:v>35.851865347223701</c:v>
                </c:pt>
                <c:pt idx="1528">
                  <c:v>35.970696400461932</c:v>
                </c:pt>
                <c:pt idx="1529">
                  <c:v>36.041888645834938</c:v>
                </c:pt>
                <c:pt idx="1530">
                  <c:v>38.246668113425933</c:v>
                </c:pt>
                <c:pt idx="1531">
                  <c:v>38.887093923610671</c:v>
                </c:pt>
                <c:pt idx="1532">
                  <c:v>40.368768194444748</c:v>
                </c:pt>
                <c:pt idx="1533">
                  <c:v>41.049740462962667</c:v>
                </c:pt>
                <c:pt idx="1534">
                  <c:v>41.120182916668277</c:v>
                </c:pt>
                <c:pt idx="1535">
                  <c:v>41.953062685184463</c:v>
                </c:pt>
                <c:pt idx="1536">
                  <c:v>42.854463229165582</c:v>
                </c:pt>
                <c:pt idx="1537">
                  <c:v>46.860591678241327</c:v>
                </c:pt>
                <c:pt idx="1538">
                  <c:v>48.186108182870129</c:v>
                </c:pt>
                <c:pt idx="1539">
                  <c:v>48.635535428239791</c:v>
                </c:pt>
                <c:pt idx="1540">
                  <c:v>48.873061180553499</c:v>
                </c:pt>
                <c:pt idx="1541">
                  <c:v>48.909221990740413</c:v>
                </c:pt>
                <c:pt idx="1542">
                  <c:v>49.238095497684903</c:v>
                </c:pt>
                <c:pt idx="1543">
                  <c:v>51.691417986110402</c:v>
                </c:pt>
                <c:pt idx="1544">
                  <c:v>51.877328263888202</c:v>
                </c:pt>
                <c:pt idx="1545">
                  <c:v>56.82081276620152</c:v>
                </c:pt>
                <c:pt idx="1546">
                  <c:v>61.253421701388781</c:v>
                </c:pt>
                <c:pt idx="1547">
                  <c:v>63.799866006945571</c:v>
                </c:pt>
                <c:pt idx="1548">
                  <c:v>65.800865763889419</c:v>
                </c:pt>
              </c:numCache>
            </c:numRef>
          </c:val>
          <c:smooth val="0"/>
          <c:extLst>
            <c:ext xmlns:c16="http://schemas.microsoft.com/office/drawing/2014/chart" uri="{C3380CC4-5D6E-409C-BE32-E72D297353CC}">
              <c16:uniqueId val="{00000003-8E7A-410F-B8D2-938B9686450D}"/>
            </c:ext>
          </c:extLst>
        </c:ser>
        <c:dLbls>
          <c:showLegendKey val="0"/>
          <c:showVal val="0"/>
          <c:showCatName val="0"/>
          <c:showSerName val="0"/>
          <c:showPercent val="0"/>
          <c:showBubbleSize val="0"/>
        </c:dLbls>
        <c:smooth val="0"/>
        <c:axId val="1934322768"/>
        <c:axId val="1934321520"/>
      </c:lineChart>
      <c:catAx>
        <c:axId val="1934322768"/>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Case number</a:t>
                </a:r>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lt1">
                <a:lumMod val="95000"/>
                <a:alpha val="10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934321520"/>
        <c:crosses val="autoZero"/>
        <c:auto val="1"/>
        <c:lblAlgn val="ctr"/>
        <c:lblOffset val="100"/>
        <c:noMultiLvlLbl val="0"/>
      </c:catAx>
      <c:valAx>
        <c:axId val="1934321520"/>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Duration in days</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9343227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Fitness Helpdesk</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bar"/>
        <c:grouping val="clustered"/>
        <c:varyColors val="0"/>
        <c:ser>
          <c:idx val="0"/>
          <c:order val="0"/>
          <c:tx>
            <c:strRef>
              <c:f>'Fitness Token Based Replay For '!$A$15</c:f>
              <c:strCache>
                <c:ptCount val="1"/>
                <c:pt idx="0">
                  <c:v>Critical Path Method</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Fitness Token Based Replay For '!$B$14:$G$14</c:f>
              <c:strCache>
                <c:ptCount val="6"/>
                <c:pt idx="0">
                  <c:v>Token Based Replay Percentage Fit Traces</c:v>
                </c:pt>
                <c:pt idx="1">
                  <c:v>Token Based Replay Average Trace Fitness</c:v>
                </c:pt>
                <c:pt idx="2">
                  <c:v>Token Based Replay Log Fitness</c:v>
                </c:pt>
                <c:pt idx="3">
                  <c:v>Alignment Based Replay  Percentage Fit Traces</c:v>
                </c:pt>
                <c:pt idx="4">
                  <c:v>Alignment Based Replay Average Trace Fitness</c:v>
                </c:pt>
                <c:pt idx="5">
                  <c:v>Alignment Based Replay Log Fitness</c:v>
                </c:pt>
              </c:strCache>
            </c:strRef>
          </c:cat>
          <c:val>
            <c:numRef>
              <c:f>'Fitness Token Based Replay For '!$B$15:$G$15</c:f>
              <c:numCache>
                <c:formatCode>General</c:formatCode>
                <c:ptCount val="6"/>
                <c:pt idx="0">
                  <c:v>100</c:v>
                </c:pt>
                <c:pt idx="1">
                  <c:v>1</c:v>
                </c:pt>
                <c:pt idx="2">
                  <c:v>1</c:v>
                </c:pt>
                <c:pt idx="3">
                  <c:v>0</c:v>
                </c:pt>
                <c:pt idx="4">
                  <c:v>0.2303</c:v>
                </c:pt>
                <c:pt idx="5">
                  <c:v>0.22090000000000001</c:v>
                </c:pt>
              </c:numCache>
            </c:numRef>
          </c:val>
          <c:extLst>
            <c:ext xmlns:c16="http://schemas.microsoft.com/office/drawing/2014/chart" uri="{C3380CC4-5D6E-409C-BE32-E72D297353CC}">
              <c16:uniqueId val="{00000000-3DBF-470E-BFB9-2E28F2DAFF8C}"/>
            </c:ext>
          </c:extLst>
        </c:ser>
        <c:ser>
          <c:idx val="1"/>
          <c:order val="1"/>
          <c:tx>
            <c:strRef>
              <c:f>'Fitness Token Based Replay For '!$A$16</c:f>
              <c:strCache>
                <c:ptCount val="1"/>
                <c:pt idx="0">
                  <c:v>Custom Genetic Algortihm</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Fitness Token Based Replay For '!$B$14:$G$14</c:f>
              <c:strCache>
                <c:ptCount val="6"/>
                <c:pt idx="0">
                  <c:v>Token Based Replay Percentage Fit Traces</c:v>
                </c:pt>
                <c:pt idx="1">
                  <c:v>Token Based Replay Average Trace Fitness</c:v>
                </c:pt>
                <c:pt idx="2">
                  <c:v>Token Based Replay Log Fitness</c:v>
                </c:pt>
                <c:pt idx="3">
                  <c:v>Alignment Based Replay  Percentage Fit Traces</c:v>
                </c:pt>
                <c:pt idx="4">
                  <c:v>Alignment Based Replay Average Trace Fitness</c:v>
                </c:pt>
                <c:pt idx="5">
                  <c:v>Alignment Based Replay Log Fitness</c:v>
                </c:pt>
              </c:strCache>
            </c:strRef>
          </c:cat>
          <c:val>
            <c:numRef>
              <c:f>'Fitness Token Based Replay For '!$B$16:$G$16</c:f>
              <c:numCache>
                <c:formatCode>General</c:formatCode>
                <c:ptCount val="6"/>
                <c:pt idx="0">
                  <c:v>100</c:v>
                </c:pt>
                <c:pt idx="1">
                  <c:v>1</c:v>
                </c:pt>
                <c:pt idx="2">
                  <c:v>1</c:v>
                </c:pt>
                <c:pt idx="3">
                  <c:v>0</c:v>
                </c:pt>
                <c:pt idx="4">
                  <c:v>0.51719999999999999</c:v>
                </c:pt>
                <c:pt idx="5">
                  <c:v>0.52859999999999996</c:v>
                </c:pt>
              </c:numCache>
            </c:numRef>
          </c:val>
          <c:extLst>
            <c:ext xmlns:c16="http://schemas.microsoft.com/office/drawing/2014/chart" uri="{C3380CC4-5D6E-409C-BE32-E72D297353CC}">
              <c16:uniqueId val="{00000001-3DBF-470E-BFB9-2E28F2DAFF8C}"/>
            </c:ext>
          </c:extLst>
        </c:ser>
        <c:ser>
          <c:idx val="2"/>
          <c:order val="2"/>
          <c:tx>
            <c:strRef>
              <c:f>'Fitness Token Based Replay For '!$A$17</c:f>
              <c:strCache>
                <c:ptCount val="1"/>
                <c:pt idx="0">
                  <c:v>EasyGA</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Fitness Token Based Replay For '!$B$14:$G$14</c:f>
              <c:strCache>
                <c:ptCount val="6"/>
                <c:pt idx="0">
                  <c:v>Token Based Replay Percentage Fit Traces</c:v>
                </c:pt>
                <c:pt idx="1">
                  <c:v>Token Based Replay Average Trace Fitness</c:v>
                </c:pt>
                <c:pt idx="2">
                  <c:v>Token Based Replay Log Fitness</c:v>
                </c:pt>
                <c:pt idx="3">
                  <c:v>Alignment Based Replay  Percentage Fit Traces</c:v>
                </c:pt>
                <c:pt idx="4">
                  <c:v>Alignment Based Replay Average Trace Fitness</c:v>
                </c:pt>
                <c:pt idx="5">
                  <c:v>Alignment Based Replay Log Fitness</c:v>
                </c:pt>
              </c:strCache>
            </c:strRef>
          </c:cat>
          <c:val>
            <c:numRef>
              <c:f>'Fitness Token Based Replay For '!$B$17:$G$17</c:f>
              <c:numCache>
                <c:formatCode>General</c:formatCode>
                <c:ptCount val="6"/>
                <c:pt idx="0">
                  <c:v>100</c:v>
                </c:pt>
                <c:pt idx="1">
                  <c:v>1</c:v>
                </c:pt>
                <c:pt idx="2">
                  <c:v>1</c:v>
                </c:pt>
                <c:pt idx="3">
                  <c:v>1.0900000000000001</c:v>
                </c:pt>
                <c:pt idx="4">
                  <c:v>0.70820000000000005</c:v>
                </c:pt>
                <c:pt idx="5">
                  <c:v>0.69950000000000001</c:v>
                </c:pt>
              </c:numCache>
            </c:numRef>
          </c:val>
          <c:extLst>
            <c:ext xmlns:c16="http://schemas.microsoft.com/office/drawing/2014/chart" uri="{C3380CC4-5D6E-409C-BE32-E72D297353CC}">
              <c16:uniqueId val="{00000002-3DBF-470E-BFB9-2E28F2DAFF8C}"/>
            </c:ext>
          </c:extLst>
        </c:ser>
        <c:ser>
          <c:idx val="3"/>
          <c:order val="3"/>
          <c:tx>
            <c:strRef>
              <c:f>'Fitness Token Based Replay For '!$A$18</c:f>
              <c:strCache>
                <c:ptCount val="1"/>
                <c:pt idx="0">
                  <c:v>EasyGA w/ BPMN Modelling</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Fitness Token Based Replay For '!$B$14:$G$14</c:f>
              <c:strCache>
                <c:ptCount val="6"/>
                <c:pt idx="0">
                  <c:v>Token Based Replay Percentage Fit Traces</c:v>
                </c:pt>
                <c:pt idx="1">
                  <c:v>Token Based Replay Average Trace Fitness</c:v>
                </c:pt>
                <c:pt idx="2">
                  <c:v>Token Based Replay Log Fitness</c:v>
                </c:pt>
                <c:pt idx="3">
                  <c:v>Alignment Based Replay  Percentage Fit Traces</c:v>
                </c:pt>
                <c:pt idx="4">
                  <c:v>Alignment Based Replay Average Trace Fitness</c:v>
                </c:pt>
                <c:pt idx="5">
                  <c:v>Alignment Based Replay Log Fitness</c:v>
                </c:pt>
              </c:strCache>
            </c:strRef>
          </c:cat>
          <c:val>
            <c:numRef>
              <c:f>'Fitness Token Based Replay For '!$B$18:$G$18</c:f>
              <c:numCache>
                <c:formatCode>General</c:formatCode>
                <c:ptCount val="6"/>
                <c:pt idx="0">
                  <c:v>100</c:v>
                </c:pt>
                <c:pt idx="1">
                  <c:v>1</c:v>
                </c:pt>
                <c:pt idx="2">
                  <c:v>1</c:v>
                </c:pt>
                <c:pt idx="3">
                  <c:v>1.07</c:v>
                </c:pt>
                <c:pt idx="4">
                  <c:v>0.70309999999999995</c:v>
                </c:pt>
                <c:pt idx="5">
                  <c:v>0.69330000000000003</c:v>
                </c:pt>
              </c:numCache>
            </c:numRef>
          </c:val>
          <c:extLst>
            <c:ext xmlns:c16="http://schemas.microsoft.com/office/drawing/2014/chart" uri="{C3380CC4-5D6E-409C-BE32-E72D297353CC}">
              <c16:uniqueId val="{00000003-3DBF-470E-BFB9-2E28F2DAFF8C}"/>
            </c:ext>
          </c:extLst>
        </c:ser>
        <c:dLbls>
          <c:showLegendKey val="0"/>
          <c:showVal val="0"/>
          <c:showCatName val="0"/>
          <c:showSerName val="0"/>
          <c:showPercent val="0"/>
          <c:showBubbleSize val="0"/>
        </c:dLbls>
        <c:gapWidth val="115"/>
        <c:overlap val="-20"/>
        <c:axId val="788871952"/>
        <c:axId val="788874448"/>
      </c:barChart>
      <c:catAx>
        <c:axId val="788871952"/>
        <c:scaling>
          <c:orientation val="minMax"/>
        </c:scaling>
        <c:delete val="0"/>
        <c:axPos val="l"/>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788874448"/>
        <c:crosses val="autoZero"/>
        <c:auto val="1"/>
        <c:lblAlgn val="ctr"/>
        <c:lblOffset val="100"/>
        <c:noMultiLvlLbl val="0"/>
      </c:catAx>
      <c:valAx>
        <c:axId val="788874448"/>
        <c:scaling>
          <c:orientation val="minMax"/>
        </c:scaling>
        <c:delete val="0"/>
        <c:axPos val="b"/>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788871952"/>
        <c:crosses val="autoZero"/>
        <c:crossBetween val="between"/>
      </c:valAx>
      <c:dTable>
        <c:showHorzBorder val="1"/>
        <c:showVertBorder val="1"/>
        <c:showOutline val="1"/>
        <c:showKeys val="1"/>
        <c:spPr>
          <a:noFill/>
          <a:ln w="9525">
            <a:solidFill>
              <a:schemeClr val="lt1">
                <a:lumMod val="95000"/>
                <a:alpha val="54000"/>
              </a:schemeClr>
            </a:solidFill>
          </a:ln>
          <a:effectLst/>
        </c:spPr>
        <c:txPr>
          <a:bodyPr rot="0" spcFirstLastPara="1" vertOverflow="ellipsis" vert="horz" wrap="square" anchor="ctr" anchorCtr="1"/>
          <a:lstStyle/>
          <a:p>
            <a:pPr rtl="0">
              <a:defRPr sz="900" b="0" i="0" u="none" strike="noStrike" kern="1200" baseline="0">
                <a:solidFill>
                  <a:schemeClr val="lt1">
                    <a:lumMod val="8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Fitness BPI 2012</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bar"/>
        <c:grouping val="clustered"/>
        <c:varyColors val="0"/>
        <c:ser>
          <c:idx val="0"/>
          <c:order val="0"/>
          <c:tx>
            <c:strRef>
              <c:f>'Fitness Token Based Replay For '!$A$27</c:f>
              <c:strCache>
                <c:ptCount val="1"/>
                <c:pt idx="0">
                  <c:v>Critical Path Method</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Fitness Token Based Replay For '!$B$26:$G$26</c:f>
              <c:strCache>
                <c:ptCount val="6"/>
                <c:pt idx="0">
                  <c:v>Token Based Replay Percentage Fit Traces</c:v>
                </c:pt>
                <c:pt idx="1">
                  <c:v>Token Based Replay Average Trace Fitness</c:v>
                </c:pt>
                <c:pt idx="2">
                  <c:v>Token Based Replay Log Fitness</c:v>
                </c:pt>
                <c:pt idx="3">
                  <c:v>Alignment Based Replay  Percentage Fit Traces</c:v>
                </c:pt>
                <c:pt idx="4">
                  <c:v>Alignment Based Replay Average Trace Fitness</c:v>
                </c:pt>
                <c:pt idx="5">
                  <c:v>Alignment Based Replay Log Fitness</c:v>
                </c:pt>
              </c:strCache>
            </c:strRef>
          </c:cat>
          <c:val>
            <c:numRef>
              <c:f>'Fitness Token Based Replay For '!$B$27:$G$27</c:f>
              <c:numCache>
                <c:formatCode>General</c:formatCode>
                <c:ptCount val="6"/>
                <c:pt idx="0">
                  <c:v>100</c:v>
                </c:pt>
                <c:pt idx="1">
                  <c:v>1</c:v>
                </c:pt>
                <c:pt idx="2">
                  <c:v>1</c:v>
                </c:pt>
                <c:pt idx="3">
                  <c:v>0.52810000000000001</c:v>
                </c:pt>
                <c:pt idx="4">
                  <c:v>6.7000000000000004E-2</c:v>
                </c:pt>
                <c:pt idx="5">
                  <c:v>0.16120000000000001</c:v>
                </c:pt>
              </c:numCache>
            </c:numRef>
          </c:val>
          <c:extLst>
            <c:ext xmlns:c16="http://schemas.microsoft.com/office/drawing/2014/chart" uri="{C3380CC4-5D6E-409C-BE32-E72D297353CC}">
              <c16:uniqueId val="{00000000-B66A-454F-B2F2-58017354C6E8}"/>
            </c:ext>
          </c:extLst>
        </c:ser>
        <c:ser>
          <c:idx val="1"/>
          <c:order val="1"/>
          <c:tx>
            <c:strRef>
              <c:f>'Fitness Token Based Replay For '!$A$28</c:f>
              <c:strCache>
                <c:ptCount val="1"/>
                <c:pt idx="0">
                  <c:v>Custom Genetic Algortihm</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Fitness Token Based Replay For '!$B$26:$G$26</c:f>
              <c:strCache>
                <c:ptCount val="6"/>
                <c:pt idx="0">
                  <c:v>Token Based Replay Percentage Fit Traces</c:v>
                </c:pt>
                <c:pt idx="1">
                  <c:v>Token Based Replay Average Trace Fitness</c:v>
                </c:pt>
                <c:pt idx="2">
                  <c:v>Token Based Replay Log Fitness</c:v>
                </c:pt>
                <c:pt idx="3">
                  <c:v>Alignment Based Replay  Percentage Fit Traces</c:v>
                </c:pt>
                <c:pt idx="4">
                  <c:v>Alignment Based Replay Average Trace Fitness</c:v>
                </c:pt>
                <c:pt idx="5">
                  <c:v>Alignment Based Replay Log Fitness</c:v>
                </c:pt>
              </c:strCache>
            </c:strRef>
          </c:cat>
          <c:val>
            <c:numRef>
              <c:f>'Fitness Token Based Replay For '!$B$28:$G$28</c:f>
              <c:numCache>
                <c:formatCode>General</c:formatCode>
                <c:ptCount val="6"/>
                <c:pt idx="0">
                  <c:v>100</c:v>
                </c:pt>
                <c:pt idx="1">
                  <c:v>1</c:v>
                </c:pt>
                <c:pt idx="2">
                  <c:v>1</c:v>
                </c:pt>
                <c:pt idx="3">
                  <c:v>0.23719999999999999</c:v>
                </c:pt>
                <c:pt idx="4">
                  <c:v>0.58840000000000003</c:v>
                </c:pt>
                <c:pt idx="5">
                  <c:v>0.55979999999999996</c:v>
                </c:pt>
              </c:numCache>
            </c:numRef>
          </c:val>
          <c:extLst>
            <c:ext xmlns:c16="http://schemas.microsoft.com/office/drawing/2014/chart" uri="{C3380CC4-5D6E-409C-BE32-E72D297353CC}">
              <c16:uniqueId val="{00000001-B66A-454F-B2F2-58017354C6E8}"/>
            </c:ext>
          </c:extLst>
        </c:ser>
        <c:ser>
          <c:idx val="2"/>
          <c:order val="2"/>
          <c:tx>
            <c:strRef>
              <c:f>'Fitness Token Based Replay For '!$A$29</c:f>
              <c:strCache>
                <c:ptCount val="1"/>
                <c:pt idx="0">
                  <c:v>EasyGA</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Fitness Token Based Replay For '!$B$26:$G$26</c:f>
              <c:strCache>
                <c:ptCount val="6"/>
                <c:pt idx="0">
                  <c:v>Token Based Replay Percentage Fit Traces</c:v>
                </c:pt>
                <c:pt idx="1">
                  <c:v>Token Based Replay Average Trace Fitness</c:v>
                </c:pt>
                <c:pt idx="2">
                  <c:v>Token Based Replay Log Fitness</c:v>
                </c:pt>
                <c:pt idx="3">
                  <c:v>Alignment Based Replay  Percentage Fit Traces</c:v>
                </c:pt>
                <c:pt idx="4">
                  <c:v>Alignment Based Replay Average Trace Fitness</c:v>
                </c:pt>
                <c:pt idx="5">
                  <c:v>Alignment Based Replay Log Fitness</c:v>
                </c:pt>
              </c:strCache>
            </c:strRef>
          </c:cat>
          <c:val>
            <c:numRef>
              <c:f>'Fitness Token Based Replay For '!$B$29:$G$29</c:f>
              <c:numCache>
                <c:formatCode>General</c:formatCode>
                <c:ptCount val="6"/>
                <c:pt idx="0">
                  <c:v>100</c:v>
                </c:pt>
                <c:pt idx="1">
                  <c:v>1</c:v>
                </c:pt>
                <c:pt idx="2">
                  <c:v>1</c:v>
                </c:pt>
                <c:pt idx="3">
                  <c:v>0.66769999999999996</c:v>
                </c:pt>
                <c:pt idx="4">
                  <c:v>0.86409999999999998</c:v>
                </c:pt>
                <c:pt idx="5">
                  <c:v>0.73319999999999996</c:v>
                </c:pt>
              </c:numCache>
            </c:numRef>
          </c:val>
          <c:extLst>
            <c:ext xmlns:c16="http://schemas.microsoft.com/office/drawing/2014/chart" uri="{C3380CC4-5D6E-409C-BE32-E72D297353CC}">
              <c16:uniqueId val="{00000002-B66A-454F-B2F2-58017354C6E8}"/>
            </c:ext>
          </c:extLst>
        </c:ser>
        <c:ser>
          <c:idx val="3"/>
          <c:order val="3"/>
          <c:tx>
            <c:strRef>
              <c:f>'Fitness Token Based Replay For '!$A$30</c:f>
              <c:strCache>
                <c:ptCount val="1"/>
                <c:pt idx="0">
                  <c:v>EasyGA w/ BPMN Modelling</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Fitness Token Based Replay For '!$B$26:$G$26</c:f>
              <c:strCache>
                <c:ptCount val="6"/>
                <c:pt idx="0">
                  <c:v>Token Based Replay Percentage Fit Traces</c:v>
                </c:pt>
                <c:pt idx="1">
                  <c:v>Token Based Replay Average Trace Fitness</c:v>
                </c:pt>
                <c:pt idx="2">
                  <c:v>Token Based Replay Log Fitness</c:v>
                </c:pt>
                <c:pt idx="3">
                  <c:v>Alignment Based Replay  Percentage Fit Traces</c:v>
                </c:pt>
                <c:pt idx="4">
                  <c:v>Alignment Based Replay Average Trace Fitness</c:v>
                </c:pt>
                <c:pt idx="5">
                  <c:v>Alignment Based Replay Log Fitness</c:v>
                </c:pt>
              </c:strCache>
            </c:strRef>
          </c:cat>
          <c:val>
            <c:numRef>
              <c:f>'Fitness Token Based Replay For '!$B$30:$G$30</c:f>
              <c:numCache>
                <c:formatCode>General</c:formatCode>
                <c:ptCount val="6"/>
                <c:pt idx="0">
                  <c:v>100</c:v>
                </c:pt>
                <c:pt idx="1">
                  <c:v>1</c:v>
                </c:pt>
                <c:pt idx="2">
                  <c:v>1</c:v>
                </c:pt>
                <c:pt idx="3">
                  <c:v>0.66769999999999996</c:v>
                </c:pt>
                <c:pt idx="4">
                  <c:v>0.86409999999999998</c:v>
                </c:pt>
                <c:pt idx="5">
                  <c:v>0.73319999999999996</c:v>
                </c:pt>
              </c:numCache>
            </c:numRef>
          </c:val>
          <c:extLst>
            <c:ext xmlns:c16="http://schemas.microsoft.com/office/drawing/2014/chart" uri="{C3380CC4-5D6E-409C-BE32-E72D297353CC}">
              <c16:uniqueId val="{00000003-B66A-454F-B2F2-58017354C6E8}"/>
            </c:ext>
          </c:extLst>
        </c:ser>
        <c:dLbls>
          <c:showLegendKey val="0"/>
          <c:showVal val="0"/>
          <c:showCatName val="0"/>
          <c:showSerName val="0"/>
          <c:showPercent val="0"/>
          <c:showBubbleSize val="0"/>
        </c:dLbls>
        <c:gapWidth val="115"/>
        <c:overlap val="-20"/>
        <c:axId val="96157776"/>
        <c:axId val="96138640"/>
      </c:barChart>
      <c:catAx>
        <c:axId val="96157776"/>
        <c:scaling>
          <c:orientation val="minMax"/>
        </c:scaling>
        <c:delete val="0"/>
        <c:axPos val="l"/>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96138640"/>
        <c:crosses val="autoZero"/>
        <c:auto val="1"/>
        <c:lblAlgn val="ctr"/>
        <c:lblOffset val="100"/>
        <c:noMultiLvlLbl val="0"/>
      </c:catAx>
      <c:valAx>
        <c:axId val="96138640"/>
        <c:scaling>
          <c:orientation val="minMax"/>
        </c:scaling>
        <c:delete val="0"/>
        <c:axPos val="b"/>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96157776"/>
        <c:crosses val="autoZero"/>
        <c:crossBetween val="between"/>
      </c:valAx>
      <c:dTable>
        <c:showHorzBorder val="1"/>
        <c:showVertBorder val="1"/>
        <c:showOutline val="1"/>
        <c:showKeys val="1"/>
        <c:spPr>
          <a:noFill/>
          <a:ln w="9525">
            <a:solidFill>
              <a:schemeClr val="lt1">
                <a:lumMod val="95000"/>
                <a:alpha val="54000"/>
              </a:schemeClr>
            </a:solidFill>
          </a:ln>
          <a:effectLst/>
        </c:spPr>
        <c:txPr>
          <a:bodyPr rot="0" spcFirstLastPara="1" vertOverflow="ellipsis" vert="horz" wrap="square" anchor="ctr" anchorCtr="1"/>
          <a:lstStyle/>
          <a:p>
            <a:pPr rtl="0">
              <a:defRPr sz="900" b="0" i="0" u="none" strike="noStrike" kern="1200" baseline="0">
                <a:solidFill>
                  <a:schemeClr val="lt1">
                    <a:lumMod val="8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Precision</a:t>
            </a:r>
            <a:r>
              <a:rPr lang="en-US" baseline="0"/>
              <a:t> for </a:t>
            </a:r>
            <a:br>
              <a:rPr lang="en-US" baseline="0"/>
            </a:br>
            <a:r>
              <a:rPr lang="en-US" baseline="0"/>
              <a:t>Review Example Large Dataset</a:t>
            </a:r>
            <a:endParaRPr lang="en-US"/>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col"/>
        <c:grouping val="clustered"/>
        <c:varyColors val="0"/>
        <c:ser>
          <c:idx val="0"/>
          <c:order val="0"/>
          <c:tx>
            <c:strRef>
              <c:f>Precision!$B$1</c:f>
              <c:strCache>
                <c:ptCount val="1"/>
                <c:pt idx="0">
                  <c:v>Token Based Replay</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Precision!$A$2:$A$5</c:f>
              <c:strCache>
                <c:ptCount val="4"/>
                <c:pt idx="0">
                  <c:v>Critical Path Method</c:v>
                </c:pt>
                <c:pt idx="1">
                  <c:v>Custom Genetic Algortihm</c:v>
                </c:pt>
                <c:pt idx="2">
                  <c:v>EasyGA</c:v>
                </c:pt>
                <c:pt idx="3">
                  <c:v>EasyGA w/ BPMN Modelling</c:v>
                </c:pt>
              </c:strCache>
            </c:strRef>
          </c:cat>
          <c:val>
            <c:numRef>
              <c:f>Precision!$B$2:$B$5</c:f>
              <c:numCache>
                <c:formatCode>General</c:formatCode>
                <c:ptCount val="4"/>
                <c:pt idx="0">
                  <c:v>0.29170000000000001</c:v>
                </c:pt>
                <c:pt idx="1">
                  <c:v>0.20860000000000001</c:v>
                </c:pt>
                <c:pt idx="2">
                  <c:v>0.1855</c:v>
                </c:pt>
                <c:pt idx="3">
                  <c:v>0.17230000000000001</c:v>
                </c:pt>
              </c:numCache>
            </c:numRef>
          </c:val>
          <c:extLst>
            <c:ext xmlns:c16="http://schemas.microsoft.com/office/drawing/2014/chart" uri="{C3380CC4-5D6E-409C-BE32-E72D297353CC}">
              <c16:uniqueId val="{00000000-6328-4DF1-A8C3-75492378E9B3}"/>
            </c:ext>
          </c:extLst>
        </c:ser>
        <c:ser>
          <c:idx val="1"/>
          <c:order val="1"/>
          <c:tx>
            <c:strRef>
              <c:f>Precision!$C$1</c:f>
              <c:strCache>
                <c:ptCount val="1"/>
                <c:pt idx="0">
                  <c:v>Alignment Based Replay</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Precision!$A$2:$A$5</c:f>
              <c:strCache>
                <c:ptCount val="4"/>
                <c:pt idx="0">
                  <c:v>Critical Path Method</c:v>
                </c:pt>
                <c:pt idx="1">
                  <c:v>Custom Genetic Algortihm</c:v>
                </c:pt>
                <c:pt idx="2">
                  <c:v>EasyGA</c:v>
                </c:pt>
                <c:pt idx="3">
                  <c:v>EasyGA w/ BPMN Modelling</c:v>
                </c:pt>
              </c:strCache>
            </c:strRef>
          </c:cat>
          <c:val>
            <c:numRef>
              <c:f>Precision!$C$2:$C$5</c:f>
              <c:numCache>
                <c:formatCode>General</c:formatCode>
                <c:ptCount val="4"/>
                <c:pt idx="0">
                  <c:v>0.54990000000000006</c:v>
                </c:pt>
                <c:pt idx="1">
                  <c:v>0.48230000000000001</c:v>
                </c:pt>
                <c:pt idx="2">
                  <c:v>0.35649999999999998</c:v>
                </c:pt>
                <c:pt idx="3">
                  <c:v>0.41599999999999998</c:v>
                </c:pt>
              </c:numCache>
            </c:numRef>
          </c:val>
          <c:extLst>
            <c:ext xmlns:c16="http://schemas.microsoft.com/office/drawing/2014/chart" uri="{C3380CC4-5D6E-409C-BE32-E72D297353CC}">
              <c16:uniqueId val="{00000001-6328-4DF1-A8C3-75492378E9B3}"/>
            </c:ext>
          </c:extLst>
        </c:ser>
        <c:dLbls>
          <c:dLblPos val="outEnd"/>
          <c:showLegendKey val="0"/>
          <c:showVal val="1"/>
          <c:showCatName val="0"/>
          <c:showSerName val="0"/>
          <c:showPercent val="0"/>
          <c:showBubbleSize val="0"/>
        </c:dLbls>
        <c:gapWidth val="100"/>
        <c:overlap val="-24"/>
        <c:axId val="867090255"/>
        <c:axId val="867091919"/>
      </c:barChart>
      <c:catAx>
        <c:axId val="867090255"/>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867091919"/>
        <c:crosses val="autoZero"/>
        <c:auto val="1"/>
        <c:lblAlgn val="ctr"/>
        <c:lblOffset val="100"/>
        <c:noMultiLvlLbl val="0"/>
      </c:catAx>
      <c:valAx>
        <c:axId val="867091919"/>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8670902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Precision</a:t>
            </a:r>
            <a:r>
              <a:rPr lang="en-US" baseline="0"/>
              <a:t> for HelpDesk</a:t>
            </a:r>
            <a:endParaRPr lang="en-US"/>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col"/>
        <c:grouping val="clustered"/>
        <c:varyColors val="0"/>
        <c:ser>
          <c:idx val="0"/>
          <c:order val="0"/>
          <c:tx>
            <c:strRef>
              <c:f>Precision!$B$15</c:f>
              <c:strCache>
                <c:ptCount val="1"/>
                <c:pt idx="0">
                  <c:v>Token Based Replay</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Precision!$A$16:$A$19</c:f>
              <c:strCache>
                <c:ptCount val="4"/>
                <c:pt idx="0">
                  <c:v>Critical Path Method</c:v>
                </c:pt>
                <c:pt idx="1">
                  <c:v>Custom Genetic Algortihm</c:v>
                </c:pt>
                <c:pt idx="2">
                  <c:v>EasyGA</c:v>
                </c:pt>
                <c:pt idx="3">
                  <c:v>EasyGA w/ BPMN Modelling</c:v>
                </c:pt>
              </c:strCache>
            </c:strRef>
          </c:cat>
          <c:val>
            <c:numRef>
              <c:f>Precision!$B$16:$B$19</c:f>
              <c:numCache>
                <c:formatCode>General</c:formatCode>
                <c:ptCount val="4"/>
                <c:pt idx="0">
                  <c:v>0.11840000000000001</c:v>
                </c:pt>
                <c:pt idx="1">
                  <c:v>0.48799999999999999</c:v>
                </c:pt>
                <c:pt idx="2">
                  <c:v>0.53959999999999997</c:v>
                </c:pt>
                <c:pt idx="3">
                  <c:v>0.5232</c:v>
                </c:pt>
              </c:numCache>
            </c:numRef>
          </c:val>
          <c:extLst>
            <c:ext xmlns:c16="http://schemas.microsoft.com/office/drawing/2014/chart" uri="{C3380CC4-5D6E-409C-BE32-E72D297353CC}">
              <c16:uniqueId val="{00000000-7ABD-4508-B917-B6C79CF8AE47}"/>
            </c:ext>
          </c:extLst>
        </c:ser>
        <c:ser>
          <c:idx val="1"/>
          <c:order val="1"/>
          <c:tx>
            <c:strRef>
              <c:f>Precision!$C$15</c:f>
              <c:strCache>
                <c:ptCount val="1"/>
                <c:pt idx="0">
                  <c:v>Alignment Based Replay</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Precision!$A$16:$A$19</c:f>
              <c:strCache>
                <c:ptCount val="4"/>
                <c:pt idx="0">
                  <c:v>Critical Path Method</c:v>
                </c:pt>
                <c:pt idx="1">
                  <c:v>Custom Genetic Algortihm</c:v>
                </c:pt>
                <c:pt idx="2">
                  <c:v>EasyGA</c:v>
                </c:pt>
                <c:pt idx="3">
                  <c:v>EasyGA w/ BPMN Modelling</c:v>
                </c:pt>
              </c:strCache>
            </c:strRef>
          </c:cat>
          <c:val>
            <c:numRef>
              <c:f>Precision!$C$16:$C$19</c:f>
              <c:numCache>
                <c:formatCode>General</c:formatCode>
                <c:ptCount val="4"/>
                <c:pt idx="0">
                  <c:v>0.14130000000000001</c:v>
                </c:pt>
                <c:pt idx="1">
                  <c:v>0.4259</c:v>
                </c:pt>
                <c:pt idx="2">
                  <c:v>0.48820000000000002</c:v>
                </c:pt>
                <c:pt idx="3">
                  <c:v>0.55869999999999997</c:v>
                </c:pt>
              </c:numCache>
            </c:numRef>
          </c:val>
          <c:extLst>
            <c:ext xmlns:c16="http://schemas.microsoft.com/office/drawing/2014/chart" uri="{C3380CC4-5D6E-409C-BE32-E72D297353CC}">
              <c16:uniqueId val="{00000001-7ABD-4508-B917-B6C79CF8AE47}"/>
            </c:ext>
          </c:extLst>
        </c:ser>
        <c:dLbls>
          <c:dLblPos val="outEnd"/>
          <c:showLegendKey val="0"/>
          <c:showVal val="1"/>
          <c:showCatName val="0"/>
          <c:showSerName val="0"/>
          <c:showPercent val="0"/>
          <c:showBubbleSize val="0"/>
        </c:dLbls>
        <c:gapWidth val="100"/>
        <c:overlap val="-24"/>
        <c:axId val="96146960"/>
        <c:axId val="96152784"/>
      </c:barChart>
      <c:catAx>
        <c:axId val="96146960"/>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96152784"/>
        <c:crosses val="autoZero"/>
        <c:auto val="1"/>
        <c:lblAlgn val="ctr"/>
        <c:lblOffset val="100"/>
        <c:noMultiLvlLbl val="0"/>
      </c:catAx>
      <c:valAx>
        <c:axId val="96152784"/>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961469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Precision for BPI 2012</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col"/>
        <c:grouping val="clustered"/>
        <c:varyColors val="0"/>
        <c:ser>
          <c:idx val="0"/>
          <c:order val="0"/>
          <c:tx>
            <c:strRef>
              <c:f>Precision!$B$26</c:f>
              <c:strCache>
                <c:ptCount val="1"/>
                <c:pt idx="0">
                  <c:v>Token Based Replay</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Precision!$A$27:$A$30</c:f>
              <c:strCache>
                <c:ptCount val="4"/>
                <c:pt idx="0">
                  <c:v>Critical Path Method</c:v>
                </c:pt>
                <c:pt idx="1">
                  <c:v>Custom Genetic Algortihm</c:v>
                </c:pt>
                <c:pt idx="2">
                  <c:v>EasyGA</c:v>
                </c:pt>
                <c:pt idx="3">
                  <c:v>EasyGA w/ BPMN Modelling</c:v>
                </c:pt>
              </c:strCache>
            </c:strRef>
          </c:cat>
          <c:val>
            <c:numRef>
              <c:f>Precision!$B$27:$B$30</c:f>
              <c:numCache>
                <c:formatCode>General</c:formatCode>
                <c:ptCount val="4"/>
                <c:pt idx="0">
                  <c:v>0.2273</c:v>
                </c:pt>
                <c:pt idx="1">
                  <c:v>0.43290000000000001</c:v>
                </c:pt>
                <c:pt idx="2">
                  <c:v>0.4229</c:v>
                </c:pt>
                <c:pt idx="3">
                  <c:v>0.4229</c:v>
                </c:pt>
              </c:numCache>
            </c:numRef>
          </c:val>
          <c:extLst>
            <c:ext xmlns:c16="http://schemas.microsoft.com/office/drawing/2014/chart" uri="{C3380CC4-5D6E-409C-BE32-E72D297353CC}">
              <c16:uniqueId val="{00000000-977D-4010-9249-B2624D2D24F6}"/>
            </c:ext>
          </c:extLst>
        </c:ser>
        <c:ser>
          <c:idx val="1"/>
          <c:order val="1"/>
          <c:tx>
            <c:strRef>
              <c:f>Precision!$C$26</c:f>
              <c:strCache>
                <c:ptCount val="1"/>
                <c:pt idx="0">
                  <c:v>Alignment Based Replay</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Precision!$A$27:$A$30</c:f>
              <c:strCache>
                <c:ptCount val="4"/>
                <c:pt idx="0">
                  <c:v>Critical Path Method</c:v>
                </c:pt>
                <c:pt idx="1">
                  <c:v>Custom Genetic Algortihm</c:v>
                </c:pt>
                <c:pt idx="2">
                  <c:v>EasyGA</c:v>
                </c:pt>
                <c:pt idx="3">
                  <c:v>EasyGA w/ BPMN Modelling</c:v>
                </c:pt>
              </c:strCache>
            </c:strRef>
          </c:cat>
          <c:val>
            <c:numRef>
              <c:f>Precision!$C$27:$C$30</c:f>
              <c:numCache>
                <c:formatCode>General</c:formatCode>
                <c:ptCount val="4"/>
                <c:pt idx="0">
                  <c:v>0.5</c:v>
                </c:pt>
                <c:pt idx="1">
                  <c:v>0.52929999999999999</c:v>
                </c:pt>
                <c:pt idx="2">
                  <c:v>0.51870000000000005</c:v>
                </c:pt>
                <c:pt idx="3">
                  <c:v>0.51870000000000005</c:v>
                </c:pt>
              </c:numCache>
            </c:numRef>
          </c:val>
          <c:extLst>
            <c:ext xmlns:c16="http://schemas.microsoft.com/office/drawing/2014/chart" uri="{C3380CC4-5D6E-409C-BE32-E72D297353CC}">
              <c16:uniqueId val="{00000001-977D-4010-9249-B2624D2D24F6}"/>
            </c:ext>
          </c:extLst>
        </c:ser>
        <c:dLbls>
          <c:dLblPos val="outEnd"/>
          <c:showLegendKey val="0"/>
          <c:showVal val="1"/>
          <c:showCatName val="0"/>
          <c:showSerName val="0"/>
          <c:showPercent val="0"/>
          <c:showBubbleSize val="0"/>
        </c:dLbls>
        <c:gapWidth val="100"/>
        <c:overlap val="-24"/>
        <c:axId val="96242816"/>
        <c:axId val="96251552"/>
      </c:barChart>
      <c:catAx>
        <c:axId val="96242816"/>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96251552"/>
        <c:crosses val="autoZero"/>
        <c:auto val="1"/>
        <c:lblAlgn val="ctr"/>
        <c:lblOffset val="100"/>
        <c:noMultiLvlLbl val="0"/>
      </c:catAx>
      <c:valAx>
        <c:axId val="96251552"/>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962428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r>
              <a:rPr lang="en-US"/>
              <a:t>Diagnostics Review </a:t>
            </a:r>
            <a:r>
              <a:rPr lang="en-US" sz="1600" b="0" i="0" u="none" strike="noStrike" cap="none" normalizeH="0" baseline="0">
                <a:effectLst/>
              </a:rPr>
              <a:t>Example </a:t>
            </a:r>
            <a:r>
              <a:rPr lang="en-US"/>
              <a:t>Large </a:t>
            </a:r>
          </a:p>
        </c:rich>
      </c:tx>
      <c:overlay val="0"/>
      <c:spPr>
        <a:noFill/>
        <a:ln>
          <a:noFill/>
        </a:ln>
        <a:effectLst/>
      </c:spPr>
      <c:txPr>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endParaRPr lang="en-US"/>
        </a:p>
      </c:txPr>
    </c:title>
    <c:autoTitleDeleted val="0"/>
    <c:plotArea>
      <c:layout/>
      <c:barChart>
        <c:barDir val="col"/>
        <c:grouping val="clustered"/>
        <c:varyColors val="0"/>
        <c:ser>
          <c:idx val="0"/>
          <c:order val="0"/>
          <c:tx>
            <c:strRef>
              <c:f>Diagnostics!$A$2</c:f>
              <c:strCache>
                <c:ptCount val="1"/>
                <c:pt idx="0">
                  <c:v>Critical Path Method</c:v>
                </c:pt>
              </c:strCache>
            </c:strRef>
          </c:tx>
          <c:spPr>
            <a:solidFill>
              <a:schemeClr val="accent1">
                <a:alpha val="70000"/>
              </a:schemeClr>
            </a:solidFill>
            <a:ln>
              <a:noFill/>
            </a:ln>
            <a:effectLst/>
          </c:spPr>
          <c:invertIfNegative val="0"/>
          <c:cat>
            <c:strRef>
              <c:f>Diagnostics!$B$1:$H$1</c:f>
              <c:strCache>
                <c:ptCount val="7"/>
                <c:pt idx="0">
                  <c:v>Cost</c:v>
                </c:pt>
                <c:pt idx="1">
                  <c:v>Visited States</c:v>
                </c:pt>
                <c:pt idx="2">
                  <c:v>Queued States</c:v>
                </c:pt>
                <c:pt idx="3">
                  <c:v>Traversed Arcs</c:v>
                </c:pt>
                <c:pt idx="4">
                  <c:v>LP Solved</c:v>
                </c:pt>
                <c:pt idx="5">
                  <c:v>Fitness</c:v>
                </c:pt>
                <c:pt idx="6">
                  <c:v>BWC</c:v>
                </c:pt>
              </c:strCache>
            </c:strRef>
          </c:cat>
          <c:val>
            <c:numRef>
              <c:f>Diagnostics!$B$2:$H$2</c:f>
              <c:numCache>
                <c:formatCode>General</c:formatCode>
                <c:ptCount val="7"/>
                <c:pt idx="0">
                  <c:v>40019</c:v>
                </c:pt>
                <c:pt idx="1">
                  <c:v>40</c:v>
                </c:pt>
                <c:pt idx="2">
                  <c:v>111</c:v>
                </c:pt>
                <c:pt idx="3">
                  <c:v>117</c:v>
                </c:pt>
                <c:pt idx="4">
                  <c:v>25</c:v>
                </c:pt>
                <c:pt idx="5">
                  <c:v>0.76470000000000005</c:v>
                </c:pt>
                <c:pt idx="6">
                  <c:v>170010</c:v>
                </c:pt>
              </c:numCache>
            </c:numRef>
          </c:val>
          <c:extLst>
            <c:ext xmlns:c16="http://schemas.microsoft.com/office/drawing/2014/chart" uri="{C3380CC4-5D6E-409C-BE32-E72D297353CC}">
              <c16:uniqueId val="{00000000-1AFF-4C57-B636-797AF156582D}"/>
            </c:ext>
          </c:extLst>
        </c:ser>
        <c:ser>
          <c:idx val="1"/>
          <c:order val="1"/>
          <c:tx>
            <c:strRef>
              <c:f>Diagnostics!$A$3</c:f>
              <c:strCache>
                <c:ptCount val="1"/>
                <c:pt idx="0">
                  <c:v>Custom Genetic Algortihm</c:v>
                </c:pt>
              </c:strCache>
            </c:strRef>
          </c:tx>
          <c:spPr>
            <a:solidFill>
              <a:schemeClr val="accent2">
                <a:alpha val="70000"/>
              </a:schemeClr>
            </a:solidFill>
            <a:ln>
              <a:noFill/>
            </a:ln>
            <a:effectLst/>
          </c:spPr>
          <c:invertIfNegative val="0"/>
          <c:cat>
            <c:strRef>
              <c:f>Diagnostics!$B$1:$H$1</c:f>
              <c:strCache>
                <c:ptCount val="7"/>
                <c:pt idx="0">
                  <c:v>Cost</c:v>
                </c:pt>
                <c:pt idx="1">
                  <c:v>Visited States</c:v>
                </c:pt>
                <c:pt idx="2">
                  <c:v>Queued States</c:v>
                </c:pt>
                <c:pt idx="3">
                  <c:v>Traversed Arcs</c:v>
                </c:pt>
                <c:pt idx="4">
                  <c:v>LP Solved</c:v>
                </c:pt>
                <c:pt idx="5">
                  <c:v>Fitness</c:v>
                </c:pt>
                <c:pt idx="6">
                  <c:v>BWC</c:v>
                </c:pt>
              </c:strCache>
            </c:strRef>
          </c:cat>
          <c:val>
            <c:numRef>
              <c:f>Diagnostics!$B$3:$H$3</c:f>
              <c:numCache>
                <c:formatCode>General</c:formatCode>
                <c:ptCount val="7"/>
                <c:pt idx="0">
                  <c:v>60013</c:v>
                </c:pt>
                <c:pt idx="1">
                  <c:v>31</c:v>
                </c:pt>
                <c:pt idx="2">
                  <c:v>86</c:v>
                </c:pt>
                <c:pt idx="3">
                  <c:v>89</c:v>
                </c:pt>
                <c:pt idx="4">
                  <c:v>9</c:v>
                </c:pt>
                <c:pt idx="5">
                  <c:v>0.64710000000000001</c:v>
                </c:pt>
                <c:pt idx="6">
                  <c:v>170008</c:v>
                </c:pt>
              </c:numCache>
            </c:numRef>
          </c:val>
          <c:extLst>
            <c:ext xmlns:c16="http://schemas.microsoft.com/office/drawing/2014/chart" uri="{C3380CC4-5D6E-409C-BE32-E72D297353CC}">
              <c16:uniqueId val="{00000001-1AFF-4C57-B636-797AF156582D}"/>
            </c:ext>
          </c:extLst>
        </c:ser>
        <c:ser>
          <c:idx val="2"/>
          <c:order val="2"/>
          <c:tx>
            <c:strRef>
              <c:f>Diagnostics!$A$4</c:f>
              <c:strCache>
                <c:ptCount val="1"/>
                <c:pt idx="0">
                  <c:v>EasyGA</c:v>
                </c:pt>
              </c:strCache>
            </c:strRef>
          </c:tx>
          <c:spPr>
            <a:solidFill>
              <a:schemeClr val="accent3">
                <a:alpha val="70000"/>
              </a:schemeClr>
            </a:solidFill>
            <a:ln>
              <a:noFill/>
            </a:ln>
            <a:effectLst/>
          </c:spPr>
          <c:invertIfNegative val="0"/>
          <c:cat>
            <c:strRef>
              <c:f>Diagnostics!$B$1:$H$1</c:f>
              <c:strCache>
                <c:ptCount val="7"/>
                <c:pt idx="0">
                  <c:v>Cost</c:v>
                </c:pt>
                <c:pt idx="1">
                  <c:v>Visited States</c:v>
                </c:pt>
                <c:pt idx="2">
                  <c:v>Queued States</c:v>
                </c:pt>
                <c:pt idx="3">
                  <c:v>Traversed Arcs</c:v>
                </c:pt>
                <c:pt idx="4">
                  <c:v>LP Solved</c:v>
                </c:pt>
                <c:pt idx="5">
                  <c:v>Fitness</c:v>
                </c:pt>
                <c:pt idx="6">
                  <c:v>BWC</c:v>
                </c:pt>
              </c:strCache>
            </c:strRef>
          </c:cat>
          <c:val>
            <c:numRef>
              <c:f>Diagnostics!$B$4:$H$4</c:f>
              <c:numCache>
                <c:formatCode>General</c:formatCode>
                <c:ptCount val="7"/>
                <c:pt idx="0">
                  <c:v>90013</c:v>
                </c:pt>
                <c:pt idx="1">
                  <c:v>31</c:v>
                </c:pt>
                <c:pt idx="2">
                  <c:v>74</c:v>
                </c:pt>
                <c:pt idx="3">
                  <c:v>76</c:v>
                </c:pt>
                <c:pt idx="4">
                  <c:v>12</c:v>
                </c:pt>
                <c:pt idx="5">
                  <c:v>0.4</c:v>
                </c:pt>
                <c:pt idx="6">
                  <c:v>150008</c:v>
                </c:pt>
              </c:numCache>
            </c:numRef>
          </c:val>
          <c:extLst>
            <c:ext xmlns:c16="http://schemas.microsoft.com/office/drawing/2014/chart" uri="{C3380CC4-5D6E-409C-BE32-E72D297353CC}">
              <c16:uniqueId val="{00000002-1AFF-4C57-B636-797AF156582D}"/>
            </c:ext>
          </c:extLst>
        </c:ser>
        <c:ser>
          <c:idx val="3"/>
          <c:order val="3"/>
          <c:tx>
            <c:strRef>
              <c:f>Diagnostics!$A$5</c:f>
              <c:strCache>
                <c:ptCount val="1"/>
                <c:pt idx="0">
                  <c:v>EasyGA w/ BPMN Modelling</c:v>
                </c:pt>
              </c:strCache>
            </c:strRef>
          </c:tx>
          <c:spPr>
            <a:solidFill>
              <a:schemeClr val="accent4">
                <a:alpha val="70000"/>
              </a:schemeClr>
            </a:solidFill>
            <a:ln>
              <a:noFill/>
            </a:ln>
            <a:effectLst/>
          </c:spPr>
          <c:invertIfNegative val="0"/>
          <c:cat>
            <c:strRef>
              <c:f>Diagnostics!$B$1:$H$1</c:f>
              <c:strCache>
                <c:ptCount val="7"/>
                <c:pt idx="0">
                  <c:v>Cost</c:v>
                </c:pt>
                <c:pt idx="1">
                  <c:v>Visited States</c:v>
                </c:pt>
                <c:pt idx="2">
                  <c:v>Queued States</c:v>
                </c:pt>
                <c:pt idx="3">
                  <c:v>Traversed Arcs</c:v>
                </c:pt>
                <c:pt idx="4">
                  <c:v>LP Solved</c:v>
                </c:pt>
                <c:pt idx="5">
                  <c:v>Fitness</c:v>
                </c:pt>
                <c:pt idx="6">
                  <c:v>BWC</c:v>
                </c:pt>
              </c:strCache>
            </c:strRef>
          </c:cat>
          <c:val>
            <c:numRef>
              <c:f>Diagnostics!$B$5:$H$5</c:f>
              <c:numCache>
                <c:formatCode>General</c:formatCode>
                <c:ptCount val="7"/>
                <c:pt idx="0">
                  <c:v>90008</c:v>
                </c:pt>
                <c:pt idx="1">
                  <c:v>26</c:v>
                </c:pt>
                <c:pt idx="2">
                  <c:v>66</c:v>
                </c:pt>
                <c:pt idx="3">
                  <c:v>68</c:v>
                </c:pt>
                <c:pt idx="4">
                  <c:v>15</c:v>
                </c:pt>
                <c:pt idx="5">
                  <c:v>0.4375</c:v>
                </c:pt>
                <c:pt idx="6">
                  <c:v>160007</c:v>
                </c:pt>
              </c:numCache>
            </c:numRef>
          </c:val>
          <c:extLst>
            <c:ext xmlns:c16="http://schemas.microsoft.com/office/drawing/2014/chart" uri="{C3380CC4-5D6E-409C-BE32-E72D297353CC}">
              <c16:uniqueId val="{00000003-1AFF-4C57-B636-797AF156582D}"/>
            </c:ext>
          </c:extLst>
        </c:ser>
        <c:dLbls>
          <c:showLegendKey val="0"/>
          <c:showVal val="0"/>
          <c:showCatName val="0"/>
          <c:showSerName val="0"/>
          <c:showPercent val="0"/>
          <c:showBubbleSize val="0"/>
        </c:dLbls>
        <c:gapWidth val="80"/>
        <c:overlap val="25"/>
        <c:axId val="986237455"/>
        <c:axId val="986241615"/>
      </c:barChart>
      <c:catAx>
        <c:axId val="986237455"/>
        <c:scaling>
          <c:orientation val="minMax"/>
        </c:scaling>
        <c:delete val="0"/>
        <c:axPos val="b"/>
        <c:numFmt formatCode="General" sourceLinked="1"/>
        <c:majorTickMark val="none"/>
        <c:minorTickMark val="none"/>
        <c:tickLblPos val="nextTo"/>
        <c:spPr>
          <a:noFill/>
          <a:ln w="1587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cap="none" spc="20" normalizeH="0" baseline="0">
                <a:solidFill>
                  <a:schemeClr val="tx1">
                    <a:lumMod val="65000"/>
                    <a:lumOff val="35000"/>
                  </a:schemeClr>
                </a:solidFill>
                <a:latin typeface="+mn-lt"/>
                <a:ea typeface="+mn-ea"/>
                <a:cs typeface="+mn-cs"/>
              </a:defRPr>
            </a:pPr>
            <a:endParaRPr lang="en-US"/>
          </a:p>
        </c:txPr>
        <c:crossAx val="986241615"/>
        <c:crosses val="autoZero"/>
        <c:auto val="1"/>
        <c:lblAlgn val="ctr"/>
        <c:lblOffset val="100"/>
        <c:noMultiLvlLbl val="0"/>
      </c:catAx>
      <c:valAx>
        <c:axId val="986241615"/>
        <c:scaling>
          <c:orientation val="minMax"/>
        </c:scaling>
        <c:delete val="0"/>
        <c:axPos val="l"/>
        <c:majorGridlines>
          <c:spPr>
            <a:ln w="9525" cap="flat" cmpd="sng" algn="ctr">
              <a:solidFill>
                <a:schemeClr val="tx1">
                  <a:lumMod val="5000"/>
                  <a:lumOff val="9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tx1">
                    <a:lumMod val="65000"/>
                    <a:lumOff val="35000"/>
                  </a:schemeClr>
                </a:solidFill>
                <a:latin typeface="+mn-lt"/>
                <a:ea typeface="+mn-ea"/>
                <a:cs typeface="+mn-cs"/>
              </a:defRPr>
            </a:pPr>
            <a:endParaRPr lang="en-US"/>
          </a:p>
        </c:txPr>
        <c:crossAx val="986237455"/>
        <c:crosses val="autoZero"/>
        <c:crossBetween val="between"/>
      </c:valAx>
      <c:dTable>
        <c:showHorzBorder val="1"/>
        <c:showVertBorder val="1"/>
        <c:showOutline val="1"/>
        <c:showKeys val="1"/>
        <c:spPr>
          <a:noFill/>
          <a:ln w="9525">
            <a:solidFill>
              <a:schemeClr val="tx1">
                <a:lumMod val="15000"/>
                <a:lumOff val="85000"/>
              </a:schemeClr>
            </a:solid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800" b="0" i="0" baseline="0">
                <a:effectLst/>
              </a:rPr>
              <a:t>Diagnostics HelpDesk</a:t>
            </a:r>
            <a:endParaRPr lang="en-US">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Diagnostics!$A$21</c:f>
              <c:strCache>
                <c:ptCount val="1"/>
                <c:pt idx="0">
                  <c:v>Critical Path Method</c:v>
                </c:pt>
              </c:strCache>
            </c:strRef>
          </c:tx>
          <c:spPr>
            <a:solidFill>
              <a:schemeClr val="accent1"/>
            </a:solidFill>
            <a:ln>
              <a:noFill/>
            </a:ln>
            <a:effectLst/>
          </c:spPr>
          <c:invertIfNegative val="0"/>
          <c:cat>
            <c:strRef>
              <c:f>Diagnostics!$B$20:$H$20</c:f>
              <c:strCache>
                <c:ptCount val="7"/>
                <c:pt idx="0">
                  <c:v>Cost</c:v>
                </c:pt>
                <c:pt idx="1">
                  <c:v>Visited States</c:v>
                </c:pt>
                <c:pt idx="2">
                  <c:v>Queued States</c:v>
                </c:pt>
                <c:pt idx="3">
                  <c:v>Traversed Arcs</c:v>
                </c:pt>
                <c:pt idx="4">
                  <c:v>LP Solved</c:v>
                </c:pt>
                <c:pt idx="5">
                  <c:v>Fitness</c:v>
                </c:pt>
                <c:pt idx="6">
                  <c:v>BWC</c:v>
                </c:pt>
              </c:strCache>
            </c:strRef>
          </c:cat>
          <c:val>
            <c:numRef>
              <c:f>Diagnostics!$B$21:$H$21</c:f>
              <c:numCache>
                <c:formatCode>General</c:formatCode>
                <c:ptCount val="7"/>
                <c:pt idx="0">
                  <c:v>40008</c:v>
                </c:pt>
                <c:pt idx="1">
                  <c:v>35</c:v>
                </c:pt>
                <c:pt idx="2">
                  <c:v>64</c:v>
                </c:pt>
                <c:pt idx="3">
                  <c:v>83</c:v>
                </c:pt>
                <c:pt idx="4">
                  <c:v>11</c:v>
                </c:pt>
                <c:pt idx="5">
                  <c:v>0.19900000000000001</c:v>
                </c:pt>
                <c:pt idx="6">
                  <c:v>50005</c:v>
                </c:pt>
              </c:numCache>
            </c:numRef>
          </c:val>
          <c:extLst>
            <c:ext xmlns:c16="http://schemas.microsoft.com/office/drawing/2014/chart" uri="{C3380CC4-5D6E-409C-BE32-E72D297353CC}">
              <c16:uniqueId val="{00000000-9282-424B-AA54-8492733B9FA7}"/>
            </c:ext>
          </c:extLst>
        </c:ser>
        <c:ser>
          <c:idx val="1"/>
          <c:order val="1"/>
          <c:tx>
            <c:strRef>
              <c:f>Diagnostics!$A$22</c:f>
              <c:strCache>
                <c:ptCount val="1"/>
                <c:pt idx="0">
                  <c:v>Custom Genetic Algortihm</c:v>
                </c:pt>
              </c:strCache>
            </c:strRef>
          </c:tx>
          <c:spPr>
            <a:solidFill>
              <a:schemeClr val="accent2"/>
            </a:solidFill>
            <a:ln>
              <a:noFill/>
            </a:ln>
            <a:effectLst/>
          </c:spPr>
          <c:invertIfNegative val="0"/>
          <c:cat>
            <c:strRef>
              <c:f>Diagnostics!$B$20:$H$20</c:f>
              <c:strCache>
                <c:ptCount val="7"/>
                <c:pt idx="0">
                  <c:v>Cost</c:v>
                </c:pt>
                <c:pt idx="1">
                  <c:v>Visited States</c:v>
                </c:pt>
                <c:pt idx="2">
                  <c:v>Queued States</c:v>
                </c:pt>
                <c:pt idx="3">
                  <c:v>Traversed Arcs</c:v>
                </c:pt>
                <c:pt idx="4">
                  <c:v>LP Solved</c:v>
                </c:pt>
                <c:pt idx="5">
                  <c:v>Fitness</c:v>
                </c:pt>
                <c:pt idx="6">
                  <c:v>BWC</c:v>
                </c:pt>
              </c:strCache>
            </c:strRef>
          </c:cat>
          <c:val>
            <c:numRef>
              <c:f>Diagnostics!$B$22:$H$22</c:f>
              <c:numCache>
                <c:formatCode>General</c:formatCode>
                <c:ptCount val="7"/>
                <c:pt idx="0">
                  <c:v>20012</c:v>
                </c:pt>
                <c:pt idx="1">
                  <c:v>90</c:v>
                </c:pt>
                <c:pt idx="2">
                  <c:v>193</c:v>
                </c:pt>
                <c:pt idx="3">
                  <c:v>298</c:v>
                </c:pt>
                <c:pt idx="4">
                  <c:v>90</c:v>
                </c:pt>
                <c:pt idx="5">
                  <c:v>0.6</c:v>
                </c:pt>
                <c:pt idx="6">
                  <c:v>50004</c:v>
                </c:pt>
              </c:numCache>
            </c:numRef>
          </c:val>
          <c:extLst>
            <c:ext xmlns:c16="http://schemas.microsoft.com/office/drawing/2014/chart" uri="{C3380CC4-5D6E-409C-BE32-E72D297353CC}">
              <c16:uniqueId val="{00000001-9282-424B-AA54-8492733B9FA7}"/>
            </c:ext>
          </c:extLst>
        </c:ser>
        <c:ser>
          <c:idx val="2"/>
          <c:order val="2"/>
          <c:tx>
            <c:strRef>
              <c:f>Diagnostics!$A$23</c:f>
              <c:strCache>
                <c:ptCount val="1"/>
                <c:pt idx="0">
                  <c:v>EasyGA</c:v>
                </c:pt>
              </c:strCache>
            </c:strRef>
          </c:tx>
          <c:spPr>
            <a:solidFill>
              <a:schemeClr val="accent3"/>
            </a:solidFill>
            <a:ln>
              <a:noFill/>
            </a:ln>
            <a:effectLst/>
          </c:spPr>
          <c:invertIfNegative val="0"/>
          <c:cat>
            <c:strRef>
              <c:f>Diagnostics!$B$20:$H$20</c:f>
              <c:strCache>
                <c:ptCount val="7"/>
                <c:pt idx="0">
                  <c:v>Cost</c:v>
                </c:pt>
                <c:pt idx="1">
                  <c:v>Visited States</c:v>
                </c:pt>
                <c:pt idx="2">
                  <c:v>Queued States</c:v>
                </c:pt>
                <c:pt idx="3">
                  <c:v>Traversed Arcs</c:v>
                </c:pt>
                <c:pt idx="4">
                  <c:v>LP Solved</c:v>
                </c:pt>
                <c:pt idx="5">
                  <c:v>Fitness</c:v>
                </c:pt>
                <c:pt idx="6">
                  <c:v>BWC</c:v>
                </c:pt>
              </c:strCache>
            </c:strRef>
          </c:cat>
          <c:val>
            <c:numRef>
              <c:f>Diagnostics!$B$23:$H$23</c:f>
              <c:numCache>
                <c:formatCode>General</c:formatCode>
                <c:ptCount val="7"/>
                <c:pt idx="0">
                  <c:v>90013</c:v>
                </c:pt>
                <c:pt idx="1">
                  <c:v>31</c:v>
                </c:pt>
                <c:pt idx="2">
                  <c:v>74</c:v>
                </c:pt>
                <c:pt idx="3">
                  <c:v>76</c:v>
                </c:pt>
                <c:pt idx="4">
                  <c:v>12</c:v>
                </c:pt>
                <c:pt idx="5">
                  <c:v>40</c:v>
                </c:pt>
                <c:pt idx="6">
                  <c:v>50008</c:v>
                </c:pt>
              </c:numCache>
            </c:numRef>
          </c:val>
          <c:extLst>
            <c:ext xmlns:c16="http://schemas.microsoft.com/office/drawing/2014/chart" uri="{C3380CC4-5D6E-409C-BE32-E72D297353CC}">
              <c16:uniqueId val="{00000002-9282-424B-AA54-8492733B9FA7}"/>
            </c:ext>
          </c:extLst>
        </c:ser>
        <c:ser>
          <c:idx val="3"/>
          <c:order val="3"/>
          <c:tx>
            <c:strRef>
              <c:f>Diagnostics!$A$24</c:f>
              <c:strCache>
                <c:ptCount val="1"/>
                <c:pt idx="0">
                  <c:v>EasyGA w/ BPMN Modelling</c:v>
                </c:pt>
              </c:strCache>
            </c:strRef>
          </c:tx>
          <c:spPr>
            <a:solidFill>
              <a:schemeClr val="accent4"/>
            </a:solidFill>
            <a:ln>
              <a:noFill/>
            </a:ln>
            <a:effectLst/>
          </c:spPr>
          <c:invertIfNegative val="0"/>
          <c:cat>
            <c:strRef>
              <c:f>Diagnostics!$B$20:$H$20</c:f>
              <c:strCache>
                <c:ptCount val="7"/>
                <c:pt idx="0">
                  <c:v>Cost</c:v>
                </c:pt>
                <c:pt idx="1">
                  <c:v>Visited States</c:v>
                </c:pt>
                <c:pt idx="2">
                  <c:v>Queued States</c:v>
                </c:pt>
                <c:pt idx="3">
                  <c:v>Traversed Arcs</c:v>
                </c:pt>
                <c:pt idx="4">
                  <c:v>LP Solved</c:v>
                </c:pt>
                <c:pt idx="5">
                  <c:v>Fitness</c:v>
                </c:pt>
                <c:pt idx="6">
                  <c:v>BWC</c:v>
                </c:pt>
              </c:strCache>
            </c:strRef>
          </c:cat>
          <c:val>
            <c:numRef>
              <c:f>Diagnostics!$B$24:$H$24</c:f>
              <c:numCache>
                <c:formatCode>General</c:formatCode>
                <c:ptCount val="7"/>
                <c:pt idx="0">
                  <c:v>10022</c:v>
                </c:pt>
                <c:pt idx="1">
                  <c:v>293</c:v>
                </c:pt>
                <c:pt idx="2">
                  <c:v>735</c:v>
                </c:pt>
                <c:pt idx="3">
                  <c:v>1232</c:v>
                </c:pt>
                <c:pt idx="4">
                  <c:v>243</c:v>
                </c:pt>
                <c:pt idx="5">
                  <c:v>0.8</c:v>
                </c:pt>
                <c:pt idx="6">
                  <c:v>50005</c:v>
                </c:pt>
              </c:numCache>
            </c:numRef>
          </c:val>
          <c:extLst>
            <c:ext xmlns:c16="http://schemas.microsoft.com/office/drawing/2014/chart" uri="{C3380CC4-5D6E-409C-BE32-E72D297353CC}">
              <c16:uniqueId val="{00000003-9282-424B-AA54-8492733B9FA7}"/>
            </c:ext>
          </c:extLst>
        </c:ser>
        <c:dLbls>
          <c:showLegendKey val="0"/>
          <c:showVal val="0"/>
          <c:showCatName val="0"/>
          <c:showSerName val="0"/>
          <c:showPercent val="0"/>
          <c:showBubbleSize val="0"/>
        </c:dLbls>
        <c:gapWidth val="219"/>
        <c:overlap val="-27"/>
        <c:axId val="96160272"/>
        <c:axId val="96163600"/>
      </c:barChart>
      <c:catAx>
        <c:axId val="961602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163600"/>
        <c:crosses val="autoZero"/>
        <c:auto val="1"/>
        <c:lblAlgn val="ctr"/>
        <c:lblOffset val="100"/>
        <c:noMultiLvlLbl val="0"/>
      </c:catAx>
      <c:valAx>
        <c:axId val="961636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16027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800" b="0" i="0" baseline="0">
                <a:effectLst/>
              </a:rPr>
              <a:t>Diagnostics BPI 2012</a:t>
            </a:r>
            <a:endParaRPr lang="en-US">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Diagnostics!$A$32</c:f>
              <c:strCache>
                <c:ptCount val="1"/>
                <c:pt idx="0">
                  <c:v>Critical Path Method</c:v>
                </c:pt>
              </c:strCache>
            </c:strRef>
          </c:tx>
          <c:spPr>
            <a:solidFill>
              <a:schemeClr val="accent1"/>
            </a:solidFill>
            <a:ln>
              <a:noFill/>
            </a:ln>
            <a:effectLst/>
          </c:spPr>
          <c:invertIfNegative val="0"/>
          <c:cat>
            <c:strRef>
              <c:f>Diagnostics!$B$31:$H$31</c:f>
              <c:strCache>
                <c:ptCount val="7"/>
                <c:pt idx="0">
                  <c:v>Cost</c:v>
                </c:pt>
                <c:pt idx="1">
                  <c:v>Visited States</c:v>
                </c:pt>
                <c:pt idx="2">
                  <c:v>Queued States</c:v>
                </c:pt>
                <c:pt idx="3">
                  <c:v>Traversed Arcs</c:v>
                </c:pt>
                <c:pt idx="4">
                  <c:v>LP Solved</c:v>
                </c:pt>
                <c:pt idx="5">
                  <c:v>Fitness</c:v>
                </c:pt>
                <c:pt idx="6">
                  <c:v>BWC</c:v>
                </c:pt>
              </c:strCache>
            </c:strRef>
          </c:cat>
          <c:val>
            <c:numRef>
              <c:f>Diagnostics!$B$32:$H$32</c:f>
              <c:numCache>
                <c:formatCode>General</c:formatCode>
                <c:ptCount val="7"/>
                <c:pt idx="0">
                  <c:v>50005</c:v>
                </c:pt>
                <c:pt idx="1">
                  <c:v>10</c:v>
                </c:pt>
                <c:pt idx="2">
                  <c:v>17</c:v>
                </c:pt>
                <c:pt idx="3">
                  <c:v>17</c:v>
                </c:pt>
                <c:pt idx="4">
                  <c:v>1</c:v>
                </c:pt>
                <c:pt idx="5">
                  <c:v>0</c:v>
                </c:pt>
                <c:pt idx="6">
                  <c:v>50005</c:v>
                </c:pt>
              </c:numCache>
            </c:numRef>
          </c:val>
          <c:extLst>
            <c:ext xmlns:c16="http://schemas.microsoft.com/office/drawing/2014/chart" uri="{C3380CC4-5D6E-409C-BE32-E72D297353CC}">
              <c16:uniqueId val="{00000000-473A-47AA-A51E-8C4E8476A421}"/>
            </c:ext>
          </c:extLst>
        </c:ser>
        <c:ser>
          <c:idx val="1"/>
          <c:order val="1"/>
          <c:tx>
            <c:strRef>
              <c:f>Diagnostics!$A$33</c:f>
              <c:strCache>
                <c:ptCount val="1"/>
                <c:pt idx="0">
                  <c:v>Custom Genetic Algortihm</c:v>
                </c:pt>
              </c:strCache>
            </c:strRef>
          </c:tx>
          <c:spPr>
            <a:solidFill>
              <a:schemeClr val="accent2"/>
            </a:solidFill>
            <a:ln>
              <a:noFill/>
            </a:ln>
            <a:effectLst/>
          </c:spPr>
          <c:invertIfNegative val="0"/>
          <c:cat>
            <c:strRef>
              <c:f>Diagnostics!$B$31:$H$31</c:f>
              <c:strCache>
                <c:ptCount val="7"/>
                <c:pt idx="0">
                  <c:v>Cost</c:v>
                </c:pt>
                <c:pt idx="1">
                  <c:v>Visited States</c:v>
                </c:pt>
                <c:pt idx="2">
                  <c:v>Queued States</c:v>
                </c:pt>
                <c:pt idx="3">
                  <c:v>Traversed Arcs</c:v>
                </c:pt>
                <c:pt idx="4">
                  <c:v>LP Solved</c:v>
                </c:pt>
                <c:pt idx="5">
                  <c:v>Fitness</c:v>
                </c:pt>
                <c:pt idx="6">
                  <c:v>BWC</c:v>
                </c:pt>
              </c:strCache>
            </c:strRef>
          </c:cat>
          <c:val>
            <c:numRef>
              <c:f>Diagnostics!$B$33:$H$33</c:f>
              <c:numCache>
                <c:formatCode>General</c:formatCode>
                <c:ptCount val="7"/>
                <c:pt idx="0">
                  <c:v>20013</c:v>
                </c:pt>
                <c:pt idx="1">
                  <c:v>46</c:v>
                </c:pt>
                <c:pt idx="2">
                  <c:v>107</c:v>
                </c:pt>
                <c:pt idx="3">
                  <c:v>124</c:v>
                </c:pt>
                <c:pt idx="4">
                  <c:v>40</c:v>
                </c:pt>
                <c:pt idx="5">
                  <c:v>0.6</c:v>
                </c:pt>
                <c:pt idx="6">
                  <c:v>50006</c:v>
                </c:pt>
              </c:numCache>
            </c:numRef>
          </c:val>
          <c:extLst>
            <c:ext xmlns:c16="http://schemas.microsoft.com/office/drawing/2014/chart" uri="{C3380CC4-5D6E-409C-BE32-E72D297353CC}">
              <c16:uniqueId val="{00000001-473A-47AA-A51E-8C4E8476A421}"/>
            </c:ext>
          </c:extLst>
        </c:ser>
        <c:ser>
          <c:idx val="2"/>
          <c:order val="2"/>
          <c:tx>
            <c:strRef>
              <c:f>Diagnostics!$A$34</c:f>
              <c:strCache>
                <c:ptCount val="1"/>
                <c:pt idx="0">
                  <c:v>EasyGA</c:v>
                </c:pt>
              </c:strCache>
            </c:strRef>
          </c:tx>
          <c:spPr>
            <a:solidFill>
              <a:schemeClr val="accent3"/>
            </a:solidFill>
            <a:ln>
              <a:noFill/>
            </a:ln>
            <a:effectLst/>
          </c:spPr>
          <c:invertIfNegative val="0"/>
          <c:cat>
            <c:strRef>
              <c:f>Diagnostics!$B$31:$H$31</c:f>
              <c:strCache>
                <c:ptCount val="7"/>
                <c:pt idx="0">
                  <c:v>Cost</c:v>
                </c:pt>
                <c:pt idx="1">
                  <c:v>Visited States</c:v>
                </c:pt>
                <c:pt idx="2">
                  <c:v>Queued States</c:v>
                </c:pt>
                <c:pt idx="3">
                  <c:v>Traversed Arcs</c:v>
                </c:pt>
                <c:pt idx="4">
                  <c:v>LP Solved</c:v>
                </c:pt>
                <c:pt idx="5">
                  <c:v>Fitness</c:v>
                </c:pt>
                <c:pt idx="6">
                  <c:v>BWC</c:v>
                </c:pt>
              </c:strCache>
            </c:strRef>
          </c:cat>
          <c:val>
            <c:numRef>
              <c:f>Diagnostics!$B$34:$H$34</c:f>
              <c:numCache>
                <c:formatCode>General</c:formatCode>
                <c:ptCount val="7"/>
                <c:pt idx="0">
                  <c:v>10021</c:v>
                </c:pt>
                <c:pt idx="1">
                  <c:v>147</c:v>
                </c:pt>
                <c:pt idx="2">
                  <c:v>360</c:v>
                </c:pt>
                <c:pt idx="3">
                  <c:v>537</c:v>
                </c:pt>
                <c:pt idx="4">
                  <c:v>110</c:v>
                </c:pt>
                <c:pt idx="5">
                  <c:v>0.8</c:v>
                </c:pt>
                <c:pt idx="6">
                  <c:v>50005</c:v>
                </c:pt>
              </c:numCache>
            </c:numRef>
          </c:val>
          <c:extLst>
            <c:ext xmlns:c16="http://schemas.microsoft.com/office/drawing/2014/chart" uri="{C3380CC4-5D6E-409C-BE32-E72D297353CC}">
              <c16:uniqueId val="{00000002-473A-47AA-A51E-8C4E8476A421}"/>
            </c:ext>
          </c:extLst>
        </c:ser>
        <c:ser>
          <c:idx val="3"/>
          <c:order val="3"/>
          <c:tx>
            <c:strRef>
              <c:f>Diagnostics!$A$35</c:f>
              <c:strCache>
                <c:ptCount val="1"/>
                <c:pt idx="0">
                  <c:v>EasyGA w/ BPMN Modelling</c:v>
                </c:pt>
              </c:strCache>
            </c:strRef>
          </c:tx>
          <c:spPr>
            <a:solidFill>
              <a:schemeClr val="accent4"/>
            </a:solidFill>
            <a:ln>
              <a:noFill/>
            </a:ln>
            <a:effectLst/>
          </c:spPr>
          <c:invertIfNegative val="0"/>
          <c:cat>
            <c:strRef>
              <c:f>Diagnostics!$B$31:$H$31</c:f>
              <c:strCache>
                <c:ptCount val="7"/>
                <c:pt idx="0">
                  <c:v>Cost</c:v>
                </c:pt>
                <c:pt idx="1">
                  <c:v>Visited States</c:v>
                </c:pt>
                <c:pt idx="2">
                  <c:v>Queued States</c:v>
                </c:pt>
                <c:pt idx="3">
                  <c:v>Traversed Arcs</c:v>
                </c:pt>
                <c:pt idx="4">
                  <c:v>LP Solved</c:v>
                </c:pt>
                <c:pt idx="5">
                  <c:v>Fitness</c:v>
                </c:pt>
                <c:pt idx="6">
                  <c:v>BWC</c:v>
                </c:pt>
              </c:strCache>
            </c:strRef>
          </c:cat>
          <c:val>
            <c:numRef>
              <c:f>Diagnostics!$B$35:$H$35</c:f>
              <c:numCache>
                <c:formatCode>General</c:formatCode>
                <c:ptCount val="7"/>
                <c:pt idx="0">
                  <c:v>10015</c:v>
                </c:pt>
                <c:pt idx="1">
                  <c:v>62</c:v>
                </c:pt>
                <c:pt idx="2">
                  <c:v>162</c:v>
                </c:pt>
                <c:pt idx="3">
                  <c:v>208</c:v>
                </c:pt>
                <c:pt idx="4">
                  <c:v>76</c:v>
                </c:pt>
                <c:pt idx="5">
                  <c:v>0.8</c:v>
                </c:pt>
                <c:pt idx="6">
                  <c:v>50004</c:v>
                </c:pt>
              </c:numCache>
            </c:numRef>
          </c:val>
          <c:extLst>
            <c:ext xmlns:c16="http://schemas.microsoft.com/office/drawing/2014/chart" uri="{C3380CC4-5D6E-409C-BE32-E72D297353CC}">
              <c16:uniqueId val="{00000003-473A-47AA-A51E-8C4E8476A421}"/>
            </c:ext>
          </c:extLst>
        </c:ser>
        <c:dLbls>
          <c:showLegendKey val="0"/>
          <c:showVal val="0"/>
          <c:showCatName val="0"/>
          <c:showSerName val="0"/>
          <c:showPercent val="0"/>
          <c:showBubbleSize val="0"/>
        </c:dLbls>
        <c:gapWidth val="219"/>
        <c:overlap val="-27"/>
        <c:axId val="96137392"/>
        <c:axId val="96156112"/>
      </c:barChart>
      <c:catAx>
        <c:axId val="961373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156112"/>
        <c:crosses val="autoZero"/>
        <c:auto val="1"/>
        <c:lblAlgn val="ctr"/>
        <c:lblOffset val="100"/>
        <c:noMultiLvlLbl val="0"/>
      </c:catAx>
      <c:valAx>
        <c:axId val="961561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13739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10.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11.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12.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33">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9525" cap="flat" cmpd="sng" algn="ctr">
        <a:solidFill>
          <a:schemeClr val="lt1">
            <a:lumMod val="95000"/>
            <a:alpha val="10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17.xml><?xml version="1.0" encoding="utf-8"?>
<cs:chartStyle xmlns:cs="http://schemas.microsoft.com/office/drawing/2012/chartStyle" xmlns:a="http://schemas.openxmlformats.org/drawingml/2006/main" id="233">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9525" cap="flat" cmpd="sng" algn="ctr">
        <a:solidFill>
          <a:schemeClr val="lt1">
            <a:lumMod val="95000"/>
            <a:alpha val="10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18.xml><?xml version="1.0" encoding="utf-8"?>
<cs:chartStyle xmlns:cs="http://schemas.microsoft.com/office/drawing/2012/chartStyle" xmlns:a="http://schemas.openxmlformats.org/drawingml/2006/main" id="233">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9525" cap="flat" cmpd="sng" algn="ctr">
        <a:solidFill>
          <a:schemeClr val="lt1">
            <a:lumMod val="95000"/>
            <a:alpha val="10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4.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5.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6.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7.xml><?xml version="1.0" encoding="utf-8"?>
<cs:chartStyle xmlns:cs="http://schemas.microsoft.com/office/drawing/2012/chartStyle" xmlns:a="http://schemas.openxmlformats.org/drawingml/2006/main" id="21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5875" cap="flat" cmpd="sng" algn="ctr">
        <a:solidFill>
          <a:schemeClr val="tx1">
            <a:lumMod val="25000"/>
            <a:lumOff val="75000"/>
          </a:schemeClr>
        </a:solidFill>
        <a:round/>
      </a:ln>
    </cs:spPr>
    <cs:defRPr sz="900" kern="1200" cap="none" spc="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70000"/>
        </a:schemeClr>
      </a:solidFill>
    </cs:spPr>
  </cs:dataPoint>
  <cs:dataPoint3D>
    <cs:lnRef idx="0"/>
    <cs:fillRef idx="0">
      <cs:styleClr val="auto"/>
    </cs:fillRef>
    <cs:effectRef idx="0"/>
    <cs:fontRef idx="minor">
      <a:schemeClr val="dk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alpha val="70000"/>
          </a:schemeClr>
        </a:solidFill>
        <a:round/>
      </a:ln>
    </cs:spPr>
  </cs:dataPointLine>
  <cs:dataPointMarker>
    <cs:lnRef idx="0"/>
    <cs:fillRef idx="0">
      <cs:styleClr val="auto"/>
    </cs:fillRef>
    <cs:effectRef idx="0"/>
    <cs:fontRef idx="minor">
      <a:schemeClr val="dk1"/>
    </cs:fontRef>
    <cs:spPr>
      <a:solidFill>
        <a:schemeClr val="phClr">
          <a:alpha val="70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5000"/>
            <a:lumOff val="9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baseline="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1600" b="0" i="0" kern="1200" cap="none" spc="50" normalizeH="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spc="20" baseline="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A8E61785BD34DDABC0CB49DD840CFEB"/>
        <w:category>
          <w:name w:val="General"/>
          <w:gallery w:val="placeholder"/>
        </w:category>
        <w:types>
          <w:type w:val="bbPlcHdr"/>
        </w:types>
        <w:behaviors>
          <w:behavior w:val="content"/>
        </w:behaviors>
        <w:guid w:val="{8A665F7C-D6B8-47AA-96B7-654C35F70623}"/>
      </w:docPartPr>
      <w:docPartBody>
        <w:p w:rsidR="00F3357F" w:rsidRDefault="00707B42" w:rsidP="00707B42">
          <w:pPr>
            <w:pStyle w:val="FA8E61785BD34DDABC0CB49DD840CFEB"/>
          </w:pPr>
          <w:r>
            <w:rPr>
              <w:rFonts w:asciiTheme="majorHAnsi" w:eastAsiaTheme="majorEastAsia" w:hAnsiTheme="majorHAnsi" w:cstheme="majorBidi"/>
              <w:caps/>
              <w:color w:val="4472C4" w:themeColor="accent1"/>
              <w:sz w:val="80"/>
              <w:szCs w:val="80"/>
            </w:rPr>
            <w:t>[Document title]</w:t>
          </w:r>
        </w:p>
      </w:docPartBody>
    </w:docPart>
    <w:docPart>
      <w:docPartPr>
        <w:name w:val="5496EAE44729406094BC65961E8F8CE8"/>
        <w:category>
          <w:name w:val="General"/>
          <w:gallery w:val="placeholder"/>
        </w:category>
        <w:types>
          <w:type w:val="bbPlcHdr"/>
        </w:types>
        <w:behaviors>
          <w:behavior w:val="content"/>
        </w:behaviors>
        <w:guid w:val="{D73925C0-EB60-45BB-8D3E-D0AB5272CAEE}"/>
      </w:docPartPr>
      <w:docPartBody>
        <w:p w:rsidR="00F3357F" w:rsidRDefault="00707B42" w:rsidP="00707B42">
          <w:pPr>
            <w:pStyle w:val="5496EAE44729406094BC65961E8F8CE8"/>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7B42"/>
    <w:rsid w:val="005B63DD"/>
    <w:rsid w:val="006572C2"/>
    <w:rsid w:val="00707B42"/>
    <w:rsid w:val="0095798C"/>
    <w:rsid w:val="00F335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A8E61785BD34DDABC0CB49DD840CFEB">
    <w:name w:val="FA8E61785BD34DDABC0CB49DD840CFEB"/>
    <w:rsid w:val="00707B42"/>
  </w:style>
  <w:style w:type="paragraph" w:customStyle="1" w:styleId="5496EAE44729406094BC65961E8F8CE8">
    <w:name w:val="5496EAE44729406094BC65961E8F8CE8"/>
    <w:rsid w:val="00707B4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Fall 2022</PublishDate>
  <Abstract/>
  <CompanyAddress>Zeanique L. Barber</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5C5D770AC213A48AF81AA660689422A" ma:contentTypeVersion="7" ma:contentTypeDescription="Create a new document." ma:contentTypeScope="" ma:versionID="9d5c7f27d959c7f094b5146d4853f9cb">
  <xsd:schema xmlns:xsd="http://www.w3.org/2001/XMLSchema" xmlns:xs="http://www.w3.org/2001/XMLSchema" xmlns:p="http://schemas.microsoft.com/office/2006/metadata/properties" xmlns:ns3="140a429c-cd3a-4ccf-b198-864e6792bb83" xmlns:ns4="4fcf8c5f-6a4b-4dba-840c-d39867d19d88" targetNamespace="http://schemas.microsoft.com/office/2006/metadata/properties" ma:root="true" ma:fieldsID="4315c7d6104daba796fa945611703db6" ns3:_="" ns4:_="">
    <xsd:import namespace="140a429c-cd3a-4ccf-b198-864e6792bb83"/>
    <xsd:import namespace="4fcf8c5f-6a4b-4dba-840c-d39867d19d8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0a429c-cd3a-4ccf-b198-864e6792bb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cf8c5f-6a4b-4dba-840c-d39867d19d8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32A471B-002A-427F-8EA5-F929AA5551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0a429c-cd3a-4ccf-b198-864e6792bb83"/>
    <ds:schemaRef ds:uri="4fcf8c5f-6a4b-4dba-840c-d39867d19d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36B93F-4AF3-4804-9E99-0035A5939381}">
  <ds:schemaRefs>
    <ds:schemaRef ds:uri="http://schemas.microsoft.com/sharepoint/v3/contenttype/forms"/>
  </ds:schemaRefs>
</ds:datastoreItem>
</file>

<file path=customXml/itemProps4.xml><?xml version="1.0" encoding="utf-8"?>
<ds:datastoreItem xmlns:ds="http://schemas.openxmlformats.org/officeDocument/2006/customXml" ds:itemID="{A5445639-C3AD-4994-90D4-31FCBF005CFF}">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C7E350BF-C796-43C7-8B67-FB2E6A7901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41</Pages>
  <Words>28481</Words>
  <Characters>162342</Characters>
  <Application>Microsoft Office Word</Application>
  <DocSecurity>0</DocSecurity>
  <Lines>1352</Lines>
  <Paragraphs>380</Paragraphs>
  <ScaleCrop>false</ScaleCrop>
  <HeadingPairs>
    <vt:vector size="2" baseType="variant">
      <vt:variant>
        <vt:lpstr>Title</vt:lpstr>
      </vt:variant>
      <vt:variant>
        <vt:i4>1</vt:i4>
      </vt:variant>
    </vt:vector>
  </HeadingPairs>
  <TitlesOfParts>
    <vt:vector size="1" baseType="lpstr">
      <vt:lpstr/>
    </vt:vector>
  </TitlesOfParts>
  <Company>Capstone research</Company>
  <LinksUpToDate>false</LinksUpToDate>
  <CharactersWithSpaces>190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ing And Evaluating Critical Path Methods &amp; Genetic Algorithms to Assess Critical Activities Within an Organization Using Process Mining</dc:title>
  <dc:subject>Abou Keita</dc:subject>
  <dc:creator>Aboubacar Keita</dc:creator>
  <cp:keywords/>
  <dc:description/>
  <cp:lastModifiedBy>Aboubacar Keita</cp:lastModifiedBy>
  <cp:revision>2</cp:revision>
  <dcterms:created xsi:type="dcterms:W3CDTF">2022-12-28T00:26:00Z</dcterms:created>
  <dcterms:modified xsi:type="dcterms:W3CDTF">2022-12-28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C5D770AC213A48AF81AA660689422A</vt:lpwstr>
  </property>
</Properties>
</file>